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211FB3" w14:textId="52509577" w:rsidR="001314D5" w:rsidRPr="003303DA" w:rsidRDefault="001530B8" w:rsidP="000320B9">
      <w:bookmarkStart w:id="0" w:name="_Hlk66969257"/>
      <w:bookmarkEnd w:id="0"/>
      <w:r w:rsidRPr="003303DA">
        <w:t xml:space="preserve"> </w:t>
      </w:r>
    </w:p>
    <w:p w14:paraId="24A5901F" w14:textId="77777777" w:rsidR="001314D5" w:rsidRPr="003303DA" w:rsidRDefault="001314D5" w:rsidP="000320B9">
      <w:pPr>
        <w:rPr>
          <w:rFonts w:ascii="Times New Roman" w:hAnsi="Times New Roman" w:cs="Times New Roman"/>
          <w:color w:val="4472C4" w:themeColor="accent1"/>
          <w:sz w:val="72"/>
          <w:szCs w:val="72"/>
        </w:rPr>
      </w:pPr>
    </w:p>
    <w:p w14:paraId="30F2424E" w14:textId="52C9D963" w:rsidR="00743EBD" w:rsidRPr="00D24F42" w:rsidRDefault="002A7B12" w:rsidP="004400BE">
      <w:pPr>
        <w:jc w:val="center"/>
        <w:rPr>
          <w:rFonts w:ascii="Times New Roman" w:hAnsi="Times New Roman" w:cs="Times New Roman"/>
          <w:color w:val="2F5496" w:themeColor="accent1" w:themeShade="BF"/>
          <w:sz w:val="72"/>
          <w:szCs w:val="72"/>
        </w:rPr>
      </w:pPr>
      <w:r w:rsidRPr="00D24F42">
        <w:rPr>
          <w:rFonts w:ascii="Times New Roman" w:hAnsi="Times New Roman" w:cs="Times New Roman"/>
          <w:color w:val="2F5496" w:themeColor="accent1" w:themeShade="BF"/>
          <w:sz w:val="72"/>
          <w:szCs w:val="72"/>
        </w:rPr>
        <w:t>VMware Operations Management</w:t>
      </w:r>
    </w:p>
    <w:p w14:paraId="7FCF0DCC" w14:textId="4096C9C3" w:rsidR="0063570B" w:rsidRPr="003303DA" w:rsidRDefault="001314D5" w:rsidP="004400BE">
      <w:pPr>
        <w:jc w:val="center"/>
        <w:rPr>
          <w:rFonts w:ascii="Times New Roman" w:hAnsi="Times New Roman" w:cs="Times New Roman"/>
          <w:b/>
          <w:bCs/>
          <w:color w:val="4472C4" w:themeColor="accent1"/>
          <w:sz w:val="28"/>
          <w:szCs w:val="28"/>
        </w:rPr>
      </w:pPr>
      <w:r w:rsidRPr="003303DA">
        <w:rPr>
          <w:rFonts w:ascii="Times New Roman" w:hAnsi="Times New Roman" w:cs="Times New Roman"/>
          <w:b/>
          <w:bCs/>
          <w:color w:val="4472C4" w:themeColor="accent1"/>
          <w:sz w:val="28"/>
          <w:szCs w:val="28"/>
        </w:rPr>
        <w:t xml:space="preserve">Journey </w:t>
      </w:r>
      <w:r w:rsidR="0063570B" w:rsidRPr="003303DA">
        <w:rPr>
          <w:rFonts w:ascii="Times New Roman" w:hAnsi="Times New Roman" w:cs="Times New Roman"/>
          <w:b/>
          <w:bCs/>
          <w:color w:val="4472C4" w:themeColor="accent1"/>
          <w:sz w:val="28"/>
          <w:szCs w:val="28"/>
        </w:rPr>
        <w:t>Towards Proactive Operations</w:t>
      </w:r>
      <w:r w:rsidRPr="003303DA">
        <w:rPr>
          <w:rFonts w:ascii="Times New Roman" w:hAnsi="Times New Roman" w:cs="Times New Roman"/>
          <w:b/>
          <w:bCs/>
          <w:color w:val="4472C4" w:themeColor="accent1"/>
          <w:sz w:val="28"/>
          <w:szCs w:val="28"/>
        </w:rPr>
        <w:t>, powered by vRealize.</w:t>
      </w:r>
    </w:p>
    <w:p w14:paraId="77D6E628" w14:textId="77777777" w:rsidR="000320B9" w:rsidRPr="003303DA" w:rsidRDefault="000320B9" w:rsidP="000320B9">
      <w:pPr>
        <w:rPr>
          <w:rFonts w:ascii="Times New Roman" w:hAnsi="Times New Roman" w:cs="Times New Roman"/>
          <w:sz w:val="52"/>
          <w:szCs w:val="52"/>
        </w:rPr>
      </w:pPr>
    </w:p>
    <w:p w14:paraId="1B6726AE" w14:textId="24D4B91D" w:rsidR="00743EBD" w:rsidRPr="004758D0" w:rsidRDefault="00743EBD">
      <w:pPr>
        <w:keepLines w:val="0"/>
        <w:suppressAutoHyphens w:val="0"/>
        <w:spacing w:before="0" w:after="160"/>
        <w:rPr>
          <w:rFonts w:ascii="Times New Roman" w:hAnsi="Times New Roman" w:cs="Times New Roman"/>
          <w:sz w:val="52"/>
          <w:szCs w:val="52"/>
        </w:rPr>
      </w:pPr>
      <w:r w:rsidRPr="003303DA">
        <w:rPr>
          <w:noProof/>
        </w:rPr>
        <w:drawing>
          <wp:inline distT="0" distB="0" distL="0" distR="0" wp14:anchorId="3F31D9BD" wp14:editId="7CDA7719">
            <wp:extent cx="6645910" cy="4982845"/>
            <wp:effectExtent l="0" t="0" r="2540" b="8255"/>
            <wp:docPr id="606394072" name="Picture 606394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45910" cy="4982845"/>
                    </a:xfrm>
                    <a:prstGeom prst="rect">
                      <a:avLst/>
                    </a:prstGeom>
                    <a:noFill/>
                    <a:ln>
                      <a:noFill/>
                    </a:ln>
                    <a:effectLst>
                      <a:softEdge rad="127000"/>
                    </a:effectLst>
                  </pic:spPr>
                </pic:pic>
              </a:graphicData>
            </a:graphic>
          </wp:inline>
        </w:drawing>
      </w:r>
    </w:p>
    <w:p w14:paraId="4B43090D" w14:textId="77777777" w:rsidR="00F1274F" w:rsidRPr="004758D0" w:rsidRDefault="00F1274F">
      <w:pPr>
        <w:keepLines w:val="0"/>
        <w:suppressAutoHyphens w:val="0"/>
        <w:spacing w:before="0" w:after="160"/>
        <w:rPr>
          <w:rFonts w:ascii="Times New Roman" w:hAnsi="Times New Roman" w:cs="Times New Roman"/>
          <w:sz w:val="16"/>
          <w:szCs w:val="16"/>
        </w:rPr>
      </w:pPr>
    </w:p>
    <w:p w14:paraId="32CBB9C9" w14:textId="4DA7EE0B" w:rsidR="002A7B12" w:rsidRPr="004758D0" w:rsidRDefault="002A7B12">
      <w:pPr>
        <w:keepLines w:val="0"/>
        <w:suppressAutoHyphens w:val="0"/>
        <w:spacing w:before="0" w:after="160"/>
        <w:rPr>
          <w:rFonts w:ascii="Times New Roman" w:hAnsi="Times New Roman" w:cs="Times New Roman"/>
          <w:sz w:val="52"/>
          <w:szCs w:val="52"/>
        </w:rPr>
      </w:pPr>
      <w:r w:rsidRPr="004758D0">
        <w:rPr>
          <w:rFonts w:ascii="Times New Roman" w:hAnsi="Times New Roman" w:cs="Times New Roman"/>
          <w:sz w:val="52"/>
          <w:szCs w:val="52"/>
        </w:rPr>
        <w:t>3</w:t>
      </w:r>
      <w:r w:rsidRPr="004758D0">
        <w:rPr>
          <w:rFonts w:ascii="Times New Roman" w:hAnsi="Times New Roman" w:cs="Times New Roman"/>
          <w:sz w:val="52"/>
          <w:szCs w:val="52"/>
          <w:vertAlign w:val="superscript"/>
        </w:rPr>
        <w:t>rd</w:t>
      </w:r>
      <w:r w:rsidRPr="004758D0">
        <w:rPr>
          <w:rFonts w:ascii="Times New Roman" w:hAnsi="Times New Roman" w:cs="Times New Roman"/>
          <w:sz w:val="52"/>
          <w:szCs w:val="52"/>
        </w:rPr>
        <w:t xml:space="preserve"> Edition</w:t>
      </w:r>
      <w:r w:rsidR="00FA0A51">
        <w:rPr>
          <w:rFonts w:ascii="Times New Roman" w:hAnsi="Times New Roman" w:cs="Times New Roman"/>
          <w:sz w:val="52"/>
          <w:szCs w:val="52"/>
        </w:rPr>
        <w:t xml:space="preserve">, Update </w:t>
      </w:r>
      <w:r w:rsidR="00F47A5A">
        <w:rPr>
          <w:rFonts w:ascii="Times New Roman" w:hAnsi="Times New Roman" w:cs="Times New Roman"/>
          <w:sz w:val="52"/>
          <w:szCs w:val="52"/>
        </w:rPr>
        <w:t>2</w:t>
      </w:r>
      <w:r w:rsidRPr="004758D0">
        <w:rPr>
          <w:rFonts w:ascii="Times New Roman" w:hAnsi="Times New Roman" w:cs="Times New Roman"/>
          <w:sz w:val="52"/>
          <w:szCs w:val="52"/>
        </w:rPr>
        <w:t xml:space="preserve">, </w:t>
      </w:r>
      <w:r w:rsidR="00F47A5A">
        <w:rPr>
          <w:rFonts w:ascii="Times New Roman" w:hAnsi="Times New Roman" w:cs="Times New Roman"/>
          <w:sz w:val="52"/>
          <w:szCs w:val="52"/>
        </w:rPr>
        <w:t>June</w:t>
      </w:r>
      <w:r w:rsidRPr="004758D0">
        <w:rPr>
          <w:rFonts w:ascii="Times New Roman" w:hAnsi="Times New Roman" w:cs="Times New Roman"/>
          <w:sz w:val="52"/>
          <w:szCs w:val="52"/>
        </w:rPr>
        <w:t xml:space="preserve"> 2021</w:t>
      </w:r>
    </w:p>
    <w:p w14:paraId="4DA880C1" w14:textId="54604979" w:rsidR="00267268" w:rsidRPr="004758D0" w:rsidRDefault="00267268">
      <w:pPr>
        <w:keepLines w:val="0"/>
        <w:suppressAutoHyphens w:val="0"/>
        <w:spacing w:before="0" w:after="160"/>
        <w:rPr>
          <w:rFonts w:ascii="Times New Roman" w:hAnsi="Times New Roman" w:cs="Times New Roman"/>
          <w:sz w:val="52"/>
          <w:szCs w:val="52"/>
        </w:rPr>
      </w:pPr>
    </w:p>
    <w:p w14:paraId="01ABC773" w14:textId="77777777" w:rsidR="00833D5D" w:rsidRDefault="00267268">
      <w:pPr>
        <w:keepLines w:val="0"/>
        <w:suppressAutoHyphens w:val="0"/>
        <w:spacing w:before="0" w:after="160"/>
        <w:rPr>
          <w:rFonts w:ascii="Times New Roman" w:hAnsi="Times New Roman" w:cs="Times New Roman"/>
          <w:sz w:val="24"/>
          <w:szCs w:val="24"/>
        </w:rPr>
      </w:pPr>
      <w:r w:rsidRPr="004758D0">
        <w:rPr>
          <w:rFonts w:ascii="Times New Roman" w:hAnsi="Times New Roman" w:cs="Times New Roman"/>
          <w:sz w:val="24"/>
          <w:szCs w:val="24"/>
        </w:rPr>
        <w:t xml:space="preserve">Iwan ‘e1’ </w:t>
      </w:r>
      <w:proofErr w:type="spellStart"/>
      <w:r w:rsidRPr="004758D0">
        <w:rPr>
          <w:rFonts w:ascii="Times New Roman" w:hAnsi="Times New Roman" w:cs="Times New Roman"/>
          <w:sz w:val="24"/>
          <w:szCs w:val="24"/>
        </w:rPr>
        <w:t>Rahabok</w:t>
      </w:r>
      <w:proofErr w:type="spellEnd"/>
    </w:p>
    <w:p w14:paraId="0CEF8D3D" w14:textId="4B1BB998" w:rsidR="00267268" w:rsidRPr="004758D0" w:rsidRDefault="00785679" w:rsidP="00867EDE">
      <w:pPr>
        <w:keepLines w:val="0"/>
        <w:suppressAutoHyphens w:val="0"/>
        <w:spacing w:before="0" w:after="60"/>
        <w:rPr>
          <w:rFonts w:ascii="Times New Roman" w:hAnsi="Times New Roman" w:cs="Times New Roman"/>
          <w:sz w:val="24"/>
          <w:szCs w:val="24"/>
        </w:rPr>
      </w:pPr>
      <w:r w:rsidRPr="004758D0">
        <w:rPr>
          <w:rFonts w:ascii="Times New Roman" w:hAnsi="Times New Roman" w:cs="Times New Roman"/>
          <w:sz w:val="24"/>
          <w:szCs w:val="24"/>
        </w:rPr>
        <w:t>e1@vmware.com</w:t>
      </w:r>
    </w:p>
    <w:p w14:paraId="60155A28" w14:textId="567F6F07" w:rsidR="00267268" w:rsidRPr="004758D0" w:rsidRDefault="00267268">
      <w:pPr>
        <w:keepLines w:val="0"/>
        <w:suppressAutoHyphens w:val="0"/>
        <w:spacing w:before="0" w:after="160"/>
        <w:rPr>
          <w:rFonts w:ascii="Times New Roman" w:hAnsi="Times New Roman" w:cs="Times New Roman"/>
          <w:sz w:val="24"/>
          <w:szCs w:val="24"/>
        </w:rPr>
      </w:pPr>
      <w:r w:rsidRPr="004758D0">
        <w:rPr>
          <w:rFonts w:ascii="Times New Roman" w:hAnsi="Times New Roman" w:cs="Times New Roman"/>
          <w:sz w:val="24"/>
          <w:szCs w:val="24"/>
        </w:rPr>
        <w:t xml:space="preserve">Member </w:t>
      </w:r>
      <w:r w:rsidRPr="00867EDE">
        <w:rPr>
          <w:rFonts w:ascii="Times New Roman" w:hAnsi="Times New Roman" w:cs="Times New Roman"/>
          <w:b/>
          <w:bCs/>
          <w:color w:val="FF0000"/>
          <w:sz w:val="32"/>
          <w:szCs w:val="32"/>
        </w:rPr>
        <w:t>|</w:t>
      </w:r>
      <w:r w:rsidRPr="004758D0">
        <w:rPr>
          <w:rFonts w:ascii="Times New Roman" w:hAnsi="Times New Roman" w:cs="Times New Roman"/>
          <w:sz w:val="24"/>
          <w:szCs w:val="24"/>
        </w:rPr>
        <w:t xml:space="preserve"> Operations Management Team</w:t>
      </w:r>
    </w:p>
    <w:p w14:paraId="4CD087F1" w14:textId="323D4318" w:rsidR="00907139" w:rsidRPr="004758D0" w:rsidRDefault="00907139" w:rsidP="00D7085E">
      <w:pPr>
        <w:pStyle w:val="PreContent"/>
        <w:pBdr>
          <w:left w:val="single" w:sz="4" w:space="4" w:color="auto"/>
          <w:right w:val="single" w:sz="4" w:space="4" w:color="auto"/>
        </w:pBdr>
        <w:shd w:val="clear" w:color="auto" w:fill="E7FFE7"/>
        <w:jc w:val="center"/>
        <w:rPr>
          <w:rFonts w:ascii="Times New Roman" w:hAnsi="Times New Roman" w:cs="Times New Roman"/>
          <w:sz w:val="52"/>
          <w:szCs w:val="52"/>
        </w:rPr>
      </w:pPr>
      <w:r w:rsidRPr="004758D0">
        <w:rPr>
          <w:rFonts w:ascii="Times New Roman" w:hAnsi="Times New Roman" w:cs="Times New Roman"/>
          <w:sz w:val="52"/>
          <w:szCs w:val="52"/>
        </w:rPr>
        <w:lastRenderedPageBreak/>
        <w:t>Context</w:t>
      </w:r>
    </w:p>
    <w:p w14:paraId="7343C3B6" w14:textId="3A8F3F31" w:rsidR="004209B0" w:rsidRDefault="00EB6D41" w:rsidP="003F097B">
      <w:pPr>
        <w:pStyle w:val="AfterChapterTitle"/>
      </w:pPr>
      <w:r w:rsidRPr="004758D0">
        <w:t>I</w:t>
      </w:r>
      <w:r w:rsidR="00416F8B">
        <w:t>’</w:t>
      </w:r>
      <w:r w:rsidRPr="004758D0">
        <w:t>ll</w:t>
      </w:r>
      <w:r w:rsidR="00DF3452" w:rsidRPr="004758D0">
        <w:t xml:space="preserve"> try </w:t>
      </w:r>
      <w:r w:rsidR="00D66C26" w:rsidRPr="004758D0">
        <w:t>to make a dry topic</w:t>
      </w:r>
      <w:r w:rsidR="00B82675">
        <w:t xml:space="preserve"> </w:t>
      </w:r>
      <w:r w:rsidR="00A3692B">
        <w:t xml:space="preserve">exciting to read so this </w:t>
      </w:r>
      <w:r w:rsidR="00557F75">
        <w:t xml:space="preserve">open source </w:t>
      </w:r>
      <w:r w:rsidR="00A3692B">
        <w:t>book does not end up being a sl</w:t>
      </w:r>
      <w:r w:rsidR="00150996">
        <w:t xml:space="preserve">eeping </w:t>
      </w:r>
      <w:r w:rsidR="00A1337A">
        <w:t>solution</w:t>
      </w:r>
      <w:r w:rsidR="009B313C">
        <w:t>.</w:t>
      </w:r>
    </w:p>
    <w:p w14:paraId="5C346C7A" w14:textId="77777777" w:rsidR="00897599" w:rsidRDefault="00897599" w:rsidP="00897599"/>
    <w:tbl>
      <w:tblPr>
        <w:tblW w:w="0" w:type="auto"/>
        <w:tblLook w:val="04A0" w:firstRow="1" w:lastRow="0" w:firstColumn="1" w:lastColumn="0" w:noHBand="0" w:noVBand="1"/>
      </w:tblPr>
      <w:tblGrid>
        <w:gridCol w:w="2547"/>
        <w:gridCol w:w="7909"/>
      </w:tblGrid>
      <w:tr w:rsidR="00897599" w14:paraId="583E3F69" w14:textId="77777777" w:rsidTr="152BE79F">
        <w:tc>
          <w:tcPr>
            <w:tcW w:w="2547" w:type="dxa"/>
          </w:tcPr>
          <w:p w14:paraId="0074FCD5" w14:textId="5FD9F959" w:rsidR="00897599" w:rsidRPr="00897599" w:rsidRDefault="00897599" w:rsidP="00897599">
            <w:pPr>
              <w:pStyle w:val="Tablecontent"/>
              <w:rPr>
                <w:b/>
                <w:bCs/>
              </w:rPr>
            </w:pPr>
            <w:r w:rsidRPr="00897599">
              <w:rPr>
                <w:b/>
                <w:bCs/>
              </w:rPr>
              <w:t>Assumptions</w:t>
            </w:r>
          </w:p>
        </w:tc>
        <w:tc>
          <w:tcPr>
            <w:tcW w:w="7909" w:type="dxa"/>
          </w:tcPr>
          <w:p w14:paraId="0C5F23A8" w14:textId="5A03E15F" w:rsidR="00897599" w:rsidRDefault="00897599" w:rsidP="00897599">
            <w:pPr>
              <w:pStyle w:val="Tablecontent"/>
            </w:pPr>
            <w:r>
              <w:t>I</w:t>
            </w:r>
            <w:r w:rsidRPr="004758D0">
              <w:t xml:space="preserve"> assume that you have the products installed and configured</w:t>
            </w:r>
            <w:r>
              <w:t>, and you have the latest version</w:t>
            </w:r>
            <w:r w:rsidRPr="004758D0">
              <w:t xml:space="preserve">. </w:t>
            </w:r>
            <w:r w:rsidR="008D591C">
              <w:t xml:space="preserve">Many </w:t>
            </w:r>
            <w:r w:rsidRPr="004758D0">
              <w:t xml:space="preserve">VMware products </w:t>
            </w:r>
            <w:r w:rsidR="008D591C">
              <w:t xml:space="preserve">are </w:t>
            </w:r>
            <w:r w:rsidRPr="004758D0">
              <w:t>used in this book, with vRealize Operations</w:t>
            </w:r>
            <w:r w:rsidR="00605560">
              <w:t xml:space="preserve"> </w:t>
            </w:r>
            <w:r w:rsidR="00873DAA">
              <w:t xml:space="preserve">&amp; Log Insight </w:t>
            </w:r>
            <w:r w:rsidRPr="004758D0">
              <w:t>being the main one</w:t>
            </w:r>
            <w:r w:rsidR="00873DAA">
              <w:t>s</w:t>
            </w:r>
            <w:r w:rsidRPr="004758D0">
              <w:t xml:space="preserve">. There are many </w:t>
            </w:r>
            <w:r>
              <w:t>materials on the Internet</w:t>
            </w:r>
            <w:r w:rsidRPr="004758D0">
              <w:t xml:space="preserve"> on design, installation, </w:t>
            </w:r>
            <w:r w:rsidR="00873DAA">
              <w:t xml:space="preserve">secure </w:t>
            </w:r>
            <w:r w:rsidRPr="004758D0">
              <w:t xml:space="preserve">configuration, and </w:t>
            </w:r>
            <w:r>
              <w:t>performance optimization</w:t>
            </w:r>
            <w:r w:rsidRPr="004758D0">
              <w:t xml:space="preserve">. </w:t>
            </w:r>
            <w:r w:rsidR="00FF5A89">
              <w:t>There</w:t>
            </w:r>
            <w:r w:rsidRPr="004758D0">
              <w:t xml:space="preserve"> is </w:t>
            </w:r>
            <w:r w:rsidR="00FF5A89">
              <w:t xml:space="preserve">also </w:t>
            </w:r>
            <w:r w:rsidRPr="004758D0">
              <w:t>the official manual. You do read them, don’t you?</w:t>
            </w:r>
            <w:r w:rsidR="00351E2D">
              <w:t xml:space="preserve"> </w:t>
            </w:r>
            <w:r w:rsidR="00262859">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3534AE3E" w14:textId="0223D7DA" w:rsidR="00F673DC" w:rsidRPr="004758D0" w:rsidRDefault="00F673DC" w:rsidP="00897599">
            <w:pPr>
              <w:pStyle w:val="Tablecontent"/>
            </w:pPr>
            <w:r>
              <w:t xml:space="preserve">I assume that you have hands-on experience with VMware Cloud Foundation, and you </w:t>
            </w:r>
            <w:proofErr w:type="gramStart"/>
            <w:r>
              <w:t xml:space="preserve">are capable </w:t>
            </w:r>
            <w:r w:rsidR="00266401">
              <w:t>of performing</w:t>
            </w:r>
            <w:proofErr w:type="gramEnd"/>
            <w:r>
              <w:t xml:space="preserve"> a </w:t>
            </w:r>
            <w:r w:rsidR="0003141B">
              <w:t>decent</w:t>
            </w:r>
            <w:r>
              <w:t xml:space="preserve"> level of performance troubleshooting. </w:t>
            </w:r>
            <w:r w:rsidR="78ACBB4D">
              <w:t>I also assume</w:t>
            </w:r>
            <w:r w:rsidR="00701ED4">
              <w:t xml:space="preserve"> </w:t>
            </w:r>
            <w:r w:rsidR="1DC4D3DB">
              <w:t>y</w:t>
            </w:r>
            <w:r>
              <w:t xml:space="preserve">ou also have </w:t>
            </w:r>
            <w:r w:rsidR="1AEC1D46">
              <w:t>existing</w:t>
            </w:r>
            <w:r>
              <w:t xml:space="preserve"> knowledge of VMware Horizon. Beyond VMware, you should also have intermediate knowledge of operating systems, storage, network, disaster recovery, and data center. Part 2 (Metrics) goes deep into the counters and requires this knowledge.</w:t>
            </w:r>
          </w:p>
          <w:p w14:paraId="23142E3A" w14:textId="77777777" w:rsidR="00897599" w:rsidRDefault="00897599" w:rsidP="00897599">
            <w:pPr>
              <w:pStyle w:val="Tablecontent"/>
            </w:pPr>
          </w:p>
        </w:tc>
      </w:tr>
      <w:tr w:rsidR="00897599" w14:paraId="7B665260" w14:textId="77777777" w:rsidTr="152BE79F">
        <w:tc>
          <w:tcPr>
            <w:tcW w:w="2547" w:type="dxa"/>
          </w:tcPr>
          <w:p w14:paraId="67138A67" w14:textId="74EE926E" w:rsidR="00897599" w:rsidRPr="00897599" w:rsidRDefault="00F673DC" w:rsidP="00897599">
            <w:pPr>
              <w:pStyle w:val="Tablecontent"/>
              <w:rPr>
                <w:b/>
                <w:bCs/>
              </w:rPr>
            </w:pPr>
            <w:r>
              <w:rPr>
                <w:b/>
                <w:bCs/>
              </w:rPr>
              <w:t>What</w:t>
            </w:r>
            <w:r w:rsidR="00897599" w:rsidRPr="00897599">
              <w:rPr>
                <w:b/>
                <w:bCs/>
              </w:rPr>
              <w:t xml:space="preserve"> this book is </w:t>
            </w:r>
          </w:p>
        </w:tc>
        <w:tc>
          <w:tcPr>
            <w:tcW w:w="7909" w:type="dxa"/>
          </w:tcPr>
          <w:p w14:paraId="3F632765" w14:textId="6D24B16A" w:rsidR="00897599" w:rsidRPr="004758D0" w:rsidRDefault="00897599" w:rsidP="00897599">
            <w:pPr>
              <w:pStyle w:val="Tablecontent"/>
            </w:pPr>
            <w:r w:rsidRPr="004758D0">
              <w:t xml:space="preserve">This book is for VMware professionals. You can be a VMware administrator, architect, consultant, engineer, or technical support engineer. </w:t>
            </w:r>
          </w:p>
          <w:p w14:paraId="2B449601" w14:textId="77777777" w:rsidR="00897599" w:rsidRPr="004758D0" w:rsidRDefault="00897599" w:rsidP="00897599">
            <w:pPr>
              <w:pStyle w:val="Tablecontent"/>
            </w:pPr>
            <w:r w:rsidRPr="004758D0">
              <w:t>This book is also for IT professionals who deal with VMware professionals. As such, there is a wide range of roles, as virtualization and VMware cover many aspects of IT. Depending on your role, not all chapters will be useful.</w:t>
            </w:r>
          </w:p>
          <w:p w14:paraId="73B17F1C" w14:textId="77777777" w:rsidR="00897599" w:rsidRDefault="00897599" w:rsidP="00897599">
            <w:pPr>
              <w:pStyle w:val="Tablecontent"/>
            </w:pPr>
          </w:p>
        </w:tc>
      </w:tr>
      <w:tr w:rsidR="00897599" w14:paraId="7A5CA81F" w14:textId="77777777" w:rsidTr="152BE79F">
        <w:tc>
          <w:tcPr>
            <w:tcW w:w="2547" w:type="dxa"/>
          </w:tcPr>
          <w:p w14:paraId="1F731ACC" w14:textId="2E3B2C5B" w:rsidR="00897599" w:rsidRPr="00897599" w:rsidRDefault="00897599" w:rsidP="00897599">
            <w:pPr>
              <w:pStyle w:val="Tablecontent"/>
              <w:rPr>
                <w:b/>
                <w:bCs/>
              </w:rPr>
            </w:pPr>
            <w:r w:rsidRPr="00897599">
              <w:rPr>
                <w:b/>
                <w:bCs/>
              </w:rPr>
              <w:t>What this book is not</w:t>
            </w:r>
          </w:p>
        </w:tc>
        <w:tc>
          <w:tcPr>
            <w:tcW w:w="7909" w:type="dxa"/>
          </w:tcPr>
          <w:p w14:paraId="2C1B6EDF" w14:textId="148A8E96" w:rsidR="00F673DC" w:rsidRPr="004758D0" w:rsidRDefault="00F673DC" w:rsidP="00F673DC">
            <w:pPr>
              <w:pStyle w:val="Tablecontent"/>
            </w:pPr>
            <w:r>
              <w:t>By now it should be clear that t</w:t>
            </w:r>
            <w:r w:rsidRPr="004758D0">
              <w:t xml:space="preserve">his book is </w:t>
            </w:r>
            <w:r w:rsidRPr="00897599">
              <w:rPr>
                <w:i/>
                <w:iCs/>
                <w:color w:val="FF0000"/>
              </w:rPr>
              <w:t>not</w:t>
            </w:r>
            <w:r w:rsidRPr="00897599">
              <w:rPr>
                <w:color w:val="FF0000"/>
              </w:rPr>
              <w:t xml:space="preserve"> </w:t>
            </w:r>
            <w:r>
              <w:t>an introductory</w:t>
            </w:r>
            <w:r w:rsidRPr="004758D0">
              <w:t xml:space="preserve">-level book. </w:t>
            </w:r>
          </w:p>
          <w:p w14:paraId="07E58397" w14:textId="77777777" w:rsidR="00897599" w:rsidRPr="004758D0" w:rsidRDefault="00897599" w:rsidP="00897599">
            <w:pPr>
              <w:pStyle w:val="Tablecontent"/>
            </w:pPr>
            <w:r w:rsidRPr="004758D0">
              <w:t xml:space="preserve">This book is a solution book, not a product book. </w:t>
            </w:r>
            <w:r>
              <w:t>I</w:t>
            </w:r>
            <w:r w:rsidRPr="004758D0">
              <w:t>t does not cover vRealize Suite feature by feature</w:t>
            </w:r>
            <w:r>
              <w:t>. It is not a place where you learn the product.</w:t>
            </w:r>
          </w:p>
          <w:p w14:paraId="0AF5DE26" w14:textId="0CBB7361" w:rsidR="00897599" w:rsidRPr="004758D0" w:rsidRDefault="00897599" w:rsidP="00897599">
            <w:pPr>
              <w:pStyle w:val="Tablecontent"/>
            </w:pPr>
            <w:r w:rsidRPr="004758D0">
              <w:t xml:space="preserve">This book takes advantage of relevant new features in the latest release (vRealize Operations 8.4). As this is not a product book, almost all the content of the book can be implemented using earlier releases. To assure you that you can do that, </w:t>
            </w:r>
            <w:r>
              <w:t>we have</w:t>
            </w:r>
            <w:r w:rsidRPr="004758D0">
              <w:t xml:space="preserve"> kept screenshots from older versions whenever possible. Now, </w:t>
            </w:r>
            <w:r w:rsidR="00255EFA" w:rsidRPr="004758D0">
              <w:t>that</w:t>
            </w:r>
            <w:r w:rsidR="00255EFA">
              <w:t xml:space="preserve"> is</w:t>
            </w:r>
            <w:r w:rsidR="00F673DC">
              <w:t xml:space="preserve"> also my </w:t>
            </w:r>
            <w:r w:rsidRPr="004758D0">
              <w:t>excuse for not using the latest version screenshot</w:t>
            </w:r>
            <w:r w:rsidR="00255EFA">
              <w:t>s</w:t>
            </w:r>
            <w:r w:rsidR="00F673DC">
              <w:t>!</w:t>
            </w:r>
          </w:p>
          <w:p w14:paraId="15580451" w14:textId="3A82A4FA" w:rsidR="00897599" w:rsidRPr="004758D0" w:rsidRDefault="00897599" w:rsidP="00897599">
            <w:pPr>
              <w:pStyle w:val="Tablecontent"/>
            </w:pPr>
            <w:r w:rsidRPr="004758D0">
              <w:t xml:space="preserve">The book focuses on the management of the </w:t>
            </w:r>
            <w:hyperlink r:id="rId10" w:history="1">
              <w:r w:rsidRPr="00F673DC">
                <w:rPr>
                  <w:rStyle w:val="Hyperlink"/>
                </w:rPr>
                <w:t>SDDC</w:t>
              </w:r>
            </w:hyperlink>
            <w:r w:rsidRPr="004758D0">
              <w:t xml:space="preserve"> and </w:t>
            </w:r>
            <w:hyperlink r:id="rId11" w:history="1">
              <w:r w:rsidRPr="00BE113B">
                <w:rPr>
                  <w:rStyle w:val="Hyperlink"/>
                </w:rPr>
                <w:t>EUC</w:t>
              </w:r>
            </w:hyperlink>
            <w:r w:rsidRPr="004758D0">
              <w:t xml:space="preserve">, not the architecture. </w:t>
            </w:r>
            <w:r w:rsidR="00255EFA" w:rsidRPr="004758D0">
              <w:t>So,</w:t>
            </w:r>
            <w:r w:rsidRPr="004758D0">
              <w:t xml:space="preserve"> no</w:t>
            </w:r>
            <w:r>
              <w:t xml:space="preserve"> coverage of</w:t>
            </w:r>
            <w:r w:rsidRPr="004758D0">
              <w:t xml:space="preserve"> VMware Cloud Foundation and Horizon design </w:t>
            </w:r>
            <w:r>
              <w:t xml:space="preserve">or performance </w:t>
            </w:r>
            <w:r w:rsidRPr="004758D0">
              <w:t xml:space="preserve">best practices. It also does not cover all aspects of operations, such as process innovation, organizational </w:t>
            </w:r>
            <w:proofErr w:type="gramStart"/>
            <w:r w:rsidRPr="004758D0">
              <w:t>structure</w:t>
            </w:r>
            <w:proofErr w:type="gramEnd"/>
            <w:r w:rsidRPr="004758D0">
              <w:t xml:space="preserve"> and</w:t>
            </w:r>
            <w:r w:rsidR="004207F7">
              <w:t xml:space="preserve"> </w:t>
            </w:r>
            <w:r w:rsidR="004207F7" w:rsidRPr="004758D0">
              <w:t>financial management</w:t>
            </w:r>
            <w:r w:rsidR="004207F7">
              <w:t>.</w:t>
            </w:r>
          </w:p>
          <w:p w14:paraId="1DD7C992" w14:textId="77777777" w:rsidR="00897599" w:rsidRDefault="00897599" w:rsidP="00897599">
            <w:pPr>
              <w:pStyle w:val="Tablecontent"/>
            </w:pPr>
          </w:p>
        </w:tc>
      </w:tr>
    </w:tbl>
    <w:p w14:paraId="69B9A5BE" w14:textId="3FF36805" w:rsidR="007133B0" w:rsidRPr="004758D0" w:rsidRDefault="007133B0" w:rsidP="007133B0">
      <w:pPr>
        <w:pStyle w:val="PreContent"/>
        <w:pBdr>
          <w:left w:val="single" w:sz="4" w:space="4" w:color="auto"/>
          <w:right w:val="single" w:sz="4" w:space="4" w:color="auto"/>
        </w:pBdr>
        <w:shd w:val="clear" w:color="auto" w:fill="E7FFE7"/>
        <w:jc w:val="center"/>
        <w:rPr>
          <w:rFonts w:ascii="Times New Roman" w:hAnsi="Times New Roman" w:cs="Times New Roman"/>
          <w:sz w:val="52"/>
          <w:szCs w:val="52"/>
        </w:rPr>
      </w:pPr>
      <w:r w:rsidRPr="5D58FCEA">
        <w:rPr>
          <w:rFonts w:ascii="Times New Roman" w:hAnsi="Times New Roman" w:cs="Times New Roman"/>
          <w:sz w:val="52"/>
          <w:szCs w:val="52"/>
        </w:rPr>
        <w:lastRenderedPageBreak/>
        <w:t>Acknowledgments</w:t>
      </w:r>
    </w:p>
    <w:p w14:paraId="504C1422" w14:textId="46B2E802" w:rsidR="007133B0" w:rsidRPr="004758D0" w:rsidRDefault="007133B0" w:rsidP="009F58FD">
      <w:pPr>
        <w:pStyle w:val="AfterChapterTitle"/>
      </w:pPr>
      <w:r w:rsidRPr="0027217C">
        <w:t>Behind an author, there are always many people involved to make a book possible.</w:t>
      </w:r>
      <w:r>
        <w:t xml:space="preserve"> This is especially true for this 3</w:t>
      </w:r>
      <w:r w:rsidRPr="0027217C">
        <w:rPr>
          <w:vertAlign w:val="superscript"/>
        </w:rPr>
        <w:t>rd</w:t>
      </w:r>
      <w:r>
        <w:t xml:space="preserve"> edition, as five long years have passed since the 2</w:t>
      </w:r>
      <w:r w:rsidRPr="0027217C">
        <w:rPr>
          <w:vertAlign w:val="superscript"/>
        </w:rPr>
        <w:t>nd</w:t>
      </w:r>
      <w:r>
        <w:t xml:space="preserve"> edition.</w:t>
      </w:r>
      <w:r w:rsidRPr="0027217C">
        <w:t xml:space="preserve"> I am grateful for the feedback, help and encouragement provided by the following individuals.</w:t>
      </w:r>
      <w:r w:rsidRPr="00FF4160">
        <w:t xml:space="preserve"> </w:t>
      </w:r>
      <w:r w:rsidR="0074630B" w:rsidRPr="0074630B">
        <w:t>The book is a living document, so it will get regular updates over time. As IT professionals change title and companies</w:t>
      </w:r>
      <w:r w:rsidR="0074630B">
        <w:t>, let’s stick with just name and photo</w:t>
      </w:r>
      <w:r w:rsidR="0070457A">
        <w:t>.</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1"/>
        <w:gridCol w:w="2091"/>
        <w:gridCol w:w="2091"/>
        <w:gridCol w:w="2091"/>
        <w:gridCol w:w="2092"/>
      </w:tblGrid>
      <w:tr w:rsidR="00A0690D" w:rsidRPr="00E51A31" w14:paraId="763A7820" w14:textId="77777777" w:rsidTr="1621D005">
        <w:trPr>
          <w:jc w:val="center"/>
        </w:trPr>
        <w:tc>
          <w:tcPr>
            <w:tcW w:w="2091" w:type="dxa"/>
          </w:tcPr>
          <w:p w14:paraId="1F30BC5C" w14:textId="31F0C19A" w:rsidR="00A0690D" w:rsidRDefault="4E96F6FD" w:rsidP="00F33141">
            <w:pPr>
              <w:jc w:val="center"/>
            </w:pPr>
            <w:r>
              <w:rPr>
                <w:noProof/>
              </w:rPr>
              <w:drawing>
                <wp:inline distT="0" distB="0" distL="0" distR="0" wp14:anchorId="4818D574" wp14:editId="31155097">
                  <wp:extent cx="828000" cy="828000"/>
                  <wp:effectExtent l="0" t="0" r="0" b="0"/>
                  <wp:docPr id="606394320" name="Picture 606394320" descr="Profile photo of Sajal Debn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0"/>
                          <pic:cNvPicPr/>
                        </pic:nvPicPr>
                        <pic:blipFill>
                          <a:blip r:embed="rId12">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3DF63C9C" w14:textId="4A214E5A" w:rsidR="007133B0" w:rsidRPr="00203C25" w:rsidRDefault="009952CB" w:rsidP="00F33141">
            <w:pPr>
              <w:jc w:val="center"/>
              <w:rPr>
                <w:color w:val="0000FF"/>
                <w:u w:val="single"/>
              </w:rPr>
            </w:pPr>
            <w:hyperlink r:id="rId13" w:history="1">
              <w:proofErr w:type="spellStart"/>
              <w:r w:rsidR="00887334" w:rsidRPr="004758D0">
                <w:rPr>
                  <w:rStyle w:val="Hyperlink"/>
                </w:rPr>
                <w:t>Sajal</w:t>
              </w:r>
              <w:proofErr w:type="spellEnd"/>
              <w:r w:rsidR="00887334" w:rsidRPr="004758D0">
                <w:rPr>
                  <w:rStyle w:val="Hyperlink"/>
                </w:rPr>
                <w:t xml:space="preserve"> Debnath</w:t>
              </w:r>
            </w:hyperlink>
          </w:p>
        </w:tc>
        <w:tc>
          <w:tcPr>
            <w:tcW w:w="2091" w:type="dxa"/>
          </w:tcPr>
          <w:p w14:paraId="2A80052A" w14:textId="77777777" w:rsidR="007133B0" w:rsidRDefault="7DAC42A9" w:rsidP="00F33141">
            <w:pPr>
              <w:jc w:val="center"/>
            </w:pPr>
            <w:r>
              <w:rPr>
                <w:noProof/>
              </w:rPr>
              <w:drawing>
                <wp:inline distT="0" distB="0" distL="0" distR="0" wp14:anchorId="0F375D67" wp14:editId="08219DD2">
                  <wp:extent cx="828000" cy="828000"/>
                  <wp:effectExtent l="0" t="0" r="0" b="0"/>
                  <wp:docPr id="606394207" name="Picture 606394207"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7"/>
                          <pic:cNvPicPr/>
                        </pic:nvPicPr>
                        <pic:blipFill>
                          <a:blip r:embed="rId14">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0C52E398" w14:textId="0DE2F974" w:rsidR="007133B0" w:rsidRPr="004758D0" w:rsidRDefault="009952CB" w:rsidP="00F33141">
            <w:pPr>
              <w:jc w:val="center"/>
            </w:pPr>
            <w:hyperlink r:id="rId15" w:history="1">
              <w:r w:rsidR="007133B0" w:rsidRPr="00691CBF">
                <w:rPr>
                  <w:rStyle w:val="Hyperlink"/>
                </w:rPr>
                <w:t xml:space="preserve">Mehmet </w:t>
              </w:r>
              <w:proofErr w:type="spellStart"/>
              <w:r w:rsidR="007133B0" w:rsidRPr="00691CBF">
                <w:rPr>
                  <w:rStyle w:val="Hyperlink"/>
                </w:rPr>
                <w:t>Hakan</w:t>
              </w:r>
              <w:proofErr w:type="spellEnd"/>
              <w:r w:rsidR="007133B0" w:rsidRPr="00691CBF">
                <w:rPr>
                  <w:rStyle w:val="Hyperlink"/>
                </w:rPr>
                <w:t xml:space="preserve"> Can</w:t>
              </w:r>
            </w:hyperlink>
          </w:p>
        </w:tc>
        <w:tc>
          <w:tcPr>
            <w:tcW w:w="2091" w:type="dxa"/>
          </w:tcPr>
          <w:p w14:paraId="62F1EEB2" w14:textId="77777777" w:rsidR="007133B0" w:rsidRDefault="7DAC42A9" w:rsidP="00F33141">
            <w:pPr>
              <w:jc w:val="center"/>
            </w:pPr>
            <w:r>
              <w:rPr>
                <w:noProof/>
              </w:rPr>
              <w:drawing>
                <wp:inline distT="0" distB="0" distL="0" distR="0" wp14:anchorId="5663AF90" wp14:editId="046623B9">
                  <wp:extent cx="828000" cy="828000"/>
                  <wp:effectExtent l="0" t="0" r="0" b="0"/>
                  <wp:docPr id="606394252" name="Picture 606394252" descr="Profile photo of Brock Pet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2"/>
                          <pic:cNvPicPr/>
                        </pic:nvPicPr>
                        <pic:blipFill>
                          <a:blip r:embed="rId16">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765F1082" w14:textId="77777777" w:rsidR="007133B0" w:rsidRPr="004758D0" w:rsidRDefault="009952CB" w:rsidP="00F33141">
            <w:pPr>
              <w:jc w:val="center"/>
            </w:pPr>
            <w:hyperlink r:id="rId17" w:history="1">
              <w:r w:rsidR="007133B0" w:rsidRPr="00FA574B">
                <w:rPr>
                  <w:rStyle w:val="Hyperlink"/>
                </w:rPr>
                <w:t>Brock Peterson</w:t>
              </w:r>
            </w:hyperlink>
          </w:p>
        </w:tc>
        <w:tc>
          <w:tcPr>
            <w:tcW w:w="2091" w:type="dxa"/>
          </w:tcPr>
          <w:p w14:paraId="7DAF9840" w14:textId="6EA0C388" w:rsidR="00C6294D" w:rsidRDefault="4A811886" w:rsidP="00F33141">
            <w:pPr>
              <w:jc w:val="center"/>
            </w:pPr>
            <w:r>
              <w:rPr>
                <w:noProof/>
              </w:rPr>
              <w:drawing>
                <wp:inline distT="0" distB="0" distL="0" distR="0" wp14:anchorId="52C5CB0A" wp14:editId="3C075910">
                  <wp:extent cx="828000" cy="828000"/>
                  <wp:effectExtent l="0" t="0" r="0" b="0"/>
                  <wp:docPr id="606394276" name="Picture 606394276" descr="Profile photo of Varghese Philip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6"/>
                          <pic:cNvPicPr/>
                        </pic:nvPicPr>
                        <pic:blipFill>
                          <a:blip r:embed="rId1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38093002" w14:textId="2F813788" w:rsidR="007133B0" w:rsidRPr="004758D0" w:rsidRDefault="009952CB" w:rsidP="00F33141">
            <w:pPr>
              <w:jc w:val="center"/>
            </w:pPr>
            <w:hyperlink r:id="rId19" w:history="1">
              <w:r w:rsidR="00C6294D" w:rsidRPr="0063721A">
                <w:rPr>
                  <w:rStyle w:val="Hyperlink"/>
                </w:rPr>
                <w:t>Varghese</w:t>
              </w:r>
              <w:r w:rsidR="0063721A" w:rsidRPr="0063721A">
                <w:rPr>
                  <w:rStyle w:val="Hyperlink"/>
                </w:rPr>
                <w:t xml:space="preserve"> </w:t>
              </w:r>
              <w:proofErr w:type="spellStart"/>
              <w:r w:rsidR="0063721A" w:rsidRPr="0063721A">
                <w:rPr>
                  <w:rStyle w:val="Hyperlink"/>
                </w:rPr>
                <w:t>Philipose</w:t>
              </w:r>
              <w:proofErr w:type="spellEnd"/>
            </w:hyperlink>
          </w:p>
        </w:tc>
        <w:tc>
          <w:tcPr>
            <w:tcW w:w="2092" w:type="dxa"/>
          </w:tcPr>
          <w:p w14:paraId="4654E19D" w14:textId="77777777" w:rsidR="0063721A" w:rsidRDefault="4A811886" w:rsidP="00F33141">
            <w:pPr>
              <w:jc w:val="center"/>
            </w:pPr>
            <w:r>
              <w:rPr>
                <w:noProof/>
              </w:rPr>
              <w:drawing>
                <wp:inline distT="0" distB="0" distL="0" distR="0" wp14:anchorId="5B5DF4A4" wp14:editId="3F87CB92">
                  <wp:extent cx="828000" cy="828000"/>
                  <wp:effectExtent l="0" t="0" r="0" b="0"/>
                  <wp:docPr id="606394254" name="Picture 606394254" descr="Profile photo of Brandon Gor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53837C0A" w14:textId="416024EB" w:rsidR="007133B0" w:rsidRPr="004758D0" w:rsidRDefault="009952CB" w:rsidP="00F33141">
            <w:pPr>
              <w:jc w:val="center"/>
            </w:pPr>
            <w:hyperlink r:id="rId21" w:history="1">
              <w:r w:rsidR="0063721A" w:rsidRPr="008A487D">
                <w:rPr>
                  <w:rStyle w:val="Hyperlink"/>
                </w:rPr>
                <w:t>Brandon Gordon</w:t>
              </w:r>
            </w:hyperlink>
          </w:p>
        </w:tc>
      </w:tr>
      <w:tr w:rsidR="00F33141" w:rsidRPr="00E51A31" w14:paraId="5EAAAAAB" w14:textId="77777777" w:rsidTr="1621D00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jc w:val="center"/>
        </w:trPr>
        <w:tc>
          <w:tcPr>
            <w:tcW w:w="2091" w:type="dxa"/>
            <w:tcBorders>
              <w:top w:val="nil"/>
              <w:left w:val="nil"/>
              <w:bottom w:val="nil"/>
              <w:right w:val="nil"/>
            </w:tcBorders>
          </w:tcPr>
          <w:p w14:paraId="6556771B" w14:textId="77777777" w:rsidR="00F33141" w:rsidRPr="004758D0" w:rsidRDefault="00F33141" w:rsidP="00F33141">
            <w:pPr>
              <w:jc w:val="center"/>
            </w:pPr>
            <w:r>
              <w:rPr>
                <w:noProof/>
              </w:rPr>
              <w:drawing>
                <wp:inline distT="0" distB="0" distL="0" distR="0" wp14:anchorId="18C752C5" wp14:editId="617EA657">
                  <wp:extent cx="828000" cy="828000"/>
                  <wp:effectExtent l="0" t="0" r="0" b="0"/>
                  <wp:docPr id="606394140" name="Picture 606394140" descr="Profile photo of Andy Bid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0"/>
                          <pic:cNvPicPr/>
                        </pic:nvPicPr>
                        <pic:blipFill>
                          <a:blip r:embed="rId22">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41244224" w14:textId="77777777" w:rsidR="00F33141" w:rsidRPr="004758D0" w:rsidRDefault="009952CB" w:rsidP="00F33141">
            <w:pPr>
              <w:jc w:val="center"/>
            </w:pPr>
            <w:hyperlink r:id="rId23" w:history="1">
              <w:r w:rsidR="00F33141" w:rsidRPr="004758D0">
                <w:rPr>
                  <w:rStyle w:val="Hyperlink"/>
                </w:rPr>
                <w:t xml:space="preserve">Andy </w:t>
              </w:r>
              <w:proofErr w:type="spellStart"/>
              <w:r w:rsidR="00F33141" w:rsidRPr="004758D0">
                <w:rPr>
                  <w:rStyle w:val="Hyperlink"/>
                </w:rPr>
                <w:t>Bidlen</w:t>
              </w:r>
              <w:proofErr w:type="spellEnd"/>
            </w:hyperlink>
          </w:p>
        </w:tc>
        <w:tc>
          <w:tcPr>
            <w:tcW w:w="2091" w:type="dxa"/>
            <w:tcBorders>
              <w:top w:val="nil"/>
              <w:left w:val="nil"/>
              <w:bottom w:val="nil"/>
              <w:right w:val="nil"/>
            </w:tcBorders>
          </w:tcPr>
          <w:p w14:paraId="270A382B" w14:textId="77777777" w:rsidR="00F33141" w:rsidRPr="004758D0" w:rsidRDefault="00F33141" w:rsidP="00F33141">
            <w:pPr>
              <w:jc w:val="center"/>
            </w:pPr>
            <w:r>
              <w:rPr>
                <w:noProof/>
              </w:rPr>
              <w:drawing>
                <wp:inline distT="0" distB="0" distL="0" distR="0" wp14:anchorId="0C5C9B33" wp14:editId="31ED0CCB">
                  <wp:extent cx="828000" cy="828000"/>
                  <wp:effectExtent l="0" t="0" r="0" b="0"/>
                  <wp:docPr id="606394251" name="Picture 606394251" descr="Profile photo of Thomas Kop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1"/>
                          <pic:cNvPicPr/>
                        </pic:nvPicPr>
                        <pic:blipFill>
                          <a:blip r:embed="rId24">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4E19A256" w14:textId="77777777" w:rsidR="00F33141" w:rsidRPr="004758D0" w:rsidRDefault="009952CB" w:rsidP="00F33141">
            <w:pPr>
              <w:jc w:val="center"/>
            </w:pPr>
            <w:hyperlink r:id="rId25" w:history="1">
              <w:r w:rsidR="00F33141" w:rsidRPr="00E34D8C">
                <w:rPr>
                  <w:rStyle w:val="Hyperlink"/>
                </w:rPr>
                <w:t xml:space="preserve">Thomas </w:t>
              </w:r>
              <w:proofErr w:type="spellStart"/>
              <w:r w:rsidR="00F33141" w:rsidRPr="00E34D8C">
                <w:rPr>
                  <w:rStyle w:val="Hyperlink"/>
                </w:rPr>
                <w:t>Kopton</w:t>
              </w:r>
              <w:proofErr w:type="spellEnd"/>
            </w:hyperlink>
          </w:p>
        </w:tc>
        <w:tc>
          <w:tcPr>
            <w:tcW w:w="2091" w:type="dxa"/>
            <w:tcBorders>
              <w:top w:val="nil"/>
              <w:left w:val="nil"/>
              <w:bottom w:val="nil"/>
              <w:right w:val="nil"/>
            </w:tcBorders>
          </w:tcPr>
          <w:p w14:paraId="4875997B" w14:textId="77777777" w:rsidR="00F33141" w:rsidRDefault="00F33141" w:rsidP="00F33141">
            <w:pPr>
              <w:jc w:val="center"/>
            </w:pPr>
            <w:r>
              <w:rPr>
                <w:noProof/>
              </w:rPr>
              <w:drawing>
                <wp:inline distT="0" distB="0" distL="0" distR="0" wp14:anchorId="2FFE9384" wp14:editId="2B0E03BB">
                  <wp:extent cx="828000" cy="828000"/>
                  <wp:effectExtent l="0" t="0" r="0" b="0"/>
                  <wp:docPr id="606394198" name="Picture 606394198" descr="Profile photo of Norman Go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8"/>
                          <pic:cNvPicPr/>
                        </pic:nvPicPr>
                        <pic:blipFill>
                          <a:blip r:embed="rId26">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752AE9DC" w14:textId="6094CE09" w:rsidR="00F33141" w:rsidRPr="004758D0" w:rsidRDefault="009952CB" w:rsidP="00F33141">
            <w:pPr>
              <w:jc w:val="center"/>
            </w:pPr>
            <w:hyperlink r:id="rId27" w:history="1">
              <w:r w:rsidR="00F33141" w:rsidRPr="003C1642">
                <w:rPr>
                  <w:rStyle w:val="Hyperlink"/>
                </w:rPr>
                <w:t>Norman Goh</w:t>
              </w:r>
            </w:hyperlink>
          </w:p>
        </w:tc>
        <w:tc>
          <w:tcPr>
            <w:tcW w:w="2091" w:type="dxa"/>
            <w:tcBorders>
              <w:top w:val="nil"/>
              <w:left w:val="nil"/>
              <w:bottom w:val="nil"/>
              <w:right w:val="nil"/>
            </w:tcBorders>
          </w:tcPr>
          <w:p w14:paraId="0A5A9D81" w14:textId="77777777" w:rsidR="00F33141" w:rsidRDefault="00F33141" w:rsidP="00F33141">
            <w:pPr>
              <w:jc w:val="center"/>
            </w:pPr>
            <w:r>
              <w:rPr>
                <w:noProof/>
              </w:rPr>
              <w:drawing>
                <wp:inline distT="0" distB="0" distL="0" distR="0" wp14:anchorId="1CE3DEF4" wp14:editId="56170E2B">
                  <wp:extent cx="828000" cy="828000"/>
                  <wp:effectExtent l="0" t="0" r="0" b="0"/>
                  <wp:docPr id="606394105" name="Picture 606394105" descr="Profile photo of Sean Lamb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5"/>
                          <pic:cNvPicPr/>
                        </pic:nvPicPr>
                        <pic:blipFill>
                          <a:blip r:embed="rId2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515905A6" w14:textId="77777777" w:rsidR="00F33141" w:rsidRPr="004758D0" w:rsidRDefault="009952CB" w:rsidP="00F33141">
            <w:pPr>
              <w:jc w:val="center"/>
            </w:pPr>
            <w:hyperlink r:id="rId29" w:history="1">
              <w:r w:rsidR="00F33141" w:rsidRPr="0074630B">
                <w:rPr>
                  <w:rStyle w:val="Hyperlink"/>
                </w:rPr>
                <w:t>Sean Lambert</w:t>
              </w:r>
            </w:hyperlink>
          </w:p>
        </w:tc>
        <w:tc>
          <w:tcPr>
            <w:tcW w:w="2092" w:type="dxa"/>
            <w:tcBorders>
              <w:top w:val="nil"/>
              <w:left w:val="nil"/>
              <w:bottom w:val="nil"/>
              <w:right w:val="nil"/>
            </w:tcBorders>
          </w:tcPr>
          <w:p w14:paraId="5F3A9C73" w14:textId="77777777" w:rsidR="00F33141" w:rsidRDefault="00F33141" w:rsidP="00F33141">
            <w:pPr>
              <w:jc w:val="center"/>
            </w:pPr>
            <w:r>
              <w:rPr>
                <w:noProof/>
              </w:rPr>
              <w:drawing>
                <wp:inline distT="0" distB="0" distL="0" distR="0" wp14:anchorId="5B6AA9B4" wp14:editId="043E126C">
                  <wp:extent cx="828000" cy="828000"/>
                  <wp:effectExtent l="0" t="0" r="0" b="0"/>
                  <wp:docPr id="606394275" name="Picture 606394275" descr="Profile photo of Sunny Du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5"/>
                          <pic:cNvPicPr/>
                        </pic:nvPicPr>
                        <pic:blipFill>
                          <a:blip r:embed="rId30">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6690DE3D" w14:textId="77777777" w:rsidR="00F33141" w:rsidRPr="004758D0" w:rsidRDefault="009952CB" w:rsidP="00F33141">
            <w:pPr>
              <w:jc w:val="center"/>
            </w:pPr>
            <w:hyperlink r:id="rId31" w:history="1">
              <w:r w:rsidR="00F33141" w:rsidRPr="007133B0">
                <w:rPr>
                  <w:rStyle w:val="Hyperlink"/>
                </w:rPr>
                <w:t xml:space="preserve">Sunny </w:t>
              </w:r>
              <w:proofErr w:type="spellStart"/>
              <w:r w:rsidR="00F33141" w:rsidRPr="007133B0">
                <w:rPr>
                  <w:rStyle w:val="Hyperlink"/>
                </w:rPr>
                <w:t>Dua</w:t>
              </w:r>
              <w:proofErr w:type="spellEnd"/>
            </w:hyperlink>
          </w:p>
        </w:tc>
      </w:tr>
    </w:tbl>
    <w:p w14:paraId="65A35768" w14:textId="77777777" w:rsidR="00B92016" w:rsidRDefault="00B92016" w:rsidP="00B92016">
      <w:pPr>
        <w:pStyle w:val="BeforeTable"/>
      </w:pPr>
    </w:p>
    <w:p w14:paraId="398A1BC3" w14:textId="68AB33AD" w:rsidR="004415AD" w:rsidRDefault="00D57F51" w:rsidP="007A54CC">
      <w:r>
        <w:t xml:space="preserve">A lot of engineers from </w:t>
      </w:r>
      <w:hyperlink r:id="rId32" w:history="1">
        <w:r w:rsidRPr="009F26E0">
          <w:rPr>
            <w:rStyle w:val="Hyperlink"/>
          </w:rPr>
          <w:t>Armenia</w:t>
        </w:r>
      </w:hyperlink>
      <w:r>
        <w:t>, home of vRealize Operations</w:t>
      </w:r>
      <w:r w:rsidR="00034437">
        <w:t xml:space="preserve"> and Log Insight, </w:t>
      </w:r>
      <w:r w:rsidR="00615A03">
        <w:t xml:space="preserve">have </w:t>
      </w:r>
      <w:r w:rsidR="00D74499">
        <w:t>made</w:t>
      </w:r>
      <w:r w:rsidR="00587282">
        <w:t xml:space="preserve"> the product </w:t>
      </w:r>
      <w:r w:rsidR="00D74499">
        <w:t xml:space="preserve">better </w:t>
      </w:r>
      <w:r w:rsidR="00587282">
        <w:t xml:space="preserve">and </w:t>
      </w:r>
      <w:r w:rsidR="00D74499">
        <w:t xml:space="preserve">hence </w:t>
      </w:r>
      <w:r w:rsidR="00587282">
        <w:t xml:space="preserve">the book </w:t>
      </w:r>
      <w:r w:rsidR="0098025C">
        <w:t>possible</w:t>
      </w:r>
      <w:r w:rsidR="00FA07D2">
        <w:t xml:space="preserve">. </w:t>
      </w:r>
      <w:r w:rsidR="00CB0DA7">
        <w:t xml:space="preserve">The book cover photo is </w:t>
      </w:r>
      <w:hyperlink r:id="rId33" w:history="1">
        <w:r w:rsidR="00CB0DA7" w:rsidRPr="00773CEB">
          <w:rPr>
            <w:rStyle w:val="Hyperlink"/>
          </w:rPr>
          <w:t>Jermuk</w:t>
        </w:r>
      </w:hyperlink>
      <w:r w:rsidR="00CB0DA7">
        <w:t xml:space="preserve">. </w:t>
      </w:r>
      <w:r w:rsidR="00FA07D2">
        <w:t>Too many</w:t>
      </w:r>
      <w:r w:rsidR="00C347B0">
        <w:t xml:space="preserve"> folks</w:t>
      </w:r>
      <w:r w:rsidR="00FA07D2">
        <w:t xml:space="preserve"> to mention </w:t>
      </w:r>
      <w:r w:rsidR="00304D6F">
        <w:t xml:space="preserve">so allow me to list </w:t>
      </w:r>
      <w:r w:rsidR="00587282">
        <w:t>partially</w:t>
      </w:r>
      <w:r w:rsidR="00304D6F">
        <w:t xml:space="preserve">: </w:t>
      </w:r>
      <w:proofErr w:type="spellStart"/>
      <w:r w:rsidR="004E51F9">
        <w:t>Hakob</w:t>
      </w:r>
      <w:proofErr w:type="spellEnd"/>
      <w:r w:rsidR="004E51F9">
        <w:t xml:space="preserve"> Arakelyan, </w:t>
      </w:r>
      <w:r w:rsidR="00577C07">
        <w:t>Felix</w:t>
      </w:r>
      <w:r w:rsidR="006C6284">
        <w:t xml:space="preserve"> </w:t>
      </w:r>
      <w:proofErr w:type="spellStart"/>
      <w:r w:rsidR="006C6284" w:rsidRPr="006C6284">
        <w:t>Azizyan</w:t>
      </w:r>
      <w:proofErr w:type="spellEnd"/>
      <w:r w:rsidR="00304D6F">
        <w:t xml:space="preserve">, </w:t>
      </w:r>
      <w:r w:rsidR="008210DD">
        <w:t>Tigran</w:t>
      </w:r>
      <w:r w:rsidR="006C6284">
        <w:t xml:space="preserve"> </w:t>
      </w:r>
      <w:r w:rsidR="006C6284" w:rsidRPr="006C6284">
        <w:t>Mkrtchyan</w:t>
      </w:r>
      <w:r w:rsidR="00304D6F">
        <w:t xml:space="preserve">, </w:t>
      </w:r>
      <w:r w:rsidR="001E5356">
        <w:t xml:space="preserve">Anna </w:t>
      </w:r>
      <w:proofErr w:type="spellStart"/>
      <w:r w:rsidR="001E5356">
        <w:t>Grigoryan</w:t>
      </w:r>
      <w:proofErr w:type="spellEnd"/>
      <w:r w:rsidR="001E5356">
        <w:t xml:space="preserve">, </w:t>
      </w:r>
      <w:r w:rsidR="00A9185C">
        <w:t xml:space="preserve">Anahit </w:t>
      </w:r>
      <w:proofErr w:type="spellStart"/>
      <w:r w:rsidR="00A9185C">
        <w:t>Serobyan</w:t>
      </w:r>
      <w:proofErr w:type="spellEnd"/>
      <w:r w:rsidR="00A9185C">
        <w:t xml:space="preserve">, </w:t>
      </w:r>
      <w:r w:rsidR="00615A03">
        <w:t xml:space="preserve">Artur </w:t>
      </w:r>
      <w:proofErr w:type="spellStart"/>
      <w:r w:rsidR="00615A03">
        <w:t>Aghabekyan</w:t>
      </w:r>
      <w:proofErr w:type="spellEnd"/>
      <w:r w:rsidR="0098025C">
        <w:t xml:space="preserve">, Gagik Manukyan, </w:t>
      </w:r>
      <w:proofErr w:type="spellStart"/>
      <w:r w:rsidR="008B1041">
        <w:t>Vahan</w:t>
      </w:r>
      <w:proofErr w:type="spellEnd"/>
      <w:r w:rsidR="008B1041">
        <w:t xml:space="preserve"> </w:t>
      </w:r>
      <w:proofErr w:type="spellStart"/>
      <w:r w:rsidR="008B1041">
        <w:t>Tadevosyan</w:t>
      </w:r>
      <w:proofErr w:type="spellEnd"/>
      <w:r w:rsidR="00417429">
        <w:t xml:space="preserve">, </w:t>
      </w:r>
      <w:r w:rsidR="007A0E94">
        <w:t xml:space="preserve">Tigran </w:t>
      </w:r>
      <w:proofErr w:type="spellStart"/>
      <w:r w:rsidR="007A0E94">
        <w:t>Avagimyants</w:t>
      </w:r>
      <w:proofErr w:type="spellEnd"/>
      <w:r w:rsidR="007A0E94">
        <w:t xml:space="preserve">, </w:t>
      </w:r>
      <w:r w:rsidR="007B0B6F">
        <w:t xml:space="preserve">Tigran </w:t>
      </w:r>
      <w:proofErr w:type="spellStart"/>
      <w:r w:rsidR="007B0B6F">
        <w:t>Matevosyan</w:t>
      </w:r>
      <w:proofErr w:type="spellEnd"/>
      <w:r w:rsidR="007B0B6F">
        <w:t xml:space="preserve">, </w:t>
      </w:r>
      <w:r w:rsidR="007A0E94">
        <w:t xml:space="preserve">Robert </w:t>
      </w:r>
      <w:proofErr w:type="spellStart"/>
      <w:r w:rsidR="007A0E94">
        <w:t>Mesropyan</w:t>
      </w:r>
      <w:proofErr w:type="spellEnd"/>
      <w:r w:rsidR="003A247F">
        <w:t xml:space="preserve">, </w:t>
      </w:r>
      <w:r w:rsidR="006D6F6A">
        <w:t xml:space="preserve">and </w:t>
      </w:r>
      <w:r w:rsidR="003A247F">
        <w:t>Arman Mkrtchyan</w:t>
      </w:r>
      <w:r w:rsidR="006D6F6A">
        <w:t>.</w:t>
      </w:r>
    </w:p>
    <w:p w14:paraId="33DDCDF3" w14:textId="09DA785A" w:rsidR="003B34F6" w:rsidRDefault="003B34F6" w:rsidP="007A54CC">
      <w:r>
        <w:t>A product does not exist without UX</w:t>
      </w:r>
      <w:r w:rsidR="00AE4440">
        <w:t xml:space="preserve"> magic touch. </w:t>
      </w:r>
      <w:r w:rsidR="0031132F">
        <w:t xml:space="preserve">Kim </w:t>
      </w:r>
      <w:r w:rsidR="0031132F">
        <w:rPr>
          <w:rFonts w:ascii="Calibri" w:hAnsi="Calibri" w:cs="Calibri"/>
          <w:color w:val="000000"/>
        </w:rPr>
        <w:t xml:space="preserve">Ramirez, </w:t>
      </w:r>
      <w:proofErr w:type="spellStart"/>
      <w:r w:rsidR="0031132F">
        <w:t>Nareg</w:t>
      </w:r>
      <w:proofErr w:type="spellEnd"/>
      <w:r w:rsidR="0031132F">
        <w:t xml:space="preserve"> </w:t>
      </w:r>
      <w:proofErr w:type="spellStart"/>
      <w:r w:rsidR="0031132F">
        <w:t>Kirkian</w:t>
      </w:r>
      <w:proofErr w:type="spellEnd"/>
      <w:r w:rsidR="0031132F">
        <w:t xml:space="preserve">, </w:t>
      </w:r>
      <w:proofErr w:type="spellStart"/>
      <w:r w:rsidR="0031132F">
        <w:t>Lusine</w:t>
      </w:r>
      <w:proofErr w:type="spellEnd"/>
      <w:r w:rsidR="0031132F">
        <w:t xml:space="preserve"> </w:t>
      </w:r>
      <w:proofErr w:type="spellStart"/>
      <w:r w:rsidR="0031132F">
        <w:t>Dashtoyan</w:t>
      </w:r>
      <w:proofErr w:type="spellEnd"/>
      <w:r w:rsidR="0031132F">
        <w:t>, Varun</w:t>
      </w:r>
      <w:r w:rsidR="00E518FF">
        <w:t xml:space="preserve"> </w:t>
      </w:r>
      <w:proofErr w:type="spellStart"/>
      <w:r w:rsidR="00E518FF">
        <w:t>Gajjar</w:t>
      </w:r>
      <w:proofErr w:type="spellEnd"/>
      <w:r w:rsidR="0031132F">
        <w:t xml:space="preserve">, </w:t>
      </w:r>
      <w:r w:rsidR="00BA58D9">
        <w:t xml:space="preserve">Abhishek </w:t>
      </w:r>
      <w:proofErr w:type="spellStart"/>
      <w:r w:rsidR="00BA58D9">
        <w:t>Chouksey</w:t>
      </w:r>
      <w:proofErr w:type="spellEnd"/>
      <w:r w:rsidR="00881275">
        <w:t xml:space="preserve"> are my treasured partners.</w:t>
      </w:r>
    </w:p>
    <w:p w14:paraId="15B08B12" w14:textId="3B0BA18D" w:rsidR="004415AD" w:rsidRDefault="004E51F9" w:rsidP="004415AD">
      <w:r>
        <w:t xml:space="preserve">If you value the deep technical information on the counters, then send your thank you to </w:t>
      </w:r>
      <w:r w:rsidR="004415AD">
        <w:t xml:space="preserve">Valentin </w:t>
      </w:r>
      <w:proofErr w:type="spellStart"/>
      <w:r w:rsidR="004415AD">
        <w:t>Bondzio</w:t>
      </w:r>
      <w:proofErr w:type="spellEnd"/>
      <w:r>
        <w:t xml:space="preserve">, Richard </w:t>
      </w:r>
      <w:proofErr w:type="spellStart"/>
      <w:r>
        <w:t>Xunjia</w:t>
      </w:r>
      <w:proofErr w:type="spellEnd"/>
      <w:r>
        <w:t xml:space="preserve"> Lu, and Ming Hua Zhou. They have contributed source code level knowledge, which was crucial </w:t>
      </w:r>
      <w:r w:rsidR="00F5428C">
        <w:t xml:space="preserve">as the book goes deeper than what’s available publicly. </w:t>
      </w:r>
    </w:p>
    <w:p w14:paraId="5FCF172B" w14:textId="320C686E" w:rsidR="00A36F23" w:rsidRDefault="00F5428C" w:rsidP="00A36F23">
      <w:r>
        <w:t>The VMware TAM community has been a great partner, giving me the opportunity to engage with many of our largest customers</w:t>
      </w:r>
      <w:r w:rsidR="00F33141">
        <w:t xml:space="preserve"> and get real world validation</w:t>
      </w:r>
      <w:r>
        <w:t xml:space="preserve">. </w:t>
      </w:r>
      <w:r w:rsidR="00F33141">
        <w:t xml:space="preserve">Paul James, Tas </w:t>
      </w:r>
      <w:proofErr w:type="spellStart"/>
      <w:r w:rsidR="00F33141">
        <w:t>Tareq</w:t>
      </w:r>
      <w:proofErr w:type="spellEnd"/>
      <w:r w:rsidR="00F33141">
        <w:t xml:space="preserve">, </w:t>
      </w:r>
      <w:proofErr w:type="spellStart"/>
      <w:r w:rsidR="00F33141">
        <w:t>Sajag</w:t>
      </w:r>
      <w:proofErr w:type="spellEnd"/>
      <w:r w:rsidR="00F33141">
        <w:t xml:space="preserve"> Chaturvedi, Jodi </w:t>
      </w:r>
      <w:proofErr w:type="spellStart"/>
      <w:r w:rsidR="00F33141">
        <w:t>Shely</w:t>
      </w:r>
      <w:proofErr w:type="spellEnd"/>
      <w:r w:rsidR="00F33141">
        <w:t xml:space="preserve">, Julian Foo, Claud </w:t>
      </w:r>
      <w:proofErr w:type="spellStart"/>
      <w:r w:rsidR="00F33141">
        <w:t>Antao</w:t>
      </w:r>
      <w:proofErr w:type="spellEnd"/>
      <w:r w:rsidR="00F33141">
        <w:t>,</w:t>
      </w:r>
      <w:r w:rsidR="00A36F23">
        <w:t xml:space="preserve"> Jesús Velasco, Luciano Gomes, </w:t>
      </w:r>
      <w:proofErr w:type="spellStart"/>
      <w:r w:rsidR="00A36F23">
        <w:t>Lerpong</w:t>
      </w:r>
      <w:proofErr w:type="spellEnd"/>
      <w:r w:rsidR="00A36F23">
        <w:t xml:space="preserve"> </w:t>
      </w:r>
      <w:proofErr w:type="spellStart"/>
      <w:r w:rsidR="00A36F23">
        <w:t>Intaraworrapath</w:t>
      </w:r>
      <w:proofErr w:type="spellEnd"/>
      <w:r w:rsidR="00A36F23">
        <w:t xml:space="preserve"> and the METNA team under Shiv </w:t>
      </w:r>
      <w:proofErr w:type="spellStart"/>
      <w:r w:rsidR="00A36F23">
        <w:t>Diddee</w:t>
      </w:r>
      <w:proofErr w:type="spellEnd"/>
      <w:r w:rsidR="00A36F23">
        <w:t xml:space="preserve"> leadership.</w:t>
      </w:r>
    </w:p>
    <w:p w14:paraId="41121CAA" w14:textId="7BC56DE5" w:rsidR="007133B0" w:rsidRPr="007A54CC" w:rsidRDefault="004E51F9" w:rsidP="007A54CC">
      <w:r>
        <w:t>The 3</w:t>
      </w:r>
      <w:r w:rsidRPr="5D58FCEA">
        <w:rPr>
          <w:vertAlign w:val="superscript"/>
        </w:rPr>
        <w:t>rd</w:t>
      </w:r>
      <w:r>
        <w:t xml:space="preserve"> edition is also made possible because of my role. Having a global role and being a part of product team enabled the development of the book. Folks like</w:t>
      </w:r>
      <w:r w:rsidR="00A23702">
        <w:t xml:space="preserve"> </w:t>
      </w:r>
      <w:r w:rsidR="00F5428C">
        <w:t xml:space="preserve">Mike Sumner, </w:t>
      </w:r>
      <w:r w:rsidR="00A23702">
        <w:t>Kamau</w:t>
      </w:r>
      <w:r>
        <w:t xml:space="preserve"> </w:t>
      </w:r>
      <w:proofErr w:type="spellStart"/>
      <w:r>
        <w:t>Wanguhu</w:t>
      </w:r>
      <w:proofErr w:type="spellEnd"/>
      <w:r w:rsidR="00A23702">
        <w:t xml:space="preserve">, </w:t>
      </w:r>
      <w:r w:rsidR="00F5428C">
        <w:t xml:space="preserve">Susan Aoki, </w:t>
      </w:r>
      <w:r w:rsidR="00A23702">
        <w:t>Monica Sharma, Chandra</w:t>
      </w:r>
      <w:r>
        <w:t xml:space="preserve"> </w:t>
      </w:r>
      <w:proofErr w:type="spellStart"/>
      <w:r>
        <w:t>Prathuri</w:t>
      </w:r>
      <w:proofErr w:type="spellEnd"/>
      <w:r w:rsidR="00A23702">
        <w:t xml:space="preserve">, </w:t>
      </w:r>
      <w:proofErr w:type="spellStart"/>
      <w:r>
        <w:t>Kameswaran</w:t>
      </w:r>
      <w:proofErr w:type="spellEnd"/>
      <w:r>
        <w:t xml:space="preserve"> Subramanian helped me in this life changing </w:t>
      </w:r>
      <w:hyperlink w:anchor="_Global_Role">
        <w:r w:rsidRPr="5D58FCEA">
          <w:rPr>
            <w:rStyle w:val="Hyperlink"/>
          </w:rPr>
          <w:t>career move</w:t>
        </w:r>
      </w:hyperlink>
      <w:r>
        <w:t xml:space="preserve">. </w:t>
      </w:r>
      <w:r w:rsidRPr="5D58FCEA">
        <w:rPr>
          <w:rFonts w:ascii="Times New Roman" w:hAnsi="Times New Roman" w:cs="Times New Roman"/>
          <w:sz w:val="52"/>
          <w:szCs w:val="52"/>
        </w:rPr>
        <w:t xml:space="preserve"> </w:t>
      </w:r>
      <w:r w:rsidRPr="5D58FCEA">
        <w:rPr>
          <w:rFonts w:ascii="Times New Roman" w:hAnsi="Times New Roman" w:cs="Times New Roman"/>
          <w:sz w:val="52"/>
          <w:szCs w:val="52"/>
        </w:rPr>
        <w:br w:type="page"/>
      </w:r>
    </w:p>
    <w:p w14:paraId="3DB606CD" w14:textId="3C8ECCC3" w:rsidR="00444CA0" w:rsidRDefault="00444CA0">
      <w:pPr>
        <w:keepLines w:val="0"/>
        <w:suppressAutoHyphens w:val="0"/>
        <w:spacing w:before="0" w:after="160"/>
        <w:rPr>
          <w:rFonts w:ascii="Times New Roman" w:hAnsi="Times New Roman" w:cs="Times New Roman"/>
          <w:sz w:val="52"/>
          <w:szCs w:val="52"/>
        </w:rPr>
      </w:pPr>
    </w:p>
    <w:p w14:paraId="4D52289C" w14:textId="63ECC55B" w:rsidR="00444CA0" w:rsidRDefault="00444CA0">
      <w:pPr>
        <w:keepLines w:val="0"/>
        <w:suppressAutoHyphens w:val="0"/>
        <w:spacing w:before="0" w:after="160"/>
        <w:rPr>
          <w:rFonts w:ascii="Times New Roman" w:hAnsi="Times New Roman" w:cs="Times New Roman"/>
          <w:sz w:val="52"/>
          <w:szCs w:val="52"/>
        </w:rPr>
      </w:pPr>
    </w:p>
    <w:p w14:paraId="0D5C285A" w14:textId="2384B494" w:rsidR="00444CA0" w:rsidRDefault="00444CA0">
      <w:pPr>
        <w:keepLines w:val="0"/>
        <w:suppressAutoHyphens w:val="0"/>
        <w:spacing w:before="0" w:after="160"/>
        <w:rPr>
          <w:rFonts w:ascii="Times New Roman" w:hAnsi="Times New Roman" w:cs="Times New Roman"/>
          <w:sz w:val="52"/>
          <w:szCs w:val="52"/>
        </w:rPr>
      </w:pPr>
    </w:p>
    <w:p w14:paraId="708860FD" w14:textId="5C6BB276" w:rsidR="007A20E5" w:rsidRDefault="007A20E5">
      <w:pPr>
        <w:keepLines w:val="0"/>
        <w:suppressAutoHyphens w:val="0"/>
        <w:spacing w:before="0" w:after="160"/>
        <w:rPr>
          <w:rFonts w:ascii="Times New Roman" w:hAnsi="Times New Roman" w:cs="Times New Roman"/>
          <w:sz w:val="52"/>
          <w:szCs w:val="52"/>
        </w:rPr>
      </w:pPr>
    </w:p>
    <w:p w14:paraId="2AAA388D" w14:textId="77777777" w:rsidR="00EE1128" w:rsidRDefault="00EE1128">
      <w:pPr>
        <w:keepLines w:val="0"/>
        <w:suppressAutoHyphens w:val="0"/>
        <w:spacing w:before="0" w:after="160"/>
        <w:rPr>
          <w:rFonts w:ascii="Times New Roman" w:hAnsi="Times New Roman" w:cs="Times New Roman"/>
          <w:sz w:val="52"/>
          <w:szCs w:val="52"/>
        </w:rPr>
      </w:pPr>
    </w:p>
    <w:p w14:paraId="3654B108" w14:textId="77777777" w:rsidR="007A20E5" w:rsidRDefault="007A20E5">
      <w:pPr>
        <w:keepLines w:val="0"/>
        <w:suppressAutoHyphens w:val="0"/>
        <w:spacing w:before="0" w:after="160"/>
        <w:rPr>
          <w:rFonts w:ascii="Times New Roman" w:hAnsi="Times New Roman" w:cs="Times New Roman"/>
          <w:sz w:val="52"/>
          <w:szCs w:val="52"/>
        </w:rPr>
      </w:pPr>
    </w:p>
    <w:p w14:paraId="00DD18B0" w14:textId="77777777" w:rsidR="007A20E5" w:rsidRDefault="2F1E6B73" w:rsidP="007A20E5">
      <w:pPr>
        <w:keepLines w:val="0"/>
        <w:suppressAutoHyphens w:val="0"/>
        <w:spacing w:before="0" w:after="160"/>
        <w:jc w:val="center"/>
        <w:rPr>
          <w:rFonts w:ascii="Times New Roman" w:hAnsi="Times New Roman" w:cs="Times New Roman"/>
          <w:sz w:val="52"/>
          <w:szCs w:val="52"/>
        </w:rPr>
      </w:pPr>
      <w:r>
        <w:rPr>
          <w:noProof/>
        </w:rPr>
        <w:drawing>
          <wp:inline distT="0" distB="0" distL="0" distR="0" wp14:anchorId="72D21D49" wp14:editId="1493BA6D">
            <wp:extent cx="3858564" cy="2709817"/>
            <wp:effectExtent l="0" t="0" r="8890" b="0"/>
            <wp:docPr id="606394206" name="Picture 606394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6"/>
                    <pic:cNvPicPr/>
                  </pic:nvPicPr>
                  <pic:blipFill>
                    <a:blip r:embed="rId34">
                      <a:extLst>
                        <a:ext uri="{28A0092B-C50C-407E-A947-70E740481C1C}">
                          <a14:useLocalDpi xmlns:a14="http://schemas.microsoft.com/office/drawing/2010/main" val="0"/>
                        </a:ext>
                      </a:extLst>
                    </a:blip>
                    <a:stretch>
                      <a:fillRect/>
                    </a:stretch>
                  </pic:blipFill>
                  <pic:spPr>
                    <a:xfrm>
                      <a:off x="0" y="0"/>
                      <a:ext cx="3858564" cy="2709817"/>
                    </a:xfrm>
                    <a:prstGeom prst="rect">
                      <a:avLst/>
                    </a:prstGeom>
                  </pic:spPr>
                </pic:pic>
              </a:graphicData>
            </a:graphic>
          </wp:inline>
        </w:drawing>
      </w:r>
    </w:p>
    <w:p w14:paraId="285EB819" w14:textId="5F7DA9D3" w:rsidR="007A20E5" w:rsidRPr="007A20E5" w:rsidRDefault="007A20E5" w:rsidP="007A20E5">
      <w:pPr>
        <w:keepLines w:val="0"/>
        <w:suppressAutoHyphens w:val="0"/>
        <w:spacing w:before="0" w:after="160"/>
        <w:jc w:val="center"/>
        <w:rPr>
          <w:rFonts w:ascii="Times New Roman" w:hAnsi="Times New Roman" w:cs="Times New Roman"/>
          <w:i/>
          <w:iCs/>
          <w:sz w:val="20"/>
          <w:szCs w:val="20"/>
        </w:rPr>
      </w:pPr>
      <w:r w:rsidRPr="007A20E5">
        <w:rPr>
          <w:rFonts w:ascii="Times New Roman" w:hAnsi="Times New Roman" w:cs="Times New Roman"/>
          <w:i/>
          <w:iCs/>
          <w:sz w:val="20"/>
          <w:szCs w:val="20"/>
        </w:rPr>
        <w:t>The book is dedicated to the loving memory of Mama and Papa</w:t>
      </w:r>
      <w:r w:rsidR="008D1FD4">
        <w:rPr>
          <w:rFonts w:ascii="Times New Roman" w:hAnsi="Times New Roman" w:cs="Times New Roman"/>
          <w:i/>
          <w:iCs/>
          <w:sz w:val="20"/>
          <w:szCs w:val="20"/>
        </w:rPr>
        <w:t>…</w:t>
      </w:r>
      <w:r w:rsidR="00D53A75">
        <w:rPr>
          <w:rFonts w:ascii="Times New Roman" w:hAnsi="Times New Roman" w:cs="Times New Roman"/>
          <w:i/>
          <w:iCs/>
          <w:sz w:val="20"/>
          <w:szCs w:val="20"/>
        </w:rPr>
        <w:t xml:space="preserve"> </w:t>
      </w:r>
      <w:r w:rsidR="00D53A75">
        <w:rPr>
          <w:rFonts w:ascii="Times New Roman" w:hAnsi="Times New Roman" w:cs="Times New Roman"/>
          <w:i/>
          <w:iCs/>
          <w:sz w:val="20"/>
          <w:szCs w:val="20"/>
        </w:rPr>
        <w:br/>
        <w:t xml:space="preserve">for your love and sacrifice in raising me in the old town of </w:t>
      </w:r>
      <w:hyperlink r:id="rId35" w:history="1">
        <w:r w:rsidR="00D53A75" w:rsidRPr="00610A79">
          <w:rPr>
            <w:rStyle w:val="Hyperlink"/>
            <w:rFonts w:ascii="Times New Roman" w:hAnsi="Times New Roman" w:cs="Times New Roman"/>
            <w:i/>
            <w:iCs/>
            <w:sz w:val="20"/>
            <w:szCs w:val="20"/>
          </w:rPr>
          <w:t>Surabaya</w:t>
        </w:r>
      </w:hyperlink>
      <w:r w:rsidR="002A23FA">
        <w:rPr>
          <w:rFonts w:ascii="Times New Roman" w:hAnsi="Times New Roman" w:cs="Times New Roman"/>
          <w:i/>
          <w:iCs/>
          <w:sz w:val="20"/>
          <w:szCs w:val="20"/>
        </w:rPr>
        <w:t>.</w:t>
      </w:r>
    </w:p>
    <w:p w14:paraId="74C87122" w14:textId="4D604252" w:rsidR="00910B90" w:rsidRDefault="00910B90">
      <w:pPr>
        <w:keepLines w:val="0"/>
        <w:suppressAutoHyphens w:val="0"/>
        <w:spacing w:before="0" w:after="160"/>
        <w:rPr>
          <w:rFonts w:ascii="Times New Roman" w:hAnsi="Times New Roman" w:cs="Times New Roman"/>
          <w:sz w:val="52"/>
          <w:szCs w:val="52"/>
        </w:rPr>
      </w:pPr>
      <w:r>
        <w:rPr>
          <w:rFonts w:ascii="Times New Roman" w:hAnsi="Times New Roman" w:cs="Times New Roman"/>
          <w:sz w:val="52"/>
          <w:szCs w:val="52"/>
        </w:rPr>
        <w:br w:type="page"/>
      </w:r>
    </w:p>
    <w:p w14:paraId="3F98095F" w14:textId="77777777" w:rsidR="002244A5" w:rsidRDefault="002244A5" w:rsidP="002244A5">
      <w:pPr>
        <w:pStyle w:val="PreContent"/>
        <w:pBdr>
          <w:left w:val="single" w:sz="4" w:space="4" w:color="auto"/>
          <w:right w:val="single" w:sz="4" w:space="4" w:color="auto"/>
        </w:pBdr>
        <w:shd w:val="clear" w:color="auto" w:fill="E7FFE7"/>
        <w:jc w:val="center"/>
        <w:rPr>
          <w:rFonts w:ascii="Times New Roman" w:hAnsi="Times New Roman" w:cs="Times New Roman"/>
          <w:sz w:val="52"/>
          <w:szCs w:val="52"/>
        </w:rPr>
      </w:pPr>
      <w:r>
        <w:rPr>
          <w:rFonts w:ascii="Times New Roman" w:hAnsi="Times New Roman" w:cs="Times New Roman"/>
          <w:sz w:val="52"/>
          <w:szCs w:val="52"/>
        </w:rPr>
        <w:lastRenderedPageBreak/>
        <w:t xml:space="preserve">How to use this book </w:t>
      </w:r>
    </w:p>
    <w:p w14:paraId="46AC49AB" w14:textId="77777777" w:rsidR="002244A5" w:rsidRDefault="002244A5" w:rsidP="002244A5">
      <w:pPr>
        <w:pStyle w:val="AfterChapterTitle"/>
      </w:pPr>
      <w:r>
        <w:t xml:space="preserve">The book is designed to be consumed in as local Microsoft Word file, not web-based Office 365. </w:t>
      </w:r>
    </w:p>
    <w:p w14:paraId="5A92FBE3" w14:textId="418FC66C" w:rsidR="002244A5" w:rsidRDefault="002244A5" w:rsidP="002244A5">
      <w:pPr>
        <w:pStyle w:val="Bullet"/>
      </w:pPr>
      <w:r>
        <w:t xml:space="preserve">Download the </w:t>
      </w:r>
      <w:hyperlink r:id="rId36" w:history="1">
        <w:r w:rsidRPr="00557F75">
          <w:rPr>
            <w:rStyle w:val="Hyperlink"/>
          </w:rPr>
          <w:t>book</w:t>
        </w:r>
      </w:hyperlink>
      <w:r>
        <w:t xml:space="preserve">. </w:t>
      </w:r>
    </w:p>
    <w:p w14:paraId="53D61A57" w14:textId="77777777" w:rsidR="002244A5" w:rsidRDefault="002244A5" w:rsidP="002244A5">
      <w:pPr>
        <w:pStyle w:val="Bullet"/>
      </w:pPr>
      <w:r>
        <w:t xml:space="preserve">Under the </w:t>
      </w:r>
      <w:r w:rsidRPr="00632CB3">
        <w:rPr>
          <w:b/>
          <w:bCs/>
          <w:color w:val="00B0F0"/>
        </w:rPr>
        <w:t>View</w:t>
      </w:r>
      <w:r w:rsidRPr="00632CB3">
        <w:rPr>
          <w:color w:val="00B0F0"/>
        </w:rPr>
        <w:t xml:space="preserve"> </w:t>
      </w:r>
      <w:r>
        <w:t xml:space="preserve">menu, make sure </w:t>
      </w:r>
      <w:r w:rsidRPr="00632CB3">
        <w:rPr>
          <w:b/>
          <w:bCs/>
          <w:color w:val="00B0F0"/>
        </w:rPr>
        <w:t>Multiple Pages</w:t>
      </w:r>
      <w:r>
        <w:t xml:space="preserve"> is selected.</w:t>
      </w:r>
    </w:p>
    <w:p w14:paraId="57BD6481" w14:textId="77777777" w:rsidR="002244A5" w:rsidRDefault="002244A5" w:rsidP="002244A5">
      <w:pPr>
        <w:pStyle w:val="Bullet"/>
      </w:pPr>
      <w:r>
        <w:t xml:space="preserve">Turn on </w:t>
      </w:r>
      <w:r w:rsidRPr="009504D6">
        <w:rPr>
          <w:b/>
          <w:bCs/>
          <w:color w:val="00B0F0"/>
        </w:rPr>
        <w:t>Read Mode</w:t>
      </w:r>
      <w:r w:rsidRPr="009504D6">
        <w:rPr>
          <w:color w:val="00B0F0"/>
        </w:rPr>
        <w:t xml:space="preserve"> </w:t>
      </w:r>
      <w:r>
        <w:t>(spot the blue arrow at the bottom corner).</w:t>
      </w:r>
    </w:p>
    <w:p w14:paraId="17C58E18" w14:textId="77777777" w:rsidR="002244A5" w:rsidRDefault="002244A5" w:rsidP="002244A5">
      <w:pPr>
        <w:pStyle w:val="Bullet"/>
      </w:pPr>
      <w:r>
        <w:t>Adjust the zoom accordingly. MS Word will automatically show all the pages it can fit, not limited to 2-column! Being able to see multiple pages helps a lot!</w:t>
      </w:r>
    </w:p>
    <w:p w14:paraId="10E8F168" w14:textId="77777777" w:rsidR="002244A5" w:rsidRDefault="002244A5" w:rsidP="002244A5">
      <w:pPr>
        <w:pStyle w:val="Bullet"/>
      </w:pPr>
      <w:r>
        <w:t xml:space="preserve">Open the side </w:t>
      </w:r>
      <w:r w:rsidRPr="00017B83">
        <w:rPr>
          <w:b/>
          <w:bCs/>
          <w:color w:val="00B0F0"/>
        </w:rPr>
        <w:t>Navigation</w:t>
      </w:r>
      <w:r>
        <w:t>. Use the navigation as a dynamic table of content, else it’s easy to be lost even when using 43” monitor.</w:t>
      </w:r>
    </w:p>
    <w:p w14:paraId="5381EF95" w14:textId="77777777" w:rsidR="002244A5" w:rsidRDefault="002244A5" w:rsidP="002244A5">
      <w:r>
        <w:t>If you simply read it top down, without having the navigation on the left, you may feel that the chapter ends abruptly. The reason is each chapter does not end with a summary, which is common in a printed book. I may add in the future.</w:t>
      </w:r>
    </w:p>
    <w:p w14:paraId="3AD107F0" w14:textId="77777777" w:rsidR="002244A5" w:rsidRDefault="002244A5" w:rsidP="002244A5">
      <w:r>
        <w:rPr>
          <w:noProof/>
        </w:rPr>
        <w:drawing>
          <wp:inline distT="0" distB="0" distL="0" distR="0" wp14:anchorId="002A4FBE" wp14:editId="7241DF6C">
            <wp:extent cx="6645910" cy="3839210"/>
            <wp:effectExtent l="0" t="0" r="2540" b="8890"/>
            <wp:docPr id="606394401" name="Picture 606394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1"/>
                    <pic:cNvPicPr/>
                  </pic:nvPicPr>
                  <pic:blipFill>
                    <a:blip r:embed="rId37">
                      <a:extLst>
                        <a:ext uri="{28A0092B-C50C-407E-A947-70E740481C1C}">
                          <a14:useLocalDpi xmlns:a14="http://schemas.microsoft.com/office/drawing/2010/main" val="0"/>
                        </a:ext>
                      </a:extLst>
                    </a:blip>
                    <a:stretch>
                      <a:fillRect/>
                    </a:stretch>
                  </pic:blipFill>
                  <pic:spPr>
                    <a:xfrm>
                      <a:off x="0" y="0"/>
                      <a:ext cx="6645910" cy="3839210"/>
                    </a:xfrm>
                    <a:prstGeom prst="rect">
                      <a:avLst/>
                    </a:prstGeom>
                  </pic:spPr>
                </pic:pic>
              </a:graphicData>
            </a:graphic>
          </wp:inline>
        </w:drawing>
      </w:r>
    </w:p>
    <w:p w14:paraId="56A5EE8F" w14:textId="77777777" w:rsidR="002244A5" w:rsidRPr="004758D0" w:rsidRDefault="002244A5" w:rsidP="002244A5">
      <w:pPr>
        <w:pStyle w:val="PreContent"/>
        <w:pBdr>
          <w:left w:val="single" w:sz="4" w:space="4" w:color="auto"/>
          <w:right w:val="single" w:sz="4" w:space="4" w:color="auto"/>
        </w:pBdr>
        <w:shd w:val="clear" w:color="auto" w:fill="E7FFE7"/>
        <w:jc w:val="center"/>
        <w:rPr>
          <w:rFonts w:ascii="Times New Roman" w:hAnsi="Times New Roman" w:cs="Times New Roman"/>
          <w:sz w:val="52"/>
          <w:szCs w:val="52"/>
        </w:rPr>
      </w:pPr>
      <w:r>
        <w:rPr>
          <w:rFonts w:ascii="Times New Roman" w:hAnsi="Times New Roman" w:cs="Times New Roman"/>
          <w:sz w:val="52"/>
          <w:szCs w:val="52"/>
        </w:rPr>
        <w:lastRenderedPageBreak/>
        <w:t>Version History</w:t>
      </w:r>
    </w:p>
    <w:p w14:paraId="36BDCC1A" w14:textId="7061320C" w:rsidR="002244A5" w:rsidRDefault="002244A5" w:rsidP="002244A5">
      <w:pPr>
        <w:pStyle w:val="AfterChapterTitle"/>
      </w:pPr>
      <w:r>
        <w:t>This is a living document so it can be kept up to date. It will have a new release each month. This section tracks the changes made since the release on 15 April 2021.</w:t>
      </w:r>
    </w:p>
    <w:p w14:paraId="2A4BC75B" w14:textId="77777777" w:rsidR="002244A5" w:rsidRDefault="002244A5" w:rsidP="002244A5">
      <w:pPr>
        <w:pStyle w:val="BeforeTable"/>
      </w:pPr>
    </w:p>
    <w:tbl>
      <w:tblPr>
        <w:tblStyle w:val="TableGridLight"/>
        <w:tblW w:w="0" w:type="auto"/>
        <w:tblLook w:val="04A0" w:firstRow="1" w:lastRow="0" w:firstColumn="1" w:lastColumn="0" w:noHBand="0" w:noVBand="1"/>
      </w:tblPr>
      <w:tblGrid>
        <w:gridCol w:w="1271"/>
        <w:gridCol w:w="1559"/>
        <w:gridCol w:w="1276"/>
        <w:gridCol w:w="6350"/>
      </w:tblGrid>
      <w:tr w:rsidR="00956793" w14:paraId="28D93618" w14:textId="77777777" w:rsidTr="00953600">
        <w:tc>
          <w:tcPr>
            <w:tcW w:w="1271" w:type="dxa"/>
            <w:shd w:val="clear" w:color="auto" w:fill="F2F2F2" w:themeFill="background1" w:themeFillShade="F2"/>
          </w:tcPr>
          <w:p w14:paraId="1389833D" w14:textId="672E3448" w:rsidR="00956793" w:rsidRDefault="00956793" w:rsidP="00D41D51">
            <w:pPr>
              <w:pStyle w:val="Tableheading"/>
              <w:jc w:val="center"/>
            </w:pPr>
            <w:r>
              <w:t>Version</w:t>
            </w:r>
          </w:p>
        </w:tc>
        <w:tc>
          <w:tcPr>
            <w:tcW w:w="1559" w:type="dxa"/>
            <w:shd w:val="clear" w:color="auto" w:fill="F2F2F2" w:themeFill="background1" w:themeFillShade="F2"/>
          </w:tcPr>
          <w:p w14:paraId="382BB398" w14:textId="56DFB0C8" w:rsidR="00956793" w:rsidRDefault="00956793" w:rsidP="00D41D51">
            <w:pPr>
              <w:pStyle w:val="Tableheading"/>
              <w:jc w:val="center"/>
            </w:pPr>
            <w:r>
              <w:t>Date</w:t>
            </w:r>
          </w:p>
        </w:tc>
        <w:tc>
          <w:tcPr>
            <w:tcW w:w="1276" w:type="dxa"/>
            <w:shd w:val="clear" w:color="auto" w:fill="F2F2F2" w:themeFill="background1" w:themeFillShade="F2"/>
          </w:tcPr>
          <w:p w14:paraId="64AEFBCE" w14:textId="297C092C" w:rsidR="00956793" w:rsidRDefault="00956793" w:rsidP="00D41D51">
            <w:pPr>
              <w:pStyle w:val="Tableheading"/>
              <w:jc w:val="center"/>
            </w:pPr>
            <w:r>
              <w:t>Pages</w:t>
            </w:r>
          </w:p>
        </w:tc>
        <w:tc>
          <w:tcPr>
            <w:tcW w:w="6350" w:type="dxa"/>
            <w:shd w:val="clear" w:color="auto" w:fill="F2F2F2" w:themeFill="background1" w:themeFillShade="F2"/>
          </w:tcPr>
          <w:p w14:paraId="7F959745" w14:textId="13BA1471" w:rsidR="00956793" w:rsidRDefault="00956793" w:rsidP="00D41D51">
            <w:pPr>
              <w:pStyle w:val="Tableheading"/>
              <w:jc w:val="center"/>
            </w:pPr>
            <w:r>
              <w:t>Changes</w:t>
            </w:r>
          </w:p>
        </w:tc>
      </w:tr>
      <w:tr w:rsidR="00956793" w:rsidRPr="00661A09" w14:paraId="19B68C06" w14:textId="77777777" w:rsidTr="00956793">
        <w:tc>
          <w:tcPr>
            <w:tcW w:w="1271" w:type="dxa"/>
          </w:tcPr>
          <w:p w14:paraId="3B0DA9DE" w14:textId="4FBEA5CA" w:rsidR="00956793" w:rsidRPr="00661A09" w:rsidRDefault="00956793" w:rsidP="00147350">
            <w:pPr>
              <w:pStyle w:val="Tableheading"/>
              <w:rPr>
                <w:b w:val="0"/>
                <w:bCs/>
              </w:rPr>
            </w:pPr>
            <w:r>
              <w:rPr>
                <w:b w:val="0"/>
                <w:bCs/>
              </w:rPr>
              <w:t>Update 3</w:t>
            </w:r>
          </w:p>
        </w:tc>
        <w:tc>
          <w:tcPr>
            <w:tcW w:w="1559" w:type="dxa"/>
          </w:tcPr>
          <w:p w14:paraId="163A8849" w14:textId="4D291C3C" w:rsidR="00956793" w:rsidRDefault="00956793" w:rsidP="001A1A80">
            <w:pPr>
              <w:pStyle w:val="Tableheading"/>
              <w:jc w:val="right"/>
              <w:rPr>
                <w:b w:val="0"/>
                <w:bCs/>
              </w:rPr>
            </w:pPr>
            <w:r>
              <w:rPr>
                <w:b w:val="0"/>
                <w:bCs/>
              </w:rPr>
              <w:t>7 July 2021</w:t>
            </w:r>
          </w:p>
        </w:tc>
        <w:tc>
          <w:tcPr>
            <w:tcW w:w="1276" w:type="dxa"/>
          </w:tcPr>
          <w:p w14:paraId="48ADC0B5" w14:textId="77777777" w:rsidR="00956793" w:rsidRDefault="00956793" w:rsidP="002D74DD">
            <w:pPr>
              <w:pStyle w:val="Tableheading"/>
              <w:tabs>
                <w:tab w:val="decimal" w:pos="710"/>
              </w:tabs>
              <w:jc w:val="right"/>
              <w:rPr>
                <w:b w:val="0"/>
                <w:bCs/>
              </w:rPr>
            </w:pPr>
          </w:p>
        </w:tc>
        <w:tc>
          <w:tcPr>
            <w:tcW w:w="6350" w:type="dxa"/>
          </w:tcPr>
          <w:p w14:paraId="5E8B1BCE" w14:textId="039795A4" w:rsidR="00956793" w:rsidRDefault="00956793" w:rsidP="00147350">
            <w:pPr>
              <w:pStyle w:val="Tableheading"/>
              <w:rPr>
                <w:b w:val="0"/>
                <w:bCs/>
              </w:rPr>
            </w:pPr>
            <w:r>
              <w:rPr>
                <w:b w:val="0"/>
                <w:bCs/>
              </w:rPr>
              <w:t>[still in planning stage</w:t>
            </w:r>
            <w:r w:rsidR="001A1A80">
              <w:rPr>
                <w:b w:val="0"/>
                <w:bCs/>
              </w:rPr>
              <w:t>. Horizon will continue here</w:t>
            </w:r>
            <w:r>
              <w:rPr>
                <w:b w:val="0"/>
                <w:bCs/>
              </w:rPr>
              <w:t>]</w:t>
            </w:r>
          </w:p>
        </w:tc>
      </w:tr>
      <w:tr w:rsidR="00956793" w:rsidRPr="00661A09" w14:paraId="74CCF7AE" w14:textId="77777777" w:rsidTr="00956793">
        <w:tc>
          <w:tcPr>
            <w:tcW w:w="1271" w:type="dxa"/>
          </w:tcPr>
          <w:p w14:paraId="7AC49B34" w14:textId="5AE10996" w:rsidR="00956793" w:rsidRPr="00661A09" w:rsidRDefault="00956793" w:rsidP="00147350">
            <w:pPr>
              <w:pStyle w:val="Tableheading"/>
              <w:rPr>
                <w:b w:val="0"/>
                <w:bCs/>
              </w:rPr>
            </w:pPr>
            <w:r w:rsidRPr="00661A09">
              <w:rPr>
                <w:b w:val="0"/>
                <w:bCs/>
              </w:rPr>
              <w:t>Update 2</w:t>
            </w:r>
          </w:p>
        </w:tc>
        <w:tc>
          <w:tcPr>
            <w:tcW w:w="1559" w:type="dxa"/>
          </w:tcPr>
          <w:p w14:paraId="63831E23" w14:textId="263870E5" w:rsidR="00956793" w:rsidRPr="00661A09" w:rsidRDefault="00956793" w:rsidP="001A1A80">
            <w:pPr>
              <w:pStyle w:val="Tableheading"/>
              <w:jc w:val="right"/>
              <w:rPr>
                <w:b w:val="0"/>
                <w:bCs/>
              </w:rPr>
            </w:pPr>
            <w:r>
              <w:rPr>
                <w:b w:val="0"/>
                <w:bCs/>
              </w:rPr>
              <w:t>10 June 2021</w:t>
            </w:r>
          </w:p>
        </w:tc>
        <w:tc>
          <w:tcPr>
            <w:tcW w:w="1276" w:type="dxa"/>
          </w:tcPr>
          <w:p w14:paraId="5AD5E630" w14:textId="0F046440" w:rsidR="00956793" w:rsidRDefault="00044F2F" w:rsidP="00044F2F">
            <w:pPr>
              <w:pStyle w:val="Tableheading"/>
              <w:tabs>
                <w:tab w:val="decimal" w:pos="710"/>
              </w:tabs>
              <w:rPr>
                <w:b w:val="0"/>
                <w:bCs/>
              </w:rPr>
            </w:pPr>
            <w:r>
              <w:rPr>
                <w:b w:val="0"/>
                <w:bCs/>
              </w:rPr>
              <w:t>492</w:t>
            </w:r>
          </w:p>
        </w:tc>
        <w:tc>
          <w:tcPr>
            <w:tcW w:w="6350" w:type="dxa"/>
          </w:tcPr>
          <w:p w14:paraId="3828157C" w14:textId="75C33BE1" w:rsidR="00956793" w:rsidRPr="00661A09" w:rsidRDefault="00956793" w:rsidP="00147350">
            <w:pPr>
              <w:pStyle w:val="Tableheading"/>
              <w:rPr>
                <w:b w:val="0"/>
                <w:bCs/>
              </w:rPr>
            </w:pPr>
            <w:r>
              <w:rPr>
                <w:b w:val="0"/>
                <w:bCs/>
              </w:rPr>
              <w:t>Major update</w:t>
            </w:r>
            <w:r w:rsidR="00F47A5A">
              <w:rPr>
                <w:b w:val="0"/>
                <w:bCs/>
              </w:rPr>
              <w:t xml:space="preserve">, especially on </w:t>
            </w:r>
            <w:r>
              <w:rPr>
                <w:b w:val="0"/>
                <w:bCs/>
              </w:rPr>
              <w:t>Horizon</w:t>
            </w:r>
          </w:p>
        </w:tc>
      </w:tr>
      <w:tr w:rsidR="00956793" w14:paraId="58E12DDA" w14:textId="77777777" w:rsidTr="00956793">
        <w:tc>
          <w:tcPr>
            <w:tcW w:w="1271" w:type="dxa"/>
          </w:tcPr>
          <w:p w14:paraId="6205840B" w14:textId="2051CA23" w:rsidR="00956793" w:rsidRDefault="00956793" w:rsidP="00147350">
            <w:pPr>
              <w:pStyle w:val="Tablecontent"/>
            </w:pPr>
            <w:r>
              <w:t>Update 1</w:t>
            </w:r>
          </w:p>
        </w:tc>
        <w:tc>
          <w:tcPr>
            <w:tcW w:w="1559" w:type="dxa"/>
          </w:tcPr>
          <w:p w14:paraId="2FFCEC4B" w14:textId="636DCD06" w:rsidR="00956793" w:rsidRDefault="00956793" w:rsidP="001A1A80">
            <w:pPr>
              <w:pStyle w:val="Tablecontent"/>
              <w:jc w:val="right"/>
            </w:pPr>
            <w:r>
              <w:t>13 May 2021</w:t>
            </w:r>
          </w:p>
        </w:tc>
        <w:tc>
          <w:tcPr>
            <w:tcW w:w="1276" w:type="dxa"/>
          </w:tcPr>
          <w:p w14:paraId="6353463E" w14:textId="2A438FAB" w:rsidR="00956793" w:rsidRDefault="00956793" w:rsidP="00874F15">
            <w:pPr>
              <w:pStyle w:val="Tablecontent"/>
              <w:tabs>
                <w:tab w:val="decimal" w:pos="710"/>
              </w:tabs>
            </w:pPr>
            <w:r>
              <w:t xml:space="preserve">447 </w:t>
            </w:r>
          </w:p>
        </w:tc>
        <w:tc>
          <w:tcPr>
            <w:tcW w:w="6350" w:type="dxa"/>
          </w:tcPr>
          <w:p w14:paraId="18A3A442" w14:textId="31820053" w:rsidR="00956793" w:rsidRDefault="00956793" w:rsidP="0069622A">
            <w:pPr>
              <w:pStyle w:val="Tablecontent"/>
            </w:pPr>
            <w:r>
              <w:t>A few dozen changes (correction, addition, clarification) and improve the structure. All 4 parts are updated.</w:t>
            </w:r>
          </w:p>
        </w:tc>
      </w:tr>
      <w:tr w:rsidR="00956793" w14:paraId="12187228" w14:textId="77777777" w:rsidTr="00956793">
        <w:tc>
          <w:tcPr>
            <w:tcW w:w="1271" w:type="dxa"/>
          </w:tcPr>
          <w:p w14:paraId="6EA1D83C" w14:textId="184C8588" w:rsidR="00956793" w:rsidRDefault="00956793" w:rsidP="00147350">
            <w:pPr>
              <w:pStyle w:val="Tablecontent"/>
            </w:pPr>
            <w:r>
              <w:t>1.0</w:t>
            </w:r>
          </w:p>
        </w:tc>
        <w:tc>
          <w:tcPr>
            <w:tcW w:w="1559" w:type="dxa"/>
          </w:tcPr>
          <w:p w14:paraId="51F17925" w14:textId="441BBD8C" w:rsidR="00956793" w:rsidRDefault="00956793" w:rsidP="001A1A80">
            <w:pPr>
              <w:pStyle w:val="Tablecontent"/>
              <w:jc w:val="right"/>
            </w:pPr>
            <w:r>
              <w:t>15 April 2021</w:t>
            </w:r>
          </w:p>
        </w:tc>
        <w:tc>
          <w:tcPr>
            <w:tcW w:w="1276" w:type="dxa"/>
          </w:tcPr>
          <w:p w14:paraId="7D6ED8C3" w14:textId="585567F2" w:rsidR="00956793" w:rsidRDefault="00E30722" w:rsidP="00874F15">
            <w:pPr>
              <w:pStyle w:val="Tablecontent"/>
              <w:tabs>
                <w:tab w:val="decimal" w:pos="710"/>
              </w:tabs>
            </w:pPr>
            <w:r>
              <w:t>44</w:t>
            </w:r>
            <w:r w:rsidR="00D41D51">
              <w:t>1</w:t>
            </w:r>
          </w:p>
        </w:tc>
        <w:tc>
          <w:tcPr>
            <w:tcW w:w="6350" w:type="dxa"/>
          </w:tcPr>
          <w:p w14:paraId="37C16A51" w14:textId="180E736D" w:rsidR="00956793" w:rsidRDefault="00956793" w:rsidP="00147350">
            <w:pPr>
              <w:pStyle w:val="Tablecontent"/>
            </w:pPr>
            <w:r>
              <w:t>Initial release</w:t>
            </w:r>
          </w:p>
        </w:tc>
      </w:tr>
    </w:tbl>
    <w:p w14:paraId="51A8DA2D" w14:textId="77777777" w:rsidR="002244A5" w:rsidRDefault="002244A5" w:rsidP="002244A5"/>
    <w:p w14:paraId="55C6C790" w14:textId="77777777" w:rsidR="002244A5" w:rsidRDefault="002244A5" w:rsidP="002244A5">
      <w:pPr>
        <w:keepLines w:val="0"/>
        <w:suppressAutoHyphens w:val="0"/>
        <w:spacing w:before="0" w:after="160"/>
      </w:pPr>
      <w:r>
        <w:br w:type="page"/>
      </w:r>
    </w:p>
    <w:p w14:paraId="5D1591A2" w14:textId="516D45F3" w:rsidR="0080755D" w:rsidRDefault="0080755D" w:rsidP="0093796F">
      <w:pPr>
        <w:pStyle w:val="PreContent"/>
        <w:pBdr>
          <w:left w:val="single" w:sz="4" w:space="4" w:color="auto"/>
          <w:right w:val="single" w:sz="4" w:space="4" w:color="auto"/>
        </w:pBdr>
        <w:shd w:val="clear" w:color="auto" w:fill="E7FFE7"/>
        <w:jc w:val="center"/>
        <w:rPr>
          <w:rFonts w:ascii="Times New Roman" w:hAnsi="Times New Roman" w:cs="Times New Roman"/>
          <w:sz w:val="52"/>
          <w:szCs w:val="52"/>
        </w:rPr>
      </w:pPr>
      <w:r w:rsidRPr="5D58FCEA">
        <w:rPr>
          <w:rFonts w:ascii="Times New Roman" w:hAnsi="Times New Roman" w:cs="Times New Roman"/>
          <w:sz w:val="52"/>
          <w:szCs w:val="52"/>
        </w:rPr>
        <w:lastRenderedPageBreak/>
        <w:t>Preface</w:t>
      </w:r>
    </w:p>
    <w:p w14:paraId="7EA3D7FC" w14:textId="5B8A82B8" w:rsidR="0080755D" w:rsidRDefault="0080755D" w:rsidP="003F097B">
      <w:pPr>
        <w:pStyle w:val="AfterChapterTitle"/>
      </w:pPr>
      <w:r>
        <w:t xml:space="preserve">Five </w:t>
      </w:r>
      <w:r w:rsidR="00ED040B">
        <w:t xml:space="preserve">long </w:t>
      </w:r>
      <w:r>
        <w:t xml:space="preserve">years have passed since the </w:t>
      </w:r>
      <w:hyperlink r:id="rId38">
        <w:r w:rsidRPr="5D58FCEA">
          <w:rPr>
            <w:rStyle w:val="Hyperlink"/>
          </w:rPr>
          <w:t>2</w:t>
        </w:r>
        <w:r w:rsidRPr="5D58FCEA">
          <w:rPr>
            <w:rStyle w:val="Hyperlink"/>
            <w:vertAlign w:val="superscript"/>
          </w:rPr>
          <w:t>nd</w:t>
        </w:r>
        <w:r w:rsidRPr="5D58FCEA">
          <w:rPr>
            <w:rStyle w:val="Hyperlink"/>
          </w:rPr>
          <w:t xml:space="preserve"> edition</w:t>
        </w:r>
      </w:hyperlink>
      <w:r>
        <w:t xml:space="preserve"> of the book and you will find that this 3</w:t>
      </w:r>
      <w:r w:rsidRPr="5D58FCEA">
        <w:rPr>
          <w:vertAlign w:val="superscript"/>
        </w:rPr>
        <w:t>rd</w:t>
      </w:r>
      <w:r>
        <w:t xml:space="preserve"> edition has been written from the ground up, with many new and expanded sections, as well as the removal of many parts that are now considered level 100. There are now 4 parts of the book. Part 3 has been brought forward to Part 2, as you need to know the metrics </w:t>
      </w:r>
      <w:r w:rsidRPr="5D58FCEA">
        <w:rPr>
          <w:color w:val="0070C0"/>
        </w:rPr>
        <w:t xml:space="preserve">before </w:t>
      </w:r>
      <w:r>
        <w:t>using the dashboards. Also, compared to 5 years ago, creating your own dashboard is easier. Part 4 has been added</w:t>
      </w:r>
      <w:r w:rsidR="00351E2D">
        <w:t xml:space="preserve"> for miscellaneous stuff that may expand in the future</w:t>
      </w:r>
      <w:r>
        <w:t xml:space="preserve">. </w:t>
      </w:r>
    </w:p>
    <w:p w14:paraId="6EA1D169" w14:textId="524D7411" w:rsidR="0080755D" w:rsidRPr="004758D0" w:rsidRDefault="0080755D" w:rsidP="0080755D">
      <w:r>
        <w:t xml:space="preserve">The book remains a Day 2 book. It’s not a Day 1 book covering product installation and configuration. This is intentional, to cater for customers not running the latest version. </w:t>
      </w:r>
      <w:r w:rsidR="00AE5170">
        <w:t>Some</w:t>
      </w:r>
      <w:r>
        <w:t xml:space="preserve"> parts of the book can be </w:t>
      </w:r>
      <w:proofErr w:type="spellStart"/>
      <w:r>
        <w:t>v</w:t>
      </w:r>
      <w:r w:rsidR="428FEE8F">
        <w:t>R</w:t>
      </w:r>
      <w:r>
        <w:t>ealized</w:t>
      </w:r>
      <w:proofErr w:type="spellEnd"/>
      <w:r>
        <w:t xml:space="preserve"> with earlier versions of vRealize</w:t>
      </w:r>
      <w:r w:rsidR="008C42FF">
        <w:t xml:space="preserve"> Cloud Universal</w:t>
      </w:r>
      <w:r>
        <w:t>, while other parts require you to build super metrics.</w:t>
      </w:r>
    </w:p>
    <w:p w14:paraId="18BA8863" w14:textId="54116F1B" w:rsidR="004974AB" w:rsidRDefault="004974AB" w:rsidP="004974AB">
      <w:r>
        <w:t xml:space="preserve">The book complements the </w:t>
      </w:r>
      <w:hyperlink r:id="rId39">
        <w:r w:rsidRPr="5D58FCEA">
          <w:rPr>
            <w:rStyle w:val="Hyperlink"/>
          </w:rPr>
          <w:t>official manual</w:t>
        </w:r>
      </w:hyperlink>
      <w:r>
        <w:t xml:space="preserve">. I can’t change the overall structure of our manual, as it’s part of a VMware wide standard. The manual focuses on Day 1, while this book focuses on Day 2, after you’ve got VMware vRealize Suite up and running. </w:t>
      </w:r>
    </w:p>
    <w:p w14:paraId="50EB9484" w14:textId="02335EC6" w:rsidR="0080755D" w:rsidRDefault="0080755D" w:rsidP="0080755D">
      <w:r>
        <w:t xml:space="preserve">Operations </w:t>
      </w:r>
      <w:r w:rsidR="0086034A">
        <w:t>are</w:t>
      </w:r>
      <w:r>
        <w:t xml:space="preserve"> like fingerprint</w:t>
      </w:r>
      <w:r w:rsidR="0086034A">
        <w:t>s</w:t>
      </w:r>
      <w:r>
        <w:t xml:space="preserve">. Two companies can have identical architecture, yet their operations will not be the same. Their processes will differ, and the people have different preferences, hence this book supports the idea that you tailor the product to your unique operations. Now you know why it comes in </w:t>
      </w:r>
      <w:r w:rsidR="005331A6">
        <w:t xml:space="preserve">an </w:t>
      </w:r>
      <w:r w:rsidRPr="0053549A">
        <w:rPr>
          <w:b/>
          <w:bCs/>
          <w:color w:val="00B0F0"/>
        </w:rPr>
        <w:t>editable format</w:t>
      </w:r>
      <w:r>
        <w:t>. Keep the good parts, throw away the bad ones, add your unique contents, and voila you have documented your operations!</w:t>
      </w:r>
      <w:r w:rsidR="00351E2D">
        <w:t xml:space="preserve"> Post a screenshot of a cool customization you’ve done and you’ll make my day.</w:t>
      </w:r>
    </w:p>
    <w:p w14:paraId="2FFA5888" w14:textId="4ACF6ECF" w:rsidR="00F5428C" w:rsidRDefault="004974AB" w:rsidP="0080755D">
      <w:r>
        <w:t>The ability to customize vRealize to your operations has been the hall mark of the product since it was released more than a decade ago. I was a pre</w:t>
      </w:r>
      <w:r w:rsidR="00AE5170">
        <w:t>-</w:t>
      </w:r>
      <w:r>
        <w:t>sales engineer when I first saw 1.0</w:t>
      </w:r>
      <w:r w:rsidR="00F5428C">
        <w:t xml:space="preserve"> many blue moons ago</w:t>
      </w:r>
      <w:r>
        <w:t>. The ability to slice and dice an environment was a godsend, as I spent a lot of time helping my customers troubleshooting and optimizing their environment. This 3</w:t>
      </w:r>
      <w:r w:rsidRPr="5D58FCEA">
        <w:rPr>
          <w:vertAlign w:val="superscript"/>
        </w:rPr>
        <w:t>rd</w:t>
      </w:r>
      <w:r>
        <w:t xml:space="preserve"> edition continues the tradition </w:t>
      </w:r>
      <w:r w:rsidR="006963B8">
        <w:t>of the book by</w:t>
      </w:r>
      <w:r>
        <w:t xml:space="preserve"> showcasing what</w:t>
      </w:r>
      <w:r w:rsidR="00F5428C">
        <w:t xml:space="preserve"> you can </w:t>
      </w:r>
      <w:proofErr w:type="spellStart"/>
      <w:r w:rsidR="00F5428C">
        <w:t>vrealize</w:t>
      </w:r>
      <w:proofErr w:type="spellEnd"/>
      <w:r>
        <w:t>, not simply what’s out of the box.</w:t>
      </w:r>
      <w:r w:rsidR="00F5428C">
        <w:t xml:space="preserve"> Until today, I see vRealize as a platform, not just a product.</w:t>
      </w:r>
    </w:p>
    <w:p w14:paraId="79503E40" w14:textId="07EC62CC" w:rsidR="006963B8" w:rsidRDefault="00390384" w:rsidP="0080755D">
      <w:r>
        <w:t>T</w:t>
      </w:r>
      <w:r w:rsidR="0080755D">
        <w:t xml:space="preserve">his book </w:t>
      </w:r>
      <w:r w:rsidRPr="5D58FCEA">
        <w:rPr>
          <w:b/>
          <w:bCs/>
          <w:i/>
          <w:iCs/>
          <w:color w:val="0070C0"/>
        </w:rPr>
        <w:t>is</w:t>
      </w:r>
      <w:r w:rsidRPr="5D58FCEA">
        <w:rPr>
          <w:color w:val="0070C0"/>
        </w:rPr>
        <w:t xml:space="preserve"> </w:t>
      </w:r>
      <w:r w:rsidR="0080755D" w:rsidRPr="5D58FCEA">
        <w:rPr>
          <w:b/>
          <w:bCs/>
          <w:i/>
          <w:iCs/>
          <w:color w:val="0070C0"/>
        </w:rPr>
        <w:t>the documentation</w:t>
      </w:r>
      <w:r w:rsidR="0080755D" w:rsidRPr="5D58FCEA">
        <w:rPr>
          <w:color w:val="0070C0"/>
        </w:rPr>
        <w:t xml:space="preserve"> </w:t>
      </w:r>
      <w:r w:rsidR="00940F6B">
        <w:t>of</w:t>
      </w:r>
      <w:r w:rsidR="0080755D">
        <w:t xml:space="preserve"> Operationalize Your World, a 2-day workshop that </w:t>
      </w:r>
      <w:hyperlink r:id="rId40">
        <w:r w:rsidR="0080755D" w:rsidRPr="5D58FCEA">
          <w:rPr>
            <w:rStyle w:val="Hyperlink"/>
          </w:rPr>
          <w:t>Kenon Owens</w:t>
        </w:r>
      </w:hyperlink>
      <w:r w:rsidR="0080755D">
        <w:t xml:space="preserve"> and I created many years ago. </w:t>
      </w:r>
      <w:r w:rsidR="00F5428C">
        <w:t xml:space="preserve">Thank you Kenon for the leadership in the early days! </w:t>
      </w:r>
    </w:p>
    <w:p w14:paraId="6E76F4EA" w14:textId="43D35258" w:rsidR="00236E14" w:rsidRDefault="2D1F4818" w:rsidP="00236E14">
      <w:pPr>
        <w:jc w:val="center"/>
      </w:pPr>
      <w:r>
        <w:rPr>
          <w:noProof/>
        </w:rPr>
        <w:drawing>
          <wp:inline distT="0" distB="0" distL="0" distR="0" wp14:anchorId="14E59EDF" wp14:editId="22D50E70">
            <wp:extent cx="5855516" cy="156318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1">
                      <a:extLst>
                        <a:ext uri="{28A0092B-C50C-407E-A947-70E740481C1C}">
                          <a14:useLocalDpi xmlns:a14="http://schemas.microsoft.com/office/drawing/2010/main" val="0"/>
                        </a:ext>
                      </a:extLst>
                    </a:blip>
                    <a:stretch>
                      <a:fillRect/>
                    </a:stretch>
                  </pic:blipFill>
                  <pic:spPr>
                    <a:xfrm>
                      <a:off x="0" y="0"/>
                      <a:ext cx="5864955" cy="1565707"/>
                    </a:xfrm>
                    <a:prstGeom prst="rect">
                      <a:avLst/>
                    </a:prstGeom>
                  </pic:spPr>
                </pic:pic>
              </a:graphicData>
            </a:graphic>
          </wp:inline>
        </w:drawing>
      </w:r>
    </w:p>
    <w:p w14:paraId="3FF8A2D4" w14:textId="2B7DB5FB" w:rsidR="00477397" w:rsidRPr="004758D0" w:rsidRDefault="006B0D03" w:rsidP="0013166D">
      <w:pPr>
        <w:pStyle w:val="PreContent"/>
        <w:pBdr>
          <w:left w:val="single" w:sz="4" w:space="4" w:color="auto"/>
          <w:right w:val="single" w:sz="4" w:space="4" w:color="auto"/>
        </w:pBdr>
        <w:shd w:val="clear" w:color="auto" w:fill="E7FFE7"/>
        <w:jc w:val="center"/>
        <w:rPr>
          <w:rFonts w:ascii="Times New Roman" w:hAnsi="Times New Roman" w:cs="Times New Roman"/>
          <w:sz w:val="52"/>
          <w:szCs w:val="52"/>
        </w:rPr>
      </w:pPr>
      <w:r w:rsidRPr="004758D0">
        <w:rPr>
          <w:rFonts w:ascii="Times New Roman" w:hAnsi="Times New Roman" w:cs="Times New Roman"/>
          <w:sz w:val="52"/>
          <w:szCs w:val="52"/>
        </w:rPr>
        <w:lastRenderedPageBreak/>
        <w:t>Table of Contents</w:t>
      </w:r>
    </w:p>
    <w:p w14:paraId="50C0A628" w14:textId="7411E959" w:rsidR="0080755D" w:rsidRDefault="00897599" w:rsidP="003F097B">
      <w:pPr>
        <w:pStyle w:val="AfterChapterTitle"/>
      </w:pPr>
      <w:r>
        <w:t xml:space="preserve">The book consists of 4 parts. </w:t>
      </w:r>
      <w:r w:rsidR="4821CE3A">
        <w:t>W</w:t>
      </w:r>
      <w:r>
        <w:t xml:space="preserve">hile they are in sequence, they can be read </w:t>
      </w:r>
      <w:r w:rsidRPr="0299F681">
        <w:rPr>
          <w:i/>
          <w:iCs/>
          <w:color w:val="00B0F0"/>
        </w:rPr>
        <w:t>independently</w:t>
      </w:r>
      <w:r>
        <w:t>. You do not have to read them from part 1 to part 4</w:t>
      </w:r>
      <w:r w:rsidR="244E331F">
        <w:t>, although it will be easier to understand if you read Part 1 before Part 2</w:t>
      </w:r>
      <w:r w:rsidR="00585641">
        <w:t>.</w:t>
      </w:r>
      <w:r>
        <w:t xml:space="preserve"> </w:t>
      </w:r>
      <w:r w:rsidR="63178EB2">
        <w:t xml:space="preserve">Because each part stands alone, </w:t>
      </w:r>
      <w:r>
        <w:t>the chapter number begins with 1 at the start of each part. The other reason is I’m tired of manually renumbering the darn chapters!</w:t>
      </w:r>
    </w:p>
    <w:p w14:paraId="47B4FEEA" w14:textId="17F82B73" w:rsidR="0025749B" w:rsidRDefault="00E00C51" w:rsidP="0025749B">
      <w:r>
        <w:t xml:space="preserve">Use the side </w:t>
      </w:r>
      <w:r w:rsidRPr="00A66187">
        <w:rPr>
          <w:b/>
          <w:bCs/>
          <w:color w:val="00B0F0"/>
        </w:rPr>
        <w:t>Navigation</w:t>
      </w:r>
      <w:r w:rsidRPr="00A66187">
        <w:rPr>
          <w:color w:val="00B0F0"/>
        </w:rPr>
        <w:t xml:space="preserve"> </w:t>
      </w:r>
      <w:r w:rsidR="00A66187">
        <w:t>p</w:t>
      </w:r>
      <w:r>
        <w:t xml:space="preserve">ane feature of Microsoft Word as it’s </w:t>
      </w:r>
      <w:r w:rsidR="00A66187">
        <w:t xml:space="preserve">way </w:t>
      </w:r>
      <w:r>
        <w:t>better than TOC page. The pane run</w:t>
      </w:r>
      <w:r w:rsidR="00501DA1">
        <w:t>s along the document, so you always know where you are.</w:t>
      </w:r>
    </w:p>
    <w:p w14:paraId="5E62BE01" w14:textId="6D960B09" w:rsidR="008B536E" w:rsidRPr="004758D0" w:rsidRDefault="008B536E" w:rsidP="00160AA2">
      <w:pPr>
        <w:pStyle w:val="Heading4"/>
      </w:pPr>
      <w:r w:rsidRPr="004758D0">
        <w:t xml:space="preserve">Part 1: </w:t>
      </w:r>
      <w:r w:rsidR="00725EFB" w:rsidRPr="004758D0">
        <w:t xml:space="preserve">Operations Management </w:t>
      </w:r>
    </w:p>
    <w:p w14:paraId="231702D4" w14:textId="772145D7" w:rsidR="005A2D95" w:rsidRPr="004758D0" w:rsidRDefault="5F6E5E49" w:rsidP="008B536E">
      <w:r>
        <w:t>Part 1</w:t>
      </w:r>
      <w:r w:rsidR="008B536E">
        <w:t xml:space="preserve"> explains the root cause </w:t>
      </w:r>
      <w:r w:rsidR="0ACA5274">
        <w:t xml:space="preserve">of </w:t>
      </w:r>
      <w:r w:rsidR="008B536E">
        <w:t>why IT struggles with SDDC Operations, and then share</w:t>
      </w:r>
      <w:r w:rsidR="00B52999">
        <w:t>s</w:t>
      </w:r>
      <w:r w:rsidR="008B536E">
        <w:t xml:space="preserve"> a new paradigm that ha</w:t>
      </w:r>
      <w:r w:rsidR="005269DE">
        <w:t>s</w:t>
      </w:r>
      <w:r w:rsidR="008B536E">
        <w:t xml:space="preserve"> resonated well with customers. </w:t>
      </w:r>
      <w:r w:rsidR="00B6739D">
        <w:t>It aims to correct decade-old misconception</w:t>
      </w:r>
      <w:r w:rsidR="0089572F">
        <w:t>s</w:t>
      </w:r>
      <w:r w:rsidR="00B6739D">
        <w:t xml:space="preserve"> and “best practices”. </w:t>
      </w:r>
      <w:r w:rsidR="008B536E">
        <w:t>The new thinking comes with new concept</w:t>
      </w:r>
      <w:r w:rsidR="0089572F">
        <w:t>s</w:t>
      </w:r>
      <w:r w:rsidR="008B536E">
        <w:t xml:space="preserve"> such as Performance SLA, and a new set of metrics on contention.</w:t>
      </w:r>
      <w:r w:rsidR="00C7473D">
        <w:t xml:space="preserve"> It also looks at Capacity as a whole, beyond simple utilizati</w:t>
      </w:r>
      <w:r w:rsidR="00B6739D">
        <w:t>o</w:t>
      </w:r>
      <w:r w:rsidR="00C7473D">
        <w:t xml:space="preserve">n. </w:t>
      </w:r>
    </w:p>
    <w:p w14:paraId="6CA658DA" w14:textId="0B0D7CE7" w:rsidR="000E09EC" w:rsidRPr="004758D0" w:rsidRDefault="006E66CB" w:rsidP="00587FD8">
      <w:pPr>
        <w:ind w:left="720"/>
      </w:pPr>
      <w:r w:rsidRPr="004758D0">
        <w:t xml:space="preserve">Chapter 1: </w:t>
      </w:r>
      <w:r w:rsidR="008C578E" w:rsidRPr="0022142D">
        <w:t>Overview</w:t>
      </w:r>
    </w:p>
    <w:p w14:paraId="57B4BF19" w14:textId="2904C680" w:rsidR="008C578E" w:rsidRPr="004758D0" w:rsidRDefault="008C578E" w:rsidP="00587FD8">
      <w:pPr>
        <w:ind w:left="720"/>
      </w:pPr>
      <w:r w:rsidRPr="004758D0">
        <w:t>Chapter 2</w:t>
      </w:r>
      <w:r w:rsidR="00D50A4D" w:rsidRPr="004758D0">
        <w:t>: Performance Management</w:t>
      </w:r>
    </w:p>
    <w:p w14:paraId="373FEED9" w14:textId="17BA4FCA" w:rsidR="00D50A4D" w:rsidRPr="004758D0" w:rsidRDefault="00D50A4D" w:rsidP="00587FD8">
      <w:pPr>
        <w:ind w:left="720"/>
      </w:pPr>
      <w:r w:rsidRPr="004758D0">
        <w:t xml:space="preserve">Chapter </w:t>
      </w:r>
      <w:r w:rsidR="00671F87" w:rsidRPr="004758D0">
        <w:t>3</w:t>
      </w:r>
      <w:r w:rsidRPr="004758D0">
        <w:t xml:space="preserve">: </w:t>
      </w:r>
      <w:r w:rsidR="00671F87" w:rsidRPr="004758D0">
        <w:t xml:space="preserve">Capacity </w:t>
      </w:r>
      <w:r w:rsidRPr="004758D0">
        <w:t>Management</w:t>
      </w:r>
      <w:r w:rsidR="00247584">
        <w:t xml:space="preserve"> </w:t>
      </w:r>
      <w:r w:rsidR="00247584" w:rsidRPr="0022142D">
        <w:t>(needs co-author to complete)</w:t>
      </w:r>
    </w:p>
    <w:p w14:paraId="1D6A3B30" w14:textId="04102863" w:rsidR="007F079A" w:rsidRPr="004758D0" w:rsidRDefault="00D50A4D" w:rsidP="00587FD8">
      <w:pPr>
        <w:ind w:left="720"/>
      </w:pPr>
      <w:r w:rsidRPr="004758D0">
        <w:t xml:space="preserve">Chapter </w:t>
      </w:r>
      <w:r w:rsidR="00671F87" w:rsidRPr="004758D0">
        <w:t>4</w:t>
      </w:r>
      <w:r w:rsidRPr="004758D0">
        <w:t>: Configuration Management</w:t>
      </w:r>
    </w:p>
    <w:p w14:paraId="7AEA22AC" w14:textId="7AFAC0F2" w:rsidR="00671F87" w:rsidRPr="0022142D" w:rsidRDefault="00671F87" w:rsidP="00587FD8">
      <w:pPr>
        <w:ind w:left="720"/>
      </w:pPr>
      <w:r w:rsidRPr="0022142D">
        <w:t>Chapter 5: Cost Management</w:t>
      </w:r>
      <w:r w:rsidR="007F3D7B" w:rsidRPr="0022142D">
        <w:t xml:space="preserve"> (</w:t>
      </w:r>
      <w:r w:rsidR="00903C87" w:rsidRPr="0022142D">
        <w:t>n</w:t>
      </w:r>
      <w:r w:rsidR="003D71D7" w:rsidRPr="0022142D">
        <w:t>eed</w:t>
      </w:r>
      <w:r w:rsidR="00903C87" w:rsidRPr="0022142D">
        <w:t>s</w:t>
      </w:r>
      <w:r w:rsidR="003D71D7" w:rsidRPr="0022142D">
        <w:t xml:space="preserve"> </w:t>
      </w:r>
      <w:r w:rsidR="00903C87" w:rsidRPr="0022142D">
        <w:t>co-</w:t>
      </w:r>
      <w:r w:rsidR="003D71D7" w:rsidRPr="0022142D">
        <w:t>author</w:t>
      </w:r>
      <w:r w:rsidR="00943AB7" w:rsidRPr="0022142D">
        <w:t xml:space="preserve"> to complete</w:t>
      </w:r>
      <w:r w:rsidR="003D71D7" w:rsidRPr="0022142D">
        <w:t>)</w:t>
      </w:r>
    </w:p>
    <w:p w14:paraId="28008B45" w14:textId="7C4DE7D3" w:rsidR="00671F87" w:rsidRPr="00B92A65" w:rsidRDefault="00671F87" w:rsidP="00587FD8">
      <w:pPr>
        <w:ind w:left="720"/>
        <w:rPr>
          <w:color w:val="000000" w:themeColor="text1"/>
        </w:rPr>
      </w:pPr>
      <w:r w:rsidRPr="00B92A65">
        <w:rPr>
          <w:color w:val="000000" w:themeColor="text1"/>
        </w:rPr>
        <w:t xml:space="preserve">Chapter 6: </w:t>
      </w:r>
      <w:r w:rsidR="007F3D7B" w:rsidRPr="00B92A65">
        <w:rPr>
          <w:color w:val="000000" w:themeColor="text1"/>
        </w:rPr>
        <w:t xml:space="preserve">Compliance </w:t>
      </w:r>
      <w:r w:rsidRPr="00B92A65">
        <w:rPr>
          <w:color w:val="000000" w:themeColor="text1"/>
        </w:rPr>
        <w:t>Management</w:t>
      </w:r>
      <w:r w:rsidR="003D71D7" w:rsidRPr="00B92A65">
        <w:rPr>
          <w:color w:val="000000" w:themeColor="text1"/>
        </w:rPr>
        <w:t xml:space="preserve"> (</w:t>
      </w:r>
      <w:r w:rsidR="00B54F82">
        <w:t xml:space="preserve">co-author: </w:t>
      </w:r>
      <w:hyperlink r:id="rId42" w:history="1">
        <w:proofErr w:type="spellStart"/>
        <w:r w:rsidR="00796846" w:rsidRPr="00455FA5">
          <w:rPr>
            <w:rStyle w:val="Hyperlink"/>
          </w:rPr>
          <w:t>Sajal</w:t>
        </w:r>
        <w:proofErr w:type="spellEnd"/>
        <w:r w:rsidR="00796846" w:rsidRPr="00455FA5">
          <w:rPr>
            <w:rStyle w:val="Hyperlink"/>
          </w:rPr>
          <w:t xml:space="preserve"> Debnath</w:t>
        </w:r>
      </w:hyperlink>
      <w:r w:rsidR="003D71D7" w:rsidRPr="00B92A65">
        <w:rPr>
          <w:color w:val="000000" w:themeColor="text1"/>
        </w:rPr>
        <w:t>)</w:t>
      </w:r>
    </w:p>
    <w:p w14:paraId="76B8A7F6" w14:textId="39180062" w:rsidR="00A660DF" w:rsidRPr="00EF2980" w:rsidRDefault="00A660DF" w:rsidP="00587FD8">
      <w:pPr>
        <w:ind w:left="720"/>
      </w:pPr>
      <w:r w:rsidRPr="00EF2980">
        <w:t>Chapter 7: Availability Management (</w:t>
      </w:r>
      <w:r w:rsidR="00796846" w:rsidRPr="00EF2980">
        <w:t xml:space="preserve">by </w:t>
      </w:r>
      <w:hyperlink r:id="rId43" w:history="1">
        <w:proofErr w:type="spellStart"/>
        <w:r w:rsidR="009F26E0" w:rsidRPr="00455FA5">
          <w:rPr>
            <w:rStyle w:val="Hyperlink"/>
          </w:rPr>
          <w:t>Sajal</w:t>
        </w:r>
        <w:proofErr w:type="spellEnd"/>
        <w:r w:rsidR="009F26E0" w:rsidRPr="00455FA5">
          <w:rPr>
            <w:rStyle w:val="Hyperlink"/>
          </w:rPr>
          <w:t xml:space="preserve"> Debnath</w:t>
        </w:r>
      </w:hyperlink>
      <w:r w:rsidRPr="00EF2980">
        <w:t>)</w:t>
      </w:r>
    </w:p>
    <w:p w14:paraId="45B34883" w14:textId="3C7E5D82" w:rsidR="007342F3" w:rsidRPr="004758D0" w:rsidRDefault="007342F3" w:rsidP="00160AA2">
      <w:pPr>
        <w:pStyle w:val="Heading4"/>
      </w:pPr>
      <w:r w:rsidRPr="004758D0">
        <w:t xml:space="preserve">Part 2: </w:t>
      </w:r>
      <w:r w:rsidR="00222DAE" w:rsidRPr="004758D0">
        <w:t>Metrics</w:t>
      </w:r>
    </w:p>
    <w:p w14:paraId="18F76387" w14:textId="6E31EBB9" w:rsidR="007342F3" w:rsidRPr="004758D0" w:rsidRDefault="6F7249D9" w:rsidP="007342F3">
      <w:r>
        <w:t xml:space="preserve">Part 2 is </w:t>
      </w:r>
      <w:r w:rsidR="04B816E6">
        <w:t>a</w:t>
      </w:r>
      <w:r w:rsidR="007342F3">
        <w:t xml:space="preserve"> </w:t>
      </w:r>
      <w:r w:rsidR="00222DAE">
        <w:t xml:space="preserve">deep dive into </w:t>
      </w:r>
      <w:r w:rsidR="007342F3">
        <w:t xml:space="preserve">the key counters in vCenter and vRealize Operations, how they </w:t>
      </w:r>
      <w:r w:rsidR="00E92B5A">
        <w:t xml:space="preserve">are </w:t>
      </w:r>
      <w:r w:rsidR="007342F3">
        <w:t>relate</w:t>
      </w:r>
      <w:r w:rsidR="00E92B5A">
        <w:t>d</w:t>
      </w:r>
      <w:r w:rsidR="007342F3">
        <w:t xml:space="preserve"> and what a good value should be</w:t>
      </w:r>
      <w:r w:rsidR="00E92B5A">
        <w:t xml:space="preserve"> in a healthy</w:t>
      </w:r>
      <w:r w:rsidR="00857FF4">
        <w:t xml:space="preserve"> environment</w:t>
      </w:r>
      <w:r w:rsidR="007342F3">
        <w:t>.</w:t>
      </w:r>
      <w:r w:rsidR="00AF56ED">
        <w:t xml:space="preserve"> Hope you enjoy the trip into the world of counters!</w:t>
      </w:r>
    </w:p>
    <w:p w14:paraId="65B1F840" w14:textId="1B703322" w:rsidR="007342F3" w:rsidRPr="004758D0" w:rsidRDefault="007342F3" w:rsidP="00587FD8">
      <w:pPr>
        <w:ind w:left="720"/>
      </w:pPr>
      <w:r w:rsidRPr="004758D0">
        <w:t xml:space="preserve">Chapter </w:t>
      </w:r>
      <w:r w:rsidR="004D4D3A">
        <w:t>1</w:t>
      </w:r>
      <w:r w:rsidRPr="004758D0">
        <w:t xml:space="preserve">: </w:t>
      </w:r>
      <w:r w:rsidR="004D6149">
        <w:t>Overview</w:t>
      </w:r>
    </w:p>
    <w:p w14:paraId="778D90A7" w14:textId="252370DC" w:rsidR="007342F3" w:rsidRPr="004758D0" w:rsidRDefault="007342F3" w:rsidP="00587FD8">
      <w:pPr>
        <w:ind w:left="720"/>
      </w:pPr>
      <w:r w:rsidRPr="004758D0">
        <w:t xml:space="preserve">Chapter </w:t>
      </w:r>
      <w:r w:rsidR="004D4D3A">
        <w:t>2</w:t>
      </w:r>
      <w:r w:rsidRPr="004758D0">
        <w:t xml:space="preserve">: </w:t>
      </w:r>
      <w:r w:rsidR="00CB17FC" w:rsidRPr="004758D0">
        <w:t xml:space="preserve">CPU </w:t>
      </w:r>
      <w:r w:rsidR="00A660DF" w:rsidRPr="004758D0">
        <w:t>Metrics</w:t>
      </w:r>
    </w:p>
    <w:p w14:paraId="0CF35BF8" w14:textId="3ADDAA44" w:rsidR="007342F3" w:rsidRPr="004758D0" w:rsidRDefault="007342F3" w:rsidP="00587FD8">
      <w:pPr>
        <w:ind w:left="720"/>
      </w:pPr>
      <w:r w:rsidRPr="004758D0">
        <w:t xml:space="preserve">Chapter </w:t>
      </w:r>
      <w:r w:rsidR="004D4D3A">
        <w:t>3</w:t>
      </w:r>
      <w:r w:rsidRPr="004758D0">
        <w:t xml:space="preserve">: </w:t>
      </w:r>
      <w:r w:rsidR="00CB17FC" w:rsidRPr="004758D0">
        <w:t xml:space="preserve">Memory </w:t>
      </w:r>
      <w:r w:rsidR="00A660DF" w:rsidRPr="004758D0">
        <w:t>Metrics</w:t>
      </w:r>
    </w:p>
    <w:p w14:paraId="6F1BF1F6" w14:textId="6149CE5C" w:rsidR="007342F3" w:rsidRPr="004758D0" w:rsidRDefault="007342F3" w:rsidP="00587FD8">
      <w:pPr>
        <w:ind w:left="720"/>
      </w:pPr>
      <w:r w:rsidRPr="004758D0">
        <w:lastRenderedPageBreak/>
        <w:t xml:space="preserve">Chapter </w:t>
      </w:r>
      <w:r w:rsidR="004D4D3A">
        <w:t>4</w:t>
      </w:r>
      <w:r w:rsidRPr="004758D0">
        <w:t xml:space="preserve">: Storage </w:t>
      </w:r>
      <w:r w:rsidR="00A33DC9" w:rsidRPr="004758D0">
        <w:t>Metrics</w:t>
      </w:r>
      <w:r w:rsidR="009F26E0">
        <w:t xml:space="preserve"> (co-author: </w:t>
      </w:r>
      <w:hyperlink r:id="rId44" w:history="1">
        <w:proofErr w:type="spellStart"/>
        <w:r w:rsidR="009F26E0" w:rsidRPr="00FF2BA5">
          <w:rPr>
            <w:rStyle w:val="Hyperlink"/>
            <w:lang w:val="en-GB"/>
          </w:rPr>
          <w:t>Prabira</w:t>
        </w:r>
        <w:proofErr w:type="spellEnd"/>
        <w:r w:rsidR="009F26E0" w:rsidRPr="00FF2BA5">
          <w:rPr>
            <w:rStyle w:val="Hyperlink"/>
            <w:lang w:val="en-GB"/>
          </w:rPr>
          <w:t xml:space="preserve"> Acharya</w:t>
        </w:r>
      </w:hyperlink>
      <w:r w:rsidR="009F26E0">
        <w:t>)</w:t>
      </w:r>
    </w:p>
    <w:p w14:paraId="533261C7" w14:textId="5F013F7F" w:rsidR="008B536E" w:rsidRPr="004758D0" w:rsidRDefault="007342F3" w:rsidP="00587FD8">
      <w:pPr>
        <w:ind w:left="720"/>
      </w:pPr>
      <w:r w:rsidRPr="004758D0">
        <w:t xml:space="preserve">Chapter </w:t>
      </w:r>
      <w:r w:rsidR="004D4D3A">
        <w:t>5</w:t>
      </w:r>
      <w:r w:rsidRPr="004758D0">
        <w:t xml:space="preserve">: Network </w:t>
      </w:r>
      <w:r w:rsidR="00A33DC9" w:rsidRPr="004758D0">
        <w:t>Metrics</w:t>
      </w:r>
    </w:p>
    <w:p w14:paraId="25ADDAF5" w14:textId="0614DCE4" w:rsidR="00C57996" w:rsidRPr="004758D0" w:rsidRDefault="004E54C9" w:rsidP="00587FD8">
      <w:pPr>
        <w:ind w:left="720"/>
      </w:pPr>
      <w:r w:rsidRPr="004758D0">
        <w:t xml:space="preserve">Chapter </w:t>
      </w:r>
      <w:r w:rsidR="004A1D68">
        <w:t>6</w:t>
      </w:r>
      <w:r w:rsidRPr="004758D0">
        <w:t>: Other Metrics</w:t>
      </w:r>
    </w:p>
    <w:p w14:paraId="7CC3128A" w14:textId="6125AE14" w:rsidR="00700352" w:rsidRPr="004758D0" w:rsidRDefault="00700352" w:rsidP="00160AA2">
      <w:pPr>
        <w:pStyle w:val="Heading4"/>
      </w:pPr>
      <w:r w:rsidRPr="004758D0">
        <w:t>Part 3: Dashboards</w:t>
      </w:r>
    </w:p>
    <w:p w14:paraId="7D94304B" w14:textId="7127BA3D" w:rsidR="00D96A0A" w:rsidRPr="004758D0" w:rsidRDefault="00351E2D" w:rsidP="00D96A0A">
      <w:r>
        <w:t xml:space="preserve">My parents and </w:t>
      </w:r>
      <w:r w:rsidR="4B22C212">
        <w:t>I designe</w:t>
      </w:r>
      <w:r w:rsidR="40173AE0">
        <w:t>d</w:t>
      </w:r>
      <w:r w:rsidR="4B22C212">
        <w:t xml:space="preserve"> </w:t>
      </w:r>
      <w:r w:rsidR="6AE79CF7">
        <w:t xml:space="preserve">the </w:t>
      </w:r>
      <w:r w:rsidR="4B22C212">
        <w:t xml:space="preserve">majority of the vRealize Operations out of the box dashboards </w:t>
      </w:r>
      <w:r w:rsidR="00AF56ED">
        <w:t>s</w:t>
      </w:r>
      <w:r w:rsidR="52D8954E">
        <w:t>in</w:t>
      </w:r>
      <w:r w:rsidR="00AF56ED">
        <w:t>ce</w:t>
      </w:r>
      <w:r w:rsidR="52D8954E">
        <w:t xml:space="preserve"> the </w:t>
      </w:r>
      <w:r w:rsidR="4B22C212">
        <w:t xml:space="preserve">6.4 release. </w:t>
      </w:r>
      <w:r w:rsidR="40173AE0">
        <w:t xml:space="preserve">In the </w:t>
      </w:r>
      <w:r w:rsidR="4B22C212">
        <w:t>8.</w:t>
      </w:r>
      <w:r w:rsidR="61807DAE">
        <w:t>2</w:t>
      </w:r>
      <w:r w:rsidR="40173AE0">
        <w:t xml:space="preserve"> release, we overhauled</w:t>
      </w:r>
      <w:r w:rsidR="06E70C0A">
        <w:t xml:space="preserve"> the</w:t>
      </w:r>
      <w:r w:rsidR="10345835">
        <w:t xml:space="preserve"> set</w:t>
      </w:r>
      <w:r w:rsidR="40173AE0">
        <w:t xml:space="preserve">, taking advantage of new features and reflecting </w:t>
      </w:r>
      <w:r w:rsidR="10345835">
        <w:t xml:space="preserve">operational best practices that have been validated via Operationalize Your World. </w:t>
      </w:r>
      <w:r w:rsidR="3B8A9EE8">
        <w:t xml:space="preserve">We also updated the official manual, so you will find part of this book in </w:t>
      </w:r>
      <w:r w:rsidR="6AE79CF7">
        <w:t>it</w:t>
      </w:r>
      <w:r w:rsidR="3B8A9EE8">
        <w:t>.</w:t>
      </w:r>
      <w:r w:rsidR="18496575">
        <w:t xml:space="preserve"> </w:t>
      </w:r>
    </w:p>
    <w:p w14:paraId="5ED93EC3" w14:textId="59C3DDEF" w:rsidR="00700352" w:rsidRPr="004758D0" w:rsidRDefault="3CBDF873" w:rsidP="00700352">
      <w:r>
        <w:t>P</w:t>
      </w:r>
      <w:r w:rsidR="002E6E95">
        <w:t>art</w:t>
      </w:r>
      <w:r w:rsidR="4CB91524">
        <w:t xml:space="preserve"> 3</w:t>
      </w:r>
      <w:r w:rsidR="002E6E95">
        <w:t xml:space="preserve"> </w:t>
      </w:r>
      <w:r w:rsidR="0014012B">
        <w:t xml:space="preserve">explains </w:t>
      </w:r>
      <w:r w:rsidR="00700352">
        <w:t>the actual dashboards needed to realize the new way of SDDC management. This part gets hands-on</w:t>
      </w:r>
      <w:r w:rsidR="009833FD">
        <w:t xml:space="preserve"> and assumes knowledge of vRealize Operations. </w:t>
      </w:r>
    </w:p>
    <w:p w14:paraId="7DE962E5" w14:textId="51A54F68" w:rsidR="004E54C9" w:rsidRPr="004758D0" w:rsidRDefault="001A3405" w:rsidP="00587FD8">
      <w:pPr>
        <w:ind w:left="720"/>
      </w:pPr>
      <w:r w:rsidRPr="004758D0">
        <w:t xml:space="preserve">Chapter </w:t>
      </w:r>
      <w:r w:rsidR="00546EAA" w:rsidRPr="004758D0">
        <w:t xml:space="preserve">1: </w:t>
      </w:r>
      <w:r w:rsidR="00E00FC8" w:rsidRPr="004758D0">
        <w:t>Design Consideration</w:t>
      </w:r>
      <w:r w:rsidR="0042041D">
        <w:t xml:space="preserve"> (co-author: </w:t>
      </w:r>
      <w:hyperlink r:id="rId45" w:history="1">
        <w:r w:rsidR="0042041D" w:rsidRPr="0042041D">
          <w:rPr>
            <w:rStyle w:val="Hyperlink"/>
          </w:rPr>
          <w:t>Rohan Sandeep</w:t>
        </w:r>
      </w:hyperlink>
      <w:r w:rsidR="0042041D">
        <w:t>)</w:t>
      </w:r>
    </w:p>
    <w:p w14:paraId="4F49A63E" w14:textId="4080F42D" w:rsidR="00700352" w:rsidRPr="004758D0" w:rsidRDefault="00700352" w:rsidP="00587FD8">
      <w:pPr>
        <w:ind w:left="720"/>
      </w:pPr>
      <w:r w:rsidRPr="004758D0">
        <w:t xml:space="preserve">Chapter </w:t>
      </w:r>
      <w:r w:rsidR="004D4D3A">
        <w:t>2</w:t>
      </w:r>
      <w:r w:rsidR="00546EAA" w:rsidRPr="004758D0">
        <w:t>:</w:t>
      </w:r>
      <w:r w:rsidRPr="004758D0">
        <w:t xml:space="preserve"> Performance Dashboards</w:t>
      </w:r>
    </w:p>
    <w:p w14:paraId="577B6579" w14:textId="4626A17B" w:rsidR="00700352" w:rsidRPr="004758D0" w:rsidRDefault="00700352" w:rsidP="00587FD8">
      <w:pPr>
        <w:ind w:left="720"/>
      </w:pPr>
      <w:r w:rsidRPr="004758D0">
        <w:t xml:space="preserve">Chapter </w:t>
      </w:r>
      <w:r w:rsidR="004D4D3A">
        <w:t>3</w:t>
      </w:r>
      <w:r w:rsidR="00546EAA" w:rsidRPr="004758D0">
        <w:t>:</w:t>
      </w:r>
      <w:r w:rsidRPr="004758D0">
        <w:t xml:space="preserve"> Capacity Dashboards</w:t>
      </w:r>
    </w:p>
    <w:p w14:paraId="30A554E5" w14:textId="0FC12AA8" w:rsidR="00AC0B4E" w:rsidRPr="004758D0" w:rsidRDefault="00700352" w:rsidP="00587FD8">
      <w:pPr>
        <w:ind w:left="720"/>
      </w:pPr>
      <w:r w:rsidRPr="004758D0">
        <w:t xml:space="preserve">Chapter </w:t>
      </w:r>
      <w:r w:rsidR="004D4D3A">
        <w:t>4</w:t>
      </w:r>
      <w:r w:rsidR="00546EAA" w:rsidRPr="004758D0">
        <w:t>:</w:t>
      </w:r>
      <w:r w:rsidRPr="004758D0">
        <w:t xml:space="preserve"> </w:t>
      </w:r>
      <w:r w:rsidR="00EF2CAA" w:rsidRPr="004758D0">
        <w:t xml:space="preserve">Configuration </w:t>
      </w:r>
      <w:r w:rsidRPr="004758D0">
        <w:t xml:space="preserve">Dashboards </w:t>
      </w:r>
    </w:p>
    <w:p w14:paraId="7985E109" w14:textId="79F8B9B5" w:rsidR="00E00FC8" w:rsidRPr="004758D0" w:rsidRDefault="00546EAA" w:rsidP="00587FD8">
      <w:pPr>
        <w:ind w:left="720"/>
      </w:pPr>
      <w:r w:rsidRPr="004758D0">
        <w:t xml:space="preserve">Chapter </w:t>
      </w:r>
      <w:r w:rsidR="004D4D3A">
        <w:t>5</w:t>
      </w:r>
      <w:r w:rsidRPr="004758D0">
        <w:t xml:space="preserve">: </w:t>
      </w:r>
      <w:r w:rsidR="00EF2CAA" w:rsidRPr="004758D0">
        <w:t xml:space="preserve">Availability </w:t>
      </w:r>
      <w:r w:rsidRPr="004758D0">
        <w:t xml:space="preserve">Dashboards </w:t>
      </w:r>
    </w:p>
    <w:p w14:paraId="6D40A8D8" w14:textId="25F49407" w:rsidR="00EF2CAA" w:rsidRPr="004758D0" w:rsidRDefault="00EF2CAA" w:rsidP="00587FD8">
      <w:pPr>
        <w:ind w:left="720"/>
      </w:pPr>
      <w:r w:rsidRPr="004758D0">
        <w:t xml:space="preserve">Chapter </w:t>
      </w:r>
      <w:r w:rsidR="004D4D3A">
        <w:t>6</w:t>
      </w:r>
      <w:r w:rsidRPr="004758D0">
        <w:t xml:space="preserve">: NOC Dashboards </w:t>
      </w:r>
    </w:p>
    <w:p w14:paraId="4C803366" w14:textId="19938B06" w:rsidR="00EF2CAA" w:rsidRPr="004758D0" w:rsidRDefault="00EF2CAA" w:rsidP="00587FD8">
      <w:pPr>
        <w:ind w:left="720"/>
      </w:pPr>
      <w:r w:rsidRPr="004758D0">
        <w:t xml:space="preserve">Chapter </w:t>
      </w:r>
      <w:r w:rsidR="004D4D3A">
        <w:t>7</w:t>
      </w:r>
      <w:r w:rsidRPr="004758D0">
        <w:t>: Executive Summary Dashboards</w:t>
      </w:r>
    </w:p>
    <w:p w14:paraId="6476BD3B" w14:textId="610183CB" w:rsidR="00175E38" w:rsidRPr="007162DC" w:rsidRDefault="00175E38" w:rsidP="00587FD8">
      <w:pPr>
        <w:ind w:left="720"/>
        <w:rPr>
          <w:color w:val="000000" w:themeColor="text1"/>
        </w:rPr>
      </w:pPr>
      <w:r w:rsidRPr="007162DC">
        <w:rPr>
          <w:color w:val="000000" w:themeColor="text1"/>
        </w:rPr>
        <w:t xml:space="preserve">Chapter </w:t>
      </w:r>
      <w:r w:rsidR="004D4D3A" w:rsidRPr="007162DC">
        <w:rPr>
          <w:color w:val="000000" w:themeColor="text1"/>
        </w:rPr>
        <w:t>8</w:t>
      </w:r>
      <w:r w:rsidRPr="007162DC">
        <w:rPr>
          <w:color w:val="000000" w:themeColor="text1"/>
        </w:rPr>
        <w:t>: True Visibility Dashboards</w:t>
      </w:r>
      <w:r w:rsidR="00C52159" w:rsidRPr="007162DC">
        <w:rPr>
          <w:color w:val="000000" w:themeColor="text1"/>
        </w:rPr>
        <w:t xml:space="preserve"> (by </w:t>
      </w:r>
      <w:hyperlink r:id="rId46" w:history="1">
        <w:hyperlink r:id="rId47" w:history="1">
          <w:r w:rsidR="00C52159" w:rsidRPr="009F26E0">
            <w:rPr>
              <w:rStyle w:val="Hyperlink"/>
            </w:rPr>
            <w:t>Brock Peterson</w:t>
          </w:r>
        </w:hyperlink>
      </w:hyperlink>
      <w:r w:rsidR="00C52159" w:rsidRPr="007162DC">
        <w:rPr>
          <w:color w:val="000000" w:themeColor="text1"/>
        </w:rPr>
        <w:t>)</w:t>
      </w:r>
    </w:p>
    <w:p w14:paraId="1F9FC8EF" w14:textId="0D00B017" w:rsidR="00175E38" w:rsidRDefault="00175E38" w:rsidP="00587FD8">
      <w:pPr>
        <w:ind w:left="720"/>
      </w:pPr>
      <w:r w:rsidRPr="004758D0">
        <w:t xml:space="preserve">Chapter </w:t>
      </w:r>
      <w:r w:rsidR="006B72E3">
        <w:t>9</w:t>
      </w:r>
      <w:r w:rsidRPr="004758D0">
        <w:t>: Other Dashboards</w:t>
      </w:r>
      <w:r w:rsidR="007400BB">
        <w:t xml:space="preserve"> (co</w:t>
      </w:r>
      <w:r w:rsidR="00ED5FF8">
        <w:t>-</w:t>
      </w:r>
      <w:r w:rsidR="007400BB">
        <w:t xml:space="preserve">authors: </w:t>
      </w:r>
      <w:hyperlink r:id="rId48" w:history="1">
        <w:r w:rsidR="007400BB" w:rsidRPr="00097152">
          <w:rPr>
            <w:rStyle w:val="Hyperlink"/>
          </w:rPr>
          <w:t xml:space="preserve">Tas </w:t>
        </w:r>
        <w:proofErr w:type="spellStart"/>
        <w:r w:rsidR="007400BB" w:rsidRPr="00097152">
          <w:rPr>
            <w:rStyle w:val="Hyperlink"/>
          </w:rPr>
          <w:t>Tare</w:t>
        </w:r>
        <w:r w:rsidR="00097152" w:rsidRPr="00097152">
          <w:rPr>
            <w:rStyle w:val="Hyperlink"/>
          </w:rPr>
          <w:t>q</w:t>
        </w:r>
        <w:proofErr w:type="spellEnd"/>
      </w:hyperlink>
      <w:r w:rsidR="00097152">
        <w:t xml:space="preserve"> and </w:t>
      </w:r>
      <w:hyperlink r:id="rId49" w:history="1">
        <w:r w:rsidR="00ED5FF8" w:rsidRPr="0063721A">
          <w:rPr>
            <w:rStyle w:val="Hyperlink"/>
          </w:rPr>
          <w:t xml:space="preserve">Varghese </w:t>
        </w:r>
        <w:proofErr w:type="spellStart"/>
        <w:r w:rsidR="00ED5FF8" w:rsidRPr="0063721A">
          <w:rPr>
            <w:rStyle w:val="Hyperlink"/>
          </w:rPr>
          <w:t>Philipose</w:t>
        </w:r>
        <w:proofErr w:type="spellEnd"/>
      </w:hyperlink>
      <w:r w:rsidR="00ED5FF8">
        <w:rPr>
          <w:rStyle w:val="Hyperlink"/>
        </w:rPr>
        <w:t>)</w:t>
      </w:r>
    </w:p>
    <w:p w14:paraId="6219594F" w14:textId="2D8471C3" w:rsidR="00024385" w:rsidRDefault="000C30A1" w:rsidP="00903C87">
      <w:r>
        <w:t>In future, we should expand this part by adding</w:t>
      </w:r>
      <w:r w:rsidR="00024385" w:rsidRPr="00943AB7">
        <w:t xml:space="preserve"> Alerts</w:t>
      </w:r>
      <w:r>
        <w:t xml:space="preserve"> and Reports.</w:t>
      </w:r>
    </w:p>
    <w:p w14:paraId="23606B0A" w14:textId="0DB0BC7C" w:rsidR="00C75238" w:rsidRPr="004758D0" w:rsidRDefault="00C75238" w:rsidP="00160AA2">
      <w:pPr>
        <w:pStyle w:val="Heading4"/>
      </w:pPr>
      <w:r w:rsidRPr="004758D0">
        <w:t xml:space="preserve">Part 4: </w:t>
      </w:r>
      <w:r w:rsidR="00AF56ED">
        <w:t>Miscellaneous</w:t>
      </w:r>
    </w:p>
    <w:p w14:paraId="503BA6CE" w14:textId="1D231639" w:rsidR="00AF56ED" w:rsidRPr="00AF56ED" w:rsidRDefault="00AF56ED" w:rsidP="00AF56ED">
      <w:r>
        <w:t xml:space="preserve">This part contains a variety of stuff, </w:t>
      </w:r>
      <w:r w:rsidR="000C30A1">
        <w:t>hence the name miscellaneous</w:t>
      </w:r>
      <w:r>
        <w:t xml:space="preserve">. In future the Automation </w:t>
      </w:r>
      <w:r w:rsidR="000C30A1">
        <w:t xml:space="preserve">chapter should </w:t>
      </w:r>
      <w:r>
        <w:t>grow into a book on its own!</w:t>
      </w:r>
    </w:p>
    <w:p w14:paraId="50E64BE6" w14:textId="1092327F" w:rsidR="00386E6F" w:rsidRDefault="00386E6F" w:rsidP="00587FD8">
      <w:pPr>
        <w:ind w:left="720"/>
      </w:pPr>
      <w:r w:rsidRPr="004758D0">
        <w:t xml:space="preserve">Chapter </w:t>
      </w:r>
      <w:r>
        <w:t>1</w:t>
      </w:r>
      <w:r w:rsidRPr="004758D0">
        <w:t xml:space="preserve">: </w:t>
      </w:r>
      <w:r>
        <w:t>Quiz Answers</w:t>
      </w:r>
    </w:p>
    <w:p w14:paraId="7523C603" w14:textId="6363CF87" w:rsidR="00D31DE4" w:rsidRDefault="00D31DE4" w:rsidP="00587FD8">
      <w:pPr>
        <w:ind w:left="720"/>
      </w:pPr>
      <w:r w:rsidRPr="004758D0">
        <w:t xml:space="preserve">Chapter </w:t>
      </w:r>
      <w:r w:rsidR="00386E6F">
        <w:t>2</w:t>
      </w:r>
      <w:r w:rsidRPr="004758D0">
        <w:t>: Operational Maturity</w:t>
      </w:r>
    </w:p>
    <w:p w14:paraId="1638D70E" w14:textId="1998F3E5" w:rsidR="00B35AFF" w:rsidRDefault="00B35AFF" w:rsidP="00587FD8">
      <w:pPr>
        <w:ind w:left="720"/>
      </w:pPr>
      <w:r w:rsidRPr="004758D0">
        <w:t xml:space="preserve">Chapter </w:t>
      </w:r>
      <w:r w:rsidR="00386E6F">
        <w:t>3</w:t>
      </w:r>
      <w:r w:rsidRPr="004758D0">
        <w:t xml:space="preserve">: </w:t>
      </w:r>
      <w:r w:rsidR="00062CBF">
        <w:t>SDDC vs IaaS</w:t>
      </w:r>
    </w:p>
    <w:p w14:paraId="1BD15DA7" w14:textId="35443C69" w:rsidR="00966ABF" w:rsidRPr="004758D0" w:rsidRDefault="00966ABF" w:rsidP="00587FD8">
      <w:pPr>
        <w:ind w:left="720"/>
      </w:pPr>
      <w:r>
        <w:t xml:space="preserve">Chapter 4: Super Metric (by </w:t>
      </w:r>
      <w:hyperlink r:id="rId50" w:history="1">
        <w:r w:rsidRPr="0063721A">
          <w:rPr>
            <w:rStyle w:val="Hyperlink"/>
          </w:rPr>
          <w:t xml:space="preserve">Varghese </w:t>
        </w:r>
        <w:proofErr w:type="spellStart"/>
        <w:r w:rsidRPr="0063721A">
          <w:rPr>
            <w:rStyle w:val="Hyperlink"/>
          </w:rPr>
          <w:t>Philipose</w:t>
        </w:r>
        <w:proofErr w:type="spellEnd"/>
      </w:hyperlink>
      <w:r>
        <w:rPr>
          <w:rStyle w:val="Hyperlink"/>
        </w:rPr>
        <w:t>)</w:t>
      </w:r>
    </w:p>
    <w:p w14:paraId="17084FE6" w14:textId="3CC19C13" w:rsidR="00412460" w:rsidRPr="00547551" w:rsidRDefault="00412460" w:rsidP="00587FD8">
      <w:pPr>
        <w:ind w:left="720"/>
      </w:pPr>
      <w:r w:rsidRPr="00547551">
        <w:t>Chapter 5: Log Insight (</w:t>
      </w:r>
      <w:r w:rsidR="00F50555">
        <w:t xml:space="preserve">co-authors: </w:t>
      </w:r>
      <w:hyperlink r:id="rId51" w:history="1">
        <w:r w:rsidR="00A32B5A" w:rsidRPr="004511CB">
          <w:rPr>
            <w:rStyle w:val="Hyperlink"/>
          </w:rPr>
          <w:t>Marin</w:t>
        </w:r>
        <w:r w:rsidR="004511CB">
          <w:rPr>
            <w:rStyle w:val="Hyperlink"/>
          </w:rPr>
          <w:t xml:space="preserve">e </w:t>
        </w:r>
        <w:r w:rsidR="004511CB" w:rsidRPr="004511CB">
          <w:rPr>
            <w:rStyle w:val="Hyperlink"/>
          </w:rPr>
          <w:t>Harutyunyan</w:t>
        </w:r>
      </w:hyperlink>
      <w:r w:rsidR="004511CB">
        <w:t xml:space="preserve"> an</w:t>
      </w:r>
      <w:r w:rsidR="00F50555">
        <w:t xml:space="preserve">d </w:t>
      </w:r>
      <w:hyperlink r:id="rId52" w:history="1">
        <w:r w:rsidR="005E1510" w:rsidRPr="00E910F2">
          <w:rPr>
            <w:rStyle w:val="Hyperlink"/>
          </w:rPr>
          <w:t>Samvel Israelian</w:t>
        </w:r>
      </w:hyperlink>
      <w:r w:rsidRPr="00547551">
        <w:t>)</w:t>
      </w:r>
    </w:p>
    <w:p w14:paraId="05098CE1" w14:textId="2135D114" w:rsidR="00386E6F" w:rsidRPr="0076354B" w:rsidRDefault="00386E6F" w:rsidP="004B7F57">
      <w:pPr>
        <w:ind w:left="720"/>
      </w:pPr>
      <w:r w:rsidRPr="0076354B">
        <w:t xml:space="preserve">Chapter </w:t>
      </w:r>
      <w:r w:rsidR="00F5428C" w:rsidRPr="0076354B">
        <w:t>6</w:t>
      </w:r>
      <w:r w:rsidRPr="0076354B">
        <w:t xml:space="preserve">: Automation (by </w:t>
      </w:r>
      <w:hyperlink r:id="rId53" w:history="1">
        <w:hyperlink r:id="rId54" w:history="1">
          <w:r w:rsidRPr="009F26E0">
            <w:rPr>
              <w:rStyle w:val="Hyperlink"/>
            </w:rPr>
            <w:t>Thomas Kopton</w:t>
          </w:r>
        </w:hyperlink>
      </w:hyperlink>
      <w:r w:rsidRPr="0076354B">
        <w:t>)</w:t>
      </w:r>
    </w:p>
    <w:p w14:paraId="1FF01DEC" w14:textId="23DBE15A" w:rsidR="00BF0236" w:rsidRPr="00635612" w:rsidRDefault="00BF0236" w:rsidP="00EB3525">
      <w:pPr>
        <w:ind w:left="720"/>
      </w:pPr>
      <w:r w:rsidRPr="00635612">
        <w:t xml:space="preserve">Chapter 7: VMware IT </w:t>
      </w:r>
      <w:r w:rsidR="00F82ED2">
        <w:t xml:space="preserve">Operations </w:t>
      </w:r>
      <w:r w:rsidRPr="00635612">
        <w:t xml:space="preserve">(by </w:t>
      </w:r>
      <w:hyperlink r:id="rId55" w:history="1">
        <w:hyperlink r:id="rId56" w:history="1">
          <w:r w:rsidR="00EB3525" w:rsidRPr="009F26E0">
            <w:rPr>
              <w:rStyle w:val="Hyperlink"/>
            </w:rPr>
            <w:t>Ravishankar Rao</w:t>
          </w:r>
        </w:hyperlink>
      </w:hyperlink>
      <w:r w:rsidR="00EB3525" w:rsidRPr="00635612">
        <w:t xml:space="preserve"> and </w:t>
      </w:r>
      <w:hyperlink r:id="rId57" w:history="1">
        <w:r w:rsidR="00EB3525" w:rsidRPr="007400BB">
          <w:rPr>
            <w:rStyle w:val="Hyperlink"/>
          </w:rPr>
          <w:t>George Stephen</w:t>
        </w:r>
      </w:hyperlink>
      <w:r w:rsidR="00EB3525" w:rsidRPr="00635612">
        <w:t>)</w:t>
      </w:r>
    </w:p>
    <w:p w14:paraId="72A1978C" w14:textId="043C68D1" w:rsidR="00A93467" w:rsidRDefault="004B7F57" w:rsidP="00BF0236">
      <w:pPr>
        <w:ind w:left="720"/>
      </w:pPr>
      <w:r>
        <w:t xml:space="preserve">Chapter </w:t>
      </w:r>
      <w:r w:rsidR="00BF0236">
        <w:t>8</w:t>
      </w:r>
      <w:r>
        <w:t xml:space="preserve">: </w:t>
      </w:r>
      <w:r w:rsidR="00A93467">
        <w:t xml:space="preserve">VDI and </w:t>
      </w:r>
      <w:proofErr w:type="spellStart"/>
      <w:r w:rsidR="00A93467">
        <w:t>DaaS</w:t>
      </w:r>
      <w:proofErr w:type="spellEnd"/>
    </w:p>
    <w:p w14:paraId="7BCF3E3A" w14:textId="77EF7DB7" w:rsidR="004B7F57" w:rsidRPr="004758D0" w:rsidRDefault="00A93467" w:rsidP="00BF0236">
      <w:pPr>
        <w:ind w:left="720"/>
        <w:sectPr w:rsidR="004B7F57" w:rsidRPr="004758D0" w:rsidSect="004733C9">
          <w:footerReference w:type="first" r:id="rId58"/>
          <w:pgSz w:w="11906" w:h="16838"/>
          <w:pgMar w:top="720" w:right="720" w:bottom="720" w:left="720" w:header="113" w:footer="708" w:gutter="0"/>
          <w:pgNumType w:start="0" w:chapStyle="1" w:chapSep="colon"/>
          <w:cols w:space="708"/>
          <w:titlePg/>
          <w:docGrid w:linePitch="360"/>
        </w:sectPr>
      </w:pPr>
      <w:r>
        <w:t xml:space="preserve">Chapter 9: </w:t>
      </w:r>
      <w:r w:rsidR="004B7F57">
        <w:t>Infrastructure Architect</w:t>
      </w:r>
    </w:p>
    <w:p w14:paraId="027A78C6" w14:textId="4B5AF000" w:rsidR="00B11C3E" w:rsidRPr="004758D0" w:rsidRDefault="00B11C3E" w:rsidP="00AF3D1F">
      <w:pPr>
        <w:pStyle w:val="Heading1"/>
      </w:pPr>
      <w:r w:rsidRPr="004758D0">
        <w:lastRenderedPageBreak/>
        <w:t>P</w:t>
      </w:r>
      <w:r w:rsidR="0039770D" w:rsidRPr="004758D0">
        <w:t>ART</w:t>
      </w:r>
      <w:r w:rsidRPr="004758D0">
        <w:t xml:space="preserve"> 1</w:t>
      </w:r>
    </w:p>
    <w:p w14:paraId="3692CF8A" w14:textId="5AA63DFB" w:rsidR="00A57407" w:rsidRPr="004758D0" w:rsidRDefault="00A57407" w:rsidP="00554F99">
      <w:pPr>
        <w:pStyle w:val="Title"/>
      </w:pPr>
      <w:r w:rsidRPr="004758D0">
        <w:t>Operations Management</w:t>
      </w:r>
    </w:p>
    <w:p w14:paraId="0EC1EB75" w14:textId="355216D9" w:rsidR="0039770D" w:rsidRPr="004758D0" w:rsidRDefault="003471FF" w:rsidP="003F097B">
      <w:pPr>
        <w:pStyle w:val="AfterChapterTitle"/>
      </w:pPr>
      <w:r w:rsidRPr="004758D0">
        <w:t>Th</w:t>
      </w:r>
      <w:r w:rsidR="009C7283">
        <w:t>e</w:t>
      </w:r>
      <w:r w:rsidRPr="004758D0">
        <w:t xml:space="preserve"> </w:t>
      </w:r>
      <w:r w:rsidR="00EE5D1A" w:rsidRPr="004758D0">
        <w:t>first part of the book</w:t>
      </w:r>
      <w:r w:rsidRPr="004758D0">
        <w:t xml:space="preserve"> explains the art of Operations Management in the context of VMware </w:t>
      </w:r>
      <w:r w:rsidR="00351E2D">
        <w:t xml:space="preserve">cloud </w:t>
      </w:r>
      <w:r w:rsidR="00EC4C25" w:rsidRPr="004758D0">
        <w:t>architecture.</w:t>
      </w:r>
      <w:r w:rsidR="00314268" w:rsidRPr="004758D0">
        <w:t xml:space="preserve"> It is a pre-requisite to Part 2.</w:t>
      </w:r>
    </w:p>
    <w:p w14:paraId="20D5E95B" w14:textId="362D0C10" w:rsidR="00DA3231" w:rsidRPr="004758D0" w:rsidRDefault="00081C66" w:rsidP="009B13B9">
      <w:r w:rsidRPr="004758D0">
        <w:t xml:space="preserve">What you architect is </w:t>
      </w:r>
      <w:hyperlink r:id="rId59" w:history="1">
        <w:r w:rsidRPr="00590D1A">
          <w:rPr>
            <w:rStyle w:val="Hyperlink"/>
            <w:b/>
            <w:bCs/>
          </w:rPr>
          <w:t>SDDC</w:t>
        </w:r>
      </w:hyperlink>
      <w:r w:rsidRPr="004758D0">
        <w:t xml:space="preserve">. </w:t>
      </w:r>
      <w:r w:rsidR="00292C41" w:rsidRPr="004758D0">
        <w:t>But w</w:t>
      </w:r>
      <w:r w:rsidRPr="004758D0">
        <w:t xml:space="preserve">hat you handover as </w:t>
      </w:r>
      <w:r w:rsidR="00B52999">
        <w:t xml:space="preserve">a </w:t>
      </w:r>
      <w:r w:rsidRPr="004758D0">
        <w:t xml:space="preserve">business result to </w:t>
      </w:r>
      <w:r w:rsidR="009C7283">
        <w:t xml:space="preserve">your </w:t>
      </w:r>
      <w:r w:rsidRPr="004758D0">
        <w:t xml:space="preserve">CIO is </w:t>
      </w:r>
      <w:hyperlink r:id="rId60" w:history="1">
        <w:r w:rsidRPr="00590D1A">
          <w:rPr>
            <w:rStyle w:val="Hyperlink"/>
            <w:b/>
            <w:bCs/>
          </w:rPr>
          <w:t>IaaS</w:t>
        </w:r>
      </w:hyperlink>
      <w:r w:rsidRPr="004758D0">
        <w:t xml:space="preserve">. </w:t>
      </w:r>
      <w:r w:rsidR="00E4235F" w:rsidRPr="004758D0">
        <w:t>One is a</w:t>
      </w:r>
      <w:r w:rsidR="001A28B1" w:rsidRPr="004758D0">
        <w:t xml:space="preserve"> system, the other is a service. </w:t>
      </w:r>
      <w:r w:rsidRPr="004758D0">
        <w:t xml:space="preserve">We can assess if the architecture is good or not, based on the actual result in production. Does it result in </w:t>
      </w:r>
      <w:r w:rsidR="000D2538" w:rsidRPr="004758D0">
        <w:t>firefighting</w:t>
      </w:r>
      <w:r w:rsidRPr="004758D0">
        <w:t xml:space="preserve"> and </w:t>
      </w:r>
      <w:r w:rsidR="000D2538" w:rsidRPr="004758D0">
        <w:t>blamestorming</w:t>
      </w:r>
      <w:r w:rsidRPr="004758D0">
        <w:t xml:space="preserve">? Or </w:t>
      </w:r>
      <w:r w:rsidR="009C7283">
        <w:t xml:space="preserve">do </w:t>
      </w:r>
      <w:r w:rsidRPr="004758D0">
        <w:t xml:space="preserve">you have a </w:t>
      </w:r>
      <w:r w:rsidR="000D2538" w:rsidRPr="004758D0">
        <w:t>peaceful operation</w:t>
      </w:r>
      <w:r w:rsidRPr="004758D0">
        <w:t xml:space="preserve"> where alerts are meaningful and actionable?</w:t>
      </w:r>
    </w:p>
    <w:p w14:paraId="29083019" w14:textId="548B4B10" w:rsidR="007214AF" w:rsidRPr="004758D0" w:rsidRDefault="00AC34FC" w:rsidP="00C84219">
      <w:pPr>
        <w:pStyle w:val="Heading2"/>
      </w:pPr>
      <w:bookmarkStart w:id="1" w:name="_Overview"/>
      <w:bookmarkEnd w:id="1"/>
      <w:r w:rsidRPr="004758D0">
        <w:lastRenderedPageBreak/>
        <w:t>Overview</w:t>
      </w:r>
    </w:p>
    <w:p w14:paraId="74C095DD" w14:textId="21612644" w:rsidR="00C84219" w:rsidRDefault="00C84219" w:rsidP="00C84219">
      <w:r>
        <w:rPr>
          <w:noProof/>
        </w:rPr>
        <mc:AlternateContent>
          <mc:Choice Requires="wps">
            <w:drawing>
              <wp:anchor distT="0" distB="0" distL="114300" distR="114300" simplePos="0" relativeHeight="251658244" behindDoc="0" locked="0" layoutInCell="1" allowOverlap="1" wp14:anchorId="2705B7A7" wp14:editId="216336F2">
                <wp:simplePos x="0" y="0"/>
                <wp:positionH relativeFrom="column">
                  <wp:posOffset>0</wp:posOffset>
                </wp:positionH>
                <wp:positionV relativeFrom="paragraph">
                  <wp:posOffset>0</wp:posOffset>
                </wp:positionV>
                <wp:extent cx="1828800" cy="1828800"/>
                <wp:effectExtent l="0" t="0" r="0" b="0"/>
                <wp:wrapNone/>
                <wp:docPr id="606394136" name="Text Box 60639413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type w14:anchorId="2705B7A7" id="_x0000_t202" coordsize="21600,21600" o:spt="202" path="m,l,21600r21600,l21600,xe">
                <v:stroke joinstyle="miter"/>
                <v:path gradientshapeok="t" o:connecttype="rect"/>
              </v:shapetype>
              <v:shape id="Text Box 606394136" o:spid="_x0000_s1026" type="#_x0000_t202" style="position:absolute;margin-left:0;margin-top:0;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" filled="f" stroked="f">
                <v:textbox style="mso-fit-shape-to-text:t">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v:textbox>
              </v:shape>
            </w:pict>
          </mc:Fallback>
        </mc:AlternateContent>
      </w:r>
    </w:p>
    <w:p w14:paraId="3274E087" w14:textId="14B166C7" w:rsidR="000A70A2" w:rsidRPr="004758D0" w:rsidRDefault="00677FD9" w:rsidP="003F097B">
      <w:pPr>
        <w:pStyle w:val="AfterChapterTitle"/>
      </w:pPr>
      <w:r w:rsidRPr="004758D0">
        <w:t xml:space="preserve">This first chapter </w:t>
      </w:r>
      <w:r w:rsidR="006859B1" w:rsidRPr="004758D0">
        <w:t xml:space="preserve">gives a tour of operations management, </w:t>
      </w:r>
      <w:r w:rsidR="00431B28" w:rsidRPr="004758D0">
        <w:t xml:space="preserve">starting with why a reactive </w:t>
      </w:r>
      <w:r w:rsidR="007A40F4" w:rsidRPr="004758D0">
        <w:t xml:space="preserve">and hectic operations is </w:t>
      </w:r>
      <w:r w:rsidR="007A40F4" w:rsidRPr="00193EE3">
        <w:rPr>
          <w:i/>
          <w:iCs/>
          <w:color w:val="FF0000"/>
        </w:rPr>
        <w:t>common</w:t>
      </w:r>
      <w:r w:rsidR="007A40F4" w:rsidRPr="004758D0">
        <w:t xml:space="preserve">, and the paradigm shift required to proactive </w:t>
      </w:r>
      <w:r w:rsidR="000C156C" w:rsidRPr="004758D0">
        <w:t xml:space="preserve">&amp; predictive </w:t>
      </w:r>
      <w:r w:rsidR="007A40F4" w:rsidRPr="004758D0">
        <w:t>operations</w:t>
      </w:r>
      <w:r w:rsidR="000C156C" w:rsidRPr="004758D0">
        <w:t>.</w:t>
      </w:r>
    </w:p>
    <w:p w14:paraId="6337D810" w14:textId="2315C56A" w:rsidR="00E25248" w:rsidRPr="004758D0" w:rsidRDefault="000A70A2" w:rsidP="000A70A2">
      <w:pPr>
        <w:pStyle w:val="Heading3"/>
      </w:pPr>
      <w:bookmarkStart w:id="2" w:name="_Complaint-based_Operations"/>
      <w:bookmarkEnd w:id="2"/>
      <w:r w:rsidRPr="004758D0">
        <w:t>Complaint-based Operations</w:t>
      </w:r>
    </w:p>
    <w:p w14:paraId="19A1D123" w14:textId="2A0FF1DD" w:rsidR="00F60DE9" w:rsidRPr="004758D0" w:rsidRDefault="00F60DE9" w:rsidP="00F60DE9">
      <w:pPr>
        <w:rPr>
          <w:lang w:eastAsia="en-SG"/>
        </w:rPr>
      </w:pPr>
      <w:r w:rsidRPr="004758D0">
        <w:rPr>
          <w:lang w:eastAsia="en-SG"/>
        </w:rPr>
        <w:t xml:space="preserve">How do you know that the </w:t>
      </w:r>
      <w:r w:rsidR="000640F0">
        <w:rPr>
          <w:lang w:eastAsia="en-SG"/>
        </w:rPr>
        <w:t>Infrastructure as a Service (</w:t>
      </w:r>
      <w:r w:rsidRPr="00B73E2E">
        <w:rPr>
          <w:lang w:eastAsia="en-SG"/>
        </w:rPr>
        <w:t>IaaS</w:t>
      </w:r>
      <w:r w:rsidR="000640F0">
        <w:rPr>
          <w:lang w:eastAsia="en-SG"/>
        </w:rPr>
        <w:t>)</w:t>
      </w:r>
      <w:r w:rsidRPr="004758D0">
        <w:rPr>
          <w:lang w:eastAsia="en-SG"/>
        </w:rPr>
        <w:t xml:space="preserve"> Platform (be it on-prem or in the cloud) is serving its workload </w:t>
      </w:r>
      <w:r w:rsidRPr="00B73E2E">
        <w:rPr>
          <w:i/>
          <w:iCs/>
          <w:color w:val="FF0000"/>
          <w:lang w:eastAsia="en-SG"/>
        </w:rPr>
        <w:t>well</w:t>
      </w:r>
      <w:r w:rsidRPr="004758D0">
        <w:rPr>
          <w:lang w:eastAsia="en-SG"/>
        </w:rPr>
        <w:t>? If you depend on complain</w:t>
      </w:r>
      <w:r w:rsidR="00B52999">
        <w:rPr>
          <w:lang w:eastAsia="en-SG"/>
        </w:rPr>
        <w:t>t</w:t>
      </w:r>
      <w:r w:rsidR="00CC12E0" w:rsidRPr="004758D0">
        <w:rPr>
          <w:lang w:eastAsia="en-SG"/>
        </w:rPr>
        <w:t>s</w:t>
      </w:r>
      <w:r w:rsidRPr="004758D0">
        <w:rPr>
          <w:lang w:eastAsia="en-SG"/>
        </w:rPr>
        <w:t>, then you run a complaint-based operation.</w:t>
      </w:r>
    </w:p>
    <w:p w14:paraId="6FE0D992" w14:textId="0178D64F" w:rsidR="00F60DE9" w:rsidRPr="004758D0" w:rsidRDefault="00F60DE9" w:rsidP="00F60DE9">
      <w:pPr>
        <w:rPr>
          <w:lang w:eastAsia="en-SG"/>
        </w:rPr>
      </w:pPr>
      <w:r w:rsidRPr="004758D0">
        <w:rPr>
          <w:lang w:eastAsia="en-SG"/>
        </w:rPr>
        <w:t xml:space="preserve">Changing from reactive to proactive is unfortunately a complex undertaking, especially in large </w:t>
      </w:r>
      <w:r w:rsidR="00535600">
        <w:rPr>
          <w:lang w:eastAsia="en-SG"/>
        </w:rPr>
        <w:t>organization</w:t>
      </w:r>
      <w:r w:rsidR="009C7283">
        <w:rPr>
          <w:lang w:eastAsia="en-SG"/>
        </w:rPr>
        <w:t>s</w:t>
      </w:r>
      <w:r w:rsidRPr="004758D0">
        <w:rPr>
          <w:lang w:eastAsia="en-SG"/>
        </w:rPr>
        <w:t xml:space="preserve"> where there are many roles and </w:t>
      </w:r>
      <w:r w:rsidR="0074630B">
        <w:rPr>
          <w:lang w:eastAsia="en-SG"/>
        </w:rPr>
        <w:t>personas</w:t>
      </w:r>
      <w:r w:rsidRPr="004758D0">
        <w:rPr>
          <w:lang w:eastAsia="en-SG"/>
        </w:rPr>
        <w:t xml:space="preserve">. It requires </w:t>
      </w:r>
      <w:hyperlink r:id="rId61" w:history="1">
        <w:r w:rsidR="00D30924" w:rsidRPr="00D30924">
          <w:rPr>
            <w:rStyle w:val="Hyperlink"/>
            <w:lang w:eastAsia="en-SG"/>
          </w:rPr>
          <w:t xml:space="preserve">operations </w:t>
        </w:r>
        <w:r w:rsidRPr="00D30924">
          <w:rPr>
            <w:rStyle w:val="Hyperlink"/>
            <w:lang w:eastAsia="en-SG"/>
          </w:rPr>
          <w:t>transformation</w:t>
        </w:r>
      </w:hyperlink>
      <w:r w:rsidRPr="004758D0">
        <w:rPr>
          <w:lang w:eastAsia="en-SG"/>
        </w:rPr>
        <w:t xml:space="preserve"> </w:t>
      </w:r>
      <w:r w:rsidR="00272AA2">
        <w:rPr>
          <w:lang w:eastAsia="en-SG"/>
        </w:rPr>
        <w:t>and a paradigm shift</w:t>
      </w:r>
      <w:r w:rsidRPr="004758D0">
        <w:rPr>
          <w:lang w:eastAsia="en-SG"/>
        </w:rPr>
        <w:t xml:space="preserve">. It is not easy to get customers to agree on </w:t>
      </w:r>
      <w:r w:rsidR="00B52999">
        <w:rPr>
          <w:lang w:eastAsia="en-SG"/>
        </w:rPr>
        <w:t xml:space="preserve">a </w:t>
      </w:r>
      <w:hyperlink w:anchor="_SLA" w:history="1">
        <w:r w:rsidRPr="00B52999">
          <w:rPr>
            <w:rStyle w:val="Hyperlink"/>
            <w:lang w:eastAsia="en-SG"/>
          </w:rPr>
          <w:t>S</w:t>
        </w:r>
        <w:r w:rsidR="00B52999" w:rsidRPr="00B52999">
          <w:rPr>
            <w:rStyle w:val="Hyperlink"/>
            <w:lang w:eastAsia="en-SG"/>
          </w:rPr>
          <w:t>ervice Level Agreement</w:t>
        </w:r>
      </w:hyperlink>
      <w:r w:rsidRPr="004758D0">
        <w:rPr>
          <w:lang w:eastAsia="en-SG"/>
        </w:rPr>
        <w:t xml:space="preserve"> </w:t>
      </w:r>
      <w:r w:rsidR="00ED0C7A">
        <w:t xml:space="preserve">(SLA) </w:t>
      </w:r>
      <w:r w:rsidRPr="004758D0">
        <w:rPr>
          <w:lang w:eastAsia="en-SG"/>
        </w:rPr>
        <w:t>when you’ve promised them “good” for years</w:t>
      </w:r>
      <w:r w:rsidR="00ED0C7A">
        <w:rPr>
          <w:lang w:eastAsia="en-SG"/>
        </w:rPr>
        <w:t xml:space="preserve"> already</w:t>
      </w:r>
      <w:r w:rsidRPr="004758D0">
        <w:rPr>
          <w:lang w:eastAsia="en-SG"/>
        </w:rPr>
        <w:t>.</w:t>
      </w:r>
      <w:r w:rsidR="005050C7" w:rsidRPr="004758D0">
        <w:rPr>
          <w:lang w:eastAsia="en-SG"/>
        </w:rPr>
        <w:t xml:space="preserve"> Th</w:t>
      </w:r>
      <w:r w:rsidR="009C7283">
        <w:rPr>
          <w:lang w:eastAsia="en-SG"/>
        </w:rPr>
        <w:t>is</w:t>
      </w:r>
      <w:r w:rsidR="005050C7" w:rsidRPr="004758D0">
        <w:rPr>
          <w:lang w:eastAsia="en-SG"/>
        </w:rPr>
        <w:t xml:space="preserve"> book aims to provide </w:t>
      </w:r>
      <w:r w:rsidR="000A7A2A" w:rsidRPr="004758D0">
        <w:rPr>
          <w:lang w:eastAsia="en-SG"/>
        </w:rPr>
        <w:t xml:space="preserve">practical guidance, something you can implement </w:t>
      </w:r>
      <w:r w:rsidR="00A04CF1" w:rsidRPr="004758D0">
        <w:rPr>
          <w:lang w:eastAsia="en-SG"/>
        </w:rPr>
        <w:t>with the current version of vRealize products.</w:t>
      </w:r>
      <w:r w:rsidR="002D2913" w:rsidRPr="004758D0">
        <w:rPr>
          <w:lang w:eastAsia="en-SG"/>
        </w:rPr>
        <w:softHyphen/>
      </w:r>
    </w:p>
    <w:p w14:paraId="5EA217D2" w14:textId="77777777" w:rsidR="00454649" w:rsidRPr="004758D0" w:rsidRDefault="00454649" w:rsidP="00CD2268">
      <w:pPr>
        <w:rPr>
          <w:lang w:eastAsia="en-SG"/>
        </w:rPr>
      </w:pPr>
      <w:r w:rsidRPr="004758D0">
        <w:t>The litmus test below helps you assess the maturity of your IaaS.</w:t>
      </w:r>
    </w:p>
    <w:p w14:paraId="0B78BCA4" w14:textId="77777777" w:rsidR="00454649" w:rsidRPr="004758D0" w:rsidRDefault="00454649" w:rsidP="009E7AFA">
      <w:pPr>
        <w:pStyle w:val="Heading5"/>
      </w:pPr>
      <w:r w:rsidRPr="004758D0">
        <w:t>Do your customers blame your infrastructure?</w:t>
      </w:r>
    </w:p>
    <w:p w14:paraId="31E9A1E4" w14:textId="24BBC3A7" w:rsidR="00454649" w:rsidRPr="004758D0" w:rsidRDefault="00454649" w:rsidP="006E618E">
      <w:r>
        <w:t xml:space="preserve">If the answer is yes, take a </w:t>
      </w:r>
      <w:r w:rsidR="00272AA2">
        <w:t>moment</w:t>
      </w:r>
      <w:r>
        <w:t xml:space="preserve"> to </w:t>
      </w:r>
      <w:r w:rsidR="0097555E">
        <w:t xml:space="preserve">ponder </w:t>
      </w:r>
      <w:r>
        <w:t xml:space="preserve">why. There is a high chance </w:t>
      </w:r>
      <w:r w:rsidR="0A89DC2F">
        <w:t>y</w:t>
      </w:r>
      <w:r w:rsidR="006744C1">
        <w:t>ou are</w:t>
      </w:r>
      <w:r>
        <w:t xml:space="preserve"> relying on complaint</w:t>
      </w:r>
      <w:r w:rsidR="009C7283">
        <w:t>s</w:t>
      </w:r>
      <w:r>
        <w:t xml:space="preserve"> in your operations</w:t>
      </w:r>
      <w:r w:rsidR="28CEFB8D">
        <w:t xml:space="preserve"> </w:t>
      </w:r>
      <w:r w:rsidR="653D96A0" w:rsidRPr="0299F681">
        <w:rPr>
          <w:lang w:val="en-US"/>
        </w:rPr>
        <w:t>s</w:t>
      </w:r>
      <w:r w:rsidR="00FB3DA3" w:rsidRPr="0299F681">
        <w:rPr>
          <w:lang w:val="en-US"/>
        </w:rPr>
        <w:t>o</w:t>
      </w:r>
      <w:r>
        <w:t xml:space="preserve"> you actually encourage </w:t>
      </w:r>
      <w:r w:rsidR="7F1EEB8A">
        <w:t>them</w:t>
      </w:r>
      <w:r>
        <w:t xml:space="preserve">. No complaint, no problem. </w:t>
      </w:r>
      <w:r w:rsidR="00B52999">
        <w:t xml:space="preserve">That’s why it’s aptly named </w:t>
      </w:r>
      <w:r>
        <w:t>Complaint-based Operations.</w:t>
      </w:r>
    </w:p>
    <w:p w14:paraId="6AF47826" w14:textId="4490C10E" w:rsidR="00454649" w:rsidRPr="004758D0" w:rsidRDefault="00454649" w:rsidP="006E618E">
      <w:r>
        <w:t xml:space="preserve">The reason why you rely on complaint is </w:t>
      </w:r>
      <w:r w:rsidR="005A558D">
        <w:t>the</w:t>
      </w:r>
      <w:r w:rsidR="00683BFB">
        <w:t xml:space="preserve"> operations have no </w:t>
      </w:r>
      <w:r>
        <w:t>other means</w:t>
      </w:r>
      <w:r w:rsidR="1329A66C">
        <w:t xml:space="preserve"> by which to measure success</w:t>
      </w:r>
      <w:r>
        <w:t>. You have not defined the performance of your IaaS.</w:t>
      </w:r>
      <w:r w:rsidR="00683BFB">
        <w:t xml:space="preserve"> That’s the goal of this book.</w:t>
      </w:r>
    </w:p>
    <w:p w14:paraId="3FB23F38" w14:textId="2FE95EE2" w:rsidR="00454649" w:rsidRPr="004758D0" w:rsidRDefault="00454649" w:rsidP="006E618E">
      <w:r>
        <w:t xml:space="preserve">A sign of matured operations is </w:t>
      </w:r>
      <w:r w:rsidR="5A9F859A">
        <w:t xml:space="preserve">that </w:t>
      </w:r>
      <w:r>
        <w:t xml:space="preserve">you have </w:t>
      </w:r>
      <w:r w:rsidR="00CC3833">
        <w:t>complete</w:t>
      </w:r>
      <w:r w:rsidR="00272AA2">
        <w:t xml:space="preserve">, </w:t>
      </w:r>
      <w:r w:rsidR="00CC3833">
        <w:t xml:space="preserve">correct </w:t>
      </w:r>
      <w:r w:rsidR="00272AA2">
        <w:t xml:space="preserve">and accurate </w:t>
      </w:r>
      <w:hyperlink w:anchor="_SLA">
        <w:r w:rsidR="00590D1A" w:rsidRPr="0299F681">
          <w:rPr>
            <w:rStyle w:val="Hyperlink"/>
          </w:rPr>
          <w:t>Service Level Agreemen</w:t>
        </w:r>
        <w:r w:rsidR="00F711C7">
          <w:rPr>
            <w:rStyle w:val="Hyperlink"/>
          </w:rPr>
          <w:t>ts</w:t>
        </w:r>
      </w:hyperlink>
      <w:r w:rsidR="00590D1A">
        <w:t xml:space="preserve">. </w:t>
      </w:r>
      <w:r w:rsidR="00272AA2">
        <w:t>Complete</w:t>
      </w:r>
      <w:r w:rsidR="00590D1A">
        <w:t xml:space="preserve"> means you have </w:t>
      </w:r>
      <w:r>
        <w:t>Performance SLA</w:t>
      </w:r>
      <w:r w:rsidR="1CA95838">
        <w:t>s</w:t>
      </w:r>
      <w:r w:rsidR="005269DE">
        <w:t xml:space="preserve"> and Compliance SLA</w:t>
      </w:r>
      <w:r w:rsidR="7518E63D">
        <w:t>s</w:t>
      </w:r>
      <w:r w:rsidR="005269DE">
        <w:t>, not just Availability SLA</w:t>
      </w:r>
      <w:r w:rsidR="152FA5A3">
        <w:t>s</w:t>
      </w:r>
      <w:r>
        <w:t xml:space="preserve">. </w:t>
      </w:r>
      <w:r w:rsidR="00272AA2">
        <w:t>Correct means</w:t>
      </w:r>
      <w:r w:rsidR="005269DE">
        <w:t xml:space="preserve"> </w:t>
      </w:r>
      <w:r w:rsidR="00CC3833">
        <w:t xml:space="preserve">the </w:t>
      </w:r>
      <w:r w:rsidR="005269DE">
        <w:t>SLA is measure</w:t>
      </w:r>
      <w:r w:rsidR="2F530017">
        <w:t>d</w:t>
      </w:r>
      <w:r w:rsidR="005269DE">
        <w:t xml:space="preserve"> on each paying V</w:t>
      </w:r>
      <w:r>
        <w:t xml:space="preserve">M, </w:t>
      </w:r>
      <w:r w:rsidR="00272AA2">
        <w:t xml:space="preserve">and </w:t>
      </w:r>
      <w:r w:rsidR="005269DE">
        <w:t xml:space="preserve">not at </w:t>
      </w:r>
      <w:r w:rsidR="00272AA2">
        <w:t xml:space="preserve">the </w:t>
      </w:r>
      <w:r w:rsidR="005269DE">
        <w:t>infrastructure</w:t>
      </w:r>
      <w:r w:rsidR="00272AA2">
        <w:t xml:space="preserve"> level</w:t>
      </w:r>
      <w:r w:rsidR="005269DE">
        <w:t xml:space="preserve">. </w:t>
      </w:r>
      <w:r w:rsidR="00272AA2">
        <w:t xml:space="preserve">It also means you use the right metric. Accurate means the measurement </w:t>
      </w:r>
      <w:r w:rsidR="005269DE">
        <w:t xml:space="preserve">has to be </w:t>
      </w:r>
      <w:r>
        <w:t>measured every 5 minutes</w:t>
      </w:r>
      <w:r w:rsidR="005269DE">
        <w:t xml:space="preserve">, as </w:t>
      </w:r>
      <w:r w:rsidR="00CC3833">
        <w:t xml:space="preserve">any </w:t>
      </w:r>
      <w:r w:rsidR="005269DE">
        <w:t>longer</w:t>
      </w:r>
      <w:r w:rsidR="00CC3833">
        <w:t xml:space="preserve"> interval</w:t>
      </w:r>
      <w:r w:rsidR="359365E8">
        <w:t>s</w:t>
      </w:r>
      <w:r w:rsidR="005269DE">
        <w:t xml:space="preserve"> than this can miss the problem.</w:t>
      </w:r>
    </w:p>
    <w:p w14:paraId="34301319" w14:textId="11368778" w:rsidR="00454649" w:rsidRPr="004758D0" w:rsidRDefault="00454649" w:rsidP="009E7AFA">
      <w:pPr>
        <w:pStyle w:val="Heading5"/>
      </w:pPr>
      <w:r w:rsidRPr="004758D0">
        <w:lastRenderedPageBreak/>
        <w:t>Is your IaaS cheaper than</w:t>
      </w:r>
      <w:r w:rsidR="0089572F" w:rsidRPr="004758D0">
        <w:t xml:space="preserve"> public cloud or hybrid cloud</w:t>
      </w:r>
      <w:r w:rsidRPr="004758D0">
        <w:t>?</w:t>
      </w:r>
    </w:p>
    <w:p w14:paraId="73F7C947" w14:textId="3B3D8329" w:rsidR="0089572F" w:rsidRPr="004758D0" w:rsidRDefault="0089572F" w:rsidP="0089572F">
      <w:r>
        <w:t xml:space="preserve">The </w:t>
      </w:r>
      <w:r w:rsidR="00B52999">
        <w:t>commoditization</w:t>
      </w:r>
      <w:r>
        <w:t xml:space="preserve"> of infrast</w:t>
      </w:r>
      <w:r w:rsidR="00B52999">
        <w:t>r</w:t>
      </w:r>
      <w:r>
        <w:t>ucture means your IaaS is being compared with similar platform</w:t>
      </w:r>
      <w:r w:rsidR="00B52999">
        <w:t>s</w:t>
      </w:r>
      <w:r>
        <w:t xml:space="preserve"> such as VMware Cloud on A</w:t>
      </w:r>
      <w:r w:rsidR="001612B3">
        <w:t xml:space="preserve">WS </w:t>
      </w:r>
      <w:r>
        <w:t>and Amazon Web Services.</w:t>
      </w:r>
    </w:p>
    <w:p w14:paraId="3359720F" w14:textId="77777777" w:rsidR="00454649" w:rsidRPr="004758D0" w:rsidRDefault="00454649" w:rsidP="006E618E">
      <w:r w:rsidRPr="004758D0">
        <w:t>If not, your CIO may question your business value. The reason for having an in-house architect is so you can bring lower cost, after taking into account your salary.</w:t>
      </w:r>
    </w:p>
    <w:p w14:paraId="09798A56" w14:textId="472EC512" w:rsidR="00454649" w:rsidRPr="004758D0" w:rsidRDefault="00454649" w:rsidP="009E7AFA">
      <w:pPr>
        <w:pStyle w:val="Heading5"/>
      </w:pPr>
      <w:r w:rsidRPr="004758D0">
        <w:t xml:space="preserve">Does Help Desk provide a good first level </w:t>
      </w:r>
      <w:r w:rsidR="00B52999" w:rsidRPr="004758D0">
        <w:t>defence</w:t>
      </w:r>
      <w:r w:rsidRPr="004758D0">
        <w:t>?</w:t>
      </w:r>
    </w:p>
    <w:p w14:paraId="16BCB367" w14:textId="6BA3C087" w:rsidR="00454649" w:rsidRPr="004758D0" w:rsidRDefault="00454649" w:rsidP="006E618E">
      <w:r>
        <w:t xml:space="preserve">If Help Desk simply passes </w:t>
      </w:r>
      <w:r w:rsidR="7A2152EE">
        <w:t xml:space="preserve">issues </w:t>
      </w:r>
      <w:r>
        <w:t>through to the next level, you need to look at why.</w:t>
      </w:r>
    </w:p>
    <w:p w14:paraId="603B25B2" w14:textId="6D2DB36F" w:rsidR="00454649" w:rsidRPr="004758D0" w:rsidRDefault="00454649" w:rsidP="006E618E">
      <w:r>
        <w:t xml:space="preserve">Help Desk is your first line of defence. They are not as technical as you are. Equip them with </w:t>
      </w:r>
      <w:r w:rsidR="009C7283">
        <w:t xml:space="preserve">a </w:t>
      </w:r>
      <w:r>
        <w:t xml:space="preserve">simple dashboard so </w:t>
      </w:r>
      <w:r w:rsidR="00B52999">
        <w:t xml:space="preserve">that </w:t>
      </w:r>
      <w:r>
        <w:t>they can handle VM Owner complaint</w:t>
      </w:r>
      <w:r w:rsidR="1C342DB6">
        <w:t>s by discovering</w:t>
      </w:r>
      <w:r>
        <w:t xml:space="preserve">: </w:t>
      </w:r>
    </w:p>
    <w:p w14:paraId="58220F1B" w14:textId="77777777" w:rsidR="00454649" w:rsidRPr="004758D0" w:rsidRDefault="00454649" w:rsidP="000A7DC1">
      <w:pPr>
        <w:pStyle w:val="Bullet"/>
      </w:pPr>
      <w:r w:rsidRPr="004758D0">
        <w:t>Is the problem caused by IaaS not serving the VM well?</w:t>
      </w:r>
    </w:p>
    <w:p w14:paraId="2DAA58CD" w14:textId="77777777" w:rsidR="00454649" w:rsidRPr="004758D0" w:rsidRDefault="00454649" w:rsidP="000A7DC1">
      <w:pPr>
        <w:pStyle w:val="Bullet"/>
      </w:pPr>
      <w:r w:rsidRPr="004758D0">
        <w:t>If yes, which part of the Infra: CPU, RAM, Disk, Network?</w:t>
      </w:r>
    </w:p>
    <w:p w14:paraId="7B1D69B7" w14:textId="77777777" w:rsidR="00454649" w:rsidRPr="004758D0" w:rsidRDefault="00454649" w:rsidP="000A7DC1">
      <w:pPr>
        <w:pStyle w:val="Bullet"/>
      </w:pPr>
      <w:r w:rsidRPr="004758D0">
        <w:t>If not, how to prove it convincingly?</w:t>
      </w:r>
    </w:p>
    <w:p w14:paraId="326D88FE" w14:textId="172875C5" w:rsidR="00454649" w:rsidRPr="004758D0" w:rsidRDefault="00454649" w:rsidP="009E7AFA">
      <w:pPr>
        <w:pStyle w:val="Heading5"/>
      </w:pPr>
      <w:r w:rsidRPr="004758D0">
        <w:t xml:space="preserve">Can you justify new infrastructure when utilization is </w:t>
      </w:r>
      <w:r w:rsidRPr="009C7283">
        <w:rPr>
          <w:rStyle w:val="Strong"/>
          <w:b/>
          <w:bCs/>
          <w:color w:val="00B0F0"/>
        </w:rPr>
        <w:t>not high</w:t>
      </w:r>
      <w:r w:rsidRPr="004758D0">
        <w:t xml:space="preserve">? </w:t>
      </w:r>
    </w:p>
    <w:p w14:paraId="2F2D4753" w14:textId="563DAA1E" w:rsidR="00454649" w:rsidRPr="004758D0" w:rsidRDefault="00454649" w:rsidP="006E618E">
      <w:r w:rsidRPr="004758D0">
        <w:t>This is not referring to additional money that comes with new project</w:t>
      </w:r>
      <w:r w:rsidR="009C7283">
        <w:t>s</w:t>
      </w:r>
      <w:r w:rsidRPr="004758D0">
        <w:t xml:space="preserve">. This is referring to existing </w:t>
      </w:r>
      <w:r w:rsidR="009C7283">
        <w:t xml:space="preserve">workload on existing </w:t>
      </w:r>
      <w:r w:rsidRPr="004758D0">
        <w:t>clusters/storage</w:t>
      </w:r>
      <w:r w:rsidR="008A4D18">
        <w:t>.</w:t>
      </w:r>
    </w:p>
    <w:p w14:paraId="771606D4" w14:textId="78347F79" w:rsidR="00454649" w:rsidRPr="004758D0" w:rsidRDefault="00454649" w:rsidP="006E618E">
      <w:r w:rsidRPr="004758D0">
        <w:t xml:space="preserve">Capacity is measured on utilization and performance. A cluster capacity is full if it can’t serve its VMs well. Since it takes time to buy hardware, you need to have </w:t>
      </w:r>
      <w:r w:rsidR="00590D1A">
        <w:t xml:space="preserve">an </w:t>
      </w:r>
      <w:r w:rsidRPr="004758D0">
        <w:rPr>
          <w:rStyle w:val="Strong"/>
        </w:rPr>
        <w:t>early warning</w:t>
      </w:r>
      <w:r w:rsidRPr="004758D0">
        <w:t> </w:t>
      </w:r>
      <w:r w:rsidR="00590D1A">
        <w:t xml:space="preserve">system </w:t>
      </w:r>
      <w:r w:rsidRPr="004758D0">
        <w:t>to detect this performance degradation.</w:t>
      </w:r>
    </w:p>
    <w:p w14:paraId="2310DE64" w14:textId="77777777" w:rsidR="00454649" w:rsidRPr="004758D0" w:rsidRDefault="00454649" w:rsidP="009E7AFA">
      <w:pPr>
        <w:pStyle w:val="Heading5"/>
      </w:pPr>
      <w:r w:rsidRPr="004758D0">
        <w:t>Do you struggle with many over-provisioned VMs?</w:t>
      </w:r>
    </w:p>
    <w:p w14:paraId="3007BE1C" w14:textId="6BAA0FC5" w:rsidR="00454649" w:rsidRPr="004758D0" w:rsidRDefault="00454649" w:rsidP="006E618E">
      <w:r>
        <w:t xml:space="preserve">This is an indicator that </w:t>
      </w:r>
      <w:r w:rsidR="066ADA60">
        <w:t>y</w:t>
      </w:r>
      <w:r w:rsidR="006744C1">
        <w:t>ou are</w:t>
      </w:r>
      <w:r>
        <w:t xml:space="preserve"> operating as a System Builder as opposed to a Service Provider.</w:t>
      </w:r>
      <w:r w:rsidR="00D4424B">
        <w:t xml:space="preserve"> </w:t>
      </w:r>
      <w:r>
        <w:t xml:space="preserve">As a System Builder, </w:t>
      </w:r>
      <w:r w:rsidR="26B85976">
        <w:t>y</w:t>
      </w:r>
      <w:r w:rsidR="006744C1">
        <w:t>ou are</w:t>
      </w:r>
      <w:r>
        <w:t xml:space="preserve"> meddling with each System (read: Application). You size </w:t>
      </w:r>
      <w:r w:rsidR="0094173C" w:rsidRPr="198D2F7E">
        <w:rPr>
          <w:lang w:val="en-US"/>
        </w:rPr>
        <w:t>them and</w:t>
      </w:r>
      <w:r>
        <w:t xml:space="preserve"> argue with </w:t>
      </w:r>
      <w:r w:rsidR="00590D1A">
        <w:t xml:space="preserve">the </w:t>
      </w:r>
      <w:r>
        <w:t>application team</w:t>
      </w:r>
      <w:r w:rsidR="00590D1A">
        <w:t>, wh</w:t>
      </w:r>
      <w:r w:rsidR="00272AA2">
        <w:t>o are</w:t>
      </w:r>
      <w:r w:rsidR="00590D1A">
        <w:t xml:space="preserve"> actually your customers</w:t>
      </w:r>
      <w:r>
        <w:t>.</w:t>
      </w:r>
      <w:r w:rsidR="00A76C32">
        <w:t xml:space="preserve"> You are busy as there are many applications and you are outnumbered. </w:t>
      </w:r>
    </w:p>
    <w:p w14:paraId="34150D37" w14:textId="583E9B32" w:rsidR="00454649" w:rsidRPr="004758D0" w:rsidRDefault="00D4424B" w:rsidP="006E618E">
      <w:r>
        <w:t xml:space="preserve">If you are operating as an internal </w:t>
      </w:r>
      <w:hyperlink r:id="rId62">
        <w:r w:rsidR="001B5DB0" w:rsidRPr="198D2F7E">
          <w:rPr>
            <w:rStyle w:val="Hyperlink"/>
          </w:rPr>
          <w:t xml:space="preserve">Cloud </w:t>
        </w:r>
        <w:r w:rsidR="00454649" w:rsidRPr="198D2F7E">
          <w:rPr>
            <w:rStyle w:val="Hyperlink"/>
          </w:rPr>
          <w:t>Service Provider</w:t>
        </w:r>
      </w:hyperlink>
      <w:r w:rsidR="00454649">
        <w:t xml:space="preserve">, </w:t>
      </w:r>
      <w:r w:rsidR="006744C1">
        <w:t>You are</w:t>
      </w:r>
      <w:r w:rsidR="00454649">
        <w:t xml:space="preserve"> not “</w:t>
      </w:r>
      <w:r w:rsidR="0043033A">
        <w:t>i</w:t>
      </w:r>
      <w:r w:rsidR="00454649">
        <w:t>n the way”</w:t>
      </w:r>
      <w:r>
        <w:t xml:space="preserve"> of the business</w:t>
      </w:r>
      <w:r w:rsidR="00454649">
        <w:t xml:space="preserve">. </w:t>
      </w:r>
      <w:r w:rsidR="001944BE">
        <w:t>You</w:t>
      </w:r>
      <w:r w:rsidR="00454649">
        <w:t xml:space="preserve"> use an effective pricing model to drive the right behaviour. Does </w:t>
      </w:r>
      <w:r w:rsidR="00590D1A">
        <w:t xml:space="preserve">a </w:t>
      </w:r>
      <w:r w:rsidR="001944BE">
        <w:t>public cloud provider</w:t>
      </w:r>
      <w:r w:rsidR="00454649">
        <w:t xml:space="preserve"> block </w:t>
      </w:r>
      <w:r w:rsidR="001944BE">
        <w:t>application team</w:t>
      </w:r>
      <w:r w:rsidR="2E5C8F7F">
        <w:t>s</w:t>
      </w:r>
      <w:r w:rsidR="001944BE">
        <w:t xml:space="preserve"> </w:t>
      </w:r>
      <w:r w:rsidR="00454649">
        <w:t xml:space="preserve">when </w:t>
      </w:r>
      <w:r w:rsidR="001944BE">
        <w:t xml:space="preserve">they </w:t>
      </w:r>
      <w:r w:rsidR="00454649">
        <w:t xml:space="preserve">buy 40 CPU </w:t>
      </w:r>
      <w:hyperlink r:id="rId63">
        <w:r w:rsidR="00590D1A" w:rsidRPr="198D2F7E">
          <w:rPr>
            <w:rStyle w:val="Hyperlink"/>
          </w:rPr>
          <w:t xml:space="preserve">AWS </w:t>
        </w:r>
        <w:r w:rsidR="00454649" w:rsidRPr="198D2F7E">
          <w:rPr>
            <w:rStyle w:val="Hyperlink"/>
          </w:rPr>
          <w:t>EC2</w:t>
        </w:r>
      </w:hyperlink>
      <w:r w:rsidR="00454649">
        <w:t xml:space="preserve"> VM</w:t>
      </w:r>
      <w:r w:rsidR="28472466">
        <w:t>s</w:t>
      </w:r>
      <w:r w:rsidR="00454649">
        <w:t xml:space="preserve"> when </w:t>
      </w:r>
      <w:r w:rsidR="00B02D8F">
        <w:t xml:space="preserve">they </w:t>
      </w:r>
      <w:r w:rsidR="00454649">
        <w:t>only need 2 CPU?</w:t>
      </w:r>
      <w:r w:rsidR="001944BE">
        <w:t xml:space="preserve"> They don’t, hence </w:t>
      </w:r>
      <w:r w:rsidR="00272AA2">
        <w:t xml:space="preserve">neither should </w:t>
      </w:r>
      <w:r w:rsidR="001944BE">
        <w:t>y</w:t>
      </w:r>
      <w:r w:rsidR="00272AA2">
        <w:t>ou</w:t>
      </w:r>
      <w:r w:rsidR="001944BE">
        <w:t>.</w:t>
      </w:r>
    </w:p>
    <w:p w14:paraId="26A8D70A" w14:textId="77777777" w:rsidR="00454649" w:rsidRPr="004758D0" w:rsidRDefault="00454649" w:rsidP="009E7AFA">
      <w:pPr>
        <w:pStyle w:val="Heading5"/>
      </w:pPr>
      <w:r w:rsidRPr="004758D0">
        <w:t xml:space="preserve">Does Troubleshooting mean all </w:t>
      </w:r>
      <w:proofErr w:type="gramStart"/>
      <w:r w:rsidRPr="004758D0">
        <w:t>hands on</w:t>
      </w:r>
      <w:proofErr w:type="gramEnd"/>
      <w:r w:rsidRPr="004758D0">
        <w:t xml:space="preserve"> deck?</w:t>
      </w:r>
    </w:p>
    <w:p w14:paraId="364E6F3A" w14:textId="77777777" w:rsidR="00454649" w:rsidRPr="004758D0" w:rsidRDefault="00454649" w:rsidP="006E618E">
      <w:r w:rsidRPr="004758D0">
        <w:t>Do you have a process that is followed by all teams (network, storage, server, OS, application)? Does that process end with Root Cause Analysis?</w:t>
      </w:r>
    </w:p>
    <w:p w14:paraId="7A0DE0AE" w14:textId="2255A950" w:rsidR="00454649" w:rsidRPr="004758D0" w:rsidRDefault="00454649" w:rsidP="006E618E">
      <w:r>
        <w:t>As part of RCA, do you set up alert</w:t>
      </w:r>
      <w:r w:rsidR="2A59FFE4">
        <w:t>s</w:t>
      </w:r>
      <w:r>
        <w:t xml:space="preserve"> so </w:t>
      </w:r>
      <w:r w:rsidR="0043033A">
        <w:t xml:space="preserve">the same </w:t>
      </w:r>
      <w:r>
        <w:t>issue can be detected faster if it happens again?</w:t>
      </w:r>
      <w:r w:rsidR="0043033A">
        <w:t xml:space="preserve"> Without an alert configured, the RCA is not closed.</w:t>
      </w:r>
      <w:r w:rsidR="00272AA2">
        <w:t xml:space="preserve"> The alert is also critical as it will trigger the RCA process. </w:t>
      </w:r>
    </w:p>
    <w:p w14:paraId="163CBC03" w14:textId="77777777" w:rsidR="00361688" w:rsidRDefault="00361688">
      <w:pPr>
        <w:keepLines w:val="0"/>
        <w:suppressAutoHyphens w:val="0"/>
        <w:spacing w:before="0" w:after="160"/>
        <w:rPr>
          <w:rFonts w:ascii="Calibri" w:eastAsia="Calibri" w:hAnsi="Calibri" w:cs="Calibri"/>
          <w:b/>
          <w:bCs/>
          <w:color w:val="833C0B" w:themeColor="accent2" w:themeShade="80"/>
          <w:sz w:val="44"/>
          <w:szCs w:val="44"/>
        </w:rPr>
      </w:pPr>
      <w:r>
        <w:br w:type="page"/>
      </w:r>
    </w:p>
    <w:p w14:paraId="6C14F0FD" w14:textId="1B2FDCF7" w:rsidR="00FE57B8" w:rsidRPr="004758D0" w:rsidRDefault="00FE57B8" w:rsidP="00C04C48">
      <w:pPr>
        <w:pStyle w:val="Heading3"/>
      </w:pPr>
      <w:r w:rsidRPr="004758D0">
        <w:lastRenderedPageBreak/>
        <w:t>Purpose-Driven Architecture</w:t>
      </w:r>
    </w:p>
    <w:p w14:paraId="47359891" w14:textId="37AB8081" w:rsidR="008E7BDA" w:rsidRDefault="008E7BDA" w:rsidP="00C04C48">
      <w:r>
        <w:t xml:space="preserve">When you architect IaaS or </w:t>
      </w:r>
      <w:r w:rsidR="000640F0">
        <w:t>Desktop as a Service (</w:t>
      </w:r>
      <w:proofErr w:type="spellStart"/>
      <w:r w:rsidR="00B06C7A">
        <w:fldChar w:fldCharType="begin"/>
      </w:r>
      <w:r w:rsidR="00B06C7A">
        <w:instrText xml:space="preserve"> HYPERLINK "https://www.vmware.com/topics/glossary/content/desktop-as-a-service" \h </w:instrText>
      </w:r>
      <w:r w:rsidR="00B06C7A">
        <w:fldChar w:fldCharType="separate"/>
      </w:r>
      <w:r w:rsidRPr="4C8B4F60">
        <w:rPr>
          <w:rStyle w:val="Hyperlink"/>
        </w:rPr>
        <w:t>DaaS</w:t>
      </w:r>
      <w:proofErr w:type="spellEnd"/>
      <w:r w:rsidR="00B06C7A">
        <w:rPr>
          <w:rStyle w:val="Hyperlink"/>
        </w:rPr>
        <w:fldChar w:fldCharType="end"/>
      </w:r>
      <w:r w:rsidR="000640F0" w:rsidRPr="4C8B4F60">
        <w:rPr>
          <w:rStyle w:val="Hyperlink"/>
        </w:rPr>
        <w:t>)</w:t>
      </w:r>
      <w:r>
        <w:t xml:space="preserve">, what goals do you have in mind? I don’t mean the design considerations, such as </w:t>
      </w:r>
      <w:r w:rsidR="00A248AA">
        <w:t xml:space="preserve">availability and performance </w:t>
      </w:r>
      <w:r>
        <w:t xml:space="preserve">best practices. I mean the </w:t>
      </w:r>
      <w:r w:rsidRPr="4C8B4F60">
        <w:rPr>
          <w:rStyle w:val="Strong"/>
        </w:rPr>
        <w:t>business result</w:t>
      </w:r>
      <w:r>
        <w:t xml:space="preserve"> that your architecture has to deliver</w:t>
      </w:r>
      <w:r w:rsidR="008D4DDA">
        <w:t xml:space="preserve">, viewed from the people who paid for the architecture. </w:t>
      </w:r>
    </w:p>
    <w:p w14:paraId="094BA606" w14:textId="3DB7541A" w:rsidR="0047764D" w:rsidRDefault="000640F0" w:rsidP="00C04C48">
      <w:r>
        <w:t xml:space="preserve">Logically, the answer depends on what is being sold. </w:t>
      </w:r>
      <w:r w:rsidR="00624755">
        <w:t>You can either sell application or infrastructure</w:t>
      </w:r>
      <w:r w:rsidR="00BB41C4">
        <w:t>, broadly speaking.</w:t>
      </w:r>
    </w:p>
    <w:p w14:paraId="6A899406" w14:textId="526D47DD" w:rsidR="00624755" w:rsidRDefault="00624755" w:rsidP="00C04C48">
      <w:r>
        <w:t xml:space="preserve">For applications, the following tables shows the variety of services. </w:t>
      </w:r>
    </w:p>
    <w:p w14:paraId="4D0BDC16" w14:textId="748ABC96" w:rsidR="00B463F4" w:rsidRDefault="00624755" w:rsidP="00C04C48">
      <w:r w:rsidRPr="00624755">
        <w:rPr>
          <w:noProof/>
        </w:rPr>
        <w:drawing>
          <wp:inline distT="0" distB="0" distL="0" distR="0" wp14:anchorId="0971B3BE" wp14:editId="760CEC24">
            <wp:extent cx="6645910" cy="3571240"/>
            <wp:effectExtent l="0" t="0" r="2540" b="0"/>
            <wp:docPr id="1293284801" name="Picture 1293284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645910" cy="3571240"/>
                    </a:xfrm>
                    <a:prstGeom prst="rect">
                      <a:avLst/>
                    </a:prstGeom>
                  </pic:spPr>
                </pic:pic>
              </a:graphicData>
            </a:graphic>
          </wp:inline>
        </w:drawing>
      </w:r>
    </w:p>
    <w:p w14:paraId="6732BF45" w14:textId="054A13AC" w:rsidR="00624755" w:rsidRDefault="00624755" w:rsidP="00624755">
      <w:r>
        <w:t xml:space="preserve">In the case of </w:t>
      </w:r>
      <w:proofErr w:type="spellStart"/>
      <w:r>
        <w:t>DaaS</w:t>
      </w:r>
      <w:proofErr w:type="spellEnd"/>
      <w:r>
        <w:t xml:space="preserve">, the goal is to ensure End Users are getting a quality desktop experience while keeping the price per user low. </w:t>
      </w:r>
      <w:r w:rsidR="005A1141">
        <w:t xml:space="preserve">We </w:t>
      </w:r>
      <w:r w:rsidR="00B9497F">
        <w:t xml:space="preserve">will </w:t>
      </w:r>
      <w:r w:rsidR="005A1141">
        <w:t xml:space="preserve">discuss more on this </w:t>
      </w:r>
      <w:hyperlink w:anchor="_VDI_&amp;_DaaS" w:history="1">
        <w:r w:rsidR="00B9497F" w:rsidRPr="00B9497F">
          <w:rPr>
            <w:rStyle w:val="Hyperlink"/>
          </w:rPr>
          <w:t>he</w:t>
        </w:r>
        <w:r w:rsidR="00B9497F" w:rsidRPr="00B9497F">
          <w:rPr>
            <w:rStyle w:val="Hyperlink"/>
          </w:rPr>
          <w:t>r</w:t>
        </w:r>
        <w:r w:rsidR="00B9497F" w:rsidRPr="00B9497F">
          <w:rPr>
            <w:rStyle w:val="Hyperlink"/>
          </w:rPr>
          <w:t>e</w:t>
        </w:r>
      </w:hyperlink>
      <w:r w:rsidR="00B9497F">
        <w:t>.</w:t>
      </w:r>
    </w:p>
    <w:p w14:paraId="4C07C799" w14:textId="5D396522" w:rsidR="00463AF7" w:rsidRDefault="00B463F4" w:rsidP="00C04C48">
      <w:r>
        <w:t xml:space="preserve">Let’s dive into the IaaS business. </w:t>
      </w:r>
      <w:r w:rsidR="000640F0">
        <w:t>There are three variants of IaaS. Each sells a different item, hence the goal can’t be identical.</w:t>
      </w:r>
    </w:p>
    <w:p w14:paraId="7DE9BFBC" w14:textId="56D6D6B4" w:rsidR="00624755" w:rsidRDefault="00624755" w:rsidP="00C04C48">
      <w:r w:rsidRPr="00624755">
        <w:rPr>
          <w:noProof/>
        </w:rPr>
        <w:drawing>
          <wp:inline distT="0" distB="0" distL="0" distR="0" wp14:anchorId="0AF79607" wp14:editId="24F6747C">
            <wp:extent cx="6645910" cy="2139950"/>
            <wp:effectExtent l="0" t="0" r="2540" b="0"/>
            <wp:docPr id="1293284802" name="Picture 129328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645910" cy="2139950"/>
                    </a:xfrm>
                    <a:prstGeom prst="rect">
                      <a:avLst/>
                    </a:prstGeom>
                  </pic:spPr>
                </pic:pic>
              </a:graphicData>
            </a:graphic>
          </wp:inline>
        </w:drawing>
      </w:r>
    </w:p>
    <w:p w14:paraId="2D5ADE53" w14:textId="6185D970" w:rsidR="00463AF7" w:rsidRPr="004758D0" w:rsidRDefault="000640F0" w:rsidP="00F444DB">
      <w:pPr>
        <w:pStyle w:val="BeforeTable"/>
      </w:pPr>
      <w:r>
        <w:rPr>
          <w:noProof/>
        </w:rPr>
        <w:lastRenderedPageBreak/>
        <w:drawing>
          <wp:inline distT="0" distB="0" distL="0" distR="0" wp14:anchorId="66F3914D" wp14:editId="3891C639">
            <wp:extent cx="6645910" cy="3582670"/>
            <wp:effectExtent l="0" t="0" r="2540" b="0"/>
            <wp:docPr id="606394304" name="Picture 606394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4"/>
                    <pic:cNvPicPr/>
                  </pic:nvPicPr>
                  <pic:blipFill>
                    <a:blip r:embed="rId66">
                      <a:extLst>
                        <a:ext uri="{28A0092B-C50C-407E-A947-70E740481C1C}">
                          <a14:useLocalDpi xmlns:a14="http://schemas.microsoft.com/office/drawing/2010/main" val="0"/>
                        </a:ext>
                      </a:extLst>
                    </a:blip>
                    <a:stretch>
                      <a:fillRect/>
                    </a:stretch>
                  </pic:blipFill>
                  <pic:spPr>
                    <a:xfrm>
                      <a:off x="0" y="0"/>
                      <a:ext cx="6645910" cy="3582670"/>
                    </a:xfrm>
                    <a:prstGeom prst="rect">
                      <a:avLst/>
                    </a:prstGeom>
                  </pic:spPr>
                </pic:pic>
              </a:graphicData>
            </a:graphic>
          </wp:inline>
        </w:drawing>
      </w:r>
    </w:p>
    <w:p w14:paraId="2652793E" w14:textId="3F196AAA" w:rsidR="00FE57B8" w:rsidRPr="004758D0" w:rsidRDefault="000640F0" w:rsidP="006E618E">
      <w:r>
        <w:t>The most popular variant of IaaS is VM as a Service. In this variant, t</w:t>
      </w:r>
      <w:r w:rsidR="009F2C52" w:rsidRPr="004758D0">
        <w:t xml:space="preserve">he </w:t>
      </w:r>
      <w:r>
        <w:t xml:space="preserve">business </w:t>
      </w:r>
      <w:r w:rsidR="009F2C52" w:rsidRPr="004758D0">
        <w:t xml:space="preserve">goal is to ensure the </w:t>
      </w:r>
      <w:r w:rsidR="000444E3" w:rsidRPr="004758D0">
        <w:t xml:space="preserve">application and </w:t>
      </w:r>
      <w:r w:rsidR="00605560">
        <w:t>VM</w:t>
      </w:r>
      <w:r w:rsidR="009F2C52" w:rsidRPr="004758D0">
        <w:t>s</w:t>
      </w:r>
      <w:r w:rsidR="001B5DB0">
        <w:t xml:space="preserve"> (VM)</w:t>
      </w:r>
      <w:r w:rsidR="009F2C52" w:rsidRPr="004758D0">
        <w:t xml:space="preserve"> are running </w:t>
      </w:r>
      <w:r w:rsidR="009F2C52" w:rsidRPr="004758D0">
        <w:rPr>
          <w:rStyle w:val="Strong"/>
        </w:rPr>
        <w:t>well</w:t>
      </w:r>
      <w:r w:rsidR="00E671D5" w:rsidRPr="004758D0">
        <w:rPr>
          <w:rStyle w:val="Strong"/>
        </w:rPr>
        <w:t xml:space="preserve"> yet cost effective</w:t>
      </w:r>
      <w:r w:rsidR="009F2C52" w:rsidRPr="004758D0">
        <w:t xml:space="preserve">. </w:t>
      </w:r>
    </w:p>
    <w:p w14:paraId="6B9F89A7" w14:textId="354AF7B6" w:rsidR="00C04C48" w:rsidRPr="00D11C47" w:rsidRDefault="46D4704C" w:rsidP="00A80097">
      <w:pPr>
        <w:jc w:val="center"/>
      </w:pPr>
      <w:r>
        <w:rPr>
          <w:noProof/>
        </w:rPr>
        <w:drawing>
          <wp:inline distT="0" distB="0" distL="0" distR="0" wp14:anchorId="27B281DA" wp14:editId="5F475CF6">
            <wp:extent cx="4113729" cy="2331218"/>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67">
                      <a:extLst>
                        <a:ext uri="{28A0092B-C50C-407E-A947-70E740481C1C}">
                          <a14:useLocalDpi xmlns:a14="http://schemas.microsoft.com/office/drawing/2010/main" val="0"/>
                        </a:ext>
                      </a:extLst>
                    </a:blip>
                    <a:stretch>
                      <a:fillRect/>
                    </a:stretch>
                  </pic:blipFill>
                  <pic:spPr>
                    <a:xfrm>
                      <a:off x="0" y="0"/>
                      <a:ext cx="4113729" cy="2331218"/>
                    </a:xfrm>
                    <a:prstGeom prst="rect">
                      <a:avLst/>
                    </a:prstGeom>
                  </pic:spPr>
                </pic:pic>
              </a:graphicData>
            </a:graphic>
          </wp:inline>
        </w:drawing>
      </w:r>
    </w:p>
    <w:p w14:paraId="180DCA66" w14:textId="35BD5FEC" w:rsidR="003268E0" w:rsidRPr="00D11C47" w:rsidRDefault="00452E3A" w:rsidP="006E618E">
      <w:r w:rsidRPr="00D11C47">
        <w:t xml:space="preserve">The cost part is </w:t>
      </w:r>
      <w:r w:rsidR="00B8051C" w:rsidRPr="00D11C47">
        <w:t>easy to quantify. You know what you spend on hardware, software, services and salary. The “</w:t>
      </w:r>
      <w:r w:rsidR="00CD211D">
        <w:t>well</w:t>
      </w:r>
      <w:r w:rsidR="00B8051C" w:rsidRPr="00D11C47">
        <w:t xml:space="preserve">” </w:t>
      </w:r>
      <w:r w:rsidR="00CD211D">
        <w:t xml:space="preserve">in </w:t>
      </w:r>
      <w:r w:rsidR="00CD211D" w:rsidRPr="00CD211D">
        <w:rPr>
          <w:b/>
          <w:bCs/>
          <w:color w:val="00B0F0"/>
        </w:rPr>
        <w:t>running well</w:t>
      </w:r>
      <w:r w:rsidR="00CD211D" w:rsidRPr="00CD211D">
        <w:rPr>
          <w:color w:val="00B0F0"/>
        </w:rPr>
        <w:t xml:space="preserve"> </w:t>
      </w:r>
      <w:r w:rsidR="00B8051C" w:rsidRPr="00D11C47">
        <w:t xml:space="preserve">is the </w:t>
      </w:r>
      <w:r w:rsidR="00657A9B" w:rsidRPr="00D11C47">
        <w:t>hard part</w:t>
      </w:r>
      <w:r w:rsidR="00CD211D">
        <w:t xml:space="preserve"> as there is a big unknown.</w:t>
      </w:r>
    </w:p>
    <w:p w14:paraId="797690A6" w14:textId="3A3E2D94" w:rsidR="002408B7" w:rsidRPr="00D11C47" w:rsidRDefault="002408B7" w:rsidP="002408B7">
      <w:r w:rsidRPr="00D11C47">
        <w:t>Let’s use IaaS as the example. Say you</w:t>
      </w:r>
      <w:r w:rsidR="00DC3060" w:rsidRPr="00D11C47">
        <w:t xml:space="preserve"> a</w:t>
      </w:r>
      <w:r w:rsidRPr="00D11C47">
        <w:t xml:space="preserve">re architecting for 10K VM in 2 </w:t>
      </w:r>
      <w:r w:rsidR="005269DE" w:rsidRPr="00D11C47">
        <w:t xml:space="preserve">data </w:t>
      </w:r>
      <w:proofErr w:type="spellStart"/>
      <w:r w:rsidR="005269DE" w:rsidRPr="00D11C47">
        <w:t>center</w:t>
      </w:r>
      <w:r w:rsidRPr="00D11C47">
        <w:t>s</w:t>
      </w:r>
      <w:proofErr w:type="spellEnd"/>
      <w:r w:rsidRPr="00D11C47">
        <w:t xml:space="preserve">. You envisage 2K VM in the first month, </w:t>
      </w:r>
      <w:r w:rsidR="0009185E" w:rsidRPr="00D11C47">
        <w:t xml:space="preserve">5K VM in the first half year, and </w:t>
      </w:r>
      <w:r w:rsidR="002051EE" w:rsidRPr="00D11C47">
        <w:t xml:space="preserve">eventually </w:t>
      </w:r>
      <w:r w:rsidRPr="00D11C47">
        <w:t>to 10K within the first year. Do you know the basic info about each of these 10K VMs, so that you can architect an infra</w:t>
      </w:r>
      <w:r w:rsidR="002051EE" w:rsidRPr="00D11C47">
        <w:t>structure</w:t>
      </w:r>
      <w:r w:rsidRPr="00D11C47">
        <w:t xml:space="preserve"> to serve them well?</w:t>
      </w:r>
    </w:p>
    <w:p w14:paraId="54981F46" w14:textId="593C7D7D" w:rsidR="002408B7" w:rsidRPr="00D11C47" w:rsidRDefault="002408B7" w:rsidP="00DC3060">
      <w:pPr>
        <w:pStyle w:val="Bullet"/>
      </w:pPr>
      <w:r w:rsidRPr="00D11C47">
        <w:t xml:space="preserve">How big are they? </w:t>
      </w:r>
      <w:r w:rsidR="00070656">
        <w:t xml:space="preserve">What are their </w:t>
      </w:r>
      <w:r w:rsidRPr="00D11C47">
        <w:t>vCPU, RAM, Disk</w:t>
      </w:r>
      <w:r w:rsidR="00070656">
        <w:t xml:space="preserve"> configuration?</w:t>
      </w:r>
    </w:p>
    <w:p w14:paraId="6AF49AB7" w14:textId="2AE5E879" w:rsidR="002408B7" w:rsidRPr="00D11C47" w:rsidRDefault="002408B7" w:rsidP="00DC3060">
      <w:pPr>
        <w:pStyle w:val="Bullet"/>
      </w:pPr>
      <w:r w:rsidRPr="00D11C47">
        <w:t xml:space="preserve">How intense are they? CPU </w:t>
      </w:r>
      <w:r w:rsidR="002051EE" w:rsidRPr="00D11C47">
        <w:t>u</w:t>
      </w:r>
      <w:r w:rsidRPr="00D11C47">
        <w:t xml:space="preserve">tilization, RAM </w:t>
      </w:r>
      <w:r w:rsidR="000B7848">
        <w:t>utilization</w:t>
      </w:r>
      <w:r w:rsidRPr="00D11C47">
        <w:t xml:space="preserve">, </w:t>
      </w:r>
      <w:r w:rsidR="002051EE" w:rsidRPr="00D11C47">
        <w:t>d</w:t>
      </w:r>
      <w:r w:rsidRPr="00D11C47">
        <w:t xml:space="preserve">isk IOPS, </w:t>
      </w:r>
      <w:r w:rsidR="002051EE" w:rsidRPr="00D11C47">
        <w:t>n</w:t>
      </w:r>
      <w:r w:rsidRPr="00D11C47">
        <w:t>etwork throughput?</w:t>
      </w:r>
    </w:p>
    <w:p w14:paraId="44E059F6" w14:textId="67BECDB8" w:rsidR="002408B7" w:rsidRPr="00D9751E" w:rsidRDefault="0087318B" w:rsidP="00DC3060">
      <w:pPr>
        <w:pStyle w:val="Bullet"/>
      </w:pPr>
      <w:r>
        <w:t>What are t</w:t>
      </w:r>
      <w:r w:rsidR="002408B7" w:rsidRPr="00D11C47">
        <w:t xml:space="preserve">heir workload </w:t>
      </w:r>
      <w:r w:rsidR="000E050B" w:rsidRPr="000E050B">
        <w:rPr>
          <w:lang w:val="en-GB"/>
        </w:rPr>
        <w:t>patterns</w:t>
      </w:r>
      <w:r w:rsidR="002408B7" w:rsidRPr="00D9751E">
        <w:t xml:space="preserve">? Daily, weekly, monthly, </w:t>
      </w:r>
      <w:r w:rsidR="00510C91" w:rsidRPr="00D9751E">
        <w:t xml:space="preserve">no pattern, </w:t>
      </w:r>
      <w:r w:rsidR="002408B7" w:rsidRPr="00D9751E">
        <w:t>etc.</w:t>
      </w:r>
    </w:p>
    <w:p w14:paraId="7C230829" w14:textId="22C9BCCF" w:rsidR="002408B7" w:rsidRPr="00D9751E" w:rsidRDefault="00510C91" w:rsidP="002408B7">
      <w:r>
        <w:t>The answer is obviously no</w:t>
      </w:r>
      <w:r w:rsidR="002408B7">
        <w:t>. Even application team</w:t>
      </w:r>
      <w:r w:rsidR="5ADD4626">
        <w:t>s</w:t>
      </w:r>
      <w:r w:rsidR="002408B7">
        <w:t xml:space="preserve"> do</w:t>
      </w:r>
      <w:r>
        <w:t xml:space="preserve"> </w:t>
      </w:r>
      <w:r w:rsidR="002408B7">
        <w:t>n</w:t>
      </w:r>
      <w:r>
        <w:t>o</w:t>
      </w:r>
      <w:r w:rsidR="002408B7">
        <w:t>t know</w:t>
      </w:r>
      <w:r>
        <w:t xml:space="preserve"> as</w:t>
      </w:r>
      <w:r w:rsidR="002D01F2">
        <w:t xml:space="preserve"> some of the applications may not be </w:t>
      </w:r>
      <w:r w:rsidR="0043033A">
        <w:t>developed</w:t>
      </w:r>
      <w:r w:rsidR="002D01F2">
        <w:t xml:space="preserve"> yet. </w:t>
      </w:r>
      <w:r w:rsidR="002408B7">
        <w:t xml:space="preserve">Their vendors </w:t>
      </w:r>
      <w:r w:rsidR="00201830">
        <w:t xml:space="preserve">may not </w:t>
      </w:r>
      <w:r w:rsidR="002408B7">
        <w:t>know either</w:t>
      </w:r>
      <w:r w:rsidR="00201830">
        <w:t xml:space="preserve"> as the usage is not yet known.</w:t>
      </w:r>
    </w:p>
    <w:p w14:paraId="02868BF4" w14:textId="6B7976B7" w:rsidR="006C2A7D" w:rsidRPr="007751C4" w:rsidRDefault="006C2A7D" w:rsidP="002408B7">
      <w:r>
        <w:t>Promising that the SDDC will serve all 10K VM</w:t>
      </w:r>
      <w:r w:rsidR="3C0E7DF9">
        <w:t>s</w:t>
      </w:r>
      <w:r>
        <w:t xml:space="preserve"> well is akin to promising the highway you architect will serve all the cars, buses and motorcycle</w:t>
      </w:r>
      <w:r w:rsidR="097A884B">
        <w:t>s</w:t>
      </w:r>
      <w:r>
        <w:t xml:space="preserve"> well, when </w:t>
      </w:r>
      <w:r w:rsidR="005F34C5">
        <w:t xml:space="preserve">we can’t </w:t>
      </w:r>
      <w:r w:rsidR="007751C4">
        <w:t xml:space="preserve">predict </w:t>
      </w:r>
      <w:r>
        <w:t>how many they are and how often they will use it.</w:t>
      </w:r>
      <w:r w:rsidR="00422F89">
        <w:t xml:space="preserve"> </w:t>
      </w:r>
      <w:r w:rsidR="00237180">
        <w:t>We will cover this more in</w:t>
      </w:r>
      <w:r w:rsidR="00CD211D">
        <w:t xml:space="preserve"> the</w:t>
      </w:r>
      <w:r w:rsidR="00237180">
        <w:t xml:space="preserve"> </w:t>
      </w:r>
      <w:hyperlink w:anchor="_Performance_Management">
        <w:r w:rsidR="00237180" w:rsidRPr="198D2F7E">
          <w:rPr>
            <w:rStyle w:val="Hyperlink"/>
          </w:rPr>
          <w:t>Performance</w:t>
        </w:r>
      </w:hyperlink>
      <w:r w:rsidR="00237180">
        <w:t xml:space="preserve"> section. </w:t>
      </w:r>
    </w:p>
    <w:p w14:paraId="156AC424" w14:textId="4F9A00D2" w:rsidR="002408B7" w:rsidRPr="007751C4" w:rsidRDefault="003548BA" w:rsidP="002408B7">
      <w:r>
        <w:t xml:space="preserve">So how can we </w:t>
      </w:r>
      <w:r w:rsidR="002408B7">
        <w:t xml:space="preserve">promise that your IaaS will serve </w:t>
      </w:r>
      <w:r w:rsidR="00272AA2">
        <w:t>your customers</w:t>
      </w:r>
      <w:r w:rsidR="002408B7">
        <w:t xml:space="preserve"> well?</w:t>
      </w:r>
    </w:p>
    <w:p w14:paraId="0466419D" w14:textId="3FCF426D" w:rsidR="002408B7" w:rsidRPr="007751C4" w:rsidRDefault="00A76C24" w:rsidP="002408B7">
      <w:r>
        <w:lastRenderedPageBreak/>
        <w:t>We can by</w:t>
      </w:r>
      <w:r w:rsidR="00F1568A">
        <w:t xml:space="preserve"> using the price/performance.</w:t>
      </w:r>
      <w:r w:rsidR="002408B7">
        <w:t xml:space="preserve"> The principle you share </w:t>
      </w:r>
      <w:r w:rsidR="00272AA2">
        <w:t>with yo</w:t>
      </w:r>
      <w:r w:rsidR="002408B7">
        <w:t xml:space="preserve">ur customers </w:t>
      </w:r>
      <w:r w:rsidR="0043033A">
        <w:t>is</w:t>
      </w:r>
      <w:r w:rsidR="002408B7">
        <w:t xml:space="preserve"> the common sense used in all service industr</w:t>
      </w:r>
      <w:r w:rsidR="00CD211D">
        <w:t>ies</w:t>
      </w:r>
      <w:r w:rsidR="002408B7">
        <w:t>:</w:t>
      </w:r>
    </w:p>
    <w:p w14:paraId="4745C41E" w14:textId="3E3D1D7A" w:rsidR="002408B7" w:rsidRPr="007751C4" w:rsidRDefault="002408B7" w:rsidP="002408B7">
      <w:r w:rsidRPr="007751C4">
        <w:t xml:space="preserve">You want it </w:t>
      </w:r>
      <w:r w:rsidR="0087318B" w:rsidRPr="007751C4">
        <w:t>cheap;</w:t>
      </w:r>
      <w:r w:rsidRPr="007751C4">
        <w:t xml:space="preserve"> it won't be fast.</w:t>
      </w:r>
      <w:r w:rsidR="00A76C24" w:rsidRPr="007751C4">
        <w:t xml:space="preserve"> </w:t>
      </w:r>
      <w:r w:rsidRPr="007751C4">
        <w:t xml:space="preserve">You want it </w:t>
      </w:r>
      <w:r w:rsidR="0087318B" w:rsidRPr="007751C4">
        <w:t>fast;</w:t>
      </w:r>
      <w:r w:rsidRPr="007751C4">
        <w:t xml:space="preserve"> it won't be cheap.</w:t>
      </w:r>
    </w:p>
    <w:p w14:paraId="43262C9F" w14:textId="3A9E975A" w:rsidR="007F303E" w:rsidRPr="007751C4" w:rsidRDefault="00BD0249" w:rsidP="007F303E">
      <w:r>
        <w:t xml:space="preserve">This is where the Class of Service </w:t>
      </w:r>
      <w:r w:rsidR="00947333">
        <w:t>and the associated Service Level Agre</w:t>
      </w:r>
      <w:r w:rsidR="00C84AC5">
        <w:t>em</w:t>
      </w:r>
      <w:r w:rsidR="00947333">
        <w:t>ent</w:t>
      </w:r>
      <w:r w:rsidR="15EE6467">
        <w:t>s</w:t>
      </w:r>
      <w:r w:rsidR="00C84AC5">
        <w:t xml:space="preserve"> </w:t>
      </w:r>
      <w:r>
        <w:t xml:space="preserve">come in. </w:t>
      </w:r>
      <w:r w:rsidR="002408B7">
        <w:t xml:space="preserve">The highest </w:t>
      </w:r>
      <w:r w:rsidR="00C64132">
        <w:t xml:space="preserve">class of service provides the best </w:t>
      </w:r>
      <w:r w:rsidR="00BF011A">
        <w:t>uptime</w:t>
      </w:r>
      <w:r w:rsidR="0043033A">
        <w:t xml:space="preserve"> and </w:t>
      </w:r>
      <w:r w:rsidR="00BF011A">
        <w:t xml:space="preserve">performance but comes at a </w:t>
      </w:r>
      <w:r w:rsidR="00ED0C7A">
        <w:t>price</w:t>
      </w:r>
      <w:r w:rsidR="00BF011A">
        <w:t xml:space="preserve">. </w:t>
      </w:r>
      <w:r w:rsidR="00FD21F2">
        <w:t>All these attributes are well defined</w:t>
      </w:r>
      <w:r w:rsidR="00C06E61">
        <w:t xml:space="preserve"> in the SLA</w:t>
      </w:r>
      <w:r w:rsidR="00D74B00">
        <w:t>, leaving no room for ambiguity</w:t>
      </w:r>
      <w:r w:rsidR="00FD21F2">
        <w:t xml:space="preserve">. </w:t>
      </w:r>
      <w:r w:rsidR="00C06E61">
        <w:t xml:space="preserve">The contract </w:t>
      </w:r>
      <w:r w:rsidR="00FD21F2">
        <w:t xml:space="preserve">is not subject to interpretation. You </w:t>
      </w:r>
      <w:r w:rsidR="00C06E61">
        <w:t xml:space="preserve">define all the </w:t>
      </w:r>
      <w:r w:rsidR="00EF5AAA">
        <w:t xml:space="preserve">key </w:t>
      </w:r>
      <w:r w:rsidR="00C06E61">
        <w:t xml:space="preserve">metrics </w:t>
      </w:r>
      <w:r w:rsidR="00272AA2">
        <w:t>up front</w:t>
      </w:r>
      <w:r w:rsidR="00FD21F2">
        <w:t xml:space="preserve">, assuring your customers that </w:t>
      </w:r>
      <w:r w:rsidR="00EF3FB8">
        <w:t>y</w:t>
      </w:r>
      <w:r w:rsidR="006744C1">
        <w:t>ou are</w:t>
      </w:r>
      <w:r w:rsidR="00FD21F2">
        <w:t xml:space="preserve"> confiden</w:t>
      </w:r>
      <w:r w:rsidR="0043033A">
        <w:t>t</w:t>
      </w:r>
      <w:r w:rsidR="00FD21F2">
        <w:t xml:space="preserve"> of delivering as promised</w:t>
      </w:r>
      <w:r w:rsidR="00CD211D">
        <w:t>.</w:t>
      </w:r>
    </w:p>
    <w:p w14:paraId="1B17178F" w14:textId="6C93713B" w:rsidR="007F303E" w:rsidRDefault="007F303E" w:rsidP="007F303E">
      <w:r w:rsidRPr="007751C4">
        <w:t xml:space="preserve">You then architect your IaaS to deliver the above classes of service. The class of service </w:t>
      </w:r>
      <w:r w:rsidR="00A1215B" w:rsidRPr="007751C4">
        <w:t xml:space="preserve">becomes </w:t>
      </w:r>
      <w:r w:rsidRPr="007751C4">
        <w:t xml:space="preserve">your business offering. </w:t>
      </w:r>
      <w:r w:rsidR="0087318B">
        <w:t>With that, you are ready to begin with the end in mind.</w:t>
      </w:r>
    </w:p>
    <w:p w14:paraId="6F6BE7A1" w14:textId="3547A100" w:rsidR="008F5863" w:rsidRDefault="008F5863" w:rsidP="00305E8B">
      <w:pPr>
        <w:pStyle w:val="Heading3"/>
      </w:pPr>
      <w:r>
        <w:t>Multi-Cloud Operations</w:t>
      </w:r>
    </w:p>
    <w:p w14:paraId="17F84F80" w14:textId="7D4C6F84" w:rsidR="008F5863" w:rsidRDefault="000454DE" w:rsidP="007F303E">
      <w:r>
        <w:t>Don’t be dis</w:t>
      </w:r>
      <w:r w:rsidR="00DF7C6B">
        <w:t>heartened if your organisation is</w:t>
      </w:r>
      <w:r w:rsidR="003E15CC">
        <w:t xml:space="preserve"> struggling with running a multi-cloud operations. </w:t>
      </w:r>
      <w:r w:rsidR="007327A8">
        <w:t xml:space="preserve">A single private cloud, something you have complete control, is hard enough to operate, </w:t>
      </w:r>
      <w:r w:rsidR="000F27D4">
        <w:t xml:space="preserve">let alone operating multiple incompatible infrastructure. </w:t>
      </w:r>
      <w:r w:rsidR="00F3182D">
        <w:t xml:space="preserve">The complexity is due to the lack of maturity of the architecture. </w:t>
      </w:r>
      <w:r w:rsidR="00575411">
        <w:t xml:space="preserve">There are simply too many components involved, as shown </w:t>
      </w:r>
      <w:r w:rsidR="00EB38EC">
        <w:t xml:space="preserve">in the </w:t>
      </w:r>
      <w:hyperlink r:id="rId68" w:history="1">
        <w:r w:rsidR="00FF61A9" w:rsidRPr="007F2091">
          <w:rPr>
            <w:rStyle w:val="Hyperlink"/>
          </w:rPr>
          <w:t>landscape diagram</w:t>
        </w:r>
      </w:hyperlink>
      <w:r w:rsidR="00FF61A9">
        <w:t xml:space="preserve"> by Cloud Native </w:t>
      </w:r>
      <w:r w:rsidR="007F2091">
        <w:t xml:space="preserve">Computing </w:t>
      </w:r>
      <w:r w:rsidR="00FF61A9">
        <w:t xml:space="preserve">Foundation. </w:t>
      </w:r>
    </w:p>
    <w:p w14:paraId="6D5ADAD5" w14:textId="3EEE1D6D" w:rsidR="00EB38EC" w:rsidRDefault="00EB38EC" w:rsidP="007F2091">
      <w:pPr>
        <w:jc w:val="center"/>
      </w:pPr>
      <w:r w:rsidRPr="00EB38EC">
        <w:rPr>
          <w:noProof/>
        </w:rPr>
        <w:drawing>
          <wp:inline distT="0" distB="0" distL="0" distR="0" wp14:anchorId="7F4EE7EC" wp14:editId="60442763">
            <wp:extent cx="5585915" cy="3789947"/>
            <wp:effectExtent l="0" t="0" r="0" b="1270"/>
            <wp:docPr id="1293284833" name="Picture 1293284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88383" cy="3791622"/>
                    </a:xfrm>
                    <a:prstGeom prst="rect">
                      <a:avLst/>
                    </a:prstGeom>
                  </pic:spPr>
                </pic:pic>
              </a:graphicData>
            </a:graphic>
          </wp:inline>
        </w:drawing>
      </w:r>
    </w:p>
    <w:p w14:paraId="74E49262" w14:textId="52655BA7" w:rsidR="00AE1D55" w:rsidRDefault="00AE1D55" w:rsidP="007F303E">
      <w:r>
        <w:t xml:space="preserve">Eventually though, the architecture will </w:t>
      </w:r>
      <w:r w:rsidR="00390871">
        <w:t xml:space="preserve">slowly </w:t>
      </w:r>
      <w:r>
        <w:t xml:space="preserve">mature and turn into a commodity. </w:t>
      </w:r>
      <w:r w:rsidR="004D6A3E">
        <w:t xml:space="preserve">CIOs will begin focus on the operations as business will demand </w:t>
      </w:r>
      <w:r w:rsidR="00463E2B">
        <w:t>proper governance with SLA.</w:t>
      </w:r>
    </w:p>
    <w:p w14:paraId="4FEBBF2E" w14:textId="175DDD0E" w:rsidR="007F2091" w:rsidRDefault="00DC429E" w:rsidP="007F303E">
      <w:r>
        <w:t>Regardless of the underlying system architecture, CIOs are still required to manage cost, capacity, compliance, performance</w:t>
      </w:r>
      <w:r w:rsidR="00B93300">
        <w:t xml:space="preserve"> and availability. The Pillars of Operations do not change just because you change </w:t>
      </w:r>
      <w:r w:rsidR="00991B91">
        <w:t xml:space="preserve">the plumbing. We will cover more of these pillars </w:t>
      </w:r>
      <w:hyperlink w:anchor="_Pillar_vs_Process" w:history="1">
        <w:r w:rsidR="00991B91" w:rsidRPr="00991B91">
          <w:rPr>
            <w:rStyle w:val="Hyperlink"/>
          </w:rPr>
          <w:t>h</w:t>
        </w:r>
        <w:r w:rsidR="00991B91" w:rsidRPr="00991B91">
          <w:rPr>
            <w:rStyle w:val="Hyperlink"/>
          </w:rPr>
          <w:t>e</w:t>
        </w:r>
        <w:r w:rsidR="00991B91" w:rsidRPr="00991B91">
          <w:rPr>
            <w:rStyle w:val="Hyperlink"/>
          </w:rPr>
          <w:t>re</w:t>
        </w:r>
      </w:hyperlink>
      <w:r w:rsidR="00991B91">
        <w:t xml:space="preserve">. </w:t>
      </w:r>
    </w:p>
    <w:p w14:paraId="70DC9A25" w14:textId="4A904E27" w:rsidR="00301C42" w:rsidRDefault="005D4C18" w:rsidP="00301C42">
      <w:pPr>
        <w:pStyle w:val="Heading3"/>
      </w:pPr>
      <w:r w:rsidRPr="007751C4">
        <w:lastRenderedPageBreak/>
        <w:t xml:space="preserve">Begin </w:t>
      </w:r>
      <w:r w:rsidR="0087318B" w:rsidRPr="007751C4">
        <w:t>with</w:t>
      </w:r>
      <w:r w:rsidRPr="007751C4">
        <w:t xml:space="preserve"> </w:t>
      </w:r>
      <w:r w:rsidR="00B07C61" w:rsidRPr="007751C4">
        <w:t xml:space="preserve">The End </w:t>
      </w:r>
      <w:r w:rsidR="0087318B">
        <w:t>i</w:t>
      </w:r>
      <w:r w:rsidR="00B07C61" w:rsidRPr="007751C4">
        <w:t>n Mind</w:t>
      </w:r>
    </w:p>
    <w:p w14:paraId="5754BD43" w14:textId="585141A0" w:rsidR="0016198F" w:rsidRPr="00EA1B0C" w:rsidRDefault="00CC3833" w:rsidP="13F9EC69">
      <w:pPr>
        <w:rPr>
          <w:lang w:val="en-GB"/>
        </w:rPr>
      </w:pPr>
      <w:r>
        <w:t xml:space="preserve">For me, </w:t>
      </w:r>
      <w:r w:rsidR="00313BED">
        <w:t xml:space="preserve">Architecture is Day 1, </w:t>
      </w:r>
      <w:r w:rsidR="0016198F">
        <w:t xml:space="preserve">and </w:t>
      </w:r>
      <w:r w:rsidR="00313BED">
        <w:t xml:space="preserve">Operations is Day 2. </w:t>
      </w:r>
      <w:r w:rsidR="0016198F">
        <w:t>Day 1 happens before Day 2.</w:t>
      </w:r>
      <w:r>
        <w:t xml:space="preserve"> By Architecture</w:t>
      </w:r>
      <w:r w:rsidR="276E94F3">
        <w:t>,</w:t>
      </w:r>
      <w:r>
        <w:t xml:space="preserve"> I mean the detail work, including building and commissioning the system.</w:t>
      </w:r>
      <w:r w:rsidR="00EC4F54">
        <w:t xml:space="preserve"> While the </w:t>
      </w:r>
      <w:r w:rsidR="005725EE">
        <w:t xml:space="preserve">high level </w:t>
      </w:r>
      <w:r w:rsidR="00380740">
        <w:t>marke</w:t>
      </w:r>
      <w:r w:rsidR="005725EE">
        <w:t>tecture</w:t>
      </w:r>
      <w:r w:rsidR="00380740">
        <w:rPr>
          <w:rStyle w:val="FootnoteReference"/>
        </w:rPr>
        <w:footnoteReference w:id="2"/>
      </w:r>
      <w:r w:rsidR="005725EE">
        <w:t xml:space="preserve"> is </w:t>
      </w:r>
      <w:r w:rsidR="00890EF6">
        <w:t>defined during Day 0</w:t>
      </w:r>
      <w:r w:rsidR="006A137E">
        <w:t xml:space="preserve"> (Planning), the real architecture work is done on Day 1.</w:t>
      </w:r>
    </w:p>
    <w:p w14:paraId="2BC5F6CF" w14:textId="1F71DE9F" w:rsidR="00313BED" w:rsidRDefault="00132C8B" w:rsidP="00313BED">
      <w:r w:rsidRPr="00EA1B0C">
        <w:t xml:space="preserve">However, if we think deeper, </w:t>
      </w:r>
      <w:r w:rsidR="00313BED" w:rsidRPr="00EA1B0C">
        <w:t xml:space="preserve">Day 2 impacts Day 0, which is Planning. </w:t>
      </w:r>
      <w:r w:rsidRPr="00EA1B0C">
        <w:t>The reason is t</w:t>
      </w:r>
      <w:r w:rsidR="00313BED" w:rsidRPr="00EA1B0C">
        <w:t>he End State drives your Plan. Your Plan drives your Architecture. So it’s 2</w:t>
      </w:r>
      <w:r w:rsidR="00383DD8" w:rsidRPr="00EA1B0C">
        <w:t xml:space="preserve"> </w:t>
      </w:r>
      <w:r w:rsidR="00383DD8" w:rsidRPr="00EA1B0C">
        <w:rPr>
          <w:rFonts w:ascii="Wingdings" w:eastAsia="Wingdings" w:hAnsi="Wingdings" w:cs="Wingdings"/>
        </w:rPr>
        <w:t>à</w:t>
      </w:r>
      <w:r w:rsidR="00383DD8" w:rsidRPr="00EA1B0C">
        <w:t xml:space="preserve"> 0 </w:t>
      </w:r>
      <w:r w:rsidR="00383DD8" w:rsidRPr="00EA1B0C">
        <w:rPr>
          <w:rFonts w:ascii="Wingdings" w:eastAsia="Wingdings" w:hAnsi="Wingdings" w:cs="Wingdings"/>
        </w:rPr>
        <w:t>à</w:t>
      </w:r>
      <w:r w:rsidR="00383DD8" w:rsidRPr="00EA1B0C">
        <w:t xml:space="preserve"> </w:t>
      </w:r>
      <w:r w:rsidR="00313BED" w:rsidRPr="00EA1B0C">
        <w:t>1, not 0</w:t>
      </w:r>
      <w:r w:rsidR="00383DD8" w:rsidRPr="00EA1B0C">
        <w:t xml:space="preserve"> </w:t>
      </w:r>
      <w:r w:rsidR="00383DD8" w:rsidRPr="00EA1B0C">
        <w:rPr>
          <w:rFonts w:ascii="Wingdings" w:eastAsia="Wingdings" w:hAnsi="Wingdings" w:cs="Wingdings"/>
        </w:rPr>
        <w:t>à</w:t>
      </w:r>
      <w:r w:rsidR="00313BED" w:rsidRPr="00EA1B0C">
        <w:t xml:space="preserve"> 1</w:t>
      </w:r>
      <w:r w:rsidR="00383DD8" w:rsidRPr="00EA1B0C">
        <w:t xml:space="preserve"> </w:t>
      </w:r>
      <w:r w:rsidR="00383DD8" w:rsidRPr="00EA1B0C">
        <w:rPr>
          <w:rFonts w:ascii="Wingdings" w:eastAsia="Wingdings" w:hAnsi="Wingdings" w:cs="Wingdings"/>
        </w:rPr>
        <w:t>à</w:t>
      </w:r>
      <w:r w:rsidR="00313BED" w:rsidRPr="00EA1B0C">
        <w:t xml:space="preserve"> 2.</w:t>
      </w:r>
    </w:p>
    <w:p w14:paraId="12AA31D9" w14:textId="36BBFAFA" w:rsidR="00301C42" w:rsidRPr="00EA1B0C" w:rsidRDefault="7D8D7C09" w:rsidP="00D71BAE">
      <w:r>
        <w:rPr>
          <w:noProof/>
        </w:rPr>
        <w:drawing>
          <wp:inline distT="0" distB="0" distL="0" distR="0" wp14:anchorId="23793232" wp14:editId="26A0859D">
            <wp:extent cx="6645910" cy="2061845"/>
            <wp:effectExtent l="0" t="0" r="2540" b="0"/>
            <wp:docPr id="606394282" name="Picture 60639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2"/>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645910" cy="2061845"/>
                    </a:xfrm>
                    <a:prstGeom prst="rect">
                      <a:avLst/>
                    </a:prstGeom>
                  </pic:spPr>
                </pic:pic>
              </a:graphicData>
            </a:graphic>
          </wp:inline>
        </w:drawing>
      </w:r>
    </w:p>
    <w:p w14:paraId="4F7D3EFB" w14:textId="67F49E2B" w:rsidR="00BF7EF0" w:rsidRPr="00EA1B0C" w:rsidRDefault="00BF7EF0" w:rsidP="00E7022E">
      <w:r w:rsidRPr="00EA1B0C">
        <w:t xml:space="preserve">Let’s </w:t>
      </w:r>
      <w:r w:rsidR="00E7022E" w:rsidRPr="00EA1B0C">
        <w:t>use an example to illustrate how Day 2 impact</w:t>
      </w:r>
      <w:r w:rsidR="0043033A" w:rsidRPr="00EA1B0C">
        <w:t>s</w:t>
      </w:r>
      <w:r w:rsidR="00E7022E" w:rsidRPr="00EA1B0C">
        <w:t xml:space="preserve"> Day </w:t>
      </w:r>
      <w:r w:rsidR="0043033A" w:rsidRPr="00EA1B0C">
        <w:t>0, which in turn impacts Day 1</w:t>
      </w:r>
      <w:r w:rsidR="00E7022E" w:rsidRPr="00EA1B0C">
        <w:t xml:space="preserve">. </w:t>
      </w:r>
    </w:p>
    <w:p w14:paraId="3A63F4A5" w14:textId="1ED9A3B6" w:rsidR="00E7022E" w:rsidRPr="00EA1B0C" w:rsidRDefault="00E7022E" w:rsidP="00E7022E">
      <w:r w:rsidRPr="00EA1B0C">
        <w:t>Say you</w:t>
      </w:r>
      <w:r w:rsidR="0043033A" w:rsidRPr="00EA1B0C">
        <w:t xml:space="preserve"> are</w:t>
      </w:r>
      <w:r w:rsidRPr="00EA1B0C">
        <w:t xml:space="preserve"> an internal cloud provider, and you plan to charge per VM. You plan to have 2 classes of offerings:</w:t>
      </w:r>
    </w:p>
    <w:p w14:paraId="27AD2D11" w14:textId="29E251E7" w:rsidR="00E7022E" w:rsidRPr="00EA1B0C" w:rsidRDefault="00E7022E" w:rsidP="00E7022E">
      <w:pPr>
        <w:pStyle w:val="Bullet"/>
      </w:pPr>
      <w:r w:rsidRPr="00CD211D">
        <w:rPr>
          <w:b/>
          <w:bCs/>
        </w:rPr>
        <w:t>Gold</w:t>
      </w:r>
      <w:r w:rsidRPr="00EA1B0C">
        <w:t>: suitable for production workload</w:t>
      </w:r>
      <w:r w:rsidR="00CD211D">
        <w:t>s</w:t>
      </w:r>
      <w:r w:rsidRPr="00EA1B0C">
        <w:t>. Performance optimized.</w:t>
      </w:r>
    </w:p>
    <w:p w14:paraId="4BE6DA8A" w14:textId="22DF6157" w:rsidR="00E7022E" w:rsidRPr="00EA1B0C" w:rsidRDefault="00E7022E" w:rsidP="00E7022E">
      <w:pPr>
        <w:pStyle w:val="Bullet"/>
      </w:pPr>
      <w:r w:rsidRPr="00CD211D">
        <w:rPr>
          <w:b/>
          <w:bCs/>
        </w:rPr>
        <w:t>Silver</w:t>
      </w:r>
      <w:r w:rsidRPr="00EA1B0C">
        <w:t xml:space="preserve">: suitable for </w:t>
      </w:r>
      <w:r w:rsidR="0087318B" w:rsidRPr="00EA1B0C">
        <w:t>non-production</w:t>
      </w:r>
      <w:r w:rsidR="00CD211D">
        <w:t xml:space="preserve"> workloads</w:t>
      </w:r>
      <w:r w:rsidRPr="00EA1B0C">
        <w:t>. Cost optimized</w:t>
      </w:r>
      <w:r w:rsidR="0087318B">
        <w:t>.</w:t>
      </w:r>
    </w:p>
    <w:p w14:paraId="052D8A1B" w14:textId="77777777" w:rsidR="000F2836" w:rsidRPr="000F2836" w:rsidRDefault="000F2836" w:rsidP="000F2836">
      <w:r w:rsidRPr="000F2836">
        <w:t xml:space="preserve">For Gold, you plan to not overcommit CPU and RAM. If 1 CPU typically uses 4 GB RAM, then a 40-core ESXi host will only need 160 GB. If you buy a host with 1 TB RAM, then you may end up in a position where you are not able to sell the remaining 864 GB as you have no vCPU to sell. This means your hardware specification is impacted. That’s an example of how Day 2 impacts Day 0. </w:t>
      </w:r>
    </w:p>
    <w:p w14:paraId="3F17D4EC" w14:textId="77777777" w:rsidR="000F2836" w:rsidRPr="000F2836" w:rsidRDefault="000F2836" w:rsidP="000F2836">
      <w:r w:rsidRPr="000F2836">
        <w:t xml:space="preserve">For Silver, you plan to overcommit 4 : 1 for CPU and 2 : 1 for memory. </w:t>
      </w:r>
    </w:p>
    <w:p w14:paraId="10503489" w14:textId="77777777" w:rsidR="000F2836" w:rsidRPr="00305E8B" w:rsidRDefault="000F2836" w:rsidP="00305E8B">
      <w:pPr>
        <w:pStyle w:val="Bullet"/>
      </w:pPr>
      <w:r w:rsidRPr="00305E8B">
        <w:t>You assume that 1 vCPU typically uses 4 GB RAM. Your customers are allowed to buy more or less memory, so this 4 : 1 ratio between CPU and RAM are just your planning guide.</w:t>
      </w:r>
    </w:p>
    <w:p w14:paraId="6FFC143A" w14:textId="6A6CDC96" w:rsidR="000F2836" w:rsidRPr="00305E8B" w:rsidRDefault="000F2836" w:rsidP="00305E8B">
      <w:pPr>
        <w:pStyle w:val="Bullet"/>
      </w:pPr>
      <w:r w:rsidRPr="00305E8B">
        <w:t>You plan to run vSAN with dedupe + NSX + vSphere Replication. You also expect heavy IO VMs, which requires kernel processing. For all these supporting, non-business workload</w:t>
      </w:r>
      <w:r w:rsidR="00CD211D" w:rsidRPr="00305E8B">
        <w:t>s</w:t>
      </w:r>
      <w:r w:rsidRPr="00305E8B">
        <w:t>, you allocate 8 cores and 64 GB RAM.</w:t>
      </w:r>
    </w:p>
    <w:p w14:paraId="34A0F892" w14:textId="77777777" w:rsidR="000F2836" w:rsidRPr="00305E8B" w:rsidRDefault="000F2836" w:rsidP="00305E8B">
      <w:pPr>
        <w:pStyle w:val="Bullet"/>
      </w:pPr>
      <w:r w:rsidRPr="00305E8B">
        <w:t xml:space="preserve">If you buy a 64-core ESXi, you have 56 cores left and you will be able to sell 224 vCPU. </w:t>
      </w:r>
    </w:p>
    <w:p w14:paraId="1E6CCA7D" w14:textId="77777777" w:rsidR="000F2836" w:rsidRPr="00305E8B" w:rsidRDefault="000F2836" w:rsidP="00305E8B">
      <w:pPr>
        <w:pStyle w:val="Bullet"/>
      </w:pPr>
      <w:r w:rsidRPr="00305E8B">
        <w:t>These 224 vCPU will need 896 GB RAM. Since you overcommit 2 : 1, you need 448 GB for VM. Total RAM you need is 448 + 64 = 512 GB.</w:t>
      </w:r>
    </w:p>
    <w:p w14:paraId="4EA0E1E5" w14:textId="77777777" w:rsidR="000F2836" w:rsidRPr="000F2836" w:rsidRDefault="000F2836" w:rsidP="00305E8B">
      <w:pPr>
        <w:pStyle w:val="Bullet"/>
      </w:pPr>
      <w:r w:rsidRPr="00305E8B">
        <w:t>That</w:t>
      </w:r>
      <w:r w:rsidRPr="000F2836">
        <w:t xml:space="preserve"> means the hardware spec you need is 64 core and 512 GB RAM. If you buy more RAM than this, you may not be able to sell this extra RAM as you may not have vCPU to accompany them. </w:t>
      </w:r>
    </w:p>
    <w:p w14:paraId="0D06E8C8" w14:textId="77777777" w:rsidR="000F2836" w:rsidRPr="000F2836" w:rsidRDefault="000F2836" w:rsidP="000F2836">
      <w:r w:rsidRPr="000F2836">
        <w:t xml:space="preserve">The above 2 examples show how your hardware spec can’t be decided without considering the average VM profile and the overcommit ratio you plan. </w:t>
      </w:r>
    </w:p>
    <w:p w14:paraId="5D1D0B49" w14:textId="4A39DE06" w:rsidR="000F2836" w:rsidRPr="000F2836" w:rsidRDefault="000F2836" w:rsidP="000F2836">
      <w:r>
        <w:t xml:space="preserve">You also promise the concept of Availability Zone for Gold class, as they host mission critical business services. Your company policy for </w:t>
      </w:r>
      <w:hyperlink r:id="rId71">
        <w:r w:rsidRPr="4C8B4F60">
          <w:rPr>
            <w:rStyle w:val="Hyperlink"/>
            <w:color w:val="auto"/>
          </w:rPr>
          <w:t>Business Continuity</w:t>
        </w:r>
      </w:hyperlink>
      <w:r>
        <w:t xml:space="preserve"> dictates that in the even</w:t>
      </w:r>
      <w:r w:rsidR="00B52999">
        <w:t>t</w:t>
      </w:r>
      <w:r>
        <w:t xml:space="preserve"> of an entire cluster failure, you plan to cap the number of VMs affected. If you </w:t>
      </w:r>
      <w:r w:rsidR="00B52999">
        <w:t xml:space="preserve">limit to </w:t>
      </w:r>
      <w:r>
        <w:t xml:space="preserve">say 300 production VMs, then your cluster size </w:t>
      </w:r>
      <w:r w:rsidR="00B52999">
        <w:t xml:space="preserve">should not </w:t>
      </w:r>
      <w:r>
        <w:t>be too big</w:t>
      </w:r>
      <w:r w:rsidR="00B52999">
        <w:t xml:space="preserve"> as you won’t be able to fully utilize the resource</w:t>
      </w:r>
      <w:r>
        <w:t>. I’ve seen many 32-node production clusters running 1K – 2K VM</w:t>
      </w:r>
      <w:r w:rsidR="0BEE52F3">
        <w:t>s</w:t>
      </w:r>
      <w:r>
        <w:t xml:space="preserve">. </w:t>
      </w:r>
    </w:p>
    <w:p w14:paraId="09AF3C1F" w14:textId="2A096BDD" w:rsidR="00E7022E" w:rsidRPr="00902A50" w:rsidRDefault="00E7022E" w:rsidP="00E7022E">
      <w:r w:rsidRPr="00FF2155">
        <w:lastRenderedPageBreak/>
        <w:t xml:space="preserve">In your service offering, you include the ability for </w:t>
      </w:r>
      <w:r w:rsidR="00CD211D">
        <w:t xml:space="preserve">the </w:t>
      </w:r>
      <w:r w:rsidRPr="00FF2155">
        <w:t>customer</w:t>
      </w:r>
      <w:r w:rsidR="0043033A" w:rsidRPr="00FF2155">
        <w:t>s</w:t>
      </w:r>
      <w:r w:rsidRPr="00FF2155">
        <w:t xml:space="preserve"> to check </w:t>
      </w:r>
      <w:r w:rsidR="0043033A" w:rsidRPr="00FF2155">
        <w:t>their</w:t>
      </w:r>
      <w:r w:rsidRPr="00FF2155">
        <w:t xml:space="preserve"> own VM health</w:t>
      </w:r>
      <w:r w:rsidRPr="00902A50">
        <w:t xml:space="preserve">, and how </w:t>
      </w:r>
      <w:r w:rsidR="0043033A" w:rsidRPr="00902A50">
        <w:t xml:space="preserve">their </w:t>
      </w:r>
      <w:r w:rsidRPr="00902A50">
        <w:t>VM</w:t>
      </w:r>
      <w:r w:rsidR="0043033A" w:rsidRPr="00902A50">
        <w:t>s</w:t>
      </w:r>
      <w:r w:rsidRPr="00902A50">
        <w:t xml:space="preserve"> </w:t>
      </w:r>
      <w:r w:rsidR="0043033A" w:rsidRPr="00902A50">
        <w:t>are</w:t>
      </w:r>
      <w:r w:rsidRPr="00902A50">
        <w:t xml:space="preserve"> served by the underlying platform. This means your architecture needs to know how to associate tenants with their VMs.</w:t>
      </w:r>
      <w:r w:rsidR="00975ED3" w:rsidRPr="00902A50">
        <w:t xml:space="preserve"> You need to have a tagging standard, such as business unit, department, contact name</w:t>
      </w:r>
      <w:r w:rsidR="00BD4596" w:rsidRPr="00902A50">
        <w:t>.</w:t>
      </w:r>
    </w:p>
    <w:p w14:paraId="0DEE9320" w14:textId="5D4FB3AD" w:rsidR="00882BDF" w:rsidRDefault="2A93FBD6" w:rsidP="00C532ED">
      <w:r w:rsidRPr="00902A50">
        <w:t xml:space="preserve">Your CIO wants a live information projected for his peers to see on how IT is serving the business. This requires you to think of the </w:t>
      </w:r>
      <w:hyperlink w:anchor="_KPI_vs_SLA_1" w:history="1">
        <w:r w:rsidR="002601C9" w:rsidRPr="002601C9">
          <w:rPr>
            <w:rStyle w:val="Hyperlink"/>
          </w:rPr>
          <w:t>Key Performa</w:t>
        </w:r>
        <w:r w:rsidR="002601C9" w:rsidRPr="002601C9">
          <w:rPr>
            <w:rStyle w:val="Hyperlink"/>
          </w:rPr>
          <w:t>n</w:t>
        </w:r>
        <w:r w:rsidR="002601C9" w:rsidRPr="002601C9">
          <w:rPr>
            <w:rStyle w:val="Hyperlink"/>
          </w:rPr>
          <w:t>ce Indicators</w:t>
        </w:r>
      </w:hyperlink>
      <w:r w:rsidR="002601C9">
        <w:t xml:space="preserve"> (</w:t>
      </w:r>
      <w:r w:rsidRPr="00902A50">
        <w:t>KPI</w:t>
      </w:r>
      <w:r w:rsidR="002601C9">
        <w:t>)</w:t>
      </w:r>
      <w:r w:rsidR="00ED0C7A">
        <w:rPr>
          <w:rStyle w:val="FootnoteReference"/>
        </w:rPr>
        <w:footnoteReference w:id="3"/>
      </w:r>
      <w:r w:rsidRPr="00902A50">
        <w:t xml:space="preserve">. How do you know </w:t>
      </w:r>
      <w:r w:rsidR="77F05FCB" w:rsidRPr="00902A50">
        <w:t xml:space="preserve">the IaaS </w:t>
      </w:r>
      <w:r w:rsidRPr="00902A50">
        <w:t>is performing fast enough for its consumers?</w:t>
      </w:r>
      <w:r w:rsidR="6164BBA5" w:rsidRPr="00902A50">
        <w:t xml:space="preserve"> How </w:t>
      </w:r>
      <w:r w:rsidR="183C94AA" w:rsidRPr="00902A50">
        <w:t xml:space="preserve">do </w:t>
      </w:r>
      <w:r w:rsidR="6164BBA5" w:rsidRPr="00902A50">
        <w:t xml:space="preserve">you prove that </w:t>
      </w:r>
      <w:r w:rsidR="009B0C75">
        <w:t>y</w:t>
      </w:r>
      <w:r w:rsidR="006744C1">
        <w:t>ou are</w:t>
      </w:r>
      <w:r w:rsidR="6164BBA5" w:rsidRPr="00902A50">
        <w:t xml:space="preserve"> meeting the </w:t>
      </w:r>
      <w:hyperlink w:anchor="_SLA" w:history="1">
        <w:r w:rsidR="00394939" w:rsidRPr="00394939">
          <w:rPr>
            <w:rStyle w:val="Hyperlink"/>
          </w:rPr>
          <w:t>Service Level Agreement</w:t>
        </w:r>
      </w:hyperlink>
      <w:r w:rsidR="00394939">
        <w:t xml:space="preserve"> (</w:t>
      </w:r>
      <w:r w:rsidR="6164BBA5" w:rsidRPr="00902A50">
        <w:t>SLA</w:t>
      </w:r>
      <w:r w:rsidR="00394939">
        <w:t>)</w:t>
      </w:r>
      <w:r w:rsidR="6164BBA5" w:rsidRPr="00902A50">
        <w:t xml:space="preserve"> you promise</w:t>
      </w:r>
      <w:r w:rsidR="1AE20188" w:rsidRPr="00902A50">
        <w:t>d</w:t>
      </w:r>
      <w:r w:rsidR="6164BBA5" w:rsidRPr="00902A50">
        <w:t>?</w:t>
      </w:r>
    </w:p>
    <w:p w14:paraId="09FFE035" w14:textId="73C5FB4B" w:rsidR="00523AE9" w:rsidRPr="00902A50" w:rsidRDefault="00C532ED" w:rsidP="00E7022E">
      <w:r>
        <w:rPr>
          <w:noProof/>
        </w:rPr>
        <w:drawing>
          <wp:inline distT="0" distB="0" distL="0" distR="0" wp14:anchorId="0D46536D" wp14:editId="5EB190C1">
            <wp:extent cx="6645910" cy="3124200"/>
            <wp:effectExtent l="0" t="0" r="2540" b="0"/>
            <wp:docPr id="606394398" name="Picture 60639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8"/>
                    <pic:cNvPicPr/>
                  </pic:nvPicPr>
                  <pic:blipFill>
                    <a:blip r:embed="rId72">
                      <a:extLst>
                        <a:ext uri="{28A0092B-C50C-407E-A947-70E740481C1C}">
                          <a14:useLocalDpi xmlns:a14="http://schemas.microsoft.com/office/drawing/2010/main" val="0"/>
                        </a:ext>
                      </a:extLst>
                    </a:blip>
                    <a:stretch>
                      <a:fillRect/>
                    </a:stretch>
                  </pic:blipFill>
                  <pic:spPr>
                    <a:xfrm>
                      <a:off x="0" y="0"/>
                      <a:ext cx="6645910" cy="3124200"/>
                    </a:xfrm>
                    <a:prstGeom prst="rect">
                      <a:avLst/>
                    </a:prstGeom>
                  </pic:spPr>
                </pic:pic>
              </a:graphicData>
            </a:graphic>
          </wp:inline>
        </w:drawing>
      </w:r>
    </w:p>
    <w:p w14:paraId="71527DBF" w14:textId="77777777" w:rsidR="007166E4" w:rsidRPr="00402C48" w:rsidRDefault="007166E4" w:rsidP="007166E4">
      <w:pPr>
        <w:rPr>
          <w:lang w:val="en-GB" w:eastAsia="en-SG"/>
        </w:rPr>
      </w:pPr>
      <w:r w:rsidRPr="00A452F2">
        <w:rPr>
          <w:lang w:val="en-GB" w:eastAsia="en-SG"/>
        </w:rPr>
        <w:t xml:space="preserve">From the performance management point of view, vSphere cluster is the smallest logical building block of the resources. While the resource pool and VM Host affinity can provide a smaller slice, they are operationally complex, and they cannot deliver the promised quality of IaaS service. Resource pool cannot provide a differentiated class of service. For example, your SLA states that Gold is two times faster than silver because it is charged at 200% more. The resource pool can give Gold two times more shares. Whether those extra shares translate into half the CPU readiness cannot be determined up front. </w:t>
      </w:r>
    </w:p>
    <w:p w14:paraId="01C22F1B" w14:textId="0A9D11B0" w:rsidR="000E5EDD" w:rsidRDefault="005E0E34" w:rsidP="000E5EDD">
      <w:r w:rsidRPr="00902A50">
        <w:t xml:space="preserve">It’s important to reflect the business in your operations. </w:t>
      </w:r>
      <w:r w:rsidR="00F913E3" w:rsidRPr="00902A50">
        <w:t xml:space="preserve">Create a hierarchical structure where </w:t>
      </w:r>
      <w:r w:rsidR="00AF29E6" w:rsidRPr="00902A50">
        <w:t xml:space="preserve">the </w:t>
      </w:r>
      <w:r w:rsidR="00F913E3" w:rsidRPr="00902A50">
        <w:t xml:space="preserve">operations team and tenants can easily </w:t>
      </w:r>
      <w:r w:rsidR="002A5215" w:rsidRPr="00902A50">
        <w:t>find the relevant VM</w:t>
      </w:r>
      <w:r w:rsidR="00AF29E6" w:rsidRPr="00902A50">
        <w:t>s</w:t>
      </w:r>
      <w:r w:rsidR="002A5215" w:rsidRPr="00902A50">
        <w:t xml:space="preserve">. These users will be driven by business applications, so your IaaS needs to be designed around that. </w:t>
      </w:r>
      <w:r w:rsidR="00C048A9" w:rsidRPr="00C048A9">
        <w:t>The following structure shows Business Unit as the top folder. Each business unit can have 1 or more departments (Business Unit C spans 3 departments in the diagram below). Each department owns multiple business applications. A business application typically consists of multiple tiers (e.g. web tier, app tier, database tier).</w:t>
      </w:r>
    </w:p>
    <w:p w14:paraId="725B50A6" w14:textId="3635CB5F" w:rsidR="001A791C" w:rsidRPr="00AF733A" w:rsidRDefault="60E8BA84" w:rsidP="000E5EDD">
      <w:r>
        <w:rPr>
          <w:noProof/>
        </w:rPr>
        <w:lastRenderedPageBreak/>
        <w:drawing>
          <wp:inline distT="0" distB="0" distL="0" distR="0" wp14:anchorId="48C7C71D" wp14:editId="221B85CC">
            <wp:extent cx="6645910" cy="3618865"/>
            <wp:effectExtent l="0" t="0" r="2540" b="635"/>
            <wp:docPr id="606394079" name="Picture 606394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9"/>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645910" cy="3618865"/>
                    </a:xfrm>
                    <a:prstGeom prst="rect">
                      <a:avLst/>
                    </a:prstGeom>
                  </pic:spPr>
                </pic:pic>
              </a:graphicData>
            </a:graphic>
          </wp:inline>
        </w:drawing>
      </w:r>
    </w:p>
    <w:p w14:paraId="204D8F30" w14:textId="79EF0CCE" w:rsidR="00880F12" w:rsidRDefault="00880F12" w:rsidP="00E7022E">
      <w:r>
        <w:t>The limitation of the above is reorganisation. You will need to rename, move folders to the new parent folders, and delete folders. For example, if Business Unit B merges with Business Unit C and the combined entity has a new name, then you need to rename of them, and delete the other.</w:t>
      </w:r>
    </w:p>
    <w:p w14:paraId="62CB40BB" w14:textId="61712E56" w:rsidR="009B20FC" w:rsidRDefault="009B20FC" w:rsidP="00E7022E">
      <w:r>
        <w:t>Last but not least, you need to account for problem. Real problems happen in Day 2 as that’s when you have business workloads doing revenue generating transactions. Do not architect something you are not willing to troubleshoot. Think of the roles and skills required to operate your architecture. Provide the necessary visibility</w:t>
      </w:r>
      <w:r>
        <w:rPr>
          <w:rStyle w:val="FootnoteReference"/>
        </w:rPr>
        <w:footnoteReference w:id="4"/>
      </w:r>
      <w:r>
        <w:t xml:space="preserve"> into each component and define what constitutes health, risk and efficiency.</w:t>
      </w:r>
    </w:p>
    <w:p w14:paraId="535E615E" w14:textId="35809129" w:rsidR="00145845" w:rsidRPr="00AF733A" w:rsidRDefault="00E7022E" w:rsidP="00E7022E">
      <w:r w:rsidRPr="00AF733A">
        <w:t>I hope the above examples</w:t>
      </w:r>
      <w:r w:rsidR="0069344C">
        <w:t xml:space="preserve"> show</w:t>
      </w:r>
      <w:r w:rsidRPr="00AF733A">
        <w:t xml:space="preserve"> that Day 2 is where you want to start.</w:t>
      </w:r>
      <w:r w:rsidR="00404B45" w:rsidRPr="00AF733A">
        <w:t xml:space="preserve"> Begin with the end in mind</w:t>
      </w:r>
      <w:r w:rsidR="008B7315" w:rsidRPr="00AF733A">
        <w:t xml:space="preserve">, says a famous </w:t>
      </w:r>
      <w:hyperlink r:id="rId74" w:history="1">
        <w:r w:rsidR="008B7315" w:rsidRPr="00B106F4">
          <w:rPr>
            <w:rStyle w:val="Hyperlink"/>
          </w:rPr>
          <w:t>quote</w:t>
        </w:r>
      </w:hyperlink>
      <w:r w:rsidR="008B7315" w:rsidRPr="00AF733A">
        <w:t xml:space="preserve">. </w:t>
      </w:r>
    </w:p>
    <w:p w14:paraId="7F9BEA1A" w14:textId="5B53BE9F" w:rsidR="004D5D6B" w:rsidRPr="002332D1" w:rsidRDefault="002332D1" w:rsidP="00301C42">
      <w:r>
        <w:t>Did you n</w:t>
      </w:r>
      <w:r w:rsidR="004D5D6B" w:rsidRPr="00AF733A">
        <w:t>otice something missing</w:t>
      </w:r>
      <w:r w:rsidR="00F05261" w:rsidRPr="00AF733A">
        <w:t xml:space="preserve"> </w:t>
      </w:r>
      <w:r w:rsidR="00813492" w:rsidRPr="00AF733A">
        <w:t>in the discussion above</w:t>
      </w:r>
      <w:r w:rsidR="004D5D6B" w:rsidRPr="00AF733A">
        <w:t>?</w:t>
      </w:r>
      <w:r w:rsidR="004D5D6B" w:rsidRPr="002332D1">
        <w:t xml:space="preserve"> </w:t>
      </w:r>
    </w:p>
    <w:p w14:paraId="4F902992" w14:textId="77777777" w:rsidR="003C0E99" w:rsidRDefault="004D5D6B" w:rsidP="00301C42">
      <w:r w:rsidRPr="002332D1">
        <w:t xml:space="preserve">Yes, I did not cover </w:t>
      </w:r>
      <w:r w:rsidRPr="002332D1">
        <w:rPr>
          <w:rStyle w:val="Strong"/>
        </w:rPr>
        <w:t>Automation</w:t>
      </w:r>
      <w:r w:rsidRPr="002332D1">
        <w:t xml:space="preserve">. </w:t>
      </w:r>
    </w:p>
    <w:p w14:paraId="1F330601" w14:textId="505F30E4" w:rsidR="003C0E99" w:rsidRDefault="003C0E99" w:rsidP="00301C42">
      <w:r>
        <w:t xml:space="preserve">Why is that? </w:t>
      </w:r>
    </w:p>
    <w:p w14:paraId="515F7EC2" w14:textId="32F7DA02" w:rsidR="004D4DF1" w:rsidRPr="003415C3" w:rsidRDefault="004D5D6B" w:rsidP="00301C42">
      <w:r>
        <w:t xml:space="preserve">For me, that’s part of Architecture. You should not automate what you cannot operate. </w:t>
      </w:r>
      <w:r w:rsidR="00D33BBF" w:rsidRPr="4C8B4F60">
        <w:rPr>
          <w:lang w:val="en-GB"/>
        </w:rPr>
        <w:t>So,</w:t>
      </w:r>
      <w:r w:rsidRPr="4C8B4F60">
        <w:rPr>
          <w:lang w:val="en-GB"/>
        </w:rPr>
        <w:t xml:space="preserve"> automation </w:t>
      </w:r>
      <w:r w:rsidR="0052282E" w:rsidRPr="4C8B4F60">
        <w:rPr>
          <w:lang w:val="en-GB"/>
        </w:rPr>
        <w:t>is</w:t>
      </w:r>
      <w:r w:rsidRPr="4C8B4F60">
        <w:rPr>
          <w:lang w:val="en-GB"/>
        </w:rPr>
        <w:t xml:space="preserve"> not part of operations. Automation is a feature of your Architecture</w:t>
      </w:r>
      <w:r w:rsidR="0087318B" w:rsidRPr="4C8B4F60">
        <w:rPr>
          <w:lang w:val="en-GB"/>
        </w:rPr>
        <w:t>, meaning you design the system with automation in mi</w:t>
      </w:r>
      <w:r w:rsidR="4218F3B6" w:rsidRPr="4C8B4F60">
        <w:rPr>
          <w:lang w:val="en-GB"/>
        </w:rPr>
        <w:t>n</w:t>
      </w:r>
      <w:r w:rsidR="0087318B" w:rsidRPr="4C8B4F60">
        <w:rPr>
          <w:lang w:val="en-GB"/>
        </w:rPr>
        <w:t>d</w:t>
      </w:r>
      <w:r w:rsidRPr="4C8B4F60">
        <w:rPr>
          <w:lang w:val="en-GB"/>
        </w:rPr>
        <w:t xml:space="preserve">. </w:t>
      </w:r>
      <w:r w:rsidR="00F64099" w:rsidRPr="4C8B4F60">
        <w:rPr>
          <w:lang w:val="en-GB"/>
        </w:rPr>
        <w:t xml:space="preserve">Using </w:t>
      </w:r>
      <w:r w:rsidR="00AF29E6" w:rsidRPr="4C8B4F60">
        <w:rPr>
          <w:lang w:val="en-GB"/>
        </w:rPr>
        <w:t xml:space="preserve">an </w:t>
      </w:r>
      <w:r w:rsidR="00F64099" w:rsidRPr="4C8B4F60">
        <w:rPr>
          <w:lang w:val="en-GB"/>
        </w:rPr>
        <w:t xml:space="preserve">analogy, </w:t>
      </w:r>
      <w:r w:rsidR="000B3B9E" w:rsidRPr="4C8B4F60">
        <w:rPr>
          <w:lang w:val="en-GB"/>
        </w:rPr>
        <w:t>i</w:t>
      </w:r>
      <w:r w:rsidRPr="4C8B4F60">
        <w:rPr>
          <w:lang w:val="en-GB"/>
        </w:rPr>
        <w:t xml:space="preserve">t’s like </w:t>
      </w:r>
      <w:r w:rsidR="000B3B9E" w:rsidRPr="4C8B4F60">
        <w:rPr>
          <w:lang w:val="en-GB"/>
        </w:rPr>
        <w:t xml:space="preserve">a plane with many automation </w:t>
      </w:r>
      <w:r w:rsidR="00D33BBF" w:rsidRPr="4C8B4F60">
        <w:rPr>
          <w:lang w:val="en-GB"/>
        </w:rPr>
        <w:t>features</w:t>
      </w:r>
      <w:r w:rsidRPr="4C8B4F60">
        <w:rPr>
          <w:lang w:val="en-GB"/>
        </w:rPr>
        <w:t xml:space="preserve">. </w:t>
      </w:r>
      <w:r w:rsidR="0087318B" w:rsidRPr="4C8B4F60">
        <w:rPr>
          <w:lang w:val="en-GB"/>
        </w:rPr>
        <w:t xml:space="preserve">Fly-by-wire. </w:t>
      </w:r>
      <w:r w:rsidRPr="4C8B4F60">
        <w:rPr>
          <w:lang w:val="en-GB"/>
        </w:rPr>
        <w:t xml:space="preserve">That’s a feature of the </w:t>
      </w:r>
      <w:r w:rsidR="000B3B9E" w:rsidRPr="4C8B4F60">
        <w:rPr>
          <w:lang w:val="en-GB"/>
        </w:rPr>
        <w:t>plane</w:t>
      </w:r>
      <w:r w:rsidRPr="4C8B4F60">
        <w:rPr>
          <w:lang w:val="en-GB"/>
        </w:rPr>
        <w:t xml:space="preserve">. How you operate the </w:t>
      </w:r>
      <w:r w:rsidR="00D33BBF" w:rsidRPr="4C8B4F60">
        <w:rPr>
          <w:lang w:val="en-GB"/>
        </w:rPr>
        <w:t>plane,</w:t>
      </w:r>
      <w:r w:rsidR="000B3B9E">
        <w:t xml:space="preserve"> </w:t>
      </w:r>
      <w:r>
        <w:t xml:space="preserve">so passengers arrive at the destination </w:t>
      </w:r>
      <w:r w:rsidR="000B3B9E">
        <w:t>safely</w:t>
      </w:r>
      <w:r w:rsidR="0087318B">
        <w:t>, comfortably</w:t>
      </w:r>
      <w:r w:rsidR="000B3B9E">
        <w:t xml:space="preserve"> and </w:t>
      </w:r>
      <w:r>
        <w:t>on time, that’s operation.</w:t>
      </w:r>
    </w:p>
    <w:p w14:paraId="4D92EE92" w14:textId="49370CCE" w:rsidR="00321965" w:rsidRPr="003415C3" w:rsidRDefault="00321965" w:rsidP="00702435">
      <w:pPr>
        <w:pStyle w:val="Heading3"/>
      </w:pPr>
      <w:r w:rsidRPr="003415C3">
        <w:lastRenderedPageBreak/>
        <w:t>VCD</w:t>
      </w:r>
      <w:r w:rsidR="00702435" w:rsidRPr="003415C3">
        <w:t>X and VCOX</w:t>
      </w:r>
    </w:p>
    <w:p w14:paraId="28A795F6" w14:textId="74BDF68A" w:rsidR="00A06368" w:rsidRPr="003415C3" w:rsidRDefault="673F9210" w:rsidP="00A80097">
      <w:pPr>
        <w:jc w:val="center"/>
      </w:pPr>
      <w:r>
        <w:rPr>
          <w:noProof/>
        </w:rPr>
        <w:drawing>
          <wp:inline distT="0" distB="0" distL="0" distR="0" wp14:anchorId="36A80A03" wp14:editId="3661CBC6">
            <wp:extent cx="3249520" cy="1316939"/>
            <wp:effectExtent l="0" t="0" r="8255" b="0"/>
            <wp:docPr id="606394074" name="Picture 606394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4"/>
                    <pic:cNvPicPr/>
                  </pic:nvPicPr>
                  <pic:blipFill>
                    <a:blip r:embed="rId75">
                      <a:extLst>
                        <a:ext uri="{28A0092B-C50C-407E-A947-70E740481C1C}">
                          <a14:useLocalDpi xmlns:a14="http://schemas.microsoft.com/office/drawing/2010/main" val="0"/>
                        </a:ext>
                      </a:extLst>
                    </a:blip>
                    <a:stretch>
                      <a:fillRect/>
                    </a:stretch>
                  </pic:blipFill>
                  <pic:spPr>
                    <a:xfrm>
                      <a:off x="0" y="0"/>
                      <a:ext cx="3249520" cy="1316939"/>
                    </a:xfrm>
                    <a:prstGeom prst="rect">
                      <a:avLst/>
                    </a:prstGeom>
                  </pic:spPr>
                </pic:pic>
              </a:graphicData>
            </a:graphic>
          </wp:inline>
        </w:drawing>
      </w:r>
    </w:p>
    <w:p w14:paraId="0A3A9C98" w14:textId="77777777" w:rsidR="00C44AF2" w:rsidRDefault="2DAA45DE" w:rsidP="00410F8B">
      <w:r>
        <w:t>Architecture and Operations a</w:t>
      </w:r>
      <w:r w:rsidR="006A137E">
        <w:t>re</w:t>
      </w:r>
      <w:r>
        <w:t xml:space="preserve"> </w:t>
      </w:r>
      <w:r w:rsidR="01A65CAD">
        <w:t>two</w:t>
      </w:r>
      <w:r>
        <w:t xml:space="preserve"> equally large realms. While we certainly consider Operations when designing</w:t>
      </w:r>
      <w:r w:rsidR="00C44AF2">
        <w:t xml:space="preserve"> a system</w:t>
      </w:r>
      <w:r>
        <w:t xml:space="preserve">, it is not a part of Architecture. </w:t>
      </w:r>
      <w:r w:rsidR="00C44AF2">
        <w:t xml:space="preserve">This book is an example of Operations. Notice it goes deep into metrics as troubleshooting is at the heart of operations. </w:t>
      </w:r>
    </w:p>
    <w:p w14:paraId="04F2AA53" w14:textId="51BE632A" w:rsidR="00410F8B" w:rsidRPr="003415C3" w:rsidRDefault="00C44AF2" w:rsidP="00410F8B">
      <w:r>
        <w:t xml:space="preserve">Architecture and Operations also differ in other industries. </w:t>
      </w:r>
      <w:r w:rsidR="2DAA45DE">
        <w:t>The person who design</w:t>
      </w:r>
      <w:r w:rsidR="16DAC1DC">
        <w:t>s</w:t>
      </w:r>
      <w:r w:rsidR="2DAA45DE">
        <w:t xml:space="preserve"> the space shuttle is not the person operating it. You need to be an astronaut to be qualified to operate a space shuttle. </w:t>
      </w:r>
      <w:r>
        <w:t xml:space="preserve">The person who design an F1 race car is not the person driving it. Different expertise are required. </w:t>
      </w:r>
      <w:r w:rsidR="2DAA45DE">
        <w:t>They complete each other</w:t>
      </w:r>
      <w:r w:rsidR="48CAEDB3">
        <w:t xml:space="preserve"> and are </w:t>
      </w:r>
      <w:r w:rsidR="2DC4AC2C">
        <w:t>inter</w:t>
      </w:r>
      <w:r w:rsidR="00D51D42">
        <w:t>-</w:t>
      </w:r>
      <w:r w:rsidR="2DC4AC2C">
        <w:t>dependent</w:t>
      </w:r>
      <w:r w:rsidR="2DAA45DE">
        <w:t xml:space="preserve">, like </w:t>
      </w:r>
      <w:hyperlink r:id="rId76">
        <w:r w:rsidR="2DAA45DE" w:rsidRPr="4C8B4F60">
          <w:rPr>
            <w:rStyle w:val="Hyperlink"/>
          </w:rPr>
          <w:t>Yin and Yang</w:t>
        </w:r>
      </w:hyperlink>
      <w:r w:rsidR="2DAA45DE">
        <w:t xml:space="preserve">. </w:t>
      </w:r>
    </w:p>
    <w:p w14:paraId="2AD396F6" w14:textId="5CC1C4C0" w:rsidR="00615D4C" w:rsidRPr="003415C3" w:rsidRDefault="01453F19" w:rsidP="00A80097">
      <w:pPr>
        <w:jc w:val="center"/>
      </w:pPr>
      <w:r>
        <w:rPr>
          <w:noProof/>
        </w:rPr>
        <w:drawing>
          <wp:inline distT="0" distB="0" distL="0" distR="0" wp14:anchorId="60F448DA" wp14:editId="4F39B100">
            <wp:extent cx="5767756" cy="2667848"/>
            <wp:effectExtent l="0" t="0" r="4445" b="0"/>
            <wp:docPr id="606394086" name="Picture 60639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6"/>
                    <pic:cNvPicPr/>
                  </pic:nvPicPr>
                  <pic:blipFill>
                    <a:blip r:embed="rId77">
                      <a:extLst>
                        <a:ext uri="{28A0092B-C50C-407E-A947-70E740481C1C}">
                          <a14:useLocalDpi xmlns:a14="http://schemas.microsoft.com/office/drawing/2010/main" val="0"/>
                        </a:ext>
                      </a:extLst>
                    </a:blip>
                    <a:stretch>
                      <a:fillRect/>
                    </a:stretch>
                  </pic:blipFill>
                  <pic:spPr>
                    <a:xfrm>
                      <a:off x="0" y="0"/>
                      <a:ext cx="5767756" cy="2667848"/>
                    </a:xfrm>
                    <a:prstGeom prst="rect">
                      <a:avLst/>
                    </a:prstGeom>
                  </pic:spPr>
                </pic:pic>
              </a:graphicData>
            </a:graphic>
          </wp:inline>
        </w:drawing>
      </w:r>
    </w:p>
    <w:p w14:paraId="7751194C" w14:textId="42D1D55F" w:rsidR="007A17DB" w:rsidRPr="00433733" w:rsidRDefault="007A17DB" w:rsidP="007A17DB">
      <w:pPr>
        <w:rPr>
          <w:lang w:val="en-GB"/>
        </w:rPr>
      </w:pPr>
      <w:r w:rsidRPr="003415C3">
        <w:t>Since Infrastructure is becoming a service, you need to know how to architect a service (</w:t>
      </w:r>
      <w:r w:rsidR="00F115DB" w:rsidRPr="00E51A31">
        <w:rPr>
          <w:lang w:val="en-GB"/>
        </w:rPr>
        <w:t>e.g.,</w:t>
      </w:r>
      <w:r w:rsidRPr="00433733">
        <w:rPr>
          <w:lang w:val="en-GB"/>
        </w:rPr>
        <w:t xml:space="preserve"> IaaS, D</w:t>
      </w:r>
      <w:r w:rsidR="00D51D42">
        <w:rPr>
          <w:lang w:val="en-GB"/>
        </w:rPr>
        <w:t xml:space="preserve">atabase </w:t>
      </w:r>
      <w:r w:rsidRPr="00433733">
        <w:rPr>
          <w:lang w:val="en-GB"/>
        </w:rPr>
        <w:t>a</w:t>
      </w:r>
      <w:r w:rsidR="00D51D42">
        <w:rPr>
          <w:lang w:val="en-GB"/>
        </w:rPr>
        <w:t xml:space="preserve">s </w:t>
      </w:r>
      <w:r w:rsidRPr="00433733">
        <w:rPr>
          <w:lang w:val="en-GB"/>
        </w:rPr>
        <w:t>a</w:t>
      </w:r>
      <w:r w:rsidR="00D51D42">
        <w:rPr>
          <w:lang w:val="en-GB"/>
        </w:rPr>
        <w:t xml:space="preserve"> </w:t>
      </w:r>
      <w:r w:rsidRPr="00433733">
        <w:rPr>
          <w:lang w:val="en-GB"/>
        </w:rPr>
        <w:t>S</w:t>
      </w:r>
      <w:r w:rsidR="00D51D42">
        <w:rPr>
          <w:lang w:val="en-GB"/>
        </w:rPr>
        <w:t>ervice</w:t>
      </w:r>
      <w:r w:rsidRPr="00433733">
        <w:rPr>
          <w:lang w:val="en-GB"/>
        </w:rPr>
        <w:t>, Desktop as a Service).</w:t>
      </w:r>
    </w:p>
    <w:p w14:paraId="461DDDD8" w14:textId="7930A10A" w:rsidR="007A17DB" w:rsidRPr="00433733" w:rsidRDefault="007A17DB" w:rsidP="00666636">
      <w:pPr>
        <w:pStyle w:val="Bullet"/>
        <w:rPr>
          <w:lang w:val="en-GB"/>
        </w:rPr>
      </w:pPr>
      <w:r w:rsidRPr="00433733">
        <w:rPr>
          <w:lang w:val="en-GB"/>
        </w:rPr>
        <w:t xml:space="preserve">What are the services the IaaS is providing? How </w:t>
      </w:r>
      <w:r w:rsidR="00D51D42">
        <w:rPr>
          <w:lang w:val="en-GB"/>
        </w:rPr>
        <w:t xml:space="preserve">do </w:t>
      </w:r>
      <w:r w:rsidRPr="00433733">
        <w:rPr>
          <w:lang w:val="en-GB"/>
        </w:rPr>
        <w:t>you define a service?</w:t>
      </w:r>
    </w:p>
    <w:p w14:paraId="02D48B5A" w14:textId="147CE0EA" w:rsidR="007A17DB" w:rsidRPr="00433733" w:rsidRDefault="007A17DB" w:rsidP="00666636">
      <w:pPr>
        <w:pStyle w:val="Bullet"/>
        <w:rPr>
          <w:lang w:val="en-GB"/>
        </w:rPr>
      </w:pPr>
      <w:r w:rsidRPr="00433733">
        <w:rPr>
          <w:lang w:val="en-GB"/>
        </w:rPr>
        <w:t>What metrics do you use to quantify its quality?</w:t>
      </w:r>
    </w:p>
    <w:p w14:paraId="2EF2B40B" w14:textId="15CD3E90" w:rsidR="007A17DB" w:rsidRPr="00433733" w:rsidRDefault="007A17DB" w:rsidP="00666636">
      <w:pPr>
        <w:pStyle w:val="Bullet"/>
        <w:rPr>
          <w:lang w:val="en-GB"/>
        </w:rPr>
      </w:pPr>
      <w:r w:rsidRPr="00433733">
        <w:rPr>
          <w:lang w:val="en-GB"/>
        </w:rPr>
        <w:t>How many services? How do you distinguish between higher class service and normal one?</w:t>
      </w:r>
    </w:p>
    <w:p w14:paraId="703D2C3D" w14:textId="7385E81A" w:rsidR="007A17DB" w:rsidRPr="005A0540" w:rsidRDefault="007A17DB" w:rsidP="007A17DB">
      <w:r w:rsidRPr="00433733">
        <w:rPr>
          <w:lang w:val="en-GB"/>
        </w:rPr>
        <w:t xml:space="preserve">You also need to know what type of services are on demand. </w:t>
      </w:r>
      <w:r w:rsidR="00666636" w:rsidRPr="00433733">
        <w:rPr>
          <w:lang w:val="en-GB"/>
        </w:rPr>
        <w:t>Service Architect</w:t>
      </w:r>
      <w:r w:rsidR="00B52999">
        <w:rPr>
          <w:lang w:val="en-GB"/>
        </w:rPr>
        <w:t>s</w:t>
      </w:r>
      <w:r w:rsidR="00666636" w:rsidRPr="00433733">
        <w:rPr>
          <w:lang w:val="en-GB"/>
        </w:rPr>
        <w:t xml:space="preserve"> </w:t>
      </w:r>
      <w:r w:rsidRPr="00433733">
        <w:rPr>
          <w:lang w:val="en-GB"/>
        </w:rPr>
        <w:t>go out</w:t>
      </w:r>
      <w:r w:rsidR="00684412" w:rsidRPr="00433733">
        <w:rPr>
          <w:lang w:val="en-GB"/>
        </w:rPr>
        <w:t xml:space="preserve">, </w:t>
      </w:r>
      <w:r w:rsidRPr="00433733">
        <w:rPr>
          <w:lang w:val="en-GB"/>
        </w:rPr>
        <w:t xml:space="preserve">meet </w:t>
      </w:r>
      <w:proofErr w:type="gramStart"/>
      <w:r w:rsidRPr="00433733">
        <w:rPr>
          <w:lang w:val="en-GB"/>
        </w:rPr>
        <w:t>customers</w:t>
      </w:r>
      <w:proofErr w:type="gramEnd"/>
      <w:r w:rsidR="00684412" w:rsidRPr="00433733">
        <w:rPr>
          <w:lang w:val="en-GB"/>
        </w:rPr>
        <w:t xml:space="preserve"> and u</w:t>
      </w:r>
      <w:r w:rsidRPr="00433733">
        <w:rPr>
          <w:lang w:val="en-GB"/>
        </w:rPr>
        <w:t>nderstand their requirements. What Price/Performance are on demand</w:t>
      </w:r>
      <w:r w:rsidR="000262B6">
        <w:rPr>
          <w:lang w:val="en-GB"/>
        </w:rPr>
        <w:t xml:space="preserve"> now and in the future</w:t>
      </w:r>
      <w:r w:rsidRPr="00433733">
        <w:rPr>
          <w:lang w:val="en-GB"/>
        </w:rPr>
        <w:t xml:space="preserve">? From there, you can architect </w:t>
      </w:r>
      <w:r w:rsidR="00C4413E" w:rsidRPr="00E51A31">
        <w:rPr>
          <w:lang w:val="en-GB"/>
        </w:rPr>
        <w:t>the</w:t>
      </w:r>
      <w:r w:rsidRPr="005A0540">
        <w:t xml:space="preserve"> corresponding services</w:t>
      </w:r>
      <w:r w:rsidR="000262B6">
        <w:t xml:space="preserve"> to anticipate the demand.</w:t>
      </w:r>
    </w:p>
    <w:p w14:paraId="10A5E8DF" w14:textId="0F8A896E" w:rsidR="00554FD1" w:rsidRPr="003C18FA" w:rsidRDefault="00554FD1" w:rsidP="00301C42">
      <w:r>
        <w:t xml:space="preserve">As a Business Architect, you </w:t>
      </w:r>
      <w:r w:rsidR="003C1642">
        <w:t xml:space="preserve">not only </w:t>
      </w:r>
      <w:r>
        <w:t>know the cost of running the service, but you also know how &amp; when to break even. Yo</w:t>
      </w:r>
      <w:r w:rsidR="00390C28">
        <w:t>u are not</w:t>
      </w:r>
      <w:r w:rsidR="00AF29E6">
        <w:t xml:space="preserve"> </w:t>
      </w:r>
      <w:r>
        <w:t xml:space="preserve">responsible for </w:t>
      </w:r>
      <w:r w:rsidR="00A45ADC">
        <w:t>profi</w:t>
      </w:r>
      <w:r w:rsidR="003C18FA">
        <w:t>t and loss</w:t>
      </w:r>
      <w:r>
        <w:t>, as you</w:t>
      </w:r>
      <w:r w:rsidR="006744C1">
        <w:t xml:space="preserve"> a</w:t>
      </w:r>
      <w:r>
        <w:t>re not the CIO or Cloud Service Provider CEO, but you</w:t>
      </w:r>
      <w:r w:rsidR="003C1642">
        <w:t xml:space="preserve"> do</w:t>
      </w:r>
      <w:r>
        <w:t xml:space="preserve"> play a strategic advisor </w:t>
      </w:r>
      <w:r w:rsidR="003C1642">
        <w:t xml:space="preserve">role </w:t>
      </w:r>
      <w:r>
        <w:t xml:space="preserve">to them. You know what to price, how to price and </w:t>
      </w:r>
      <w:r w:rsidR="003C1642">
        <w:t xml:space="preserve">most importantly </w:t>
      </w:r>
      <w:r>
        <w:t>your price is competitive</w:t>
      </w:r>
      <w:r w:rsidR="003C1642">
        <w:t xml:space="preserve"> (at least you can provide the business justification).</w:t>
      </w:r>
    </w:p>
    <w:p w14:paraId="510AE910" w14:textId="1026B889" w:rsidR="00074CA8" w:rsidRDefault="00914D02" w:rsidP="00301C42">
      <w:r>
        <w:t xml:space="preserve">From my interactions with customers, I notice that </w:t>
      </w:r>
      <w:r w:rsidR="003C1642">
        <w:t xml:space="preserve">Infrastructure </w:t>
      </w:r>
      <w:r>
        <w:t>Architect</w:t>
      </w:r>
      <w:r w:rsidR="003C1642">
        <w:t>s are</w:t>
      </w:r>
      <w:r>
        <w:t xml:space="preserve"> not leading Day 0</w:t>
      </w:r>
      <w:r w:rsidR="003C1642">
        <w:t xml:space="preserve"> phase</w:t>
      </w:r>
      <w:r>
        <w:t xml:space="preserve">. They provide input to the Planning stage, but </w:t>
      </w:r>
      <w:r w:rsidR="00303439" w:rsidRPr="4C8B4F60">
        <w:rPr>
          <w:lang w:val="en-GB"/>
        </w:rPr>
        <w:t xml:space="preserve">are </w:t>
      </w:r>
      <w:r w:rsidRPr="4C8B4F60">
        <w:rPr>
          <w:lang w:val="en-GB"/>
        </w:rPr>
        <w:t>not the lead architect</w:t>
      </w:r>
      <w:r w:rsidR="004D132E" w:rsidRPr="4C8B4F60">
        <w:rPr>
          <w:lang w:val="en-GB"/>
        </w:rPr>
        <w:t>s</w:t>
      </w:r>
      <w:r>
        <w:t xml:space="preserve"> driving it. The </w:t>
      </w:r>
      <w:r w:rsidR="003C1642">
        <w:t xml:space="preserve">Infrastructure </w:t>
      </w:r>
      <w:r>
        <w:t xml:space="preserve">Architect tends to focus on </w:t>
      </w:r>
      <w:r w:rsidRPr="4C8B4F60">
        <w:rPr>
          <w:color w:val="FF0000"/>
        </w:rPr>
        <w:t>technical</w:t>
      </w:r>
      <w:r w:rsidR="0058684C" w:rsidRPr="4C8B4F60">
        <w:rPr>
          <w:color w:val="FF0000"/>
        </w:rPr>
        <w:t xml:space="preserve"> </w:t>
      </w:r>
      <w:r w:rsidR="0058684C">
        <w:t>bits</w:t>
      </w:r>
      <w:r>
        <w:t>, something that CFO and CIO value less (hence they spend less time on it).</w:t>
      </w:r>
      <w:r w:rsidR="0058684C">
        <w:t xml:space="preserve"> </w:t>
      </w:r>
      <w:r w:rsidR="002F257F">
        <w:t xml:space="preserve">They also do not architect the operations. </w:t>
      </w:r>
      <w:r w:rsidR="00074CA8">
        <w:t>I see</w:t>
      </w:r>
      <w:r w:rsidR="00390C28">
        <w:t xml:space="preserve"> many seasoned V</w:t>
      </w:r>
      <w:r w:rsidR="00074CA8">
        <w:t>Mware Architect</w:t>
      </w:r>
      <w:r w:rsidR="005C6886">
        <w:t>s</w:t>
      </w:r>
      <w:r w:rsidR="00074CA8">
        <w:t xml:space="preserve"> not extend</w:t>
      </w:r>
      <w:r w:rsidR="00390C28">
        <w:t>ing</w:t>
      </w:r>
      <w:r w:rsidR="00074CA8">
        <w:t xml:space="preserve"> </w:t>
      </w:r>
      <w:r w:rsidR="005C6886">
        <w:t>their</w:t>
      </w:r>
      <w:r w:rsidR="00074CA8">
        <w:t xml:space="preserve"> influence beyond architecture. I think that’s a lost opportunity because </w:t>
      </w:r>
      <w:r w:rsidR="00577621">
        <w:t xml:space="preserve">Day </w:t>
      </w:r>
      <w:r w:rsidR="002F257F">
        <w:t xml:space="preserve">1 and </w:t>
      </w:r>
      <w:r w:rsidR="00577621">
        <w:t xml:space="preserve">Day </w:t>
      </w:r>
      <w:r w:rsidR="002F257F">
        <w:t>2</w:t>
      </w:r>
      <w:r w:rsidR="00577621">
        <w:t xml:space="preserve"> </w:t>
      </w:r>
      <w:r w:rsidR="00A11851">
        <w:t xml:space="preserve">is actually part of the same </w:t>
      </w:r>
      <w:r w:rsidR="00D41BAC">
        <w:t xml:space="preserve">side. Think of it as </w:t>
      </w:r>
      <w:hyperlink r:id="rId78">
        <w:r w:rsidR="00074CA8" w:rsidRPr="4C8B4F60">
          <w:rPr>
            <w:rStyle w:val="Hyperlink"/>
          </w:rPr>
          <w:t>Mobius strip</w:t>
        </w:r>
      </w:hyperlink>
      <w:r w:rsidR="00074CA8">
        <w:t>.</w:t>
      </w:r>
    </w:p>
    <w:p w14:paraId="5EB62722" w14:textId="4CE81F67" w:rsidR="00C44AF2" w:rsidRDefault="0016762D" w:rsidP="00301C42">
      <w:r w:rsidRPr="00462D7A">
        <w:lastRenderedPageBreak/>
        <w:t xml:space="preserve">Inspired by the VCDX program, perhaps the world of </w:t>
      </w:r>
      <w:r w:rsidR="00C44AF2">
        <w:t>multi-</w:t>
      </w:r>
      <w:r w:rsidRPr="00462D7A">
        <w:t>cloud operations needs a VCOX program.</w:t>
      </w:r>
      <w:r w:rsidR="00B63A72" w:rsidRPr="00462D7A">
        <w:t xml:space="preserve"> </w:t>
      </w:r>
      <w:r w:rsidR="00C44AF2">
        <w:t xml:space="preserve">We need to write the guidebook. That’s why I open source this book, so all the Operations Expert out there can collaborate and produce the best practice of operations. </w:t>
      </w:r>
    </w:p>
    <w:p w14:paraId="5D28959F" w14:textId="07C2FED0" w:rsidR="00E7022E" w:rsidRPr="00462D7A" w:rsidRDefault="00B63A72" w:rsidP="00301C42">
      <w:r w:rsidRPr="00462D7A">
        <w:t>Service Architect and Business Architect are the next steps for Infrastructure Architect.</w:t>
      </w:r>
      <w:r w:rsidR="00887D11">
        <w:t xml:space="preserve"> I shared </w:t>
      </w:r>
      <w:r w:rsidR="00126839">
        <w:t xml:space="preserve">a story of </w:t>
      </w:r>
      <w:r w:rsidR="00FB4849">
        <w:t xml:space="preserve">a chef and his cooking back in </w:t>
      </w:r>
      <w:r w:rsidR="008B3E3C">
        <w:t xml:space="preserve">2014 during one of the </w:t>
      </w:r>
      <w:hyperlink r:id="rId79" w:history="1">
        <w:r w:rsidR="008B3E3C" w:rsidRPr="00A61474">
          <w:rPr>
            <w:rStyle w:val="Hyperlink"/>
          </w:rPr>
          <w:t>VMUG</w:t>
        </w:r>
      </w:hyperlink>
      <w:r w:rsidR="008B3E3C">
        <w:t xml:space="preserve"> session.</w:t>
      </w:r>
    </w:p>
    <w:p w14:paraId="0EF0A3D0" w14:textId="77777777" w:rsidR="00586E3F" w:rsidRPr="00462D7A" w:rsidRDefault="00586E3F" w:rsidP="00586E3F">
      <w:pPr>
        <w:pStyle w:val="Heading3"/>
      </w:pPr>
      <w:bookmarkStart w:id="3" w:name="_The_Restaurant_Analogy"/>
      <w:bookmarkEnd w:id="3"/>
      <w:r w:rsidRPr="00462D7A">
        <w:t>The Restaurant Analogy</w:t>
      </w:r>
    </w:p>
    <w:p w14:paraId="7E53A44F" w14:textId="72263257" w:rsidR="00586E3F" w:rsidRPr="00462D7A" w:rsidRDefault="006744C1" w:rsidP="00586E3F">
      <w:r>
        <w:t>We have</w:t>
      </w:r>
      <w:r w:rsidR="00586E3F" w:rsidRPr="00462D7A">
        <w:t xml:space="preserve"> covered how all aspects of data </w:t>
      </w:r>
      <w:proofErr w:type="spellStart"/>
      <w:r w:rsidR="00586E3F" w:rsidRPr="00462D7A">
        <w:t>center</w:t>
      </w:r>
      <w:proofErr w:type="spellEnd"/>
      <w:r w:rsidR="00586E3F" w:rsidRPr="00462D7A">
        <w:t xml:space="preserve"> management have changed. </w:t>
      </w:r>
      <w:r w:rsidR="002359B0">
        <w:t>If you need details, refer t</w:t>
      </w:r>
      <w:r w:rsidR="00D85C07">
        <w:t xml:space="preserve">o </w:t>
      </w:r>
      <w:hyperlink w:anchor="_SDDC_vs_IaaS" w:history="1">
        <w:r w:rsidR="00D85C07" w:rsidRPr="00D85C07">
          <w:rPr>
            <w:rStyle w:val="Hyperlink"/>
          </w:rPr>
          <w:t>this chap</w:t>
        </w:r>
        <w:r w:rsidR="00D85C07" w:rsidRPr="00D85C07">
          <w:rPr>
            <w:rStyle w:val="Hyperlink"/>
          </w:rPr>
          <w:t>t</w:t>
        </w:r>
        <w:r w:rsidR="00D85C07" w:rsidRPr="00D85C07">
          <w:rPr>
            <w:rStyle w:val="Hyperlink"/>
          </w:rPr>
          <w:t>er</w:t>
        </w:r>
      </w:hyperlink>
      <w:r w:rsidR="00D85C07">
        <w:t xml:space="preserve">. </w:t>
      </w:r>
      <w:r w:rsidR="00586E3F" w:rsidRPr="00462D7A">
        <w:t>These fundamental changes also change your IT business.</w:t>
      </w:r>
      <w:r w:rsidR="009C7F0C">
        <w:t xml:space="preserve"> </w:t>
      </w:r>
      <w:r w:rsidR="00586E3F">
        <w:t xml:space="preserve">You are now a service provider. While your engineering or technical knowledge is still important, your customer measures you on your business service level. </w:t>
      </w:r>
      <w:r w:rsidR="001A2B1E">
        <w:t xml:space="preserve">While </w:t>
      </w:r>
      <w:r w:rsidR="00586E3F">
        <w:t>they care about you</w:t>
      </w:r>
      <w:r w:rsidR="001A2B1E">
        <w:t>r systems architecture</w:t>
      </w:r>
      <w:r w:rsidR="00586E3F">
        <w:t xml:space="preserve"> </w:t>
      </w:r>
      <w:r w:rsidR="001A2B1E">
        <w:t xml:space="preserve">and its capabilities, they </w:t>
      </w:r>
      <w:r w:rsidR="00586E3F">
        <w:t>measure you on</w:t>
      </w:r>
      <w:r w:rsidR="00F969B9">
        <w:t xml:space="preserve"> your service quality.</w:t>
      </w:r>
    </w:p>
    <w:p w14:paraId="69D3656E" w14:textId="023D6E9D" w:rsidR="00586E3F" w:rsidRPr="00091988" w:rsidRDefault="009952CB" w:rsidP="00586E3F">
      <w:hyperlink r:id="rId80" w:history="1">
        <w:r w:rsidR="00586E3F" w:rsidRPr="00462D7A">
          <w:rPr>
            <w:rStyle w:val="Hyperlink"/>
          </w:rPr>
          <w:t xml:space="preserve">Sunny </w:t>
        </w:r>
        <w:proofErr w:type="spellStart"/>
        <w:r w:rsidR="00586E3F" w:rsidRPr="00462D7A">
          <w:rPr>
            <w:rStyle w:val="Hyperlink"/>
          </w:rPr>
          <w:t>Dua</w:t>
        </w:r>
        <w:proofErr w:type="spellEnd"/>
      </w:hyperlink>
      <w:r w:rsidR="00D94719" w:rsidRPr="00091988">
        <w:rPr>
          <w:rStyle w:val="FootnoteReference"/>
          <w:lang w:val="en-GB"/>
        </w:rPr>
        <w:footnoteReference w:id="5"/>
      </w:r>
      <w:r w:rsidR="00586E3F" w:rsidRPr="00091988">
        <w:t xml:space="preserve"> and I use the restaurant analogy when explaining the need of formal </w:t>
      </w:r>
      <w:r w:rsidR="00D178FB" w:rsidRPr="00091988">
        <w:t>Service Level Agreement (</w:t>
      </w:r>
      <w:r w:rsidR="00586E3F" w:rsidRPr="00091988">
        <w:t>SLA</w:t>
      </w:r>
      <w:r w:rsidR="00D178FB" w:rsidRPr="00091988">
        <w:t>)</w:t>
      </w:r>
      <w:r w:rsidR="00586E3F" w:rsidRPr="00091988">
        <w:t>. The analogy has resonated well with many customers. Human</w:t>
      </w:r>
      <w:r w:rsidR="00AF29E6" w:rsidRPr="00091988">
        <w:t>s</w:t>
      </w:r>
      <w:r w:rsidR="00586E3F" w:rsidRPr="00091988">
        <w:t xml:space="preserve"> can always relate to food!</w:t>
      </w:r>
    </w:p>
    <w:p w14:paraId="6DE71B2E" w14:textId="77777777" w:rsidR="00586E3F" w:rsidRPr="00091988" w:rsidRDefault="00586E3F" w:rsidP="00586E3F">
      <w:r w:rsidRPr="00091988">
        <w:t>Essentially, a restaurant has 2 areas, often with a clear demarcation line:</w:t>
      </w:r>
    </w:p>
    <w:p w14:paraId="560A94F8" w14:textId="6C6DFBF0" w:rsidR="00586E3F" w:rsidRPr="00091988" w:rsidRDefault="00586E3F" w:rsidP="00586E3F">
      <w:pPr>
        <w:pStyle w:val="Bullet"/>
      </w:pPr>
      <w:r w:rsidRPr="00091988">
        <w:t xml:space="preserve">The Dining Area. </w:t>
      </w:r>
    </w:p>
    <w:p w14:paraId="6F01BF3D" w14:textId="59F95EEB" w:rsidR="00586E3F" w:rsidRPr="00091988" w:rsidRDefault="00586E3F" w:rsidP="00586E3F">
      <w:pPr>
        <w:pStyle w:val="Bullet"/>
      </w:pPr>
      <w:r w:rsidRPr="00091988">
        <w:t xml:space="preserve">The Kitchen. </w:t>
      </w:r>
    </w:p>
    <w:p w14:paraId="31127C80" w14:textId="75FD5521" w:rsidR="00586E3F" w:rsidRPr="00091988" w:rsidRDefault="00586E3F" w:rsidP="00586E3F">
      <w:r w:rsidRPr="00091988">
        <w:t>Think of your IaaS business like a restaurant business. It has</w:t>
      </w:r>
      <w:r w:rsidR="00AF29E6" w:rsidRPr="00091988">
        <w:t xml:space="preserve"> a</w:t>
      </w:r>
      <w:r w:rsidRPr="00091988">
        <w:t xml:space="preserve"> Dining Area, where your customers live, and </w:t>
      </w:r>
      <w:r w:rsidR="00AF29E6" w:rsidRPr="00091988">
        <w:t xml:space="preserve">a </w:t>
      </w:r>
      <w:r w:rsidRPr="00091988">
        <w:t>Kitchen, where you prepare the food. Guess which one is more important?</w:t>
      </w:r>
    </w:p>
    <w:p w14:paraId="2D3EFF5C" w14:textId="483E8DFD" w:rsidR="00586E3F" w:rsidRPr="00091988" w:rsidRDefault="006744C1" w:rsidP="00586E3F">
      <w:r>
        <w:t>You are</w:t>
      </w:r>
      <w:r w:rsidR="00586E3F" w:rsidRPr="00091988">
        <w:t xml:space="preserve"> right. The dining area. </w:t>
      </w:r>
    </w:p>
    <w:p w14:paraId="64D7437D" w14:textId="50EF6859" w:rsidR="00586E3F" w:rsidRPr="008B2816" w:rsidRDefault="00586E3F" w:rsidP="00586E3F">
      <w:r w:rsidRPr="00091988">
        <w:t xml:space="preserve">If everything runs smoothly in the dining area, customers are being served on time and on quality, and they are paying you well, it is a good day for the business. Whether </w:t>
      </w:r>
      <w:r w:rsidR="00833393">
        <w:t>y</w:t>
      </w:r>
      <w:r w:rsidR="006744C1">
        <w:t>ou are</w:t>
      </w:r>
      <w:r w:rsidRPr="00091988">
        <w:t xml:space="preserve"> running around in the hot kitchen is a separate, internal matter. The customers </w:t>
      </w:r>
      <w:r w:rsidR="00204772">
        <w:rPr>
          <w:lang w:val="en-GB"/>
        </w:rPr>
        <w:t xml:space="preserve">do not </w:t>
      </w:r>
      <w:r w:rsidRPr="008B2816">
        <w:rPr>
          <w:lang w:val="en-GB"/>
        </w:rPr>
        <w:t xml:space="preserve">need </w:t>
      </w:r>
      <w:r w:rsidR="00204772">
        <w:rPr>
          <w:lang w:val="en-GB"/>
        </w:rPr>
        <w:t>to</w:t>
      </w:r>
      <w:r w:rsidR="00204772" w:rsidRPr="008B2816">
        <w:t xml:space="preserve"> </w:t>
      </w:r>
      <w:r w:rsidRPr="008B2816">
        <w:t xml:space="preserve">know about it. </w:t>
      </w:r>
    </w:p>
    <w:p w14:paraId="3C89E086" w14:textId="165A20B7" w:rsidR="00586E3F" w:rsidRPr="008B2816" w:rsidRDefault="00586E3F" w:rsidP="00586E3F">
      <w:r w:rsidRPr="008B2816">
        <w:t xml:space="preserve">We use the analogy to drive the message that you need to focus on the customers first, and your IaaS second. If you take care of your customers well, and they are happy with your service, the problem you have in your IaaS is a secondary and internal matter. </w:t>
      </w:r>
    </w:p>
    <w:p w14:paraId="10775B69" w14:textId="3DD7EF4F" w:rsidR="00586E3F" w:rsidRPr="008B2816" w:rsidRDefault="00586E3F" w:rsidP="001E0151">
      <w:pPr>
        <w:pStyle w:val="Bullet"/>
      </w:pPr>
      <w:r w:rsidRPr="008B2816">
        <w:t>The “dining area” is the Consumer layer.</w:t>
      </w:r>
      <w:r w:rsidR="00054D41" w:rsidRPr="00054D41">
        <w:t xml:space="preserve"> Look at the diagram below. </w:t>
      </w:r>
      <w:r w:rsidRPr="008B2816">
        <w:t>It is where your customers’ VM</w:t>
      </w:r>
      <w:r w:rsidR="004032A0">
        <w:rPr>
          <w:lang w:val="en-GB"/>
        </w:rPr>
        <w:t>s</w:t>
      </w:r>
      <w:r w:rsidRPr="008B2816">
        <w:t xml:space="preserve"> live.</w:t>
      </w:r>
    </w:p>
    <w:p w14:paraId="4DFA7FBE" w14:textId="2714495D" w:rsidR="00586E3F" w:rsidRDefault="00586E3F" w:rsidP="001E0151">
      <w:pPr>
        <w:pStyle w:val="Bullet"/>
      </w:pPr>
      <w:r w:rsidRPr="008B2816">
        <w:t>The “kitchen” is the Provider Layer. This is your infrastructure layer, where VMware</w:t>
      </w:r>
      <w:r w:rsidR="00227C97">
        <w:t xml:space="preserve"> and </w:t>
      </w:r>
      <w:r w:rsidRPr="008B2816">
        <w:t>the hardware reside.</w:t>
      </w:r>
      <w:r w:rsidR="00227C97">
        <w:t xml:space="preserve"> </w:t>
      </w:r>
    </w:p>
    <w:p w14:paraId="504F47F4" w14:textId="309022D6" w:rsidR="00227C97" w:rsidRPr="008B2816" w:rsidRDefault="00227C97" w:rsidP="00227C97">
      <w:r>
        <w:t xml:space="preserve">Public cloud is part of the kitchen. Just because you no longer owns the infrastructure does not mean you can’t take management responsibility. </w:t>
      </w:r>
      <w:r w:rsidR="00FF5EE9">
        <w:t xml:space="preserve">The structure of enterprise IT means </w:t>
      </w:r>
      <w:r w:rsidR="00806A49">
        <w:t>the infrastructure team end up being held accountable.</w:t>
      </w:r>
    </w:p>
    <w:p w14:paraId="679F1715" w14:textId="60EED5F8" w:rsidR="008C5E84" w:rsidRDefault="20640D0E" w:rsidP="00A80097">
      <w:pPr>
        <w:jc w:val="center"/>
      </w:pPr>
      <w:r>
        <w:rPr>
          <w:noProof/>
        </w:rPr>
        <w:lastRenderedPageBreak/>
        <w:drawing>
          <wp:inline distT="0" distB="0" distL="0" distR="0" wp14:anchorId="45937DA9" wp14:editId="12DB6CE8">
            <wp:extent cx="5595474" cy="2547257"/>
            <wp:effectExtent l="0" t="0" r="5715" b="5715"/>
            <wp:docPr id="606394201" name="Picture 606394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1"/>
                    <pic:cNvPicPr/>
                  </pic:nvPicPr>
                  <pic:blipFill>
                    <a:blip r:embed="rId81">
                      <a:extLst>
                        <a:ext uri="{28A0092B-C50C-407E-A947-70E740481C1C}">
                          <a14:useLocalDpi xmlns:a14="http://schemas.microsoft.com/office/drawing/2010/main" val="0"/>
                        </a:ext>
                      </a:extLst>
                    </a:blip>
                    <a:stretch>
                      <a:fillRect/>
                    </a:stretch>
                  </pic:blipFill>
                  <pic:spPr>
                    <a:xfrm>
                      <a:off x="0" y="0"/>
                      <a:ext cx="5595474" cy="2547257"/>
                    </a:xfrm>
                    <a:prstGeom prst="rect">
                      <a:avLst/>
                    </a:prstGeom>
                  </pic:spPr>
                </pic:pic>
              </a:graphicData>
            </a:graphic>
          </wp:inline>
        </w:drawing>
      </w:r>
    </w:p>
    <w:p w14:paraId="6603BD78" w14:textId="7466FB24" w:rsidR="00AF089F" w:rsidRPr="008B2816" w:rsidRDefault="00586E3F" w:rsidP="00586E3F">
      <w:r w:rsidRPr="008B2816">
        <w:t xml:space="preserve">There is clearly a line of demarcation between the </w:t>
      </w:r>
      <w:r w:rsidR="006744C1">
        <w:t>two</w:t>
      </w:r>
      <w:r w:rsidRPr="008B2816">
        <w:t xml:space="preserve"> layers. Your customers should not care about the details of your SDDC</w:t>
      </w:r>
      <w:r w:rsidR="00703017" w:rsidRPr="008B2816">
        <w:t xml:space="preserve"> or EUC</w:t>
      </w:r>
      <w:r w:rsidRPr="008B2816">
        <w:t xml:space="preserve">. The VM Owner does not care if you are firefighting in the data </w:t>
      </w:r>
      <w:proofErr w:type="spellStart"/>
      <w:r w:rsidRPr="008B2816">
        <w:t>center</w:t>
      </w:r>
      <w:proofErr w:type="spellEnd"/>
      <w:r w:rsidRPr="008B2816">
        <w:t xml:space="preserve">. Because they do not </w:t>
      </w:r>
      <w:r w:rsidR="003F1B83" w:rsidRPr="00E51A31">
        <w:rPr>
          <w:lang w:val="en-GB"/>
        </w:rPr>
        <w:t>care</w:t>
      </w:r>
      <w:r w:rsidR="003C1642">
        <w:rPr>
          <w:lang w:val="en-GB"/>
        </w:rPr>
        <w:t>,</w:t>
      </w:r>
      <w:r w:rsidRPr="008B2816">
        <w:t xml:space="preserve"> whether you are using </w:t>
      </w:r>
      <w:r w:rsidR="00417359" w:rsidRPr="008B2816">
        <w:t>an older VMware Cloud Foundation or the latest</w:t>
      </w:r>
      <w:r w:rsidR="003C1642">
        <w:t>,</w:t>
      </w:r>
      <w:r w:rsidRPr="008B2816">
        <w:t xml:space="preserve"> is not something you want them to dictate </w:t>
      </w:r>
      <w:r w:rsidR="003C1642">
        <w:t xml:space="preserve">to </w:t>
      </w:r>
      <w:r w:rsidRPr="008B2816">
        <w:t>you upon. The same goes with your choice of hardware brand and specification</w:t>
      </w:r>
      <w:r w:rsidR="00417359" w:rsidRPr="008B2816">
        <w:t>.</w:t>
      </w:r>
    </w:p>
    <w:p w14:paraId="23BA694E" w14:textId="4467CCC7" w:rsidR="00A66F24" w:rsidRDefault="00A66F24" w:rsidP="00586E3F">
      <w:pPr>
        <w:rPr>
          <w:lang w:val="en-GB"/>
        </w:rPr>
      </w:pPr>
      <w:r w:rsidRPr="008B2816">
        <w:t xml:space="preserve">The application team becomes a consumer of a shared service—the </w:t>
      </w:r>
      <w:r w:rsidR="006744C1">
        <w:t>cloud</w:t>
      </w:r>
      <w:r w:rsidRPr="008B2816">
        <w:t xml:space="preserve"> platform. Depending on the SLA, the application team can be served as if they have dedicated access to the infrastructure, or they can take a performance hit in exchange for a lower price. For SLAs where performance is guaranteed, the VM running in the cluster should not be impacted by any other VMs. The performance must be as good as if it is the only VM running in the ESXi</w:t>
      </w:r>
      <w:r w:rsidR="00B868DE">
        <w:rPr>
          <w:lang w:val="en-GB"/>
        </w:rPr>
        <w:t>.</w:t>
      </w:r>
    </w:p>
    <w:p w14:paraId="5D27D52B" w14:textId="55BDD1A2" w:rsidR="00227C97" w:rsidRDefault="00227C97" w:rsidP="00227C97">
      <w:pPr>
        <w:jc w:val="center"/>
      </w:pPr>
      <w:r w:rsidRPr="00227C97">
        <w:rPr>
          <w:noProof/>
        </w:rPr>
        <w:drawing>
          <wp:inline distT="0" distB="0" distL="0" distR="0" wp14:anchorId="284F987A" wp14:editId="0EE247F3">
            <wp:extent cx="5635287" cy="185437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648663" cy="1858779"/>
                    </a:xfrm>
                    <a:prstGeom prst="rect">
                      <a:avLst/>
                    </a:prstGeom>
                  </pic:spPr>
                </pic:pic>
              </a:graphicData>
            </a:graphic>
          </wp:inline>
        </w:drawing>
      </w:r>
    </w:p>
    <w:p w14:paraId="6E20212B" w14:textId="5DE649AC" w:rsidR="00227C97" w:rsidRPr="008B2816" w:rsidRDefault="00227C97" w:rsidP="00586E3F">
      <w:r>
        <w:t xml:space="preserve">Let’s zoom into the kitchen area, as that’s also undergoing a transformation. The Server team or Windows team or Linux team typically took the ownership of the shared platform and evolved to become the platform team. With the evolution of </w:t>
      </w:r>
      <w:hyperlink r:id="rId83" w:history="1">
        <w:r w:rsidRPr="00227C97">
          <w:rPr>
            <w:rStyle w:val="Hyperlink"/>
          </w:rPr>
          <w:t>Hyper Converged Infrastructure</w:t>
        </w:r>
      </w:hyperlink>
      <w:r>
        <w:t>, the storage is being absorbed into the platform. The boundary with the Network team is also becoming blurry with network virtualization. Many network service</w:t>
      </w:r>
      <w:r w:rsidR="00064015">
        <w:t xml:space="preserve">s such a </w:t>
      </w:r>
      <w:r w:rsidR="003B228D">
        <w:t>F</w:t>
      </w:r>
      <w:r w:rsidR="00064015">
        <w:t xml:space="preserve">irewall and </w:t>
      </w:r>
      <w:r w:rsidR="003B228D">
        <w:t>L</w:t>
      </w:r>
      <w:r w:rsidR="00064015">
        <w:t xml:space="preserve">oad </w:t>
      </w:r>
      <w:r w:rsidR="003B228D">
        <w:t>B</w:t>
      </w:r>
      <w:r w:rsidR="00064015">
        <w:t>alancers are virtualized.</w:t>
      </w:r>
    </w:p>
    <w:p w14:paraId="65630D78" w14:textId="36C0180E" w:rsidR="00E65C8B" w:rsidRDefault="00F00876" w:rsidP="00E65C8B">
      <w:pPr>
        <w:pStyle w:val="Heading3"/>
      </w:pPr>
      <w:bookmarkStart w:id="4" w:name="_SLA"/>
      <w:bookmarkStart w:id="5" w:name="_Service_Level_Agreement"/>
      <w:bookmarkEnd w:id="4"/>
      <w:bookmarkEnd w:id="5"/>
      <w:r w:rsidRPr="008B2816">
        <w:t>Service Level Agreement</w:t>
      </w:r>
    </w:p>
    <w:p w14:paraId="43D52BC7" w14:textId="6B6B718D" w:rsidR="00BE66D8" w:rsidRDefault="003F3E28" w:rsidP="003F3E28">
      <w:r>
        <w:t xml:space="preserve">The difference between an enterprise grade Cloud and non-enterprise grade Cloud is the SLA. </w:t>
      </w:r>
      <w:r w:rsidR="00625106">
        <w:t xml:space="preserve">A cloud provider can state that </w:t>
      </w:r>
      <w:r w:rsidR="00477278">
        <w:t xml:space="preserve">they </w:t>
      </w:r>
      <w:r w:rsidR="00625106">
        <w:t xml:space="preserve">have the best technology, </w:t>
      </w:r>
      <w:r w:rsidR="005F341F">
        <w:t xml:space="preserve">the most experienced </w:t>
      </w:r>
      <w:r w:rsidR="00625106">
        <w:t>p</w:t>
      </w:r>
      <w:r w:rsidR="005F341F">
        <w:t>rofessionals</w:t>
      </w:r>
      <w:r w:rsidR="00625106">
        <w:t xml:space="preserve">, </w:t>
      </w:r>
      <w:r w:rsidR="005F341F">
        <w:t xml:space="preserve">the most innovative </w:t>
      </w:r>
      <w:r w:rsidR="00625106">
        <w:t xml:space="preserve">process, </w:t>
      </w:r>
      <w:r w:rsidR="005F341F">
        <w:t xml:space="preserve">industry </w:t>
      </w:r>
      <w:r w:rsidR="00477278">
        <w:t>certification</w:t>
      </w:r>
      <w:r w:rsidR="005F341F">
        <w:t>s</w:t>
      </w:r>
      <w:r w:rsidR="00477278">
        <w:t xml:space="preserve">, </w:t>
      </w:r>
      <w:r w:rsidR="00625106">
        <w:t xml:space="preserve">etc. to </w:t>
      </w:r>
      <w:r w:rsidR="00477278">
        <w:t xml:space="preserve">prove </w:t>
      </w:r>
      <w:r w:rsidR="00625106">
        <w:t xml:space="preserve">that </w:t>
      </w:r>
      <w:r w:rsidR="00477278">
        <w:t xml:space="preserve">they are </w:t>
      </w:r>
      <w:r w:rsidR="00625106">
        <w:t xml:space="preserve">the best. </w:t>
      </w:r>
      <w:r w:rsidR="005F341F">
        <w:t>All those</w:t>
      </w:r>
      <w:r w:rsidR="00625106">
        <w:t xml:space="preserve"> </w:t>
      </w:r>
      <w:r w:rsidR="005F341F">
        <w:t xml:space="preserve">will not </w:t>
      </w:r>
      <w:r w:rsidR="009D4FE9">
        <w:t xml:space="preserve">carry weight if they are </w:t>
      </w:r>
      <w:r w:rsidR="00625106">
        <w:t>afraid to back it up with</w:t>
      </w:r>
      <w:r w:rsidR="10C2FA53">
        <w:t xml:space="preserve"> the</w:t>
      </w:r>
      <w:r w:rsidR="00625106">
        <w:t xml:space="preserve"> SLA</w:t>
      </w:r>
      <w:r w:rsidR="005F341F">
        <w:t xml:space="preserve"> in their contract</w:t>
      </w:r>
      <w:r w:rsidR="00625106">
        <w:t xml:space="preserve">. The SLA enables customers to hold </w:t>
      </w:r>
      <w:r w:rsidR="6E37B71E">
        <w:t xml:space="preserve">the cloud provider </w:t>
      </w:r>
      <w:r w:rsidR="00625106">
        <w:t>accountable</w:t>
      </w:r>
      <w:r w:rsidR="005F341F">
        <w:t xml:space="preserve"> as it carries</w:t>
      </w:r>
      <w:r w:rsidR="2CBF27B4">
        <w:t xml:space="preserve"> a</w:t>
      </w:r>
      <w:r w:rsidR="005F341F">
        <w:t xml:space="preserve"> financial penalty.</w:t>
      </w:r>
    </w:p>
    <w:p w14:paraId="0267B292" w14:textId="780CC761" w:rsidR="003F3E28" w:rsidRDefault="00BE66D8" w:rsidP="003F3E28">
      <w:r>
        <w:lastRenderedPageBreak/>
        <w:t>Once the SLA is defined, then</w:t>
      </w:r>
      <w:r w:rsidR="00625106">
        <w:t xml:space="preserve"> customers</w:t>
      </w:r>
      <w:r>
        <w:t xml:space="preserve"> want to </w:t>
      </w:r>
      <w:r w:rsidR="00EF55F9">
        <w:t xml:space="preserve">know how </w:t>
      </w:r>
      <w:r w:rsidR="004B5EFD">
        <w:t xml:space="preserve">it will be </w:t>
      </w:r>
      <w:r w:rsidR="00EF55F9">
        <w:t>deliver</w:t>
      </w:r>
      <w:r w:rsidR="004B5EFD">
        <w:t>ed</w:t>
      </w:r>
      <w:r w:rsidR="00EF55F9">
        <w:t xml:space="preserve">. </w:t>
      </w:r>
      <w:r w:rsidR="000C1C86">
        <w:t>This is where the process, architecture, certification etc. come in.</w:t>
      </w:r>
      <w:r w:rsidR="005F341F">
        <w:t xml:space="preserve"> The </w:t>
      </w:r>
      <w:r w:rsidR="005F341F" w:rsidRPr="5D58FCEA">
        <w:rPr>
          <w:b/>
          <w:bCs/>
          <w:color w:val="00B0F0"/>
        </w:rPr>
        <w:t>what</w:t>
      </w:r>
      <w:r w:rsidR="005F341F" w:rsidRPr="5D58FCEA">
        <w:rPr>
          <w:color w:val="00B0F0"/>
        </w:rPr>
        <w:t xml:space="preserve"> </w:t>
      </w:r>
      <w:r w:rsidR="005F341F">
        <w:t xml:space="preserve">always come before the </w:t>
      </w:r>
      <w:proofErr w:type="spellStart"/>
      <w:r w:rsidR="005F341F" w:rsidRPr="5D58FCEA">
        <w:rPr>
          <w:b/>
          <w:bCs/>
          <w:color w:val="00B0F0"/>
        </w:rPr>
        <w:t>how</w:t>
      </w:r>
      <w:proofErr w:type="spellEnd"/>
      <w:r w:rsidR="005F341F">
        <w:t>.</w:t>
      </w:r>
    </w:p>
    <w:p w14:paraId="6778D90C" w14:textId="504B0F14" w:rsidR="00DC6108" w:rsidRDefault="00DC6108" w:rsidP="00160AA2">
      <w:pPr>
        <w:pStyle w:val="Heading4"/>
      </w:pPr>
      <w:r>
        <w:t xml:space="preserve">The </w:t>
      </w:r>
      <w:r w:rsidR="00381DB3">
        <w:t>4</w:t>
      </w:r>
      <w:r>
        <w:t xml:space="preserve"> SLA</w:t>
      </w:r>
      <w:r w:rsidR="578834DF">
        <w:t xml:space="preserve">s </w:t>
      </w:r>
      <w:r>
        <w:t>of IaaS</w:t>
      </w:r>
    </w:p>
    <w:p w14:paraId="7FC33A57" w14:textId="0A96D55B" w:rsidR="00DC6108" w:rsidRDefault="00DC6108" w:rsidP="00DC6108">
      <w:r>
        <w:t>The business of IaaS should provide three SLA</w:t>
      </w:r>
      <w:r w:rsidR="321F69D4">
        <w:t>s</w:t>
      </w:r>
      <w:r>
        <w:t xml:space="preserve">, as customers want complete coverage. </w:t>
      </w:r>
    </w:p>
    <w:p w14:paraId="7FA222C6" w14:textId="77777777" w:rsidR="00DC6108" w:rsidRDefault="00DC6108" w:rsidP="008D2B14">
      <w:pPr>
        <w:pStyle w:val="BeforeTable"/>
      </w:pPr>
    </w:p>
    <w:tbl>
      <w:tblPr>
        <w:tblW w:w="0" w:type="auto"/>
        <w:tblLook w:val="04A0" w:firstRow="1" w:lastRow="0" w:firstColumn="1" w:lastColumn="0" w:noHBand="0" w:noVBand="1"/>
      </w:tblPr>
      <w:tblGrid>
        <w:gridCol w:w="1980"/>
        <w:gridCol w:w="8476"/>
      </w:tblGrid>
      <w:tr w:rsidR="00DC6108" w14:paraId="59005624" w14:textId="77777777" w:rsidTr="00CC3833">
        <w:tc>
          <w:tcPr>
            <w:tcW w:w="1980" w:type="dxa"/>
          </w:tcPr>
          <w:p w14:paraId="0A1CF9D9" w14:textId="77777777" w:rsidR="00DC6108" w:rsidRPr="006C194F" w:rsidRDefault="00DC6108" w:rsidP="00CC3833">
            <w:pPr>
              <w:pStyle w:val="Tablecontent"/>
              <w:rPr>
                <w:b/>
                <w:bCs/>
              </w:rPr>
            </w:pPr>
            <w:r w:rsidRPr="006C194F">
              <w:rPr>
                <w:b/>
                <w:bCs/>
              </w:rPr>
              <w:t>Availability</w:t>
            </w:r>
          </w:p>
        </w:tc>
        <w:tc>
          <w:tcPr>
            <w:tcW w:w="8476" w:type="dxa"/>
          </w:tcPr>
          <w:p w14:paraId="14A9AD50" w14:textId="77777777" w:rsidR="00DC6108" w:rsidRDefault="00DC6108" w:rsidP="00CC3833">
            <w:pPr>
              <w:pStyle w:val="Tablecontent"/>
            </w:pPr>
            <w:r>
              <w:t xml:space="preserve">This is the most basic SLA. It is the eldest and most well-known. </w:t>
            </w:r>
          </w:p>
          <w:p w14:paraId="4C6A815F" w14:textId="77777777" w:rsidR="00DC6108" w:rsidRPr="00BC6C73" w:rsidRDefault="00DC6108" w:rsidP="00CC3833">
            <w:pPr>
              <w:pStyle w:val="Tablecontent"/>
            </w:pPr>
            <w:proofErr w:type="gramStart"/>
            <w:r>
              <w:t>In reality, it</w:t>
            </w:r>
            <w:proofErr w:type="gramEnd"/>
            <w:r>
              <w:t xml:space="preserve"> is largely a given. </w:t>
            </w:r>
            <w:r w:rsidRPr="00BC6C73">
              <w:t xml:space="preserve">It does not matter what the </w:t>
            </w:r>
            <w:r>
              <w:t xml:space="preserve">agreed </w:t>
            </w:r>
            <w:r w:rsidRPr="00BC6C73">
              <w:t xml:space="preserve">number </w:t>
            </w:r>
            <w:proofErr w:type="gramStart"/>
            <w:r w:rsidRPr="00BC6C73">
              <w:t>is</w:t>
            </w:r>
            <w:r>
              <w:t xml:space="preserve"> in reality</w:t>
            </w:r>
            <w:proofErr w:type="gramEnd"/>
            <w:r w:rsidRPr="00BC6C73">
              <w:t xml:space="preserve">. If </w:t>
            </w:r>
            <w:r>
              <w:t xml:space="preserve">the darn thing is </w:t>
            </w:r>
            <w:r w:rsidRPr="00BC6C73">
              <w:t>down, you better hurry to bring it up</w:t>
            </w:r>
            <w:r>
              <w:t xml:space="preserve"> before there is a complaint or things get worse!</w:t>
            </w:r>
          </w:p>
          <w:p w14:paraId="2CF1F2E7" w14:textId="77777777" w:rsidR="00DC6108" w:rsidRDefault="00DC6108" w:rsidP="00701363">
            <w:pPr>
              <w:pStyle w:val="BeforeTable"/>
            </w:pPr>
          </w:p>
        </w:tc>
      </w:tr>
      <w:tr w:rsidR="00DC6108" w14:paraId="45021EC3" w14:textId="77777777" w:rsidTr="00CC3833">
        <w:tc>
          <w:tcPr>
            <w:tcW w:w="1980" w:type="dxa"/>
          </w:tcPr>
          <w:p w14:paraId="7CF59531" w14:textId="77777777" w:rsidR="00DC6108" w:rsidRPr="006C194F" w:rsidRDefault="00DC6108" w:rsidP="00CC3833">
            <w:pPr>
              <w:pStyle w:val="Tablecontent"/>
              <w:rPr>
                <w:b/>
                <w:bCs/>
              </w:rPr>
            </w:pPr>
            <w:r w:rsidRPr="006C194F">
              <w:rPr>
                <w:b/>
                <w:bCs/>
              </w:rPr>
              <w:t>Performance</w:t>
            </w:r>
          </w:p>
        </w:tc>
        <w:tc>
          <w:tcPr>
            <w:tcW w:w="8476" w:type="dxa"/>
          </w:tcPr>
          <w:p w14:paraId="74696B23" w14:textId="77777777" w:rsidR="00DC6108" w:rsidRDefault="00DC6108" w:rsidP="00CC3833">
            <w:pPr>
              <w:pStyle w:val="Tablecontent"/>
            </w:pPr>
            <w:r w:rsidRPr="00BC6C73">
              <w:t>Just because something is up, does not mean it</w:t>
            </w:r>
            <w:r>
              <w:t xml:space="preserve"> is</w:t>
            </w:r>
            <w:r w:rsidRPr="00BC6C73">
              <w:t xml:space="preserve"> fast. A VM can be up, but if it</w:t>
            </w:r>
            <w:r>
              <w:t xml:space="preserve"> i</w:t>
            </w:r>
            <w:r w:rsidRPr="00BC6C73">
              <w:t xml:space="preserve">s </w:t>
            </w:r>
            <w:r>
              <w:t>to</w:t>
            </w:r>
            <w:r w:rsidRPr="00BC6C73">
              <w:t>o slow</w:t>
            </w:r>
            <w:r>
              <w:t xml:space="preserve"> to serve</w:t>
            </w:r>
            <w:r w:rsidRPr="00BC6C73">
              <w:t xml:space="preserve">, it is as good as down. </w:t>
            </w:r>
            <w:r>
              <w:t xml:space="preserve">Performance SLA covers this and addresses the </w:t>
            </w:r>
            <w:hyperlink w:anchor="_Complaint-based_Operations" w:history="1">
              <w:r w:rsidRPr="00DC6108">
                <w:rPr>
                  <w:rStyle w:val="Hyperlink"/>
                </w:rPr>
                <w:t>complaint-based operations</w:t>
              </w:r>
            </w:hyperlink>
            <w:r>
              <w:t xml:space="preserve"> by defining what exactly is fast.</w:t>
            </w:r>
          </w:p>
          <w:p w14:paraId="0B40251D" w14:textId="55F85AC0" w:rsidR="00DC6108" w:rsidRDefault="00DC6108" w:rsidP="00CC3833">
            <w:pPr>
              <w:pStyle w:val="Tablecontent"/>
            </w:pPr>
            <w:r>
              <w:t>I</w:t>
            </w:r>
            <w:r w:rsidRPr="00BC6C73">
              <w:t>t cover</w:t>
            </w:r>
            <w:r w:rsidR="00AE0EE0">
              <w:t>s</w:t>
            </w:r>
            <w:r w:rsidRPr="00BC6C73">
              <w:t xml:space="preserve"> CPU, Memory, Disk and Network</w:t>
            </w:r>
            <w:r>
              <w:t>, hence there are four metrics used.</w:t>
            </w:r>
          </w:p>
          <w:p w14:paraId="36DC85B4" w14:textId="77777777" w:rsidR="00DC6108" w:rsidRDefault="00DC6108" w:rsidP="00701363">
            <w:pPr>
              <w:pStyle w:val="BeforeTable"/>
            </w:pPr>
          </w:p>
        </w:tc>
      </w:tr>
      <w:tr w:rsidR="00DC6108" w14:paraId="0B6429F4" w14:textId="77777777" w:rsidTr="00CC3833">
        <w:tc>
          <w:tcPr>
            <w:tcW w:w="1980" w:type="dxa"/>
          </w:tcPr>
          <w:p w14:paraId="7D62E68B" w14:textId="77777777" w:rsidR="00DC6108" w:rsidRPr="006C194F" w:rsidRDefault="00DC6108" w:rsidP="00CC3833">
            <w:pPr>
              <w:pStyle w:val="Tablecontent"/>
              <w:rPr>
                <w:b/>
                <w:bCs/>
              </w:rPr>
            </w:pPr>
            <w:r w:rsidRPr="006C194F">
              <w:rPr>
                <w:b/>
                <w:bCs/>
              </w:rPr>
              <w:t>Compliance</w:t>
            </w:r>
          </w:p>
        </w:tc>
        <w:tc>
          <w:tcPr>
            <w:tcW w:w="8476" w:type="dxa"/>
          </w:tcPr>
          <w:p w14:paraId="2730CA81" w14:textId="77777777" w:rsidR="00DC6108" w:rsidRDefault="00DC6108" w:rsidP="00CC3833">
            <w:pPr>
              <w:pStyle w:val="Tablecontent"/>
            </w:pPr>
            <w:r>
              <w:t>This provides security compliance to industry regulation or certification.</w:t>
            </w:r>
          </w:p>
          <w:p w14:paraId="56335C2E" w14:textId="394BACCB" w:rsidR="00FE72EE" w:rsidRDefault="00FE72EE" w:rsidP="00381DB3">
            <w:pPr>
              <w:pStyle w:val="BeforeTable"/>
            </w:pPr>
          </w:p>
        </w:tc>
      </w:tr>
      <w:tr w:rsidR="00FE72EE" w14:paraId="425D7B42" w14:textId="77777777" w:rsidTr="00CC3833">
        <w:tc>
          <w:tcPr>
            <w:tcW w:w="1980" w:type="dxa"/>
          </w:tcPr>
          <w:p w14:paraId="3EA6C9FB" w14:textId="040B1C5C" w:rsidR="00FE72EE" w:rsidRPr="006C194F" w:rsidRDefault="00FE72EE" w:rsidP="00CC3833">
            <w:pPr>
              <w:pStyle w:val="Tablecontent"/>
              <w:rPr>
                <w:b/>
                <w:bCs/>
              </w:rPr>
            </w:pPr>
            <w:r>
              <w:rPr>
                <w:b/>
                <w:bCs/>
              </w:rPr>
              <w:t>Service</w:t>
            </w:r>
          </w:p>
        </w:tc>
        <w:tc>
          <w:tcPr>
            <w:tcW w:w="8476" w:type="dxa"/>
          </w:tcPr>
          <w:p w14:paraId="72DED8E3" w14:textId="527CF96D" w:rsidR="00FE72EE" w:rsidRDefault="00FE72EE" w:rsidP="00CC3833">
            <w:pPr>
              <w:pStyle w:val="Tablecontent"/>
            </w:pPr>
            <w:r>
              <w:t xml:space="preserve">The above </w:t>
            </w:r>
            <w:r w:rsidR="00FD0B02">
              <w:t xml:space="preserve">three SLA is provided by technology. They need to be complemented by </w:t>
            </w:r>
            <w:r w:rsidR="00927922">
              <w:t>service provided by human. This should cover proactive and reactive s</w:t>
            </w:r>
            <w:r w:rsidR="003D6B3B">
              <w:t>ervices.</w:t>
            </w:r>
            <w:r w:rsidR="00B929A0">
              <w:t xml:space="preserve"> </w:t>
            </w:r>
            <w:r w:rsidR="0071261D">
              <w:t xml:space="preserve">The two popular examples are response time and resolution time. </w:t>
            </w:r>
          </w:p>
          <w:p w14:paraId="1F9F6E77" w14:textId="6A8E5EFC" w:rsidR="00381DB3" w:rsidRDefault="00381DB3" w:rsidP="00CC3833">
            <w:pPr>
              <w:pStyle w:val="Tablecontent"/>
            </w:pPr>
          </w:p>
        </w:tc>
      </w:tr>
    </w:tbl>
    <w:p w14:paraId="1DE14876" w14:textId="5DF360FD" w:rsidR="00DC6108" w:rsidRDefault="00DC6108" w:rsidP="00160AA2">
      <w:pPr>
        <w:pStyle w:val="Heading4"/>
      </w:pPr>
      <w:r>
        <w:t>KPI vs SLA</w:t>
      </w:r>
    </w:p>
    <w:p w14:paraId="2408A8E2" w14:textId="00FA133F" w:rsidR="00E65C8B" w:rsidRDefault="00E65C8B" w:rsidP="00E65C8B">
      <w:r w:rsidRPr="008B2816">
        <w:t xml:space="preserve">KPI and SLA work hand in hand. </w:t>
      </w:r>
    </w:p>
    <w:p w14:paraId="14C0FCAE" w14:textId="77777777" w:rsidR="00686E3A" w:rsidRDefault="00686E3A" w:rsidP="00D71BAE">
      <w:pPr>
        <w:pStyle w:val="BeforeTable"/>
      </w:pPr>
    </w:p>
    <w:tbl>
      <w:tblPr>
        <w:tblW w:w="0" w:type="auto"/>
        <w:tblLook w:val="04A0" w:firstRow="1" w:lastRow="0" w:firstColumn="1" w:lastColumn="0" w:noHBand="0" w:noVBand="1"/>
      </w:tblPr>
      <w:tblGrid>
        <w:gridCol w:w="1271"/>
        <w:gridCol w:w="9185"/>
      </w:tblGrid>
      <w:tr w:rsidR="009C4290" w14:paraId="440ED34E" w14:textId="77777777" w:rsidTr="5D58FCEA">
        <w:tc>
          <w:tcPr>
            <w:tcW w:w="1271" w:type="dxa"/>
          </w:tcPr>
          <w:p w14:paraId="4D320CDB" w14:textId="13F141C4" w:rsidR="009C4290" w:rsidRPr="009C4290" w:rsidRDefault="009C4290" w:rsidP="009C4290">
            <w:pPr>
              <w:pStyle w:val="Tablecontent"/>
              <w:rPr>
                <w:b/>
                <w:bCs/>
              </w:rPr>
            </w:pPr>
            <w:r w:rsidRPr="009C4290">
              <w:rPr>
                <w:b/>
                <w:bCs/>
              </w:rPr>
              <w:t>SLA</w:t>
            </w:r>
          </w:p>
        </w:tc>
        <w:tc>
          <w:tcPr>
            <w:tcW w:w="9185" w:type="dxa"/>
          </w:tcPr>
          <w:p w14:paraId="3F480A37" w14:textId="77777777" w:rsidR="00BC5F8B" w:rsidRDefault="00BC5F8B" w:rsidP="009C4290">
            <w:pPr>
              <w:pStyle w:val="Tablecontent"/>
            </w:pPr>
            <w:r>
              <w:t>T</w:t>
            </w:r>
            <w:r w:rsidR="009C4290" w:rsidRPr="008B2816">
              <w:t xml:space="preserve">he formal business contract you have with your customers. Typically, this is between the IaaS provider (the infrastructure team) and the IaaS consumer (the application team or business unit). </w:t>
            </w:r>
          </w:p>
          <w:p w14:paraId="1423FF88" w14:textId="611D5B75" w:rsidR="009C4290" w:rsidRDefault="5BF2BE32" w:rsidP="009C4290">
            <w:pPr>
              <w:pStyle w:val="Tablecontent"/>
            </w:pPr>
            <w:r>
              <w:t>The f</w:t>
            </w:r>
            <w:r w:rsidR="6D493204">
              <w:t>ormal SLA needs</w:t>
            </w:r>
            <w:r w:rsidR="6D493204" w:rsidRPr="5D58FCEA">
              <w:rPr>
                <w:b/>
                <w:bCs/>
              </w:rPr>
              <w:t xml:space="preserve"> </w:t>
            </w:r>
            <w:hyperlink r:id="rId84">
              <w:r w:rsidR="6D493204" w:rsidRPr="5D58FCEA">
                <w:rPr>
                  <w:rStyle w:val="Hyperlink"/>
                  <w:b/>
                  <w:bCs/>
                </w:rPr>
                <w:t>Operations Transformation</w:t>
              </w:r>
            </w:hyperlink>
            <w:r w:rsidR="6D493204">
              <w:t xml:space="preserve">. It requires </w:t>
            </w:r>
            <w:r w:rsidR="5E3C6441">
              <w:t xml:space="preserve">much </w:t>
            </w:r>
            <w:r w:rsidR="6D493204">
              <w:t xml:space="preserve">more than technical changes, as you need to look at contract, price (not just cost) process, people, etc. It tends to have a financial penalty in the event of SLA breach, such as credit for the next billing cycle. </w:t>
            </w:r>
          </w:p>
        </w:tc>
      </w:tr>
      <w:tr w:rsidR="009C4290" w14:paraId="08800D3B" w14:textId="77777777" w:rsidTr="5D58FCEA">
        <w:tc>
          <w:tcPr>
            <w:tcW w:w="1271" w:type="dxa"/>
          </w:tcPr>
          <w:p w14:paraId="07CD3B72" w14:textId="42B12899" w:rsidR="009C4290" w:rsidRPr="009C4290" w:rsidRDefault="009C4290" w:rsidP="009C4290">
            <w:pPr>
              <w:pStyle w:val="Tablecontent"/>
              <w:rPr>
                <w:b/>
                <w:bCs/>
              </w:rPr>
            </w:pPr>
            <w:r w:rsidRPr="009C4290">
              <w:rPr>
                <w:b/>
                <w:bCs/>
              </w:rPr>
              <w:t>KPI</w:t>
            </w:r>
          </w:p>
        </w:tc>
        <w:tc>
          <w:tcPr>
            <w:tcW w:w="9185" w:type="dxa"/>
          </w:tcPr>
          <w:p w14:paraId="617B8C47" w14:textId="05606CE9" w:rsidR="00133839" w:rsidRDefault="001163DC" w:rsidP="009C4290">
            <w:pPr>
              <w:pStyle w:val="Tablecontent"/>
            </w:pPr>
            <w:r>
              <w:t xml:space="preserve">This </w:t>
            </w:r>
            <w:r w:rsidR="009C4290" w:rsidRPr="008B2816">
              <w:t xml:space="preserve">covers the SLA metrics, </w:t>
            </w:r>
            <w:r w:rsidR="009C4290">
              <w:t xml:space="preserve">plus </w:t>
            </w:r>
            <w:r>
              <w:t xml:space="preserve">relevant </w:t>
            </w:r>
            <w:r w:rsidR="009C4290" w:rsidRPr="008B2816">
              <w:t>additional metrics that provide early warning</w:t>
            </w:r>
            <w:r w:rsidR="009C4290">
              <w:t xml:space="preserve"> before the SLA metrics are breached</w:t>
            </w:r>
            <w:r w:rsidR="009C4290" w:rsidRPr="008B2816">
              <w:t xml:space="preserve">. </w:t>
            </w:r>
            <w:r w:rsidR="00206E3F">
              <w:t xml:space="preserve">There are </w:t>
            </w:r>
            <w:r w:rsidR="009C0009">
              <w:t xml:space="preserve">many </w:t>
            </w:r>
            <w:r w:rsidR="00206E3F">
              <w:t xml:space="preserve">KPI </w:t>
            </w:r>
            <w:r w:rsidR="009C0009">
              <w:t xml:space="preserve">for a given SLA, and </w:t>
            </w:r>
            <w:r w:rsidR="00133839">
              <w:t>KPI is a pre-requisite to SLA.</w:t>
            </w:r>
          </w:p>
          <w:p w14:paraId="676E2B4D" w14:textId="53E6B4FA" w:rsidR="009C4290" w:rsidRDefault="6D493204" w:rsidP="009C4290">
            <w:pPr>
              <w:pStyle w:val="Tablecontent"/>
            </w:pPr>
            <w:r>
              <w:t xml:space="preserve">If you do not have </w:t>
            </w:r>
            <w:r w:rsidR="7441CCC0">
              <w:t xml:space="preserve">an </w:t>
            </w:r>
            <w:r>
              <w:t>SLA</w:t>
            </w:r>
            <w:r w:rsidR="67F5BE39">
              <w:t xml:space="preserve"> in place</w:t>
            </w:r>
            <w:r>
              <w:t>, then start with internal KPI</w:t>
            </w:r>
            <w:r w:rsidR="16F24837">
              <w:t>s</w:t>
            </w:r>
            <w:r>
              <w:t xml:space="preserve"> </w:t>
            </w:r>
            <w:r w:rsidR="67F5BE39">
              <w:t xml:space="preserve">before committing to </w:t>
            </w:r>
            <w:r w:rsidR="5E8B55E0">
              <w:t xml:space="preserve">an </w:t>
            </w:r>
            <w:r w:rsidR="67F5BE39">
              <w:t>SLA</w:t>
            </w:r>
            <w:r>
              <w:t xml:space="preserve">. Understand and </w:t>
            </w:r>
            <w:hyperlink w:anchor="_Baseline_Profiling">
              <w:r w:rsidRPr="5D58FCEA">
                <w:rPr>
                  <w:rStyle w:val="Hyperlink"/>
                </w:rPr>
                <w:t>profile</w:t>
              </w:r>
            </w:hyperlink>
            <w:r>
              <w:t xml:space="preserve"> the actual performance of your IaaS first. Use the default settings in vRealize Operations if you do not have your own thresholds, as those thresholds have been chosen to support proactive operations. Using the profiling technique described </w:t>
            </w:r>
            <w:hyperlink w:anchor="_Baseline_Profiling">
              <w:r w:rsidRPr="5D58FCEA">
                <w:rPr>
                  <w:rStyle w:val="Hyperlink"/>
                </w:rPr>
                <w:t>here</w:t>
              </w:r>
            </w:hyperlink>
            <w:r>
              <w:t>, I profile well over a million data points.</w:t>
            </w:r>
          </w:p>
        </w:tc>
      </w:tr>
    </w:tbl>
    <w:p w14:paraId="6241DDED" w14:textId="665814ED" w:rsidR="00407A58" w:rsidRDefault="002656B7" w:rsidP="00516B9D">
      <w:r>
        <w:t xml:space="preserve">SLA is a </w:t>
      </w:r>
      <w:r w:rsidRPr="4CAB3972">
        <w:rPr>
          <w:i/>
          <w:iCs/>
          <w:color w:val="FF0000"/>
        </w:rPr>
        <w:t>monthly</w:t>
      </w:r>
      <w:r w:rsidRPr="4CAB3972">
        <w:rPr>
          <w:color w:val="FF0000"/>
        </w:rPr>
        <w:t xml:space="preserve"> </w:t>
      </w:r>
      <w:r>
        <w:t>counter</w:t>
      </w:r>
      <w:r w:rsidR="00CB3D02">
        <w:t xml:space="preserve">, not daily or yearly. </w:t>
      </w:r>
      <w:r w:rsidR="00407A58">
        <w:t xml:space="preserve">You </w:t>
      </w:r>
      <w:r w:rsidR="007410E0">
        <w:t>use entire month of data to calculate it.</w:t>
      </w:r>
    </w:p>
    <w:p w14:paraId="68BE71DB" w14:textId="05AD3E76" w:rsidR="00C13AA7" w:rsidRDefault="00C13AA7" w:rsidP="00516B9D">
      <w:r w:rsidRPr="4CAB3972">
        <w:rPr>
          <w:lang w:val="en-US"/>
        </w:rPr>
        <w:t xml:space="preserve">The </w:t>
      </w:r>
      <w:proofErr w:type="gramStart"/>
      <w:r w:rsidRPr="4CAB3972">
        <w:rPr>
          <w:lang w:val="en-US"/>
        </w:rPr>
        <w:t>time line</w:t>
      </w:r>
      <w:proofErr w:type="gramEnd"/>
      <w:r w:rsidRPr="4CAB3972">
        <w:rPr>
          <w:lang w:val="en-US"/>
        </w:rPr>
        <w:t xml:space="preserve"> matters. In the following table, notice 99.999% in a year is </w:t>
      </w:r>
      <w:proofErr w:type="gramStart"/>
      <w:r w:rsidRPr="4CAB3972">
        <w:rPr>
          <w:lang w:val="en-US"/>
        </w:rPr>
        <w:t>actually easier</w:t>
      </w:r>
      <w:proofErr w:type="gramEnd"/>
      <w:r w:rsidRPr="4CAB3972">
        <w:rPr>
          <w:lang w:val="en-US"/>
        </w:rPr>
        <w:t xml:space="preserve"> than 99.95% in a week. </w:t>
      </w:r>
      <w:r>
        <w:t xml:space="preserve">Your customers would not accept a yearly counter as they can be exposed to a long downtime. You would not accept a daily counter as there is no room for error. </w:t>
      </w:r>
      <w:r w:rsidR="00CB3D02">
        <w:t>Th</w:t>
      </w:r>
      <w:r>
        <w:t xml:space="preserve">e monthly counter </w:t>
      </w:r>
      <w:r w:rsidR="00CB3D02">
        <w:t xml:space="preserve">provides a balance between </w:t>
      </w:r>
      <w:r w:rsidR="00422603">
        <w:t>service quality and cost to deliver the service.</w:t>
      </w:r>
      <w:r w:rsidR="003D2CEC">
        <w:t xml:space="preserve"> </w:t>
      </w:r>
      <w:r>
        <w:t>It also makes reporting easier as you simply follow the calendar month.</w:t>
      </w:r>
    </w:p>
    <w:p w14:paraId="0361A776" w14:textId="366EAD10" w:rsidR="008111C6" w:rsidRDefault="008111C6" w:rsidP="00701363">
      <w:pPr>
        <w:jc w:val="center"/>
      </w:pPr>
      <w:r>
        <w:rPr>
          <w:noProof/>
        </w:rPr>
        <w:lastRenderedPageBreak/>
        <w:drawing>
          <wp:inline distT="0" distB="0" distL="0" distR="0" wp14:anchorId="4EF203D2" wp14:editId="6380367B">
            <wp:extent cx="4865426" cy="1503330"/>
            <wp:effectExtent l="0" t="0" r="0" b="1905"/>
            <wp:docPr id="606394092" name="Picture 606394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2"/>
                    <pic:cNvPicPr/>
                  </pic:nvPicPr>
                  <pic:blipFill>
                    <a:blip r:embed="rId85">
                      <a:extLst>
                        <a:ext uri="{28A0092B-C50C-407E-A947-70E740481C1C}">
                          <a14:useLocalDpi xmlns:a14="http://schemas.microsoft.com/office/drawing/2010/main" val="0"/>
                        </a:ext>
                      </a:extLst>
                    </a:blip>
                    <a:stretch>
                      <a:fillRect/>
                    </a:stretch>
                  </pic:blipFill>
                  <pic:spPr>
                    <a:xfrm>
                      <a:off x="0" y="0"/>
                      <a:ext cx="4865426" cy="1503330"/>
                    </a:xfrm>
                    <a:prstGeom prst="rect">
                      <a:avLst/>
                    </a:prstGeom>
                  </pic:spPr>
                </pic:pic>
              </a:graphicData>
            </a:graphic>
          </wp:inline>
        </w:drawing>
      </w:r>
    </w:p>
    <w:p w14:paraId="142A979D" w14:textId="03CDCB04" w:rsidR="00C13AA7" w:rsidRPr="00C13AA7" w:rsidRDefault="00C13AA7" w:rsidP="00C13AA7">
      <w:r w:rsidRPr="00C13AA7">
        <w:rPr>
          <w:lang w:val="en-US"/>
        </w:rPr>
        <w:t xml:space="preserve">Each additional “9” shrinks your downtime window by 10x. That’s why each decimal </w:t>
      </w:r>
      <w:r w:rsidR="00701363">
        <w:rPr>
          <w:lang w:val="en-US"/>
        </w:rPr>
        <w:t>can cost a lot more money, as a different architecture may be required</w:t>
      </w:r>
      <w:r w:rsidRPr="00C13AA7">
        <w:rPr>
          <w:lang w:val="en-US"/>
        </w:rPr>
        <w:t>.</w:t>
      </w:r>
    </w:p>
    <w:p w14:paraId="02791506" w14:textId="277DEA68" w:rsidR="00354878" w:rsidRDefault="00354878" w:rsidP="00E65C8B">
      <w:r>
        <w:t>Even if you measure the SLA</w:t>
      </w:r>
      <w:r w:rsidR="000F14A0">
        <w:t xml:space="preserve"> once a </w:t>
      </w:r>
      <w:r>
        <w:t>month</w:t>
      </w:r>
      <w:r w:rsidR="000F14A0">
        <w:t>, it can still be very difficult to meet</w:t>
      </w:r>
      <w:r w:rsidR="00F45DE0">
        <w:t>. Take a look at the following table. For simplicity, we will use Availability SLA and not Performance SLA</w:t>
      </w:r>
      <w:r w:rsidR="005F341F">
        <w:t>, because up or down is a simple binary.</w:t>
      </w:r>
    </w:p>
    <w:p w14:paraId="41D3F84E" w14:textId="38DC4869" w:rsidR="0062063E" w:rsidRDefault="00C80388" w:rsidP="00A80097">
      <w:pPr>
        <w:jc w:val="center"/>
      </w:pPr>
      <w:r>
        <w:rPr>
          <w:noProof/>
        </w:rPr>
        <w:drawing>
          <wp:inline distT="0" distB="0" distL="0" distR="0" wp14:anchorId="75D2B836" wp14:editId="3D3EC464">
            <wp:extent cx="5423837" cy="1173800"/>
            <wp:effectExtent l="0" t="0" r="5715" b="7620"/>
            <wp:docPr id="910169544" name="Picture 91016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4"/>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423837" cy="1173800"/>
                    </a:xfrm>
                    <a:prstGeom prst="rect">
                      <a:avLst/>
                    </a:prstGeom>
                  </pic:spPr>
                </pic:pic>
              </a:graphicData>
            </a:graphic>
          </wp:inline>
        </w:drawing>
      </w:r>
    </w:p>
    <w:p w14:paraId="4F6EB31F" w14:textId="7F6C23AE" w:rsidR="009C4290" w:rsidRDefault="006B2C6C" w:rsidP="00E65C8B">
      <w:r>
        <w:t xml:space="preserve">If you promise </w:t>
      </w:r>
      <w:r w:rsidR="001056E2">
        <w:t xml:space="preserve">99.99%, you only have 4.0 minutes – 4.5 minutes of downtime per calendar month. </w:t>
      </w:r>
      <w:r w:rsidR="00672CF0">
        <w:t xml:space="preserve">That means your architecture must be </w:t>
      </w:r>
      <w:r w:rsidR="00636320">
        <w:t xml:space="preserve">able to </w:t>
      </w:r>
      <w:r w:rsidR="00672CF0">
        <w:t xml:space="preserve">detect </w:t>
      </w:r>
      <w:r w:rsidR="00F54355">
        <w:t xml:space="preserve">the issue </w:t>
      </w:r>
      <w:r w:rsidR="00672CF0">
        <w:t xml:space="preserve">and </w:t>
      </w:r>
      <w:r w:rsidR="00F54355">
        <w:t xml:space="preserve">then </w:t>
      </w:r>
      <w:r w:rsidR="00636320">
        <w:t xml:space="preserve">complete </w:t>
      </w:r>
      <w:r w:rsidR="00F54355">
        <w:t xml:space="preserve">proper </w:t>
      </w:r>
      <w:r w:rsidR="00672CF0">
        <w:t>remediat</w:t>
      </w:r>
      <w:r w:rsidR="00636320">
        <w:t>ion</w:t>
      </w:r>
      <w:r w:rsidR="00672CF0">
        <w:t xml:space="preserve"> </w:t>
      </w:r>
      <w:r w:rsidR="004D0FB2">
        <w:t xml:space="preserve">in just a few minutes. That’s a tight space to manoeuvre. </w:t>
      </w:r>
    </w:p>
    <w:p w14:paraId="72A1C9D0" w14:textId="3AB500FC" w:rsidR="00C13AA7" w:rsidRDefault="00701363" w:rsidP="00701363">
      <w:r>
        <w:t>A unique saving grace that applies to Availability but not Performance is scheduled downtime. There is no such thing as scheduled downtime in performance. Specific to IaaS, you can propose that s</w:t>
      </w:r>
      <w:r w:rsidRPr="00701363">
        <w:t>cheduled downtime is not included</w:t>
      </w:r>
      <w:r>
        <w:t xml:space="preserve"> in the SLA, so long it’s done quickly and rarely</w:t>
      </w:r>
      <w:r w:rsidRPr="00701363">
        <w:t xml:space="preserve">. </w:t>
      </w:r>
      <w:r>
        <w:t xml:space="preserve">Planned activities such as </w:t>
      </w:r>
      <w:r w:rsidRPr="00701363">
        <w:t xml:space="preserve">VM </w:t>
      </w:r>
      <w:r>
        <w:t xml:space="preserve">hardware </w:t>
      </w:r>
      <w:r w:rsidRPr="00701363">
        <w:t>upgrade</w:t>
      </w:r>
      <w:r>
        <w:t xml:space="preserve">, </w:t>
      </w:r>
      <w:r w:rsidRPr="00701363">
        <w:t>Tools upgrade</w:t>
      </w:r>
      <w:r>
        <w:t xml:space="preserve"> and Windows upgrade can be included in scheduled downtime activities. </w:t>
      </w:r>
      <w:r w:rsidRPr="00701363">
        <w:t>Downtime caused by customer is not included, be it intentional or not.</w:t>
      </w:r>
      <w:r>
        <w:t xml:space="preserve"> This is why you need two counters: one for SLA and one for actual. The actual will record every downtime, be it a part of SLA or not.</w:t>
      </w:r>
    </w:p>
    <w:p w14:paraId="4CF398E4" w14:textId="358C75ED" w:rsidR="00701363" w:rsidRDefault="00701363" w:rsidP="00701363">
      <w:r>
        <w:t>A challenge that impact Availability but not Performance is recovery time. Your system may detect the VM is down within 1 minute, but the reboot process until the entire OS is properly up and running takes 5 minutes, as it needs to perform filesystem consistency check.</w:t>
      </w:r>
    </w:p>
    <w:p w14:paraId="51DD9FB5" w14:textId="1D1CF691" w:rsidR="003857C6" w:rsidRDefault="003857C6" w:rsidP="00E65C8B">
      <w:r>
        <w:t xml:space="preserve">KPI complements SLA as it tracks </w:t>
      </w:r>
      <w:r w:rsidR="006C2BA0">
        <w:t>at much higher intensity</w:t>
      </w:r>
      <w:r w:rsidR="00465B0A">
        <w:t xml:space="preserve"> and it covers more counters and events</w:t>
      </w:r>
      <w:r w:rsidR="006C2BA0">
        <w:t xml:space="preserve">. </w:t>
      </w:r>
      <w:r w:rsidR="008E7434">
        <w:t xml:space="preserve">Use vRealize Log Insight for </w:t>
      </w:r>
      <w:r w:rsidR="00C55C41">
        <w:t xml:space="preserve">more time sensitive event, as vRealize Operations </w:t>
      </w:r>
      <w:r w:rsidR="00636320">
        <w:t>measures every 5 minutes.</w:t>
      </w:r>
    </w:p>
    <w:p w14:paraId="7B2BD969" w14:textId="5EB5B352" w:rsidR="00465B0A" w:rsidRDefault="00465B0A" w:rsidP="00E65C8B">
      <w:r>
        <w:rPr>
          <w:noProof/>
        </w:rPr>
        <w:lastRenderedPageBreak/>
        <w:drawing>
          <wp:inline distT="0" distB="0" distL="0" distR="0" wp14:anchorId="7BAD38DC" wp14:editId="2FAF5F0A">
            <wp:extent cx="6645910" cy="3541395"/>
            <wp:effectExtent l="0" t="0" r="2540" b="1905"/>
            <wp:docPr id="606394305" name="Picture 606394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5"/>
                    <pic:cNvPicPr/>
                  </pic:nvPicPr>
                  <pic:blipFill>
                    <a:blip r:embed="rId87">
                      <a:extLst>
                        <a:ext uri="{28A0092B-C50C-407E-A947-70E740481C1C}">
                          <a14:useLocalDpi xmlns:a14="http://schemas.microsoft.com/office/drawing/2010/main" val="0"/>
                        </a:ext>
                      </a:extLst>
                    </a:blip>
                    <a:stretch>
                      <a:fillRect/>
                    </a:stretch>
                  </pic:blipFill>
                  <pic:spPr>
                    <a:xfrm>
                      <a:off x="0" y="0"/>
                      <a:ext cx="6645910" cy="3541395"/>
                    </a:xfrm>
                    <a:prstGeom prst="rect">
                      <a:avLst/>
                    </a:prstGeom>
                  </pic:spPr>
                </pic:pic>
              </a:graphicData>
            </a:graphic>
          </wp:inline>
        </w:drawing>
      </w:r>
    </w:p>
    <w:p w14:paraId="0EBD56D2" w14:textId="4878A114" w:rsidR="00465B0A" w:rsidRPr="008B2816" w:rsidRDefault="00465B0A" w:rsidP="00E65C8B">
      <w:r>
        <w:t xml:space="preserve">From the preceding table, note that </w:t>
      </w:r>
      <w:r w:rsidRPr="00465B0A">
        <w:t>Guest OS counters are not included as that’s part of “application KPI” or VM KPI, not IaaS KPI. They impact the VM performance, but nothing the IaaS can do</w:t>
      </w:r>
      <w:r w:rsidR="00177DE0">
        <w:t xml:space="preserve">, meaning the remediation is </w:t>
      </w:r>
      <w:r w:rsidR="00C314F7">
        <w:t>at the Guest OS layer.</w:t>
      </w:r>
    </w:p>
    <w:p w14:paraId="0DCDF965" w14:textId="4CC5E3C3" w:rsidR="00E65C8B" w:rsidRPr="00BC6C73" w:rsidRDefault="00E65C8B" w:rsidP="00177DE0">
      <w:pPr>
        <w:keepNext/>
      </w:pPr>
      <w:r w:rsidRPr="008B2816">
        <w:t xml:space="preserve">KPI </w:t>
      </w:r>
      <w:r w:rsidR="006744C1">
        <w:t>also complements SLA by providing the stepping stone in your operations</w:t>
      </w:r>
      <w:r w:rsidR="00686E3A">
        <w:t xml:space="preserve"> transformation. It</w:t>
      </w:r>
      <w:r w:rsidR="006744C1">
        <w:t xml:space="preserve"> </w:t>
      </w:r>
      <w:r w:rsidRPr="008B2816">
        <w:t xml:space="preserve">is a </w:t>
      </w:r>
      <w:r w:rsidR="00686E3A" w:rsidRPr="008B2816">
        <w:t xml:space="preserve">necessary </w:t>
      </w:r>
      <w:r w:rsidRPr="008B2816">
        <w:t>step towards operations with real business SLA.</w:t>
      </w:r>
    </w:p>
    <w:p w14:paraId="58EDC746" w14:textId="7A0EC9A7" w:rsidR="00177DE0" w:rsidRDefault="00177DE0" w:rsidP="00E65C8B">
      <w:pPr>
        <w:rPr>
          <w:lang w:val="en-US"/>
        </w:rPr>
      </w:pPr>
      <w:r w:rsidRPr="00177DE0">
        <w:rPr>
          <w:noProof/>
          <w:lang w:val="en-US"/>
        </w:rPr>
        <w:drawing>
          <wp:inline distT="0" distB="0" distL="0" distR="0" wp14:anchorId="245AF731" wp14:editId="1CDCE7CA">
            <wp:extent cx="6156356" cy="2835830"/>
            <wp:effectExtent l="0" t="0" r="0" b="3175"/>
            <wp:docPr id="1293284829" name="Picture 1293284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158653" cy="2836888"/>
                    </a:xfrm>
                    <a:prstGeom prst="rect">
                      <a:avLst/>
                    </a:prstGeom>
                  </pic:spPr>
                </pic:pic>
              </a:graphicData>
            </a:graphic>
          </wp:inline>
        </w:drawing>
      </w:r>
    </w:p>
    <w:p w14:paraId="31E54B65" w14:textId="11D313FE" w:rsidR="00E65C8B" w:rsidRDefault="00E65C8B" w:rsidP="00E65C8B">
      <w:pPr>
        <w:rPr>
          <w:lang w:val="en-US"/>
        </w:rPr>
      </w:pPr>
      <w:r w:rsidRPr="5D58FCEA">
        <w:rPr>
          <w:lang w:val="en-US"/>
        </w:rPr>
        <w:t xml:space="preserve">You walk from where you stand. Adopt KPI first. Baseline your actual </w:t>
      </w:r>
      <w:r w:rsidR="00D708E6" w:rsidRPr="5D58FCEA">
        <w:rPr>
          <w:lang w:val="en-US"/>
        </w:rPr>
        <w:t xml:space="preserve">availability, </w:t>
      </w:r>
      <w:proofErr w:type="gramStart"/>
      <w:r w:rsidRPr="5D58FCEA">
        <w:rPr>
          <w:lang w:val="en-US"/>
        </w:rPr>
        <w:t>performance</w:t>
      </w:r>
      <w:proofErr w:type="gramEnd"/>
      <w:r w:rsidRPr="5D58FCEA">
        <w:rPr>
          <w:lang w:val="en-US"/>
        </w:rPr>
        <w:t xml:space="preserve"> and compliance over time.</w:t>
      </w:r>
      <w:r w:rsidR="0066223F" w:rsidRPr="5D58FCEA">
        <w:rPr>
          <w:lang w:val="en-US"/>
        </w:rPr>
        <w:t xml:space="preserve"> Remember these counters are VM level, not infrastructure</w:t>
      </w:r>
      <w:r w:rsidR="55BEA8D5" w:rsidRPr="5D58FCEA">
        <w:rPr>
          <w:lang w:val="en-US"/>
        </w:rPr>
        <w:t xml:space="preserve">. Therefore, </w:t>
      </w:r>
      <w:r w:rsidR="0066223F" w:rsidRPr="5D58FCEA">
        <w:rPr>
          <w:lang w:val="en-US"/>
        </w:rPr>
        <w:t>you need to profile all the VMs.</w:t>
      </w:r>
    </w:p>
    <w:p w14:paraId="2981D99D" w14:textId="49D126EE" w:rsidR="00DC6108" w:rsidRDefault="00DC6108" w:rsidP="00160AA2">
      <w:pPr>
        <w:pStyle w:val="Heading4"/>
      </w:pPr>
      <w:r>
        <w:t>Class of Service</w:t>
      </w:r>
    </w:p>
    <w:p w14:paraId="77CF55E5" w14:textId="112B53E5" w:rsidR="00927F1F" w:rsidRPr="00927F1F" w:rsidRDefault="00927F1F" w:rsidP="00927F1F">
      <w:pPr>
        <w:rPr>
          <w:lang w:val="en-US"/>
        </w:rPr>
      </w:pPr>
      <w:r>
        <w:rPr>
          <w:lang w:val="en-US"/>
        </w:rPr>
        <w:t xml:space="preserve">The following </w:t>
      </w:r>
      <w:r w:rsidRPr="00FB0CAF">
        <w:t xml:space="preserve">table </w:t>
      </w:r>
      <w:r>
        <w:t xml:space="preserve">shows a </w:t>
      </w:r>
      <w:r w:rsidR="00750431">
        <w:t xml:space="preserve">basic and </w:t>
      </w:r>
      <w:r w:rsidRPr="00FB0CAF">
        <w:t>generic guideline</w:t>
      </w:r>
      <w:r>
        <w:t xml:space="preserve"> to a </w:t>
      </w:r>
      <w:r w:rsidR="00750431">
        <w:t xml:space="preserve">class of service. The actual model that you will </w:t>
      </w:r>
      <w:r w:rsidR="001B5E17">
        <w:t>implement</w:t>
      </w:r>
      <w:r w:rsidR="00750431">
        <w:t xml:space="preserve"> will certainly </w:t>
      </w:r>
      <w:r w:rsidR="00474336">
        <w:t>differ</w:t>
      </w:r>
      <w:r w:rsidR="00750431">
        <w:t xml:space="preserve">, taking into account </w:t>
      </w:r>
      <w:r w:rsidR="00C77FAB">
        <w:t xml:space="preserve">technology and business demand. </w:t>
      </w:r>
      <w:r w:rsidR="00B149AA">
        <w:t xml:space="preserve">In the </w:t>
      </w:r>
      <w:hyperlink w:anchor="_Capacity_Planning" w:history="1">
        <w:r w:rsidR="002A1124" w:rsidRPr="002A1124">
          <w:rPr>
            <w:rStyle w:val="Hyperlink"/>
          </w:rPr>
          <w:t>capacity</w:t>
        </w:r>
        <w:r w:rsidR="002A1124" w:rsidRPr="002A1124">
          <w:rPr>
            <w:rStyle w:val="Hyperlink"/>
          </w:rPr>
          <w:t xml:space="preserve"> </w:t>
        </w:r>
        <w:r w:rsidR="002A1124" w:rsidRPr="002A1124">
          <w:rPr>
            <w:rStyle w:val="Hyperlink"/>
          </w:rPr>
          <w:t>man</w:t>
        </w:r>
        <w:r w:rsidR="002A1124" w:rsidRPr="002A1124">
          <w:rPr>
            <w:rStyle w:val="Hyperlink"/>
          </w:rPr>
          <w:t>a</w:t>
        </w:r>
        <w:r w:rsidR="002A1124" w:rsidRPr="002A1124">
          <w:rPr>
            <w:rStyle w:val="Hyperlink"/>
          </w:rPr>
          <w:t>gement</w:t>
        </w:r>
      </w:hyperlink>
      <w:r w:rsidR="002A1124">
        <w:t xml:space="preserve"> section, we walk through an actual example.</w:t>
      </w:r>
    </w:p>
    <w:p w14:paraId="4B0CC08F" w14:textId="362D59D1" w:rsidR="0008377B" w:rsidRPr="0008377B" w:rsidRDefault="74DF651C" w:rsidP="00465B0A">
      <w:pPr>
        <w:jc w:val="center"/>
        <w:rPr>
          <w:lang w:val="en-US"/>
        </w:rPr>
      </w:pPr>
      <w:r>
        <w:rPr>
          <w:noProof/>
        </w:rPr>
        <w:lastRenderedPageBreak/>
        <w:drawing>
          <wp:inline distT="0" distB="0" distL="0" distR="0" wp14:anchorId="04DB7408" wp14:editId="7DD2DE92">
            <wp:extent cx="5774400" cy="2117537"/>
            <wp:effectExtent l="0" t="0" r="0" b="0"/>
            <wp:docPr id="606394283" name="Picture 606394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3"/>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774400" cy="2117537"/>
                    </a:xfrm>
                    <a:prstGeom prst="rect">
                      <a:avLst/>
                    </a:prstGeom>
                  </pic:spPr>
                </pic:pic>
              </a:graphicData>
            </a:graphic>
          </wp:inline>
        </w:drawing>
      </w:r>
    </w:p>
    <w:p w14:paraId="1F23AEE1" w14:textId="77777777" w:rsidR="00B149AA" w:rsidRDefault="00C77FAB" w:rsidP="00686E3A">
      <w:pPr>
        <w:rPr>
          <w:lang w:val="en-US"/>
        </w:rPr>
      </w:pPr>
      <w:r>
        <w:rPr>
          <w:lang w:val="en-US"/>
        </w:rPr>
        <w:t xml:space="preserve">The </w:t>
      </w:r>
      <w:r w:rsidR="0024208A">
        <w:rPr>
          <w:lang w:val="en-US"/>
        </w:rPr>
        <w:t xml:space="preserve">table above </w:t>
      </w:r>
      <w:r w:rsidR="00686E3A">
        <w:rPr>
          <w:lang w:val="en-US"/>
        </w:rPr>
        <w:t xml:space="preserve">is </w:t>
      </w:r>
      <w:r w:rsidR="0024208A">
        <w:rPr>
          <w:lang w:val="en-US"/>
        </w:rPr>
        <w:t xml:space="preserve">further </w:t>
      </w:r>
      <w:r w:rsidR="00686E3A">
        <w:rPr>
          <w:lang w:val="en-US"/>
        </w:rPr>
        <w:t>defined by their SLA</w:t>
      </w:r>
      <w:r w:rsidR="0024208A">
        <w:rPr>
          <w:lang w:val="en-US"/>
        </w:rPr>
        <w:t xml:space="preserve">, because you need to quantify what </w:t>
      </w:r>
      <w:r w:rsidR="00B149AA">
        <w:rPr>
          <w:lang w:val="en-US"/>
        </w:rPr>
        <w:t>10% penalty exactly means</w:t>
      </w:r>
      <w:r w:rsidR="00686E3A">
        <w:rPr>
          <w:lang w:val="en-US"/>
        </w:rPr>
        <w:t xml:space="preserve">. </w:t>
      </w:r>
    </w:p>
    <w:p w14:paraId="109012C2" w14:textId="07F00CB2" w:rsidR="00686E3A" w:rsidRDefault="00686E3A" w:rsidP="00686E3A">
      <w:r>
        <w:rPr>
          <w:lang w:val="en-US"/>
        </w:rPr>
        <w:t xml:space="preserve">A Gold class has higher SLA than Silver. For that to happens, that means they are </w:t>
      </w:r>
      <w:r w:rsidRPr="00BC6C73">
        <w:t>measured against the same benchmark</w:t>
      </w:r>
      <w:r>
        <w:t xml:space="preserve">. </w:t>
      </w:r>
    </w:p>
    <w:p w14:paraId="06076452" w14:textId="14C402F4" w:rsidR="00686E3A" w:rsidRDefault="00686E3A" w:rsidP="00686E3A">
      <w:pPr>
        <w:pStyle w:val="Bullet"/>
        <w:rPr>
          <w:lang w:val="en-US"/>
        </w:rPr>
      </w:pPr>
      <w:r>
        <w:rPr>
          <w:lang w:val="en-US"/>
        </w:rPr>
        <w:t>For availability, you measure all classes against the ideal, which is no downtime.</w:t>
      </w:r>
    </w:p>
    <w:p w14:paraId="3EB1F593" w14:textId="12C0DC82" w:rsidR="00686E3A" w:rsidRDefault="00686E3A" w:rsidP="00686E3A">
      <w:pPr>
        <w:pStyle w:val="Bullet"/>
        <w:rPr>
          <w:lang w:val="en-US"/>
        </w:rPr>
      </w:pPr>
      <w:r>
        <w:rPr>
          <w:lang w:val="en-US"/>
        </w:rPr>
        <w:t>For performance, you measure them against the same threshold, which is a stringent (read: fast) number.</w:t>
      </w:r>
    </w:p>
    <w:p w14:paraId="0BD8312F" w14:textId="1F79BEF7" w:rsidR="00686E3A" w:rsidRDefault="00686E3A" w:rsidP="00686E3A">
      <w:pPr>
        <w:pStyle w:val="Bullet"/>
        <w:rPr>
          <w:lang w:val="en-US"/>
        </w:rPr>
      </w:pPr>
      <w:r>
        <w:rPr>
          <w:lang w:val="en-US"/>
        </w:rPr>
        <w:t>For compliance, you measure them against the ideal, which is perfect compliance.</w:t>
      </w:r>
    </w:p>
    <w:p w14:paraId="1C9FC095" w14:textId="2B9691BE" w:rsidR="00B7248C" w:rsidRPr="00686E3A" w:rsidRDefault="00B7248C" w:rsidP="00686E3A">
      <w:pPr>
        <w:pStyle w:val="Bullet"/>
        <w:rPr>
          <w:lang w:val="en-US"/>
        </w:rPr>
      </w:pPr>
      <w:r>
        <w:rPr>
          <w:lang w:val="en-US"/>
        </w:rPr>
        <w:t>For service, you measure them against the ideal, which is the best possible service.</w:t>
      </w:r>
    </w:p>
    <w:p w14:paraId="50E39D5F" w14:textId="0E88C6F8" w:rsidR="00B7248C" w:rsidRDefault="00B7248C" w:rsidP="00B7248C">
      <w:pPr>
        <w:jc w:val="center"/>
      </w:pPr>
      <w:r>
        <w:rPr>
          <w:noProof/>
        </w:rPr>
        <w:drawing>
          <wp:inline distT="0" distB="0" distL="0" distR="0" wp14:anchorId="3045D323" wp14:editId="0D54720A">
            <wp:extent cx="5502032" cy="2294177"/>
            <wp:effectExtent l="0" t="0" r="3810" b="0"/>
            <wp:docPr id="606394048" name="Picture 60639404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48" name="Picture 606394048" descr="Graphical user interface&#10;&#10;Description automatically generated with low confidence"/>
                    <pic:cNvPicPr/>
                  </pic:nvPicPr>
                  <pic:blipFill>
                    <a:blip r:embed="rId90">
                      <a:extLst>
                        <a:ext uri="{28A0092B-C50C-407E-A947-70E740481C1C}">
                          <a14:useLocalDpi xmlns:a14="http://schemas.microsoft.com/office/drawing/2010/main" val="0"/>
                        </a:ext>
                      </a:extLst>
                    </a:blip>
                    <a:stretch>
                      <a:fillRect/>
                    </a:stretch>
                  </pic:blipFill>
                  <pic:spPr>
                    <a:xfrm>
                      <a:off x="0" y="0"/>
                      <a:ext cx="5502032" cy="2294177"/>
                    </a:xfrm>
                    <a:prstGeom prst="rect">
                      <a:avLst/>
                    </a:prstGeom>
                  </pic:spPr>
                </pic:pic>
              </a:graphicData>
            </a:graphic>
          </wp:inline>
        </w:drawing>
      </w:r>
    </w:p>
    <w:p w14:paraId="26AA4DB4" w14:textId="1CD3ED22" w:rsidR="00B7248C" w:rsidRDefault="00B7248C" w:rsidP="009E7AFA">
      <w:pPr>
        <w:pStyle w:val="Heading5"/>
      </w:pPr>
      <w:r>
        <w:t>Performance SLA</w:t>
      </w:r>
    </w:p>
    <w:p w14:paraId="415CA1F0" w14:textId="2A8A6292" w:rsidR="00686E3A" w:rsidRDefault="00686E3A" w:rsidP="00E65C8B">
      <w:r>
        <w:t xml:space="preserve">Let’s elaborate </w:t>
      </w:r>
      <w:r w:rsidR="00B7248C">
        <w:t>P</w:t>
      </w:r>
      <w:r>
        <w:t xml:space="preserve">erformance SLA a bit, as </w:t>
      </w:r>
      <w:r w:rsidR="00B7248C">
        <w:t xml:space="preserve">it </w:t>
      </w:r>
      <w:r>
        <w:t>is more complex than the other two.</w:t>
      </w:r>
    </w:p>
    <w:p w14:paraId="74B73C0C" w14:textId="546F614D" w:rsidR="00E65C8B" w:rsidRPr="00BC6C73" w:rsidRDefault="00B7248C" w:rsidP="00E65C8B">
      <w:r>
        <w:t xml:space="preserve">Following the above, diagram, </w:t>
      </w:r>
      <w:r w:rsidR="00686E3A">
        <w:t>y</w:t>
      </w:r>
      <w:r w:rsidR="00E65C8B" w:rsidRPr="00BC6C73">
        <w:t>ou offer 99.9% for Gold, and 99% for Silver</w:t>
      </w:r>
      <w:r>
        <w:t xml:space="preserve"> as the respective SLA.</w:t>
      </w:r>
    </w:p>
    <w:p w14:paraId="69337AAC" w14:textId="49E8E9AD" w:rsidR="00E65C8B" w:rsidRPr="00BC6C73" w:rsidRDefault="0038470E" w:rsidP="00E65C8B">
      <w:r>
        <w:t>For Gold to be higher</w:t>
      </w:r>
      <w:r w:rsidR="00AC0FB0">
        <w:t xml:space="preserve"> than Silver</w:t>
      </w:r>
      <w:r>
        <w:t xml:space="preserve">, that means </w:t>
      </w:r>
      <w:r w:rsidR="00686E3A">
        <w:t xml:space="preserve">both are </w:t>
      </w:r>
      <w:r>
        <w:t xml:space="preserve">measured against the </w:t>
      </w:r>
      <w:r w:rsidRPr="00B7248C">
        <w:rPr>
          <w:i/>
          <w:iCs/>
          <w:color w:val="00B0F0"/>
        </w:rPr>
        <w:t xml:space="preserve">same </w:t>
      </w:r>
      <w:r w:rsidR="00F53931" w:rsidRPr="00B7248C">
        <w:rPr>
          <w:i/>
          <w:iCs/>
          <w:color w:val="00B0F0"/>
        </w:rPr>
        <w:t>raw threshold</w:t>
      </w:r>
      <w:r w:rsidR="00F53931">
        <w:t xml:space="preserve">. </w:t>
      </w:r>
      <w:r w:rsidR="00AF29E6">
        <w:t xml:space="preserve">In </w:t>
      </w:r>
      <w:r w:rsidR="00E65C8B">
        <w:t>other word</w:t>
      </w:r>
      <w:r w:rsidR="00AF29E6">
        <w:t>s</w:t>
      </w:r>
      <w:r w:rsidR="00E65C8B">
        <w:t>, a VM in Silver environment will expect that it does not get what it demands as often as a VM in Gold. If the VM Owner wants to have</w:t>
      </w:r>
      <w:r w:rsidR="00686E3A">
        <w:t xml:space="preserve"> </w:t>
      </w:r>
      <w:r w:rsidR="00E65C8B">
        <w:t xml:space="preserve">more </w:t>
      </w:r>
      <w:r w:rsidR="00E65C8B" w:rsidRPr="5D58FCEA">
        <w:rPr>
          <w:i/>
          <w:iCs/>
          <w:color w:val="0070C0"/>
        </w:rPr>
        <w:t>consistent</w:t>
      </w:r>
      <w:r w:rsidR="00E65C8B" w:rsidRPr="5D58FCEA">
        <w:rPr>
          <w:color w:val="0070C0"/>
        </w:rPr>
        <w:t xml:space="preserve"> </w:t>
      </w:r>
      <w:r w:rsidR="00B7248C" w:rsidRPr="00B7248C">
        <w:t xml:space="preserve">service in </w:t>
      </w:r>
      <w:r w:rsidR="00E65C8B">
        <w:t>performance, then simply pay more and upgrade to</w:t>
      </w:r>
      <w:r w:rsidR="60DE1EBE">
        <w:t xml:space="preserve"> the</w:t>
      </w:r>
      <w:r w:rsidR="00E65C8B">
        <w:t xml:space="preserve"> </w:t>
      </w:r>
      <w:r w:rsidR="00AF29E6">
        <w:t>Gold</w:t>
      </w:r>
      <w:r w:rsidR="00E65C8B">
        <w:t xml:space="preserve"> cluster.</w:t>
      </w:r>
    </w:p>
    <w:p w14:paraId="76F61516" w14:textId="006D0EEF" w:rsidR="00E65C8B" w:rsidRPr="00BC6C73" w:rsidRDefault="00E65C8B" w:rsidP="00E65C8B">
      <w:r w:rsidRPr="00BC6C73">
        <w:t xml:space="preserve">This approach is easier than setting up a different </w:t>
      </w:r>
      <w:r w:rsidR="00E537E8" w:rsidRPr="00BC6C73">
        <w:t xml:space="preserve">performance threshold </w:t>
      </w:r>
      <w:r w:rsidRPr="00BC6C73">
        <w:t xml:space="preserve">for each tier. </w:t>
      </w:r>
      <w:r w:rsidR="00F711A1">
        <w:t>Say you set the following:</w:t>
      </w:r>
    </w:p>
    <w:p w14:paraId="5993EFD1" w14:textId="77777777" w:rsidR="00E65C8B" w:rsidRPr="00BC6C73" w:rsidRDefault="00E65C8B" w:rsidP="00E65C8B">
      <w:pPr>
        <w:pStyle w:val="Bullet"/>
      </w:pPr>
      <w:r w:rsidRPr="0051793B">
        <w:rPr>
          <w:b/>
          <w:bCs/>
        </w:rPr>
        <w:t>Gold</w:t>
      </w:r>
      <w:r w:rsidRPr="00BC6C73">
        <w:t>: VM Memory Contention: 0.5%</w:t>
      </w:r>
    </w:p>
    <w:p w14:paraId="1B640476" w14:textId="7128EF3F" w:rsidR="00E65C8B" w:rsidRPr="00BC6C73" w:rsidRDefault="00E65C8B" w:rsidP="00E65C8B">
      <w:pPr>
        <w:pStyle w:val="Bullet"/>
      </w:pPr>
      <w:r w:rsidRPr="0051793B">
        <w:rPr>
          <w:b/>
          <w:bCs/>
        </w:rPr>
        <w:t>Silver</w:t>
      </w:r>
      <w:r w:rsidRPr="00BC6C73">
        <w:t>: VM Memory Contention: 1.</w:t>
      </w:r>
      <w:r w:rsidR="005A3894" w:rsidRPr="00BC6C73">
        <w:t>5</w:t>
      </w:r>
      <w:r w:rsidRPr="00BC6C73">
        <w:t>%</w:t>
      </w:r>
    </w:p>
    <w:p w14:paraId="670BED0B" w14:textId="77777777" w:rsidR="00E65C8B" w:rsidRPr="00BC6C73" w:rsidRDefault="00E65C8B" w:rsidP="00E65C8B">
      <w:r w:rsidRPr="00BC6C73">
        <w:t>You notice the problem already?</w:t>
      </w:r>
    </w:p>
    <w:p w14:paraId="4F91B874" w14:textId="5CF777E0" w:rsidR="00E65C8B" w:rsidRPr="00BC6C73" w:rsidRDefault="00E65C8B" w:rsidP="00E65C8B">
      <w:r w:rsidRPr="00BC6C73">
        <w:t>It</w:t>
      </w:r>
      <w:r w:rsidR="0022612F">
        <w:t xml:space="preserve"> i</w:t>
      </w:r>
      <w:r w:rsidRPr="00BC6C73">
        <w:t xml:space="preserve">s hard to explain the </w:t>
      </w:r>
      <w:r w:rsidR="00AD67FF" w:rsidRPr="00BC6C73">
        <w:t xml:space="preserve">delta or </w:t>
      </w:r>
      <w:r w:rsidRPr="00BC6C73">
        <w:t>gaps between the</w:t>
      </w:r>
      <w:r w:rsidR="00AD67FF" w:rsidRPr="00BC6C73">
        <w:t xml:space="preserve"> class of services. Why is Silver </w:t>
      </w:r>
      <w:r w:rsidR="005A3894" w:rsidRPr="00BC6C73">
        <w:t>3x the value if it</w:t>
      </w:r>
      <w:r w:rsidR="0051793B">
        <w:t xml:space="preserve"> i</w:t>
      </w:r>
      <w:r w:rsidR="005A3894" w:rsidRPr="00BC6C73">
        <w:t xml:space="preserve">s </w:t>
      </w:r>
      <w:r w:rsidR="0051793B">
        <w:t xml:space="preserve">only </w:t>
      </w:r>
      <w:r w:rsidR="005A3894" w:rsidRPr="00BC6C73">
        <w:t xml:space="preserve">half </w:t>
      </w:r>
      <w:r w:rsidR="0051793B">
        <w:t xml:space="preserve">the </w:t>
      </w:r>
      <w:r w:rsidR="005A3894" w:rsidRPr="00BC6C73">
        <w:t>price?</w:t>
      </w:r>
      <w:r w:rsidR="00812EC3">
        <w:t xml:space="preserve"> Shouldn’t it be proportionate?</w:t>
      </w:r>
    </w:p>
    <w:p w14:paraId="245E24D7" w14:textId="1B6C37E0" w:rsidR="00E65C8B" w:rsidRPr="00BC6C73" w:rsidRDefault="00E65C8B" w:rsidP="00E65C8B">
      <w:r w:rsidRPr="00BC6C73">
        <w:t xml:space="preserve">There is a </w:t>
      </w:r>
      <w:r w:rsidR="00812EC3">
        <w:t>2</w:t>
      </w:r>
      <w:r w:rsidR="00812EC3" w:rsidRPr="00812EC3">
        <w:rPr>
          <w:vertAlign w:val="superscript"/>
        </w:rPr>
        <w:t>nd</w:t>
      </w:r>
      <w:r w:rsidR="00812EC3">
        <w:t xml:space="preserve"> </w:t>
      </w:r>
      <w:r w:rsidRPr="00BC6C73">
        <w:t xml:space="preserve">problem. If you set </w:t>
      </w:r>
      <w:r w:rsidRPr="00BC6C73">
        <w:rPr>
          <w:i/>
          <w:iCs/>
          <w:color w:val="FF0000"/>
        </w:rPr>
        <w:t>different</w:t>
      </w:r>
      <w:r w:rsidRPr="00BC6C73">
        <w:rPr>
          <w:color w:val="FF0000"/>
        </w:rPr>
        <w:t xml:space="preserve"> </w:t>
      </w:r>
      <w:r w:rsidRPr="00BC6C73">
        <w:t>standards, it is possible that Silver will perform better than Gold, because it has lower standard</w:t>
      </w:r>
      <w:r w:rsidR="0069113D" w:rsidRPr="00BC6C73">
        <w:t>.</w:t>
      </w:r>
      <w:r w:rsidR="00725E9C">
        <w:t xml:space="preserve"> This can create confusion.</w:t>
      </w:r>
    </w:p>
    <w:p w14:paraId="2D933520" w14:textId="0D0BAF69" w:rsidR="00E65C8B" w:rsidRPr="00BC6C73" w:rsidRDefault="00E65C8B" w:rsidP="00B7248C">
      <w:r w:rsidRPr="00BC6C73">
        <w:lastRenderedPageBreak/>
        <w:t>Operationally, having a single threshold is easier to set up. No need to play with vRealize Operations policy. You can also have mixed classes of VM in the same cluster</w:t>
      </w:r>
      <w:r w:rsidR="00686E3A">
        <w:t xml:space="preserve"> or datastore</w:t>
      </w:r>
      <w:r w:rsidRPr="00BC6C73">
        <w:t>, as the SLA threshold is the same.</w:t>
      </w:r>
    </w:p>
    <w:p w14:paraId="7116061F" w14:textId="2841FB17" w:rsidR="00A3756F" w:rsidRDefault="005F341F" w:rsidP="00E65C8B">
      <w:r>
        <w:t xml:space="preserve">We will cover the counters used in Performance SLA in more details </w:t>
      </w:r>
      <w:hyperlink w:anchor="_Performance_SLA" w:history="1">
        <w:r w:rsidRPr="005F341F">
          <w:rPr>
            <w:rStyle w:val="Hyperlink"/>
          </w:rPr>
          <w:t>h</w:t>
        </w:r>
        <w:r w:rsidRPr="005F341F">
          <w:rPr>
            <w:rStyle w:val="Hyperlink"/>
          </w:rPr>
          <w:t>e</w:t>
        </w:r>
        <w:r w:rsidRPr="005F341F">
          <w:rPr>
            <w:rStyle w:val="Hyperlink"/>
          </w:rPr>
          <w:t>re</w:t>
        </w:r>
      </w:hyperlink>
      <w:r>
        <w:t xml:space="preserve">. </w:t>
      </w:r>
    </w:p>
    <w:p w14:paraId="064A7188" w14:textId="1B1F3399" w:rsidR="00053B85" w:rsidRDefault="00B7248C" w:rsidP="009E7AFA">
      <w:pPr>
        <w:pStyle w:val="Heading5"/>
      </w:pPr>
      <w:r>
        <w:t xml:space="preserve">Differentiated Service </w:t>
      </w:r>
    </w:p>
    <w:p w14:paraId="170B2F41" w14:textId="4FFC1542" w:rsidR="00B7248C" w:rsidRDefault="007D2E01" w:rsidP="00E65C8B">
      <w:r>
        <w:t>IaaS is built on commodity hardware and provided as a utility. Having said that, t</w:t>
      </w:r>
      <w:r w:rsidR="00B7248C">
        <w:t xml:space="preserve">here are many ways to differentiate </w:t>
      </w:r>
      <w:r>
        <w:t xml:space="preserve">your service vs your competitors. Use </w:t>
      </w:r>
      <w:r w:rsidR="00B7248C">
        <w:t xml:space="preserve">class of service </w:t>
      </w:r>
      <w:r>
        <w:t xml:space="preserve">to distinguish premium </w:t>
      </w:r>
      <w:r w:rsidR="00B7248C">
        <w:t>service. The following table lists some examples.</w:t>
      </w:r>
    </w:p>
    <w:p w14:paraId="4FE3C7DD" w14:textId="77777777" w:rsidR="00B7248C" w:rsidRDefault="00B7248C" w:rsidP="00B7248C">
      <w:pPr>
        <w:pStyle w:val="BeforeTable"/>
      </w:pPr>
    </w:p>
    <w:tbl>
      <w:tblPr>
        <w:tblW w:w="0" w:type="auto"/>
        <w:tblLook w:val="04A0" w:firstRow="1" w:lastRow="0" w:firstColumn="1" w:lastColumn="0" w:noHBand="0" w:noVBand="1"/>
      </w:tblPr>
      <w:tblGrid>
        <w:gridCol w:w="2263"/>
        <w:gridCol w:w="8193"/>
      </w:tblGrid>
      <w:tr w:rsidR="00B7248C" w14:paraId="1D874200" w14:textId="77777777" w:rsidTr="00B7248C">
        <w:tc>
          <w:tcPr>
            <w:tcW w:w="2263" w:type="dxa"/>
          </w:tcPr>
          <w:p w14:paraId="18CD6C73" w14:textId="5A83C0E9" w:rsidR="00B7248C" w:rsidRPr="00B7248C" w:rsidRDefault="00B7248C" w:rsidP="00B7248C">
            <w:pPr>
              <w:pStyle w:val="Tablecontent"/>
              <w:rPr>
                <w:b/>
                <w:bCs/>
              </w:rPr>
            </w:pPr>
            <w:r w:rsidRPr="00B7248C">
              <w:rPr>
                <w:b/>
                <w:bCs/>
              </w:rPr>
              <w:t>Backup</w:t>
            </w:r>
          </w:p>
        </w:tc>
        <w:tc>
          <w:tcPr>
            <w:tcW w:w="8193" w:type="dxa"/>
          </w:tcPr>
          <w:p w14:paraId="1BC63260" w14:textId="51CB5371" w:rsidR="00B7248C" w:rsidRDefault="00B7248C" w:rsidP="00B7248C">
            <w:pPr>
              <w:pStyle w:val="Tablecontent"/>
            </w:pPr>
            <w:r>
              <w:t>Gold Tier provides application level back up. It also provides more frequent full back up, and customers is provided with self-service individual file restore.</w:t>
            </w:r>
          </w:p>
        </w:tc>
      </w:tr>
      <w:tr w:rsidR="00B7248C" w14:paraId="1ED4B1D2" w14:textId="77777777" w:rsidTr="00B7248C">
        <w:tc>
          <w:tcPr>
            <w:tcW w:w="2263" w:type="dxa"/>
          </w:tcPr>
          <w:p w14:paraId="68FBCB85" w14:textId="38882780" w:rsidR="00B7248C" w:rsidRPr="00B7248C" w:rsidRDefault="00B7248C" w:rsidP="00B7248C">
            <w:pPr>
              <w:pStyle w:val="Tablecontent"/>
              <w:rPr>
                <w:b/>
                <w:bCs/>
              </w:rPr>
            </w:pPr>
            <w:r w:rsidRPr="00B7248C">
              <w:rPr>
                <w:b/>
                <w:bCs/>
              </w:rPr>
              <w:t>High Availability</w:t>
            </w:r>
          </w:p>
        </w:tc>
        <w:tc>
          <w:tcPr>
            <w:tcW w:w="8193" w:type="dxa"/>
          </w:tcPr>
          <w:p w14:paraId="1EBB9F23" w14:textId="2C96EB16" w:rsidR="00B7248C" w:rsidRDefault="00B7248C" w:rsidP="00B7248C">
            <w:pPr>
              <w:pStyle w:val="Tablecontent"/>
            </w:pPr>
            <w:r>
              <w:t xml:space="preserve">Gold Tier provides </w:t>
            </w:r>
            <w:proofErr w:type="gramStart"/>
            <w:r>
              <w:t>application level</w:t>
            </w:r>
            <w:proofErr w:type="gramEnd"/>
            <w:r>
              <w:t xml:space="preserve"> monitoring</w:t>
            </w:r>
            <w:r w:rsidR="007C671F">
              <w:t>. Customers can also ask for specific boot up sequence</w:t>
            </w:r>
            <w:r w:rsidR="007D2E01">
              <w:t xml:space="preserve"> of their </w:t>
            </w:r>
            <w:proofErr w:type="gramStart"/>
            <w:r w:rsidR="007D2E01">
              <w:t>VMs</w:t>
            </w:r>
            <w:r w:rsidR="007C671F">
              <w:t>, and</w:t>
            </w:r>
            <w:proofErr w:type="gramEnd"/>
            <w:r w:rsidR="007C671F">
              <w:t xml:space="preserve"> ask for VM-Host affinity rules</w:t>
            </w:r>
            <w:r w:rsidR="007D2E01">
              <w:t xml:space="preserve"> to minimize risk.</w:t>
            </w:r>
          </w:p>
        </w:tc>
      </w:tr>
      <w:tr w:rsidR="00B7248C" w14:paraId="2CDBF46F" w14:textId="77777777" w:rsidTr="00B7248C">
        <w:tc>
          <w:tcPr>
            <w:tcW w:w="2263" w:type="dxa"/>
          </w:tcPr>
          <w:p w14:paraId="60B6904A" w14:textId="645BE506" w:rsidR="00B7248C" w:rsidRPr="00B7248C" w:rsidRDefault="00B7248C" w:rsidP="00B7248C">
            <w:pPr>
              <w:pStyle w:val="Tablecontent"/>
              <w:rPr>
                <w:b/>
                <w:bCs/>
              </w:rPr>
            </w:pPr>
            <w:r w:rsidRPr="00B7248C">
              <w:rPr>
                <w:b/>
                <w:bCs/>
              </w:rPr>
              <w:t>Disaster Recovery</w:t>
            </w:r>
          </w:p>
        </w:tc>
        <w:tc>
          <w:tcPr>
            <w:tcW w:w="8193" w:type="dxa"/>
          </w:tcPr>
          <w:p w14:paraId="56CA6044" w14:textId="7B503536" w:rsidR="00B7248C" w:rsidRDefault="007C671F" w:rsidP="00B7248C">
            <w:pPr>
              <w:pStyle w:val="Tablecontent"/>
            </w:pPr>
            <w:r>
              <w:t xml:space="preserve">Gold Tier provides lower </w:t>
            </w:r>
            <w:hyperlink r:id="rId91" w:history="1">
              <w:r w:rsidRPr="007C671F">
                <w:rPr>
                  <w:rStyle w:val="Hyperlink"/>
                </w:rPr>
                <w:t>RPO and RTO</w:t>
              </w:r>
            </w:hyperlink>
            <w:r>
              <w:t>. Customers are also entitled to annual real test, where the production workload are run from the DR site.</w:t>
            </w:r>
          </w:p>
        </w:tc>
      </w:tr>
      <w:tr w:rsidR="007D2E01" w14:paraId="2A1EA95D" w14:textId="77777777" w:rsidTr="00B7248C">
        <w:tc>
          <w:tcPr>
            <w:tcW w:w="2263" w:type="dxa"/>
          </w:tcPr>
          <w:p w14:paraId="2BE09982" w14:textId="2A3629C0" w:rsidR="007D2E01" w:rsidRPr="00B7248C" w:rsidRDefault="007D2E01" w:rsidP="00B7248C">
            <w:pPr>
              <w:pStyle w:val="Tablecontent"/>
              <w:rPr>
                <w:b/>
                <w:bCs/>
              </w:rPr>
            </w:pPr>
            <w:r>
              <w:rPr>
                <w:b/>
                <w:bCs/>
              </w:rPr>
              <w:t>Snapshot</w:t>
            </w:r>
          </w:p>
        </w:tc>
        <w:tc>
          <w:tcPr>
            <w:tcW w:w="8193" w:type="dxa"/>
          </w:tcPr>
          <w:p w14:paraId="626DD203" w14:textId="76DF7711" w:rsidR="007D2E01" w:rsidRDefault="007D2E01" w:rsidP="00B7248C">
            <w:pPr>
              <w:pStyle w:val="Tablecontent"/>
            </w:pPr>
            <w:r>
              <w:t>Gold Tier provides longer snapshot and larger snapshot.</w:t>
            </w:r>
          </w:p>
        </w:tc>
      </w:tr>
      <w:tr w:rsidR="00B7248C" w14:paraId="0D9FC315" w14:textId="77777777" w:rsidTr="00B7248C">
        <w:tc>
          <w:tcPr>
            <w:tcW w:w="2263" w:type="dxa"/>
          </w:tcPr>
          <w:p w14:paraId="0D3D171A" w14:textId="06446CFD" w:rsidR="00B7248C" w:rsidRPr="00B7248C" w:rsidRDefault="00B7248C" w:rsidP="00B7248C">
            <w:pPr>
              <w:pStyle w:val="Tablecontent"/>
              <w:rPr>
                <w:b/>
                <w:bCs/>
              </w:rPr>
            </w:pPr>
            <w:r w:rsidRPr="00B7248C">
              <w:rPr>
                <w:b/>
                <w:bCs/>
              </w:rPr>
              <w:t>OS Management</w:t>
            </w:r>
          </w:p>
        </w:tc>
        <w:tc>
          <w:tcPr>
            <w:tcW w:w="8193" w:type="dxa"/>
          </w:tcPr>
          <w:p w14:paraId="7BABEC93" w14:textId="761A0AA5" w:rsidR="00B7248C" w:rsidRDefault="007C671F" w:rsidP="00B7248C">
            <w:pPr>
              <w:pStyle w:val="Tablecontent"/>
            </w:pPr>
            <w:r>
              <w:t xml:space="preserve">Gold Tier provides flexibility in patching. Customers can specify delay in patching and request for custom patch package, where not all patches from Microsoft or Red Hat </w:t>
            </w:r>
            <w:proofErr w:type="gramStart"/>
            <w:r>
              <w:t>is</w:t>
            </w:r>
            <w:proofErr w:type="gramEnd"/>
            <w:r>
              <w:t xml:space="preserve"> applied. </w:t>
            </w:r>
          </w:p>
        </w:tc>
      </w:tr>
      <w:tr w:rsidR="007C671F" w14:paraId="75CFA049" w14:textId="77777777" w:rsidTr="00501405">
        <w:tc>
          <w:tcPr>
            <w:tcW w:w="2263" w:type="dxa"/>
          </w:tcPr>
          <w:p w14:paraId="1600E674" w14:textId="77777777" w:rsidR="007C671F" w:rsidRPr="00B7248C" w:rsidRDefault="007C671F" w:rsidP="00501405">
            <w:pPr>
              <w:pStyle w:val="Tablecontent"/>
              <w:rPr>
                <w:b/>
                <w:bCs/>
              </w:rPr>
            </w:pPr>
            <w:r>
              <w:rPr>
                <w:b/>
                <w:bCs/>
              </w:rPr>
              <w:t>VM Management</w:t>
            </w:r>
          </w:p>
        </w:tc>
        <w:tc>
          <w:tcPr>
            <w:tcW w:w="8193" w:type="dxa"/>
          </w:tcPr>
          <w:p w14:paraId="3B959DB3" w14:textId="0BA88E98" w:rsidR="007D2E01" w:rsidRDefault="007C671F" w:rsidP="00501405">
            <w:pPr>
              <w:pStyle w:val="Tablecontent"/>
            </w:pPr>
            <w:r>
              <w:t xml:space="preserve">Gold Tier provides flexibility in updating Tools and VM Hardware. </w:t>
            </w:r>
            <w:r w:rsidR="007D2E01">
              <w:t>Customers are allowed to defer the update.</w:t>
            </w:r>
          </w:p>
        </w:tc>
      </w:tr>
      <w:tr w:rsidR="00B7248C" w14:paraId="003601C6" w14:textId="77777777" w:rsidTr="00B7248C">
        <w:tc>
          <w:tcPr>
            <w:tcW w:w="2263" w:type="dxa"/>
          </w:tcPr>
          <w:p w14:paraId="00AEA8C2" w14:textId="0E24BF59" w:rsidR="00B7248C" w:rsidRPr="00B7248C" w:rsidRDefault="00B7248C" w:rsidP="00B7248C">
            <w:pPr>
              <w:pStyle w:val="Tablecontent"/>
              <w:rPr>
                <w:b/>
                <w:bCs/>
              </w:rPr>
            </w:pPr>
            <w:r w:rsidRPr="00B7248C">
              <w:rPr>
                <w:b/>
                <w:bCs/>
              </w:rPr>
              <w:t>Monitoring Service</w:t>
            </w:r>
          </w:p>
        </w:tc>
        <w:tc>
          <w:tcPr>
            <w:tcW w:w="8193" w:type="dxa"/>
          </w:tcPr>
          <w:p w14:paraId="5909B8EC" w14:textId="5B039E1D" w:rsidR="007C671F" w:rsidRDefault="007C671F" w:rsidP="00B7248C">
            <w:pPr>
              <w:pStyle w:val="Tablecontent"/>
            </w:pPr>
            <w:r>
              <w:t>Gold Tier VMs will be proactively monitored, not just relying on alerts.</w:t>
            </w:r>
          </w:p>
          <w:p w14:paraId="34D59D18" w14:textId="139E48DD" w:rsidR="00E90A32" w:rsidRDefault="00E90A32" w:rsidP="00B7248C">
            <w:pPr>
              <w:pStyle w:val="Tablecontent"/>
            </w:pPr>
            <w:r>
              <w:t xml:space="preserve">Gold Tier provides deeper visibility into the underlying physical infrastructure where customers VM are running. Customers are entitled for </w:t>
            </w:r>
            <w:proofErr w:type="spellStart"/>
            <w:r>
              <w:t>lowel</w:t>
            </w:r>
            <w:proofErr w:type="spellEnd"/>
            <w:r>
              <w:t xml:space="preserve"> internal metrics such as vMotion stun time and </w:t>
            </w:r>
            <w:proofErr w:type="spellStart"/>
            <w:r>
              <w:t>VMkernel</w:t>
            </w:r>
            <w:proofErr w:type="spellEnd"/>
            <w:r>
              <w:t xml:space="preserve"> latency.</w:t>
            </w:r>
          </w:p>
          <w:p w14:paraId="419B4F61" w14:textId="3AFB62CA" w:rsidR="00B7248C" w:rsidRDefault="007C671F" w:rsidP="00B7248C">
            <w:pPr>
              <w:pStyle w:val="Tablecontent"/>
            </w:pPr>
            <w:r>
              <w:t xml:space="preserve">Gold tier provides self-service monitoring. Customers are given their own login to a portal where they can monitor their own VMs. They can initiate scheduled downtime. </w:t>
            </w:r>
          </w:p>
          <w:p w14:paraId="478CD0E0" w14:textId="043499E1" w:rsidR="007C671F" w:rsidRDefault="007C671F" w:rsidP="00B7248C">
            <w:pPr>
              <w:pStyle w:val="Tablecontent"/>
            </w:pPr>
            <w:r>
              <w:t>Customers will be alerted over email and messaging network.</w:t>
            </w:r>
          </w:p>
        </w:tc>
      </w:tr>
      <w:tr w:rsidR="00B7248C" w14:paraId="18CFB5FB" w14:textId="77777777" w:rsidTr="00B7248C">
        <w:tc>
          <w:tcPr>
            <w:tcW w:w="2263" w:type="dxa"/>
          </w:tcPr>
          <w:p w14:paraId="1DCBB278" w14:textId="7729410E" w:rsidR="00B7248C" w:rsidRPr="00B7248C" w:rsidRDefault="00B7248C" w:rsidP="00B7248C">
            <w:pPr>
              <w:pStyle w:val="Tablecontent"/>
              <w:rPr>
                <w:b/>
                <w:bCs/>
              </w:rPr>
            </w:pPr>
            <w:r w:rsidRPr="00B7248C">
              <w:rPr>
                <w:b/>
                <w:bCs/>
              </w:rPr>
              <w:t>Support</w:t>
            </w:r>
          </w:p>
        </w:tc>
        <w:tc>
          <w:tcPr>
            <w:tcW w:w="8193" w:type="dxa"/>
          </w:tcPr>
          <w:p w14:paraId="2A8A5AF2" w14:textId="5F57D06A" w:rsidR="00E90A32" w:rsidRDefault="007C671F" w:rsidP="00B7248C">
            <w:pPr>
              <w:pStyle w:val="Tablecontent"/>
            </w:pPr>
            <w:r>
              <w:t xml:space="preserve">Gold Tier provides faster response time, longer business hours, and faster resolution time. </w:t>
            </w:r>
          </w:p>
        </w:tc>
      </w:tr>
      <w:tr w:rsidR="00B7248C" w14:paraId="3C70246E" w14:textId="77777777" w:rsidTr="00B7248C">
        <w:tc>
          <w:tcPr>
            <w:tcW w:w="2263" w:type="dxa"/>
          </w:tcPr>
          <w:p w14:paraId="3BBBC6CF" w14:textId="1ADF26D0" w:rsidR="00B7248C" w:rsidRPr="00B7248C" w:rsidRDefault="00B7248C" w:rsidP="00B7248C">
            <w:pPr>
              <w:pStyle w:val="Tablecontent"/>
              <w:rPr>
                <w:b/>
                <w:bCs/>
              </w:rPr>
            </w:pPr>
            <w:r w:rsidRPr="00B7248C">
              <w:rPr>
                <w:b/>
                <w:bCs/>
              </w:rPr>
              <w:t xml:space="preserve">Network </w:t>
            </w:r>
          </w:p>
        </w:tc>
        <w:tc>
          <w:tcPr>
            <w:tcW w:w="8193" w:type="dxa"/>
          </w:tcPr>
          <w:p w14:paraId="2DC6BDE7" w14:textId="4CECB797" w:rsidR="00B7248C" w:rsidRDefault="007C671F" w:rsidP="00B7248C">
            <w:pPr>
              <w:pStyle w:val="Tablecontent"/>
            </w:pPr>
            <w:r>
              <w:t>Gold Tier provides priority network.</w:t>
            </w:r>
            <w:r w:rsidR="00E90A32">
              <w:t xml:space="preserve"> Customers can opt for periodic ping service to ensure network latency between their applications remain within the agreed threshold.</w:t>
            </w:r>
          </w:p>
        </w:tc>
      </w:tr>
      <w:tr w:rsidR="00E90A32" w14:paraId="55AC954A" w14:textId="77777777" w:rsidTr="00B7248C">
        <w:tc>
          <w:tcPr>
            <w:tcW w:w="2263" w:type="dxa"/>
          </w:tcPr>
          <w:p w14:paraId="3320EBA6" w14:textId="3812155D" w:rsidR="00E90A32" w:rsidRPr="00B7248C" w:rsidRDefault="00E90A32" w:rsidP="00B7248C">
            <w:pPr>
              <w:pStyle w:val="Tablecontent"/>
              <w:rPr>
                <w:b/>
                <w:bCs/>
              </w:rPr>
            </w:pPr>
            <w:r>
              <w:rPr>
                <w:b/>
                <w:bCs/>
              </w:rPr>
              <w:t>TAM</w:t>
            </w:r>
          </w:p>
        </w:tc>
        <w:tc>
          <w:tcPr>
            <w:tcW w:w="8193" w:type="dxa"/>
          </w:tcPr>
          <w:p w14:paraId="10FD04C4" w14:textId="15DD1149" w:rsidR="00E90A32" w:rsidRDefault="00E90A32" w:rsidP="00B7248C">
            <w:pPr>
              <w:pStyle w:val="Tablecontent"/>
            </w:pPr>
            <w:r>
              <w:t>Gold Tier comes with a Technical Account Manager, acting as single point of contact for customers</w:t>
            </w:r>
          </w:p>
        </w:tc>
      </w:tr>
    </w:tbl>
    <w:p w14:paraId="5E062AB1" w14:textId="506E97AB" w:rsidR="00E773C6" w:rsidRDefault="00E773C6" w:rsidP="00240561">
      <w:pPr>
        <w:pStyle w:val="Heading3"/>
      </w:pPr>
      <w:bookmarkStart w:id="6" w:name="_KPI_vs_SLA_1"/>
      <w:bookmarkStart w:id="7" w:name="_Interdependency"/>
      <w:bookmarkStart w:id="8" w:name="_Pillar_vs_Process"/>
      <w:bookmarkEnd w:id="6"/>
      <w:bookmarkEnd w:id="7"/>
      <w:bookmarkEnd w:id="8"/>
      <w:r w:rsidRPr="002639BB">
        <w:t>Pillar vs Process</w:t>
      </w:r>
    </w:p>
    <w:p w14:paraId="3DBD4946" w14:textId="46926E16" w:rsidR="003C331F" w:rsidRDefault="003C331F" w:rsidP="003C331F">
      <w:r>
        <w:t xml:space="preserve">What do you manage, actually? </w:t>
      </w:r>
      <w:r w:rsidR="00D332BF">
        <w:t xml:space="preserve">What does your customers want you to take care? </w:t>
      </w:r>
      <w:r>
        <w:t>How do you manage what you need to manage?</w:t>
      </w:r>
    </w:p>
    <w:p w14:paraId="7A9626B1" w14:textId="0A58B0EE" w:rsidR="00702E4C" w:rsidRDefault="00702E4C" w:rsidP="003C331F">
      <w:r>
        <w:t xml:space="preserve">The most basic is you need </w:t>
      </w:r>
      <w:r w:rsidR="008F5F2E">
        <w:t xml:space="preserve">to have visibility into the environment. There are thousands of </w:t>
      </w:r>
      <w:r w:rsidR="0033533B">
        <w:t xml:space="preserve">objects (e.g. VM, application, firewall) with complex </w:t>
      </w:r>
      <w:r w:rsidR="008F5F2E">
        <w:t xml:space="preserve">relationships and </w:t>
      </w:r>
      <w:proofErr w:type="spellStart"/>
      <w:r w:rsidR="008F5F2E">
        <w:t>interdependance</w:t>
      </w:r>
      <w:proofErr w:type="spellEnd"/>
      <w:r w:rsidR="0033533B">
        <w:t>. Inventory gives you this</w:t>
      </w:r>
      <w:r w:rsidR="00483CD3">
        <w:t>.</w:t>
      </w:r>
      <w:r w:rsidR="008F5F2E">
        <w:t xml:space="preserve"> </w:t>
      </w:r>
      <w:r w:rsidR="0061077B">
        <w:t>That’s why it’s the first box in the diagram below.</w:t>
      </w:r>
      <w:r w:rsidR="00C252D0">
        <w:t xml:space="preserve"> I had a large telco telling me that their entire DC can go down </w:t>
      </w:r>
      <w:r w:rsidR="00C62194">
        <w:t xml:space="preserve">(say for scheduled DR exercise) </w:t>
      </w:r>
      <w:r w:rsidR="00C252D0">
        <w:t xml:space="preserve">but not vRealize Operations as that’s </w:t>
      </w:r>
      <w:r w:rsidR="00C62194">
        <w:t>how they monitor the downtime.</w:t>
      </w:r>
    </w:p>
    <w:p w14:paraId="555D5C2E" w14:textId="7AB3A89C" w:rsidR="000E4772" w:rsidRPr="000E4772" w:rsidRDefault="008B6248" w:rsidP="0061077B">
      <w:pPr>
        <w:jc w:val="center"/>
      </w:pPr>
      <w:r w:rsidRPr="008B6248">
        <w:rPr>
          <w:noProof/>
        </w:rPr>
        <w:lastRenderedPageBreak/>
        <w:drawing>
          <wp:inline distT="0" distB="0" distL="0" distR="0" wp14:anchorId="5958693F" wp14:editId="6293615A">
            <wp:extent cx="5530203" cy="1476870"/>
            <wp:effectExtent l="0" t="0" r="0" b="9525"/>
            <wp:docPr id="1583707906" name="Picture 158370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536724" cy="1478612"/>
                    </a:xfrm>
                    <a:prstGeom prst="rect">
                      <a:avLst/>
                    </a:prstGeom>
                  </pic:spPr>
                </pic:pic>
              </a:graphicData>
            </a:graphic>
          </wp:inline>
        </w:drawing>
      </w:r>
    </w:p>
    <w:p w14:paraId="313B1141" w14:textId="38A58701" w:rsidR="00627CED" w:rsidRDefault="005F5D78" w:rsidP="00627CED">
      <w:r>
        <w:t>Once you know what you manage, you can then move on towards making sure they are healthy. If there is no problem, then you move to address potential problem.</w:t>
      </w:r>
      <w:r w:rsidR="009C3E01">
        <w:t xml:space="preserve"> If there is no risk, then you look for optimization.</w:t>
      </w:r>
    </w:p>
    <w:p w14:paraId="4138FD1E" w14:textId="77777777" w:rsidR="009C3E01" w:rsidRDefault="009C3E01" w:rsidP="009C3E01">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8613"/>
      </w:tblGrid>
      <w:tr w:rsidR="00627CED" w14:paraId="0DD4BB57" w14:textId="77777777" w:rsidTr="003A4C01">
        <w:tc>
          <w:tcPr>
            <w:tcW w:w="1843" w:type="dxa"/>
          </w:tcPr>
          <w:p w14:paraId="4211A73B" w14:textId="77777777" w:rsidR="00627CED" w:rsidRPr="006C54B4" w:rsidRDefault="00627CED" w:rsidP="003A4C01">
            <w:pPr>
              <w:pStyle w:val="Tablecontent"/>
              <w:rPr>
                <w:b/>
                <w:bCs/>
              </w:rPr>
            </w:pPr>
            <w:r>
              <w:rPr>
                <w:b/>
                <w:bCs/>
              </w:rPr>
              <w:t>Health</w:t>
            </w:r>
          </w:p>
        </w:tc>
        <w:tc>
          <w:tcPr>
            <w:tcW w:w="8613" w:type="dxa"/>
          </w:tcPr>
          <w:p w14:paraId="3A495A40" w14:textId="50141BA7" w:rsidR="00627CED" w:rsidRDefault="00544EFB" w:rsidP="003A4C01">
            <w:pPr>
              <w:pStyle w:val="Tablecontent"/>
            </w:pPr>
            <w:r>
              <w:t xml:space="preserve">Health is </w:t>
            </w:r>
            <w:proofErr w:type="gramStart"/>
            <w:r>
              <w:t>actually hard</w:t>
            </w:r>
            <w:proofErr w:type="gramEnd"/>
            <w:r>
              <w:t xml:space="preserve"> to define, as it depends on the context and object. The English word health itself is subject to interpretation. </w:t>
            </w:r>
            <w:proofErr w:type="gramStart"/>
            <w:r>
              <w:t>So</w:t>
            </w:r>
            <w:proofErr w:type="gramEnd"/>
            <w:r>
              <w:t xml:space="preserve"> it’s better to define and map to the pillars of operations</w:t>
            </w:r>
            <w:r w:rsidR="0061077B">
              <w:t>.</w:t>
            </w:r>
            <w:r>
              <w:t xml:space="preserve"> </w:t>
            </w:r>
            <w:r w:rsidR="00627CED">
              <w:t>Health is the present. It covers real problem that has happened and/or is still ongoing.</w:t>
            </w:r>
          </w:p>
          <w:p w14:paraId="2B181E98" w14:textId="77777777" w:rsidR="00627CED" w:rsidRDefault="00627CED" w:rsidP="003A4C01">
            <w:pPr>
              <w:pStyle w:val="Tablecontent"/>
            </w:pPr>
            <w:r>
              <w:t>There are 2 problems that can impact health:</w:t>
            </w:r>
          </w:p>
          <w:p w14:paraId="575A82C9" w14:textId="77777777" w:rsidR="00627CED" w:rsidRDefault="00627CED" w:rsidP="003A4C01">
            <w:pPr>
              <w:pStyle w:val="Bullet"/>
            </w:pPr>
            <w:r>
              <w:t>Availability</w:t>
            </w:r>
          </w:p>
          <w:p w14:paraId="4658437E" w14:textId="77777777" w:rsidR="00627CED" w:rsidRDefault="00627CED" w:rsidP="003A4C01">
            <w:pPr>
              <w:pStyle w:val="Bullet"/>
            </w:pPr>
            <w:r>
              <w:t>Performance</w:t>
            </w:r>
          </w:p>
          <w:p w14:paraId="432216E2" w14:textId="77777777" w:rsidR="00627CED" w:rsidRDefault="00627CED" w:rsidP="003A4C01">
            <w:pPr>
              <w:pStyle w:val="Tablecontent"/>
            </w:pPr>
            <w:r>
              <w:t xml:space="preserve">Availability and Performance can be mutually exclusive, but both impact health. You can have 1 problem without the other. </w:t>
            </w:r>
          </w:p>
        </w:tc>
      </w:tr>
      <w:tr w:rsidR="00627CED" w14:paraId="678A7AA3" w14:textId="77777777" w:rsidTr="003A4C01">
        <w:tc>
          <w:tcPr>
            <w:tcW w:w="1843" w:type="dxa"/>
          </w:tcPr>
          <w:p w14:paraId="3523A6EA" w14:textId="77777777" w:rsidR="00627CED" w:rsidRPr="006C54B4" w:rsidRDefault="00627CED" w:rsidP="003A4C01">
            <w:pPr>
              <w:pStyle w:val="Tablecontent"/>
              <w:rPr>
                <w:b/>
                <w:bCs/>
              </w:rPr>
            </w:pPr>
            <w:r>
              <w:rPr>
                <w:b/>
                <w:bCs/>
              </w:rPr>
              <w:t>Risk</w:t>
            </w:r>
          </w:p>
        </w:tc>
        <w:tc>
          <w:tcPr>
            <w:tcW w:w="8613" w:type="dxa"/>
          </w:tcPr>
          <w:p w14:paraId="33C71C3A" w14:textId="77777777" w:rsidR="00627CED" w:rsidRDefault="00627CED" w:rsidP="003A4C01">
            <w:pPr>
              <w:pStyle w:val="Tablecontent"/>
            </w:pPr>
            <w:r>
              <w:t>Risk is the future. It covers potential problem. There is no problem at this moment, but if you do not act on it, you increase the risk of it becoming a problem.</w:t>
            </w:r>
          </w:p>
          <w:p w14:paraId="78929FE7" w14:textId="77777777" w:rsidR="00627CED" w:rsidRDefault="00627CED" w:rsidP="003A4C01">
            <w:pPr>
              <w:pStyle w:val="Tablecontent"/>
            </w:pPr>
            <w:r>
              <w:t>There are 3 problems that create risk in operations:</w:t>
            </w:r>
          </w:p>
          <w:p w14:paraId="2C0D6205" w14:textId="77777777" w:rsidR="00627CED" w:rsidRDefault="00627CED" w:rsidP="003A4C01">
            <w:pPr>
              <w:pStyle w:val="Bullet"/>
            </w:pPr>
            <w:r>
              <w:t>Compliance</w:t>
            </w:r>
          </w:p>
          <w:p w14:paraId="18763276" w14:textId="77777777" w:rsidR="00627CED" w:rsidRDefault="00627CED" w:rsidP="003A4C01">
            <w:pPr>
              <w:pStyle w:val="Bullet"/>
            </w:pPr>
            <w:r>
              <w:t>Configuration</w:t>
            </w:r>
          </w:p>
          <w:p w14:paraId="097A87C7" w14:textId="77777777" w:rsidR="00627CED" w:rsidRDefault="00627CED" w:rsidP="003A4C01">
            <w:pPr>
              <w:pStyle w:val="Bullet"/>
            </w:pPr>
            <w:r>
              <w:t>Capacity</w:t>
            </w:r>
          </w:p>
          <w:p w14:paraId="3CB78588" w14:textId="77777777" w:rsidR="00627CED" w:rsidRDefault="00627CED" w:rsidP="003A4C01">
            <w:r>
              <w:t>In all the above problems, Health is not impacted as there is no actual performance, availability or security issue. What you have is a risk, as your applications and operations continue as if nothing happens. Your customers may not notice and your business is not affected.</w:t>
            </w:r>
          </w:p>
        </w:tc>
      </w:tr>
      <w:tr w:rsidR="00627CED" w14:paraId="5390A450" w14:textId="77777777" w:rsidTr="003A4C01">
        <w:tc>
          <w:tcPr>
            <w:tcW w:w="1843" w:type="dxa"/>
          </w:tcPr>
          <w:p w14:paraId="468F9CF3" w14:textId="77777777" w:rsidR="00627CED" w:rsidRDefault="00627CED" w:rsidP="003A4C01">
            <w:pPr>
              <w:pStyle w:val="Tablecontent"/>
              <w:rPr>
                <w:b/>
                <w:bCs/>
              </w:rPr>
            </w:pPr>
            <w:r>
              <w:rPr>
                <w:b/>
                <w:bCs/>
              </w:rPr>
              <w:t>Efficiency</w:t>
            </w:r>
          </w:p>
        </w:tc>
        <w:tc>
          <w:tcPr>
            <w:tcW w:w="8613" w:type="dxa"/>
          </w:tcPr>
          <w:p w14:paraId="0E84F909" w14:textId="77777777" w:rsidR="00627CED" w:rsidRDefault="00627CED" w:rsidP="003A4C01">
            <w:pPr>
              <w:pStyle w:val="Tablecontent"/>
            </w:pPr>
            <w:r>
              <w:t>Efficiency is optimization. There is no problem at present, nor there is a risk for future problem. You want to optimize as it lowers cost and improve performance.</w:t>
            </w:r>
          </w:p>
          <w:p w14:paraId="1E52912F" w14:textId="77777777" w:rsidR="00627CED" w:rsidRDefault="00627CED" w:rsidP="003A4C01">
            <w:pPr>
              <w:pStyle w:val="Tablecontent"/>
            </w:pPr>
            <w:r>
              <w:t>Wastage (oversized, unused EC2, idle, unmapped disk space, orphaned file, etc.)</w:t>
            </w:r>
          </w:p>
          <w:p w14:paraId="6707B549" w14:textId="77777777" w:rsidR="00627CED" w:rsidRDefault="00627CED" w:rsidP="003A4C01">
            <w:pPr>
              <w:pStyle w:val="Tablecontent"/>
            </w:pPr>
            <w:r>
              <w:t xml:space="preserve">Cost. Compare your cost with other cloud providers as IaaS is </w:t>
            </w:r>
            <w:proofErr w:type="spellStart"/>
            <w:r>
              <w:t>essentialy</w:t>
            </w:r>
            <w:proofErr w:type="spellEnd"/>
            <w:r>
              <w:t xml:space="preserve"> a commodity.</w:t>
            </w:r>
          </w:p>
          <w:p w14:paraId="6098736A" w14:textId="79848F45" w:rsidR="009C3E01" w:rsidRDefault="009C3E01" w:rsidP="003A4C01">
            <w:pPr>
              <w:pStyle w:val="Tablecontent"/>
            </w:pPr>
            <w:r>
              <w:t xml:space="preserve">Green Operations </w:t>
            </w:r>
            <w:r w:rsidR="005F5CFF">
              <w:t xml:space="preserve">fits efficiency as sustainable operations calls for lean operations. </w:t>
            </w:r>
          </w:p>
        </w:tc>
      </w:tr>
    </w:tbl>
    <w:p w14:paraId="2B877E79" w14:textId="246AFDCA" w:rsidR="00627CED" w:rsidRDefault="00627CED" w:rsidP="00627CED">
      <w:pPr>
        <w:pStyle w:val="Heading4"/>
      </w:pPr>
      <w:r>
        <w:t>Pillars of Operations</w:t>
      </w:r>
    </w:p>
    <w:p w14:paraId="558A247C" w14:textId="41C4874D" w:rsidR="00E773C6" w:rsidRPr="002639BB" w:rsidRDefault="00E773C6" w:rsidP="009B13B9">
      <w:r>
        <w:t>Best practice</w:t>
      </w:r>
      <w:r w:rsidR="2AB797B9">
        <w:t>s</w:t>
      </w:r>
      <w:r>
        <w:t xml:space="preserve"> of operations management require</w:t>
      </w:r>
      <w:r w:rsidR="1523830B">
        <w:t xml:space="preserve"> </w:t>
      </w:r>
      <w:r>
        <w:t>you</w:t>
      </w:r>
      <w:r w:rsidR="7A7CB03C">
        <w:t xml:space="preserve"> to</w:t>
      </w:r>
      <w:r>
        <w:t xml:space="preserve"> distinguish </w:t>
      </w:r>
      <w:r w:rsidR="004A76AD">
        <w:t xml:space="preserve">between </w:t>
      </w:r>
      <w:r>
        <w:t>pillar and process. Pillar is what you need to manage, while process is how you manage them.</w:t>
      </w:r>
      <w:r w:rsidR="008276A9">
        <w:t xml:space="preserve"> </w:t>
      </w:r>
    </w:p>
    <w:p w14:paraId="3D092882" w14:textId="4C46DB3F" w:rsidR="00E773C6" w:rsidRPr="0072799F" w:rsidRDefault="044E5901" w:rsidP="009B13B9">
      <w:r>
        <w:rPr>
          <w:noProof/>
        </w:rPr>
        <w:lastRenderedPageBreak/>
        <w:drawing>
          <wp:inline distT="0" distB="0" distL="0" distR="0" wp14:anchorId="5555E0D8" wp14:editId="047CAE0E">
            <wp:extent cx="6645910" cy="1591945"/>
            <wp:effectExtent l="0" t="0" r="2540" b="8255"/>
            <wp:docPr id="606394214" name="Picture 606394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4"/>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2AFF3761" w14:textId="266D8817" w:rsidR="00FD7573" w:rsidRDefault="00FD7573" w:rsidP="009B13B9">
      <w:r w:rsidRPr="0072799F">
        <w:t>Each pillar is an individual unit of management</w:t>
      </w:r>
      <w:r w:rsidR="001266D8" w:rsidRPr="0072799F">
        <w:t xml:space="preserve">. </w:t>
      </w:r>
      <w:r w:rsidRPr="0072799F">
        <w:t xml:space="preserve">They represent individual disciplines and are compatible with one another. </w:t>
      </w:r>
      <w:r w:rsidR="2962944C" w:rsidRPr="0072799F">
        <w:t xml:space="preserve">The complexity of </w:t>
      </w:r>
      <w:r w:rsidR="4093F80D" w:rsidRPr="0072799F">
        <w:t>e</w:t>
      </w:r>
      <w:r w:rsidRPr="0072799F">
        <w:t xml:space="preserve">ach pillar depends on the technology, for example, vSAN capacity </w:t>
      </w:r>
      <w:r w:rsidR="37172692" w:rsidRPr="0072799F">
        <w:t xml:space="preserve">is </w:t>
      </w:r>
      <w:r w:rsidRPr="0072799F">
        <w:t xml:space="preserve">more dynamic than </w:t>
      </w:r>
      <w:r w:rsidR="03A017A0" w:rsidRPr="0072799F">
        <w:t>a</w:t>
      </w:r>
      <w:r w:rsidRPr="0072799F">
        <w:t xml:space="preserve"> central array. In vSAN, changing the storage policy can create a sudden spike.</w:t>
      </w:r>
    </w:p>
    <w:p w14:paraId="530A92DA" w14:textId="2F991FF2" w:rsidR="00272BF4" w:rsidRPr="0072799F" w:rsidRDefault="00272BF4" w:rsidP="009B13B9">
      <w:r>
        <w:t>Process is the activities within each pillar</w:t>
      </w:r>
      <w:r w:rsidR="008D62D2">
        <w:t>. It requires roles and responsibilities, which is documented in policies.</w:t>
      </w:r>
    </w:p>
    <w:p w14:paraId="3002893E" w14:textId="7D99A888" w:rsidR="00FD7573" w:rsidRDefault="00FD7573" w:rsidP="009B13B9">
      <w:r>
        <w:t xml:space="preserve">Day 0 </w:t>
      </w:r>
      <w:r w:rsidR="00E63C0E">
        <w:t xml:space="preserve">is the </w:t>
      </w:r>
      <w:r w:rsidR="00D31405">
        <w:t xml:space="preserve">phase where you plan and define </w:t>
      </w:r>
      <w:r>
        <w:t xml:space="preserve">the expected result. Some companies </w:t>
      </w:r>
      <w:r w:rsidR="2A6A8C5B">
        <w:t>perform</w:t>
      </w:r>
      <w:r>
        <w:t xml:space="preserve"> stress test</w:t>
      </w:r>
      <w:r w:rsidR="647781F2">
        <w:t>s and</w:t>
      </w:r>
      <w:r>
        <w:t xml:space="preserve"> load test</w:t>
      </w:r>
      <w:r w:rsidR="362B20EC">
        <w:t>s</w:t>
      </w:r>
      <w:r>
        <w:t xml:space="preserve">, so they know what to expect when the real load actually </w:t>
      </w:r>
      <w:r w:rsidR="00FB1630">
        <w:t>occurs.</w:t>
      </w:r>
      <w:r>
        <w:t xml:space="preserve"> Without plan</w:t>
      </w:r>
      <w:r w:rsidR="56BC7362">
        <w:t>ning and testing</w:t>
      </w:r>
      <w:r>
        <w:t>, you don’t know what the reality will be, as you have not defined “well”.</w:t>
      </w:r>
      <w:r w:rsidR="00E8318C">
        <w:t xml:space="preserve"> </w:t>
      </w:r>
    </w:p>
    <w:p w14:paraId="684D0EEE" w14:textId="549AADE5" w:rsidR="001F50FC" w:rsidRPr="0072799F" w:rsidRDefault="001F50FC" w:rsidP="009B13B9">
      <w:r>
        <w:t>Day 1 is the phase where you build the system and launch the service. This includes configuring the various operations input such as cost drivers (e.g. application license cost, electricity rates). As the focus of this book is Day 2, I’m not including Day 1 in the preceding table.</w:t>
      </w:r>
    </w:p>
    <w:p w14:paraId="670F5D1A" w14:textId="7304CED9" w:rsidR="00FD7573" w:rsidRPr="0072799F" w:rsidRDefault="009C5D31" w:rsidP="009B13B9">
      <w:r>
        <w:t xml:space="preserve">Monitoring and </w:t>
      </w:r>
      <w:r w:rsidR="00FD7573">
        <w:t xml:space="preserve">Troubleshooting </w:t>
      </w:r>
      <w:r>
        <w:t xml:space="preserve">are </w:t>
      </w:r>
      <w:r w:rsidR="00FD7573">
        <w:t>activit</w:t>
      </w:r>
      <w:r>
        <w:t>ies</w:t>
      </w:r>
      <w:r w:rsidR="00FD7573">
        <w:t xml:space="preserve">. </w:t>
      </w:r>
      <w:r>
        <w:t xml:space="preserve">They are </w:t>
      </w:r>
      <w:r w:rsidR="00FD7573">
        <w:t xml:space="preserve">not something you manage. </w:t>
      </w:r>
      <w:r w:rsidR="00464818">
        <w:t xml:space="preserve">In monitoring, you </w:t>
      </w:r>
      <w:r w:rsidR="00E50864">
        <w:t xml:space="preserve">have </w:t>
      </w:r>
      <w:hyperlink r:id="rId94">
        <w:r w:rsidR="00E50864" w:rsidRPr="2D34D73A">
          <w:rPr>
            <w:rStyle w:val="Hyperlink"/>
          </w:rPr>
          <w:t>Standard Operating Procedure</w:t>
        </w:r>
      </w:hyperlink>
      <w:r w:rsidR="00DF581E">
        <w:t xml:space="preserve"> (SOP),</w:t>
      </w:r>
      <w:r w:rsidR="00E50864">
        <w:t xml:space="preserve"> which defines what roles performs what checking. </w:t>
      </w:r>
      <w:r w:rsidR="00E427E3">
        <w:t xml:space="preserve">You focus on insight first, alert second. </w:t>
      </w:r>
      <w:r>
        <w:t>Trouble</w:t>
      </w:r>
      <w:r w:rsidR="00464818">
        <w:t xml:space="preserve">shooting </w:t>
      </w:r>
      <w:r w:rsidR="00FD7573">
        <w:t xml:space="preserve">is </w:t>
      </w:r>
      <w:r w:rsidR="00464818">
        <w:t xml:space="preserve">much </w:t>
      </w:r>
      <w:r w:rsidR="00FD7573">
        <w:t xml:space="preserve">more than simply “finding out” </w:t>
      </w:r>
      <w:r w:rsidR="142BF8C3">
        <w:t xml:space="preserve">and </w:t>
      </w:r>
      <w:r w:rsidR="00464818">
        <w:t xml:space="preserve">goes beyond </w:t>
      </w:r>
      <w:r w:rsidR="00FD7573">
        <w:t>just gathering fact</w:t>
      </w:r>
      <w:r w:rsidR="5FC63B7F">
        <w:t>s</w:t>
      </w:r>
      <w:r w:rsidR="00FD7573">
        <w:t>. It focuses on why, and then formulate</w:t>
      </w:r>
      <w:r w:rsidR="6F71C53D">
        <w:t>s</w:t>
      </w:r>
      <w:r w:rsidR="00FD7573">
        <w:t xml:space="preserve"> a solution to prevent future incident</w:t>
      </w:r>
      <w:r w:rsidR="4F2F4886">
        <w:t>s</w:t>
      </w:r>
      <w:r w:rsidR="00FD7573">
        <w:t xml:space="preserve">. Incidents mean something </w:t>
      </w:r>
      <w:r w:rsidR="2CDA92EE">
        <w:t xml:space="preserve">is </w:t>
      </w:r>
      <w:r w:rsidR="00FD7573">
        <w:t>dead, slow or breached. You troubleshoot availability, performance</w:t>
      </w:r>
      <w:r w:rsidR="0F31B0D7">
        <w:t>,</w:t>
      </w:r>
      <w:r w:rsidR="00FD7573">
        <w:t xml:space="preserve"> and security.</w:t>
      </w:r>
    </w:p>
    <w:p w14:paraId="73ADC73C" w14:textId="53FAC29A" w:rsidR="00FD7573" w:rsidRPr="0072799F" w:rsidRDefault="00FD7573" w:rsidP="009B13B9">
      <w:r w:rsidRPr="0072799F">
        <w:t>Inventory is something you have, not something you plan. You plan for capacity, with certain configuration. Inventory merely accounts for what you have. Nothing to troubleshoot nor optimize.</w:t>
      </w:r>
    </w:p>
    <w:p w14:paraId="5608805C" w14:textId="30FBADB0" w:rsidR="004D309B" w:rsidRPr="0072799F" w:rsidRDefault="004D309B" w:rsidP="009B13B9">
      <w:r w:rsidRPr="0072799F">
        <w:t>Optimization delivers many practical benefits and real business results. Here are some of them:</w:t>
      </w:r>
    </w:p>
    <w:p w14:paraId="414E2589" w14:textId="36EBD395" w:rsidR="00CB1A7B" w:rsidRPr="0072799F" w:rsidRDefault="0201B7BE" w:rsidP="009B13B9">
      <w:r>
        <w:rPr>
          <w:noProof/>
        </w:rPr>
        <w:drawing>
          <wp:inline distT="0" distB="0" distL="0" distR="0" wp14:anchorId="01C83193" wp14:editId="6AB0E0F5">
            <wp:extent cx="6645910" cy="397446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5">
                      <a:extLst>
                        <a:ext uri="{28A0092B-C50C-407E-A947-70E740481C1C}">
                          <a14:useLocalDpi xmlns:a14="http://schemas.microsoft.com/office/drawing/2010/main" val="0"/>
                        </a:ext>
                      </a:extLst>
                    </a:blip>
                    <a:stretch>
                      <a:fillRect/>
                    </a:stretch>
                  </pic:blipFill>
                  <pic:spPr>
                    <a:xfrm>
                      <a:off x="0" y="0"/>
                      <a:ext cx="6645910" cy="3974465"/>
                    </a:xfrm>
                    <a:prstGeom prst="rect">
                      <a:avLst/>
                    </a:prstGeom>
                  </pic:spPr>
                </pic:pic>
              </a:graphicData>
            </a:graphic>
          </wp:inline>
        </w:drawing>
      </w:r>
    </w:p>
    <w:p w14:paraId="1020D592" w14:textId="0CE6482C" w:rsidR="00912ADA" w:rsidRPr="0072799F" w:rsidRDefault="00912ADA" w:rsidP="009B13B9">
      <w:r w:rsidRPr="0072799F">
        <w:lastRenderedPageBreak/>
        <w:t xml:space="preserve">I’m sure there are more of them. Drop me a note with your </w:t>
      </w:r>
      <w:r w:rsidR="1A52A470" w:rsidRPr="0072799F">
        <w:t>real-world</w:t>
      </w:r>
      <w:r w:rsidRPr="0072799F">
        <w:t xml:space="preserve"> experience!</w:t>
      </w:r>
    </w:p>
    <w:p w14:paraId="301DD7D1" w14:textId="77777777" w:rsidR="00DF196D" w:rsidRPr="00BC6C73" w:rsidRDefault="00DF196D" w:rsidP="00E75310">
      <w:pPr>
        <w:pStyle w:val="Heading4"/>
      </w:pPr>
      <w:bookmarkStart w:id="9" w:name="_Contention_vs_Utilization"/>
      <w:bookmarkStart w:id="10" w:name="_Roles_and_Responsibility"/>
      <w:bookmarkEnd w:id="9"/>
      <w:bookmarkEnd w:id="10"/>
      <w:r w:rsidRPr="00BC6C73">
        <w:t>Interdependency</w:t>
      </w:r>
    </w:p>
    <w:p w14:paraId="03ED4C63" w14:textId="47F53BD1" w:rsidR="00DF196D" w:rsidRPr="002639BB" w:rsidRDefault="00CC7E72" w:rsidP="00DF196D">
      <w:r>
        <w:t>The pillar</w:t>
      </w:r>
      <w:r w:rsidR="00002A1A">
        <w:t>s</w:t>
      </w:r>
      <w:r>
        <w:t xml:space="preserve"> of </w:t>
      </w:r>
      <w:r w:rsidR="00DF196D" w:rsidRPr="00BC6C73">
        <w:t xml:space="preserve">Operations Management </w:t>
      </w:r>
      <w:r w:rsidR="00002A1A">
        <w:t xml:space="preserve">are </w:t>
      </w:r>
      <w:r w:rsidR="00DF196D" w:rsidRPr="00BC6C73">
        <w:t xml:space="preserve">interdependent. Knowing the relationship is as important as knowing each pillar. Relationship matters as the symptom and the root cause are often </w:t>
      </w:r>
      <w:r w:rsidR="00DF196D">
        <w:t>two</w:t>
      </w:r>
      <w:r w:rsidR="00DF196D" w:rsidRPr="00BC6C73">
        <w:t xml:space="preserve"> different things. A performance problem could be caused by configuration</w:t>
      </w:r>
      <w:r w:rsidR="00DF196D">
        <w:t xml:space="preserve"> problem, such as outdated configuration or incompatible versions</w:t>
      </w:r>
      <w:r w:rsidR="00DF196D" w:rsidRPr="00BC6C73">
        <w:t>.</w:t>
      </w:r>
    </w:p>
    <w:p w14:paraId="4198352D" w14:textId="77777777" w:rsidR="00DF196D" w:rsidRDefault="00DF196D" w:rsidP="00DF196D">
      <w:r>
        <w:rPr>
          <w:noProof/>
        </w:rPr>
        <w:drawing>
          <wp:inline distT="0" distB="0" distL="0" distR="0" wp14:anchorId="0E833097" wp14:editId="59EBD617">
            <wp:extent cx="6645910" cy="4126230"/>
            <wp:effectExtent l="0" t="0" r="2540" b="7620"/>
            <wp:docPr id="606394200" name="Picture 60639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0"/>
                    <pic:cNvPicPr/>
                  </pic:nvPicPr>
                  <pic:blipFill>
                    <a:blip r:embed="rId96">
                      <a:extLst>
                        <a:ext uri="{28A0092B-C50C-407E-A947-70E740481C1C}">
                          <a14:useLocalDpi xmlns:a14="http://schemas.microsoft.com/office/drawing/2010/main" val="0"/>
                        </a:ext>
                      </a:extLst>
                    </a:blip>
                    <a:stretch>
                      <a:fillRect/>
                    </a:stretch>
                  </pic:blipFill>
                  <pic:spPr>
                    <a:xfrm>
                      <a:off x="0" y="0"/>
                      <a:ext cx="6645910" cy="4126230"/>
                    </a:xfrm>
                    <a:prstGeom prst="rect">
                      <a:avLst/>
                    </a:prstGeom>
                  </pic:spPr>
                </pic:pic>
              </a:graphicData>
            </a:graphic>
          </wp:inline>
        </w:drawing>
      </w:r>
    </w:p>
    <w:p w14:paraId="073CD691" w14:textId="77777777" w:rsidR="00DF196D" w:rsidRDefault="00DF196D" w:rsidP="00DF196D">
      <w:pPr>
        <w:pStyle w:val="BeforeTable"/>
      </w:pPr>
    </w:p>
    <w:p w14:paraId="44003CA3" w14:textId="47EEBA45" w:rsidR="00DF196D" w:rsidRDefault="00DF196D" w:rsidP="00E75310">
      <w:r>
        <w:t>Using the above diagram as reference, let’s elaborate each pillar</w:t>
      </w:r>
      <w:r w:rsidR="00C11CF6">
        <w:t>.</w:t>
      </w:r>
    </w:p>
    <w:tbl>
      <w:tblPr>
        <w:tblW w:w="0" w:type="auto"/>
        <w:tblLook w:val="04A0" w:firstRow="1" w:lastRow="0" w:firstColumn="1" w:lastColumn="0" w:noHBand="0" w:noVBand="1"/>
      </w:tblPr>
      <w:tblGrid>
        <w:gridCol w:w="1980"/>
        <w:gridCol w:w="8476"/>
      </w:tblGrid>
      <w:tr w:rsidR="00DF196D" w14:paraId="59CBEC79" w14:textId="77777777" w:rsidTr="0011040C">
        <w:tc>
          <w:tcPr>
            <w:tcW w:w="1980" w:type="dxa"/>
          </w:tcPr>
          <w:p w14:paraId="58230963" w14:textId="77777777" w:rsidR="00DF196D" w:rsidRPr="00386E6F" w:rsidRDefault="00DF196D" w:rsidP="0011040C">
            <w:pPr>
              <w:pStyle w:val="Tablecontent"/>
              <w:rPr>
                <w:b/>
                <w:bCs/>
              </w:rPr>
            </w:pPr>
            <w:r w:rsidRPr="00386E6F">
              <w:rPr>
                <w:b/>
                <w:bCs/>
              </w:rPr>
              <w:t>Availability</w:t>
            </w:r>
          </w:p>
        </w:tc>
        <w:tc>
          <w:tcPr>
            <w:tcW w:w="8476" w:type="dxa"/>
          </w:tcPr>
          <w:p w14:paraId="532C0271" w14:textId="77777777" w:rsidR="00DF196D" w:rsidRDefault="00DF196D" w:rsidP="0011040C">
            <w:pPr>
              <w:pStyle w:val="Tablecontent"/>
            </w:pPr>
            <w:r>
              <w:t>The most fundamental part of operations management, because the rest of the 7 Pillars of Operations are practically irrelevant if the whole environment is down.</w:t>
            </w:r>
          </w:p>
          <w:p w14:paraId="5A667CF8" w14:textId="77777777" w:rsidR="00DF196D" w:rsidRPr="002639BB" w:rsidRDefault="00DF196D" w:rsidP="0011040C">
            <w:pPr>
              <w:pStyle w:val="Tablecontent"/>
            </w:pPr>
            <w:r>
              <w:t>There is a spectrum of availability solution, from snapshot, back up, HA, FT and SRM. Each can have impact on capacity and performance.</w:t>
            </w:r>
          </w:p>
          <w:p w14:paraId="28D520B8" w14:textId="77777777" w:rsidR="00DF196D" w:rsidRPr="002639BB" w:rsidRDefault="00DF196D" w:rsidP="0011040C">
            <w:pPr>
              <w:pStyle w:val="Tablecontent"/>
            </w:pPr>
            <w:r w:rsidRPr="002639BB">
              <w:t>Availability considers HA (high availability) setting. As a result, planned downtime (</w:t>
            </w:r>
            <w:proofErr w:type="gramStart"/>
            <w:r w:rsidRPr="002639BB">
              <w:t>e.g.</w:t>
            </w:r>
            <w:proofErr w:type="gramEnd"/>
            <w:r w:rsidRPr="002639BB">
              <w:t xml:space="preserve"> ESXi in maintenance mode) does not impact the availability value. </w:t>
            </w:r>
          </w:p>
          <w:p w14:paraId="1354F888" w14:textId="77777777" w:rsidR="00DF196D" w:rsidRPr="002639BB" w:rsidRDefault="00DF196D" w:rsidP="0011040C">
            <w:pPr>
              <w:pStyle w:val="Tablecontent"/>
            </w:pPr>
            <w:r w:rsidRPr="002639BB">
              <w:t>Availability, done right, will not impact Capacity and Performance as it’s already accounted for as part of the design.</w:t>
            </w:r>
            <w:r>
              <w:t xml:space="preserve"> Yes, this means you need to include the potential workload caused by DR events. </w:t>
            </w:r>
          </w:p>
          <w:p w14:paraId="3DCF2A09" w14:textId="77777777" w:rsidR="00DF196D" w:rsidRPr="002639BB" w:rsidRDefault="00DF196D" w:rsidP="0011040C">
            <w:pPr>
              <w:pStyle w:val="Tablecontent"/>
            </w:pPr>
            <w:r w:rsidRPr="002639BB">
              <w:t xml:space="preserve">The higher the Availability SLA, the higher the price of the service. There is a big increase for each additional 9 of availability. Five 9s of availability costs a lot more than four 9s. </w:t>
            </w:r>
          </w:p>
          <w:p w14:paraId="4F8C70B0" w14:textId="77777777" w:rsidR="00DF196D" w:rsidRDefault="00DF196D" w:rsidP="0011040C">
            <w:pPr>
              <w:pStyle w:val="BeforeTable"/>
            </w:pPr>
          </w:p>
        </w:tc>
      </w:tr>
      <w:tr w:rsidR="00DF196D" w14:paraId="4D27016D" w14:textId="77777777" w:rsidTr="0011040C">
        <w:tc>
          <w:tcPr>
            <w:tcW w:w="1980" w:type="dxa"/>
          </w:tcPr>
          <w:p w14:paraId="7F3BC44E" w14:textId="77777777" w:rsidR="00DF196D" w:rsidRPr="00386E6F" w:rsidRDefault="00DF196D" w:rsidP="0011040C">
            <w:pPr>
              <w:pStyle w:val="Tablecontent"/>
              <w:rPr>
                <w:b/>
                <w:bCs/>
              </w:rPr>
            </w:pPr>
            <w:r w:rsidRPr="00386E6F">
              <w:rPr>
                <w:b/>
                <w:bCs/>
              </w:rPr>
              <w:t>Performance &amp; Capacity</w:t>
            </w:r>
          </w:p>
          <w:p w14:paraId="32E6E92F" w14:textId="77777777" w:rsidR="00DF196D" w:rsidRPr="00386E6F" w:rsidRDefault="00DF196D" w:rsidP="0011040C">
            <w:pPr>
              <w:pStyle w:val="Tablecontent"/>
              <w:rPr>
                <w:b/>
                <w:bCs/>
              </w:rPr>
            </w:pPr>
          </w:p>
        </w:tc>
        <w:tc>
          <w:tcPr>
            <w:tcW w:w="8476" w:type="dxa"/>
          </w:tcPr>
          <w:p w14:paraId="5F8C8BDC" w14:textId="77777777" w:rsidR="00DF196D" w:rsidRPr="002639BB" w:rsidRDefault="00DF196D" w:rsidP="0011040C">
            <w:pPr>
              <w:pStyle w:val="Tablecontent"/>
            </w:pPr>
            <w:r w:rsidRPr="002639BB">
              <w:t>Performance and Capacity are closely related and interdependent, but not identical, hence one is often mistaken by the other.</w:t>
            </w:r>
          </w:p>
          <w:p w14:paraId="2DDE6452" w14:textId="77777777" w:rsidR="00DF196D" w:rsidRPr="002639BB" w:rsidRDefault="00DF196D" w:rsidP="0011040C">
            <w:pPr>
              <w:pStyle w:val="Tablecontent"/>
            </w:pPr>
            <w:r w:rsidRPr="002639BB">
              <w:t xml:space="preserve">In larger organizations, they are typically managed by </w:t>
            </w:r>
            <w:r>
              <w:t>two</w:t>
            </w:r>
            <w:r w:rsidRPr="002639BB">
              <w:t xml:space="preserve"> different teams. The capacity team does not get involved in the day-to-day operations as they focus on longer term resource availability. Capacity </w:t>
            </w:r>
            <w:r w:rsidRPr="002639BB">
              <w:rPr>
                <w:i/>
                <w:iCs/>
                <w:color w:val="00B0F0"/>
              </w:rPr>
              <w:t>planning</w:t>
            </w:r>
            <w:r w:rsidRPr="002639BB">
              <w:rPr>
                <w:color w:val="00B0F0"/>
              </w:rPr>
              <w:t xml:space="preserve"> </w:t>
            </w:r>
            <w:r w:rsidRPr="002639BB">
              <w:t xml:space="preserve">is about maximizing utilization, without </w:t>
            </w:r>
            <w:r w:rsidRPr="002639BB">
              <w:lastRenderedPageBreak/>
              <w:t xml:space="preserve">compromising performance. It also considers latent workload and future demand, which performance does </w:t>
            </w:r>
            <w:r w:rsidRPr="00C3157E">
              <w:rPr>
                <w:color w:val="FF0000"/>
              </w:rPr>
              <w:t xml:space="preserve">not </w:t>
            </w:r>
            <w:r w:rsidRPr="002639BB">
              <w:t>consider.</w:t>
            </w:r>
          </w:p>
          <w:p w14:paraId="47BB58C2" w14:textId="77777777" w:rsidR="00DF196D" w:rsidRPr="002639BB" w:rsidRDefault="00DF196D" w:rsidP="0011040C">
            <w:pPr>
              <w:pStyle w:val="Tablecontent"/>
            </w:pPr>
            <w:r>
              <w:t>The capacity team may not have the technical skills to troubleshoot performance. On the other hand, the day-to-day operations deals with “</w:t>
            </w:r>
            <w:r w:rsidRPr="004B5EFD">
              <w:rPr>
                <w:color w:val="0070C0"/>
              </w:rPr>
              <w:t>what’s on the floor</w:t>
            </w:r>
            <w:r>
              <w:t xml:space="preserve">” of the data center. Their primary focus is meeting the demand from applications. It is consumer driven, while capacity is provider driven. </w:t>
            </w:r>
          </w:p>
          <w:p w14:paraId="7948E270" w14:textId="77777777" w:rsidR="00DF196D" w:rsidRPr="002639BB" w:rsidRDefault="00DF196D" w:rsidP="0011040C">
            <w:pPr>
              <w:pStyle w:val="Tablecontent"/>
            </w:pPr>
            <w:r w:rsidRPr="002639BB">
              <w:t xml:space="preserve">Performance is affected by capacity as the lack of capacity is often the reason for poor performance. </w:t>
            </w:r>
          </w:p>
          <w:p w14:paraId="7C23EC54" w14:textId="77777777" w:rsidR="00DF196D" w:rsidRPr="002639BB" w:rsidRDefault="00DF196D" w:rsidP="0011040C">
            <w:pPr>
              <w:pStyle w:val="Tablecontent"/>
            </w:pPr>
            <w:r>
              <w:t xml:space="preserve">Capacity is affected by Performance as it needs to consider contention counters </w:t>
            </w:r>
            <w:proofErr w:type="gramStart"/>
            <w:r>
              <w:t>first, before</w:t>
            </w:r>
            <w:proofErr w:type="gramEnd"/>
            <w:r>
              <w:t xml:space="preserve"> it considers utilization. If you can’t satisfy existing demands, then you won’t provision new workload, hence capacity is practically full. The utilization counters may not be high yet, but that’s a secondary consideration as you stop adding new workloads until you figure out why.</w:t>
            </w:r>
          </w:p>
          <w:p w14:paraId="092E4649" w14:textId="77777777" w:rsidR="00DF196D" w:rsidRPr="002639BB" w:rsidRDefault="00DF196D" w:rsidP="0011040C">
            <w:pPr>
              <w:pStyle w:val="Tablecontent"/>
            </w:pPr>
            <w:r w:rsidRPr="002639BB">
              <w:t xml:space="preserve">Performance is more time sensitive and important than capacity. Manage performance first, capacity second. Using the </w:t>
            </w:r>
            <w:hyperlink w:anchor="_The_Restaurant_Analogy" w:history="1">
              <w:r w:rsidRPr="002639BB">
                <w:rPr>
                  <w:rStyle w:val="Hyperlink"/>
                </w:rPr>
                <w:t>restaura</w:t>
              </w:r>
              <w:r w:rsidRPr="002639BB">
                <w:rPr>
                  <w:rStyle w:val="Hyperlink"/>
                </w:rPr>
                <w:t>n</w:t>
              </w:r>
              <w:r w:rsidRPr="002639BB">
                <w:rPr>
                  <w:rStyle w:val="Hyperlink"/>
                </w:rPr>
                <w:t>t analogy</w:t>
              </w:r>
            </w:hyperlink>
            <w:r w:rsidRPr="002639BB">
              <w:t>, you focus on the dining area first, then the kitchen.</w:t>
            </w:r>
          </w:p>
          <w:p w14:paraId="4F4B040F" w14:textId="77777777" w:rsidR="00DF196D" w:rsidRDefault="00DF196D" w:rsidP="0011040C">
            <w:pPr>
              <w:pStyle w:val="Tablecontent"/>
            </w:pPr>
            <w:r>
              <w:t xml:space="preserve">Performance and Capacity have opposite relationships. Highest overall performance is achieved at lowest capacity, as that’s when the VM or Infra is delivering the most amount of work. </w:t>
            </w:r>
          </w:p>
          <w:p w14:paraId="0BE78D5E" w14:textId="77777777" w:rsidR="00DF196D" w:rsidRDefault="00DF196D" w:rsidP="0011040C">
            <w:pPr>
              <w:pStyle w:val="BeforeTable"/>
            </w:pPr>
          </w:p>
        </w:tc>
      </w:tr>
      <w:tr w:rsidR="00DF196D" w14:paraId="75F19559" w14:textId="77777777" w:rsidTr="0011040C">
        <w:tc>
          <w:tcPr>
            <w:tcW w:w="1980" w:type="dxa"/>
          </w:tcPr>
          <w:p w14:paraId="6C6E87DD" w14:textId="77777777" w:rsidR="00DF196D" w:rsidRPr="00386E6F" w:rsidRDefault="00DF196D" w:rsidP="0011040C">
            <w:pPr>
              <w:pStyle w:val="Tablecontent"/>
              <w:rPr>
                <w:b/>
                <w:bCs/>
              </w:rPr>
            </w:pPr>
            <w:r w:rsidRPr="00386E6F">
              <w:rPr>
                <w:b/>
                <w:bCs/>
              </w:rPr>
              <w:lastRenderedPageBreak/>
              <w:t>Cost &amp; Price</w:t>
            </w:r>
          </w:p>
          <w:p w14:paraId="675F1E3F" w14:textId="77777777" w:rsidR="00DF196D" w:rsidRPr="00386E6F" w:rsidRDefault="00DF196D" w:rsidP="0011040C">
            <w:pPr>
              <w:pStyle w:val="Tablecontent"/>
              <w:rPr>
                <w:b/>
                <w:bCs/>
              </w:rPr>
            </w:pPr>
          </w:p>
        </w:tc>
        <w:tc>
          <w:tcPr>
            <w:tcW w:w="8476" w:type="dxa"/>
          </w:tcPr>
          <w:p w14:paraId="4718458E" w14:textId="77777777" w:rsidR="00DF196D" w:rsidRPr="002639BB" w:rsidRDefault="00DF196D" w:rsidP="0011040C">
            <w:pPr>
              <w:pStyle w:val="Tablecontent"/>
            </w:pPr>
            <w:r w:rsidRPr="002639BB">
              <w:t xml:space="preserve">With hardware becoming commodity and infrastructure becoming invisible, price has </w:t>
            </w:r>
            <w:r>
              <w:t xml:space="preserve">naturally </w:t>
            </w:r>
            <w:r w:rsidRPr="002639BB">
              <w:t>become a common denominator among all IaaS providers. The general expectation is price per VM is similar across cloud providers.</w:t>
            </w:r>
            <w:r>
              <w:t xml:space="preserve"> One way to provide differentiated pricing is SLA. </w:t>
            </w:r>
          </w:p>
          <w:p w14:paraId="09313D4B" w14:textId="77777777" w:rsidR="00DF196D" w:rsidRPr="002639BB" w:rsidRDefault="00DF196D" w:rsidP="0011040C">
            <w:pPr>
              <w:pStyle w:val="Tablecontent"/>
            </w:pPr>
            <w:r>
              <w:t>While Price should be higher than Cost, it can be set independently of cost. Use discount and progressive pricing to set the correct price for the right terms and conditions. Progressive pricing will also discourage large unused VMs to be provisioned in the first place. It’s easier to handle than when these VMs are already in production.</w:t>
            </w:r>
          </w:p>
          <w:p w14:paraId="41091E84" w14:textId="77777777" w:rsidR="00DF196D" w:rsidRDefault="00DF196D" w:rsidP="0011040C">
            <w:pPr>
              <w:pStyle w:val="Tablecontent"/>
            </w:pPr>
            <w:r w:rsidRPr="002639BB">
              <w:t>Cost goes hand in hand with capacity. The higher the utilization of the IaaS, the lower the cost per VM. Cost is separate from capacity as it can be optimized without reducing capacity</w:t>
            </w:r>
            <w:r>
              <w:t>.</w:t>
            </w:r>
          </w:p>
          <w:p w14:paraId="15E4979B" w14:textId="77777777" w:rsidR="00DF196D" w:rsidRPr="002639BB" w:rsidRDefault="00DF196D" w:rsidP="0011040C">
            <w:pPr>
              <w:pStyle w:val="Tablecontent"/>
            </w:pPr>
            <w:r>
              <w:t>Cost and capacity can also go independently of each other. You can increase capacity without increasing cost via technology refresh. You can reduce cost without reducing capacity by lowering non-capacity costs such as the rate you pay for services.</w:t>
            </w:r>
          </w:p>
          <w:p w14:paraId="7D98CD20" w14:textId="77777777" w:rsidR="00DF196D" w:rsidRPr="002639BB" w:rsidRDefault="00DF196D" w:rsidP="0011040C">
            <w:pPr>
              <w:pStyle w:val="Tablecontent"/>
            </w:pPr>
            <w:r w:rsidRPr="002639BB">
              <w:t>The better the Performance SLA, the higher the price customer is willing to pay, hence the term Price/Performance.</w:t>
            </w:r>
          </w:p>
          <w:p w14:paraId="6A025130" w14:textId="77777777" w:rsidR="00DF196D" w:rsidRDefault="00DF196D" w:rsidP="0011040C">
            <w:pPr>
              <w:pStyle w:val="BeforeTable"/>
            </w:pPr>
            <w:r>
              <w:tab/>
            </w:r>
          </w:p>
        </w:tc>
      </w:tr>
      <w:tr w:rsidR="00DF196D" w14:paraId="684635A0" w14:textId="77777777" w:rsidTr="0011040C">
        <w:tc>
          <w:tcPr>
            <w:tcW w:w="1980" w:type="dxa"/>
          </w:tcPr>
          <w:p w14:paraId="4FFB5B49" w14:textId="77777777" w:rsidR="00DF196D" w:rsidRPr="00386E6F" w:rsidRDefault="00DF196D" w:rsidP="0011040C">
            <w:pPr>
              <w:pStyle w:val="Tablecontent"/>
              <w:rPr>
                <w:b/>
                <w:bCs/>
              </w:rPr>
            </w:pPr>
            <w:r w:rsidRPr="00386E6F">
              <w:rPr>
                <w:b/>
                <w:bCs/>
              </w:rPr>
              <w:t>Compliance &amp; Security</w:t>
            </w:r>
          </w:p>
          <w:p w14:paraId="78E9E558" w14:textId="77777777" w:rsidR="00DF196D" w:rsidRPr="00386E6F" w:rsidRDefault="00DF196D" w:rsidP="0011040C">
            <w:pPr>
              <w:pStyle w:val="Tablecontent"/>
              <w:rPr>
                <w:b/>
                <w:bCs/>
              </w:rPr>
            </w:pPr>
          </w:p>
        </w:tc>
        <w:tc>
          <w:tcPr>
            <w:tcW w:w="8476" w:type="dxa"/>
          </w:tcPr>
          <w:p w14:paraId="40105B67" w14:textId="77777777" w:rsidR="00DF196D" w:rsidRPr="002639BB" w:rsidRDefault="00DF196D" w:rsidP="0011040C">
            <w:pPr>
              <w:pStyle w:val="Tablecontent"/>
            </w:pPr>
            <w:r w:rsidRPr="002639BB">
              <w:t xml:space="preserve">Security is related, but not the same as Compliance. Security covers issues such as attack (be it by internal employee or by external threat). Compliance deals with configuration settings or values that may expose security loopholes or conform to specific sets of standards. </w:t>
            </w:r>
          </w:p>
          <w:p w14:paraId="4E8F50C3" w14:textId="77777777" w:rsidR="00DF196D" w:rsidRDefault="00DF196D" w:rsidP="0011040C">
            <w:pPr>
              <w:pStyle w:val="Tablecontent"/>
            </w:pPr>
            <w:r w:rsidRPr="002639BB">
              <w:t>Compliance is measured against both internal and industry standards</w:t>
            </w:r>
            <w:r>
              <w:t xml:space="preserve">. It’s also measured continuously. </w:t>
            </w:r>
          </w:p>
          <w:p w14:paraId="6B1A3A94" w14:textId="77777777" w:rsidR="00DF196D" w:rsidRDefault="00DF196D" w:rsidP="0011040C">
            <w:pPr>
              <w:pStyle w:val="BeforeTable"/>
            </w:pPr>
          </w:p>
        </w:tc>
      </w:tr>
      <w:tr w:rsidR="00DF196D" w14:paraId="03EF7CF7" w14:textId="77777777" w:rsidTr="0011040C">
        <w:tc>
          <w:tcPr>
            <w:tcW w:w="1980" w:type="dxa"/>
          </w:tcPr>
          <w:p w14:paraId="688430AF" w14:textId="77777777" w:rsidR="00DF196D" w:rsidRPr="00386E6F" w:rsidRDefault="00DF196D" w:rsidP="0011040C">
            <w:pPr>
              <w:pStyle w:val="Tablecontent"/>
              <w:rPr>
                <w:b/>
                <w:bCs/>
              </w:rPr>
            </w:pPr>
            <w:r w:rsidRPr="00386E6F">
              <w:rPr>
                <w:b/>
                <w:bCs/>
              </w:rPr>
              <w:t>Configuration and Inventory</w:t>
            </w:r>
          </w:p>
          <w:p w14:paraId="324CA98E" w14:textId="77777777" w:rsidR="00DF196D" w:rsidRPr="00386E6F" w:rsidRDefault="00DF196D" w:rsidP="0011040C">
            <w:pPr>
              <w:pStyle w:val="Tablecontent"/>
              <w:rPr>
                <w:b/>
                <w:bCs/>
              </w:rPr>
            </w:pPr>
          </w:p>
        </w:tc>
        <w:tc>
          <w:tcPr>
            <w:tcW w:w="8476" w:type="dxa"/>
          </w:tcPr>
          <w:p w14:paraId="4211695A" w14:textId="77777777" w:rsidR="00DF196D" w:rsidRPr="002639BB" w:rsidRDefault="00DF196D" w:rsidP="0011040C">
            <w:pPr>
              <w:pStyle w:val="Tablecontent"/>
            </w:pPr>
            <w:r w:rsidRPr="002639BB">
              <w:t xml:space="preserve">Inventory is related, but not identical to configuration. Configuration impacts performance, cost, </w:t>
            </w:r>
            <w:proofErr w:type="gramStart"/>
            <w:r w:rsidRPr="002639BB">
              <w:t>capacity</w:t>
            </w:r>
            <w:proofErr w:type="gramEnd"/>
            <w:r w:rsidRPr="002639BB">
              <w:t xml:space="preserve"> and compliance. Therefore, it</w:t>
            </w:r>
            <w:r>
              <w:t xml:space="preserve"> is one of </w:t>
            </w:r>
            <w:r w:rsidRPr="002639BB">
              <w:t xml:space="preserve">the primary focus of </w:t>
            </w:r>
            <w:hyperlink r:id="rId97" w:history="1">
              <w:r w:rsidRPr="000262B6">
                <w:rPr>
                  <w:rStyle w:val="Hyperlink"/>
                </w:rPr>
                <w:t>optimization assessment</w:t>
              </w:r>
            </w:hyperlink>
            <w:r>
              <w:t>.</w:t>
            </w:r>
            <w:r w:rsidRPr="002639BB">
              <w:t xml:space="preserve"> </w:t>
            </w:r>
            <w:r>
              <w:t>Settings need to be checked across the entire stack, especially the lower stack as problem in a stack will impact the stack above it.</w:t>
            </w:r>
          </w:p>
          <w:p w14:paraId="31038773" w14:textId="77777777" w:rsidR="00DF196D" w:rsidRPr="002639BB" w:rsidRDefault="00DF196D" w:rsidP="0011040C">
            <w:pPr>
              <w:pStyle w:val="Tablecontent"/>
            </w:pPr>
            <w:r>
              <w:t xml:space="preserve">Inventory is an account of what you have. Configuration is the properties of what you have. Inventory uses a small subset of settings as the focus is on counting the number of objects. </w:t>
            </w:r>
            <w:proofErr w:type="gramStart"/>
            <w:r>
              <w:t>The majority of</w:t>
            </w:r>
            <w:proofErr w:type="gramEnd"/>
            <w:r>
              <w:t xml:space="preserve"> properties/settings are not relevant to inventory.</w:t>
            </w:r>
          </w:p>
          <w:p w14:paraId="6F7013E0" w14:textId="77777777" w:rsidR="00DF196D" w:rsidRPr="002639BB" w:rsidRDefault="00DF196D" w:rsidP="0011040C">
            <w:pPr>
              <w:pStyle w:val="Tablecontent"/>
            </w:pPr>
            <w:r>
              <w:t xml:space="preserve">Inventory generally asks what do we have where? By that, it's focusing on the quantity, not specifications. Examples: </w:t>
            </w:r>
          </w:p>
          <w:p w14:paraId="39B7750E" w14:textId="77777777" w:rsidR="00DF196D" w:rsidRPr="002639BB" w:rsidRDefault="00DF196D" w:rsidP="0011040C">
            <w:pPr>
              <w:pStyle w:val="Bullet"/>
            </w:pPr>
            <w:r w:rsidRPr="002639BB">
              <w:t>Number of VMs in a cluster is a part of inventory. It’s not a part of configuration.</w:t>
            </w:r>
          </w:p>
          <w:p w14:paraId="4E127D84" w14:textId="77777777" w:rsidR="00DF196D" w:rsidRPr="002639BB" w:rsidRDefault="00DF196D" w:rsidP="0011040C">
            <w:pPr>
              <w:pStyle w:val="Bullet"/>
            </w:pPr>
            <w:r w:rsidRPr="002639BB">
              <w:lastRenderedPageBreak/>
              <w:t>Number of ESXi hosts in a cluster is a part of inventory. But it’s also part of configuration as that’s the design of that cluster. The cluster is configured with 8 ESXi hosts for a reason</w:t>
            </w:r>
            <w:r>
              <w:t>, and deviation may need to be explained in documentation.</w:t>
            </w:r>
          </w:p>
          <w:p w14:paraId="36660C37" w14:textId="77777777" w:rsidR="00DF196D" w:rsidRDefault="00DF196D" w:rsidP="0011040C">
            <w:pPr>
              <w:pStyle w:val="Tablecontent"/>
            </w:pPr>
            <w:r w:rsidRPr="002639BB">
              <w:t>Inventory has concepts such as stock take, which typically involve physical items. Configuration does not.</w:t>
            </w:r>
          </w:p>
        </w:tc>
      </w:tr>
    </w:tbl>
    <w:p w14:paraId="03288ADE" w14:textId="77777777" w:rsidR="00394900" w:rsidRDefault="00394900" w:rsidP="00394900">
      <w:pPr>
        <w:pStyle w:val="Heading4"/>
      </w:pPr>
      <w:r>
        <w:lastRenderedPageBreak/>
        <w:t>Roles and Responsibility</w:t>
      </w:r>
    </w:p>
    <w:p w14:paraId="45640B23" w14:textId="77777777" w:rsidR="00394900" w:rsidRPr="00E90A32" w:rsidRDefault="00394900" w:rsidP="00394900">
      <w:r>
        <w:t xml:space="preserve">There are many persona required to keep the operations running well. Some are directly involved on the day to </w:t>
      </w:r>
      <w:proofErr w:type="spellStart"/>
      <w:r>
        <w:t>tday</w:t>
      </w:r>
      <w:proofErr w:type="spellEnd"/>
      <w:r>
        <w:t xml:space="preserve"> operations, while others focus on the big picture. In small organisation, the roles are played by the same few people, backing up each other. You can have 3 people doing everything with no structure, or 300 people with clear demarcation. Regardless, the job still need to be done, so document all the roles and responsibilities.</w:t>
      </w:r>
    </w:p>
    <w:p w14:paraId="2A0C292B" w14:textId="77777777" w:rsidR="00394900" w:rsidRDefault="00394900" w:rsidP="00394900">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8334"/>
      </w:tblGrid>
      <w:tr w:rsidR="00394900" w14:paraId="4D9C358F" w14:textId="77777777" w:rsidTr="001F05E0">
        <w:tc>
          <w:tcPr>
            <w:tcW w:w="2122" w:type="dxa"/>
          </w:tcPr>
          <w:p w14:paraId="2F940CDF" w14:textId="77777777" w:rsidR="00394900" w:rsidRPr="006F015B" w:rsidRDefault="00394900" w:rsidP="001F05E0">
            <w:pPr>
              <w:pStyle w:val="Tablecontent"/>
              <w:rPr>
                <w:b/>
                <w:bCs/>
              </w:rPr>
            </w:pPr>
            <w:r>
              <w:rPr>
                <w:b/>
                <w:bCs/>
              </w:rPr>
              <w:t>Level 1 Ops</w:t>
            </w:r>
          </w:p>
        </w:tc>
        <w:tc>
          <w:tcPr>
            <w:tcW w:w="8334" w:type="dxa"/>
          </w:tcPr>
          <w:p w14:paraId="5DBE8DF8" w14:textId="77777777" w:rsidR="00394900" w:rsidRDefault="00394900" w:rsidP="001F05E0">
            <w:pPr>
              <w:pStyle w:val="Tablecontent"/>
            </w:pPr>
            <w:r>
              <w:t xml:space="preserve">Deal with the production environment. Perform a regular check on the overall environment. Use both insight and alert. </w:t>
            </w:r>
            <w:proofErr w:type="gramStart"/>
            <w:r>
              <w:t>Typically</w:t>
            </w:r>
            <w:proofErr w:type="gramEnd"/>
            <w:r>
              <w:t xml:space="preserve"> does not require reading logs.</w:t>
            </w:r>
          </w:p>
          <w:p w14:paraId="72593D74" w14:textId="77777777" w:rsidR="00394900" w:rsidRDefault="00394900" w:rsidP="001F05E0">
            <w:pPr>
              <w:pStyle w:val="Tablecontent"/>
            </w:pPr>
            <w:r>
              <w:t xml:space="preserve">Responsible to close alert. Alert should be closed only when root cause is known, not when symptom disappear. Closing alerts without knowing why they happened prevents lesson learned and can potentially </w:t>
            </w:r>
            <w:proofErr w:type="gramStart"/>
            <w:r>
              <w:t>back fire</w:t>
            </w:r>
            <w:proofErr w:type="gramEnd"/>
            <w:r>
              <w:t>.</w:t>
            </w:r>
          </w:p>
          <w:p w14:paraId="64978D97" w14:textId="77777777" w:rsidR="00394900" w:rsidRDefault="00394900" w:rsidP="001F05E0">
            <w:pPr>
              <w:pStyle w:val="Tablecontent"/>
            </w:pPr>
            <w:r>
              <w:t xml:space="preserve">Perform simple </w:t>
            </w:r>
            <w:proofErr w:type="spellStart"/>
            <w:r>
              <w:t>troubleshootng</w:t>
            </w:r>
            <w:proofErr w:type="spellEnd"/>
            <w:r>
              <w:t>, following SOP. SOP is ideally automated, taking input parameters, so the chance of human error is minimized if the number of manual steps or frequency is high.</w:t>
            </w:r>
          </w:p>
          <w:p w14:paraId="251FBCD6" w14:textId="77777777" w:rsidR="00394900" w:rsidRDefault="00394900" w:rsidP="001F05E0">
            <w:pPr>
              <w:pStyle w:val="Tablecontent"/>
            </w:pPr>
            <w:r>
              <w:t>Focus on Health, which is Availability and Performance.</w:t>
            </w:r>
          </w:p>
        </w:tc>
      </w:tr>
      <w:tr w:rsidR="00394900" w14:paraId="68FCBA67" w14:textId="77777777" w:rsidTr="001F05E0">
        <w:tc>
          <w:tcPr>
            <w:tcW w:w="2122" w:type="dxa"/>
          </w:tcPr>
          <w:p w14:paraId="7CBF844A" w14:textId="77777777" w:rsidR="00394900" w:rsidRPr="006F015B" w:rsidRDefault="00394900" w:rsidP="001F05E0">
            <w:pPr>
              <w:pStyle w:val="Tablecontent"/>
              <w:rPr>
                <w:b/>
                <w:bCs/>
              </w:rPr>
            </w:pPr>
            <w:r>
              <w:rPr>
                <w:b/>
                <w:bCs/>
              </w:rPr>
              <w:t>Level 2 Ops</w:t>
            </w:r>
          </w:p>
        </w:tc>
        <w:tc>
          <w:tcPr>
            <w:tcW w:w="8334" w:type="dxa"/>
          </w:tcPr>
          <w:p w14:paraId="5A4306D0" w14:textId="77777777" w:rsidR="00394900" w:rsidRDefault="00394900" w:rsidP="001F05E0">
            <w:pPr>
              <w:pStyle w:val="Tablecontent"/>
            </w:pPr>
            <w:r>
              <w:t xml:space="preserve">Activated when Level 1 is unable to solve the problem. For each problem solved, this role should update the troubleshooting guide so Level 1 can be empowered. </w:t>
            </w:r>
          </w:p>
          <w:p w14:paraId="5869442F" w14:textId="77777777" w:rsidR="00394900" w:rsidRDefault="00394900" w:rsidP="001F05E0">
            <w:pPr>
              <w:pStyle w:val="Tablecontent"/>
            </w:pPr>
            <w:r>
              <w:t>Focus on insight, not alert. Look at the big picture and try to prevent alert from happening.</w:t>
            </w:r>
          </w:p>
          <w:p w14:paraId="5969AB1F" w14:textId="77777777" w:rsidR="00394900" w:rsidRDefault="00394900" w:rsidP="001F05E0">
            <w:pPr>
              <w:pStyle w:val="Tablecontent"/>
            </w:pPr>
            <w:r>
              <w:t xml:space="preserve">More senior than Level 1. May </w:t>
            </w:r>
            <w:proofErr w:type="spellStart"/>
            <w:r>
              <w:t>specialise</w:t>
            </w:r>
            <w:proofErr w:type="spellEnd"/>
            <w:r>
              <w:t xml:space="preserve"> is some areas (</w:t>
            </w:r>
            <w:proofErr w:type="gramStart"/>
            <w:r>
              <w:t>e.g.</w:t>
            </w:r>
            <w:proofErr w:type="gramEnd"/>
            <w:r>
              <w:t xml:space="preserve"> vSAN, networking).</w:t>
            </w:r>
          </w:p>
          <w:p w14:paraId="45D69B41" w14:textId="77777777" w:rsidR="00394900" w:rsidRDefault="00394900" w:rsidP="001F05E0">
            <w:pPr>
              <w:pStyle w:val="Tablecontent"/>
            </w:pPr>
            <w:r>
              <w:t>Perform advance troubleshooting, which often requires logs analysis.</w:t>
            </w:r>
          </w:p>
          <w:p w14:paraId="550EE208" w14:textId="77777777" w:rsidR="00394900" w:rsidRDefault="00394900" w:rsidP="001F05E0">
            <w:pPr>
              <w:pStyle w:val="Tablecontent"/>
            </w:pPr>
            <w:r>
              <w:t>Lead or involve in the evaluation of operations management tools. Design and maintain vRealize dashboards and alerts.</w:t>
            </w:r>
          </w:p>
          <w:p w14:paraId="37022972" w14:textId="77777777" w:rsidR="00394900" w:rsidRDefault="00394900" w:rsidP="001F05E0">
            <w:pPr>
              <w:pStyle w:val="Tablecontent"/>
            </w:pPr>
            <w:r>
              <w:t>Focus on Health, Risk and Efficiency.</w:t>
            </w:r>
          </w:p>
        </w:tc>
      </w:tr>
      <w:tr w:rsidR="00394900" w14:paraId="74AB12EA" w14:textId="77777777" w:rsidTr="001F05E0">
        <w:tc>
          <w:tcPr>
            <w:tcW w:w="2122" w:type="dxa"/>
          </w:tcPr>
          <w:p w14:paraId="4287DFE7" w14:textId="77777777" w:rsidR="00394900" w:rsidRPr="006F015B" w:rsidRDefault="00394900" w:rsidP="001F05E0">
            <w:pPr>
              <w:pStyle w:val="Tablecontent"/>
              <w:rPr>
                <w:b/>
                <w:bCs/>
              </w:rPr>
            </w:pPr>
            <w:r>
              <w:rPr>
                <w:b/>
                <w:bCs/>
              </w:rPr>
              <w:t>Architecture</w:t>
            </w:r>
          </w:p>
        </w:tc>
        <w:tc>
          <w:tcPr>
            <w:tcW w:w="8334" w:type="dxa"/>
          </w:tcPr>
          <w:p w14:paraId="71A57CA1" w14:textId="77777777" w:rsidR="00394900" w:rsidRDefault="00394900" w:rsidP="001F05E0">
            <w:pPr>
              <w:pStyle w:val="Tablecontent"/>
            </w:pPr>
            <w:r>
              <w:t>Look at the future. Evaluate new technology and assess if technology refresh is warranted.</w:t>
            </w:r>
          </w:p>
        </w:tc>
      </w:tr>
      <w:tr w:rsidR="00394900" w14:paraId="267D5071" w14:textId="77777777" w:rsidTr="001F05E0">
        <w:tc>
          <w:tcPr>
            <w:tcW w:w="2122" w:type="dxa"/>
          </w:tcPr>
          <w:p w14:paraId="62018089" w14:textId="77777777" w:rsidR="00394900" w:rsidRPr="006F015B" w:rsidRDefault="00394900" w:rsidP="001F05E0">
            <w:pPr>
              <w:pStyle w:val="Tablecontent"/>
              <w:rPr>
                <w:b/>
                <w:bCs/>
              </w:rPr>
            </w:pPr>
            <w:r>
              <w:rPr>
                <w:b/>
                <w:bCs/>
              </w:rPr>
              <w:t>Capacity</w:t>
            </w:r>
          </w:p>
        </w:tc>
        <w:tc>
          <w:tcPr>
            <w:tcW w:w="8334" w:type="dxa"/>
          </w:tcPr>
          <w:p w14:paraId="6EACE667" w14:textId="77777777" w:rsidR="00394900" w:rsidRDefault="00394900" w:rsidP="001F05E0">
            <w:pPr>
              <w:pStyle w:val="Tablecontent"/>
            </w:pPr>
            <w:r>
              <w:t>Plan the supply side of capacity, working with architect role.</w:t>
            </w:r>
          </w:p>
          <w:p w14:paraId="7A0FE710" w14:textId="77777777" w:rsidR="00394900" w:rsidRDefault="00394900" w:rsidP="001F05E0">
            <w:pPr>
              <w:pStyle w:val="Tablecontent"/>
            </w:pPr>
            <w:r>
              <w:t xml:space="preserve">Plan the demand side of capacity, working with line of business or sales team. </w:t>
            </w:r>
          </w:p>
          <w:p w14:paraId="4F205583" w14:textId="77777777" w:rsidR="00394900" w:rsidRDefault="00394900" w:rsidP="001F05E0">
            <w:pPr>
              <w:pStyle w:val="Tablecontent"/>
            </w:pPr>
            <w:r>
              <w:t xml:space="preserve">Does not get involve in the </w:t>
            </w:r>
            <w:proofErr w:type="gramStart"/>
            <w:r>
              <w:t>day to day</w:t>
            </w:r>
            <w:proofErr w:type="gramEnd"/>
            <w:r>
              <w:t xml:space="preserve"> capacity. ESXi Host going into maintenance mode is an operational problem, not capacity management matter. </w:t>
            </w:r>
          </w:p>
        </w:tc>
      </w:tr>
      <w:tr w:rsidR="00394900" w14:paraId="10257DD0" w14:textId="77777777" w:rsidTr="001F05E0">
        <w:tc>
          <w:tcPr>
            <w:tcW w:w="2122" w:type="dxa"/>
          </w:tcPr>
          <w:p w14:paraId="3083CE54" w14:textId="77777777" w:rsidR="00394900" w:rsidRPr="006F015B" w:rsidRDefault="00394900" w:rsidP="001F05E0">
            <w:pPr>
              <w:pStyle w:val="Tablecontent"/>
              <w:rPr>
                <w:b/>
                <w:bCs/>
              </w:rPr>
            </w:pPr>
            <w:r>
              <w:rPr>
                <w:b/>
                <w:bCs/>
              </w:rPr>
              <w:t>Compliance</w:t>
            </w:r>
          </w:p>
        </w:tc>
        <w:tc>
          <w:tcPr>
            <w:tcW w:w="8334" w:type="dxa"/>
          </w:tcPr>
          <w:p w14:paraId="4B8F26BC" w14:textId="77777777" w:rsidR="00394900" w:rsidRDefault="00394900" w:rsidP="001F05E0">
            <w:pPr>
              <w:pStyle w:val="Tablecontent"/>
            </w:pPr>
            <w:r>
              <w:t xml:space="preserve">Set the compliance settings to agreed internal and industry standard. </w:t>
            </w:r>
          </w:p>
          <w:p w14:paraId="4DCDD94E" w14:textId="77777777" w:rsidR="00394900" w:rsidRDefault="00394900" w:rsidP="001F05E0">
            <w:pPr>
              <w:pStyle w:val="Tablecontent"/>
            </w:pPr>
            <w:r>
              <w:t xml:space="preserve">Verify that non-compliance alert was addressed timely and correctly by the operations team. Report &amp; discuss the compliance status with upper management. </w:t>
            </w:r>
          </w:p>
          <w:p w14:paraId="6D166B76" w14:textId="77777777" w:rsidR="00394900" w:rsidRDefault="00394900" w:rsidP="001F05E0">
            <w:pPr>
              <w:pStyle w:val="Tablecontent"/>
            </w:pPr>
            <w:r>
              <w:t>Focus on Risk (Configuration, Compliance)</w:t>
            </w:r>
          </w:p>
        </w:tc>
      </w:tr>
      <w:tr w:rsidR="00394900" w14:paraId="267C2C4D" w14:textId="77777777" w:rsidTr="001F05E0">
        <w:tc>
          <w:tcPr>
            <w:tcW w:w="2122" w:type="dxa"/>
          </w:tcPr>
          <w:p w14:paraId="0958566E" w14:textId="77777777" w:rsidR="00394900" w:rsidRDefault="00394900" w:rsidP="001F05E0">
            <w:pPr>
              <w:pStyle w:val="Tablecontent"/>
              <w:rPr>
                <w:b/>
                <w:bCs/>
              </w:rPr>
            </w:pPr>
            <w:r>
              <w:rPr>
                <w:b/>
                <w:bCs/>
              </w:rPr>
              <w:t>IT Management</w:t>
            </w:r>
          </w:p>
        </w:tc>
        <w:tc>
          <w:tcPr>
            <w:tcW w:w="8334" w:type="dxa"/>
          </w:tcPr>
          <w:p w14:paraId="1CF8607A" w14:textId="77777777" w:rsidR="00394900" w:rsidRDefault="00394900" w:rsidP="001F05E0">
            <w:pPr>
              <w:pStyle w:val="Tablecontent"/>
            </w:pPr>
            <w:r>
              <w:t>There can be multiple levels here, all the way to the CIO.</w:t>
            </w:r>
          </w:p>
          <w:p w14:paraId="7F99E9BB" w14:textId="77777777" w:rsidR="00394900" w:rsidRDefault="00394900" w:rsidP="001F05E0">
            <w:pPr>
              <w:pStyle w:val="Tablecontent"/>
            </w:pPr>
            <w:r>
              <w:t>Look at the big picture, especially price and cost.</w:t>
            </w:r>
          </w:p>
          <w:p w14:paraId="4EA89ABA" w14:textId="77777777" w:rsidR="00394900" w:rsidRDefault="00394900" w:rsidP="001F05E0">
            <w:pPr>
              <w:pStyle w:val="Tablecontent"/>
            </w:pPr>
            <w:proofErr w:type="gramStart"/>
            <w:r>
              <w:t>Generally</w:t>
            </w:r>
            <w:proofErr w:type="gramEnd"/>
            <w:r>
              <w:t xml:space="preserve"> does not get involved in troubleshooting and architecture. </w:t>
            </w:r>
          </w:p>
          <w:p w14:paraId="3544ABB6" w14:textId="77777777" w:rsidR="00394900" w:rsidRDefault="00394900" w:rsidP="001F05E0">
            <w:pPr>
              <w:pStyle w:val="Tablecontent"/>
            </w:pPr>
            <w:r>
              <w:t>Primary focus is Compliance and Cost. Performance is not as that was likely promised to be good by the Architect as part of the design.</w:t>
            </w:r>
          </w:p>
        </w:tc>
      </w:tr>
    </w:tbl>
    <w:p w14:paraId="1599C130" w14:textId="77777777" w:rsidR="00DF196D" w:rsidRPr="002639BB" w:rsidRDefault="00DF196D" w:rsidP="00DF196D">
      <w:pPr>
        <w:pStyle w:val="Heading4"/>
      </w:pPr>
      <w:r w:rsidRPr="002639BB">
        <w:lastRenderedPageBreak/>
        <w:t>Inputs of Operations Management</w:t>
      </w:r>
    </w:p>
    <w:p w14:paraId="4694FD6B" w14:textId="0446122C" w:rsidR="00DF196D" w:rsidRPr="002639BB" w:rsidRDefault="00DF196D" w:rsidP="00DF196D">
      <w:pPr>
        <w:rPr>
          <w:lang w:val="en-US"/>
        </w:rPr>
      </w:pPr>
      <w:r w:rsidRPr="002639BB">
        <w:rPr>
          <w:lang w:val="en-US"/>
        </w:rPr>
        <w:t>There are 2 types of counters that impact your day-to-day operations. Contention is the primary counter for performance, while utilization is the primary counter for capacity.</w:t>
      </w:r>
      <w:r w:rsidR="003C7371">
        <w:rPr>
          <w:lang w:val="en-US"/>
        </w:rPr>
        <w:t xml:space="preserve"> The 3</w:t>
      </w:r>
      <w:r w:rsidR="003C7371" w:rsidRPr="003C7371">
        <w:rPr>
          <w:vertAlign w:val="superscript"/>
          <w:lang w:val="en-US"/>
        </w:rPr>
        <w:t>rd</w:t>
      </w:r>
      <w:r w:rsidR="003C7371">
        <w:rPr>
          <w:lang w:val="en-US"/>
        </w:rPr>
        <w:t xml:space="preserve"> type is just informative</w:t>
      </w:r>
      <w:r w:rsidR="007D133B">
        <w:rPr>
          <w:lang w:val="en-US"/>
        </w:rPr>
        <w:t xml:space="preserve">, such as accounting for what you have. </w:t>
      </w:r>
    </w:p>
    <w:p w14:paraId="5CCAC770" w14:textId="77777777" w:rsidR="00DF196D" w:rsidRPr="002639BB" w:rsidRDefault="00DF196D" w:rsidP="00DF196D">
      <w:pPr>
        <w:rPr>
          <w:lang w:val="en-US"/>
        </w:rPr>
      </w:pPr>
      <w:r>
        <w:t xml:space="preserve">While contention is what you care, utilization gets the limelight as it’s easier to monitor and simpler to explain. There is a tendency to monitor utilization, as if that’s a pillar of operations. Just like contention, utilization is </w:t>
      </w:r>
      <w:r w:rsidRPr="2D34D73A">
        <w:rPr>
          <w:color w:val="FF0000"/>
        </w:rPr>
        <w:t>not something you manage</w:t>
      </w:r>
      <w:r>
        <w:t xml:space="preserve">. Yes, you monitor utilization, but you monitor it for a reason. It’s just a way to measure something that you care about. By itself, it has no meaning. The meaning depends on the purpose. Different goals result in different interpretation and utilization metrics. </w:t>
      </w:r>
      <w:r w:rsidRPr="2D34D73A">
        <w:rPr>
          <w:lang w:val="en-US"/>
        </w:rPr>
        <w:t>Utilization serves performance and capacity differently. For performance, you should look at actual and real utilization. For capacity, utilization is measured against usable capacity (after HA and buffer).</w:t>
      </w:r>
    </w:p>
    <w:p w14:paraId="6A51FE29" w14:textId="77777777" w:rsidR="00DF196D" w:rsidRPr="002639BB" w:rsidRDefault="00DF196D" w:rsidP="00DF196D">
      <w:pPr>
        <w:rPr>
          <w:lang w:val="en-US"/>
        </w:rPr>
      </w:pPr>
      <w:r w:rsidRPr="002639BB">
        <w:rPr>
          <w:lang w:val="en-US"/>
        </w:rPr>
        <w:t xml:space="preserve">While they have negative correlation, contention can </w:t>
      </w:r>
      <w:r>
        <w:rPr>
          <w:lang w:val="en-US"/>
        </w:rPr>
        <w:t xml:space="preserve">still </w:t>
      </w:r>
      <w:r w:rsidRPr="002639BB">
        <w:rPr>
          <w:lang w:val="en-US"/>
        </w:rPr>
        <w:t>develop a</w:t>
      </w:r>
      <w:r>
        <w:rPr>
          <w:lang w:val="en-US"/>
        </w:rPr>
        <w:t>t</w:t>
      </w:r>
      <w:r w:rsidRPr="002639BB">
        <w:rPr>
          <w:lang w:val="en-US"/>
        </w:rPr>
        <w:t xml:space="preserve"> low utilization. VMs in the cluster can be co</w:t>
      </w:r>
      <w:r>
        <w:rPr>
          <w:lang w:val="en-US"/>
        </w:rPr>
        <w:t>mpeting</w:t>
      </w:r>
      <w:r w:rsidRPr="002639BB">
        <w:rPr>
          <w:lang w:val="en-US"/>
        </w:rPr>
        <w:t xml:space="preserve"> for resources while the ESXi hosts are not running at high utilization. Unbalanced and incorrect cluster</w:t>
      </w:r>
      <w:r>
        <w:rPr>
          <w:lang w:val="en-US"/>
        </w:rPr>
        <w:t xml:space="preserve"> </w:t>
      </w:r>
      <w:r w:rsidRPr="002639BB">
        <w:rPr>
          <w:lang w:val="en-US"/>
        </w:rPr>
        <w:t xml:space="preserve">configurations are </w:t>
      </w:r>
      <w:r>
        <w:rPr>
          <w:lang w:val="en-US"/>
        </w:rPr>
        <w:t>two</w:t>
      </w:r>
      <w:r w:rsidRPr="002639BB">
        <w:rPr>
          <w:lang w:val="en-US"/>
        </w:rPr>
        <w:t xml:space="preserve"> typical causes of contention at low utilization.</w:t>
      </w:r>
    </w:p>
    <w:p w14:paraId="66904901" w14:textId="77777777" w:rsidR="00DF196D" w:rsidRPr="002639BB" w:rsidRDefault="00DF196D" w:rsidP="00DF196D">
      <w:pPr>
        <w:rPr>
          <w:lang w:val="en-US"/>
        </w:rPr>
      </w:pPr>
      <w:r w:rsidRPr="002639BB">
        <w:rPr>
          <w:lang w:val="en-US"/>
        </w:rPr>
        <w:t>Utilization and contention are explained further</w:t>
      </w:r>
      <w:r>
        <w:rPr>
          <w:lang w:val="en-US"/>
        </w:rPr>
        <w:t xml:space="preserve"> in the </w:t>
      </w:r>
      <w:hyperlink w:anchor="_Contention_vs_Utilization_1" w:history="1">
        <w:r>
          <w:rPr>
            <w:rStyle w:val="Hyperlink"/>
            <w:lang w:val="en-US"/>
          </w:rPr>
          <w:t>Performance Management chapter</w:t>
        </w:r>
      </w:hyperlink>
      <w:r w:rsidRPr="002639BB">
        <w:rPr>
          <w:lang w:val="en-US"/>
        </w:rPr>
        <w:t>.</w:t>
      </w:r>
    </w:p>
    <w:p w14:paraId="484D8A99" w14:textId="77777777" w:rsidR="00DF196D" w:rsidRDefault="00DF196D" w:rsidP="00DF196D">
      <w:pPr>
        <w:rPr>
          <w:lang w:val="en-US"/>
        </w:rPr>
      </w:pPr>
      <w:r w:rsidRPr="002639BB">
        <w:rPr>
          <w:lang w:val="en-US"/>
        </w:rPr>
        <w:t xml:space="preserve">Allocation complements demand as newly provisioned VMs tend to be idle (which can be months). In addition, future load cannot be detected by the demand model, as it does not exist yet. The allocation model should be used to complement the demand model. This is explained further </w:t>
      </w:r>
      <w:hyperlink w:anchor="_Allocation_Model">
        <w:r w:rsidRPr="002639BB">
          <w:rPr>
            <w:rStyle w:val="Hyperlink"/>
            <w:lang w:val="en-US"/>
          </w:rPr>
          <w:t>here</w:t>
        </w:r>
      </w:hyperlink>
      <w:r w:rsidRPr="002639BB">
        <w:rPr>
          <w:lang w:val="en-US"/>
        </w:rPr>
        <w:t xml:space="preserve">. </w:t>
      </w:r>
    </w:p>
    <w:p w14:paraId="33E06B92" w14:textId="2A190B92" w:rsidR="00127BB0" w:rsidRPr="0072799F" w:rsidRDefault="00127BB0" w:rsidP="00127BB0">
      <w:pPr>
        <w:pStyle w:val="Heading3"/>
      </w:pPr>
      <w:r w:rsidRPr="0072799F">
        <w:t>Insight vs Alert</w:t>
      </w:r>
    </w:p>
    <w:p w14:paraId="438B8233" w14:textId="104DFF99" w:rsidR="00127BB0" w:rsidRPr="0072799F" w:rsidRDefault="0073048F" w:rsidP="00127BB0">
      <w:r>
        <w:t xml:space="preserve">Many operations rely on alerts as the starting point. Actions are taken based on alerts, resulting in reactive day-to-day operations. To turn this situation around, </w:t>
      </w:r>
      <w:r w:rsidR="00127BB0">
        <w:t xml:space="preserve">vRealize Operations </w:t>
      </w:r>
      <w:r>
        <w:t xml:space="preserve">provides </w:t>
      </w:r>
      <w:r w:rsidR="00127BB0">
        <w:t>insight. Insight</w:t>
      </w:r>
      <w:r w:rsidR="57ABAAD5">
        <w:t>s</w:t>
      </w:r>
      <w:r w:rsidR="00127BB0">
        <w:t xml:space="preserve"> complement </w:t>
      </w:r>
      <w:r>
        <w:t>a</w:t>
      </w:r>
      <w:r w:rsidR="00127BB0">
        <w:t>lert</w:t>
      </w:r>
      <w:r w:rsidR="27C0C734">
        <w:t>s</w:t>
      </w:r>
      <w:r w:rsidR="00127BB0">
        <w:t xml:space="preserve">, </w:t>
      </w:r>
      <w:r w:rsidR="16C46D95">
        <w:t xml:space="preserve">it does </w:t>
      </w:r>
      <w:r w:rsidR="00127BB0">
        <w:t>not replace it. Alert</w:t>
      </w:r>
      <w:r w:rsidR="52880925">
        <w:t>ing</w:t>
      </w:r>
      <w:r w:rsidR="00127BB0">
        <w:t xml:space="preserve"> misses the big picture, as it can only see what</w:t>
      </w:r>
      <w:r>
        <w:t xml:space="preserve"> i</w:t>
      </w:r>
      <w:r w:rsidR="00127BB0">
        <w:t xml:space="preserve">s </w:t>
      </w:r>
      <w:r>
        <w:t xml:space="preserve">already </w:t>
      </w:r>
      <w:r w:rsidR="00127BB0">
        <w:t xml:space="preserve">triggered. For </w:t>
      </w:r>
      <w:r w:rsidR="008C3E16">
        <w:t>one</w:t>
      </w:r>
      <w:r w:rsidR="00127BB0">
        <w:t xml:space="preserve"> object that reached th</w:t>
      </w:r>
      <w:r w:rsidR="1E6D378F">
        <w:t>is</w:t>
      </w:r>
      <w:r w:rsidR="00127BB0">
        <w:t xml:space="preserve"> threshold, there could be many just beneath the </w:t>
      </w:r>
      <w:r w:rsidR="6668C887">
        <w:t>it</w:t>
      </w:r>
      <w:r w:rsidR="00127BB0">
        <w:t xml:space="preserve">. </w:t>
      </w:r>
      <w:r w:rsidR="00073129">
        <w:t xml:space="preserve">For one alert, there could many supporting metrics that have shown the potential root cause. </w:t>
      </w:r>
      <w:r w:rsidR="00127BB0">
        <w:t xml:space="preserve">Think of an iceberg. The small portion above sea level, the visible part, is </w:t>
      </w:r>
      <w:r w:rsidR="13D92CEC">
        <w:t xml:space="preserve">an </w:t>
      </w:r>
      <w:r w:rsidR="00127BB0">
        <w:t xml:space="preserve">alert. The large, invisible part is insight. </w:t>
      </w:r>
    </w:p>
    <w:p w14:paraId="065F04ED" w14:textId="17B9D725" w:rsidR="00127BB0" w:rsidRPr="0072799F" w:rsidRDefault="6298663F" w:rsidP="00A80097">
      <w:pPr>
        <w:jc w:val="center"/>
      </w:pPr>
      <w:r>
        <w:rPr>
          <w:noProof/>
        </w:rPr>
        <w:lastRenderedPageBreak/>
        <w:drawing>
          <wp:inline distT="0" distB="0" distL="0" distR="0" wp14:anchorId="01C3AE6A" wp14:editId="06F60559">
            <wp:extent cx="5678012" cy="4718839"/>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98">
                      <a:extLst>
                        <a:ext uri="{28A0092B-C50C-407E-A947-70E740481C1C}">
                          <a14:useLocalDpi xmlns:a14="http://schemas.microsoft.com/office/drawing/2010/main" val="0"/>
                        </a:ext>
                      </a:extLst>
                    </a:blip>
                    <a:stretch>
                      <a:fillRect/>
                    </a:stretch>
                  </pic:blipFill>
                  <pic:spPr>
                    <a:xfrm>
                      <a:off x="0" y="0"/>
                      <a:ext cx="5678012" cy="4718839"/>
                    </a:xfrm>
                    <a:prstGeom prst="rect">
                      <a:avLst/>
                    </a:prstGeom>
                  </pic:spPr>
                </pic:pic>
              </a:graphicData>
            </a:graphic>
          </wp:inline>
        </w:drawing>
      </w:r>
    </w:p>
    <w:p w14:paraId="4F7F7650" w14:textId="3B2BE47D" w:rsidR="0073048F" w:rsidRPr="0072799F" w:rsidRDefault="0073048F" w:rsidP="0073048F">
      <w:r>
        <w:t>Alerts may auto close if the symptom disappears. This encourages “</w:t>
      </w:r>
      <w:r w:rsidRPr="00094304">
        <w:rPr>
          <w:color w:val="FF0000"/>
        </w:rPr>
        <w:t>lazy operations</w:t>
      </w:r>
      <w:r>
        <w:t>” when no alert is associated with no problem.</w:t>
      </w:r>
      <w:r w:rsidR="00073129">
        <w:t xml:space="preserve"> Insight does not have this “auto close” concept as it does not involve help desk ticket. It’s recording a fact that something has gone wrong, and that something could potentially cause an alert. Ideally, you want to detect and address that something before an alert is triggered. </w:t>
      </w:r>
    </w:p>
    <w:p w14:paraId="049A42AB" w14:textId="6108531A" w:rsidR="00073129" w:rsidRDefault="005E5606" w:rsidP="0073048F">
      <w:r>
        <w:t xml:space="preserve">There is a common misconception that </w:t>
      </w:r>
      <w:r w:rsidR="0011548D">
        <w:t xml:space="preserve">Insight </w:t>
      </w:r>
      <w:r>
        <w:t xml:space="preserve">is simply alerts that use </w:t>
      </w:r>
      <w:r w:rsidR="0011548D">
        <w:t>different threshold</w:t>
      </w:r>
      <w:r>
        <w:t xml:space="preserve"> on the same metric</w:t>
      </w:r>
      <w:r w:rsidR="0011548D">
        <w:t>.</w:t>
      </w:r>
      <w:r>
        <w:t xml:space="preserve"> So insight is basically an alert with lower threshold.</w:t>
      </w:r>
      <w:r w:rsidR="00073129">
        <w:t xml:space="preserve"> This is valid, but incomplete.</w:t>
      </w:r>
      <w:r>
        <w:t xml:space="preserve"> Implementing insight this way </w:t>
      </w:r>
      <w:r w:rsidR="0011548D">
        <w:t xml:space="preserve">can result in </w:t>
      </w:r>
      <w:r w:rsidR="194FE9BF">
        <w:t>a</w:t>
      </w:r>
      <w:r w:rsidR="00073129">
        <w:t>n</w:t>
      </w:r>
      <w:r w:rsidR="194FE9BF">
        <w:t xml:space="preserve"> </w:t>
      </w:r>
      <w:r w:rsidR="0011548D">
        <w:t>alert storm</w:t>
      </w:r>
      <w:r>
        <w:t xml:space="preserve"> and a lot of tickets</w:t>
      </w:r>
      <w:r w:rsidR="0011548D">
        <w:t xml:space="preserve">. It is better </w:t>
      </w:r>
      <w:r w:rsidR="732EC21F">
        <w:t>for</w:t>
      </w:r>
      <w:r w:rsidR="0011548D">
        <w:t xml:space="preserve"> Insight </w:t>
      </w:r>
      <w:r w:rsidR="3F1A6576">
        <w:t xml:space="preserve">to </w:t>
      </w:r>
      <w:r w:rsidR="0011548D">
        <w:t>use different metric</w:t>
      </w:r>
      <w:r w:rsidR="76637D4A">
        <w:t>s than</w:t>
      </w:r>
      <w:r w:rsidR="0011548D">
        <w:t xml:space="preserve"> Alerts</w:t>
      </w:r>
      <w:r>
        <w:t xml:space="preserve">, so you get a different perspective. </w:t>
      </w:r>
    </w:p>
    <w:p w14:paraId="393BBA3A" w14:textId="50C8148A" w:rsidR="0011548D" w:rsidRPr="0072799F" w:rsidRDefault="00073129" w:rsidP="0073048F">
      <w:r>
        <w:t xml:space="preserve">Insight should focus on the underlying problem. </w:t>
      </w:r>
      <w:r w:rsidR="005E5606">
        <w:t xml:space="preserve">It </w:t>
      </w:r>
      <w:r w:rsidR="00482056">
        <w:t xml:space="preserve">also helps </w:t>
      </w:r>
      <w:r w:rsidR="0011548D">
        <w:t xml:space="preserve">buy you time so you can address the problem before </w:t>
      </w:r>
      <w:r w:rsidR="2556F0A8">
        <w:t xml:space="preserve">the </w:t>
      </w:r>
      <w:r w:rsidR="0011548D">
        <w:t>user complains.</w:t>
      </w:r>
      <w:r w:rsidR="00482056">
        <w:t xml:space="preserve"> In the following example, the alerts use the SLA metrics and threshold. The insights use more granular metrics and supporting metrics. For example, vMotion stun time is not part of your SLA. </w:t>
      </w:r>
    </w:p>
    <w:p w14:paraId="12FEAF4D" w14:textId="27D1F820" w:rsidR="00BB1150" w:rsidRDefault="5EBBF1D9" w:rsidP="00127BB0">
      <w:r>
        <w:rPr>
          <w:noProof/>
        </w:rPr>
        <w:lastRenderedPageBreak/>
        <w:drawing>
          <wp:inline distT="0" distB="0" distL="0" distR="0" wp14:anchorId="092D6C99" wp14:editId="02374961">
            <wp:extent cx="6645910" cy="2988945"/>
            <wp:effectExtent l="0" t="0" r="2540" b="1905"/>
            <wp:docPr id="606394247" name="Picture 606394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7"/>
                    <pic:cNvPicPr/>
                  </pic:nvPicPr>
                  <pic:blipFill>
                    <a:blip r:embed="rId99" cstate="print">
                      <a:extLst>
                        <a:ext uri="{28A0092B-C50C-407E-A947-70E740481C1C}">
                          <a14:useLocalDpi xmlns:a14="http://schemas.microsoft.com/office/drawing/2010/main" val="0"/>
                        </a:ext>
                      </a:extLst>
                    </a:blip>
                    <a:stretch>
                      <a:fillRect/>
                    </a:stretch>
                  </pic:blipFill>
                  <pic:spPr>
                    <a:xfrm>
                      <a:off x="0" y="0"/>
                      <a:ext cx="6645910" cy="2988945"/>
                    </a:xfrm>
                    <a:prstGeom prst="rect">
                      <a:avLst/>
                    </a:prstGeom>
                  </pic:spPr>
                </pic:pic>
              </a:graphicData>
            </a:graphic>
          </wp:inline>
        </w:drawing>
      </w:r>
    </w:p>
    <w:p w14:paraId="37CE281B" w14:textId="0C87B8A2" w:rsidR="00094304" w:rsidRDefault="00094304" w:rsidP="00160AA2">
      <w:pPr>
        <w:pStyle w:val="Heading4"/>
      </w:pPr>
      <w:r>
        <w:t>Alerts Planning</w:t>
      </w:r>
    </w:p>
    <w:p w14:paraId="7525ABC3" w14:textId="15C05786" w:rsidR="00094304" w:rsidRDefault="00094304" w:rsidP="00094304">
      <w:r>
        <w:t>Your goal is to minimize alerts storm while providing the greatest coverage. This calls for a careful planning on the alert definition, symptom and threshold.</w:t>
      </w:r>
    </w:p>
    <w:p w14:paraId="0EEA71B2" w14:textId="2A6B4A7C" w:rsidR="006C54B4" w:rsidRDefault="006C54B4" w:rsidP="00094304">
      <w:r>
        <w:t>For each alert, ask yourself: what remediation action will be taken by the person seeing the alert?</w:t>
      </w:r>
    </w:p>
    <w:p w14:paraId="71153D41" w14:textId="072A3BCC" w:rsidR="006C54B4" w:rsidRDefault="006C54B4" w:rsidP="006C54B4">
      <w:pPr>
        <w:pStyle w:val="Bullet"/>
      </w:pPr>
      <w:r>
        <w:t>If the answer is nothing, then why have the alert? Using a dashboard can give better picture.</w:t>
      </w:r>
    </w:p>
    <w:p w14:paraId="7A44A2C0" w14:textId="2874B06E" w:rsidR="006C54B4" w:rsidRDefault="006C54B4" w:rsidP="006C54B4">
      <w:pPr>
        <w:pStyle w:val="Bullet"/>
      </w:pPr>
      <w:r>
        <w:t>If the answer is something, can that be automated? Be careful of simplified logic as computer has no common sense.</w:t>
      </w:r>
    </w:p>
    <w:p w14:paraId="1FA123DC" w14:textId="4F4697CF" w:rsidR="006C54B4" w:rsidRDefault="006C54B4" w:rsidP="006C54B4">
      <w:pPr>
        <w:pStyle w:val="Bullet"/>
      </w:pPr>
      <w:r>
        <w:t>If the answer is escalating to the next level (e.g. Level 2 support), then ask the team in the next level if they prefer alert or dashboard. If their answer is they need to see a context, then a dashboard makes more sense.</w:t>
      </w:r>
    </w:p>
    <w:p w14:paraId="75A87EEE" w14:textId="3332D7D7" w:rsidR="006C54B4" w:rsidRDefault="006C54B4" w:rsidP="00094304">
      <w:r>
        <w:t>What areas do you want to monitor with alerts? There are 7 pillars of Operations Management</w:t>
      </w:r>
      <w:r w:rsidR="009B3AF6">
        <w:t>, so it’s easy to confuse when designing the alerts definition.</w:t>
      </w:r>
    </w:p>
    <w:p w14:paraId="3D06DA4B" w14:textId="77777777" w:rsidR="006C54B4" w:rsidRDefault="006C54B4" w:rsidP="006C54B4">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8613"/>
      </w:tblGrid>
      <w:tr w:rsidR="006C54B4" w14:paraId="0DA1FB4D" w14:textId="77777777" w:rsidTr="009B3AF6">
        <w:tc>
          <w:tcPr>
            <w:tcW w:w="1843" w:type="dxa"/>
          </w:tcPr>
          <w:p w14:paraId="3806A9D2" w14:textId="310F3D16" w:rsidR="006C54B4" w:rsidRPr="006C54B4" w:rsidRDefault="006C54B4" w:rsidP="006C54B4">
            <w:pPr>
              <w:pStyle w:val="Tablecontent"/>
              <w:rPr>
                <w:b/>
                <w:bCs/>
              </w:rPr>
            </w:pPr>
            <w:r w:rsidRPr="006C54B4">
              <w:rPr>
                <w:b/>
                <w:bCs/>
              </w:rPr>
              <w:t>Availability</w:t>
            </w:r>
          </w:p>
        </w:tc>
        <w:tc>
          <w:tcPr>
            <w:tcW w:w="8613" w:type="dxa"/>
          </w:tcPr>
          <w:p w14:paraId="72ADB913" w14:textId="63F20030" w:rsidR="006C54B4" w:rsidRDefault="009B3AF6" w:rsidP="006C54B4">
            <w:pPr>
              <w:pStyle w:val="Tablecontent"/>
            </w:pPr>
            <w:r>
              <w:t xml:space="preserve">You can minimize reactive operations by tracking soft errors, having proactive hardware </w:t>
            </w:r>
            <w:proofErr w:type="gramStart"/>
            <w:r>
              <w:t>replacement</w:t>
            </w:r>
            <w:proofErr w:type="gramEnd"/>
            <w:r>
              <w:t xml:space="preserve"> and ensuring software stack compatibility. </w:t>
            </w:r>
          </w:p>
        </w:tc>
      </w:tr>
      <w:tr w:rsidR="006C54B4" w14:paraId="5DCAF73B" w14:textId="77777777" w:rsidTr="009B3AF6">
        <w:tc>
          <w:tcPr>
            <w:tcW w:w="1843" w:type="dxa"/>
          </w:tcPr>
          <w:p w14:paraId="1A3273F2" w14:textId="36FAD5E5" w:rsidR="006C54B4" w:rsidRPr="006C54B4" w:rsidRDefault="006C54B4" w:rsidP="006C54B4">
            <w:pPr>
              <w:pStyle w:val="Tablecontent"/>
              <w:rPr>
                <w:b/>
                <w:bCs/>
              </w:rPr>
            </w:pPr>
            <w:r>
              <w:rPr>
                <w:b/>
                <w:bCs/>
              </w:rPr>
              <w:t>Performance</w:t>
            </w:r>
          </w:p>
        </w:tc>
        <w:tc>
          <w:tcPr>
            <w:tcW w:w="8613" w:type="dxa"/>
          </w:tcPr>
          <w:p w14:paraId="1C96BC85" w14:textId="1AB6B823" w:rsidR="006C54B4" w:rsidRDefault="009B3AF6" w:rsidP="006C54B4">
            <w:pPr>
              <w:pStyle w:val="Tablecontent"/>
            </w:pPr>
            <w:r>
              <w:t>You minimize reactive operations not by using lower threshold, but by tracking early warning metrics. See the above diagram for the example.</w:t>
            </w:r>
          </w:p>
        </w:tc>
      </w:tr>
      <w:tr w:rsidR="006C54B4" w14:paraId="431F7B30" w14:textId="77777777" w:rsidTr="009B3AF6">
        <w:tc>
          <w:tcPr>
            <w:tcW w:w="1843" w:type="dxa"/>
          </w:tcPr>
          <w:p w14:paraId="4710E071" w14:textId="15BD8A65" w:rsidR="006C54B4" w:rsidRDefault="006C54B4" w:rsidP="006C54B4">
            <w:pPr>
              <w:pStyle w:val="Tablecontent"/>
              <w:rPr>
                <w:b/>
                <w:bCs/>
              </w:rPr>
            </w:pPr>
            <w:r>
              <w:rPr>
                <w:b/>
                <w:bCs/>
              </w:rPr>
              <w:t>Capacity</w:t>
            </w:r>
          </w:p>
        </w:tc>
        <w:tc>
          <w:tcPr>
            <w:tcW w:w="8613" w:type="dxa"/>
          </w:tcPr>
          <w:p w14:paraId="6D7F2E48" w14:textId="49FDB936" w:rsidR="006C54B4" w:rsidRDefault="009B3AF6" w:rsidP="006C54B4">
            <w:pPr>
              <w:pStyle w:val="Tablecontent"/>
            </w:pPr>
            <w:r>
              <w:t>This is often mistaken as performance problem</w:t>
            </w:r>
            <w:r w:rsidR="00DC74A2">
              <w:t>, as high utilization is a common alert.</w:t>
            </w:r>
          </w:p>
        </w:tc>
      </w:tr>
      <w:tr w:rsidR="006C54B4" w14:paraId="56CAF21D" w14:textId="77777777" w:rsidTr="009B3AF6">
        <w:tc>
          <w:tcPr>
            <w:tcW w:w="1843" w:type="dxa"/>
          </w:tcPr>
          <w:p w14:paraId="4E7B861F" w14:textId="5D1E163F" w:rsidR="006C54B4" w:rsidRPr="006C54B4" w:rsidRDefault="006C54B4" w:rsidP="006C54B4">
            <w:pPr>
              <w:pStyle w:val="Tablecontent"/>
              <w:rPr>
                <w:b/>
                <w:bCs/>
              </w:rPr>
            </w:pPr>
            <w:r>
              <w:rPr>
                <w:b/>
                <w:bCs/>
              </w:rPr>
              <w:t>Compliance</w:t>
            </w:r>
          </w:p>
        </w:tc>
        <w:tc>
          <w:tcPr>
            <w:tcW w:w="8613" w:type="dxa"/>
          </w:tcPr>
          <w:p w14:paraId="73D53E7B" w14:textId="7A1E572E" w:rsidR="006C54B4" w:rsidRDefault="009B3AF6" w:rsidP="006C54B4">
            <w:pPr>
              <w:pStyle w:val="Tablecontent"/>
            </w:pPr>
            <w:r>
              <w:t>This is a subset of configuration check, so limit is to formal security standard.</w:t>
            </w:r>
          </w:p>
        </w:tc>
      </w:tr>
      <w:tr w:rsidR="006C54B4" w14:paraId="007C5482" w14:textId="77777777" w:rsidTr="009B3AF6">
        <w:tc>
          <w:tcPr>
            <w:tcW w:w="1843" w:type="dxa"/>
          </w:tcPr>
          <w:p w14:paraId="29773424" w14:textId="2FA24FDD" w:rsidR="006C54B4" w:rsidRDefault="006C54B4" w:rsidP="006C54B4">
            <w:pPr>
              <w:pStyle w:val="Tablecontent"/>
              <w:rPr>
                <w:b/>
                <w:bCs/>
              </w:rPr>
            </w:pPr>
            <w:r>
              <w:rPr>
                <w:b/>
                <w:bCs/>
              </w:rPr>
              <w:t>Configuration</w:t>
            </w:r>
          </w:p>
        </w:tc>
        <w:tc>
          <w:tcPr>
            <w:tcW w:w="8613" w:type="dxa"/>
          </w:tcPr>
          <w:p w14:paraId="1F6EE28D" w14:textId="3E982294" w:rsidR="006C54B4" w:rsidRDefault="009B3AF6" w:rsidP="006C54B4">
            <w:pPr>
              <w:pStyle w:val="Tablecontent"/>
            </w:pPr>
            <w:r>
              <w:t>Configuration is broader than compliance. Configuration mistakes can cause availability, performance</w:t>
            </w:r>
            <w:r w:rsidR="00DC74A2">
              <w:t>,</w:t>
            </w:r>
            <w:r>
              <w:t xml:space="preserve"> </w:t>
            </w:r>
            <w:proofErr w:type="gramStart"/>
            <w:r>
              <w:t>capacity</w:t>
            </w:r>
            <w:proofErr w:type="gramEnd"/>
            <w:r w:rsidR="00DC74A2">
              <w:t xml:space="preserve"> and security. Examples:</w:t>
            </w:r>
          </w:p>
          <w:p w14:paraId="176DF1C8" w14:textId="77777777" w:rsidR="00DC74A2" w:rsidRDefault="00DC74A2" w:rsidP="00B527DB">
            <w:pPr>
              <w:pStyle w:val="Tablecontent"/>
              <w:numPr>
                <w:ilvl w:val="0"/>
                <w:numId w:val="71"/>
              </w:numPr>
            </w:pPr>
            <w:r>
              <w:t>Availability. Incompatibility between software versions could cause an outage.</w:t>
            </w:r>
          </w:p>
          <w:p w14:paraId="032F2CED" w14:textId="77777777" w:rsidR="00DC74A2" w:rsidRDefault="00DC74A2" w:rsidP="00B527DB">
            <w:pPr>
              <w:pStyle w:val="Tablecontent"/>
              <w:numPr>
                <w:ilvl w:val="0"/>
                <w:numId w:val="71"/>
              </w:numPr>
            </w:pPr>
            <w:r>
              <w:t xml:space="preserve">Capacity. Disabling CPU SMT will reduce the number of logical </w:t>
            </w:r>
            <w:proofErr w:type="gramStart"/>
            <w:r>
              <w:t>processor</w:t>
            </w:r>
            <w:proofErr w:type="gramEnd"/>
            <w:r>
              <w:t>.</w:t>
            </w:r>
          </w:p>
          <w:p w14:paraId="5D1818CD" w14:textId="56A099C5" w:rsidR="00DC74A2" w:rsidRDefault="00DC74A2" w:rsidP="00B527DB">
            <w:pPr>
              <w:pStyle w:val="Tablecontent"/>
              <w:numPr>
                <w:ilvl w:val="0"/>
                <w:numId w:val="71"/>
              </w:numPr>
            </w:pPr>
            <w:r>
              <w:t xml:space="preserve">Security. Outdated software may contain known security </w:t>
            </w:r>
            <w:proofErr w:type="spellStart"/>
            <w:r>
              <w:t>vulneratibility</w:t>
            </w:r>
            <w:proofErr w:type="spellEnd"/>
          </w:p>
        </w:tc>
      </w:tr>
      <w:tr w:rsidR="006C54B4" w14:paraId="71592282" w14:textId="77777777" w:rsidTr="009B3AF6">
        <w:tc>
          <w:tcPr>
            <w:tcW w:w="1843" w:type="dxa"/>
          </w:tcPr>
          <w:p w14:paraId="0BC710C7" w14:textId="3BF4172A" w:rsidR="006C54B4" w:rsidRPr="006C54B4" w:rsidRDefault="006C54B4" w:rsidP="006C54B4">
            <w:pPr>
              <w:pStyle w:val="Tablecontent"/>
              <w:rPr>
                <w:b/>
                <w:bCs/>
              </w:rPr>
            </w:pPr>
            <w:r>
              <w:rPr>
                <w:b/>
                <w:bCs/>
              </w:rPr>
              <w:t>Cost</w:t>
            </w:r>
          </w:p>
        </w:tc>
        <w:tc>
          <w:tcPr>
            <w:tcW w:w="8613" w:type="dxa"/>
          </w:tcPr>
          <w:p w14:paraId="6EDB625B" w14:textId="3C4F7CF8" w:rsidR="006C54B4" w:rsidRDefault="009B3AF6" w:rsidP="006C54B4">
            <w:pPr>
              <w:pStyle w:val="Tablecontent"/>
            </w:pPr>
            <w:r>
              <w:t>You don’t typically set an alert here as insight with dashboards is a better monitoring solution.</w:t>
            </w:r>
          </w:p>
        </w:tc>
      </w:tr>
      <w:tr w:rsidR="006C54B4" w14:paraId="2A24A12D" w14:textId="77777777" w:rsidTr="009B3AF6">
        <w:tc>
          <w:tcPr>
            <w:tcW w:w="1843" w:type="dxa"/>
          </w:tcPr>
          <w:p w14:paraId="038DD356" w14:textId="048E1895" w:rsidR="006C54B4" w:rsidRPr="006C54B4" w:rsidRDefault="006C54B4" w:rsidP="006C54B4">
            <w:pPr>
              <w:pStyle w:val="Tablecontent"/>
              <w:rPr>
                <w:b/>
                <w:bCs/>
              </w:rPr>
            </w:pPr>
            <w:r>
              <w:rPr>
                <w:b/>
                <w:bCs/>
              </w:rPr>
              <w:t>Inventory</w:t>
            </w:r>
          </w:p>
        </w:tc>
        <w:tc>
          <w:tcPr>
            <w:tcW w:w="8613" w:type="dxa"/>
          </w:tcPr>
          <w:p w14:paraId="72F13253" w14:textId="1E7650D0" w:rsidR="006C54B4" w:rsidRDefault="009B3AF6" w:rsidP="006C54B4">
            <w:pPr>
              <w:pStyle w:val="Tablecontent"/>
            </w:pPr>
            <w:r>
              <w:t>You don’t typically set an alert here as inventory it’s merely an account of what you have. There is no good or bad.</w:t>
            </w:r>
          </w:p>
        </w:tc>
      </w:tr>
    </w:tbl>
    <w:p w14:paraId="36E312B1" w14:textId="49D46EB9" w:rsidR="00094304" w:rsidRDefault="00094304" w:rsidP="00094304">
      <w:r>
        <w:lastRenderedPageBreak/>
        <w:t>Managing Alerts is not the same as minimizing Alerts. Managing is dealing with alerts that are already triggered. Minimizing takes us towards preventing alerts to begin with. Use insight to minimize alert definition, as alert should be reserved for urgent and important issue.</w:t>
      </w:r>
    </w:p>
    <w:p w14:paraId="2F71B2B1" w14:textId="645CE433" w:rsidR="004C5F51" w:rsidRDefault="00094304" w:rsidP="00127BB0">
      <w:r>
        <w:t xml:space="preserve">In cases where you can’t minimize the alert, you can reduce its severity. You do this not by lowering the threshold, but by monitoring early warning events. For example, </w:t>
      </w:r>
      <w:r w:rsidR="004C5F51">
        <w:t>CPU and network have early warning that something have gone wrong at hardware level. You track this soft errors and perform proactive replacement.</w:t>
      </w:r>
    </w:p>
    <w:p w14:paraId="3D28A1F7" w14:textId="4B7C9380" w:rsidR="00094304" w:rsidRDefault="004C5F51" w:rsidP="00127BB0">
      <w:r>
        <w:t xml:space="preserve">In cases where you can’t reduce the severity, you can reduce the </w:t>
      </w:r>
      <w:proofErr w:type="spellStart"/>
      <w:r>
        <w:t>occurance</w:t>
      </w:r>
      <w:proofErr w:type="spellEnd"/>
      <w:r>
        <w:t xml:space="preserve"> of the alert happening in production. You do this by proactive replacement, taken as part of scheduled downtime during green zone. For example, </w:t>
      </w:r>
      <w:r w:rsidR="00094304">
        <w:t xml:space="preserve">Solid State Drive (SSD) </w:t>
      </w:r>
      <w:r>
        <w:t>does not have infinite life span in terms of number of writes. The manufacturer has a number in mind for the endurance. If you have thousands of disks, you create a dashboard just to track this limit and schedule proactive replacement for those disks nearing their limit.</w:t>
      </w:r>
    </w:p>
    <w:p w14:paraId="444E0FDF" w14:textId="1E9D48CD" w:rsidR="00127BB0" w:rsidRPr="0072799F" w:rsidRDefault="00127BB0" w:rsidP="00127BB0">
      <w:r w:rsidRPr="0072799F">
        <w:br w:type="page"/>
      </w:r>
    </w:p>
    <w:p w14:paraId="02DC713D" w14:textId="4C161A50" w:rsidR="00FD7573" w:rsidRDefault="00FD7573" w:rsidP="00C84219">
      <w:pPr>
        <w:pStyle w:val="Heading2"/>
      </w:pPr>
      <w:bookmarkStart w:id="11" w:name="_Contention_vs_Utilization_1"/>
      <w:bookmarkStart w:id="12" w:name="_Performance_vs_Capacity"/>
      <w:bookmarkStart w:id="13" w:name="_Performance_Management"/>
      <w:bookmarkEnd w:id="11"/>
      <w:bookmarkEnd w:id="12"/>
      <w:bookmarkEnd w:id="13"/>
      <w:r w:rsidRPr="008B64A4">
        <w:lastRenderedPageBreak/>
        <w:t>Performance Management</w:t>
      </w:r>
    </w:p>
    <w:p w14:paraId="06FC41F0" w14:textId="082BF9B1" w:rsidR="00C84219" w:rsidRPr="00C84219" w:rsidRDefault="00C84219" w:rsidP="00C84219">
      <w:r>
        <w:rPr>
          <w:noProof/>
        </w:rPr>
        <mc:AlternateContent>
          <mc:Choice Requires="wps">
            <w:drawing>
              <wp:anchor distT="0" distB="0" distL="114300" distR="114300" simplePos="0" relativeHeight="251658264" behindDoc="0" locked="0" layoutInCell="1" allowOverlap="1" wp14:anchorId="1A16B55F" wp14:editId="7438CE95">
                <wp:simplePos x="0" y="0"/>
                <wp:positionH relativeFrom="column">
                  <wp:posOffset>0</wp:posOffset>
                </wp:positionH>
                <wp:positionV relativeFrom="paragraph">
                  <wp:posOffset>0</wp:posOffset>
                </wp:positionV>
                <wp:extent cx="1828800" cy="1828800"/>
                <wp:effectExtent l="0" t="0" r="0" b="0"/>
                <wp:wrapNone/>
                <wp:docPr id="606394155" name="Text Box 6063941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1A16B55F" id="Text Box 606394155" o:spid="_x0000_s1027" type="#_x0000_t202" style="position:absolute;margin-left:0;margin-top:0;width:2in;height:2in;z-index:251658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MyR/iekAgAARwUAAA4AAAAAAAAAAAAAAAAALgIAAGRycy9l&#10;Mm9Eb2MueG1sUEsBAi0AFAAGAAgAAAAhAEuJJs3WAAAABQEAAA8AAAAAAAAAAAAAAAAA/gQAAGRy&#10;cy9kb3ducmV2LnhtbFBLBQYAAAAABAAEAPMAAAABBgAAAAA=&#10;" filled="f" stroked="f">
                <v:textbox style="mso-fit-shape-to-text:t">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v:textbox>
              </v:shape>
            </w:pict>
          </mc:Fallback>
        </mc:AlternateContent>
      </w:r>
    </w:p>
    <w:p w14:paraId="6EBBF148" w14:textId="31E29CEE" w:rsidR="00FD7573" w:rsidRPr="008B64A4" w:rsidRDefault="00FD7573" w:rsidP="003F097B">
      <w:pPr>
        <w:pStyle w:val="AfterChapterTitle"/>
      </w:pPr>
      <w:r w:rsidRPr="008B64A4">
        <w:t>Performance is about ensuring workloads get the necessary resources. KPI</w:t>
      </w:r>
      <w:r w:rsidR="00A774FC">
        <w:t>s</w:t>
      </w:r>
      <w:r w:rsidRPr="008B64A4">
        <w:t xml:space="preserve"> can be used to identify performance problems</w:t>
      </w:r>
      <w:r w:rsidR="00A774FC">
        <w:t>, giving early warnings before SLA is breached.</w:t>
      </w:r>
    </w:p>
    <w:p w14:paraId="7D333FDF" w14:textId="47FDA765" w:rsidR="00B62A45" w:rsidRPr="008B64A4" w:rsidRDefault="00C928E1" w:rsidP="00240561">
      <w:pPr>
        <w:pStyle w:val="Heading3"/>
      </w:pPr>
      <w:r w:rsidRPr="008B64A4">
        <w:t>A day in the life of a Cloud Admin</w:t>
      </w:r>
    </w:p>
    <w:p w14:paraId="2EBF4EDC" w14:textId="1874F4C8" w:rsidR="00F43A0D" w:rsidRPr="008B64A4" w:rsidRDefault="6526888F" w:rsidP="00F43A0D">
      <w:r w:rsidRPr="008B64A4">
        <w:t xml:space="preserve">To understand what Performance actually is, it is always good to begin with the customer. As shared </w:t>
      </w:r>
      <w:r w:rsidR="3DE2FD95" w:rsidRPr="008B64A4">
        <w:t>earlier</w:t>
      </w:r>
      <w:r w:rsidRPr="008B64A4">
        <w:t xml:space="preserve">, </w:t>
      </w:r>
      <w:r w:rsidR="3DE2FD95" w:rsidRPr="008B64A4">
        <w:t xml:space="preserve">what you bought from your vendor is </w:t>
      </w:r>
      <w:r w:rsidR="67161557" w:rsidRPr="008B64A4">
        <w:t>S</w:t>
      </w:r>
      <w:r w:rsidR="3DE2FD95" w:rsidRPr="008B64A4">
        <w:t>DDC, but what you sell to your customers is IaaS.</w:t>
      </w:r>
      <w:r w:rsidRPr="008B64A4">
        <w:t xml:space="preserve"> We have seen this in almost all customers. Whether the Application Team or VM Owner pays for the service </w:t>
      </w:r>
      <w:r w:rsidR="1027210F" w:rsidRPr="008B64A4">
        <w:t xml:space="preserve">with a chargeback model </w:t>
      </w:r>
      <w:r w:rsidRPr="008B64A4">
        <w:t xml:space="preserve">or not, it is a service. VM Owners no longer own, hence care, about the underlying infrastructure. </w:t>
      </w:r>
    </w:p>
    <w:p w14:paraId="7C412A28" w14:textId="77777777" w:rsidR="00F43A0D" w:rsidRPr="008B64A4" w:rsidRDefault="00F43A0D" w:rsidP="00F43A0D">
      <w:r w:rsidRPr="008B64A4">
        <w:t>Here is a common story often told in the virtualization community, which will resonate with you as an IaaS provider.</w:t>
      </w:r>
    </w:p>
    <w:p w14:paraId="6AFB315F" w14:textId="50E6E6BE" w:rsidR="00F43A0D" w:rsidRPr="008B64A4" w:rsidRDefault="00F43A0D" w:rsidP="00F43A0D">
      <w:r>
        <w:t xml:space="preserve">A VM Owner complains to you that </w:t>
      </w:r>
      <w:r w:rsidR="52B1368C">
        <w:t>her</w:t>
      </w:r>
      <w:r>
        <w:t xml:space="preserve"> VM is slow. It was not slow yesterday. Her application architect and lead developer have verified that:</w:t>
      </w:r>
    </w:p>
    <w:p w14:paraId="37718CB7" w14:textId="59DF62DD" w:rsidR="00F43A0D" w:rsidRPr="008B64A4" w:rsidRDefault="6526888F" w:rsidP="00EF27C2">
      <w:pPr>
        <w:pStyle w:val="Bullet"/>
      </w:pPr>
      <w:r w:rsidRPr="008B64A4">
        <w:t>The VM CPU and RAM utilization did not increase</w:t>
      </w:r>
      <w:r w:rsidR="3EFF69A9" w:rsidRPr="008B64A4">
        <w:t xml:space="preserve"> and are</w:t>
      </w:r>
      <w:r w:rsidRPr="008B64A4">
        <w:t xml:space="preserve"> within a healthy range.</w:t>
      </w:r>
    </w:p>
    <w:p w14:paraId="41A1F8A1" w14:textId="69E099B1" w:rsidR="00F43A0D" w:rsidRPr="008B64A4" w:rsidRDefault="6526888F" w:rsidP="00EF27C2">
      <w:pPr>
        <w:pStyle w:val="Bullet"/>
      </w:pPr>
      <w:r w:rsidRPr="008B64A4">
        <w:t>The application team has verified that CPU Run Queue is also in the healthy range.</w:t>
      </w:r>
    </w:p>
    <w:p w14:paraId="7DCC20B6" w14:textId="5DBEFC00" w:rsidR="00F43A0D" w:rsidRPr="008B64A4" w:rsidRDefault="6526888F" w:rsidP="00EF27C2">
      <w:pPr>
        <w:pStyle w:val="Bullet"/>
      </w:pPr>
      <w:r w:rsidRPr="008B64A4">
        <w:t xml:space="preserve">The disk latency is good. </w:t>
      </w:r>
      <w:r w:rsidR="24232AC8" w:rsidRPr="008B64A4">
        <w:t>It is</w:t>
      </w:r>
      <w:r w:rsidRPr="008B64A4">
        <w:t xml:space="preserve"> below </w:t>
      </w:r>
      <w:r w:rsidR="00E31EC9">
        <w:t>5</w:t>
      </w:r>
      <w:r w:rsidRPr="008B64A4">
        <w:t xml:space="preserve"> milliseconds.</w:t>
      </w:r>
    </w:p>
    <w:p w14:paraId="1B0FD95C" w14:textId="10412335" w:rsidR="00F43A0D" w:rsidRPr="008B64A4" w:rsidRDefault="6526888F" w:rsidP="00EF27C2">
      <w:pPr>
        <w:pStyle w:val="Bullet"/>
      </w:pPr>
      <w:r w:rsidRPr="008B64A4">
        <w:t xml:space="preserve">There </w:t>
      </w:r>
      <w:r w:rsidR="2C30AA18" w:rsidRPr="008B64A4">
        <w:t>are</w:t>
      </w:r>
      <w:r w:rsidRPr="008B64A4">
        <w:t xml:space="preserve"> no network packet</w:t>
      </w:r>
      <w:r w:rsidR="704C8BBA" w:rsidRPr="008B64A4">
        <w:t>s</w:t>
      </w:r>
      <w:r w:rsidR="00032B69">
        <w:t xml:space="preserve"> loss</w:t>
      </w:r>
      <w:r w:rsidRPr="008B64A4">
        <w:t>.</w:t>
      </w:r>
    </w:p>
    <w:p w14:paraId="4A125FFC" w14:textId="4017E7C8" w:rsidR="00F43A0D" w:rsidRPr="008B64A4" w:rsidRDefault="00F43A0D" w:rsidP="00EF27C2">
      <w:pPr>
        <w:pStyle w:val="Bullet"/>
      </w:pPr>
      <w:r w:rsidRPr="008B64A4">
        <w:t>No change in the application settings. In fact, the application has not had any changes in the past 1 month.</w:t>
      </w:r>
    </w:p>
    <w:p w14:paraId="3DF91DEA" w14:textId="12CDC426" w:rsidR="00F43A0D" w:rsidRPr="008B64A4" w:rsidRDefault="6526888F" w:rsidP="00EF27C2">
      <w:pPr>
        <w:pStyle w:val="Bullet"/>
      </w:pPr>
      <w:r w:rsidRPr="008B64A4">
        <w:t>No recent patch</w:t>
      </w:r>
      <w:r w:rsidR="00E31EC9">
        <w:t>e</w:t>
      </w:r>
      <w:r w:rsidR="006E3803">
        <w:t>s</w:t>
      </w:r>
      <w:r w:rsidR="00E31EC9">
        <w:t xml:space="preserve"> were </w:t>
      </w:r>
      <w:r w:rsidR="1D72F50E" w:rsidRPr="008B64A4">
        <w:t xml:space="preserve">installed </w:t>
      </w:r>
      <w:r w:rsidR="00E31EC9">
        <w:t>in</w:t>
      </w:r>
      <w:r w:rsidRPr="008B64A4">
        <w:t>to Windows.</w:t>
      </w:r>
    </w:p>
    <w:p w14:paraId="18FD6BE8" w14:textId="60E47585" w:rsidR="00F43A0D" w:rsidRPr="008B64A4" w:rsidRDefault="00F43A0D" w:rsidP="00EF27C2">
      <w:pPr>
        <w:pStyle w:val="Bullet"/>
      </w:pPr>
      <w:r w:rsidRPr="008B64A4">
        <w:t>There was no reboot.</w:t>
      </w:r>
      <w:r w:rsidR="00E31EC9">
        <w:t xml:space="preserve"> It has been running fine for weeks.</w:t>
      </w:r>
    </w:p>
    <w:p w14:paraId="4D216B36" w14:textId="63A390BC" w:rsidR="00F43A0D" w:rsidRPr="008B64A4" w:rsidRDefault="00F43A0D" w:rsidP="00F43A0D">
      <w:r w:rsidRPr="008B64A4">
        <w:t xml:space="preserve">She said your VMware environment is a shared environment, and perhaps </w:t>
      </w:r>
      <w:r w:rsidR="7BAAAAAE" w:rsidRPr="008B64A4">
        <w:t>an</w:t>
      </w:r>
      <w:r w:rsidRPr="008B64A4">
        <w:t xml:space="preserve"> increase in the number of </w:t>
      </w:r>
      <w:r w:rsidR="00605560">
        <w:t>VM</w:t>
      </w:r>
      <w:r w:rsidRPr="008B64A4">
        <w:t xml:space="preserve">s and </w:t>
      </w:r>
      <w:r w:rsidR="0A21B7DD" w:rsidRPr="008B64A4">
        <w:t xml:space="preserve">an </w:t>
      </w:r>
      <w:r w:rsidRPr="008B64A4">
        <w:t xml:space="preserve">increase in the workload of other </w:t>
      </w:r>
      <w:r w:rsidR="00605560">
        <w:t>VM</w:t>
      </w:r>
      <w:r w:rsidRPr="008B64A4">
        <w:t>s are straining your IaaS.</w:t>
      </w:r>
    </w:p>
    <w:p w14:paraId="161ADED8" w14:textId="625A7EA0" w:rsidR="00F43A0D" w:rsidRPr="008B64A4" w:rsidRDefault="00F43A0D" w:rsidP="00F43A0D">
      <w:r w:rsidRPr="008B64A4">
        <w:t xml:space="preserve">She also said that her other VM, which was </w:t>
      </w:r>
      <w:hyperlink r:id="rId100" w:history="1">
        <w:r w:rsidRPr="00073129">
          <w:rPr>
            <w:rStyle w:val="Hyperlink"/>
          </w:rPr>
          <w:t>P2V</w:t>
        </w:r>
      </w:hyperlink>
      <w:r w:rsidRPr="008B64A4">
        <w:t xml:space="preserve"> recently, was performing much faster in physical.</w:t>
      </w:r>
    </w:p>
    <w:p w14:paraId="1FE3D159" w14:textId="6A7AF47F" w:rsidR="00F43A0D" w:rsidRPr="00047608" w:rsidRDefault="00F43A0D" w:rsidP="00F43A0D">
      <w:r w:rsidRPr="008B64A4">
        <w:t>You are right. She is saying it’s your fault</w:t>
      </w:r>
      <w:r w:rsidR="00EF27C2" w:rsidRPr="008B64A4">
        <w:t xml:space="preserve"> </w:t>
      </w:r>
      <w:r w:rsidR="007F7BC4" w:rsidRPr="0004760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1E304C0" w14:textId="77777777" w:rsidR="00F43A0D" w:rsidRPr="00047608" w:rsidRDefault="00F43A0D" w:rsidP="00F43A0D">
      <w:r w:rsidRPr="00047608">
        <w:t xml:space="preserve">What do you do? </w:t>
      </w:r>
    </w:p>
    <w:p w14:paraId="7D39DCD0" w14:textId="024491EB" w:rsidR="00F43A0D" w:rsidRPr="00047608" w:rsidRDefault="00F43A0D" w:rsidP="00F43A0D">
      <w:pPr>
        <w:rPr>
          <w:rFonts w:ascii="Segoe UI Emoji" w:eastAsia="Segoe UI Emoji" w:hAnsi="Segoe UI Emoji" w:cs="Segoe UI Emoji"/>
        </w:rPr>
      </w:pPr>
      <w:r>
        <w:lastRenderedPageBreak/>
        <w:t xml:space="preserve">It is certainly a difficult situation to be in. You </w:t>
      </w:r>
      <w:r w:rsidR="1B4F69A6">
        <w:t>oversee</w:t>
      </w:r>
      <w:r>
        <w:t xml:space="preserve"> more than 10</w:t>
      </w:r>
      <w:r w:rsidR="2F7691CA">
        <w:t>,</w:t>
      </w:r>
      <w:r w:rsidR="007F7BC4">
        <w:t>000</w:t>
      </w:r>
      <w:r>
        <w:t xml:space="preserve"> </w:t>
      </w:r>
      <w:r w:rsidR="00605560">
        <w:t>VM</w:t>
      </w:r>
      <w:r>
        <w:t>s. You have successfully consolidated them into 50</w:t>
      </w:r>
      <w:r w:rsidR="007F7BC4">
        <w:t>0</w:t>
      </w:r>
      <w:r>
        <w:t xml:space="preserve"> ESXi Hosts, saving the company 950</w:t>
      </w:r>
      <w:r w:rsidR="007F7BC4">
        <w:t>0</w:t>
      </w:r>
      <w:r>
        <w:t xml:space="preserve"> servers, not to mention a lot of money. You built your reputation during the process, so this</w:t>
      </w:r>
      <w:r w:rsidR="00496091">
        <w:t xml:space="preserve"> </w:t>
      </w:r>
      <w:r>
        <w:t xml:space="preserve">is not just </w:t>
      </w:r>
      <w:r w:rsidR="0C8FD08A">
        <w:t xml:space="preserve">a matter of </w:t>
      </w:r>
      <w:r>
        <w:t xml:space="preserve">her VM not performing. </w:t>
      </w:r>
      <w:r w:rsidR="007F7BC4">
        <w:t xml:space="preserve">Your reputation is at stake here </w:t>
      </w:r>
      <w:r w:rsidR="007F7BC4" w:rsidRPr="2D34D73A">
        <w:rPr>
          <w:rFonts w:ascii="Segoe UI Emoji" w:eastAsia="Segoe UI Emoji" w:hAnsi="Segoe UI Emoji" w:cs="Segoe UI Emoji"/>
        </w:rPr>
        <w:t>😊</w:t>
      </w:r>
    </w:p>
    <w:p w14:paraId="690B99E4" w14:textId="4936BC37" w:rsidR="00C928E1" w:rsidRPr="00047608" w:rsidRDefault="00F43A0D" w:rsidP="00F43A0D">
      <w:r>
        <w:t>You also recall that your team has been adding new VM</w:t>
      </w:r>
      <w:r w:rsidR="6F85DF1E">
        <w:t>s</w:t>
      </w:r>
      <w:r>
        <w:t xml:space="preserve"> regularly in the past several months</w:t>
      </w:r>
      <w:r w:rsidR="08E6A021">
        <w:t xml:space="preserve"> s</w:t>
      </w:r>
      <w:r>
        <w:t xml:space="preserve">o she could be right. But why did it happen today, and not say </w:t>
      </w:r>
      <w:r w:rsidR="00E31EC9">
        <w:t>a few</w:t>
      </w:r>
      <w:r>
        <w:t xml:space="preserve"> days ago?</w:t>
      </w:r>
    </w:p>
    <w:p w14:paraId="416203F4" w14:textId="2482242B" w:rsidR="00A409AB" w:rsidRPr="00047608" w:rsidRDefault="0043609C" w:rsidP="00240561">
      <w:pPr>
        <w:pStyle w:val="Heading3"/>
      </w:pPr>
      <w:r w:rsidRPr="00047608">
        <w:t xml:space="preserve">The </w:t>
      </w:r>
      <w:r w:rsidR="00A409AB" w:rsidRPr="00047608">
        <w:t xml:space="preserve">3 </w:t>
      </w:r>
      <w:r w:rsidR="006B175F">
        <w:t>Realms</w:t>
      </w:r>
    </w:p>
    <w:p w14:paraId="4162A188" w14:textId="2ACF6B0C" w:rsidR="00464DFD" w:rsidRPr="00047608" w:rsidRDefault="562BF390" w:rsidP="21F2E0A8">
      <w:pPr>
        <w:rPr>
          <w:lang w:val="en-US"/>
        </w:rPr>
      </w:pPr>
      <w:r w:rsidRPr="00047608">
        <w:t xml:space="preserve">In the big picture, there are </w:t>
      </w:r>
      <w:r w:rsidR="00E31EC9">
        <w:t>three</w:t>
      </w:r>
      <w:r w:rsidRPr="00047608">
        <w:t xml:space="preserve"> </w:t>
      </w:r>
      <w:r w:rsidR="574787D5" w:rsidRPr="00047608">
        <w:t>main realm</w:t>
      </w:r>
      <w:r w:rsidR="415BDF55" w:rsidRPr="00047608">
        <w:t>s</w:t>
      </w:r>
      <w:r w:rsidR="574787D5" w:rsidRPr="00047608">
        <w:t xml:space="preserve"> of </w:t>
      </w:r>
      <w:r w:rsidR="48688B14" w:rsidRPr="00047608">
        <w:t xml:space="preserve">enterprise </w:t>
      </w:r>
      <w:r w:rsidR="75D1D269" w:rsidRPr="00047608">
        <w:t xml:space="preserve">applications. Each realm has </w:t>
      </w:r>
      <w:r w:rsidR="3E4BD0E5" w:rsidRPr="00047608">
        <w:t xml:space="preserve">its </w:t>
      </w:r>
      <w:r w:rsidR="75D1D269" w:rsidRPr="00047608">
        <w:t xml:space="preserve">own set of </w:t>
      </w:r>
      <w:r w:rsidR="75D1D269" w:rsidRPr="00047608">
        <w:rPr>
          <w:lang w:val="en-US"/>
        </w:rPr>
        <w:t xml:space="preserve">teams. Each team has </w:t>
      </w:r>
      <w:r w:rsidR="48688B14" w:rsidRPr="00047608">
        <w:rPr>
          <w:lang w:val="en-US"/>
        </w:rPr>
        <w:t xml:space="preserve">a set of unique </w:t>
      </w:r>
      <w:r w:rsidR="75D1D269" w:rsidRPr="00047608">
        <w:rPr>
          <w:lang w:val="en-US"/>
        </w:rPr>
        <w:t xml:space="preserve">responsibility </w:t>
      </w:r>
      <w:r w:rsidR="48688B14" w:rsidRPr="00047608">
        <w:rPr>
          <w:lang w:val="en-US"/>
        </w:rPr>
        <w:t xml:space="preserve">and hence skills required. </w:t>
      </w:r>
      <w:r w:rsidR="415BDF55" w:rsidRPr="00047608">
        <w:rPr>
          <w:lang w:val="en-US"/>
        </w:rPr>
        <w:t xml:space="preserve">The following diagram explains the </w:t>
      </w:r>
      <w:r w:rsidR="00E31EC9">
        <w:rPr>
          <w:lang w:val="en-US"/>
        </w:rPr>
        <w:t>three</w:t>
      </w:r>
      <w:r w:rsidR="415BDF55" w:rsidRPr="00047608">
        <w:rPr>
          <w:lang w:val="en-US"/>
        </w:rPr>
        <w:t xml:space="preserve"> </w:t>
      </w:r>
      <w:proofErr w:type="gramStart"/>
      <w:r w:rsidR="006B175F">
        <w:rPr>
          <w:lang w:val="en-US"/>
        </w:rPr>
        <w:t>realm</w:t>
      </w:r>
      <w:proofErr w:type="gramEnd"/>
      <w:r w:rsidR="415BDF55" w:rsidRPr="00047608">
        <w:rPr>
          <w:lang w:val="en-US"/>
        </w:rPr>
        <w:t xml:space="preserve">, alongside with typical </w:t>
      </w:r>
      <w:r w:rsidR="006B175F">
        <w:rPr>
          <w:lang w:val="en-US"/>
        </w:rPr>
        <w:t>layers</w:t>
      </w:r>
      <w:r w:rsidR="00CC5D60">
        <w:rPr>
          <w:lang w:val="en-US"/>
        </w:rPr>
        <w:t xml:space="preserve"> within each realm</w:t>
      </w:r>
      <w:r w:rsidR="006B175F">
        <w:rPr>
          <w:lang w:val="en-US"/>
        </w:rPr>
        <w:t xml:space="preserve"> and </w:t>
      </w:r>
      <w:r w:rsidR="415BDF55" w:rsidRPr="00047608">
        <w:rPr>
          <w:lang w:val="en-US"/>
        </w:rPr>
        <w:t>questions being asked</w:t>
      </w:r>
      <w:r w:rsidR="00CC5D60">
        <w:rPr>
          <w:lang w:val="en-US"/>
        </w:rPr>
        <w:t>.</w:t>
      </w:r>
    </w:p>
    <w:p w14:paraId="526AAD5B" w14:textId="0630A9C9" w:rsidR="00011C2A" w:rsidRPr="00047608" w:rsidRDefault="19D76AB0" w:rsidP="009B13B9">
      <w:r>
        <w:rPr>
          <w:noProof/>
        </w:rPr>
        <w:drawing>
          <wp:inline distT="0" distB="0" distL="0" distR="0" wp14:anchorId="13EE49A2" wp14:editId="0B4C872E">
            <wp:extent cx="6645910" cy="3526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01">
                      <a:extLst>
                        <a:ext uri="{28A0092B-C50C-407E-A947-70E740481C1C}">
                          <a14:useLocalDpi xmlns:a14="http://schemas.microsoft.com/office/drawing/2010/main" val="0"/>
                        </a:ext>
                      </a:extLst>
                    </a:blip>
                    <a:stretch>
                      <a:fillRect/>
                    </a:stretch>
                  </pic:blipFill>
                  <pic:spPr>
                    <a:xfrm>
                      <a:off x="0" y="0"/>
                      <a:ext cx="6645910" cy="3526790"/>
                    </a:xfrm>
                    <a:prstGeom prst="rect">
                      <a:avLst/>
                    </a:prstGeom>
                  </pic:spPr>
                </pic:pic>
              </a:graphicData>
            </a:graphic>
          </wp:inline>
        </w:drawing>
      </w:r>
    </w:p>
    <w:p w14:paraId="34DE026D" w14:textId="50D907E9" w:rsidR="00143A6F" w:rsidRDefault="00FB0047" w:rsidP="009B13B9">
      <w:r w:rsidRPr="00047608">
        <w:t xml:space="preserve">Performance </w:t>
      </w:r>
      <w:r w:rsidR="00A94B45" w:rsidRPr="00047608">
        <w:t>troubleshooting</w:t>
      </w:r>
      <w:r w:rsidRPr="00047608">
        <w:t xml:space="preserve"> is largely an exercise in elimination. The methodology </w:t>
      </w:r>
      <w:r w:rsidR="00B02C88" w:rsidRPr="00047608">
        <w:t xml:space="preserve">slices each </w:t>
      </w:r>
      <w:r w:rsidR="00106B60" w:rsidRPr="00047608">
        <w:t>layer</w:t>
      </w:r>
      <w:r w:rsidR="00B02C88" w:rsidRPr="00047608">
        <w:t xml:space="preserve"> and determine</w:t>
      </w:r>
      <w:r w:rsidR="00106B60" w:rsidRPr="00047608">
        <w:t>s</w:t>
      </w:r>
      <w:r w:rsidR="00B02C88" w:rsidRPr="00047608">
        <w:t xml:space="preserve"> if that layer is causing the performance problem. </w:t>
      </w:r>
      <w:r w:rsidR="00C16642" w:rsidRPr="00047608">
        <w:t xml:space="preserve">Hence it is imperative to have a single metric to indicate if a particular layer </w:t>
      </w:r>
      <w:r w:rsidR="00790D8E" w:rsidRPr="00047608">
        <w:t xml:space="preserve">is performing or not. This </w:t>
      </w:r>
      <w:r w:rsidR="00055847" w:rsidRPr="00047608">
        <w:t>primary metric is ap</w:t>
      </w:r>
      <w:r w:rsidR="0011601E" w:rsidRPr="00047608">
        <w:t>tly named K</w:t>
      </w:r>
      <w:r w:rsidR="007E4F56" w:rsidRPr="00047608">
        <w:t>ey Performance Indicator.</w:t>
      </w:r>
      <w:r w:rsidR="00057B6F">
        <w:t xml:space="preserve"> </w:t>
      </w:r>
      <w:r w:rsidR="00CC5D60">
        <w:t xml:space="preserve">We will cover it more </w:t>
      </w:r>
      <w:hyperlink w:anchor="_Key_Performance_Indicators" w:history="1">
        <w:r w:rsidR="00CC5D60" w:rsidRPr="00CC5D60">
          <w:rPr>
            <w:rStyle w:val="Hyperlink"/>
          </w:rPr>
          <w:t>he</w:t>
        </w:r>
        <w:r w:rsidR="00CC5D60" w:rsidRPr="00CC5D60">
          <w:rPr>
            <w:rStyle w:val="Hyperlink"/>
          </w:rPr>
          <w:t>r</w:t>
        </w:r>
        <w:r w:rsidR="00CC5D60" w:rsidRPr="00CC5D60">
          <w:rPr>
            <w:rStyle w:val="Hyperlink"/>
          </w:rPr>
          <w:t>e</w:t>
        </w:r>
      </w:hyperlink>
      <w:r w:rsidR="00CC5D60">
        <w:t xml:space="preserve">. </w:t>
      </w:r>
    </w:p>
    <w:p w14:paraId="341F4DFB" w14:textId="4C03D4E4" w:rsidR="003E7854" w:rsidRPr="00047608" w:rsidRDefault="00B02C88" w:rsidP="009B13B9">
      <w:r w:rsidRPr="00047608">
        <w:t xml:space="preserve">The upper layer </w:t>
      </w:r>
      <w:r w:rsidR="008D2C66" w:rsidRPr="00047608">
        <w:t xml:space="preserve">depends on the layer below it, and hence the infrastructure layer is typically the source of contention. As a result, focus on the </w:t>
      </w:r>
      <w:r w:rsidR="006B2F5B" w:rsidRPr="00047608">
        <w:t xml:space="preserve">bottom </w:t>
      </w:r>
      <w:r w:rsidR="008D2C66" w:rsidRPr="00047608">
        <w:t>layer</w:t>
      </w:r>
      <w:r w:rsidR="006B2F5B" w:rsidRPr="00047608">
        <w:t xml:space="preserve"> first, as it serves as the foundation for the layer above it. The good part is this la</w:t>
      </w:r>
      <w:r w:rsidR="009A47F4" w:rsidRPr="00047608">
        <w:t>yer is typically a horizontal layer, providing a set of generic infrastructure services, regardless of what business applications are running on it.</w:t>
      </w:r>
    </w:p>
    <w:p w14:paraId="4A0B1E2C" w14:textId="08658251" w:rsidR="00065565" w:rsidRDefault="00B3148A" w:rsidP="009B13B9">
      <w:r w:rsidRPr="00047608">
        <w:t xml:space="preserve">Now, we don’t know the impact to the </w:t>
      </w:r>
      <w:r w:rsidRPr="00047608">
        <w:rPr>
          <w:color w:val="FF0000"/>
        </w:rPr>
        <w:t>application</w:t>
      </w:r>
      <w:r w:rsidRPr="00047608">
        <w:t xml:space="preserve"> when there is latency in </w:t>
      </w:r>
      <w:r w:rsidR="31493CC4" w:rsidRPr="00047608">
        <w:t>the</w:t>
      </w:r>
      <w:r w:rsidRPr="00047608">
        <w:t xml:space="preserve"> infrastructure. That depends on the application. Even on the same identical software, e.g. SQL Server 2019, the impact may differ as it depends on how you use that software. Different nature</w:t>
      </w:r>
      <w:r w:rsidR="495EAB3D" w:rsidRPr="00047608">
        <w:t>s</w:t>
      </w:r>
      <w:r w:rsidRPr="00047608">
        <w:t xml:space="preserve"> of business workload (e.g. batch vs OLTP) get impacted differently even on the identical version of the software</w:t>
      </w:r>
      <w:r w:rsidR="00E31EC9">
        <w:t>.</w:t>
      </w:r>
    </w:p>
    <w:p w14:paraId="39452342" w14:textId="609A1839" w:rsidR="006B175F" w:rsidRDefault="006B175F" w:rsidP="009B13B9">
      <w:r>
        <w:t xml:space="preserve">Depending on the application and infrastructure architecture, there can be more stacks or layers. The following example shows 5 layers. The challenge in performance troubleshooting is the layers may not share context. </w:t>
      </w:r>
    </w:p>
    <w:p w14:paraId="5F30FD3F" w14:textId="67077580" w:rsidR="00C6240D" w:rsidRDefault="00C6240D" w:rsidP="009B13B9">
      <w:r w:rsidRPr="00C6240D">
        <w:rPr>
          <w:noProof/>
        </w:rPr>
        <w:lastRenderedPageBreak/>
        <w:drawing>
          <wp:inline distT="0" distB="0" distL="0" distR="0" wp14:anchorId="1E744DAA" wp14:editId="71BEEFE5">
            <wp:extent cx="6645910" cy="3281680"/>
            <wp:effectExtent l="0" t="0" r="2540" b="0"/>
            <wp:docPr id="1293284821" name="Picture 1293284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645910" cy="3281680"/>
                    </a:xfrm>
                    <a:prstGeom prst="rect">
                      <a:avLst/>
                    </a:prstGeom>
                  </pic:spPr>
                </pic:pic>
              </a:graphicData>
            </a:graphic>
          </wp:inline>
        </w:drawing>
      </w:r>
    </w:p>
    <w:p w14:paraId="735F106B" w14:textId="4D67E8EB" w:rsidR="006B175F" w:rsidRDefault="006B175F" w:rsidP="009B13B9">
      <w:r>
        <w:t>Using the example above, we can demonstrate how the lack of visibility is making troubleshooting virtually impossible. Let’s run through the above</w:t>
      </w:r>
      <w:r w:rsidR="009B20FC">
        <w:t xml:space="preserve">. The story starts with a complain as that resonates better. </w:t>
      </w:r>
    </w:p>
    <w:p w14:paraId="265F650D" w14:textId="140B36B0" w:rsidR="009B20FC" w:rsidRDefault="009B20FC" w:rsidP="009B13B9">
      <w:r>
        <w:t xml:space="preserve">At the Business Layer, you can see the performance of each business transaction. You </w:t>
      </w:r>
      <w:r w:rsidR="00F34154">
        <w:t xml:space="preserve">not only </w:t>
      </w:r>
      <w:r>
        <w:t>know which user was affected</w:t>
      </w:r>
      <w:r w:rsidR="00F34154">
        <w:t>, you know what transaction was affected as the metric has transaction ID. You can trace it in the code as you know how long each function calls take place, assuming you log for every single transaction.</w:t>
      </w:r>
    </w:p>
    <w:p w14:paraId="12F9141E" w14:textId="40C6C73E" w:rsidR="00F34154" w:rsidRDefault="00F34154" w:rsidP="009B13B9">
      <w:r>
        <w:t xml:space="preserve">The problem starts when you move beyond your code and into Commercial of the Shelves (COTS) software. The software may show that its queue is 10000, which is 5000 more than what the manual say it can handle. But you have no idea if user Joko transaction was in that queue or not. The COTS software metrics do not relate to users anymore, let alone individual transactions. </w:t>
      </w:r>
      <w:r w:rsidR="006B175F">
        <w:t xml:space="preserve">The red explosive icon marks where context is lost. </w:t>
      </w:r>
    </w:p>
    <w:p w14:paraId="24D67AE7" w14:textId="07A56DC7" w:rsidR="00F34154" w:rsidRDefault="00F34154" w:rsidP="009B13B9">
      <w:r>
        <w:t xml:space="preserve">Moving from application to infrastructure resulted in another loss of context. Windows or Linux has no idea what applications you’re running. As far as the OS is concern, every application is just a process. It will report basic CPU, Memory, Disk and Network utilization per process. More advanced counters are reported at OS-level, system wide. For example, you do not know if your process was the one experienced network </w:t>
      </w:r>
      <w:hyperlink r:id="rId103" w:history="1">
        <w:r w:rsidRPr="00231CEB">
          <w:rPr>
            <w:rStyle w:val="Hyperlink"/>
          </w:rPr>
          <w:t>packet</w:t>
        </w:r>
        <w:r w:rsidR="00F73B2E" w:rsidRPr="00231CEB">
          <w:rPr>
            <w:rStyle w:val="Hyperlink"/>
          </w:rPr>
          <w:t xml:space="preserve"> loss</w:t>
        </w:r>
      </w:hyperlink>
      <w:r>
        <w:t xml:space="preserve">. The packet counter </w:t>
      </w:r>
      <w:r w:rsidR="00F73B2E">
        <w:t xml:space="preserve">loss </w:t>
      </w:r>
      <w:r>
        <w:t>is a system-wide metric.</w:t>
      </w:r>
    </w:p>
    <w:p w14:paraId="243399AD" w14:textId="7E3C2D74" w:rsidR="006B175F" w:rsidRPr="00047608" w:rsidRDefault="00F34154" w:rsidP="009B13B9">
      <w:r>
        <w:t xml:space="preserve">Moving from individual EC2 or VM to the shared infrastructure results in another loss of context. </w:t>
      </w:r>
      <w:r w:rsidR="00AF3474">
        <w:t xml:space="preserve">In the case of public cloud, you may not get visibility into the physical layers at all. </w:t>
      </w:r>
    </w:p>
    <w:p w14:paraId="343F1B7F" w14:textId="36F2FEF1" w:rsidR="004766DF" w:rsidRPr="00C12310" w:rsidRDefault="2467B718" w:rsidP="00240561">
      <w:pPr>
        <w:pStyle w:val="Heading3"/>
      </w:pPr>
      <w:bookmarkStart w:id="14" w:name="_KPI_vs_SLA"/>
      <w:bookmarkEnd w:id="14"/>
      <w:r w:rsidRPr="00C12310">
        <w:t>Plan | Monitor | Troubleshoot | Optimize</w:t>
      </w:r>
    </w:p>
    <w:p w14:paraId="094BB145" w14:textId="0B5F3886" w:rsidR="004F6AB2" w:rsidRDefault="004F6AB2" w:rsidP="009B13B9">
      <w:r w:rsidRPr="00C12310">
        <w:t>There</w:t>
      </w:r>
      <w:r w:rsidRPr="00C12310">
        <w:rPr>
          <w:rStyle w:val="normaltextrun"/>
          <w:rFonts w:ascii="Calibri" w:hAnsi="Calibri" w:cs="Calibri"/>
          <w:lang w:val="en-US"/>
        </w:rPr>
        <w:t xml:space="preserve"> are </w:t>
      </w:r>
      <w:r w:rsidR="00FD34CA">
        <w:rPr>
          <w:rStyle w:val="normaltextrun"/>
          <w:rFonts w:ascii="Calibri" w:hAnsi="Calibri" w:cs="Calibri"/>
          <w:lang w:val="en-US"/>
        </w:rPr>
        <w:t>four</w:t>
      </w:r>
      <w:r w:rsidRPr="00C12310">
        <w:rPr>
          <w:rStyle w:val="normaltextrun"/>
          <w:rFonts w:ascii="Calibri" w:hAnsi="Calibri" w:cs="Calibri"/>
          <w:lang w:val="en-US"/>
        </w:rPr>
        <w:t xml:space="preserve"> distinct processes in </w:t>
      </w:r>
      <w:r w:rsidRPr="00C12310">
        <w:t>performance management:</w:t>
      </w:r>
    </w:p>
    <w:tbl>
      <w:tblPr>
        <w:tblW w:w="0" w:type="auto"/>
        <w:tblLook w:val="04A0" w:firstRow="1" w:lastRow="0" w:firstColumn="1" w:lastColumn="0" w:noHBand="0" w:noVBand="1"/>
      </w:tblPr>
      <w:tblGrid>
        <w:gridCol w:w="1696"/>
        <w:gridCol w:w="8760"/>
      </w:tblGrid>
      <w:tr w:rsidR="00FD34CA" w14:paraId="01ABFA74" w14:textId="77777777" w:rsidTr="00FD34CA">
        <w:tc>
          <w:tcPr>
            <w:tcW w:w="1696" w:type="dxa"/>
          </w:tcPr>
          <w:p w14:paraId="1518ED54" w14:textId="0A9C0EAF" w:rsidR="00FD34CA" w:rsidRPr="00FD34CA" w:rsidRDefault="00FD34CA" w:rsidP="00FD34CA">
            <w:pPr>
              <w:pStyle w:val="Tablecontent"/>
              <w:rPr>
                <w:color w:val="0070C0"/>
              </w:rPr>
            </w:pPr>
            <w:r w:rsidRPr="00FD34CA">
              <w:rPr>
                <w:rStyle w:val="normaltextrun"/>
                <w:rFonts w:ascii="Calibri" w:hAnsi="Calibri" w:cs="Calibri"/>
                <w:b/>
                <w:bCs/>
                <w:color w:val="0070C0"/>
              </w:rPr>
              <w:t>Plan</w:t>
            </w:r>
          </w:p>
        </w:tc>
        <w:tc>
          <w:tcPr>
            <w:tcW w:w="8760" w:type="dxa"/>
          </w:tcPr>
          <w:p w14:paraId="4E244A73" w14:textId="6A891EA8" w:rsidR="0050302A" w:rsidRDefault="00FD34CA" w:rsidP="00FD34CA">
            <w:pPr>
              <w:pStyle w:val="Tablecontent"/>
              <w:rPr>
                <w:rStyle w:val="normaltextrun"/>
                <w:rFonts w:ascii="Calibri" w:hAnsi="Calibri" w:cs="Calibri"/>
              </w:rPr>
            </w:pPr>
            <w:r w:rsidRPr="00C12310">
              <w:rPr>
                <w:rStyle w:val="normaltextrun"/>
                <w:rFonts w:ascii="Calibri" w:hAnsi="Calibri" w:cs="Calibri"/>
              </w:rPr>
              <w:t xml:space="preserve">This is where you set the performance goal. </w:t>
            </w:r>
            <w:r w:rsidR="0050302A">
              <w:rPr>
                <w:rStyle w:val="normaltextrun"/>
                <w:rFonts w:ascii="Calibri" w:hAnsi="Calibri" w:cs="Calibri"/>
              </w:rPr>
              <w:t xml:space="preserve">Make sure the goal is aligned with the business deliverable. </w:t>
            </w:r>
          </w:p>
          <w:p w14:paraId="78557665" w14:textId="792651FD" w:rsidR="00FD34CA" w:rsidRDefault="00FD34CA" w:rsidP="00FD34CA">
            <w:pPr>
              <w:pStyle w:val="Tablecontent"/>
            </w:pPr>
            <w:r w:rsidRPr="00C12310">
              <w:rPr>
                <w:rStyle w:val="normaltextrun"/>
                <w:rFonts w:ascii="Calibri" w:hAnsi="Calibri" w:cs="Calibri"/>
              </w:rPr>
              <w:t>When you architect that vSAN, how many milliseconds of disk latency did you have in mind?</w:t>
            </w:r>
            <w:r w:rsidR="00073129">
              <w:rPr>
                <w:rStyle w:val="normaltextrun"/>
                <w:rFonts w:ascii="Calibri" w:hAnsi="Calibri" w:cs="Calibri"/>
              </w:rPr>
              <w:t xml:space="preserve"> For example, you </w:t>
            </w:r>
            <w:r w:rsidR="00925C1F">
              <w:rPr>
                <w:rStyle w:val="normaltextrun"/>
                <w:rFonts w:ascii="Calibri" w:hAnsi="Calibri" w:cs="Calibri"/>
              </w:rPr>
              <w:t>set the goal of</w:t>
            </w:r>
            <w:r w:rsidRPr="00C12310">
              <w:rPr>
                <w:rStyle w:val="normaltextrun"/>
                <w:rFonts w:ascii="Calibri" w:hAnsi="Calibri" w:cs="Calibri"/>
              </w:rPr>
              <w:t xml:space="preserve"> 10 </w:t>
            </w:r>
            <w:proofErr w:type="spellStart"/>
            <w:r w:rsidRPr="00C12310">
              <w:rPr>
                <w:rStyle w:val="normaltextrun"/>
                <w:rFonts w:ascii="Calibri" w:hAnsi="Calibri" w:cs="Calibri"/>
              </w:rPr>
              <w:t>ms</w:t>
            </w:r>
            <w:proofErr w:type="spellEnd"/>
            <w:r w:rsidRPr="00C12310">
              <w:rPr>
                <w:rStyle w:val="normaltextrun"/>
                <w:rFonts w:ascii="Calibri" w:hAnsi="Calibri" w:cs="Calibri"/>
              </w:rPr>
              <w:t xml:space="preserve"> measured at VM level (not vSAN level</w:t>
            </w:r>
            <w:r w:rsidR="00925C1F">
              <w:rPr>
                <w:rStyle w:val="normaltextrun"/>
                <w:rFonts w:ascii="Calibri" w:hAnsi="Calibri" w:cs="Calibri"/>
              </w:rPr>
              <w:t xml:space="preserve"> and not at individual virtual disk level</w:t>
            </w:r>
            <w:r w:rsidRPr="00C12310">
              <w:rPr>
                <w:rStyle w:val="normaltextrun"/>
                <w:rFonts w:ascii="Calibri" w:hAnsi="Calibri" w:cs="Calibri"/>
              </w:rPr>
              <w:t>).</w:t>
            </w:r>
          </w:p>
        </w:tc>
      </w:tr>
      <w:tr w:rsidR="00FD34CA" w14:paraId="0A9EB788" w14:textId="77777777" w:rsidTr="00FD34CA">
        <w:tc>
          <w:tcPr>
            <w:tcW w:w="1696" w:type="dxa"/>
          </w:tcPr>
          <w:p w14:paraId="3DB3EE10" w14:textId="446E35D6" w:rsidR="00FD34CA" w:rsidRPr="00FD34CA" w:rsidRDefault="00FD34CA" w:rsidP="00FD34CA">
            <w:pPr>
              <w:pStyle w:val="Tablecontent"/>
              <w:rPr>
                <w:color w:val="0070C0"/>
              </w:rPr>
            </w:pPr>
            <w:r w:rsidRPr="00FD34CA">
              <w:rPr>
                <w:rStyle w:val="normaltextrun"/>
                <w:rFonts w:ascii="Calibri" w:hAnsi="Calibri" w:cs="Calibri"/>
                <w:b/>
                <w:bCs/>
                <w:color w:val="0070C0"/>
              </w:rPr>
              <w:t>Monitor</w:t>
            </w:r>
          </w:p>
        </w:tc>
        <w:tc>
          <w:tcPr>
            <w:tcW w:w="8760" w:type="dxa"/>
          </w:tcPr>
          <w:p w14:paraId="3AC09EF4" w14:textId="07D0D6E4" w:rsidR="00FD34CA" w:rsidRDefault="00FD34CA" w:rsidP="00FD34CA">
            <w:pPr>
              <w:pStyle w:val="Tablecontent"/>
            </w:pPr>
            <w:r w:rsidRPr="00C12310">
              <w:rPr>
                <w:rStyle w:val="normaltextrun"/>
                <w:rFonts w:ascii="Calibri" w:hAnsi="Calibri" w:cs="Calibri"/>
              </w:rPr>
              <w:t xml:space="preserve">This is where you compare Plan vs Actual. </w:t>
            </w:r>
            <w:r w:rsidR="00925C1F">
              <w:rPr>
                <w:rStyle w:val="normaltextrun"/>
                <w:rFonts w:ascii="Calibri" w:hAnsi="Calibri" w:cs="Calibri"/>
              </w:rPr>
              <w:t xml:space="preserve">That’s why the goal must be clearly defined. </w:t>
            </w:r>
            <w:r w:rsidRPr="00C12310">
              <w:rPr>
                <w:rStyle w:val="normaltextrun"/>
                <w:rFonts w:ascii="Calibri" w:hAnsi="Calibri" w:cs="Calibri"/>
              </w:rPr>
              <w:t>Does the reality match what your architecture was supposed to deliver? If not, then you need to fix it.</w:t>
            </w:r>
          </w:p>
        </w:tc>
      </w:tr>
      <w:tr w:rsidR="00FD34CA" w14:paraId="6D44127B" w14:textId="77777777" w:rsidTr="00FD34CA">
        <w:tc>
          <w:tcPr>
            <w:tcW w:w="1696" w:type="dxa"/>
          </w:tcPr>
          <w:p w14:paraId="05F39B6D" w14:textId="36A3C715" w:rsidR="00FD34CA" w:rsidRPr="00FD34CA" w:rsidRDefault="00FD34CA" w:rsidP="00FD34CA">
            <w:pPr>
              <w:pStyle w:val="Tablecontent"/>
              <w:rPr>
                <w:color w:val="0070C0"/>
              </w:rPr>
            </w:pPr>
            <w:r w:rsidRPr="00FD34CA">
              <w:rPr>
                <w:rStyle w:val="normaltextrun"/>
                <w:rFonts w:ascii="Calibri" w:hAnsi="Calibri" w:cs="Calibri"/>
                <w:b/>
                <w:bCs/>
                <w:color w:val="0070C0"/>
              </w:rPr>
              <w:lastRenderedPageBreak/>
              <w:t>Troubleshoot</w:t>
            </w:r>
          </w:p>
        </w:tc>
        <w:tc>
          <w:tcPr>
            <w:tcW w:w="8760" w:type="dxa"/>
          </w:tcPr>
          <w:p w14:paraId="6D9E4EDB" w14:textId="2F29AE29" w:rsidR="00FD34CA" w:rsidRDefault="00FD34CA" w:rsidP="00FD34CA">
            <w:pPr>
              <w:pStyle w:val="Tablecontent"/>
            </w:pPr>
            <w:r w:rsidRPr="00C12310">
              <w:rPr>
                <w:rStyle w:val="normaltextrun"/>
                <w:rFonts w:ascii="Calibri" w:hAnsi="Calibri" w:cs="Calibri"/>
              </w:rPr>
              <w:t>You do this when reality is worse than plan</w:t>
            </w:r>
            <w:r w:rsidR="0050302A">
              <w:rPr>
                <w:rStyle w:val="normaltextrun"/>
                <w:rFonts w:ascii="Calibri" w:hAnsi="Calibri" w:cs="Calibri"/>
              </w:rPr>
              <w:t>, or something amiss</w:t>
            </w:r>
            <w:r w:rsidRPr="00C12310">
              <w:rPr>
                <w:rStyle w:val="normaltextrun"/>
                <w:rFonts w:ascii="Calibri" w:hAnsi="Calibri" w:cs="Calibri"/>
              </w:rPr>
              <w:t>, not when there is a complaint. You want to take time in troubleshooting, so it’s best done proactively.</w:t>
            </w:r>
            <w:r w:rsidRPr="00C12310">
              <w:rPr>
                <w:rStyle w:val="eop"/>
                <w:rFonts w:ascii="Calibri" w:hAnsi="Calibri" w:cs="Calibri"/>
              </w:rPr>
              <w:t> </w:t>
            </w:r>
            <w:r w:rsidR="00925C1F">
              <w:rPr>
                <w:rStyle w:val="eop"/>
                <w:rFonts w:ascii="Calibri" w:hAnsi="Calibri" w:cs="Calibri"/>
              </w:rPr>
              <w:t>A</w:t>
            </w:r>
            <w:r w:rsidR="00925C1F">
              <w:rPr>
                <w:rStyle w:val="eop"/>
              </w:rPr>
              <w:t>nd quietly</w:t>
            </w:r>
            <w:r w:rsidR="0050302A">
              <w:rPr>
                <w:rStyle w:val="eop"/>
              </w:rPr>
              <w:t xml:space="preserve"> with no one rushing you for results</w:t>
            </w:r>
            <w:r w:rsidR="00925C1F">
              <w:rPr>
                <w:rStyle w:val="eop"/>
              </w:rPr>
              <w:t xml:space="preserve"> </w:t>
            </w:r>
            <w:r w:rsidR="00925C1F" w:rsidRPr="00925C1F">
              <w:rPr>
                <w:rStyle w:val="eop"/>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tc>
      </w:tr>
      <w:tr w:rsidR="00FD34CA" w14:paraId="66EBAA95" w14:textId="77777777" w:rsidTr="00FD34CA">
        <w:tc>
          <w:tcPr>
            <w:tcW w:w="1696" w:type="dxa"/>
          </w:tcPr>
          <w:p w14:paraId="6785DA50" w14:textId="0623F6F5" w:rsidR="00FD34CA" w:rsidRPr="00FD34CA" w:rsidRDefault="00FD34CA" w:rsidP="00FD34CA">
            <w:pPr>
              <w:pStyle w:val="Tablecontent"/>
              <w:rPr>
                <w:color w:val="0070C0"/>
              </w:rPr>
            </w:pPr>
            <w:r w:rsidRPr="00FD34CA">
              <w:rPr>
                <w:rStyle w:val="normaltextrun"/>
                <w:rFonts w:ascii="Calibri" w:hAnsi="Calibri" w:cs="Calibri"/>
                <w:b/>
                <w:bCs/>
                <w:color w:val="0070C0"/>
              </w:rPr>
              <w:t>Optimize</w:t>
            </w:r>
          </w:p>
        </w:tc>
        <w:tc>
          <w:tcPr>
            <w:tcW w:w="8760" w:type="dxa"/>
          </w:tcPr>
          <w:p w14:paraId="151522FB" w14:textId="21039004" w:rsidR="00FD34CA" w:rsidRDefault="00FD34CA" w:rsidP="00FD34CA">
            <w:pPr>
              <w:pStyle w:val="Tablecontent"/>
            </w:pPr>
            <w:r w:rsidRPr="00C12310">
              <w:t xml:space="preserve">As part your monitoring, you may not discover problem, but </w:t>
            </w:r>
            <w:r w:rsidR="0050302A">
              <w:t xml:space="preserve">you spot </w:t>
            </w:r>
            <w:r w:rsidRPr="00C12310">
              <w:t xml:space="preserve">opportunity </w:t>
            </w:r>
            <w:r w:rsidR="00925C1F">
              <w:t>to make performance even better</w:t>
            </w:r>
            <w:r w:rsidRPr="00C12310">
              <w:t>.</w:t>
            </w:r>
            <w:r w:rsidR="00925C1F">
              <w:t xml:space="preserve"> </w:t>
            </w:r>
            <w:r w:rsidR="0050302A">
              <w:t>It’s common for new version to deliver performance improvement. Again, you do this proactively, not waiting for complaint to happen.</w:t>
            </w:r>
          </w:p>
        </w:tc>
      </w:tr>
    </w:tbl>
    <w:p w14:paraId="5F08362F" w14:textId="77777777" w:rsidR="00FD34CA" w:rsidRPr="00C12310" w:rsidRDefault="00FD34CA" w:rsidP="00882BDF">
      <w:pPr>
        <w:pStyle w:val="BeforeTable"/>
      </w:pPr>
    </w:p>
    <w:p w14:paraId="0225E2D6" w14:textId="4B55AF5D" w:rsidR="00981479" w:rsidRPr="00C12310" w:rsidRDefault="00981479" w:rsidP="00981479">
      <w:r>
        <w:t xml:space="preserve">Monitor is </w:t>
      </w:r>
      <w:r w:rsidRPr="70F05EAA">
        <w:rPr>
          <w:b/>
          <w:bCs/>
        </w:rPr>
        <w:t>What</w:t>
      </w:r>
      <w:r>
        <w:t xml:space="preserve">, while Troubleshoot is </w:t>
      </w:r>
      <w:r w:rsidRPr="70F05EAA">
        <w:rPr>
          <w:b/>
          <w:bCs/>
        </w:rPr>
        <w:t>Why</w:t>
      </w:r>
      <w:r>
        <w:t xml:space="preserve">. Monitor is part of a </w:t>
      </w:r>
      <w:hyperlink r:id="rId104" w:history="1">
        <w:r w:rsidR="00DF581E" w:rsidRPr="00E427E3">
          <w:rPr>
            <w:rStyle w:val="Hyperlink"/>
          </w:rPr>
          <w:t>Standard Operating Procedure</w:t>
        </w:r>
      </w:hyperlink>
      <w:r w:rsidR="00DF581E">
        <w:t xml:space="preserve"> (SOP)</w:t>
      </w:r>
      <w:r>
        <w:t xml:space="preserve">, while </w:t>
      </w:r>
      <w:r w:rsidR="00C34637">
        <w:t xml:space="preserve">Troubleshoot is an </w:t>
      </w:r>
      <w:r w:rsidR="00EF4DB8">
        <w:t>ad hoc</w:t>
      </w:r>
      <w:r w:rsidR="00C34637">
        <w:t xml:space="preserve">, on-demand process. </w:t>
      </w:r>
      <w:r w:rsidR="003549E5">
        <w:t xml:space="preserve">Monitor </w:t>
      </w:r>
      <w:r w:rsidR="005E5E50">
        <w:t xml:space="preserve">can be performed by </w:t>
      </w:r>
      <w:r w:rsidR="5413C25D">
        <w:t xml:space="preserve">the </w:t>
      </w:r>
      <w:r w:rsidR="005E5E50">
        <w:t>Level 1 team</w:t>
      </w:r>
      <w:r w:rsidR="001F50FC">
        <w:t>, with the aid of predefined dashboard and alerts</w:t>
      </w:r>
      <w:r w:rsidR="005E5E50">
        <w:t xml:space="preserve">, while Troubleshoot requires </w:t>
      </w:r>
      <w:r w:rsidR="00FA1344">
        <w:t xml:space="preserve">expert team. </w:t>
      </w:r>
      <w:r w:rsidR="001F50FC">
        <w:t xml:space="preserve">The expert team is also the team setting up the thresholds used by the Level 1 team. </w:t>
      </w:r>
      <w:r>
        <w:t>Troubleshoot involves logs analysis, as many systems do not generate complete metrics</w:t>
      </w:r>
      <w:r w:rsidR="00FA1344">
        <w:t xml:space="preserve">, and there can be </w:t>
      </w:r>
      <w:r w:rsidR="003A6BD9">
        <w:t xml:space="preserve">many different causes </w:t>
      </w:r>
      <w:r w:rsidR="00FA1344">
        <w:t xml:space="preserve">behind a </w:t>
      </w:r>
      <w:r w:rsidR="003A6BD9">
        <w:t xml:space="preserve">common </w:t>
      </w:r>
      <w:r w:rsidR="00FA1344">
        <w:t>problem.</w:t>
      </w:r>
      <w:r w:rsidR="00C51606" w:rsidRPr="00C51606">
        <w:t xml:space="preserve"> At the end, the actual </w:t>
      </w:r>
      <w:r w:rsidR="00C51606">
        <w:t xml:space="preserve">root </w:t>
      </w:r>
      <w:r w:rsidR="00C51606" w:rsidRPr="00C51606">
        <w:t xml:space="preserve">cause may not even be </w:t>
      </w:r>
      <w:r w:rsidR="00785FCA">
        <w:t xml:space="preserve">closely </w:t>
      </w:r>
      <w:r w:rsidR="00C51606" w:rsidRPr="00C51606">
        <w:t>related to the problem.</w:t>
      </w:r>
    </w:p>
    <w:p w14:paraId="73AB1276" w14:textId="10A6D1DB" w:rsidR="00666361" w:rsidRPr="00C12310" w:rsidRDefault="3E291EBF" w:rsidP="009B13B9">
      <w:pPr>
        <w:pStyle w:val="paragraph"/>
      </w:pPr>
      <w:r>
        <w:rPr>
          <w:noProof/>
        </w:rPr>
        <w:drawing>
          <wp:inline distT="0" distB="0" distL="0" distR="0" wp14:anchorId="6ACD7A20" wp14:editId="4C5C72F9">
            <wp:extent cx="6645910" cy="2630170"/>
            <wp:effectExtent l="0" t="0" r="2540" b="0"/>
            <wp:docPr id="606394216" name="Picture 60639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6"/>
                    <pic:cNvPicPr/>
                  </pic:nvPicPr>
                  <pic:blipFill>
                    <a:blip r:embed="rId105">
                      <a:extLst>
                        <a:ext uri="{28A0092B-C50C-407E-A947-70E740481C1C}">
                          <a14:useLocalDpi xmlns:a14="http://schemas.microsoft.com/office/drawing/2010/main" val="0"/>
                        </a:ext>
                      </a:extLst>
                    </a:blip>
                    <a:stretch>
                      <a:fillRect/>
                    </a:stretch>
                  </pic:blipFill>
                  <pic:spPr>
                    <a:xfrm>
                      <a:off x="0" y="0"/>
                      <a:ext cx="6645910" cy="2630170"/>
                    </a:xfrm>
                    <a:prstGeom prst="rect">
                      <a:avLst/>
                    </a:prstGeom>
                  </pic:spPr>
                </pic:pic>
              </a:graphicData>
            </a:graphic>
          </wp:inline>
        </w:drawing>
      </w:r>
    </w:p>
    <w:p w14:paraId="000E45C5" w14:textId="56939A40" w:rsidR="008F1FC6" w:rsidRDefault="008F1FC6" w:rsidP="008F1FC6">
      <w:r w:rsidRPr="002A2C86">
        <w:t xml:space="preserve">Day to day operations become </w:t>
      </w:r>
      <w:r w:rsidR="00A0654E" w:rsidRPr="002A2C86">
        <w:t xml:space="preserve">more systematic </w:t>
      </w:r>
      <w:r w:rsidRPr="002A2C86">
        <w:t xml:space="preserve">when you </w:t>
      </w:r>
      <w:r w:rsidR="00EF7BD1" w:rsidRPr="002A2C86">
        <w:t xml:space="preserve">distinguish between </w:t>
      </w:r>
      <w:r w:rsidR="004567DC" w:rsidRPr="002A2C86">
        <w:t>m</w:t>
      </w:r>
      <w:r w:rsidRPr="002A2C86">
        <w:t xml:space="preserve">onitor and </w:t>
      </w:r>
      <w:r w:rsidR="004567DC" w:rsidRPr="002A2C86">
        <w:t>t</w:t>
      </w:r>
      <w:r w:rsidRPr="002A2C86">
        <w:t>roubleshoot</w:t>
      </w:r>
      <w:r w:rsidR="00A0654E" w:rsidRPr="002A2C86">
        <w:t>. The following table shows the difference</w:t>
      </w:r>
      <w:r w:rsidR="00FD34CA">
        <w:t>:</w:t>
      </w:r>
    </w:p>
    <w:p w14:paraId="77917777" w14:textId="77777777" w:rsidR="00FD34CA" w:rsidRPr="002A2C86" w:rsidRDefault="00FD34CA" w:rsidP="00882BDF">
      <w:pPr>
        <w:pStyle w:val="BeforeTable"/>
      </w:pPr>
    </w:p>
    <w:tbl>
      <w:tblPr>
        <w:tblStyle w:val="GridTable1Light-Accent1"/>
        <w:tblW w:w="0" w:type="auto"/>
        <w:tblLook w:val="04A0" w:firstRow="1" w:lastRow="0" w:firstColumn="1" w:lastColumn="0" w:noHBand="0" w:noVBand="1"/>
      </w:tblPr>
      <w:tblGrid>
        <w:gridCol w:w="1886"/>
        <w:gridCol w:w="4132"/>
        <w:gridCol w:w="4438"/>
      </w:tblGrid>
      <w:tr w:rsidR="008F1FC6" w:rsidRPr="00E51A31" w14:paraId="7B2D99F6" w14:textId="77777777" w:rsidTr="005030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E9736B6" w14:textId="77777777" w:rsidR="008F1FC6" w:rsidRPr="002A2C86" w:rsidRDefault="008F1FC6" w:rsidP="00F57410">
            <w:pPr>
              <w:pStyle w:val="Tableheading"/>
            </w:pPr>
          </w:p>
        </w:tc>
        <w:tc>
          <w:tcPr>
            <w:tcW w:w="5670" w:type="dxa"/>
            <w:shd w:val="clear" w:color="auto" w:fill="DEEAF6" w:themeFill="accent5" w:themeFillTint="33"/>
          </w:tcPr>
          <w:p w14:paraId="4A1ABB09" w14:textId="0980D2EB" w:rsidR="008F1FC6" w:rsidRPr="0050302A" w:rsidRDefault="008F1FC6" w:rsidP="00F57410">
            <w:pPr>
              <w:pStyle w:val="Tableheading"/>
              <w:cnfStyle w:val="100000000000" w:firstRow="1" w:lastRow="0" w:firstColumn="0" w:lastColumn="0" w:oddVBand="0" w:evenVBand="0" w:oddHBand="0" w:evenHBand="0" w:firstRowFirstColumn="0" w:firstRowLastColumn="0" w:lastRowFirstColumn="0" w:lastRowLastColumn="0"/>
              <w:rPr>
                <w:b/>
                <w:bCs w:val="0"/>
              </w:rPr>
            </w:pPr>
            <w:r w:rsidRPr="0050302A">
              <w:rPr>
                <w:b/>
                <w:bCs w:val="0"/>
              </w:rPr>
              <w:t>Monitor</w:t>
            </w:r>
          </w:p>
        </w:tc>
        <w:tc>
          <w:tcPr>
            <w:tcW w:w="6015" w:type="dxa"/>
            <w:shd w:val="clear" w:color="auto" w:fill="DEEAF6" w:themeFill="accent5" w:themeFillTint="33"/>
          </w:tcPr>
          <w:p w14:paraId="7E86245A" w14:textId="33DA415F" w:rsidR="008F1FC6" w:rsidRPr="0050302A" w:rsidRDefault="008F1FC6" w:rsidP="00F57410">
            <w:pPr>
              <w:pStyle w:val="Tableheading"/>
              <w:cnfStyle w:val="100000000000" w:firstRow="1" w:lastRow="0" w:firstColumn="0" w:lastColumn="0" w:oddVBand="0" w:evenVBand="0" w:oddHBand="0" w:evenHBand="0" w:firstRowFirstColumn="0" w:firstRowLastColumn="0" w:lastRowFirstColumn="0" w:lastRowLastColumn="0"/>
              <w:rPr>
                <w:b/>
                <w:bCs w:val="0"/>
              </w:rPr>
            </w:pPr>
            <w:r w:rsidRPr="0050302A">
              <w:rPr>
                <w:b/>
                <w:bCs w:val="0"/>
              </w:rPr>
              <w:t>Troubleshoot</w:t>
            </w:r>
          </w:p>
        </w:tc>
      </w:tr>
      <w:tr w:rsidR="008F1FC6" w:rsidRPr="00E51A31" w14:paraId="35E05A03" w14:textId="77777777" w:rsidTr="0299F681">
        <w:tc>
          <w:tcPr>
            <w:cnfStyle w:val="001000000000" w:firstRow="0" w:lastRow="0" w:firstColumn="1" w:lastColumn="0" w:oddVBand="0" w:evenVBand="0" w:oddHBand="0" w:evenHBand="0" w:firstRowFirstColumn="0" w:firstRowLastColumn="0" w:lastRowFirstColumn="0" w:lastRowLastColumn="0"/>
            <w:tcW w:w="2263" w:type="dxa"/>
          </w:tcPr>
          <w:p w14:paraId="1F786995" w14:textId="70A3D2C6" w:rsidR="008F1FC6" w:rsidRPr="00AF4744" w:rsidRDefault="008F1FC6" w:rsidP="000320B9">
            <w:pPr>
              <w:pStyle w:val="Tablecontent"/>
            </w:pPr>
            <w:r>
              <w:t>Question answer</w:t>
            </w:r>
            <w:r w:rsidR="16994B28">
              <w:t>ed</w:t>
            </w:r>
          </w:p>
        </w:tc>
        <w:tc>
          <w:tcPr>
            <w:tcW w:w="5670" w:type="dxa"/>
          </w:tcPr>
          <w:p w14:paraId="69772C4D" w14:textId="77777777" w:rsidR="008F1FC6" w:rsidRPr="00AF4744" w:rsidRDefault="008F1FC6" w:rsidP="000320B9">
            <w:pPr>
              <w:pStyle w:val="Tablecontent"/>
              <w:cnfStyle w:val="000000000000" w:firstRow="0" w:lastRow="0" w:firstColumn="0" w:lastColumn="0" w:oddVBand="0" w:evenVBand="0" w:oddHBand="0" w:evenHBand="0" w:firstRowFirstColumn="0" w:firstRowLastColumn="0" w:lastRowFirstColumn="0" w:lastRowLastColumn="0"/>
            </w:pPr>
            <w:r w:rsidRPr="00AF4744">
              <w:t>What is the problem?</w:t>
            </w:r>
          </w:p>
        </w:tc>
        <w:tc>
          <w:tcPr>
            <w:tcW w:w="6015" w:type="dxa"/>
          </w:tcPr>
          <w:p w14:paraId="1BEB8880" w14:textId="65F753BF" w:rsidR="008F1FC6" w:rsidRPr="00AF4744" w:rsidRDefault="008F1FC6" w:rsidP="000320B9">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Why does it happen? </w:t>
            </w:r>
            <w:r w:rsidR="00A0654E" w:rsidRPr="00AF4744">
              <w:t>What</w:t>
            </w:r>
            <w:r w:rsidR="009E7592">
              <w:t xml:space="preserve"> i</w:t>
            </w:r>
            <w:r w:rsidR="00A0654E" w:rsidRPr="00AF4744">
              <w:t>s t</w:t>
            </w:r>
            <w:r w:rsidRPr="00AF4744">
              <w:t xml:space="preserve">he </w:t>
            </w:r>
            <w:r w:rsidR="00A0654E" w:rsidRPr="00AF4744">
              <w:t>actual c</w:t>
            </w:r>
            <w:r w:rsidRPr="00AF4744">
              <w:t>ause of the problem</w:t>
            </w:r>
            <w:r w:rsidR="4C0AA545" w:rsidRPr="00AF4744">
              <w:t>?</w:t>
            </w:r>
          </w:p>
        </w:tc>
      </w:tr>
      <w:tr w:rsidR="001C5727" w:rsidRPr="00E51A31" w14:paraId="42E2D217" w14:textId="77777777" w:rsidTr="0299F681">
        <w:tc>
          <w:tcPr>
            <w:cnfStyle w:val="001000000000" w:firstRow="0" w:lastRow="0" w:firstColumn="1" w:lastColumn="0" w:oddVBand="0" w:evenVBand="0" w:oddHBand="0" w:evenHBand="0" w:firstRowFirstColumn="0" w:firstRowLastColumn="0" w:lastRowFirstColumn="0" w:lastRowLastColumn="0"/>
            <w:tcW w:w="2263" w:type="dxa"/>
          </w:tcPr>
          <w:p w14:paraId="5D77643A" w14:textId="3670CA26" w:rsidR="001C5727" w:rsidRPr="00AF4744" w:rsidRDefault="001C5727" w:rsidP="000320B9">
            <w:pPr>
              <w:pStyle w:val="Tablecontent"/>
            </w:pPr>
            <w:r w:rsidRPr="00AF4744">
              <w:t>Nature</w:t>
            </w:r>
          </w:p>
        </w:tc>
        <w:tc>
          <w:tcPr>
            <w:tcW w:w="5670" w:type="dxa"/>
          </w:tcPr>
          <w:p w14:paraId="484CF3F7" w14:textId="4DF23D75" w:rsidR="001C5727" w:rsidRPr="00AF4744" w:rsidRDefault="001C5727" w:rsidP="000320B9">
            <w:pPr>
              <w:pStyle w:val="Tablecontent"/>
              <w:cnfStyle w:val="000000000000" w:firstRow="0" w:lastRow="0" w:firstColumn="0" w:lastColumn="0" w:oddVBand="0" w:evenVBand="0" w:oddHBand="0" w:evenHBand="0" w:firstRowFirstColumn="0" w:firstRowLastColumn="0" w:lastRowFirstColumn="0" w:lastRowLastColumn="0"/>
            </w:pPr>
            <w:r w:rsidRPr="00AF4744">
              <w:t>Proactive</w:t>
            </w:r>
          </w:p>
        </w:tc>
        <w:tc>
          <w:tcPr>
            <w:tcW w:w="6015" w:type="dxa"/>
          </w:tcPr>
          <w:p w14:paraId="4B381DFA" w14:textId="01D67752" w:rsidR="001C5727" w:rsidRPr="00AF4744" w:rsidRDefault="001C5727" w:rsidP="000320B9">
            <w:pPr>
              <w:pStyle w:val="Tablecontent"/>
              <w:cnfStyle w:val="000000000000" w:firstRow="0" w:lastRow="0" w:firstColumn="0" w:lastColumn="0" w:oddVBand="0" w:evenVBand="0" w:oddHBand="0" w:evenHBand="0" w:firstRowFirstColumn="0" w:firstRowLastColumn="0" w:lastRowFirstColumn="0" w:lastRowLastColumn="0"/>
            </w:pPr>
            <w:r w:rsidRPr="00AF4744">
              <w:t>Reactive</w:t>
            </w:r>
          </w:p>
        </w:tc>
      </w:tr>
      <w:tr w:rsidR="008F1FC6" w:rsidRPr="00E51A31" w14:paraId="2A054131" w14:textId="77777777" w:rsidTr="0299F681">
        <w:tc>
          <w:tcPr>
            <w:cnfStyle w:val="001000000000" w:firstRow="0" w:lastRow="0" w:firstColumn="1" w:lastColumn="0" w:oddVBand="0" w:evenVBand="0" w:oddHBand="0" w:evenHBand="0" w:firstRowFirstColumn="0" w:firstRowLastColumn="0" w:lastRowFirstColumn="0" w:lastRowLastColumn="0"/>
            <w:tcW w:w="2263" w:type="dxa"/>
          </w:tcPr>
          <w:p w14:paraId="7AE9F1D0" w14:textId="77777777" w:rsidR="008F1FC6" w:rsidRPr="00AF4744" w:rsidRDefault="008F1FC6" w:rsidP="000320B9">
            <w:pPr>
              <w:pStyle w:val="Tablecontent"/>
            </w:pPr>
            <w:r w:rsidRPr="00AF4744">
              <w:t>Counter</w:t>
            </w:r>
          </w:p>
        </w:tc>
        <w:tc>
          <w:tcPr>
            <w:tcW w:w="5670" w:type="dxa"/>
          </w:tcPr>
          <w:p w14:paraId="103308F4" w14:textId="57BC5D4B" w:rsidR="008F1FC6" w:rsidRPr="00AF4744" w:rsidRDefault="008F1FC6" w:rsidP="000320B9">
            <w:pPr>
              <w:pStyle w:val="Tablecontent"/>
              <w:cnfStyle w:val="000000000000" w:firstRow="0" w:lastRow="0" w:firstColumn="0" w:lastColumn="0" w:oddVBand="0" w:evenVBand="0" w:oddHBand="0" w:evenHBand="0" w:firstRowFirstColumn="0" w:firstRowLastColumn="0" w:lastRowFirstColumn="0" w:lastRowLastColumn="0"/>
            </w:pPr>
            <w:r w:rsidRPr="00AF4744">
              <w:t>Generally, 1 counter. And this counter is also the SLA. This is the 1</w:t>
            </w:r>
            <w:r w:rsidRPr="00AF4744">
              <w:rPr>
                <w:vertAlign w:val="superscript"/>
              </w:rPr>
              <w:t>st</w:t>
            </w:r>
            <w:r w:rsidRPr="00AF4744">
              <w:t xml:space="preserve"> counter you or your customer check.</w:t>
            </w:r>
          </w:p>
        </w:tc>
        <w:tc>
          <w:tcPr>
            <w:tcW w:w="6015" w:type="dxa"/>
          </w:tcPr>
          <w:p w14:paraId="10EB32B7" w14:textId="77777777" w:rsidR="008F1FC6" w:rsidRPr="00AF4744" w:rsidRDefault="008F1FC6" w:rsidP="000320B9">
            <w:pPr>
              <w:pStyle w:val="Tablecontent"/>
              <w:cnfStyle w:val="000000000000" w:firstRow="0" w:lastRow="0" w:firstColumn="0" w:lastColumn="0" w:oddVBand="0" w:evenVBand="0" w:oddHBand="0" w:evenHBand="0" w:firstRowFirstColumn="0" w:firstRowLastColumn="0" w:lastRowFirstColumn="0" w:lastRowLastColumn="0"/>
            </w:pPr>
            <w:r w:rsidRPr="00AF4744">
              <w:t>Always many counters. There are layers of counters, one impacting another.</w:t>
            </w:r>
          </w:p>
        </w:tc>
      </w:tr>
      <w:tr w:rsidR="008F1FC6" w:rsidRPr="00E51A31" w14:paraId="3904D48C" w14:textId="77777777" w:rsidTr="0299F681">
        <w:tc>
          <w:tcPr>
            <w:cnfStyle w:val="001000000000" w:firstRow="0" w:lastRow="0" w:firstColumn="1" w:lastColumn="0" w:oddVBand="0" w:evenVBand="0" w:oddHBand="0" w:evenHBand="0" w:firstRowFirstColumn="0" w:firstRowLastColumn="0" w:lastRowFirstColumn="0" w:lastRowLastColumn="0"/>
            <w:tcW w:w="2263" w:type="dxa"/>
          </w:tcPr>
          <w:p w14:paraId="26A2BCCF" w14:textId="77777777" w:rsidR="008F1FC6" w:rsidRPr="00AF4744" w:rsidRDefault="008F1FC6" w:rsidP="000320B9">
            <w:pPr>
              <w:pStyle w:val="Tablecontent"/>
            </w:pPr>
            <w:r w:rsidRPr="00AF4744">
              <w:t>SLA</w:t>
            </w:r>
          </w:p>
        </w:tc>
        <w:tc>
          <w:tcPr>
            <w:tcW w:w="5670" w:type="dxa"/>
          </w:tcPr>
          <w:p w14:paraId="4C321A07" w14:textId="27EA2A51" w:rsidR="008F1FC6" w:rsidRPr="00AF4744" w:rsidRDefault="0050302A" w:rsidP="000320B9">
            <w:pPr>
              <w:pStyle w:val="Tablecontent"/>
              <w:cnfStyle w:val="000000000000" w:firstRow="0" w:lastRow="0" w:firstColumn="0" w:lastColumn="0" w:oddVBand="0" w:evenVBand="0" w:oddHBand="0" w:evenHBand="0" w:firstRowFirstColumn="0" w:firstRowLastColumn="0" w:lastRowFirstColumn="0" w:lastRowLastColumn="0"/>
            </w:pPr>
            <w:r>
              <w:t>Yes, meaning SLA is applicable</w:t>
            </w:r>
          </w:p>
        </w:tc>
        <w:tc>
          <w:tcPr>
            <w:tcW w:w="6015" w:type="dxa"/>
          </w:tcPr>
          <w:p w14:paraId="391D6DAA" w14:textId="781C6B37" w:rsidR="008F1FC6" w:rsidRPr="00AF4744" w:rsidRDefault="003E3D9B" w:rsidP="000320B9">
            <w:pPr>
              <w:pStyle w:val="Tablecontent"/>
              <w:cnfStyle w:val="000000000000" w:firstRow="0" w:lastRow="0" w:firstColumn="0" w:lastColumn="0" w:oddVBand="0" w:evenVBand="0" w:oddHBand="0" w:evenHBand="0" w:firstRowFirstColumn="0" w:firstRowLastColumn="0" w:lastRowFirstColumn="0" w:lastRowLastColumn="0"/>
            </w:pPr>
            <w:r>
              <w:t>Yes. It becomes urgent if SLA is breached.</w:t>
            </w:r>
          </w:p>
        </w:tc>
      </w:tr>
      <w:tr w:rsidR="00826D36" w:rsidRPr="00E51A31" w14:paraId="1AC3A6DB" w14:textId="77777777" w:rsidTr="0299F681">
        <w:tc>
          <w:tcPr>
            <w:cnfStyle w:val="001000000000" w:firstRow="0" w:lastRow="0" w:firstColumn="1" w:lastColumn="0" w:oddVBand="0" w:evenVBand="0" w:oddHBand="0" w:evenHBand="0" w:firstRowFirstColumn="0" w:firstRowLastColumn="0" w:lastRowFirstColumn="0" w:lastRowLastColumn="0"/>
            <w:tcW w:w="2263" w:type="dxa"/>
          </w:tcPr>
          <w:p w14:paraId="194647CB" w14:textId="77D595FC" w:rsidR="00826D36" w:rsidRPr="00AF4744" w:rsidRDefault="00826D36" w:rsidP="000320B9">
            <w:pPr>
              <w:pStyle w:val="Tablecontent"/>
            </w:pPr>
            <w:r w:rsidRPr="00AF4744">
              <w:t>KPI</w:t>
            </w:r>
          </w:p>
        </w:tc>
        <w:tc>
          <w:tcPr>
            <w:tcW w:w="5670" w:type="dxa"/>
          </w:tcPr>
          <w:p w14:paraId="383CF3AA" w14:textId="08F16C70" w:rsidR="00826D36" w:rsidRPr="00AF4744" w:rsidRDefault="00826D36" w:rsidP="000320B9">
            <w:pPr>
              <w:pStyle w:val="Tablecontent"/>
              <w:cnfStyle w:val="000000000000" w:firstRow="0" w:lastRow="0" w:firstColumn="0" w:lastColumn="0" w:oddVBand="0" w:evenVBand="0" w:oddHBand="0" w:evenHBand="0" w:firstRowFirstColumn="0" w:firstRowLastColumn="0" w:lastRowFirstColumn="0" w:lastRowLastColumn="0"/>
            </w:pPr>
            <w:r w:rsidRPr="00AF4744">
              <w:t>Yes</w:t>
            </w:r>
            <w:r w:rsidR="0050302A">
              <w:t xml:space="preserve">, meaning you use KPI in monitoring instead of individual metrics. </w:t>
            </w:r>
          </w:p>
        </w:tc>
        <w:tc>
          <w:tcPr>
            <w:tcW w:w="6015" w:type="dxa"/>
          </w:tcPr>
          <w:p w14:paraId="155C8E16" w14:textId="4A2159A5" w:rsidR="00826D36" w:rsidRPr="00AF4744" w:rsidRDefault="003823CE" w:rsidP="000320B9">
            <w:pPr>
              <w:pStyle w:val="Tablecontent"/>
              <w:cnfStyle w:val="000000000000" w:firstRow="0" w:lastRow="0" w:firstColumn="0" w:lastColumn="0" w:oddVBand="0" w:evenVBand="0" w:oddHBand="0" w:evenHBand="0" w:firstRowFirstColumn="0" w:firstRowLastColumn="0" w:lastRowFirstColumn="0" w:lastRowLastColumn="0"/>
            </w:pPr>
            <w:r w:rsidRPr="00AF4744">
              <w:t>Yes</w:t>
            </w:r>
            <w:r w:rsidR="0050302A">
              <w:t>, but as a starting point. You then drill down into supporting metrics, which are often raw metrics.</w:t>
            </w:r>
          </w:p>
        </w:tc>
      </w:tr>
      <w:tr w:rsidR="008F1FC6" w:rsidRPr="00E51A31" w14:paraId="107CF93D" w14:textId="77777777" w:rsidTr="0299F681">
        <w:tc>
          <w:tcPr>
            <w:cnfStyle w:val="001000000000" w:firstRow="0" w:lastRow="0" w:firstColumn="1" w:lastColumn="0" w:oddVBand="0" w:evenVBand="0" w:oddHBand="0" w:evenHBand="0" w:firstRowFirstColumn="0" w:firstRowLastColumn="0" w:lastRowFirstColumn="0" w:lastRowLastColumn="0"/>
            <w:tcW w:w="2263" w:type="dxa"/>
          </w:tcPr>
          <w:p w14:paraId="095AC4C5" w14:textId="3E8B01B8" w:rsidR="008F1FC6" w:rsidRPr="00AF4744" w:rsidRDefault="0050302A" w:rsidP="000320B9">
            <w:pPr>
              <w:pStyle w:val="Tablecontent"/>
            </w:pPr>
            <w:r>
              <w:t>Metrics</w:t>
            </w:r>
          </w:p>
        </w:tc>
        <w:tc>
          <w:tcPr>
            <w:tcW w:w="5670" w:type="dxa"/>
          </w:tcPr>
          <w:p w14:paraId="7A3B7F19" w14:textId="77777777" w:rsidR="008F1FC6" w:rsidRPr="00AF4744" w:rsidRDefault="008F1FC6" w:rsidP="000320B9">
            <w:pPr>
              <w:pStyle w:val="Tablecontent"/>
              <w:cnfStyle w:val="000000000000" w:firstRow="0" w:lastRow="0" w:firstColumn="0" w:lastColumn="0" w:oddVBand="0" w:evenVBand="0" w:oddHBand="0" w:evenHBand="0" w:firstRowFirstColumn="0" w:firstRowLastColumn="0" w:lastRowFirstColumn="0" w:lastRowLastColumn="0"/>
            </w:pPr>
            <w:r w:rsidRPr="00AF4744">
              <w:t>Primary counter. You check it proactively as part of SOP</w:t>
            </w:r>
          </w:p>
        </w:tc>
        <w:tc>
          <w:tcPr>
            <w:tcW w:w="6015" w:type="dxa"/>
          </w:tcPr>
          <w:p w14:paraId="5787D180" w14:textId="72991031" w:rsidR="008F1FC6" w:rsidRPr="00AF4744" w:rsidRDefault="008F1FC6" w:rsidP="000320B9">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Secondary counter. You only check if the primary </w:t>
            </w:r>
            <w:r w:rsidR="003823CE" w:rsidRPr="00AF4744">
              <w:t>is reaching threshold</w:t>
            </w:r>
            <w:r w:rsidRPr="00AF4744">
              <w:t xml:space="preserve">. </w:t>
            </w:r>
          </w:p>
        </w:tc>
      </w:tr>
      <w:tr w:rsidR="00364F11" w:rsidRPr="00E51A31" w14:paraId="1CF35422" w14:textId="77777777" w:rsidTr="0299F681">
        <w:tc>
          <w:tcPr>
            <w:cnfStyle w:val="001000000000" w:firstRow="0" w:lastRow="0" w:firstColumn="1" w:lastColumn="0" w:oddVBand="0" w:evenVBand="0" w:oddHBand="0" w:evenHBand="0" w:firstRowFirstColumn="0" w:firstRowLastColumn="0" w:lastRowFirstColumn="0" w:lastRowLastColumn="0"/>
            <w:tcW w:w="2263" w:type="dxa"/>
          </w:tcPr>
          <w:p w14:paraId="5F50ECDD" w14:textId="18168232" w:rsidR="00364F11" w:rsidRPr="00AF4744" w:rsidRDefault="00364F11" w:rsidP="000320B9">
            <w:pPr>
              <w:pStyle w:val="Tablecontent"/>
            </w:pPr>
            <w:r w:rsidRPr="00AF4744">
              <w:t>Frequency</w:t>
            </w:r>
          </w:p>
        </w:tc>
        <w:tc>
          <w:tcPr>
            <w:tcW w:w="5670" w:type="dxa"/>
          </w:tcPr>
          <w:p w14:paraId="5C735DB2" w14:textId="69DD3F29" w:rsidR="001C5727" w:rsidRPr="00AF4744" w:rsidRDefault="00503721" w:rsidP="000320B9">
            <w:pPr>
              <w:pStyle w:val="Tablecontent"/>
              <w:cnfStyle w:val="000000000000" w:firstRow="0" w:lastRow="0" w:firstColumn="0" w:lastColumn="0" w:oddVBand="0" w:evenVBand="0" w:oddHBand="0" w:evenHBand="0" w:firstRowFirstColumn="0" w:firstRowLastColumn="0" w:lastRowFirstColumn="0" w:lastRowLastColumn="0"/>
            </w:pPr>
            <w:r>
              <w:t>Performed d</w:t>
            </w:r>
            <w:r w:rsidR="00364F11" w:rsidRPr="00AF4744">
              <w:t>aily</w:t>
            </w:r>
            <w:r w:rsidR="001C5727" w:rsidRPr="00AF4744">
              <w:t>.</w:t>
            </w:r>
          </w:p>
          <w:p w14:paraId="3E9BC31C" w14:textId="4E8ADC48" w:rsidR="001C5727" w:rsidRPr="00AF4744" w:rsidRDefault="001C5727" w:rsidP="000320B9">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Gold Class will have </w:t>
            </w:r>
            <w:r w:rsidR="005D1283" w:rsidRPr="00AF4744">
              <w:t xml:space="preserve">higher frequency </w:t>
            </w:r>
            <w:r w:rsidR="00503721">
              <w:t xml:space="preserve">of regular monitoring </w:t>
            </w:r>
            <w:r w:rsidR="005D1283" w:rsidRPr="00AF4744">
              <w:t>than Bronze</w:t>
            </w:r>
            <w:r w:rsidR="0050302A">
              <w:t>, as part of SLA</w:t>
            </w:r>
          </w:p>
        </w:tc>
        <w:tc>
          <w:tcPr>
            <w:tcW w:w="6015" w:type="dxa"/>
          </w:tcPr>
          <w:p w14:paraId="7898E76E" w14:textId="28C730F9" w:rsidR="00364F11" w:rsidRPr="00AF4744" w:rsidRDefault="005D1283" w:rsidP="000320B9">
            <w:pPr>
              <w:pStyle w:val="Tablecontent"/>
              <w:cnfStyle w:val="000000000000" w:firstRow="0" w:lastRow="0" w:firstColumn="0" w:lastColumn="0" w:oddVBand="0" w:evenVBand="0" w:oddHBand="0" w:evenHBand="0" w:firstRowFirstColumn="0" w:firstRowLastColumn="0" w:lastRowFirstColumn="0" w:lastRowLastColumn="0"/>
            </w:pPr>
            <w:r w:rsidRPr="00AF4744">
              <w:t>On demand</w:t>
            </w:r>
            <w:r w:rsidR="004B6E07" w:rsidRPr="00AF4744">
              <w:t>.</w:t>
            </w:r>
          </w:p>
        </w:tc>
      </w:tr>
      <w:tr w:rsidR="00580669" w:rsidRPr="00E51A31" w14:paraId="5AE7964D" w14:textId="77777777" w:rsidTr="0299F681">
        <w:tc>
          <w:tcPr>
            <w:cnfStyle w:val="001000000000" w:firstRow="0" w:lastRow="0" w:firstColumn="1" w:lastColumn="0" w:oddVBand="0" w:evenVBand="0" w:oddHBand="0" w:evenHBand="0" w:firstRowFirstColumn="0" w:firstRowLastColumn="0" w:lastRowFirstColumn="0" w:lastRowLastColumn="0"/>
            <w:tcW w:w="2263" w:type="dxa"/>
          </w:tcPr>
          <w:p w14:paraId="6BBCBD32" w14:textId="191CD758" w:rsidR="00580669" w:rsidRPr="00AF4744" w:rsidRDefault="00FD34CA" w:rsidP="000320B9">
            <w:pPr>
              <w:pStyle w:val="Tablecontent"/>
            </w:pPr>
            <w:r w:rsidRPr="00AF4744">
              <w:lastRenderedPageBreak/>
              <w:t>Timeline</w:t>
            </w:r>
          </w:p>
        </w:tc>
        <w:tc>
          <w:tcPr>
            <w:tcW w:w="5670" w:type="dxa"/>
          </w:tcPr>
          <w:p w14:paraId="224ED1AF" w14:textId="77777777" w:rsidR="00580669" w:rsidRDefault="00DC6230" w:rsidP="000320B9">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Now and Future. </w:t>
            </w:r>
            <w:r w:rsidR="0050302A">
              <w:t>You consider future load and anticipate.</w:t>
            </w:r>
          </w:p>
          <w:p w14:paraId="42B32AF7" w14:textId="70665EC6" w:rsidR="00BC0A34" w:rsidRPr="00AF4744" w:rsidRDefault="00BC0A34" w:rsidP="000320B9">
            <w:pPr>
              <w:pStyle w:val="Tablecontent"/>
              <w:cnfStyle w:val="000000000000" w:firstRow="0" w:lastRow="0" w:firstColumn="0" w:lastColumn="0" w:oddVBand="0" w:evenVBand="0" w:oddHBand="0" w:evenHBand="0" w:firstRowFirstColumn="0" w:firstRowLastColumn="0" w:lastRowFirstColumn="0" w:lastRowLastColumn="0"/>
            </w:pPr>
          </w:p>
        </w:tc>
        <w:tc>
          <w:tcPr>
            <w:tcW w:w="6015" w:type="dxa"/>
          </w:tcPr>
          <w:p w14:paraId="6E840CAF" w14:textId="169F3B30" w:rsidR="00580669" w:rsidRPr="00AF4744" w:rsidRDefault="00DC6230" w:rsidP="000320B9">
            <w:pPr>
              <w:pStyle w:val="Tablecontent"/>
              <w:cnfStyle w:val="000000000000" w:firstRow="0" w:lastRow="0" w:firstColumn="0" w:lastColumn="0" w:oddVBand="0" w:evenVBand="0" w:oddHBand="0" w:evenHBand="0" w:firstRowFirstColumn="0" w:firstRowLastColumn="0" w:lastRowFirstColumn="0" w:lastRowLastColumn="0"/>
            </w:pPr>
            <w:r w:rsidRPr="00AF4744">
              <w:t>Now. Future is irrelevant.</w:t>
            </w:r>
            <w:r w:rsidR="0050302A">
              <w:t xml:space="preserve"> Your focus is to put out the fire or potential fire.</w:t>
            </w:r>
          </w:p>
        </w:tc>
      </w:tr>
    </w:tbl>
    <w:p w14:paraId="2B5E5F92" w14:textId="7370AF7B" w:rsidR="00E72DC9" w:rsidRPr="00AF4744" w:rsidRDefault="00E72DC9" w:rsidP="003015D3">
      <w:r w:rsidRPr="00AF4744">
        <w:t xml:space="preserve">In most cases, </w:t>
      </w:r>
      <w:r w:rsidR="0073360E" w:rsidRPr="00AF4744">
        <w:t xml:space="preserve">Monitor </w:t>
      </w:r>
      <w:r w:rsidR="00814205" w:rsidRPr="00AF4744">
        <w:t xml:space="preserve">is best done using </w:t>
      </w:r>
      <w:r w:rsidR="16E31BA5" w:rsidRPr="00AF4744">
        <w:t>a</w:t>
      </w:r>
      <w:r w:rsidR="0073360E" w:rsidRPr="00AF4744">
        <w:t xml:space="preserve"> </w:t>
      </w:r>
      <w:r w:rsidR="00EF4DB8" w:rsidRPr="00AF4744">
        <w:t>5-minute</w:t>
      </w:r>
      <w:r w:rsidR="0073360E" w:rsidRPr="00AF4744">
        <w:t xml:space="preserve"> interval, as 1 minute of bad metrics may not have business impact</w:t>
      </w:r>
      <w:r w:rsidR="00952131" w:rsidRPr="00AF4744">
        <w:t xml:space="preserve">. Troubleshoot on the other hand may require per second granularity. </w:t>
      </w:r>
      <w:r w:rsidR="003B1E3D" w:rsidRPr="00AF4744">
        <w:t>However, that does not always mean you need to see each and every counter, if your r</w:t>
      </w:r>
      <w:r w:rsidR="009B3B4D" w:rsidRPr="00AF4744">
        <w:t>emediation action is the same.</w:t>
      </w:r>
    </w:p>
    <w:p w14:paraId="3BB8DBB6" w14:textId="77777777" w:rsidR="00556230" w:rsidRPr="0072799F" w:rsidRDefault="00556230" w:rsidP="00556230">
      <w:pPr>
        <w:pStyle w:val="Heading3"/>
      </w:pPr>
      <w:bookmarkStart w:id="15" w:name="_Depth_vs_Breadth"/>
      <w:bookmarkEnd w:id="15"/>
      <w:r w:rsidRPr="0072799F">
        <w:t>Contention vs Utilization</w:t>
      </w:r>
    </w:p>
    <w:p w14:paraId="3DD19961" w14:textId="2C39994D" w:rsidR="00556230" w:rsidRPr="0072799F" w:rsidRDefault="00556230" w:rsidP="00556230">
      <w:r>
        <w:t>At the VM layer, we care whether a particular VM is being served well by the platform. Other VMs are irrelevant from the VM owner's point of view. So</w:t>
      </w:r>
      <w:r w:rsidR="5D98EB75">
        <w:t>,</w:t>
      </w:r>
      <w:r>
        <w:t xml:space="preserve"> the key counter here is VM </w:t>
      </w:r>
      <w:r w:rsidR="009A146C">
        <w:t>c</w:t>
      </w:r>
      <w:r>
        <w:t>ontention. Infrastructure metrics are irrelevant. Only when we are satisfied that there is no contention can we proceed to check whether the VM is sized correctly or not. Most people check for utilization first because that is what they are used to monitoring in the physical infrastructure. In a virtual environment, we should check for contention first.</w:t>
      </w:r>
    </w:p>
    <w:p w14:paraId="2CF5E3EC" w14:textId="77777777" w:rsidR="00556230" w:rsidRPr="0072799F" w:rsidRDefault="00556230" w:rsidP="00556230">
      <w:r w:rsidRPr="0072799F">
        <w:t>Most raw metrics can be categorized into 3 types:</w:t>
      </w:r>
    </w:p>
    <w:p w14:paraId="7035ABB9" w14:textId="77777777" w:rsidR="00556230" w:rsidRPr="0072799F" w:rsidRDefault="00556230" w:rsidP="007B6056">
      <w:pPr>
        <w:pStyle w:val="Bullet"/>
      </w:pPr>
      <w:r w:rsidRPr="0072799F">
        <w:t xml:space="preserve">They measure something </w:t>
      </w:r>
      <w:r w:rsidRPr="00CC43EA">
        <w:rPr>
          <w:color w:val="FF0000"/>
        </w:rPr>
        <w:t xml:space="preserve">bad </w:t>
      </w:r>
      <w:r w:rsidRPr="0072799F">
        <w:t>(e.g. contention, latency)</w:t>
      </w:r>
    </w:p>
    <w:p w14:paraId="5609D3FD" w14:textId="77777777" w:rsidR="00556230" w:rsidRPr="0072799F" w:rsidRDefault="00556230" w:rsidP="007B6056">
      <w:pPr>
        <w:pStyle w:val="Bullet"/>
      </w:pPr>
      <w:r w:rsidRPr="0072799F">
        <w:t xml:space="preserve">They measure something </w:t>
      </w:r>
      <w:r w:rsidRPr="00CC43EA">
        <w:rPr>
          <w:color w:val="00B050"/>
        </w:rPr>
        <w:t xml:space="preserve">good </w:t>
      </w:r>
      <w:r w:rsidRPr="0072799F">
        <w:t>(e.g. utilization, consumption)</w:t>
      </w:r>
    </w:p>
    <w:p w14:paraId="52166D72" w14:textId="54D2E893" w:rsidR="00556230" w:rsidRPr="0072799F" w:rsidRDefault="00556230" w:rsidP="007B6056">
      <w:pPr>
        <w:pStyle w:val="Bullet"/>
      </w:pPr>
      <w:r w:rsidRPr="0072799F">
        <w:t>They account for something (e.g. inventory</w:t>
      </w:r>
      <w:r w:rsidR="00A62263">
        <w:t>, configuration</w:t>
      </w:r>
      <w:r w:rsidRPr="0072799F">
        <w:t>)</w:t>
      </w:r>
    </w:p>
    <w:p w14:paraId="417194C4" w14:textId="24C151F5" w:rsidR="00556230" w:rsidRPr="0072799F" w:rsidRDefault="00556230" w:rsidP="00556230">
      <w:r>
        <w:t xml:space="preserve">Consumption, better known as </w:t>
      </w:r>
      <w:r w:rsidR="00A62263">
        <w:t>u</w:t>
      </w:r>
      <w:r>
        <w:t>tilization, is</w:t>
      </w:r>
      <w:r w:rsidR="0EE07585">
        <w:t xml:space="preserve"> hence</w:t>
      </w:r>
      <w:r>
        <w:t xml:space="preserve"> a family of metrics. </w:t>
      </w:r>
      <w:r w:rsidR="003A5B91">
        <w:t xml:space="preserve">It comes in many different names (IOPS, throughput, usage, demand, active, etc.). </w:t>
      </w:r>
      <w:r>
        <w:t>Its opposite is the contention type of metrics. Utilization is the main source for the capacity family of counters (Capacity Remaining, Time Remaining, VM Remaining, Recommended Size).</w:t>
      </w:r>
    </w:p>
    <w:p w14:paraId="1959B778" w14:textId="4FC09467" w:rsidR="00C73321" w:rsidRPr="00812115" w:rsidRDefault="00C73321" w:rsidP="00C73321">
      <w:pPr>
        <w:rPr>
          <w:lang w:val="en-GB"/>
        </w:rPr>
      </w:pPr>
      <w:r w:rsidRPr="4563576E">
        <w:rPr>
          <w:lang w:val="en-GB"/>
        </w:rPr>
        <w:t>Contention is the primary counter</w:t>
      </w:r>
      <w:r w:rsidR="0022425F">
        <w:rPr>
          <w:lang w:val="en-GB"/>
        </w:rPr>
        <w:t xml:space="preserve"> family</w:t>
      </w:r>
      <w:r w:rsidRPr="4563576E">
        <w:rPr>
          <w:lang w:val="en-GB"/>
        </w:rPr>
        <w:t xml:space="preserve"> for performance, while utilization is the primary counter </w:t>
      </w:r>
      <w:r w:rsidR="0022425F">
        <w:rPr>
          <w:lang w:val="en-GB"/>
        </w:rPr>
        <w:t xml:space="preserve">family </w:t>
      </w:r>
      <w:r w:rsidRPr="4563576E">
        <w:rPr>
          <w:lang w:val="en-GB"/>
        </w:rPr>
        <w:t>for capacity. Performance &amp; Capacity use</w:t>
      </w:r>
      <w:r w:rsidR="0F4697D9" w:rsidRPr="4563576E">
        <w:rPr>
          <w:lang w:val="en-GB"/>
        </w:rPr>
        <w:t>s</w:t>
      </w:r>
      <w:r w:rsidRPr="4563576E">
        <w:rPr>
          <w:lang w:val="en-GB"/>
        </w:rPr>
        <w:t xml:space="preserve"> the</w:t>
      </w:r>
      <w:r w:rsidR="00AD6710">
        <w:rPr>
          <w:lang w:val="en-GB"/>
        </w:rPr>
        <w:t>se</w:t>
      </w:r>
      <w:r w:rsidRPr="4563576E">
        <w:rPr>
          <w:lang w:val="en-GB"/>
        </w:rPr>
        <w:t xml:space="preserve"> two types of counters differently. Knowing the requirements of each is critical in optimizing both performance and capacity.</w:t>
      </w:r>
    </w:p>
    <w:p w14:paraId="3D6501B0" w14:textId="1A60566F" w:rsidR="00556230" w:rsidRDefault="00556230" w:rsidP="00556230">
      <w:pPr>
        <w:rPr>
          <w:rStyle w:val="normaltextrun"/>
          <w:rFonts w:ascii="Calibri" w:hAnsi="Calibri" w:cs="Calibri"/>
          <w:lang w:val="en-US"/>
        </w:rPr>
      </w:pPr>
      <w:r w:rsidRPr="2D34D73A">
        <w:rPr>
          <w:rStyle w:val="normaltextrun"/>
          <w:rFonts w:ascii="Calibri" w:hAnsi="Calibri" w:cs="Calibri"/>
          <w:lang w:val="en-US"/>
        </w:rPr>
        <w:t xml:space="preserve">Most look at </w:t>
      </w:r>
      <w:proofErr w:type="gramStart"/>
      <w:r w:rsidRPr="2D34D73A">
        <w:rPr>
          <w:rStyle w:val="normaltextrun"/>
          <w:rFonts w:ascii="Calibri" w:hAnsi="Calibri" w:cs="Calibri"/>
          <w:b/>
          <w:bCs/>
          <w:lang w:val="en-US"/>
        </w:rPr>
        <w:t>utilization</w:t>
      </w:r>
      <w:r w:rsidRPr="2D34D73A">
        <w:rPr>
          <w:rStyle w:val="normaltextrun"/>
          <w:rFonts w:ascii="Calibri" w:hAnsi="Calibri" w:cs="Calibri"/>
          <w:lang w:val="en-US"/>
        </w:rPr>
        <w:t>, because</w:t>
      </w:r>
      <w:proofErr w:type="gramEnd"/>
      <w:r w:rsidRPr="2D34D73A">
        <w:rPr>
          <w:rStyle w:val="normaltextrun"/>
          <w:rFonts w:ascii="Calibri" w:hAnsi="Calibri" w:cs="Calibri"/>
          <w:lang w:val="en-US"/>
        </w:rPr>
        <w:t xml:space="preserve"> they fear something wrong will happen if it’s high. That “something” is contention. Contention manifests in different form</w:t>
      </w:r>
      <w:r w:rsidR="3877E6EF" w:rsidRPr="2D34D73A">
        <w:rPr>
          <w:rStyle w:val="normaltextrun"/>
          <w:rFonts w:ascii="Calibri" w:hAnsi="Calibri" w:cs="Calibri"/>
          <w:lang w:val="en-US"/>
        </w:rPr>
        <w:t>s</w:t>
      </w:r>
      <w:r w:rsidRPr="2D34D73A">
        <w:rPr>
          <w:rStyle w:val="normaltextrun"/>
          <w:rFonts w:ascii="Calibri" w:hAnsi="Calibri" w:cs="Calibri"/>
          <w:lang w:val="en-US"/>
        </w:rPr>
        <w:t xml:space="preserve">. It can be queue, latency, </w:t>
      </w:r>
      <w:r w:rsidR="00F73B2E">
        <w:rPr>
          <w:rStyle w:val="normaltextrun"/>
          <w:rFonts w:ascii="Calibri" w:hAnsi="Calibri" w:cs="Calibri"/>
          <w:lang w:val="en-US"/>
        </w:rPr>
        <w:t xml:space="preserve">loss, </w:t>
      </w:r>
      <w:r w:rsidRPr="2D34D73A">
        <w:rPr>
          <w:rStyle w:val="normaltextrun"/>
          <w:rFonts w:ascii="Calibri" w:hAnsi="Calibri" w:cs="Calibri"/>
          <w:lang w:val="en-US"/>
        </w:rPr>
        <w:t>dropped, aborted, context switch. </w:t>
      </w:r>
    </w:p>
    <w:p w14:paraId="388B733D" w14:textId="77777777" w:rsidR="006B0BC0" w:rsidRDefault="00D82D11" w:rsidP="00556230">
      <w:pPr>
        <w:rPr>
          <w:rStyle w:val="normaltextrun"/>
          <w:rFonts w:ascii="Calibri" w:hAnsi="Calibri" w:cs="Calibri"/>
          <w:lang w:val="en-US"/>
        </w:rPr>
      </w:pPr>
      <w:r>
        <w:rPr>
          <w:rStyle w:val="normaltextrun"/>
          <w:rFonts w:ascii="Calibri" w:hAnsi="Calibri" w:cs="Calibri"/>
          <w:lang w:val="en-US"/>
        </w:rPr>
        <w:t xml:space="preserve">The following diagram shows </w:t>
      </w:r>
      <w:r w:rsidR="006B0BC0">
        <w:rPr>
          <w:rStyle w:val="normaltextrun"/>
          <w:rFonts w:ascii="Calibri" w:hAnsi="Calibri" w:cs="Calibri"/>
          <w:lang w:val="en-US"/>
        </w:rPr>
        <w:t>three different scenarios</w:t>
      </w:r>
    </w:p>
    <w:p w14:paraId="103FBB32" w14:textId="30323807" w:rsidR="006B0BC0" w:rsidRPr="006B0BC0" w:rsidRDefault="006B0BC0" w:rsidP="006B0BC0">
      <w:pPr>
        <w:pStyle w:val="Bullet"/>
        <w:rPr>
          <w:rStyle w:val="normaltextrun"/>
          <w:rFonts w:eastAsia="Times New Roman"/>
          <w:lang w:val="en-US" w:eastAsia="en-SG"/>
        </w:rPr>
      </w:pPr>
      <w:r>
        <w:rPr>
          <w:rStyle w:val="normaltextrun"/>
          <w:rFonts w:ascii="Calibri" w:hAnsi="Calibri" w:cs="Calibri"/>
          <w:lang w:val="en-US"/>
        </w:rPr>
        <w:t>W</w:t>
      </w:r>
      <w:r w:rsidR="00D82D11" w:rsidRPr="006B0BC0">
        <w:rPr>
          <w:rStyle w:val="normaltextrun"/>
          <w:rFonts w:ascii="Calibri" w:hAnsi="Calibri" w:cs="Calibri"/>
          <w:lang w:val="en-US"/>
        </w:rPr>
        <w:t>hat you think will happen</w:t>
      </w:r>
      <w:r>
        <w:rPr>
          <w:rStyle w:val="normaltextrun"/>
          <w:rFonts w:ascii="Calibri" w:hAnsi="Calibri" w:cs="Calibri"/>
          <w:lang w:val="en-US"/>
        </w:rPr>
        <w:t xml:space="preserve">. You theorize that </w:t>
      </w:r>
      <w:r w:rsidR="00297101">
        <w:rPr>
          <w:rStyle w:val="normaltextrun"/>
          <w:rFonts w:ascii="Calibri" w:hAnsi="Calibri" w:cs="Calibri"/>
          <w:lang w:val="en-US"/>
        </w:rPr>
        <w:t xml:space="preserve">contention will only happen when utilization is high, and the unused capacity acts as cushion to prevent </w:t>
      </w:r>
      <w:r w:rsidR="00DD3358">
        <w:rPr>
          <w:rStyle w:val="normaltextrun"/>
          <w:rFonts w:ascii="Calibri" w:hAnsi="Calibri" w:cs="Calibri"/>
          <w:lang w:val="en-US"/>
        </w:rPr>
        <w:t xml:space="preserve">unmet demand from happening. </w:t>
      </w:r>
    </w:p>
    <w:p w14:paraId="455FEBF4" w14:textId="3748CEA9" w:rsidR="00DD3358" w:rsidRPr="00DD3358" w:rsidRDefault="00DD3358" w:rsidP="006B0BC0">
      <w:pPr>
        <w:pStyle w:val="Bullet"/>
        <w:rPr>
          <w:rStyle w:val="normaltextrun"/>
          <w:rFonts w:eastAsia="Times New Roman"/>
          <w:lang w:val="en-US" w:eastAsia="en-SG"/>
        </w:rPr>
      </w:pPr>
      <w:r>
        <w:rPr>
          <w:rStyle w:val="normaltextrun"/>
          <w:rFonts w:ascii="Calibri" w:hAnsi="Calibri" w:cs="Calibri"/>
          <w:lang w:val="en-US"/>
        </w:rPr>
        <w:t xml:space="preserve">What </w:t>
      </w:r>
      <w:proofErr w:type="gramStart"/>
      <w:r w:rsidR="00F036D6" w:rsidRPr="006B0BC0">
        <w:rPr>
          <w:rStyle w:val="normaltextrun"/>
          <w:rFonts w:ascii="Calibri" w:hAnsi="Calibri" w:cs="Calibri"/>
          <w:lang w:val="en-US"/>
        </w:rPr>
        <w:t>actually happens</w:t>
      </w:r>
      <w:proofErr w:type="gramEnd"/>
      <w:r w:rsidR="00F036D6" w:rsidRPr="006B0BC0">
        <w:rPr>
          <w:rStyle w:val="normaltextrun"/>
          <w:rFonts w:ascii="Calibri" w:hAnsi="Calibri" w:cs="Calibri"/>
          <w:lang w:val="en-US"/>
        </w:rPr>
        <w:t xml:space="preserve"> in </w:t>
      </w:r>
      <w:r>
        <w:rPr>
          <w:rStyle w:val="normaltextrun"/>
          <w:rFonts w:ascii="Calibri" w:hAnsi="Calibri" w:cs="Calibri"/>
          <w:lang w:val="en-US"/>
        </w:rPr>
        <w:t xml:space="preserve">most environment. </w:t>
      </w:r>
      <w:r w:rsidR="00B1761D">
        <w:rPr>
          <w:rStyle w:val="normaltextrun"/>
          <w:rFonts w:ascii="Calibri" w:hAnsi="Calibri" w:cs="Calibri"/>
          <w:lang w:val="en-US"/>
        </w:rPr>
        <w:t>Demand is unmet even though utilization is not high, due to suboptimal configuration</w:t>
      </w:r>
      <w:r w:rsidR="00376FC8">
        <w:rPr>
          <w:rStyle w:val="normaltextrun"/>
          <w:rFonts w:ascii="Calibri" w:hAnsi="Calibri" w:cs="Calibri"/>
          <w:lang w:val="en-US"/>
        </w:rPr>
        <w:t xml:space="preserve"> or constraint.</w:t>
      </w:r>
    </w:p>
    <w:p w14:paraId="14AFA587" w14:textId="08FB74AB" w:rsidR="000E4ABE" w:rsidRPr="006B0BC0" w:rsidRDefault="00DD3358" w:rsidP="006B0BC0">
      <w:pPr>
        <w:pStyle w:val="Bullet"/>
        <w:rPr>
          <w:rFonts w:eastAsia="Times New Roman"/>
          <w:lang w:val="en-US" w:eastAsia="en-SG"/>
        </w:rPr>
      </w:pPr>
      <w:r>
        <w:rPr>
          <w:rStyle w:val="normaltextrun"/>
          <w:rFonts w:ascii="Calibri" w:hAnsi="Calibri" w:cs="Calibri"/>
          <w:lang w:val="en-US"/>
        </w:rPr>
        <w:t xml:space="preserve">What could happen </w:t>
      </w:r>
      <w:r w:rsidR="00F036D6" w:rsidRPr="006B0BC0">
        <w:rPr>
          <w:rStyle w:val="normaltextrun"/>
          <w:rFonts w:ascii="Calibri" w:hAnsi="Calibri" w:cs="Calibri"/>
          <w:lang w:val="en-US"/>
        </w:rPr>
        <w:t>if your environment is optimized.</w:t>
      </w:r>
      <w:r w:rsidR="00AA5B75">
        <w:rPr>
          <w:rStyle w:val="normaltextrun"/>
          <w:rFonts w:ascii="Calibri" w:hAnsi="Calibri" w:cs="Calibri"/>
          <w:lang w:val="en-US"/>
        </w:rPr>
        <w:t xml:space="preserve"> You</w:t>
      </w:r>
      <w:r w:rsidR="00376FC8">
        <w:rPr>
          <w:rStyle w:val="normaltextrun"/>
          <w:rFonts w:ascii="Calibri" w:hAnsi="Calibri" w:cs="Calibri"/>
          <w:lang w:val="en-US"/>
        </w:rPr>
        <w:t xml:space="preserve"> have very high </w:t>
      </w:r>
      <w:proofErr w:type="gramStart"/>
      <w:r w:rsidR="00376FC8">
        <w:rPr>
          <w:rStyle w:val="normaltextrun"/>
          <w:rFonts w:ascii="Calibri" w:hAnsi="Calibri" w:cs="Calibri"/>
          <w:lang w:val="en-US"/>
        </w:rPr>
        <w:t>utilization</w:t>
      </w:r>
      <w:proofErr w:type="gramEnd"/>
      <w:r w:rsidR="00376FC8">
        <w:rPr>
          <w:rStyle w:val="normaltextrun"/>
          <w:rFonts w:ascii="Calibri" w:hAnsi="Calibri" w:cs="Calibri"/>
          <w:lang w:val="en-US"/>
        </w:rPr>
        <w:t xml:space="preserve"> yet you keep unmet demand within the promised</w:t>
      </w:r>
      <w:r w:rsidR="00916DF7">
        <w:rPr>
          <w:rStyle w:val="normaltextrun"/>
          <w:rFonts w:ascii="Calibri" w:hAnsi="Calibri" w:cs="Calibri"/>
          <w:lang w:val="en-US"/>
        </w:rPr>
        <w:t xml:space="preserve"> SLA</w:t>
      </w:r>
      <w:r w:rsidR="00376FC8">
        <w:rPr>
          <w:rStyle w:val="normaltextrun"/>
          <w:rFonts w:ascii="Calibri" w:hAnsi="Calibri" w:cs="Calibri"/>
          <w:lang w:val="en-US"/>
        </w:rPr>
        <w:t xml:space="preserve">. </w:t>
      </w:r>
    </w:p>
    <w:p w14:paraId="66FE98A6" w14:textId="77777777" w:rsidR="00556230" w:rsidRPr="00812115" w:rsidRDefault="3927E685" w:rsidP="00556230">
      <w:pPr>
        <w:rPr>
          <w:rFonts w:ascii="Calibri" w:hAnsi="Calibri" w:cs="Calibri"/>
          <w:lang w:val="en-GB"/>
        </w:rPr>
      </w:pPr>
      <w:r>
        <w:rPr>
          <w:noProof/>
        </w:rPr>
        <w:lastRenderedPageBreak/>
        <w:drawing>
          <wp:inline distT="0" distB="0" distL="0" distR="0" wp14:anchorId="68A0F085" wp14:editId="33FB885F">
            <wp:extent cx="6645910" cy="2451321"/>
            <wp:effectExtent l="0" t="0" r="2540" b="6350"/>
            <wp:docPr id="606394137" name="Picture 606394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7"/>
                    <pic:cNvPicPr/>
                  </pic:nvPicPr>
                  <pic:blipFill>
                    <a:blip r:embed="rId106">
                      <a:extLst>
                        <a:ext uri="{28A0092B-C50C-407E-A947-70E740481C1C}">
                          <a14:useLocalDpi xmlns:a14="http://schemas.microsoft.com/office/drawing/2010/main" val="0"/>
                        </a:ext>
                      </a:extLst>
                    </a:blip>
                    <a:stretch>
                      <a:fillRect/>
                    </a:stretch>
                  </pic:blipFill>
                  <pic:spPr>
                    <a:xfrm>
                      <a:off x="0" y="0"/>
                      <a:ext cx="6645910" cy="2451321"/>
                    </a:xfrm>
                    <a:prstGeom prst="rect">
                      <a:avLst/>
                    </a:prstGeom>
                  </pic:spPr>
                </pic:pic>
              </a:graphicData>
            </a:graphic>
          </wp:inline>
        </w:drawing>
      </w:r>
    </w:p>
    <w:p w14:paraId="4F633163" w14:textId="740778AC" w:rsidR="00556230" w:rsidRPr="00812115" w:rsidRDefault="00556230" w:rsidP="00556230">
      <w:pPr>
        <w:rPr>
          <w:lang w:val="en-GB" w:eastAsia="en-SG"/>
        </w:rPr>
      </w:pPr>
      <w:r w:rsidRPr="1988D285">
        <w:rPr>
          <w:rStyle w:val="normaltextrun"/>
          <w:rFonts w:ascii="Calibri" w:hAnsi="Calibri" w:cs="Calibri"/>
          <w:lang w:val="en-GB"/>
        </w:rPr>
        <w:t>Do not confuse “</w:t>
      </w:r>
      <w:r w:rsidRPr="00F4344F">
        <w:rPr>
          <w:rStyle w:val="normaltextrun"/>
          <w:rFonts w:ascii="Calibri" w:hAnsi="Calibri" w:cs="Calibri"/>
          <w:b/>
          <w:bCs/>
          <w:color w:val="00B0F0"/>
          <w:lang w:val="en-GB"/>
        </w:rPr>
        <w:t>ultra-high</w:t>
      </w:r>
      <w:r w:rsidRPr="1988D285">
        <w:rPr>
          <w:rStyle w:val="normaltextrun"/>
          <w:rFonts w:ascii="Calibri" w:hAnsi="Calibri" w:cs="Calibri"/>
          <w:lang w:val="en-GB"/>
        </w:rPr>
        <w:t xml:space="preserve">” utilization indicators as </w:t>
      </w:r>
      <w:r w:rsidR="1431B20C" w:rsidRPr="1988D285">
        <w:rPr>
          <w:rStyle w:val="normaltextrun"/>
          <w:rFonts w:ascii="Calibri" w:hAnsi="Calibri" w:cs="Calibri"/>
          <w:lang w:val="en-GB"/>
        </w:rPr>
        <w:t xml:space="preserve">a </w:t>
      </w:r>
      <w:r w:rsidRPr="1988D285">
        <w:rPr>
          <w:rStyle w:val="normaltextrun"/>
          <w:rFonts w:ascii="Calibri" w:hAnsi="Calibri" w:cs="Calibri"/>
          <w:lang w:val="en-GB"/>
        </w:rPr>
        <w:t xml:space="preserve">performance problem. </w:t>
      </w:r>
      <w:r w:rsidRPr="1988D285">
        <w:rPr>
          <w:rFonts w:ascii="Calibri" w:eastAsia="Times New Roman" w:hAnsi="Calibri" w:cs="Calibri"/>
          <w:lang w:val="en-GB" w:eastAsia="en-SG"/>
        </w:rPr>
        <w:t xml:space="preserve">High utilization does not compromise performance, so long as there is no queue or contention. </w:t>
      </w:r>
      <w:r w:rsidRPr="1988D285">
        <w:rPr>
          <w:rStyle w:val="normaltextrun"/>
          <w:rFonts w:ascii="Calibri" w:hAnsi="Calibri" w:cs="Calibri"/>
          <w:lang w:val="en-GB"/>
        </w:rPr>
        <w:t xml:space="preserve">Just because an ESXi Host is experiencing ballooning, compression, and swapping does not mean your VM has memory performance problem. </w:t>
      </w:r>
      <w:r w:rsidRPr="1988D285">
        <w:rPr>
          <w:lang w:val="en-GB" w:eastAsia="en-SG"/>
        </w:rPr>
        <w:t xml:space="preserve">You measure the performance of the </w:t>
      </w:r>
      <w:r w:rsidRPr="1988D285">
        <w:rPr>
          <w:lang w:val="en-GB"/>
        </w:rPr>
        <w:t xml:space="preserve">host </w:t>
      </w:r>
      <w:r w:rsidRPr="1988D285">
        <w:rPr>
          <w:lang w:val="en-GB" w:eastAsia="en-SG"/>
        </w:rPr>
        <w:t xml:space="preserve">by how well it serves its VMs. While it is related to </w:t>
      </w:r>
      <w:r w:rsidRPr="1988D285">
        <w:rPr>
          <w:lang w:val="en-GB"/>
        </w:rPr>
        <w:t xml:space="preserve">ESXi </w:t>
      </w:r>
      <w:r w:rsidRPr="1988D285">
        <w:rPr>
          <w:lang w:val="en-GB" w:eastAsia="en-SG"/>
        </w:rPr>
        <w:t>utilization, the performance metric is not based on the utilization at all. It is based on contention metrics.</w:t>
      </w:r>
    </w:p>
    <w:p w14:paraId="115CADA4" w14:textId="31B78A68" w:rsidR="001E60A5" w:rsidRDefault="001E60A5" w:rsidP="001E60A5">
      <w:pPr>
        <w:rPr>
          <w:lang w:val="en-GB" w:eastAsia="en-SG"/>
        </w:rPr>
      </w:pPr>
      <w:r w:rsidRPr="00A452F2">
        <w:rPr>
          <w:lang w:val="en-GB" w:eastAsia="en-SG"/>
        </w:rPr>
        <w:t>Utilization is not a counter for performance. It’s a counter for capacity. The higher the utilization, the more work gets done, and hence the better the performance. Utilization at 100% is in fact the best possible performance, so long there is no contention. Since we can track contention explicitly, the performance counter becomes secondary, supporting counter.</w:t>
      </w:r>
    </w:p>
    <w:p w14:paraId="694579CA" w14:textId="36705C32" w:rsidR="00916DF7" w:rsidRPr="0072799F" w:rsidRDefault="00916DF7" w:rsidP="001E60A5">
      <w:pPr>
        <w:rPr>
          <w:rFonts w:ascii="Calibri" w:eastAsia="Times New Roman" w:hAnsi="Calibri" w:cs="Calibri"/>
          <w:lang w:val="en-US" w:eastAsia="en-SG"/>
        </w:rPr>
      </w:pPr>
      <w:r>
        <w:rPr>
          <w:lang w:val="en-GB" w:eastAsia="en-SG"/>
        </w:rPr>
        <w:t xml:space="preserve">The following diagram </w:t>
      </w:r>
      <w:r w:rsidR="00264B84">
        <w:rPr>
          <w:lang w:val="en-GB" w:eastAsia="en-SG"/>
        </w:rPr>
        <w:t xml:space="preserve">shows all the layers in typical IaaS, focusing on the consumer side. </w:t>
      </w:r>
    </w:p>
    <w:p w14:paraId="2B6A7A8F" w14:textId="0F8DBFE3" w:rsidR="00556230" w:rsidRDefault="3927E685" w:rsidP="00556230">
      <w:pPr>
        <w:pStyle w:val="paragraph"/>
        <w:rPr>
          <w:rStyle w:val="eop"/>
          <w:rFonts w:ascii="Calibri" w:hAnsi="Calibri" w:cs="Calibri"/>
          <w:sz w:val="22"/>
          <w:szCs w:val="22"/>
          <w:lang w:val="en-GB"/>
        </w:rPr>
      </w:pPr>
      <w:r>
        <w:rPr>
          <w:noProof/>
        </w:rPr>
        <w:drawing>
          <wp:inline distT="0" distB="0" distL="0" distR="0" wp14:anchorId="5F59B89C" wp14:editId="4DDC46A5">
            <wp:extent cx="6645910" cy="4056380"/>
            <wp:effectExtent l="0" t="0" r="2540" b="1270"/>
            <wp:docPr id="606394112" name="Picture 606394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2"/>
                    <pic:cNvPicPr/>
                  </pic:nvPicPr>
                  <pic:blipFill>
                    <a:blip r:embed="rId107">
                      <a:extLst>
                        <a:ext uri="{28A0092B-C50C-407E-A947-70E740481C1C}">
                          <a14:useLocalDpi xmlns:a14="http://schemas.microsoft.com/office/drawing/2010/main" val="0"/>
                        </a:ext>
                      </a:extLst>
                    </a:blip>
                    <a:stretch>
                      <a:fillRect/>
                    </a:stretch>
                  </pic:blipFill>
                  <pic:spPr>
                    <a:xfrm>
                      <a:off x="0" y="0"/>
                      <a:ext cx="6645910" cy="4056380"/>
                    </a:xfrm>
                    <a:prstGeom prst="rect">
                      <a:avLst/>
                    </a:prstGeom>
                  </pic:spPr>
                </pic:pic>
              </a:graphicData>
            </a:graphic>
          </wp:inline>
        </w:drawing>
      </w:r>
    </w:p>
    <w:p w14:paraId="4C071326" w14:textId="12CCAF9B" w:rsidR="008A6F4F" w:rsidRDefault="007F10D2" w:rsidP="00B70BA6">
      <w:pPr>
        <w:rPr>
          <w:rStyle w:val="eop"/>
          <w:rFonts w:ascii="Calibri" w:hAnsi="Calibri" w:cs="Calibri"/>
          <w:lang w:val="en-GB"/>
        </w:rPr>
      </w:pPr>
      <w:r>
        <w:rPr>
          <w:lang w:val="en-GB"/>
        </w:rPr>
        <w:t xml:space="preserve">Contention is placed above utilization as that’s what you should drive your operations. </w:t>
      </w:r>
      <w:r w:rsidR="00E15A35" w:rsidRPr="00A452F2">
        <w:rPr>
          <w:lang w:val="en-GB"/>
        </w:rPr>
        <w:t xml:space="preserve">As </w:t>
      </w:r>
      <w:hyperlink r:id="rId108" w:history="1">
        <w:r w:rsidR="00E15A35" w:rsidRPr="004B1006">
          <w:rPr>
            <w:rStyle w:val="Hyperlink"/>
            <w:lang w:val="en-GB"/>
          </w:rPr>
          <w:t xml:space="preserve">Mark </w:t>
        </w:r>
        <w:proofErr w:type="spellStart"/>
        <w:r w:rsidR="00E15A35" w:rsidRPr="004B1006">
          <w:rPr>
            <w:rStyle w:val="Hyperlink"/>
            <w:lang w:val="en-GB"/>
          </w:rPr>
          <w:t>Achtemichuk</w:t>
        </w:r>
        <w:proofErr w:type="spellEnd"/>
      </w:hyperlink>
      <w:r w:rsidR="00E15A35" w:rsidRPr="00A452F2">
        <w:rPr>
          <w:lang w:val="en-GB"/>
        </w:rPr>
        <w:t xml:space="preserve"> said in </w:t>
      </w:r>
      <w:hyperlink r:id="rId109" w:history="1">
        <w:r w:rsidR="00E15A35" w:rsidRPr="00A452F2">
          <w:rPr>
            <w:rStyle w:val="Hyperlink"/>
            <w:lang w:val="en-GB"/>
          </w:rPr>
          <w:t>this article</w:t>
        </w:r>
      </w:hyperlink>
      <w:r w:rsidR="00E15A35" w:rsidRPr="00A452F2">
        <w:rPr>
          <w:lang w:val="en-GB"/>
        </w:rPr>
        <w:t xml:space="preserve">, </w:t>
      </w:r>
      <w:r w:rsidR="00E15A35">
        <w:rPr>
          <w:lang w:val="en-GB"/>
        </w:rPr>
        <w:t xml:space="preserve">drive by contention. </w:t>
      </w:r>
      <w:r w:rsidR="008A6F4F">
        <w:rPr>
          <w:lang w:val="en-GB"/>
        </w:rPr>
        <w:t xml:space="preserve">For each layer, you have a set of metrics. The black line shows that </w:t>
      </w:r>
      <w:r w:rsidR="00B70BA6">
        <w:rPr>
          <w:lang w:val="en-GB"/>
        </w:rPr>
        <w:t xml:space="preserve">contention </w:t>
      </w:r>
      <w:r w:rsidR="008A6F4F">
        <w:rPr>
          <w:lang w:val="en-GB"/>
        </w:rPr>
        <w:t xml:space="preserve">is the primary counter for performance, and </w:t>
      </w:r>
      <w:r w:rsidR="00B70BA6">
        <w:rPr>
          <w:lang w:val="en-GB"/>
        </w:rPr>
        <w:t xml:space="preserve">utilization </w:t>
      </w:r>
      <w:r w:rsidR="00874CAB">
        <w:rPr>
          <w:lang w:val="en-GB"/>
        </w:rPr>
        <w:t xml:space="preserve">is the primary </w:t>
      </w:r>
      <w:r w:rsidR="00B70BA6">
        <w:rPr>
          <w:lang w:val="en-GB"/>
        </w:rPr>
        <w:t>metric for capacity.</w:t>
      </w:r>
    </w:p>
    <w:p w14:paraId="6490A857" w14:textId="1C96FDBB" w:rsidR="00A84616" w:rsidRDefault="00A84616" w:rsidP="00A84616">
      <w:pPr>
        <w:rPr>
          <w:lang w:val="en-GB"/>
        </w:rPr>
      </w:pPr>
      <w:r>
        <w:rPr>
          <w:lang w:val="en-GB"/>
        </w:rPr>
        <w:lastRenderedPageBreak/>
        <w:t xml:space="preserve">The green line shows that </w:t>
      </w:r>
      <w:r w:rsidRPr="008B64A4">
        <w:rPr>
          <w:lang w:val="en-GB"/>
        </w:rPr>
        <w:t>contention counters give valuable input to capacity by showing how much additional capacity is required. For example, the number of queue</w:t>
      </w:r>
      <w:r>
        <w:rPr>
          <w:lang w:val="en-GB"/>
        </w:rPr>
        <w:t>s</w:t>
      </w:r>
      <w:r w:rsidRPr="008B64A4">
        <w:rPr>
          <w:lang w:val="en-GB"/>
        </w:rPr>
        <w:t xml:space="preserve"> in the CPU should be used to determine the amount of CPU to add.</w:t>
      </w:r>
    </w:p>
    <w:p w14:paraId="26650023" w14:textId="77777777" w:rsidR="007C6A65" w:rsidRPr="008B64A4" w:rsidRDefault="007C6A65" w:rsidP="007C6A65">
      <w:pPr>
        <w:rPr>
          <w:rStyle w:val="eop"/>
          <w:rFonts w:ascii="Calibri" w:hAnsi="Calibri" w:cs="Calibri"/>
          <w:lang w:val="en-GB"/>
        </w:rPr>
      </w:pPr>
      <w:r>
        <w:rPr>
          <w:lang w:val="en-US"/>
        </w:rPr>
        <w:t>The blue line shows that c</w:t>
      </w:r>
      <w:r w:rsidRPr="2D34D73A">
        <w:rPr>
          <w:lang w:val="en-US"/>
        </w:rPr>
        <w:t>ontention in the underlying layer directly impacts the performance of the layer above. For example, if a Guest OS experiences disk latency, the application will feel the impact.</w:t>
      </w:r>
      <w:r>
        <w:rPr>
          <w:lang w:val="en-US"/>
        </w:rPr>
        <w:t xml:space="preserve"> That can result in a ripple effect to the top layer.</w:t>
      </w:r>
    </w:p>
    <w:p w14:paraId="039B358B" w14:textId="6D4CA178" w:rsidR="00556230" w:rsidRPr="008B64A4" w:rsidRDefault="00A84616" w:rsidP="00556230">
      <w:pPr>
        <w:rPr>
          <w:lang w:val="en-GB"/>
        </w:rPr>
      </w:pPr>
      <w:r>
        <w:rPr>
          <w:lang w:val="en-GB"/>
        </w:rPr>
        <w:t xml:space="preserve">The red line is not solid, as it’s showing </w:t>
      </w:r>
      <w:r w:rsidR="007430E2">
        <w:rPr>
          <w:lang w:val="en-GB"/>
        </w:rPr>
        <w:t>a misconception.</w:t>
      </w:r>
      <w:r w:rsidR="007C6A65">
        <w:rPr>
          <w:lang w:val="en-GB"/>
        </w:rPr>
        <w:t xml:space="preserve"> </w:t>
      </w:r>
      <w:r w:rsidR="00556230" w:rsidRPr="008B64A4">
        <w:rPr>
          <w:lang w:val="en-GB"/>
        </w:rPr>
        <w:t xml:space="preserve">If </w:t>
      </w:r>
      <w:r w:rsidR="00367207">
        <w:rPr>
          <w:lang w:val="en-GB"/>
        </w:rPr>
        <w:t xml:space="preserve">contention = </w:t>
      </w:r>
      <w:r w:rsidR="00556230" w:rsidRPr="008B64A4">
        <w:rPr>
          <w:lang w:val="en-GB"/>
        </w:rPr>
        <w:t xml:space="preserve">0, then utilization at 100% is in fact maximum performance. If we can’t measure </w:t>
      </w:r>
      <w:r w:rsidR="00367207">
        <w:rPr>
          <w:lang w:val="en-GB"/>
        </w:rPr>
        <w:t>the contention</w:t>
      </w:r>
      <w:r w:rsidR="00556230" w:rsidRPr="008B64A4">
        <w:rPr>
          <w:lang w:val="en-GB"/>
        </w:rPr>
        <w:t>, then add the buffer (</w:t>
      </w:r>
      <w:proofErr w:type="gramStart"/>
      <w:r w:rsidR="00556230" w:rsidRPr="008B64A4">
        <w:rPr>
          <w:lang w:val="en-GB"/>
        </w:rPr>
        <w:t>e.g.</w:t>
      </w:r>
      <w:proofErr w:type="gramEnd"/>
      <w:r w:rsidR="00556230" w:rsidRPr="008B64A4">
        <w:rPr>
          <w:lang w:val="en-GB"/>
        </w:rPr>
        <w:t xml:space="preserve"> 90% utilization) as queue tends to develop at high utilization. On the other hand, you can have poor performance at low utilization. Many things can cause this. Here are just some.</w:t>
      </w:r>
    </w:p>
    <w:p w14:paraId="5B0390C4" w14:textId="32D59EC6" w:rsidR="004A1D68" w:rsidRPr="008B64A4" w:rsidRDefault="004A1D68" w:rsidP="00556230">
      <w:pPr>
        <w:rPr>
          <w:lang w:val="en-GB"/>
        </w:rPr>
      </w:pPr>
      <w:r>
        <w:rPr>
          <w:noProof/>
        </w:rPr>
        <w:drawing>
          <wp:inline distT="0" distB="0" distL="0" distR="0" wp14:anchorId="4838D72A" wp14:editId="5A7A87FA">
            <wp:extent cx="6645910" cy="338518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0">
                      <a:extLst>
                        <a:ext uri="{28A0092B-C50C-407E-A947-70E740481C1C}">
                          <a14:useLocalDpi xmlns:a14="http://schemas.microsoft.com/office/drawing/2010/main" val="0"/>
                        </a:ext>
                      </a:extLst>
                    </a:blip>
                    <a:stretch>
                      <a:fillRect/>
                    </a:stretch>
                  </pic:blipFill>
                  <pic:spPr>
                    <a:xfrm>
                      <a:off x="0" y="0"/>
                      <a:ext cx="6645910" cy="3385185"/>
                    </a:xfrm>
                    <a:prstGeom prst="rect">
                      <a:avLst/>
                    </a:prstGeom>
                  </pic:spPr>
                </pic:pic>
              </a:graphicData>
            </a:graphic>
          </wp:inline>
        </w:drawing>
      </w:r>
    </w:p>
    <w:p w14:paraId="6FC165B3" w14:textId="77777777" w:rsidR="00556230" w:rsidRPr="008B64A4" w:rsidRDefault="00556230" w:rsidP="00556230">
      <w:pPr>
        <w:pStyle w:val="Heading3"/>
        <w:rPr>
          <w:lang w:val="en-GB"/>
        </w:rPr>
      </w:pPr>
      <w:r w:rsidRPr="008B64A4">
        <w:rPr>
          <w:lang w:val="en-GB"/>
        </w:rPr>
        <w:t>Performance vs Capacity</w:t>
      </w:r>
    </w:p>
    <w:p w14:paraId="69678547" w14:textId="77777777" w:rsidR="00556230" w:rsidRPr="008B64A4" w:rsidRDefault="00556230" w:rsidP="00556230">
      <w:pPr>
        <w:rPr>
          <w:lang w:val="en-GB"/>
        </w:rPr>
      </w:pPr>
      <w:r w:rsidRPr="008B64A4">
        <w:rPr>
          <w:lang w:val="en-GB"/>
        </w:rPr>
        <w:t>The relationship between capacity and performance varies depending on the object. Consumer objects (</w:t>
      </w:r>
      <w:proofErr w:type="gramStart"/>
      <w:r w:rsidRPr="008B64A4">
        <w:rPr>
          <w:lang w:val="en-GB"/>
        </w:rPr>
        <w:t>e.g.</w:t>
      </w:r>
      <w:proofErr w:type="gramEnd"/>
      <w:r w:rsidRPr="008B64A4">
        <w:rPr>
          <w:lang w:val="en-GB"/>
        </w:rPr>
        <w:t xml:space="preserve"> VM, K8S Pod) have different nature</w:t>
      </w:r>
      <w:r>
        <w:rPr>
          <w:lang w:val="en-GB"/>
        </w:rPr>
        <w:t>s</w:t>
      </w:r>
      <w:r w:rsidRPr="008B64A4">
        <w:rPr>
          <w:lang w:val="en-GB"/>
        </w:rPr>
        <w:t xml:space="preserve"> than provider objects (e.g. vSphere Cluster, vSAN Cluster). For provider objects, performance is always bottom up. You start with the VM running inside in the provider object, and then aggregate the metrics. Capacity is always top down. You look at the big picture first, then drill down. For example, you start with the vSphere cluster, then drill down to ESXi.</w:t>
      </w:r>
    </w:p>
    <w:p w14:paraId="4370DB5F" w14:textId="77777777" w:rsidR="00556230" w:rsidRPr="008B64A4" w:rsidRDefault="00556230" w:rsidP="00556230">
      <w:pPr>
        <w:rPr>
          <w:lang w:val="en-GB"/>
        </w:rPr>
      </w:pPr>
      <w:r w:rsidRPr="008B64A4">
        <w:rPr>
          <w:lang w:val="en-GB"/>
        </w:rPr>
        <w:t>For an IaaS provider, the following tables explains how performance and capacity differ.</w:t>
      </w:r>
    </w:p>
    <w:p w14:paraId="5B9C9889" w14:textId="77777777" w:rsidR="00556230" w:rsidRPr="008B64A4" w:rsidRDefault="3927E685" w:rsidP="00556230">
      <w:pPr>
        <w:rPr>
          <w:lang w:val="en-GB"/>
        </w:rPr>
      </w:pPr>
      <w:r>
        <w:rPr>
          <w:noProof/>
        </w:rPr>
        <w:lastRenderedPageBreak/>
        <w:drawing>
          <wp:inline distT="0" distB="0" distL="0" distR="0" wp14:anchorId="739986A5" wp14:editId="01B84D85">
            <wp:extent cx="6645910" cy="25380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6645910" cy="2538095"/>
                    </a:xfrm>
                    <a:prstGeom prst="rect">
                      <a:avLst/>
                    </a:prstGeom>
                  </pic:spPr>
                </pic:pic>
              </a:graphicData>
            </a:graphic>
          </wp:inline>
        </w:drawing>
      </w:r>
    </w:p>
    <w:p w14:paraId="2194B57C" w14:textId="77777777" w:rsidR="00556230" w:rsidRPr="008B64A4" w:rsidRDefault="00556230" w:rsidP="00556230">
      <w:pPr>
        <w:rPr>
          <w:lang w:val="en-GB"/>
        </w:rPr>
      </w:pPr>
      <w:r w:rsidRPr="008B64A4">
        <w:rPr>
          <w:lang w:val="en-GB"/>
        </w:rPr>
        <w:t>Capacity has HA, Buffer, Overhead and Reservation. None of these are relevant to performance monitoring. In Performance, you don’t care about them</w:t>
      </w:r>
      <w:r>
        <w:rPr>
          <w:lang w:val="en-GB"/>
        </w:rPr>
        <w:t>,</w:t>
      </w:r>
      <w:r w:rsidRPr="008B64A4">
        <w:rPr>
          <w:lang w:val="en-GB"/>
        </w:rPr>
        <w:t xml:space="preserve"> as performance is about reality (what </w:t>
      </w:r>
      <w:proofErr w:type="gramStart"/>
      <w:r w:rsidRPr="008B64A4">
        <w:rPr>
          <w:lang w:val="en-GB"/>
        </w:rPr>
        <w:t>actually happens</w:t>
      </w:r>
      <w:proofErr w:type="gramEnd"/>
      <w:r w:rsidRPr="008B64A4">
        <w:rPr>
          <w:lang w:val="en-GB"/>
        </w:rPr>
        <w:t xml:space="preserve">). They may cause performance problem, but they are not considered in the performance metric. </w:t>
      </w:r>
    </w:p>
    <w:p w14:paraId="6103173C" w14:textId="5761EFC3" w:rsidR="00556230" w:rsidRPr="008B64A4" w:rsidRDefault="00556230" w:rsidP="00556230">
      <w:pPr>
        <w:rPr>
          <w:lang w:val="en-GB"/>
        </w:rPr>
      </w:pPr>
      <w:r w:rsidRPr="2D34D73A">
        <w:rPr>
          <w:lang w:val="en-GB"/>
        </w:rPr>
        <w:t xml:space="preserve">The confusion on performance and capacity lies in utilization. They share the same raw </w:t>
      </w:r>
      <w:r w:rsidR="414C43E5" w:rsidRPr="2D34D73A">
        <w:rPr>
          <w:lang w:val="en-GB"/>
        </w:rPr>
        <w:t>counter but</w:t>
      </w:r>
      <w:r w:rsidRPr="2D34D73A">
        <w:rPr>
          <w:lang w:val="en-GB"/>
        </w:rPr>
        <w:t xml:space="preserve"> use it differently. Performance will be absolute (real value), Capacity will be relative (it depends on settings). The following table below shows how utilization is used differently.</w:t>
      </w:r>
    </w:p>
    <w:p w14:paraId="4E9F33AF" w14:textId="77777777" w:rsidR="00556230" w:rsidRPr="008B64A4" w:rsidRDefault="3927E685" w:rsidP="00556230">
      <w:r>
        <w:rPr>
          <w:noProof/>
        </w:rPr>
        <w:drawing>
          <wp:inline distT="0" distB="0" distL="0" distR="0" wp14:anchorId="272BAFF5" wp14:editId="701C8977">
            <wp:extent cx="6645910" cy="227266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2">
                      <a:extLst>
                        <a:ext uri="{28A0092B-C50C-407E-A947-70E740481C1C}">
                          <a14:useLocalDpi xmlns:a14="http://schemas.microsoft.com/office/drawing/2010/main" val="0"/>
                        </a:ext>
                      </a:extLst>
                    </a:blip>
                    <a:stretch>
                      <a:fillRect/>
                    </a:stretch>
                  </pic:blipFill>
                  <pic:spPr>
                    <a:xfrm>
                      <a:off x="0" y="0"/>
                      <a:ext cx="6645910" cy="2272665"/>
                    </a:xfrm>
                    <a:prstGeom prst="rect">
                      <a:avLst/>
                    </a:prstGeom>
                  </pic:spPr>
                </pic:pic>
              </a:graphicData>
            </a:graphic>
          </wp:inline>
        </w:drawing>
      </w:r>
    </w:p>
    <w:p w14:paraId="4C8EA713" w14:textId="77777777" w:rsidR="00556230" w:rsidRPr="008B64A4" w:rsidRDefault="00556230" w:rsidP="00556230">
      <w:r w:rsidRPr="008B64A4">
        <w:t xml:space="preserve">Take for example, the ESXi Memory Consumed, which is the primary utilization counter for ESXi. </w:t>
      </w:r>
    </w:p>
    <w:p w14:paraId="17AC7054" w14:textId="1F8BDC5F" w:rsidR="00556230" w:rsidRPr="008B64A4" w:rsidRDefault="00556230" w:rsidP="00556230">
      <w:pPr>
        <w:pStyle w:val="Bullet"/>
        <w:ind w:left="714" w:hanging="357"/>
      </w:pPr>
      <w:r w:rsidRPr="008B64A4">
        <w:t xml:space="preserve">From performance monitoring, 100% consumed is not only good, it’s perfect. </w:t>
      </w:r>
      <w:r w:rsidR="006744C1">
        <w:t>You are</w:t>
      </w:r>
      <w:r w:rsidRPr="008B64A4">
        <w:t xml:space="preserve"> maximising your cache. So long as there is no ballooning and contention, this is exactly what you want. </w:t>
      </w:r>
    </w:p>
    <w:p w14:paraId="4D5DF39F" w14:textId="28D72598" w:rsidR="00556230" w:rsidRPr="008B64A4" w:rsidRDefault="00556230" w:rsidP="00556230">
      <w:pPr>
        <w:pStyle w:val="Bullet"/>
        <w:ind w:left="714" w:hanging="357"/>
      </w:pPr>
      <w:r>
        <w:t xml:space="preserve">From capacity monitoring, 100% consumed is not good, as that means there is no more remaining capacity left. You need to stop provisioning new </w:t>
      </w:r>
      <w:r w:rsidR="5E660A5B">
        <w:t>loads and</w:t>
      </w:r>
      <w:r>
        <w:t xml:space="preserve"> start the process of buying new hardware. Also, 100% is measured to usable capacity after deducting HA and buffer. It’s not measured against the absolute physical capacity. </w:t>
      </w:r>
    </w:p>
    <w:p w14:paraId="285801F1" w14:textId="77777777" w:rsidR="00556230" w:rsidRPr="008B64A4" w:rsidRDefault="3927E685" w:rsidP="00556230">
      <w:r>
        <w:rPr>
          <w:noProof/>
        </w:rPr>
        <w:lastRenderedPageBreak/>
        <w:drawing>
          <wp:inline distT="0" distB="0" distL="0" distR="0" wp14:anchorId="6484C6E5" wp14:editId="6AC3DD23">
            <wp:extent cx="6324923" cy="3111660"/>
            <wp:effectExtent l="0" t="0" r="0" b="0"/>
            <wp:docPr id="606394075" name="Picture 606394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5"/>
                    <pic:cNvPicPr/>
                  </pic:nvPicPr>
                  <pic:blipFill>
                    <a:blip r:embed="rId113">
                      <a:extLst>
                        <a:ext uri="{28A0092B-C50C-407E-A947-70E740481C1C}">
                          <a14:useLocalDpi xmlns:a14="http://schemas.microsoft.com/office/drawing/2010/main" val="0"/>
                        </a:ext>
                      </a:extLst>
                    </a:blip>
                    <a:stretch>
                      <a:fillRect/>
                    </a:stretch>
                  </pic:blipFill>
                  <pic:spPr>
                    <a:xfrm>
                      <a:off x="0" y="0"/>
                      <a:ext cx="6324923" cy="3111660"/>
                    </a:xfrm>
                    <a:prstGeom prst="rect">
                      <a:avLst/>
                    </a:prstGeom>
                  </pic:spPr>
                </pic:pic>
              </a:graphicData>
            </a:graphic>
          </wp:inline>
        </w:drawing>
      </w:r>
    </w:p>
    <w:p w14:paraId="534F3299" w14:textId="77777777" w:rsidR="00556230" w:rsidRPr="008B64A4" w:rsidRDefault="00556230" w:rsidP="00556230">
      <w:r w:rsidRPr="008B64A4">
        <w:t xml:space="preserve">Let’s take an example to see how contention and utilization differs. The following is using a cluster object as the example. There are </w:t>
      </w:r>
      <w:r>
        <w:t>two</w:t>
      </w:r>
      <w:r w:rsidRPr="008B64A4">
        <w:t xml:space="preserve"> counters, each expressed in</w:t>
      </w:r>
      <w:r>
        <w:t xml:space="preserve"> percentage</w:t>
      </w:r>
      <w:r w:rsidRPr="008B64A4">
        <w:t xml:space="preserve">. </w:t>
      </w:r>
    </w:p>
    <w:p w14:paraId="2054EC54" w14:textId="77777777" w:rsidR="00556230" w:rsidRPr="008B64A4" w:rsidRDefault="3927E685" w:rsidP="00A80097">
      <w:pPr>
        <w:jc w:val="center"/>
      </w:pPr>
      <w:r>
        <w:rPr>
          <w:noProof/>
        </w:rPr>
        <w:drawing>
          <wp:inline distT="0" distB="0" distL="0" distR="0" wp14:anchorId="2D723ADB" wp14:editId="2BE75D16">
            <wp:extent cx="5804926" cy="3642360"/>
            <wp:effectExtent l="0" t="0" r="571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114">
                      <a:extLst>
                        <a:ext uri="{28A0092B-C50C-407E-A947-70E740481C1C}">
                          <a14:useLocalDpi xmlns:a14="http://schemas.microsoft.com/office/drawing/2010/main" val="0"/>
                        </a:ext>
                      </a:extLst>
                    </a:blip>
                    <a:stretch>
                      <a:fillRect/>
                    </a:stretch>
                  </pic:blipFill>
                  <pic:spPr>
                    <a:xfrm>
                      <a:off x="0" y="0"/>
                      <a:ext cx="5804926" cy="3642360"/>
                    </a:xfrm>
                    <a:prstGeom prst="rect">
                      <a:avLst/>
                    </a:prstGeom>
                  </pic:spPr>
                </pic:pic>
              </a:graphicData>
            </a:graphic>
          </wp:inline>
        </w:drawing>
      </w:r>
    </w:p>
    <w:p w14:paraId="74FB16B3" w14:textId="23631C67" w:rsidR="00556230" w:rsidRPr="008B64A4" w:rsidRDefault="00556230" w:rsidP="00556230">
      <w:r>
        <w:t xml:space="preserve">You want your utilization to be as high as possible, as you’ve paid for the hardware already. </w:t>
      </w:r>
      <w:r w:rsidR="08222AAA">
        <w:t>So,</w:t>
      </w:r>
      <w:r>
        <w:t xml:space="preserve"> you start from 0% but want to move up as far as possible. </w:t>
      </w:r>
    </w:p>
    <w:p w14:paraId="5FA2B61B" w14:textId="77777777" w:rsidR="00556230" w:rsidRPr="008B64A4" w:rsidRDefault="00556230" w:rsidP="00556230">
      <w:r w:rsidRPr="008B64A4">
        <w:t xml:space="preserve">You want your performance to stay at 100%. You don’t want it to move down far. In fact, 10% degradation can be significant as that can mean 10% of the VM population is affected. In a large cluster with </w:t>
      </w:r>
      <w:r>
        <w:t>20</w:t>
      </w:r>
      <w:r w:rsidRPr="008B64A4">
        <w:t xml:space="preserve">00 VMs, that can mean </w:t>
      </w:r>
      <w:r>
        <w:t>20</w:t>
      </w:r>
      <w:r w:rsidRPr="008B64A4">
        <w:t>0 VMs.</w:t>
      </w:r>
    </w:p>
    <w:p w14:paraId="00310500" w14:textId="2AEA41F4" w:rsidR="00556230" w:rsidRDefault="00556230" w:rsidP="00556230">
      <w:r w:rsidRPr="008B64A4">
        <w:t xml:space="preserve">Performance depends on the class of service. A Gold cluster may have identical hardware with a Bronze cluster, but the VMs </w:t>
      </w:r>
      <w:r w:rsidR="00386E6F">
        <w:t xml:space="preserve">running </w:t>
      </w:r>
      <w:r w:rsidRPr="008B64A4">
        <w:t xml:space="preserve">on </w:t>
      </w:r>
      <w:r w:rsidR="00386E6F">
        <w:t xml:space="preserve">Gold cluster </w:t>
      </w:r>
      <w:r w:rsidRPr="008B64A4">
        <w:t>face less contention, hence they perform better.</w:t>
      </w:r>
    </w:p>
    <w:p w14:paraId="77F0F199" w14:textId="69F8EB2A" w:rsidR="00A835E2" w:rsidRDefault="00A835E2" w:rsidP="00556230">
      <w:r>
        <w:t xml:space="preserve">Let’s see </w:t>
      </w:r>
      <w:r w:rsidR="004A02D3">
        <w:t>the above in real life. Here is a cluster experiencing regular high utilization in the last 7 days. You can clearly see</w:t>
      </w:r>
      <w:r w:rsidR="009F1226">
        <w:t xml:space="preserve"> the peak</w:t>
      </w:r>
      <w:r w:rsidR="00D26B26">
        <w:t>.</w:t>
      </w:r>
      <w:r w:rsidR="00F52077">
        <w:t xml:space="preserve"> The cluster has 14 ESXi Hosts.</w:t>
      </w:r>
    </w:p>
    <w:p w14:paraId="7820F862" w14:textId="5946E782" w:rsidR="004A02D3" w:rsidRDefault="00BF3268" w:rsidP="00556230">
      <w:r w:rsidRPr="00BF3268">
        <w:rPr>
          <w:noProof/>
        </w:rPr>
        <w:lastRenderedPageBreak/>
        <w:drawing>
          <wp:inline distT="0" distB="0" distL="0" distR="0" wp14:anchorId="7EB949FD" wp14:editId="62270795">
            <wp:extent cx="6645910" cy="1732280"/>
            <wp:effectExtent l="0" t="0" r="2540" b="1270"/>
            <wp:docPr id="1293284858" name="Picture 1293284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6645910" cy="1732280"/>
                    </a:xfrm>
                    <a:prstGeom prst="rect">
                      <a:avLst/>
                    </a:prstGeom>
                  </pic:spPr>
                </pic:pic>
              </a:graphicData>
            </a:graphic>
          </wp:inline>
        </w:drawing>
      </w:r>
    </w:p>
    <w:p w14:paraId="102C5E0A" w14:textId="49A01C81" w:rsidR="00BF3268" w:rsidRDefault="00BF3268" w:rsidP="00556230">
      <w:r>
        <w:t>A logical question here would be what’s the impact on VM performance? Are they getting the CPU they asked?</w:t>
      </w:r>
      <w:r w:rsidR="00D26B26">
        <w:t xml:space="preserve"> The cluster has 550 running VM.</w:t>
      </w:r>
    </w:p>
    <w:p w14:paraId="0630125D" w14:textId="77777777" w:rsidR="00163D7C" w:rsidRDefault="00BF7852" w:rsidP="00556230">
      <w:r>
        <w:t xml:space="preserve">This is where the </w:t>
      </w:r>
      <w:r w:rsidR="00316114">
        <w:t xml:space="preserve">contention counters come in. </w:t>
      </w:r>
      <w:r w:rsidR="00E44749">
        <w:t xml:space="preserve">One tracks the depth of the problem, the other the breadth of the problem. </w:t>
      </w:r>
    </w:p>
    <w:p w14:paraId="1E7250E4" w14:textId="14FB426D" w:rsidR="00BF7852" w:rsidRDefault="00316114" w:rsidP="00556230">
      <w:r>
        <w:t>The counter Percentage of VMs facing CPU Ready &gt; 1% shows a</w:t>
      </w:r>
      <w:r w:rsidR="00F926FF">
        <w:t xml:space="preserve"> nearly identical pattern. We can see that a big percentage of the VM p</w:t>
      </w:r>
      <w:r w:rsidR="004341A2">
        <w:t>opulation is affected.</w:t>
      </w:r>
    </w:p>
    <w:p w14:paraId="5986C1FA" w14:textId="13507894" w:rsidR="00BF3268" w:rsidRDefault="00BF7852" w:rsidP="00556230">
      <w:r w:rsidRPr="00BF7852">
        <w:rPr>
          <w:noProof/>
        </w:rPr>
        <w:drawing>
          <wp:inline distT="0" distB="0" distL="0" distR="0" wp14:anchorId="154FE9D1" wp14:editId="5D4B2191">
            <wp:extent cx="6645910" cy="1560195"/>
            <wp:effectExtent l="0" t="0" r="2540" b="1905"/>
            <wp:docPr id="1293284859" name="Picture 1293284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645910" cy="1560195"/>
                    </a:xfrm>
                    <a:prstGeom prst="rect">
                      <a:avLst/>
                    </a:prstGeom>
                  </pic:spPr>
                </pic:pic>
              </a:graphicData>
            </a:graphic>
          </wp:inline>
        </w:drawing>
      </w:r>
    </w:p>
    <w:p w14:paraId="112E77BF" w14:textId="6C375F8F" w:rsidR="004968CA" w:rsidRDefault="00E44749" w:rsidP="00556230">
      <w:r>
        <w:t xml:space="preserve">The second counter </w:t>
      </w:r>
      <w:r w:rsidR="00163D7C">
        <w:t xml:space="preserve">tracks the depth, giving the absolute worst CPU Ready value experienced by any VM in the cluster. </w:t>
      </w:r>
    </w:p>
    <w:p w14:paraId="1295B80F" w14:textId="111CD1C6" w:rsidR="00163D7C" w:rsidRPr="008B64A4" w:rsidRDefault="00163D7C" w:rsidP="00556230">
      <w:r w:rsidRPr="00163D7C">
        <w:rPr>
          <w:noProof/>
        </w:rPr>
        <w:drawing>
          <wp:inline distT="0" distB="0" distL="0" distR="0" wp14:anchorId="19A8418B" wp14:editId="095E8B1A">
            <wp:extent cx="6645910" cy="1838960"/>
            <wp:effectExtent l="0" t="0" r="2540" b="8890"/>
            <wp:docPr id="1293284860" name="Picture 1293284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645910" cy="1838960"/>
                    </a:xfrm>
                    <a:prstGeom prst="rect">
                      <a:avLst/>
                    </a:prstGeom>
                  </pic:spPr>
                </pic:pic>
              </a:graphicData>
            </a:graphic>
          </wp:inline>
        </w:drawing>
      </w:r>
    </w:p>
    <w:p w14:paraId="364D32D6" w14:textId="46CDDCB0" w:rsidR="0017027A" w:rsidRDefault="0017027A" w:rsidP="0082271A">
      <w:pPr>
        <w:pStyle w:val="Heading3"/>
      </w:pPr>
      <w:bookmarkStart w:id="16" w:name="_KPI_vs_SLA_2"/>
      <w:bookmarkStart w:id="17" w:name="_Performance_SLA"/>
      <w:bookmarkEnd w:id="16"/>
      <w:bookmarkEnd w:id="17"/>
      <w:r>
        <w:t>Performance SLA</w:t>
      </w:r>
    </w:p>
    <w:p w14:paraId="4286D491" w14:textId="65C5748C" w:rsidR="0017027A" w:rsidRDefault="0017027A" w:rsidP="0017027A">
      <w:r>
        <w:t xml:space="preserve">Google “performance SLA” VMware, and you will find only </w:t>
      </w:r>
      <w:r w:rsidR="2FF5872A">
        <w:t xml:space="preserve">a </w:t>
      </w:r>
      <w:r>
        <w:t xml:space="preserve">few relevant articles. The string performance SLA </w:t>
      </w:r>
      <w:r w:rsidR="14952A71">
        <w:t>must</w:t>
      </w:r>
      <w:r>
        <w:t xml:space="preserve"> be within a quote, as it is not performance and SLA, but </w:t>
      </w:r>
      <w:r w:rsidRPr="0299F681">
        <w:rPr>
          <w:b/>
          <w:bCs/>
        </w:rPr>
        <w:t>Performance SLA</w:t>
      </w:r>
      <w:r>
        <w:t>. Yes, I’m after web page</w:t>
      </w:r>
      <w:r w:rsidR="6DD3B3A4">
        <w:t>s</w:t>
      </w:r>
      <w:r>
        <w:t xml:space="preserve"> with the words Performance SLA together. You will get many irrelevant results if you simply google VMware Performance SLA without the quote.</w:t>
      </w:r>
    </w:p>
    <w:p w14:paraId="62982759" w14:textId="0D2F126F" w:rsidR="0017027A" w:rsidRPr="0017027A" w:rsidRDefault="0017027A" w:rsidP="0017027A">
      <w:r>
        <w:lastRenderedPageBreak/>
        <w:t xml:space="preserve">I just tried it again </w:t>
      </w:r>
      <w:r w:rsidR="00FF3652">
        <w:t xml:space="preserve">on </w:t>
      </w:r>
      <w:r>
        <w:t xml:space="preserve">14 March 2021. </w:t>
      </w:r>
      <w:r w:rsidR="00FF3652">
        <w:t>Google returned less than 20K</w:t>
      </w:r>
      <w:r>
        <w:t xml:space="preserve"> results, </w:t>
      </w:r>
      <w:r w:rsidR="00FF3652">
        <w:t xml:space="preserve">which is </w:t>
      </w:r>
      <w:r>
        <w:t>up from 1</w:t>
      </w:r>
      <w:r w:rsidR="00C57D08">
        <w:t>.</w:t>
      </w:r>
      <w:r>
        <w:t>6</w:t>
      </w:r>
      <w:r w:rsidR="00C57D08">
        <w:t>K</w:t>
      </w:r>
      <w:r>
        <w:t xml:space="preserve"> results </w:t>
      </w:r>
      <w:r w:rsidR="257FFA9D">
        <w:t>in</w:t>
      </w:r>
      <w:r>
        <w:t xml:space="preserve"> </w:t>
      </w:r>
      <w:r w:rsidR="00FF3652">
        <w:t>October</w:t>
      </w:r>
      <w:r>
        <w:t xml:space="preserve"> 2015. The first 10 are shown below. Notice 8 of them are </w:t>
      </w:r>
      <w:r w:rsidR="5D86F444">
        <w:t>from</w:t>
      </w:r>
      <w:r>
        <w:t xml:space="preserve"> my blog, book or </w:t>
      </w:r>
      <w:r w:rsidR="00C57D08">
        <w:t xml:space="preserve">speaking </w:t>
      </w:r>
      <w:r>
        <w:t xml:space="preserve">event. </w:t>
      </w:r>
      <w:r w:rsidR="00C57D08">
        <w:t xml:space="preserve">One item </w:t>
      </w:r>
      <w:r w:rsidR="00FF3652">
        <w:t xml:space="preserve">from </w:t>
      </w:r>
      <w:hyperlink r:id="rId118">
        <w:r w:rsidR="00FF3652" w:rsidRPr="2D34D73A">
          <w:rPr>
            <w:rStyle w:val="Hyperlink"/>
          </w:rPr>
          <w:t xml:space="preserve">Sunny </w:t>
        </w:r>
        <w:proofErr w:type="spellStart"/>
        <w:r w:rsidR="00FF3652" w:rsidRPr="2D34D73A">
          <w:rPr>
            <w:rStyle w:val="Hyperlink"/>
          </w:rPr>
          <w:t>Dua</w:t>
        </w:r>
        <w:proofErr w:type="spellEnd"/>
      </w:hyperlink>
      <w:r w:rsidR="00FF3652">
        <w:t>, talking about the same performance SLA concept we came up with</w:t>
      </w:r>
      <w:r w:rsidR="00C57D08">
        <w:t>, appears on the top 10</w:t>
      </w:r>
      <w:r w:rsidR="00FF3652">
        <w:t xml:space="preserve">. The </w:t>
      </w:r>
      <w:r w:rsidR="00C57D08">
        <w:t xml:space="preserve">last </w:t>
      </w:r>
      <w:r w:rsidR="00FF3652">
        <w:t xml:space="preserve">one is from Michael Webster, who used to work </w:t>
      </w:r>
      <w:r w:rsidR="77FF961C">
        <w:t>at</w:t>
      </w:r>
      <w:r w:rsidR="00FF3652">
        <w:t xml:space="preserve"> V</w:t>
      </w:r>
      <w:r w:rsidR="00E25FE1">
        <w:t>M</w:t>
      </w:r>
      <w:r w:rsidR="00FF3652">
        <w:t>ware</w:t>
      </w:r>
      <w:r w:rsidR="00C57D08">
        <w:t xml:space="preserve"> years ago.</w:t>
      </w:r>
    </w:p>
    <w:p w14:paraId="2ABD5DBE" w14:textId="4DB46F70" w:rsidR="0017027A" w:rsidRDefault="71523B13" w:rsidP="00FF3652">
      <w:pPr>
        <w:jc w:val="center"/>
      </w:pPr>
      <w:r>
        <w:rPr>
          <w:noProof/>
        </w:rPr>
        <w:drawing>
          <wp:inline distT="0" distB="0" distL="0" distR="0" wp14:anchorId="665AB8E8" wp14:editId="445C3440">
            <wp:extent cx="3400228" cy="5486400"/>
            <wp:effectExtent l="0" t="0" r="0" b="0"/>
            <wp:docPr id="606394069" name="Picture 606394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9"/>
                    <pic:cNvPicPr/>
                  </pic:nvPicPr>
                  <pic:blipFill>
                    <a:blip r:embed="rId119">
                      <a:extLst>
                        <a:ext uri="{28A0092B-C50C-407E-A947-70E740481C1C}">
                          <a14:useLocalDpi xmlns:a14="http://schemas.microsoft.com/office/drawing/2010/main" val="0"/>
                        </a:ext>
                      </a:extLst>
                    </a:blip>
                    <a:stretch>
                      <a:fillRect/>
                    </a:stretch>
                  </pic:blipFill>
                  <pic:spPr>
                    <a:xfrm>
                      <a:off x="0" y="0"/>
                      <a:ext cx="3400228" cy="5486400"/>
                    </a:xfrm>
                    <a:prstGeom prst="rect">
                      <a:avLst/>
                    </a:prstGeom>
                  </pic:spPr>
                </pic:pic>
              </a:graphicData>
            </a:graphic>
          </wp:inline>
        </w:drawing>
      </w:r>
    </w:p>
    <w:p w14:paraId="1E24008B" w14:textId="790D39A3" w:rsidR="00FF3652" w:rsidRDefault="00FF3652" w:rsidP="0017027A">
      <w:r>
        <w:t xml:space="preserve">I checked beyond the first 10 results. Other than my own articles, Google returned only a handful of relevant articles. The rest are not </w:t>
      </w:r>
      <w:r w:rsidR="001632D2">
        <w:t xml:space="preserve">in fact </w:t>
      </w:r>
      <w:r>
        <w:t>relevant</w:t>
      </w:r>
      <w:r w:rsidR="001632D2">
        <w:t xml:space="preserve"> if you read them carefully</w:t>
      </w:r>
      <w:r>
        <w:t xml:space="preserve">. The relevant articles mention Performance SLA, but they do not define and quantify what </w:t>
      </w:r>
      <w:r w:rsidR="009F605A">
        <w:t xml:space="preserve">a </w:t>
      </w:r>
      <w:r>
        <w:t>Performance SLA is. If something is not quantified, it is subjective. It’s hard to reach formal agreement with customers quickly and consistently when the line is not clearly drawn. If you have</w:t>
      </w:r>
      <w:r w:rsidR="33DCEF9B">
        <w:t xml:space="preserve"> a</w:t>
      </w:r>
      <w:r>
        <w:t xml:space="preserve"> disagreement with your customers, especially paying customers, guess who win</w:t>
      </w:r>
      <w:r w:rsidR="0E62C9DA">
        <w:t>s</w:t>
      </w:r>
      <w:r>
        <w:t xml:space="preserve"> </w:t>
      </w:r>
      <w:r w:rsidRPr="0299F681">
        <w:rPr>
          <w:rFonts w:ascii="Segoe UI Emoji" w:eastAsia="Segoe UI Emoji" w:hAnsi="Segoe UI Emoji" w:cs="Segoe UI Emoji"/>
        </w:rPr>
        <w:t>😊</w:t>
      </w:r>
    </w:p>
    <w:p w14:paraId="3C930DFE" w14:textId="53D813CF" w:rsidR="00FF3652" w:rsidRDefault="00FF3652" w:rsidP="00FF3652">
      <w:r>
        <w:t xml:space="preserve">Availability SLA protects you when there is downtime. Performance SLA protects you when there is performance issue. </w:t>
      </w:r>
    </w:p>
    <w:p w14:paraId="237CD088" w14:textId="64918442" w:rsidR="0080755D" w:rsidRDefault="00386E6F" w:rsidP="00FF3652">
      <w:r>
        <w:t>T</w:t>
      </w:r>
      <w:r w:rsidR="0080755D">
        <w:t>he Performance SLA for vSphere is</w:t>
      </w:r>
      <w:r>
        <w:t xml:space="preserve"> </w:t>
      </w:r>
      <w:r w:rsidR="001632D2">
        <w:t>defined in the following table:</w:t>
      </w:r>
    </w:p>
    <w:p w14:paraId="67C2F488" w14:textId="77777777" w:rsidR="00386E6F" w:rsidRPr="00BC6C73" w:rsidRDefault="0DC5CA4B" w:rsidP="00386E6F">
      <w:pPr>
        <w:jc w:val="center"/>
      </w:pPr>
      <w:r>
        <w:rPr>
          <w:noProof/>
        </w:rPr>
        <w:drawing>
          <wp:inline distT="0" distB="0" distL="0" distR="0" wp14:anchorId="3D2BF4AD" wp14:editId="70EC00D1">
            <wp:extent cx="5275384" cy="1175948"/>
            <wp:effectExtent l="0" t="0" r="1905" b="5715"/>
            <wp:docPr id="606394093" name="Picture 606394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3"/>
                    <pic:cNvPicPr/>
                  </pic:nvPicPr>
                  <pic:blipFill>
                    <a:blip r:embed="rId120">
                      <a:extLst>
                        <a:ext uri="{28A0092B-C50C-407E-A947-70E740481C1C}">
                          <a14:useLocalDpi xmlns:a14="http://schemas.microsoft.com/office/drawing/2010/main" val="0"/>
                        </a:ext>
                      </a:extLst>
                    </a:blip>
                    <a:stretch>
                      <a:fillRect/>
                    </a:stretch>
                  </pic:blipFill>
                  <pic:spPr>
                    <a:xfrm>
                      <a:off x="0" y="0"/>
                      <a:ext cx="5275384" cy="1175948"/>
                    </a:xfrm>
                    <a:prstGeom prst="rect">
                      <a:avLst/>
                    </a:prstGeom>
                  </pic:spPr>
                </pic:pic>
              </a:graphicData>
            </a:graphic>
          </wp:inline>
        </w:drawing>
      </w:r>
    </w:p>
    <w:p w14:paraId="347EE199" w14:textId="6C42CD50" w:rsidR="001632D2" w:rsidRDefault="001632D2" w:rsidP="0080755D">
      <w:r>
        <w:t>Using a typical 30-day month</w:t>
      </w:r>
    </w:p>
    <w:p w14:paraId="42CFC788" w14:textId="137C55CF" w:rsidR="0080755D" w:rsidRDefault="0080755D" w:rsidP="0080755D">
      <w:r>
        <w:lastRenderedPageBreak/>
        <w:t xml:space="preserve">Do you know why you should only use CPU </w:t>
      </w:r>
      <w:r w:rsidR="112A3210">
        <w:t>Ready and</w:t>
      </w:r>
      <w:r>
        <w:t xml:space="preserve"> exclude CPU Co-Stop and CPU Contention from Performance SLA</w:t>
      </w:r>
      <w:r w:rsidR="404C0525">
        <w:t>?</w:t>
      </w:r>
    </w:p>
    <w:p w14:paraId="382674DD" w14:textId="77777777" w:rsidR="0080755D" w:rsidRDefault="0080755D" w:rsidP="0080755D">
      <w:r w:rsidRPr="0080755D">
        <w:t xml:space="preserve">It took me years to </w:t>
      </w:r>
      <w:proofErr w:type="spellStart"/>
      <w:r w:rsidRPr="0080755D">
        <w:t>vrealize</w:t>
      </w:r>
      <w:proofErr w:type="spellEnd"/>
      <w:r w:rsidRPr="0080755D">
        <w:t xml:space="preserve"> the mistake</w:t>
      </w:r>
      <w:r>
        <w:t>.</w:t>
      </w:r>
    </w:p>
    <w:p w14:paraId="74D5A2B4" w14:textId="649207E2" w:rsidR="0080755D" w:rsidRDefault="0080755D" w:rsidP="00FF3652">
      <w:r>
        <w:t xml:space="preserve">Answer is </w:t>
      </w:r>
      <w:r w:rsidR="00925C1F">
        <w:t xml:space="preserve">in </w:t>
      </w:r>
      <w:hyperlink w:anchor="_Quiz_Answers" w:history="1">
        <w:r w:rsidR="00925C1F" w:rsidRPr="00925C1F">
          <w:rPr>
            <w:rStyle w:val="Hyperlink"/>
          </w:rPr>
          <w:t>Part 4: Quiz</w:t>
        </w:r>
        <w:r w:rsidR="00925C1F" w:rsidRPr="00925C1F">
          <w:rPr>
            <w:rStyle w:val="Hyperlink"/>
          </w:rPr>
          <w:t xml:space="preserve"> </w:t>
        </w:r>
        <w:r w:rsidR="00925C1F" w:rsidRPr="00925C1F">
          <w:rPr>
            <w:rStyle w:val="Hyperlink"/>
          </w:rPr>
          <w:t>Answer</w:t>
        </w:r>
      </w:hyperlink>
      <w:r w:rsidR="00925C1F">
        <w:t>, towards the end of the book.</w:t>
      </w:r>
    </w:p>
    <w:p w14:paraId="34A0384B" w14:textId="77777777" w:rsidR="00CC5D60" w:rsidRPr="00047608" w:rsidRDefault="00CC5D60" w:rsidP="00CC5D60">
      <w:r>
        <w:t xml:space="preserve">The whole point of having performance management is to be able to know the problem </w:t>
      </w:r>
      <w:r w:rsidRPr="2D34D73A">
        <w:rPr>
          <w:i/>
          <w:iCs/>
          <w:color w:val="00B0F0"/>
        </w:rPr>
        <w:t>before</w:t>
      </w:r>
      <w:r w:rsidRPr="2D34D73A">
        <w:rPr>
          <w:color w:val="00B0F0"/>
        </w:rPr>
        <w:t xml:space="preserve"> </w:t>
      </w:r>
      <w:r>
        <w:t xml:space="preserve">the customers complain. If you can’t see the problem before customers do, then you don’t have performance management in place. The word </w:t>
      </w:r>
      <w:r w:rsidRPr="00557FB0">
        <w:rPr>
          <w:color w:val="00B0F0"/>
        </w:rPr>
        <w:t>manage</w:t>
      </w:r>
      <w:r>
        <w:t xml:space="preserve"> implies proactive. Passively waiting for an alert or complaint to trigger the troubleshooting process is not management. Proactive requires an internal threshold that is more stringent than the external, formally agreed SLA. This is where KPI comes from. </w:t>
      </w:r>
    </w:p>
    <w:p w14:paraId="7D8B9755" w14:textId="01A7BBF4" w:rsidR="0082271A" w:rsidRDefault="0082271A" w:rsidP="0082271A">
      <w:pPr>
        <w:pStyle w:val="Heading3"/>
      </w:pPr>
      <w:r w:rsidRPr="00047608">
        <w:t>KPI vs SLA</w:t>
      </w:r>
    </w:p>
    <w:p w14:paraId="1AE22EEC" w14:textId="3046AFF3" w:rsidR="00302E0C" w:rsidRPr="00302E0C" w:rsidRDefault="00302E0C" w:rsidP="00302E0C">
      <w:pPr>
        <w:rPr>
          <w:lang w:val="en-GB"/>
        </w:rPr>
      </w:pPr>
      <w:r>
        <w:rPr>
          <w:lang w:val="en-GB"/>
        </w:rPr>
        <w:t xml:space="preserve">I agree that a set of metrics that determine the health of </w:t>
      </w:r>
      <w:r w:rsidR="00C54215">
        <w:rPr>
          <w:lang w:val="en-GB"/>
        </w:rPr>
        <w:t xml:space="preserve">complex object such as VM or application </w:t>
      </w:r>
      <w:r>
        <w:rPr>
          <w:lang w:val="en-GB"/>
        </w:rPr>
        <w:t>will never be accurate in 100% of the case. This is normal, just like in real life. We take annual health check, performing all sort of tests, and the results will be a series of metrics (</w:t>
      </w:r>
      <w:proofErr w:type="gramStart"/>
      <w:r>
        <w:rPr>
          <w:lang w:val="en-GB"/>
        </w:rPr>
        <w:t>e.g.</w:t>
      </w:r>
      <w:proofErr w:type="gramEnd"/>
      <w:r>
        <w:rPr>
          <w:lang w:val="en-GB"/>
        </w:rPr>
        <w:t xml:space="preserve"> your bad cholesterol level). Are they 100% accurate for you from young until you are old? Are the results 100% accurate for everyone in your city? No, but they are good enough</w:t>
      </w:r>
      <w:r w:rsidR="00C54215">
        <w:rPr>
          <w:lang w:val="en-GB"/>
        </w:rPr>
        <w:t>,</w:t>
      </w:r>
      <w:r>
        <w:rPr>
          <w:lang w:val="en-GB"/>
        </w:rPr>
        <w:t xml:space="preserve"> and certainly </w:t>
      </w:r>
      <w:r w:rsidR="00823330">
        <w:rPr>
          <w:lang w:val="en-GB"/>
        </w:rPr>
        <w:t xml:space="preserve">much </w:t>
      </w:r>
      <w:r>
        <w:rPr>
          <w:lang w:val="en-GB"/>
        </w:rPr>
        <w:t>better than nothing</w:t>
      </w:r>
      <w:r w:rsidR="00823330">
        <w:rPr>
          <w:lang w:val="en-GB"/>
        </w:rPr>
        <w:t xml:space="preserve">. </w:t>
      </w:r>
      <w:r w:rsidR="00D72BAC">
        <w:rPr>
          <w:lang w:val="en-GB"/>
        </w:rPr>
        <w:t>Beside the absolute value, t</w:t>
      </w:r>
      <w:r w:rsidR="00823330">
        <w:rPr>
          <w:lang w:val="en-GB"/>
        </w:rPr>
        <w:t>he relative movement of the value</w:t>
      </w:r>
      <w:r w:rsidR="00D72BAC">
        <w:rPr>
          <w:lang w:val="en-GB"/>
        </w:rPr>
        <w:t xml:space="preserve"> over time</w:t>
      </w:r>
      <w:r w:rsidR="00823330">
        <w:rPr>
          <w:lang w:val="en-GB"/>
        </w:rPr>
        <w:t xml:space="preserve"> is also able to gi</w:t>
      </w:r>
      <w:r w:rsidR="00D72BAC">
        <w:rPr>
          <w:lang w:val="en-GB"/>
        </w:rPr>
        <w:t xml:space="preserve">ve </w:t>
      </w:r>
      <w:proofErr w:type="spellStart"/>
      <w:r w:rsidR="00D72BAC">
        <w:rPr>
          <w:lang w:val="en-GB"/>
        </w:rPr>
        <w:t>you</w:t>
      </w:r>
      <w:proofErr w:type="spellEnd"/>
      <w:r w:rsidR="00D72BAC">
        <w:rPr>
          <w:lang w:val="en-GB"/>
        </w:rPr>
        <w:t xml:space="preserve"> insight. </w:t>
      </w:r>
      <w:r w:rsidR="004A7DAA">
        <w:rPr>
          <w:lang w:val="en-GB"/>
        </w:rPr>
        <w:t>For example, if the KPI drops on a quiet Sunday morning when the</w:t>
      </w:r>
      <w:r w:rsidR="00F756CC">
        <w:rPr>
          <w:lang w:val="en-GB"/>
        </w:rPr>
        <w:t xml:space="preserve"> environment is not supposed to have known activities</w:t>
      </w:r>
      <w:r w:rsidR="004A7DAA">
        <w:rPr>
          <w:lang w:val="en-GB"/>
        </w:rPr>
        <w:t xml:space="preserve">, perhaps </w:t>
      </w:r>
      <w:r w:rsidR="00F756CC">
        <w:rPr>
          <w:lang w:val="en-GB"/>
        </w:rPr>
        <w:t>there is bad going on</w:t>
      </w:r>
      <w:r w:rsidR="004A7DAA">
        <w:rPr>
          <w:lang w:val="en-GB"/>
        </w:rPr>
        <w:t>?</w:t>
      </w:r>
    </w:p>
    <w:p w14:paraId="0E6FE771" w14:textId="4F1A71A8" w:rsidR="0080755D" w:rsidRDefault="0080755D" w:rsidP="0080755D">
      <w:r>
        <w:t xml:space="preserve">In this book, my definition for KPI is strictly on </w:t>
      </w:r>
      <w:r w:rsidRPr="001840CC">
        <w:rPr>
          <w:b/>
          <w:bCs/>
          <w:color w:val="00B0F0"/>
        </w:rPr>
        <w:t>performance</w:t>
      </w:r>
      <w:r w:rsidRPr="00BE6B14">
        <w:t xml:space="preserve">, because the </w:t>
      </w:r>
      <w:r w:rsidR="00FE4D4F">
        <w:t xml:space="preserve">word </w:t>
      </w:r>
      <w:r w:rsidRPr="00BE6B14">
        <w:t>performance</w:t>
      </w:r>
      <w:r>
        <w:t xml:space="preserve"> has a specific meaning. To me, KPI as a term does not apply to Availability management and Capacity management. </w:t>
      </w:r>
      <w:r w:rsidR="0037203B">
        <w:t>W</w:t>
      </w:r>
      <w:r>
        <w:t xml:space="preserve">e should call the key indicators that determine availability as </w:t>
      </w:r>
      <w:r w:rsidRPr="00E310D9">
        <w:rPr>
          <w:b/>
          <w:bCs/>
          <w:color w:val="00B0F0"/>
        </w:rPr>
        <w:t>KAI</w:t>
      </w:r>
      <w:r>
        <w:t xml:space="preserve">, and the key indicators that determine capacity as </w:t>
      </w:r>
      <w:r w:rsidRPr="00E310D9">
        <w:rPr>
          <w:b/>
          <w:bCs/>
          <w:color w:val="00B0F0"/>
        </w:rPr>
        <w:t>KCI</w:t>
      </w:r>
      <w:r w:rsidR="00F221FB">
        <w:rPr>
          <w:rStyle w:val="FootnoteReference"/>
        </w:rPr>
        <w:footnoteReference w:id="6"/>
      </w:r>
      <w:r>
        <w:t xml:space="preserve">. This will prevent confusion as implementation-level solution requires us to be non-ambiguous with terminology. </w:t>
      </w:r>
    </w:p>
    <w:p w14:paraId="760EA4AD" w14:textId="1CE13197" w:rsidR="0080755D" w:rsidRDefault="0080755D" w:rsidP="0080755D">
      <w:r>
        <w:t xml:space="preserve">Broader definition of KPI that includes non-performance is not used in this book so we can be precise in the implementation. For an overall business KPI, </w:t>
      </w:r>
      <w:hyperlink r:id="rId121" w:history="1">
        <w:r w:rsidRPr="00736DFC">
          <w:rPr>
            <w:rStyle w:val="Hyperlink"/>
          </w:rPr>
          <w:t>Norman Dee</w:t>
        </w:r>
      </w:hyperlink>
      <w:r>
        <w:t xml:space="preserve"> has written a series of blog post </w:t>
      </w:r>
      <w:hyperlink r:id="rId122" w:history="1">
        <w:r w:rsidRPr="00736DFC">
          <w:rPr>
            <w:rStyle w:val="Hyperlink"/>
          </w:rPr>
          <w:t>here</w:t>
        </w:r>
      </w:hyperlink>
      <w:r>
        <w:t>.</w:t>
      </w:r>
      <w:r w:rsidR="00701ED4">
        <w:t xml:space="preserve"> </w:t>
      </w:r>
    </w:p>
    <w:p w14:paraId="0C7B72C3" w14:textId="77777777" w:rsidR="0082271A" w:rsidRDefault="0082271A" w:rsidP="0082271A">
      <w:r>
        <w:t>For KPI to support SLA, t</w:t>
      </w:r>
      <w:r w:rsidRPr="00047608">
        <w:t xml:space="preserve">he thresholds </w:t>
      </w:r>
      <w:r>
        <w:t>that it uses must be the same that SLA uses</w:t>
      </w:r>
      <w:r w:rsidRPr="00047608">
        <w:t xml:space="preserve">. </w:t>
      </w:r>
    </w:p>
    <w:p w14:paraId="76EE4A06" w14:textId="77777777" w:rsidR="0082271A" w:rsidRPr="00047608" w:rsidRDefault="0082271A" w:rsidP="0082271A">
      <w:r w:rsidRPr="00047608">
        <w:t xml:space="preserve">Let’s say you have </w:t>
      </w:r>
      <w:r>
        <w:t>three</w:t>
      </w:r>
      <w:r w:rsidRPr="00047608">
        <w:t xml:space="preserve"> classes of service, with Gold being the highest and most expensive.</w:t>
      </w:r>
    </w:p>
    <w:p w14:paraId="2E9AC84F" w14:textId="4799AA37" w:rsidR="0082271A" w:rsidRDefault="0082271A" w:rsidP="0082271A">
      <w:r w:rsidRPr="00047608">
        <w:t xml:space="preserve">The Gold class should be performing better than Bronze. That’s the expectation, so we need to reflect that in the reality in production. The Gold </w:t>
      </w:r>
      <w:r w:rsidRPr="00047608">
        <w:rPr>
          <w:i/>
          <w:iCs/>
          <w:color w:val="00B0F0"/>
        </w:rPr>
        <w:t>absolute</w:t>
      </w:r>
      <w:r w:rsidRPr="00047608">
        <w:rPr>
          <w:color w:val="00B0F0"/>
        </w:rPr>
        <w:t xml:space="preserve"> </w:t>
      </w:r>
      <w:r w:rsidRPr="00047608">
        <w:t>performance should be better as it was designed to be better. There’s a reason why it’s priced higher to begin with.</w:t>
      </w:r>
    </w:p>
    <w:p w14:paraId="6D23E116" w14:textId="77777777" w:rsidR="00CA3E94" w:rsidRDefault="00CA3E94" w:rsidP="00CA3E94">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CA3E94" w14:paraId="22CD017E" w14:textId="77777777" w:rsidTr="00CA3E94">
        <w:tc>
          <w:tcPr>
            <w:tcW w:w="1413" w:type="dxa"/>
          </w:tcPr>
          <w:p w14:paraId="410B3A1E" w14:textId="5D124170" w:rsidR="00CA3E94" w:rsidRPr="00CA3E94" w:rsidRDefault="00CA3E94" w:rsidP="00CA3E94">
            <w:pPr>
              <w:pStyle w:val="Tablecontent"/>
              <w:rPr>
                <w:b/>
                <w:bCs/>
              </w:rPr>
            </w:pPr>
            <w:r w:rsidRPr="00CA3E94">
              <w:rPr>
                <w:b/>
                <w:bCs/>
              </w:rPr>
              <w:t>KPI</w:t>
            </w:r>
          </w:p>
        </w:tc>
        <w:tc>
          <w:tcPr>
            <w:tcW w:w="9043" w:type="dxa"/>
          </w:tcPr>
          <w:p w14:paraId="7D25F993" w14:textId="7C552A26" w:rsidR="00C30B8E" w:rsidRDefault="00CA3E94" w:rsidP="00CA3E94">
            <w:pPr>
              <w:pStyle w:val="Tablecontent"/>
            </w:pPr>
            <w:r w:rsidRPr="00047608">
              <w:t xml:space="preserve">This absolute performance is measured in range of 0 - 100% so it’s easy to understand, with 100% being the best. </w:t>
            </w:r>
            <w:r w:rsidR="00C30B8E">
              <w:t xml:space="preserve">Mathematically, KPI is </w:t>
            </w:r>
            <w:proofErr w:type="gramStart"/>
            <w:r w:rsidR="00C30B8E">
              <w:t>actually unitless</w:t>
            </w:r>
            <w:proofErr w:type="gramEnd"/>
            <w:r w:rsidR="00C30B8E">
              <w:t>. I could have chosen another range, such as 0 – 4, and it won’t make any difference. Using percentage and 0 – 100 just makes it easier to remember.</w:t>
            </w:r>
          </w:p>
          <w:p w14:paraId="5FCC9E91" w14:textId="6074D541" w:rsidR="00CA3E94" w:rsidRDefault="00CA3E94" w:rsidP="00CA3E94">
            <w:pPr>
              <w:pStyle w:val="Tablecontent"/>
            </w:pPr>
            <w:r w:rsidRPr="00047608">
              <w:rPr>
                <w:b/>
                <w:bCs/>
              </w:rPr>
              <w:t>KPI</w:t>
            </w:r>
            <w:r>
              <w:rPr>
                <w:b/>
                <w:bCs/>
              </w:rPr>
              <w:t xml:space="preserve"> </w:t>
            </w:r>
            <w:r w:rsidRPr="00047608">
              <w:t>reports the raw performance as it is.</w:t>
            </w:r>
          </w:p>
          <w:p w14:paraId="1FF6799A" w14:textId="77777777" w:rsidR="00C314F7" w:rsidRDefault="00C314F7" w:rsidP="00CA3E94">
            <w:pPr>
              <w:pStyle w:val="Tablecontent"/>
            </w:pPr>
            <w:r>
              <w:t>Majority of KPIs are internal. They are used as the starting point to troubleshoot.</w:t>
            </w:r>
          </w:p>
          <w:p w14:paraId="6BD710FD" w14:textId="77777777" w:rsidR="00C314F7" w:rsidRDefault="00C314F7" w:rsidP="00C314F7">
            <w:r>
              <w:t xml:space="preserve">For each type of object, aim to consolidate all the performance metrics into a single KPI. Say you have 1000 AWS EC2 to be monitored. You have a bunch of metrics and you </w:t>
            </w:r>
            <w:proofErr w:type="spellStart"/>
            <w:r>
              <w:t>considated</w:t>
            </w:r>
            <w:proofErr w:type="spellEnd"/>
            <w:r>
              <w:t xml:space="preserve"> them into 2 KPIs. How would you know which EC2 has issues? You need to show 2 sets of heat map or table. That means you need to manually corelated the first table with the second. It’s not scalable.</w:t>
            </w:r>
          </w:p>
          <w:p w14:paraId="652ADDA7" w14:textId="77777777" w:rsidR="00C314F7" w:rsidRDefault="00C314F7" w:rsidP="00C314F7">
            <w:r>
              <w:t xml:space="preserve">The above also presents challenge as you roll up to higher level object. </w:t>
            </w:r>
          </w:p>
          <w:p w14:paraId="66C15B00" w14:textId="55597D5B" w:rsidR="00C314F7" w:rsidRDefault="00C314F7" w:rsidP="00C314F7">
            <w:pPr>
              <w:pStyle w:val="BeforeTable"/>
            </w:pPr>
          </w:p>
        </w:tc>
      </w:tr>
      <w:tr w:rsidR="00CA3E94" w14:paraId="545DD282" w14:textId="77777777" w:rsidTr="00CA3E94">
        <w:tc>
          <w:tcPr>
            <w:tcW w:w="1413" w:type="dxa"/>
          </w:tcPr>
          <w:p w14:paraId="2DBF073B" w14:textId="7B9C8D1D" w:rsidR="00CA3E94" w:rsidRPr="00CA3E94" w:rsidRDefault="00CA3E94" w:rsidP="00CA3E94">
            <w:pPr>
              <w:pStyle w:val="Tablecontent"/>
              <w:rPr>
                <w:b/>
                <w:bCs/>
              </w:rPr>
            </w:pPr>
            <w:r w:rsidRPr="00CA3E94">
              <w:rPr>
                <w:b/>
                <w:bCs/>
              </w:rPr>
              <w:lastRenderedPageBreak/>
              <w:t>SLA</w:t>
            </w:r>
          </w:p>
        </w:tc>
        <w:tc>
          <w:tcPr>
            <w:tcW w:w="9043" w:type="dxa"/>
          </w:tcPr>
          <w:p w14:paraId="0498DD37" w14:textId="75667B6D" w:rsidR="000A1416" w:rsidRDefault="00CA3E94" w:rsidP="00CA3E94">
            <w:pPr>
              <w:pStyle w:val="Tablecontent"/>
            </w:pPr>
            <w:r>
              <w:t xml:space="preserve">While Gold should perform better than Silver, it may not be good enough for the Gold SLA. Gold can fail its own SLA even though it’s faster than Bronze in the absolute term. Relative is measured in binary. Pass or </w:t>
            </w:r>
            <w:proofErr w:type="gramStart"/>
            <w:r>
              <w:t>Fail</w:t>
            </w:r>
            <w:proofErr w:type="gramEnd"/>
            <w:r>
              <w:t xml:space="preserve">. </w:t>
            </w:r>
            <w:r w:rsidR="000A1416">
              <w:t>Because it is a binary, it can’t measure how good it passes or how bad it fails. This is one area where KPI complements it.</w:t>
            </w:r>
          </w:p>
          <w:p w14:paraId="14CF6BFA" w14:textId="7566D225" w:rsidR="00CA3E94" w:rsidRDefault="00CA3E94" w:rsidP="00CA3E94">
            <w:pPr>
              <w:pStyle w:val="Tablecontent"/>
            </w:pPr>
            <w:r w:rsidRPr="2D34D73A">
              <w:rPr>
                <w:b/>
                <w:bCs/>
              </w:rPr>
              <w:t xml:space="preserve">SLA </w:t>
            </w:r>
            <w:r>
              <w:t>is typically measured over one calendar month</w:t>
            </w:r>
            <w:r w:rsidR="000A1416">
              <w:t xml:space="preserve">, meaning a </w:t>
            </w:r>
            <w:proofErr w:type="spellStart"/>
            <w:proofErr w:type="gramStart"/>
            <w:r w:rsidR="000A1416">
              <w:t>one time</w:t>
            </w:r>
            <w:proofErr w:type="spellEnd"/>
            <w:proofErr w:type="gramEnd"/>
            <w:r w:rsidR="000A1416">
              <w:t xml:space="preserve"> failure of 5-minute does not constitute formal SLA failure.</w:t>
            </w:r>
          </w:p>
          <w:p w14:paraId="14852EB7" w14:textId="1BA93EB3" w:rsidR="00C314F7" w:rsidRDefault="00C314F7" w:rsidP="00CA3E94">
            <w:pPr>
              <w:pStyle w:val="Tablecontent"/>
            </w:pPr>
            <w:r>
              <w:t>SLA is external as it’s written in the contract.</w:t>
            </w:r>
          </w:p>
        </w:tc>
      </w:tr>
    </w:tbl>
    <w:p w14:paraId="1C3361B6" w14:textId="4C72A8D7" w:rsidR="00C314F7" w:rsidRPr="00047608" w:rsidRDefault="0082271A" w:rsidP="0082271A">
      <w:r w:rsidRPr="00047608">
        <w:t>The following table shows how KPI and SLA relate.</w:t>
      </w:r>
      <w:r w:rsidR="00C314F7">
        <w:t xml:space="preserve"> Both takes the same metrics and threshold as input, but they </w:t>
      </w:r>
      <w:proofErr w:type="spellStart"/>
      <w:r w:rsidR="00C314F7">
        <w:t>analyze</w:t>
      </w:r>
      <w:proofErr w:type="spellEnd"/>
      <w:r w:rsidR="00C314F7">
        <w:t xml:space="preserve"> differently as their purpose is different. </w:t>
      </w:r>
    </w:p>
    <w:p w14:paraId="608934BE" w14:textId="77777777" w:rsidR="0082271A" w:rsidRPr="00C12310" w:rsidRDefault="273F6336" w:rsidP="00A80097">
      <w:pPr>
        <w:jc w:val="center"/>
      </w:pPr>
      <w:r>
        <w:rPr>
          <w:noProof/>
        </w:rPr>
        <w:drawing>
          <wp:inline distT="0" distB="0" distL="0" distR="0" wp14:anchorId="524D6578" wp14:editId="0781D643">
            <wp:extent cx="5686384" cy="3672840"/>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23">
                      <a:extLst>
                        <a:ext uri="{28A0092B-C50C-407E-A947-70E740481C1C}">
                          <a14:useLocalDpi xmlns:a14="http://schemas.microsoft.com/office/drawing/2010/main" val="0"/>
                        </a:ext>
                      </a:extLst>
                    </a:blip>
                    <a:stretch>
                      <a:fillRect/>
                    </a:stretch>
                  </pic:blipFill>
                  <pic:spPr>
                    <a:xfrm>
                      <a:off x="0" y="0"/>
                      <a:ext cx="5686384" cy="3672840"/>
                    </a:xfrm>
                    <a:prstGeom prst="rect">
                      <a:avLst/>
                    </a:prstGeom>
                  </pic:spPr>
                </pic:pic>
              </a:graphicData>
            </a:graphic>
          </wp:inline>
        </w:drawing>
      </w:r>
    </w:p>
    <w:p w14:paraId="0AB953DD" w14:textId="49ADBA7D" w:rsidR="0082271A" w:rsidRPr="00C12310" w:rsidRDefault="0082271A" w:rsidP="0082271A">
      <w:r w:rsidRPr="00C12310">
        <w:t xml:space="preserve">All </w:t>
      </w:r>
      <w:r>
        <w:t>three</w:t>
      </w:r>
      <w:r w:rsidRPr="00C12310">
        <w:t xml:space="preserve"> Class of Services share the same set of KPIs, which are absolute. Fast is fast. It</w:t>
      </w:r>
      <w:r w:rsidR="0005372B">
        <w:t xml:space="preserve"> i</w:t>
      </w:r>
      <w:r w:rsidRPr="00C12310">
        <w:t xml:space="preserve">s a fact, regardless of what </w:t>
      </w:r>
      <w:r w:rsidR="00A419EC">
        <w:t xml:space="preserve">business </w:t>
      </w:r>
      <w:r w:rsidRPr="00C12310">
        <w:t>labels you attach to it.</w:t>
      </w:r>
    </w:p>
    <w:p w14:paraId="02D2FBE9" w14:textId="4B0FFCB9" w:rsidR="0082271A" w:rsidRPr="00C12310" w:rsidRDefault="00A419EC" w:rsidP="0082271A">
      <w:pPr>
        <w:pStyle w:val="Bullet"/>
      </w:pPr>
      <w:r>
        <w:t xml:space="preserve">To define your KPI, </w:t>
      </w:r>
      <w:r w:rsidR="00441D13">
        <w:t xml:space="preserve">take each KPI metric and </w:t>
      </w:r>
      <w:r w:rsidR="0082271A" w:rsidRPr="00C12310">
        <w:t xml:space="preserve">define exactly what fast is and break it into </w:t>
      </w:r>
      <w:r w:rsidR="0082271A">
        <w:t>four</w:t>
      </w:r>
      <w:r w:rsidR="0082271A" w:rsidRPr="00C12310">
        <w:t xml:space="preserve"> zones. Each zone is given a quarter of the 100% </w:t>
      </w:r>
      <w:r w:rsidR="0082271A">
        <w:t xml:space="preserve">for simplicity. </w:t>
      </w:r>
    </w:p>
    <w:p w14:paraId="7316DD14" w14:textId="77777777" w:rsidR="0082271A" w:rsidRPr="00C12310" w:rsidRDefault="0082271A" w:rsidP="0082271A">
      <w:pPr>
        <w:pStyle w:val="Bullet"/>
      </w:pPr>
      <w:r w:rsidRPr="00C12310">
        <w:t xml:space="preserve">Ideally, set Gold SLA in the highest range, which is the Green range of KPI. </w:t>
      </w:r>
    </w:p>
    <w:p w14:paraId="4F2C3464" w14:textId="77777777" w:rsidR="0082271A" w:rsidRPr="00C12310" w:rsidRDefault="0082271A" w:rsidP="0082271A">
      <w:pPr>
        <w:pStyle w:val="Bullet"/>
      </w:pPr>
      <w:r w:rsidRPr="00C12310">
        <w:t xml:space="preserve">Ideally, set Silver SLA in the range below green, which is the Yellow range of KPI. If they are in the Green range, you have over delivered (or are over delivering). You should optimize your cost by selling more VMs or buying less expensive hardware. </w:t>
      </w:r>
    </w:p>
    <w:p w14:paraId="6DE2AEED" w14:textId="77777777" w:rsidR="0082271A" w:rsidRPr="00C12310" w:rsidRDefault="0082271A" w:rsidP="0082271A">
      <w:pPr>
        <w:pStyle w:val="Bullet"/>
      </w:pPr>
      <w:r w:rsidRPr="00C12310">
        <w:t xml:space="preserve">Expect Bronze to be in the Orange range. If they are in Green to Yellow range, you over delivering. </w:t>
      </w:r>
    </w:p>
    <w:p w14:paraId="2C5DA8B1" w14:textId="77777777" w:rsidR="0082271A" w:rsidRPr="00C12310" w:rsidRDefault="0082271A" w:rsidP="0082271A">
      <w:pPr>
        <w:pStyle w:val="Bullet"/>
      </w:pPr>
      <w:r w:rsidRPr="00C12310">
        <w:t xml:space="preserve">None should in the Red range. </w:t>
      </w:r>
      <w:r>
        <w:t>This is where your critical alerts are triggered. Since the very purpose of KPI is to enable proactive operations, you want to minimize being in the red zone.</w:t>
      </w:r>
    </w:p>
    <w:p w14:paraId="201D6C0A" w14:textId="58264805" w:rsidR="0082271A" w:rsidRPr="00C12310" w:rsidRDefault="0082271A" w:rsidP="0082271A">
      <w:r w:rsidRPr="00C12310">
        <w:t xml:space="preserve">In the preceding example, the Silver range is given a wide band. While this is mathematically possible, operationally it creates unnecessary complexity. It’s so much easier to map </w:t>
      </w:r>
      <w:r>
        <w:t>one</w:t>
      </w:r>
      <w:r w:rsidRPr="00C12310">
        <w:t xml:space="preserve"> </w:t>
      </w:r>
      <w:proofErr w:type="spellStart"/>
      <w:r w:rsidR="00E65E9E">
        <w:t>color</w:t>
      </w:r>
      <w:proofErr w:type="spellEnd"/>
      <w:r w:rsidRPr="00C12310">
        <w:t xml:space="preserve"> </w:t>
      </w:r>
      <w:r>
        <w:t>to each class of service</w:t>
      </w:r>
      <w:r w:rsidRPr="00C12310">
        <w:t>.</w:t>
      </w:r>
      <w:r>
        <w:t xml:space="preserve"> Also, having more than 3 class of service complicates your operation and increase your cost.</w:t>
      </w:r>
    </w:p>
    <w:p w14:paraId="23C67807" w14:textId="77777777" w:rsidR="0082271A" w:rsidRPr="00C12310" w:rsidRDefault="0082271A" w:rsidP="0082271A">
      <w:r w:rsidRPr="00C12310">
        <w:t xml:space="preserve">Let’s look at an example to illustrate: </w:t>
      </w:r>
    </w:p>
    <w:p w14:paraId="0FF76775" w14:textId="77777777" w:rsidR="0082271A" w:rsidRPr="00C12310" w:rsidRDefault="0082271A" w:rsidP="0082271A">
      <w:pPr>
        <w:pStyle w:val="Bullet"/>
      </w:pPr>
      <w:r w:rsidRPr="00C12310">
        <w:t xml:space="preserve">The Gold SLA for VM Disk Latency is 8 </w:t>
      </w:r>
      <w:proofErr w:type="spellStart"/>
      <w:r w:rsidRPr="00C12310">
        <w:t>ms</w:t>
      </w:r>
      <w:proofErr w:type="spellEnd"/>
      <w:r w:rsidRPr="00C12310">
        <w:t xml:space="preserve">, Bronze is 26 </w:t>
      </w:r>
      <w:proofErr w:type="spellStart"/>
      <w:r w:rsidRPr="00C12310">
        <w:t>ms</w:t>
      </w:r>
      <w:proofErr w:type="spellEnd"/>
      <w:r w:rsidRPr="00C12310">
        <w:t xml:space="preserve">. </w:t>
      </w:r>
    </w:p>
    <w:p w14:paraId="2148AED9" w14:textId="77777777" w:rsidR="0082271A" w:rsidRPr="00C12310" w:rsidRDefault="0082271A" w:rsidP="0082271A">
      <w:pPr>
        <w:pStyle w:val="Bullet"/>
      </w:pPr>
      <w:r w:rsidRPr="00C12310">
        <w:t xml:space="preserve">A Gold VM 007 has 9 </w:t>
      </w:r>
      <w:proofErr w:type="spellStart"/>
      <w:r w:rsidRPr="00C12310">
        <w:t>ms</w:t>
      </w:r>
      <w:proofErr w:type="spellEnd"/>
      <w:r w:rsidRPr="00C12310">
        <w:t xml:space="preserve"> disk latency. A Bronze VM 747 has 25 </w:t>
      </w:r>
      <w:proofErr w:type="spellStart"/>
      <w:r w:rsidRPr="00C12310">
        <w:t>ms</w:t>
      </w:r>
      <w:proofErr w:type="spellEnd"/>
      <w:r w:rsidRPr="00C12310">
        <w:t xml:space="preserve"> disk latency. Gold class delivered better performance in absolute terms. However, in relative terms, Gold failed the SLA while Bronze class passed its SLA.</w:t>
      </w:r>
    </w:p>
    <w:p w14:paraId="7C688F46" w14:textId="77777777" w:rsidR="0082271A" w:rsidRPr="00C12310" w:rsidRDefault="0082271A" w:rsidP="0082271A">
      <w:r w:rsidRPr="00C12310">
        <w:lastRenderedPageBreak/>
        <w:t>If you have a free Tier, where there is no SLA, then it’s fine for them to be in the red zone. Commercial cloud providers provide free tier. They are intentionally designed to be slower and less reliable, because they want you to upgrade and pay.</w:t>
      </w:r>
    </w:p>
    <w:p w14:paraId="236565E0" w14:textId="76BD0BE6" w:rsidR="0082271A" w:rsidRDefault="00CA3E94" w:rsidP="00160AA2">
      <w:pPr>
        <w:pStyle w:val="Heading4"/>
      </w:pPr>
      <w:bookmarkStart w:id="18" w:name="_Key_Performance_Indicators"/>
      <w:bookmarkEnd w:id="18"/>
      <w:r>
        <w:t xml:space="preserve">Internal </w:t>
      </w:r>
      <w:r w:rsidR="009B338F">
        <w:t>SLA</w:t>
      </w:r>
    </w:p>
    <w:p w14:paraId="36EEEBCC" w14:textId="60B00BC5" w:rsidR="00DD5B36" w:rsidRPr="00DD5B36" w:rsidRDefault="00902AE9" w:rsidP="00DD5B36">
      <w:r>
        <w:t xml:space="preserve">For each </w:t>
      </w:r>
      <w:r w:rsidR="000D74AC">
        <w:t xml:space="preserve">SLA, there </w:t>
      </w:r>
      <w:r w:rsidR="00F10B0F">
        <w:t xml:space="preserve">can be </w:t>
      </w:r>
      <w:r w:rsidR="000D74AC" w:rsidRPr="00CC5D60">
        <w:rPr>
          <w:i/>
          <w:iCs/>
          <w:color w:val="00B0F0"/>
        </w:rPr>
        <w:t>many</w:t>
      </w:r>
      <w:r w:rsidR="000D74AC" w:rsidRPr="00CC5D60">
        <w:rPr>
          <w:color w:val="00B0F0"/>
        </w:rPr>
        <w:t xml:space="preserve"> </w:t>
      </w:r>
      <w:r w:rsidR="00F10B0F">
        <w:t xml:space="preserve">associated </w:t>
      </w:r>
      <w:r w:rsidR="000D74AC">
        <w:t>KPI</w:t>
      </w:r>
      <w:r w:rsidR="18A61AC8">
        <w:t>s</w:t>
      </w:r>
      <w:r w:rsidR="000D74AC">
        <w:t xml:space="preserve">, because </w:t>
      </w:r>
      <w:r w:rsidR="00ED6C87">
        <w:t>not all metrics should be in the contract, while almost all performance metrics need to be monitored.</w:t>
      </w:r>
    </w:p>
    <w:p w14:paraId="04020358" w14:textId="06574DF8" w:rsidR="0082271A" w:rsidRPr="00C12310" w:rsidRDefault="0082271A" w:rsidP="00896470">
      <w:pPr>
        <w:tabs>
          <w:tab w:val="left" w:pos="7823"/>
        </w:tabs>
      </w:pPr>
      <w:r w:rsidRPr="00C12310">
        <w:t xml:space="preserve">vRealize Operations uses the following threshold for vSphere IaaS internal </w:t>
      </w:r>
      <w:r w:rsidR="00CA3E94">
        <w:t>SLA</w:t>
      </w:r>
      <w:r w:rsidRPr="00C12310">
        <w:t xml:space="preserve">. </w:t>
      </w:r>
      <w:r w:rsidR="001805B0">
        <w:t xml:space="preserve">These numbers are </w:t>
      </w:r>
      <w:r w:rsidR="00765E7F">
        <w:t>fixed in the product</w:t>
      </w:r>
      <w:r w:rsidR="00F06F22">
        <w:t>.</w:t>
      </w:r>
      <w:r w:rsidR="00896470">
        <w:tab/>
      </w:r>
    </w:p>
    <w:p w14:paraId="5C46E696" w14:textId="78258AF5" w:rsidR="0082271A" w:rsidRDefault="00A703CF" w:rsidP="00FE142A">
      <w:pPr>
        <w:jc w:val="center"/>
      </w:pPr>
      <w:r>
        <w:rPr>
          <w:noProof/>
        </w:rPr>
        <w:drawing>
          <wp:inline distT="0" distB="0" distL="0" distR="0" wp14:anchorId="5350C919" wp14:editId="77E36C8E">
            <wp:extent cx="5919816" cy="1533971"/>
            <wp:effectExtent l="0" t="0" r="5080" b="9525"/>
            <wp:docPr id="606394396" name="Picture 606394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6"/>
                    <pic:cNvPicPr/>
                  </pic:nvPicPr>
                  <pic:blipFill>
                    <a:blip r:embed="rId124">
                      <a:extLst>
                        <a:ext uri="{28A0092B-C50C-407E-A947-70E740481C1C}">
                          <a14:useLocalDpi xmlns:a14="http://schemas.microsoft.com/office/drawing/2010/main" val="0"/>
                        </a:ext>
                      </a:extLst>
                    </a:blip>
                    <a:stretch>
                      <a:fillRect/>
                    </a:stretch>
                  </pic:blipFill>
                  <pic:spPr>
                    <a:xfrm>
                      <a:off x="0" y="0"/>
                      <a:ext cx="5919816" cy="1533971"/>
                    </a:xfrm>
                    <a:prstGeom prst="rect">
                      <a:avLst/>
                    </a:prstGeom>
                  </pic:spPr>
                </pic:pic>
              </a:graphicData>
            </a:graphic>
          </wp:inline>
        </w:drawing>
      </w:r>
    </w:p>
    <w:p w14:paraId="2708FB5C" w14:textId="2EA2CD22" w:rsidR="0082271A" w:rsidRPr="00C12310" w:rsidRDefault="0082271A" w:rsidP="0082271A">
      <w:r w:rsidRPr="00C12310">
        <w:t xml:space="preserve">The above is a stringent threshold. A high standard for performance is used because it is an </w:t>
      </w:r>
      <w:r>
        <w:t>i</w:t>
      </w:r>
      <w:r w:rsidRPr="00C12310">
        <w:t>nternal KPI for Infrastructure team consumption. It is not an external</w:t>
      </w:r>
      <w:r>
        <w:t>, f</w:t>
      </w:r>
      <w:r w:rsidRPr="00C12310">
        <w:t xml:space="preserve">ormal SLA. There needs to be a buffer between internal and external, to give the operations team room to react. </w:t>
      </w:r>
      <w:r>
        <w:t xml:space="preserve">The buffer is your margin of error. </w:t>
      </w:r>
    </w:p>
    <w:p w14:paraId="1E9FBD5C" w14:textId="6DF2532A" w:rsidR="0082271A" w:rsidRPr="00C12310" w:rsidRDefault="0082271A" w:rsidP="0082271A">
      <w:r w:rsidRPr="00C12310">
        <w:t>Another reason for the high standard is it must work for mission critical environments. If the threshold is not good enough for such environments, you will not get an early warning.</w:t>
      </w:r>
      <w:r w:rsidR="00057B6F">
        <w:t xml:space="preserve"> </w:t>
      </w:r>
    </w:p>
    <w:p w14:paraId="71302A17" w14:textId="4C45A4BF" w:rsidR="0082271A" w:rsidRPr="00C12310" w:rsidRDefault="0082271A" w:rsidP="0082271A">
      <w:r w:rsidRPr="00C12310">
        <w:t>A single threshold is used to keep the operations simple. This means the performance in production is expected to have a higher score than the development environment. Development environments will obviously perform worse than Production environments. A single threshold helps to educate the difference in QoS (Quality of Service) provided by the different class of service. You pay less, you get worse performance. You pay half price; you get half the performance.</w:t>
      </w:r>
    </w:p>
    <w:p w14:paraId="5FCBB2FC" w14:textId="4018C208" w:rsidR="0082271A" w:rsidRPr="00C12310" w:rsidRDefault="0082271A" w:rsidP="0082271A">
      <w:r>
        <w:t xml:space="preserve">The above four elements of IaaS (CPU, Memory, Disk, Network) are evaluated on every collection cycle. The default collection cycle is 5 minutes, which is an appropriate balance for SLA monitoring. An SLA that is based on a </w:t>
      </w:r>
      <w:r w:rsidR="2145E505">
        <w:t>1-minute</w:t>
      </w:r>
      <w:r>
        <w:t xml:space="preserve"> collection cycle will be too tight and result in either a cost increase or a reduction in threshold. </w:t>
      </w:r>
    </w:p>
    <w:p w14:paraId="249E467D" w14:textId="65AA377D" w:rsidR="0082271A" w:rsidRPr="00C12310" w:rsidRDefault="0082271A" w:rsidP="0082271A">
      <w:r>
        <w:t xml:space="preserve">The following example, taken on vRealize Operations 8.2, shows that this </w:t>
      </w:r>
      <w:r w:rsidR="7814F504">
        <w:t>VM</w:t>
      </w:r>
      <w:r>
        <w:t xml:space="preserve"> was served well by the IaaS. It’s getting the four IaaS resources it asked for in the last 24 hours with only </w:t>
      </w:r>
      <w:r w:rsidR="0094186F">
        <w:t xml:space="preserve">one </w:t>
      </w:r>
      <w:r>
        <w:t>exception.</w:t>
      </w:r>
      <w:r w:rsidR="00275B1F">
        <w:t xml:space="preserve"> The chart counts each </w:t>
      </w:r>
      <w:r w:rsidR="00553659">
        <w:t xml:space="preserve">time a VM is not getting a </w:t>
      </w:r>
      <w:proofErr w:type="spellStart"/>
      <w:r w:rsidR="00553659">
        <w:t>resouce</w:t>
      </w:r>
      <w:proofErr w:type="spellEnd"/>
      <w:r w:rsidR="00553659">
        <w:t xml:space="preserve">. A VM that </w:t>
      </w:r>
      <w:r w:rsidR="00117F2D">
        <w:t>is not served on all four will register a value of 4 in the chart.</w:t>
      </w:r>
    </w:p>
    <w:p w14:paraId="6702F430" w14:textId="77777777" w:rsidR="0082271A" w:rsidRPr="00C12310" w:rsidRDefault="273F6336" w:rsidP="0082271A">
      <w:r>
        <w:rPr>
          <w:noProof/>
        </w:rPr>
        <w:drawing>
          <wp:inline distT="0" distB="0" distL="0" distR="0" wp14:anchorId="5FA47DDA" wp14:editId="3A87DBBB">
            <wp:extent cx="6017136" cy="1502272"/>
            <wp:effectExtent l="0" t="0" r="3175"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6017136" cy="1502272"/>
                    </a:xfrm>
                    <a:prstGeom prst="rect">
                      <a:avLst/>
                    </a:prstGeom>
                  </pic:spPr>
                </pic:pic>
              </a:graphicData>
            </a:graphic>
          </wp:inline>
        </w:drawing>
      </w:r>
    </w:p>
    <w:p w14:paraId="775EB9EA" w14:textId="5BB09761" w:rsidR="0082271A" w:rsidRPr="00C12310" w:rsidRDefault="0082271A" w:rsidP="0082271A">
      <w:r w:rsidRPr="00C12310">
        <w:t>The following example shows the opposite.</w:t>
      </w:r>
      <w:r w:rsidR="00516AEA">
        <w:t xml:space="preserve"> The</w:t>
      </w:r>
      <w:r w:rsidR="00583DD8">
        <w:t xml:space="preserve">re are many instances where the VM is not getting at least one of the four IaaS </w:t>
      </w:r>
      <w:r w:rsidR="007D5E1F">
        <w:t>resource, and one instance where it did not get two them.</w:t>
      </w:r>
      <w:r w:rsidRPr="00C12310">
        <w:t xml:space="preserve"> The chart also shows 7 days, so pattern or spike can be seen.</w:t>
      </w:r>
    </w:p>
    <w:p w14:paraId="080F361B" w14:textId="77777777" w:rsidR="0082271A" w:rsidRPr="00C12310" w:rsidRDefault="273F6336" w:rsidP="0082271A">
      <w:r>
        <w:rPr>
          <w:noProof/>
        </w:rPr>
        <w:lastRenderedPageBreak/>
        <w:drawing>
          <wp:inline distT="0" distB="0" distL="0" distR="0" wp14:anchorId="0BF1F0D6" wp14:editId="27DACD34">
            <wp:extent cx="6036320" cy="1512829"/>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6036320" cy="1512829"/>
                    </a:xfrm>
                    <a:prstGeom prst="rect">
                      <a:avLst/>
                    </a:prstGeom>
                  </pic:spPr>
                </pic:pic>
              </a:graphicData>
            </a:graphic>
          </wp:inline>
        </w:drawing>
      </w:r>
    </w:p>
    <w:p w14:paraId="4A9B5318" w14:textId="77777777" w:rsidR="0082271A" w:rsidRPr="00C12310" w:rsidRDefault="0082271A" w:rsidP="0082271A">
      <w:r w:rsidRPr="00C12310">
        <w:t xml:space="preserve">Now that we can measure for every single VM, we can roll up the metric at the ESXi Host or Cluster level. The following formula averages all the running VMs in the cluster. You expect to see a number near 100%, as the expectation is that the cluster is serving all the VMs well, and not just 99% of them. 99% in a cluster with 1000 VMs can mean 10 VMs aren’t being served well. All it takes for a complaint can be just </w:t>
      </w:r>
      <w:r>
        <w:t>one</w:t>
      </w:r>
      <w:r w:rsidRPr="00C12310">
        <w:t xml:space="preserve"> VM</w:t>
      </w:r>
      <w:r>
        <w:t>!</w:t>
      </w:r>
    </w:p>
    <w:p w14:paraId="43CF9CC8" w14:textId="77777777" w:rsidR="0082271A" w:rsidRPr="00C12310" w:rsidRDefault="273F6336" w:rsidP="00A80097">
      <w:pPr>
        <w:jc w:val="center"/>
      </w:pPr>
      <w:r>
        <w:rPr>
          <w:noProof/>
        </w:rPr>
        <w:drawing>
          <wp:inline distT="0" distB="0" distL="0" distR="0" wp14:anchorId="2EE47535" wp14:editId="6AE58CB2">
            <wp:extent cx="3892216" cy="1021586"/>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27">
                      <a:extLst>
                        <a:ext uri="{28A0092B-C50C-407E-A947-70E740481C1C}">
                          <a14:useLocalDpi xmlns:a14="http://schemas.microsoft.com/office/drawing/2010/main" val="0"/>
                        </a:ext>
                      </a:extLst>
                    </a:blip>
                    <a:stretch>
                      <a:fillRect/>
                    </a:stretch>
                  </pic:blipFill>
                  <pic:spPr>
                    <a:xfrm>
                      <a:off x="0" y="0"/>
                      <a:ext cx="3892216" cy="1021586"/>
                    </a:xfrm>
                    <a:prstGeom prst="rect">
                      <a:avLst/>
                    </a:prstGeom>
                  </pic:spPr>
                </pic:pic>
              </a:graphicData>
            </a:graphic>
          </wp:inline>
        </w:drawing>
      </w:r>
    </w:p>
    <w:p w14:paraId="0EBE6F10" w14:textId="77777777" w:rsidR="0082271A" w:rsidRPr="00C12310" w:rsidRDefault="0082271A" w:rsidP="0082271A">
      <w:r w:rsidRPr="00C12310">
        <w:t xml:space="preserve">The following example shows that the cluster is struggling to serve all its VMs. </w:t>
      </w:r>
    </w:p>
    <w:p w14:paraId="2BE16C1D" w14:textId="0EEDF8F8" w:rsidR="0082271A" w:rsidRDefault="273F6336" w:rsidP="000A1416">
      <w:pPr>
        <w:jc w:val="center"/>
      </w:pPr>
      <w:r>
        <w:rPr>
          <w:noProof/>
        </w:rPr>
        <w:drawing>
          <wp:inline distT="0" distB="0" distL="0" distR="0" wp14:anchorId="4B8A2888" wp14:editId="1D45F663">
            <wp:extent cx="6023528" cy="1517681"/>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6023528" cy="1517681"/>
                    </a:xfrm>
                    <a:prstGeom prst="rect">
                      <a:avLst/>
                    </a:prstGeom>
                  </pic:spPr>
                </pic:pic>
              </a:graphicData>
            </a:graphic>
          </wp:inline>
        </w:drawing>
      </w:r>
    </w:p>
    <w:p w14:paraId="5A74FCC3" w14:textId="2CDF6516" w:rsidR="000A1416" w:rsidRDefault="000A1416" w:rsidP="00160AA2">
      <w:pPr>
        <w:pStyle w:val="Heading4"/>
      </w:pPr>
      <w:r>
        <w:t>KPI</w:t>
      </w:r>
    </w:p>
    <w:p w14:paraId="772F3DE7" w14:textId="77777777" w:rsidR="00100776" w:rsidRDefault="000A1416" w:rsidP="000A1416">
      <w:r>
        <w:t>We shared earlier that SLA only accounts for pass or fail. It does not measure how good you pass or how bad you fail. This is where KPI co</w:t>
      </w:r>
      <w:r w:rsidR="00100776">
        <w:t>mplements SLA</w:t>
      </w:r>
      <w:r>
        <w:t xml:space="preserve">. </w:t>
      </w:r>
      <w:r w:rsidR="00100776">
        <w:t xml:space="preserve">KPI </w:t>
      </w:r>
      <w:r>
        <w:t xml:space="preserve">is implemented in </w:t>
      </w:r>
      <w:r w:rsidR="00100776">
        <w:t xml:space="preserve">VMware </w:t>
      </w:r>
      <w:r>
        <w:t>Horizon monitoring, so I will use it as the example</w:t>
      </w:r>
      <w:r w:rsidR="004F08E1">
        <w:t xml:space="preserve">. </w:t>
      </w:r>
    </w:p>
    <w:p w14:paraId="11F5C577" w14:textId="1C053D7F" w:rsidR="00100776" w:rsidRDefault="00100776" w:rsidP="000A1416">
      <w:r>
        <w:t xml:space="preserve">KPI is defined as 0 – 100%. As we use 4 </w:t>
      </w:r>
      <w:proofErr w:type="spellStart"/>
      <w:r>
        <w:t>colors</w:t>
      </w:r>
      <w:proofErr w:type="spellEnd"/>
      <w:r>
        <w:t xml:space="preserve">, we divide them equally. </w:t>
      </w:r>
      <w:r w:rsidR="002504C4">
        <w:t>So Green is simply 75% - 100% and Red is simply 0% - 25%. If you create an unequal distribution, some bands will have to be narrower than others. With uneven bands, you also need to be extra careful when defining the threshold for each metric</w:t>
      </w:r>
      <w:r w:rsidR="00C30B8E">
        <w:t xml:space="preserve"> that make up the KPI.</w:t>
      </w:r>
    </w:p>
    <w:p w14:paraId="0CEE5F0E" w14:textId="50F33B1E" w:rsidR="00100776" w:rsidRDefault="00100776" w:rsidP="00100776">
      <w:pPr>
        <w:jc w:val="center"/>
      </w:pPr>
      <w:r w:rsidRPr="00100776">
        <w:rPr>
          <w:noProof/>
          <w:lang w:val="en-GB"/>
        </w:rPr>
        <w:drawing>
          <wp:inline distT="0" distB="0" distL="0" distR="0" wp14:anchorId="1E2FC6FE" wp14:editId="29F1B0A0">
            <wp:extent cx="3491934" cy="7263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516322" cy="731438"/>
                    </a:xfrm>
                    <a:prstGeom prst="rect">
                      <a:avLst/>
                    </a:prstGeom>
                  </pic:spPr>
                </pic:pic>
              </a:graphicData>
            </a:graphic>
          </wp:inline>
        </w:drawing>
      </w:r>
    </w:p>
    <w:p w14:paraId="1E8D8BA6" w14:textId="775ED743" w:rsidR="000A1416" w:rsidRDefault="000A1416" w:rsidP="000A1416">
      <w:pPr>
        <w:rPr>
          <w:lang w:val="en-GB"/>
        </w:rPr>
      </w:pPr>
      <w:r>
        <w:rPr>
          <w:lang w:val="en-GB"/>
        </w:rPr>
        <w:t xml:space="preserve">The following KPI uses 4 metrics as its input. Each metric has a set of thresholds </w:t>
      </w:r>
      <w:r w:rsidR="003F6571">
        <w:rPr>
          <w:lang w:val="en-GB"/>
        </w:rPr>
        <w:t>for green, yellow, orange and red.</w:t>
      </w:r>
    </w:p>
    <w:p w14:paraId="417D90B1" w14:textId="2EDDA7C2" w:rsidR="00100776" w:rsidRDefault="000A1416" w:rsidP="002504C4">
      <w:pPr>
        <w:jc w:val="center"/>
        <w:rPr>
          <w:lang w:val="en-GB"/>
        </w:rPr>
      </w:pPr>
      <w:r>
        <w:rPr>
          <w:noProof/>
        </w:rPr>
        <w:lastRenderedPageBreak/>
        <w:drawing>
          <wp:inline distT="0" distB="0" distL="0" distR="0" wp14:anchorId="31EF3674" wp14:editId="4108C201">
            <wp:extent cx="4932086" cy="2016088"/>
            <wp:effectExtent l="0" t="0" r="1905" b="3810"/>
            <wp:docPr id="1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30">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6AEFAD06-EA1F-4200-AEF7-205330D1CCD3}"/>
                        </a:ext>
                      </a:extLst>
                    </a:blip>
                    <a:stretch>
                      <a:fillRect/>
                    </a:stretch>
                  </pic:blipFill>
                  <pic:spPr>
                    <a:xfrm>
                      <a:off x="0" y="0"/>
                      <a:ext cx="4932086" cy="2016088"/>
                    </a:xfrm>
                    <a:prstGeom prst="rect">
                      <a:avLst/>
                    </a:prstGeom>
                  </pic:spPr>
                </pic:pic>
              </a:graphicData>
            </a:graphic>
          </wp:inline>
        </w:drawing>
      </w:r>
    </w:p>
    <w:p w14:paraId="53FA2B6E" w14:textId="7C3AD628" w:rsidR="002504C4" w:rsidRDefault="002504C4" w:rsidP="000A1416">
      <w:pPr>
        <w:rPr>
          <w:lang w:val="en-GB"/>
        </w:rPr>
      </w:pPr>
      <w:r>
        <w:rPr>
          <w:lang w:val="en-GB"/>
        </w:rPr>
        <w:t>Now that we have the threshold for each metric, we can convert each metric into Green – Red. Horizon adapter is also able to handle when the entire range is defined by a single number. This is useful when you want to define green = 0. That means a</w:t>
      </w:r>
      <w:r w:rsidR="00C30B8E">
        <w:rPr>
          <w:lang w:val="en-GB"/>
        </w:rPr>
        <w:t xml:space="preserve"> single packet</w:t>
      </w:r>
      <w:r>
        <w:rPr>
          <w:lang w:val="en-GB"/>
        </w:rPr>
        <w:t xml:space="preserve"> </w:t>
      </w:r>
      <w:r w:rsidR="00CB1090">
        <w:rPr>
          <w:lang w:val="en-GB"/>
        </w:rPr>
        <w:t xml:space="preserve">loss </w:t>
      </w:r>
      <w:r w:rsidR="00C30B8E">
        <w:rPr>
          <w:lang w:val="en-GB"/>
        </w:rPr>
        <w:t xml:space="preserve">will put </w:t>
      </w:r>
      <w:r>
        <w:rPr>
          <w:lang w:val="en-GB"/>
        </w:rPr>
        <w:t xml:space="preserve">the </w:t>
      </w:r>
      <w:r w:rsidR="00C30B8E">
        <w:rPr>
          <w:lang w:val="en-GB"/>
        </w:rPr>
        <w:t xml:space="preserve">metric into the </w:t>
      </w:r>
      <w:r>
        <w:rPr>
          <w:lang w:val="en-GB"/>
        </w:rPr>
        <w:t>yellow range already.</w:t>
      </w:r>
    </w:p>
    <w:p w14:paraId="2AFED7AA" w14:textId="608BAB13" w:rsidR="00C30B8E" w:rsidRDefault="00C30B8E" w:rsidP="000A1416">
      <w:pPr>
        <w:rPr>
          <w:lang w:val="en-GB"/>
        </w:rPr>
      </w:pPr>
      <w:r>
        <w:rPr>
          <w:lang w:val="en-GB"/>
        </w:rPr>
        <w:t xml:space="preserve">How do we translate? </w:t>
      </w:r>
    </w:p>
    <w:p w14:paraId="3CD77AAA" w14:textId="6B2AF6DA" w:rsidR="000A1416" w:rsidRDefault="00C30B8E" w:rsidP="000A1416">
      <w:pPr>
        <w:rPr>
          <w:lang w:val="en-GB"/>
        </w:rPr>
      </w:pPr>
      <w:r>
        <w:rPr>
          <w:lang w:val="en-GB"/>
        </w:rPr>
        <w:t xml:space="preserve">Let’s use an example. </w:t>
      </w:r>
      <w:r w:rsidR="000A1416">
        <w:rPr>
          <w:lang w:val="en-GB"/>
        </w:rPr>
        <w:t xml:space="preserve">Take the Disk Latency (%) </w:t>
      </w:r>
      <w:proofErr w:type="gramStart"/>
      <w:r w:rsidR="000A1416">
        <w:rPr>
          <w:lang w:val="en-GB"/>
        </w:rPr>
        <w:t>metric</w:t>
      </w:r>
      <w:r>
        <w:rPr>
          <w:lang w:val="en-GB"/>
        </w:rPr>
        <w:t xml:space="preserve"> </w:t>
      </w:r>
      <w:r w:rsidR="000A1416">
        <w:rPr>
          <w:lang w:val="en-GB"/>
        </w:rPr>
        <w:t>.</w:t>
      </w:r>
      <w:proofErr w:type="gramEnd"/>
      <w:r w:rsidR="000A1416">
        <w:rPr>
          <w:lang w:val="en-GB"/>
        </w:rPr>
        <w:t xml:space="preserve"> It has range from 0 to 40 </w:t>
      </w:r>
      <w:proofErr w:type="spellStart"/>
      <w:r w:rsidR="000A1416">
        <w:rPr>
          <w:lang w:val="en-GB"/>
        </w:rPr>
        <w:t>ms</w:t>
      </w:r>
      <w:proofErr w:type="spellEnd"/>
      <w:r w:rsidR="000A1416">
        <w:rPr>
          <w:lang w:val="en-GB"/>
        </w:rPr>
        <w:t>, which maps into the 0 – 100% using the following mapping table.</w:t>
      </w:r>
    </w:p>
    <w:p w14:paraId="3189AF44" w14:textId="77777777" w:rsidR="000A1416" w:rsidRDefault="000A1416" w:rsidP="000A1416">
      <w:pPr>
        <w:jc w:val="center"/>
        <w:rPr>
          <w:lang w:val="en-GB"/>
        </w:rPr>
      </w:pPr>
      <w:r>
        <w:rPr>
          <w:noProof/>
        </w:rPr>
        <w:drawing>
          <wp:inline distT="0" distB="0" distL="0" distR="0" wp14:anchorId="08076D3E" wp14:editId="1FF6A4F0">
            <wp:extent cx="2928569" cy="2614246"/>
            <wp:effectExtent l="0" t="0" r="5715"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1">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91DB3E00-22EE-43DE-8666-C1ABDD69EAB3}"/>
                        </a:ext>
                      </a:extLst>
                    </a:blip>
                    <a:stretch>
                      <a:fillRect/>
                    </a:stretch>
                  </pic:blipFill>
                  <pic:spPr>
                    <a:xfrm>
                      <a:off x="0" y="0"/>
                      <a:ext cx="2928569" cy="2614246"/>
                    </a:xfrm>
                    <a:prstGeom prst="rect">
                      <a:avLst/>
                    </a:prstGeom>
                  </pic:spPr>
                </pic:pic>
              </a:graphicData>
            </a:graphic>
          </wp:inline>
        </w:drawing>
      </w:r>
    </w:p>
    <w:p w14:paraId="0A157F93" w14:textId="77777777" w:rsidR="000A1416" w:rsidRDefault="000A1416" w:rsidP="000A1416">
      <w:pPr>
        <w:rPr>
          <w:lang w:val="en-GB"/>
        </w:rPr>
      </w:pPr>
      <w:r>
        <w:rPr>
          <w:lang w:val="en-GB"/>
        </w:rPr>
        <w:t>With the above mapping, we can be precise in assigning the value. For examples:</w:t>
      </w:r>
    </w:p>
    <w:p w14:paraId="75CBE2E5" w14:textId="77777777" w:rsidR="000A1416" w:rsidRPr="00AF7A85" w:rsidRDefault="000A1416" w:rsidP="000A1416">
      <w:pPr>
        <w:pStyle w:val="Bullet"/>
      </w:pPr>
      <w:r>
        <w:rPr>
          <w:lang w:val="en-GB"/>
        </w:rPr>
        <w:t xml:space="preserve">9 </w:t>
      </w:r>
      <w:r w:rsidRPr="00AF7A85">
        <w:t xml:space="preserve">millisecond disk latency translates into KPI value of 77.5%, which is green. The reason is green ranges from 75% to 100%, where 0 </w:t>
      </w:r>
      <w:proofErr w:type="spellStart"/>
      <w:r w:rsidRPr="00AF7A85">
        <w:t>ms</w:t>
      </w:r>
      <w:proofErr w:type="spellEnd"/>
      <w:r w:rsidRPr="00AF7A85">
        <w:t xml:space="preserve"> equals to 100% and 10 </w:t>
      </w:r>
      <w:proofErr w:type="spellStart"/>
      <w:r w:rsidRPr="00AF7A85">
        <w:t>ms</w:t>
      </w:r>
      <w:proofErr w:type="spellEnd"/>
      <w:r w:rsidRPr="00AF7A85">
        <w:t xml:space="preserve"> equals to 75%. So each millisecond is around 2.5%.</w:t>
      </w:r>
    </w:p>
    <w:p w14:paraId="29CC69BF" w14:textId="77777777" w:rsidR="000A1416" w:rsidRDefault="000A1416" w:rsidP="000A1416">
      <w:pPr>
        <w:pStyle w:val="Bullet"/>
        <w:rPr>
          <w:lang w:val="en-GB"/>
        </w:rPr>
      </w:pPr>
      <w:r w:rsidRPr="00AF7A85">
        <w:t>42 millisecond disk latency translates into 0%. It is above the upper threshold of 40 millisecond. Since we do not show</w:t>
      </w:r>
      <w:r>
        <w:rPr>
          <w:lang w:val="en-GB"/>
        </w:rPr>
        <w:t xml:space="preserve"> negative, anything above the limit is shown as 0%</w:t>
      </w:r>
    </w:p>
    <w:p w14:paraId="3F62C372" w14:textId="38F4A867" w:rsidR="000A1416" w:rsidRDefault="00C767DE" w:rsidP="0082271A">
      <w:pPr>
        <w:rPr>
          <w:lang w:val="en-GB"/>
        </w:rPr>
      </w:pPr>
      <w:r>
        <w:rPr>
          <w:lang w:val="en-GB"/>
        </w:rPr>
        <w:t xml:space="preserve">We repeat the calculation for each metric. The KPI is simply the average of the metrics. </w:t>
      </w:r>
    </w:p>
    <w:p w14:paraId="0AC9BFBE" w14:textId="7A672DB5" w:rsidR="00C767DE" w:rsidRDefault="00C767DE" w:rsidP="00C767DE">
      <w:pPr>
        <w:jc w:val="center"/>
        <w:rPr>
          <w:lang w:val="en-GB"/>
        </w:rPr>
      </w:pPr>
      <w:r w:rsidRPr="00C767DE">
        <w:rPr>
          <w:noProof/>
          <w:lang w:val="en-GB"/>
        </w:rPr>
        <w:drawing>
          <wp:inline distT="0" distB="0" distL="0" distR="0" wp14:anchorId="03D4232B" wp14:editId="7C55CEAE">
            <wp:extent cx="4140413" cy="1263715"/>
            <wp:effectExtent l="0" t="0" r="0" b="0"/>
            <wp:docPr id="1293284830" name="Picture 1293284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140413" cy="1263715"/>
                    </a:xfrm>
                    <a:prstGeom prst="rect">
                      <a:avLst/>
                    </a:prstGeom>
                  </pic:spPr>
                </pic:pic>
              </a:graphicData>
            </a:graphic>
          </wp:inline>
        </w:drawing>
      </w:r>
    </w:p>
    <w:p w14:paraId="635164B9" w14:textId="1CA5AA64" w:rsidR="00C767DE" w:rsidRPr="000A1416" w:rsidRDefault="00C767DE" w:rsidP="00C767DE">
      <w:pPr>
        <w:rPr>
          <w:lang w:val="en-GB"/>
        </w:rPr>
      </w:pPr>
      <w:r>
        <w:rPr>
          <w:lang w:val="en-GB"/>
        </w:rPr>
        <w:t xml:space="preserve">In future, we can add </w:t>
      </w:r>
      <w:r w:rsidRPr="00866E13">
        <w:rPr>
          <w:i/>
          <w:iCs/>
          <w:color w:val="00B0F0"/>
          <w:lang w:val="en-GB"/>
        </w:rPr>
        <w:t>weighted average</w:t>
      </w:r>
      <w:r>
        <w:rPr>
          <w:lang w:val="en-GB"/>
        </w:rPr>
        <w:t>, so you get a better leading indicator.</w:t>
      </w:r>
      <w:r w:rsidR="00866E13">
        <w:rPr>
          <w:lang w:val="en-GB"/>
        </w:rPr>
        <w:t xml:space="preserve"> The problem with a simple average is a single red can be outnumbered by many </w:t>
      </w:r>
      <w:proofErr w:type="gramStart"/>
      <w:r w:rsidR="00866E13">
        <w:rPr>
          <w:lang w:val="en-GB"/>
        </w:rPr>
        <w:t>green</w:t>
      </w:r>
      <w:proofErr w:type="gramEnd"/>
      <w:r w:rsidR="00866E13">
        <w:rPr>
          <w:lang w:val="en-GB"/>
        </w:rPr>
        <w:t>, and the KPI will not show a problem.</w:t>
      </w:r>
    </w:p>
    <w:p w14:paraId="5DBFCDA8" w14:textId="1FADF219" w:rsidR="00574932" w:rsidRPr="00AF4744" w:rsidRDefault="00574932" w:rsidP="00240561">
      <w:pPr>
        <w:pStyle w:val="Heading3"/>
        <w:rPr>
          <w:rStyle w:val="eop"/>
          <w:rFonts w:asciiTheme="minorHAnsi" w:eastAsiaTheme="minorHAnsi" w:hAnsiTheme="minorHAnsi" w:cstheme="minorBidi"/>
          <w:b w:val="0"/>
          <w:bCs w:val="0"/>
          <w:color w:val="auto"/>
          <w:sz w:val="22"/>
          <w:szCs w:val="22"/>
        </w:rPr>
      </w:pPr>
      <w:bookmarkStart w:id="19" w:name="_Depth_vs_Breadth_1"/>
      <w:bookmarkEnd w:id="19"/>
      <w:r w:rsidRPr="00AF4744">
        <w:rPr>
          <w:rStyle w:val="eop"/>
        </w:rPr>
        <w:lastRenderedPageBreak/>
        <w:t xml:space="preserve">Depth </w:t>
      </w:r>
      <w:r w:rsidR="00DC1546" w:rsidRPr="00AF4744">
        <w:rPr>
          <w:rStyle w:val="eop"/>
        </w:rPr>
        <w:t>vs</w:t>
      </w:r>
      <w:r w:rsidRPr="00AF4744">
        <w:rPr>
          <w:rStyle w:val="eop"/>
        </w:rPr>
        <w:t xml:space="preserve"> Breadth</w:t>
      </w:r>
    </w:p>
    <w:p w14:paraId="6F2D7BCD" w14:textId="3D312334" w:rsidR="0005246A" w:rsidRPr="00AF4744" w:rsidRDefault="0005246A" w:rsidP="0005246A">
      <w:r w:rsidRPr="00AF4744">
        <w:t>What do you notice from the following screenshot?</w:t>
      </w:r>
    </w:p>
    <w:p w14:paraId="1EE7D70E" w14:textId="110C951C" w:rsidR="00822EAC" w:rsidRPr="00AF4744" w:rsidRDefault="23EF16CB" w:rsidP="00822EAC">
      <w:r>
        <w:rPr>
          <w:noProof/>
        </w:rPr>
        <w:drawing>
          <wp:inline distT="0" distB="0" distL="0" distR="0" wp14:anchorId="50778D87" wp14:editId="54ABBA95">
            <wp:extent cx="6645910" cy="2332355"/>
            <wp:effectExtent l="0" t="0" r="2540" b="0"/>
            <wp:docPr id="606394053" name="Picture 606394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3"/>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6645910" cy="2332355"/>
                    </a:xfrm>
                    <a:prstGeom prst="rect">
                      <a:avLst/>
                    </a:prstGeom>
                  </pic:spPr>
                </pic:pic>
              </a:graphicData>
            </a:graphic>
          </wp:inline>
        </w:drawing>
      </w:r>
    </w:p>
    <w:p w14:paraId="3D4242FA" w14:textId="233B904A" w:rsidR="00017389" w:rsidRDefault="0005246A" w:rsidP="0005246A">
      <w:r>
        <w:t>Notice the Maximum is &gt;10x higher than the average</w:t>
      </w:r>
      <w:r w:rsidR="004B6E07">
        <w:t>. T</w:t>
      </w:r>
      <w:r>
        <w:t xml:space="preserve">he average is </w:t>
      </w:r>
      <w:r w:rsidR="004B6E07">
        <w:t xml:space="preserve">also </w:t>
      </w:r>
      <w:r>
        <w:t>very stable</w:t>
      </w:r>
      <w:r w:rsidR="004B6E07">
        <w:t xml:space="preserve"> relative to the </w:t>
      </w:r>
      <w:r w:rsidR="00BA3044">
        <w:t>maximum. It did not move even though the maximum became worse</w:t>
      </w:r>
      <w:r>
        <w:t xml:space="preserve">. Once the Cluster is unable to cope, you’d see </w:t>
      </w:r>
      <w:r w:rsidR="448AE218">
        <w:t>a</w:t>
      </w:r>
      <w:r>
        <w:t xml:space="preserve"> pattern like this. Almost all VMs can be served, but 1-2 were not served well. The maximum is high because there is always </w:t>
      </w:r>
      <w:r w:rsidR="7216291E">
        <w:t>one</w:t>
      </w:r>
      <w:r>
        <w:t xml:space="preserve"> VM that wasn’t served.</w:t>
      </w:r>
      <w:r w:rsidR="001E57BA">
        <w:t xml:space="preserve"> </w:t>
      </w:r>
    </w:p>
    <w:p w14:paraId="342CFCAA" w14:textId="6D76A6EB" w:rsidR="00017389" w:rsidRDefault="00017389" w:rsidP="0005246A">
      <w:r w:rsidRPr="00522E56">
        <w:rPr>
          <w:b/>
          <w:bCs/>
          <w:color w:val="FF0000"/>
        </w:rPr>
        <w:t>Be careful</w:t>
      </w:r>
      <w:r w:rsidR="00114703" w:rsidRPr="00522E56">
        <w:rPr>
          <w:color w:val="FF0000"/>
        </w:rPr>
        <w:t xml:space="preserve"> </w:t>
      </w:r>
      <w:r w:rsidR="00114703">
        <w:t>when you look at counters at</w:t>
      </w:r>
      <w:r w:rsidR="00522E56">
        <w:t xml:space="preserve"> parent object such as cluster and datastore</w:t>
      </w:r>
      <w:r>
        <w:t xml:space="preserve">, as average is the default counter used in aggregation. </w:t>
      </w:r>
      <w:r w:rsidR="00BC03E2">
        <w:t xml:space="preserve">Review the following </w:t>
      </w:r>
      <w:r w:rsidR="00E334CE">
        <w:t>cluster level chart. Do you notice a problem?</w:t>
      </w:r>
    </w:p>
    <w:p w14:paraId="7371DD04" w14:textId="5F2E0EB0" w:rsidR="00BC03E2" w:rsidRDefault="1830D2DC" w:rsidP="0005246A">
      <w:r>
        <w:rPr>
          <w:noProof/>
        </w:rPr>
        <w:drawing>
          <wp:inline distT="0" distB="0" distL="0" distR="0" wp14:anchorId="04F66BE1" wp14:editId="2294F515">
            <wp:extent cx="6645910" cy="1024255"/>
            <wp:effectExtent l="0" t="0" r="254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6645910" cy="1024255"/>
                    </a:xfrm>
                    <a:prstGeom prst="rect">
                      <a:avLst/>
                    </a:prstGeom>
                  </pic:spPr>
                </pic:pic>
              </a:graphicData>
            </a:graphic>
          </wp:inline>
        </w:drawing>
      </w:r>
    </w:p>
    <w:p w14:paraId="63FFEC89" w14:textId="2B14BB82" w:rsidR="00522E56" w:rsidRDefault="00E334CE" w:rsidP="0005246A">
      <w:r>
        <w:t>That’s right. No p</w:t>
      </w:r>
      <w:r w:rsidR="00EB1221">
        <w:t>erformance issue at all in the last 7 days. The cluster is doing well.</w:t>
      </w:r>
    </w:p>
    <w:p w14:paraId="7FC432AD" w14:textId="77777777" w:rsidR="00DA2BB0" w:rsidRDefault="00EB1221" w:rsidP="0005246A">
      <w:r>
        <w:t xml:space="preserve">This cluster runs more than 100 VMs. </w:t>
      </w:r>
      <w:r w:rsidR="001A0C3B">
        <w:t>What you see above is the average experience of all these VMs, aggregated at cluster level. If there is only a</w:t>
      </w:r>
      <w:r w:rsidR="00DA2BB0">
        <w:t xml:space="preserve"> few VMs having a problem, but the majority are not, the above fails to show it.</w:t>
      </w:r>
    </w:p>
    <w:p w14:paraId="556A3036" w14:textId="5D2CD352" w:rsidR="00EB1221" w:rsidRDefault="00DA2BB0" w:rsidP="0005246A">
      <w:r>
        <w:t>What you need is a cluster-level metric that tracks if any of the VMs is having contention.</w:t>
      </w:r>
      <w:r w:rsidR="00567E43">
        <w:t xml:space="preserve"> We have that, and the result is telling.</w:t>
      </w:r>
    </w:p>
    <w:p w14:paraId="412E217F" w14:textId="0C7A7085" w:rsidR="001A0C3B" w:rsidRDefault="293A812E" w:rsidP="0005246A">
      <w:r>
        <w:rPr>
          <w:noProof/>
        </w:rPr>
        <w:drawing>
          <wp:inline distT="0" distB="0" distL="0" distR="0" wp14:anchorId="7BBD1272" wp14:editId="2728E743">
            <wp:extent cx="6645910" cy="1010285"/>
            <wp:effectExtent l="0" t="0" r="2540" b="0"/>
            <wp:docPr id="606394253" name="Picture 606394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3"/>
                    <pic:cNvPicPr/>
                  </pic:nvPicPr>
                  <pic:blipFill>
                    <a:blip r:embed="rId135">
                      <a:extLst>
                        <a:ext uri="{28A0092B-C50C-407E-A947-70E740481C1C}">
                          <a14:useLocalDpi xmlns:a14="http://schemas.microsoft.com/office/drawing/2010/main" val="0"/>
                        </a:ext>
                      </a:extLst>
                    </a:blip>
                    <a:stretch>
                      <a:fillRect/>
                    </a:stretch>
                  </pic:blipFill>
                  <pic:spPr>
                    <a:xfrm>
                      <a:off x="0" y="0"/>
                      <a:ext cx="6645910" cy="1010285"/>
                    </a:xfrm>
                    <a:prstGeom prst="rect">
                      <a:avLst/>
                    </a:prstGeom>
                  </pic:spPr>
                </pic:pic>
              </a:graphicData>
            </a:graphic>
          </wp:inline>
        </w:drawing>
      </w:r>
    </w:p>
    <w:p w14:paraId="503B6832" w14:textId="3C5BAEB3" w:rsidR="00F81CCD" w:rsidRDefault="00F81CCD" w:rsidP="0005246A">
      <w:r>
        <w:t xml:space="preserve">Same pattern, but the scale is </w:t>
      </w:r>
      <w:r w:rsidR="003A6D8C">
        <w:t>6000%!</w:t>
      </w:r>
    </w:p>
    <w:p w14:paraId="6E54370A" w14:textId="22233F5B" w:rsidR="0005246A" w:rsidRPr="00AF4744" w:rsidRDefault="001E57BA" w:rsidP="0005246A">
      <w:r w:rsidRPr="00AF4744">
        <w:t xml:space="preserve">The following diagram </w:t>
      </w:r>
      <w:r w:rsidR="00906A15">
        <w:t>explains</w:t>
      </w:r>
      <w:r w:rsidRPr="00AF4744">
        <w:t xml:space="preserve"> how</w:t>
      </w:r>
      <w:r w:rsidR="00CB0986">
        <w:t xml:space="preserve"> such thing can</w:t>
      </w:r>
      <w:r w:rsidRPr="00AF4744">
        <w:t xml:space="preserve"> happen.</w:t>
      </w:r>
    </w:p>
    <w:p w14:paraId="2FD08015" w14:textId="1E8129B4" w:rsidR="0005246A" w:rsidRPr="006D3AA1" w:rsidRDefault="1FF7033B" w:rsidP="00A80097">
      <w:pPr>
        <w:jc w:val="center"/>
      </w:pPr>
      <w:r>
        <w:rPr>
          <w:noProof/>
        </w:rPr>
        <w:lastRenderedPageBreak/>
        <w:drawing>
          <wp:inline distT="0" distB="0" distL="0" distR="0" wp14:anchorId="72770764" wp14:editId="5324FB6A">
            <wp:extent cx="4180114" cy="1811276"/>
            <wp:effectExtent l="0" t="0" r="0" b="0"/>
            <wp:docPr id="606394051" name="Picture 606394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1"/>
                    <pic:cNvPicPr/>
                  </pic:nvPicPr>
                  <pic:blipFill>
                    <a:blip r:embed="rId136">
                      <a:extLst>
                        <a:ext uri="{28A0092B-C50C-407E-A947-70E740481C1C}">
                          <a14:useLocalDpi xmlns:a14="http://schemas.microsoft.com/office/drawing/2010/main" val="0"/>
                        </a:ext>
                      </a:extLst>
                    </a:blip>
                    <a:stretch>
                      <a:fillRect/>
                    </a:stretch>
                  </pic:blipFill>
                  <pic:spPr>
                    <a:xfrm>
                      <a:off x="0" y="0"/>
                      <a:ext cx="4180114" cy="1811276"/>
                    </a:xfrm>
                    <a:prstGeom prst="rect">
                      <a:avLst/>
                    </a:prstGeom>
                  </pic:spPr>
                </pic:pic>
              </a:graphicData>
            </a:graphic>
          </wp:inline>
        </w:drawing>
      </w:r>
    </w:p>
    <w:p w14:paraId="346DBB27" w14:textId="282E2908" w:rsidR="001E57BA" w:rsidRPr="006D3AA1" w:rsidRDefault="001E57BA" w:rsidP="0005246A">
      <w:r w:rsidRPr="006D3AA1">
        <w:t>The above charts show 6 objects</w:t>
      </w:r>
      <w:r w:rsidR="61FE07C0" w:rsidRPr="006D3AA1">
        <w:t xml:space="preserve"> </w:t>
      </w:r>
      <w:r w:rsidR="7A8307A4" w:rsidRPr="006D3AA1">
        <w:t>that</w:t>
      </w:r>
      <w:r w:rsidRPr="006D3AA1">
        <w:t xml:space="preserve"> have varying </w:t>
      </w:r>
      <w:r w:rsidR="009D3412" w:rsidRPr="006D3AA1">
        <w:t xml:space="preserve">disk latency. The thick red line shows </w:t>
      </w:r>
      <w:r w:rsidR="00B70829" w:rsidRPr="006D3AA1">
        <w:t>that the worst latency among the 6 objects var</w:t>
      </w:r>
      <w:r w:rsidR="001B39DC" w:rsidRPr="006D3AA1">
        <w:t>ies</w:t>
      </w:r>
      <w:r w:rsidR="00B70829" w:rsidRPr="006D3AA1">
        <w:t xml:space="preserve"> over time. </w:t>
      </w:r>
    </w:p>
    <w:p w14:paraId="4B9AECFF" w14:textId="6D1273F8" w:rsidR="008C784D" w:rsidRDefault="00B70829" w:rsidP="0005246A">
      <w:r w:rsidRPr="006D3AA1">
        <w:t xml:space="preserve">Plotting </w:t>
      </w:r>
      <w:r w:rsidR="000A2952" w:rsidRPr="006D3AA1">
        <w:t>the max</w:t>
      </w:r>
      <w:r w:rsidR="00516934" w:rsidRPr="006D3AA1">
        <w:t>imum</w:t>
      </w:r>
      <w:r w:rsidR="000A2952" w:rsidRPr="006D3AA1">
        <w:t xml:space="preserve"> among all the </w:t>
      </w:r>
      <w:r w:rsidRPr="006D3AA1">
        <w:t xml:space="preserve">6 </w:t>
      </w:r>
      <w:r w:rsidR="000A2952" w:rsidRPr="006D3AA1">
        <w:t xml:space="preserve">objects, and taking the average, give us </w:t>
      </w:r>
      <w:r w:rsidR="008C3E16">
        <w:t>two</w:t>
      </w:r>
      <w:r w:rsidR="000A2952" w:rsidRPr="006D3AA1">
        <w:t xml:space="preserve"> different results</w:t>
      </w:r>
      <w:r w:rsidR="00A63A4F" w:rsidRPr="006D3AA1">
        <w:t xml:space="preserve"> as shown below:</w:t>
      </w:r>
    </w:p>
    <w:p w14:paraId="1516EC58" w14:textId="3E2E3B1F" w:rsidR="00250DBD" w:rsidRPr="006D3AA1" w:rsidRDefault="213661A2" w:rsidP="0005246A">
      <w:r>
        <w:rPr>
          <w:noProof/>
        </w:rPr>
        <w:drawing>
          <wp:inline distT="0" distB="0" distL="0" distR="0" wp14:anchorId="0E9EDF58" wp14:editId="784B85B8">
            <wp:extent cx="6645910" cy="2769235"/>
            <wp:effectExtent l="0" t="0" r="2540" b="0"/>
            <wp:docPr id="606394243" name="Picture 606394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3"/>
                    <pic:cNvPicPr/>
                  </pic:nvPicPr>
                  <pic:blipFill>
                    <a:blip r:embed="rId137">
                      <a:extLst>
                        <a:ext uri="{28A0092B-C50C-407E-A947-70E740481C1C}">
                          <a14:useLocalDpi xmlns:a14="http://schemas.microsoft.com/office/drawing/2010/main" val="0"/>
                        </a:ext>
                      </a:extLst>
                    </a:blip>
                    <a:stretch>
                      <a:fillRect/>
                    </a:stretch>
                  </pic:blipFill>
                  <pic:spPr>
                    <a:xfrm>
                      <a:off x="0" y="0"/>
                      <a:ext cx="6645910" cy="2769235"/>
                    </a:xfrm>
                    <a:prstGeom prst="rect">
                      <a:avLst/>
                    </a:prstGeom>
                  </pic:spPr>
                </pic:pic>
              </a:graphicData>
            </a:graphic>
          </wp:inline>
        </w:drawing>
      </w:r>
    </w:p>
    <w:p w14:paraId="507F4D1A" w14:textId="050B4108" w:rsidR="008C784D" w:rsidRPr="006D3AA1" w:rsidRDefault="00A63A4F" w:rsidP="0005246A">
      <w:r w:rsidRPr="006D3AA1">
        <w:t xml:space="preserve">The chart shows that it is possible that the average is still well below threshold, but </w:t>
      </w:r>
      <w:r w:rsidR="00FD34CA">
        <w:t>one</w:t>
      </w:r>
      <w:r w:rsidR="00CE0452" w:rsidRPr="006D3AA1">
        <w:t xml:space="preserve"> or more object</w:t>
      </w:r>
      <w:r w:rsidR="15B370CA" w:rsidRPr="006D3AA1">
        <w:t>s</w:t>
      </w:r>
      <w:r w:rsidR="00CE0452" w:rsidRPr="006D3AA1">
        <w:t xml:space="preserve"> was affected.</w:t>
      </w:r>
      <w:r w:rsidR="009F4F58">
        <w:t xml:space="preserve"> The average number is stable</w:t>
      </w:r>
      <w:r w:rsidR="001E0552">
        <w:t>.</w:t>
      </w:r>
    </w:p>
    <w:p w14:paraId="72B677BB" w14:textId="6D244E90" w:rsidR="0005246A" w:rsidRPr="006D3AA1" w:rsidRDefault="0005246A" w:rsidP="0005246A">
      <w:r>
        <w:t xml:space="preserve">Only when the </w:t>
      </w:r>
      <w:r w:rsidR="009D75F7">
        <w:t>c</w:t>
      </w:r>
      <w:r>
        <w:t xml:space="preserve">luster is unable to serve ~50% of </w:t>
      </w:r>
      <w:r w:rsidR="009D75F7">
        <w:t xml:space="preserve">its </w:t>
      </w:r>
      <w:r>
        <w:t xml:space="preserve">VMs, will </w:t>
      </w:r>
      <w:r w:rsidR="4D9974FF">
        <w:t xml:space="preserve">the </w:t>
      </w:r>
      <w:r>
        <w:t xml:space="preserve">average </w:t>
      </w:r>
      <w:r w:rsidR="009D75F7">
        <w:t xml:space="preserve">number </w:t>
      </w:r>
      <w:r>
        <w:t>become high.</w:t>
      </w:r>
      <w:r w:rsidR="00CE0452">
        <w:t xml:space="preserve"> </w:t>
      </w:r>
      <w:r w:rsidR="46714830">
        <w:t>Therefore,</w:t>
      </w:r>
      <w:r w:rsidR="00CE0452">
        <w:t xml:space="preserve"> </w:t>
      </w:r>
      <w:r w:rsidR="00FD34CA">
        <w:t xml:space="preserve">the </w:t>
      </w:r>
      <w:r w:rsidR="00CE0452">
        <w:t>average is a poor roll up technique. It’s a lagging indicator</w:t>
      </w:r>
      <w:r w:rsidR="00A727D1">
        <w:t>.</w:t>
      </w:r>
    </w:p>
    <w:p w14:paraId="2241898A" w14:textId="00FBB337" w:rsidR="00574932" w:rsidRPr="006D3AA1" w:rsidRDefault="00574932" w:rsidP="009B13B9">
      <w:r w:rsidRPr="006D3AA1">
        <w:t xml:space="preserve">Proactive </w:t>
      </w:r>
      <w:r w:rsidR="00FD34CA">
        <w:t>m</w:t>
      </w:r>
      <w:r w:rsidRPr="006D3AA1">
        <w:t xml:space="preserve">onitoring requires insights from </w:t>
      </w:r>
      <w:r w:rsidR="00FD34CA">
        <w:t>more than one</w:t>
      </w:r>
      <w:r w:rsidRPr="006D3AA1">
        <w:t xml:space="preserve"> angle. When you hear that a VM is hit by a performance problem, your next questions are</w:t>
      </w:r>
      <w:r w:rsidR="00FD34CA">
        <w:t xml:space="preserve"> naturally</w:t>
      </w:r>
      <w:r w:rsidRPr="006D3AA1">
        <w:t>:</w:t>
      </w:r>
    </w:p>
    <w:p w14:paraId="47462F00" w14:textId="28DF52E2" w:rsidR="00574932" w:rsidRDefault="00574932" w:rsidP="00465B0A">
      <w:pPr>
        <w:pStyle w:val="Bullet"/>
      </w:pPr>
      <w:r w:rsidRPr="006D3AA1">
        <w:t xml:space="preserve">How bad is it? You want to gauge the depth of the problem. </w:t>
      </w:r>
      <w:r w:rsidR="00FD34CA">
        <w:t>The severity also may provide a clue to the root cause.</w:t>
      </w:r>
    </w:p>
    <w:p w14:paraId="1A7B68D8" w14:textId="48731EF1" w:rsidR="00FD34CA" w:rsidRPr="006D3AA1" w:rsidRDefault="00FD34CA" w:rsidP="00465B0A">
      <w:pPr>
        <w:pStyle w:val="Bullet"/>
      </w:pPr>
      <w:r>
        <w:t>How long did the problem last? Is there any pattern?</w:t>
      </w:r>
    </w:p>
    <w:p w14:paraId="1CACF35C" w14:textId="0D82CE15" w:rsidR="00574932" w:rsidRPr="006D3AA1" w:rsidRDefault="00574932" w:rsidP="00465B0A">
      <w:pPr>
        <w:pStyle w:val="Bullet"/>
      </w:pPr>
      <w:r w:rsidRPr="006D3AA1">
        <w:t xml:space="preserve">How many VMs are affected? </w:t>
      </w:r>
      <w:r w:rsidR="00FD34CA">
        <w:t xml:space="preserve">Who else are affected? </w:t>
      </w:r>
      <w:r w:rsidRPr="006D3AA1">
        <w:t>You want to gauge the breadth of the problem.</w:t>
      </w:r>
    </w:p>
    <w:p w14:paraId="3200D163" w14:textId="4577C759" w:rsidR="00574932" w:rsidRPr="006D3AA1" w:rsidRDefault="00574932" w:rsidP="009B13B9">
      <w:r w:rsidRPr="006D3AA1">
        <w:t xml:space="preserve">Notice you did not ask “What’s the </w:t>
      </w:r>
      <w:r w:rsidRPr="006D3AA1">
        <w:rPr>
          <w:i/>
          <w:iCs/>
          <w:color w:val="FF0000"/>
        </w:rPr>
        <w:t>average</w:t>
      </w:r>
      <w:r w:rsidRPr="006D3AA1">
        <w:rPr>
          <w:color w:val="FF0000"/>
        </w:rPr>
        <w:t xml:space="preserve"> </w:t>
      </w:r>
      <w:r w:rsidRPr="006D3AA1">
        <w:t xml:space="preserve">performance?”. Obviously, average is too late in this case. By the time the average performance is bad, likely half the population is affected. </w:t>
      </w:r>
    </w:p>
    <w:p w14:paraId="19076C06" w14:textId="4CC7DAC0" w:rsidR="00890624" w:rsidRDefault="00890624" w:rsidP="00890624">
      <w:bookmarkStart w:id="20" w:name="_The_Art_of"/>
      <w:bookmarkEnd w:id="20"/>
      <w:r w:rsidRPr="006D3AA1">
        <w:t xml:space="preserve">The answer to the </w:t>
      </w:r>
      <w:r>
        <w:t>3</w:t>
      </w:r>
      <w:r w:rsidRPr="00FD34CA">
        <w:rPr>
          <w:vertAlign w:val="superscript"/>
        </w:rPr>
        <w:t>rd</w:t>
      </w:r>
      <w:r>
        <w:t xml:space="preserve"> </w:t>
      </w:r>
      <w:r w:rsidRPr="006D3AA1">
        <w:t xml:space="preserve">question impacts the course of troubleshooting. Is the incident isolated or widespread? If it’s isolated, then you will look at the affected object more closely. If it’s a widespread problem then you’ll look at common areas (e.g. cluster, datastore, resource pool, host) that are shared among the affected VMs. </w:t>
      </w:r>
    </w:p>
    <w:p w14:paraId="2AC105BF" w14:textId="6D1195D6" w:rsidR="00A65904" w:rsidRDefault="00A65904" w:rsidP="00890624">
      <w:r>
        <w:t>When calculating the breadth of the problem, you need to use a stringent threshold</w:t>
      </w:r>
      <w:r w:rsidR="00532519">
        <w:t xml:space="preserve">. Without this, you will not be able to catch </w:t>
      </w:r>
      <w:r w:rsidR="00721126">
        <w:t xml:space="preserve">values </w:t>
      </w:r>
      <w:r w:rsidR="00980742">
        <w:t xml:space="preserve">that are just below the threshold. </w:t>
      </w:r>
      <w:r w:rsidR="00721126">
        <w:t>On the other hand, if you set it too low, you will get a lot of early warning.</w:t>
      </w:r>
    </w:p>
    <w:p w14:paraId="2A1FD6E9" w14:textId="7A05FA47" w:rsidR="00890624" w:rsidRPr="006D3AA1" w:rsidRDefault="2F0D0215" w:rsidP="00250DBD">
      <w:pPr>
        <w:jc w:val="center"/>
      </w:pPr>
      <w:r>
        <w:rPr>
          <w:noProof/>
        </w:rPr>
        <w:lastRenderedPageBreak/>
        <w:drawing>
          <wp:inline distT="0" distB="0" distL="0" distR="0" wp14:anchorId="525F7AB7" wp14:editId="130922E3">
            <wp:extent cx="5406628" cy="2055510"/>
            <wp:effectExtent l="0" t="0" r="381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38">
                      <a:extLst>
                        <a:ext uri="{28A0092B-C50C-407E-A947-70E740481C1C}">
                          <a14:useLocalDpi xmlns:a14="http://schemas.microsoft.com/office/drawing/2010/main" val="0"/>
                        </a:ext>
                      </a:extLst>
                    </a:blip>
                    <a:stretch>
                      <a:fillRect/>
                    </a:stretch>
                  </pic:blipFill>
                  <pic:spPr>
                    <a:xfrm>
                      <a:off x="0" y="0"/>
                      <a:ext cx="5406628" cy="2055510"/>
                    </a:xfrm>
                    <a:prstGeom prst="rect">
                      <a:avLst/>
                    </a:prstGeom>
                  </pic:spPr>
                </pic:pic>
              </a:graphicData>
            </a:graphic>
          </wp:inline>
        </w:drawing>
      </w:r>
    </w:p>
    <w:p w14:paraId="2367CC9C" w14:textId="1591F6A3" w:rsidR="00D84F47" w:rsidRDefault="00D84F47" w:rsidP="002F3D85">
      <w:pPr>
        <w:pStyle w:val="Heading3"/>
      </w:pPr>
      <w:bookmarkStart w:id="21" w:name="_Leading_Indicators"/>
      <w:bookmarkEnd w:id="21"/>
      <w:r w:rsidRPr="006D3AA1">
        <w:t>Leading Indicators</w:t>
      </w:r>
    </w:p>
    <w:p w14:paraId="43AACCCC" w14:textId="1141FBFB" w:rsidR="00041A3A" w:rsidRDefault="00041A3A" w:rsidP="00994435">
      <w:r>
        <w:t>You want to be able to see performance problem while it’s still early</w:t>
      </w:r>
      <w:r w:rsidR="00EC3A27">
        <w:t xml:space="preserve">, when only a small percentage of users or applications are affected. </w:t>
      </w:r>
      <w:r w:rsidR="00DC01D5">
        <w:t xml:space="preserve">For that, you need a leading indicator. </w:t>
      </w:r>
      <w:r w:rsidR="00DC01D5" w:rsidRPr="006D3AA1">
        <w:t>Leading indicators complement the lagging indicator by giving the early warning</w:t>
      </w:r>
      <w:r w:rsidR="00DC01D5">
        <w:t>, so you have more time to react.</w:t>
      </w:r>
    </w:p>
    <w:p w14:paraId="7E00C10B" w14:textId="675D6BF1" w:rsidR="00EC3A27" w:rsidRDefault="00CF4CC5" w:rsidP="00E1182D">
      <w:pPr>
        <w:jc w:val="center"/>
      </w:pPr>
      <w:r>
        <w:rPr>
          <w:noProof/>
        </w:rPr>
        <w:drawing>
          <wp:inline distT="0" distB="0" distL="0" distR="0" wp14:anchorId="0602F830" wp14:editId="1B50E114">
            <wp:extent cx="5464224" cy="2087849"/>
            <wp:effectExtent l="0" t="0" r="3175" b="8255"/>
            <wp:docPr id="357815386" name="Picture 357815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68593" cy="2089518"/>
                    </a:xfrm>
                    <a:prstGeom prst="rect">
                      <a:avLst/>
                    </a:prstGeom>
                  </pic:spPr>
                </pic:pic>
              </a:graphicData>
            </a:graphic>
          </wp:inline>
        </w:drawing>
      </w:r>
    </w:p>
    <w:p w14:paraId="716CA4FB" w14:textId="6844B518" w:rsidR="0045607D" w:rsidRDefault="00994435" w:rsidP="00994435">
      <w:r>
        <w:t>A</w:t>
      </w:r>
      <w:r w:rsidR="009645F6">
        <w:t xml:space="preserve">verage is a lagging indicator. </w:t>
      </w:r>
      <w:r w:rsidR="00CE2F09">
        <w:t xml:space="preserve">The </w:t>
      </w:r>
      <w:r>
        <w:t>average of a large group tends to be low, so you need to complement it with the peak.</w:t>
      </w:r>
      <w:r w:rsidR="00A67C70">
        <w:t xml:space="preserve"> On the other hand, the absolute peak</w:t>
      </w:r>
      <w:r w:rsidR="00F63985">
        <w:t xml:space="preserve"> can be too extreme, containing outlier</w:t>
      </w:r>
      <w:r w:rsidR="37B6CB0E">
        <w:t>s</w:t>
      </w:r>
      <w:r w:rsidR="00F63985">
        <w:t>.</w:t>
      </w:r>
      <w:r w:rsidR="00CE2F09">
        <w:t xml:space="preserve"> </w:t>
      </w:r>
    </w:p>
    <w:p w14:paraId="2EE44684" w14:textId="2C90ED5E" w:rsidR="00F54AB6" w:rsidRDefault="00F54AB6" w:rsidP="00994435">
      <w:r>
        <w:t>The following ta</w:t>
      </w:r>
      <w:r w:rsidR="006D3B03">
        <w:t>ble shows where Max() picks up the extreme (outlier) while average fails to detect the problem. This is where 95</w:t>
      </w:r>
      <w:r w:rsidR="006D3B03" w:rsidRPr="006D3B03">
        <w:rPr>
          <w:vertAlign w:val="superscript"/>
        </w:rPr>
        <w:t>th</w:t>
      </w:r>
      <w:r w:rsidR="006D3B03">
        <w:t xml:space="preserve"> percenti</w:t>
      </w:r>
      <w:r w:rsidR="00810181">
        <w:t>le or 99</w:t>
      </w:r>
      <w:r w:rsidR="00810181" w:rsidRPr="00810181">
        <w:rPr>
          <w:vertAlign w:val="superscript"/>
        </w:rPr>
        <w:t>th</w:t>
      </w:r>
      <w:r w:rsidR="00810181">
        <w:t xml:space="preserve"> percentile makes more sense.</w:t>
      </w:r>
    </w:p>
    <w:p w14:paraId="2227AA3F" w14:textId="0709D7E2" w:rsidR="0045607D" w:rsidRDefault="00A27A3E" w:rsidP="00994435">
      <w:r>
        <w:rPr>
          <w:noProof/>
        </w:rPr>
        <w:lastRenderedPageBreak/>
        <w:drawing>
          <wp:inline distT="0" distB="0" distL="0" distR="0" wp14:anchorId="1FABBFD6" wp14:editId="68880A78">
            <wp:extent cx="6645910" cy="3491865"/>
            <wp:effectExtent l="0" t="0" r="2540" b="0"/>
            <wp:docPr id="357815387" name="Picture 357815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6645910" cy="3491865"/>
                    </a:xfrm>
                    <a:prstGeom prst="rect">
                      <a:avLst/>
                    </a:prstGeom>
                  </pic:spPr>
                </pic:pic>
              </a:graphicData>
            </a:graphic>
          </wp:inline>
        </w:drawing>
      </w:r>
    </w:p>
    <w:p w14:paraId="2B0F5E60" w14:textId="30426C8F" w:rsidR="00994435" w:rsidRDefault="0045607D" w:rsidP="00994435">
      <w:r>
        <w:t xml:space="preserve">These are the technique to complement </w:t>
      </w:r>
      <w:r w:rsidR="00041A3A">
        <w:t xml:space="preserve">average() and maximum(). </w:t>
      </w:r>
      <w:r w:rsidR="00CE2F09">
        <w:t xml:space="preserve">Depending on the situation, you </w:t>
      </w:r>
      <w:r w:rsidR="00265FD2">
        <w:t>apply the appropriate technique.</w:t>
      </w:r>
    </w:p>
    <w:p w14:paraId="414A3C4E" w14:textId="77777777" w:rsidR="00FD34CA" w:rsidRDefault="00FD34CA" w:rsidP="008D2B14">
      <w:pPr>
        <w:pStyle w:val="BeforeTable"/>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9038"/>
      </w:tblGrid>
      <w:tr w:rsidR="00377231" w14:paraId="197AB6FC" w14:textId="77777777" w:rsidTr="1621D005">
        <w:tc>
          <w:tcPr>
            <w:tcW w:w="1418" w:type="dxa"/>
          </w:tcPr>
          <w:p w14:paraId="6A090ED9" w14:textId="5D149C17" w:rsidR="00377231" w:rsidRPr="006F1BC4" w:rsidRDefault="00377231" w:rsidP="00FE62CF">
            <w:pPr>
              <w:pStyle w:val="Tablecontent"/>
              <w:rPr>
                <w:b/>
                <w:bCs/>
                <w:color w:val="00B0F0"/>
              </w:rPr>
            </w:pPr>
            <w:proofErr w:type="gramStart"/>
            <w:r w:rsidRPr="006F1BC4">
              <w:rPr>
                <w:b/>
                <w:bCs/>
                <w:color w:val="00B0F0"/>
              </w:rPr>
              <w:t>Worst(</w:t>
            </w:r>
            <w:proofErr w:type="gramEnd"/>
            <w:r w:rsidRPr="006F1BC4">
              <w:rPr>
                <w:b/>
                <w:bCs/>
                <w:color w:val="00B0F0"/>
              </w:rPr>
              <w:t>)</w:t>
            </w:r>
          </w:p>
        </w:tc>
        <w:tc>
          <w:tcPr>
            <w:tcW w:w="9038" w:type="dxa"/>
          </w:tcPr>
          <w:p w14:paraId="2D24091F" w14:textId="77777777" w:rsidR="00377231" w:rsidRDefault="00377231" w:rsidP="00FE62CF">
            <w:pPr>
              <w:pStyle w:val="Tablecontent"/>
            </w:pPr>
            <w:r>
              <w:t xml:space="preserve">This returns the worst value of a group. It’s suitable when the number of members </w:t>
            </w:r>
            <w:proofErr w:type="gramStart"/>
            <w:r>
              <w:t>are</w:t>
            </w:r>
            <w:proofErr w:type="gramEnd"/>
            <w:r>
              <w:t xml:space="preserve"> low, such as ESXi hosts in a cluster.</w:t>
            </w:r>
          </w:p>
          <w:p w14:paraId="6ED493DD" w14:textId="77777777" w:rsidR="000A47BB" w:rsidRDefault="000A47BB" w:rsidP="00FE62CF">
            <w:pPr>
              <w:pStyle w:val="Tablecontent"/>
            </w:pPr>
            <w:r>
              <w:t>If you want to ignore outlier, then use Percentile function.</w:t>
            </w:r>
          </w:p>
          <w:p w14:paraId="788B77AA" w14:textId="10C9D8B1" w:rsidR="000A47BB" w:rsidRDefault="000A47BB" w:rsidP="00FE62CF">
            <w:pPr>
              <w:pStyle w:val="Tablecontent"/>
            </w:pPr>
            <w:r>
              <w:t>In some situations, you may need both Worst and Percentile for better visibility.</w:t>
            </w:r>
          </w:p>
        </w:tc>
      </w:tr>
      <w:tr w:rsidR="00377231" w14:paraId="174E3DAA" w14:textId="77777777" w:rsidTr="1621D005">
        <w:tc>
          <w:tcPr>
            <w:tcW w:w="1418" w:type="dxa"/>
          </w:tcPr>
          <w:p w14:paraId="13CAAFB3" w14:textId="142A04BC" w:rsidR="00377231" w:rsidRPr="006F1BC4" w:rsidRDefault="00377231" w:rsidP="00FE62CF">
            <w:pPr>
              <w:pStyle w:val="Tablecontent"/>
              <w:rPr>
                <w:b/>
                <w:bCs/>
                <w:color w:val="00B0F0"/>
              </w:rPr>
            </w:pPr>
            <w:proofErr w:type="gramStart"/>
            <w:r w:rsidRPr="006F1BC4">
              <w:rPr>
                <w:b/>
                <w:bCs/>
                <w:color w:val="00B0F0"/>
              </w:rPr>
              <w:t>Percentile(</w:t>
            </w:r>
            <w:proofErr w:type="gramEnd"/>
            <w:r w:rsidRPr="006F1BC4">
              <w:rPr>
                <w:b/>
                <w:bCs/>
                <w:color w:val="00B0F0"/>
              </w:rPr>
              <w:t>)</w:t>
            </w:r>
          </w:p>
        </w:tc>
        <w:tc>
          <w:tcPr>
            <w:tcW w:w="9038" w:type="dxa"/>
          </w:tcPr>
          <w:p w14:paraId="40358AD2" w14:textId="7F798B1A" w:rsidR="00377231" w:rsidRDefault="00C57BA4" w:rsidP="00FE62CF">
            <w:pPr>
              <w:pStyle w:val="Tablecontent"/>
            </w:pPr>
            <w:r>
              <w:t>It is s</w:t>
            </w:r>
            <w:r w:rsidR="00377231">
              <w:t xml:space="preserve">imilar to the </w:t>
            </w:r>
            <w:proofErr w:type="gramStart"/>
            <w:r w:rsidR="00377231">
              <w:t>Worst(</w:t>
            </w:r>
            <w:proofErr w:type="gramEnd"/>
            <w:r w:rsidR="00377231">
              <w:t xml:space="preserve">) function, but it returns the number after eliminating a percentage of the worst. </w:t>
            </w:r>
            <w:r w:rsidR="00B901EE">
              <w:t>For example, if you take the 99</w:t>
            </w:r>
            <w:r w:rsidR="00B901EE" w:rsidRPr="00B901EE">
              <w:rPr>
                <w:vertAlign w:val="superscript"/>
              </w:rPr>
              <w:t>th</w:t>
            </w:r>
            <w:r w:rsidR="00B901EE">
              <w:t xml:space="preserve"> percentile, then you eliminate the worst </w:t>
            </w:r>
            <w:r w:rsidR="00C6251B">
              <w:t>1</w:t>
            </w:r>
            <w:r w:rsidR="00C6251B" w:rsidRPr="00C6251B">
              <w:rPr>
                <w:vertAlign w:val="superscript"/>
              </w:rPr>
              <w:t>st</w:t>
            </w:r>
            <w:r w:rsidR="00C6251B">
              <w:t xml:space="preserve"> percentile and take the highest</w:t>
            </w:r>
            <w:r w:rsidR="00BA3958">
              <w:t xml:space="preserve"> value.</w:t>
            </w:r>
          </w:p>
          <w:p w14:paraId="74DA55F5" w14:textId="212EAEFA" w:rsidR="00BA3958" w:rsidRDefault="00BA3958" w:rsidP="00FE62CF">
            <w:pPr>
              <w:pStyle w:val="Tablecontent"/>
            </w:pPr>
            <w:r>
              <w:t xml:space="preserve">The number of members must support the percentile function. If there are only 20 members, then </w:t>
            </w:r>
            <w:r w:rsidR="004F4078">
              <w:t xml:space="preserve">each member corresponds to 5 </w:t>
            </w:r>
            <w:proofErr w:type="gramStart"/>
            <w:r w:rsidR="004F4078">
              <w:t>percentile</w:t>
            </w:r>
            <w:proofErr w:type="gramEnd"/>
            <w:r w:rsidR="004F4078">
              <w:t xml:space="preserve">. </w:t>
            </w:r>
            <w:r w:rsidR="00242410">
              <w:t>Y</w:t>
            </w:r>
            <w:r>
              <w:t>ou can’t do 99</w:t>
            </w:r>
            <w:r w:rsidRPr="00BA3958">
              <w:rPr>
                <w:vertAlign w:val="superscript"/>
              </w:rPr>
              <w:t>th</w:t>
            </w:r>
            <w:r>
              <w:t xml:space="preserve"> percentile</w:t>
            </w:r>
            <w:r w:rsidR="004F4078">
              <w:t xml:space="preserve"> as </w:t>
            </w:r>
            <w:proofErr w:type="gramStart"/>
            <w:r w:rsidR="004F4078">
              <w:t xml:space="preserve">that </w:t>
            </w:r>
            <w:r w:rsidR="00242410">
              <w:t>needs</w:t>
            </w:r>
            <w:proofErr w:type="gramEnd"/>
            <w:r w:rsidR="00242410">
              <w:t xml:space="preserve"> at least 100 members.</w:t>
            </w:r>
          </w:p>
          <w:p w14:paraId="61C32ACF" w14:textId="1A9C38E8" w:rsidR="00377231" w:rsidRDefault="00377231" w:rsidP="00FE62CF">
            <w:pPr>
              <w:pStyle w:val="Tablecontent"/>
            </w:pPr>
            <w:r>
              <w:t xml:space="preserve">You </w:t>
            </w:r>
            <w:r w:rsidR="00BC23AF">
              <w:t xml:space="preserve">need to </w:t>
            </w:r>
            <w:r>
              <w:t xml:space="preserve">adjust the </w:t>
            </w:r>
            <w:proofErr w:type="gramStart"/>
            <w:r>
              <w:t>percentile(</w:t>
            </w:r>
            <w:proofErr w:type="gramEnd"/>
            <w:r>
              <w:t>) band accordingly</w:t>
            </w:r>
            <w:r w:rsidR="00BC23AF">
              <w:t>, taking into account</w:t>
            </w:r>
            <w:r>
              <w:t xml:space="preserve"> the number of members</w:t>
            </w:r>
            <w:r w:rsidR="000A47BB">
              <w:t xml:space="preserve"> in the array</w:t>
            </w:r>
            <w:r w:rsidR="00BC23AF">
              <w:t>.</w:t>
            </w:r>
            <w:r w:rsidR="004B266C">
              <w:t xml:space="preserve"> For example, if you </w:t>
            </w:r>
            <w:r w:rsidR="00084A5F">
              <w:t>take the 99</w:t>
            </w:r>
            <w:r w:rsidR="00084A5F" w:rsidRPr="00084A5F">
              <w:rPr>
                <w:vertAlign w:val="superscript"/>
              </w:rPr>
              <w:t>th</w:t>
            </w:r>
            <w:r w:rsidR="00084A5F">
              <w:t xml:space="preserve"> percentile of 1 month worth of data, you’re eliminating the worst 7</w:t>
            </w:r>
            <w:r w:rsidR="0091672E">
              <w:t>.4</w:t>
            </w:r>
            <w:r w:rsidR="00084A5F">
              <w:t xml:space="preserve"> hours.</w:t>
            </w:r>
            <w:r w:rsidR="00DE486A">
              <w:t xml:space="preserve"> On the other hand, if you take 9</w:t>
            </w:r>
            <w:r w:rsidR="0091672E">
              <w:t>5</w:t>
            </w:r>
            <w:r w:rsidR="00DE486A" w:rsidRPr="00DE486A">
              <w:rPr>
                <w:vertAlign w:val="superscript"/>
              </w:rPr>
              <w:t>th</w:t>
            </w:r>
            <w:r w:rsidR="00DE486A">
              <w:t xml:space="preserve"> percentile of 1 day worth of data, you’re eliminating </w:t>
            </w:r>
            <w:r w:rsidR="0091672E">
              <w:t>the worst 1.2 hours.</w:t>
            </w:r>
          </w:p>
        </w:tc>
      </w:tr>
      <w:tr w:rsidR="00377231" w14:paraId="73A15E40" w14:textId="77777777" w:rsidTr="1621D005">
        <w:tc>
          <w:tcPr>
            <w:tcW w:w="1418" w:type="dxa"/>
          </w:tcPr>
          <w:p w14:paraId="2FA05CE7" w14:textId="18828DF7" w:rsidR="00377231" w:rsidRPr="006F1BC4" w:rsidRDefault="00377231" w:rsidP="00FE62CF">
            <w:pPr>
              <w:pStyle w:val="Tablecontent"/>
              <w:rPr>
                <w:b/>
                <w:bCs/>
                <w:color w:val="00B0F0"/>
              </w:rPr>
            </w:pPr>
            <w:proofErr w:type="gramStart"/>
            <w:r w:rsidRPr="006F1BC4">
              <w:rPr>
                <w:b/>
                <w:bCs/>
                <w:color w:val="00B0F0"/>
              </w:rPr>
              <w:t>Count(</w:t>
            </w:r>
            <w:proofErr w:type="gramEnd"/>
            <w:r w:rsidRPr="006F1BC4">
              <w:rPr>
                <w:b/>
                <w:bCs/>
                <w:color w:val="00B0F0"/>
              </w:rPr>
              <w:t>)</w:t>
            </w:r>
          </w:p>
        </w:tc>
        <w:tc>
          <w:tcPr>
            <w:tcW w:w="9038" w:type="dxa"/>
          </w:tcPr>
          <w:p w14:paraId="5B931D47" w14:textId="4C27E85E" w:rsidR="00377231" w:rsidRDefault="00377231" w:rsidP="00FE62CF">
            <w:pPr>
              <w:pStyle w:val="Tablecontent"/>
            </w:pPr>
            <w:r>
              <w:t xml:space="preserve">This is different to the </w:t>
            </w:r>
            <w:proofErr w:type="gramStart"/>
            <w:r>
              <w:t>Worst(</w:t>
            </w:r>
            <w:proofErr w:type="gramEnd"/>
            <w:r>
              <w:t xml:space="preserve">) or Percentile(), as you need to define the threshold first. For example, if you do Count of VM that suffers from bad performance, you need to define what bad is. That’s why </w:t>
            </w:r>
            <w:proofErr w:type="gramStart"/>
            <w:r>
              <w:t>Count(</w:t>
            </w:r>
            <w:proofErr w:type="gramEnd"/>
            <w:r>
              <w:t xml:space="preserve">) requires you to define the band for Red, Orange, Yellow and Green. You can then track the number of objects on the </w:t>
            </w:r>
            <w:proofErr w:type="gramStart"/>
            <w:r>
              <w:t>Red</w:t>
            </w:r>
            <w:proofErr w:type="gramEnd"/>
            <w:r>
              <w:t xml:space="preserve"> band, as you expect this number to be 0 at all times.</w:t>
            </w:r>
            <w:r w:rsidR="007E3CF3">
              <w:t xml:space="preserve"> </w:t>
            </w:r>
            <w:r w:rsidR="003B234F">
              <w:t xml:space="preserve">Waiting until an object reaches the red band </w:t>
            </w:r>
            <w:r w:rsidR="00FD599B">
              <w:t xml:space="preserve">can be too late in some cases, so consider complimenting </w:t>
            </w:r>
            <w:r w:rsidR="0000270D">
              <w:t xml:space="preserve">it with a count of the members in orange band. </w:t>
            </w:r>
          </w:p>
          <w:p w14:paraId="3618E1F6" w14:textId="22797FF2" w:rsidR="00377231" w:rsidRDefault="00377231" w:rsidP="00FE62CF">
            <w:pPr>
              <w:pStyle w:val="Tablecontent"/>
            </w:pPr>
            <w:proofErr w:type="gramStart"/>
            <w:r w:rsidRPr="00CA0B34">
              <w:t>Count(</w:t>
            </w:r>
            <w:proofErr w:type="gramEnd"/>
            <w:r w:rsidRPr="00CA0B34">
              <w:t>) works better than average()</w:t>
            </w:r>
            <w:r w:rsidRPr="006D3AA1">
              <w:t xml:space="preserve"> when </w:t>
            </w:r>
            <w:r w:rsidR="00CA0B34">
              <w:t xml:space="preserve">the number of </w:t>
            </w:r>
            <w:r w:rsidRPr="006D3AA1">
              <w:t>members is very large. For example, in a VDI environment with 100K users, 5 users affected is 0.005%. It’s easier to monitor using count as you can see how it translates into real life.</w:t>
            </w:r>
          </w:p>
        </w:tc>
      </w:tr>
      <w:tr w:rsidR="002D4C05" w14:paraId="21F00970" w14:textId="77777777" w:rsidTr="1621D005">
        <w:tc>
          <w:tcPr>
            <w:tcW w:w="1418" w:type="dxa"/>
          </w:tcPr>
          <w:p w14:paraId="48560B4F" w14:textId="1534919C" w:rsidR="002D4C05" w:rsidRPr="006F1BC4" w:rsidRDefault="002D4C05" w:rsidP="00FE62CF">
            <w:pPr>
              <w:pStyle w:val="Tablecontent"/>
              <w:rPr>
                <w:b/>
                <w:bCs/>
                <w:color w:val="00B0F0"/>
              </w:rPr>
            </w:pPr>
            <w:proofErr w:type="gramStart"/>
            <w:r>
              <w:rPr>
                <w:b/>
                <w:bCs/>
                <w:color w:val="00B0F0"/>
              </w:rPr>
              <w:t>Disparity(</w:t>
            </w:r>
            <w:proofErr w:type="gramEnd"/>
            <w:r>
              <w:rPr>
                <w:b/>
                <w:bCs/>
                <w:color w:val="00B0F0"/>
              </w:rPr>
              <w:t>)</w:t>
            </w:r>
          </w:p>
        </w:tc>
        <w:tc>
          <w:tcPr>
            <w:tcW w:w="9038" w:type="dxa"/>
          </w:tcPr>
          <w:p w14:paraId="27FCA26D" w14:textId="46E4D547" w:rsidR="002D4C05" w:rsidRDefault="002D4C05" w:rsidP="00FE62CF">
            <w:pPr>
              <w:pStyle w:val="Tablecontent"/>
            </w:pPr>
            <w:r>
              <w:t>When members are uniformed and meant to share the load equally, you can also track the disparity among them. This reveals when part of the group is suffering when the average is still good.</w:t>
            </w:r>
          </w:p>
        </w:tc>
      </w:tr>
    </w:tbl>
    <w:p w14:paraId="2C68C350" w14:textId="18EEADB2" w:rsidR="002D4C05" w:rsidRDefault="002D4C05" w:rsidP="002D4C05">
      <w:pPr>
        <w:pStyle w:val="Heading4"/>
      </w:pPr>
      <w:r>
        <w:lastRenderedPageBreak/>
        <w:t>Usage Disparity</w:t>
      </w:r>
    </w:p>
    <w:p w14:paraId="19ADD4CE" w14:textId="1DCF1517" w:rsidR="008A322B" w:rsidRDefault="00646101" w:rsidP="008A322B">
      <w:r>
        <w:t>Examples where you expect balance are:</w:t>
      </w:r>
    </w:p>
    <w:p w14:paraId="0EF9CC0F" w14:textId="2452AFA8" w:rsidR="00646101" w:rsidRDefault="00646101" w:rsidP="00646101">
      <w:pPr>
        <w:pStyle w:val="Bullet"/>
      </w:pPr>
      <w:r>
        <w:t>Usage among VM vCPU</w:t>
      </w:r>
      <w:r w:rsidR="00684395">
        <w:t>. If a VM has 32 vCPU, you don’t want the first 8 suffers while the last 16 are not used.</w:t>
      </w:r>
    </w:p>
    <w:p w14:paraId="13298964" w14:textId="7D20780B" w:rsidR="00684395" w:rsidRDefault="00684395" w:rsidP="00646101">
      <w:pPr>
        <w:pStyle w:val="Bullet"/>
      </w:pPr>
      <w:r>
        <w:t>Usage among ESXi in a cluster</w:t>
      </w:r>
    </w:p>
    <w:p w14:paraId="61AA482A" w14:textId="0216AB7F" w:rsidR="00684395" w:rsidRDefault="00684395" w:rsidP="00646101">
      <w:pPr>
        <w:pStyle w:val="Bullet"/>
      </w:pPr>
      <w:r>
        <w:t xml:space="preserve">Usage among RDS Hosts in a </w:t>
      </w:r>
      <w:r w:rsidR="001C3E57">
        <w:t>farm</w:t>
      </w:r>
    </w:p>
    <w:p w14:paraId="3ABDC9C1" w14:textId="64E0AF25" w:rsidR="001C3E57" w:rsidRDefault="001C3E57" w:rsidP="00646101">
      <w:pPr>
        <w:pStyle w:val="Bullet"/>
      </w:pPr>
      <w:r>
        <w:t>Usage among Horizon Connection Server in a pod</w:t>
      </w:r>
    </w:p>
    <w:p w14:paraId="1AAC1308" w14:textId="1004CE87" w:rsidR="001C3E57" w:rsidRDefault="001C3E57" w:rsidP="00646101">
      <w:pPr>
        <w:pStyle w:val="Bullet"/>
      </w:pPr>
      <w:r>
        <w:t xml:space="preserve">Usage among </w:t>
      </w:r>
      <w:r w:rsidR="009C1AEF">
        <w:t>disk in a vSAN disk group</w:t>
      </w:r>
    </w:p>
    <w:p w14:paraId="48489AD0" w14:textId="77777777" w:rsidR="007A705E" w:rsidRPr="00A452F2" w:rsidRDefault="007A705E" w:rsidP="007A705E">
      <w:pPr>
        <w:rPr>
          <w:lang w:val="en-GB"/>
        </w:rPr>
      </w:pPr>
      <w:r w:rsidRPr="00A452F2">
        <w:rPr>
          <w:lang w:val="en-GB"/>
        </w:rPr>
        <w:t xml:space="preserve">There are 2 options to calculate </w:t>
      </w:r>
      <w:r>
        <w:rPr>
          <w:lang w:val="en-GB"/>
        </w:rPr>
        <w:t>u</w:t>
      </w:r>
      <w:r w:rsidRPr="00A452F2">
        <w:rPr>
          <w:lang w:val="en-GB"/>
        </w:rPr>
        <w:t>nbalanced:</w:t>
      </w:r>
    </w:p>
    <w:p w14:paraId="2467F7A1" w14:textId="77777777" w:rsidR="007A705E" w:rsidRPr="00A452F2" w:rsidRDefault="007A705E" w:rsidP="007A705E">
      <w:pPr>
        <w:pStyle w:val="ListParagraph"/>
        <w:keepLines w:val="0"/>
        <w:numPr>
          <w:ilvl w:val="0"/>
          <w:numId w:val="57"/>
        </w:numPr>
        <w:suppressAutoHyphens w:val="0"/>
        <w:spacing w:before="0" w:after="160"/>
        <w:rPr>
          <w:lang w:val="en-GB"/>
        </w:rPr>
      </w:pPr>
      <w:r w:rsidRPr="00A452F2">
        <w:rPr>
          <w:lang w:val="en-GB"/>
        </w:rPr>
        <w:t xml:space="preserve">Divide over total. This is a fixed number, as the total is a constant number. </w:t>
      </w:r>
    </w:p>
    <w:p w14:paraId="43939BB4" w14:textId="77777777" w:rsidR="007A705E" w:rsidRPr="00A452F2" w:rsidRDefault="007A705E" w:rsidP="007A705E">
      <w:pPr>
        <w:pStyle w:val="ListParagraph"/>
        <w:keepLines w:val="0"/>
        <w:numPr>
          <w:ilvl w:val="0"/>
          <w:numId w:val="57"/>
        </w:numPr>
        <w:suppressAutoHyphens w:val="0"/>
        <w:spacing w:before="0" w:after="160"/>
        <w:rPr>
          <w:lang w:val="en-GB"/>
        </w:rPr>
      </w:pPr>
      <w:r w:rsidRPr="00A452F2">
        <w:rPr>
          <w:lang w:val="en-GB"/>
        </w:rPr>
        <w:t>Divide over max</w:t>
      </w:r>
      <w:r>
        <w:rPr>
          <w:lang w:val="en-GB"/>
        </w:rPr>
        <w:t xml:space="preserve"> (highest)</w:t>
      </w:r>
      <w:r w:rsidRPr="00A452F2">
        <w:rPr>
          <w:lang w:val="en-GB"/>
        </w:rPr>
        <w:t>. This is a dynamic number, as the max is fluctuating. The unbalance is relative, as it depends on the value of the Max metric.</w:t>
      </w:r>
    </w:p>
    <w:p w14:paraId="10C9156C" w14:textId="77777777" w:rsidR="007A705E" w:rsidRPr="00A452F2" w:rsidRDefault="007A705E" w:rsidP="007A705E">
      <w:pPr>
        <w:rPr>
          <w:lang w:val="en-GB"/>
        </w:rPr>
      </w:pPr>
      <w:r w:rsidRPr="00A452F2">
        <w:rPr>
          <w:lang w:val="en-GB"/>
        </w:rPr>
        <w:t>Both use cases have their purpose. We are taking the first use for these reasons:</w:t>
      </w:r>
    </w:p>
    <w:p w14:paraId="0D477939" w14:textId="77777777" w:rsidR="007A705E" w:rsidRPr="00A452F2" w:rsidRDefault="007A705E" w:rsidP="007A705E">
      <w:pPr>
        <w:pStyle w:val="ListParagraph"/>
        <w:keepLines w:val="0"/>
        <w:numPr>
          <w:ilvl w:val="0"/>
          <w:numId w:val="58"/>
        </w:numPr>
        <w:suppressAutoHyphens w:val="0"/>
        <w:spacing w:before="0" w:after="160"/>
        <w:rPr>
          <w:lang w:val="en-GB"/>
        </w:rPr>
      </w:pPr>
      <w:r w:rsidRPr="00A452F2">
        <w:rPr>
          <w:lang w:val="en-GB"/>
        </w:rPr>
        <w:t>That’s the most common one. The second use case is used in low level application profiling or tuning, not general IaaS operations.</w:t>
      </w:r>
    </w:p>
    <w:p w14:paraId="0A0240E6" w14:textId="77777777" w:rsidR="007A705E" w:rsidRPr="00A452F2" w:rsidRDefault="007A705E" w:rsidP="007A705E">
      <w:pPr>
        <w:pStyle w:val="ListParagraph"/>
        <w:keepLines w:val="0"/>
        <w:numPr>
          <w:ilvl w:val="0"/>
          <w:numId w:val="58"/>
        </w:numPr>
        <w:suppressAutoHyphens w:val="0"/>
        <w:spacing w:before="0" w:after="160"/>
        <w:rPr>
          <w:lang w:val="en-GB"/>
        </w:rPr>
      </w:pPr>
      <w:r w:rsidRPr="00A452F2">
        <w:rPr>
          <w:lang w:val="en-GB"/>
        </w:rPr>
        <w:t xml:space="preserve">It’s also easier to understand. </w:t>
      </w:r>
    </w:p>
    <w:p w14:paraId="13806C15" w14:textId="77777777" w:rsidR="007A705E" w:rsidRPr="00A452F2" w:rsidRDefault="007A705E" w:rsidP="007A705E">
      <w:pPr>
        <w:pStyle w:val="ListParagraph"/>
        <w:keepLines w:val="0"/>
        <w:numPr>
          <w:ilvl w:val="0"/>
          <w:numId w:val="58"/>
        </w:numPr>
        <w:suppressAutoHyphens w:val="0"/>
        <w:spacing w:before="0" w:after="160"/>
        <w:rPr>
          <w:lang w:val="en-GB"/>
        </w:rPr>
      </w:pPr>
      <w:r w:rsidRPr="00A452F2">
        <w:rPr>
          <w:lang w:val="en-GB"/>
        </w:rPr>
        <w:t>It does not result in high number when unbalanced is low in absolute terms. See the charts below</w:t>
      </w:r>
    </w:p>
    <w:p w14:paraId="40BF21C5" w14:textId="77777777" w:rsidR="007A705E" w:rsidRPr="00A452F2" w:rsidRDefault="007A705E" w:rsidP="007A705E">
      <w:pPr>
        <w:jc w:val="center"/>
        <w:rPr>
          <w:lang w:val="en-GB"/>
        </w:rPr>
      </w:pPr>
      <w:r>
        <w:rPr>
          <w:noProof/>
        </w:rPr>
        <w:drawing>
          <wp:inline distT="0" distB="0" distL="0" distR="0" wp14:anchorId="3907AF8C" wp14:editId="76E653D7">
            <wp:extent cx="4597942" cy="2022266"/>
            <wp:effectExtent l="0" t="0" r="0" b="0"/>
            <wp:docPr id="606394138" name="Picture 606394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8"/>
                    <pic:cNvPicPr/>
                  </pic:nvPicPr>
                  <pic:blipFill>
                    <a:blip r:embed="rId141">
                      <a:extLst>
                        <a:ext uri="{28A0092B-C50C-407E-A947-70E740481C1C}">
                          <a14:useLocalDpi xmlns:a14="http://schemas.microsoft.com/office/drawing/2010/main" val="0"/>
                        </a:ext>
                      </a:extLst>
                    </a:blip>
                    <a:stretch>
                      <a:fillRect/>
                    </a:stretch>
                  </pic:blipFill>
                  <pic:spPr>
                    <a:xfrm>
                      <a:off x="0" y="0"/>
                      <a:ext cx="4597942" cy="2022266"/>
                    </a:xfrm>
                    <a:prstGeom prst="rect">
                      <a:avLst/>
                    </a:prstGeom>
                  </pic:spPr>
                </pic:pic>
              </a:graphicData>
            </a:graphic>
          </wp:inline>
        </w:drawing>
      </w:r>
    </w:p>
    <w:p w14:paraId="7F7F489F" w14:textId="77777777" w:rsidR="007A705E" w:rsidRPr="00A452F2" w:rsidRDefault="007A705E" w:rsidP="007A705E">
      <w:pPr>
        <w:rPr>
          <w:lang w:val="en-GB"/>
        </w:rPr>
      </w:pPr>
      <w:r w:rsidRPr="00A452F2">
        <w:rPr>
          <w:lang w:val="en-GB"/>
        </w:rPr>
        <w:t>The following calculation shows that using the relatively unbalance results in a high number, which can be misleading as the actual unbalance is only 10%</w:t>
      </w:r>
    </w:p>
    <w:p w14:paraId="5111F598" w14:textId="77777777" w:rsidR="007A705E" w:rsidRPr="00A452F2" w:rsidRDefault="007A705E" w:rsidP="007A705E">
      <w:pPr>
        <w:jc w:val="center"/>
        <w:rPr>
          <w:lang w:val="en-GB"/>
        </w:rPr>
      </w:pPr>
      <w:r>
        <w:rPr>
          <w:noProof/>
        </w:rPr>
        <w:drawing>
          <wp:inline distT="0" distB="0" distL="0" distR="0" wp14:anchorId="7D2B51F8" wp14:editId="01F48278">
            <wp:extent cx="4968484" cy="2146570"/>
            <wp:effectExtent l="0" t="0" r="3810" b="6350"/>
            <wp:docPr id="606394139" name="Picture 606394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9"/>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4968484" cy="2146570"/>
                    </a:xfrm>
                    <a:prstGeom prst="rect">
                      <a:avLst/>
                    </a:prstGeom>
                  </pic:spPr>
                </pic:pic>
              </a:graphicData>
            </a:graphic>
          </wp:inline>
        </w:drawing>
      </w:r>
    </w:p>
    <w:p w14:paraId="77415AD0" w14:textId="77777777" w:rsidR="007A705E" w:rsidRDefault="007A705E" w:rsidP="008A322B"/>
    <w:p w14:paraId="255ABF30" w14:textId="77E46DE8" w:rsidR="000809FE" w:rsidRDefault="7AB49957" w:rsidP="002F3D85">
      <w:pPr>
        <w:pStyle w:val="Heading3"/>
      </w:pPr>
      <w:bookmarkStart w:id="22" w:name="_Baseline_Profiling"/>
      <w:bookmarkEnd w:id="22"/>
      <w:r>
        <w:lastRenderedPageBreak/>
        <w:t>Baseline Profiling</w:t>
      </w:r>
    </w:p>
    <w:p w14:paraId="2EF7E721" w14:textId="77E46DE8" w:rsidR="008B65AC" w:rsidRDefault="009068EC" w:rsidP="009068EC">
      <w:r>
        <w:t xml:space="preserve">How do you profile your environment in order to set a threshold? </w:t>
      </w:r>
      <w:r w:rsidR="008B65AC">
        <w:t>How do you determine what’s acceptable?</w:t>
      </w:r>
      <w:r w:rsidR="008D3495">
        <w:t xml:space="preserve"> What’s the actual value in the last few months?</w:t>
      </w:r>
    </w:p>
    <w:p w14:paraId="2818DC9E" w14:textId="77E46DE8" w:rsidR="008D3495" w:rsidRDefault="008D3495" w:rsidP="009068EC">
      <w:r>
        <w:t>All the above can be answered via profiling your environment.</w:t>
      </w:r>
    </w:p>
    <w:p w14:paraId="4A20ED2D" w14:textId="77E46DE8" w:rsidR="009068EC" w:rsidRDefault="008B65AC" w:rsidP="009068EC">
      <w:r>
        <w:t>Let’s say you have 5000 VM across 10 clusters. All these clusters provide the same class of service</w:t>
      </w:r>
      <w:r w:rsidR="008D3495">
        <w:t>. Y</w:t>
      </w:r>
      <w:r>
        <w:t>ou want to prove if 5% CPU Ready for VM is a good threshold</w:t>
      </w:r>
      <w:r w:rsidR="008D3495">
        <w:t>, or you want to know the actual CPU Ready experienced by these VMs in the last 3 months.</w:t>
      </w:r>
    </w:p>
    <w:p w14:paraId="0DA9A223" w14:textId="655ADAB4" w:rsidR="008B65AC" w:rsidRDefault="008B65AC" w:rsidP="009068EC">
      <w:r>
        <w:t>You want to profile at least the last 3 months</w:t>
      </w:r>
      <w:r w:rsidR="710C051B">
        <w:t xml:space="preserve"> of data</w:t>
      </w:r>
      <w:r w:rsidR="55F8A888">
        <w:t>,</w:t>
      </w:r>
      <w:r w:rsidR="710C051B">
        <w:t xml:space="preserve"> </w:t>
      </w:r>
      <w:r>
        <w:t xml:space="preserve">so </w:t>
      </w:r>
      <w:r w:rsidR="350F1666">
        <w:t xml:space="preserve">that </w:t>
      </w:r>
      <w:r>
        <w:t xml:space="preserve">any peak </w:t>
      </w:r>
      <w:r w:rsidR="2EFA5CB2">
        <w:t xml:space="preserve">within that period </w:t>
      </w:r>
      <w:r>
        <w:t xml:space="preserve">is not excluded. Since </w:t>
      </w:r>
      <w:r w:rsidR="00D329A4">
        <w:t>vRealize Operations</w:t>
      </w:r>
      <w:r>
        <w:t xml:space="preserve"> stores this counter every 5 minutes, you will have 288 datapoints in a day and 26,298 datapoints in 3 months.</w:t>
      </w:r>
    </w:p>
    <w:p w14:paraId="2477F739" w14:textId="66D68B88" w:rsidR="008B65AC" w:rsidRPr="009068EC" w:rsidRDefault="008B65AC" w:rsidP="00465B0A">
      <w:pPr>
        <w:pStyle w:val="BeforeTable"/>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9468"/>
      </w:tblGrid>
      <w:tr w:rsidR="008B65AC" w14:paraId="328A425A" w14:textId="77777777" w:rsidTr="1621D005">
        <w:tc>
          <w:tcPr>
            <w:tcW w:w="988" w:type="dxa"/>
          </w:tcPr>
          <w:p w14:paraId="6A20F954" w14:textId="34A0AD68" w:rsidR="008B65AC" w:rsidRPr="00445F2B" w:rsidRDefault="008B65AC" w:rsidP="00445F2B">
            <w:pPr>
              <w:pStyle w:val="Tablecontent"/>
              <w:rPr>
                <w:b/>
                <w:bCs/>
              </w:rPr>
            </w:pPr>
            <w:r w:rsidRPr="00445F2B">
              <w:rPr>
                <w:b/>
                <w:bCs/>
              </w:rPr>
              <w:t>Step 1</w:t>
            </w:r>
          </w:p>
        </w:tc>
        <w:tc>
          <w:tcPr>
            <w:tcW w:w="9468" w:type="dxa"/>
          </w:tcPr>
          <w:p w14:paraId="43C00118" w14:textId="77777777" w:rsidR="00F81CD5" w:rsidRDefault="008B65AC" w:rsidP="00445F2B">
            <w:pPr>
              <w:pStyle w:val="Tablecontent"/>
            </w:pPr>
            <w:r>
              <w:t xml:space="preserve">For each cluster, you measure the worst CPU Ready experienced by any VM. </w:t>
            </w:r>
          </w:p>
          <w:p w14:paraId="0E0A0C65" w14:textId="0D887365" w:rsidR="008B65AC" w:rsidRDefault="321B4DB5" w:rsidP="00445F2B">
            <w:pPr>
              <w:pStyle w:val="Tablecontent"/>
            </w:pPr>
            <w:r>
              <w:t xml:space="preserve">A cluster with 500 VM will be represented with whatever VM that happens to experience the highest CPU ready at that </w:t>
            </w:r>
            <w:r w:rsidR="70C7B699">
              <w:t>5-minute</w:t>
            </w:r>
            <w:r w:rsidR="00827666">
              <w:t xml:space="preserve"> interval</w:t>
            </w:r>
            <w:r>
              <w:t xml:space="preserve">. </w:t>
            </w:r>
            <w:proofErr w:type="gramStart"/>
            <w:r>
              <w:t>So</w:t>
            </w:r>
            <w:proofErr w:type="gramEnd"/>
            <w:r>
              <w:t xml:space="preserve"> </w:t>
            </w:r>
            <w:r w:rsidR="02DF233F">
              <w:t>for e</w:t>
            </w:r>
            <w:r>
              <w:t xml:space="preserve">very 5 minutes you </w:t>
            </w:r>
            <w:r w:rsidR="56EF1EAC">
              <w:t>analyze</w:t>
            </w:r>
            <w:r>
              <w:t xml:space="preserve"> 500 </w:t>
            </w:r>
            <w:r w:rsidR="5DB7A4BA">
              <w:t>metrics and</w:t>
            </w:r>
            <w:r>
              <w:t xml:space="preserve"> take the worst.</w:t>
            </w:r>
          </w:p>
        </w:tc>
      </w:tr>
      <w:tr w:rsidR="008B65AC" w14:paraId="6FE67A4F" w14:textId="77777777" w:rsidTr="1621D005">
        <w:tc>
          <w:tcPr>
            <w:tcW w:w="988" w:type="dxa"/>
          </w:tcPr>
          <w:p w14:paraId="7D20515B" w14:textId="1AAD0BF7" w:rsidR="008B65AC" w:rsidRPr="00445F2B" w:rsidRDefault="00F81CD5" w:rsidP="00445F2B">
            <w:pPr>
              <w:pStyle w:val="Tablecontent"/>
              <w:rPr>
                <w:b/>
                <w:bCs/>
              </w:rPr>
            </w:pPr>
            <w:r w:rsidRPr="00445F2B">
              <w:rPr>
                <w:b/>
                <w:bCs/>
              </w:rPr>
              <w:t>Step 2</w:t>
            </w:r>
          </w:p>
        </w:tc>
        <w:tc>
          <w:tcPr>
            <w:tcW w:w="9468" w:type="dxa"/>
          </w:tcPr>
          <w:p w14:paraId="00E26B11" w14:textId="77777777" w:rsidR="008B65AC" w:rsidRDefault="00F81CD5" w:rsidP="00445F2B">
            <w:pPr>
              <w:pStyle w:val="Tablecontent"/>
            </w:pPr>
            <w:r>
              <w:t>You do the above for 3 months.</w:t>
            </w:r>
          </w:p>
          <w:p w14:paraId="5BDE0804" w14:textId="3961B2DE" w:rsidR="00F81CD5" w:rsidRDefault="6FFFD51B" w:rsidP="00445F2B">
            <w:pPr>
              <w:pStyle w:val="Tablecontent"/>
            </w:pPr>
            <w:r>
              <w:t xml:space="preserve">Since there are 26,298 datapoints in 3 months, that means you </w:t>
            </w:r>
            <w:r w:rsidR="5A7BDEFC">
              <w:t>analyze</w:t>
            </w:r>
            <w:r>
              <w:t xml:space="preserve"> 13,149,000 data </w:t>
            </w:r>
            <w:r w:rsidR="5D622770">
              <w:t>points.</w:t>
            </w:r>
          </w:p>
        </w:tc>
      </w:tr>
      <w:tr w:rsidR="00F81CD5" w14:paraId="2CCCAED4" w14:textId="77777777" w:rsidTr="1621D005">
        <w:tc>
          <w:tcPr>
            <w:tcW w:w="988" w:type="dxa"/>
          </w:tcPr>
          <w:p w14:paraId="74FA0AF1" w14:textId="5ACE43B2" w:rsidR="00F81CD5" w:rsidRPr="00445F2B" w:rsidRDefault="00F81CD5" w:rsidP="00445F2B">
            <w:pPr>
              <w:pStyle w:val="Tablecontent"/>
              <w:rPr>
                <w:b/>
                <w:bCs/>
              </w:rPr>
            </w:pPr>
            <w:r w:rsidRPr="00445F2B">
              <w:rPr>
                <w:b/>
                <w:bCs/>
              </w:rPr>
              <w:t>Step 3</w:t>
            </w:r>
          </w:p>
        </w:tc>
        <w:tc>
          <w:tcPr>
            <w:tcW w:w="9468" w:type="dxa"/>
          </w:tcPr>
          <w:p w14:paraId="7612EFC4" w14:textId="6CE6F66F" w:rsidR="00F81CD5" w:rsidRDefault="5A7BDEFC" w:rsidP="00445F2B">
            <w:pPr>
              <w:pStyle w:val="Tablecontent"/>
            </w:pPr>
            <w:r>
              <w:t xml:space="preserve">Taking the worst among 13+ millions will likely return you </w:t>
            </w:r>
            <w:r w:rsidR="003311DA">
              <w:t xml:space="preserve">with </w:t>
            </w:r>
            <w:r>
              <w:t>an outlier.</w:t>
            </w:r>
          </w:p>
          <w:p w14:paraId="11CB1682" w14:textId="209A5FF0" w:rsidR="00F81CD5" w:rsidRDefault="00F81CD5" w:rsidP="00445F2B">
            <w:pPr>
              <w:pStyle w:val="Tablecontent"/>
            </w:pPr>
            <w:r>
              <w:t>To address it, you take the 99</w:t>
            </w:r>
            <w:r w:rsidRPr="00F81CD5">
              <w:rPr>
                <w:vertAlign w:val="superscript"/>
              </w:rPr>
              <w:t>th</w:t>
            </w:r>
            <w:r>
              <w:t xml:space="preserve"> percentile</w:t>
            </w:r>
            <w:r w:rsidR="00F756C2">
              <w:t>, after comparing the value at 100</w:t>
            </w:r>
            <w:r w:rsidR="00F756C2" w:rsidRPr="00F756C2">
              <w:rPr>
                <w:vertAlign w:val="superscript"/>
              </w:rPr>
              <w:t>th</w:t>
            </w:r>
            <w:r w:rsidR="00F756C2">
              <w:t>, 99</w:t>
            </w:r>
            <w:r w:rsidR="00F756C2" w:rsidRPr="00F756C2">
              <w:rPr>
                <w:vertAlign w:val="superscript"/>
              </w:rPr>
              <w:t>th</w:t>
            </w:r>
            <w:r w:rsidR="00F756C2">
              <w:t xml:space="preserve"> and 95</w:t>
            </w:r>
            <w:r w:rsidR="00F756C2" w:rsidRPr="00F756C2">
              <w:rPr>
                <w:vertAlign w:val="superscript"/>
              </w:rPr>
              <w:t>th</w:t>
            </w:r>
            <w:r w:rsidR="00F756C2">
              <w:t>. The average is not applicable as you want to be near the peak.</w:t>
            </w:r>
          </w:p>
          <w:p w14:paraId="3782B7A9" w14:textId="679E3CF9" w:rsidR="00F81CD5" w:rsidRDefault="00F81CD5" w:rsidP="00445F2B">
            <w:pPr>
              <w:pStyle w:val="Tablecontent"/>
            </w:pPr>
            <w:r>
              <w:t>You record this as the worst CPU ready for that cluster</w:t>
            </w:r>
            <w:r w:rsidR="008D3495">
              <w:t xml:space="preserve"> in the last 3 months.</w:t>
            </w:r>
          </w:p>
        </w:tc>
      </w:tr>
      <w:tr w:rsidR="00F81CD5" w14:paraId="6A2983AB" w14:textId="77777777" w:rsidTr="1621D005">
        <w:tc>
          <w:tcPr>
            <w:tcW w:w="988" w:type="dxa"/>
          </w:tcPr>
          <w:p w14:paraId="133A7B88" w14:textId="16669D25" w:rsidR="00F81CD5" w:rsidRPr="00445F2B" w:rsidRDefault="00F81CD5" w:rsidP="00445F2B">
            <w:pPr>
              <w:pStyle w:val="Tablecontent"/>
              <w:rPr>
                <w:b/>
                <w:bCs/>
              </w:rPr>
            </w:pPr>
            <w:r w:rsidRPr="00445F2B">
              <w:rPr>
                <w:b/>
                <w:bCs/>
              </w:rPr>
              <w:t>Step 4</w:t>
            </w:r>
          </w:p>
        </w:tc>
        <w:tc>
          <w:tcPr>
            <w:tcW w:w="9468" w:type="dxa"/>
          </w:tcPr>
          <w:p w14:paraId="45A1C5AE" w14:textId="03994B07" w:rsidR="008D3495" w:rsidRDefault="00F81CD5" w:rsidP="00445F2B">
            <w:pPr>
              <w:pStyle w:val="Tablecontent"/>
            </w:pPr>
            <w:r>
              <w:t>You repeat Step 1 – 3 for each cluster</w:t>
            </w:r>
            <w:r w:rsidR="008D3495">
              <w:t>.</w:t>
            </w:r>
          </w:p>
        </w:tc>
      </w:tr>
    </w:tbl>
    <w:p w14:paraId="528AF773" w14:textId="7A0FD855" w:rsidR="00F81CD5" w:rsidRDefault="008D3495" w:rsidP="00F0185A">
      <w:r>
        <w:t>The above give</w:t>
      </w:r>
      <w:r w:rsidR="00827666">
        <w:t>s</w:t>
      </w:r>
      <w:r>
        <w:t xml:space="preserve"> you the depth of the problem. As covered </w:t>
      </w:r>
      <w:hyperlink w:anchor="_Depth_vs_Breadth">
        <w:r w:rsidRPr="75ACB272">
          <w:rPr>
            <w:rStyle w:val="Hyperlink"/>
          </w:rPr>
          <w:t>previously</w:t>
        </w:r>
      </w:hyperlink>
      <w:r>
        <w:t>, you need to complement this with the breadth of the problem.</w:t>
      </w:r>
      <w:r w:rsidR="00445F2B">
        <w:t xml:space="preserve"> The step is similar, except in Step 1 you calculate the percentage of VM experiencing &gt; 2.5% CPU Ready. </w:t>
      </w:r>
    </w:p>
    <w:p w14:paraId="60920EC4" w14:textId="77E46DE8" w:rsidR="00445F2B" w:rsidRDefault="00445F2B" w:rsidP="00F0185A">
      <w:r>
        <w:t>Why 2.5% and not 5%?</w:t>
      </w:r>
    </w:p>
    <w:p w14:paraId="61B325C9" w14:textId="77E46DE8" w:rsidR="00445F2B" w:rsidRDefault="00445F2B" w:rsidP="00F0185A">
      <w:r>
        <w:t xml:space="preserve">To give you better visibility as the number &gt;5% maybe too small. </w:t>
      </w:r>
    </w:p>
    <w:p w14:paraId="04D2EB43" w14:textId="77E46DE8" w:rsidR="00F0185A" w:rsidRPr="006D3AA1" w:rsidRDefault="00445F2B" w:rsidP="00F0185A">
      <w:r>
        <w:t>Once you do the above for all the clusters, you may end up with something like this.</w:t>
      </w:r>
    </w:p>
    <w:p w14:paraId="0399A4F9" w14:textId="19AD0ACF" w:rsidR="00F0185A" w:rsidRDefault="1BDFD276" w:rsidP="00F0185A">
      <w:r>
        <w:rPr>
          <w:noProof/>
        </w:rPr>
        <w:drawing>
          <wp:inline distT="0" distB="0" distL="0" distR="0" wp14:anchorId="1E84749A" wp14:editId="624DDB8D">
            <wp:extent cx="6119444" cy="2351069"/>
            <wp:effectExtent l="0" t="0" r="0" b="0"/>
            <wp:docPr id="606394217" name="Picture 606394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7"/>
                    <pic:cNvPicPr/>
                  </pic:nvPicPr>
                  <pic:blipFill>
                    <a:blip r:embed="rId143">
                      <a:extLst>
                        <a:ext uri="{28A0092B-C50C-407E-A947-70E740481C1C}">
                          <a14:useLocalDpi xmlns:a14="http://schemas.microsoft.com/office/drawing/2010/main" val="0"/>
                        </a:ext>
                      </a:extLst>
                    </a:blip>
                    <a:stretch>
                      <a:fillRect/>
                    </a:stretch>
                  </pic:blipFill>
                  <pic:spPr>
                    <a:xfrm>
                      <a:off x="0" y="0"/>
                      <a:ext cx="6119444" cy="2351069"/>
                    </a:xfrm>
                    <a:prstGeom prst="rect">
                      <a:avLst/>
                    </a:prstGeom>
                  </pic:spPr>
                </pic:pic>
              </a:graphicData>
            </a:graphic>
          </wp:inline>
        </w:drawing>
      </w:r>
    </w:p>
    <w:p w14:paraId="05E0632D" w14:textId="287AF419" w:rsidR="0076425C" w:rsidRDefault="00445F2B" w:rsidP="00F0185A">
      <w:r>
        <w:t xml:space="preserve">What if you want to see the actual distribution of VM CPU Ready </w:t>
      </w:r>
      <w:r w:rsidR="00FD0916">
        <w:t>in the last 3 months? You can do so by creating a bar chart and specify</w:t>
      </w:r>
      <w:r w:rsidR="00507508">
        <w:t>ing</w:t>
      </w:r>
      <w:r w:rsidR="00FD0916">
        <w:t xml:space="preserve"> the distribution bucket</w:t>
      </w:r>
      <w:r w:rsidR="00507508">
        <w:t>s</w:t>
      </w:r>
      <w:r w:rsidR="00FD0916">
        <w:t xml:space="preserve">. In the following example, I specify 0% – 1%, 1% – 2%, </w:t>
      </w:r>
      <w:r w:rsidR="001E1A18">
        <w:t>until 5% as those are the range that I’m interested.</w:t>
      </w:r>
    </w:p>
    <w:p w14:paraId="5C586079" w14:textId="16D509A9" w:rsidR="00445F2B" w:rsidRDefault="56B4D4F7" w:rsidP="00250DBD">
      <w:pPr>
        <w:jc w:val="center"/>
      </w:pPr>
      <w:r>
        <w:rPr>
          <w:noProof/>
        </w:rPr>
        <w:lastRenderedPageBreak/>
        <w:drawing>
          <wp:inline distT="0" distB="0" distL="0" distR="0" wp14:anchorId="37C54F83" wp14:editId="2AD96F8F">
            <wp:extent cx="5460188" cy="4273826"/>
            <wp:effectExtent l="0" t="0" r="7620" b="0"/>
            <wp:docPr id="606394186" name="Picture 606394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6"/>
                    <pic:cNvPicPr/>
                  </pic:nvPicPr>
                  <pic:blipFill>
                    <a:blip r:embed="rId144">
                      <a:extLst>
                        <a:ext uri="{28A0092B-C50C-407E-A947-70E740481C1C}">
                          <a14:useLocalDpi xmlns:a14="http://schemas.microsoft.com/office/drawing/2010/main" val="0"/>
                        </a:ext>
                      </a:extLst>
                    </a:blip>
                    <a:stretch>
                      <a:fillRect/>
                    </a:stretch>
                  </pic:blipFill>
                  <pic:spPr>
                    <a:xfrm>
                      <a:off x="0" y="0"/>
                      <a:ext cx="5460188" cy="4273826"/>
                    </a:xfrm>
                    <a:prstGeom prst="rect">
                      <a:avLst/>
                    </a:prstGeom>
                  </pic:spPr>
                </pic:pic>
              </a:graphicData>
            </a:graphic>
          </wp:inline>
        </w:drawing>
      </w:r>
    </w:p>
    <w:p w14:paraId="6CB66594" w14:textId="1BF51329" w:rsidR="00635D5C" w:rsidRDefault="00FD0916" w:rsidP="00F0185A">
      <w:r>
        <w:t>Notice I set the value to be the 99</w:t>
      </w:r>
      <w:r w:rsidRPr="75ACB272">
        <w:rPr>
          <w:vertAlign w:val="superscript"/>
        </w:rPr>
        <w:t>th</w:t>
      </w:r>
      <w:r>
        <w:t xml:space="preserve"> percentile</w:t>
      </w:r>
      <w:r w:rsidR="00E964F6">
        <w:t xml:space="preserve"> in this case, as t</w:t>
      </w:r>
      <w:r>
        <w:t xml:space="preserve">aking the Max may give outlier. </w:t>
      </w:r>
    </w:p>
    <w:p w14:paraId="23ECC956" w14:textId="07E2D090" w:rsidR="00F756C2" w:rsidRPr="006D3AA1" w:rsidRDefault="00F756C2" w:rsidP="00F0185A">
      <w:r>
        <w:t xml:space="preserve">If you want to see more example, I apply this baselining technique to figure out the value of </w:t>
      </w:r>
      <w:hyperlink w:anchor="_Guest_OS_CPU" w:history="1">
        <w:r w:rsidRPr="00F756C2">
          <w:rPr>
            <w:rStyle w:val="Hyperlink"/>
          </w:rPr>
          <w:t>CPU Con</w:t>
        </w:r>
        <w:r w:rsidRPr="00F756C2">
          <w:rPr>
            <w:rStyle w:val="Hyperlink"/>
          </w:rPr>
          <w:t>t</w:t>
        </w:r>
        <w:r w:rsidRPr="00F756C2">
          <w:rPr>
            <w:rStyle w:val="Hyperlink"/>
          </w:rPr>
          <w:t>ext Switch</w:t>
        </w:r>
      </w:hyperlink>
      <w:r>
        <w:t xml:space="preserve"> and </w:t>
      </w:r>
      <w:hyperlink w:anchor="_Guest_OS_CPU_1" w:history="1">
        <w:r w:rsidRPr="00F756C2">
          <w:rPr>
            <w:rStyle w:val="Hyperlink"/>
          </w:rPr>
          <w:t>CPU Run Queue</w:t>
        </w:r>
      </w:hyperlink>
      <w:r>
        <w:t>.</w:t>
      </w:r>
    </w:p>
    <w:p w14:paraId="37DA6F17" w14:textId="77E46DE8" w:rsidR="002F3D85" w:rsidRPr="006D3AA1" w:rsidRDefault="4A12853D" w:rsidP="002F3D85">
      <w:pPr>
        <w:pStyle w:val="Heading3"/>
      </w:pPr>
      <w:r>
        <w:t>Optimized Performance</w:t>
      </w:r>
    </w:p>
    <w:p w14:paraId="63D01658" w14:textId="32D28E56" w:rsidR="00BD023F" w:rsidRDefault="009B313C" w:rsidP="00AE3C6B">
      <w:pPr>
        <w:rPr>
          <w:lang w:val="en-US"/>
        </w:rPr>
      </w:pPr>
      <w:r>
        <w:rPr>
          <w:lang w:val="en-US"/>
        </w:rPr>
        <w:t xml:space="preserve">Optimized </w:t>
      </w:r>
      <w:r w:rsidR="00BD023F" w:rsidRPr="006D3AA1">
        <w:rPr>
          <w:lang w:val="en-US"/>
        </w:rPr>
        <w:t>Performance is difficult because the b</w:t>
      </w:r>
      <w:r w:rsidR="00923877" w:rsidRPr="006D3AA1">
        <w:rPr>
          <w:lang w:val="en-US"/>
        </w:rPr>
        <w:t xml:space="preserve">est performance is achieved when utilization/throughput is at 100%. </w:t>
      </w:r>
      <w:r w:rsidR="00AE3C6B" w:rsidRPr="006D3AA1">
        <w:rPr>
          <w:lang w:val="en-US"/>
        </w:rPr>
        <w:t xml:space="preserve">Running at that level </w:t>
      </w:r>
      <w:r w:rsidR="00BD023F" w:rsidRPr="006D3AA1">
        <w:rPr>
          <w:lang w:val="en-US"/>
        </w:rPr>
        <w:t xml:space="preserve">requires a </w:t>
      </w:r>
      <w:r>
        <w:rPr>
          <w:lang w:val="en-US"/>
        </w:rPr>
        <w:t xml:space="preserve">perfect </w:t>
      </w:r>
      <w:r w:rsidR="00BD023F" w:rsidRPr="006D3AA1">
        <w:rPr>
          <w:lang w:val="en-US"/>
        </w:rPr>
        <w:t>level of mastery</w:t>
      </w:r>
      <w:r w:rsidR="00AE3C6B" w:rsidRPr="006D3AA1">
        <w:rPr>
          <w:lang w:val="en-US"/>
        </w:rPr>
        <w:t xml:space="preserve"> due to </w:t>
      </w:r>
      <w:r w:rsidR="00BD023F" w:rsidRPr="006D3AA1">
        <w:rPr>
          <w:lang w:val="en-US"/>
        </w:rPr>
        <w:t>many dimensions of inter-dependencies</w:t>
      </w:r>
      <w:r w:rsidR="00F444DB">
        <w:rPr>
          <w:lang w:val="en-US"/>
        </w:rPr>
        <w:t>.</w:t>
      </w:r>
    </w:p>
    <w:p w14:paraId="52AB4B10" w14:textId="77777777" w:rsidR="00F444DB" w:rsidRDefault="00F444DB" w:rsidP="00F444DB">
      <w:pPr>
        <w:pStyle w:val="BeforeTable"/>
        <w:rPr>
          <w:lang w:val="en-US"/>
        </w:rPr>
      </w:pPr>
    </w:p>
    <w:tbl>
      <w:tblPr>
        <w:tblW w:w="0" w:type="auto"/>
        <w:tblLook w:val="04A0" w:firstRow="1" w:lastRow="0" w:firstColumn="1" w:lastColumn="0" w:noHBand="0" w:noVBand="1"/>
      </w:tblPr>
      <w:tblGrid>
        <w:gridCol w:w="2405"/>
        <w:gridCol w:w="8051"/>
      </w:tblGrid>
      <w:tr w:rsidR="00F444DB" w14:paraId="5879EC7F" w14:textId="77777777" w:rsidTr="00F444DB">
        <w:tc>
          <w:tcPr>
            <w:tcW w:w="2405" w:type="dxa"/>
          </w:tcPr>
          <w:p w14:paraId="11927FED" w14:textId="020AC1F4" w:rsidR="00F444DB" w:rsidRPr="00F444DB" w:rsidRDefault="00F444DB" w:rsidP="00F444DB">
            <w:pPr>
              <w:pStyle w:val="Tablecontent"/>
              <w:rPr>
                <w:b/>
                <w:bCs/>
              </w:rPr>
            </w:pPr>
            <w:r w:rsidRPr="00F444DB">
              <w:rPr>
                <w:b/>
                <w:bCs/>
              </w:rPr>
              <w:t>Vertical dependency</w:t>
            </w:r>
          </w:p>
        </w:tc>
        <w:tc>
          <w:tcPr>
            <w:tcW w:w="8051" w:type="dxa"/>
          </w:tcPr>
          <w:p w14:paraId="3C4259C0" w14:textId="66373724" w:rsidR="00F444DB" w:rsidRDefault="00F444DB" w:rsidP="00F444DB">
            <w:pPr>
              <w:pStyle w:val="Tablecontent"/>
            </w:pPr>
            <w:r w:rsidRPr="006D3AA1">
              <w:t>There are layers in the stack, and a problem in a lower layer can impact an upper layer.</w:t>
            </w:r>
          </w:p>
        </w:tc>
      </w:tr>
      <w:tr w:rsidR="00F444DB" w14:paraId="2FD911FF" w14:textId="77777777" w:rsidTr="00F444DB">
        <w:tc>
          <w:tcPr>
            <w:tcW w:w="2405" w:type="dxa"/>
          </w:tcPr>
          <w:p w14:paraId="498F7111" w14:textId="77777777" w:rsidR="00F444DB" w:rsidRPr="00F444DB" w:rsidRDefault="00F444DB" w:rsidP="00F444DB">
            <w:pPr>
              <w:pStyle w:val="Tablecontent"/>
              <w:rPr>
                <w:b/>
                <w:bCs/>
              </w:rPr>
            </w:pPr>
            <w:r w:rsidRPr="00F444DB">
              <w:rPr>
                <w:b/>
                <w:bCs/>
              </w:rPr>
              <w:t>Horizontal dependency</w:t>
            </w:r>
          </w:p>
        </w:tc>
        <w:tc>
          <w:tcPr>
            <w:tcW w:w="8051" w:type="dxa"/>
          </w:tcPr>
          <w:p w14:paraId="1EF17318" w14:textId="77777777" w:rsidR="00F444DB" w:rsidRDefault="00F444DB" w:rsidP="00F444DB">
            <w:pPr>
              <w:pStyle w:val="Tablecontent"/>
            </w:pPr>
            <w:r w:rsidRPr="006D3AA1">
              <w:t xml:space="preserve">The </w:t>
            </w:r>
            <w:r>
              <w:t>four</w:t>
            </w:r>
            <w:r w:rsidRPr="006D3AA1">
              <w:t xml:space="preserve"> elements of IaaS are not standalone. When CPU is paused, RAM &amp; Disk will experience latency as time shifts</w:t>
            </w:r>
            <w:r>
              <w:t xml:space="preserve"> as far as the Guest OS is concerned</w:t>
            </w:r>
            <w:r w:rsidRPr="006D3AA1">
              <w:t>.</w:t>
            </w:r>
          </w:p>
        </w:tc>
      </w:tr>
      <w:tr w:rsidR="00F444DB" w14:paraId="1FE824A7" w14:textId="77777777" w:rsidTr="00F444DB">
        <w:tc>
          <w:tcPr>
            <w:tcW w:w="2405" w:type="dxa"/>
          </w:tcPr>
          <w:p w14:paraId="5872A47E" w14:textId="34A883A2" w:rsidR="00F444DB" w:rsidRPr="00F444DB" w:rsidRDefault="00F444DB" w:rsidP="00F444DB">
            <w:pPr>
              <w:pStyle w:val="Tablecontent"/>
              <w:rPr>
                <w:b/>
                <w:bCs/>
              </w:rPr>
            </w:pPr>
            <w:r w:rsidRPr="00F444DB">
              <w:rPr>
                <w:b/>
                <w:bCs/>
              </w:rPr>
              <w:t>Flow dependency</w:t>
            </w:r>
          </w:p>
        </w:tc>
        <w:tc>
          <w:tcPr>
            <w:tcW w:w="8051" w:type="dxa"/>
          </w:tcPr>
          <w:p w14:paraId="411D663E" w14:textId="1CFA0D59" w:rsidR="00F444DB" w:rsidRDefault="00F444DB" w:rsidP="00F444DB">
            <w:pPr>
              <w:pStyle w:val="Tablecontent"/>
            </w:pPr>
            <w:r w:rsidRPr="70F05EAA">
              <w:t>A problem in your NSX Edge VM on the NSX Edge Cluster can impact a business VM sitting on another cluster, because of the traffic flow. If you don’t understand the flow, you can waste time troubleshooting at the wrong cluster.</w:t>
            </w:r>
          </w:p>
        </w:tc>
      </w:tr>
      <w:tr w:rsidR="00F444DB" w14:paraId="60288A4F" w14:textId="77777777" w:rsidTr="00F444DB">
        <w:tc>
          <w:tcPr>
            <w:tcW w:w="2405" w:type="dxa"/>
          </w:tcPr>
          <w:p w14:paraId="27D2E320" w14:textId="318C29D6" w:rsidR="00F444DB" w:rsidRPr="00F444DB" w:rsidRDefault="00F444DB" w:rsidP="00F444DB">
            <w:pPr>
              <w:pStyle w:val="Tablecontent"/>
              <w:rPr>
                <w:b/>
                <w:bCs/>
              </w:rPr>
            </w:pPr>
            <w:r w:rsidRPr="00F444DB">
              <w:rPr>
                <w:b/>
                <w:bCs/>
              </w:rPr>
              <w:t>Version dependency</w:t>
            </w:r>
          </w:p>
        </w:tc>
        <w:tc>
          <w:tcPr>
            <w:tcW w:w="8051" w:type="dxa"/>
          </w:tcPr>
          <w:p w14:paraId="60600EE6" w14:textId="65600705" w:rsidR="00F444DB" w:rsidRDefault="00F444DB" w:rsidP="00F444DB">
            <w:pPr>
              <w:pStyle w:val="Tablecontent"/>
            </w:pPr>
            <w:r w:rsidRPr="75ACB272">
              <w:t xml:space="preserve">There are valid reasons behind What Works </w:t>
            </w:r>
            <w:proofErr w:type="gramStart"/>
            <w:r w:rsidRPr="75ACB272">
              <w:t>With</w:t>
            </w:r>
            <w:proofErr w:type="gramEnd"/>
            <w:r w:rsidRPr="75ACB272">
              <w:t xml:space="preserve"> What. It’s a known problem that not all versions of all components work well together. Drivers, Firmware, etc. can cause interoperability problem, which can manifest itself as performance.</w:t>
            </w:r>
          </w:p>
        </w:tc>
      </w:tr>
    </w:tbl>
    <w:p w14:paraId="757C8295" w14:textId="77E46DE8" w:rsidR="009B313C" w:rsidRDefault="009B313C" w:rsidP="00160AA2">
      <w:pPr>
        <w:pStyle w:val="Heading4"/>
      </w:pPr>
      <w:r>
        <w:lastRenderedPageBreak/>
        <w:t>Consumer Layer</w:t>
      </w:r>
    </w:p>
    <w:p w14:paraId="26B59D70" w14:textId="7205B521" w:rsidR="009B313C" w:rsidRDefault="009B313C" w:rsidP="009B313C">
      <w:r>
        <w:t>The consumer layer consists of VM and Container (which often runs inside a VM). Guest OS lives inside this, and in turn provide</w:t>
      </w:r>
      <w:r w:rsidR="1E4ECFD6">
        <w:t>s a</w:t>
      </w:r>
      <w:r>
        <w:t xml:space="preserve"> platform for process</w:t>
      </w:r>
      <w:r w:rsidR="58464073">
        <w:t>es</w:t>
      </w:r>
      <w:r>
        <w:t xml:space="preserve"> to run. So if </w:t>
      </w:r>
      <w:r w:rsidR="004405B9">
        <w:t>y</w:t>
      </w:r>
      <w:r w:rsidR="006744C1">
        <w:t>ou are</w:t>
      </w:r>
      <w:r>
        <w:t xml:space="preserve"> running container</w:t>
      </w:r>
      <w:r w:rsidR="16C9F0C7">
        <w:t>s</w:t>
      </w:r>
      <w:r>
        <w:t xml:space="preserve">, you are adding a new layer to monitor. As you can see </w:t>
      </w:r>
      <w:hyperlink w:anchor="_New_Layer_">
        <w:r w:rsidRPr="70F05EAA">
          <w:rPr>
            <w:rStyle w:val="Hyperlink"/>
          </w:rPr>
          <w:t>here</w:t>
        </w:r>
      </w:hyperlink>
      <w:r>
        <w:t>, adding a new layer alter</w:t>
      </w:r>
      <w:r w:rsidR="04735E4E">
        <w:t>s</w:t>
      </w:r>
      <w:r>
        <w:t xml:space="preserve"> the metrics in the adjacent layers.</w:t>
      </w:r>
      <w:r w:rsidR="00006289">
        <w:t xml:space="preserve"> If you have expertise in container monitoring, drop me an email!</w:t>
      </w:r>
    </w:p>
    <w:p w14:paraId="5B753EDB" w14:textId="77E46DE8" w:rsidR="00006289" w:rsidRDefault="024FA77E" w:rsidP="00250DBD">
      <w:pPr>
        <w:jc w:val="center"/>
      </w:pPr>
      <w:r>
        <w:rPr>
          <w:noProof/>
        </w:rPr>
        <w:drawing>
          <wp:inline distT="0" distB="0" distL="0" distR="0" wp14:anchorId="16A78C48" wp14:editId="6E1A95CA">
            <wp:extent cx="6357672" cy="2941320"/>
            <wp:effectExtent l="0" t="0" r="5080" b="0"/>
            <wp:docPr id="606394188" name="Picture 606394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8"/>
                    <pic:cNvPicPr/>
                  </pic:nvPicPr>
                  <pic:blipFill>
                    <a:blip r:embed="rId145">
                      <a:extLst>
                        <a:ext uri="{28A0092B-C50C-407E-A947-70E740481C1C}">
                          <a14:useLocalDpi xmlns:a14="http://schemas.microsoft.com/office/drawing/2010/main" val="0"/>
                        </a:ext>
                      </a:extLst>
                    </a:blip>
                    <a:stretch>
                      <a:fillRect/>
                    </a:stretch>
                  </pic:blipFill>
                  <pic:spPr>
                    <a:xfrm>
                      <a:off x="0" y="0"/>
                      <a:ext cx="6357672" cy="2941320"/>
                    </a:xfrm>
                    <a:prstGeom prst="rect">
                      <a:avLst/>
                    </a:prstGeom>
                  </pic:spPr>
                </pic:pic>
              </a:graphicData>
            </a:graphic>
          </wp:inline>
        </w:drawing>
      </w:r>
    </w:p>
    <w:p w14:paraId="147133A1" w14:textId="77E46DE8" w:rsidR="00006289" w:rsidRDefault="00006289" w:rsidP="009B313C">
      <w:r>
        <w:t xml:space="preserve">At the Process level, there seems to be limited useful information for troubleshooting. The following shows </w:t>
      </w:r>
      <w:hyperlink r:id="rId146">
        <w:r w:rsidRPr="75ACB272">
          <w:rPr>
            <w:rStyle w:val="Hyperlink"/>
          </w:rPr>
          <w:t xml:space="preserve">Windows </w:t>
        </w:r>
        <w:proofErr w:type="spellStart"/>
        <w:r w:rsidRPr="75ACB272">
          <w:rPr>
            <w:rStyle w:val="Hyperlink"/>
          </w:rPr>
          <w:t>Sysinternal</w:t>
        </w:r>
        <w:proofErr w:type="spellEnd"/>
      </w:hyperlink>
      <w:r>
        <w:t xml:space="preserve">, a great tool for Windows troubleshooting. As you can see, they are just utilization counters. </w:t>
      </w:r>
    </w:p>
    <w:p w14:paraId="6746A113" w14:textId="77E46DE8" w:rsidR="00006289" w:rsidRDefault="024FA77E" w:rsidP="009B313C">
      <w:r>
        <w:rPr>
          <w:noProof/>
        </w:rPr>
        <w:drawing>
          <wp:inline distT="0" distB="0" distL="0" distR="0" wp14:anchorId="72B4B866" wp14:editId="5937936A">
            <wp:extent cx="6645910" cy="3229610"/>
            <wp:effectExtent l="0" t="0" r="2540" b="8890"/>
            <wp:docPr id="606394187" name="Picture 60639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7"/>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6645910" cy="3229610"/>
                    </a:xfrm>
                    <a:prstGeom prst="rect">
                      <a:avLst/>
                    </a:prstGeom>
                  </pic:spPr>
                </pic:pic>
              </a:graphicData>
            </a:graphic>
          </wp:inline>
        </w:drawing>
      </w:r>
    </w:p>
    <w:p w14:paraId="3EC395F4" w14:textId="77E46DE8" w:rsidR="009B313C" w:rsidRDefault="009B313C" w:rsidP="009B313C">
      <w:r>
        <w:t xml:space="preserve">More on </w:t>
      </w:r>
      <w:hyperlink r:id="rId148">
        <w:r w:rsidRPr="75ACB272">
          <w:rPr>
            <w:rStyle w:val="Hyperlink"/>
          </w:rPr>
          <w:t>CPU Context Switch</w:t>
        </w:r>
      </w:hyperlink>
      <w:r>
        <w:t xml:space="preserve"> is covered </w:t>
      </w:r>
      <w:hyperlink w:anchor="_Guest_OS_CPU">
        <w:r w:rsidRPr="75ACB272">
          <w:rPr>
            <w:rStyle w:val="Hyperlink"/>
          </w:rPr>
          <w:t>here</w:t>
        </w:r>
      </w:hyperlink>
      <w:r>
        <w:t xml:space="preserve">. </w:t>
      </w:r>
    </w:p>
    <w:p w14:paraId="43914084" w14:textId="6B4FF841" w:rsidR="00006289" w:rsidRDefault="00006289" w:rsidP="009B313C">
      <w:r>
        <w:t xml:space="preserve">We have better visibility at vSphere VM level due to the various counters provided. </w:t>
      </w:r>
      <w:r w:rsidR="005D1717">
        <w:t xml:space="preserve">The following table lists the metrics and associated actions you can perform to address the issue. </w:t>
      </w:r>
    </w:p>
    <w:p w14:paraId="1C7E2D6E" w14:textId="77E46DE8" w:rsidR="00006289" w:rsidRDefault="024FA77E" w:rsidP="00250DBD">
      <w:pPr>
        <w:jc w:val="center"/>
      </w:pPr>
      <w:r>
        <w:rPr>
          <w:noProof/>
        </w:rPr>
        <w:lastRenderedPageBreak/>
        <w:drawing>
          <wp:inline distT="0" distB="0" distL="0" distR="0" wp14:anchorId="74FABBF9" wp14:editId="79578CFE">
            <wp:extent cx="5535476" cy="3368040"/>
            <wp:effectExtent l="0" t="0" r="8255" b="3810"/>
            <wp:docPr id="606394189" name="Picture 606394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9"/>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5535476" cy="3368040"/>
                    </a:xfrm>
                    <a:prstGeom prst="rect">
                      <a:avLst/>
                    </a:prstGeom>
                  </pic:spPr>
                </pic:pic>
              </a:graphicData>
            </a:graphic>
          </wp:inline>
        </w:drawing>
      </w:r>
    </w:p>
    <w:p w14:paraId="1AB1224B" w14:textId="77777777" w:rsidR="005D1717" w:rsidRDefault="005D1717" w:rsidP="005D1717">
      <w:r>
        <w:t>I do not put AWS EC2 or Azure VM here as the visibility is rather limited.</w:t>
      </w:r>
    </w:p>
    <w:p w14:paraId="1F7FFF68" w14:textId="4D565BD5" w:rsidR="005D1717" w:rsidRPr="00A452F2" w:rsidRDefault="0078080F" w:rsidP="005D1717">
      <w:pPr>
        <w:rPr>
          <w:lang w:val="en-GB"/>
        </w:rPr>
      </w:pPr>
      <w:r>
        <w:rPr>
          <w:rStyle w:val="normaltextrun"/>
          <w:rFonts w:ascii="Calibri" w:hAnsi="Calibri" w:cs="Calibri"/>
          <w:lang w:val="en-GB"/>
        </w:rPr>
        <w:t xml:space="preserve">Let’s now put together all the counters from Guest OS and VM. For completeness, I added the utilization counters too because the 5-minute average may be too long. </w:t>
      </w:r>
    </w:p>
    <w:p w14:paraId="0C76055D" w14:textId="77777777" w:rsidR="005D1717" w:rsidRPr="00A452F2" w:rsidRDefault="005D1717" w:rsidP="005D1717">
      <w:pPr>
        <w:pStyle w:val="paragraph"/>
        <w:rPr>
          <w:lang w:val="en-GB"/>
        </w:rPr>
      </w:pPr>
      <w:r>
        <w:rPr>
          <w:noProof/>
        </w:rPr>
        <w:drawing>
          <wp:inline distT="0" distB="0" distL="0" distR="0" wp14:anchorId="58515CD1" wp14:editId="0E19FC51">
            <wp:extent cx="6536798" cy="1961909"/>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50">
                      <a:extLst>
                        <a:ext uri="{28A0092B-C50C-407E-A947-70E740481C1C}">
                          <a14:useLocalDpi xmlns:a14="http://schemas.microsoft.com/office/drawing/2010/main" val="0"/>
                        </a:ext>
                      </a:extLst>
                    </a:blip>
                    <a:stretch>
                      <a:fillRect/>
                    </a:stretch>
                  </pic:blipFill>
                  <pic:spPr>
                    <a:xfrm>
                      <a:off x="0" y="0"/>
                      <a:ext cx="6536798" cy="1961909"/>
                    </a:xfrm>
                    <a:prstGeom prst="rect">
                      <a:avLst/>
                    </a:prstGeom>
                  </pic:spPr>
                </pic:pic>
              </a:graphicData>
            </a:graphic>
          </wp:inline>
        </w:drawing>
      </w:r>
    </w:p>
    <w:p w14:paraId="26B86653" w14:textId="7DDFA1FD" w:rsidR="005D1717" w:rsidRPr="00A452F2" w:rsidRDefault="005D1717" w:rsidP="005D1717">
      <w:pPr>
        <w:pStyle w:val="paragraph"/>
        <w:keepNext/>
        <w:rPr>
          <w:rFonts w:ascii="Calibri" w:hAnsi="Calibri" w:cs="Calibri"/>
          <w:sz w:val="22"/>
          <w:szCs w:val="22"/>
          <w:lang w:val="en-GB"/>
        </w:rPr>
      </w:pPr>
      <w:r w:rsidRPr="4CAB3972">
        <w:rPr>
          <w:rStyle w:val="normaltextrun"/>
          <w:rFonts w:ascii="Calibri" w:hAnsi="Calibri" w:cs="Calibri"/>
          <w:sz w:val="22"/>
          <w:szCs w:val="22"/>
          <w:lang w:val="en-GB"/>
        </w:rPr>
        <w:lastRenderedPageBreak/>
        <w:t xml:space="preserve">The KPI counters </w:t>
      </w:r>
      <w:r w:rsidR="0078080F" w:rsidRPr="4CAB3972">
        <w:rPr>
          <w:rStyle w:val="normaltextrun"/>
          <w:rFonts w:ascii="Calibri" w:hAnsi="Calibri" w:cs="Calibri"/>
          <w:sz w:val="22"/>
          <w:szCs w:val="22"/>
          <w:lang w:val="en-GB"/>
        </w:rPr>
        <w:t>maybe too</w:t>
      </w:r>
      <w:r w:rsidRPr="4CAB3972">
        <w:rPr>
          <w:rStyle w:val="normaltextrun"/>
          <w:rFonts w:ascii="Calibri" w:hAnsi="Calibri" w:cs="Calibri"/>
          <w:sz w:val="22"/>
          <w:szCs w:val="22"/>
          <w:lang w:val="en-GB"/>
        </w:rPr>
        <w:t xml:space="preserve"> technical for some users, so vRealize Operations </w:t>
      </w:r>
      <w:r w:rsidR="0078080F" w:rsidRPr="4CAB3972">
        <w:rPr>
          <w:rStyle w:val="normaltextrun"/>
          <w:rFonts w:ascii="Calibri" w:hAnsi="Calibri" w:cs="Calibri"/>
          <w:sz w:val="22"/>
          <w:szCs w:val="22"/>
          <w:lang w:val="en-GB"/>
        </w:rPr>
        <w:t xml:space="preserve">8.2 </w:t>
      </w:r>
      <w:r w:rsidRPr="4CAB3972">
        <w:rPr>
          <w:rStyle w:val="normaltextrun"/>
          <w:rFonts w:ascii="Calibri" w:hAnsi="Calibri" w:cs="Calibri"/>
          <w:sz w:val="22"/>
          <w:szCs w:val="22"/>
          <w:lang w:val="en-GB"/>
        </w:rPr>
        <w:t>include</w:t>
      </w:r>
      <w:r w:rsidR="0078080F" w:rsidRPr="4CAB3972">
        <w:rPr>
          <w:rStyle w:val="normaltextrun"/>
          <w:rFonts w:ascii="Calibri" w:hAnsi="Calibri" w:cs="Calibri"/>
          <w:sz w:val="22"/>
          <w:szCs w:val="22"/>
          <w:lang w:val="en-GB"/>
        </w:rPr>
        <w:t>s</w:t>
      </w:r>
      <w:r w:rsidRPr="4CAB3972">
        <w:rPr>
          <w:rStyle w:val="normaltextrun"/>
          <w:rFonts w:ascii="Calibri" w:hAnsi="Calibri" w:cs="Calibri"/>
          <w:sz w:val="22"/>
          <w:szCs w:val="22"/>
          <w:lang w:val="en-GB"/>
        </w:rPr>
        <w:t xml:space="preserve"> a starting line to get them started. </w:t>
      </w:r>
      <w:r w:rsidR="0078080F" w:rsidRPr="4CAB3972">
        <w:rPr>
          <w:rStyle w:val="normaltextrun"/>
          <w:rFonts w:ascii="Calibri" w:hAnsi="Calibri" w:cs="Calibri"/>
          <w:sz w:val="22"/>
          <w:szCs w:val="22"/>
          <w:lang w:val="en-GB"/>
        </w:rPr>
        <w:t xml:space="preserve">It sports a </w:t>
      </w:r>
      <w:proofErr w:type="spellStart"/>
      <w:r w:rsidR="00E65E9E">
        <w:rPr>
          <w:rStyle w:val="normaltextrun"/>
          <w:rFonts w:ascii="Calibri" w:hAnsi="Calibri" w:cs="Calibri"/>
          <w:sz w:val="22"/>
          <w:szCs w:val="22"/>
          <w:lang w:val="en-GB"/>
        </w:rPr>
        <w:t>color</w:t>
      </w:r>
      <w:proofErr w:type="spellEnd"/>
      <w:r w:rsidR="0078080F" w:rsidRPr="4CAB3972">
        <w:rPr>
          <w:rStyle w:val="normaltextrun"/>
          <w:rFonts w:ascii="Calibri" w:hAnsi="Calibri" w:cs="Calibri"/>
          <w:sz w:val="22"/>
          <w:szCs w:val="22"/>
          <w:lang w:val="en-GB"/>
        </w:rPr>
        <w:t xml:space="preserve"> coded dashboard. </w:t>
      </w:r>
      <w:r w:rsidRPr="4CAB3972">
        <w:rPr>
          <w:rStyle w:val="normaltextrun"/>
          <w:rFonts w:ascii="Calibri" w:hAnsi="Calibri" w:cs="Calibri"/>
          <w:sz w:val="22"/>
          <w:szCs w:val="22"/>
          <w:lang w:val="en-GB"/>
        </w:rPr>
        <w:t>You adjust the threshold of the widgets of th</w:t>
      </w:r>
      <w:r w:rsidR="0078080F" w:rsidRPr="4CAB3972">
        <w:rPr>
          <w:rStyle w:val="normaltextrun"/>
          <w:rFonts w:ascii="Calibri" w:hAnsi="Calibri" w:cs="Calibri"/>
          <w:sz w:val="22"/>
          <w:szCs w:val="22"/>
          <w:lang w:val="en-GB"/>
        </w:rPr>
        <w:t>e</w:t>
      </w:r>
      <w:r w:rsidRPr="4CAB3972">
        <w:rPr>
          <w:rStyle w:val="normaltextrun"/>
          <w:rFonts w:ascii="Calibri" w:hAnsi="Calibri" w:cs="Calibri"/>
          <w:sz w:val="22"/>
          <w:szCs w:val="22"/>
          <w:lang w:val="en-GB"/>
        </w:rPr>
        <w:t xml:space="preserve"> dashboard</w:t>
      </w:r>
      <w:r w:rsidR="0078080F" w:rsidRPr="4CAB3972">
        <w:rPr>
          <w:rStyle w:val="normaltextrun"/>
          <w:rFonts w:ascii="Calibri" w:hAnsi="Calibri" w:cs="Calibri"/>
          <w:sz w:val="22"/>
          <w:szCs w:val="22"/>
          <w:lang w:val="en-GB"/>
        </w:rPr>
        <w:t xml:space="preserve"> if you think they do not meet your requirements. Only do so after y</w:t>
      </w:r>
      <w:r w:rsidRPr="4CAB3972">
        <w:rPr>
          <w:rStyle w:val="normaltextrun"/>
          <w:rFonts w:ascii="Calibri" w:hAnsi="Calibri" w:cs="Calibri"/>
          <w:sz w:val="22"/>
          <w:szCs w:val="22"/>
          <w:lang w:val="en-GB"/>
        </w:rPr>
        <w:t>ou profile your environment</w:t>
      </w:r>
      <w:r w:rsidR="0078080F" w:rsidRPr="4CAB3972">
        <w:rPr>
          <w:rStyle w:val="normaltextrun"/>
          <w:rFonts w:ascii="Calibri" w:hAnsi="Calibri" w:cs="Calibri"/>
          <w:sz w:val="22"/>
          <w:szCs w:val="22"/>
          <w:lang w:val="en-GB"/>
        </w:rPr>
        <w:t>, and not simply base on theory.</w:t>
      </w:r>
      <w:r w:rsidRPr="4CAB3972">
        <w:rPr>
          <w:rStyle w:val="normaltextrun"/>
          <w:rFonts w:ascii="Calibri" w:hAnsi="Calibri" w:cs="Calibri"/>
          <w:sz w:val="22"/>
          <w:szCs w:val="22"/>
          <w:lang w:val="en-GB"/>
        </w:rPr>
        <w:t xml:space="preserve"> </w:t>
      </w:r>
    </w:p>
    <w:p w14:paraId="0B3A5812" w14:textId="77777777" w:rsidR="005D1717" w:rsidRPr="00A452F2" w:rsidRDefault="005D1717" w:rsidP="005D1717">
      <w:pPr>
        <w:pStyle w:val="paragraph"/>
        <w:jc w:val="center"/>
        <w:rPr>
          <w:rStyle w:val="eop"/>
          <w:rFonts w:ascii="Calibri" w:hAnsi="Calibri" w:cs="Calibri"/>
          <w:sz w:val="22"/>
          <w:szCs w:val="22"/>
          <w:lang w:val="en-GB"/>
        </w:rPr>
      </w:pPr>
      <w:r>
        <w:rPr>
          <w:noProof/>
        </w:rPr>
        <w:drawing>
          <wp:inline distT="0" distB="0" distL="0" distR="0" wp14:anchorId="14B5B3C4" wp14:editId="402E8FDB">
            <wp:extent cx="5678360" cy="3370881"/>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51">
                      <a:extLst>
                        <a:ext uri="{28A0092B-C50C-407E-A947-70E740481C1C}">
                          <a14:useLocalDpi xmlns:a14="http://schemas.microsoft.com/office/drawing/2010/main" val="0"/>
                        </a:ext>
                      </a:extLst>
                    </a:blip>
                    <a:stretch>
                      <a:fillRect/>
                    </a:stretch>
                  </pic:blipFill>
                  <pic:spPr>
                    <a:xfrm>
                      <a:off x="0" y="0"/>
                      <a:ext cx="5678360" cy="3370881"/>
                    </a:xfrm>
                    <a:prstGeom prst="rect">
                      <a:avLst/>
                    </a:prstGeom>
                  </pic:spPr>
                </pic:pic>
              </a:graphicData>
            </a:graphic>
          </wp:inline>
        </w:drawing>
      </w:r>
    </w:p>
    <w:p w14:paraId="4728E0BA" w14:textId="77E46DE8" w:rsidR="00B955DA" w:rsidRDefault="00B955DA" w:rsidP="00160AA2">
      <w:pPr>
        <w:pStyle w:val="Heading4"/>
      </w:pPr>
      <w:r>
        <w:t>Provider Layer</w:t>
      </w:r>
    </w:p>
    <w:p w14:paraId="4F982672" w14:textId="17C78EB2" w:rsidR="00B955DA" w:rsidRDefault="00533153" w:rsidP="009B313C">
      <w:r>
        <w:t>At any given moment, a running VM always reside</w:t>
      </w:r>
      <w:r w:rsidR="37A9FC6B">
        <w:t>s</w:t>
      </w:r>
      <w:r>
        <w:t xml:space="preserve"> on an ESXi Host. Due to DRS and HA, it’s easier to monitor at cluster level. Since a cluster can have hundreds of VMs, you need consolidated metrics</w:t>
      </w:r>
      <w:r w:rsidR="00827666">
        <w:t xml:space="preserve"> that can represent the experience of all the running VMs in the cluster</w:t>
      </w:r>
      <w:r>
        <w:t>. vRealize Operations 8.2 provides the following metrics</w:t>
      </w:r>
      <w:r w:rsidR="00827666">
        <w:t>:</w:t>
      </w:r>
    </w:p>
    <w:p w14:paraId="5858E5A0" w14:textId="77E46DE8" w:rsidR="00533153" w:rsidRPr="006D3AA1" w:rsidRDefault="316ECA67" w:rsidP="00250DBD">
      <w:pPr>
        <w:jc w:val="center"/>
      </w:pPr>
      <w:r>
        <w:rPr>
          <w:noProof/>
        </w:rPr>
        <w:drawing>
          <wp:inline distT="0" distB="0" distL="0" distR="0" wp14:anchorId="2B1291B9" wp14:editId="3DCD6956">
            <wp:extent cx="5457185" cy="2902226"/>
            <wp:effectExtent l="0" t="0" r="0" b="0"/>
            <wp:docPr id="606394190" name="Picture 606394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0"/>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5457185" cy="2902226"/>
                    </a:xfrm>
                    <a:prstGeom prst="rect">
                      <a:avLst/>
                    </a:prstGeom>
                  </pic:spPr>
                </pic:pic>
              </a:graphicData>
            </a:graphic>
          </wp:inline>
        </w:drawing>
      </w:r>
    </w:p>
    <w:p w14:paraId="4BA7E80C" w14:textId="70A1C1B3" w:rsidR="00923877" w:rsidRPr="006D3AA1" w:rsidRDefault="00533153" w:rsidP="00923877">
      <w:r>
        <w:t xml:space="preserve">A running VM also consumes datastore service or has </w:t>
      </w:r>
      <w:hyperlink r:id="rId153" w:history="1">
        <w:r w:rsidR="00D903EC" w:rsidRPr="00D903EC">
          <w:rPr>
            <w:rStyle w:val="Hyperlink"/>
          </w:rPr>
          <w:t>Raw Device Mapping</w:t>
        </w:r>
      </w:hyperlink>
      <w:r w:rsidR="00D903EC">
        <w:t xml:space="preserve"> (</w:t>
      </w:r>
      <w:r>
        <w:t>RDM</w:t>
      </w:r>
      <w:r w:rsidR="00D903EC">
        <w:t>)</w:t>
      </w:r>
      <w:r>
        <w:t xml:space="preserve"> disk.</w:t>
      </w:r>
    </w:p>
    <w:p w14:paraId="394377D1" w14:textId="3A0BF39C" w:rsidR="004F11C4" w:rsidRPr="006D3AA1" w:rsidRDefault="004F11C4" w:rsidP="00690AF6">
      <w:r w:rsidRPr="006D3AA1">
        <w:t>Here is the list of potential problems at the provider layer</w:t>
      </w:r>
      <w:r w:rsidR="00DF0CDD">
        <w:t>:</w:t>
      </w:r>
    </w:p>
    <w:p w14:paraId="408479D7" w14:textId="77E46DE8" w:rsidR="004F11C4" w:rsidRPr="006D3AA1" w:rsidRDefault="316ECA67" w:rsidP="00250DBD">
      <w:pPr>
        <w:jc w:val="center"/>
      </w:pPr>
      <w:r>
        <w:rPr>
          <w:noProof/>
        </w:rPr>
        <w:lastRenderedPageBreak/>
        <w:drawing>
          <wp:inline distT="0" distB="0" distL="0" distR="0" wp14:anchorId="44EB5026" wp14:editId="4D98E67C">
            <wp:extent cx="5676796" cy="3034748"/>
            <wp:effectExtent l="0" t="0" r="635" b="0"/>
            <wp:docPr id="606394191" name="Picture 606394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1"/>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5676796" cy="3034748"/>
                    </a:xfrm>
                    <a:prstGeom prst="rect">
                      <a:avLst/>
                    </a:prstGeom>
                  </pic:spPr>
                </pic:pic>
              </a:graphicData>
            </a:graphic>
          </wp:inline>
        </w:drawing>
      </w:r>
    </w:p>
    <w:p w14:paraId="50C4CD0B" w14:textId="77E46DE8" w:rsidR="00B955DA" w:rsidRPr="006D3AA1" w:rsidRDefault="00B955DA" w:rsidP="0054426D">
      <w:pPr>
        <w:pStyle w:val="Heading3"/>
      </w:pPr>
      <w:r>
        <w:t>Root Cause Analysis</w:t>
      </w:r>
    </w:p>
    <w:p w14:paraId="48C3F8B9" w14:textId="77777777" w:rsidR="00265B6B" w:rsidRDefault="00851579" w:rsidP="00690AF6">
      <w:r>
        <w:t xml:space="preserve">There are many things that </w:t>
      </w:r>
      <w:r w:rsidR="100053CF">
        <w:t xml:space="preserve">can </w:t>
      </w:r>
      <w:r>
        <w:t xml:space="preserve">go wrong, especially in production and on the eve before you take a vacation. On the other </w:t>
      </w:r>
      <w:r w:rsidR="0ECB6D71">
        <w:t>hand</w:t>
      </w:r>
      <w:r>
        <w:t xml:space="preserve">, what settings you can change is </w:t>
      </w:r>
      <w:r w:rsidR="0C5A0A59">
        <w:t>relatively</w:t>
      </w:r>
      <w:r>
        <w:t xml:space="preserve"> limited. </w:t>
      </w:r>
    </w:p>
    <w:p w14:paraId="1804ECE6" w14:textId="3F31E9AD" w:rsidR="00381D18" w:rsidRDefault="0053790B" w:rsidP="00690AF6">
      <w:r>
        <w:t>I’m a</w:t>
      </w:r>
      <w:r w:rsidR="00265B6B">
        <w:t xml:space="preserve">ssuming you have followed the </w:t>
      </w:r>
      <w:r>
        <w:t>configuration best practice, as th</w:t>
      </w:r>
      <w:r w:rsidR="00353242">
        <w:t xml:space="preserve">at’s </w:t>
      </w:r>
      <w:r w:rsidR="00346083">
        <w:t>a big topic on its own</w:t>
      </w:r>
      <w:r w:rsidR="00914458">
        <w:t xml:space="preserve">. </w:t>
      </w:r>
      <w:r w:rsidR="00381D18">
        <w:t xml:space="preserve">You will need to review and apply </w:t>
      </w:r>
      <w:r w:rsidR="008030D3">
        <w:t xml:space="preserve">Windows, Linux, </w:t>
      </w:r>
      <w:r w:rsidR="00381D18">
        <w:t>vSphere, NSX</w:t>
      </w:r>
      <w:r w:rsidR="0065015A">
        <w:t>,</w:t>
      </w:r>
      <w:r w:rsidR="00381D18">
        <w:t xml:space="preserve"> vSAN</w:t>
      </w:r>
      <w:r w:rsidR="0065015A">
        <w:t xml:space="preserve">, server hardware, </w:t>
      </w:r>
      <w:r w:rsidR="005851E7">
        <w:t xml:space="preserve">and </w:t>
      </w:r>
      <w:r w:rsidR="0065015A">
        <w:t>network hardware</w:t>
      </w:r>
      <w:r w:rsidR="00381D18">
        <w:t xml:space="preserve"> </w:t>
      </w:r>
      <w:r w:rsidR="008030D3">
        <w:t xml:space="preserve">performance </w:t>
      </w:r>
      <w:r w:rsidR="00381D18">
        <w:t xml:space="preserve">best practices. </w:t>
      </w:r>
      <w:r w:rsidR="000818D8">
        <w:t xml:space="preserve">If you use Horizon, then you will need to apply its best practice too, </w:t>
      </w:r>
      <w:r w:rsidR="0051130A">
        <w:t>alongside the 3</w:t>
      </w:r>
      <w:r w:rsidR="0051130A" w:rsidRPr="6AAE44FA">
        <w:rPr>
          <w:vertAlign w:val="superscript"/>
        </w:rPr>
        <w:t>rd</w:t>
      </w:r>
      <w:r w:rsidR="0051130A">
        <w:t xml:space="preserve"> party technology used in your </w:t>
      </w:r>
      <w:r w:rsidR="000C58E4">
        <w:t xml:space="preserve">VDI architecture. </w:t>
      </w:r>
      <w:r w:rsidR="00983DFB">
        <w:t>In a large environment</w:t>
      </w:r>
      <w:r w:rsidR="005851E7">
        <w:t xml:space="preserve"> with multiple versions and vendors</w:t>
      </w:r>
      <w:r w:rsidR="00983DFB">
        <w:t xml:space="preserve">, it can be difficult to ensure </w:t>
      </w:r>
      <w:r w:rsidR="004B427B">
        <w:t xml:space="preserve">the entire stack is compatible. </w:t>
      </w:r>
      <w:r w:rsidR="00335C3C">
        <w:t>It is a never</w:t>
      </w:r>
      <w:r w:rsidR="181A43A4">
        <w:t>-</w:t>
      </w:r>
      <w:r w:rsidR="00335C3C">
        <w:t>ending job as you need to keep up with the versions</w:t>
      </w:r>
      <w:r w:rsidR="00617BE1">
        <w:t xml:space="preserve"> and product end of life.</w:t>
      </w:r>
    </w:p>
    <w:p w14:paraId="5981FB47" w14:textId="050C6B26" w:rsidR="00265B6B" w:rsidRDefault="001F4162" w:rsidP="00690AF6">
      <w:r>
        <w:t>Assuming</w:t>
      </w:r>
      <w:r w:rsidR="00F6151A">
        <w:t xml:space="preserve"> you have done </w:t>
      </w:r>
      <w:r>
        <w:t>all the configuration check</w:t>
      </w:r>
      <w:r w:rsidR="00F6151A">
        <w:t xml:space="preserve">, then </w:t>
      </w:r>
      <w:r w:rsidR="00F8682C">
        <w:t xml:space="preserve">the remaining of </w:t>
      </w:r>
      <w:r w:rsidR="00F6151A">
        <w:t xml:space="preserve">what you can </w:t>
      </w:r>
      <w:r w:rsidR="00F8682C">
        <w:t>do is rather limited.</w:t>
      </w:r>
      <w:r w:rsidR="00BE7539">
        <w:t xml:space="preserve"> </w:t>
      </w:r>
      <w:r w:rsidR="0035779D">
        <w:t>For</w:t>
      </w:r>
      <w:r w:rsidR="18553D8D">
        <w:t xml:space="preserve"> a</w:t>
      </w:r>
      <w:r w:rsidR="0035779D">
        <w:t xml:space="preserve"> performance problem, i</w:t>
      </w:r>
      <w:r w:rsidR="00BE7539">
        <w:t xml:space="preserve">t </w:t>
      </w:r>
      <w:r w:rsidR="0010359D">
        <w:t>basically boils down to capacity, either VM capacity or infrastructure capacity.</w:t>
      </w:r>
    </w:p>
    <w:p w14:paraId="3A92CAE2" w14:textId="0741DAE0" w:rsidR="003A4872" w:rsidRDefault="003A4872" w:rsidP="00690AF6">
      <w:r>
        <w:t>vMotion as a topic keeps coming up</w:t>
      </w:r>
      <w:r w:rsidR="00432059">
        <w:t>. If your application team has concern</w:t>
      </w:r>
      <w:r w:rsidR="4B61F89D">
        <w:t>s</w:t>
      </w:r>
      <w:r w:rsidR="00FE7188">
        <w:t xml:space="preserve">, </w:t>
      </w:r>
      <w:hyperlink r:id="rId155">
        <w:r w:rsidR="00FB78E2" w:rsidRPr="6AAE44FA">
          <w:rPr>
            <w:rStyle w:val="Hyperlink"/>
          </w:rPr>
          <w:t>this</w:t>
        </w:r>
      </w:hyperlink>
      <w:r w:rsidR="00FB78E2">
        <w:t xml:space="preserve"> </w:t>
      </w:r>
      <w:r w:rsidR="00FE7188">
        <w:t xml:space="preserve">article </w:t>
      </w:r>
      <w:r w:rsidR="00FB78E2">
        <w:t xml:space="preserve">goes deep into how it works and </w:t>
      </w:r>
      <w:hyperlink r:id="rId156">
        <w:r w:rsidR="0007526C" w:rsidRPr="6AAE44FA">
          <w:rPr>
            <w:rStyle w:val="Hyperlink"/>
          </w:rPr>
          <w:t>this</w:t>
        </w:r>
      </w:hyperlink>
      <w:r w:rsidR="0007526C">
        <w:t xml:space="preserve"> covers the enhancement in vSphere 7.</w:t>
      </w:r>
    </w:p>
    <w:p w14:paraId="69DAF397" w14:textId="703F432A" w:rsidR="00A92E13" w:rsidRPr="006D3AA1" w:rsidRDefault="009952CB" w:rsidP="009B13B9">
      <w:hyperlink r:id="rId157">
        <w:r w:rsidR="00851579" w:rsidRPr="6AAE44FA">
          <w:rPr>
            <w:rStyle w:val="Hyperlink"/>
          </w:rPr>
          <w:t>Root Cause Analysis</w:t>
        </w:r>
      </w:hyperlink>
      <w:r w:rsidR="00851579">
        <w:t xml:space="preserve"> report varies among customers, even if the issue they are troubleshooting is essentially the same. What should be the #1 content in the report?</w:t>
      </w:r>
    </w:p>
    <w:p w14:paraId="6B4BFF91" w14:textId="21231025" w:rsidR="002F3D85" w:rsidRDefault="4E6387BA" w:rsidP="00250DBD">
      <w:pPr>
        <w:jc w:val="center"/>
      </w:pPr>
      <w:r>
        <w:rPr>
          <w:noProof/>
        </w:rPr>
        <w:drawing>
          <wp:inline distT="0" distB="0" distL="0" distR="0" wp14:anchorId="5F9D7C88" wp14:editId="5C1BE4E8">
            <wp:extent cx="5448580" cy="2254366"/>
            <wp:effectExtent l="0" t="0" r="0" b="0"/>
            <wp:docPr id="606394049" name="Picture 606394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49"/>
                    <pic:cNvPicPr/>
                  </pic:nvPicPr>
                  <pic:blipFill>
                    <a:blip r:embed="rId158">
                      <a:extLst>
                        <a:ext uri="{28A0092B-C50C-407E-A947-70E740481C1C}">
                          <a14:useLocalDpi xmlns:a14="http://schemas.microsoft.com/office/drawing/2010/main" val="0"/>
                        </a:ext>
                      </a:extLst>
                    </a:blip>
                    <a:stretch>
                      <a:fillRect/>
                    </a:stretch>
                  </pic:blipFill>
                  <pic:spPr>
                    <a:xfrm>
                      <a:off x="0" y="0"/>
                      <a:ext cx="5448580" cy="2254366"/>
                    </a:xfrm>
                    <a:prstGeom prst="rect">
                      <a:avLst/>
                    </a:prstGeom>
                  </pic:spPr>
                </pic:pic>
              </a:graphicData>
            </a:graphic>
          </wp:inline>
        </w:drawing>
      </w:r>
    </w:p>
    <w:p w14:paraId="592F2CE3" w14:textId="3D92C4A5" w:rsidR="00851579" w:rsidRDefault="00851579" w:rsidP="009B13B9">
      <w:r>
        <w:lastRenderedPageBreak/>
        <w:t>The main content of the report should be the alert that is set up to track just in case the problem happens again. Without this alert set up, you will not be able to detect</w:t>
      </w:r>
      <w:r w:rsidR="38A90761">
        <w:t xml:space="preserve"> the issue</w:t>
      </w:r>
      <w:r>
        <w:t xml:space="preserve"> and can potentially lose valuable time.</w:t>
      </w:r>
    </w:p>
    <w:p w14:paraId="7BAEBF3F" w14:textId="05B52DAE" w:rsidR="00851579" w:rsidRDefault="00851579" w:rsidP="009B13B9">
      <w:r>
        <w:t>There is a good chance that the root cause is different t</w:t>
      </w:r>
      <w:r w:rsidR="003311DA">
        <w:t>han</w:t>
      </w:r>
      <w:r>
        <w:t xml:space="preserve"> the symptom. It may happen on a different object altogether</w:t>
      </w:r>
      <w:r w:rsidR="00345ECC">
        <w:t xml:space="preserve"> and </w:t>
      </w:r>
      <w:r>
        <w:t xml:space="preserve">the error </w:t>
      </w:r>
      <w:r w:rsidR="00345ECC">
        <w:t xml:space="preserve">message </w:t>
      </w:r>
      <w:r>
        <w:t>could be seemingly unrelated</w:t>
      </w:r>
      <w:r w:rsidR="00345ECC">
        <w:t>. A root cause typically starts as a log message, meaning it has not bubbled up into the screen (UI) as formal alarm. When the vendor support team recommends you a specific log message to trap, how do you validate it is correct?</w:t>
      </w:r>
    </w:p>
    <w:p w14:paraId="12A611E7" w14:textId="584F9ACE" w:rsidR="00E57A91" w:rsidRDefault="00E57A91" w:rsidP="009B13B9">
      <w:r>
        <w:t>You need to ensure that the alert is valid. That means it should not result in false positive</w:t>
      </w:r>
      <w:r w:rsidR="00CC27EE">
        <w:t>.</w:t>
      </w:r>
    </w:p>
    <w:p w14:paraId="2CA2DBDF" w14:textId="6FE1D9E2" w:rsidR="00345ECC" w:rsidRDefault="00345ECC" w:rsidP="009B13B9">
      <w:r>
        <w:t xml:space="preserve">Let’s take an example. This was a </w:t>
      </w:r>
      <w:hyperlink r:id="rId159" w:history="1">
        <w:r w:rsidRPr="00EC38C9">
          <w:rPr>
            <w:rStyle w:val="Hyperlink"/>
          </w:rPr>
          <w:t>VDI</w:t>
        </w:r>
      </w:hyperlink>
      <w:r>
        <w:t xml:space="preserve"> mass disconnect issue, where &gt;100 users had their sessions disconnected at the same time. The analysis concludes that the problem started with the “resuming traffic on DV port”, so we need to trap this message when it appears again.</w:t>
      </w:r>
    </w:p>
    <w:p w14:paraId="079899A6" w14:textId="49137BA2" w:rsidR="00345ECC" w:rsidRDefault="23F3FF1E" w:rsidP="00E67D85">
      <w:pPr>
        <w:jc w:val="center"/>
      </w:pPr>
      <w:r>
        <w:rPr>
          <w:noProof/>
        </w:rPr>
        <w:drawing>
          <wp:inline distT="0" distB="0" distL="0" distR="0" wp14:anchorId="593DE733" wp14:editId="4B457951">
            <wp:extent cx="4969568" cy="1575959"/>
            <wp:effectExtent l="0" t="0" r="2540" b="5715"/>
            <wp:docPr id="606394101" name="Picture 60639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1"/>
                    <pic:cNvPicPr/>
                  </pic:nvPicPr>
                  <pic:blipFill>
                    <a:blip r:embed="rId160">
                      <a:extLst>
                        <a:ext uri="{28A0092B-C50C-407E-A947-70E740481C1C}">
                          <a14:useLocalDpi xmlns:a14="http://schemas.microsoft.com/office/drawing/2010/main" val="0"/>
                        </a:ext>
                      </a:extLst>
                    </a:blip>
                    <a:stretch>
                      <a:fillRect/>
                    </a:stretch>
                  </pic:blipFill>
                  <pic:spPr>
                    <a:xfrm>
                      <a:off x="0" y="0"/>
                      <a:ext cx="4969568" cy="1575959"/>
                    </a:xfrm>
                    <a:prstGeom prst="rect">
                      <a:avLst/>
                    </a:prstGeom>
                  </pic:spPr>
                </pic:pic>
              </a:graphicData>
            </a:graphic>
          </wp:inline>
        </w:drawing>
      </w:r>
    </w:p>
    <w:p w14:paraId="0B7AD5EA" w14:textId="3275946E" w:rsidR="00345ECC" w:rsidRDefault="00345ECC" w:rsidP="009B13B9">
      <w:r>
        <w:t xml:space="preserve">The first thing you need to do is validate the </w:t>
      </w:r>
      <w:r w:rsidR="2FFD2CFA">
        <w:t xml:space="preserve">above </w:t>
      </w:r>
      <w:r>
        <w:t xml:space="preserve">alert. Using tools like Log Insight, you cross check the message against your entire environment, </w:t>
      </w:r>
      <w:r w:rsidR="4A394BA9">
        <w:t>especially</w:t>
      </w:r>
      <w:r>
        <w:t xml:space="preserve"> the healthy (in this case, unaffected users). Ideally, you cross check for entire week, not just during the time the incident happen.</w:t>
      </w:r>
    </w:p>
    <w:p w14:paraId="509208E0" w14:textId="2272709B" w:rsidR="00345ECC" w:rsidRDefault="00345ECC" w:rsidP="009B13B9">
      <w:r>
        <w:t xml:space="preserve">The following was the result when I cross checked </w:t>
      </w:r>
      <w:r w:rsidR="5B42D5C0">
        <w:t>against</w:t>
      </w:r>
      <w:r>
        <w:t xml:space="preserve"> all the users in the last </w:t>
      </w:r>
      <w:r w:rsidR="00827666">
        <w:t>five</w:t>
      </w:r>
      <w:r>
        <w:t xml:space="preserve"> working days. </w:t>
      </w:r>
      <w:r w:rsidRPr="70F05EAA">
        <w:rPr>
          <w:lang w:val="en-US"/>
        </w:rPr>
        <w:t xml:space="preserve">It happens </w:t>
      </w:r>
      <w:r w:rsidR="00827666">
        <w:rPr>
          <w:lang w:val="en-US"/>
        </w:rPr>
        <w:t xml:space="preserve">more than </w:t>
      </w:r>
      <w:r w:rsidRPr="70F05EAA">
        <w:rPr>
          <w:lang w:val="en-US"/>
        </w:rPr>
        <w:t>1000</w:t>
      </w:r>
      <w:r w:rsidR="00827666">
        <w:rPr>
          <w:lang w:val="en-US"/>
        </w:rPr>
        <w:t xml:space="preserve"> times</w:t>
      </w:r>
      <w:r w:rsidRPr="70F05EAA">
        <w:rPr>
          <w:lang w:val="en-US"/>
        </w:rPr>
        <w:t xml:space="preserve">, meaning that </w:t>
      </w:r>
      <w:r>
        <w:t xml:space="preserve">“resuming traffic on DV port” is not the message that I should base my alert on. </w:t>
      </w:r>
      <w:r w:rsidR="29EB04A5">
        <w:t>There are t</w:t>
      </w:r>
      <w:r>
        <w:t>oo many of them and there is a clear pattern following office hours.</w:t>
      </w:r>
    </w:p>
    <w:p w14:paraId="3EBBF523" w14:textId="208C3089" w:rsidR="00345ECC" w:rsidRDefault="23F3FF1E" w:rsidP="009B13B9">
      <w:r>
        <w:rPr>
          <w:noProof/>
        </w:rPr>
        <w:drawing>
          <wp:inline distT="0" distB="0" distL="0" distR="0" wp14:anchorId="2E6C41E7" wp14:editId="3FD01AF6">
            <wp:extent cx="6645910" cy="3427730"/>
            <wp:effectExtent l="0" t="0" r="2540" b="1270"/>
            <wp:docPr id="606394102" name="Content Placehold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pic:nvPicPr>
                  <pic:blipFill>
                    <a:blip r:embed="rId161">
                      <a:extLst>
                        <a:ext uri="{28A0092B-C50C-407E-A947-70E740481C1C}">
                          <a14:useLocalDpi xmlns:a14="http://schemas.microsoft.com/office/drawing/2010/main" val="0"/>
                        </a:ext>
                      </a:extLst>
                    </a:blip>
                    <a:stretch>
                      <a:fillRect/>
                    </a:stretch>
                  </pic:blipFill>
                  <pic:spPr>
                    <a:xfrm>
                      <a:off x="0" y="0"/>
                      <a:ext cx="6645910" cy="3427730"/>
                    </a:xfrm>
                    <a:prstGeom prst="rect">
                      <a:avLst/>
                    </a:prstGeom>
                  </pic:spPr>
                </pic:pic>
              </a:graphicData>
            </a:graphic>
          </wp:inline>
        </w:drawing>
      </w:r>
    </w:p>
    <w:p w14:paraId="3D2EB6A3" w14:textId="77777777" w:rsidR="00345ECC" w:rsidRPr="006D3AA1" w:rsidRDefault="00345ECC" w:rsidP="009B13B9"/>
    <w:p w14:paraId="3500F827" w14:textId="4496DABA" w:rsidR="007D5434" w:rsidRDefault="007D5434" w:rsidP="00C84219">
      <w:pPr>
        <w:pStyle w:val="Heading2"/>
      </w:pPr>
      <w:bookmarkStart w:id="23" w:name="_Design_Consideration_1"/>
      <w:bookmarkStart w:id="24" w:name="_Capacity_Management"/>
      <w:bookmarkEnd w:id="23"/>
      <w:bookmarkEnd w:id="24"/>
      <w:r w:rsidRPr="006D3AA1">
        <w:lastRenderedPageBreak/>
        <w:t>Capacity Management</w:t>
      </w:r>
    </w:p>
    <w:p w14:paraId="6A51ECAE" w14:textId="5BD85FDC" w:rsidR="00C84219" w:rsidRPr="00C84219" w:rsidRDefault="004D4D3A" w:rsidP="00C84219">
      <w:r>
        <w:rPr>
          <w:noProof/>
        </w:rPr>
        <mc:AlternateContent>
          <mc:Choice Requires="wps">
            <w:drawing>
              <wp:anchor distT="0" distB="0" distL="114300" distR="114300" simplePos="0" relativeHeight="251658246" behindDoc="0" locked="0" layoutInCell="1" allowOverlap="1" wp14:anchorId="16E26BC4" wp14:editId="074D06D0">
                <wp:simplePos x="0" y="0"/>
                <wp:positionH relativeFrom="column">
                  <wp:posOffset>0</wp:posOffset>
                </wp:positionH>
                <wp:positionV relativeFrom="paragraph">
                  <wp:posOffset>0</wp:posOffset>
                </wp:positionV>
                <wp:extent cx="1828800" cy="1828800"/>
                <wp:effectExtent l="0" t="0" r="0" b="0"/>
                <wp:wrapNone/>
                <wp:docPr id="606394157" name="Text Box 6063941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16E26BC4" id="Text Box 606394157" o:spid="_x0000_s1028" type="#_x0000_t202" style="position:absolute;margin-left:0;margin-top:0;width:2in;height:2in;z-index:25165824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3Wc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5SolkDrVqLLpCPpiMnDVSrtT6HS88WroUO1NB1rCLKPQixCF3lGvxDegT0UPfXY60RlOOl+Wg+&#10;T0HFQXdgACc5XbfOh8/CNASJgjpoZqwx29/70JseTNCbNiupFMhZrvRvAsBESXKKEanQbbqY+eg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ICLdZykAgAARwUAAA4AAAAAAAAAAAAAAAAALgIAAGRycy9l&#10;Mm9Eb2MueG1sUEsBAi0AFAAGAAgAAAAhAEuJJs3WAAAABQEAAA8AAAAAAAAAAAAAAAAA/gQAAGRy&#10;cy9kb3ducmV2LnhtbFBLBQYAAAAABAAEAPMAAAABBgAAAAA=&#10;" filled="f" stroked="f">
                <v:textbox style="mso-fit-shape-to-text:t">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v:textbox>
              </v:shape>
            </w:pict>
          </mc:Fallback>
        </mc:AlternateContent>
      </w:r>
    </w:p>
    <w:p w14:paraId="66774BB2" w14:textId="6D38D769" w:rsidR="00B50659" w:rsidRPr="006D3AA1" w:rsidRDefault="00B50659" w:rsidP="003F097B">
      <w:pPr>
        <w:pStyle w:val="AfterChapterTitle"/>
      </w:pPr>
      <w:r w:rsidRPr="006D3AA1">
        <w:t>At the heart of capacity management is balancing demand and supply. It is about meeting demand with the lowest possible cost.</w:t>
      </w:r>
    </w:p>
    <w:p w14:paraId="2DEA09B4" w14:textId="44B8C968" w:rsidR="00930AA9" w:rsidRPr="006D3AA1" w:rsidRDefault="002C2F59" w:rsidP="00E0069F">
      <w:pPr>
        <w:pStyle w:val="Heading3"/>
      </w:pPr>
      <w:r w:rsidRPr="006D3AA1">
        <w:t>“</w:t>
      </w:r>
      <w:r w:rsidR="069F6D72" w:rsidRPr="006D3AA1">
        <w:t>G</w:t>
      </w:r>
      <w:r w:rsidRPr="006D3AA1">
        <w:t xml:space="preserve">ood” </w:t>
      </w:r>
      <w:r w:rsidR="00B46E16">
        <w:t>A</w:t>
      </w:r>
      <w:r w:rsidRPr="006D3AA1">
        <w:t>dvice</w:t>
      </w:r>
    </w:p>
    <w:p w14:paraId="389B7596" w14:textId="77777777" w:rsidR="00D84A38" w:rsidRPr="006D3AA1" w:rsidRDefault="00D84A38" w:rsidP="00D84A38">
      <w:r w:rsidRPr="006D3AA1">
        <w:t xml:space="preserve">Can you figure out why the following statements are wrong? They are all well-meaning advice on the topic of Capacity Management. We’re sure you have heard them, or even given them. </w:t>
      </w:r>
    </w:p>
    <w:p w14:paraId="3EFAD82E" w14:textId="77777777" w:rsidR="00D84A38" w:rsidRPr="006D3AA1" w:rsidRDefault="00D84A38" w:rsidP="00D84A38">
      <w:r w:rsidRPr="006D3AA1">
        <w:t>Regarding Cluster RAM:</w:t>
      </w:r>
    </w:p>
    <w:p w14:paraId="38442AA3" w14:textId="3FF3257C" w:rsidR="00D84A38" w:rsidRPr="006D3AA1" w:rsidRDefault="00D84A38" w:rsidP="00D84A38">
      <w:pPr>
        <w:pStyle w:val="Bullet"/>
      </w:pPr>
      <w:r w:rsidRPr="006D3AA1">
        <w:t>We recommend 1:2 overcommit ratio between physical RAM and virtual RAM. Going above this is risky.</w:t>
      </w:r>
    </w:p>
    <w:p w14:paraId="2A248575" w14:textId="70BCD4F0" w:rsidR="00D84A38" w:rsidRPr="006D3AA1" w:rsidRDefault="00D84A38" w:rsidP="00D84A38">
      <w:pPr>
        <w:pStyle w:val="Bullet"/>
      </w:pPr>
      <w:r w:rsidRPr="006D3AA1">
        <w:t>Memory Usage on most of your clusters is high, around 90%. You should aim for 60% as you need to consider HA.</w:t>
      </w:r>
    </w:p>
    <w:p w14:paraId="5620B5F7" w14:textId="143B77D7" w:rsidR="00D84A38" w:rsidRPr="006D3AA1" w:rsidRDefault="00D84A38" w:rsidP="00D84A38">
      <w:pPr>
        <w:pStyle w:val="Bullet"/>
      </w:pPr>
      <w:r w:rsidRPr="006D3AA1">
        <w:t>Memory Active should not exceed 50-60%. You need a buffer between Active Memory and Consumed Memory.</w:t>
      </w:r>
    </w:p>
    <w:p w14:paraId="3FF1A41D" w14:textId="36B42161" w:rsidR="00D84A38" w:rsidRPr="006D3AA1" w:rsidRDefault="00D84A38" w:rsidP="00D84A38">
      <w:pPr>
        <w:pStyle w:val="Bullet"/>
      </w:pPr>
      <w:r w:rsidRPr="006D3AA1">
        <w:t xml:space="preserve">Memory should be running at high state on each host. </w:t>
      </w:r>
    </w:p>
    <w:p w14:paraId="3431CF24" w14:textId="77777777" w:rsidR="00D84A38" w:rsidRPr="006D3AA1" w:rsidRDefault="00D84A38" w:rsidP="00D84A38">
      <w:r w:rsidRPr="006D3AA1">
        <w:t>Regarding Cluster CPU:</w:t>
      </w:r>
    </w:p>
    <w:p w14:paraId="75E4736A" w14:textId="15097F39" w:rsidR="00D84A38" w:rsidRPr="006D3AA1" w:rsidRDefault="00D84A38" w:rsidP="00D84A38">
      <w:pPr>
        <w:pStyle w:val="Bullet"/>
      </w:pPr>
      <w:r w:rsidRPr="006D3AA1">
        <w:t>CPU Ratio on cluster “XYZ” is high at 1:5, because it is an important cluster.</w:t>
      </w:r>
    </w:p>
    <w:p w14:paraId="582C9375" w14:textId="6F9566BB" w:rsidR="00D84A38" w:rsidRPr="006D3AA1" w:rsidRDefault="00D84A38" w:rsidP="00D84A38">
      <w:pPr>
        <w:pStyle w:val="Bullet"/>
      </w:pPr>
      <w:r w:rsidRPr="006D3AA1">
        <w:t>The rest of all your clusters’ overcommit ratio looks good as they are around 1:3. This gives you some buffer for spike</w:t>
      </w:r>
      <w:r w:rsidR="31C8E768" w:rsidRPr="006D3AA1">
        <w:t>s</w:t>
      </w:r>
      <w:r w:rsidRPr="006D3AA1">
        <w:t xml:space="preserve"> and HA.</w:t>
      </w:r>
    </w:p>
    <w:p w14:paraId="4121C359" w14:textId="49453F89" w:rsidR="00D84A38" w:rsidRPr="006D3AA1" w:rsidRDefault="00D84A38" w:rsidP="00D84A38">
      <w:pPr>
        <w:pStyle w:val="Bullet"/>
      </w:pPr>
      <w:r w:rsidRPr="006D3AA1">
        <w:t>Keep the over commitment ratio to 1:4 for Tier 3 workload</w:t>
      </w:r>
      <w:r w:rsidR="00042F75">
        <w:t xml:space="preserve"> as they are not mission critical.</w:t>
      </w:r>
    </w:p>
    <w:p w14:paraId="475010FD" w14:textId="4C49A562" w:rsidR="00D84A38" w:rsidRPr="006D3AA1" w:rsidRDefault="00D84A38" w:rsidP="00D84A38">
      <w:pPr>
        <w:pStyle w:val="Bullet"/>
      </w:pPr>
      <w:r w:rsidRPr="006D3AA1">
        <w:t>CPU usage is around 70% on cluster “ABC”. Since they are UAT servers, don’t worry. You should get worried only when they reach 85%.</w:t>
      </w:r>
    </w:p>
    <w:p w14:paraId="65A883B6" w14:textId="03DCCEA5" w:rsidR="00D84A38" w:rsidRPr="006D3AA1" w:rsidRDefault="00D84A38" w:rsidP="00D84A38">
      <w:pPr>
        <w:pStyle w:val="Bullet"/>
      </w:pPr>
      <w:r w:rsidRPr="006D3AA1">
        <w:t>The rest of your cluster</w:t>
      </w:r>
      <w:r w:rsidR="65AA4A0F" w:rsidRPr="006D3AA1">
        <w:t>’</w:t>
      </w:r>
      <w:r w:rsidRPr="006D3AA1">
        <w:t>s CPU utilization is around 25%. This is good! You have plenty of capacity left.</w:t>
      </w:r>
    </w:p>
    <w:p w14:paraId="0CD1DA1A" w14:textId="21FF9277" w:rsidR="00D84A38" w:rsidRPr="006D3AA1" w:rsidRDefault="00D84A38" w:rsidP="00D84A38">
      <w:r>
        <w:t xml:space="preserve">The scope of the statements above is obviously </w:t>
      </w:r>
      <w:r w:rsidR="69E229EA">
        <w:t xml:space="preserve">about </w:t>
      </w:r>
      <w:r>
        <w:t xml:space="preserve">a VMware vSphere Cluster. From </w:t>
      </w:r>
      <w:r w:rsidR="391F63E6">
        <w:t xml:space="preserve">a </w:t>
      </w:r>
      <w:r>
        <w:t xml:space="preserve">capacity monitoring point of view, cluster is the smallest logical building block, due to HA and DRS. So it is correct </w:t>
      </w:r>
      <w:r w:rsidR="6A0BD59D">
        <w:t xml:space="preserve">to assume </w:t>
      </w:r>
      <w:r>
        <w:t xml:space="preserve">that we do capacity planning at Cluster level, and not at Host level or Data </w:t>
      </w:r>
      <w:proofErr w:type="spellStart"/>
      <w:r>
        <w:t>Center</w:t>
      </w:r>
      <w:proofErr w:type="spellEnd"/>
      <w:r>
        <w:t xml:space="preserve"> level.</w:t>
      </w:r>
    </w:p>
    <w:p w14:paraId="2FF58086" w14:textId="4D117AD9" w:rsidR="002C2F59" w:rsidRPr="006D3AA1" w:rsidRDefault="00D84A38" w:rsidP="00D84A38">
      <w:r w:rsidRPr="006D3AA1">
        <w:lastRenderedPageBreak/>
        <w:t>Can you figure out where the mistakes are?</w:t>
      </w:r>
    </w:p>
    <w:p w14:paraId="32A2B265" w14:textId="48502EC4" w:rsidR="00AF705B" w:rsidRPr="006D3AA1" w:rsidRDefault="00AF705B" w:rsidP="00D84A38">
      <w:r w:rsidRPr="006D3AA1">
        <w:t>You should notice a trend by now. They have something in common.</w:t>
      </w:r>
      <w:r w:rsidR="007639D3" w:rsidRPr="006D3AA1">
        <w:t xml:space="preserve"> </w:t>
      </w:r>
      <w:r w:rsidR="00B46E16">
        <w:t xml:space="preserve">If not, answer at the </w:t>
      </w:r>
      <w:hyperlink w:anchor="_Quiz_Answers" w:history="1">
        <w:r w:rsidR="00F96351" w:rsidRPr="00F96351">
          <w:rPr>
            <w:rStyle w:val="Hyperlink"/>
          </w:rPr>
          <w:t xml:space="preserve">Part 4: </w:t>
        </w:r>
        <w:r w:rsidR="00B46E16" w:rsidRPr="00F96351">
          <w:rPr>
            <w:rStyle w:val="Hyperlink"/>
          </w:rPr>
          <w:t xml:space="preserve">Quiz </w:t>
        </w:r>
        <w:r w:rsidR="00F96351" w:rsidRPr="00F96351">
          <w:rPr>
            <w:rStyle w:val="Hyperlink"/>
          </w:rPr>
          <w:t>Answers</w:t>
        </w:r>
      </w:hyperlink>
      <w:r w:rsidR="00F96351">
        <w:t>!</w:t>
      </w:r>
    </w:p>
    <w:p w14:paraId="539DD17E" w14:textId="1BC3A662" w:rsidR="00E0069F" w:rsidRPr="006D3AA1" w:rsidRDefault="00D25A2F" w:rsidP="00E0069F">
      <w:pPr>
        <w:pStyle w:val="Heading3"/>
      </w:pPr>
      <w:r>
        <w:t>End to End Capacity</w:t>
      </w:r>
    </w:p>
    <w:p w14:paraId="03E0C0F3" w14:textId="77777777" w:rsidR="00DB34CE" w:rsidRDefault="00231498" w:rsidP="00283E0E">
      <w:r w:rsidRPr="006D3AA1">
        <w:t xml:space="preserve">Capacity Management </w:t>
      </w:r>
      <w:r w:rsidR="00CC4840">
        <w:t xml:space="preserve">becomes </w:t>
      </w:r>
      <w:r w:rsidR="00DB34CE">
        <w:t xml:space="preserve">easier if you begin with the planning stage. This is where you define your offering, setting the price and performance expectation. Without expectation being set, your customers will demand high performance that you cannot meet with your current infrastructure. </w:t>
      </w:r>
    </w:p>
    <w:p w14:paraId="2AB1B379" w14:textId="6690F9C6" w:rsidR="00283E0E" w:rsidRPr="006D3AA1" w:rsidRDefault="00231498" w:rsidP="00283E0E">
      <w:r w:rsidRPr="006D3AA1">
        <w:t>Capacity Management requires an end</w:t>
      </w:r>
      <w:r w:rsidR="2BE68326" w:rsidRPr="006D3AA1">
        <w:t>-</w:t>
      </w:r>
      <w:r w:rsidRPr="006D3AA1">
        <w:t>to</w:t>
      </w:r>
      <w:r w:rsidR="3B108F4F" w:rsidRPr="006D3AA1">
        <w:t>-</w:t>
      </w:r>
      <w:r w:rsidRPr="006D3AA1">
        <w:t>end plan and adjustment</w:t>
      </w:r>
      <w:r w:rsidR="000E0E6E" w:rsidRPr="006D3AA1">
        <w:t xml:space="preserve">, because at the end of the day it is about </w:t>
      </w:r>
      <w:r w:rsidR="005B5333" w:rsidRPr="006D3AA1">
        <w:t xml:space="preserve">comparing </w:t>
      </w:r>
      <w:r w:rsidR="006B40F7" w:rsidRPr="006D3AA1">
        <w:t xml:space="preserve">the </w:t>
      </w:r>
      <w:r w:rsidR="005B5333" w:rsidRPr="006D3AA1">
        <w:t>reality</w:t>
      </w:r>
      <w:r w:rsidR="006B40F7" w:rsidRPr="006D3AA1">
        <w:t xml:space="preserve"> you face with the plan yo</w:t>
      </w:r>
      <w:r w:rsidR="00AB0CD9" w:rsidRPr="006D3AA1">
        <w:t>u set</w:t>
      </w:r>
      <w:r w:rsidRPr="006D3AA1">
        <w:t xml:space="preserve">. </w:t>
      </w:r>
      <w:r w:rsidR="00AB0CD9" w:rsidRPr="006D3AA1">
        <w:t xml:space="preserve">Balancing demand and supply </w:t>
      </w:r>
      <w:r w:rsidR="2AC409D4">
        <w:t>require</w:t>
      </w:r>
      <w:r w:rsidR="00AB0CD9" w:rsidRPr="006D3AA1">
        <w:t xml:space="preserve"> you to look at these 6 </w:t>
      </w:r>
      <w:r w:rsidR="00F07AA5" w:rsidRPr="006D3AA1">
        <w:t>components</w:t>
      </w:r>
      <w:r w:rsidR="00A86837" w:rsidRPr="006D3AA1">
        <w:t xml:space="preserve"> below. Step</w:t>
      </w:r>
      <w:r w:rsidR="1DD31D51" w:rsidRPr="006D3AA1">
        <w:t>s</w:t>
      </w:r>
      <w:r w:rsidR="00A86837" w:rsidRPr="006D3AA1">
        <w:t xml:space="preserve"> 1 and 2 </w:t>
      </w:r>
      <w:r w:rsidR="00AC5350" w:rsidRPr="006D3AA1">
        <w:t>are done together, and the remaining 4 steps can be done in parallel.</w:t>
      </w:r>
    </w:p>
    <w:p w14:paraId="05C096B4" w14:textId="11867940" w:rsidR="00B50659" w:rsidRPr="00005EB9" w:rsidRDefault="21DF2598" w:rsidP="00250DBD">
      <w:pPr>
        <w:jc w:val="center"/>
      </w:pPr>
      <w:r>
        <w:rPr>
          <w:noProof/>
        </w:rPr>
        <w:drawing>
          <wp:inline distT="0" distB="0" distL="0" distR="0" wp14:anchorId="1A6B9D06" wp14:editId="36446F53">
            <wp:extent cx="4517817" cy="221185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4517817" cy="2211859"/>
                    </a:xfrm>
                    <a:prstGeom prst="rect">
                      <a:avLst/>
                    </a:prstGeom>
                  </pic:spPr>
                </pic:pic>
              </a:graphicData>
            </a:graphic>
          </wp:inline>
        </w:drawing>
      </w:r>
    </w:p>
    <w:p w14:paraId="59ADD934" w14:textId="38980F92" w:rsidR="009B7238" w:rsidRPr="00005EB9" w:rsidRDefault="00E021AF" w:rsidP="009B7238">
      <w:r w:rsidRPr="00005EB9">
        <w:t xml:space="preserve">Unlike Performance Management, this </w:t>
      </w:r>
      <w:r w:rsidR="00D478FD" w:rsidRPr="00005EB9">
        <w:t>pillar of operations</w:t>
      </w:r>
      <w:r w:rsidRPr="00005EB9">
        <w:t xml:space="preserve"> </w:t>
      </w:r>
      <w:r w:rsidR="00D478FD" w:rsidRPr="00005EB9">
        <w:t xml:space="preserve">does not require deep technical knowledge. </w:t>
      </w:r>
      <w:r w:rsidR="009B7238" w:rsidRPr="00005EB9">
        <w:t>Let’s check your technical skills if you don’t trust me</w:t>
      </w:r>
      <w:r w:rsidR="00C856F8">
        <w:t>.</w:t>
      </w:r>
    </w:p>
    <w:p w14:paraId="7D728F75" w14:textId="04E9CF3E" w:rsidR="009B7238" w:rsidRPr="00005EB9" w:rsidRDefault="009B7238" w:rsidP="009B7238">
      <w:pPr>
        <w:pStyle w:val="Bullet"/>
      </w:pPr>
      <w:r>
        <w:t xml:space="preserve">Can you architect a cluster where the performance matches physical? </w:t>
      </w:r>
      <w:r>
        <w:br/>
        <w:t>Easy, just don’t overcommit</w:t>
      </w:r>
      <w:r w:rsidR="00CB34BE">
        <w:t>, or put 100% reservation for that VM</w:t>
      </w:r>
      <w:r w:rsidR="3CB27B59">
        <w:t>.</w:t>
      </w:r>
    </w:p>
    <w:p w14:paraId="2EF6671A" w14:textId="7D90C989" w:rsidR="009B7238" w:rsidRPr="00005EB9" w:rsidRDefault="009B7238" w:rsidP="009B7238">
      <w:pPr>
        <w:pStyle w:val="Bullet"/>
      </w:pPr>
      <w:r w:rsidRPr="00005EB9">
        <w:t>Can you architect a cluster that can handle monster VM</w:t>
      </w:r>
      <w:r w:rsidR="0BA7BE69" w:rsidRPr="00005EB9">
        <w:t>s</w:t>
      </w:r>
      <w:r w:rsidRPr="00005EB9">
        <w:t xml:space="preserve">? </w:t>
      </w:r>
      <w:r w:rsidR="008F623D" w:rsidRPr="00005EB9">
        <w:br/>
      </w:r>
      <w:r w:rsidRPr="00005EB9">
        <w:t>Easy, just get lots of core</w:t>
      </w:r>
      <w:r w:rsidR="4A1E57C2" w:rsidRPr="00005EB9">
        <w:t>s</w:t>
      </w:r>
      <w:r w:rsidRPr="00005EB9">
        <w:t xml:space="preserve"> per socket.</w:t>
      </w:r>
      <w:r w:rsidRPr="00005EB9">
        <w:br/>
        <w:t>Easy, just get lots of core</w:t>
      </w:r>
      <w:r w:rsidR="00180228">
        <w:t xml:space="preserve"> in the box.</w:t>
      </w:r>
    </w:p>
    <w:p w14:paraId="3DDE23FE" w14:textId="7E0FACDA" w:rsidR="009B7238" w:rsidRPr="00005EB9" w:rsidRDefault="009B7238" w:rsidP="009B7238">
      <w:pPr>
        <w:pStyle w:val="Bullet"/>
      </w:pPr>
      <w:r>
        <w:t xml:space="preserve">Can you architect with very high availability? </w:t>
      </w:r>
      <w:r>
        <w:br/>
        <w:t>Easy, just have more HA host</w:t>
      </w:r>
      <w:r w:rsidR="2543A3CE">
        <w:t>s</w:t>
      </w:r>
      <w:r>
        <w:t xml:space="preserve">, more vSAN FTT </w:t>
      </w:r>
      <w:r w:rsidR="008D2196">
        <w:t xml:space="preserve">with </w:t>
      </w:r>
      <w:r>
        <w:t>failure domain</w:t>
      </w:r>
      <w:r w:rsidR="16264DE0">
        <w:t>s</w:t>
      </w:r>
      <w:r w:rsidR="008D2196">
        <w:t xml:space="preserve"> spread across different racks</w:t>
      </w:r>
      <w:r w:rsidR="6BE45833">
        <w:t>.</w:t>
      </w:r>
      <w:r>
        <w:br/>
        <w:t>Easy, just have more HA host</w:t>
      </w:r>
      <w:r w:rsidR="00180228">
        <w:t>s</w:t>
      </w:r>
      <w:r w:rsidR="0E61FABC">
        <w:t>.</w:t>
      </w:r>
    </w:p>
    <w:p w14:paraId="0E178F0F" w14:textId="1CB58BF3" w:rsidR="009B7238" w:rsidRPr="00005EB9" w:rsidRDefault="009B7238" w:rsidP="009B7238">
      <w:pPr>
        <w:pStyle w:val="Bullet"/>
      </w:pPr>
      <w:r w:rsidRPr="00005EB9">
        <w:t xml:space="preserve">Can you architect a cluster that can run lots of VMs? </w:t>
      </w:r>
      <w:r w:rsidR="008F623D" w:rsidRPr="00005EB9">
        <w:br/>
      </w:r>
      <w:r w:rsidRPr="00005EB9">
        <w:t>Easy, just get lots of big hosts.</w:t>
      </w:r>
    </w:p>
    <w:p w14:paraId="38D7E660" w14:textId="7BC6AD89" w:rsidR="009B7238" w:rsidRPr="00005EB9" w:rsidRDefault="009B7238" w:rsidP="009B7238">
      <w:pPr>
        <w:pStyle w:val="Bullet"/>
      </w:pPr>
      <w:r w:rsidRPr="00005EB9">
        <w:t xml:space="preserve">Can you optimize the performance? </w:t>
      </w:r>
      <w:r w:rsidR="008F623D" w:rsidRPr="00005EB9">
        <w:br/>
      </w:r>
      <w:r w:rsidRPr="00005EB9">
        <w:t>Sure, follow performance best practices and configure for performance.</w:t>
      </w:r>
    </w:p>
    <w:p w14:paraId="1E91884D" w14:textId="73F8D75D" w:rsidR="009B7238" w:rsidRDefault="009B7238" w:rsidP="009B7238">
      <w:pPr>
        <w:pStyle w:val="Bullet"/>
      </w:pPr>
      <w:r w:rsidRPr="00005EB9">
        <w:t xml:space="preserve">Can you squeeze the cost? </w:t>
      </w:r>
      <w:r w:rsidR="008F623D" w:rsidRPr="00005EB9">
        <w:br/>
      </w:r>
      <w:r w:rsidRPr="00005EB9">
        <w:t>Sure, minimize the hardware</w:t>
      </w:r>
      <w:r w:rsidR="00902D81" w:rsidRPr="00005EB9">
        <w:t xml:space="preserve"> and software cost, </w:t>
      </w:r>
      <w:r w:rsidRPr="00005EB9">
        <w:t>and choose the best bang for the buck. You know all the vendors and their technology. You know the pro and cons of each.</w:t>
      </w:r>
    </w:p>
    <w:p w14:paraId="2C6AF556" w14:textId="4475DB54" w:rsidR="008232E0" w:rsidRPr="00005EB9" w:rsidRDefault="00E37EB2" w:rsidP="008232E0">
      <w:r>
        <w:t xml:space="preserve">The above </w:t>
      </w:r>
      <w:r w:rsidR="00A70319">
        <w:t>is not hard to do if you do it right from the start, which is why we need to begin at the planning phase.</w:t>
      </w:r>
      <w:r w:rsidR="009A0433">
        <w:t xml:space="preserve"> If you start from Step 6</w:t>
      </w:r>
      <w:r w:rsidR="004C5F93">
        <w:t xml:space="preserve"> and ignore Step 1 and 2, you will play the </w:t>
      </w:r>
      <w:r w:rsidR="00C37C0C">
        <w:t>lead role in</w:t>
      </w:r>
      <w:r w:rsidR="004C5F93">
        <w:t xml:space="preserve"> a </w:t>
      </w:r>
      <w:hyperlink r:id="rId163" w:history="1">
        <w:r w:rsidR="004405B9" w:rsidRPr="004405B9">
          <w:rPr>
            <w:rStyle w:val="Hyperlink"/>
          </w:rPr>
          <w:t>M</w:t>
        </w:r>
        <w:r w:rsidR="004C5F93" w:rsidRPr="004405B9">
          <w:rPr>
            <w:rStyle w:val="Hyperlink"/>
          </w:rPr>
          <w:t xml:space="preserve">ission </w:t>
        </w:r>
        <w:r w:rsidR="004405B9" w:rsidRPr="004405B9">
          <w:rPr>
            <w:rStyle w:val="Hyperlink"/>
          </w:rPr>
          <w:t>I</w:t>
        </w:r>
        <w:r w:rsidR="004C5F93" w:rsidRPr="004405B9">
          <w:rPr>
            <w:rStyle w:val="Hyperlink"/>
          </w:rPr>
          <w:t>mpossible</w:t>
        </w:r>
      </w:hyperlink>
      <w:r w:rsidR="00C37C0C">
        <w:t xml:space="preserve"> movie.</w:t>
      </w:r>
    </w:p>
    <w:p w14:paraId="161BD46A" w14:textId="70FDDC25" w:rsidR="00586ACE" w:rsidRPr="00005EB9" w:rsidRDefault="00586ACE" w:rsidP="00586ACE">
      <w:pPr>
        <w:pStyle w:val="Heading3"/>
      </w:pPr>
      <w:bookmarkStart w:id="25" w:name="_Capacity_Planning"/>
      <w:bookmarkEnd w:id="25"/>
      <w:r w:rsidRPr="00005EB9">
        <w:lastRenderedPageBreak/>
        <w:t>Capacity Planning</w:t>
      </w:r>
    </w:p>
    <w:p w14:paraId="46C10271" w14:textId="4EDE1110" w:rsidR="00283E0E" w:rsidRDefault="00283E0E" w:rsidP="00283E0E">
      <w:r w:rsidRPr="00005EB9">
        <w:t xml:space="preserve">For IaaS or </w:t>
      </w:r>
      <w:proofErr w:type="spellStart"/>
      <w:r w:rsidRPr="00005EB9">
        <w:t>DaaS</w:t>
      </w:r>
      <w:proofErr w:type="spellEnd"/>
      <w:r w:rsidRPr="00005EB9">
        <w:t xml:space="preserve">, capacity management begins long before hardware is deployed. It begins with a business plan, which decides on what class of service will be provided. Each class of service (e.g. </w:t>
      </w:r>
      <w:r w:rsidR="00157887">
        <w:t>g</w:t>
      </w:r>
      <w:r w:rsidR="00AF29E6" w:rsidRPr="00005EB9">
        <w:t>old</w:t>
      </w:r>
      <w:r w:rsidRPr="00005EB9">
        <w:t xml:space="preserve">, silver, bronze) is differentiated by the quality of service. This typically covers availability (e.g. 99.99% uptime for Gold, 99.95% uptime for Silver), performance, and security/compliance. </w:t>
      </w:r>
      <w:r w:rsidR="00497B77" w:rsidRPr="00005EB9">
        <w:t>This was covered earlier in</w:t>
      </w:r>
      <w:r w:rsidR="006705B0">
        <w:t xml:space="preserve"> </w:t>
      </w:r>
      <w:r w:rsidR="009952CB">
        <w:fldChar w:fldCharType="begin"/>
      </w:r>
      <w:r w:rsidR="009952CB">
        <w:instrText xml:space="preserve"> HYPERLINK \l "_Service_Level_Agreement" </w:instrText>
      </w:r>
      <w:r w:rsidR="009952CB">
        <w:fldChar w:fldCharType="separate"/>
      </w:r>
      <w:r w:rsidR="006705B0" w:rsidRPr="00DF3119">
        <w:rPr>
          <w:rStyle w:val="Hyperlink"/>
        </w:rPr>
        <w:t>SLA</w:t>
      </w:r>
      <w:r w:rsidR="009952CB">
        <w:rPr>
          <w:rStyle w:val="Hyperlink"/>
        </w:rPr>
        <w:fldChar w:fldCharType="end"/>
      </w:r>
      <w:r w:rsidR="00DF3119">
        <w:t>.</w:t>
      </w:r>
      <w:r w:rsidR="00497B77" w:rsidRPr="00005EB9">
        <w:t xml:space="preserve"> </w:t>
      </w:r>
    </w:p>
    <w:p w14:paraId="4CAEA706" w14:textId="5CC74CA2" w:rsidR="00586ACE" w:rsidRPr="00FB0CAF" w:rsidRDefault="41E88B1F" w:rsidP="00DB34CE">
      <w:pPr>
        <w:jc w:val="center"/>
      </w:pPr>
      <w:r>
        <w:rPr>
          <w:noProof/>
        </w:rPr>
        <w:drawing>
          <wp:inline distT="0" distB="0" distL="0" distR="0" wp14:anchorId="440BDEB3" wp14:editId="6B4C68DA">
            <wp:extent cx="6192254" cy="2270769"/>
            <wp:effectExtent l="0" t="0" r="0" b="0"/>
            <wp:docPr id="606394284" name="Picture 606394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4"/>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195122" cy="2271821"/>
                    </a:xfrm>
                    <a:prstGeom prst="rect">
                      <a:avLst/>
                    </a:prstGeom>
                  </pic:spPr>
                </pic:pic>
              </a:graphicData>
            </a:graphic>
          </wp:inline>
        </w:drawing>
      </w:r>
    </w:p>
    <w:p w14:paraId="20D32A87" w14:textId="2647A2C7" w:rsidR="002464FE" w:rsidRPr="00FB0CAF" w:rsidRDefault="00885579" w:rsidP="009B13B9">
      <w:r w:rsidRPr="00FB0CAF">
        <w:t xml:space="preserve">The preceding table is </w:t>
      </w:r>
      <w:r w:rsidR="5C8D6BFA" w:rsidRPr="00FB0CAF">
        <w:t xml:space="preserve">a </w:t>
      </w:r>
      <w:r w:rsidRPr="00FB0CAF">
        <w:t>generic guideline. As part of your planning with IT Management, you help them de</w:t>
      </w:r>
      <w:r w:rsidR="00F23F0C" w:rsidRPr="00FB0CAF">
        <w:t>fine and decide on each Class of Service</w:t>
      </w:r>
      <w:r w:rsidR="008F3CCE" w:rsidRPr="00FB0CAF">
        <w:t xml:space="preserve">. This planning session requires vendors input as you want to optimize </w:t>
      </w:r>
      <w:r w:rsidR="002464FE" w:rsidRPr="00FB0CAF">
        <w:t>cost. Use vendors discounting and licensing model to complement the plan, not dictate the plan.</w:t>
      </w:r>
    </w:p>
    <w:p w14:paraId="48852BE1" w14:textId="6876AC51" w:rsidR="00204A9B" w:rsidRPr="00FB0CAF" w:rsidRDefault="008F3CCE" w:rsidP="009B13B9">
      <w:r w:rsidRPr="00FB0CAF">
        <w:t>At the end of the planning session</w:t>
      </w:r>
      <w:r w:rsidR="002464FE" w:rsidRPr="00FB0CAF">
        <w:t>, you may end up with something like this.</w:t>
      </w:r>
      <w:r w:rsidR="00A32BA1" w:rsidRPr="00FB0CAF">
        <w:t xml:space="preserve"> </w:t>
      </w:r>
    </w:p>
    <w:p w14:paraId="4533B8F2" w14:textId="68039CCB" w:rsidR="00F23F0C" w:rsidRPr="00FB0CAF" w:rsidRDefault="5B61A479" w:rsidP="009B13B9">
      <w:r>
        <w:rPr>
          <w:noProof/>
        </w:rPr>
        <w:drawing>
          <wp:inline distT="0" distB="0" distL="0" distR="0" wp14:anchorId="6DA30AE9" wp14:editId="5B8EF230">
            <wp:extent cx="6645910" cy="2159000"/>
            <wp:effectExtent l="0" t="0" r="2540" b="0"/>
            <wp:docPr id="606394098" name="Picture 606394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8"/>
                    <pic:cNvPicPr/>
                  </pic:nvPicPr>
                  <pic:blipFill>
                    <a:blip r:embed="rId164">
                      <a:extLst>
                        <a:ext uri="{28A0092B-C50C-407E-A947-70E740481C1C}">
                          <a14:useLocalDpi xmlns:a14="http://schemas.microsoft.com/office/drawing/2010/main" val="0"/>
                        </a:ext>
                      </a:extLst>
                    </a:blip>
                    <a:stretch>
                      <a:fillRect/>
                    </a:stretch>
                  </pic:blipFill>
                  <pic:spPr>
                    <a:xfrm>
                      <a:off x="0" y="0"/>
                      <a:ext cx="6645910" cy="2159000"/>
                    </a:xfrm>
                    <a:prstGeom prst="rect">
                      <a:avLst/>
                    </a:prstGeom>
                  </pic:spPr>
                </pic:pic>
              </a:graphicData>
            </a:graphic>
          </wp:inline>
        </w:drawing>
      </w:r>
    </w:p>
    <w:p w14:paraId="57006B8A" w14:textId="790F6DE5" w:rsidR="004346AC" w:rsidRPr="00FB0CAF" w:rsidRDefault="00A32BA1" w:rsidP="004346AC">
      <w:r w:rsidRPr="00FB0CAF">
        <w:t xml:space="preserve">In this example, IT Management decides to only provide </w:t>
      </w:r>
      <w:r w:rsidR="008C3E16">
        <w:t>two</w:t>
      </w:r>
      <w:r w:rsidR="004346AC" w:rsidRPr="00FB0CAF">
        <w:t xml:space="preserve"> </w:t>
      </w:r>
      <w:r w:rsidR="00305D00" w:rsidRPr="00FB0CAF">
        <w:t xml:space="preserve">business </w:t>
      </w:r>
      <w:r w:rsidR="004346AC" w:rsidRPr="00FB0CAF">
        <w:t>offering</w:t>
      </w:r>
      <w:r w:rsidR="00305D00" w:rsidRPr="00FB0CAF">
        <w:t>:</w:t>
      </w:r>
    </w:p>
    <w:p w14:paraId="462A7F8C" w14:textId="2DE70808" w:rsidR="004346AC" w:rsidRPr="00FB0CAF" w:rsidRDefault="004346AC" w:rsidP="00B34CB1">
      <w:pPr>
        <w:pStyle w:val="Bullet"/>
      </w:pPr>
      <w:r w:rsidRPr="00D526DB">
        <w:rPr>
          <w:b/>
          <w:bCs/>
        </w:rPr>
        <w:t>Silver</w:t>
      </w:r>
      <w:r w:rsidRPr="00FB0CAF">
        <w:t xml:space="preserve">: 33% discount at </w:t>
      </w:r>
      <w:r w:rsidR="00125F27" w:rsidRPr="00FB0CAF">
        <w:t>2</w:t>
      </w:r>
      <w:r w:rsidRPr="00FB0CAF">
        <w:t>% performance penalty</w:t>
      </w:r>
    </w:p>
    <w:p w14:paraId="626F5EDC" w14:textId="132BF8DF" w:rsidR="004346AC" w:rsidRPr="00FB0CAF" w:rsidRDefault="004346AC" w:rsidP="00B34CB1">
      <w:pPr>
        <w:pStyle w:val="Bullet"/>
      </w:pPr>
      <w:r w:rsidRPr="00D526DB">
        <w:rPr>
          <w:b/>
          <w:bCs/>
        </w:rPr>
        <w:t>Bronze</w:t>
      </w:r>
      <w:r w:rsidRPr="00FB0CAF">
        <w:t>: 67% discount at 5% performance penalty</w:t>
      </w:r>
    </w:p>
    <w:p w14:paraId="2E028792" w14:textId="225F8423" w:rsidR="00F8308F" w:rsidRDefault="009952CB" w:rsidP="009B13B9">
      <w:hyperlink r:id="rId165" w:history="1">
        <w:r w:rsidR="008D1E9B" w:rsidRPr="00FE7733">
          <w:rPr>
            <w:rStyle w:val="Hyperlink"/>
          </w:rPr>
          <w:t xml:space="preserve">Kim </w:t>
        </w:r>
        <w:r w:rsidR="002F60A6" w:rsidRPr="00FE7733">
          <w:rPr>
            <w:rStyle w:val="Hyperlink"/>
          </w:rPr>
          <w:t>Ramirez</w:t>
        </w:r>
      </w:hyperlink>
      <w:r w:rsidR="003D74AE">
        <w:t xml:space="preserve"> </w:t>
      </w:r>
      <w:r w:rsidR="006675CF">
        <w:t xml:space="preserve">advises that </w:t>
      </w:r>
      <w:r w:rsidR="003D74AE">
        <w:t xml:space="preserve">from a pricing psychology standpoint it might make sense to offer Gold, with the expectation that nobody will buy it, and it only serves to make Silver look like a good deal. </w:t>
      </w:r>
      <w:r w:rsidR="009D632F">
        <w:t xml:space="preserve">This also addresses a potential confusion where </w:t>
      </w:r>
      <w:r w:rsidR="003D74AE">
        <w:t xml:space="preserve">customers wonder where Gold is, if they </w:t>
      </w:r>
      <w:r w:rsidR="00E67D85">
        <w:t xml:space="preserve">only </w:t>
      </w:r>
      <w:r w:rsidR="003D74AE">
        <w:t xml:space="preserve">see Silver and Bronze offers. </w:t>
      </w:r>
    </w:p>
    <w:p w14:paraId="5A483E7E" w14:textId="6739C334" w:rsidR="00A150B3" w:rsidRPr="00FB0CAF" w:rsidRDefault="00E934F5" w:rsidP="009B13B9">
      <w:r>
        <w:t>Q</w:t>
      </w:r>
      <w:r w:rsidR="009F56EB">
        <w:t>uality incurs cost</w:t>
      </w:r>
      <w:r w:rsidR="2EF45C5A">
        <w:t xml:space="preserve"> </w:t>
      </w:r>
      <w:r w:rsidR="3EBEC244">
        <w:t>which</w:t>
      </w:r>
      <w:r w:rsidR="009F56EB">
        <w:t xml:space="preserve"> in turn </w:t>
      </w:r>
      <w:r>
        <w:t>impact</w:t>
      </w:r>
      <w:r w:rsidR="26A34A48">
        <w:t>s</w:t>
      </w:r>
      <w:r>
        <w:t xml:space="preserve"> </w:t>
      </w:r>
      <w:r w:rsidR="009F56EB">
        <w:t xml:space="preserve">price. Gold VM is </w:t>
      </w:r>
      <w:r w:rsidR="750B9B39">
        <w:t xml:space="preserve">priced </w:t>
      </w:r>
      <w:r w:rsidR="009F56EB">
        <w:t xml:space="preserve">higher per vCPU and per GB of memory because it has </w:t>
      </w:r>
      <w:r w:rsidR="4F1F8670">
        <w:t xml:space="preserve">a </w:t>
      </w:r>
      <w:r w:rsidR="009F56EB">
        <w:t xml:space="preserve">higher quality of service. A proper pricing model needs to be planned. </w:t>
      </w:r>
      <w:r w:rsidR="00A150B3">
        <w:t xml:space="preserve">A 16 vCPU VM on Silver Tier does cost more than 1 vCPU VM on Gold Tier. This is the </w:t>
      </w:r>
      <w:r w:rsidR="00F57410">
        <w:t>behaviour</w:t>
      </w:r>
      <w:r w:rsidR="00A150B3">
        <w:t xml:space="preserve"> you want to drive. Right tier, right size.</w:t>
      </w:r>
    </w:p>
    <w:p w14:paraId="25A2B035" w14:textId="0AE53E9E" w:rsidR="00027215" w:rsidRPr="00FB0CAF" w:rsidRDefault="009F56EB" w:rsidP="009B13B9">
      <w:r w:rsidRPr="00FB0CAF">
        <w:t>If you want your customers to right</w:t>
      </w:r>
      <w:r w:rsidR="00F57410" w:rsidRPr="00FB0CAF">
        <w:t xml:space="preserve"> </w:t>
      </w:r>
      <w:r w:rsidRPr="00FB0CAF">
        <w:t>size in advance, then a 64 vCPU VM needs to be more than 64x the price of 1 vCPU VM. If the pricing model is a simple straight line, there is no incentive to go small and no penalty to over provision. You will end up forcing rightsizing in production, which is a costly and time</w:t>
      </w:r>
      <w:r w:rsidR="3029138C" w:rsidRPr="00FB0CAF">
        <w:t>-</w:t>
      </w:r>
      <w:r w:rsidRPr="00FB0CAF">
        <w:t xml:space="preserve">consuming process. </w:t>
      </w:r>
    </w:p>
    <w:p w14:paraId="17BF5833" w14:textId="5D374D11" w:rsidR="007A21B5" w:rsidRPr="00FB0CAF" w:rsidRDefault="007A21B5" w:rsidP="009B13B9">
      <w:r w:rsidRPr="00FB0CAF">
        <w:t xml:space="preserve">Refer to </w:t>
      </w:r>
      <w:hyperlink w:anchor="_Cost_Management" w:history="1">
        <w:r w:rsidR="00661BAD" w:rsidRPr="00FB0CAF">
          <w:rPr>
            <w:rStyle w:val="Hyperlink"/>
          </w:rPr>
          <w:t>Cost Management</w:t>
        </w:r>
      </w:hyperlink>
      <w:r w:rsidR="00661BAD" w:rsidRPr="00FB0CAF">
        <w:t xml:space="preserve"> for pricing example as Cost and Price go hand in hand. </w:t>
      </w:r>
    </w:p>
    <w:p w14:paraId="12848A44" w14:textId="5AA3E04D" w:rsidR="00705842" w:rsidRDefault="00E35842" w:rsidP="00A150B3">
      <w:r w:rsidRPr="00FB0CAF">
        <w:lastRenderedPageBreak/>
        <w:t>Because you overcommit, you run the risk of contention. To minimize it, one way is to control the size of the VM.</w:t>
      </w:r>
      <w:r w:rsidR="00705842" w:rsidRPr="00FB0CAF">
        <w:t xml:space="preserve"> You want to avoid monster VM</w:t>
      </w:r>
      <w:r w:rsidR="56235138" w:rsidRPr="00FB0CAF">
        <w:t>s</w:t>
      </w:r>
      <w:r w:rsidR="00641C9A" w:rsidRPr="00FB0CAF">
        <w:t xml:space="preserve"> dominating your overcommitted ESXi</w:t>
      </w:r>
      <w:r w:rsidR="3069078D" w:rsidRPr="00FB0CAF">
        <w:t xml:space="preserve"> host</w:t>
      </w:r>
      <w:r w:rsidR="00641C9A" w:rsidRPr="00FB0CAF">
        <w:t xml:space="preserve">. The following table provides </w:t>
      </w:r>
      <w:r w:rsidR="00AE0A3D" w:rsidRPr="00FB0CAF">
        <w:t xml:space="preserve">an example of the size limit you associate with each class of service. </w:t>
      </w:r>
    </w:p>
    <w:p w14:paraId="3E7FFE43" w14:textId="1C678E2B" w:rsidR="00250DBD" w:rsidRPr="00C17739" w:rsidRDefault="213661A2" w:rsidP="00250DBD">
      <w:pPr>
        <w:jc w:val="center"/>
      </w:pPr>
      <w:r>
        <w:rPr>
          <w:noProof/>
        </w:rPr>
        <w:drawing>
          <wp:inline distT="0" distB="0" distL="0" distR="0" wp14:anchorId="4BC5CB0E" wp14:editId="36E6FD76">
            <wp:extent cx="5516882" cy="2295098"/>
            <wp:effectExtent l="0" t="0" r="7620" b="0"/>
            <wp:docPr id="606394244" name="Picture 606394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4"/>
                    <pic:cNvPicPr/>
                  </pic:nvPicPr>
                  <pic:blipFill>
                    <a:blip r:embed="rId166">
                      <a:extLst>
                        <a:ext uri="{28A0092B-C50C-407E-A947-70E740481C1C}">
                          <a14:useLocalDpi xmlns:a14="http://schemas.microsoft.com/office/drawing/2010/main" val="0"/>
                        </a:ext>
                      </a:extLst>
                    </a:blip>
                    <a:stretch>
                      <a:fillRect/>
                    </a:stretch>
                  </pic:blipFill>
                  <pic:spPr>
                    <a:xfrm>
                      <a:off x="0" y="0"/>
                      <a:ext cx="5516882" cy="2295098"/>
                    </a:xfrm>
                    <a:prstGeom prst="rect">
                      <a:avLst/>
                    </a:prstGeom>
                  </pic:spPr>
                </pic:pic>
              </a:graphicData>
            </a:graphic>
          </wp:inline>
        </w:drawing>
      </w:r>
    </w:p>
    <w:p w14:paraId="1BFF86F7" w14:textId="13C57AB7" w:rsidR="00E56579" w:rsidRPr="00C17739" w:rsidRDefault="00E56579" w:rsidP="00A150B3">
      <w:r w:rsidRPr="00C17739">
        <w:t xml:space="preserve">For comparison, </w:t>
      </w:r>
      <w:hyperlink r:id="rId167" w:history="1">
        <w:r w:rsidRPr="001F323E">
          <w:rPr>
            <w:rStyle w:val="Hyperlink"/>
            <w:lang w:val="en-US"/>
          </w:rPr>
          <w:t>AWS free tier</w:t>
        </w:r>
      </w:hyperlink>
      <w:r w:rsidRPr="00C17739">
        <w:rPr>
          <w:lang w:val="en-US"/>
        </w:rPr>
        <w:t xml:space="preserve"> for EC2 VM is only </w:t>
      </w:r>
      <w:r w:rsidR="00456CA6">
        <w:rPr>
          <w:lang w:val="en-US"/>
        </w:rPr>
        <w:t>1-</w:t>
      </w:r>
      <w:r w:rsidR="006F3DC2">
        <w:rPr>
          <w:lang w:val="en-US"/>
        </w:rPr>
        <w:t>2</w:t>
      </w:r>
      <w:r w:rsidRPr="00C17739">
        <w:rPr>
          <w:lang w:val="en-US"/>
        </w:rPr>
        <w:t xml:space="preserve"> vCPU, 1 GB RAM</w:t>
      </w:r>
      <w:r w:rsidR="003B54F5">
        <w:rPr>
          <w:lang w:val="en-US"/>
        </w:rPr>
        <w:t xml:space="preserve"> as it’s based on </w:t>
      </w:r>
      <w:r w:rsidR="00456CA6">
        <w:rPr>
          <w:lang w:val="en-US"/>
        </w:rPr>
        <w:t xml:space="preserve">t2.micro and </w:t>
      </w:r>
      <w:r w:rsidR="003B54F5">
        <w:rPr>
          <w:lang w:val="en-US"/>
        </w:rPr>
        <w:t>t3.micro</w:t>
      </w:r>
      <w:r w:rsidR="00456CA6">
        <w:rPr>
          <w:lang w:val="en-US"/>
        </w:rPr>
        <w:t>.</w:t>
      </w:r>
    </w:p>
    <w:p w14:paraId="5AEB053C" w14:textId="1740E677" w:rsidR="00027215" w:rsidRDefault="00027215" w:rsidP="00B03BDD">
      <w:pPr>
        <w:pStyle w:val="Heading3"/>
      </w:pPr>
      <w:r w:rsidRPr="00C17739">
        <w:t>Demand</w:t>
      </w:r>
      <w:r w:rsidR="006A0CD2">
        <w:t xml:space="preserve"> Model</w:t>
      </w:r>
    </w:p>
    <w:p w14:paraId="59F70A31" w14:textId="22E373CB" w:rsidR="004074F3" w:rsidRDefault="004074F3" w:rsidP="004074F3">
      <w:r>
        <w:t xml:space="preserve">Demand reflects the reality in production, as it’s based on the actual demand for resources in a cluster and datastore. It is enabled by default without any configuration and cannot be disabled. </w:t>
      </w:r>
    </w:p>
    <w:p w14:paraId="40D7AF36" w14:textId="633701C1" w:rsidR="007740F8" w:rsidRDefault="00027215" w:rsidP="007740F8">
      <w:pPr>
        <w:pStyle w:val="Tablecontent"/>
      </w:pPr>
      <w:r w:rsidRPr="00C17739">
        <w:t xml:space="preserve">Demand is more than the active load that is consuming your capacity. </w:t>
      </w:r>
      <w:r w:rsidR="007740F8">
        <w:t xml:space="preserve">Active load is the visible demand, which you can monitor with the utilization metrics. There are demand that are not visible, because it has no utilization at present. </w:t>
      </w:r>
    </w:p>
    <w:p w14:paraId="52E997DA" w14:textId="62DA311F" w:rsidR="00027215" w:rsidRDefault="007740F8" w:rsidP="007740F8">
      <w:pPr>
        <w:pStyle w:val="Tablecontent"/>
      </w:pPr>
      <w:r>
        <w:t>Use the Allocation Model and buffer settings in vRealize Operations to cater for this invisible demand.</w:t>
      </w:r>
      <w:r w:rsidRPr="007740F8">
        <w:t xml:space="preserve"> </w:t>
      </w:r>
      <w:r>
        <w:t>Note that buffer is applied after Availability.</w:t>
      </w:r>
    </w:p>
    <w:p w14:paraId="61B9039A" w14:textId="77777777" w:rsidR="000C4444" w:rsidRDefault="000C4444" w:rsidP="000C4444">
      <w:pPr>
        <w:pStyle w:val="BeforeTable"/>
      </w:pPr>
    </w:p>
    <w:tbl>
      <w:tblPr>
        <w:tblW w:w="0" w:type="auto"/>
        <w:tblLook w:val="04A0" w:firstRow="1" w:lastRow="0" w:firstColumn="1" w:lastColumn="0" w:noHBand="0" w:noVBand="1"/>
      </w:tblPr>
      <w:tblGrid>
        <w:gridCol w:w="2263"/>
        <w:gridCol w:w="8193"/>
      </w:tblGrid>
      <w:tr w:rsidR="006A0CD2" w14:paraId="58B5A702" w14:textId="77777777" w:rsidTr="00147350">
        <w:tc>
          <w:tcPr>
            <w:tcW w:w="2263" w:type="dxa"/>
          </w:tcPr>
          <w:p w14:paraId="5F8C64FF" w14:textId="77777777" w:rsidR="006A0CD2" w:rsidRPr="000C4444" w:rsidRDefault="006A0CD2" w:rsidP="00147350">
            <w:pPr>
              <w:pStyle w:val="Tablecontent"/>
              <w:rPr>
                <w:b/>
                <w:bCs/>
              </w:rPr>
            </w:pPr>
            <w:r>
              <w:rPr>
                <w:b/>
                <w:bCs/>
              </w:rPr>
              <w:t>Sudden</w:t>
            </w:r>
            <w:r w:rsidRPr="000C4444">
              <w:rPr>
                <w:b/>
                <w:bCs/>
              </w:rPr>
              <w:t xml:space="preserve"> </w:t>
            </w:r>
            <w:r>
              <w:rPr>
                <w:b/>
                <w:bCs/>
              </w:rPr>
              <w:t>D</w:t>
            </w:r>
            <w:r w:rsidRPr="000C4444">
              <w:rPr>
                <w:b/>
                <w:bCs/>
              </w:rPr>
              <w:t>emand</w:t>
            </w:r>
          </w:p>
        </w:tc>
        <w:tc>
          <w:tcPr>
            <w:tcW w:w="8193" w:type="dxa"/>
          </w:tcPr>
          <w:p w14:paraId="280B6886" w14:textId="7D75916D" w:rsidR="006A0CD2" w:rsidRDefault="006A0CD2" w:rsidP="00147350">
            <w:pPr>
              <w:pStyle w:val="Tablecontent"/>
            </w:pPr>
            <w:r>
              <w:t xml:space="preserve">This can wreak havoc in a shared environment. A group of highly demanding VMs can collectively impact overall performance of the cluster or datastore. An example of this is annual sales or stock market crash. In this case, the capacity team </w:t>
            </w:r>
            <w:r w:rsidR="00510122">
              <w:t xml:space="preserve">should </w:t>
            </w:r>
            <w:r>
              <w:t>set a</w:t>
            </w:r>
            <w:r w:rsidR="00510122">
              <w:t xml:space="preserve">n appropriate overcommit ratio </w:t>
            </w:r>
            <w:r>
              <w:t>and drive by allocation as the demand is low most of the time.</w:t>
            </w:r>
          </w:p>
        </w:tc>
      </w:tr>
      <w:tr w:rsidR="000C4444" w14:paraId="69037116" w14:textId="77777777" w:rsidTr="000C4444">
        <w:tc>
          <w:tcPr>
            <w:tcW w:w="2263" w:type="dxa"/>
          </w:tcPr>
          <w:p w14:paraId="2DB0E338" w14:textId="6BCB1B55" w:rsidR="000C4444" w:rsidRPr="000C4444" w:rsidRDefault="000C4444" w:rsidP="000C4444">
            <w:pPr>
              <w:pStyle w:val="Tablecontent"/>
              <w:rPr>
                <w:b/>
                <w:bCs/>
              </w:rPr>
            </w:pPr>
            <w:r w:rsidRPr="000C4444">
              <w:rPr>
                <w:b/>
                <w:bCs/>
              </w:rPr>
              <w:t xml:space="preserve">Latent </w:t>
            </w:r>
            <w:r w:rsidR="00AD5D69">
              <w:rPr>
                <w:b/>
                <w:bCs/>
              </w:rPr>
              <w:t>D</w:t>
            </w:r>
            <w:r w:rsidRPr="000C4444">
              <w:rPr>
                <w:b/>
                <w:bCs/>
              </w:rPr>
              <w:t>emand</w:t>
            </w:r>
          </w:p>
        </w:tc>
        <w:tc>
          <w:tcPr>
            <w:tcW w:w="8193" w:type="dxa"/>
          </w:tcPr>
          <w:p w14:paraId="7609976F" w14:textId="5853222A" w:rsidR="000C4444" w:rsidRDefault="000C4444" w:rsidP="000C4444">
            <w:pPr>
              <w:pStyle w:val="Tablecontent"/>
            </w:pPr>
            <w:r>
              <w:t>Many critical VMs are protected with Disaster Recovery. During a DR drill or actual disaster, this load will ‘wake up’ and consume.</w:t>
            </w:r>
            <w:r w:rsidR="00DB34CE">
              <w:t xml:space="preserve"> You should consider the Site Recovery Manager plans into your capacity.</w:t>
            </w:r>
          </w:p>
        </w:tc>
      </w:tr>
      <w:tr w:rsidR="000C4444" w14:paraId="325F8F78" w14:textId="77777777" w:rsidTr="000C4444">
        <w:tc>
          <w:tcPr>
            <w:tcW w:w="2263" w:type="dxa"/>
          </w:tcPr>
          <w:p w14:paraId="44164B42" w14:textId="07F31D1F" w:rsidR="000C4444" w:rsidRPr="000C4444" w:rsidRDefault="000C4444" w:rsidP="000C4444">
            <w:pPr>
              <w:pStyle w:val="Tablecontent"/>
              <w:rPr>
                <w:b/>
                <w:bCs/>
              </w:rPr>
            </w:pPr>
            <w:r w:rsidRPr="000C4444">
              <w:rPr>
                <w:b/>
                <w:bCs/>
              </w:rPr>
              <w:t xml:space="preserve">Potential </w:t>
            </w:r>
            <w:r w:rsidR="00AD5D69">
              <w:rPr>
                <w:b/>
                <w:bCs/>
              </w:rPr>
              <w:t>D</w:t>
            </w:r>
            <w:r w:rsidRPr="000C4444">
              <w:rPr>
                <w:b/>
                <w:bCs/>
              </w:rPr>
              <w:t>emand</w:t>
            </w:r>
          </w:p>
        </w:tc>
        <w:tc>
          <w:tcPr>
            <w:tcW w:w="8193" w:type="dxa"/>
          </w:tcPr>
          <w:p w14:paraId="2651FCE4" w14:textId="0A568DD3" w:rsidR="000C4444" w:rsidRDefault="000C4444" w:rsidP="000C4444">
            <w:pPr>
              <w:pStyle w:val="Tablecontent"/>
            </w:pPr>
            <w:r>
              <w:t xml:space="preserve">Many newly provisioned VMs take time to reach their full expected demand. It takes time for the database to reach the full size, the user base to reach the target, and the functionalities to be complete. </w:t>
            </w:r>
            <w:r w:rsidRPr="70F05EAA">
              <w:t xml:space="preserve">Newly provisioned VM tend to be idle (which can be months) and may suddenly grow. </w:t>
            </w:r>
            <w:r>
              <w:t>When this happens, it will result in an increase in demand.</w:t>
            </w:r>
          </w:p>
        </w:tc>
      </w:tr>
      <w:tr w:rsidR="000C4444" w14:paraId="073CA3B3" w14:textId="77777777" w:rsidTr="000C4444">
        <w:tc>
          <w:tcPr>
            <w:tcW w:w="2263" w:type="dxa"/>
          </w:tcPr>
          <w:p w14:paraId="170FC3DD" w14:textId="6E889B69" w:rsidR="000C4444" w:rsidRPr="000C4444" w:rsidRDefault="000C4444" w:rsidP="000C4444">
            <w:pPr>
              <w:pStyle w:val="Tablecontent"/>
              <w:rPr>
                <w:b/>
                <w:bCs/>
              </w:rPr>
            </w:pPr>
            <w:r w:rsidRPr="000C4444">
              <w:rPr>
                <w:b/>
                <w:bCs/>
              </w:rPr>
              <w:t xml:space="preserve">Unmet </w:t>
            </w:r>
            <w:r w:rsidR="00AD5D69">
              <w:rPr>
                <w:b/>
                <w:bCs/>
              </w:rPr>
              <w:t>D</w:t>
            </w:r>
            <w:r w:rsidRPr="000C4444">
              <w:rPr>
                <w:b/>
                <w:bCs/>
              </w:rPr>
              <w:t>emand</w:t>
            </w:r>
          </w:p>
        </w:tc>
        <w:tc>
          <w:tcPr>
            <w:tcW w:w="8193" w:type="dxa"/>
          </w:tcPr>
          <w:p w14:paraId="5500AFD4" w14:textId="0EA1ED06" w:rsidR="00510122" w:rsidRDefault="00510122" w:rsidP="000C4444">
            <w:pPr>
              <w:pStyle w:val="Tablecontent"/>
            </w:pPr>
            <w:r>
              <w:t xml:space="preserve">There are 2 parts to it: inside the VM and outside the VM. </w:t>
            </w:r>
          </w:p>
          <w:p w14:paraId="1D0F7C4E" w14:textId="77777777" w:rsidR="000C4444" w:rsidRDefault="00510122" w:rsidP="000C4444">
            <w:pPr>
              <w:pStyle w:val="Tablecontent"/>
            </w:pPr>
            <w:r>
              <w:t>If the VM is undersized, the unmet demand will not be visible to the underlying infrastructure. Unless that is intentional, it is wise to include undersized VM in the cluster capacity monitoring.</w:t>
            </w:r>
          </w:p>
          <w:p w14:paraId="52D9C3E2" w14:textId="2AD4C1B6" w:rsidR="000C4444" w:rsidRDefault="007740F8" w:rsidP="000C4444">
            <w:pPr>
              <w:pStyle w:val="Tablecontent"/>
            </w:pPr>
            <w:r>
              <w:t>The visible part of unmet demand becomes part of IaaS KPI and SLA, covered in Performance Management chapter.</w:t>
            </w:r>
          </w:p>
        </w:tc>
      </w:tr>
    </w:tbl>
    <w:p w14:paraId="31153E7C" w14:textId="77777777" w:rsidR="0003020E" w:rsidRDefault="0003020E" w:rsidP="0003020E">
      <w:r>
        <w:lastRenderedPageBreak/>
        <w:t xml:space="preserve">There are 2 other consideration when calculating demand in the context of capacity. </w:t>
      </w:r>
    </w:p>
    <w:p w14:paraId="31D5AB1B" w14:textId="762FA3A2" w:rsidR="0003020E" w:rsidRDefault="00FD35F1" w:rsidP="009A04EF">
      <w:pPr>
        <w:pStyle w:val="Bullet"/>
      </w:pPr>
      <w:r>
        <w:t>Reservation</w:t>
      </w:r>
    </w:p>
    <w:p w14:paraId="1CA5670E" w14:textId="46588403" w:rsidR="0003020E" w:rsidRDefault="0003020E" w:rsidP="009A04EF">
      <w:pPr>
        <w:pStyle w:val="Bullet"/>
      </w:pPr>
      <w:r>
        <w:t>Limit</w:t>
      </w:r>
    </w:p>
    <w:p w14:paraId="26AC7248" w14:textId="61A4E7BD" w:rsidR="00FD35F1" w:rsidRDefault="00FD35F1" w:rsidP="000C4444">
      <w:pPr>
        <w:pStyle w:val="Tablecontent"/>
      </w:pPr>
      <w:r>
        <w:t>Reservation that is not yet consumed impacts capacity</w:t>
      </w:r>
      <w:r w:rsidR="00DC5C3A">
        <w:t xml:space="preserve"> </w:t>
      </w:r>
      <w:r w:rsidR="00DC2E74">
        <w:t>but</w:t>
      </w:r>
      <w:r>
        <w:t xml:space="preserve"> not performance. Using a restaurant analogy, if all your tables are reserved but only 20% turns up, you have 0 capacity left but can easily serve all customers the real demand is only 20%.</w:t>
      </w:r>
    </w:p>
    <w:p w14:paraId="40A8EAB4" w14:textId="3CCBF85F" w:rsidR="00FD35F1" w:rsidRDefault="00FD35F1" w:rsidP="009A04EF">
      <w:pPr>
        <w:pStyle w:val="Tablecontent"/>
        <w:tabs>
          <w:tab w:val="left" w:pos="2371"/>
        </w:tabs>
      </w:pPr>
      <w:r>
        <w:t xml:space="preserve">CPU and Memory behave differently as CPU reservation does not take effect when the reservation holder does not use it. </w:t>
      </w:r>
    </w:p>
    <w:p w14:paraId="780421C2" w14:textId="4660F124" w:rsidR="009A04EF" w:rsidRDefault="009A04EF" w:rsidP="009A04EF">
      <w:pPr>
        <w:pStyle w:val="Tablecontent"/>
        <w:tabs>
          <w:tab w:val="left" w:pos="2371"/>
        </w:tabs>
      </w:pPr>
      <w:r>
        <w:t xml:space="preserve">Limit needs to be considered </w:t>
      </w:r>
      <w:r w:rsidR="0089712D">
        <w:t xml:space="preserve">as the demand can’t exceed the enforced limit. The good part is the demand counter already takes that into account. </w:t>
      </w:r>
    </w:p>
    <w:p w14:paraId="13C1C60D" w14:textId="306BB960" w:rsidR="002A5E6F" w:rsidRPr="00C17739" w:rsidRDefault="002A5E6F" w:rsidP="002A5E6F">
      <w:pPr>
        <w:pStyle w:val="Heading3"/>
      </w:pPr>
      <w:bookmarkStart w:id="26" w:name="_Allocation_Model_1"/>
      <w:bookmarkEnd w:id="26"/>
      <w:r w:rsidRPr="00C17739">
        <w:t>Allocation</w:t>
      </w:r>
      <w:r w:rsidR="006A0CD2">
        <w:t xml:space="preserve"> Model</w:t>
      </w:r>
    </w:p>
    <w:p w14:paraId="0BD7915B" w14:textId="14F12D7E" w:rsidR="002A5E6F" w:rsidRDefault="002A5E6F" w:rsidP="002A5E6F">
      <w:r>
        <w:t xml:space="preserve">The allocation model is </w:t>
      </w:r>
      <w:r w:rsidR="004074F3" w:rsidRPr="007740F8">
        <w:rPr>
          <w:i/>
          <w:color w:val="FF0000"/>
        </w:rPr>
        <w:t>not</w:t>
      </w:r>
      <w:r w:rsidR="004074F3" w:rsidRPr="007740F8">
        <w:rPr>
          <w:color w:val="FF0000"/>
        </w:rPr>
        <w:t xml:space="preserve"> </w:t>
      </w:r>
      <w:r w:rsidR="004074F3">
        <w:t xml:space="preserve">enabled by default as the overcommit ratio varies among customers. You should configure it appropriately to account for </w:t>
      </w:r>
      <w:r w:rsidR="00510122">
        <w:t>all the types of demand that is relevant for that cluster</w:t>
      </w:r>
      <w:r w:rsidR="004074F3">
        <w:t xml:space="preserve">. By using both, you can account for </w:t>
      </w:r>
      <w:r>
        <w:t xml:space="preserve">both inputs (real </w:t>
      </w:r>
      <w:r w:rsidR="004074F3">
        <w:t xml:space="preserve">demand </w:t>
      </w:r>
      <w:r>
        <w:t>and unreal</w:t>
      </w:r>
      <w:r w:rsidR="004074F3">
        <w:t xml:space="preserve"> demand</w:t>
      </w:r>
      <w:r>
        <w:t>)</w:t>
      </w:r>
      <w:r w:rsidR="004074F3">
        <w:t>.</w:t>
      </w:r>
    </w:p>
    <w:p w14:paraId="02318062" w14:textId="70BE069A" w:rsidR="0047764D" w:rsidRDefault="0047764D" w:rsidP="0047764D">
      <w:r>
        <w:t xml:space="preserve">The next use case for allocation is </w:t>
      </w:r>
      <w:proofErr w:type="spellStart"/>
      <w:r>
        <w:t>showback</w:t>
      </w:r>
      <w:proofErr w:type="spellEnd"/>
      <w:r>
        <w:t xml:space="preserve"> and reporting. There are typically restrictions such as contractual obligations or SLAs that mandate capacity not be overcommitted beyond an agreed upon ratio. Note these restrictions are usually non-technical.</w:t>
      </w:r>
    </w:p>
    <w:p w14:paraId="545C01DA" w14:textId="5F8DF95A" w:rsidR="0047764D" w:rsidRDefault="0047764D" w:rsidP="0047764D">
      <w:r>
        <w:t>Some customers like to do procurement planning based on overcommit ratios. A comfortable overcommit ratio is determined, and that’s what is used to project utilization into the future. The overcommit ratio is intended to be a rough estimate of utilization, e.g. 4:1 CPU overcommit ratio means that on average each vCPU will only run 25% utilization.</w:t>
      </w:r>
    </w:p>
    <w:p w14:paraId="26E49F35" w14:textId="0B7FBC96" w:rsidR="00510122" w:rsidRDefault="00510122" w:rsidP="0047764D">
      <w:r>
        <w:t>The allocation model has 3 main limitations</w:t>
      </w:r>
      <w:r w:rsidR="007740F8">
        <w:t>:</w:t>
      </w:r>
    </w:p>
    <w:p w14:paraId="2A8CD170" w14:textId="77777777" w:rsidR="00510122" w:rsidRDefault="00510122" w:rsidP="00510122">
      <w:pPr>
        <w:pStyle w:val="BeforeTable"/>
      </w:pPr>
    </w:p>
    <w:tbl>
      <w:tblPr>
        <w:tblW w:w="0" w:type="auto"/>
        <w:tblLook w:val="04A0" w:firstRow="1" w:lastRow="0" w:firstColumn="1" w:lastColumn="0" w:noHBand="0" w:noVBand="1"/>
      </w:tblPr>
      <w:tblGrid>
        <w:gridCol w:w="2263"/>
        <w:gridCol w:w="8193"/>
      </w:tblGrid>
      <w:tr w:rsidR="00510122" w14:paraId="3FF488F2" w14:textId="77777777" w:rsidTr="00147350">
        <w:tc>
          <w:tcPr>
            <w:tcW w:w="2263" w:type="dxa"/>
          </w:tcPr>
          <w:p w14:paraId="187D8045" w14:textId="2A475B64" w:rsidR="00510122" w:rsidRDefault="00510122" w:rsidP="00147350">
            <w:pPr>
              <w:pStyle w:val="Tablecontent"/>
              <w:rPr>
                <w:b/>
                <w:bCs/>
              </w:rPr>
            </w:pPr>
            <w:r>
              <w:rPr>
                <w:b/>
                <w:bCs/>
              </w:rPr>
              <w:t>VM Size</w:t>
            </w:r>
          </w:p>
        </w:tc>
        <w:tc>
          <w:tcPr>
            <w:tcW w:w="8193" w:type="dxa"/>
          </w:tcPr>
          <w:p w14:paraId="21AE8A18" w14:textId="3E7B3C71" w:rsidR="00510122" w:rsidRDefault="00510122" w:rsidP="0031756B">
            <w:pPr>
              <w:pStyle w:val="Tablecontent"/>
            </w:pPr>
            <w:r>
              <w:t xml:space="preserve">VM size is not considered in the overcommit ratio. It assumes that scheduling two monster VMs is as easy as scheduling many small VMs. The ESXi scheduler can juggle </w:t>
            </w:r>
            <w:proofErr w:type="gramStart"/>
            <w:r>
              <w:t>more small</w:t>
            </w:r>
            <w:proofErr w:type="gramEnd"/>
            <w:r>
              <w:t xml:space="preserve"> VMs than a few large ones, especially if they peak at different times.</w:t>
            </w:r>
          </w:p>
        </w:tc>
      </w:tr>
      <w:tr w:rsidR="00510122" w14:paraId="25B2F25B" w14:textId="77777777" w:rsidTr="00147350">
        <w:tc>
          <w:tcPr>
            <w:tcW w:w="2263" w:type="dxa"/>
          </w:tcPr>
          <w:p w14:paraId="73F0916E" w14:textId="2E1F8328" w:rsidR="00510122" w:rsidRDefault="00510122" w:rsidP="00147350">
            <w:pPr>
              <w:pStyle w:val="Tablecontent"/>
              <w:rPr>
                <w:b/>
                <w:bCs/>
              </w:rPr>
            </w:pPr>
            <w:r>
              <w:rPr>
                <w:b/>
                <w:bCs/>
              </w:rPr>
              <w:t>Over-provisioned</w:t>
            </w:r>
            <w:r w:rsidR="002244A5">
              <w:rPr>
                <w:b/>
                <w:bCs/>
              </w:rPr>
              <w:t xml:space="preserve"> VM</w:t>
            </w:r>
          </w:p>
        </w:tc>
        <w:tc>
          <w:tcPr>
            <w:tcW w:w="8193" w:type="dxa"/>
          </w:tcPr>
          <w:p w14:paraId="6F081FA5" w14:textId="1B09705A" w:rsidR="00510122" w:rsidRDefault="002244A5" w:rsidP="0031756B">
            <w:pPr>
              <w:pStyle w:val="Tablecontent"/>
            </w:pPr>
            <w:r>
              <w:t xml:space="preserve">It is common to have over-provisioned VM issue, especially among the large VMs. It is hard to solve this in production environment as it will involve downtime and the burden is on you to prove it will not have performance impact. Politically, it may make the team who sized the VM and justified the cost look bad. Your best bet is to prevent the problem from happening in the first place, by using progressive pricing. This is covered in the </w:t>
            </w:r>
            <w:hyperlink w:anchor="_Price_1" w:history="1">
              <w:r w:rsidRPr="00CD5325">
                <w:rPr>
                  <w:rStyle w:val="Hyperlink"/>
                </w:rPr>
                <w:t>Pricin</w:t>
              </w:r>
              <w:r w:rsidRPr="00CD5325">
                <w:rPr>
                  <w:rStyle w:val="Hyperlink"/>
                </w:rPr>
                <w:t>g</w:t>
              </w:r>
            </w:hyperlink>
            <w:r>
              <w:t xml:space="preserve"> section of the book.</w:t>
            </w:r>
          </w:p>
        </w:tc>
      </w:tr>
      <w:tr w:rsidR="002244A5" w14:paraId="27BB6547" w14:textId="77777777" w:rsidTr="00147350">
        <w:tc>
          <w:tcPr>
            <w:tcW w:w="2263" w:type="dxa"/>
          </w:tcPr>
          <w:p w14:paraId="333CCDBD" w14:textId="5D67D233" w:rsidR="002244A5" w:rsidRDefault="002244A5" w:rsidP="00147350">
            <w:pPr>
              <w:pStyle w:val="Tablecontent"/>
              <w:rPr>
                <w:b/>
                <w:bCs/>
              </w:rPr>
            </w:pPr>
            <w:r>
              <w:rPr>
                <w:b/>
                <w:bCs/>
              </w:rPr>
              <w:t>IaaS Workload</w:t>
            </w:r>
          </w:p>
        </w:tc>
        <w:tc>
          <w:tcPr>
            <w:tcW w:w="8193" w:type="dxa"/>
          </w:tcPr>
          <w:p w14:paraId="3EADAC65" w14:textId="378B990A" w:rsidR="002244A5" w:rsidRDefault="002244A5" w:rsidP="0031756B">
            <w:pPr>
              <w:pStyle w:val="Tablecontent"/>
            </w:pPr>
            <w:r w:rsidRPr="00C17739">
              <w:t xml:space="preserve">IaaS workload </w:t>
            </w:r>
            <w:r>
              <w:t xml:space="preserve">that </w:t>
            </w:r>
            <w:proofErr w:type="gramStart"/>
            <w:r>
              <w:t>do</w:t>
            </w:r>
            <w:proofErr w:type="gramEnd"/>
            <w:r>
              <w:t xml:space="preserve"> not take the shape of VM </w:t>
            </w:r>
            <w:r w:rsidRPr="00C17739">
              <w:t xml:space="preserve">is not considered. </w:t>
            </w:r>
            <w:proofErr w:type="spellStart"/>
            <w:r w:rsidRPr="00C17739">
              <w:t>VMkernel</w:t>
            </w:r>
            <w:proofErr w:type="spellEnd"/>
            <w:r w:rsidRPr="00C17739">
              <w:t xml:space="preserve">, vSAN, NSX, vSphere Replication, </w:t>
            </w:r>
            <w:r>
              <w:t xml:space="preserve">and vMotion </w:t>
            </w:r>
            <w:r w:rsidRPr="00C17739">
              <w:t xml:space="preserve">all need to be considered. </w:t>
            </w:r>
            <w:r>
              <w:t>On the other hand, Agent VM is included as it takes the shape of a VM, although it tends to use local datastore.</w:t>
            </w:r>
          </w:p>
        </w:tc>
      </w:tr>
    </w:tbl>
    <w:p w14:paraId="55EC8D5F" w14:textId="3B37ED5B" w:rsidR="009B5874" w:rsidRDefault="009B5874" w:rsidP="006676C0">
      <w:pPr>
        <w:pStyle w:val="Heading3"/>
      </w:pPr>
      <w:bookmarkStart w:id="27" w:name="_Allocation_Model"/>
      <w:bookmarkEnd w:id="27"/>
      <w:r>
        <w:lastRenderedPageBreak/>
        <w:t>Usable Capacity</w:t>
      </w:r>
    </w:p>
    <w:p w14:paraId="6B997D78" w14:textId="0847818B" w:rsidR="009B5874" w:rsidRDefault="0001756D" w:rsidP="009B5874">
      <w:r>
        <w:t>As</w:t>
      </w:r>
      <w:r w:rsidR="00B7113A">
        <w:t xml:space="preserve"> covered earlier in the book</w:t>
      </w:r>
      <w:r>
        <w:t xml:space="preserve">, </w:t>
      </w:r>
      <w:r w:rsidR="00B7113A" w:rsidRPr="003C6AA8">
        <w:rPr>
          <w:color w:val="00B0F0"/>
        </w:rPr>
        <w:t>usable</w:t>
      </w:r>
      <w:r w:rsidRPr="003C6AA8">
        <w:rPr>
          <w:color w:val="00B0F0"/>
        </w:rPr>
        <w:t xml:space="preserve"> </w:t>
      </w:r>
      <w:r>
        <w:t xml:space="preserve">is a concept that </w:t>
      </w:r>
      <w:r w:rsidR="00B7113A">
        <w:t>applies only to capacity. There is no such thing as usable performance</w:t>
      </w:r>
      <w:r w:rsidR="003C6AA8">
        <w:t xml:space="preserve">. Usable capacity is </w:t>
      </w:r>
      <w:r w:rsidR="00275505">
        <w:t xml:space="preserve">a non-real number that you get after deducting </w:t>
      </w:r>
      <w:r w:rsidR="003774CA">
        <w:t>total capacity with the portion that capacity team d</w:t>
      </w:r>
      <w:r w:rsidR="00792C6D">
        <w:t>ecides to exclude. This portion typically accounts for availability</w:t>
      </w:r>
      <w:r w:rsidR="00213BB1">
        <w:t xml:space="preserve">, </w:t>
      </w:r>
      <w:r w:rsidR="00606E08">
        <w:t>invisible</w:t>
      </w:r>
      <w:r w:rsidR="00792C6D">
        <w:t xml:space="preserve"> demand</w:t>
      </w:r>
      <w:r w:rsidR="000909CE">
        <w:t xml:space="preserve"> and</w:t>
      </w:r>
      <w:r w:rsidR="00213BB1">
        <w:t xml:space="preserve"> </w:t>
      </w:r>
      <w:r w:rsidR="00D603D3">
        <w:t>a</w:t>
      </w:r>
      <w:r w:rsidR="001C5EFB">
        <w:t>uxiliary demand</w:t>
      </w:r>
      <w:r w:rsidR="0047537A">
        <w:t xml:space="preserve">. </w:t>
      </w:r>
      <w:r w:rsidR="00A42211">
        <w:t xml:space="preserve">The number is non-real as the real </w:t>
      </w:r>
      <w:r w:rsidR="00C85D54">
        <w:t xml:space="preserve">available </w:t>
      </w:r>
      <w:r w:rsidR="00A42211">
        <w:t xml:space="preserve">capacity </w:t>
      </w:r>
      <w:r w:rsidR="00C85D54">
        <w:t xml:space="preserve">can </w:t>
      </w:r>
      <w:r w:rsidR="00A42211">
        <w:t>exceed that.</w:t>
      </w:r>
    </w:p>
    <w:p w14:paraId="3A8D2E8E" w14:textId="77777777" w:rsidR="006708B2" w:rsidRDefault="006708B2" w:rsidP="006708B2">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7909"/>
      </w:tblGrid>
      <w:tr w:rsidR="0019583E" w14:paraId="6AD53FF0" w14:textId="77777777" w:rsidTr="00346D82">
        <w:tc>
          <w:tcPr>
            <w:tcW w:w="2547" w:type="dxa"/>
          </w:tcPr>
          <w:p w14:paraId="726AE7DD" w14:textId="017695A4" w:rsidR="0019583E" w:rsidRPr="00346D82" w:rsidRDefault="0019583E" w:rsidP="00346D82">
            <w:pPr>
              <w:pStyle w:val="Tablecontent"/>
              <w:rPr>
                <w:b/>
                <w:bCs/>
              </w:rPr>
            </w:pPr>
            <w:r w:rsidRPr="00346D82">
              <w:rPr>
                <w:b/>
                <w:bCs/>
              </w:rPr>
              <w:t>Availability</w:t>
            </w:r>
          </w:p>
        </w:tc>
        <w:tc>
          <w:tcPr>
            <w:tcW w:w="7909" w:type="dxa"/>
          </w:tcPr>
          <w:p w14:paraId="3060FC0E" w14:textId="77777777" w:rsidR="00C40697" w:rsidRDefault="00346D82" w:rsidP="00346D82">
            <w:pPr>
              <w:pStyle w:val="Tablecontent"/>
            </w:pPr>
            <w:r>
              <w:t xml:space="preserve">For </w:t>
            </w:r>
            <w:r w:rsidR="00C40697">
              <w:t xml:space="preserve">hardware, </w:t>
            </w:r>
            <w:r>
              <w:t xml:space="preserve">this means </w:t>
            </w:r>
            <w:r w:rsidR="00C40697">
              <w:t xml:space="preserve">the </w:t>
            </w:r>
            <w:r w:rsidR="005A0A32">
              <w:t xml:space="preserve">part that is added to cater for unavailability period. </w:t>
            </w:r>
            <w:r w:rsidR="002B3BF8">
              <w:t>Common examples are RAID in disk, hot spare in storage array</w:t>
            </w:r>
            <w:r w:rsidR="00B24DAF">
              <w:t xml:space="preserve">, vSphere HA in vSphere Cluster. Many hardware </w:t>
            </w:r>
            <w:proofErr w:type="gramStart"/>
            <w:r w:rsidR="00B24DAF">
              <w:t>deployment</w:t>
            </w:r>
            <w:proofErr w:type="gramEnd"/>
            <w:r w:rsidR="00B24DAF">
              <w:t xml:space="preserve"> come in a pair (e.g. network switches) because one of the</w:t>
            </w:r>
            <w:r w:rsidR="00A42211">
              <w:t xml:space="preserve"> node is for availability, not capacity.</w:t>
            </w:r>
          </w:p>
          <w:p w14:paraId="0A4DEEF7" w14:textId="4A2354A3" w:rsidR="00924660" w:rsidRDefault="009D6B56" w:rsidP="00346D82">
            <w:pPr>
              <w:pStyle w:val="Tablecontent"/>
            </w:pPr>
            <w:r>
              <w:t xml:space="preserve">In </w:t>
            </w:r>
            <w:r w:rsidR="00924660">
              <w:t xml:space="preserve">vSphere </w:t>
            </w:r>
            <w:r>
              <w:t>C</w:t>
            </w:r>
            <w:r w:rsidR="00924660">
              <w:t xml:space="preserve">luster, you </w:t>
            </w:r>
            <w:r>
              <w:t xml:space="preserve">typically design with at least 1 </w:t>
            </w:r>
            <w:r w:rsidR="001D30C6">
              <w:t xml:space="preserve">host as spare, so you can perform maintenance, upgrade without service degradation. </w:t>
            </w:r>
            <w:r w:rsidR="00BB481E">
              <w:t xml:space="preserve">While this host is </w:t>
            </w:r>
            <w:proofErr w:type="gramStart"/>
            <w:r w:rsidR="00BB481E">
              <w:t>participating in reality, you</w:t>
            </w:r>
            <w:proofErr w:type="gramEnd"/>
            <w:r w:rsidR="00BB481E">
              <w:t xml:space="preserve"> exclude this in your capacity. </w:t>
            </w:r>
            <w:r w:rsidR="00FF50EF">
              <w:t>vRealize Operations excludes HA from usable capacity.</w:t>
            </w:r>
          </w:p>
        </w:tc>
      </w:tr>
      <w:tr w:rsidR="0019583E" w14:paraId="3A2F08E8" w14:textId="77777777" w:rsidTr="00346D82">
        <w:tc>
          <w:tcPr>
            <w:tcW w:w="2547" w:type="dxa"/>
          </w:tcPr>
          <w:p w14:paraId="4FC0DC37" w14:textId="437A3442" w:rsidR="0019583E" w:rsidRPr="00346D82" w:rsidRDefault="006708B2" w:rsidP="00346D82">
            <w:pPr>
              <w:pStyle w:val="Tablecontent"/>
              <w:rPr>
                <w:b/>
                <w:bCs/>
              </w:rPr>
            </w:pPr>
            <w:r w:rsidRPr="00346D82">
              <w:rPr>
                <w:b/>
                <w:bCs/>
              </w:rPr>
              <w:t>Auxiliary Demand</w:t>
            </w:r>
          </w:p>
        </w:tc>
        <w:tc>
          <w:tcPr>
            <w:tcW w:w="7909" w:type="dxa"/>
          </w:tcPr>
          <w:p w14:paraId="34CD11C2" w14:textId="4CD0408E" w:rsidR="0019583E" w:rsidRDefault="003757FD" w:rsidP="00346D82">
            <w:pPr>
              <w:pStyle w:val="Tablecontent"/>
            </w:pPr>
            <w:r>
              <w:t>This is typically overhead, which can happen at consumer layer (</w:t>
            </w:r>
            <w:proofErr w:type="gramStart"/>
            <w:r>
              <w:t>e.g.</w:t>
            </w:r>
            <w:proofErr w:type="gramEnd"/>
            <w:r>
              <w:t xml:space="preserve"> VM snapshot) or provider layer (e.g. vSAN </w:t>
            </w:r>
            <w:r w:rsidR="00755ED1">
              <w:t>resync</w:t>
            </w:r>
            <w:r w:rsidR="00A72988">
              <w:t xml:space="preserve">, </w:t>
            </w:r>
            <w:proofErr w:type="spellStart"/>
            <w:r w:rsidR="00A72988">
              <w:t>VMkernel</w:t>
            </w:r>
            <w:proofErr w:type="spellEnd"/>
            <w:r w:rsidR="00A72988">
              <w:t xml:space="preserve"> CPU</w:t>
            </w:r>
            <w:r w:rsidR="00755ED1">
              <w:t>)</w:t>
            </w:r>
          </w:p>
        </w:tc>
      </w:tr>
    </w:tbl>
    <w:p w14:paraId="3CA3CB63" w14:textId="78E074C4" w:rsidR="00882BDF" w:rsidRDefault="00882BDF" w:rsidP="006676C0">
      <w:pPr>
        <w:pStyle w:val="Heading3"/>
      </w:pPr>
      <w:r>
        <w:t>Projection</w:t>
      </w:r>
    </w:p>
    <w:p w14:paraId="7793ABDF" w14:textId="2550A205" w:rsidR="00AD5D69" w:rsidRDefault="00882BDF" w:rsidP="00882BDF">
      <w:pPr>
        <w:rPr>
          <w:lang w:val="en-GB"/>
        </w:rPr>
      </w:pPr>
      <w:r w:rsidRPr="00A452F2">
        <w:rPr>
          <w:lang w:val="en-GB"/>
        </w:rPr>
        <w:t xml:space="preserve">The accuracy of the prediction depends on the amount of data and the length of the cycle. A workload with quarter end peak will naturally need </w:t>
      </w:r>
      <w:r w:rsidR="00ED7CE6">
        <w:rPr>
          <w:lang w:val="en-GB"/>
        </w:rPr>
        <w:t xml:space="preserve">at least </w:t>
      </w:r>
      <w:r w:rsidR="00374483">
        <w:rPr>
          <w:lang w:val="en-GB"/>
        </w:rPr>
        <w:t xml:space="preserve">6 </w:t>
      </w:r>
      <w:r w:rsidRPr="00A452F2">
        <w:rPr>
          <w:lang w:val="en-GB"/>
        </w:rPr>
        <w:t xml:space="preserve">months for it to be accurate. </w:t>
      </w:r>
      <w:r w:rsidR="00AD5D69">
        <w:rPr>
          <w:lang w:val="en-GB"/>
        </w:rPr>
        <w:t xml:space="preserve">If there is enough data, vRealize Operations will consider 6+ </w:t>
      </w:r>
      <w:proofErr w:type="spellStart"/>
      <w:r w:rsidR="00AD5D69">
        <w:rPr>
          <w:lang w:val="en-GB"/>
        </w:rPr>
        <w:t>months worth</w:t>
      </w:r>
      <w:proofErr w:type="spellEnd"/>
      <w:r w:rsidR="00AD5D69">
        <w:rPr>
          <w:lang w:val="en-GB"/>
        </w:rPr>
        <w:t xml:space="preserve"> of data. While it gives extra weight to recent data, if there is a sudden but short-lasting change, it may not be enough to impact the projection.</w:t>
      </w:r>
    </w:p>
    <w:p w14:paraId="7D191141" w14:textId="60DB9C2B" w:rsidR="00BF7EA9" w:rsidRDefault="00BF7EA9" w:rsidP="00BF7EA9">
      <w:pPr>
        <w:jc w:val="center"/>
        <w:rPr>
          <w:lang w:val="en-GB"/>
        </w:rPr>
      </w:pPr>
      <w:r w:rsidRPr="00BF7EA9">
        <w:rPr>
          <w:noProof/>
          <w:lang w:val="en-GB"/>
        </w:rPr>
        <w:drawing>
          <wp:inline distT="0" distB="0" distL="0" distR="0" wp14:anchorId="64031AD3" wp14:editId="643B6A06">
            <wp:extent cx="4174158" cy="2733982"/>
            <wp:effectExtent l="0" t="0" r="0" b="9525"/>
            <wp:docPr id="1293284815" name="Picture 129328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4177896" cy="2736430"/>
                    </a:xfrm>
                    <a:prstGeom prst="rect">
                      <a:avLst/>
                    </a:prstGeom>
                  </pic:spPr>
                </pic:pic>
              </a:graphicData>
            </a:graphic>
          </wp:inline>
        </w:drawing>
      </w:r>
    </w:p>
    <w:p w14:paraId="4081AFEF" w14:textId="77777777" w:rsidR="00BF7EA9" w:rsidRPr="00BF7EA9" w:rsidRDefault="00BF7EA9" w:rsidP="00BF7EA9">
      <w:pPr>
        <w:rPr>
          <w:lang w:val="en-GB"/>
        </w:rPr>
      </w:pPr>
      <w:r w:rsidRPr="00BF7EA9">
        <w:rPr>
          <w:lang w:val="en-GB"/>
        </w:rPr>
        <w:t>Momentary peaks that are short lived and one-off should not impact capacity planning so the impact may not be noticeable in the projection.</w:t>
      </w:r>
    </w:p>
    <w:p w14:paraId="4A473486" w14:textId="7D834456" w:rsidR="00BF7EA9" w:rsidRPr="00BF7EA9" w:rsidRDefault="00BF7EA9" w:rsidP="00BF7EA9">
      <w:pPr>
        <w:rPr>
          <w:lang w:val="en-GB"/>
        </w:rPr>
      </w:pPr>
      <w:r w:rsidRPr="00BF7EA9">
        <w:rPr>
          <w:lang w:val="en-GB"/>
        </w:rPr>
        <w:t>Sustained peaks last for a longer time and do impact projections.  If the peak is not periodic, the impact on the projection lessens over time due to exponential decay</w:t>
      </w:r>
      <w:r>
        <w:rPr>
          <w:lang w:val="en-GB"/>
        </w:rPr>
        <w:t>.</w:t>
      </w:r>
    </w:p>
    <w:p w14:paraId="68D0D11F" w14:textId="3ED80EC8" w:rsidR="00BF7EA9" w:rsidRDefault="00BF7EA9" w:rsidP="00882BDF">
      <w:pPr>
        <w:rPr>
          <w:lang w:val="en-GB"/>
        </w:rPr>
      </w:pPr>
      <w:r w:rsidRPr="00BF7EA9">
        <w:rPr>
          <w:lang w:val="en-GB"/>
        </w:rPr>
        <w:lastRenderedPageBreak/>
        <w:t xml:space="preserve">Periodic peaks exhibit cyclical patterns or waves. For </w:t>
      </w:r>
      <w:proofErr w:type="gramStart"/>
      <w:r w:rsidRPr="00BF7EA9">
        <w:rPr>
          <w:lang w:val="en-GB"/>
        </w:rPr>
        <w:t>example</w:t>
      </w:r>
      <w:proofErr w:type="gramEnd"/>
      <w:r w:rsidRPr="00BF7EA9">
        <w:rPr>
          <w:lang w:val="en-GB"/>
        </w:rPr>
        <w:t xml:space="preserve"> hourly, daily, weekly, monthly, last day of the month, etc. There can be multiple overlapping cyclical patterns, which will also be detected.</w:t>
      </w:r>
      <w:r w:rsidR="00A71AAC">
        <w:rPr>
          <w:lang w:val="en-GB"/>
        </w:rPr>
        <w:t xml:space="preserve"> While you should not make </w:t>
      </w:r>
      <w:proofErr w:type="gramStart"/>
      <w:r w:rsidR="00A71AAC">
        <w:rPr>
          <w:lang w:val="en-GB"/>
        </w:rPr>
        <w:t>capacity</w:t>
      </w:r>
      <w:proofErr w:type="gramEnd"/>
      <w:r w:rsidR="00A71AAC">
        <w:rPr>
          <w:lang w:val="en-GB"/>
        </w:rPr>
        <w:t xml:space="preserve"> decision based on </w:t>
      </w:r>
      <w:r w:rsidR="00845B4A">
        <w:rPr>
          <w:lang w:val="en-GB"/>
        </w:rPr>
        <w:t xml:space="preserve">just a few days of data, you do need the 5-minute granularity as input. A 5-minute peak that gets repeated every </w:t>
      </w:r>
      <w:proofErr w:type="gramStart"/>
      <w:r w:rsidR="00845B4A">
        <w:rPr>
          <w:lang w:val="en-GB"/>
        </w:rPr>
        <w:t>hours</w:t>
      </w:r>
      <w:proofErr w:type="gramEnd"/>
      <w:r w:rsidR="00845B4A">
        <w:rPr>
          <w:lang w:val="en-GB"/>
        </w:rPr>
        <w:t xml:space="preserve"> should </w:t>
      </w:r>
      <w:r w:rsidR="00900256">
        <w:rPr>
          <w:lang w:val="en-GB"/>
        </w:rPr>
        <w:t>be considered.</w:t>
      </w:r>
    </w:p>
    <w:p w14:paraId="470575E1" w14:textId="50EB8D2C" w:rsidR="00882BDF" w:rsidRDefault="00882BDF" w:rsidP="00882BDF">
      <w:pPr>
        <w:rPr>
          <w:lang w:val="en-GB"/>
        </w:rPr>
      </w:pPr>
      <w:r w:rsidRPr="00A452F2">
        <w:rPr>
          <w:lang w:val="en-GB"/>
        </w:rPr>
        <w:t>If you do not have 3 months and just need an overall sizing, consider using the 97</w:t>
      </w:r>
      <w:r w:rsidRPr="00A27CA5">
        <w:rPr>
          <w:vertAlign w:val="superscript"/>
          <w:lang w:val="en-GB"/>
        </w:rPr>
        <w:t>th</w:t>
      </w:r>
      <w:r>
        <w:rPr>
          <w:lang w:val="en-GB"/>
        </w:rPr>
        <w:t xml:space="preserve"> percentile</w:t>
      </w:r>
      <w:r w:rsidRPr="00A452F2">
        <w:rPr>
          <w:lang w:val="en-GB"/>
        </w:rPr>
        <w:t xml:space="preserve"> value. Why 97</w:t>
      </w:r>
      <w:r w:rsidRPr="004B52DB">
        <w:rPr>
          <w:vertAlign w:val="superscript"/>
          <w:lang w:val="en-GB"/>
        </w:rPr>
        <w:t>th</w:t>
      </w:r>
      <w:r>
        <w:rPr>
          <w:lang w:val="en-GB"/>
        </w:rPr>
        <w:t xml:space="preserve"> percentile</w:t>
      </w:r>
      <w:r w:rsidRPr="00A452F2">
        <w:rPr>
          <w:lang w:val="en-GB"/>
        </w:rPr>
        <w:t xml:space="preserve">? It's based on standard deviation principle. </w:t>
      </w:r>
      <w:r>
        <w:rPr>
          <w:lang w:val="en-GB"/>
        </w:rPr>
        <w:t>Two</w:t>
      </w:r>
      <w:r w:rsidRPr="00A452F2">
        <w:rPr>
          <w:lang w:val="en-GB"/>
        </w:rPr>
        <w:t xml:space="preserve"> </w:t>
      </w:r>
      <w:hyperlink r:id="rId169" w:history="1">
        <w:r w:rsidRPr="00882BDF">
          <w:rPr>
            <w:rStyle w:val="Hyperlink"/>
            <w:lang w:val="en-GB"/>
          </w:rPr>
          <w:t>Standard Deviation</w:t>
        </w:r>
      </w:hyperlink>
      <w:r w:rsidRPr="00A452F2">
        <w:rPr>
          <w:lang w:val="en-GB"/>
        </w:rPr>
        <w:t xml:space="preserve"> away from the midpoint equals to 95%, and 3 Standard Deviation = 99.7%. 97</w:t>
      </w:r>
      <w:r w:rsidRPr="00A27CA5">
        <w:rPr>
          <w:vertAlign w:val="superscript"/>
          <w:lang w:val="en-GB"/>
        </w:rPr>
        <w:t>th</w:t>
      </w:r>
      <w:r>
        <w:rPr>
          <w:lang w:val="en-GB"/>
        </w:rPr>
        <w:t xml:space="preserve"> percentile</w:t>
      </w:r>
      <w:r w:rsidRPr="00A452F2">
        <w:rPr>
          <w:lang w:val="en-GB"/>
        </w:rPr>
        <w:t xml:space="preserve"> hence provides a good balance between 2 SD and 3 SD. </w:t>
      </w:r>
      <w:r w:rsidR="00B45100">
        <w:rPr>
          <w:lang w:val="en-GB"/>
        </w:rPr>
        <w:t>By and large, it</w:t>
      </w:r>
      <w:r w:rsidRPr="00A452F2">
        <w:rPr>
          <w:lang w:val="en-GB"/>
        </w:rPr>
        <w:t xml:space="preserve"> </w:t>
      </w:r>
      <w:r w:rsidR="00B45100">
        <w:rPr>
          <w:lang w:val="en-GB"/>
        </w:rPr>
        <w:t xml:space="preserve">captures </w:t>
      </w:r>
      <w:r w:rsidRPr="00A452F2">
        <w:rPr>
          <w:lang w:val="en-GB"/>
        </w:rPr>
        <w:t>just the right amount of peak and outlier.</w:t>
      </w:r>
    </w:p>
    <w:p w14:paraId="16234C8B" w14:textId="6ACA7A49" w:rsidR="00C87A95" w:rsidRDefault="00C87A95" w:rsidP="00882BDF">
      <w:pPr>
        <w:rPr>
          <w:lang w:val="en-GB"/>
        </w:rPr>
      </w:pPr>
      <w:r w:rsidRPr="000C3357">
        <w:rPr>
          <w:b/>
          <w:bCs/>
          <w:color w:val="00B0F0"/>
          <w:lang w:val="en-GB"/>
        </w:rPr>
        <w:t>Capacity Remaining</w:t>
      </w:r>
      <w:r w:rsidR="000C3357" w:rsidRPr="000C3357">
        <w:rPr>
          <w:b/>
          <w:bCs/>
          <w:color w:val="00B0F0"/>
          <w:lang w:val="en-GB"/>
        </w:rPr>
        <w:t xml:space="preserve"> (%)</w:t>
      </w:r>
      <w:r w:rsidRPr="00A452F2">
        <w:rPr>
          <w:lang w:val="en-GB"/>
        </w:rPr>
        <w:t xml:space="preserve"> uses a projected value, 3 days into the future, hence it might differ with currently used capacity.</w:t>
      </w:r>
      <w:r w:rsidR="00E50CCF">
        <w:rPr>
          <w:lang w:val="en-GB"/>
        </w:rPr>
        <w:t xml:space="preserve"> </w:t>
      </w:r>
      <w:r w:rsidR="009B3767">
        <w:rPr>
          <w:lang w:val="en-GB"/>
        </w:rPr>
        <w:t xml:space="preserve">As </w:t>
      </w:r>
      <w:proofErr w:type="spellStart"/>
      <w:r w:rsidR="009B3767">
        <w:rPr>
          <w:lang w:val="en-GB"/>
        </w:rPr>
        <w:t>it’s</w:t>
      </w:r>
      <w:proofErr w:type="spellEnd"/>
      <w:r w:rsidR="009B3767">
        <w:rPr>
          <w:lang w:val="en-GB"/>
        </w:rPr>
        <w:t xml:space="preserve"> future value, there is confidence band. </w:t>
      </w:r>
      <w:r w:rsidR="00E50CCF">
        <w:rPr>
          <w:lang w:val="en-GB"/>
        </w:rPr>
        <w:t>You can choose between aggressive</w:t>
      </w:r>
      <w:r w:rsidR="009B3767">
        <w:rPr>
          <w:lang w:val="en-GB"/>
        </w:rPr>
        <w:t xml:space="preserve"> (based on the upper </w:t>
      </w:r>
      <w:r w:rsidR="00241791">
        <w:rPr>
          <w:lang w:val="en-GB"/>
        </w:rPr>
        <w:t xml:space="preserve">limit </w:t>
      </w:r>
      <w:r w:rsidR="009B3767">
        <w:rPr>
          <w:lang w:val="en-GB"/>
        </w:rPr>
        <w:t xml:space="preserve">of the </w:t>
      </w:r>
      <w:r w:rsidR="00241791">
        <w:rPr>
          <w:lang w:val="en-GB"/>
        </w:rPr>
        <w:t xml:space="preserve">band) and </w:t>
      </w:r>
      <w:r w:rsidR="00E50CCF">
        <w:rPr>
          <w:lang w:val="en-GB"/>
        </w:rPr>
        <w:t>conservative</w:t>
      </w:r>
      <w:r w:rsidR="00241791">
        <w:rPr>
          <w:lang w:val="en-GB"/>
        </w:rPr>
        <w:t xml:space="preserve"> (based on the actual trajectory)</w:t>
      </w:r>
      <w:r w:rsidR="00D240E9">
        <w:rPr>
          <w:lang w:val="en-GB"/>
        </w:rPr>
        <w:t xml:space="preserve">. </w:t>
      </w:r>
      <w:r w:rsidR="00AD5D69">
        <w:rPr>
          <w:lang w:val="en-GB"/>
        </w:rPr>
        <w:t xml:space="preserve">On the other hand, if the present utilization exceeds the usable capacity, vRealize Operations sets the value of Capacity Remaining to 0%. </w:t>
      </w:r>
    </w:p>
    <w:p w14:paraId="74C221AD" w14:textId="433E5B62" w:rsidR="00201251" w:rsidRDefault="00201251" w:rsidP="00882BDF">
      <w:pPr>
        <w:rPr>
          <w:lang w:val="en-GB"/>
        </w:rPr>
      </w:pPr>
      <w:r>
        <w:rPr>
          <w:lang w:val="en-GB"/>
        </w:rPr>
        <w:t>Take note that CPU Capacity Remaining (%) and Memory Capacity Remaining (%) appear in the policy as enabled but cannot be used. That’s an internal metric which should have been hidden.</w:t>
      </w:r>
    </w:p>
    <w:p w14:paraId="1155BDBE" w14:textId="5EA6004B" w:rsidR="00C87A95" w:rsidRDefault="00C87A95" w:rsidP="00C87A95">
      <w:pPr>
        <w:jc w:val="center"/>
      </w:pPr>
      <w:r>
        <w:rPr>
          <w:noProof/>
        </w:rPr>
        <w:drawing>
          <wp:inline distT="0" distB="0" distL="0" distR="0" wp14:anchorId="6086D53D" wp14:editId="07023787">
            <wp:extent cx="5653146" cy="2922104"/>
            <wp:effectExtent l="0" t="0" r="5080" b="0"/>
            <wp:docPr id="606394371" name="Picture 60639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1"/>
                    <pic:cNvPicPr/>
                  </pic:nvPicPr>
                  <pic:blipFill>
                    <a:blip r:embed="rId170">
                      <a:extLst>
                        <a:ext uri="{28A0092B-C50C-407E-A947-70E740481C1C}">
                          <a14:useLocalDpi xmlns:a14="http://schemas.microsoft.com/office/drawing/2010/main" val="0"/>
                        </a:ext>
                      </a:extLst>
                    </a:blip>
                    <a:stretch>
                      <a:fillRect/>
                    </a:stretch>
                  </pic:blipFill>
                  <pic:spPr>
                    <a:xfrm>
                      <a:off x="0" y="0"/>
                      <a:ext cx="5653146" cy="2922104"/>
                    </a:xfrm>
                    <a:prstGeom prst="rect">
                      <a:avLst/>
                    </a:prstGeom>
                  </pic:spPr>
                </pic:pic>
              </a:graphicData>
            </a:graphic>
          </wp:inline>
        </w:drawing>
      </w:r>
    </w:p>
    <w:p w14:paraId="21663728" w14:textId="2E5D6926" w:rsidR="00F74E01" w:rsidRDefault="00F74E01" w:rsidP="00F74E01">
      <w:r w:rsidRPr="000C3357">
        <w:rPr>
          <w:b/>
          <w:bCs/>
          <w:color w:val="00B0F0"/>
        </w:rPr>
        <w:t>Time Remaining</w:t>
      </w:r>
      <w:r w:rsidRPr="000C3357">
        <w:rPr>
          <w:color w:val="00B0F0"/>
        </w:rPr>
        <w:t xml:space="preserve"> </w:t>
      </w:r>
      <w:r w:rsidR="002F4B82">
        <w:t>measures the number of days before capacity runs out</w:t>
      </w:r>
      <w:r w:rsidR="00684841">
        <w:t xml:space="preserve">. </w:t>
      </w:r>
      <w:r w:rsidR="00A27D3F">
        <w:t xml:space="preserve">The projection is up to 1 year, </w:t>
      </w:r>
      <w:r w:rsidR="00EA7B0D">
        <w:t>with time remaining above 1 year is simply shown as 1 year.</w:t>
      </w:r>
      <w:r w:rsidR="009465FE">
        <w:t xml:space="preserve"> The conservative is based on the upper bound of the capacity remaining projection.</w:t>
      </w:r>
    </w:p>
    <w:p w14:paraId="12F4EA09" w14:textId="446AE78E" w:rsidR="000B6190" w:rsidRDefault="000B6190" w:rsidP="00F74E01">
      <w:r w:rsidRPr="000C3357">
        <w:rPr>
          <w:b/>
          <w:bCs/>
          <w:color w:val="00B0F0"/>
        </w:rPr>
        <w:t>VM Remaining</w:t>
      </w:r>
      <w:r>
        <w:t xml:space="preserve"> </w:t>
      </w:r>
      <w:r w:rsidR="00E926CD">
        <w:t xml:space="preserve">measures the number VM </w:t>
      </w:r>
      <w:r w:rsidR="008D01BD">
        <w:t xml:space="preserve">with average size </w:t>
      </w:r>
      <w:r w:rsidR="005A2A31">
        <w:t xml:space="preserve">that can fit into the cluster. </w:t>
      </w:r>
      <w:r w:rsidR="008D01BD">
        <w:t xml:space="preserve">The average VM size calculated automatically, so it varies across </w:t>
      </w:r>
      <w:r w:rsidR="00360F96">
        <w:t xml:space="preserve">time and across clusters. VM Remaining at vSphere Data </w:t>
      </w:r>
      <w:proofErr w:type="spellStart"/>
      <w:r w:rsidR="00360F96">
        <w:t>Center</w:t>
      </w:r>
      <w:proofErr w:type="spellEnd"/>
      <w:r w:rsidR="00360F96">
        <w:t xml:space="preserve"> and vCenter level</w:t>
      </w:r>
      <w:r w:rsidR="00DE6839">
        <w:t xml:space="preserve">s are simply the sum of the children clusters. </w:t>
      </w:r>
      <w:r w:rsidR="00890718">
        <w:t>There is no calculation of average VM size at these levels</w:t>
      </w:r>
      <w:r w:rsidR="00CB6BC5">
        <w:t xml:space="preserve">, so you </w:t>
      </w:r>
      <w:r w:rsidR="000F0A90">
        <w:t xml:space="preserve">like have </w:t>
      </w:r>
      <w:r w:rsidR="00CB6BC5">
        <w:t>mixed sizes</w:t>
      </w:r>
      <w:r w:rsidR="00890718">
        <w:t>.</w:t>
      </w:r>
      <w:r w:rsidR="008237A3">
        <w:t xml:space="preserve"> Also, the VM Remaining</w:t>
      </w:r>
      <w:r w:rsidR="000F0A90">
        <w:t xml:space="preserve"> value</w:t>
      </w:r>
      <w:r w:rsidR="008237A3">
        <w:t xml:space="preserve"> does not fall below 0. It’s possible for a data </w:t>
      </w:r>
      <w:proofErr w:type="spellStart"/>
      <w:r w:rsidR="008237A3">
        <w:t>center</w:t>
      </w:r>
      <w:proofErr w:type="spellEnd"/>
      <w:r w:rsidR="008237A3">
        <w:t xml:space="preserve"> to show positive VM Remaining value even though there is short fall in one of its member clusters.</w:t>
      </w:r>
    </w:p>
    <w:p w14:paraId="138D34EE" w14:textId="64615A54" w:rsidR="00E43C15" w:rsidRDefault="00E43C15" w:rsidP="00F74E01">
      <w:r w:rsidRPr="000C3357">
        <w:rPr>
          <w:b/>
          <w:bCs/>
          <w:color w:val="00B0F0"/>
        </w:rPr>
        <w:t>Recommended Size</w:t>
      </w:r>
      <w:r w:rsidRPr="000C3357">
        <w:rPr>
          <w:color w:val="00B0F0"/>
        </w:rPr>
        <w:t xml:space="preserve"> </w:t>
      </w:r>
      <w:r w:rsidRPr="00E43C15">
        <w:t xml:space="preserve">is based on the </w:t>
      </w:r>
      <w:r w:rsidRPr="00926E34">
        <w:rPr>
          <w:i/>
          <w:iCs/>
        </w:rPr>
        <w:t>highest</w:t>
      </w:r>
      <w:r w:rsidRPr="00E43C15">
        <w:t xml:space="preserve"> projected value within the planning window, </w:t>
      </w:r>
      <w:r>
        <w:t>not</w:t>
      </w:r>
      <w:r w:rsidRPr="00E43C15">
        <w:t xml:space="preserve"> the value of projection at the end of the window.</w:t>
      </w:r>
      <w:r>
        <w:t xml:space="preserve"> By default, the planning window </w:t>
      </w:r>
      <w:r w:rsidR="00A07CF9">
        <w:t xml:space="preserve">is </w:t>
      </w:r>
      <w:r w:rsidR="00926E34">
        <w:t>6</w:t>
      </w:r>
      <w:r w:rsidR="00A07CF9">
        <w:t>0 days</w:t>
      </w:r>
      <w:r w:rsidR="00926E34">
        <w:t xml:space="preserve"> for VM</w:t>
      </w:r>
      <w:r w:rsidR="00A07CF9">
        <w:t>.</w:t>
      </w:r>
      <w:r w:rsidR="00F37EC7">
        <w:t xml:space="preserve"> This </w:t>
      </w:r>
      <w:r w:rsidR="009A740E">
        <w:t xml:space="preserve">comes from 30 days </w:t>
      </w:r>
      <w:r w:rsidR="001E32B9">
        <w:t xml:space="preserve">provisioning buffer </w:t>
      </w:r>
      <w:r w:rsidR="009A740E">
        <w:t xml:space="preserve">+ </w:t>
      </w:r>
      <w:r w:rsidR="009B1D69">
        <w:t>3</w:t>
      </w:r>
      <w:r w:rsidR="009A740E">
        <w:t>0 days (the default threshold for Time Remaining to be in the green zone</w:t>
      </w:r>
      <w:r w:rsidR="00224934">
        <w:t>, as shown in the screenshot</w:t>
      </w:r>
      <w:r w:rsidR="009A740E">
        <w:t>)</w:t>
      </w:r>
      <w:r w:rsidR="00926E34">
        <w:t>.</w:t>
      </w:r>
    </w:p>
    <w:p w14:paraId="56AD6C43" w14:textId="5B4B318A" w:rsidR="00926E34" w:rsidRDefault="00926E34" w:rsidP="00926E34">
      <w:pPr>
        <w:jc w:val="center"/>
      </w:pPr>
      <w:r w:rsidRPr="00926E34">
        <w:rPr>
          <w:noProof/>
        </w:rPr>
        <w:drawing>
          <wp:inline distT="0" distB="0" distL="0" distR="0" wp14:anchorId="607F3EF1" wp14:editId="292BCD63">
            <wp:extent cx="3870416" cy="1383745"/>
            <wp:effectExtent l="0" t="0" r="0" b="6985"/>
            <wp:docPr id="1293284820" name="Picture 1293284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873054" cy="1384688"/>
                    </a:xfrm>
                    <a:prstGeom prst="rect">
                      <a:avLst/>
                    </a:prstGeom>
                  </pic:spPr>
                </pic:pic>
              </a:graphicData>
            </a:graphic>
          </wp:inline>
        </w:drawing>
      </w:r>
    </w:p>
    <w:p w14:paraId="6EB85040" w14:textId="759699F6" w:rsidR="00673A29" w:rsidRDefault="00673A29" w:rsidP="00673A29">
      <w:r>
        <w:lastRenderedPageBreak/>
        <w:t>If the VM usage is increasing over time, the projection will likely follo</w:t>
      </w:r>
      <w:r w:rsidR="009E78D0">
        <w:t>w, and you will get a number that exists 60 days</w:t>
      </w:r>
      <w:r w:rsidR="00370FD0">
        <w:t xml:space="preserve"> into the future. </w:t>
      </w:r>
    </w:p>
    <w:p w14:paraId="2D9D79C4" w14:textId="23FD877F" w:rsidR="00370FD0" w:rsidRDefault="00370FD0" w:rsidP="00673A29">
      <w:r>
        <w:t xml:space="preserve">If your operations is able to make frequent adjustment, change the </w:t>
      </w:r>
      <w:r w:rsidR="00224934">
        <w:t>Time Remaining window to 0. This will give 30 days</w:t>
      </w:r>
      <w:r w:rsidR="00C12100">
        <w:t xml:space="preserve"> adjustment period.</w:t>
      </w:r>
    </w:p>
    <w:p w14:paraId="5043CEB4" w14:textId="056A745F" w:rsidR="00784B5F" w:rsidRDefault="00784B5F" w:rsidP="00673A29">
      <w:r>
        <w:t xml:space="preserve">Take note that the recommended size for Memory is rounded to the nearest GB. </w:t>
      </w:r>
    </w:p>
    <w:p w14:paraId="5FFF0F0A" w14:textId="6A2D55F4" w:rsidR="004B13DA" w:rsidRPr="00882BDF" w:rsidRDefault="004B13DA" w:rsidP="00673A29">
      <w:r w:rsidRPr="004B13DA">
        <w:rPr>
          <w:noProof/>
        </w:rPr>
        <w:drawing>
          <wp:inline distT="0" distB="0" distL="0" distR="0" wp14:anchorId="68475C09" wp14:editId="5FA157AA">
            <wp:extent cx="6645910" cy="2943225"/>
            <wp:effectExtent l="0" t="0" r="2540" b="9525"/>
            <wp:docPr id="357815362" name="Picture 357815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6645910" cy="2943225"/>
                    </a:xfrm>
                    <a:prstGeom prst="rect">
                      <a:avLst/>
                    </a:prstGeom>
                  </pic:spPr>
                </pic:pic>
              </a:graphicData>
            </a:graphic>
          </wp:inline>
        </w:drawing>
      </w:r>
    </w:p>
    <w:p w14:paraId="6E1C7090" w14:textId="77777777" w:rsidR="00DB34CE" w:rsidRPr="00C17739" w:rsidRDefault="00DB34CE" w:rsidP="00DB34CE">
      <w:pPr>
        <w:pStyle w:val="Heading3"/>
      </w:pPr>
      <w:bookmarkStart w:id="28" w:name="_VM_Rightsizing"/>
      <w:bookmarkEnd w:id="28"/>
      <w:r w:rsidRPr="00C17739">
        <w:t>“Peak” Utilization</w:t>
      </w:r>
    </w:p>
    <w:p w14:paraId="54173275" w14:textId="77777777" w:rsidR="00DB34CE" w:rsidRPr="00C17739" w:rsidRDefault="00DB34CE" w:rsidP="00DB34CE">
      <w:r>
        <w:t xml:space="preserve">One common requirement we get from customers is the need to size for peak. We often see mistakes in defining what peak actually is, as by default, </w:t>
      </w:r>
      <w:r w:rsidRPr="70F05EAA">
        <w:rPr>
          <w:i/>
          <w:iCs/>
          <w:color w:val="FF0000"/>
        </w:rPr>
        <w:t>averages</w:t>
      </w:r>
      <w:r>
        <w:t xml:space="preserve"> get in the way.</w:t>
      </w:r>
    </w:p>
    <w:p w14:paraId="18F78CF2" w14:textId="77777777" w:rsidR="00DB34CE" w:rsidRPr="00C17739" w:rsidRDefault="00DB34CE" w:rsidP="00DB34CE">
      <w:r w:rsidRPr="00C17739">
        <w:t xml:space="preserve">So let's elaborate on peaks. </w:t>
      </w:r>
    </w:p>
    <w:p w14:paraId="6BE6DC9B" w14:textId="77777777" w:rsidR="00DB34CE" w:rsidRPr="00C17739" w:rsidRDefault="00DB34CE" w:rsidP="00DB34CE">
      <w:r w:rsidRPr="00C17739">
        <w:t xml:space="preserve">How do you define peak utilization or contention without being overly conservative or aggressive? </w:t>
      </w:r>
    </w:p>
    <w:p w14:paraId="12AA0519" w14:textId="77777777" w:rsidR="00DB34CE" w:rsidRPr="00C17739" w:rsidRDefault="00DB34CE" w:rsidP="00DB34CE">
      <w:r w:rsidRPr="00C17739">
        <w:t xml:space="preserve">There are two dimensions of peaks. You can measure them across time or members of the group. </w:t>
      </w:r>
    </w:p>
    <w:p w14:paraId="1F923B05" w14:textId="77777777" w:rsidR="00DB34CE" w:rsidRPr="00C17739" w:rsidRDefault="00DB34CE" w:rsidP="00DB34CE">
      <w:r w:rsidRPr="00C17739">
        <w:t>Let's take a cluster with 8 ESXi hosts as an example. The following chart shows the 8 ESXi utilizations.</w:t>
      </w:r>
    </w:p>
    <w:p w14:paraId="47EEE55D" w14:textId="77777777" w:rsidR="00DB34CE" w:rsidRPr="00C17739" w:rsidRDefault="00DB34CE" w:rsidP="00DB34CE">
      <w:r w:rsidRPr="00C17739">
        <w:t xml:space="preserve">What’s the cluster peak utilization on that day? </w:t>
      </w:r>
    </w:p>
    <w:p w14:paraId="32E2039E" w14:textId="77777777" w:rsidR="00DB34CE" w:rsidRPr="00C17739" w:rsidRDefault="00DB34CE" w:rsidP="00DB34CE">
      <w:r>
        <w:t xml:space="preserve">The problem with this question is there are 1440 minutes in a day, so each ESXi Host has at least 288 counters (based on the 5-minute reporting period). So this cluster has 288 x 8 = 2304 metrics on that day. A true peak has to be the highest metric among these 2304 metrics. </w:t>
      </w:r>
    </w:p>
    <w:p w14:paraId="23B18E48" w14:textId="77777777" w:rsidR="00DB34CE" w:rsidRPr="00C17739" w:rsidRDefault="00DB34CE" w:rsidP="00DB34CE">
      <w:r>
        <w:rPr>
          <w:noProof/>
        </w:rPr>
        <w:lastRenderedPageBreak/>
        <w:drawing>
          <wp:inline distT="0" distB="0" distL="0" distR="0" wp14:anchorId="65CD6538" wp14:editId="13B0F21C">
            <wp:extent cx="6529447" cy="2237173"/>
            <wp:effectExtent l="0" t="0" r="5080" b="0"/>
            <wp:docPr id="606394131" name="Picture 60639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1"/>
                    <pic:cNvPicPr/>
                  </pic:nvPicPr>
                  <pic:blipFill>
                    <a:blip r:embed="rId173">
                      <a:extLst>
                        <a:ext uri="{28A0092B-C50C-407E-A947-70E740481C1C}">
                          <a14:useLocalDpi xmlns:a14="http://schemas.microsoft.com/office/drawing/2010/main" val="0"/>
                        </a:ext>
                      </a:extLst>
                    </a:blip>
                    <a:stretch>
                      <a:fillRect/>
                    </a:stretch>
                  </pic:blipFill>
                  <pic:spPr>
                    <a:xfrm>
                      <a:off x="0" y="0"/>
                      <a:ext cx="6529447" cy="2237173"/>
                    </a:xfrm>
                    <a:prstGeom prst="rect">
                      <a:avLst/>
                    </a:prstGeom>
                  </pic:spPr>
                </pic:pic>
              </a:graphicData>
            </a:graphic>
          </wp:inline>
        </w:drawing>
      </w:r>
    </w:p>
    <w:p w14:paraId="6DAC1760" w14:textId="77777777" w:rsidR="00DB34CE" w:rsidRPr="00C17739" w:rsidRDefault="00DB34CE" w:rsidP="00DB34CE">
      <w:r w:rsidRPr="00C17739">
        <w:t xml:space="preserve">To get this true peak, you need to measure across members of the group. For each sample data, take the utilization from the host with the highest utilization. In our cluster example, at 9:05 am, host number 1 has the highest utilization among all hosts. Let’s say it hit </w:t>
      </w:r>
      <w:r>
        <w:t>99</w:t>
      </w:r>
      <w:r w:rsidRPr="00C17739">
        <w:t xml:space="preserve">%. We then take it that the cluster </w:t>
      </w:r>
      <w:r w:rsidRPr="00C17739">
        <w:rPr>
          <w:i/>
          <w:iCs/>
          <w:color w:val="FF0000"/>
        </w:rPr>
        <w:t>peak</w:t>
      </w:r>
      <w:r w:rsidRPr="00C17739">
        <w:rPr>
          <w:color w:val="FF0000"/>
        </w:rPr>
        <w:t xml:space="preserve"> </w:t>
      </w:r>
      <w:r w:rsidRPr="00C17739">
        <w:t xml:space="preserve">utilization at 9:05 am is also </w:t>
      </w:r>
      <w:r>
        <w:t>99</w:t>
      </w:r>
      <w:r w:rsidRPr="00C17739">
        <w:t xml:space="preserve">%. </w:t>
      </w:r>
    </w:p>
    <w:p w14:paraId="7E09B90E" w14:textId="77777777" w:rsidR="00DB34CE" w:rsidRDefault="00DB34CE" w:rsidP="00DB34CE">
      <w:r w:rsidRPr="00C17739">
        <w:t xml:space="preserve">You repeat this process for each sample period (e.g. 9:10 am, 9:15 am). You may get different hosts at different times. You will not know which host provides the peak value as that varies from time to time. </w:t>
      </w:r>
    </w:p>
    <w:p w14:paraId="560D3F9A" w14:textId="77777777" w:rsidR="00DB34CE" w:rsidRDefault="00DB34CE" w:rsidP="00DB34CE">
      <w:r>
        <w:t>What’s the problem of this true peak?</w:t>
      </w:r>
    </w:p>
    <w:p w14:paraId="554DD7FA" w14:textId="77777777" w:rsidR="00DB34CE" w:rsidRPr="00C17739" w:rsidRDefault="00DB34CE" w:rsidP="00DB34CE">
      <w:r>
        <w:t>Yup, it might be too sensitive. All it takes is 1 number out of 2304 metrics. If you want to ignore the outlier, you need to use percentile. For example, if you do 99</w:t>
      </w:r>
      <w:r w:rsidRPr="00743C27">
        <w:rPr>
          <w:vertAlign w:val="superscript"/>
        </w:rPr>
        <w:t>th</w:t>
      </w:r>
      <w:r>
        <w:t xml:space="preserve"> percentile, it will remove the highest ~23 datapoints.</w:t>
      </w:r>
    </w:p>
    <w:p w14:paraId="26637447" w14:textId="77777777" w:rsidR="00DB34CE" w:rsidRPr="00C17739" w:rsidRDefault="00DB34CE" w:rsidP="00DB34CE">
      <w:r w:rsidRPr="00C17739">
        <w:t xml:space="preserve">Take note that the most common approach is to take the </w:t>
      </w:r>
      <w:r w:rsidRPr="00C17739">
        <w:rPr>
          <w:i/>
          <w:iCs/>
          <w:color w:val="FF0000"/>
        </w:rPr>
        <w:t>average</w:t>
      </w:r>
      <w:r w:rsidRPr="00C17739">
        <w:rPr>
          <w:color w:val="FF0000"/>
        </w:rPr>
        <w:t xml:space="preserve"> </w:t>
      </w:r>
      <w:r w:rsidRPr="00C17739">
        <w:t xml:space="preserve">utilization among all the 8 ESXi hosts in the cluster. So you lose the true peak, as each data point becomes an average. For the cluster to hit 80% average utilization, at least 1 ESXi host must have hit over 80%. That means you can't rule out the possibility that one host might hit near 100%. </w:t>
      </w:r>
    </w:p>
    <w:p w14:paraId="50709531" w14:textId="77777777" w:rsidR="00DB34CE" w:rsidRDefault="00DB34CE" w:rsidP="00DB34CE">
      <w:r w:rsidRPr="00C17739">
        <w:t>The same logic applies to a VM. If a VM with 64 vCPUs hits 90% utilization, some cores probably hit 100%. This method results in under-reporting as it takes an average of the “members” at any given moment, then take the peak across time (e.g. last 24 hours).</w:t>
      </w:r>
    </w:p>
    <w:p w14:paraId="0A186AFF" w14:textId="77777777" w:rsidR="00DB34CE" w:rsidRPr="00C17739" w:rsidRDefault="00DB34CE" w:rsidP="00DB34CE">
      <w:r>
        <w:t xml:space="preserve">This “averaging issue” exists basically everywhere in monitoring, as it’s the default technique when rolling up. For a more in-depth reading, look at </w:t>
      </w:r>
      <w:hyperlink r:id="rId174" w:history="1">
        <w:r w:rsidRPr="00CE570F">
          <w:rPr>
            <w:rStyle w:val="Hyperlink"/>
          </w:rPr>
          <w:t>this</w:t>
        </w:r>
      </w:hyperlink>
      <w:r>
        <w:t xml:space="preserve"> analysis by </w:t>
      </w:r>
      <w:hyperlink r:id="rId175" w:history="1">
        <w:r w:rsidRPr="00CE570F">
          <w:rPr>
            <w:rStyle w:val="Hyperlink"/>
          </w:rPr>
          <w:t>Tyler Treat</w:t>
        </w:r>
      </w:hyperlink>
      <w:r>
        <w:t xml:space="preserve">. </w:t>
      </w:r>
    </w:p>
    <w:p w14:paraId="0D4495F7" w14:textId="640D2106" w:rsidR="00E07E04" w:rsidRDefault="00E07E04" w:rsidP="00E07E04">
      <w:pPr>
        <w:pStyle w:val="Heading3"/>
      </w:pPr>
      <w:r w:rsidRPr="00DE5343">
        <w:t xml:space="preserve">Storage </w:t>
      </w:r>
      <w:r w:rsidR="0EE74FBF">
        <w:t>Capac</w:t>
      </w:r>
      <w:r w:rsidR="7615D84E">
        <w:t>i</w:t>
      </w:r>
      <w:r w:rsidR="0EE74FBF">
        <w:t>ty</w:t>
      </w:r>
    </w:p>
    <w:p w14:paraId="1808874D" w14:textId="3AF27419" w:rsidR="00DD1821" w:rsidRPr="00DD1821" w:rsidRDefault="00DD1821" w:rsidP="00DD1821">
      <w:r>
        <w:t>Storage Capacity differs to Compute Capacity and presents a challenge on its own. Unlike compute capacity, which is basically vSphere cluster, storage varies in shape. The two major ones are datastore and vSAN, as local datastore and RDM is rarely used.</w:t>
      </w:r>
      <w:r w:rsidR="00880DF4">
        <w:t xml:space="preserve"> We will discuss vSAN capacity separately as it has its own unique factors such as FTT, plus it needs to consider compute too.</w:t>
      </w:r>
    </w:p>
    <w:p w14:paraId="05D2D5B8" w14:textId="76C4A908" w:rsidR="007C6B34" w:rsidRPr="00DE5343" w:rsidRDefault="007C6B34" w:rsidP="00160AA2">
      <w:pPr>
        <w:pStyle w:val="Heading4"/>
      </w:pPr>
      <w:r>
        <w:t>Datastore Capacity</w:t>
      </w:r>
    </w:p>
    <w:p w14:paraId="2B1ACECB" w14:textId="259154F5" w:rsidR="00963E82" w:rsidRDefault="00223237" w:rsidP="00963E82">
      <w:r>
        <w:t>Similar to compute capacity, s</w:t>
      </w:r>
      <w:r w:rsidR="00261500">
        <w:t xml:space="preserve">torage </w:t>
      </w:r>
      <w:r w:rsidR="00963E82">
        <w:t>capacity is driven by 2 factors</w:t>
      </w:r>
      <w:r w:rsidR="00E91AAD">
        <w:t>:</w:t>
      </w:r>
    </w:p>
    <w:p w14:paraId="5374F9CB" w14:textId="77777777" w:rsidR="00E91AAD" w:rsidRDefault="00E91AAD" w:rsidP="00E91AAD">
      <w:pPr>
        <w:pStyle w:val="BeforeTable"/>
      </w:pPr>
    </w:p>
    <w:tbl>
      <w:tblPr>
        <w:tblW w:w="0" w:type="auto"/>
        <w:tblLook w:val="04A0" w:firstRow="1" w:lastRow="0" w:firstColumn="1" w:lastColumn="0" w:noHBand="0" w:noVBand="1"/>
      </w:tblPr>
      <w:tblGrid>
        <w:gridCol w:w="1555"/>
        <w:gridCol w:w="8901"/>
      </w:tblGrid>
      <w:tr w:rsidR="00E91AAD" w14:paraId="7E07BF06" w14:textId="77777777" w:rsidTr="00E91AAD">
        <w:tc>
          <w:tcPr>
            <w:tcW w:w="1555" w:type="dxa"/>
          </w:tcPr>
          <w:p w14:paraId="5F2B7EEC" w14:textId="733709CC" w:rsidR="00E91AAD" w:rsidRPr="00E91AAD" w:rsidRDefault="00E91AAD" w:rsidP="00E91AAD">
            <w:pPr>
              <w:pStyle w:val="Tablecontent"/>
              <w:rPr>
                <w:b/>
                <w:bCs/>
              </w:rPr>
            </w:pPr>
            <w:r w:rsidRPr="00E91AAD">
              <w:rPr>
                <w:b/>
                <w:bCs/>
              </w:rPr>
              <w:t>Contention</w:t>
            </w:r>
          </w:p>
        </w:tc>
        <w:tc>
          <w:tcPr>
            <w:tcW w:w="8901" w:type="dxa"/>
          </w:tcPr>
          <w:p w14:paraId="2EDD28AE" w14:textId="77777777" w:rsidR="00E91AAD" w:rsidRDefault="00E91AAD" w:rsidP="00E91AAD">
            <w:pPr>
              <w:pStyle w:val="Tablecontent"/>
            </w:pPr>
            <w:r>
              <w:t>If the datastore is unable to serve its existing VMs</w:t>
            </w:r>
            <w:r w:rsidR="00294CA1">
              <w:t>, meaning they are getting bad latency</w:t>
            </w:r>
            <w:r>
              <w:t>, are you going to add more VM? You are right, the datastore is full, regardless of how space it has left.</w:t>
            </w:r>
          </w:p>
          <w:p w14:paraId="22B111E2" w14:textId="349B0CE8" w:rsidR="00294CA1" w:rsidRDefault="00294CA1" w:rsidP="00E91AAD">
            <w:pPr>
              <w:pStyle w:val="Tablecontent"/>
            </w:pPr>
            <w:r>
              <w:lastRenderedPageBreak/>
              <w:t xml:space="preserve">The key counters here are latency and outstanding IO. </w:t>
            </w:r>
          </w:p>
        </w:tc>
      </w:tr>
      <w:tr w:rsidR="00E91AAD" w14:paraId="70FD75B4" w14:textId="77777777" w:rsidTr="00E91AAD">
        <w:tc>
          <w:tcPr>
            <w:tcW w:w="1555" w:type="dxa"/>
          </w:tcPr>
          <w:p w14:paraId="0A3844AA" w14:textId="7B123AFC" w:rsidR="00E91AAD" w:rsidRPr="00E91AAD" w:rsidRDefault="00E91AAD" w:rsidP="00E91AAD">
            <w:pPr>
              <w:pStyle w:val="Tablecontent"/>
              <w:rPr>
                <w:b/>
                <w:bCs/>
              </w:rPr>
            </w:pPr>
            <w:r w:rsidRPr="00E91AAD">
              <w:rPr>
                <w:b/>
                <w:bCs/>
              </w:rPr>
              <w:lastRenderedPageBreak/>
              <w:t>Utilization</w:t>
            </w:r>
          </w:p>
        </w:tc>
        <w:tc>
          <w:tcPr>
            <w:tcW w:w="8901" w:type="dxa"/>
          </w:tcPr>
          <w:p w14:paraId="2BAEEE6C" w14:textId="3C1A585B" w:rsidR="00E91AAD" w:rsidRDefault="00E91AAD" w:rsidP="00E91AAD">
            <w:pPr>
              <w:pStyle w:val="Tablecontent"/>
            </w:pPr>
            <w:r>
              <w:t xml:space="preserve">How much </w:t>
            </w:r>
            <w:r w:rsidR="006D10C5">
              <w:t xml:space="preserve">disk space </w:t>
            </w:r>
            <w:r>
              <w:t xml:space="preserve">is left? Thin provisioning makes this challenging. </w:t>
            </w:r>
            <w:r w:rsidR="006D10C5">
              <w:t xml:space="preserve">It </w:t>
            </w:r>
            <w:r>
              <w:t>requires us to use both the Demand Model and Allocation Model to properly answer the capacity remaining of a datastore.</w:t>
            </w:r>
          </w:p>
        </w:tc>
      </w:tr>
    </w:tbl>
    <w:p w14:paraId="5B7D1808" w14:textId="77777777" w:rsidR="00C71C60" w:rsidRDefault="00261500" w:rsidP="00F1721C">
      <w:r>
        <w:t xml:space="preserve">Take a look at the following two datastores. </w:t>
      </w:r>
    </w:p>
    <w:p w14:paraId="442DE427" w14:textId="5531D1D0" w:rsidR="00F1721C" w:rsidRPr="00F1721C" w:rsidRDefault="00261500" w:rsidP="00F1721C">
      <w:r>
        <w:t>Which one has lower capacity remaining? Which one would you choose to deploy additional VM?</w:t>
      </w:r>
    </w:p>
    <w:p w14:paraId="4ED6EEED" w14:textId="05B89F1A" w:rsidR="00E07E04" w:rsidRPr="00DE5343" w:rsidRDefault="46D46911" w:rsidP="00B45100">
      <w:pPr>
        <w:jc w:val="center"/>
      </w:pPr>
      <w:r>
        <w:rPr>
          <w:noProof/>
        </w:rPr>
        <w:drawing>
          <wp:inline distT="0" distB="0" distL="0" distR="0" wp14:anchorId="370BC1B1" wp14:editId="4D9F74CB">
            <wp:extent cx="4731325" cy="2692508"/>
            <wp:effectExtent l="0" t="0" r="0" b="0"/>
            <wp:docPr id="606394239" name="Picture 606394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9"/>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4731325" cy="2692508"/>
                    </a:xfrm>
                    <a:prstGeom prst="rect">
                      <a:avLst/>
                    </a:prstGeom>
                  </pic:spPr>
                </pic:pic>
              </a:graphicData>
            </a:graphic>
          </wp:inline>
        </w:drawing>
      </w:r>
    </w:p>
    <w:p w14:paraId="36C5DFD2" w14:textId="7AA70F4E" w:rsidR="000F0A90" w:rsidRDefault="000F0A90" w:rsidP="000F0A90">
      <w:r>
        <w:t xml:space="preserve">Both have identical </w:t>
      </w:r>
      <w:r w:rsidR="00A13518">
        <w:t xml:space="preserve">usable </w:t>
      </w:r>
      <w:r>
        <w:t>physical capacity at 10 TB, as shown by the black line. Both have identical allocation model, based on 2:1 overcommit. But they have different utilization and actual overcommit ratio. Datastore 1 has 5 TB used but 25 TB thin provisioned. Datastore 2 has 8 TB actual used but 12 TB thin provisioned.</w:t>
      </w:r>
      <w:r w:rsidR="0033324C">
        <w:t xml:space="preserve"> The red arrow shows the risk.</w:t>
      </w:r>
    </w:p>
    <w:p w14:paraId="0CE2C7FF" w14:textId="77777777" w:rsidR="00E56CFD" w:rsidRDefault="00E56CFD" w:rsidP="00E56CFD">
      <w:pPr>
        <w:pStyle w:val="BeforeTable"/>
        <w:rPr>
          <w:lang w:val="en-US"/>
        </w:rPr>
      </w:pPr>
    </w:p>
    <w:tbl>
      <w:tblPr>
        <w:tblStyle w:val="TableGridLight"/>
        <w:tblW w:w="0" w:type="auto"/>
        <w:jc w:val="center"/>
        <w:tblLook w:val="04A0" w:firstRow="1" w:lastRow="0" w:firstColumn="1" w:lastColumn="0" w:noHBand="0" w:noVBand="1"/>
      </w:tblPr>
      <w:tblGrid>
        <w:gridCol w:w="1985"/>
        <w:gridCol w:w="1696"/>
        <w:gridCol w:w="2268"/>
        <w:gridCol w:w="2126"/>
      </w:tblGrid>
      <w:tr w:rsidR="007C6B34" w:rsidRPr="00E56CFD" w14:paraId="7E8FD0DC" w14:textId="2F1B0F1A" w:rsidTr="00C21454">
        <w:trPr>
          <w:jc w:val="center"/>
        </w:trPr>
        <w:tc>
          <w:tcPr>
            <w:tcW w:w="1985" w:type="dxa"/>
          </w:tcPr>
          <w:p w14:paraId="76B9001C" w14:textId="2A42669A" w:rsidR="007C6B34" w:rsidRPr="00E56CFD" w:rsidRDefault="007C6B34" w:rsidP="00E56CFD">
            <w:pPr>
              <w:pStyle w:val="Tableheading"/>
            </w:pPr>
          </w:p>
        </w:tc>
        <w:tc>
          <w:tcPr>
            <w:tcW w:w="1696" w:type="dxa"/>
          </w:tcPr>
          <w:p w14:paraId="324622CA" w14:textId="4EEA814D" w:rsidR="007C6B34" w:rsidRPr="00E56CFD" w:rsidRDefault="007C6B34" w:rsidP="00E56CFD">
            <w:pPr>
              <w:pStyle w:val="Tableheading"/>
            </w:pPr>
            <w:r w:rsidRPr="00E56CFD">
              <w:t>Total Capacity</w:t>
            </w:r>
          </w:p>
        </w:tc>
        <w:tc>
          <w:tcPr>
            <w:tcW w:w="4394" w:type="dxa"/>
            <w:gridSpan w:val="2"/>
          </w:tcPr>
          <w:p w14:paraId="3C1F25EC" w14:textId="6529FEB1" w:rsidR="007C6B34" w:rsidRPr="00E56CFD" w:rsidRDefault="007C6B34" w:rsidP="00C21454">
            <w:pPr>
              <w:pStyle w:val="Tableheading"/>
              <w:jc w:val="center"/>
            </w:pPr>
            <w:r w:rsidRPr="00E56CFD">
              <w:t>Used Capacity</w:t>
            </w:r>
          </w:p>
        </w:tc>
      </w:tr>
      <w:tr w:rsidR="007C6B34" w14:paraId="7F4F6028" w14:textId="200D8D92" w:rsidTr="00C21454">
        <w:trPr>
          <w:jc w:val="center"/>
        </w:trPr>
        <w:tc>
          <w:tcPr>
            <w:tcW w:w="1985" w:type="dxa"/>
          </w:tcPr>
          <w:p w14:paraId="6E4C7730" w14:textId="7B87BB64" w:rsidR="007C6B34" w:rsidRDefault="007C6B34" w:rsidP="00C21454">
            <w:pPr>
              <w:pStyle w:val="Tableheading"/>
            </w:pPr>
            <w:r>
              <w:t>Demand Model</w:t>
            </w:r>
          </w:p>
        </w:tc>
        <w:tc>
          <w:tcPr>
            <w:tcW w:w="1696" w:type="dxa"/>
          </w:tcPr>
          <w:p w14:paraId="0685629A" w14:textId="49FDC764" w:rsidR="007C6B34" w:rsidRDefault="007C6B34" w:rsidP="007C6B34">
            <w:pPr>
              <w:pStyle w:val="Tablecontent"/>
            </w:pPr>
            <w:r>
              <w:t>10 TB</w:t>
            </w:r>
          </w:p>
        </w:tc>
        <w:tc>
          <w:tcPr>
            <w:tcW w:w="2268" w:type="dxa"/>
          </w:tcPr>
          <w:p w14:paraId="6DBB697E" w14:textId="0874AC4D" w:rsidR="007C6B34" w:rsidRDefault="007C6B34" w:rsidP="007C6B34">
            <w:pPr>
              <w:pStyle w:val="Tablecontent"/>
            </w:pPr>
            <w:r>
              <w:t>Datastore 1 = 5 TB</w:t>
            </w:r>
          </w:p>
          <w:p w14:paraId="462472A8" w14:textId="1182AFF9" w:rsidR="007C6B34" w:rsidRDefault="007C6B34" w:rsidP="007C6B34">
            <w:pPr>
              <w:pStyle w:val="Tablecontent"/>
            </w:pPr>
            <w:r>
              <w:t>Datastore 2 = 8 TB</w:t>
            </w:r>
          </w:p>
        </w:tc>
        <w:tc>
          <w:tcPr>
            <w:tcW w:w="2126" w:type="dxa"/>
          </w:tcPr>
          <w:p w14:paraId="7EA396C0" w14:textId="0508194C" w:rsidR="007C6B34" w:rsidRDefault="007C6B34" w:rsidP="007C6B34">
            <w:pPr>
              <w:pStyle w:val="Tablecontent"/>
            </w:pPr>
            <w:r>
              <w:t>Datastore 1 = 50%</w:t>
            </w:r>
          </w:p>
          <w:p w14:paraId="42FCEB7C" w14:textId="5FA237AC" w:rsidR="007C6B34" w:rsidRDefault="007C6B34" w:rsidP="007C6B34">
            <w:pPr>
              <w:pStyle w:val="Tablecontent"/>
            </w:pPr>
            <w:r>
              <w:t xml:space="preserve">Datastore 2 = </w:t>
            </w:r>
            <w:r w:rsidRPr="007C6B34">
              <w:rPr>
                <w:b/>
                <w:bCs/>
                <w:color w:val="FF0000"/>
              </w:rPr>
              <w:t>80%</w:t>
            </w:r>
          </w:p>
        </w:tc>
      </w:tr>
      <w:tr w:rsidR="007C6B34" w14:paraId="2223FC83" w14:textId="60B5B05C" w:rsidTr="00C21454">
        <w:trPr>
          <w:jc w:val="center"/>
        </w:trPr>
        <w:tc>
          <w:tcPr>
            <w:tcW w:w="1985" w:type="dxa"/>
          </w:tcPr>
          <w:p w14:paraId="2328E986" w14:textId="43EB53D7" w:rsidR="007C6B34" w:rsidRDefault="007C6B34" w:rsidP="00C21454">
            <w:pPr>
              <w:pStyle w:val="Tableheading"/>
            </w:pPr>
            <w:r>
              <w:t xml:space="preserve">Allocation Model </w:t>
            </w:r>
          </w:p>
        </w:tc>
        <w:tc>
          <w:tcPr>
            <w:tcW w:w="1696" w:type="dxa"/>
          </w:tcPr>
          <w:p w14:paraId="7393916B" w14:textId="6A4D5961" w:rsidR="007C6B34" w:rsidRDefault="007C6B34" w:rsidP="007C6B34">
            <w:pPr>
              <w:pStyle w:val="Tablecontent"/>
            </w:pPr>
            <w:r>
              <w:t>20 TB</w:t>
            </w:r>
          </w:p>
        </w:tc>
        <w:tc>
          <w:tcPr>
            <w:tcW w:w="2268" w:type="dxa"/>
          </w:tcPr>
          <w:p w14:paraId="7E43BAB9" w14:textId="33273A2D" w:rsidR="007C6B34" w:rsidRDefault="007C6B34" w:rsidP="007C6B34">
            <w:pPr>
              <w:pStyle w:val="Tablecontent"/>
            </w:pPr>
            <w:r>
              <w:t>Datastore 1 = 25 TB</w:t>
            </w:r>
          </w:p>
          <w:p w14:paraId="7F3EAA9B" w14:textId="36EC45DB" w:rsidR="007C6B34" w:rsidRDefault="007C6B34" w:rsidP="007C6B34">
            <w:pPr>
              <w:pStyle w:val="Tablecontent"/>
            </w:pPr>
            <w:r>
              <w:t>Datastore 2 = 12 TB</w:t>
            </w:r>
          </w:p>
        </w:tc>
        <w:tc>
          <w:tcPr>
            <w:tcW w:w="2126" w:type="dxa"/>
          </w:tcPr>
          <w:p w14:paraId="6EE1E56E" w14:textId="18DA16E2" w:rsidR="007C6B34" w:rsidRDefault="007C6B34" w:rsidP="007C6B34">
            <w:pPr>
              <w:pStyle w:val="Tablecontent"/>
            </w:pPr>
            <w:r>
              <w:t xml:space="preserve">Datastore 1 = </w:t>
            </w:r>
            <w:r w:rsidRPr="007C6B34">
              <w:rPr>
                <w:b/>
                <w:bCs/>
                <w:color w:val="FF0000"/>
              </w:rPr>
              <w:t>125%</w:t>
            </w:r>
          </w:p>
          <w:p w14:paraId="353B96EF" w14:textId="27DD2D3E" w:rsidR="007C6B34" w:rsidRDefault="007C6B34" w:rsidP="007C6B34">
            <w:pPr>
              <w:pStyle w:val="Tablecontent"/>
            </w:pPr>
            <w:r>
              <w:t>Datastore 2 = 60%</w:t>
            </w:r>
          </w:p>
        </w:tc>
      </w:tr>
    </w:tbl>
    <w:p w14:paraId="2F76E24F" w14:textId="471884FC" w:rsidR="000F0A90" w:rsidRDefault="000F0A90" w:rsidP="000F0A90">
      <w:pPr>
        <w:rPr>
          <w:lang w:val="en-US"/>
        </w:rPr>
      </w:pPr>
      <w:r w:rsidRPr="00DE5343">
        <w:rPr>
          <w:lang w:val="en-US"/>
        </w:rPr>
        <w:t xml:space="preserve">Datastore 1 has lower actual usage, but higher risk </w:t>
      </w:r>
      <w:r w:rsidRPr="42B45F1B">
        <w:rPr>
          <w:lang w:val="en-US"/>
        </w:rPr>
        <w:t>because it</w:t>
      </w:r>
      <w:r w:rsidRPr="00DE5343">
        <w:rPr>
          <w:lang w:val="en-US"/>
        </w:rPr>
        <w:t xml:space="preserve"> has </w:t>
      </w:r>
      <w:r w:rsidRPr="42B45F1B">
        <w:rPr>
          <w:lang w:val="en-US"/>
        </w:rPr>
        <w:t>more space</w:t>
      </w:r>
      <w:r w:rsidRPr="00DE5343">
        <w:rPr>
          <w:lang w:val="en-US"/>
        </w:rPr>
        <w:t xml:space="preserve"> over-</w:t>
      </w:r>
      <w:r w:rsidRPr="42B45F1B">
        <w:rPr>
          <w:lang w:val="en-US"/>
        </w:rPr>
        <w:t>committed than</w:t>
      </w:r>
      <w:r w:rsidRPr="00DE5343">
        <w:rPr>
          <w:lang w:val="en-US"/>
        </w:rPr>
        <w:t xml:space="preserve"> reclaimable.</w:t>
      </w:r>
      <w:r>
        <w:rPr>
          <w:lang w:val="en-US"/>
        </w:rPr>
        <w:t xml:space="preserve"> </w:t>
      </w:r>
      <w:r w:rsidR="0033324C">
        <w:rPr>
          <w:lang w:val="en-US"/>
        </w:rPr>
        <w:t>You</w:t>
      </w:r>
      <w:r>
        <w:rPr>
          <w:lang w:val="en-US"/>
        </w:rPr>
        <w:t xml:space="preserve"> should take the lower of the two capacity models</w:t>
      </w:r>
      <w:r w:rsidR="0033324C">
        <w:rPr>
          <w:lang w:val="en-US"/>
        </w:rPr>
        <w:t>.</w:t>
      </w:r>
      <w:r w:rsidR="003C7FDE">
        <w:rPr>
          <w:lang w:val="en-US"/>
        </w:rPr>
        <w:t xml:space="preserve"> In this case, Datastore 2 </w:t>
      </w:r>
      <w:r w:rsidR="00957657">
        <w:rPr>
          <w:lang w:val="en-US"/>
        </w:rPr>
        <w:t>is what you should choose.</w:t>
      </w:r>
    </w:p>
    <w:p w14:paraId="0F1A004A" w14:textId="05F65694" w:rsidR="007B4CC9" w:rsidRPr="007B4CC9" w:rsidRDefault="007B4CC9" w:rsidP="00BA5726">
      <w:pPr>
        <w:rPr>
          <w:lang w:val="en-US"/>
        </w:rPr>
      </w:pPr>
      <w:r>
        <w:rPr>
          <w:lang w:val="en-US"/>
        </w:rPr>
        <w:t>Thin provisioning brings another complexity in the form of n</w:t>
      </w:r>
      <w:r w:rsidR="00BA5726" w:rsidRPr="00DE5343">
        <w:rPr>
          <w:lang w:val="en-US"/>
        </w:rPr>
        <w:t>ew</w:t>
      </w:r>
      <w:r>
        <w:rPr>
          <w:lang w:val="en-US"/>
        </w:rPr>
        <w:t>ly provisioned</w:t>
      </w:r>
      <w:r w:rsidR="00BA5726" w:rsidRPr="00DE5343">
        <w:rPr>
          <w:lang w:val="en-US"/>
        </w:rPr>
        <w:t xml:space="preserve"> VMs</w:t>
      </w:r>
      <w:r>
        <w:rPr>
          <w:lang w:val="en-US"/>
        </w:rPr>
        <w:t>, as their growth</w:t>
      </w:r>
      <w:r w:rsidR="00BA5726" w:rsidRPr="00DE5343">
        <w:rPr>
          <w:lang w:val="en-US"/>
        </w:rPr>
        <w:t xml:space="preserve"> are not predictable. </w:t>
      </w:r>
      <w:r>
        <w:rPr>
          <w:lang w:val="en-US"/>
        </w:rPr>
        <w:t>They can remain idle for months and suddenly grow their storage consumption. T</w:t>
      </w:r>
      <w:r w:rsidR="00BA5726" w:rsidRPr="00DE5343">
        <w:rPr>
          <w:lang w:val="en-US"/>
        </w:rPr>
        <w:t xml:space="preserve">heir growth </w:t>
      </w:r>
      <w:r>
        <w:rPr>
          <w:lang w:val="en-US"/>
        </w:rPr>
        <w:t xml:space="preserve">becomes relatively more </w:t>
      </w:r>
      <w:r w:rsidR="00BA5726" w:rsidRPr="00DE5343">
        <w:rPr>
          <w:lang w:val="en-US"/>
        </w:rPr>
        <w:t>predictable</w:t>
      </w:r>
      <w:r>
        <w:rPr>
          <w:lang w:val="en-US"/>
        </w:rPr>
        <w:t xml:space="preserve"> after they mature, which vary per business application.</w:t>
      </w:r>
    </w:p>
    <w:p w14:paraId="139AC5C1" w14:textId="22092878" w:rsidR="00BA5726" w:rsidRPr="00DE5343" w:rsidRDefault="00223237" w:rsidP="00BA5726">
      <w:r>
        <w:t xml:space="preserve">Lastly, there is reclamation. </w:t>
      </w:r>
      <w:r w:rsidR="0033324C">
        <w:t xml:space="preserve">I added the green arrow to indicate that you can have different reclaimable values. </w:t>
      </w:r>
      <w:r>
        <w:t xml:space="preserve">In the example above, Datastore 1 </w:t>
      </w:r>
      <w:r w:rsidR="0033324C">
        <w:t xml:space="preserve">happens to have </w:t>
      </w:r>
      <w:r>
        <w:t>has more reclaimable space</w:t>
      </w:r>
      <w:r w:rsidR="0033324C">
        <w:t>.</w:t>
      </w:r>
    </w:p>
    <w:p w14:paraId="4847F0BE" w14:textId="6B07E4F3" w:rsidR="002621D6" w:rsidRPr="00DE5343" w:rsidRDefault="007C6B34" w:rsidP="00160AA2">
      <w:pPr>
        <w:pStyle w:val="Heading4"/>
      </w:pPr>
      <w:r>
        <w:t>Capacity Rollup</w:t>
      </w:r>
    </w:p>
    <w:p w14:paraId="6B77A96B" w14:textId="77777777" w:rsidR="00880DF4" w:rsidRDefault="003B2EA0" w:rsidP="002621D6">
      <w:r>
        <w:t xml:space="preserve">Now that we know how to calculate the capacity of a single datastore, we </w:t>
      </w:r>
      <w:r w:rsidR="00880DF4">
        <w:t>are in the position to solve the roll up.</w:t>
      </w:r>
    </w:p>
    <w:p w14:paraId="1D080651" w14:textId="2F3188EB" w:rsidR="00AA055E" w:rsidRDefault="00880DF4" w:rsidP="002621D6">
      <w:r>
        <w:t>Datastore may belong to datastore cluster. As datastore cluster groups datastores into a larger pool, we can treat them as one logical pool. This simplifies the capacity calculation</w:t>
      </w:r>
      <w:r w:rsidR="00AA055E">
        <w:t>.</w:t>
      </w:r>
    </w:p>
    <w:p w14:paraId="58123CCA" w14:textId="6DEE7FFE" w:rsidR="00AA055E" w:rsidRDefault="00AA055E" w:rsidP="002621D6">
      <w:r>
        <w:lastRenderedPageBreak/>
        <w:t>It also makes capacity management easier in large environment with many datastores, as you treat the cluster as one. It makes the information &amp; visualization more compact and manage</w:t>
      </w:r>
      <w:r w:rsidR="00157887">
        <w:t>a</w:t>
      </w:r>
      <w:r>
        <w:t xml:space="preserve">ble. From the datastore cluster, build a drill down. </w:t>
      </w:r>
    </w:p>
    <w:p w14:paraId="5BBE6E11" w14:textId="1C107FF1" w:rsidR="00F1721C" w:rsidRPr="00DE5343" w:rsidRDefault="00880DF4" w:rsidP="002621D6">
      <w:r>
        <w:t xml:space="preserve">For the overcommit ratio, we should allow a lower overcommit ratio at the datastore cluster level to account for the fact that the distribution among the datastore is not granular. </w:t>
      </w:r>
      <w:r w:rsidR="00007456">
        <w:t>The following diagram illustrates why.</w:t>
      </w:r>
    </w:p>
    <w:p w14:paraId="607CDA29" w14:textId="1B419F5E" w:rsidR="00BA5726" w:rsidRDefault="3E158322" w:rsidP="009B13B9">
      <w:r>
        <w:rPr>
          <w:noProof/>
        </w:rPr>
        <w:drawing>
          <wp:inline distT="0" distB="0" distL="0" distR="0" wp14:anchorId="1B70A9E3" wp14:editId="724A0D11">
            <wp:extent cx="6645910" cy="3004185"/>
            <wp:effectExtent l="0" t="0" r="2540" b="5715"/>
            <wp:docPr id="606394240" name="Picture 606394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0"/>
                    <pic:cNvPicPr/>
                  </pic:nvPicPr>
                  <pic:blipFill>
                    <a:blip r:embed="rId177">
                      <a:extLst>
                        <a:ext uri="{28A0092B-C50C-407E-A947-70E740481C1C}">
                          <a14:useLocalDpi xmlns:a14="http://schemas.microsoft.com/office/drawing/2010/main" val="0"/>
                        </a:ext>
                      </a:extLst>
                    </a:blip>
                    <a:stretch>
                      <a:fillRect/>
                    </a:stretch>
                  </pic:blipFill>
                  <pic:spPr>
                    <a:xfrm>
                      <a:off x="0" y="0"/>
                      <a:ext cx="6645910" cy="3004185"/>
                    </a:xfrm>
                    <a:prstGeom prst="rect">
                      <a:avLst/>
                    </a:prstGeom>
                  </pic:spPr>
                </pic:pic>
              </a:graphicData>
            </a:graphic>
          </wp:inline>
        </w:drawing>
      </w:r>
    </w:p>
    <w:p w14:paraId="3F8B976A" w14:textId="04BE9AF0" w:rsidR="00007456" w:rsidRDefault="00007456" w:rsidP="009B13B9">
      <w:r>
        <w:t xml:space="preserve">How about rolling up to Data </w:t>
      </w:r>
      <w:proofErr w:type="spellStart"/>
      <w:r>
        <w:t>Center</w:t>
      </w:r>
      <w:proofErr w:type="spellEnd"/>
      <w:r>
        <w:t xml:space="preserve"> or vSphere?</w:t>
      </w:r>
    </w:p>
    <w:p w14:paraId="1F4A8A02" w14:textId="59EA7934" w:rsidR="00007456" w:rsidRDefault="00007456" w:rsidP="009B13B9">
      <w:r>
        <w:t>This is not advisable. Different datastores in a vCenter can have d</w:t>
      </w:r>
      <w:r w:rsidRPr="00007456">
        <w:t>ifferent purpose</w:t>
      </w:r>
      <w:r w:rsidR="00157887">
        <w:t>s, such as NSX Edge and business workload</w:t>
      </w:r>
      <w:r w:rsidRPr="00007456">
        <w:t xml:space="preserve">. </w:t>
      </w:r>
      <w:r>
        <w:t>The capacity they have are n</w:t>
      </w:r>
      <w:r w:rsidRPr="00007456">
        <w:t xml:space="preserve">ot interchangeable. </w:t>
      </w:r>
      <w:r>
        <w:t xml:space="preserve">Yes, that means </w:t>
      </w:r>
      <w:r w:rsidRPr="00007456">
        <w:t>we should not even calculate Total Capacity</w:t>
      </w:r>
      <w:r>
        <w:t>. If you have 1000 datastores globally with each having 1 TB of remaining space, you do not have 1 PB of space</w:t>
      </w:r>
      <w:r w:rsidR="000A3FD8">
        <w:t>.</w:t>
      </w:r>
    </w:p>
    <w:p w14:paraId="2235C847" w14:textId="60880AC8" w:rsidR="000A3FD8" w:rsidRDefault="000A3FD8" w:rsidP="009B13B9">
      <w:r>
        <w:t xml:space="preserve">So what can you roll up? </w:t>
      </w:r>
    </w:p>
    <w:p w14:paraId="04CA592D" w14:textId="7376B23E" w:rsidR="000A3FD8" w:rsidRPr="00DE5343" w:rsidRDefault="000A3FD8" w:rsidP="009B13B9">
      <w:r>
        <w:t xml:space="preserve">You can roll up VM Remaining. This is simply the sum of VM Remaining on each datastore. </w:t>
      </w:r>
    </w:p>
    <w:p w14:paraId="3A2917F9" w14:textId="77777777" w:rsidR="00B06936" w:rsidRPr="00C17739" w:rsidRDefault="00B06936" w:rsidP="00B06936">
      <w:pPr>
        <w:pStyle w:val="Heading3"/>
      </w:pPr>
      <w:bookmarkStart w:id="29" w:name="_Design_Consideration"/>
      <w:bookmarkStart w:id="30" w:name="_Configuration_Management"/>
      <w:bookmarkEnd w:id="29"/>
      <w:bookmarkEnd w:id="30"/>
      <w:r w:rsidRPr="00C17739">
        <w:t>Optimized Capacity</w:t>
      </w:r>
    </w:p>
    <w:p w14:paraId="558988E4" w14:textId="6119901E" w:rsidR="00B06936" w:rsidRDefault="00B06936" w:rsidP="00B06936">
      <w:r w:rsidRPr="00C17739">
        <w:t>Optimized Capacity means you run utilization at 100%, without wastage or compromising performance</w:t>
      </w:r>
      <w:r>
        <w:t>. There are two areas where you can optimize: consumer and provider.</w:t>
      </w:r>
    </w:p>
    <w:p w14:paraId="18558014" w14:textId="77777777" w:rsidR="00B06936" w:rsidRPr="00C17739" w:rsidRDefault="00B06936" w:rsidP="00B06936">
      <w:r>
        <w:t>In the c</w:t>
      </w:r>
      <w:r w:rsidRPr="00620251">
        <w:t>onsumer</w:t>
      </w:r>
      <w:r>
        <w:t xml:space="preserve"> layer (p</w:t>
      </w:r>
      <w:r w:rsidRPr="00620251">
        <w:t>rocess</w:t>
      </w:r>
      <w:r>
        <w:t>, g</w:t>
      </w:r>
      <w:r w:rsidRPr="00620251">
        <w:t>uest OS</w:t>
      </w:r>
      <w:r>
        <w:t>, c</w:t>
      </w:r>
      <w:r w:rsidRPr="00620251">
        <w:t>ontainer</w:t>
      </w:r>
      <w:r>
        <w:t xml:space="preserve">, </w:t>
      </w:r>
      <w:r w:rsidRPr="00620251">
        <w:t>VM</w:t>
      </w:r>
      <w:r>
        <w:t>), you can optimize the following:</w:t>
      </w:r>
    </w:p>
    <w:p w14:paraId="231F2C4D" w14:textId="1A582A46" w:rsidR="00B06936" w:rsidRDefault="00606E08" w:rsidP="00B06936">
      <w:r w:rsidRPr="00606E08">
        <w:rPr>
          <w:noProof/>
        </w:rPr>
        <w:drawing>
          <wp:inline distT="0" distB="0" distL="0" distR="0" wp14:anchorId="307AC0AE" wp14:editId="7323885A">
            <wp:extent cx="6645910" cy="1570355"/>
            <wp:effectExtent l="0" t="0" r="2540" b="0"/>
            <wp:docPr id="1293284846" name="Picture 1293284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6645910" cy="1570355"/>
                    </a:xfrm>
                    <a:prstGeom prst="rect">
                      <a:avLst/>
                    </a:prstGeom>
                  </pic:spPr>
                </pic:pic>
              </a:graphicData>
            </a:graphic>
          </wp:inline>
        </w:drawing>
      </w:r>
    </w:p>
    <w:p w14:paraId="7DF33FD0" w14:textId="77777777" w:rsidR="00B06936" w:rsidRDefault="00B06936" w:rsidP="00B06936">
      <w:r>
        <w:t>In the p</w:t>
      </w:r>
      <w:r w:rsidRPr="00F658BF">
        <w:t>rovider</w:t>
      </w:r>
      <w:r>
        <w:t xml:space="preserve"> layer (</w:t>
      </w:r>
      <w:r w:rsidRPr="00F658BF">
        <w:t>ESXi</w:t>
      </w:r>
      <w:r>
        <w:t>, c</w:t>
      </w:r>
      <w:r w:rsidRPr="00F658BF">
        <w:t>luster</w:t>
      </w:r>
      <w:r>
        <w:t>, d</w:t>
      </w:r>
      <w:r w:rsidRPr="00F658BF">
        <w:t xml:space="preserve">atastore &amp; </w:t>
      </w:r>
      <w:r>
        <w:t>datastore c</w:t>
      </w:r>
      <w:r w:rsidRPr="00F658BF">
        <w:t>luster</w:t>
      </w:r>
      <w:r>
        <w:t>, distributed s</w:t>
      </w:r>
      <w:r w:rsidRPr="00F658BF">
        <w:t xml:space="preserve">witch and </w:t>
      </w:r>
      <w:r>
        <w:t>p</w:t>
      </w:r>
      <w:r w:rsidRPr="00F658BF">
        <w:t xml:space="preserve">ort </w:t>
      </w:r>
      <w:r>
        <w:t>g</w:t>
      </w:r>
      <w:r w:rsidRPr="00F658BF">
        <w:t>roup</w:t>
      </w:r>
      <w:r>
        <w:t>, h</w:t>
      </w:r>
      <w:r w:rsidRPr="00F658BF">
        <w:t>ardware</w:t>
      </w:r>
      <w:r>
        <w:t>), you can optimize the following:</w:t>
      </w:r>
    </w:p>
    <w:p w14:paraId="77994360" w14:textId="49D60253" w:rsidR="00B06936" w:rsidRPr="00C17739" w:rsidRDefault="00606E08" w:rsidP="00B06936">
      <w:r w:rsidRPr="00606E08">
        <w:rPr>
          <w:noProof/>
        </w:rPr>
        <w:lastRenderedPageBreak/>
        <w:drawing>
          <wp:inline distT="0" distB="0" distL="0" distR="0" wp14:anchorId="3223F6BB" wp14:editId="46E1DAD4">
            <wp:extent cx="6645910" cy="3079750"/>
            <wp:effectExtent l="0" t="0" r="2540" b="6350"/>
            <wp:docPr id="1293284847" name="Picture 129328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6645910" cy="3079750"/>
                    </a:xfrm>
                    <a:prstGeom prst="rect">
                      <a:avLst/>
                    </a:prstGeom>
                  </pic:spPr>
                </pic:pic>
              </a:graphicData>
            </a:graphic>
          </wp:inline>
        </w:drawing>
      </w:r>
    </w:p>
    <w:p w14:paraId="381B93A4" w14:textId="77777777" w:rsidR="00B06936" w:rsidRPr="00D11CF5" w:rsidRDefault="00B06936" w:rsidP="00B06936">
      <w:pPr>
        <w:pStyle w:val="Heading3"/>
      </w:pPr>
      <w:r w:rsidRPr="00D11CF5">
        <w:t>Reclamation</w:t>
      </w:r>
    </w:p>
    <w:p w14:paraId="14FBB9E5" w14:textId="77777777" w:rsidR="00B06936" w:rsidRPr="00D11CF5" w:rsidRDefault="00B06936" w:rsidP="00B06936">
      <w:r w:rsidRPr="00D11CF5">
        <w:t>Reclamation delivers many benefits, and some of them are listed below</w:t>
      </w:r>
    </w:p>
    <w:p w14:paraId="18174C54" w14:textId="77777777" w:rsidR="00B06936" w:rsidRPr="00604AF5" w:rsidRDefault="00B06936" w:rsidP="00B45100">
      <w:pPr>
        <w:jc w:val="center"/>
      </w:pPr>
      <w:r>
        <w:rPr>
          <w:noProof/>
        </w:rPr>
        <w:drawing>
          <wp:inline distT="0" distB="0" distL="0" distR="0" wp14:anchorId="7E4074FD" wp14:editId="1B97F9D9">
            <wp:extent cx="5029200" cy="2509795"/>
            <wp:effectExtent l="0" t="0" r="0" b="5080"/>
            <wp:docPr id="606394113" name="Picture 60639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3"/>
                    <pic:cNvPicPr/>
                  </pic:nvPicPr>
                  <pic:blipFill>
                    <a:blip r:embed="rId180">
                      <a:extLst>
                        <a:ext uri="{28A0092B-C50C-407E-A947-70E740481C1C}">
                          <a14:useLocalDpi xmlns:a14="http://schemas.microsoft.com/office/drawing/2010/main" val="0"/>
                        </a:ext>
                      </a:extLst>
                    </a:blip>
                    <a:stretch>
                      <a:fillRect/>
                    </a:stretch>
                  </pic:blipFill>
                  <pic:spPr>
                    <a:xfrm>
                      <a:off x="0" y="0"/>
                      <a:ext cx="5029200" cy="2509795"/>
                    </a:xfrm>
                    <a:prstGeom prst="rect">
                      <a:avLst/>
                    </a:prstGeom>
                  </pic:spPr>
                </pic:pic>
              </a:graphicData>
            </a:graphic>
          </wp:inline>
        </w:drawing>
      </w:r>
    </w:p>
    <w:p w14:paraId="50D7E697" w14:textId="1A91ED91" w:rsidR="00B06936" w:rsidRPr="00604AF5" w:rsidRDefault="00B06936" w:rsidP="00B06936">
      <w:r w:rsidRPr="00604AF5">
        <w:t xml:space="preserve">There are </w:t>
      </w:r>
      <w:r w:rsidR="006A36D9">
        <w:t>6</w:t>
      </w:r>
      <w:r w:rsidRPr="00604AF5">
        <w:t xml:space="preserve"> areas of reclamation</w:t>
      </w:r>
      <w:r w:rsidR="000C345C">
        <w:t>, from the easiest to the hardest</w:t>
      </w:r>
      <w:r w:rsidRPr="00604AF5">
        <w:t>. Naturally, the logic differs for each.</w:t>
      </w:r>
    </w:p>
    <w:p w14:paraId="05B611EA" w14:textId="2FFFED98" w:rsidR="00B06936" w:rsidRPr="00604AF5" w:rsidRDefault="00041397" w:rsidP="00B45100">
      <w:pPr>
        <w:jc w:val="center"/>
      </w:pPr>
      <w:r w:rsidRPr="00041397">
        <w:rPr>
          <w:noProof/>
        </w:rPr>
        <w:lastRenderedPageBreak/>
        <w:drawing>
          <wp:inline distT="0" distB="0" distL="0" distR="0" wp14:anchorId="084AB365" wp14:editId="59A75E1A">
            <wp:extent cx="6645910" cy="2222500"/>
            <wp:effectExtent l="0" t="0" r="2540" b="6350"/>
            <wp:docPr id="1293284854" name="Picture 1293284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6645910" cy="2222500"/>
                    </a:xfrm>
                    <a:prstGeom prst="rect">
                      <a:avLst/>
                    </a:prstGeom>
                  </pic:spPr>
                </pic:pic>
              </a:graphicData>
            </a:graphic>
          </wp:inline>
        </w:drawing>
      </w:r>
    </w:p>
    <w:p w14:paraId="28CFAB2F" w14:textId="77777777" w:rsidR="00B06936" w:rsidRPr="00604AF5" w:rsidRDefault="00B06936" w:rsidP="00B06936">
      <w:pPr>
        <w:rPr>
          <w:lang w:eastAsia="en-SG"/>
        </w:rPr>
      </w:pPr>
      <w:r w:rsidRPr="70F05EAA">
        <w:rPr>
          <w:lang w:eastAsia="en-SG"/>
        </w:rPr>
        <w:t>Non VM files are the easiest, because they are not owned by someone else. They are yours! Non VM objects, such as templates and ISOs should be kept in 1 Datastore per physical location. Naturally, you can only reclaim Disk, and not CPU &amp; RAM.</w:t>
      </w:r>
    </w:p>
    <w:p w14:paraId="41E70004" w14:textId="22E51211" w:rsidR="00B06936" w:rsidRPr="00604AF5" w:rsidRDefault="00B06936" w:rsidP="00B06936">
      <w:pPr>
        <w:rPr>
          <w:lang w:val="en-US" w:eastAsia="en-SG"/>
        </w:rPr>
      </w:pPr>
      <w:r w:rsidRPr="70F05EAA">
        <w:rPr>
          <w:lang w:val="en-US" w:eastAsia="en-SG"/>
        </w:rPr>
        <w:t xml:space="preserve">An </w:t>
      </w:r>
      <w:r w:rsidR="000C345C">
        <w:rPr>
          <w:lang w:val="en-US" w:eastAsia="en-SG"/>
        </w:rPr>
        <w:t>o</w:t>
      </w:r>
      <w:r w:rsidRPr="70F05EAA">
        <w:rPr>
          <w:lang w:val="en-US" w:eastAsia="en-SG"/>
        </w:rPr>
        <w:t xml:space="preserve">rphaned file is a file in the datastore that is no longer associated with any VM. </w:t>
      </w:r>
      <w:r w:rsidRPr="70F05EAA">
        <w:rPr>
          <w:lang w:eastAsia="en-SG"/>
        </w:rPr>
        <w:t xml:space="preserve">Orphaned VMs and orphaned </w:t>
      </w:r>
      <w:hyperlink r:id="rId182" w:history="1">
        <w:r w:rsidRPr="00856618">
          <w:rPr>
            <w:rStyle w:val="Hyperlink"/>
            <w:lang w:eastAsia="en-SG"/>
          </w:rPr>
          <w:t>VMDK</w:t>
        </w:r>
      </w:hyperlink>
      <w:r w:rsidRPr="70F05EAA">
        <w:rPr>
          <w:lang w:eastAsia="en-SG"/>
        </w:rPr>
        <w:t xml:space="preserve">’s are not even registered in vCenter. If they are, they may appear italicized, indicating something wrong. They may not have owners too. </w:t>
      </w:r>
    </w:p>
    <w:p w14:paraId="55F88067" w14:textId="69CD2561" w:rsidR="00B06936" w:rsidRDefault="00B06936" w:rsidP="00B06936">
      <w:pPr>
        <w:rPr>
          <w:lang w:val="en-US" w:eastAsia="en-SG"/>
        </w:rPr>
      </w:pPr>
      <w:r w:rsidRPr="00604AF5">
        <w:rPr>
          <w:lang w:val="en-US" w:eastAsia="en-SG"/>
        </w:rPr>
        <w:t>For orphaned RDM (raw device mapping), look from the storage array if there is any ESXi mounting it.</w:t>
      </w:r>
      <w:r w:rsidR="00701ED4">
        <w:rPr>
          <w:lang w:val="en-US" w:eastAsia="en-SG"/>
        </w:rPr>
        <w:t xml:space="preserve"> </w:t>
      </w:r>
    </w:p>
    <w:p w14:paraId="7C901808" w14:textId="77777777" w:rsidR="007C0BBE" w:rsidRPr="00604AF5" w:rsidRDefault="007C0BBE" w:rsidP="007C0BBE">
      <w:pPr>
        <w:rPr>
          <w:lang w:eastAsia="en-SG"/>
        </w:rPr>
      </w:pPr>
      <w:r w:rsidRPr="70F05EAA">
        <w:rPr>
          <w:lang w:val="en-US" w:eastAsia="en-SG"/>
        </w:rPr>
        <w:t xml:space="preserve">Snapshots are not backups, and they do cause performance problems to the VM if kept for extended periods of time. Keep them only for the purpose of protection during change. Once the change is validated as successful, keeping the snapshot does a disservice to the VM. A </w:t>
      </w:r>
      <w:r w:rsidRPr="70F05EAA">
        <w:rPr>
          <w:lang w:eastAsia="en-SG"/>
        </w:rPr>
        <w:t>Snapshot is easier to reclaim, hence vRealize Operations lists them separately.</w:t>
      </w:r>
    </w:p>
    <w:p w14:paraId="66A9B4E5" w14:textId="6AF3CFB4" w:rsidR="00E203CB" w:rsidRDefault="00E203CB" w:rsidP="00160AA2">
      <w:pPr>
        <w:pStyle w:val="Heading4"/>
        <w:rPr>
          <w:lang w:eastAsia="en-SG"/>
        </w:rPr>
      </w:pPr>
      <w:r>
        <w:rPr>
          <w:lang w:eastAsia="en-SG"/>
        </w:rPr>
        <w:t xml:space="preserve">TRIM and </w:t>
      </w:r>
      <w:proofErr w:type="spellStart"/>
      <w:r>
        <w:rPr>
          <w:lang w:eastAsia="en-SG"/>
        </w:rPr>
        <w:t>Unmap</w:t>
      </w:r>
      <w:proofErr w:type="spellEnd"/>
    </w:p>
    <w:p w14:paraId="26741BF6" w14:textId="0E1D92A3" w:rsidR="0001254A" w:rsidRPr="0001254A" w:rsidRDefault="0001254A" w:rsidP="0001254A">
      <w:pPr>
        <w:rPr>
          <w:lang w:eastAsia="en-SG"/>
        </w:rPr>
      </w:pPr>
      <w:r>
        <w:rPr>
          <w:lang w:eastAsia="en-SG"/>
        </w:rPr>
        <w:t>When Guest OS del</w:t>
      </w:r>
      <w:r w:rsidR="0074645D">
        <w:rPr>
          <w:lang w:eastAsia="en-SG"/>
        </w:rPr>
        <w:t xml:space="preserve">ete files </w:t>
      </w:r>
      <w:r w:rsidR="00E0436D">
        <w:rPr>
          <w:lang w:eastAsia="en-SG"/>
        </w:rPr>
        <w:t>or parts of it, it does not replace the value with 0</w:t>
      </w:r>
      <w:r w:rsidR="00783950">
        <w:rPr>
          <w:lang w:eastAsia="en-SG"/>
        </w:rPr>
        <w:t xml:space="preserve"> and just leave the block. This is more efficient and also enable recovery.</w:t>
      </w:r>
      <w:r w:rsidR="00BA0C7E">
        <w:rPr>
          <w:lang w:eastAsia="en-SG"/>
        </w:rPr>
        <w:t xml:space="preserve"> </w:t>
      </w:r>
      <w:r w:rsidR="00460B3E">
        <w:rPr>
          <w:lang w:eastAsia="en-SG"/>
        </w:rPr>
        <w:t>But this cause the underlying VMDK to grow. The same thing happen at the array level.</w:t>
      </w:r>
      <w:r w:rsidR="00B30CD8">
        <w:rPr>
          <w:lang w:eastAsia="en-SG"/>
        </w:rPr>
        <w:t xml:space="preserve"> This is where </w:t>
      </w:r>
      <w:hyperlink r:id="rId183" w:history="1">
        <w:r w:rsidR="00B30CD8" w:rsidRPr="002B6B75">
          <w:rPr>
            <w:rStyle w:val="Hyperlink"/>
            <w:lang w:eastAsia="en-SG"/>
          </w:rPr>
          <w:t xml:space="preserve">Trim and </w:t>
        </w:r>
        <w:proofErr w:type="spellStart"/>
        <w:r w:rsidR="00B30CD8" w:rsidRPr="002B6B75">
          <w:rPr>
            <w:rStyle w:val="Hyperlink"/>
            <w:lang w:eastAsia="en-SG"/>
          </w:rPr>
          <w:t>Unmap</w:t>
        </w:r>
        <w:proofErr w:type="spellEnd"/>
      </w:hyperlink>
      <w:r w:rsidR="00B30CD8">
        <w:rPr>
          <w:lang w:eastAsia="en-SG"/>
        </w:rPr>
        <w:t xml:space="preserve"> come in.</w:t>
      </w:r>
    </w:p>
    <w:p w14:paraId="1A8FA5B4" w14:textId="37A67681" w:rsidR="00442178" w:rsidRDefault="0024187E" w:rsidP="00442178">
      <w:pPr>
        <w:rPr>
          <w:lang w:eastAsia="en-SG"/>
        </w:rPr>
      </w:pPr>
      <w:r>
        <w:rPr>
          <w:lang w:eastAsia="en-SG"/>
        </w:rPr>
        <w:t xml:space="preserve">vRealize Operations </w:t>
      </w:r>
      <w:r w:rsidR="002B6B75">
        <w:rPr>
          <w:lang w:eastAsia="en-SG"/>
        </w:rPr>
        <w:t>tracks</w:t>
      </w:r>
      <w:r w:rsidR="000C3EA7">
        <w:rPr>
          <w:lang w:eastAsia="en-SG"/>
        </w:rPr>
        <w:t xml:space="preserve"> the</w:t>
      </w:r>
      <w:r>
        <w:rPr>
          <w:lang w:eastAsia="en-SG"/>
        </w:rPr>
        <w:t xml:space="preserve"> </w:t>
      </w:r>
      <w:proofErr w:type="spellStart"/>
      <w:r>
        <w:rPr>
          <w:lang w:eastAsia="en-SG"/>
        </w:rPr>
        <w:t>unmap</w:t>
      </w:r>
      <w:proofErr w:type="spellEnd"/>
      <w:r>
        <w:rPr>
          <w:lang w:eastAsia="en-SG"/>
        </w:rPr>
        <w:t xml:space="preserve"> operations via 2 metrics at ESXi Host.</w:t>
      </w:r>
      <w:r w:rsidR="00211646">
        <w:rPr>
          <w:lang w:eastAsia="en-SG"/>
        </w:rPr>
        <w:t xml:space="preserve"> The first one is </w:t>
      </w:r>
      <w:proofErr w:type="spellStart"/>
      <w:r w:rsidR="00211646">
        <w:rPr>
          <w:lang w:eastAsia="en-SG"/>
        </w:rPr>
        <w:t>Unmap</w:t>
      </w:r>
      <w:proofErr w:type="spellEnd"/>
      <w:r w:rsidR="00211646">
        <w:rPr>
          <w:lang w:eastAsia="en-SG"/>
        </w:rPr>
        <w:t xml:space="preserve"> IO, which </w:t>
      </w:r>
      <w:r w:rsidR="004F028F">
        <w:rPr>
          <w:lang w:eastAsia="en-SG"/>
        </w:rPr>
        <w:t xml:space="preserve">tracks the </w:t>
      </w:r>
      <w:r w:rsidR="00442178">
        <w:rPr>
          <w:lang w:eastAsia="en-SG"/>
        </w:rPr>
        <w:t xml:space="preserve">number of </w:t>
      </w:r>
      <w:proofErr w:type="spellStart"/>
      <w:r w:rsidR="00442178">
        <w:rPr>
          <w:lang w:eastAsia="en-SG"/>
        </w:rPr>
        <w:t>unmap</w:t>
      </w:r>
      <w:proofErr w:type="spellEnd"/>
      <w:r w:rsidR="00442178">
        <w:rPr>
          <w:lang w:eastAsia="en-SG"/>
        </w:rPr>
        <w:t xml:space="preserve"> SCSI instruction</w:t>
      </w:r>
      <w:r w:rsidR="000C3EA7">
        <w:rPr>
          <w:lang w:eastAsia="en-SG"/>
        </w:rPr>
        <w:t>s</w:t>
      </w:r>
      <w:r w:rsidR="00442178">
        <w:rPr>
          <w:lang w:eastAsia="en-SG"/>
        </w:rPr>
        <w:t xml:space="preserve">. </w:t>
      </w:r>
      <w:r w:rsidR="004F028F">
        <w:rPr>
          <w:lang w:eastAsia="en-SG"/>
        </w:rPr>
        <w:t xml:space="preserve">For example, </w:t>
      </w:r>
      <w:r w:rsidR="00442178">
        <w:rPr>
          <w:lang w:eastAsia="en-SG"/>
        </w:rPr>
        <w:t>if the value is 100, th</w:t>
      </w:r>
      <w:r w:rsidR="007711DE">
        <w:rPr>
          <w:lang w:eastAsia="en-SG"/>
        </w:rPr>
        <w:t xml:space="preserve">at means ESXi </w:t>
      </w:r>
      <w:r w:rsidR="00442178">
        <w:rPr>
          <w:lang w:eastAsia="en-SG"/>
        </w:rPr>
        <w:t>has sen</w:t>
      </w:r>
      <w:r w:rsidR="007711DE">
        <w:rPr>
          <w:lang w:eastAsia="en-SG"/>
        </w:rPr>
        <w:t>t</w:t>
      </w:r>
      <w:r w:rsidR="00442178">
        <w:rPr>
          <w:lang w:eastAsia="en-SG"/>
        </w:rPr>
        <w:t xml:space="preserve"> 100 requests of </w:t>
      </w:r>
      <w:proofErr w:type="spellStart"/>
      <w:r w:rsidR="00442178">
        <w:rPr>
          <w:lang w:eastAsia="en-SG"/>
        </w:rPr>
        <w:t>unmap</w:t>
      </w:r>
      <w:proofErr w:type="spellEnd"/>
      <w:r w:rsidR="007711DE">
        <w:rPr>
          <w:lang w:eastAsia="en-SG"/>
        </w:rPr>
        <w:t xml:space="preserve"> to its datastore</w:t>
      </w:r>
      <w:r w:rsidR="00442178">
        <w:rPr>
          <w:lang w:eastAsia="en-SG"/>
        </w:rPr>
        <w:t>. So think of it like IOPS, except the IO is not writing/reading actual block, but more of a request to delete (</w:t>
      </w:r>
      <w:proofErr w:type="spellStart"/>
      <w:r w:rsidR="00442178">
        <w:rPr>
          <w:lang w:eastAsia="en-SG"/>
        </w:rPr>
        <w:t>unmap</w:t>
      </w:r>
      <w:proofErr w:type="spellEnd"/>
      <w:r w:rsidR="00442178">
        <w:rPr>
          <w:lang w:eastAsia="en-SG"/>
        </w:rPr>
        <w:t>) the block in the back end array.</w:t>
      </w:r>
      <w:r w:rsidR="001E06A9">
        <w:rPr>
          <w:lang w:eastAsia="en-SG"/>
        </w:rPr>
        <w:t xml:space="preserve"> The value is the sum of 20 seconds since vSphere reports per 20 seconds, then averaged over 5 minutes. In the example below, </w:t>
      </w:r>
      <w:r w:rsidR="00BC44A4">
        <w:rPr>
          <w:lang w:eastAsia="en-SG"/>
        </w:rPr>
        <w:t xml:space="preserve">you can see the host sends </w:t>
      </w:r>
      <w:proofErr w:type="spellStart"/>
      <w:r w:rsidR="00BC44A4">
        <w:rPr>
          <w:lang w:eastAsia="en-SG"/>
        </w:rPr>
        <w:t>unmaps</w:t>
      </w:r>
      <w:proofErr w:type="spellEnd"/>
      <w:r w:rsidR="00BC44A4">
        <w:rPr>
          <w:lang w:eastAsia="en-SG"/>
        </w:rPr>
        <w:t xml:space="preserve"> commands frequently</w:t>
      </w:r>
      <w:r w:rsidR="00FB4EF2">
        <w:rPr>
          <w:lang w:eastAsia="en-SG"/>
        </w:rPr>
        <w:t xml:space="preserve"> in the last </w:t>
      </w:r>
      <w:r w:rsidR="002055CD">
        <w:rPr>
          <w:lang w:eastAsia="en-SG"/>
        </w:rPr>
        <w:t>30 days.</w:t>
      </w:r>
    </w:p>
    <w:p w14:paraId="4F62C2D1" w14:textId="74CB5879" w:rsidR="0024187E" w:rsidRDefault="00F13891" w:rsidP="00E203CB">
      <w:pPr>
        <w:rPr>
          <w:lang w:eastAsia="en-SG"/>
        </w:rPr>
      </w:pPr>
      <w:r w:rsidRPr="00F13891">
        <w:rPr>
          <w:noProof/>
          <w:lang w:eastAsia="en-SG"/>
        </w:rPr>
        <w:drawing>
          <wp:inline distT="0" distB="0" distL="0" distR="0" wp14:anchorId="5689943A" wp14:editId="1CDC957D">
            <wp:extent cx="6645910" cy="2254250"/>
            <wp:effectExtent l="0" t="0" r="2540" b="0"/>
            <wp:docPr id="1293284856" name="Picture 129328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6645910" cy="2254250"/>
                    </a:xfrm>
                    <a:prstGeom prst="rect">
                      <a:avLst/>
                    </a:prstGeom>
                  </pic:spPr>
                </pic:pic>
              </a:graphicData>
            </a:graphic>
          </wp:inline>
        </w:drawing>
      </w:r>
    </w:p>
    <w:p w14:paraId="38312F61" w14:textId="0D6C4CD7" w:rsidR="00BC44A4" w:rsidRDefault="00C32894" w:rsidP="00BC44A4">
      <w:pPr>
        <w:rPr>
          <w:lang w:eastAsia="en-SG"/>
        </w:rPr>
      </w:pPr>
      <w:r>
        <w:rPr>
          <w:lang w:eastAsia="en-SG"/>
        </w:rPr>
        <w:lastRenderedPageBreak/>
        <w:t xml:space="preserve">The second metric is </w:t>
      </w:r>
      <w:proofErr w:type="spellStart"/>
      <w:r w:rsidR="00BC44A4">
        <w:rPr>
          <w:lang w:eastAsia="en-SG"/>
        </w:rPr>
        <w:t>Unmap</w:t>
      </w:r>
      <w:proofErr w:type="spellEnd"/>
      <w:r w:rsidR="00BC44A4">
        <w:rPr>
          <w:lang w:eastAsia="en-SG"/>
        </w:rPr>
        <w:t xml:space="preserve"> Size</w:t>
      </w:r>
      <w:r>
        <w:rPr>
          <w:lang w:eastAsia="en-SG"/>
        </w:rPr>
        <w:t xml:space="preserve">, which tracks </w:t>
      </w:r>
      <w:r w:rsidR="00BC44A4">
        <w:rPr>
          <w:lang w:eastAsia="en-SG"/>
        </w:rPr>
        <w:t>the total unmapped space</w:t>
      </w:r>
      <w:r w:rsidR="007425AC">
        <w:rPr>
          <w:lang w:eastAsia="en-SG"/>
        </w:rPr>
        <w:t xml:space="preserve"> from the operations above</w:t>
      </w:r>
      <w:r w:rsidR="00BC44A4">
        <w:rPr>
          <w:lang w:eastAsia="en-SG"/>
        </w:rPr>
        <w:t xml:space="preserve">. </w:t>
      </w:r>
      <w:r w:rsidR="00E56966">
        <w:rPr>
          <w:lang w:eastAsia="en-SG"/>
        </w:rPr>
        <w:t>The value is shown in MB.</w:t>
      </w:r>
    </w:p>
    <w:p w14:paraId="5E409E11" w14:textId="5D1FF6D4" w:rsidR="00BC44A4" w:rsidRDefault="007425AC" w:rsidP="00E203CB">
      <w:pPr>
        <w:rPr>
          <w:lang w:eastAsia="en-SG"/>
        </w:rPr>
      </w:pPr>
      <w:r w:rsidRPr="007425AC">
        <w:rPr>
          <w:noProof/>
          <w:lang w:eastAsia="en-SG"/>
        </w:rPr>
        <w:drawing>
          <wp:inline distT="0" distB="0" distL="0" distR="0" wp14:anchorId="2E4CF7E9" wp14:editId="42535423">
            <wp:extent cx="6645910" cy="1892300"/>
            <wp:effectExtent l="0" t="0" r="2540" b="0"/>
            <wp:docPr id="1293284857" name="Picture 1293284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6645910" cy="1892300"/>
                    </a:xfrm>
                    <a:prstGeom prst="rect">
                      <a:avLst/>
                    </a:prstGeom>
                  </pic:spPr>
                </pic:pic>
              </a:graphicData>
            </a:graphic>
          </wp:inline>
        </w:drawing>
      </w:r>
    </w:p>
    <w:p w14:paraId="6CA38B5B" w14:textId="56643C6A" w:rsidR="002055CD" w:rsidRDefault="002055CD" w:rsidP="00E203CB">
      <w:pPr>
        <w:rPr>
          <w:lang w:eastAsia="en-SG"/>
        </w:rPr>
      </w:pPr>
      <w:r>
        <w:rPr>
          <w:lang w:eastAsia="en-SG"/>
        </w:rPr>
        <w:t xml:space="preserve">You can track both operations </w:t>
      </w:r>
      <w:r w:rsidR="00E068C6">
        <w:rPr>
          <w:lang w:eastAsia="en-SG"/>
        </w:rPr>
        <w:t>on each datastore, but you can’t aggregate them per datastore.</w:t>
      </w:r>
      <w:r w:rsidR="00E74761">
        <w:rPr>
          <w:lang w:eastAsia="en-SG"/>
        </w:rPr>
        <w:t xml:space="preserve"> </w:t>
      </w:r>
    </w:p>
    <w:p w14:paraId="380E0362" w14:textId="057B9F53" w:rsidR="00211646" w:rsidRDefault="001A3D40" w:rsidP="00E203CB">
      <w:pPr>
        <w:rPr>
          <w:lang w:eastAsia="en-SG"/>
        </w:rPr>
      </w:pPr>
      <w:r>
        <w:rPr>
          <w:lang w:eastAsia="en-SG"/>
        </w:rPr>
        <w:t xml:space="preserve">For </w:t>
      </w:r>
      <w:r w:rsidR="005F6B4B">
        <w:rPr>
          <w:lang w:eastAsia="en-SG"/>
        </w:rPr>
        <w:t xml:space="preserve">further reading on </w:t>
      </w:r>
      <w:r w:rsidR="002D6FFC">
        <w:rPr>
          <w:lang w:eastAsia="en-SG"/>
        </w:rPr>
        <w:t xml:space="preserve">TRIM </w:t>
      </w:r>
      <w:r w:rsidR="00C75769">
        <w:rPr>
          <w:lang w:eastAsia="en-SG"/>
        </w:rPr>
        <w:t xml:space="preserve">and </w:t>
      </w:r>
      <w:proofErr w:type="spellStart"/>
      <w:r w:rsidR="00C75769">
        <w:rPr>
          <w:lang w:eastAsia="en-SG"/>
        </w:rPr>
        <w:t>Unmap</w:t>
      </w:r>
      <w:proofErr w:type="spellEnd"/>
      <w:r w:rsidR="00C75769">
        <w:rPr>
          <w:lang w:eastAsia="en-SG"/>
        </w:rPr>
        <w:t xml:space="preserve"> </w:t>
      </w:r>
      <w:r w:rsidR="002D6FFC">
        <w:rPr>
          <w:lang w:eastAsia="en-SG"/>
        </w:rPr>
        <w:t xml:space="preserve">in vSAN, </w:t>
      </w:r>
      <w:r w:rsidR="00C75769">
        <w:rPr>
          <w:lang w:eastAsia="en-SG"/>
        </w:rPr>
        <w:t xml:space="preserve">read </w:t>
      </w:r>
      <w:hyperlink r:id="rId186" w:history="1">
        <w:r w:rsidR="00C75769" w:rsidRPr="00C75769">
          <w:rPr>
            <w:rStyle w:val="Hyperlink"/>
            <w:lang w:eastAsia="en-SG"/>
          </w:rPr>
          <w:t>this</w:t>
        </w:r>
        <w:r w:rsidR="002D6FFC">
          <w:rPr>
            <w:rStyle w:val="Hyperlink"/>
            <w:lang w:eastAsia="en-SG"/>
          </w:rPr>
          <w:t xml:space="preserve"> detail </w:t>
        </w:r>
        <w:r w:rsidR="00C75769" w:rsidRPr="00C75769">
          <w:rPr>
            <w:rStyle w:val="Hyperlink"/>
            <w:lang w:eastAsia="en-SG"/>
          </w:rPr>
          <w:t>article</w:t>
        </w:r>
      </w:hyperlink>
      <w:r w:rsidR="00C75769">
        <w:rPr>
          <w:lang w:eastAsia="en-SG"/>
        </w:rPr>
        <w:t xml:space="preserve"> </w:t>
      </w:r>
      <w:r w:rsidR="00197E11">
        <w:rPr>
          <w:lang w:eastAsia="en-SG"/>
        </w:rPr>
        <w:t xml:space="preserve">by </w:t>
      </w:r>
      <w:hyperlink r:id="rId187" w:history="1">
        <w:r w:rsidR="00197E11" w:rsidRPr="00DB446B">
          <w:rPr>
            <w:rStyle w:val="Hyperlink"/>
            <w:lang w:eastAsia="en-SG"/>
          </w:rPr>
          <w:t>Patrick Kr</w:t>
        </w:r>
        <w:r w:rsidR="00073C6C" w:rsidRPr="00DB446B">
          <w:rPr>
            <w:rStyle w:val="Hyperlink"/>
            <w:lang w:eastAsia="en-SG"/>
          </w:rPr>
          <w:t>e</w:t>
        </w:r>
        <w:r w:rsidR="00197E11" w:rsidRPr="00DB446B">
          <w:rPr>
            <w:rStyle w:val="Hyperlink"/>
            <w:lang w:eastAsia="en-SG"/>
          </w:rPr>
          <w:t>mer</w:t>
        </w:r>
      </w:hyperlink>
      <w:r w:rsidR="00073C6C">
        <w:rPr>
          <w:lang w:eastAsia="en-SG"/>
        </w:rPr>
        <w:t xml:space="preserve">. </w:t>
      </w:r>
    </w:p>
    <w:p w14:paraId="729BD9BD" w14:textId="71E0BBBD" w:rsidR="0069732D" w:rsidRPr="00E203CB" w:rsidRDefault="00550C8E" w:rsidP="00E203CB">
      <w:pPr>
        <w:rPr>
          <w:lang w:eastAsia="en-SG"/>
        </w:rPr>
      </w:pPr>
      <w:r>
        <w:rPr>
          <w:lang w:eastAsia="en-SG"/>
        </w:rPr>
        <w:t xml:space="preserve">The problem only happens on thin provisioned disk. So if you want to check how much space you can reclaim, create a view that </w:t>
      </w:r>
      <w:r w:rsidR="000F4537">
        <w:rPr>
          <w:lang w:eastAsia="en-SG"/>
        </w:rPr>
        <w:t xml:space="preserve">compare the value inside the Guest vs the value </w:t>
      </w:r>
      <w:r w:rsidR="00344A7E">
        <w:rPr>
          <w:lang w:eastAsia="en-SG"/>
        </w:rPr>
        <w:t>shown at VMDK level.</w:t>
      </w:r>
    </w:p>
    <w:p w14:paraId="7E1FDBA4" w14:textId="0E36C82A" w:rsidR="00C3247B" w:rsidRPr="00604AF5" w:rsidRDefault="00C3247B" w:rsidP="00160AA2">
      <w:pPr>
        <w:pStyle w:val="Heading4"/>
        <w:rPr>
          <w:lang w:eastAsia="en-SG"/>
        </w:rPr>
      </w:pPr>
      <w:r>
        <w:rPr>
          <w:lang w:eastAsia="en-SG"/>
        </w:rPr>
        <w:t>Powered Off VM</w:t>
      </w:r>
    </w:p>
    <w:p w14:paraId="3962DF49" w14:textId="77777777" w:rsidR="00B06936" w:rsidRPr="00604AF5" w:rsidRDefault="00B06936" w:rsidP="00B06936">
      <w:pPr>
        <w:rPr>
          <w:lang w:eastAsia="en-SG"/>
        </w:rPr>
      </w:pPr>
      <w:r w:rsidRPr="70F05EAA">
        <w:rPr>
          <w:lang w:eastAsia="en-SG"/>
        </w:rPr>
        <w:t>Powered Off VMs are harder, as there is now an owner of the VM. You need to deal with the VM Owner before you delete them. This is where tagging them with the owner email or Business unit would have been useful.</w:t>
      </w:r>
    </w:p>
    <w:p w14:paraId="3BE9959A" w14:textId="741E4C44" w:rsidR="00B06936" w:rsidRDefault="00BD3A41" w:rsidP="00BD3A41">
      <w:pPr>
        <w:jc w:val="center"/>
        <w:rPr>
          <w:lang w:eastAsia="en-SG"/>
        </w:rPr>
      </w:pPr>
      <w:r w:rsidRPr="00BD3A41">
        <w:rPr>
          <w:noProof/>
          <w:lang w:eastAsia="en-SG"/>
        </w:rPr>
        <w:drawing>
          <wp:inline distT="0" distB="0" distL="0" distR="0" wp14:anchorId="53447153" wp14:editId="10F7662A">
            <wp:extent cx="5103829" cy="1568796"/>
            <wp:effectExtent l="0" t="0" r="1905" b="0"/>
            <wp:docPr id="1293284852" name="Picture 1293284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107067" cy="1569791"/>
                    </a:xfrm>
                    <a:prstGeom prst="rect">
                      <a:avLst/>
                    </a:prstGeom>
                  </pic:spPr>
                </pic:pic>
              </a:graphicData>
            </a:graphic>
          </wp:inline>
        </w:drawing>
      </w:r>
    </w:p>
    <w:p w14:paraId="4C1E9662" w14:textId="77777777" w:rsidR="00BD3A41" w:rsidRPr="00604AF5" w:rsidRDefault="00BD3A41" w:rsidP="00BD3A41">
      <w:r w:rsidRPr="00604AF5">
        <w:t xml:space="preserve">Why do cars have </w:t>
      </w:r>
      <w:r>
        <w:t>brakes</w:t>
      </w:r>
      <w:r w:rsidRPr="00604AF5">
        <w:t>?</w:t>
      </w:r>
    </w:p>
    <w:p w14:paraId="4C7C196C" w14:textId="77777777" w:rsidR="00BD3A41" w:rsidRPr="00604AF5" w:rsidRDefault="00BD3A41" w:rsidP="00BD3A41">
      <w:r w:rsidRPr="00604AF5">
        <w:t xml:space="preserve">So </w:t>
      </w:r>
      <w:r>
        <w:t>they</w:t>
      </w:r>
      <w:r w:rsidRPr="00604AF5">
        <w:t xml:space="preserve"> can go faster!</w:t>
      </w:r>
    </w:p>
    <w:p w14:paraId="4FE82CAF" w14:textId="6E6051B7" w:rsidR="00BD3A41" w:rsidRPr="00604AF5" w:rsidRDefault="00BD3A41" w:rsidP="00BD3A41">
      <w:r w:rsidRPr="00604AF5">
        <w:t xml:space="preserve">Take advantage of Powered Off as the </w:t>
      </w:r>
      <w:r>
        <w:t>brakes</w:t>
      </w:r>
      <w:r w:rsidRPr="00604AF5">
        <w:t xml:space="preserve"> for your Idle VMs. If you treat Idle and Powered off as 1 continuum, you can power off the Idle VMs earlier. You get the benefit of CPU and RAM reclamation.</w:t>
      </w:r>
      <w:r>
        <w:t xml:space="preserve"> </w:t>
      </w:r>
      <w:r>
        <w:rPr>
          <w:lang w:eastAsia="en-SG"/>
        </w:rPr>
        <w:t>I</w:t>
      </w:r>
      <w:r w:rsidRPr="70F05EAA">
        <w:rPr>
          <w:lang w:eastAsia="en-SG"/>
        </w:rPr>
        <w:t>t’s a safer procedure</w:t>
      </w:r>
      <w:r>
        <w:rPr>
          <w:lang w:eastAsia="en-SG"/>
        </w:rPr>
        <w:t xml:space="preserve"> too, as y</w:t>
      </w:r>
      <w:r w:rsidRPr="70F05EAA">
        <w:rPr>
          <w:lang w:eastAsia="en-SG"/>
        </w:rPr>
        <w:t>ou can simply power it back on if you find that the VM is actually being used.</w:t>
      </w:r>
    </w:p>
    <w:p w14:paraId="4960B467" w14:textId="79D72A46" w:rsidR="00BD3A41" w:rsidRPr="00604AF5" w:rsidRDefault="00BD3A41" w:rsidP="00BD3A41">
      <w:r>
        <w:t xml:space="preserve">One major </w:t>
      </w:r>
      <w:r w:rsidRPr="00BD3A41">
        <w:rPr>
          <w:color w:val="FF0000"/>
        </w:rPr>
        <w:t xml:space="preserve">caveat </w:t>
      </w:r>
      <w:r>
        <w:t>if you do this, is the average utilization of the remaining VMs in the cluster becomes higher. As a result, you may not be able to achieve the overcommit ratio needed to break even.</w:t>
      </w:r>
    </w:p>
    <w:p w14:paraId="43BCFD0F" w14:textId="2C785F61" w:rsidR="00B06936" w:rsidRPr="00604AF5" w:rsidRDefault="00B06936" w:rsidP="00160AA2">
      <w:pPr>
        <w:pStyle w:val="Heading4"/>
        <w:rPr>
          <w:lang w:eastAsia="en-SG"/>
        </w:rPr>
      </w:pPr>
      <w:r w:rsidRPr="00604AF5">
        <w:rPr>
          <w:lang w:eastAsia="en-SG"/>
        </w:rPr>
        <w:t xml:space="preserve">2 </w:t>
      </w:r>
      <w:r>
        <w:rPr>
          <w:lang w:eastAsia="en-SG"/>
        </w:rPr>
        <w:t>S</w:t>
      </w:r>
      <w:r w:rsidRPr="00604AF5">
        <w:rPr>
          <w:lang w:eastAsia="en-SG"/>
        </w:rPr>
        <w:t xml:space="preserve">ides of </w:t>
      </w:r>
      <w:r w:rsidR="007C0BBE">
        <w:rPr>
          <w:lang w:eastAsia="en-SG"/>
        </w:rPr>
        <w:t>Running VM</w:t>
      </w:r>
    </w:p>
    <w:p w14:paraId="4444F5A0" w14:textId="07109BA9" w:rsidR="00B06936" w:rsidRDefault="00B06936" w:rsidP="00B06936">
      <w:r>
        <w:t>Just like there are two rightsizing formula (one for Guest OS, one for VM), there are two reclamation</w:t>
      </w:r>
      <w:r w:rsidRPr="00604AF5">
        <w:t xml:space="preserve"> formula</w:t>
      </w:r>
      <w:r w:rsidR="00B975F8">
        <w:t xml:space="preserve"> for </w:t>
      </w:r>
      <w:r w:rsidR="00176196">
        <w:t>running VM (idle or not)</w:t>
      </w:r>
      <w:r>
        <w:t>. The formula</w:t>
      </w:r>
      <w:r w:rsidRPr="00604AF5">
        <w:t xml:space="preserve"> is complex as it has 2 different </w:t>
      </w:r>
      <w:r>
        <w:t>stages</w:t>
      </w:r>
      <w:r w:rsidRPr="00604AF5">
        <w:t>:</w:t>
      </w:r>
    </w:p>
    <w:tbl>
      <w:tblPr>
        <w:tblW w:w="0" w:type="auto"/>
        <w:tblLook w:val="04A0" w:firstRow="1" w:lastRow="0" w:firstColumn="1" w:lastColumn="0" w:noHBand="0" w:noVBand="1"/>
      </w:tblPr>
      <w:tblGrid>
        <w:gridCol w:w="1129"/>
        <w:gridCol w:w="9327"/>
      </w:tblGrid>
      <w:tr w:rsidR="00B06936" w14:paraId="42ED24C7" w14:textId="77777777" w:rsidTr="004974AB">
        <w:tc>
          <w:tcPr>
            <w:tcW w:w="1129" w:type="dxa"/>
          </w:tcPr>
          <w:p w14:paraId="248FD86A" w14:textId="77777777" w:rsidR="00B06936" w:rsidRPr="006B43C8" w:rsidRDefault="00B06936" w:rsidP="004974AB">
            <w:pPr>
              <w:pStyle w:val="Tablecontent"/>
              <w:rPr>
                <w:b/>
                <w:bCs/>
                <w:color w:val="00B0F0"/>
              </w:rPr>
            </w:pPr>
            <w:r w:rsidRPr="006B43C8">
              <w:rPr>
                <w:b/>
                <w:bCs/>
                <w:color w:val="00B0F0"/>
              </w:rPr>
              <w:t>Before</w:t>
            </w:r>
          </w:p>
        </w:tc>
        <w:tc>
          <w:tcPr>
            <w:tcW w:w="9327" w:type="dxa"/>
          </w:tcPr>
          <w:p w14:paraId="3D6E1374" w14:textId="667C944F" w:rsidR="00B06936" w:rsidRDefault="00B06936" w:rsidP="004974AB">
            <w:pPr>
              <w:pStyle w:val="Tablecontent"/>
            </w:pPr>
            <w:r w:rsidRPr="00604AF5">
              <w:t xml:space="preserve">Determine </w:t>
            </w:r>
            <w:r w:rsidRPr="006B43C8">
              <w:rPr>
                <w:i/>
                <w:iCs/>
                <w:color w:val="FF0000"/>
              </w:rPr>
              <w:t>if</w:t>
            </w:r>
            <w:r w:rsidRPr="006B43C8">
              <w:rPr>
                <w:color w:val="FF0000"/>
              </w:rPr>
              <w:t xml:space="preserve"> </w:t>
            </w:r>
            <w:r w:rsidRPr="00604AF5">
              <w:t xml:space="preserve">the VM falls under the category. For example, does the VM qualify as </w:t>
            </w:r>
            <w:r>
              <w:t xml:space="preserve">an </w:t>
            </w:r>
            <w:r w:rsidRPr="00604AF5">
              <w:t xml:space="preserve">Idle VM? This </w:t>
            </w:r>
            <w:r w:rsidR="00C32DA4">
              <w:t xml:space="preserve">should </w:t>
            </w:r>
            <w:r w:rsidRPr="00604AF5">
              <w:t xml:space="preserve">look inside the VM, as that’s where the workload runs. Measuring at </w:t>
            </w:r>
            <w:r>
              <w:t xml:space="preserve">the </w:t>
            </w:r>
            <w:r w:rsidRPr="00604AF5">
              <w:t xml:space="preserve">ESXi level can yield incorrect </w:t>
            </w:r>
            <w:r>
              <w:t>results</w:t>
            </w:r>
            <w:r w:rsidR="00C32DA4">
              <w:t xml:space="preserve"> as that includes loads not generated by the VM.</w:t>
            </w:r>
          </w:p>
        </w:tc>
      </w:tr>
      <w:tr w:rsidR="00B06936" w14:paraId="30F50B79" w14:textId="77777777" w:rsidTr="004974AB">
        <w:tc>
          <w:tcPr>
            <w:tcW w:w="1129" w:type="dxa"/>
          </w:tcPr>
          <w:p w14:paraId="1EA8C5C1" w14:textId="77777777" w:rsidR="00B06936" w:rsidRPr="006B43C8" w:rsidRDefault="00B06936" w:rsidP="004974AB">
            <w:pPr>
              <w:pStyle w:val="Tablecontent"/>
              <w:rPr>
                <w:b/>
                <w:bCs/>
                <w:color w:val="00B0F0"/>
              </w:rPr>
            </w:pPr>
            <w:r w:rsidRPr="006B43C8">
              <w:rPr>
                <w:b/>
                <w:bCs/>
                <w:color w:val="00B0F0"/>
              </w:rPr>
              <w:lastRenderedPageBreak/>
              <w:t>After</w:t>
            </w:r>
          </w:p>
        </w:tc>
        <w:tc>
          <w:tcPr>
            <w:tcW w:w="9327" w:type="dxa"/>
          </w:tcPr>
          <w:p w14:paraId="502B875E" w14:textId="277E3403" w:rsidR="00B06936" w:rsidRDefault="00B06936" w:rsidP="004974AB">
            <w:pPr>
              <w:pStyle w:val="Tablecontent"/>
            </w:pPr>
            <w:r w:rsidRPr="00604AF5">
              <w:t xml:space="preserve">Determine </w:t>
            </w:r>
            <w:r w:rsidRPr="006B43C8">
              <w:rPr>
                <w:i/>
                <w:iCs/>
                <w:color w:val="FF0000"/>
              </w:rPr>
              <w:t>what</w:t>
            </w:r>
            <w:r w:rsidRPr="006B43C8">
              <w:rPr>
                <w:color w:val="FF0000"/>
              </w:rPr>
              <w:t xml:space="preserve"> </w:t>
            </w:r>
            <w:r w:rsidRPr="00604AF5">
              <w:t xml:space="preserve">can be reclaimed. Since what is being reclaimed is ESXi resources, the usage inside the Guest OS is irrelevant. The queue inside the Guest does not impact the hypervisor, so there is nothing to reclaim at </w:t>
            </w:r>
            <w:r>
              <w:t xml:space="preserve">the </w:t>
            </w:r>
            <w:r w:rsidRPr="00604AF5">
              <w:t xml:space="preserve">ESXi layer. All counters are from ESXi. Guest OS counters </w:t>
            </w:r>
            <w:r>
              <w:t xml:space="preserve">are </w:t>
            </w:r>
            <w:r w:rsidRPr="00604AF5">
              <w:t>not applicable as we’re not reclaiming from inside the Guest.</w:t>
            </w:r>
          </w:p>
        </w:tc>
      </w:tr>
    </w:tbl>
    <w:p w14:paraId="1BC06677" w14:textId="3D74E267" w:rsidR="00B06936" w:rsidRDefault="00B06936" w:rsidP="00B06936">
      <w:r w:rsidRPr="00604AF5">
        <w:t xml:space="preserve">So you need to apply 2 different </w:t>
      </w:r>
      <w:r>
        <w:t xml:space="preserve">types of </w:t>
      </w:r>
      <w:r w:rsidRPr="00604AF5">
        <w:t>logic.</w:t>
      </w:r>
    </w:p>
    <w:p w14:paraId="07903ECA" w14:textId="77777777" w:rsidR="00BD3A41" w:rsidRPr="00DE5343" w:rsidRDefault="00BD3A41" w:rsidP="00160AA2">
      <w:pPr>
        <w:pStyle w:val="Heading4"/>
        <w:rPr>
          <w:lang w:eastAsia="en-SG"/>
        </w:rPr>
      </w:pPr>
      <w:r w:rsidRPr="00DE5343">
        <w:rPr>
          <w:lang w:eastAsia="en-SG"/>
        </w:rPr>
        <w:t>Idle VM</w:t>
      </w:r>
    </w:p>
    <w:p w14:paraId="4FD8AB99" w14:textId="77777777" w:rsidR="00F77076" w:rsidRPr="00604AF5" w:rsidRDefault="00F77076" w:rsidP="00F77076">
      <w:pPr>
        <w:rPr>
          <w:lang w:eastAsia="en-SG"/>
        </w:rPr>
      </w:pPr>
      <w:r w:rsidRPr="70F05EAA">
        <w:rPr>
          <w:lang w:eastAsia="en-SG"/>
        </w:rPr>
        <w:t xml:space="preserve">Idle VM is a great target, as you can now claim CPU and RAM when you power them off. You cannot claim disk yet as you are not deleting them yet. Take note that you are not reclaiming real CPU cycle as it’s idle to begin with. </w:t>
      </w:r>
      <w:r>
        <w:t xml:space="preserve">Idle VM does not actually consume any ESXi CPU cycles. So reclaiming a 10 vCPU VM running only 1 vCPU does not give you 9 vCPU. You are reclaiming blank air. </w:t>
      </w:r>
      <w:r w:rsidRPr="70F05EAA">
        <w:rPr>
          <w:lang w:eastAsia="en-SG"/>
        </w:rPr>
        <w:t>For memory, you will reclaim real ESXi memory as idle VMs tend to have its consumed memory remained</w:t>
      </w:r>
      <w:r>
        <w:rPr>
          <w:lang w:eastAsia="en-SG"/>
        </w:rPr>
        <w:t xml:space="preserve"> on ESXi.</w:t>
      </w:r>
    </w:p>
    <w:p w14:paraId="481E57F1" w14:textId="41E3862C" w:rsidR="00C32DA4" w:rsidRDefault="00C32DA4" w:rsidP="00B06936">
      <w:r>
        <w:t>Let’s look at the first part</w:t>
      </w:r>
      <w:r w:rsidR="00671DD9">
        <w:t xml:space="preserve"> of the formula</w:t>
      </w:r>
      <w:r>
        <w:t>, where we decide if a VM is idle or not.</w:t>
      </w:r>
      <w:r w:rsidR="00010EB5">
        <w:t xml:space="preserve"> VM that is rarely used can appear idle, if you measure idleness over a long period of time. For example, if a VM is only productive (from business viewpoint) for 2 hours a week, that means the remaining 166 hours should be classified as idle. That’s 98.8% idle.</w:t>
      </w:r>
    </w:p>
    <w:p w14:paraId="01A75BD8" w14:textId="2A3E7516" w:rsidR="00010EB5" w:rsidRPr="00604AF5" w:rsidRDefault="007E1457" w:rsidP="00B06936">
      <w:r>
        <w:t>Take note that a</w:t>
      </w:r>
      <w:r w:rsidR="00010EB5">
        <w:t xml:space="preserve"> longer time window </w:t>
      </w:r>
      <w:r>
        <w:t>would increase accuracy but also lengthen the time taken to move in and out the Idle VM definition.</w:t>
      </w:r>
    </w:p>
    <w:p w14:paraId="3F27B727" w14:textId="77777777" w:rsidR="00B06936" w:rsidRPr="00DE5343" w:rsidRDefault="00B06936" w:rsidP="00B06936">
      <w:pPr>
        <w:jc w:val="center"/>
        <w:rPr>
          <w:lang w:eastAsia="en-SG"/>
        </w:rPr>
      </w:pPr>
      <w:r>
        <w:rPr>
          <w:noProof/>
        </w:rPr>
        <w:drawing>
          <wp:inline distT="0" distB="0" distL="0" distR="0" wp14:anchorId="3FD929EC" wp14:editId="00A3F1B0">
            <wp:extent cx="4687539" cy="3007084"/>
            <wp:effectExtent l="0" t="0" r="0" b="3175"/>
            <wp:docPr id="606394117" name="Picture 606394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7"/>
                    <pic:cNvPicPr/>
                  </pic:nvPicPr>
                  <pic:blipFill>
                    <a:blip r:embed="rId189">
                      <a:extLst>
                        <a:ext uri="{28A0092B-C50C-407E-A947-70E740481C1C}">
                          <a14:useLocalDpi xmlns:a14="http://schemas.microsoft.com/office/drawing/2010/main" val="0"/>
                        </a:ext>
                      </a:extLst>
                    </a:blip>
                    <a:stretch>
                      <a:fillRect/>
                    </a:stretch>
                  </pic:blipFill>
                  <pic:spPr>
                    <a:xfrm>
                      <a:off x="0" y="0"/>
                      <a:ext cx="4687539" cy="3007084"/>
                    </a:xfrm>
                    <a:prstGeom prst="rect">
                      <a:avLst/>
                    </a:prstGeom>
                  </pic:spPr>
                </pic:pic>
              </a:graphicData>
            </a:graphic>
          </wp:inline>
        </w:drawing>
      </w:r>
    </w:p>
    <w:p w14:paraId="71AA176D" w14:textId="3922BCAF" w:rsidR="00B06936" w:rsidRPr="00DE5343" w:rsidRDefault="00C32DA4" w:rsidP="00B06936">
      <w:pPr>
        <w:rPr>
          <w:lang w:eastAsia="en-SG"/>
        </w:rPr>
      </w:pPr>
      <w:r>
        <w:rPr>
          <w:lang w:eastAsia="en-SG"/>
        </w:rPr>
        <w:t xml:space="preserve">You can </w:t>
      </w:r>
      <w:r w:rsidR="00B06936" w:rsidRPr="00DE5343">
        <w:rPr>
          <w:lang w:eastAsia="en-SG"/>
        </w:rPr>
        <w:t xml:space="preserve">apply the above logic by creating </w:t>
      </w:r>
      <w:r w:rsidR="00B06936" w:rsidRPr="42B45F1B">
        <w:rPr>
          <w:lang w:eastAsia="en-SG"/>
        </w:rPr>
        <w:t xml:space="preserve">a </w:t>
      </w:r>
      <w:r w:rsidR="00B06936" w:rsidRPr="00DE5343">
        <w:rPr>
          <w:lang w:eastAsia="en-SG"/>
        </w:rPr>
        <w:t xml:space="preserve">List View. Take note of corner cases such as VMs that </w:t>
      </w:r>
      <w:r w:rsidR="00B06936" w:rsidRPr="42B45F1B">
        <w:rPr>
          <w:lang w:eastAsia="en-SG"/>
        </w:rPr>
        <w:t xml:space="preserve">have </w:t>
      </w:r>
      <w:r w:rsidR="00B06936" w:rsidRPr="00DE5343">
        <w:rPr>
          <w:lang w:eastAsia="en-SG"/>
        </w:rPr>
        <w:t xml:space="preserve">month-end processing. Even if you set 99% for 1 month the logic can still wrongly mark </w:t>
      </w:r>
      <w:r w:rsidR="00B06936" w:rsidRPr="42B45F1B">
        <w:rPr>
          <w:lang w:eastAsia="en-SG"/>
        </w:rPr>
        <w:t xml:space="preserve">an </w:t>
      </w:r>
      <w:r w:rsidR="00B06936" w:rsidRPr="00DE5343">
        <w:rPr>
          <w:lang w:eastAsia="en-SG"/>
        </w:rPr>
        <w:t xml:space="preserve">active VM as Idle. 1% active means it’s only active for a total of 8 hours (0.3 days) in 30 days. Notice it’s a total, not </w:t>
      </w:r>
      <w:r w:rsidR="00B06936" w:rsidRPr="42B45F1B">
        <w:rPr>
          <w:lang w:eastAsia="en-SG"/>
        </w:rPr>
        <w:t>a</w:t>
      </w:r>
      <w:r w:rsidR="00B06936" w:rsidRPr="00DE5343">
        <w:rPr>
          <w:lang w:eastAsia="en-SG"/>
        </w:rPr>
        <w:t xml:space="preserve"> continuous 8 hours. It’s cumulative within 30 days.</w:t>
      </w:r>
      <w:r>
        <w:rPr>
          <w:lang w:eastAsia="en-SG"/>
        </w:rPr>
        <w:t xml:space="preserve"> Ideally, you want a daily check, meaning it has to be idle every single day.</w:t>
      </w:r>
    </w:p>
    <w:p w14:paraId="25519CA5" w14:textId="77777777" w:rsidR="00B06936" w:rsidRPr="00DE5343" w:rsidRDefault="00B06936" w:rsidP="00B06936">
      <w:pPr>
        <w:rPr>
          <w:lang w:eastAsia="en-SG"/>
        </w:rPr>
      </w:pPr>
      <w:r w:rsidRPr="00DE5343">
        <w:rPr>
          <w:lang w:eastAsia="en-SG"/>
        </w:rPr>
        <w:t xml:space="preserve">A VM that is idle for 30 days straight, then active for 8 hours, will only need 8 hours to be marked as </w:t>
      </w:r>
      <w:r w:rsidRPr="42B45F1B">
        <w:rPr>
          <w:lang w:eastAsia="en-SG"/>
        </w:rPr>
        <w:t>non-idle.</w:t>
      </w:r>
      <w:r w:rsidRPr="00DE5343">
        <w:rPr>
          <w:lang w:eastAsia="en-SG"/>
        </w:rPr>
        <w:t xml:space="preserve"> A VM that does not accumulate 8 hours of CPU &gt; 100 MHz, will obviously need more time. So the VM may be wrongly marked idle for days after it’s gone active.</w:t>
      </w:r>
    </w:p>
    <w:p w14:paraId="46F33D15" w14:textId="77777777" w:rsidR="00B06936" w:rsidRPr="00DE5343" w:rsidRDefault="00B06936" w:rsidP="00B06936">
      <w:pPr>
        <w:rPr>
          <w:lang w:eastAsia="en-SG"/>
        </w:rPr>
      </w:pPr>
      <w:r w:rsidRPr="70F05EAA">
        <w:rPr>
          <w:lang w:eastAsia="en-SG"/>
        </w:rPr>
        <w:t>The drawback of setting at 99% is we have to wait for the full 30 days before deciding. In some corner cases, the VM may never be marked as idle. Take a scenario:</w:t>
      </w:r>
    </w:p>
    <w:p w14:paraId="7C7B31FB" w14:textId="77777777" w:rsidR="00B06936" w:rsidRPr="00DE5343" w:rsidRDefault="00B06936" w:rsidP="00B06936">
      <w:pPr>
        <w:pStyle w:val="Bullet"/>
        <w:rPr>
          <w:lang w:eastAsia="en-SG"/>
        </w:rPr>
      </w:pPr>
      <w:r w:rsidRPr="00DE5343">
        <w:rPr>
          <w:lang w:eastAsia="en-SG"/>
        </w:rPr>
        <w:t xml:space="preserve">A VM was active and </w:t>
      </w:r>
      <w:r w:rsidRPr="42B45F1B">
        <w:rPr>
          <w:lang w:eastAsia="en-SG"/>
        </w:rPr>
        <w:t>served</w:t>
      </w:r>
      <w:r w:rsidRPr="00DE5343">
        <w:rPr>
          <w:lang w:eastAsia="en-SG"/>
        </w:rPr>
        <w:t xml:space="preserve"> its purpose for months. After 2 years, the application is being decommissioned as </w:t>
      </w:r>
      <w:r w:rsidRPr="42B45F1B">
        <w:rPr>
          <w:lang w:eastAsia="en-SG"/>
        </w:rPr>
        <w:t xml:space="preserve">a </w:t>
      </w:r>
      <w:r w:rsidRPr="00DE5343">
        <w:rPr>
          <w:lang w:eastAsia="en-SG"/>
        </w:rPr>
        <w:t xml:space="preserve">new version </w:t>
      </w:r>
      <w:r w:rsidRPr="42B45F1B">
        <w:rPr>
          <w:lang w:eastAsia="en-SG"/>
        </w:rPr>
        <w:t xml:space="preserve">is being </w:t>
      </w:r>
      <w:r w:rsidRPr="00DE5343">
        <w:rPr>
          <w:lang w:eastAsia="en-SG"/>
        </w:rPr>
        <w:t>released.</w:t>
      </w:r>
    </w:p>
    <w:p w14:paraId="1D3964D8" w14:textId="77777777" w:rsidR="00B06936" w:rsidRPr="00DE5343" w:rsidRDefault="00B06936" w:rsidP="00B06936">
      <w:pPr>
        <w:pStyle w:val="Bullet"/>
        <w:rPr>
          <w:lang w:eastAsia="en-SG"/>
        </w:rPr>
      </w:pPr>
      <w:r w:rsidRPr="00DE5343">
        <w:rPr>
          <w:lang w:eastAsia="en-SG"/>
        </w:rPr>
        <w:t>As a result, the VM goes idle, as it is simply waiting to be deleted. But because we set at 99%, the logic will wait for the full 30 days before deciding.</w:t>
      </w:r>
    </w:p>
    <w:p w14:paraId="3DDE7348" w14:textId="77777777" w:rsidR="00B06936" w:rsidRPr="00DE5343" w:rsidRDefault="00B06936" w:rsidP="00B06936">
      <w:pPr>
        <w:pStyle w:val="Bullet"/>
        <w:rPr>
          <w:lang w:eastAsia="en-SG"/>
        </w:rPr>
      </w:pPr>
      <w:r w:rsidRPr="00DE5343">
        <w:rPr>
          <w:lang w:eastAsia="en-SG"/>
        </w:rPr>
        <w:lastRenderedPageBreak/>
        <w:t xml:space="preserve">It’s consuming CPU/RAM during the period, as basic services like AV and OS Patches still run. If these non-app </w:t>
      </w:r>
      <w:r w:rsidRPr="42B45F1B">
        <w:rPr>
          <w:lang w:eastAsia="en-SG"/>
        </w:rPr>
        <w:t>workloads</w:t>
      </w:r>
      <w:r w:rsidRPr="00DE5343">
        <w:rPr>
          <w:lang w:eastAsia="en-SG"/>
        </w:rPr>
        <w:t xml:space="preserve"> add up to &gt;8 hours in 30 days, the VM will never be marked as Idle</w:t>
      </w:r>
      <w:r>
        <w:rPr>
          <w:lang w:eastAsia="en-SG"/>
        </w:rPr>
        <w:t>.</w:t>
      </w:r>
    </w:p>
    <w:p w14:paraId="1139E26C" w14:textId="75A525CC" w:rsidR="00B06936" w:rsidRPr="00DE5343" w:rsidRDefault="00B06936" w:rsidP="00B06936">
      <w:r w:rsidRPr="00DE5343">
        <w:t xml:space="preserve">Starting from vRealize Operations 7.5, </w:t>
      </w:r>
      <w:r>
        <w:t>Idle</w:t>
      </w:r>
      <w:r w:rsidRPr="00DE5343">
        <w:t xml:space="preserve"> VM has a fixed threshold of 100 Mhz. This means 5% utilization in a single vCPU VM running on a 2 GHz ESXi. This also means 0.25% on a 20 vCPU on the same ESXi. </w:t>
      </w:r>
      <w:r w:rsidR="00AB1387">
        <w:t xml:space="preserve">The reason </w:t>
      </w:r>
      <w:r w:rsidR="000F2D10">
        <w:t xml:space="preserve">for static is idle by definition is absolute, not relative to the VM size. Oversized </w:t>
      </w:r>
      <w:r w:rsidR="00EB5D1E">
        <w:t>VM is relative.</w:t>
      </w:r>
    </w:p>
    <w:p w14:paraId="74B00D6B" w14:textId="77777777" w:rsidR="00B06936" w:rsidRDefault="00B06936" w:rsidP="00B06936">
      <w:pPr>
        <w:rPr>
          <w:lang w:eastAsia="en-SG"/>
        </w:rPr>
      </w:pPr>
      <w:r w:rsidRPr="00DE5343">
        <w:rPr>
          <w:lang w:eastAsia="en-SG"/>
        </w:rPr>
        <w:t xml:space="preserve">While a VM uses CPU, RAM, Disk and Network, we only use CPU as a definition for Idle. There is no need to consider all 4, and require all 4 </w:t>
      </w:r>
      <w:r w:rsidRPr="42B45F1B">
        <w:rPr>
          <w:lang w:eastAsia="en-SG"/>
        </w:rPr>
        <w:t xml:space="preserve">to </w:t>
      </w:r>
      <w:r w:rsidRPr="00DE5343">
        <w:rPr>
          <w:lang w:eastAsia="en-SG"/>
        </w:rPr>
        <w:t xml:space="preserve">be idle, because they are inter-related. It takes CPU </w:t>
      </w:r>
      <w:r w:rsidRPr="42B45F1B">
        <w:rPr>
          <w:lang w:eastAsia="en-SG"/>
        </w:rPr>
        <w:t>cycles</w:t>
      </w:r>
      <w:r w:rsidRPr="00DE5343">
        <w:rPr>
          <w:lang w:eastAsia="en-SG"/>
        </w:rPr>
        <w:t xml:space="preserve"> to process Network Packets and perform Disk activity. Data from </w:t>
      </w:r>
      <w:r w:rsidRPr="42B45F1B">
        <w:rPr>
          <w:lang w:eastAsia="en-SG"/>
        </w:rPr>
        <w:t xml:space="preserve">the </w:t>
      </w:r>
      <w:r w:rsidRPr="00DE5343">
        <w:rPr>
          <w:lang w:eastAsia="en-SG"/>
        </w:rPr>
        <w:t xml:space="preserve">NIC and Disk must be copied to RAM also, and the copying effort requires CPU </w:t>
      </w:r>
      <w:r w:rsidRPr="42B45F1B">
        <w:rPr>
          <w:lang w:eastAsia="en-SG"/>
        </w:rPr>
        <w:t>cycles</w:t>
      </w:r>
      <w:r w:rsidRPr="00DE5343">
        <w:rPr>
          <w:lang w:eastAsia="en-SG"/>
        </w:rPr>
        <w:t>.</w:t>
      </w:r>
    </w:p>
    <w:p w14:paraId="20FFA6F4" w14:textId="39A2AD49" w:rsidR="00B06936" w:rsidRPr="00DE5343" w:rsidRDefault="00B06936" w:rsidP="00B06936">
      <w:pPr>
        <w:rPr>
          <w:lang w:eastAsia="en-SG"/>
        </w:rPr>
      </w:pPr>
      <w:r>
        <w:rPr>
          <w:lang w:eastAsia="en-SG"/>
        </w:rPr>
        <w:t xml:space="preserve">Take note of a corner case limitation of VM with runaway CPU, where CPU is high but no meaningful </w:t>
      </w:r>
      <w:r w:rsidR="00F86D15">
        <w:rPr>
          <w:lang w:eastAsia="en-SG"/>
        </w:rPr>
        <w:t xml:space="preserve">memory access, </w:t>
      </w:r>
      <w:r>
        <w:rPr>
          <w:lang w:eastAsia="en-SG"/>
        </w:rPr>
        <w:t xml:space="preserve">network </w:t>
      </w:r>
      <w:r w:rsidR="00F86D15">
        <w:rPr>
          <w:lang w:eastAsia="en-SG"/>
        </w:rPr>
        <w:t xml:space="preserve">transmission (TX) </w:t>
      </w:r>
      <w:r>
        <w:rPr>
          <w:lang w:eastAsia="en-SG"/>
        </w:rPr>
        <w:t>and disk processing. Idle VM will fail to detect it.</w:t>
      </w:r>
      <w:r w:rsidR="00640477">
        <w:rPr>
          <w:lang w:eastAsia="en-SG"/>
        </w:rPr>
        <w:t xml:space="preserve"> </w:t>
      </w:r>
      <w:r w:rsidR="00485388">
        <w:rPr>
          <w:lang w:eastAsia="en-SG"/>
        </w:rPr>
        <w:t xml:space="preserve">It’s a corner case, hence I think it’s not worth the complexity. </w:t>
      </w:r>
      <w:r w:rsidR="00D32645">
        <w:rPr>
          <w:lang w:eastAsia="en-SG"/>
        </w:rPr>
        <w:t xml:space="preserve">Also, the CPU runaway typically happens on a process, which likely a single threaded. Use the CPU Usage Disparity (%) metrics to detect that. </w:t>
      </w:r>
    </w:p>
    <w:p w14:paraId="0AB49378" w14:textId="77777777" w:rsidR="00B06936" w:rsidRPr="00DE5343" w:rsidRDefault="00B06936" w:rsidP="00B06936">
      <w:pPr>
        <w:rPr>
          <w:lang w:eastAsia="en-SG"/>
        </w:rPr>
      </w:pPr>
      <w:r w:rsidRPr="00DE5343">
        <w:rPr>
          <w:lang w:eastAsia="en-SG"/>
        </w:rPr>
        <w:t>Idle has to be defined so it’s measurable and not subjective. Declare it as a formal policy so you don’t end up arguing with your customers.</w:t>
      </w:r>
    </w:p>
    <w:p w14:paraId="4C8A183E" w14:textId="6EFD510F" w:rsidR="00B06936" w:rsidRPr="00DE5343" w:rsidRDefault="00602E15" w:rsidP="00B06936">
      <w:pPr>
        <w:rPr>
          <w:lang w:eastAsia="en-SG"/>
        </w:rPr>
      </w:pPr>
      <w:r>
        <w:rPr>
          <w:lang w:eastAsia="en-SG"/>
        </w:rPr>
        <w:t>Idleness has to consider h</w:t>
      </w:r>
      <w:r w:rsidR="00B06936" w:rsidRPr="00DE5343">
        <w:rPr>
          <w:lang w:eastAsia="en-SG"/>
        </w:rPr>
        <w:t>ow long has it been under that threshold</w:t>
      </w:r>
      <w:r>
        <w:rPr>
          <w:lang w:eastAsia="en-SG"/>
        </w:rPr>
        <w:t>.</w:t>
      </w:r>
    </w:p>
    <w:p w14:paraId="68D0DE75" w14:textId="77777777" w:rsidR="00B06936" w:rsidRPr="00DE5343" w:rsidRDefault="00B06936" w:rsidP="00B06936">
      <w:pPr>
        <w:rPr>
          <w:lang w:eastAsia="en-SG"/>
        </w:rPr>
      </w:pPr>
      <w:r w:rsidRPr="42B45F1B">
        <w:rPr>
          <w:lang w:eastAsia="en-SG"/>
        </w:rPr>
        <w:t xml:space="preserve">A </w:t>
      </w:r>
      <w:r w:rsidRPr="00DE5343">
        <w:rPr>
          <w:lang w:eastAsia="en-SG"/>
        </w:rPr>
        <w:t xml:space="preserve">VM does not use CPU non-stop for months. </w:t>
      </w:r>
      <w:r w:rsidRPr="42B45F1B">
        <w:rPr>
          <w:lang w:eastAsia="en-SG"/>
        </w:rPr>
        <w:t>It is normal that there</w:t>
      </w:r>
      <w:r w:rsidRPr="00DE5343">
        <w:rPr>
          <w:lang w:eastAsia="en-SG"/>
        </w:rPr>
        <w:t xml:space="preserve"> are times </w:t>
      </w:r>
      <w:r w:rsidRPr="42B45F1B">
        <w:rPr>
          <w:lang w:eastAsia="en-SG"/>
        </w:rPr>
        <w:t xml:space="preserve">when </w:t>
      </w:r>
      <w:r w:rsidRPr="00DE5343">
        <w:rPr>
          <w:lang w:eastAsia="en-SG"/>
        </w:rPr>
        <w:t>it’s idle</w:t>
      </w:r>
      <w:r w:rsidRPr="42B45F1B">
        <w:rPr>
          <w:lang w:eastAsia="en-SG"/>
        </w:rPr>
        <w:t>.</w:t>
      </w:r>
      <w:r w:rsidRPr="00DE5343">
        <w:rPr>
          <w:lang w:eastAsia="en-SG"/>
        </w:rPr>
        <w:t xml:space="preserve"> A month-end VM that processes payroll can be idle for 29 days.</w:t>
      </w:r>
    </w:p>
    <w:p w14:paraId="2FF329D6" w14:textId="64E1D0EB" w:rsidR="00B06936" w:rsidRDefault="00B06936" w:rsidP="00B06936">
      <w:r w:rsidRPr="00DE5343">
        <w:t xml:space="preserve">By definition, idle means it’s not doing useful business workload. A VM that is doing only </w:t>
      </w:r>
      <w:r>
        <w:t>non-business</w:t>
      </w:r>
      <w:r w:rsidRPr="00DE5343">
        <w:t xml:space="preserve"> workload (e.g. AV scan, Windows regular update) should be considered as idle. </w:t>
      </w:r>
    </w:p>
    <w:p w14:paraId="0DA904B7" w14:textId="247055E4" w:rsidR="00B01F20" w:rsidRDefault="00B01F20" w:rsidP="00B01F20">
      <w:r>
        <w:t xml:space="preserve">vRealize Operations use the Reclaimable Idle metric to indicate if a VM is idle or not. The value is set to 1 </w:t>
      </w:r>
      <w:r w:rsidR="0039697D">
        <w:t xml:space="preserve">(true) </w:t>
      </w:r>
      <w:r>
        <w:t xml:space="preserve">if the counter Idleness Indicator = 1 for </w:t>
      </w:r>
      <w:r w:rsidR="0039697D">
        <w:t>N</w:t>
      </w:r>
      <w:r>
        <w:t xml:space="preserve"> consecutive days (default </w:t>
      </w:r>
      <w:r w:rsidR="0039697D">
        <w:t xml:space="preserve">value for N is </w:t>
      </w:r>
      <w:r>
        <w:t>7 days). This is a daily counter, shown 1x a day</w:t>
      </w:r>
      <w:r w:rsidR="0039697D">
        <w:t xml:space="preserve"> as shown in the following example:</w:t>
      </w:r>
    </w:p>
    <w:p w14:paraId="2826A75D" w14:textId="46504C0B" w:rsidR="00B01F20" w:rsidRDefault="0039697D" w:rsidP="00B01F20">
      <w:r w:rsidRPr="0039697D">
        <w:rPr>
          <w:noProof/>
        </w:rPr>
        <w:drawing>
          <wp:inline distT="0" distB="0" distL="0" distR="0" wp14:anchorId="11821BC1" wp14:editId="61CE920A">
            <wp:extent cx="6645910" cy="1026160"/>
            <wp:effectExtent l="0" t="0" r="2540" b="2540"/>
            <wp:docPr id="1293284822" name="Picture 129328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6645910" cy="1026160"/>
                    </a:xfrm>
                    <a:prstGeom prst="rect">
                      <a:avLst/>
                    </a:prstGeom>
                  </pic:spPr>
                </pic:pic>
              </a:graphicData>
            </a:graphic>
          </wp:inline>
        </w:drawing>
      </w:r>
    </w:p>
    <w:p w14:paraId="6DEF6E2E" w14:textId="5088481D" w:rsidR="00B01F20" w:rsidRDefault="0039697D" w:rsidP="00B01F20">
      <w:r>
        <w:t xml:space="preserve">The </w:t>
      </w:r>
      <w:r w:rsidR="00B01F20">
        <w:t xml:space="preserve">Idleness Indicator is a property, so value only shown if it's changed. </w:t>
      </w:r>
      <w:r>
        <w:t>It’s r</w:t>
      </w:r>
      <w:r w:rsidR="00B01F20">
        <w:t>olling counter, calculated every 5 minutes but each value takes the last 24 hours.</w:t>
      </w:r>
      <w:r>
        <w:t xml:space="preserve"> As you can see in the following example, its value is only stored if there is a change.</w:t>
      </w:r>
    </w:p>
    <w:p w14:paraId="1562BAEC" w14:textId="59C3B3E2" w:rsidR="00B01F20" w:rsidRDefault="0039697D" w:rsidP="00B01F20">
      <w:r w:rsidRPr="0039697D">
        <w:rPr>
          <w:noProof/>
        </w:rPr>
        <w:drawing>
          <wp:inline distT="0" distB="0" distL="0" distR="0" wp14:anchorId="43D8B9C5" wp14:editId="5E611BFD">
            <wp:extent cx="6645910" cy="896620"/>
            <wp:effectExtent l="0" t="0" r="2540" b="0"/>
            <wp:docPr id="1293284823" name="Picture 1293284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6645910" cy="896620"/>
                    </a:xfrm>
                    <a:prstGeom prst="rect">
                      <a:avLst/>
                    </a:prstGeom>
                  </pic:spPr>
                </pic:pic>
              </a:graphicData>
            </a:graphic>
          </wp:inline>
        </w:drawing>
      </w:r>
    </w:p>
    <w:p w14:paraId="4618AED9" w14:textId="2DB9654F" w:rsidR="00B01F20" w:rsidRDefault="00B01F20" w:rsidP="00B01F20">
      <w:r>
        <w:t>Idleness Indicator value = 1 if CPU Usage &lt; 100 MHz continuously for 24 hours.</w:t>
      </w:r>
    </w:p>
    <w:p w14:paraId="3C7047D7" w14:textId="25BFA630" w:rsidR="00417CDB" w:rsidRPr="00DE5343" w:rsidRDefault="00417CDB" w:rsidP="00B01F20">
      <w:r>
        <w:t>In some environment, it can take time before a newly provisioned VM is used. Check the creation date of the VM before powering it off.</w:t>
      </w:r>
    </w:p>
    <w:p w14:paraId="1E98CFD6" w14:textId="41235285" w:rsidR="00B06936" w:rsidRPr="00DE5343" w:rsidRDefault="00B06936" w:rsidP="00160AA2">
      <w:pPr>
        <w:pStyle w:val="Heading4"/>
      </w:pPr>
      <w:r w:rsidRPr="00DE5343">
        <w:t>Oversized VM</w:t>
      </w:r>
    </w:p>
    <w:p w14:paraId="6769F718" w14:textId="77777777" w:rsidR="00B06936" w:rsidRPr="00DE5343" w:rsidRDefault="00B06936" w:rsidP="00B06936">
      <w:r w:rsidRPr="00DE5343">
        <w:t xml:space="preserve">Oversized VM has different logic </w:t>
      </w:r>
      <w:r>
        <w:t xml:space="preserve">than </w:t>
      </w:r>
      <w:r w:rsidRPr="00DE5343">
        <w:t>idle</w:t>
      </w:r>
      <w:r>
        <w:t xml:space="preserve"> VM since the</w:t>
      </w:r>
      <w:r w:rsidRPr="00DE5343">
        <w:t xml:space="preserve"> Idle VM definition does not depend on the size of the VM. The </w:t>
      </w:r>
      <w:r>
        <w:t xml:space="preserve">Idle VM </w:t>
      </w:r>
      <w:r w:rsidRPr="00DE5343">
        <w:t xml:space="preserve">definition simply </w:t>
      </w:r>
      <w:r>
        <w:t>measures</w:t>
      </w:r>
      <w:r w:rsidRPr="00DE5343">
        <w:t xml:space="preserve"> if the VM is generating enough workload or not. </w:t>
      </w:r>
    </w:p>
    <w:p w14:paraId="67392FF4" w14:textId="77777777" w:rsidR="00B06936" w:rsidRPr="00DE5343" w:rsidRDefault="00B06936" w:rsidP="00B06936">
      <w:r w:rsidRPr="00DE5343">
        <w:lastRenderedPageBreak/>
        <w:t>Idle has</w:t>
      </w:r>
      <w:r>
        <w:t xml:space="preserve"> an</w:t>
      </w:r>
      <w:r w:rsidRPr="00DE5343">
        <w:t xml:space="preserve"> absolute definition (100 MHz in vRealize Operations 7.5). Oversized VM depends on the size of the VM. A 64 vCPU VM running 7 vCPU is oversized, while an 8 vCPU running 7 vCPU is not. </w:t>
      </w:r>
    </w:p>
    <w:p w14:paraId="17F1947C" w14:textId="77777777" w:rsidR="00B06936" w:rsidRPr="00DE5343" w:rsidRDefault="00B06936" w:rsidP="00B06936">
      <w:r w:rsidRPr="00DE5343">
        <w:t xml:space="preserve">Idle is defined in GHz, while Oversized in %. </w:t>
      </w:r>
    </w:p>
    <w:p w14:paraId="29DA21A7" w14:textId="77777777" w:rsidR="00B06936" w:rsidRPr="00DE5343" w:rsidRDefault="00B06936" w:rsidP="00B06936">
      <w:pPr>
        <w:pStyle w:val="BeforeTable"/>
      </w:pPr>
    </w:p>
    <w:tbl>
      <w:tblPr>
        <w:tblW w:w="0" w:type="auto"/>
        <w:tblLook w:val="04A0" w:firstRow="1" w:lastRow="0" w:firstColumn="1" w:lastColumn="0" w:noHBand="0" w:noVBand="1"/>
      </w:tblPr>
      <w:tblGrid>
        <w:gridCol w:w="2268"/>
        <w:gridCol w:w="8188"/>
      </w:tblGrid>
      <w:tr w:rsidR="00B06936" w:rsidRPr="00E51A31" w14:paraId="0725A8AE" w14:textId="77777777" w:rsidTr="00B45100">
        <w:tc>
          <w:tcPr>
            <w:tcW w:w="2268" w:type="dxa"/>
          </w:tcPr>
          <w:p w14:paraId="3049DDE2" w14:textId="77777777" w:rsidR="00B06936" w:rsidRPr="00B45100" w:rsidRDefault="00B06936" w:rsidP="004974AB">
            <w:pPr>
              <w:pStyle w:val="Tablecontent"/>
              <w:rPr>
                <w:b/>
                <w:bCs/>
              </w:rPr>
            </w:pPr>
            <w:r w:rsidRPr="00B45100">
              <w:rPr>
                <w:b/>
                <w:bCs/>
              </w:rPr>
              <w:t>VM Is undersized</w:t>
            </w:r>
          </w:p>
        </w:tc>
        <w:tc>
          <w:tcPr>
            <w:tcW w:w="8188" w:type="dxa"/>
          </w:tcPr>
          <w:p w14:paraId="1CD1F541" w14:textId="77777777" w:rsidR="00B06936" w:rsidRPr="00DE5343" w:rsidRDefault="00B06936" w:rsidP="004974AB">
            <w:pPr>
              <w:pStyle w:val="Tablecontent"/>
            </w:pPr>
            <w:r w:rsidRPr="00DE5343">
              <w:t>Calculated based on CPU &amp; RAM total capacity and recommended size values.</w:t>
            </w:r>
          </w:p>
          <w:p w14:paraId="3DBA8366" w14:textId="77777777" w:rsidR="00B06936" w:rsidRPr="00DE5343" w:rsidRDefault="00B06936" w:rsidP="004974AB">
            <w:pPr>
              <w:pStyle w:val="Tablecontent"/>
            </w:pPr>
            <w:r w:rsidRPr="00DE5343">
              <w:t xml:space="preserve">If for at least one of </w:t>
            </w:r>
            <w:r>
              <w:t xml:space="preserve">the </w:t>
            </w:r>
            <w:r w:rsidRPr="00DE5343">
              <w:t>containers (CPU or RAM) the recommended size &gt; total</w:t>
            </w:r>
          </w:p>
          <w:p w14:paraId="374FB027" w14:textId="77777777" w:rsidR="00B06936" w:rsidRPr="00DE5343" w:rsidRDefault="00B06936" w:rsidP="004974AB">
            <w:pPr>
              <w:pStyle w:val="Tablecontent"/>
            </w:pPr>
            <w:r w:rsidRPr="00DE5343">
              <w:t>The lowest value for increasing the CPU is 1 vCPU and for memory is 1 GB</w:t>
            </w:r>
          </w:p>
        </w:tc>
      </w:tr>
      <w:tr w:rsidR="00B06936" w:rsidRPr="00E51A31" w14:paraId="5967403F" w14:textId="77777777" w:rsidTr="00B45100">
        <w:tc>
          <w:tcPr>
            <w:tcW w:w="2268" w:type="dxa"/>
          </w:tcPr>
          <w:p w14:paraId="4AC4CCE3" w14:textId="77777777" w:rsidR="00B06936" w:rsidRPr="00B45100" w:rsidRDefault="00B06936" w:rsidP="004974AB">
            <w:pPr>
              <w:pStyle w:val="Tablecontent"/>
              <w:rPr>
                <w:b/>
                <w:bCs/>
              </w:rPr>
            </w:pPr>
            <w:r w:rsidRPr="00B45100">
              <w:rPr>
                <w:b/>
                <w:bCs/>
              </w:rPr>
              <w:t>VM is oversized</w:t>
            </w:r>
          </w:p>
        </w:tc>
        <w:tc>
          <w:tcPr>
            <w:tcW w:w="8188" w:type="dxa"/>
          </w:tcPr>
          <w:p w14:paraId="7AF50AB6" w14:textId="77777777" w:rsidR="00B06936" w:rsidRPr="00DE5343" w:rsidRDefault="00B06936" w:rsidP="004974AB">
            <w:pPr>
              <w:pStyle w:val="Tablecontent"/>
            </w:pPr>
            <w:r w:rsidRPr="00DE5343">
              <w:t>The VM is oversized if it is possible to reclaim a CPU or Memory.</w:t>
            </w:r>
          </w:p>
          <w:p w14:paraId="25A8D7B0" w14:textId="77777777" w:rsidR="00B06936" w:rsidRPr="00DE5343" w:rsidRDefault="00B06936" w:rsidP="004974AB">
            <w:pPr>
              <w:pStyle w:val="Tablecontent"/>
            </w:pPr>
            <w:r w:rsidRPr="00DE5343">
              <w:t>Calculated based on CPU &amp; RAM total capacity and recommended size values.</w:t>
            </w:r>
          </w:p>
        </w:tc>
      </w:tr>
      <w:tr w:rsidR="00B06936" w:rsidRPr="00E51A31" w14:paraId="2D1BB8B0" w14:textId="77777777" w:rsidTr="00B45100">
        <w:tc>
          <w:tcPr>
            <w:tcW w:w="2268" w:type="dxa"/>
          </w:tcPr>
          <w:p w14:paraId="69188B66" w14:textId="77777777" w:rsidR="00B06936" w:rsidRPr="00B45100" w:rsidRDefault="00B06936" w:rsidP="004974AB">
            <w:pPr>
              <w:pStyle w:val="Tablecontent"/>
              <w:rPr>
                <w:b/>
                <w:bCs/>
              </w:rPr>
            </w:pPr>
            <w:r w:rsidRPr="00B45100">
              <w:rPr>
                <w:b/>
                <w:bCs/>
              </w:rPr>
              <w:t xml:space="preserve">VM </w:t>
            </w:r>
            <w:r w:rsidRPr="00B45100">
              <w:rPr>
                <w:rFonts w:ascii="Calibri" w:eastAsia="Times New Roman" w:hAnsi="Calibri" w:cs="Calibri"/>
                <w:b/>
                <w:bCs/>
                <w:lang w:eastAsia="en-SG"/>
              </w:rPr>
              <w:t>Reclaimable CPU</w:t>
            </w:r>
          </w:p>
        </w:tc>
        <w:tc>
          <w:tcPr>
            <w:tcW w:w="8188" w:type="dxa"/>
          </w:tcPr>
          <w:p w14:paraId="6DA8B213"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Calculated based on socket counts and core counts of VM</w:t>
            </w:r>
          </w:p>
          <w:p w14:paraId="7BC483ED" w14:textId="2B11FFCB" w:rsidR="00B06936" w:rsidRPr="00DE5343" w:rsidRDefault="00B06936" w:rsidP="00594785">
            <w:pPr>
              <w:pStyle w:val="Code"/>
            </w:pPr>
            <w:r w:rsidRPr="00DE5343">
              <w:t xml:space="preserve">= Minimum </w:t>
            </w:r>
            <w:proofErr w:type="gramStart"/>
            <w:r w:rsidRPr="00DE5343">
              <w:t>(( reclaimable</w:t>
            </w:r>
            <w:proofErr w:type="gramEnd"/>
            <w:r w:rsidRPr="00DE5343">
              <w:t xml:space="preserve"> Sockets * cores Per Socket + reclaimable Cores In Remaining Sockets), CPU Core Count</w:t>
            </w:r>
            <w:r w:rsidR="00701ED4">
              <w:t xml:space="preserve"> </w:t>
            </w:r>
            <w:r w:rsidRPr="00DE5343">
              <w:t>- 2)</w:t>
            </w:r>
          </w:p>
          <w:p w14:paraId="3D061335" w14:textId="77777777" w:rsidR="00B06936" w:rsidRPr="00DE5343" w:rsidRDefault="00B06936" w:rsidP="004974AB">
            <w:pPr>
              <w:pStyle w:val="Tablecontent"/>
            </w:pPr>
            <w:r w:rsidRPr="00DE5343">
              <w:rPr>
                <w:rFonts w:ascii="Calibri" w:eastAsia="Times New Roman" w:hAnsi="Calibri" w:cs="Calibri"/>
                <w:lang w:eastAsia="en-SG"/>
              </w:rPr>
              <w:t>Will not suggest the reclamation if the CPU Reclaimable value &lt; MHz Per Core value</w:t>
            </w:r>
          </w:p>
        </w:tc>
      </w:tr>
      <w:tr w:rsidR="00B06936" w:rsidRPr="00E51A31" w14:paraId="6EE264C3" w14:textId="77777777" w:rsidTr="00B45100">
        <w:tc>
          <w:tcPr>
            <w:tcW w:w="2268" w:type="dxa"/>
          </w:tcPr>
          <w:p w14:paraId="1B890903" w14:textId="77777777" w:rsidR="00B06936" w:rsidRPr="00B45100" w:rsidRDefault="00B06936" w:rsidP="004974AB">
            <w:pPr>
              <w:pStyle w:val="Tablecontent"/>
              <w:rPr>
                <w:b/>
                <w:bCs/>
              </w:rPr>
            </w:pPr>
            <w:r w:rsidRPr="00B45100">
              <w:rPr>
                <w:rFonts w:ascii="Calibri" w:eastAsia="Times New Roman" w:hAnsi="Calibri" w:cs="Calibri"/>
                <w:b/>
                <w:bCs/>
                <w:lang w:eastAsia="en-SG"/>
              </w:rPr>
              <w:t>VM Reclaimable Memory</w:t>
            </w:r>
          </w:p>
        </w:tc>
        <w:tc>
          <w:tcPr>
            <w:tcW w:w="8188" w:type="dxa"/>
          </w:tcPr>
          <w:p w14:paraId="732B8018" w14:textId="77777777" w:rsidR="00B06936" w:rsidRPr="00DE5343" w:rsidRDefault="00B06936" w:rsidP="00594785">
            <w:pPr>
              <w:pStyle w:val="Code"/>
            </w:pPr>
            <w:r w:rsidRPr="00DE5343">
              <w:t>= total Capacity – recommended Size</w:t>
            </w:r>
          </w:p>
          <w:p w14:paraId="66DE07E9"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Must be ≥ 1 GB and the remaining capacity after reclamation should be ≥ 2 GB</w:t>
            </w:r>
          </w:p>
        </w:tc>
      </w:tr>
    </w:tbl>
    <w:p w14:paraId="56A43EF6" w14:textId="4C8E2A69" w:rsidR="00161BEC" w:rsidRDefault="00C1630F" w:rsidP="00160AA2">
      <w:pPr>
        <w:pStyle w:val="Heading4"/>
      </w:pPr>
      <w:bookmarkStart w:id="31" w:name="_Large_VMs"/>
      <w:bookmarkEnd w:id="31"/>
      <w:proofErr w:type="spellStart"/>
      <w:r>
        <w:t>Reclaimation</w:t>
      </w:r>
      <w:proofErr w:type="spellEnd"/>
      <w:r>
        <w:t xml:space="preserve"> Approach</w:t>
      </w:r>
    </w:p>
    <w:p w14:paraId="2C08A234" w14:textId="77777777" w:rsidR="002309ED" w:rsidRDefault="002309ED" w:rsidP="002309ED">
      <w:pPr>
        <w:rPr>
          <w:lang w:eastAsia="en-SG"/>
        </w:rPr>
      </w:pPr>
      <w:r w:rsidRPr="70F05EAA">
        <w:rPr>
          <w:lang w:eastAsia="en-SG"/>
        </w:rPr>
        <w:t xml:space="preserve">Active VM </w:t>
      </w:r>
      <w:r>
        <w:rPr>
          <w:lang w:eastAsia="en-SG"/>
        </w:rPr>
        <w:t>is politically the hardest, as they serve business workload</w:t>
      </w:r>
      <w:r w:rsidRPr="70F05EAA">
        <w:rPr>
          <w:lang w:eastAsia="en-SG"/>
        </w:rPr>
        <w:t>. Focus on large VMs first. Take on CPU and RAM separately as they are easier to tackle when you split them. Divide and conquer.</w:t>
      </w:r>
      <w:r>
        <w:rPr>
          <w:lang w:eastAsia="en-SG"/>
        </w:rPr>
        <w:t xml:space="preserve"> If you reduce both, and application team claim performance impact, you need to restore both. </w:t>
      </w:r>
      <w:r w:rsidRPr="70F05EAA">
        <w:rPr>
          <w:lang w:eastAsia="en-SG"/>
        </w:rPr>
        <w:t xml:space="preserve">Claiming CPU and RAM from </w:t>
      </w:r>
      <w:r>
        <w:rPr>
          <w:lang w:eastAsia="en-SG"/>
        </w:rPr>
        <w:t>s</w:t>
      </w:r>
      <w:r w:rsidRPr="70F05EAA">
        <w:rPr>
          <w:lang w:eastAsia="en-SG"/>
        </w:rPr>
        <w:t>mall VMs can be futile, regardless of idle</w:t>
      </w:r>
      <w:r>
        <w:rPr>
          <w:lang w:eastAsia="en-SG"/>
        </w:rPr>
        <w:t>ness</w:t>
      </w:r>
      <w:r w:rsidRPr="70F05EAA">
        <w:rPr>
          <w:lang w:eastAsia="en-SG"/>
        </w:rPr>
        <w:t xml:space="preserve">. An idle VM with </w:t>
      </w:r>
      <w:r>
        <w:rPr>
          <w:lang w:eastAsia="en-SG"/>
        </w:rPr>
        <w:t>one</w:t>
      </w:r>
      <w:r w:rsidRPr="70F05EAA">
        <w:rPr>
          <w:lang w:eastAsia="en-SG"/>
        </w:rPr>
        <w:t xml:space="preserve"> vCPU cannot be further reduced. </w:t>
      </w:r>
      <w:r>
        <w:rPr>
          <w:lang w:eastAsia="en-SG"/>
        </w:rPr>
        <w:t xml:space="preserve">Focus on the large VMs, for the reason covered </w:t>
      </w:r>
      <w:hyperlink w:anchor="_Focus_on_Large" w:history="1">
        <w:r w:rsidRPr="00B408F1">
          <w:rPr>
            <w:rStyle w:val="Hyperlink"/>
            <w:lang w:eastAsia="en-SG"/>
          </w:rPr>
          <w:t>h</w:t>
        </w:r>
        <w:r w:rsidRPr="00B408F1">
          <w:rPr>
            <w:rStyle w:val="Hyperlink"/>
            <w:lang w:eastAsia="en-SG"/>
          </w:rPr>
          <w:t>e</w:t>
        </w:r>
        <w:r w:rsidRPr="00B408F1">
          <w:rPr>
            <w:rStyle w:val="Hyperlink"/>
            <w:lang w:eastAsia="en-SG"/>
          </w:rPr>
          <w:t>re</w:t>
        </w:r>
      </w:hyperlink>
      <w:r>
        <w:rPr>
          <w:lang w:eastAsia="en-SG"/>
        </w:rPr>
        <w:t xml:space="preserve">. </w:t>
      </w:r>
    </w:p>
    <w:p w14:paraId="76103E8D" w14:textId="77777777" w:rsidR="00161BEC" w:rsidRPr="00C17739" w:rsidRDefault="00161BEC" w:rsidP="00161BEC">
      <w:r w:rsidRPr="00C17739">
        <w:t xml:space="preserve">When reducing </w:t>
      </w:r>
      <w:r>
        <w:t xml:space="preserve">oversized </w:t>
      </w:r>
      <w:r w:rsidRPr="00C17739">
        <w:t xml:space="preserve">VM </w:t>
      </w:r>
      <w:r>
        <w:t>or powering off idle VMs</w:t>
      </w:r>
      <w:r w:rsidRPr="00C17739">
        <w:t>, focus on large VMs. Let’s take an example for comparison</w:t>
      </w:r>
      <w:r>
        <w:t>:</w:t>
      </w:r>
    </w:p>
    <w:p w14:paraId="683CA999" w14:textId="77777777" w:rsidR="00161BEC" w:rsidRPr="00C17739" w:rsidRDefault="00161BEC" w:rsidP="00161BEC">
      <w:pPr>
        <w:pStyle w:val="Bullet"/>
      </w:pPr>
      <w:r w:rsidRPr="00C17739">
        <w:t xml:space="preserve">Reduce 20 large VM. Average reduction is 10 vCPU. </w:t>
      </w:r>
    </w:p>
    <w:p w14:paraId="7A432E84" w14:textId="77777777" w:rsidR="00161BEC" w:rsidRPr="00C17739" w:rsidRDefault="00161BEC" w:rsidP="00161BEC">
      <w:pPr>
        <w:pStyle w:val="Bullet"/>
      </w:pPr>
      <w:r w:rsidRPr="00C17739">
        <w:t>Reduce 100 small VM. Average reduction is 2 vCPU.</w:t>
      </w:r>
    </w:p>
    <w:p w14:paraId="7E5C7948" w14:textId="77777777" w:rsidR="00161BEC" w:rsidRPr="00C17739" w:rsidRDefault="00161BEC" w:rsidP="00161BEC">
      <w:r w:rsidRPr="00C17739">
        <w:t>In both scenarios, you reclaim 200 vCPU. But the large VM option delivers more benefits and is easier to realize. Here is why:</w:t>
      </w:r>
    </w:p>
    <w:p w14:paraId="3CA5BEC2" w14:textId="77777777" w:rsidR="00161BEC" w:rsidRPr="00C17739" w:rsidRDefault="00161BEC" w:rsidP="00161BEC">
      <w:pPr>
        <w:pStyle w:val="Bullet"/>
      </w:pPr>
      <w:r w:rsidRPr="00C17739">
        <w:t>Every downsize is a battle because you are changing paradigm with “Less is More”. Plus, it requires downtime, which requires approval and change request process.</w:t>
      </w:r>
    </w:p>
    <w:p w14:paraId="3D93FF34" w14:textId="77777777" w:rsidR="00161BEC" w:rsidRPr="00C17739" w:rsidRDefault="00161BEC" w:rsidP="00161BEC">
      <w:pPr>
        <w:pStyle w:val="Bullet"/>
      </w:pPr>
      <w:r w:rsidRPr="00C17739">
        <w:t>Downsizing from 4 vCPU to 2 does not buy much nowadays with &gt;20 core Xeon.</w:t>
      </w:r>
    </w:p>
    <w:p w14:paraId="71B248DA" w14:textId="77777777" w:rsidR="00161BEC" w:rsidRPr="00C17739" w:rsidRDefault="00161BEC" w:rsidP="00161BEC">
      <w:pPr>
        <w:pStyle w:val="Bullet"/>
      </w:pPr>
      <w:r w:rsidRPr="00C17739">
        <w:t>No one likes to give up what they are given, especially if they are given little. By focusing on the large ones, you spend 20% effort to get 80% result.</w:t>
      </w:r>
    </w:p>
    <w:p w14:paraId="5FA1C0AA" w14:textId="77777777" w:rsidR="00161BEC" w:rsidRPr="00C17739" w:rsidRDefault="00161BEC" w:rsidP="00161BEC">
      <w:pPr>
        <w:pStyle w:val="Bullet"/>
      </w:pPr>
      <w:r>
        <w:t xml:space="preserve">Large VMs are also bad for other VMs, not just for themselves. They can impact other VMs, large or small. ESXi </w:t>
      </w:r>
      <w:proofErr w:type="spellStart"/>
      <w:r>
        <w:t>VMkernel</w:t>
      </w:r>
      <w:proofErr w:type="spellEnd"/>
      <w:r>
        <w:t xml:space="preserve"> scheduler has to find available cores for all the vCPUs, even though they are idle. Other VMs may be migrated from core to core, or socket to socket, as a result. There is a counter in </w:t>
      </w:r>
      <w:proofErr w:type="spellStart"/>
      <w:r>
        <w:t>esxtop</w:t>
      </w:r>
      <w:proofErr w:type="spellEnd"/>
      <w:r>
        <w:t xml:space="preserve"> that tracks this migration.</w:t>
      </w:r>
    </w:p>
    <w:p w14:paraId="5B692222" w14:textId="77777777" w:rsidR="00161BEC" w:rsidRPr="00C17739" w:rsidRDefault="00161BEC" w:rsidP="00161BEC">
      <w:pPr>
        <w:pStyle w:val="Bullet"/>
      </w:pPr>
      <w:r w:rsidRPr="00C17739">
        <w:t xml:space="preserve">Large VMs tend to have slower performance. ESXi may not have all the available vCPU for them. Large VMs are slower as all their vCPU have to be scheduled. The counter CPU </w:t>
      </w:r>
      <w:proofErr w:type="spellStart"/>
      <w:r w:rsidRPr="00C17739">
        <w:t>CoStop</w:t>
      </w:r>
      <w:proofErr w:type="spellEnd"/>
      <w:r w:rsidRPr="00C17739">
        <w:t xml:space="preserve"> tracks this.</w:t>
      </w:r>
    </w:p>
    <w:p w14:paraId="6B4F4D2A" w14:textId="77777777" w:rsidR="00161BEC" w:rsidRPr="00C17739" w:rsidRDefault="00161BEC" w:rsidP="00161BEC">
      <w:pPr>
        <w:pStyle w:val="Bullet"/>
      </w:pPr>
      <w:r>
        <w:t>Large VMs reduce consolidation ratio. You can pack more vCPU with smaller VMs than with big VMs.</w:t>
      </w:r>
    </w:p>
    <w:p w14:paraId="5B9F7A70" w14:textId="77777777" w:rsidR="000C345C" w:rsidRDefault="000C345C" w:rsidP="00160AA2">
      <w:pPr>
        <w:pStyle w:val="Heading4"/>
      </w:pPr>
      <w:r>
        <w:lastRenderedPageBreak/>
        <w:t>Unused VM</w:t>
      </w:r>
    </w:p>
    <w:p w14:paraId="10290277" w14:textId="7F44801A" w:rsidR="000C345C" w:rsidRDefault="000C345C" w:rsidP="000C345C">
      <w:r>
        <w:t xml:space="preserve">Unused VM is not idle, but they do not provide business value anymore. The application team may have stopped using it, but left the application running just in case they need in the future. The VM is not idle as it still generates CPU activity. The activity can be business workload, IT workload, or both. </w:t>
      </w:r>
    </w:p>
    <w:p w14:paraId="105058AA" w14:textId="77777777" w:rsidR="000C345C" w:rsidRDefault="000C345C" w:rsidP="000C345C">
      <w:r>
        <w:t xml:space="preserve">The IT workloads take many forms. Guest OS upgrade, updates and patches can be 3 different workloads with different patterns. VMware Tools patches, </w:t>
      </w:r>
      <w:proofErr w:type="spellStart"/>
      <w:r>
        <w:t>anti virus</w:t>
      </w:r>
      <w:proofErr w:type="spellEnd"/>
      <w:r>
        <w:t xml:space="preserve"> scan, intrusion detection scan n agent based back up are other common examples. In an environment with high security, there can be many security related agents running.</w:t>
      </w:r>
    </w:p>
    <w:p w14:paraId="6BFAACF0" w14:textId="4AD82F06" w:rsidR="00BD3A41" w:rsidRDefault="00BD3A41" w:rsidP="000C345C">
      <w:r>
        <w:t>Business workloads can be batch jobs, reports or monitoring. No one is using the application anymore but the application continues running. This is harder to identify</w:t>
      </w:r>
      <w:r w:rsidR="006F4B24">
        <w:t xml:space="preserve"> than the one running pure IT workload.</w:t>
      </w:r>
    </w:p>
    <w:p w14:paraId="75662588" w14:textId="3F065DA8" w:rsidR="000C345C" w:rsidRPr="00417CDB" w:rsidRDefault="000C345C" w:rsidP="000C345C">
      <w:r>
        <w:t>Unused VM is hard to detect</w:t>
      </w:r>
      <w:r w:rsidR="006F4B24">
        <w:t xml:space="preserve"> as the infra team lack the business context, and the patterns vary widely</w:t>
      </w:r>
      <w:r>
        <w:t>. The owner verification is required before you power off the VM. This is why it’s important to have ability to relate a VM to a department or owner. We discussed the criticality of business-centric infrastructure in Part 1.</w:t>
      </w:r>
    </w:p>
    <w:p w14:paraId="3BC92A7A" w14:textId="30999DA5" w:rsidR="00B06936" w:rsidRPr="00C17739" w:rsidRDefault="00B06936" w:rsidP="00B06936">
      <w:pPr>
        <w:pStyle w:val="Heading3"/>
      </w:pPr>
      <w:r w:rsidRPr="00C17739">
        <w:t>Rightsizing</w:t>
      </w:r>
    </w:p>
    <w:p w14:paraId="2F6F5879" w14:textId="77777777" w:rsidR="00B06936" w:rsidRPr="00C17739" w:rsidRDefault="00B06936" w:rsidP="00B06936">
      <w:r w:rsidRPr="00C17739">
        <w:t>Over Provisioning is a common malpractice in real life SDDC for a variety of reasons. P2V is a common reason, as the VM was simply matched to the physical server size. Another reason is conservative sizing by the vendor, which was then further added by Application Team.</w:t>
      </w:r>
    </w:p>
    <w:p w14:paraId="5DA1DEBD" w14:textId="77777777" w:rsidR="00B06936" w:rsidRPr="00C17739" w:rsidRDefault="00B06936" w:rsidP="00B06936">
      <w:r w:rsidRPr="00C17739">
        <w:t>I’ve seen large enterprise customers try to do a mass adjustment, downsizing many VMs, only to have the effort backfire when</w:t>
      </w:r>
      <w:r>
        <w:t xml:space="preserve"> the VM performance</w:t>
      </w:r>
      <w:r w:rsidRPr="00C17739">
        <w:rPr>
          <w:color w:val="FF0000"/>
        </w:rPr>
        <w:t xml:space="preserve"> </w:t>
      </w:r>
      <w:r w:rsidRPr="00C17739">
        <w:t>suffers.</w:t>
      </w:r>
    </w:p>
    <w:p w14:paraId="25EAEF20" w14:textId="77777777" w:rsidR="00B06936" w:rsidRPr="00C17739" w:rsidRDefault="00B06936" w:rsidP="00B06936">
      <w:r>
        <w:t>Since performance is critical, you should address it from this angle. Take serious time and effort to educate the VM Owner that right sizing actually improves performance, despite the seemingly odd logic. A carrot is a lot more effective than a stick, especially for those with money. Saving money is a weak argument in most cases, as VM Owners have paid for the VMs.</w:t>
      </w:r>
    </w:p>
    <w:p w14:paraId="40E458C5" w14:textId="77777777" w:rsidR="00B06936" w:rsidRPr="00C17739" w:rsidRDefault="00B06936" w:rsidP="00B06936">
      <w:pPr>
        <w:jc w:val="center"/>
      </w:pPr>
      <w:r>
        <w:rPr>
          <w:noProof/>
        </w:rPr>
        <w:drawing>
          <wp:inline distT="0" distB="0" distL="0" distR="0" wp14:anchorId="31F0293C" wp14:editId="19C4C28D">
            <wp:extent cx="4077730" cy="1841444"/>
            <wp:effectExtent l="0" t="0" r="0" b="6985"/>
            <wp:docPr id="606394052" name="Picture 60639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2"/>
                    <pic:cNvPicPr/>
                  </pic:nvPicPr>
                  <pic:blipFill>
                    <a:blip r:embed="rId192">
                      <a:extLst>
                        <a:ext uri="{28A0092B-C50C-407E-A947-70E740481C1C}">
                          <a14:useLocalDpi xmlns:a14="http://schemas.microsoft.com/office/drawing/2010/main" val="0"/>
                        </a:ext>
                      </a:extLst>
                    </a:blip>
                    <a:stretch>
                      <a:fillRect/>
                    </a:stretch>
                  </pic:blipFill>
                  <pic:spPr>
                    <a:xfrm>
                      <a:off x="0" y="0"/>
                      <a:ext cx="4077730" cy="1841444"/>
                    </a:xfrm>
                    <a:prstGeom prst="rect">
                      <a:avLst/>
                    </a:prstGeom>
                  </pic:spPr>
                </pic:pic>
              </a:graphicData>
            </a:graphic>
          </wp:inline>
        </w:drawing>
      </w:r>
    </w:p>
    <w:p w14:paraId="132E559C" w14:textId="77777777" w:rsidR="00B06936" w:rsidRPr="00C17739" w:rsidRDefault="00B06936" w:rsidP="00B06936">
      <w:pPr>
        <w:rPr>
          <w:lang w:eastAsia="en-SG"/>
        </w:rPr>
      </w:pPr>
      <w:r w:rsidRPr="70F05EAA">
        <w:rPr>
          <w:lang w:eastAsia="en-SG"/>
        </w:rPr>
        <w:t>Rightsizing is important for a VM, more so than for a physical server. Here are some benefits</w:t>
      </w:r>
      <w:r>
        <w:rPr>
          <w:lang w:eastAsia="en-SG"/>
        </w:rPr>
        <w:t>:</w:t>
      </w:r>
    </w:p>
    <w:p w14:paraId="7397058E" w14:textId="4BF5BFA0" w:rsidR="00B06936" w:rsidRDefault="00B06936" w:rsidP="00B06936">
      <w:pPr>
        <w:pStyle w:val="Bullet"/>
      </w:pPr>
      <w:r w:rsidRPr="00C17739">
        <w:t xml:space="preserve">The processes inside the Guest OS may experience less ping-pong. The Guest OS may not be aware of the </w:t>
      </w:r>
      <w:hyperlink r:id="rId193" w:history="1">
        <w:r w:rsidRPr="00D34589">
          <w:rPr>
            <w:rStyle w:val="Hyperlink"/>
          </w:rPr>
          <w:t>NUMA</w:t>
        </w:r>
      </w:hyperlink>
      <w:r w:rsidRPr="00C17739">
        <w:t xml:space="preserve"> nature of the physical motherboard, and think it has a uniform structure. It may move processes within its own CPUs, as it assumes it has no performance impact. If the vCPUs are spread into different NUMA node, example a 20 vCPU on a box with 2-socket and 20 cores, it can experience the ping-pong effect.</w:t>
      </w:r>
    </w:p>
    <w:p w14:paraId="03BD0828" w14:textId="77777777" w:rsidR="00B06936" w:rsidRPr="00C17739" w:rsidRDefault="00B06936" w:rsidP="00B06936">
      <w:pPr>
        <w:pStyle w:val="Bullet"/>
      </w:pPr>
      <w:r w:rsidRPr="00C17739">
        <w:t>Lower risk of NUMA effect. Lower risk that the RAM or CPU is spread over a single socket. Due to NUMA architecture, the performance will not be as good.</w:t>
      </w:r>
    </w:p>
    <w:p w14:paraId="05EEABD8" w14:textId="77777777" w:rsidR="00B06936" w:rsidRPr="00C17739" w:rsidRDefault="00B06936" w:rsidP="00B06936">
      <w:pPr>
        <w:pStyle w:val="Bullet"/>
      </w:pPr>
      <w:r w:rsidRPr="00C17739">
        <w:t xml:space="preserve">Lower co-stop and ready time. Even if not all vCPU is used by the application, the Guest OS will still demand all the vCPU be provided by the hypervisor. </w:t>
      </w:r>
    </w:p>
    <w:p w14:paraId="3043319F" w14:textId="77777777" w:rsidR="00B06936" w:rsidRPr="00C17739" w:rsidRDefault="00B06936" w:rsidP="00B06936">
      <w:pPr>
        <w:pStyle w:val="Bullet"/>
      </w:pPr>
      <w:r w:rsidRPr="00C17739">
        <w:lastRenderedPageBreak/>
        <w:t>Faster snapshot time, especially if memory snapshot is included.</w:t>
      </w:r>
    </w:p>
    <w:p w14:paraId="1CD3646D" w14:textId="77777777" w:rsidR="00B06936" w:rsidRPr="00C17739" w:rsidRDefault="00B06936" w:rsidP="00B06936">
      <w:pPr>
        <w:pStyle w:val="Bullet"/>
      </w:pPr>
      <w:r w:rsidRPr="00C17739">
        <w:t>Faster boot time. If a VM does not have a reservation, vSphere will create a swap file the size of the configured RAM. This can impact the boot time if the storage subsystem is slow.</w:t>
      </w:r>
    </w:p>
    <w:p w14:paraId="74C05DE5" w14:textId="77777777" w:rsidR="00B06936" w:rsidRPr="00C17739" w:rsidRDefault="00B06936" w:rsidP="00B06936">
      <w:pPr>
        <w:pStyle w:val="Bullet"/>
      </w:pPr>
      <w:r w:rsidRPr="00C17739">
        <w:t xml:space="preserve">Faster vMotion. Windows and Linux use memory as cache. The more it has, the more it uses, all else being equal. </w:t>
      </w:r>
    </w:p>
    <w:p w14:paraId="12DF1228" w14:textId="77777777" w:rsidR="00B06936" w:rsidRDefault="00B06936" w:rsidP="00160AA2">
      <w:pPr>
        <w:pStyle w:val="Heading4"/>
      </w:pPr>
      <w:bookmarkStart w:id="32" w:name="_Focus_on_Large"/>
      <w:bookmarkEnd w:id="32"/>
      <w:r>
        <w:t>Severity of Over Provisioning</w:t>
      </w:r>
    </w:p>
    <w:p w14:paraId="12C834AB" w14:textId="77777777" w:rsidR="00B06936" w:rsidRPr="00C17739" w:rsidRDefault="00B06936" w:rsidP="00B06936">
      <w:r>
        <w:t xml:space="preserve">If you have thousands of large VMs, how do you communicate easily to your senior management that many of the large VMs do not use the CPU given to them in the last few months? </w:t>
      </w:r>
    </w:p>
    <w:p w14:paraId="25993713" w14:textId="77777777" w:rsidR="00B06936" w:rsidRPr="00C17739" w:rsidRDefault="00B06936" w:rsidP="00B06936">
      <w:r>
        <w:t xml:space="preserve">You need to present a convincing chart, that shows the utilization of hundreds of large VMs (which you defined as having &gt; 16 vCPU) every 5 minutes, so a short peak is not excluded in your presentation. </w:t>
      </w:r>
    </w:p>
    <w:p w14:paraId="01E29B2A" w14:textId="77777777" w:rsidR="00B06936" w:rsidRPr="00C17739" w:rsidRDefault="00B06936" w:rsidP="00B06936">
      <w:r>
        <w:t xml:space="preserve">The first thing you need is to create a dynamic group that captures all the large VMs. Create 1 group for CPU, and one for RAM. You then plot their utilization, every 5 minutes, in the last 3 months. </w:t>
      </w:r>
    </w:p>
    <w:p w14:paraId="6D6743C4" w14:textId="77777777" w:rsidR="00B06936" w:rsidRPr="00C17739" w:rsidRDefault="00B06936" w:rsidP="00B06936">
      <w:r w:rsidRPr="00C17739">
        <w:t>In a perfect world, if all the large VMs are right sized, which scenario will you see?</w:t>
      </w:r>
    </w:p>
    <w:p w14:paraId="2D9FA82C" w14:textId="77777777" w:rsidR="00B06936" w:rsidRPr="00C17739" w:rsidRDefault="00B06936" w:rsidP="00B45100">
      <w:pPr>
        <w:jc w:val="center"/>
      </w:pPr>
      <w:r>
        <w:rPr>
          <w:noProof/>
        </w:rPr>
        <w:drawing>
          <wp:inline distT="0" distB="0" distL="0" distR="0" wp14:anchorId="4738D466" wp14:editId="194600D5">
            <wp:extent cx="5578996" cy="2409960"/>
            <wp:effectExtent l="0" t="0" r="3175" b="0"/>
            <wp:docPr id="606394097" name="Picture 60639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7"/>
                    <pic:cNvPicPr/>
                  </pic:nvPicPr>
                  <pic:blipFill>
                    <a:blip r:embed="rId194">
                      <a:extLst>
                        <a:ext uri="{28A0092B-C50C-407E-A947-70E740481C1C}">
                          <a14:useLocalDpi xmlns:a14="http://schemas.microsoft.com/office/drawing/2010/main" val="0"/>
                        </a:ext>
                      </a:extLst>
                    </a:blip>
                    <a:stretch>
                      <a:fillRect/>
                    </a:stretch>
                  </pic:blipFill>
                  <pic:spPr>
                    <a:xfrm>
                      <a:off x="0" y="0"/>
                      <a:ext cx="5578996" cy="2409960"/>
                    </a:xfrm>
                    <a:prstGeom prst="rect">
                      <a:avLst/>
                    </a:prstGeom>
                  </pic:spPr>
                </pic:pic>
              </a:graphicData>
            </a:graphic>
          </wp:inline>
        </w:drawing>
      </w:r>
    </w:p>
    <w:p w14:paraId="61037507" w14:textId="7CB32C29" w:rsidR="00B06936" w:rsidRPr="00C17739" w:rsidRDefault="00B06936" w:rsidP="00B06936">
      <w:r>
        <w:t>That’s right. Scenario 2. Because the group has hundreds of members, there is a good chance that one of the large VMs is using the CPU given to it. On average, they should be hovering around 40 – 50%, as at any given 5-minute interval, some may be idle while others may be busy.</w:t>
      </w:r>
    </w:p>
    <w:p w14:paraId="5CAD6D9A" w14:textId="77777777" w:rsidR="00B06936" w:rsidRPr="00C17739" w:rsidRDefault="00B06936" w:rsidP="00B06936">
      <w:r w:rsidRPr="00C17739">
        <w:t>The technique we use for both CPU and RAM are the same. I’d use CPU as an example.</w:t>
      </w:r>
    </w:p>
    <w:p w14:paraId="0452818B" w14:textId="77777777" w:rsidR="00B06936" w:rsidRDefault="00B06936" w:rsidP="00B06936">
      <w:r w:rsidRPr="00C17739">
        <w:t xml:space="preserve">Once you create a group, the next step is to create </w:t>
      </w:r>
      <w:r>
        <w:t>two</w:t>
      </w:r>
      <w:r w:rsidRPr="00C17739">
        <w:t xml:space="preserve"> </w:t>
      </w:r>
      <w:hyperlink r:id="rId195">
        <w:r w:rsidRPr="00C17739">
          <w:rPr>
            <w:rStyle w:val="Hyperlink"/>
          </w:rPr>
          <w:t>super metrics</w:t>
        </w:r>
      </w:hyperlink>
      <w:r w:rsidRPr="00C17739">
        <w:t>:</w:t>
      </w:r>
    </w:p>
    <w:tbl>
      <w:tblPr>
        <w:tblW w:w="0" w:type="auto"/>
        <w:tblLook w:val="04A0" w:firstRow="1" w:lastRow="0" w:firstColumn="1" w:lastColumn="0" w:noHBand="0" w:noVBand="1"/>
      </w:tblPr>
      <w:tblGrid>
        <w:gridCol w:w="1555"/>
        <w:gridCol w:w="8901"/>
      </w:tblGrid>
      <w:tr w:rsidR="00B06936" w14:paraId="48E39A25" w14:textId="77777777" w:rsidTr="004974AB">
        <w:tc>
          <w:tcPr>
            <w:tcW w:w="1555" w:type="dxa"/>
          </w:tcPr>
          <w:p w14:paraId="6C4067BE" w14:textId="77777777" w:rsidR="00B06936" w:rsidRPr="007649D3" w:rsidRDefault="00B06936" w:rsidP="004974AB">
            <w:pPr>
              <w:rPr>
                <w:b/>
                <w:bCs/>
              </w:rPr>
            </w:pPr>
            <w:r w:rsidRPr="007649D3">
              <w:rPr>
                <w:b/>
                <w:bCs/>
              </w:rPr>
              <w:t>Maximum()</w:t>
            </w:r>
          </w:p>
        </w:tc>
        <w:tc>
          <w:tcPr>
            <w:tcW w:w="8901" w:type="dxa"/>
          </w:tcPr>
          <w:p w14:paraId="7DD8D157" w14:textId="77777777" w:rsidR="00B06936" w:rsidRDefault="00B06936" w:rsidP="004974AB">
            <w:r>
              <w:t xml:space="preserve">Maximum CPU Workload among these large VMs. </w:t>
            </w:r>
          </w:p>
          <w:p w14:paraId="01E3F769" w14:textId="77777777" w:rsidR="00B06936" w:rsidRDefault="00B06936" w:rsidP="004974AB">
            <w:r>
              <w:t>You expect this number to be hovering around 80%, as it only takes 1 VM among all the large VMs for the line chart to spike.</w:t>
            </w:r>
          </w:p>
          <w:p w14:paraId="219733EA" w14:textId="77777777" w:rsidR="00B06936" w:rsidRDefault="00B06936" w:rsidP="004974AB">
            <w:r>
              <w:t xml:space="preserve">If your Maximum line is constantly ~100% flat, you may have a runaway process. </w:t>
            </w:r>
          </w:p>
          <w:p w14:paraId="40AF5766" w14:textId="4834B88E" w:rsidR="00B06936" w:rsidRDefault="00B06936" w:rsidP="004974AB">
            <w:r>
              <w:t xml:space="preserve">If you have many large VMs, one of them tends to have high </w:t>
            </w:r>
            <w:r w:rsidR="000B7848">
              <w:t>utilization</w:t>
            </w:r>
            <w:r>
              <w:t xml:space="preserve"> at any given time.</w:t>
            </w:r>
          </w:p>
          <w:p w14:paraId="21B8C829" w14:textId="77777777" w:rsidR="00B06936" w:rsidRDefault="00B06936" w:rsidP="004974AB">
            <w:r>
              <w:t>If this number is low, that means a severe wastage!</w:t>
            </w:r>
          </w:p>
        </w:tc>
      </w:tr>
      <w:tr w:rsidR="00B06936" w14:paraId="133B78C6" w14:textId="77777777" w:rsidTr="004974AB">
        <w:tc>
          <w:tcPr>
            <w:tcW w:w="1555" w:type="dxa"/>
          </w:tcPr>
          <w:p w14:paraId="5E9D61B2" w14:textId="77777777" w:rsidR="00B06936" w:rsidRPr="007649D3" w:rsidRDefault="00B06936" w:rsidP="004974AB">
            <w:pPr>
              <w:rPr>
                <w:b/>
                <w:bCs/>
              </w:rPr>
            </w:pPr>
            <w:r w:rsidRPr="007649D3">
              <w:rPr>
                <w:b/>
                <w:bCs/>
              </w:rPr>
              <w:t>Minimum()</w:t>
            </w:r>
          </w:p>
        </w:tc>
        <w:tc>
          <w:tcPr>
            <w:tcW w:w="8901" w:type="dxa"/>
          </w:tcPr>
          <w:p w14:paraId="56B9C4DA" w14:textId="77777777" w:rsidR="00B06936" w:rsidRDefault="00B06936" w:rsidP="004974AB">
            <w:r>
              <w:t>Average CPU Workload among these large VMs.</w:t>
            </w:r>
          </w:p>
          <w:p w14:paraId="2FC1BB35" w14:textId="77777777" w:rsidR="00B06936" w:rsidRDefault="00B06936" w:rsidP="004974AB">
            <w:r>
              <w:t>You expect this number to hovering around 40%, indicating sizing was done correctly.</w:t>
            </w:r>
          </w:p>
          <w:p w14:paraId="3637BC31" w14:textId="77777777" w:rsidR="00B06936" w:rsidRDefault="00B06936" w:rsidP="004974AB">
            <w:r>
              <w:t>If this chart is below &lt;20% all the time for the entire month, then all the large VMs are oversized.</w:t>
            </w:r>
          </w:p>
        </w:tc>
      </w:tr>
    </w:tbl>
    <w:p w14:paraId="6B94F6A7" w14:textId="77777777" w:rsidR="00B06936" w:rsidRPr="00C17739" w:rsidRDefault="00B06936" w:rsidP="00B06936">
      <w:pPr>
        <w:pStyle w:val="BeforeTable"/>
      </w:pPr>
    </w:p>
    <w:p w14:paraId="4CC763BF" w14:textId="77777777" w:rsidR="00B06936" w:rsidRDefault="00B06936" w:rsidP="00B06936">
      <w:r>
        <w:t xml:space="preserve">Why is it not </w:t>
      </w:r>
      <w:r w:rsidRPr="00C17739">
        <w:t>need</w:t>
      </w:r>
      <w:r>
        <w:t>ed</w:t>
      </w:r>
      <w:r w:rsidRPr="00C17739">
        <w:t xml:space="preserve"> to create the Minimum</w:t>
      </w:r>
      <w:r>
        <w:t xml:space="preserve">? </w:t>
      </w:r>
    </w:p>
    <w:p w14:paraId="184A72A0" w14:textId="77777777" w:rsidR="00B06936" w:rsidRPr="00C17739" w:rsidRDefault="00B06936" w:rsidP="00B06936">
      <w:r w:rsidRPr="00C17739">
        <w:lastRenderedPageBreak/>
        <w:t>There is bound to be a VM who is idle at any given time.</w:t>
      </w:r>
    </w:p>
    <w:p w14:paraId="7B1C2E9A" w14:textId="77777777" w:rsidR="00B06936" w:rsidRPr="00C17739" w:rsidRDefault="00B06936" w:rsidP="00B06936">
      <w:r w:rsidRPr="00C17739">
        <w:t xml:space="preserve">The </w:t>
      </w:r>
      <w:r>
        <w:t>two</w:t>
      </w:r>
      <w:r w:rsidRPr="00C17739">
        <w:t xml:space="preserve"> line chart shows us the degree of over provisioning. Can you tell a limitation?</w:t>
      </w:r>
    </w:p>
    <w:p w14:paraId="0334B8EB" w14:textId="77777777" w:rsidR="00B06936" w:rsidRPr="00C17739" w:rsidRDefault="00B06936" w:rsidP="00B06936">
      <w:r w:rsidRPr="00C17739">
        <w:t>It lies in the counter itself. We cannot distinguish if the CPU usage is due to real demand or not. Real demand comes from the app. Non-real demands comes from the infra, such as:</w:t>
      </w:r>
    </w:p>
    <w:p w14:paraId="18A6C34D" w14:textId="77777777" w:rsidR="00B06936" w:rsidRPr="00C17739" w:rsidRDefault="00B06936" w:rsidP="00B06936">
      <w:pPr>
        <w:pStyle w:val="Bullet"/>
      </w:pPr>
      <w:r>
        <w:t>Guest OS reboot.</w:t>
      </w:r>
    </w:p>
    <w:p w14:paraId="509F0FBB" w14:textId="77777777" w:rsidR="00B06936" w:rsidRPr="00C17739" w:rsidRDefault="00B06936" w:rsidP="00B06936">
      <w:pPr>
        <w:pStyle w:val="Bullet"/>
      </w:pPr>
      <w:r w:rsidRPr="00C17739">
        <w:t>AV full scan.</w:t>
      </w:r>
    </w:p>
    <w:p w14:paraId="012B509B" w14:textId="6196C4EC" w:rsidR="00B06936" w:rsidRPr="00C17739" w:rsidRDefault="00B06936" w:rsidP="00B06936">
      <w:pPr>
        <w:pStyle w:val="Bullet"/>
      </w:pPr>
      <w:r w:rsidRPr="00C17739">
        <w:t xml:space="preserve">Process </w:t>
      </w:r>
      <w:r>
        <w:t>runaway</w:t>
      </w:r>
      <w:r w:rsidRPr="00C17739">
        <w:t xml:space="preserve">. This can </w:t>
      </w:r>
      <w:r w:rsidR="00A87BF5">
        <w:t xml:space="preserve">potentially </w:t>
      </w:r>
      <w:r w:rsidRPr="00C17739">
        <w:t>result in 100% CPU Demand</w:t>
      </w:r>
      <w:r w:rsidR="00A87BF5">
        <w:t xml:space="preserve"> if the application is multi-threaded</w:t>
      </w:r>
      <w:r w:rsidRPr="00C17739">
        <w:t>. How to distinguish a runaway process</w:t>
      </w:r>
      <w:r w:rsidR="00A87BF5">
        <w:t xml:space="preserve"> from </w:t>
      </w:r>
      <w:r w:rsidR="004943EA">
        <w:t>legitimate high workload is the challenge.</w:t>
      </w:r>
    </w:p>
    <w:p w14:paraId="75BFEB59" w14:textId="77777777" w:rsidR="00B06936" w:rsidRPr="00C17739" w:rsidRDefault="00B06936" w:rsidP="00160AA2">
      <w:pPr>
        <w:pStyle w:val="Heading4"/>
      </w:pPr>
      <w:r>
        <w:t>2 Sides of the Formula</w:t>
      </w:r>
    </w:p>
    <w:p w14:paraId="5EB4B981" w14:textId="77777777" w:rsidR="00B06936" w:rsidRPr="00C17739" w:rsidRDefault="00B06936" w:rsidP="00B06936">
      <w:pPr>
        <w:rPr>
          <w:lang w:eastAsia="en-SG"/>
        </w:rPr>
      </w:pPr>
      <w:r w:rsidRPr="70F05EAA">
        <w:rPr>
          <w:lang w:eastAsia="en-SG"/>
        </w:rPr>
        <w:t xml:space="preserve">VM right-sizing is a commonly misunderstood term because there are actually multiple use cases, with each use case having their own factors to consider. Different scenarios require different metrics. It is not a one size fits all, hence there are </w:t>
      </w:r>
      <w:r>
        <w:rPr>
          <w:lang w:eastAsia="en-SG"/>
        </w:rPr>
        <w:t>more than one</w:t>
      </w:r>
      <w:r w:rsidRPr="70F05EAA">
        <w:rPr>
          <w:lang w:eastAsia="en-SG"/>
        </w:rPr>
        <w:t xml:space="preserve"> formula. Here are some popular use cases:</w:t>
      </w:r>
    </w:p>
    <w:p w14:paraId="563D7F20" w14:textId="77777777" w:rsidR="00B06936" w:rsidRPr="00C17739" w:rsidRDefault="00B06936" w:rsidP="00B06936">
      <w:pPr>
        <w:pStyle w:val="Bullet"/>
        <w:rPr>
          <w:lang w:eastAsia="en-SG"/>
        </w:rPr>
      </w:pPr>
      <w:r w:rsidRPr="70F05EAA">
        <w:rPr>
          <w:lang w:eastAsia="en-SG"/>
        </w:rPr>
        <w:t>Your App Team asks for extra vCPU. In this case, the hypervisor overhead is irrelevant. When you size NSX edge vCPU, you do not need to add extra vCPU for the overhead. It’s done outside of Linux.</w:t>
      </w:r>
    </w:p>
    <w:p w14:paraId="1042D2BC" w14:textId="77777777" w:rsidR="00B06936" w:rsidRPr="00C17739" w:rsidRDefault="00B06936" w:rsidP="00B06936">
      <w:pPr>
        <w:pStyle w:val="Bullet"/>
        <w:rPr>
          <w:lang w:eastAsia="en-SG"/>
        </w:rPr>
      </w:pPr>
      <w:r>
        <w:rPr>
          <w:lang w:eastAsia="en-SG"/>
        </w:rPr>
        <w:t>You are</w:t>
      </w:r>
      <w:r w:rsidRPr="00C17739">
        <w:rPr>
          <w:lang w:eastAsia="en-SG"/>
        </w:rPr>
        <w:t xml:space="preserve"> migrating a VM to a new ESXi with CPUs that are 2x the speed. For example, from a 2 GHz ESXi to 4 GHz. All else being equal, you can cut down the VM size by 2. A 16 vCPU becomes 8. But </w:t>
      </w:r>
      <w:r>
        <w:rPr>
          <w:lang w:eastAsia="en-SG"/>
        </w:rPr>
        <w:t>You are</w:t>
      </w:r>
      <w:r w:rsidRPr="00C17739">
        <w:rPr>
          <w:lang w:eastAsia="en-SG"/>
        </w:rPr>
        <w:t xml:space="preserve"> worried about causing queue inside the Guest OS as the application may expect 16 slow threads vs 8 fast ones. </w:t>
      </w:r>
    </w:p>
    <w:p w14:paraId="6E9B1D2F" w14:textId="77777777" w:rsidR="00B06936" w:rsidRPr="00C17739" w:rsidRDefault="00B06936" w:rsidP="00B06936">
      <w:pPr>
        <w:pStyle w:val="Bullet"/>
        <w:rPr>
          <w:lang w:eastAsia="en-SG"/>
        </w:rPr>
      </w:pPr>
      <w:r>
        <w:rPr>
          <w:lang w:eastAsia="en-SG"/>
        </w:rPr>
        <w:t>You are</w:t>
      </w:r>
      <w:r w:rsidRPr="00C17739">
        <w:rPr>
          <w:lang w:eastAsia="en-SG"/>
        </w:rPr>
        <w:t xml:space="preserve"> bulk migrating many VMs to another cluster, with no changes on their configuration. Consider 2 VMs. Both are running Windows Server 2019, have 64 vCPU. Both are running hot, but one of them is heavy on IO. It sends a lot of network packets and doing lots of disk IOPS. The 2nd VM has a very different footprint on the ESXi. It’s much more demanding. All those IO processing need to be processed by other physical cores. In this case, you need to consider the external footprint. The queue inside Guest OS is irrelevant. </w:t>
      </w:r>
    </w:p>
    <w:p w14:paraId="4FBB7854" w14:textId="77777777" w:rsidR="00B06936" w:rsidRPr="00C17739" w:rsidRDefault="00B06936" w:rsidP="00B06936">
      <w:pPr>
        <w:pStyle w:val="Bullet"/>
        <w:rPr>
          <w:lang w:eastAsia="en-SG"/>
        </w:rPr>
      </w:pPr>
      <w:r w:rsidRPr="70F05EAA">
        <w:rPr>
          <w:lang w:eastAsia="en-SG"/>
        </w:rPr>
        <w:t xml:space="preserve">Your boss asks you to properly charge customers, accounting for what they are actually demanding. Would you charge the </w:t>
      </w:r>
      <w:r>
        <w:rPr>
          <w:lang w:eastAsia="en-SG"/>
        </w:rPr>
        <w:t>two</w:t>
      </w:r>
      <w:r w:rsidRPr="70F05EAA">
        <w:rPr>
          <w:lang w:eastAsia="en-SG"/>
        </w:rPr>
        <w:t xml:space="preserve"> VMs above the same way? You might for practical reasons, quietly distribute the cost equally, but you know </w:t>
      </w:r>
      <w:r>
        <w:rPr>
          <w:lang w:eastAsia="en-SG"/>
        </w:rPr>
        <w:t>You are</w:t>
      </w:r>
      <w:r w:rsidRPr="70F05EAA">
        <w:rPr>
          <w:lang w:eastAsia="en-SG"/>
        </w:rPr>
        <w:t xml:space="preserve"> not being fair.</w:t>
      </w:r>
    </w:p>
    <w:p w14:paraId="660409DA" w14:textId="77777777" w:rsidR="00B06936" w:rsidRPr="00C17739" w:rsidRDefault="00B06936" w:rsidP="00B06936">
      <w:pPr>
        <w:pStyle w:val="Bullet"/>
        <w:rPr>
          <w:lang w:eastAsia="en-SG"/>
        </w:rPr>
      </w:pPr>
      <w:r>
        <w:rPr>
          <w:lang w:eastAsia="en-SG"/>
        </w:rPr>
        <w:t>You are</w:t>
      </w:r>
      <w:r w:rsidRPr="00C17739">
        <w:rPr>
          <w:lang w:eastAsia="en-SG"/>
        </w:rPr>
        <w:t xml:space="preserve"> planning a tech refresh for Cluster X. It has 24 ESXi and 1000 VM. You are hoping to reduce infrastructure to 12 ESXi, hence you increase the CPU Speed and add cores per socket. Do you consider individual VM, or you do see how they behave as a group? The answer is the latter, as 1000 VM will not peak at the same time. Do you consider what happens inside Windows or Linux, or do you see their footprint on your ESXi? The correct answer is the latter, as what happens inside is irrelevant.</w:t>
      </w:r>
    </w:p>
    <w:p w14:paraId="43FADA25" w14:textId="77777777" w:rsidR="00B06936" w:rsidRPr="00C17739" w:rsidRDefault="00B06936" w:rsidP="00B06936">
      <w:pPr>
        <w:rPr>
          <w:lang w:eastAsia="en-SG"/>
        </w:rPr>
      </w:pPr>
      <w:r w:rsidRPr="00C17739">
        <w:rPr>
          <w:lang w:eastAsia="en-SG"/>
        </w:rPr>
        <w:t xml:space="preserve">From the above 5 use cases, we need at least </w:t>
      </w:r>
      <w:r>
        <w:rPr>
          <w:lang w:eastAsia="en-SG"/>
        </w:rPr>
        <w:t>two</w:t>
      </w:r>
      <w:r w:rsidRPr="00C17739">
        <w:rPr>
          <w:lang w:eastAsia="en-SG"/>
        </w:rPr>
        <w:t xml:space="preserve"> different formula:</w:t>
      </w:r>
    </w:p>
    <w:p w14:paraId="098F9124" w14:textId="77777777" w:rsidR="00B06936" w:rsidRPr="00C17739" w:rsidRDefault="00B06936" w:rsidP="00B06936">
      <w:pPr>
        <w:pStyle w:val="Bullet"/>
        <w:rPr>
          <w:lang w:eastAsia="en-SG"/>
        </w:rPr>
      </w:pPr>
      <w:r w:rsidRPr="00870251">
        <w:rPr>
          <w:b/>
          <w:bCs/>
          <w:lang w:eastAsia="en-SG"/>
        </w:rPr>
        <w:t>Guest OS Sizing</w:t>
      </w:r>
      <w:r w:rsidRPr="00C17739">
        <w:rPr>
          <w:lang w:eastAsia="en-SG"/>
        </w:rPr>
        <w:t>. Excludes VM overhead, includes Guest OS Queue</w:t>
      </w:r>
    </w:p>
    <w:p w14:paraId="63BFC16E" w14:textId="77777777" w:rsidR="00B06936" w:rsidRPr="00C17739" w:rsidRDefault="00B06936" w:rsidP="00B06936">
      <w:pPr>
        <w:pStyle w:val="Bullet"/>
        <w:rPr>
          <w:lang w:eastAsia="en-SG"/>
        </w:rPr>
      </w:pPr>
      <w:r w:rsidRPr="00870251">
        <w:rPr>
          <w:b/>
          <w:bCs/>
          <w:lang w:eastAsia="en-SG"/>
        </w:rPr>
        <w:t>VM Sizing</w:t>
      </w:r>
      <w:r w:rsidRPr="00C17739">
        <w:rPr>
          <w:lang w:eastAsia="en-SG"/>
        </w:rPr>
        <w:t>. Includes VM overhead, excludes Guest OS Queue</w:t>
      </w:r>
    </w:p>
    <w:p w14:paraId="4E6C915F" w14:textId="77777777" w:rsidR="00B06936" w:rsidRPr="00C17739" w:rsidRDefault="00B06936" w:rsidP="00B06936">
      <w:pPr>
        <w:pStyle w:val="BeforeTable"/>
      </w:pPr>
    </w:p>
    <w:tbl>
      <w:tblPr>
        <w:tblStyle w:val="GridTable1Light-Accent1"/>
        <w:tblW w:w="0" w:type="auto"/>
        <w:tblLook w:val="04A0" w:firstRow="1" w:lastRow="0" w:firstColumn="1" w:lastColumn="0" w:noHBand="0" w:noVBand="1"/>
      </w:tblPr>
      <w:tblGrid>
        <w:gridCol w:w="2587"/>
        <w:gridCol w:w="7869"/>
      </w:tblGrid>
      <w:tr w:rsidR="00B06936" w:rsidRPr="00E51A31" w14:paraId="14927456" w14:textId="77777777" w:rsidTr="004974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tcPr>
          <w:p w14:paraId="3611BF61" w14:textId="77777777" w:rsidR="00B06936" w:rsidRPr="00C17739" w:rsidRDefault="00B06936" w:rsidP="004974AB">
            <w:pPr>
              <w:pStyle w:val="Tableheading"/>
            </w:pPr>
            <w:bookmarkStart w:id="33" w:name="_Hlk16092506"/>
            <w:r w:rsidRPr="00C17739">
              <w:t>Rule</w:t>
            </w:r>
          </w:p>
        </w:tc>
        <w:tc>
          <w:tcPr>
            <w:tcW w:w="7869" w:type="dxa"/>
          </w:tcPr>
          <w:p w14:paraId="61E7CC38" w14:textId="77777777" w:rsidR="00B06936" w:rsidRPr="00C17739" w:rsidRDefault="00B06936" w:rsidP="004974AB">
            <w:pPr>
              <w:pStyle w:val="Tableheading"/>
              <w:cnfStyle w:val="100000000000" w:firstRow="1" w:lastRow="0" w:firstColumn="0" w:lastColumn="0" w:oddVBand="0" w:evenVBand="0" w:oddHBand="0" w:evenHBand="0" w:firstRowFirstColumn="0" w:firstRowLastColumn="0" w:lastRowFirstColumn="0" w:lastRowLastColumn="0"/>
            </w:pPr>
            <w:r w:rsidRPr="00C17739">
              <w:t>Description</w:t>
            </w:r>
          </w:p>
        </w:tc>
      </w:tr>
      <w:tr w:rsidR="00B06936" w:rsidRPr="00E51A31" w14:paraId="1B440D49" w14:textId="77777777" w:rsidTr="004974AB">
        <w:tc>
          <w:tcPr>
            <w:cnfStyle w:val="001000000000" w:firstRow="0" w:lastRow="0" w:firstColumn="1" w:lastColumn="0" w:oddVBand="0" w:evenVBand="0" w:oddHBand="0" w:evenHBand="0" w:firstRowFirstColumn="0" w:firstRowLastColumn="0" w:lastRowFirstColumn="0" w:lastRowLastColumn="0"/>
            <w:tcW w:w="2587" w:type="dxa"/>
          </w:tcPr>
          <w:p w14:paraId="5185C19C" w14:textId="77777777" w:rsidR="00B06936" w:rsidRPr="00976850" w:rsidRDefault="00B06936" w:rsidP="004974AB">
            <w:pPr>
              <w:pStyle w:val="Tablecontent"/>
            </w:pPr>
            <w:r w:rsidRPr="00976850">
              <w:t>It’s not just utilization</w:t>
            </w:r>
          </w:p>
        </w:tc>
        <w:tc>
          <w:tcPr>
            <w:tcW w:w="7869" w:type="dxa"/>
          </w:tcPr>
          <w:p w14:paraId="13616A9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It needs to consider unmet demand. CPU wants to run, but it cannot. Memory has lots of page fault in Guest OS memory.</w:t>
            </w:r>
          </w:p>
        </w:tc>
      </w:tr>
      <w:tr w:rsidR="00B06936" w:rsidRPr="00E51A31" w14:paraId="26A4D26D" w14:textId="77777777" w:rsidTr="004974AB">
        <w:tc>
          <w:tcPr>
            <w:cnfStyle w:val="001000000000" w:firstRow="0" w:lastRow="0" w:firstColumn="1" w:lastColumn="0" w:oddVBand="0" w:evenVBand="0" w:oddHBand="0" w:evenHBand="0" w:firstRowFirstColumn="0" w:firstRowLastColumn="0" w:lastRowFirstColumn="0" w:lastRowLastColumn="0"/>
            <w:tcW w:w="2587" w:type="dxa"/>
          </w:tcPr>
          <w:p w14:paraId="1CBE73DA" w14:textId="77777777" w:rsidR="00B06936" w:rsidRPr="00976850" w:rsidRDefault="00B06936" w:rsidP="004974AB">
            <w:pPr>
              <w:pStyle w:val="Tablecontent"/>
            </w:pPr>
            <w:r w:rsidRPr="00976850">
              <w:t>It’s not just demand</w:t>
            </w:r>
          </w:p>
        </w:tc>
        <w:tc>
          <w:tcPr>
            <w:tcW w:w="7869" w:type="dxa"/>
          </w:tcPr>
          <w:p w14:paraId="516F2CD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Size base on what the Guest OS needs to perform well, not just base on what it demands at present. Applicable for RAM, where Guest OS can’t operate optimally without buffer.</w:t>
            </w:r>
          </w:p>
          <w:p w14:paraId="3118FCBE" w14:textId="77777777" w:rsidR="00B06936" w:rsidRPr="00976850" w:rsidRDefault="00B06936" w:rsidP="004974AB">
            <w:pPr>
              <w:cnfStyle w:val="000000000000" w:firstRow="0" w:lastRow="0" w:firstColumn="0" w:lastColumn="0" w:oddVBand="0" w:evenVBand="0" w:oddHBand="0" w:evenHBand="0" w:firstRowFirstColumn="0" w:firstRowLastColumn="0" w:lastRowFirstColumn="0" w:lastRowLastColumn="0"/>
            </w:pPr>
            <w:r w:rsidRPr="00976850">
              <w:t>In capacity, we size not just for demand, but also for performance. While we can satisfy the demand for memory with just the In Use, it might come at the expense of performance. The only thing faster than memory is CPU. So make sure CPU is not waiting for data. This is done by caching as much as possible, as it's hard to predict what pieces of data is required by the program.</w:t>
            </w:r>
          </w:p>
        </w:tc>
      </w:tr>
      <w:tr w:rsidR="00B06936" w:rsidRPr="00E51A31" w14:paraId="4E2D3C42" w14:textId="77777777" w:rsidTr="004974AB">
        <w:tc>
          <w:tcPr>
            <w:cnfStyle w:val="001000000000" w:firstRow="0" w:lastRow="0" w:firstColumn="1" w:lastColumn="0" w:oddVBand="0" w:evenVBand="0" w:oddHBand="0" w:evenHBand="0" w:firstRowFirstColumn="0" w:firstRowLastColumn="0" w:lastRowFirstColumn="0" w:lastRowLastColumn="0"/>
            <w:tcW w:w="2587" w:type="dxa"/>
          </w:tcPr>
          <w:p w14:paraId="1C296B6D" w14:textId="77777777" w:rsidR="00B06936" w:rsidRPr="00976850" w:rsidRDefault="00B06936" w:rsidP="004974AB">
            <w:pPr>
              <w:pStyle w:val="Tablecontent"/>
            </w:pPr>
            <w:r w:rsidRPr="00976850">
              <w:lastRenderedPageBreak/>
              <w:t xml:space="preserve">Includes </w:t>
            </w:r>
            <w:r>
              <w:t>p</w:t>
            </w:r>
            <w:r w:rsidRPr="00976850">
              <w:t>eak</w:t>
            </w:r>
          </w:p>
        </w:tc>
        <w:tc>
          <w:tcPr>
            <w:tcW w:w="7869" w:type="dxa"/>
          </w:tcPr>
          <w:p w14:paraId="7C0B078A"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Consider the busy or peak </w:t>
            </w:r>
            <w:proofErr w:type="gramStart"/>
            <w:r w:rsidRPr="00976850">
              <w:t>period, because</w:t>
            </w:r>
            <w:proofErr w:type="gramEnd"/>
            <w:r w:rsidRPr="00976850">
              <w:t xml:space="preserve"> that’s when the VM needs to work the most</w:t>
            </w:r>
          </w:p>
        </w:tc>
      </w:tr>
      <w:tr w:rsidR="00B06936" w:rsidRPr="00E51A31" w14:paraId="58E995F8" w14:textId="77777777" w:rsidTr="004974AB">
        <w:tc>
          <w:tcPr>
            <w:cnfStyle w:val="001000000000" w:firstRow="0" w:lastRow="0" w:firstColumn="1" w:lastColumn="0" w:oddVBand="0" w:evenVBand="0" w:oddHBand="0" w:evenHBand="0" w:firstRowFirstColumn="0" w:firstRowLastColumn="0" w:lastRowFirstColumn="0" w:lastRowLastColumn="0"/>
            <w:tcW w:w="2587" w:type="dxa"/>
          </w:tcPr>
          <w:p w14:paraId="386D8505" w14:textId="77777777" w:rsidR="00B06936" w:rsidRPr="00976850" w:rsidRDefault="00B06936" w:rsidP="004974AB">
            <w:pPr>
              <w:pStyle w:val="Tablecontent"/>
            </w:pPr>
            <w:r w:rsidRPr="00976850">
              <w:t xml:space="preserve">Consider </w:t>
            </w:r>
            <w:r>
              <w:t>b</w:t>
            </w:r>
            <w:r w:rsidRPr="00976850">
              <w:t xml:space="preserve">ig </w:t>
            </w:r>
            <w:r>
              <w:t>p</w:t>
            </w:r>
            <w:r w:rsidRPr="00976850">
              <w:t>icture</w:t>
            </w:r>
          </w:p>
        </w:tc>
        <w:tc>
          <w:tcPr>
            <w:tcW w:w="7869" w:type="dxa"/>
          </w:tcPr>
          <w:p w14:paraId="5C94F0E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A single 5-minute burst is too short a timeframe to determine the entire next 3 months. Consider long term pattern. This alone makes sizing an art, as you need to know the nature of the workload.</w:t>
            </w:r>
          </w:p>
        </w:tc>
      </w:tr>
      <w:tr w:rsidR="00B06936" w:rsidRPr="00E51A31" w14:paraId="0EE443C6" w14:textId="77777777" w:rsidTr="004974AB">
        <w:tc>
          <w:tcPr>
            <w:cnfStyle w:val="001000000000" w:firstRow="0" w:lastRow="0" w:firstColumn="1" w:lastColumn="0" w:oddVBand="0" w:evenVBand="0" w:oddHBand="0" w:evenHBand="0" w:firstRowFirstColumn="0" w:firstRowLastColumn="0" w:lastRowFirstColumn="0" w:lastRowLastColumn="0"/>
            <w:tcW w:w="2587" w:type="dxa"/>
          </w:tcPr>
          <w:p w14:paraId="142B27B5" w14:textId="77777777" w:rsidR="00B06936" w:rsidRPr="00976850" w:rsidRDefault="00B06936" w:rsidP="004974AB">
            <w:pPr>
              <w:pStyle w:val="Tablecontent"/>
            </w:pPr>
            <w:r w:rsidRPr="00976850">
              <w:t>Excludes IT load</w:t>
            </w:r>
          </w:p>
        </w:tc>
        <w:tc>
          <w:tcPr>
            <w:tcW w:w="7869" w:type="dxa"/>
          </w:tcPr>
          <w:p w14:paraId="569F11B6"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 xml:space="preserve">Exclude the time when the Guest OS is not doing business workload. There are a few IT workloads that cause high utilization. Common ones are Guest OS reboot, Guest OS updates, anti-virus full scanning, agent-base full back up. So long as these tasks don’t prevent the Guest OS from doing useful work, you can exclude them. The exception is when your VM needs to run at these non-business hours too. </w:t>
            </w:r>
            <w:proofErr w:type="gramStart"/>
            <w:r>
              <w:t>So</w:t>
            </w:r>
            <w:proofErr w:type="gramEnd"/>
            <w:r>
              <w:t xml:space="preserve"> it depends on the VM.</w:t>
            </w:r>
          </w:p>
          <w:p w14:paraId="2F774D7B"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is is the hard part, as it requires awareness of the footprint (read: process name)</w:t>
            </w:r>
          </w:p>
        </w:tc>
      </w:tr>
    </w:tbl>
    <w:bookmarkEnd w:id="33"/>
    <w:p w14:paraId="6608BF78" w14:textId="77777777" w:rsidR="00B06936" w:rsidRPr="00976850" w:rsidRDefault="00B06936" w:rsidP="00B06936">
      <w:r w:rsidRPr="00976850">
        <w:t xml:space="preserve">Sizing upwards and downwards should have identical formula. </w:t>
      </w:r>
    </w:p>
    <w:p w14:paraId="78A655CD" w14:textId="77777777" w:rsidR="00B06936" w:rsidRPr="00976850" w:rsidRDefault="00B06936" w:rsidP="00B06936">
      <w:pPr>
        <w:pStyle w:val="Bullet"/>
      </w:pPr>
      <w:r>
        <w:t>The only difference is they have different boundaries. The lower boundary applies to downsizing, and the upper boundary applies to upsizing.</w:t>
      </w:r>
    </w:p>
    <w:p w14:paraId="2036994D" w14:textId="77777777" w:rsidR="00B06936" w:rsidRPr="00976850" w:rsidRDefault="00B06936" w:rsidP="00B06936">
      <w:pPr>
        <w:pStyle w:val="Bullet"/>
      </w:pPr>
      <w:r w:rsidRPr="00976850">
        <w:t xml:space="preserve">For downsizing, Guest OS needs a minimum amount of RAM to operate. </w:t>
      </w:r>
    </w:p>
    <w:p w14:paraId="69A3F450" w14:textId="77777777" w:rsidR="00B06936" w:rsidRPr="00976850" w:rsidRDefault="00B06936" w:rsidP="00B06936">
      <w:pPr>
        <w:pStyle w:val="Bullet"/>
      </w:pPr>
      <w:r>
        <w:t xml:space="preserve">For upsizing, consider the NUMA boundary. Also, a VM should not be larger than the total number of logical processors on the ESXi Host, else it won’t even boot. In fact, it should be smaller as you want to account for the </w:t>
      </w:r>
      <w:proofErr w:type="spellStart"/>
      <w:r>
        <w:t>VMkernel</w:t>
      </w:r>
      <w:proofErr w:type="spellEnd"/>
      <w:r>
        <w:t xml:space="preserve"> overhead. </w:t>
      </w:r>
    </w:p>
    <w:p w14:paraId="51E09CFE" w14:textId="77777777" w:rsidR="00B06936" w:rsidRPr="00976850" w:rsidRDefault="00B06936" w:rsidP="00B06936">
      <w:r>
        <w:t xml:space="preserve">As you can see from above, sizing is complicated. And the above is just Guest OS. We have not considered other things that need sizing such as Containers and Business Applications. </w:t>
      </w:r>
    </w:p>
    <w:p w14:paraId="30F3A6BF" w14:textId="77777777" w:rsidR="00B06936" w:rsidRPr="00976850" w:rsidRDefault="00B06936" w:rsidP="00B06936">
      <w:r w:rsidRPr="00976850">
        <w:t xml:space="preserve">The art of sizing has 2 parts: time and metric. </w:t>
      </w:r>
    </w:p>
    <w:p w14:paraId="0E50CB80" w14:textId="77777777" w:rsidR="00B06936" w:rsidRPr="00976850" w:rsidRDefault="00B06936" w:rsidP="00B06936">
      <w:pPr>
        <w:pStyle w:val="Bullet"/>
      </w:pPr>
      <w:r w:rsidRPr="00976850">
        <w:t xml:space="preserve">First, we calculate the value for a given point in time. </w:t>
      </w:r>
      <w:r>
        <w:t xml:space="preserve">The correctness of the input value matters, else you have </w:t>
      </w:r>
      <w:hyperlink r:id="rId196" w:history="1">
        <w:r w:rsidRPr="00F745D1">
          <w:rPr>
            <w:rStyle w:val="Hyperlink"/>
          </w:rPr>
          <w:t>GIGO</w:t>
        </w:r>
      </w:hyperlink>
      <w:r>
        <w:t xml:space="preserve"> effect.</w:t>
      </w:r>
    </w:p>
    <w:p w14:paraId="4C9BA65F" w14:textId="77777777" w:rsidR="00B06936" w:rsidRPr="00976850" w:rsidRDefault="00B06936" w:rsidP="00B06936">
      <w:pPr>
        <w:pStyle w:val="Bullet"/>
      </w:pPr>
      <w:r w:rsidRPr="00976850">
        <w:t>Second, we plot thousands of these values over time, and project it over time. The projection has to consider the peak cycle, meaning it has to be geared towards conservative sizing. It also has to consider the business cycle. If you have annual sales, then consider annual data.</w:t>
      </w:r>
    </w:p>
    <w:p w14:paraId="0A4A5F2F" w14:textId="77777777" w:rsidR="00B06936" w:rsidRPr="00976850" w:rsidRDefault="00B06936" w:rsidP="00B06936">
      <w:r w:rsidRPr="00976850">
        <w:t xml:space="preserve">You’ll see below that CPU and RAM require different approach. </w:t>
      </w:r>
    </w:p>
    <w:p w14:paraId="62324B4A" w14:textId="77777777" w:rsidR="00B06936" w:rsidRPr="00976850" w:rsidRDefault="00B06936" w:rsidP="00160AA2">
      <w:pPr>
        <w:pStyle w:val="Heading4"/>
      </w:pPr>
      <w:bookmarkStart w:id="34" w:name="_Guest_OS_Sizing:"/>
      <w:bookmarkEnd w:id="34"/>
      <w:r w:rsidRPr="00976850">
        <w:t xml:space="preserve">Guest OS </w:t>
      </w:r>
      <w:r>
        <w:t xml:space="preserve">CPU </w:t>
      </w:r>
      <w:r w:rsidRPr="00976850">
        <w:t xml:space="preserve">Sizing </w:t>
      </w:r>
    </w:p>
    <w:p w14:paraId="3E7F3F15" w14:textId="77777777" w:rsidR="00B06936" w:rsidRDefault="00B06936" w:rsidP="00B06936">
      <w:r w:rsidRPr="00976850">
        <w:t xml:space="preserve">You exclude all the VM overhead, as it’s not used by the Guest OS. For example, all the IO overhead performed by the </w:t>
      </w:r>
      <w:r>
        <w:t>h</w:t>
      </w:r>
      <w:r w:rsidRPr="00976850">
        <w:t>ypervisor should not be included when determining how much CPU Windows or Linux should be configured with. For disk sizing, the snapshot is not part of your VMDK sizing.</w:t>
      </w:r>
    </w:p>
    <w:p w14:paraId="32A3E35E" w14:textId="77777777" w:rsidR="00B06936" w:rsidRPr="00882BDF" w:rsidRDefault="00B06936" w:rsidP="00B06936">
      <w:pPr>
        <w:pStyle w:val="BeforeTable"/>
      </w:pPr>
    </w:p>
    <w:tbl>
      <w:tblPr>
        <w:tblStyle w:val="GridTable1Light-Accent1"/>
        <w:tblW w:w="0" w:type="auto"/>
        <w:tblLook w:val="04A0" w:firstRow="1" w:lastRow="0" w:firstColumn="1" w:lastColumn="0" w:noHBand="0" w:noVBand="1"/>
      </w:tblPr>
      <w:tblGrid>
        <w:gridCol w:w="2689"/>
        <w:gridCol w:w="7767"/>
      </w:tblGrid>
      <w:tr w:rsidR="00B06936" w:rsidRPr="00E51A31" w14:paraId="4CCA2A60" w14:textId="77777777" w:rsidTr="004974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45665B6" w14:textId="77777777" w:rsidR="00B06936" w:rsidRPr="00976850" w:rsidRDefault="00B06936" w:rsidP="004974AB">
            <w:pPr>
              <w:pStyle w:val="Tableheading"/>
            </w:pPr>
            <w:r w:rsidRPr="00976850">
              <w:t>Rule</w:t>
            </w:r>
          </w:p>
        </w:tc>
        <w:tc>
          <w:tcPr>
            <w:tcW w:w="7767" w:type="dxa"/>
          </w:tcPr>
          <w:p w14:paraId="1188EBC9" w14:textId="77777777" w:rsidR="00B06936" w:rsidRPr="00976850" w:rsidRDefault="00B06936" w:rsidP="004974AB">
            <w:pPr>
              <w:pStyle w:val="Tableheading"/>
              <w:cnfStyle w:val="100000000000" w:firstRow="1" w:lastRow="0" w:firstColumn="0" w:lastColumn="0" w:oddVBand="0" w:evenVBand="0" w:oddHBand="0" w:evenHBand="0" w:firstRowFirstColumn="0" w:firstRowLastColumn="0" w:lastRowFirstColumn="0" w:lastRowLastColumn="0"/>
            </w:pPr>
            <w:r w:rsidRPr="00976850">
              <w:t>Description</w:t>
            </w:r>
          </w:p>
        </w:tc>
      </w:tr>
      <w:tr w:rsidR="00B06936" w:rsidRPr="00E51A31" w14:paraId="0D00FB55"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02C89319" w14:textId="77777777" w:rsidR="00B06936" w:rsidRPr="00976850" w:rsidRDefault="00B06936" w:rsidP="004974AB">
            <w:pPr>
              <w:pStyle w:val="Tablecontent"/>
            </w:pPr>
            <w:r w:rsidRPr="00976850">
              <w:t>Exclude Hyper-Threading</w:t>
            </w:r>
          </w:p>
        </w:tc>
        <w:tc>
          <w:tcPr>
            <w:tcW w:w="7767" w:type="dxa"/>
          </w:tcPr>
          <w:p w14:paraId="63BFE0F9"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Guest OS is running, regardless of speed and throughput. With lower efficiency, it will simply run longer. Instead of 40% for 5 minutes, it may run 90%. If it exceeds 100%, then queue will develop inside the Guest OS.</w:t>
            </w:r>
          </w:p>
          <w:p w14:paraId="5326A7D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Demand and Usage counters are not suitable as their values are affected by CPU Frequency and HT</w:t>
            </w:r>
          </w:p>
        </w:tc>
      </w:tr>
      <w:tr w:rsidR="00B06936" w:rsidRPr="00E51A31" w14:paraId="3BFF7074"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79B6AFC3" w14:textId="77777777" w:rsidR="00B06936" w:rsidRPr="00976850" w:rsidRDefault="00B06936" w:rsidP="004974AB">
            <w:pPr>
              <w:pStyle w:val="Tablecontent"/>
            </w:pPr>
            <w:r w:rsidRPr="00976850">
              <w:t>Exclude CPU Frequency</w:t>
            </w:r>
          </w:p>
        </w:tc>
        <w:tc>
          <w:tcPr>
            <w:tcW w:w="7767" w:type="dxa"/>
          </w:tcPr>
          <w:p w14:paraId="7081BB6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As above. </w:t>
            </w:r>
            <w:r>
              <w:t>The only exception here is the initial sizing, when the VM is not yet created. The application team may request 32 vCPU at 3 GHz. If what you have is 2 GHz, you need to provide more vCPU.</w:t>
            </w:r>
          </w:p>
        </w:tc>
      </w:tr>
      <w:tr w:rsidR="00B06936" w:rsidRPr="00E51A31" w14:paraId="745C46DA"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5189ECBA" w14:textId="77777777" w:rsidR="00B06936" w:rsidRPr="00976850" w:rsidRDefault="00B06936" w:rsidP="004974AB">
            <w:pPr>
              <w:pStyle w:val="Tablecontent"/>
            </w:pPr>
            <w:r w:rsidRPr="00976850">
              <w:t>Exclude idle time</w:t>
            </w:r>
          </w:p>
        </w:tc>
        <w:tc>
          <w:tcPr>
            <w:tcW w:w="7767" w:type="dxa"/>
          </w:tcPr>
          <w:p w14:paraId="334B8C9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CPU is not running. It does not matter whether it’s because the Guest OS CPU is waiting for Guest OS IO. The net result is the Guest OS is not running its CPU. While </w:t>
            </w:r>
            <w:r w:rsidRPr="00976850">
              <w:lastRenderedPageBreak/>
              <w:t>making the IO subsystem faster will result in higher CPU utilization, that’s a separate scope.</w:t>
            </w:r>
          </w:p>
        </w:tc>
      </w:tr>
      <w:tr w:rsidR="00B06936" w:rsidRPr="00E51A31" w14:paraId="7ACA593B"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13171189" w14:textId="77777777" w:rsidR="00B06936" w:rsidRPr="00976850" w:rsidRDefault="00B06936" w:rsidP="004974AB">
            <w:pPr>
              <w:pStyle w:val="Tablecontent"/>
            </w:pPr>
            <w:r w:rsidRPr="00976850">
              <w:lastRenderedPageBreak/>
              <w:t xml:space="preserve">Exclude </w:t>
            </w:r>
            <w:r>
              <w:t xml:space="preserve">CPU </w:t>
            </w:r>
            <w:r w:rsidRPr="00976850">
              <w:t>Context Switch</w:t>
            </w:r>
          </w:p>
        </w:tc>
        <w:tc>
          <w:tcPr>
            <w:tcW w:w="7767" w:type="dxa"/>
          </w:tcPr>
          <w:p w14:paraId="77085D74"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t is n</w:t>
            </w:r>
            <w:r w:rsidRPr="00976850">
              <w:t xml:space="preserve">ot something </w:t>
            </w:r>
            <w:r>
              <w:t xml:space="preserve">you </w:t>
            </w:r>
            <w:r w:rsidRPr="00976850">
              <w:t xml:space="preserve">can control. </w:t>
            </w:r>
            <w:proofErr w:type="gramStart"/>
            <w:r>
              <w:t>Plus</w:t>
            </w:r>
            <w:proofErr w:type="gramEnd"/>
            <w:r>
              <w:t xml:space="preserve"> i</w:t>
            </w:r>
            <w:r w:rsidRPr="00976850">
              <w:t>t</w:t>
            </w:r>
            <w:r>
              <w:t xml:space="preserve"> i</w:t>
            </w:r>
            <w:r w:rsidRPr="00976850">
              <w:t xml:space="preserve">s impossible to translate its value into the </w:t>
            </w:r>
            <w:r>
              <w:t xml:space="preserve">right sizing </w:t>
            </w:r>
            <w:r w:rsidRPr="00976850">
              <w:t>formula. In addition, a high context switch could be caused by too many vCPU or IO. Guest OS is simply balancing among its vCPUs.</w:t>
            </w:r>
          </w:p>
          <w:p w14:paraId="16F61D2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Utilization may be high, but if CPU is doing a lot of context switch, it’s less productive.</w:t>
            </w:r>
          </w:p>
        </w:tc>
      </w:tr>
      <w:tr w:rsidR="00B06936" w:rsidRPr="00E51A31" w14:paraId="2B35D2AD"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3FCE1F60" w14:textId="77777777" w:rsidR="00B06936" w:rsidRPr="00976850" w:rsidRDefault="00B06936" w:rsidP="004974AB">
            <w:pPr>
              <w:pStyle w:val="Tablecontent"/>
            </w:pPr>
            <w:r w:rsidRPr="00976850">
              <w:t>Include Co Stop &amp; Ready</w:t>
            </w:r>
          </w:p>
        </w:tc>
        <w:tc>
          <w:tcPr>
            <w:tcW w:w="7767" w:type="dxa"/>
          </w:tcPr>
          <w:p w14:paraId="619671E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 xml:space="preserve">The Guest OS </w:t>
            </w:r>
            <w:proofErr w:type="gramStart"/>
            <w:r>
              <w:t>actually wants</w:t>
            </w:r>
            <w:proofErr w:type="gramEnd"/>
            <w:r>
              <w:t xml:space="preserve"> to run. Had there been no blockage, the CPU would have been utilized. Adding/Reducing CPU does not change the value of these waits, as this represents a bottleneck somewhere else. However, it does say that this is what the CPU needs, and we need to reflect that.</w:t>
            </w:r>
          </w:p>
          <w:p w14:paraId="639D78F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number will be inaccurate because there is no “no data”, due to its time being frozen.</w:t>
            </w:r>
          </w:p>
        </w:tc>
      </w:tr>
      <w:tr w:rsidR="00B06936" w:rsidRPr="00E51A31" w14:paraId="775C7EA2"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4AE00CDD" w14:textId="214C9E29" w:rsidR="00B06936" w:rsidRPr="00976850" w:rsidRDefault="00B06936" w:rsidP="004974AB">
            <w:pPr>
              <w:pStyle w:val="Tablecontent"/>
            </w:pPr>
            <w:r w:rsidRPr="00976850">
              <w:t xml:space="preserve">Include </w:t>
            </w:r>
            <w:r w:rsidR="001D41E0">
              <w:t>VM Wait</w:t>
            </w:r>
            <w:r w:rsidRPr="00976850">
              <w:t>, Swap Wait</w:t>
            </w:r>
          </w:p>
        </w:tc>
        <w:tc>
          <w:tcPr>
            <w:tcW w:w="7767" w:type="dxa"/>
          </w:tcPr>
          <w:p w14:paraId="105A6835"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Guest OS becomes idle as CPU is waiting for RAM or IO (disk or network). </w:t>
            </w:r>
            <w:proofErr w:type="gramStart"/>
            <w:r w:rsidRPr="00976850">
              <w:t>So</w:t>
            </w:r>
            <w:proofErr w:type="gramEnd"/>
            <w:r w:rsidRPr="00976850">
              <w:t xml:space="preserve"> this is the same case with Ready and </w:t>
            </w:r>
            <w:proofErr w:type="spellStart"/>
            <w:r w:rsidRPr="00976850">
              <w:t>CoStop</w:t>
            </w:r>
            <w:proofErr w:type="spellEnd"/>
            <w:r w:rsidRPr="00976850">
              <w:t>.</w:t>
            </w:r>
          </w:p>
        </w:tc>
      </w:tr>
      <w:tr w:rsidR="00B06936" w:rsidRPr="00E51A31" w14:paraId="56503395"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327314B3" w14:textId="77777777" w:rsidR="00B06936" w:rsidRPr="00976850" w:rsidRDefault="00B06936" w:rsidP="004974AB">
            <w:pPr>
              <w:pStyle w:val="Tablecontent"/>
            </w:pPr>
            <w:r w:rsidRPr="00976850">
              <w:t>Include Overlap</w:t>
            </w:r>
          </w:p>
        </w:tc>
        <w:tc>
          <w:tcPr>
            <w:tcW w:w="7767" w:type="dxa"/>
          </w:tcPr>
          <w:p w14:paraId="03EDD6A5"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Guest OS </w:t>
            </w:r>
            <w:proofErr w:type="gramStart"/>
            <w:r w:rsidRPr="00976850">
              <w:t>actually wants</w:t>
            </w:r>
            <w:proofErr w:type="gramEnd"/>
            <w:r w:rsidRPr="00976850">
              <w:t xml:space="preserve"> to run, but it’s interrupted by the </w:t>
            </w:r>
            <w:proofErr w:type="spellStart"/>
            <w:r w:rsidRPr="00976850">
              <w:t>VMkernel</w:t>
            </w:r>
            <w:proofErr w:type="spellEnd"/>
            <w:r w:rsidRPr="00976850">
              <w:t>. Note that this is already a part of CPU Run, so mathematically is not required if we use CPU Run counter.</w:t>
            </w:r>
          </w:p>
        </w:tc>
      </w:tr>
      <w:tr w:rsidR="00B06936" w:rsidRPr="00E51A31" w14:paraId="5C58D2CA"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5DD7CB72" w14:textId="77777777" w:rsidR="00B06936" w:rsidRPr="00976850" w:rsidRDefault="00B06936" w:rsidP="004974AB">
            <w:pPr>
              <w:pStyle w:val="Tablecontent"/>
            </w:pPr>
            <w:r w:rsidRPr="00976850">
              <w:t>Include Guest OS CPU Run Queue</w:t>
            </w:r>
          </w:p>
        </w:tc>
        <w:tc>
          <w:tcPr>
            <w:tcW w:w="7767" w:type="dxa"/>
          </w:tcPr>
          <w:p w14:paraId="3AA4B8F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rPr>
                <w:highlight w:val="yellow"/>
              </w:rPr>
            </w:pPr>
            <w:r w:rsidRPr="00E734E6">
              <w:t>Th</w:t>
            </w:r>
            <w:r>
              <w:t>is is the primary counter tracking if Windows or Linux is unable to cope with the demand.</w:t>
            </w:r>
            <w:r w:rsidRPr="70F05EAA">
              <w:rPr>
                <w:highlight w:val="yellow"/>
              </w:rPr>
              <w:t xml:space="preserve"> </w:t>
            </w:r>
          </w:p>
        </w:tc>
      </w:tr>
      <w:tr w:rsidR="00B06936" w:rsidRPr="00E51A31" w14:paraId="7A1662CC"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569B8146" w14:textId="77777777" w:rsidR="00B06936" w:rsidRPr="00976850" w:rsidRDefault="00B06936" w:rsidP="004974AB">
            <w:pPr>
              <w:pStyle w:val="Tablecontent"/>
            </w:pPr>
            <w:r w:rsidRPr="00976850">
              <w:t>Exclude hypervisor overhead</w:t>
            </w:r>
          </w:p>
        </w:tc>
        <w:tc>
          <w:tcPr>
            <w:tcW w:w="7767" w:type="dxa"/>
          </w:tcPr>
          <w:p w14:paraId="26BB37DE"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MKS, VMX, System. While it’s part of Demand, it’s not a demand coming from within the Guest.</w:t>
            </w:r>
          </w:p>
          <w:p w14:paraId="775B0687"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VM CPU Used, Demand, Usage counter include system time at VM level, hence they are not appropriate.</w:t>
            </w:r>
          </w:p>
        </w:tc>
      </w:tr>
    </w:tbl>
    <w:p w14:paraId="47D932C1" w14:textId="77777777" w:rsidR="00B06936" w:rsidRPr="00976850" w:rsidRDefault="00B06936" w:rsidP="00B06936">
      <w:bookmarkStart w:id="35" w:name="_Hlk16092359"/>
      <w:r w:rsidRPr="00976850">
        <w:t xml:space="preserve">Based on all the above, the formula to size the Guest OS is: </w:t>
      </w:r>
    </w:p>
    <w:p w14:paraId="727CFFAF" w14:textId="5707DAB5" w:rsidR="00B06936" w:rsidRPr="00976850" w:rsidRDefault="00B06936" w:rsidP="00594785">
      <w:pPr>
        <w:pStyle w:val="Code"/>
      </w:pPr>
      <w:bookmarkStart w:id="36" w:name="_Hlk16092340"/>
      <w:bookmarkEnd w:id="35"/>
      <w:r>
        <w:t xml:space="preserve">Guest OS CPU Needed (vCPU) = (Run + </w:t>
      </w:r>
      <w:proofErr w:type="spellStart"/>
      <w:r>
        <w:t>CoStop</w:t>
      </w:r>
      <w:proofErr w:type="spellEnd"/>
      <w:r>
        <w:t xml:space="preserve"> + Ready + </w:t>
      </w:r>
      <w:r w:rsidR="001D41E0">
        <w:t>VM Wait</w:t>
      </w:r>
      <w:r>
        <w:t xml:space="preserve"> + Swap Wait) / </w:t>
      </w:r>
      <w:proofErr w:type="gramStart"/>
      <w:r>
        <w:t>20000</w:t>
      </w:r>
      <w:bookmarkEnd w:id="36"/>
      <w:r>
        <w:t xml:space="preserve"> )</w:t>
      </w:r>
      <w:proofErr w:type="gramEnd"/>
      <w:r>
        <w:t xml:space="preserve"> + CPU Run Queue factor</w:t>
      </w:r>
    </w:p>
    <w:p w14:paraId="4069DA28" w14:textId="77777777" w:rsidR="00B06936" w:rsidRDefault="00B06936" w:rsidP="00B06936">
      <w:r w:rsidRPr="00976850">
        <w:t xml:space="preserve">The result is in the number of vCPU. It is not in % or GHz. We are sizing the Guest OS, not the VM. </w:t>
      </w:r>
    </w:p>
    <w:p w14:paraId="37E2F47E" w14:textId="77777777" w:rsidR="00B06936" w:rsidRDefault="00B06936" w:rsidP="00B06936">
      <w:r>
        <w:t xml:space="preserve">We need to divide by 20000 because 20000 milliseconds represent 100% of a single vCPU. More about this unit is explained </w:t>
      </w:r>
      <w:hyperlink w:anchor="_Unit_&amp;_Roll" w:history="1">
        <w:r w:rsidRPr="00736DFC">
          <w:rPr>
            <w:rStyle w:val="Hyperlink"/>
          </w:rPr>
          <w:t>her</w:t>
        </w:r>
        <w:r w:rsidRPr="00736DFC">
          <w:rPr>
            <w:rStyle w:val="Hyperlink"/>
          </w:rPr>
          <w:t>e</w:t>
        </w:r>
      </w:hyperlink>
      <w:r>
        <w:t xml:space="preserve">. </w:t>
      </w:r>
    </w:p>
    <w:p w14:paraId="18CA55F3" w14:textId="77777777" w:rsidR="00B06936" w:rsidRDefault="00B06936" w:rsidP="00B06936">
      <w:pPr>
        <w:pStyle w:val="Tablecontent"/>
        <w:rPr>
          <w:lang w:val="en-GB"/>
        </w:rPr>
      </w:pPr>
      <w:r>
        <w:rPr>
          <w:lang w:val="en-GB"/>
        </w:rPr>
        <w:t>Guest OS CPU Run Queue metric needs some conversion before it can be used. Let’s take an example:</w:t>
      </w:r>
    </w:p>
    <w:p w14:paraId="25500C64" w14:textId="77777777" w:rsidR="00B06936" w:rsidRPr="00A452F2" w:rsidRDefault="00B06936" w:rsidP="00B527DB">
      <w:pPr>
        <w:pStyle w:val="Tablecontent"/>
        <w:numPr>
          <w:ilvl w:val="0"/>
          <w:numId w:val="44"/>
        </w:numPr>
        <w:rPr>
          <w:lang w:val="en-GB"/>
        </w:rPr>
      </w:pPr>
      <w:r w:rsidRPr="00A452F2">
        <w:rPr>
          <w:lang w:val="en-GB"/>
        </w:rPr>
        <w:t xml:space="preserve">VM has 8 vCPU. </w:t>
      </w:r>
    </w:p>
    <w:p w14:paraId="0AF82C40" w14:textId="77777777" w:rsidR="00B06936" w:rsidRPr="00A452F2" w:rsidRDefault="00B06936" w:rsidP="00B527DB">
      <w:pPr>
        <w:pStyle w:val="Tablecontent"/>
        <w:numPr>
          <w:ilvl w:val="0"/>
          <w:numId w:val="44"/>
        </w:numPr>
        <w:rPr>
          <w:lang w:val="en-GB"/>
        </w:rPr>
      </w:pPr>
      <w:r w:rsidRPr="00A452F2">
        <w:rPr>
          <w:lang w:val="en-GB"/>
        </w:rPr>
        <w:t>CPU Run Queue = 28 for the entire VM.</w:t>
      </w:r>
    </w:p>
    <w:p w14:paraId="6DC65782" w14:textId="77777777" w:rsidR="00B06936" w:rsidRDefault="00B06936" w:rsidP="00B527DB">
      <w:pPr>
        <w:pStyle w:val="Tablecontent"/>
        <w:numPr>
          <w:ilvl w:val="0"/>
          <w:numId w:val="44"/>
        </w:numPr>
        <w:rPr>
          <w:lang w:val="en-GB"/>
        </w:rPr>
      </w:pPr>
      <w:r w:rsidRPr="00A452F2">
        <w:rPr>
          <w:lang w:val="en-GB"/>
        </w:rPr>
        <w:t>VM can handle 8 x 3 = 24 queues.</w:t>
      </w:r>
    </w:p>
    <w:p w14:paraId="6D180245" w14:textId="77777777" w:rsidR="00B06936" w:rsidRDefault="00B06936" w:rsidP="00B527DB">
      <w:pPr>
        <w:pStyle w:val="Tablecontent"/>
        <w:numPr>
          <w:ilvl w:val="0"/>
          <w:numId w:val="44"/>
        </w:numPr>
        <w:rPr>
          <w:lang w:val="en-GB"/>
        </w:rPr>
      </w:pPr>
      <w:r>
        <w:rPr>
          <w:lang w:val="en-GB"/>
        </w:rPr>
        <w:t>There is a shortage of 28 – 24 = 4 queues.</w:t>
      </w:r>
    </w:p>
    <w:p w14:paraId="4D1C0E92" w14:textId="77777777" w:rsidR="00B06936" w:rsidRDefault="00B06936" w:rsidP="00B527DB">
      <w:pPr>
        <w:pStyle w:val="Tablecontent"/>
        <w:numPr>
          <w:ilvl w:val="0"/>
          <w:numId w:val="44"/>
        </w:numPr>
        <w:rPr>
          <w:lang w:val="en-GB"/>
        </w:rPr>
      </w:pPr>
      <w:r>
        <w:rPr>
          <w:lang w:val="en-GB"/>
        </w:rPr>
        <w:t xml:space="preserve">Each additional vCPU can handle 1 process + 3 queues. </w:t>
      </w:r>
    </w:p>
    <w:p w14:paraId="4867DA78" w14:textId="77777777" w:rsidR="00B06936" w:rsidRPr="000064FB" w:rsidRDefault="00B06936" w:rsidP="00B527DB">
      <w:pPr>
        <w:pStyle w:val="Tablecontent"/>
        <w:numPr>
          <w:ilvl w:val="0"/>
          <w:numId w:val="44"/>
        </w:numPr>
        <w:rPr>
          <w:lang w:val="en-GB"/>
        </w:rPr>
      </w:pPr>
      <w:r w:rsidRPr="000064FB">
        <w:rPr>
          <w:lang w:val="en-GB"/>
        </w:rPr>
        <w:t>Conclusion: we add 1 vCPU.</w:t>
      </w:r>
    </w:p>
    <w:p w14:paraId="533508DB" w14:textId="77777777" w:rsidR="00B06936" w:rsidRPr="00976850" w:rsidRDefault="00B06936" w:rsidP="00B06936">
      <w:r w:rsidRPr="00976850">
        <w:t xml:space="preserve">Compared with CPU Usage, Guest OS Needed without the CPU run queue </w:t>
      </w:r>
      <w:r>
        <w:t xml:space="preserve">factor </w:t>
      </w:r>
      <w:r w:rsidRPr="00976850">
        <w:t>tends to be within 10% difference. Usage is higher as it includes system time, and turbo boost. Usage would be lower in HT and CPU frequency clocked down case.</w:t>
      </w:r>
    </w:p>
    <w:p w14:paraId="34A19C8A" w14:textId="77777777" w:rsidR="00B06936" w:rsidRPr="00976850" w:rsidRDefault="00B06936" w:rsidP="00B06936">
      <w:r w:rsidRPr="00976850">
        <w:t>Here is an example where Usage is higher.</w:t>
      </w:r>
    </w:p>
    <w:p w14:paraId="36FF31F3" w14:textId="77777777" w:rsidR="00B06936" w:rsidRPr="00976850" w:rsidRDefault="00B06936" w:rsidP="00B06936">
      <w:r>
        <w:rPr>
          <w:noProof/>
        </w:rPr>
        <w:lastRenderedPageBreak/>
        <w:drawing>
          <wp:inline distT="0" distB="0" distL="0" distR="0" wp14:anchorId="304AB1B2" wp14:editId="487BB5F3">
            <wp:extent cx="6830220" cy="1691805"/>
            <wp:effectExtent l="0" t="0" r="889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97">
                      <a:extLst>
                        <a:ext uri="{28A0092B-C50C-407E-A947-70E740481C1C}">
                          <a14:useLocalDpi xmlns:a14="http://schemas.microsoft.com/office/drawing/2010/main" val="0"/>
                        </a:ext>
                      </a:extLst>
                    </a:blip>
                    <a:stretch>
                      <a:fillRect/>
                    </a:stretch>
                  </pic:blipFill>
                  <pic:spPr>
                    <a:xfrm>
                      <a:off x="0" y="0"/>
                      <a:ext cx="6830220" cy="1691805"/>
                    </a:xfrm>
                    <a:prstGeom prst="rect">
                      <a:avLst/>
                    </a:prstGeom>
                  </pic:spPr>
                </pic:pic>
              </a:graphicData>
            </a:graphic>
          </wp:inline>
        </w:drawing>
      </w:r>
    </w:p>
    <w:p w14:paraId="772C0C9E" w14:textId="77777777" w:rsidR="00B06936" w:rsidRPr="00976850" w:rsidRDefault="00B06936" w:rsidP="00B06936">
      <w:r w:rsidRPr="00976850">
        <w:t>Here is an example where Usage is lower.</w:t>
      </w:r>
    </w:p>
    <w:p w14:paraId="6FED0554" w14:textId="77777777" w:rsidR="00B06936" w:rsidRPr="00976850" w:rsidRDefault="00B06936" w:rsidP="00B06936">
      <w:r>
        <w:rPr>
          <w:noProof/>
        </w:rPr>
        <w:drawing>
          <wp:inline distT="0" distB="0" distL="0" distR="0" wp14:anchorId="754466F0" wp14:editId="73443F6E">
            <wp:extent cx="6851485" cy="1655557"/>
            <wp:effectExtent l="0" t="0" r="698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198">
                      <a:extLst>
                        <a:ext uri="{28A0092B-C50C-407E-A947-70E740481C1C}">
                          <a14:useLocalDpi xmlns:a14="http://schemas.microsoft.com/office/drawing/2010/main" val="0"/>
                        </a:ext>
                      </a:extLst>
                    </a:blip>
                    <a:stretch>
                      <a:fillRect/>
                    </a:stretch>
                  </pic:blipFill>
                  <pic:spPr>
                    <a:xfrm>
                      <a:off x="0" y="0"/>
                      <a:ext cx="6851485" cy="1655557"/>
                    </a:xfrm>
                    <a:prstGeom prst="rect">
                      <a:avLst/>
                    </a:prstGeom>
                  </pic:spPr>
                </pic:pic>
              </a:graphicData>
            </a:graphic>
          </wp:inline>
        </w:drawing>
      </w:r>
    </w:p>
    <w:p w14:paraId="72F25223" w14:textId="77777777" w:rsidR="00B06936" w:rsidRPr="00976850" w:rsidRDefault="00B06936" w:rsidP="00B06936">
      <w:pPr>
        <w:pStyle w:val="Tablecontent"/>
      </w:pPr>
      <w:r w:rsidRPr="00976850">
        <w:t xml:space="preserve">Once we know what the Guest OS needs, we can then calculate the recommended size. This is a projection, taking lots of value. Ideally, the recommendation is </w:t>
      </w:r>
      <w:hyperlink r:id="rId199" w:history="1">
        <w:r w:rsidRPr="00976850">
          <w:rPr>
            <w:rStyle w:val="Hyperlink"/>
          </w:rPr>
          <w:t>NUMA aware</w:t>
        </w:r>
      </w:hyperlink>
      <w:r w:rsidRPr="00976850">
        <w:t xml:space="preserve">. It is applied </w:t>
      </w:r>
      <w:r w:rsidRPr="00976850">
        <w:rPr>
          <w:i/>
          <w:iCs/>
          <w:color w:val="00B0F0"/>
        </w:rPr>
        <w:t>after</w:t>
      </w:r>
      <w:r w:rsidRPr="00976850">
        <w:rPr>
          <w:color w:val="00B0F0"/>
        </w:rPr>
        <w:t xml:space="preserve"> </w:t>
      </w:r>
      <w:r w:rsidRPr="00976850">
        <w:t xml:space="preserve">the sizing is determined. You size, then adjust to account for NUMA. This adjustment depends on the ESXi Host. </w:t>
      </w:r>
      <w:proofErr w:type="gramStart"/>
      <w:r w:rsidRPr="00976850">
        <w:t>So</w:t>
      </w:r>
      <w:proofErr w:type="gramEnd"/>
      <w:r w:rsidRPr="00976850">
        <w:t xml:space="preserve"> it can vary from cluster to cluster, if your vSphere clusters are not identical.</w:t>
      </w:r>
    </w:p>
    <w:p w14:paraId="5545F4D6" w14:textId="77777777" w:rsidR="00B06936" w:rsidRPr="00976850" w:rsidRDefault="00B06936" w:rsidP="00594785">
      <w:pPr>
        <w:pStyle w:val="Code"/>
      </w:pPr>
      <w:r>
        <w:t>Guest OS Recommended Size (vCPU) = round up NUMA (projection (Guest OS Needed (vCPU))</w:t>
      </w:r>
    </w:p>
    <w:p w14:paraId="11089C0D" w14:textId="38C0492B" w:rsidR="00F037AA" w:rsidRPr="00F037AA" w:rsidRDefault="003065C2" w:rsidP="00B06936">
      <w:pPr>
        <w:rPr>
          <w:lang w:val="en-US"/>
        </w:rPr>
      </w:pPr>
      <w:r>
        <w:rPr>
          <w:lang w:val="en-US"/>
        </w:rPr>
        <w:t>For basic NUMA</w:t>
      </w:r>
      <w:r w:rsidR="00BB5E85">
        <w:rPr>
          <w:lang w:val="en-US"/>
        </w:rPr>
        <w:t xml:space="preserve"> compliant</w:t>
      </w:r>
      <w:r>
        <w:rPr>
          <w:lang w:val="en-US"/>
        </w:rPr>
        <w:t xml:space="preserve">, </w:t>
      </w:r>
      <w:r w:rsidR="00000F50">
        <w:rPr>
          <w:lang w:val="en-US"/>
        </w:rPr>
        <w:t>use 1 socket many cores until you exceed the socket boundary.</w:t>
      </w:r>
      <w:r w:rsidR="00BB5E85">
        <w:rPr>
          <w:lang w:val="en-US"/>
        </w:rPr>
        <w:t xml:space="preserve"> That means you use 2 </w:t>
      </w:r>
      <w:proofErr w:type="spellStart"/>
      <w:r w:rsidR="00BB5E85">
        <w:rPr>
          <w:lang w:val="en-US"/>
        </w:rPr>
        <w:t>vCore</w:t>
      </w:r>
      <w:proofErr w:type="spellEnd"/>
      <w:r w:rsidR="00BB5E85">
        <w:rPr>
          <w:lang w:val="en-US"/>
        </w:rPr>
        <w:t xml:space="preserve"> 1 </w:t>
      </w:r>
      <w:proofErr w:type="spellStart"/>
      <w:r w:rsidR="00BB5E85">
        <w:rPr>
          <w:lang w:val="en-US"/>
        </w:rPr>
        <w:t>vSocket</w:t>
      </w:r>
      <w:proofErr w:type="spellEnd"/>
      <w:r w:rsidR="00BB5E85">
        <w:rPr>
          <w:lang w:val="en-US"/>
        </w:rPr>
        <w:t xml:space="preserve"> instead of 2 </w:t>
      </w:r>
      <w:proofErr w:type="spellStart"/>
      <w:r w:rsidR="00BB5E85">
        <w:rPr>
          <w:lang w:val="en-US"/>
        </w:rPr>
        <w:t>vSockets</w:t>
      </w:r>
      <w:proofErr w:type="spellEnd"/>
      <w:r w:rsidR="00BB5E85">
        <w:rPr>
          <w:lang w:val="en-US"/>
        </w:rPr>
        <w:t xml:space="preserve"> with 1 </w:t>
      </w:r>
      <w:proofErr w:type="spellStart"/>
      <w:r w:rsidR="00BB5E85">
        <w:rPr>
          <w:lang w:val="en-US"/>
        </w:rPr>
        <w:t>vCore</w:t>
      </w:r>
      <w:proofErr w:type="spellEnd"/>
      <w:r w:rsidR="00BB5E85">
        <w:rPr>
          <w:lang w:val="en-US"/>
        </w:rPr>
        <w:t xml:space="preserve"> each.</w:t>
      </w:r>
    </w:p>
    <w:p w14:paraId="77CE93C6" w14:textId="3DBCDA1F" w:rsidR="00B06936" w:rsidRDefault="00B06936" w:rsidP="00B06936">
      <w:r>
        <w:t xml:space="preserve">With the release of Windows 2008, switching the Hardware Abstraction Layer (HAL) was handled automatically by the OS, and with the release of 64-bit Windows, there is no concept of a separate HAL for </w:t>
      </w:r>
      <w:proofErr w:type="spellStart"/>
      <w:r>
        <w:t>uni</w:t>
      </w:r>
      <w:proofErr w:type="spellEnd"/>
      <w:r>
        <w:t>-processor and multi-processor machines. That means one vCPU is a valid configuration and you shouldn’t be making two vCPU as the minimum.</w:t>
      </w:r>
    </w:p>
    <w:p w14:paraId="4B08118F" w14:textId="77777777" w:rsidR="00B06936" w:rsidRPr="00976850" w:rsidRDefault="00B06936" w:rsidP="00B06936">
      <w:r>
        <w:t>You should use the smallest NUMA node size across the entire cluster, if you have mixed ESXi with different NUMA node sizes in the cluster. For example, a 12-vCPU VM should be 2 socket x 6 cores and not 1 socket x 12 core as that fits better on both the dual socket 10 core and dual socket 12 core hosts. Take note that the amount of memory on the host and VM could change that recommendation, so this recommendation assumes memory is not a limiting factor in your scenario.</w:t>
      </w:r>
    </w:p>
    <w:p w14:paraId="0F9673E4" w14:textId="74DAD249" w:rsidR="00B06936" w:rsidRDefault="00B06936" w:rsidP="00B06936">
      <w:r>
        <w:t>Notice the number is in vCPU, not GHz, not %. Reason is the adjustment is done at a whole vCPU. In fact in most case, it should be an even number, as odd numbers don’t work in NUMA when you cross the size of a CPU socket.</w:t>
      </w:r>
    </w:p>
    <w:p w14:paraId="774E8B40" w14:textId="77777777" w:rsidR="000F2106" w:rsidRPr="00A452F2" w:rsidRDefault="000F2106" w:rsidP="000F2106">
      <w:pPr>
        <w:rPr>
          <w:lang w:val="en-GB" w:eastAsia="en-SG"/>
        </w:rPr>
      </w:pPr>
      <w:r w:rsidRPr="00A452F2">
        <w:rPr>
          <w:lang w:val="en-GB" w:eastAsia="en-SG"/>
        </w:rPr>
        <w:t>Note that when you change the VM configuration, application setting may need to change. This is especially on applications that manage its own memory (</w:t>
      </w:r>
      <w:proofErr w:type="gramStart"/>
      <w:r w:rsidRPr="00A452F2">
        <w:rPr>
          <w:lang w:val="en-GB" w:eastAsia="en-SG"/>
        </w:rPr>
        <w:t>e.g.</w:t>
      </w:r>
      <w:proofErr w:type="gramEnd"/>
      <w:r w:rsidRPr="00A452F2">
        <w:rPr>
          <w:lang w:val="en-GB" w:eastAsia="en-SG"/>
        </w:rPr>
        <w:t xml:space="preserve"> database and JVM), and schedule fixed number of threats.</w:t>
      </w:r>
    </w:p>
    <w:p w14:paraId="1B410825" w14:textId="77777777" w:rsidR="000F2106" w:rsidRPr="00A452F2" w:rsidRDefault="000F2106" w:rsidP="000F2106">
      <w:pPr>
        <w:rPr>
          <w:lang w:val="en-GB" w:eastAsia="en-SG"/>
        </w:rPr>
      </w:pPr>
      <w:r w:rsidRPr="00A452F2">
        <w:rPr>
          <w:lang w:val="en-GB" w:eastAsia="en-SG"/>
        </w:rPr>
        <w:t xml:space="preserve">You can enable Hot Add on </w:t>
      </w:r>
      <w:proofErr w:type="gramStart"/>
      <w:r w:rsidRPr="00A452F2">
        <w:rPr>
          <w:lang w:val="en-GB" w:eastAsia="en-SG"/>
        </w:rPr>
        <w:t>VM, but</w:t>
      </w:r>
      <w:proofErr w:type="gramEnd"/>
      <w:r w:rsidRPr="00A452F2">
        <w:rPr>
          <w:lang w:val="en-GB" w:eastAsia="en-SG"/>
        </w:rPr>
        <w:t xml:space="preserve"> take note of impact on NUMA.</w:t>
      </w:r>
    </w:p>
    <w:p w14:paraId="09C21FE7" w14:textId="53C92B42" w:rsidR="000F2106" w:rsidRPr="000F2106" w:rsidRDefault="000F2106" w:rsidP="00B06936">
      <w:pPr>
        <w:rPr>
          <w:lang w:val="en-GB" w:eastAsia="en-SG"/>
        </w:rPr>
      </w:pPr>
      <w:r w:rsidRPr="00A452F2">
        <w:rPr>
          <w:lang w:val="en-GB" w:eastAsia="en-SG"/>
        </w:rPr>
        <w:t xml:space="preserve">Reference: </w:t>
      </w:r>
      <w:hyperlink r:id="rId200" w:history="1">
        <w:r w:rsidRPr="00A452F2">
          <w:rPr>
            <w:rStyle w:val="Hyperlink"/>
            <w:lang w:val="en-GB" w:eastAsia="en-SG"/>
          </w:rPr>
          <w:t>rightsizing</w:t>
        </w:r>
      </w:hyperlink>
      <w:r w:rsidRPr="00A452F2">
        <w:rPr>
          <w:lang w:val="en-GB" w:eastAsia="en-SG"/>
        </w:rPr>
        <w:t xml:space="preserve"> by Brandon Gordon.</w:t>
      </w:r>
    </w:p>
    <w:p w14:paraId="19E8BC9C" w14:textId="77777777" w:rsidR="00B06936" w:rsidRPr="00976850" w:rsidRDefault="00B06936" w:rsidP="00160AA2">
      <w:pPr>
        <w:pStyle w:val="Heading4"/>
      </w:pPr>
      <w:r>
        <w:t xml:space="preserve">VM CPU </w:t>
      </w:r>
      <w:r w:rsidRPr="00976850">
        <w:t>Sizing</w:t>
      </w:r>
    </w:p>
    <w:p w14:paraId="10986ACA" w14:textId="77777777" w:rsidR="00B06936" w:rsidRDefault="00B06936" w:rsidP="00B06936">
      <w:r>
        <w:t>Sizing the VM is required for the migration use case or chargeback use case.</w:t>
      </w:r>
    </w:p>
    <w:p w14:paraId="4245911D" w14:textId="77777777" w:rsidR="00B06936" w:rsidRPr="00976850" w:rsidRDefault="00B06936" w:rsidP="00B06936">
      <w:pPr>
        <w:pStyle w:val="BeforeTable"/>
      </w:pPr>
    </w:p>
    <w:tbl>
      <w:tblPr>
        <w:tblStyle w:val="GridTable1Light-Accent1"/>
        <w:tblW w:w="0" w:type="auto"/>
        <w:tblLook w:val="04A0" w:firstRow="1" w:lastRow="0" w:firstColumn="1" w:lastColumn="0" w:noHBand="0" w:noVBand="1"/>
      </w:tblPr>
      <w:tblGrid>
        <w:gridCol w:w="2830"/>
        <w:gridCol w:w="7626"/>
      </w:tblGrid>
      <w:tr w:rsidR="00B06936" w:rsidRPr="00E51A31" w14:paraId="50618E1F" w14:textId="77777777" w:rsidTr="004974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1DCD530" w14:textId="77777777" w:rsidR="00B06936" w:rsidRPr="00976850" w:rsidRDefault="00B06936" w:rsidP="004974AB">
            <w:pPr>
              <w:pStyle w:val="Tableheading"/>
            </w:pPr>
            <w:r w:rsidRPr="00976850">
              <w:lastRenderedPageBreak/>
              <w:t>Rule</w:t>
            </w:r>
          </w:p>
        </w:tc>
        <w:tc>
          <w:tcPr>
            <w:tcW w:w="7626" w:type="dxa"/>
          </w:tcPr>
          <w:p w14:paraId="0FEB4923" w14:textId="77777777" w:rsidR="00B06936" w:rsidRPr="00976850" w:rsidRDefault="00B06936" w:rsidP="004974AB">
            <w:pPr>
              <w:pStyle w:val="Tableheading"/>
              <w:cnfStyle w:val="100000000000" w:firstRow="1" w:lastRow="0" w:firstColumn="0" w:lastColumn="0" w:oddVBand="0" w:evenVBand="0" w:oddHBand="0" w:evenHBand="0" w:firstRowFirstColumn="0" w:firstRowLastColumn="0" w:lastRowFirstColumn="0" w:lastRowLastColumn="0"/>
            </w:pPr>
            <w:r w:rsidRPr="00976850">
              <w:t>Description</w:t>
            </w:r>
          </w:p>
        </w:tc>
      </w:tr>
      <w:tr w:rsidR="00B06936" w:rsidRPr="00E51A31" w14:paraId="463EB20A" w14:textId="77777777" w:rsidTr="004974AB">
        <w:tc>
          <w:tcPr>
            <w:cnfStyle w:val="001000000000" w:firstRow="0" w:lastRow="0" w:firstColumn="1" w:lastColumn="0" w:oddVBand="0" w:evenVBand="0" w:oddHBand="0" w:evenHBand="0" w:firstRowFirstColumn="0" w:firstRowLastColumn="0" w:lastRowFirstColumn="0" w:lastRowLastColumn="0"/>
            <w:tcW w:w="2830" w:type="dxa"/>
          </w:tcPr>
          <w:p w14:paraId="499613E7" w14:textId="77777777" w:rsidR="00B06936" w:rsidRPr="00FB4531" w:rsidRDefault="00B06936" w:rsidP="004974AB">
            <w:pPr>
              <w:pStyle w:val="Tablecontent"/>
            </w:pPr>
            <w:r w:rsidRPr="00FB4531">
              <w:t>Include Hyper-Threading</w:t>
            </w:r>
          </w:p>
        </w:tc>
        <w:tc>
          <w:tcPr>
            <w:tcW w:w="7626" w:type="dxa"/>
          </w:tcPr>
          <w:p w14:paraId="1D865A3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FB4531">
              <w:t xml:space="preserve">When a VM runs on a thread that has a peer thread running, it’s getting less CPU cycle. </w:t>
            </w:r>
          </w:p>
        </w:tc>
      </w:tr>
      <w:tr w:rsidR="00B06936" w:rsidRPr="00E51A31" w14:paraId="201467A6" w14:textId="77777777" w:rsidTr="004974AB">
        <w:tc>
          <w:tcPr>
            <w:cnfStyle w:val="001000000000" w:firstRow="0" w:lastRow="0" w:firstColumn="1" w:lastColumn="0" w:oddVBand="0" w:evenVBand="0" w:oddHBand="0" w:evenHBand="0" w:firstRowFirstColumn="0" w:firstRowLastColumn="0" w:lastRowFirstColumn="0" w:lastRowLastColumn="0"/>
            <w:tcW w:w="2830" w:type="dxa"/>
          </w:tcPr>
          <w:p w14:paraId="6E40F1DC" w14:textId="77777777" w:rsidR="00B06936" w:rsidRPr="00FB4531" w:rsidRDefault="00B06936" w:rsidP="004974AB">
            <w:pPr>
              <w:pStyle w:val="Tablecontent"/>
            </w:pPr>
            <w:r w:rsidRPr="00FB4531">
              <w:t>Include CPU Frequency</w:t>
            </w:r>
          </w:p>
        </w:tc>
        <w:tc>
          <w:tcPr>
            <w:tcW w:w="7626" w:type="dxa"/>
          </w:tcPr>
          <w:p w14:paraId="4C8B8905"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r w:rsidR="00B06936" w:rsidRPr="00E51A31" w14:paraId="50C3ED36" w14:textId="77777777" w:rsidTr="004974AB">
        <w:tc>
          <w:tcPr>
            <w:cnfStyle w:val="001000000000" w:firstRow="0" w:lastRow="0" w:firstColumn="1" w:lastColumn="0" w:oddVBand="0" w:evenVBand="0" w:oddHBand="0" w:evenHBand="0" w:firstRowFirstColumn="0" w:firstRowLastColumn="0" w:lastRowFirstColumn="0" w:lastRowLastColumn="0"/>
            <w:tcW w:w="2830" w:type="dxa"/>
          </w:tcPr>
          <w:p w14:paraId="49D9152F" w14:textId="77777777" w:rsidR="00B06936" w:rsidRPr="00FB4531" w:rsidRDefault="00B06936" w:rsidP="004974AB">
            <w:pPr>
              <w:pStyle w:val="Tablecontent"/>
            </w:pPr>
            <w:r w:rsidRPr="00FB4531">
              <w:t>Include VM overhead</w:t>
            </w:r>
          </w:p>
        </w:tc>
        <w:tc>
          <w:tcPr>
            <w:tcW w:w="7626" w:type="dxa"/>
          </w:tcPr>
          <w:p w14:paraId="280E89A9"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r w:rsidR="00B06936" w:rsidRPr="00E51A31" w14:paraId="19BAD930" w14:textId="77777777" w:rsidTr="004974AB">
        <w:tc>
          <w:tcPr>
            <w:cnfStyle w:val="001000000000" w:firstRow="0" w:lastRow="0" w:firstColumn="1" w:lastColumn="0" w:oddVBand="0" w:evenVBand="0" w:oddHBand="0" w:evenHBand="0" w:firstRowFirstColumn="0" w:firstRowLastColumn="0" w:lastRowFirstColumn="0" w:lastRowLastColumn="0"/>
            <w:tcW w:w="2830" w:type="dxa"/>
          </w:tcPr>
          <w:p w14:paraId="07702223" w14:textId="77777777" w:rsidR="00B06936" w:rsidRPr="00FB4531" w:rsidRDefault="00B06936" w:rsidP="004974AB">
            <w:pPr>
              <w:pStyle w:val="Tablecontent"/>
            </w:pPr>
            <w:r w:rsidRPr="00FB4531">
              <w:t>Exclude Guest OS queue</w:t>
            </w:r>
          </w:p>
        </w:tc>
        <w:tc>
          <w:tcPr>
            <w:tcW w:w="7626" w:type="dxa"/>
          </w:tcPr>
          <w:p w14:paraId="73DA534E"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r w:rsidR="00B06936" w:rsidRPr="00E51A31" w14:paraId="24CA8FA6" w14:textId="77777777" w:rsidTr="004974AB">
        <w:tc>
          <w:tcPr>
            <w:cnfStyle w:val="001000000000" w:firstRow="0" w:lastRow="0" w:firstColumn="1" w:lastColumn="0" w:oddVBand="0" w:evenVBand="0" w:oddHBand="0" w:evenHBand="0" w:firstRowFirstColumn="0" w:firstRowLastColumn="0" w:lastRowFirstColumn="0" w:lastRowLastColumn="0"/>
            <w:tcW w:w="2830" w:type="dxa"/>
          </w:tcPr>
          <w:p w14:paraId="302AD809" w14:textId="77777777" w:rsidR="00B06936" w:rsidRPr="00FB4531" w:rsidRDefault="00B06936" w:rsidP="004974AB">
            <w:pPr>
              <w:pStyle w:val="Tablecontent"/>
            </w:pPr>
            <w:r w:rsidRPr="00FB4531">
              <w:t>Include VM Queue</w:t>
            </w:r>
          </w:p>
        </w:tc>
        <w:tc>
          <w:tcPr>
            <w:tcW w:w="7626" w:type="dxa"/>
          </w:tcPr>
          <w:p w14:paraId="76AEA3B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bl>
    <w:p w14:paraId="09F59EC3" w14:textId="77777777" w:rsidR="00B06936" w:rsidRPr="00FB4531" w:rsidRDefault="00B06936" w:rsidP="00B06936">
      <w:r w:rsidRPr="00FB4531">
        <w:t xml:space="preserve">Based on all the above, the formula to size the VM is: </w:t>
      </w:r>
    </w:p>
    <w:p w14:paraId="2ED84EF2" w14:textId="2DBB6367" w:rsidR="00B06936" w:rsidRPr="00FB4531" w:rsidRDefault="00B06936" w:rsidP="00594785">
      <w:pPr>
        <w:pStyle w:val="Code"/>
      </w:pPr>
      <w:r w:rsidRPr="00FB4531">
        <w:t xml:space="preserve">VM CPU Needed (vCPU) = (Used + </w:t>
      </w:r>
      <w:proofErr w:type="spellStart"/>
      <w:r w:rsidRPr="00FB4531">
        <w:t>CoStop</w:t>
      </w:r>
      <w:proofErr w:type="spellEnd"/>
      <w:r w:rsidRPr="00FB4531">
        <w:t xml:space="preserve"> + Ready + </w:t>
      </w:r>
      <w:r w:rsidR="001D41E0">
        <w:t>VM Wait</w:t>
      </w:r>
      <w:r w:rsidRPr="00FB4531">
        <w:t xml:space="preserve"> + Swap Wait) + System / </w:t>
      </w:r>
      <w:proofErr w:type="gramStart"/>
      <w:r w:rsidRPr="00FB4531">
        <w:t>20000 )</w:t>
      </w:r>
      <w:proofErr w:type="gramEnd"/>
    </w:p>
    <w:p w14:paraId="3B5964EB" w14:textId="77777777" w:rsidR="00B06936" w:rsidRPr="00FB4531" w:rsidRDefault="00B06936" w:rsidP="00B06936">
      <w:r>
        <w:t xml:space="preserve">The only time you need to convert into GHz is when you need to migrate into another ESXi with different clock speed. To convert into GHz, we multiply the number by the nominal, static clock speed. You can also enhance this by considering </w:t>
      </w:r>
      <w:hyperlink r:id="rId201">
        <w:r w:rsidRPr="70F05EAA">
          <w:rPr>
            <w:rStyle w:val="Hyperlink"/>
          </w:rPr>
          <w:t>CPU generation and speed</w:t>
        </w:r>
      </w:hyperlink>
      <w:r>
        <w:t>, although this can introduce a new problem if not done properly. An application may perform poorly after the reduction in vCPU if it works better with many slow threads vs a few fast threads.</w:t>
      </w:r>
    </w:p>
    <w:p w14:paraId="6F815E64" w14:textId="77777777" w:rsidR="00B06936" w:rsidRPr="00FB4531" w:rsidRDefault="00B06936" w:rsidP="00B06936">
      <w:pPr>
        <w:rPr>
          <w:lang w:val="en-US"/>
        </w:rPr>
      </w:pPr>
      <w:r w:rsidRPr="00FB4531">
        <w:t>Once we know what the VM needs, we need to project and recommend. We apply the same technique we did for Guest OS.</w:t>
      </w:r>
    </w:p>
    <w:p w14:paraId="510F060F" w14:textId="77777777" w:rsidR="00B06936" w:rsidRPr="00FB4531" w:rsidRDefault="00B06936" w:rsidP="00160AA2">
      <w:pPr>
        <w:pStyle w:val="Heading4"/>
      </w:pPr>
      <w:r>
        <w:t xml:space="preserve">Guest OS </w:t>
      </w:r>
      <w:r w:rsidRPr="00FB4531">
        <w:t>Memory Sizing</w:t>
      </w:r>
    </w:p>
    <w:p w14:paraId="48683E4C" w14:textId="3E083BFF" w:rsidR="00B06936" w:rsidRDefault="00B06936" w:rsidP="00B06936">
      <w:r w:rsidRPr="00FB4531">
        <w:t>Accuracy of Guest OS memory has been a debate for a long time in virtualization world. Take a look at the following utilization diagram</w:t>
      </w:r>
      <w:r>
        <w:t>. It has two bars, shown as thin bar and thick bar. They show different thresholds.</w:t>
      </w:r>
      <w:r w:rsidR="00701ED4">
        <w:t xml:space="preserve"> </w:t>
      </w:r>
    </w:p>
    <w:p w14:paraId="622AC312" w14:textId="77777777" w:rsidR="00B06936" w:rsidRPr="00FB4531" w:rsidRDefault="00B06936" w:rsidP="00B06936">
      <w:pPr>
        <w:rPr>
          <w:lang w:eastAsia="en-SG"/>
        </w:rPr>
      </w:pPr>
      <w:r>
        <w:t xml:space="preserve">The thin bar is a generic guidance for all utilization metrics, such as CPU and memory. The thicker bar is specific to memory </w:t>
      </w:r>
      <w:r w:rsidRPr="75ACB272">
        <w:rPr>
          <w:rStyle w:val="Strong"/>
          <w:b w:val="0"/>
          <w:bCs w:val="0"/>
        </w:rPr>
        <w:t>utilization</w:t>
      </w:r>
      <w:r w:rsidRPr="75ACB272">
        <w:rPr>
          <w:b/>
          <w:bCs/>
        </w:rPr>
        <w:t>.</w:t>
      </w:r>
    </w:p>
    <w:p w14:paraId="1D8A8519" w14:textId="77777777" w:rsidR="00B06936" w:rsidRPr="00C84414" w:rsidRDefault="00B06936" w:rsidP="00B45100">
      <w:pPr>
        <w:jc w:val="center"/>
      </w:pPr>
      <w:r>
        <w:rPr>
          <w:noProof/>
        </w:rPr>
        <w:drawing>
          <wp:inline distT="0" distB="0" distL="0" distR="0" wp14:anchorId="69C01F75" wp14:editId="58D00EFE">
            <wp:extent cx="6116596" cy="149086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202">
                      <a:extLst>
                        <a:ext uri="{28A0092B-C50C-407E-A947-70E740481C1C}">
                          <a14:useLocalDpi xmlns:a14="http://schemas.microsoft.com/office/drawing/2010/main" val="0"/>
                        </a:ext>
                      </a:extLst>
                    </a:blip>
                    <a:stretch>
                      <a:fillRect/>
                    </a:stretch>
                  </pic:blipFill>
                  <pic:spPr>
                    <a:xfrm>
                      <a:off x="0" y="0"/>
                      <a:ext cx="6116596" cy="1490869"/>
                    </a:xfrm>
                    <a:prstGeom prst="rect">
                      <a:avLst/>
                    </a:prstGeom>
                  </pic:spPr>
                </pic:pic>
              </a:graphicData>
            </a:graphic>
          </wp:inline>
        </w:drawing>
      </w:r>
    </w:p>
    <w:p w14:paraId="6620D7B6" w14:textId="77777777" w:rsidR="00B06936" w:rsidRDefault="00B06936" w:rsidP="00B06936">
      <w:r>
        <w:t>When you spend your money on infrastructure, you want to maximize its use, ideally at 100%. After all, you pay for the whole box. In the case of memory, it even makes sense to use the whole hardware as the very purpose of memory is just a cache for disk.</w:t>
      </w:r>
    </w:p>
    <w:p w14:paraId="150053D6" w14:textId="77777777" w:rsidR="00B06936" w:rsidRDefault="00B06936" w:rsidP="00B06936">
      <w:r>
        <w:t xml:space="preserve">The first bar above shows the utilization range (0% – 100%). The green range is where you want the utilization to fall. Below the 50% mark is shown in blue, symbolizing cold. The company is wasting money if the utilization is below 50%. So what lies beneath the green zone is not an even greener zone; it is a wastage zone. On the other hand, higher than 75% opens the risk that </w:t>
      </w:r>
      <w:hyperlink r:id="rId203">
        <w:r w:rsidRPr="70F05EAA">
          <w:rPr>
            <w:rStyle w:val="Hyperlink"/>
          </w:rPr>
          <w:t>performance</w:t>
        </w:r>
      </w:hyperlink>
      <w:r>
        <w:t xml:space="preserve"> may be impacted. Hence I put a yellow and red threshold. The green zone is actually a relatively </w:t>
      </w:r>
      <w:r w:rsidRPr="70F05EAA">
        <w:rPr>
          <w:rStyle w:val="Strong"/>
        </w:rPr>
        <w:t>narrow</w:t>
      </w:r>
      <w:r>
        <w:t xml:space="preserve"> band.</w:t>
      </w:r>
    </w:p>
    <w:p w14:paraId="489CEFBD" w14:textId="77777777" w:rsidR="00B06936" w:rsidRPr="00C84414" w:rsidRDefault="00B06936" w:rsidP="00B06936">
      <w:r>
        <w:t>Now let’s apply the above concept to memory utilization.</w:t>
      </w:r>
    </w:p>
    <w:p w14:paraId="47A60BF0" w14:textId="77777777" w:rsidR="00B06936" w:rsidRDefault="00B06936" w:rsidP="00B06936">
      <w:r w:rsidRPr="00C84414">
        <w:t xml:space="preserve">In general, applications tend to work on a portion of its </w:t>
      </w:r>
      <w:hyperlink r:id="rId204" w:history="1">
        <w:r w:rsidRPr="003500AD">
          <w:rPr>
            <w:rStyle w:val="Hyperlink"/>
          </w:rPr>
          <w:t>Working Set</w:t>
        </w:r>
      </w:hyperlink>
      <w:r w:rsidRPr="00C84414">
        <w:t xml:space="preserve"> at any given time. The process is not touching all its memory all the time. As a result, the rest becomes cache. This is why it’s fine to have active + cache beyond 95%. If your ESXi is showing 98%, do not panic</w:t>
      </w:r>
      <w:r>
        <w:t xml:space="preserve">. In fact, ESXi will wait until it passes 99% before it triggers </w:t>
      </w:r>
      <w:hyperlink w:anchor="_ESXi_Memory_Metrics" w:history="1">
        <w:r w:rsidRPr="00E67D1C">
          <w:rPr>
            <w:rStyle w:val="Hyperlink"/>
          </w:rPr>
          <w:t>ballo</w:t>
        </w:r>
        <w:r w:rsidRPr="00E67D1C">
          <w:rPr>
            <w:rStyle w:val="Hyperlink"/>
          </w:rPr>
          <w:t>o</w:t>
        </w:r>
        <w:r w:rsidRPr="00E67D1C">
          <w:rPr>
            <w:rStyle w:val="Hyperlink"/>
          </w:rPr>
          <w:t>ning</w:t>
        </w:r>
      </w:hyperlink>
      <w:r>
        <w:t xml:space="preserve"> process</w:t>
      </w:r>
      <w:r w:rsidRPr="00C84414">
        <w:t>. Windows and Linux are doing this too. The modern-day OS is doing its job caching all those pages for you. So you want to keep the Free pages low.</w:t>
      </w:r>
    </w:p>
    <w:p w14:paraId="4824CDB4" w14:textId="77777777" w:rsidR="00B06936" w:rsidRPr="00C84414" w:rsidRDefault="00B06936" w:rsidP="00B06936">
      <w:pPr>
        <w:pStyle w:val="BeforeTable"/>
      </w:pPr>
    </w:p>
    <w:tbl>
      <w:tblPr>
        <w:tblStyle w:val="GridTable1Light-Accent1"/>
        <w:tblW w:w="0" w:type="auto"/>
        <w:tblLook w:val="04A0" w:firstRow="1" w:lastRow="0" w:firstColumn="1" w:lastColumn="0" w:noHBand="0" w:noVBand="1"/>
      </w:tblPr>
      <w:tblGrid>
        <w:gridCol w:w="2122"/>
        <w:gridCol w:w="8334"/>
      </w:tblGrid>
      <w:tr w:rsidR="00B06936" w:rsidRPr="00E51A31" w14:paraId="64F20D73" w14:textId="77777777" w:rsidTr="004974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6F45239" w14:textId="77777777" w:rsidR="00B06936" w:rsidRPr="00C84414" w:rsidRDefault="00B06936" w:rsidP="004974AB">
            <w:pPr>
              <w:pStyle w:val="Tableheading"/>
            </w:pPr>
            <w:r w:rsidRPr="00C84414">
              <w:t>Rule</w:t>
            </w:r>
          </w:p>
        </w:tc>
        <w:tc>
          <w:tcPr>
            <w:tcW w:w="8334" w:type="dxa"/>
          </w:tcPr>
          <w:p w14:paraId="26033AC3" w14:textId="77777777" w:rsidR="00B06936" w:rsidRPr="00C84414" w:rsidRDefault="00B06936" w:rsidP="004974AB">
            <w:pPr>
              <w:pStyle w:val="Tableheading"/>
              <w:cnfStyle w:val="100000000000" w:firstRow="1" w:lastRow="0" w:firstColumn="0" w:lastColumn="0" w:oddVBand="0" w:evenVBand="0" w:oddHBand="0" w:evenHBand="0" w:firstRowFirstColumn="0" w:firstRowLastColumn="0" w:lastRowFirstColumn="0" w:lastRowLastColumn="0"/>
            </w:pPr>
            <w:r w:rsidRPr="00C84414">
              <w:t>Description</w:t>
            </w:r>
          </w:p>
        </w:tc>
      </w:tr>
      <w:tr w:rsidR="00B06936" w:rsidRPr="00E51A31" w14:paraId="6090C424" w14:textId="77777777" w:rsidTr="004974AB">
        <w:tc>
          <w:tcPr>
            <w:cnfStyle w:val="001000000000" w:firstRow="0" w:lastRow="0" w:firstColumn="1" w:lastColumn="0" w:oddVBand="0" w:evenVBand="0" w:oddHBand="0" w:evenHBand="0" w:firstRowFirstColumn="0" w:firstRowLastColumn="0" w:lastRowFirstColumn="0" w:lastRowLastColumn="0"/>
            <w:tcW w:w="2122" w:type="dxa"/>
          </w:tcPr>
          <w:p w14:paraId="34FAE0FA" w14:textId="77777777" w:rsidR="00B06936" w:rsidRPr="00AF71EC" w:rsidRDefault="00B06936" w:rsidP="004974AB">
            <w:pPr>
              <w:pStyle w:val="Tablecontent"/>
            </w:pPr>
            <w:r w:rsidRPr="00AF71EC">
              <w:t>Include cache</w:t>
            </w:r>
          </w:p>
        </w:tc>
        <w:tc>
          <w:tcPr>
            <w:tcW w:w="8334" w:type="dxa"/>
          </w:tcPr>
          <w:p w14:paraId="17959563"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 xml:space="preserve">Guest OS uses RAM as cache. If you size the OS based on what it </w:t>
            </w:r>
            <w:proofErr w:type="gramStart"/>
            <w:r>
              <w:t>actually uses</w:t>
            </w:r>
            <w:proofErr w:type="gramEnd"/>
            <w:r>
              <w:t>, it will have neither cache nor free memory. It will start paging out to make room for Cache and Free, which can cause performance problems. As a result, the name of this proposed counter should not be called Demand as it contains more than unmet demand. It is what the OS needs to operate without heavy paging. Hence the counter name to use is Memory Needed, not Memory Demand.</w:t>
            </w:r>
          </w:p>
        </w:tc>
      </w:tr>
      <w:tr w:rsidR="00B06936" w:rsidRPr="00E51A31" w14:paraId="2B237B85" w14:textId="77777777" w:rsidTr="004974AB">
        <w:tc>
          <w:tcPr>
            <w:cnfStyle w:val="001000000000" w:firstRow="0" w:lastRow="0" w:firstColumn="1" w:lastColumn="0" w:oddVBand="0" w:evenVBand="0" w:oddHBand="0" w:evenHBand="0" w:firstRowFirstColumn="0" w:firstRowLastColumn="0" w:lastRowFirstColumn="0" w:lastRowLastColumn="0"/>
            <w:tcW w:w="2122" w:type="dxa"/>
          </w:tcPr>
          <w:p w14:paraId="2CC1765E" w14:textId="77777777" w:rsidR="00B06936" w:rsidRPr="00AF71EC" w:rsidRDefault="00B06936" w:rsidP="004974AB">
            <w:pPr>
              <w:pStyle w:val="Tablecontent"/>
            </w:pPr>
            <w:r w:rsidRPr="00AF71EC">
              <w:t>Exclude Page File</w:t>
            </w:r>
          </w:p>
        </w:tc>
        <w:tc>
          <w:tcPr>
            <w:tcW w:w="8334" w:type="dxa"/>
          </w:tcPr>
          <w:p w14:paraId="14E6AD19" w14:textId="77777777" w:rsidR="00B06936"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 xml:space="preserve">Including the </w:t>
            </w:r>
            <w:proofErr w:type="spellStart"/>
            <w:r>
              <w:t>pagefile</w:t>
            </w:r>
            <w:proofErr w:type="spellEnd"/>
            <w:r>
              <w:t xml:space="preserve"> will result in sizing that is too conservative as Windows and Linux already has cache even in their In Use counter.</w:t>
            </w:r>
          </w:p>
          <w:p w14:paraId="708B4D5A"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virtual RAM and physical RAM together. They page-in proactively, prefetching pages when there is no real demand due to memory mapped files. This makes determining unmet demand impossible. A page vault does not distinguish between real need versus proactive need.</w:t>
            </w:r>
          </w:p>
        </w:tc>
      </w:tr>
      <w:tr w:rsidR="00B06936" w:rsidRPr="00E51A31" w14:paraId="2A748C15" w14:textId="77777777" w:rsidTr="004974AB">
        <w:tc>
          <w:tcPr>
            <w:cnfStyle w:val="001000000000" w:firstRow="0" w:lastRow="0" w:firstColumn="1" w:lastColumn="0" w:oddVBand="0" w:evenVBand="0" w:oddHBand="0" w:evenHBand="0" w:firstRowFirstColumn="0" w:firstRowLastColumn="0" w:lastRowFirstColumn="0" w:lastRowLastColumn="0"/>
            <w:tcW w:w="2122" w:type="dxa"/>
          </w:tcPr>
          <w:p w14:paraId="0B4660AE" w14:textId="77777777" w:rsidR="00B06936" w:rsidRPr="00D11CF5" w:rsidRDefault="00B06936" w:rsidP="004974AB">
            <w:pPr>
              <w:pStyle w:val="Tablecontent"/>
            </w:pPr>
            <w:r>
              <w:t>Don’t fallback to</w:t>
            </w:r>
            <w:r w:rsidRPr="00D11CF5">
              <w:t xml:space="preserve"> VM</w:t>
            </w:r>
            <w:r>
              <w:t xml:space="preserve"> metric</w:t>
            </w:r>
          </w:p>
        </w:tc>
        <w:tc>
          <w:tcPr>
            <w:tcW w:w="8334" w:type="dxa"/>
          </w:tcPr>
          <w:p w14:paraId="25F7B201"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 xml:space="preserve">Since we are sizing the Guest OS, we use Guest OS only. No falling back to VM as </w:t>
            </w:r>
            <w:proofErr w:type="spellStart"/>
            <w:r w:rsidRPr="00D11CF5">
              <w:t>it’s</w:t>
            </w:r>
            <w:proofErr w:type="spellEnd"/>
            <w:r w:rsidRPr="00D11CF5">
              <w:t xml:space="preserve"> inaccurate.</w:t>
            </w:r>
          </w:p>
        </w:tc>
      </w:tr>
      <w:tr w:rsidR="00B06936" w:rsidRPr="00E51A31" w14:paraId="5A733D1A" w14:textId="77777777" w:rsidTr="004974AB">
        <w:tc>
          <w:tcPr>
            <w:cnfStyle w:val="001000000000" w:firstRow="0" w:lastRow="0" w:firstColumn="1" w:lastColumn="0" w:oddVBand="0" w:evenVBand="0" w:oddHBand="0" w:evenHBand="0" w:firstRowFirstColumn="0" w:firstRowLastColumn="0" w:lastRowFirstColumn="0" w:lastRowLastColumn="0"/>
            <w:tcW w:w="2122" w:type="dxa"/>
          </w:tcPr>
          <w:p w14:paraId="542ED28D" w14:textId="77777777" w:rsidR="00B06936" w:rsidRPr="00D11CF5" w:rsidRDefault="00B06936" w:rsidP="004974AB">
            <w:pPr>
              <w:pStyle w:val="Tablecontent"/>
            </w:pPr>
            <w:r w:rsidRPr="00D11CF5">
              <w:t>Exclude latency</w:t>
            </w:r>
          </w:p>
        </w:tc>
        <w:tc>
          <w:tcPr>
            <w:tcW w:w="8334" w:type="dxa"/>
          </w:tcPr>
          <w:p w14:paraId="23504BA8"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 xml:space="preserve">RAM contention measures latency, </w:t>
            </w:r>
            <w:proofErr w:type="gramStart"/>
            <w:r w:rsidRPr="00D11CF5">
              <w:t>hence</w:t>
            </w:r>
            <w:proofErr w:type="gramEnd"/>
            <w:r w:rsidRPr="00D11CF5">
              <w:t xml:space="preserve"> not applicable. We’re measuring the disk space, not latency. Space, not Speed. Utilization, not Performance.</w:t>
            </w:r>
          </w:p>
        </w:tc>
      </w:tr>
    </w:tbl>
    <w:p w14:paraId="11FBFCD1" w14:textId="77777777" w:rsidR="00B06936" w:rsidRPr="00D11CF5" w:rsidRDefault="00B06936" w:rsidP="00B06936">
      <w:r w:rsidRPr="00D11CF5">
        <w:t>Unlike CPU, there are more difference between Windows and Linux when it comes to memory.</w:t>
      </w:r>
    </w:p>
    <w:p w14:paraId="0B1EA6C2" w14:textId="77777777" w:rsidR="00B06936" w:rsidRPr="00D11CF5" w:rsidRDefault="00B06936" w:rsidP="00B06936">
      <w:r w:rsidRPr="00D11CF5">
        <w:t>For vRealize Operations specific implementation, review</w:t>
      </w:r>
      <w:r>
        <w:t xml:space="preserve"> </w:t>
      </w:r>
      <w:hyperlink r:id="rId205" w:history="1">
        <w:r w:rsidRPr="003B10B9">
          <w:rPr>
            <w:rStyle w:val="Hyperlink"/>
          </w:rPr>
          <w:t>this</w:t>
        </w:r>
      </w:hyperlink>
      <w:r w:rsidRPr="00D11CF5">
        <w:t xml:space="preserve"> post by </w:t>
      </w:r>
      <w:hyperlink r:id="rId206" w:history="1">
        <w:r w:rsidRPr="00A774FC">
          <w:rPr>
            <w:rStyle w:val="Hyperlink"/>
          </w:rPr>
          <w:t>Brandon Gordon</w:t>
        </w:r>
      </w:hyperlink>
      <w:r w:rsidRPr="00D11CF5">
        <w:t>.</w:t>
      </w:r>
    </w:p>
    <w:p w14:paraId="79284309" w14:textId="53FD2EB5" w:rsidR="00321308" w:rsidRDefault="00321308" w:rsidP="00C84219">
      <w:pPr>
        <w:pStyle w:val="Heading2"/>
      </w:pPr>
      <w:r w:rsidRPr="00DE5343">
        <w:lastRenderedPageBreak/>
        <w:t xml:space="preserve">Configuration </w:t>
      </w:r>
      <w:r w:rsidR="00F70F43" w:rsidRPr="00DE5343">
        <w:t>Management</w:t>
      </w:r>
    </w:p>
    <w:p w14:paraId="32F5ADCC" w14:textId="5148E4B4" w:rsidR="004D4D3A" w:rsidRPr="004D4D3A" w:rsidRDefault="004D4D3A" w:rsidP="004D4D3A">
      <w:r>
        <w:rPr>
          <w:noProof/>
        </w:rPr>
        <mc:AlternateContent>
          <mc:Choice Requires="wps">
            <w:drawing>
              <wp:anchor distT="0" distB="0" distL="114300" distR="114300" simplePos="0" relativeHeight="251658247" behindDoc="0" locked="0" layoutInCell="1" allowOverlap="1" wp14:anchorId="747AA0EF" wp14:editId="1F7CDEF9">
                <wp:simplePos x="0" y="0"/>
                <wp:positionH relativeFrom="column">
                  <wp:posOffset>0</wp:posOffset>
                </wp:positionH>
                <wp:positionV relativeFrom="paragraph">
                  <wp:posOffset>0</wp:posOffset>
                </wp:positionV>
                <wp:extent cx="1828800" cy="1828800"/>
                <wp:effectExtent l="0" t="0" r="0" b="0"/>
                <wp:wrapNone/>
                <wp:docPr id="606394161" name="Text Box 6063941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747AA0EF" id="Text Box 606394161" o:spid="_x0000_s1029" type="#_x0000_t202" style="position:absolute;margin-left:0;margin-top:0;width:2in;height:2in;z-index:25165824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D5V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FUQPlWkAgAARwUAAA4AAAAAAAAAAAAAAAAALgIAAGRycy9l&#10;Mm9Eb2MueG1sUEsBAi0AFAAGAAgAAAAhAEuJJs3WAAAABQEAAA8AAAAAAAAAAAAAAAAA/gQAAGRy&#10;cy9kb3ducmV2LnhtbFBLBQYAAAAABAAEAPMAAAABBgAAAAA=&#10;" filled="f" stroked="f">
                <v:textbox style="mso-fit-shape-to-text:t">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v:textbox>
              </v:shape>
            </w:pict>
          </mc:Fallback>
        </mc:AlternateContent>
      </w:r>
    </w:p>
    <w:p w14:paraId="30D1F48C" w14:textId="349128E7" w:rsidR="00264DB3" w:rsidRPr="00DE5343" w:rsidRDefault="00264DB3" w:rsidP="003F097B">
      <w:pPr>
        <w:pStyle w:val="AfterChapterTitle"/>
      </w:pPr>
      <w:r w:rsidRPr="00DE5343">
        <w:t>Configuration</w:t>
      </w:r>
      <w:r w:rsidR="006B1CD4" w:rsidRPr="00DE5343">
        <w:t xml:space="preserve"> Management </w:t>
      </w:r>
      <w:r w:rsidR="00157887">
        <w:t xml:space="preserve">is about ensuring </w:t>
      </w:r>
      <w:r w:rsidR="000551C7">
        <w:t xml:space="preserve">the actual </w:t>
      </w:r>
      <w:r w:rsidR="00157887">
        <w:t xml:space="preserve">configuration </w:t>
      </w:r>
      <w:r w:rsidR="000551C7">
        <w:t>settings matches the intended or desired value. The configuration of hardware and software p</w:t>
      </w:r>
      <w:r w:rsidR="00F05388">
        <w:t>C</w:t>
      </w:r>
      <w:r w:rsidR="000551C7">
        <w:t xml:space="preserve">roducts must be identical with the documented systems architecture. Deviation can result in security or compliance issue, performance degradation or availability risk. </w:t>
      </w:r>
    </w:p>
    <w:p w14:paraId="271F3CBE" w14:textId="4AECA59B" w:rsidR="00264DB3" w:rsidRPr="00DE5343" w:rsidRDefault="006B1CD4" w:rsidP="00264DB3">
      <w:pPr>
        <w:pStyle w:val="Heading3"/>
      </w:pPr>
      <w:r w:rsidRPr="00DE5343">
        <w:t>Overview</w:t>
      </w:r>
    </w:p>
    <w:p w14:paraId="3358A570" w14:textId="3DF3E35B" w:rsidR="00FC525D" w:rsidRDefault="00FC525D" w:rsidP="009B13B9">
      <w:r w:rsidRPr="00DE5343">
        <w:t xml:space="preserve">As an operation management software, </w:t>
      </w:r>
      <w:r w:rsidR="00F72B2F" w:rsidRPr="00DE5343">
        <w:t xml:space="preserve">vRealize Operations </w:t>
      </w:r>
      <w:r w:rsidRPr="00DE5343">
        <w:t xml:space="preserve">focuses on the impact </w:t>
      </w:r>
      <w:r w:rsidR="005F7999" w:rsidRPr="00DE5343">
        <w:t xml:space="preserve">to </w:t>
      </w:r>
      <w:r w:rsidR="00F1721C" w:rsidRPr="00DE5343">
        <w:t>day-to-day</w:t>
      </w:r>
      <w:r w:rsidRPr="00DE5343">
        <w:t xml:space="preserve"> operations</w:t>
      </w:r>
      <w:r w:rsidR="005F7999" w:rsidRPr="00DE5343">
        <w:t xml:space="preserve"> a product has</w:t>
      </w:r>
      <w:r w:rsidRPr="00DE5343">
        <w:t xml:space="preserve">, rather than the </w:t>
      </w:r>
      <w:r w:rsidRPr="00DE5343">
        <w:rPr>
          <w:rStyle w:val="AfterChapterTitleChar"/>
        </w:rPr>
        <w:t>feature</w:t>
      </w:r>
      <w:r w:rsidRPr="00DE5343">
        <w:t xml:space="preserve"> </w:t>
      </w:r>
      <w:r w:rsidR="005F7999" w:rsidRPr="00DE5343">
        <w:t xml:space="preserve">of the product </w:t>
      </w:r>
      <w:r w:rsidRPr="00DE5343">
        <w:t xml:space="preserve">itself. </w:t>
      </w:r>
      <w:r w:rsidR="008D08A1" w:rsidRPr="00DE5343">
        <w:t>P</w:t>
      </w:r>
      <w:r w:rsidRPr="00DE5343">
        <w:t>roduct</w:t>
      </w:r>
      <w:r w:rsidR="008D08A1" w:rsidRPr="00DE5343">
        <w:t>s</w:t>
      </w:r>
      <w:r w:rsidR="004659FE" w:rsidRPr="00DE5343">
        <w:t xml:space="preserve"> </w:t>
      </w:r>
      <w:r w:rsidRPr="00DE5343">
        <w:t>under monitoring</w:t>
      </w:r>
      <w:r w:rsidR="008D08A1" w:rsidRPr="00DE5343">
        <w:t>, such as vSphere and vSAN,</w:t>
      </w:r>
      <w:r w:rsidRPr="00DE5343">
        <w:t xml:space="preserve"> can have features that are related, but have different impact to operations. Take for example, vSphere provides Limit, Reservation and Share for VM. As feature, they are closely related, appear in the same dialog box</w:t>
      </w:r>
      <w:r w:rsidR="00792DCF">
        <w:t xml:space="preserve"> in vCenter client UI</w:t>
      </w:r>
      <w:r w:rsidRPr="00DE5343">
        <w:t xml:space="preserve"> and should be mastered as one. However, they impact operations differently. The following table describes that</w:t>
      </w:r>
      <w:r w:rsidR="00B24FE5" w:rsidRPr="00DE5343">
        <w:t xml:space="preserve"> in more details.</w:t>
      </w:r>
    </w:p>
    <w:p w14:paraId="364D39E4" w14:textId="72D3012F" w:rsidR="00A954D4" w:rsidRPr="00DE5343" w:rsidRDefault="084F36B8" w:rsidP="009B13B9">
      <w:r>
        <w:rPr>
          <w:noProof/>
        </w:rPr>
        <w:lastRenderedPageBreak/>
        <w:drawing>
          <wp:inline distT="0" distB="0" distL="0" distR="0" wp14:anchorId="23E15A91" wp14:editId="5BE31D13">
            <wp:extent cx="6645910" cy="3459480"/>
            <wp:effectExtent l="0" t="0" r="2540" b="7620"/>
            <wp:docPr id="606394219" name="Picture 606394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9"/>
                    <pic:cNvPicPr/>
                  </pic:nvPicPr>
                  <pic:blipFill>
                    <a:blip r:embed="rId207">
                      <a:extLst>
                        <a:ext uri="{28A0092B-C50C-407E-A947-70E740481C1C}">
                          <a14:useLocalDpi xmlns:a14="http://schemas.microsoft.com/office/drawing/2010/main" val="0"/>
                        </a:ext>
                      </a:extLst>
                    </a:blip>
                    <a:stretch>
                      <a:fillRect/>
                    </a:stretch>
                  </pic:blipFill>
                  <pic:spPr>
                    <a:xfrm>
                      <a:off x="0" y="0"/>
                      <a:ext cx="6645910" cy="3459480"/>
                    </a:xfrm>
                    <a:prstGeom prst="rect">
                      <a:avLst/>
                    </a:prstGeom>
                  </pic:spPr>
                </pic:pic>
              </a:graphicData>
            </a:graphic>
          </wp:inline>
        </w:drawing>
      </w:r>
    </w:p>
    <w:p w14:paraId="5394D3F8" w14:textId="4874AD74" w:rsidR="00FC525D" w:rsidRPr="00DE5343" w:rsidRDefault="00F72B2F" w:rsidP="009B13B9">
      <w:r w:rsidRPr="00DE5343">
        <w:t xml:space="preserve">vRealize Operations </w:t>
      </w:r>
      <w:r w:rsidR="00FC525D" w:rsidRPr="00DE5343">
        <w:t xml:space="preserve">takes the principle </w:t>
      </w:r>
      <w:r w:rsidR="00B24FE5" w:rsidRPr="00DE5343">
        <w:t>that there are different impacts to operations,</w:t>
      </w:r>
      <w:r w:rsidR="00FC525D" w:rsidRPr="00DE5343">
        <w:t xml:space="preserve"> and applies a methodology for looking at configuration. It does not group the settings by features or objects. Rather, it begins with the impact in mind, and prioritize what can be done. </w:t>
      </w:r>
    </w:p>
    <w:p w14:paraId="45EBF83B" w14:textId="0BF6737B" w:rsidR="00F06055" w:rsidRDefault="005E277A" w:rsidP="00F06055">
      <w:pPr>
        <w:pStyle w:val="Heading3"/>
      </w:pPr>
      <w:r w:rsidRPr="00DE5343">
        <w:t>Review Flow</w:t>
      </w:r>
    </w:p>
    <w:p w14:paraId="008BED02" w14:textId="27F84812" w:rsidR="00FF25D8" w:rsidRDefault="000551C7" w:rsidP="000551C7">
      <w:r>
        <w:t xml:space="preserve">There are literally thousands of settings that you need to manage to ensure security, performance and availability. </w:t>
      </w:r>
      <w:r w:rsidR="0079491A">
        <w:t>To ensure the critical ones are tracked and resolved first, consider prioritizing them. vRealize Operations 8.2 uses a 4-step check, starting from the most urgent.</w:t>
      </w:r>
      <w:r w:rsidR="008B4554">
        <w:t xml:space="preserve"> </w:t>
      </w:r>
    </w:p>
    <w:p w14:paraId="7AF1A457" w14:textId="77777777" w:rsidR="00D21680" w:rsidRDefault="00D21680" w:rsidP="00D21680">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D21680" w14:paraId="0902266E" w14:textId="77777777" w:rsidTr="00D21680">
        <w:tc>
          <w:tcPr>
            <w:tcW w:w="1413" w:type="dxa"/>
          </w:tcPr>
          <w:p w14:paraId="1A7AE3AB" w14:textId="505F941B" w:rsidR="00D21680" w:rsidRPr="00D21680" w:rsidRDefault="00D21680" w:rsidP="00D21680">
            <w:pPr>
              <w:pStyle w:val="Tablecontent"/>
              <w:rPr>
                <w:b/>
                <w:bCs/>
              </w:rPr>
            </w:pPr>
            <w:r w:rsidRPr="00D21680">
              <w:rPr>
                <w:b/>
                <w:bCs/>
              </w:rPr>
              <w:t>Step 1</w:t>
            </w:r>
          </w:p>
        </w:tc>
        <w:tc>
          <w:tcPr>
            <w:tcW w:w="9043" w:type="dxa"/>
          </w:tcPr>
          <w:p w14:paraId="40B8A8A0" w14:textId="77777777" w:rsidR="00D21680" w:rsidRDefault="00D21680" w:rsidP="00D21680">
            <w:pPr>
              <w:pStyle w:val="Tablecontent"/>
            </w:pPr>
            <w:r>
              <w:t>Address settings that are incorrect, insecure, not following your corporate standards or against best practice. You should correct them as appropriate.</w:t>
            </w:r>
          </w:p>
          <w:p w14:paraId="777CC799" w14:textId="7938A955" w:rsidR="00D53C59" w:rsidRDefault="00D53C59" w:rsidP="00D21680">
            <w:pPr>
              <w:pStyle w:val="Tablecontent"/>
            </w:pPr>
            <w:r>
              <w:t>This is typically the most urgent step.</w:t>
            </w:r>
          </w:p>
        </w:tc>
      </w:tr>
      <w:tr w:rsidR="00D21680" w14:paraId="2DC471A2" w14:textId="77777777" w:rsidTr="00D21680">
        <w:tc>
          <w:tcPr>
            <w:tcW w:w="1413" w:type="dxa"/>
          </w:tcPr>
          <w:p w14:paraId="32890887" w14:textId="5ADEC8BA" w:rsidR="00D21680" w:rsidRPr="00D21680" w:rsidRDefault="00D21680" w:rsidP="00D21680">
            <w:pPr>
              <w:pStyle w:val="Tablecontent"/>
              <w:rPr>
                <w:b/>
                <w:bCs/>
              </w:rPr>
            </w:pPr>
            <w:r>
              <w:rPr>
                <w:b/>
                <w:bCs/>
              </w:rPr>
              <w:t>Step 2</w:t>
            </w:r>
          </w:p>
        </w:tc>
        <w:tc>
          <w:tcPr>
            <w:tcW w:w="9043" w:type="dxa"/>
          </w:tcPr>
          <w:p w14:paraId="63BD9250" w14:textId="77777777" w:rsidR="00D21680" w:rsidRDefault="00D53C59" w:rsidP="00D21680">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p>
          <w:p w14:paraId="4E18F038" w14:textId="3FD6DEE3" w:rsidR="006A5AD2" w:rsidRDefault="006A5AD2" w:rsidP="00D21680">
            <w:pPr>
              <w:pStyle w:val="Tablecontent"/>
            </w:pPr>
            <w:r>
              <w:t xml:space="preserve">A typical SDDC or EUC architecture spans many components. While each can run the latest version, they may not be compatible or supported. </w:t>
            </w:r>
          </w:p>
        </w:tc>
      </w:tr>
      <w:tr w:rsidR="00D21680" w14:paraId="4D8B83D8" w14:textId="77777777" w:rsidTr="00D21680">
        <w:tc>
          <w:tcPr>
            <w:tcW w:w="1413" w:type="dxa"/>
          </w:tcPr>
          <w:p w14:paraId="64480CCC" w14:textId="0CC9C1AD" w:rsidR="00D21680" w:rsidRPr="00D21680" w:rsidRDefault="00D21680" w:rsidP="00D21680">
            <w:pPr>
              <w:pStyle w:val="Tablecontent"/>
              <w:rPr>
                <w:b/>
                <w:bCs/>
              </w:rPr>
            </w:pPr>
            <w:r>
              <w:rPr>
                <w:b/>
                <w:bCs/>
              </w:rPr>
              <w:t>Step 3</w:t>
            </w:r>
          </w:p>
        </w:tc>
        <w:tc>
          <w:tcPr>
            <w:tcW w:w="9043" w:type="dxa"/>
          </w:tcPr>
          <w:p w14:paraId="3B1FC9BF" w14:textId="52464AC8" w:rsidR="00D21680" w:rsidRDefault="00AB1EE0" w:rsidP="00D21680">
            <w:pPr>
              <w:pStyle w:val="Tablecontent"/>
            </w:pPr>
            <w:r>
              <w:t xml:space="preserve">The settings are </w:t>
            </w:r>
            <w:r w:rsidRPr="00DD3D01">
              <w:t>correct</w:t>
            </w:r>
            <w:r>
              <w:t xml:space="preserve"> and </w:t>
            </w:r>
            <w:r w:rsidRPr="00DD3D01">
              <w:t>up to date</w:t>
            </w:r>
            <w:r>
              <w:t>, but they</w:t>
            </w:r>
            <w:r w:rsidRPr="00DD3D01">
              <w:t xml:space="preserve"> </w:t>
            </w:r>
            <w:proofErr w:type="gramStart"/>
            <w:r w:rsidRPr="00DD3D01">
              <w:t>complicates</w:t>
            </w:r>
            <w:proofErr w:type="gramEnd"/>
            <w:r w:rsidRPr="00DD3D01">
              <w:t xml:space="preserve"> your IaaS operations.</w:t>
            </w:r>
            <w:r>
              <w:t xml:space="preserve"> Since you are unlikely to eliminate them all, establish policy that m</w:t>
            </w:r>
            <w:r w:rsidRPr="00DD3D01">
              <w:t xml:space="preserve">inimize </w:t>
            </w:r>
            <w:r>
              <w:t>them as part of simplifying your operations.</w:t>
            </w:r>
          </w:p>
        </w:tc>
      </w:tr>
      <w:tr w:rsidR="00D21680" w14:paraId="0DAD81F2" w14:textId="77777777" w:rsidTr="00D21680">
        <w:tc>
          <w:tcPr>
            <w:tcW w:w="1413" w:type="dxa"/>
          </w:tcPr>
          <w:p w14:paraId="7C4DDF0A" w14:textId="0D9336E7" w:rsidR="00D21680" w:rsidRPr="00D21680" w:rsidRDefault="00D21680" w:rsidP="00D21680">
            <w:pPr>
              <w:pStyle w:val="Tablecontent"/>
              <w:rPr>
                <w:b/>
                <w:bCs/>
              </w:rPr>
            </w:pPr>
            <w:r>
              <w:rPr>
                <w:b/>
                <w:bCs/>
              </w:rPr>
              <w:t>Step 4</w:t>
            </w:r>
          </w:p>
        </w:tc>
        <w:tc>
          <w:tcPr>
            <w:tcW w:w="9043" w:type="dxa"/>
          </w:tcPr>
          <w:p w14:paraId="52728036" w14:textId="317D358C" w:rsidR="00D21680" w:rsidRDefault="00AB1EE0" w:rsidP="00D21680">
            <w:pPr>
              <w:pStyle w:val="Tablecontent"/>
            </w:pPr>
            <w:r>
              <w:t>The last step is about cost and capacity, as there is nothing wrong already. You want to maximize the usage of your resources while minimizing your cost. It’s a balancing act!</w:t>
            </w:r>
          </w:p>
        </w:tc>
      </w:tr>
    </w:tbl>
    <w:p w14:paraId="754A20BD" w14:textId="042B92E2" w:rsidR="00FC525D" w:rsidRPr="00E60B7B" w:rsidRDefault="00535FDE" w:rsidP="009B13B9">
      <w:r>
        <w:rPr>
          <w:noProof/>
        </w:rPr>
        <w:lastRenderedPageBreak/>
        <w:drawing>
          <wp:inline distT="0" distB="0" distL="0" distR="0" wp14:anchorId="16AE8ADF" wp14:editId="4B855529">
            <wp:extent cx="6645910" cy="3131185"/>
            <wp:effectExtent l="0" t="0" r="2540" b="0"/>
            <wp:docPr id="606394403" name="Picture 606394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3"/>
                    <pic:cNvPicPr/>
                  </pic:nvPicPr>
                  <pic:blipFill>
                    <a:blip r:embed="rId208">
                      <a:extLst>
                        <a:ext uri="{28A0092B-C50C-407E-A947-70E740481C1C}">
                          <a14:useLocalDpi xmlns:a14="http://schemas.microsoft.com/office/drawing/2010/main" val="0"/>
                        </a:ext>
                      </a:extLst>
                    </a:blip>
                    <a:stretch>
                      <a:fillRect/>
                    </a:stretch>
                  </pic:blipFill>
                  <pic:spPr>
                    <a:xfrm>
                      <a:off x="0" y="0"/>
                      <a:ext cx="6645910" cy="3131185"/>
                    </a:xfrm>
                    <a:prstGeom prst="rect">
                      <a:avLst/>
                    </a:prstGeom>
                  </pic:spPr>
                </pic:pic>
              </a:graphicData>
            </a:graphic>
          </wp:inline>
        </w:drawing>
      </w:r>
    </w:p>
    <w:p w14:paraId="6408E6E0" w14:textId="151CEAC0" w:rsidR="00FC525D" w:rsidRDefault="2B512EF3" w:rsidP="009B13B9">
      <w:r>
        <w:t xml:space="preserve">Note that each </w:t>
      </w:r>
      <w:r w:rsidR="2A35BAFA">
        <w:t xml:space="preserve">customer runs their </w:t>
      </w:r>
      <w:r>
        <w:t xml:space="preserve">operations </w:t>
      </w:r>
      <w:r w:rsidR="09E52B49">
        <w:t xml:space="preserve">in </w:t>
      </w:r>
      <w:r>
        <w:t>unique</w:t>
      </w:r>
      <w:r w:rsidR="7096EE63">
        <w:t xml:space="preserve"> way</w:t>
      </w:r>
      <w:r w:rsidR="000551C7">
        <w:t>. Each operation is</w:t>
      </w:r>
      <w:r w:rsidR="7096EE63">
        <w:t xml:space="preserve"> </w:t>
      </w:r>
      <w:r>
        <w:t xml:space="preserve">like a </w:t>
      </w:r>
      <w:r w:rsidR="000551C7">
        <w:t xml:space="preserve">human </w:t>
      </w:r>
      <w:r>
        <w:t xml:space="preserve">fingerprint. So what is right for other customers, may not be right for you. Even in the same environment, what is right for development environment may not be appropriate for production. </w:t>
      </w:r>
    </w:p>
    <w:p w14:paraId="00BED053" w14:textId="69845BFF" w:rsidR="00DA03C8" w:rsidRDefault="0079491A" w:rsidP="0079491A">
      <w:pPr>
        <w:keepNext/>
      </w:pPr>
      <w:r w:rsidRPr="00E60B7B">
        <w:t>The following table lists some of the possibilities. Use them as an input to tailor the configuration dashboards to your need.</w:t>
      </w:r>
      <w:r>
        <w:t xml:space="preserve"> It </w:t>
      </w:r>
      <w:r w:rsidR="000551C7">
        <w:t xml:space="preserve">provides </w:t>
      </w:r>
      <w:r>
        <w:t xml:space="preserve">examples of what to check in the </w:t>
      </w:r>
      <w:r w:rsidR="00DA03C8" w:rsidRPr="00DA03C8">
        <w:t>IaaS Consumer</w:t>
      </w:r>
      <w:r>
        <w:t xml:space="preserve"> layer. This layer consists of VM and everything that runs inside the VM, such as process, a</w:t>
      </w:r>
      <w:r w:rsidR="00DA03C8" w:rsidRPr="00DA03C8">
        <w:t>pplications</w:t>
      </w:r>
      <w:r>
        <w:t xml:space="preserve">, </w:t>
      </w:r>
      <w:r w:rsidR="00DA03C8" w:rsidRPr="00DA03C8">
        <w:t>Guest OS</w:t>
      </w:r>
      <w:r>
        <w:t xml:space="preserve"> and </w:t>
      </w:r>
      <w:r w:rsidR="00DA03C8" w:rsidRPr="00DA03C8">
        <w:t>Container</w:t>
      </w:r>
      <w:r>
        <w:t>.</w:t>
      </w:r>
    </w:p>
    <w:p w14:paraId="58BF0902" w14:textId="0D442F5A" w:rsidR="00211B61" w:rsidRPr="00E60B7B" w:rsidRDefault="47A912FE" w:rsidP="00DA03C8">
      <w:r>
        <w:rPr>
          <w:noProof/>
        </w:rPr>
        <w:drawing>
          <wp:inline distT="0" distB="0" distL="0" distR="0" wp14:anchorId="0BD93F81" wp14:editId="3B5A9DBB">
            <wp:extent cx="6645910" cy="1861820"/>
            <wp:effectExtent l="0" t="0" r="2540" b="5080"/>
            <wp:docPr id="606394114" name="Picture 606394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4"/>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6645910" cy="1861820"/>
                    </a:xfrm>
                    <a:prstGeom prst="rect">
                      <a:avLst/>
                    </a:prstGeom>
                  </pic:spPr>
                </pic:pic>
              </a:graphicData>
            </a:graphic>
          </wp:inline>
        </w:drawing>
      </w:r>
    </w:p>
    <w:p w14:paraId="536D9962" w14:textId="164556A4" w:rsidR="00C75640" w:rsidRPr="00C75640" w:rsidRDefault="0079491A" w:rsidP="00C75640">
      <w:pPr>
        <w:keepNext/>
      </w:pPr>
      <w:r>
        <w:lastRenderedPageBreak/>
        <w:t xml:space="preserve">The next table covers the IaaS Provider layer. This layer consists of the software and hardware infrastructure, such as </w:t>
      </w:r>
      <w:proofErr w:type="spellStart"/>
      <w:r w:rsidR="00C75640" w:rsidRPr="00C75640">
        <w:t>Telegraf</w:t>
      </w:r>
      <w:proofErr w:type="spellEnd"/>
      <w:r>
        <w:t xml:space="preserve">, </w:t>
      </w:r>
      <w:r w:rsidR="00C75640" w:rsidRPr="00C75640">
        <w:t>ESXi</w:t>
      </w:r>
      <w:r>
        <w:t>, compute c</w:t>
      </w:r>
      <w:r w:rsidR="00C75640" w:rsidRPr="00C75640">
        <w:t>luster</w:t>
      </w:r>
      <w:r>
        <w:t>, d</w:t>
      </w:r>
      <w:r w:rsidR="00C75640" w:rsidRPr="00C75640">
        <w:t xml:space="preserve">atastore &amp; </w:t>
      </w:r>
      <w:r>
        <w:t>datastore c</w:t>
      </w:r>
      <w:r w:rsidR="00C75640" w:rsidRPr="00C75640">
        <w:t>luster</w:t>
      </w:r>
      <w:r>
        <w:t>, resource pool, distributed virtual s</w:t>
      </w:r>
      <w:r w:rsidR="00C75640" w:rsidRPr="00C75640">
        <w:t xml:space="preserve">witch and </w:t>
      </w:r>
      <w:r>
        <w:t>p</w:t>
      </w:r>
      <w:r w:rsidR="00C75640" w:rsidRPr="00C75640">
        <w:t xml:space="preserve">ort </w:t>
      </w:r>
      <w:r>
        <w:t>g</w:t>
      </w:r>
      <w:r w:rsidR="00C75640" w:rsidRPr="00C75640">
        <w:t>roup</w:t>
      </w:r>
      <w:r>
        <w:t>, vSAN, NSX and certainly h</w:t>
      </w:r>
      <w:r w:rsidR="00C75640" w:rsidRPr="00C75640">
        <w:t>ardware</w:t>
      </w:r>
      <w:r>
        <w:t>.</w:t>
      </w:r>
    </w:p>
    <w:p w14:paraId="690072A8" w14:textId="566A1521" w:rsidR="00FC525D" w:rsidRPr="00E60B7B" w:rsidRDefault="48BDED4A" w:rsidP="009B13B9">
      <w:r>
        <w:rPr>
          <w:noProof/>
        </w:rPr>
        <w:drawing>
          <wp:inline distT="0" distB="0" distL="0" distR="0" wp14:anchorId="3EB96FFA" wp14:editId="5D89FC09">
            <wp:extent cx="6645910" cy="3499485"/>
            <wp:effectExtent l="0" t="0" r="2540" b="5715"/>
            <wp:docPr id="606394215" name="Picture 606394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5"/>
                    <pic:cNvPicPr/>
                  </pic:nvPicPr>
                  <pic:blipFill>
                    <a:blip r:embed="rId210">
                      <a:extLst>
                        <a:ext uri="{28A0092B-C50C-407E-A947-70E740481C1C}">
                          <a14:useLocalDpi xmlns:a14="http://schemas.microsoft.com/office/drawing/2010/main" val="0"/>
                        </a:ext>
                      </a:extLst>
                    </a:blip>
                    <a:stretch>
                      <a:fillRect/>
                    </a:stretch>
                  </pic:blipFill>
                  <pic:spPr>
                    <a:xfrm>
                      <a:off x="0" y="0"/>
                      <a:ext cx="6645910" cy="3499485"/>
                    </a:xfrm>
                    <a:prstGeom prst="rect">
                      <a:avLst/>
                    </a:prstGeom>
                  </pic:spPr>
                </pic:pic>
              </a:graphicData>
            </a:graphic>
          </wp:inline>
        </w:drawing>
      </w:r>
    </w:p>
    <w:p w14:paraId="44457316" w14:textId="5F3393E1" w:rsidR="005E617D" w:rsidRPr="00E60B7B" w:rsidRDefault="00AF06B3" w:rsidP="00240561">
      <w:pPr>
        <w:pStyle w:val="Heading3"/>
        <w:rPr>
          <w:rStyle w:val="eop"/>
          <w:rFonts w:asciiTheme="minorHAnsi" w:eastAsiaTheme="minorHAnsi" w:hAnsiTheme="minorHAnsi" w:cstheme="minorBidi"/>
          <w:b w:val="0"/>
          <w:bCs w:val="0"/>
          <w:color w:val="auto"/>
          <w:sz w:val="22"/>
          <w:szCs w:val="22"/>
        </w:rPr>
      </w:pPr>
      <w:bookmarkStart w:id="37" w:name="_Design_Consideration_2"/>
      <w:bookmarkEnd w:id="37"/>
      <w:r w:rsidRPr="00E60B7B">
        <w:rPr>
          <w:rStyle w:val="eop"/>
        </w:rPr>
        <w:t>Plan vs Reality</w:t>
      </w:r>
    </w:p>
    <w:p w14:paraId="451190C9" w14:textId="0ED8D81B" w:rsidR="00D13C99" w:rsidRPr="00E60B7B" w:rsidRDefault="7AC8F362" w:rsidP="009B13B9">
      <w:r>
        <w:t xml:space="preserve">The </w:t>
      </w:r>
      <w:r w:rsidR="56997040">
        <w:t xml:space="preserve">actual </w:t>
      </w:r>
      <w:r>
        <w:t xml:space="preserve">configurations </w:t>
      </w:r>
      <w:r w:rsidR="56997040">
        <w:t xml:space="preserve">you have in production </w:t>
      </w:r>
      <w:r>
        <w:t xml:space="preserve">should reflect your current architecture standard. </w:t>
      </w:r>
      <w:r w:rsidR="58292730">
        <w:t xml:space="preserve">Your architecture or standard may change over the years, but it should be documented. </w:t>
      </w:r>
      <w:r w:rsidR="52C60AC9">
        <w:t xml:space="preserve">You then use the configuration dashboards to compare the reality versus </w:t>
      </w:r>
      <w:r w:rsidR="08EC1404">
        <w:t>intended standard. If they differ, one of them is wrong</w:t>
      </w:r>
      <w:r w:rsidR="1D4C1598">
        <w:t xml:space="preserve"> and needs to be addressed. </w:t>
      </w:r>
    </w:p>
    <w:p w14:paraId="58BD10B4" w14:textId="5E8437D1" w:rsidR="00AF06B3" w:rsidRPr="00E60B7B" w:rsidRDefault="1D4C1598" w:rsidP="009B13B9">
      <w:r>
        <w:t xml:space="preserve">Standards make </w:t>
      </w:r>
      <w:r w:rsidR="2AD7500A">
        <w:t xml:space="preserve">operations simpler and are often required for compliance. For example, you </w:t>
      </w:r>
      <w:r w:rsidR="11CA7A95">
        <w:t xml:space="preserve">have a standard for </w:t>
      </w:r>
      <w:r w:rsidR="5E933C33">
        <w:t xml:space="preserve">VMware Tools </w:t>
      </w:r>
      <w:r w:rsidR="11CA7A95">
        <w:t>versions</w:t>
      </w:r>
      <w:r w:rsidR="5E933C33">
        <w:t xml:space="preserve">, and you </w:t>
      </w:r>
      <w:r w:rsidR="57C5E1EF">
        <w:t xml:space="preserve">choose </w:t>
      </w:r>
      <w:r w:rsidR="453EE3B0">
        <w:t>one</w:t>
      </w:r>
      <w:r w:rsidR="57C5E1EF">
        <w:t xml:space="preserve"> version as your standard, but allow 2 other</w:t>
      </w:r>
      <w:r w:rsidR="5E933C33">
        <w:t xml:space="preserve"> versions across </w:t>
      </w:r>
      <w:r w:rsidR="4FC418EF">
        <w:t>your environment</w:t>
      </w:r>
      <w:r w:rsidR="756C682E">
        <w:t xml:space="preserve"> as it takes time to upgrade</w:t>
      </w:r>
      <w:r w:rsidR="11CA7A95">
        <w:t xml:space="preserve">. You can create a pie chart showing </w:t>
      </w:r>
      <w:r w:rsidR="5E933C33">
        <w:t xml:space="preserve">the distribution of </w:t>
      </w:r>
      <w:r w:rsidR="4FC418EF">
        <w:t xml:space="preserve">VMware Tools version. </w:t>
      </w:r>
      <w:r w:rsidR="7AC8F362">
        <w:t xml:space="preserve">Each </w:t>
      </w:r>
      <w:r w:rsidR="4FC418EF">
        <w:t xml:space="preserve">slice </w:t>
      </w:r>
      <w:r w:rsidR="57C5E1EF">
        <w:t xml:space="preserve">in the pie chart </w:t>
      </w:r>
      <w:r w:rsidR="7AC8F362">
        <w:t xml:space="preserve">counts the occurrence of a particular value. </w:t>
      </w:r>
      <w:r w:rsidR="756C682E">
        <w:t xml:space="preserve">You should expect to see only </w:t>
      </w:r>
      <w:r w:rsidR="2F0293BB">
        <w:t xml:space="preserve">three </w:t>
      </w:r>
      <w:r w:rsidR="29845388">
        <w:t xml:space="preserve">slices. If </w:t>
      </w:r>
      <w:r w:rsidR="006744C1">
        <w:t>You are</w:t>
      </w:r>
      <w:r w:rsidR="29845388">
        <w:t xml:space="preserve"> seeing more than </w:t>
      </w:r>
      <w:r w:rsidR="066D831E">
        <w:t>three</w:t>
      </w:r>
      <w:r w:rsidR="29845388">
        <w:t xml:space="preserve">, then the reality differs to </w:t>
      </w:r>
      <w:r w:rsidR="170F8A03">
        <w:t xml:space="preserve">your </w:t>
      </w:r>
      <w:r w:rsidR="29845388">
        <w:t>standard.</w:t>
      </w:r>
      <w:r w:rsidR="00701ED4">
        <w:t xml:space="preserve"> </w:t>
      </w:r>
    </w:p>
    <w:p w14:paraId="5A55E3DC" w14:textId="43C9CEA4" w:rsidR="001665C4" w:rsidRDefault="001665C4" w:rsidP="00C84219">
      <w:pPr>
        <w:pStyle w:val="Heading2"/>
      </w:pPr>
      <w:bookmarkStart w:id="38" w:name="_Cost_Management"/>
      <w:bookmarkEnd w:id="38"/>
      <w:r w:rsidRPr="00E60B7B">
        <w:lastRenderedPageBreak/>
        <w:t>Cost Management</w:t>
      </w:r>
    </w:p>
    <w:p w14:paraId="30094C69" w14:textId="23FDBD19" w:rsidR="004D4D3A" w:rsidRPr="004D4D3A" w:rsidRDefault="004D4D3A" w:rsidP="004D4D3A">
      <w:r>
        <w:rPr>
          <w:noProof/>
        </w:rPr>
        <mc:AlternateContent>
          <mc:Choice Requires="wps">
            <w:drawing>
              <wp:anchor distT="0" distB="0" distL="114300" distR="114300" simplePos="0" relativeHeight="251658248" behindDoc="0" locked="0" layoutInCell="1" allowOverlap="1" wp14:anchorId="584C3A47" wp14:editId="7F649998">
                <wp:simplePos x="0" y="0"/>
                <wp:positionH relativeFrom="column">
                  <wp:posOffset>0</wp:posOffset>
                </wp:positionH>
                <wp:positionV relativeFrom="paragraph">
                  <wp:posOffset>0</wp:posOffset>
                </wp:positionV>
                <wp:extent cx="1828800" cy="1828800"/>
                <wp:effectExtent l="0" t="0" r="0" b="0"/>
                <wp:wrapNone/>
                <wp:docPr id="606394162" name="Text Box 6063941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584C3A47" id="Text Box 606394162" o:spid="_x0000_s1030" type="#_x0000_t202" style="position:absolute;margin-left:0;margin-top:0;width:2in;height:2in;z-index:251658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RPX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adE9ekAgAARwUAAA4AAAAAAAAAAAAAAAAALgIAAGRycy9l&#10;Mm9Eb2MueG1sUEsBAi0AFAAGAAgAAAAhAEuJJs3WAAAABQEAAA8AAAAAAAAAAAAAAAAA/gQAAGRy&#10;cy9kb3ducmV2LnhtbFBLBQYAAAAABAAEAPMAAAABBgAAAAA=&#10;" filled="f" stroked="f">
                <v:textbox style="mso-fit-shape-to-text:t">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v:textbox>
              </v:shape>
            </w:pict>
          </mc:Fallback>
        </mc:AlternateContent>
      </w:r>
    </w:p>
    <w:p w14:paraId="503442C9" w14:textId="74D4F98E" w:rsidR="001665C4" w:rsidRPr="00E60B7B" w:rsidRDefault="004F6D3C" w:rsidP="003F097B">
      <w:pPr>
        <w:pStyle w:val="AfterChapterTitle"/>
      </w:pPr>
      <w:r w:rsidRPr="00E60B7B">
        <w:t xml:space="preserve">With hardware becoming commodity and infrastructure becoming </w:t>
      </w:r>
      <w:r w:rsidR="00E27EAA" w:rsidRPr="00E60B7B">
        <w:t xml:space="preserve">invisible, price </w:t>
      </w:r>
      <w:r w:rsidR="00DE77A9" w:rsidRPr="00E60B7B">
        <w:t>ha</w:t>
      </w:r>
      <w:r w:rsidR="00D04A45" w:rsidRPr="00E60B7B">
        <w:t>s</w:t>
      </w:r>
      <w:r w:rsidR="00DE77A9" w:rsidRPr="00E60B7B">
        <w:t xml:space="preserve"> become a common </w:t>
      </w:r>
      <w:r w:rsidR="001F4440" w:rsidRPr="00E60B7B">
        <w:t xml:space="preserve">denominator </w:t>
      </w:r>
      <w:r w:rsidR="00DE77A9" w:rsidRPr="00E60B7B">
        <w:t xml:space="preserve">among all IaaS providers. Applications </w:t>
      </w:r>
      <w:r w:rsidR="00A0608C" w:rsidRPr="00E60B7B">
        <w:t xml:space="preserve">can run spanning multiple cloud, so whichever cheaper gets the </w:t>
      </w:r>
      <w:r w:rsidR="007E0A47" w:rsidRPr="00E60B7B">
        <w:t xml:space="preserve">deal to run the applications. </w:t>
      </w:r>
    </w:p>
    <w:p w14:paraId="71ACA02B" w14:textId="0CFF8D78" w:rsidR="00E1197D" w:rsidRDefault="00810751" w:rsidP="00E1197D">
      <w:pPr>
        <w:pStyle w:val="Heading3"/>
      </w:pPr>
      <w:r>
        <w:t>Dare to Compare</w:t>
      </w:r>
    </w:p>
    <w:p w14:paraId="30C20C8C" w14:textId="2F5B0D16" w:rsidR="00377C09" w:rsidRDefault="00377C09" w:rsidP="00955846">
      <w:r>
        <w:t>In the cloud era, application team</w:t>
      </w:r>
      <w:r w:rsidR="00565E82">
        <w:t>s</w:t>
      </w:r>
      <w:r>
        <w:t xml:space="preserve"> today </w:t>
      </w:r>
      <w:r w:rsidR="00565E82">
        <w:t>are</w:t>
      </w:r>
      <w:r>
        <w:t xml:space="preserve"> provided with more choice of infrastructure. All they need is a credit card and application development can start. No need to deal with internal red tape</w:t>
      </w:r>
      <w:r w:rsidR="00810751">
        <w:t xml:space="preserve"> just to get a bunch of hardwar</w:t>
      </w:r>
      <w:r w:rsidR="00565E82">
        <w:t>e, since they are all available as an on-demand service</w:t>
      </w:r>
      <w:r w:rsidR="00810751">
        <w:t>.</w:t>
      </w:r>
    </w:p>
    <w:p w14:paraId="06A751C0" w14:textId="6754DC70" w:rsidR="00377C09" w:rsidRDefault="00565E82" w:rsidP="00955846">
      <w:r>
        <w:t xml:space="preserve">By, the public cloud providers are competitors to internal on-prem cloud. </w:t>
      </w:r>
      <w:r w:rsidR="00377C09">
        <w:t>As an internal cloud provider, you need to turn the public cloud provider</w:t>
      </w:r>
      <w:r>
        <w:t>s</w:t>
      </w:r>
      <w:r w:rsidR="00377C09">
        <w:t xml:space="preserve"> </w:t>
      </w:r>
      <w:r>
        <w:t>into a</w:t>
      </w:r>
      <w:r w:rsidR="00377C09">
        <w:t>ll</w:t>
      </w:r>
      <w:r>
        <w:t>ies</w:t>
      </w:r>
      <w:r w:rsidR="00377C09">
        <w:t xml:space="preserve">. </w:t>
      </w:r>
      <w:r>
        <w:t xml:space="preserve">That requires a shift in your business model, from infrastructure provider to a multi-cloud service broker. You broker the request for infrastructure </w:t>
      </w:r>
      <w:r w:rsidR="00167602">
        <w:t>with</w:t>
      </w:r>
      <w:r>
        <w:t xml:space="preserve"> the most appropriate provider. You </w:t>
      </w:r>
      <w:r w:rsidR="00167602">
        <w:t xml:space="preserve">evaluate, </w:t>
      </w:r>
      <w:r>
        <w:t xml:space="preserve">choose and </w:t>
      </w:r>
      <w:r w:rsidR="00167602">
        <w:t xml:space="preserve">deliver </w:t>
      </w:r>
      <w:r>
        <w:t>multiple clouds if the on-prem cloud does not meet the business needs.</w:t>
      </w:r>
      <w:r w:rsidR="00167602">
        <w:t xml:space="preserve"> Even the on-prem cloud can be a service that you procure (meaning you do not own the hardware and software), if that fits your business requirements better</w:t>
      </w:r>
      <w:r w:rsidR="00377C09">
        <w:t>.</w:t>
      </w:r>
      <w:r w:rsidR="00810751">
        <w:t xml:space="preserve"> </w:t>
      </w:r>
    </w:p>
    <w:p w14:paraId="360711E4" w14:textId="0F402C8B" w:rsidR="00E73BB9" w:rsidRDefault="003533D4" w:rsidP="00955846">
      <w:r w:rsidRPr="00E60B7B">
        <w:t xml:space="preserve">It is indeed possible for a small and no-frill </w:t>
      </w:r>
      <w:r w:rsidR="00810751">
        <w:t xml:space="preserve">internal IT infrastructure team to </w:t>
      </w:r>
      <w:r w:rsidRPr="00E60B7B">
        <w:t xml:space="preserve">complement </w:t>
      </w:r>
      <w:r w:rsidR="00565E82">
        <w:t xml:space="preserve">a </w:t>
      </w:r>
      <w:r w:rsidRPr="00E60B7B">
        <w:t xml:space="preserve">much larger cloud provider. </w:t>
      </w:r>
      <w:r w:rsidR="00E73BB9" w:rsidRPr="00E60B7B">
        <w:t xml:space="preserve">Being small, especially </w:t>
      </w:r>
      <w:r w:rsidR="00810751">
        <w:t xml:space="preserve">since </w:t>
      </w:r>
      <w:r w:rsidR="00E73BB9" w:rsidRPr="00E60B7B">
        <w:t>you are on-site</w:t>
      </w:r>
      <w:r w:rsidR="00E73BB9">
        <w:t xml:space="preserve"> </w:t>
      </w:r>
      <w:r w:rsidR="00810751">
        <w:t xml:space="preserve">and </w:t>
      </w:r>
      <w:r w:rsidR="00E73BB9">
        <w:t>work in the same company</w:t>
      </w:r>
      <w:r w:rsidR="00E73BB9" w:rsidRPr="00E60B7B">
        <w:t>, enable</w:t>
      </w:r>
      <w:r w:rsidR="00565E82">
        <w:t>s</w:t>
      </w:r>
      <w:r w:rsidR="00E73BB9" w:rsidRPr="00E60B7B">
        <w:t xml:space="preserve"> you to offer a better service. Nobody likes dealing with the </w:t>
      </w:r>
      <w:proofErr w:type="spellStart"/>
      <w:r w:rsidR="00533DFE">
        <w:t>bureaucrazy</w:t>
      </w:r>
      <w:proofErr w:type="spellEnd"/>
      <w:r w:rsidR="00565E82">
        <w:t>, pun intended,</w:t>
      </w:r>
      <w:r w:rsidR="00E73BB9" w:rsidRPr="00E60B7B">
        <w:t xml:space="preserve"> of </w:t>
      </w:r>
      <w:r w:rsidR="00565E82">
        <w:t xml:space="preserve">a </w:t>
      </w:r>
      <w:r w:rsidR="00E73BB9" w:rsidRPr="00E60B7B">
        <w:t>large corporation</w:t>
      </w:r>
      <w:r w:rsidR="00E73BB9">
        <w:t>’s</w:t>
      </w:r>
      <w:r w:rsidR="00E73BB9" w:rsidRPr="00E60B7B">
        <w:t xml:space="preserve"> support organization. You can get los</w:t>
      </w:r>
      <w:r w:rsidR="00565E82">
        <w:t>t</w:t>
      </w:r>
      <w:r w:rsidR="00E73BB9" w:rsidRPr="00E60B7B">
        <w:t xml:space="preserve"> in the policy.</w:t>
      </w:r>
      <w:r w:rsidR="00533DFE">
        <w:t xml:space="preserve"> </w:t>
      </w:r>
    </w:p>
    <w:p w14:paraId="1DB14564" w14:textId="36BA03D6" w:rsidR="00E73BB9" w:rsidRPr="00E60B7B" w:rsidRDefault="00810751" w:rsidP="00167602">
      <w:r>
        <w:t xml:space="preserve">You also need to do an apple-to-apple comparison. List </w:t>
      </w:r>
      <w:r w:rsidR="003533D4" w:rsidRPr="00E60B7B">
        <w:t>the entire components</w:t>
      </w:r>
      <w:r w:rsidR="00E73BB9">
        <w:t xml:space="preserve"> of the service.</w:t>
      </w:r>
      <w:r w:rsidR="003533D4" w:rsidRPr="00E60B7B">
        <w:t xml:space="preserve"> </w:t>
      </w:r>
      <w:r w:rsidR="00533DFE">
        <w:t xml:space="preserve">The following table provides an example, where you add your private cloud alongside externally hosted cloud. You should complement this table with another table comparing the SLA and price. I’ve provided a sample of SLA table in the </w:t>
      </w:r>
      <w:hyperlink w:anchor="_Capacity_Planning" w:history="1">
        <w:r w:rsidR="00533DFE" w:rsidRPr="00533DFE">
          <w:rPr>
            <w:rStyle w:val="Hyperlink"/>
          </w:rPr>
          <w:t>Capacity Management</w:t>
        </w:r>
      </w:hyperlink>
      <w:r w:rsidR="00533DFE">
        <w:t xml:space="preserve"> section. </w:t>
      </w:r>
    </w:p>
    <w:p w14:paraId="55DCA68E" w14:textId="2BBE87CF" w:rsidR="009428E4" w:rsidRPr="00E60B7B" w:rsidRDefault="00167602" w:rsidP="009428E4">
      <w:r>
        <w:rPr>
          <w:noProof/>
        </w:rPr>
        <w:lastRenderedPageBreak/>
        <w:drawing>
          <wp:inline distT="0" distB="0" distL="0" distR="0" wp14:anchorId="476CDAE7" wp14:editId="14622ED4">
            <wp:extent cx="6645910" cy="3398520"/>
            <wp:effectExtent l="0" t="0" r="2540" b="0"/>
            <wp:docPr id="606394399" name="Picture 606394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9"/>
                    <pic:cNvPicPr/>
                  </pic:nvPicPr>
                  <pic:blipFill>
                    <a:blip r:embed="rId211">
                      <a:extLst>
                        <a:ext uri="{28A0092B-C50C-407E-A947-70E740481C1C}">
                          <a14:useLocalDpi xmlns:a14="http://schemas.microsoft.com/office/drawing/2010/main" val="0"/>
                        </a:ext>
                      </a:extLst>
                    </a:blip>
                    <a:stretch>
                      <a:fillRect/>
                    </a:stretch>
                  </pic:blipFill>
                  <pic:spPr>
                    <a:xfrm>
                      <a:off x="0" y="0"/>
                      <a:ext cx="6645910" cy="3398520"/>
                    </a:xfrm>
                    <a:prstGeom prst="rect">
                      <a:avLst/>
                    </a:prstGeom>
                  </pic:spPr>
                </pic:pic>
              </a:graphicData>
            </a:graphic>
          </wp:inline>
        </w:drawing>
      </w:r>
    </w:p>
    <w:p w14:paraId="70C04DC6" w14:textId="466A3F21" w:rsidR="00955846" w:rsidRDefault="00533DFE" w:rsidP="009428E4">
      <w:r>
        <w:t>Cost and Price are related but different. Price is what your customers care</w:t>
      </w:r>
      <w:r w:rsidR="00167602">
        <w:t xml:space="preserve"> as that’s what they pay.</w:t>
      </w:r>
      <w:r>
        <w:t xml:space="preserve"> </w:t>
      </w:r>
      <w:r w:rsidR="00167602">
        <w:t>If you increase your prices too high because your costs are high, your customers will just move to public cloud</w:t>
      </w:r>
      <w:r>
        <w:t>.</w:t>
      </w:r>
    </w:p>
    <w:p w14:paraId="5C774FC6" w14:textId="651A659C" w:rsidR="003F0892" w:rsidRDefault="003F0892" w:rsidP="009428E4">
      <w:r>
        <w:t>Be consistent with the terminology. What is Price to you is Cost to your customer. It’s easier to use the term price when describing cost to your customers. Otherwise, you can get mixed up, such as demonstrated in the following sentence: “</w:t>
      </w:r>
      <w:r w:rsidRPr="003F0892">
        <w:t>Cluster with plenty of capacity is more expensive as the cost is only shared by few VM</w:t>
      </w:r>
      <w:r w:rsidR="00167602">
        <w:t>s</w:t>
      </w:r>
      <w:r>
        <w:t>”</w:t>
      </w:r>
      <w:r w:rsidR="0048318C">
        <w:t>.</w:t>
      </w:r>
    </w:p>
    <w:p w14:paraId="05FA0F2A" w14:textId="154CEA3A" w:rsidR="003F0892" w:rsidRDefault="0048318C" w:rsidP="009428E4">
      <w:r>
        <w:t>What that sentence meant is Cost per VM, which is a hypothetical cost as you do not incur that cost.</w:t>
      </w:r>
    </w:p>
    <w:p w14:paraId="445A23EC" w14:textId="33B149A4" w:rsidR="00533DFE" w:rsidRPr="00E60B7B" w:rsidRDefault="00533DFE" w:rsidP="009428E4">
      <w:r>
        <w:t>You need to develop both the Pricing Model and the Cost Model, ideally at the same time.</w:t>
      </w:r>
    </w:p>
    <w:p w14:paraId="74754FF1" w14:textId="3362DB91" w:rsidR="00C16199" w:rsidRDefault="651F3BB8" w:rsidP="00482056">
      <w:pPr>
        <w:jc w:val="center"/>
      </w:pPr>
      <w:r>
        <w:rPr>
          <w:noProof/>
        </w:rPr>
        <w:drawing>
          <wp:inline distT="0" distB="0" distL="0" distR="0" wp14:anchorId="4E948ED8" wp14:editId="2F099D96">
            <wp:extent cx="4839284" cy="1900388"/>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12">
                      <a:extLst>
                        <a:ext uri="{28A0092B-C50C-407E-A947-70E740481C1C}">
                          <a14:useLocalDpi xmlns:a14="http://schemas.microsoft.com/office/drawing/2010/main" val="0"/>
                        </a:ext>
                      </a:extLst>
                    </a:blip>
                    <a:stretch>
                      <a:fillRect/>
                    </a:stretch>
                  </pic:blipFill>
                  <pic:spPr>
                    <a:xfrm>
                      <a:off x="0" y="0"/>
                      <a:ext cx="4839284" cy="1900388"/>
                    </a:xfrm>
                    <a:prstGeom prst="rect">
                      <a:avLst/>
                    </a:prstGeom>
                  </pic:spPr>
                </pic:pic>
              </a:graphicData>
            </a:graphic>
          </wp:inline>
        </w:drawing>
      </w:r>
    </w:p>
    <w:p w14:paraId="728E0BFC" w14:textId="23602FCC" w:rsidR="00533DFE" w:rsidRDefault="00533DFE" w:rsidP="00533DFE">
      <w:r>
        <w:t xml:space="preserve">Let’s look at </w:t>
      </w:r>
      <w:r w:rsidR="005406B7">
        <w:t>price first, as we need to start with the customer.</w:t>
      </w:r>
    </w:p>
    <w:p w14:paraId="07E18A5B" w14:textId="77777777" w:rsidR="00916097" w:rsidRDefault="00916097">
      <w:pPr>
        <w:keepLines w:val="0"/>
        <w:suppressAutoHyphens w:val="0"/>
        <w:spacing w:before="0" w:after="160"/>
        <w:rPr>
          <w:rFonts w:ascii="Calibri" w:eastAsia="Calibri" w:hAnsi="Calibri" w:cs="Calibri"/>
          <w:b/>
          <w:bCs/>
          <w:color w:val="833C0B" w:themeColor="accent2" w:themeShade="80"/>
          <w:sz w:val="44"/>
          <w:szCs w:val="44"/>
        </w:rPr>
      </w:pPr>
      <w:bookmarkStart w:id="39" w:name="_Price"/>
      <w:bookmarkEnd w:id="39"/>
      <w:r>
        <w:br w:type="page"/>
      </w:r>
    </w:p>
    <w:p w14:paraId="770C0E37" w14:textId="3FCBC8C2" w:rsidR="00F7693D" w:rsidRDefault="00F7693D" w:rsidP="00F7693D">
      <w:pPr>
        <w:pStyle w:val="Heading3"/>
      </w:pPr>
      <w:bookmarkStart w:id="40" w:name="_Price_1"/>
      <w:bookmarkEnd w:id="40"/>
      <w:r w:rsidRPr="00C16199">
        <w:lastRenderedPageBreak/>
        <w:t>Price</w:t>
      </w:r>
    </w:p>
    <w:p w14:paraId="77CDD029" w14:textId="40B8ECA3" w:rsidR="00CB4F63" w:rsidRPr="00123933" w:rsidRDefault="00CB4F63" w:rsidP="00CB4F63">
      <w:r w:rsidRPr="00123933">
        <w:t>Price is simply Cost adjusted with margin, discount and penalty.</w:t>
      </w:r>
      <w:r w:rsidRPr="00CB4F63">
        <w:t xml:space="preserve"> </w:t>
      </w:r>
      <w:r w:rsidRPr="00123933">
        <w:t>Use price to drive the right behavio</w:t>
      </w:r>
      <w:r w:rsidR="00167602">
        <w:t>u</w:t>
      </w:r>
      <w:r w:rsidRPr="00123933">
        <w:t>r and encourage adoption</w:t>
      </w:r>
      <w:r>
        <w:t>.</w:t>
      </w:r>
    </w:p>
    <w:p w14:paraId="19B713FD" w14:textId="5FEC0E5D" w:rsidR="00214446" w:rsidRPr="00DE5343" w:rsidRDefault="005406B7" w:rsidP="00214446">
      <w:r>
        <w:t xml:space="preserve">As an internal cloud provider, what business problems do you want to solve with pricing? </w:t>
      </w:r>
    </w:p>
    <w:p w14:paraId="1C8A6359" w14:textId="75BE957E" w:rsidR="00950C83" w:rsidRPr="00C16199" w:rsidRDefault="00167602" w:rsidP="00E1197D">
      <w:r>
        <w:t>O</w:t>
      </w:r>
      <w:r w:rsidR="004776F5">
        <w:t xml:space="preserve">versized VM </w:t>
      </w:r>
      <w:r>
        <w:t xml:space="preserve">is </w:t>
      </w:r>
      <w:r w:rsidR="004776F5">
        <w:t>a problem that is best solved before the VM hits production. So design your pricing model to e</w:t>
      </w:r>
      <w:r w:rsidR="00950C83" w:rsidRPr="00C16199">
        <w:t xml:space="preserve">ncourage the </w:t>
      </w:r>
      <w:r w:rsidR="007D461B" w:rsidRPr="00C16199">
        <w:t xml:space="preserve">right size </w:t>
      </w:r>
      <w:r w:rsidR="004776F5">
        <w:t xml:space="preserve">from the beginning. Right size, right from the start. Create a </w:t>
      </w:r>
      <w:r w:rsidR="007D461B" w:rsidRPr="00C16199">
        <w:t xml:space="preserve">progressive pricing and </w:t>
      </w:r>
      <w:r w:rsidR="004776F5">
        <w:t xml:space="preserve">apply </w:t>
      </w:r>
      <w:r w:rsidR="007D461B" w:rsidRPr="00C16199">
        <w:t>discount</w:t>
      </w:r>
      <w:r>
        <w:t>s</w:t>
      </w:r>
      <w:r w:rsidR="004776F5">
        <w:t xml:space="preserve"> for smaller VM size</w:t>
      </w:r>
      <w:r>
        <w:t>s</w:t>
      </w:r>
      <w:r w:rsidR="004776F5">
        <w:t xml:space="preserve">. The following diagram </w:t>
      </w:r>
      <w:r>
        <w:t xml:space="preserve">shows </w:t>
      </w:r>
      <w:r w:rsidR="004776F5">
        <w:t>an example</w:t>
      </w:r>
      <w:r>
        <w:t xml:space="preserve"> of </w:t>
      </w:r>
      <w:r w:rsidR="004776F5">
        <w:t>tiered pricing. Premium pricing is applied on VMs larger than 16 vCPU, while discount</w:t>
      </w:r>
      <w:r>
        <w:t>ed pricing</w:t>
      </w:r>
      <w:r w:rsidR="004776F5">
        <w:t xml:space="preserve"> is applied on VM</w:t>
      </w:r>
      <w:r>
        <w:t>s</w:t>
      </w:r>
      <w:r w:rsidR="004776F5">
        <w:t xml:space="preserve"> smaller than 8 vCPU.</w:t>
      </w:r>
    </w:p>
    <w:p w14:paraId="2484B1D0" w14:textId="7BE55744" w:rsidR="00950C83" w:rsidRPr="00C16199" w:rsidRDefault="58CB5D3C" w:rsidP="00482056">
      <w:pPr>
        <w:jc w:val="center"/>
      </w:pPr>
      <w:r>
        <w:rPr>
          <w:noProof/>
        </w:rPr>
        <w:drawing>
          <wp:inline distT="0" distB="0" distL="0" distR="0" wp14:anchorId="2851CAB5" wp14:editId="169AD864">
            <wp:extent cx="5653516" cy="2725745"/>
            <wp:effectExtent l="0" t="0" r="4445" b="0"/>
            <wp:docPr id="606394109" name="Picture 60639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9"/>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653516" cy="2725745"/>
                    </a:xfrm>
                    <a:prstGeom prst="rect">
                      <a:avLst/>
                    </a:prstGeom>
                  </pic:spPr>
                </pic:pic>
              </a:graphicData>
            </a:graphic>
          </wp:inline>
        </w:drawing>
      </w:r>
    </w:p>
    <w:p w14:paraId="38FC1BB5" w14:textId="1C281388" w:rsidR="004776F5" w:rsidRDefault="00535600" w:rsidP="00E1197D">
      <w:r>
        <w:t>H</w:t>
      </w:r>
      <w:r w:rsidR="004776F5">
        <w:t xml:space="preserve">ow do you apply the </w:t>
      </w:r>
      <w:r>
        <w:t xml:space="preserve">progressive pricing </w:t>
      </w:r>
      <w:r w:rsidR="004776F5">
        <w:t>above into different Class</w:t>
      </w:r>
      <w:r>
        <w:t>es</w:t>
      </w:r>
      <w:r w:rsidR="004776F5">
        <w:t xml:space="preserve"> of Service? How much </w:t>
      </w:r>
      <w:r>
        <w:t xml:space="preserve">of a premium should you put on the </w:t>
      </w:r>
      <w:r w:rsidR="004776F5">
        <w:t>big VM? How deep should you discount the small VM</w:t>
      </w:r>
      <w:r>
        <w:t>?</w:t>
      </w:r>
      <w:r w:rsidR="004776F5">
        <w:t xml:space="preserve"> </w:t>
      </w:r>
      <w:r w:rsidR="004776F5" w:rsidRPr="00C16199">
        <w:t xml:space="preserve">The multiplier effect (the progressive tax) cannot be too high because public cloud does not have such tax. They follow a linear pricing. If you use a high multiplier, your price will be too high, or you </w:t>
      </w:r>
      <w:r>
        <w:t xml:space="preserve">will absorb </w:t>
      </w:r>
      <w:r w:rsidR="004776F5" w:rsidRPr="00C16199">
        <w:t xml:space="preserve">a deep loss. </w:t>
      </w:r>
    </w:p>
    <w:p w14:paraId="58B1503D" w14:textId="7AA5F16B" w:rsidR="00E1197D" w:rsidRPr="00C16199" w:rsidRDefault="00E1197D" w:rsidP="00E1197D">
      <w:r w:rsidRPr="00C16199">
        <w:t>The following table provides an example</w:t>
      </w:r>
      <w:r w:rsidR="00535600">
        <w:t xml:space="preserve"> of multiplier.</w:t>
      </w:r>
    </w:p>
    <w:p w14:paraId="4087813A" w14:textId="77777777" w:rsidR="007A21B5" w:rsidRPr="00C16199" w:rsidRDefault="48B7E7A8" w:rsidP="00482056">
      <w:pPr>
        <w:jc w:val="center"/>
      </w:pPr>
      <w:r>
        <w:rPr>
          <w:noProof/>
        </w:rPr>
        <w:drawing>
          <wp:inline distT="0" distB="0" distL="0" distR="0" wp14:anchorId="70273B2C" wp14:editId="6B50A7DD">
            <wp:extent cx="3974123" cy="1464631"/>
            <wp:effectExtent l="0" t="0" r="7620" b="2540"/>
            <wp:docPr id="606394096" name="Picture 60639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6"/>
                    <pic:cNvPicPr/>
                  </pic:nvPicPr>
                  <pic:blipFill>
                    <a:blip r:embed="rId214">
                      <a:extLst>
                        <a:ext uri="{28A0092B-C50C-407E-A947-70E740481C1C}">
                          <a14:useLocalDpi xmlns:a14="http://schemas.microsoft.com/office/drawing/2010/main" val="0"/>
                        </a:ext>
                      </a:extLst>
                    </a:blip>
                    <a:stretch>
                      <a:fillRect/>
                    </a:stretch>
                  </pic:blipFill>
                  <pic:spPr>
                    <a:xfrm>
                      <a:off x="0" y="0"/>
                      <a:ext cx="3974123" cy="1464631"/>
                    </a:xfrm>
                    <a:prstGeom prst="rect">
                      <a:avLst/>
                    </a:prstGeom>
                  </pic:spPr>
                </pic:pic>
              </a:graphicData>
            </a:graphic>
          </wp:inline>
        </w:drawing>
      </w:r>
    </w:p>
    <w:p w14:paraId="5C405FBD" w14:textId="16A55EDB" w:rsidR="007A21B5" w:rsidRPr="00C16199" w:rsidRDefault="004776F5" w:rsidP="007A21B5">
      <w:r>
        <w:t xml:space="preserve">We apply the same principle for RAM. </w:t>
      </w:r>
    </w:p>
    <w:p w14:paraId="2CA5CFF2" w14:textId="14EB1B92" w:rsidR="007A21B5" w:rsidRDefault="48B7E7A8" w:rsidP="00482056">
      <w:pPr>
        <w:jc w:val="center"/>
      </w:pPr>
      <w:r>
        <w:rPr>
          <w:noProof/>
        </w:rPr>
        <w:drawing>
          <wp:inline distT="0" distB="0" distL="0" distR="0" wp14:anchorId="6119510C" wp14:editId="669D6D12">
            <wp:extent cx="4086665" cy="1503702"/>
            <wp:effectExtent l="0" t="0" r="9525" b="1270"/>
            <wp:docPr id="606394099" name="Picture 60639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9"/>
                    <pic:cNvPicPr/>
                  </pic:nvPicPr>
                  <pic:blipFill>
                    <a:blip r:embed="rId215">
                      <a:extLst>
                        <a:ext uri="{28A0092B-C50C-407E-A947-70E740481C1C}">
                          <a14:useLocalDpi xmlns:a14="http://schemas.microsoft.com/office/drawing/2010/main" val="0"/>
                        </a:ext>
                      </a:extLst>
                    </a:blip>
                    <a:stretch>
                      <a:fillRect/>
                    </a:stretch>
                  </pic:blipFill>
                  <pic:spPr>
                    <a:xfrm>
                      <a:off x="0" y="0"/>
                      <a:ext cx="4086665" cy="1503702"/>
                    </a:xfrm>
                    <a:prstGeom prst="rect">
                      <a:avLst/>
                    </a:prstGeom>
                  </pic:spPr>
                </pic:pic>
              </a:graphicData>
            </a:graphic>
          </wp:inline>
        </w:drawing>
      </w:r>
    </w:p>
    <w:p w14:paraId="1A8D7FB1" w14:textId="5078DABE" w:rsidR="005406B7" w:rsidRPr="00C16199" w:rsidRDefault="005406B7" w:rsidP="005406B7">
      <w:r>
        <w:lastRenderedPageBreak/>
        <w:t>Keep your pricing model simple. The more complex your bill, the more you have to explain. The following table provides a suggestion of what to charge and what to bundle. Bundling means you include it in your overall cost but not charge explicitly for it. You are certainly trading off accuracy with simplicity.</w:t>
      </w:r>
    </w:p>
    <w:p w14:paraId="05EC74FB" w14:textId="3400A5D0" w:rsidR="000D2EB2" w:rsidRPr="00C16199" w:rsidRDefault="005406B7" w:rsidP="00B45100">
      <w:pPr>
        <w:jc w:val="center"/>
      </w:pPr>
      <w:r>
        <w:rPr>
          <w:noProof/>
        </w:rPr>
        <w:drawing>
          <wp:inline distT="0" distB="0" distL="0" distR="0" wp14:anchorId="17E5EEFD" wp14:editId="4BB5E700">
            <wp:extent cx="5146156" cy="2301168"/>
            <wp:effectExtent l="0" t="0" r="0" b="4445"/>
            <wp:docPr id="606394106" name="Picture 60639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6"/>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146156" cy="2301168"/>
                    </a:xfrm>
                    <a:prstGeom prst="rect">
                      <a:avLst/>
                    </a:prstGeom>
                  </pic:spPr>
                </pic:pic>
              </a:graphicData>
            </a:graphic>
          </wp:inline>
        </w:drawing>
      </w:r>
    </w:p>
    <w:p w14:paraId="636E9655" w14:textId="485D63DC" w:rsidR="00CB4F63" w:rsidRDefault="00381DB3" w:rsidP="00CB4F63">
      <w:pPr>
        <w:tabs>
          <w:tab w:val="left" w:pos="7255"/>
        </w:tabs>
      </w:pPr>
      <w:r>
        <w:t>Overly s</w:t>
      </w:r>
      <w:r w:rsidR="00CB4F63">
        <w:t>impl</w:t>
      </w:r>
      <w:r>
        <w:t>ified</w:t>
      </w:r>
      <w:r w:rsidR="00CB4F63">
        <w:t xml:space="preserve"> pricing </w:t>
      </w:r>
      <w:r>
        <w:t xml:space="preserve">could be </w:t>
      </w:r>
      <w:r w:rsidR="00CB4F63">
        <w:t>unfair to customers, but that’s common in other industries. Take the airline industry</w:t>
      </w:r>
      <w:r>
        <w:t>, where m</w:t>
      </w:r>
      <w:r w:rsidR="00CB4F63">
        <w:t xml:space="preserve">y favourite </w:t>
      </w:r>
      <w:r>
        <w:t xml:space="preserve">airline </w:t>
      </w:r>
      <w:r w:rsidR="00CB4F63">
        <w:t xml:space="preserve">is Singapore Airlines. I </w:t>
      </w:r>
      <w:r w:rsidR="00CB4F63" w:rsidRPr="00123933">
        <w:t>notice they have at least 4 generations of plane</w:t>
      </w:r>
      <w:r w:rsidR="00535600">
        <w:t>s</w:t>
      </w:r>
      <w:r w:rsidR="00CB4F63" w:rsidRPr="00123933">
        <w:t>. The new plane is more efficient</w:t>
      </w:r>
      <w:r w:rsidR="00CB4F63">
        <w:t xml:space="preserve">, </w:t>
      </w:r>
      <w:r w:rsidR="00CB4F63" w:rsidRPr="00123933">
        <w:t>cost</w:t>
      </w:r>
      <w:r w:rsidR="00535600">
        <w:t>s</w:t>
      </w:r>
      <w:r w:rsidR="00CB4F63" w:rsidRPr="00123933">
        <w:t xml:space="preserve"> less to operate</w:t>
      </w:r>
      <w:r w:rsidR="00CB4F63">
        <w:t xml:space="preserve"> and </w:t>
      </w:r>
      <w:r w:rsidR="00535600">
        <w:t xml:space="preserve">is </w:t>
      </w:r>
      <w:r w:rsidR="00CB4F63">
        <w:t>more enjoyable to customers</w:t>
      </w:r>
      <w:r w:rsidR="00CB4F63" w:rsidRPr="00123933">
        <w:t>.</w:t>
      </w:r>
      <w:r w:rsidR="00CB4F63">
        <w:t xml:space="preserve"> </w:t>
      </w:r>
      <w:r w:rsidR="00CB4F63" w:rsidRPr="00123933">
        <w:t>On the other hand, if you take into account depreciation, the old plane is already fully depreciated.</w:t>
      </w:r>
      <w:r w:rsidR="00CB4F63">
        <w:t xml:space="preserve"> </w:t>
      </w:r>
      <w:r w:rsidR="00CB4F63" w:rsidRPr="00123933">
        <w:t>And yet, the price is the same</w:t>
      </w:r>
      <w:r w:rsidR="00CB4F63">
        <w:t xml:space="preserve"> across all generations. </w:t>
      </w:r>
    </w:p>
    <w:p w14:paraId="0C232A76" w14:textId="64996A6D" w:rsidR="00D039C8" w:rsidRDefault="00D039C8" w:rsidP="00160AA2">
      <w:pPr>
        <w:pStyle w:val="Heading4"/>
      </w:pPr>
      <w:r>
        <w:t>Break Even</w:t>
      </w:r>
    </w:p>
    <w:p w14:paraId="1CC3EC88" w14:textId="05CB9DA8" w:rsidR="00D039C8" w:rsidRDefault="00D039C8" w:rsidP="00CB4F63">
      <w:pPr>
        <w:tabs>
          <w:tab w:val="left" w:pos="7255"/>
        </w:tabs>
      </w:pPr>
      <w:r>
        <w:t xml:space="preserve">When planning your pricing, think of the time required to reach the breakeven point. That period should leave enough time for you recoup your expenses. It should be </w:t>
      </w:r>
      <w:r w:rsidR="00B06936">
        <w:t xml:space="preserve">way before the depreciation ends. </w:t>
      </w:r>
    </w:p>
    <w:p w14:paraId="6F6BE6E2" w14:textId="6CDFC53B" w:rsidR="00B06936" w:rsidRDefault="00B06936" w:rsidP="00CB4F63">
      <w:pPr>
        <w:tabs>
          <w:tab w:val="left" w:pos="7255"/>
        </w:tabs>
      </w:pPr>
      <w:r>
        <w:t xml:space="preserve">The </w:t>
      </w:r>
      <w:proofErr w:type="spellStart"/>
      <w:r>
        <w:t>break even</w:t>
      </w:r>
      <w:proofErr w:type="spellEnd"/>
      <w:r>
        <w:t xml:space="preserve"> point depends on the </w:t>
      </w:r>
      <w:proofErr w:type="spellStart"/>
      <w:r>
        <w:t>break even</w:t>
      </w:r>
      <w:proofErr w:type="spellEnd"/>
      <w:r>
        <w:t xml:space="preserve"> level. You may not be able to fully </w:t>
      </w:r>
      <w:r w:rsidR="00535600">
        <w:t xml:space="preserve">sell </w:t>
      </w:r>
      <w:r>
        <w:t xml:space="preserve">all the resources at the end. So if your plan is based on 80% sold, then the price of this 80% has to be able to cover the cost of everything. </w:t>
      </w:r>
    </w:p>
    <w:p w14:paraId="5155A9DF" w14:textId="61217A7A" w:rsidR="00D039C8" w:rsidRPr="00123933" w:rsidRDefault="00D039C8" w:rsidP="00B06936">
      <w:pPr>
        <w:tabs>
          <w:tab w:val="left" w:pos="7255"/>
        </w:tabs>
        <w:jc w:val="center"/>
      </w:pPr>
      <w:r>
        <w:rPr>
          <w:noProof/>
        </w:rPr>
        <w:drawing>
          <wp:inline distT="0" distB="0" distL="0" distR="0" wp14:anchorId="5C647522" wp14:editId="7E641A17">
            <wp:extent cx="5774788" cy="2504468"/>
            <wp:effectExtent l="0" t="0" r="0" b="0"/>
            <wp:docPr id="606394321" name="Picture 60639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1"/>
                    <pic:cNvPicPr/>
                  </pic:nvPicPr>
                  <pic:blipFill>
                    <a:blip r:embed="rId217">
                      <a:extLst>
                        <a:ext uri="{28A0092B-C50C-407E-A947-70E740481C1C}">
                          <a14:useLocalDpi xmlns:a14="http://schemas.microsoft.com/office/drawing/2010/main" val="0"/>
                        </a:ext>
                      </a:extLst>
                    </a:blip>
                    <a:stretch>
                      <a:fillRect/>
                    </a:stretch>
                  </pic:blipFill>
                  <pic:spPr>
                    <a:xfrm>
                      <a:off x="0" y="0"/>
                      <a:ext cx="5774788" cy="2504468"/>
                    </a:xfrm>
                    <a:prstGeom prst="rect">
                      <a:avLst/>
                    </a:prstGeom>
                  </pic:spPr>
                </pic:pic>
              </a:graphicData>
            </a:graphic>
          </wp:inline>
        </w:drawing>
      </w:r>
    </w:p>
    <w:p w14:paraId="3C6A2E8A" w14:textId="2028ADF2" w:rsidR="00533DFE" w:rsidRDefault="00533DFE" w:rsidP="00533DFE">
      <w:pPr>
        <w:pStyle w:val="Heading3"/>
      </w:pPr>
      <w:r w:rsidRPr="00E60B7B">
        <w:lastRenderedPageBreak/>
        <w:t>Cost</w:t>
      </w:r>
    </w:p>
    <w:p w14:paraId="53A5D782" w14:textId="077426B0" w:rsidR="00123933" w:rsidRDefault="00123933" w:rsidP="00123933">
      <w:r>
        <w:t>It’s important to calculate unit cost, despite the fact it does not actually exist. When you bought that cluster, you did not pay $1 per GHz of CPU. You paid $100,000 for the entire thing, including installation</w:t>
      </w:r>
      <w:r w:rsidR="00CB4F63">
        <w:t xml:space="preserve">. The $1 is just for ease of calculation so you do not </w:t>
      </w:r>
      <w:r w:rsidR="00535600">
        <w:t xml:space="preserve">end up with </w:t>
      </w:r>
      <w:r w:rsidR="00CB4F63">
        <w:t>a loss.</w:t>
      </w:r>
    </w:p>
    <w:p w14:paraId="21545D6C" w14:textId="4A4AD479" w:rsidR="00123933" w:rsidRDefault="00CB4F63" w:rsidP="00123933">
      <w:r>
        <w:rPr>
          <w:noProof/>
        </w:rPr>
        <w:drawing>
          <wp:inline distT="0" distB="0" distL="0" distR="0" wp14:anchorId="33C5FB14" wp14:editId="38A10C66">
            <wp:extent cx="6645910" cy="2079625"/>
            <wp:effectExtent l="0" t="0" r="2540" b="0"/>
            <wp:docPr id="606394319" name="Picture 60639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9"/>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6645910" cy="2079625"/>
                    </a:xfrm>
                    <a:prstGeom prst="rect">
                      <a:avLst/>
                    </a:prstGeom>
                  </pic:spPr>
                </pic:pic>
              </a:graphicData>
            </a:graphic>
          </wp:inline>
        </w:drawing>
      </w:r>
    </w:p>
    <w:p w14:paraId="2B20C417" w14:textId="0B001D36" w:rsidR="00CB4F63" w:rsidRDefault="00123933" w:rsidP="00123933">
      <w:r w:rsidRPr="00123933">
        <w:t>The Unit cost per VM depends on Overcommit Ratio, since the hardware cost is identical.</w:t>
      </w:r>
      <w:r w:rsidR="00CB4F63">
        <w:t xml:space="preserve"> </w:t>
      </w:r>
      <w:r w:rsidR="00CB4F63" w:rsidRPr="00123933">
        <w:t>If cluster A has 2x overcommit ratio, then the cost per VM is 2x cheaper</w:t>
      </w:r>
      <w:r w:rsidR="00CB4F63">
        <w:t>, all else being equal.</w:t>
      </w:r>
    </w:p>
    <w:p w14:paraId="73985FC6" w14:textId="57450B0F" w:rsidR="00123933" w:rsidRPr="00123933" w:rsidRDefault="00CB4F63" w:rsidP="00123933">
      <w:r>
        <w:t xml:space="preserve">Overcommit Ratio is the way you justify a higher price, hence it’s imperative to disclose upfront to your customers. </w:t>
      </w:r>
    </w:p>
    <w:p w14:paraId="71083B49" w14:textId="0EC62421" w:rsidR="00123933" w:rsidRPr="00123933" w:rsidRDefault="00123933" w:rsidP="00123933">
      <w:r w:rsidRPr="00123933">
        <w:t xml:space="preserve">Unit Cost has to be associated with VM, not ESXi. </w:t>
      </w:r>
      <w:r w:rsidR="00CB4F63">
        <w:t xml:space="preserve">It is expressed in </w:t>
      </w:r>
      <w:r w:rsidRPr="00123933">
        <w:t xml:space="preserve">vCPU, not per physical core or GHz. How many vCPU you plan to pack determines the cost per vCPU. </w:t>
      </w:r>
    </w:p>
    <w:p w14:paraId="1A988ED4" w14:textId="75C80D3E" w:rsidR="00123933" w:rsidRPr="00123933" w:rsidRDefault="00123933" w:rsidP="00123933">
      <w:r w:rsidRPr="00123933">
        <w:t>Unit Cost depends on hardware and software.</w:t>
      </w:r>
      <w:r w:rsidR="00D039C8">
        <w:t xml:space="preserve"> </w:t>
      </w:r>
      <w:r w:rsidRPr="00123933">
        <w:t>New cluster should cost less due to bigger hardware</w:t>
      </w:r>
    </w:p>
    <w:p w14:paraId="19B65012" w14:textId="540E9ADA" w:rsidR="00123933" w:rsidRPr="00123933" w:rsidRDefault="00123933" w:rsidP="00CB4F63">
      <w:r w:rsidRPr="00123933">
        <w:t>Unit Price should remain the same within the same class of service</w:t>
      </w:r>
      <w:r w:rsidR="00CB4F63">
        <w:t>. Back to the airline industry example, the price does not depend on the plane generation.</w:t>
      </w:r>
    </w:p>
    <w:p w14:paraId="18B68C97" w14:textId="167EAF2F" w:rsidR="00123933" w:rsidRDefault="00123933" w:rsidP="00160AA2">
      <w:pPr>
        <w:pStyle w:val="Heading4"/>
      </w:pPr>
      <w:r>
        <w:t>Cost Savings</w:t>
      </w:r>
    </w:p>
    <w:p w14:paraId="508833DB" w14:textId="29220214" w:rsidR="00533DFE" w:rsidRPr="00E60B7B" w:rsidRDefault="00533DFE" w:rsidP="00533DFE">
      <w:r w:rsidRPr="00E60B7B">
        <w:t xml:space="preserve">From finance point of view, real cost savings is only realized when new purchase is deferred. You can’t save on what you’ve already spent, accounting wise. </w:t>
      </w:r>
      <w:r w:rsidR="004776F5" w:rsidRPr="00E60B7B">
        <w:t>Cost Savings is actually Cost Avoidance</w:t>
      </w:r>
      <w:r w:rsidR="001A1AC0">
        <w:t>.</w:t>
      </w:r>
    </w:p>
    <w:p w14:paraId="143A3C97" w14:textId="77777777" w:rsidR="00533DFE" w:rsidRPr="00E60B7B" w:rsidRDefault="00533DFE" w:rsidP="00533DFE">
      <w:r w:rsidRPr="00E60B7B">
        <w:t>Let’s take a simple example</w:t>
      </w:r>
      <w:r>
        <w:t>:</w:t>
      </w:r>
    </w:p>
    <w:p w14:paraId="19333324" w14:textId="2615ACB4" w:rsidR="00533DFE" w:rsidRPr="00E60B7B" w:rsidRDefault="00533DFE" w:rsidP="00533DFE">
      <w:pPr>
        <w:pStyle w:val="Bullet"/>
      </w:pPr>
      <w:r w:rsidRPr="00E60B7B">
        <w:t xml:space="preserve">You spend $2 million on </w:t>
      </w:r>
      <w:r w:rsidR="00EA44D4">
        <w:t>a hyper-converged infrastructure (HCI) solution</w:t>
      </w:r>
      <w:r w:rsidRPr="00E60B7B">
        <w:t xml:space="preserve"> 3 years ago.</w:t>
      </w:r>
    </w:p>
    <w:p w14:paraId="5C3DAE17" w14:textId="40E63486" w:rsidR="00533DFE" w:rsidRPr="00E60B7B" w:rsidRDefault="00533DFE" w:rsidP="00533DFE">
      <w:pPr>
        <w:pStyle w:val="Bullet"/>
      </w:pPr>
      <w:r w:rsidRPr="00E60B7B">
        <w:t xml:space="preserve">It has been used well, and capacity remaining is now 0%, so you need to buy a new </w:t>
      </w:r>
      <w:r w:rsidR="00EA44D4">
        <w:t>HCI</w:t>
      </w:r>
      <w:r w:rsidRPr="00E60B7B">
        <w:t>. This will cost you only $</w:t>
      </w:r>
      <w:r w:rsidR="00EA44D4">
        <w:t>1</w:t>
      </w:r>
      <w:r w:rsidRPr="00E60B7B">
        <w:t xml:space="preserve"> million as the cost of </w:t>
      </w:r>
      <w:r w:rsidR="00EA44D4">
        <w:t xml:space="preserve">HCI solution </w:t>
      </w:r>
      <w:r w:rsidRPr="00E60B7B">
        <w:t>has gone down by half in the last 3 years.</w:t>
      </w:r>
    </w:p>
    <w:p w14:paraId="454C832B" w14:textId="367D9123" w:rsidR="00533DFE" w:rsidRPr="00E60B7B" w:rsidRDefault="00533DFE" w:rsidP="00533DFE">
      <w:pPr>
        <w:pStyle w:val="Bullet"/>
      </w:pPr>
      <w:r w:rsidRPr="00E60B7B">
        <w:t xml:space="preserve">Via </w:t>
      </w:r>
      <w:r w:rsidR="00EA44D4">
        <w:t>a diligent and arduous</w:t>
      </w:r>
      <w:r w:rsidR="00EA44D4" w:rsidRPr="00E60B7B">
        <w:t xml:space="preserve"> </w:t>
      </w:r>
      <w:r w:rsidRPr="00E60B7B">
        <w:t>reclamation</w:t>
      </w:r>
      <w:r w:rsidR="00EA44D4">
        <w:t xml:space="preserve"> process</w:t>
      </w:r>
      <w:r w:rsidRPr="00E60B7B">
        <w:t xml:space="preserve">, you manage to free up </w:t>
      </w:r>
      <w:r w:rsidR="00EA44D4">
        <w:t>capacity</w:t>
      </w:r>
      <w:r w:rsidRPr="00E60B7B">
        <w:t>. As a result, you do not need to spend the $</w:t>
      </w:r>
      <w:r w:rsidR="00EA44D4">
        <w:t>1</w:t>
      </w:r>
      <w:r w:rsidRPr="00E60B7B">
        <w:t xml:space="preserve"> million. </w:t>
      </w:r>
      <w:r w:rsidR="004776F5">
        <w:t>You can defer this purchase to the next fiscal year.</w:t>
      </w:r>
    </w:p>
    <w:p w14:paraId="2350E828" w14:textId="228002C3" w:rsidR="00533DFE" w:rsidRPr="00E60B7B" w:rsidRDefault="00533DFE" w:rsidP="00533DFE">
      <w:pPr>
        <w:pStyle w:val="Bullet"/>
      </w:pPr>
      <w:r w:rsidRPr="00E60B7B">
        <w:t>What’s your cost savings</w:t>
      </w:r>
      <w:r w:rsidR="004776F5">
        <w:t xml:space="preserve"> from this recla</w:t>
      </w:r>
      <w:r w:rsidR="00EA44D4">
        <w:t>mation</w:t>
      </w:r>
      <w:r w:rsidRPr="00E60B7B">
        <w:t>: $</w:t>
      </w:r>
      <w:r w:rsidR="00EA44D4">
        <w:t>2 million</w:t>
      </w:r>
      <w:r w:rsidRPr="00E60B7B">
        <w:t xml:space="preserve"> or </w:t>
      </w:r>
      <w:r w:rsidR="00EA44D4">
        <w:t>$1 million</w:t>
      </w:r>
      <w:r w:rsidRPr="00E60B7B">
        <w:t>?</w:t>
      </w:r>
    </w:p>
    <w:p w14:paraId="71E710B5" w14:textId="447464C2" w:rsidR="00533DFE" w:rsidRPr="00E60B7B" w:rsidRDefault="00533DFE" w:rsidP="00533DFE">
      <w:r w:rsidRPr="00E60B7B">
        <w:t>Accounting wise, it’s $</w:t>
      </w:r>
      <w:r w:rsidR="00EA44D4">
        <w:t>1 million</w:t>
      </w:r>
      <w:r w:rsidRPr="00E60B7B">
        <w:t xml:space="preserve"> only. </w:t>
      </w:r>
      <w:r w:rsidR="004776F5">
        <w:t xml:space="preserve">While that </w:t>
      </w:r>
      <w:r w:rsidR="00EA44D4">
        <w:t xml:space="preserve">HCI </w:t>
      </w:r>
      <w:r w:rsidR="004776F5">
        <w:t>cost you $</w:t>
      </w:r>
      <w:r w:rsidR="00EA44D4">
        <w:t>2 million</w:t>
      </w:r>
      <w:r w:rsidR="004776F5">
        <w:t xml:space="preserve"> three years ago, </w:t>
      </w:r>
      <w:r w:rsidR="00244878">
        <w:t>a brand new set with equivalent capacity</w:t>
      </w:r>
      <w:r w:rsidR="004776F5">
        <w:t xml:space="preserve"> </w:t>
      </w:r>
      <w:r w:rsidR="00244878">
        <w:t xml:space="preserve">will </w:t>
      </w:r>
      <w:r w:rsidR="004776F5">
        <w:t xml:space="preserve">only </w:t>
      </w:r>
      <w:r w:rsidR="00244878">
        <w:t xml:space="preserve">cost you </w:t>
      </w:r>
      <w:r w:rsidR="004776F5">
        <w:t>$</w:t>
      </w:r>
      <w:r w:rsidR="00EA44D4">
        <w:t>1 million</w:t>
      </w:r>
      <w:r w:rsidR="004776F5">
        <w:t>. In accounting rules, you should not mix numbers from different date, let alone from different fiscal year</w:t>
      </w:r>
      <w:r w:rsidR="001A1AC0">
        <w:t>s</w:t>
      </w:r>
      <w:r w:rsidR="004776F5">
        <w:t>.</w:t>
      </w:r>
      <w:r w:rsidR="001A1AC0">
        <w:t xml:space="preserve"> Depreciation is not relevant here as the cost is based on replacement cost.</w:t>
      </w:r>
    </w:p>
    <w:p w14:paraId="4878E936" w14:textId="326CA956" w:rsidR="00533DFE" w:rsidRDefault="004776F5" w:rsidP="00533DFE">
      <w:r>
        <w:t>The $</w:t>
      </w:r>
      <w:r w:rsidR="00EA44D4">
        <w:t>1 million</w:t>
      </w:r>
      <w:r>
        <w:t xml:space="preserve"> is certainly an </w:t>
      </w:r>
      <w:r w:rsidRPr="00A07A4F">
        <w:rPr>
          <w:i/>
          <w:iCs/>
          <w:color w:val="FF0000"/>
        </w:rPr>
        <w:t>estimation</w:t>
      </w:r>
      <w:r>
        <w:t>.</w:t>
      </w:r>
      <w:r w:rsidR="00533DFE" w:rsidRPr="00E60B7B">
        <w:t xml:space="preserve"> The actual cost avoided or to be spent depends on vendor quotation</w:t>
      </w:r>
      <w:r w:rsidR="001A1AC0">
        <w:t xml:space="preserve">, and your negotiation skills. Take note that the actual </w:t>
      </w:r>
      <w:r w:rsidR="001A1AC0" w:rsidRPr="001A1AC0">
        <w:t xml:space="preserve">is much more than the </w:t>
      </w:r>
      <w:r w:rsidR="00EA44D4">
        <w:t xml:space="preserve">HCI </w:t>
      </w:r>
      <w:r w:rsidR="001A1AC0" w:rsidRPr="001A1AC0">
        <w:t xml:space="preserve">cost. Additional costs can exceed the hardware cost. </w:t>
      </w:r>
      <w:r w:rsidR="001A1AC0">
        <w:t>You need to include the full loaded cost</w:t>
      </w:r>
      <w:r w:rsidR="00EA44D4">
        <w:t>, such as</w:t>
      </w:r>
      <w:r w:rsidR="001A1AC0" w:rsidRPr="001A1AC0">
        <w:t xml:space="preserve"> </w:t>
      </w:r>
      <w:r w:rsidR="00EA44D4">
        <w:t xml:space="preserve">data </w:t>
      </w:r>
      <w:proofErr w:type="spellStart"/>
      <w:r w:rsidR="00EA44D4">
        <w:t>center</w:t>
      </w:r>
      <w:proofErr w:type="spellEnd"/>
      <w:r w:rsidR="00EA44D4">
        <w:t xml:space="preserve"> </w:t>
      </w:r>
      <w:r w:rsidR="001A1AC0" w:rsidRPr="001A1AC0">
        <w:t>facility, implementation</w:t>
      </w:r>
      <w:r w:rsidR="00EA44D4">
        <w:t xml:space="preserve"> service</w:t>
      </w:r>
      <w:r w:rsidR="001A1AC0" w:rsidRPr="001A1AC0">
        <w:t>, back up</w:t>
      </w:r>
      <w:r w:rsidR="00EA44D4">
        <w:t xml:space="preserve"> storage</w:t>
      </w:r>
      <w:r w:rsidR="001A1AC0" w:rsidRPr="001A1AC0">
        <w:t>, administration</w:t>
      </w:r>
      <w:r w:rsidR="00EA44D4">
        <w:t xml:space="preserve"> service</w:t>
      </w:r>
      <w:r w:rsidR="001A1AC0" w:rsidRPr="001A1AC0">
        <w:t xml:space="preserve">, </w:t>
      </w:r>
      <w:r w:rsidR="00EA44D4">
        <w:t xml:space="preserve">software licence, management, </w:t>
      </w:r>
      <w:r w:rsidR="001A1AC0" w:rsidRPr="001A1AC0">
        <w:t>etc.</w:t>
      </w:r>
    </w:p>
    <w:p w14:paraId="5F6E00C1" w14:textId="184A7C78" w:rsidR="001A1AC0" w:rsidRDefault="001A1AC0" w:rsidP="00533DFE">
      <w:r>
        <w:t xml:space="preserve">Reclamation alone does </w:t>
      </w:r>
      <w:r w:rsidRPr="00A07A4F">
        <w:rPr>
          <w:i/>
          <w:iCs/>
          <w:color w:val="FF0000"/>
        </w:rPr>
        <w:t>not</w:t>
      </w:r>
      <w:r w:rsidRPr="00A07A4F">
        <w:rPr>
          <w:color w:val="FF0000"/>
        </w:rPr>
        <w:t xml:space="preserve"> </w:t>
      </w:r>
      <w:r>
        <w:t xml:space="preserve">save cost. How much do you save when you delete files in your notebook? </w:t>
      </w:r>
    </w:p>
    <w:p w14:paraId="7C95BA77" w14:textId="30709DDD" w:rsidR="001A1AC0" w:rsidRDefault="001A1AC0" w:rsidP="00533DFE">
      <w:r>
        <w:lastRenderedPageBreak/>
        <w:t>Right. Zero.</w:t>
      </w:r>
    </w:p>
    <w:p w14:paraId="6B64F8E1" w14:textId="0DA91B44" w:rsidR="001A1AC0" w:rsidRDefault="001A1AC0" w:rsidP="00533DFE">
      <w:r>
        <w:t>Only when it helps you defer buying a new drive that the reclamation becomes a real cost saving.</w:t>
      </w:r>
    </w:p>
    <w:p w14:paraId="2B87BD12" w14:textId="51530742" w:rsidR="00EA44D4" w:rsidRDefault="00EA44D4" w:rsidP="00533DFE">
      <w:r>
        <w:t xml:space="preserve">How about service? We like to cite productivity improvement as a cost saving. While this delivers business value, it </w:t>
      </w:r>
      <w:r w:rsidRPr="00EA44D4">
        <w:t xml:space="preserve">is not a </w:t>
      </w:r>
      <w:r>
        <w:t xml:space="preserve">hard </w:t>
      </w:r>
      <w:r w:rsidRPr="00EA44D4">
        <w:t>cost savings</w:t>
      </w:r>
      <w:r>
        <w:t>. I</w:t>
      </w:r>
      <w:r w:rsidRPr="00EA44D4">
        <w:t>t</w:t>
      </w:r>
      <w:r>
        <w:t xml:space="preserve"> i</w:t>
      </w:r>
      <w:r w:rsidRPr="00EA44D4">
        <w:t xml:space="preserve">s a soft benefit </w:t>
      </w:r>
      <w:r>
        <w:t xml:space="preserve">with </w:t>
      </w:r>
      <w:r w:rsidRPr="00EA44D4">
        <w:t xml:space="preserve">no accounting value. </w:t>
      </w:r>
      <w:r>
        <w:t>The hard s</w:t>
      </w:r>
      <w:r w:rsidRPr="00EA44D4">
        <w:t>avings only happen when the need to buy additional resource/headcount is deferred, or reduction in Managed Services contract value.</w:t>
      </w:r>
    </w:p>
    <w:p w14:paraId="022B270B" w14:textId="75ECB964" w:rsidR="001A1AC0" w:rsidRDefault="001A1AC0" w:rsidP="00533DFE">
      <w:r>
        <w:t xml:space="preserve">You might be able to save from </w:t>
      </w:r>
      <w:r w:rsidRPr="001A1AC0">
        <w:t>power &amp; cooling</w:t>
      </w:r>
      <w:r>
        <w:t xml:space="preserve"> by powering off hardware. </w:t>
      </w:r>
    </w:p>
    <w:p w14:paraId="15911D27" w14:textId="1E1E661F" w:rsidR="003F0892" w:rsidRPr="00E60B7B" w:rsidRDefault="003F0892" w:rsidP="00533DFE">
      <w:r>
        <w:t xml:space="preserve">For large </w:t>
      </w:r>
      <w:r w:rsidR="00535600">
        <w:t>organization</w:t>
      </w:r>
      <w:r>
        <w:t xml:space="preserve"> with</w:t>
      </w:r>
      <w:r w:rsidR="00535600">
        <w:t xml:space="preserve"> a</w:t>
      </w:r>
      <w:r>
        <w:t xml:space="preserve"> large infrastructure footprint, tech refresh is a great way to reduce cost. Going down from </w:t>
      </w:r>
      <w:r w:rsidR="00535600">
        <w:t>10</w:t>
      </w:r>
      <w:r>
        <w:t xml:space="preserve">0 racks to </w:t>
      </w:r>
      <w:r w:rsidR="00535600">
        <w:t>5</w:t>
      </w:r>
      <w:r>
        <w:t>0 racks will certainly reduce both capital and operating cost.</w:t>
      </w:r>
    </w:p>
    <w:p w14:paraId="6197A763" w14:textId="2C8E7E3A" w:rsidR="00533DFE" w:rsidRPr="00C16199" w:rsidRDefault="00EA44D4" w:rsidP="00583D5A">
      <w:pPr>
        <w:jc w:val="center"/>
      </w:pPr>
      <w:r>
        <w:rPr>
          <w:noProof/>
        </w:rPr>
        <w:drawing>
          <wp:inline distT="0" distB="0" distL="0" distR="0" wp14:anchorId="718D3449" wp14:editId="683E028B">
            <wp:extent cx="6299201" cy="3983194"/>
            <wp:effectExtent l="0" t="0" r="6350" b="0"/>
            <wp:docPr id="606394095" name="Picture 60639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5"/>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6299201" cy="3983194"/>
                    </a:xfrm>
                    <a:prstGeom prst="rect">
                      <a:avLst/>
                    </a:prstGeom>
                  </pic:spPr>
                </pic:pic>
              </a:graphicData>
            </a:graphic>
          </wp:inline>
        </w:drawing>
      </w:r>
    </w:p>
    <w:p w14:paraId="09DC0146" w14:textId="77777777" w:rsidR="00583D5A" w:rsidRDefault="00583D5A" w:rsidP="00583D5A">
      <w:pPr>
        <w:pStyle w:val="BeforeTable"/>
      </w:pPr>
    </w:p>
    <w:p w14:paraId="32A47688" w14:textId="3CDB0750" w:rsidR="00583D5A" w:rsidRDefault="00583D5A" w:rsidP="00533DFE">
      <w:r>
        <w:t>IT needs to be ahead of business. When calculating the c</w:t>
      </w:r>
      <w:r w:rsidR="00533DFE" w:rsidRPr="00C16199">
        <w:t>ost savings</w:t>
      </w:r>
      <w:r>
        <w:t>, includes committed projects and future growth. You should also take into account undersized VM</w:t>
      </w:r>
      <w:r w:rsidR="00B06936">
        <w:t>s</w:t>
      </w:r>
      <w:r>
        <w:t xml:space="preserve">, as the application team may demand that they are upsized. </w:t>
      </w:r>
    </w:p>
    <w:p w14:paraId="18C29235" w14:textId="39B454B7" w:rsidR="00583D5A" w:rsidRDefault="00583D5A" w:rsidP="00533DFE">
      <w:r>
        <w:t>Calculate CPU, RAM and Disk. If possible, include network too. It is harder to calculate, as by nature it’s just interconnect. For each of these three IaaS resource</w:t>
      </w:r>
      <w:r w:rsidR="00B06936">
        <w:t>s</w:t>
      </w:r>
      <w:r>
        <w:t xml:space="preserve">, calculate both the demand and the reclamation. For the demand, don’t forget to include the full cost. When a VM needs 100 GB, it translates into a lot more as you factor is DR, back up, snapshot, etc. </w:t>
      </w:r>
    </w:p>
    <w:p w14:paraId="0CA561C5" w14:textId="1EC5F2BF" w:rsidR="00583D5A" w:rsidRDefault="00583D5A" w:rsidP="00533DFE">
      <w:r>
        <w:t xml:space="preserve">The following table provides an example. </w:t>
      </w:r>
    </w:p>
    <w:p w14:paraId="137C61B7" w14:textId="2AFE5BA9" w:rsidR="00533DFE" w:rsidRDefault="00533DFE" w:rsidP="00533DFE">
      <w:r>
        <w:rPr>
          <w:noProof/>
        </w:rPr>
        <w:lastRenderedPageBreak/>
        <w:drawing>
          <wp:inline distT="0" distB="0" distL="0" distR="0" wp14:anchorId="6CFA6C94" wp14:editId="3CB660BF">
            <wp:extent cx="6645910" cy="3614420"/>
            <wp:effectExtent l="0" t="0" r="2540" b="5080"/>
            <wp:docPr id="606394108" name="Picture 60639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8"/>
                    <pic:cNvPicPr/>
                  </pic:nvPicPr>
                  <pic:blipFill>
                    <a:blip r:embed="rId220">
                      <a:extLst>
                        <a:ext uri="{28A0092B-C50C-407E-A947-70E740481C1C}">
                          <a14:useLocalDpi xmlns:a14="http://schemas.microsoft.com/office/drawing/2010/main" val="0"/>
                        </a:ext>
                      </a:extLst>
                    </a:blip>
                    <a:stretch>
                      <a:fillRect/>
                    </a:stretch>
                  </pic:blipFill>
                  <pic:spPr>
                    <a:xfrm>
                      <a:off x="0" y="0"/>
                      <a:ext cx="6645910" cy="3614420"/>
                    </a:xfrm>
                    <a:prstGeom prst="rect">
                      <a:avLst/>
                    </a:prstGeom>
                  </pic:spPr>
                </pic:pic>
              </a:graphicData>
            </a:graphic>
          </wp:inline>
        </w:drawing>
      </w:r>
    </w:p>
    <w:p w14:paraId="7B0F26CD" w14:textId="0A339995" w:rsidR="00583D5A" w:rsidRPr="00C16199" w:rsidRDefault="00583D5A" w:rsidP="00533DFE">
      <w:r>
        <w:t>You need to prepare the above table per physical location. Just because you have 10 TB RAM in Singapore does not mean the VMs in Armenia can use it.</w:t>
      </w:r>
    </w:p>
    <w:p w14:paraId="0C4470DA" w14:textId="1F8690FA" w:rsidR="009E7BF7" w:rsidRDefault="000F787A" w:rsidP="00160AA2">
      <w:pPr>
        <w:pStyle w:val="Heading4"/>
      </w:pPr>
      <w:r w:rsidRPr="00C16199">
        <w:t>Optimized Cost</w:t>
      </w:r>
    </w:p>
    <w:p w14:paraId="4B26C4A1" w14:textId="12B7B665" w:rsidR="00583D5A" w:rsidRDefault="00583D5A" w:rsidP="00214446">
      <w:r>
        <w:t xml:space="preserve">The above exercise will help in optimizing cost. </w:t>
      </w:r>
      <w:r w:rsidR="003F0892">
        <w:t xml:space="preserve">There are certainly other avenues to optimize cost, as cost </w:t>
      </w:r>
      <w:r w:rsidR="003F0892" w:rsidRPr="00DF1D53">
        <w:t xml:space="preserve">covers more than </w:t>
      </w:r>
      <w:r w:rsidR="003F0892">
        <w:t>just c</w:t>
      </w:r>
      <w:r w:rsidR="003F0892" w:rsidRPr="00DF1D53">
        <w:t>apacity</w:t>
      </w:r>
      <w:r w:rsidR="003F0892">
        <w:t xml:space="preserve">. </w:t>
      </w:r>
      <w:r w:rsidR="003F0892" w:rsidRPr="00DF1D53">
        <w:t>It covers People, Process, Architecture. You can reduce cost by improving process effectiveness, typically achieved by business process reengineering exercise. You can reduce cost by improving process efficiency by automation. E.g. deletion of powered off VM with approval workflow</w:t>
      </w:r>
      <w:r w:rsidR="003F0892">
        <w:t>.</w:t>
      </w:r>
    </w:p>
    <w:p w14:paraId="2CDCFF42" w14:textId="43FC5D38" w:rsidR="003F0892" w:rsidRPr="00214446" w:rsidRDefault="003F0892" w:rsidP="00214446">
      <w:r>
        <w:t xml:space="preserve">The following table summarizes the activities you can do to optimize cost. </w:t>
      </w:r>
    </w:p>
    <w:p w14:paraId="62ADE7C6" w14:textId="2F4FA049" w:rsidR="006E067F" w:rsidRPr="00DF1D53" w:rsidRDefault="3E0510E2" w:rsidP="00482056">
      <w:pPr>
        <w:jc w:val="center"/>
      </w:pPr>
      <w:r>
        <w:rPr>
          <w:noProof/>
        </w:rPr>
        <w:drawing>
          <wp:inline distT="0" distB="0" distL="0" distR="0" wp14:anchorId="1CC4E1AB" wp14:editId="57134656">
            <wp:extent cx="4306186" cy="2150624"/>
            <wp:effectExtent l="0" t="0" r="0" b="2540"/>
            <wp:docPr id="606394110" name="Picture 606394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0"/>
                    <pic:cNvPicPr/>
                  </pic:nvPicPr>
                  <pic:blipFill>
                    <a:blip r:embed="rId221">
                      <a:extLst>
                        <a:ext uri="{28A0092B-C50C-407E-A947-70E740481C1C}">
                          <a14:useLocalDpi xmlns:a14="http://schemas.microsoft.com/office/drawing/2010/main" val="0"/>
                        </a:ext>
                      </a:extLst>
                    </a:blip>
                    <a:stretch>
                      <a:fillRect/>
                    </a:stretch>
                  </pic:blipFill>
                  <pic:spPr>
                    <a:xfrm>
                      <a:off x="0" y="0"/>
                      <a:ext cx="4306186" cy="2150624"/>
                    </a:xfrm>
                    <a:prstGeom prst="rect">
                      <a:avLst/>
                    </a:prstGeom>
                  </pic:spPr>
                </pic:pic>
              </a:graphicData>
            </a:graphic>
          </wp:inline>
        </w:drawing>
      </w:r>
    </w:p>
    <w:p w14:paraId="57908549" w14:textId="0692EA2A" w:rsidR="000F787A" w:rsidRPr="00DF1D53" w:rsidRDefault="000F787A" w:rsidP="0048318C">
      <w:pPr>
        <w:pStyle w:val="BeforeTable"/>
      </w:pPr>
    </w:p>
    <w:p w14:paraId="0EAD297E" w14:textId="501A0450" w:rsidR="00B06936" w:rsidRDefault="00B06936" w:rsidP="0048318C">
      <w:r w:rsidRPr="00DF1D53">
        <w:t xml:space="preserve">Small clusters have higher </w:t>
      </w:r>
      <w:r>
        <w:t xml:space="preserve">HA </w:t>
      </w:r>
      <w:r w:rsidRPr="00DF1D53">
        <w:t xml:space="preserve">overhead, hence </w:t>
      </w:r>
      <w:r>
        <w:t>you can optimize cost by consolidating them.</w:t>
      </w:r>
    </w:p>
    <w:p w14:paraId="161E1BD2" w14:textId="0372897D" w:rsidR="0048318C" w:rsidRPr="00DF1D53" w:rsidRDefault="0048318C" w:rsidP="0048318C">
      <w:r w:rsidRPr="00DF1D53">
        <w:t xml:space="preserve">Complexity has cost, but </w:t>
      </w:r>
      <w:r>
        <w:t xml:space="preserve">it is </w:t>
      </w:r>
      <w:r w:rsidRPr="00DF1D53">
        <w:t>hard to quanti</w:t>
      </w:r>
      <w:r w:rsidR="00535600">
        <w:t>f</w:t>
      </w:r>
      <w:r w:rsidRPr="00DF1D53">
        <w:t xml:space="preserve">y. For example, human error can be costly but how do you quantify that? </w:t>
      </w:r>
    </w:p>
    <w:p w14:paraId="68150195" w14:textId="67FB9117" w:rsidR="0048318C" w:rsidRDefault="0048318C" w:rsidP="000F787A">
      <w:r>
        <w:t>Take note that standardization will reduce complexity. But this also means less flexible configuration, which can increase cost.</w:t>
      </w:r>
      <w:r w:rsidR="00701ED4">
        <w:t xml:space="preserve"> </w:t>
      </w:r>
    </w:p>
    <w:p w14:paraId="272B3B80" w14:textId="1063B8FB" w:rsidR="000F787A" w:rsidRPr="00DF1D53" w:rsidRDefault="000F787A" w:rsidP="000F787A">
      <w:r w:rsidRPr="00DF1D53">
        <w:lastRenderedPageBreak/>
        <w:t>Simplify</w:t>
      </w:r>
      <w:r w:rsidR="0048318C">
        <w:t>ing</w:t>
      </w:r>
      <w:r w:rsidRPr="00DF1D53">
        <w:t xml:space="preserve"> operations</w:t>
      </w:r>
      <w:r w:rsidR="0048318C">
        <w:t>, such as</w:t>
      </w:r>
      <w:r w:rsidRPr="00DF1D53">
        <w:t xml:space="preserve"> not mix</w:t>
      </w:r>
      <w:r w:rsidR="0048318C">
        <w:t>ing</w:t>
      </w:r>
      <w:r w:rsidRPr="00DF1D53">
        <w:t xml:space="preserve"> VMs with different class of services</w:t>
      </w:r>
      <w:r w:rsidR="0048318C">
        <w:t xml:space="preserve"> in the same cluster, will reduce complexity</w:t>
      </w:r>
      <w:r w:rsidRPr="00DF1D53">
        <w:t xml:space="preserve">. </w:t>
      </w:r>
      <w:r w:rsidR="0048318C">
        <w:t xml:space="preserve">But it also comes at a cost of larger infrastructure. The same thing goes with </w:t>
      </w:r>
      <w:r w:rsidRPr="00DF1D53">
        <w:t>t-shirt sizing</w:t>
      </w:r>
      <w:r w:rsidR="0048318C">
        <w:t>.</w:t>
      </w:r>
    </w:p>
    <w:p w14:paraId="75C76A18" w14:textId="466B23D7" w:rsidR="0066103F" w:rsidRDefault="00C74410" w:rsidP="00C84219">
      <w:pPr>
        <w:pStyle w:val="Heading2"/>
      </w:pPr>
      <w:bookmarkStart w:id="41" w:name="_Compliance_Management"/>
      <w:bookmarkEnd w:id="41"/>
      <w:r w:rsidRPr="00DF1D53">
        <w:lastRenderedPageBreak/>
        <w:t xml:space="preserve">Compliance </w:t>
      </w:r>
      <w:r w:rsidR="0066103F" w:rsidRPr="00DF1D53">
        <w:t>Management</w:t>
      </w:r>
    </w:p>
    <w:p w14:paraId="174AD935" w14:textId="7AC63453" w:rsidR="00173887" w:rsidRPr="00173887" w:rsidRDefault="00173887" w:rsidP="00173887">
      <w:r>
        <w:rPr>
          <w:noProof/>
        </w:rPr>
        <mc:AlternateContent>
          <mc:Choice Requires="wps">
            <w:drawing>
              <wp:anchor distT="0" distB="0" distL="114300" distR="114300" simplePos="0" relativeHeight="251658260" behindDoc="0" locked="0" layoutInCell="1" allowOverlap="1" wp14:anchorId="20D2496B" wp14:editId="3E574BB0">
                <wp:simplePos x="0" y="0"/>
                <wp:positionH relativeFrom="column">
                  <wp:posOffset>0</wp:posOffset>
                </wp:positionH>
                <wp:positionV relativeFrom="paragraph">
                  <wp:posOffset>0</wp:posOffset>
                </wp:positionV>
                <wp:extent cx="1828800" cy="1828800"/>
                <wp:effectExtent l="0" t="0" r="0" b="0"/>
                <wp:wrapNone/>
                <wp:docPr id="606394174" name="Text Box 60639417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0D2496B" id="Text Box 606394174" o:spid="_x0000_s1031" type="#_x0000_t202" style="position:absolute;margin-left:0;margin-top:0;width:2in;height:2in;z-index:2516582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" filled="f" stroked="f">
                <v:textbox style="mso-fit-shape-to-text:t">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2F6EFF5B" w14:textId="0DB7F15C" w:rsidR="00F57D61" w:rsidRDefault="00F57D61" w:rsidP="003F097B">
      <w:pPr>
        <w:pStyle w:val="AfterChapterTitle"/>
        <w:rPr>
          <w:rFonts w:ascii="Calibri" w:eastAsia="Calibri" w:hAnsi="Calibri" w:cs="Calibri"/>
          <w:b/>
          <w:bCs/>
          <w:color w:val="833C0B" w:themeColor="accent2" w:themeShade="80"/>
          <w:sz w:val="44"/>
          <w:szCs w:val="44"/>
        </w:rPr>
      </w:pPr>
      <w:r>
        <w:rPr>
          <w:lang w:val="en-US"/>
        </w:rPr>
        <w:t>I</w:t>
      </w:r>
      <w:r w:rsidRPr="002745A2">
        <w:rPr>
          <w:lang w:val="en-US"/>
        </w:rPr>
        <w:t>n general, </w:t>
      </w:r>
      <w:r w:rsidRPr="002745A2">
        <w:rPr>
          <w:b/>
          <w:bCs/>
          <w:lang w:val="en-US"/>
        </w:rPr>
        <w:t>compliance</w:t>
      </w:r>
      <w:r w:rsidRPr="002745A2">
        <w:rPr>
          <w:lang w:val="en-US"/>
        </w:rPr>
        <w:t> means conforming to a rule, such as a specification, </w:t>
      </w:r>
      <w:hyperlink r:id="rId222" w:tooltip="Policy" w:history="1">
        <w:r w:rsidRPr="002745A2">
          <w:rPr>
            <w:rStyle w:val="Hyperlink"/>
            <w:lang w:val="en-US"/>
          </w:rPr>
          <w:t>policy</w:t>
        </w:r>
      </w:hyperlink>
      <w:r w:rsidRPr="002745A2">
        <w:rPr>
          <w:lang w:val="en-US"/>
        </w:rPr>
        <w:t>, standard or law</w:t>
      </w:r>
      <w:r w:rsidR="003F037F">
        <w:rPr>
          <w:rStyle w:val="FootnoteReference"/>
          <w:lang w:val="en-US"/>
        </w:rPr>
        <w:footnoteReference w:id="7"/>
      </w:r>
      <w:r>
        <w:rPr>
          <w:lang w:val="en-US"/>
        </w:rPr>
        <w:t xml:space="preserve">. In context of this book, compliance relates to </w:t>
      </w:r>
      <w:r w:rsidR="00085C8C">
        <w:rPr>
          <w:lang w:val="en-US"/>
        </w:rPr>
        <w:t>conformance</w:t>
      </w:r>
      <w:r>
        <w:rPr>
          <w:lang w:val="en-US"/>
        </w:rPr>
        <w:t xml:space="preserve"> to the security standards set by the organization. This chapter will cover how </w:t>
      </w:r>
      <w:r w:rsidR="005E7428">
        <w:rPr>
          <w:lang w:val="en-US"/>
        </w:rPr>
        <w:t>you</w:t>
      </w:r>
      <w:r>
        <w:rPr>
          <w:lang w:val="en-US"/>
        </w:rPr>
        <w:t xml:space="preserve"> can use </w:t>
      </w:r>
      <w:r w:rsidR="0077593C">
        <w:rPr>
          <w:lang w:val="en-US"/>
        </w:rPr>
        <w:t>vRealize Operations</w:t>
      </w:r>
      <w:r>
        <w:rPr>
          <w:lang w:val="en-US"/>
        </w:rPr>
        <w:t xml:space="preserve"> to make sure </w:t>
      </w:r>
      <w:r w:rsidR="005E7428">
        <w:rPr>
          <w:lang w:val="en-US"/>
        </w:rPr>
        <w:t xml:space="preserve">your </w:t>
      </w:r>
      <w:r>
        <w:rPr>
          <w:lang w:val="en-US"/>
        </w:rPr>
        <w:t>organization is always in complian</w:t>
      </w:r>
      <w:r w:rsidR="67EF4E89">
        <w:rPr>
          <w:lang w:val="en-US"/>
        </w:rPr>
        <w:t>ce</w:t>
      </w:r>
      <w:r>
        <w:rPr>
          <w:lang w:val="en-US"/>
        </w:rPr>
        <w:t xml:space="preserve"> with the security policies</w:t>
      </w:r>
      <w:r w:rsidR="009447B4">
        <w:rPr>
          <w:lang w:val="en-US"/>
        </w:rPr>
        <w:t xml:space="preserve"> required by the security team.</w:t>
      </w:r>
    </w:p>
    <w:p w14:paraId="5047145C" w14:textId="77777777" w:rsidR="00F57D61" w:rsidRPr="00F82A6D" w:rsidRDefault="00F57D61" w:rsidP="00F57D61">
      <w:pPr>
        <w:pStyle w:val="Heading3"/>
      </w:pPr>
      <w:r w:rsidRPr="00026B67">
        <w:t>Overview</w:t>
      </w:r>
    </w:p>
    <w:p w14:paraId="51E4E024" w14:textId="007EE9EE" w:rsidR="00F57D61" w:rsidRDefault="00F57D61" w:rsidP="003F097B">
      <w:pPr>
        <w:rPr>
          <w:lang w:val="en-US"/>
        </w:rPr>
      </w:pPr>
      <w:r w:rsidRPr="0299F681">
        <w:rPr>
          <w:lang w:val="en-US"/>
        </w:rPr>
        <w:t xml:space="preserve">Due </w:t>
      </w:r>
      <w:r w:rsidRPr="003F097B">
        <w:t>to the increasing footprint of technology and</w:t>
      </w:r>
      <w:r w:rsidRPr="0299F681">
        <w:rPr>
          <w:lang w:val="en-US"/>
        </w:rPr>
        <w:t xml:space="preserve"> related complexities it is becoming more challenging for organizations to ensure security in their environment. A predefined policy from the regulations and accrediting organizations helps in reducing the complexity and remove</w:t>
      </w:r>
      <w:r w:rsidR="10200031" w:rsidRPr="0299F681">
        <w:rPr>
          <w:lang w:val="en-US"/>
        </w:rPr>
        <w:t>s</w:t>
      </w:r>
      <w:r w:rsidRPr="0299F681">
        <w:rPr>
          <w:lang w:val="en-US"/>
        </w:rPr>
        <w:t xml:space="preserve"> unnecessary duplication of effort and activity from resources. </w:t>
      </w:r>
      <w:r w:rsidR="0384BE65" w:rsidRPr="0299F681">
        <w:rPr>
          <w:lang w:val="en-US"/>
        </w:rPr>
        <w:t>A f</w:t>
      </w:r>
      <w:r w:rsidRPr="0299F681">
        <w:rPr>
          <w:lang w:val="en-US"/>
        </w:rPr>
        <w:t xml:space="preserve">ew examples of such policies are PCI-DSS in the financial industry and HIPAA in healthcare. </w:t>
      </w:r>
    </w:p>
    <w:p w14:paraId="5477B34C" w14:textId="2953F289" w:rsidR="00F57D61" w:rsidRDefault="00F40AA0" w:rsidP="003F097B">
      <w:pPr>
        <w:rPr>
          <w:lang w:val="en-US"/>
        </w:rPr>
      </w:pPr>
      <w:r>
        <w:rPr>
          <w:lang w:val="en-US"/>
        </w:rPr>
        <w:t>The end customers are also demanding that</w:t>
      </w:r>
      <w:r w:rsidR="00E40B1D">
        <w:rPr>
          <w:lang w:val="en-US"/>
        </w:rPr>
        <w:t xml:space="preserve"> businesses comply to industry</w:t>
      </w:r>
      <w:r w:rsidR="0073283F">
        <w:rPr>
          <w:lang w:val="en-US"/>
        </w:rPr>
        <w:t xml:space="preserve">-wide security standards while providing their service. </w:t>
      </w:r>
      <w:r w:rsidR="00F57D61" w:rsidRPr="0299F681">
        <w:rPr>
          <w:lang w:val="en-US"/>
        </w:rPr>
        <w:t>For the</w:t>
      </w:r>
      <w:r w:rsidR="0073283F">
        <w:rPr>
          <w:lang w:val="en-US"/>
        </w:rPr>
        <w:t xml:space="preserve">se </w:t>
      </w:r>
      <w:r w:rsidR="00F57D61" w:rsidRPr="0299F681">
        <w:rPr>
          <w:lang w:val="en-US"/>
        </w:rPr>
        <w:t xml:space="preserve">reasons, instead of </w:t>
      </w:r>
      <w:r w:rsidR="0030436B">
        <w:rPr>
          <w:lang w:val="en-US"/>
        </w:rPr>
        <w:t xml:space="preserve">defining </w:t>
      </w:r>
      <w:r w:rsidR="00F57D61" w:rsidRPr="0299F681">
        <w:rPr>
          <w:lang w:val="en-US"/>
        </w:rPr>
        <w:t xml:space="preserve">their own </w:t>
      </w:r>
      <w:r w:rsidR="0030436B">
        <w:rPr>
          <w:lang w:val="en-US"/>
        </w:rPr>
        <w:t xml:space="preserve">proprietary </w:t>
      </w:r>
      <w:r w:rsidR="00F57D61" w:rsidRPr="0299F681">
        <w:rPr>
          <w:lang w:val="en-US"/>
        </w:rPr>
        <w:t>policies</w:t>
      </w:r>
      <w:r w:rsidR="1C857C5B" w:rsidRPr="0299F681">
        <w:rPr>
          <w:lang w:val="en-US"/>
        </w:rPr>
        <w:t>,</w:t>
      </w:r>
      <w:r w:rsidR="00F57D61" w:rsidRPr="0299F681">
        <w:rPr>
          <w:lang w:val="en-US"/>
        </w:rPr>
        <w:t xml:space="preserve"> </w:t>
      </w:r>
      <w:r w:rsidR="0030436B">
        <w:rPr>
          <w:lang w:val="en-US"/>
        </w:rPr>
        <w:t xml:space="preserve">businesses </w:t>
      </w:r>
      <w:r w:rsidR="00F57D61" w:rsidRPr="0299F681">
        <w:rPr>
          <w:lang w:val="en-US"/>
        </w:rPr>
        <w:t xml:space="preserve">are either directly adopting these set standards or taking </w:t>
      </w:r>
      <w:proofErr w:type="gramStart"/>
      <w:r w:rsidR="00F57D61" w:rsidRPr="0299F681">
        <w:rPr>
          <w:lang w:val="en-US"/>
        </w:rPr>
        <w:t>these as base policy</w:t>
      </w:r>
      <w:proofErr w:type="gramEnd"/>
      <w:r w:rsidR="00F57D61" w:rsidRPr="0299F681">
        <w:rPr>
          <w:lang w:val="en-US"/>
        </w:rPr>
        <w:t xml:space="preserve"> and further customizing it to suit their need. </w:t>
      </w:r>
    </w:p>
    <w:p w14:paraId="0F264BDF" w14:textId="1170BECD" w:rsidR="00F57D61" w:rsidRDefault="00F57D61" w:rsidP="003F097B">
      <w:r>
        <w:rPr>
          <w:lang w:val="en-US"/>
        </w:rPr>
        <w:t xml:space="preserve">While these guiding policies ensures the initial </w:t>
      </w:r>
      <w:r>
        <w:t>configuration is compliant to the security requirements</w:t>
      </w:r>
      <w:r w:rsidR="00535600">
        <w:t>,</w:t>
      </w:r>
      <w:r>
        <w:t xml:space="preserve"> how do we ensure the environment is continuously compliant to the defined standards</w:t>
      </w:r>
      <w:r w:rsidR="00535600">
        <w:t>?</w:t>
      </w:r>
      <w:r>
        <w:t xml:space="preserve"> This is where </w:t>
      </w:r>
      <w:r w:rsidR="0077593C">
        <w:t>vRealize Operations</w:t>
      </w:r>
      <w:r>
        <w:t xml:space="preserve"> helps. Us</w:t>
      </w:r>
      <w:r w:rsidR="00CF2BC7">
        <w:t xml:space="preserve">e it to monitor </w:t>
      </w:r>
      <w:r>
        <w:t>the continuous compliance of the environment. The rest of the chapter will describe how we can achieve this.</w:t>
      </w:r>
    </w:p>
    <w:p w14:paraId="438C3F55" w14:textId="77777777" w:rsidR="00170A80" w:rsidRDefault="00170A80">
      <w:pPr>
        <w:keepLines w:val="0"/>
        <w:suppressAutoHyphens w:val="0"/>
        <w:spacing w:before="0" w:after="160"/>
        <w:rPr>
          <w:rFonts w:ascii="Calibri" w:eastAsia="Calibri" w:hAnsi="Calibri" w:cs="Calibri"/>
          <w:b/>
          <w:bCs/>
          <w:color w:val="833C0B" w:themeColor="accent2" w:themeShade="80"/>
          <w:sz w:val="44"/>
          <w:szCs w:val="44"/>
        </w:rPr>
      </w:pPr>
      <w:r>
        <w:br w:type="page"/>
      </w:r>
    </w:p>
    <w:p w14:paraId="160F776F" w14:textId="747EE7B7" w:rsidR="00F57D61" w:rsidRDefault="00F57D61" w:rsidP="00F57D61">
      <w:pPr>
        <w:pStyle w:val="Heading3"/>
      </w:pPr>
      <w:r>
        <w:lastRenderedPageBreak/>
        <w:t>Security Approach</w:t>
      </w:r>
    </w:p>
    <w:p w14:paraId="6A658E1A" w14:textId="56F27FE5" w:rsidR="00F57D61" w:rsidRPr="00B61E63" w:rsidRDefault="00F57D61" w:rsidP="00F57D61">
      <w:pPr>
        <w:rPr>
          <w:lang w:val="en-US"/>
        </w:rPr>
      </w:pPr>
      <w:r>
        <w:rPr>
          <w:lang w:val="en-US"/>
        </w:rPr>
        <w:t xml:space="preserve">Security in an organization or in a </w:t>
      </w:r>
      <w:r w:rsidR="00C21454">
        <w:rPr>
          <w:lang w:val="en-US"/>
        </w:rPr>
        <w:t>data center</w:t>
      </w:r>
      <w:r>
        <w:rPr>
          <w:lang w:val="en-US"/>
        </w:rPr>
        <w:t xml:space="preserve"> specifically is an approach which can be divided into two main areas.</w:t>
      </w:r>
    </w:p>
    <w:p w14:paraId="55095ECD" w14:textId="77777777" w:rsidR="00F57D61" w:rsidRDefault="00F57D61" w:rsidP="00C07C84">
      <w:pPr>
        <w:pStyle w:val="Bullet"/>
      </w:pPr>
      <w:r>
        <w:t>Secure configuration of the components</w:t>
      </w:r>
    </w:p>
    <w:p w14:paraId="6386B2C4" w14:textId="77777777" w:rsidR="00F57D61" w:rsidRPr="00E435DC" w:rsidRDefault="00F57D61" w:rsidP="00C07C84">
      <w:pPr>
        <w:pStyle w:val="Bullet"/>
      </w:pPr>
      <w:r>
        <w:t>Security practices or process in place</w:t>
      </w:r>
    </w:p>
    <w:p w14:paraId="4184F04E" w14:textId="6791EC6A" w:rsidR="00F57D61" w:rsidRDefault="00F57D61" w:rsidP="00F57D61">
      <w:pPr>
        <w:rPr>
          <w:lang w:val="en-US"/>
        </w:rPr>
      </w:pPr>
      <w:r w:rsidRPr="0299F681">
        <w:rPr>
          <w:lang w:val="en-US"/>
        </w:rPr>
        <w:t xml:space="preserve">The first point is all about making changes in the environment or products and securely configuring them. For example, if a program expects an input from users, then use proper input validation to protect against unwanted inputs. Another example is using different roles and then </w:t>
      </w:r>
      <w:hyperlink r:id="rId223">
        <w:r w:rsidRPr="0299F681">
          <w:rPr>
            <w:rStyle w:val="Hyperlink"/>
            <w:lang w:val="en-US"/>
          </w:rPr>
          <w:t>Role Based Access Control (RBAC)</w:t>
        </w:r>
      </w:hyperlink>
      <w:r w:rsidRPr="0299F681">
        <w:rPr>
          <w:lang w:val="en-US"/>
        </w:rPr>
        <w:t xml:space="preserve"> to ensure only authorized persons get </w:t>
      </w:r>
      <w:r w:rsidR="416A8F55" w:rsidRPr="0299F681">
        <w:rPr>
          <w:lang w:val="en-US"/>
        </w:rPr>
        <w:t xml:space="preserve">proper levels of </w:t>
      </w:r>
      <w:r w:rsidRPr="0299F681">
        <w:rPr>
          <w:lang w:val="en-US"/>
        </w:rPr>
        <w:t>access to an environment.</w:t>
      </w:r>
    </w:p>
    <w:p w14:paraId="2403B7C7" w14:textId="296CBCE2" w:rsidR="00F57D61" w:rsidRDefault="00F57D61" w:rsidP="00F57D61">
      <w:pPr>
        <w:rPr>
          <w:lang w:val="en-US"/>
        </w:rPr>
      </w:pPr>
      <w:r>
        <w:rPr>
          <w:lang w:val="en-US"/>
        </w:rPr>
        <w:t xml:space="preserve">The second point is all about process. For example, if you want to make changes to a server, proper approval channel needs to </w:t>
      </w:r>
      <w:r w:rsidR="007A5C14">
        <w:rPr>
          <w:lang w:val="en-US"/>
        </w:rPr>
        <w:t xml:space="preserve">be </w:t>
      </w:r>
      <w:r>
        <w:rPr>
          <w:lang w:val="en-US"/>
        </w:rPr>
        <w:t xml:space="preserve">followed and the changes needs to be documented. The purpose of that is to avoid any unnecessary changes and to track who did what. Typically, organization would have a proper “Change Management” process in place. </w:t>
      </w:r>
    </w:p>
    <w:p w14:paraId="5CFAB6B4" w14:textId="7F20A899" w:rsidR="00F57D61" w:rsidRDefault="00F57D61" w:rsidP="00F57D61">
      <w:pPr>
        <w:rPr>
          <w:lang w:val="en-US"/>
        </w:rPr>
      </w:pPr>
      <w:r>
        <w:rPr>
          <w:lang w:val="en-US"/>
        </w:rPr>
        <w:t>Here we are covering the first area “secure configuration of the components”. Within this area there are two different phases. They are detailed below.</w:t>
      </w:r>
    </w:p>
    <w:p w14:paraId="4082ECDF" w14:textId="0C06665F" w:rsidR="00E26D97" w:rsidRDefault="00E26D97" w:rsidP="00F57D61">
      <w:pPr>
        <w:rPr>
          <w:lang w:val="en-US"/>
        </w:rPr>
      </w:pPr>
      <w:r>
        <w:rPr>
          <w:noProof/>
        </w:rPr>
        <w:drawing>
          <wp:inline distT="0" distB="0" distL="0" distR="0" wp14:anchorId="6C9210A5" wp14:editId="4E189E81">
            <wp:extent cx="6645910" cy="2581275"/>
            <wp:effectExtent l="0" t="0" r="2540" b="9525"/>
            <wp:docPr id="606394335" name="Picture 606394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5"/>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6645910" cy="2581275"/>
                    </a:xfrm>
                    <a:prstGeom prst="rect">
                      <a:avLst/>
                    </a:prstGeom>
                  </pic:spPr>
                </pic:pic>
              </a:graphicData>
            </a:graphic>
          </wp:inline>
        </w:drawing>
      </w:r>
    </w:p>
    <w:p w14:paraId="474C7CA1" w14:textId="1F285FFE" w:rsidR="00F57D61" w:rsidRDefault="00F57D61" w:rsidP="00F57D61">
      <w:pPr>
        <w:rPr>
          <w:lang w:val="en-US"/>
        </w:rPr>
      </w:pPr>
      <w:r>
        <w:rPr>
          <w:lang w:val="en-US"/>
        </w:rPr>
        <w:t xml:space="preserve">The first phase is where the initial configuration is done. This includes securely configuring the </w:t>
      </w:r>
      <w:r w:rsidR="00C21454">
        <w:rPr>
          <w:lang w:val="en-US"/>
        </w:rPr>
        <w:t>data center</w:t>
      </w:r>
      <w:r>
        <w:rPr>
          <w:lang w:val="en-US"/>
        </w:rPr>
        <w:t xml:space="preserve"> environment (less frequent task) to configuring security for the individual applications (more frequent task). The second phase is all about maintaining and ensuring security on an ongoing basis. </w:t>
      </w:r>
    </w:p>
    <w:p w14:paraId="5C55FFA8" w14:textId="77777777" w:rsidR="00F57D61" w:rsidRDefault="00F57D61" w:rsidP="00F57D61">
      <w:pPr>
        <w:pStyle w:val="Heading3"/>
      </w:pPr>
      <w:r>
        <w:t>Continuous Compliance</w:t>
      </w:r>
    </w:p>
    <w:p w14:paraId="6A3DC1B2" w14:textId="515775B3" w:rsidR="00F57D61" w:rsidRDefault="00F57D61" w:rsidP="00F57D61">
      <w:r>
        <w:t>While configuring an environment according to the security guidelines is very important, that is just the starting point. Maintaining the same level of configuration on an ongoing basis is of utmost importance. With time configurations drifts occur. How do we make sure the changed environment is still compliant to the set policies? In every organization a compliance test is done on a regular interval, say once a week. What about the status between the checks? Consider the following situation where an organization scheduled a compliance check every week on Sunday at 10 p.m. So, the check catches any drift in between and reported accordingly.</w:t>
      </w:r>
    </w:p>
    <w:p w14:paraId="5E3CB88E" w14:textId="77777777" w:rsidR="00F57D61" w:rsidRDefault="00F57D61" w:rsidP="00F57D61"/>
    <w:p w14:paraId="5A811931" w14:textId="390EE93E" w:rsidR="00F57D61" w:rsidRDefault="00F57D61" w:rsidP="00F57D61"/>
    <w:p w14:paraId="26BC80DF" w14:textId="77777777" w:rsidR="001D523A" w:rsidRDefault="001D523A" w:rsidP="00F57D61">
      <w:r>
        <w:rPr>
          <w:noProof/>
        </w:rPr>
        <w:lastRenderedPageBreak/>
        <w:drawing>
          <wp:inline distT="0" distB="0" distL="0" distR="0" wp14:anchorId="142D5849" wp14:editId="0084B8EA">
            <wp:extent cx="6645910" cy="19881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25">
                      <a:extLst>
                        <a:ext uri="{28A0092B-C50C-407E-A947-70E740481C1C}">
                          <a14:useLocalDpi xmlns:a14="http://schemas.microsoft.com/office/drawing/2010/main" val="0"/>
                        </a:ext>
                      </a:extLst>
                    </a:blip>
                    <a:stretch>
                      <a:fillRect/>
                    </a:stretch>
                  </pic:blipFill>
                  <pic:spPr>
                    <a:xfrm>
                      <a:off x="0" y="0"/>
                      <a:ext cx="6645910" cy="1988185"/>
                    </a:xfrm>
                    <a:prstGeom prst="rect">
                      <a:avLst/>
                    </a:prstGeom>
                  </pic:spPr>
                </pic:pic>
              </a:graphicData>
            </a:graphic>
          </wp:inline>
        </w:drawing>
      </w:r>
    </w:p>
    <w:p w14:paraId="25B06570" w14:textId="6261BF75" w:rsidR="00F57D61" w:rsidRDefault="00493206" w:rsidP="00F57D61">
      <w:r>
        <w:t>I</w:t>
      </w:r>
      <w:r w:rsidR="00F57D61">
        <w:t>n the above example, between 1</w:t>
      </w:r>
      <w:r w:rsidR="00F57D61" w:rsidRPr="00706052">
        <w:rPr>
          <w:vertAlign w:val="superscript"/>
        </w:rPr>
        <w:t>st</w:t>
      </w:r>
      <w:r w:rsidR="00F57D61">
        <w:t xml:space="preserve"> and 2</w:t>
      </w:r>
      <w:r w:rsidR="00F57D61" w:rsidRPr="00706052">
        <w:rPr>
          <w:vertAlign w:val="superscript"/>
        </w:rPr>
        <w:t>nd</w:t>
      </w:r>
      <w:r w:rsidR="00F57D61">
        <w:t xml:space="preserve"> week the configuration drift was unreported for days and between 3</w:t>
      </w:r>
      <w:r w:rsidR="00F57D61" w:rsidRPr="00706052">
        <w:rPr>
          <w:vertAlign w:val="superscript"/>
        </w:rPr>
        <w:t>rd</w:t>
      </w:r>
      <w:r w:rsidR="00F57D61">
        <w:t xml:space="preserve"> and 4</w:t>
      </w:r>
      <w:r w:rsidR="00F57D61" w:rsidRPr="00706052">
        <w:rPr>
          <w:vertAlign w:val="superscript"/>
        </w:rPr>
        <w:t>th</w:t>
      </w:r>
      <w:r w:rsidR="00F57D61">
        <w:t xml:space="preserve"> week it went unreported for days. This may lead to serious security lapse or concerns.</w:t>
      </w:r>
    </w:p>
    <w:p w14:paraId="7E7F8023" w14:textId="73B05DCC" w:rsidR="00F57D61" w:rsidRDefault="0066404A" w:rsidP="00F57D61">
      <w:pPr>
        <w:rPr>
          <w:lang w:val="en-US"/>
        </w:rPr>
      </w:pPr>
      <w:r w:rsidRPr="00B761B6">
        <w:rPr>
          <w:lang w:val="en-US"/>
        </w:rPr>
        <w:t xml:space="preserve">vRealize Operations provides </w:t>
      </w:r>
      <w:r w:rsidR="006D4528">
        <w:rPr>
          <w:lang w:val="en-US"/>
        </w:rPr>
        <w:t>a</w:t>
      </w:r>
      <w:r w:rsidRPr="00B761B6">
        <w:rPr>
          <w:lang w:val="en-US"/>
        </w:rPr>
        <w:t xml:space="preserve">lerts, </w:t>
      </w:r>
      <w:r w:rsidR="006D4528">
        <w:rPr>
          <w:lang w:val="en-US"/>
        </w:rPr>
        <w:t>p</w:t>
      </w:r>
      <w:r w:rsidRPr="00B761B6">
        <w:rPr>
          <w:lang w:val="en-US"/>
        </w:rPr>
        <w:t xml:space="preserve">olicies, and </w:t>
      </w:r>
      <w:r w:rsidR="006D4528">
        <w:rPr>
          <w:lang w:val="en-US"/>
        </w:rPr>
        <w:t>r</w:t>
      </w:r>
      <w:r w:rsidRPr="00B761B6">
        <w:rPr>
          <w:lang w:val="en-US"/>
        </w:rPr>
        <w:t>eports to validate the</w:t>
      </w:r>
      <w:r w:rsidR="006D4528">
        <w:rPr>
          <w:lang w:val="en-US"/>
        </w:rPr>
        <w:t xml:space="preserve"> </w:t>
      </w:r>
      <w:r w:rsidRPr="00B761B6">
        <w:rPr>
          <w:lang w:val="en-US"/>
        </w:rPr>
        <w:t>vSphere resources against th</w:t>
      </w:r>
      <w:r>
        <w:rPr>
          <w:lang w:val="en-US"/>
        </w:rPr>
        <w:t>ese benchmark</w:t>
      </w:r>
      <w:r w:rsidR="001965C9">
        <w:rPr>
          <w:lang w:val="en-US"/>
        </w:rPr>
        <w:t>s</w:t>
      </w:r>
      <w:r w:rsidR="00F0669D">
        <w:rPr>
          <w:lang w:val="en-US"/>
        </w:rPr>
        <w:t>, deliverin</w:t>
      </w:r>
      <w:r w:rsidR="00691C81">
        <w:rPr>
          <w:lang w:val="en-US"/>
        </w:rPr>
        <w:t xml:space="preserve">g a </w:t>
      </w:r>
      <w:r w:rsidR="00691C81" w:rsidRPr="00640674">
        <w:rPr>
          <w:b/>
          <w:bCs/>
          <w:color w:val="0070C0"/>
        </w:rPr>
        <w:t>continuous compliance</w:t>
      </w:r>
      <w:r w:rsidR="00691C81" w:rsidRPr="00640674">
        <w:rPr>
          <w:color w:val="0070C0"/>
        </w:rPr>
        <w:t xml:space="preserve"> </w:t>
      </w:r>
      <w:r w:rsidR="00691C81">
        <w:t xml:space="preserve">checking every 5 </w:t>
      </w:r>
      <w:proofErr w:type="gramStart"/>
      <w:r w:rsidR="00691C81">
        <w:t>minute</w:t>
      </w:r>
      <w:proofErr w:type="gramEnd"/>
      <w:r w:rsidR="00691C81">
        <w:t xml:space="preserve"> with alerts</w:t>
      </w:r>
      <w:r w:rsidR="008E7F02">
        <w:rPr>
          <w:lang w:val="en-US"/>
        </w:rPr>
        <w:t xml:space="preserve">. It </w:t>
      </w:r>
      <w:r w:rsidR="00F57D61" w:rsidRPr="0299F681">
        <w:rPr>
          <w:lang w:val="en-US"/>
        </w:rPr>
        <w:t xml:space="preserve">provides multiple ways to check compliance </w:t>
      </w:r>
      <w:r w:rsidR="00535600">
        <w:rPr>
          <w:lang w:val="en-US"/>
        </w:rPr>
        <w:t>against</w:t>
      </w:r>
      <w:r w:rsidR="00F57D61" w:rsidRPr="0299F681">
        <w:rPr>
          <w:lang w:val="en-US"/>
        </w:rPr>
        <w:t xml:space="preserve"> a defined benchmark. This includes VMware recommended suggestions, benchmarks from regulatory organizations and even </w:t>
      </w:r>
      <w:r w:rsidR="00535600">
        <w:rPr>
          <w:lang w:val="en-US"/>
        </w:rPr>
        <w:t xml:space="preserve">enables </w:t>
      </w:r>
      <w:r w:rsidR="00F57D61" w:rsidRPr="0299F681">
        <w:rPr>
          <w:lang w:val="en-US"/>
        </w:rPr>
        <w:t>you</w:t>
      </w:r>
      <w:r w:rsidR="3EB67892" w:rsidRPr="0299F681">
        <w:rPr>
          <w:lang w:val="en-US"/>
        </w:rPr>
        <w:t xml:space="preserve"> the ability</w:t>
      </w:r>
      <w:r w:rsidR="00F57D61" w:rsidRPr="0299F681">
        <w:rPr>
          <w:lang w:val="en-US"/>
        </w:rPr>
        <w:t xml:space="preserve"> to define a custom policy. Note, these are three different categories of benchmarks available in </w:t>
      </w:r>
      <w:r w:rsidR="00D329A4" w:rsidRPr="0299F681">
        <w:rPr>
          <w:lang w:val="en-US"/>
        </w:rPr>
        <w:t>vRealize Operations</w:t>
      </w:r>
      <w:r w:rsidR="00F57D61" w:rsidRPr="0299F681">
        <w:rPr>
          <w:lang w:val="en-US"/>
        </w:rPr>
        <w:t xml:space="preserve"> with no interdependence. These are listed below in the order they merely appear in the page rather than a preference. Their details are provided below:</w:t>
      </w:r>
    </w:p>
    <w:p w14:paraId="5F3873BA" w14:textId="77777777" w:rsidR="00EA6C4A" w:rsidRDefault="00EA6C4A" w:rsidP="00EA6C4A">
      <w:pPr>
        <w:pStyle w:val="BeforeTable"/>
        <w:rPr>
          <w:lang w:val="en-US"/>
        </w:rPr>
      </w:pPr>
    </w:p>
    <w:tbl>
      <w:tblPr>
        <w:tblW w:w="0" w:type="auto"/>
        <w:tblLook w:val="04A0" w:firstRow="1" w:lastRow="0" w:firstColumn="1" w:lastColumn="0" w:noHBand="0" w:noVBand="1"/>
      </w:tblPr>
      <w:tblGrid>
        <w:gridCol w:w="2972"/>
        <w:gridCol w:w="7484"/>
      </w:tblGrid>
      <w:tr w:rsidR="001A12C6" w14:paraId="3C5973BD" w14:textId="77777777" w:rsidTr="0299F681">
        <w:tc>
          <w:tcPr>
            <w:tcW w:w="2972" w:type="dxa"/>
          </w:tcPr>
          <w:p w14:paraId="6A326B2A" w14:textId="26CD2018" w:rsidR="001A12C6" w:rsidRPr="00EA6C4A" w:rsidRDefault="001A12C6" w:rsidP="00B922F6">
            <w:pPr>
              <w:pStyle w:val="Tablecontent"/>
              <w:rPr>
                <w:b/>
                <w:bCs/>
              </w:rPr>
            </w:pPr>
            <w:r w:rsidRPr="00EA6C4A">
              <w:rPr>
                <w:b/>
                <w:bCs/>
              </w:rPr>
              <w:t>VMware SDDC Benchmarks</w:t>
            </w:r>
          </w:p>
        </w:tc>
        <w:tc>
          <w:tcPr>
            <w:tcW w:w="7484" w:type="dxa"/>
          </w:tcPr>
          <w:p w14:paraId="4CD6710A" w14:textId="77777777" w:rsidR="001A12C6" w:rsidRDefault="001A12C6" w:rsidP="00B922F6">
            <w:pPr>
              <w:pStyle w:val="Tablecontent"/>
            </w:pPr>
            <w:r>
              <w:t>These are pre-defined VMware benchmarks which monitors the environment against various VMware defined security recommendations. These are further categorized into the following three sub-categories:</w:t>
            </w:r>
          </w:p>
          <w:p w14:paraId="59BB7DEC" w14:textId="77777777" w:rsidR="001A12C6" w:rsidRDefault="001A12C6" w:rsidP="00EA6C4A">
            <w:pPr>
              <w:pStyle w:val="Bullet"/>
            </w:pPr>
            <w:r>
              <w:t>vSphere Security Configuration Guide</w:t>
            </w:r>
          </w:p>
          <w:p w14:paraId="08DAB927" w14:textId="77777777" w:rsidR="001A12C6" w:rsidRDefault="001A12C6" w:rsidP="00EA6C4A">
            <w:pPr>
              <w:pStyle w:val="Bullet"/>
            </w:pPr>
            <w:r>
              <w:t xml:space="preserve">vSAN Security Configuration Guide </w:t>
            </w:r>
          </w:p>
          <w:p w14:paraId="18EC94CA" w14:textId="77777777" w:rsidR="001A12C6" w:rsidRDefault="001A12C6" w:rsidP="00EA6C4A">
            <w:pPr>
              <w:pStyle w:val="Bullet"/>
            </w:pPr>
            <w:r>
              <w:t>NSX-T Security Configuration Guide</w:t>
            </w:r>
          </w:p>
          <w:p w14:paraId="2B46207F" w14:textId="2A68FE32" w:rsidR="00245C2A" w:rsidRDefault="00245C2A" w:rsidP="00245C2A">
            <w:pPr>
              <w:pStyle w:val="BeforeTable"/>
            </w:pPr>
          </w:p>
        </w:tc>
      </w:tr>
      <w:tr w:rsidR="001A12C6" w14:paraId="57E28EF5" w14:textId="77777777" w:rsidTr="0299F681">
        <w:tc>
          <w:tcPr>
            <w:tcW w:w="2972" w:type="dxa"/>
          </w:tcPr>
          <w:p w14:paraId="4EB9FE10" w14:textId="42AE4873" w:rsidR="001A12C6" w:rsidRPr="00EA6C4A" w:rsidRDefault="001A12C6" w:rsidP="00B922F6">
            <w:pPr>
              <w:pStyle w:val="Tablecontent"/>
              <w:rPr>
                <w:b/>
                <w:bCs/>
              </w:rPr>
            </w:pPr>
            <w:r w:rsidRPr="00EA6C4A">
              <w:rPr>
                <w:b/>
                <w:bCs/>
              </w:rPr>
              <w:t>Custom Benchmarks</w:t>
            </w:r>
          </w:p>
        </w:tc>
        <w:tc>
          <w:tcPr>
            <w:tcW w:w="7484" w:type="dxa"/>
          </w:tcPr>
          <w:p w14:paraId="042D781D" w14:textId="4149E28F" w:rsidR="001A12C6" w:rsidRDefault="00535600" w:rsidP="00B922F6">
            <w:pPr>
              <w:pStyle w:val="Tablecontent"/>
            </w:pPr>
            <w:r>
              <w:t>B</w:t>
            </w:r>
            <w:r w:rsidR="45788D02">
              <w:t>uild your own custom benchmarking policies and check the environment against those custom defined policies</w:t>
            </w:r>
            <w:r w:rsidR="3075D570">
              <w:t>.</w:t>
            </w:r>
          </w:p>
          <w:p w14:paraId="505494F0" w14:textId="4714CDF1" w:rsidR="00245C2A" w:rsidRDefault="00245C2A" w:rsidP="00245C2A">
            <w:pPr>
              <w:pStyle w:val="BeforeTable"/>
            </w:pPr>
          </w:p>
        </w:tc>
      </w:tr>
      <w:tr w:rsidR="001A12C6" w14:paraId="2FA73C50" w14:textId="77777777" w:rsidTr="0299F681">
        <w:tc>
          <w:tcPr>
            <w:tcW w:w="2972" w:type="dxa"/>
          </w:tcPr>
          <w:p w14:paraId="299329B1" w14:textId="2ED1C87D" w:rsidR="001A12C6" w:rsidRPr="00EA6C4A" w:rsidRDefault="001A12C6" w:rsidP="00B922F6">
            <w:pPr>
              <w:pStyle w:val="Tablecontent"/>
              <w:rPr>
                <w:b/>
                <w:bCs/>
              </w:rPr>
            </w:pPr>
            <w:r w:rsidRPr="00EA6C4A">
              <w:rPr>
                <w:b/>
                <w:bCs/>
              </w:rPr>
              <w:t>Regulatory Benchmarks</w:t>
            </w:r>
          </w:p>
        </w:tc>
        <w:tc>
          <w:tcPr>
            <w:tcW w:w="7484" w:type="dxa"/>
          </w:tcPr>
          <w:p w14:paraId="385891A2" w14:textId="0468D142" w:rsidR="001A12C6" w:rsidRDefault="00535600" w:rsidP="00B922F6">
            <w:pPr>
              <w:pStyle w:val="Tablecontent"/>
            </w:pPr>
            <w:r>
              <w:t>O</w:t>
            </w:r>
            <w:r w:rsidR="001A12C6">
              <w:t>ut of the box regulatory compliances</w:t>
            </w:r>
            <w:r w:rsidR="00B922F6">
              <w:t>, s</w:t>
            </w:r>
            <w:r w:rsidR="001A12C6">
              <w:t>pecifically the following:</w:t>
            </w:r>
          </w:p>
          <w:p w14:paraId="38D7B869" w14:textId="77777777" w:rsidR="001A12C6" w:rsidRPr="00965D56" w:rsidRDefault="001A12C6" w:rsidP="00EA6C4A">
            <w:pPr>
              <w:pStyle w:val="Bullet"/>
            </w:pPr>
            <w:r w:rsidRPr="00965D56">
              <w:t>CIS Security Standards</w:t>
            </w:r>
          </w:p>
          <w:p w14:paraId="46CA75B3" w14:textId="77777777" w:rsidR="001A12C6" w:rsidRPr="00965D56" w:rsidRDefault="001A12C6" w:rsidP="00EA6C4A">
            <w:pPr>
              <w:pStyle w:val="Bullet"/>
            </w:pPr>
            <w:r w:rsidRPr="00965D56">
              <w:t>DISA Security Standards</w:t>
            </w:r>
          </w:p>
          <w:p w14:paraId="601240E6" w14:textId="77777777" w:rsidR="001A12C6" w:rsidRPr="00965D56" w:rsidRDefault="001A12C6" w:rsidP="00EA6C4A">
            <w:pPr>
              <w:pStyle w:val="Bullet"/>
            </w:pPr>
            <w:r w:rsidRPr="00965D56">
              <w:t>FISMA Security Standards</w:t>
            </w:r>
          </w:p>
          <w:p w14:paraId="37508E79" w14:textId="4498AF5E" w:rsidR="001A12C6" w:rsidRPr="00965D56" w:rsidRDefault="001A12C6" w:rsidP="00EA6C4A">
            <w:pPr>
              <w:pStyle w:val="Bullet"/>
            </w:pPr>
            <w:r w:rsidRPr="00965D56">
              <w:t>HIPAA Com</w:t>
            </w:r>
            <w:r w:rsidR="005A778E">
              <w:t>p</w:t>
            </w:r>
            <w:r w:rsidRPr="00965D56">
              <w:t>liance</w:t>
            </w:r>
          </w:p>
          <w:p w14:paraId="28768669" w14:textId="77777777" w:rsidR="001A12C6" w:rsidRPr="00965D56" w:rsidRDefault="001A12C6" w:rsidP="00EA6C4A">
            <w:pPr>
              <w:pStyle w:val="Bullet"/>
            </w:pPr>
            <w:r w:rsidRPr="00965D56">
              <w:t>ISO Security Standards</w:t>
            </w:r>
          </w:p>
          <w:p w14:paraId="0DB3393B" w14:textId="7DC57319" w:rsidR="001A12C6" w:rsidRDefault="001A12C6" w:rsidP="00EA6C4A">
            <w:pPr>
              <w:pStyle w:val="Bullet"/>
            </w:pPr>
            <w:r w:rsidRPr="00965D56">
              <w:t>PCI Security Standards</w:t>
            </w:r>
          </w:p>
        </w:tc>
      </w:tr>
    </w:tbl>
    <w:p w14:paraId="0869F6FE" w14:textId="77777777" w:rsidR="001A12C6" w:rsidRDefault="001A12C6" w:rsidP="00245C2A">
      <w:pPr>
        <w:pStyle w:val="BeforeTable"/>
        <w:rPr>
          <w:lang w:val="en-US"/>
        </w:rPr>
      </w:pPr>
    </w:p>
    <w:p w14:paraId="6F01C857" w14:textId="79BBB5D8" w:rsidR="00F57D61" w:rsidRDefault="00F57D61" w:rsidP="00B922F6">
      <w:pPr>
        <w:rPr>
          <w:lang w:val="en-US"/>
        </w:rPr>
      </w:pPr>
      <w:r w:rsidRPr="0299F681">
        <w:rPr>
          <w:lang w:val="en-US"/>
        </w:rPr>
        <w:t xml:space="preserve">While VMware SDDC benchmarks provide guidance for securely configuring the virtualized environment, the regulatory benchmarks serve a different purpose. Both the regulatory benchmarks and VMware benchmarks provide similar guidance on the same </w:t>
      </w:r>
      <w:proofErr w:type="gramStart"/>
      <w:r w:rsidRPr="0299F681">
        <w:rPr>
          <w:lang w:val="en-US"/>
        </w:rPr>
        <w:t>objects</w:t>
      </w:r>
      <w:proofErr w:type="gramEnd"/>
      <w:r w:rsidRPr="0299F681">
        <w:rPr>
          <w:lang w:val="en-US"/>
        </w:rPr>
        <w:t xml:space="preserve"> but the regulatory </w:t>
      </w:r>
      <w:r w:rsidR="00535600">
        <w:rPr>
          <w:lang w:val="en-US"/>
        </w:rPr>
        <w:t>bodies</w:t>
      </w:r>
      <w:r w:rsidRPr="0299F681">
        <w:rPr>
          <w:lang w:val="en-US"/>
        </w:rPr>
        <w:t xml:space="preserve"> certif</w:t>
      </w:r>
      <w:r w:rsidR="00535600">
        <w:rPr>
          <w:lang w:val="en-US"/>
        </w:rPr>
        <w:t>y</w:t>
      </w:r>
      <w:r w:rsidRPr="0299F681">
        <w:rPr>
          <w:lang w:val="en-US"/>
        </w:rPr>
        <w:t xml:space="preserve"> the requirements.</w:t>
      </w:r>
    </w:p>
    <w:p w14:paraId="326FAD2A" w14:textId="02CDF4BD" w:rsidR="00F57D61" w:rsidRDefault="00F57D61" w:rsidP="00F57D61">
      <w:pPr>
        <w:rPr>
          <w:lang w:val="en-US"/>
        </w:rPr>
      </w:pPr>
      <w:r>
        <w:rPr>
          <w:lang w:val="en-US"/>
        </w:rPr>
        <w:t xml:space="preserve">For example, assume I am a consumer from health industry. </w:t>
      </w:r>
      <w:proofErr w:type="gramStart"/>
      <w:r>
        <w:rPr>
          <w:lang w:val="en-US"/>
        </w:rPr>
        <w:t>Hence</w:t>
      </w:r>
      <w:proofErr w:type="gramEnd"/>
      <w:r>
        <w:rPr>
          <w:lang w:val="en-US"/>
        </w:rPr>
        <w:t xml:space="preserve"> I have specific security requirements. How do I know whether the provider I am considering has the necessary security in place? This is where the regulatory benchmarks come in handy. These are tried and tested guidelines aiming for specif</w:t>
      </w:r>
      <w:r w:rsidR="00127E4A">
        <w:rPr>
          <w:lang w:val="en-US"/>
        </w:rPr>
        <w:t>i</w:t>
      </w:r>
      <w:r>
        <w:rPr>
          <w:lang w:val="en-US"/>
        </w:rPr>
        <w:t xml:space="preserve">c industry and requirement. So, if a provider complies to HIPAA </w:t>
      </w:r>
      <w:proofErr w:type="gramStart"/>
      <w:r>
        <w:rPr>
          <w:lang w:val="en-US"/>
        </w:rPr>
        <w:t>benchmark</w:t>
      </w:r>
      <w:proofErr w:type="gramEnd"/>
      <w:r>
        <w:rPr>
          <w:lang w:val="en-US"/>
        </w:rPr>
        <w:t xml:space="preserve"> I can be assured that this provider will cater to my security requirement.</w:t>
      </w:r>
    </w:p>
    <w:p w14:paraId="0152EBF8" w14:textId="5E44A637" w:rsidR="00F57D61" w:rsidRDefault="00F57D61" w:rsidP="00F57D61">
      <w:pPr>
        <w:rPr>
          <w:lang w:val="en-US"/>
        </w:rPr>
      </w:pPr>
      <w:r w:rsidRPr="0299F681">
        <w:rPr>
          <w:lang w:val="en-US"/>
        </w:rPr>
        <w:lastRenderedPageBreak/>
        <w:t>Now imagine taking</w:t>
      </w:r>
      <w:r w:rsidR="636ED55F" w:rsidRPr="0299F681">
        <w:rPr>
          <w:lang w:val="en-US"/>
        </w:rPr>
        <w:t xml:space="preserve"> the</w:t>
      </w:r>
      <w:r w:rsidRPr="0299F681">
        <w:rPr>
          <w:lang w:val="en-US"/>
        </w:rPr>
        <w:t xml:space="preserve"> HIPAA benchmark guideline and its hundreds of recommendations, implementing </w:t>
      </w:r>
      <w:proofErr w:type="gramStart"/>
      <w:r w:rsidRPr="0299F681">
        <w:rPr>
          <w:lang w:val="en-US"/>
        </w:rPr>
        <w:t>it</w:t>
      </w:r>
      <w:proofErr w:type="gramEnd"/>
      <w:r w:rsidRPr="0299F681">
        <w:rPr>
          <w:lang w:val="en-US"/>
        </w:rPr>
        <w:t xml:space="preserve"> and constantly checking to make sure the environment is compliant. </w:t>
      </w:r>
      <w:r w:rsidR="25BCEAFA" w:rsidRPr="0299F681">
        <w:rPr>
          <w:lang w:val="en-US"/>
        </w:rPr>
        <w:t>This would require a great deal of work</w:t>
      </w:r>
      <w:r w:rsidRPr="0299F681">
        <w:rPr>
          <w:lang w:val="en-US"/>
        </w:rPr>
        <w:t xml:space="preserve"> on an ongoing basis. Next consider implementing </w:t>
      </w:r>
      <w:r w:rsidR="00D329A4" w:rsidRPr="0299F681">
        <w:rPr>
          <w:lang w:val="en-US"/>
        </w:rPr>
        <w:t>vRealize Operations</w:t>
      </w:r>
      <w:r w:rsidRPr="0299F681">
        <w:rPr>
          <w:lang w:val="en-US"/>
        </w:rPr>
        <w:t xml:space="preserve"> and enabling</w:t>
      </w:r>
      <w:r w:rsidR="697FD49C" w:rsidRPr="0299F681">
        <w:rPr>
          <w:lang w:val="en-US"/>
        </w:rPr>
        <w:t xml:space="preserve"> the</w:t>
      </w:r>
      <w:r w:rsidRPr="0299F681">
        <w:rPr>
          <w:lang w:val="en-US"/>
        </w:rPr>
        <w:t xml:space="preserve"> HIPAA benchmark. </w:t>
      </w:r>
      <w:r w:rsidR="00760DF8">
        <w:rPr>
          <w:lang w:val="en-US"/>
        </w:rPr>
        <w:t>Y</w:t>
      </w:r>
      <w:r w:rsidRPr="0299F681">
        <w:rPr>
          <w:lang w:val="en-US"/>
        </w:rPr>
        <w:t xml:space="preserve">ou get a dashboard card showing what the compliance status is. For variance you know exactly what needs to be fixed and </w:t>
      </w:r>
      <w:r w:rsidR="00760DF8">
        <w:rPr>
          <w:lang w:val="en-US"/>
        </w:rPr>
        <w:t xml:space="preserve">you </w:t>
      </w:r>
      <w:r w:rsidRPr="0299F681">
        <w:rPr>
          <w:lang w:val="en-US"/>
        </w:rPr>
        <w:t xml:space="preserve">can fix it in a jiffy. Just share the report with the customer at any time </w:t>
      </w:r>
      <w:r w:rsidR="00760DF8">
        <w:rPr>
          <w:lang w:val="en-US"/>
        </w:rPr>
        <w:t xml:space="preserve">to prove </w:t>
      </w:r>
      <w:r w:rsidRPr="0299F681">
        <w:rPr>
          <w:lang w:val="en-US"/>
        </w:rPr>
        <w:t>you are compliant to the requirement.</w:t>
      </w:r>
    </w:p>
    <w:p w14:paraId="6533360C" w14:textId="277966D0" w:rsidR="00F57D61" w:rsidRDefault="00F57D61" w:rsidP="00F57D61">
      <w:pPr>
        <w:rPr>
          <w:lang w:val="en-US"/>
        </w:rPr>
      </w:pPr>
      <w:r>
        <w:rPr>
          <w:lang w:val="en-US"/>
        </w:rPr>
        <w:t>Note</w:t>
      </w:r>
      <w:r w:rsidR="00760DF8">
        <w:rPr>
          <w:lang w:val="en-US"/>
        </w:rPr>
        <w:t>:</w:t>
      </w:r>
      <w:r>
        <w:rPr>
          <w:lang w:val="en-US"/>
        </w:rPr>
        <w:t xml:space="preserve"> by </w:t>
      </w:r>
      <w:proofErr w:type="gramStart"/>
      <w:r>
        <w:rPr>
          <w:lang w:val="en-US"/>
        </w:rPr>
        <w:t>default</w:t>
      </w:r>
      <w:proofErr w:type="gramEnd"/>
      <w:r>
        <w:rPr>
          <w:lang w:val="en-US"/>
        </w:rPr>
        <w:t xml:space="preserve"> all these policies not activated. For the VMware SDDC benchmarks you can </w:t>
      </w:r>
      <w:r w:rsidR="005B099D">
        <w:rPr>
          <w:lang w:val="en-US"/>
        </w:rPr>
        <w:t>enable</w:t>
      </w:r>
      <w:r>
        <w:rPr>
          <w:lang w:val="en-US"/>
        </w:rPr>
        <w:t xml:space="preserve"> them from the same page. But for the regulatory benchmarks you need to enable them from </w:t>
      </w:r>
      <w:r w:rsidR="00760DF8">
        <w:rPr>
          <w:lang w:val="en-US"/>
        </w:rPr>
        <w:t xml:space="preserve">the </w:t>
      </w:r>
      <w:r w:rsidR="005B099D">
        <w:rPr>
          <w:lang w:val="en-US"/>
        </w:rPr>
        <w:t>repository</w:t>
      </w:r>
      <w:r>
        <w:rPr>
          <w:lang w:val="en-US"/>
        </w:rPr>
        <w:t>.</w:t>
      </w:r>
    </w:p>
    <w:p w14:paraId="78AD69F6" w14:textId="7229D624" w:rsidR="00F57D61" w:rsidRPr="005B099D" w:rsidRDefault="00682C29" w:rsidP="00F57D61">
      <w:pPr>
        <w:rPr>
          <w:lang w:val="en-US"/>
        </w:rPr>
      </w:pPr>
      <w:r>
        <w:rPr>
          <w:lang w:val="en-US"/>
        </w:rPr>
        <w:t>T</w:t>
      </w:r>
      <w:r w:rsidR="00F57D61" w:rsidRPr="0299F681">
        <w:rPr>
          <w:lang w:val="en-US"/>
        </w:rPr>
        <w:t xml:space="preserve">hese benchmarks are enabled per defined “policies” in </w:t>
      </w:r>
      <w:r w:rsidR="00D329A4" w:rsidRPr="0299F681">
        <w:rPr>
          <w:lang w:val="en-US"/>
        </w:rPr>
        <w:t>vRealize Operations</w:t>
      </w:r>
      <w:r w:rsidR="00F57D61" w:rsidRPr="0299F681">
        <w:rPr>
          <w:lang w:val="en-US"/>
        </w:rPr>
        <w:t xml:space="preserve">. That means you can check different environments for different benchmarks. For </w:t>
      </w:r>
      <w:proofErr w:type="gramStart"/>
      <w:r w:rsidR="00F57D61" w:rsidRPr="0299F681">
        <w:rPr>
          <w:lang w:val="en-US"/>
        </w:rPr>
        <w:t>example,  consider</w:t>
      </w:r>
      <w:proofErr w:type="gramEnd"/>
      <w:r w:rsidR="00F57D61" w:rsidRPr="0299F681">
        <w:rPr>
          <w:lang w:val="en-US"/>
        </w:rPr>
        <w:t xml:space="preserve"> an organization consisting of two different environments. The first environment needs to be HIPAA compliant and the second one needs to be PCI compliant. So, create two different policies for these two environment</w:t>
      </w:r>
      <w:r w:rsidR="005B099D" w:rsidRPr="0299F681">
        <w:rPr>
          <w:lang w:val="en-US"/>
        </w:rPr>
        <w:t>s</w:t>
      </w:r>
      <w:r w:rsidR="00F57D61" w:rsidRPr="0299F681">
        <w:rPr>
          <w:lang w:val="en-US"/>
        </w:rPr>
        <w:t xml:space="preserve"> and then enable benchmarks accordingly to these environments and respective policies. As an example, consider a hospital. In hospitals they store patient information which requires a HIPAA complian</w:t>
      </w:r>
      <w:r w:rsidR="45E3D14E" w:rsidRPr="0299F681">
        <w:rPr>
          <w:lang w:val="en-US"/>
        </w:rPr>
        <w:t>t</w:t>
      </w:r>
      <w:r w:rsidR="00F57D61" w:rsidRPr="0299F681">
        <w:rPr>
          <w:lang w:val="en-US"/>
        </w:rPr>
        <w:t xml:space="preserve"> environment. At the same </w:t>
      </w:r>
      <w:proofErr w:type="gramStart"/>
      <w:r w:rsidR="00F57D61" w:rsidRPr="0299F681">
        <w:rPr>
          <w:lang w:val="en-US"/>
        </w:rPr>
        <w:t>time</w:t>
      </w:r>
      <w:proofErr w:type="gramEnd"/>
      <w:r w:rsidR="00F57D61" w:rsidRPr="0299F681">
        <w:rPr>
          <w:lang w:val="en-US"/>
        </w:rPr>
        <w:t xml:space="preserve"> they accept online payment</w:t>
      </w:r>
      <w:r w:rsidR="00760DF8">
        <w:rPr>
          <w:lang w:val="en-US"/>
        </w:rPr>
        <w:t>s</w:t>
      </w:r>
      <w:r w:rsidR="00F57D61" w:rsidRPr="0299F681">
        <w:rPr>
          <w:lang w:val="en-US"/>
        </w:rPr>
        <w:t xml:space="preserve"> for the services they provide. This requires an environment which needs to be PCI compliant. One solution to this may be to build a virtualized environment managed by a vCenter server and </w:t>
      </w:r>
      <w:r w:rsidR="00760DF8">
        <w:rPr>
          <w:lang w:val="en-US"/>
        </w:rPr>
        <w:t xml:space="preserve">set up </w:t>
      </w:r>
      <w:r w:rsidR="00F57D61" w:rsidRPr="0299F681">
        <w:rPr>
          <w:lang w:val="en-US"/>
        </w:rPr>
        <w:t xml:space="preserve">two different clusters catering to the above requirements. With the </w:t>
      </w:r>
      <w:r w:rsidR="00D329A4" w:rsidRPr="0299F681">
        <w:rPr>
          <w:lang w:val="en-US"/>
        </w:rPr>
        <w:t>vRealize Operations</w:t>
      </w:r>
      <w:r w:rsidR="00F57D61" w:rsidRPr="0299F681">
        <w:rPr>
          <w:lang w:val="en-US"/>
        </w:rPr>
        <w:t xml:space="preserve"> integration, we can apply two different policies for these two clusters and apply two different benchmarks to these respectively. This will ensure the required HIPAA and PCI compliance for the env</w:t>
      </w:r>
      <w:r w:rsidR="005B099D" w:rsidRPr="0299F681">
        <w:rPr>
          <w:lang w:val="en-US"/>
        </w:rPr>
        <w:t>i</w:t>
      </w:r>
      <w:r w:rsidR="00F57D61" w:rsidRPr="0299F681">
        <w:rPr>
          <w:lang w:val="en-US"/>
        </w:rPr>
        <w:t>ronments.</w:t>
      </w:r>
    </w:p>
    <w:p w14:paraId="2FC6F47C" w14:textId="080C03E0" w:rsidR="00F57D61" w:rsidRDefault="00760DF8" w:rsidP="00F57D61">
      <w:pPr>
        <w:pStyle w:val="Heading3"/>
      </w:pPr>
      <w:r>
        <w:t xml:space="preserve">How </w:t>
      </w:r>
      <w:r w:rsidR="00F57D61">
        <w:t xml:space="preserve">the </w:t>
      </w:r>
      <w:r w:rsidR="005B099D">
        <w:t>P</w:t>
      </w:r>
      <w:r w:rsidR="00F57D61">
        <w:t>olicie</w:t>
      </w:r>
      <w:r w:rsidR="00F57D61" w:rsidRPr="00A73A0F">
        <w:t>s</w:t>
      </w:r>
      <w:r>
        <w:t xml:space="preserve"> Work</w:t>
      </w:r>
    </w:p>
    <w:p w14:paraId="7E9E0518" w14:textId="727106CE" w:rsidR="00F57D61" w:rsidRDefault="00F57D61" w:rsidP="00F57D61">
      <w:r>
        <w:t xml:space="preserve">Having covered what is provided in </w:t>
      </w:r>
      <w:r w:rsidR="00D329A4">
        <w:t>vRealize Operations</w:t>
      </w:r>
      <w:r>
        <w:t>, let’s discuss how these policies work</w:t>
      </w:r>
      <w:r w:rsidR="00760DF8">
        <w:t>.</w:t>
      </w:r>
      <w:r>
        <w:t xml:space="preserve"> What do they do? Underlying all these policies </w:t>
      </w:r>
      <w:r w:rsidR="00760DF8">
        <w:t xml:space="preserve">are </w:t>
      </w:r>
      <w:r>
        <w:t xml:space="preserve">certain configurations and </w:t>
      </w:r>
      <w:r w:rsidR="00760DF8">
        <w:t xml:space="preserve">alert </w:t>
      </w:r>
      <w:r>
        <w:t>setting</w:t>
      </w:r>
      <w:r w:rsidR="00760DF8">
        <w:t>s</w:t>
      </w:r>
      <w:r>
        <w:t>. As per the official documentation, “a</w:t>
      </w:r>
      <w:r w:rsidRPr="00AC6D15">
        <w:t xml:space="preserve">ll the compliance standards in </w:t>
      </w:r>
      <w:r w:rsidR="0077593C">
        <w:t>vRealize Operations</w:t>
      </w:r>
      <w:r w:rsidRPr="00AC6D15">
        <w:t>, including any standards that you define, are based on alert definitions. Only alert definitions of the Compliance subtype are counted. Custom score cards can monitor user-defined alerts.</w:t>
      </w:r>
      <w:r>
        <w:t>”</w:t>
      </w:r>
      <w:r w:rsidR="003778C5">
        <w:rPr>
          <w:rStyle w:val="FootnoteReference"/>
        </w:rPr>
        <w:footnoteReference w:id="8"/>
      </w:r>
      <w:r>
        <w:t>.</w:t>
      </w:r>
    </w:p>
    <w:p w14:paraId="0F3677F0" w14:textId="77777777" w:rsidR="00F57D61" w:rsidRDefault="00F57D61" w:rsidP="00F57D61">
      <w:r>
        <w:t>For example, “ISO Security Standards” checks for the following among many other points:</w:t>
      </w:r>
    </w:p>
    <w:p w14:paraId="37A3DC5F" w14:textId="77777777" w:rsidR="00F57D61" w:rsidRDefault="00F57D61" w:rsidP="00B527DB">
      <w:pPr>
        <w:pStyle w:val="ListParagraph"/>
        <w:numPr>
          <w:ilvl w:val="0"/>
          <w:numId w:val="64"/>
        </w:numPr>
      </w:pPr>
      <w:r w:rsidRPr="0098417A">
        <w:t>Configure the SSH Service on the ESXi Hosts for Compliance</w:t>
      </w:r>
    </w:p>
    <w:p w14:paraId="244A0C78" w14:textId="77777777" w:rsidR="00F57D61" w:rsidRDefault="00F57D61" w:rsidP="00B527DB">
      <w:pPr>
        <w:pStyle w:val="ListParagraph"/>
        <w:numPr>
          <w:ilvl w:val="0"/>
          <w:numId w:val="64"/>
        </w:numPr>
        <w:rPr>
          <w:lang w:val="en-US"/>
        </w:rPr>
      </w:pPr>
      <w:r>
        <w:t>R</w:t>
      </w:r>
      <w:r w:rsidRPr="00D57183">
        <w:t>estrict remote access to the host by disabling the SSH service and the shell service and enabling lockdown mode</w:t>
      </w:r>
      <w:r w:rsidRPr="00D57183">
        <w:rPr>
          <w:lang w:val="en-US"/>
        </w:rPr>
        <w:t xml:space="preserve"> </w:t>
      </w:r>
    </w:p>
    <w:p w14:paraId="47CD16E8" w14:textId="77777777" w:rsidR="00F57D61" w:rsidRDefault="00F57D61" w:rsidP="00B527DB">
      <w:pPr>
        <w:pStyle w:val="ListParagraph"/>
        <w:numPr>
          <w:ilvl w:val="0"/>
          <w:numId w:val="64"/>
        </w:numPr>
        <w:rPr>
          <w:lang w:val="en-US"/>
        </w:rPr>
      </w:pPr>
      <w:r>
        <w:rPr>
          <w:lang w:val="en-US"/>
        </w:rPr>
        <w:t xml:space="preserve">Provide complex password in vCenter Server </w:t>
      </w:r>
    </w:p>
    <w:p w14:paraId="21F4AEC8" w14:textId="77777777" w:rsidR="00F57D61" w:rsidRDefault="00F57D61" w:rsidP="00B527DB">
      <w:pPr>
        <w:pStyle w:val="ListParagraph"/>
        <w:numPr>
          <w:ilvl w:val="0"/>
          <w:numId w:val="64"/>
        </w:numPr>
        <w:rPr>
          <w:lang w:val="en-US"/>
        </w:rPr>
      </w:pPr>
      <w:r>
        <w:rPr>
          <w:lang w:val="en-US"/>
        </w:rPr>
        <w:t>Configure lockout in vCenter Server</w:t>
      </w:r>
    </w:p>
    <w:p w14:paraId="42E1E2BB" w14:textId="7E8D0426" w:rsidR="00F57D61" w:rsidRDefault="00F57D61" w:rsidP="00F57D61">
      <w:pPr>
        <w:rPr>
          <w:lang w:val="en-US"/>
        </w:rPr>
      </w:pPr>
      <w:r>
        <w:rPr>
          <w:lang w:val="en-US"/>
        </w:rPr>
        <w:t>All these configurations are checked in the environment. Symptoms are defined in the environment ag</w:t>
      </w:r>
      <w:r w:rsidR="003778C5">
        <w:rPr>
          <w:lang w:val="en-US"/>
        </w:rPr>
        <w:t>a</w:t>
      </w:r>
      <w:r>
        <w:rPr>
          <w:lang w:val="en-US"/>
        </w:rPr>
        <w:t>inst these checks and finally alerts are set against those symptoms.</w:t>
      </w:r>
    </w:p>
    <w:p w14:paraId="6EC402FC" w14:textId="77777777" w:rsidR="00F57D61" w:rsidRDefault="00F57D61" w:rsidP="00F57D61">
      <w:pPr>
        <w:rPr>
          <w:lang w:val="en-US"/>
        </w:rPr>
      </w:pPr>
      <w:r>
        <w:rPr>
          <w:lang w:val="en-US"/>
        </w:rPr>
        <w:t xml:space="preserve">If any alerts are </w:t>
      </w:r>
      <w:proofErr w:type="gramStart"/>
      <w:r>
        <w:rPr>
          <w:lang w:val="en-US"/>
        </w:rPr>
        <w:t>raised</w:t>
      </w:r>
      <w:proofErr w:type="gramEnd"/>
      <w:r>
        <w:rPr>
          <w:lang w:val="en-US"/>
        </w:rPr>
        <w:t xml:space="preserve"> then there is a misconfiguration against the set policy which needs to be corrected. </w:t>
      </w:r>
    </w:p>
    <w:p w14:paraId="70B382B1" w14:textId="77777777" w:rsidR="00F57D61" w:rsidRPr="00086B3F" w:rsidRDefault="00F57D61" w:rsidP="00F57D61">
      <w:pPr>
        <w:rPr>
          <w:lang w:val="en-US"/>
        </w:rPr>
      </w:pPr>
      <w:r>
        <w:rPr>
          <w:lang w:val="en-US"/>
        </w:rPr>
        <w:t xml:space="preserve">This also leads to the scope of defining own custom Symptom </w:t>
      </w:r>
      <w:r w:rsidRPr="00AB65D7">
        <w:rPr>
          <w:rFonts w:ascii="Wingdings" w:eastAsia="Wingdings" w:hAnsi="Wingdings" w:cs="Wingdings"/>
          <w:lang w:val="en-US"/>
        </w:rPr>
        <w:t>à</w:t>
      </w:r>
      <w:r>
        <w:rPr>
          <w:lang w:val="en-US"/>
        </w:rPr>
        <w:t xml:space="preserve"> Alerts </w:t>
      </w:r>
      <w:r w:rsidRPr="00AB65D7">
        <w:rPr>
          <w:rFonts w:ascii="Wingdings" w:eastAsia="Wingdings" w:hAnsi="Wingdings" w:cs="Wingdings"/>
          <w:lang w:val="en-US"/>
        </w:rPr>
        <w:t>à</w:t>
      </w:r>
      <w:r>
        <w:rPr>
          <w:lang w:val="en-US"/>
        </w:rPr>
        <w:t xml:space="preserve"> Benchmarks. </w:t>
      </w:r>
    </w:p>
    <w:p w14:paraId="31A9B7F6" w14:textId="77777777" w:rsidR="00F57D61" w:rsidRDefault="00F57D61" w:rsidP="00F57D61">
      <w:pPr>
        <w:pStyle w:val="Heading3"/>
        <w:rPr>
          <w:lang w:val="en-US"/>
        </w:rPr>
      </w:pPr>
      <w:r>
        <w:rPr>
          <w:lang w:val="en-US"/>
        </w:rPr>
        <w:lastRenderedPageBreak/>
        <w:t>Regulatory Benchmarks</w:t>
      </w:r>
    </w:p>
    <w:p w14:paraId="5703355A" w14:textId="62BEBA5C" w:rsidR="00F57D61" w:rsidRDefault="00F57D61" w:rsidP="00F57D61">
      <w:pPr>
        <w:rPr>
          <w:lang w:val="en-US"/>
        </w:rPr>
      </w:pPr>
      <w:r w:rsidRPr="0299F681">
        <w:rPr>
          <w:lang w:val="en-US"/>
        </w:rPr>
        <w:t>Let’s talk about out-of-box regulatory benchmarks. As mentioned earlier</w:t>
      </w:r>
      <w:r w:rsidR="00760DF8">
        <w:rPr>
          <w:lang w:val="en-US"/>
        </w:rPr>
        <w:t>,</w:t>
      </w:r>
      <w:r w:rsidRPr="0299F681">
        <w:rPr>
          <w:lang w:val="en-US"/>
        </w:rPr>
        <w:t xml:space="preserve"> </w:t>
      </w:r>
      <w:r w:rsidR="00D329A4" w:rsidRPr="0299F681">
        <w:rPr>
          <w:lang w:val="en-US"/>
        </w:rPr>
        <w:t>vRealize Operations</w:t>
      </w:r>
      <w:r w:rsidRPr="0299F681">
        <w:rPr>
          <w:lang w:val="en-US"/>
        </w:rPr>
        <w:t xml:space="preserve"> provid</w:t>
      </w:r>
      <w:r w:rsidR="00585641">
        <w:rPr>
          <w:lang w:val="en-US"/>
        </w:rPr>
        <w:t>e</w:t>
      </w:r>
      <w:r w:rsidR="44A62E23" w:rsidRPr="0299F681">
        <w:rPr>
          <w:lang w:val="en-US"/>
        </w:rPr>
        <w:t>s</w:t>
      </w:r>
      <w:r w:rsidRPr="0299F681">
        <w:rPr>
          <w:lang w:val="en-US"/>
        </w:rPr>
        <w:t xml:space="preserve"> the following mentioned benchmarks</w:t>
      </w:r>
      <w:r w:rsidR="00760DF8">
        <w:rPr>
          <w:lang w:val="en-US"/>
        </w:rPr>
        <w:t>:</w:t>
      </w:r>
    </w:p>
    <w:p w14:paraId="3122A77F" w14:textId="256C7FC5" w:rsidR="00F57D61" w:rsidRPr="00965D56" w:rsidRDefault="00760DF8" w:rsidP="00B527DB">
      <w:pPr>
        <w:pStyle w:val="ListParagraph"/>
        <w:numPr>
          <w:ilvl w:val="0"/>
          <w:numId w:val="65"/>
        </w:numPr>
        <w:rPr>
          <w:lang w:val="en-US"/>
        </w:rPr>
      </w:pPr>
      <w:r>
        <w:rPr>
          <w:lang w:val="en-US"/>
        </w:rPr>
        <w:t>Center for Internet Security (</w:t>
      </w:r>
      <w:r w:rsidR="00F57D61" w:rsidRPr="00965D56">
        <w:rPr>
          <w:lang w:val="en-US"/>
        </w:rPr>
        <w:t>CIS</w:t>
      </w:r>
      <w:r>
        <w:rPr>
          <w:lang w:val="en-US"/>
        </w:rPr>
        <w:t>) security s</w:t>
      </w:r>
      <w:r w:rsidR="00F57D61" w:rsidRPr="00965D56">
        <w:rPr>
          <w:lang w:val="en-US"/>
        </w:rPr>
        <w:t>tandards</w:t>
      </w:r>
    </w:p>
    <w:p w14:paraId="198078E6" w14:textId="339DA5F4" w:rsidR="00F57D61" w:rsidRPr="00965D56" w:rsidRDefault="00760DF8" w:rsidP="00B527DB">
      <w:pPr>
        <w:pStyle w:val="ListParagraph"/>
        <w:numPr>
          <w:ilvl w:val="0"/>
          <w:numId w:val="65"/>
        </w:numPr>
        <w:rPr>
          <w:lang w:val="en-US"/>
        </w:rPr>
      </w:pPr>
      <w:r w:rsidRPr="0063330C">
        <w:rPr>
          <w:lang w:val="en-US"/>
        </w:rPr>
        <w:t xml:space="preserve">Defense Information Systems Agency </w:t>
      </w:r>
      <w:r>
        <w:rPr>
          <w:lang w:val="en-US"/>
        </w:rPr>
        <w:t>(</w:t>
      </w:r>
      <w:r w:rsidR="00F57D61" w:rsidRPr="00965D56">
        <w:rPr>
          <w:lang w:val="en-US"/>
        </w:rPr>
        <w:t>DISA</w:t>
      </w:r>
      <w:r>
        <w:rPr>
          <w:lang w:val="en-US"/>
        </w:rPr>
        <w:t>)</w:t>
      </w:r>
      <w:r w:rsidR="00F57D61" w:rsidRPr="00965D56">
        <w:rPr>
          <w:lang w:val="en-US"/>
        </w:rPr>
        <w:t xml:space="preserve"> </w:t>
      </w:r>
      <w:r>
        <w:rPr>
          <w:lang w:val="en-US"/>
        </w:rPr>
        <w:t>s</w:t>
      </w:r>
      <w:r w:rsidR="00F57D61" w:rsidRPr="00965D56">
        <w:rPr>
          <w:lang w:val="en-US"/>
        </w:rPr>
        <w:t xml:space="preserve">ecurity </w:t>
      </w:r>
      <w:r>
        <w:rPr>
          <w:lang w:val="en-US"/>
        </w:rPr>
        <w:t>s</w:t>
      </w:r>
      <w:r w:rsidR="00F57D61" w:rsidRPr="00965D56">
        <w:rPr>
          <w:lang w:val="en-US"/>
        </w:rPr>
        <w:t>tandards</w:t>
      </w:r>
    </w:p>
    <w:p w14:paraId="70AAC726" w14:textId="4E6E676E" w:rsidR="00F57D61" w:rsidRPr="00965D56" w:rsidRDefault="00760DF8" w:rsidP="00B527DB">
      <w:pPr>
        <w:pStyle w:val="ListParagraph"/>
        <w:numPr>
          <w:ilvl w:val="0"/>
          <w:numId w:val="65"/>
        </w:numPr>
        <w:rPr>
          <w:lang w:val="en-US"/>
        </w:rPr>
      </w:pPr>
      <w:r w:rsidRPr="00CE6AC9">
        <w:rPr>
          <w:lang w:val="en-US"/>
        </w:rPr>
        <w:t>Federal Information Security Management Act</w:t>
      </w:r>
      <w:r w:rsidRPr="00965D56">
        <w:rPr>
          <w:lang w:val="en-US"/>
        </w:rPr>
        <w:t xml:space="preserve"> </w:t>
      </w:r>
      <w:r>
        <w:rPr>
          <w:lang w:val="en-US"/>
        </w:rPr>
        <w:t>(</w:t>
      </w:r>
      <w:r w:rsidR="00F57D61" w:rsidRPr="00965D56">
        <w:rPr>
          <w:lang w:val="en-US"/>
        </w:rPr>
        <w:t>FISMA</w:t>
      </w:r>
      <w:r>
        <w:rPr>
          <w:lang w:val="en-US"/>
        </w:rPr>
        <w:t>)</w:t>
      </w:r>
      <w:r w:rsidR="00F57D61" w:rsidRPr="00965D56">
        <w:rPr>
          <w:lang w:val="en-US"/>
        </w:rPr>
        <w:t xml:space="preserve"> </w:t>
      </w:r>
      <w:r>
        <w:rPr>
          <w:lang w:val="en-US"/>
        </w:rPr>
        <w:t>s</w:t>
      </w:r>
      <w:r w:rsidR="00F57D61" w:rsidRPr="00965D56">
        <w:rPr>
          <w:lang w:val="en-US"/>
        </w:rPr>
        <w:t xml:space="preserve">ecurity </w:t>
      </w:r>
      <w:r>
        <w:rPr>
          <w:lang w:val="en-US"/>
        </w:rPr>
        <w:t>s</w:t>
      </w:r>
      <w:r w:rsidR="00F57D61" w:rsidRPr="00965D56">
        <w:rPr>
          <w:lang w:val="en-US"/>
        </w:rPr>
        <w:t>tandards</w:t>
      </w:r>
    </w:p>
    <w:p w14:paraId="62A6F477" w14:textId="44B4E9DB" w:rsidR="00F57D61" w:rsidRPr="00965D56" w:rsidRDefault="00760DF8" w:rsidP="00B527DB">
      <w:pPr>
        <w:pStyle w:val="ListParagraph"/>
        <w:numPr>
          <w:ilvl w:val="0"/>
          <w:numId w:val="65"/>
        </w:numPr>
        <w:rPr>
          <w:lang w:val="en-US"/>
        </w:rPr>
      </w:pPr>
      <w:r w:rsidRPr="009667C0">
        <w:rPr>
          <w:lang w:val="en-US"/>
        </w:rPr>
        <w:t xml:space="preserve">Health Insurance Portability and Accountability Act </w:t>
      </w:r>
      <w:r>
        <w:rPr>
          <w:lang w:val="en-US"/>
        </w:rPr>
        <w:t>1996 (</w:t>
      </w:r>
      <w:r w:rsidR="00F57D61" w:rsidRPr="00965D56">
        <w:rPr>
          <w:lang w:val="en-US"/>
        </w:rPr>
        <w:t>HIPAA</w:t>
      </w:r>
      <w:r>
        <w:rPr>
          <w:lang w:val="en-US"/>
        </w:rPr>
        <w:t>)</w:t>
      </w:r>
      <w:r w:rsidR="00F57D61" w:rsidRPr="00965D56">
        <w:rPr>
          <w:lang w:val="en-US"/>
        </w:rPr>
        <w:t xml:space="preserve"> Com</w:t>
      </w:r>
      <w:r w:rsidR="005B099D">
        <w:rPr>
          <w:lang w:val="en-US"/>
        </w:rPr>
        <w:t>p</w:t>
      </w:r>
      <w:r w:rsidR="00F57D61" w:rsidRPr="00965D56">
        <w:rPr>
          <w:lang w:val="en-US"/>
        </w:rPr>
        <w:t>liance</w:t>
      </w:r>
    </w:p>
    <w:p w14:paraId="39FD5638" w14:textId="5E08326C" w:rsidR="00F57D61" w:rsidRPr="00965D56" w:rsidRDefault="00F57D61" w:rsidP="00B527DB">
      <w:pPr>
        <w:pStyle w:val="ListParagraph"/>
        <w:numPr>
          <w:ilvl w:val="0"/>
          <w:numId w:val="65"/>
        </w:numPr>
        <w:rPr>
          <w:lang w:val="en-US"/>
        </w:rPr>
      </w:pPr>
      <w:r w:rsidRPr="00965D56">
        <w:rPr>
          <w:lang w:val="en-US"/>
        </w:rPr>
        <w:t xml:space="preserve">ISO </w:t>
      </w:r>
      <w:r w:rsidR="00760DF8">
        <w:rPr>
          <w:lang w:val="en-US"/>
        </w:rPr>
        <w:t>s</w:t>
      </w:r>
      <w:r w:rsidRPr="00965D56">
        <w:rPr>
          <w:lang w:val="en-US"/>
        </w:rPr>
        <w:t xml:space="preserve">ecurity </w:t>
      </w:r>
      <w:proofErr w:type="spellStart"/>
      <w:r w:rsidRPr="00965D56">
        <w:rPr>
          <w:lang w:val="en-US"/>
        </w:rPr>
        <w:t>tandards</w:t>
      </w:r>
      <w:proofErr w:type="spellEnd"/>
    </w:p>
    <w:p w14:paraId="500A6F6A" w14:textId="0E947CEA" w:rsidR="00F57D61" w:rsidRPr="00760DF8" w:rsidRDefault="000C31A0" w:rsidP="00B527DB">
      <w:pPr>
        <w:pStyle w:val="ListParagraph"/>
        <w:numPr>
          <w:ilvl w:val="0"/>
          <w:numId w:val="65"/>
        </w:numPr>
        <w:rPr>
          <w:lang w:val="en-US"/>
        </w:rPr>
      </w:pPr>
      <w:r w:rsidRPr="00B761B6">
        <w:rPr>
          <w:lang w:val="en-US"/>
        </w:rPr>
        <w:t xml:space="preserve">Payment Card Industry </w:t>
      </w:r>
      <w:r>
        <w:rPr>
          <w:lang w:val="en-US"/>
        </w:rPr>
        <w:t>(</w:t>
      </w:r>
      <w:r w:rsidR="00F57D61" w:rsidRPr="00965D56">
        <w:rPr>
          <w:lang w:val="en-US"/>
        </w:rPr>
        <w:t>PCI</w:t>
      </w:r>
      <w:r>
        <w:rPr>
          <w:lang w:val="en-US"/>
        </w:rPr>
        <w:t>)</w:t>
      </w:r>
      <w:r w:rsidR="00F57D61" w:rsidRPr="00965D56">
        <w:rPr>
          <w:lang w:val="en-US"/>
        </w:rPr>
        <w:t xml:space="preserve"> </w:t>
      </w:r>
      <w:r w:rsidR="00760DF8">
        <w:rPr>
          <w:lang w:val="en-US"/>
        </w:rPr>
        <w:t>s</w:t>
      </w:r>
      <w:r w:rsidR="00F57D61" w:rsidRPr="00965D56">
        <w:rPr>
          <w:lang w:val="en-US"/>
        </w:rPr>
        <w:t xml:space="preserve">ecurity </w:t>
      </w:r>
      <w:r w:rsidR="00760DF8">
        <w:rPr>
          <w:lang w:val="en-US"/>
        </w:rPr>
        <w:t>s</w:t>
      </w:r>
      <w:r w:rsidR="00F57D61" w:rsidRPr="00965D56">
        <w:rPr>
          <w:lang w:val="en-US"/>
        </w:rPr>
        <w:t>tandards</w:t>
      </w:r>
    </w:p>
    <w:p w14:paraId="3B611378" w14:textId="7A9A4A87" w:rsidR="00F57D61" w:rsidRDefault="00F57D61" w:rsidP="00F57D61">
      <w:pPr>
        <w:rPr>
          <w:lang w:val="en-US"/>
        </w:rPr>
      </w:pPr>
      <w:r>
        <w:rPr>
          <w:lang w:val="en-US"/>
        </w:rPr>
        <w:t xml:space="preserve">One interesting point to note, </w:t>
      </w:r>
      <w:proofErr w:type="gramStart"/>
      <w:r>
        <w:rPr>
          <w:lang w:val="en-US"/>
        </w:rPr>
        <w:t>all of</w:t>
      </w:r>
      <w:proofErr w:type="gramEnd"/>
      <w:r>
        <w:rPr>
          <w:lang w:val="en-US"/>
        </w:rPr>
        <w:t xml:space="preserve"> these benchmarks apply and work on the same set of objects, mostly vCenter, ESXi, </w:t>
      </w:r>
      <w:r w:rsidR="00ED43AD">
        <w:rPr>
          <w:lang w:val="en-US"/>
        </w:rPr>
        <w:t>VM</w:t>
      </w:r>
      <w:r>
        <w:rPr>
          <w:lang w:val="en-US"/>
        </w:rPr>
        <w:t xml:space="preserve">s, Distributed Port Groups and Distributed Virtual Switch. You may ask if they work on the same environment </w:t>
      </w:r>
      <w:r w:rsidR="00760DF8">
        <w:rPr>
          <w:lang w:val="en-US"/>
        </w:rPr>
        <w:t>with a</w:t>
      </w:r>
      <w:r>
        <w:rPr>
          <w:lang w:val="en-US"/>
        </w:rPr>
        <w:t xml:space="preserve"> similar security setting, then how are they different?</w:t>
      </w:r>
    </w:p>
    <w:p w14:paraId="1634B3E5" w14:textId="5E0DC0BE" w:rsidR="00F57D61" w:rsidRDefault="00760DF8" w:rsidP="00F57D61">
      <w:pPr>
        <w:rPr>
          <w:lang w:val="en-US"/>
        </w:rPr>
      </w:pPr>
      <w:r>
        <w:rPr>
          <w:lang w:val="en-US"/>
        </w:rPr>
        <w:t>T</w:t>
      </w:r>
      <w:r w:rsidR="00F57D61">
        <w:rPr>
          <w:lang w:val="en-US"/>
        </w:rPr>
        <w:t xml:space="preserve">hese regulatory benchmarks are developed and certified by regulatory authorities aiming for specific use cases. Assume </w:t>
      </w:r>
      <w:r>
        <w:rPr>
          <w:lang w:val="en-US"/>
        </w:rPr>
        <w:t xml:space="preserve">an </w:t>
      </w:r>
      <w:r w:rsidR="00F57D61">
        <w:rPr>
          <w:lang w:val="en-US"/>
        </w:rPr>
        <w:t xml:space="preserve">ESXi </w:t>
      </w:r>
      <w:r>
        <w:rPr>
          <w:lang w:val="en-US"/>
        </w:rPr>
        <w:t xml:space="preserve">host </w:t>
      </w:r>
      <w:r w:rsidR="00F57D61">
        <w:rPr>
          <w:lang w:val="en-US"/>
        </w:rPr>
        <w:t>has 100 configurations to make. One of the benchmark</w:t>
      </w:r>
      <w:r w:rsidR="003778C5">
        <w:rPr>
          <w:lang w:val="en-US"/>
        </w:rPr>
        <w:t>s</w:t>
      </w:r>
      <w:r w:rsidR="00F57D61">
        <w:rPr>
          <w:lang w:val="en-US"/>
        </w:rPr>
        <w:t xml:space="preserve"> may need 60 of them to be configured, another may need another combination of 60 requirements. For example, assume one benchmark only requires the “root” password needs to be set with an expiry time. But another requires password complexity needs to be also set as per defined criteria.</w:t>
      </w:r>
    </w:p>
    <w:p w14:paraId="7EE60EBC" w14:textId="42C888DE" w:rsidR="00F57D61" w:rsidRPr="00232C7B" w:rsidRDefault="00F57D61" w:rsidP="00F57D61">
      <w:pPr>
        <w:rPr>
          <w:lang w:val="en-US"/>
        </w:rPr>
      </w:pPr>
      <w:r>
        <w:rPr>
          <w:lang w:val="en-US"/>
        </w:rPr>
        <w:t xml:space="preserve">You can apply </w:t>
      </w:r>
      <w:proofErr w:type="gramStart"/>
      <w:r>
        <w:rPr>
          <w:lang w:val="en-US"/>
        </w:rPr>
        <w:t>all of</w:t>
      </w:r>
      <w:proofErr w:type="gramEnd"/>
      <w:r>
        <w:rPr>
          <w:lang w:val="en-US"/>
        </w:rPr>
        <w:t xml:space="preserve"> the suggestions from all of the benchmarks and comply to all of them. The purpose of the compliance </w:t>
      </w:r>
      <w:r w:rsidR="00760DF8">
        <w:rPr>
          <w:lang w:val="en-US"/>
        </w:rPr>
        <w:t xml:space="preserve">check </w:t>
      </w:r>
      <w:r>
        <w:rPr>
          <w:lang w:val="en-US"/>
        </w:rPr>
        <w:t xml:space="preserve">is to certify to a regulatory benchmark so that everyone can be sure that the requirements are met. Without the compliance and certification only word of mouth needs to be trusted. The compliance to the benchmark provides the trust and authenticity. </w:t>
      </w:r>
    </w:p>
    <w:p w14:paraId="5AD04B7D" w14:textId="16E6FA70" w:rsidR="00F57D61" w:rsidRDefault="00F57D61" w:rsidP="00160AA2">
      <w:pPr>
        <w:pStyle w:val="Heading4"/>
      </w:pPr>
      <w:r>
        <w:t>CIS Security Standards</w:t>
      </w:r>
    </w:p>
    <w:p w14:paraId="03ECEABB" w14:textId="760B87CD" w:rsidR="00F57D61" w:rsidRPr="006A6B2B" w:rsidRDefault="00F57D61" w:rsidP="00F57D61">
      <w:pPr>
        <w:rPr>
          <w:lang w:val="en-US"/>
        </w:rPr>
      </w:pPr>
      <w:r>
        <w:rPr>
          <w:lang w:val="en-US"/>
        </w:rPr>
        <w:t xml:space="preserve">Center for Internet Security (CIS) </w:t>
      </w:r>
      <w:r w:rsidRPr="00B87BC5">
        <w:rPr>
          <w:lang w:val="en-US"/>
        </w:rPr>
        <w:t>Controls and CIS Benchmarks provide global standards for internet security and are a recognized global standard for securing IT systems and data against attacks</w:t>
      </w:r>
      <w:r>
        <w:rPr>
          <w:lang w:val="en-US"/>
        </w:rPr>
        <w:t xml:space="preserve">. </w:t>
      </w:r>
      <w:r w:rsidRPr="006A6B2B">
        <w:rPr>
          <w:lang w:val="en-US"/>
        </w:rPr>
        <w:t>vRealize Operations provides Alerts, Policies, and Reports to validate the vSphere resources against the CIS hardening guide</w:t>
      </w:r>
      <w:r w:rsidR="00075C7E">
        <w:rPr>
          <w:rStyle w:val="FootnoteReference"/>
          <w:lang w:val="en-US"/>
        </w:rPr>
        <w:footnoteReference w:id="9"/>
      </w:r>
      <w:r w:rsidRPr="006A6B2B">
        <w:rPr>
          <w:lang w:val="en-US"/>
        </w:rPr>
        <w:t>. The following resources are validated using this content:</w:t>
      </w:r>
    </w:p>
    <w:p w14:paraId="32F5C620" w14:textId="77777777" w:rsidR="00F57D61" w:rsidRPr="006A6B2B" w:rsidRDefault="00F57D61" w:rsidP="00D10F3C">
      <w:pPr>
        <w:pStyle w:val="Bullet"/>
        <w:rPr>
          <w:lang w:val="en-US"/>
        </w:rPr>
      </w:pPr>
      <w:r w:rsidRPr="006A6B2B">
        <w:rPr>
          <w:lang w:val="en-US"/>
        </w:rPr>
        <w:t>ESXi Host</w:t>
      </w:r>
    </w:p>
    <w:p w14:paraId="3DCD5DAE" w14:textId="469F8C69" w:rsidR="00F57D61" w:rsidRPr="00075C7E" w:rsidRDefault="00ED43AD" w:rsidP="00F57D61">
      <w:pPr>
        <w:pStyle w:val="Bullet"/>
        <w:rPr>
          <w:lang w:val="en-US"/>
        </w:rPr>
      </w:pPr>
      <w:r>
        <w:rPr>
          <w:lang w:val="en-US"/>
        </w:rPr>
        <w:t>VM</w:t>
      </w:r>
    </w:p>
    <w:p w14:paraId="0A8FB9A6" w14:textId="7330B09F" w:rsidR="00F57D61" w:rsidRDefault="000C5896" w:rsidP="00F57D61">
      <w:pPr>
        <w:rPr>
          <w:lang w:val="en-US"/>
        </w:rPr>
      </w:pPr>
      <w:r>
        <w:rPr>
          <w:lang w:val="en-US"/>
        </w:rPr>
        <w:t xml:space="preserve">The CIS standards provides two different areas of suggestions, manual and automated. </w:t>
      </w:r>
      <w:r w:rsidR="00B3370F">
        <w:rPr>
          <w:lang w:val="en-US"/>
        </w:rPr>
        <w:t xml:space="preserve">The following are examples of configuration </w:t>
      </w:r>
      <w:r w:rsidR="00F57D61">
        <w:rPr>
          <w:lang w:val="en-US"/>
        </w:rPr>
        <w:t xml:space="preserve">checked </w:t>
      </w:r>
      <w:r w:rsidR="00B3370F">
        <w:rPr>
          <w:lang w:val="en-US"/>
        </w:rPr>
        <w:t xml:space="preserve">by </w:t>
      </w:r>
      <w:r w:rsidR="00F57D61">
        <w:rPr>
          <w:lang w:val="en-US"/>
        </w:rPr>
        <w:t>CIS Security Standards</w:t>
      </w:r>
      <w:r w:rsidR="006754C0">
        <w:rPr>
          <w:lang w:val="en-US"/>
        </w:rPr>
        <w:t xml:space="preserve"> that can</w:t>
      </w:r>
      <w:r w:rsidR="00EC657B">
        <w:rPr>
          <w:lang w:val="en-US"/>
        </w:rPr>
        <w:t xml:space="preserve"> be automated</w:t>
      </w:r>
      <w:r w:rsidR="00F57D61">
        <w:rPr>
          <w:lang w:val="en-US"/>
        </w:rPr>
        <w:t>:</w:t>
      </w:r>
    </w:p>
    <w:p w14:paraId="46D1DC30" w14:textId="63428E81" w:rsidR="00F57D61" w:rsidRDefault="00F57D61" w:rsidP="00D10F3C">
      <w:pPr>
        <w:pStyle w:val="Bullet"/>
        <w:rPr>
          <w:lang w:val="en-US"/>
        </w:rPr>
      </w:pPr>
      <w:r w:rsidRPr="000B2043">
        <w:rPr>
          <w:lang w:val="en-US"/>
        </w:rPr>
        <w:t xml:space="preserve">Ensure the default value of individual salt per </w:t>
      </w:r>
      <w:r w:rsidR="00075C7E">
        <w:rPr>
          <w:lang w:val="en-US"/>
        </w:rPr>
        <w:t>VM</w:t>
      </w:r>
      <w:r w:rsidRPr="000B2043">
        <w:rPr>
          <w:lang w:val="en-US"/>
        </w:rPr>
        <w:t xml:space="preserve"> is configured</w:t>
      </w:r>
      <w:r w:rsidR="00131DAC">
        <w:rPr>
          <w:lang w:val="en-US"/>
        </w:rPr>
        <w:t>.</w:t>
      </w:r>
      <w:r>
        <w:rPr>
          <w:lang w:val="en-US"/>
        </w:rPr>
        <w:t xml:space="preserve"> </w:t>
      </w:r>
      <w:r w:rsidRPr="00D87429">
        <w:rPr>
          <w:lang w:val="en-US"/>
        </w:rPr>
        <w:t>By default, salting is enabled (</w:t>
      </w:r>
      <w:proofErr w:type="spellStart"/>
      <w:r w:rsidRPr="00D87429">
        <w:rPr>
          <w:lang w:val="en-US"/>
        </w:rPr>
        <w:t>Mem.ShareForceSalting</w:t>
      </w:r>
      <w:proofErr w:type="spellEnd"/>
      <w:r w:rsidR="00D10F3C">
        <w:rPr>
          <w:lang w:val="en-US"/>
        </w:rPr>
        <w:t xml:space="preserve"> </w:t>
      </w:r>
      <w:r w:rsidRPr="00D87429">
        <w:rPr>
          <w:lang w:val="en-US"/>
        </w:rPr>
        <w:t>=</w:t>
      </w:r>
      <w:r w:rsidR="00D10F3C">
        <w:rPr>
          <w:lang w:val="en-US"/>
        </w:rPr>
        <w:t xml:space="preserve"> </w:t>
      </w:r>
      <w:r w:rsidRPr="00D87429">
        <w:rPr>
          <w:lang w:val="en-US"/>
        </w:rPr>
        <w:t xml:space="preserve">2) and each </w:t>
      </w:r>
      <w:r w:rsidR="00ED43AD">
        <w:rPr>
          <w:lang w:val="en-US"/>
        </w:rPr>
        <w:t>VM</w:t>
      </w:r>
      <w:r w:rsidRPr="00D87429">
        <w:rPr>
          <w:lang w:val="en-US"/>
        </w:rPr>
        <w:t xml:space="preserve"> has a</w:t>
      </w:r>
      <w:r>
        <w:rPr>
          <w:lang w:val="en-US"/>
        </w:rPr>
        <w:t xml:space="preserve"> </w:t>
      </w:r>
      <w:r w:rsidRPr="00D87429">
        <w:rPr>
          <w:lang w:val="en-US"/>
        </w:rPr>
        <w:t xml:space="preserve">different salt. This means page sharing does not occur across the </w:t>
      </w:r>
      <w:r w:rsidR="008B03A5">
        <w:rPr>
          <w:lang w:val="en-US"/>
        </w:rPr>
        <w:t>VM</w:t>
      </w:r>
      <w:r w:rsidR="00ED43AD">
        <w:rPr>
          <w:lang w:val="en-US"/>
        </w:rPr>
        <w:t>s</w:t>
      </w:r>
      <w:r w:rsidRPr="00D87429">
        <w:rPr>
          <w:lang w:val="en-US"/>
        </w:rPr>
        <w:t xml:space="preserve"> (inter</w:t>
      </w:r>
      <w:r w:rsidR="00D10F3C">
        <w:rPr>
          <w:lang w:val="en-US"/>
        </w:rPr>
        <w:t xml:space="preserve"> </w:t>
      </w:r>
      <w:r w:rsidRPr="00D87429">
        <w:rPr>
          <w:lang w:val="en-US"/>
        </w:rPr>
        <w:t xml:space="preserve">VM TPS) and only happens inside a </w:t>
      </w:r>
      <w:r w:rsidR="008B03A5">
        <w:rPr>
          <w:lang w:val="en-US"/>
        </w:rPr>
        <w:t>VM</w:t>
      </w:r>
      <w:r w:rsidRPr="00D87429">
        <w:rPr>
          <w:lang w:val="en-US"/>
        </w:rPr>
        <w:t xml:space="preserve"> (intra VM).</w:t>
      </w:r>
    </w:p>
    <w:p w14:paraId="7BF8F0D4" w14:textId="531D492B" w:rsidR="00F57D61" w:rsidRPr="00FE7F8A" w:rsidRDefault="00F57D61" w:rsidP="00D10F3C">
      <w:pPr>
        <w:pStyle w:val="Bullet"/>
        <w:rPr>
          <w:lang w:val="en-US"/>
        </w:rPr>
      </w:pPr>
      <w:r w:rsidRPr="00FE7F8A">
        <w:rPr>
          <w:lang w:val="en-US"/>
        </w:rPr>
        <w:t>Ensure NTP time synchronization is configured properly</w:t>
      </w:r>
      <w:r w:rsidR="008B03A5">
        <w:rPr>
          <w:lang w:val="en-US"/>
        </w:rPr>
        <w:t>.</w:t>
      </w:r>
    </w:p>
    <w:p w14:paraId="183BFB97" w14:textId="258CDC60" w:rsidR="00F57D61" w:rsidRPr="00C466B5" w:rsidRDefault="00F57D61" w:rsidP="00D10F3C">
      <w:pPr>
        <w:pStyle w:val="Bullet"/>
        <w:rPr>
          <w:lang w:val="en-US"/>
        </w:rPr>
      </w:pPr>
      <w:r w:rsidRPr="00C466B5">
        <w:rPr>
          <w:lang w:val="en-US"/>
        </w:rPr>
        <w:t>Ensure the ESXi host firewall is configured to restrict access to services running on the host</w:t>
      </w:r>
      <w:r w:rsidR="008B03A5">
        <w:rPr>
          <w:lang w:val="en-US"/>
        </w:rPr>
        <w:t>.</w:t>
      </w:r>
    </w:p>
    <w:p w14:paraId="502F8C06" w14:textId="77777777" w:rsidR="00F57D61" w:rsidRPr="00B24FD9" w:rsidRDefault="00F57D61" w:rsidP="00D10F3C">
      <w:pPr>
        <w:pStyle w:val="Bullet"/>
        <w:rPr>
          <w:lang w:val="en-US"/>
        </w:rPr>
      </w:pPr>
      <w:r w:rsidRPr="004562C0">
        <w:rPr>
          <w:lang w:val="en-US"/>
        </w:rPr>
        <w:t>Ensure Managed Object Browser (MOB) is disabled</w:t>
      </w:r>
      <w:r>
        <w:rPr>
          <w:lang w:val="en-US"/>
        </w:rPr>
        <w:t xml:space="preserve">: </w:t>
      </w:r>
      <w:r w:rsidRPr="00B24FD9">
        <w:rPr>
          <w:lang w:val="en-US"/>
        </w:rPr>
        <w:t>The MOB is meant to be used primarily for debugging the vSphere SDK. Because there are</w:t>
      </w:r>
      <w:r>
        <w:rPr>
          <w:lang w:val="en-US"/>
        </w:rPr>
        <w:t xml:space="preserve"> </w:t>
      </w:r>
      <w:r w:rsidRPr="00B24FD9">
        <w:rPr>
          <w:lang w:val="en-US"/>
        </w:rPr>
        <w:t>no access controls, the MOB could also be used as a method to obtain information about a</w:t>
      </w:r>
      <w:r>
        <w:rPr>
          <w:lang w:val="en-US"/>
        </w:rPr>
        <w:t xml:space="preserve"> </w:t>
      </w:r>
      <w:r w:rsidRPr="00B24FD9">
        <w:rPr>
          <w:lang w:val="en-US"/>
        </w:rPr>
        <w:t>host being targeted for unauthorized access.</w:t>
      </w:r>
    </w:p>
    <w:p w14:paraId="4B1B968C" w14:textId="27EF1BFA" w:rsidR="00F57D61" w:rsidRPr="001E010F" w:rsidRDefault="00F57D61" w:rsidP="00D10F3C">
      <w:pPr>
        <w:pStyle w:val="Bullet"/>
        <w:rPr>
          <w:lang w:val="en-US"/>
        </w:rPr>
      </w:pPr>
      <w:r w:rsidRPr="001E010F">
        <w:rPr>
          <w:lang w:val="en-US"/>
        </w:rPr>
        <w:t>Ensure default self-signed certificate for ESXi communication is not used</w:t>
      </w:r>
      <w:r w:rsidR="008B03A5">
        <w:rPr>
          <w:lang w:val="en-US"/>
        </w:rPr>
        <w:t>.</w:t>
      </w:r>
    </w:p>
    <w:p w14:paraId="7C6B66ED" w14:textId="77777777" w:rsidR="00F57D61" w:rsidRPr="001E5011" w:rsidRDefault="00F57D61" w:rsidP="00D10F3C">
      <w:pPr>
        <w:pStyle w:val="Bullet"/>
        <w:rPr>
          <w:lang w:val="en-US"/>
        </w:rPr>
      </w:pPr>
      <w:r w:rsidRPr="009234CA">
        <w:rPr>
          <w:lang w:val="en-US"/>
        </w:rPr>
        <w:t>Ensure SNMP is configured properly</w:t>
      </w:r>
      <w:r>
        <w:rPr>
          <w:lang w:val="en-US"/>
        </w:rPr>
        <w:t xml:space="preserve">: </w:t>
      </w:r>
      <w:r w:rsidRPr="001E5011">
        <w:rPr>
          <w:lang w:val="en-US"/>
        </w:rPr>
        <w:t>If SNMP is not properly configured, monitoring data containing sensitive information can</w:t>
      </w:r>
      <w:r>
        <w:rPr>
          <w:lang w:val="en-US"/>
        </w:rPr>
        <w:t xml:space="preserve"> </w:t>
      </w:r>
      <w:r w:rsidRPr="001E5011">
        <w:rPr>
          <w:lang w:val="en-US"/>
        </w:rPr>
        <w:t>be sent to a malicious host and used to help exploit the host.</w:t>
      </w:r>
    </w:p>
    <w:p w14:paraId="3F588BC8" w14:textId="77777777" w:rsidR="00F57D61" w:rsidRPr="00AB176C" w:rsidRDefault="00F57D61" w:rsidP="00D10F3C">
      <w:pPr>
        <w:pStyle w:val="Bullet"/>
        <w:rPr>
          <w:lang w:val="en-US"/>
        </w:rPr>
      </w:pPr>
      <w:r w:rsidRPr="002615D0">
        <w:rPr>
          <w:lang w:val="en-US"/>
        </w:rPr>
        <w:lastRenderedPageBreak/>
        <w:t xml:space="preserve">Ensure </w:t>
      </w:r>
      <w:proofErr w:type="spellStart"/>
      <w:r w:rsidRPr="002615D0">
        <w:rPr>
          <w:lang w:val="en-US"/>
        </w:rPr>
        <w:t>dvfilter</w:t>
      </w:r>
      <w:proofErr w:type="spellEnd"/>
      <w:r w:rsidRPr="002615D0">
        <w:rPr>
          <w:lang w:val="en-US"/>
        </w:rPr>
        <w:t xml:space="preserve"> API is not configured if not used</w:t>
      </w:r>
      <w:r>
        <w:rPr>
          <w:lang w:val="en-US"/>
        </w:rPr>
        <w:t xml:space="preserve">: </w:t>
      </w:r>
      <w:r w:rsidRPr="00AB176C">
        <w:rPr>
          <w:lang w:val="en-US"/>
        </w:rPr>
        <w:t xml:space="preserve">If the </w:t>
      </w:r>
      <w:proofErr w:type="spellStart"/>
      <w:r w:rsidRPr="00AB176C">
        <w:rPr>
          <w:lang w:val="en-US"/>
        </w:rPr>
        <w:t>dvfilter</w:t>
      </w:r>
      <w:proofErr w:type="spellEnd"/>
      <w:r w:rsidRPr="00AB176C">
        <w:rPr>
          <w:lang w:val="en-US"/>
        </w:rPr>
        <w:t xml:space="preserve"> network API is enabled in the future and it is already configured, an attacker</w:t>
      </w:r>
      <w:r>
        <w:rPr>
          <w:lang w:val="en-US"/>
        </w:rPr>
        <w:t xml:space="preserve"> </w:t>
      </w:r>
      <w:r w:rsidRPr="00AB176C">
        <w:rPr>
          <w:lang w:val="en-US"/>
        </w:rPr>
        <w:t>might attempt to connect a VM to it, thereby potentially providing access to the network of</w:t>
      </w:r>
      <w:r>
        <w:rPr>
          <w:lang w:val="en-US"/>
        </w:rPr>
        <w:t xml:space="preserve"> </w:t>
      </w:r>
      <w:r w:rsidRPr="00AB176C">
        <w:rPr>
          <w:lang w:val="en-US"/>
        </w:rPr>
        <w:t>other VMs on the host.</w:t>
      </w:r>
    </w:p>
    <w:p w14:paraId="42F750E5" w14:textId="77777777" w:rsidR="00F57D61" w:rsidRPr="00B92311" w:rsidRDefault="00F57D61" w:rsidP="00D10F3C">
      <w:pPr>
        <w:pStyle w:val="Bullet"/>
        <w:rPr>
          <w:lang w:val="en-US"/>
        </w:rPr>
      </w:pPr>
      <w:r w:rsidRPr="002A6577">
        <w:rPr>
          <w:lang w:val="en-US"/>
        </w:rPr>
        <w:t>Ensure vSphere Authentication Proxy is used when adding hosts to Active Directory</w:t>
      </w:r>
      <w:r>
        <w:rPr>
          <w:lang w:val="en-US"/>
        </w:rPr>
        <w:t xml:space="preserve">: </w:t>
      </w:r>
      <w:r w:rsidRPr="00B92311">
        <w:rPr>
          <w:lang w:val="en-US"/>
        </w:rPr>
        <w:t>If you configure your host to join an Active Directory domain using Host Profiles the Active</w:t>
      </w:r>
      <w:r>
        <w:rPr>
          <w:lang w:val="en-US"/>
        </w:rPr>
        <w:t xml:space="preserve"> </w:t>
      </w:r>
      <w:r w:rsidRPr="00B92311">
        <w:rPr>
          <w:lang w:val="en-US"/>
        </w:rPr>
        <w:t>Directory credentials are saved in the host profile and are transmitted over the network. To</w:t>
      </w:r>
      <w:r>
        <w:rPr>
          <w:lang w:val="en-US"/>
        </w:rPr>
        <w:t xml:space="preserve"> </w:t>
      </w:r>
      <w:r w:rsidRPr="00B92311">
        <w:rPr>
          <w:lang w:val="en-US"/>
        </w:rPr>
        <w:t>avoid having to save Active Directory credentials in the Host Profile and to avoid</w:t>
      </w:r>
      <w:r>
        <w:rPr>
          <w:lang w:val="en-US"/>
        </w:rPr>
        <w:t xml:space="preserve"> </w:t>
      </w:r>
      <w:r w:rsidRPr="00B92311">
        <w:rPr>
          <w:lang w:val="en-US"/>
        </w:rPr>
        <w:t>transmitting Active Directory credentials over the network use the vSphere Authentication</w:t>
      </w:r>
      <w:r>
        <w:rPr>
          <w:lang w:val="en-US"/>
        </w:rPr>
        <w:t xml:space="preserve"> </w:t>
      </w:r>
      <w:r w:rsidRPr="00B92311">
        <w:rPr>
          <w:lang w:val="en-US"/>
        </w:rPr>
        <w:t>Proxy.</w:t>
      </w:r>
    </w:p>
    <w:p w14:paraId="24E747D8" w14:textId="77777777" w:rsidR="00F57D61" w:rsidRPr="008F07F3" w:rsidRDefault="00F57D61" w:rsidP="00D10F3C">
      <w:pPr>
        <w:pStyle w:val="Bullet"/>
        <w:rPr>
          <w:lang w:val="en-US"/>
        </w:rPr>
      </w:pPr>
      <w:r w:rsidRPr="008F07F3">
        <w:rPr>
          <w:lang w:val="en-US"/>
        </w:rPr>
        <w:t>Ensure VDS health check is disabled</w:t>
      </w:r>
      <w:r>
        <w:rPr>
          <w:lang w:val="en-US"/>
        </w:rPr>
        <w:t xml:space="preserve">: </w:t>
      </w:r>
      <w:r w:rsidRPr="008F07F3">
        <w:rPr>
          <w:lang w:val="en-US"/>
        </w:rPr>
        <w:t>vSphere Distributed switch health check once enabled, collects packets that contain</w:t>
      </w:r>
      <w:r>
        <w:rPr>
          <w:lang w:val="en-US"/>
        </w:rPr>
        <w:t xml:space="preserve"> </w:t>
      </w:r>
      <w:r w:rsidRPr="008F07F3">
        <w:rPr>
          <w:lang w:val="en-US"/>
        </w:rPr>
        <w:t xml:space="preserve">information on host#, </w:t>
      </w:r>
      <w:proofErr w:type="spellStart"/>
      <w:r w:rsidRPr="008F07F3">
        <w:rPr>
          <w:lang w:val="en-US"/>
        </w:rPr>
        <w:t>vds</w:t>
      </w:r>
      <w:proofErr w:type="spellEnd"/>
      <w:r w:rsidRPr="008F07F3">
        <w:rPr>
          <w:lang w:val="en-US"/>
        </w:rPr>
        <w:t># port#, which an attacker would find useful.</w:t>
      </w:r>
    </w:p>
    <w:p w14:paraId="57BBFD76" w14:textId="277275FD" w:rsidR="00F57D61" w:rsidRPr="00B92311" w:rsidRDefault="00F57D61" w:rsidP="00D10F3C">
      <w:pPr>
        <w:rPr>
          <w:lang w:val="en-US"/>
        </w:rPr>
      </w:pPr>
      <w:r>
        <w:rPr>
          <w:lang w:val="en-US"/>
        </w:rPr>
        <w:t xml:space="preserve">There are many more such checks performed by CIS Security Standards, for a detailed list download the benchmark from </w:t>
      </w:r>
      <w:r w:rsidR="005B5712">
        <w:rPr>
          <w:lang w:val="en-US"/>
        </w:rPr>
        <w:t xml:space="preserve">their </w:t>
      </w:r>
      <w:hyperlink r:id="rId226" w:history="1">
        <w:r w:rsidR="005B5712" w:rsidRPr="005B5712">
          <w:rPr>
            <w:rStyle w:val="Hyperlink"/>
            <w:lang w:val="en-US"/>
          </w:rPr>
          <w:t>website</w:t>
        </w:r>
      </w:hyperlink>
      <w:r>
        <w:rPr>
          <w:lang w:val="en-US"/>
        </w:rPr>
        <w:t>.</w:t>
      </w:r>
    </w:p>
    <w:p w14:paraId="61F78975" w14:textId="7E5C567E" w:rsidR="00F57D61" w:rsidRDefault="00F57D61" w:rsidP="00160AA2">
      <w:pPr>
        <w:pStyle w:val="Heading4"/>
      </w:pPr>
      <w:r>
        <w:t>DISA Security Standards</w:t>
      </w:r>
    </w:p>
    <w:p w14:paraId="5C4B9453" w14:textId="163573FE" w:rsidR="00F57D61" w:rsidRPr="0063330C" w:rsidRDefault="00F57D61" w:rsidP="008B03A5">
      <w:pPr>
        <w:rPr>
          <w:lang w:val="en-US"/>
        </w:rPr>
      </w:pPr>
      <w:r w:rsidRPr="0063330C">
        <w:rPr>
          <w:lang w:val="en-US"/>
        </w:rPr>
        <w:t>DISA is a part of the Department of Defense (DoD), and is a combat support agency. Failure to stay compliant with guidelines issued by DISA can result in an organization being denied access to DoD networks.</w:t>
      </w:r>
      <w:r w:rsidR="008B03A5" w:rsidRPr="008B03A5">
        <w:rPr>
          <w:lang w:val="en-US"/>
        </w:rPr>
        <w:t xml:space="preserve"> </w:t>
      </w:r>
      <w:r w:rsidR="008B03A5" w:rsidRPr="00086B3F">
        <w:rPr>
          <w:lang w:val="en-US"/>
        </w:rPr>
        <w:t>This compliance pack validates the compliance of the following resources</w:t>
      </w:r>
      <w:r w:rsidRPr="0063330C">
        <w:rPr>
          <w:lang w:val="en-US"/>
        </w:rPr>
        <w:t>:</w:t>
      </w:r>
    </w:p>
    <w:p w14:paraId="5A862C90" w14:textId="77777777" w:rsidR="00F57D61" w:rsidRPr="0063330C" w:rsidRDefault="00F57D61" w:rsidP="00C96E0A">
      <w:pPr>
        <w:pStyle w:val="Bullet"/>
        <w:rPr>
          <w:lang w:val="en-US"/>
        </w:rPr>
      </w:pPr>
      <w:r w:rsidRPr="0063330C">
        <w:rPr>
          <w:lang w:val="en-US"/>
        </w:rPr>
        <w:t>vCenter</w:t>
      </w:r>
    </w:p>
    <w:p w14:paraId="6868662E" w14:textId="77777777" w:rsidR="00F57D61" w:rsidRPr="0063330C" w:rsidRDefault="00F57D61" w:rsidP="00C96E0A">
      <w:pPr>
        <w:pStyle w:val="Bullet"/>
        <w:rPr>
          <w:lang w:val="en-US"/>
        </w:rPr>
      </w:pPr>
      <w:r w:rsidRPr="0063330C">
        <w:rPr>
          <w:lang w:val="en-US"/>
        </w:rPr>
        <w:t>ESXi Host</w:t>
      </w:r>
    </w:p>
    <w:p w14:paraId="0824D2B3" w14:textId="68AD1D7A" w:rsidR="00F57D61" w:rsidRPr="0063330C" w:rsidRDefault="00ED43AD" w:rsidP="00C96E0A">
      <w:pPr>
        <w:pStyle w:val="Bullet"/>
        <w:rPr>
          <w:lang w:val="en-US"/>
        </w:rPr>
      </w:pPr>
      <w:r>
        <w:rPr>
          <w:lang w:val="en-US"/>
        </w:rPr>
        <w:t>VM</w:t>
      </w:r>
    </w:p>
    <w:p w14:paraId="07B3C44B" w14:textId="77777777" w:rsidR="00F57D61" w:rsidRPr="0063330C" w:rsidRDefault="00F57D61" w:rsidP="00C96E0A">
      <w:pPr>
        <w:pStyle w:val="Bullet"/>
        <w:rPr>
          <w:lang w:val="en-US"/>
        </w:rPr>
      </w:pPr>
      <w:r w:rsidRPr="0063330C">
        <w:rPr>
          <w:lang w:val="en-US"/>
        </w:rPr>
        <w:t>Distributed Port Group</w:t>
      </w:r>
    </w:p>
    <w:p w14:paraId="167E2B9E" w14:textId="77777777" w:rsidR="00F57D61" w:rsidRPr="0063330C" w:rsidRDefault="00F57D61" w:rsidP="00C96E0A">
      <w:pPr>
        <w:pStyle w:val="Bullet"/>
        <w:rPr>
          <w:lang w:val="en-US"/>
        </w:rPr>
      </w:pPr>
      <w:r w:rsidRPr="0063330C">
        <w:rPr>
          <w:lang w:val="en-US"/>
        </w:rPr>
        <w:t>Distributed Virtual Switch</w:t>
      </w:r>
    </w:p>
    <w:p w14:paraId="015C12FC" w14:textId="2DE0DF8D" w:rsidR="00F57D61" w:rsidRDefault="00F57D61" w:rsidP="00F57D61">
      <w:pPr>
        <w:rPr>
          <w:lang w:val="en-US"/>
        </w:rPr>
      </w:pPr>
      <w:r>
        <w:rPr>
          <w:lang w:val="en-US"/>
        </w:rPr>
        <w:t xml:space="preserve">Source: </w:t>
      </w:r>
      <w:hyperlink r:id="rId227" w:history="1">
        <w:r w:rsidRPr="0063330C">
          <w:rPr>
            <w:rStyle w:val="Hyperlink"/>
            <w:lang w:val="en-US"/>
          </w:rPr>
          <w:t>VMware Marketplace</w:t>
        </w:r>
      </w:hyperlink>
    </w:p>
    <w:p w14:paraId="44510512" w14:textId="5FB6AECA" w:rsidR="00F57D61" w:rsidRDefault="00F57D61" w:rsidP="00160AA2">
      <w:pPr>
        <w:pStyle w:val="Heading4"/>
      </w:pPr>
      <w:r>
        <w:t>FISMA Security Standards</w:t>
      </w:r>
    </w:p>
    <w:p w14:paraId="6B842A24" w14:textId="293069E8" w:rsidR="00F57D61" w:rsidRPr="00CE6AC9" w:rsidRDefault="00F57D61" w:rsidP="00F57D61">
      <w:pPr>
        <w:rPr>
          <w:lang w:val="en-US"/>
        </w:rPr>
      </w:pPr>
      <w:r w:rsidRPr="00CE6AC9">
        <w:rPr>
          <w:lang w:val="en-US"/>
        </w:rPr>
        <w:t xml:space="preserve">FISMA is United States legislation that defines a comprehensive framework to protect government information, </w:t>
      </w:r>
      <w:proofErr w:type="gramStart"/>
      <w:r w:rsidRPr="00CE6AC9">
        <w:rPr>
          <w:lang w:val="en-US"/>
        </w:rPr>
        <w:t>operations</w:t>
      </w:r>
      <w:proofErr w:type="gramEnd"/>
      <w:r w:rsidRPr="00CE6AC9">
        <w:rPr>
          <w:lang w:val="en-US"/>
        </w:rPr>
        <w:t xml:space="preserve"> and assets against natural or man-made threats.</w:t>
      </w:r>
      <w:r w:rsidR="00932B38">
        <w:rPr>
          <w:lang w:val="en-US"/>
        </w:rPr>
        <w:t xml:space="preserve"> </w:t>
      </w:r>
      <w:r w:rsidR="008B03A5" w:rsidRPr="00086B3F">
        <w:rPr>
          <w:lang w:val="en-US"/>
        </w:rPr>
        <w:t>This compliance pack validates the compliance of the following resources</w:t>
      </w:r>
      <w:r w:rsidR="008B03A5">
        <w:rPr>
          <w:lang w:val="en-US"/>
        </w:rPr>
        <w:t>:</w:t>
      </w:r>
    </w:p>
    <w:p w14:paraId="4851A7E1" w14:textId="77777777" w:rsidR="00F57D61" w:rsidRPr="00CE6AC9" w:rsidRDefault="00F57D61" w:rsidP="00C96E0A">
      <w:pPr>
        <w:pStyle w:val="Bullet"/>
        <w:rPr>
          <w:lang w:val="en-US"/>
        </w:rPr>
      </w:pPr>
      <w:r w:rsidRPr="00CE6AC9">
        <w:rPr>
          <w:lang w:val="en-US"/>
        </w:rPr>
        <w:t>vCenter</w:t>
      </w:r>
    </w:p>
    <w:p w14:paraId="7FA245DD" w14:textId="77777777" w:rsidR="00F57D61" w:rsidRPr="00CE6AC9" w:rsidRDefault="00F57D61" w:rsidP="00C96E0A">
      <w:pPr>
        <w:pStyle w:val="Bullet"/>
        <w:rPr>
          <w:lang w:val="en-US"/>
        </w:rPr>
      </w:pPr>
      <w:r w:rsidRPr="00CE6AC9">
        <w:rPr>
          <w:lang w:val="en-US"/>
        </w:rPr>
        <w:t>ESXi Host</w:t>
      </w:r>
    </w:p>
    <w:p w14:paraId="0F5F3B68" w14:textId="3A5500EE" w:rsidR="00F57D61" w:rsidRPr="00CE6AC9" w:rsidRDefault="00ED43AD" w:rsidP="00C96E0A">
      <w:pPr>
        <w:pStyle w:val="Bullet"/>
        <w:rPr>
          <w:lang w:val="en-US"/>
        </w:rPr>
      </w:pPr>
      <w:r>
        <w:rPr>
          <w:lang w:val="en-US"/>
        </w:rPr>
        <w:t>VM</w:t>
      </w:r>
    </w:p>
    <w:p w14:paraId="5376ABAB" w14:textId="77777777" w:rsidR="00F57D61" w:rsidRPr="00CE6AC9" w:rsidRDefault="00F57D61" w:rsidP="00C96E0A">
      <w:pPr>
        <w:pStyle w:val="Bullet"/>
        <w:rPr>
          <w:lang w:val="en-US"/>
        </w:rPr>
      </w:pPr>
      <w:r w:rsidRPr="00CE6AC9">
        <w:rPr>
          <w:lang w:val="en-US"/>
        </w:rPr>
        <w:t>Distributed Port Group</w:t>
      </w:r>
    </w:p>
    <w:p w14:paraId="0AA4A361" w14:textId="77777777" w:rsidR="00F57D61" w:rsidRPr="00CE6AC9" w:rsidRDefault="00F57D61" w:rsidP="00C96E0A">
      <w:pPr>
        <w:pStyle w:val="Bullet"/>
        <w:rPr>
          <w:lang w:val="en-US"/>
        </w:rPr>
      </w:pPr>
      <w:r w:rsidRPr="00CE6AC9">
        <w:rPr>
          <w:lang w:val="en-US"/>
        </w:rPr>
        <w:t>Distributed Virtual Switch</w:t>
      </w:r>
    </w:p>
    <w:p w14:paraId="691C7510" w14:textId="6BB92A8B" w:rsidR="00F57D61" w:rsidRDefault="00F57D61" w:rsidP="00F57D61">
      <w:pPr>
        <w:rPr>
          <w:lang w:val="en-US"/>
        </w:rPr>
      </w:pPr>
      <w:r w:rsidRPr="00CE6AC9">
        <w:rPr>
          <w:lang w:val="en-US"/>
        </w:rPr>
        <w:t xml:space="preserve">Source: </w:t>
      </w:r>
      <w:hyperlink r:id="rId228" w:history="1">
        <w:r w:rsidRPr="00CE6AC9">
          <w:rPr>
            <w:rStyle w:val="Hyperlink"/>
            <w:lang w:val="en-US"/>
          </w:rPr>
          <w:t>VMware Marketplace</w:t>
        </w:r>
      </w:hyperlink>
    </w:p>
    <w:p w14:paraId="03C3C2D4" w14:textId="362252BC" w:rsidR="00F57D61" w:rsidRDefault="00F57D61" w:rsidP="00160AA2">
      <w:pPr>
        <w:pStyle w:val="Heading4"/>
      </w:pPr>
      <w:r w:rsidRPr="0063330C">
        <w:t>HIPAA Com</w:t>
      </w:r>
      <w:r w:rsidR="00131DAC">
        <w:t>p</w:t>
      </w:r>
      <w:r w:rsidRPr="0063330C">
        <w:t>liance</w:t>
      </w:r>
    </w:p>
    <w:p w14:paraId="272787E6" w14:textId="1C7618FB" w:rsidR="00F57D61" w:rsidRPr="009667C0" w:rsidRDefault="00F57D61" w:rsidP="00932B38">
      <w:pPr>
        <w:rPr>
          <w:lang w:val="en-US"/>
        </w:rPr>
      </w:pPr>
      <w:r w:rsidRPr="36121475">
        <w:rPr>
          <w:lang w:val="en-US"/>
        </w:rPr>
        <w:t>HIPA</w:t>
      </w:r>
      <w:r w:rsidR="00760DF8" w:rsidRPr="36121475">
        <w:rPr>
          <w:lang w:val="en-US"/>
        </w:rPr>
        <w:t>A</w:t>
      </w:r>
      <w:r w:rsidRPr="36121475">
        <w:rPr>
          <w:lang w:val="en-US"/>
        </w:rPr>
        <w:t xml:space="preserve"> provides data privacy and security</w:t>
      </w:r>
      <w:r w:rsidR="00131DAC" w:rsidRPr="36121475">
        <w:rPr>
          <w:lang w:val="en-US"/>
        </w:rPr>
        <w:t xml:space="preserve"> </w:t>
      </w:r>
      <w:r w:rsidRPr="36121475">
        <w:rPr>
          <w:lang w:val="en-US"/>
        </w:rPr>
        <w:t xml:space="preserve">provisions for safeguarding medical information. The vRealize Operations Compliance Pack for HIPAA extends the SDDC compliance capabilities of </w:t>
      </w:r>
      <w:r w:rsidR="0077593C" w:rsidRPr="36121475">
        <w:rPr>
          <w:lang w:val="en-US"/>
        </w:rPr>
        <w:t>vRealize Operations</w:t>
      </w:r>
      <w:r w:rsidRPr="36121475">
        <w:rPr>
          <w:lang w:val="en-US"/>
        </w:rPr>
        <w:t xml:space="preserve">. </w:t>
      </w:r>
      <w:r w:rsidR="008B03A5" w:rsidRPr="36121475">
        <w:rPr>
          <w:lang w:val="en-US"/>
        </w:rPr>
        <w:t>This compliance pack validates the compliance of the following resources</w:t>
      </w:r>
      <w:r w:rsidR="325B1279" w:rsidRPr="36121475">
        <w:rPr>
          <w:lang w:val="en-US"/>
        </w:rPr>
        <w:t>:</w:t>
      </w:r>
    </w:p>
    <w:p w14:paraId="32954D09" w14:textId="77777777" w:rsidR="00F57D61" w:rsidRPr="009667C0" w:rsidRDefault="00F57D61" w:rsidP="00093CC5">
      <w:pPr>
        <w:pStyle w:val="Bullet"/>
        <w:rPr>
          <w:lang w:val="en-US"/>
        </w:rPr>
      </w:pPr>
      <w:r w:rsidRPr="009667C0">
        <w:rPr>
          <w:lang w:val="en-US"/>
        </w:rPr>
        <w:t>vCenter</w:t>
      </w:r>
    </w:p>
    <w:p w14:paraId="24B91AE1" w14:textId="77777777" w:rsidR="00F57D61" w:rsidRPr="009667C0" w:rsidRDefault="00F57D61" w:rsidP="00093CC5">
      <w:pPr>
        <w:pStyle w:val="Bullet"/>
        <w:rPr>
          <w:lang w:val="en-US"/>
        </w:rPr>
      </w:pPr>
      <w:r w:rsidRPr="009667C0">
        <w:rPr>
          <w:lang w:val="en-US"/>
        </w:rPr>
        <w:t>ESXi Host</w:t>
      </w:r>
    </w:p>
    <w:p w14:paraId="6C48DD96" w14:textId="3E971DED" w:rsidR="00F57D61" w:rsidRPr="009667C0" w:rsidRDefault="00ED43AD" w:rsidP="00093CC5">
      <w:pPr>
        <w:pStyle w:val="Bullet"/>
        <w:rPr>
          <w:lang w:val="en-US"/>
        </w:rPr>
      </w:pPr>
      <w:r>
        <w:rPr>
          <w:lang w:val="en-US"/>
        </w:rPr>
        <w:lastRenderedPageBreak/>
        <w:t>VM</w:t>
      </w:r>
    </w:p>
    <w:p w14:paraId="4269B802" w14:textId="77777777" w:rsidR="00F57D61" w:rsidRPr="009667C0" w:rsidRDefault="00F57D61" w:rsidP="00093CC5">
      <w:pPr>
        <w:pStyle w:val="Bullet"/>
        <w:rPr>
          <w:lang w:val="en-US"/>
        </w:rPr>
      </w:pPr>
      <w:r w:rsidRPr="009667C0">
        <w:rPr>
          <w:lang w:val="en-US"/>
        </w:rPr>
        <w:t>Distributed Port Group</w:t>
      </w:r>
    </w:p>
    <w:p w14:paraId="6CC4E995" w14:textId="77777777" w:rsidR="00F57D61" w:rsidRPr="009667C0" w:rsidRDefault="00F57D61" w:rsidP="00093CC5">
      <w:pPr>
        <w:pStyle w:val="Bullet"/>
        <w:rPr>
          <w:lang w:val="en-US"/>
        </w:rPr>
      </w:pPr>
      <w:r w:rsidRPr="009667C0">
        <w:rPr>
          <w:lang w:val="en-US"/>
        </w:rPr>
        <w:t>Distributed Virtual Switch</w:t>
      </w:r>
    </w:p>
    <w:p w14:paraId="5941F68F" w14:textId="195F0D70" w:rsidR="00F57D61" w:rsidRPr="0063330C" w:rsidRDefault="00F57D61" w:rsidP="00F57D61">
      <w:pPr>
        <w:rPr>
          <w:lang w:val="en-US"/>
        </w:rPr>
      </w:pPr>
      <w:r w:rsidRPr="0058078F">
        <w:rPr>
          <w:lang w:val="en-US"/>
        </w:rPr>
        <w:t xml:space="preserve">Source: </w:t>
      </w:r>
      <w:hyperlink r:id="rId229" w:history="1">
        <w:r w:rsidRPr="0058078F">
          <w:rPr>
            <w:rStyle w:val="Hyperlink"/>
            <w:lang w:val="en-US"/>
          </w:rPr>
          <w:t>VMware Marketplace</w:t>
        </w:r>
      </w:hyperlink>
    </w:p>
    <w:p w14:paraId="529CA87C" w14:textId="5DCCCB0A" w:rsidR="00F57D61" w:rsidRDefault="00F57D61" w:rsidP="00160AA2">
      <w:pPr>
        <w:pStyle w:val="Heading4"/>
      </w:pPr>
      <w:r w:rsidRPr="0063330C">
        <w:t>ISO Security Standards</w:t>
      </w:r>
    </w:p>
    <w:p w14:paraId="7ED5BE89" w14:textId="43E6AAA0" w:rsidR="00F57D61" w:rsidRPr="00080C88" w:rsidRDefault="00F57D61" w:rsidP="00932B38">
      <w:pPr>
        <w:rPr>
          <w:lang w:val="en-US"/>
        </w:rPr>
      </w:pPr>
      <w:r w:rsidRPr="00080C88">
        <w:rPr>
          <w:lang w:val="en-US"/>
        </w:rPr>
        <w:t>ISO/IEC 27001 is the best-known standard in the ISO/IEC 27000 family of standards providing requirements for an information security management system (ISMS).</w:t>
      </w:r>
      <w:r w:rsidR="00932B38">
        <w:rPr>
          <w:lang w:val="en-US"/>
        </w:rPr>
        <w:t xml:space="preserve"> </w:t>
      </w:r>
      <w:r w:rsidR="008A3798" w:rsidRPr="00086B3F">
        <w:rPr>
          <w:lang w:val="en-US"/>
        </w:rPr>
        <w:t>This compliance pack validates the compliance of the following resources</w:t>
      </w:r>
      <w:r w:rsidRPr="00080C88">
        <w:rPr>
          <w:lang w:val="en-US"/>
        </w:rPr>
        <w:t>:</w:t>
      </w:r>
    </w:p>
    <w:p w14:paraId="68FB8FD8" w14:textId="77777777" w:rsidR="00F57D61" w:rsidRPr="00080C88" w:rsidRDefault="00F57D61" w:rsidP="00093CC5">
      <w:pPr>
        <w:pStyle w:val="Bullet"/>
        <w:rPr>
          <w:lang w:val="en-US"/>
        </w:rPr>
      </w:pPr>
      <w:r w:rsidRPr="00080C88">
        <w:rPr>
          <w:lang w:val="en-US"/>
        </w:rPr>
        <w:t>vCenter</w:t>
      </w:r>
    </w:p>
    <w:p w14:paraId="15CA37E6" w14:textId="77777777" w:rsidR="00F57D61" w:rsidRPr="00080C88" w:rsidRDefault="00F57D61" w:rsidP="00093CC5">
      <w:pPr>
        <w:pStyle w:val="Bullet"/>
        <w:rPr>
          <w:lang w:val="en-US"/>
        </w:rPr>
      </w:pPr>
      <w:r w:rsidRPr="00080C88">
        <w:rPr>
          <w:lang w:val="en-US"/>
        </w:rPr>
        <w:t>ESXi Host</w:t>
      </w:r>
    </w:p>
    <w:p w14:paraId="09CF31A6" w14:textId="032EE4E3" w:rsidR="00F57D61" w:rsidRPr="00080C88" w:rsidRDefault="00ED43AD" w:rsidP="00093CC5">
      <w:pPr>
        <w:pStyle w:val="Bullet"/>
        <w:rPr>
          <w:lang w:val="en-US"/>
        </w:rPr>
      </w:pPr>
      <w:r>
        <w:rPr>
          <w:lang w:val="en-US"/>
        </w:rPr>
        <w:t>VM</w:t>
      </w:r>
    </w:p>
    <w:p w14:paraId="6CB05E88" w14:textId="77777777" w:rsidR="00F57D61" w:rsidRPr="00080C88" w:rsidRDefault="00F57D61" w:rsidP="00093CC5">
      <w:pPr>
        <w:pStyle w:val="Bullet"/>
        <w:rPr>
          <w:lang w:val="en-US"/>
        </w:rPr>
      </w:pPr>
      <w:r w:rsidRPr="00080C88">
        <w:rPr>
          <w:lang w:val="en-US"/>
        </w:rPr>
        <w:t>Distributed Port Group</w:t>
      </w:r>
    </w:p>
    <w:p w14:paraId="45276E35" w14:textId="77777777" w:rsidR="00F57D61" w:rsidRPr="00080C88" w:rsidRDefault="00F57D61" w:rsidP="00093CC5">
      <w:pPr>
        <w:pStyle w:val="Bullet"/>
        <w:rPr>
          <w:lang w:val="en-US"/>
        </w:rPr>
      </w:pPr>
      <w:r w:rsidRPr="00080C88">
        <w:rPr>
          <w:lang w:val="en-US"/>
        </w:rPr>
        <w:t>Distributed Virtual Switch</w:t>
      </w:r>
    </w:p>
    <w:p w14:paraId="14BBC930" w14:textId="1FDE8445" w:rsidR="00F57D61" w:rsidRPr="0063330C" w:rsidRDefault="00F57D61" w:rsidP="00F57D61">
      <w:pPr>
        <w:rPr>
          <w:lang w:val="en-US"/>
        </w:rPr>
      </w:pPr>
      <w:r w:rsidRPr="00080C88">
        <w:rPr>
          <w:lang w:val="en-US"/>
        </w:rPr>
        <w:t xml:space="preserve">Source: </w:t>
      </w:r>
      <w:hyperlink r:id="rId230" w:history="1">
        <w:r w:rsidRPr="00080C88">
          <w:rPr>
            <w:rStyle w:val="Hyperlink"/>
            <w:lang w:val="en-US"/>
          </w:rPr>
          <w:t>VMware Marketplace</w:t>
        </w:r>
      </w:hyperlink>
    </w:p>
    <w:p w14:paraId="0321F96D" w14:textId="1496292F" w:rsidR="00F57D61" w:rsidRPr="0063330C" w:rsidRDefault="00F57D61" w:rsidP="00160AA2">
      <w:pPr>
        <w:pStyle w:val="Heading4"/>
      </w:pPr>
      <w:r w:rsidRPr="0063330C">
        <w:t>PCI Security Standards</w:t>
      </w:r>
    </w:p>
    <w:p w14:paraId="53288E25" w14:textId="6DFE04CA" w:rsidR="00F57D61" w:rsidRPr="00086B3F" w:rsidRDefault="00F57D61" w:rsidP="00F57D61">
      <w:pPr>
        <w:rPr>
          <w:lang w:val="en-US"/>
        </w:rPr>
      </w:pPr>
      <w:r w:rsidRPr="00B761B6">
        <w:rPr>
          <w:lang w:val="en-US"/>
        </w:rPr>
        <w:t xml:space="preserve">The PCI </w:t>
      </w:r>
      <w:r w:rsidR="00760DF8">
        <w:rPr>
          <w:lang w:val="en-US"/>
        </w:rPr>
        <w:t>s</w:t>
      </w:r>
      <w:r w:rsidRPr="00B761B6">
        <w:rPr>
          <w:lang w:val="en-US"/>
        </w:rPr>
        <w:t xml:space="preserve">ecurity </w:t>
      </w:r>
      <w:r w:rsidR="00760DF8">
        <w:rPr>
          <w:lang w:val="en-US"/>
        </w:rPr>
        <w:t>s</w:t>
      </w:r>
      <w:r w:rsidRPr="00B761B6">
        <w:rPr>
          <w:lang w:val="en-US"/>
        </w:rPr>
        <w:t>tandards hardening guide addresses the growing threat to</w:t>
      </w:r>
      <w:r w:rsidR="00760DF8">
        <w:rPr>
          <w:lang w:val="en-US"/>
        </w:rPr>
        <w:t xml:space="preserve"> </w:t>
      </w:r>
      <w:r w:rsidRPr="00B761B6">
        <w:rPr>
          <w:lang w:val="en-US"/>
        </w:rPr>
        <w:t xml:space="preserve">consumer payment information. PCI is important to companies that accept, process, or receive payments to prevent, detect and respond to </w:t>
      </w:r>
      <w:r w:rsidR="005B5712" w:rsidRPr="00B761B6">
        <w:rPr>
          <w:lang w:val="en-US"/>
        </w:rPr>
        <w:t>cyber-attacks</w:t>
      </w:r>
      <w:r w:rsidRPr="00B761B6">
        <w:rPr>
          <w:lang w:val="en-US"/>
        </w:rPr>
        <w:t xml:space="preserve"> that can lead to breaches.</w:t>
      </w:r>
      <w:r w:rsidR="008A3798">
        <w:rPr>
          <w:lang w:val="en-US"/>
        </w:rPr>
        <w:t xml:space="preserve"> </w:t>
      </w:r>
      <w:r w:rsidRPr="00086B3F">
        <w:rPr>
          <w:lang w:val="en-US"/>
        </w:rPr>
        <w:t>This compliance pack validates the compliance of the following resources:</w:t>
      </w:r>
    </w:p>
    <w:p w14:paraId="55E20A6A" w14:textId="77777777" w:rsidR="00F57D61" w:rsidRPr="00086B3F" w:rsidRDefault="00F57D61" w:rsidP="00093CC5">
      <w:pPr>
        <w:pStyle w:val="Bullet"/>
        <w:rPr>
          <w:lang w:val="en-US"/>
        </w:rPr>
      </w:pPr>
      <w:r w:rsidRPr="00086B3F">
        <w:rPr>
          <w:lang w:val="en-US"/>
        </w:rPr>
        <w:t>vCenter</w:t>
      </w:r>
    </w:p>
    <w:p w14:paraId="5BB670B4" w14:textId="77777777" w:rsidR="00F57D61" w:rsidRPr="00086B3F" w:rsidRDefault="00F57D61" w:rsidP="00093CC5">
      <w:pPr>
        <w:pStyle w:val="Bullet"/>
        <w:rPr>
          <w:lang w:val="en-US"/>
        </w:rPr>
      </w:pPr>
      <w:r w:rsidRPr="00086B3F">
        <w:rPr>
          <w:lang w:val="en-US"/>
        </w:rPr>
        <w:t>ESXi Host</w:t>
      </w:r>
    </w:p>
    <w:p w14:paraId="010E8E53" w14:textId="24CBCA7A" w:rsidR="00F57D61" w:rsidRPr="00086B3F" w:rsidRDefault="00ED43AD" w:rsidP="00093CC5">
      <w:pPr>
        <w:pStyle w:val="Bullet"/>
        <w:rPr>
          <w:lang w:val="en-US"/>
        </w:rPr>
      </w:pPr>
      <w:r>
        <w:rPr>
          <w:lang w:val="en-US"/>
        </w:rPr>
        <w:t>VM</w:t>
      </w:r>
    </w:p>
    <w:p w14:paraId="2676ACF8" w14:textId="77777777" w:rsidR="00F57D61" w:rsidRPr="00086B3F" w:rsidRDefault="00F57D61" w:rsidP="00093CC5">
      <w:pPr>
        <w:pStyle w:val="Bullet"/>
        <w:rPr>
          <w:lang w:val="en-US"/>
        </w:rPr>
      </w:pPr>
      <w:r w:rsidRPr="00086B3F">
        <w:rPr>
          <w:lang w:val="en-US"/>
        </w:rPr>
        <w:t>Distributed Port Group</w:t>
      </w:r>
    </w:p>
    <w:p w14:paraId="31D65D05" w14:textId="77777777" w:rsidR="00F57D61" w:rsidRDefault="00F57D61" w:rsidP="00093CC5">
      <w:pPr>
        <w:pStyle w:val="Bullet"/>
        <w:rPr>
          <w:lang w:val="en-US"/>
        </w:rPr>
      </w:pPr>
      <w:r w:rsidRPr="00086B3F">
        <w:rPr>
          <w:lang w:val="en-US"/>
        </w:rPr>
        <w:t>Distributed Virtual Switch</w:t>
      </w:r>
    </w:p>
    <w:p w14:paraId="07BB4D44" w14:textId="289B9B5B" w:rsidR="00F57D61" w:rsidRPr="00AD5B84" w:rsidRDefault="00F57D61" w:rsidP="00F57D61">
      <w:pPr>
        <w:rPr>
          <w:lang w:val="en-US"/>
        </w:rPr>
      </w:pPr>
      <w:r w:rsidRPr="00086B3F">
        <w:rPr>
          <w:lang w:val="en-US"/>
        </w:rPr>
        <w:t xml:space="preserve">Source: </w:t>
      </w:r>
      <w:hyperlink r:id="rId231" w:history="1">
        <w:r w:rsidRPr="00086B3F">
          <w:rPr>
            <w:rStyle w:val="Hyperlink"/>
            <w:lang w:val="en-US"/>
          </w:rPr>
          <w:t>VMware Marketplace</w:t>
        </w:r>
      </w:hyperlink>
    </w:p>
    <w:p w14:paraId="378FEDA0" w14:textId="77777777" w:rsidR="00F57D61" w:rsidRPr="00980CB6" w:rsidRDefault="00F57D61" w:rsidP="00F57D61">
      <w:pPr>
        <w:pStyle w:val="Heading3"/>
      </w:pPr>
      <w:r w:rsidRPr="00980CB6">
        <w:t>Custom Benchmarks</w:t>
      </w:r>
    </w:p>
    <w:p w14:paraId="599FD212" w14:textId="15D0D68C" w:rsidR="00F57D61" w:rsidRDefault="00F57D61" w:rsidP="00B45100">
      <w:pPr>
        <w:rPr>
          <w:lang w:val="en-US"/>
        </w:rPr>
      </w:pPr>
      <w:r>
        <w:rPr>
          <w:lang w:val="en-US"/>
        </w:rPr>
        <w:t xml:space="preserve">You can add a custom benchmark by clicking on the “Add Custom Compliance” card. You can either </w:t>
      </w:r>
      <w:r w:rsidR="00135D10">
        <w:rPr>
          <w:lang w:val="en-US"/>
        </w:rPr>
        <w:t>c</w:t>
      </w:r>
      <w:r>
        <w:rPr>
          <w:lang w:val="en-US"/>
        </w:rPr>
        <w:t xml:space="preserve">reate </w:t>
      </w:r>
      <w:r w:rsidR="00135D10">
        <w:rPr>
          <w:lang w:val="en-US"/>
        </w:rPr>
        <w:t>a</w:t>
      </w:r>
      <w:r>
        <w:rPr>
          <w:lang w:val="en-US"/>
        </w:rPr>
        <w:t xml:space="preserve"> </w:t>
      </w:r>
      <w:r w:rsidR="00135D10">
        <w:rPr>
          <w:lang w:val="en-US"/>
        </w:rPr>
        <w:t>n</w:t>
      </w:r>
      <w:r>
        <w:rPr>
          <w:lang w:val="en-US"/>
        </w:rPr>
        <w:t xml:space="preserve">ew </w:t>
      </w:r>
      <w:r w:rsidR="00135D10">
        <w:rPr>
          <w:lang w:val="en-US"/>
        </w:rPr>
        <w:t xml:space="preserve">one </w:t>
      </w:r>
      <w:r>
        <w:rPr>
          <w:lang w:val="en-US"/>
        </w:rPr>
        <w:t xml:space="preserve">or </w:t>
      </w:r>
      <w:r w:rsidR="00135D10">
        <w:rPr>
          <w:lang w:val="en-US"/>
        </w:rPr>
        <w:t>i</w:t>
      </w:r>
      <w:r>
        <w:rPr>
          <w:lang w:val="en-US"/>
        </w:rPr>
        <w:t xml:space="preserve">mport </w:t>
      </w:r>
      <w:r w:rsidR="00EF078B">
        <w:rPr>
          <w:lang w:val="en-US"/>
        </w:rPr>
        <w:t>a</w:t>
      </w:r>
      <w:r>
        <w:rPr>
          <w:lang w:val="en-US"/>
        </w:rPr>
        <w:t xml:space="preserve">n </w:t>
      </w:r>
      <w:r w:rsidR="00135D10">
        <w:rPr>
          <w:lang w:val="en-US"/>
        </w:rPr>
        <w:t>e</w:t>
      </w:r>
      <w:r>
        <w:rPr>
          <w:lang w:val="en-US"/>
        </w:rPr>
        <w:t xml:space="preserve">xisting </w:t>
      </w:r>
      <w:r w:rsidR="00135D10">
        <w:rPr>
          <w:lang w:val="en-US"/>
        </w:rPr>
        <w:t>one</w:t>
      </w:r>
      <w:r>
        <w:rPr>
          <w:lang w:val="en-US"/>
        </w:rPr>
        <w:t>. This allows not only define custom benchmarks but further reuse it in other environments.</w:t>
      </w:r>
    </w:p>
    <w:p w14:paraId="634AD7CD" w14:textId="77777777" w:rsidR="00F57D61" w:rsidRDefault="00F57D61" w:rsidP="00F57D61">
      <w:pPr>
        <w:rPr>
          <w:lang w:val="en-US"/>
        </w:rPr>
      </w:pPr>
      <w:r>
        <w:rPr>
          <w:lang w:val="en-US"/>
        </w:rPr>
        <w:t>Give a name to the custom benchmark and add an optional description.</w:t>
      </w:r>
    </w:p>
    <w:p w14:paraId="4945B674" w14:textId="77777777" w:rsidR="00F57D61" w:rsidRDefault="00F57D61" w:rsidP="005B5712">
      <w:pPr>
        <w:jc w:val="center"/>
        <w:rPr>
          <w:lang w:val="en-US"/>
        </w:rPr>
      </w:pPr>
      <w:r>
        <w:rPr>
          <w:noProof/>
        </w:rPr>
        <w:lastRenderedPageBreak/>
        <w:drawing>
          <wp:inline distT="0" distB="0" distL="0" distR="0" wp14:anchorId="234F1167" wp14:editId="41568E3D">
            <wp:extent cx="5181598" cy="3535925"/>
            <wp:effectExtent l="0" t="0" r="0" b="0"/>
            <wp:docPr id="606394326" name="Picture 6063943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6"/>
                    <pic:cNvPicPr/>
                  </pic:nvPicPr>
                  <pic:blipFill>
                    <a:blip r:embed="rId232">
                      <a:extLst>
                        <a:ext uri="{28A0092B-C50C-407E-A947-70E740481C1C}">
                          <a14:useLocalDpi xmlns:a14="http://schemas.microsoft.com/office/drawing/2010/main" val="0"/>
                        </a:ext>
                      </a:extLst>
                    </a:blip>
                    <a:stretch>
                      <a:fillRect/>
                    </a:stretch>
                  </pic:blipFill>
                  <pic:spPr>
                    <a:xfrm>
                      <a:off x="0" y="0"/>
                      <a:ext cx="5181598" cy="3535925"/>
                    </a:xfrm>
                    <a:prstGeom prst="rect">
                      <a:avLst/>
                    </a:prstGeom>
                  </pic:spPr>
                </pic:pic>
              </a:graphicData>
            </a:graphic>
          </wp:inline>
        </w:drawing>
      </w:r>
    </w:p>
    <w:p w14:paraId="127557F6" w14:textId="221BD562" w:rsidR="00F57D61" w:rsidRDefault="00F57D61" w:rsidP="00F57D61">
      <w:pPr>
        <w:rPr>
          <w:lang w:val="en-US"/>
        </w:rPr>
      </w:pPr>
      <w:r>
        <w:rPr>
          <w:lang w:val="en-US"/>
        </w:rPr>
        <w:t xml:space="preserve">Next, select the alerts definitions to enable as part of the compliance check. You can individually check the ones you want or </w:t>
      </w:r>
      <w:r w:rsidR="00313E33">
        <w:rPr>
          <w:lang w:val="en-US"/>
        </w:rPr>
        <w:t>start with</w:t>
      </w:r>
      <w:r>
        <w:rPr>
          <w:lang w:val="en-US"/>
        </w:rPr>
        <w:t xml:space="preserve"> a baseline and further </w:t>
      </w:r>
      <w:r w:rsidR="000F3A58">
        <w:rPr>
          <w:lang w:val="en-US"/>
        </w:rPr>
        <w:t>customize</w:t>
      </w:r>
      <w:r>
        <w:rPr>
          <w:lang w:val="en-US"/>
        </w:rPr>
        <w:t xml:space="preserve"> the options. You can select a baseline by selecting the “Defined </w:t>
      </w:r>
      <w:proofErr w:type="gramStart"/>
      <w:r>
        <w:rPr>
          <w:lang w:val="en-US"/>
        </w:rPr>
        <w:t>By</w:t>
      </w:r>
      <w:proofErr w:type="gramEnd"/>
      <w:r>
        <w:rPr>
          <w:lang w:val="en-US"/>
        </w:rPr>
        <w:t>” filter.</w:t>
      </w:r>
    </w:p>
    <w:p w14:paraId="3ABC2759" w14:textId="77777777" w:rsidR="00F57D61" w:rsidRDefault="00F57D61" w:rsidP="005B5712">
      <w:pPr>
        <w:jc w:val="center"/>
        <w:rPr>
          <w:lang w:val="en-US"/>
        </w:rPr>
      </w:pPr>
      <w:r>
        <w:rPr>
          <w:noProof/>
        </w:rPr>
        <w:drawing>
          <wp:inline distT="0" distB="0" distL="0" distR="0" wp14:anchorId="69489388" wp14:editId="54A34D4B">
            <wp:extent cx="4790180" cy="3276600"/>
            <wp:effectExtent l="0" t="0" r="0" b="0"/>
            <wp:docPr id="606394327" name="Picture 6063943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7"/>
                    <pic:cNvPicPr/>
                  </pic:nvPicPr>
                  <pic:blipFill>
                    <a:blip r:embed="rId233">
                      <a:extLst>
                        <a:ext uri="{28A0092B-C50C-407E-A947-70E740481C1C}">
                          <a14:useLocalDpi xmlns:a14="http://schemas.microsoft.com/office/drawing/2010/main" val="0"/>
                        </a:ext>
                      </a:extLst>
                    </a:blip>
                    <a:stretch>
                      <a:fillRect/>
                    </a:stretch>
                  </pic:blipFill>
                  <pic:spPr>
                    <a:xfrm>
                      <a:off x="0" y="0"/>
                      <a:ext cx="4790180" cy="3276600"/>
                    </a:xfrm>
                    <a:prstGeom prst="rect">
                      <a:avLst/>
                    </a:prstGeom>
                  </pic:spPr>
                </pic:pic>
              </a:graphicData>
            </a:graphic>
          </wp:inline>
        </w:drawing>
      </w:r>
    </w:p>
    <w:p w14:paraId="7598A006" w14:textId="19E4F9A1" w:rsidR="00F57D61" w:rsidRDefault="00F57D61" w:rsidP="00B45100">
      <w:pPr>
        <w:rPr>
          <w:lang w:val="en-US"/>
        </w:rPr>
      </w:pPr>
      <w:r>
        <w:rPr>
          <w:lang w:val="en-US"/>
        </w:rPr>
        <w:t>Once the alerts are selected, select the policy where the compliance check will be enabled.</w:t>
      </w:r>
    </w:p>
    <w:p w14:paraId="7B400AA6" w14:textId="20D5C4FB" w:rsidR="00F57D61" w:rsidRDefault="00F57D61" w:rsidP="00F57D61">
      <w:pPr>
        <w:rPr>
          <w:lang w:val="en-US"/>
        </w:rPr>
      </w:pPr>
      <w:r>
        <w:rPr>
          <w:lang w:val="en-US"/>
        </w:rPr>
        <w:t xml:space="preserve">This will define and enable the custom benchmark. </w:t>
      </w:r>
      <w:proofErr w:type="gramStart"/>
      <w:r>
        <w:rPr>
          <w:lang w:val="en-US"/>
        </w:rPr>
        <w:t>Again</w:t>
      </w:r>
      <w:proofErr w:type="gramEnd"/>
      <w:r>
        <w:rPr>
          <w:lang w:val="en-US"/>
        </w:rPr>
        <w:t xml:space="preserve"> an initial assessment will be run and report will be generated against it.</w:t>
      </w:r>
    </w:p>
    <w:p w14:paraId="62E587E6" w14:textId="77777777" w:rsidR="00F57D61" w:rsidRDefault="00F57D61" w:rsidP="00F57D61">
      <w:pPr>
        <w:pStyle w:val="Heading3"/>
        <w:rPr>
          <w:lang w:val="en-US"/>
        </w:rPr>
      </w:pPr>
      <w:r>
        <w:rPr>
          <w:lang w:val="en-US"/>
        </w:rPr>
        <w:lastRenderedPageBreak/>
        <w:t>Checking the Result</w:t>
      </w:r>
    </w:p>
    <w:p w14:paraId="1A9B7DAA" w14:textId="72339E8B" w:rsidR="00F57D61" w:rsidRDefault="00F57D61" w:rsidP="00F57D61">
      <w:pPr>
        <w:rPr>
          <w:lang w:val="en-US"/>
        </w:rPr>
      </w:pPr>
      <w:r>
        <w:rPr>
          <w:lang w:val="en-US"/>
        </w:rPr>
        <w:t xml:space="preserve">As depicted below, the default compliance page shows </w:t>
      </w:r>
      <w:proofErr w:type="gramStart"/>
      <w:r>
        <w:rPr>
          <w:lang w:val="en-US"/>
        </w:rPr>
        <w:t>at a glance</w:t>
      </w:r>
      <w:proofErr w:type="gramEnd"/>
      <w:r>
        <w:rPr>
          <w:lang w:val="en-US"/>
        </w:rPr>
        <w:t xml:space="preserve"> compliance status of the environment against different policies. The “Compliance cards” show the status of the enviro</w:t>
      </w:r>
      <w:r w:rsidR="005B5712">
        <w:rPr>
          <w:lang w:val="en-US"/>
        </w:rPr>
        <w:t>n</w:t>
      </w:r>
      <w:r>
        <w:rPr>
          <w:lang w:val="en-US"/>
        </w:rPr>
        <w:t>me</w:t>
      </w:r>
      <w:r w:rsidR="005B5712">
        <w:rPr>
          <w:lang w:val="en-US"/>
        </w:rPr>
        <w:t>n</w:t>
      </w:r>
      <w:r>
        <w:rPr>
          <w:lang w:val="en-US"/>
        </w:rPr>
        <w:t xml:space="preserve">t against a compliance benchmark. </w:t>
      </w:r>
    </w:p>
    <w:p w14:paraId="5A30A6F1" w14:textId="415632C2" w:rsidR="00F57D61" w:rsidRDefault="00F57D61" w:rsidP="005B5712">
      <w:pPr>
        <w:jc w:val="center"/>
        <w:rPr>
          <w:lang w:val="en-US"/>
        </w:rPr>
      </w:pPr>
      <w:r>
        <w:rPr>
          <w:noProof/>
        </w:rPr>
        <w:drawing>
          <wp:inline distT="0" distB="0" distL="0" distR="0" wp14:anchorId="1967CC54" wp14:editId="1B5D637B">
            <wp:extent cx="5729434" cy="4273826"/>
            <wp:effectExtent l="0" t="0" r="5080" b="0"/>
            <wp:docPr id="606394329" name="Picture 606394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9"/>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5729434" cy="4273826"/>
                    </a:xfrm>
                    <a:prstGeom prst="rect">
                      <a:avLst/>
                    </a:prstGeom>
                  </pic:spPr>
                </pic:pic>
              </a:graphicData>
            </a:graphic>
          </wp:inline>
        </w:drawing>
      </w:r>
    </w:p>
    <w:p w14:paraId="178150A2" w14:textId="77777777" w:rsidR="00F57D61" w:rsidRDefault="00F57D61" w:rsidP="00F57D61">
      <w:pPr>
        <w:rPr>
          <w:lang w:val="en-US"/>
        </w:rPr>
      </w:pPr>
      <w:r>
        <w:rPr>
          <w:lang w:val="en-US"/>
        </w:rPr>
        <w:t xml:space="preserve">To check further details of a topic, click on card for that topic. This gives us the detailed view of the environment. </w:t>
      </w:r>
    </w:p>
    <w:p w14:paraId="56FF0B9A" w14:textId="77777777" w:rsidR="00F57D61" w:rsidRDefault="00F57D61" w:rsidP="005B5712">
      <w:pPr>
        <w:jc w:val="center"/>
        <w:rPr>
          <w:lang w:val="en-US"/>
        </w:rPr>
      </w:pPr>
      <w:r>
        <w:rPr>
          <w:noProof/>
        </w:rPr>
        <w:lastRenderedPageBreak/>
        <w:drawing>
          <wp:inline distT="0" distB="0" distL="0" distR="0" wp14:anchorId="7CAF8ECE" wp14:editId="110ECBD0">
            <wp:extent cx="6241964" cy="4214191"/>
            <wp:effectExtent l="0" t="0" r="6985" b="0"/>
            <wp:docPr id="606394330" name="Picture 6063943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0"/>
                    <pic:cNvPicPr/>
                  </pic:nvPicPr>
                  <pic:blipFill>
                    <a:blip r:embed="rId235">
                      <a:extLst>
                        <a:ext uri="{28A0092B-C50C-407E-A947-70E740481C1C}">
                          <a14:useLocalDpi xmlns:a14="http://schemas.microsoft.com/office/drawing/2010/main" val="0"/>
                        </a:ext>
                      </a:extLst>
                    </a:blip>
                    <a:stretch>
                      <a:fillRect/>
                    </a:stretch>
                  </pic:blipFill>
                  <pic:spPr>
                    <a:xfrm>
                      <a:off x="0" y="0"/>
                      <a:ext cx="6241964" cy="4214191"/>
                    </a:xfrm>
                    <a:prstGeom prst="rect">
                      <a:avLst/>
                    </a:prstGeom>
                  </pic:spPr>
                </pic:pic>
              </a:graphicData>
            </a:graphic>
          </wp:inline>
        </w:drawing>
      </w:r>
    </w:p>
    <w:p w14:paraId="116CE7FE" w14:textId="77777777" w:rsidR="00F57D61" w:rsidRDefault="00F57D61" w:rsidP="00F57D61">
      <w:pPr>
        <w:rPr>
          <w:lang w:val="en-US"/>
        </w:rPr>
      </w:pPr>
      <w:r>
        <w:rPr>
          <w:lang w:val="en-US"/>
        </w:rPr>
        <w:t xml:space="preserve">Note the links under “Compliance Alerts List”. This gives us the details of the non-compliance. Clicking on that link will take us to the </w:t>
      </w:r>
      <w:proofErr w:type="gramStart"/>
      <w:r>
        <w:rPr>
          <w:lang w:val="en-US"/>
        </w:rPr>
        <w:t>particular alert</w:t>
      </w:r>
      <w:proofErr w:type="gramEnd"/>
      <w:r>
        <w:rPr>
          <w:lang w:val="en-US"/>
        </w:rPr>
        <w:t xml:space="preserve"> details.</w:t>
      </w:r>
    </w:p>
    <w:p w14:paraId="748762AF" w14:textId="06B3A512" w:rsidR="00F57D61" w:rsidRDefault="00F57D61" w:rsidP="005B5712">
      <w:pPr>
        <w:jc w:val="center"/>
        <w:rPr>
          <w:lang w:val="en-US"/>
        </w:rPr>
      </w:pPr>
      <w:r>
        <w:rPr>
          <w:noProof/>
        </w:rPr>
        <w:drawing>
          <wp:inline distT="0" distB="0" distL="0" distR="0" wp14:anchorId="6E2FB01F" wp14:editId="01E7B345">
            <wp:extent cx="6693001" cy="3246783"/>
            <wp:effectExtent l="0" t="0" r="0" b="0"/>
            <wp:docPr id="606394331" name="Picture 606394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1"/>
                    <pic:cNvPicPr/>
                  </pic:nvPicPr>
                  <pic:blipFill>
                    <a:blip r:embed="rId236">
                      <a:extLst>
                        <a:ext uri="{28A0092B-C50C-407E-A947-70E740481C1C}">
                          <a14:useLocalDpi xmlns:a14="http://schemas.microsoft.com/office/drawing/2010/main" val="0"/>
                        </a:ext>
                      </a:extLst>
                    </a:blip>
                    <a:stretch>
                      <a:fillRect/>
                    </a:stretch>
                  </pic:blipFill>
                  <pic:spPr>
                    <a:xfrm>
                      <a:off x="0" y="0"/>
                      <a:ext cx="6693001" cy="3246783"/>
                    </a:xfrm>
                    <a:prstGeom prst="rect">
                      <a:avLst/>
                    </a:prstGeom>
                  </pic:spPr>
                </pic:pic>
              </a:graphicData>
            </a:graphic>
          </wp:inline>
        </w:drawing>
      </w:r>
    </w:p>
    <w:p w14:paraId="08E1D68D" w14:textId="77777777" w:rsidR="00F57D61" w:rsidRDefault="00F57D61" w:rsidP="00F57D61">
      <w:pPr>
        <w:rPr>
          <w:lang w:val="en-US"/>
        </w:rPr>
      </w:pPr>
      <w:r>
        <w:rPr>
          <w:lang w:val="en-US"/>
        </w:rPr>
        <w:t xml:space="preserve">Also note, for any selected object we can check the compliance related to that object from “Compliance” tab. </w:t>
      </w:r>
    </w:p>
    <w:p w14:paraId="5D240D13" w14:textId="54DAC23D" w:rsidR="00F57D61" w:rsidRDefault="00F57D61" w:rsidP="00F57D61">
      <w:pPr>
        <w:rPr>
          <w:lang w:val="en-US"/>
        </w:rPr>
      </w:pPr>
      <w:r>
        <w:rPr>
          <w:noProof/>
        </w:rPr>
        <w:lastRenderedPageBreak/>
        <w:drawing>
          <wp:inline distT="0" distB="0" distL="0" distR="0" wp14:anchorId="16B49000" wp14:editId="42ABDAA4">
            <wp:extent cx="6645910" cy="3155128"/>
            <wp:effectExtent l="0" t="0" r="0" b="0"/>
            <wp:docPr id="606394332" name="Picture 606394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2"/>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6645910" cy="3155128"/>
                    </a:xfrm>
                    <a:prstGeom prst="rect">
                      <a:avLst/>
                    </a:prstGeom>
                  </pic:spPr>
                </pic:pic>
              </a:graphicData>
            </a:graphic>
          </wp:inline>
        </w:drawing>
      </w:r>
    </w:p>
    <w:p w14:paraId="0EBE0F6B" w14:textId="6A730B3E" w:rsidR="000F787A" w:rsidRPr="00CD2366" w:rsidRDefault="00F57D61" w:rsidP="009B13B9">
      <w:pPr>
        <w:rPr>
          <w:lang w:val="en-US"/>
        </w:rPr>
      </w:pPr>
      <w:r>
        <w:rPr>
          <w:lang w:val="en-US"/>
        </w:rPr>
        <w:t xml:space="preserve">Based on the reports we need to further correct those issues and further run compliance. </w:t>
      </w:r>
    </w:p>
    <w:p w14:paraId="54DA5F46" w14:textId="32BEE17D" w:rsidR="009F1027" w:rsidRDefault="009F1027" w:rsidP="00C84219">
      <w:pPr>
        <w:pStyle w:val="Heading2"/>
      </w:pPr>
      <w:r w:rsidRPr="00DF1D53">
        <w:lastRenderedPageBreak/>
        <w:t>Availability Management</w:t>
      </w:r>
    </w:p>
    <w:p w14:paraId="5FDD4F40" w14:textId="64954EBD" w:rsidR="00173887" w:rsidRPr="00173887" w:rsidRDefault="00173887" w:rsidP="00173887">
      <w:r>
        <w:rPr>
          <w:noProof/>
        </w:rPr>
        <mc:AlternateContent>
          <mc:Choice Requires="wps">
            <w:drawing>
              <wp:anchor distT="0" distB="0" distL="114300" distR="114300" simplePos="0" relativeHeight="251658261" behindDoc="0" locked="0" layoutInCell="1" allowOverlap="1" wp14:anchorId="4EFA8E30" wp14:editId="7D2DA5FE">
                <wp:simplePos x="0" y="0"/>
                <wp:positionH relativeFrom="column">
                  <wp:posOffset>0</wp:posOffset>
                </wp:positionH>
                <wp:positionV relativeFrom="paragraph">
                  <wp:posOffset>0</wp:posOffset>
                </wp:positionV>
                <wp:extent cx="1828800" cy="1828800"/>
                <wp:effectExtent l="0" t="0" r="0" b="0"/>
                <wp:wrapNone/>
                <wp:docPr id="606394175" name="Text Box 60639417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4EFA8E30" id="Text Box 606394175" o:spid="_x0000_s1032" type="#_x0000_t202" style="position:absolute;margin-left:0;margin-top:0;width:2in;height:2in;z-index:25165826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HqJ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HFgeomkAgAARwUAAA4AAAAAAAAAAAAAAAAALgIAAGRycy9l&#10;Mm9Eb2MueG1sUEsBAi0AFAAGAAgAAAAhAEuJJs3WAAAABQEAAA8AAAAAAAAAAAAAAAAA/gQAAGRy&#10;cy9kb3ducmV2LnhtbFBLBQYAAAAABAAEAPMAAAABBgAAAAA=&#10;" filled="f" stroked="f">
                <v:textbox style="mso-fit-shape-to-text:t">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p>
    <w:p w14:paraId="18F182BD" w14:textId="3C38A80F" w:rsidR="006D303F" w:rsidRDefault="009952CB" w:rsidP="003F097B">
      <w:pPr>
        <w:pStyle w:val="AfterChapterTitle"/>
        <w:rPr>
          <w:lang w:val="en-US"/>
        </w:rPr>
      </w:pPr>
      <w:hyperlink r:id="rId238" w:history="1">
        <w:r w:rsidR="006D303F" w:rsidRPr="00B7742F">
          <w:rPr>
            <w:rStyle w:val="Hyperlink"/>
            <w:lang w:val="en-US"/>
          </w:rPr>
          <w:t>Availability</w:t>
        </w:r>
      </w:hyperlink>
      <w:r w:rsidR="006D303F" w:rsidRPr="00B61706">
        <w:rPr>
          <w:lang w:val="en-US"/>
        </w:rPr>
        <w:t xml:space="preserve"> is a characteristic of a system which aims to ensure an agreed level of operational performance, usually uptime.</w:t>
      </w:r>
      <w:r w:rsidR="006D303F">
        <w:rPr>
          <w:lang w:val="en-US"/>
        </w:rPr>
        <w:t xml:space="preserve"> We strive towards achieving higher uptime or higher availability</w:t>
      </w:r>
      <w:r w:rsidR="008D1148">
        <w:rPr>
          <w:lang w:val="en-US"/>
        </w:rPr>
        <w:t xml:space="preserve"> of the</w:t>
      </w:r>
      <w:r w:rsidR="006D303F">
        <w:rPr>
          <w:lang w:val="en-US"/>
        </w:rPr>
        <w:t xml:space="preserve"> solution</w:t>
      </w:r>
      <w:r w:rsidR="008D1148">
        <w:rPr>
          <w:lang w:val="en-US"/>
        </w:rPr>
        <w:t>, which can</w:t>
      </w:r>
      <w:r w:rsidR="006D303F">
        <w:rPr>
          <w:lang w:val="en-US"/>
        </w:rPr>
        <w:t xml:space="preserve"> be </w:t>
      </w:r>
      <w:r w:rsidR="008D1148">
        <w:rPr>
          <w:lang w:val="en-US"/>
        </w:rPr>
        <w:t xml:space="preserve">business </w:t>
      </w:r>
      <w:r w:rsidR="006D303F">
        <w:rPr>
          <w:lang w:val="en-US"/>
        </w:rPr>
        <w:t>service or</w:t>
      </w:r>
      <w:r w:rsidR="008D1148">
        <w:rPr>
          <w:lang w:val="en-US"/>
        </w:rPr>
        <w:t xml:space="preserve"> infrastructure service.</w:t>
      </w:r>
      <w:r w:rsidR="006D303F">
        <w:rPr>
          <w:lang w:val="en-US"/>
        </w:rPr>
        <w:t xml:space="preserve"> </w:t>
      </w:r>
    </w:p>
    <w:p w14:paraId="26965C70" w14:textId="00738A82" w:rsidR="00CE570F" w:rsidRDefault="00527CDD" w:rsidP="009F1027">
      <w:r>
        <w:t>High a</w:t>
      </w:r>
      <w:r w:rsidR="00CE570F">
        <w:t>vailability is hard to architect. Each additional nine (as in going up from 99.999% to 99.9999% availability) often requires a different architecture. For non-technical folks, it’s easy to see “</w:t>
      </w:r>
      <w:proofErr w:type="spellStart"/>
      <w:r w:rsidR="00CE570F">
        <w:t>hei</w:t>
      </w:r>
      <w:proofErr w:type="spellEnd"/>
      <w:r w:rsidR="00CE570F">
        <w:t xml:space="preserve"> it’s just another decimal</w:t>
      </w:r>
      <w:r w:rsidR="0031464C">
        <w:t xml:space="preserve">” when viewed from availability angle. The correct view should be from the non-availability angle, where the downtime window actually goes down by 1000%. Instead of having 100 minutes of downtime you only have 1 minute, so suddenly every second matters. For deeper reading, review </w:t>
      </w:r>
      <w:hyperlink r:id="rId239" w:history="1">
        <w:r w:rsidR="0031464C" w:rsidRPr="0031464C">
          <w:rPr>
            <w:rStyle w:val="Hyperlink"/>
          </w:rPr>
          <w:t>this</w:t>
        </w:r>
      </w:hyperlink>
      <w:r w:rsidR="0031464C">
        <w:t xml:space="preserve"> by </w:t>
      </w:r>
      <w:hyperlink r:id="rId240" w:history="1">
        <w:r w:rsidR="0031464C" w:rsidRPr="0031464C">
          <w:rPr>
            <w:rStyle w:val="Hyperlink"/>
          </w:rPr>
          <w:t>Iva</w:t>
        </w:r>
        <w:r w:rsidR="0031464C">
          <w:rPr>
            <w:rStyle w:val="Hyperlink"/>
          </w:rPr>
          <w:t xml:space="preserve">n </w:t>
        </w:r>
        <w:proofErr w:type="spellStart"/>
        <w:r w:rsidR="0031464C" w:rsidRPr="0031464C">
          <w:rPr>
            <w:rStyle w:val="Hyperlink"/>
          </w:rPr>
          <w:t>Pepelnjak</w:t>
        </w:r>
        <w:proofErr w:type="spellEnd"/>
      </w:hyperlink>
      <w:r w:rsidR="0031464C">
        <w:t xml:space="preserve">. </w:t>
      </w:r>
    </w:p>
    <w:p w14:paraId="264A37B4" w14:textId="7A2F96D8" w:rsidR="00A26182" w:rsidRDefault="00A26182" w:rsidP="00A26182">
      <w:pPr>
        <w:pStyle w:val="Heading3"/>
      </w:pPr>
      <w:r>
        <w:t>Standalone System</w:t>
      </w:r>
    </w:p>
    <w:p w14:paraId="0847B4FC" w14:textId="77777777" w:rsidR="00A26182" w:rsidRDefault="00A26182" w:rsidP="00A26182">
      <w:r>
        <w:t>The simplest representation of availability is a ratio of the value of the uptime of a system to the aggregate of the values of up and down time during the observation window.</w:t>
      </w:r>
    </w:p>
    <w:p w14:paraId="41F6CAB0" w14:textId="77777777" w:rsidR="00A26182" w:rsidRDefault="00A26182" w:rsidP="00D01AD1">
      <w:pPr>
        <w:pStyle w:val="BeforeTable"/>
      </w:pPr>
    </w:p>
    <w:p w14:paraId="33CAA30C" w14:textId="77777777" w:rsidR="00A26182" w:rsidRDefault="00A26182" w:rsidP="00A26182">
      <m:oMathPara>
        <m:oMath>
          <m:r>
            <w:rPr>
              <w:rFonts w:ascii="Cambria Math" w:hAnsi="Cambria Math"/>
            </w:rPr>
            <m:t>Availability=</m:t>
          </m:r>
          <m:f>
            <m:fPr>
              <m:ctrlPr>
                <w:rPr>
                  <w:rFonts w:ascii="Cambria Math" w:hAnsi="Cambria Math"/>
                  <w:i/>
                </w:rPr>
              </m:ctrlPr>
            </m:fPr>
            <m:num>
              <m:r>
                <w:rPr>
                  <w:rFonts w:ascii="Cambria Math" w:hAnsi="Cambria Math"/>
                </w:rPr>
                <m:t>Total Uptime</m:t>
              </m:r>
            </m:num>
            <m:den>
              <m:r>
                <w:rPr>
                  <w:rFonts w:ascii="Cambria Math" w:hAnsi="Cambria Math"/>
                </w:rPr>
                <m:t>Total Uptime Time+Total Downtime</m:t>
              </m:r>
            </m:den>
          </m:f>
        </m:oMath>
      </m:oMathPara>
    </w:p>
    <w:p w14:paraId="7FDDC66B" w14:textId="77777777" w:rsidR="00A26182" w:rsidRDefault="00A26182" w:rsidP="00D01AD1">
      <w:pPr>
        <w:pStyle w:val="BeforeTable"/>
      </w:pPr>
    </w:p>
    <w:p w14:paraId="5AB6576C" w14:textId="0CEF4828" w:rsidR="00267AF8" w:rsidRDefault="00267AF8" w:rsidP="00256B14">
      <w:r>
        <w:t xml:space="preserve">Let’s take an example. In a year (defined as 365.25 days) a solution has a </w:t>
      </w:r>
      <w:r w:rsidR="00DA081D">
        <w:t>single</w:t>
      </w:r>
      <w:r>
        <w:t xml:space="preserve"> downtime lasting 24 hours</w:t>
      </w:r>
      <w:r w:rsidR="00A37495">
        <w:t xml:space="preserve"> on a busy working day.</w:t>
      </w:r>
    </w:p>
    <w:p w14:paraId="20449F81" w14:textId="77777777" w:rsidR="00267AF8" w:rsidRDefault="00267AF8" w:rsidP="00E94FCE">
      <w:r>
        <w:t>So, t</w:t>
      </w:r>
      <w:r w:rsidRPr="00E94FCE">
        <w:rPr>
          <w:rStyle w:val="BulletChar"/>
        </w:rPr>
        <w:t>he availability can be calculated</w:t>
      </w:r>
      <w:r>
        <w:t xml:space="preserve"> as:</w:t>
      </w:r>
    </w:p>
    <w:p w14:paraId="03A7E678" w14:textId="77777777" w:rsidR="00267AF8" w:rsidRPr="00A825E9" w:rsidRDefault="00267AF8" w:rsidP="00E94FCE">
      <w:pPr>
        <w:rPr>
          <w:rFonts w:eastAsiaTheme="minorEastAsia"/>
        </w:rPr>
      </w:pPr>
      <m:oMathPara>
        <m:oMath>
          <m:r>
            <w:rPr>
              <w:rFonts w:ascii="Cambria Math" w:hAnsi="Cambria Math"/>
            </w:rPr>
            <m:t>Availability</m:t>
          </m:r>
          <m:r>
            <m:rPr>
              <m:sty m:val="p"/>
            </m:rPr>
            <w:rPr>
              <w:rFonts w:ascii="Cambria Math" w:hAnsi="Cambria Math"/>
            </w:rPr>
            <m:t xml:space="preserve"> </m:t>
          </m:r>
          <m:r>
            <w:rPr>
              <w:rFonts w:ascii="Cambria Math" w:hAnsi="Cambria Math"/>
            </w:rPr>
            <m:t>on</m:t>
          </m:r>
          <m:r>
            <m:rPr>
              <m:sty m:val="p"/>
            </m:rPr>
            <w:rPr>
              <w:rFonts w:ascii="Cambria Math" w:hAnsi="Cambria Math"/>
            </w:rPr>
            <m:t xml:space="preserve"> </m:t>
          </m:r>
          <m:r>
            <w:rPr>
              <w:rFonts w:ascii="Cambria Math" w:hAnsi="Cambria Math"/>
            </w:rPr>
            <m:t>that</m:t>
          </m:r>
          <m:r>
            <m:rPr>
              <m:sty m:val="p"/>
            </m:rPr>
            <w:rPr>
              <w:rFonts w:ascii="Cambria Math" w:hAnsi="Cambria Math"/>
            </w:rPr>
            <m:t xml:space="preserve"> </m:t>
          </m:r>
          <m:r>
            <w:rPr>
              <w:rFonts w:ascii="Cambria Math" w:hAnsi="Cambria Math"/>
            </w:rPr>
            <m:t>year</m:t>
          </m:r>
          <m:r>
            <m:rPr>
              <m:sty m:val="p"/>
            </m:rPr>
            <w:rPr>
              <w:rFonts w:ascii="Cambria Math" w:hAnsi="Cambria Math"/>
            </w:rPr>
            <m:t>=</m:t>
          </m:r>
          <m:f>
            <m:fPr>
              <m:ctrlPr>
                <w:rPr>
                  <w:rFonts w:ascii="Cambria Math" w:hAnsi="Cambria Math"/>
                </w:rPr>
              </m:ctrlPr>
            </m:fPr>
            <m:num>
              <m:r>
                <m:rPr>
                  <m:sty m:val="p"/>
                </m:rPr>
                <w:rPr>
                  <w:rFonts w:ascii="Cambria Math" w:hAnsi="Cambria Math"/>
                </w:rPr>
                <m:t>364.25</m:t>
              </m:r>
            </m:num>
            <m:den>
              <m:r>
                <m:rPr>
                  <m:sty m:val="p"/>
                </m:rPr>
                <w:rPr>
                  <w:rFonts w:ascii="Cambria Math" w:hAnsi="Cambria Math"/>
                </w:rPr>
                <m:t>365.25</m:t>
              </m:r>
            </m:den>
          </m:f>
          <m:r>
            <m:rPr>
              <m:sty m:val="p"/>
            </m:rPr>
            <w:rPr>
              <w:rFonts w:ascii="Cambria Math" w:hAnsi="Cambria Math"/>
            </w:rPr>
            <m:t>=0.9973= 99.73%</m:t>
          </m:r>
        </m:oMath>
      </m:oMathPara>
    </w:p>
    <w:p w14:paraId="7A11E683" w14:textId="77777777" w:rsidR="00A26182" w:rsidRDefault="00A26182" w:rsidP="00A26182">
      <w:r>
        <w:t>Another equation for availability is a ratio of the Mean Time Between Failure (MTBF) and Mean Time To Repair (MTTR), or</w:t>
      </w:r>
    </w:p>
    <w:p w14:paraId="1BC5224F" w14:textId="77777777" w:rsidR="00A26182" w:rsidRDefault="00A26182" w:rsidP="00D01AD1">
      <w:pPr>
        <w:pStyle w:val="BeforeTable"/>
      </w:pPr>
    </w:p>
    <w:p w14:paraId="74C1E7C5" w14:textId="77777777" w:rsidR="00A26182" w:rsidRDefault="00A26182" w:rsidP="00A26182">
      <m:oMathPara>
        <m:oMath>
          <m:r>
            <w:rPr>
              <w:rFonts w:ascii="Cambria Math" w:hAnsi="Cambria Math"/>
            </w:rPr>
            <w:lastRenderedPageBreak/>
            <m:t>Availability=</m:t>
          </m:r>
          <m:f>
            <m:fPr>
              <m:ctrlPr>
                <w:rPr>
                  <w:rFonts w:ascii="Cambria Math" w:hAnsi="Cambria Math"/>
                  <w:i/>
                </w:rPr>
              </m:ctrlPr>
            </m:fPr>
            <m:num>
              <m:r>
                <w:rPr>
                  <w:rFonts w:ascii="Cambria Math" w:hAnsi="Cambria Math"/>
                </w:rPr>
                <m:t>Meantime Between Failures</m:t>
              </m:r>
            </m:num>
            <m:den>
              <m:r>
                <w:rPr>
                  <w:rFonts w:ascii="Cambria Math" w:hAnsi="Cambria Math"/>
                </w:rPr>
                <m:t>Meantime Between Failures+Mean Time to Repair</m:t>
              </m:r>
            </m:den>
          </m:f>
        </m:oMath>
      </m:oMathPara>
    </w:p>
    <w:p w14:paraId="0908545B" w14:textId="77777777" w:rsidR="00256B14" w:rsidRDefault="00256B14" w:rsidP="00256B14">
      <w:pPr>
        <w:pStyle w:val="BeforeTable"/>
      </w:pPr>
    </w:p>
    <w:p w14:paraId="39175AB3" w14:textId="765A80B3" w:rsidR="00A26182" w:rsidRDefault="00A26182" w:rsidP="00256B14">
      <w:r>
        <w:t>The industry practice is to call out availability in terms of “</w:t>
      </w:r>
      <w:r w:rsidRPr="00A44529">
        <w:rPr>
          <w:color w:val="0070C0"/>
        </w:rPr>
        <w:t>nines</w:t>
      </w:r>
      <w:r>
        <w:t xml:space="preserve">”. For example, 99% availability is two nines, 99.99% is termed as four nines. </w:t>
      </w:r>
      <w:r w:rsidR="005C540C">
        <w:t>In our example above, the system delivered 99.7</w:t>
      </w:r>
      <w:r w:rsidR="00DA081D">
        <w:t>3% even though it was down for entire day!</w:t>
      </w:r>
    </w:p>
    <w:p w14:paraId="22C14776" w14:textId="77777777" w:rsidR="00942FCD" w:rsidRDefault="00942FCD" w:rsidP="00942FCD">
      <w:pPr>
        <w:pStyle w:val="Heading3"/>
      </w:pPr>
      <w:r>
        <w:t>Multi-Component Systems</w:t>
      </w:r>
    </w:p>
    <w:p w14:paraId="6BDF4F22" w14:textId="55D445C6" w:rsidR="00942FCD" w:rsidRDefault="00942FCD" w:rsidP="00942FCD">
      <w:r>
        <w:t>Now</w:t>
      </w:r>
      <w:r w:rsidR="0AB24A1E">
        <w:t>a</w:t>
      </w:r>
      <w:r>
        <w:t xml:space="preserve">days we rarely deal with a standalone solution. Even the solutions we think are standalone consists of multiple smaller components. For example, a physical server consists of multiple smaller parts, such as power supply and disks. Calculating the availability of the server need to consider the availability of each components and the impact it has on the overall availability. </w:t>
      </w:r>
    </w:p>
    <w:p w14:paraId="70EBC050" w14:textId="77777777" w:rsidR="00942FCD" w:rsidRDefault="00942FCD" w:rsidP="00160AA2">
      <w:pPr>
        <w:pStyle w:val="Heading4"/>
      </w:pPr>
      <w:r>
        <w:t>Components in Series</w:t>
      </w:r>
    </w:p>
    <w:p w14:paraId="1F3DABBC" w14:textId="77777777" w:rsidR="00942FCD" w:rsidRDefault="00942FCD" w:rsidP="00942FCD">
      <w:r>
        <w:t xml:space="preserve">A series is a serial connection. Think of web server </w:t>
      </w:r>
      <w:r>
        <w:rPr>
          <w:rFonts w:ascii="Wingdings" w:eastAsia="Wingdings" w:hAnsi="Wingdings" w:cs="Wingdings"/>
        </w:rPr>
        <w:t>à</w:t>
      </w:r>
      <w:r>
        <w:t xml:space="preserve"> application server </w:t>
      </w:r>
      <w:r>
        <w:rPr>
          <w:rFonts w:ascii="Wingdings" w:eastAsia="Wingdings" w:hAnsi="Wingdings" w:cs="Wingdings"/>
        </w:rPr>
        <w:t>à</w:t>
      </w:r>
      <w:r>
        <w:t xml:space="preserve"> database server.</w:t>
      </w:r>
    </w:p>
    <w:p w14:paraId="1BF209B7" w14:textId="77777777" w:rsidR="00942FCD" w:rsidRDefault="00942FCD" w:rsidP="00942FCD">
      <w:r>
        <w:t>The availability of the overall system with multiple subcomponents in series is calculated as per the following formula:</w:t>
      </w:r>
    </w:p>
    <w:p w14:paraId="2F6B70B9" w14:textId="77777777" w:rsidR="00942FCD" w:rsidRDefault="009952CB" w:rsidP="00942FCD">
      <m:oMathPara>
        <m:oMath>
          <m:sSub>
            <m:sSubPr>
              <m:ctrlPr>
                <w:rPr>
                  <w:rFonts w:ascii="Cambria Math" w:hAnsi="Cambria Math"/>
                  <w:i/>
                </w:rPr>
              </m:ctrlPr>
            </m:sSubPr>
            <m:e>
              <m:r>
                <w:rPr>
                  <w:rFonts w:ascii="Cambria Math" w:hAnsi="Cambria Math"/>
                </w:rPr>
                <m:t>Availability</m:t>
              </m:r>
            </m:e>
            <m:sub>
              <m:r>
                <w:rPr>
                  <w:rFonts w:ascii="Cambria Math" w:hAnsi="Cambria Math"/>
                </w:rPr>
                <m:t>Overall system</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Availability of Component i</m:t>
              </m:r>
            </m:e>
          </m:nary>
        </m:oMath>
      </m:oMathPara>
    </w:p>
    <w:p w14:paraId="47D0285F" w14:textId="34C4020D" w:rsidR="00942FCD" w:rsidRDefault="00942FCD" w:rsidP="00942FCD">
      <w:r>
        <w:t xml:space="preserve">Let’s consider an example, in this scenario, we have three individual components in series with each other and has 99.9% availability each. </w:t>
      </w:r>
      <w:r w:rsidR="00B77BCF">
        <w:t xml:space="preserve">The availability of overall system = </w:t>
      </w:r>
      <m:oMath>
        <m:r>
          <w:rPr>
            <w:rFonts w:ascii="Cambria Math" w:hAnsi="Cambria Math"/>
          </w:rPr>
          <m:t>99.9* 99.9*99.9 ≅99.7 %</m:t>
        </m:r>
      </m:oMath>
    </w:p>
    <w:p w14:paraId="6B95592B" w14:textId="2EF33890" w:rsidR="00881392" w:rsidRPr="00DF1D53" w:rsidRDefault="00B53FAC" w:rsidP="00B65931">
      <w:pPr>
        <w:jc w:val="center"/>
      </w:pPr>
      <w:r>
        <w:rPr>
          <w:noProof/>
        </w:rPr>
        <w:drawing>
          <wp:inline distT="0" distB="0" distL="0" distR="0" wp14:anchorId="43CDC5A1" wp14:editId="61199A64">
            <wp:extent cx="5190088" cy="15729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5190088" cy="1572995"/>
                    </a:xfrm>
                    <a:prstGeom prst="rect">
                      <a:avLst/>
                    </a:prstGeom>
                  </pic:spPr>
                </pic:pic>
              </a:graphicData>
            </a:graphic>
          </wp:inline>
        </w:drawing>
      </w:r>
    </w:p>
    <w:p w14:paraId="649B27A1" w14:textId="77777777" w:rsidR="007449E0" w:rsidRDefault="007449E0" w:rsidP="007449E0">
      <w:r>
        <w:t>In conclusion, we can see that for components in series, the overall availability reduces.</w:t>
      </w:r>
    </w:p>
    <w:p w14:paraId="2F4C31C4" w14:textId="77777777" w:rsidR="007449E0" w:rsidRDefault="007449E0" w:rsidP="00160AA2">
      <w:pPr>
        <w:pStyle w:val="Heading4"/>
      </w:pPr>
      <w:r>
        <w:t>Components in Parallel</w:t>
      </w:r>
    </w:p>
    <w:p w14:paraId="191E03B9" w14:textId="77777777" w:rsidR="007449E0" w:rsidRDefault="007449E0" w:rsidP="007449E0">
      <w:r>
        <w:t>The availability of the overall system with multiple subcomponents in parallel is calculated as per the following formula:</w:t>
      </w:r>
    </w:p>
    <w:p w14:paraId="2F8189AE" w14:textId="77777777" w:rsidR="007449E0" w:rsidRDefault="009952CB" w:rsidP="007449E0">
      <m:oMathPara>
        <m:oMath>
          <m:sSub>
            <m:sSubPr>
              <m:ctrlPr>
                <w:rPr>
                  <w:rFonts w:ascii="Cambria Math" w:hAnsi="Cambria Math"/>
                  <w:i/>
                </w:rPr>
              </m:ctrlPr>
            </m:sSubPr>
            <m:e>
              <m:r>
                <w:rPr>
                  <w:rFonts w:ascii="Cambria Math" w:hAnsi="Cambria Math"/>
                </w:rPr>
                <m:t>Availability</m:t>
              </m:r>
            </m:e>
            <m:sub>
              <m:r>
                <w:rPr>
                  <w:rFonts w:ascii="Cambria Math" w:hAnsi="Cambria Math"/>
                </w:rPr>
                <m:t xml:space="preserve"> Overall system</m:t>
              </m:r>
            </m:sub>
          </m:sSub>
          <m:r>
            <w:rPr>
              <w:rFonts w:ascii="Cambria Math" w:hAnsi="Cambria Math"/>
            </w:rPr>
            <m:t xml:space="preserve">=1-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1-Availability of Component i)</m:t>
              </m:r>
            </m:e>
          </m:nary>
        </m:oMath>
      </m:oMathPara>
    </w:p>
    <w:p w14:paraId="178B97E7" w14:textId="6FE1DEE4" w:rsidR="007449E0" w:rsidRDefault="007449E0" w:rsidP="007449E0">
      <w:r>
        <w:t>where (</w:t>
      </w:r>
      <w:r w:rsidRPr="002173CC">
        <w:rPr>
          <w:color w:val="0070C0"/>
        </w:rPr>
        <w:t xml:space="preserve">1 – Availability of Component </w:t>
      </w:r>
      <w:proofErr w:type="spellStart"/>
      <w:r w:rsidRPr="002173CC">
        <w:rPr>
          <w:color w:val="0070C0"/>
        </w:rPr>
        <w:t>i</w:t>
      </w:r>
      <w:proofErr w:type="spellEnd"/>
      <w:r>
        <w:t xml:space="preserve">) gives us the unavailability of the </w:t>
      </w:r>
      <w:r w:rsidR="0083568C">
        <w:t>component</w:t>
      </w:r>
      <w:r>
        <w:t>.</w:t>
      </w:r>
    </w:p>
    <w:p w14:paraId="614F3B87" w14:textId="77777777" w:rsidR="007449E0" w:rsidRDefault="007449E0" w:rsidP="00DD12A1">
      <w:r>
        <w:lastRenderedPageBreak/>
        <w:t xml:space="preserve">Let’s consider an example, in this scenario, we have three individual components in parallel with each other and has 99.9% availability each. </w:t>
      </w:r>
    </w:p>
    <w:p w14:paraId="2F0BFE22" w14:textId="1A668B3B" w:rsidR="00F4278A" w:rsidRDefault="00124B3C" w:rsidP="00FE3FFD">
      <w:pPr>
        <w:jc w:val="center"/>
      </w:pPr>
      <w:r>
        <w:rPr>
          <w:noProof/>
        </w:rPr>
        <w:drawing>
          <wp:inline distT="0" distB="0" distL="0" distR="0" wp14:anchorId="12C17968" wp14:editId="489EB7AE">
            <wp:extent cx="4612572" cy="951514"/>
            <wp:effectExtent l="0" t="0" r="0" b="1270"/>
            <wp:docPr id="606394111" name="Picture 60639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1"/>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4612572" cy="951514"/>
                    </a:xfrm>
                    <a:prstGeom prst="rect">
                      <a:avLst/>
                    </a:prstGeom>
                  </pic:spPr>
                </pic:pic>
              </a:graphicData>
            </a:graphic>
          </wp:inline>
        </w:drawing>
      </w:r>
    </w:p>
    <w:p w14:paraId="4C4CF707" w14:textId="77777777" w:rsidR="00FE3FFD" w:rsidRDefault="00FE3FFD" w:rsidP="00DD12A1">
      <w:r>
        <w:t>Availability of the overall system:</w:t>
      </w:r>
    </w:p>
    <w:p w14:paraId="3FAD9C23" w14:textId="77777777" w:rsidR="00FE3FFD" w:rsidRDefault="00FE3FFD" w:rsidP="00FE3FFD">
      <m:oMathPara>
        <m:oMath>
          <m:r>
            <w:rPr>
              <w:rFonts w:ascii="Cambria Math" w:hAnsi="Cambria Math"/>
            </w:rPr>
            <m:t>Availability=1-</m:t>
          </m:r>
          <m:d>
            <m:dPr>
              <m:begChr m:val="{"/>
              <m:endChr m:val="}"/>
              <m:ctrlPr>
                <w:rPr>
                  <w:rFonts w:ascii="Cambria Math" w:hAnsi="Cambria Math"/>
                  <w:i/>
                </w:rPr>
              </m:ctrlPr>
            </m:dPr>
            <m:e>
              <m:r>
                <w:rPr>
                  <w:rFonts w:ascii="Cambria Math" w:hAnsi="Cambria Math"/>
                </w:rPr>
                <m:t xml:space="preserve"> </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1-99.9%</m:t>
                  </m:r>
                </m:e>
              </m:d>
            </m:e>
          </m:d>
          <m:r>
            <w:rPr>
              <w:rFonts w:ascii="Cambria Math" w:hAnsi="Cambria Math"/>
            </w:rPr>
            <m:t>=</m:t>
          </m:r>
          <m:d>
            <m:dPr>
              <m:ctrlPr>
                <w:rPr>
                  <w:rFonts w:ascii="Cambria Math" w:hAnsi="Cambria Math"/>
                  <w:i/>
                </w:rPr>
              </m:ctrlPr>
            </m:dPr>
            <m:e>
              <m:r>
                <w:rPr>
                  <w:rFonts w:ascii="Cambria Math" w:hAnsi="Cambria Math"/>
                </w:rPr>
                <m:t xml:space="preserve"> 1- 0.001</m:t>
              </m:r>
            </m:e>
          </m:d>
          <m:r>
            <w:rPr>
              <w:rFonts w:ascii="Cambria Math" w:hAnsi="Cambria Math"/>
            </w:rPr>
            <m:t>=99.999%</m:t>
          </m:r>
        </m:oMath>
      </m:oMathPara>
    </w:p>
    <w:p w14:paraId="49BC2B2E" w14:textId="77777777" w:rsidR="00F757FA" w:rsidRDefault="00F757FA" w:rsidP="00160AA2">
      <w:pPr>
        <w:pStyle w:val="Heading4"/>
      </w:pPr>
      <w:r>
        <w:t>Mixed Components</w:t>
      </w:r>
    </w:p>
    <w:p w14:paraId="6AF82269" w14:textId="3AC1BEA7" w:rsidR="00FE3FFD" w:rsidRPr="00DF1D53" w:rsidRDefault="00F757FA" w:rsidP="00DD12A1">
      <w:r>
        <w:t>Let us consider a more practical system which has both serial and parallel components. For this example, let’s take a three tier application with 4 web servers, 2 application servers and 1 database servers. Let’s consider availability of all of them to be 99.9% and see what the overall availability will be.</w:t>
      </w:r>
    </w:p>
    <w:p w14:paraId="31F167EA" w14:textId="10162A0F" w:rsidR="00E2731B" w:rsidRDefault="00E2731B" w:rsidP="00A2531F">
      <w:pPr>
        <w:keepLines w:val="0"/>
        <w:suppressAutoHyphens w:val="0"/>
        <w:spacing w:before="0" w:after="160"/>
        <w:jc w:val="center"/>
      </w:pPr>
      <w:r>
        <w:rPr>
          <w:noProof/>
        </w:rPr>
        <w:drawing>
          <wp:inline distT="0" distB="0" distL="0" distR="0" wp14:anchorId="28D64F6A" wp14:editId="42069B90">
            <wp:extent cx="5418688" cy="1730812"/>
            <wp:effectExtent l="0" t="0" r="0" b="3175"/>
            <wp:docPr id="606394249" name="Picture 606394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9"/>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5418688" cy="1730812"/>
                    </a:xfrm>
                    <a:prstGeom prst="rect">
                      <a:avLst/>
                    </a:prstGeom>
                  </pic:spPr>
                </pic:pic>
              </a:graphicData>
            </a:graphic>
          </wp:inline>
        </w:drawing>
      </w:r>
    </w:p>
    <w:p w14:paraId="467EA1CE" w14:textId="77777777" w:rsidR="005D7EAE" w:rsidRDefault="005D7EAE" w:rsidP="00DD12A1">
      <w:r>
        <w:t xml:space="preserve">First, </w:t>
      </w:r>
      <w:r w:rsidR="0044417E">
        <w:t>we need to calculate the overall availability of the parallel components first. Using the above-mentioned formulas we see the overall availability of Application servers are 99.99% and Web Servers are 99.9999%.</w:t>
      </w:r>
    </w:p>
    <w:p w14:paraId="13492760" w14:textId="7773A270" w:rsidR="00DD12A1" w:rsidRDefault="005D7EAE" w:rsidP="00DD12A1">
      <w:r>
        <w:t xml:space="preserve">Next, we need to calculate the overall availability of the components in series. Applying the above-mentioned formula we get the overall availability as </w:t>
      </w:r>
      <m:oMath>
        <m:r>
          <w:rPr>
            <w:rFonts w:ascii="Cambria Math" w:hAnsi="Cambria Math"/>
          </w:rPr>
          <m:t>≅99.89%</m:t>
        </m:r>
      </m:oMath>
      <w:r>
        <w:t>.</w:t>
      </w:r>
    </w:p>
    <w:p w14:paraId="4103B678" w14:textId="77777777" w:rsidR="00F1502A" w:rsidRDefault="00DD12A1" w:rsidP="00DD12A1">
      <w:r>
        <w:t>This is the reason we avoid a single point of failure in series with other systems as such components reduces the overall availability</w:t>
      </w:r>
      <w:r w:rsidR="00F1502A">
        <w:t>.</w:t>
      </w:r>
    </w:p>
    <w:p w14:paraId="7D6A308A" w14:textId="77777777" w:rsidR="003F5534" w:rsidRDefault="003F5534">
      <w:pPr>
        <w:keepLines w:val="0"/>
        <w:suppressAutoHyphens w:val="0"/>
        <w:spacing w:before="0" w:after="160"/>
        <w:rPr>
          <w:rFonts w:ascii="Calibri" w:eastAsia="Calibri" w:hAnsi="Calibri" w:cs="Calibri"/>
          <w:b/>
          <w:bCs/>
          <w:color w:val="833C0B" w:themeColor="accent2" w:themeShade="80"/>
          <w:sz w:val="44"/>
          <w:szCs w:val="44"/>
        </w:rPr>
      </w:pPr>
      <w:r>
        <w:br w:type="page"/>
      </w:r>
    </w:p>
    <w:p w14:paraId="467BF8E7" w14:textId="44AB5F0C" w:rsidR="00F1502A" w:rsidRDefault="00F1502A" w:rsidP="00F1502A">
      <w:pPr>
        <w:pStyle w:val="Heading3"/>
      </w:pPr>
      <w:r>
        <w:lastRenderedPageBreak/>
        <w:t>Availability Reporting</w:t>
      </w:r>
    </w:p>
    <w:p w14:paraId="2FF78411" w14:textId="22342D42" w:rsidR="00705DE5" w:rsidRDefault="00705DE5" w:rsidP="00F1502A">
      <w:r>
        <w:t>Can you spot the limitation of the above calculation?</w:t>
      </w:r>
    </w:p>
    <w:p w14:paraId="46B910BF" w14:textId="20685BC7" w:rsidR="00705DE5" w:rsidRDefault="00705DE5" w:rsidP="00F1502A">
      <w:r>
        <w:t xml:space="preserve">Hint: it measures in </w:t>
      </w:r>
      <w:r w:rsidR="00A0721C">
        <w:t>1 month.</w:t>
      </w:r>
    </w:p>
    <w:p w14:paraId="5E95AE8B" w14:textId="2FE67E88" w:rsidR="00A0721C" w:rsidRDefault="00FA4D75" w:rsidP="00F1502A">
      <w:r>
        <w:t xml:space="preserve">How many minutes </w:t>
      </w:r>
      <w:r w:rsidR="00676E8D">
        <w:t>of downtime is allowed with 99.9</w:t>
      </w:r>
      <w:r w:rsidR="00D261CE">
        <w:t>%</w:t>
      </w:r>
      <w:r w:rsidR="00AA3822">
        <w:t xml:space="preserve"> in a typical month?</w:t>
      </w:r>
    </w:p>
    <w:p w14:paraId="3890EB38" w14:textId="1D9E925B" w:rsidR="00AA3822" w:rsidRDefault="00AA3822" w:rsidP="00F1502A">
      <w:r>
        <w:t xml:space="preserve">About 43 minutes, which is a long time if it happens during </w:t>
      </w:r>
      <w:r w:rsidR="00020383">
        <w:t>busy time. You can potentially lose a lot of business, not to mention customers unhappiness.</w:t>
      </w:r>
    </w:p>
    <w:p w14:paraId="01E89B3F" w14:textId="3EE5EB9F" w:rsidR="00646C0C" w:rsidRDefault="00020383" w:rsidP="00DD12A1">
      <w:r>
        <w:t xml:space="preserve">The problem with the above calculation is </w:t>
      </w:r>
      <w:r w:rsidR="00E30D6F">
        <w:t>it calculates per month. It fails to account that the</w:t>
      </w:r>
      <w:r w:rsidR="00424582">
        <w:t>re is a big difference between all components down at the same time vs different time.</w:t>
      </w:r>
      <w:r w:rsidR="00882051">
        <w:t xml:space="preserve"> Review the following table</w:t>
      </w:r>
      <w:r w:rsidR="00B23CAB">
        <w:t>, which records the uptime every 5 minutes.</w:t>
      </w:r>
    </w:p>
    <w:p w14:paraId="72CA59FD" w14:textId="77777777" w:rsidR="00882051" w:rsidRDefault="00646C0C" w:rsidP="00882051">
      <w:pPr>
        <w:jc w:val="center"/>
      </w:pPr>
      <w:r>
        <w:rPr>
          <w:noProof/>
        </w:rPr>
        <w:drawing>
          <wp:inline distT="0" distB="0" distL="0" distR="0" wp14:anchorId="541E4B51" wp14:editId="3A72E917">
            <wp:extent cx="5448580" cy="1987652"/>
            <wp:effectExtent l="0" t="0" r="0" b="0"/>
            <wp:docPr id="606394400" name="Picture 606394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0"/>
                    <pic:cNvPicPr/>
                  </pic:nvPicPr>
                  <pic:blipFill>
                    <a:blip r:embed="rId244">
                      <a:extLst>
                        <a:ext uri="{28A0092B-C50C-407E-A947-70E740481C1C}">
                          <a14:useLocalDpi xmlns:a14="http://schemas.microsoft.com/office/drawing/2010/main" val="0"/>
                        </a:ext>
                      </a:extLst>
                    </a:blip>
                    <a:stretch>
                      <a:fillRect/>
                    </a:stretch>
                  </pic:blipFill>
                  <pic:spPr>
                    <a:xfrm>
                      <a:off x="0" y="0"/>
                      <a:ext cx="5448580" cy="1987652"/>
                    </a:xfrm>
                    <a:prstGeom prst="rect">
                      <a:avLst/>
                    </a:prstGeom>
                  </pic:spPr>
                </pic:pic>
              </a:graphicData>
            </a:graphic>
          </wp:inline>
        </w:drawing>
      </w:r>
    </w:p>
    <w:p w14:paraId="3A159C10" w14:textId="77777777" w:rsidR="00AB6611" w:rsidRDefault="00AB6611" w:rsidP="00AB6611">
      <w:pPr>
        <w:pStyle w:val="BeforeTable"/>
      </w:pPr>
    </w:p>
    <w:p w14:paraId="4E7EA39B" w14:textId="77777777" w:rsidR="00586B9D" w:rsidRDefault="00B23CAB" w:rsidP="00DD12A1">
      <w:r>
        <w:t xml:space="preserve">The above system has </w:t>
      </w:r>
      <w:r w:rsidR="00AB6611">
        <w:t>3 tiers: web, application and database.</w:t>
      </w:r>
    </w:p>
    <w:p w14:paraId="4BAE0E5A" w14:textId="77777777" w:rsidR="0028388F" w:rsidRDefault="00586B9D" w:rsidP="00DD12A1">
      <w:r>
        <w:t xml:space="preserve">The web tier </w:t>
      </w:r>
      <w:r w:rsidR="004C0C8D">
        <w:t>is sized with 8 VM, plus 2 additional VM added for resilience.</w:t>
      </w:r>
      <w:r w:rsidR="001F352C">
        <w:t xml:space="preserve"> The application tier is designed with 3+1 </w:t>
      </w:r>
      <w:r w:rsidR="0028388F">
        <w:t>server farm. The database uses active/passive design.</w:t>
      </w:r>
    </w:p>
    <w:p w14:paraId="04ED35E1" w14:textId="5A85EAC1" w:rsidR="0025385D" w:rsidRDefault="0025385D" w:rsidP="00DD12A1">
      <w:r>
        <w:t>Let’s step through the time to show how difference scenarios impact availability.</w:t>
      </w:r>
    </w:p>
    <w:p w14:paraId="5E8BCE05" w14:textId="77777777" w:rsidR="00001741" w:rsidRDefault="00001741" w:rsidP="00001741">
      <w:pPr>
        <w:pStyle w:val="BeforeTable"/>
      </w:pPr>
    </w:p>
    <w:tbl>
      <w:tblPr>
        <w:tblW w:w="0" w:type="auto"/>
        <w:tblLook w:val="04A0" w:firstRow="1" w:lastRow="0" w:firstColumn="1" w:lastColumn="0" w:noHBand="0" w:noVBand="1"/>
      </w:tblPr>
      <w:tblGrid>
        <w:gridCol w:w="1555"/>
        <w:gridCol w:w="8901"/>
      </w:tblGrid>
      <w:tr w:rsidR="0025385D" w14:paraId="1943E09D" w14:textId="77777777" w:rsidTr="00BD3F33">
        <w:tc>
          <w:tcPr>
            <w:tcW w:w="1555" w:type="dxa"/>
          </w:tcPr>
          <w:p w14:paraId="2866F459" w14:textId="4D963861" w:rsidR="0025385D" w:rsidRPr="00BD3F33" w:rsidRDefault="0025385D" w:rsidP="00BD3F33">
            <w:pPr>
              <w:pStyle w:val="Tablecontent"/>
              <w:rPr>
                <w:b/>
                <w:bCs/>
              </w:rPr>
            </w:pPr>
            <w:r w:rsidRPr="00BD3F33">
              <w:rPr>
                <w:b/>
                <w:bCs/>
              </w:rPr>
              <w:t xml:space="preserve">9:00 – 9:05 am </w:t>
            </w:r>
          </w:p>
        </w:tc>
        <w:tc>
          <w:tcPr>
            <w:tcW w:w="8901" w:type="dxa"/>
          </w:tcPr>
          <w:p w14:paraId="56E6E946" w14:textId="3039BB3A" w:rsidR="00EA23EF" w:rsidRDefault="00001741" w:rsidP="00BD3F33">
            <w:pPr>
              <w:pStyle w:val="Tablecontent"/>
            </w:pPr>
            <w:r>
              <w:t xml:space="preserve">1 of the web </w:t>
            </w:r>
            <w:proofErr w:type="gramStart"/>
            <w:r>
              <w:t>server</w:t>
            </w:r>
            <w:proofErr w:type="gramEnd"/>
            <w:r>
              <w:t xml:space="preserve"> is down. All other servers are up. </w:t>
            </w:r>
            <w:r w:rsidR="00EA23EF">
              <w:t>For simplicity, we assume the downtime is exactly 300 seconds.</w:t>
            </w:r>
          </w:p>
          <w:p w14:paraId="28CD793F" w14:textId="3A43D248" w:rsidR="0025385D" w:rsidRDefault="00001741" w:rsidP="00BD3F33">
            <w:pPr>
              <w:pStyle w:val="Tablecontent"/>
            </w:pPr>
            <w:r>
              <w:t>The uptime of the web tier become 9/10 = 90%</w:t>
            </w:r>
            <w:r w:rsidR="00622118">
              <w:t>.</w:t>
            </w:r>
          </w:p>
          <w:p w14:paraId="749BC623" w14:textId="6E2F24A2" w:rsidR="00672298" w:rsidRDefault="002C5B18" w:rsidP="00BD3F33">
            <w:pPr>
              <w:pStyle w:val="Tablecontent"/>
            </w:pPr>
            <w:r>
              <w:t xml:space="preserve">Overall, the system uptime is 90%. </w:t>
            </w:r>
          </w:p>
          <w:p w14:paraId="6C52E5A9" w14:textId="219D506B" w:rsidR="002C5B18" w:rsidRDefault="002C5B18" w:rsidP="00BD3F33">
            <w:pPr>
              <w:pStyle w:val="Tablecontent"/>
            </w:pPr>
            <w:r>
              <w:t>SLA is not impact</w:t>
            </w:r>
            <w:r w:rsidR="003A46FF">
              <w:t>ed as the web tier has been designed to handle 2 failures.</w:t>
            </w:r>
          </w:p>
          <w:p w14:paraId="2B22E320" w14:textId="710F8F45" w:rsidR="00672298" w:rsidRDefault="00672298" w:rsidP="00BD3F33">
            <w:pPr>
              <w:pStyle w:val="Tablecontent"/>
            </w:pPr>
            <w:r>
              <w:t xml:space="preserve">While SLA not impacted, it’s important to record the fact that </w:t>
            </w:r>
            <w:r w:rsidR="00C95D72">
              <w:t>the uptime is not perfect.</w:t>
            </w:r>
          </w:p>
          <w:p w14:paraId="10B8B6A7" w14:textId="13923DA0" w:rsidR="00622118" w:rsidRDefault="00622118" w:rsidP="00622118">
            <w:pPr>
              <w:pStyle w:val="BeforeTable"/>
            </w:pPr>
          </w:p>
        </w:tc>
      </w:tr>
      <w:tr w:rsidR="00BD3F33" w14:paraId="2C8BC33D" w14:textId="77777777" w:rsidTr="00BD3F33">
        <w:tc>
          <w:tcPr>
            <w:tcW w:w="1555" w:type="dxa"/>
          </w:tcPr>
          <w:p w14:paraId="5C0CA67F" w14:textId="550D6C6F" w:rsidR="00BD3F33" w:rsidRPr="00BD3F33" w:rsidRDefault="00BD3F33" w:rsidP="00BD3F33">
            <w:pPr>
              <w:pStyle w:val="Tablecontent"/>
              <w:rPr>
                <w:b/>
                <w:bCs/>
              </w:rPr>
            </w:pPr>
            <w:r w:rsidRPr="00BD3F33">
              <w:rPr>
                <w:b/>
                <w:bCs/>
              </w:rPr>
              <w:t>9:0</w:t>
            </w:r>
            <w:r>
              <w:rPr>
                <w:b/>
                <w:bCs/>
              </w:rPr>
              <w:t>5</w:t>
            </w:r>
            <w:r w:rsidRPr="00BD3F33">
              <w:rPr>
                <w:b/>
                <w:bCs/>
              </w:rPr>
              <w:t xml:space="preserve"> – 9:</w:t>
            </w:r>
            <w:r>
              <w:rPr>
                <w:b/>
                <w:bCs/>
              </w:rPr>
              <w:t>1</w:t>
            </w:r>
            <w:r w:rsidRPr="00BD3F33">
              <w:rPr>
                <w:b/>
                <w:bCs/>
              </w:rPr>
              <w:t xml:space="preserve">0 am </w:t>
            </w:r>
          </w:p>
        </w:tc>
        <w:tc>
          <w:tcPr>
            <w:tcW w:w="8901" w:type="dxa"/>
          </w:tcPr>
          <w:p w14:paraId="1E5DE7CC" w14:textId="77777777" w:rsidR="00BD3F33" w:rsidRDefault="003A46FF" w:rsidP="00BD3F33">
            <w:pPr>
              <w:pStyle w:val="Tablecontent"/>
            </w:pPr>
            <w:r>
              <w:t>1 web server + 1 app</w:t>
            </w:r>
            <w:r w:rsidR="00622118">
              <w:t>lication server is down. All other servers are up.</w:t>
            </w:r>
          </w:p>
          <w:p w14:paraId="7BAA567C" w14:textId="184A1772" w:rsidR="00622118" w:rsidRDefault="00622118" w:rsidP="00BD3F33">
            <w:pPr>
              <w:pStyle w:val="Tablecontent"/>
            </w:pPr>
            <w:r>
              <w:t>The uptime of the web tier become 9/10 = 90%.</w:t>
            </w:r>
          </w:p>
          <w:p w14:paraId="7C58C722" w14:textId="77777777" w:rsidR="00622118" w:rsidRDefault="00622118" w:rsidP="00BD3F33">
            <w:pPr>
              <w:pStyle w:val="Tablecontent"/>
            </w:pPr>
            <w:r>
              <w:t xml:space="preserve">The uptime of the </w:t>
            </w:r>
            <w:r w:rsidR="00A90982">
              <w:t>application</w:t>
            </w:r>
            <w:r>
              <w:t xml:space="preserve"> tier become </w:t>
            </w:r>
            <w:r w:rsidR="0085792C">
              <w:t>3</w:t>
            </w:r>
            <w:r>
              <w:t>/</w:t>
            </w:r>
            <w:r w:rsidR="0085792C">
              <w:t>4</w:t>
            </w:r>
            <w:r>
              <w:t xml:space="preserve"> = </w:t>
            </w:r>
            <w:r w:rsidR="0085792C">
              <w:t>75</w:t>
            </w:r>
            <w:r>
              <w:t>%.</w:t>
            </w:r>
          </w:p>
          <w:p w14:paraId="2767BBF0" w14:textId="479B360F" w:rsidR="00C95D72" w:rsidRDefault="00C95D72" w:rsidP="00C95D72">
            <w:pPr>
              <w:pStyle w:val="Tablecontent"/>
            </w:pPr>
            <w:r>
              <w:t xml:space="preserve">Overall, the system uptime is 68%. </w:t>
            </w:r>
          </w:p>
          <w:p w14:paraId="033C4A84" w14:textId="77777777" w:rsidR="0085792C" w:rsidRDefault="00C95D72" w:rsidP="00BD3F33">
            <w:pPr>
              <w:pStyle w:val="Tablecontent"/>
            </w:pPr>
            <w:r>
              <w:t xml:space="preserve">SLA is not impacted, as both tiers do not </w:t>
            </w:r>
            <w:proofErr w:type="gramStart"/>
            <w:r>
              <w:t>breached</w:t>
            </w:r>
            <w:proofErr w:type="gramEnd"/>
            <w:r>
              <w:t xml:space="preserve"> their </w:t>
            </w:r>
            <w:r w:rsidR="00523C68">
              <w:t>threshold.</w:t>
            </w:r>
          </w:p>
          <w:p w14:paraId="6C5C5091" w14:textId="6DF8F783" w:rsidR="00523C68" w:rsidRDefault="00523C68" w:rsidP="00523C68">
            <w:pPr>
              <w:pStyle w:val="BeforeTable"/>
            </w:pPr>
          </w:p>
        </w:tc>
      </w:tr>
      <w:tr w:rsidR="00BD3F33" w14:paraId="4CB96F34" w14:textId="77777777" w:rsidTr="00BD3F33">
        <w:tc>
          <w:tcPr>
            <w:tcW w:w="1555" w:type="dxa"/>
          </w:tcPr>
          <w:p w14:paraId="08CDB8AE" w14:textId="2CC5FBCF" w:rsidR="00BD3F33" w:rsidRPr="00BD3F33" w:rsidRDefault="00BD3F33" w:rsidP="00BD3F33">
            <w:pPr>
              <w:pStyle w:val="Tablecontent"/>
              <w:rPr>
                <w:b/>
                <w:bCs/>
              </w:rPr>
            </w:pPr>
            <w:r w:rsidRPr="00BD3F33">
              <w:rPr>
                <w:b/>
                <w:bCs/>
              </w:rPr>
              <w:t>9:</w:t>
            </w:r>
            <w:r>
              <w:rPr>
                <w:b/>
                <w:bCs/>
              </w:rPr>
              <w:t>1</w:t>
            </w:r>
            <w:r w:rsidRPr="00BD3F33">
              <w:rPr>
                <w:b/>
                <w:bCs/>
              </w:rPr>
              <w:t>0 – 9:</w:t>
            </w:r>
            <w:r>
              <w:rPr>
                <w:b/>
                <w:bCs/>
              </w:rPr>
              <w:t>1</w:t>
            </w:r>
            <w:r w:rsidRPr="00BD3F33">
              <w:rPr>
                <w:b/>
                <w:bCs/>
              </w:rPr>
              <w:t xml:space="preserve">5 am </w:t>
            </w:r>
          </w:p>
        </w:tc>
        <w:tc>
          <w:tcPr>
            <w:tcW w:w="8901" w:type="dxa"/>
          </w:tcPr>
          <w:p w14:paraId="1D3F6C65" w14:textId="78EB263D" w:rsidR="00523C68" w:rsidRDefault="00523C68" w:rsidP="00523C68">
            <w:pPr>
              <w:pStyle w:val="Tablecontent"/>
            </w:pPr>
            <w:r>
              <w:t>3 web servers are down. All other servers are up. The uptime of the web tier become 7/10 = 70%.</w:t>
            </w:r>
          </w:p>
          <w:p w14:paraId="73A12B9C" w14:textId="5C4F5763" w:rsidR="00523C68" w:rsidRDefault="00523C68" w:rsidP="00523C68">
            <w:pPr>
              <w:pStyle w:val="Tablecontent"/>
            </w:pPr>
            <w:r>
              <w:t xml:space="preserve">Overall, the system uptime is 70%. </w:t>
            </w:r>
            <w:r w:rsidR="00CD6B53">
              <w:t xml:space="preserve">This is higher than the 68% previously, but this time the SLA is </w:t>
            </w:r>
            <w:r>
              <w:t xml:space="preserve">impacted as the web tier </w:t>
            </w:r>
            <w:r w:rsidR="00CE4A72">
              <w:t xml:space="preserve">is not </w:t>
            </w:r>
            <w:r>
              <w:t xml:space="preserve">designed to handle </w:t>
            </w:r>
            <w:r w:rsidR="00CE4A72">
              <w:t>3</w:t>
            </w:r>
            <w:r>
              <w:t xml:space="preserve"> failures.</w:t>
            </w:r>
          </w:p>
          <w:p w14:paraId="6AD859DD" w14:textId="61DA37A5" w:rsidR="00CE4A72" w:rsidRDefault="00CE4A72" w:rsidP="00523C68">
            <w:pPr>
              <w:pStyle w:val="Tablecontent"/>
            </w:pPr>
            <w:r>
              <w:t>From here you can see that uptime and SLA can differ</w:t>
            </w:r>
            <w:r w:rsidR="00234AED">
              <w:t>. The former is absolute</w:t>
            </w:r>
            <w:r w:rsidR="00EC2855">
              <w:t xml:space="preserve"> and technical</w:t>
            </w:r>
            <w:r w:rsidR="00234AED">
              <w:t>, while SLA is relative to design</w:t>
            </w:r>
            <w:r w:rsidR="00EC2855">
              <w:t xml:space="preserve"> and eventually business contract.</w:t>
            </w:r>
          </w:p>
          <w:p w14:paraId="5732A38E" w14:textId="0912F038" w:rsidR="00BD3F33" w:rsidRDefault="00BD3F33" w:rsidP="00EC2855">
            <w:pPr>
              <w:pStyle w:val="BeforeTable"/>
            </w:pPr>
          </w:p>
        </w:tc>
      </w:tr>
      <w:tr w:rsidR="00BD3F33" w14:paraId="506B2DC8" w14:textId="77777777" w:rsidTr="00BD3F33">
        <w:tc>
          <w:tcPr>
            <w:tcW w:w="1555" w:type="dxa"/>
          </w:tcPr>
          <w:p w14:paraId="06A4DB08" w14:textId="7F7646A3" w:rsidR="00BD3F33" w:rsidRPr="00BD3F33" w:rsidRDefault="00BD3F33" w:rsidP="00BD3F33">
            <w:pPr>
              <w:pStyle w:val="Tablecontent"/>
              <w:rPr>
                <w:b/>
                <w:bCs/>
              </w:rPr>
            </w:pPr>
            <w:r w:rsidRPr="00BD3F33">
              <w:rPr>
                <w:b/>
                <w:bCs/>
              </w:rPr>
              <w:lastRenderedPageBreak/>
              <w:t>9:</w:t>
            </w:r>
            <w:r>
              <w:rPr>
                <w:b/>
                <w:bCs/>
              </w:rPr>
              <w:t>15</w:t>
            </w:r>
            <w:r w:rsidRPr="00BD3F33">
              <w:rPr>
                <w:b/>
                <w:bCs/>
              </w:rPr>
              <w:t xml:space="preserve"> – 9:</w:t>
            </w:r>
            <w:r>
              <w:rPr>
                <w:b/>
                <w:bCs/>
              </w:rPr>
              <w:t>2</w:t>
            </w:r>
            <w:r w:rsidRPr="00BD3F33">
              <w:rPr>
                <w:b/>
                <w:bCs/>
              </w:rPr>
              <w:t xml:space="preserve">0 am </w:t>
            </w:r>
          </w:p>
        </w:tc>
        <w:tc>
          <w:tcPr>
            <w:tcW w:w="8901" w:type="dxa"/>
          </w:tcPr>
          <w:p w14:paraId="1443CE58" w14:textId="77777777" w:rsidR="00BD3F33" w:rsidRDefault="004568AB" w:rsidP="00BD3F33">
            <w:pPr>
              <w:pStyle w:val="Tablecontent"/>
            </w:pPr>
            <w:r>
              <w:t xml:space="preserve">As previous, but 1 application server is down. It’s important to reflect this </w:t>
            </w:r>
            <w:proofErr w:type="spellStart"/>
            <w:r>
              <w:t>deteriotation</w:t>
            </w:r>
            <w:proofErr w:type="spellEnd"/>
            <w:r>
              <w:t xml:space="preserve">, hence the </w:t>
            </w:r>
            <w:r w:rsidR="00647AFD">
              <w:t xml:space="preserve">uptime drops from 70% </w:t>
            </w:r>
            <w:r w:rsidR="00647AFD">
              <w:rPr>
                <w:rFonts w:ascii="Wingdings" w:eastAsia="Wingdings" w:hAnsi="Wingdings" w:cs="Wingdings"/>
              </w:rPr>
              <w:t>à</w:t>
            </w:r>
            <w:r w:rsidR="00647AFD">
              <w:t xml:space="preserve"> 53%.</w:t>
            </w:r>
          </w:p>
          <w:p w14:paraId="7D736EB6" w14:textId="68D07CD4" w:rsidR="00647AFD" w:rsidRDefault="00647AFD" w:rsidP="00BD3F33">
            <w:pPr>
              <w:pStyle w:val="Tablecontent"/>
            </w:pPr>
            <w:r>
              <w:t>SLA does not care about it, as it focuses on fail or not. It’s binar</w:t>
            </w:r>
            <w:r w:rsidR="004D0DF2">
              <w:t xml:space="preserve">y within </w:t>
            </w:r>
            <w:proofErr w:type="gramStart"/>
            <w:r w:rsidR="004D0DF2">
              <w:t>that 5 minutes</w:t>
            </w:r>
            <w:proofErr w:type="gramEnd"/>
            <w:r w:rsidR="004D0DF2">
              <w:t>.</w:t>
            </w:r>
          </w:p>
        </w:tc>
      </w:tr>
    </w:tbl>
    <w:p w14:paraId="7D7550A6" w14:textId="1AF9B700" w:rsidR="00972373" w:rsidRDefault="003005FE" w:rsidP="00DD12A1">
      <w:r>
        <w:t>We can now continue the timeline for entire month.</w:t>
      </w:r>
      <w:r w:rsidR="00E30B14">
        <w:t xml:space="preserve"> I’m </w:t>
      </w:r>
      <w:r w:rsidR="00DA5235">
        <w:t>modifying the example a bit to drive the point that SLA and reality can differ.</w:t>
      </w:r>
    </w:p>
    <w:p w14:paraId="50B8D18E" w14:textId="387AD69C" w:rsidR="00DA5235" w:rsidRDefault="00FF1F79" w:rsidP="00DD12A1">
      <w:r>
        <w:rPr>
          <w:noProof/>
        </w:rPr>
        <w:drawing>
          <wp:inline distT="0" distB="0" distL="0" distR="0" wp14:anchorId="5B87FC08" wp14:editId="02122089">
            <wp:extent cx="6645910" cy="1580515"/>
            <wp:effectExtent l="0" t="0" r="2540" b="635"/>
            <wp:docPr id="606394405" name="Picture 606394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5"/>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6645910" cy="1580515"/>
                    </a:xfrm>
                    <a:prstGeom prst="rect">
                      <a:avLst/>
                    </a:prstGeom>
                  </pic:spPr>
                </pic:pic>
              </a:graphicData>
            </a:graphic>
          </wp:inline>
        </w:drawing>
      </w:r>
    </w:p>
    <w:p w14:paraId="4230AC63" w14:textId="15399156" w:rsidR="00DA5235" w:rsidRDefault="00D43CA8" w:rsidP="00DD12A1">
      <w:r>
        <w:t>From 9:00 am – 9:30 am, the system never has 100% uptime. For the rest of the month, it has a perfect 100% uptime.</w:t>
      </w:r>
    </w:p>
    <w:p w14:paraId="5C894D7F" w14:textId="02C60D92" w:rsidR="00080CAE" w:rsidRDefault="00080CAE" w:rsidP="00DD12A1">
      <w:r>
        <w:t>SLA is only impacted for 5 minutes</w:t>
      </w:r>
      <w:r w:rsidR="00A85549">
        <w:t>. All other downtime do not impact SLA because the system has been designed to handle the failure or it is a scheduled downtime</w:t>
      </w:r>
      <w:r w:rsidR="00B6602B">
        <w:t>.</w:t>
      </w:r>
    </w:p>
    <w:p w14:paraId="0303547D" w14:textId="34CFB29F" w:rsidR="00B6602B" w:rsidRDefault="00C43520" w:rsidP="00DD12A1">
      <w:r>
        <w:t xml:space="preserve">SLA is based on calendar month. </w:t>
      </w:r>
      <w:r w:rsidR="00B6602B">
        <w:t xml:space="preserve">Using February 2021 as the example, there </w:t>
      </w:r>
      <w:r>
        <w:t xml:space="preserve">are 28 days. This translates into </w:t>
      </w:r>
      <w:r w:rsidR="009B5B96">
        <w:t xml:space="preserve">8064 counts of 5-minute. </w:t>
      </w:r>
    </w:p>
    <w:p w14:paraId="1F045C06" w14:textId="77777777" w:rsidR="00684AEA" w:rsidRDefault="00684AEA" w:rsidP="00684AEA">
      <w:pPr>
        <w:pStyle w:val="BeforeTable"/>
      </w:pPr>
    </w:p>
    <w:tbl>
      <w:tblPr>
        <w:tblW w:w="0" w:type="auto"/>
        <w:tblLook w:val="04A0" w:firstRow="1" w:lastRow="0" w:firstColumn="1" w:lastColumn="0" w:noHBand="0" w:noVBand="1"/>
      </w:tblPr>
      <w:tblGrid>
        <w:gridCol w:w="1555"/>
        <w:gridCol w:w="8901"/>
      </w:tblGrid>
      <w:tr w:rsidR="00684AEA" w14:paraId="44182F5D" w14:textId="77777777" w:rsidTr="00684AEA">
        <w:tc>
          <w:tcPr>
            <w:tcW w:w="1555" w:type="dxa"/>
          </w:tcPr>
          <w:p w14:paraId="1EBF96AC" w14:textId="2F62EA52" w:rsidR="00684AEA" w:rsidRPr="00BD3F33" w:rsidRDefault="00684AEA" w:rsidP="00501405">
            <w:pPr>
              <w:pStyle w:val="Tablecontent"/>
              <w:rPr>
                <w:b/>
                <w:bCs/>
              </w:rPr>
            </w:pPr>
            <w:r>
              <w:rPr>
                <w:b/>
                <w:bCs/>
              </w:rPr>
              <w:t>SLA</w:t>
            </w:r>
          </w:p>
        </w:tc>
        <w:tc>
          <w:tcPr>
            <w:tcW w:w="8901" w:type="dxa"/>
          </w:tcPr>
          <w:p w14:paraId="66DD65DB" w14:textId="77777777" w:rsidR="00684AEA" w:rsidRDefault="0052738A" w:rsidP="00684AEA">
            <w:pPr>
              <w:pStyle w:val="Tablecontent"/>
            </w:pPr>
            <w:r>
              <w:t xml:space="preserve">(8064 – 1) / 8064 = </w:t>
            </w:r>
            <w:r w:rsidR="004A6FB7">
              <w:t>99.988%</w:t>
            </w:r>
          </w:p>
          <w:p w14:paraId="59A83394" w14:textId="77777777" w:rsidR="004A6FB7" w:rsidRDefault="004A6FB7" w:rsidP="00684AEA">
            <w:pPr>
              <w:pStyle w:val="Tablecontent"/>
            </w:pPr>
            <w:r>
              <w:t>If the SLA is 99.95, then you pass for the month of February 2021.</w:t>
            </w:r>
          </w:p>
          <w:p w14:paraId="4DB8C2DB" w14:textId="627FBDFB" w:rsidR="00B21229" w:rsidRDefault="00B21229" w:rsidP="00B21229">
            <w:pPr>
              <w:pStyle w:val="BeforeTable"/>
            </w:pPr>
          </w:p>
        </w:tc>
      </w:tr>
      <w:tr w:rsidR="00684AEA" w14:paraId="0A0CCAC7" w14:textId="77777777" w:rsidTr="00684AEA">
        <w:tc>
          <w:tcPr>
            <w:tcW w:w="1555" w:type="dxa"/>
          </w:tcPr>
          <w:p w14:paraId="5AB923E6" w14:textId="4FEC3C3C" w:rsidR="00684AEA" w:rsidRDefault="00684AEA" w:rsidP="00501405">
            <w:pPr>
              <w:pStyle w:val="Tablecontent"/>
              <w:rPr>
                <w:b/>
                <w:bCs/>
              </w:rPr>
            </w:pPr>
            <w:r>
              <w:rPr>
                <w:b/>
                <w:bCs/>
              </w:rPr>
              <w:t>Reality</w:t>
            </w:r>
          </w:p>
        </w:tc>
        <w:tc>
          <w:tcPr>
            <w:tcW w:w="8901" w:type="dxa"/>
          </w:tcPr>
          <w:p w14:paraId="2EC161B0" w14:textId="77777777" w:rsidR="00684AEA" w:rsidRDefault="00202A66" w:rsidP="00501405">
            <w:pPr>
              <w:pStyle w:val="Tablecontent"/>
            </w:pPr>
            <w:r>
              <w:t xml:space="preserve">Average </w:t>
            </w:r>
            <w:r w:rsidR="009C03B7">
              <w:t xml:space="preserve">of </w:t>
            </w:r>
            <w:r w:rsidR="00B21229">
              <w:t xml:space="preserve">(34% + 3.75% + 0 + </w:t>
            </w:r>
            <w:r>
              <w:t xml:space="preserve">0% + </w:t>
            </w:r>
            <w:r w:rsidR="00B21229">
              <w:t xml:space="preserve">34% + 34% </w:t>
            </w:r>
            <w:r>
              <w:t xml:space="preserve">+ 100% + 100% + </w:t>
            </w:r>
            <w:r w:rsidR="009C03B7">
              <w:t xml:space="preserve">100% + </w:t>
            </w:r>
            <w:r>
              <w:t>….)</w:t>
            </w:r>
          </w:p>
          <w:p w14:paraId="609FFC86" w14:textId="77777777" w:rsidR="00262D5A" w:rsidRDefault="00262D5A" w:rsidP="00501405">
            <w:pPr>
              <w:pStyle w:val="Tablecontent"/>
            </w:pPr>
            <w:r>
              <w:t xml:space="preserve">Yes, we simply average </w:t>
            </w:r>
            <w:r w:rsidR="009E0C0F">
              <w:t>all the 8064 numbers that make up February 2021.</w:t>
            </w:r>
          </w:p>
          <w:p w14:paraId="0BA31296" w14:textId="6B037C27" w:rsidR="009E0C0F" w:rsidRDefault="009E0C0F" w:rsidP="00501405">
            <w:pPr>
              <w:pStyle w:val="Tablecontent"/>
            </w:pPr>
            <w:r>
              <w:t>Result is 99.939%</w:t>
            </w:r>
          </w:p>
        </w:tc>
      </w:tr>
    </w:tbl>
    <w:p w14:paraId="46A2B126" w14:textId="4C15CA1E" w:rsidR="00684AEA" w:rsidRPr="00684AEA" w:rsidRDefault="00076E2B" w:rsidP="00DD12A1">
      <w:pPr>
        <w:rPr>
          <w:lang w:val="en-US"/>
        </w:rPr>
      </w:pPr>
      <w:r>
        <w:rPr>
          <w:lang w:val="en-US"/>
        </w:rPr>
        <w:t xml:space="preserve">The gap between reality and SLA provides valuable input.  </w:t>
      </w:r>
    </w:p>
    <w:p w14:paraId="570C93AD" w14:textId="5CCCEF16" w:rsidR="00972373" w:rsidRDefault="00AA1F73" w:rsidP="005A2628">
      <w:pPr>
        <w:pStyle w:val="Heading3"/>
      </w:pPr>
      <w:r>
        <w:t xml:space="preserve">Disaster </w:t>
      </w:r>
      <w:r w:rsidR="005A2628">
        <w:t xml:space="preserve">Avoidance and </w:t>
      </w:r>
      <w:r>
        <w:t>Recovery</w:t>
      </w:r>
    </w:p>
    <w:p w14:paraId="3CFCF9F5" w14:textId="4FB676C7" w:rsidR="005A2628" w:rsidRDefault="005A2628" w:rsidP="005A2628">
      <w:r>
        <w:t>This space is for rent. Meaning we need a contributing author!</w:t>
      </w:r>
    </w:p>
    <w:p w14:paraId="25F796CC" w14:textId="6E89DE8F" w:rsidR="005A2628" w:rsidRDefault="003D616C" w:rsidP="005A2628">
      <w:r>
        <w:t xml:space="preserve">There are operational impact when you add </w:t>
      </w:r>
      <w:r w:rsidR="00330DAF">
        <w:t>capability to handle disaster. There are 3 primary use cases:</w:t>
      </w:r>
    </w:p>
    <w:p w14:paraId="3A2C193F" w14:textId="77777777" w:rsidR="00330DAF" w:rsidRPr="005A2628" w:rsidRDefault="00330DAF" w:rsidP="00330DAF">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8193"/>
      </w:tblGrid>
      <w:tr w:rsidR="00330DAF" w14:paraId="181CB373" w14:textId="77777777" w:rsidTr="00330DAF">
        <w:tc>
          <w:tcPr>
            <w:tcW w:w="2263" w:type="dxa"/>
          </w:tcPr>
          <w:p w14:paraId="4FED625F" w14:textId="38D92ABA" w:rsidR="00330DAF" w:rsidRPr="00330DAF" w:rsidRDefault="00330DAF" w:rsidP="00330DAF">
            <w:pPr>
              <w:pStyle w:val="Tablecontent"/>
              <w:rPr>
                <w:b/>
                <w:bCs/>
              </w:rPr>
            </w:pPr>
            <w:r w:rsidRPr="00330DAF">
              <w:rPr>
                <w:b/>
                <w:bCs/>
              </w:rPr>
              <w:t>Disaster Avoidance</w:t>
            </w:r>
          </w:p>
        </w:tc>
        <w:tc>
          <w:tcPr>
            <w:tcW w:w="8193" w:type="dxa"/>
          </w:tcPr>
          <w:p w14:paraId="2789CE98" w14:textId="77777777" w:rsidR="00183CA4" w:rsidRDefault="00E83665" w:rsidP="00330DAF">
            <w:pPr>
              <w:pStyle w:val="Tablecontent"/>
            </w:pPr>
            <w:r>
              <w:t xml:space="preserve">You avoid disaster by doing long distance vMotion on </w:t>
            </w:r>
            <w:proofErr w:type="gramStart"/>
            <w:r>
              <w:t>an</w:t>
            </w:r>
            <w:proofErr w:type="gramEnd"/>
            <w:r>
              <w:t xml:space="preserve"> </w:t>
            </w:r>
            <w:r w:rsidR="00183CA4">
              <w:t xml:space="preserve">stretched vSphere cluster. </w:t>
            </w:r>
          </w:p>
          <w:p w14:paraId="00F55358" w14:textId="77777777" w:rsidR="00183CA4" w:rsidRDefault="00183CA4" w:rsidP="00330DAF">
            <w:pPr>
              <w:pStyle w:val="Tablecontent"/>
            </w:pPr>
            <w:r>
              <w:t xml:space="preserve">Do you have enough WAN bandwidth? </w:t>
            </w:r>
          </w:p>
          <w:p w14:paraId="5E705A95" w14:textId="41650BE8" w:rsidR="00024B97" w:rsidRDefault="00183CA4" w:rsidP="00330DAF">
            <w:pPr>
              <w:pStyle w:val="Tablecontent"/>
            </w:pPr>
            <w:r>
              <w:t xml:space="preserve">Does the vMotion complete </w:t>
            </w:r>
            <w:r w:rsidR="00024B97">
              <w:t>within the expected time?</w:t>
            </w:r>
            <w:r w:rsidR="00A20533">
              <w:t xml:space="preserve"> If not, what’s causing it?</w:t>
            </w:r>
          </w:p>
          <w:p w14:paraId="60E3A423" w14:textId="2E2C63C4" w:rsidR="00330DAF" w:rsidRDefault="00024B97" w:rsidP="00330DAF">
            <w:pPr>
              <w:pStyle w:val="Tablecontent"/>
            </w:pPr>
            <w:r>
              <w:t>What’s the performance impact during the vMotion? As the pipe is shared, this can impact other VMs too.</w:t>
            </w:r>
          </w:p>
        </w:tc>
      </w:tr>
      <w:tr w:rsidR="00330DAF" w14:paraId="46025D07" w14:textId="77777777" w:rsidTr="00330DAF">
        <w:tc>
          <w:tcPr>
            <w:tcW w:w="2263" w:type="dxa"/>
          </w:tcPr>
          <w:p w14:paraId="201D095D" w14:textId="10B2E103" w:rsidR="00330DAF" w:rsidRPr="00330DAF" w:rsidRDefault="00330DAF" w:rsidP="00330DAF">
            <w:pPr>
              <w:pStyle w:val="Tablecontent"/>
              <w:rPr>
                <w:b/>
                <w:bCs/>
              </w:rPr>
            </w:pPr>
            <w:r>
              <w:rPr>
                <w:b/>
                <w:bCs/>
              </w:rPr>
              <w:t>D</w:t>
            </w:r>
            <w:r w:rsidR="00E83665">
              <w:rPr>
                <w:b/>
                <w:bCs/>
              </w:rPr>
              <w:t>R Test</w:t>
            </w:r>
          </w:p>
        </w:tc>
        <w:tc>
          <w:tcPr>
            <w:tcW w:w="8193" w:type="dxa"/>
          </w:tcPr>
          <w:p w14:paraId="5AC36F57" w14:textId="77777777" w:rsidR="00330DAF" w:rsidRDefault="0062327A" w:rsidP="00330DAF">
            <w:pPr>
              <w:pStyle w:val="Tablecontent"/>
            </w:pPr>
            <w:r>
              <w:t xml:space="preserve">You are doing a test, as required by regulator or internal Business Continuity Plan. Your production VM is still running, so you need to </w:t>
            </w:r>
            <w:proofErr w:type="spellStart"/>
            <w:r>
              <w:t>buble</w:t>
            </w:r>
            <w:proofErr w:type="spellEnd"/>
            <w:r>
              <w:t xml:space="preserve"> the network.</w:t>
            </w:r>
          </w:p>
          <w:p w14:paraId="2EE2C79F" w14:textId="47FEE727" w:rsidR="0062327A" w:rsidRDefault="0062327A" w:rsidP="00330DAF">
            <w:pPr>
              <w:pStyle w:val="Tablecontent"/>
            </w:pPr>
            <w:r>
              <w:t>Do you have enough capacity</w:t>
            </w:r>
            <w:r w:rsidR="00A57B41">
              <w:t xml:space="preserve"> on the recovery site</w:t>
            </w:r>
            <w:r>
              <w:t>?</w:t>
            </w:r>
          </w:p>
          <w:p w14:paraId="14FCEC4F" w14:textId="77F2EA81" w:rsidR="00A57B41" w:rsidRDefault="00A57B41" w:rsidP="00330DAF">
            <w:pPr>
              <w:pStyle w:val="Tablecontent"/>
            </w:pPr>
            <w:r>
              <w:t>Did it complete within the expected time?</w:t>
            </w:r>
            <w:r w:rsidR="00A20533">
              <w:t xml:space="preserve"> If not, what’s causing it?</w:t>
            </w:r>
          </w:p>
        </w:tc>
      </w:tr>
      <w:tr w:rsidR="00330DAF" w14:paraId="5C0E5052" w14:textId="77777777" w:rsidTr="00330DAF">
        <w:tc>
          <w:tcPr>
            <w:tcW w:w="2263" w:type="dxa"/>
          </w:tcPr>
          <w:p w14:paraId="63B7B693" w14:textId="1D6CAEA1" w:rsidR="00330DAF" w:rsidRPr="00330DAF" w:rsidRDefault="00E83665" w:rsidP="00330DAF">
            <w:pPr>
              <w:pStyle w:val="Tablecontent"/>
              <w:rPr>
                <w:b/>
                <w:bCs/>
              </w:rPr>
            </w:pPr>
            <w:r>
              <w:rPr>
                <w:b/>
                <w:bCs/>
              </w:rPr>
              <w:lastRenderedPageBreak/>
              <w:t>DR Actual</w:t>
            </w:r>
          </w:p>
        </w:tc>
        <w:tc>
          <w:tcPr>
            <w:tcW w:w="8193" w:type="dxa"/>
          </w:tcPr>
          <w:p w14:paraId="6C188F5D" w14:textId="77777777" w:rsidR="00330DAF" w:rsidRDefault="00B1002B" w:rsidP="00330DAF">
            <w:pPr>
              <w:pStyle w:val="Tablecontent"/>
            </w:pPr>
            <w:r>
              <w:t>You are doing the actual recovery. This can be planned or unplanned.</w:t>
            </w:r>
          </w:p>
          <w:p w14:paraId="5752FF7E" w14:textId="77777777" w:rsidR="00B1002B" w:rsidRDefault="00B1002B" w:rsidP="00330DAF">
            <w:pPr>
              <w:pStyle w:val="Tablecontent"/>
            </w:pPr>
            <w:r>
              <w:t>Do you have enough capacity?</w:t>
            </w:r>
          </w:p>
          <w:p w14:paraId="19E407DC" w14:textId="39A79F65" w:rsidR="00B1002B" w:rsidRDefault="00B1002B" w:rsidP="00330DAF">
            <w:pPr>
              <w:pStyle w:val="Tablecontent"/>
            </w:pPr>
            <w:r>
              <w:t>What’s the performance impact</w:t>
            </w:r>
            <w:r w:rsidR="006B777A">
              <w:t xml:space="preserve"> on the target cluster and datastore?</w:t>
            </w:r>
          </w:p>
        </w:tc>
      </w:tr>
    </w:tbl>
    <w:p w14:paraId="0AD99D2B" w14:textId="5180D59C" w:rsidR="005A2628" w:rsidRDefault="00334A04" w:rsidP="00DD12A1">
      <w:r>
        <w:t xml:space="preserve">In a large environment, you can have multiple clusters </w:t>
      </w:r>
      <w:proofErr w:type="spellStart"/>
      <w:r>
        <w:t>parcitipating</w:t>
      </w:r>
      <w:proofErr w:type="spellEnd"/>
      <w:r>
        <w:t xml:space="preserve"> in active/active DR, protecting one another. This can create complex relationship, especially if you</w:t>
      </w:r>
      <w:r w:rsidR="00F944BA">
        <w:t xml:space="preserve"> have hundreds of business applications and they span across clusters.</w:t>
      </w:r>
    </w:p>
    <w:p w14:paraId="5006E86A" w14:textId="47104AA6" w:rsidR="00F4278A" w:rsidRPr="00DF1D53" w:rsidRDefault="00F4278A" w:rsidP="00DD12A1">
      <w:r w:rsidRPr="00DF1D53">
        <w:br w:type="page"/>
      </w:r>
    </w:p>
    <w:p w14:paraId="7C0F1FD4" w14:textId="4C7B0CB5" w:rsidR="00963C57" w:rsidRPr="00DF1D53" w:rsidRDefault="00963C57" w:rsidP="00963C57">
      <w:pPr>
        <w:spacing w:before="720"/>
      </w:pPr>
    </w:p>
    <w:p w14:paraId="153DC30A" w14:textId="5BA8F6C1" w:rsidR="008D30A3" w:rsidRPr="00DF1D53" w:rsidRDefault="00963C57" w:rsidP="00BF6BB8">
      <w:pPr>
        <w:pStyle w:val="BlankPage"/>
      </w:pPr>
      <w:r w:rsidRPr="00DF1D53">
        <w:t>This page is intentionally left blank</w:t>
      </w:r>
    </w:p>
    <w:p w14:paraId="3857F987" w14:textId="097357B0" w:rsidR="006C7984" w:rsidRPr="00DF1D53" w:rsidRDefault="006C7984" w:rsidP="00AF3D1F">
      <w:pPr>
        <w:pStyle w:val="Heading1"/>
      </w:pPr>
      <w:r w:rsidRPr="00DF1D53">
        <w:lastRenderedPageBreak/>
        <w:t>P</w:t>
      </w:r>
      <w:r w:rsidR="00FC4B2D" w:rsidRPr="00DF1D53">
        <w:t>ART</w:t>
      </w:r>
      <w:r w:rsidRPr="00DF1D53">
        <w:t xml:space="preserve"> 2</w:t>
      </w:r>
    </w:p>
    <w:p w14:paraId="5A692952" w14:textId="36E8A611" w:rsidR="00AF3D1F" w:rsidRPr="00DF1D53" w:rsidRDefault="0069728C" w:rsidP="00AF3D1F">
      <w:pPr>
        <w:pStyle w:val="Title"/>
      </w:pPr>
      <w:r w:rsidRPr="00DF1D53">
        <w:t>Metrics</w:t>
      </w:r>
    </w:p>
    <w:p w14:paraId="28F7BF0D" w14:textId="4AE97D3E" w:rsidR="0030700F" w:rsidRPr="00DF1D53" w:rsidRDefault="26F2E338" w:rsidP="003F097B">
      <w:pPr>
        <w:pStyle w:val="AfterChapterTitle"/>
      </w:pPr>
      <w:r>
        <w:t>Part 2 is a deep</w:t>
      </w:r>
      <w:r w:rsidR="7A2079BF">
        <w:t xml:space="preserve"> dive into the key metrics</w:t>
      </w:r>
      <w:r w:rsidR="26DF5069">
        <w:t xml:space="preserve"> that you will most commonly use</w:t>
      </w:r>
      <w:r w:rsidR="16949504">
        <w:t xml:space="preserve"> </w:t>
      </w:r>
      <w:r w:rsidR="6F5B05BD">
        <w:t>and should be considered</w:t>
      </w:r>
      <w:r w:rsidR="524E9C73">
        <w:t xml:space="preserve"> a pre-requisite to Part </w:t>
      </w:r>
      <w:r w:rsidR="264CEB83">
        <w:t>3</w:t>
      </w:r>
      <w:r w:rsidR="524E9C73">
        <w:t>.</w:t>
      </w:r>
      <w:r w:rsidR="00031084">
        <w:t xml:space="preserve"> </w:t>
      </w:r>
    </w:p>
    <w:p w14:paraId="7CFFD188" w14:textId="46E50D79" w:rsidR="004A3571" w:rsidRPr="00DF1D53" w:rsidRDefault="76FF4F6B" w:rsidP="004A3571">
      <w:r>
        <w:t xml:space="preserve">vRealize Operations ships with thousands of metrics and properties, covering objects in vSphere, vSAN, </w:t>
      </w:r>
      <w:r w:rsidR="39F91F64">
        <w:t xml:space="preserve">the </w:t>
      </w:r>
      <w:r>
        <w:t>Guest OS and others. If we take object by object, and document metric</w:t>
      </w:r>
      <w:r w:rsidR="4F21CF44">
        <w:t>s</w:t>
      </w:r>
      <w:r>
        <w:t xml:space="preserve"> </w:t>
      </w:r>
      <w:r w:rsidR="6E2B7F24">
        <w:t xml:space="preserve">by </w:t>
      </w:r>
      <w:r>
        <w:t>metric</w:t>
      </w:r>
      <w:r w:rsidR="4F21CF44">
        <w:t>s</w:t>
      </w:r>
      <w:r>
        <w:t xml:space="preserve">, it would be both </w:t>
      </w:r>
      <w:r w:rsidR="14B961A4">
        <w:t>dry</w:t>
      </w:r>
      <w:r>
        <w:t xml:space="preserve"> and</w:t>
      </w:r>
      <w:r w:rsidR="70519449">
        <w:t xml:space="preserve"> confusing</w:t>
      </w:r>
      <w:r w:rsidR="00093C68">
        <w:t>.</w:t>
      </w:r>
      <w:r>
        <w:t xml:space="preserve"> </w:t>
      </w:r>
      <w:r w:rsidR="00093C68">
        <w:t>M</w:t>
      </w:r>
      <w:r w:rsidR="2656AF3E">
        <w:t>ost likely you will be disappointed</w:t>
      </w:r>
      <w:r>
        <w:t xml:space="preserve"> as it does not explain how your problems are solved.</w:t>
      </w:r>
    </w:p>
    <w:p w14:paraId="6C7FC6F0" w14:textId="2ED1E67F" w:rsidR="004A3571" w:rsidRPr="00DF1D53" w:rsidRDefault="76FF4F6B" w:rsidP="00384D69">
      <w:r>
        <w:t xml:space="preserve">This document begins with you. It focuses on the problems </w:t>
      </w:r>
      <w:r w:rsidR="006744C1">
        <w:t>You are</w:t>
      </w:r>
      <w:r>
        <w:t xml:space="preserve"> trying to solve when running your multi-cloud operations. It looks at all the use cases and break</w:t>
      </w:r>
      <w:r w:rsidR="11F21C7D">
        <w:t>s</w:t>
      </w:r>
      <w:r>
        <w:t xml:space="preserve"> down the metrics from there</w:t>
      </w:r>
      <w:r w:rsidR="18C129B6">
        <w:t xml:space="preserve">, </w:t>
      </w:r>
      <w:r w:rsidR="397508F2">
        <w:t>which</w:t>
      </w:r>
      <w:r>
        <w:t xml:space="preserve"> helps you appreciate why the metrics are layered in such manner. vRealize Operations takes raw counters from the system</w:t>
      </w:r>
      <w:r w:rsidR="4DC50D30">
        <w:t>s</w:t>
      </w:r>
      <w:r w:rsidR="5B701F15">
        <w:t xml:space="preserve"> that are </w:t>
      </w:r>
      <w:r>
        <w:t>monitor</w:t>
      </w:r>
      <w:r w:rsidR="0035863F">
        <w:t>ed</w:t>
      </w:r>
      <w:r>
        <w:t xml:space="preserve">, and formulates </w:t>
      </w:r>
      <w:r w:rsidR="651CBEBA">
        <w:t>higher-level</w:t>
      </w:r>
      <w:r>
        <w:t xml:space="preserve"> counters that meet your operational needs better.</w:t>
      </w:r>
    </w:p>
    <w:p w14:paraId="41BBDB9D" w14:textId="1732FBDB" w:rsidR="00B35B1A" w:rsidRDefault="00327802" w:rsidP="00C84219">
      <w:pPr>
        <w:pStyle w:val="Heading2"/>
      </w:pPr>
      <w:bookmarkStart w:id="42" w:name="_New_Layer_"/>
      <w:bookmarkEnd w:id="42"/>
      <w:r>
        <w:lastRenderedPageBreak/>
        <w:t>Overview</w:t>
      </w:r>
    </w:p>
    <w:p w14:paraId="52BE6189" w14:textId="0392B945" w:rsidR="004D4D3A" w:rsidRPr="004D4D3A" w:rsidRDefault="004D4D3A" w:rsidP="004D4D3A">
      <w:r>
        <w:rPr>
          <w:noProof/>
        </w:rPr>
        <mc:AlternateContent>
          <mc:Choice Requires="wps">
            <w:drawing>
              <wp:anchor distT="0" distB="0" distL="114300" distR="114300" simplePos="0" relativeHeight="251658249" behindDoc="0" locked="0" layoutInCell="1" allowOverlap="1" wp14:anchorId="2EDA3760" wp14:editId="048B3745">
                <wp:simplePos x="0" y="0"/>
                <wp:positionH relativeFrom="column">
                  <wp:posOffset>0</wp:posOffset>
                </wp:positionH>
                <wp:positionV relativeFrom="paragraph">
                  <wp:posOffset>0</wp:posOffset>
                </wp:positionV>
                <wp:extent cx="1828800" cy="1828800"/>
                <wp:effectExtent l="0" t="0" r="0" b="0"/>
                <wp:wrapNone/>
                <wp:docPr id="606394163" name="Text Box 6063941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2EDA3760" id="Text Box 606394163" o:spid="_x0000_s1033" type="#_x0000_t202" style="position:absolute;margin-left:0;margin-top:0;width:2in;height:2in;z-index:25165824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Yvd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40p0ayBVq1FF8hH05GTBqrVWp/DpWcL10IHaug6VhHlHoRYhK5yDf4hPQJ6qPvrsdYIyvHSfDSf&#10;p6DioDswgJOcrlvnw2dhGoJEQR00M9aY7e996E0PJuhNm5VUCuQsV/o3AWCiJDnFiFToNl3M/PI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I1Bi92kAgAARwUAAA4AAAAAAAAAAAAAAAAALgIAAGRycy9l&#10;Mm9Eb2MueG1sUEsBAi0AFAAGAAgAAAAhAEuJJs3WAAAABQEAAA8AAAAAAAAAAAAAAAAA/gQAAGRy&#10;cy9kb3ducmV2LnhtbFBLBQYAAAAABAAEAPMAAAABBgAAAAA=&#10;" filled="f" stroked="f">
                <v:textbox style="mso-fit-shape-to-text:t">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v:textbox>
              </v:shape>
            </w:pict>
          </mc:Fallback>
        </mc:AlternateContent>
      </w:r>
    </w:p>
    <w:p w14:paraId="447D663C" w14:textId="70B50258" w:rsidR="00B35B1A" w:rsidRDefault="3426DB77" w:rsidP="003F097B">
      <w:pPr>
        <w:pStyle w:val="AfterChapterTitle"/>
      </w:pPr>
      <w:r>
        <w:t xml:space="preserve">vSphere counters are more complex than physical machine counters because </w:t>
      </w:r>
      <w:r w:rsidR="55009B02">
        <w:t>there are</w:t>
      </w:r>
      <w:r>
        <w:t xml:space="preserve"> many components </w:t>
      </w:r>
      <w:r w:rsidR="5AE51646">
        <w:t>as well as</w:t>
      </w:r>
      <w:r>
        <w:t xml:space="preserve"> inconsistencies</w:t>
      </w:r>
      <w:r w:rsidR="2D3D4883">
        <w:t xml:space="preserve"> that</w:t>
      </w:r>
      <w:r>
        <w:t xml:space="preserve"> are caused by virtualization. When virtualized, the 4 elements of infrastructure (CPU, RAM, Disk, Network) behave </w:t>
      </w:r>
      <w:r w:rsidRPr="710ED607">
        <w:rPr>
          <w:i/>
          <w:iCs/>
          <w:color w:val="FF0000"/>
        </w:rPr>
        <w:t>differently</w:t>
      </w:r>
      <w:r>
        <w:t>.</w:t>
      </w:r>
    </w:p>
    <w:p w14:paraId="6B27E141" w14:textId="39DFA2CD" w:rsidR="00446D51" w:rsidRPr="00DF1D53" w:rsidRDefault="00446D51" w:rsidP="00446D51">
      <w:r>
        <w:t xml:space="preserve">The complexity created by a new layer because it impacts the adjacent layers below and above it. So the net effect </w:t>
      </w:r>
      <w:r w:rsidR="00F31567">
        <w:t xml:space="preserve">you need to learn </w:t>
      </w:r>
      <w:r>
        <w:t xml:space="preserve">three layers. That’s why from </w:t>
      </w:r>
      <w:r w:rsidR="7F1FF578">
        <w:t xml:space="preserve">a </w:t>
      </w:r>
      <w:r>
        <w:t xml:space="preserve">monitoring and troubleshooting viewpoint, </w:t>
      </w:r>
      <w:hyperlink r:id="rId246">
        <w:r w:rsidRPr="36121475">
          <w:rPr>
            <w:rStyle w:val="Hyperlink"/>
          </w:rPr>
          <w:t>container</w:t>
        </w:r>
      </w:hyperlink>
      <w:r>
        <w:t xml:space="preserve"> technology requires a deeper knowledge as the boundary is even less strict. Think of all the </w:t>
      </w:r>
      <w:hyperlink r:id="rId247">
        <w:r w:rsidRPr="36121475">
          <w:rPr>
            <w:rStyle w:val="Hyperlink"/>
          </w:rPr>
          <w:t>problems</w:t>
        </w:r>
      </w:hyperlink>
      <w:r>
        <w:t xml:space="preserve"> you have with vSphere Resource Pool</w:t>
      </w:r>
      <w:r w:rsidR="00556CDE">
        <w:t xml:space="preserve"> performance troubleshooting</w:t>
      </w:r>
      <w:r>
        <w:t>, and now make it granular at process level!</w:t>
      </w:r>
    </w:p>
    <w:p w14:paraId="459A6423" w14:textId="13E45FAD" w:rsidR="00443C0B" w:rsidRPr="00DF1D53" w:rsidRDefault="7D7A6DFE" w:rsidP="007547E8">
      <w:pPr>
        <w:pStyle w:val="Heading3"/>
      </w:pPr>
      <w:bookmarkStart w:id="43" w:name="_Nuances_in_Metrics"/>
      <w:bookmarkEnd w:id="43"/>
      <w:r>
        <w:t>Nuances in Metrics</w:t>
      </w:r>
    </w:p>
    <w:p w14:paraId="6F9EEA21" w14:textId="1E534105" w:rsidR="00F55435" w:rsidRDefault="614E3BDD" w:rsidP="00482056">
      <w:pPr>
        <w:jc w:val="center"/>
      </w:pPr>
      <w:r>
        <w:rPr>
          <w:noProof/>
        </w:rPr>
        <w:drawing>
          <wp:inline distT="0" distB="0" distL="0" distR="0" wp14:anchorId="3AABC4B7" wp14:editId="07718282">
            <wp:extent cx="5510462" cy="1295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48">
                      <a:extLst>
                        <a:ext uri="{28A0092B-C50C-407E-A947-70E740481C1C}">
                          <a14:useLocalDpi xmlns:a14="http://schemas.microsoft.com/office/drawing/2010/main" val="0"/>
                        </a:ext>
                      </a:extLst>
                    </a:blip>
                    <a:stretch>
                      <a:fillRect/>
                    </a:stretch>
                  </pic:blipFill>
                  <pic:spPr>
                    <a:xfrm>
                      <a:off x="0" y="0"/>
                      <a:ext cx="5510462" cy="1295743"/>
                    </a:xfrm>
                    <a:prstGeom prst="rect">
                      <a:avLst/>
                    </a:prstGeom>
                  </pic:spPr>
                </pic:pic>
              </a:graphicData>
            </a:graphic>
          </wp:inline>
        </w:drawing>
      </w:r>
    </w:p>
    <w:p w14:paraId="7AF22738" w14:textId="77777777" w:rsidR="00E12FFC" w:rsidRPr="00DF1D53" w:rsidRDefault="00E12FFC" w:rsidP="00F55435"/>
    <w:tbl>
      <w:tblPr>
        <w:tblStyle w:val="TableGridLight"/>
        <w:tblW w:w="0" w:type="auto"/>
        <w:tblLook w:val="04A0" w:firstRow="1" w:lastRow="0" w:firstColumn="1" w:lastColumn="0" w:noHBand="0" w:noVBand="1"/>
      </w:tblPr>
      <w:tblGrid>
        <w:gridCol w:w="2547"/>
        <w:gridCol w:w="7909"/>
      </w:tblGrid>
      <w:tr w:rsidR="005A2328" w:rsidRPr="00E51A31" w14:paraId="6C636130" w14:textId="77777777" w:rsidTr="66A64DBC">
        <w:tc>
          <w:tcPr>
            <w:tcW w:w="2547" w:type="dxa"/>
          </w:tcPr>
          <w:p w14:paraId="35ECF181" w14:textId="77777777" w:rsidR="005A2328" w:rsidRPr="00DF1D53" w:rsidRDefault="005A2328" w:rsidP="005A2328">
            <w:pPr>
              <w:rPr>
                <w:b/>
                <w:bCs/>
              </w:rPr>
            </w:pPr>
            <w:r w:rsidRPr="00DF1D53">
              <w:rPr>
                <w:b/>
                <w:bCs/>
              </w:rPr>
              <w:t>Same name, same object, different formula</w:t>
            </w:r>
          </w:p>
          <w:p w14:paraId="2B5AB5F7" w14:textId="77777777" w:rsidR="005A2328" w:rsidRPr="00DF1D53" w:rsidRDefault="005A2328" w:rsidP="00F55435">
            <w:pPr>
              <w:rPr>
                <w:b/>
                <w:bCs/>
              </w:rPr>
            </w:pPr>
          </w:p>
        </w:tc>
        <w:tc>
          <w:tcPr>
            <w:tcW w:w="7909" w:type="dxa"/>
          </w:tcPr>
          <w:p w14:paraId="7D3E7265" w14:textId="331C834F" w:rsidR="005A2328" w:rsidRPr="00DF1D53" w:rsidRDefault="02C043FD" w:rsidP="005A2328">
            <w:pPr>
              <w:pStyle w:val="Tablecontent"/>
            </w:pPr>
            <w:r>
              <w:t xml:space="preserve">The counters have the same name, belong to the same object, yet </w:t>
            </w:r>
            <w:r w:rsidR="39936246">
              <w:t>they have</w:t>
            </w:r>
            <w:r>
              <w:t xml:space="preserve"> a different formula depending on where in the object you measure it. </w:t>
            </w:r>
          </w:p>
          <w:p w14:paraId="5203871E" w14:textId="06F49A96" w:rsidR="005A2328" w:rsidRPr="00DF1D53" w:rsidRDefault="02C043FD" w:rsidP="005A2328">
            <w:pPr>
              <w:pStyle w:val="Tablecontent"/>
            </w:pPr>
            <w:r>
              <w:t>Example: VM CPU Used in vCPU level does not include System time</w:t>
            </w:r>
            <w:r w:rsidR="63F17BCF">
              <w:t xml:space="preserve"> but a</w:t>
            </w:r>
            <w:r>
              <w:t>t</w:t>
            </w:r>
            <w:r w:rsidR="23CA7BAC">
              <w:t xml:space="preserve"> the</w:t>
            </w:r>
            <w:r>
              <w:t xml:space="preserve"> VM level it does. </w:t>
            </w:r>
            <w:r w:rsidR="1E51B329">
              <w:t xml:space="preserve">The </w:t>
            </w:r>
            <w:r w:rsidR="6800E34B">
              <w:t>r</w:t>
            </w:r>
            <w:r>
              <w:t>eason is</w:t>
            </w:r>
            <w:r w:rsidR="1933138C">
              <w:t xml:space="preserve"> that</w:t>
            </w:r>
            <w:r>
              <w:t xml:space="preserve"> System time does not exist at vCPU level since the accounting is charged at the VM level.</w:t>
            </w:r>
          </w:p>
        </w:tc>
      </w:tr>
      <w:tr w:rsidR="005A2328" w:rsidRPr="00E51A31" w14:paraId="3AAE2F66" w14:textId="77777777" w:rsidTr="66A64DBC">
        <w:tc>
          <w:tcPr>
            <w:tcW w:w="2547" w:type="dxa"/>
          </w:tcPr>
          <w:p w14:paraId="742CCCE5" w14:textId="77777777" w:rsidR="005A2328" w:rsidRPr="00DF1D53" w:rsidRDefault="005A2328" w:rsidP="005A2328">
            <w:pPr>
              <w:rPr>
                <w:b/>
                <w:bCs/>
              </w:rPr>
            </w:pPr>
            <w:r w:rsidRPr="00DF1D53">
              <w:rPr>
                <w:b/>
                <w:bCs/>
              </w:rPr>
              <w:t>Same name, different formula</w:t>
            </w:r>
          </w:p>
          <w:p w14:paraId="3B945FBB" w14:textId="77777777" w:rsidR="005A2328" w:rsidRPr="00DF1D53" w:rsidRDefault="005A2328" w:rsidP="00F55435">
            <w:pPr>
              <w:rPr>
                <w:b/>
                <w:bCs/>
              </w:rPr>
            </w:pPr>
          </w:p>
        </w:tc>
        <w:tc>
          <w:tcPr>
            <w:tcW w:w="7909" w:type="dxa"/>
          </w:tcPr>
          <w:p w14:paraId="3FF8B9AC" w14:textId="77777777" w:rsidR="005A2328" w:rsidRPr="00DF1D53" w:rsidRDefault="005A2328" w:rsidP="005A2328">
            <w:pPr>
              <w:pStyle w:val="Tablecontent"/>
            </w:pPr>
            <w:r w:rsidRPr="00DF1D53">
              <w:t xml:space="preserve">Counters with the same name do not always have the same formula in different vSphere objects. </w:t>
            </w:r>
          </w:p>
          <w:p w14:paraId="43F7E07D" w14:textId="4D1CABCF" w:rsidR="005A2328" w:rsidRPr="00DF1D53" w:rsidRDefault="02C043FD" w:rsidP="00BD345C">
            <w:pPr>
              <w:pStyle w:val="Tablecontent"/>
            </w:pPr>
            <w:r w:rsidRPr="00DF1D53">
              <w:lastRenderedPageBreak/>
              <w:t>Memory Usage:</w:t>
            </w:r>
            <w:r w:rsidR="00701ED4">
              <w:t xml:space="preserve"> </w:t>
            </w:r>
            <w:r w:rsidRPr="00DF1D53">
              <w:t>in VM this is mapped to Active, while in ESXi</w:t>
            </w:r>
            <w:r w:rsidR="00AC46FF">
              <w:t xml:space="preserve"> Host</w:t>
            </w:r>
            <w:r w:rsidRPr="00DF1D53">
              <w:t xml:space="preserve"> this </w:t>
            </w:r>
            <w:r w:rsidR="770FD583">
              <w:t xml:space="preserve">is </w:t>
            </w:r>
            <w:r w:rsidRPr="00DF1D53">
              <w:t>mapped to Consumed</w:t>
            </w:r>
            <w:r w:rsidR="00AC46FF">
              <w:t xml:space="preserve">. </w:t>
            </w:r>
            <w:r w:rsidR="00AC46FF" w:rsidRPr="00DF1D53">
              <w:t>In Cluster, this is Consumed + Overhead</w:t>
            </w:r>
            <w:r w:rsidR="70E6D7D4">
              <w:t xml:space="preserve">. </w:t>
            </w:r>
            <w:r w:rsidRPr="437C8605">
              <w:rPr>
                <w:rStyle w:val="FootnoteReference"/>
              </w:rPr>
              <w:footnoteReference w:id="10"/>
            </w:r>
            <w:r w:rsidR="00682AA2">
              <w:t xml:space="preserve"> vRealize Operations uses Guest OS data for </w:t>
            </w:r>
            <w:proofErr w:type="gramStart"/>
            <w:r w:rsidR="00682AA2">
              <w:t>Usage, and</w:t>
            </w:r>
            <w:proofErr w:type="gramEnd"/>
            <w:r w:rsidR="00682AA2">
              <w:t xml:space="preserve"> falls back to Active if it’s not available.</w:t>
            </w:r>
          </w:p>
          <w:p w14:paraId="176BEF8F" w14:textId="77777777" w:rsidR="005A2328" w:rsidRPr="00DF1D53" w:rsidRDefault="005A2328" w:rsidP="005A2328">
            <w:pPr>
              <w:pStyle w:val="Tablecontent"/>
            </w:pPr>
            <w:r w:rsidRPr="00DF1D53">
              <w:t xml:space="preserve">Memory Consumed: in ESXi this includes memory consumed by ESXi, while in Cluster it only includes memory consumed by VM. </w:t>
            </w:r>
          </w:p>
          <w:p w14:paraId="144C89CC" w14:textId="64852183" w:rsidR="005A2328" w:rsidRPr="00DF1D53" w:rsidRDefault="005A2328" w:rsidP="005A2328">
            <w:pPr>
              <w:pStyle w:val="Tablecontent"/>
            </w:pPr>
            <w:r w:rsidRPr="00DF1D53">
              <w:t>Memory Consumed: in VM this does not include overhead, while in Cluster it does.</w:t>
            </w:r>
          </w:p>
          <w:p w14:paraId="41899F69" w14:textId="36E5AA92" w:rsidR="000C7A58" w:rsidRDefault="000C7A58" w:rsidP="005A2328">
            <w:pPr>
              <w:pStyle w:val="Tablecontent"/>
            </w:pPr>
            <w:r w:rsidRPr="000C7A58">
              <w:t xml:space="preserve">VM Used includes </w:t>
            </w:r>
            <w:r>
              <w:t xml:space="preserve">Hyper </w:t>
            </w:r>
            <w:proofErr w:type="gramStart"/>
            <w:r>
              <w:t>Threading</w:t>
            </w:r>
            <w:proofErr w:type="gramEnd"/>
            <w:r w:rsidRPr="000C7A58">
              <w:t xml:space="preserve"> but penalty is 37.5%. ESXi Used</w:t>
            </w:r>
            <w:r>
              <w:t xml:space="preserve"> is also aware of HT</w:t>
            </w:r>
            <w:r w:rsidRPr="000C7A58">
              <w:t xml:space="preserve"> but</w:t>
            </w:r>
            <w:r>
              <w:t xml:space="preserve"> the</w:t>
            </w:r>
            <w:r w:rsidRPr="000C7A58">
              <w:t xml:space="preserve"> penalty is 50%</w:t>
            </w:r>
            <w:r>
              <w:t>.</w:t>
            </w:r>
          </w:p>
          <w:p w14:paraId="462954FC" w14:textId="73C401E5" w:rsidR="006D094A" w:rsidRPr="00DF1D53" w:rsidRDefault="000D1CC7" w:rsidP="005A2328">
            <w:pPr>
              <w:pStyle w:val="Tablecontent"/>
            </w:pPr>
            <w:r w:rsidRPr="00DF1D53">
              <w:t xml:space="preserve">Steal Time in Linux only includes CPU Ready, while Stolen time in </w:t>
            </w:r>
            <w:r w:rsidR="006D094A" w:rsidRPr="00DF1D53">
              <w:t>VM include</w:t>
            </w:r>
            <w:r w:rsidRPr="00DF1D53">
              <w:t xml:space="preserve"> many other factors including </w:t>
            </w:r>
            <w:r w:rsidR="00B74248" w:rsidRPr="00DF1D53">
              <w:t>CPU frequency.</w:t>
            </w:r>
          </w:p>
        </w:tc>
      </w:tr>
      <w:tr w:rsidR="005A2328" w:rsidRPr="00E51A31" w14:paraId="1700D074" w14:textId="77777777" w:rsidTr="66A64DBC">
        <w:tc>
          <w:tcPr>
            <w:tcW w:w="2547" w:type="dxa"/>
          </w:tcPr>
          <w:p w14:paraId="5CE55D1E" w14:textId="77777777" w:rsidR="005A2328" w:rsidRPr="00DF1D53" w:rsidRDefault="005A2328" w:rsidP="005A2328">
            <w:pPr>
              <w:rPr>
                <w:b/>
                <w:bCs/>
              </w:rPr>
            </w:pPr>
            <w:r w:rsidRPr="00DF1D53">
              <w:rPr>
                <w:b/>
                <w:bCs/>
              </w:rPr>
              <w:lastRenderedPageBreak/>
              <w:t>Same name, different meaning</w:t>
            </w:r>
          </w:p>
          <w:p w14:paraId="475D2C74" w14:textId="77777777" w:rsidR="005A2328" w:rsidRPr="00DF1D53" w:rsidRDefault="005A2328" w:rsidP="00F55435">
            <w:pPr>
              <w:rPr>
                <w:b/>
                <w:bCs/>
              </w:rPr>
            </w:pPr>
          </w:p>
        </w:tc>
        <w:tc>
          <w:tcPr>
            <w:tcW w:w="7909" w:type="dxa"/>
          </w:tcPr>
          <w:p w14:paraId="7EDFF3FC" w14:textId="77777777" w:rsidR="005A2328" w:rsidRPr="00DF1D53" w:rsidRDefault="005A2328" w:rsidP="005A2328">
            <w:pPr>
              <w:pStyle w:val="Tablecontent"/>
            </w:pPr>
            <w:r w:rsidRPr="00DF1D53">
              <w:t xml:space="preserve">Counters with the same name, yet different meaning. Be careful as you may misinterpret them. </w:t>
            </w:r>
          </w:p>
          <w:p w14:paraId="70A011F1" w14:textId="333AC263" w:rsidR="005A2328" w:rsidRPr="00DF1D53" w:rsidRDefault="02C043FD" w:rsidP="005A2328">
            <w:pPr>
              <w:pStyle w:val="Tablecontent"/>
            </w:pPr>
            <w:r>
              <w:t xml:space="preserve">VM CPU Usage (%) shows 62.5% when ESXi CPU Usage (%) shows 100%. This happens since VM CPU Usage considers Hyper Threading, while ESXi CPU Usage does not. It happens when the ESXi core </w:t>
            </w:r>
            <w:r w:rsidR="2AA69832">
              <w:t xml:space="preserve">that </w:t>
            </w:r>
            <w:r>
              <w:t xml:space="preserve">the VM vCPU runs is also running another thread. </w:t>
            </w:r>
          </w:p>
          <w:p w14:paraId="5C7F3428" w14:textId="6F15B6B7" w:rsidR="005A2328" w:rsidRPr="00DF1D53" w:rsidRDefault="79328926" w:rsidP="005A2328">
            <w:pPr>
              <w:pStyle w:val="Tablecontent"/>
            </w:pPr>
            <w:r>
              <w:t xml:space="preserve">Another example is Latency. </w:t>
            </w:r>
            <w:r w:rsidR="4968E4F6">
              <w:t>Disk Latency and Memory Latency indicate</w:t>
            </w:r>
            <w:r w:rsidR="143BDF1A">
              <w:t xml:space="preserve"> a</w:t>
            </w:r>
            <w:r w:rsidR="4968E4F6">
              <w:t xml:space="preserve"> performance problem. They are in fact the primary counter for how well the VM is being served by the underlying IaaS.</w:t>
            </w:r>
            <w:r w:rsidR="00AC46FF">
              <w:t xml:space="preserve"> </w:t>
            </w:r>
            <w:r w:rsidR="3A1BC17D">
              <w:t xml:space="preserve">But </w:t>
            </w:r>
            <w:r w:rsidR="02C043FD">
              <w:t xml:space="preserve">CPU Latency does not </w:t>
            </w:r>
            <w:r w:rsidR="02C043FD" w:rsidRPr="00AC46FF">
              <w:rPr>
                <w:i/>
                <w:iCs/>
                <w:color w:val="FF0000"/>
              </w:rPr>
              <w:t>always</w:t>
            </w:r>
            <w:r w:rsidR="02C043FD" w:rsidRPr="00AC46FF">
              <w:rPr>
                <w:color w:val="FF0000"/>
              </w:rPr>
              <w:t xml:space="preserve"> </w:t>
            </w:r>
            <w:r w:rsidR="02C043FD">
              <w:t xml:space="preserve">indicate </w:t>
            </w:r>
            <w:r w:rsidR="47C7C00C">
              <w:t xml:space="preserve">a </w:t>
            </w:r>
            <w:r w:rsidR="02C043FD">
              <w:t xml:space="preserve">performance problem. Its value is affected by </w:t>
            </w:r>
            <w:r w:rsidR="00556CDE">
              <w:t xml:space="preserve">Hyper-Threading and </w:t>
            </w:r>
            <w:r w:rsidR="02C043FD">
              <w:t xml:space="preserve">CPU Frequency, which can go up or down. </w:t>
            </w:r>
            <w:r w:rsidR="00556CDE">
              <w:t>Sure, t</w:t>
            </w:r>
            <w:r w:rsidR="02C043FD">
              <w:t xml:space="preserve">he VM is running at </w:t>
            </w:r>
            <w:r w:rsidR="7EA30AF0">
              <w:t xml:space="preserve">a </w:t>
            </w:r>
            <w:r w:rsidR="02C043FD">
              <w:t xml:space="preserve">higher or lower CPU speed, </w:t>
            </w:r>
            <w:r w:rsidR="00556CDE">
              <w:t xml:space="preserve">or run less efficiently, </w:t>
            </w:r>
            <w:r w:rsidR="02C043FD">
              <w:t>but it is not waiting to be served.</w:t>
            </w:r>
            <w:r w:rsidR="00556CDE">
              <w:t xml:space="preserve"> It’s the equivalent on running on older CPU.</w:t>
            </w:r>
          </w:p>
        </w:tc>
      </w:tr>
      <w:tr w:rsidR="005A2328" w:rsidRPr="00E51A31" w14:paraId="068C17CD" w14:textId="77777777" w:rsidTr="66A64DBC">
        <w:tc>
          <w:tcPr>
            <w:tcW w:w="2547" w:type="dxa"/>
          </w:tcPr>
          <w:p w14:paraId="1549B787" w14:textId="1DFDD146" w:rsidR="005A2328" w:rsidRPr="00DF1D53" w:rsidRDefault="005A2328" w:rsidP="00F55435">
            <w:pPr>
              <w:rPr>
                <w:b/>
                <w:bCs/>
              </w:rPr>
            </w:pPr>
            <w:r w:rsidRPr="00DF1D53">
              <w:rPr>
                <w:b/>
                <w:bCs/>
              </w:rPr>
              <w:t xml:space="preserve">Same name, different </w:t>
            </w:r>
            <w:r w:rsidR="00083CCB" w:rsidRPr="00DF1D53">
              <w:rPr>
                <w:b/>
                <w:bCs/>
              </w:rPr>
              <w:t>behaviour</w:t>
            </w:r>
          </w:p>
        </w:tc>
        <w:tc>
          <w:tcPr>
            <w:tcW w:w="7909" w:type="dxa"/>
          </w:tcPr>
          <w:p w14:paraId="3D8EFDF4" w14:textId="08C972D1" w:rsidR="05DE9CC7" w:rsidRDefault="3C6B984C" w:rsidP="74AE2B67">
            <w:pPr>
              <w:pStyle w:val="Tablecontent"/>
            </w:pPr>
            <w:r>
              <w:t xml:space="preserve">Memory and CPU Reservations </w:t>
            </w:r>
            <w:r w:rsidR="00AC46FF">
              <w:t xml:space="preserve">have </w:t>
            </w:r>
            <w:r>
              <w:t xml:space="preserve">different </w:t>
            </w:r>
            <w:proofErr w:type="spellStart"/>
            <w:r w:rsidR="00167602">
              <w:t>behaviour</w:t>
            </w:r>
            <w:r w:rsidR="00AC46FF">
              <w:t>s</w:t>
            </w:r>
            <w:proofErr w:type="spellEnd"/>
            <w:r w:rsidR="00AC46FF">
              <w:t xml:space="preserve"> from monitoring viewpoint.</w:t>
            </w:r>
          </w:p>
          <w:p w14:paraId="45AF11EE" w14:textId="35011889" w:rsidR="005A2328" w:rsidRPr="00DF1D53" w:rsidRDefault="02C043FD" w:rsidP="005A2328">
            <w:pPr>
              <w:pStyle w:val="Tablecontent"/>
            </w:pPr>
            <w:r>
              <w:t xml:space="preserve">VM RAM Reservation is permanent, hence impacts memory utilization. </w:t>
            </w:r>
            <w:r w:rsidR="4CB264B1">
              <w:t xml:space="preserve">The </w:t>
            </w:r>
            <w:r w:rsidR="56AEE0E0">
              <w:t xml:space="preserve">Memory </w:t>
            </w:r>
            <w:r>
              <w:t>Consume</w:t>
            </w:r>
            <w:r w:rsidR="7562FF29">
              <w:t>d</w:t>
            </w:r>
            <w:r>
              <w:t xml:space="preserve"> counter includes it even though the page is not actually consumed yet. If you power on a 16 GB RAM VM into a BIOS state, and it has 10 GB Memory Reservation, the VM Consumed memory counter will jump to 10 GB. It has not actually consumed the 10 GB, but since ESXi has reserved the space, it is not available to other VMs.</w:t>
            </w:r>
          </w:p>
          <w:p w14:paraId="48127129" w14:textId="6288C9A1" w:rsidR="005A2328" w:rsidRPr="00DF1D53" w:rsidRDefault="005A2328" w:rsidP="005A2328">
            <w:pPr>
              <w:pStyle w:val="Tablecontent"/>
            </w:pPr>
            <w:r w:rsidRPr="00DF1D53">
              <w:t>VM CPU Reservation is on demand, hence it does not impact CPU utilization. Run, Used, Demand, Usage do not include it. Their value will be 0 or near 0 if the Guest OS is not running.</w:t>
            </w:r>
          </w:p>
        </w:tc>
      </w:tr>
      <w:tr w:rsidR="005A2328" w:rsidRPr="00E51A31" w14:paraId="58382217" w14:textId="77777777" w:rsidTr="66A64DBC">
        <w:tc>
          <w:tcPr>
            <w:tcW w:w="2547" w:type="dxa"/>
          </w:tcPr>
          <w:p w14:paraId="68880F69" w14:textId="77777777" w:rsidR="005A2328" w:rsidRPr="00DF1D53" w:rsidRDefault="005A2328" w:rsidP="005A2328">
            <w:pPr>
              <w:rPr>
                <w:b/>
                <w:bCs/>
              </w:rPr>
            </w:pPr>
            <w:r w:rsidRPr="00DF1D53">
              <w:rPr>
                <w:b/>
                <w:bCs/>
              </w:rPr>
              <w:t>Same purpose, different name</w:t>
            </w:r>
          </w:p>
          <w:p w14:paraId="48350035" w14:textId="77777777" w:rsidR="005A2328" w:rsidRPr="00DF1D53" w:rsidRDefault="005A2328" w:rsidP="005A2328">
            <w:pPr>
              <w:rPr>
                <w:b/>
                <w:bCs/>
              </w:rPr>
            </w:pPr>
          </w:p>
        </w:tc>
        <w:tc>
          <w:tcPr>
            <w:tcW w:w="7909" w:type="dxa"/>
          </w:tcPr>
          <w:p w14:paraId="5415D296" w14:textId="77777777" w:rsidR="005A2328" w:rsidRPr="00DF1D53" w:rsidRDefault="005A2328" w:rsidP="005A2328">
            <w:pPr>
              <w:pStyle w:val="Tablecontent"/>
            </w:pPr>
            <w:r w:rsidRPr="00DF1D53">
              <w:t xml:space="preserve">You would expect if the purpose </w:t>
            </w:r>
            <w:proofErr w:type="gramStart"/>
            <w:r w:rsidRPr="00DF1D53">
              <w:t>is</w:t>
            </w:r>
            <w:proofErr w:type="gramEnd"/>
            <w:r w:rsidRPr="00DF1D53">
              <w:t xml:space="preserve"> identical then the label or name would be identical. </w:t>
            </w:r>
          </w:p>
          <w:p w14:paraId="643CA6A5" w14:textId="77777777" w:rsidR="005A2328" w:rsidRPr="00DF1D53" w:rsidRDefault="005A2328" w:rsidP="005A2328">
            <w:pPr>
              <w:pStyle w:val="Tablecontent"/>
            </w:pPr>
            <w:r w:rsidRPr="00DF1D53">
              <w:t>Swapped Memory in VM is called Swapped, while in ESXi is called Swap Used.</w:t>
            </w:r>
          </w:p>
          <w:p w14:paraId="555D76DF" w14:textId="77777777" w:rsidR="005A2328" w:rsidRDefault="005A2328" w:rsidP="005A2328">
            <w:pPr>
              <w:pStyle w:val="Tablecontent"/>
            </w:pPr>
            <w:r w:rsidRPr="00DF1D53">
              <w:t>Static frequency CPU utilization in VM is called Run, while ESXi calls it Utilization.</w:t>
            </w:r>
          </w:p>
          <w:p w14:paraId="3455BCC8" w14:textId="3A5EC473" w:rsidR="00293452" w:rsidRPr="00293452" w:rsidRDefault="00293452" w:rsidP="005A2328">
            <w:pPr>
              <w:pStyle w:val="Tablecontent"/>
              <w:rPr>
                <w:lang w:val="en-SG"/>
              </w:rPr>
            </w:pPr>
            <w:r w:rsidRPr="00293452">
              <w:rPr>
                <w:lang w:val="en-SG"/>
              </w:rPr>
              <w:t>What vCenter calls Logical Processor</w:t>
            </w:r>
            <w:r w:rsidR="00187609">
              <w:rPr>
                <w:lang w:val="en-SG"/>
              </w:rPr>
              <w:t xml:space="preserve"> (in the client UI) </w:t>
            </w:r>
            <w:r w:rsidRPr="00293452">
              <w:rPr>
                <w:lang w:val="en-SG"/>
              </w:rPr>
              <w:t>is what ESXi calls Physical CPU</w:t>
            </w:r>
            <w:r w:rsidR="00187609">
              <w:rPr>
                <w:lang w:val="en-SG"/>
              </w:rPr>
              <w:t xml:space="preserve"> (in </w:t>
            </w:r>
            <w:proofErr w:type="spellStart"/>
            <w:r w:rsidR="00187609">
              <w:rPr>
                <w:lang w:val="en-SG"/>
              </w:rPr>
              <w:t>esxtop</w:t>
            </w:r>
            <w:proofErr w:type="spellEnd"/>
            <w:r w:rsidR="00587CB5">
              <w:rPr>
                <w:lang w:val="en-SG"/>
              </w:rPr>
              <w:t xml:space="preserve"> panel</w:t>
            </w:r>
            <w:r w:rsidR="00187609">
              <w:rPr>
                <w:lang w:val="en-SG"/>
              </w:rPr>
              <w:t>)</w:t>
            </w:r>
          </w:p>
        </w:tc>
      </w:tr>
      <w:tr w:rsidR="005A2328" w:rsidRPr="00E51A31" w14:paraId="128BDFB2" w14:textId="77777777" w:rsidTr="66A64DBC">
        <w:tc>
          <w:tcPr>
            <w:tcW w:w="2547" w:type="dxa"/>
          </w:tcPr>
          <w:p w14:paraId="10EE6781" w14:textId="77777777" w:rsidR="005A2328" w:rsidRPr="00DF1D53" w:rsidRDefault="005A2328" w:rsidP="005A2328">
            <w:pPr>
              <w:rPr>
                <w:b/>
                <w:bCs/>
              </w:rPr>
            </w:pPr>
            <w:r w:rsidRPr="00DF1D53">
              <w:rPr>
                <w:b/>
                <w:bCs/>
              </w:rPr>
              <w:t xml:space="preserve">Confusing name </w:t>
            </w:r>
          </w:p>
          <w:p w14:paraId="2663270E" w14:textId="77777777" w:rsidR="005A2328" w:rsidRPr="00DF1D53" w:rsidRDefault="005A2328" w:rsidP="005A2328">
            <w:pPr>
              <w:rPr>
                <w:b/>
                <w:bCs/>
              </w:rPr>
            </w:pPr>
          </w:p>
        </w:tc>
        <w:tc>
          <w:tcPr>
            <w:tcW w:w="7909" w:type="dxa"/>
          </w:tcPr>
          <w:p w14:paraId="0DE7AC25" w14:textId="77777777" w:rsidR="005A2328" w:rsidRPr="00DF1D53" w:rsidRDefault="005A2328" w:rsidP="005A2328">
            <w:pPr>
              <w:pStyle w:val="Tablecontent"/>
            </w:pPr>
            <w:r w:rsidRPr="00DF1D53">
              <w:t>The name of the counter may not be clear.</w:t>
            </w:r>
          </w:p>
          <w:p w14:paraId="7899BF22" w14:textId="77777777" w:rsidR="005A2328" w:rsidRDefault="005A2328" w:rsidP="005A2328">
            <w:pPr>
              <w:pStyle w:val="Tablecontent"/>
            </w:pPr>
            <w:r w:rsidRPr="00DF1D53">
              <w:t>VM CPU Wait counter includes Idle time. Since many VMs do not run at 100%, you will see CPU Wait counter to be high. You may think it’s waiting for something (</w:t>
            </w:r>
            <w:proofErr w:type="gramStart"/>
            <w:r w:rsidRPr="00DF1D53">
              <w:t>e.g.</w:t>
            </w:r>
            <w:proofErr w:type="gramEnd"/>
            <w:r w:rsidRPr="00DF1D53">
              <w:t xml:space="preserve"> Disk or Memory) but it’s just idle.</w:t>
            </w:r>
          </w:p>
          <w:p w14:paraId="44DDF850" w14:textId="52AD41B9" w:rsidR="0053447C" w:rsidRPr="00DF1D53" w:rsidRDefault="0053447C" w:rsidP="005A2328">
            <w:pPr>
              <w:pStyle w:val="Tablecontent"/>
            </w:pPr>
            <w:r>
              <w:t xml:space="preserve">In Microsoft Windows, the CPU queue only counts the queue size, while the disk queue excludes the IO commands being processed. </w:t>
            </w:r>
          </w:p>
        </w:tc>
      </w:tr>
      <w:tr w:rsidR="009F6868" w:rsidRPr="00E51A31" w14:paraId="04249FF2" w14:textId="77777777" w:rsidTr="66A64DBC">
        <w:tc>
          <w:tcPr>
            <w:tcW w:w="2547" w:type="dxa"/>
          </w:tcPr>
          <w:p w14:paraId="3A25B8AE" w14:textId="0EDB4926" w:rsidR="009F6868" w:rsidRPr="00DF1D53" w:rsidRDefault="009F6868" w:rsidP="009F6868">
            <w:pPr>
              <w:pStyle w:val="Tablecontent"/>
              <w:rPr>
                <w:b/>
                <w:bCs/>
              </w:rPr>
            </w:pPr>
            <w:r w:rsidRPr="00DF1D53">
              <w:rPr>
                <w:b/>
                <w:bCs/>
              </w:rPr>
              <w:t>Confusing roll up</w:t>
            </w:r>
          </w:p>
        </w:tc>
        <w:tc>
          <w:tcPr>
            <w:tcW w:w="7909" w:type="dxa"/>
          </w:tcPr>
          <w:p w14:paraId="542AAC66" w14:textId="7A032896" w:rsidR="009F6868" w:rsidRPr="00DF1D53" w:rsidRDefault="009F6868" w:rsidP="005A2328">
            <w:pPr>
              <w:pStyle w:val="Tablecontent"/>
            </w:pPr>
            <w:r w:rsidRPr="00DF1D53">
              <w:t xml:space="preserve">Why is VM CPU Ready </w:t>
            </w:r>
            <w:r w:rsidR="001E5395" w:rsidRPr="00DF1D53">
              <w:t xml:space="preserve">above 100%? If you look at </w:t>
            </w:r>
            <w:proofErr w:type="spellStart"/>
            <w:r w:rsidR="001E5395" w:rsidRPr="00DF1D53">
              <w:t>esxtop</w:t>
            </w:r>
            <w:proofErr w:type="spellEnd"/>
            <w:r w:rsidR="001E5395" w:rsidRPr="00DF1D53">
              <w:t xml:space="preserve">, many VM level counters are </w:t>
            </w:r>
            <w:r w:rsidR="00427F6E" w:rsidRPr="00DF1D53">
              <w:t>&gt;100%</w:t>
            </w:r>
            <w:r w:rsidR="00032B30" w:rsidRPr="00DF1D53">
              <w:t>.</w:t>
            </w:r>
          </w:p>
        </w:tc>
      </w:tr>
      <w:tr w:rsidR="00427F6E" w:rsidRPr="00E51A31" w14:paraId="0416B735" w14:textId="77777777" w:rsidTr="66A64DBC">
        <w:tc>
          <w:tcPr>
            <w:tcW w:w="2547" w:type="dxa"/>
          </w:tcPr>
          <w:p w14:paraId="4BC49E76" w14:textId="55E4B908" w:rsidR="00427F6E" w:rsidRPr="00DF1D53" w:rsidRDefault="00427F6E" w:rsidP="009F6868">
            <w:pPr>
              <w:pStyle w:val="Tablecontent"/>
              <w:rPr>
                <w:b/>
                <w:bCs/>
              </w:rPr>
            </w:pPr>
            <w:r w:rsidRPr="00DF1D53">
              <w:rPr>
                <w:b/>
                <w:bCs/>
              </w:rPr>
              <w:lastRenderedPageBreak/>
              <w:t>Confusing unit</w:t>
            </w:r>
          </w:p>
        </w:tc>
        <w:tc>
          <w:tcPr>
            <w:tcW w:w="7909" w:type="dxa"/>
          </w:tcPr>
          <w:p w14:paraId="50FFE590" w14:textId="219B4E15" w:rsidR="00427F6E" w:rsidRPr="00DF1D53" w:rsidRDefault="00427F6E" w:rsidP="005A2328">
            <w:pPr>
              <w:pStyle w:val="Tablecontent"/>
            </w:pPr>
            <w:r>
              <w:t xml:space="preserve">Why </w:t>
            </w:r>
            <w:r w:rsidR="4983C11B">
              <w:t xml:space="preserve">are </w:t>
            </w:r>
            <w:r>
              <w:t xml:space="preserve">CPU counters expressed in milliseconds instead of </w:t>
            </w:r>
            <w:r w:rsidR="004F52C8">
              <w:t xml:space="preserve">percentage or </w:t>
            </w:r>
            <w:r>
              <w:t xml:space="preserve">GHz? </w:t>
            </w:r>
            <w:r w:rsidR="004F52C8">
              <w:t xml:space="preserve">How can a time counter (milliseconds in this case) account for </w:t>
            </w:r>
            <w:r w:rsidR="00E862FB">
              <w:t>CPU Frequency?</w:t>
            </w:r>
            <w:r w:rsidR="000473A1">
              <w:t xml:space="preserve"> There is a good reason for that!</w:t>
            </w:r>
          </w:p>
        </w:tc>
      </w:tr>
      <w:tr w:rsidR="005A2328" w:rsidRPr="00E51A31" w14:paraId="5C9EBE65" w14:textId="77777777" w:rsidTr="66A64DBC">
        <w:tc>
          <w:tcPr>
            <w:tcW w:w="2547" w:type="dxa"/>
          </w:tcPr>
          <w:p w14:paraId="12FC352C" w14:textId="77777777" w:rsidR="005A2328" w:rsidRPr="00DF1D53" w:rsidRDefault="005A2328" w:rsidP="005A2328">
            <w:pPr>
              <w:rPr>
                <w:b/>
                <w:bCs/>
              </w:rPr>
            </w:pPr>
            <w:r w:rsidRPr="00DF1D53">
              <w:rPr>
                <w:b/>
                <w:bCs/>
              </w:rPr>
              <w:t>“Missing” Counters</w:t>
            </w:r>
          </w:p>
          <w:p w14:paraId="57475EBA" w14:textId="77777777" w:rsidR="005A2328" w:rsidRPr="00DF1D53" w:rsidRDefault="005A2328" w:rsidP="005A2328">
            <w:pPr>
              <w:rPr>
                <w:b/>
                <w:bCs/>
              </w:rPr>
            </w:pPr>
          </w:p>
        </w:tc>
        <w:tc>
          <w:tcPr>
            <w:tcW w:w="7909" w:type="dxa"/>
          </w:tcPr>
          <w:p w14:paraId="6809D78A" w14:textId="347390E9" w:rsidR="005A2328" w:rsidRPr="00DF1D53" w:rsidRDefault="005A2328" w:rsidP="005A2328">
            <w:pPr>
              <w:pStyle w:val="Tablecontent"/>
            </w:pPr>
            <w:r>
              <w:t xml:space="preserve">You will find VM CPU Demand, but not VM Memory Demand. </w:t>
            </w:r>
            <w:r w:rsidR="3716A5CD">
              <w:t>D</w:t>
            </w:r>
            <w:r>
              <w:t>emand does not apply to memory as it’s a form of storage</w:t>
            </w:r>
            <w:r w:rsidR="31FEE127">
              <w:t>,</w:t>
            </w:r>
            <w:r>
              <w:t xml:space="preserve"> </w:t>
            </w:r>
            <w:r w:rsidR="1AB1DAD1">
              <w:t>j</w:t>
            </w:r>
            <w:r>
              <w:t xml:space="preserve">ust </w:t>
            </w:r>
            <w:r w:rsidR="7611A16F">
              <w:t xml:space="preserve">as </w:t>
            </w:r>
            <w:r>
              <w:t xml:space="preserve">there is no such thing as </w:t>
            </w:r>
            <w:r w:rsidR="48FEE0DA">
              <w:t xml:space="preserve">a </w:t>
            </w:r>
            <w:r w:rsidR="22679B66">
              <w:t>D</w:t>
            </w:r>
            <w:r>
              <w:t>emand metric for your laptop disk</w:t>
            </w:r>
            <w:r w:rsidR="00AC46FF">
              <w:t xml:space="preserve"> space</w:t>
            </w:r>
            <w:r>
              <w:t>.</w:t>
            </w:r>
          </w:p>
        </w:tc>
      </w:tr>
      <w:tr w:rsidR="005A2328" w:rsidRPr="00E51A31" w14:paraId="1451A17F" w14:textId="77777777" w:rsidTr="66A64DBC">
        <w:tc>
          <w:tcPr>
            <w:tcW w:w="2547" w:type="dxa"/>
          </w:tcPr>
          <w:p w14:paraId="1B00CFD1" w14:textId="77777777" w:rsidR="005A2328" w:rsidRPr="00DF1D53" w:rsidRDefault="005A2328" w:rsidP="005A2328">
            <w:pPr>
              <w:rPr>
                <w:b/>
                <w:bCs/>
              </w:rPr>
            </w:pPr>
            <w:r w:rsidRPr="00DF1D53">
              <w:rPr>
                <w:b/>
                <w:bCs/>
              </w:rPr>
              <w:t>Too many choices</w:t>
            </w:r>
          </w:p>
          <w:p w14:paraId="69D5E8CD" w14:textId="77777777" w:rsidR="005A2328" w:rsidRPr="00DF1D53" w:rsidRDefault="005A2328" w:rsidP="005A2328">
            <w:pPr>
              <w:rPr>
                <w:b/>
                <w:bCs/>
              </w:rPr>
            </w:pPr>
          </w:p>
        </w:tc>
        <w:tc>
          <w:tcPr>
            <w:tcW w:w="7909" w:type="dxa"/>
          </w:tcPr>
          <w:p w14:paraId="46A2BE58" w14:textId="2073A5E0" w:rsidR="005A2328" w:rsidRPr="00DF1D53" w:rsidRDefault="005A2328" w:rsidP="005A2328">
            <w:pPr>
              <w:pStyle w:val="Tablecontent"/>
            </w:pPr>
            <w:r>
              <w:t xml:space="preserve">When you have </w:t>
            </w:r>
            <w:r w:rsidR="00AC46FF">
              <w:t>two</w:t>
            </w:r>
            <w:r>
              <w:t xml:space="preserve"> watches showing different time, </w:t>
            </w:r>
            <w:proofErr w:type="gramStart"/>
            <w:r w:rsidR="006744C1">
              <w:t>You</w:t>
            </w:r>
            <w:proofErr w:type="gramEnd"/>
            <w:r w:rsidR="006744C1">
              <w:t xml:space="preserve"> are</w:t>
            </w:r>
            <w:r>
              <w:t xml:space="preserve"> not sure </w:t>
            </w:r>
            <w:r w:rsidR="309FEE31">
              <w:t xml:space="preserve">which </w:t>
            </w:r>
            <w:r w:rsidR="2BD41833">
              <w:t xml:space="preserve">watch </w:t>
            </w:r>
            <w:r>
              <w:t xml:space="preserve">is the correct one. </w:t>
            </w:r>
          </w:p>
          <w:p w14:paraId="6C6D1247" w14:textId="3A186DB7" w:rsidR="005A2328" w:rsidRPr="00DF1D53" w:rsidRDefault="005A2328" w:rsidP="005A2328">
            <w:pPr>
              <w:pStyle w:val="Tablecontent"/>
            </w:pPr>
            <w:r w:rsidRPr="00DF1D53">
              <w:t xml:space="preserve">There are </w:t>
            </w:r>
            <w:r w:rsidR="00AC46FF">
              <w:t>five</w:t>
            </w:r>
            <w:r w:rsidRPr="00DF1D53">
              <w:t xml:space="preserve"> counters for VM CPU “utilization”: Run, Used, Usage, Usage in MHz, and Demand. Why so many counters just to track utilization, different to what Windows or Linux tracks?</w:t>
            </w:r>
          </w:p>
          <w:p w14:paraId="2F63259B" w14:textId="3B2E4B15" w:rsidR="005A2328" w:rsidRPr="00DF1D53" w:rsidRDefault="005A2328" w:rsidP="005A2328">
            <w:pPr>
              <w:pStyle w:val="Tablecontent"/>
            </w:pPr>
            <w:r w:rsidRPr="00DF1D53">
              <w:t>There are 6 counters for ESXi CPU “utilization”: Core Utilization, Utilization, Used, Usage, Usage in MHz, and Demand</w:t>
            </w:r>
            <w:r w:rsidR="00032B30" w:rsidRPr="00DF1D53">
              <w:t>.</w:t>
            </w:r>
          </w:p>
          <w:p w14:paraId="4E50FEF3" w14:textId="6B5223A2" w:rsidR="005A2328" w:rsidRPr="00DF1D53" w:rsidRDefault="005A2328" w:rsidP="005A2328">
            <w:pPr>
              <w:pStyle w:val="Tablecontent"/>
            </w:pPr>
            <w:r>
              <w:t xml:space="preserve">You </w:t>
            </w:r>
            <w:r w:rsidR="28C292FF">
              <w:t>must</w:t>
            </w:r>
            <w:r>
              <w:t xml:space="preserve"> remember that the counters are not just created for vSphere administrators. They are also used by the </w:t>
            </w:r>
            <w:proofErr w:type="spellStart"/>
            <w:r>
              <w:t>VMkernel</w:t>
            </w:r>
            <w:proofErr w:type="spellEnd"/>
            <w:r>
              <w:t xml:space="preserve"> scheduler itself as input. CPU Latency is one such counter. </w:t>
            </w:r>
          </w:p>
        </w:tc>
      </w:tr>
      <w:tr w:rsidR="005A2328" w:rsidRPr="00E51A31" w14:paraId="6AAEE7D4" w14:textId="77777777" w:rsidTr="66A64DBC">
        <w:tc>
          <w:tcPr>
            <w:tcW w:w="2547" w:type="dxa"/>
          </w:tcPr>
          <w:p w14:paraId="7BE15806" w14:textId="77777777" w:rsidR="005A2328" w:rsidRPr="00DF1D53" w:rsidRDefault="005A2328" w:rsidP="005A2328">
            <w:pPr>
              <w:rPr>
                <w:b/>
                <w:bCs/>
              </w:rPr>
            </w:pPr>
            <w:r w:rsidRPr="00DF1D53">
              <w:rPr>
                <w:b/>
                <w:bCs/>
              </w:rPr>
              <w:t>ESXi vs vCenter</w:t>
            </w:r>
          </w:p>
          <w:p w14:paraId="7C1C8BC1" w14:textId="77777777" w:rsidR="005A2328" w:rsidRPr="00DF1D53" w:rsidRDefault="005A2328" w:rsidP="005A2328">
            <w:pPr>
              <w:rPr>
                <w:b/>
                <w:bCs/>
              </w:rPr>
            </w:pPr>
          </w:p>
        </w:tc>
        <w:tc>
          <w:tcPr>
            <w:tcW w:w="7909" w:type="dxa"/>
          </w:tcPr>
          <w:p w14:paraId="7AC60A67" w14:textId="4F34F17A" w:rsidR="005A2328" w:rsidRPr="00DF1D53" w:rsidRDefault="005A2328" w:rsidP="005A2328">
            <w:pPr>
              <w:pStyle w:val="Tablecontent"/>
            </w:pPr>
            <w:r>
              <w:t>While ESXi is the source of counters, vCenter may add its own counters</w:t>
            </w:r>
            <w:r w:rsidR="0B10F9B2">
              <w:t xml:space="preserve"> </w:t>
            </w:r>
            <w:r w:rsidR="1D38948D">
              <w:t xml:space="preserve">and the </w:t>
            </w:r>
            <w:r w:rsidR="005B1880">
              <w:t>formula don’t always match 100%</w:t>
            </w:r>
            <w:r w:rsidR="000473A1">
              <w:t xml:space="preserve"> in all scenarios</w:t>
            </w:r>
            <w:r w:rsidR="00D43302">
              <w:t>, such as Used vs Usage.</w:t>
            </w:r>
          </w:p>
          <w:p w14:paraId="6E7491AA" w14:textId="77777777" w:rsidR="005A2328" w:rsidRDefault="005A2328" w:rsidP="005A2328">
            <w:pPr>
              <w:pStyle w:val="Tablecontent"/>
            </w:pPr>
            <w:r w:rsidRPr="00DF1D53">
              <w:t>ESXi provides Run (</w:t>
            </w:r>
            <w:proofErr w:type="spellStart"/>
            <w:r w:rsidRPr="00DF1D53">
              <w:t>ms</w:t>
            </w:r>
            <w:proofErr w:type="spellEnd"/>
            <w:r w:rsidRPr="00DF1D53">
              <w:t>), Used (</w:t>
            </w:r>
            <w:proofErr w:type="spellStart"/>
            <w:r w:rsidRPr="00DF1D53">
              <w:t>ms</w:t>
            </w:r>
            <w:proofErr w:type="spellEnd"/>
            <w:r w:rsidRPr="00DF1D53">
              <w:t>), Demand (MHz) for VM CPU. vCenter adds Usage (MHz) and Usage (%), which create confusion as there are now 5 choices</w:t>
            </w:r>
            <w:r w:rsidR="00032B30" w:rsidRPr="00DF1D53">
              <w:t>.</w:t>
            </w:r>
          </w:p>
          <w:p w14:paraId="6E2A5FED" w14:textId="71843680" w:rsidR="00824773" w:rsidRPr="00DF1D53" w:rsidRDefault="00824773" w:rsidP="005A2328">
            <w:pPr>
              <w:pStyle w:val="Tablecontent"/>
            </w:pPr>
            <w:r>
              <w:t xml:space="preserve">ESXi </w:t>
            </w:r>
            <w:r w:rsidR="00EC0C3E">
              <w:t xml:space="preserve">shows </w:t>
            </w:r>
            <w:r>
              <w:t xml:space="preserve">Used (%), while vCenter </w:t>
            </w:r>
            <w:r w:rsidR="00EC0C3E">
              <w:t xml:space="preserve">shows </w:t>
            </w:r>
            <w:r>
              <w:t>Used (</w:t>
            </w:r>
            <w:proofErr w:type="spellStart"/>
            <w:r>
              <w:t>ms</w:t>
            </w:r>
            <w:proofErr w:type="spellEnd"/>
            <w:r>
              <w:t>)</w:t>
            </w:r>
            <w:r w:rsidR="00EC0C3E">
              <w:t>. The first one affected by CPU frequency and can go beyond 100%.</w:t>
            </w:r>
          </w:p>
        </w:tc>
      </w:tr>
      <w:tr w:rsidR="005A2328" w:rsidRPr="00E51A31" w14:paraId="60F31281" w14:textId="77777777" w:rsidTr="66A64DBC">
        <w:tc>
          <w:tcPr>
            <w:tcW w:w="2547" w:type="dxa"/>
          </w:tcPr>
          <w:p w14:paraId="5C6C30E6" w14:textId="77777777" w:rsidR="005A2328" w:rsidRPr="00DF1D53" w:rsidRDefault="005A2328" w:rsidP="005A2328">
            <w:pPr>
              <w:rPr>
                <w:b/>
                <w:bCs/>
              </w:rPr>
            </w:pPr>
            <w:r w:rsidRPr="00DF1D53">
              <w:rPr>
                <w:b/>
                <w:bCs/>
              </w:rPr>
              <w:t xml:space="preserve">ESXi </w:t>
            </w:r>
            <w:r w:rsidRPr="00DF1D53">
              <w:rPr>
                <w:rFonts w:ascii="Times New Roman" w:hAnsi="Times New Roman" w:cs="Times New Roman"/>
                <w:b/>
                <w:bCs/>
              </w:rPr>
              <w:t>≠</w:t>
            </w:r>
            <w:r w:rsidRPr="00DF1D53">
              <w:rPr>
                <w:b/>
                <w:bCs/>
              </w:rPr>
              <w:t xml:space="preserve"> VMs + </w:t>
            </w:r>
            <w:proofErr w:type="spellStart"/>
            <w:r w:rsidRPr="00DF1D53">
              <w:rPr>
                <w:b/>
                <w:bCs/>
              </w:rPr>
              <w:t>VMkernel</w:t>
            </w:r>
            <w:proofErr w:type="spellEnd"/>
          </w:p>
          <w:p w14:paraId="72F1A0B3" w14:textId="77777777" w:rsidR="005A2328" w:rsidRPr="00DF1D53" w:rsidRDefault="005A2328" w:rsidP="005A2328">
            <w:pPr>
              <w:rPr>
                <w:b/>
                <w:bCs/>
              </w:rPr>
            </w:pPr>
          </w:p>
        </w:tc>
        <w:tc>
          <w:tcPr>
            <w:tcW w:w="7909" w:type="dxa"/>
          </w:tcPr>
          <w:p w14:paraId="3AAEDA22" w14:textId="584AAC2D" w:rsidR="005A2328" w:rsidRPr="00DF1D53" w:rsidRDefault="005A2328" w:rsidP="005A2328">
            <w:pPr>
              <w:pStyle w:val="Tablecontent"/>
            </w:pPr>
            <w:r>
              <w:t xml:space="preserve">The counters at ESXi </w:t>
            </w:r>
            <w:proofErr w:type="gramStart"/>
            <w:r>
              <w:t>is</w:t>
            </w:r>
            <w:proofErr w:type="gramEnd"/>
            <w:r>
              <w:t xml:space="preserve"> more complex than the sum of its VM + </w:t>
            </w:r>
            <w:proofErr w:type="spellStart"/>
            <w:r>
              <w:t>VMkernel</w:t>
            </w:r>
            <w:proofErr w:type="spellEnd"/>
            <w:r>
              <w:t xml:space="preserve">. The reason is there are additional parameters that must be </w:t>
            </w:r>
            <w:proofErr w:type="gramStart"/>
            <w:r>
              <w:t>taken into account</w:t>
            </w:r>
            <w:proofErr w:type="gramEnd"/>
            <w:r>
              <w:t>. For example, the impact of CPU SMP (or Hyper</w:t>
            </w:r>
            <w:r w:rsidR="00BA79CC">
              <w:t xml:space="preserve"> </w:t>
            </w:r>
            <w:r>
              <w:t xml:space="preserve">Threading as Intel calls it) is not measured at </w:t>
            </w:r>
            <w:r w:rsidR="5001A434">
              <w:t xml:space="preserve">the </w:t>
            </w:r>
            <w:r>
              <w:t>VM level.</w:t>
            </w:r>
            <w:r w:rsidR="00E11E32">
              <w:t xml:space="preserve"> Be careful when summing VM counters and assume it’s ES</w:t>
            </w:r>
            <w:r w:rsidR="00774FAF">
              <w:t>Xi counter.</w:t>
            </w:r>
          </w:p>
        </w:tc>
      </w:tr>
      <w:tr w:rsidR="000C1BB8" w:rsidRPr="00E51A31" w14:paraId="0FCB75EE" w14:textId="77777777" w:rsidTr="66A64DBC">
        <w:tc>
          <w:tcPr>
            <w:tcW w:w="2547" w:type="dxa"/>
          </w:tcPr>
          <w:p w14:paraId="4C5D936F" w14:textId="7F023347" w:rsidR="000C1BB8" w:rsidRPr="00DF1D53" w:rsidRDefault="002575E2" w:rsidP="00CF3EBC">
            <w:pPr>
              <w:pStyle w:val="Tableheading"/>
            </w:pPr>
            <w:proofErr w:type="gramStart"/>
            <w:r w:rsidRPr="00DF1D53">
              <w:t>M:N</w:t>
            </w:r>
            <w:proofErr w:type="gramEnd"/>
            <w:r w:rsidR="000C1BB8" w:rsidRPr="00DF1D53">
              <w:t xml:space="preserve"> </w:t>
            </w:r>
            <w:r w:rsidR="00CF3EBC" w:rsidRPr="00DF1D53">
              <w:t>relationship</w:t>
            </w:r>
          </w:p>
        </w:tc>
        <w:tc>
          <w:tcPr>
            <w:tcW w:w="7909" w:type="dxa"/>
          </w:tcPr>
          <w:p w14:paraId="3CEDF48C" w14:textId="296A7E4A" w:rsidR="000C1BB8" w:rsidRPr="00DF1D53" w:rsidRDefault="00CF3EBC" w:rsidP="005A2328">
            <w:pPr>
              <w:pStyle w:val="Tablecontent"/>
            </w:pPr>
            <w:r>
              <w:t xml:space="preserve">A VM with multiple virtual disks can </w:t>
            </w:r>
            <w:r w:rsidR="002575E2">
              <w:t>span across multiple datastores, and even RDM</w:t>
            </w:r>
            <w:r w:rsidR="53422CE4">
              <w:t>s</w:t>
            </w:r>
            <w:r w:rsidR="002575E2">
              <w:t>.</w:t>
            </w:r>
            <w:r w:rsidR="00246D06">
              <w:t xml:space="preserve"> On the other hand, a datastore typically hosts many VMs</w:t>
            </w:r>
            <w:r w:rsidR="004474B7">
              <w:t xml:space="preserve">. An ESXi may mount multiple LUNs </w:t>
            </w:r>
            <w:r w:rsidR="0009070A">
              <w:t>and a LUN is typically presented into multiple ESXi or even multiple clusters. These many to many relationship</w:t>
            </w:r>
            <w:r w:rsidR="4A0A8FD0">
              <w:t>s</w:t>
            </w:r>
            <w:r w:rsidR="0009070A">
              <w:t xml:space="preserve"> make the counters across VM, datastore, ESXi and Cluster inconsistent</w:t>
            </w:r>
            <w:r w:rsidR="000473A1">
              <w:t xml:space="preserve"> when viewed overall. Each of them is correct</w:t>
            </w:r>
            <w:r w:rsidR="0009070A">
              <w:t xml:space="preserve"> as each </w:t>
            </w:r>
            <w:proofErr w:type="gramStart"/>
            <w:r w:rsidR="0009070A">
              <w:t>has to</w:t>
            </w:r>
            <w:proofErr w:type="gramEnd"/>
            <w:r w:rsidR="0009070A">
              <w:t xml:space="preserve"> look from their own vantage point.</w:t>
            </w:r>
            <w:r w:rsidR="000473A1">
              <w:t xml:space="preserve"> </w:t>
            </w:r>
          </w:p>
        </w:tc>
      </w:tr>
      <w:tr w:rsidR="0053447C" w:rsidRPr="00E51A31" w14:paraId="024D7E9C" w14:textId="77777777" w:rsidTr="66A64DBC">
        <w:tc>
          <w:tcPr>
            <w:tcW w:w="2547" w:type="dxa"/>
          </w:tcPr>
          <w:p w14:paraId="2AE439B1" w14:textId="535A27E4" w:rsidR="0053447C" w:rsidRPr="00DF1D53" w:rsidRDefault="0053447C" w:rsidP="00CF3EBC">
            <w:pPr>
              <w:pStyle w:val="Tableheading"/>
            </w:pPr>
            <w:r>
              <w:t>Windows vs Linux</w:t>
            </w:r>
          </w:p>
        </w:tc>
        <w:tc>
          <w:tcPr>
            <w:tcW w:w="7909" w:type="dxa"/>
          </w:tcPr>
          <w:p w14:paraId="1086112C" w14:textId="047FE894" w:rsidR="0053447C" w:rsidRDefault="0053447C" w:rsidP="005A2328">
            <w:pPr>
              <w:pStyle w:val="Tablecontent"/>
            </w:pPr>
            <w:r>
              <w:t>Windows CPU queue excludes the running thread, Linux includes the threads being executed.</w:t>
            </w:r>
          </w:p>
        </w:tc>
      </w:tr>
    </w:tbl>
    <w:p w14:paraId="323368D4" w14:textId="77777777" w:rsidR="0053447C" w:rsidRDefault="0053447C" w:rsidP="0053447C">
      <w:pPr>
        <w:pStyle w:val="BeforeTable"/>
        <w:rPr>
          <w:lang w:val="en-GB"/>
        </w:rPr>
      </w:pPr>
    </w:p>
    <w:p w14:paraId="2F77F851" w14:textId="43592925" w:rsidR="00446D51" w:rsidRDefault="225D8680" w:rsidP="00F55435">
      <w:pPr>
        <w:rPr>
          <w:lang w:val="en-GB"/>
        </w:rPr>
      </w:pPr>
      <w:r w:rsidRPr="36121475">
        <w:rPr>
          <w:lang w:val="en-GB"/>
        </w:rPr>
        <w:t>C</w:t>
      </w:r>
      <w:r w:rsidR="00446D51" w:rsidRPr="36121475">
        <w:rPr>
          <w:lang w:val="en-GB"/>
        </w:rPr>
        <w:t xml:space="preserve">omplicated stuff, isn’t it? </w:t>
      </w:r>
      <w:r w:rsidR="00A02FB1">
        <w:rPr>
          <w:lang w:val="en-GB"/>
        </w:rPr>
        <w:t xml:space="preserve">And we have not added AWS, Google, Azure, applications, </w:t>
      </w:r>
      <w:r w:rsidR="005016CA">
        <w:rPr>
          <w:lang w:val="en-GB"/>
        </w:rPr>
        <w:t xml:space="preserve">network, etc </w:t>
      </w:r>
      <w:r w:rsidR="005016CA" w:rsidRPr="005016C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A8E22F1" w14:textId="67E3F697" w:rsidR="00B56E6E" w:rsidRDefault="00B56E6E" w:rsidP="00F55435">
      <w:pPr>
        <w:rPr>
          <w:lang w:val="en-GB"/>
        </w:rPr>
      </w:pPr>
      <w:r w:rsidRPr="00B56E6E">
        <w:rPr>
          <w:lang w:val="en-GB"/>
        </w:rPr>
        <w:t>Not all vSphere-specific characteristics are well understood by management tools that are not purpose-built for it. Partial understanding can lead to misunderstanding as wrong interpretation of counters can result in wrong action taken.</w:t>
      </w:r>
    </w:p>
    <w:p w14:paraId="323CD72F" w14:textId="56FD9AAF" w:rsidR="00592E14" w:rsidRDefault="004A2F3A" w:rsidP="00F55435">
      <w:r>
        <w:t>There is also</w:t>
      </w:r>
      <w:r w:rsidR="0BA60181">
        <w:t xml:space="preserve"> a</w:t>
      </w:r>
      <w:r>
        <w:t xml:space="preserve"> scalability concern. </w:t>
      </w:r>
      <w:r w:rsidR="00E845AF">
        <w:t xml:space="preserve">In vCenter, there are 17 </w:t>
      </w:r>
      <w:r w:rsidR="00544D11">
        <w:t xml:space="preserve">CPU </w:t>
      </w:r>
      <w:r w:rsidR="00E845AF">
        <w:t xml:space="preserve">counters available at the VM level, and 12 of them are available at a </w:t>
      </w:r>
      <w:r w:rsidR="00BE76BF">
        <w:t xml:space="preserve">vCPU </w:t>
      </w:r>
      <w:r w:rsidR="00E845AF">
        <w:t xml:space="preserve">level too. </w:t>
      </w:r>
      <w:r w:rsidR="001D0B05">
        <w:t xml:space="preserve">In addition, each VM comes with 28 memory counters. </w:t>
      </w:r>
      <w:r w:rsidR="00E845AF">
        <w:t xml:space="preserve">That means a VM with </w:t>
      </w:r>
      <w:r w:rsidR="00932B49">
        <w:t>4</w:t>
      </w:r>
      <w:r w:rsidR="00E845AF">
        <w:t xml:space="preserve"> vCPUs will have </w:t>
      </w:r>
      <w:r w:rsidR="001931DE">
        <w:t>93</w:t>
      </w:r>
      <w:r w:rsidR="00E845AF">
        <w:t xml:space="preserve"> counters (</w:t>
      </w:r>
      <w:r w:rsidR="00E65283">
        <w:t xml:space="preserve">17 + </w:t>
      </w:r>
      <w:r w:rsidR="00932B49">
        <w:t>4</w:t>
      </w:r>
      <w:r w:rsidR="00E845AF">
        <w:t xml:space="preserve"> x 12 + </w:t>
      </w:r>
      <w:r w:rsidR="001D0B05">
        <w:t>28</w:t>
      </w:r>
      <w:r w:rsidR="00E845AF">
        <w:t xml:space="preserve">). A vSphere environment with 1,000 VMs with </w:t>
      </w:r>
      <w:r w:rsidR="00932B49">
        <w:t>4</w:t>
      </w:r>
      <w:r w:rsidR="00E845AF">
        <w:t xml:space="preserve"> vCPUs as the average VM size will have </w:t>
      </w:r>
      <w:r w:rsidR="00245F23">
        <w:t xml:space="preserve">process </w:t>
      </w:r>
      <w:r w:rsidR="001931DE">
        <w:t>93</w:t>
      </w:r>
      <w:r w:rsidR="00932B49">
        <w:t>K</w:t>
      </w:r>
      <w:r w:rsidR="00E845AF">
        <w:t xml:space="preserve"> </w:t>
      </w:r>
      <w:r w:rsidR="00245F23">
        <w:t xml:space="preserve">counters each time </w:t>
      </w:r>
      <w:r w:rsidR="00666929">
        <w:t xml:space="preserve">it collects. </w:t>
      </w:r>
      <w:r w:rsidR="00A93A08">
        <w:t>If you do that every minute, you will collect almost 1</w:t>
      </w:r>
      <w:r w:rsidR="0064121C">
        <w:t>34</w:t>
      </w:r>
      <w:r w:rsidR="00A93A08">
        <w:t xml:space="preserve"> </w:t>
      </w:r>
      <w:r w:rsidR="000A3FD8">
        <w:t>million</w:t>
      </w:r>
      <w:r w:rsidR="00A93A08">
        <w:t xml:space="preserve"> metrics per day.</w:t>
      </w:r>
      <w:r w:rsidR="00592E14">
        <w:t xml:space="preserve"> </w:t>
      </w:r>
      <w:r w:rsidR="001D12DA">
        <w:t xml:space="preserve">Since many customers like to keep for at least 6 months, that’s </w:t>
      </w:r>
      <w:r w:rsidR="00C61356">
        <w:t>24+ billion metrics!</w:t>
      </w:r>
    </w:p>
    <w:p w14:paraId="398AC9A7" w14:textId="5A92ECBD" w:rsidR="004A2F3A" w:rsidRDefault="00592E14" w:rsidP="00F55435">
      <w:r>
        <w:t xml:space="preserve">With so </w:t>
      </w:r>
      <w:r w:rsidR="29DCF6D7">
        <w:t xml:space="preserve">many </w:t>
      </w:r>
      <w:r>
        <w:t>metric</w:t>
      </w:r>
      <w:r w:rsidR="00B73582">
        <w:t>s</w:t>
      </w:r>
      <w:r>
        <w:t xml:space="preserve">, </w:t>
      </w:r>
      <w:r w:rsidR="3043FB69">
        <w:t>the amount of</w:t>
      </w:r>
      <w:r w:rsidR="00C155CB">
        <w:t xml:space="preserve"> business value </w:t>
      </w:r>
      <w:r w:rsidR="794502EA">
        <w:t>received</w:t>
      </w:r>
      <w:r w:rsidR="00C155CB">
        <w:t xml:space="preserve"> become</w:t>
      </w:r>
      <w:r w:rsidR="3E698B02">
        <w:t>s</w:t>
      </w:r>
      <w:r w:rsidR="00C155CB">
        <w:t xml:space="preserve"> a valid concern.</w:t>
      </w:r>
    </w:p>
    <w:p w14:paraId="74C807F4" w14:textId="5B186737" w:rsidR="00544658" w:rsidRPr="00C018D4" w:rsidRDefault="00544658" w:rsidP="00F55435">
      <w:r w:rsidRPr="00544658">
        <w:t xml:space="preserve">vRealize Operations does not regurgitate the counters that vCenter has. It starts by understanding the unique </w:t>
      </w:r>
      <w:r w:rsidR="00EB13C5" w:rsidRPr="00544658">
        <w:t>behaviour</w:t>
      </w:r>
      <w:r w:rsidRPr="00544658">
        <w:t xml:space="preserve"> of vSphere, then simplifying it by consolidating and standardizing the counters. For example, vRealize Operations creates derived counters such as KPI and capacity metrics, then applies them to CPU, RAM, disk, and network as appropriate.</w:t>
      </w:r>
    </w:p>
    <w:p w14:paraId="72450272" w14:textId="1251FFCE" w:rsidR="00E31DC0" w:rsidRPr="00C018D4" w:rsidRDefault="00E31DC0" w:rsidP="00E31DC0">
      <w:pPr>
        <w:pStyle w:val="Heading3"/>
      </w:pPr>
      <w:bookmarkStart w:id="44" w:name="_Guest_OS_vs"/>
      <w:bookmarkEnd w:id="44"/>
      <w:r w:rsidRPr="00C018D4">
        <w:lastRenderedPageBreak/>
        <w:t>Guest OS vs VM</w:t>
      </w:r>
    </w:p>
    <w:p w14:paraId="6399E0F0" w14:textId="2E4A7FDC" w:rsidR="007A3C7E" w:rsidRPr="00C018D4" w:rsidRDefault="00E31DC0" w:rsidP="00E31DC0">
      <w:r>
        <w:t xml:space="preserve">Guest OS and VM are 2 </w:t>
      </w:r>
      <w:r w:rsidR="000A3FD8">
        <w:t xml:space="preserve">closely </w:t>
      </w:r>
      <w:r>
        <w:t xml:space="preserve">related but different entities. They are adjacent layers in SDDC stacks. The </w:t>
      </w:r>
      <w:r w:rsidR="000A3FD8">
        <w:t>two</w:t>
      </w:r>
      <w:r>
        <w:t xml:space="preserve"> layers are distinct, each provide unique visibility that the other layer may not be able to give. </w:t>
      </w:r>
      <w:r w:rsidR="007A3C7E">
        <w:t xml:space="preserve">Resource consumed by Guest OS is not the same </w:t>
      </w:r>
      <w:r w:rsidR="4181BC31">
        <w:t xml:space="preserve">as </w:t>
      </w:r>
      <w:r w:rsidR="007A3C7E">
        <w:t>resource consumed by the underlying VM. Other factors such as power management and CPU SMT also contribute</w:t>
      </w:r>
      <w:r w:rsidR="65AF6FD4">
        <w:t xml:space="preserve"> to the differences</w:t>
      </w:r>
      <w:r w:rsidR="0068142A">
        <w:t>.</w:t>
      </w:r>
    </w:p>
    <w:p w14:paraId="3F9CAE97" w14:textId="110B6EE6" w:rsidR="00E31DC0" w:rsidRPr="00C018D4" w:rsidRDefault="00E31DC0" w:rsidP="00E31DC0">
      <w:r>
        <w:t xml:space="preserve">The following diagram uses </w:t>
      </w:r>
      <w:r w:rsidRPr="710ED607">
        <w:rPr>
          <w:color w:val="FF0000"/>
        </w:rPr>
        <w:t xml:space="preserve">the </w:t>
      </w:r>
      <w:r w:rsidR="00F50158">
        <w:rPr>
          <w:color w:val="FF0000"/>
        </w:rPr>
        <w:t xml:space="preserve">English </w:t>
      </w:r>
      <w:r w:rsidRPr="710ED607">
        <w:rPr>
          <w:color w:val="FF0000"/>
        </w:rPr>
        <w:t>word</w:t>
      </w:r>
      <w:r w:rsidR="3B5C8C1C" w:rsidRPr="710ED607">
        <w:rPr>
          <w:color w:val="FF0000"/>
        </w:rPr>
        <w:t>s</w:t>
      </w:r>
      <w:r w:rsidRPr="710ED607">
        <w:rPr>
          <w:color w:val="FF0000"/>
        </w:rPr>
        <w:t xml:space="preserve"> </w:t>
      </w:r>
      <w:r w:rsidR="009533B2">
        <w:t>d</w:t>
      </w:r>
      <w:r>
        <w:t xml:space="preserve">emand and </w:t>
      </w:r>
      <w:r w:rsidR="009533B2">
        <w:t>u</w:t>
      </w:r>
      <w:r>
        <w:t xml:space="preserve">sage to explain the </w:t>
      </w:r>
      <w:r w:rsidR="00052A24">
        <w:t>concept</w:t>
      </w:r>
      <w:r w:rsidR="000A3FD8">
        <w:t>, where demand consists of usage and unmet demand</w:t>
      </w:r>
      <w:r>
        <w:t xml:space="preserve">. It does not mean the </w:t>
      </w:r>
      <w:r w:rsidR="009533B2">
        <w:t>d</w:t>
      </w:r>
      <w:r>
        <w:t xml:space="preserve">emand and </w:t>
      </w:r>
      <w:r w:rsidR="009533B2">
        <w:t>u</w:t>
      </w:r>
      <w:r>
        <w:t xml:space="preserve">sage counters </w:t>
      </w:r>
      <w:r w:rsidR="00D000BE">
        <w:t>in vSphere and vRealize Operations</w:t>
      </w:r>
      <w:r w:rsidR="00052A24">
        <w:t>, meaning don’t assume these counters actually mean this</w:t>
      </w:r>
      <w:r w:rsidR="00061A21">
        <w:t xml:space="preserve">. </w:t>
      </w:r>
      <w:r w:rsidR="000A3FD8">
        <w:t>They were created for a different purpose.</w:t>
      </w:r>
    </w:p>
    <w:p w14:paraId="78E2BE8E" w14:textId="39C97E8C" w:rsidR="00E31DC0" w:rsidRDefault="7F2DAB6B" w:rsidP="00482056">
      <w:pPr>
        <w:jc w:val="center"/>
      </w:pPr>
      <w:r>
        <w:rPr>
          <w:noProof/>
        </w:rPr>
        <w:drawing>
          <wp:inline distT="0" distB="0" distL="0" distR="0" wp14:anchorId="02089BE7" wp14:editId="23D934AC">
            <wp:extent cx="5978238" cy="2664673"/>
            <wp:effectExtent l="0" t="0" r="3810" b="2540"/>
            <wp:docPr id="606394241" name="Picture 606394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1"/>
                    <pic:cNvPicPr/>
                  </pic:nvPicPr>
                  <pic:blipFill>
                    <a:blip r:embed="rId249" cstate="print">
                      <a:extLst>
                        <a:ext uri="{28A0092B-C50C-407E-A947-70E740481C1C}">
                          <a14:useLocalDpi xmlns:a14="http://schemas.microsoft.com/office/drawing/2010/main" val="0"/>
                        </a:ext>
                      </a:extLst>
                    </a:blip>
                    <a:stretch>
                      <a:fillRect/>
                    </a:stretch>
                  </pic:blipFill>
                  <pic:spPr>
                    <a:xfrm>
                      <a:off x="0" y="0"/>
                      <a:ext cx="5978238" cy="2664673"/>
                    </a:xfrm>
                    <a:prstGeom prst="rect">
                      <a:avLst/>
                    </a:prstGeom>
                  </pic:spPr>
                </pic:pic>
              </a:graphicData>
            </a:graphic>
          </wp:inline>
        </w:drawing>
      </w:r>
    </w:p>
    <w:p w14:paraId="062610ED" w14:textId="32B8BBA5" w:rsidR="00F92296" w:rsidRDefault="00F92296" w:rsidP="00E31DC0">
      <w:r>
        <w:t>I tried adding Application into the above diagram, but that complicated the whole picture that I removed it. So just take note that some applications such as Java VM and database manage their own resources. Another virtualization layer such as Container certainly takes the complexity to another level.</w:t>
      </w:r>
    </w:p>
    <w:p w14:paraId="5DD41404" w14:textId="4FB448F6" w:rsidR="000A3FD8" w:rsidRDefault="000A3FD8" w:rsidP="00E31DC0">
      <w:r>
        <w:t xml:space="preserve">We can see from the above that area A is not visible to the hypervisor. </w:t>
      </w:r>
    </w:p>
    <w:tbl>
      <w:tblPr>
        <w:tblW w:w="0" w:type="auto"/>
        <w:tblLook w:val="04A0" w:firstRow="1" w:lastRow="0" w:firstColumn="1" w:lastColumn="0" w:noHBand="0" w:noVBand="1"/>
      </w:tblPr>
      <w:tblGrid>
        <w:gridCol w:w="1560"/>
        <w:gridCol w:w="8896"/>
      </w:tblGrid>
      <w:tr w:rsidR="00F92296" w14:paraId="03A1CF01" w14:textId="77777777" w:rsidTr="00F92296">
        <w:tc>
          <w:tcPr>
            <w:tcW w:w="1560" w:type="dxa"/>
          </w:tcPr>
          <w:p w14:paraId="29D521EF" w14:textId="011EAB0D" w:rsidR="00F92296" w:rsidRPr="00F92296" w:rsidRDefault="00F92296" w:rsidP="00F92296">
            <w:pPr>
              <w:pStyle w:val="Tablecontent"/>
              <w:rPr>
                <w:b/>
                <w:bCs/>
              </w:rPr>
            </w:pPr>
            <w:r w:rsidRPr="00F92296">
              <w:rPr>
                <w:b/>
                <w:bCs/>
              </w:rPr>
              <w:t>Layer A</w:t>
            </w:r>
          </w:p>
        </w:tc>
        <w:tc>
          <w:tcPr>
            <w:tcW w:w="8896" w:type="dxa"/>
          </w:tcPr>
          <w:p w14:paraId="7083996D" w14:textId="3AD20165" w:rsidR="00F92296" w:rsidRDefault="00F92296" w:rsidP="00F92296">
            <w:pPr>
              <w:pStyle w:val="Tablecontent"/>
            </w:pPr>
            <w:r w:rsidRPr="00F92296">
              <w:t xml:space="preserve">Queue inside the Guest </w:t>
            </w:r>
            <w:r>
              <w:t xml:space="preserve">OS </w:t>
            </w:r>
            <w:r w:rsidRPr="00F92296">
              <w:t>(CPU Run Queue, RAM Page File, Disk Queue Length, Driver Queue</w:t>
            </w:r>
            <w:r>
              <w:t>, network card ring buffer</w:t>
            </w:r>
            <w:r w:rsidRPr="00F92296">
              <w:t xml:space="preserve">). </w:t>
            </w:r>
            <w:r>
              <w:t xml:space="preserve">These queues are not visible to the underlying hypervisor as they have not been sent down to the kernel. For example, if </w:t>
            </w:r>
            <w:r w:rsidR="00DC08B3">
              <w:t>Oracle sends IO requests to Windows, and Windows storage subsystem is full, it won’t send this IO to the hypervisor. As a result, the disk IOPS counter at VM level will under report as it has not received this IO request yet.</w:t>
            </w:r>
          </w:p>
        </w:tc>
      </w:tr>
      <w:tr w:rsidR="00F92296" w14:paraId="4325BE87" w14:textId="77777777" w:rsidTr="00F92296">
        <w:tc>
          <w:tcPr>
            <w:tcW w:w="1560" w:type="dxa"/>
          </w:tcPr>
          <w:p w14:paraId="718F1C1F" w14:textId="34D7EA42" w:rsidR="00F92296" w:rsidRPr="00F92296" w:rsidRDefault="00F92296" w:rsidP="00F92296">
            <w:pPr>
              <w:pStyle w:val="Tablecontent"/>
              <w:rPr>
                <w:b/>
                <w:bCs/>
              </w:rPr>
            </w:pPr>
            <w:r w:rsidRPr="00F92296">
              <w:rPr>
                <w:b/>
                <w:bCs/>
              </w:rPr>
              <w:t>Layer B</w:t>
            </w:r>
          </w:p>
        </w:tc>
        <w:tc>
          <w:tcPr>
            <w:tcW w:w="8896" w:type="dxa"/>
          </w:tcPr>
          <w:p w14:paraId="1A36CB66" w14:textId="5B3AA76B" w:rsidR="00F92296" w:rsidRDefault="00F92296" w:rsidP="00F92296">
            <w:pPr>
              <w:pStyle w:val="Tablecontent"/>
            </w:pPr>
            <w:r w:rsidRPr="00F92296">
              <w:t xml:space="preserve">What the Guest </w:t>
            </w:r>
            <w:proofErr w:type="gramStart"/>
            <w:r w:rsidRPr="00F92296">
              <w:t>actually uses</w:t>
            </w:r>
            <w:proofErr w:type="gramEnd"/>
            <w:r w:rsidR="00DC08B3">
              <w:t xml:space="preserve">. This is visible to the hypervisor as a VM is basically a multi-process application. The Guest OS CPU utilization somehow translates into VM CPU Run. I added the word </w:t>
            </w:r>
            <w:r w:rsidR="00DC08B3" w:rsidRPr="00DC08B3">
              <w:rPr>
                <w:color w:val="FF0000"/>
              </w:rPr>
              <w:t>somehow</w:t>
            </w:r>
            <w:r w:rsidR="00DC08B3">
              <w:t xml:space="preserve"> as the two counters are calculated independently of each other, and likely taken at different sampling time and roll up technique. </w:t>
            </w:r>
          </w:p>
        </w:tc>
      </w:tr>
      <w:tr w:rsidR="00F92296" w14:paraId="1570AD5F" w14:textId="77777777" w:rsidTr="00F92296">
        <w:tc>
          <w:tcPr>
            <w:tcW w:w="1560" w:type="dxa"/>
          </w:tcPr>
          <w:p w14:paraId="1A0B1CE8" w14:textId="102D895C" w:rsidR="00F92296" w:rsidRPr="00F92296" w:rsidRDefault="00F92296" w:rsidP="00F92296">
            <w:pPr>
              <w:pStyle w:val="Tablecontent"/>
              <w:rPr>
                <w:b/>
                <w:bCs/>
              </w:rPr>
            </w:pPr>
            <w:r w:rsidRPr="00F92296">
              <w:rPr>
                <w:b/>
                <w:bCs/>
              </w:rPr>
              <w:t>Layer C</w:t>
            </w:r>
          </w:p>
        </w:tc>
        <w:tc>
          <w:tcPr>
            <w:tcW w:w="8896" w:type="dxa"/>
          </w:tcPr>
          <w:p w14:paraId="06E35764" w14:textId="1FD6CA14" w:rsidR="00F92296" w:rsidRDefault="00F92296" w:rsidP="00F92296">
            <w:pPr>
              <w:pStyle w:val="Tablecontent"/>
            </w:pPr>
            <w:r w:rsidRPr="00F92296">
              <w:t xml:space="preserve">Hypervisor overhead (CPU System, CPU MKS, CPU VMX, RAM Overhead, Disk Snapshot). </w:t>
            </w:r>
            <w:r w:rsidR="00DC08B3">
              <w:t>This overhead is obviously n</w:t>
            </w:r>
            <w:r w:rsidRPr="00F92296">
              <w:t xml:space="preserve">ot visible to </w:t>
            </w:r>
            <w:r w:rsidR="00DC08B3">
              <w:t xml:space="preserve">the </w:t>
            </w:r>
            <w:r w:rsidRPr="00F92296">
              <w:t>Guest OS</w:t>
            </w:r>
            <w:r w:rsidR="00DC08B3">
              <w:t>. You can get some visibility by installing Tools, as it will add new counters into Windows/Linux. Tools do not modify existing Windows/Linux counters, meaning they are still unaware of virtualization.</w:t>
            </w:r>
          </w:p>
          <w:p w14:paraId="1FC45278" w14:textId="6F4774CE" w:rsidR="00293C57" w:rsidRDefault="00293C57" w:rsidP="00293C57">
            <w:pPr>
              <w:pStyle w:val="Tablecontent"/>
            </w:pPr>
            <w:r>
              <w:t xml:space="preserve">From </w:t>
            </w:r>
            <w:proofErr w:type="spellStart"/>
            <w:r>
              <w:t>VMkernel</w:t>
            </w:r>
            <w:proofErr w:type="spellEnd"/>
            <w:r>
              <w:t xml:space="preserve"> viewpoint, a VM is group of processes or user worlds that run in the </w:t>
            </w:r>
            <w:proofErr w:type="spellStart"/>
            <w:r>
              <w:t>VMkernel</w:t>
            </w:r>
            <w:proofErr w:type="spellEnd"/>
            <w:r>
              <w:t xml:space="preserve">. </w:t>
            </w:r>
            <w:r w:rsidR="000F176F">
              <w:t>T</w:t>
            </w:r>
            <w:r>
              <w:t xml:space="preserve">here are 3 </w:t>
            </w:r>
            <w:r w:rsidR="000F176F">
              <w:t xml:space="preserve">main types of </w:t>
            </w:r>
            <w:proofErr w:type="gramStart"/>
            <w:r w:rsidR="000F176F">
              <w:t>group</w:t>
            </w:r>
            <w:proofErr w:type="gramEnd"/>
            <w:r>
              <w:t>:</w:t>
            </w:r>
          </w:p>
          <w:p w14:paraId="75641E5A" w14:textId="3CE7C0BD" w:rsidR="00293C57" w:rsidRPr="00293C57" w:rsidRDefault="00605560" w:rsidP="00293C57">
            <w:pPr>
              <w:pStyle w:val="Bullet"/>
            </w:pPr>
            <w:r>
              <w:t>VM</w:t>
            </w:r>
            <w:r w:rsidR="00293C57" w:rsidRPr="00293C57">
              <w:t xml:space="preserve"> Executable (VMX) process </w:t>
            </w:r>
            <w:r w:rsidR="000F176F">
              <w:t xml:space="preserve">is </w:t>
            </w:r>
            <w:r w:rsidR="00293C57" w:rsidRPr="00293C57">
              <w:t>responsible for handling I/O to devices that are not critical to performance. The VMX is also responsible for communicating with user interfaces, snapshot managers, and remote console.</w:t>
            </w:r>
          </w:p>
          <w:p w14:paraId="1CED5CE8" w14:textId="3EAF0F0E" w:rsidR="00293C57" w:rsidRPr="00293C57" w:rsidRDefault="00605560" w:rsidP="00293C57">
            <w:pPr>
              <w:pStyle w:val="Bullet"/>
            </w:pPr>
            <w:r>
              <w:lastRenderedPageBreak/>
              <w:t>VM</w:t>
            </w:r>
            <w:r w:rsidR="00293C57" w:rsidRPr="00293C57">
              <w:t xml:space="preserve"> Monitor (VMM) process </w:t>
            </w:r>
            <w:r w:rsidR="000F176F">
              <w:t xml:space="preserve">is </w:t>
            </w:r>
            <w:r w:rsidR="00293C57" w:rsidRPr="00293C57">
              <w:t>responsible for virtualizing the guest OS instructions, and manages memory</w:t>
            </w:r>
            <w:r w:rsidR="000F176F">
              <w:t xml:space="preserve"> mapping</w:t>
            </w:r>
            <w:r w:rsidR="00293C57" w:rsidRPr="00293C57">
              <w:t xml:space="preserve">. The VMM passes storage and network I/O requests to the </w:t>
            </w:r>
            <w:proofErr w:type="spellStart"/>
            <w:r w:rsidR="00293C57" w:rsidRPr="00293C57">
              <w:t>VMkernel</w:t>
            </w:r>
            <w:proofErr w:type="spellEnd"/>
            <w:r w:rsidR="00293C57" w:rsidRPr="00293C57">
              <w:t xml:space="preserve">, and passes all other requests to the VMX process. There is a VMM for each virtual CPU assigned to a </w:t>
            </w:r>
            <w:r w:rsidR="000F176F">
              <w:t>VM</w:t>
            </w:r>
            <w:r w:rsidR="00293C57" w:rsidRPr="00293C57">
              <w:t>.</w:t>
            </w:r>
          </w:p>
          <w:p w14:paraId="17BFD896" w14:textId="4B8CD52A" w:rsidR="00293C57" w:rsidRDefault="00293C57" w:rsidP="00293C57">
            <w:pPr>
              <w:pStyle w:val="Bullet"/>
            </w:pPr>
            <w:r w:rsidRPr="00293C57">
              <w:t xml:space="preserve">Mouse Keyboard Screen (MKS) process is responsible for rendering the guest video and handling guest </w:t>
            </w:r>
            <w:r w:rsidR="00493BC4">
              <w:t>OS</w:t>
            </w:r>
            <w:r w:rsidRPr="00293C57">
              <w:t xml:space="preserve"> user input.</w:t>
            </w:r>
            <w:r w:rsidR="000F176F">
              <w:t xml:space="preserve"> When you console into the VM via vCenter client, the work done is charged to this process. This in turn is charged to the VM, and not specific vCPU.</w:t>
            </w:r>
          </w:p>
          <w:p w14:paraId="3760BE48" w14:textId="3801A07A" w:rsidR="000F176F" w:rsidRPr="00293C57" w:rsidRDefault="000F176F" w:rsidP="000F176F">
            <w:pPr>
              <w:pStyle w:val="Tablecontent"/>
            </w:pPr>
            <w:r>
              <w:t xml:space="preserve">If you want to see example of errors in the above process, review </w:t>
            </w:r>
            <w:hyperlink r:id="rId250" w:history="1">
              <w:r w:rsidRPr="000F176F">
                <w:rPr>
                  <w:rStyle w:val="Hyperlink"/>
                </w:rPr>
                <w:t>this KB article</w:t>
              </w:r>
            </w:hyperlink>
            <w:r>
              <w:t xml:space="preserve">. </w:t>
            </w:r>
          </w:p>
        </w:tc>
      </w:tr>
      <w:tr w:rsidR="00F92296" w14:paraId="6BC6DEB4" w14:textId="77777777" w:rsidTr="00F92296">
        <w:tc>
          <w:tcPr>
            <w:tcW w:w="1560" w:type="dxa"/>
          </w:tcPr>
          <w:p w14:paraId="1EB7C77E" w14:textId="4FC6E9DC" w:rsidR="00F92296" w:rsidRPr="00F92296" w:rsidRDefault="00F92296" w:rsidP="00F92296">
            <w:pPr>
              <w:pStyle w:val="Tablecontent"/>
              <w:rPr>
                <w:b/>
                <w:bCs/>
              </w:rPr>
            </w:pPr>
            <w:r w:rsidRPr="00F92296">
              <w:rPr>
                <w:b/>
                <w:bCs/>
              </w:rPr>
              <w:lastRenderedPageBreak/>
              <w:t>Layer D</w:t>
            </w:r>
          </w:p>
        </w:tc>
        <w:tc>
          <w:tcPr>
            <w:tcW w:w="8896" w:type="dxa"/>
          </w:tcPr>
          <w:p w14:paraId="5B1737A5" w14:textId="41D2F386" w:rsidR="00F92296" w:rsidRDefault="00F92296" w:rsidP="00F92296">
            <w:pPr>
              <w:pStyle w:val="Tablecontent"/>
            </w:pPr>
            <w:r w:rsidRPr="00F92296">
              <w:t xml:space="preserve">Unmet Demand (CPU Ready, CPU Co-Stop, </w:t>
            </w:r>
            <w:r w:rsidR="00DC08B3">
              <w:t xml:space="preserve">CPU Overlap, CPU </w:t>
            </w:r>
            <w:r w:rsidR="001D41E0">
              <w:t>VM Wait</w:t>
            </w:r>
            <w:r w:rsidR="00DC08B3">
              <w:t xml:space="preserve">, </w:t>
            </w:r>
            <w:r w:rsidRPr="00F92296">
              <w:t xml:space="preserve">RAM Contention, </w:t>
            </w:r>
            <w:r w:rsidR="00DC08B3">
              <w:t xml:space="preserve">VM </w:t>
            </w:r>
            <w:r w:rsidRPr="00F92296">
              <w:t>Outstanding IO)</w:t>
            </w:r>
            <w:r w:rsidR="00DC08B3">
              <w:t xml:space="preserve">. </w:t>
            </w:r>
          </w:p>
          <w:p w14:paraId="0B6CE62C" w14:textId="14915AE8" w:rsidR="00DC08B3" w:rsidRDefault="00DC08B3" w:rsidP="00F92296">
            <w:pPr>
              <w:pStyle w:val="Tablecontent"/>
            </w:pPr>
            <w:r>
              <w:t>The Guest OS experiences a frozen time or slowness. It’s unaware what it is, meaning it can’t account for it.</w:t>
            </w:r>
          </w:p>
        </w:tc>
      </w:tr>
    </w:tbl>
    <w:p w14:paraId="5F85A44B" w14:textId="4C411161" w:rsidR="00F50158" w:rsidRDefault="00F50158" w:rsidP="000A3FD8">
      <w:r>
        <w:t xml:space="preserve">I’ve covered the difference in simple terms, and do not do justice to the full difference. If you want to read a scientific paper, I recommend </w:t>
      </w:r>
      <w:hyperlink r:id="rId251" w:history="1">
        <w:r w:rsidRPr="00F50158">
          <w:rPr>
            <w:rStyle w:val="Hyperlink"/>
          </w:rPr>
          <w:t>this paper</w:t>
        </w:r>
      </w:hyperlink>
      <w:r>
        <w:t xml:space="preserve"> by</w:t>
      </w:r>
      <w:r w:rsidRPr="00F50158">
        <w:t xml:space="preserve"> Benjamin </w:t>
      </w:r>
      <w:proofErr w:type="spellStart"/>
      <w:r w:rsidRPr="00F50158">
        <w:t>Serebrin</w:t>
      </w:r>
      <w:proofErr w:type="spellEnd"/>
      <w:r>
        <w:t xml:space="preserve"> and </w:t>
      </w:r>
      <w:hyperlink r:id="rId252" w:history="1">
        <w:r w:rsidRPr="00F50158">
          <w:rPr>
            <w:rStyle w:val="Hyperlink"/>
          </w:rPr>
          <w:t>Daniel Hecht</w:t>
        </w:r>
      </w:hyperlink>
      <w:r>
        <w:t>.</w:t>
      </w:r>
    </w:p>
    <w:p w14:paraId="034CAE30" w14:textId="7EAA1F74" w:rsidR="000A3FD8" w:rsidRPr="00C018D4" w:rsidRDefault="000A3FD8" w:rsidP="000A3FD8">
      <w:r>
        <w:t>As we cover the CPU, Memory, Disk, Network metrics in their respective sections later in the book, we will explain the differences in more detail. For now, we will provide some examples to drive the point.</w:t>
      </w:r>
    </w:p>
    <w:p w14:paraId="52EDED0B" w14:textId="269252AD" w:rsidR="002E5D2D" w:rsidRPr="00AD756B" w:rsidRDefault="002E5D2D" w:rsidP="002E5D2D">
      <w:pPr>
        <w:pStyle w:val="Heading3"/>
      </w:pPr>
      <w:bookmarkStart w:id="45" w:name="_Unit_&amp;_Roll"/>
      <w:bookmarkEnd w:id="45"/>
      <w:r w:rsidRPr="00AD756B">
        <w:t>Roll Up</w:t>
      </w:r>
      <w:r w:rsidR="003A5017">
        <w:t xml:space="preserve"> vs Aggregation</w:t>
      </w:r>
    </w:p>
    <w:p w14:paraId="4454C278" w14:textId="77777777" w:rsidR="000B6E21" w:rsidRDefault="002E5D2D" w:rsidP="002E5D2D">
      <w:r>
        <w:t>Before we cover the counter</w:t>
      </w:r>
      <w:r w:rsidR="6448BBA9">
        <w:t>s</w:t>
      </w:r>
      <w:r>
        <w:t xml:space="preserve">, </w:t>
      </w:r>
      <w:r w:rsidR="002B0A71">
        <w:t>you need to know the various unit</w:t>
      </w:r>
      <w:r w:rsidR="266F1236">
        <w:t>s</w:t>
      </w:r>
      <w:r w:rsidR="002B0A71">
        <w:t xml:space="preserve"> and how they get </w:t>
      </w:r>
    </w:p>
    <w:p w14:paraId="29386BC6" w14:textId="60E177EB" w:rsidR="000B6E21" w:rsidRDefault="002B0A71" w:rsidP="000B6E21">
      <w:pPr>
        <w:pStyle w:val="Bullet"/>
      </w:pPr>
      <w:r>
        <w:t>roll</w:t>
      </w:r>
      <w:r w:rsidR="1AAE83F8">
        <w:t>ed</w:t>
      </w:r>
      <w:r>
        <w:t xml:space="preserve"> up across time </w:t>
      </w:r>
      <w:r w:rsidR="000B6E21">
        <w:t>(e.g. from 20 second to 5 minutes)</w:t>
      </w:r>
    </w:p>
    <w:p w14:paraId="27D38D4F" w14:textId="5AA93A8F" w:rsidR="002E5D2D" w:rsidRPr="00AD756B" w:rsidRDefault="00567E52" w:rsidP="000B6E21">
      <w:pPr>
        <w:pStyle w:val="Bullet"/>
      </w:pPr>
      <w:r>
        <w:t xml:space="preserve">aggregated </w:t>
      </w:r>
      <w:r w:rsidR="00965571">
        <w:t xml:space="preserve">across </w:t>
      </w:r>
      <w:r w:rsidR="002B0A71">
        <w:t>parent</w:t>
      </w:r>
      <w:r w:rsidR="00965571">
        <w:t xml:space="preserve"> (higher level object)</w:t>
      </w:r>
      <w:r w:rsidR="002B0A71">
        <w:t>.</w:t>
      </w:r>
    </w:p>
    <w:p w14:paraId="2FCB148B" w14:textId="2A18259A" w:rsidR="00E86202" w:rsidRPr="00AD756B" w:rsidRDefault="00E86202" w:rsidP="002E5D2D">
      <w:pPr>
        <w:rPr>
          <w:lang w:val="en-US"/>
        </w:rPr>
      </w:pPr>
      <w:r w:rsidRPr="00AD756B">
        <w:rPr>
          <w:lang w:val="en-US"/>
        </w:rPr>
        <w:t xml:space="preserve">Some common units are milliseconds, MHz, percent, </w:t>
      </w:r>
      <w:proofErr w:type="spellStart"/>
      <w:r w:rsidRPr="00AD756B">
        <w:rPr>
          <w:lang w:val="en-US"/>
        </w:rPr>
        <w:t>KBps</w:t>
      </w:r>
      <w:proofErr w:type="spellEnd"/>
      <w:r w:rsidRPr="00AD756B">
        <w:rPr>
          <w:lang w:val="en-US"/>
        </w:rPr>
        <w:t xml:space="preserve">, and KB. Some counters are shown in MHz, which means you need to </w:t>
      </w:r>
      <w:r w:rsidR="000F549B">
        <w:rPr>
          <w:lang w:val="en-US"/>
        </w:rPr>
        <w:t xml:space="preserve">compare with the </w:t>
      </w:r>
      <w:r w:rsidRPr="00AD756B">
        <w:rPr>
          <w:lang w:val="en-US"/>
        </w:rPr>
        <w:t xml:space="preserve">ESXi physical CPU </w:t>
      </w:r>
      <w:r w:rsidR="000F549B" w:rsidRPr="000F549B">
        <w:rPr>
          <w:i/>
          <w:iCs/>
          <w:color w:val="FF0000"/>
          <w:lang w:val="en-US"/>
        </w:rPr>
        <w:t>static</w:t>
      </w:r>
      <w:r w:rsidR="000F549B" w:rsidRPr="000F549B">
        <w:rPr>
          <w:color w:val="FF0000"/>
          <w:lang w:val="en-US"/>
        </w:rPr>
        <w:t xml:space="preserve"> </w:t>
      </w:r>
      <w:r w:rsidRPr="00AD756B">
        <w:rPr>
          <w:lang w:val="en-US"/>
        </w:rPr>
        <w:t>frequency</w:t>
      </w:r>
      <w:r w:rsidR="000F549B">
        <w:rPr>
          <w:rStyle w:val="FootnoteReference"/>
          <w:lang w:val="en-US"/>
        </w:rPr>
        <w:footnoteReference w:id="11"/>
      </w:r>
      <w:r w:rsidRPr="00AD756B">
        <w:rPr>
          <w:lang w:val="en-US"/>
        </w:rPr>
        <w:t>. In large environments, this can be operationally difficult as you have different ESXi hosts from different generations (and hence, are likely to sport a different GHz). This is also the reason why cluster is the smallest logical building block. If your cluster has ESXi hosts with different frequencies, these MHz-based counters can be difficult to use, as the VMs get vMotion-ed by DRS.</w:t>
      </w:r>
    </w:p>
    <w:p w14:paraId="7E010AAE" w14:textId="474ABA5A" w:rsidR="00704432" w:rsidRPr="00AD756B" w:rsidRDefault="00704432" w:rsidP="002E5D2D">
      <w:pPr>
        <w:rPr>
          <w:lang w:val="en-US"/>
        </w:rPr>
      </w:pPr>
      <w:r w:rsidRPr="00AD756B">
        <w:rPr>
          <w:lang w:val="en-US"/>
        </w:rPr>
        <w:t>How about milliseconds</w:t>
      </w:r>
      <w:r w:rsidR="007617CE" w:rsidRPr="00AD756B">
        <w:rPr>
          <w:lang w:val="en-US"/>
        </w:rPr>
        <w:t xml:space="preserve"> for CPU</w:t>
      </w:r>
      <w:r w:rsidRPr="00AD756B">
        <w:rPr>
          <w:lang w:val="en-US"/>
        </w:rPr>
        <w:t>? Where does it come from and why?</w:t>
      </w:r>
    </w:p>
    <w:p w14:paraId="61F02A5E" w14:textId="41FE2E20" w:rsidR="00A20583" w:rsidRDefault="53025FB0" w:rsidP="002E5D2D">
      <w:r w:rsidRPr="66A64DBC">
        <w:rPr>
          <w:lang w:val="en-US"/>
        </w:rPr>
        <w:t>To answer that, we need to go deep to</w:t>
      </w:r>
      <w:r w:rsidR="78276A77" w:rsidRPr="66A64DBC">
        <w:rPr>
          <w:lang w:val="en-US"/>
        </w:rPr>
        <w:t xml:space="preserve"> the</w:t>
      </w:r>
      <w:r w:rsidRPr="66A64DBC">
        <w:rPr>
          <w:lang w:val="en-US"/>
        </w:rPr>
        <w:t xml:space="preserve"> ESXi </w:t>
      </w:r>
      <w:proofErr w:type="spellStart"/>
      <w:r w:rsidRPr="66A64DBC">
        <w:rPr>
          <w:lang w:val="en-US"/>
        </w:rPr>
        <w:t>VMkernel</w:t>
      </w:r>
      <w:proofErr w:type="spellEnd"/>
      <w:r w:rsidR="461FE5A7" w:rsidRPr="66A64DBC">
        <w:rPr>
          <w:lang w:val="en-US"/>
        </w:rPr>
        <w:t xml:space="preserve"> scheduler</w:t>
      </w:r>
      <w:r w:rsidRPr="66A64DBC">
        <w:rPr>
          <w:lang w:val="en-US"/>
        </w:rPr>
        <w:t xml:space="preserve">. </w:t>
      </w:r>
      <w:r w:rsidR="3600AE35" w:rsidRPr="66A64DBC">
        <w:rPr>
          <w:lang w:val="en-US"/>
        </w:rPr>
        <w:t>Think in terms of the passage of time and the amount of CPU cycle</w:t>
      </w:r>
      <w:r w:rsidR="367851FD" w:rsidRPr="66A64DBC">
        <w:rPr>
          <w:lang w:val="en-US"/>
        </w:rPr>
        <w:t>s</w:t>
      </w:r>
      <w:r w:rsidR="3600AE35" w:rsidRPr="66A64DBC">
        <w:rPr>
          <w:lang w:val="en-US"/>
        </w:rPr>
        <w:t xml:space="preserve"> that get completed</w:t>
      </w:r>
      <w:r w:rsidR="3AFCDDF8" w:rsidRPr="66A64DBC">
        <w:rPr>
          <w:lang w:val="en-US"/>
        </w:rPr>
        <w:t xml:space="preserve"> during that time. A CPU </w:t>
      </w:r>
      <w:r w:rsidR="7A04A859" w:rsidRPr="66A64DBC">
        <w:rPr>
          <w:lang w:val="en-US"/>
        </w:rPr>
        <w:t xml:space="preserve">core </w:t>
      </w:r>
      <w:r w:rsidR="3AFCDDF8" w:rsidRPr="66A64DBC">
        <w:rPr>
          <w:lang w:val="en-US"/>
        </w:rPr>
        <w:t xml:space="preserve">running </w:t>
      </w:r>
      <w:r w:rsidR="7A04A859" w:rsidRPr="66A64DBC">
        <w:rPr>
          <w:lang w:val="en-US"/>
        </w:rPr>
        <w:t xml:space="preserve">at </w:t>
      </w:r>
      <w:r w:rsidR="3AFCDDF8" w:rsidRPr="66A64DBC">
        <w:rPr>
          <w:lang w:val="en-US"/>
        </w:rPr>
        <w:t xml:space="preserve">2 GHz will get 2x CPU cycles completed </w:t>
      </w:r>
      <w:r w:rsidR="7A04A859" w:rsidRPr="66A64DBC">
        <w:rPr>
          <w:lang w:val="en-US"/>
        </w:rPr>
        <w:t>compared with a core running at 1 GHz.</w:t>
      </w:r>
      <w:r w:rsidR="28C55323" w:rsidRPr="66A64DBC">
        <w:rPr>
          <w:lang w:val="en-US"/>
        </w:rPr>
        <w:t xml:space="preserve"> </w:t>
      </w:r>
      <w:r w:rsidR="28C55323" w:rsidRPr="00370CAB">
        <w:t>The same goes with Hyper Threading. You get less cycles completed when there is a peer thread competing at the same time.</w:t>
      </w:r>
    </w:p>
    <w:p w14:paraId="4F3C68BA" w14:textId="5B09A3AE" w:rsidR="00F36F29" w:rsidRPr="00AD756B" w:rsidRDefault="009B3772" w:rsidP="002E5D2D">
      <w:pPr>
        <w:rPr>
          <w:b/>
          <w:bCs/>
          <w:color w:val="FF0000"/>
          <w:lang w:val="en-US"/>
        </w:rPr>
      </w:pPr>
      <w:r>
        <w:t xml:space="preserve">What you think as utilization or usage or demand or used, </w:t>
      </w:r>
      <w:r w:rsidR="00DE75CB">
        <w:t xml:space="preserve">it will be easier if you see them </w:t>
      </w:r>
      <w:r w:rsidR="00DB61A0">
        <w:t>as cycles, once you make that small paradigm shift.</w:t>
      </w:r>
    </w:p>
    <w:p w14:paraId="2A537B18" w14:textId="5EF71F3C" w:rsidR="002B253C" w:rsidRPr="00AD756B" w:rsidRDefault="00EB4C1B" w:rsidP="002E5D2D">
      <w:pPr>
        <w:rPr>
          <w:lang w:val="en-US"/>
        </w:rPr>
      </w:pPr>
      <w:r w:rsidRPr="00AD756B">
        <w:rPr>
          <w:lang w:val="en-US"/>
        </w:rPr>
        <w:t xml:space="preserve">Let’s take VM CPU Ready. </w:t>
      </w:r>
      <w:r w:rsidR="000F549B">
        <w:rPr>
          <w:lang w:val="en-US"/>
        </w:rPr>
        <w:t xml:space="preserve">The following is taken from ESXi </w:t>
      </w:r>
      <w:proofErr w:type="spellStart"/>
      <w:r w:rsidR="000F549B">
        <w:rPr>
          <w:lang w:val="en-US"/>
        </w:rPr>
        <w:t>vsish</w:t>
      </w:r>
      <w:proofErr w:type="spellEnd"/>
      <w:r w:rsidR="000F549B">
        <w:rPr>
          <w:lang w:val="en-US"/>
        </w:rPr>
        <w:t xml:space="preserve"> command. It shows that the original, raw counter is </w:t>
      </w:r>
      <w:proofErr w:type="gramStart"/>
      <w:r w:rsidR="000F549B">
        <w:rPr>
          <w:lang w:val="en-US"/>
        </w:rPr>
        <w:t>actually a</w:t>
      </w:r>
      <w:proofErr w:type="gramEnd"/>
      <w:r w:rsidR="000F549B">
        <w:rPr>
          <w:lang w:val="en-US"/>
        </w:rPr>
        <w:t xml:space="preserve"> running number. To calculate the CPU ready of a given </w:t>
      </w:r>
      <w:proofErr w:type="gramStart"/>
      <w:r w:rsidR="000F549B">
        <w:rPr>
          <w:lang w:val="en-US"/>
        </w:rPr>
        <w:t>time period</w:t>
      </w:r>
      <w:proofErr w:type="gramEnd"/>
      <w:r w:rsidR="000F549B">
        <w:rPr>
          <w:lang w:val="en-US"/>
        </w:rPr>
        <w:t xml:space="preserve">, we need to subtract the last number from the first number. To convert to percentage, we divide over the collection, which is 20000 </w:t>
      </w:r>
      <w:proofErr w:type="spellStart"/>
      <w:r w:rsidR="000F549B">
        <w:rPr>
          <w:lang w:val="en-US"/>
        </w:rPr>
        <w:t>ms</w:t>
      </w:r>
      <w:proofErr w:type="spellEnd"/>
      <w:r w:rsidR="000F549B">
        <w:rPr>
          <w:lang w:val="en-US"/>
        </w:rPr>
        <w:t xml:space="preserve"> in the screenshot.</w:t>
      </w:r>
    </w:p>
    <w:p w14:paraId="104C3ED0" w14:textId="404B17D2" w:rsidR="00704432" w:rsidRDefault="003E3A0B" w:rsidP="000F549B">
      <w:pPr>
        <w:jc w:val="center"/>
        <w:rPr>
          <w:lang w:val="en-US"/>
        </w:rPr>
      </w:pPr>
      <w:r>
        <w:rPr>
          <w:noProof/>
        </w:rPr>
        <w:lastRenderedPageBreak/>
        <w:drawing>
          <wp:inline distT="0" distB="0" distL="0" distR="0" wp14:anchorId="116893DE" wp14:editId="2D7BCD87">
            <wp:extent cx="6645910" cy="2631440"/>
            <wp:effectExtent l="0" t="0" r="2540" b="0"/>
            <wp:docPr id="606394337" name="Picture 60639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7"/>
                    <pic:cNvPicPr/>
                  </pic:nvPicPr>
                  <pic:blipFill>
                    <a:blip r:embed="rId253">
                      <a:extLst>
                        <a:ext uri="{28A0092B-C50C-407E-A947-70E740481C1C}">
                          <a14:useLocalDpi xmlns:a14="http://schemas.microsoft.com/office/drawing/2010/main" val="0"/>
                        </a:ext>
                      </a:extLst>
                    </a:blip>
                    <a:stretch>
                      <a:fillRect/>
                    </a:stretch>
                  </pic:blipFill>
                  <pic:spPr>
                    <a:xfrm>
                      <a:off x="0" y="0"/>
                      <a:ext cx="6645910" cy="2631440"/>
                    </a:xfrm>
                    <a:prstGeom prst="rect">
                      <a:avLst/>
                    </a:prstGeom>
                  </pic:spPr>
                </pic:pic>
              </a:graphicData>
            </a:graphic>
          </wp:inline>
        </w:drawing>
      </w:r>
    </w:p>
    <w:p w14:paraId="1BDDA38A" w14:textId="0B9F4711" w:rsidR="00E067F0" w:rsidRDefault="001F3C5C" w:rsidP="00E067F0">
      <w:pPr>
        <w:rPr>
          <w:lang w:val="en-US"/>
        </w:rPr>
      </w:pPr>
      <w:r>
        <w:rPr>
          <w:lang w:val="en-US"/>
        </w:rPr>
        <w:t>Complementing units are Stat Type. There</w:t>
      </w:r>
      <w:r w:rsidR="001141D9">
        <w:rPr>
          <w:lang w:val="en-US"/>
        </w:rPr>
        <w:t xml:space="preserve"> are 3 types</w:t>
      </w:r>
    </w:p>
    <w:p w14:paraId="78760D45" w14:textId="77777777" w:rsidR="0018362D" w:rsidRDefault="0018362D" w:rsidP="0018362D">
      <w:pPr>
        <w:pStyle w:val="BeforeTable"/>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8362D" w:rsidRPr="00DC3A68" w14:paraId="10052F11" w14:textId="77777777" w:rsidTr="00DC3A68">
        <w:tc>
          <w:tcPr>
            <w:tcW w:w="1413" w:type="dxa"/>
          </w:tcPr>
          <w:p w14:paraId="4B993736" w14:textId="343A3E86" w:rsidR="0018362D" w:rsidRPr="00DC3A68" w:rsidRDefault="00DC3A68" w:rsidP="00DC3A68">
            <w:pPr>
              <w:pStyle w:val="Tablecontent"/>
              <w:rPr>
                <w:b/>
                <w:bCs/>
              </w:rPr>
            </w:pPr>
            <w:r w:rsidRPr="00DC3A68">
              <w:rPr>
                <w:b/>
                <w:bCs/>
              </w:rPr>
              <w:t>Delta</w:t>
            </w:r>
          </w:p>
        </w:tc>
        <w:tc>
          <w:tcPr>
            <w:tcW w:w="9043" w:type="dxa"/>
          </w:tcPr>
          <w:p w14:paraId="4FE7F094" w14:textId="426CCD70" w:rsidR="0018362D" w:rsidRPr="009542BF" w:rsidRDefault="009542BF" w:rsidP="009542BF">
            <w:pPr>
              <w:pStyle w:val="Tablecontent"/>
            </w:pPr>
            <w:r w:rsidRPr="009542BF">
              <w:t>Th</w:t>
            </w:r>
            <w:r w:rsidR="00497F25">
              <w:t>e</w:t>
            </w:r>
            <w:r w:rsidR="00326070">
              <w:t xml:space="preserve"> value is derived from a running counter. What you see is difference between 2 points in time. </w:t>
            </w:r>
            <w:r w:rsidR="002377C5">
              <w:t xml:space="preserve">All the units in </w:t>
            </w:r>
            <w:proofErr w:type="spellStart"/>
            <w:r w:rsidR="002377C5">
              <w:t>miliseconds</w:t>
            </w:r>
            <w:proofErr w:type="spellEnd"/>
            <w:r w:rsidR="002377C5">
              <w:t xml:space="preserve"> are of delta type. </w:t>
            </w:r>
          </w:p>
        </w:tc>
      </w:tr>
      <w:tr w:rsidR="0018362D" w:rsidRPr="00DC3A68" w14:paraId="5A7DB283" w14:textId="77777777" w:rsidTr="00DC3A68">
        <w:tc>
          <w:tcPr>
            <w:tcW w:w="1413" w:type="dxa"/>
          </w:tcPr>
          <w:p w14:paraId="31EB55BA" w14:textId="480863BB" w:rsidR="0018362D" w:rsidRPr="00DC3A68" w:rsidRDefault="00DC3A68" w:rsidP="00DC3A68">
            <w:pPr>
              <w:pStyle w:val="Tablecontent"/>
              <w:rPr>
                <w:b/>
                <w:bCs/>
              </w:rPr>
            </w:pPr>
            <w:r w:rsidRPr="00DC3A68">
              <w:rPr>
                <w:b/>
                <w:bCs/>
              </w:rPr>
              <w:t>Rate</w:t>
            </w:r>
          </w:p>
        </w:tc>
        <w:tc>
          <w:tcPr>
            <w:tcW w:w="9043" w:type="dxa"/>
          </w:tcPr>
          <w:p w14:paraId="02B389BE" w14:textId="5E8D0C98" w:rsidR="0018362D" w:rsidRDefault="00497F25" w:rsidP="009542BF">
            <w:pPr>
              <w:pStyle w:val="Tablecontent"/>
            </w:pPr>
            <w:r>
              <w:t xml:space="preserve">The value </w:t>
            </w:r>
            <w:r w:rsidR="007939F8">
              <w:t xml:space="preserve">measures the rate of change, such as </w:t>
            </w:r>
            <w:r w:rsidR="007D3E3C">
              <w:t xml:space="preserve">throughput per second. </w:t>
            </w:r>
            <w:r w:rsidR="004574F8">
              <w:t>Rate is always the average across the 20 second period.</w:t>
            </w:r>
          </w:p>
          <w:p w14:paraId="2C447D0A" w14:textId="36D7EDBD" w:rsidR="002A256C" w:rsidRPr="009542BF" w:rsidRDefault="002A256C" w:rsidP="009542BF">
            <w:pPr>
              <w:pStyle w:val="Tablecontent"/>
            </w:pPr>
            <w:r>
              <w:t>Note: there are metrics with percentage as unit and rate as stat type. I’m puzzled why.</w:t>
            </w:r>
          </w:p>
        </w:tc>
      </w:tr>
      <w:tr w:rsidR="0018362D" w:rsidRPr="00DC3A68" w14:paraId="11CCD4C7" w14:textId="77777777" w:rsidTr="00DC3A68">
        <w:tc>
          <w:tcPr>
            <w:tcW w:w="1413" w:type="dxa"/>
          </w:tcPr>
          <w:p w14:paraId="2336292D" w14:textId="6E79E156" w:rsidR="0018362D" w:rsidRPr="00DC3A68" w:rsidRDefault="00DC3A68" w:rsidP="00DC3A68">
            <w:pPr>
              <w:pStyle w:val="Tablecontent"/>
              <w:rPr>
                <w:b/>
                <w:bCs/>
              </w:rPr>
            </w:pPr>
            <w:r w:rsidRPr="00DC3A68">
              <w:rPr>
                <w:b/>
                <w:bCs/>
              </w:rPr>
              <w:t>Absolute</w:t>
            </w:r>
          </w:p>
        </w:tc>
        <w:tc>
          <w:tcPr>
            <w:tcW w:w="9043" w:type="dxa"/>
          </w:tcPr>
          <w:p w14:paraId="766DDF54" w14:textId="77777777" w:rsidR="0018362D" w:rsidRDefault="008A27BE" w:rsidP="009542BF">
            <w:pPr>
              <w:pStyle w:val="Tablecontent"/>
            </w:pPr>
            <w:r>
              <w:t xml:space="preserve">The value is a standalone number, not relative to other numbers. </w:t>
            </w:r>
          </w:p>
          <w:p w14:paraId="6FD6782A" w14:textId="0D21C8D7" w:rsidR="004574F8" w:rsidRPr="009542BF" w:rsidRDefault="004574F8" w:rsidP="009542BF">
            <w:pPr>
              <w:pStyle w:val="Tablecontent"/>
            </w:pPr>
            <w:r>
              <w:t xml:space="preserve">Absolute can be latest value </w:t>
            </w:r>
            <w:r w:rsidR="00BC220A">
              <w:t>at 20</w:t>
            </w:r>
            <w:r w:rsidR="00BC220A" w:rsidRPr="00BC220A">
              <w:rPr>
                <w:vertAlign w:val="superscript"/>
              </w:rPr>
              <w:t>th</w:t>
            </w:r>
            <w:r w:rsidR="00BC220A">
              <w:t xml:space="preserve"> second </w:t>
            </w:r>
            <w:r>
              <w:t xml:space="preserve">or the average value </w:t>
            </w:r>
            <w:r w:rsidR="00BC220A">
              <w:t>across the 20 second period.</w:t>
            </w:r>
          </w:p>
        </w:tc>
      </w:tr>
    </w:tbl>
    <w:p w14:paraId="76ECD599" w14:textId="085F8AFF" w:rsidR="000F549B" w:rsidRDefault="003A5017" w:rsidP="00160AA2">
      <w:pPr>
        <w:pStyle w:val="Heading4"/>
      </w:pPr>
      <w:r>
        <w:t>Roll Up</w:t>
      </w:r>
    </w:p>
    <w:p w14:paraId="1C94A3B1" w14:textId="14729966" w:rsidR="008F3390" w:rsidRDefault="008F3390" w:rsidP="008F3390">
      <w:pPr>
        <w:rPr>
          <w:lang w:val="en-US"/>
        </w:rPr>
      </w:pPr>
      <w:r w:rsidRPr="00AD756B">
        <w:rPr>
          <w:lang w:val="en-US"/>
        </w:rPr>
        <w:t xml:space="preserve">The Rollups column is important. Average means the average of 5 minutes in the case of vRealize Operations. What about </w:t>
      </w:r>
      <w:r w:rsidRPr="00AD756B">
        <w:rPr>
          <w:b/>
          <w:lang w:val="en-US"/>
        </w:rPr>
        <w:t>Summation</w:t>
      </w:r>
      <w:r w:rsidRPr="00AD756B">
        <w:rPr>
          <w:lang w:val="en-US"/>
        </w:rPr>
        <w:t>? Why does the number keep going up as you roll up?</w:t>
      </w:r>
    </w:p>
    <w:p w14:paraId="69E83723" w14:textId="03176AD7" w:rsidR="0036511B" w:rsidRDefault="008F3390" w:rsidP="00F4549A">
      <w:pPr>
        <w:rPr>
          <w:lang w:val="en-US"/>
        </w:rPr>
      </w:pPr>
      <w:r>
        <w:rPr>
          <w:noProof/>
        </w:rPr>
        <w:drawing>
          <wp:inline distT="0" distB="0" distL="0" distR="0" wp14:anchorId="69AE5DF0" wp14:editId="472B26B5">
            <wp:extent cx="6645910" cy="1045845"/>
            <wp:effectExtent l="0" t="0" r="2540" b="1905"/>
            <wp:docPr id="606394322" name="Picture 606394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2"/>
                    <pic:cNvPicPr/>
                  </pic:nvPicPr>
                  <pic:blipFill>
                    <a:blip r:embed="rId254">
                      <a:extLst>
                        <a:ext uri="{28A0092B-C50C-407E-A947-70E740481C1C}">
                          <a14:useLocalDpi xmlns:a14="http://schemas.microsoft.com/office/drawing/2010/main" val="0"/>
                        </a:ext>
                      </a:extLst>
                    </a:blip>
                    <a:stretch>
                      <a:fillRect/>
                    </a:stretch>
                  </pic:blipFill>
                  <pic:spPr>
                    <a:xfrm>
                      <a:off x="0" y="0"/>
                      <a:ext cx="6645910" cy="1045845"/>
                    </a:xfrm>
                    <a:prstGeom prst="rect">
                      <a:avLst/>
                    </a:prstGeom>
                  </pic:spPr>
                </pic:pic>
              </a:graphicData>
            </a:graphic>
          </wp:inline>
        </w:drawing>
      </w:r>
    </w:p>
    <w:p w14:paraId="13F736C8" w14:textId="77777777" w:rsidR="00F04C57" w:rsidRDefault="00F04C57" w:rsidP="00F04C57">
      <w:pPr>
        <w:pStyle w:val="BeforeTable"/>
        <w:rPr>
          <w:lang w:val="en-US"/>
        </w:rPr>
      </w:pPr>
    </w:p>
    <w:p w14:paraId="67AA7404" w14:textId="79A3977B" w:rsidR="00F4549A" w:rsidRPr="00AD756B" w:rsidRDefault="00F4549A" w:rsidP="00F4549A">
      <w:pPr>
        <w:rPr>
          <w:lang w:val="en-US"/>
        </w:rPr>
      </w:pPr>
      <w:r w:rsidRPr="00AD756B">
        <w:rPr>
          <w:lang w:val="en-US"/>
        </w:rPr>
        <w:t xml:space="preserve">It is </w:t>
      </w:r>
      <w:proofErr w:type="gramStart"/>
      <w:r w:rsidRPr="00AD756B">
        <w:rPr>
          <w:lang w:val="en-US"/>
        </w:rPr>
        <w:t>actually average</w:t>
      </w:r>
      <w:proofErr w:type="gramEnd"/>
      <w:r w:rsidRPr="00AD756B">
        <w:rPr>
          <w:lang w:val="en-US"/>
        </w:rPr>
        <w:t xml:space="preserve"> for those counters where accumulation makes more sense. Let’s take an example. CPU Ready Time gets accumulated over the sampling period. vCenter reports </w:t>
      </w:r>
      <w:r w:rsidR="00FB4C8E">
        <w:rPr>
          <w:lang w:val="en-US"/>
        </w:rPr>
        <w:t>counters</w:t>
      </w:r>
      <w:r w:rsidRPr="00AD756B">
        <w:rPr>
          <w:lang w:val="en-US"/>
        </w:rPr>
        <w:t xml:space="preserve"> every 20 seconds, which is 20000 milliseconds. The following table shows a VM has different CPU Ready Time on each second. It ha</w:t>
      </w:r>
      <w:r w:rsidR="006D0DC7">
        <w:rPr>
          <w:lang w:val="en-US"/>
        </w:rPr>
        <w:t>s</w:t>
      </w:r>
      <w:r w:rsidRPr="00AD756B">
        <w:rPr>
          <w:lang w:val="en-US"/>
        </w:rPr>
        <w:t xml:space="preserve"> 900 </w:t>
      </w:r>
      <w:proofErr w:type="spellStart"/>
      <w:r w:rsidRPr="00AD756B">
        <w:rPr>
          <w:lang w:val="en-US"/>
        </w:rPr>
        <w:t>ms</w:t>
      </w:r>
      <w:proofErr w:type="spellEnd"/>
      <w:r w:rsidRPr="00AD756B">
        <w:rPr>
          <w:lang w:val="en-US"/>
        </w:rPr>
        <w:t xml:space="preserve"> CPU Ready on the 5</w:t>
      </w:r>
      <w:r w:rsidR="00334102" w:rsidRPr="00334102">
        <w:rPr>
          <w:vertAlign w:val="superscript"/>
          <w:lang w:val="en-US"/>
        </w:rPr>
        <w:t>th</w:t>
      </w:r>
      <w:r w:rsidR="00334102">
        <w:rPr>
          <w:lang w:val="en-US"/>
        </w:rPr>
        <w:t xml:space="preserve"> </w:t>
      </w:r>
      <w:r w:rsidRPr="00AD756B">
        <w:rPr>
          <w:lang w:val="en-US"/>
        </w:rPr>
        <w:t>and 6</w:t>
      </w:r>
      <w:r w:rsidR="00334102" w:rsidRPr="00334102">
        <w:rPr>
          <w:vertAlign w:val="superscript"/>
          <w:lang w:val="en-US"/>
        </w:rPr>
        <w:t>th</w:t>
      </w:r>
      <w:r w:rsidR="00334102">
        <w:rPr>
          <w:lang w:val="en-US"/>
        </w:rPr>
        <w:t xml:space="preserve"> </w:t>
      </w:r>
      <w:proofErr w:type="gramStart"/>
      <w:r w:rsidRPr="00AD756B">
        <w:rPr>
          <w:lang w:val="en-US"/>
        </w:rPr>
        <w:t>second, but</w:t>
      </w:r>
      <w:proofErr w:type="gramEnd"/>
      <w:r w:rsidRPr="00AD756B">
        <w:rPr>
          <w:lang w:val="en-US"/>
        </w:rPr>
        <w:t xml:space="preserve"> ha</w:t>
      </w:r>
      <w:r w:rsidR="00BA7AE7">
        <w:rPr>
          <w:lang w:val="en-US"/>
        </w:rPr>
        <w:t>s</w:t>
      </w:r>
      <w:r w:rsidRPr="00AD756B">
        <w:rPr>
          <w:lang w:val="en-US"/>
        </w:rPr>
        <w:t xml:space="preserve"> lower number on the remaining 18 seconds.</w:t>
      </w:r>
    </w:p>
    <w:p w14:paraId="1131A203" w14:textId="77777777" w:rsidR="00F4549A" w:rsidRPr="00AD756B" w:rsidRDefault="41EB1CAB" w:rsidP="00482056">
      <w:pPr>
        <w:jc w:val="center"/>
        <w:rPr>
          <w:lang w:val="en-US"/>
        </w:rPr>
      </w:pPr>
      <w:r>
        <w:rPr>
          <w:noProof/>
        </w:rPr>
        <w:lastRenderedPageBreak/>
        <w:drawing>
          <wp:inline distT="0" distB="0" distL="0" distR="0" wp14:anchorId="04797937" wp14:editId="3E236A0A">
            <wp:extent cx="3876851" cy="2362200"/>
            <wp:effectExtent l="0" t="0" r="9525" b="0"/>
            <wp:docPr id="606394128" name="Picture 60639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8"/>
                    <pic:cNvPicPr/>
                  </pic:nvPicPr>
                  <pic:blipFill>
                    <a:blip r:embed="rId255">
                      <a:extLst>
                        <a:ext uri="{28A0092B-C50C-407E-A947-70E740481C1C}">
                          <a14:useLocalDpi xmlns:a14="http://schemas.microsoft.com/office/drawing/2010/main" val="0"/>
                        </a:ext>
                      </a:extLst>
                    </a:blip>
                    <a:stretch>
                      <a:fillRect/>
                    </a:stretch>
                  </pic:blipFill>
                  <pic:spPr>
                    <a:xfrm>
                      <a:off x="0" y="0"/>
                      <a:ext cx="3876851" cy="2362200"/>
                    </a:xfrm>
                    <a:prstGeom prst="rect">
                      <a:avLst/>
                    </a:prstGeom>
                  </pic:spPr>
                </pic:pic>
              </a:graphicData>
            </a:graphic>
          </wp:inline>
        </w:drawing>
      </w:r>
    </w:p>
    <w:p w14:paraId="63C0DC20" w14:textId="1DF6D321" w:rsidR="00F4549A" w:rsidRPr="00AD756B" w:rsidRDefault="00F4549A" w:rsidP="00F4549A">
      <w:pPr>
        <w:rPr>
          <w:lang w:val="en-US"/>
        </w:rPr>
      </w:pPr>
      <w:r w:rsidRPr="00AD756B">
        <w:rPr>
          <w:lang w:val="en-US"/>
        </w:rPr>
        <w:t xml:space="preserve">Over a period of 20 seconds, a VM may accumulate different CPU Ready Time for each second. vCenter sums all these numbers, then divides it by 20,000. This is </w:t>
      </w:r>
      <w:proofErr w:type="gramStart"/>
      <w:r w:rsidRPr="00AD756B">
        <w:rPr>
          <w:lang w:val="en-US"/>
        </w:rPr>
        <w:t>actually an</w:t>
      </w:r>
      <w:proofErr w:type="gramEnd"/>
      <w:r w:rsidRPr="00AD756B">
        <w:rPr>
          <w:lang w:val="en-US"/>
        </w:rPr>
        <w:t xml:space="preserve"> average, as you lose the peak</w:t>
      </w:r>
      <w:r w:rsidR="00BA7AE7">
        <w:rPr>
          <w:lang w:val="en-US"/>
        </w:rPr>
        <w:t xml:space="preserve"> within the period.</w:t>
      </w:r>
    </w:p>
    <w:p w14:paraId="78C9950F" w14:textId="45CB93FA" w:rsidR="00F4549A" w:rsidRDefault="00F4549A" w:rsidP="00F4549A">
      <w:pPr>
        <w:rPr>
          <w:lang w:val="en-US"/>
        </w:rPr>
      </w:pPr>
      <w:r w:rsidRPr="00A267CE">
        <w:rPr>
          <w:b/>
          <w:bCs/>
          <w:color w:val="00B0F0"/>
          <w:lang w:val="en-US"/>
        </w:rPr>
        <w:t>Latest</w:t>
      </w:r>
      <w:r w:rsidRPr="00AD756B">
        <w:rPr>
          <w:lang w:val="en-US"/>
        </w:rPr>
        <w:t>, on the other hand, is different. It takes the last value of the sampling period. For example, in the 20-second sampling, it takes the value between 19</w:t>
      </w:r>
      <w:r w:rsidR="00BA7AE7" w:rsidRPr="00BA7AE7">
        <w:rPr>
          <w:vertAlign w:val="superscript"/>
          <w:lang w:val="en-US"/>
        </w:rPr>
        <w:t>th</w:t>
      </w:r>
      <w:r w:rsidR="00BA7AE7">
        <w:rPr>
          <w:lang w:val="en-US"/>
        </w:rPr>
        <w:t xml:space="preserve"> </w:t>
      </w:r>
      <w:r w:rsidRPr="00AD756B">
        <w:rPr>
          <w:lang w:val="en-US"/>
        </w:rPr>
        <w:t>and 20</w:t>
      </w:r>
      <w:r w:rsidR="00BA7AE7" w:rsidRPr="00BA7AE7">
        <w:rPr>
          <w:vertAlign w:val="superscript"/>
          <w:lang w:val="en-US"/>
        </w:rPr>
        <w:t>th</w:t>
      </w:r>
      <w:r w:rsidR="00BA7AE7">
        <w:rPr>
          <w:lang w:val="en-US"/>
        </w:rPr>
        <w:t xml:space="preserve"> </w:t>
      </w:r>
      <w:r w:rsidRPr="00AD756B">
        <w:rPr>
          <w:lang w:val="en-US"/>
        </w:rPr>
        <w:t xml:space="preserve">seconds. This value can be lower or higher than the average of the entire 20 </w:t>
      </w:r>
      <w:proofErr w:type="gramStart"/>
      <w:r w:rsidRPr="00AD756B">
        <w:rPr>
          <w:lang w:val="en-US"/>
        </w:rPr>
        <w:t>seconds</w:t>
      </w:r>
      <w:proofErr w:type="gramEnd"/>
      <w:r w:rsidRPr="00AD756B">
        <w:rPr>
          <w:lang w:val="en-US"/>
        </w:rPr>
        <w:t xml:space="preserve"> period.</w:t>
      </w:r>
      <w:r w:rsidR="00965571">
        <w:rPr>
          <w:lang w:val="en-US"/>
        </w:rPr>
        <w:t xml:space="preserve"> Latest is less popular compared with average</w:t>
      </w:r>
      <w:r w:rsidR="00A32EF2">
        <w:rPr>
          <w:lang w:val="en-US"/>
        </w:rPr>
        <w:t xml:space="preserve"> as you miss 95% of the data.</w:t>
      </w:r>
    </w:p>
    <w:p w14:paraId="6F3DC505" w14:textId="26CA938C" w:rsidR="00965571" w:rsidRDefault="00965571" w:rsidP="00F4549A">
      <w:pPr>
        <w:rPr>
          <w:lang w:val="en-US"/>
        </w:rPr>
      </w:pPr>
      <w:r>
        <w:rPr>
          <w:lang w:val="en-US"/>
        </w:rPr>
        <w:t>Rolling up from 20 seconds to 5 minutes or higher results in further averaging</w:t>
      </w:r>
      <w:r w:rsidR="0079402E">
        <w:rPr>
          <w:lang w:val="en-US"/>
        </w:rPr>
        <w:t xml:space="preserve">, </w:t>
      </w:r>
      <w:proofErr w:type="gramStart"/>
      <w:r w:rsidR="0079402E">
        <w:rPr>
          <w:lang w:val="en-US"/>
        </w:rPr>
        <w:t>regardless</w:t>
      </w:r>
      <w:proofErr w:type="gramEnd"/>
      <w:r w:rsidR="0079402E">
        <w:rPr>
          <w:lang w:val="en-US"/>
        </w:rPr>
        <w:t xml:space="preserve"> whether</w:t>
      </w:r>
      <w:r w:rsidR="00FD66D7">
        <w:rPr>
          <w:lang w:val="en-US"/>
        </w:rPr>
        <w:t xml:space="preserve"> the rollup</w:t>
      </w:r>
      <w:r w:rsidR="00FB7B25">
        <w:rPr>
          <w:lang w:val="en-US"/>
        </w:rPr>
        <w:t xml:space="preserve"> technique</w:t>
      </w:r>
      <w:r w:rsidR="0079402E">
        <w:rPr>
          <w:lang w:val="en-US"/>
        </w:rPr>
        <w:t xml:space="preserve"> </w:t>
      </w:r>
      <w:r w:rsidR="00FB7B25">
        <w:rPr>
          <w:lang w:val="en-US"/>
        </w:rPr>
        <w:t>i</w:t>
      </w:r>
      <w:r w:rsidR="00F04C57">
        <w:rPr>
          <w:lang w:val="en-US"/>
        </w:rPr>
        <w:t>s</w:t>
      </w:r>
      <w:r w:rsidR="00FD66D7">
        <w:rPr>
          <w:lang w:val="en-US"/>
        </w:rPr>
        <w:t xml:space="preserve"> summation or average</w:t>
      </w:r>
      <w:r>
        <w:rPr>
          <w:lang w:val="en-US"/>
        </w:rPr>
        <w:t xml:space="preserve">. </w:t>
      </w:r>
      <w:r w:rsidR="000B54B5">
        <w:rPr>
          <w:lang w:val="en-US"/>
        </w:rPr>
        <w:t>This is the reason why it is better to use vRealize Operations than</w:t>
      </w:r>
      <w:r w:rsidR="003A6A33">
        <w:rPr>
          <w:lang w:val="en-US"/>
        </w:rPr>
        <w:t xml:space="preserve"> vCenter for data older than 1 day, as vCenter averages the data </w:t>
      </w:r>
      <w:r w:rsidR="00EC2E5B">
        <w:rPr>
          <w:lang w:val="en-US"/>
        </w:rPr>
        <w:t xml:space="preserve">further, into a </w:t>
      </w:r>
      <w:proofErr w:type="gramStart"/>
      <w:r w:rsidR="00EC2E5B">
        <w:rPr>
          <w:lang w:val="en-US"/>
        </w:rPr>
        <w:t>0.5 hour</w:t>
      </w:r>
      <w:proofErr w:type="gramEnd"/>
      <w:r w:rsidR="00EC2E5B">
        <w:rPr>
          <w:lang w:val="en-US"/>
        </w:rPr>
        <w:t xml:space="preserve"> average.</w:t>
      </w:r>
    </w:p>
    <w:p w14:paraId="448B2692" w14:textId="03BC1206" w:rsidR="00FB7B25" w:rsidRPr="00AD756B" w:rsidRDefault="00326AD3" w:rsidP="00F4549A">
      <w:pPr>
        <w:rPr>
          <w:lang w:val="en-US"/>
        </w:rPr>
      </w:pPr>
      <w:r>
        <w:rPr>
          <w:lang w:val="en-US"/>
        </w:rPr>
        <w:t>Because the source data is based on 20-second, and vRealize Operations by default averages th</w:t>
      </w:r>
      <w:r w:rsidR="0085008C">
        <w:rPr>
          <w:lang w:val="en-US"/>
        </w:rPr>
        <w:t xml:space="preserve">ese data, the “100%” of any </w:t>
      </w:r>
      <w:proofErr w:type="spellStart"/>
      <w:r w:rsidR="0085008C">
        <w:rPr>
          <w:lang w:val="en-US"/>
        </w:rPr>
        <w:t>milisecond</w:t>
      </w:r>
      <w:proofErr w:type="spellEnd"/>
      <w:r w:rsidR="0085008C">
        <w:rPr>
          <w:lang w:val="en-US"/>
        </w:rPr>
        <w:t xml:space="preserve"> data is 20,000 </w:t>
      </w:r>
      <w:proofErr w:type="spellStart"/>
      <w:r w:rsidR="0085008C">
        <w:rPr>
          <w:lang w:val="en-US"/>
        </w:rPr>
        <w:t>ms</w:t>
      </w:r>
      <w:proofErr w:type="spellEnd"/>
      <w:r w:rsidR="0085008C">
        <w:rPr>
          <w:lang w:val="en-US"/>
        </w:rPr>
        <w:t xml:space="preserve">, not 300,000 </w:t>
      </w:r>
      <w:proofErr w:type="spellStart"/>
      <w:r w:rsidR="0085008C">
        <w:rPr>
          <w:lang w:val="en-US"/>
        </w:rPr>
        <w:t>ms.</w:t>
      </w:r>
      <w:proofErr w:type="spellEnd"/>
      <w:r w:rsidR="0085008C">
        <w:rPr>
          <w:lang w:val="en-US"/>
        </w:rPr>
        <w:t xml:space="preserve"> When you see CPU Ready of </w:t>
      </w:r>
      <w:r w:rsidR="0051038F">
        <w:rPr>
          <w:lang w:val="en-US"/>
        </w:rPr>
        <w:t>3</w:t>
      </w:r>
      <w:r w:rsidR="0085008C">
        <w:rPr>
          <w:lang w:val="en-US"/>
        </w:rPr>
        <w:t xml:space="preserve">000 </w:t>
      </w:r>
      <w:proofErr w:type="spellStart"/>
      <w:r w:rsidR="0085008C">
        <w:rPr>
          <w:lang w:val="en-US"/>
        </w:rPr>
        <w:t>m</w:t>
      </w:r>
      <w:r w:rsidR="0051038F">
        <w:rPr>
          <w:lang w:val="en-US"/>
        </w:rPr>
        <w:t>s</w:t>
      </w:r>
      <w:proofErr w:type="spellEnd"/>
      <w:r w:rsidR="0051038F">
        <w:rPr>
          <w:lang w:val="en-US"/>
        </w:rPr>
        <w:t xml:space="preserve">, that’s </w:t>
      </w:r>
      <w:proofErr w:type="gramStart"/>
      <w:r w:rsidR="0051038F">
        <w:rPr>
          <w:lang w:val="en-US"/>
        </w:rPr>
        <w:t>actually 15%</w:t>
      </w:r>
      <w:proofErr w:type="gramEnd"/>
      <w:r w:rsidR="0051038F">
        <w:rPr>
          <w:lang w:val="en-US"/>
        </w:rPr>
        <w:t xml:space="preserve"> and not 1%</w:t>
      </w:r>
      <w:r w:rsidR="007F04CF">
        <w:rPr>
          <w:lang w:val="en-US"/>
        </w:rPr>
        <w:t>.</w:t>
      </w:r>
    </w:p>
    <w:p w14:paraId="7FBE6B11" w14:textId="429186A9" w:rsidR="00965571" w:rsidRDefault="00965571" w:rsidP="00965571">
      <w:r>
        <w:t xml:space="preserve">By default, vRealize Operations takes data every 5 minutes. This means it is </w:t>
      </w:r>
      <w:r w:rsidRPr="00803D9E">
        <w:rPr>
          <w:i/>
          <w:iCs/>
          <w:color w:val="FF0000"/>
        </w:rPr>
        <w:t>not</w:t>
      </w:r>
      <w:r w:rsidRPr="00803D9E">
        <w:rPr>
          <w:color w:val="FF0000"/>
        </w:rPr>
        <w:t xml:space="preserve"> </w:t>
      </w:r>
      <w:r>
        <w:t xml:space="preserve">suitable to troubleshoot performance that does not last for 5 minutes. In fact, if the performance issue only lasts for 5 minutes, you may not get any alert, because the collection </w:t>
      </w:r>
      <w:r w:rsidR="0079402E">
        <w:t>could</w:t>
      </w:r>
      <w:r>
        <w:t xml:space="preserve"> happen exactly in the middle of those 5 minutes. For example, let's assume the CPU is idle from 08:00:00 to 08:02:30, spikes from 08:02:30 to 08:07:30, and then again is idle from 08:07:30 to 08:10:00. If vRealize Operations is collecting at exactly 08:00, 08:05, and 08:10, you will not see the spike as it is spread over two data points. This means, for vRealize Operations to pick up the spike in its </w:t>
      </w:r>
      <w:r w:rsidRPr="3687B177">
        <w:rPr>
          <w:i/>
          <w:iCs/>
          <w:color w:val="00B0F0"/>
        </w:rPr>
        <w:t>entirety</w:t>
      </w:r>
      <w:r w:rsidRPr="3687B177">
        <w:rPr>
          <w:color w:val="00B0F0"/>
        </w:rPr>
        <w:t xml:space="preserve"> </w:t>
      </w:r>
      <w:r>
        <w:t xml:space="preserve">without any idle data, the spike </w:t>
      </w:r>
      <w:r w:rsidRPr="3687B177">
        <w:rPr>
          <w:i/>
          <w:iCs/>
          <w:color w:val="00B0F0"/>
        </w:rPr>
        <w:t>may</w:t>
      </w:r>
      <w:r w:rsidRPr="3687B177">
        <w:rPr>
          <w:color w:val="FF0000"/>
        </w:rPr>
        <w:t xml:space="preserve"> </w:t>
      </w:r>
      <w:r>
        <w:t>have to last for 10 minutes.</w:t>
      </w:r>
    </w:p>
    <w:p w14:paraId="56C1E2B1" w14:textId="176E7E4B" w:rsidR="00EE283C" w:rsidRPr="00AD756B" w:rsidRDefault="00EC2E5B" w:rsidP="00965571">
      <w:r>
        <w:t>vRealize Operations is capable of storing the individual 20-seconds data</w:t>
      </w:r>
      <w:r w:rsidR="0011436B">
        <w:t xml:space="preserve">. But that would result in 15x </w:t>
      </w:r>
      <w:r w:rsidR="00D92798">
        <w:t>more data</w:t>
      </w:r>
      <w:r w:rsidR="0011436B">
        <w:t>. In most cases, what you want is the peak</w:t>
      </w:r>
      <w:r w:rsidR="0022102D">
        <w:t xml:space="preserve"> among the 15 data points. This is where a new set of </w:t>
      </w:r>
      <w:hyperlink w:anchor="_Troubleshooting_Metrics" w:history="1">
        <w:r w:rsidR="0022102D" w:rsidRPr="00A60426">
          <w:rPr>
            <w:rStyle w:val="Hyperlink"/>
          </w:rPr>
          <w:t>troubleshooti</w:t>
        </w:r>
        <w:r w:rsidR="0022102D" w:rsidRPr="00A60426">
          <w:rPr>
            <w:rStyle w:val="Hyperlink"/>
          </w:rPr>
          <w:t>n</w:t>
        </w:r>
        <w:r w:rsidR="0022102D" w:rsidRPr="00A60426">
          <w:rPr>
            <w:rStyle w:val="Hyperlink"/>
          </w:rPr>
          <w:t>g metrics</w:t>
        </w:r>
      </w:hyperlink>
      <w:r w:rsidR="0022102D">
        <w:t xml:space="preserve"> come in. </w:t>
      </w:r>
    </w:p>
    <w:p w14:paraId="741E8496" w14:textId="77777777" w:rsidR="00965571" w:rsidRPr="00AD756B" w:rsidRDefault="00965571" w:rsidP="00965571">
      <w:pPr>
        <w:rPr>
          <w:lang w:val="en-US"/>
        </w:rPr>
      </w:pPr>
      <w:r w:rsidRPr="0074413E">
        <w:rPr>
          <w:lang w:val="en-US"/>
        </w:rPr>
        <w:t xml:space="preserve">The Collection Level </w:t>
      </w:r>
      <w:r>
        <w:rPr>
          <w:lang w:val="en-US"/>
        </w:rPr>
        <w:t>in vCenter</w:t>
      </w:r>
      <w:r w:rsidRPr="0074413E">
        <w:rPr>
          <w:lang w:val="en-US"/>
        </w:rPr>
        <w:t xml:space="preserve"> does not apply to vRealize Operations. Changing the collection level does not impact what counters get collected by vRealize Operations. It collects all counters from vCenter using its own filter, which you can customize</w:t>
      </w:r>
      <w:r>
        <w:rPr>
          <w:lang w:val="en-US"/>
        </w:rPr>
        <w:t xml:space="preserve"> via policy.</w:t>
      </w:r>
    </w:p>
    <w:p w14:paraId="79D44AB6" w14:textId="2BC7415F" w:rsidR="00D03552" w:rsidRDefault="00D03552" w:rsidP="00160AA2">
      <w:pPr>
        <w:pStyle w:val="Heading4"/>
      </w:pPr>
      <w:r>
        <w:t>Aggregation</w:t>
      </w:r>
    </w:p>
    <w:p w14:paraId="09A08D02" w14:textId="1FD99C28" w:rsidR="00855830" w:rsidRDefault="00BC220A" w:rsidP="00CF254F">
      <w:r>
        <w:rPr>
          <w:lang w:val="en-US"/>
        </w:rPr>
        <w:t>Aggre</w:t>
      </w:r>
      <w:r w:rsidR="00D92A8A">
        <w:rPr>
          <w:lang w:val="en-US"/>
        </w:rPr>
        <w:t xml:space="preserve">gating to a </w:t>
      </w:r>
      <w:proofErr w:type="gramStart"/>
      <w:r w:rsidR="00D92A8A">
        <w:rPr>
          <w:lang w:val="en-US"/>
        </w:rPr>
        <w:t>higher level</w:t>
      </w:r>
      <w:proofErr w:type="gramEnd"/>
      <w:r w:rsidR="00D92A8A">
        <w:rPr>
          <w:lang w:val="en-US"/>
        </w:rPr>
        <w:t xml:space="preserve"> object is </w:t>
      </w:r>
      <w:r w:rsidR="000A399D">
        <w:rPr>
          <w:lang w:val="en-US"/>
        </w:rPr>
        <w:t>complex as there is no lossless solution. You are trying to represent a range of value</w:t>
      </w:r>
      <w:r w:rsidR="00845538">
        <w:rPr>
          <w:lang w:val="en-US"/>
        </w:rPr>
        <w:t xml:space="preserve">s by picking up 1 value among </w:t>
      </w:r>
      <w:proofErr w:type="gramStart"/>
      <w:r w:rsidR="00845538">
        <w:rPr>
          <w:lang w:val="en-US"/>
        </w:rPr>
        <w:t>them</w:t>
      </w:r>
      <w:proofErr w:type="gramEnd"/>
      <w:r w:rsidR="000A399D">
        <w:rPr>
          <w:lang w:val="en-US"/>
        </w:rPr>
        <w:t xml:space="preserve"> so you tend to </w:t>
      </w:r>
      <w:r w:rsidR="00845538">
        <w:rPr>
          <w:lang w:val="en-US"/>
        </w:rPr>
        <w:t xml:space="preserve">lose the details. </w:t>
      </w:r>
      <w:bookmarkStart w:id="46" w:name="_Resource_Management"/>
      <w:bookmarkEnd w:id="46"/>
      <w:r w:rsidR="00307962">
        <w:rPr>
          <w:lang w:val="en-US"/>
        </w:rPr>
        <w:t xml:space="preserve">The choices of techniques are mean, median, max, </w:t>
      </w:r>
      <w:r w:rsidR="00C75DC0">
        <w:rPr>
          <w:lang w:val="en-US"/>
        </w:rPr>
        <w:t xml:space="preserve">min, percentile, and count of. </w:t>
      </w:r>
      <w:r w:rsidR="00CF254F">
        <w:t>The default technique used is the average() function. The problem with average is it will mask out the problems unless they are widespread. By the time the average performance of 1000 VMs is bad, you likely have a hundred VMs in bad shape.</w:t>
      </w:r>
    </w:p>
    <w:p w14:paraId="7A4870E3" w14:textId="0D417CBE" w:rsidR="0091665F" w:rsidRPr="00AD3D0E" w:rsidRDefault="0091665F" w:rsidP="00CF254F">
      <w:r>
        <w:t xml:space="preserve">Let’s take an example. The following table shows ESXi </w:t>
      </w:r>
      <w:r w:rsidR="001E2980">
        <w:t>hosts. The first host has CPU</w:t>
      </w:r>
      <w:r w:rsidR="001D686A">
        <w:t xml:space="preserve"> Ready of 149,116.33 </w:t>
      </w:r>
      <w:proofErr w:type="spellStart"/>
      <w:r w:rsidR="001D686A">
        <w:t>ms</w:t>
      </w:r>
      <w:proofErr w:type="spellEnd"/>
      <w:r w:rsidR="001D686A">
        <w:t>. Is that a bad number?</w:t>
      </w:r>
    </w:p>
    <w:p w14:paraId="475DFCF3" w14:textId="44C7C9C0" w:rsidR="00AD3D0E" w:rsidRDefault="00AD3D0E" w:rsidP="001D686A">
      <w:pPr>
        <w:jc w:val="center"/>
        <w:rPr>
          <w:lang w:val="en-US"/>
        </w:rPr>
      </w:pPr>
      <w:r w:rsidRPr="00AD3D0E">
        <w:rPr>
          <w:noProof/>
          <w:lang w:val="en-US"/>
        </w:rPr>
        <w:lastRenderedPageBreak/>
        <w:drawing>
          <wp:inline distT="0" distB="0" distL="0" distR="0" wp14:anchorId="3F939587" wp14:editId="52AF647E">
            <wp:extent cx="3498850" cy="1355956"/>
            <wp:effectExtent l="0" t="0" r="6350" b="0"/>
            <wp:docPr id="1293284817" name="Picture 129328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506701" cy="1358999"/>
                    </a:xfrm>
                    <a:prstGeom prst="rect">
                      <a:avLst/>
                    </a:prstGeom>
                  </pic:spPr>
                </pic:pic>
              </a:graphicData>
            </a:graphic>
          </wp:inline>
        </w:drawing>
      </w:r>
    </w:p>
    <w:p w14:paraId="3C5E399F" w14:textId="3B47CD2A" w:rsidR="00C25CC5" w:rsidRDefault="002F20CA" w:rsidP="00CF254F">
      <w:pPr>
        <w:rPr>
          <w:lang w:val="en-US"/>
        </w:rPr>
      </w:pPr>
      <w:r>
        <w:rPr>
          <w:lang w:val="en-US"/>
        </w:rPr>
        <w:t>It is hard to conclude. Th</w:t>
      </w:r>
      <w:r w:rsidR="00612C8C">
        <w:rPr>
          <w:lang w:val="en-US"/>
        </w:rPr>
        <w:t>at</w:t>
      </w:r>
      <w:r>
        <w:rPr>
          <w:lang w:val="en-US"/>
        </w:rPr>
        <w:t xml:space="preserve"> host has 67 running VMs, </w:t>
      </w:r>
      <w:r w:rsidR="00F741FC">
        <w:rPr>
          <w:lang w:val="en-US"/>
        </w:rPr>
        <w:t>and each of those VMs can have multiple vCPU</w:t>
      </w:r>
      <w:r w:rsidR="00735367">
        <w:rPr>
          <w:lang w:val="en-US"/>
        </w:rPr>
        <w:t>. In total there are 195 vCPU</w:t>
      </w:r>
      <w:r w:rsidR="00F741FC">
        <w:rPr>
          <w:lang w:val="en-US"/>
        </w:rPr>
        <w:t>. Each vCPU could potentially experience CPU Ready of 2</w:t>
      </w:r>
      <w:r w:rsidR="006B1FA4">
        <w:rPr>
          <w:lang w:val="en-US"/>
        </w:rPr>
        <w:t xml:space="preserve">0,000 </w:t>
      </w:r>
      <w:proofErr w:type="spellStart"/>
      <w:r w:rsidR="006B1FA4">
        <w:rPr>
          <w:lang w:val="en-US"/>
        </w:rPr>
        <w:t>ms</w:t>
      </w:r>
      <w:proofErr w:type="spellEnd"/>
      <w:r w:rsidR="006B1FA4">
        <w:rPr>
          <w:lang w:val="en-US"/>
        </w:rPr>
        <w:t xml:space="preserve"> (which is the worst possible scenario).</w:t>
      </w:r>
    </w:p>
    <w:p w14:paraId="36CDF242" w14:textId="686C591F" w:rsidR="008838D9" w:rsidRDefault="008838D9" w:rsidP="00CF254F">
      <w:pPr>
        <w:rPr>
          <w:lang w:val="en-US"/>
        </w:rPr>
      </w:pPr>
      <w:r>
        <w:rPr>
          <w:lang w:val="en-US"/>
        </w:rPr>
        <w:t xml:space="preserve">If you sum the CPU Ready of the 67 VM, what number would you get? </w:t>
      </w:r>
    </w:p>
    <w:p w14:paraId="016D8586" w14:textId="1DA7820E" w:rsidR="00C25CC5" w:rsidRDefault="004B517B" w:rsidP="006B1FA4">
      <w:pPr>
        <w:jc w:val="center"/>
        <w:rPr>
          <w:lang w:val="en-US"/>
        </w:rPr>
      </w:pPr>
      <w:r w:rsidRPr="004B517B">
        <w:rPr>
          <w:noProof/>
          <w:lang w:val="en-US"/>
        </w:rPr>
        <w:drawing>
          <wp:inline distT="0" distB="0" distL="0" distR="0" wp14:anchorId="5443C536" wp14:editId="064F08C6">
            <wp:extent cx="4031830" cy="3098800"/>
            <wp:effectExtent l="0" t="0" r="6985" b="6350"/>
            <wp:docPr id="1293284818" name="Picture 1293284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4034510" cy="3100860"/>
                    </a:xfrm>
                    <a:prstGeom prst="rect">
                      <a:avLst/>
                    </a:prstGeom>
                  </pic:spPr>
                </pic:pic>
              </a:graphicData>
            </a:graphic>
          </wp:inline>
        </w:drawing>
      </w:r>
    </w:p>
    <w:p w14:paraId="3E352189" w14:textId="760A26BB" w:rsidR="008838D9" w:rsidRDefault="008838D9" w:rsidP="008838D9">
      <w:pPr>
        <w:rPr>
          <w:lang w:val="en-US"/>
        </w:rPr>
      </w:pPr>
      <w:r>
        <w:rPr>
          <w:lang w:val="en-US"/>
        </w:rPr>
        <w:t xml:space="preserve">You’re right, you get the same </w:t>
      </w:r>
      <w:r w:rsidR="00143BA1">
        <w:rPr>
          <w:lang w:val="en-US"/>
        </w:rPr>
        <w:t xml:space="preserve">number reported by the ESXi host. This means the ESXi CPU </w:t>
      </w:r>
      <w:r w:rsidR="000B6E21">
        <w:rPr>
          <w:lang w:val="en-US"/>
        </w:rPr>
        <w:t>R</w:t>
      </w:r>
      <w:r w:rsidR="00143BA1">
        <w:rPr>
          <w:lang w:val="en-US"/>
        </w:rPr>
        <w:t xml:space="preserve">eady </w:t>
      </w:r>
      <w:r w:rsidR="001F4136">
        <w:rPr>
          <w:lang w:val="en-US"/>
        </w:rPr>
        <w:t>= Sum (VM CPU Ready), and the VM CPU Ready = Sum (VM vCPU Ready).</w:t>
      </w:r>
    </w:p>
    <w:p w14:paraId="7E7CD1CF" w14:textId="222BCFE5" w:rsidR="000B6E21" w:rsidRDefault="000B6E21" w:rsidP="008838D9">
      <w:pPr>
        <w:rPr>
          <w:lang w:val="en-US"/>
        </w:rPr>
      </w:pPr>
      <w:r>
        <w:rPr>
          <w:lang w:val="en-US"/>
        </w:rPr>
        <w:t xml:space="preserve">Because it’s a summation of the VMs, to convert into % requires you to divide with the number of running VM vCPU. </w:t>
      </w:r>
    </w:p>
    <w:p w14:paraId="05D35B7D" w14:textId="6B0033A1" w:rsidR="000B6E21" w:rsidRDefault="000B6E21" w:rsidP="008838D9">
      <w:pPr>
        <w:rPr>
          <w:lang w:val="en-US"/>
        </w:rPr>
      </w:pPr>
      <w:r>
        <w:rPr>
          <w:lang w:val="en-US"/>
        </w:rPr>
        <w:t xml:space="preserve">ESXi CPU Ready (%) = </w:t>
      </w:r>
      <w:r w:rsidR="00377A86">
        <w:rPr>
          <w:lang w:val="en-US"/>
        </w:rPr>
        <w:t xml:space="preserve">ESXi </w:t>
      </w:r>
      <w:r>
        <w:rPr>
          <w:lang w:val="en-US"/>
        </w:rPr>
        <w:t>CPU Ready</w:t>
      </w:r>
      <w:r w:rsidR="00377A86">
        <w:rPr>
          <w:lang w:val="en-US"/>
        </w:rPr>
        <w:t xml:space="preserve"> (</w:t>
      </w:r>
      <w:proofErr w:type="spellStart"/>
      <w:r w:rsidR="00377A86">
        <w:rPr>
          <w:lang w:val="en-US"/>
        </w:rPr>
        <w:t>ms</w:t>
      </w:r>
      <w:proofErr w:type="spellEnd"/>
      <w:r w:rsidR="00377A86">
        <w:rPr>
          <w:lang w:val="en-US"/>
        </w:rPr>
        <w:t>) / Sum (</w:t>
      </w:r>
      <w:r>
        <w:rPr>
          <w:lang w:val="en-US"/>
        </w:rPr>
        <w:t>vCPU</w:t>
      </w:r>
      <w:r w:rsidR="00377A86">
        <w:rPr>
          <w:lang w:val="en-US"/>
        </w:rPr>
        <w:t xml:space="preserve"> of running VMs)</w:t>
      </w:r>
    </w:p>
    <w:p w14:paraId="63429A0A" w14:textId="33F90EA0" w:rsidR="00F352FB" w:rsidRDefault="00FD41A1" w:rsidP="008838D9">
      <w:pPr>
        <w:rPr>
          <w:lang w:val="en-US"/>
        </w:rPr>
      </w:pPr>
      <w:r>
        <w:rPr>
          <w:lang w:val="en-US"/>
        </w:rPr>
        <w:t xml:space="preserve">Are the CPU Ready </w:t>
      </w:r>
      <w:r w:rsidR="008E0D0E">
        <w:rPr>
          <w:lang w:val="en-US"/>
        </w:rPr>
        <w:t xml:space="preserve">equally distributed among the VMs? </w:t>
      </w:r>
      <w:r w:rsidR="00F352FB">
        <w:rPr>
          <w:lang w:val="en-US"/>
        </w:rPr>
        <w:t>What do you think?</w:t>
      </w:r>
    </w:p>
    <w:p w14:paraId="302B1C67" w14:textId="38A313FD" w:rsidR="00FD41A1" w:rsidRDefault="008E0D0E" w:rsidP="008838D9">
      <w:pPr>
        <w:rPr>
          <w:lang w:val="en-US"/>
        </w:rPr>
      </w:pPr>
      <w:r>
        <w:rPr>
          <w:lang w:val="en-US"/>
        </w:rPr>
        <w:t>It depends</w:t>
      </w:r>
      <w:r w:rsidR="004A3521">
        <w:rPr>
          <w:lang w:val="en-US"/>
        </w:rPr>
        <w:t xml:space="preserve"> on many settings, so there is a good chance you get something like </w:t>
      </w:r>
      <w:r w:rsidR="003D1D5E">
        <w:rPr>
          <w:lang w:val="en-US"/>
        </w:rPr>
        <w:t>the following</w:t>
      </w:r>
      <w:r w:rsidR="004A3521">
        <w:rPr>
          <w:lang w:val="en-US"/>
        </w:rPr>
        <w:t>. Th</w:t>
      </w:r>
      <w:r w:rsidR="00EB4BC5">
        <w:rPr>
          <w:lang w:val="en-US"/>
        </w:rPr>
        <w:t xml:space="preserve">is </w:t>
      </w:r>
      <w:r w:rsidR="004A3521">
        <w:rPr>
          <w:lang w:val="en-US"/>
        </w:rPr>
        <w:t>heat map shows the 67 VM</w:t>
      </w:r>
      <w:r w:rsidR="000367E9">
        <w:rPr>
          <w:lang w:val="en-US"/>
        </w:rPr>
        <w:t>s</w:t>
      </w:r>
      <w:r w:rsidR="004A3521">
        <w:rPr>
          <w:lang w:val="en-US"/>
        </w:rPr>
        <w:t xml:space="preserve"> on the above host</w:t>
      </w:r>
      <w:r w:rsidR="00F23E70">
        <w:rPr>
          <w:lang w:val="en-US"/>
        </w:rPr>
        <w:t>, colored by CPU Ready and sized by VM CPU configuration.</w:t>
      </w:r>
      <w:r w:rsidR="000367E9">
        <w:rPr>
          <w:lang w:val="en-US"/>
        </w:rPr>
        <w:t xml:space="preserve"> You can see tha</w:t>
      </w:r>
      <w:r w:rsidR="00893446">
        <w:rPr>
          <w:lang w:val="en-US"/>
        </w:rPr>
        <w:t>t the larger VMs tend to have higher CPU ready, as they have more vCPU.</w:t>
      </w:r>
    </w:p>
    <w:p w14:paraId="7AE9B2A6" w14:textId="416BF43F" w:rsidR="008E0D0E" w:rsidRPr="00307962" w:rsidRDefault="008E0D0E" w:rsidP="008838D9">
      <w:pPr>
        <w:rPr>
          <w:lang w:val="en-US"/>
        </w:rPr>
      </w:pPr>
      <w:r w:rsidRPr="008E0D0E">
        <w:rPr>
          <w:noProof/>
          <w:lang w:val="en-US"/>
        </w:rPr>
        <w:drawing>
          <wp:inline distT="0" distB="0" distL="0" distR="0" wp14:anchorId="6585F624" wp14:editId="1A2C5415">
            <wp:extent cx="6645910" cy="1607820"/>
            <wp:effectExtent l="0" t="0" r="2540" b="0"/>
            <wp:docPr id="1293284819" name="Picture 129328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6645910" cy="1607820"/>
                    </a:xfrm>
                    <a:prstGeom prst="rect">
                      <a:avLst/>
                    </a:prstGeom>
                  </pic:spPr>
                </pic:pic>
              </a:graphicData>
            </a:graphic>
          </wp:inline>
        </w:drawing>
      </w:r>
    </w:p>
    <w:p w14:paraId="6DFD58CB" w14:textId="5B13C704" w:rsidR="00CF254F" w:rsidRDefault="00CF254F" w:rsidP="00CF254F">
      <w:r>
        <w:lastRenderedPageBreak/>
        <w:t xml:space="preserve">You also need to consider performance </w:t>
      </w:r>
      <w:r w:rsidR="00890EDE">
        <w:t>requirements in analysing millions of data points</w:t>
      </w:r>
      <w:r>
        <w:t>. Averaging from 100K object every 5 minutes will require a lot of resource. For VMware Horizon, we apply a 2-step roll up technique to minimize the calculation cost. Mathematically, it is less accurate as a small VDI Pool or RDS Farm is treated equally with the large ones. Operationally, just because they are smaller do not mean they are less important.</w:t>
      </w:r>
    </w:p>
    <w:p w14:paraId="2B444C93" w14:textId="77777777" w:rsidR="00CF254F" w:rsidRPr="00645F89" w:rsidRDefault="00CF254F" w:rsidP="00CF254F">
      <w:pPr>
        <w:jc w:val="center"/>
      </w:pPr>
      <w:r>
        <w:rPr>
          <w:noProof/>
        </w:rPr>
        <w:drawing>
          <wp:inline distT="0" distB="0" distL="0" distR="0" wp14:anchorId="763A5B5F" wp14:editId="37D03FA7">
            <wp:extent cx="5739318" cy="2487989"/>
            <wp:effectExtent l="0" t="0" r="0" b="7620"/>
            <wp:docPr id="606394233" name="Picture 60639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3"/>
                    <pic:cNvPicPr/>
                  </pic:nvPicPr>
                  <pic:blipFill>
                    <a:blip r:embed="rId259">
                      <a:extLst>
                        <a:ext uri="{28A0092B-C50C-407E-A947-70E740481C1C}">
                          <a14:useLocalDpi xmlns:a14="http://schemas.microsoft.com/office/drawing/2010/main" val="0"/>
                        </a:ext>
                      </a:extLst>
                    </a:blip>
                    <a:stretch>
                      <a:fillRect/>
                    </a:stretch>
                  </pic:blipFill>
                  <pic:spPr>
                    <a:xfrm>
                      <a:off x="0" y="0"/>
                      <a:ext cx="5739318" cy="2487989"/>
                    </a:xfrm>
                    <a:prstGeom prst="rect">
                      <a:avLst/>
                    </a:prstGeom>
                  </pic:spPr>
                </pic:pic>
              </a:graphicData>
            </a:graphic>
          </wp:inline>
        </w:drawing>
      </w:r>
    </w:p>
    <w:p w14:paraId="32FD7DF9" w14:textId="5E7B7111" w:rsidR="00EF3251" w:rsidRDefault="00AC64AC" w:rsidP="00AC64AC">
      <w:pPr>
        <w:pStyle w:val="Heading3"/>
      </w:pPr>
      <w:r>
        <w:t>Resource Management</w:t>
      </w:r>
    </w:p>
    <w:p w14:paraId="40AD90EA" w14:textId="41B7FC82" w:rsidR="00A80097" w:rsidRPr="00A80097" w:rsidRDefault="31CADAAB" w:rsidP="00446D51">
      <w:pPr>
        <w:jc w:val="center"/>
      </w:pPr>
      <w:r>
        <w:rPr>
          <w:noProof/>
        </w:rPr>
        <w:drawing>
          <wp:inline distT="0" distB="0" distL="0" distR="0" wp14:anchorId="4A5EE663" wp14:editId="02426416">
            <wp:extent cx="5737014" cy="3089962"/>
            <wp:effectExtent l="0" t="0" r="0" b="0"/>
            <wp:docPr id="606394238" name="Picture 60639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8"/>
                    <pic:cNvPicPr/>
                  </pic:nvPicPr>
                  <pic:blipFill>
                    <a:blip r:embed="rId260">
                      <a:extLst>
                        <a:ext uri="{28A0092B-C50C-407E-A947-70E740481C1C}">
                          <a14:useLocalDpi xmlns:a14="http://schemas.microsoft.com/office/drawing/2010/main" val="0"/>
                        </a:ext>
                      </a:extLst>
                    </a:blip>
                    <a:stretch>
                      <a:fillRect/>
                    </a:stretch>
                  </pic:blipFill>
                  <pic:spPr>
                    <a:xfrm>
                      <a:off x="0" y="0"/>
                      <a:ext cx="5737014" cy="3089962"/>
                    </a:xfrm>
                    <a:prstGeom prst="rect">
                      <a:avLst/>
                    </a:prstGeom>
                  </pic:spPr>
                </pic:pic>
              </a:graphicData>
            </a:graphic>
          </wp:inline>
        </w:drawing>
      </w:r>
    </w:p>
    <w:p w14:paraId="19ADA9D3" w14:textId="2367E414" w:rsidR="00086C80" w:rsidRDefault="00086C80" w:rsidP="00086C80">
      <w:r>
        <w:t>You need to know the following concepts that vSphere uses to manage the shared resources</w:t>
      </w:r>
      <w:r w:rsidR="00F756C2">
        <w:t>:</w:t>
      </w:r>
    </w:p>
    <w:p w14:paraId="4A454CA6" w14:textId="77777777" w:rsidR="00B128E9" w:rsidRPr="00A15C6E" w:rsidRDefault="00086C80" w:rsidP="00A15C6E">
      <w:pPr>
        <w:pStyle w:val="Bullet"/>
      </w:pPr>
      <w:r w:rsidRPr="00A15C6E">
        <w:t>Reservation</w:t>
      </w:r>
    </w:p>
    <w:p w14:paraId="3658B28F" w14:textId="291CA07B" w:rsidR="00086C80" w:rsidRPr="00A15C6E" w:rsidRDefault="00086C80" w:rsidP="00A15C6E">
      <w:pPr>
        <w:pStyle w:val="Bullet"/>
      </w:pPr>
      <w:r w:rsidRPr="00A15C6E">
        <w:t>Limit</w:t>
      </w:r>
    </w:p>
    <w:p w14:paraId="03C6E68E" w14:textId="3411B751" w:rsidR="00086C80" w:rsidRPr="00A15C6E" w:rsidRDefault="00086C80" w:rsidP="00A15C6E">
      <w:pPr>
        <w:pStyle w:val="Bullet"/>
      </w:pPr>
      <w:r w:rsidRPr="00A15C6E">
        <w:t>Share</w:t>
      </w:r>
    </w:p>
    <w:p w14:paraId="00877775" w14:textId="23C8C7E6" w:rsidR="00086C80" w:rsidRDefault="00086C80" w:rsidP="00A15C6E">
      <w:pPr>
        <w:pStyle w:val="Bullet"/>
      </w:pPr>
      <w:r w:rsidRPr="00A15C6E">
        <w:t>Entitlement</w:t>
      </w:r>
    </w:p>
    <w:p w14:paraId="67FE7AE0" w14:textId="6703B751" w:rsidR="00086C80" w:rsidRDefault="0E1B4E0A" w:rsidP="00086C80">
      <w:r>
        <w:t>Reservation represents a guarantee. It impacts the Provider (e.g. ESXi) as that’s where the reservation takes place. However</w:t>
      </w:r>
      <w:r w:rsidR="31B28E8A">
        <w:t>,</w:t>
      </w:r>
      <w:r>
        <w:t xml:space="preserve"> it works differently on CPU vs RAM. </w:t>
      </w:r>
    </w:p>
    <w:p w14:paraId="149C7A84" w14:textId="77777777" w:rsidR="00A72989" w:rsidRDefault="00A72989" w:rsidP="00A72989">
      <w:pPr>
        <w:pStyle w:val="BeforeTable"/>
      </w:pPr>
    </w:p>
    <w:tbl>
      <w:tblPr>
        <w:tblW w:w="0" w:type="auto"/>
        <w:tblLook w:val="04A0" w:firstRow="1" w:lastRow="0" w:firstColumn="1" w:lastColumn="0" w:noHBand="0" w:noVBand="1"/>
      </w:tblPr>
      <w:tblGrid>
        <w:gridCol w:w="1271"/>
        <w:gridCol w:w="9185"/>
      </w:tblGrid>
      <w:tr w:rsidR="00A72989" w14:paraId="686F33CB" w14:textId="77777777" w:rsidTr="00A72989">
        <w:tc>
          <w:tcPr>
            <w:tcW w:w="1271" w:type="dxa"/>
          </w:tcPr>
          <w:p w14:paraId="132BBA6E" w14:textId="4F95BE16" w:rsidR="00A72989" w:rsidRPr="00A72989" w:rsidRDefault="00A72989" w:rsidP="00A72989">
            <w:pPr>
              <w:pStyle w:val="Tablecontent"/>
              <w:rPr>
                <w:b/>
                <w:bCs/>
              </w:rPr>
            </w:pPr>
            <w:r w:rsidRPr="00A72989">
              <w:rPr>
                <w:b/>
                <w:bCs/>
              </w:rPr>
              <w:lastRenderedPageBreak/>
              <w:t>CPU</w:t>
            </w:r>
          </w:p>
        </w:tc>
        <w:tc>
          <w:tcPr>
            <w:tcW w:w="9185" w:type="dxa"/>
          </w:tcPr>
          <w:p w14:paraId="0F9BD60C" w14:textId="328F7CF4" w:rsidR="00A72989" w:rsidRDefault="00A72989" w:rsidP="00A72989">
            <w:pPr>
              <w:pStyle w:val="Tablecontent"/>
            </w:pPr>
            <w:r>
              <w:t xml:space="preserve">If the VM does not use the resource, then it does not come into play as far as the VM is concerned. It’s only enforced during the period where the VM </w:t>
            </w:r>
            <w:proofErr w:type="gramStart"/>
            <w:r>
              <w:t>actually uses</w:t>
            </w:r>
            <w:proofErr w:type="gramEnd"/>
            <w:r>
              <w:t xml:space="preserve"> it.</w:t>
            </w:r>
          </w:p>
        </w:tc>
      </w:tr>
      <w:tr w:rsidR="00A72989" w14:paraId="0E18A59D" w14:textId="77777777" w:rsidTr="00A72989">
        <w:tc>
          <w:tcPr>
            <w:tcW w:w="1271" w:type="dxa"/>
          </w:tcPr>
          <w:p w14:paraId="0D22DDBF" w14:textId="33CB692B" w:rsidR="00A72989" w:rsidRPr="00A72989" w:rsidRDefault="00A72989" w:rsidP="00A72989">
            <w:pPr>
              <w:pStyle w:val="Tablecontent"/>
              <w:rPr>
                <w:b/>
                <w:bCs/>
              </w:rPr>
            </w:pPr>
            <w:r w:rsidRPr="00A72989">
              <w:rPr>
                <w:b/>
                <w:bCs/>
              </w:rPr>
              <w:t>RAM</w:t>
            </w:r>
          </w:p>
        </w:tc>
        <w:tc>
          <w:tcPr>
            <w:tcW w:w="9185" w:type="dxa"/>
          </w:tcPr>
          <w:p w14:paraId="0DA1AA8D" w14:textId="317FC4D5" w:rsidR="00A72989" w:rsidRDefault="00A72989" w:rsidP="00A72989">
            <w:pPr>
              <w:pStyle w:val="Tablecontent"/>
            </w:pPr>
            <w:r>
              <w:t xml:space="preserve">If it’s not yet used, then it does not take effect. Meaning ESXi Host does not allocate any physical RAM to the VM. However, once a VM asks for memory and it is served, the physical RAM is reserved. From then on, ESXi continues reserving the physical RAM even though the VM is no longer using it. In a sense, the page is locked despite the VM become idle for days. The Consumed metric includes this to reflect this </w:t>
            </w:r>
            <w:proofErr w:type="spellStart"/>
            <w:r w:rsidR="00167602">
              <w:t>behaviour</w:t>
            </w:r>
            <w:proofErr w:type="spellEnd"/>
            <w:r>
              <w:t>. No other VM can touch it even though it’s not used.</w:t>
            </w:r>
          </w:p>
        </w:tc>
      </w:tr>
    </w:tbl>
    <w:p w14:paraId="0E937727" w14:textId="7F45D404" w:rsidR="00086C80" w:rsidRDefault="0E1B4E0A" w:rsidP="00086C80">
      <w:r>
        <w:t xml:space="preserve">Limit should not be used as it’s not visible to the Guest OS. The result is unpredictable and </w:t>
      </w:r>
      <w:r w:rsidR="4099901D">
        <w:t xml:space="preserve">could create a </w:t>
      </w:r>
      <w:r>
        <w:t xml:space="preserve">worse performance problem than reducing the VM configuration. </w:t>
      </w:r>
      <w:r w:rsidR="00A80097">
        <w:t>F</w:t>
      </w:r>
      <w:r w:rsidR="00493BC4">
        <w:t>o</w:t>
      </w:r>
      <w:r w:rsidR="00A80097">
        <w:t xml:space="preserve">r CPU, it impacts the CPU Ready counter. </w:t>
      </w:r>
      <w:r>
        <w:t xml:space="preserve">For RAM, in </w:t>
      </w:r>
      <w:r w:rsidR="0E4EB011">
        <w:t xml:space="preserve">the </w:t>
      </w:r>
      <w:r>
        <w:t xml:space="preserve">VMX file, this is </w:t>
      </w:r>
      <w:proofErr w:type="spellStart"/>
      <w:r>
        <w:t>sched.mem.max</w:t>
      </w:r>
      <w:proofErr w:type="spellEnd"/>
      <w:r w:rsidR="00AC46FF">
        <w:t>.</w:t>
      </w:r>
    </w:p>
    <w:p w14:paraId="4A4ED567" w14:textId="56ACF543" w:rsidR="00086C80" w:rsidRDefault="0E1B4E0A" w:rsidP="00086C80">
      <w:r>
        <w:t xml:space="preserve">Unlike Reservation and Share, which are </w:t>
      </w:r>
      <w:r w:rsidR="00493BC4">
        <w:t xml:space="preserve">statically </w:t>
      </w:r>
      <w:r>
        <w:t xml:space="preserve">configured, Entitlement is calculated </w:t>
      </w:r>
      <w:r w:rsidRPr="66A64DBC">
        <w:rPr>
          <w:i/>
          <w:iCs/>
          <w:color w:val="FF0000"/>
        </w:rPr>
        <w:t>dynamically</w:t>
      </w:r>
      <w:r>
        <w:t xml:space="preserve">. It considers Limit, Reservation, </w:t>
      </w:r>
      <w:r w:rsidR="769EAB11">
        <w:t xml:space="preserve">and </w:t>
      </w:r>
      <w:r>
        <w:t xml:space="preserve">Shares. For </w:t>
      </w:r>
      <w:r w:rsidR="00A06023">
        <w:t>S</w:t>
      </w:r>
      <w:r>
        <w:t xml:space="preserve">hares, it certainly must consider </w:t>
      </w:r>
      <w:r w:rsidR="10E9BE3C">
        <w:t>S</w:t>
      </w:r>
      <w:r>
        <w:t>hares of other VMs running on the same host. A VM can’t use more than what ESXi entitles it.</w:t>
      </w:r>
    </w:p>
    <w:p w14:paraId="44EF08AB" w14:textId="00465A25" w:rsidR="00AC64AC" w:rsidRDefault="0E1B4E0A" w:rsidP="00086C80">
      <w:r>
        <w:t xml:space="preserve">Reservation, Share and Limit are relatively static. They do not fluctuate unless </w:t>
      </w:r>
      <w:r w:rsidR="70D1B047">
        <w:t>they are</w:t>
      </w:r>
      <w:r>
        <w:t xml:space="preserve"> manually changed. </w:t>
      </w:r>
      <w:r w:rsidR="0087521C">
        <w:t>Hence,</w:t>
      </w:r>
      <w:r>
        <w:t xml:space="preserve"> they behave more like </w:t>
      </w:r>
      <w:r w:rsidR="68EA09BC">
        <w:t xml:space="preserve">a </w:t>
      </w:r>
      <w:r>
        <w:t xml:space="preserve">property than </w:t>
      </w:r>
      <w:r w:rsidR="64928347">
        <w:t xml:space="preserve">a </w:t>
      </w:r>
      <w:r>
        <w:t>metric</w:t>
      </w:r>
      <w:r w:rsidR="6701E6BC">
        <w:t>.</w:t>
      </w:r>
    </w:p>
    <w:p w14:paraId="25FCFDF5" w14:textId="06550608" w:rsidR="00DD1DD4" w:rsidRDefault="00334124" w:rsidP="00EE3EF8">
      <w:pPr>
        <w:pStyle w:val="Heading3"/>
      </w:pPr>
      <w:proofErr w:type="spellStart"/>
      <w:r>
        <w:t>e</w:t>
      </w:r>
      <w:r w:rsidR="00EE3EF8">
        <w:t>sxtop</w:t>
      </w:r>
      <w:proofErr w:type="spellEnd"/>
    </w:p>
    <w:p w14:paraId="3A4DF22E" w14:textId="03B579E4" w:rsidR="00425243" w:rsidRDefault="00AE3149" w:rsidP="00086C80">
      <w:r>
        <w:t xml:space="preserve">I learned about counters from </w:t>
      </w:r>
      <w:proofErr w:type="spellStart"/>
      <w:r>
        <w:t>esxtop</w:t>
      </w:r>
      <w:proofErr w:type="spellEnd"/>
      <w:r>
        <w:t xml:space="preserve"> and vRealize Operations</w:t>
      </w:r>
      <w:r w:rsidR="00B5188B">
        <w:t xml:space="preserve">. For me, </w:t>
      </w:r>
      <w:proofErr w:type="spellStart"/>
      <w:r w:rsidR="00B5188B">
        <w:t>esxtop</w:t>
      </w:r>
      <w:proofErr w:type="spellEnd"/>
      <w:r w:rsidR="00B5188B">
        <w:t xml:space="preserve"> provides the raw metrics, and insight into how ESXi does accounting.</w:t>
      </w:r>
      <w:r w:rsidR="00AA46D6">
        <w:t xml:space="preserve"> In </w:t>
      </w:r>
      <w:proofErr w:type="spellStart"/>
      <w:r w:rsidR="00AA46D6">
        <w:t>esxtop</w:t>
      </w:r>
      <w:proofErr w:type="spellEnd"/>
      <w:r w:rsidR="00AA46D6">
        <w:t xml:space="preserve"> you get to </w:t>
      </w:r>
      <w:r w:rsidR="006B632C">
        <w:t xml:space="preserve">see how </w:t>
      </w:r>
      <w:r w:rsidR="00DD6A84">
        <w:t xml:space="preserve">physical (ESXi) and virtual (world) are accounted differently. </w:t>
      </w:r>
      <w:r w:rsidR="004333B9">
        <w:t xml:space="preserve">There are many great materials on </w:t>
      </w:r>
      <w:proofErr w:type="spellStart"/>
      <w:r w:rsidR="004333B9">
        <w:t>esxtop</w:t>
      </w:r>
      <w:proofErr w:type="spellEnd"/>
      <w:r w:rsidR="004333B9">
        <w:t xml:space="preserve">, especially from </w:t>
      </w:r>
      <w:r w:rsidR="00E21A3C">
        <w:t xml:space="preserve">Valentin </w:t>
      </w:r>
      <w:proofErr w:type="spellStart"/>
      <w:r w:rsidR="00E21A3C">
        <w:t>Bondzio</w:t>
      </w:r>
      <w:proofErr w:type="spellEnd"/>
      <w:r w:rsidR="00E21A3C">
        <w:t>, where he explains the counters in depth.</w:t>
      </w:r>
    </w:p>
    <w:p w14:paraId="1E45D99D" w14:textId="03D550C9" w:rsidR="00F4549A" w:rsidRPr="00493BC4" w:rsidRDefault="000F14B7" w:rsidP="002E5D2D">
      <w:r>
        <w:rPr>
          <w:noProof/>
        </w:rPr>
        <w:drawing>
          <wp:inline distT="0" distB="0" distL="0" distR="0" wp14:anchorId="214752CE" wp14:editId="6CB53FC2">
            <wp:extent cx="6645910" cy="2399665"/>
            <wp:effectExtent l="0" t="0" r="2540" b="635"/>
            <wp:docPr id="606394336" name="Picture 60639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6"/>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6645910" cy="2399665"/>
                    </a:xfrm>
                    <a:prstGeom prst="rect">
                      <a:avLst/>
                    </a:prstGeom>
                  </pic:spPr>
                </pic:pic>
              </a:graphicData>
            </a:graphic>
          </wp:inline>
        </w:drawing>
      </w:r>
      <w:r w:rsidR="00F94DE4">
        <w:t xml:space="preserve"> </w:t>
      </w:r>
    </w:p>
    <w:p w14:paraId="7447646E" w14:textId="5F722489" w:rsidR="003E15CB" w:rsidRDefault="003E15CB" w:rsidP="00C84219">
      <w:pPr>
        <w:pStyle w:val="Heading2"/>
      </w:pPr>
      <w:bookmarkStart w:id="47" w:name="_CPU_Metrics"/>
      <w:bookmarkEnd w:id="47"/>
      <w:r w:rsidRPr="00AD756B">
        <w:lastRenderedPageBreak/>
        <w:t>CPU Metrics</w:t>
      </w:r>
    </w:p>
    <w:p w14:paraId="38F0821F" w14:textId="351DB983" w:rsidR="004D4D3A" w:rsidRPr="004D4D3A" w:rsidRDefault="004D4D3A" w:rsidP="004D4D3A">
      <w:r>
        <w:rPr>
          <w:noProof/>
        </w:rPr>
        <mc:AlternateContent>
          <mc:Choice Requires="wps">
            <w:drawing>
              <wp:anchor distT="0" distB="0" distL="114300" distR="114300" simplePos="0" relativeHeight="251658250" behindDoc="0" locked="0" layoutInCell="1" allowOverlap="1" wp14:anchorId="506295AE" wp14:editId="71150BCD">
                <wp:simplePos x="0" y="0"/>
                <wp:positionH relativeFrom="column">
                  <wp:posOffset>0</wp:posOffset>
                </wp:positionH>
                <wp:positionV relativeFrom="paragraph">
                  <wp:posOffset>0</wp:posOffset>
                </wp:positionV>
                <wp:extent cx="1828800" cy="1828800"/>
                <wp:effectExtent l="0" t="0" r="0" b="0"/>
                <wp:wrapNone/>
                <wp:docPr id="606394164" name="Text Box 6063941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506295AE" id="Text Box 606394164" o:spid="_x0000_s1034" type="#_x0000_t202" style="position:absolute;margin-left:0;margin-top:0;width:2in;height:2in;z-index:25165825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b2V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A9pvZWkAgAARwUAAA4AAAAAAAAAAAAAAAAALgIAAGRycy9l&#10;Mm9Eb2MueG1sUEsBAi0AFAAGAAgAAAAhAEuJJs3WAAAABQEAAA8AAAAAAAAAAAAAAAAA/gQAAGRy&#10;cy9kb3ducmV2LnhtbFBLBQYAAAAABAAEAPMAAAABBgAAAAA=&#10;" filled="f" stroked="f">
                <v:textbox style="mso-fit-shape-to-text:t">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v:textbox>
              </v:shape>
            </w:pict>
          </mc:Fallback>
        </mc:AlternateContent>
      </w:r>
    </w:p>
    <w:p w14:paraId="78568372" w14:textId="7C32B876" w:rsidR="00FB2D9B" w:rsidRDefault="00446D51" w:rsidP="003F097B">
      <w:pPr>
        <w:pStyle w:val="AfterChapterTitle"/>
      </w:pPr>
      <w:r>
        <w:t xml:space="preserve">The </w:t>
      </w:r>
      <w:hyperlink w:anchor="_Nuances_in_Metrics" w:history="1">
        <w:r w:rsidRPr="00446D51">
          <w:rPr>
            <w:rStyle w:val="Hyperlink"/>
          </w:rPr>
          <w:t>nuance</w:t>
        </w:r>
      </w:hyperlink>
      <w:r>
        <w:t xml:space="preserve"> you saw earlier was due to the nature of additional layer. </w:t>
      </w:r>
      <w:r w:rsidR="00A72989">
        <w:t>The following infographic shows there are multiple elements as a result of virtualization. It helps me to understand the metrics, hence the sharing.</w:t>
      </w:r>
    </w:p>
    <w:p w14:paraId="7BE3DF75" w14:textId="4F6872D6" w:rsidR="00FB2D9B" w:rsidRPr="00AD756B" w:rsidRDefault="00FB2D9B" w:rsidP="00446D51">
      <w:pPr>
        <w:jc w:val="center"/>
      </w:pPr>
      <w:r w:rsidRPr="00FB2D9B">
        <w:rPr>
          <w:noProof/>
        </w:rPr>
        <w:drawing>
          <wp:inline distT="0" distB="0" distL="0" distR="0" wp14:anchorId="38A4177C" wp14:editId="76032226">
            <wp:extent cx="5768809" cy="2762039"/>
            <wp:effectExtent l="0" t="0" r="3810" b="635"/>
            <wp:docPr id="606394250" name="Picture 60639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780444" cy="2767610"/>
                    </a:xfrm>
                    <a:prstGeom prst="rect">
                      <a:avLst/>
                    </a:prstGeom>
                  </pic:spPr>
                </pic:pic>
              </a:graphicData>
            </a:graphic>
          </wp:inline>
        </w:drawing>
      </w:r>
      <w:r w:rsidR="00236E14">
        <w:rPr>
          <w:rStyle w:val="FootnoteReference"/>
        </w:rPr>
        <w:footnoteReference w:id="12"/>
      </w:r>
    </w:p>
    <w:p w14:paraId="7D1F151C" w14:textId="77777777" w:rsidR="00FB2D9B" w:rsidRDefault="00FB2D9B" w:rsidP="00FB2D9B">
      <w:r w:rsidRPr="00AD756B">
        <w:t xml:space="preserve">CPU counters </w:t>
      </w:r>
      <w:r>
        <w:t>for</w:t>
      </w:r>
      <w:r w:rsidRPr="00AD756B">
        <w:t xml:space="preserve"> </w:t>
      </w:r>
      <w:r>
        <w:t xml:space="preserve">a </w:t>
      </w:r>
      <w:r w:rsidRPr="00AD756B">
        <w:t xml:space="preserve">VM differ </w:t>
      </w:r>
      <w:r>
        <w:t>from</w:t>
      </w:r>
      <w:r w:rsidRPr="00AD756B">
        <w:t xml:space="preserve"> those in </w:t>
      </w:r>
      <w:r>
        <w:t xml:space="preserve">the </w:t>
      </w:r>
      <w:r w:rsidRPr="00AD756B">
        <w:t xml:space="preserve">Guest OS. For example, vCenter provides 5 counters to account for the utilization of VM CPU, </w:t>
      </w:r>
      <w:r>
        <w:t>yet</w:t>
      </w:r>
      <w:r w:rsidRPr="00AD756B">
        <w:t xml:space="preserve"> none directly maps to Windows/Linux CPU utilization. The CPU counters in ESXi </w:t>
      </w:r>
      <w:r>
        <w:t>are</w:t>
      </w:r>
      <w:r w:rsidRPr="00AD756B">
        <w:t xml:space="preserve"> also more than the summation of its running VM and </w:t>
      </w:r>
      <w:proofErr w:type="spellStart"/>
      <w:r w:rsidRPr="00AD756B">
        <w:t>VMkernel</w:t>
      </w:r>
      <w:proofErr w:type="spellEnd"/>
      <w:r w:rsidRPr="00AD756B">
        <w:t xml:space="preserve">. </w:t>
      </w:r>
    </w:p>
    <w:p w14:paraId="67FFAF5A" w14:textId="654ACE16" w:rsidR="00EA7DD2" w:rsidRDefault="00EA7DD2" w:rsidP="00EA7DD2">
      <w:r>
        <w:t xml:space="preserve">The following screenshot shows the CPU counters of a VM. Compared with Guest OS such as Windows, can you notice what’s missing and what’s added? Go ahead and open Windows </w:t>
      </w:r>
      <w:proofErr w:type="spellStart"/>
      <w:r>
        <w:t>PerfMon</w:t>
      </w:r>
      <w:proofErr w:type="spellEnd"/>
      <w:r>
        <w:t xml:space="preserve"> or </w:t>
      </w:r>
      <w:proofErr w:type="spellStart"/>
      <w:r>
        <w:t>SysInternal</w:t>
      </w:r>
      <w:proofErr w:type="spellEnd"/>
      <w:r>
        <w:t xml:space="preserve"> and compare, and you will quickly notice major differences.</w:t>
      </w:r>
    </w:p>
    <w:p w14:paraId="3F35EF65" w14:textId="356B8074" w:rsidR="00EA7DD2" w:rsidRDefault="52DF8E99" w:rsidP="00354AF4">
      <w:pPr>
        <w:jc w:val="center"/>
      </w:pPr>
      <w:r>
        <w:rPr>
          <w:noProof/>
        </w:rPr>
        <w:lastRenderedPageBreak/>
        <w:drawing>
          <wp:inline distT="0" distB="0" distL="0" distR="0" wp14:anchorId="1ED84FAF" wp14:editId="4B042B35">
            <wp:extent cx="5359586" cy="4470033"/>
            <wp:effectExtent l="0" t="0" r="0" b="6985"/>
            <wp:docPr id="606394245" name="Picture 606394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5"/>
                    <pic:cNvPicPr/>
                  </pic:nvPicPr>
                  <pic:blipFill>
                    <a:blip r:embed="rId263">
                      <a:extLst>
                        <a:ext uri="{28A0092B-C50C-407E-A947-70E740481C1C}">
                          <a14:useLocalDpi xmlns:a14="http://schemas.microsoft.com/office/drawing/2010/main" val="0"/>
                        </a:ext>
                      </a:extLst>
                    </a:blip>
                    <a:stretch>
                      <a:fillRect/>
                    </a:stretch>
                  </pic:blipFill>
                  <pic:spPr>
                    <a:xfrm>
                      <a:off x="0" y="0"/>
                      <a:ext cx="5359586" cy="4470033"/>
                    </a:xfrm>
                    <a:prstGeom prst="rect">
                      <a:avLst/>
                    </a:prstGeom>
                  </pic:spPr>
                </pic:pic>
              </a:graphicData>
            </a:graphic>
          </wp:inline>
        </w:drawing>
      </w:r>
    </w:p>
    <w:p w14:paraId="6686BF44" w14:textId="44E8049A" w:rsidR="00EA7DD2" w:rsidRDefault="00EA7DD2" w:rsidP="00EA7DD2">
      <w:r>
        <w:t xml:space="preserve">Right off the bat, you will notice that popular counters such as Ready, </w:t>
      </w:r>
      <w:proofErr w:type="spellStart"/>
      <w:r>
        <w:t>CoStop</w:t>
      </w:r>
      <w:proofErr w:type="spellEnd"/>
      <w:r>
        <w:t>, and Overlap do not exist in Windows. The reason is VM and Guest OS have different vantage points.</w:t>
      </w:r>
    </w:p>
    <w:p w14:paraId="7CCF04C0" w14:textId="112FB1CB" w:rsidR="00DC08B3" w:rsidRPr="00C018D4" w:rsidRDefault="00DC08B3" w:rsidP="00DC08B3">
      <w:r>
        <w:t xml:space="preserve">When the </w:t>
      </w:r>
      <w:proofErr w:type="spellStart"/>
      <w:r>
        <w:t>VMkernel</w:t>
      </w:r>
      <w:proofErr w:type="spellEnd"/>
      <w:r>
        <w:t xml:space="preserve"> de-schedules a VM to process something else (e.g. other VM, kernel interrupt) on the same physical thread or core, the Guest OS does not know why it is interrupted. In fact, it experiences frozen time for that particular vCPU running on the physical core. Time jumps when it’s scheduled again. Because of this unique visibility, it’s important to use the correct metrics at the correct layers. H</w:t>
      </w:r>
      <w:r w:rsidRPr="00C018D4">
        <w:t>ere is what the Guest OS can and cannot see:</w:t>
      </w:r>
    </w:p>
    <w:p w14:paraId="2CF63E4D" w14:textId="77777777" w:rsidR="00DC08B3" w:rsidRPr="00C018D4" w:rsidRDefault="00DC08B3" w:rsidP="00A25632">
      <w:pPr>
        <w:jc w:val="center"/>
      </w:pPr>
      <w:r>
        <w:rPr>
          <w:noProof/>
        </w:rPr>
        <w:drawing>
          <wp:inline distT="0" distB="0" distL="0" distR="0" wp14:anchorId="75EF9304" wp14:editId="442F0AA1">
            <wp:extent cx="4671784" cy="3188473"/>
            <wp:effectExtent l="0" t="0" r="0" b="0"/>
            <wp:docPr id="606394066" name="Picture 606394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6"/>
                    <pic:cNvPicPr/>
                  </pic:nvPicPr>
                  <pic:blipFill>
                    <a:blip r:embed="rId264">
                      <a:extLst>
                        <a:ext uri="{28A0092B-C50C-407E-A947-70E740481C1C}">
                          <a14:useLocalDpi xmlns:a14="http://schemas.microsoft.com/office/drawing/2010/main" val="0"/>
                        </a:ext>
                      </a:extLst>
                    </a:blip>
                    <a:stretch>
                      <a:fillRect/>
                    </a:stretch>
                  </pic:blipFill>
                  <pic:spPr>
                    <a:xfrm>
                      <a:off x="0" y="0"/>
                      <a:ext cx="4671784" cy="3188473"/>
                    </a:xfrm>
                    <a:prstGeom prst="rect">
                      <a:avLst/>
                    </a:prstGeom>
                  </pic:spPr>
                </pic:pic>
              </a:graphicData>
            </a:graphic>
          </wp:inline>
        </w:drawing>
      </w:r>
    </w:p>
    <w:p w14:paraId="7DC0CFE2" w14:textId="74EEA767" w:rsidR="00DC08B3" w:rsidRDefault="00DC08B3" w:rsidP="00DC08B3">
      <w:r>
        <w:t>The different vantage points result in different counters. This creates complexity as you size based on what happens inside the VM, but reclaim based on what happens outside</w:t>
      </w:r>
      <w:r w:rsidR="00965571">
        <w:t xml:space="preserve"> the VM footprint</w:t>
      </w:r>
      <w:r>
        <w:t xml:space="preserve"> on the ESXi. </w:t>
      </w:r>
      <w:r w:rsidR="128DB857">
        <w:t>In other words</w:t>
      </w:r>
      <w:r w:rsidR="00493BC4">
        <w:t>, you size the Guest OS</w:t>
      </w:r>
      <w:r w:rsidR="097E023A">
        <w:t xml:space="preserve"> </w:t>
      </w:r>
      <w:proofErr w:type="spellStart"/>
      <w:r w:rsidR="097E023A">
        <w:t>and</w:t>
      </w:r>
      <w:r w:rsidR="00493BC4">
        <w:t>you</w:t>
      </w:r>
      <w:proofErr w:type="spellEnd"/>
      <w:r w:rsidR="00493BC4">
        <w:t xml:space="preserve"> reclaim the VM.</w:t>
      </w:r>
    </w:p>
    <w:p w14:paraId="68F40EFB" w14:textId="0257191E" w:rsidR="00DC08B3" w:rsidRPr="00C018D4" w:rsidRDefault="00DC08B3" w:rsidP="00DC08B3">
      <w:r w:rsidRPr="00C018D4">
        <w:lastRenderedPageBreak/>
        <w:t xml:space="preserve">Both layers need to be monitored, as each measure different performance problems. Hence it’s imperative to install VMware Tools as </w:t>
      </w:r>
      <w:proofErr w:type="spellStart"/>
      <w:r w:rsidRPr="00C018D4">
        <w:t>VMkernel</w:t>
      </w:r>
      <w:proofErr w:type="spellEnd"/>
      <w:r w:rsidRPr="00C018D4">
        <w:t xml:space="preserve"> will not provide visibility into the Guest OS.</w:t>
      </w:r>
      <w:r w:rsidR="008B034B">
        <w:t xml:space="preserve"> </w:t>
      </w:r>
      <w:r w:rsidR="008B034B" w:rsidRPr="008B034B">
        <w:t xml:space="preserve">VMware Tools report </w:t>
      </w:r>
      <w:r w:rsidR="00335227">
        <w:t xml:space="preserve">the </w:t>
      </w:r>
      <w:r w:rsidR="008B034B" w:rsidRPr="008B034B">
        <w:t>statistics about guest to the ESXi host every 20 seconds by default</w:t>
      </w:r>
      <w:r w:rsidR="00335227">
        <w:t>.</w:t>
      </w:r>
    </w:p>
    <w:p w14:paraId="7D1F7119" w14:textId="4AE0D65A" w:rsidR="00396ABF" w:rsidRPr="00A452F2" w:rsidRDefault="00396ABF" w:rsidP="00396ABF">
      <w:pPr>
        <w:pStyle w:val="Heading3"/>
        <w:rPr>
          <w:lang w:val="en-GB"/>
        </w:rPr>
      </w:pPr>
      <w:r w:rsidRPr="00A452F2">
        <w:rPr>
          <w:lang w:val="en-GB"/>
        </w:rPr>
        <w:t>Guest OS</w:t>
      </w:r>
    </w:p>
    <w:p w14:paraId="3A42C2FE" w14:textId="32331069" w:rsidR="00396ABF" w:rsidRPr="00A452F2" w:rsidRDefault="00396ABF" w:rsidP="00396ABF">
      <w:pPr>
        <w:rPr>
          <w:lang w:val="en-GB"/>
        </w:rPr>
      </w:pPr>
      <w:r w:rsidRPr="00A452F2">
        <w:rPr>
          <w:lang w:val="en-GB"/>
        </w:rPr>
        <w:t xml:space="preserve">We start with the </w:t>
      </w:r>
      <w:hyperlink w:anchor="_Depth_vs_Breadth" w:history="1">
        <w:r w:rsidRPr="007B0D8C">
          <w:rPr>
            <w:rStyle w:val="Hyperlink"/>
            <w:lang w:val="en-GB"/>
          </w:rPr>
          <w:t>contention</w:t>
        </w:r>
        <w:r w:rsidR="00C93988" w:rsidRPr="007B0D8C">
          <w:rPr>
            <w:rStyle w:val="Hyperlink"/>
            <w:lang w:val="en-GB"/>
          </w:rPr>
          <w:t xml:space="preserve"> typ</w:t>
        </w:r>
        <w:r w:rsidR="00C93988" w:rsidRPr="007B0D8C">
          <w:rPr>
            <w:rStyle w:val="Hyperlink"/>
            <w:lang w:val="en-GB"/>
          </w:rPr>
          <w:t>e</w:t>
        </w:r>
        <w:r w:rsidR="00C93988" w:rsidRPr="007B0D8C">
          <w:rPr>
            <w:rStyle w:val="Hyperlink"/>
            <w:lang w:val="en-GB"/>
          </w:rPr>
          <w:t xml:space="preserve"> of</w:t>
        </w:r>
        <w:r w:rsidRPr="007B0D8C">
          <w:rPr>
            <w:rStyle w:val="Hyperlink"/>
            <w:lang w:val="en-GB"/>
          </w:rPr>
          <w:t xml:space="preserve"> metric</w:t>
        </w:r>
        <w:r w:rsidR="00C93988" w:rsidRPr="007B0D8C">
          <w:rPr>
            <w:rStyle w:val="Hyperlink"/>
            <w:lang w:val="en-GB"/>
          </w:rPr>
          <w:t>s</w:t>
        </w:r>
      </w:hyperlink>
      <w:r w:rsidRPr="00A452F2">
        <w:rPr>
          <w:lang w:val="en-GB"/>
        </w:rPr>
        <w:t xml:space="preserve"> as that’s the primary metric for performance, followed by utilization</w:t>
      </w:r>
      <w:r w:rsidR="007B0D8C">
        <w:rPr>
          <w:lang w:val="en-GB"/>
        </w:rPr>
        <w:t xml:space="preserve"> type of</w:t>
      </w:r>
      <w:r w:rsidRPr="00A452F2">
        <w:rPr>
          <w:lang w:val="en-GB"/>
        </w:rPr>
        <w:t xml:space="preserve"> metric</w:t>
      </w:r>
      <w:r w:rsidR="007B0D8C">
        <w:rPr>
          <w:lang w:val="en-GB"/>
        </w:rPr>
        <w:t>s</w:t>
      </w:r>
      <w:r w:rsidRPr="00A452F2">
        <w:rPr>
          <w:lang w:val="en-GB"/>
        </w:rPr>
        <w:t>.</w:t>
      </w:r>
    </w:p>
    <w:p w14:paraId="02BDEDF6" w14:textId="2A807EA8" w:rsidR="00E56CFD" w:rsidRDefault="00E56CFD" w:rsidP="00E56CFD">
      <w:pPr>
        <w:rPr>
          <w:lang w:val="en-GB"/>
        </w:rPr>
      </w:pPr>
      <w:bookmarkStart w:id="48" w:name="_Guest_OS_CPU_1"/>
      <w:bookmarkEnd w:id="48"/>
      <w:r w:rsidRPr="00A452F2">
        <w:rPr>
          <w:lang w:val="en-GB"/>
        </w:rPr>
        <w:t>ESXi cannot see how</w:t>
      </w:r>
      <w:r w:rsidRPr="4F9FF51E">
        <w:rPr>
          <w:lang w:val="en-GB"/>
        </w:rPr>
        <w:t xml:space="preserve"> the</w:t>
      </w:r>
      <w:r w:rsidRPr="00A452F2">
        <w:rPr>
          <w:lang w:val="en-GB"/>
        </w:rPr>
        <w:t xml:space="preserve"> Guest OS schedules its processes, and</w:t>
      </w:r>
      <w:r>
        <w:rPr>
          <w:lang w:val="en-GB"/>
        </w:rPr>
        <w:t xml:space="preserve"> hence it can’t monitor the Guest OS</w:t>
      </w:r>
      <w:r w:rsidRPr="00A452F2">
        <w:rPr>
          <w:lang w:val="en-GB"/>
        </w:rPr>
        <w:t xml:space="preserve">. ESXi can only see what’s being sent out by the Guest. VMware Tools, which runs inside the Guest OS, </w:t>
      </w:r>
      <w:proofErr w:type="gramStart"/>
      <w:r w:rsidRPr="00A452F2">
        <w:rPr>
          <w:lang w:val="en-GB"/>
        </w:rPr>
        <w:t>is able to</w:t>
      </w:r>
      <w:proofErr w:type="gramEnd"/>
      <w:r w:rsidRPr="00A452F2">
        <w:rPr>
          <w:lang w:val="en-GB"/>
        </w:rPr>
        <w:t xml:space="preserve"> see </w:t>
      </w:r>
      <w:r>
        <w:rPr>
          <w:lang w:val="en-GB"/>
        </w:rPr>
        <w:t xml:space="preserve">inside the Guest OS. </w:t>
      </w:r>
      <w:r w:rsidRPr="00A452F2">
        <w:rPr>
          <w:lang w:val="en-GB"/>
        </w:rPr>
        <w:t xml:space="preserve">VMware Tools 10.3.5 </w:t>
      </w:r>
      <w:r w:rsidRPr="487A5FB2">
        <w:rPr>
          <w:lang w:val="en-GB"/>
        </w:rPr>
        <w:t>or later and at least</w:t>
      </w:r>
      <w:r w:rsidRPr="00A452F2">
        <w:rPr>
          <w:lang w:val="en-GB"/>
        </w:rPr>
        <w:t xml:space="preserve"> vSphere 6.0 P08, 6.5 P03, and 6.7 U1</w:t>
      </w:r>
      <w:r>
        <w:rPr>
          <w:lang w:val="en-GB"/>
        </w:rPr>
        <w:t xml:space="preserve"> are required for this.</w:t>
      </w:r>
    </w:p>
    <w:p w14:paraId="52776C9E" w14:textId="77777777" w:rsidR="00396ABF" w:rsidRPr="00A452F2" w:rsidRDefault="00396ABF" w:rsidP="00160AA2">
      <w:pPr>
        <w:pStyle w:val="Heading4"/>
      </w:pPr>
      <w:r w:rsidRPr="00A452F2">
        <w:t>Guest OS CPU Run Queue</w:t>
      </w:r>
    </w:p>
    <w:p w14:paraId="064BB151" w14:textId="3855D1C4" w:rsidR="0053447C" w:rsidRDefault="0053447C" w:rsidP="0053447C">
      <w:bookmarkStart w:id="49" w:name="_Hlk16092118"/>
      <w:r>
        <w:t xml:space="preserve">Number of threads in the processor queue. For Windows, this counter excludes the threads that are running (being executed). For Linux, it includes the threads in the CPU pipeline. </w:t>
      </w:r>
    </w:p>
    <w:p w14:paraId="4E4DE759" w14:textId="77777777" w:rsidR="0053447C" w:rsidRPr="00A452F2" w:rsidRDefault="0053447C" w:rsidP="0053447C">
      <w:pPr>
        <w:pStyle w:val="Tablecontent"/>
        <w:rPr>
          <w:lang w:val="en-GB"/>
        </w:rPr>
      </w:pPr>
      <w:r w:rsidRPr="00A452F2">
        <w:rPr>
          <w:lang w:val="en-GB"/>
        </w:rPr>
        <w:t xml:space="preserve">Let’s take a VM configured with 8 </w:t>
      </w:r>
      <w:r w:rsidRPr="49D85C61">
        <w:rPr>
          <w:lang w:val="en-GB"/>
        </w:rPr>
        <w:t>vCPUs.</w:t>
      </w:r>
      <w:r w:rsidRPr="00A452F2">
        <w:rPr>
          <w:lang w:val="en-GB"/>
        </w:rPr>
        <w:t xml:space="preserve"> The Guest OS sees 8 threads</w:t>
      </w:r>
      <w:r>
        <w:rPr>
          <w:lang w:val="en-GB"/>
        </w:rPr>
        <w:t xml:space="preserve"> </w:t>
      </w:r>
      <w:r w:rsidRPr="49D85C61">
        <w:rPr>
          <w:lang w:val="en-GB"/>
        </w:rPr>
        <w:t>so it</w:t>
      </w:r>
      <w:r w:rsidRPr="00A452F2">
        <w:rPr>
          <w:lang w:val="en-GB"/>
        </w:rPr>
        <w:t xml:space="preserve"> will schedule up to 8 parallel processes. If there is more demand, it will have to queue them. This means the queue needs to be accounted for in Guest OS sizing. </w:t>
      </w:r>
    </w:p>
    <w:p w14:paraId="0BB96C40" w14:textId="38A2FB26" w:rsidR="0053447C" w:rsidRDefault="0053447C" w:rsidP="0053447C">
      <w:pPr>
        <w:rPr>
          <w:lang w:val="en-GB"/>
        </w:rPr>
      </w:pPr>
      <w:r>
        <w:rPr>
          <w:lang w:val="en-GB"/>
        </w:rPr>
        <w:t xml:space="preserve">Because it reports the queue, this </w:t>
      </w:r>
      <w:r w:rsidRPr="00A452F2">
        <w:rPr>
          <w:lang w:val="en-GB"/>
        </w:rPr>
        <w:t xml:space="preserve">is the </w:t>
      </w:r>
      <w:r w:rsidRPr="00A452F2">
        <w:rPr>
          <w:i/>
          <w:iCs/>
          <w:color w:val="0070C0"/>
          <w:lang w:val="en-GB"/>
        </w:rPr>
        <w:t>primary</w:t>
      </w:r>
      <w:r w:rsidRPr="00A452F2">
        <w:rPr>
          <w:color w:val="0070C0"/>
          <w:lang w:val="en-GB"/>
        </w:rPr>
        <w:t xml:space="preserve"> </w:t>
      </w:r>
      <w:r w:rsidRPr="00A452F2">
        <w:rPr>
          <w:lang w:val="en-GB"/>
        </w:rPr>
        <w:t xml:space="preserve">counter </w:t>
      </w:r>
      <w:r w:rsidRPr="5DEB1FF6">
        <w:rPr>
          <w:lang w:val="en-GB"/>
        </w:rPr>
        <w:t xml:space="preserve">to measure </w:t>
      </w:r>
      <w:r w:rsidRPr="00A452F2">
        <w:rPr>
          <w:lang w:val="en-GB"/>
        </w:rPr>
        <w:t xml:space="preserve">Guest OS performance. </w:t>
      </w:r>
      <w:r>
        <w:rPr>
          <w:lang w:val="en-GB"/>
        </w:rPr>
        <w:t>It tells you if the CPU is struggling to serve the demand or not.</w:t>
      </w:r>
    </w:p>
    <w:bookmarkEnd w:id="49"/>
    <w:p w14:paraId="2360B4FE" w14:textId="77777777" w:rsidR="002B295E" w:rsidRDefault="002B295E" w:rsidP="002B295E">
      <w:r>
        <w:t xml:space="preserve">What is a healthy value? </w:t>
      </w:r>
    </w:p>
    <w:p w14:paraId="15D8DBFB" w14:textId="4C14A752" w:rsidR="0053447C" w:rsidRPr="00A72989" w:rsidRDefault="0053447C" w:rsidP="0053447C">
      <w:r>
        <w:t>Windows Performance Monitor UI description is not consistent with MSDN documentation (</w:t>
      </w:r>
      <w:r w:rsidR="00E56CFD">
        <w:t>based on</w:t>
      </w:r>
      <w:r>
        <w:t xml:space="preserve"> Windows Server 2016</w:t>
      </w:r>
      <w:r w:rsidR="00E56CFD">
        <w:t xml:space="preserve"> documentation</w:t>
      </w:r>
      <w:r>
        <w:t xml:space="preserve">). One document states that a sustained processor queue of greater than 2 threads generally indicates processor congestion. However, another states that “sustained processor queue of less than 10 threads per processor is normally acceptable, dependent of the workload”. SQL Server document states 3 as the threshold. </w:t>
      </w:r>
      <w:r w:rsidR="00E56CFD">
        <w:t>Let me know if you have seen other recommendation from Microsoft or Linux.</w:t>
      </w:r>
    </w:p>
    <w:p w14:paraId="641273BE" w14:textId="21773253" w:rsidR="00396ABF" w:rsidRPr="00A452F2" w:rsidRDefault="00E56CFD" w:rsidP="00396ABF">
      <w:pPr>
        <w:rPr>
          <w:lang w:val="en-GB"/>
        </w:rPr>
      </w:pPr>
      <w:r>
        <w:rPr>
          <w:lang w:val="en-GB"/>
        </w:rPr>
        <w:t xml:space="preserve">Windows or Linux </w:t>
      </w:r>
      <w:r w:rsidR="00396ABF" w:rsidRPr="00A452F2">
        <w:rPr>
          <w:lang w:val="en-GB"/>
        </w:rPr>
        <w:t xml:space="preserve">utilization may be 100%, </w:t>
      </w:r>
      <w:r w:rsidR="44DE1C54" w:rsidRPr="478F21BD">
        <w:rPr>
          <w:lang w:val="en-GB"/>
        </w:rPr>
        <w:t xml:space="preserve">but </w:t>
      </w:r>
      <w:proofErr w:type="gramStart"/>
      <w:r w:rsidR="44DE1C54" w:rsidRPr="478F21BD">
        <w:rPr>
          <w:lang w:val="en-GB"/>
        </w:rPr>
        <w:t xml:space="preserve">as </w:t>
      </w:r>
      <w:r w:rsidR="00396ABF" w:rsidRPr="478F21BD">
        <w:rPr>
          <w:lang w:val="en-GB"/>
        </w:rPr>
        <w:t xml:space="preserve">long </w:t>
      </w:r>
      <w:r w:rsidR="0F348AF6" w:rsidRPr="478F21BD">
        <w:rPr>
          <w:lang w:val="en-GB"/>
        </w:rPr>
        <w:t>as</w:t>
      </w:r>
      <w:proofErr w:type="gramEnd"/>
      <w:r w:rsidR="00396ABF" w:rsidRPr="00A452F2">
        <w:rPr>
          <w:lang w:val="en-GB"/>
        </w:rPr>
        <w:t xml:space="preserve"> the queue is low, the workload is running as fast as it can. Adding more vCPU will in fact slow down the performance as you have higher chance of </w:t>
      </w:r>
      <w:hyperlink w:anchor="_Guest_OS_CPU">
        <w:r w:rsidR="00396ABF" w:rsidRPr="5DEB1FF6">
          <w:rPr>
            <w:rStyle w:val="Hyperlink"/>
            <w:lang w:val="en-GB"/>
          </w:rPr>
          <w:t>context switching</w:t>
        </w:r>
      </w:hyperlink>
      <w:r w:rsidR="00396ABF" w:rsidRPr="5DEB1FF6">
        <w:rPr>
          <w:lang w:val="en-GB"/>
        </w:rPr>
        <w:t xml:space="preserve">. </w:t>
      </w:r>
    </w:p>
    <w:p w14:paraId="42D0472B" w14:textId="04D1B7FA" w:rsidR="00396ABF" w:rsidRDefault="0053447C" w:rsidP="00396ABF">
      <w:pPr>
        <w:rPr>
          <w:lang w:val="en-GB"/>
        </w:rPr>
      </w:pPr>
      <w:r>
        <w:t xml:space="preserve">There is a single queue for processor time even on computers with multiple processors. Therefore, if a computer has multiple processors, you need to divide this value by the number of processors servicing the workload. </w:t>
      </w:r>
      <w:r w:rsidR="00AF2958" w:rsidRPr="4C8B4F60">
        <w:rPr>
          <w:lang w:val="en-GB"/>
        </w:rPr>
        <w:t>T</w:t>
      </w:r>
      <w:r w:rsidRPr="4C8B4F60">
        <w:rPr>
          <w:lang w:val="en-GB"/>
        </w:rPr>
        <w:t>hat’s why T</w:t>
      </w:r>
      <w:r w:rsidR="00AF2958" w:rsidRPr="4C8B4F60">
        <w:rPr>
          <w:lang w:val="en-GB"/>
        </w:rPr>
        <w:t>ools report</w:t>
      </w:r>
      <w:r w:rsidR="08C0749E" w:rsidRPr="4C8B4F60">
        <w:rPr>
          <w:lang w:val="en-GB"/>
        </w:rPr>
        <w:t>s</w:t>
      </w:r>
      <w:r w:rsidR="00AF2958" w:rsidRPr="4C8B4F60">
        <w:rPr>
          <w:lang w:val="en-GB"/>
        </w:rPr>
        <w:t xml:space="preserve"> the total count of the queues</w:t>
      </w:r>
      <w:r w:rsidRPr="4C8B4F60">
        <w:rPr>
          <w:lang w:val="en-GB"/>
        </w:rPr>
        <w:t xml:space="preserve">. </w:t>
      </w:r>
      <w:r w:rsidR="00670457" w:rsidRPr="4C8B4F60">
        <w:rPr>
          <w:lang w:val="en-GB"/>
        </w:rPr>
        <w:t xml:space="preserve">This counter should play a role in the </w:t>
      </w:r>
      <w:hyperlink w:anchor="_Guest_OS_Sizing:">
        <w:r w:rsidR="00670457" w:rsidRPr="4C8B4F60">
          <w:rPr>
            <w:rStyle w:val="Hyperlink"/>
            <w:lang w:val="en-GB"/>
          </w:rPr>
          <w:t>Guest OS CPU sizing</w:t>
        </w:r>
      </w:hyperlink>
      <w:r w:rsidR="00670457" w:rsidRPr="4C8B4F60">
        <w:rPr>
          <w:lang w:val="en-GB"/>
        </w:rPr>
        <w:t>.</w:t>
      </w:r>
    </w:p>
    <w:p w14:paraId="18D5DEBA" w14:textId="09DCFBDD" w:rsidR="00F73DD0" w:rsidRPr="00A452F2" w:rsidRDefault="00F73DD0" w:rsidP="00F73DD0">
      <w:pPr>
        <w:rPr>
          <w:lang w:val="en-GB"/>
        </w:rPr>
      </w:pPr>
      <w:r w:rsidRPr="00A452F2">
        <w:rPr>
          <w:lang w:val="en-GB"/>
        </w:rPr>
        <w:t xml:space="preserve">You should profile your </w:t>
      </w:r>
      <w:proofErr w:type="gramStart"/>
      <w:r w:rsidRPr="00A452F2">
        <w:rPr>
          <w:lang w:val="en-GB"/>
        </w:rPr>
        <w:t>environment, because</w:t>
      </w:r>
      <w:proofErr w:type="gramEnd"/>
      <w:r w:rsidRPr="00A452F2">
        <w:rPr>
          <w:lang w:val="en-GB"/>
        </w:rPr>
        <w:t xml:space="preserve"> the number can be high for some VM</w:t>
      </w:r>
      <w:r w:rsidR="000F5DDD">
        <w:rPr>
          <w:lang w:val="en-GB"/>
        </w:rPr>
        <w:t>s</w:t>
      </w:r>
      <w:r w:rsidRPr="00A452F2">
        <w:rPr>
          <w:lang w:val="en-GB"/>
        </w:rPr>
        <w:t>.</w:t>
      </w:r>
      <w:r w:rsidR="00DC1E27">
        <w:rPr>
          <w:lang w:val="en-GB"/>
        </w:rPr>
        <w:t xml:space="preserve"> Just look at the numbers I got </w:t>
      </w:r>
      <w:r w:rsidR="00B864C8">
        <w:rPr>
          <w:lang w:val="en-GB"/>
        </w:rPr>
        <w:t>below, where some VMs have well over 10 queues per vCPU.</w:t>
      </w:r>
      <w:r w:rsidR="000F5DDD">
        <w:rPr>
          <w:lang w:val="en-GB"/>
        </w:rPr>
        <w:t xml:space="preserve"> Share the finding with the VM Owner, as the remediation to reduce the queue</w:t>
      </w:r>
      <w:r w:rsidR="00D97C08">
        <w:rPr>
          <w:lang w:val="en-GB"/>
        </w:rPr>
        <w:t xml:space="preserve"> could mean changing the application settings. </w:t>
      </w:r>
    </w:p>
    <w:p w14:paraId="0CEE2574" w14:textId="65E7373E" w:rsidR="00F73DD0" w:rsidRDefault="339E3003" w:rsidP="00354AF4">
      <w:pPr>
        <w:jc w:val="center"/>
        <w:rPr>
          <w:lang w:val="en-GB"/>
        </w:rPr>
      </w:pPr>
      <w:r>
        <w:rPr>
          <w:noProof/>
        </w:rPr>
        <w:lastRenderedPageBreak/>
        <w:drawing>
          <wp:inline distT="0" distB="0" distL="0" distR="0" wp14:anchorId="238A3C63" wp14:editId="6B798BD1">
            <wp:extent cx="6393874" cy="2830996"/>
            <wp:effectExtent l="0" t="0" r="698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65">
                      <a:extLst>
                        <a:ext uri="{28A0092B-C50C-407E-A947-70E740481C1C}">
                          <a14:useLocalDpi xmlns:a14="http://schemas.microsoft.com/office/drawing/2010/main" val="0"/>
                        </a:ext>
                      </a:extLst>
                    </a:blip>
                    <a:stretch>
                      <a:fillRect/>
                    </a:stretch>
                  </pic:blipFill>
                  <pic:spPr>
                    <a:xfrm>
                      <a:off x="0" y="0"/>
                      <a:ext cx="6393874" cy="2830996"/>
                    </a:xfrm>
                    <a:prstGeom prst="rect">
                      <a:avLst/>
                    </a:prstGeom>
                  </pic:spPr>
                </pic:pic>
              </a:graphicData>
            </a:graphic>
          </wp:inline>
        </w:drawing>
      </w:r>
    </w:p>
    <w:p w14:paraId="723F38D6" w14:textId="29893FBA" w:rsidR="00A75154" w:rsidRDefault="00A75154" w:rsidP="00396ABF">
      <w:pPr>
        <w:rPr>
          <w:lang w:val="en-GB"/>
        </w:rPr>
      </w:pPr>
      <w:r>
        <w:rPr>
          <w:lang w:val="en-GB"/>
        </w:rPr>
        <w:t>Let’s drill down to see the first VM.</w:t>
      </w:r>
    </w:p>
    <w:p w14:paraId="7182FCE1" w14:textId="25528EEE" w:rsidR="00CB2D68" w:rsidRDefault="339E3003" w:rsidP="00396ABF">
      <w:pPr>
        <w:rPr>
          <w:lang w:val="en-GB"/>
        </w:rPr>
      </w:pPr>
      <w:r>
        <w:rPr>
          <w:noProof/>
        </w:rPr>
        <w:drawing>
          <wp:inline distT="0" distB="0" distL="0" distR="0" wp14:anchorId="1FD74AE8" wp14:editId="435D5CD2">
            <wp:extent cx="6645910" cy="3051175"/>
            <wp:effectExtent l="0" t="0" r="2540" b="0"/>
            <wp:docPr id="606394115" name="Picture 60639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5"/>
                    <pic:cNvPicPr/>
                  </pic:nvPicPr>
                  <pic:blipFill>
                    <a:blip r:embed="rId266">
                      <a:extLst>
                        <a:ext uri="{28A0092B-C50C-407E-A947-70E740481C1C}">
                          <a14:useLocalDpi xmlns:a14="http://schemas.microsoft.com/office/drawing/2010/main" val="0"/>
                        </a:ext>
                      </a:extLst>
                    </a:blip>
                    <a:stretch>
                      <a:fillRect/>
                    </a:stretch>
                  </pic:blipFill>
                  <pic:spPr>
                    <a:xfrm>
                      <a:off x="0" y="0"/>
                      <a:ext cx="6645910" cy="3051175"/>
                    </a:xfrm>
                    <a:prstGeom prst="rect">
                      <a:avLst/>
                    </a:prstGeom>
                  </pic:spPr>
                </pic:pic>
              </a:graphicData>
            </a:graphic>
          </wp:inline>
        </w:drawing>
      </w:r>
    </w:p>
    <w:p w14:paraId="4EB3E1B8" w14:textId="3C851770" w:rsidR="00A75154" w:rsidRDefault="00CB2D68" w:rsidP="00AE3E18">
      <w:pPr>
        <w:rPr>
          <w:lang w:val="en-GB"/>
        </w:rPr>
      </w:pPr>
      <w:r w:rsidRPr="4C8B4F60">
        <w:rPr>
          <w:lang w:val="en-GB"/>
        </w:rPr>
        <w:t>The CPU Run Queue spike</w:t>
      </w:r>
      <w:r w:rsidR="5A8454B1" w:rsidRPr="4C8B4F60">
        <w:rPr>
          <w:lang w:val="en-GB"/>
        </w:rPr>
        <w:t>s</w:t>
      </w:r>
      <w:r w:rsidRPr="4C8B4F60">
        <w:rPr>
          <w:lang w:val="en-GB"/>
        </w:rPr>
        <w:t xml:space="preserve"> multiple times. It does not match the CPU Usage and CPU Context Switch Rate in pattern. I’m unsure how to explain this so if you know drop me a note. I notice the data collection is erratic though, so let’s look at another VM.</w:t>
      </w:r>
    </w:p>
    <w:p w14:paraId="405F06F9" w14:textId="2BF2AA31" w:rsidR="00AE3E18" w:rsidRPr="00A452F2" w:rsidRDefault="00AE3E18" w:rsidP="00AE3E18">
      <w:pPr>
        <w:rPr>
          <w:b/>
          <w:bCs/>
          <w:color w:val="FF0000"/>
          <w:lang w:val="en-GB"/>
        </w:rPr>
      </w:pPr>
      <w:r w:rsidRPr="00A452F2">
        <w:rPr>
          <w:lang w:val="en-GB"/>
        </w:rPr>
        <w:t>The following is a 2 vCPU VM running Photon OS. CPU Queue is high, even though Photon is only running at 50%.</w:t>
      </w:r>
      <w:r w:rsidR="00D97C08">
        <w:rPr>
          <w:lang w:val="en-GB"/>
        </w:rPr>
        <w:t xml:space="preserve"> Could it be that the application is configured with too many threads</w:t>
      </w:r>
      <w:r w:rsidR="00C5010C">
        <w:rPr>
          <w:lang w:val="en-GB"/>
        </w:rPr>
        <w:t xml:space="preserve"> that the CPU is busy doing context switching</w:t>
      </w:r>
      <w:r w:rsidR="00D97C08">
        <w:rPr>
          <w:lang w:val="en-GB"/>
        </w:rPr>
        <w:t>?</w:t>
      </w:r>
      <w:r w:rsidR="00C5010C">
        <w:rPr>
          <w:lang w:val="en-GB"/>
        </w:rPr>
        <w:t xml:space="preserve"> Notice the </w:t>
      </w:r>
      <w:r w:rsidR="00CB2D68">
        <w:rPr>
          <w:lang w:val="en-GB"/>
        </w:rPr>
        <w:t xml:space="preserve">CPU Queue </w:t>
      </w:r>
      <w:r w:rsidR="00C5010C">
        <w:rPr>
          <w:lang w:val="en-GB"/>
        </w:rPr>
        <w:t xml:space="preserve">maps the </w:t>
      </w:r>
      <w:r w:rsidR="00CB2D68">
        <w:rPr>
          <w:lang w:val="en-GB"/>
        </w:rPr>
        <w:t>CPU Context Switch Rate</w:t>
      </w:r>
      <w:r w:rsidR="00CB2D68" w:rsidRPr="00A452F2">
        <w:rPr>
          <w:lang w:val="en-GB"/>
        </w:rPr>
        <w:t xml:space="preserve"> </w:t>
      </w:r>
      <w:r w:rsidR="003B6037">
        <w:rPr>
          <w:lang w:val="en-GB"/>
        </w:rPr>
        <w:t>and CPU Ru</w:t>
      </w:r>
      <w:r w:rsidR="00CB2D68">
        <w:rPr>
          <w:lang w:val="en-GB"/>
        </w:rPr>
        <w:t>n. In this situation, you should bring it up to the application team attention, as it may cause performance problem and the solution is to look inside</w:t>
      </w:r>
      <w:r w:rsidR="003B6037">
        <w:rPr>
          <w:lang w:val="en-GB"/>
        </w:rPr>
        <w:t xml:space="preserve">. </w:t>
      </w:r>
      <w:r w:rsidR="00CB2D68">
        <w:rPr>
          <w:lang w:val="en-GB"/>
        </w:rPr>
        <w:t xml:space="preserve">As a proof that it’s not because of underlying contention, </w:t>
      </w:r>
      <w:r w:rsidR="003B6037">
        <w:rPr>
          <w:lang w:val="en-GB"/>
        </w:rPr>
        <w:t xml:space="preserve">I added CPU Ready. </w:t>
      </w:r>
    </w:p>
    <w:p w14:paraId="5F0D6660" w14:textId="40DB70E4" w:rsidR="00AE3E18" w:rsidRDefault="339E3003" w:rsidP="00396ABF">
      <w:pPr>
        <w:rPr>
          <w:lang w:val="en-GB"/>
        </w:rPr>
      </w:pPr>
      <w:r>
        <w:rPr>
          <w:noProof/>
        </w:rPr>
        <w:lastRenderedPageBreak/>
        <w:drawing>
          <wp:inline distT="0" distB="0" distL="0" distR="0" wp14:anchorId="03C33D7F" wp14:editId="0285AA97">
            <wp:extent cx="6645910" cy="4159885"/>
            <wp:effectExtent l="0" t="0" r="2540" b="0"/>
            <wp:docPr id="606394080" name="Picture 60639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0"/>
                    <pic:cNvPicPr/>
                  </pic:nvPicPr>
                  <pic:blipFill>
                    <a:blip r:embed="rId267">
                      <a:extLst>
                        <a:ext uri="{28A0092B-C50C-407E-A947-70E740481C1C}">
                          <a14:useLocalDpi xmlns:a14="http://schemas.microsoft.com/office/drawing/2010/main" val="0"/>
                        </a:ext>
                      </a:extLst>
                    </a:blip>
                    <a:stretch>
                      <a:fillRect/>
                    </a:stretch>
                  </pic:blipFill>
                  <pic:spPr>
                    <a:xfrm>
                      <a:off x="0" y="0"/>
                      <a:ext cx="6645910" cy="4159885"/>
                    </a:xfrm>
                    <a:prstGeom prst="rect">
                      <a:avLst/>
                    </a:prstGeom>
                  </pic:spPr>
                </pic:pic>
              </a:graphicData>
            </a:graphic>
          </wp:inline>
        </w:drawing>
      </w:r>
    </w:p>
    <w:p w14:paraId="3BCFBF68" w14:textId="77777777" w:rsidR="002B295E" w:rsidRDefault="002B295E" w:rsidP="002B295E">
      <w:r>
        <w:t>This property displays the last observed value only; it is not an average. Windows &amp; Linux do not provide the highest and lowest variants either.</w:t>
      </w:r>
    </w:p>
    <w:p w14:paraId="2BEEC7D5" w14:textId="3E122CCF" w:rsidR="002B295E" w:rsidRPr="00B41098" w:rsidRDefault="008C763A" w:rsidP="002B295E">
      <w:pPr>
        <w:rPr>
          <w:lang w:eastAsia="en-SG"/>
        </w:rPr>
      </w:pPr>
      <w:r>
        <w:rPr>
          <w:lang w:eastAsia="en-SG"/>
        </w:rPr>
        <w:t xml:space="preserve">For Linux, we </w:t>
      </w:r>
      <w:r w:rsidR="00B55681">
        <w:rPr>
          <w:lang w:eastAsia="en-SG"/>
        </w:rPr>
        <w:t>use t</w:t>
      </w:r>
      <w:r w:rsidR="002B295E" w:rsidRPr="00D73E2D">
        <w:rPr>
          <w:lang w:eastAsia="en-SG"/>
        </w:rPr>
        <w:t xml:space="preserve">he value </w:t>
      </w:r>
      <w:r w:rsidR="002B295E">
        <w:rPr>
          <w:lang w:eastAsia="en-SG"/>
        </w:rPr>
        <w:t xml:space="preserve">of </w:t>
      </w:r>
      <w:proofErr w:type="spellStart"/>
      <w:r w:rsidR="002B295E">
        <w:t>procs_running</w:t>
      </w:r>
      <w:proofErr w:type="spellEnd"/>
      <w:r w:rsidR="002B295E" w:rsidRPr="00D73E2D">
        <w:rPr>
          <w:lang w:eastAsia="en-SG"/>
        </w:rPr>
        <w:t xml:space="preserve"> from /proc/stat </w:t>
      </w:r>
      <w:r w:rsidR="002B295E">
        <w:rPr>
          <w:lang w:eastAsia="en-SG"/>
        </w:rPr>
        <w:t>(</w:t>
      </w:r>
      <w:r w:rsidR="002B295E">
        <w:t>kernel/system statistics)</w:t>
      </w:r>
      <w:r w:rsidR="00B55681">
        <w:t>. It</w:t>
      </w:r>
      <w:r w:rsidR="002B295E" w:rsidRPr="00D73E2D">
        <w:rPr>
          <w:lang w:eastAsia="en-SG"/>
        </w:rPr>
        <w:t xml:space="preserve"> </w:t>
      </w:r>
      <w:r w:rsidR="002B295E">
        <w:rPr>
          <w:lang w:eastAsia="en-SG"/>
        </w:rPr>
        <w:t>shows the n</w:t>
      </w:r>
      <w:r w:rsidR="002B295E">
        <w:t xml:space="preserve">umber of processes in runnable state. It </w:t>
      </w:r>
      <w:r w:rsidR="002B295E" w:rsidRPr="00D73E2D">
        <w:rPr>
          <w:lang w:eastAsia="en-SG"/>
        </w:rPr>
        <w:t>is same as the value from /proc/</w:t>
      </w:r>
      <w:proofErr w:type="spellStart"/>
      <w:r w:rsidR="002B295E" w:rsidRPr="00D73E2D">
        <w:rPr>
          <w:lang w:eastAsia="en-SG"/>
        </w:rPr>
        <w:t>loadavg</w:t>
      </w:r>
      <w:proofErr w:type="spellEnd"/>
      <w:r w:rsidR="002B295E" w:rsidRPr="00D73E2D">
        <w:rPr>
          <w:lang w:eastAsia="en-SG"/>
        </w:rPr>
        <w:t>. It is the sum of all CPU thread run queue</w:t>
      </w:r>
      <w:r w:rsidR="002B295E">
        <w:rPr>
          <w:lang w:eastAsia="en-SG"/>
        </w:rPr>
        <w:t>. The</w:t>
      </w:r>
      <w:r w:rsidR="002B295E" w:rsidRPr="00D73E2D">
        <w:rPr>
          <w:lang w:eastAsia="en-SG"/>
        </w:rPr>
        <w:t xml:space="preserve"> </w:t>
      </w:r>
      <w:proofErr w:type="spellStart"/>
      <w:r w:rsidR="002B295E" w:rsidRPr="00D73E2D">
        <w:rPr>
          <w:lang w:eastAsia="en-SG"/>
        </w:rPr>
        <w:t>nr_running</w:t>
      </w:r>
      <w:proofErr w:type="spellEnd"/>
      <w:r w:rsidR="002B295E" w:rsidRPr="00D73E2D">
        <w:rPr>
          <w:lang w:eastAsia="en-SG"/>
        </w:rPr>
        <w:t xml:space="preserve"> </w:t>
      </w:r>
      <w:r w:rsidR="002B295E">
        <w:rPr>
          <w:lang w:eastAsia="en-SG"/>
        </w:rPr>
        <w:t xml:space="preserve">field </w:t>
      </w:r>
      <w:r w:rsidR="002B295E" w:rsidRPr="00D73E2D">
        <w:rPr>
          <w:lang w:eastAsia="en-SG"/>
        </w:rPr>
        <w:t xml:space="preserve">includes currently running tasks and ready but not running tasks. </w:t>
      </w:r>
    </w:p>
    <w:p w14:paraId="3D86B591" w14:textId="0E1F7ADF" w:rsidR="00A72989" w:rsidRPr="002B295E" w:rsidRDefault="002B295E" w:rsidP="00396ABF">
      <w:r>
        <w:t xml:space="preserve">Reference: </w:t>
      </w:r>
      <w:hyperlink r:id="rId268" w:history="1">
        <w:r>
          <w:rPr>
            <w:rStyle w:val="Hyperlink"/>
          </w:rPr>
          <w:t>Windows</w:t>
        </w:r>
      </w:hyperlink>
      <w:r>
        <w:t xml:space="preserve"> and </w:t>
      </w:r>
      <w:hyperlink r:id="rId269" w:history="1">
        <w:r w:rsidRPr="004F6449">
          <w:rPr>
            <w:rStyle w:val="Hyperlink"/>
          </w:rPr>
          <w:t>Linux</w:t>
        </w:r>
      </w:hyperlink>
      <w:r>
        <w:t xml:space="preserve">. </w:t>
      </w:r>
    </w:p>
    <w:p w14:paraId="7F3C57A6" w14:textId="77777777" w:rsidR="00396ABF" w:rsidRPr="00A452F2" w:rsidRDefault="00396ABF" w:rsidP="00160AA2">
      <w:pPr>
        <w:pStyle w:val="Heading4"/>
      </w:pPr>
      <w:bookmarkStart w:id="50" w:name="_Guest_OS_CPU"/>
      <w:bookmarkEnd w:id="50"/>
      <w:r w:rsidRPr="00A452F2">
        <w:t xml:space="preserve">Guest OS CPU Context Switch </w:t>
      </w:r>
    </w:p>
    <w:p w14:paraId="6D432806" w14:textId="29236B4B" w:rsidR="00CD305A" w:rsidRDefault="009952CB" w:rsidP="00396ABF">
      <w:pPr>
        <w:rPr>
          <w:lang w:val="en-GB"/>
        </w:rPr>
      </w:pPr>
      <w:hyperlink r:id="rId270" w:history="1">
        <w:r w:rsidR="001A1161" w:rsidRPr="00E21747">
          <w:rPr>
            <w:rStyle w:val="Hyperlink"/>
            <w:lang w:val="en-GB"/>
          </w:rPr>
          <w:t>CPU Context Switch</w:t>
        </w:r>
      </w:hyperlink>
      <w:r w:rsidR="001A1161">
        <w:rPr>
          <w:lang w:val="en-GB"/>
        </w:rPr>
        <w:t xml:space="preserve"> </w:t>
      </w:r>
      <w:r w:rsidR="00E21747">
        <w:rPr>
          <w:lang w:val="en-GB"/>
        </w:rPr>
        <w:t>costs performance</w:t>
      </w:r>
      <w:r w:rsidR="00CD1583">
        <w:rPr>
          <w:lang w:val="en-GB"/>
        </w:rPr>
        <w:t xml:space="preserve"> </w:t>
      </w:r>
      <w:r w:rsidR="00C8164C">
        <w:rPr>
          <w:lang w:val="en-GB"/>
        </w:rPr>
        <w:t>“</w:t>
      </w:r>
      <w:r w:rsidR="00CD1583">
        <w:t xml:space="preserve">due to running the </w:t>
      </w:r>
      <w:hyperlink r:id="rId271" w:tooltip="Scheduling (computing)" w:history="1">
        <w:r w:rsidR="00CD1583">
          <w:rPr>
            <w:rStyle w:val="Hyperlink"/>
          </w:rPr>
          <w:t>task scheduler</w:t>
        </w:r>
      </w:hyperlink>
      <w:r w:rsidR="00CD1583">
        <w:t xml:space="preserve">, TLB flushes, and indirectly due to sharing the </w:t>
      </w:r>
      <w:hyperlink r:id="rId272" w:tooltip="CPU cache" w:history="1">
        <w:r w:rsidR="00CD1583">
          <w:rPr>
            <w:rStyle w:val="Hyperlink"/>
          </w:rPr>
          <w:t>CPU cac</w:t>
        </w:r>
        <w:r w:rsidR="00CD1583">
          <w:rPr>
            <w:rStyle w:val="Hyperlink"/>
          </w:rPr>
          <w:t>h</w:t>
        </w:r>
        <w:r w:rsidR="00CD1583">
          <w:rPr>
            <w:rStyle w:val="Hyperlink"/>
          </w:rPr>
          <w:t>e</w:t>
        </w:r>
      </w:hyperlink>
      <w:r w:rsidR="00CD1583">
        <w:t xml:space="preserve"> between multiple tasks</w:t>
      </w:r>
      <w:r w:rsidR="00CD305A">
        <w:t>”</w:t>
      </w:r>
      <w:r w:rsidR="00CD305A">
        <w:rPr>
          <w:lang w:val="en-GB"/>
        </w:rPr>
        <w:t>. It’s important to track this counter and at least know what’s an acceptable behaviour for that specific application.</w:t>
      </w:r>
    </w:p>
    <w:p w14:paraId="45F3E85D" w14:textId="708BAAA9" w:rsidR="00962119" w:rsidRDefault="00962119" w:rsidP="00962119">
      <w:pPr>
        <w:rPr>
          <w:lang w:val="en-GB"/>
        </w:rPr>
      </w:pPr>
      <w:r>
        <w:rPr>
          <w:lang w:val="en-GB"/>
        </w:rPr>
        <w:t>Based on Windows 10 Performance Monitor documentation, c</w:t>
      </w:r>
      <w:r w:rsidRPr="00962119">
        <w:rPr>
          <w:lang w:val="en-GB"/>
        </w:rPr>
        <w:t xml:space="preserve">ontext </w:t>
      </w:r>
      <w:r>
        <w:rPr>
          <w:lang w:val="en-GB"/>
        </w:rPr>
        <w:t>s</w:t>
      </w:r>
      <w:r w:rsidRPr="00962119">
        <w:rPr>
          <w:lang w:val="en-GB"/>
        </w:rPr>
        <w:t xml:space="preserve">witches/sec is the combined rate at which all processors on the computer are switched from one thread to another. </w:t>
      </w:r>
      <w:r>
        <w:rPr>
          <w:lang w:val="en-GB"/>
        </w:rPr>
        <w:t>All else being equal, the more the processors, the higher the context switch. Note that t</w:t>
      </w:r>
      <w:r w:rsidRPr="00962119">
        <w:rPr>
          <w:lang w:val="en-GB"/>
        </w:rPr>
        <w:t xml:space="preserve">hread switches can occur either inside of a single </w:t>
      </w:r>
      <w:r>
        <w:rPr>
          <w:lang w:val="en-GB"/>
        </w:rPr>
        <w:t xml:space="preserve">multi-thread </w:t>
      </w:r>
      <w:r w:rsidRPr="00962119">
        <w:rPr>
          <w:lang w:val="en-GB"/>
        </w:rPr>
        <w:t>process or across processes.</w:t>
      </w:r>
      <w:r w:rsidR="00701ED4">
        <w:rPr>
          <w:lang w:val="en-GB"/>
        </w:rPr>
        <w:t xml:space="preserve"> </w:t>
      </w:r>
      <w:r w:rsidRPr="00962119">
        <w:rPr>
          <w:lang w:val="en-GB"/>
        </w:rPr>
        <w:t xml:space="preserve">A thread switch can be caused either by one thread asking another for information, or by a thread being </w:t>
      </w:r>
      <w:r w:rsidR="006C6FA9" w:rsidRPr="00962119">
        <w:rPr>
          <w:lang w:val="en-GB"/>
        </w:rPr>
        <w:t>pre-empted</w:t>
      </w:r>
      <w:r w:rsidRPr="00962119">
        <w:rPr>
          <w:lang w:val="en-GB"/>
        </w:rPr>
        <w:t xml:space="preserve"> by another, higher priority thread becoming ready to run.</w:t>
      </w:r>
    </w:p>
    <w:p w14:paraId="6B6E04A8" w14:textId="345A5199" w:rsidR="00962119" w:rsidRPr="00962119" w:rsidRDefault="00962119" w:rsidP="00962119">
      <w:pPr>
        <w:rPr>
          <w:lang w:val="en-GB"/>
        </w:rPr>
      </w:pPr>
      <w:r w:rsidRPr="00962119">
        <w:rPr>
          <w:lang w:val="en-GB"/>
        </w:rPr>
        <w:t>There are context switch counters on the System and Thread objects</w:t>
      </w:r>
      <w:r>
        <w:rPr>
          <w:lang w:val="en-GB"/>
        </w:rPr>
        <w:t xml:space="preserve">. </w:t>
      </w:r>
      <w:r w:rsidRPr="00962119">
        <w:rPr>
          <w:lang w:val="en-GB"/>
        </w:rPr>
        <w:t xml:space="preserve">vRealize Operations only report the total. </w:t>
      </w:r>
    </w:p>
    <w:p w14:paraId="0C5FE548" w14:textId="5BAD0079" w:rsidR="00A75154" w:rsidRDefault="00396ABF" w:rsidP="00396ABF">
      <w:pPr>
        <w:rPr>
          <w:lang w:val="en-GB"/>
        </w:rPr>
      </w:pPr>
      <w:r w:rsidRPr="00A452F2">
        <w:rPr>
          <w:lang w:val="en-GB"/>
        </w:rPr>
        <w:t xml:space="preserve">The rate of Windows or Linux switching CPU context per second ranges widely. </w:t>
      </w:r>
      <w:r w:rsidR="00962119">
        <w:rPr>
          <w:lang w:val="en-GB"/>
        </w:rPr>
        <w:t>The following is taken from a Windows 10 desktop with 8 physical threads, which runs around 10% CPU. I observe the value hovers from 10K to 50K.</w:t>
      </w:r>
    </w:p>
    <w:p w14:paraId="1FBD091B" w14:textId="3FB68E5A" w:rsidR="00C4153D" w:rsidRDefault="00962119" w:rsidP="00396ABF">
      <w:pPr>
        <w:rPr>
          <w:lang w:val="en-GB"/>
        </w:rPr>
      </w:pPr>
      <w:r>
        <w:rPr>
          <w:noProof/>
        </w:rPr>
        <w:lastRenderedPageBreak/>
        <w:drawing>
          <wp:inline distT="0" distB="0" distL="0" distR="0" wp14:anchorId="597FF4ED" wp14:editId="3C483B23">
            <wp:extent cx="6645910" cy="4408170"/>
            <wp:effectExtent l="0" t="0" r="2540" b="0"/>
            <wp:docPr id="606394287" name="Picture 60639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7"/>
                    <pic:cNvPicPr/>
                  </pic:nvPicPr>
                  <pic:blipFill>
                    <a:blip r:embed="rId273">
                      <a:extLst>
                        <a:ext uri="{28A0092B-C50C-407E-A947-70E740481C1C}">
                          <a14:useLocalDpi xmlns:a14="http://schemas.microsoft.com/office/drawing/2010/main" val="0"/>
                        </a:ext>
                      </a:extLst>
                    </a:blip>
                    <a:stretch>
                      <a:fillRect/>
                    </a:stretch>
                  </pic:blipFill>
                  <pic:spPr>
                    <a:xfrm>
                      <a:off x="0" y="0"/>
                      <a:ext cx="6645910" cy="4408170"/>
                    </a:xfrm>
                    <a:prstGeom prst="rect">
                      <a:avLst/>
                    </a:prstGeom>
                  </pic:spPr>
                </pic:pic>
              </a:graphicData>
            </a:graphic>
          </wp:inline>
        </w:drawing>
      </w:r>
    </w:p>
    <w:p w14:paraId="742B0B9F" w14:textId="4D14FB83" w:rsidR="00396ABF" w:rsidRPr="00A452F2" w:rsidRDefault="00396ABF" w:rsidP="00396ABF">
      <w:pPr>
        <w:rPr>
          <w:lang w:val="en-GB"/>
        </w:rPr>
      </w:pPr>
      <w:r w:rsidRPr="00A452F2">
        <w:rPr>
          <w:lang w:val="en-GB"/>
        </w:rPr>
        <w:t>The value should corelate with CPU “utilization”, since in theory the higher the utilization the higher the chance of CPU context switch. The following chart shows a near perfect corelation. Eve</w:t>
      </w:r>
      <w:r w:rsidR="001F30E9">
        <w:rPr>
          <w:lang w:val="en-GB"/>
        </w:rPr>
        <w:t>ry</w:t>
      </w:r>
      <w:r w:rsidRPr="00A452F2">
        <w:rPr>
          <w:lang w:val="en-GB"/>
        </w:rPr>
        <w:t xml:space="preserve"> time CPU Usage went up, CPU Context Switch also.</w:t>
      </w:r>
    </w:p>
    <w:p w14:paraId="3269C7CD" w14:textId="77777777" w:rsidR="00396ABF" w:rsidRPr="00A452F2" w:rsidRDefault="3EA46721" w:rsidP="00396ABF">
      <w:pPr>
        <w:rPr>
          <w:lang w:val="en-GB"/>
        </w:rPr>
      </w:pPr>
      <w:r>
        <w:rPr>
          <w:noProof/>
        </w:rPr>
        <w:drawing>
          <wp:inline distT="0" distB="0" distL="0" distR="0" wp14:anchorId="0F77C276" wp14:editId="0A74204C">
            <wp:extent cx="6645910" cy="2009140"/>
            <wp:effectExtent l="0" t="0" r="2540" b="0"/>
            <wp:docPr id="606394071" name="Picture 60639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1"/>
                    <pic:cNvPicPr/>
                  </pic:nvPicPr>
                  <pic:blipFill>
                    <a:blip r:embed="rId274">
                      <a:extLst>
                        <a:ext uri="{28A0092B-C50C-407E-A947-70E740481C1C}">
                          <a14:useLocalDpi xmlns:a14="http://schemas.microsoft.com/office/drawing/2010/main" val="0"/>
                        </a:ext>
                      </a:extLst>
                    </a:blip>
                    <a:stretch>
                      <a:fillRect/>
                    </a:stretch>
                  </pic:blipFill>
                  <pic:spPr>
                    <a:xfrm>
                      <a:off x="0" y="0"/>
                      <a:ext cx="6645910" cy="2009140"/>
                    </a:xfrm>
                    <a:prstGeom prst="rect">
                      <a:avLst/>
                    </a:prstGeom>
                  </pic:spPr>
                </pic:pic>
              </a:graphicData>
            </a:graphic>
          </wp:inline>
        </w:drawing>
      </w:r>
    </w:p>
    <w:p w14:paraId="4015FE6E" w14:textId="7BAF99DF" w:rsidR="00605147" w:rsidRDefault="00605147" w:rsidP="00396ABF">
      <w:pPr>
        <w:rPr>
          <w:lang w:val="en-GB"/>
        </w:rPr>
      </w:pPr>
      <w:r>
        <w:rPr>
          <w:lang w:val="en-GB"/>
        </w:rPr>
        <w:t>CPU context switch can happen even in a single thread application</w:t>
      </w:r>
      <w:r w:rsidR="00AC0D14">
        <w:rPr>
          <w:lang w:val="en-GB"/>
        </w:rPr>
        <w:t xml:space="preserve">. The following shows a VDI VM with 4 vCPU. I plotted the CPU Usage Disparity vs CPU Context Switch. </w:t>
      </w:r>
      <w:r w:rsidR="00CE12EE">
        <w:rPr>
          <w:lang w:val="en-GB"/>
        </w:rPr>
        <w:t xml:space="preserve">You can see the usage disparity went up to 78%, meaning the gap between the busiest vCPU and the </w:t>
      </w:r>
      <w:proofErr w:type="gramStart"/>
      <w:r w:rsidR="006D6776">
        <w:rPr>
          <w:lang w:val="en-GB"/>
        </w:rPr>
        <w:t xml:space="preserve">most </w:t>
      </w:r>
      <w:r w:rsidR="00CE12EE">
        <w:rPr>
          <w:lang w:val="en-GB"/>
        </w:rPr>
        <w:t>idle</w:t>
      </w:r>
      <w:proofErr w:type="gramEnd"/>
      <w:r w:rsidR="006D6776">
        <w:rPr>
          <w:lang w:val="en-GB"/>
        </w:rPr>
        <w:t xml:space="preserve"> vCPU is 78%.</w:t>
      </w:r>
      <w:r w:rsidR="008472A2">
        <w:rPr>
          <w:lang w:val="en-GB"/>
        </w:rPr>
        <w:t xml:space="preserve"> This was running a security agent, which is </w:t>
      </w:r>
      <w:r w:rsidR="00885A0D">
        <w:rPr>
          <w:lang w:val="en-GB"/>
        </w:rPr>
        <w:t>unlikely to be designed to occupy multiple vCPU.</w:t>
      </w:r>
    </w:p>
    <w:p w14:paraId="4CAEF211" w14:textId="761E9D7E" w:rsidR="00605147" w:rsidRDefault="007B179C" w:rsidP="00396ABF">
      <w:pPr>
        <w:rPr>
          <w:lang w:val="en-GB"/>
        </w:rPr>
      </w:pPr>
      <w:r w:rsidRPr="007B179C">
        <w:rPr>
          <w:noProof/>
          <w:lang w:val="en-GB"/>
        </w:rPr>
        <w:drawing>
          <wp:inline distT="0" distB="0" distL="0" distR="0" wp14:anchorId="0F8CD819" wp14:editId="4E230A04">
            <wp:extent cx="6645910" cy="871220"/>
            <wp:effectExtent l="0" t="0" r="2540" b="5080"/>
            <wp:docPr id="1293284828" name="Picture 129328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6645910" cy="871220"/>
                    </a:xfrm>
                    <a:prstGeom prst="rect">
                      <a:avLst/>
                    </a:prstGeom>
                  </pic:spPr>
                </pic:pic>
              </a:graphicData>
            </a:graphic>
          </wp:inline>
        </w:drawing>
      </w:r>
    </w:p>
    <w:p w14:paraId="382C06B9" w14:textId="2A05E980" w:rsidR="00885A0D" w:rsidRDefault="00885A0D" w:rsidP="00396ABF">
      <w:pPr>
        <w:rPr>
          <w:lang w:val="en-GB"/>
        </w:rPr>
      </w:pPr>
      <w:r>
        <w:rPr>
          <w:lang w:val="en-GB"/>
        </w:rPr>
        <w:t>Let’s plot the context switch at the same period.</w:t>
      </w:r>
      <w:r w:rsidR="00B24F59">
        <w:rPr>
          <w:lang w:val="en-GB"/>
        </w:rPr>
        <w:t xml:space="preserve"> There is a spike at the same time, indicating that the agent was busy context switching. </w:t>
      </w:r>
      <w:r w:rsidR="00FF4D80">
        <w:rPr>
          <w:lang w:val="en-GB"/>
        </w:rPr>
        <w:t xml:space="preserve">Note that it does not always have to be this way. The red dot shows there is no </w:t>
      </w:r>
      <w:r w:rsidR="00AD675F">
        <w:rPr>
          <w:lang w:val="en-GB"/>
        </w:rPr>
        <w:t>spike in context switch even though the vCPU Usage Disparity went up.</w:t>
      </w:r>
    </w:p>
    <w:p w14:paraId="7E1F461E" w14:textId="0B118067" w:rsidR="00885A0D" w:rsidRDefault="00042AAC" w:rsidP="00396ABF">
      <w:pPr>
        <w:rPr>
          <w:lang w:val="en-GB"/>
        </w:rPr>
      </w:pPr>
      <w:r w:rsidRPr="00042AAC">
        <w:rPr>
          <w:noProof/>
          <w:lang w:val="en-GB"/>
        </w:rPr>
        <w:lastRenderedPageBreak/>
        <w:drawing>
          <wp:inline distT="0" distB="0" distL="0" distR="0" wp14:anchorId="39779B1A" wp14:editId="4352F048">
            <wp:extent cx="6645910" cy="744220"/>
            <wp:effectExtent l="0" t="0" r="2540" b="0"/>
            <wp:docPr id="1293284837" name="Picture 129328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6645910" cy="744220"/>
                    </a:xfrm>
                    <a:prstGeom prst="rect">
                      <a:avLst/>
                    </a:prstGeom>
                  </pic:spPr>
                </pic:pic>
              </a:graphicData>
            </a:graphic>
          </wp:inline>
        </w:drawing>
      </w:r>
    </w:p>
    <w:p w14:paraId="1F22D2D3" w14:textId="354877E3" w:rsidR="00396ABF" w:rsidRDefault="00396ABF" w:rsidP="00396ABF">
      <w:pPr>
        <w:rPr>
          <w:lang w:val="en-GB"/>
        </w:rPr>
      </w:pPr>
      <w:r w:rsidRPr="00A452F2">
        <w:rPr>
          <w:lang w:val="en-GB"/>
        </w:rPr>
        <w:t xml:space="preserve">The value </w:t>
      </w:r>
      <w:r w:rsidR="00885A0D">
        <w:rPr>
          <w:lang w:val="en-GB"/>
        </w:rPr>
        <w:t xml:space="preserve">of CPU Context Switch </w:t>
      </w:r>
      <w:proofErr w:type="gramStart"/>
      <w:r w:rsidR="00885A0D">
        <w:rPr>
          <w:lang w:val="en-GB"/>
        </w:rPr>
        <w:t>vary</w:t>
      </w:r>
      <w:proofErr w:type="gramEnd"/>
      <w:r w:rsidR="00885A0D">
        <w:rPr>
          <w:lang w:val="en-GB"/>
        </w:rPr>
        <w:t xml:space="preserve"> widely. It </w:t>
      </w:r>
      <w:r w:rsidRPr="00A452F2">
        <w:rPr>
          <w:lang w:val="en-GB"/>
        </w:rPr>
        <w:t>can go well beyond 0.5 million, as shown in the following table, hence it’s important to profile and establish a normal base line</w:t>
      </w:r>
      <w:r w:rsidR="00102D67">
        <w:rPr>
          <w:lang w:val="en-GB"/>
        </w:rPr>
        <w:t xml:space="preserve"> for that specific application</w:t>
      </w:r>
      <w:r w:rsidRPr="00A452F2">
        <w:rPr>
          <w:lang w:val="en-GB"/>
        </w:rPr>
        <w:t>. What is healthy for 1 VM may not be healthy for another.</w:t>
      </w:r>
    </w:p>
    <w:p w14:paraId="4079DA9C" w14:textId="30374666" w:rsidR="008C00C6" w:rsidRDefault="3CDCCC41" w:rsidP="00396ABF">
      <w:pPr>
        <w:rPr>
          <w:lang w:val="en-GB"/>
        </w:rPr>
      </w:pPr>
      <w:r>
        <w:rPr>
          <w:noProof/>
        </w:rPr>
        <w:drawing>
          <wp:inline distT="0" distB="0" distL="0" distR="0" wp14:anchorId="53949397" wp14:editId="62F4D097">
            <wp:extent cx="6645910" cy="2887980"/>
            <wp:effectExtent l="0" t="0" r="2540" b="7620"/>
            <wp:docPr id="606394234" name="Picture 60639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4"/>
                    <pic:cNvPicPr/>
                  </pic:nvPicPr>
                  <pic:blipFill>
                    <a:blip r:embed="rId277">
                      <a:extLst>
                        <a:ext uri="{28A0092B-C50C-407E-A947-70E740481C1C}">
                          <a14:useLocalDpi xmlns:a14="http://schemas.microsoft.com/office/drawing/2010/main" val="0"/>
                        </a:ext>
                      </a:extLst>
                    </a:blip>
                    <a:stretch>
                      <a:fillRect/>
                    </a:stretch>
                  </pic:blipFill>
                  <pic:spPr>
                    <a:xfrm>
                      <a:off x="0" y="0"/>
                      <a:ext cx="6645910" cy="2887980"/>
                    </a:xfrm>
                    <a:prstGeom prst="rect">
                      <a:avLst/>
                    </a:prstGeom>
                  </pic:spPr>
                </pic:pic>
              </a:graphicData>
            </a:graphic>
          </wp:inline>
        </w:drawing>
      </w:r>
    </w:p>
    <w:p w14:paraId="2FCBB0FA" w14:textId="3890896E" w:rsidR="00F756C2" w:rsidRDefault="00F756C2" w:rsidP="00396ABF">
      <w:pPr>
        <w:rPr>
          <w:lang w:val="en-GB"/>
        </w:rPr>
      </w:pPr>
      <w:r>
        <w:rPr>
          <w:lang w:val="en-GB"/>
        </w:rPr>
        <w:t>You can see from the table that some VM experience prolonged CPU context switch, while others do not. The VM #4 only has a short burst as the value at 95</w:t>
      </w:r>
      <w:r w:rsidRPr="00F756C2">
        <w:rPr>
          <w:vertAlign w:val="superscript"/>
          <w:lang w:val="en-GB"/>
        </w:rPr>
        <w:t>th</w:t>
      </w:r>
      <w:r>
        <w:rPr>
          <w:lang w:val="en-GB"/>
        </w:rPr>
        <w:t xml:space="preserve"> percentile dropped to 3796. Momentary peak of context switch may not cause performance problem so in general it’s wiser to take the value somewhere between 95</w:t>
      </w:r>
      <w:r w:rsidRPr="00F756C2">
        <w:rPr>
          <w:vertAlign w:val="superscript"/>
          <w:lang w:val="en-GB"/>
        </w:rPr>
        <w:t>th</w:t>
      </w:r>
      <w:r>
        <w:rPr>
          <w:lang w:val="en-GB"/>
        </w:rPr>
        <w:t xml:space="preserve"> and 99</w:t>
      </w:r>
      <w:r w:rsidRPr="00F756C2">
        <w:rPr>
          <w:vertAlign w:val="superscript"/>
          <w:lang w:val="en-GB"/>
        </w:rPr>
        <w:t>th</w:t>
      </w:r>
      <w:r>
        <w:rPr>
          <w:lang w:val="en-GB"/>
        </w:rPr>
        <w:t xml:space="preserve"> percentile.</w:t>
      </w:r>
    </w:p>
    <w:p w14:paraId="34D8CBAD" w14:textId="4A07FEED" w:rsidR="000A7915" w:rsidRDefault="00635D5C" w:rsidP="00396ABF">
      <w:pPr>
        <w:rPr>
          <w:lang w:val="en-GB"/>
        </w:rPr>
      </w:pPr>
      <w:r>
        <w:rPr>
          <w:lang w:val="en-GB"/>
        </w:rPr>
        <w:t xml:space="preserve">Let’s drill down to see the first VM. </w:t>
      </w:r>
      <w:r w:rsidR="000A7915" w:rsidRPr="00A452F2">
        <w:rPr>
          <w:lang w:val="en-GB"/>
        </w:rPr>
        <w:t xml:space="preserve">This </w:t>
      </w:r>
      <w:r>
        <w:rPr>
          <w:lang w:val="en-GB"/>
        </w:rPr>
        <w:t xml:space="preserve">CentOS VM sporting only 4 vCPU constantly hit almost 1 million context </w:t>
      </w:r>
      <w:proofErr w:type="gramStart"/>
      <w:r>
        <w:rPr>
          <w:lang w:val="en-GB"/>
        </w:rPr>
        <w:t>switch</w:t>
      </w:r>
      <w:proofErr w:type="gramEnd"/>
      <w:r>
        <w:rPr>
          <w:lang w:val="en-GB"/>
        </w:rPr>
        <w:t xml:space="preserve">. The pattern match CPU Usage. </w:t>
      </w:r>
    </w:p>
    <w:p w14:paraId="471A1E7A" w14:textId="7BC467C7" w:rsidR="000A7915" w:rsidRPr="00A452F2" w:rsidRDefault="3CDCCC41" w:rsidP="00396ABF">
      <w:pPr>
        <w:rPr>
          <w:lang w:val="en-GB"/>
        </w:rPr>
      </w:pPr>
      <w:r>
        <w:rPr>
          <w:noProof/>
        </w:rPr>
        <w:drawing>
          <wp:inline distT="0" distB="0" distL="0" distR="0" wp14:anchorId="38CE48A9" wp14:editId="31AE53E2">
            <wp:extent cx="6645910" cy="3641090"/>
            <wp:effectExtent l="0" t="0" r="2540" b="0"/>
            <wp:docPr id="606394236" name="Picture 60639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6"/>
                    <pic:cNvPicPr/>
                  </pic:nvPicPr>
                  <pic:blipFill>
                    <a:blip r:embed="rId278">
                      <a:extLst>
                        <a:ext uri="{28A0092B-C50C-407E-A947-70E740481C1C}">
                          <a14:useLocalDpi xmlns:a14="http://schemas.microsoft.com/office/drawing/2010/main" val="0"/>
                        </a:ext>
                      </a:extLst>
                    </a:blip>
                    <a:stretch>
                      <a:fillRect/>
                    </a:stretch>
                  </pic:blipFill>
                  <pic:spPr>
                    <a:xfrm>
                      <a:off x="0" y="0"/>
                      <a:ext cx="6645910" cy="3641090"/>
                    </a:xfrm>
                    <a:prstGeom prst="rect">
                      <a:avLst/>
                    </a:prstGeom>
                  </pic:spPr>
                </pic:pic>
              </a:graphicData>
            </a:graphic>
          </wp:inline>
        </w:drawing>
      </w:r>
    </w:p>
    <w:p w14:paraId="08A58E11" w14:textId="7EFE7C0A" w:rsidR="00860D9E" w:rsidRDefault="005F4409" w:rsidP="005F4409">
      <w:pPr>
        <w:rPr>
          <w:lang w:val="en-GB"/>
        </w:rPr>
      </w:pPr>
      <w:r w:rsidRPr="00A452F2">
        <w:rPr>
          <w:lang w:val="en-GB"/>
        </w:rPr>
        <w:t>On the other hand,</w:t>
      </w:r>
      <w:r w:rsidR="00C72F3E">
        <w:rPr>
          <w:lang w:val="en-GB"/>
        </w:rPr>
        <w:t xml:space="preserve"> majority of </w:t>
      </w:r>
      <w:r w:rsidR="00860D9E">
        <w:rPr>
          <w:lang w:val="en-GB"/>
        </w:rPr>
        <w:t>Guest OS spends well below 10K</w:t>
      </w:r>
      <w:r w:rsidR="00541E0A">
        <w:rPr>
          <w:lang w:val="en-GB"/>
        </w:rPr>
        <w:t xml:space="preserve">. </w:t>
      </w:r>
      <w:r w:rsidR="0099706D">
        <w:rPr>
          <w:lang w:val="en-GB"/>
        </w:rPr>
        <w:t>I profiled around 2200 production VMs and here is the distribution</w:t>
      </w:r>
      <w:r w:rsidR="00524195">
        <w:rPr>
          <w:lang w:val="en-GB"/>
        </w:rPr>
        <w:t xml:space="preserve"> of their CPU Context Switch</w:t>
      </w:r>
      <w:r w:rsidR="00FC7B4E">
        <w:rPr>
          <w:lang w:val="en-GB"/>
        </w:rPr>
        <w:t>. You can see that the</w:t>
      </w:r>
      <w:r w:rsidR="00A35C8A">
        <w:rPr>
          <w:lang w:val="en-GB"/>
        </w:rPr>
        <w:t xml:space="preserve"> values between 0 – 12000 accounts for 80%.</w:t>
      </w:r>
    </w:p>
    <w:p w14:paraId="64A02BC6" w14:textId="776A38F4" w:rsidR="005F4409" w:rsidRDefault="57EEDF90" w:rsidP="00586E80">
      <w:pPr>
        <w:jc w:val="center"/>
        <w:rPr>
          <w:lang w:val="en-GB"/>
        </w:rPr>
      </w:pPr>
      <w:r>
        <w:rPr>
          <w:noProof/>
        </w:rPr>
        <w:lastRenderedPageBreak/>
        <w:drawing>
          <wp:inline distT="0" distB="0" distL="0" distR="0" wp14:anchorId="64DE4368" wp14:editId="3D9CB3AA">
            <wp:extent cx="5979266" cy="3762608"/>
            <wp:effectExtent l="0" t="0" r="2540" b="9525"/>
            <wp:docPr id="606394231" name="Picture 60639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1"/>
                    <pic:cNvPicPr/>
                  </pic:nvPicPr>
                  <pic:blipFill>
                    <a:blip r:embed="rId279">
                      <a:extLst>
                        <a:ext uri="{28A0092B-C50C-407E-A947-70E740481C1C}">
                          <a14:useLocalDpi xmlns:a14="http://schemas.microsoft.com/office/drawing/2010/main" val="0"/>
                        </a:ext>
                      </a:extLst>
                    </a:blip>
                    <a:stretch>
                      <a:fillRect/>
                    </a:stretch>
                  </pic:blipFill>
                  <pic:spPr>
                    <a:xfrm>
                      <a:off x="0" y="0"/>
                      <a:ext cx="5979266" cy="3762608"/>
                    </a:xfrm>
                    <a:prstGeom prst="rect">
                      <a:avLst/>
                    </a:prstGeom>
                  </pic:spPr>
                </pic:pic>
              </a:graphicData>
            </a:graphic>
          </wp:inline>
        </w:drawing>
      </w:r>
    </w:p>
    <w:p w14:paraId="3058F17E" w14:textId="5007C93F" w:rsidR="00A35C8A" w:rsidRDefault="00A35C8A" w:rsidP="005F4409">
      <w:pPr>
        <w:rPr>
          <w:lang w:val="en-GB"/>
        </w:rPr>
      </w:pPr>
      <w:r>
        <w:rPr>
          <w:lang w:val="en-GB"/>
        </w:rPr>
        <w:t xml:space="preserve">In your environment, you can profile it further. </w:t>
      </w:r>
      <w:r w:rsidR="00594427">
        <w:rPr>
          <w:lang w:val="en-GB"/>
        </w:rPr>
        <w:t>In the following example, I adjusted the bucket threshold</w:t>
      </w:r>
      <w:r w:rsidR="009116D2">
        <w:rPr>
          <w:lang w:val="en-GB"/>
        </w:rPr>
        <w:t xml:space="preserve"> by grouping all the values above 10K as one </w:t>
      </w:r>
      <w:proofErr w:type="gramStart"/>
      <w:r w:rsidR="009116D2">
        <w:rPr>
          <w:lang w:val="en-GB"/>
        </w:rPr>
        <w:t>bucket, and</w:t>
      </w:r>
      <w:proofErr w:type="gramEnd"/>
      <w:r w:rsidR="009116D2">
        <w:rPr>
          <w:lang w:val="en-GB"/>
        </w:rPr>
        <w:t xml:space="preserve"> splitting 0 – 10K bucket into </w:t>
      </w:r>
      <w:r w:rsidR="00645AF9">
        <w:rPr>
          <w:lang w:val="en-GB"/>
        </w:rPr>
        <w:t xml:space="preserve">multiple buckets. You can see more than half </w:t>
      </w:r>
      <w:r w:rsidR="00F2790A">
        <w:rPr>
          <w:lang w:val="en-GB"/>
        </w:rPr>
        <w:t>has less than 1K CPU Context Switch Rate.</w:t>
      </w:r>
      <w:r w:rsidR="00645AF9">
        <w:rPr>
          <w:lang w:val="en-GB"/>
        </w:rPr>
        <w:t xml:space="preserve"> </w:t>
      </w:r>
    </w:p>
    <w:p w14:paraId="6BD0E37A" w14:textId="7A4C73CC" w:rsidR="00A35C8A" w:rsidRDefault="3B98A3BF" w:rsidP="00A25632">
      <w:pPr>
        <w:jc w:val="center"/>
        <w:rPr>
          <w:lang w:val="en-GB"/>
        </w:rPr>
      </w:pPr>
      <w:r>
        <w:rPr>
          <w:noProof/>
        </w:rPr>
        <w:drawing>
          <wp:inline distT="0" distB="0" distL="0" distR="0" wp14:anchorId="620353B1" wp14:editId="7B89C2B8">
            <wp:extent cx="4151096" cy="2496766"/>
            <wp:effectExtent l="0" t="0" r="1905" b="0"/>
            <wp:docPr id="606394232" name="Picture 60639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2"/>
                    <pic:cNvPicPr/>
                  </pic:nvPicPr>
                  <pic:blipFill>
                    <a:blip r:embed="rId280">
                      <a:extLst>
                        <a:ext uri="{28A0092B-C50C-407E-A947-70E740481C1C}">
                          <a14:useLocalDpi xmlns:a14="http://schemas.microsoft.com/office/drawing/2010/main" val="0"/>
                        </a:ext>
                      </a:extLst>
                    </a:blip>
                    <a:stretch>
                      <a:fillRect/>
                    </a:stretch>
                  </pic:blipFill>
                  <pic:spPr>
                    <a:xfrm>
                      <a:off x="0" y="0"/>
                      <a:ext cx="4151096" cy="2496766"/>
                    </a:xfrm>
                    <a:prstGeom prst="rect">
                      <a:avLst/>
                    </a:prstGeom>
                  </pic:spPr>
                </pic:pic>
              </a:graphicData>
            </a:graphic>
          </wp:inline>
        </w:drawing>
      </w:r>
    </w:p>
    <w:p w14:paraId="541F5DF2" w14:textId="3B7CE836" w:rsidR="003B6037" w:rsidRDefault="003B6037" w:rsidP="00160AA2">
      <w:pPr>
        <w:pStyle w:val="Heading4"/>
      </w:pPr>
      <w:r w:rsidRPr="00A452F2">
        <w:t>Linux Steal Time</w:t>
      </w:r>
    </w:p>
    <w:p w14:paraId="41E53BDB" w14:textId="124AEA86" w:rsidR="003A143E" w:rsidRPr="003A143E" w:rsidRDefault="007F24B2" w:rsidP="003A143E">
      <w:pPr>
        <w:rPr>
          <w:lang w:val="en-GB"/>
        </w:rPr>
      </w:pPr>
      <w:r>
        <w:rPr>
          <w:lang w:val="en-GB"/>
        </w:rPr>
        <w:t xml:space="preserve">According to Red Hat </w:t>
      </w:r>
      <w:hyperlink r:id="rId281" w:history="1">
        <w:r w:rsidRPr="00D824E2">
          <w:rPr>
            <w:rStyle w:val="Hyperlink"/>
            <w:lang w:val="en-GB"/>
          </w:rPr>
          <w:t>documentation</w:t>
        </w:r>
      </w:hyperlink>
      <w:r>
        <w:rPr>
          <w:lang w:val="en-GB"/>
        </w:rPr>
        <w:t xml:space="preserve">, Steal Time is </w:t>
      </w:r>
      <w:r w:rsidRPr="007F24B2">
        <w:rPr>
          <w:lang w:val="en-GB"/>
        </w:rPr>
        <w:t xml:space="preserve">the amount of CPU time needed by </w:t>
      </w:r>
      <w:r w:rsidR="000B1D79">
        <w:rPr>
          <w:lang w:val="en-GB"/>
        </w:rPr>
        <w:t xml:space="preserve">the VM </w:t>
      </w:r>
      <w:r w:rsidRPr="007F24B2">
        <w:rPr>
          <w:lang w:val="en-GB"/>
        </w:rPr>
        <w:t xml:space="preserve">that is not provided by the </w:t>
      </w:r>
      <w:r w:rsidR="000B1D79">
        <w:rPr>
          <w:lang w:val="en-GB"/>
        </w:rPr>
        <w:t>hypervisor</w:t>
      </w:r>
      <w:r w:rsidRPr="007F24B2">
        <w:rPr>
          <w:lang w:val="en-GB"/>
        </w:rPr>
        <w:t xml:space="preserve">. </w:t>
      </w:r>
      <w:r w:rsidR="000B1D79">
        <w:rPr>
          <w:lang w:val="en-GB"/>
        </w:rPr>
        <w:t xml:space="preserve">It </w:t>
      </w:r>
      <w:r w:rsidRPr="007F24B2">
        <w:rPr>
          <w:lang w:val="en-GB"/>
        </w:rPr>
        <w:t xml:space="preserve">occurs when the host allocates </w:t>
      </w:r>
      <w:r w:rsidR="000B1D79">
        <w:rPr>
          <w:lang w:val="en-GB"/>
        </w:rPr>
        <w:t xml:space="preserve">the CPU resource </w:t>
      </w:r>
      <w:r w:rsidR="00D824E2">
        <w:rPr>
          <w:lang w:val="en-GB"/>
        </w:rPr>
        <w:t xml:space="preserve">for its own process or </w:t>
      </w:r>
      <w:r w:rsidRPr="007F24B2">
        <w:rPr>
          <w:lang w:val="en-GB"/>
        </w:rPr>
        <w:t>to another guest.</w:t>
      </w:r>
    </w:p>
    <w:p w14:paraId="5263E601" w14:textId="1150AE0E" w:rsidR="003B6037" w:rsidRDefault="006E1C38" w:rsidP="003B6037">
      <w:pPr>
        <w:rPr>
          <w:lang w:val="en-GB"/>
        </w:rPr>
      </w:pPr>
      <w:r>
        <w:rPr>
          <w:lang w:val="en-GB"/>
        </w:rPr>
        <w:t xml:space="preserve">While Linux has this counter, it </w:t>
      </w:r>
      <w:r w:rsidR="003B6037" w:rsidRPr="00A452F2">
        <w:rPr>
          <w:lang w:val="en-GB"/>
        </w:rPr>
        <w:t xml:space="preserve">is 0 </w:t>
      </w:r>
      <w:r>
        <w:rPr>
          <w:lang w:val="en-GB"/>
        </w:rPr>
        <w:t xml:space="preserve">when it runs </w:t>
      </w:r>
      <w:r w:rsidR="003B6037" w:rsidRPr="00A452F2">
        <w:rPr>
          <w:lang w:val="en-GB"/>
        </w:rPr>
        <w:t>on ESXi because it’s not enabled by default. Even if it’s enabled, it only accounts for Ready time.</w:t>
      </w:r>
      <w:r>
        <w:rPr>
          <w:lang w:val="en-GB"/>
        </w:rPr>
        <w:t xml:space="preserve"> It does not account for other </w:t>
      </w:r>
      <w:r w:rsidR="00C34493">
        <w:rPr>
          <w:lang w:val="en-GB"/>
        </w:rPr>
        <w:t xml:space="preserve">time such as </w:t>
      </w:r>
      <w:proofErr w:type="spellStart"/>
      <w:r w:rsidR="00C34493">
        <w:rPr>
          <w:lang w:val="en-GB"/>
        </w:rPr>
        <w:t>CoStop</w:t>
      </w:r>
      <w:proofErr w:type="spellEnd"/>
      <w:r w:rsidR="00C34493">
        <w:rPr>
          <w:lang w:val="en-GB"/>
        </w:rPr>
        <w:t xml:space="preserve">, </w:t>
      </w:r>
      <w:r w:rsidR="001D41E0">
        <w:rPr>
          <w:lang w:val="en-GB"/>
        </w:rPr>
        <w:t>VM Wait</w:t>
      </w:r>
      <w:r w:rsidR="00C34493">
        <w:rPr>
          <w:lang w:val="en-GB"/>
        </w:rPr>
        <w:t xml:space="preserve"> and memory wait.</w:t>
      </w:r>
    </w:p>
    <w:p w14:paraId="69385C2F" w14:textId="45A245B5" w:rsidR="00800CA5" w:rsidRPr="00A452F2" w:rsidRDefault="00800CA5" w:rsidP="003B6037">
      <w:pPr>
        <w:rPr>
          <w:lang w:val="en-GB"/>
        </w:rPr>
      </w:pPr>
      <w:r>
        <w:rPr>
          <w:lang w:val="en-GB"/>
        </w:rPr>
        <w:t>CPU Ready includes Limit. I have not verified if Linux Steal Time accounts for it.</w:t>
      </w:r>
    </w:p>
    <w:p w14:paraId="15FEA9D8" w14:textId="77777777" w:rsidR="00396ABF" w:rsidRPr="00A452F2" w:rsidRDefault="00396ABF" w:rsidP="00160AA2">
      <w:pPr>
        <w:pStyle w:val="Heading4"/>
      </w:pPr>
      <w:r w:rsidRPr="00A452F2">
        <w:lastRenderedPageBreak/>
        <w:t>Other Guest OS Metrics</w:t>
      </w:r>
    </w:p>
    <w:p w14:paraId="65C677FE" w14:textId="7F16D49D" w:rsidR="00396ABF" w:rsidRPr="00A452F2" w:rsidRDefault="00396ABF" w:rsidP="00396ABF">
      <w:pPr>
        <w:rPr>
          <w:lang w:val="en-GB"/>
        </w:rPr>
      </w:pPr>
      <w:r w:rsidRPr="00A452F2">
        <w:rPr>
          <w:lang w:val="en-GB"/>
        </w:rPr>
        <w:t xml:space="preserve">Windows 8 and later will report CPU usage &gt;100% in Task Manager and Performance Monitor when the CPU Frequency is higher than nominal speed. </w:t>
      </w:r>
      <w:r>
        <w:rPr>
          <w:lang w:val="en-GB"/>
        </w:rPr>
        <w:t xml:space="preserve">The reason for the change is the same with what </w:t>
      </w:r>
      <w:r w:rsidR="006C6C03">
        <w:rPr>
          <w:lang w:val="en-GB"/>
        </w:rPr>
        <w:t>w</w:t>
      </w:r>
      <w:r w:rsidR="006744C1">
        <w:rPr>
          <w:lang w:val="en-GB"/>
        </w:rPr>
        <w:t>e have</w:t>
      </w:r>
      <w:r>
        <w:rPr>
          <w:lang w:val="en-GB"/>
        </w:rPr>
        <w:t xml:space="preserve"> covered so far, which is the need to distinguish amount of work being done. </w:t>
      </w:r>
      <w:r w:rsidRPr="00A452F2">
        <w:rPr>
          <w:lang w:val="en-GB"/>
        </w:rPr>
        <w:t xml:space="preserve">More </w:t>
      </w:r>
      <w:hyperlink r:id="rId282" w:history="1">
        <w:r w:rsidRPr="00A452F2">
          <w:rPr>
            <w:rStyle w:val="Hyperlink"/>
            <w:lang w:val="en-GB"/>
          </w:rPr>
          <w:t>here</w:t>
        </w:r>
      </w:hyperlink>
      <w:r w:rsidRPr="00A452F2">
        <w:rPr>
          <w:lang w:val="en-GB"/>
        </w:rPr>
        <w:t xml:space="preserve">. </w:t>
      </w:r>
    </w:p>
    <w:p w14:paraId="09F631C7" w14:textId="4EE07C28" w:rsidR="00396ABF" w:rsidRPr="00A452F2" w:rsidRDefault="31CADAAB" w:rsidP="00586E80">
      <w:pPr>
        <w:jc w:val="center"/>
        <w:rPr>
          <w:lang w:val="en-GB"/>
        </w:rPr>
      </w:pPr>
      <w:r>
        <w:rPr>
          <w:noProof/>
        </w:rPr>
        <w:drawing>
          <wp:inline distT="0" distB="0" distL="0" distR="0" wp14:anchorId="1507E100" wp14:editId="6BA78DF4">
            <wp:extent cx="5912154" cy="2914800"/>
            <wp:effectExtent l="0" t="0" r="0" b="0"/>
            <wp:docPr id="606394242" name="Picture 60639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2"/>
                    <pic:cNvPicPr/>
                  </pic:nvPicPr>
                  <pic:blipFill>
                    <a:blip r:embed="rId283">
                      <a:extLst>
                        <a:ext uri="{28A0092B-C50C-407E-A947-70E740481C1C}">
                          <a14:useLocalDpi xmlns:a14="http://schemas.microsoft.com/office/drawing/2010/main" val="0"/>
                        </a:ext>
                      </a:extLst>
                    </a:blip>
                    <a:stretch>
                      <a:fillRect/>
                    </a:stretch>
                  </pic:blipFill>
                  <pic:spPr>
                    <a:xfrm>
                      <a:off x="0" y="0"/>
                      <a:ext cx="5912154" cy="2914800"/>
                    </a:xfrm>
                    <a:prstGeom prst="rect">
                      <a:avLst/>
                    </a:prstGeom>
                  </pic:spPr>
                </pic:pic>
              </a:graphicData>
            </a:graphic>
          </wp:inline>
        </w:drawing>
      </w:r>
    </w:p>
    <w:p w14:paraId="158573D0" w14:textId="77777777" w:rsidR="00396ABF" w:rsidRPr="00A452F2" w:rsidRDefault="00396ABF" w:rsidP="00396ABF">
      <w:pPr>
        <w:rPr>
          <w:lang w:val="en-GB"/>
        </w:rPr>
      </w:pPr>
      <w:r w:rsidRPr="00A452F2">
        <w:rPr>
          <w:lang w:val="en-GB"/>
        </w:rPr>
        <w:t xml:space="preserve">Reference: </w:t>
      </w:r>
      <w:hyperlink r:id="rId284" w:history="1">
        <w:r w:rsidRPr="00A452F2">
          <w:rPr>
            <w:rStyle w:val="Hyperlink"/>
            <w:lang w:val="en-GB"/>
          </w:rPr>
          <w:t>Windows</w:t>
        </w:r>
      </w:hyperlink>
      <w:r w:rsidRPr="00A452F2">
        <w:rPr>
          <w:lang w:val="en-GB"/>
        </w:rPr>
        <w:t xml:space="preserve"> and </w:t>
      </w:r>
      <w:hyperlink r:id="rId285" w:history="1">
        <w:r w:rsidRPr="00A452F2">
          <w:rPr>
            <w:rStyle w:val="Hyperlink"/>
            <w:lang w:val="en-GB"/>
          </w:rPr>
          <w:t>Linux</w:t>
        </w:r>
      </w:hyperlink>
      <w:r w:rsidRPr="00A452F2">
        <w:rPr>
          <w:lang w:val="en-GB"/>
        </w:rPr>
        <w:t xml:space="preserve">. </w:t>
      </w:r>
    </w:p>
    <w:p w14:paraId="2A539350" w14:textId="34D13D4C" w:rsidR="00DD0916" w:rsidRPr="00AD756B" w:rsidRDefault="00075D10" w:rsidP="00940A45">
      <w:pPr>
        <w:pStyle w:val="Heading3"/>
      </w:pPr>
      <w:r w:rsidRPr="00AD756B">
        <w:t xml:space="preserve">VM </w:t>
      </w:r>
    </w:p>
    <w:p w14:paraId="3BA0E6A6" w14:textId="0EA3BB63" w:rsidR="00EE4ABB" w:rsidRPr="00AD756B" w:rsidRDefault="00730A09" w:rsidP="0071324B">
      <w:r w:rsidRPr="00AD756B">
        <w:t xml:space="preserve">Counters </w:t>
      </w:r>
      <w:r w:rsidR="0058364B" w:rsidRPr="00AD756B">
        <w:t xml:space="preserve">is </w:t>
      </w:r>
      <w:r w:rsidRPr="00AD756B">
        <w:t xml:space="preserve">essentially an accounting of </w:t>
      </w:r>
      <w:r w:rsidR="00053583" w:rsidRPr="00AD756B">
        <w:t xml:space="preserve">systems in operation. To understand the counter hence requires a knowledge of how the system works. </w:t>
      </w:r>
      <w:r w:rsidR="00EE4ABB" w:rsidRPr="00AD756B">
        <w:t>Without internalizing the mechanics, you will have to rely on memori</w:t>
      </w:r>
      <w:r w:rsidR="004568D5" w:rsidRPr="00AD756B">
        <w:t>zing.</w:t>
      </w:r>
    </w:p>
    <w:p w14:paraId="7B2FCDE5" w14:textId="77777777" w:rsidR="008D7219" w:rsidRPr="00AD756B" w:rsidRDefault="008D7219" w:rsidP="008D7219">
      <w:r w:rsidRPr="00AD756B">
        <w:t xml:space="preserve">ESXi Scheduler keeps in mind the following goals: </w:t>
      </w:r>
    </w:p>
    <w:p w14:paraId="73FAD628" w14:textId="2BCD5F5A" w:rsidR="008D7219" w:rsidRPr="00AD756B" w:rsidRDefault="008D7219" w:rsidP="008D7219">
      <w:pPr>
        <w:pStyle w:val="Bullet"/>
        <w:rPr>
          <w:rStyle w:val="Bullet1Char"/>
        </w:rPr>
      </w:pPr>
      <w:r w:rsidRPr="00AD756B">
        <w:rPr>
          <w:rFonts w:eastAsiaTheme="minorEastAsia"/>
          <w:lang w:val="en-US" w:eastAsia="zh-CN"/>
        </w:rPr>
        <w:t xml:space="preserve">To balance load </w:t>
      </w:r>
      <w:r w:rsidRPr="00AD756B">
        <w:rPr>
          <w:rStyle w:val="Bullet1Char"/>
        </w:rPr>
        <w:t>across physical (PCPUs)</w:t>
      </w:r>
      <w:r w:rsidR="0020556A">
        <w:rPr>
          <w:rStyle w:val="Bullet1Char"/>
        </w:rPr>
        <w:t>.</w:t>
      </w:r>
    </w:p>
    <w:p w14:paraId="78F6A20E" w14:textId="00CFC828" w:rsidR="008D7219" w:rsidRPr="00AD756B" w:rsidRDefault="008D7219" w:rsidP="008D7219">
      <w:pPr>
        <w:pStyle w:val="Bullet"/>
        <w:rPr>
          <w:rStyle w:val="Bullet1Char"/>
        </w:rPr>
      </w:pPr>
      <w:r w:rsidRPr="00AD756B">
        <w:rPr>
          <w:rStyle w:val="Bullet1Char"/>
        </w:rPr>
        <w:t>To preserve cache state, minimize migration cost</w:t>
      </w:r>
      <w:r w:rsidR="0020556A">
        <w:rPr>
          <w:rStyle w:val="Bullet1Char"/>
        </w:rPr>
        <w:t>.</w:t>
      </w:r>
    </w:p>
    <w:p w14:paraId="28B3F816" w14:textId="3E3E4C72" w:rsidR="008D7219" w:rsidRPr="00AD756B" w:rsidRDefault="008D7219" w:rsidP="008D7219">
      <w:pPr>
        <w:pStyle w:val="Bullet"/>
      </w:pPr>
      <w:r w:rsidRPr="00AD756B">
        <w:rPr>
          <w:rStyle w:val="Bullet1Char"/>
        </w:rPr>
        <w:t>To avoid contention from hardware (HT, LLC, etc.) and sibling vCPUs (from the same V</w:t>
      </w:r>
      <w:r w:rsidRPr="00AD756B">
        <w:t>M)</w:t>
      </w:r>
      <w:r w:rsidR="0020556A">
        <w:t>.</w:t>
      </w:r>
      <w:r w:rsidRPr="00AD756B">
        <w:t xml:space="preserve"> </w:t>
      </w:r>
    </w:p>
    <w:p w14:paraId="1B41275B" w14:textId="770787CE" w:rsidR="008D7219" w:rsidRPr="00AD756B" w:rsidRDefault="008D7219" w:rsidP="008D7219">
      <w:pPr>
        <w:pStyle w:val="Bullet"/>
      </w:pPr>
      <w:r w:rsidRPr="00AD756B">
        <w:t>To keep VMs or threads that have frequent communications close to each other</w:t>
      </w:r>
      <w:r w:rsidR="0020556A">
        <w:t>.</w:t>
      </w:r>
    </w:p>
    <w:p w14:paraId="7AD75F9B" w14:textId="254EE026" w:rsidR="0071324B" w:rsidRPr="00AD756B" w:rsidRDefault="0071324B" w:rsidP="0071324B">
      <w:r w:rsidRPr="00AD756B">
        <w:t>At the most basic level, a VM CPU is either being utilized or not being utilized by the Guest OS.</w:t>
      </w:r>
      <w:r w:rsidR="00BB37AC">
        <w:t xml:space="preserve"> </w:t>
      </w:r>
      <w:r w:rsidR="00F33920">
        <w:t>At any given moment, i</w:t>
      </w:r>
      <w:r w:rsidR="00BB37AC">
        <w:t>t either runs or it does not</w:t>
      </w:r>
      <w:r w:rsidR="001238AF">
        <w:t>, there is no walk state.</w:t>
      </w:r>
    </w:p>
    <w:p w14:paraId="337BB233" w14:textId="77777777" w:rsidR="0071324B" w:rsidRPr="00AD756B" w:rsidRDefault="0071324B" w:rsidP="00F568E7">
      <w:pPr>
        <w:pStyle w:val="Bullet"/>
      </w:pPr>
      <w:r w:rsidRPr="00AD756B">
        <w:t>When it’s being utilized, the hypervisor must schedule it. A multi vCPU VM has multiple schedules, 1 for each vCPU. For each vCPU:</w:t>
      </w:r>
    </w:p>
    <w:p w14:paraId="2B700FCB" w14:textId="77777777" w:rsidR="0071324B" w:rsidRPr="00AD756B" w:rsidRDefault="0071324B" w:rsidP="00F568E7">
      <w:pPr>
        <w:pStyle w:val="Bullet1"/>
      </w:pPr>
      <w:r w:rsidRPr="00AD756B">
        <w:t xml:space="preserve">If </w:t>
      </w:r>
      <w:proofErr w:type="spellStart"/>
      <w:r w:rsidRPr="00AD756B">
        <w:t>VMkernel</w:t>
      </w:r>
      <w:proofErr w:type="spellEnd"/>
      <w:r w:rsidRPr="00AD756B">
        <w:t xml:space="preserve"> has the physical CPUs to run it, then the vCPU gets to </w:t>
      </w:r>
      <w:r w:rsidRPr="00AD756B">
        <w:rPr>
          <w:b/>
        </w:rPr>
        <w:t>Run</w:t>
      </w:r>
      <w:r w:rsidRPr="00AD756B">
        <w:t>. The Run counter is increased to track this.</w:t>
      </w:r>
    </w:p>
    <w:p w14:paraId="051A9A3E" w14:textId="7FD8A64E" w:rsidR="0071324B" w:rsidRPr="00AD756B" w:rsidRDefault="0071324B" w:rsidP="00F568E7">
      <w:pPr>
        <w:pStyle w:val="Bullet1"/>
      </w:pPr>
      <w:r w:rsidRPr="00AD756B">
        <w:t xml:space="preserve">If </w:t>
      </w:r>
      <w:proofErr w:type="spellStart"/>
      <w:r w:rsidRPr="00AD756B">
        <w:t>VMkernel</w:t>
      </w:r>
      <w:proofErr w:type="spellEnd"/>
      <w:r w:rsidRPr="00AD756B">
        <w:t xml:space="preserve"> has no physical </w:t>
      </w:r>
      <w:r w:rsidR="21521B9D">
        <w:t>CPUs</w:t>
      </w:r>
      <w:r w:rsidRPr="00AD756B">
        <w:t xml:space="preserve"> to run it, then the vCPU is placed into </w:t>
      </w:r>
      <w:r w:rsidRPr="00AD756B">
        <w:rPr>
          <w:b/>
        </w:rPr>
        <w:t>Ready</w:t>
      </w:r>
      <w:r w:rsidRPr="00AD756B">
        <w:t xml:space="preserve"> State. The VM is ready, but the hypervisor is not. The Ready counter tracks this.</w:t>
      </w:r>
    </w:p>
    <w:p w14:paraId="689BF88A" w14:textId="77777777" w:rsidR="0071324B" w:rsidRPr="00AD756B" w:rsidRDefault="0071324B" w:rsidP="00F568E7">
      <w:pPr>
        <w:pStyle w:val="Bullet"/>
      </w:pPr>
      <w:r w:rsidRPr="00AD756B">
        <w:t>When it’s not being utilized, there are 2 possible reasons:</w:t>
      </w:r>
    </w:p>
    <w:p w14:paraId="429AB2EE" w14:textId="77777777" w:rsidR="0071324B" w:rsidRPr="00AD756B" w:rsidRDefault="0071324B" w:rsidP="00F568E7">
      <w:pPr>
        <w:pStyle w:val="Bullet1"/>
      </w:pPr>
      <w:r w:rsidRPr="00AD756B">
        <w:t xml:space="preserve">The CPU is truly idle. It’s not doing any work. The </w:t>
      </w:r>
      <w:r w:rsidRPr="00AD756B">
        <w:rPr>
          <w:b/>
          <w:bCs/>
        </w:rPr>
        <w:t>Idle Wait</w:t>
      </w:r>
      <w:r w:rsidRPr="00AD756B">
        <w:t xml:space="preserve"> counter accounts for it.</w:t>
      </w:r>
    </w:p>
    <w:p w14:paraId="43CF2469" w14:textId="1BAA8AB9" w:rsidR="0071324B" w:rsidRPr="00AD756B" w:rsidRDefault="0071324B" w:rsidP="00F568E7">
      <w:pPr>
        <w:pStyle w:val="Bullet1"/>
      </w:pPr>
      <w:r w:rsidRPr="00AD756B">
        <w:t xml:space="preserve">The CPU is waiting for IO. CPU, being faster than RAM, waits for IO to be brought in. There are </w:t>
      </w:r>
      <w:r w:rsidR="005D3DBE">
        <w:t>3</w:t>
      </w:r>
      <w:r w:rsidRPr="00AD756B">
        <w:t xml:space="preserve"> sub cases here</w:t>
      </w:r>
      <w:r w:rsidR="005D3DBE">
        <w:t xml:space="preserve"> (</w:t>
      </w:r>
      <w:proofErr w:type="spellStart"/>
      <w:r w:rsidR="005D3DBE">
        <w:t>CoStop</w:t>
      </w:r>
      <w:proofErr w:type="spellEnd"/>
      <w:r w:rsidR="005D3DBE">
        <w:t xml:space="preserve">, </w:t>
      </w:r>
      <w:r w:rsidR="001D41E0">
        <w:t>VM Wait</w:t>
      </w:r>
      <w:r w:rsidR="005D3DBE">
        <w:t xml:space="preserve"> and memory wait)</w:t>
      </w:r>
      <w:r w:rsidRPr="00AD756B">
        <w:t xml:space="preserve">, and </w:t>
      </w:r>
      <w:r w:rsidR="00ED422B">
        <w:t xml:space="preserve">they </w:t>
      </w:r>
      <w:r w:rsidR="001221EE" w:rsidRPr="00AD756B">
        <w:t xml:space="preserve">will be </w:t>
      </w:r>
      <w:r w:rsidRPr="00AD756B">
        <w:t>covered later</w:t>
      </w:r>
      <w:r w:rsidR="001221EE" w:rsidRPr="00AD756B">
        <w:t>.</w:t>
      </w:r>
      <w:r w:rsidRPr="00AD756B">
        <w:t xml:space="preserve"> </w:t>
      </w:r>
    </w:p>
    <w:p w14:paraId="0A5DA922" w14:textId="2FC8C53F" w:rsidR="00DD0916" w:rsidRDefault="0071324B" w:rsidP="00F70E81">
      <w:r w:rsidRPr="00AD756B">
        <w:lastRenderedPageBreak/>
        <w:t>With the above understanding, we’re ready to examine the following state diagram. The diagram shows a single schedule (1 vCPU, not the whole VM). It’s showing the view from hypervisor (not from inside the Guest OS):</w:t>
      </w:r>
    </w:p>
    <w:p w14:paraId="0C71655F" w14:textId="296F8C57" w:rsidR="00F70E81" w:rsidRPr="00C161B3" w:rsidRDefault="00F70E81" w:rsidP="00586E80">
      <w:pPr>
        <w:jc w:val="center"/>
      </w:pPr>
      <w:r>
        <w:rPr>
          <w:noProof/>
        </w:rPr>
        <w:drawing>
          <wp:inline distT="0" distB="0" distL="0" distR="0" wp14:anchorId="37679CE8" wp14:editId="048DE2E4">
            <wp:extent cx="6645910" cy="3202940"/>
            <wp:effectExtent l="0" t="0" r="2540" b="0"/>
            <wp:docPr id="606394338" name="Picture 60639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8"/>
                    <pic:cNvPicPr/>
                  </pic:nvPicPr>
                  <pic:blipFill>
                    <a:blip r:embed="rId286" cstate="print">
                      <a:extLst>
                        <a:ext uri="{28A0092B-C50C-407E-A947-70E740481C1C}">
                          <a14:useLocalDpi xmlns:a14="http://schemas.microsoft.com/office/drawing/2010/main" val="0"/>
                        </a:ext>
                      </a:extLst>
                    </a:blip>
                    <a:stretch>
                      <a:fillRect/>
                    </a:stretch>
                  </pic:blipFill>
                  <pic:spPr>
                    <a:xfrm>
                      <a:off x="0" y="0"/>
                      <a:ext cx="6645910" cy="3202940"/>
                    </a:xfrm>
                    <a:prstGeom prst="rect">
                      <a:avLst/>
                    </a:prstGeom>
                  </pic:spPr>
                </pic:pic>
              </a:graphicData>
            </a:graphic>
          </wp:inline>
        </w:drawing>
      </w:r>
    </w:p>
    <w:p w14:paraId="31774433" w14:textId="77777777" w:rsidR="00AD574C" w:rsidRPr="00C161B3" w:rsidRDefault="00AD574C" w:rsidP="00AD574C">
      <w:r w:rsidRPr="00C161B3">
        <w:t xml:space="preserve">ESXi places each vCPU of the VM in one of the 4 above states. A vCPU cannot be in 2 states </w:t>
      </w:r>
      <w:r w:rsidRPr="00C161B3">
        <w:rPr>
          <w:i/>
          <w:iCs/>
          <w:color w:val="0070C0"/>
        </w:rPr>
        <w:t>at the same time</w:t>
      </w:r>
      <w:r w:rsidRPr="00C161B3">
        <w:t>. This is fundamental in understanding the formula behind CPU counters.</w:t>
      </w:r>
    </w:p>
    <w:p w14:paraId="4780216F" w14:textId="43D5399A" w:rsidR="00AD574C" w:rsidRPr="00C161B3" w:rsidRDefault="00AD574C" w:rsidP="008D7219">
      <w:pPr>
        <w:pStyle w:val="Bullet"/>
      </w:pPr>
      <w:r w:rsidRPr="00C161B3">
        <w:t>Run is when the Guest OS gets to run. It does not check how fast it runs (frequency)</w:t>
      </w:r>
      <w:r w:rsidR="00493BC4">
        <w:t xml:space="preserve"> or how efficient it runs (hyperthreading)</w:t>
      </w:r>
      <w:r w:rsidRPr="00C161B3">
        <w:t xml:space="preserve">. Run measures how long it runs, hence the counter is in milliseconds, not GHz. </w:t>
      </w:r>
    </w:p>
    <w:p w14:paraId="198F6F0D" w14:textId="3A2E8B26" w:rsidR="00AD574C" w:rsidRPr="00C161B3" w:rsidRDefault="00AD574C" w:rsidP="008D7219">
      <w:pPr>
        <w:pStyle w:val="Bullet"/>
      </w:pPr>
      <w:r w:rsidRPr="00C161B3">
        <w:t xml:space="preserve">Ready and Co Stop. They are mutually exclusive states. If </w:t>
      </w:r>
      <w:r w:rsidR="00493BC4">
        <w:t xml:space="preserve">a vCPU is </w:t>
      </w:r>
      <w:r w:rsidRPr="00C161B3">
        <w:t xml:space="preserve">in </w:t>
      </w:r>
      <w:proofErr w:type="spellStart"/>
      <w:r w:rsidRPr="00C161B3">
        <w:t>CoStop</w:t>
      </w:r>
      <w:proofErr w:type="spellEnd"/>
      <w:r w:rsidRPr="00C161B3">
        <w:t xml:space="preserve">, </w:t>
      </w:r>
      <w:r w:rsidR="00493BC4">
        <w:t xml:space="preserve">it is </w:t>
      </w:r>
      <w:r w:rsidRPr="00C161B3">
        <w:t>not in Ready state</w:t>
      </w:r>
      <w:r w:rsidR="00CF5E1B" w:rsidRPr="00C161B3">
        <w:t>.</w:t>
      </w:r>
    </w:p>
    <w:p w14:paraId="2EA40364" w14:textId="77777777" w:rsidR="00AD574C" w:rsidRPr="00C161B3" w:rsidRDefault="00AD574C" w:rsidP="008D7219">
      <w:pPr>
        <w:pStyle w:val="Bullet"/>
      </w:pPr>
      <w:r w:rsidRPr="00C161B3">
        <w:t>Wait handles both Idle and Wait. The reason is the hypervisor cannot tell whether the Guest OS is waiting for IO or idle. As far as the hypervisor concern, it’s not doing anything. This also measures the state where the wait is due to hypervisor IO.</w:t>
      </w:r>
    </w:p>
    <w:p w14:paraId="42B14758" w14:textId="76BF6C9F" w:rsidR="00995DE3" w:rsidRDefault="006A2F73" w:rsidP="00AD574C">
      <w:r>
        <w:t xml:space="preserve">Those of you familiar with </w:t>
      </w:r>
      <w:r w:rsidR="00893269">
        <w:t xml:space="preserve">Operating </w:t>
      </w:r>
      <w:r w:rsidR="00F942CA">
        <w:t>S</w:t>
      </w:r>
      <w:r w:rsidR="00893269">
        <w:t xml:space="preserve">ystems </w:t>
      </w:r>
      <w:hyperlink r:id="rId287" w:history="1">
        <w:r w:rsidR="00893269" w:rsidRPr="00841F27">
          <w:rPr>
            <w:rStyle w:val="Hyperlink"/>
          </w:rPr>
          <w:t>kernel</w:t>
        </w:r>
      </w:hyperlink>
      <w:r w:rsidR="00893269">
        <w:t xml:space="preserve"> will notice that the diagram is similar with a physical OS </w:t>
      </w:r>
      <w:r w:rsidR="00DA1B60">
        <w:t xml:space="preserve">scheduler state diagram. </w:t>
      </w:r>
      <w:r w:rsidR="00A264C1">
        <w:t xml:space="preserve">I’m taking </w:t>
      </w:r>
      <w:hyperlink r:id="rId288" w:history="1">
        <w:r w:rsidR="00DA1B60" w:rsidRPr="00360A61">
          <w:rPr>
            <w:rStyle w:val="Hyperlink"/>
          </w:rPr>
          <w:t>Huawei Harmony OS</w:t>
        </w:r>
      </w:hyperlink>
      <w:r w:rsidR="00A264C1">
        <w:t xml:space="preserve"> as an example as it’s </w:t>
      </w:r>
      <w:r w:rsidR="00380E9C">
        <w:t>the newest OS and it’s designed for a range of device</w:t>
      </w:r>
      <w:r w:rsidR="006953C9">
        <w:rPr>
          <w:rStyle w:val="FootnoteReference"/>
        </w:rPr>
        <w:footnoteReference w:id="13"/>
      </w:r>
      <w:r w:rsidR="00380E9C">
        <w:t>.</w:t>
      </w:r>
    </w:p>
    <w:p w14:paraId="62195289" w14:textId="5C85EEB4" w:rsidR="00DA1B60" w:rsidRDefault="68AE5581" w:rsidP="00AD574C">
      <w:r>
        <w:rPr>
          <w:noProof/>
        </w:rPr>
        <w:drawing>
          <wp:inline distT="0" distB="0" distL="0" distR="0" wp14:anchorId="192358E4" wp14:editId="74F3AAEF">
            <wp:extent cx="6645910" cy="2267585"/>
            <wp:effectExtent l="0" t="0" r="2540" b="0"/>
            <wp:docPr id="606394235" name="Picture 60639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5"/>
                    <pic:cNvPicPr/>
                  </pic:nvPicPr>
                  <pic:blipFill>
                    <a:blip r:embed="rId289">
                      <a:extLst>
                        <a:ext uri="{28A0092B-C50C-407E-A947-70E740481C1C}">
                          <a14:useLocalDpi xmlns:a14="http://schemas.microsoft.com/office/drawing/2010/main" val="0"/>
                        </a:ext>
                      </a:extLst>
                    </a:blip>
                    <a:stretch>
                      <a:fillRect/>
                    </a:stretch>
                  </pic:blipFill>
                  <pic:spPr>
                    <a:xfrm>
                      <a:off x="0" y="0"/>
                      <a:ext cx="6645910" cy="2267585"/>
                    </a:xfrm>
                    <a:prstGeom prst="rect">
                      <a:avLst/>
                    </a:prstGeom>
                  </pic:spPr>
                </pic:pic>
              </a:graphicData>
            </a:graphic>
          </wp:inline>
        </w:drawing>
      </w:r>
    </w:p>
    <w:p w14:paraId="6522D99C" w14:textId="033B1859" w:rsidR="00AD574C" w:rsidRPr="00C161B3" w:rsidRDefault="00360A61" w:rsidP="00AD574C">
      <w:r>
        <w:t xml:space="preserve">Back to our </w:t>
      </w:r>
      <w:proofErr w:type="spellStart"/>
      <w:r>
        <w:t>VMkernel</w:t>
      </w:r>
      <w:proofErr w:type="spellEnd"/>
      <w:r>
        <w:t xml:space="preserve"> </w:t>
      </w:r>
      <w:r w:rsidR="00AD574C" w:rsidRPr="00C161B3">
        <w:t>4 possible states, you can conclude that</w:t>
      </w:r>
      <w:r w:rsidR="0020556A">
        <w:t xml:space="preserve">: </w:t>
      </w:r>
    </w:p>
    <w:p w14:paraId="05031E0D" w14:textId="48659521" w:rsidR="00AD574C" w:rsidRPr="00C161B3" w:rsidRDefault="00AD574C" w:rsidP="00594785">
      <w:pPr>
        <w:pStyle w:val="Code"/>
        <w:rPr>
          <w:color w:val="FF0000"/>
        </w:rPr>
      </w:pPr>
      <w:r w:rsidRPr="00C161B3">
        <w:t xml:space="preserve">Run + Ready + </w:t>
      </w:r>
      <w:proofErr w:type="spellStart"/>
      <w:r w:rsidRPr="00C161B3">
        <w:t>CoStop</w:t>
      </w:r>
      <w:proofErr w:type="spellEnd"/>
      <w:r w:rsidRPr="00C161B3">
        <w:t xml:space="preserve"> + Wait</w:t>
      </w:r>
      <w:r w:rsidR="006F1121" w:rsidRPr="00C161B3">
        <w:t xml:space="preserve"> = 100%</w:t>
      </w:r>
    </w:p>
    <w:p w14:paraId="6F1263BB" w14:textId="482FE4EB" w:rsidR="002F03DE" w:rsidRPr="00C161B3" w:rsidRDefault="004107F0" w:rsidP="00AD574C">
      <w:r w:rsidRPr="00C161B3">
        <w:lastRenderedPageBreak/>
        <w:t xml:space="preserve">The above is at any given moment. To measure over time and report it (say every 20 seconds), we need to add </w:t>
      </w:r>
      <w:r w:rsidR="632B5C1A">
        <w:t xml:space="preserve">a </w:t>
      </w:r>
      <w:r w:rsidRPr="00C161B3">
        <w:t xml:space="preserve">time dimension. </w:t>
      </w:r>
      <w:r w:rsidR="00002950" w:rsidRPr="00C161B3">
        <w:t xml:space="preserve">The following example shows the above state diagram repeated over time, where each block </w:t>
      </w:r>
      <w:r w:rsidR="5C0F450D">
        <w:t>is</w:t>
      </w:r>
      <w:r w:rsidR="00002950" w:rsidRPr="00C161B3">
        <w:t xml:space="preserve"> 1 second.</w:t>
      </w:r>
    </w:p>
    <w:p w14:paraId="27C8B8DF" w14:textId="15C9AA90" w:rsidR="000B3F24" w:rsidRPr="00C161B3" w:rsidRDefault="0D7C0158" w:rsidP="00767ACF">
      <w:pPr>
        <w:jc w:val="center"/>
      </w:pPr>
      <w:r>
        <w:rPr>
          <w:noProof/>
        </w:rPr>
        <w:drawing>
          <wp:inline distT="0" distB="0" distL="0" distR="0" wp14:anchorId="74A11147" wp14:editId="36447F19">
            <wp:extent cx="5494497" cy="2314136"/>
            <wp:effectExtent l="0" t="0" r="0" b="0"/>
            <wp:docPr id="606394081" name="Picture 606394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1"/>
                    <pic:cNvPicPr/>
                  </pic:nvPicPr>
                  <pic:blipFill>
                    <a:blip r:embed="rId290">
                      <a:extLst>
                        <a:ext uri="{28A0092B-C50C-407E-A947-70E740481C1C}">
                          <a14:useLocalDpi xmlns:a14="http://schemas.microsoft.com/office/drawing/2010/main" val="0"/>
                        </a:ext>
                      </a:extLst>
                    </a:blip>
                    <a:stretch>
                      <a:fillRect/>
                    </a:stretch>
                  </pic:blipFill>
                  <pic:spPr>
                    <a:xfrm>
                      <a:off x="0" y="0"/>
                      <a:ext cx="5494497" cy="2314136"/>
                    </a:xfrm>
                    <a:prstGeom prst="rect">
                      <a:avLst/>
                    </a:prstGeom>
                  </pic:spPr>
                </pic:pic>
              </a:graphicData>
            </a:graphic>
          </wp:inline>
        </w:drawing>
      </w:r>
    </w:p>
    <w:p w14:paraId="591BC334" w14:textId="7E76B543" w:rsidR="004E61DC" w:rsidRPr="00C161B3" w:rsidRDefault="004E61DC" w:rsidP="00AD574C">
      <w:r w:rsidRPr="00C161B3">
        <w:t xml:space="preserve">vCenter happens to </w:t>
      </w:r>
      <w:r>
        <w:t>use</w:t>
      </w:r>
      <w:r w:rsidRPr="00C161B3">
        <w:t xml:space="preserve"> 20000 milliseconds as the reporting cycle, hence 20000 milliseconds = 100%.</w:t>
      </w:r>
    </w:p>
    <w:p w14:paraId="779E5280" w14:textId="6FB8C44A" w:rsidR="00F56C68" w:rsidRDefault="00F56C68" w:rsidP="00AD574C">
      <w:r w:rsidRPr="00C161B3">
        <w:t xml:space="preserve">The above is per vCPU. A VM with </w:t>
      </w:r>
      <w:r w:rsidR="00857A47" w:rsidRPr="00C161B3">
        <w:t>24 vCPU will have 480,000 as the total every 20 seconds.</w:t>
      </w:r>
      <w:r w:rsidR="00334102">
        <w:t xml:space="preserve"> It matters not if the VM is configured with 1 vCPU 24 </w:t>
      </w:r>
      <w:proofErr w:type="spellStart"/>
      <w:r w:rsidR="00334102">
        <w:t>vCores</w:t>
      </w:r>
      <w:proofErr w:type="spellEnd"/>
      <w:r w:rsidR="00F35D9E">
        <w:t xml:space="preserve"> or 24 vCPU with 1 </w:t>
      </w:r>
      <w:proofErr w:type="spellStart"/>
      <w:r w:rsidR="00F35D9E">
        <w:t>vCore</w:t>
      </w:r>
      <w:proofErr w:type="spellEnd"/>
      <w:r w:rsidR="00F35D9E">
        <w:t xml:space="preserve"> each.</w:t>
      </w:r>
    </w:p>
    <w:p w14:paraId="1E4F2B3E" w14:textId="308CB6DF" w:rsidR="00EA016B" w:rsidRDefault="00EA016B" w:rsidP="00AD574C">
      <w:r>
        <w:t>You can prove the above by stacking up the 4 counters over time</w:t>
      </w:r>
      <w:r w:rsidR="00204C38">
        <w:t xml:space="preserve">. In this VM, the total is exactly 80000 </w:t>
      </w:r>
      <w:proofErr w:type="spellStart"/>
      <w:r w:rsidR="00204C38">
        <w:t>ms</w:t>
      </w:r>
      <w:proofErr w:type="spellEnd"/>
      <w:r w:rsidR="00204C38">
        <w:t xml:space="preserve"> as it has 4 vCPU.</w:t>
      </w:r>
      <w:r w:rsidR="00265426">
        <w:t xml:space="preserve"> If you wonder why CPU Ready is so high, it’s a test VM where we artificially placed a limit.</w:t>
      </w:r>
    </w:p>
    <w:p w14:paraId="03CC675F" w14:textId="5F82093E" w:rsidR="00EA016B" w:rsidRPr="00C161B3" w:rsidRDefault="002740D1" w:rsidP="00AD574C">
      <w:r w:rsidRPr="002740D1">
        <w:rPr>
          <w:noProof/>
        </w:rPr>
        <w:drawing>
          <wp:inline distT="0" distB="0" distL="0" distR="0" wp14:anchorId="1AA9714F" wp14:editId="5EC3CBAE">
            <wp:extent cx="6645910" cy="1397635"/>
            <wp:effectExtent l="0" t="0" r="2540" b="0"/>
            <wp:docPr id="1293284844" name="Picture 1293284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6645910" cy="1397635"/>
                    </a:xfrm>
                    <a:prstGeom prst="rect">
                      <a:avLst/>
                    </a:prstGeom>
                  </pic:spPr>
                </pic:pic>
              </a:graphicData>
            </a:graphic>
          </wp:inline>
        </w:drawing>
      </w:r>
    </w:p>
    <w:p w14:paraId="3BFC9D9D" w14:textId="471D3578" w:rsidR="00F568DF" w:rsidRPr="00C161B3" w:rsidRDefault="00380412" w:rsidP="00160AA2">
      <w:pPr>
        <w:pStyle w:val="Heading4"/>
      </w:pPr>
      <w:r w:rsidRPr="00C161B3">
        <w:t>Ready</w:t>
      </w:r>
    </w:p>
    <w:p w14:paraId="06BEC595" w14:textId="0D476F3F" w:rsidR="000645C0" w:rsidRDefault="00F568DF" w:rsidP="00F568DF">
      <w:r w:rsidRPr="00C161B3">
        <w:t xml:space="preserve">Ready tracks the time when </w:t>
      </w:r>
      <w:r w:rsidR="00BE3223" w:rsidRPr="00C161B3">
        <w:t xml:space="preserve">a </w:t>
      </w:r>
      <w:r w:rsidRPr="00C161B3">
        <w:t xml:space="preserve">VM </w:t>
      </w:r>
      <w:r w:rsidR="00BE3223" w:rsidRPr="00C161B3">
        <w:t xml:space="preserve">vCPU </w:t>
      </w:r>
      <w:r w:rsidRPr="00C161B3">
        <w:t xml:space="preserve">wants to run, but ESXi does not have </w:t>
      </w:r>
      <w:r w:rsidR="00BE3223" w:rsidRPr="00C161B3">
        <w:t xml:space="preserve">a </w:t>
      </w:r>
      <w:r w:rsidRPr="00C161B3">
        <w:t xml:space="preserve">physical thread to run it. </w:t>
      </w:r>
      <w:proofErr w:type="spellStart"/>
      <w:r w:rsidRPr="00C161B3">
        <w:t>VMkernel</w:t>
      </w:r>
      <w:proofErr w:type="spellEnd"/>
      <w:r w:rsidRPr="00C161B3">
        <w:t xml:space="preserve"> places the VM vCPU into Ready state. Ready also accounts when Limit</w:t>
      </w:r>
      <w:r w:rsidR="00220BC0" w:rsidRPr="00C161B3">
        <w:rPr>
          <w:rStyle w:val="FootnoteReference"/>
        </w:rPr>
        <w:footnoteReference w:id="14"/>
      </w:r>
      <w:r w:rsidRPr="00C161B3">
        <w:t xml:space="preserve"> is applied</w:t>
      </w:r>
      <w:r w:rsidR="0065545E" w:rsidRPr="00C161B3">
        <w:t>, as the impact to the vCPU is the same (albeit for a different reason altogether)</w:t>
      </w:r>
      <w:r w:rsidRPr="00C161B3">
        <w:t xml:space="preserve">. When a VM is unable to run due to Limit, it accumulates limbo time when sitting in the limbo queue. </w:t>
      </w:r>
      <w:r w:rsidR="00E6627E" w:rsidRPr="00C161B3">
        <w:t xml:space="preserve">Be careful </w:t>
      </w:r>
      <w:r w:rsidR="52E43E2B" w:rsidRPr="00C161B3">
        <w:t>when</w:t>
      </w:r>
      <w:r w:rsidR="1CDC9A22" w:rsidRPr="00C161B3">
        <w:t xml:space="preserve"> using </w:t>
      </w:r>
      <w:r w:rsidR="6394C094" w:rsidRPr="00C161B3">
        <w:t xml:space="preserve">a </w:t>
      </w:r>
      <w:r w:rsidR="1CDC9A22" w:rsidRPr="00C161B3">
        <w:t>Resource Pool, as it can unintentionally cause limit</w:t>
      </w:r>
      <w:r w:rsidR="659FF00B" w:rsidRPr="00C161B3">
        <w:t>s</w:t>
      </w:r>
      <w:r w:rsidR="00E6627E" w:rsidRPr="00C161B3">
        <w:t xml:space="preserve">. </w:t>
      </w:r>
    </w:p>
    <w:p w14:paraId="088372CC" w14:textId="7C2D0404" w:rsidR="0015316E" w:rsidRDefault="0015316E" w:rsidP="00F568DF">
      <w:r>
        <w:t xml:space="preserve">Take note that Ready is unaware of contention due to hyperthreading. The vCPU is not placed in ready state because both threads can execute at the same time. The contention for shared resources happens at low level hardware and </w:t>
      </w:r>
      <w:r w:rsidR="00030642">
        <w:t xml:space="preserve">essentially </w:t>
      </w:r>
      <w:r>
        <w:t>transparent to ESXi</w:t>
      </w:r>
      <w:r w:rsidR="00030642">
        <w:t xml:space="preserve"> scheduler</w:t>
      </w:r>
      <w:r>
        <w:t xml:space="preserve">. </w:t>
      </w:r>
      <w:r w:rsidR="00030642">
        <w:t>If you are concerned about this</w:t>
      </w:r>
      <w:r>
        <w:t xml:space="preserve"> certain degradation in throughput when two worlds execute at the same time on the same core</w:t>
      </w:r>
      <w:r w:rsidR="00030642">
        <w:t>, what counter should you use</w:t>
      </w:r>
      <w:r w:rsidR="00BA6C57">
        <w:t>?</w:t>
      </w:r>
    </w:p>
    <w:p w14:paraId="65FFFF31" w14:textId="18099FD2" w:rsidR="00BA6C57" w:rsidRDefault="00BA6C57" w:rsidP="00F568DF">
      <w:r>
        <w:t>You’re right. It’s CPU Contention.</w:t>
      </w:r>
      <w:r w:rsidR="00267154">
        <w:t xml:space="preserve"> Different purpose, different counter.</w:t>
      </w:r>
    </w:p>
    <w:p w14:paraId="0E145D34" w14:textId="42ED8F6F" w:rsidR="00381536" w:rsidRDefault="00381536" w:rsidP="00F568DF">
      <w:r>
        <w:t>Take a look at the high spikes on CPU Ready value. It hits 40%</w:t>
      </w:r>
      <w:r w:rsidR="00A81CC9">
        <w:t>!</w:t>
      </w:r>
    </w:p>
    <w:p w14:paraId="5135EC8F" w14:textId="2D04A82E" w:rsidR="00374B0E" w:rsidRDefault="00374B0E" w:rsidP="00F568DF">
      <w:r>
        <w:t>Notice the overall pattern of the line chart correlates very well with CPU Usage and CPU Demand</w:t>
      </w:r>
      <w:r w:rsidR="00A81CC9">
        <w:t xml:space="preserve">. The CPU Usage hit 3.95 GHz but the Demand shot to 6.6 GHz. </w:t>
      </w:r>
      <w:r w:rsidR="003D3AB9">
        <w:t xml:space="preserve">This is a 4 vCPU VM running on </w:t>
      </w:r>
      <w:r w:rsidR="000C7F48">
        <w:t>a 2.7 GHz CPU, so its total capacity is 10</w:t>
      </w:r>
      <w:r w:rsidR="00A21E4A">
        <w:t>.77 GHz. Why did Usage stop at 3.95 GHz?</w:t>
      </w:r>
    </w:p>
    <w:p w14:paraId="3B3752B9" w14:textId="5443FD93" w:rsidR="00381536" w:rsidRDefault="00381536" w:rsidP="00F568DF">
      <w:r>
        <w:t>What’s causing it?</w:t>
      </w:r>
    </w:p>
    <w:p w14:paraId="6BB08641" w14:textId="60B18DCE" w:rsidR="00381536" w:rsidRPr="00C161B3" w:rsidRDefault="25B1B900" w:rsidP="00767ACF">
      <w:pPr>
        <w:jc w:val="center"/>
      </w:pPr>
      <w:r>
        <w:rPr>
          <w:noProof/>
        </w:rPr>
        <w:lastRenderedPageBreak/>
        <w:drawing>
          <wp:inline distT="0" distB="0" distL="0" distR="0" wp14:anchorId="169A0CBA" wp14:editId="14BB4177">
            <wp:extent cx="5873287" cy="5678556"/>
            <wp:effectExtent l="0" t="0" r="0" b="0"/>
            <wp:docPr id="606394107" name="Picture 60639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7"/>
                    <pic:cNvPicPr/>
                  </pic:nvPicPr>
                  <pic:blipFill>
                    <a:blip r:embed="rId292">
                      <a:extLst>
                        <a:ext uri="{28A0092B-C50C-407E-A947-70E740481C1C}">
                          <a14:useLocalDpi xmlns:a14="http://schemas.microsoft.com/office/drawing/2010/main" val="0"/>
                        </a:ext>
                      </a:extLst>
                    </a:blip>
                    <a:stretch>
                      <a:fillRect/>
                    </a:stretch>
                  </pic:blipFill>
                  <pic:spPr>
                    <a:xfrm>
                      <a:off x="0" y="0"/>
                      <a:ext cx="5873287" cy="5678556"/>
                    </a:xfrm>
                    <a:prstGeom prst="rect">
                      <a:avLst/>
                    </a:prstGeom>
                  </pic:spPr>
                </pic:pic>
              </a:graphicData>
            </a:graphic>
          </wp:inline>
        </w:drawing>
      </w:r>
    </w:p>
    <w:p w14:paraId="224826F7" w14:textId="315AF541" w:rsidR="00553F40" w:rsidRDefault="00553F40" w:rsidP="0046713E">
      <w:r>
        <w:t xml:space="preserve">If your guess is Limit you are right. This VM </w:t>
      </w:r>
      <w:r w:rsidR="00701397">
        <w:t xml:space="preserve">had a limit set at 4 GHz. </w:t>
      </w:r>
    </w:p>
    <w:p w14:paraId="65376ED1" w14:textId="4BA678DA" w:rsidR="00F568DF" w:rsidRPr="00C161B3" w:rsidRDefault="00F568DF" w:rsidP="0046713E">
      <w:r>
        <w:t>Ready also includes the CPU scheduling cost</w:t>
      </w:r>
      <w:r w:rsidR="007C0A08">
        <w:t xml:space="preserve"> (normally completed in microseconds)</w:t>
      </w:r>
      <w:r w:rsidR="000645C0">
        <w:t xml:space="preserve">, hence the value is not a flat 0 on idle VM. </w:t>
      </w:r>
      <w:r w:rsidR="00F62E4A">
        <w:t>You will notice a very small number.</w:t>
      </w:r>
      <w:r w:rsidR="003E7A44">
        <w:t xml:space="preserve"> </w:t>
      </w:r>
      <w:r w:rsidR="0046713E">
        <w:t xml:space="preserve">Ready goes down when </w:t>
      </w:r>
      <w:r w:rsidR="00F33AF8">
        <w:t>Guest OS is</w:t>
      </w:r>
      <w:r w:rsidR="0046713E">
        <w:t xml:space="preserve"> </w:t>
      </w:r>
      <w:r w:rsidR="283BE934">
        <w:t xml:space="preserve">continually </w:t>
      </w:r>
      <w:r w:rsidR="0046713E">
        <w:t xml:space="preserve">busy, versus when </w:t>
      </w:r>
      <w:r w:rsidR="2D03C927">
        <w:t xml:space="preserve">a </w:t>
      </w:r>
      <w:r w:rsidR="00F33AF8">
        <w:t>process</w:t>
      </w:r>
      <w:r w:rsidR="0046713E">
        <w:t xml:space="preserve"> keep</w:t>
      </w:r>
      <w:r w:rsidR="72750647">
        <w:t>s</w:t>
      </w:r>
      <w:r w:rsidR="0046713E">
        <w:t xml:space="preserve"> waking up and </w:t>
      </w:r>
      <w:r w:rsidR="185FA971">
        <w:t xml:space="preserve">going to </w:t>
      </w:r>
      <w:r w:rsidR="0046713E">
        <w:t xml:space="preserve">sleep, causing the total scheduling overhead to be higher. </w:t>
      </w:r>
      <w:r w:rsidR="003E7A44">
        <w:t xml:space="preserve">The following shows Ready is below 0.2% on </w:t>
      </w:r>
      <w:r w:rsidR="0074452D">
        <w:t xml:space="preserve">an idle VM (running at only 0.8%). Notice </w:t>
      </w:r>
      <w:proofErr w:type="spellStart"/>
      <w:r w:rsidR="0074452D">
        <w:t>Co</w:t>
      </w:r>
      <w:r w:rsidR="00F57410">
        <w:t>S</w:t>
      </w:r>
      <w:r w:rsidR="0074452D">
        <w:t>top</w:t>
      </w:r>
      <w:proofErr w:type="spellEnd"/>
      <w:r w:rsidR="0074452D">
        <w:t xml:space="preserve"> is basically flat 0.</w:t>
      </w:r>
    </w:p>
    <w:p w14:paraId="6E057886" w14:textId="08A53A81" w:rsidR="003E7A44" w:rsidRDefault="7D505AFA" w:rsidP="00F568DF">
      <w:r>
        <w:rPr>
          <w:noProof/>
        </w:rPr>
        <w:drawing>
          <wp:inline distT="0" distB="0" distL="0" distR="0" wp14:anchorId="61E8C407" wp14:editId="7E84F311">
            <wp:extent cx="6645910" cy="1796415"/>
            <wp:effectExtent l="0" t="0" r="2540" b="0"/>
            <wp:docPr id="606394067" name="Picture 606394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7"/>
                    <pic:cNvPicPr/>
                  </pic:nvPicPr>
                  <pic:blipFill>
                    <a:blip r:embed="rId293">
                      <a:extLst>
                        <a:ext uri="{28A0092B-C50C-407E-A947-70E740481C1C}">
                          <a14:useLocalDpi xmlns:a14="http://schemas.microsoft.com/office/drawing/2010/main" val="0"/>
                        </a:ext>
                      </a:extLst>
                    </a:blip>
                    <a:stretch>
                      <a:fillRect/>
                    </a:stretch>
                  </pic:blipFill>
                  <pic:spPr>
                    <a:xfrm>
                      <a:off x="0" y="0"/>
                      <a:ext cx="6645910" cy="1796415"/>
                    </a:xfrm>
                    <a:prstGeom prst="rect">
                      <a:avLst/>
                    </a:prstGeom>
                  </pic:spPr>
                </pic:pic>
              </a:graphicData>
            </a:graphic>
          </wp:inline>
        </w:drawing>
      </w:r>
    </w:p>
    <w:p w14:paraId="45C22D5F" w14:textId="7010FC07" w:rsidR="00FD0A47" w:rsidRDefault="00FD0A47" w:rsidP="00F568DF">
      <w:r>
        <w:t>In rare case where the application has a lot of micro burst</w:t>
      </w:r>
      <w:r w:rsidR="009326E0">
        <w:t>s</w:t>
      </w:r>
      <w:r>
        <w:t>, CPU Ready can be relatively higher to its CPU Run. This is due to the CPU scheduling cost. While each scheduling is negligible, having too many of them may register on the counter.</w:t>
      </w:r>
      <w:r w:rsidR="00A048E2">
        <w:t xml:space="preserve"> If you suspect that, check </w:t>
      </w:r>
      <w:proofErr w:type="spellStart"/>
      <w:r w:rsidR="00A048E2">
        <w:t>esxtop</w:t>
      </w:r>
      <w:proofErr w:type="spellEnd"/>
      <w:r w:rsidR="00267154">
        <w:t>, as shown below:</w:t>
      </w:r>
    </w:p>
    <w:p w14:paraId="2078FE9E" w14:textId="60C1D87D" w:rsidR="00A048E2" w:rsidRPr="00C161B3" w:rsidRDefault="00A048E2" w:rsidP="00F568DF">
      <w:r>
        <w:rPr>
          <w:noProof/>
        </w:rPr>
        <w:lastRenderedPageBreak/>
        <w:drawing>
          <wp:inline distT="0" distB="0" distL="0" distR="0" wp14:anchorId="079B224F" wp14:editId="5DD0123C">
            <wp:extent cx="6645910" cy="1082040"/>
            <wp:effectExtent l="0" t="0" r="2540" b="3810"/>
            <wp:docPr id="606394341" name="Picture 60639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1"/>
                    <pic:cNvPicPr/>
                  </pic:nvPicPr>
                  <pic:blipFill>
                    <a:blip r:embed="rId294">
                      <a:extLst>
                        <a:ext uri="{28A0092B-C50C-407E-A947-70E740481C1C}">
                          <a14:useLocalDpi xmlns:a14="http://schemas.microsoft.com/office/drawing/2010/main" val="0"/>
                        </a:ext>
                      </a:extLst>
                    </a:blip>
                    <a:stretch>
                      <a:fillRect/>
                    </a:stretch>
                  </pic:blipFill>
                  <pic:spPr>
                    <a:xfrm>
                      <a:off x="0" y="0"/>
                      <a:ext cx="6645910" cy="1082040"/>
                    </a:xfrm>
                    <a:prstGeom prst="rect">
                      <a:avLst/>
                    </a:prstGeom>
                  </pic:spPr>
                </pic:pic>
              </a:graphicData>
            </a:graphic>
          </wp:inline>
        </w:drawing>
      </w:r>
    </w:p>
    <w:p w14:paraId="42FA2EE0" w14:textId="5C5EADEA" w:rsidR="00DC1BBD" w:rsidRDefault="00DC1BBD" w:rsidP="00736FF3">
      <w:r>
        <w:t xml:space="preserve">CPU Ready tends to be </w:t>
      </w:r>
      <w:r w:rsidR="1B375EAB">
        <w:t>higher</w:t>
      </w:r>
      <w:r>
        <w:t xml:space="preserve"> in larger VM</w:t>
      </w:r>
      <w:r w:rsidR="39AF86CA">
        <w:t>s</w:t>
      </w:r>
      <w:r>
        <w:t xml:space="preserve">, because Ready tends to hit all vCPU at the same time. </w:t>
      </w:r>
      <w:r w:rsidR="005C6C48">
        <w:t xml:space="preserve">Instead of thinking </w:t>
      </w:r>
      <w:r w:rsidR="3504E713">
        <w:t xml:space="preserve">of </w:t>
      </w:r>
      <w:r w:rsidR="005C6C48">
        <w:t xml:space="preserve">CPU ready in 2D (as shown in the first chart below), think </w:t>
      </w:r>
      <w:r w:rsidR="007612A5">
        <w:t>in 3D where each vCPU moves across time. The 2</w:t>
      </w:r>
      <w:r w:rsidR="007612A5" w:rsidRPr="6AAE44FA">
        <w:rPr>
          <w:vertAlign w:val="superscript"/>
        </w:rPr>
        <w:t>nd</w:t>
      </w:r>
      <w:r w:rsidR="007612A5">
        <w:t xml:space="preserve"> chart below shows </w:t>
      </w:r>
      <w:r w:rsidR="553D2871">
        <w:t>how the</w:t>
      </w:r>
      <w:r w:rsidR="007612A5">
        <w:t xml:space="preserve"> 8 vCPU</w:t>
      </w:r>
      <w:r w:rsidR="3F30DDF8">
        <w:t>s</w:t>
      </w:r>
      <w:r w:rsidR="007612A5">
        <w:t xml:space="preserve"> move across time </w:t>
      </w:r>
      <w:r w:rsidR="00D8711C">
        <w:t>better.</w:t>
      </w:r>
      <w:r w:rsidR="00D8711C" w:rsidRPr="6AAE44FA">
        <w:rPr>
          <w:color w:val="FF0000"/>
        </w:rPr>
        <w:t xml:space="preserve"> </w:t>
      </w:r>
    </w:p>
    <w:p w14:paraId="2BA1FF9F" w14:textId="5F7F13C1" w:rsidR="00736FF3" w:rsidRPr="00C161B3" w:rsidRDefault="00736FF3" w:rsidP="00767ACF">
      <w:pPr>
        <w:jc w:val="center"/>
      </w:pPr>
      <w:r>
        <w:rPr>
          <w:noProof/>
        </w:rPr>
        <w:drawing>
          <wp:inline distT="0" distB="0" distL="0" distR="0" wp14:anchorId="2925B545" wp14:editId="4F88C6B0">
            <wp:extent cx="6645910" cy="3268345"/>
            <wp:effectExtent l="0" t="0" r="2540" b="8255"/>
            <wp:docPr id="606394339" name="Picture 60639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9"/>
                    <pic:cNvPicPr/>
                  </pic:nvPicPr>
                  <pic:blipFill>
                    <a:blip r:embed="rId295">
                      <a:extLst>
                        <a:ext uri="{28A0092B-C50C-407E-A947-70E740481C1C}">
                          <a14:useLocalDpi xmlns:a14="http://schemas.microsoft.com/office/drawing/2010/main" val="0"/>
                        </a:ext>
                      </a:extLst>
                    </a:blip>
                    <a:stretch>
                      <a:fillRect/>
                    </a:stretch>
                  </pic:blipFill>
                  <pic:spPr>
                    <a:xfrm>
                      <a:off x="0" y="0"/>
                      <a:ext cx="6645910" cy="3268345"/>
                    </a:xfrm>
                    <a:prstGeom prst="rect">
                      <a:avLst/>
                    </a:prstGeom>
                  </pic:spPr>
                </pic:pic>
              </a:graphicData>
            </a:graphic>
          </wp:inline>
        </w:drawing>
      </w:r>
    </w:p>
    <w:p w14:paraId="3D4D892F" w14:textId="5E414A2A" w:rsidR="003A66E7" w:rsidRDefault="003A66E7" w:rsidP="00160AA2">
      <w:pPr>
        <w:pStyle w:val="Heading4"/>
      </w:pPr>
      <w:bookmarkStart w:id="51" w:name="_CoStop"/>
      <w:bookmarkEnd w:id="51"/>
      <w:proofErr w:type="spellStart"/>
      <w:r>
        <w:t>CoStop</w:t>
      </w:r>
      <w:proofErr w:type="spellEnd"/>
    </w:p>
    <w:p w14:paraId="5E0ED620" w14:textId="075CDD83" w:rsidR="00436003" w:rsidRPr="00C161B3" w:rsidRDefault="00F57410" w:rsidP="00F568DF">
      <w:proofErr w:type="spellStart"/>
      <w:r>
        <w:t>CoStop</w:t>
      </w:r>
      <w:proofErr w:type="spellEnd"/>
      <w:r w:rsidR="00F568DF">
        <w:t xml:space="preserve"> is a different state</w:t>
      </w:r>
      <w:r w:rsidR="00F35D9E">
        <w:t>, hence different counter,</w:t>
      </w:r>
      <w:r w:rsidR="00F568DF">
        <w:t xml:space="preserve"> </w:t>
      </w:r>
      <w:r w:rsidR="47284105">
        <w:t xml:space="preserve">than </w:t>
      </w:r>
      <w:r w:rsidR="00F568DF">
        <w:t xml:space="preserve">Ready because the </w:t>
      </w:r>
      <w:r w:rsidR="71B866F7">
        <w:t>cause</w:t>
      </w:r>
      <w:r w:rsidR="007B4838">
        <w:t xml:space="preserve"> </w:t>
      </w:r>
      <w:r w:rsidR="00F568DF">
        <w:t>is different</w:t>
      </w:r>
      <w:r w:rsidR="00F35D9E">
        <w:t>.</w:t>
      </w:r>
    </w:p>
    <w:p w14:paraId="00A60E20" w14:textId="0A1189EF" w:rsidR="00856302" w:rsidRPr="00C161B3" w:rsidRDefault="00856302" w:rsidP="5350AF01">
      <w:proofErr w:type="spellStart"/>
      <w:r>
        <w:t>CoStop</w:t>
      </w:r>
      <w:proofErr w:type="spellEnd"/>
      <w:r>
        <w:t xml:space="preserve"> only happens on </w:t>
      </w:r>
      <w:r w:rsidR="47C8FF97">
        <w:t>Simultaneous Multi Processor (</w:t>
      </w:r>
      <w:r>
        <w:t>SMP</w:t>
      </w:r>
      <w:r w:rsidR="1B64BC3A">
        <w:t>)</w:t>
      </w:r>
      <w:r>
        <w:t xml:space="preserve"> VM</w:t>
      </w:r>
      <w:r w:rsidR="152CA2C7">
        <w:t>s</w:t>
      </w:r>
      <w:r>
        <w:t xml:space="preserve">. </w:t>
      </w:r>
      <w:r w:rsidR="14B86442">
        <w:t>SMP</w:t>
      </w:r>
      <w:r>
        <w:t xml:space="preserve"> means </w:t>
      </w:r>
      <w:r w:rsidR="5622E981">
        <w:t xml:space="preserve">that </w:t>
      </w:r>
      <w:r>
        <w:t xml:space="preserve">the OS kernel executes parallel threads. This means </w:t>
      </w:r>
      <w:proofErr w:type="spellStart"/>
      <w:r>
        <w:t>CoStop</w:t>
      </w:r>
      <w:proofErr w:type="spellEnd"/>
      <w:r>
        <w:t xml:space="preserve"> does not apply to 1 vCPU VM</w:t>
      </w:r>
      <w:r w:rsidR="065206A8">
        <w:t>s</w:t>
      </w:r>
      <w:r>
        <w:t xml:space="preserve">, as there is only 1 active process at any given time. It is always 0 on single vCPU VM. </w:t>
      </w:r>
    </w:p>
    <w:p w14:paraId="03C85A89" w14:textId="6E30BDD4" w:rsidR="00F568DF" w:rsidRPr="00C161B3" w:rsidRDefault="00F568DF" w:rsidP="00F568DF">
      <w:r>
        <w:t xml:space="preserve">In </w:t>
      </w:r>
      <w:r w:rsidR="78827624">
        <w:t xml:space="preserve">a </w:t>
      </w:r>
      <w:r>
        <w:t>VM with multiple vCPU</w:t>
      </w:r>
      <w:r w:rsidR="76B8C863">
        <w:t>s</w:t>
      </w:r>
      <w:r>
        <w:t xml:space="preserve">, ESXi </w:t>
      </w:r>
      <w:proofErr w:type="spellStart"/>
      <w:r>
        <w:t>VMkernel</w:t>
      </w:r>
      <w:proofErr w:type="spellEnd"/>
      <w:r>
        <w:t xml:space="preserve"> is intelligent enough to run part of the VM vCPUs when it does not have all physical cores to satisfy the large VM demand. At some point, it needs to stop the vCPU, as it’s too far ahead of its sibling vCPU (which it cannot serve). This prevents the Guest OS from crashing. The </w:t>
      </w:r>
      <w:proofErr w:type="spellStart"/>
      <w:r w:rsidR="00F57410">
        <w:t>CoStop</w:t>
      </w:r>
      <w:proofErr w:type="spellEnd"/>
      <w:r>
        <w:t xml:space="preserve"> counters track the time when the vCPU is paused due to this reason. This explains why </w:t>
      </w:r>
      <w:proofErr w:type="spellStart"/>
      <w:r w:rsidR="00F57410">
        <w:t>CoStop</w:t>
      </w:r>
      <w:proofErr w:type="spellEnd"/>
      <w:r>
        <w:t xml:space="preserve"> tends to be higher on </w:t>
      </w:r>
      <w:r w:rsidR="41DFB944">
        <w:t xml:space="preserve">a </w:t>
      </w:r>
      <w:r>
        <w:t>VM with more vCPU</w:t>
      </w:r>
      <w:r w:rsidR="41E3CA78">
        <w:t>s</w:t>
      </w:r>
      <w:r>
        <w:t xml:space="preserve">. </w:t>
      </w:r>
    </w:p>
    <w:p w14:paraId="3D11DD15" w14:textId="766AFA0C" w:rsidR="00B86E3F" w:rsidRPr="00E759EB" w:rsidRDefault="005A0FF3" w:rsidP="00767ACF">
      <w:pPr>
        <w:jc w:val="center"/>
      </w:pPr>
      <w:r>
        <w:rPr>
          <w:noProof/>
        </w:rPr>
        <w:lastRenderedPageBreak/>
        <w:drawing>
          <wp:inline distT="0" distB="0" distL="0" distR="0" wp14:anchorId="01078889" wp14:editId="70CE2B8A">
            <wp:extent cx="5058301" cy="3206750"/>
            <wp:effectExtent l="0" t="0" r="9525" b="0"/>
            <wp:docPr id="606394340" name="Picture 60639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0"/>
                    <pic:cNvPicPr/>
                  </pic:nvPicPr>
                  <pic:blipFill>
                    <a:blip r:embed="rId296">
                      <a:extLst>
                        <a:ext uri="{28A0092B-C50C-407E-A947-70E740481C1C}">
                          <a14:useLocalDpi xmlns:a14="http://schemas.microsoft.com/office/drawing/2010/main" val="0"/>
                        </a:ext>
                      </a:extLst>
                    </a:blip>
                    <a:stretch>
                      <a:fillRect/>
                    </a:stretch>
                  </pic:blipFill>
                  <pic:spPr>
                    <a:xfrm>
                      <a:off x="0" y="0"/>
                      <a:ext cx="5058301" cy="3206750"/>
                    </a:xfrm>
                    <a:prstGeom prst="rect">
                      <a:avLst/>
                    </a:prstGeom>
                  </pic:spPr>
                </pic:pic>
              </a:graphicData>
            </a:graphic>
          </wp:inline>
        </w:drawing>
      </w:r>
    </w:p>
    <w:p w14:paraId="274811C6" w14:textId="34FEDF35" w:rsidR="009F38FF" w:rsidRPr="00E759EB" w:rsidRDefault="004D1F9B" w:rsidP="00F568DF">
      <w:r w:rsidRPr="00E759EB">
        <w:t>If only one or some vCPU are in ready state, then the remaining ones will soon be co</w:t>
      </w:r>
      <w:r w:rsidR="009F38FF">
        <w:t>-</w:t>
      </w:r>
      <w:r w:rsidRPr="00E759EB">
        <w:t>stopped</w:t>
      </w:r>
      <w:r w:rsidR="00F20372" w:rsidRPr="00E759EB">
        <w:t>, until all the vCPU are co-started.</w:t>
      </w:r>
    </w:p>
    <w:p w14:paraId="0F7FACE3" w14:textId="644D8E41" w:rsidR="00BA4881" w:rsidRPr="00E759EB" w:rsidRDefault="61E18018" w:rsidP="00A25632">
      <w:pPr>
        <w:jc w:val="center"/>
      </w:pPr>
      <w:r>
        <w:rPr>
          <w:noProof/>
        </w:rPr>
        <w:drawing>
          <wp:inline distT="0" distB="0" distL="0" distR="0" wp14:anchorId="0E573A45" wp14:editId="5340B029">
            <wp:extent cx="3946844" cy="1379095"/>
            <wp:effectExtent l="0" t="0" r="0" b="0"/>
            <wp:docPr id="606394144" name="Picture 606394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4"/>
                    <pic:cNvPicPr/>
                  </pic:nvPicPr>
                  <pic:blipFill>
                    <a:blip r:embed="rId297">
                      <a:extLst>
                        <a:ext uri="{28A0092B-C50C-407E-A947-70E740481C1C}">
                          <a14:useLocalDpi xmlns:a14="http://schemas.microsoft.com/office/drawing/2010/main" val="0"/>
                        </a:ext>
                      </a:extLst>
                    </a:blip>
                    <a:stretch>
                      <a:fillRect/>
                    </a:stretch>
                  </pic:blipFill>
                  <pic:spPr>
                    <a:xfrm>
                      <a:off x="0" y="0"/>
                      <a:ext cx="3946844" cy="1379095"/>
                    </a:xfrm>
                    <a:prstGeom prst="rect">
                      <a:avLst/>
                    </a:prstGeom>
                  </pic:spPr>
                </pic:pic>
              </a:graphicData>
            </a:graphic>
          </wp:inline>
        </w:drawing>
      </w:r>
    </w:p>
    <w:p w14:paraId="2D6C7851" w14:textId="034CFA93" w:rsidR="009F38FF" w:rsidRDefault="009F38FF" w:rsidP="009F38FF">
      <w:r>
        <w:t xml:space="preserve">The value of </w:t>
      </w:r>
      <w:proofErr w:type="spellStart"/>
      <w:r>
        <w:t>CoStop</w:t>
      </w:r>
      <w:proofErr w:type="spellEnd"/>
      <w:r>
        <w:t xml:space="preserve"> should be &lt;0.5% in healthy situation. This is based on 63.9 </w:t>
      </w:r>
      <w:r w:rsidR="009326E0">
        <w:t>million</w:t>
      </w:r>
      <w:r>
        <w:t xml:space="preserve"> datapoints, as shown on the following pie chart.</w:t>
      </w:r>
    </w:p>
    <w:p w14:paraId="0F8A354E" w14:textId="0F92B9E8" w:rsidR="009F38FF" w:rsidRPr="00E759EB" w:rsidRDefault="009F38FF" w:rsidP="00F568DF">
      <w:pPr>
        <w:rPr>
          <w:color w:val="FF0000"/>
        </w:rPr>
      </w:pPr>
      <w:r>
        <w:rPr>
          <w:noProof/>
        </w:rPr>
        <w:drawing>
          <wp:inline distT="0" distB="0" distL="0" distR="0" wp14:anchorId="0AF2A6B1" wp14:editId="03CE2557">
            <wp:extent cx="5705856" cy="2294118"/>
            <wp:effectExtent l="0" t="0" r="0" b="0"/>
            <wp:docPr id="606394277" name="Picture 60639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7"/>
                    <pic:cNvPicPr/>
                  </pic:nvPicPr>
                  <pic:blipFill>
                    <a:blip r:embed="rId298" cstate="print">
                      <a:extLst>
                        <a:ext uri="{28A0092B-C50C-407E-A947-70E740481C1C}">
                          <a14:useLocalDpi xmlns:a14="http://schemas.microsoft.com/office/drawing/2010/main" val="0"/>
                        </a:ext>
                      </a:extLst>
                    </a:blip>
                    <a:stretch>
                      <a:fillRect/>
                    </a:stretch>
                  </pic:blipFill>
                  <pic:spPr>
                    <a:xfrm>
                      <a:off x="0" y="0"/>
                      <a:ext cx="5705856" cy="2294118"/>
                    </a:xfrm>
                    <a:prstGeom prst="rect">
                      <a:avLst/>
                    </a:prstGeom>
                  </pic:spPr>
                </pic:pic>
              </a:graphicData>
            </a:graphic>
          </wp:inline>
        </w:drawing>
      </w:r>
    </w:p>
    <w:p w14:paraId="7C570CAB" w14:textId="0DEDB01E" w:rsidR="00AB4977" w:rsidRPr="00E759EB" w:rsidRDefault="00AB4977" w:rsidP="00F568DF">
      <w:r w:rsidRPr="00E759EB">
        <w:t xml:space="preserve">Note that the value of </w:t>
      </w:r>
      <w:proofErr w:type="spellStart"/>
      <w:r w:rsidR="00F57410" w:rsidRPr="00E759EB">
        <w:t>CoStop</w:t>
      </w:r>
      <w:proofErr w:type="spellEnd"/>
      <w:r w:rsidRPr="00E759EB">
        <w:t xml:space="preserve"> tends to be larger for large VM.</w:t>
      </w:r>
      <w:r w:rsidR="00BA33A3" w:rsidRPr="00E759EB">
        <w:t xml:space="preserve"> Its value also te</w:t>
      </w:r>
      <w:r w:rsidR="00AA1E0E" w:rsidRPr="00E759EB">
        <w:t xml:space="preserve">nds to be smaller than Ready, as shown below. </w:t>
      </w:r>
      <w:r w:rsidR="003962F6" w:rsidRPr="00E759EB">
        <w:t xml:space="preserve">Ready and </w:t>
      </w:r>
      <w:proofErr w:type="spellStart"/>
      <w:r w:rsidR="003962F6" w:rsidRPr="00E759EB">
        <w:t>CoStop</w:t>
      </w:r>
      <w:proofErr w:type="spellEnd"/>
      <w:r w:rsidR="003962F6" w:rsidRPr="00E759EB">
        <w:t xml:space="preserve"> may or may </w:t>
      </w:r>
      <w:r w:rsidR="0085736F" w:rsidRPr="00E759EB">
        <w:t xml:space="preserve">not </w:t>
      </w:r>
      <w:r w:rsidR="003962F6" w:rsidRPr="00E759EB">
        <w:t>corelate with Usage</w:t>
      </w:r>
      <w:r w:rsidR="00267154">
        <w:t xml:space="preserve">. In the following chart you can see both the correlation and lack of correlation. </w:t>
      </w:r>
    </w:p>
    <w:p w14:paraId="236A0310" w14:textId="1862D285" w:rsidR="00BA33A3" w:rsidRPr="00E759EB" w:rsidRDefault="18E72AEA" w:rsidP="00F568DF">
      <w:r>
        <w:rPr>
          <w:noProof/>
        </w:rPr>
        <w:lastRenderedPageBreak/>
        <w:drawing>
          <wp:inline distT="0" distB="0" distL="0" distR="0" wp14:anchorId="2232F6BC" wp14:editId="61B08D0F">
            <wp:extent cx="6645910" cy="1673225"/>
            <wp:effectExtent l="0" t="0" r="2540" b="3175"/>
            <wp:docPr id="606394068" name="Picture 60639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8"/>
                    <pic:cNvPicPr/>
                  </pic:nvPicPr>
                  <pic:blipFill>
                    <a:blip r:embed="rId299">
                      <a:extLst>
                        <a:ext uri="{28A0092B-C50C-407E-A947-70E740481C1C}">
                          <a14:useLocalDpi xmlns:a14="http://schemas.microsoft.com/office/drawing/2010/main" val="0"/>
                        </a:ext>
                      </a:extLst>
                    </a:blip>
                    <a:stretch>
                      <a:fillRect/>
                    </a:stretch>
                  </pic:blipFill>
                  <pic:spPr>
                    <a:xfrm>
                      <a:off x="0" y="0"/>
                      <a:ext cx="6645910" cy="1673225"/>
                    </a:xfrm>
                    <a:prstGeom prst="rect">
                      <a:avLst/>
                    </a:prstGeom>
                  </pic:spPr>
                </pic:pic>
              </a:graphicData>
            </a:graphic>
          </wp:inline>
        </w:drawing>
      </w:r>
    </w:p>
    <w:p w14:paraId="156865B1" w14:textId="3F750ED4" w:rsidR="00DB579F" w:rsidRPr="00E759EB" w:rsidRDefault="00DB579F" w:rsidP="00DB579F">
      <w:r>
        <w:t xml:space="preserve">Just like Ready, </w:t>
      </w:r>
      <w:proofErr w:type="spellStart"/>
      <w:r w:rsidR="00F57410">
        <w:t>CoStop</w:t>
      </w:r>
      <w:proofErr w:type="spellEnd"/>
      <w:r>
        <w:t xml:space="preserve"> happens at </w:t>
      </w:r>
      <w:r w:rsidR="579FE7B7">
        <w:t xml:space="preserve">the </w:t>
      </w:r>
      <w:r>
        <w:t xml:space="preserve">vCPU </w:t>
      </w:r>
      <w:r w:rsidR="033961C1">
        <w:t xml:space="preserve">and not the VM </w:t>
      </w:r>
      <w:r>
        <w:t>level</w:t>
      </w:r>
      <w:r w:rsidR="4C575273">
        <w:t>.</w:t>
      </w:r>
      <w:r>
        <w:t xml:space="preserve"> When a VM vCPU experiences co-stop, it’s because its sibling</w:t>
      </w:r>
      <w:r w:rsidR="44931E45">
        <w:t>’</w:t>
      </w:r>
      <w:r>
        <w:t xml:space="preserve">s vCPU experienced Ready. The sibling vCPU could be Run or still in Ready, but it was behind because it was unable to run. Since it’s not </w:t>
      </w:r>
      <w:proofErr w:type="spellStart"/>
      <w:r w:rsidR="75706F4A">
        <w:t>CoS</w:t>
      </w:r>
      <w:r>
        <w:t>top</w:t>
      </w:r>
      <w:proofErr w:type="spellEnd"/>
      <w:r>
        <w:t>, then it</w:t>
      </w:r>
      <w:r w:rsidR="08D8AE4D">
        <w:t xml:space="preserve"> </w:t>
      </w:r>
      <w:r w:rsidR="7A4C635E">
        <w:t>must</w:t>
      </w:r>
      <w:r>
        <w:t xml:space="preserve"> be Ready.</w:t>
      </w:r>
    </w:p>
    <w:p w14:paraId="2324F8D0" w14:textId="08C6A606" w:rsidR="00F07ECA" w:rsidRPr="0009749B" w:rsidRDefault="00F568DF" w:rsidP="00F07ECA">
      <w:r w:rsidRPr="00E759EB">
        <w:t>Guest OS is</w:t>
      </w:r>
      <w:r w:rsidR="00F512C4" w:rsidRPr="00E759EB">
        <w:t xml:space="preserve"> </w:t>
      </w:r>
      <w:r w:rsidRPr="00E759EB">
        <w:rPr>
          <w:color w:val="FF0000"/>
        </w:rPr>
        <w:t>n</w:t>
      </w:r>
      <w:r w:rsidR="00F512C4" w:rsidRPr="00E759EB">
        <w:rPr>
          <w:color w:val="FF0000"/>
        </w:rPr>
        <w:t>o</w:t>
      </w:r>
      <w:r w:rsidRPr="00E759EB">
        <w:rPr>
          <w:color w:val="FF0000"/>
        </w:rPr>
        <w:t xml:space="preserve">t aware </w:t>
      </w:r>
      <w:r w:rsidRPr="00E759EB">
        <w:t xml:space="preserve">of both </w:t>
      </w:r>
      <w:proofErr w:type="spellStart"/>
      <w:r w:rsidR="00F57410" w:rsidRPr="00E759EB">
        <w:t>CoStop</w:t>
      </w:r>
      <w:proofErr w:type="spellEnd"/>
      <w:r w:rsidRPr="00E759EB">
        <w:t xml:space="preserve"> and Ready. The vCPU freeze</w:t>
      </w:r>
      <w:r w:rsidR="64722008" w:rsidRPr="00E759EB">
        <w:t>s</w:t>
      </w:r>
      <w:r w:rsidRPr="00E759EB">
        <w:t xml:space="preserve">. </w:t>
      </w:r>
      <w:r w:rsidR="00F07ECA" w:rsidRPr="00E759EB">
        <w:t>“What happens to you when time is frozen?”</w:t>
      </w:r>
      <w:r w:rsidR="00564D32" w:rsidRPr="0009749B">
        <w:rPr>
          <w:rStyle w:val="FootnoteReference"/>
        </w:rPr>
        <w:footnoteReference w:id="15"/>
      </w:r>
      <w:r w:rsidR="00176D57" w:rsidRPr="0009749B">
        <w:t xml:space="preserve"> </w:t>
      </w:r>
      <w:r w:rsidR="007112F5" w:rsidRPr="0009749B">
        <w:t>is</w:t>
      </w:r>
      <w:r w:rsidR="00F07ECA" w:rsidRPr="0009749B">
        <w:t xml:space="preserve"> a great way to put it. As far as </w:t>
      </w:r>
      <w:r w:rsidR="5A8919E3" w:rsidRPr="0009749B">
        <w:t xml:space="preserve">the </w:t>
      </w:r>
      <w:r w:rsidR="00F07ECA" w:rsidRPr="0009749B">
        <w:t>Guest OS is concerned, time is frozen when it is not scheduled. Time jumps when it’s scheduled again.</w:t>
      </w:r>
    </w:p>
    <w:p w14:paraId="5C6A1AC7" w14:textId="54818AE9" w:rsidR="00F07ECA" w:rsidRPr="0009749B" w:rsidRDefault="00491203" w:rsidP="00F07ECA">
      <w:r w:rsidRPr="0009749B">
        <w:t xml:space="preserve">The metric </w:t>
      </w:r>
      <w:r w:rsidR="00F07ECA" w:rsidRPr="0009749B">
        <w:t xml:space="preserve">Guest OS CPU Usage isn’t aware of stolen time. For this counter to be aware, its code has to be modified. If you know that Microsoft </w:t>
      </w:r>
      <w:r w:rsidR="00A82AB9">
        <w:t xml:space="preserve">or </w:t>
      </w:r>
      <w:r w:rsidR="00F07ECA" w:rsidRPr="0009749B">
        <w:t xml:space="preserve">Linux has modified this counter, let </w:t>
      </w:r>
      <w:r w:rsidR="00267154">
        <w:t>me</w:t>
      </w:r>
      <w:r w:rsidRPr="0009749B">
        <w:t xml:space="preserve"> </w:t>
      </w:r>
      <w:r w:rsidR="00F07ECA" w:rsidRPr="0009749B">
        <w:t>know in which version they make the change.</w:t>
      </w:r>
      <w:r w:rsidR="00F00A3B" w:rsidRPr="0009749B">
        <w:t xml:space="preserve"> </w:t>
      </w:r>
    </w:p>
    <w:p w14:paraId="6258A80C" w14:textId="77C5D79F" w:rsidR="00663302" w:rsidRPr="0009749B" w:rsidRDefault="00F00A3B" w:rsidP="00F07ECA">
      <w:r w:rsidRPr="0009749B">
        <w:t xml:space="preserve">The metric </w:t>
      </w:r>
      <w:r w:rsidR="00F07ECA" w:rsidRPr="0009749B">
        <w:t>Guest OS Stolen Time accounts for it. But that’s in Linux, not Windows.</w:t>
      </w:r>
      <w:r w:rsidR="00F558FF" w:rsidRPr="0009749B">
        <w:t xml:space="preserve"> And Linux only </w:t>
      </w:r>
      <w:r w:rsidR="00E00770" w:rsidRPr="0009749B">
        <w:t xml:space="preserve">measures Ready, not </w:t>
      </w:r>
      <w:proofErr w:type="spellStart"/>
      <w:r w:rsidR="00E00770" w:rsidRPr="0009749B">
        <w:t>CoStop</w:t>
      </w:r>
      <w:proofErr w:type="spellEnd"/>
      <w:r w:rsidR="00E00770" w:rsidRPr="0009749B">
        <w:t>.</w:t>
      </w:r>
    </w:p>
    <w:p w14:paraId="4406B934" w14:textId="37259ABE" w:rsidR="00F568DF" w:rsidRPr="0009749B" w:rsidRDefault="00F568DF" w:rsidP="00F568DF">
      <w:r w:rsidRPr="0009749B">
        <w:t xml:space="preserve">The time it spends under </w:t>
      </w:r>
      <w:proofErr w:type="spellStart"/>
      <w:r w:rsidR="00F57410" w:rsidRPr="0009749B">
        <w:t>CoStop</w:t>
      </w:r>
      <w:proofErr w:type="spellEnd"/>
      <w:r w:rsidRPr="0009749B">
        <w:t xml:space="preserve"> or Ready should be included in the Guest OS CPU sizing formula as the vCPU wants to run actually.</w:t>
      </w:r>
    </w:p>
    <w:p w14:paraId="39D0FEAD" w14:textId="2F754A23" w:rsidR="00C60A37" w:rsidRPr="003D6E92" w:rsidRDefault="001B7A2D" w:rsidP="001D41E0">
      <w:r w:rsidRPr="0009749B">
        <w:t>By the way, there is a</w:t>
      </w:r>
      <w:r w:rsidR="00C975C9" w:rsidRPr="0009749B">
        <w:t xml:space="preserve"> performance</w:t>
      </w:r>
      <w:r w:rsidRPr="0009749B">
        <w:t xml:space="preserve"> improvement in the </w:t>
      </w:r>
      <w:proofErr w:type="spellStart"/>
      <w:r w:rsidR="00C975C9" w:rsidRPr="0009749B">
        <w:t>VMkernel</w:t>
      </w:r>
      <w:proofErr w:type="spellEnd"/>
      <w:r w:rsidR="00C975C9" w:rsidRPr="0009749B">
        <w:t xml:space="preserve"> scheduler in handling </w:t>
      </w:r>
      <w:proofErr w:type="spellStart"/>
      <w:r w:rsidR="00C975C9" w:rsidRPr="0009749B">
        <w:t>CoStop</w:t>
      </w:r>
      <w:proofErr w:type="spellEnd"/>
      <w:r w:rsidR="001D41E0">
        <w:t xml:space="preserve"> in ESXi 7.0 Update 1. </w:t>
      </w:r>
      <w:r w:rsidR="00793B12" w:rsidRPr="0009749B">
        <w:t xml:space="preserve">Prior to the improvement, the application performance </w:t>
      </w:r>
      <w:r w:rsidR="00823BE2" w:rsidRPr="0009749B">
        <w:t>dropped after 384 vCPU</w:t>
      </w:r>
      <w:r w:rsidR="00267154">
        <w:t>.</w:t>
      </w:r>
    </w:p>
    <w:p w14:paraId="40757D99" w14:textId="3B9DD8D9" w:rsidR="004C12E4" w:rsidRPr="003D6E92" w:rsidRDefault="004C12E4" w:rsidP="00160AA2">
      <w:pPr>
        <w:pStyle w:val="Heading4"/>
      </w:pPr>
      <w:r w:rsidRPr="003D6E92">
        <w:t>Wait</w:t>
      </w:r>
    </w:p>
    <w:p w14:paraId="76603F41" w14:textId="77777777" w:rsidR="004C12E4" w:rsidRPr="003D6E92" w:rsidRDefault="004C12E4" w:rsidP="004C12E4">
      <w:r w:rsidRPr="003D6E92">
        <w:t>There are 3 sub-counters that make up Wait, as seen by the hypervisor.</w:t>
      </w:r>
    </w:p>
    <w:p w14:paraId="6567974C" w14:textId="4259A5F5" w:rsidR="004C12E4" w:rsidRPr="003D6E92" w:rsidRDefault="004C12E4" w:rsidP="00F568E7">
      <w:pPr>
        <w:pStyle w:val="Bullet"/>
      </w:pPr>
      <w:r w:rsidRPr="003D6E92">
        <w:t xml:space="preserve">Idle. This could be a genuine idle. The Guest OS itself is </w:t>
      </w:r>
      <w:r w:rsidR="009870C5">
        <w:t>not running workload on that vCPU</w:t>
      </w:r>
    </w:p>
    <w:p w14:paraId="52243405" w14:textId="77777777" w:rsidR="004C12E4" w:rsidRPr="003D6E92" w:rsidRDefault="004C12E4" w:rsidP="00F568E7">
      <w:pPr>
        <w:pStyle w:val="Bullet"/>
      </w:pPr>
      <w:r w:rsidRPr="003D6E92">
        <w:t xml:space="preserve">Swap Wait. </w:t>
      </w:r>
    </w:p>
    <w:p w14:paraId="51EC95DB" w14:textId="6F70F7AD" w:rsidR="004C12E4" w:rsidRPr="003D6E92" w:rsidRDefault="001D41E0" w:rsidP="00F568E7">
      <w:pPr>
        <w:pStyle w:val="Bullet"/>
      </w:pPr>
      <w:r>
        <w:t>VM</w:t>
      </w:r>
      <w:r w:rsidR="004C12E4" w:rsidRPr="003D6E92">
        <w:t xml:space="preserve"> Wait</w:t>
      </w:r>
    </w:p>
    <w:p w14:paraId="7C3DDDED" w14:textId="559646E5" w:rsidR="004C12E4" w:rsidRPr="003D6E92" w:rsidRDefault="004C12E4" w:rsidP="004C12E4">
      <w:r>
        <w:t>CPU is the fastest component</w:t>
      </w:r>
      <w:r w:rsidR="009C0713">
        <w:t xml:space="preserve"> among infrastructure resources,</w:t>
      </w:r>
      <w:r>
        <w:t xml:space="preserve"> so there are times it must wait for data. </w:t>
      </w:r>
      <w:r w:rsidR="00147350">
        <w:t xml:space="preserve">The data </w:t>
      </w:r>
      <w:r>
        <w:t xml:space="preserve">comes from </w:t>
      </w:r>
      <w:r w:rsidR="00147350">
        <w:t xml:space="preserve">memory, </w:t>
      </w:r>
      <w:r>
        <w:t xml:space="preserve">disk or network. There are also times when there is nothing to do, so the CPU is idle. Whether the Guest OS vCPU is idle or waiting for IO, the </w:t>
      </w:r>
      <w:proofErr w:type="spellStart"/>
      <w:r>
        <w:t>VMkernel</w:t>
      </w:r>
      <w:proofErr w:type="spellEnd"/>
      <w:r>
        <w:t xml:space="preserve"> does not have this visibility. It can only see it as idle. The Idle counter tracks this. Regardless, Idle should not be included in Guest OS sizing as the vCPU is not running.</w:t>
      </w:r>
    </w:p>
    <w:p w14:paraId="6C77D876" w14:textId="77777777" w:rsidR="004C12E4" w:rsidRPr="003D6E92" w:rsidRDefault="004C12E4" w:rsidP="004C12E4">
      <w:r w:rsidRPr="003D6E92">
        <w:t xml:space="preserve">Because there are 2 levels of IO processing, there are 2 levels of Wait. </w:t>
      </w:r>
    </w:p>
    <w:p w14:paraId="4CB82160" w14:textId="0F19C796" w:rsidR="004C12E4" w:rsidRPr="003D6E92" w:rsidRDefault="004C12E4" w:rsidP="00D76C1E">
      <w:pPr>
        <w:pStyle w:val="Bullet"/>
      </w:pPr>
      <w:r w:rsidRPr="003D6E92">
        <w:t xml:space="preserve">Inside the Guest. Guest OS tracks this as Wait. As the IO is Hypervisor tracks this as </w:t>
      </w:r>
      <w:r w:rsidR="001D41E0">
        <w:t>VM Wait</w:t>
      </w:r>
      <w:r w:rsidRPr="003D6E92">
        <w:t xml:space="preserve">. </w:t>
      </w:r>
    </w:p>
    <w:p w14:paraId="4EE5391D" w14:textId="77777777" w:rsidR="004C12E4" w:rsidRPr="003D6E92" w:rsidRDefault="004C12E4" w:rsidP="00D76C1E">
      <w:pPr>
        <w:pStyle w:val="Bullet"/>
      </w:pPr>
      <w:r w:rsidRPr="003D6E92">
        <w:t xml:space="preserve">Outside the Guest. ESXi </w:t>
      </w:r>
      <w:proofErr w:type="spellStart"/>
      <w:r w:rsidRPr="003D6E92">
        <w:t>VMkernel</w:t>
      </w:r>
      <w:proofErr w:type="spellEnd"/>
      <w:r w:rsidRPr="003D6E92">
        <w:t xml:space="preserve"> is performing IO. The 2</w:t>
      </w:r>
      <w:r w:rsidRPr="003D6E92">
        <w:rPr>
          <w:vertAlign w:val="superscript"/>
        </w:rPr>
        <w:t>nd</w:t>
      </w:r>
      <w:r w:rsidRPr="003D6E92">
        <w:t xml:space="preserve"> level is again not visible to the Guest OS.</w:t>
      </w:r>
    </w:p>
    <w:p w14:paraId="4ACCF430" w14:textId="77777777" w:rsidR="004C12E4" w:rsidRPr="003D6E92" w:rsidRDefault="004C12E4" w:rsidP="004C12E4">
      <w:r w:rsidRPr="003D6E92">
        <w:t xml:space="preserve">Swap Wait tracks the time CPU is waiting for Memory page to come in from ESXi swap. </w:t>
      </w:r>
    </w:p>
    <w:p w14:paraId="33C0A96F" w14:textId="48E87E1C" w:rsidR="004C12E4" w:rsidRPr="003D6E92" w:rsidRDefault="001D41E0" w:rsidP="004C12E4">
      <w:r>
        <w:t>VM</w:t>
      </w:r>
      <w:r w:rsidR="004C12E4" w:rsidRPr="003D6E92">
        <w:t xml:space="preserve"> Wait tracks the time CPU is being blocked by other things</w:t>
      </w:r>
      <w:r>
        <w:t>, such as IO and vMotion</w:t>
      </w:r>
      <w:r w:rsidR="004C12E4" w:rsidRPr="003D6E92">
        <w:t>. For example, the VMM layer is trying to do something and it’s blocked. Snapshot is a common reason here.</w:t>
      </w:r>
    </w:p>
    <w:p w14:paraId="0130D28E" w14:textId="0D4542F5" w:rsidR="004C12E4" w:rsidRPr="003D6E92" w:rsidRDefault="004C12E4" w:rsidP="004C12E4">
      <w:r w:rsidRPr="003D6E92">
        <w:t xml:space="preserve">Both values of Swap Wait and </w:t>
      </w:r>
      <w:r w:rsidR="001D41E0">
        <w:t>VM Wait</w:t>
      </w:r>
      <w:r w:rsidRPr="003D6E92">
        <w:t xml:space="preserve"> should be near 0</w:t>
      </w:r>
      <w:r w:rsidR="008E2E3D" w:rsidRPr="003D6E92">
        <w:t>%</w:t>
      </w:r>
      <w:r w:rsidR="00703F80" w:rsidRPr="003D6E92">
        <w:t>.</w:t>
      </w:r>
    </w:p>
    <w:p w14:paraId="490A5326" w14:textId="2BD16770" w:rsidR="004C12E4" w:rsidRPr="003D6E92" w:rsidRDefault="004C12E4" w:rsidP="004C12E4">
      <w:r w:rsidRPr="003D6E92">
        <w:t xml:space="preserve">Guest OS isn’t aware of both </w:t>
      </w:r>
      <w:r w:rsidR="001D41E0">
        <w:t>VM Wait</w:t>
      </w:r>
      <w:r w:rsidRPr="003D6E92">
        <w:t xml:space="preserve"> and Swap Wait. It again experiences freeze. The time it spends under </w:t>
      </w:r>
      <w:r w:rsidR="001D41E0">
        <w:t>VM Wait</w:t>
      </w:r>
      <w:r w:rsidRPr="003D6E92">
        <w:t xml:space="preserve"> and Swap Wait should be included in the Guest OS CPU sizing formula as the VM wants to run actually.</w:t>
      </w:r>
    </w:p>
    <w:p w14:paraId="331C73C6" w14:textId="77777777" w:rsidR="004D6B17" w:rsidRPr="003D6E92" w:rsidRDefault="004C12E4" w:rsidP="00594785">
      <w:pPr>
        <w:pStyle w:val="Code"/>
      </w:pPr>
      <w:r w:rsidRPr="003D6E92">
        <w:lastRenderedPageBreak/>
        <w:t xml:space="preserve">Run + </w:t>
      </w:r>
      <w:proofErr w:type="spellStart"/>
      <w:r w:rsidRPr="003D6E92">
        <w:t>CoStop</w:t>
      </w:r>
      <w:proofErr w:type="spellEnd"/>
      <w:r w:rsidRPr="003D6E92">
        <w:t xml:space="preserve"> + Ready + Wait = 100. </w:t>
      </w:r>
    </w:p>
    <w:p w14:paraId="2C24B02C" w14:textId="2B816705" w:rsidR="004C12E4" w:rsidRPr="003D6E92" w:rsidRDefault="004C12E4" w:rsidP="004C12E4">
      <w:r>
        <w:t xml:space="preserve">They represent the 4 possible states. This means 20000, as vCenter reports every 20 seconds. vRealize Operations </w:t>
      </w:r>
      <w:r w:rsidRPr="00267154">
        <w:t xml:space="preserve">averages </w:t>
      </w:r>
      <w:r>
        <w:t>15 of th</w:t>
      </w:r>
      <w:r w:rsidR="3BBF8DE5">
        <w:t>ese</w:t>
      </w:r>
      <w:r>
        <w:t xml:space="preserve"> 20-second average</w:t>
      </w:r>
      <w:r w:rsidR="76AA155E">
        <w:t>s</w:t>
      </w:r>
      <w:r>
        <w:t xml:space="preserve"> into a 5-minute average.</w:t>
      </w:r>
    </w:p>
    <w:p w14:paraId="16876559" w14:textId="2575AB3A" w:rsidR="004C12E4" w:rsidRPr="003D6E92" w:rsidRDefault="004C12E4" w:rsidP="004C12E4">
      <w:r w:rsidRPr="003D6E92">
        <w:t xml:space="preserve">VM 2 can run when VM 1 is on </w:t>
      </w:r>
      <w:proofErr w:type="spellStart"/>
      <w:r w:rsidR="00F57410" w:rsidRPr="003D6E92">
        <w:t>CoStop</w:t>
      </w:r>
      <w:proofErr w:type="spellEnd"/>
      <w:r w:rsidRPr="003D6E92">
        <w:t xml:space="preserve"> state, Ready state, or Wait state. This is because the physical thread is available.</w:t>
      </w:r>
    </w:p>
    <w:p w14:paraId="6055F6BA" w14:textId="3194DAA5" w:rsidR="0082151C" w:rsidRPr="003D6E92" w:rsidRDefault="00746C94" w:rsidP="00160AA2">
      <w:pPr>
        <w:pStyle w:val="Heading4"/>
      </w:pPr>
      <w:r w:rsidRPr="003D6E92">
        <w:t>Run</w:t>
      </w:r>
    </w:p>
    <w:p w14:paraId="5336BA4F" w14:textId="708D6353" w:rsidR="00DF0230" w:rsidRPr="003D6E92" w:rsidRDefault="00BC3D81" w:rsidP="00DF0230">
      <w:r w:rsidRPr="003D6E92">
        <w:t>Run is when the Guest OS gets to run and process instruction.</w:t>
      </w:r>
      <w:r w:rsidR="00541875" w:rsidRPr="003D6E92">
        <w:t xml:space="preserve"> It is </w:t>
      </w:r>
      <w:r w:rsidR="00DF0230" w:rsidRPr="003D6E92">
        <w:t xml:space="preserve">the most basic counter among the 4 </w:t>
      </w:r>
      <w:r w:rsidR="004B2BBD" w:rsidRPr="003D6E92">
        <w:t xml:space="preserve">CPU </w:t>
      </w:r>
      <w:r w:rsidR="00DF0230" w:rsidRPr="003D6E92">
        <w:t xml:space="preserve">utilization counters. It’s the </w:t>
      </w:r>
      <w:r w:rsidR="00DF0230" w:rsidRPr="00AC4F02">
        <w:rPr>
          <w:i/>
          <w:iCs/>
          <w:color w:val="0070C0"/>
        </w:rPr>
        <w:t>only</w:t>
      </w:r>
      <w:r w:rsidR="00DF0230" w:rsidRPr="00AC4F02">
        <w:rPr>
          <w:color w:val="0070C0"/>
        </w:rPr>
        <w:t xml:space="preserve"> </w:t>
      </w:r>
      <w:r w:rsidR="00DF0230" w:rsidRPr="003D6E92">
        <w:t xml:space="preserve">counter not affected by CPU frequency scaling and hyper threading. </w:t>
      </w:r>
      <w:r w:rsidR="00541875" w:rsidRPr="003D6E92">
        <w:t>It does not check how fast it runs (frequency)</w:t>
      </w:r>
      <w:r w:rsidR="00267154">
        <w:t xml:space="preserve"> or how efficient it runs (SMT).</w:t>
      </w:r>
    </w:p>
    <w:p w14:paraId="75965977" w14:textId="77777777" w:rsidR="00DF0230" w:rsidRPr="003D6E92" w:rsidRDefault="00DF0230" w:rsidP="00594785">
      <w:pPr>
        <w:pStyle w:val="Code"/>
      </w:pPr>
      <w:r w:rsidRPr="003D6E92">
        <w:t>Run at VM level = Sum of Run at vCPU levels</w:t>
      </w:r>
    </w:p>
    <w:p w14:paraId="4C31D4F6" w14:textId="77E46DE8" w:rsidR="0082151C" w:rsidRDefault="12F14663" w:rsidP="0082151C">
      <w:r>
        <w:t xml:space="preserve">This means the value of CPU Run at VM level can exceed 20000 </w:t>
      </w:r>
      <w:proofErr w:type="spellStart"/>
      <w:r>
        <w:t>ms</w:t>
      </w:r>
      <w:proofErr w:type="spellEnd"/>
      <w:r w:rsidR="27C689B9">
        <w:t xml:space="preserve"> in vCenter. </w:t>
      </w:r>
    </w:p>
    <w:p w14:paraId="6F10A4A8" w14:textId="738B54FB" w:rsidR="00662A37" w:rsidRDefault="00662A37" w:rsidP="0082151C">
      <w:r>
        <w:t xml:space="preserve">The following screenshot shows CPU Run higher than </w:t>
      </w:r>
      <w:hyperlink w:anchor="_Used_|_Usage">
        <w:r w:rsidRPr="75ACB272">
          <w:rPr>
            <w:rStyle w:val="Hyperlink"/>
          </w:rPr>
          <w:t>CPU Used</w:t>
        </w:r>
      </w:hyperlink>
      <w:r>
        <w:t xml:space="preserve">. We can’t tell if </w:t>
      </w:r>
      <w:r w:rsidR="00267154">
        <w:t xml:space="preserve">the difference </w:t>
      </w:r>
      <w:r>
        <w:t>is caused by power management or hyperthreading, or mix of both.</w:t>
      </w:r>
    </w:p>
    <w:p w14:paraId="7FEBAC76" w14:textId="188CAD71" w:rsidR="00662A37" w:rsidRPr="003D6E92" w:rsidRDefault="35C240B7" w:rsidP="0082151C">
      <w:r>
        <w:rPr>
          <w:noProof/>
        </w:rPr>
        <w:drawing>
          <wp:inline distT="0" distB="0" distL="0" distR="0" wp14:anchorId="028DFBA4" wp14:editId="0C71F214">
            <wp:extent cx="6645910" cy="2945130"/>
            <wp:effectExtent l="0" t="0" r="2540" b="7620"/>
            <wp:docPr id="606394180" name="Picture 606394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0"/>
                    <pic:cNvPicPr/>
                  </pic:nvPicPr>
                  <pic:blipFill>
                    <a:blip r:embed="rId300" cstate="print">
                      <a:extLst>
                        <a:ext uri="{28A0092B-C50C-407E-A947-70E740481C1C}">
                          <a14:useLocalDpi xmlns:a14="http://schemas.microsoft.com/office/drawing/2010/main" val="0"/>
                        </a:ext>
                      </a:extLst>
                    </a:blip>
                    <a:stretch>
                      <a:fillRect/>
                    </a:stretch>
                  </pic:blipFill>
                  <pic:spPr>
                    <a:xfrm>
                      <a:off x="0" y="0"/>
                      <a:ext cx="6645910" cy="2945130"/>
                    </a:xfrm>
                    <a:prstGeom prst="rect">
                      <a:avLst/>
                    </a:prstGeom>
                  </pic:spPr>
                </pic:pic>
              </a:graphicData>
            </a:graphic>
          </wp:inline>
        </w:drawing>
      </w:r>
    </w:p>
    <w:p w14:paraId="0C6243C4" w14:textId="2091D158" w:rsidR="00E511BE" w:rsidRPr="003D6E92" w:rsidRDefault="00E511BE" w:rsidP="00E511BE">
      <w:pPr>
        <w:rPr>
          <w:lang w:eastAsia="en-SG"/>
        </w:rPr>
      </w:pPr>
      <w:r w:rsidRPr="003D6E92">
        <w:rPr>
          <w:lang w:eastAsia="en-SG"/>
        </w:rPr>
        <w:t xml:space="preserve">If the above was all we need to know, monitoring VMware vSphere would have been easy. </w:t>
      </w:r>
      <w:r w:rsidR="007721E3" w:rsidRPr="003D6E92">
        <w:rPr>
          <w:lang w:eastAsia="en-SG"/>
        </w:rPr>
        <w:t>You wou</w:t>
      </w:r>
      <w:r w:rsidR="004205C1" w:rsidRPr="003D6E92">
        <w:rPr>
          <w:lang w:eastAsia="en-SG"/>
        </w:rPr>
        <w:t xml:space="preserve">ldn’t need a book like this. </w:t>
      </w:r>
      <w:r w:rsidRPr="003D6E92">
        <w:rPr>
          <w:lang w:eastAsia="en-SG"/>
        </w:rPr>
        <w:t xml:space="preserve">In reality, the following factors must </w:t>
      </w:r>
      <w:r w:rsidR="009326E0">
        <w:rPr>
          <w:lang w:eastAsia="en-SG"/>
        </w:rPr>
        <w:t xml:space="preserve">also </w:t>
      </w:r>
      <w:r w:rsidRPr="003D6E92">
        <w:rPr>
          <w:lang w:eastAsia="en-SG"/>
        </w:rPr>
        <w:t>be considered:</w:t>
      </w:r>
    </w:p>
    <w:p w14:paraId="24A9E916" w14:textId="77777777" w:rsidR="00E511BE" w:rsidRPr="003D6E92" w:rsidRDefault="00E511BE" w:rsidP="00E511BE">
      <w:pPr>
        <w:pStyle w:val="Bullet"/>
        <w:rPr>
          <w:lang w:eastAsia="en-SG"/>
        </w:rPr>
      </w:pPr>
      <w:r w:rsidRPr="003D6E92">
        <w:rPr>
          <w:lang w:eastAsia="en-SG"/>
        </w:rPr>
        <w:t>Interrupt</w:t>
      </w:r>
    </w:p>
    <w:p w14:paraId="255FA944" w14:textId="7637746A" w:rsidR="00E511BE" w:rsidRPr="003D6E92" w:rsidRDefault="00E511BE" w:rsidP="00E511BE">
      <w:pPr>
        <w:pStyle w:val="Bullet"/>
        <w:rPr>
          <w:lang w:eastAsia="en-SG"/>
        </w:rPr>
      </w:pPr>
      <w:r w:rsidRPr="003D6E92">
        <w:rPr>
          <w:lang w:eastAsia="en-SG"/>
        </w:rPr>
        <w:t>System time</w:t>
      </w:r>
    </w:p>
    <w:p w14:paraId="0B77706B" w14:textId="77777777" w:rsidR="00DF34C1" w:rsidRPr="003D6E92" w:rsidRDefault="00DF34C1" w:rsidP="00DF34C1">
      <w:pPr>
        <w:pStyle w:val="Bullet"/>
        <w:rPr>
          <w:lang w:eastAsia="en-SG"/>
        </w:rPr>
      </w:pPr>
      <w:r w:rsidRPr="003D6E92">
        <w:rPr>
          <w:lang w:eastAsia="en-SG"/>
        </w:rPr>
        <w:t>Power Management or CPU Frequency Scaling</w:t>
      </w:r>
    </w:p>
    <w:p w14:paraId="487A00A4" w14:textId="734249CD" w:rsidR="00DF34C1" w:rsidRPr="003D6E92" w:rsidRDefault="00DF34C1" w:rsidP="00DF34C1">
      <w:pPr>
        <w:pStyle w:val="Bullet"/>
        <w:rPr>
          <w:lang w:eastAsia="en-SG"/>
        </w:rPr>
      </w:pPr>
      <w:r w:rsidRPr="003D6E92">
        <w:t>Simultaneous Multithreading</w:t>
      </w:r>
      <w:r w:rsidRPr="003D6E92">
        <w:rPr>
          <w:lang w:eastAsia="en-SG"/>
        </w:rPr>
        <w:t xml:space="preserve"> (Hyper Threading</w:t>
      </w:r>
      <w:r w:rsidR="006867E5" w:rsidRPr="003D6E92">
        <w:rPr>
          <w:lang w:eastAsia="en-SG"/>
        </w:rPr>
        <w:t xml:space="preserve"> as Intel calls it)</w:t>
      </w:r>
    </w:p>
    <w:p w14:paraId="3F406E62" w14:textId="2D7CE1D1" w:rsidR="00B27A51" w:rsidRPr="003D6E92" w:rsidRDefault="00B27A51" w:rsidP="00B27A51">
      <w:r w:rsidRPr="003D6E92">
        <w:t xml:space="preserve">Because CPU Run do not </w:t>
      </w:r>
      <w:r w:rsidR="00EC67AC" w:rsidRPr="003D6E92">
        <w:t xml:space="preserve">take into account </w:t>
      </w:r>
      <w:r w:rsidRPr="003D6E92">
        <w:t xml:space="preserve">this external work, </w:t>
      </w:r>
      <w:r w:rsidR="00EC67AC" w:rsidRPr="003D6E92">
        <w:t xml:space="preserve">and not </w:t>
      </w:r>
      <w:r w:rsidR="000730C6" w:rsidRPr="003D6E92">
        <w:t xml:space="preserve">aware of CPU speed and HT, we will see </w:t>
      </w:r>
      <w:hyperlink w:anchor="_Use_Case:_Rightsize" w:history="1">
        <w:r w:rsidR="000730C6" w:rsidRPr="003D6E92">
          <w:rPr>
            <w:rStyle w:val="Hyperlink"/>
          </w:rPr>
          <w:t>later</w:t>
        </w:r>
        <w:r w:rsidR="00791B57" w:rsidRPr="003D6E92">
          <w:rPr>
            <w:rStyle w:val="Hyperlink"/>
          </w:rPr>
          <w:t xml:space="preserve"> in the right-sizing </w:t>
        </w:r>
      </w:hyperlink>
      <w:r w:rsidR="00A376FC" w:rsidRPr="003D6E92">
        <w:t>section</w:t>
      </w:r>
      <w:r w:rsidR="000730C6" w:rsidRPr="003D6E92">
        <w:t xml:space="preserve"> that this property makes</w:t>
      </w:r>
      <w:r w:rsidRPr="003D6E92">
        <w:t xml:space="preserve"> it </w:t>
      </w:r>
      <w:r w:rsidRPr="003D6E92">
        <w:rPr>
          <w:i/>
          <w:iCs/>
          <w:color w:val="0070C0"/>
        </w:rPr>
        <w:t>suitable</w:t>
      </w:r>
      <w:r w:rsidRPr="003D6E92">
        <w:rPr>
          <w:color w:val="0070C0"/>
        </w:rPr>
        <w:t xml:space="preserve"> </w:t>
      </w:r>
      <w:r w:rsidRPr="003D6E92">
        <w:t>as input to size the Guest OS</w:t>
      </w:r>
      <w:r w:rsidR="00791B57" w:rsidRPr="003D6E92">
        <w:t>.</w:t>
      </w:r>
    </w:p>
    <w:p w14:paraId="486A29C0" w14:textId="3694AF4E" w:rsidR="004205C1" w:rsidRPr="003D6E92" w:rsidRDefault="004205C1" w:rsidP="00160AA2">
      <w:pPr>
        <w:pStyle w:val="Heading4"/>
      </w:pPr>
      <w:r w:rsidRPr="003D6E92">
        <w:t>Overlap</w:t>
      </w:r>
    </w:p>
    <w:p w14:paraId="2BD092AD" w14:textId="27631ACE" w:rsidR="004205C1" w:rsidRPr="003D6E92" w:rsidRDefault="004205C1" w:rsidP="004205C1">
      <w:r w:rsidRPr="003D6E92">
        <w:t xml:space="preserve">Time the VM </w:t>
      </w:r>
      <w:r w:rsidR="003565A6">
        <w:t xml:space="preserve">vCPU </w:t>
      </w:r>
      <w:r w:rsidRPr="003D6E92">
        <w:t xml:space="preserve">was interrupted to perform system services on behalf of itself or other VM. Notice the word system services, a process that is part of </w:t>
      </w:r>
      <w:proofErr w:type="spellStart"/>
      <w:r w:rsidRPr="003D6E92">
        <w:t>VMkernel</w:t>
      </w:r>
      <w:proofErr w:type="spellEnd"/>
      <w:r w:rsidRPr="003D6E92">
        <w:t>. This means it is not for non-system services, such as vCPU world.</w:t>
      </w:r>
      <w:r w:rsidR="009274A9">
        <w:t xml:space="preserve"> That’s why the value in general is lower than CPU Ready or even Co-Stop.</w:t>
      </w:r>
    </w:p>
    <w:p w14:paraId="7B97CE36" w14:textId="0049B688" w:rsidR="004205C1" w:rsidRPr="003D6E92" w:rsidRDefault="004205C1" w:rsidP="004205C1">
      <w:r w:rsidRPr="003D6E92">
        <w:lastRenderedPageBreak/>
        <w:t xml:space="preserve">When ESXi is running a VM, this activity might get interrupted with IO processing (e.g. incoming network packets). If there is no other available cores in ESXi, </w:t>
      </w:r>
      <w:proofErr w:type="spellStart"/>
      <w:r w:rsidRPr="003D6E92">
        <w:t>VMkernel</w:t>
      </w:r>
      <w:proofErr w:type="spellEnd"/>
      <w:r w:rsidRPr="003D6E92">
        <w:t xml:space="preserve"> has to schedule the work on a busy core. If that core happens to be running VM, the work on that VM is interrupted. The counter Overlap accounts for this, hence it’s useful metric just like Ready and </w:t>
      </w:r>
      <w:proofErr w:type="spellStart"/>
      <w:r w:rsidR="00F57410" w:rsidRPr="003D6E92">
        <w:t>CoStop</w:t>
      </w:r>
      <w:proofErr w:type="spellEnd"/>
      <w:r w:rsidRPr="003D6E92">
        <w:t xml:space="preserve"> counter. </w:t>
      </w:r>
    </w:p>
    <w:p w14:paraId="09CEE5E1" w14:textId="77777777" w:rsidR="004205C1" w:rsidRPr="003D6E92" w:rsidRDefault="004205C1" w:rsidP="004205C1">
      <w:r w:rsidRPr="003D6E92">
        <w:t>Some documentation in VMware may refer to Overlap as Stolen. Linux Guest OS tracks this as Stolen time.</w:t>
      </w:r>
    </w:p>
    <w:p w14:paraId="6155B0BE" w14:textId="77777777" w:rsidR="004205C1" w:rsidRPr="003D6E92" w:rsidRDefault="004205C1" w:rsidP="004205C1">
      <w:r w:rsidRPr="003D6E92">
        <w:t xml:space="preserve">When VM 1 was interrupted, the Run counter is unaware of this and continues tracking. To the Guest OS, it experiences </w:t>
      </w:r>
      <w:r w:rsidRPr="003D6E92">
        <w:rPr>
          <w:color w:val="FF0000"/>
        </w:rPr>
        <w:t>freeze</w:t>
      </w:r>
      <w:r w:rsidRPr="003D6E92">
        <w:t xml:space="preserve">. Time stops for this vCPU, as everything is paused. The clock on motherboard does not tick for this vCPU. Used and Demand do account for this interruption, making them useful in accounting the actual demand on the hypervisor. When the VM 1 runs again, the Guest OS experiences a time jump. </w:t>
      </w:r>
    </w:p>
    <w:p w14:paraId="2F6A5838" w14:textId="3171C7BB" w:rsidR="004205C1" w:rsidRPr="003D6E92" w:rsidRDefault="004205C1" w:rsidP="004205C1">
      <w:r w:rsidRPr="003D6E92">
        <w:t xml:space="preserve">The Overlap counter is useful to troubleshoot performance problem, complementing Ready, </w:t>
      </w:r>
      <w:proofErr w:type="spellStart"/>
      <w:r w:rsidR="00F57410" w:rsidRPr="003D6E92">
        <w:t>CoStop</w:t>
      </w:r>
      <w:proofErr w:type="spellEnd"/>
      <w:r w:rsidRPr="003D6E92">
        <w:t xml:space="preserve">, </w:t>
      </w:r>
      <w:r w:rsidR="001D41E0">
        <w:t>VM Wait</w:t>
      </w:r>
      <w:r w:rsidRPr="003D6E92">
        <w:t xml:space="preserve"> and Swap Wait. Ready does not include Overlap as the VM remains on the Run State (see the CPU State Diagram).</w:t>
      </w:r>
    </w:p>
    <w:p w14:paraId="1DC7251A" w14:textId="77777777" w:rsidR="004205C1" w:rsidRPr="003D6E92" w:rsidRDefault="5321E52B" w:rsidP="009C78B6">
      <w:pPr>
        <w:jc w:val="center"/>
      </w:pPr>
      <w:r>
        <w:rPr>
          <w:noProof/>
        </w:rPr>
        <w:drawing>
          <wp:inline distT="0" distB="0" distL="0" distR="0" wp14:anchorId="01C08F35" wp14:editId="113A0CBA">
            <wp:extent cx="3755956" cy="1955615"/>
            <wp:effectExtent l="0" t="0" r="0" b="6985"/>
            <wp:docPr id="606394077" name="Picture 606394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7"/>
                    <pic:cNvPicPr/>
                  </pic:nvPicPr>
                  <pic:blipFill>
                    <a:blip r:embed="rId301">
                      <a:extLst>
                        <a:ext uri="{28A0092B-C50C-407E-A947-70E740481C1C}">
                          <a14:useLocalDpi xmlns:a14="http://schemas.microsoft.com/office/drawing/2010/main" val="0"/>
                        </a:ext>
                      </a:extLst>
                    </a:blip>
                    <a:stretch>
                      <a:fillRect/>
                    </a:stretch>
                  </pic:blipFill>
                  <pic:spPr>
                    <a:xfrm>
                      <a:off x="0" y="0"/>
                      <a:ext cx="3755956" cy="1955615"/>
                    </a:xfrm>
                    <a:prstGeom prst="rect">
                      <a:avLst/>
                    </a:prstGeom>
                  </pic:spPr>
                </pic:pic>
              </a:graphicData>
            </a:graphic>
          </wp:inline>
        </w:drawing>
      </w:r>
    </w:p>
    <w:p w14:paraId="7BE7183B" w14:textId="77777777" w:rsidR="004205C1" w:rsidRPr="003D6E92" w:rsidRDefault="004205C1" w:rsidP="004205C1">
      <w:r w:rsidRPr="003D6E92">
        <w:t xml:space="preserve">Unit is </w:t>
      </w:r>
      <w:proofErr w:type="spellStart"/>
      <w:r w:rsidRPr="003D6E92">
        <w:t>ms</w:t>
      </w:r>
      <w:proofErr w:type="spellEnd"/>
      <w:r w:rsidRPr="003D6E92">
        <w:t xml:space="preserve">, and it’s the summation of the entire 20 seconds, but </w:t>
      </w:r>
      <w:r w:rsidRPr="003D6E92">
        <w:rPr>
          <w:color w:val="FF0000"/>
        </w:rPr>
        <w:t xml:space="preserve">averaged </w:t>
      </w:r>
      <w:r w:rsidRPr="003D6E92">
        <w:t>over 300 seconds. So the amount at 300 seconds is max 20000 (this is 100%), and must be multiplied by 15 if we want to see the actual average in the 300 second period.</w:t>
      </w:r>
    </w:p>
    <w:p w14:paraId="6B997BB4" w14:textId="77777777" w:rsidR="004205C1" w:rsidRPr="003D6E92" w:rsidRDefault="004205C1" w:rsidP="004205C1">
      <w:r w:rsidRPr="003D6E92">
        <w:t>The amount is the sum of all vCPU, so you need to divide by the number of running vCPU. There is also counter at each vCPU level.</w:t>
      </w:r>
    </w:p>
    <w:p w14:paraId="7A2B945C" w14:textId="77777777" w:rsidR="004205C1" w:rsidRPr="003D6E92" w:rsidRDefault="004205C1" w:rsidP="004205C1">
      <w:r w:rsidRPr="003D6E92">
        <w:t xml:space="preserve">The following is a 68 vCPU VM running Splunk. In the last 7 days, it experienced a low but sizeable CPU overlap. 10K is relatively low for a 68 vCPU VM, but it still represents half a vCPU worth of interruption. </w:t>
      </w:r>
    </w:p>
    <w:p w14:paraId="74E783E1" w14:textId="77777777" w:rsidR="004205C1" w:rsidRPr="003D6E92" w:rsidRDefault="5321E52B" w:rsidP="004205C1">
      <w:r>
        <w:rPr>
          <w:noProof/>
        </w:rPr>
        <w:drawing>
          <wp:inline distT="0" distB="0" distL="0" distR="0" wp14:anchorId="3AC129C2" wp14:editId="194F5086">
            <wp:extent cx="6645910" cy="2432685"/>
            <wp:effectExtent l="0" t="0" r="2540" b="5715"/>
            <wp:docPr id="606394078" name="Picture 606394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8"/>
                    <pic:cNvPicPr/>
                  </pic:nvPicPr>
                  <pic:blipFill>
                    <a:blip r:embed="rId302">
                      <a:extLst>
                        <a:ext uri="{28A0092B-C50C-407E-A947-70E740481C1C}">
                          <a14:useLocalDpi xmlns:a14="http://schemas.microsoft.com/office/drawing/2010/main" val="0"/>
                        </a:ext>
                      </a:extLst>
                    </a:blip>
                    <a:stretch>
                      <a:fillRect/>
                    </a:stretch>
                  </pic:blipFill>
                  <pic:spPr>
                    <a:xfrm>
                      <a:off x="0" y="0"/>
                      <a:ext cx="6645910" cy="2432685"/>
                    </a:xfrm>
                    <a:prstGeom prst="rect">
                      <a:avLst/>
                    </a:prstGeom>
                  </pic:spPr>
                </pic:pic>
              </a:graphicData>
            </a:graphic>
          </wp:inline>
        </w:drawing>
      </w:r>
    </w:p>
    <w:p w14:paraId="70BB55AE" w14:textId="77777777" w:rsidR="004205C1" w:rsidRPr="003D6E92" w:rsidRDefault="004205C1" w:rsidP="004205C1">
      <w:r w:rsidRPr="003D6E92">
        <w:t xml:space="preserve">Overlap should be included in </w:t>
      </w:r>
      <w:r w:rsidRPr="003D6E92">
        <w:rPr>
          <w:b/>
          <w:bCs/>
          <w:color w:val="0070C0"/>
        </w:rPr>
        <w:t>Guest OS sizing</w:t>
      </w:r>
      <w:r w:rsidRPr="003D6E92">
        <w:rPr>
          <w:color w:val="0070C0"/>
        </w:rPr>
        <w:t xml:space="preserve"> </w:t>
      </w:r>
      <w:r w:rsidRPr="003D6E92">
        <w:t>as the Guest OS wants to run actually. It is essentially an unmet Demand.</w:t>
      </w:r>
    </w:p>
    <w:p w14:paraId="5DD2F9A8" w14:textId="3C68265B" w:rsidR="004205C1" w:rsidRPr="003D6E92" w:rsidRDefault="004205C1" w:rsidP="004205C1">
      <w:r w:rsidRPr="003D6E92">
        <w:t>A high overlap indicates the ESXi host is doing heavy IO (Storage or Network). Look at your NSX Edge clusters, and you will see the host has relatively higher Overlap value</w:t>
      </w:r>
      <w:r w:rsidR="00267154">
        <w:t xml:space="preserve"> versus non IO-intensive VM.</w:t>
      </w:r>
    </w:p>
    <w:p w14:paraId="5A8AD106" w14:textId="01160221" w:rsidR="00DF34C1" w:rsidRPr="003D6E92" w:rsidRDefault="00DF34C1" w:rsidP="00160AA2">
      <w:pPr>
        <w:pStyle w:val="Heading4"/>
      </w:pPr>
      <w:r w:rsidRPr="003D6E92">
        <w:lastRenderedPageBreak/>
        <w:t>System</w:t>
      </w:r>
    </w:p>
    <w:p w14:paraId="53A4E029" w14:textId="758E401A" w:rsidR="00926B9A" w:rsidRPr="003D6E92" w:rsidRDefault="00DF34C1" w:rsidP="00DF34C1">
      <w:r w:rsidRPr="003D6E92">
        <w:t>A VM may execute a privilege instruction, or issue IO</w:t>
      </w:r>
      <w:r w:rsidR="00267154">
        <w:t xml:space="preserve"> commands</w:t>
      </w:r>
      <w:r w:rsidRPr="003D6E92">
        <w:t xml:space="preserve">. These 2 activities are performed by the hypervisor, on behalf of the VM. </w:t>
      </w:r>
    </w:p>
    <w:p w14:paraId="7B41F136" w14:textId="49EA3801" w:rsidR="00DF34C1" w:rsidRPr="003D6E92" w:rsidRDefault="00DF34C1" w:rsidP="00DF34C1">
      <w:r w:rsidRPr="003D6E92">
        <w:t xml:space="preserve">IO processing differs to </w:t>
      </w:r>
      <w:r w:rsidR="00E11429" w:rsidRPr="003D6E92">
        <w:t>non-IO</w:t>
      </w:r>
      <w:r w:rsidRPr="003D6E92">
        <w:t xml:space="preserve"> processing as it has to be executed twice. It’s first processed inside the Guest OS, and then in the hypervisor network and storage subsystems. ESXi typically uses another core for this work instead of the VM vCPU. ESXi is also performing IOs on behalf of all VMs</w:t>
      </w:r>
      <w:r w:rsidR="00267154">
        <w:t xml:space="preserve"> that are issuing IOs on that same time</w:t>
      </w:r>
      <w:r w:rsidRPr="003D6E92">
        <w:t>, not just VM 1. This work has to be accounted for and then charged back to the associated VM. The System counter tracks this. System counter is part of VMX counter.</w:t>
      </w:r>
    </w:p>
    <w:p w14:paraId="0108A240" w14:textId="7211B0E6" w:rsidR="00202280" w:rsidRPr="00890595" w:rsidRDefault="00202280" w:rsidP="00DF34C1">
      <w:r>
        <w:rPr>
          <w:noProof/>
        </w:rPr>
        <w:drawing>
          <wp:inline distT="0" distB="0" distL="0" distR="0" wp14:anchorId="4ECE1125" wp14:editId="6CCB9FE9">
            <wp:extent cx="6645910" cy="2994025"/>
            <wp:effectExtent l="0" t="0" r="2540" b="0"/>
            <wp:docPr id="606394178" name="Picture 606394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8"/>
                    <pic:cNvPicPr/>
                  </pic:nvPicPr>
                  <pic:blipFill>
                    <a:blip r:embed="rId303" cstate="print">
                      <a:extLst>
                        <a:ext uri="{28A0092B-C50C-407E-A947-70E740481C1C}">
                          <a14:useLocalDpi xmlns:a14="http://schemas.microsoft.com/office/drawing/2010/main" val="0"/>
                        </a:ext>
                      </a:extLst>
                    </a:blip>
                    <a:stretch>
                      <a:fillRect/>
                    </a:stretch>
                  </pic:blipFill>
                  <pic:spPr>
                    <a:xfrm>
                      <a:off x="0" y="0"/>
                      <a:ext cx="6645910" cy="2994025"/>
                    </a:xfrm>
                    <a:prstGeom prst="rect">
                      <a:avLst/>
                    </a:prstGeom>
                  </pic:spPr>
                </pic:pic>
              </a:graphicData>
            </a:graphic>
          </wp:inline>
        </w:drawing>
      </w:r>
    </w:p>
    <w:p w14:paraId="2D72E8CF" w14:textId="6DE73A93" w:rsidR="00926B9A" w:rsidRPr="00890595" w:rsidRDefault="00926B9A" w:rsidP="00926B9A">
      <w:r w:rsidRPr="00890595">
        <w:t xml:space="preserve">Regardless, the work has to be charged back to the VM, since CPU Run does not account for it. Since this work is not performed by any of the VM CPU, this is charged to the VM CPU 0. The system services are accounted to CPU 0. You may see higher Used on CPU 0 than others, although the CPU Run are balanced for all the VCPUs. So this is not a problem for CPU scheduling. It’s just the way </w:t>
      </w:r>
      <w:proofErr w:type="spellStart"/>
      <w:r w:rsidRPr="00890595">
        <w:t>VMKernel</w:t>
      </w:r>
      <w:proofErr w:type="spellEnd"/>
      <w:r w:rsidRPr="00890595">
        <w:t xml:space="preserve"> does the CPU accounting. </w:t>
      </w:r>
    </w:p>
    <w:p w14:paraId="67B0C2ED" w14:textId="7746BFFA" w:rsidR="009B665E" w:rsidRDefault="009B665E" w:rsidP="009B665E">
      <w:r w:rsidRPr="00890595">
        <w:t>The System counter is not available per vCPU. Reason is the underlying physical core that does the IO work on behalf of the VM may be doing it for more than 1 vCPU. There is no way to break it down for each vCPU.</w:t>
      </w:r>
      <w:r w:rsidR="009C0046">
        <w:t xml:space="preserve"> The </w:t>
      </w:r>
      <w:r w:rsidR="0027676B">
        <w:t xml:space="preserve">following vCenter </w:t>
      </w:r>
      <w:r w:rsidR="009C0046">
        <w:t xml:space="preserve">screenshot </w:t>
      </w:r>
      <w:r w:rsidR="0027676B">
        <w:t xml:space="preserve">shows </w:t>
      </w:r>
      <w:r w:rsidR="0006607B">
        <w:t>the individual vCPU is not shown when System metric is selected.</w:t>
      </w:r>
    </w:p>
    <w:p w14:paraId="64296D19" w14:textId="18B82895" w:rsidR="009C0046" w:rsidRPr="00890595" w:rsidRDefault="1D306BC5" w:rsidP="009B665E">
      <w:r>
        <w:rPr>
          <w:noProof/>
        </w:rPr>
        <w:lastRenderedPageBreak/>
        <w:drawing>
          <wp:inline distT="0" distB="0" distL="0" distR="0" wp14:anchorId="6BF9A242" wp14:editId="6B751C7C">
            <wp:extent cx="6645910" cy="3700145"/>
            <wp:effectExtent l="0" t="0" r="2540" b="0"/>
            <wp:docPr id="606394202" name="Picture 606394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2"/>
                    <pic:cNvPicPr/>
                  </pic:nvPicPr>
                  <pic:blipFill>
                    <a:blip r:embed="rId304" cstate="print">
                      <a:extLst>
                        <a:ext uri="{28A0092B-C50C-407E-A947-70E740481C1C}">
                          <a14:useLocalDpi xmlns:a14="http://schemas.microsoft.com/office/drawing/2010/main" val="0"/>
                        </a:ext>
                      </a:extLst>
                    </a:blip>
                    <a:stretch>
                      <a:fillRect/>
                    </a:stretch>
                  </pic:blipFill>
                  <pic:spPr>
                    <a:xfrm>
                      <a:off x="0" y="0"/>
                      <a:ext cx="6645910" cy="3700145"/>
                    </a:xfrm>
                    <a:prstGeom prst="rect">
                      <a:avLst/>
                    </a:prstGeom>
                  </pic:spPr>
                </pic:pic>
              </a:graphicData>
            </a:graphic>
          </wp:inline>
        </w:drawing>
      </w:r>
    </w:p>
    <w:p w14:paraId="2C5A1B33" w14:textId="4C25ACA0" w:rsidR="00926B9A" w:rsidRDefault="00926B9A" w:rsidP="00926B9A">
      <w:r w:rsidRPr="00890595">
        <w:t xml:space="preserve">Note that I wrote to CPU accounting, not Storage accounting. For example, vSphere 6.5 no longer charges the Storage vMotion effort to the VM being </w:t>
      </w:r>
      <w:proofErr w:type="spellStart"/>
      <w:r w:rsidRPr="00890595">
        <w:t>vMotioned</w:t>
      </w:r>
      <w:proofErr w:type="spellEnd"/>
      <w:r w:rsidRPr="00890595">
        <w:t>.</w:t>
      </w:r>
    </w:p>
    <w:p w14:paraId="5C5C58CE" w14:textId="6892CA67" w:rsidR="00460692" w:rsidRDefault="00460692" w:rsidP="00926B9A">
      <w:r>
        <w:t>Majority of VMs</w:t>
      </w:r>
      <w:r w:rsidR="006F1BC2">
        <w:t xml:space="preserve"> will have System value less than 0.5 vCPU most of the time.</w:t>
      </w:r>
      <w:r w:rsidR="006600BA">
        <w:t xml:space="preserve"> The following is the result from </w:t>
      </w:r>
      <w:r w:rsidR="007C14A9">
        <w:t>2431 VMs.</w:t>
      </w:r>
    </w:p>
    <w:p w14:paraId="14972EDB" w14:textId="5DF60A02" w:rsidR="006F1BC2" w:rsidRPr="00890595" w:rsidRDefault="006F1BC2" w:rsidP="006F1BC2">
      <w:pPr>
        <w:jc w:val="center"/>
      </w:pPr>
      <w:r>
        <w:rPr>
          <w:noProof/>
        </w:rPr>
        <w:drawing>
          <wp:inline distT="0" distB="0" distL="0" distR="0" wp14:anchorId="42EAD468" wp14:editId="151E53B1">
            <wp:extent cx="5923721" cy="2307003"/>
            <wp:effectExtent l="0" t="0" r="1270" b="0"/>
            <wp:docPr id="606394323" name="Picture 60639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3"/>
                    <pic:cNvPicPr/>
                  </pic:nvPicPr>
                  <pic:blipFill>
                    <a:blip r:embed="rId305">
                      <a:extLst>
                        <a:ext uri="{28A0092B-C50C-407E-A947-70E740481C1C}">
                          <a14:useLocalDpi xmlns:a14="http://schemas.microsoft.com/office/drawing/2010/main" val="0"/>
                        </a:ext>
                      </a:extLst>
                    </a:blip>
                    <a:stretch>
                      <a:fillRect/>
                    </a:stretch>
                  </pic:blipFill>
                  <pic:spPr>
                    <a:xfrm>
                      <a:off x="0" y="0"/>
                      <a:ext cx="5923721" cy="2307003"/>
                    </a:xfrm>
                    <a:prstGeom prst="rect">
                      <a:avLst/>
                    </a:prstGeom>
                  </pic:spPr>
                </pic:pic>
              </a:graphicData>
            </a:graphic>
          </wp:inline>
        </w:drawing>
      </w:r>
    </w:p>
    <w:p w14:paraId="55803A3A" w14:textId="3DFB4244" w:rsidR="00DF34C1" w:rsidRPr="00890595" w:rsidRDefault="00DF34C1" w:rsidP="00DF34C1">
      <w:r w:rsidRPr="00890595">
        <w:t xml:space="preserve">On IO intensive VM like NSX Edge, the System time will be </w:t>
      </w:r>
      <w:r w:rsidRPr="00890595">
        <w:rPr>
          <w:color w:val="FF0000"/>
        </w:rPr>
        <w:t>noticeable</w:t>
      </w:r>
      <w:r w:rsidR="000668C9" w:rsidRPr="00890595">
        <w:t xml:space="preserve">, as reported by </w:t>
      </w:r>
      <w:hyperlink r:id="rId306" w:history="1">
        <w:r w:rsidR="000668C9" w:rsidRPr="00890595">
          <w:rPr>
            <w:rStyle w:val="Hyperlink"/>
          </w:rPr>
          <w:t>this KB article</w:t>
        </w:r>
      </w:hyperlink>
      <w:r w:rsidRPr="00890595">
        <w:t xml:space="preserve">. </w:t>
      </w:r>
      <w:r w:rsidR="00495077" w:rsidRPr="00890595">
        <w:t xml:space="preserve">In this case, adding more vCPU will make performance worse. </w:t>
      </w:r>
      <w:r w:rsidRPr="00890595">
        <w:t>The counter inside Linux will differ to the counter in vSphere.</w:t>
      </w:r>
      <w:r w:rsidR="00457435" w:rsidRPr="00890595">
        <w:t xml:space="preserve"> The following table shows </w:t>
      </w:r>
      <w:r w:rsidR="009B665E" w:rsidRPr="00890595">
        <w:t>high system time.</w:t>
      </w:r>
    </w:p>
    <w:p w14:paraId="3FC416B8" w14:textId="44350A79" w:rsidR="007E549D" w:rsidRPr="00890595" w:rsidRDefault="0A77A006" w:rsidP="00DF34C1">
      <w:r>
        <w:rPr>
          <w:noProof/>
        </w:rPr>
        <w:drawing>
          <wp:inline distT="0" distB="0" distL="0" distR="0" wp14:anchorId="0980D18A" wp14:editId="4D519D82">
            <wp:extent cx="2399323" cy="1970694"/>
            <wp:effectExtent l="0" t="0" r="1270" b="0"/>
            <wp:docPr id="606394082" name="Picture 60639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2"/>
                    <pic:cNvPicPr/>
                  </pic:nvPicPr>
                  <pic:blipFill>
                    <a:blip r:embed="rId307">
                      <a:extLst>
                        <a:ext uri="{28A0092B-C50C-407E-A947-70E740481C1C}">
                          <a14:useLocalDpi xmlns:a14="http://schemas.microsoft.com/office/drawing/2010/main" val="0"/>
                        </a:ext>
                      </a:extLst>
                    </a:blip>
                    <a:stretch>
                      <a:fillRect/>
                    </a:stretch>
                  </pic:blipFill>
                  <pic:spPr>
                    <a:xfrm>
                      <a:off x="0" y="0"/>
                      <a:ext cx="2399323" cy="1970694"/>
                    </a:xfrm>
                    <a:prstGeom prst="rect">
                      <a:avLst/>
                    </a:prstGeom>
                  </pic:spPr>
                </pic:pic>
              </a:graphicData>
            </a:graphic>
          </wp:inline>
        </w:drawing>
      </w:r>
    </w:p>
    <w:p w14:paraId="53CF7369" w14:textId="77777777" w:rsidR="00546CEC" w:rsidRPr="00890595" w:rsidRDefault="00546CEC" w:rsidP="00160AA2">
      <w:pPr>
        <w:pStyle w:val="Heading4"/>
      </w:pPr>
      <w:r w:rsidRPr="00890595">
        <w:lastRenderedPageBreak/>
        <w:t>Simultaneous Multithreading</w:t>
      </w:r>
    </w:p>
    <w:p w14:paraId="588B6287" w14:textId="7BBB00C2" w:rsidR="00546CEC" w:rsidRPr="00890595" w:rsidRDefault="00546CEC" w:rsidP="00546CEC">
      <w:r w:rsidRPr="00890595">
        <w:t xml:space="preserve">CPU </w:t>
      </w:r>
      <w:hyperlink r:id="rId308" w:history="1">
        <w:r w:rsidRPr="00890595">
          <w:rPr>
            <w:rStyle w:val="Hyperlink"/>
          </w:rPr>
          <w:t>SMT</w:t>
        </w:r>
      </w:hyperlink>
      <w:r w:rsidRPr="00890595">
        <w:t xml:space="preserve"> (Hyper Threading as Intel calls it) is known to deliver higher </w:t>
      </w:r>
      <w:r w:rsidRPr="00890595">
        <w:rPr>
          <w:i/>
          <w:iCs/>
        </w:rPr>
        <w:t>overall throughpu</w:t>
      </w:r>
      <w:r w:rsidR="00765E7F">
        <w:rPr>
          <w:i/>
          <w:iCs/>
        </w:rPr>
        <w:t>t</w:t>
      </w:r>
      <w:r w:rsidRPr="00890595">
        <w:t>. It increases the overall throughput of the core, but at the expense of individual thread performance. The increase varies depending on the load.</w:t>
      </w:r>
    </w:p>
    <w:p w14:paraId="764FB7A5" w14:textId="184AB0DE" w:rsidR="00546CEC" w:rsidRPr="00890595" w:rsidRDefault="00546CEC" w:rsidP="00546CEC">
      <w:r w:rsidRPr="00890595">
        <w:t>Accounting wise, ESXi records this overall boost at 1.25x regardless of the actual increase</w:t>
      </w:r>
      <w:r w:rsidR="00765E7F">
        <w:t xml:space="preserve">, which </w:t>
      </w:r>
      <w:proofErr w:type="spellStart"/>
      <w:r w:rsidR="00765E7F">
        <w:t>maybe</w:t>
      </w:r>
      <w:proofErr w:type="spellEnd"/>
      <w:r w:rsidR="00765E7F">
        <w:t xml:space="preserve"> less or more than 1.25x</w:t>
      </w:r>
      <w:r w:rsidRPr="00890595">
        <w:t xml:space="preserve">. That means if both threads are running at the same time, the core </w:t>
      </w:r>
      <w:r w:rsidR="00765E7F">
        <w:t xml:space="preserve">records </w:t>
      </w:r>
      <w:r w:rsidRPr="00890595">
        <w:t xml:space="preserve">1.25x overall throughput but each thread only gets 62.5% of the shared physical core. This is a significant drop from the perspective of each VM. From the perspective of each VM, it is better if the second thread is </w:t>
      </w:r>
      <w:r w:rsidRPr="00890595">
        <w:rPr>
          <w:color w:val="FF0000"/>
        </w:rPr>
        <w:t>not</w:t>
      </w:r>
      <w:r w:rsidRPr="00890595">
        <w:t xml:space="preserve"> being used, because the VM </w:t>
      </w:r>
      <w:r w:rsidR="00765E7F">
        <w:t xml:space="preserve">could </w:t>
      </w:r>
      <w:r w:rsidRPr="00890595">
        <w:t xml:space="preserve">then get 100% performance instead of 62.5%. Because the drop </w:t>
      </w:r>
      <w:r w:rsidR="00765E7F">
        <w:t>could be</w:t>
      </w:r>
      <w:r w:rsidRPr="00890595">
        <w:t xml:space="preserve"> significant, enabling the latency sensitivity setting will result in a full core reservation. The CPU scheduler will not run any task on the second HT.</w:t>
      </w:r>
    </w:p>
    <w:p w14:paraId="6B4536A4" w14:textId="77777777" w:rsidR="00546CEC" w:rsidRPr="00890595" w:rsidRDefault="00546CEC" w:rsidP="00546CEC">
      <w:r w:rsidRPr="00890595">
        <w:t>The following diagram shows 2 VMs sharing a single physical core. Each run on a thread of the shared core. There are 4 possible combinations of Run and Idle that can happen:</w:t>
      </w:r>
    </w:p>
    <w:p w14:paraId="594E1B9A" w14:textId="77777777" w:rsidR="00546CEC" w:rsidRPr="00D7663E" w:rsidRDefault="1554E1B9" w:rsidP="00A25632">
      <w:pPr>
        <w:jc w:val="center"/>
        <w:rPr>
          <w:lang w:val="en-GB"/>
        </w:rPr>
      </w:pPr>
      <w:r>
        <w:rPr>
          <w:noProof/>
        </w:rPr>
        <w:drawing>
          <wp:inline distT="0" distB="0" distL="0" distR="0" wp14:anchorId="6BABC9BA" wp14:editId="0DF4A429">
            <wp:extent cx="5806120" cy="1237670"/>
            <wp:effectExtent l="0" t="0" r="4445" b="635"/>
            <wp:docPr id="606394063" name="Picture 606394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3"/>
                    <pic:cNvPicPr/>
                  </pic:nvPicPr>
                  <pic:blipFill>
                    <a:blip r:embed="rId309">
                      <a:extLst>
                        <a:ext uri="{28A0092B-C50C-407E-A947-70E740481C1C}">
                          <a14:useLocalDpi xmlns:a14="http://schemas.microsoft.com/office/drawing/2010/main" val="0"/>
                        </a:ext>
                      </a:extLst>
                    </a:blip>
                    <a:stretch>
                      <a:fillRect/>
                    </a:stretch>
                  </pic:blipFill>
                  <pic:spPr>
                    <a:xfrm>
                      <a:off x="0" y="0"/>
                      <a:ext cx="5806120" cy="1237670"/>
                    </a:xfrm>
                    <a:prstGeom prst="rect">
                      <a:avLst/>
                    </a:prstGeom>
                  </pic:spPr>
                </pic:pic>
              </a:graphicData>
            </a:graphic>
          </wp:inline>
        </w:drawing>
      </w:r>
    </w:p>
    <w:p w14:paraId="2485BDAF" w14:textId="77777777" w:rsidR="00546CEC" w:rsidRPr="00D7663E" w:rsidRDefault="00546CEC" w:rsidP="00546CEC">
      <w:pPr>
        <w:rPr>
          <w:lang w:val="en-GB" w:eastAsia="en-SG"/>
        </w:rPr>
      </w:pPr>
      <w:r w:rsidRPr="00D7663E">
        <w:rPr>
          <w:lang w:val="en-GB" w:eastAsia="en-SG"/>
        </w:rPr>
        <w:t xml:space="preserve">Each VM runs for half the time. The CPU Run counter = 50%, because it’s not aware of HT. But is that really what each VM </w:t>
      </w:r>
      <w:proofErr w:type="gramStart"/>
      <w:r w:rsidRPr="00D7663E">
        <w:rPr>
          <w:lang w:val="en-GB" w:eastAsia="en-SG"/>
        </w:rPr>
        <w:t>gets, since</w:t>
      </w:r>
      <w:proofErr w:type="gramEnd"/>
      <w:r w:rsidRPr="00D7663E">
        <w:rPr>
          <w:lang w:val="en-GB" w:eastAsia="en-SG"/>
        </w:rPr>
        <w:t xml:space="preserve"> they have to fight for the same core?</w:t>
      </w:r>
    </w:p>
    <w:p w14:paraId="39CABB24" w14:textId="64001DA7" w:rsidR="00546CEC" w:rsidRPr="00D7663E" w:rsidRDefault="00546CEC" w:rsidP="00546CEC">
      <w:pPr>
        <w:rPr>
          <w:lang w:val="en-GB" w:eastAsia="en-SG"/>
        </w:rPr>
      </w:pPr>
      <w:r w:rsidRPr="00D7663E">
        <w:rPr>
          <w:lang w:val="en-GB" w:eastAsia="en-SG"/>
        </w:rPr>
        <w:t xml:space="preserve">The answer is obviously no. Hence the need for another counter that accounts for this. The diagram below shows what VM A </w:t>
      </w:r>
      <w:proofErr w:type="gramStart"/>
      <w:r w:rsidRPr="00D7663E">
        <w:rPr>
          <w:lang w:val="en-GB" w:eastAsia="en-SG"/>
        </w:rPr>
        <w:t>actually gets</w:t>
      </w:r>
      <w:proofErr w:type="gramEnd"/>
      <w:r w:rsidRPr="00D7663E">
        <w:rPr>
          <w:lang w:val="en-GB" w:eastAsia="en-SG"/>
        </w:rPr>
        <w:t xml:space="preserve">. The allocation is </w:t>
      </w:r>
      <w:r w:rsidR="00765E7F">
        <w:rPr>
          <w:lang w:val="en-GB" w:eastAsia="en-SG"/>
        </w:rPr>
        <w:t>fixed</w:t>
      </w:r>
      <w:r w:rsidRPr="00D7663E">
        <w:rPr>
          <w:lang w:val="en-GB" w:eastAsia="en-SG"/>
        </w:rPr>
        <w:t>.</w:t>
      </w:r>
    </w:p>
    <w:p w14:paraId="317A2261" w14:textId="77777777" w:rsidR="00546CEC" w:rsidRPr="001B226D" w:rsidRDefault="1554E1B9" w:rsidP="00546CEC">
      <w:pPr>
        <w:rPr>
          <w:lang w:val="en-GB" w:eastAsia="en-SG"/>
        </w:rPr>
      </w:pPr>
      <w:r>
        <w:rPr>
          <w:noProof/>
        </w:rPr>
        <w:drawing>
          <wp:inline distT="0" distB="0" distL="0" distR="0" wp14:anchorId="5AABDC68" wp14:editId="3C851B87">
            <wp:extent cx="6645910" cy="1783080"/>
            <wp:effectExtent l="0" t="0" r="2540" b="7620"/>
            <wp:docPr id="606394064" name="Picture 606394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4"/>
                    <pic:cNvPicPr/>
                  </pic:nvPicPr>
                  <pic:blipFill>
                    <a:blip r:embed="rId310">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3585B5F6" w14:textId="77777777" w:rsidR="00546CEC" w:rsidRPr="001B226D" w:rsidRDefault="00546CEC" w:rsidP="00546CEC">
      <w:pPr>
        <w:rPr>
          <w:lang w:val="en-GB" w:eastAsia="en-SG"/>
        </w:rPr>
      </w:pPr>
      <w:r w:rsidRPr="001B226D">
        <w:rPr>
          <w:lang w:val="en-GB" w:eastAsia="en-SG"/>
        </w:rPr>
        <w:t xml:space="preserve">The CPU Used counter takes this into account. In the first part, VM A only gets 62.5% as VM B is also running. In the second part, VM A gets the full 100%. The total for the entire duration is </w:t>
      </w:r>
      <w:r w:rsidRPr="001B226D">
        <w:rPr>
          <w:b/>
          <w:bCs/>
          <w:lang w:val="en-GB" w:eastAsia="en-SG"/>
        </w:rPr>
        <w:t>40.625</w:t>
      </w:r>
      <w:r w:rsidRPr="001B226D">
        <w:rPr>
          <w:lang w:val="en-GB" w:eastAsia="en-SG"/>
        </w:rPr>
        <w:t xml:space="preserve">%. CPU Used will report this number, while CPU Run will report </w:t>
      </w:r>
      <w:r w:rsidRPr="001B226D">
        <w:rPr>
          <w:b/>
          <w:bCs/>
          <w:lang w:val="en-GB" w:eastAsia="en-SG"/>
        </w:rPr>
        <w:t>50%</w:t>
      </w:r>
      <w:r w:rsidRPr="001B226D">
        <w:rPr>
          <w:lang w:val="en-GB" w:eastAsia="en-SG"/>
        </w:rPr>
        <w:t>.</w:t>
      </w:r>
    </w:p>
    <w:p w14:paraId="65A26639" w14:textId="77777777" w:rsidR="00546CEC" w:rsidRPr="001B226D" w:rsidRDefault="00546CEC" w:rsidP="00546CEC">
      <w:pPr>
        <w:rPr>
          <w:lang w:val="en-GB" w:eastAsia="en-SG"/>
        </w:rPr>
      </w:pPr>
      <w:r w:rsidRPr="001B226D">
        <w:rPr>
          <w:lang w:val="en-GB" w:eastAsia="en-SG"/>
        </w:rPr>
        <w:t xml:space="preserve">If both threads are running all the time, guest what CPU </w:t>
      </w:r>
      <w:proofErr w:type="gramStart"/>
      <w:r w:rsidRPr="001B226D">
        <w:rPr>
          <w:lang w:val="en-GB" w:eastAsia="en-SG"/>
        </w:rPr>
        <w:t>Used</w:t>
      </w:r>
      <w:proofErr w:type="gramEnd"/>
      <w:r w:rsidRPr="001B226D">
        <w:rPr>
          <w:lang w:val="en-GB" w:eastAsia="en-SG"/>
        </w:rPr>
        <w:t xml:space="preserve"> and CPU Run will report?</w:t>
      </w:r>
    </w:p>
    <w:p w14:paraId="223879F7" w14:textId="77777777" w:rsidR="00546CEC" w:rsidRPr="001B226D" w:rsidRDefault="00546CEC" w:rsidP="00546CEC">
      <w:pPr>
        <w:rPr>
          <w:lang w:val="en-GB" w:eastAsia="en-SG"/>
        </w:rPr>
      </w:pPr>
      <w:r w:rsidRPr="001B226D">
        <w:rPr>
          <w:lang w:val="en-GB" w:eastAsia="en-SG"/>
        </w:rPr>
        <w:t>62.5% and 100% respectively.</w:t>
      </w:r>
    </w:p>
    <w:p w14:paraId="41581BAF" w14:textId="3A38331A" w:rsidR="00746C94" w:rsidRPr="001B226D" w:rsidRDefault="00746C94" w:rsidP="00160AA2">
      <w:pPr>
        <w:pStyle w:val="Heading4"/>
      </w:pPr>
      <w:bookmarkStart w:id="52" w:name="_Used_|_Usage"/>
      <w:bookmarkEnd w:id="52"/>
      <w:r w:rsidRPr="001B226D">
        <w:t xml:space="preserve">Used </w:t>
      </w:r>
      <w:r w:rsidR="00E511BE" w:rsidRPr="001B226D">
        <w:t xml:space="preserve">| Usage | </w:t>
      </w:r>
      <w:r w:rsidRPr="001B226D">
        <w:t xml:space="preserve">Demand </w:t>
      </w:r>
    </w:p>
    <w:p w14:paraId="27E7E687" w14:textId="3CAC58C5" w:rsidR="00B81F20" w:rsidRPr="001B226D" w:rsidRDefault="004A1050" w:rsidP="00746C94">
      <w:pPr>
        <w:rPr>
          <w:lang w:val="en-GB"/>
        </w:rPr>
      </w:pPr>
      <w:r>
        <w:rPr>
          <w:lang w:val="en-GB"/>
        </w:rPr>
        <w:t xml:space="preserve">As covered earlier, </w:t>
      </w:r>
      <w:r w:rsidR="00B81F20" w:rsidRPr="001B226D">
        <w:rPr>
          <w:lang w:val="en-GB"/>
        </w:rPr>
        <w:t xml:space="preserve">CPU Run </w:t>
      </w:r>
      <w:r>
        <w:rPr>
          <w:lang w:val="en-GB"/>
        </w:rPr>
        <w:t xml:space="preserve">does not account </w:t>
      </w:r>
      <w:r w:rsidR="00B81F20" w:rsidRPr="001B226D">
        <w:rPr>
          <w:lang w:val="en-GB"/>
        </w:rPr>
        <w:t>for the following</w:t>
      </w:r>
      <w:r w:rsidR="006B5A69" w:rsidRPr="001B226D">
        <w:rPr>
          <w:lang w:val="en-GB"/>
        </w:rPr>
        <w:t>:</w:t>
      </w:r>
    </w:p>
    <w:p w14:paraId="3867E1B2" w14:textId="0B47055C" w:rsidR="00100F12" w:rsidRPr="001B226D" w:rsidRDefault="00100F12" w:rsidP="00100F12">
      <w:pPr>
        <w:pStyle w:val="Bullet"/>
        <w:rPr>
          <w:lang w:val="en-GB"/>
        </w:rPr>
      </w:pPr>
      <w:r w:rsidRPr="001B226D">
        <w:rPr>
          <w:lang w:val="en-GB"/>
        </w:rPr>
        <w:t xml:space="preserve">How fast is the </w:t>
      </w:r>
      <w:r w:rsidR="00D23FD1">
        <w:rPr>
          <w:lang w:val="en-GB"/>
        </w:rPr>
        <w:t>“</w:t>
      </w:r>
      <w:r w:rsidRPr="001B226D">
        <w:rPr>
          <w:lang w:val="en-GB"/>
        </w:rPr>
        <w:t>run</w:t>
      </w:r>
      <w:r w:rsidR="00D23FD1">
        <w:rPr>
          <w:lang w:val="en-GB"/>
        </w:rPr>
        <w:t>”</w:t>
      </w:r>
      <w:r w:rsidRPr="001B226D">
        <w:rPr>
          <w:lang w:val="en-GB"/>
        </w:rPr>
        <w:t xml:space="preserve">? All else being equal, a 5 GHz CPU is 5x faster than a 1 GHz CPU. Throughput impacts utilization. The faster it can complete a task, the shorter it </w:t>
      </w:r>
      <w:proofErr w:type="gramStart"/>
      <w:r w:rsidRPr="001B226D">
        <w:rPr>
          <w:lang w:val="en-GB"/>
        </w:rPr>
        <w:t>has to</w:t>
      </w:r>
      <w:proofErr w:type="gramEnd"/>
      <w:r w:rsidRPr="001B226D">
        <w:rPr>
          <w:lang w:val="en-GB"/>
        </w:rPr>
        <w:t xml:space="preserve"> work. That’s why you see some counters in MHz</w:t>
      </w:r>
      <w:r w:rsidR="00833ABB">
        <w:rPr>
          <w:lang w:val="en-GB"/>
        </w:rPr>
        <w:t>, because they account for this speed.</w:t>
      </w:r>
    </w:p>
    <w:p w14:paraId="162DD1EA" w14:textId="16BD704A" w:rsidR="000321FE" w:rsidRPr="001B226D" w:rsidRDefault="005E2DBA" w:rsidP="00100F12">
      <w:pPr>
        <w:pStyle w:val="Bullet"/>
        <w:rPr>
          <w:lang w:val="en-GB"/>
        </w:rPr>
      </w:pPr>
      <w:r w:rsidRPr="001B226D">
        <w:rPr>
          <w:lang w:val="en-GB"/>
        </w:rPr>
        <w:lastRenderedPageBreak/>
        <w:t xml:space="preserve">How efficient is the </w:t>
      </w:r>
      <w:r w:rsidR="00D23FD1">
        <w:rPr>
          <w:lang w:val="en-GB"/>
        </w:rPr>
        <w:t>“</w:t>
      </w:r>
      <w:r w:rsidRPr="001B226D">
        <w:rPr>
          <w:lang w:val="en-GB"/>
        </w:rPr>
        <w:t>run</w:t>
      </w:r>
      <w:r w:rsidR="00D23FD1">
        <w:rPr>
          <w:lang w:val="en-GB"/>
        </w:rPr>
        <w:t>”</w:t>
      </w:r>
      <w:r w:rsidRPr="001B226D">
        <w:rPr>
          <w:lang w:val="en-GB"/>
        </w:rPr>
        <w:t>? If the</w:t>
      </w:r>
      <w:r w:rsidR="00884098" w:rsidRPr="001B226D">
        <w:rPr>
          <w:lang w:val="en-GB"/>
        </w:rPr>
        <w:t xml:space="preserve">re is competing thread running in the same core, the 2 threads </w:t>
      </w:r>
      <w:proofErr w:type="gramStart"/>
      <w:r w:rsidR="00884098" w:rsidRPr="001B226D">
        <w:rPr>
          <w:lang w:val="en-GB"/>
        </w:rPr>
        <w:t>have to</w:t>
      </w:r>
      <w:proofErr w:type="gramEnd"/>
      <w:r w:rsidR="00884098" w:rsidRPr="001B226D">
        <w:rPr>
          <w:lang w:val="en-GB"/>
        </w:rPr>
        <w:t xml:space="preserve"> share the core resource. ESXi </w:t>
      </w:r>
      <w:r w:rsidR="00A66DB4" w:rsidRPr="001B226D">
        <w:rPr>
          <w:lang w:val="en-GB"/>
        </w:rPr>
        <w:t>accounting records this as 1.25x overall gain, hence each thread drops to 62.5% only.</w:t>
      </w:r>
      <w:r w:rsidR="00C51917" w:rsidRPr="001B226D">
        <w:rPr>
          <w:lang w:val="en-GB"/>
        </w:rPr>
        <w:t xml:space="preserve"> This is a significant drop that </w:t>
      </w:r>
      <w:r w:rsidR="00833ABB">
        <w:rPr>
          <w:lang w:val="en-GB"/>
        </w:rPr>
        <w:t>should be a</w:t>
      </w:r>
      <w:r w:rsidR="00C51917" w:rsidRPr="001B226D">
        <w:rPr>
          <w:lang w:val="en-GB"/>
        </w:rPr>
        <w:t xml:space="preserve">ccounted. </w:t>
      </w:r>
    </w:p>
    <w:p w14:paraId="3DA0D93B" w14:textId="35030800" w:rsidR="00B81F20" w:rsidRPr="001B226D" w:rsidRDefault="00A87B8B" w:rsidP="00100F12">
      <w:pPr>
        <w:pStyle w:val="Bullet"/>
        <w:rPr>
          <w:lang w:val="en-GB"/>
        </w:rPr>
      </w:pPr>
      <w:r w:rsidRPr="001B226D">
        <w:rPr>
          <w:lang w:val="en-GB"/>
        </w:rPr>
        <w:t>IO work.</w:t>
      </w:r>
      <w:r w:rsidR="00B903D6" w:rsidRPr="001B226D">
        <w:rPr>
          <w:lang w:val="en-GB"/>
        </w:rPr>
        <w:t xml:space="preserve"> IO performed by hypervisor</w:t>
      </w:r>
      <w:r w:rsidRPr="001B226D">
        <w:rPr>
          <w:lang w:val="en-GB"/>
        </w:rPr>
        <w:t xml:space="preserve"> </w:t>
      </w:r>
      <w:proofErr w:type="gramStart"/>
      <w:r w:rsidR="00B903D6" w:rsidRPr="001B226D">
        <w:rPr>
          <w:lang w:val="en-GB"/>
        </w:rPr>
        <w:t>has to</w:t>
      </w:r>
      <w:proofErr w:type="gramEnd"/>
      <w:r w:rsidR="00B903D6" w:rsidRPr="001B226D">
        <w:rPr>
          <w:lang w:val="en-GB"/>
        </w:rPr>
        <w:t xml:space="preserve"> be charged to the VM.</w:t>
      </w:r>
    </w:p>
    <w:p w14:paraId="370E4647" w14:textId="0DD08067" w:rsidR="00746C94" w:rsidRDefault="005E2DBA" w:rsidP="00746C94">
      <w:pPr>
        <w:rPr>
          <w:lang w:val="en-GB"/>
        </w:rPr>
      </w:pPr>
      <w:r w:rsidRPr="001B226D">
        <w:rPr>
          <w:lang w:val="en-GB"/>
        </w:rPr>
        <w:t xml:space="preserve">This is where </w:t>
      </w:r>
      <w:proofErr w:type="gramStart"/>
      <w:r w:rsidR="00746C94" w:rsidRPr="001B226D">
        <w:rPr>
          <w:lang w:val="en-GB"/>
        </w:rPr>
        <w:t>Used</w:t>
      </w:r>
      <w:proofErr w:type="gramEnd"/>
      <w:r w:rsidR="00574C57" w:rsidRPr="001B226D">
        <w:rPr>
          <w:lang w:val="en-GB"/>
        </w:rPr>
        <w:t xml:space="preserve"> </w:t>
      </w:r>
      <w:r w:rsidRPr="001B226D">
        <w:rPr>
          <w:lang w:val="en-GB"/>
        </w:rPr>
        <w:t xml:space="preserve">and </w:t>
      </w:r>
      <w:hyperlink w:anchor="_VM_Demand" w:history="1">
        <w:r w:rsidR="00746C94" w:rsidRPr="001B226D">
          <w:rPr>
            <w:rStyle w:val="Hyperlink"/>
            <w:lang w:val="en-GB"/>
          </w:rPr>
          <w:t>Demand</w:t>
        </w:r>
      </w:hyperlink>
      <w:r w:rsidR="00746C94" w:rsidRPr="001B226D">
        <w:rPr>
          <w:lang w:val="en-GB"/>
        </w:rPr>
        <w:t xml:space="preserve"> </w:t>
      </w:r>
      <w:r w:rsidRPr="001B226D">
        <w:rPr>
          <w:lang w:val="en-GB"/>
        </w:rPr>
        <w:t>come in</w:t>
      </w:r>
      <w:r w:rsidR="00746C94" w:rsidRPr="001B226D">
        <w:rPr>
          <w:lang w:val="en-GB"/>
        </w:rPr>
        <w:t>. vCenter then adds Usage (MHz) and Usage (%) counters</w:t>
      </w:r>
      <w:r w:rsidR="00C67BF0" w:rsidRPr="001B226D">
        <w:rPr>
          <w:lang w:val="en-GB"/>
        </w:rPr>
        <w:t xml:space="preserve">. </w:t>
      </w:r>
      <w:r w:rsidR="00746C94" w:rsidRPr="001B226D">
        <w:rPr>
          <w:lang w:val="en-GB"/>
        </w:rPr>
        <w:t xml:space="preserve">The following table shows the </w:t>
      </w:r>
      <w:r w:rsidR="00C67BF0" w:rsidRPr="001B226D">
        <w:rPr>
          <w:lang w:val="en-GB"/>
        </w:rPr>
        <w:t>5</w:t>
      </w:r>
      <w:r w:rsidR="00746C94" w:rsidRPr="001B226D">
        <w:rPr>
          <w:lang w:val="en-GB"/>
        </w:rPr>
        <w:t xml:space="preserve"> </w:t>
      </w:r>
      <w:r w:rsidR="007A69D9" w:rsidRPr="001B226D">
        <w:rPr>
          <w:lang w:val="en-GB"/>
        </w:rPr>
        <w:t xml:space="preserve">VM </w:t>
      </w:r>
      <w:r w:rsidR="00746C94" w:rsidRPr="001B226D">
        <w:rPr>
          <w:lang w:val="en-GB"/>
        </w:rPr>
        <w:t>utilization counters.</w:t>
      </w:r>
    </w:p>
    <w:p w14:paraId="12DA9EC7" w14:textId="77777777" w:rsidR="00882BDF" w:rsidRPr="001B226D" w:rsidRDefault="00882BDF" w:rsidP="00882BDF">
      <w:pPr>
        <w:pStyle w:val="BeforeTable"/>
        <w:rPr>
          <w:lang w:val="en-GB"/>
        </w:rPr>
      </w:pPr>
    </w:p>
    <w:tbl>
      <w:tblPr>
        <w:tblStyle w:val="GridTable1Light-Accent5"/>
        <w:tblW w:w="0" w:type="auto"/>
        <w:tblLook w:val="04A0" w:firstRow="1" w:lastRow="0" w:firstColumn="1" w:lastColumn="0" w:noHBand="0" w:noVBand="1"/>
      </w:tblPr>
      <w:tblGrid>
        <w:gridCol w:w="1129"/>
        <w:gridCol w:w="2835"/>
        <w:gridCol w:w="1701"/>
        <w:gridCol w:w="1560"/>
        <w:gridCol w:w="1984"/>
        <w:gridCol w:w="1247"/>
      </w:tblGrid>
      <w:tr w:rsidR="00746C94" w:rsidRPr="00E51A31" w14:paraId="64F3392D" w14:textId="77777777" w:rsidTr="00132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9AAD36E" w14:textId="77777777" w:rsidR="00746C94" w:rsidRPr="001B226D" w:rsidRDefault="00746C94" w:rsidP="00F57410">
            <w:pPr>
              <w:pStyle w:val="Tableheading"/>
              <w:rPr>
                <w:lang w:val="en-GB"/>
              </w:rPr>
            </w:pPr>
            <w:r w:rsidRPr="001B226D">
              <w:rPr>
                <w:lang w:val="en-GB"/>
              </w:rPr>
              <w:t>Counter</w:t>
            </w:r>
          </w:p>
        </w:tc>
        <w:tc>
          <w:tcPr>
            <w:tcW w:w="2835" w:type="dxa"/>
          </w:tcPr>
          <w:p w14:paraId="697E014B" w14:textId="77777777" w:rsidR="00746C94" w:rsidRPr="001B226D" w:rsidRDefault="00746C94" w:rsidP="00F57410">
            <w:pPr>
              <w:pStyle w:val="Tableheading"/>
              <w:cnfStyle w:val="100000000000" w:firstRow="1" w:lastRow="0" w:firstColumn="0" w:lastColumn="0" w:oddVBand="0" w:evenVBand="0" w:oddHBand="0" w:evenHBand="0" w:firstRowFirstColumn="0" w:firstRowLastColumn="0" w:lastRowFirstColumn="0" w:lastRowLastColumn="0"/>
              <w:rPr>
                <w:lang w:val="en-GB"/>
              </w:rPr>
            </w:pPr>
            <w:r w:rsidRPr="001B226D">
              <w:rPr>
                <w:lang w:val="en-GB"/>
              </w:rPr>
              <w:t>Available at</w:t>
            </w:r>
          </w:p>
        </w:tc>
        <w:tc>
          <w:tcPr>
            <w:tcW w:w="1701" w:type="dxa"/>
          </w:tcPr>
          <w:p w14:paraId="22048E63" w14:textId="77777777" w:rsidR="00746C94" w:rsidRPr="001B226D" w:rsidRDefault="00746C94" w:rsidP="00F57410">
            <w:pPr>
              <w:pStyle w:val="Tableheading"/>
              <w:cnfStyle w:val="100000000000" w:firstRow="1" w:lastRow="0" w:firstColumn="0" w:lastColumn="0" w:oddVBand="0" w:evenVBand="0" w:oddHBand="0" w:evenHBand="0" w:firstRowFirstColumn="0" w:firstRowLastColumn="0" w:lastRowFirstColumn="0" w:lastRowLastColumn="0"/>
              <w:rPr>
                <w:lang w:val="en-GB"/>
              </w:rPr>
            </w:pPr>
            <w:r w:rsidRPr="001B226D">
              <w:rPr>
                <w:lang w:val="en-GB"/>
              </w:rPr>
              <w:t>Unit</w:t>
            </w:r>
          </w:p>
        </w:tc>
        <w:tc>
          <w:tcPr>
            <w:tcW w:w="1560" w:type="dxa"/>
          </w:tcPr>
          <w:p w14:paraId="23D73446" w14:textId="77777777" w:rsidR="00746C94" w:rsidRPr="001B226D" w:rsidRDefault="00746C94" w:rsidP="00F57410">
            <w:pPr>
              <w:pStyle w:val="Tableheading"/>
              <w:cnfStyle w:val="100000000000" w:firstRow="1" w:lastRow="0" w:firstColumn="0" w:lastColumn="0" w:oddVBand="0" w:evenVBand="0" w:oddHBand="0" w:evenHBand="0" w:firstRowFirstColumn="0" w:firstRowLastColumn="0" w:lastRowFirstColumn="0" w:lastRowLastColumn="0"/>
              <w:rPr>
                <w:lang w:val="en-GB"/>
              </w:rPr>
            </w:pPr>
            <w:r w:rsidRPr="001B226D">
              <w:rPr>
                <w:lang w:val="en-GB"/>
              </w:rPr>
              <w:t>Source</w:t>
            </w:r>
          </w:p>
        </w:tc>
        <w:tc>
          <w:tcPr>
            <w:tcW w:w="1984" w:type="dxa"/>
          </w:tcPr>
          <w:p w14:paraId="11FD1FC6" w14:textId="77777777" w:rsidR="00746C94" w:rsidRPr="001B226D" w:rsidRDefault="00746C94" w:rsidP="00F57410">
            <w:pPr>
              <w:pStyle w:val="Tableheading"/>
              <w:cnfStyle w:val="100000000000" w:firstRow="1" w:lastRow="0" w:firstColumn="0" w:lastColumn="0" w:oddVBand="0" w:evenVBand="0" w:oddHBand="0" w:evenHBand="0" w:firstRowFirstColumn="0" w:firstRowLastColumn="0" w:lastRowFirstColumn="0" w:lastRowLastColumn="0"/>
              <w:rPr>
                <w:lang w:val="en-GB"/>
              </w:rPr>
            </w:pPr>
            <w:r w:rsidRPr="001B226D">
              <w:rPr>
                <w:lang w:val="en-GB"/>
              </w:rPr>
              <w:t>CPU Frequency</w:t>
            </w:r>
          </w:p>
        </w:tc>
        <w:tc>
          <w:tcPr>
            <w:tcW w:w="1247" w:type="dxa"/>
          </w:tcPr>
          <w:p w14:paraId="36B8A734" w14:textId="77777777" w:rsidR="00746C94" w:rsidRPr="001B226D" w:rsidRDefault="00746C94" w:rsidP="00F57410">
            <w:pPr>
              <w:pStyle w:val="Tableheading"/>
              <w:cnfStyle w:val="100000000000" w:firstRow="1" w:lastRow="0" w:firstColumn="0" w:lastColumn="0" w:oddVBand="0" w:evenVBand="0" w:oddHBand="0" w:evenHBand="0" w:firstRowFirstColumn="0" w:firstRowLastColumn="0" w:lastRowFirstColumn="0" w:lastRowLastColumn="0"/>
              <w:rPr>
                <w:lang w:val="en-GB"/>
              </w:rPr>
            </w:pPr>
            <w:r w:rsidRPr="001B226D">
              <w:rPr>
                <w:lang w:val="en-GB"/>
              </w:rPr>
              <w:t>SMT</w:t>
            </w:r>
          </w:p>
        </w:tc>
      </w:tr>
      <w:tr w:rsidR="00746C94" w:rsidRPr="00E51A31" w14:paraId="231F05AB" w14:textId="77777777" w:rsidTr="0013239C">
        <w:tc>
          <w:tcPr>
            <w:cnfStyle w:val="001000000000" w:firstRow="0" w:lastRow="0" w:firstColumn="1" w:lastColumn="0" w:oddVBand="0" w:evenVBand="0" w:oddHBand="0" w:evenHBand="0" w:firstRowFirstColumn="0" w:firstRowLastColumn="0" w:lastRowFirstColumn="0" w:lastRowLastColumn="0"/>
            <w:tcW w:w="1129" w:type="dxa"/>
          </w:tcPr>
          <w:p w14:paraId="61E55188" w14:textId="77777777" w:rsidR="00746C94" w:rsidRPr="00A452F2" w:rsidRDefault="00746C94" w:rsidP="00796846">
            <w:pPr>
              <w:pStyle w:val="Tablecontent"/>
              <w:rPr>
                <w:lang w:val="en-GB"/>
              </w:rPr>
            </w:pPr>
            <w:r w:rsidRPr="00A452F2">
              <w:rPr>
                <w:lang w:val="en-GB"/>
              </w:rPr>
              <w:t>Run</w:t>
            </w:r>
          </w:p>
        </w:tc>
        <w:tc>
          <w:tcPr>
            <w:tcW w:w="2835" w:type="dxa"/>
          </w:tcPr>
          <w:p w14:paraId="3575B4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7F9E953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Millisecond </w:t>
            </w:r>
          </w:p>
        </w:tc>
        <w:tc>
          <w:tcPr>
            <w:tcW w:w="1560" w:type="dxa"/>
          </w:tcPr>
          <w:p w14:paraId="01CF694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0D076E7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c>
          <w:tcPr>
            <w:tcW w:w="1247" w:type="dxa"/>
          </w:tcPr>
          <w:p w14:paraId="712492C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746C94" w:rsidRPr="00E51A31" w14:paraId="1ED2E633" w14:textId="77777777" w:rsidTr="0013239C">
        <w:tc>
          <w:tcPr>
            <w:cnfStyle w:val="001000000000" w:firstRow="0" w:lastRow="0" w:firstColumn="1" w:lastColumn="0" w:oddVBand="0" w:evenVBand="0" w:oddHBand="0" w:evenHBand="0" w:firstRowFirstColumn="0" w:firstRowLastColumn="0" w:lastRowFirstColumn="0" w:lastRowLastColumn="0"/>
            <w:tcW w:w="1129" w:type="dxa"/>
          </w:tcPr>
          <w:p w14:paraId="78293CB8" w14:textId="77777777" w:rsidR="00746C94" w:rsidRPr="00A452F2" w:rsidRDefault="00746C94" w:rsidP="00796846">
            <w:pPr>
              <w:pStyle w:val="Tablecontent"/>
              <w:rPr>
                <w:lang w:val="en-GB"/>
              </w:rPr>
            </w:pPr>
            <w:r w:rsidRPr="00A452F2">
              <w:rPr>
                <w:lang w:val="en-GB"/>
              </w:rPr>
              <w:t>Used</w:t>
            </w:r>
          </w:p>
        </w:tc>
        <w:tc>
          <w:tcPr>
            <w:tcW w:w="2835" w:type="dxa"/>
          </w:tcPr>
          <w:p w14:paraId="610B69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p w14:paraId="0DDF6ECD" w14:textId="2B91A409"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VM level (include </w:t>
            </w:r>
            <w:r w:rsidR="006F0305" w:rsidRPr="00A452F2">
              <w:rPr>
                <w:lang w:val="en-GB"/>
              </w:rPr>
              <w:t>System</w:t>
            </w:r>
            <w:r w:rsidRPr="00A452F2">
              <w:rPr>
                <w:lang w:val="en-GB"/>
              </w:rPr>
              <w:t>)</w:t>
            </w:r>
          </w:p>
        </w:tc>
        <w:tc>
          <w:tcPr>
            <w:tcW w:w="1701" w:type="dxa"/>
          </w:tcPr>
          <w:p w14:paraId="4FAA5BE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illisecond</w:t>
            </w:r>
          </w:p>
        </w:tc>
        <w:tc>
          <w:tcPr>
            <w:tcW w:w="1560" w:type="dxa"/>
          </w:tcPr>
          <w:p w14:paraId="5593A36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1BF15A8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152A9CE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106829FB" w14:textId="77777777" w:rsidTr="0013239C">
        <w:tc>
          <w:tcPr>
            <w:cnfStyle w:val="001000000000" w:firstRow="0" w:lastRow="0" w:firstColumn="1" w:lastColumn="0" w:oddVBand="0" w:evenVBand="0" w:oddHBand="0" w:evenHBand="0" w:firstRowFirstColumn="0" w:firstRowLastColumn="0" w:lastRowFirstColumn="0" w:lastRowLastColumn="0"/>
            <w:tcW w:w="1129" w:type="dxa"/>
          </w:tcPr>
          <w:p w14:paraId="1BD5EB8D" w14:textId="77777777" w:rsidR="00746C94" w:rsidRPr="00A452F2" w:rsidRDefault="00746C94" w:rsidP="00796846">
            <w:pPr>
              <w:pStyle w:val="Tablecontent"/>
              <w:rPr>
                <w:lang w:val="en-GB"/>
              </w:rPr>
            </w:pPr>
            <w:r w:rsidRPr="00A452F2">
              <w:rPr>
                <w:lang w:val="en-GB"/>
              </w:rPr>
              <w:t>Usage</w:t>
            </w:r>
          </w:p>
        </w:tc>
        <w:tc>
          <w:tcPr>
            <w:tcW w:w="2835" w:type="dxa"/>
          </w:tcPr>
          <w:p w14:paraId="78BA3C7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1BAE7C9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0FEDB0B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2CA09DB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28CE60E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322A864E" w14:textId="77777777" w:rsidTr="0013239C">
        <w:tc>
          <w:tcPr>
            <w:cnfStyle w:val="001000000000" w:firstRow="0" w:lastRow="0" w:firstColumn="1" w:lastColumn="0" w:oddVBand="0" w:evenVBand="0" w:oddHBand="0" w:evenHBand="0" w:firstRowFirstColumn="0" w:firstRowLastColumn="0" w:lastRowFirstColumn="0" w:lastRowLastColumn="0"/>
            <w:tcW w:w="1129" w:type="dxa"/>
          </w:tcPr>
          <w:p w14:paraId="071F2E2C" w14:textId="77777777" w:rsidR="00746C94" w:rsidRPr="00A452F2" w:rsidRDefault="00746C94" w:rsidP="00796846">
            <w:pPr>
              <w:pStyle w:val="Tablecontent"/>
              <w:rPr>
                <w:lang w:val="en-GB"/>
              </w:rPr>
            </w:pPr>
            <w:r w:rsidRPr="00A452F2">
              <w:rPr>
                <w:lang w:val="en-GB"/>
              </w:rPr>
              <w:t>Usage</w:t>
            </w:r>
          </w:p>
        </w:tc>
        <w:tc>
          <w:tcPr>
            <w:tcW w:w="2835" w:type="dxa"/>
          </w:tcPr>
          <w:p w14:paraId="523AF30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3A89168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560" w:type="dxa"/>
          </w:tcPr>
          <w:p w14:paraId="3830FBA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4A31FBC5"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7A949BD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7BD181CB" w14:textId="77777777" w:rsidTr="0013239C">
        <w:tc>
          <w:tcPr>
            <w:cnfStyle w:val="001000000000" w:firstRow="0" w:lastRow="0" w:firstColumn="1" w:lastColumn="0" w:oddVBand="0" w:evenVBand="0" w:oddHBand="0" w:evenHBand="0" w:firstRowFirstColumn="0" w:firstRowLastColumn="0" w:lastRowFirstColumn="0" w:lastRowLastColumn="0"/>
            <w:tcW w:w="1129" w:type="dxa"/>
          </w:tcPr>
          <w:p w14:paraId="246F2F09" w14:textId="77777777" w:rsidR="00746C94" w:rsidRPr="00A452F2" w:rsidRDefault="00746C94" w:rsidP="00796846">
            <w:pPr>
              <w:pStyle w:val="Tablecontent"/>
              <w:rPr>
                <w:lang w:val="en-GB"/>
              </w:rPr>
            </w:pPr>
            <w:r w:rsidRPr="00A452F2">
              <w:rPr>
                <w:lang w:val="en-GB"/>
              </w:rPr>
              <w:t>Demand</w:t>
            </w:r>
          </w:p>
        </w:tc>
        <w:tc>
          <w:tcPr>
            <w:tcW w:w="2835" w:type="dxa"/>
          </w:tcPr>
          <w:p w14:paraId="586C37C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4AA56A8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46F543BE"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4A34A36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606E201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bl>
    <w:p w14:paraId="1F6685F2" w14:textId="0C77D63B" w:rsidR="00CB1F2C" w:rsidRPr="00A452F2" w:rsidRDefault="00CB1F2C" w:rsidP="00160AA2">
      <w:pPr>
        <w:pStyle w:val="Heading4"/>
      </w:pPr>
      <w:r w:rsidRPr="00A452F2">
        <w:t>Used</w:t>
      </w:r>
    </w:p>
    <w:p w14:paraId="57EF73B9" w14:textId="1C9F1AA7" w:rsidR="00CB1F2C" w:rsidRPr="00A452F2" w:rsidRDefault="00106332" w:rsidP="00F878AC">
      <w:pPr>
        <w:rPr>
          <w:lang w:val="en-GB"/>
        </w:rPr>
      </w:pPr>
      <w:r w:rsidRPr="00A452F2">
        <w:rPr>
          <w:lang w:val="en-GB"/>
        </w:rPr>
        <w:t xml:space="preserve">CPU Used </w:t>
      </w:r>
      <w:r w:rsidR="00833ABB">
        <w:rPr>
          <w:lang w:val="en-GB"/>
        </w:rPr>
        <w:t xml:space="preserve">covers uses cases that </w:t>
      </w:r>
      <w:r w:rsidR="00A156AB" w:rsidRPr="00A452F2">
        <w:rPr>
          <w:lang w:val="en-GB"/>
        </w:rPr>
        <w:t xml:space="preserve">CPU Run </w:t>
      </w:r>
      <w:r w:rsidR="00833ABB">
        <w:rPr>
          <w:lang w:val="en-GB"/>
        </w:rPr>
        <w:t>does not.</w:t>
      </w:r>
    </w:p>
    <w:p w14:paraId="2053E48B" w14:textId="04241AF8" w:rsidR="00A65091" w:rsidRPr="00A452F2" w:rsidRDefault="007E7F9A" w:rsidP="00A65091">
      <w:pPr>
        <w:pStyle w:val="Bullet"/>
        <w:rPr>
          <w:lang w:val="en-GB"/>
        </w:rPr>
      </w:pPr>
      <w:r w:rsidRPr="00A452F2">
        <w:rPr>
          <w:lang w:val="en-GB"/>
        </w:rPr>
        <w:t xml:space="preserve">VM Migration. Moving VM to another ESXi requires that </w:t>
      </w:r>
      <w:r w:rsidR="00880A09" w:rsidRPr="00A452F2">
        <w:rPr>
          <w:lang w:val="en-GB"/>
        </w:rPr>
        <w:t>you know the actual footprint of the VM</w:t>
      </w:r>
      <w:r w:rsidR="003649E6" w:rsidRPr="00A452F2">
        <w:rPr>
          <w:lang w:val="en-GB"/>
        </w:rPr>
        <w:t>, because that’s what the destination ESXi needs to deal with.</w:t>
      </w:r>
    </w:p>
    <w:p w14:paraId="782B4201" w14:textId="0A3376A1" w:rsidR="00D05FCD" w:rsidRPr="00A452F2" w:rsidRDefault="00D05FCD" w:rsidP="00A65091">
      <w:pPr>
        <w:pStyle w:val="Bullet"/>
        <w:rPr>
          <w:lang w:val="en-GB"/>
        </w:rPr>
      </w:pPr>
      <w:r w:rsidRPr="00A452F2">
        <w:rPr>
          <w:lang w:val="en-GB"/>
        </w:rPr>
        <w:t>VM Chargeback. You should charge the full cost of the VM, and not just what</w:t>
      </w:r>
      <w:r w:rsidR="005A7311" w:rsidRPr="00A452F2">
        <w:rPr>
          <w:lang w:val="en-GB"/>
        </w:rPr>
        <w:t>’s consumed inside the VM</w:t>
      </w:r>
      <w:r w:rsidR="007D0492" w:rsidRPr="00A452F2">
        <w:rPr>
          <w:lang w:val="en-GB"/>
        </w:rPr>
        <w:t xml:space="preserve">. In fairness, you should also charge the </w:t>
      </w:r>
      <w:r w:rsidR="007D0492" w:rsidRPr="00A452F2">
        <w:rPr>
          <w:color w:val="00B0F0"/>
          <w:lang w:val="en-GB"/>
        </w:rPr>
        <w:t xml:space="preserve">actual </w:t>
      </w:r>
      <w:r w:rsidR="007D0492" w:rsidRPr="00A452F2">
        <w:rPr>
          <w:lang w:val="en-GB"/>
        </w:rPr>
        <w:t>utilization, and not rated clock speed.</w:t>
      </w:r>
    </w:p>
    <w:p w14:paraId="7428DA1E" w14:textId="1ECE449C" w:rsidR="004D0902" w:rsidRPr="00A452F2" w:rsidRDefault="000D72C0" w:rsidP="00FF7A8C">
      <w:pPr>
        <w:rPr>
          <w:lang w:val="en-GB"/>
        </w:rPr>
      </w:pPr>
      <w:r w:rsidRPr="00A452F2">
        <w:rPr>
          <w:lang w:val="en-GB"/>
        </w:rPr>
        <w:t xml:space="preserve">Here is </w:t>
      </w:r>
      <w:r w:rsidR="00100DAA" w:rsidRPr="00A452F2">
        <w:rPr>
          <w:lang w:val="en-GB"/>
        </w:rPr>
        <w:t>how Used differs to Run</w:t>
      </w:r>
      <w:r w:rsidR="00833ABB">
        <w:rPr>
          <w:lang w:val="en-GB"/>
        </w:rPr>
        <w:t>:</w:t>
      </w:r>
    </w:p>
    <w:p w14:paraId="197856BA" w14:textId="22116F1F" w:rsidR="00100DAA" w:rsidRPr="00A452F2" w:rsidRDefault="4DA5E64A" w:rsidP="00EA7DD2">
      <w:pPr>
        <w:jc w:val="center"/>
        <w:rPr>
          <w:lang w:val="en-GB"/>
        </w:rPr>
      </w:pPr>
      <w:r>
        <w:rPr>
          <w:noProof/>
        </w:rPr>
        <w:drawing>
          <wp:inline distT="0" distB="0" distL="0" distR="0" wp14:anchorId="11E0CDD5" wp14:editId="52F73AD8">
            <wp:extent cx="5753098" cy="1893729"/>
            <wp:effectExtent l="0" t="0" r="0" b="0"/>
            <wp:docPr id="606394062" name="Picture 606394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2"/>
                    <pic:cNvPicPr/>
                  </pic:nvPicPr>
                  <pic:blipFill>
                    <a:blip r:embed="rId311">
                      <a:extLst>
                        <a:ext uri="{28A0092B-C50C-407E-A947-70E740481C1C}">
                          <a14:useLocalDpi xmlns:a14="http://schemas.microsoft.com/office/drawing/2010/main" val="0"/>
                        </a:ext>
                      </a:extLst>
                    </a:blip>
                    <a:stretch>
                      <a:fillRect/>
                    </a:stretch>
                  </pic:blipFill>
                  <pic:spPr>
                    <a:xfrm>
                      <a:off x="0" y="0"/>
                      <a:ext cx="5753098" cy="1893729"/>
                    </a:xfrm>
                    <a:prstGeom prst="rect">
                      <a:avLst/>
                    </a:prstGeom>
                  </pic:spPr>
                </pic:pic>
              </a:graphicData>
            </a:graphic>
          </wp:inline>
        </w:drawing>
      </w:r>
    </w:p>
    <w:p w14:paraId="3AF13EEA" w14:textId="2628A092" w:rsidR="00FF7A8C" w:rsidRPr="00A452F2" w:rsidRDefault="00100DAA" w:rsidP="00FF7A8C">
      <w:pPr>
        <w:rPr>
          <w:lang w:val="en-GB"/>
        </w:rPr>
      </w:pPr>
      <w:r w:rsidRPr="00A452F2">
        <w:rPr>
          <w:lang w:val="en-GB"/>
        </w:rPr>
        <w:t>Based on the above, you can work out</w:t>
      </w:r>
      <w:r w:rsidR="002007C7" w:rsidRPr="00A452F2">
        <w:rPr>
          <w:lang w:val="en-GB"/>
        </w:rPr>
        <w:t xml:space="preserve"> the fo</w:t>
      </w:r>
      <w:r w:rsidR="00FF7A8C" w:rsidRPr="00A452F2">
        <w:rPr>
          <w:lang w:val="en-GB"/>
        </w:rPr>
        <w:t xml:space="preserve">rmula </w:t>
      </w:r>
      <w:r w:rsidR="00035260" w:rsidRPr="00A452F2">
        <w:rPr>
          <w:lang w:val="en-GB"/>
        </w:rPr>
        <w:t>for VM level Used</w:t>
      </w:r>
      <w:r w:rsidR="002007C7" w:rsidRPr="00A452F2">
        <w:rPr>
          <w:lang w:val="en-GB"/>
        </w:rPr>
        <w:t>, which is:</w:t>
      </w:r>
    </w:p>
    <w:p w14:paraId="4E213E06" w14:textId="7870717D" w:rsidR="00FF7A8C" w:rsidRPr="00A452F2" w:rsidRDefault="00FF7A8C" w:rsidP="00594785">
      <w:pPr>
        <w:pStyle w:val="Code"/>
        <w:rPr>
          <w:rFonts w:cstheme="minorHAnsi"/>
        </w:rPr>
      </w:pPr>
      <w:r w:rsidRPr="00A452F2">
        <w:t xml:space="preserve">VM level Used = Run + System - Overlap </w:t>
      </w:r>
      <w:r w:rsidR="00AB41EA" w:rsidRPr="00A452F2">
        <w:t>+</w:t>
      </w:r>
      <w:r w:rsidRPr="00A452F2">
        <w:t xml:space="preserve"> </w:t>
      </w:r>
      <w:r w:rsidR="00AB41EA" w:rsidRPr="00A452F2">
        <w:t>VMX +</w:t>
      </w:r>
      <w:r w:rsidR="002E7D0A" w:rsidRPr="00A452F2">
        <w:t>/-</w:t>
      </w:r>
      <w:r w:rsidR="00AB41EA" w:rsidRPr="00A452F2">
        <w:t xml:space="preserve"> </w:t>
      </w:r>
      <w:r w:rsidRPr="00A452F2">
        <w:rPr>
          <w:b/>
          <w:bCs/>
          <w:color w:val="FF0000"/>
        </w:rPr>
        <w:t>E</w:t>
      </w:r>
    </w:p>
    <w:p w14:paraId="63B41CA0" w14:textId="77777777" w:rsidR="008B5A25" w:rsidRPr="00A452F2" w:rsidRDefault="00F2111F" w:rsidP="00DC555F">
      <w:pPr>
        <w:rPr>
          <w:lang w:val="en-GB"/>
        </w:rPr>
      </w:pPr>
      <w:r w:rsidRPr="00A452F2">
        <w:rPr>
          <w:lang w:val="en-GB"/>
        </w:rPr>
        <w:t xml:space="preserve">Where </w:t>
      </w:r>
      <w:r w:rsidR="00FF7A8C" w:rsidRPr="00A452F2">
        <w:rPr>
          <w:b/>
          <w:bCs/>
          <w:color w:val="FF0000"/>
          <w:lang w:val="en-GB"/>
        </w:rPr>
        <w:t>E</w:t>
      </w:r>
      <w:r w:rsidR="00FF7A8C" w:rsidRPr="00A452F2">
        <w:rPr>
          <w:lang w:val="en-GB"/>
        </w:rPr>
        <w:t xml:space="preserve"> is </w:t>
      </w:r>
      <w:r w:rsidR="008B5A25" w:rsidRPr="00A452F2">
        <w:rPr>
          <w:lang w:val="en-GB"/>
        </w:rPr>
        <w:t xml:space="preserve">the combination of </w:t>
      </w:r>
    </w:p>
    <w:p w14:paraId="56D2E87F" w14:textId="1422B246" w:rsidR="008B5A25" w:rsidRPr="00A452F2" w:rsidRDefault="00FF7A8C" w:rsidP="008B5A25">
      <w:pPr>
        <w:pStyle w:val="Bullet"/>
        <w:rPr>
          <w:lang w:val="en-GB"/>
        </w:rPr>
      </w:pPr>
      <w:r w:rsidRPr="00A452F2">
        <w:rPr>
          <w:lang w:val="en-GB"/>
        </w:rPr>
        <w:t xml:space="preserve">efficiency gained </w:t>
      </w:r>
      <w:r w:rsidR="00DC555F" w:rsidRPr="00A452F2">
        <w:rPr>
          <w:lang w:val="en-GB"/>
        </w:rPr>
        <w:t>from CPU Turbo Boost</w:t>
      </w:r>
      <w:r w:rsidR="008B5A25" w:rsidRPr="00A452F2">
        <w:rPr>
          <w:lang w:val="en-GB"/>
        </w:rPr>
        <w:t xml:space="preserve"> or </w:t>
      </w:r>
      <w:r w:rsidR="00DC555F" w:rsidRPr="00A452F2">
        <w:rPr>
          <w:lang w:val="en-GB"/>
        </w:rPr>
        <w:t xml:space="preserve">efficiency </w:t>
      </w:r>
      <w:r w:rsidRPr="00A452F2">
        <w:rPr>
          <w:lang w:val="en-GB"/>
        </w:rPr>
        <w:t>loss from</w:t>
      </w:r>
      <w:r w:rsidR="00DC555F" w:rsidRPr="00A452F2">
        <w:rPr>
          <w:lang w:val="en-GB"/>
        </w:rPr>
        <w:t xml:space="preserve"> power savings</w:t>
      </w:r>
      <w:r w:rsidR="00942BDE" w:rsidRPr="00A452F2">
        <w:rPr>
          <w:lang w:val="en-GB"/>
        </w:rPr>
        <w:t>. For example, if the frequency is dropped to 40</w:t>
      </w:r>
      <w:r w:rsidR="00DF4AF5" w:rsidRPr="00A452F2">
        <w:rPr>
          <w:lang w:val="en-GB"/>
        </w:rPr>
        <w:t>%</w:t>
      </w:r>
      <w:r w:rsidR="00942BDE" w:rsidRPr="00A452F2">
        <w:rPr>
          <w:lang w:val="en-GB"/>
        </w:rPr>
        <w:t xml:space="preserve"> of the nominal frequency, we consider 60</w:t>
      </w:r>
      <w:r w:rsidR="00DF4AF5" w:rsidRPr="00A452F2">
        <w:rPr>
          <w:lang w:val="en-GB"/>
        </w:rPr>
        <w:t>%</w:t>
      </w:r>
      <w:r w:rsidR="00942BDE" w:rsidRPr="00A452F2">
        <w:rPr>
          <w:lang w:val="en-GB"/>
        </w:rPr>
        <w:t xml:space="preserve"> of the CPU time was stolen.</w:t>
      </w:r>
    </w:p>
    <w:p w14:paraId="5F56C590" w14:textId="3837FC32" w:rsidR="00F2111F" w:rsidRPr="00A452F2" w:rsidRDefault="00941149" w:rsidP="008B5A25">
      <w:pPr>
        <w:pStyle w:val="Bullet"/>
        <w:rPr>
          <w:lang w:val="en-GB"/>
        </w:rPr>
      </w:pPr>
      <w:r w:rsidRPr="00A452F2">
        <w:rPr>
          <w:lang w:val="en-GB"/>
        </w:rPr>
        <w:t>37.5% efficiency loss from CPU SMT.</w:t>
      </w:r>
      <w:r w:rsidR="00BC39FB" w:rsidRPr="00A452F2">
        <w:rPr>
          <w:lang w:val="en-GB"/>
        </w:rPr>
        <w:t xml:space="preserve"> </w:t>
      </w:r>
    </w:p>
    <w:p w14:paraId="11D22623" w14:textId="09C9171A" w:rsidR="00DA683B" w:rsidRPr="00A452F2" w:rsidRDefault="00DA683B" w:rsidP="00DC555F">
      <w:pPr>
        <w:rPr>
          <w:lang w:val="en-GB"/>
        </w:rPr>
      </w:pPr>
      <w:r w:rsidRPr="00A452F2">
        <w:rPr>
          <w:lang w:val="en-GB"/>
        </w:rPr>
        <w:t xml:space="preserve">VMX is typically negligible. It accounts for CPU cycles </w:t>
      </w:r>
      <w:r w:rsidR="001D7511" w:rsidRPr="00A452F2">
        <w:rPr>
          <w:lang w:val="en-GB"/>
        </w:rPr>
        <w:t>spent on things like consoling to the VM.</w:t>
      </w:r>
      <w:r w:rsidR="0005056E" w:rsidRPr="00A452F2">
        <w:rPr>
          <w:lang w:val="en-GB"/>
        </w:rPr>
        <w:t xml:space="preserve"> In </w:t>
      </w:r>
      <w:proofErr w:type="spellStart"/>
      <w:r w:rsidR="0005056E" w:rsidRPr="00A452F2">
        <w:rPr>
          <w:lang w:val="en-GB"/>
        </w:rPr>
        <w:t>esxtop</w:t>
      </w:r>
      <w:proofErr w:type="spellEnd"/>
      <w:r w:rsidR="0005056E" w:rsidRPr="00A452F2">
        <w:rPr>
          <w:lang w:val="en-GB"/>
        </w:rPr>
        <w:t>, System time is charged to the VM VMX world.</w:t>
      </w:r>
    </w:p>
    <w:p w14:paraId="09B66D46" w14:textId="77777777" w:rsidR="00F22E59" w:rsidRPr="00A452F2" w:rsidRDefault="00F22E59" w:rsidP="00F22E59">
      <w:pPr>
        <w:rPr>
          <w:lang w:val="en-GB"/>
        </w:rPr>
      </w:pPr>
      <w:r w:rsidRPr="00A452F2">
        <w:rPr>
          <w:lang w:val="en-GB"/>
        </w:rPr>
        <w:t xml:space="preserve">Because Used accounts for the actual frequency, you may expect it to be measured in GHz and not millisecond. Think of the number of cycles completed instead of simply frequency. You then convert it back to time. I know it requires a bit of mental mathematics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5A040A3" w14:textId="77777777" w:rsidR="00823482" w:rsidRPr="00A452F2" w:rsidRDefault="00823482" w:rsidP="00823482">
      <w:pPr>
        <w:rPr>
          <w:lang w:val="en-GB"/>
        </w:rPr>
      </w:pPr>
      <w:r w:rsidRPr="00A452F2">
        <w:rPr>
          <w:lang w:val="en-GB"/>
        </w:rPr>
        <w:lastRenderedPageBreak/>
        <w:t xml:space="preserve">Quiz: </w:t>
      </w:r>
    </w:p>
    <w:p w14:paraId="2FDC8CD3" w14:textId="77777777" w:rsidR="00823482" w:rsidRPr="00A452F2" w:rsidRDefault="00823482" w:rsidP="00823482">
      <w:pPr>
        <w:pStyle w:val="Bullet"/>
        <w:rPr>
          <w:lang w:val="en-GB"/>
        </w:rPr>
      </w:pPr>
      <w:r w:rsidRPr="00A452F2">
        <w:rPr>
          <w:lang w:val="en-GB"/>
        </w:rPr>
        <w:t xml:space="preserve">Why does the formula state VM level, and not individual vCPU </w:t>
      </w:r>
      <w:proofErr w:type="gramStart"/>
      <w:r w:rsidRPr="00A452F2">
        <w:rPr>
          <w:lang w:val="en-GB"/>
        </w:rPr>
        <w:t>level.</w:t>
      </w:r>
      <w:proofErr w:type="gramEnd"/>
      <w:r w:rsidRPr="00A452F2">
        <w:rPr>
          <w:lang w:val="en-GB"/>
        </w:rPr>
        <w:t xml:space="preserve"> What’s the reason? </w:t>
      </w:r>
    </w:p>
    <w:p w14:paraId="3B134BCD" w14:textId="77777777" w:rsidR="00823482" w:rsidRPr="00A452F2" w:rsidRDefault="00823482" w:rsidP="00823482">
      <w:pPr>
        <w:pStyle w:val="Bullet"/>
        <w:rPr>
          <w:lang w:val="en-GB"/>
        </w:rPr>
      </w:pPr>
      <w:r w:rsidRPr="00A452F2">
        <w:rPr>
          <w:lang w:val="en-GB"/>
        </w:rPr>
        <w:t xml:space="preserve">How will Used compare with Run in general? Do you expect it to be higher or lower? If it’s higher, what can cause it? </w:t>
      </w:r>
    </w:p>
    <w:p w14:paraId="010C6A1F" w14:textId="53EDB99D" w:rsidR="0071109B" w:rsidRPr="00A452F2" w:rsidRDefault="00EA2F87" w:rsidP="00746C94">
      <w:pPr>
        <w:rPr>
          <w:lang w:val="en-GB"/>
        </w:rPr>
      </w:pPr>
      <w:r w:rsidRPr="00A452F2">
        <w:rPr>
          <w:lang w:val="en-GB"/>
        </w:rPr>
        <w:t xml:space="preserve">The impact of </w:t>
      </w:r>
      <w:hyperlink w:anchor="_Power_Management" w:history="1">
        <w:r w:rsidR="00746C94" w:rsidRPr="00A452F2">
          <w:rPr>
            <w:rStyle w:val="Hyperlink"/>
            <w:lang w:val="en-GB"/>
          </w:rPr>
          <w:t>Power Management</w:t>
        </w:r>
      </w:hyperlink>
      <w:r w:rsidR="00746C94" w:rsidRPr="00A452F2">
        <w:rPr>
          <w:lang w:val="en-GB"/>
        </w:rPr>
        <w:t xml:space="preserve"> </w:t>
      </w:r>
      <w:r w:rsidR="00833ABB">
        <w:rPr>
          <w:lang w:val="en-GB"/>
        </w:rPr>
        <w:t>can be</w:t>
      </w:r>
      <w:r w:rsidRPr="00A452F2">
        <w:rPr>
          <w:lang w:val="en-GB"/>
        </w:rPr>
        <w:t xml:space="preserve"> noticeable. </w:t>
      </w:r>
      <w:r w:rsidR="00380BFD" w:rsidRPr="00A452F2">
        <w:rPr>
          <w:lang w:val="en-GB"/>
        </w:rPr>
        <w:t xml:space="preserve">For example, a physical chip comes with 2 GHz as its standard speed. ESXi </w:t>
      </w:r>
      <w:r w:rsidR="00AD2A77" w:rsidRPr="00A452F2">
        <w:rPr>
          <w:lang w:val="en-GB"/>
        </w:rPr>
        <w:t xml:space="preserve">may </w:t>
      </w:r>
      <w:r w:rsidR="00380BFD" w:rsidRPr="00A452F2">
        <w:rPr>
          <w:lang w:val="en-GB"/>
        </w:rPr>
        <w:t>increase or decrease this speed</w:t>
      </w:r>
      <w:r w:rsidR="00AD2A77" w:rsidRPr="00A452F2">
        <w:rPr>
          <w:lang w:val="en-GB"/>
        </w:rPr>
        <w:t xml:space="preserve"> dynamically</w:t>
      </w:r>
      <w:r w:rsidR="00380BFD" w:rsidRPr="00A452F2">
        <w:rPr>
          <w:lang w:val="en-GB"/>
        </w:rPr>
        <w:t xml:space="preserve">, resulting in Turbo Boost or power saving. If ESXi increases the clock speed to 3 GHz, </w:t>
      </w:r>
      <w:proofErr w:type="gramStart"/>
      <w:r w:rsidR="00380BFD" w:rsidRPr="00A452F2">
        <w:rPr>
          <w:lang w:val="en-GB"/>
        </w:rPr>
        <w:t>Used</w:t>
      </w:r>
      <w:proofErr w:type="gramEnd"/>
      <w:r w:rsidR="00380BFD" w:rsidRPr="00A452F2">
        <w:rPr>
          <w:lang w:val="en-GB"/>
        </w:rPr>
        <w:t xml:space="preserve"> counter will be 50% higher than the Run counter. The Guest OS (</w:t>
      </w:r>
      <w:proofErr w:type="gramStart"/>
      <w:r w:rsidR="00380BFD" w:rsidRPr="00A452F2">
        <w:rPr>
          <w:lang w:val="en-GB"/>
        </w:rPr>
        <w:t>e.g.</w:t>
      </w:r>
      <w:proofErr w:type="gramEnd"/>
      <w:r w:rsidR="00380BFD" w:rsidRPr="00A452F2">
        <w:rPr>
          <w:lang w:val="en-GB"/>
        </w:rPr>
        <w:t xml:space="preserve"> Windows or Linux) is not aware of this performance boost. It reports a value based on the standard clock speed, just like Run does. On the other hand, if ESXi decreases the clock speed to 1.5 GHz, then Used will report a value that is 25% lower than what Run reports.</w:t>
      </w:r>
    </w:p>
    <w:p w14:paraId="26753463" w14:textId="3FFC44A2" w:rsidR="00746C94" w:rsidRPr="00A452F2" w:rsidRDefault="008B6DCD" w:rsidP="00746C94">
      <w:pPr>
        <w:rPr>
          <w:lang w:val="en-GB"/>
        </w:rPr>
      </w:pPr>
      <w:r w:rsidRPr="00A452F2">
        <w:rPr>
          <w:lang w:val="en-GB"/>
        </w:rPr>
        <w:t>Let’s take an example.</w:t>
      </w:r>
      <w:r w:rsidR="006D1BD2" w:rsidRPr="00A452F2">
        <w:rPr>
          <w:lang w:val="en-GB"/>
        </w:rPr>
        <w:t xml:space="preserve"> What do you notice?</w:t>
      </w:r>
    </w:p>
    <w:p w14:paraId="7967899C" w14:textId="77777777" w:rsidR="00746C94" w:rsidRPr="00A452F2" w:rsidRDefault="00746C94" w:rsidP="00746C94">
      <w:pPr>
        <w:rPr>
          <w:lang w:val="en-GB"/>
        </w:rPr>
      </w:pPr>
      <w:r>
        <w:rPr>
          <w:noProof/>
        </w:rPr>
        <w:drawing>
          <wp:inline distT="0" distB="0" distL="0" distR="0" wp14:anchorId="5B2DF716" wp14:editId="506EF6A7">
            <wp:extent cx="6891856" cy="3179299"/>
            <wp:effectExtent l="0" t="0" r="444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312">
                      <a:extLst>
                        <a:ext uri="{28A0092B-C50C-407E-A947-70E740481C1C}">
                          <a14:useLocalDpi xmlns:a14="http://schemas.microsoft.com/office/drawing/2010/main" val="0"/>
                        </a:ext>
                      </a:extLst>
                    </a:blip>
                    <a:stretch>
                      <a:fillRect/>
                    </a:stretch>
                  </pic:blipFill>
                  <pic:spPr>
                    <a:xfrm>
                      <a:off x="0" y="0"/>
                      <a:ext cx="6891856" cy="3179299"/>
                    </a:xfrm>
                    <a:prstGeom prst="rect">
                      <a:avLst/>
                    </a:prstGeom>
                  </pic:spPr>
                </pic:pic>
              </a:graphicData>
            </a:graphic>
          </wp:inline>
        </w:drawing>
      </w:r>
    </w:p>
    <w:p w14:paraId="14172919" w14:textId="0F7C7054" w:rsidR="00746C94" w:rsidRPr="00A452F2" w:rsidRDefault="00746C94" w:rsidP="00746C94">
      <w:pPr>
        <w:rPr>
          <w:lang w:val="en-GB"/>
        </w:rPr>
      </w:pPr>
      <w:r w:rsidRPr="00A452F2">
        <w:rPr>
          <w:lang w:val="en-GB"/>
        </w:rPr>
        <w:t xml:space="preserve">As you can see from the preceding chart, the impact is noticeable. The System and Overlap counters hovers averages &lt;10 </w:t>
      </w:r>
      <w:proofErr w:type="spellStart"/>
      <w:r w:rsidRPr="00A452F2">
        <w:rPr>
          <w:lang w:val="en-GB"/>
        </w:rPr>
        <w:t>ms</w:t>
      </w:r>
      <w:proofErr w:type="spellEnd"/>
      <w:r w:rsidRPr="00A452F2">
        <w:rPr>
          <w:lang w:val="en-GB"/>
        </w:rPr>
        <w:t xml:space="preserve"> (negligible as this VM is basically idle), but the gap between Used and Run averages around 20% Used is ~20% higher than </w:t>
      </w:r>
      <w:proofErr w:type="gramStart"/>
      <w:r w:rsidRPr="00A452F2">
        <w:rPr>
          <w:lang w:val="en-GB"/>
        </w:rPr>
        <w:t>Run</w:t>
      </w:r>
      <w:proofErr w:type="gramEnd"/>
      <w:r w:rsidR="00EF4572" w:rsidRPr="00A452F2">
        <w:rPr>
          <w:lang w:val="en-GB"/>
        </w:rPr>
        <w:t>, likely due to Turbo Boost.</w:t>
      </w:r>
    </w:p>
    <w:p w14:paraId="310D6F8E" w14:textId="59D4F9AD" w:rsidR="00966BB1" w:rsidRPr="00A452F2" w:rsidRDefault="00966BB1" w:rsidP="00746C94">
      <w:pPr>
        <w:rPr>
          <w:lang w:val="en-GB"/>
        </w:rPr>
      </w:pPr>
      <w:r w:rsidRPr="00A452F2">
        <w:rPr>
          <w:lang w:val="en-GB"/>
        </w:rPr>
        <w:t>Let’s take a</w:t>
      </w:r>
      <w:r w:rsidR="00C779E0" w:rsidRPr="00A452F2">
        <w:rPr>
          <w:lang w:val="en-GB"/>
        </w:rPr>
        <w:t xml:space="preserve">nother example, this time from </w:t>
      </w:r>
      <w:r w:rsidRPr="00A452F2">
        <w:rPr>
          <w:lang w:val="en-GB"/>
        </w:rPr>
        <w:t>a busy VM</w:t>
      </w:r>
      <w:r w:rsidR="00C779E0" w:rsidRPr="00A452F2">
        <w:rPr>
          <w:lang w:val="en-GB"/>
        </w:rPr>
        <w:t xml:space="preserve">. I’ve removed System and Overlap as they are also negligible in this </w:t>
      </w:r>
      <w:r w:rsidR="0006324F" w:rsidRPr="00A452F2">
        <w:rPr>
          <w:lang w:val="en-GB"/>
        </w:rPr>
        <w:t xml:space="preserve">example. This is a 32 vCPU VM running Splunk. Notice Used is consistently higher than </w:t>
      </w:r>
      <w:proofErr w:type="gramStart"/>
      <w:r w:rsidR="0006324F" w:rsidRPr="00A452F2">
        <w:rPr>
          <w:lang w:val="en-GB"/>
        </w:rPr>
        <w:t>Run</w:t>
      </w:r>
      <w:proofErr w:type="gramEnd"/>
      <w:r w:rsidR="00296C0D" w:rsidRPr="00A452F2">
        <w:rPr>
          <w:lang w:val="en-GB"/>
        </w:rPr>
        <w:t>.</w:t>
      </w:r>
    </w:p>
    <w:p w14:paraId="2B07CD65" w14:textId="5674F647" w:rsidR="005768C8" w:rsidRPr="00A452F2" w:rsidRDefault="4913C85B" w:rsidP="00746C94">
      <w:pPr>
        <w:rPr>
          <w:lang w:val="en-GB"/>
        </w:rPr>
      </w:pPr>
      <w:r>
        <w:rPr>
          <w:noProof/>
        </w:rPr>
        <w:drawing>
          <wp:inline distT="0" distB="0" distL="0" distR="0" wp14:anchorId="03442623" wp14:editId="6AD8067E">
            <wp:extent cx="6645910" cy="1783080"/>
            <wp:effectExtent l="0" t="0" r="2540" b="7620"/>
            <wp:docPr id="606394083" name="Picture 606394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3"/>
                    <pic:cNvPicPr/>
                  </pic:nvPicPr>
                  <pic:blipFill>
                    <a:blip r:embed="rId313">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6018DE54" w14:textId="32669046" w:rsidR="00B97460" w:rsidRPr="00A452F2" w:rsidRDefault="00EC3AC9" w:rsidP="00746C94">
      <w:pPr>
        <w:rPr>
          <w:lang w:val="en-GB"/>
        </w:rPr>
      </w:pPr>
      <w:r w:rsidRPr="00A452F2">
        <w:rPr>
          <w:lang w:val="en-GB"/>
        </w:rPr>
        <w:t xml:space="preserve">Now let’s look at the opposite scenario. </w:t>
      </w:r>
      <w:r w:rsidR="00B97460" w:rsidRPr="00A452F2">
        <w:rPr>
          <w:lang w:val="en-GB"/>
        </w:rPr>
        <w:t xml:space="preserve">This VM is a </w:t>
      </w:r>
      <w:proofErr w:type="gramStart"/>
      <w:r w:rsidR="00B97460" w:rsidRPr="00A452F2">
        <w:rPr>
          <w:lang w:val="en-GB"/>
        </w:rPr>
        <w:t>64 bit</w:t>
      </w:r>
      <w:proofErr w:type="gramEnd"/>
      <w:r w:rsidR="00B97460" w:rsidRPr="00A452F2">
        <w:rPr>
          <w:lang w:val="en-GB"/>
        </w:rPr>
        <w:t xml:space="preserve"> Ubuntu running 4 vCPU</w:t>
      </w:r>
      <w:r w:rsidR="006E31B3" w:rsidRPr="00A452F2">
        <w:rPr>
          <w:lang w:val="en-GB"/>
        </w:rPr>
        <w:t>. Used (</w:t>
      </w:r>
      <w:proofErr w:type="spellStart"/>
      <w:r w:rsidR="006E31B3" w:rsidRPr="00A452F2">
        <w:rPr>
          <w:lang w:val="en-GB"/>
        </w:rPr>
        <w:t>ms</w:t>
      </w:r>
      <w:proofErr w:type="spellEnd"/>
      <w:r w:rsidR="006E31B3" w:rsidRPr="00A452F2">
        <w:rPr>
          <w:lang w:val="en-GB"/>
        </w:rPr>
        <w:t>) is around 44% of Run (</w:t>
      </w:r>
      <w:proofErr w:type="spellStart"/>
      <w:r w:rsidR="006E31B3" w:rsidRPr="00A452F2">
        <w:rPr>
          <w:lang w:val="en-GB"/>
        </w:rPr>
        <w:t>ms</w:t>
      </w:r>
      <w:proofErr w:type="spellEnd"/>
      <w:r w:rsidR="006E31B3" w:rsidRPr="00A452F2">
        <w:rPr>
          <w:lang w:val="en-GB"/>
        </w:rPr>
        <w:t>)</w:t>
      </w:r>
      <w:r w:rsidR="00C748AB" w:rsidRPr="00A452F2">
        <w:rPr>
          <w:lang w:val="en-GB"/>
        </w:rPr>
        <w:t>. The VM had minimal System Time (</w:t>
      </w:r>
      <w:proofErr w:type="spellStart"/>
      <w:r w:rsidR="00C748AB" w:rsidRPr="00A452F2">
        <w:rPr>
          <w:lang w:val="en-GB"/>
        </w:rPr>
        <w:t>ms</w:t>
      </w:r>
      <w:proofErr w:type="spellEnd"/>
      <w:r w:rsidR="00C748AB" w:rsidRPr="00A452F2">
        <w:rPr>
          <w:lang w:val="en-GB"/>
        </w:rPr>
        <w:t>) and Overlap (</w:t>
      </w:r>
      <w:proofErr w:type="spellStart"/>
      <w:r w:rsidR="00C748AB" w:rsidRPr="00A452F2">
        <w:rPr>
          <w:lang w:val="en-GB"/>
        </w:rPr>
        <w:t>ms</w:t>
      </w:r>
      <w:proofErr w:type="spellEnd"/>
      <w:r w:rsidR="00C748AB" w:rsidRPr="00A452F2">
        <w:rPr>
          <w:lang w:val="en-GB"/>
        </w:rPr>
        <w:t xml:space="preserve">), so </w:t>
      </w:r>
      <w:proofErr w:type="gramStart"/>
      <w:r w:rsidR="00C748AB" w:rsidRPr="00A452F2">
        <w:rPr>
          <w:lang w:val="en-GB"/>
        </w:rPr>
        <w:t>Used</w:t>
      </w:r>
      <w:proofErr w:type="gramEnd"/>
      <w:r w:rsidR="00C748AB" w:rsidRPr="00A452F2">
        <w:rPr>
          <w:lang w:val="en-GB"/>
        </w:rPr>
        <w:t xml:space="preserve"> is basically </w:t>
      </w:r>
      <w:r w:rsidR="00296C0D" w:rsidRPr="00A452F2">
        <w:rPr>
          <w:lang w:val="en-GB"/>
        </w:rPr>
        <w:t>lowered</w:t>
      </w:r>
      <w:r w:rsidR="00C748AB" w:rsidRPr="00A452F2">
        <w:rPr>
          <w:lang w:val="en-GB"/>
        </w:rPr>
        <w:t xml:space="preserve"> by </w:t>
      </w:r>
      <w:r w:rsidR="00EF4572" w:rsidRPr="00A452F2">
        <w:rPr>
          <w:lang w:val="en-GB"/>
        </w:rPr>
        <w:t xml:space="preserve">both power </w:t>
      </w:r>
      <w:r w:rsidR="00296C0D" w:rsidRPr="00A452F2">
        <w:rPr>
          <w:lang w:val="en-GB"/>
        </w:rPr>
        <w:t xml:space="preserve">savings </w:t>
      </w:r>
      <w:r w:rsidR="00EF4572" w:rsidRPr="00A452F2">
        <w:rPr>
          <w:lang w:val="en-GB"/>
        </w:rPr>
        <w:t>and CPU SMT.</w:t>
      </w:r>
      <w:r w:rsidR="00AA55AF" w:rsidRPr="00A452F2">
        <w:rPr>
          <w:lang w:val="en-GB"/>
        </w:rPr>
        <w:t xml:space="preserve"> In this example, if Run is far from 100% and the application team want faster performance, your answ</w:t>
      </w:r>
      <w:r w:rsidR="008471CD">
        <w:rPr>
          <w:lang w:val="en-GB"/>
        </w:rPr>
        <w:t>e</w:t>
      </w:r>
      <w:r w:rsidR="00AA55AF" w:rsidRPr="00A452F2">
        <w:rPr>
          <w:lang w:val="en-GB"/>
        </w:rPr>
        <w:t xml:space="preserve">r is not to add </w:t>
      </w:r>
      <w:r w:rsidR="00D84D26" w:rsidRPr="00A452F2">
        <w:rPr>
          <w:lang w:val="en-GB"/>
        </w:rPr>
        <w:t xml:space="preserve">vCPU. You should check the power management and CPU SMT, assuming the </w:t>
      </w:r>
      <w:hyperlink w:anchor="_Contention_Metrics" w:history="1">
        <w:r w:rsidR="00D84D26" w:rsidRPr="00A452F2">
          <w:rPr>
            <w:rStyle w:val="Hyperlink"/>
            <w:lang w:val="en-GB"/>
          </w:rPr>
          <w:t>contention counters</w:t>
        </w:r>
      </w:hyperlink>
      <w:r w:rsidR="00D84D26" w:rsidRPr="00A452F2">
        <w:rPr>
          <w:lang w:val="en-GB"/>
        </w:rPr>
        <w:t xml:space="preserve"> are low. </w:t>
      </w:r>
    </w:p>
    <w:p w14:paraId="79C92908" w14:textId="23D990A0" w:rsidR="00966BB1" w:rsidRPr="00A452F2" w:rsidRDefault="7930A376" w:rsidP="00746C94">
      <w:pPr>
        <w:rPr>
          <w:lang w:val="en-GB"/>
        </w:rPr>
      </w:pPr>
      <w:r>
        <w:rPr>
          <w:noProof/>
        </w:rPr>
        <w:lastRenderedPageBreak/>
        <w:drawing>
          <wp:inline distT="0" distB="0" distL="0" distR="0" wp14:anchorId="047BFFC6" wp14:editId="336ED602">
            <wp:extent cx="6645910" cy="1703705"/>
            <wp:effectExtent l="0" t="0" r="2540" b="0"/>
            <wp:docPr id="606394084" name="Picture 606394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4"/>
                    <pic:cNvPicPr/>
                  </pic:nvPicPr>
                  <pic:blipFill>
                    <a:blip r:embed="rId314">
                      <a:extLst>
                        <a:ext uri="{28A0092B-C50C-407E-A947-70E740481C1C}">
                          <a14:useLocalDpi xmlns:a14="http://schemas.microsoft.com/office/drawing/2010/main" val="0"/>
                        </a:ext>
                      </a:extLst>
                    </a:blip>
                    <a:stretch>
                      <a:fillRect/>
                    </a:stretch>
                  </pic:blipFill>
                  <pic:spPr>
                    <a:xfrm>
                      <a:off x="0" y="0"/>
                      <a:ext cx="6645910" cy="1703705"/>
                    </a:xfrm>
                    <a:prstGeom prst="rect">
                      <a:avLst/>
                    </a:prstGeom>
                  </pic:spPr>
                </pic:pic>
              </a:graphicData>
            </a:graphic>
          </wp:inline>
        </w:drawing>
      </w:r>
    </w:p>
    <w:p w14:paraId="64D61BED" w14:textId="094951FE" w:rsidR="00DF361D" w:rsidRPr="00A452F2" w:rsidRDefault="009E5EEA" w:rsidP="00746C94">
      <w:pPr>
        <w:rPr>
          <w:lang w:val="en-GB"/>
        </w:rPr>
      </w:pPr>
      <w:r w:rsidRPr="00A452F2">
        <w:rPr>
          <w:lang w:val="en-GB"/>
        </w:rPr>
        <w:t xml:space="preserve">Take note: </w:t>
      </w:r>
      <w:r w:rsidR="00C877A2" w:rsidRPr="00A452F2">
        <w:rPr>
          <w:lang w:val="en-GB"/>
        </w:rPr>
        <w:t xml:space="preserve">CPU Used </w:t>
      </w:r>
      <w:r w:rsidRPr="00A452F2">
        <w:rPr>
          <w:lang w:val="en-GB"/>
        </w:rPr>
        <w:t xml:space="preserve">has a different formula </w:t>
      </w:r>
      <w:r w:rsidR="00C877A2" w:rsidRPr="00A452F2">
        <w:rPr>
          <w:lang w:val="en-GB"/>
        </w:rPr>
        <w:t>at VM level and vCPU level. At vCPU level, it</w:t>
      </w:r>
      <w:r w:rsidRPr="00A452F2">
        <w:rPr>
          <w:lang w:val="en-GB"/>
        </w:rPr>
        <w:t xml:space="preserve"> does not include </w:t>
      </w:r>
      <w:r w:rsidR="00C877A2" w:rsidRPr="00A452F2">
        <w:rPr>
          <w:lang w:val="en-GB"/>
        </w:rPr>
        <w:t>System</w:t>
      </w:r>
      <w:r w:rsidRPr="00A452F2">
        <w:rPr>
          <w:lang w:val="en-GB"/>
        </w:rPr>
        <w:t xml:space="preserve"> Time</w:t>
      </w:r>
      <w:r w:rsidR="00C877A2" w:rsidRPr="00A452F2">
        <w:rPr>
          <w:lang w:val="en-GB"/>
        </w:rPr>
        <w:t>. At VM level, it</w:t>
      </w:r>
      <w:r w:rsidRPr="00A452F2">
        <w:rPr>
          <w:lang w:val="en-GB"/>
        </w:rPr>
        <w:t xml:space="preserve"> includes </w:t>
      </w:r>
      <w:r w:rsidR="00DF361D" w:rsidRPr="00A452F2">
        <w:rPr>
          <w:lang w:val="en-GB"/>
        </w:rPr>
        <w:t xml:space="preserve">the work done by </w:t>
      </w:r>
      <w:proofErr w:type="spellStart"/>
      <w:r w:rsidR="00DF361D" w:rsidRPr="00A452F2">
        <w:rPr>
          <w:lang w:val="en-GB"/>
        </w:rPr>
        <w:t>VMkernel</w:t>
      </w:r>
      <w:proofErr w:type="spellEnd"/>
      <w:r w:rsidR="00DF361D" w:rsidRPr="00A452F2">
        <w:rPr>
          <w:lang w:val="en-GB"/>
        </w:rPr>
        <w:t xml:space="preserve"> that is charged at VM level, such as System and other worlds. </w:t>
      </w:r>
    </w:p>
    <w:p w14:paraId="5AF132CA" w14:textId="3540F341" w:rsidR="00746C94" w:rsidRPr="00A452F2" w:rsidRDefault="00746C94" w:rsidP="00160AA2">
      <w:pPr>
        <w:pStyle w:val="Heading4"/>
      </w:pPr>
      <w:r w:rsidRPr="00A452F2">
        <w:t>Usage</w:t>
      </w:r>
    </w:p>
    <w:p w14:paraId="4EF88818" w14:textId="188A36C5" w:rsidR="00E56FD5" w:rsidRDefault="00800911" w:rsidP="00746C94">
      <w:pPr>
        <w:rPr>
          <w:lang w:val="en-GB"/>
        </w:rPr>
      </w:pPr>
      <w:r>
        <w:rPr>
          <w:lang w:val="en-GB"/>
        </w:rPr>
        <w:t xml:space="preserve">There are two counters: Usage (MHz) and Usage (%). </w:t>
      </w:r>
      <w:r w:rsidR="00242C6E" w:rsidRPr="00A452F2">
        <w:rPr>
          <w:lang w:val="en-GB"/>
        </w:rPr>
        <w:t>Th</w:t>
      </w:r>
      <w:r w:rsidR="0043487A" w:rsidRPr="00A452F2">
        <w:rPr>
          <w:lang w:val="en-GB"/>
        </w:rPr>
        <w:t>ese 2</w:t>
      </w:r>
      <w:r w:rsidR="00242C6E" w:rsidRPr="00A452F2">
        <w:rPr>
          <w:lang w:val="en-GB"/>
        </w:rPr>
        <w:t xml:space="preserve"> counter</w:t>
      </w:r>
      <w:r w:rsidR="0043487A" w:rsidRPr="00A452F2">
        <w:rPr>
          <w:lang w:val="en-GB"/>
        </w:rPr>
        <w:t>s</w:t>
      </w:r>
      <w:r w:rsidR="00242C6E" w:rsidRPr="00A452F2">
        <w:rPr>
          <w:lang w:val="en-GB"/>
        </w:rPr>
        <w:t xml:space="preserve"> do </w:t>
      </w:r>
      <w:r w:rsidR="00242C6E" w:rsidRPr="00A452F2">
        <w:rPr>
          <w:color w:val="FF0000"/>
          <w:lang w:val="en-GB"/>
        </w:rPr>
        <w:t>not</w:t>
      </w:r>
      <w:r w:rsidR="00242C6E" w:rsidRPr="00A452F2">
        <w:rPr>
          <w:lang w:val="en-GB"/>
        </w:rPr>
        <w:t xml:space="preserve"> exist in ESXi</w:t>
      </w:r>
      <w:r>
        <w:rPr>
          <w:lang w:val="en-GB"/>
        </w:rPr>
        <w:t>, meaning they</w:t>
      </w:r>
      <w:r w:rsidR="00242C6E" w:rsidRPr="00A452F2">
        <w:rPr>
          <w:lang w:val="en-GB"/>
        </w:rPr>
        <w:t xml:space="preserve"> only exist in vCenter. </w:t>
      </w:r>
      <w:r w:rsidR="00E56FD5">
        <w:rPr>
          <w:lang w:val="en-GB"/>
        </w:rPr>
        <w:t xml:space="preserve">I’m not able to figure out if Usage (%) = Usage (MHz) / VM Static CPU Speed, as I don’t have the need yet to use both counters. From the chart below, it appears that they are not 100% identical, but they are </w:t>
      </w:r>
      <w:r w:rsidR="00E56FD5" w:rsidRPr="003E1C7C">
        <w:rPr>
          <w:i/>
          <w:iCs/>
          <w:color w:val="0070C0"/>
          <w:lang w:val="en-GB"/>
        </w:rPr>
        <w:t>very</w:t>
      </w:r>
      <w:r w:rsidR="00E56FD5" w:rsidRPr="003E1C7C">
        <w:rPr>
          <w:color w:val="0070C0"/>
          <w:lang w:val="en-GB"/>
        </w:rPr>
        <w:t xml:space="preserve"> </w:t>
      </w:r>
      <w:r w:rsidR="00E56FD5">
        <w:rPr>
          <w:lang w:val="en-GB"/>
        </w:rPr>
        <w:t>similar.</w:t>
      </w:r>
    </w:p>
    <w:p w14:paraId="58B778EB" w14:textId="25958375" w:rsidR="00E56FD5" w:rsidRDefault="00E56FD5" w:rsidP="00746C94">
      <w:pPr>
        <w:rPr>
          <w:lang w:val="en-GB"/>
        </w:rPr>
      </w:pPr>
      <w:r>
        <w:rPr>
          <w:noProof/>
        </w:rPr>
        <w:drawing>
          <wp:inline distT="0" distB="0" distL="0" distR="0" wp14:anchorId="73E0D467" wp14:editId="5777D117">
            <wp:extent cx="6645910" cy="3392170"/>
            <wp:effectExtent l="0" t="0" r="2540" b="0"/>
            <wp:docPr id="606394070" name="Picture 60639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0"/>
                    <pic:cNvPicPr/>
                  </pic:nvPicPr>
                  <pic:blipFill>
                    <a:blip r:embed="rId315">
                      <a:extLst>
                        <a:ext uri="{28A0092B-C50C-407E-A947-70E740481C1C}">
                          <a14:useLocalDpi xmlns:a14="http://schemas.microsoft.com/office/drawing/2010/main" val="0"/>
                        </a:ext>
                      </a:extLst>
                    </a:blip>
                    <a:stretch>
                      <a:fillRect/>
                    </a:stretch>
                  </pic:blipFill>
                  <pic:spPr>
                    <a:xfrm>
                      <a:off x="0" y="0"/>
                      <a:ext cx="6645910" cy="3392170"/>
                    </a:xfrm>
                    <a:prstGeom prst="rect">
                      <a:avLst/>
                    </a:prstGeom>
                  </pic:spPr>
                </pic:pic>
              </a:graphicData>
            </a:graphic>
          </wp:inline>
        </w:drawing>
      </w:r>
    </w:p>
    <w:p w14:paraId="70FD2F88" w14:textId="1AD59946" w:rsidR="00267643" w:rsidRPr="00A452F2" w:rsidRDefault="00E56FD5" w:rsidP="00746C94">
      <w:pPr>
        <w:rPr>
          <w:lang w:val="en-GB"/>
        </w:rPr>
      </w:pPr>
      <w:r>
        <w:rPr>
          <w:lang w:val="en-GB"/>
        </w:rPr>
        <w:t xml:space="preserve">Let’s compare Usage with </w:t>
      </w:r>
      <w:r w:rsidR="00242C6E" w:rsidRPr="00A452F2">
        <w:rPr>
          <w:lang w:val="en-GB"/>
        </w:rPr>
        <w:t>Used</w:t>
      </w:r>
      <w:r>
        <w:rPr>
          <w:lang w:val="en-GB"/>
        </w:rPr>
        <w:t xml:space="preserve"> instead. </w:t>
      </w:r>
      <w:r w:rsidR="0043487A" w:rsidRPr="00A452F2">
        <w:rPr>
          <w:lang w:val="en-GB"/>
        </w:rPr>
        <w:t>We will compare Usage MHz as that’s the raw counter. The</w:t>
      </w:r>
      <w:r w:rsidR="00227A6C">
        <w:rPr>
          <w:lang w:val="en-GB"/>
        </w:rPr>
        <w:t xml:space="preserve"> percentage</w:t>
      </w:r>
      <w:r w:rsidR="0043487A" w:rsidRPr="00A452F2">
        <w:rPr>
          <w:lang w:val="en-GB"/>
        </w:rPr>
        <w:t xml:space="preserve"> value is derived from it.</w:t>
      </w:r>
    </w:p>
    <w:p w14:paraId="271427D9" w14:textId="70C528D9" w:rsidR="00746C94" w:rsidRPr="00A452F2" w:rsidRDefault="003E1C7C" w:rsidP="00746C94">
      <w:pPr>
        <w:rPr>
          <w:lang w:val="en-GB"/>
        </w:rPr>
      </w:pPr>
      <w:r>
        <w:rPr>
          <w:noProof/>
        </w:rPr>
        <w:lastRenderedPageBreak/>
        <w:drawing>
          <wp:inline distT="0" distB="0" distL="0" distR="0" wp14:anchorId="56BD0A90" wp14:editId="4A815806">
            <wp:extent cx="6645910" cy="3343275"/>
            <wp:effectExtent l="0" t="0" r="2540" b="9525"/>
            <wp:docPr id="606394350" name="Picture 60639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0"/>
                    <pic:cNvPicPr/>
                  </pic:nvPicPr>
                  <pic:blipFill>
                    <a:blip r:embed="rId316">
                      <a:extLst>
                        <a:ext uri="{28A0092B-C50C-407E-A947-70E740481C1C}">
                          <a14:useLocalDpi xmlns:a14="http://schemas.microsoft.com/office/drawing/2010/main" val="0"/>
                        </a:ext>
                      </a:extLst>
                    </a:blip>
                    <a:stretch>
                      <a:fillRect/>
                    </a:stretch>
                  </pic:blipFill>
                  <pic:spPr>
                    <a:xfrm>
                      <a:off x="0" y="0"/>
                      <a:ext cx="6645910" cy="3343275"/>
                    </a:xfrm>
                    <a:prstGeom prst="rect">
                      <a:avLst/>
                    </a:prstGeom>
                  </pic:spPr>
                </pic:pic>
              </a:graphicData>
            </a:graphic>
          </wp:inline>
        </w:drawing>
      </w:r>
      <w:r w:rsidR="00746C94" w:rsidRPr="1621D005">
        <w:rPr>
          <w:lang w:val="en-GB"/>
        </w:rPr>
        <w:t xml:space="preserve"> </w:t>
      </w:r>
    </w:p>
    <w:p w14:paraId="49F3AA8A" w14:textId="1CCC73A8" w:rsidR="00111E84" w:rsidRDefault="00267643" w:rsidP="00D61694">
      <w:pPr>
        <w:rPr>
          <w:lang w:val="en-GB"/>
        </w:rPr>
      </w:pPr>
      <w:r w:rsidRPr="00A452F2">
        <w:rPr>
          <w:lang w:val="en-GB"/>
        </w:rPr>
        <w:t>From the preceding chart, we can see t</w:t>
      </w:r>
      <w:r w:rsidR="00111E84" w:rsidRPr="00A452F2">
        <w:rPr>
          <w:lang w:val="en-GB"/>
        </w:rPr>
        <w:t xml:space="preserve">hey are </w:t>
      </w:r>
      <w:r w:rsidR="003E1C7C">
        <w:rPr>
          <w:lang w:val="en-GB"/>
        </w:rPr>
        <w:t>basically</w:t>
      </w:r>
      <w:r w:rsidR="00111E84" w:rsidRPr="00A452F2">
        <w:rPr>
          <w:lang w:val="en-GB"/>
        </w:rPr>
        <w:t xml:space="preserve"> the same</w:t>
      </w:r>
      <w:r w:rsidR="003E1C7C">
        <w:rPr>
          <w:lang w:val="en-GB"/>
        </w:rPr>
        <w:t>, with the difference due to y-axis scales</w:t>
      </w:r>
      <w:r w:rsidR="00111E84" w:rsidRPr="00A452F2">
        <w:rPr>
          <w:lang w:val="en-GB"/>
        </w:rPr>
        <w:t xml:space="preserve">. </w:t>
      </w:r>
      <w:r w:rsidR="003E1C7C">
        <w:rPr>
          <w:lang w:val="en-GB"/>
        </w:rPr>
        <w:t>Formula wise,</w:t>
      </w:r>
      <w:r w:rsidRPr="00A452F2">
        <w:rPr>
          <w:lang w:val="en-GB"/>
        </w:rPr>
        <w:t xml:space="preserve"> </w:t>
      </w:r>
      <w:r w:rsidR="00111E84" w:rsidRPr="00A452F2">
        <w:rPr>
          <w:lang w:val="en-GB"/>
        </w:rPr>
        <w:t xml:space="preserve">Usage (MHz) includes </w:t>
      </w:r>
      <w:r w:rsidR="00E23CAA" w:rsidRPr="00A452F2">
        <w:rPr>
          <w:lang w:val="en-GB"/>
        </w:rPr>
        <w:t xml:space="preserve">all the VM overhead, such as </w:t>
      </w:r>
      <w:r w:rsidR="00111E84" w:rsidRPr="00A452F2">
        <w:rPr>
          <w:lang w:val="en-GB"/>
        </w:rPr>
        <w:t xml:space="preserve">the time spent by VMX process. </w:t>
      </w:r>
    </w:p>
    <w:p w14:paraId="2CAD6F1E" w14:textId="45FA8B93" w:rsidR="004836D0" w:rsidRDefault="004836D0" w:rsidP="00D61694">
      <w:pPr>
        <w:rPr>
          <w:lang w:val="en-GB"/>
        </w:rPr>
      </w:pPr>
      <w:r>
        <w:t xml:space="preserve">vRealize Operations Usage (MHz) and Usage (%) </w:t>
      </w:r>
      <w:r w:rsidR="00427BF6">
        <w:t xml:space="preserve">metrics map 1:1 to the respective counters </w:t>
      </w:r>
      <w:r>
        <w:t>from vCenter</w:t>
      </w:r>
      <w:r w:rsidR="00427BF6">
        <w:t>.</w:t>
      </w:r>
    </w:p>
    <w:p w14:paraId="0981C986" w14:textId="28F3693E" w:rsidR="00997243" w:rsidRPr="00A452F2" w:rsidRDefault="00267643" w:rsidP="00D61694">
      <w:pPr>
        <w:rPr>
          <w:lang w:val="en-GB"/>
        </w:rPr>
      </w:pPr>
      <w:r w:rsidRPr="00A452F2">
        <w:rPr>
          <w:lang w:val="en-GB"/>
        </w:rPr>
        <w:t xml:space="preserve">Note that Usage (%) is capped at 100%. </w:t>
      </w:r>
      <w:r w:rsidR="00461801" w:rsidRPr="00A452F2">
        <w:rPr>
          <w:lang w:val="en-GB"/>
        </w:rPr>
        <w:t xml:space="preserve">The following is a single vCPU production Windows Server. </w:t>
      </w:r>
      <w:r w:rsidR="00775ABC" w:rsidRPr="00A452F2">
        <w:rPr>
          <w:lang w:val="en-GB"/>
        </w:rPr>
        <w:t xml:space="preserve">Both CPU Usage (MHz) and Demand jump to </w:t>
      </w:r>
      <w:r w:rsidR="00C83837">
        <w:rPr>
          <w:lang w:val="en-GB"/>
        </w:rPr>
        <w:t>over</w:t>
      </w:r>
      <w:r w:rsidR="00775ABC" w:rsidRPr="00A452F2">
        <w:rPr>
          <w:lang w:val="en-GB"/>
        </w:rPr>
        <w:t xml:space="preserve"> 100%</w:t>
      </w:r>
      <w:r w:rsidR="007E0F2B" w:rsidRPr="00A452F2">
        <w:rPr>
          <w:lang w:val="en-GB"/>
        </w:rPr>
        <w:t xml:space="preserve">. Their values are identical </w:t>
      </w:r>
      <w:r w:rsidR="00E04E37" w:rsidRPr="00A452F2">
        <w:rPr>
          <w:lang w:val="en-GB"/>
        </w:rPr>
        <w:t>for almost 30 days</w:t>
      </w:r>
      <w:r w:rsidR="00775ABC" w:rsidRPr="00A452F2">
        <w:rPr>
          <w:lang w:val="en-GB"/>
        </w:rPr>
        <w:t xml:space="preserve">. The VM had </w:t>
      </w:r>
      <w:r w:rsidR="007E0F2B" w:rsidRPr="00A452F2">
        <w:rPr>
          <w:lang w:val="en-GB"/>
        </w:rPr>
        <w:t xml:space="preserve">near 0% </w:t>
      </w:r>
      <w:r w:rsidR="00461801" w:rsidRPr="00A452F2">
        <w:rPr>
          <w:lang w:val="en-GB"/>
        </w:rPr>
        <w:t xml:space="preserve">Contention </w:t>
      </w:r>
      <w:r w:rsidR="007E0F2B" w:rsidRPr="00A452F2">
        <w:rPr>
          <w:lang w:val="en-GB"/>
        </w:rPr>
        <w:t>(not shown in chart)</w:t>
      </w:r>
      <w:r w:rsidR="00E04E37" w:rsidRPr="00A452F2">
        <w:rPr>
          <w:lang w:val="en-GB"/>
        </w:rPr>
        <w:t>, hence the 2 values are identical.</w:t>
      </w:r>
    </w:p>
    <w:p w14:paraId="6DA69390" w14:textId="236CA45F" w:rsidR="00D26F51" w:rsidRPr="00A452F2" w:rsidRDefault="1D5C9397" w:rsidP="00D61694">
      <w:pPr>
        <w:rPr>
          <w:lang w:val="en-GB"/>
        </w:rPr>
      </w:pPr>
      <w:r>
        <w:rPr>
          <w:noProof/>
        </w:rPr>
        <w:drawing>
          <wp:inline distT="0" distB="0" distL="0" distR="0" wp14:anchorId="19EA9047" wp14:editId="1BB40E38">
            <wp:extent cx="6645910" cy="2422525"/>
            <wp:effectExtent l="0" t="0" r="2540" b="0"/>
            <wp:docPr id="606394087" name="Picture 6063940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7"/>
                    <pic:cNvPicPr/>
                  </pic:nvPicPr>
                  <pic:blipFill>
                    <a:blip r:embed="rId317" cstate="print">
                      <a:extLst>
                        <a:ext uri="{28A0092B-C50C-407E-A947-70E740481C1C}">
                          <a14:useLocalDpi xmlns:a14="http://schemas.microsoft.com/office/drawing/2010/main" val="0"/>
                        </a:ext>
                      </a:extLst>
                    </a:blip>
                    <a:stretch>
                      <a:fillRect/>
                    </a:stretch>
                  </pic:blipFill>
                  <pic:spPr>
                    <a:xfrm>
                      <a:off x="0" y="0"/>
                      <a:ext cx="6645910" cy="2422525"/>
                    </a:xfrm>
                    <a:prstGeom prst="rect">
                      <a:avLst/>
                    </a:prstGeom>
                  </pic:spPr>
                </pic:pic>
              </a:graphicData>
            </a:graphic>
          </wp:inline>
        </w:drawing>
      </w:r>
    </w:p>
    <w:p w14:paraId="572CB1CE" w14:textId="74293917" w:rsidR="00D26F51" w:rsidRPr="00A452F2" w:rsidRDefault="00E04E37" w:rsidP="00D61694">
      <w:pPr>
        <w:rPr>
          <w:lang w:val="en-GB"/>
        </w:rPr>
      </w:pPr>
      <w:r w:rsidRPr="00A452F2">
        <w:rPr>
          <w:lang w:val="en-GB"/>
        </w:rPr>
        <w:t>However, when we plot the value in %, we see a different numbe</w:t>
      </w:r>
      <w:r w:rsidR="00E20914" w:rsidRPr="00A452F2">
        <w:rPr>
          <w:lang w:val="en-GB"/>
        </w:rPr>
        <w:t xml:space="preserve">r. Usage (%) is </w:t>
      </w:r>
      <w:r w:rsidR="0003158B">
        <w:rPr>
          <w:lang w:val="en-GB"/>
        </w:rPr>
        <w:t xml:space="preserve">strangely </w:t>
      </w:r>
      <w:r w:rsidR="00E20914" w:rsidRPr="00A452F2">
        <w:rPr>
          <w:lang w:val="en-GB"/>
        </w:rPr>
        <w:t>capped at 100</w:t>
      </w:r>
      <w:r w:rsidR="00E15FB5" w:rsidRPr="00A452F2">
        <w:rPr>
          <w:lang w:val="en-GB"/>
        </w:rPr>
        <w:t xml:space="preserve">%. </w:t>
      </w:r>
    </w:p>
    <w:p w14:paraId="60D2FC7B" w14:textId="5AA90985" w:rsidR="00E04E37" w:rsidRPr="00A452F2" w:rsidRDefault="1C4106E8" w:rsidP="00D61694">
      <w:pPr>
        <w:rPr>
          <w:lang w:val="en-GB"/>
        </w:rPr>
      </w:pPr>
      <w:r>
        <w:rPr>
          <w:noProof/>
        </w:rPr>
        <w:drawing>
          <wp:inline distT="0" distB="0" distL="0" distR="0" wp14:anchorId="21DF16C0" wp14:editId="0694A3FE">
            <wp:extent cx="6645910" cy="1273175"/>
            <wp:effectExtent l="0" t="0" r="2540" b="3175"/>
            <wp:docPr id="606394088" name="Picture 60639408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8"/>
                    <pic:cNvPicPr/>
                  </pic:nvPicPr>
                  <pic:blipFill>
                    <a:blip r:embed="rId318">
                      <a:extLst>
                        <a:ext uri="{28A0092B-C50C-407E-A947-70E740481C1C}">
                          <a14:useLocalDpi xmlns:a14="http://schemas.microsoft.com/office/drawing/2010/main" val="0"/>
                        </a:ext>
                      </a:extLst>
                    </a:blip>
                    <a:stretch>
                      <a:fillRect/>
                    </a:stretch>
                  </pic:blipFill>
                  <pic:spPr>
                    <a:xfrm>
                      <a:off x="0" y="0"/>
                      <a:ext cx="6645910" cy="1273175"/>
                    </a:xfrm>
                    <a:prstGeom prst="rect">
                      <a:avLst/>
                    </a:prstGeom>
                  </pic:spPr>
                </pic:pic>
              </a:graphicData>
            </a:graphic>
          </wp:inline>
        </w:drawing>
      </w:r>
    </w:p>
    <w:p w14:paraId="17CC5690" w14:textId="6A647503" w:rsidR="00DD6FA5" w:rsidRPr="00A452F2" w:rsidRDefault="00DD6FA5" w:rsidP="00E20914">
      <w:pPr>
        <w:rPr>
          <w:lang w:val="en-GB"/>
        </w:rPr>
      </w:pPr>
      <w:r w:rsidRPr="00A452F2">
        <w:rPr>
          <w:lang w:val="en-GB"/>
        </w:rPr>
        <w:t xml:space="preserve">The VM experienced some contention around May 12. That’s why </w:t>
      </w:r>
      <w:r w:rsidR="0075736E" w:rsidRPr="00A452F2">
        <w:rPr>
          <w:lang w:val="en-GB"/>
        </w:rPr>
        <w:t>Demand was higher than Usage.</w:t>
      </w:r>
    </w:p>
    <w:p w14:paraId="5B848793" w14:textId="34C4CE0D" w:rsidR="00746C94" w:rsidRPr="00A452F2" w:rsidRDefault="004841FA" w:rsidP="00160AA2">
      <w:pPr>
        <w:pStyle w:val="Heading4"/>
      </w:pPr>
      <w:bookmarkStart w:id="53" w:name="_VM_Demand"/>
      <w:bookmarkEnd w:id="53"/>
      <w:r w:rsidRPr="00A452F2">
        <w:lastRenderedPageBreak/>
        <w:t>Demand</w:t>
      </w:r>
    </w:p>
    <w:p w14:paraId="359EAD4D" w14:textId="51C78B8E" w:rsidR="00B90E8A" w:rsidRPr="00A452F2" w:rsidRDefault="00C83A6C" w:rsidP="00B90E8A">
      <w:pPr>
        <w:rPr>
          <w:lang w:val="en-GB"/>
        </w:rPr>
      </w:pPr>
      <w:r w:rsidRPr="00A452F2">
        <w:rPr>
          <w:lang w:val="en-GB"/>
        </w:rPr>
        <w:t>CPU Demand includes System</w:t>
      </w:r>
      <w:r w:rsidR="00B90E8A">
        <w:rPr>
          <w:lang w:val="en-GB"/>
        </w:rPr>
        <w:t xml:space="preserve"> time</w:t>
      </w:r>
      <w:r w:rsidRPr="00A452F2">
        <w:rPr>
          <w:lang w:val="en-GB"/>
        </w:rPr>
        <w:t xml:space="preserve">, so </w:t>
      </w:r>
      <w:r w:rsidR="00B90E8A">
        <w:rPr>
          <w:lang w:val="en-GB"/>
        </w:rPr>
        <w:t xml:space="preserve">it </w:t>
      </w:r>
      <w:r w:rsidRPr="00A452F2">
        <w:rPr>
          <w:lang w:val="en-GB"/>
        </w:rPr>
        <w:t>reflect</w:t>
      </w:r>
      <w:r w:rsidR="00B90E8A">
        <w:rPr>
          <w:lang w:val="en-GB"/>
        </w:rPr>
        <w:t>s</w:t>
      </w:r>
      <w:r w:rsidRPr="00A452F2">
        <w:rPr>
          <w:lang w:val="en-GB"/>
        </w:rPr>
        <w:t xml:space="preserve"> the full picture of what VM consumes. </w:t>
      </w:r>
      <w:r w:rsidR="00B90E8A">
        <w:rPr>
          <w:lang w:val="en-GB"/>
        </w:rPr>
        <w:t>It also includes e</w:t>
      </w:r>
      <w:r w:rsidR="00B90E8A" w:rsidRPr="00A452F2">
        <w:rPr>
          <w:lang w:val="en-GB"/>
        </w:rPr>
        <w:t>fficiency loss because of frequency scaling. For example, if the frequency is dropped to 40% of the nominal frequency, we consider 60% of the CPU time was stolen.</w:t>
      </w:r>
      <w:r w:rsidR="003E1C7C">
        <w:rPr>
          <w:lang w:val="en-GB"/>
        </w:rPr>
        <w:t xml:space="preserve"> </w:t>
      </w:r>
      <w:r w:rsidR="006044E3">
        <w:rPr>
          <w:lang w:val="en-GB"/>
        </w:rPr>
        <w:t>Usage value will be lower by 60% to Demand, all else being equal.</w:t>
      </w:r>
    </w:p>
    <w:p w14:paraId="01D9F411" w14:textId="57801A03" w:rsidR="00332F76" w:rsidRDefault="00C718B9" w:rsidP="00C718B9">
      <w:pPr>
        <w:rPr>
          <w:lang w:val="en-GB"/>
        </w:rPr>
      </w:pPr>
      <w:r>
        <w:rPr>
          <w:lang w:val="en-GB"/>
        </w:rPr>
        <w:t xml:space="preserve">Demand is </w:t>
      </w:r>
      <w:r w:rsidR="003E1C7C">
        <w:rPr>
          <w:lang w:val="en-GB"/>
        </w:rPr>
        <w:t xml:space="preserve">typically </w:t>
      </w:r>
      <w:r>
        <w:rPr>
          <w:lang w:val="en-GB"/>
        </w:rPr>
        <w:t xml:space="preserve">higher than </w:t>
      </w:r>
      <w:proofErr w:type="gramStart"/>
      <w:r>
        <w:rPr>
          <w:lang w:val="en-GB"/>
        </w:rPr>
        <w:t>Used</w:t>
      </w:r>
      <w:proofErr w:type="gramEnd"/>
      <w:r>
        <w:rPr>
          <w:lang w:val="en-GB"/>
        </w:rPr>
        <w:t xml:space="preserve"> by 1.25x. This makes sense as the HT effect is </w:t>
      </w:r>
      <w:r w:rsidR="00765E7F">
        <w:rPr>
          <w:lang w:val="en-GB"/>
        </w:rPr>
        <w:t>fixed</w:t>
      </w:r>
      <w:r>
        <w:rPr>
          <w:lang w:val="en-GB"/>
        </w:rPr>
        <w:t xml:space="preserve"> at 1.25x. </w:t>
      </w:r>
      <w:r w:rsidR="00332F76">
        <w:rPr>
          <w:lang w:val="en-GB"/>
        </w:rPr>
        <w:t xml:space="preserve">This means Demand is </w:t>
      </w:r>
      <w:proofErr w:type="gramStart"/>
      <w:r w:rsidR="00332F76">
        <w:rPr>
          <w:lang w:val="en-GB"/>
        </w:rPr>
        <w:t>a the</w:t>
      </w:r>
      <w:proofErr w:type="gramEnd"/>
      <w:r w:rsidR="00332F76">
        <w:rPr>
          <w:lang w:val="en-GB"/>
        </w:rPr>
        <w:t xml:space="preserve"> counter to use when you suspect the performance drop is caused by hyper threading. If the issue coincides with a sharp gap between Usage and Demand, that’s hyperthreading. </w:t>
      </w:r>
    </w:p>
    <w:p w14:paraId="2C36329E" w14:textId="063D2F5E" w:rsidR="00C718B9" w:rsidRDefault="00B46262" w:rsidP="00C718B9">
      <w:pPr>
        <w:rPr>
          <w:lang w:val="en-GB"/>
        </w:rPr>
      </w:pPr>
      <w:r>
        <w:rPr>
          <w:lang w:val="en-GB"/>
        </w:rPr>
        <w:t xml:space="preserve">How can Usage be higher than Demand then? </w:t>
      </w:r>
      <w:proofErr w:type="gramStart"/>
      <w:r w:rsidR="00C718B9">
        <w:rPr>
          <w:lang w:val="en-GB"/>
        </w:rPr>
        <w:t>Take a look</w:t>
      </w:r>
      <w:proofErr w:type="gramEnd"/>
      <w:r w:rsidR="00C718B9">
        <w:rPr>
          <w:lang w:val="en-GB"/>
        </w:rPr>
        <w:t xml:space="preserve"> at this vSphere Replication appliance. It replicates every 5 minutes, hence the spike. Notice the sp</w:t>
      </w:r>
      <w:r w:rsidR="00987CC5">
        <w:rPr>
          <w:lang w:val="en-GB"/>
        </w:rPr>
        <w:t>ike for Usage is higher but thinner. What’s going on?</w:t>
      </w:r>
    </w:p>
    <w:p w14:paraId="709D6AC3" w14:textId="160D71D0" w:rsidR="00945853" w:rsidRDefault="00945853" w:rsidP="00746C94">
      <w:pPr>
        <w:rPr>
          <w:lang w:val="en-GB"/>
        </w:rPr>
      </w:pPr>
      <w:r>
        <w:rPr>
          <w:noProof/>
        </w:rPr>
        <w:drawing>
          <wp:inline distT="0" distB="0" distL="0" distR="0" wp14:anchorId="1CD3FCC0" wp14:editId="060EFE85">
            <wp:extent cx="6645910" cy="3831590"/>
            <wp:effectExtent l="0" t="0" r="2540" b="0"/>
            <wp:docPr id="606394285" name="Picture 60639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5"/>
                    <pic:cNvPicPr/>
                  </pic:nvPicPr>
                  <pic:blipFill>
                    <a:blip r:embed="rId319" cstate="print">
                      <a:extLst>
                        <a:ext uri="{28A0092B-C50C-407E-A947-70E740481C1C}">
                          <a14:useLocalDpi xmlns:a14="http://schemas.microsoft.com/office/drawing/2010/main" val="0"/>
                        </a:ext>
                      </a:extLst>
                    </a:blip>
                    <a:stretch>
                      <a:fillRect/>
                    </a:stretch>
                  </pic:blipFill>
                  <pic:spPr>
                    <a:xfrm>
                      <a:off x="0" y="0"/>
                      <a:ext cx="6645910" cy="3831590"/>
                    </a:xfrm>
                    <a:prstGeom prst="rect">
                      <a:avLst/>
                    </a:prstGeom>
                  </pic:spPr>
                </pic:pic>
              </a:graphicData>
            </a:graphic>
          </wp:inline>
        </w:drawing>
      </w:r>
    </w:p>
    <w:p w14:paraId="232A95F5" w14:textId="41699550" w:rsidR="00C718B9" w:rsidRDefault="00987CC5" w:rsidP="00C718B9">
      <w:pPr>
        <w:rPr>
          <w:lang w:val="en-GB"/>
        </w:rPr>
      </w:pPr>
      <w:r>
        <w:rPr>
          <w:lang w:val="en-GB"/>
        </w:rPr>
        <w:t>We’ve disabled hyperthreading in t</w:t>
      </w:r>
      <w:r w:rsidR="00C718B9">
        <w:rPr>
          <w:lang w:val="en-GB"/>
        </w:rPr>
        <w:t xml:space="preserve">he underlying ESXi, so </w:t>
      </w:r>
      <w:r>
        <w:rPr>
          <w:lang w:val="en-GB"/>
        </w:rPr>
        <w:t>we can isolate and compare better. Notice the pattern is similar</w:t>
      </w:r>
      <w:r w:rsidR="00C718B9">
        <w:rPr>
          <w:lang w:val="en-GB"/>
        </w:rPr>
        <w:t>. Demand is average</w:t>
      </w:r>
      <w:r>
        <w:rPr>
          <w:lang w:val="en-GB"/>
        </w:rPr>
        <w:t>d</w:t>
      </w:r>
      <w:r w:rsidR="00C718B9">
        <w:rPr>
          <w:lang w:val="en-GB"/>
        </w:rPr>
        <w:t xml:space="preserve"> over a longer time</w:t>
      </w:r>
      <w:r w:rsidR="00C718B9" w:rsidRPr="00A452F2">
        <w:rPr>
          <w:lang w:val="en-GB"/>
        </w:rPr>
        <w:t xml:space="preserve">, giving it a </w:t>
      </w:r>
      <w:proofErr w:type="gramStart"/>
      <w:r w:rsidR="00C718B9" w:rsidRPr="00A452F2">
        <w:rPr>
          <w:lang w:val="en-GB"/>
        </w:rPr>
        <w:t>more steady</w:t>
      </w:r>
      <w:proofErr w:type="gramEnd"/>
      <w:r w:rsidR="00C718B9" w:rsidRPr="00A452F2">
        <w:rPr>
          <w:lang w:val="en-GB"/>
        </w:rPr>
        <w:t xml:space="preserve"> value.</w:t>
      </w:r>
      <w:r>
        <w:rPr>
          <w:lang w:val="en-GB"/>
        </w:rPr>
        <w:t xml:space="preserve"> That’s why the peak is shorter but wider.</w:t>
      </w:r>
    </w:p>
    <w:p w14:paraId="0A91FEF3" w14:textId="6872D555" w:rsidR="006044E3" w:rsidRDefault="006044E3" w:rsidP="00C718B9">
      <w:pPr>
        <w:rPr>
          <w:lang w:val="en-GB"/>
        </w:rPr>
      </w:pPr>
      <w:r>
        <w:rPr>
          <w:lang w:val="en-GB"/>
        </w:rPr>
        <w:t xml:space="preserve">Demand could be lower than </w:t>
      </w:r>
      <w:proofErr w:type="gramStart"/>
      <w:r>
        <w:rPr>
          <w:lang w:val="en-GB"/>
        </w:rPr>
        <w:t>Run</w:t>
      </w:r>
      <w:proofErr w:type="gramEnd"/>
      <w:r>
        <w:rPr>
          <w:lang w:val="en-GB"/>
        </w:rPr>
        <w:t xml:space="preserve"> if there is power management savings, as it accounts for speed &amp; efficiency of the run.</w:t>
      </w:r>
    </w:p>
    <w:p w14:paraId="186EFB78" w14:textId="377543B3" w:rsidR="00E7005F" w:rsidRDefault="00E7005F" w:rsidP="00C718B9">
      <w:pPr>
        <w:rPr>
          <w:lang w:val="en-GB"/>
        </w:rPr>
      </w:pPr>
      <w:r>
        <w:rPr>
          <w:lang w:val="en-GB"/>
        </w:rPr>
        <w:t xml:space="preserve">Demand (MHz) and Usage (MHz) can exceed 100%. The following is a 32-vCPU </w:t>
      </w:r>
      <w:proofErr w:type="spellStart"/>
      <w:r>
        <w:rPr>
          <w:lang w:val="en-GB"/>
        </w:rPr>
        <w:t>hadoop</w:t>
      </w:r>
      <w:proofErr w:type="spellEnd"/>
      <w:r>
        <w:rPr>
          <w:lang w:val="en-GB"/>
        </w:rPr>
        <w:t xml:space="preserve"> worker node. Notice it exceeds the total capacity multiple times. Demand and Usage are identical as it’s the only VM running and the has more than 32 cores, hence there is 0 contention.</w:t>
      </w:r>
    </w:p>
    <w:p w14:paraId="3202F535" w14:textId="1000E327" w:rsidR="00E7005F" w:rsidRDefault="00E7005F" w:rsidP="00C718B9">
      <w:pPr>
        <w:rPr>
          <w:lang w:val="en-GB"/>
        </w:rPr>
      </w:pPr>
      <w:r>
        <w:rPr>
          <w:noProof/>
        </w:rPr>
        <w:drawing>
          <wp:inline distT="0" distB="0" distL="0" distR="0" wp14:anchorId="0D17027F" wp14:editId="6E896D4D">
            <wp:extent cx="6645910" cy="1834515"/>
            <wp:effectExtent l="0" t="0" r="2540" b="0"/>
            <wp:docPr id="606394301" name="Picture 60639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1"/>
                    <pic:cNvPicPr/>
                  </pic:nvPicPr>
                  <pic:blipFill>
                    <a:blip r:embed="rId320" cstate="print">
                      <a:extLst>
                        <a:ext uri="{28A0092B-C50C-407E-A947-70E740481C1C}">
                          <a14:useLocalDpi xmlns:a14="http://schemas.microsoft.com/office/drawing/2010/main" val="0"/>
                        </a:ext>
                      </a:extLst>
                    </a:blip>
                    <a:stretch>
                      <a:fillRect/>
                    </a:stretch>
                  </pic:blipFill>
                  <pic:spPr>
                    <a:xfrm>
                      <a:off x="0" y="0"/>
                      <a:ext cx="6645910" cy="1834515"/>
                    </a:xfrm>
                    <a:prstGeom prst="rect">
                      <a:avLst/>
                    </a:prstGeom>
                  </pic:spPr>
                </pic:pic>
              </a:graphicData>
            </a:graphic>
          </wp:inline>
        </w:drawing>
      </w:r>
    </w:p>
    <w:p w14:paraId="0336E0F4" w14:textId="7AFAE818" w:rsidR="00987CC5" w:rsidRPr="00A452F2" w:rsidRDefault="00987CC5" w:rsidP="00C718B9">
      <w:pPr>
        <w:rPr>
          <w:lang w:val="en-GB"/>
        </w:rPr>
      </w:pPr>
      <w:r>
        <w:rPr>
          <w:lang w:val="en-GB"/>
        </w:rPr>
        <w:lastRenderedPageBreak/>
        <w:t xml:space="preserve">Okay, now that you have some knowledge, let’s test it </w:t>
      </w:r>
      <w:r w:rsidRPr="00987CC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0D40185" w14:textId="77777777" w:rsidR="00B46262" w:rsidRDefault="00B46262" w:rsidP="00B46262">
      <w:pPr>
        <w:rPr>
          <w:lang w:val="en-GB"/>
        </w:rPr>
      </w:pPr>
      <w:r>
        <w:rPr>
          <w:lang w:val="en-GB"/>
        </w:rPr>
        <w:t xml:space="preserve">Quiz Time! </w:t>
      </w:r>
      <w:r w:rsidRPr="00A452F2">
        <w:rPr>
          <w:lang w:val="en-GB"/>
        </w:rPr>
        <w:t xml:space="preserve">Looking at the chart below, what could be causing it? </w:t>
      </w:r>
    </w:p>
    <w:p w14:paraId="004B1AD2" w14:textId="4C748363" w:rsidR="00B46262" w:rsidRPr="00A452F2" w:rsidRDefault="00B46262" w:rsidP="00B46262">
      <w:pPr>
        <w:rPr>
          <w:lang w:val="en-GB"/>
        </w:rPr>
      </w:pPr>
      <w:r w:rsidRPr="00A452F2">
        <w:rPr>
          <w:lang w:val="en-GB"/>
        </w:rPr>
        <w:t xml:space="preserve">Notice Demand jump while Usage dropped. VM CPU Contention (%) jumped even more. </w:t>
      </w:r>
      <w:r w:rsidR="00987CC5">
        <w:rPr>
          <w:lang w:val="en-GB"/>
        </w:rPr>
        <w:t>What is going on?</w:t>
      </w:r>
    </w:p>
    <w:p w14:paraId="1696A5B0" w14:textId="77777777" w:rsidR="00B90E8A" w:rsidRDefault="00B46262" w:rsidP="00B90E8A">
      <w:pPr>
        <w:rPr>
          <w:lang w:val="en-GB"/>
        </w:rPr>
      </w:pPr>
      <w:r>
        <w:rPr>
          <w:noProof/>
        </w:rPr>
        <w:drawing>
          <wp:inline distT="0" distB="0" distL="0" distR="0" wp14:anchorId="2C143DF5" wp14:editId="70DE45AD">
            <wp:extent cx="6645910" cy="1623695"/>
            <wp:effectExtent l="0" t="0" r="2540" b="0"/>
            <wp:docPr id="606394085" name="Picture 60639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5"/>
                    <pic:cNvPicPr/>
                  </pic:nvPicPr>
                  <pic:blipFill>
                    <a:blip r:embed="rId321">
                      <a:extLst>
                        <a:ext uri="{28A0092B-C50C-407E-A947-70E740481C1C}">
                          <a14:useLocalDpi xmlns:a14="http://schemas.microsoft.com/office/drawing/2010/main" val="0"/>
                        </a:ext>
                      </a:extLst>
                    </a:blip>
                    <a:stretch>
                      <a:fillRect/>
                    </a:stretch>
                  </pic:blipFill>
                  <pic:spPr>
                    <a:xfrm>
                      <a:off x="0" y="0"/>
                      <a:ext cx="6645910" cy="1623695"/>
                    </a:xfrm>
                    <a:prstGeom prst="rect">
                      <a:avLst/>
                    </a:prstGeom>
                  </pic:spPr>
                </pic:pic>
              </a:graphicData>
            </a:graphic>
          </wp:inline>
        </w:drawing>
      </w:r>
      <w:r w:rsidR="00B90E8A" w:rsidRPr="1621D005">
        <w:rPr>
          <w:lang w:val="en-GB"/>
        </w:rPr>
        <w:t xml:space="preserve"> </w:t>
      </w:r>
    </w:p>
    <w:p w14:paraId="1AA86C9F" w14:textId="2B2CD51C" w:rsidR="00332F76" w:rsidRDefault="00332F76" w:rsidP="00B90E8A">
      <w:pPr>
        <w:rPr>
          <w:lang w:val="en-GB"/>
        </w:rPr>
      </w:pPr>
      <w:r>
        <w:rPr>
          <w:lang w:val="en-GB"/>
        </w:rPr>
        <w:t>And why is that Contention is much more than Demand – Usage?</w:t>
      </w:r>
    </w:p>
    <w:p w14:paraId="2736F193" w14:textId="013CF5A5" w:rsidR="00B90E8A" w:rsidRDefault="00B90E8A" w:rsidP="00B90E8A">
      <w:pPr>
        <w:rPr>
          <w:lang w:val="en-GB"/>
        </w:rPr>
      </w:pPr>
      <w:r>
        <w:rPr>
          <w:lang w:val="en-GB"/>
        </w:rPr>
        <w:t>Answer as the end of the book!</w:t>
      </w:r>
    </w:p>
    <w:p w14:paraId="683E5D9F" w14:textId="03059FA5" w:rsidR="00902610" w:rsidRPr="00A452F2" w:rsidRDefault="00902610" w:rsidP="00902610">
      <w:pPr>
        <w:rPr>
          <w:lang w:val="en-GB"/>
        </w:rPr>
      </w:pPr>
      <w:r w:rsidRPr="00A452F2">
        <w:rPr>
          <w:lang w:val="en-GB"/>
        </w:rPr>
        <w:t xml:space="preserve">In older release of vRealize Operations, this counter </w:t>
      </w:r>
      <w:r w:rsidR="008E258D" w:rsidRPr="00A452F2">
        <w:rPr>
          <w:lang w:val="en-GB"/>
        </w:rPr>
        <w:t xml:space="preserve">used to be computed as </w:t>
      </w:r>
      <w:r w:rsidR="00DA10A1">
        <w:rPr>
          <w:lang w:val="en-GB"/>
        </w:rPr>
        <w:t>m</w:t>
      </w:r>
      <w:r w:rsidRPr="00A452F2">
        <w:rPr>
          <w:lang w:val="en-GB"/>
        </w:rPr>
        <w:t>ax</w:t>
      </w:r>
      <w:r w:rsidR="005B4632">
        <w:rPr>
          <w:lang w:val="en-GB"/>
        </w:rPr>
        <w:t xml:space="preserve">imum </w:t>
      </w:r>
      <w:r w:rsidRPr="00A452F2">
        <w:rPr>
          <w:lang w:val="en-GB"/>
        </w:rPr>
        <w:t>(CPU Utilization for Resources</w:t>
      </w:r>
      <w:r w:rsidR="00701ED4">
        <w:rPr>
          <w:lang w:val="en-GB"/>
        </w:rPr>
        <w:t xml:space="preserve"> \ </w:t>
      </w:r>
      <w:r w:rsidRPr="00A452F2">
        <w:rPr>
          <w:lang w:val="en-GB"/>
        </w:rPr>
        <w:t>CPU Active (1 min. average) / Configuration</w:t>
      </w:r>
      <w:r w:rsidR="00701ED4">
        <w:rPr>
          <w:lang w:val="en-GB"/>
        </w:rPr>
        <w:t xml:space="preserve"> \ </w:t>
      </w:r>
      <w:r w:rsidRPr="00A452F2">
        <w:rPr>
          <w:lang w:val="en-GB"/>
        </w:rPr>
        <w:t>Hardware</w:t>
      </w:r>
      <w:r w:rsidR="00701ED4">
        <w:rPr>
          <w:lang w:val="en-GB"/>
        </w:rPr>
        <w:t xml:space="preserve"> \ </w:t>
      </w:r>
      <w:r w:rsidRPr="00A452F2">
        <w:rPr>
          <w:lang w:val="en-GB"/>
        </w:rPr>
        <w:t>Number of CPUs, CPU</w:t>
      </w:r>
      <w:r w:rsidR="00701ED4">
        <w:rPr>
          <w:lang w:val="en-GB"/>
        </w:rPr>
        <w:t xml:space="preserve"> </w:t>
      </w:r>
      <w:r w:rsidRPr="00A452F2">
        <w:rPr>
          <w:lang w:val="en-GB"/>
        </w:rPr>
        <w:t>Usage) * CPU</w:t>
      </w:r>
      <w:r w:rsidR="00701ED4">
        <w:rPr>
          <w:lang w:val="en-GB"/>
        </w:rPr>
        <w:t xml:space="preserve"> </w:t>
      </w:r>
      <w:r w:rsidRPr="00A452F2">
        <w:rPr>
          <w:lang w:val="en-GB"/>
        </w:rPr>
        <w:t>Total Capacity / 100</w:t>
      </w:r>
      <w:r w:rsidR="008E258D" w:rsidRPr="00A452F2">
        <w:rPr>
          <w:lang w:val="en-GB"/>
        </w:rPr>
        <w:t>. This is no longer the case as v</w:t>
      </w:r>
      <w:r w:rsidR="00876BE0" w:rsidRPr="00A452F2">
        <w:rPr>
          <w:lang w:val="en-GB"/>
        </w:rPr>
        <w:t>Realize Operations now simply maps to vCenter metric.</w:t>
      </w:r>
    </w:p>
    <w:p w14:paraId="7918D0E1" w14:textId="613A9E00" w:rsidR="00EF797C" w:rsidRPr="00A452F2" w:rsidRDefault="00EF797C" w:rsidP="00160AA2">
      <w:pPr>
        <w:pStyle w:val="Heading4"/>
      </w:pPr>
      <w:bookmarkStart w:id="54" w:name="_Contention_(%)"/>
      <w:bookmarkEnd w:id="54"/>
      <w:r w:rsidRPr="00A452F2">
        <w:t>Contention</w:t>
      </w:r>
    </w:p>
    <w:p w14:paraId="48123EA6" w14:textId="2E94AB72" w:rsidR="00EF797C" w:rsidRPr="00A452F2" w:rsidRDefault="00EF797C" w:rsidP="00EF797C">
      <w:pPr>
        <w:rPr>
          <w:lang w:val="en-GB"/>
        </w:rPr>
      </w:pPr>
      <w:r w:rsidRPr="00A452F2">
        <w:rPr>
          <w:lang w:val="en-GB"/>
        </w:rPr>
        <w:t>This vRealize Operations metric maps to vCenter CPU Latency (%) counter, which in turns maps to ESXi #LAT_C counter.</w:t>
      </w:r>
      <w:r w:rsidR="00F6191D" w:rsidRPr="00A452F2">
        <w:rPr>
          <w:lang w:val="en-GB"/>
        </w:rPr>
        <w:t xml:space="preserve"> The diagram shows </w:t>
      </w:r>
      <w:r w:rsidR="004F7439" w:rsidRPr="00A452F2">
        <w:rPr>
          <w:lang w:val="en-GB"/>
        </w:rPr>
        <w:t xml:space="preserve">what it includes. </w:t>
      </w:r>
      <w:r w:rsidR="0043648A" w:rsidRPr="00A452F2">
        <w:rPr>
          <w:lang w:val="en-GB"/>
        </w:rPr>
        <w:t xml:space="preserve">LAT_C excludes Max Limited in Ready, but it includes </w:t>
      </w:r>
      <w:proofErr w:type="spellStart"/>
      <w:r w:rsidR="0043648A" w:rsidRPr="00A452F2">
        <w:rPr>
          <w:lang w:val="en-GB"/>
        </w:rPr>
        <w:t>CoStop</w:t>
      </w:r>
      <w:proofErr w:type="spellEnd"/>
      <w:r w:rsidR="0043648A" w:rsidRPr="00A452F2">
        <w:rPr>
          <w:lang w:val="en-GB"/>
        </w:rPr>
        <w:t xml:space="preserve"> even if </w:t>
      </w:r>
      <w:r w:rsidR="003231C6" w:rsidRPr="00A452F2">
        <w:rPr>
          <w:lang w:val="en-GB"/>
        </w:rPr>
        <w:t xml:space="preserve">the </w:t>
      </w:r>
      <w:proofErr w:type="spellStart"/>
      <w:r w:rsidR="003231C6" w:rsidRPr="00A452F2">
        <w:rPr>
          <w:lang w:val="en-GB"/>
        </w:rPr>
        <w:t>CoStop</w:t>
      </w:r>
      <w:proofErr w:type="spellEnd"/>
      <w:r w:rsidR="003231C6" w:rsidRPr="00A452F2">
        <w:rPr>
          <w:lang w:val="en-GB"/>
        </w:rPr>
        <w:t xml:space="preserve"> wa</w:t>
      </w:r>
      <w:r w:rsidR="0043648A" w:rsidRPr="00A452F2">
        <w:rPr>
          <w:lang w:val="en-GB"/>
        </w:rPr>
        <w:t xml:space="preserve">s the result of </w:t>
      </w:r>
      <w:r w:rsidR="003231C6" w:rsidRPr="00A452F2">
        <w:rPr>
          <w:lang w:val="en-GB"/>
        </w:rPr>
        <w:t xml:space="preserve">Limit. </w:t>
      </w:r>
      <w:r w:rsidR="004F7439" w:rsidRPr="00A452F2">
        <w:rPr>
          <w:lang w:val="en-GB"/>
        </w:rPr>
        <w:t xml:space="preserve">Notice that HT and </w:t>
      </w:r>
      <w:r w:rsidR="008F4553" w:rsidRPr="00A452F2">
        <w:rPr>
          <w:lang w:val="en-GB"/>
        </w:rPr>
        <w:t>CPU Frequency are effect and not metrics.</w:t>
      </w:r>
      <w:r w:rsidR="006044E3">
        <w:rPr>
          <w:lang w:val="en-GB"/>
        </w:rPr>
        <w:t xml:space="preserve"> </w:t>
      </w:r>
      <w:r w:rsidR="00272EBC">
        <w:rPr>
          <w:lang w:val="en-GB"/>
        </w:rPr>
        <w:t xml:space="preserve">You can see the impact of CPU Frequency in </w:t>
      </w:r>
      <w:hyperlink r:id="rId322" w:history="1">
        <w:proofErr w:type="spellStart"/>
        <w:r w:rsidR="00272EBC" w:rsidRPr="00272EBC">
          <w:rPr>
            <w:rStyle w:val="Hyperlink"/>
            <w:lang w:val="en-GB"/>
          </w:rPr>
          <w:t>esxtop</w:t>
        </w:r>
        <w:proofErr w:type="spellEnd"/>
      </w:hyperlink>
      <w:r w:rsidR="00272EBC">
        <w:rPr>
          <w:lang w:val="en-GB"/>
        </w:rPr>
        <w:t xml:space="preserve"> %A/MPERF counter.</w:t>
      </w:r>
    </w:p>
    <w:p w14:paraId="6AF6C017" w14:textId="4B313857" w:rsidR="00897FA0" w:rsidRPr="00A452F2" w:rsidRDefault="4F511EF2" w:rsidP="00EF797C">
      <w:pPr>
        <w:rPr>
          <w:lang w:val="en-GB"/>
        </w:rPr>
      </w:pPr>
      <w:r>
        <w:rPr>
          <w:noProof/>
        </w:rPr>
        <w:drawing>
          <wp:inline distT="0" distB="0" distL="0" distR="0" wp14:anchorId="3A4B4D47" wp14:editId="737DB521">
            <wp:extent cx="6645910" cy="2803525"/>
            <wp:effectExtent l="0" t="0" r="2540" b="0"/>
            <wp:docPr id="606394154" name="Picture 60639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4"/>
                    <pic:cNvPicPr/>
                  </pic:nvPicPr>
                  <pic:blipFill>
                    <a:blip r:embed="rId323">
                      <a:extLst>
                        <a:ext uri="{28A0092B-C50C-407E-A947-70E740481C1C}">
                          <a14:useLocalDpi xmlns:a14="http://schemas.microsoft.com/office/drawing/2010/main" val="0"/>
                        </a:ext>
                      </a:extLst>
                    </a:blip>
                    <a:stretch>
                      <a:fillRect/>
                    </a:stretch>
                  </pic:blipFill>
                  <pic:spPr>
                    <a:xfrm>
                      <a:off x="0" y="0"/>
                      <a:ext cx="6645910" cy="2803525"/>
                    </a:xfrm>
                    <a:prstGeom prst="rect">
                      <a:avLst/>
                    </a:prstGeom>
                  </pic:spPr>
                </pic:pic>
              </a:graphicData>
            </a:graphic>
          </wp:inline>
        </w:drawing>
      </w:r>
    </w:p>
    <w:p w14:paraId="7EFA4A55" w14:textId="49B14EFB" w:rsidR="00EF797C" w:rsidRDefault="00EF797C" w:rsidP="00EF797C">
      <w:pPr>
        <w:rPr>
          <w:color w:val="000000"/>
          <w:lang w:val="en-GB"/>
        </w:rPr>
      </w:pPr>
      <w:r w:rsidRPr="00A452F2">
        <w:rPr>
          <w:lang w:val="en-GB"/>
        </w:rPr>
        <w:t>It measures the full possible contention a VM may have</w:t>
      </w:r>
      <w:r w:rsidR="00DA46D3" w:rsidRPr="00A452F2">
        <w:rPr>
          <w:lang w:val="en-GB"/>
        </w:rPr>
        <w:t>, that is not intentionally imposed on the VM by the vSphere Administrator</w:t>
      </w:r>
      <w:r w:rsidRPr="00A452F2">
        <w:rPr>
          <w:lang w:val="en-GB"/>
        </w:rPr>
        <w:t xml:space="preserve">. It considers </w:t>
      </w:r>
      <w:hyperlink w:anchor="_Simultaneous_Multithreading" w:history="1">
        <w:r w:rsidRPr="00A452F2">
          <w:rPr>
            <w:rStyle w:val="Hyperlink"/>
            <w:lang w:val="en-GB"/>
          </w:rPr>
          <w:t>CPU SMT</w:t>
        </w:r>
      </w:hyperlink>
      <w:r w:rsidRPr="00A452F2">
        <w:rPr>
          <w:lang w:val="en-GB"/>
        </w:rPr>
        <w:t xml:space="preserve"> effect. In ESXi CPU accounting, Hyper Threading is recorded as giving 1.25x throughput. That means when both threads are running, each thread is recorded as only getting 62.5%. This will increase the CPU Contention to 37.5%. </w:t>
      </w:r>
      <w:r w:rsidRPr="00A452F2">
        <w:rPr>
          <w:color w:val="000000"/>
          <w:lang w:val="en-GB"/>
        </w:rPr>
        <w:t>All else being equal, VM CPU Contention will be 37.5% when the other HT is running. This is done so Used + Latency = 100%, as Used will report 62.5% when the vCPU has a competing thread running.</w:t>
      </w:r>
    </w:p>
    <w:p w14:paraId="322FD09F" w14:textId="1AEFD12E" w:rsidR="008C4DE0" w:rsidRDefault="008C4DE0" w:rsidP="00EF797C">
      <w:pPr>
        <w:rPr>
          <w:color w:val="000000"/>
          <w:lang w:val="en-GB"/>
        </w:rPr>
      </w:pPr>
      <w:r>
        <w:rPr>
          <w:color w:val="000000"/>
          <w:lang w:val="en-GB"/>
        </w:rPr>
        <w:t xml:space="preserve">In the above scenario, what’s the value of CPU Ready? </w:t>
      </w:r>
    </w:p>
    <w:p w14:paraId="7D389059" w14:textId="2B702104" w:rsidR="008C4DE0" w:rsidRPr="00A452F2" w:rsidRDefault="008C4DE0" w:rsidP="00272EBC">
      <w:pPr>
        <w:tabs>
          <w:tab w:val="left" w:pos="2033"/>
        </w:tabs>
        <w:rPr>
          <w:color w:val="000000"/>
          <w:lang w:val="en-GB"/>
        </w:rPr>
      </w:pPr>
      <w:r>
        <w:rPr>
          <w:color w:val="000000"/>
          <w:lang w:val="en-GB"/>
        </w:rPr>
        <w:t>Yup, it’s 0%</w:t>
      </w:r>
      <w:r w:rsidR="00272EBC">
        <w:rPr>
          <w:color w:val="000000"/>
          <w:lang w:val="en-GB"/>
        </w:rPr>
        <w:tab/>
        <w:t>.</w:t>
      </w:r>
    </w:p>
    <w:p w14:paraId="67CF0FCF" w14:textId="4720B5DA" w:rsidR="009343C4" w:rsidRPr="00A452F2" w:rsidRDefault="00EF797C" w:rsidP="00EF797C">
      <w:pPr>
        <w:rPr>
          <w:lang w:val="en-GB"/>
        </w:rPr>
      </w:pPr>
      <w:r w:rsidRPr="00A452F2">
        <w:rPr>
          <w:lang w:val="en-GB"/>
        </w:rPr>
        <w:lastRenderedPageBreak/>
        <w:t xml:space="preserve">CPU Contention also accounts for power management. </w:t>
      </w:r>
      <w:r w:rsidR="00A60035" w:rsidRPr="00A452F2">
        <w:rPr>
          <w:lang w:val="en-GB"/>
        </w:rPr>
        <w:t xml:space="preserve">What happens to </w:t>
      </w:r>
      <w:r w:rsidR="00246065" w:rsidRPr="00A452F2">
        <w:rPr>
          <w:lang w:val="en-GB"/>
        </w:rPr>
        <w:t xml:space="preserve">its value when frequency drops </w:t>
      </w:r>
      <w:proofErr w:type="gramStart"/>
      <w:r w:rsidR="00246065" w:rsidRPr="00A452F2">
        <w:rPr>
          <w:lang w:val="en-GB"/>
        </w:rPr>
        <w:t>by 25%</w:t>
      </w:r>
      <w:r w:rsidR="005E5135">
        <w:rPr>
          <w:lang w:val="en-GB"/>
        </w:rPr>
        <w:t>.</w:t>
      </w:r>
      <w:proofErr w:type="gramEnd"/>
      <w:r w:rsidR="005E5135">
        <w:rPr>
          <w:lang w:val="en-GB"/>
        </w:rPr>
        <w:t xml:space="preserve"> It can’t go to negative right? </w:t>
      </w:r>
      <w:r w:rsidR="00701ED4">
        <w:rPr>
          <w:lang w:val="en-GB"/>
        </w:rPr>
        <w:t xml:space="preserve">If you know the answer, let me know! </w:t>
      </w:r>
    </w:p>
    <w:p w14:paraId="73AF7C34" w14:textId="4803E487" w:rsidR="00EF797C" w:rsidRPr="00A452F2" w:rsidRDefault="00EF797C" w:rsidP="00EF797C">
      <w:pPr>
        <w:rPr>
          <w:lang w:val="en-GB"/>
        </w:rPr>
      </w:pPr>
      <w:r w:rsidRPr="00A452F2">
        <w:rPr>
          <w:lang w:val="en-GB"/>
        </w:rPr>
        <w:t>Because of these 2 factors, its value is more volatile, making it less suitable as a formal Performance SLA. Use CPU Ready for Performance SLA, and CPU contention</w:t>
      </w:r>
      <w:r w:rsidR="00272EBC">
        <w:rPr>
          <w:lang w:val="en-GB"/>
        </w:rPr>
        <w:t xml:space="preserve"> for performance troubleshooting</w:t>
      </w:r>
      <w:r w:rsidRPr="00A452F2">
        <w:rPr>
          <w:lang w:val="en-GB"/>
        </w:rPr>
        <w:t xml:space="preserve">. You can do a profiling of your environment by calculating the value of CPU Ready at the time CPU Contention hits the highest, and vice versa. The following table only shows 5 VM out of 2500 that I </w:t>
      </w:r>
      <w:proofErr w:type="spellStart"/>
      <w:r w:rsidR="004C3B02">
        <w:rPr>
          <w:lang w:val="en-GB"/>
        </w:rPr>
        <w:t>analyze</w:t>
      </w:r>
      <w:r w:rsidRPr="00A452F2">
        <w:rPr>
          <w:lang w:val="en-GB"/>
        </w:rPr>
        <w:t>d</w:t>
      </w:r>
      <w:proofErr w:type="spellEnd"/>
      <w:r w:rsidRPr="00A452F2">
        <w:rPr>
          <w:lang w:val="en-GB"/>
        </w:rPr>
        <w:t>. These 2 counters do not have good correlation</w:t>
      </w:r>
      <w:r w:rsidR="00272EBC">
        <w:rPr>
          <w:lang w:val="en-GB"/>
        </w:rPr>
        <w:t>, as they are created for different purpose.</w:t>
      </w:r>
    </w:p>
    <w:p w14:paraId="2E3CBFA4" w14:textId="77777777" w:rsidR="00EF797C" w:rsidRPr="00A452F2" w:rsidRDefault="3E5EAC47" w:rsidP="00EF797C">
      <w:pPr>
        <w:rPr>
          <w:lang w:val="en-GB"/>
        </w:rPr>
      </w:pPr>
      <w:r>
        <w:rPr>
          <w:noProof/>
        </w:rPr>
        <w:drawing>
          <wp:inline distT="0" distB="0" distL="0" distR="0" wp14:anchorId="4A573F66" wp14:editId="7F74D4A1">
            <wp:extent cx="6167194" cy="1658767"/>
            <wp:effectExtent l="0" t="0" r="5080" b="0"/>
            <wp:docPr id="606394076" name="Picture 60639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6"/>
                    <pic:cNvPicPr/>
                  </pic:nvPicPr>
                  <pic:blipFill>
                    <a:blip r:embed="rId324" cstate="print">
                      <a:extLst>
                        <a:ext uri="{28A0092B-C50C-407E-A947-70E740481C1C}">
                          <a14:useLocalDpi xmlns:a14="http://schemas.microsoft.com/office/drawing/2010/main" val="0"/>
                        </a:ext>
                      </a:extLst>
                    </a:blip>
                    <a:stretch>
                      <a:fillRect/>
                    </a:stretch>
                  </pic:blipFill>
                  <pic:spPr>
                    <a:xfrm>
                      <a:off x="0" y="0"/>
                      <a:ext cx="6167194" cy="1658767"/>
                    </a:xfrm>
                    <a:prstGeom prst="rect">
                      <a:avLst/>
                    </a:prstGeom>
                  </pic:spPr>
                </pic:pic>
              </a:graphicData>
            </a:graphic>
          </wp:inline>
        </w:drawing>
      </w:r>
    </w:p>
    <w:p w14:paraId="6B90CE04" w14:textId="77777777" w:rsidR="00EF797C" w:rsidRPr="00A452F2" w:rsidRDefault="00EF797C" w:rsidP="00EF797C">
      <w:pPr>
        <w:rPr>
          <w:lang w:val="en-GB"/>
        </w:rPr>
      </w:pPr>
      <w:r w:rsidRPr="00A452F2">
        <w:rPr>
          <w:lang w:val="en-GB"/>
        </w:rPr>
        <w:t>In many cases, the impact of both threads running is not felt by the application running on each thread. If you use CPU Contention as formal SLA, you may be spending time troubleshooting when the business does not even notice the performance degradation.</w:t>
      </w:r>
    </w:p>
    <w:p w14:paraId="2D3C6EAF" w14:textId="7F421E3C" w:rsidR="00EF797C" w:rsidRPr="00A452F2" w:rsidRDefault="00EF797C" w:rsidP="00EF797C">
      <w:pPr>
        <w:rPr>
          <w:lang w:val="en-GB"/>
        </w:rPr>
      </w:pPr>
      <w:r w:rsidRPr="00A452F2">
        <w:rPr>
          <w:lang w:val="en-GB"/>
        </w:rPr>
        <w:t xml:space="preserve">The following screenshot shows CPU Contention went down when both Ready and </w:t>
      </w:r>
      <w:proofErr w:type="spellStart"/>
      <w:r w:rsidRPr="00A452F2">
        <w:rPr>
          <w:lang w:val="en-GB"/>
        </w:rPr>
        <w:t>CoStop</w:t>
      </w:r>
      <w:proofErr w:type="spellEnd"/>
      <w:r w:rsidRPr="00A452F2">
        <w:rPr>
          <w:lang w:val="en-GB"/>
        </w:rPr>
        <w:t xml:space="preserve"> went up.</w:t>
      </w:r>
    </w:p>
    <w:p w14:paraId="026EF38A" w14:textId="77777777" w:rsidR="00EF797C" w:rsidRPr="00A452F2" w:rsidRDefault="288E178F" w:rsidP="00EF797C">
      <w:pPr>
        <w:rPr>
          <w:lang w:val="en-GB"/>
        </w:rPr>
      </w:pPr>
      <w:r>
        <w:rPr>
          <w:noProof/>
        </w:rPr>
        <w:drawing>
          <wp:inline distT="0" distB="0" distL="0" distR="0" wp14:anchorId="6C489EE9" wp14:editId="0BA85ED1">
            <wp:extent cx="6645910" cy="2149976"/>
            <wp:effectExtent l="0" t="0" r="254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25">
                      <a:extLst>
                        <a:ext uri="{28A0092B-C50C-407E-A947-70E740481C1C}">
                          <a14:useLocalDpi xmlns:a14="http://schemas.microsoft.com/office/drawing/2010/main" val="0"/>
                        </a:ext>
                      </a:extLst>
                    </a:blip>
                    <a:stretch>
                      <a:fillRect/>
                    </a:stretch>
                  </pic:blipFill>
                  <pic:spPr>
                    <a:xfrm>
                      <a:off x="0" y="0"/>
                      <a:ext cx="6645910" cy="2149976"/>
                    </a:xfrm>
                    <a:prstGeom prst="rect">
                      <a:avLst/>
                    </a:prstGeom>
                  </pic:spPr>
                </pic:pic>
              </a:graphicData>
            </a:graphic>
          </wp:inline>
        </w:drawing>
      </w:r>
    </w:p>
    <w:p w14:paraId="62537570" w14:textId="199932E6" w:rsidR="0045085C" w:rsidRPr="00A452F2" w:rsidRDefault="000D23D2" w:rsidP="0045085C">
      <w:pPr>
        <w:rPr>
          <w:lang w:val="en-GB"/>
        </w:rPr>
      </w:pPr>
      <w:r w:rsidRPr="00A452F2">
        <w:rPr>
          <w:lang w:val="en-GB"/>
        </w:rPr>
        <w:t xml:space="preserve">How about </w:t>
      </w:r>
      <w:r w:rsidR="00371CC7" w:rsidRPr="00A452F2">
        <w:rPr>
          <w:lang w:val="en-GB"/>
        </w:rPr>
        <w:t>an</w:t>
      </w:r>
      <w:r w:rsidRPr="00A452F2">
        <w:rPr>
          <w:lang w:val="en-GB"/>
        </w:rPr>
        <w:t>other scenario</w:t>
      </w:r>
      <w:r w:rsidR="00371CC7" w:rsidRPr="00A452F2">
        <w:rPr>
          <w:lang w:val="en-GB"/>
        </w:rPr>
        <w:t xml:space="preserve">, where Contention is </w:t>
      </w:r>
      <w:r w:rsidR="00C807E6" w:rsidRPr="00A452F2">
        <w:rPr>
          <w:lang w:val="en-GB"/>
        </w:rPr>
        <w:t>near 0% but Ready is very high</w:t>
      </w:r>
      <w:r w:rsidRPr="00A452F2">
        <w:rPr>
          <w:lang w:val="en-GB"/>
        </w:rPr>
        <w:t xml:space="preserve">? </w:t>
      </w:r>
      <w:r w:rsidR="00C807E6" w:rsidRPr="00A452F2">
        <w:rPr>
          <w:lang w:val="en-GB"/>
        </w:rPr>
        <w:t xml:space="preserve">Take a look </w:t>
      </w:r>
      <w:proofErr w:type="spellStart"/>
      <w:proofErr w:type="gramStart"/>
      <w:r w:rsidR="00C807E6" w:rsidRPr="00A452F2">
        <w:rPr>
          <w:lang w:val="en-GB"/>
        </w:rPr>
        <w:t>a this</w:t>
      </w:r>
      <w:proofErr w:type="spellEnd"/>
      <w:proofErr w:type="gramEnd"/>
      <w:r w:rsidR="00C807E6" w:rsidRPr="00A452F2">
        <w:rPr>
          <w:lang w:val="en-GB"/>
        </w:rPr>
        <w:t xml:space="preserve"> web server. Both CPU Demand and CPU Usage are </w:t>
      </w:r>
      <w:r w:rsidR="00741BCA" w:rsidRPr="00A452F2">
        <w:rPr>
          <w:lang w:val="en-GB"/>
        </w:rPr>
        <w:t xml:space="preserve">similar </w:t>
      </w:r>
      <w:r w:rsidR="00C807E6" w:rsidRPr="00A452F2">
        <w:rPr>
          <w:lang w:val="en-GB"/>
        </w:rPr>
        <w:t>identical</w:t>
      </w:r>
      <w:r w:rsidR="00C61409" w:rsidRPr="00A452F2">
        <w:rPr>
          <w:lang w:val="en-GB"/>
        </w:rPr>
        <w:t xml:space="preserve">. </w:t>
      </w:r>
      <w:r w:rsidR="00741BCA" w:rsidRPr="00A452F2">
        <w:rPr>
          <w:lang w:val="en-GB"/>
        </w:rPr>
        <w:t xml:space="preserve">At </w:t>
      </w:r>
      <w:r w:rsidR="00F86B45" w:rsidRPr="00A452F2">
        <w:rPr>
          <w:lang w:val="en-GB"/>
        </w:rPr>
        <w:t>around 1:40 am mark, both Demand and Usage showed 72.55%</w:t>
      </w:r>
      <w:r w:rsidR="00071385" w:rsidRPr="00A452F2">
        <w:rPr>
          <w:lang w:val="en-GB"/>
        </w:rPr>
        <w:t>, Contention at 0.29%, but Ready at above 15%. What’s causing it?</w:t>
      </w:r>
    </w:p>
    <w:p w14:paraId="1567F55F" w14:textId="34846BC4" w:rsidR="0045085C" w:rsidRPr="00A452F2" w:rsidRDefault="74D3E124" w:rsidP="0045085C">
      <w:pPr>
        <w:rPr>
          <w:lang w:val="en-GB"/>
        </w:rPr>
      </w:pPr>
      <w:r>
        <w:rPr>
          <w:noProof/>
        </w:rPr>
        <w:lastRenderedPageBreak/>
        <w:drawing>
          <wp:inline distT="0" distB="0" distL="0" distR="0" wp14:anchorId="57270C6D" wp14:editId="727B3A93">
            <wp:extent cx="6645910" cy="4187190"/>
            <wp:effectExtent l="0" t="0" r="2540" b="3810"/>
            <wp:docPr id="606394090" name="Picture 60639409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0"/>
                    <pic:cNvPicPr/>
                  </pic:nvPicPr>
                  <pic:blipFill>
                    <a:blip r:embed="rId326">
                      <a:extLst>
                        <a:ext uri="{28A0092B-C50C-407E-A947-70E740481C1C}">
                          <a14:useLocalDpi xmlns:a14="http://schemas.microsoft.com/office/drawing/2010/main" val="0"/>
                        </a:ext>
                      </a:extLst>
                    </a:blip>
                    <a:stretch>
                      <a:fillRect/>
                    </a:stretch>
                  </pic:blipFill>
                  <pic:spPr>
                    <a:xfrm>
                      <a:off x="0" y="0"/>
                      <a:ext cx="6645910" cy="4187190"/>
                    </a:xfrm>
                    <a:prstGeom prst="rect">
                      <a:avLst/>
                    </a:prstGeom>
                  </pic:spPr>
                </pic:pic>
              </a:graphicData>
            </a:graphic>
          </wp:inline>
        </w:drawing>
      </w:r>
    </w:p>
    <w:p w14:paraId="1CA45D09" w14:textId="6F22E4D9" w:rsidR="000D23D2" w:rsidRPr="00A452F2" w:rsidRDefault="00DA46D3" w:rsidP="00EF797C">
      <w:pPr>
        <w:rPr>
          <w:lang w:val="en-GB"/>
        </w:rPr>
      </w:pPr>
      <w:r w:rsidRPr="00A452F2">
        <w:rPr>
          <w:lang w:val="en-GB"/>
        </w:rPr>
        <w:t>The answer is</w:t>
      </w:r>
      <w:r w:rsidR="00E771CF" w:rsidRPr="00A452F2">
        <w:rPr>
          <w:lang w:val="en-GB"/>
        </w:rPr>
        <w:t xml:space="preserve"> Limit. U</w:t>
      </w:r>
      <w:r w:rsidR="000D23D2" w:rsidRPr="00A452F2">
        <w:rPr>
          <w:lang w:val="en-GB"/>
        </w:rPr>
        <w:t>nlike CPU Ready, it does not account for Limit (Max Limited)</w:t>
      </w:r>
      <w:r w:rsidR="00E771CF" w:rsidRPr="00A452F2">
        <w:rPr>
          <w:lang w:val="en-GB"/>
        </w:rPr>
        <w:t xml:space="preserve"> because that’s an intentional constraint placed upon the VM. The VM is not contending with other VMs</w:t>
      </w:r>
      <w:r w:rsidR="000D23D2" w:rsidRPr="00A452F2">
        <w:rPr>
          <w:lang w:val="en-GB"/>
        </w:rPr>
        <w:t xml:space="preserve">. </w:t>
      </w:r>
      <w:hyperlink r:id="rId327" w:history="1">
        <w:r w:rsidR="00701ED4" w:rsidRPr="00701ED4">
          <w:rPr>
            <w:rStyle w:val="Hyperlink"/>
            <w:lang w:val="en-GB"/>
          </w:rPr>
          <w:t xml:space="preserve">VMware </w:t>
        </w:r>
        <w:r w:rsidR="000D23D2" w:rsidRPr="00701ED4">
          <w:rPr>
            <w:rStyle w:val="Hyperlink"/>
            <w:lang w:val="en-GB"/>
          </w:rPr>
          <w:t>Cloud Director</w:t>
        </w:r>
      </w:hyperlink>
      <w:r w:rsidR="000D23D2" w:rsidRPr="00A452F2">
        <w:rPr>
          <w:lang w:val="en-GB"/>
        </w:rPr>
        <w:t xml:space="preserve"> sets limit on VM so this counter will not be appropriate if you aim to track VM performance</w:t>
      </w:r>
      <w:r w:rsidR="00DA7913" w:rsidRPr="00A452F2">
        <w:rPr>
          <w:lang w:val="en-GB"/>
        </w:rPr>
        <w:t xml:space="preserve"> using Contention (%) metric.</w:t>
      </w:r>
    </w:p>
    <w:p w14:paraId="618B9DC3" w14:textId="50FF91E9" w:rsidR="0061278E" w:rsidRPr="00A452F2" w:rsidRDefault="0061278E" w:rsidP="00EF797C">
      <w:pPr>
        <w:rPr>
          <w:lang w:val="en-GB"/>
        </w:rPr>
      </w:pPr>
      <w:r w:rsidRPr="00A452F2">
        <w:rPr>
          <w:lang w:val="en-GB"/>
        </w:rPr>
        <w:t xml:space="preserve">A </w:t>
      </w:r>
      <w:r w:rsidR="00DA7913" w:rsidRPr="00A452F2">
        <w:rPr>
          <w:lang w:val="en-GB"/>
        </w:rPr>
        <w:t xml:space="preserve">better and </w:t>
      </w:r>
      <w:r w:rsidRPr="00A452F2">
        <w:rPr>
          <w:lang w:val="en-GB"/>
        </w:rPr>
        <w:t xml:space="preserve">more stable metric to track the contention that a VM experience is Ready + Co Stop + Overlap + </w:t>
      </w:r>
      <w:r w:rsidR="001D41E0">
        <w:rPr>
          <w:lang w:val="en-GB"/>
        </w:rPr>
        <w:t>VM Wait</w:t>
      </w:r>
      <w:r w:rsidRPr="00A452F2">
        <w:rPr>
          <w:lang w:val="en-GB"/>
        </w:rPr>
        <w:t xml:space="preserve"> + Swap Wait. Note that the raw metric for all these </w:t>
      </w:r>
      <w:proofErr w:type="gramStart"/>
      <w:r w:rsidRPr="00A452F2">
        <w:rPr>
          <w:lang w:val="en-GB"/>
        </w:rPr>
        <w:t>are</w:t>
      </w:r>
      <w:proofErr w:type="gramEnd"/>
      <w:r w:rsidRPr="00A452F2">
        <w:rPr>
          <w:lang w:val="en-GB"/>
        </w:rPr>
        <w:t xml:space="preserve"> </w:t>
      </w:r>
      <w:r w:rsidR="00701ED4" w:rsidRPr="00A452F2">
        <w:rPr>
          <w:lang w:val="en-GB"/>
        </w:rPr>
        <w:t>millisecond</w:t>
      </w:r>
      <w:r w:rsidRPr="00A452F2">
        <w:rPr>
          <w:lang w:val="en-GB"/>
        </w:rPr>
        <w:t xml:space="preserve">, not GHz. </w:t>
      </w:r>
    </w:p>
    <w:p w14:paraId="4D2D4459" w14:textId="7016C1EA" w:rsidR="00272EBC" w:rsidRDefault="00EF797C" w:rsidP="00EF797C">
      <w:pPr>
        <w:rPr>
          <w:lang w:val="en-GB"/>
        </w:rPr>
      </w:pPr>
      <w:r w:rsidRPr="00A452F2">
        <w:rPr>
          <w:lang w:val="en-GB"/>
        </w:rPr>
        <w:t xml:space="preserve">Where do you use CPU Contention then? </w:t>
      </w:r>
    </w:p>
    <w:p w14:paraId="341A1A81" w14:textId="5D6F98A7" w:rsidR="00272EBC" w:rsidRPr="00A452F2" w:rsidRDefault="00272EBC" w:rsidP="00EF797C">
      <w:pPr>
        <w:rPr>
          <w:lang w:val="en-GB"/>
        </w:rPr>
      </w:pPr>
      <w:r>
        <w:rPr>
          <w:lang w:val="en-GB"/>
        </w:rPr>
        <w:t>Performance troubleshooting for CPU-sensitive VM.</w:t>
      </w:r>
    </w:p>
    <w:p w14:paraId="08BB6B08" w14:textId="10C1683A" w:rsidR="00EF797C" w:rsidRPr="00A452F2" w:rsidRDefault="00EF797C" w:rsidP="00EF797C">
      <w:pPr>
        <w:rPr>
          <w:lang w:val="en-GB"/>
        </w:rPr>
      </w:pPr>
      <w:r w:rsidRPr="00A452F2">
        <w:rPr>
          <w:lang w:val="en-GB"/>
        </w:rPr>
        <w:t xml:space="preserve">If the value is low, then you don’t need to check CPU Ready, </w:t>
      </w:r>
      <w:proofErr w:type="spellStart"/>
      <w:r w:rsidR="00F57410" w:rsidRPr="00A452F2">
        <w:rPr>
          <w:lang w:val="en-GB"/>
        </w:rPr>
        <w:t>CoStop</w:t>
      </w:r>
      <w:proofErr w:type="spellEnd"/>
      <w:r w:rsidRPr="00A452F2">
        <w:rPr>
          <w:lang w:val="en-GB"/>
        </w:rPr>
        <w:t>, Power Management and CPU overcommit. The reason is they are all accounted for in CPU Contention.</w:t>
      </w:r>
    </w:p>
    <w:p w14:paraId="1905D678" w14:textId="77777777" w:rsidR="00EF797C" w:rsidRPr="00A452F2" w:rsidRDefault="00EF797C" w:rsidP="00EF797C">
      <w:pPr>
        <w:rPr>
          <w:lang w:val="en-GB"/>
        </w:rPr>
      </w:pPr>
      <w:r w:rsidRPr="00A452F2">
        <w:rPr>
          <w:lang w:val="en-GB"/>
        </w:rPr>
        <w:t xml:space="preserve">If the value is high </w:t>
      </w:r>
      <w:proofErr w:type="gramStart"/>
      <w:r w:rsidRPr="00A452F2">
        <w:rPr>
          <w:lang w:val="en-GB"/>
        </w:rPr>
        <w:t>( &gt;</w:t>
      </w:r>
      <w:proofErr w:type="gramEnd"/>
      <w:r w:rsidRPr="00A452F2">
        <w:rPr>
          <w:lang w:val="en-GB"/>
        </w:rPr>
        <w:t xml:space="preserve"> 37.5%), then follow these steps:</w:t>
      </w:r>
    </w:p>
    <w:p w14:paraId="100174CA" w14:textId="2B8C6410" w:rsidR="00EF797C" w:rsidRPr="00A452F2" w:rsidRDefault="00EF797C" w:rsidP="00EF797C">
      <w:pPr>
        <w:pStyle w:val="Bullet"/>
        <w:rPr>
          <w:lang w:val="en-GB"/>
        </w:rPr>
      </w:pPr>
      <w:r w:rsidRPr="00A452F2">
        <w:rPr>
          <w:lang w:val="en-GB"/>
        </w:rPr>
        <w:t xml:space="preserve">Check CPU Run Queue, CPU Context Switch, “Guest OS CPU </w:t>
      </w:r>
      <w:proofErr w:type="gramStart"/>
      <w:r w:rsidRPr="00A452F2">
        <w:rPr>
          <w:lang w:val="en-GB"/>
        </w:rPr>
        <w:t>Usage“</w:t>
      </w:r>
      <w:proofErr w:type="gramEnd"/>
      <w:r w:rsidRPr="00A452F2">
        <w:rPr>
          <w:lang w:val="en-GB"/>
        </w:rPr>
        <w:t xml:space="preserve">, CPU Ready and CPU </w:t>
      </w:r>
      <w:proofErr w:type="spellStart"/>
      <w:r w:rsidR="00F57410" w:rsidRPr="00A452F2">
        <w:rPr>
          <w:lang w:val="en-GB"/>
        </w:rPr>
        <w:t>CoStop</w:t>
      </w:r>
      <w:proofErr w:type="spellEnd"/>
      <w:r w:rsidRPr="00A452F2">
        <w:rPr>
          <w:lang w:val="en-GB"/>
        </w:rPr>
        <w:t>. Ensure all the CPU counters are good. If they are all low, then it’s Frequency Scaling and HT. If they are not low, check VM CPU Limit and CPU Share.</w:t>
      </w:r>
    </w:p>
    <w:p w14:paraId="22EA2FE4" w14:textId="77777777" w:rsidR="00EF797C" w:rsidRPr="00A452F2" w:rsidRDefault="00EF797C" w:rsidP="00EF797C">
      <w:pPr>
        <w:pStyle w:val="Bullet"/>
        <w:rPr>
          <w:lang w:val="en-GB"/>
        </w:rPr>
      </w:pPr>
      <w:r w:rsidRPr="00A452F2">
        <w:rPr>
          <w:lang w:val="en-GB"/>
        </w:rPr>
        <w:t>Check ESXi power management. If they are set to Maximum correctly, then Frequency Scaling is out (you are left with HT as the factor), else HT could be at play. A simple solution for apps who are sensitive to frequency scaling is to set power management to max.</w:t>
      </w:r>
    </w:p>
    <w:p w14:paraId="0D3C14C0" w14:textId="77777777" w:rsidR="00EF797C" w:rsidRPr="00A452F2" w:rsidRDefault="00EF797C" w:rsidP="00EF797C">
      <w:pPr>
        <w:pStyle w:val="Bullet"/>
        <w:rPr>
          <w:lang w:val="en-GB"/>
        </w:rPr>
      </w:pPr>
      <w:r w:rsidRPr="00A452F2">
        <w:rPr>
          <w:lang w:val="en-GB"/>
        </w:rPr>
        <w:t xml:space="preserve">Check CPU Overcommit at the time of issue. If there is more vCPU than </w:t>
      </w:r>
      <w:proofErr w:type="spellStart"/>
      <w:r w:rsidRPr="00A452F2">
        <w:rPr>
          <w:lang w:val="en-GB"/>
        </w:rPr>
        <w:t>pCore</w:t>
      </w:r>
      <w:proofErr w:type="spellEnd"/>
      <w:r w:rsidRPr="00A452F2">
        <w:rPr>
          <w:lang w:val="en-GB"/>
        </w:rPr>
        <w:t xml:space="preserve"> on that ESXi, then HT could be impacting, else HT not impacting. IMHO, it is rare that an application does not tolerate HT as it’s transparent to it. Simplistically speaking, while HT reduces the CPU time by 37.5%, a CPU that is 37.5% faster will logically make up for it.</w:t>
      </w:r>
    </w:p>
    <w:p w14:paraId="45E46A26" w14:textId="577447BC" w:rsidR="00F6191D" w:rsidRPr="00A452F2" w:rsidRDefault="00F6191D" w:rsidP="00F6191D">
      <w:pPr>
        <w:rPr>
          <w:lang w:val="en-GB"/>
        </w:rPr>
      </w:pPr>
      <w:bookmarkStart w:id="55" w:name="_ESXi_CPU_Accounting"/>
      <w:bookmarkEnd w:id="55"/>
      <w:r w:rsidRPr="00A452F2">
        <w:rPr>
          <w:lang w:val="en-GB"/>
        </w:rPr>
        <w:t>There is a corner case accounting issue in %LAT_C that was resolved in ESXi</w:t>
      </w:r>
      <w:r w:rsidR="00701ED4">
        <w:rPr>
          <w:lang w:val="en-GB"/>
        </w:rPr>
        <w:t xml:space="preserve"> </w:t>
      </w:r>
      <w:r w:rsidRPr="00A452F2">
        <w:rPr>
          <w:lang w:val="en-GB"/>
        </w:rPr>
        <w:t>6.7. VMs with Latency Sensitive = High on ESXi 6.5 or older, will show any “guest idle” time of vCPUs as LAT_C, for those VMs the counter should not be relied on. This is a corner case because majority of VM should not be set with this, as it impacts performance of other VMs.</w:t>
      </w:r>
    </w:p>
    <w:p w14:paraId="37F9130B" w14:textId="0963DE9D" w:rsidR="00386FF9" w:rsidRPr="00A452F2" w:rsidRDefault="00386FF9" w:rsidP="00160AA2">
      <w:pPr>
        <w:pStyle w:val="Heading4"/>
      </w:pPr>
      <w:r w:rsidRPr="00A452F2">
        <w:lastRenderedPageBreak/>
        <w:t>CPU Usage Disparity</w:t>
      </w:r>
    </w:p>
    <w:p w14:paraId="695C6975" w14:textId="77777777" w:rsidR="00386FF9" w:rsidRPr="00A452F2" w:rsidRDefault="00386FF9" w:rsidP="00386FF9">
      <w:pPr>
        <w:rPr>
          <w:lang w:val="en-GB"/>
        </w:rPr>
      </w:pPr>
      <w:r w:rsidRPr="00A452F2">
        <w:rPr>
          <w:lang w:val="en-GB"/>
        </w:rPr>
        <w:t xml:space="preserve">This metric is required to convince the owners of the VM to downsize their </w:t>
      </w:r>
      <w:r w:rsidRPr="00DC04C0">
        <w:rPr>
          <w:i/>
          <w:iCs/>
          <w:color w:val="FF0000"/>
          <w:lang w:val="en-GB"/>
        </w:rPr>
        <w:t>large</w:t>
      </w:r>
      <w:r w:rsidRPr="00DC04C0">
        <w:rPr>
          <w:color w:val="FF0000"/>
          <w:lang w:val="en-GB"/>
        </w:rPr>
        <w:t xml:space="preserve"> </w:t>
      </w:r>
      <w:r w:rsidRPr="00A452F2">
        <w:rPr>
          <w:lang w:val="en-GB"/>
        </w:rPr>
        <w:t xml:space="preserve">VMs. It’s very common for owners to refuse sizing it down even though utilization is low, because they have already paid for </w:t>
      </w:r>
      <w:proofErr w:type="gramStart"/>
      <w:r w:rsidRPr="00A452F2">
        <w:rPr>
          <w:lang w:val="en-GB"/>
        </w:rPr>
        <w:t>it</w:t>
      </w:r>
      <w:proofErr w:type="gramEnd"/>
      <w:r w:rsidRPr="00A452F2">
        <w:rPr>
          <w:lang w:val="en-GB"/>
        </w:rPr>
        <w:t xml:space="preserve"> or cost is not an issue.</w:t>
      </w:r>
    </w:p>
    <w:p w14:paraId="19468CE4" w14:textId="77777777" w:rsidR="00386FF9" w:rsidRPr="00A452F2" w:rsidRDefault="00386FF9" w:rsidP="00386FF9">
      <w:pPr>
        <w:rPr>
          <w:lang w:val="en-GB"/>
        </w:rPr>
      </w:pPr>
      <w:r w:rsidRPr="00A452F2">
        <w:rPr>
          <w:lang w:val="en-GB"/>
        </w:rPr>
        <w:t xml:space="preserve">Let’s an example. This VM has 104 vCPU. In the last 90 days, </w:t>
      </w:r>
      <w:proofErr w:type="gramStart"/>
      <w:r w:rsidRPr="00A452F2">
        <w:rPr>
          <w:lang w:val="en-GB"/>
        </w:rPr>
        <w:t>it’s</w:t>
      </w:r>
      <w:proofErr w:type="gramEnd"/>
      <w:r w:rsidRPr="00A452F2">
        <w:rPr>
          <w:lang w:val="en-GB"/>
        </w:rPr>
        <w:t xml:space="preserve"> utilization is consistently low. The Usage (%) counter never touch 40%. Demand is only marginally higher. Idle (%) is consistently ~20%.</w:t>
      </w:r>
    </w:p>
    <w:p w14:paraId="4297C312" w14:textId="77777777" w:rsidR="00386FF9" w:rsidRPr="00A452F2" w:rsidRDefault="00386FF9" w:rsidP="00386FF9">
      <w:pPr>
        <w:rPr>
          <w:lang w:val="en-GB"/>
        </w:rPr>
      </w:pPr>
      <w:r>
        <w:rPr>
          <w:noProof/>
        </w:rPr>
        <w:drawing>
          <wp:inline distT="0" distB="0" distL="0" distR="0" wp14:anchorId="1F87A2F0" wp14:editId="3543BB16">
            <wp:extent cx="6858000" cy="118173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328" cstate="print">
                      <a:extLst>
                        <a:ext uri="{28A0092B-C50C-407E-A947-70E740481C1C}">
                          <a14:useLocalDpi xmlns:a14="http://schemas.microsoft.com/office/drawing/2010/main" val="0"/>
                        </a:ext>
                      </a:extLst>
                    </a:blip>
                    <a:stretch>
                      <a:fillRect/>
                    </a:stretch>
                  </pic:blipFill>
                  <pic:spPr>
                    <a:xfrm>
                      <a:off x="0" y="0"/>
                      <a:ext cx="6858000" cy="1181735"/>
                    </a:xfrm>
                    <a:prstGeom prst="rect">
                      <a:avLst/>
                    </a:prstGeom>
                  </pic:spPr>
                </pic:pic>
              </a:graphicData>
            </a:graphic>
          </wp:inline>
        </w:drawing>
      </w:r>
    </w:p>
    <w:p w14:paraId="532364E0" w14:textId="77777777" w:rsidR="00386FF9" w:rsidRPr="00A452F2" w:rsidRDefault="00386FF9" w:rsidP="00386FF9">
      <w:pPr>
        <w:rPr>
          <w:lang w:val="en-GB"/>
        </w:rPr>
      </w:pPr>
      <w:r w:rsidRPr="00A452F2">
        <w:rPr>
          <w:lang w:val="en-GB"/>
        </w:rPr>
        <w:t xml:space="preserve">All the key </w:t>
      </w:r>
      <w:r>
        <w:rPr>
          <w:lang w:val="en-GB"/>
        </w:rPr>
        <w:t>p</w:t>
      </w:r>
      <w:r w:rsidRPr="00A452F2">
        <w:rPr>
          <w:lang w:val="en-GB"/>
        </w:rPr>
        <w:t>erformance counters such as Guest OS CPU Run Queue are low.</w:t>
      </w:r>
    </w:p>
    <w:p w14:paraId="0FE1CF54" w14:textId="77777777" w:rsidR="00386FF9" w:rsidRPr="00A452F2" w:rsidRDefault="00386FF9" w:rsidP="00386FF9">
      <w:pPr>
        <w:rPr>
          <w:lang w:val="en-GB"/>
        </w:rPr>
      </w:pPr>
      <w:r w:rsidRPr="00A452F2">
        <w:rPr>
          <w:lang w:val="en-GB"/>
        </w:rPr>
        <w:t>Obviously the VM does not need 104 vCPU. How to convince the owner if he is not interested in refund? The only angle left is performance. But then we’re faced with the following:</w:t>
      </w:r>
    </w:p>
    <w:p w14:paraId="64DB76D8" w14:textId="77777777" w:rsidR="00386FF9" w:rsidRPr="00A452F2" w:rsidRDefault="00386FF9" w:rsidP="00B527DB">
      <w:pPr>
        <w:pStyle w:val="ListParagraph"/>
        <w:keepLines w:val="0"/>
        <w:numPr>
          <w:ilvl w:val="0"/>
          <w:numId w:val="59"/>
        </w:numPr>
        <w:suppressAutoHyphens w:val="0"/>
        <w:spacing w:before="0" w:after="160"/>
        <w:rPr>
          <w:lang w:val="en-GB"/>
        </w:rPr>
      </w:pPr>
      <w:r w:rsidRPr="00A452F2">
        <w:rPr>
          <w:lang w:val="en-GB"/>
        </w:rPr>
        <w:t>CPU Run Queue inside the Guest OS is low. Decreasing CPU will in fact increase it, which is worse for performance.</w:t>
      </w:r>
    </w:p>
    <w:p w14:paraId="526B388D" w14:textId="53CF08FC" w:rsidR="00386FF9" w:rsidRPr="00A452F2" w:rsidRDefault="00386FF9" w:rsidP="00B527DB">
      <w:pPr>
        <w:pStyle w:val="ListParagraph"/>
        <w:keepLines w:val="0"/>
        <w:numPr>
          <w:ilvl w:val="0"/>
          <w:numId w:val="59"/>
        </w:numPr>
        <w:suppressAutoHyphens w:val="0"/>
        <w:spacing w:before="0" w:after="160"/>
        <w:rPr>
          <w:lang w:val="en-GB"/>
        </w:rPr>
      </w:pPr>
      <w:r w:rsidRPr="00A452F2">
        <w:rPr>
          <w:lang w:val="en-GB"/>
        </w:rPr>
        <w:t xml:space="preserve">CPU Context Switch is high from time to time. </w:t>
      </w:r>
    </w:p>
    <w:p w14:paraId="76654B44" w14:textId="06FFC277" w:rsidR="00386FF9" w:rsidRPr="00A452F2" w:rsidRDefault="00386FF9" w:rsidP="00B527DB">
      <w:pPr>
        <w:pStyle w:val="ListParagraph"/>
        <w:keepLines w:val="0"/>
        <w:numPr>
          <w:ilvl w:val="0"/>
          <w:numId w:val="59"/>
        </w:numPr>
        <w:suppressAutoHyphens w:val="0"/>
        <w:spacing w:before="0" w:after="160"/>
        <w:rPr>
          <w:lang w:val="en-GB"/>
        </w:rPr>
      </w:pPr>
      <w:r w:rsidRPr="00A452F2">
        <w:rPr>
          <w:lang w:val="en-GB"/>
        </w:rPr>
        <w:t xml:space="preserve">CPU Co-Stop is very low (max of 0.006% in the last 90 days). Decreasing CPU may or may not make it lower. Regardless, it’s irrelevant. Same goes with </w:t>
      </w:r>
      <w:r w:rsidR="001D41E0">
        <w:rPr>
          <w:lang w:val="en-GB"/>
        </w:rPr>
        <w:t>VM Wait</w:t>
      </w:r>
      <w:r w:rsidRPr="00A452F2">
        <w:rPr>
          <w:lang w:val="en-GB"/>
        </w:rPr>
        <w:t xml:space="preserve"> and Swap Wait.</w:t>
      </w:r>
    </w:p>
    <w:p w14:paraId="27056BF0" w14:textId="77777777" w:rsidR="00386FF9" w:rsidRPr="00A452F2" w:rsidRDefault="00386FF9" w:rsidP="00B527DB">
      <w:pPr>
        <w:pStyle w:val="ListParagraph"/>
        <w:keepLines w:val="0"/>
        <w:numPr>
          <w:ilvl w:val="0"/>
          <w:numId w:val="59"/>
        </w:numPr>
        <w:suppressAutoHyphens w:val="0"/>
        <w:spacing w:before="0" w:after="160"/>
        <w:rPr>
          <w:lang w:val="en-GB"/>
        </w:rPr>
      </w:pPr>
      <w:r w:rsidRPr="00A452F2">
        <w:rPr>
          <w:lang w:val="en-GB"/>
        </w:rPr>
        <w:t xml:space="preserve">CPU Ready is very low (max of 0.14% in the last 90 days). </w:t>
      </w:r>
    </w:p>
    <w:p w14:paraId="160A8FF6" w14:textId="77777777" w:rsidR="00386FF9" w:rsidRPr="00A452F2" w:rsidRDefault="00386FF9" w:rsidP="00386FF9">
      <w:pPr>
        <w:rPr>
          <w:lang w:val="en-GB"/>
        </w:rPr>
      </w:pPr>
      <w:r w:rsidRPr="00A452F2">
        <w:rPr>
          <w:lang w:val="en-GB"/>
        </w:rPr>
        <w:t xml:space="preserve">The only hope we have here to convince VM owner is to give insight on how the 104 vCPU are used. There are 2 </w:t>
      </w:r>
      <w:r w:rsidRPr="00A452F2">
        <w:rPr>
          <w:color w:val="FF0000"/>
          <w:lang w:val="en-GB"/>
        </w:rPr>
        <w:t xml:space="preserve">ends </w:t>
      </w:r>
      <w:r w:rsidRPr="00A452F2">
        <w:rPr>
          <w:lang w:val="en-GB"/>
        </w:rPr>
        <w:t xml:space="preserve">of the spectrum: </w:t>
      </w:r>
    </w:p>
    <w:p w14:paraId="2E418591" w14:textId="77777777" w:rsidR="00386FF9" w:rsidRPr="00A452F2" w:rsidRDefault="00386FF9" w:rsidP="00B527DB">
      <w:pPr>
        <w:pStyle w:val="ListParagraph"/>
        <w:keepLines w:val="0"/>
        <w:numPr>
          <w:ilvl w:val="0"/>
          <w:numId w:val="60"/>
        </w:numPr>
        <w:suppressAutoHyphens w:val="0"/>
        <w:spacing w:before="0" w:after="160"/>
        <w:rPr>
          <w:lang w:val="en-GB"/>
        </w:rPr>
      </w:pPr>
      <w:r w:rsidRPr="00A452F2">
        <w:rPr>
          <w:lang w:val="en-GB"/>
        </w:rPr>
        <w:t>In 1 extreme end, all 104 are balanced. All are running at that low 20%. This triggers an interesting discussion on why the application is unable to even consume a single vCPU. Is this inefficiency the reason why the app vendor is asking for so many vCPU? Commercially, it’s wasting a lot of software license.</w:t>
      </w:r>
    </w:p>
    <w:p w14:paraId="22ADE42B" w14:textId="77777777" w:rsidR="00386FF9" w:rsidRPr="00A452F2" w:rsidRDefault="00386FF9" w:rsidP="00B527DB">
      <w:pPr>
        <w:pStyle w:val="ListParagraph"/>
        <w:keepLines w:val="0"/>
        <w:numPr>
          <w:ilvl w:val="0"/>
          <w:numId w:val="60"/>
        </w:numPr>
        <w:suppressAutoHyphens w:val="0"/>
        <w:spacing w:before="0" w:after="160"/>
        <w:rPr>
          <w:lang w:val="en-GB"/>
        </w:rPr>
      </w:pPr>
      <w:r w:rsidRPr="00A452F2">
        <w:rPr>
          <w:lang w:val="en-GB"/>
        </w:rPr>
        <w:t xml:space="preserve">Unbalanced. Some are saturated, while others are not. </w:t>
      </w:r>
    </w:p>
    <w:p w14:paraId="04170CF5" w14:textId="4E464016" w:rsidR="00386FF9" w:rsidRPr="00A452F2" w:rsidRDefault="00386FF9" w:rsidP="00B527DB">
      <w:pPr>
        <w:pStyle w:val="ListParagraph"/>
        <w:keepLines w:val="0"/>
        <w:numPr>
          <w:ilvl w:val="1"/>
          <w:numId w:val="60"/>
        </w:numPr>
        <w:suppressAutoHyphens w:val="0"/>
        <w:spacing w:before="0" w:after="160"/>
        <w:rPr>
          <w:lang w:val="en-GB"/>
        </w:rPr>
      </w:pPr>
      <w:r w:rsidRPr="00A452F2">
        <w:rPr>
          <w:lang w:val="en-GB"/>
        </w:rPr>
        <w:t xml:space="preserve">The Peak among vCPU </w:t>
      </w:r>
      <w:r w:rsidR="00274505">
        <w:rPr>
          <w:lang w:val="en-GB"/>
        </w:rPr>
        <w:t xml:space="preserve">metric </w:t>
      </w:r>
      <w:r w:rsidRPr="00A452F2">
        <w:rPr>
          <w:lang w:val="en-GB"/>
        </w:rPr>
        <w:t>will capture if any of them is saturated. This is good</w:t>
      </w:r>
      <w:r w:rsidR="00274505">
        <w:rPr>
          <w:lang w:val="en-GB"/>
        </w:rPr>
        <w:t xml:space="preserve"> insight. </w:t>
      </w:r>
    </w:p>
    <w:p w14:paraId="0358C37D" w14:textId="77777777" w:rsidR="00386FF9" w:rsidRPr="00A452F2" w:rsidRDefault="00386FF9" w:rsidP="00B527DB">
      <w:pPr>
        <w:pStyle w:val="ListParagraph"/>
        <w:keepLines w:val="0"/>
        <w:numPr>
          <w:ilvl w:val="1"/>
          <w:numId w:val="60"/>
        </w:numPr>
        <w:suppressAutoHyphens w:val="0"/>
        <w:spacing w:before="0" w:after="160"/>
        <w:rPr>
          <w:lang w:val="en-GB"/>
        </w:rPr>
      </w:pPr>
      <w:r w:rsidRPr="00A452F2">
        <w:rPr>
          <w:lang w:val="en-GB"/>
        </w:rPr>
        <w:t>The Min among vCPU is not useful as there is bound to be 1 vCPU among 104 that is running near 0%.</w:t>
      </w:r>
    </w:p>
    <w:p w14:paraId="7F503386" w14:textId="77777777" w:rsidR="00386FF9" w:rsidRPr="00A452F2" w:rsidRDefault="00386FF9" w:rsidP="00B527DB">
      <w:pPr>
        <w:pStyle w:val="ListParagraph"/>
        <w:keepLines w:val="0"/>
        <w:numPr>
          <w:ilvl w:val="1"/>
          <w:numId w:val="60"/>
        </w:numPr>
        <w:suppressAutoHyphens w:val="0"/>
        <w:spacing w:before="0" w:after="160"/>
        <w:rPr>
          <w:lang w:val="en-GB"/>
        </w:rPr>
      </w:pPr>
      <w:r w:rsidRPr="00A452F2">
        <w:rPr>
          <w:lang w:val="en-GB"/>
        </w:rPr>
        <w:t xml:space="preserve">The delta between Max and Min will provide insight on the degree of the usage disparity. Does it fluctuate over time? This type of analysis helps the app team. Without it they </w:t>
      </w:r>
      <w:proofErr w:type="gramStart"/>
      <w:r w:rsidRPr="00A452F2">
        <w:rPr>
          <w:lang w:val="en-GB"/>
        </w:rPr>
        <w:t>have to</w:t>
      </w:r>
      <w:proofErr w:type="gramEnd"/>
      <w:r w:rsidRPr="00A452F2">
        <w:rPr>
          <w:lang w:val="en-GB"/>
        </w:rPr>
        <w:t xml:space="preserve"> plot 104 vCPU one by one. </w:t>
      </w:r>
    </w:p>
    <w:p w14:paraId="42D5A6D2" w14:textId="77777777" w:rsidR="00386FF9" w:rsidRPr="00A452F2" w:rsidRDefault="00386FF9" w:rsidP="00386FF9">
      <w:pPr>
        <w:rPr>
          <w:lang w:val="en-GB"/>
        </w:rPr>
      </w:pPr>
      <w:proofErr w:type="gramStart"/>
      <w:r w:rsidRPr="00A452F2">
        <w:rPr>
          <w:lang w:val="en-GB"/>
        </w:rPr>
        <w:t>In reality, there</w:t>
      </w:r>
      <w:proofErr w:type="gramEnd"/>
      <w:r w:rsidRPr="00A452F2">
        <w:rPr>
          <w:lang w:val="en-GB"/>
        </w:rPr>
        <w:t xml:space="preserve"> could be many combinations in between the 2 extremes. Other insights into the behaviour of the 104 vCPU are:</w:t>
      </w:r>
    </w:p>
    <w:p w14:paraId="196DABF8" w14:textId="77777777" w:rsidR="00386FF9" w:rsidRPr="00A452F2" w:rsidRDefault="00386FF9" w:rsidP="00B527DB">
      <w:pPr>
        <w:pStyle w:val="ListParagraph"/>
        <w:keepLines w:val="0"/>
        <w:numPr>
          <w:ilvl w:val="0"/>
          <w:numId w:val="61"/>
        </w:numPr>
        <w:suppressAutoHyphens w:val="0"/>
        <w:spacing w:before="0" w:after="160"/>
        <w:rPr>
          <w:lang w:val="en-GB"/>
        </w:rPr>
      </w:pPr>
      <w:r w:rsidRPr="00A452F2">
        <w:rPr>
          <w:lang w:val="en-GB"/>
        </w:rPr>
        <w:t xml:space="preserve">Jumping process. Each vCPU takes turn to be extreme high and low, as if they are taking turn to run. This could indicate process ping pong, where processes either do frequent start/stop, or they jump around from one vCPU to another. Each jump will certainly create context switch, like the cache needs to be warm up. If the target CPU is busy, then the running process was interrupted. </w:t>
      </w:r>
    </w:p>
    <w:p w14:paraId="1F6B0F3B" w14:textId="77777777" w:rsidR="00386FF9" w:rsidRPr="00A452F2" w:rsidRDefault="00386FF9" w:rsidP="00B527DB">
      <w:pPr>
        <w:pStyle w:val="ListParagraph"/>
        <w:keepLines w:val="0"/>
        <w:numPr>
          <w:ilvl w:val="0"/>
          <w:numId w:val="61"/>
        </w:numPr>
        <w:suppressAutoHyphens w:val="0"/>
        <w:spacing w:before="0" w:after="160"/>
        <w:rPr>
          <w:lang w:val="en-GB"/>
        </w:rPr>
      </w:pPr>
      <w:r w:rsidRPr="00A452F2">
        <w:rPr>
          <w:lang w:val="en-GB"/>
        </w:rPr>
        <w:t>CPU affinity. For example, the first 10 vCPU is always much busier than the last 10 vCPU. This makes you think why, as it’s not normal.</w:t>
      </w:r>
    </w:p>
    <w:p w14:paraId="6B39B2A7" w14:textId="77777777" w:rsidR="00386FF9" w:rsidRPr="00A452F2" w:rsidRDefault="00386FF9" w:rsidP="00386FF9">
      <w:pPr>
        <w:rPr>
          <w:lang w:val="en-GB"/>
        </w:rPr>
      </w:pPr>
      <w:r w:rsidRPr="00A452F2">
        <w:rPr>
          <w:lang w:val="en-GB"/>
        </w:rPr>
        <w:t xml:space="preserve">Naming wise, vCPU Usage Disparity is a better name than Unbalanced vCPU Usage. Unbalanced implies that they should be balanced, which is not the case. It’s not an indication that there is a problem in the guest OS because </w:t>
      </w:r>
      <w:r>
        <w:rPr>
          <w:lang w:val="en-GB"/>
        </w:rPr>
        <w:t>vRealize Operations</w:t>
      </w:r>
      <w:r w:rsidRPr="00A452F2">
        <w:rPr>
          <w:lang w:val="en-GB"/>
        </w:rPr>
        <w:t xml:space="preserve"> lacks the necessary visibility inside the guest OS</w:t>
      </w:r>
    </w:p>
    <w:p w14:paraId="68F4B251" w14:textId="77777777" w:rsidR="00386FF9" w:rsidRPr="00A452F2" w:rsidRDefault="00386FF9" w:rsidP="00160AA2">
      <w:pPr>
        <w:pStyle w:val="Heading4"/>
      </w:pPr>
      <w:r w:rsidRPr="00A452F2">
        <w:lastRenderedPageBreak/>
        <w:t>Entitlement</w:t>
      </w:r>
    </w:p>
    <w:p w14:paraId="0E69BE0C" w14:textId="77777777" w:rsidR="00386FF9" w:rsidRPr="00C84219" w:rsidRDefault="00386FF9" w:rsidP="00386FF9">
      <w:pPr>
        <w:rPr>
          <w:lang w:val="en-GB"/>
        </w:rPr>
      </w:pPr>
      <w:r w:rsidRPr="00C84219">
        <w:rPr>
          <w:lang w:val="en-GB"/>
        </w:rPr>
        <w:t xml:space="preserve">Unlike a physical server, you can configure a Limit and a Reservation on a VM. This is done outside the Guest OS, so Windows or Linux does not know. You should minimize the use of Limit and Reservation as it makes SDDC operations more complex. </w:t>
      </w:r>
    </w:p>
    <w:p w14:paraId="09AC8610" w14:textId="77777777" w:rsidR="00386FF9" w:rsidRPr="00C84219" w:rsidRDefault="00386FF9" w:rsidP="00386FF9">
      <w:pPr>
        <w:rPr>
          <w:lang w:val="en-GB"/>
        </w:rPr>
      </w:pPr>
      <w:r w:rsidRPr="00C84219">
        <w:rPr>
          <w:lang w:val="en-GB"/>
        </w:rPr>
        <w:t xml:space="preserve">Entitlement means what the VM is entitled to. In this example, the hypervisor entitles the VM to a certain amount of </w:t>
      </w:r>
      <w:r>
        <w:rPr>
          <w:lang w:val="en-GB"/>
        </w:rPr>
        <w:t>CPU</w:t>
      </w:r>
      <w:r w:rsidRPr="00C84219">
        <w:rPr>
          <w:lang w:val="en-GB"/>
        </w:rPr>
        <w:t>. Entitlement is not a fixed value. It's a dynamic value determined by the hypervisor. It varies every second</w:t>
      </w:r>
      <w:r>
        <w:rPr>
          <w:lang w:val="en-GB"/>
        </w:rPr>
        <w:t xml:space="preserve">, </w:t>
      </w:r>
      <w:r w:rsidRPr="00C84219">
        <w:rPr>
          <w:lang w:val="en-GB"/>
        </w:rPr>
        <w:t xml:space="preserve">determined by Limit, Entitlement, and Reservation of the VM itself and any shared allocation with other VMs running on the same host. </w:t>
      </w:r>
    </w:p>
    <w:p w14:paraId="3A9FD407" w14:textId="77777777" w:rsidR="00386FF9" w:rsidRPr="00C84219" w:rsidRDefault="00386FF9" w:rsidP="00386FF9">
      <w:pPr>
        <w:rPr>
          <w:lang w:val="en-GB"/>
        </w:rPr>
      </w:pPr>
      <w:r w:rsidRPr="00C84219">
        <w:rPr>
          <w:lang w:val="en-GB"/>
        </w:rPr>
        <w:t xml:space="preserve">Obviously, a VM can only use what it is entitled to at any given point of time, so the Usage counter cannot go higher than the Entitlement counter. </w:t>
      </w:r>
    </w:p>
    <w:p w14:paraId="2095DD92" w14:textId="77777777" w:rsidR="00386FF9" w:rsidRPr="00C84219" w:rsidRDefault="00386FF9" w:rsidP="00386FF9">
      <w:pPr>
        <w:rPr>
          <w:lang w:val="en-GB"/>
        </w:rPr>
      </w:pPr>
      <w:r w:rsidRPr="00C84219">
        <w:rPr>
          <w:lang w:val="en-GB"/>
        </w:rPr>
        <w:t xml:space="preserve">In a healthy environment, the ESXi host has enough resources to meet the demands of all the VMs on it with sufficient overhead. In this case, you will see that the Entitlement and Usage counters will be </w:t>
      </w:r>
      <w:proofErr w:type="gramStart"/>
      <w:r w:rsidRPr="00C84219">
        <w:rPr>
          <w:lang w:val="en-GB"/>
        </w:rPr>
        <w:t>similar to</w:t>
      </w:r>
      <w:proofErr w:type="gramEnd"/>
      <w:r w:rsidRPr="00C84219">
        <w:rPr>
          <w:lang w:val="en-GB"/>
        </w:rPr>
        <w:t xml:space="preserve"> one another when the VM is highly utilized. </w:t>
      </w:r>
    </w:p>
    <w:p w14:paraId="3061F964" w14:textId="77777777" w:rsidR="00386FF9" w:rsidRDefault="00386FF9" w:rsidP="00386FF9">
      <w:pPr>
        <w:rPr>
          <w:lang w:val="en-GB"/>
        </w:rPr>
      </w:pPr>
      <w:r w:rsidRPr="00C84219">
        <w:rPr>
          <w:lang w:val="en-GB"/>
        </w:rPr>
        <w:t xml:space="preserve">The numerical value may not be identical because of reporting technique. vCenter reports Usage in percentage, and it is an average value of the sample period. vCenter reports Entitlement in MHz and it takes the latest value in the sample period. This also explains why you may see Usage a bit higher than Entitlement in </w:t>
      </w:r>
      <w:proofErr w:type="gramStart"/>
      <w:r w:rsidRPr="00C84219">
        <w:rPr>
          <w:lang w:val="en-GB"/>
        </w:rPr>
        <w:t>highly-utilized</w:t>
      </w:r>
      <w:proofErr w:type="gramEnd"/>
      <w:r w:rsidRPr="00C84219">
        <w:rPr>
          <w:lang w:val="en-GB"/>
        </w:rPr>
        <w:t xml:space="preserve"> vCPU. If the VM has low utilization, you will see the Entitlement counter is much higher than Usage.</w:t>
      </w:r>
    </w:p>
    <w:p w14:paraId="10C94EAD" w14:textId="06017CA7" w:rsidR="001B1483" w:rsidRDefault="001B1483" w:rsidP="00160AA2">
      <w:pPr>
        <w:pStyle w:val="Heading4"/>
      </w:pPr>
      <w:r>
        <w:t>VM Counters in the Guest</w:t>
      </w:r>
    </w:p>
    <w:p w14:paraId="0217C240" w14:textId="475E8E63" w:rsidR="001847E2" w:rsidRPr="001847E2" w:rsidRDefault="001847E2" w:rsidP="001847E2">
      <w:pPr>
        <w:rPr>
          <w:lang w:val="en-GB"/>
        </w:rPr>
      </w:pPr>
      <w:r>
        <w:rPr>
          <w:lang w:val="en-GB"/>
        </w:rPr>
        <w:t xml:space="preserve">You can provide visibility into the underlying VM to the application team by enabling some </w:t>
      </w:r>
      <w:r w:rsidR="00386FF9">
        <w:rPr>
          <w:lang w:val="en-GB"/>
        </w:rPr>
        <w:t xml:space="preserve">CPU </w:t>
      </w:r>
      <w:r>
        <w:rPr>
          <w:lang w:val="en-GB"/>
        </w:rPr>
        <w:t xml:space="preserve">counters. </w:t>
      </w:r>
      <w:r w:rsidR="00386FF9">
        <w:rPr>
          <w:lang w:val="en-GB"/>
        </w:rPr>
        <w:t xml:space="preserve">The counters are described in </w:t>
      </w:r>
      <w:hyperlink r:id="rId329" w:history="1">
        <w:r w:rsidR="00386FF9" w:rsidRPr="00386FF9">
          <w:rPr>
            <w:rStyle w:val="Hyperlink"/>
            <w:lang w:val="en-GB"/>
          </w:rPr>
          <w:t>this</w:t>
        </w:r>
      </w:hyperlink>
      <w:r w:rsidR="00386FF9">
        <w:rPr>
          <w:lang w:val="en-GB"/>
        </w:rPr>
        <w:t xml:space="preserve"> KB article. </w:t>
      </w:r>
    </w:p>
    <w:p w14:paraId="3F620E3B" w14:textId="1834BA15" w:rsidR="001B1483" w:rsidRPr="001B1483" w:rsidRDefault="001B1483" w:rsidP="001B1483">
      <w:pPr>
        <w:rPr>
          <w:lang w:val="en-GB"/>
        </w:rPr>
      </w:pPr>
      <w:r>
        <w:rPr>
          <w:noProof/>
        </w:rPr>
        <w:drawing>
          <wp:inline distT="0" distB="0" distL="0" distR="0" wp14:anchorId="39D36E41" wp14:editId="487D2729">
            <wp:extent cx="6645910" cy="3355340"/>
            <wp:effectExtent l="0" t="0" r="2540" b="0"/>
            <wp:docPr id="606394356" name="Picture 60639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6"/>
                    <pic:cNvPicPr/>
                  </pic:nvPicPr>
                  <pic:blipFill>
                    <a:blip r:embed="rId330">
                      <a:extLst>
                        <a:ext uri="{28A0092B-C50C-407E-A947-70E740481C1C}">
                          <a14:useLocalDpi xmlns:a14="http://schemas.microsoft.com/office/drawing/2010/main" val="0"/>
                        </a:ext>
                      </a:extLst>
                    </a:blip>
                    <a:stretch>
                      <a:fillRect/>
                    </a:stretch>
                  </pic:blipFill>
                  <pic:spPr>
                    <a:xfrm>
                      <a:off x="0" y="0"/>
                      <a:ext cx="6645910" cy="3355340"/>
                    </a:xfrm>
                    <a:prstGeom prst="rect">
                      <a:avLst/>
                    </a:prstGeom>
                  </pic:spPr>
                </pic:pic>
              </a:graphicData>
            </a:graphic>
          </wp:inline>
        </w:drawing>
      </w:r>
    </w:p>
    <w:p w14:paraId="2F3F523D" w14:textId="0F963704" w:rsidR="005A5E34" w:rsidRDefault="005A5E34" w:rsidP="00160AA2">
      <w:pPr>
        <w:pStyle w:val="Heading4"/>
      </w:pPr>
      <w:r w:rsidRPr="00A452F2">
        <w:t>Unmet Demand</w:t>
      </w:r>
    </w:p>
    <w:p w14:paraId="656B9A85" w14:textId="1918F8A2" w:rsidR="00512DAC" w:rsidRPr="00512DAC" w:rsidRDefault="00512DAC" w:rsidP="00512DAC">
      <w:pPr>
        <w:rPr>
          <w:lang w:val="en-GB"/>
        </w:rPr>
      </w:pPr>
      <w:r>
        <w:rPr>
          <w:lang w:val="en-GB"/>
        </w:rPr>
        <w:t>This is not a built-in counter. You can create it using vRealize Operations super metric.</w:t>
      </w:r>
    </w:p>
    <w:p w14:paraId="2B42C321" w14:textId="77777777" w:rsidR="005A5E34" w:rsidRDefault="005A5E34" w:rsidP="005A5E34">
      <w:pPr>
        <w:rPr>
          <w:lang w:val="en-GB"/>
        </w:rPr>
      </w:pPr>
      <w:r>
        <w:rPr>
          <w:lang w:val="en-GB"/>
        </w:rPr>
        <w:t xml:space="preserve">While the need for such counter sounds logical, the detail is more complex. What do we need this counter for? </w:t>
      </w:r>
    </w:p>
    <w:p w14:paraId="3B44A214" w14:textId="66E58FD3" w:rsidR="005A5E34" w:rsidRDefault="005A5E34" w:rsidP="005A5E34">
      <w:pPr>
        <w:pStyle w:val="Bullet"/>
        <w:rPr>
          <w:lang w:val="en-GB"/>
        </w:rPr>
      </w:pPr>
      <w:r>
        <w:rPr>
          <w:lang w:val="en-GB"/>
        </w:rPr>
        <w:lastRenderedPageBreak/>
        <w:t xml:space="preserve">If it’s for Cluster Capacity, then CPU Ready caused by Limit should not be considered. You intentionally place the limit, so the CPU Ready is not caused </w:t>
      </w:r>
      <w:r w:rsidR="00DA10A1">
        <w:rPr>
          <w:lang w:val="en-GB"/>
        </w:rPr>
        <w:t xml:space="preserve">by </w:t>
      </w:r>
      <w:r w:rsidR="0095584F">
        <w:rPr>
          <w:lang w:val="en-GB"/>
        </w:rPr>
        <w:t>the inability of the host.</w:t>
      </w:r>
    </w:p>
    <w:p w14:paraId="530AB1FB" w14:textId="77777777" w:rsidR="005A5E34" w:rsidRPr="00152F8C" w:rsidRDefault="005A5E34" w:rsidP="005A5E34">
      <w:pPr>
        <w:pStyle w:val="Bullet"/>
        <w:rPr>
          <w:lang w:val="en-GB"/>
        </w:rPr>
      </w:pPr>
      <w:r>
        <w:rPr>
          <w:lang w:val="en-GB"/>
        </w:rPr>
        <w:t xml:space="preserve">If it’s for VM Performance, then it’s debatable. If you do not include it, you may miss it. If you include it, the solution is to remove the limit. The problem is the limit could be caused by setting in the resource pool where the VM belongs to. For example, if customer only wants to pay for 10 GHz of resource but insists on running more than that, well, performance will </w:t>
      </w:r>
      <w:proofErr w:type="gramStart"/>
      <w:r>
        <w:rPr>
          <w:lang w:val="en-GB"/>
        </w:rPr>
        <w:t>definitely take</w:t>
      </w:r>
      <w:proofErr w:type="gramEnd"/>
      <w:r>
        <w:rPr>
          <w:lang w:val="en-GB"/>
        </w:rPr>
        <w:t xml:space="preserve"> a hit.</w:t>
      </w:r>
    </w:p>
    <w:p w14:paraId="5C5AC66B" w14:textId="77777777" w:rsidR="005A5E34" w:rsidRPr="00A452F2" w:rsidRDefault="005A5E34" w:rsidP="005A5E34">
      <w:pPr>
        <w:rPr>
          <w:lang w:val="en-GB"/>
        </w:rPr>
      </w:pPr>
      <w:r w:rsidRPr="00A452F2">
        <w:rPr>
          <w:lang w:val="en-GB"/>
        </w:rPr>
        <w:t>The above 2 counters are for CPU slowness. CPU, being the fastest component, typically wait for RAM, Disk and Network.</w:t>
      </w:r>
    </w:p>
    <w:p w14:paraId="217AE7B7" w14:textId="77777777" w:rsidR="005A5E34" w:rsidRPr="00A452F2" w:rsidRDefault="005A5E34" w:rsidP="005A5E34">
      <w:pPr>
        <w:pStyle w:val="Bullet"/>
        <w:rPr>
          <w:lang w:val="en-GB"/>
        </w:rPr>
      </w:pPr>
      <w:r w:rsidRPr="00A452F2">
        <w:rPr>
          <w:lang w:val="en-GB"/>
        </w:rPr>
        <w:t>CPU Swap Wait. CPU is waiting for Memory. Had RAM were faster, it would have been executed. For example, adding RAM may result in higher CPU usage.</w:t>
      </w:r>
    </w:p>
    <w:p w14:paraId="03182017" w14:textId="68D3FF79" w:rsidR="005A5E34" w:rsidRPr="00A452F2" w:rsidRDefault="005A5E34" w:rsidP="005A5E34">
      <w:pPr>
        <w:pStyle w:val="Bullet"/>
        <w:rPr>
          <w:lang w:val="en-GB"/>
        </w:rPr>
      </w:pPr>
      <w:r w:rsidRPr="00A452F2">
        <w:rPr>
          <w:lang w:val="en-GB"/>
        </w:rPr>
        <w:t xml:space="preserve">CPU </w:t>
      </w:r>
      <w:r w:rsidR="001D41E0">
        <w:rPr>
          <w:lang w:val="en-GB"/>
        </w:rPr>
        <w:t>VM Wait</w:t>
      </w:r>
      <w:r w:rsidRPr="00A452F2">
        <w:rPr>
          <w:lang w:val="en-GB"/>
        </w:rPr>
        <w:t>. CPU is waiting for IO (Disk or Network)</w:t>
      </w:r>
      <w:r w:rsidR="00C40133">
        <w:rPr>
          <w:lang w:val="en-GB"/>
        </w:rPr>
        <w:t xml:space="preserve"> and other things (</w:t>
      </w:r>
      <w:proofErr w:type="gramStart"/>
      <w:r w:rsidR="00C40133">
        <w:rPr>
          <w:lang w:val="en-GB"/>
        </w:rPr>
        <w:t>e.g.</w:t>
      </w:r>
      <w:proofErr w:type="gramEnd"/>
      <w:r w:rsidR="00C40133">
        <w:rPr>
          <w:lang w:val="en-GB"/>
        </w:rPr>
        <w:t xml:space="preserve"> vMotion stun time)</w:t>
      </w:r>
      <w:r w:rsidRPr="00A452F2">
        <w:rPr>
          <w:lang w:val="en-GB"/>
        </w:rPr>
        <w:t xml:space="preserve">. Had they been faster, it would have been executed. For example, replacing storage subsystem with much lower latency would result in CPU completing the task in less time. A </w:t>
      </w:r>
      <w:proofErr w:type="gramStart"/>
      <w:r w:rsidRPr="00A452F2">
        <w:rPr>
          <w:lang w:val="en-GB"/>
        </w:rPr>
        <w:t>10 hour</w:t>
      </w:r>
      <w:proofErr w:type="gramEnd"/>
      <w:r w:rsidRPr="00A452F2">
        <w:rPr>
          <w:lang w:val="en-GB"/>
        </w:rPr>
        <w:t xml:space="preserve"> batch job may take 1 hour, so the CPU usage would be 10x. If disk is outside the ESXi, changing the array can have ramification on ESXi usage. </w:t>
      </w:r>
      <w:proofErr w:type="gramStart"/>
      <w:r w:rsidRPr="00A452F2">
        <w:rPr>
          <w:lang w:val="en-GB"/>
        </w:rPr>
        <w:t>So</w:t>
      </w:r>
      <w:proofErr w:type="gramEnd"/>
      <w:r w:rsidRPr="00A452F2">
        <w:rPr>
          <w:lang w:val="en-GB"/>
        </w:rPr>
        <w:t xml:space="preserve"> we should account for it.</w:t>
      </w:r>
    </w:p>
    <w:p w14:paraId="4F93C635" w14:textId="77777777" w:rsidR="005A5E34" w:rsidRPr="00A452F2" w:rsidRDefault="005A5E34" w:rsidP="005A5E34">
      <w:pPr>
        <w:rPr>
          <w:lang w:val="en-GB"/>
        </w:rPr>
      </w:pPr>
      <w:r w:rsidRPr="00A452F2">
        <w:rPr>
          <w:lang w:val="en-GB"/>
        </w:rPr>
        <w:t xml:space="preserve">Should we account for this wait? They are not real demand. It’s not an unmet demand. It’s a potential demand, which would happen if the other component </w:t>
      </w:r>
      <w:proofErr w:type="gramStart"/>
      <w:r w:rsidRPr="00A452F2">
        <w:rPr>
          <w:lang w:val="en-GB"/>
        </w:rPr>
        <w:t>is</w:t>
      </w:r>
      <w:proofErr w:type="gramEnd"/>
      <w:r w:rsidRPr="00A452F2">
        <w:rPr>
          <w:lang w:val="en-GB"/>
        </w:rPr>
        <w:t xml:space="preserve"> improved.</w:t>
      </w:r>
      <w:r>
        <w:rPr>
          <w:lang w:val="en-GB"/>
        </w:rPr>
        <w:t xml:space="preserve"> Let me know your thought!</w:t>
      </w:r>
    </w:p>
    <w:p w14:paraId="7327AD67" w14:textId="1C8CA270" w:rsidR="005A5E34" w:rsidRDefault="005A5E34" w:rsidP="005A5E34">
      <w:pPr>
        <w:rPr>
          <w:lang w:val="en-GB"/>
        </w:rPr>
      </w:pPr>
      <w:r w:rsidRPr="00A452F2">
        <w:rPr>
          <w:lang w:val="en-GB"/>
        </w:rPr>
        <w:t xml:space="preserve">CPU Unmet Demand </w:t>
      </w:r>
      <w:r>
        <w:rPr>
          <w:lang w:val="en-GB"/>
        </w:rPr>
        <w:t xml:space="preserve">should only </w:t>
      </w:r>
      <w:r w:rsidRPr="00A452F2">
        <w:rPr>
          <w:lang w:val="en-GB"/>
        </w:rPr>
        <w:t xml:space="preserve">care about </w:t>
      </w:r>
      <w:r>
        <w:rPr>
          <w:lang w:val="en-GB"/>
        </w:rPr>
        <w:t xml:space="preserve">whether the </w:t>
      </w:r>
      <w:r w:rsidRPr="00A452F2">
        <w:rPr>
          <w:lang w:val="en-GB"/>
        </w:rPr>
        <w:t xml:space="preserve">VM gets to run or not. It </w:t>
      </w:r>
      <w:r>
        <w:rPr>
          <w:lang w:val="en-GB"/>
        </w:rPr>
        <w:t xml:space="preserve">should </w:t>
      </w:r>
      <w:r w:rsidRPr="00A452F2">
        <w:rPr>
          <w:lang w:val="en-GB"/>
        </w:rPr>
        <w:t>not care about how fast it will run when it gets to run, because it does not know. As a result, we should not account for HT. The demand was met, albeit at efficiency dropped by 37.5%</w:t>
      </w:r>
      <w:r>
        <w:rPr>
          <w:lang w:val="en-GB"/>
        </w:rPr>
        <w:t xml:space="preserve"> due to HT effect.</w:t>
      </w:r>
    </w:p>
    <w:p w14:paraId="696C8BCE" w14:textId="0D51FDCC" w:rsidR="00C40133" w:rsidRPr="00A452F2" w:rsidRDefault="00C40133" w:rsidP="005A5E34">
      <w:pPr>
        <w:rPr>
          <w:lang w:val="en-GB"/>
        </w:rPr>
      </w:pPr>
      <w:r>
        <w:rPr>
          <w:lang w:val="en-GB"/>
        </w:rPr>
        <w:t xml:space="preserve">The formula I’d propose is Ready + </w:t>
      </w:r>
      <w:proofErr w:type="spellStart"/>
      <w:r>
        <w:rPr>
          <w:lang w:val="en-GB"/>
        </w:rPr>
        <w:t>CoStop</w:t>
      </w:r>
      <w:proofErr w:type="spellEnd"/>
      <w:r>
        <w:rPr>
          <w:lang w:val="en-GB"/>
        </w:rPr>
        <w:t xml:space="preserve"> + Overlap + Swap Wait + VM Wait.</w:t>
      </w:r>
    </w:p>
    <w:p w14:paraId="2B5CC949" w14:textId="7EA37BF3" w:rsidR="002D5DCD" w:rsidRPr="00A452F2" w:rsidRDefault="002D5DCD" w:rsidP="00F6784B">
      <w:pPr>
        <w:pStyle w:val="Heading3"/>
        <w:rPr>
          <w:lang w:val="en-GB"/>
        </w:rPr>
      </w:pPr>
      <w:r w:rsidRPr="00A452F2">
        <w:rPr>
          <w:lang w:val="en-GB"/>
        </w:rPr>
        <w:t xml:space="preserve">ESXi </w:t>
      </w:r>
      <w:r w:rsidR="005378F6">
        <w:rPr>
          <w:lang w:val="en-GB"/>
        </w:rPr>
        <w:t>Host</w:t>
      </w:r>
    </w:p>
    <w:p w14:paraId="453C41D7" w14:textId="1F401EBC" w:rsidR="002D5DCD" w:rsidRPr="00A452F2" w:rsidRDefault="005C45E3" w:rsidP="002D5DCD">
      <w:pPr>
        <w:rPr>
          <w:lang w:val="en-GB"/>
        </w:rPr>
      </w:pPr>
      <w:r w:rsidRPr="00A452F2">
        <w:rPr>
          <w:lang w:val="en-GB"/>
        </w:rPr>
        <w:t xml:space="preserve">Hope you like the tour of VM CPU </w:t>
      </w:r>
      <w:r w:rsidR="00512DAC">
        <w:rPr>
          <w:lang w:val="en-GB"/>
        </w:rPr>
        <w:t>a</w:t>
      </w:r>
      <w:r w:rsidRPr="00A452F2">
        <w:rPr>
          <w:lang w:val="en-GB"/>
        </w:rPr>
        <w:t xml:space="preserve">ccounting. </w:t>
      </w:r>
      <w:r w:rsidR="00EA459F" w:rsidRPr="00A452F2">
        <w:rPr>
          <w:lang w:val="en-GB"/>
        </w:rPr>
        <w:t xml:space="preserve">Can you apply that knowledge into ESXi and </w:t>
      </w:r>
      <w:r w:rsidR="00BE6908" w:rsidRPr="00A452F2">
        <w:rPr>
          <w:lang w:val="en-GB"/>
        </w:rPr>
        <w:t>explain the following?</w:t>
      </w:r>
    </w:p>
    <w:p w14:paraId="1B69C274" w14:textId="31BE619B" w:rsidR="00BE6908" w:rsidRPr="00A452F2" w:rsidRDefault="0A77531F" w:rsidP="002D5DCD">
      <w:pPr>
        <w:rPr>
          <w:lang w:val="en-GB"/>
        </w:rPr>
      </w:pPr>
      <w:r>
        <w:rPr>
          <w:noProof/>
        </w:rPr>
        <w:drawing>
          <wp:inline distT="0" distB="0" distL="0" distR="0" wp14:anchorId="26B26DF1" wp14:editId="18EA965C">
            <wp:extent cx="6635115" cy="1557020"/>
            <wp:effectExtent l="0" t="0" r="0" b="5080"/>
            <wp:docPr id="606394073" name="Picture 606394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3"/>
                    <pic:cNvPicPr/>
                  </pic:nvPicPr>
                  <pic:blipFill>
                    <a:blip r:embed="rId331" cstate="print">
                      <a:extLst>
                        <a:ext uri="{28A0092B-C50C-407E-A947-70E740481C1C}">
                          <a14:useLocalDpi xmlns:a14="http://schemas.microsoft.com/office/drawing/2010/main" val="0"/>
                        </a:ext>
                      </a:extLst>
                    </a:blip>
                    <a:stretch>
                      <a:fillRect/>
                    </a:stretch>
                  </pic:blipFill>
                  <pic:spPr>
                    <a:xfrm>
                      <a:off x="0" y="0"/>
                      <a:ext cx="6635115" cy="1557020"/>
                    </a:xfrm>
                    <a:prstGeom prst="rect">
                      <a:avLst/>
                    </a:prstGeom>
                  </pic:spPr>
                </pic:pic>
              </a:graphicData>
            </a:graphic>
          </wp:inline>
        </w:drawing>
      </w:r>
    </w:p>
    <w:p w14:paraId="5C7C7BEF" w14:textId="2A5527F0" w:rsidR="00567871" w:rsidRPr="00A452F2" w:rsidRDefault="00BE6908" w:rsidP="005B107D">
      <w:pPr>
        <w:rPr>
          <w:lang w:val="en-GB"/>
        </w:rPr>
      </w:pPr>
      <w:r w:rsidRPr="00A452F2">
        <w:rPr>
          <w:lang w:val="en-GB"/>
        </w:rPr>
        <w:t>The above is an ESXi host</w:t>
      </w:r>
      <w:r w:rsidR="005B107D" w:rsidRPr="00A452F2">
        <w:rPr>
          <w:lang w:val="en-GB"/>
        </w:rPr>
        <w:t>, showing 3 types of utilization counters.</w:t>
      </w:r>
      <w:r w:rsidR="00567871" w:rsidRPr="00A452F2">
        <w:rPr>
          <w:lang w:val="en-GB"/>
        </w:rPr>
        <w:t xml:space="preserve"> One shows 50%, indicating you have more capacity. But the </w:t>
      </w:r>
      <w:r w:rsidR="006E1880" w:rsidRPr="00A452F2">
        <w:rPr>
          <w:lang w:val="en-GB"/>
        </w:rPr>
        <w:t>second one shows 100%, indicating you do not have capacity. And the 3</w:t>
      </w:r>
      <w:r w:rsidR="006E1880" w:rsidRPr="00A452F2">
        <w:rPr>
          <w:vertAlign w:val="superscript"/>
          <w:lang w:val="en-GB"/>
        </w:rPr>
        <w:t>rd</w:t>
      </w:r>
      <w:r w:rsidR="006E1880" w:rsidRPr="00A452F2">
        <w:rPr>
          <w:lang w:val="en-GB"/>
        </w:rPr>
        <w:t xml:space="preserve"> shows 75%. </w:t>
      </w:r>
      <w:r w:rsidR="00567871" w:rsidRPr="00A452F2">
        <w:rPr>
          <w:lang w:val="en-GB"/>
        </w:rPr>
        <w:t xml:space="preserve">Which </w:t>
      </w:r>
      <w:r w:rsidR="006E1880" w:rsidRPr="00A452F2">
        <w:rPr>
          <w:lang w:val="en-GB"/>
        </w:rPr>
        <w:t xml:space="preserve">counters </w:t>
      </w:r>
      <w:r w:rsidR="00567871" w:rsidRPr="00A452F2">
        <w:rPr>
          <w:lang w:val="en-GB"/>
        </w:rPr>
        <w:t>do you take for the ESXi CPU “utilization”</w:t>
      </w:r>
      <w:r w:rsidR="006E1880" w:rsidRPr="00A452F2">
        <w:rPr>
          <w:lang w:val="en-GB"/>
        </w:rPr>
        <w:t xml:space="preserve"> then</w:t>
      </w:r>
      <w:r w:rsidR="00567871" w:rsidRPr="00A452F2">
        <w:rPr>
          <w:lang w:val="en-GB"/>
        </w:rPr>
        <w:t xml:space="preserve">? </w:t>
      </w:r>
    </w:p>
    <w:p w14:paraId="047E5384" w14:textId="1FE9E660" w:rsidR="005B107D" w:rsidRPr="00A452F2" w:rsidRDefault="005B107D" w:rsidP="005B107D">
      <w:pPr>
        <w:rPr>
          <w:lang w:val="en-GB"/>
        </w:rPr>
      </w:pPr>
      <w:r w:rsidRPr="00A452F2">
        <w:rPr>
          <w:lang w:val="en-GB"/>
        </w:rPr>
        <w:t xml:space="preserve">Notice they have similar pattern, but their </w:t>
      </w:r>
      <w:r w:rsidRPr="00A452F2">
        <w:rPr>
          <w:color w:val="FF0000"/>
          <w:lang w:val="en-GB"/>
        </w:rPr>
        <w:t xml:space="preserve">sensitivity </w:t>
      </w:r>
      <w:r w:rsidRPr="00A452F2">
        <w:rPr>
          <w:lang w:val="en-GB"/>
        </w:rPr>
        <w:t>differ</w:t>
      </w:r>
      <w:r w:rsidR="006E1880" w:rsidRPr="00A452F2">
        <w:rPr>
          <w:lang w:val="en-GB"/>
        </w:rPr>
        <w:t>s</w:t>
      </w:r>
      <w:r w:rsidRPr="00A452F2">
        <w:rPr>
          <w:lang w:val="en-GB"/>
        </w:rPr>
        <w:t xml:space="preserve">. </w:t>
      </w:r>
    </w:p>
    <w:p w14:paraId="7D56B1C9" w14:textId="00585CFC" w:rsidR="005B107D" w:rsidRPr="00A452F2" w:rsidRDefault="005B107D" w:rsidP="005B107D">
      <w:pPr>
        <w:pStyle w:val="Bullet"/>
        <w:rPr>
          <w:lang w:val="en-GB"/>
        </w:rPr>
      </w:pPr>
      <w:r w:rsidRPr="00A452F2">
        <w:rPr>
          <w:lang w:val="en-GB"/>
        </w:rPr>
        <w:t xml:space="preserve">Why is Usage (%) </w:t>
      </w:r>
      <w:r w:rsidR="00C51BDD" w:rsidRPr="00A452F2">
        <w:rPr>
          <w:lang w:val="en-GB"/>
        </w:rPr>
        <w:t>=</w:t>
      </w:r>
      <w:r w:rsidRPr="00A452F2">
        <w:rPr>
          <w:lang w:val="en-GB"/>
        </w:rPr>
        <w:t xml:space="preserve"> 100% when Utilization (%) is around </w:t>
      </w:r>
      <w:r w:rsidR="007C039B" w:rsidRPr="00A452F2">
        <w:rPr>
          <w:lang w:val="en-GB"/>
        </w:rPr>
        <w:t>47</w:t>
      </w:r>
      <w:r w:rsidRPr="00A452F2">
        <w:rPr>
          <w:lang w:val="en-GB"/>
        </w:rPr>
        <w:t>%?</w:t>
      </w:r>
      <w:r w:rsidR="008425EE" w:rsidRPr="00A452F2">
        <w:rPr>
          <w:lang w:val="en-GB"/>
        </w:rPr>
        <w:t xml:space="preserve"> The </w:t>
      </w:r>
      <w:r w:rsidR="007C039B" w:rsidRPr="00A452F2">
        <w:rPr>
          <w:lang w:val="en-GB"/>
        </w:rPr>
        <w:t xml:space="preserve">gap </w:t>
      </w:r>
      <w:r w:rsidR="008425EE" w:rsidRPr="00A452F2">
        <w:rPr>
          <w:lang w:val="en-GB"/>
        </w:rPr>
        <w:t>is more than double</w:t>
      </w:r>
      <w:r w:rsidR="00A75AC7" w:rsidRPr="00A452F2">
        <w:rPr>
          <w:lang w:val="en-GB"/>
        </w:rPr>
        <w:t>. What could be causing it?</w:t>
      </w:r>
    </w:p>
    <w:p w14:paraId="01EF6D20" w14:textId="53AAC938" w:rsidR="005B107D" w:rsidRPr="00A452F2" w:rsidRDefault="005B107D" w:rsidP="005B107D">
      <w:pPr>
        <w:pStyle w:val="Bullet"/>
        <w:rPr>
          <w:lang w:val="en-GB"/>
        </w:rPr>
      </w:pPr>
      <w:r w:rsidRPr="00A452F2">
        <w:rPr>
          <w:lang w:val="en-GB"/>
        </w:rPr>
        <w:t xml:space="preserve">Why is Utilization (%) fluctuating yet Usage (%) remains constant? </w:t>
      </w:r>
      <w:r w:rsidR="00DA6A96" w:rsidRPr="00A452F2">
        <w:rPr>
          <w:lang w:val="en-GB"/>
        </w:rPr>
        <w:t xml:space="preserve">Notice </w:t>
      </w:r>
      <w:r w:rsidR="00DB5F22" w:rsidRPr="00A452F2">
        <w:rPr>
          <w:lang w:val="en-GB"/>
        </w:rPr>
        <w:t xml:space="preserve">both </w:t>
      </w:r>
      <w:r w:rsidR="00DA6A96" w:rsidRPr="00A452F2">
        <w:rPr>
          <w:lang w:val="en-GB"/>
        </w:rPr>
        <w:t xml:space="preserve">Utilization </w:t>
      </w:r>
      <w:r w:rsidR="00DB5F22" w:rsidRPr="00A452F2">
        <w:rPr>
          <w:lang w:val="en-GB"/>
        </w:rPr>
        <w:t xml:space="preserve">varies between 45% and </w:t>
      </w:r>
      <w:r w:rsidR="0047098C" w:rsidRPr="00A452F2">
        <w:rPr>
          <w:lang w:val="en-GB"/>
        </w:rPr>
        <w:t>55% while Usage remains flat at 100%</w:t>
      </w:r>
    </w:p>
    <w:p w14:paraId="593A16E7" w14:textId="77777777" w:rsidR="005B107D" w:rsidRPr="00A452F2" w:rsidRDefault="005B107D" w:rsidP="005B107D">
      <w:pPr>
        <w:pStyle w:val="Bullet"/>
        <w:rPr>
          <w:lang w:val="en-GB"/>
        </w:rPr>
      </w:pPr>
      <w:r w:rsidRPr="00A452F2">
        <w:rPr>
          <w:lang w:val="en-GB"/>
        </w:rPr>
        <w:t xml:space="preserve">Why is Core Utilization (%) in the “middle”? What does it </w:t>
      </w:r>
      <w:proofErr w:type="gramStart"/>
      <w:r w:rsidRPr="00A452F2">
        <w:rPr>
          <w:lang w:val="en-GB"/>
        </w:rPr>
        <w:t>actually measure</w:t>
      </w:r>
      <w:proofErr w:type="gramEnd"/>
      <w:r w:rsidRPr="00A452F2">
        <w:rPr>
          <w:lang w:val="en-GB"/>
        </w:rPr>
        <w:t xml:space="preserve"> then?</w:t>
      </w:r>
    </w:p>
    <w:p w14:paraId="49B3656C" w14:textId="611D66B4" w:rsidR="007C0D10" w:rsidRPr="00A452F2" w:rsidRDefault="00AD6121" w:rsidP="002D5DCD">
      <w:pPr>
        <w:rPr>
          <w:lang w:val="en-GB"/>
        </w:rPr>
      </w:pPr>
      <w:r w:rsidRPr="00A452F2">
        <w:rPr>
          <w:lang w:val="en-GB"/>
        </w:rPr>
        <w:lastRenderedPageBreak/>
        <w:t xml:space="preserve">To answer the above, we need to </w:t>
      </w:r>
      <w:r w:rsidR="00B96C40" w:rsidRPr="00A452F2">
        <w:rPr>
          <w:lang w:val="en-GB"/>
        </w:rPr>
        <w:t xml:space="preserve">cover some fundamental. Note that we must take the vantage point of ESXi, not VM. </w:t>
      </w:r>
      <w:r w:rsidR="0037394D" w:rsidRPr="00A452F2">
        <w:rPr>
          <w:lang w:val="en-GB"/>
        </w:rPr>
        <w:t>Don’t mix this with the VM view of the world</w:t>
      </w:r>
      <w:r w:rsidR="00BF7066" w:rsidRPr="00A452F2">
        <w:rPr>
          <w:lang w:val="en-GB"/>
        </w:rPr>
        <w:t xml:space="preserve"> as they are similar so it’s easy to get mixed up.</w:t>
      </w:r>
      <w:r w:rsidR="0064296F" w:rsidRPr="00A452F2">
        <w:rPr>
          <w:lang w:val="en-GB"/>
        </w:rPr>
        <w:t xml:space="preserve"> From ESXi </w:t>
      </w:r>
      <w:r w:rsidR="00A8608D" w:rsidRPr="00A452F2">
        <w:rPr>
          <w:lang w:val="en-GB"/>
        </w:rPr>
        <w:t xml:space="preserve">physical threads </w:t>
      </w:r>
      <w:r w:rsidR="0064296F" w:rsidRPr="00A452F2">
        <w:rPr>
          <w:lang w:val="en-GB"/>
        </w:rPr>
        <w:t xml:space="preserve">viewpoint, things such as Ready and </w:t>
      </w:r>
      <w:proofErr w:type="spellStart"/>
      <w:r w:rsidR="0064296F" w:rsidRPr="00A452F2">
        <w:rPr>
          <w:lang w:val="en-GB"/>
        </w:rPr>
        <w:t>C</w:t>
      </w:r>
      <w:r w:rsidR="006207EC" w:rsidRPr="00A452F2">
        <w:rPr>
          <w:lang w:val="en-GB"/>
        </w:rPr>
        <w:t>oStop</w:t>
      </w:r>
      <w:proofErr w:type="spellEnd"/>
      <w:r w:rsidR="006207EC" w:rsidRPr="00A452F2">
        <w:rPr>
          <w:lang w:val="en-GB"/>
        </w:rPr>
        <w:t xml:space="preserve"> </w:t>
      </w:r>
      <w:r w:rsidR="00A8608D" w:rsidRPr="00A452F2">
        <w:rPr>
          <w:lang w:val="en-GB"/>
        </w:rPr>
        <w:t xml:space="preserve">are not applicable as the physical threads </w:t>
      </w:r>
      <w:r w:rsidR="00A6343A" w:rsidRPr="00A452F2">
        <w:rPr>
          <w:lang w:val="en-GB"/>
        </w:rPr>
        <w:t>are provider of resource.</w:t>
      </w:r>
    </w:p>
    <w:p w14:paraId="37511FCC" w14:textId="6309D905" w:rsidR="00AE6F19" w:rsidRPr="00A452F2" w:rsidRDefault="00AE6F19" w:rsidP="00AE6F19">
      <w:pPr>
        <w:rPr>
          <w:lang w:val="en-GB"/>
        </w:rPr>
      </w:pPr>
      <w:r w:rsidRPr="00A452F2">
        <w:rPr>
          <w:lang w:val="en-GB"/>
        </w:rPr>
        <w:t>Unlike RAM, CPU performance varies widely among different CPU models. Speed matters in CPU, whereas in RAM we can generally ignore it. DDR5 RAM is faster than DDR4 but for general monitoring reason it can be ignored. Because of this significant difference</w:t>
      </w:r>
      <w:r w:rsidR="00512DAC">
        <w:rPr>
          <w:lang w:val="en-GB"/>
        </w:rPr>
        <w:t xml:space="preserve"> in CPU</w:t>
      </w:r>
      <w:r w:rsidRPr="00A452F2">
        <w:rPr>
          <w:lang w:val="en-GB"/>
        </w:rPr>
        <w:t>, we need to have counters to account for:</w:t>
      </w:r>
    </w:p>
    <w:p w14:paraId="3E3DA50F" w14:textId="2829A094" w:rsidR="00AE6F19" w:rsidRPr="00A452F2" w:rsidRDefault="00AE6F19" w:rsidP="00AE6F19">
      <w:pPr>
        <w:pStyle w:val="Bullet"/>
        <w:rPr>
          <w:lang w:val="en-GB"/>
        </w:rPr>
      </w:pPr>
      <w:r w:rsidRPr="00A452F2">
        <w:rPr>
          <w:lang w:val="en-GB"/>
        </w:rPr>
        <w:t xml:space="preserve">How often it runs. How much the CPU runs in </w:t>
      </w:r>
      <w:proofErr w:type="gramStart"/>
      <w:r w:rsidRPr="00A452F2">
        <w:rPr>
          <w:lang w:val="en-GB"/>
        </w:rPr>
        <w:t>a time period</w:t>
      </w:r>
      <w:proofErr w:type="gramEnd"/>
      <w:r w:rsidRPr="00A452F2">
        <w:rPr>
          <w:lang w:val="en-GB"/>
        </w:rPr>
        <w:t xml:space="preserve">. </w:t>
      </w:r>
      <w:proofErr w:type="gramStart"/>
      <w:r w:rsidRPr="00A452F2">
        <w:rPr>
          <w:lang w:val="en-GB"/>
        </w:rPr>
        <w:t>E.g.</w:t>
      </w:r>
      <w:proofErr w:type="gramEnd"/>
      <w:r w:rsidRPr="00A452F2">
        <w:rPr>
          <w:lang w:val="en-GB"/>
        </w:rPr>
        <w:t xml:space="preserve"> if it runs 60% of the time in the last 100 seconds, that means it runs for 60 seconds accumulatively in that period. That’s why you see many counters in </w:t>
      </w:r>
      <w:r w:rsidR="00E53EC7" w:rsidRPr="00A452F2">
        <w:rPr>
          <w:lang w:val="en-GB"/>
        </w:rPr>
        <w:t>millisecond</w:t>
      </w:r>
      <w:r w:rsidRPr="00A452F2">
        <w:rPr>
          <w:lang w:val="en-GB"/>
        </w:rPr>
        <w:t xml:space="preserve">. They track the utilization over time. </w:t>
      </w:r>
    </w:p>
    <w:p w14:paraId="5DF20305" w14:textId="77777777" w:rsidR="00AE6F19" w:rsidRPr="00A452F2" w:rsidRDefault="00AE6F19" w:rsidP="00AE6F19">
      <w:pPr>
        <w:pStyle w:val="Bullet"/>
        <w:rPr>
          <w:lang w:val="en-GB"/>
        </w:rPr>
      </w:pPr>
      <w:r w:rsidRPr="00A452F2">
        <w:rPr>
          <w:lang w:val="en-GB"/>
        </w:rPr>
        <w:t xml:space="preserve">How fast it runs. All else being equal, a 5 GHz CPU is 5x faster than a 1 GHz CPU. Throughput impacts utilization. The faster it can complete a task, the shorter it </w:t>
      </w:r>
      <w:proofErr w:type="gramStart"/>
      <w:r w:rsidRPr="00A452F2">
        <w:rPr>
          <w:lang w:val="en-GB"/>
        </w:rPr>
        <w:t>has to</w:t>
      </w:r>
      <w:proofErr w:type="gramEnd"/>
      <w:r w:rsidRPr="00A452F2">
        <w:rPr>
          <w:lang w:val="en-GB"/>
        </w:rPr>
        <w:t xml:space="preserve"> work. That’s why you see some counters in </w:t>
      </w:r>
      <w:proofErr w:type="spellStart"/>
      <w:r w:rsidRPr="00A452F2">
        <w:rPr>
          <w:lang w:val="en-GB"/>
        </w:rPr>
        <w:t>MHz.</w:t>
      </w:r>
      <w:proofErr w:type="spellEnd"/>
    </w:p>
    <w:p w14:paraId="286AB71A" w14:textId="77777777" w:rsidR="00AE6F19" w:rsidRPr="00A452F2" w:rsidRDefault="00AE6F19" w:rsidP="00AE6F19">
      <w:pPr>
        <w:pStyle w:val="Bullet"/>
        <w:rPr>
          <w:lang w:val="en-GB"/>
        </w:rPr>
      </w:pPr>
      <w:r w:rsidRPr="00A452F2">
        <w:rPr>
          <w:lang w:val="en-GB"/>
        </w:rPr>
        <w:t xml:space="preserve">How efficient it runs. CPU SMP impacts the core efficiency. This is covered more </w:t>
      </w:r>
      <w:hyperlink w:anchor="_Simultaneous_Multithreading" w:history="1">
        <w:r w:rsidRPr="00A452F2">
          <w:rPr>
            <w:rStyle w:val="Hyperlink"/>
            <w:lang w:val="en-GB"/>
          </w:rPr>
          <w:t>here</w:t>
        </w:r>
      </w:hyperlink>
      <w:r w:rsidRPr="00A452F2">
        <w:rPr>
          <w:lang w:val="en-GB"/>
        </w:rPr>
        <w:t xml:space="preserve">. This efficiency is then translated into MHz, for ease of accounting. </w:t>
      </w:r>
    </w:p>
    <w:p w14:paraId="5687CB18" w14:textId="1D4A0D0D" w:rsidR="00AE6F19" w:rsidRPr="00A452F2" w:rsidRDefault="00AE6F19" w:rsidP="002D5DCD">
      <w:pPr>
        <w:rPr>
          <w:lang w:val="en-GB"/>
        </w:rPr>
      </w:pPr>
      <w:r w:rsidRPr="00A452F2">
        <w:rPr>
          <w:lang w:val="en-GB"/>
        </w:rPr>
        <w:t>These 3 dimensions of run are the reason why CPU utilization is hard to measure. It becomes “</w:t>
      </w:r>
      <w:r w:rsidRPr="00AC213C">
        <w:rPr>
          <w:color w:val="0070C0"/>
          <w:lang w:val="en-GB"/>
        </w:rPr>
        <w:t>it depends on what you consider</w:t>
      </w:r>
      <w:r w:rsidRPr="00A452F2">
        <w:rPr>
          <w:lang w:val="en-GB"/>
        </w:rPr>
        <w:t xml:space="preserve">”. It can’t be a single number. Insisting that the CPU has a single, static, total capacity and use this as the only 100% </w:t>
      </w:r>
      <w:r w:rsidR="00512DAC">
        <w:rPr>
          <w:lang w:val="en-GB"/>
        </w:rPr>
        <w:t xml:space="preserve">for all use cases </w:t>
      </w:r>
      <w:r w:rsidRPr="00A452F2">
        <w:rPr>
          <w:lang w:val="en-GB"/>
        </w:rPr>
        <w:t>will result in confusion in “utilization” numbers.</w:t>
      </w:r>
    </w:p>
    <w:p w14:paraId="7924460F" w14:textId="40079556" w:rsidR="00E8452A" w:rsidRDefault="00E8452A" w:rsidP="00E8452A">
      <w:pPr>
        <w:rPr>
          <w:lang w:val="en-GB"/>
        </w:rPr>
      </w:pPr>
      <w:bookmarkStart w:id="56" w:name="_Utilization_(%)_and"/>
      <w:bookmarkEnd w:id="56"/>
      <w:r>
        <w:rPr>
          <w:lang w:val="en-GB"/>
        </w:rPr>
        <w:t xml:space="preserve">ESXi uses 3 types of units: millisecond, MHz and %. </w:t>
      </w:r>
    </w:p>
    <w:p w14:paraId="76FDF09E" w14:textId="6D194236" w:rsidR="00E8452A" w:rsidRDefault="00E8452A" w:rsidP="00E8452A">
      <w:pPr>
        <w:rPr>
          <w:lang w:val="en-GB"/>
        </w:rPr>
      </w:pPr>
      <w:r>
        <w:rPr>
          <w:lang w:val="en-GB"/>
        </w:rPr>
        <w:t xml:space="preserve">Time is the raw unit, meaning the percentage unit is derived from it and the MHz unit is expressed as the average over time. When we see the </w:t>
      </w:r>
      <w:proofErr w:type="gramStart"/>
      <w:r>
        <w:rPr>
          <w:lang w:val="en-GB"/>
        </w:rPr>
        <w:t>CPU</w:t>
      </w:r>
      <w:proofErr w:type="gramEnd"/>
      <w:r>
        <w:rPr>
          <w:lang w:val="en-GB"/>
        </w:rPr>
        <w:t xml:space="preserve"> demand is 2 GHz at 9:00:00 am what vCenter actually means is it the average from </w:t>
      </w:r>
      <w:r w:rsidR="00512DAC">
        <w:rPr>
          <w:lang w:val="en-GB"/>
        </w:rPr>
        <w:t>8:59:40</w:t>
      </w:r>
      <w:r w:rsidR="00F826D6">
        <w:rPr>
          <w:lang w:val="en-GB"/>
        </w:rPr>
        <w:t xml:space="preserve"> am</w:t>
      </w:r>
      <w:r w:rsidR="00512DAC">
        <w:rPr>
          <w:lang w:val="en-GB"/>
        </w:rPr>
        <w:t xml:space="preserve">, assuming you’re looking at the real time chart. Other number on the vCenter UI could be averaged of longer time, else frequent changes could cause unnecessary confusion. </w:t>
      </w:r>
    </w:p>
    <w:p w14:paraId="30A9D3CF" w14:textId="5AE48F2E" w:rsidR="00FA1FDC" w:rsidRPr="00A452F2" w:rsidRDefault="00FA1FDC" w:rsidP="00160AA2">
      <w:pPr>
        <w:pStyle w:val="Heading4"/>
      </w:pPr>
      <w:r w:rsidRPr="00A452F2">
        <w:t>Utilization and Core Utilization</w:t>
      </w:r>
    </w:p>
    <w:p w14:paraId="78F923F9" w14:textId="4A1156E1" w:rsidR="0002072B" w:rsidRPr="00A452F2" w:rsidRDefault="00512DAC" w:rsidP="0002072B">
      <w:pPr>
        <w:rPr>
          <w:lang w:val="en-GB"/>
        </w:rPr>
      </w:pPr>
      <w:r>
        <w:rPr>
          <w:lang w:val="en-GB"/>
        </w:rPr>
        <w:t xml:space="preserve">Let’s dive into the first two </w:t>
      </w:r>
      <w:r w:rsidR="0002072B" w:rsidRPr="00A452F2">
        <w:rPr>
          <w:lang w:val="en-GB"/>
        </w:rPr>
        <w:t>fundamental</w:t>
      </w:r>
      <w:r>
        <w:rPr>
          <w:lang w:val="en-GB"/>
        </w:rPr>
        <w:t xml:space="preserve"> counters. For that</w:t>
      </w:r>
      <w:r w:rsidR="0002072B" w:rsidRPr="00A452F2">
        <w:rPr>
          <w:lang w:val="en-GB"/>
        </w:rPr>
        <w:t xml:space="preserve">, we need to begin with a single physical core in a socket. We also need to start at </w:t>
      </w:r>
      <w:proofErr w:type="spellStart"/>
      <w:r w:rsidR="0002072B" w:rsidRPr="00A452F2">
        <w:rPr>
          <w:lang w:val="en-GB"/>
        </w:rPr>
        <w:t>esxtop</w:t>
      </w:r>
      <w:proofErr w:type="spellEnd"/>
      <w:r w:rsidR="0002072B" w:rsidRPr="00A452F2">
        <w:rPr>
          <w:lang w:val="en-GB"/>
        </w:rPr>
        <w:t>, and then move up to vSphere Client UI. The socket can have many cores, we are just interested on 1 core only. It has 2 threads as it supports CPU SMT.</w:t>
      </w:r>
    </w:p>
    <w:p w14:paraId="2B04A3A2" w14:textId="14F6C330" w:rsidR="0041250C" w:rsidRPr="00A452F2" w:rsidRDefault="0041250C" w:rsidP="0041250C">
      <w:pPr>
        <w:rPr>
          <w:lang w:val="en-GB"/>
        </w:rPr>
      </w:pPr>
      <w:r w:rsidRPr="00A452F2">
        <w:rPr>
          <w:lang w:val="en-GB"/>
        </w:rPr>
        <w:t xml:space="preserve">In </w:t>
      </w:r>
      <w:proofErr w:type="gramStart"/>
      <w:r w:rsidRPr="00A452F2">
        <w:rPr>
          <w:lang w:val="en-GB"/>
        </w:rPr>
        <w:t>a time period</w:t>
      </w:r>
      <w:proofErr w:type="gramEnd"/>
      <w:r w:rsidRPr="00A452F2">
        <w:rPr>
          <w:lang w:val="en-GB"/>
        </w:rPr>
        <w:t xml:space="preserve"> of</w:t>
      </w:r>
      <w:r w:rsidR="00533F29" w:rsidRPr="00A452F2">
        <w:rPr>
          <w:lang w:val="en-GB"/>
        </w:rPr>
        <w:t xml:space="preserve"> say</w:t>
      </w:r>
      <w:r w:rsidRPr="00A452F2">
        <w:rPr>
          <w:lang w:val="en-GB"/>
        </w:rPr>
        <w:t xml:space="preserve"> </w:t>
      </w:r>
      <w:r w:rsidR="00E8452A">
        <w:rPr>
          <w:lang w:val="en-GB"/>
        </w:rPr>
        <w:t>20</w:t>
      </w:r>
      <w:r w:rsidRPr="00A452F2">
        <w:rPr>
          <w:lang w:val="en-GB"/>
        </w:rPr>
        <w:t xml:space="preserve"> seconds</w:t>
      </w:r>
      <w:r w:rsidR="001B0876">
        <w:rPr>
          <w:rStyle w:val="FootnoteReference"/>
          <w:lang w:val="en-GB"/>
        </w:rPr>
        <w:footnoteReference w:id="16"/>
      </w:r>
      <w:r w:rsidRPr="00A452F2">
        <w:rPr>
          <w:lang w:val="en-GB"/>
        </w:rPr>
        <w:t>, this core had the following consumption:</w:t>
      </w:r>
    </w:p>
    <w:p w14:paraId="0FCF3725" w14:textId="62AF9981" w:rsidR="00D524D8" w:rsidRPr="00A452F2" w:rsidRDefault="49AACF96" w:rsidP="00EA7DD2">
      <w:pPr>
        <w:jc w:val="center"/>
        <w:rPr>
          <w:lang w:val="en-GB"/>
        </w:rPr>
      </w:pPr>
      <w:r>
        <w:rPr>
          <w:noProof/>
        </w:rPr>
        <w:drawing>
          <wp:inline distT="0" distB="0" distL="0" distR="0" wp14:anchorId="05A0DDB5" wp14:editId="2A968C86">
            <wp:extent cx="5748792" cy="2199877"/>
            <wp:effectExtent l="0" t="0" r="4445" b="0"/>
            <wp:docPr id="606394089" name="Picture 60639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9"/>
                    <pic:cNvPicPr/>
                  </pic:nvPicPr>
                  <pic:blipFill>
                    <a:blip r:embed="rId332">
                      <a:extLst>
                        <a:ext uri="{28A0092B-C50C-407E-A947-70E740481C1C}">
                          <a14:useLocalDpi xmlns:a14="http://schemas.microsoft.com/office/drawing/2010/main" val="0"/>
                        </a:ext>
                      </a:extLst>
                    </a:blip>
                    <a:stretch>
                      <a:fillRect/>
                    </a:stretch>
                  </pic:blipFill>
                  <pic:spPr>
                    <a:xfrm>
                      <a:off x="0" y="0"/>
                      <a:ext cx="5748792" cy="2199877"/>
                    </a:xfrm>
                    <a:prstGeom prst="rect">
                      <a:avLst/>
                    </a:prstGeom>
                  </pic:spPr>
                </pic:pic>
              </a:graphicData>
            </a:graphic>
          </wp:inline>
        </w:drawing>
      </w:r>
    </w:p>
    <w:p w14:paraId="246EDA6E" w14:textId="77777777" w:rsidR="003060ED" w:rsidRDefault="007A7FA4" w:rsidP="004372EE">
      <w:pPr>
        <w:rPr>
          <w:lang w:val="en-GB"/>
        </w:rPr>
      </w:pPr>
      <w:r w:rsidRPr="00A452F2">
        <w:rPr>
          <w:lang w:val="en-GB"/>
        </w:rPr>
        <w:t xml:space="preserve">Looking at </w:t>
      </w:r>
      <w:proofErr w:type="spellStart"/>
      <w:r w:rsidRPr="00A452F2">
        <w:rPr>
          <w:lang w:val="en-GB"/>
        </w:rPr>
        <w:t>esxtop</w:t>
      </w:r>
      <w:proofErr w:type="spellEnd"/>
      <w:r w:rsidRPr="00A452F2">
        <w:rPr>
          <w:lang w:val="en-GB"/>
        </w:rPr>
        <w:t>, you will see</w:t>
      </w:r>
      <w:r w:rsidR="004372EE" w:rsidRPr="00A452F2">
        <w:rPr>
          <w:lang w:val="en-GB"/>
        </w:rPr>
        <w:t xml:space="preserve"> </w:t>
      </w:r>
      <w:r w:rsidR="00E86A40" w:rsidRPr="00A452F2">
        <w:rPr>
          <w:lang w:val="en-GB"/>
        </w:rPr>
        <w:t xml:space="preserve">near the top the </w:t>
      </w:r>
      <w:r w:rsidR="004372EE" w:rsidRPr="00A452F2">
        <w:rPr>
          <w:lang w:val="en-GB"/>
        </w:rPr>
        <w:t>PCPU Used</w:t>
      </w:r>
      <w:r w:rsidR="00E86A40" w:rsidRPr="00A452F2">
        <w:rPr>
          <w:lang w:val="en-GB"/>
        </w:rPr>
        <w:t xml:space="preserve"> and </w:t>
      </w:r>
      <w:r w:rsidR="004372EE" w:rsidRPr="00A452F2">
        <w:rPr>
          <w:lang w:val="en-GB"/>
        </w:rPr>
        <w:t xml:space="preserve">PCPU </w:t>
      </w:r>
      <w:r w:rsidR="00F7719E" w:rsidRPr="00A452F2">
        <w:rPr>
          <w:lang w:val="en-GB"/>
        </w:rPr>
        <w:t xml:space="preserve">Utilization </w:t>
      </w:r>
      <w:r w:rsidR="00E86A40" w:rsidRPr="00A452F2">
        <w:rPr>
          <w:lang w:val="en-GB"/>
        </w:rPr>
        <w:t xml:space="preserve">counters. </w:t>
      </w:r>
      <w:r w:rsidR="003060ED">
        <w:rPr>
          <w:lang w:val="en-GB"/>
        </w:rPr>
        <w:t xml:space="preserve">Note that their values are in percentage, meaning you need to know what they use for 100%. </w:t>
      </w:r>
    </w:p>
    <w:p w14:paraId="4F5A068D" w14:textId="2E1C13CB" w:rsidR="004372EE" w:rsidRDefault="00FF544B" w:rsidP="004372EE">
      <w:pPr>
        <w:rPr>
          <w:lang w:val="en-GB"/>
        </w:rPr>
      </w:pPr>
      <w:r w:rsidRPr="00A452F2">
        <w:rPr>
          <w:lang w:val="en-GB"/>
        </w:rPr>
        <w:lastRenderedPageBreak/>
        <w:t xml:space="preserve">If you guess that they eventually map into vSphere Client counters </w:t>
      </w:r>
      <w:r w:rsidR="00D01D65" w:rsidRPr="00A452F2">
        <w:rPr>
          <w:lang w:val="en-GB"/>
        </w:rPr>
        <w:t xml:space="preserve">Usage (%) and </w:t>
      </w:r>
      <w:r w:rsidRPr="00A452F2">
        <w:rPr>
          <w:lang w:val="en-GB"/>
        </w:rPr>
        <w:t>Utilization (%)</w:t>
      </w:r>
      <w:r w:rsidR="00306920" w:rsidRPr="00A452F2">
        <w:rPr>
          <w:lang w:val="en-GB"/>
        </w:rPr>
        <w:t>, respectively</w:t>
      </w:r>
      <w:r w:rsidR="00B50637" w:rsidRPr="00A452F2">
        <w:rPr>
          <w:lang w:val="en-GB"/>
        </w:rPr>
        <w:t>, you are right.</w:t>
      </w:r>
      <w:r w:rsidR="003060ED">
        <w:rPr>
          <w:lang w:val="en-GB"/>
        </w:rPr>
        <w:t xml:space="preserve"> However, you need to know how they map.</w:t>
      </w:r>
    </w:p>
    <w:p w14:paraId="0C1F7921" w14:textId="77777777" w:rsidR="00F27452" w:rsidRPr="00A452F2" w:rsidRDefault="00F27452" w:rsidP="00F27452">
      <w:pPr>
        <w:rPr>
          <w:lang w:val="en-GB"/>
        </w:rPr>
      </w:pPr>
      <w:r w:rsidRPr="00A452F2">
        <w:rPr>
          <w:lang w:val="en-GB"/>
        </w:rPr>
        <w:t xml:space="preserve">PCPU means a physical hardware execution context. That means it is a physical core if CPU SMT is disabled, or a physical thread inside a core if SMT is enabled. It does not mean CPU socket. A single socket with 10 cores and 20 threads will have 20 PCPU counters. </w:t>
      </w:r>
    </w:p>
    <w:p w14:paraId="0158245D" w14:textId="77181115" w:rsidR="00F7719E" w:rsidRPr="00A452F2" w:rsidRDefault="00F7719E" w:rsidP="00F7719E">
      <w:pPr>
        <w:rPr>
          <w:lang w:val="en-GB"/>
        </w:rPr>
      </w:pPr>
      <w:r w:rsidRPr="00A452F2">
        <w:rPr>
          <w:lang w:val="en-GB"/>
        </w:rPr>
        <w:t xml:space="preserve">PCPU Utilization (%) tracks is a physical thread is used or not over time. At any given moment, a thread is either running (unhalted) or not (halted). </w:t>
      </w:r>
      <w:proofErr w:type="gramStart"/>
      <w:r w:rsidRPr="00A452F2">
        <w:rPr>
          <w:lang w:val="en-GB"/>
        </w:rPr>
        <w:t>So</w:t>
      </w:r>
      <w:proofErr w:type="gramEnd"/>
      <w:r w:rsidRPr="00A452F2">
        <w:rPr>
          <w:lang w:val="en-GB"/>
        </w:rPr>
        <w:t xml:space="preserve"> it’s binary (0% or 100%). But over </w:t>
      </w:r>
      <w:r w:rsidR="00E8452A">
        <w:rPr>
          <w:lang w:val="en-GB"/>
        </w:rPr>
        <w:t>the 20 second period</w:t>
      </w:r>
      <w:r w:rsidRPr="00A452F2">
        <w:rPr>
          <w:lang w:val="en-GB"/>
        </w:rPr>
        <w:t xml:space="preserve">, the value is averaged. </w:t>
      </w:r>
      <w:proofErr w:type="gramStart"/>
      <w:r w:rsidRPr="00A452F2">
        <w:rPr>
          <w:lang w:val="en-GB"/>
        </w:rPr>
        <w:t>So</w:t>
      </w:r>
      <w:proofErr w:type="gramEnd"/>
      <w:r w:rsidRPr="00A452F2">
        <w:rPr>
          <w:lang w:val="en-GB"/>
        </w:rPr>
        <w:t xml:space="preserve"> when you see the number as 50%, it does not mean it’s running 100% at half the “speed”. It means it’s running half the time</w:t>
      </w:r>
      <w:r w:rsidR="00E8452A">
        <w:rPr>
          <w:lang w:val="en-GB"/>
        </w:rPr>
        <w:t>, for only 10 seconds</w:t>
      </w:r>
      <w:r w:rsidRPr="00A452F2">
        <w:rPr>
          <w:lang w:val="en-GB"/>
        </w:rPr>
        <w:t>. Using a human analogy, think of it as a person who</w:t>
      </w:r>
      <w:r w:rsidR="00B045C5">
        <w:rPr>
          <w:lang w:val="en-GB"/>
        </w:rPr>
        <w:t xml:space="preserve"> is</w:t>
      </w:r>
      <w:r w:rsidRPr="00A452F2">
        <w:rPr>
          <w:lang w:val="en-GB"/>
        </w:rPr>
        <w:t xml:space="preserve"> either running or standing, and never walking. It’s not considering CPU Frequency.</w:t>
      </w:r>
    </w:p>
    <w:p w14:paraId="3A4B37F3" w14:textId="21A24645" w:rsidR="005B3BDD" w:rsidRPr="00A452F2" w:rsidRDefault="005B3BDD" w:rsidP="005B3BDD">
      <w:pPr>
        <w:rPr>
          <w:lang w:val="en-GB"/>
        </w:rPr>
      </w:pPr>
      <w:r w:rsidRPr="00A452F2">
        <w:rPr>
          <w:lang w:val="en-GB"/>
        </w:rPr>
        <w:t>Core Util</w:t>
      </w:r>
      <w:r w:rsidR="00512DAC">
        <w:rPr>
          <w:lang w:val="en-GB"/>
        </w:rPr>
        <w:t>ization</w:t>
      </w:r>
      <w:r w:rsidRPr="00A452F2">
        <w:rPr>
          <w:lang w:val="en-GB"/>
        </w:rPr>
        <w:t xml:space="preserve"> (%) tracks at the core level. If one of the thread</w:t>
      </w:r>
      <w:r w:rsidR="00DE0DE9">
        <w:rPr>
          <w:lang w:val="en-GB"/>
        </w:rPr>
        <w:t>s</w:t>
      </w:r>
      <w:r w:rsidRPr="00A452F2">
        <w:rPr>
          <w:lang w:val="en-GB"/>
        </w:rPr>
        <w:t xml:space="preserve"> is running, then the value is 100%. At the core level, the average utilization in that entire </w:t>
      </w:r>
      <w:r w:rsidR="00627DDC">
        <w:rPr>
          <w:lang w:val="en-GB"/>
        </w:rPr>
        <w:t xml:space="preserve">period </w:t>
      </w:r>
      <w:r w:rsidRPr="00A452F2">
        <w:rPr>
          <w:lang w:val="en-GB"/>
        </w:rPr>
        <w:t>is 75%. In the last</w:t>
      </w:r>
      <w:r w:rsidR="00627DDC">
        <w:rPr>
          <w:lang w:val="en-GB"/>
        </w:rPr>
        <w:t xml:space="preserve"> portion</w:t>
      </w:r>
      <w:r w:rsidRPr="00A452F2">
        <w:rPr>
          <w:lang w:val="en-GB"/>
        </w:rPr>
        <w:t xml:space="preserve">, the core still runs at 100%. The CPU Utilization (%) tracks this. </w:t>
      </w:r>
      <w:r w:rsidR="00512DAC">
        <w:rPr>
          <w:lang w:val="en-GB"/>
        </w:rPr>
        <w:t xml:space="preserve">As a result, </w:t>
      </w:r>
      <w:r w:rsidR="00627DDC" w:rsidRPr="00A452F2">
        <w:rPr>
          <w:lang w:val="en-GB"/>
        </w:rPr>
        <w:t xml:space="preserve">CPU Utilization (%) is only </w:t>
      </w:r>
      <w:r w:rsidR="00627DDC">
        <w:rPr>
          <w:lang w:val="en-GB"/>
        </w:rPr>
        <w:t xml:space="preserve">relevant </w:t>
      </w:r>
      <w:r w:rsidR="00627DDC" w:rsidRPr="00A452F2">
        <w:rPr>
          <w:lang w:val="en-GB"/>
        </w:rPr>
        <w:t>when hyper-threading is enabled.</w:t>
      </w:r>
    </w:p>
    <w:p w14:paraId="404312A7" w14:textId="10DF0EDF" w:rsidR="00B623D4" w:rsidRPr="00A452F2" w:rsidRDefault="00B623D4" w:rsidP="00BB2733">
      <w:pPr>
        <w:rPr>
          <w:lang w:val="en-GB"/>
        </w:rPr>
      </w:pPr>
      <w:r w:rsidRPr="00A452F2">
        <w:rPr>
          <w:lang w:val="en-GB"/>
        </w:rPr>
        <w:t>Going back to our example, here are metrics reported</w:t>
      </w:r>
      <w:r w:rsidR="00DE0DE9">
        <w:rPr>
          <w:lang w:val="en-GB"/>
        </w:rPr>
        <w:t>:</w:t>
      </w:r>
    </w:p>
    <w:p w14:paraId="3080B42D" w14:textId="6D7772D4" w:rsidR="00BB2733" w:rsidRPr="00A452F2" w:rsidRDefault="00BB2733" w:rsidP="00B623D4">
      <w:pPr>
        <w:pStyle w:val="Bullet"/>
        <w:rPr>
          <w:lang w:val="en-GB"/>
        </w:rPr>
      </w:pPr>
      <w:r w:rsidRPr="00A452F2">
        <w:rPr>
          <w:lang w:val="en-GB"/>
        </w:rPr>
        <w:t xml:space="preserve">PCPU </w:t>
      </w:r>
      <w:r w:rsidR="000B7848">
        <w:rPr>
          <w:lang w:val="en-GB"/>
        </w:rPr>
        <w:t>Utilization</w:t>
      </w:r>
      <w:r w:rsidRPr="00A452F2">
        <w:rPr>
          <w:lang w:val="en-GB"/>
        </w:rPr>
        <w:t xml:space="preserve"> (%) for HT 0 = </w:t>
      </w:r>
      <w:r w:rsidR="00C40271">
        <w:rPr>
          <w:lang w:val="en-GB"/>
        </w:rPr>
        <w:t xml:space="preserve">10 seconds </w:t>
      </w:r>
      <w:r w:rsidR="001B0876">
        <w:rPr>
          <w:lang w:val="en-GB"/>
        </w:rPr>
        <w:t xml:space="preserve">/ 20 seconds </w:t>
      </w:r>
      <w:r w:rsidR="00C40271">
        <w:rPr>
          <w:lang w:val="en-GB"/>
        </w:rPr>
        <w:t xml:space="preserve">= </w:t>
      </w:r>
      <w:r w:rsidRPr="00A452F2">
        <w:rPr>
          <w:lang w:val="en-GB"/>
        </w:rPr>
        <w:t>50%</w:t>
      </w:r>
    </w:p>
    <w:p w14:paraId="548CFE82" w14:textId="4AA121AE" w:rsidR="00BB2733" w:rsidRPr="00A452F2" w:rsidRDefault="00BB2733" w:rsidP="00B623D4">
      <w:pPr>
        <w:pStyle w:val="Bullet"/>
        <w:rPr>
          <w:lang w:val="en-GB"/>
        </w:rPr>
      </w:pPr>
      <w:r w:rsidRPr="00A452F2">
        <w:rPr>
          <w:lang w:val="en-GB"/>
        </w:rPr>
        <w:t xml:space="preserve">PCPU </w:t>
      </w:r>
      <w:r w:rsidR="000B7848">
        <w:rPr>
          <w:lang w:val="en-GB"/>
        </w:rPr>
        <w:t>Utilization</w:t>
      </w:r>
      <w:r w:rsidRPr="00A452F2">
        <w:rPr>
          <w:lang w:val="en-GB"/>
        </w:rPr>
        <w:t xml:space="preserve"> (%) for HT 1 = </w:t>
      </w:r>
      <w:r w:rsidR="00C40271">
        <w:rPr>
          <w:lang w:val="en-GB"/>
        </w:rPr>
        <w:t>10 seconds</w:t>
      </w:r>
      <w:r w:rsidR="001B0876">
        <w:rPr>
          <w:lang w:val="en-GB"/>
        </w:rPr>
        <w:t xml:space="preserve"> / 20 seconds</w:t>
      </w:r>
      <w:r w:rsidR="00C40271">
        <w:rPr>
          <w:lang w:val="en-GB"/>
        </w:rPr>
        <w:t xml:space="preserve"> = </w:t>
      </w:r>
      <w:r w:rsidRPr="00A452F2">
        <w:rPr>
          <w:lang w:val="en-GB"/>
        </w:rPr>
        <w:t>50%</w:t>
      </w:r>
    </w:p>
    <w:p w14:paraId="400CAB1A" w14:textId="1F6610AF" w:rsidR="00BB2733" w:rsidRPr="00A452F2" w:rsidRDefault="00BB2733" w:rsidP="00B623D4">
      <w:pPr>
        <w:pStyle w:val="Bullet"/>
        <w:rPr>
          <w:lang w:val="en-GB"/>
        </w:rPr>
      </w:pPr>
      <w:r w:rsidRPr="00A452F2">
        <w:rPr>
          <w:lang w:val="en-GB"/>
        </w:rPr>
        <w:t>Core Utilization (%) for entire core</w:t>
      </w:r>
      <w:r w:rsidR="00C40271" w:rsidRPr="00A452F2">
        <w:rPr>
          <w:lang w:val="en-GB"/>
        </w:rPr>
        <w:t xml:space="preserve"> = </w:t>
      </w:r>
      <w:r w:rsidR="00C40271">
        <w:rPr>
          <w:lang w:val="en-GB"/>
        </w:rPr>
        <w:t>15 seconds</w:t>
      </w:r>
      <w:r w:rsidRPr="00A452F2">
        <w:rPr>
          <w:lang w:val="en-GB"/>
        </w:rPr>
        <w:t xml:space="preserve"> </w:t>
      </w:r>
      <w:r w:rsidR="001B0876">
        <w:rPr>
          <w:lang w:val="en-GB"/>
        </w:rPr>
        <w:t xml:space="preserve">/ 20 seconds </w:t>
      </w:r>
      <w:r w:rsidRPr="00A452F2">
        <w:rPr>
          <w:lang w:val="en-GB"/>
        </w:rPr>
        <w:t>= 75%</w:t>
      </w:r>
    </w:p>
    <w:p w14:paraId="3B4B9B48" w14:textId="48232720" w:rsidR="00F45CBD" w:rsidRPr="00A452F2" w:rsidRDefault="007F7E03" w:rsidP="00D5557F">
      <w:pPr>
        <w:rPr>
          <w:lang w:val="en-GB"/>
        </w:rPr>
      </w:pPr>
      <w:r w:rsidRPr="00A452F2">
        <w:rPr>
          <w:lang w:val="en-GB"/>
        </w:rPr>
        <w:t xml:space="preserve">Now let’s roll this up to the ESXi level. The following show a tiny ESXi with 2 </w:t>
      </w:r>
      <w:r w:rsidR="00F97C2A" w:rsidRPr="00A452F2">
        <w:rPr>
          <w:lang w:val="en-GB"/>
        </w:rPr>
        <w:t>cores, where each core has 2 threads.</w:t>
      </w:r>
    </w:p>
    <w:p w14:paraId="6BE1894E" w14:textId="7AC584F3" w:rsidR="007F7E03" w:rsidRPr="00A452F2" w:rsidRDefault="373FD733" w:rsidP="00EA7DD2">
      <w:pPr>
        <w:jc w:val="center"/>
        <w:rPr>
          <w:lang w:val="en-GB"/>
        </w:rPr>
      </w:pPr>
      <w:r>
        <w:rPr>
          <w:noProof/>
        </w:rPr>
        <w:drawing>
          <wp:inline distT="0" distB="0" distL="0" distR="0" wp14:anchorId="068A532B" wp14:editId="6A84ED69">
            <wp:extent cx="4677508" cy="2442887"/>
            <wp:effectExtent l="0" t="0" r="8890" b="0"/>
            <wp:docPr id="606394091" name="Picture 606394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1"/>
                    <pic:cNvPicPr/>
                  </pic:nvPicPr>
                  <pic:blipFill>
                    <a:blip r:embed="rId333" cstate="print">
                      <a:extLst>
                        <a:ext uri="{28A0092B-C50C-407E-A947-70E740481C1C}">
                          <a14:useLocalDpi xmlns:a14="http://schemas.microsoft.com/office/drawing/2010/main" val="0"/>
                        </a:ext>
                      </a:extLst>
                    </a:blip>
                    <a:stretch>
                      <a:fillRect/>
                    </a:stretch>
                  </pic:blipFill>
                  <pic:spPr>
                    <a:xfrm>
                      <a:off x="0" y="0"/>
                      <a:ext cx="4677508" cy="2442887"/>
                    </a:xfrm>
                    <a:prstGeom prst="rect">
                      <a:avLst/>
                    </a:prstGeom>
                  </pic:spPr>
                </pic:pic>
              </a:graphicData>
            </a:graphic>
          </wp:inline>
        </w:drawing>
      </w:r>
    </w:p>
    <w:p w14:paraId="410CD12C" w14:textId="65706F6E" w:rsidR="00BB2733" w:rsidRPr="00A452F2" w:rsidRDefault="00F97C2A" w:rsidP="00D5557F">
      <w:pPr>
        <w:rPr>
          <w:lang w:val="en-GB"/>
        </w:rPr>
      </w:pPr>
      <w:r w:rsidRPr="00A452F2">
        <w:rPr>
          <w:lang w:val="en-GB"/>
        </w:rPr>
        <w:t>T</w:t>
      </w:r>
      <w:r w:rsidR="00BB2733" w:rsidRPr="00A452F2">
        <w:rPr>
          <w:lang w:val="en-GB"/>
        </w:rPr>
        <w:t xml:space="preserve">he </w:t>
      </w:r>
      <w:r w:rsidRPr="00A452F2">
        <w:rPr>
          <w:lang w:val="en-GB"/>
        </w:rPr>
        <w:t xml:space="preserve">metrics at ESXi level is </w:t>
      </w:r>
    </w:p>
    <w:p w14:paraId="53A0D1D2" w14:textId="7333D6D5" w:rsidR="00B15E97" w:rsidRPr="00A452F2" w:rsidRDefault="00F97C2A" w:rsidP="00B15E97">
      <w:pPr>
        <w:pStyle w:val="Bullet"/>
        <w:rPr>
          <w:lang w:val="en-GB"/>
        </w:rPr>
      </w:pPr>
      <w:r w:rsidRPr="00A452F2">
        <w:rPr>
          <w:lang w:val="en-GB"/>
        </w:rPr>
        <w:t xml:space="preserve">CPU </w:t>
      </w:r>
      <w:r w:rsidR="00BB2733" w:rsidRPr="00A452F2">
        <w:rPr>
          <w:lang w:val="en-GB"/>
        </w:rPr>
        <w:t xml:space="preserve">Utilization (%) = </w:t>
      </w:r>
      <w:r w:rsidR="001B0876">
        <w:rPr>
          <w:lang w:val="en-GB"/>
        </w:rPr>
        <w:t xml:space="preserve">40 seconds / </w:t>
      </w:r>
      <w:r w:rsidR="001B0876" w:rsidRPr="00512DAC">
        <w:rPr>
          <w:b/>
          <w:bCs/>
          <w:color w:val="00B0F0"/>
          <w:lang w:val="en-GB"/>
        </w:rPr>
        <w:t>80</w:t>
      </w:r>
      <w:r w:rsidR="001B0876" w:rsidRPr="00512DAC">
        <w:rPr>
          <w:color w:val="00B0F0"/>
          <w:lang w:val="en-GB"/>
        </w:rPr>
        <w:t xml:space="preserve"> </w:t>
      </w:r>
      <w:r w:rsidR="001B0876">
        <w:rPr>
          <w:lang w:val="en-GB"/>
        </w:rPr>
        <w:t xml:space="preserve">seconds = </w:t>
      </w:r>
      <w:r w:rsidR="00BB2733" w:rsidRPr="00A452F2">
        <w:rPr>
          <w:lang w:val="en-GB"/>
        </w:rPr>
        <w:t>50%</w:t>
      </w:r>
      <w:r w:rsidR="00B15E97" w:rsidRPr="00A452F2">
        <w:rPr>
          <w:lang w:val="en-GB"/>
        </w:rPr>
        <w:t xml:space="preserve">. </w:t>
      </w:r>
    </w:p>
    <w:p w14:paraId="148D1CC1" w14:textId="1292391B" w:rsidR="004372EE" w:rsidRPr="00A452F2" w:rsidRDefault="00F97C2A" w:rsidP="004372EE">
      <w:pPr>
        <w:pStyle w:val="Bullet"/>
        <w:rPr>
          <w:lang w:val="en-GB"/>
        </w:rPr>
      </w:pPr>
      <w:r w:rsidRPr="00A452F2">
        <w:rPr>
          <w:lang w:val="en-GB"/>
        </w:rPr>
        <w:t xml:space="preserve">CPU </w:t>
      </w:r>
      <w:r w:rsidR="00BB2733" w:rsidRPr="00A452F2">
        <w:rPr>
          <w:lang w:val="en-GB"/>
        </w:rPr>
        <w:t xml:space="preserve">Core Utilization (%) = </w:t>
      </w:r>
      <w:r w:rsidR="001B0876">
        <w:rPr>
          <w:lang w:val="en-GB"/>
        </w:rPr>
        <w:t xml:space="preserve">30 seconds / </w:t>
      </w:r>
      <w:r w:rsidR="001B0876" w:rsidRPr="00512DAC">
        <w:rPr>
          <w:b/>
          <w:bCs/>
          <w:color w:val="00B0F0"/>
          <w:lang w:val="en-GB"/>
        </w:rPr>
        <w:t>40</w:t>
      </w:r>
      <w:r w:rsidR="001B0876" w:rsidRPr="00512DAC">
        <w:rPr>
          <w:color w:val="00B0F0"/>
          <w:lang w:val="en-GB"/>
        </w:rPr>
        <w:t xml:space="preserve"> </w:t>
      </w:r>
      <w:r w:rsidR="001B0876">
        <w:rPr>
          <w:lang w:val="en-GB"/>
        </w:rPr>
        <w:t xml:space="preserve">seconds = </w:t>
      </w:r>
      <w:r w:rsidR="00BB2733" w:rsidRPr="00A452F2">
        <w:rPr>
          <w:lang w:val="en-GB"/>
        </w:rPr>
        <w:t>75%</w:t>
      </w:r>
    </w:p>
    <w:p w14:paraId="4E73D5A4" w14:textId="34D54DC6" w:rsidR="00B15E97" w:rsidRPr="00A452F2" w:rsidRDefault="00B15E97" w:rsidP="0041250C">
      <w:pPr>
        <w:rPr>
          <w:lang w:val="en-GB"/>
        </w:rPr>
      </w:pPr>
      <w:r w:rsidRPr="00A452F2">
        <w:rPr>
          <w:lang w:val="en-GB"/>
        </w:rPr>
        <w:t xml:space="preserve">Utilization = 50% because each thread is counted </w:t>
      </w:r>
      <w:r w:rsidR="00E53EC7" w:rsidRPr="00A452F2">
        <w:rPr>
          <w:lang w:val="en-GB"/>
        </w:rPr>
        <w:t>independently</w:t>
      </w:r>
      <w:r w:rsidRPr="00A452F2">
        <w:rPr>
          <w:lang w:val="en-GB"/>
        </w:rPr>
        <w:t xml:space="preserve">. There are 4 threads in the preceding ESXi, each runs 50%, so the average at ESXi level is 50%. This counter basically </w:t>
      </w:r>
      <w:r w:rsidR="00E53EC7" w:rsidRPr="00A452F2">
        <w:rPr>
          <w:lang w:val="en-GB"/>
        </w:rPr>
        <w:t>disregards</w:t>
      </w:r>
      <w:r w:rsidRPr="00A452F2">
        <w:rPr>
          <w:lang w:val="en-GB"/>
        </w:rPr>
        <w:t xml:space="preserve"> that HT does not deliver 2x the throughput. </w:t>
      </w:r>
    </w:p>
    <w:p w14:paraId="521DEB65" w14:textId="158FC945" w:rsidR="0045757B" w:rsidRDefault="0038638C" w:rsidP="0041250C">
      <w:pPr>
        <w:rPr>
          <w:lang w:val="en-GB"/>
        </w:rPr>
      </w:pPr>
      <w:r w:rsidRPr="00A452F2">
        <w:rPr>
          <w:lang w:val="en-GB"/>
        </w:rPr>
        <w:t xml:space="preserve">Now let’s go back to the chart shown </w:t>
      </w:r>
      <w:hyperlink w:anchor="_ESXi_CPU_Accounting" w:history="1">
        <w:r w:rsidRPr="00A452F2">
          <w:rPr>
            <w:rStyle w:val="Hyperlink"/>
            <w:lang w:val="en-GB"/>
          </w:rPr>
          <w:t>earlier</w:t>
        </w:r>
      </w:hyperlink>
      <w:r w:rsidRPr="00A452F2">
        <w:rPr>
          <w:lang w:val="en-GB"/>
        </w:rPr>
        <w:t xml:space="preserve">. </w:t>
      </w:r>
      <w:r w:rsidR="00490BB3" w:rsidRPr="00A452F2">
        <w:rPr>
          <w:lang w:val="en-GB"/>
        </w:rPr>
        <w:t xml:space="preserve">Can you now explain </w:t>
      </w:r>
      <w:r w:rsidR="00284B58" w:rsidRPr="00A452F2">
        <w:rPr>
          <w:lang w:val="en-GB"/>
        </w:rPr>
        <w:t>Utilization (%) and Core Utilization (%)?</w:t>
      </w:r>
    </w:p>
    <w:p w14:paraId="48292426" w14:textId="05BA5B30" w:rsidR="00900F2A" w:rsidRPr="00A452F2" w:rsidRDefault="00900F2A" w:rsidP="0041250C">
      <w:pPr>
        <w:rPr>
          <w:lang w:val="en-GB"/>
        </w:rPr>
      </w:pPr>
      <w:r>
        <w:rPr>
          <w:lang w:val="en-GB"/>
        </w:rPr>
        <w:t>Great! Let’s move to the next one.</w:t>
      </w:r>
    </w:p>
    <w:p w14:paraId="64854004" w14:textId="3065583C" w:rsidR="00A47371" w:rsidRDefault="00900F2A" w:rsidP="00A47371">
      <w:pPr>
        <w:rPr>
          <w:lang w:val="en-GB"/>
        </w:rPr>
      </w:pPr>
      <w:r>
        <w:rPr>
          <w:lang w:val="en-GB"/>
        </w:rPr>
        <w:t>In the following example, this ESXi has no hyper-threading. What do you notice?</w:t>
      </w:r>
    </w:p>
    <w:p w14:paraId="66F5BF6E" w14:textId="2E5072A0" w:rsidR="00A47371" w:rsidRDefault="00900F2A" w:rsidP="00A47371">
      <w:pPr>
        <w:rPr>
          <w:lang w:val="en-GB"/>
        </w:rPr>
      </w:pPr>
      <w:r>
        <w:rPr>
          <w:noProof/>
        </w:rPr>
        <w:lastRenderedPageBreak/>
        <w:drawing>
          <wp:inline distT="0" distB="0" distL="0" distR="0" wp14:anchorId="5F4A42D5" wp14:editId="323355D1">
            <wp:extent cx="6645910" cy="3782695"/>
            <wp:effectExtent l="0" t="0" r="2540" b="8255"/>
            <wp:docPr id="606394302" name="Picture 606394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2"/>
                    <pic:cNvPicPr/>
                  </pic:nvPicPr>
                  <pic:blipFill>
                    <a:blip r:embed="rId334" cstate="print">
                      <a:extLst>
                        <a:ext uri="{28A0092B-C50C-407E-A947-70E740481C1C}">
                          <a14:useLocalDpi xmlns:a14="http://schemas.microsoft.com/office/drawing/2010/main" val="0"/>
                        </a:ext>
                      </a:extLst>
                    </a:blip>
                    <a:stretch>
                      <a:fillRect/>
                    </a:stretch>
                  </pic:blipFill>
                  <pic:spPr>
                    <a:xfrm>
                      <a:off x="0" y="0"/>
                      <a:ext cx="6645910" cy="3782695"/>
                    </a:xfrm>
                    <a:prstGeom prst="rect">
                      <a:avLst/>
                    </a:prstGeom>
                  </pic:spPr>
                </pic:pic>
              </a:graphicData>
            </a:graphic>
          </wp:inline>
        </w:drawing>
      </w:r>
    </w:p>
    <w:p w14:paraId="5E61AF0C" w14:textId="28D2861D" w:rsidR="00A47371" w:rsidRPr="00900F2A" w:rsidRDefault="00900F2A" w:rsidP="0041250C">
      <w:pPr>
        <w:rPr>
          <w:lang w:val="en-GB"/>
        </w:rPr>
      </w:pPr>
      <w:r>
        <w:rPr>
          <w:lang w:val="en-GB"/>
        </w:rPr>
        <w:t>Yup, the Core Utilization is identical with Utilization.</w:t>
      </w:r>
    </w:p>
    <w:p w14:paraId="7FE8C619" w14:textId="299AC777" w:rsidR="00B15E97" w:rsidRPr="00A452F2" w:rsidRDefault="00320742" w:rsidP="00320742">
      <w:pPr>
        <w:rPr>
          <w:lang w:val="en-GB"/>
        </w:rPr>
      </w:pPr>
      <w:r w:rsidRPr="00A452F2">
        <w:rPr>
          <w:lang w:val="en-GB"/>
        </w:rPr>
        <w:t xml:space="preserve">Great! </w:t>
      </w:r>
      <w:r w:rsidR="006744C1">
        <w:rPr>
          <w:lang w:val="en-GB"/>
        </w:rPr>
        <w:t>You are</w:t>
      </w:r>
      <w:r w:rsidRPr="00A452F2">
        <w:rPr>
          <w:lang w:val="en-GB"/>
        </w:rPr>
        <w:t xml:space="preserve"> now ready to tackle the </w:t>
      </w:r>
      <w:r w:rsidR="002D5585" w:rsidRPr="00A452F2">
        <w:rPr>
          <w:lang w:val="en-GB"/>
        </w:rPr>
        <w:t xml:space="preserve">next </w:t>
      </w:r>
      <w:r w:rsidRPr="00A452F2">
        <w:rPr>
          <w:lang w:val="en-GB"/>
        </w:rPr>
        <w:t>counter</w:t>
      </w:r>
      <w:r w:rsidR="002D5585" w:rsidRPr="00A452F2">
        <w:rPr>
          <w:lang w:val="en-GB"/>
        </w:rPr>
        <w:t>s</w:t>
      </w:r>
      <w:r w:rsidR="00B15E97" w:rsidRPr="00A452F2">
        <w:rPr>
          <w:lang w:val="en-GB"/>
        </w:rPr>
        <w:t xml:space="preserve">, </w:t>
      </w:r>
      <w:r w:rsidRPr="00A452F2">
        <w:rPr>
          <w:lang w:val="en-GB"/>
        </w:rPr>
        <w:t xml:space="preserve">which </w:t>
      </w:r>
      <w:r w:rsidR="002D5585" w:rsidRPr="00A452F2">
        <w:rPr>
          <w:lang w:val="en-GB"/>
        </w:rPr>
        <w:t>are</w:t>
      </w:r>
      <w:r w:rsidRPr="00A452F2">
        <w:rPr>
          <w:lang w:val="en-GB"/>
        </w:rPr>
        <w:t xml:space="preserve"> </w:t>
      </w:r>
      <w:r w:rsidR="00DF649B" w:rsidRPr="00A452F2">
        <w:rPr>
          <w:lang w:val="en-GB"/>
        </w:rPr>
        <w:t>Used</w:t>
      </w:r>
      <w:r w:rsidR="001B0876">
        <w:rPr>
          <w:lang w:val="en-GB"/>
        </w:rPr>
        <w:t xml:space="preserve"> </w:t>
      </w:r>
      <w:r w:rsidR="00DF649B" w:rsidRPr="00A452F2">
        <w:rPr>
          <w:lang w:val="en-GB"/>
        </w:rPr>
        <w:t xml:space="preserve">(%) and </w:t>
      </w:r>
      <w:r w:rsidRPr="00A452F2">
        <w:rPr>
          <w:lang w:val="en-GB"/>
        </w:rPr>
        <w:t xml:space="preserve">Usage (%). </w:t>
      </w:r>
    </w:p>
    <w:p w14:paraId="15AB3CB7" w14:textId="491F062D" w:rsidR="00320742" w:rsidRPr="00A452F2" w:rsidRDefault="00320742" w:rsidP="00320742">
      <w:pPr>
        <w:rPr>
          <w:lang w:val="en-GB"/>
        </w:rPr>
      </w:pPr>
      <w:r w:rsidRPr="00A452F2">
        <w:rPr>
          <w:lang w:val="en-GB"/>
        </w:rPr>
        <w:t xml:space="preserve">This vCenter counter </w:t>
      </w:r>
      <w:r w:rsidR="00B64D13" w:rsidRPr="00A452F2">
        <w:rPr>
          <w:lang w:val="en-GB"/>
        </w:rPr>
        <w:t>essentially</w:t>
      </w:r>
      <w:r w:rsidRPr="00A452F2">
        <w:rPr>
          <w:lang w:val="en-GB"/>
        </w:rPr>
        <w:t xml:space="preserve"> maps to PCPU Used (%) counter in </w:t>
      </w:r>
      <w:proofErr w:type="spellStart"/>
      <w:r w:rsidRPr="00A452F2">
        <w:rPr>
          <w:lang w:val="en-GB"/>
        </w:rPr>
        <w:t>esxtop</w:t>
      </w:r>
      <w:proofErr w:type="spellEnd"/>
      <w:r w:rsidRPr="00A452F2">
        <w:rPr>
          <w:lang w:val="en-GB"/>
        </w:rPr>
        <w:t xml:space="preserve">. It considers CPU SMT and CPU Clock Speed. Here is how </w:t>
      </w:r>
      <w:r w:rsidR="00B15E97" w:rsidRPr="00A452F2">
        <w:rPr>
          <w:lang w:val="en-GB"/>
        </w:rPr>
        <w:t>Utilization (%) and Used (%)</w:t>
      </w:r>
      <w:r w:rsidR="007A7630" w:rsidRPr="00A452F2">
        <w:rPr>
          <w:lang w:val="en-GB"/>
        </w:rPr>
        <w:t xml:space="preserve"> </w:t>
      </w:r>
      <w:r w:rsidRPr="00A452F2">
        <w:rPr>
          <w:lang w:val="en-GB"/>
        </w:rPr>
        <w:t>are related</w:t>
      </w:r>
      <w:r w:rsidR="00B15E97" w:rsidRPr="00A452F2">
        <w:rPr>
          <w:lang w:val="en-GB"/>
        </w:rPr>
        <w:t xml:space="preserve"> at PCPU level</w:t>
      </w:r>
      <w:r w:rsidRPr="00A452F2">
        <w:rPr>
          <w:lang w:val="en-GB"/>
        </w:rPr>
        <w:t xml:space="preserve">: </w:t>
      </w:r>
    </w:p>
    <w:p w14:paraId="5224E9BC" w14:textId="397FA51E" w:rsidR="00320742" w:rsidRPr="00A452F2" w:rsidRDefault="00EB7009" w:rsidP="00EA7DD2">
      <w:pPr>
        <w:jc w:val="center"/>
        <w:rPr>
          <w:lang w:val="en-GB"/>
        </w:rPr>
      </w:pPr>
      <w:r>
        <w:rPr>
          <w:noProof/>
        </w:rPr>
        <w:drawing>
          <wp:inline distT="0" distB="0" distL="0" distR="0" wp14:anchorId="1A66C9FD" wp14:editId="2B166121">
            <wp:extent cx="6645910" cy="2238375"/>
            <wp:effectExtent l="0" t="0" r="2540" b="9525"/>
            <wp:docPr id="606394307" name="Picture 606394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7"/>
                    <pic:cNvPicPr/>
                  </pic:nvPicPr>
                  <pic:blipFill>
                    <a:blip r:embed="rId335">
                      <a:extLst>
                        <a:ext uri="{28A0092B-C50C-407E-A947-70E740481C1C}">
                          <a14:useLocalDpi xmlns:a14="http://schemas.microsoft.com/office/drawing/2010/main" val="0"/>
                        </a:ext>
                      </a:extLst>
                    </a:blip>
                    <a:stretch>
                      <a:fillRect/>
                    </a:stretch>
                  </pic:blipFill>
                  <pic:spPr>
                    <a:xfrm>
                      <a:off x="0" y="0"/>
                      <a:ext cx="6645910" cy="2238375"/>
                    </a:xfrm>
                    <a:prstGeom prst="rect">
                      <a:avLst/>
                    </a:prstGeom>
                  </pic:spPr>
                </pic:pic>
              </a:graphicData>
            </a:graphic>
          </wp:inline>
        </w:drawing>
      </w:r>
    </w:p>
    <w:p w14:paraId="6D27A25E" w14:textId="4AB0D969" w:rsidR="00320742" w:rsidRPr="00A452F2" w:rsidRDefault="00B15E97" w:rsidP="00320742">
      <w:pPr>
        <w:rPr>
          <w:lang w:val="en-GB"/>
        </w:rPr>
      </w:pPr>
      <w:r w:rsidRPr="00A452F2">
        <w:rPr>
          <w:lang w:val="en-GB"/>
        </w:rPr>
        <w:t>CPU frequency scaling is caused by power management, s</w:t>
      </w:r>
      <w:r w:rsidR="00320742" w:rsidRPr="00A452F2">
        <w:rPr>
          <w:lang w:val="en-GB"/>
        </w:rPr>
        <w:t>o let’s dive into</w:t>
      </w:r>
      <w:r w:rsidRPr="00A452F2">
        <w:rPr>
          <w:lang w:val="en-GB"/>
        </w:rPr>
        <w:t xml:space="preserve"> it.</w:t>
      </w:r>
      <w:r w:rsidR="00320742" w:rsidRPr="00A452F2">
        <w:rPr>
          <w:lang w:val="en-GB"/>
        </w:rPr>
        <w:t xml:space="preserve"> </w:t>
      </w:r>
    </w:p>
    <w:p w14:paraId="1249FE4F" w14:textId="77777777" w:rsidR="00D4571B" w:rsidRPr="00A452F2" w:rsidRDefault="00D4571B" w:rsidP="00160AA2">
      <w:pPr>
        <w:pStyle w:val="Heading4"/>
      </w:pPr>
      <w:r w:rsidRPr="00A452F2">
        <w:t>Power Management</w:t>
      </w:r>
    </w:p>
    <w:p w14:paraId="3BADDFD6" w14:textId="52ED24FC" w:rsidR="00D4571B" w:rsidRPr="00A452F2" w:rsidRDefault="00D4571B" w:rsidP="00D4571B">
      <w:pPr>
        <w:rPr>
          <w:lang w:val="en-GB"/>
        </w:rPr>
      </w:pPr>
      <w:r w:rsidRPr="00A452F2">
        <w:rPr>
          <w:lang w:val="en-GB"/>
        </w:rPr>
        <w:t>The 2</w:t>
      </w:r>
      <w:r w:rsidRPr="00A452F2">
        <w:rPr>
          <w:vertAlign w:val="superscript"/>
          <w:lang w:val="en-GB"/>
        </w:rPr>
        <w:t>nd</w:t>
      </w:r>
      <w:r w:rsidRPr="00A452F2">
        <w:rPr>
          <w:lang w:val="en-GB"/>
        </w:rPr>
        <w:t xml:space="preserve"> factor that impacts CPU accounting is CPU clock speed. The higher the frequency (GHz), the faster the CPU run. All else being equal, a CPU that run at 1 GHz is 50% slower than when it runs at 2 GHz. On the other hand, Turbo Mode can kick in and the CPU clock speed is higher than stated frequency. Turbo Boost normally happens together with power saving on the same CPU socket. Some cores are put to sleep mode, and the power saving is used to turbo mode other cores. The overall power envelope within the socket remain</w:t>
      </w:r>
      <w:r w:rsidR="00B045C5">
        <w:rPr>
          <w:lang w:val="en-GB"/>
        </w:rPr>
        <w:t>s</w:t>
      </w:r>
      <w:r w:rsidRPr="00A452F2">
        <w:rPr>
          <w:lang w:val="en-GB"/>
        </w:rPr>
        <w:t xml:space="preserve"> the same.</w:t>
      </w:r>
    </w:p>
    <w:p w14:paraId="2D99EEDC" w14:textId="7F4D48C2" w:rsidR="00D4571B" w:rsidRPr="00A452F2" w:rsidRDefault="00D4571B" w:rsidP="00D4571B">
      <w:pPr>
        <w:rPr>
          <w:lang w:val="en-GB"/>
        </w:rPr>
      </w:pPr>
      <w:r w:rsidRPr="00A452F2">
        <w:rPr>
          <w:b/>
          <w:bCs/>
          <w:lang w:val="en-GB"/>
        </w:rPr>
        <w:lastRenderedPageBreak/>
        <w:t>C-State</w:t>
      </w:r>
      <w:r w:rsidRPr="00A452F2">
        <w:rPr>
          <w:lang w:val="en-GB"/>
        </w:rPr>
        <w:t xml:space="preserve"> = idle state, running or varying degrees of components turned off. A CPU chip has many </w:t>
      </w:r>
      <w:r w:rsidR="00B045C5" w:rsidRPr="00A452F2">
        <w:rPr>
          <w:lang w:val="en-GB"/>
        </w:rPr>
        <w:t>subcomponents</w:t>
      </w:r>
      <w:r w:rsidRPr="00A452F2">
        <w:rPr>
          <w:lang w:val="en-GB"/>
        </w:rPr>
        <w:t>, and not all components have to be powered on. Fully running is C0 state. Within this C0 state, there is a further dimension called P-State.</w:t>
      </w:r>
    </w:p>
    <w:p w14:paraId="056D328F" w14:textId="77777777" w:rsidR="00D4571B" w:rsidRPr="00A452F2" w:rsidRDefault="00D4571B" w:rsidP="00D4571B">
      <w:pPr>
        <w:rPr>
          <w:lang w:val="en-GB"/>
        </w:rPr>
      </w:pPr>
      <w:r w:rsidRPr="00A452F2">
        <w:rPr>
          <w:b/>
          <w:bCs/>
          <w:lang w:val="en-GB"/>
        </w:rPr>
        <w:t>P-State</w:t>
      </w:r>
      <w:r w:rsidRPr="00A452F2">
        <w:rPr>
          <w:lang w:val="en-GB"/>
        </w:rPr>
        <w:t xml:space="preserve"> = voltage / frequency point. The P0 state is where Turbo Boost happens. There are 14 states, where P13 is the lowest CPU frequency. </w:t>
      </w:r>
    </w:p>
    <w:p w14:paraId="49395A1C" w14:textId="77777777" w:rsidR="00D4571B" w:rsidRPr="00A452F2" w:rsidRDefault="1B73CDF0" w:rsidP="00EA7DD2">
      <w:pPr>
        <w:jc w:val="center"/>
        <w:rPr>
          <w:lang w:val="en-GB"/>
        </w:rPr>
      </w:pPr>
      <w:r>
        <w:rPr>
          <w:noProof/>
        </w:rPr>
        <w:drawing>
          <wp:inline distT="0" distB="0" distL="0" distR="0" wp14:anchorId="2D6A6547" wp14:editId="5E4D4012">
            <wp:extent cx="5503042" cy="1590261"/>
            <wp:effectExtent l="0" t="0" r="2540" b="0"/>
            <wp:docPr id="606394057" name="Picture 606394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7"/>
                    <pic:cNvPicPr/>
                  </pic:nvPicPr>
                  <pic:blipFill>
                    <a:blip r:embed="rId336">
                      <a:extLst>
                        <a:ext uri="{28A0092B-C50C-407E-A947-70E740481C1C}">
                          <a14:useLocalDpi xmlns:a14="http://schemas.microsoft.com/office/drawing/2010/main" val="0"/>
                        </a:ext>
                      </a:extLst>
                    </a:blip>
                    <a:stretch>
                      <a:fillRect/>
                    </a:stretch>
                  </pic:blipFill>
                  <pic:spPr>
                    <a:xfrm>
                      <a:off x="0" y="0"/>
                      <a:ext cx="5503042" cy="1590261"/>
                    </a:xfrm>
                    <a:prstGeom prst="rect">
                      <a:avLst/>
                    </a:prstGeom>
                  </pic:spPr>
                </pic:pic>
              </a:graphicData>
            </a:graphic>
          </wp:inline>
        </w:drawing>
      </w:r>
    </w:p>
    <w:p w14:paraId="3842CCEC" w14:textId="77777777" w:rsidR="00D4571B" w:rsidRPr="00A452F2" w:rsidRDefault="00D4571B" w:rsidP="00D4571B">
      <w:pPr>
        <w:rPr>
          <w:lang w:val="en-GB"/>
        </w:rPr>
      </w:pPr>
      <w:r w:rsidRPr="00A452F2">
        <w:rPr>
          <w:lang w:val="en-GB"/>
        </w:rPr>
        <w:t xml:space="preserve">In addition, it takes time to wake up from a deep C-State. For details on P-State and C-State, see Valentin </w:t>
      </w:r>
      <w:proofErr w:type="spellStart"/>
      <w:r w:rsidRPr="00A452F2">
        <w:rPr>
          <w:lang w:val="en-GB"/>
        </w:rPr>
        <w:t>Bondzio</w:t>
      </w:r>
      <w:proofErr w:type="spellEnd"/>
      <w:r w:rsidRPr="00A452F2">
        <w:rPr>
          <w:lang w:val="en-GB"/>
        </w:rPr>
        <w:t xml:space="preserve"> and </w:t>
      </w:r>
      <w:hyperlink r:id="rId337" w:history="1">
        <w:r w:rsidRPr="00A452F2">
          <w:rPr>
            <w:rStyle w:val="Hyperlink"/>
            <w:lang w:val="en-GB"/>
          </w:rPr>
          <w:t xml:space="preserve">Mark </w:t>
        </w:r>
        <w:proofErr w:type="spellStart"/>
        <w:r w:rsidRPr="00A452F2">
          <w:rPr>
            <w:rStyle w:val="Hyperlink"/>
            <w:lang w:val="en-GB"/>
          </w:rPr>
          <w:t>Achtemichuk</w:t>
        </w:r>
        <w:proofErr w:type="spellEnd"/>
      </w:hyperlink>
      <w:r w:rsidRPr="00A452F2">
        <w:rPr>
          <w:lang w:val="en-GB"/>
        </w:rPr>
        <w:t xml:space="preserve">, </w:t>
      </w:r>
      <w:hyperlink r:id="rId338" w:history="1">
        <w:r w:rsidRPr="00A452F2">
          <w:rPr>
            <w:rStyle w:val="Hyperlink"/>
            <w:lang w:val="en-GB"/>
          </w:rPr>
          <w:t>VMworld 2017, Extreme Performance Series</w:t>
        </w:r>
      </w:hyperlink>
      <w:r w:rsidRPr="00A452F2">
        <w:rPr>
          <w:lang w:val="en-GB"/>
        </w:rPr>
        <w:t>.</w:t>
      </w:r>
    </w:p>
    <w:p w14:paraId="75BC5106" w14:textId="5191786A" w:rsidR="00D4571B" w:rsidRPr="00A452F2" w:rsidRDefault="00D4571B" w:rsidP="00D4571B">
      <w:pPr>
        <w:rPr>
          <w:lang w:val="en-GB"/>
        </w:rPr>
      </w:pPr>
      <w:r w:rsidRPr="00A452F2">
        <w:rPr>
          <w:lang w:val="en-GB"/>
        </w:rPr>
        <w:t xml:space="preserve">The following screenshot shows ESXi with 14 P-States, where P0 is represented as 2401 </w:t>
      </w:r>
      <w:proofErr w:type="spellStart"/>
      <w:r w:rsidRPr="00A452F2">
        <w:rPr>
          <w:lang w:val="en-GB"/>
        </w:rPr>
        <w:t>MHz.</w:t>
      </w:r>
      <w:proofErr w:type="spellEnd"/>
      <w:r w:rsidRPr="00A452F2">
        <w:rPr>
          <w:lang w:val="en-GB"/>
        </w:rPr>
        <w:t xml:space="preserve"> Each row is a Logical CPU. Logical CPU means HT (if it’s enabled) or core (if no HT). See Logical CPU 10 and 11. They are running at 100%, and in fact are in Turbo Boost, so obviously both are in C-State C0. The %A/MPERF shows Turbo boost.</w:t>
      </w:r>
      <w:r w:rsidR="00272EBC">
        <w:rPr>
          <w:lang w:val="en-GB"/>
        </w:rPr>
        <w:t xml:space="preserve"> </w:t>
      </w:r>
      <w:hyperlink r:id="rId339" w:history="1">
        <w:r w:rsidR="00272EBC" w:rsidRPr="00272EBC">
          <w:rPr>
            <w:rStyle w:val="Hyperlink"/>
            <w:lang w:val="en-GB"/>
          </w:rPr>
          <w:t>This</w:t>
        </w:r>
      </w:hyperlink>
      <w:r w:rsidR="00272EBC">
        <w:rPr>
          <w:lang w:val="en-GB"/>
        </w:rPr>
        <w:t xml:space="preserve"> was introduced in vSphere 6.5.</w:t>
      </w:r>
    </w:p>
    <w:p w14:paraId="547D4478" w14:textId="77777777" w:rsidR="00D4571B" w:rsidRPr="00A452F2" w:rsidRDefault="1B73CDF0" w:rsidP="00EA7DD2">
      <w:pPr>
        <w:jc w:val="center"/>
        <w:rPr>
          <w:lang w:val="en-GB"/>
        </w:rPr>
      </w:pPr>
      <w:r>
        <w:rPr>
          <w:noProof/>
        </w:rPr>
        <w:drawing>
          <wp:inline distT="0" distB="0" distL="0" distR="0" wp14:anchorId="7C986E13" wp14:editId="2ACD6DB4">
            <wp:extent cx="5370783" cy="2543003"/>
            <wp:effectExtent l="0" t="0" r="1905" b="0"/>
            <wp:docPr id="606394058" name="Picture 606394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8"/>
                    <pic:cNvPicPr/>
                  </pic:nvPicPr>
                  <pic:blipFill>
                    <a:blip r:embed="rId340">
                      <a:extLst>
                        <a:ext uri="{28A0092B-C50C-407E-A947-70E740481C1C}">
                          <a14:useLocalDpi xmlns:a14="http://schemas.microsoft.com/office/drawing/2010/main" val="0"/>
                        </a:ext>
                      </a:extLst>
                    </a:blip>
                    <a:stretch>
                      <a:fillRect/>
                    </a:stretch>
                  </pic:blipFill>
                  <pic:spPr>
                    <a:xfrm>
                      <a:off x="0" y="0"/>
                      <a:ext cx="5370783" cy="2543003"/>
                    </a:xfrm>
                    <a:prstGeom prst="rect">
                      <a:avLst/>
                    </a:prstGeom>
                  </pic:spPr>
                </pic:pic>
              </a:graphicData>
            </a:graphic>
          </wp:inline>
        </w:drawing>
      </w:r>
    </w:p>
    <w:p w14:paraId="64B8A202" w14:textId="610925BF" w:rsidR="00D4571B" w:rsidRPr="00A452F2" w:rsidRDefault="00D4571B" w:rsidP="00D4571B">
      <w:pPr>
        <w:rPr>
          <w:lang w:val="en-GB"/>
        </w:rPr>
      </w:pPr>
      <w:r w:rsidRPr="00A452F2">
        <w:rPr>
          <w:lang w:val="en-GB"/>
        </w:rPr>
        <w:t xml:space="preserve">10 and 11 are running 100% in P0 state. </w:t>
      </w:r>
      <w:r w:rsidRPr="00332F76">
        <w:rPr>
          <w:color w:val="0070C0"/>
          <w:lang w:val="en-GB"/>
        </w:rPr>
        <w:t xml:space="preserve">%Util </w:t>
      </w:r>
      <w:r w:rsidRPr="00A452F2">
        <w:rPr>
          <w:lang w:val="en-GB"/>
        </w:rPr>
        <w:t>corresponds to each HT in Core Utilization</w:t>
      </w:r>
      <w:r w:rsidR="00D15130" w:rsidRPr="00A452F2">
        <w:rPr>
          <w:lang w:val="en-GB"/>
        </w:rPr>
        <w:t>.</w:t>
      </w:r>
    </w:p>
    <w:p w14:paraId="1A2C0E94" w14:textId="77777777" w:rsidR="00D4571B" w:rsidRPr="00A452F2" w:rsidRDefault="00D4571B" w:rsidP="00D4571B">
      <w:pPr>
        <w:rPr>
          <w:lang w:val="en-GB"/>
        </w:rPr>
      </w:pPr>
      <w:r w:rsidRPr="00A452F2">
        <w:rPr>
          <w:lang w:val="en-GB"/>
        </w:rPr>
        <w:t xml:space="preserve">Each core can have its own frequency. This makes rolling up the number to ESXi level more complex. You can’t derive one Throughput counter from the other. Each </w:t>
      </w:r>
      <w:proofErr w:type="gramStart"/>
      <w:r w:rsidRPr="00A452F2">
        <w:rPr>
          <w:lang w:val="en-GB"/>
        </w:rPr>
        <w:t>has to</w:t>
      </w:r>
      <w:proofErr w:type="gramEnd"/>
      <w:r w:rsidRPr="00A452F2">
        <w:rPr>
          <w:lang w:val="en-GB"/>
        </w:rPr>
        <w:t xml:space="preserve"> be calculated independently at core level.</w:t>
      </w:r>
    </w:p>
    <w:p w14:paraId="37410A8A" w14:textId="77777777" w:rsidR="00A944B8" w:rsidRPr="00A452F2" w:rsidRDefault="00D4571B" w:rsidP="00D4571B">
      <w:pPr>
        <w:rPr>
          <w:lang w:val="en-GB" w:eastAsia="en-SG"/>
        </w:rPr>
      </w:pPr>
      <w:r w:rsidRPr="00A452F2">
        <w:rPr>
          <w:lang w:val="en-GB" w:eastAsia="en-SG"/>
        </w:rPr>
        <w:t xml:space="preserve">Does it mean we should always set power management to maximum? </w:t>
      </w:r>
    </w:p>
    <w:p w14:paraId="2738142A" w14:textId="6C53C181" w:rsidR="00D4571B" w:rsidRPr="00A452F2" w:rsidRDefault="00D4571B" w:rsidP="00D4571B">
      <w:pPr>
        <w:rPr>
          <w:lang w:val="en-GB" w:eastAsia="en-SG"/>
        </w:rPr>
      </w:pPr>
      <w:r w:rsidRPr="00A452F2">
        <w:rPr>
          <w:lang w:val="en-GB" w:eastAsia="en-SG"/>
        </w:rPr>
        <w:t>No. ESXi uses power management to save power without impacting performance. A VM running on lower clock speed does not mean it gets less done. You only set it to high performance on latency sensitive applications, where sub-seconds performance matters. VDI, VoIP</w:t>
      </w:r>
      <w:r w:rsidR="00332F76">
        <w:rPr>
          <w:lang w:val="en-GB" w:eastAsia="en-SG"/>
        </w:rPr>
        <w:t xml:space="preserve">, video calling, </w:t>
      </w:r>
      <w:r w:rsidRPr="00A452F2">
        <w:rPr>
          <w:lang w:val="en-GB" w:eastAsia="en-SG"/>
        </w:rPr>
        <w:t xml:space="preserve">Telco NFV are some examples that </w:t>
      </w:r>
      <w:r w:rsidR="00332F76">
        <w:rPr>
          <w:lang w:val="en-GB" w:eastAsia="en-SG"/>
        </w:rPr>
        <w:t xml:space="preserve">are best experienced with </w:t>
      </w:r>
      <w:r w:rsidRPr="00A452F2">
        <w:rPr>
          <w:lang w:val="en-GB" w:eastAsia="en-SG"/>
        </w:rPr>
        <w:t>low latency.</w:t>
      </w:r>
    </w:p>
    <w:p w14:paraId="16DEE0E6" w14:textId="3B24B6AD" w:rsidR="00952527" w:rsidRPr="00A452F2" w:rsidRDefault="00D4650D" w:rsidP="00160AA2">
      <w:pPr>
        <w:pStyle w:val="Heading4"/>
      </w:pPr>
      <w:r w:rsidRPr="00A452F2">
        <w:t>Used</w:t>
      </w:r>
    </w:p>
    <w:p w14:paraId="5AF110F3" w14:textId="65154272" w:rsidR="0041250C" w:rsidRPr="00A452F2" w:rsidRDefault="002447BC" w:rsidP="0041250C">
      <w:pPr>
        <w:rPr>
          <w:lang w:val="en-GB"/>
        </w:rPr>
      </w:pPr>
      <w:r w:rsidRPr="00A452F2">
        <w:rPr>
          <w:lang w:val="en-GB"/>
        </w:rPr>
        <w:t xml:space="preserve">Now that </w:t>
      </w:r>
      <w:r w:rsidR="00430D82">
        <w:rPr>
          <w:lang w:val="en-GB"/>
        </w:rPr>
        <w:t>w</w:t>
      </w:r>
      <w:r w:rsidR="006744C1">
        <w:rPr>
          <w:lang w:val="en-GB"/>
        </w:rPr>
        <w:t>e have</w:t>
      </w:r>
      <w:r w:rsidRPr="00A452F2">
        <w:rPr>
          <w:lang w:val="en-GB"/>
        </w:rPr>
        <w:t xml:space="preserve"> covered </w:t>
      </w:r>
      <w:r w:rsidR="0041250C" w:rsidRPr="00A452F2">
        <w:rPr>
          <w:lang w:val="en-GB"/>
        </w:rPr>
        <w:t>CPU Clock Speed</w:t>
      </w:r>
      <w:r w:rsidRPr="00A452F2">
        <w:rPr>
          <w:lang w:val="en-GB"/>
        </w:rPr>
        <w:t xml:space="preserve">, we can add </w:t>
      </w:r>
      <w:r w:rsidR="001F3117" w:rsidRPr="00A452F2">
        <w:rPr>
          <w:lang w:val="en-GB"/>
        </w:rPr>
        <w:t xml:space="preserve">this dimension </w:t>
      </w:r>
      <w:r w:rsidR="0041250C" w:rsidRPr="00A452F2">
        <w:rPr>
          <w:lang w:val="en-GB"/>
        </w:rPr>
        <w:t>into the same scenario above.</w:t>
      </w:r>
      <w:r w:rsidR="00510BB7" w:rsidRPr="00A452F2">
        <w:rPr>
          <w:lang w:val="en-GB"/>
        </w:rPr>
        <w:t xml:space="preserve"> For that, we will go back to </w:t>
      </w:r>
      <w:r w:rsidR="001F3117" w:rsidRPr="00A452F2">
        <w:rPr>
          <w:lang w:val="en-GB"/>
        </w:rPr>
        <w:t>our tiny ESXi</w:t>
      </w:r>
      <w:r w:rsidRPr="00A452F2">
        <w:rPr>
          <w:lang w:val="en-GB"/>
        </w:rPr>
        <w:t>:</w:t>
      </w:r>
    </w:p>
    <w:p w14:paraId="53021296" w14:textId="500E4E1D" w:rsidR="001F3117" w:rsidRPr="00A452F2" w:rsidRDefault="3700702D" w:rsidP="0041250C">
      <w:pPr>
        <w:rPr>
          <w:lang w:val="en-GB"/>
        </w:rPr>
      </w:pPr>
      <w:r>
        <w:rPr>
          <w:noProof/>
        </w:rPr>
        <w:lastRenderedPageBreak/>
        <w:drawing>
          <wp:inline distT="0" distB="0" distL="0" distR="0" wp14:anchorId="4FD79B8F" wp14:editId="1438C341">
            <wp:extent cx="6645910" cy="2685415"/>
            <wp:effectExtent l="0" t="0" r="2540" b="635"/>
            <wp:docPr id="606394160" name="Picture 60639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60"/>
                    <pic:cNvPicPr/>
                  </pic:nvPicPr>
                  <pic:blipFill>
                    <a:blip r:embed="rId341">
                      <a:extLst>
                        <a:ext uri="{28A0092B-C50C-407E-A947-70E740481C1C}">
                          <a14:useLocalDpi xmlns:a14="http://schemas.microsoft.com/office/drawing/2010/main" val="0"/>
                        </a:ext>
                      </a:extLst>
                    </a:blip>
                    <a:stretch>
                      <a:fillRect/>
                    </a:stretch>
                  </pic:blipFill>
                  <pic:spPr>
                    <a:xfrm>
                      <a:off x="0" y="0"/>
                      <a:ext cx="6645910" cy="2685415"/>
                    </a:xfrm>
                    <a:prstGeom prst="rect">
                      <a:avLst/>
                    </a:prstGeom>
                  </pic:spPr>
                </pic:pic>
              </a:graphicData>
            </a:graphic>
          </wp:inline>
        </w:drawing>
      </w:r>
    </w:p>
    <w:p w14:paraId="3CB4D0D0" w14:textId="178DB5F1" w:rsidR="008B7848" w:rsidRPr="00A452F2" w:rsidRDefault="008B7848" w:rsidP="008B7848">
      <w:pPr>
        <w:rPr>
          <w:lang w:val="en-GB"/>
        </w:rPr>
      </w:pPr>
      <w:r w:rsidRPr="00A452F2">
        <w:rPr>
          <w:lang w:val="en-GB"/>
        </w:rPr>
        <w:t>In Core 0, the first thread was running at half the CPU frequency</w:t>
      </w:r>
      <w:r>
        <w:rPr>
          <w:lang w:val="en-GB"/>
        </w:rPr>
        <w:t xml:space="preserve"> in the first period</w:t>
      </w:r>
      <w:r w:rsidRPr="00A452F2">
        <w:rPr>
          <w:lang w:val="en-GB"/>
        </w:rPr>
        <w:t xml:space="preserve">. While Utilization (%) records this as 100% run, </w:t>
      </w:r>
      <w:proofErr w:type="gramStart"/>
      <w:r w:rsidRPr="00A452F2">
        <w:rPr>
          <w:lang w:val="en-GB"/>
        </w:rPr>
        <w:t>Used</w:t>
      </w:r>
      <w:proofErr w:type="gramEnd"/>
      <w:r w:rsidRPr="00A452F2">
        <w:rPr>
          <w:lang w:val="en-GB"/>
        </w:rPr>
        <w:t xml:space="preserve"> (%) is aware of this reduction and records 50% instead. In the 4</w:t>
      </w:r>
      <w:r w:rsidRPr="00A452F2">
        <w:rPr>
          <w:vertAlign w:val="superscript"/>
          <w:lang w:val="en-GB"/>
        </w:rPr>
        <w:t>th</w:t>
      </w:r>
      <w:r w:rsidRPr="00A452F2">
        <w:rPr>
          <w:lang w:val="en-GB"/>
        </w:rPr>
        <w:t xml:space="preserve"> </w:t>
      </w:r>
      <w:r>
        <w:rPr>
          <w:lang w:val="en-GB"/>
        </w:rPr>
        <w:t>period</w:t>
      </w:r>
      <w:r w:rsidRPr="00A452F2">
        <w:rPr>
          <w:lang w:val="en-GB"/>
        </w:rPr>
        <w:t>, the thread is competing with another thread. Used (%) recognises the drop in efficiency and register 5</w:t>
      </w:r>
      <w:r>
        <w:rPr>
          <w:lang w:val="en-GB"/>
        </w:rPr>
        <w:t>0</w:t>
      </w:r>
      <w:r w:rsidRPr="00A452F2">
        <w:rPr>
          <w:lang w:val="en-GB"/>
        </w:rPr>
        <w:t xml:space="preserve">% instead of 100%. </w:t>
      </w:r>
      <w:r w:rsidR="00332F76">
        <w:rPr>
          <w:lang w:val="en-GB"/>
        </w:rPr>
        <w:t xml:space="preserve">Personally, I’d prefer this to </w:t>
      </w:r>
      <w:r>
        <w:rPr>
          <w:lang w:val="en-GB"/>
        </w:rPr>
        <w:t>register 62.5%</w:t>
      </w:r>
      <w:r w:rsidR="00332F76">
        <w:rPr>
          <w:lang w:val="en-GB"/>
        </w:rPr>
        <w:t>.</w:t>
      </w:r>
    </w:p>
    <w:p w14:paraId="17D2BE64" w14:textId="5388BC37" w:rsidR="008B7848" w:rsidRDefault="008B7848" w:rsidP="008B7848">
      <w:pPr>
        <w:rPr>
          <w:lang w:val="en-GB"/>
        </w:rPr>
      </w:pPr>
      <w:r w:rsidRPr="00A452F2">
        <w:rPr>
          <w:lang w:val="en-GB"/>
        </w:rPr>
        <w:t xml:space="preserve">On the other hand, when Turbo Boost </w:t>
      </w:r>
      <w:r>
        <w:rPr>
          <w:lang w:val="en-GB"/>
        </w:rPr>
        <w:t>increases the clock speed by 1.5x</w:t>
      </w:r>
      <w:r w:rsidRPr="00A452F2">
        <w:rPr>
          <w:lang w:val="en-GB"/>
        </w:rPr>
        <w:t xml:space="preserve"> on the 2</w:t>
      </w:r>
      <w:r w:rsidRPr="00A452F2">
        <w:rPr>
          <w:vertAlign w:val="superscript"/>
          <w:lang w:val="en-GB"/>
        </w:rPr>
        <w:t>nd</w:t>
      </w:r>
      <w:r w:rsidRPr="00A452F2">
        <w:rPr>
          <w:lang w:val="en-GB"/>
        </w:rPr>
        <w:t xml:space="preserve"> thread, Utilization (%) is unaware</w:t>
      </w:r>
      <w:r>
        <w:rPr>
          <w:lang w:val="en-GB"/>
        </w:rPr>
        <w:t xml:space="preserve"> and record 100%</w:t>
      </w:r>
      <w:r w:rsidRPr="00A452F2">
        <w:rPr>
          <w:lang w:val="en-GB"/>
        </w:rPr>
        <w:t xml:space="preserve">, but </w:t>
      </w:r>
      <w:proofErr w:type="gramStart"/>
      <w:r w:rsidRPr="00A452F2">
        <w:rPr>
          <w:lang w:val="en-GB"/>
        </w:rPr>
        <w:t>Used</w:t>
      </w:r>
      <w:proofErr w:type="gramEnd"/>
      <w:r w:rsidRPr="00A452F2">
        <w:rPr>
          <w:lang w:val="en-GB"/>
        </w:rPr>
        <w:t xml:space="preserve"> registered 150%. </w:t>
      </w:r>
      <w:r w:rsidR="00EA7983">
        <w:rPr>
          <w:lang w:val="en-GB"/>
        </w:rPr>
        <w:t xml:space="preserve">Take note that the value at ESXi level is capped at 100%. </w:t>
      </w:r>
    </w:p>
    <w:p w14:paraId="770A5FC7" w14:textId="70EB4C44" w:rsidR="002777A4" w:rsidRPr="00A452F2" w:rsidRDefault="002777A4" w:rsidP="008B7848">
      <w:pPr>
        <w:rPr>
          <w:lang w:val="en-GB"/>
        </w:rPr>
      </w:pPr>
      <w:r>
        <w:rPr>
          <w:lang w:val="en-GB"/>
        </w:rPr>
        <w:t>In</w:t>
      </w:r>
      <w:r w:rsidR="00862907">
        <w:rPr>
          <w:lang w:val="en-GB"/>
        </w:rPr>
        <w:t xml:space="preserve"> a</w:t>
      </w:r>
      <w:r>
        <w:rPr>
          <w:lang w:val="en-GB"/>
        </w:rPr>
        <w:t xml:space="preserve"> simplistic example, the above is how Used considers both hyperthreading and CPU scaling.</w:t>
      </w:r>
    </w:p>
    <w:p w14:paraId="57426F32" w14:textId="7171F0D3" w:rsidR="004D734A" w:rsidRDefault="00A548DF" w:rsidP="0041250C">
      <w:pPr>
        <w:rPr>
          <w:lang w:val="en-GB"/>
        </w:rPr>
      </w:pPr>
      <w:r>
        <w:rPr>
          <w:lang w:val="en-GB"/>
        </w:rPr>
        <w:t xml:space="preserve">With this knowledge, now the screen </w:t>
      </w:r>
      <w:r w:rsidR="004D734A">
        <w:rPr>
          <w:lang w:val="en-GB"/>
        </w:rPr>
        <w:t xml:space="preserve">on </w:t>
      </w:r>
      <w:r w:rsidR="009E6E0A">
        <w:rPr>
          <w:lang w:val="en-GB"/>
        </w:rPr>
        <w:t>vCenter client UI</w:t>
      </w:r>
      <w:r>
        <w:rPr>
          <w:lang w:val="en-GB"/>
        </w:rPr>
        <w:t xml:space="preserve"> will be clearer.</w:t>
      </w:r>
    </w:p>
    <w:p w14:paraId="417063D7" w14:textId="09A64A79" w:rsidR="009E6E0A" w:rsidRDefault="009E6E0A" w:rsidP="0041250C">
      <w:pPr>
        <w:rPr>
          <w:lang w:val="en-GB"/>
        </w:rPr>
      </w:pPr>
      <w:r>
        <w:rPr>
          <w:lang w:val="en-GB"/>
        </w:rPr>
        <w:t>You see both the Capacity of 35.18 GHz and Used of 11.3 GH</w:t>
      </w:r>
      <w:r w:rsidR="0043200C">
        <w:rPr>
          <w:lang w:val="en-GB"/>
        </w:rPr>
        <w:t>z. There is no concept of Usable Capacity</w:t>
      </w:r>
      <w:r w:rsidR="002867AA">
        <w:rPr>
          <w:lang w:val="en-GB"/>
        </w:rPr>
        <w:t xml:space="preserve"> in vSphere, so the Free amount is basically Capacity – Used.</w:t>
      </w:r>
    </w:p>
    <w:p w14:paraId="7B7D4E7F" w14:textId="19FC4284" w:rsidR="000C7706" w:rsidRPr="00A452F2" w:rsidRDefault="3E48D4DF" w:rsidP="0041250C">
      <w:pPr>
        <w:rPr>
          <w:lang w:val="en-GB"/>
        </w:rPr>
      </w:pPr>
      <w:r>
        <w:rPr>
          <w:noProof/>
        </w:rPr>
        <w:drawing>
          <wp:inline distT="0" distB="0" distL="0" distR="0" wp14:anchorId="7D907952" wp14:editId="413C5F41">
            <wp:extent cx="6645910" cy="2322830"/>
            <wp:effectExtent l="0" t="0" r="2540" b="1270"/>
            <wp:docPr id="606394204" name="Picture 606394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4"/>
                    <pic:cNvPicPr/>
                  </pic:nvPicPr>
                  <pic:blipFill>
                    <a:blip r:embed="rId342">
                      <a:extLst>
                        <a:ext uri="{28A0092B-C50C-407E-A947-70E740481C1C}">
                          <a14:useLocalDpi xmlns:a14="http://schemas.microsoft.com/office/drawing/2010/main" val="0"/>
                        </a:ext>
                      </a:extLst>
                    </a:blip>
                    <a:stretch>
                      <a:fillRect/>
                    </a:stretch>
                  </pic:blipFill>
                  <pic:spPr>
                    <a:xfrm>
                      <a:off x="0" y="0"/>
                      <a:ext cx="6645910" cy="2322830"/>
                    </a:xfrm>
                    <a:prstGeom prst="rect">
                      <a:avLst/>
                    </a:prstGeom>
                  </pic:spPr>
                </pic:pic>
              </a:graphicData>
            </a:graphic>
          </wp:inline>
        </w:drawing>
      </w:r>
    </w:p>
    <w:p w14:paraId="2ACA0E1F" w14:textId="06114A35" w:rsidR="00724ACE" w:rsidRPr="00724ACE" w:rsidRDefault="00A548DF" w:rsidP="00724ACE">
      <w:pPr>
        <w:rPr>
          <w:lang w:val="en-GB"/>
        </w:rPr>
      </w:pPr>
      <w:r>
        <w:rPr>
          <w:lang w:val="en-GB"/>
        </w:rPr>
        <w:t xml:space="preserve">vCenter shows Used </w:t>
      </w:r>
      <w:r w:rsidR="00395561">
        <w:rPr>
          <w:lang w:val="en-GB"/>
        </w:rPr>
        <w:t>in GHz</w:t>
      </w:r>
      <w:r>
        <w:rPr>
          <w:lang w:val="en-GB"/>
        </w:rPr>
        <w:t xml:space="preserve">. </w:t>
      </w:r>
      <w:r w:rsidR="00724ACE">
        <w:rPr>
          <w:lang w:val="en-GB"/>
        </w:rPr>
        <w:t>Th</w:t>
      </w:r>
      <w:r w:rsidR="00485AA7">
        <w:rPr>
          <w:lang w:val="en-GB"/>
        </w:rPr>
        <w:t>e value is</w:t>
      </w:r>
      <w:r w:rsidR="007944C8">
        <w:rPr>
          <w:lang w:val="en-GB"/>
        </w:rPr>
        <w:t xml:space="preserve"> </w:t>
      </w:r>
      <w:proofErr w:type="gramStart"/>
      <w:r w:rsidR="007944C8">
        <w:rPr>
          <w:lang w:val="en-GB"/>
        </w:rPr>
        <w:t>actually CPU</w:t>
      </w:r>
      <w:proofErr w:type="gramEnd"/>
      <w:r>
        <w:rPr>
          <w:lang w:val="en-GB"/>
        </w:rPr>
        <w:t xml:space="preserve"> Usage, as th</w:t>
      </w:r>
      <w:r w:rsidR="00882BDF">
        <w:rPr>
          <w:lang w:val="en-GB"/>
        </w:rPr>
        <w:t xml:space="preserve">e Used counter is supposed in percentage or millisecond. </w:t>
      </w:r>
      <w:r w:rsidR="00724ACE" w:rsidRPr="00724ACE">
        <w:rPr>
          <w:lang w:val="en-GB"/>
        </w:rPr>
        <w:t xml:space="preserve">The CPU capacity </w:t>
      </w:r>
      <w:r w:rsidR="002401AA">
        <w:rPr>
          <w:lang w:val="en-GB"/>
        </w:rPr>
        <w:t xml:space="preserve">is </w:t>
      </w:r>
      <w:proofErr w:type="spellStart"/>
      <w:proofErr w:type="gramStart"/>
      <w:r w:rsidR="00724ACE" w:rsidRPr="00F2048D">
        <w:rPr>
          <w:color w:val="00B0F0"/>
          <w:lang w:val="en-GB"/>
        </w:rPr>
        <w:t>summary.hardware</w:t>
      </w:r>
      <w:proofErr w:type="gramEnd"/>
      <w:r w:rsidR="00724ACE" w:rsidRPr="00F2048D">
        <w:rPr>
          <w:color w:val="00B0F0"/>
          <w:lang w:val="en-GB"/>
        </w:rPr>
        <w:t>.numCpuCores</w:t>
      </w:r>
      <w:proofErr w:type="spellEnd"/>
      <w:r w:rsidR="00724ACE" w:rsidRPr="00F2048D">
        <w:rPr>
          <w:color w:val="00B0F0"/>
          <w:lang w:val="en-GB"/>
        </w:rPr>
        <w:t xml:space="preserve"> </w:t>
      </w:r>
      <w:r w:rsidR="002401AA">
        <w:rPr>
          <w:lang w:val="en-GB"/>
        </w:rPr>
        <w:t>x</w:t>
      </w:r>
      <w:r w:rsidR="00724ACE" w:rsidRPr="00724ACE">
        <w:rPr>
          <w:lang w:val="en-GB"/>
        </w:rPr>
        <w:t xml:space="preserve"> </w:t>
      </w:r>
      <w:proofErr w:type="spellStart"/>
      <w:r w:rsidR="00724ACE" w:rsidRPr="00F2048D">
        <w:rPr>
          <w:color w:val="00B0F0"/>
          <w:lang w:val="en-GB"/>
        </w:rPr>
        <w:t>summary.hardware.cpuMhz</w:t>
      </w:r>
      <w:proofErr w:type="spellEnd"/>
      <w:r w:rsidR="00724ACE" w:rsidRPr="00724ACE">
        <w:rPr>
          <w:lang w:val="en-GB"/>
        </w:rPr>
        <w:t>.</w:t>
      </w:r>
    </w:p>
    <w:p w14:paraId="3DB73558" w14:textId="117B63C0" w:rsidR="00724ACE" w:rsidRPr="00724ACE" w:rsidRDefault="00724ACE" w:rsidP="00724ACE">
      <w:pPr>
        <w:rPr>
          <w:lang w:val="en-GB"/>
        </w:rPr>
      </w:pPr>
      <w:r w:rsidRPr="00724ACE">
        <w:rPr>
          <w:lang w:val="en-GB"/>
        </w:rPr>
        <w:t xml:space="preserve">The Used CPU is </w:t>
      </w:r>
      <w:proofErr w:type="spellStart"/>
      <w:proofErr w:type="gramStart"/>
      <w:r w:rsidRPr="00F2048D">
        <w:rPr>
          <w:color w:val="00B0F0"/>
          <w:lang w:val="en-GB"/>
        </w:rPr>
        <w:t>summary.quickStats.overallCpuUsage</w:t>
      </w:r>
      <w:proofErr w:type="spellEnd"/>
      <w:proofErr w:type="gramEnd"/>
      <w:r w:rsidR="002401AA">
        <w:rPr>
          <w:lang w:val="en-GB"/>
        </w:rPr>
        <w:t>.</w:t>
      </w:r>
    </w:p>
    <w:p w14:paraId="37404D1A" w14:textId="4804C81B" w:rsidR="00395561" w:rsidRDefault="2B92A4A9" w:rsidP="00EA7DD2">
      <w:pPr>
        <w:jc w:val="center"/>
        <w:rPr>
          <w:lang w:val="en-GB"/>
        </w:rPr>
      </w:pPr>
      <w:r>
        <w:rPr>
          <w:noProof/>
        </w:rPr>
        <w:lastRenderedPageBreak/>
        <w:drawing>
          <wp:inline distT="0" distB="0" distL="0" distR="0" wp14:anchorId="225D5AB6" wp14:editId="36AD161E">
            <wp:extent cx="5659678" cy="3467947"/>
            <wp:effectExtent l="0" t="0" r="0" b="0"/>
            <wp:docPr id="606394205" name="Picture 60639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5"/>
                    <pic:cNvPicPr/>
                  </pic:nvPicPr>
                  <pic:blipFill>
                    <a:blip r:embed="rId343">
                      <a:extLst>
                        <a:ext uri="{28A0092B-C50C-407E-A947-70E740481C1C}">
                          <a14:useLocalDpi xmlns:a14="http://schemas.microsoft.com/office/drawing/2010/main" val="0"/>
                        </a:ext>
                      </a:extLst>
                    </a:blip>
                    <a:stretch>
                      <a:fillRect/>
                    </a:stretch>
                  </pic:blipFill>
                  <pic:spPr>
                    <a:xfrm>
                      <a:off x="0" y="0"/>
                      <a:ext cx="5659678" cy="3467947"/>
                    </a:xfrm>
                    <a:prstGeom prst="rect">
                      <a:avLst/>
                    </a:prstGeom>
                  </pic:spPr>
                </pic:pic>
              </a:graphicData>
            </a:graphic>
          </wp:inline>
        </w:drawing>
      </w:r>
    </w:p>
    <w:p w14:paraId="7A7D7F42" w14:textId="29678B14" w:rsidR="00A548DF" w:rsidRDefault="00A548DF" w:rsidP="00A548DF">
      <w:pPr>
        <w:rPr>
          <w:lang w:val="en-GB"/>
        </w:rPr>
      </w:pPr>
      <w:r>
        <w:rPr>
          <w:lang w:val="en-GB"/>
        </w:rPr>
        <w:t xml:space="preserve">The value above is likely some average of say 5 minutes as it remains static for a </w:t>
      </w:r>
      <w:proofErr w:type="gramStart"/>
      <w:r>
        <w:rPr>
          <w:lang w:val="en-GB"/>
        </w:rPr>
        <w:t>while</w:t>
      </w:r>
      <w:proofErr w:type="gramEnd"/>
      <w:r>
        <w:rPr>
          <w:lang w:val="en-GB"/>
        </w:rPr>
        <w:t xml:space="preserve"> and it does not exactly match the number below</w:t>
      </w:r>
      <w:r w:rsidR="00332F76">
        <w:rPr>
          <w:lang w:val="en-GB"/>
        </w:rPr>
        <w:t xml:space="preserve"> as the roll up period is not the same.</w:t>
      </w:r>
    </w:p>
    <w:p w14:paraId="3A5F79CF" w14:textId="77777777" w:rsidR="00A548DF" w:rsidRDefault="00A548DF" w:rsidP="00A548DF">
      <w:pPr>
        <w:pStyle w:val="BeforeTable"/>
        <w:rPr>
          <w:lang w:val="en-GB"/>
        </w:rPr>
      </w:pPr>
    </w:p>
    <w:p w14:paraId="60C84AC3" w14:textId="18425ADC" w:rsidR="00047A6F" w:rsidRDefault="00047A6F" w:rsidP="005047AA">
      <w:pPr>
        <w:pStyle w:val="BeforeTable"/>
        <w:rPr>
          <w:lang w:val="en-GB"/>
        </w:rPr>
      </w:pPr>
      <w:r w:rsidRPr="00047A6F">
        <w:rPr>
          <w:noProof/>
          <w:lang w:val="en-GB"/>
        </w:rPr>
        <w:drawing>
          <wp:anchor distT="0" distB="0" distL="114300" distR="114300" simplePos="0" relativeHeight="251658265" behindDoc="0" locked="0" layoutInCell="1" allowOverlap="1" wp14:anchorId="73D49A5E" wp14:editId="3BC6E3A6">
            <wp:simplePos x="460587" y="460587"/>
            <wp:positionH relativeFrom="column">
              <wp:align>left</wp:align>
            </wp:positionH>
            <wp:positionV relativeFrom="paragraph">
              <wp:align>top</wp:align>
            </wp:positionV>
            <wp:extent cx="6645910" cy="2953385"/>
            <wp:effectExtent l="0" t="0" r="2540" b="0"/>
            <wp:wrapSquare wrapText="bothSides"/>
            <wp:docPr id="606394208" name="Picture 60639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4" cstate="print">
                      <a:extLst>
                        <a:ext uri="{28A0092B-C50C-407E-A947-70E740481C1C}">
                          <a14:useLocalDpi xmlns:a14="http://schemas.microsoft.com/office/drawing/2010/main" val="0"/>
                        </a:ext>
                      </a:extLst>
                    </a:blip>
                    <a:stretch>
                      <a:fillRect/>
                    </a:stretch>
                  </pic:blipFill>
                  <pic:spPr>
                    <a:xfrm>
                      <a:off x="0" y="0"/>
                      <a:ext cx="6645910" cy="2953385"/>
                    </a:xfrm>
                    <a:prstGeom prst="rect">
                      <a:avLst/>
                    </a:prstGeom>
                  </pic:spPr>
                </pic:pic>
              </a:graphicData>
            </a:graphic>
          </wp:anchor>
        </w:drawing>
      </w:r>
    </w:p>
    <w:p w14:paraId="60BD077A" w14:textId="77777777" w:rsidR="005047AA" w:rsidRDefault="005047AA" w:rsidP="005047AA">
      <w:pPr>
        <w:rPr>
          <w:lang w:val="en-GB"/>
        </w:rPr>
      </w:pPr>
      <w:r w:rsidRPr="00A452F2">
        <w:rPr>
          <w:lang w:val="en-GB"/>
        </w:rPr>
        <w:t>CPU Idle (</w:t>
      </w:r>
      <w:proofErr w:type="spellStart"/>
      <w:r w:rsidRPr="00A452F2">
        <w:rPr>
          <w:lang w:val="en-GB"/>
        </w:rPr>
        <w:t>ms</w:t>
      </w:r>
      <w:proofErr w:type="spellEnd"/>
      <w:r w:rsidRPr="00A452F2">
        <w:rPr>
          <w:lang w:val="en-GB"/>
        </w:rPr>
        <w:t>) + CPU Used (</w:t>
      </w:r>
      <w:proofErr w:type="spellStart"/>
      <w:r w:rsidRPr="00A452F2">
        <w:rPr>
          <w:lang w:val="en-GB"/>
        </w:rPr>
        <w:t>ms</w:t>
      </w:r>
      <w:proofErr w:type="spellEnd"/>
      <w:r w:rsidRPr="00A452F2">
        <w:rPr>
          <w:lang w:val="en-GB"/>
        </w:rPr>
        <w:t xml:space="preserve">) = </w:t>
      </w:r>
      <w:r>
        <w:rPr>
          <w:lang w:val="en-GB"/>
        </w:rPr>
        <w:t xml:space="preserve">100%, where 100% = </w:t>
      </w:r>
      <w:r w:rsidRPr="00A452F2">
        <w:rPr>
          <w:lang w:val="en-GB"/>
        </w:rPr>
        <w:t xml:space="preserve">no of physical cores x 20000 </w:t>
      </w:r>
      <w:proofErr w:type="spellStart"/>
      <w:r w:rsidRPr="00A452F2">
        <w:rPr>
          <w:lang w:val="en-GB"/>
        </w:rPr>
        <w:t>ms</w:t>
      </w:r>
      <w:proofErr w:type="spellEnd"/>
      <w:r w:rsidRPr="00A452F2">
        <w:rPr>
          <w:lang w:val="en-GB"/>
        </w:rPr>
        <w:t xml:space="preserve">. </w:t>
      </w:r>
    </w:p>
    <w:p w14:paraId="7CDC788E" w14:textId="63889EA5" w:rsidR="005047AA" w:rsidRPr="00A452F2" w:rsidRDefault="005047AA" w:rsidP="005047AA">
      <w:pPr>
        <w:rPr>
          <w:lang w:val="en-GB"/>
        </w:rPr>
      </w:pPr>
      <w:r>
        <w:rPr>
          <w:lang w:val="en-GB"/>
        </w:rPr>
        <w:t xml:space="preserve">Used does not count the threads, meaning each </w:t>
      </w:r>
      <w:r w:rsidR="00332F76">
        <w:rPr>
          <w:lang w:val="en-GB"/>
        </w:rPr>
        <w:t>core</w:t>
      </w:r>
      <w:r>
        <w:rPr>
          <w:lang w:val="en-GB"/>
        </w:rPr>
        <w:t xml:space="preserve"> has 20000 as 100%, not 40000.</w:t>
      </w:r>
    </w:p>
    <w:p w14:paraId="49E0B34A" w14:textId="7C6B0EEF" w:rsidR="00332F76" w:rsidRPr="00A452F2" w:rsidRDefault="00332F76" w:rsidP="00332F76">
      <w:pPr>
        <w:rPr>
          <w:lang w:val="en-GB"/>
        </w:rPr>
      </w:pPr>
      <w:r w:rsidRPr="00A452F2">
        <w:rPr>
          <w:lang w:val="en-GB"/>
        </w:rPr>
        <w:t xml:space="preserve">Can you guess how many physical cores the </w:t>
      </w:r>
      <w:r>
        <w:rPr>
          <w:lang w:val="en-GB"/>
        </w:rPr>
        <w:t>following</w:t>
      </w:r>
      <w:r w:rsidRPr="00A452F2">
        <w:rPr>
          <w:lang w:val="en-GB"/>
        </w:rPr>
        <w:t xml:space="preserve"> ESXi has? </w:t>
      </w:r>
    </w:p>
    <w:p w14:paraId="3109E243" w14:textId="77777777" w:rsidR="005047AA" w:rsidRPr="00A452F2" w:rsidRDefault="005047AA" w:rsidP="005047AA">
      <w:pPr>
        <w:rPr>
          <w:lang w:val="en-GB"/>
        </w:rPr>
      </w:pPr>
      <w:r>
        <w:rPr>
          <w:noProof/>
        </w:rPr>
        <w:lastRenderedPageBreak/>
        <w:drawing>
          <wp:inline distT="0" distB="0" distL="0" distR="0" wp14:anchorId="3B14A9C0" wp14:editId="78960AD6">
            <wp:extent cx="6645910" cy="2175510"/>
            <wp:effectExtent l="0" t="0" r="2540" b="0"/>
            <wp:docPr id="606394158" name="Picture 606394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8"/>
                    <pic:cNvPicPr/>
                  </pic:nvPicPr>
                  <pic:blipFill>
                    <a:blip r:embed="rId345"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11A9FE64" w14:textId="07F38666" w:rsidR="00F5000E" w:rsidRDefault="00F5000E" w:rsidP="005047AA">
      <w:pPr>
        <w:rPr>
          <w:lang w:val="en-GB"/>
        </w:rPr>
      </w:pPr>
      <w:r>
        <w:rPr>
          <w:lang w:val="en-GB"/>
        </w:rPr>
        <w:t xml:space="preserve">Answer: </w:t>
      </w:r>
      <w:r w:rsidR="005047AA" w:rsidRPr="00A452F2">
        <w:rPr>
          <w:lang w:val="en-GB"/>
        </w:rPr>
        <w:t xml:space="preserve">20 cores, 40 threads. </w:t>
      </w:r>
    </w:p>
    <w:p w14:paraId="4351B6F4" w14:textId="508822C0" w:rsidR="005047AA" w:rsidRDefault="005047AA" w:rsidP="005047AA">
      <w:pPr>
        <w:rPr>
          <w:lang w:val="en-GB"/>
        </w:rPr>
      </w:pPr>
      <w:r w:rsidRPr="00A452F2">
        <w:rPr>
          <w:lang w:val="en-GB"/>
        </w:rPr>
        <w:t xml:space="preserve">Notice the total sum is constant at 400K </w:t>
      </w:r>
      <w:proofErr w:type="spellStart"/>
      <w:r w:rsidRPr="00A452F2">
        <w:rPr>
          <w:lang w:val="en-GB"/>
        </w:rPr>
        <w:t>ms</w:t>
      </w:r>
      <w:proofErr w:type="spellEnd"/>
      <w:r w:rsidRPr="00A452F2">
        <w:rPr>
          <w:lang w:val="en-GB"/>
        </w:rPr>
        <w:t xml:space="preserve">. Divide this by 20K </w:t>
      </w:r>
      <w:proofErr w:type="spellStart"/>
      <w:r w:rsidRPr="00A452F2">
        <w:rPr>
          <w:lang w:val="en-GB"/>
        </w:rPr>
        <w:t>ms</w:t>
      </w:r>
      <w:proofErr w:type="spellEnd"/>
      <w:r w:rsidRPr="00A452F2">
        <w:rPr>
          <w:lang w:val="en-GB"/>
        </w:rPr>
        <w:t xml:space="preserve"> and you get 20 cores. While the graph shows the line is slightly above 400K, the sum of the 2 values shown is </w:t>
      </w:r>
      <w:proofErr w:type="gramStart"/>
      <w:r w:rsidRPr="00A452F2">
        <w:rPr>
          <w:lang w:val="en-GB"/>
        </w:rPr>
        <w:t>actually 400,000.01</w:t>
      </w:r>
      <w:proofErr w:type="gramEnd"/>
      <w:r w:rsidRPr="00A452F2">
        <w:rPr>
          <w:lang w:val="en-GB"/>
        </w:rPr>
        <w:t xml:space="preserve"> </w:t>
      </w:r>
      <w:proofErr w:type="spellStart"/>
      <w:r w:rsidRPr="00A452F2">
        <w:rPr>
          <w:lang w:val="en-GB"/>
        </w:rPr>
        <w:t>ms</w:t>
      </w:r>
      <w:proofErr w:type="spellEnd"/>
      <w:r w:rsidRPr="00A452F2">
        <w:rPr>
          <w:lang w:val="en-GB"/>
        </w:rPr>
        <w:t>.</w:t>
      </w:r>
    </w:p>
    <w:p w14:paraId="30E47466" w14:textId="62E8E11E" w:rsidR="005047AA" w:rsidRDefault="005047AA" w:rsidP="005047AA">
      <w:pPr>
        <w:rPr>
          <w:lang w:val="en-GB"/>
        </w:rPr>
      </w:pPr>
      <w:r>
        <w:rPr>
          <w:lang w:val="en-GB"/>
        </w:rPr>
        <w:t xml:space="preserve">If you want to verify with vCenter, the following ESXi host has 16 cores 32 threads. Notice the sum is ~320000 </w:t>
      </w:r>
      <w:proofErr w:type="spellStart"/>
      <w:r>
        <w:rPr>
          <w:lang w:val="en-GB"/>
        </w:rPr>
        <w:t>ms</w:t>
      </w:r>
      <w:proofErr w:type="spellEnd"/>
      <w:r>
        <w:rPr>
          <w:lang w:val="en-GB"/>
        </w:rPr>
        <w:t xml:space="preserve">, not 640000 </w:t>
      </w:r>
      <w:proofErr w:type="spellStart"/>
      <w:r>
        <w:rPr>
          <w:lang w:val="en-GB"/>
        </w:rPr>
        <w:t>ms</w:t>
      </w:r>
      <w:proofErr w:type="spellEnd"/>
      <w:r w:rsidR="00F5000E">
        <w:rPr>
          <w:lang w:val="en-GB"/>
        </w:rPr>
        <w:t xml:space="preserve">. </w:t>
      </w:r>
    </w:p>
    <w:p w14:paraId="47524B04" w14:textId="77777777" w:rsidR="005047AA" w:rsidRPr="00A452F2" w:rsidRDefault="005047AA" w:rsidP="005047AA">
      <w:pPr>
        <w:rPr>
          <w:lang w:val="en-GB"/>
        </w:rPr>
      </w:pPr>
      <w:r>
        <w:rPr>
          <w:noProof/>
        </w:rPr>
        <w:drawing>
          <wp:inline distT="0" distB="0" distL="0" distR="0" wp14:anchorId="624FC139" wp14:editId="053F428F">
            <wp:extent cx="6645910" cy="3956050"/>
            <wp:effectExtent l="0" t="0" r="2540" b="6350"/>
            <wp:docPr id="606394296" name="Picture 606394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6"/>
                    <pic:cNvPicPr/>
                  </pic:nvPicPr>
                  <pic:blipFill>
                    <a:blip r:embed="rId346" cstate="print">
                      <a:extLst>
                        <a:ext uri="{28A0092B-C50C-407E-A947-70E740481C1C}">
                          <a14:useLocalDpi xmlns:a14="http://schemas.microsoft.com/office/drawing/2010/main" val="0"/>
                        </a:ext>
                      </a:extLst>
                    </a:blip>
                    <a:stretch>
                      <a:fillRect/>
                    </a:stretch>
                  </pic:blipFill>
                  <pic:spPr>
                    <a:xfrm>
                      <a:off x="0" y="0"/>
                      <a:ext cx="6645910" cy="3956050"/>
                    </a:xfrm>
                    <a:prstGeom prst="rect">
                      <a:avLst/>
                    </a:prstGeom>
                  </pic:spPr>
                </pic:pic>
              </a:graphicData>
            </a:graphic>
          </wp:inline>
        </w:drawing>
      </w:r>
    </w:p>
    <w:p w14:paraId="13FB7887" w14:textId="2C056904" w:rsidR="00F279E1" w:rsidRPr="00A452F2" w:rsidRDefault="00F279E1" w:rsidP="00160AA2">
      <w:pPr>
        <w:pStyle w:val="Heading4"/>
      </w:pPr>
      <w:r w:rsidRPr="00A452F2">
        <w:t>Usage</w:t>
      </w:r>
    </w:p>
    <w:p w14:paraId="7E94FD6A" w14:textId="5D599F6B" w:rsidR="00627DDC" w:rsidRDefault="000836CD" w:rsidP="0013455D">
      <w:pPr>
        <w:rPr>
          <w:lang w:val="en-GB"/>
        </w:rPr>
      </w:pPr>
      <w:r w:rsidRPr="00A452F2">
        <w:rPr>
          <w:lang w:val="en-GB"/>
        </w:rPr>
        <w:t>vCenter adds t</w:t>
      </w:r>
      <w:r w:rsidR="00F279E1" w:rsidRPr="00A452F2">
        <w:rPr>
          <w:lang w:val="en-GB"/>
        </w:rPr>
        <w:t>his counter</w:t>
      </w:r>
      <w:r w:rsidRPr="00A452F2">
        <w:rPr>
          <w:lang w:val="en-GB"/>
        </w:rPr>
        <w:t xml:space="preserve">, meaning it does not exist at ESXi level. </w:t>
      </w:r>
      <w:r w:rsidR="009D40BD">
        <w:rPr>
          <w:lang w:val="en-GB"/>
        </w:rPr>
        <w:t xml:space="preserve">If you see in </w:t>
      </w:r>
      <w:proofErr w:type="spellStart"/>
      <w:r w:rsidR="009D40BD">
        <w:rPr>
          <w:lang w:val="en-GB"/>
        </w:rPr>
        <w:t>esxtop</w:t>
      </w:r>
      <w:proofErr w:type="spellEnd"/>
      <w:r w:rsidR="009D40BD">
        <w:rPr>
          <w:lang w:val="en-GB"/>
        </w:rPr>
        <w:t xml:space="preserve">, you will find Used (%) and Utilization (%) but not Usage. </w:t>
      </w:r>
      <w:r w:rsidR="001914A9">
        <w:rPr>
          <w:lang w:val="en-GB"/>
        </w:rPr>
        <w:t xml:space="preserve">Usage basically maps to </w:t>
      </w:r>
      <w:proofErr w:type="gramStart"/>
      <w:r w:rsidR="001914A9">
        <w:rPr>
          <w:lang w:val="en-GB"/>
        </w:rPr>
        <w:t>Used</w:t>
      </w:r>
      <w:r w:rsidR="007840E3">
        <w:rPr>
          <w:lang w:val="en-GB"/>
        </w:rPr>
        <w:t>, but</w:t>
      </w:r>
      <w:proofErr w:type="gramEnd"/>
      <w:r w:rsidR="007840E3">
        <w:rPr>
          <w:lang w:val="en-GB"/>
        </w:rPr>
        <w:t xml:space="preserve"> </w:t>
      </w:r>
      <w:r w:rsidR="00627DDC">
        <w:rPr>
          <w:lang w:val="en-GB"/>
        </w:rPr>
        <w:t xml:space="preserve">showing in </w:t>
      </w:r>
      <w:proofErr w:type="spellStart"/>
      <w:r w:rsidR="00627DDC">
        <w:rPr>
          <w:lang w:val="en-GB"/>
        </w:rPr>
        <w:t>MHz.</w:t>
      </w:r>
      <w:proofErr w:type="spellEnd"/>
      <w:r w:rsidR="00627DDC">
        <w:rPr>
          <w:lang w:val="en-GB"/>
        </w:rPr>
        <w:t xml:space="preserve"> This is great as using </w:t>
      </w:r>
      <w:r w:rsidR="00627DDC" w:rsidRPr="00A452F2">
        <w:rPr>
          <w:lang w:val="en-GB"/>
        </w:rPr>
        <w:t>m</w:t>
      </w:r>
      <w:r w:rsidR="00627DDC">
        <w:rPr>
          <w:lang w:val="en-GB"/>
        </w:rPr>
        <w:t>illi</w:t>
      </w:r>
      <w:r w:rsidR="00627DDC" w:rsidRPr="00A452F2">
        <w:rPr>
          <w:lang w:val="en-GB"/>
        </w:rPr>
        <w:t>s</w:t>
      </w:r>
      <w:r w:rsidR="00627DDC">
        <w:rPr>
          <w:lang w:val="en-GB"/>
        </w:rPr>
        <w:t xml:space="preserve">econd is hard to </w:t>
      </w:r>
      <w:r w:rsidR="00627DDC" w:rsidRPr="00A452F2">
        <w:rPr>
          <w:lang w:val="en-GB"/>
        </w:rPr>
        <w:t>account for “</w:t>
      </w:r>
      <w:r w:rsidR="00627DDC" w:rsidRPr="00D2294F">
        <w:rPr>
          <w:color w:val="00B0F0"/>
          <w:lang w:val="en-GB"/>
        </w:rPr>
        <w:t>how fast you run</w:t>
      </w:r>
      <w:r w:rsidR="00627DDC" w:rsidRPr="00A452F2">
        <w:rPr>
          <w:lang w:val="en-GB"/>
        </w:rPr>
        <w:t>” and “</w:t>
      </w:r>
      <w:r w:rsidR="00627DDC" w:rsidRPr="00D2294F">
        <w:rPr>
          <w:color w:val="00B0F0"/>
          <w:lang w:val="en-GB"/>
        </w:rPr>
        <w:t>how efficient you run</w:t>
      </w:r>
      <w:r w:rsidR="00627DDC" w:rsidRPr="00A452F2">
        <w:rPr>
          <w:lang w:val="en-GB"/>
        </w:rPr>
        <w:t>”</w:t>
      </w:r>
      <w:r w:rsidR="00627DDC">
        <w:rPr>
          <w:lang w:val="en-GB"/>
        </w:rPr>
        <w:t>. With MHz, we can plot the value across time.</w:t>
      </w:r>
    </w:p>
    <w:p w14:paraId="30DB2DE3" w14:textId="471E27B2" w:rsidR="00627DDC" w:rsidRDefault="00627DDC" w:rsidP="0013455D">
      <w:pPr>
        <w:rPr>
          <w:lang w:val="en-GB"/>
        </w:rPr>
      </w:pPr>
      <w:r>
        <w:rPr>
          <w:lang w:val="en-GB"/>
        </w:rPr>
        <w:t>Let’s see if Used (</w:t>
      </w:r>
      <w:proofErr w:type="spellStart"/>
      <w:r>
        <w:rPr>
          <w:lang w:val="en-GB"/>
        </w:rPr>
        <w:t>ms</w:t>
      </w:r>
      <w:proofErr w:type="spellEnd"/>
      <w:r>
        <w:rPr>
          <w:lang w:val="en-GB"/>
        </w:rPr>
        <w:t>) = Usage (MHz).</w:t>
      </w:r>
    </w:p>
    <w:p w14:paraId="6AE5B1E0" w14:textId="53037C28" w:rsidR="00627DDC" w:rsidRDefault="005B3AA9" w:rsidP="0013455D">
      <w:pPr>
        <w:rPr>
          <w:lang w:val="en-GB"/>
        </w:rPr>
      </w:pPr>
      <w:r>
        <w:rPr>
          <w:lang w:val="en-GB"/>
        </w:rPr>
        <w:t>To prove it, we plot 180 data points from each, and compare the average. For completeness, let’s compare the latest value too.</w:t>
      </w:r>
    </w:p>
    <w:p w14:paraId="2C8351FE" w14:textId="4227033B" w:rsidR="001914A9" w:rsidRDefault="6D0DB6B6" w:rsidP="0013455D">
      <w:pPr>
        <w:rPr>
          <w:lang w:val="en-GB"/>
        </w:rPr>
      </w:pPr>
      <w:r>
        <w:rPr>
          <w:noProof/>
        </w:rPr>
        <w:lastRenderedPageBreak/>
        <w:drawing>
          <wp:inline distT="0" distB="0" distL="0" distR="0" wp14:anchorId="4DC6AE68" wp14:editId="0B54A100">
            <wp:extent cx="6645910" cy="2915285"/>
            <wp:effectExtent l="0" t="0" r="2540" b="0"/>
            <wp:docPr id="606394209" name="Picture 60639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9"/>
                    <pic:cNvPicPr/>
                  </pic:nvPicPr>
                  <pic:blipFill>
                    <a:blip r:embed="rId347" cstate="print">
                      <a:extLst>
                        <a:ext uri="{28A0092B-C50C-407E-A947-70E740481C1C}">
                          <a14:useLocalDpi xmlns:a14="http://schemas.microsoft.com/office/drawing/2010/main" val="0"/>
                        </a:ext>
                      </a:extLst>
                    </a:blip>
                    <a:stretch>
                      <a:fillRect/>
                    </a:stretch>
                  </pic:blipFill>
                  <pic:spPr>
                    <a:xfrm>
                      <a:off x="0" y="0"/>
                      <a:ext cx="6645910" cy="2915285"/>
                    </a:xfrm>
                    <a:prstGeom prst="rect">
                      <a:avLst/>
                    </a:prstGeom>
                  </pic:spPr>
                </pic:pic>
              </a:graphicData>
            </a:graphic>
          </wp:inline>
        </w:drawing>
      </w:r>
    </w:p>
    <w:p w14:paraId="6DB3CBB8" w14:textId="5CBFCF74" w:rsidR="00706C7E" w:rsidRDefault="00160FE2" w:rsidP="0013455D">
      <w:pPr>
        <w:rPr>
          <w:lang w:val="en-GB"/>
        </w:rPr>
      </w:pPr>
      <w:r>
        <w:rPr>
          <w:lang w:val="en-GB"/>
        </w:rPr>
        <w:t>Let’s compare the above value to prove the formula. We need to translate them into a common unit</w:t>
      </w:r>
      <w:r w:rsidR="00800911">
        <w:rPr>
          <w:lang w:val="en-GB"/>
        </w:rPr>
        <w:t xml:space="preserve"> for comparison.</w:t>
      </w:r>
    </w:p>
    <w:p w14:paraId="5E0FA5F0" w14:textId="509AFEBA" w:rsidR="00160FE2" w:rsidRDefault="5B9EF8C5" w:rsidP="00EA7DD2">
      <w:pPr>
        <w:jc w:val="center"/>
        <w:rPr>
          <w:lang w:val="en-GB"/>
        </w:rPr>
      </w:pPr>
      <w:r>
        <w:rPr>
          <w:noProof/>
        </w:rPr>
        <w:drawing>
          <wp:inline distT="0" distB="0" distL="0" distR="0" wp14:anchorId="652AF524" wp14:editId="030DA863">
            <wp:extent cx="5226317" cy="806491"/>
            <wp:effectExtent l="0" t="0" r="0" b="0"/>
            <wp:docPr id="606394210" name="Picture 60639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0"/>
                    <pic:cNvPicPr/>
                  </pic:nvPicPr>
                  <pic:blipFill>
                    <a:blip r:embed="rId348">
                      <a:extLst>
                        <a:ext uri="{28A0092B-C50C-407E-A947-70E740481C1C}">
                          <a14:useLocalDpi xmlns:a14="http://schemas.microsoft.com/office/drawing/2010/main" val="0"/>
                        </a:ext>
                      </a:extLst>
                    </a:blip>
                    <a:stretch>
                      <a:fillRect/>
                    </a:stretch>
                  </pic:blipFill>
                  <pic:spPr>
                    <a:xfrm>
                      <a:off x="0" y="0"/>
                      <a:ext cx="5226317" cy="806491"/>
                    </a:xfrm>
                    <a:prstGeom prst="rect">
                      <a:avLst/>
                    </a:prstGeom>
                  </pic:spPr>
                </pic:pic>
              </a:graphicData>
            </a:graphic>
          </wp:inline>
        </w:drawing>
      </w:r>
    </w:p>
    <w:p w14:paraId="7FBC5428" w14:textId="60CC2374" w:rsidR="005B3AA9" w:rsidRDefault="005B3AA9" w:rsidP="0013455D">
      <w:pPr>
        <w:rPr>
          <w:lang w:val="en-GB"/>
        </w:rPr>
      </w:pPr>
      <w:r>
        <w:rPr>
          <w:lang w:val="en-GB"/>
        </w:rPr>
        <w:t>Bingo!</w:t>
      </w:r>
    </w:p>
    <w:p w14:paraId="1278FC33" w14:textId="2C80B6FA" w:rsidR="005B3AA9" w:rsidRDefault="005B3AA9" w:rsidP="0013455D">
      <w:pPr>
        <w:rPr>
          <w:lang w:val="en-GB"/>
        </w:rPr>
      </w:pPr>
      <w:r>
        <w:rPr>
          <w:lang w:val="en-GB"/>
        </w:rPr>
        <w:t>Both the average values and the latest values match.</w:t>
      </w:r>
    </w:p>
    <w:p w14:paraId="0A755E3E" w14:textId="47BED9F5" w:rsidR="00F279E1" w:rsidRDefault="00A548DF" w:rsidP="0013455D">
      <w:pPr>
        <w:rPr>
          <w:lang w:val="en-GB"/>
        </w:rPr>
      </w:pPr>
      <w:r>
        <w:rPr>
          <w:lang w:val="en-GB"/>
        </w:rPr>
        <w:t xml:space="preserve">Just like Used, </w:t>
      </w:r>
      <w:r w:rsidR="000836CD" w:rsidRPr="00A452F2">
        <w:rPr>
          <w:lang w:val="en-GB"/>
        </w:rPr>
        <w:t xml:space="preserve">Usage tops out at 100% when all cores run </w:t>
      </w:r>
      <w:r w:rsidR="00444E2B" w:rsidRPr="00A452F2">
        <w:rPr>
          <w:lang w:val="en-GB"/>
        </w:rPr>
        <w:t xml:space="preserve">at least </w:t>
      </w:r>
      <w:r w:rsidR="000836CD" w:rsidRPr="00A452F2">
        <w:rPr>
          <w:lang w:val="en-GB"/>
        </w:rPr>
        <w:t>one thread at nominal frequency, even if there is still "headroom" for Turbo Boost or scheduling "capacity" on other thread</w:t>
      </w:r>
      <w:r w:rsidR="00370CAB">
        <w:rPr>
          <w:lang w:val="en-GB"/>
        </w:rPr>
        <w:t xml:space="preserve">s. </w:t>
      </w:r>
      <w:proofErr w:type="gramStart"/>
      <w:r w:rsidR="00370CAB">
        <w:rPr>
          <w:lang w:val="en-GB"/>
        </w:rPr>
        <w:t>This is why</w:t>
      </w:r>
      <w:proofErr w:type="gramEnd"/>
      <w:r w:rsidR="00370CAB">
        <w:rPr>
          <w:lang w:val="en-GB"/>
        </w:rPr>
        <w:t xml:space="preserve"> its value will be lower than Core Utilization if there is power savings, as shown below.</w:t>
      </w:r>
    </w:p>
    <w:p w14:paraId="19525D86" w14:textId="18A41B13" w:rsidR="00370CAB" w:rsidRDefault="00370CAB" w:rsidP="0013455D">
      <w:pPr>
        <w:rPr>
          <w:color w:val="FF0000"/>
          <w:lang w:val="en-GB"/>
        </w:rPr>
      </w:pPr>
      <w:r>
        <w:rPr>
          <w:noProof/>
        </w:rPr>
        <w:drawing>
          <wp:inline distT="0" distB="0" distL="0" distR="0" wp14:anchorId="6AAF693D" wp14:editId="02FAFA21">
            <wp:extent cx="6645910" cy="3893820"/>
            <wp:effectExtent l="0" t="0" r="2540" b="0"/>
            <wp:docPr id="606394312" name="Picture 60639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2"/>
                    <pic:cNvPicPr/>
                  </pic:nvPicPr>
                  <pic:blipFill>
                    <a:blip r:embed="rId349" cstate="print">
                      <a:extLst>
                        <a:ext uri="{28A0092B-C50C-407E-A947-70E740481C1C}">
                          <a14:useLocalDpi xmlns:a14="http://schemas.microsoft.com/office/drawing/2010/main" val="0"/>
                        </a:ext>
                      </a:extLst>
                    </a:blip>
                    <a:stretch>
                      <a:fillRect/>
                    </a:stretch>
                  </pic:blipFill>
                  <pic:spPr>
                    <a:xfrm>
                      <a:off x="0" y="0"/>
                      <a:ext cx="6645910" cy="3893820"/>
                    </a:xfrm>
                    <a:prstGeom prst="rect">
                      <a:avLst/>
                    </a:prstGeom>
                  </pic:spPr>
                </pic:pic>
              </a:graphicData>
            </a:graphic>
          </wp:inline>
        </w:drawing>
      </w:r>
    </w:p>
    <w:p w14:paraId="12F64994" w14:textId="5C38D9FB" w:rsidR="005B3AA9" w:rsidRDefault="00415B6D" w:rsidP="00415B6D">
      <w:pPr>
        <w:rPr>
          <w:lang w:val="en-GB"/>
        </w:rPr>
      </w:pPr>
      <w:r w:rsidRPr="00A452F2">
        <w:rPr>
          <w:lang w:val="en-GB"/>
        </w:rPr>
        <w:lastRenderedPageBreak/>
        <w:t>ESXi CPU Usage (%) = CPU Usage (MHz) / CPU Total Capacity (MHz)</w:t>
      </w:r>
      <w:r w:rsidR="005B3AA9">
        <w:rPr>
          <w:lang w:val="en-GB"/>
        </w:rPr>
        <w:t xml:space="preserve">, where </w:t>
      </w:r>
      <w:r w:rsidR="00741969" w:rsidRPr="00A452F2">
        <w:rPr>
          <w:lang w:val="en-GB"/>
        </w:rPr>
        <w:t>Total Capacity = total cores x nominal clock speed. It does not consider hyper threading.</w:t>
      </w:r>
      <w:r w:rsidR="005B3AA9">
        <w:rPr>
          <w:lang w:val="en-GB"/>
        </w:rPr>
        <w:t xml:space="preserve"> This accounting technique of removing hyperthreading is consistent with Used.</w:t>
      </w:r>
    </w:p>
    <w:p w14:paraId="586D53C0" w14:textId="75A4D06E" w:rsidR="00415B6D" w:rsidRPr="00A452F2" w:rsidRDefault="005B3AA9" w:rsidP="00415B6D">
      <w:pPr>
        <w:rPr>
          <w:lang w:val="en-GB"/>
        </w:rPr>
      </w:pPr>
      <w:r>
        <w:rPr>
          <w:lang w:val="en-GB"/>
        </w:rPr>
        <w:t>The following chart prove the above equation.</w:t>
      </w:r>
    </w:p>
    <w:p w14:paraId="5D26EEEC" w14:textId="6FF39957" w:rsidR="00465A5E" w:rsidRPr="00A452F2" w:rsidRDefault="7F6CBBC4" w:rsidP="0013455D">
      <w:pPr>
        <w:rPr>
          <w:lang w:val="en-GB"/>
        </w:rPr>
      </w:pPr>
      <w:r>
        <w:rPr>
          <w:noProof/>
        </w:rPr>
        <w:drawing>
          <wp:inline distT="0" distB="0" distL="0" distR="0" wp14:anchorId="6F4E840E" wp14:editId="1F85DE83">
            <wp:extent cx="6645910" cy="3221990"/>
            <wp:effectExtent l="0" t="0" r="2540" b="0"/>
            <wp:docPr id="606394159" name="Picture 60639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9"/>
                    <pic:cNvPicPr/>
                  </pic:nvPicPr>
                  <pic:blipFill>
                    <a:blip r:embed="rId350">
                      <a:extLst>
                        <a:ext uri="{28A0092B-C50C-407E-A947-70E740481C1C}">
                          <a14:useLocalDpi xmlns:a14="http://schemas.microsoft.com/office/drawing/2010/main" val="0"/>
                        </a:ext>
                      </a:extLst>
                    </a:blip>
                    <a:stretch>
                      <a:fillRect/>
                    </a:stretch>
                  </pic:blipFill>
                  <pic:spPr>
                    <a:xfrm>
                      <a:off x="0" y="0"/>
                      <a:ext cx="6645910" cy="3221990"/>
                    </a:xfrm>
                    <a:prstGeom prst="rect">
                      <a:avLst/>
                    </a:prstGeom>
                  </pic:spPr>
                </pic:pic>
              </a:graphicData>
            </a:graphic>
          </wp:inline>
        </w:drawing>
      </w:r>
    </w:p>
    <w:p w14:paraId="7C277A73" w14:textId="062059CA" w:rsidR="0013455D" w:rsidRPr="00A452F2" w:rsidRDefault="00D12FCB" w:rsidP="0013455D">
      <w:pPr>
        <w:rPr>
          <w:lang w:val="en-GB"/>
        </w:rPr>
      </w:pPr>
      <w:r w:rsidRPr="00A452F2">
        <w:rPr>
          <w:lang w:val="en-GB"/>
        </w:rPr>
        <w:t xml:space="preserve">When is Usage (%) higher than </w:t>
      </w:r>
      <w:r w:rsidR="004B304C">
        <w:rPr>
          <w:lang w:val="en-GB"/>
        </w:rPr>
        <w:t xml:space="preserve">Core </w:t>
      </w:r>
      <w:r w:rsidRPr="00A452F2">
        <w:rPr>
          <w:lang w:val="en-GB"/>
        </w:rPr>
        <w:t>Utilization (%)?</w:t>
      </w:r>
    </w:p>
    <w:p w14:paraId="3C909412" w14:textId="0321F723" w:rsidR="00D12FCB" w:rsidRPr="00A452F2" w:rsidRDefault="0047050F" w:rsidP="0013455D">
      <w:pPr>
        <w:rPr>
          <w:lang w:val="en-GB"/>
        </w:rPr>
      </w:pPr>
      <w:r w:rsidRPr="00A452F2">
        <w:rPr>
          <w:lang w:val="en-GB"/>
        </w:rPr>
        <w:t xml:space="preserve">The answer </w:t>
      </w:r>
      <w:proofErr w:type="gramStart"/>
      <w:r w:rsidRPr="00A452F2">
        <w:rPr>
          <w:lang w:val="en-GB"/>
        </w:rPr>
        <w:t>has to</w:t>
      </w:r>
      <w:proofErr w:type="gramEnd"/>
      <w:r w:rsidRPr="00A452F2">
        <w:rPr>
          <w:lang w:val="en-GB"/>
        </w:rPr>
        <w:t xml:space="preserve"> be Turbo Boost. The following shows an ESXi </w:t>
      </w:r>
      <w:r w:rsidR="0098657C" w:rsidRPr="00A452F2">
        <w:rPr>
          <w:lang w:val="en-GB"/>
        </w:rPr>
        <w:t xml:space="preserve">where Usage is </w:t>
      </w:r>
      <w:r w:rsidR="00E054DF" w:rsidRPr="00A452F2">
        <w:rPr>
          <w:lang w:val="en-GB"/>
        </w:rPr>
        <w:t>consistently higher</w:t>
      </w:r>
      <w:r w:rsidR="00E7584F" w:rsidRPr="00A452F2">
        <w:rPr>
          <w:lang w:val="en-GB"/>
        </w:rPr>
        <w:t xml:space="preserve"> </w:t>
      </w:r>
      <w:r w:rsidR="001B4E80" w:rsidRPr="00A452F2">
        <w:rPr>
          <w:lang w:val="en-GB"/>
        </w:rPr>
        <w:t xml:space="preserve">than </w:t>
      </w:r>
      <w:r w:rsidR="004B304C">
        <w:rPr>
          <w:lang w:val="en-GB"/>
        </w:rPr>
        <w:t xml:space="preserve">Core </w:t>
      </w:r>
      <w:r w:rsidR="001B4E80" w:rsidRPr="00A452F2">
        <w:rPr>
          <w:lang w:val="en-GB"/>
        </w:rPr>
        <w:t xml:space="preserve">Utilization (%) </w:t>
      </w:r>
      <w:r w:rsidR="00E7584F" w:rsidRPr="00A452F2">
        <w:rPr>
          <w:lang w:val="en-GB"/>
        </w:rPr>
        <w:t xml:space="preserve">in the last 24 hours. </w:t>
      </w:r>
      <w:r w:rsidR="006119EB">
        <w:rPr>
          <w:lang w:val="en-GB"/>
        </w:rPr>
        <w:t>Notice that the value of Usage was capped at 100%</w:t>
      </w:r>
      <w:r w:rsidR="00FE3A63">
        <w:rPr>
          <w:lang w:val="en-GB"/>
        </w:rPr>
        <w:t xml:space="preserve">. It did not breach 100% </w:t>
      </w:r>
    </w:p>
    <w:p w14:paraId="2E3AB709" w14:textId="00A878E1" w:rsidR="0013455D" w:rsidRPr="00A452F2" w:rsidRDefault="00BD2651" w:rsidP="0013455D">
      <w:pPr>
        <w:rPr>
          <w:lang w:val="en-GB"/>
        </w:rPr>
      </w:pPr>
      <w:r>
        <w:rPr>
          <w:noProof/>
        </w:rPr>
        <w:drawing>
          <wp:inline distT="0" distB="0" distL="0" distR="0" wp14:anchorId="5A31F4AD" wp14:editId="138A65F5">
            <wp:extent cx="6645910" cy="2142490"/>
            <wp:effectExtent l="0" t="0" r="2540" b="0"/>
            <wp:docPr id="606394334" name="Picture 6063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4"/>
                    <pic:cNvPicPr/>
                  </pic:nvPicPr>
                  <pic:blipFill>
                    <a:blip r:embed="rId351" cstate="print">
                      <a:extLst>
                        <a:ext uri="{28A0092B-C50C-407E-A947-70E740481C1C}">
                          <a14:useLocalDpi xmlns:a14="http://schemas.microsoft.com/office/drawing/2010/main" val="0"/>
                        </a:ext>
                      </a:extLst>
                    </a:blip>
                    <a:stretch>
                      <a:fillRect/>
                    </a:stretch>
                  </pic:blipFill>
                  <pic:spPr>
                    <a:xfrm>
                      <a:off x="0" y="0"/>
                      <a:ext cx="6645910" cy="2142490"/>
                    </a:xfrm>
                    <a:prstGeom prst="rect">
                      <a:avLst/>
                    </a:prstGeom>
                  </pic:spPr>
                </pic:pic>
              </a:graphicData>
            </a:graphic>
          </wp:inline>
        </w:drawing>
      </w:r>
    </w:p>
    <w:p w14:paraId="0C0707BF" w14:textId="7C671174" w:rsidR="00AF36D5" w:rsidRDefault="004F5015" w:rsidP="0013455D">
      <w:pPr>
        <w:rPr>
          <w:lang w:val="en-GB"/>
        </w:rPr>
      </w:pPr>
      <w:r>
        <w:rPr>
          <w:lang w:val="en-GB"/>
        </w:rPr>
        <w:t>I’ve marked some areas of the above chart with red dot</w:t>
      </w:r>
      <w:r w:rsidR="00E25E70" w:rsidRPr="00A452F2">
        <w:rPr>
          <w:lang w:val="en-GB"/>
        </w:rPr>
        <w:t>.</w:t>
      </w:r>
      <w:r>
        <w:rPr>
          <w:lang w:val="en-GB"/>
        </w:rPr>
        <w:t xml:space="preserve"> </w:t>
      </w:r>
      <w:r w:rsidR="00D051FE">
        <w:rPr>
          <w:lang w:val="en-GB"/>
        </w:rPr>
        <w:t xml:space="preserve">Those areas </w:t>
      </w:r>
      <w:proofErr w:type="gramStart"/>
      <w:r w:rsidR="00D051FE">
        <w:rPr>
          <w:lang w:val="en-GB"/>
        </w:rPr>
        <w:t>is</w:t>
      </w:r>
      <w:proofErr w:type="gramEnd"/>
      <w:r w:rsidR="00D051FE">
        <w:rPr>
          <w:lang w:val="en-GB"/>
        </w:rPr>
        <w:t xml:space="preserve"> where Usage turns out to be lower than Core Utilization.</w:t>
      </w:r>
    </w:p>
    <w:p w14:paraId="19159198" w14:textId="6781EE4C" w:rsidR="00D051FE" w:rsidRDefault="00D051FE" w:rsidP="0013455D">
      <w:pPr>
        <w:rPr>
          <w:lang w:val="en-GB"/>
        </w:rPr>
      </w:pPr>
      <w:r>
        <w:rPr>
          <w:lang w:val="en-GB"/>
        </w:rPr>
        <w:t xml:space="preserve">Why? </w:t>
      </w:r>
    </w:p>
    <w:p w14:paraId="7E9FCD98" w14:textId="0024CD2E" w:rsidR="00B91193" w:rsidRPr="00A452F2" w:rsidRDefault="00B91193" w:rsidP="0013455D">
      <w:pPr>
        <w:rPr>
          <w:lang w:val="en-GB"/>
        </w:rPr>
      </w:pPr>
      <w:r>
        <w:rPr>
          <w:lang w:val="en-GB"/>
        </w:rPr>
        <w:t>The answer is power saving, which typically happens on low utilization.</w:t>
      </w:r>
      <w:r w:rsidR="00876420">
        <w:rPr>
          <w:lang w:val="en-GB"/>
        </w:rPr>
        <w:t xml:space="preserve"> In an aggressive power savings, Usage can even be lower than Utilization, as shown below.</w:t>
      </w:r>
      <w:r w:rsidR="00F5000E">
        <w:rPr>
          <w:lang w:val="en-GB"/>
        </w:rPr>
        <w:t xml:space="preserve"> This makes sense, as the idles cores consumes are run at lower frequency, hence the average at ESXi level is low.</w:t>
      </w:r>
    </w:p>
    <w:p w14:paraId="540E2494" w14:textId="048AB404" w:rsidR="00F27452" w:rsidRPr="00A452F2" w:rsidRDefault="7E6267FE" w:rsidP="0013455D">
      <w:pPr>
        <w:rPr>
          <w:lang w:val="en-GB"/>
        </w:rPr>
      </w:pPr>
      <w:r>
        <w:rPr>
          <w:noProof/>
        </w:rPr>
        <w:lastRenderedPageBreak/>
        <w:drawing>
          <wp:inline distT="0" distB="0" distL="0" distR="0" wp14:anchorId="43892040" wp14:editId="19974BE2">
            <wp:extent cx="6645910" cy="228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52">
                      <a:extLst>
                        <a:ext uri="{28A0092B-C50C-407E-A947-70E740481C1C}">
                          <a14:useLocalDpi xmlns:a14="http://schemas.microsoft.com/office/drawing/2010/main" val="0"/>
                        </a:ext>
                      </a:extLst>
                    </a:blip>
                    <a:stretch>
                      <a:fillRect/>
                    </a:stretch>
                  </pic:blipFill>
                  <pic:spPr>
                    <a:xfrm>
                      <a:off x="0" y="0"/>
                      <a:ext cx="6645910" cy="2287905"/>
                    </a:xfrm>
                    <a:prstGeom prst="rect">
                      <a:avLst/>
                    </a:prstGeom>
                  </pic:spPr>
                </pic:pic>
              </a:graphicData>
            </a:graphic>
          </wp:inline>
        </w:drawing>
      </w:r>
    </w:p>
    <w:p w14:paraId="67A54172" w14:textId="21A462D3" w:rsidR="00733877" w:rsidRDefault="00C10859" w:rsidP="00160AA2">
      <w:pPr>
        <w:pStyle w:val="Heading4"/>
      </w:pPr>
      <w:bookmarkStart w:id="57" w:name="_ESXi_“Utilization”_counters"/>
      <w:bookmarkEnd w:id="57"/>
      <w:r w:rsidRPr="00A452F2">
        <w:t>Demand</w:t>
      </w:r>
    </w:p>
    <w:p w14:paraId="3EED5154" w14:textId="58F7B286" w:rsidR="005047AA" w:rsidRDefault="00824773" w:rsidP="00824773">
      <w:pPr>
        <w:rPr>
          <w:lang w:val="en-GB"/>
        </w:rPr>
      </w:pPr>
      <w:r>
        <w:rPr>
          <w:lang w:val="en-GB"/>
        </w:rPr>
        <w:t>Demand looks at different context than Utilization/Used/Usage. It looks at the VM world, not the physical cores.</w:t>
      </w:r>
      <w:r w:rsidR="005B3AA9">
        <w:rPr>
          <w:lang w:val="en-GB"/>
        </w:rPr>
        <w:t xml:space="preserve"> As a result, its value tend</w:t>
      </w:r>
      <w:r w:rsidR="005047AA">
        <w:rPr>
          <w:lang w:val="en-GB"/>
        </w:rPr>
        <w:t>s</w:t>
      </w:r>
      <w:r w:rsidR="005B3AA9">
        <w:rPr>
          <w:lang w:val="en-GB"/>
        </w:rPr>
        <w:t xml:space="preserve"> to be higher than all the other counters. </w:t>
      </w:r>
      <w:r w:rsidR="005047AA">
        <w:rPr>
          <w:lang w:val="en-GB"/>
        </w:rPr>
        <w:t>It</w:t>
      </w:r>
      <w:r w:rsidR="005C787D">
        <w:rPr>
          <w:lang w:val="en-GB"/>
        </w:rPr>
        <w:t xml:space="preserve"> does not include the </w:t>
      </w:r>
      <w:proofErr w:type="spellStart"/>
      <w:r w:rsidR="005C787D">
        <w:rPr>
          <w:lang w:val="en-GB"/>
        </w:rPr>
        <w:t>VMkernel</w:t>
      </w:r>
      <w:proofErr w:type="spellEnd"/>
      <w:r w:rsidR="005C787D">
        <w:rPr>
          <w:lang w:val="en-GB"/>
        </w:rPr>
        <w:t xml:space="preserve"> load, so at lowly utilization, Demand will be lower than Usage.</w:t>
      </w:r>
    </w:p>
    <w:p w14:paraId="2586945D" w14:textId="6BA7415D" w:rsidR="00876BE0" w:rsidRDefault="00945853" w:rsidP="00E91FEF">
      <w:pPr>
        <w:rPr>
          <w:lang w:val="en-GB"/>
        </w:rPr>
      </w:pPr>
      <w:r>
        <w:rPr>
          <w:noProof/>
        </w:rPr>
        <w:drawing>
          <wp:inline distT="0" distB="0" distL="0" distR="0" wp14:anchorId="3EE5BA85" wp14:editId="0C1F5268">
            <wp:extent cx="6645910" cy="3598545"/>
            <wp:effectExtent l="0" t="0" r="2540" b="1905"/>
            <wp:docPr id="606394286" name="Picture 606394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6"/>
                    <pic:cNvPicPr/>
                  </pic:nvPicPr>
                  <pic:blipFill>
                    <a:blip r:embed="rId353" cstate="print">
                      <a:extLst>
                        <a:ext uri="{28A0092B-C50C-407E-A947-70E740481C1C}">
                          <a14:useLocalDpi xmlns:a14="http://schemas.microsoft.com/office/drawing/2010/main" val="0"/>
                        </a:ext>
                      </a:extLst>
                    </a:blip>
                    <a:stretch>
                      <a:fillRect/>
                    </a:stretch>
                  </pic:blipFill>
                  <pic:spPr>
                    <a:xfrm>
                      <a:off x="0" y="0"/>
                      <a:ext cx="6645910" cy="3598545"/>
                    </a:xfrm>
                    <a:prstGeom prst="rect">
                      <a:avLst/>
                    </a:prstGeom>
                  </pic:spPr>
                </pic:pic>
              </a:graphicData>
            </a:graphic>
          </wp:inline>
        </w:drawing>
      </w:r>
    </w:p>
    <w:p w14:paraId="670EDC02" w14:textId="5DFA2C71" w:rsidR="005047AA" w:rsidRDefault="005047AA" w:rsidP="005047AA">
      <w:pPr>
        <w:rPr>
          <w:lang w:val="en-GB"/>
        </w:rPr>
      </w:pPr>
      <w:r>
        <w:rPr>
          <w:lang w:val="en-GB"/>
        </w:rPr>
        <w:t>One good thing about Demand metric is it can go above 100%. All the other counters are capped at 100%. Demands lets you see how high above 100% the demand. It does not mean the VM is experiencing performance, as there is Turbo Boost and Hyperthreading to assist.</w:t>
      </w:r>
    </w:p>
    <w:p w14:paraId="0A836B80" w14:textId="4140478B" w:rsidR="005047AA" w:rsidRPr="00A452F2" w:rsidRDefault="005047AA" w:rsidP="00E91FEF">
      <w:pPr>
        <w:rPr>
          <w:lang w:val="en-GB"/>
        </w:rPr>
      </w:pPr>
      <w:r w:rsidRPr="00A452F2">
        <w:rPr>
          <w:lang w:val="en-GB"/>
        </w:rPr>
        <w:t>In older release of vRealize Operations, this counter used to be computed as Sum</w:t>
      </w:r>
      <w:r>
        <w:rPr>
          <w:lang w:val="en-GB"/>
        </w:rPr>
        <w:t xml:space="preserve"> </w:t>
      </w:r>
      <w:proofErr w:type="gramStart"/>
      <w:r w:rsidRPr="00A452F2">
        <w:rPr>
          <w:lang w:val="en-GB"/>
        </w:rPr>
        <w:t>(</w:t>
      </w:r>
      <w:r>
        <w:rPr>
          <w:lang w:val="en-GB"/>
        </w:rPr>
        <w:t xml:space="preserve"> </w:t>
      </w:r>
      <w:r w:rsidRPr="00A452F2">
        <w:rPr>
          <w:lang w:val="en-GB"/>
        </w:rPr>
        <w:t>VM</w:t>
      </w:r>
      <w:proofErr w:type="gramEnd"/>
      <w:r>
        <w:rPr>
          <w:lang w:val="en-GB"/>
        </w:rPr>
        <w:t xml:space="preserve"> </w:t>
      </w:r>
      <w:r w:rsidRPr="00A452F2">
        <w:rPr>
          <w:lang w:val="en-GB"/>
        </w:rPr>
        <w:t>CPU</w:t>
      </w:r>
      <w:r>
        <w:rPr>
          <w:lang w:val="en-GB"/>
        </w:rPr>
        <w:t xml:space="preserve"> \ </w:t>
      </w:r>
      <w:r w:rsidRPr="00A452F2">
        <w:rPr>
          <w:lang w:val="en-GB"/>
        </w:rPr>
        <w:t>Host Demand for Aggregation</w:t>
      </w:r>
      <w:r>
        <w:rPr>
          <w:lang w:val="en-GB"/>
        </w:rPr>
        <w:t xml:space="preserve"> </w:t>
      </w:r>
      <w:r w:rsidRPr="00A452F2">
        <w:rPr>
          <w:lang w:val="en-GB"/>
        </w:rPr>
        <w:t>) + CPU</w:t>
      </w:r>
      <w:r>
        <w:rPr>
          <w:lang w:val="en-GB"/>
        </w:rPr>
        <w:t xml:space="preserve"> </w:t>
      </w:r>
      <w:r w:rsidRPr="00A452F2">
        <w:rPr>
          <w:lang w:val="en-GB"/>
        </w:rPr>
        <w:t>Overhead. This is no longer the case as vRealize Operations now simply maps to vCenter metric.</w:t>
      </w:r>
    </w:p>
    <w:p w14:paraId="20B2A0F6" w14:textId="77777777" w:rsidR="00627DDC" w:rsidRPr="00A452F2" w:rsidRDefault="00627DDC" w:rsidP="00160AA2">
      <w:pPr>
        <w:pStyle w:val="Heading4"/>
      </w:pPr>
      <w:bookmarkStart w:id="58" w:name="_Power_Management"/>
      <w:bookmarkStart w:id="59" w:name="_Simultaneous_Multithreading"/>
      <w:bookmarkStart w:id="60" w:name="_Contention_Metrics"/>
      <w:bookmarkEnd w:id="58"/>
      <w:bookmarkEnd w:id="59"/>
      <w:bookmarkEnd w:id="60"/>
      <w:r w:rsidRPr="00A452F2">
        <w:lastRenderedPageBreak/>
        <w:t>ESXi “Utilization” counters</w:t>
      </w:r>
    </w:p>
    <w:p w14:paraId="7FD5BBEE" w14:textId="2F25C7E8" w:rsidR="00627DDC" w:rsidRPr="00A452F2" w:rsidRDefault="00627DDC" w:rsidP="00627DDC">
      <w:pPr>
        <w:rPr>
          <w:lang w:val="en-GB"/>
        </w:rPr>
      </w:pPr>
      <w:r w:rsidRPr="00A452F2">
        <w:rPr>
          <w:lang w:val="en-GB"/>
        </w:rPr>
        <w:t xml:space="preserve">Let’s summarise the counters </w:t>
      </w:r>
      <w:r w:rsidR="00420163">
        <w:rPr>
          <w:lang w:val="en-GB"/>
        </w:rPr>
        <w:t>w</w:t>
      </w:r>
      <w:r>
        <w:rPr>
          <w:lang w:val="en-GB"/>
        </w:rPr>
        <w:t>e have</w:t>
      </w:r>
      <w:r w:rsidRPr="00A452F2">
        <w:rPr>
          <w:lang w:val="en-GB"/>
        </w:rPr>
        <w:t xml:space="preserve"> covered so far. vCenter provides 6 counters to account for the utilization of ESXi CPU. </w:t>
      </w:r>
      <w:r w:rsidR="00215F91">
        <w:rPr>
          <w:lang w:val="en-GB"/>
        </w:rPr>
        <w:t xml:space="preserve">Since </w:t>
      </w:r>
      <w:proofErr w:type="spellStart"/>
      <w:r w:rsidR="00215F91">
        <w:rPr>
          <w:lang w:val="en-GB"/>
        </w:rPr>
        <w:t>e</w:t>
      </w:r>
      <w:r>
        <w:rPr>
          <w:lang w:val="en-GB"/>
        </w:rPr>
        <w:t>sxtop</w:t>
      </w:r>
      <w:proofErr w:type="spellEnd"/>
      <w:r>
        <w:rPr>
          <w:lang w:val="en-GB"/>
        </w:rPr>
        <w:t xml:space="preserve"> uses the Used (%) metric but ESXi uses the Used (</w:t>
      </w:r>
      <w:proofErr w:type="spellStart"/>
      <w:r>
        <w:rPr>
          <w:lang w:val="en-GB"/>
        </w:rPr>
        <w:t>ms</w:t>
      </w:r>
      <w:proofErr w:type="spellEnd"/>
      <w:r>
        <w:rPr>
          <w:lang w:val="en-GB"/>
        </w:rPr>
        <w:t>) metric in the vCenter client</w:t>
      </w:r>
      <w:r w:rsidR="00215F91">
        <w:rPr>
          <w:lang w:val="en-GB"/>
        </w:rPr>
        <w:t>, I’m including both.</w:t>
      </w:r>
    </w:p>
    <w:p w14:paraId="45978D00" w14:textId="77777777" w:rsidR="00627DDC" w:rsidRPr="00A452F2" w:rsidRDefault="00627DDC" w:rsidP="00627DDC">
      <w:pPr>
        <w:pStyle w:val="BeforeTable"/>
        <w:rPr>
          <w:lang w:val="en-GB"/>
        </w:rPr>
      </w:pPr>
    </w:p>
    <w:tbl>
      <w:tblPr>
        <w:tblStyle w:val="GridTable1Light-Accent1"/>
        <w:tblW w:w="0" w:type="auto"/>
        <w:jc w:val="center"/>
        <w:tblLook w:val="04A0" w:firstRow="1" w:lastRow="0" w:firstColumn="1" w:lastColumn="0" w:noHBand="0" w:noVBand="1"/>
      </w:tblPr>
      <w:tblGrid>
        <w:gridCol w:w="1696"/>
        <w:gridCol w:w="1985"/>
        <w:gridCol w:w="1135"/>
        <w:gridCol w:w="1700"/>
        <w:gridCol w:w="1276"/>
      </w:tblGrid>
      <w:tr w:rsidR="00627DDC" w:rsidRPr="00E51A31" w14:paraId="41E6D58F" w14:textId="77777777" w:rsidTr="00B463F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Pr>
          <w:p w14:paraId="6209166F" w14:textId="77777777" w:rsidR="00627DDC" w:rsidRPr="00A452F2" w:rsidRDefault="00627DDC" w:rsidP="00B463F4">
            <w:pPr>
              <w:pStyle w:val="Tableheading"/>
              <w:rPr>
                <w:lang w:val="en-GB"/>
              </w:rPr>
            </w:pPr>
            <w:r w:rsidRPr="00A452F2">
              <w:rPr>
                <w:lang w:val="en-GB"/>
              </w:rPr>
              <w:t>Counter</w:t>
            </w:r>
          </w:p>
        </w:tc>
        <w:tc>
          <w:tcPr>
            <w:tcW w:w="1985" w:type="dxa"/>
          </w:tcPr>
          <w:p w14:paraId="11AE8D93" w14:textId="77777777" w:rsidR="00627DDC" w:rsidRPr="00A452F2" w:rsidRDefault="00627DDC" w:rsidP="00B463F4">
            <w:pPr>
              <w:pStyle w:val="Tableheading"/>
              <w:cnfStyle w:val="100000000000" w:firstRow="1" w:lastRow="0" w:firstColumn="0" w:lastColumn="0" w:oddVBand="0" w:evenVBand="0" w:oddHBand="0" w:evenHBand="0" w:firstRowFirstColumn="0" w:firstRowLastColumn="0" w:lastRowFirstColumn="0" w:lastRowLastColumn="0"/>
              <w:rPr>
                <w:lang w:val="en-GB"/>
              </w:rPr>
            </w:pPr>
            <w:r w:rsidRPr="00A452F2">
              <w:rPr>
                <w:lang w:val="en-GB"/>
              </w:rPr>
              <w:t>Available at</w:t>
            </w:r>
          </w:p>
        </w:tc>
        <w:tc>
          <w:tcPr>
            <w:tcW w:w="1135" w:type="dxa"/>
          </w:tcPr>
          <w:p w14:paraId="7079ED6E" w14:textId="77777777" w:rsidR="00627DDC" w:rsidRPr="00A452F2" w:rsidRDefault="00627DDC" w:rsidP="00B463F4">
            <w:pPr>
              <w:pStyle w:val="Tableheading"/>
              <w:cnfStyle w:val="100000000000" w:firstRow="1" w:lastRow="0" w:firstColumn="0" w:lastColumn="0" w:oddVBand="0" w:evenVBand="0" w:oddHBand="0" w:evenHBand="0" w:firstRowFirstColumn="0" w:firstRowLastColumn="0" w:lastRowFirstColumn="0" w:lastRowLastColumn="0"/>
              <w:rPr>
                <w:lang w:val="en-GB"/>
              </w:rPr>
            </w:pPr>
            <w:r w:rsidRPr="00A452F2">
              <w:rPr>
                <w:lang w:val="en-GB"/>
              </w:rPr>
              <w:t>Unit</w:t>
            </w:r>
          </w:p>
        </w:tc>
        <w:tc>
          <w:tcPr>
            <w:tcW w:w="1700" w:type="dxa"/>
          </w:tcPr>
          <w:p w14:paraId="10969B89" w14:textId="77777777" w:rsidR="00627DDC" w:rsidRPr="00A452F2" w:rsidRDefault="00627DDC" w:rsidP="00B463F4">
            <w:pPr>
              <w:pStyle w:val="Tableheading"/>
              <w:cnfStyle w:val="100000000000" w:firstRow="1" w:lastRow="0" w:firstColumn="0" w:lastColumn="0" w:oddVBand="0" w:evenVBand="0" w:oddHBand="0" w:evenHBand="0" w:firstRowFirstColumn="0" w:firstRowLastColumn="0" w:lastRowFirstColumn="0" w:lastRowLastColumn="0"/>
              <w:rPr>
                <w:lang w:val="en-GB"/>
              </w:rPr>
            </w:pPr>
            <w:r w:rsidRPr="00A452F2">
              <w:rPr>
                <w:lang w:val="en-GB"/>
              </w:rPr>
              <w:t>Source</w:t>
            </w:r>
          </w:p>
        </w:tc>
        <w:tc>
          <w:tcPr>
            <w:tcW w:w="1276" w:type="dxa"/>
          </w:tcPr>
          <w:p w14:paraId="7CD992EF" w14:textId="77777777" w:rsidR="00627DDC" w:rsidRPr="00A452F2" w:rsidRDefault="00627DDC" w:rsidP="00B463F4">
            <w:pPr>
              <w:pStyle w:val="Tableheading"/>
              <w:cnfStyle w:val="100000000000" w:firstRow="1" w:lastRow="0" w:firstColumn="0" w:lastColumn="0" w:oddVBand="0" w:evenVBand="0" w:oddHBand="0" w:evenHBand="0" w:firstRowFirstColumn="0" w:firstRowLastColumn="0" w:lastRowFirstColumn="0" w:lastRowLastColumn="0"/>
              <w:rPr>
                <w:lang w:val="en-GB"/>
              </w:rPr>
            </w:pPr>
            <w:r w:rsidRPr="00A452F2">
              <w:rPr>
                <w:lang w:val="en-GB"/>
              </w:rPr>
              <w:t>CPU Speed</w:t>
            </w:r>
          </w:p>
        </w:tc>
      </w:tr>
      <w:tr w:rsidR="00627DDC" w:rsidRPr="00E51A31" w14:paraId="03D8D68C" w14:textId="77777777" w:rsidTr="00B463F4">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4F9B96CE" w14:textId="77777777" w:rsidR="00627DDC" w:rsidRPr="00A452F2" w:rsidRDefault="00627DDC" w:rsidP="00B463F4">
            <w:pPr>
              <w:pStyle w:val="Tablecontent"/>
              <w:rPr>
                <w:lang w:val="en-GB"/>
              </w:rPr>
            </w:pPr>
            <w:r w:rsidRPr="00A452F2">
              <w:rPr>
                <w:lang w:val="en-GB"/>
              </w:rPr>
              <w:t>Utilization</w:t>
            </w:r>
          </w:p>
        </w:tc>
        <w:tc>
          <w:tcPr>
            <w:tcW w:w="1985" w:type="dxa"/>
          </w:tcPr>
          <w:p w14:paraId="1EF53E1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415BEFB7"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7F0826E1"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76C8790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627DDC" w:rsidRPr="00E51A31" w14:paraId="602B5D76" w14:textId="77777777" w:rsidTr="00B463F4">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0AB5ED9" w14:textId="77777777" w:rsidR="00627DDC" w:rsidRPr="00A452F2" w:rsidRDefault="00627DDC" w:rsidP="00B463F4">
            <w:pPr>
              <w:pStyle w:val="Tablecontent"/>
              <w:rPr>
                <w:lang w:val="en-GB"/>
              </w:rPr>
            </w:pPr>
            <w:r w:rsidRPr="00A452F2">
              <w:rPr>
                <w:lang w:val="en-GB"/>
              </w:rPr>
              <w:t>Used</w:t>
            </w:r>
          </w:p>
        </w:tc>
        <w:tc>
          <w:tcPr>
            <w:tcW w:w="1985" w:type="dxa"/>
          </w:tcPr>
          <w:p w14:paraId="39628832"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40FA615"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proofErr w:type="spellStart"/>
            <w:r w:rsidRPr="00A452F2">
              <w:rPr>
                <w:lang w:val="en-GB"/>
              </w:rPr>
              <w:t>ms</w:t>
            </w:r>
            <w:proofErr w:type="spellEnd"/>
          </w:p>
        </w:tc>
        <w:tc>
          <w:tcPr>
            <w:tcW w:w="1700" w:type="dxa"/>
          </w:tcPr>
          <w:p w14:paraId="376324C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7186EC7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r>
      <w:tr w:rsidR="00627DDC" w:rsidRPr="00E51A31" w14:paraId="6DF336A1" w14:textId="77777777" w:rsidTr="00B463F4">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7AAD60FD" w14:textId="77777777" w:rsidR="00627DDC" w:rsidRPr="00A452F2" w:rsidRDefault="00627DDC" w:rsidP="00B463F4">
            <w:pPr>
              <w:pStyle w:val="Tablecontent"/>
              <w:rPr>
                <w:lang w:val="en-GB"/>
              </w:rPr>
            </w:pPr>
            <w:r>
              <w:rPr>
                <w:lang w:val="en-GB"/>
              </w:rPr>
              <w:t>Used</w:t>
            </w:r>
          </w:p>
        </w:tc>
        <w:tc>
          <w:tcPr>
            <w:tcW w:w="1985" w:type="dxa"/>
          </w:tcPr>
          <w:p w14:paraId="686EC40B"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read level</w:t>
            </w:r>
          </w:p>
        </w:tc>
        <w:tc>
          <w:tcPr>
            <w:tcW w:w="1135" w:type="dxa"/>
          </w:tcPr>
          <w:p w14:paraId="7C63B6D4"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c>
          <w:tcPr>
            <w:tcW w:w="1700" w:type="dxa"/>
          </w:tcPr>
          <w:p w14:paraId="1869E53E" w14:textId="6E495D39" w:rsidR="00627DDC" w:rsidRPr="00A452F2" w:rsidRDefault="00215F91"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proofErr w:type="spellStart"/>
            <w:r>
              <w:rPr>
                <w:lang w:val="en-GB"/>
              </w:rPr>
              <w:t>e</w:t>
            </w:r>
            <w:r w:rsidR="00627DDC">
              <w:rPr>
                <w:lang w:val="en-GB"/>
              </w:rPr>
              <w:t>sxtop</w:t>
            </w:r>
            <w:proofErr w:type="spellEnd"/>
            <w:r w:rsidR="00627DDC">
              <w:rPr>
                <w:lang w:val="en-GB"/>
              </w:rPr>
              <w:t xml:space="preserve"> only</w:t>
            </w:r>
          </w:p>
        </w:tc>
        <w:tc>
          <w:tcPr>
            <w:tcW w:w="1276" w:type="dxa"/>
          </w:tcPr>
          <w:p w14:paraId="318C49AD" w14:textId="77777777" w:rsidR="00627DDC" w:rsidRPr="00A452F2" w:rsidRDefault="00627DDC" w:rsidP="00B463F4">
            <w:pPr>
              <w:pStyle w:val="Tablecontent"/>
              <w:tabs>
                <w:tab w:val="left" w:pos="291"/>
              </w:tabs>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627DDC" w:rsidRPr="00E51A31" w14:paraId="155E5867" w14:textId="77777777" w:rsidTr="00B463F4">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2683B4F4" w14:textId="77777777" w:rsidR="00627DDC" w:rsidRPr="00A452F2" w:rsidRDefault="00627DDC" w:rsidP="00B463F4">
            <w:pPr>
              <w:pStyle w:val="Tablecontent"/>
              <w:rPr>
                <w:lang w:val="en-GB"/>
              </w:rPr>
            </w:pPr>
            <w:r w:rsidRPr="00A452F2">
              <w:rPr>
                <w:lang w:val="en-GB"/>
              </w:rPr>
              <w:t>Core Utilization</w:t>
            </w:r>
          </w:p>
        </w:tc>
        <w:tc>
          <w:tcPr>
            <w:tcW w:w="1985" w:type="dxa"/>
          </w:tcPr>
          <w:p w14:paraId="25C1AED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25E0CEF"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D22EC97"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7FDB266E"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627DDC" w:rsidRPr="00E51A31" w14:paraId="7FE94699" w14:textId="77777777" w:rsidTr="00B463F4">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F72266E" w14:textId="77777777" w:rsidR="00627DDC" w:rsidRPr="00A452F2" w:rsidRDefault="00627DDC" w:rsidP="00B463F4">
            <w:pPr>
              <w:pStyle w:val="Tablecontent"/>
              <w:rPr>
                <w:lang w:val="en-GB"/>
              </w:rPr>
            </w:pPr>
            <w:r w:rsidRPr="00A452F2">
              <w:rPr>
                <w:lang w:val="en-GB"/>
              </w:rPr>
              <w:t>Usage</w:t>
            </w:r>
          </w:p>
        </w:tc>
        <w:tc>
          <w:tcPr>
            <w:tcW w:w="1985" w:type="dxa"/>
          </w:tcPr>
          <w:p w14:paraId="393940F3"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647D6ED6"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B11E94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392FF57B"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627DDC" w:rsidRPr="00E51A31" w14:paraId="7670878B" w14:textId="77777777" w:rsidTr="00B463F4">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3465065" w14:textId="77777777" w:rsidR="00627DDC" w:rsidRPr="00A452F2" w:rsidRDefault="00627DDC" w:rsidP="00B463F4">
            <w:pPr>
              <w:pStyle w:val="Tablecontent"/>
              <w:rPr>
                <w:lang w:val="en-GB"/>
              </w:rPr>
            </w:pPr>
            <w:r w:rsidRPr="00A452F2">
              <w:rPr>
                <w:lang w:val="en-GB"/>
              </w:rPr>
              <w:t>Usage in MHz</w:t>
            </w:r>
          </w:p>
        </w:tc>
        <w:tc>
          <w:tcPr>
            <w:tcW w:w="1985" w:type="dxa"/>
          </w:tcPr>
          <w:p w14:paraId="2B87136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7801032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59E3D99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151F8CF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627DDC" w:rsidRPr="00E51A31" w14:paraId="78D10779" w14:textId="77777777" w:rsidTr="00B463F4">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60CE431" w14:textId="77777777" w:rsidR="00627DDC" w:rsidRPr="00A452F2" w:rsidRDefault="00627DDC" w:rsidP="00B463F4">
            <w:pPr>
              <w:pStyle w:val="Tablecontent"/>
              <w:rPr>
                <w:lang w:val="en-GB"/>
              </w:rPr>
            </w:pPr>
            <w:r w:rsidRPr="00A452F2">
              <w:rPr>
                <w:lang w:val="en-GB"/>
              </w:rPr>
              <w:t>Demand</w:t>
            </w:r>
          </w:p>
        </w:tc>
        <w:tc>
          <w:tcPr>
            <w:tcW w:w="1985" w:type="dxa"/>
          </w:tcPr>
          <w:p w14:paraId="479B2004"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252808BB"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0BE3A82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37B6BF2E"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bl>
    <w:p w14:paraId="5BF8C488" w14:textId="3D3276F8" w:rsidR="00627DDC" w:rsidRPr="00A452F2" w:rsidRDefault="00627DDC" w:rsidP="00627DDC">
      <w:pPr>
        <w:rPr>
          <w:lang w:val="en-GB"/>
        </w:rPr>
      </w:pPr>
      <w:r w:rsidRPr="00A452F2">
        <w:rPr>
          <w:lang w:val="en-GB"/>
        </w:rPr>
        <w:t xml:space="preserve">You know that </w:t>
      </w:r>
      <w:r w:rsidRPr="003D4CF8">
        <w:rPr>
          <w:color w:val="00B0F0"/>
          <w:lang w:val="en-GB"/>
        </w:rPr>
        <w:t xml:space="preserve">only </w:t>
      </w:r>
      <w:r w:rsidRPr="00A452F2">
        <w:rPr>
          <w:lang w:val="en-GB"/>
        </w:rPr>
        <w:t xml:space="preserve">Utilization (%) and Used (%) exist at the thread level because they are the only one you see at </w:t>
      </w:r>
      <w:proofErr w:type="spellStart"/>
      <w:r w:rsidRPr="00A452F2">
        <w:rPr>
          <w:lang w:val="en-GB"/>
        </w:rPr>
        <w:t>esxtop</w:t>
      </w:r>
      <w:proofErr w:type="spellEnd"/>
      <w:r w:rsidRPr="00A452F2">
        <w:rPr>
          <w:rStyle w:val="FootnoteReference"/>
          <w:lang w:val="en-GB"/>
        </w:rPr>
        <w:footnoteReference w:id="17"/>
      </w:r>
      <w:r w:rsidR="005047AA">
        <w:rPr>
          <w:lang w:val="en-GB"/>
        </w:rPr>
        <w:t>, as shown below</w:t>
      </w:r>
      <w:r w:rsidRPr="00A452F2">
        <w:rPr>
          <w:lang w:val="en-GB"/>
        </w:rPr>
        <w:t xml:space="preserve">. </w:t>
      </w:r>
    </w:p>
    <w:p w14:paraId="71987D54" w14:textId="2A5D5F6A" w:rsidR="00627DDC" w:rsidRDefault="00627DDC" w:rsidP="00234DBF">
      <w:pPr>
        <w:jc w:val="center"/>
        <w:rPr>
          <w:lang w:val="en-GB"/>
        </w:rPr>
      </w:pPr>
      <w:r>
        <w:rPr>
          <w:noProof/>
        </w:rPr>
        <w:drawing>
          <wp:inline distT="0" distB="0" distL="0" distR="0" wp14:anchorId="020CFD40" wp14:editId="52034726">
            <wp:extent cx="5416828" cy="1530429"/>
            <wp:effectExtent l="0" t="0" r="0" b="0"/>
            <wp:docPr id="606394133" name="Picture 60639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3"/>
                    <pic:cNvPicPr/>
                  </pic:nvPicPr>
                  <pic:blipFill>
                    <a:blip r:embed="rId354">
                      <a:extLst>
                        <a:ext uri="{28A0092B-C50C-407E-A947-70E740481C1C}">
                          <a14:useLocalDpi xmlns:a14="http://schemas.microsoft.com/office/drawing/2010/main" val="0"/>
                        </a:ext>
                      </a:extLst>
                    </a:blip>
                    <a:stretch>
                      <a:fillRect/>
                    </a:stretch>
                  </pic:blipFill>
                  <pic:spPr>
                    <a:xfrm>
                      <a:off x="0" y="0"/>
                      <a:ext cx="5416828" cy="1530429"/>
                    </a:xfrm>
                    <a:prstGeom prst="rect">
                      <a:avLst/>
                    </a:prstGeom>
                  </pic:spPr>
                </pic:pic>
              </a:graphicData>
            </a:graphic>
          </wp:inline>
        </w:drawing>
      </w:r>
    </w:p>
    <w:p w14:paraId="57A4E9C0" w14:textId="77BDCE50" w:rsidR="005047AA" w:rsidRDefault="005047AA" w:rsidP="00627DDC">
      <w:pPr>
        <w:rPr>
          <w:lang w:val="en-GB"/>
        </w:rPr>
      </w:pPr>
      <w:r>
        <w:rPr>
          <w:lang w:val="en-GB"/>
        </w:rPr>
        <w:t>With so many counters, which one should you choose?</w:t>
      </w:r>
    </w:p>
    <w:p w14:paraId="420102EB" w14:textId="64CA7A51" w:rsidR="00203740" w:rsidRDefault="008D3B69" w:rsidP="008D3B69">
      <w:pPr>
        <w:rPr>
          <w:lang w:val="en-GB"/>
        </w:rPr>
      </w:pPr>
      <w:r>
        <w:rPr>
          <w:lang w:val="en-GB"/>
        </w:rPr>
        <w:t>Let’s now evaluate all the possible scenarios</w:t>
      </w:r>
      <w:r w:rsidR="00203740">
        <w:rPr>
          <w:lang w:val="en-GB"/>
        </w:rPr>
        <w:t xml:space="preserve"> so you can </w:t>
      </w:r>
      <w:r w:rsidR="00D5584B">
        <w:rPr>
          <w:lang w:val="en-GB"/>
        </w:rPr>
        <w:t xml:space="preserve">compare the values returned by the counters. We will use a simple ESXi with </w:t>
      </w:r>
      <w:r w:rsidR="007A33B9">
        <w:rPr>
          <w:lang w:val="en-GB"/>
        </w:rPr>
        <w:t>2 cores. Each core has 2 threads. In each of the scenario, a thread is either running or not running. There is no partial run within a thread</w:t>
      </w:r>
      <w:r w:rsidR="00FF00BF">
        <w:rPr>
          <w:lang w:val="en-GB"/>
        </w:rPr>
        <w:t xml:space="preserve"> as that’s mathematically covered in our scenarios.</w:t>
      </w:r>
    </w:p>
    <w:p w14:paraId="7ECD3558" w14:textId="5883592D" w:rsidR="008D3B69" w:rsidRDefault="008D3B69" w:rsidP="008D3B69">
      <w:pPr>
        <w:rPr>
          <w:lang w:val="en-GB"/>
        </w:rPr>
      </w:pPr>
      <w:r>
        <w:rPr>
          <w:lang w:val="en-GB"/>
        </w:rPr>
        <w:t xml:space="preserve">I will also use 20000 </w:t>
      </w:r>
      <w:proofErr w:type="spellStart"/>
      <w:r>
        <w:rPr>
          <w:lang w:val="en-GB"/>
        </w:rPr>
        <w:t>ms</w:t>
      </w:r>
      <w:proofErr w:type="spellEnd"/>
      <w:r>
        <w:rPr>
          <w:lang w:val="en-GB"/>
        </w:rPr>
        <w:t xml:space="preserve"> as that’s more familiar. The following table shows an ESXi with 2 cores. There are 6 possible permutations in their utilization. </w:t>
      </w:r>
    </w:p>
    <w:p w14:paraId="21847332" w14:textId="77777777" w:rsidR="008D3B69" w:rsidRDefault="008D3B69" w:rsidP="008D3B69">
      <w:pPr>
        <w:rPr>
          <w:lang w:val="en-GB"/>
        </w:rPr>
      </w:pPr>
      <w:r>
        <w:rPr>
          <w:noProof/>
        </w:rPr>
        <w:drawing>
          <wp:inline distT="0" distB="0" distL="0" distR="0" wp14:anchorId="7334B23E" wp14:editId="2EE80E93">
            <wp:extent cx="6645910" cy="2596515"/>
            <wp:effectExtent l="0" t="0" r="2540" b="0"/>
            <wp:docPr id="606394308" name="Picture 60639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8"/>
                    <pic:cNvPicPr/>
                  </pic:nvPicPr>
                  <pic:blipFill>
                    <a:blip r:embed="rId355">
                      <a:extLst>
                        <a:ext uri="{28A0092B-C50C-407E-A947-70E740481C1C}">
                          <a14:useLocalDpi xmlns:a14="http://schemas.microsoft.com/office/drawing/2010/main" val="0"/>
                        </a:ext>
                      </a:extLst>
                    </a:blip>
                    <a:stretch>
                      <a:fillRect/>
                    </a:stretch>
                  </pic:blipFill>
                  <pic:spPr>
                    <a:xfrm>
                      <a:off x="0" y="0"/>
                      <a:ext cx="6645910" cy="2596515"/>
                    </a:xfrm>
                    <a:prstGeom prst="rect">
                      <a:avLst/>
                    </a:prstGeom>
                  </pic:spPr>
                </pic:pic>
              </a:graphicData>
            </a:graphic>
          </wp:inline>
        </w:drawing>
      </w:r>
    </w:p>
    <w:p w14:paraId="71441350" w14:textId="77777777" w:rsidR="008D3B69" w:rsidRDefault="008D3B69" w:rsidP="008D3B69">
      <w:pPr>
        <w:rPr>
          <w:lang w:val="en-GB"/>
        </w:rPr>
      </w:pPr>
      <w:r>
        <w:rPr>
          <w:lang w:val="en-GB"/>
        </w:rPr>
        <w:lastRenderedPageBreak/>
        <w:t xml:space="preserve">The table shows clearly that Used splits the Utilization into 2 when both threads are running. </w:t>
      </w:r>
    </w:p>
    <w:p w14:paraId="5BA5CF35" w14:textId="4857D663" w:rsidR="008D3B69" w:rsidRDefault="008D3B69" w:rsidP="008D3B69">
      <w:pPr>
        <w:rPr>
          <w:lang w:val="en-GB"/>
        </w:rPr>
      </w:pPr>
      <w:r>
        <w:rPr>
          <w:lang w:val="en-GB"/>
        </w:rPr>
        <w:t xml:space="preserve">Look at scenario 1. While Utilization charges 20000 </w:t>
      </w:r>
      <w:proofErr w:type="spellStart"/>
      <w:r>
        <w:rPr>
          <w:lang w:val="en-GB"/>
        </w:rPr>
        <w:t>ms</w:t>
      </w:r>
      <w:proofErr w:type="spellEnd"/>
      <w:r>
        <w:rPr>
          <w:lang w:val="en-GB"/>
        </w:rPr>
        <w:t xml:space="preserve"> to each thread, Used charges 10000. T</w:t>
      </w:r>
      <w:r w:rsidR="00F5000E">
        <w:rPr>
          <w:lang w:val="en-GB"/>
        </w:rPr>
        <w:t>o me, t</w:t>
      </w:r>
      <w:r>
        <w:rPr>
          <w:lang w:val="en-GB"/>
        </w:rPr>
        <w:t>his is not intuitive as ESXi considers HT to deliver 1.25x</w:t>
      </w:r>
      <w:r w:rsidR="00F5000E">
        <w:rPr>
          <w:lang w:val="en-GB"/>
        </w:rPr>
        <w:t xml:space="preserve">. Personally I find </w:t>
      </w:r>
      <w:r>
        <w:rPr>
          <w:lang w:val="en-GB"/>
        </w:rPr>
        <w:t>12500</w:t>
      </w:r>
      <w:r w:rsidR="00F5000E">
        <w:rPr>
          <w:lang w:val="en-GB"/>
        </w:rPr>
        <w:t xml:space="preserve"> easier to understand</w:t>
      </w:r>
      <w:r>
        <w:rPr>
          <w:lang w:val="en-GB"/>
        </w:rPr>
        <w:t>.</w:t>
      </w:r>
      <w:r w:rsidR="00FF00BF">
        <w:rPr>
          <w:lang w:val="en-GB"/>
        </w:rPr>
        <w:t xml:space="preserve"> The good news is this number is normalized back when it is rolled up </w:t>
      </w:r>
      <w:r w:rsidR="00BC0D32">
        <w:rPr>
          <w:lang w:val="en-GB"/>
        </w:rPr>
        <w:t xml:space="preserve">to the ESXi host level. </w:t>
      </w:r>
    </w:p>
    <w:p w14:paraId="5C127EBA" w14:textId="77777777" w:rsidR="008D3B69" w:rsidRDefault="008D3B69" w:rsidP="008D3B69">
      <w:pPr>
        <w:rPr>
          <w:lang w:val="en-GB"/>
        </w:rPr>
      </w:pPr>
      <w:r>
        <w:rPr>
          <w:noProof/>
        </w:rPr>
        <w:drawing>
          <wp:inline distT="0" distB="0" distL="0" distR="0" wp14:anchorId="6860F3D6" wp14:editId="5DA7F635">
            <wp:extent cx="6645910" cy="3002915"/>
            <wp:effectExtent l="0" t="0" r="2540" b="6985"/>
            <wp:docPr id="606394311" name="Picture 606394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1"/>
                    <pic:cNvPicPr/>
                  </pic:nvPicPr>
                  <pic:blipFill>
                    <a:blip r:embed="rId356">
                      <a:extLst>
                        <a:ext uri="{28A0092B-C50C-407E-A947-70E740481C1C}">
                          <a14:useLocalDpi xmlns:a14="http://schemas.microsoft.com/office/drawing/2010/main" val="0"/>
                        </a:ext>
                      </a:extLst>
                    </a:blip>
                    <a:stretch>
                      <a:fillRect/>
                    </a:stretch>
                  </pic:blipFill>
                  <pic:spPr>
                    <a:xfrm>
                      <a:off x="0" y="0"/>
                      <a:ext cx="6645910" cy="3002915"/>
                    </a:xfrm>
                    <a:prstGeom prst="rect">
                      <a:avLst/>
                    </a:prstGeom>
                  </pic:spPr>
                </pic:pic>
              </a:graphicData>
            </a:graphic>
          </wp:inline>
        </w:drawing>
      </w:r>
    </w:p>
    <w:p w14:paraId="4C949BBC" w14:textId="77777777" w:rsidR="008D3B69" w:rsidRDefault="008D3B69" w:rsidP="008D3B69">
      <w:pPr>
        <w:rPr>
          <w:lang w:val="en-GB"/>
        </w:rPr>
      </w:pPr>
      <w:r>
        <w:rPr>
          <w:lang w:val="en-GB"/>
        </w:rPr>
        <w:t xml:space="preserve">Look at the first row, especially the cell in green. </w:t>
      </w:r>
    </w:p>
    <w:p w14:paraId="7C2756EE" w14:textId="77777777" w:rsidR="008D3B69" w:rsidRDefault="008D3B69" w:rsidP="008D3B69">
      <w:pPr>
        <w:rPr>
          <w:lang w:val="en-GB"/>
        </w:rPr>
      </w:pPr>
      <w:r>
        <w:rPr>
          <w:lang w:val="en-GB"/>
        </w:rPr>
        <w:t>Do you notice something strange with the value of Used (%)?</w:t>
      </w:r>
    </w:p>
    <w:p w14:paraId="0C3EEE49" w14:textId="5A57112D" w:rsidR="008D3B69" w:rsidRDefault="008D3B69" w:rsidP="008D3B69">
      <w:pPr>
        <w:rPr>
          <w:lang w:val="en-GB"/>
        </w:rPr>
      </w:pPr>
      <w:r>
        <w:rPr>
          <w:lang w:val="en-GB"/>
        </w:rPr>
        <w:t xml:space="preserve">Yes, it’s no longer 50%. It’s 100%. The reason is the accounting does not </w:t>
      </w:r>
      <w:r w:rsidR="00EA7983">
        <w:rPr>
          <w:lang w:val="en-GB"/>
        </w:rPr>
        <w:t xml:space="preserve">count each </w:t>
      </w:r>
      <w:r>
        <w:rPr>
          <w:lang w:val="en-GB"/>
        </w:rPr>
        <w:t>thread</w:t>
      </w:r>
      <w:r w:rsidR="00EA7983">
        <w:rPr>
          <w:lang w:val="en-GB"/>
        </w:rPr>
        <w:t xml:space="preserve"> as 100%</w:t>
      </w:r>
      <w:r>
        <w:rPr>
          <w:lang w:val="en-GB"/>
        </w:rPr>
        <w:t xml:space="preserve">. </w:t>
      </w:r>
      <w:proofErr w:type="gramStart"/>
      <w:r>
        <w:rPr>
          <w:lang w:val="en-GB"/>
        </w:rPr>
        <w:t>So</w:t>
      </w:r>
      <w:proofErr w:type="gramEnd"/>
      <w:r>
        <w:rPr>
          <w:lang w:val="en-GB"/>
        </w:rPr>
        <w:t xml:space="preserve"> each core has 20000 and not 40000. If you say that is similar behaviour to Core Utilization, you’re right.</w:t>
      </w:r>
    </w:p>
    <w:p w14:paraId="654829E1" w14:textId="3F526731" w:rsidR="008D3B69" w:rsidRDefault="008D3B69" w:rsidP="008D3B69">
      <w:pPr>
        <w:rPr>
          <w:lang w:val="en-GB"/>
        </w:rPr>
      </w:pPr>
      <w:r>
        <w:rPr>
          <w:lang w:val="en-GB"/>
        </w:rPr>
        <w:t>I highlighted with a yellow number 3 areas that you need to pay attention to</w:t>
      </w:r>
    </w:p>
    <w:p w14:paraId="1C7B81E5" w14:textId="4EECC828" w:rsidR="008D3B69" w:rsidRPr="00A548DF" w:rsidRDefault="008D3B69" w:rsidP="00B527DB">
      <w:pPr>
        <w:pStyle w:val="ListParagraph"/>
        <w:numPr>
          <w:ilvl w:val="0"/>
          <w:numId w:val="62"/>
        </w:numPr>
        <w:rPr>
          <w:lang w:val="en-GB"/>
        </w:rPr>
      </w:pPr>
      <w:r w:rsidRPr="00A548DF">
        <w:rPr>
          <w:lang w:val="en-GB"/>
        </w:rPr>
        <w:t xml:space="preserve">Utilization is only showing 50% when both cores are utilized. </w:t>
      </w:r>
      <w:r w:rsidR="00FB0E2B">
        <w:rPr>
          <w:lang w:val="en-GB"/>
        </w:rPr>
        <w:t>I prefer</w:t>
      </w:r>
      <w:r w:rsidRPr="00A548DF">
        <w:rPr>
          <w:lang w:val="en-GB"/>
        </w:rPr>
        <w:t xml:space="preserve"> this </w:t>
      </w:r>
      <w:r w:rsidR="00FB0E2B">
        <w:rPr>
          <w:lang w:val="en-GB"/>
        </w:rPr>
        <w:t>to</w:t>
      </w:r>
      <w:r w:rsidRPr="00A548DF">
        <w:rPr>
          <w:lang w:val="en-GB"/>
        </w:rPr>
        <w:t xml:space="preserve"> show 80% as HT only delivers 1.25x not 2x</w:t>
      </w:r>
      <w:r w:rsidR="0078322F">
        <w:rPr>
          <w:lang w:val="en-GB"/>
        </w:rPr>
        <w:t>.</w:t>
      </w:r>
    </w:p>
    <w:p w14:paraId="4932E9E9" w14:textId="1284479D" w:rsidR="008D3B69" w:rsidRPr="00A548DF" w:rsidRDefault="008D3B69" w:rsidP="00B527DB">
      <w:pPr>
        <w:pStyle w:val="ListParagraph"/>
        <w:numPr>
          <w:ilvl w:val="0"/>
          <w:numId w:val="62"/>
        </w:numPr>
        <w:rPr>
          <w:lang w:val="en-GB"/>
        </w:rPr>
      </w:pPr>
      <w:r w:rsidRPr="00A548DF">
        <w:rPr>
          <w:lang w:val="en-GB"/>
        </w:rPr>
        <w:t xml:space="preserve">Usage goes up too fast. It's already showing 100% when there is still 25% room left. </w:t>
      </w:r>
      <w:r w:rsidR="001C4F77">
        <w:rPr>
          <w:lang w:val="en-GB"/>
        </w:rPr>
        <w:br/>
      </w:r>
      <w:r w:rsidR="00FB0E2B">
        <w:rPr>
          <w:lang w:val="en-GB"/>
        </w:rPr>
        <w:t>I prefer</w:t>
      </w:r>
      <w:r w:rsidR="00FB0E2B" w:rsidRPr="00A548DF">
        <w:rPr>
          <w:lang w:val="en-GB"/>
        </w:rPr>
        <w:t xml:space="preserve"> </w:t>
      </w:r>
      <w:r w:rsidRPr="00A548DF">
        <w:rPr>
          <w:lang w:val="en-GB"/>
        </w:rPr>
        <w:t xml:space="preserve">this </w:t>
      </w:r>
      <w:r w:rsidR="00FB0E2B">
        <w:rPr>
          <w:lang w:val="en-GB"/>
        </w:rPr>
        <w:t xml:space="preserve">to </w:t>
      </w:r>
      <w:r w:rsidRPr="00A548DF">
        <w:rPr>
          <w:lang w:val="en-GB"/>
        </w:rPr>
        <w:t>show 80%</w:t>
      </w:r>
      <w:r w:rsidR="0078322F">
        <w:rPr>
          <w:lang w:val="en-GB"/>
        </w:rPr>
        <w:t xml:space="preserve"> to reflect the headroom.</w:t>
      </w:r>
    </w:p>
    <w:p w14:paraId="41446091" w14:textId="015A0BA8" w:rsidR="008D3B69" w:rsidRPr="001E168F" w:rsidRDefault="008D3B69" w:rsidP="00B527DB">
      <w:pPr>
        <w:pStyle w:val="ListParagraph"/>
        <w:numPr>
          <w:ilvl w:val="0"/>
          <w:numId w:val="62"/>
        </w:numPr>
        <w:rPr>
          <w:lang w:val="en-GB"/>
        </w:rPr>
      </w:pPr>
      <w:r w:rsidRPr="00A548DF">
        <w:rPr>
          <w:lang w:val="en-GB"/>
        </w:rPr>
        <w:t>The CPU is already 1.5x its frequency, due to Turbo Bo</w:t>
      </w:r>
      <w:r>
        <w:rPr>
          <w:lang w:val="en-GB"/>
        </w:rPr>
        <w:t>o</w:t>
      </w:r>
      <w:r w:rsidRPr="00A548DF">
        <w:rPr>
          <w:lang w:val="en-GB"/>
        </w:rPr>
        <w:t xml:space="preserve">st. </w:t>
      </w:r>
      <w:r w:rsidR="001C4F77">
        <w:rPr>
          <w:lang w:val="en-GB"/>
        </w:rPr>
        <w:br/>
      </w:r>
      <w:r w:rsidRPr="00A548DF">
        <w:rPr>
          <w:lang w:val="en-GB"/>
        </w:rPr>
        <w:t xml:space="preserve">Usage does not reflect this as the value is capped at 100%. </w:t>
      </w:r>
      <w:r w:rsidR="00FB0E2B">
        <w:rPr>
          <w:lang w:val="en-GB"/>
        </w:rPr>
        <w:t>I prefer</w:t>
      </w:r>
      <w:r w:rsidR="00FB0E2B" w:rsidRPr="00A548DF">
        <w:rPr>
          <w:lang w:val="en-GB"/>
        </w:rPr>
        <w:t xml:space="preserve"> </w:t>
      </w:r>
      <w:r w:rsidRPr="00A548DF">
        <w:rPr>
          <w:lang w:val="en-GB"/>
        </w:rPr>
        <w:t xml:space="preserve">this </w:t>
      </w:r>
      <w:r w:rsidR="00FB0E2B">
        <w:rPr>
          <w:lang w:val="en-GB"/>
        </w:rPr>
        <w:t xml:space="preserve">to show </w:t>
      </w:r>
      <w:r w:rsidRPr="00A548DF">
        <w:rPr>
          <w:lang w:val="en-GB"/>
        </w:rPr>
        <w:t>150%, to distinguish it from the other 100%</w:t>
      </w:r>
      <w:r w:rsidR="00877850">
        <w:rPr>
          <w:lang w:val="en-GB"/>
        </w:rPr>
        <w:t xml:space="preserve">. </w:t>
      </w:r>
      <w:r w:rsidR="00FB0E2B">
        <w:rPr>
          <w:lang w:val="en-GB"/>
        </w:rPr>
        <w:t xml:space="preserve">The good part is </w:t>
      </w:r>
      <w:r w:rsidR="00877850">
        <w:rPr>
          <w:lang w:val="en-GB"/>
        </w:rPr>
        <w:t>Demand will be 150%.</w:t>
      </w:r>
    </w:p>
    <w:p w14:paraId="4089AC21" w14:textId="039F743A" w:rsidR="005A74F6" w:rsidRDefault="005A74F6" w:rsidP="008D3B69">
      <w:pPr>
        <w:rPr>
          <w:lang w:val="en-GB"/>
        </w:rPr>
      </w:pPr>
      <w:r>
        <w:rPr>
          <w:lang w:val="en-GB"/>
        </w:rPr>
        <w:t>Let’s take some ESXi hosts running production workload to see how the values compare</w:t>
      </w:r>
      <w:r w:rsidR="00B51D44">
        <w:rPr>
          <w:lang w:val="en-GB"/>
        </w:rPr>
        <w:t xml:space="preserve"> in real world. Each row represents an ESXi host</w:t>
      </w:r>
      <w:r w:rsidR="00227CE3">
        <w:rPr>
          <w:lang w:val="en-GB"/>
        </w:rPr>
        <w:t>. What’s your conclusion from reviewing the following table?</w:t>
      </w:r>
    </w:p>
    <w:p w14:paraId="03D32374" w14:textId="2145AD35" w:rsidR="005A74F6" w:rsidRDefault="005A74F6" w:rsidP="008D3B69">
      <w:pPr>
        <w:rPr>
          <w:lang w:val="en-GB"/>
        </w:rPr>
      </w:pPr>
      <w:r>
        <w:rPr>
          <w:noProof/>
        </w:rPr>
        <w:lastRenderedPageBreak/>
        <w:drawing>
          <wp:inline distT="0" distB="0" distL="0" distR="0" wp14:anchorId="091289CC" wp14:editId="2D9F0767">
            <wp:extent cx="6645910" cy="3568065"/>
            <wp:effectExtent l="0" t="0" r="2540" b="0"/>
            <wp:docPr id="606394333" name="Picture 60639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3"/>
                    <pic:cNvPicPr/>
                  </pic:nvPicPr>
                  <pic:blipFill>
                    <a:blip r:embed="rId357">
                      <a:extLst>
                        <a:ext uri="{28A0092B-C50C-407E-A947-70E740481C1C}">
                          <a14:useLocalDpi xmlns:a14="http://schemas.microsoft.com/office/drawing/2010/main" val="0"/>
                        </a:ext>
                      </a:extLst>
                    </a:blip>
                    <a:stretch>
                      <a:fillRect/>
                    </a:stretch>
                  </pic:blipFill>
                  <pic:spPr>
                    <a:xfrm>
                      <a:off x="0" y="0"/>
                      <a:ext cx="6645910" cy="3568065"/>
                    </a:xfrm>
                    <a:prstGeom prst="rect">
                      <a:avLst/>
                    </a:prstGeom>
                  </pic:spPr>
                </pic:pic>
              </a:graphicData>
            </a:graphic>
          </wp:inline>
        </w:drawing>
      </w:r>
    </w:p>
    <w:p w14:paraId="3D21153C" w14:textId="77777777" w:rsidR="00493A89" w:rsidRDefault="00227CE3" w:rsidP="00B51D44">
      <w:pPr>
        <w:tabs>
          <w:tab w:val="right" w:pos="10466"/>
        </w:tabs>
        <w:rPr>
          <w:lang w:val="en-GB"/>
        </w:rPr>
      </w:pPr>
      <w:r>
        <w:rPr>
          <w:lang w:val="en-GB"/>
        </w:rPr>
        <w:t xml:space="preserve">I’ve marked two of the rows with a </w:t>
      </w:r>
      <w:r w:rsidRPr="00227CE3">
        <w:rPr>
          <w:color w:val="FF0000"/>
          <w:lang w:val="en-GB"/>
        </w:rPr>
        <w:t>red dot</w:t>
      </w:r>
      <w:r>
        <w:rPr>
          <w:lang w:val="en-GB"/>
        </w:rPr>
        <w:t xml:space="preserve">. </w:t>
      </w:r>
    </w:p>
    <w:p w14:paraId="3D66DF95" w14:textId="7821A0C1" w:rsidR="00227CE3" w:rsidRDefault="00227CE3" w:rsidP="00493A89">
      <w:pPr>
        <w:pStyle w:val="Bullet"/>
        <w:rPr>
          <w:lang w:val="en-GB"/>
        </w:rPr>
      </w:pPr>
      <w:r>
        <w:rPr>
          <w:lang w:val="en-GB"/>
        </w:rPr>
        <w:t xml:space="preserve">The first one happens because of </w:t>
      </w:r>
      <w:r w:rsidR="00924A4D">
        <w:rPr>
          <w:lang w:val="en-GB"/>
        </w:rPr>
        <w:t xml:space="preserve">CPU scaling. Not all cores are </w:t>
      </w:r>
      <w:proofErr w:type="gramStart"/>
      <w:r w:rsidR="00924A4D">
        <w:rPr>
          <w:lang w:val="en-GB"/>
        </w:rPr>
        <w:t>busy, since</w:t>
      </w:r>
      <w:proofErr w:type="gramEnd"/>
      <w:r w:rsidR="00924A4D">
        <w:rPr>
          <w:lang w:val="en-GB"/>
        </w:rPr>
        <w:t xml:space="preserve"> Core Utilization shows 72%</w:t>
      </w:r>
      <w:r w:rsidR="003926C0">
        <w:rPr>
          <w:lang w:val="en-GB"/>
        </w:rPr>
        <w:t xml:space="preserve">. The busy ones were dynamically boosted by </w:t>
      </w:r>
      <w:proofErr w:type="spellStart"/>
      <w:r w:rsidR="003926C0">
        <w:rPr>
          <w:lang w:val="en-GB"/>
        </w:rPr>
        <w:t>VMkernel</w:t>
      </w:r>
      <w:proofErr w:type="spellEnd"/>
      <w:r w:rsidR="003926C0">
        <w:rPr>
          <w:lang w:val="en-GB"/>
        </w:rPr>
        <w:t xml:space="preserve"> by an average of </w:t>
      </w:r>
      <w:r w:rsidR="00E95BFB">
        <w:rPr>
          <w:lang w:val="en-GB"/>
        </w:rPr>
        <w:t>21%, hence the Usage counter registers 88</w:t>
      </w:r>
      <w:r w:rsidR="00493A89">
        <w:rPr>
          <w:lang w:val="en-GB"/>
        </w:rPr>
        <w:t>%</w:t>
      </w:r>
    </w:p>
    <w:p w14:paraId="58302AEE" w14:textId="548FDFEF" w:rsidR="00493A89" w:rsidRDefault="00493A89" w:rsidP="00493A89">
      <w:pPr>
        <w:pStyle w:val="Bullet"/>
        <w:rPr>
          <w:lang w:val="en-GB"/>
        </w:rPr>
      </w:pPr>
      <w:r>
        <w:rPr>
          <w:lang w:val="en-GB"/>
        </w:rPr>
        <w:t>The second example is the opposite. This ESXi is not even 50% utilized, as the core utilization shows 48.88%</w:t>
      </w:r>
      <w:r w:rsidR="0007198A">
        <w:rPr>
          <w:lang w:val="en-GB"/>
        </w:rPr>
        <w:t xml:space="preserve">. </w:t>
      </w:r>
      <w:proofErr w:type="spellStart"/>
      <w:r w:rsidR="0007198A">
        <w:rPr>
          <w:lang w:val="en-GB"/>
        </w:rPr>
        <w:t>VMkernel</w:t>
      </w:r>
      <w:proofErr w:type="spellEnd"/>
      <w:r w:rsidR="0007198A">
        <w:rPr>
          <w:lang w:val="en-GB"/>
        </w:rPr>
        <w:t xml:space="preserve"> decides that it could complete the job with less power, and clocks down by an average </w:t>
      </w:r>
      <w:r w:rsidR="00C64E1C">
        <w:rPr>
          <w:lang w:val="en-GB"/>
        </w:rPr>
        <w:t>of 43%</w:t>
      </w:r>
      <w:r w:rsidR="00FB0E2B">
        <w:rPr>
          <w:lang w:val="en-GB"/>
        </w:rPr>
        <w:t>.</w:t>
      </w:r>
    </w:p>
    <w:p w14:paraId="7D7ACF30" w14:textId="6F82DCBB" w:rsidR="00A60DB8" w:rsidRDefault="00A60DB8" w:rsidP="00B51D44">
      <w:pPr>
        <w:tabs>
          <w:tab w:val="right" w:pos="10466"/>
        </w:tabs>
        <w:rPr>
          <w:lang w:val="en-GB"/>
        </w:rPr>
      </w:pPr>
      <w:r>
        <w:rPr>
          <w:lang w:val="en-GB"/>
        </w:rPr>
        <w:t xml:space="preserve">Notice that Usage </w:t>
      </w:r>
      <w:r w:rsidR="008970DF">
        <w:rPr>
          <w:lang w:val="en-GB"/>
        </w:rPr>
        <w:t xml:space="preserve">(%) does not count the hyperthreading. The Total Capacity metric is simply based on </w:t>
      </w:r>
      <w:r w:rsidR="000A4ED4">
        <w:rPr>
          <w:lang w:val="en-GB"/>
        </w:rPr>
        <w:t xml:space="preserve">cores x nominal speed. </w:t>
      </w:r>
    </w:p>
    <w:p w14:paraId="782CF3DF" w14:textId="6F1115B6" w:rsidR="0044663C" w:rsidRDefault="00046310" w:rsidP="00B51D44">
      <w:pPr>
        <w:tabs>
          <w:tab w:val="right" w:pos="10466"/>
        </w:tabs>
        <w:rPr>
          <w:lang w:val="en-GB"/>
        </w:rPr>
      </w:pPr>
      <w:r>
        <w:rPr>
          <w:lang w:val="en-GB"/>
        </w:rPr>
        <w:t>Now that we know more</w:t>
      </w:r>
      <w:r w:rsidR="000560B8">
        <w:rPr>
          <w:lang w:val="en-GB"/>
        </w:rPr>
        <w:t>, which ones should we use and how?</w:t>
      </w:r>
      <w:r>
        <w:rPr>
          <w:lang w:val="en-GB"/>
        </w:rPr>
        <w:t xml:space="preserve"> </w:t>
      </w:r>
      <w:r w:rsidR="00B51D44">
        <w:rPr>
          <w:lang w:val="en-GB"/>
        </w:rPr>
        <w:tab/>
      </w:r>
    </w:p>
    <w:p w14:paraId="1A4A434B" w14:textId="2E187A1E" w:rsidR="00E4364E" w:rsidRDefault="000560B8" w:rsidP="008D3B69">
      <w:pPr>
        <w:rPr>
          <w:lang w:val="en-GB"/>
        </w:rPr>
      </w:pPr>
      <w:r>
        <w:rPr>
          <w:lang w:val="en-GB"/>
        </w:rPr>
        <w:t>The answer depends on the purpose (capacity or performance)</w:t>
      </w:r>
      <w:r w:rsidR="00A85A37">
        <w:rPr>
          <w:lang w:val="en-GB"/>
        </w:rPr>
        <w:t xml:space="preserve">, and </w:t>
      </w:r>
      <w:r w:rsidR="00A85A37" w:rsidRPr="009E2944">
        <w:rPr>
          <w:i/>
          <w:iCs/>
          <w:color w:val="0070C0"/>
          <w:lang w:val="en-GB"/>
        </w:rPr>
        <w:t>your</w:t>
      </w:r>
      <w:r w:rsidR="00A85A37" w:rsidRPr="009E2944">
        <w:rPr>
          <w:color w:val="0070C0"/>
          <w:lang w:val="en-GB"/>
        </w:rPr>
        <w:t xml:space="preserve"> </w:t>
      </w:r>
      <w:r w:rsidR="00A85A37" w:rsidRPr="009E2944">
        <w:rPr>
          <w:i/>
          <w:iCs/>
          <w:color w:val="0070C0"/>
          <w:lang w:val="en-GB"/>
        </w:rPr>
        <w:t>answer</w:t>
      </w:r>
      <w:r w:rsidR="00A85A37" w:rsidRPr="009E2944">
        <w:rPr>
          <w:color w:val="0070C0"/>
          <w:lang w:val="en-GB"/>
        </w:rPr>
        <w:t xml:space="preserve"> </w:t>
      </w:r>
      <w:r w:rsidR="00A85A37">
        <w:rPr>
          <w:lang w:val="en-GB"/>
        </w:rPr>
        <w:t>to the following question</w:t>
      </w:r>
      <w:r w:rsidR="0089091B">
        <w:rPr>
          <w:lang w:val="en-GB"/>
        </w:rPr>
        <w:t>.</w:t>
      </w:r>
      <w:r w:rsidR="009E2944">
        <w:rPr>
          <w:lang w:val="en-GB"/>
        </w:rPr>
        <w:t xml:space="preserve"> There is no right and wrong</w:t>
      </w:r>
      <w:r w:rsidR="00077862">
        <w:rPr>
          <w:lang w:val="en-GB"/>
        </w:rPr>
        <w:t>.</w:t>
      </w:r>
    </w:p>
    <w:p w14:paraId="43A93AC5" w14:textId="6C13C1EF" w:rsidR="0089091B" w:rsidRDefault="0089091B" w:rsidP="00B527DB">
      <w:pPr>
        <w:pStyle w:val="ListParagraph"/>
        <w:numPr>
          <w:ilvl w:val="0"/>
          <w:numId w:val="63"/>
        </w:numPr>
        <w:rPr>
          <w:lang w:val="en-GB"/>
        </w:rPr>
      </w:pPr>
      <w:r>
        <w:rPr>
          <w:lang w:val="en-GB"/>
        </w:rPr>
        <w:t xml:space="preserve">Say you have an ESXi with 60 cores, 120 threads. </w:t>
      </w:r>
      <w:r w:rsidR="001076CA">
        <w:rPr>
          <w:lang w:val="en-GB"/>
        </w:rPr>
        <w:t xml:space="preserve">What’s the capacity? 60 </w:t>
      </w:r>
      <w:r w:rsidR="00856446">
        <w:rPr>
          <w:lang w:val="en-GB"/>
        </w:rPr>
        <w:t xml:space="preserve">logical </w:t>
      </w:r>
      <w:r w:rsidR="001076CA">
        <w:rPr>
          <w:lang w:val="en-GB"/>
        </w:rPr>
        <w:t xml:space="preserve">CPU or 120 </w:t>
      </w:r>
      <w:r w:rsidR="00856446">
        <w:rPr>
          <w:lang w:val="en-GB"/>
        </w:rPr>
        <w:t xml:space="preserve">logical </w:t>
      </w:r>
      <w:r w:rsidR="001076CA">
        <w:rPr>
          <w:lang w:val="en-GB"/>
        </w:rPr>
        <w:t>CPU?</w:t>
      </w:r>
      <w:r w:rsidR="00B85EBE">
        <w:rPr>
          <w:lang w:val="en-GB"/>
        </w:rPr>
        <w:t xml:space="preserve"> </w:t>
      </w:r>
      <w:r w:rsidR="00B85EBE">
        <w:rPr>
          <w:lang w:val="en-GB"/>
        </w:rPr>
        <w:br/>
      </w:r>
      <w:r w:rsidR="00856446">
        <w:rPr>
          <w:lang w:val="en-GB"/>
        </w:rPr>
        <w:t xml:space="preserve">ESXi can </w:t>
      </w:r>
      <w:r w:rsidR="00B85EBE">
        <w:rPr>
          <w:lang w:val="en-GB"/>
        </w:rPr>
        <w:t xml:space="preserve">run 120 vCPU worth of VMs </w:t>
      </w:r>
      <w:r w:rsidR="0086322D">
        <w:rPr>
          <w:lang w:val="en-GB"/>
        </w:rPr>
        <w:t>concurrently</w:t>
      </w:r>
      <w:r w:rsidR="003855C8">
        <w:rPr>
          <w:lang w:val="en-GB"/>
        </w:rPr>
        <w:t xml:space="preserve">, meaning the VMs won’t </w:t>
      </w:r>
      <w:r w:rsidR="007B5CEA">
        <w:rPr>
          <w:lang w:val="en-GB"/>
        </w:rPr>
        <w:t xml:space="preserve">experience </w:t>
      </w:r>
      <w:r w:rsidR="003855C8">
        <w:rPr>
          <w:lang w:val="en-GB"/>
        </w:rPr>
        <w:t>CPU Ready</w:t>
      </w:r>
      <w:r w:rsidR="0086322D">
        <w:rPr>
          <w:lang w:val="en-GB"/>
        </w:rPr>
        <w:t>. Sure, they will run</w:t>
      </w:r>
      <w:r w:rsidR="00F901AC">
        <w:rPr>
          <w:lang w:val="en-GB"/>
        </w:rPr>
        <w:t xml:space="preserve"> slower but that’s a performance</w:t>
      </w:r>
      <w:r w:rsidR="00615C47">
        <w:rPr>
          <w:lang w:val="en-GB"/>
        </w:rPr>
        <w:t>,</w:t>
      </w:r>
      <w:r w:rsidR="00F901AC">
        <w:rPr>
          <w:lang w:val="en-GB"/>
        </w:rPr>
        <w:t xml:space="preserve"> and not capacity question</w:t>
      </w:r>
      <w:r w:rsidR="00615C47">
        <w:rPr>
          <w:lang w:val="en-GB"/>
        </w:rPr>
        <w:t>. It would b</w:t>
      </w:r>
      <w:r w:rsidR="00B2157E">
        <w:rPr>
          <w:lang w:val="en-GB"/>
        </w:rPr>
        <w:t>e the same as having a slower hardware</w:t>
      </w:r>
      <w:r w:rsidR="007B5CEA">
        <w:rPr>
          <w:lang w:val="en-GB"/>
        </w:rPr>
        <w:t>, as the VMs are not put in ready state.</w:t>
      </w:r>
    </w:p>
    <w:p w14:paraId="52A51711" w14:textId="37A06B36" w:rsidR="00F971C5" w:rsidRDefault="00F971C5" w:rsidP="00B527DB">
      <w:pPr>
        <w:pStyle w:val="ListParagraph"/>
        <w:numPr>
          <w:ilvl w:val="0"/>
          <w:numId w:val="63"/>
        </w:numPr>
        <w:rPr>
          <w:lang w:val="en-GB"/>
        </w:rPr>
      </w:pPr>
      <w:r>
        <w:rPr>
          <w:lang w:val="en-GB"/>
        </w:rPr>
        <w:t xml:space="preserve">The above CPU is 2 GHz, with </w:t>
      </w:r>
      <w:r w:rsidR="008737E7">
        <w:rPr>
          <w:lang w:val="en-GB"/>
        </w:rPr>
        <w:t>static power management. That means both Turbo Boost and power savings will happen concurrently. Some cores will run</w:t>
      </w:r>
      <w:r w:rsidR="001949C4">
        <w:rPr>
          <w:lang w:val="en-GB"/>
        </w:rPr>
        <w:t xml:space="preserve"> above 2 GHz, while the idle ones run below 2 GHz</w:t>
      </w:r>
      <w:r w:rsidR="00A776EA">
        <w:rPr>
          <w:lang w:val="en-GB"/>
        </w:rPr>
        <w:t xml:space="preserve"> to ensure the total power envelope of the CPU </w:t>
      </w:r>
      <w:r w:rsidR="00856A72">
        <w:rPr>
          <w:lang w:val="en-GB"/>
        </w:rPr>
        <w:t>remains optimized</w:t>
      </w:r>
      <w:r w:rsidR="001949C4">
        <w:rPr>
          <w:lang w:val="en-GB"/>
        </w:rPr>
        <w:t xml:space="preserve">. </w:t>
      </w:r>
      <w:proofErr w:type="gramStart"/>
      <w:r w:rsidR="001949C4">
        <w:rPr>
          <w:lang w:val="en-GB"/>
        </w:rPr>
        <w:t>So</w:t>
      </w:r>
      <w:proofErr w:type="gramEnd"/>
      <w:r w:rsidR="001949C4">
        <w:rPr>
          <w:lang w:val="en-GB"/>
        </w:rPr>
        <w:t xml:space="preserve"> what’s </w:t>
      </w:r>
      <w:r w:rsidR="00172342">
        <w:rPr>
          <w:lang w:val="en-GB"/>
        </w:rPr>
        <w:t>the capacity? By right, it should reflect reality</w:t>
      </w:r>
      <w:r w:rsidR="001C1D2F">
        <w:rPr>
          <w:lang w:val="en-GB"/>
        </w:rPr>
        <w:t xml:space="preserve"> of each core, but that visibility is only available at </w:t>
      </w:r>
      <w:proofErr w:type="spellStart"/>
      <w:r w:rsidR="001C1D2F">
        <w:rPr>
          <w:lang w:val="en-GB"/>
        </w:rPr>
        <w:t>esxtop</w:t>
      </w:r>
      <w:proofErr w:type="spellEnd"/>
      <w:r w:rsidR="001C1D2F">
        <w:rPr>
          <w:lang w:val="en-GB"/>
        </w:rPr>
        <w:t>.</w:t>
      </w:r>
      <w:r w:rsidR="007B5E85">
        <w:rPr>
          <w:lang w:val="en-GB"/>
        </w:rPr>
        <w:t xml:space="preserve"> </w:t>
      </w:r>
      <w:r w:rsidR="001C4F77">
        <w:rPr>
          <w:lang w:val="en-GB"/>
        </w:rPr>
        <w:br/>
      </w:r>
      <w:r w:rsidR="007B5E85">
        <w:rPr>
          <w:lang w:val="en-GB"/>
        </w:rPr>
        <w:t xml:space="preserve">For ease of accounting, let’s agree the capacity is fixed at 2 GHz. </w:t>
      </w:r>
      <w:r w:rsidR="005745B6">
        <w:rPr>
          <w:lang w:val="en-GB"/>
        </w:rPr>
        <w:t xml:space="preserve">Do you have 120 GHz or 240 GHz? Or you want to </w:t>
      </w:r>
      <w:r w:rsidR="008E0360">
        <w:rPr>
          <w:lang w:val="en-GB"/>
        </w:rPr>
        <w:t xml:space="preserve">use 60 </w:t>
      </w:r>
      <w:r w:rsidR="007A4534">
        <w:rPr>
          <w:lang w:val="en-GB"/>
        </w:rPr>
        <w:t xml:space="preserve">cores </w:t>
      </w:r>
      <w:r w:rsidR="008E0360">
        <w:rPr>
          <w:lang w:val="en-GB"/>
        </w:rPr>
        <w:t xml:space="preserve">x </w:t>
      </w:r>
      <w:r w:rsidR="007A4534">
        <w:rPr>
          <w:lang w:val="en-GB"/>
        </w:rPr>
        <w:t xml:space="preserve">2 GHz x </w:t>
      </w:r>
      <w:r w:rsidR="008E0360">
        <w:rPr>
          <w:lang w:val="en-GB"/>
        </w:rPr>
        <w:t xml:space="preserve">1.25 = </w:t>
      </w:r>
      <w:r w:rsidR="00EE062B">
        <w:rPr>
          <w:lang w:val="en-GB"/>
        </w:rPr>
        <w:t>1</w:t>
      </w:r>
      <w:r w:rsidR="008E0360">
        <w:rPr>
          <w:lang w:val="en-GB"/>
        </w:rPr>
        <w:t>5</w:t>
      </w:r>
      <w:r w:rsidR="00EE062B">
        <w:rPr>
          <w:lang w:val="en-GB"/>
        </w:rPr>
        <w:t>0</w:t>
      </w:r>
      <w:r w:rsidR="008E0360">
        <w:rPr>
          <w:lang w:val="en-GB"/>
        </w:rPr>
        <w:t xml:space="preserve"> GHz to account for HT only delivering 1.25x?</w:t>
      </w:r>
      <w:r w:rsidR="002611B7">
        <w:rPr>
          <w:lang w:val="en-GB"/>
        </w:rPr>
        <w:t xml:space="preserve"> </w:t>
      </w:r>
    </w:p>
    <w:p w14:paraId="6BC9AA34" w14:textId="6FFBB3C9" w:rsidR="00FE70CF" w:rsidRDefault="00FE70CF" w:rsidP="0031434D">
      <w:pPr>
        <w:rPr>
          <w:lang w:val="en-GB"/>
        </w:rPr>
      </w:pPr>
      <w:r>
        <w:rPr>
          <w:lang w:val="en-GB"/>
        </w:rPr>
        <w:t xml:space="preserve">My personal take is you have 120 </w:t>
      </w:r>
      <w:r w:rsidR="0060704B">
        <w:rPr>
          <w:lang w:val="en-GB"/>
        </w:rPr>
        <w:t xml:space="preserve">logical </w:t>
      </w:r>
      <w:r w:rsidR="00856446">
        <w:rPr>
          <w:lang w:val="en-GB"/>
        </w:rPr>
        <w:t>CPU</w:t>
      </w:r>
      <w:r w:rsidR="000A3A9E">
        <w:rPr>
          <w:lang w:val="en-GB"/>
        </w:rPr>
        <w:t xml:space="preserve"> but</w:t>
      </w:r>
      <w:r w:rsidR="007A4534">
        <w:rPr>
          <w:lang w:val="en-GB"/>
        </w:rPr>
        <w:t xml:space="preserve"> 150</w:t>
      </w:r>
      <w:r w:rsidR="000A3A9E">
        <w:rPr>
          <w:lang w:val="en-GB"/>
        </w:rPr>
        <w:t xml:space="preserve"> GHz, as the combined throughput is neither </w:t>
      </w:r>
      <w:r w:rsidR="007A4534">
        <w:rPr>
          <w:lang w:val="en-GB"/>
        </w:rPr>
        <w:t>120 GHz nor 240 GHz.</w:t>
      </w:r>
      <w:r w:rsidR="00676DD5" w:rsidRPr="00676DD5">
        <w:rPr>
          <w:lang w:val="en-GB"/>
        </w:rPr>
        <w:t xml:space="preserve"> </w:t>
      </w:r>
      <w:r w:rsidR="00676DD5" w:rsidRPr="00A452F2">
        <w:rPr>
          <w:lang w:val="en-GB"/>
        </w:rPr>
        <w:t>T</w:t>
      </w:r>
      <w:r w:rsidR="00FB0E2B">
        <w:rPr>
          <w:lang w:val="en-GB"/>
        </w:rPr>
        <w:t>o me, this</w:t>
      </w:r>
      <w:r w:rsidR="00676DD5" w:rsidRPr="00A452F2">
        <w:rPr>
          <w:lang w:val="en-GB"/>
        </w:rPr>
        <w:t xml:space="preserve"> is a balanced approach that recognise that HT does indeed deliver additional capacity, but not wrongly assumes they deliver 2x</w:t>
      </w:r>
      <w:r w:rsidR="00676DD5">
        <w:rPr>
          <w:lang w:val="en-GB"/>
        </w:rPr>
        <w:t>.</w:t>
      </w:r>
    </w:p>
    <w:p w14:paraId="38284FA4" w14:textId="5303EF37" w:rsidR="009C5AD7" w:rsidRPr="00A452F2" w:rsidRDefault="009C5AD7" w:rsidP="009C5AD7">
      <w:pPr>
        <w:rPr>
          <w:lang w:val="en-GB"/>
        </w:rPr>
      </w:pPr>
      <w:r w:rsidRPr="00A452F2">
        <w:rPr>
          <w:lang w:val="en-GB"/>
        </w:rPr>
        <w:t xml:space="preserve">For </w:t>
      </w:r>
      <w:r>
        <w:rPr>
          <w:lang w:val="en-GB"/>
        </w:rPr>
        <w:t>CPU clock speed</w:t>
      </w:r>
      <w:r w:rsidRPr="00A452F2">
        <w:rPr>
          <w:lang w:val="en-GB"/>
        </w:rPr>
        <w:t xml:space="preserve">, as it fluctuates across time and varies per core, I recommend you ignore </w:t>
      </w:r>
      <w:proofErr w:type="gramStart"/>
      <w:r w:rsidRPr="00A452F2">
        <w:rPr>
          <w:lang w:val="en-GB"/>
        </w:rPr>
        <w:t>it</w:t>
      </w:r>
      <w:proofErr w:type="gramEnd"/>
      <w:r w:rsidRPr="00A452F2">
        <w:rPr>
          <w:lang w:val="en-GB"/>
        </w:rPr>
        <w:t xml:space="preserve"> so the Total Capacity does not become a variable. This also lets you see if the CPU is on Turbo Boost. The limitation of this </w:t>
      </w:r>
      <w:r w:rsidR="00662A97">
        <w:rPr>
          <w:lang w:val="en-GB"/>
        </w:rPr>
        <w:t xml:space="preserve">approach </w:t>
      </w:r>
      <w:r w:rsidRPr="00A452F2">
        <w:rPr>
          <w:lang w:val="en-GB"/>
        </w:rPr>
        <w:t xml:space="preserve">is your demand metric </w:t>
      </w:r>
      <w:r w:rsidR="00662A97">
        <w:rPr>
          <w:lang w:val="en-GB"/>
        </w:rPr>
        <w:t xml:space="preserve">likely </w:t>
      </w:r>
      <w:r w:rsidRPr="00A452F2">
        <w:rPr>
          <w:lang w:val="en-GB"/>
        </w:rPr>
        <w:t>exceed 100% when Turbo Boost kicks in.</w:t>
      </w:r>
    </w:p>
    <w:p w14:paraId="57F12233" w14:textId="77777777" w:rsidR="001216B4" w:rsidRDefault="001216B4" w:rsidP="001216B4">
      <w:pPr>
        <w:pStyle w:val="BeforeTable"/>
        <w:rPr>
          <w:lang w:val="en-GB"/>
        </w:rPr>
      </w:pPr>
    </w:p>
    <w:tbl>
      <w:tblPr>
        <w:tblW w:w="0" w:type="auto"/>
        <w:tblLook w:val="04A0" w:firstRow="1" w:lastRow="0" w:firstColumn="1" w:lastColumn="0" w:noHBand="0" w:noVBand="1"/>
      </w:tblPr>
      <w:tblGrid>
        <w:gridCol w:w="1985"/>
        <w:gridCol w:w="8471"/>
      </w:tblGrid>
      <w:tr w:rsidR="000560B8" w14:paraId="21FF6841" w14:textId="77777777" w:rsidTr="001216B4">
        <w:tc>
          <w:tcPr>
            <w:tcW w:w="1985" w:type="dxa"/>
          </w:tcPr>
          <w:p w14:paraId="63C8403C" w14:textId="24AF8099" w:rsidR="000560B8" w:rsidRPr="000560B8" w:rsidRDefault="000560B8" w:rsidP="000560B8">
            <w:pPr>
              <w:pStyle w:val="Tablecontent"/>
              <w:rPr>
                <w:b/>
                <w:bCs/>
              </w:rPr>
            </w:pPr>
            <w:r w:rsidRPr="000560B8">
              <w:rPr>
                <w:b/>
                <w:bCs/>
              </w:rPr>
              <w:t>Capacity</w:t>
            </w:r>
          </w:p>
        </w:tc>
        <w:tc>
          <w:tcPr>
            <w:tcW w:w="8471" w:type="dxa"/>
          </w:tcPr>
          <w:p w14:paraId="5C4C63CC" w14:textId="478CB457" w:rsidR="009C212A" w:rsidRDefault="000335B9" w:rsidP="000560B8">
            <w:pPr>
              <w:pStyle w:val="Tablecontent"/>
            </w:pPr>
            <w:r>
              <w:t xml:space="preserve">I’d use Utilization (%) for aggressive and Core Utilization (%) for conservative. </w:t>
            </w:r>
            <w:r w:rsidR="00453327">
              <w:t xml:space="preserve">Frequency scaling is not </w:t>
            </w:r>
            <w:r w:rsidR="002D42D5">
              <w:t>relevant;</w:t>
            </w:r>
            <w:r w:rsidR="009C212A">
              <w:t xml:space="preserve"> hence I do not use Usage. </w:t>
            </w:r>
            <w:r w:rsidR="008262AC">
              <w:t xml:space="preserve">Usage will also inflate the numbers as </w:t>
            </w:r>
            <w:proofErr w:type="spellStart"/>
            <w:r w:rsidR="008262AC">
              <w:lastRenderedPageBreak/>
              <w:t>VMkernel</w:t>
            </w:r>
            <w:proofErr w:type="spellEnd"/>
            <w:r w:rsidR="008262AC">
              <w:t xml:space="preserve"> will take advantage of turbo boost. </w:t>
            </w:r>
            <w:r w:rsidR="001B0B2A">
              <w:t>The drawback</w:t>
            </w:r>
            <w:r w:rsidR="00FB0E2B">
              <w:t xml:space="preserve"> of this approach</w:t>
            </w:r>
            <w:r w:rsidR="001B0B2A">
              <w:t xml:space="preserve"> is you may see a different number to what vCenter uses</w:t>
            </w:r>
            <w:r w:rsidR="00A73681">
              <w:t xml:space="preserve"> as it uses Usage</w:t>
            </w:r>
            <w:r w:rsidR="0011168B">
              <w:t>.</w:t>
            </w:r>
          </w:p>
          <w:p w14:paraId="5AC05458" w14:textId="23EEAA2E" w:rsidR="00671A57" w:rsidRDefault="0011168B" w:rsidP="000560B8">
            <w:pPr>
              <w:pStyle w:val="Tablecontent"/>
            </w:pPr>
            <w:r>
              <w:t xml:space="preserve">If </w:t>
            </w:r>
            <w:r w:rsidR="00EE0C4A">
              <w:t xml:space="preserve">Core </w:t>
            </w:r>
            <w:r>
              <w:t>Utilization</w:t>
            </w:r>
            <w:r w:rsidR="00EE0C4A">
              <w:t xml:space="preserve"> is not yet 100% or Utilization is not yet 50% then there </w:t>
            </w:r>
            <w:proofErr w:type="gramStart"/>
            <w:r w:rsidR="00EE0C4A">
              <w:t>is</w:t>
            </w:r>
            <w:proofErr w:type="gramEnd"/>
            <w:r w:rsidR="00EE0C4A">
              <w:t xml:space="preserve"> still physical cores available. </w:t>
            </w:r>
            <w:r w:rsidR="00671A57">
              <w:t>You can go ahead deploy new VMs.</w:t>
            </w:r>
          </w:p>
          <w:p w14:paraId="71008A6E" w14:textId="59F9A287" w:rsidR="004277BB" w:rsidRDefault="00EE0C4A" w:rsidP="000560B8">
            <w:pPr>
              <w:pStyle w:val="Tablecontent"/>
            </w:pPr>
            <w:r>
              <w:t xml:space="preserve">If </w:t>
            </w:r>
            <w:r w:rsidR="00671A57">
              <w:t>Core Utilization = 100%</w:t>
            </w:r>
            <w:r w:rsidR="00725C1E">
              <w:t xml:space="preserve"> (meaning </w:t>
            </w:r>
            <w:r w:rsidR="00D86C4E">
              <w:t>Utilization is at least 50%)</w:t>
            </w:r>
            <w:r w:rsidR="00671A57">
              <w:t xml:space="preserve"> </w:t>
            </w:r>
            <w:r w:rsidR="00783B76">
              <w:t>then review Utilization</w:t>
            </w:r>
            <w:r w:rsidR="000E00AC">
              <w:t xml:space="preserve"> and ensure it’s not passing your threshold. I’d keep it around 80% - 90% per ESXi, meaning the level at cluster level will be lower </w:t>
            </w:r>
            <w:r w:rsidR="00C217A2">
              <w:t>as we have HA host.</w:t>
            </w:r>
          </w:p>
          <w:p w14:paraId="14552880" w14:textId="5B8FF7DF" w:rsidR="009C212A" w:rsidRDefault="0045737A" w:rsidP="000560B8">
            <w:pPr>
              <w:pStyle w:val="Tablecontent"/>
            </w:pPr>
            <w:r>
              <w:t>If you want to see the number in GHz, then use Usage</w:t>
            </w:r>
            <w:r w:rsidR="009C212A">
              <w:t xml:space="preserve"> and Total Capacity. </w:t>
            </w:r>
            <w:r w:rsidR="00A73681">
              <w:t>Just don’t be alarm if Usage hits 100%</w:t>
            </w:r>
            <w:r w:rsidR="00AE7894">
              <w:t>. Check the contention counters, as always</w:t>
            </w:r>
            <w:r w:rsidR="00F20E3D">
              <w:t>!</w:t>
            </w:r>
          </w:p>
        </w:tc>
      </w:tr>
      <w:tr w:rsidR="000560B8" w14:paraId="502868D2" w14:textId="77777777" w:rsidTr="001216B4">
        <w:tc>
          <w:tcPr>
            <w:tcW w:w="1985" w:type="dxa"/>
          </w:tcPr>
          <w:p w14:paraId="5E4F5077" w14:textId="1A046751" w:rsidR="000560B8" w:rsidRPr="000560B8" w:rsidRDefault="000560B8" w:rsidP="000560B8">
            <w:pPr>
              <w:pStyle w:val="Tablecontent"/>
              <w:rPr>
                <w:b/>
                <w:bCs/>
              </w:rPr>
            </w:pPr>
            <w:r>
              <w:rPr>
                <w:b/>
                <w:bCs/>
              </w:rPr>
              <w:lastRenderedPageBreak/>
              <w:t>P</w:t>
            </w:r>
            <w:r w:rsidRPr="000560B8">
              <w:rPr>
                <w:b/>
                <w:bCs/>
              </w:rPr>
              <w:t>erformance</w:t>
            </w:r>
          </w:p>
        </w:tc>
        <w:tc>
          <w:tcPr>
            <w:tcW w:w="8471" w:type="dxa"/>
          </w:tcPr>
          <w:p w14:paraId="23CED0AE" w14:textId="72347462" w:rsidR="000560B8" w:rsidRDefault="00F20E3D" w:rsidP="000560B8">
            <w:pPr>
              <w:pStyle w:val="Tablecontent"/>
            </w:pPr>
            <w:r>
              <w:t xml:space="preserve">I’d use Utilization (%) but </w:t>
            </w:r>
            <w:r>
              <w:rPr>
                <w:lang w:val="en-GB"/>
              </w:rPr>
              <w:t>will accompany it with the contention metrics</w:t>
            </w:r>
            <w:r w:rsidR="00175E47">
              <w:rPr>
                <w:lang w:val="en-GB"/>
              </w:rPr>
              <w:t xml:space="preserve">. Since </w:t>
            </w:r>
            <w:r w:rsidR="008716FE">
              <w:rPr>
                <w:lang w:val="en-GB"/>
              </w:rPr>
              <w:t xml:space="preserve">it’s about performance troubleshooting, I’d </w:t>
            </w:r>
            <w:r w:rsidR="00175E47">
              <w:rPr>
                <w:lang w:val="en-GB"/>
              </w:rPr>
              <w:t xml:space="preserve">set </w:t>
            </w:r>
            <w:r w:rsidR="008716FE">
              <w:rPr>
                <w:lang w:val="en-GB"/>
              </w:rPr>
              <w:t>the threshold around 90% - 95%.</w:t>
            </w:r>
          </w:p>
        </w:tc>
      </w:tr>
    </w:tbl>
    <w:p w14:paraId="74438624" w14:textId="6BC3AC7C" w:rsidR="00AD05EC" w:rsidRDefault="00D64883" w:rsidP="00627DDC">
      <w:pPr>
        <w:rPr>
          <w:lang w:val="en-GB"/>
        </w:rPr>
      </w:pPr>
      <w:r>
        <w:rPr>
          <w:lang w:val="en-GB"/>
        </w:rPr>
        <w:t>For Capacity, you can also add Demand (%) counter to see how high above 100%</w:t>
      </w:r>
      <w:r w:rsidR="002D42D5">
        <w:rPr>
          <w:lang w:val="en-GB"/>
        </w:rPr>
        <w:t>. The following shows it exceeds 100% but only marginally and momentarily</w:t>
      </w:r>
      <w:r w:rsidR="00A24EB1">
        <w:rPr>
          <w:lang w:val="en-GB"/>
        </w:rPr>
        <w:t xml:space="preserve">. When Demand passes 100% it means </w:t>
      </w:r>
      <w:r w:rsidR="00970A51">
        <w:rPr>
          <w:lang w:val="en-GB"/>
        </w:rPr>
        <w:t>the CPU is running hot (high power consumption)</w:t>
      </w:r>
      <w:r w:rsidR="00FE0240">
        <w:rPr>
          <w:lang w:val="en-GB"/>
        </w:rPr>
        <w:t xml:space="preserve"> and both threads are busy. Buying more cores or higher frequency could result in the VMs running faster, assuming CPU is the gating factor.</w:t>
      </w:r>
    </w:p>
    <w:p w14:paraId="04B8103D" w14:textId="7A038649" w:rsidR="005047AA" w:rsidRDefault="001E6F8C" w:rsidP="00627DDC">
      <w:pPr>
        <w:rPr>
          <w:lang w:val="en-GB"/>
        </w:rPr>
      </w:pPr>
      <w:r>
        <w:rPr>
          <w:noProof/>
        </w:rPr>
        <w:drawing>
          <wp:inline distT="0" distB="0" distL="0" distR="0" wp14:anchorId="5972C916" wp14:editId="7796D63B">
            <wp:extent cx="6645910" cy="3550920"/>
            <wp:effectExtent l="0" t="0" r="2540" b="0"/>
            <wp:docPr id="606394156" name="Picture 60639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6"/>
                    <pic:cNvPicPr/>
                  </pic:nvPicPr>
                  <pic:blipFill>
                    <a:blip r:embed="rId358" cstate="print">
                      <a:extLst>
                        <a:ext uri="{28A0092B-C50C-407E-A947-70E740481C1C}">
                          <a14:useLocalDpi xmlns:a14="http://schemas.microsoft.com/office/drawing/2010/main" val="0"/>
                        </a:ext>
                      </a:extLst>
                    </a:blip>
                    <a:stretch>
                      <a:fillRect/>
                    </a:stretch>
                  </pic:blipFill>
                  <pic:spPr>
                    <a:xfrm>
                      <a:off x="0" y="0"/>
                      <a:ext cx="6645910" cy="3550920"/>
                    </a:xfrm>
                    <a:prstGeom prst="rect">
                      <a:avLst/>
                    </a:prstGeom>
                  </pic:spPr>
                </pic:pic>
              </a:graphicData>
            </a:graphic>
          </wp:inline>
        </w:drawing>
      </w:r>
    </w:p>
    <w:p w14:paraId="0D629E6F" w14:textId="77777777" w:rsidR="00C24E50" w:rsidRDefault="00C24E50" w:rsidP="00160AA2">
      <w:pPr>
        <w:pStyle w:val="Heading4"/>
      </w:pPr>
      <w:r>
        <w:t>Other Counters</w:t>
      </w:r>
    </w:p>
    <w:p w14:paraId="1B64BD00" w14:textId="77777777" w:rsidR="00C24E50" w:rsidRPr="00B0459F" w:rsidRDefault="00C24E50" w:rsidP="00C24E50">
      <w:pPr>
        <w:rPr>
          <w:lang w:val="en-GB"/>
        </w:rPr>
      </w:pPr>
      <w:r>
        <w:rPr>
          <w:lang w:val="en-GB"/>
        </w:rPr>
        <w:t>We’ve covered the key counters. Let’s now look at the rest of the counters</w:t>
      </w:r>
    </w:p>
    <w:p w14:paraId="02B37714" w14:textId="77777777" w:rsidR="00C24E50" w:rsidRPr="00B0459F" w:rsidRDefault="00C24E50" w:rsidP="00C24E50">
      <w:pPr>
        <w:rPr>
          <w:lang w:val="en-GB"/>
        </w:rPr>
      </w:pPr>
      <w:r>
        <w:rPr>
          <w:noProof/>
        </w:rPr>
        <w:lastRenderedPageBreak/>
        <w:drawing>
          <wp:inline distT="0" distB="0" distL="0" distR="0" wp14:anchorId="39EBF815" wp14:editId="4D0A31E6">
            <wp:extent cx="6639559" cy="3568700"/>
            <wp:effectExtent l="0" t="0" r="8890" b="0"/>
            <wp:docPr id="606394065" name="Picture 606394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5"/>
                    <pic:cNvPicPr/>
                  </pic:nvPicPr>
                  <pic:blipFill>
                    <a:blip r:embed="rId359">
                      <a:extLst>
                        <a:ext uri="{28A0092B-C50C-407E-A947-70E740481C1C}">
                          <a14:useLocalDpi xmlns:a14="http://schemas.microsoft.com/office/drawing/2010/main" val="0"/>
                        </a:ext>
                      </a:extLst>
                    </a:blip>
                    <a:stretch>
                      <a:fillRect/>
                    </a:stretch>
                  </pic:blipFill>
                  <pic:spPr>
                    <a:xfrm>
                      <a:off x="0" y="0"/>
                      <a:ext cx="6639559" cy="3568700"/>
                    </a:xfrm>
                    <a:prstGeom prst="rect">
                      <a:avLst/>
                    </a:prstGeom>
                  </pic:spPr>
                </pic:pic>
              </a:graphicData>
            </a:graphic>
          </wp:inline>
        </w:drawing>
      </w:r>
    </w:p>
    <w:p w14:paraId="57476972" w14:textId="77777777" w:rsidR="000B65AC" w:rsidRPr="00A452F2" w:rsidRDefault="000B65AC" w:rsidP="00160AA2">
      <w:pPr>
        <w:pStyle w:val="Heading4"/>
      </w:pPr>
      <w:r w:rsidRPr="00A452F2">
        <w:t>ESXi Peak Core CPU Usage</w:t>
      </w:r>
    </w:p>
    <w:p w14:paraId="69A50F9B" w14:textId="77777777" w:rsidR="000B65AC" w:rsidRPr="00A452F2" w:rsidRDefault="000B65AC" w:rsidP="000B65AC">
      <w:pPr>
        <w:rPr>
          <w:lang w:val="en-GB"/>
        </w:rPr>
      </w:pPr>
      <w:r w:rsidRPr="00A452F2">
        <w:rPr>
          <w:lang w:val="en-GB"/>
        </w:rPr>
        <w:t>Is any of the physical threads running hot?</w:t>
      </w:r>
    </w:p>
    <w:p w14:paraId="7C549B4D" w14:textId="77777777" w:rsidR="000B65AC" w:rsidRPr="00A452F2" w:rsidRDefault="000B65AC" w:rsidP="000B65AC">
      <w:pPr>
        <w:rPr>
          <w:lang w:val="en-GB"/>
        </w:rPr>
      </w:pPr>
      <w:r w:rsidRPr="00A452F2">
        <w:rPr>
          <w:lang w:val="en-GB"/>
        </w:rPr>
        <w:t>An ESXi with 72 CPU cores will have 144 logical processor</w:t>
      </w:r>
      <w:r>
        <w:rPr>
          <w:lang w:val="en-GB"/>
        </w:rPr>
        <w:t>s</w:t>
      </w:r>
      <w:r w:rsidRPr="00A452F2">
        <w:rPr>
          <w:lang w:val="en-GB"/>
        </w:rPr>
        <w:t xml:space="preserve">. </w:t>
      </w:r>
      <w:proofErr w:type="gramStart"/>
      <w:r w:rsidRPr="00A452F2">
        <w:rPr>
          <w:lang w:val="en-GB"/>
        </w:rPr>
        <w:t>Hence</w:t>
      </w:r>
      <w:proofErr w:type="gramEnd"/>
      <w:r w:rsidRPr="00A452F2">
        <w:rPr>
          <w:lang w:val="en-GB"/>
        </w:rPr>
        <w:t xml:space="preserve"> it’s possible that </w:t>
      </w:r>
      <w:r>
        <w:rPr>
          <w:lang w:val="en-GB"/>
        </w:rPr>
        <w:t>one</w:t>
      </w:r>
      <w:r w:rsidRPr="00A452F2">
        <w:rPr>
          <w:lang w:val="en-GB"/>
        </w:rPr>
        <w:t xml:space="preserve"> of them is running hot, while the rest is not. You will not be able to see that </w:t>
      </w:r>
      <w:r>
        <w:rPr>
          <w:lang w:val="en-GB"/>
        </w:rPr>
        <w:t xml:space="preserve">single </w:t>
      </w:r>
      <w:r w:rsidRPr="00A452F2">
        <w:rPr>
          <w:lang w:val="en-GB"/>
        </w:rPr>
        <w:t xml:space="preserve">core peak at ESXi Host level as it’s the </w:t>
      </w:r>
      <w:r w:rsidRPr="00A452F2">
        <w:rPr>
          <w:color w:val="FF0000"/>
          <w:lang w:val="en-GB"/>
        </w:rPr>
        <w:t xml:space="preserve">average </w:t>
      </w:r>
      <w:r w:rsidRPr="00A452F2">
        <w:rPr>
          <w:lang w:val="en-GB"/>
        </w:rPr>
        <w:t>of 144 metrics. If you are concerned that any of them is running hot, you need to track the peak among them.</w:t>
      </w:r>
    </w:p>
    <w:p w14:paraId="54D6CBB0" w14:textId="77777777" w:rsidR="000B65AC" w:rsidRPr="00A452F2" w:rsidRDefault="000B65AC" w:rsidP="000B65AC">
      <w:pPr>
        <w:rPr>
          <w:lang w:val="en-GB"/>
        </w:rPr>
      </w:pPr>
      <w:r w:rsidRPr="00A452F2">
        <w:rPr>
          <w:lang w:val="en-GB"/>
        </w:rPr>
        <w:t>Peak CPU Core Usage (%)</w:t>
      </w:r>
      <w:r>
        <w:rPr>
          <w:lang w:val="en-GB"/>
        </w:rPr>
        <w:t xml:space="preserve"> </w:t>
      </w:r>
      <w:r w:rsidRPr="00A452F2">
        <w:rPr>
          <w:lang w:val="en-GB"/>
        </w:rPr>
        <w:t>tracks the highest CPU Usage among the CPU core</w:t>
      </w:r>
      <w:r>
        <w:rPr>
          <w:lang w:val="en-GB"/>
        </w:rPr>
        <w:t>s</w:t>
      </w:r>
      <w:r w:rsidRPr="00A452F2">
        <w:rPr>
          <w:lang w:val="en-GB"/>
        </w:rPr>
        <w:t xml:space="preserve">. A constantly high number indicates that one or more of the physical cores has high utilization. So long the highest among any cores at any given time is low, it does not matter which one at a specific point in time. They can take turn to be hot, it does not change the conclusion of troubleshooting. </w:t>
      </w:r>
      <w:proofErr w:type="gramStart"/>
      <w:r w:rsidRPr="00A452F2">
        <w:rPr>
          <w:lang w:val="en-GB"/>
        </w:rPr>
        <w:t>Max(</w:t>
      </w:r>
      <w:proofErr w:type="gramEnd"/>
      <w:r w:rsidRPr="00A452F2">
        <w:rPr>
          <w:lang w:val="en-GB"/>
        </w:rPr>
        <w:t>) is used instead of 95</w:t>
      </w:r>
      <w:r w:rsidRPr="00A452F2">
        <w:rPr>
          <w:vertAlign w:val="superscript"/>
          <w:lang w:val="en-GB"/>
        </w:rPr>
        <w:t>th</w:t>
      </w:r>
      <w:r>
        <w:rPr>
          <w:lang w:val="en-GB"/>
        </w:rPr>
        <w:t>percentile</w:t>
      </w:r>
      <w:r w:rsidRPr="00A452F2">
        <w:rPr>
          <w:lang w:val="en-GB"/>
        </w:rPr>
        <w:t xml:space="preserve"> as both result in the same remediation action, and Max() can give better early warning.</w:t>
      </w:r>
    </w:p>
    <w:p w14:paraId="4F50FC5F" w14:textId="77777777" w:rsidR="000B65AC" w:rsidRPr="00A452F2" w:rsidRDefault="000B65AC" w:rsidP="000B65AC">
      <w:pPr>
        <w:rPr>
          <w:lang w:val="en-GB"/>
        </w:rPr>
      </w:pPr>
      <w:r>
        <w:rPr>
          <w:lang w:val="en-GB"/>
        </w:rPr>
        <w:t>The u</w:t>
      </w:r>
      <w:r w:rsidRPr="00A452F2">
        <w:rPr>
          <w:lang w:val="en-GB"/>
        </w:rPr>
        <w:t xml:space="preserve">nbalanced </w:t>
      </w:r>
      <w:r>
        <w:rPr>
          <w:lang w:val="en-GB"/>
        </w:rPr>
        <w:t xml:space="preserve">value </w:t>
      </w:r>
      <w:r w:rsidRPr="00A452F2">
        <w:rPr>
          <w:lang w:val="en-GB"/>
        </w:rPr>
        <w:t xml:space="preserve">among the cores is not needed because unbalance is expected when utilization is not high. When a VM runs, it runs on a few cores, not spread out to all ESXi cores. It’s more efficient to </w:t>
      </w:r>
      <w:r>
        <w:rPr>
          <w:lang w:val="en-GB"/>
        </w:rPr>
        <w:t xml:space="preserve">schedule that way, as will requires less </w:t>
      </w:r>
      <w:r w:rsidRPr="00A452F2">
        <w:rPr>
          <w:lang w:val="en-GB"/>
        </w:rPr>
        <w:t>conte</w:t>
      </w:r>
      <w:r>
        <w:rPr>
          <w:lang w:val="en-GB"/>
        </w:rPr>
        <w:t>x</w:t>
      </w:r>
      <w:r w:rsidRPr="00A452F2">
        <w:rPr>
          <w:lang w:val="en-GB"/>
        </w:rPr>
        <w:t xml:space="preserve">t switches. </w:t>
      </w:r>
    </w:p>
    <w:p w14:paraId="582934E4" w14:textId="77777777" w:rsidR="000B65AC" w:rsidRPr="00A452F2" w:rsidRDefault="000B65AC" w:rsidP="00160AA2">
      <w:pPr>
        <w:pStyle w:val="Heading4"/>
      </w:pPr>
      <w:r w:rsidRPr="00A452F2">
        <w:t>CPU Architecture</w:t>
      </w:r>
    </w:p>
    <w:p w14:paraId="3FDEF69B" w14:textId="16A8F0E4" w:rsidR="000B65AC" w:rsidRPr="00A452F2" w:rsidRDefault="000B65AC" w:rsidP="000B65AC">
      <w:pPr>
        <w:rPr>
          <w:lang w:val="en-GB"/>
        </w:rPr>
      </w:pPr>
      <w:r w:rsidRPr="00A452F2">
        <w:rPr>
          <w:lang w:val="en-GB"/>
        </w:rPr>
        <w:t xml:space="preserve">As CPU architecture moves towards </w:t>
      </w:r>
      <w:hyperlink r:id="rId360" w:history="1">
        <w:r w:rsidRPr="00A452F2">
          <w:rPr>
            <w:rStyle w:val="Hyperlink"/>
            <w:lang w:val="en-GB"/>
          </w:rPr>
          <w:t>System on a Chip</w:t>
        </w:r>
      </w:hyperlink>
      <w:r w:rsidRPr="00A452F2">
        <w:rPr>
          <w:lang w:val="en-GB"/>
        </w:rPr>
        <w:t xml:space="preserve"> design, it’s important not to assume that a CPU socket is a simple and linear collection of cores. Take a </w:t>
      </w:r>
      <w:r w:rsidR="00582BB0">
        <w:rPr>
          <w:lang w:val="en-GB"/>
        </w:rPr>
        <w:t>64</w:t>
      </w:r>
      <w:r w:rsidRPr="00A452F2">
        <w:rPr>
          <w:lang w:val="en-GB"/>
        </w:rPr>
        <w:t xml:space="preserve">-core </w:t>
      </w:r>
      <w:hyperlink r:id="rId361" w:history="1">
        <w:r w:rsidRPr="00A452F2">
          <w:rPr>
            <w:rStyle w:val="Hyperlink"/>
            <w:lang w:val="en-GB"/>
          </w:rPr>
          <w:t>AMD EPYC</w:t>
        </w:r>
      </w:hyperlink>
      <w:r w:rsidRPr="00A452F2">
        <w:rPr>
          <w:lang w:val="en-GB"/>
        </w:rPr>
        <w:t xml:space="preserve"> for example. It’s </w:t>
      </w:r>
      <w:proofErr w:type="gramStart"/>
      <w:r w:rsidRPr="00A452F2">
        <w:rPr>
          <w:lang w:val="en-GB"/>
        </w:rPr>
        <w:t>actually made</w:t>
      </w:r>
      <w:proofErr w:type="gramEnd"/>
      <w:r w:rsidRPr="00A452F2">
        <w:rPr>
          <w:lang w:val="en-GB"/>
        </w:rPr>
        <w:t xml:space="preserve"> of 8 Core Complex Dies. </w:t>
      </w:r>
      <w:r w:rsidR="00BA27DD">
        <w:rPr>
          <w:lang w:val="en-GB"/>
        </w:rPr>
        <w:t xml:space="preserve">From the following diagram, you can see that </w:t>
      </w:r>
      <w:r w:rsidRPr="00A452F2">
        <w:rPr>
          <w:lang w:val="en-GB"/>
        </w:rPr>
        <w:t xml:space="preserve">a thread on CCD 0 is relatively close to a thread that runs on the same CCX, but far to a thread that runs on another CCD. You can see an example of the performance impact </w:t>
      </w:r>
      <w:hyperlink r:id="rId362" w:history="1">
        <w:r w:rsidRPr="00A452F2">
          <w:rPr>
            <w:rStyle w:val="Hyperlink"/>
            <w:lang w:val="en-GB"/>
          </w:rPr>
          <w:t>here</w:t>
        </w:r>
      </w:hyperlink>
      <w:r w:rsidRPr="00A452F2">
        <w:rPr>
          <w:lang w:val="en-GB"/>
        </w:rPr>
        <w:t xml:space="preserve">. </w:t>
      </w:r>
    </w:p>
    <w:p w14:paraId="67A761BC" w14:textId="3112C0AD" w:rsidR="000B65AC" w:rsidRDefault="003C60FE" w:rsidP="000B65AC">
      <w:pPr>
        <w:rPr>
          <w:lang w:val="en-GB"/>
        </w:rPr>
      </w:pPr>
      <w:r w:rsidRPr="003C60FE">
        <w:rPr>
          <w:noProof/>
          <w:lang w:val="en-GB"/>
        </w:rPr>
        <w:lastRenderedPageBreak/>
        <w:drawing>
          <wp:inline distT="0" distB="0" distL="0" distR="0" wp14:anchorId="3776899C" wp14:editId="48C9E3C7">
            <wp:extent cx="6645910" cy="2929890"/>
            <wp:effectExtent l="0" t="0" r="2540" b="3810"/>
            <wp:docPr id="1293284810" name="Picture 1293284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3"/>
                    <a:stretch>
                      <a:fillRect/>
                    </a:stretch>
                  </pic:blipFill>
                  <pic:spPr>
                    <a:xfrm>
                      <a:off x="0" y="0"/>
                      <a:ext cx="6645910" cy="2929890"/>
                    </a:xfrm>
                    <a:prstGeom prst="rect">
                      <a:avLst/>
                    </a:prstGeom>
                  </pic:spPr>
                </pic:pic>
              </a:graphicData>
            </a:graphic>
          </wp:inline>
        </w:drawing>
      </w:r>
    </w:p>
    <w:p w14:paraId="1B5D69CD" w14:textId="77777777" w:rsidR="000B65AC" w:rsidRDefault="000B65AC" w:rsidP="000B65AC">
      <w:pPr>
        <w:rPr>
          <w:lang w:val="en-GB"/>
        </w:rPr>
      </w:pPr>
      <w:r>
        <w:rPr>
          <w:lang w:val="en-GB"/>
        </w:rPr>
        <w:t xml:space="preserve">Another consideration you need to be aware of is </w:t>
      </w:r>
      <w:hyperlink r:id="rId364" w:history="1">
        <w:r w:rsidRPr="00E22EBE">
          <w:rPr>
            <w:rStyle w:val="Hyperlink"/>
            <w:lang w:val="en-GB"/>
          </w:rPr>
          <w:t>NUMA</w:t>
        </w:r>
      </w:hyperlink>
      <w:r>
        <w:rPr>
          <w:lang w:val="en-GB"/>
        </w:rPr>
        <w:t xml:space="preserve">. </w:t>
      </w:r>
    </w:p>
    <w:p w14:paraId="469954CA" w14:textId="77777777" w:rsidR="005F40B2" w:rsidRDefault="00882BDF" w:rsidP="00940A45">
      <w:pPr>
        <w:pStyle w:val="Heading3"/>
        <w:rPr>
          <w:lang w:val="en-GB"/>
        </w:rPr>
      </w:pPr>
      <w:r>
        <w:rPr>
          <w:lang w:val="en-GB"/>
        </w:rPr>
        <w:t xml:space="preserve">Quiz! </w:t>
      </w:r>
      <w:r w:rsidR="005F40B2">
        <w:rPr>
          <w:lang w:val="en-GB"/>
        </w:rPr>
        <w:t>Time</w:t>
      </w:r>
    </w:p>
    <w:p w14:paraId="73B61632" w14:textId="77777777" w:rsidR="005F40B2" w:rsidRPr="00A452F2" w:rsidRDefault="005F40B2" w:rsidP="005F40B2">
      <w:pPr>
        <w:rPr>
          <w:lang w:val="en-GB"/>
        </w:rPr>
      </w:pPr>
      <w:r w:rsidRPr="00A452F2">
        <w:rPr>
          <w:lang w:val="en-GB"/>
        </w:rPr>
        <w:t xml:space="preserve">By now I hope you </w:t>
      </w:r>
      <w:proofErr w:type="spellStart"/>
      <w:r w:rsidRPr="00A452F2">
        <w:rPr>
          <w:lang w:val="en-GB"/>
        </w:rPr>
        <w:t>vrealize</w:t>
      </w:r>
      <w:proofErr w:type="spellEnd"/>
      <w:r w:rsidRPr="00A452F2">
        <w:rPr>
          <w:lang w:val="en-GB"/>
        </w:rPr>
        <w:t xml:space="preserve"> that the various “utilization” metrics in the 4 key objects (Guest OS, VM, ESXi and Cluster) varies. Each has their own unique behaviour. Because of this, you are right to assume that they do not map nicely across the stack. Let’s </w:t>
      </w:r>
      <w:r>
        <w:rPr>
          <w:lang w:val="en-GB"/>
        </w:rPr>
        <w:t xml:space="preserve">test your knowledge with an </w:t>
      </w:r>
      <w:r w:rsidRPr="00A452F2">
        <w:rPr>
          <w:lang w:val="en-GB"/>
        </w:rPr>
        <w:t>example</w:t>
      </w:r>
      <w:r>
        <w:rPr>
          <w:lang w:val="en-GB"/>
        </w:rPr>
        <w:t xml:space="preserve"> </w:t>
      </w:r>
      <w:r w:rsidRPr="004F145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A978450" w14:textId="7E2EA5FE" w:rsidR="005F3410" w:rsidRDefault="005F3410" w:rsidP="00160AA2">
      <w:pPr>
        <w:pStyle w:val="Heading4"/>
      </w:pPr>
      <w:r>
        <w:t>Guest OS</w:t>
      </w:r>
    </w:p>
    <w:p w14:paraId="0F74F626" w14:textId="69815DC3" w:rsidR="005F3410" w:rsidRDefault="005F3410" w:rsidP="005F3410">
      <w:pPr>
        <w:rPr>
          <w:lang w:val="en-GB"/>
        </w:rPr>
      </w:pPr>
      <w:r>
        <w:rPr>
          <w:lang w:val="en-GB"/>
        </w:rPr>
        <w:t>Review the following chart carefully. It’s my physical desktop running Windows 10</w:t>
      </w:r>
      <w:r w:rsidR="00207ABE">
        <w:rPr>
          <w:lang w:val="en-GB"/>
        </w:rPr>
        <w:t xml:space="preserve">. </w:t>
      </w:r>
      <w:r w:rsidR="00996BA2">
        <w:rPr>
          <w:lang w:val="en-GB"/>
        </w:rPr>
        <w:t>The CPU</w:t>
      </w:r>
      <w:r w:rsidR="00207ABE">
        <w:rPr>
          <w:lang w:val="en-GB"/>
        </w:rPr>
        <w:t xml:space="preserve"> has </w:t>
      </w:r>
      <w:r w:rsidR="00996BA2">
        <w:rPr>
          <w:lang w:val="en-GB"/>
        </w:rPr>
        <w:t xml:space="preserve">1 socket </w:t>
      </w:r>
      <w:r w:rsidR="00207ABE">
        <w:rPr>
          <w:lang w:val="en-GB"/>
        </w:rPr>
        <w:t>4 cores 8 threads</w:t>
      </w:r>
      <w:r w:rsidR="00996BA2">
        <w:rPr>
          <w:lang w:val="en-GB"/>
        </w:rPr>
        <w:t xml:space="preserve">, so Windows see 8 logical </w:t>
      </w:r>
      <w:r w:rsidR="00C9621F">
        <w:rPr>
          <w:lang w:val="en-GB"/>
        </w:rPr>
        <w:t xml:space="preserve">processors. </w:t>
      </w:r>
      <w:r w:rsidR="00C42DD6">
        <w:rPr>
          <w:lang w:val="en-GB"/>
        </w:rPr>
        <w:t>You can see that Microsoft Word</w:t>
      </w:r>
      <w:r w:rsidR="00603F8D">
        <w:rPr>
          <w:lang w:val="en-GB"/>
        </w:rPr>
        <w:t xml:space="preserve"> is not responding as its window is greyed out. The Task Manager</w:t>
      </w:r>
      <w:r w:rsidR="000113EB">
        <w:rPr>
          <w:lang w:val="en-GB"/>
        </w:rPr>
        <w:t xml:space="preserve"> confirms that by showing that none of the 3 documents are </w:t>
      </w:r>
      <w:r w:rsidR="00CF22E0">
        <w:rPr>
          <w:lang w:val="en-GB"/>
        </w:rPr>
        <w:t>responding</w:t>
      </w:r>
      <w:r w:rsidR="00767AB4">
        <w:rPr>
          <w:lang w:val="en-GB"/>
        </w:rPr>
        <w:t xml:space="preserve">. </w:t>
      </w:r>
      <w:r w:rsidR="00CF22E0">
        <w:rPr>
          <w:lang w:val="en-GB"/>
        </w:rPr>
        <w:t xml:space="preserve">Word is </w:t>
      </w:r>
      <w:r w:rsidR="00767AB4">
        <w:rPr>
          <w:lang w:val="en-GB"/>
        </w:rPr>
        <w:t xml:space="preserve">also </w:t>
      </w:r>
      <w:r w:rsidR="00CF22E0">
        <w:rPr>
          <w:lang w:val="en-GB"/>
        </w:rPr>
        <w:t>consuming a very high power</w:t>
      </w:r>
      <w:r w:rsidR="00767AB4">
        <w:rPr>
          <w:lang w:val="en-GB"/>
        </w:rPr>
        <w:t xml:space="preserve">, as shown in the power usage column. </w:t>
      </w:r>
    </w:p>
    <w:p w14:paraId="22F6F48F" w14:textId="6B1566DA" w:rsidR="001016E6" w:rsidRDefault="001016E6" w:rsidP="005F3410">
      <w:pPr>
        <w:rPr>
          <w:lang w:val="en-GB"/>
        </w:rPr>
      </w:pPr>
      <w:r>
        <w:rPr>
          <w:lang w:val="en-GB"/>
        </w:rPr>
        <w:t xml:space="preserve">It became unresponsive because I </w:t>
      </w:r>
      <w:r w:rsidR="00B0196B">
        <w:rPr>
          <w:lang w:val="en-GB"/>
        </w:rPr>
        <w:t xml:space="preserve">turned on change tracking on a </w:t>
      </w:r>
      <w:proofErr w:type="gramStart"/>
      <w:r w:rsidR="00B0196B">
        <w:rPr>
          <w:lang w:val="en-GB"/>
        </w:rPr>
        <w:t>400 page</w:t>
      </w:r>
      <w:proofErr w:type="gramEnd"/>
      <w:r w:rsidR="00B0196B">
        <w:rPr>
          <w:lang w:val="en-GB"/>
        </w:rPr>
        <w:t xml:space="preserve"> document</w:t>
      </w:r>
      <w:r w:rsidR="00DC716B">
        <w:rPr>
          <w:lang w:val="en-GB"/>
        </w:rPr>
        <w:t xml:space="preserve"> and deleted hundreds of pages. It had to do a lot of processing and it did not like that</w:t>
      </w:r>
      <w:r w:rsidR="002E366C">
        <w:rPr>
          <w:lang w:val="en-GB"/>
        </w:rPr>
        <w:t xml:space="preserve">. </w:t>
      </w:r>
      <w:proofErr w:type="gramStart"/>
      <w:r w:rsidR="00384F00">
        <w:rPr>
          <w:lang w:val="en-GB"/>
        </w:rPr>
        <w:t>Unfortunately</w:t>
      </w:r>
      <w:proofErr w:type="gramEnd"/>
      <w:r w:rsidR="00384F00">
        <w:rPr>
          <w:lang w:val="en-GB"/>
        </w:rPr>
        <w:t xml:space="preserve"> I wasn’t able to reproduce the issue after that.</w:t>
      </w:r>
    </w:p>
    <w:p w14:paraId="19EE0771" w14:textId="26E284C9" w:rsidR="002A4652" w:rsidRDefault="002A4652" w:rsidP="005F3410">
      <w:pPr>
        <w:rPr>
          <w:lang w:val="en-GB"/>
        </w:rPr>
      </w:pPr>
      <w:r>
        <w:rPr>
          <w:lang w:val="en-GB"/>
        </w:rPr>
        <w:t xml:space="preserve">At the operating system </w:t>
      </w:r>
      <w:proofErr w:type="spellStart"/>
      <w:r>
        <w:rPr>
          <w:lang w:val="en-GB"/>
        </w:rPr>
        <w:t>system</w:t>
      </w:r>
      <w:proofErr w:type="spellEnd"/>
      <w:r>
        <w:rPr>
          <w:lang w:val="en-GB"/>
        </w:rPr>
        <w:t xml:space="preserve">, </w:t>
      </w:r>
      <w:r w:rsidR="00D90628">
        <w:rPr>
          <w:lang w:val="en-GB"/>
        </w:rPr>
        <w:t xml:space="preserve">Windows is responding well. I was able to close all other </w:t>
      </w:r>
      <w:proofErr w:type="gramStart"/>
      <w:r w:rsidR="00D90628">
        <w:rPr>
          <w:lang w:val="en-GB"/>
        </w:rPr>
        <w:t>applications, and</w:t>
      </w:r>
      <w:proofErr w:type="gramEnd"/>
      <w:r w:rsidR="00D90628">
        <w:rPr>
          <w:lang w:val="en-GB"/>
        </w:rPr>
        <w:t xml:space="preserve"> </w:t>
      </w:r>
      <w:r w:rsidR="00662098">
        <w:rPr>
          <w:lang w:val="en-GB"/>
        </w:rPr>
        <w:t>launched Task Manager and Snip programs</w:t>
      </w:r>
      <w:r w:rsidR="000D5D9E">
        <w:rPr>
          <w:lang w:val="en-GB"/>
        </w:rPr>
        <w:t xml:space="preserve">. </w:t>
      </w:r>
      <w:r w:rsidR="005D12BD">
        <w:rPr>
          <w:lang w:val="en-GB"/>
        </w:rPr>
        <w:t xml:space="preserve">I suspect </w:t>
      </w:r>
      <w:r w:rsidR="00BD65E6">
        <w:rPr>
          <w:lang w:val="en-GB"/>
        </w:rPr>
        <w:t>because Word does not consume all CPUs</w:t>
      </w:r>
      <w:r w:rsidR="002048F6">
        <w:rPr>
          <w:lang w:val="en-GB"/>
        </w:rPr>
        <w:t xml:space="preserve">. </w:t>
      </w:r>
      <w:proofErr w:type="gramStart"/>
      <w:r w:rsidR="0012477D">
        <w:rPr>
          <w:lang w:val="en-GB"/>
        </w:rPr>
        <w:t>So</w:t>
      </w:r>
      <w:proofErr w:type="gramEnd"/>
      <w:r w:rsidR="0012477D">
        <w:rPr>
          <w:lang w:val="en-GB"/>
        </w:rPr>
        <w:t xml:space="preserve"> if we track at Windows level, we would </w:t>
      </w:r>
      <w:r w:rsidR="0012477D" w:rsidRPr="006E3E81">
        <w:rPr>
          <w:i/>
          <w:iCs/>
          <w:color w:val="FF0000"/>
          <w:lang w:val="en-GB"/>
        </w:rPr>
        <w:t>not</w:t>
      </w:r>
      <w:r w:rsidR="0012477D" w:rsidRPr="006E3E81">
        <w:rPr>
          <w:color w:val="FF0000"/>
          <w:lang w:val="en-GB"/>
        </w:rPr>
        <w:t xml:space="preserve"> </w:t>
      </w:r>
      <w:r w:rsidR="0012477D">
        <w:rPr>
          <w:lang w:val="en-GB"/>
        </w:rPr>
        <w:t xml:space="preserve">be aware that there is a problem. </w:t>
      </w:r>
      <w:proofErr w:type="gramStart"/>
      <w:r w:rsidR="006E3E81">
        <w:rPr>
          <w:lang w:val="en-GB"/>
        </w:rPr>
        <w:t>This is why</w:t>
      </w:r>
      <w:proofErr w:type="gramEnd"/>
      <w:r w:rsidR="006E3E81">
        <w:rPr>
          <w:lang w:val="en-GB"/>
        </w:rPr>
        <w:t xml:space="preserve"> process-level monitoring is important if you want to monitor the application. Specific to hang state, </w:t>
      </w:r>
      <w:r w:rsidR="003810D7">
        <w:rPr>
          <w:lang w:val="en-GB"/>
        </w:rPr>
        <w:t>we should monitor the state and not simply the CPU consumption.</w:t>
      </w:r>
    </w:p>
    <w:p w14:paraId="0D6B5F33" w14:textId="5F259E0C" w:rsidR="00D72138" w:rsidRDefault="003859B1" w:rsidP="005F3410">
      <w:pPr>
        <w:rPr>
          <w:lang w:val="en-GB"/>
        </w:rPr>
      </w:pPr>
      <w:r>
        <w:rPr>
          <w:lang w:val="en-GB"/>
        </w:rPr>
        <w:t>From the Windows task bar, o</w:t>
      </w:r>
      <w:r w:rsidR="00D72138">
        <w:rPr>
          <w:lang w:val="en-GB"/>
        </w:rPr>
        <w:t>ther than Microsoft Word and Task Manager, there is no other applications running</w:t>
      </w:r>
      <w:r w:rsidR="002A4652">
        <w:rPr>
          <w:lang w:val="en-GB"/>
        </w:rPr>
        <w:t>.</w:t>
      </w:r>
      <w:r w:rsidR="00B42BE8">
        <w:rPr>
          <w:lang w:val="en-GB"/>
        </w:rPr>
        <w:t xml:space="preserve"> </w:t>
      </w:r>
      <w:r w:rsidR="006E2ECC">
        <w:rPr>
          <w:lang w:val="en-GB"/>
        </w:rPr>
        <w:t xml:space="preserve">Can you guess why the CPU utilization at Windows level is higher than the sum of its processes? </w:t>
      </w:r>
      <w:r w:rsidR="00B42BE8">
        <w:rPr>
          <w:lang w:val="en-GB"/>
        </w:rPr>
        <w:t xml:space="preserve">My guess on why Windows show 57% while Word shows 18.9% </w:t>
      </w:r>
      <w:r w:rsidR="00597215">
        <w:rPr>
          <w:lang w:val="en-GB"/>
        </w:rPr>
        <w:t>is Turbo Boost</w:t>
      </w:r>
      <w:r w:rsidR="002A6113">
        <w:rPr>
          <w:lang w:val="en-GB"/>
        </w:rPr>
        <w:t xml:space="preserve">. The CPU counter at individual process level does not account for it, while the counter at OS level does. </w:t>
      </w:r>
    </w:p>
    <w:p w14:paraId="1513D830" w14:textId="77777777" w:rsidR="005F3410" w:rsidRPr="00A452F2" w:rsidRDefault="005F3410" w:rsidP="005F3410">
      <w:pPr>
        <w:rPr>
          <w:lang w:val="en-GB"/>
        </w:rPr>
      </w:pPr>
      <w:r>
        <w:rPr>
          <w:noProof/>
        </w:rPr>
        <w:lastRenderedPageBreak/>
        <w:drawing>
          <wp:inline distT="0" distB="0" distL="0" distR="0" wp14:anchorId="35596EBF" wp14:editId="41DB7608">
            <wp:extent cx="6645910" cy="3946525"/>
            <wp:effectExtent l="0" t="0" r="2540" b="0"/>
            <wp:docPr id="910169593" name="Picture 9101695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3"/>
                    <pic:cNvPicPr/>
                  </pic:nvPicPr>
                  <pic:blipFill>
                    <a:blip r:embed="rId365" cstate="print">
                      <a:extLst>
                        <a:ext uri="{28A0092B-C50C-407E-A947-70E740481C1C}">
                          <a14:useLocalDpi xmlns:a14="http://schemas.microsoft.com/office/drawing/2010/main" val="0"/>
                        </a:ext>
                      </a:extLst>
                    </a:blip>
                    <a:stretch>
                      <a:fillRect/>
                    </a:stretch>
                  </pic:blipFill>
                  <pic:spPr>
                    <a:xfrm>
                      <a:off x="0" y="0"/>
                      <a:ext cx="6645910" cy="3946525"/>
                    </a:xfrm>
                    <a:prstGeom prst="rect">
                      <a:avLst/>
                    </a:prstGeom>
                  </pic:spPr>
                </pic:pic>
              </a:graphicData>
            </a:graphic>
          </wp:inline>
        </w:drawing>
      </w:r>
    </w:p>
    <w:p w14:paraId="5EA2FA82" w14:textId="23059D11" w:rsidR="005F3410" w:rsidRDefault="001016E6" w:rsidP="005F3410">
      <w:pPr>
        <w:rPr>
          <w:lang w:val="en-GB"/>
        </w:rPr>
      </w:pPr>
      <w:r>
        <w:rPr>
          <w:lang w:val="en-GB"/>
        </w:rPr>
        <w:t>I left it for 15 minutes and nothing change.</w:t>
      </w:r>
      <w:r w:rsidR="002048F6">
        <w:rPr>
          <w:lang w:val="en-GB"/>
        </w:rPr>
        <w:t xml:space="preserve"> So it wasn’t that it needed more time to process the change</w:t>
      </w:r>
      <w:r w:rsidR="00837BE4">
        <w:rPr>
          <w:lang w:val="en-GB"/>
        </w:rPr>
        <w:t>s</w:t>
      </w:r>
      <w:r w:rsidR="002048F6">
        <w:rPr>
          <w:lang w:val="en-GB"/>
        </w:rPr>
        <w:t>.</w:t>
      </w:r>
      <w:r w:rsidR="00A10293">
        <w:rPr>
          <w:lang w:val="en-GB"/>
        </w:rPr>
        <w:t xml:space="preserve"> I suspect it encountered a CPU lock, so the CPU where Word is running is running at 100</w:t>
      </w:r>
      <w:r w:rsidR="00AE7A55">
        <w:rPr>
          <w:lang w:val="en-GB"/>
        </w:rPr>
        <w:t xml:space="preserve">%. Since Windows overall only reports 57%, it’s important to track the peak among </w:t>
      </w:r>
      <w:r w:rsidR="00B96162">
        <w:rPr>
          <w:lang w:val="en-GB"/>
        </w:rPr>
        <w:t xml:space="preserve">Windows CPU. </w:t>
      </w:r>
      <w:proofErr w:type="gramStart"/>
      <w:r w:rsidR="00B96162">
        <w:rPr>
          <w:lang w:val="en-GB"/>
        </w:rPr>
        <w:t>This is why</w:t>
      </w:r>
      <w:proofErr w:type="gramEnd"/>
      <w:r w:rsidR="00B96162">
        <w:rPr>
          <w:lang w:val="en-GB"/>
        </w:rPr>
        <w:t xml:space="preserve"> vRealize Operations provides the peak value among the VM vCPU.</w:t>
      </w:r>
    </w:p>
    <w:p w14:paraId="0101037E" w14:textId="24C2A743" w:rsidR="006D4AB2" w:rsidRPr="00A452F2" w:rsidRDefault="00882BDF" w:rsidP="00160AA2">
      <w:pPr>
        <w:pStyle w:val="Heading4"/>
      </w:pPr>
      <w:r>
        <w:t>V</w:t>
      </w:r>
      <w:r w:rsidR="004F145E">
        <w:t>M</w:t>
      </w:r>
      <w:r>
        <w:t xml:space="preserve"> vs ESXi</w:t>
      </w:r>
    </w:p>
    <w:p w14:paraId="672A3105" w14:textId="6F0C5005" w:rsidR="004F145E" w:rsidRDefault="004F145E" w:rsidP="00F31C33">
      <w:pPr>
        <w:rPr>
          <w:lang w:val="en-GB"/>
        </w:rPr>
      </w:pPr>
      <w:r>
        <w:rPr>
          <w:lang w:val="en-GB"/>
        </w:rPr>
        <w:t>Review the following chart carefully.</w:t>
      </w:r>
      <w:r w:rsidR="001131BA">
        <w:rPr>
          <w:lang w:val="en-GB"/>
        </w:rPr>
        <w:t xml:space="preserve"> Zoom in if </w:t>
      </w:r>
      <w:r w:rsidR="005940B2">
        <w:rPr>
          <w:lang w:val="en-GB"/>
        </w:rPr>
        <w:t>necessary.</w:t>
      </w:r>
    </w:p>
    <w:p w14:paraId="77EE4386" w14:textId="513B8AF8" w:rsidR="004F145E" w:rsidRDefault="70FE80D6" w:rsidP="00F31C33">
      <w:pPr>
        <w:rPr>
          <w:lang w:val="en-GB"/>
        </w:rPr>
      </w:pPr>
      <w:r>
        <w:rPr>
          <w:noProof/>
        </w:rPr>
        <w:lastRenderedPageBreak/>
        <w:drawing>
          <wp:inline distT="0" distB="0" distL="0" distR="0" wp14:anchorId="744F4001" wp14:editId="77A1B406">
            <wp:extent cx="6746400" cy="4482000"/>
            <wp:effectExtent l="0" t="0" r="0" b="0"/>
            <wp:docPr id="37" name="Picture 3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rotWithShape="1">
                    <a:blip r:embed="rId366">
                      <a:extLst>
                        <a:ext uri="{28A0092B-C50C-407E-A947-70E740481C1C}">
                          <a14:useLocalDpi xmlns:a14="http://schemas.microsoft.com/office/drawing/2010/main" val="0"/>
                        </a:ext>
                      </a:extLst>
                    </a:blip>
                    <a:srcRect l="2093" t="1007" r="3672" b="12238"/>
                    <a:stretch/>
                  </pic:blipFill>
                  <pic:spPr bwMode="auto">
                    <a:xfrm>
                      <a:off x="0" y="0"/>
                      <a:ext cx="6746400" cy="4482000"/>
                    </a:xfrm>
                    <a:prstGeom prst="rect">
                      <a:avLst/>
                    </a:prstGeom>
                    <a:ln>
                      <a:noFill/>
                    </a:ln>
                    <a:extLst>
                      <a:ext uri="{53640926-AAD7-44D8-BBD7-CCE9431645EC}">
                        <a14:shadowObscured xmlns:a14="http://schemas.microsoft.com/office/drawing/2010/main"/>
                      </a:ext>
                    </a:extLst>
                  </pic:spPr>
                </pic:pic>
              </a:graphicData>
            </a:graphic>
          </wp:inline>
        </w:drawing>
      </w:r>
    </w:p>
    <w:p w14:paraId="676DC47B" w14:textId="0C3AF6F0" w:rsidR="007042A2" w:rsidRPr="00A452F2" w:rsidRDefault="007042A2" w:rsidP="007042A2">
      <w:pPr>
        <w:rPr>
          <w:lang w:val="en-GB"/>
        </w:rPr>
      </w:pPr>
      <w:r w:rsidRPr="00A452F2">
        <w:rPr>
          <w:lang w:val="en-GB"/>
        </w:rPr>
        <w:t>The vCenter chart</w:t>
      </w:r>
      <w:r w:rsidRPr="00A452F2">
        <w:rPr>
          <w:rStyle w:val="FootnoteReference"/>
          <w:lang w:val="en-GB"/>
        </w:rPr>
        <w:footnoteReference w:id="18"/>
      </w:r>
      <w:r w:rsidR="004F145E">
        <w:rPr>
          <w:lang w:val="en-GB"/>
        </w:rPr>
        <w:t xml:space="preserve"> above </w:t>
      </w:r>
      <w:r w:rsidRPr="00A452F2">
        <w:rPr>
          <w:lang w:val="en-GB"/>
        </w:rPr>
        <w:t>show</w:t>
      </w:r>
      <w:r w:rsidR="004F145E">
        <w:rPr>
          <w:lang w:val="en-GB"/>
        </w:rPr>
        <w:t>s</w:t>
      </w:r>
      <w:r w:rsidRPr="00A452F2">
        <w:rPr>
          <w:lang w:val="en-GB"/>
        </w:rPr>
        <w:t xml:space="preserve"> a VM utilization counters. It’s a large VM with 24 vCPU running controlled CPU test. The power management is fixed so it run at nominal clock speed. This eliminates CPU frequency scaling factor.</w:t>
      </w:r>
    </w:p>
    <w:p w14:paraId="5A808576" w14:textId="77777777" w:rsidR="004F145E" w:rsidRDefault="007042A2" w:rsidP="007042A2">
      <w:pPr>
        <w:rPr>
          <w:lang w:val="en-GB"/>
        </w:rPr>
      </w:pPr>
      <w:r w:rsidRPr="00A452F2">
        <w:rPr>
          <w:lang w:val="en-GB"/>
        </w:rPr>
        <w:t>It start</w:t>
      </w:r>
      <w:r w:rsidR="00E71761" w:rsidRPr="00A452F2">
        <w:rPr>
          <w:lang w:val="en-GB"/>
        </w:rPr>
        <w:t>s</w:t>
      </w:r>
      <w:r w:rsidRPr="00A452F2">
        <w:rPr>
          <w:lang w:val="en-GB"/>
        </w:rPr>
        <w:t xml:space="preserve"> at 50% “utilization”,</w:t>
      </w:r>
      <w:r w:rsidR="000D1D01" w:rsidRPr="00A452F2">
        <w:rPr>
          <w:lang w:val="en-GB"/>
        </w:rPr>
        <w:t xml:space="preserve"> with each vCPU pinned to a </w:t>
      </w:r>
      <w:r w:rsidR="00B0003F" w:rsidRPr="00A452F2">
        <w:rPr>
          <w:lang w:val="en-GB"/>
        </w:rPr>
        <w:t>different physical core. It</w:t>
      </w:r>
      <w:r w:rsidRPr="00A452F2">
        <w:rPr>
          <w:lang w:val="en-GB"/>
        </w:rPr>
        <w:t xml:space="preserve"> then slowly ramp</w:t>
      </w:r>
      <w:r w:rsidR="00E71761" w:rsidRPr="00A452F2">
        <w:rPr>
          <w:lang w:val="en-GB"/>
        </w:rPr>
        <w:t>s</w:t>
      </w:r>
      <w:r w:rsidRPr="00A452F2">
        <w:rPr>
          <w:lang w:val="en-GB"/>
        </w:rPr>
        <w:t xml:space="preserve"> up over time until it reached 100%. </w:t>
      </w:r>
    </w:p>
    <w:p w14:paraId="79178E0D" w14:textId="3354F418" w:rsidR="007042A2" w:rsidRPr="00A452F2" w:rsidRDefault="007042A2" w:rsidP="007042A2">
      <w:pPr>
        <w:rPr>
          <w:lang w:val="en-GB"/>
        </w:rPr>
      </w:pPr>
      <w:r w:rsidRPr="00A452F2">
        <w:rPr>
          <w:lang w:val="en-GB"/>
        </w:rPr>
        <w:t xml:space="preserve">Can you figure out why the </w:t>
      </w:r>
      <w:r w:rsidR="004F145E">
        <w:rPr>
          <w:lang w:val="en-GB"/>
        </w:rPr>
        <w:t>three</w:t>
      </w:r>
      <w:r w:rsidRPr="00A452F2">
        <w:rPr>
          <w:lang w:val="en-GB"/>
        </w:rPr>
        <w:t xml:space="preserve"> counters moved up differently? What do they measure?</w:t>
      </w:r>
    </w:p>
    <w:p w14:paraId="128B0A81" w14:textId="45514452" w:rsidR="007042A2" w:rsidRPr="00A452F2" w:rsidRDefault="007042A2" w:rsidP="007042A2">
      <w:pPr>
        <w:rPr>
          <w:lang w:val="en-GB"/>
        </w:rPr>
      </w:pPr>
      <w:r w:rsidRPr="00A452F2">
        <w:rPr>
          <w:lang w:val="en-GB"/>
        </w:rPr>
        <w:t xml:space="preserve">Now let’s look at the impact on the parent ESXi. It only has a single VM, but the VM vCPU matches the ESXi physical cores. The ESXi starts at 50% “utilization”, then slowly ramp up over time until it reached 100%. </w:t>
      </w:r>
    </w:p>
    <w:p w14:paraId="7B1EA9A9" w14:textId="77777777" w:rsidR="007042A2" w:rsidRPr="00A452F2" w:rsidRDefault="73C903E5" w:rsidP="007042A2">
      <w:pPr>
        <w:rPr>
          <w:lang w:val="en-GB"/>
        </w:rPr>
      </w:pPr>
      <w:r>
        <w:rPr>
          <w:noProof/>
        </w:rPr>
        <w:lastRenderedPageBreak/>
        <w:drawing>
          <wp:inline distT="0" distB="0" distL="0" distR="0" wp14:anchorId="7DED8699" wp14:editId="0D776CD2">
            <wp:extent cx="6616800" cy="4705200"/>
            <wp:effectExtent l="0" t="0" r="0" b="635"/>
            <wp:docPr id="38" name="Picture 38"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rotWithShape="1">
                    <a:blip r:embed="rId367">
                      <a:extLst>
                        <a:ext uri="{28A0092B-C50C-407E-A947-70E740481C1C}">
                          <a14:useLocalDpi xmlns:a14="http://schemas.microsoft.com/office/drawing/2010/main" val="0"/>
                        </a:ext>
                      </a:extLst>
                    </a:blip>
                    <a:srcRect l="1603" t="2039" r="4703" b="9155"/>
                    <a:stretch/>
                  </pic:blipFill>
                  <pic:spPr bwMode="auto">
                    <a:xfrm>
                      <a:off x="0" y="0"/>
                      <a:ext cx="6616800" cy="4705200"/>
                    </a:xfrm>
                    <a:prstGeom prst="rect">
                      <a:avLst/>
                    </a:prstGeom>
                    <a:ln>
                      <a:noFill/>
                    </a:ln>
                    <a:extLst>
                      <a:ext uri="{53640926-AAD7-44D8-BBD7-CCE9431645EC}">
                        <a14:shadowObscured xmlns:a14="http://schemas.microsoft.com/office/drawing/2010/main"/>
                      </a:ext>
                    </a:extLst>
                  </pic:spPr>
                </pic:pic>
              </a:graphicData>
            </a:graphic>
          </wp:inline>
        </w:drawing>
      </w:r>
    </w:p>
    <w:p w14:paraId="69E61A9D" w14:textId="6E65277A" w:rsidR="004F145E" w:rsidRPr="00A452F2" w:rsidRDefault="004F145E" w:rsidP="004F145E">
      <w:pPr>
        <w:rPr>
          <w:lang w:val="en-GB"/>
        </w:rPr>
      </w:pPr>
      <w:r w:rsidRPr="00A452F2">
        <w:rPr>
          <w:lang w:val="en-GB"/>
        </w:rPr>
        <w:t>Can you figure out why the 3 counters moved up differently? What do they measure?</w:t>
      </w:r>
      <w:r w:rsidR="00926983">
        <w:rPr>
          <w:lang w:val="en-GB"/>
        </w:rPr>
        <w:t xml:space="preserve"> </w:t>
      </w:r>
      <w:r>
        <w:rPr>
          <w:lang w:val="en-GB"/>
        </w:rPr>
        <w:t xml:space="preserve">As usual, answer can be found at </w:t>
      </w:r>
      <w:hyperlink w:anchor="_Quiz_Answers" w:history="1">
        <w:r w:rsidRPr="004F145E">
          <w:rPr>
            <w:rStyle w:val="Hyperlink"/>
            <w:lang w:val="en-GB"/>
          </w:rPr>
          <w:t>Part 4</w:t>
        </w:r>
      </w:hyperlink>
      <w:r>
        <w:rPr>
          <w:lang w:val="en-GB"/>
        </w:rPr>
        <w:t xml:space="preserve">. </w:t>
      </w:r>
    </w:p>
    <w:p w14:paraId="28C8BA11" w14:textId="77777777" w:rsidR="005F40B2" w:rsidRPr="00A452F2" w:rsidRDefault="005F40B2" w:rsidP="00160AA2">
      <w:pPr>
        <w:pStyle w:val="Heading4"/>
      </w:pPr>
      <w:bookmarkStart w:id="61" w:name="_Test_your_knowledge!"/>
      <w:bookmarkEnd w:id="61"/>
      <w:r w:rsidRPr="00A452F2">
        <w:t>ESXi Utilization vs Contention</w:t>
      </w:r>
    </w:p>
    <w:p w14:paraId="3796EDD4" w14:textId="77777777" w:rsidR="005F40B2" w:rsidRPr="00A452F2" w:rsidRDefault="005F40B2" w:rsidP="005F40B2">
      <w:pPr>
        <w:rPr>
          <w:lang w:val="en-GB"/>
        </w:rPr>
      </w:pPr>
      <w:r w:rsidRPr="00A452F2">
        <w:rPr>
          <w:lang w:val="en-GB"/>
        </w:rPr>
        <w:t>ESXi “utilization” does not correlate to ESXi “contention”. The 4 highlighted area are examples where the metrics don’t correlate, even go the opposite way in some of them. Can you guess why?</w:t>
      </w:r>
    </w:p>
    <w:p w14:paraId="342EA037" w14:textId="2184427F" w:rsidR="005F40B2" w:rsidRDefault="005F40B2" w:rsidP="005F40B2">
      <w:pPr>
        <w:rPr>
          <w:lang w:val="en-GB"/>
        </w:rPr>
      </w:pPr>
      <w:r>
        <w:rPr>
          <w:noProof/>
        </w:rPr>
        <w:drawing>
          <wp:inline distT="0" distB="0" distL="0" distR="0" wp14:anchorId="71924AA6" wp14:editId="79AFEA30">
            <wp:extent cx="6645910" cy="2604770"/>
            <wp:effectExtent l="0" t="0" r="254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68">
                      <a:extLst>
                        <a:ext uri="{28A0092B-C50C-407E-A947-70E740481C1C}">
                          <a14:useLocalDpi xmlns:a14="http://schemas.microsoft.com/office/drawing/2010/main" val="0"/>
                        </a:ext>
                      </a:extLst>
                    </a:blip>
                    <a:stretch>
                      <a:fillRect/>
                    </a:stretch>
                  </pic:blipFill>
                  <pic:spPr>
                    <a:xfrm>
                      <a:off x="0" y="0"/>
                      <a:ext cx="6645910" cy="2604770"/>
                    </a:xfrm>
                    <a:prstGeom prst="rect">
                      <a:avLst/>
                    </a:prstGeom>
                  </pic:spPr>
                </pic:pic>
              </a:graphicData>
            </a:graphic>
          </wp:inline>
        </w:drawing>
      </w:r>
    </w:p>
    <w:p w14:paraId="69F7D082" w14:textId="33C52EA8" w:rsidR="00884530" w:rsidRPr="00A452F2" w:rsidRDefault="00884530" w:rsidP="00FB0E2B">
      <w:pPr>
        <w:tabs>
          <w:tab w:val="left" w:pos="3434"/>
        </w:tabs>
        <w:rPr>
          <w:lang w:val="en-GB"/>
        </w:rPr>
      </w:pPr>
      <w:r>
        <w:rPr>
          <w:lang w:val="en-GB"/>
        </w:rPr>
        <w:t>As usual, answer</w:t>
      </w:r>
      <w:r w:rsidR="00FB0E2B">
        <w:rPr>
          <w:lang w:val="en-GB"/>
        </w:rPr>
        <w:t xml:space="preserve"> in Part 4 </w:t>
      </w:r>
      <w:hyperlink w:anchor="_Part_2" w:history="1">
        <w:r w:rsidR="00FB0E2B" w:rsidRPr="00FB0E2B">
          <w:rPr>
            <w:rStyle w:val="Hyperlink"/>
            <w:lang w:val="en-GB"/>
          </w:rPr>
          <w:t>here</w:t>
        </w:r>
      </w:hyperlink>
      <w:r w:rsidR="00FB0E2B">
        <w:rPr>
          <w:lang w:val="en-GB"/>
        </w:rPr>
        <w:t>.</w:t>
      </w:r>
    </w:p>
    <w:p w14:paraId="416664C4" w14:textId="620B6B96" w:rsidR="00171E80" w:rsidRDefault="00171E80" w:rsidP="00C84219">
      <w:pPr>
        <w:pStyle w:val="Heading2"/>
        <w:rPr>
          <w:lang w:val="en-GB"/>
        </w:rPr>
      </w:pPr>
      <w:r w:rsidRPr="00A452F2">
        <w:rPr>
          <w:lang w:val="en-GB"/>
        </w:rPr>
        <w:lastRenderedPageBreak/>
        <w:t>Memory Metrics</w:t>
      </w:r>
    </w:p>
    <w:p w14:paraId="6B2B46A9" w14:textId="4C1778A6" w:rsidR="004D4D3A" w:rsidRPr="004D4D3A" w:rsidRDefault="004D4D3A" w:rsidP="004D4D3A">
      <w:pPr>
        <w:rPr>
          <w:lang w:val="en-GB"/>
        </w:rPr>
      </w:pPr>
      <w:r>
        <w:rPr>
          <w:noProof/>
        </w:rPr>
        <mc:AlternateContent>
          <mc:Choice Requires="wps">
            <w:drawing>
              <wp:anchor distT="0" distB="0" distL="114300" distR="114300" simplePos="0" relativeHeight="251658251" behindDoc="0" locked="0" layoutInCell="1" allowOverlap="1" wp14:anchorId="3B7C573D" wp14:editId="2C2B9E52">
                <wp:simplePos x="0" y="0"/>
                <wp:positionH relativeFrom="column">
                  <wp:posOffset>0</wp:posOffset>
                </wp:positionH>
                <wp:positionV relativeFrom="paragraph">
                  <wp:posOffset>0</wp:posOffset>
                </wp:positionV>
                <wp:extent cx="1828800" cy="1828800"/>
                <wp:effectExtent l="0" t="0" r="0" b="0"/>
                <wp:wrapNone/>
                <wp:docPr id="606394165" name="Text Box 6063941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3B7C573D" id="Text Box 606394165" o:spid="_x0000_s1035" type="#_x0000_t202" style="position:absolute;margin-left:0;margin-top:0;width:2in;height:2in;z-index:25165825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aEC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0p0ayBVq1FF8hH05GTBqrVWp/DpWcL10IHaug6VhHlHoRYhK5yDf4hPQJ6qPvrsdYIyvHSfDSf&#10;p6DioDswgJOcrlvnw2dhGoJEQR00M9aY7e996E0PJuhNm5VUCuQsV/o3AWCiJDnFiFToNl3M/Oo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pdoQKkAgAARwUAAA4AAAAAAAAAAAAAAAAALgIAAGRycy9l&#10;Mm9Eb2MueG1sUEsBAi0AFAAGAAgAAAAhAEuJJs3WAAAABQEAAA8AAAAAAAAAAAAAAAAA/gQAAGRy&#10;cy9kb3ducmV2LnhtbFBLBQYAAAAABAAEAPMAAAABBgAAAAA=&#10;" filled="f" stroked="f">
                <v:textbox style="mso-fit-shape-to-text:t">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v:textbox>
              </v:shape>
            </w:pict>
          </mc:Fallback>
        </mc:AlternateContent>
      </w:r>
    </w:p>
    <w:p w14:paraId="6F60B596" w14:textId="77777777" w:rsidR="001612FA" w:rsidRPr="00A452F2" w:rsidRDefault="00152A41" w:rsidP="003F097B">
      <w:pPr>
        <w:pStyle w:val="AfterChapterTitle"/>
        <w:rPr>
          <w:lang w:val="en-GB"/>
        </w:rPr>
      </w:pPr>
      <w:r w:rsidRPr="4CAB3972">
        <w:rPr>
          <w:lang w:val="en-GB"/>
        </w:rPr>
        <w:t xml:space="preserve">We have covered CPU in depth in the previous chapter. Let's now take a trip down memory lane. </w:t>
      </w:r>
    </w:p>
    <w:p w14:paraId="1583915C" w14:textId="29DE73E9" w:rsidR="005E1A4D" w:rsidRPr="00A452F2" w:rsidRDefault="009934C5" w:rsidP="009934C5">
      <w:pPr>
        <w:rPr>
          <w:lang w:val="en-GB"/>
        </w:rPr>
      </w:pPr>
      <w:r w:rsidRPr="00A452F2">
        <w:rPr>
          <w:lang w:val="en-GB"/>
        </w:rPr>
        <w:t xml:space="preserve">Memory differs from CPU as it is a form of storage. </w:t>
      </w:r>
      <w:r w:rsidR="005E1A4D" w:rsidRPr="00A452F2">
        <w:rPr>
          <w:lang w:val="en-GB"/>
        </w:rPr>
        <w:t>CPU is highly transient in nature. Instructions enter and leave the execution pipelines in less than a nanosecond. Memory is basically a collection of pages (blocks) in physical DIMM.</w:t>
      </w:r>
      <w:r w:rsidR="00BA6BB7" w:rsidRPr="00A452F2">
        <w:rPr>
          <w:lang w:val="en-GB"/>
        </w:rPr>
        <w:t xml:space="preserve"> Information is stored in memory in standard block sizes, typically 4 KB or 2 MB. Each block is called a page. At the lowest level, the memory pages are just a series of zeroes and ones. MS Windows </w:t>
      </w:r>
      <w:r w:rsidR="00F73471" w:rsidRPr="00A452F2">
        <w:rPr>
          <w:lang w:val="en-GB"/>
        </w:rPr>
        <w:t xml:space="preserve">initializes its pages with 0, hence there is </w:t>
      </w:r>
      <w:proofErr w:type="gramStart"/>
      <w:r w:rsidR="00F73471" w:rsidRPr="00A452F2">
        <w:rPr>
          <w:lang w:val="en-GB"/>
        </w:rPr>
        <w:t>zero page</w:t>
      </w:r>
      <w:proofErr w:type="gramEnd"/>
      <w:r w:rsidR="00F73471" w:rsidRPr="00A452F2">
        <w:rPr>
          <w:lang w:val="en-GB"/>
        </w:rPr>
        <w:t xml:space="preserve"> counter in ESXi.</w:t>
      </w:r>
    </w:p>
    <w:p w14:paraId="4BB5D7C9" w14:textId="1B10B735" w:rsidR="009934C5" w:rsidRPr="00A452F2" w:rsidRDefault="00F73471" w:rsidP="009934C5">
      <w:pPr>
        <w:rPr>
          <w:lang w:val="en-GB"/>
        </w:rPr>
      </w:pPr>
      <w:r w:rsidRPr="00A452F2">
        <w:rPr>
          <w:lang w:val="en-GB"/>
        </w:rPr>
        <w:t xml:space="preserve">While </w:t>
      </w:r>
      <w:r w:rsidR="009934C5" w:rsidRPr="00A452F2">
        <w:rPr>
          <w:lang w:val="en-GB"/>
        </w:rPr>
        <w:t xml:space="preserve">CPU </w:t>
      </w:r>
      <w:r w:rsidR="008058BF" w:rsidRPr="00A452F2">
        <w:rPr>
          <w:lang w:val="en-GB"/>
        </w:rPr>
        <w:t xml:space="preserve">discards </w:t>
      </w:r>
      <w:r w:rsidR="009934C5" w:rsidRPr="00A452F2">
        <w:rPr>
          <w:lang w:val="en-GB"/>
        </w:rPr>
        <w:t xml:space="preserve">instructions as they </w:t>
      </w:r>
      <w:r w:rsidR="008058BF" w:rsidRPr="00A452F2">
        <w:rPr>
          <w:lang w:val="en-GB"/>
        </w:rPr>
        <w:t xml:space="preserve">leave </w:t>
      </w:r>
      <w:r w:rsidR="009934C5" w:rsidRPr="00A452F2">
        <w:rPr>
          <w:lang w:val="en-GB"/>
        </w:rPr>
        <w:t>the CPU</w:t>
      </w:r>
      <w:r w:rsidR="008058BF" w:rsidRPr="00A452F2">
        <w:rPr>
          <w:lang w:val="en-GB"/>
        </w:rPr>
        <w:t xml:space="preserve"> pipeline</w:t>
      </w:r>
      <w:r w:rsidR="009934C5" w:rsidRPr="00A452F2">
        <w:rPr>
          <w:lang w:val="en-GB"/>
        </w:rPr>
        <w:t xml:space="preserve">, memory keeps information for a much longer </w:t>
      </w:r>
      <w:proofErr w:type="gramStart"/>
      <w:r w:rsidR="009934C5" w:rsidRPr="00A452F2">
        <w:rPr>
          <w:lang w:val="en-GB"/>
        </w:rPr>
        <w:t>period of time</w:t>
      </w:r>
      <w:proofErr w:type="gramEnd"/>
      <w:r w:rsidR="009934C5" w:rsidRPr="00A452F2">
        <w:rPr>
          <w:lang w:val="en-GB"/>
        </w:rPr>
        <w:t xml:space="preserve">. We are comparing nanoseconds to seconds (or longer, up to months, depending upon the uptime of your VM). </w:t>
      </w:r>
    </w:p>
    <w:p w14:paraId="065E2AA9" w14:textId="7B64809C" w:rsidR="00923FB1" w:rsidRPr="00A452F2" w:rsidRDefault="009934C5" w:rsidP="00923FB1">
      <w:pPr>
        <w:rPr>
          <w:lang w:val="en-GB"/>
        </w:rPr>
      </w:pPr>
      <w:r w:rsidRPr="00A452F2">
        <w:rPr>
          <w:lang w:val="en-GB"/>
        </w:rPr>
        <w:t xml:space="preserve">Keeping this concept in mind is </w:t>
      </w:r>
      <w:r w:rsidR="00F50005" w:rsidRPr="00A452F2">
        <w:rPr>
          <w:lang w:val="en-GB"/>
        </w:rPr>
        <w:t>critical</w:t>
      </w:r>
      <w:r w:rsidRPr="00A452F2">
        <w:rPr>
          <w:lang w:val="en-GB"/>
        </w:rPr>
        <w:t xml:space="preserve"> as you review the memory counters. Memory has a very different nature compared to CPU, and the storage nature of memory is the reason why memory monitoring is more challenging than CPU monitoring.</w:t>
      </w:r>
      <w:r w:rsidR="007B1434" w:rsidRPr="00A452F2">
        <w:rPr>
          <w:lang w:val="en-GB"/>
        </w:rPr>
        <w:t xml:space="preserve"> </w:t>
      </w:r>
      <w:r w:rsidR="00923FB1" w:rsidRPr="00A452F2">
        <w:rPr>
          <w:lang w:val="en-GB"/>
        </w:rPr>
        <w:t xml:space="preserve">Unlike CPU, </w:t>
      </w:r>
      <w:r w:rsidR="007B1434" w:rsidRPr="00A452F2">
        <w:rPr>
          <w:lang w:val="en-GB"/>
        </w:rPr>
        <w:t>memory</w:t>
      </w:r>
      <w:r w:rsidR="00923FB1" w:rsidRPr="00A452F2">
        <w:rPr>
          <w:lang w:val="en-GB"/>
        </w:rPr>
        <w:t xml:space="preserve"> has 2 dimensions: Speed and Space</w:t>
      </w:r>
    </w:p>
    <w:p w14:paraId="65974F2A" w14:textId="5E3BF241" w:rsidR="00923FB1" w:rsidRPr="00A452F2" w:rsidRDefault="00923FB1" w:rsidP="004E4900">
      <w:pPr>
        <w:pStyle w:val="Bullet"/>
        <w:rPr>
          <w:lang w:val="en-GB"/>
        </w:rPr>
      </w:pPr>
      <w:r w:rsidRPr="00A452F2">
        <w:rPr>
          <w:lang w:val="en-GB"/>
        </w:rPr>
        <w:t>Speed is measured in nanoseconds. The only counter ESXi has is Memory Latency. This counter increases when the time to read from the RAM is longer than usual. The counter tracks the</w:t>
      </w:r>
      <w:r w:rsidR="00227A6C">
        <w:rPr>
          <w:lang w:val="en-GB"/>
        </w:rPr>
        <w:t xml:space="preserve"> percentage</w:t>
      </w:r>
      <w:r w:rsidRPr="00A452F2">
        <w:rPr>
          <w:lang w:val="en-GB"/>
        </w:rPr>
        <w:t xml:space="preserve"> of memory space that’s taking longer than expected. It’s not tracking the actual latency in nanosecond. This is the opposite of Disk, where we track the actual latency, but not the</w:t>
      </w:r>
      <w:r w:rsidR="00227A6C">
        <w:rPr>
          <w:lang w:val="en-GB"/>
        </w:rPr>
        <w:t xml:space="preserve"> percentage</w:t>
      </w:r>
      <w:r w:rsidRPr="00A452F2">
        <w:rPr>
          <w:lang w:val="en-GB"/>
        </w:rPr>
        <w:t xml:space="preserve"> of amount of space that is facing latency. Both are storage, but “server people” and “storage people” measure them differently!</w:t>
      </w:r>
    </w:p>
    <w:p w14:paraId="78C4D9D1" w14:textId="77777777" w:rsidR="00923FB1" w:rsidRPr="00A452F2" w:rsidRDefault="00923FB1" w:rsidP="004E4900">
      <w:pPr>
        <w:pStyle w:val="Bullet"/>
        <w:rPr>
          <w:lang w:val="en-GB"/>
        </w:rPr>
      </w:pPr>
      <w:r w:rsidRPr="00A452F2">
        <w:rPr>
          <w:lang w:val="en-GB"/>
        </w:rPr>
        <w:t xml:space="preserve">Space is measured in GB. This is the bulk of the counters. </w:t>
      </w:r>
    </w:p>
    <w:p w14:paraId="28FF9025" w14:textId="7498B32D" w:rsidR="00C965CC" w:rsidRPr="00A452F2" w:rsidRDefault="00C965CC" w:rsidP="00092D5B">
      <w:pPr>
        <w:pStyle w:val="Heading3"/>
        <w:rPr>
          <w:lang w:val="en-GB"/>
        </w:rPr>
      </w:pPr>
      <w:r w:rsidRPr="00A452F2">
        <w:rPr>
          <w:lang w:val="en-GB"/>
        </w:rPr>
        <w:t>Virtual Memory</w:t>
      </w:r>
    </w:p>
    <w:p w14:paraId="211EAEB3" w14:textId="613533B4" w:rsidR="009C3BD1" w:rsidRPr="00A452F2" w:rsidRDefault="009C3BD1" w:rsidP="009C3BD1">
      <w:pPr>
        <w:rPr>
          <w:lang w:val="en-GB"/>
        </w:rPr>
      </w:pPr>
      <w:r w:rsidRPr="00A452F2">
        <w:rPr>
          <w:lang w:val="en-GB"/>
        </w:rPr>
        <w:t xml:space="preserve">Before we talk about memory counter, we need to cover </w:t>
      </w:r>
      <w:r w:rsidR="007771CF" w:rsidRPr="00A452F2">
        <w:rPr>
          <w:lang w:val="en-GB"/>
        </w:rPr>
        <w:t xml:space="preserve">virtual memory, as it’s an integral part of memory management. The following </w:t>
      </w:r>
      <w:r w:rsidR="00D8571D" w:rsidRPr="00A452F2">
        <w:rPr>
          <w:lang w:val="en-GB"/>
        </w:rPr>
        <w:t xml:space="preserve">shows </w:t>
      </w:r>
      <w:r w:rsidR="00297FE6" w:rsidRPr="00A452F2">
        <w:rPr>
          <w:lang w:val="en-GB"/>
        </w:rPr>
        <w:t xml:space="preserve">how Windows or Linux </w:t>
      </w:r>
      <w:r w:rsidR="00BA6B76" w:rsidRPr="00A452F2">
        <w:rPr>
          <w:lang w:val="en-GB"/>
        </w:rPr>
        <w:t xml:space="preserve">masks </w:t>
      </w:r>
      <w:r w:rsidR="00297FE6" w:rsidRPr="00A452F2">
        <w:rPr>
          <w:lang w:val="en-GB"/>
        </w:rPr>
        <w:t xml:space="preserve">the underlying physical </w:t>
      </w:r>
      <w:r w:rsidR="00BA6B76" w:rsidRPr="00A452F2">
        <w:rPr>
          <w:lang w:val="en-GB"/>
        </w:rPr>
        <w:t>memory from processes running on the OS.</w:t>
      </w:r>
    </w:p>
    <w:p w14:paraId="24CE2FCC" w14:textId="569D57AA" w:rsidR="0051496E" w:rsidRPr="00A452F2" w:rsidRDefault="5EBE3C19" w:rsidP="00EA7DD2">
      <w:pPr>
        <w:jc w:val="center"/>
        <w:rPr>
          <w:lang w:val="en-GB"/>
        </w:rPr>
      </w:pPr>
      <w:r>
        <w:rPr>
          <w:noProof/>
        </w:rPr>
        <w:lastRenderedPageBreak/>
        <w:drawing>
          <wp:inline distT="0" distB="0" distL="0" distR="0" wp14:anchorId="6D390885" wp14:editId="446BBF21">
            <wp:extent cx="3359827" cy="1870601"/>
            <wp:effectExtent l="0" t="0" r="0" b="0"/>
            <wp:docPr id="606394149" name="Picture 60639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9"/>
                    <pic:cNvPicPr/>
                  </pic:nvPicPr>
                  <pic:blipFill>
                    <a:blip r:embed="rId369">
                      <a:extLst>
                        <a:ext uri="{28A0092B-C50C-407E-A947-70E740481C1C}">
                          <a14:useLocalDpi xmlns:a14="http://schemas.microsoft.com/office/drawing/2010/main" val="0"/>
                        </a:ext>
                      </a:extLst>
                    </a:blip>
                    <a:stretch>
                      <a:fillRect/>
                    </a:stretch>
                  </pic:blipFill>
                  <pic:spPr>
                    <a:xfrm>
                      <a:off x="0" y="0"/>
                      <a:ext cx="3359827" cy="1870601"/>
                    </a:xfrm>
                    <a:prstGeom prst="rect">
                      <a:avLst/>
                    </a:prstGeom>
                  </pic:spPr>
                </pic:pic>
              </a:graphicData>
            </a:graphic>
          </wp:inline>
        </w:drawing>
      </w:r>
    </w:p>
    <w:p w14:paraId="2A68E7B0" w14:textId="4AB64599" w:rsidR="00C965CC" w:rsidRPr="00A452F2" w:rsidRDefault="00C965CC" w:rsidP="00C965CC">
      <w:pPr>
        <w:rPr>
          <w:lang w:val="en-GB"/>
        </w:rPr>
      </w:pPr>
      <w:r w:rsidRPr="00A452F2">
        <w:rPr>
          <w:lang w:val="en-GB"/>
        </w:rPr>
        <w:t xml:space="preserve">From the process’ point of view, </w:t>
      </w:r>
      <w:r w:rsidR="00BA6B76" w:rsidRPr="00A452F2">
        <w:rPr>
          <w:lang w:val="en-GB"/>
        </w:rPr>
        <w:t xml:space="preserve">this technique </w:t>
      </w:r>
      <w:r w:rsidRPr="00A452F2">
        <w:rPr>
          <w:lang w:val="en-GB"/>
        </w:rPr>
        <w:t>provides</w:t>
      </w:r>
      <w:r w:rsidR="00BA6B76" w:rsidRPr="00A452F2">
        <w:rPr>
          <w:lang w:val="en-GB"/>
        </w:rPr>
        <w:t xml:space="preserve"> a c</w:t>
      </w:r>
      <w:r w:rsidRPr="00A452F2">
        <w:rPr>
          <w:lang w:val="en-GB"/>
        </w:rPr>
        <w:t>ontiguous address space</w:t>
      </w:r>
      <w:r w:rsidR="00F93DF9" w:rsidRPr="00A452F2">
        <w:rPr>
          <w:lang w:val="en-GB"/>
        </w:rPr>
        <w:t xml:space="preserve">, which makes memory management easier. It also provides </w:t>
      </w:r>
      <w:r w:rsidR="00F43581" w:rsidRPr="00A452F2">
        <w:rPr>
          <w:lang w:val="en-GB"/>
        </w:rPr>
        <w:t xml:space="preserve">isolation, meaning process A can’t see the memory </w:t>
      </w:r>
      <w:r w:rsidR="00815B1F" w:rsidRPr="00A452F2">
        <w:rPr>
          <w:lang w:val="en-GB"/>
        </w:rPr>
        <w:t>of process B. This isolation provides some level of s</w:t>
      </w:r>
      <w:r w:rsidRPr="00A452F2">
        <w:rPr>
          <w:lang w:val="en-GB"/>
        </w:rPr>
        <w:t>ecurity</w:t>
      </w:r>
      <w:r w:rsidR="00815B1F" w:rsidRPr="00A452F2">
        <w:rPr>
          <w:lang w:val="en-GB"/>
        </w:rPr>
        <w:t>.</w:t>
      </w:r>
    </w:p>
    <w:p w14:paraId="23CBBBBA" w14:textId="50F5C7A1" w:rsidR="00C965CC" w:rsidRPr="00A452F2" w:rsidRDefault="00C965CC" w:rsidP="00C965CC">
      <w:pPr>
        <w:rPr>
          <w:lang w:val="en-GB"/>
        </w:rPr>
      </w:pPr>
      <w:r w:rsidRPr="00A452F2">
        <w:rPr>
          <w:lang w:val="en-GB"/>
        </w:rPr>
        <w:t>Virtual Memory abstract</w:t>
      </w:r>
      <w:r w:rsidR="005B5EFC" w:rsidRPr="00A452F2">
        <w:rPr>
          <w:lang w:val="en-GB"/>
        </w:rPr>
        <w:t xml:space="preserve">ion </w:t>
      </w:r>
      <w:r w:rsidRPr="00A452F2">
        <w:rPr>
          <w:lang w:val="en-GB"/>
        </w:rPr>
        <w:t>provides the possibility to overcommi</w:t>
      </w:r>
      <w:r w:rsidR="005B5EFC" w:rsidRPr="00A452F2">
        <w:rPr>
          <w:lang w:val="en-GB"/>
        </w:rPr>
        <w:t xml:space="preserve">t. Linux may have 16 GB of physical RAM, but </w:t>
      </w:r>
      <w:r w:rsidR="00C6294D">
        <w:rPr>
          <w:lang w:val="en-GB"/>
        </w:rPr>
        <w:t xml:space="preserve">by </w:t>
      </w:r>
      <w:r w:rsidR="005B5EFC" w:rsidRPr="00A452F2">
        <w:rPr>
          <w:lang w:val="en-GB"/>
        </w:rPr>
        <w:t xml:space="preserve">using </w:t>
      </w:r>
      <w:proofErr w:type="spellStart"/>
      <w:r w:rsidR="005B5EFC" w:rsidRPr="00A452F2">
        <w:rPr>
          <w:lang w:val="en-GB"/>
        </w:rPr>
        <w:t>pagefile</w:t>
      </w:r>
      <w:proofErr w:type="spellEnd"/>
      <w:r w:rsidR="005B5EFC" w:rsidRPr="00A452F2">
        <w:rPr>
          <w:lang w:val="en-GB"/>
        </w:rPr>
        <w:t xml:space="preserve"> the </w:t>
      </w:r>
      <w:r w:rsidR="0084386E" w:rsidRPr="00A452F2">
        <w:rPr>
          <w:lang w:val="en-GB"/>
        </w:rPr>
        <w:t xml:space="preserve">total memory available to its processes can exceed 16 GB. </w:t>
      </w:r>
      <w:r w:rsidRPr="00A452F2">
        <w:rPr>
          <w:lang w:val="en-GB"/>
        </w:rPr>
        <w:t xml:space="preserve">The process is unaware what is backing </w:t>
      </w:r>
      <w:r w:rsidR="0084386E" w:rsidRPr="00A452F2">
        <w:rPr>
          <w:lang w:val="en-GB"/>
        </w:rPr>
        <w:t xml:space="preserve">its </w:t>
      </w:r>
      <w:r w:rsidRPr="00A452F2">
        <w:rPr>
          <w:lang w:val="en-GB"/>
        </w:rPr>
        <w:t>virtual address</w:t>
      </w:r>
      <w:r w:rsidR="0084386E" w:rsidRPr="00A452F2">
        <w:rPr>
          <w:lang w:val="en-GB"/>
        </w:rPr>
        <w:t xml:space="preserve">. It does not know whether a page is backed by </w:t>
      </w:r>
      <w:r w:rsidRPr="00A452F2">
        <w:rPr>
          <w:lang w:val="en-GB"/>
        </w:rPr>
        <w:t xml:space="preserve">Physical Memory </w:t>
      </w:r>
      <w:r w:rsidR="0084386E" w:rsidRPr="00A452F2">
        <w:rPr>
          <w:lang w:val="en-GB"/>
        </w:rPr>
        <w:t xml:space="preserve">or </w:t>
      </w:r>
      <w:r w:rsidRPr="00A452F2">
        <w:rPr>
          <w:lang w:val="en-GB"/>
        </w:rPr>
        <w:t>Swap File</w:t>
      </w:r>
      <w:r w:rsidR="0084386E" w:rsidRPr="00A452F2">
        <w:rPr>
          <w:lang w:val="en-GB"/>
        </w:rPr>
        <w:t>.</w:t>
      </w:r>
    </w:p>
    <w:p w14:paraId="60FFC218" w14:textId="4DD5B1B4" w:rsidR="0084386E" w:rsidRPr="00A452F2" w:rsidRDefault="00256F5A" w:rsidP="00C965CC">
      <w:pPr>
        <w:rPr>
          <w:lang w:val="en-GB"/>
        </w:rPr>
      </w:pPr>
      <w:r w:rsidRPr="00A452F2">
        <w:rPr>
          <w:lang w:val="en-GB"/>
        </w:rPr>
        <w:t xml:space="preserve">With virtualization, VM adds another layer. </w:t>
      </w:r>
      <w:proofErr w:type="gramStart"/>
      <w:r w:rsidRPr="00A452F2">
        <w:rPr>
          <w:lang w:val="en-GB"/>
        </w:rPr>
        <w:t>So</w:t>
      </w:r>
      <w:proofErr w:type="gramEnd"/>
      <w:r w:rsidRPr="00A452F2">
        <w:rPr>
          <w:lang w:val="en-GB"/>
        </w:rPr>
        <w:t xml:space="preserve"> we actually have 4 layers from Process </w:t>
      </w:r>
      <w:r w:rsidR="009733EA" w:rsidRPr="009733EA">
        <w:rPr>
          <w:rFonts w:ascii="Wingdings" w:eastAsia="Wingdings" w:hAnsi="Wingdings" w:cs="Wingdings"/>
          <w:lang w:val="en-GB"/>
        </w:rPr>
        <w:t>à</w:t>
      </w:r>
      <w:r w:rsidRPr="00A452F2">
        <w:rPr>
          <w:lang w:val="en-GB"/>
        </w:rPr>
        <w:t xml:space="preserve"> Guest OS </w:t>
      </w:r>
      <w:proofErr w:type="spellStart"/>
      <w:r w:rsidR="009733EA" w:rsidRPr="009733EA">
        <w:rPr>
          <w:rFonts w:ascii="Wingdings" w:eastAsia="Wingdings" w:hAnsi="Wingdings" w:cs="Wingdings"/>
          <w:lang w:val="en-GB"/>
        </w:rPr>
        <w:t>à</w:t>
      </w:r>
      <w:r w:rsidRPr="00A452F2">
        <w:rPr>
          <w:lang w:val="en-GB"/>
        </w:rPr>
        <w:t>VM</w:t>
      </w:r>
      <w:proofErr w:type="spellEnd"/>
      <w:r w:rsidRPr="00A452F2">
        <w:rPr>
          <w:lang w:val="en-GB"/>
        </w:rPr>
        <w:t xml:space="preserve"> </w:t>
      </w:r>
      <w:r w:rsidR="009733EA" w:rsidRPr="009733EA">
        <w:rPr>
          <w:rFonts w:ascii="Wingdings" w:eastAsia="Wingdings" w:hAnsi="Wingdings" w:cs="Wingdings"/>
          <w:lang w:val="en-GB"/>
        </w:rPr>
        <w:t>à</w:t>
      </w:r>
      <w:r w:rsidR="009733EA">
        <w:rPr>
          <w:lang w:val="en-GB"/>
        </w:rPr>
        <w:t xml:space="preserve"> </w:t>
      </w:r>
      <w:r w:rsidRPr="00A452F2">
        <w:rPr>
          <w:lang w:val="en-GB"/>
        </w:rPr>
        <w:t>ESXi.</w:t>
      </w:r>
      <w:r w:rsidR="009733EA">
        <w:rPr>
          <w:lang w:val="en-GB"/>
        </w:rPr>
        <w:t xml:space="preserve"> Each of these layers have their own address space.</w:t>
      </w:r>
    </w:p>
    <w:p w14:paraId="1AE6D3CE" w14:textId="21DD1583" w:rsidR="000411FE" w:rsidRPr="00A452F2" w:rsidRDefault="456AE6AE" w:rsidP="00EA7DD2">
      <w:pPr>
        <w:jc w:val="center"/>
        <w:rPr>
          <w:lang w:val="en-GB"/>
        </w:rPr>
      </w:pPr>
      <w:r>
        <w:rPr>
          <w:noProof/>
        </w:rPr>
        <w:drawing>
          <wp:inline distT="0" distB="0" distL="0" distR="0" wp14:anchorId="7E2C0526" wp14:editId="406B83AF">
            <wp:extent cx="3384250" cy="1967948"/>
            <wp:effectExtent l="0" t="0" r="6985" b="0"/>
            <wp:docPr id="606394148" name="Picture 60639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8"/>
                    <pic:cNvPicPr/>
                  </pic:nvPicPr>
                  <pic:blipFill>
                    <a:blip r:embed="rId370">
                      <a:extLst>
                        <a:ext uri="{28A0092B-C50C-407E-A947-70E740481C1C}">
                          <a14:useLocalDpi xmlns:a14="http://schemas.microsoft.com/office/drawing/2010/main" val="0"/>
                        </a:ext>
                      </a:extLst>
                    </a:blip>
                    <a:stretch>
                      <a:fillRect/>
                    </a:stretch>
                  </pic:blipFill>
                  <pic:spPr>
                    <a:xfrm>
                      <a:off x="0" y="0"/>
                      <a:ext cx="3384250" cy="1967948"/>
                    </a:xfrm>
                    <a:prstGeom prst="rect">
                      <a:avLst/>
                    </a:prstGeom>
                  </pic:spPr>
                </pic:pic>
              </a:graphicData>
            </a:graphic>
          </wp:inline>
        </w:drawing>
      </w:r>
    </w:p>
    <w:p w14:paraId="559B7C1F" w14:textId="094FC00E" w:rsidR="00CE2A43" w:rsidRDefault="000411FE" w:rsidP="00CE2A43">
      <w:pPr>
        <w:rPr>
          <w:lang w:val="en-GB"/>
        </w:rPr>
      </w:pPr>
      <w:r w:rsidRPr="00A452F2">
        <w:rPr>
          <w:lang w:val="en-GB"/>
        </w:rPr>
        <w:t>From the VMs point of view, it provides</w:t>
      </w:r>
      <w:r w:rsidR="0086039F" w:rsidRPr="00A452F2">
        <w:rPr>
          <w:lang w:val="en-GB"/>
        </w:rPr>
        <w:t xml:space="preserve"> a c</w:t>
      </w:r>
      <w:r w:rsidRPr="00A452F2">
        <w:rPr>
          <w:lang w:val="en-GB"/>
        </w:rPr>
        <w:t>ontiguous address space</w:t>
      </w:r>
      <w:r w:rsidR="00321C5A" w:rsidRPr="00A452F2">
        <w:rPr>
          <w:lang w:val="en-GB"/>
        </w:rPr>
        <w:t xml:space="preserve"> and </w:t>
      </w:r>
      <w:r w:rsidR="002D64A4">
        <w:rPr>
          <w:lang w:val="en-GB"/>
        </w:rPr>
        <w:t>i</w:t>
      </w:r>
      <w:r w:rsidRPr="00A452F2">
        <w:rPr>
          <w:lang w:val="en-GB"/>
        </w:rPr>
        <w:t>solation</w:t>
      </w:r>
      <w:r w:rsidR="00321C5A" w:rsidRPr="00A452F2">
        <w:rPr>
          <w:lang w:val="en-GB"/>
        </w:rPr>
        <w:t xml:space="preserve"> (which is s</w:t>
      </w:r>
      <w:r w:rsidRPr="00A452F2">
        <w:rPr>
          <w:lang w:val="en-GB"/>
        </w:rPr>
        <w:t>ecurity</w:t>
      </w:r>
      <w:r w:rsidR="00321C5A" w:rsidRPr="00A452F2">
        <w:rPr>
          <w:lang w:val="en-GB"/>
        </w:rPr>
        <w:t>)</w:t>
      </w:r>
      <w:r w:rsidR="00256F5A" w:rsidRPr="00A452F2">
        <w:rPr>
          <w:lang w:val="en-GB"/>
        </w:rPr>
        <w:t>.</w:t>
      </w:r>
      <w:r w:rsidR="002D64A4">
        <w:rPr>
          <w:lang w:val="en-GB"/>
        </w:rPr>
        <w:t xml:space="preserve"> The underlying physical pages at ESXi layer may not be contiguous, as it’s managed differently. </w:t>
      </w:r>
      <w:r w:rsidR="002D64A4" w:rsidRPr="002D64A4">
        <w:rPr>
          <w:lang w:val="en-GB"/>
        </w:rPr>
        <w:t xml:space="preserve">The </w:t>
      </w:r>
      <w:hyperlink w:anchor="_Guest_OS_vs" w:history="1">
        <w:r w:rsidR="002D64A4" w:rsidRPr="002D64A4">
          <w:rPr>
            <w:rStyle w:val="Hyperlink"/>
            <w:lang w:val="en-GB"/>
          </w:rPr>
          <w:t>VM Monitor</w:t>
        </w:r>
      </w:hyperlink>
      <w:r w:rsidR="002D64A4" w:rsidRPr="002D64A4">
        <w:rPr>
          <w:lang w:val="en-GB"/>
        </w:rPr>
        <w:t xml:space="preserve"> for each </w:t>
      </w:r>
      <w:r w:rsidR="002D64A4">
        <w:rPr>
          <w:lang w:val="en-GB"/>
        </w:rPr>
        <w:t xml:space="preserve">VM </w:t>
      </w:r>
      <w:r w:rsidR="002D64A4" w:rsidRPr="002D64A4">
        <w:rPr>
          <w:lang w:val="en-GB"/>
        </w:rPr>
        <w:t>map</w:t>
      </w:r>
      <w:r w:rsidR="002D64A4">
        <w:rPr>
          <w:lang w:val="en-GB"/>
        </w:rPr>
        <w:t>s</w:t>
      </w:r>
      <w:r w:rsidR="002D64A4" w:rsidRPr="002D64A4">
        <w:rPr>
          <w:lang w:val="en-GB"/>
        </w:rPr>
        <w:t xml:space="preserve"> </w:t>
      </w:r>
      <w:r w:rsidR="002D64A4">
        <w:rPr>
          <w:lang w:val="en-GB"/>
        </w:rPr>
        <w:t xml:space="preserve">the </w:t>
      </w:r>
      <w:r w:rsidR="004A0AD4">
        <w:rPr>
          <w:lang w:val="en-GB"/>
        </w:rPr>
        <w:t xml:space="preserve">VM </w:t>
      </w:r>
      <w:r w:rsidR="002D64A4">
        <w:rPr>
          <w:lang w:val="en-GB"/>
        </w:rPr>
        <w:t xml:space="preserve">pages to </w:t>
      </w:r>
      <w:r w:rsidR="004A0AD4">
        <w:rPr>
          <w:lang w:val="en-GB"/>
        </w:rPr>
        <w:t xml:space="preserve">the ESXi </w:t>
      </w:r>
      <w:r w:rsidR="002D64A4">
        <w:rPr>
          <w:lang w:val="en-GB"/>
        </w:rPr>
        <w:t>page</w:t>
      </w:r>
      <w:r w:rsidR="004A0AD4">
        <w:rPr>
          <w:lang w:val="en-GB"/>
        </w:rPr>
        <w:t>s</w:t>
      </w:r>
      <w:r w:rsidR="004A0AD4">
        <w:rPr>
          <w:rStyle w:val="FootnoteReference"/>
          <w:lang w:val="en-GB"/>
        </w:rPr>
        <w:footnoteReference w:id="19"/>
      </w:r>
      <w:r w:rsidR="002D64A4">
        <w:rPr>
          <w:lang w:val="en-GB"/>
        </w:rPr>
        <w:t xml:space="preserve">. </w:t>
      </w:r>
      <w:r w:rsidR="004A0AD4">
        <w:rPr>
          <w:lang w:val="en-GB"/>
        </w:rPr>
        <w:t xml:space="preserve">This page mapping is not always 1:1. Multiple VM pages may point to the same ESXi pages due to transparent page sharing. On the other hand, VM page may not map to ESXi page due to balloon and swapped. The net effect is the VM pages and ESXi pages (for that VM) will not be the same, hence we need two sets of counters. </w:t>
      </w:r>
    </w:p>
    <w:p w14:paraId="5387842B" w14:textId="77777777" w:rsidR="009733EA" w:rsidRDefault="009733EA" w:rsidP="009733EA">
      <w:pPr>
        <w:pStyle w:val="BeforeTable"/>
        <w:rPr>
          <w:lang w:val="en-GB"/>
        </w:rPr>
      </w:pPr>
    </w:p>
    <w:tbl>
      <w:tblPr>
        <w:tblW w:w="0" w:type="auto"/>
        <w:tblLook w:val="04A0" w:firstRow="1" w:lastRow="0" w:firstColumn="1" w:lastColumn="0" w:noHBand="0" w:noVBand="1"/>
      </w:tblPr>
      <w:tblGrid>
        <w:gridCol w:w="1560"/>
        <w:gridCol w:w="8896"/>
      </w:tblGrid>
      <w:tr w:rsidR="009733EA" w14:paraId="0C271938" w14:textId="77777777" w:rsidTr="009733EA">
        <w:tc>
          <w:tcPr>
            <w:tcW w:w="1560" w:type="dxa"/>
          </w:tcPr>
          <w:p w14:paraId="27E553B9" w14:textId="639E6883" w:rsidR="009733EA" w:rsidRPr="0099049D" w:rsidRDefault="009733EA" w:rsidP="009733EA">
            <w:pPr>
              <w:pStyle w:val="Tablecontent"/>
              <w:rPr>
                <w:b/>
                <w:bCs/>
              </w:rPr>
            </w:pPr>
            <w:r w:rsidRPr="0099049D">
              <w:rPr>
                <w:b/>
                <w:bCs/>
              </w:rPr>
              <w:t xml:space="preserve">VM memory </w:t>
            </w:r>
          </w:p>
        </w:tc>
        <w:tc>
          <w:tcPr>
            <w:tcW w:w="8896" w:type="dxa"/>
          </w:tcPr>
          <w:p w14:paraId="78D0B95D" w14:textId="32DC29A3" w:rsidR="0099049D" w:rsidRDefault="0099049D" w:rsidP="009733EA">
            <w:pPr>
              <w:pStyle w:val="Tablecontent"/>
            </w:pPr>
            <w:r>
              <w:t xml:space="preserve">Counters tracks the VM Pages. </w:t>
            </w:r>
            <w:r w:rsidR="00422D16">
              <w:t>T</w:t>
            </w:r>
            <w:r>
              <w:t>here are 2 sets, one for each VM, and one a summation at ESXi level</w:t>
            </w:r>
            <w:r w:rsidR="00422D16">
              <w:t xml:space="preserve"> for all running VMs</w:t>
            </w:r>
            <w:r>
              <w:t>. Do not confuse the summation with ESXi memory counters.</w:t>
            </w:r>
          </w:p>
          <w:p w14:paraId="23C9B4BA" w14:textId="5EDAC33A" w:rsidR="009733EA" w:rsidRDefault="0099049D" w:rsidP="009733EA">
            <w:pPr>
              <w:pStyle w:val="Tablecontent"/>
            </w:pPr>
            <w:r>
              <w:t xml:space="preserve">Examples: </w:t>
            </w:r>
            <w:r w:rsidR="009733EA" w:rsidRPr="00CE2A43">
              <w:t>Granted or Memory Shared</w:t>
            </w:r>
          </w:p>
        </w:tc>
      </w:tr>
      <w:tr w:rsidR="009733EA" w14:paraId="12C44B4D" w14:textId="77777777" w:rsidTr="009733EA">
        <w:tc>
          <w:tcPr>
            <w:tcW w:w="1560" w:type="dxa"/>
          </w:tcPr>
          <w:p w14:paraId="52FF1E0F" w14:textId="4F1C526A" w:rsidR="009733EA" w:rsidRPr="0099049D" w:rsidRDefault="009733EA" w:rsidP="009733EA">
            <w:pPr>
              <w:pStyle w:val="Tablecontent"/>
              <w:rPr>
                <w:b/>
                <w:bCs/>
              </w:rPr>
            </w:pPr>
            <w:r w:rsidRPr="0099049D">
              <w:rPr>
                <w:b/>
                <w:bCs/>
              </w:rPr>
              <w:t xml:space="preserve">ESXi memory </w:t>
            </w:r>
          </w:p>
        </w:tc>
        <w:tc>
          <w:tcPr>
            <w:tcW w:w="8896" w:type="dxa"/>
          </w:tcPr>
          <w:p w14:paraId="5D59EACF" w14:textId="494316FE" w:rsidR="0099049D" w:rsidRDefault="0099049D" w:rsidP="009733EA">
            <w:pPr>
              <w:pStyle w:val="Tablecontent"/>
            </w:pPr>
            <w:r>
              <w:t xml:space="preserve">Counters tracks the ESXi Pages. </w:t>
            </w:r>
            <w:r w:rsidR="00422D16">
              <w:t>T</w:t>
            </w:r>
            <w:r>
              <w:t xml:space="preserve">here </w:t>
            </w:r>
            <w:r w:rsidR="00422D16">
              <w:t xml:space="preserve">are also 2 sets, but the summation at ESXi level contains </w:t>
            </w:r>
            <w:proofErr w:type="spellStart"/>
            <w:r w:rsidR="00422D16">
              <w:t>Vmkernel</w:t>
            </w:r>
            <w:proofErr w:type="spellEnd"/>
            <w:r w:rsidR="00422D16">
              <w:t xml:space="preserve"> own memory and VM overhead</w:t>
            </w:r>
          </w:p>
          <w:p w14:paraId="2030FF71" w14:textId="604CA170" w:rsidR="009733EA" w:rsidRDefault="0099049D" w:rsidP="009733EA">
            <w:pPr>
              <w:pStyle w:val="Tablecontent"/>
            </w:pPr>
            <w:r>
              <w:t xml:space="preserve">Examples: </w:t>
            </w:r>
            <w:r w:rsidR="009733EA" w:rsidRPr="00CE2A43">
              <w:t>Consumed or Memory Shared Common</w:t>
            </w:r>
          </w:p>
        </w:tc>
      </w:tr>
    </w:tbl>
    <w:p w14:paraId="22676A67" w14:textId="77777777" w:rsidR="00422D16" w:rsidRPr="00A452F2" w:rsidRDefault="00422D16" w:rsidP="00422D16">
      <w:pPr>
        <w:rPr>
          <w:lang w:val="en-GB"/>
        </w:rPr>
      </w:pPr>
      <w:r w:rsidRPr="00A452F2">
        <w:rPr>
          <w:lang w:val="en-GB"/>
        </w:rPr>
        <w:t xml:space="preserve">This abstraction provides the possibility to overcommit, because the VM is unaware what is backing the physical address. It could be Physical Memory, Swap File, Copy </w:t>
      </w:r>
      <w:proofErr w:type="gramStart"/>
      <w:r w:rsidRPr="00A452F2">
        <w:rPr>
          <w:lang w:val="en-GB"/>
        </w:rPr>
        <w:t>On</w:t>
      </w:r>
      <w:proofErr w:type="gramEnd"/>
      <w:r w:rsidRPr="00A452F2">
        <w:rPr>
          <w:lang w:val="en-GB"/>
        </w:rPr>
        <w:t xml:space="preserve"> Write, zipped, or ballooned. </w:t>
      </w:r>
    </w:p>
    <w:p w14:paraId="0078E642" w14:textId="246A11D6" w:rsidR="00422D16" w:rsidRDefault="00422D16" w:rsidP="002D64A4">
      <w:pPr>
        <w:rPr>
          <w:lang w:val="en-GB"/>
        </w:rPr>
      </w:pPr>
      <w:r>
        <w:rPr>
          <w:noProof/>
        </w:rPr>
        <w:lastRenderedPageBreak/>
        <w:drawing>
          <wp:inline distT="0" distB="0" distL="0" distR="0" wp14:anchorId="143AF96A" wp14:editId="0471B8F2">
            <wp:extent cx="6645910" cy="2175510"/>
            <wp:effectExtent l="0" t="0" r="2540" b="0"/>
            <wp:docPr id="606394392" name="Picture 60639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2"/>
                    <pic:cNvPicPr/>
                  </pic:nvPicPr>
                  <pic:blipFill>
                    <a:blip r:embed="rId371"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26E26C03" w14:textId="0E41C2B4" w:rsidR="002D64A4" w:rsidRPr="002D64A4" w:rsidRDefault="00422D16" w:rsidP="002D64A4">
      <w:pPr>
        <w:rPr>
          <w:lang w:val="en-GB"/>
        </w:rPr>
      </w:pPr>
      <w:r w:rsidRPr="4CAB3972">
        <w:rPr>
          <w:lang w:val="en-GB"/>
        </w:rPr>
        <w:t xml:space="preserve">Further reading: </w:t>
      </w:r>
      <w:hyperlink r:id="rId372" w:history="1">
        <w:r w:rsidR="002D64A4" w:rsidRPr="0078697C">
          <w:rPr>
            <w:rStyle w:val="Hyperlink"/>
            <w:lang w:val="en-GB"/>
          </w:rPr>
          <w:t>vSphere Resource Management</w:t>
        </w:r>
      </w:hyperlink>
      <w:r w:rsidR="002D64A4" w:rsidRPr="4CAB3972">
        <w:rPr>
          <w:lang w:val="en-GB"/>
        </w:rPr>
        <w:t xml:space="preserve"> technical paper.</w:t>
      </w:r>
    </w:p>
    <w:p w14:paraId="1613026A" w14:textId="112B412B" w:rsidR="00DC08B3" w:rsidRPr="00C018D4" w:rsidRDefault="00DC08B3" w:rsidP="004644EA">
      <w:pPr>
        <w:pStyle w:val="Heading3"/>
      </w:pPr>
      <w:r w:rsidRPr="00C018D4">
        <w:t>Guest OS vs VM</w:t>
      </w:r>
    </w:p>
    <w:p w14:paraId="72506735" w14:textId="1F3B9C0F" w:rsidR="00DC08B3" w:rsidRDefault="004644EA" w:rsidP="00DC08B3">
      <w:r>
        <w:t xml:space="preserve">The following </w:t>
      </w:r>
      <w:r w:rsidR="0060261F">
        <w:t xml:space="preserve">diagram compares </w:t>
      </w:r>
      <w:r>
        <w:t xml:space="preserve">the memory counters </w:t>
      </w:r>
      <w:r w:rsidR="00A641F6">
        <w:t xml:space="preserve">between VM and </w:t>
      </w:r>
      <w:r>
        <w:t>Guest OS</w:t>
      </w:r>
      <w:r w:rsidR="00A641F6">
        <w:t>,</w:t>
      </w:r>
    </w:p>
    <w:p w14:paraId="163FBDF7" w14:textId="609675E9" w:rsidR="004644EA" w:rsidRDefault="0060261F" w:rsidP="00DC08B3">
      <w:r>
        <w:rPr>
          <w:noProof/>
        </w:rPr>
        <w:drawing>
          <wp:inline distT="0" distB="0" distL="0" distR="0" wp14:anchorId="07364629" wp14:editId="79E38720">
            <wp:extent cx="6645910" cy="3573780"/>
            <wp:effectExtent l="0" t="0" r="2540" b="7620"/>
            <wp:docPr id="606394060" name="Picture 60639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0"/>
                    <pic:cNvPicPr/>
                  </pic:nvPicPr>
                  <pic:blipFill>
                    <a:blip r:embed="rId373">
                      <a:extLst>
                        <a:ext uri="{28A0092B-C50C-407E-A947-70E740481C1C}">
                          <a14:useLocalDpi xmlns:a14="http://schemas.microsoft.com/office/drawing/2010/main" val="0"/>
                        </a:ext>
                      </a:extLst>
                    </a:blip>
                    <a:stretch>
                      <a:fillRect/>
                    </a:stretch>
                  </pic:blipFill>
                  <pic:spPr>
                    <a:xfrm>
                      <a:off x="0" y="0"/>
                      <a:ext cx="6645910" cy="3573780"/>
                    </a:xfrm>
                    <a:prstGeom prst="rect">
                      <a:avLst/>
                    </a:prstGeom>
                  </pic:spPr>
                </pic:pic>
              </a:graphicData>
            </a:graphic>
          </wp:inline>
        </w:drawing>
      </w:r>
    </w:p>
    <w:p w14:paraId="281D2FC6" w14:textId="188E0990" w:rsidR="00EA7DD2" w:rsidRDefault="00EA7DD2" w:rsidP="00EA7DD2">
      <w:r>
        <w:t xml:space="preserve">Right off the bat, you will notice that popular counters such as </w:t>
      </w:r>
      <w:r w:rsidR="00A641F6">
        <w:t>Consumed</w:t>
      </w:r>
      <w:r>
        <w:t xml:space="preserve">, </w:t>
      </w:r>
      <w:r w:rsidR="00A641F6">
        <w:t>Shared</w:t>
      </w:r>
      <w:r>
        <w:t xml:space="preserve">, and </w:t>
      </w:r>
      <w:r w:rsidR="00A641F6">
        <w:t xml:space="preserve">Reservation </w:t>
      </w:r>
      <w:r>
        <w:t>do not exist in Windows. The reason is VM and Guest OS have different vantage points.</w:t>
      </w:r>
    </w:p>
    <w:p w14:paraId="4F30593C" w14:textId="13CFEB18" w:rsidR="004644EA" w:rsidRDefault="00C6294D" w:rsidP="00DC08B3">
      <w:r>
        <w:t xml:space="preserve">Let’s take an example with a simple Microsoft Windows server running Active Directory. It has 4 GB of memory as it’s just serving a small number of objects in the Singapore office lab. Take a look at the following table, where I compared the counter from inside the Guest OS and the VM memory active counter. </w:t>
      </w:r>
    </w:p>
    <w:p w14:paraId="1CDBA865" w14:textId="25B3AC6D" w:rsidR="00C6294D" w:rsidRDefault="00C6294D" w:rsidP="00DC08B3">
      <w:r>
        <w:rPr>
          <w:noProof/>
        </w:rPr>
        <w:lastRenderedPageBreak/>
        <w:drawing>
          <wp:inline distT="0" distB="0" distL="0" distR="0" wp14:anchorId="78EAAAD6" wp14:editId="3D7CB6EB">
            <wp:extent cx="6645910" cy="238188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374">
                      <a:extLst>
                        <a:ext uri="{28A0092B-C50C-407E-A947-70E740481C1C}">
                          <a14:useLocalDpi xmlns:a14="http://schemas.microsoft.com/office/drawing/2010/main" val="0"/>
                        </a:ext>
                      </a:extLst>
                    </a:blip>
                    <a:stretch>
                      <a:fillRect/>
                    </a:stretch>
                  </pic:blipFill>
                  <pic:spPr>
                    <a:xfrm>
                      <a:off x="0" y="0"/>
                      <a:ext cx="6645910" cy="2381885"/>
                    </a:xfrm>
                    <a:prstGeom prst="rect">
                      <a:avLst/>
                    </a:prstGeom>
                  </pic:spPr>
                </pic:pic>
              </a:graphicData>
            </a:graphic>
          </wp:inline>
        </w:drawing>
      </w:r>
    </w:p>
    <w:p w14:paraId="11946021" w14:textId="020A8968" w:rsidR="00DC08B3" w:rsidRDefault="00C6294D" w:rsidP="00DC08B3">
      <w:r>
        <w:t>There are four period</w:t>
      </w:r>
      <w:r w:rsidR="00A24905">
        <w:t>s</w:t>
      </w:r>
      <w:r>
        <w:t xml:space="preserve"> above where I made changes inside Windows. Let’s step through them.</w:t>
      </w:r>
    </w:p>
    <w:p w14:paraId="7E503716" w14:textId="77777777" w:rsidR="004F145E" w:rsidRPr="00C018D4" w:rsidRDefault="004F145E" w:rsidP="004F145E">
      <w:pPr>
        <w:pStyle w:val="BeforeTable"/>
      </w:pPr>
    </w:p>
    <w:tbl>
      <w:tblPr>
        <w:tblStyle w:val="GridTable1Light-Accent5"/>
        <w:tblW w:w="0" w:type="auto"/>
        <w:tblLook w:val="04A0" w:firstRow="1" w:lastRow="0" w:firstColumn="1" w:lastColumn="0" w:noHBand="0" w:noVBand="1"/>
      </w:tblPr>
      <w:tblGrid>
        <w:gridCol w:w="988"/>
        <w:gridCol w:w="9468"/>
      </w:tblGrid>
      <w:tr w:rsidR="00DC08B3" w:rsidRPr="005A338D" w14:paraId="6858CBD2" w14:textId="77777777" w:rsidTr="4CAB3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4389FD8" w14:textId="77777777" w:rsidR="00DC08B3" w:rsidRPr="005A338D" w:rsidRDefault="00DC08B3" w:rsidP="005A338D">
            <w:pPr>
              <w:pStyle w:val="Tableheading"/>
            </w:pPr>
            <w:r w:rsidRPr="005A338D">
              <w:t>Period</w:t>
            </w:r>
          </w:p>
        </w:tc>
        <w:tc>
          <w:tcPr>
            <w:tcW w:w="9468" w:type="dxa"/>
          </w:tcPr>
          <w:p w14:paraId="0B58CA62" w14:textId="77777777" w:rsidR="00DC08B3" w:rsidRPr="005A338D" w:rsidRDefault="00DC08B3" w:rsidP="005A338D">
            <w:pPr>
              <w:pStyle w:val="Tableheading"/>
              <w:cnfStyle w:val="100000000000" w:firstRow="1" w:lastRow="0" w:firstColumn="0" w:lastColumn="0" w:oddVBand="0" w:evenVBand="0" w:oddHBand="0" w:evenHBand="0" w:firstRowFirstColumn="0" w:firstRowLastColumn="0" w:lastRowFirstColumn="0" w:lastRowLastColumn="0"/>
            </w:pPr>
            <w:r w:rsidRPr="005A338D">
              <w:t>What happened</w:t>
            </w:r>
          </w:p>
        </w:tc>
      </w:tr>
      <w:tr w:rsidR="00DC08B3" w:rsidRPr="00E51A31" w14:paraId="4230E73D" w14:textId="77777777" w:rsidTr="4CAB3972">
        <w:tc>
          <w:tcPr>
            <w:cnfStyle w:val="001000000000" w:firstRow="0" w:lastRow="0" w:firstColumn="1" w:lastColumn="0" w:oddVBand="0" w:evenVBand="0" w:oddHBand="0" w:evenHBand="0" w:firstRowFirstColumn="0" w:firstRowLastColumn="0" w:lastRowFirstColumn="0" w:lastRowLastColumn="0"/>
            <w:tcW w:w="988" w:type="dxa"/>
          </w:tcPr>
          <w:p w14:paraId="3190164D" w14:textId="77777777" w:rsidR="00DC08B3" w:rsidRPr="00C018D4" w:rsidRDefault="00DC08B3" w:rsidP="005A338D">
            <w:pPr>
              <w:pStyle w:val="Tablecontent"/>
              <w:jc w:val="center"/>
            </w:pPr>
            <w:r w:rsidRPr="00C018D4">
              <w:t>A</w:t>
            </w:r>
          </w:p>
        </w:tc>
        <w:tc>
          <w:tcPr>
            <w:tcW w:w="9468" w:type="dxa"/>
          </w:tcPr>
          <w:p w14:paraId="7FB447BC" w14:textId="70F278F9" w:rsidR="00DC08B3" w:rsidRPr="00C018D4"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Microsoft AD server in normal running condition. vCenter is reporting low utilization, around 15-20%</w:t>
            </w:r>
            <w:r w:rsidR="00C6294D">
              <w:t>. Note vCenter users the Active metric, not Consumed.</w:t>
            </w:r>
          </w:p>
        </w:tc>
      </w:tr>
      <w:tr w:rsidR="00DC08B3" w:rsidRPr="00E51A31" w14:paraId="71DAE8E1" w14:textId="77777777" w:rsidTr="4CAB3972">
        <w:tc>
          <w:tcPr>
            <w:cnfStyle w:val="001000000000" w:firstRow="0" w:lastRow="0" w:firstColumn="1" w:lastColumn="0" w:oddVBand="0" w:evenVBand="0" w:oddHBand="0" w:evenHBand="0" w:firstRowFirstColumn="0" w:firstRowLastColumn="0" w:lastRowFirstColumn="0" w:lastRowLastColumn="0"/>
            <w:tcW w:w="988" w:type="dxa"/>
          </w:tcPr>
          <w:p w14:paraId="6923F762" w14:textId="77777777" w:rsidR="00DC08B3" w:rsidRPr="00C018D4" w:rsidRDefault="00DC08B3" w:rsidP="005A338D">
            <w:pPr>
              <w:pStyle w:val="Tablecontent"/>
              <w:jc w:val="center"/>
            </w:pPr>
            <w:r w:rsidRPr="00C018D4">
              <w:t>B</w:t>
            </w:r>
          </w:p>
        </w:tc>
        <w:tc>
          <w:tcPr>
            <w:tcW w:w="9468" w:type="dxa"/>
          </w:tcPr>
          <w:p w14:paraId="295A3A5A" w14:textId="05B70882" w:rsidR="00C6294D"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installed the vRealize Operations agent, which is based on the open source </w:t>
            </w:r>
            <w:hyperlink r:id="rId375">
              <w:proofErr w:type="spellStart"/>
              <w:r w:rsidRPr="4CAB3972">
                <w:rPr>
                  <w:rStyle w:val="Hyperlink"/>
                </w:rPr>
                <w:t>Telegraf</w:t>
              </w:r>
              <w:proofErr w:type="spellEnd"/>
            </w:hyperlink>
            <w:r>
              <w:t>. This gives the Guest OS metric</w:t>
            </w:r>
            <w:r w:rsidR="00C6294D">
              <w:t xml:space="preserve">, which is shown by the blue </w:t>
            </w:r>
            <w:r>
              <w:t>color</w:t>
            </w:r>
            <w:r w:rsidR="00C6294D">
              <w:t>.</w:t>
            </w:r>
            <w:r w:rsidR="58ECC540">
              <w:t xml:space="preserve"> The agent collects data every 5 minutes, hence the regular spike. So far so good.</w:t>
            </w:r>
          </w:p>
          <w:p w14:paraId="1700AC43" w14:textId="3E642BBE" w:rsidR="00DC08B3"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Notice the value from </w:t>
            </w:r>
            <w:r w:rsidR="00C6294D">
              <w:t>VM Active metric jump</w:t>
            </w:r>
            <w:r w:rsidR="0063721A">
              <w:t>s</w:t>
            </w:r>
            <w:r w:rsidR="00C6294D">
              <w:t xml:space="preserve"> to 100%</w:t>
            </w:r>
            <w:r w:rsidR="0063721A">
              <w:t>. That’s fine,</w:t>
            </w:r>
            <w:r w:rsidR="00C6294D">
              <w:t xml:space="preserve"> but </w:t>
            </w:r>
            <w:r w:rsidR="0063721A">
              <w:t xml:space="preserve">then it </w:t>
            </w:r>
            <w:r>
              <w:t xml:space="preserve">stays at 100% for </w:t>
            </w:r>
            <w:r w:rsidR="0063721A">
              <w:t xml:space="preserve">more than </w:t>
            </w:r>
            <w:r>
              <w:t xml:space="preserve">12 hours. </w:t>
            </w:r>
            <w:r w:rsidR="0063721A">
              <w:t xml:space="preserve">All I did was installing a small collection agent and that’s it. </w:t>
            </w:r>
          </w:p>
          <w:p w14:paraId="23D65DD8" w14:textId="594A9E0A" w:rsidR="0063721A" w:rsidRPr="00C018D4" w:rsidRDefault="0063721A"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w:t>
            </w:r>
            <w:proofErr w:type="gramStart"/>
            <w:r>
              <w:t>actually got</w:t>
            </w:r>
            <w:proofErr w:type="gramEnd"/>
            <w:r>
              <w:t xml:space="preserve"> an alarm in vCenter, even though the VM </w:t>
            </w:r>
            <w:r w:rsidR="005A338D">
              <w:t xml:space="preserve">does </w:t>
            </w:r>
            <w:r>
              <w:t>not need the RAM</w:t>
            </w:r>
            <w:r w:rsidR="005A338D">
              <w:t xml:space="preserve"> obviously. </w:t>
            </w:r>
            <w:r>
              <w:t>What happened here prove that the Active counter is based on sampling</w:t>
            </w:r>
            <w:r w:rsidR="005A338D">
              <w:t>, and that sampling could be wrong</w:t>
            </w:r>
            <w:r>
              <w:t xml:space="preserve">. More on that </w:t>
            </w:r>
            <w:hyperlink w:anchor="_Active" w:history="1">
              <w:r w:rsidRPr="0063721A">
                <w:rPr>
                  <w:rStyle w:val="Hyperlink"/>
                </w:rPr>
                <w:t>here</w:t>
              </w:r>
            </w:hyperlink>
            <w:r>
              <w:t xml:space="preserve">. </w:t>
            </w:r>
          </w:p>
        </w:tc>
      </w:tr>
      <w:tr w:rsidR="00DC08B3" w:rsidRPr="00E51A31" w14:paraId="3D68D81E" w14:textId="77777777" w:rsidTr="4CAB3972">
        <w:tc>
          <w:tcPr>
            <w:cnfStyle w:val="001000000000" w:firstRow="0" w:lastRow="0" w:firstColumn="1" w:lastColumn="0" w:oddVBand="0" w:evenVBand="0" w:oddHBand="0" w:evenHBand="0" w:firstRowFirstColumn="0" w:firstRowLastColumn="0" w:lastRowFirstColumn="0" w:lastRowLastColumn="0"/>
            <w:tcW w:w="988" w:type="dxa"/>
          </w:tcPr>
          <w:p w14:paraId="7624EF87" w14:textId="77777777" w:rsidR="00DC08B3" w:rsidRPr="00C018D4" w:rsidRDefault="00DC08B3" w:rsidP="005A338D">
            <w:pPr>
              <w:pStyle w:val="Tablecontent"/>
              <w:jc w:val="center"/>
            </w:pPr>
            <w:r w:rsidRPr="00C018D4">
              <w:t>C</w:t>
            </w:r>
          </w:p>
        </w:tc>
        <w:tc>
          <w:tcPr>
            <w:tcW w:w="9468" w:type="dxa"/>
          </w:tcPr>
          <w:p w14:paraId="098544F1" w14:textId="77777777" w:rsidR="00DC08B3" w:rsidRDefault="005A338D"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next morning, I decided to </w:t>
            </w:r>
            <w:r w:rsidR="00C2346E">
              <w:t xml:space="preserve">generate some load </w:t>
            </w:r>
            <w:r>
              <w:t>as the pattern does not change</w:t>
            </w:r>
            <w:r w:rsidR="00C2346E">
              <w:t xml:space="preserve"> at all</w:t>
            </w:r>
            <w:r>
              <w:t xml:space="preserve">. </w:t>
            </w:r>
            <w:r w:rsidR="00C2346E">
              <w:t>Since Windows has not been patched for a long time, I started Windows patch</w:t>
            </w:r>
            <w:r w:rsidR="00DC08B3" w:rsidRPr="00C018D4">
              <w:t xml:space="preserve">. </w:t>
            </w:r>
            <w:r w:rsidR="00C2346E">
              <w:t>The entire process is m</w:t>
            </w:r>
            <w:r w:rsidR="00DC08B3" w:rsidRPr="00C018D4">
              <w:t>ostly downloading</w:t>
            </w:r>
            <w:r w:rsidR="00C2346E">
              <w:t xml:space="preserve"> and installing, which last for several hours.</w:t>
            </w:r>
          </w:p>
          <w:p w14:paraId="02060E8D" w14:textId="4279B4AB" w:rsidR="00C2346E" w:rsidRPr="00C018D4" w:rsidRDefault="00C2346E"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two metrics show no correlation at all. </w:t>
            </w:r>
          </w:p>
        </w:tc>
      </w:tr>
      <w:tr w:rsidR="00DC08B3" w:rsidRPr="00E51A31" w14:paraId="27A36F1C" w14:textId="77777777" w:rsidTr="4CAB3972">
        <w:tc>
          <w:tcPr>
            <w:cnfStyle w:val="001000000000" w:firstRow="0" w:lastRow="0" w:firstColumn="1" w:lastColumn="0" w:oddVBand="0" w:evenVBand="0" w:oddHBand="0" w:evenHBand="0" w:firstRowFirstColumn="0" w:firstRowLastColumn="0" w:lastRowFirstColumn="0" w:lastRowLastColumn="0"/>
            <w:tcW w:w="988" w:type="dxa"/>
          </w:tcPr>
          <w:p w14:paraId="7A37C6C5" w14:textId="77777777" w:rsidR="00DC08B3" w:rsidRPr="00C018D4" w:rsidRDefault="00DC08B3" w:rsidP="005A338D">
            <w:pPr>
              <w:pStyle w:val="Tablecontent"/>
              <w:jc w:val="center"/>
            </w:pPr>
            <w:r w:rsidRPr="00C018D4">
              <w:t>D</w:t>
            </w:r>
          </w:p>
        </w:tc>
        <w:tc>
          <w:tcPr>
            <w:tcW w:w="9468" w:type="dxa"/>
          </w:tcPr>
          <w:p w14:paraId="48D17C89" w14:textId="3871B911" w:rsidR="00DC08B3" w:rsidRPr="00C018D4" w:rsidRDefault="00221C1A" w:rsidP="005A338D">
            <w:pPr>
              <w:pStyle w:val="Tablecontent"/>
              <w:cnfStyle w:val="000000000000" w:firstRow="0" w:lastRow="0" w:firstColumn="0" w:lastColumn="0" w:oddVBand="0" w:evenVBand="0" w:oddHBand="0" w:evenHBand="0" w:firstRowFirstColumn="0" w:firstRowLastColumn="0" w:lastRowFirstColumn="0" w:lastRowLastColumn="0"/>
            </w:pPr>
            <w:r>
              <w:t>After several hours, the entire Windows update process is completed</w:t>
            </w:r>
            <w:r w:rsidR="00DC08B3" w:rsidRPr="00C018D4">
              <w:t xml:space="preserve">. </w:t>
            </w:r>
          </w:p>
        </w:tc>
      </w:tr>
    </w:tbl>
    <w:p w14:paraId="3A3FBF4C" w14:textId="77777777" w:rsidR="00A24905" w:rsidRDefault="00A24905" w:rsidP="00A24905">
      <w:pPr>
        <w:pStyle w:val="BeforeTable"/>
      </w:pPr>
    </w:p>
    <w:p w14:paraId="2F698D4E" w14:textId="4A76A2B6" w:rsidR="00651DE6" w:rsidRDefault="00651DE6" w:rsidP="00DC08B3">
      <w:r>
        <w:t xml:space="preserve">Let’s now look inside the VM. </w:t>
      </w:r>
      <w:r w:rsidR="00221C1A">
        <w:t xml:space="preserve">I will use another VM to show a different example. This time around, </w:t>
      </w:r>
      <w:r w:rsidR="00526888">
        <w:t xml:space="preserve">I will take </w:t>
      </w:r>
      <w:r w:rsidR="00221C1A">
        <w:t>an idle VM</w:t>
      </w:r>
      <w:r w:rsidR="00526888">
        <w:t xml:space="preserve"> so we can see how the </w:t>
      </w:r>
      <w:r w:rsidR="00CD3C70">
        <w:t>counters behave</w:t>
      </w:r>
      <w:r w:rsidR="00221C1A">
        <w:t xml:space="preserve">. </w:t>
      </w:r>
      <w:r>
        <w:t>An idle VM will have minimal or 0 activity.</w:t>
      </w:r>
    </w:p>
    <w:p w14:paraId="060AA13E" w14:textId="1A4A0C48" w:rsidR="00221C1A" w:rsidRPr="00C018D4" w:rsidRDefault="00221C1A" w:rsidP="00DC08B3">
      <w:r>
        <w:t>You can see that this Windows Server 2016 VM has 16 GB, but 0 GB is active. It</w:t>
      </w:r>
      <w:r w:rsidR="00793EAA">
        <w:t xml:space="preserve"> i</w:t>
      </w:r>
      <w:r>
        <w:t>s expected as</w:t>
      </w:r>
      <w:r w:rsidR="00651DE6">
        <w:t xml:space="preserve"> we know the Guest OS</w:t>
      </w:r>
      <w:r>
        <w:t xml:space="preserve"> is idle</w:t>
      </w:r>
      <w:r w:rsidR="00651DE6">
        <w:t xml:space="preserve"> as nothing is installed</w:t>
      </w:r>
      <w:r>
        <w:t>.</w:t>
      </w:r>
      <w:r w:rsidR="00CD3C70">
        <w:t xml:space="preserve"> </w:t>
      </w:r>
      <w:r w:rsidR="00651DE6">
        <w:t xml:space="preserve">vCenter is showing the data correctly. </w:t>
      </w:r>
      <w:r w:rsidR="00CD3C70">
        <w:t>So far so good….</w:t>
      </w:r>
    </w:p>
    <w:p w14:paraId="338A83B4" w14:textId="77777777" w:rsidR="00DC08B3" w:rsidRDefault="00DC08B3" w:rsidP="00EA7DD2">
      <w:pPr>
        <w:jc w:val="center"/>
      </w:pPr>
      <w:r w:rsidRPr="00C018D4">
        <w:rPr>
          <w:noProof/>
        </w:rPr>
        <w:lastRenderedPageBreak/>
        <w:drawing>
          <wp:inline distT="0" distB="0" distL="0" distR="0" wp14:anchorId="2133B566" wp14:editId="50653F6B">
            <wp:extent cx="3219005" cy="3109995"/>
            <wp:effectExtent l="19050" t="19050" r="19685" b="14605"/>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376"/>
                    <a:srcRect l="2706" t="2811" r="43438" b="21655"/>
                    <a:stretch/>
                  </pic:blipFill>
                  <pic:spPr>
                    <a:xfrm>
                      <a:off x="0" y="0"/>
                      <a:ext cx="3225189" cy="3115970"/>
                    </a:xfrm>
                    <a:prstGeom prst="rect">
                      <a:avLst/>
                    </a:prstGeom>
                    <a:ln w="3175">
                      <a:solidFill>
                        <a:schemeClr val="tx1"/>
                      </a:solidFill>
                    </a:ln>
                  </pic:spPr>
                </pic:pic>
              </a:graphicData>
            </a:graphic>
          </wp:inline>
        </w:drawing>
      </w:r>
    </w:p>
    <w:p w14:paraId="63EB626F" w14:textId="1636175D" w:rsidR="00DC08B3" w:rsidRPr="00DE5343" w:rsidRDefault="00221C1A" w:rsidP="00DC08B3">
      <w:r>
        <w:t xml:space="preserve">What do you think you will see inside Windows? Will the In Use counter show that it’s using 0 GB or somewhere near there? </w:t>
      </w:r>
    </w:p>
    <w:p w14:paraId="582C388E" w14:textId="0E8110BE" w:rsidR="00DC08B3" w:rsidRDefault="00A24905" w:rsidP="00DC08B3">
      <w:r>
        <w:t>You know that i</w:t>
      </w:r>
      <w:r w:rsidR="00221C1A">
        <w:t xml:space="preserve">t won’t show 0 GB as it’s impossible that any OS does not use any memory while it’s running. But what number will the </w:t>
      </w:r>
      <w:r w:rsidR="00221C1A" w:rsidRPr="00BB4ED9">
        <w:rPr>
          <w:b/>
          <w:bCs/>
          <w:color w:val="00B0F0"/>
        </w:rPr>
        <w:t>In Use</w:t>
      </w:r>
      <w:r w:rsidR="00221C1A" w:rsidRPr="00BB4ED9">
        <w:rPr>
          <w:color w:val="00B0F0"/>
        </w:rPr>
        <w:t xml:space="preserve"> </w:t>
      </w:r>
      <w:r w:rsidR="00221C1A">
        <w:t>counter show?</w:t>
      </w:r>
    </w:p>
    <w:p w14:paraId="3064D1AB" w14:textId="67207B2B" w:rsidR="00DC08B3" w:rsidRDefault="00DC08B3" w:rsidP="00EA7DD2">
      <w:pPr>
        <w:jc w:val="center"/>
      </w:pPr>
      <w:r w:rsidRPr="00C018D4">
        <w:rPr>
          <w:noProof/>
        </w:rPr>
        <w:drawing>
          <wp:inline distT="0" distB="0" distL="0" distR="0" wp14:anchorId="6894120C" wp14:editId="13853320">
            <wp:extent cx="4902534" cy="3923558"/>
            <wp:effectExtent l="19050" t="19050" r="12700" b="20320"/>
            <wp:docPr id="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377"/>
                    <a:srcRect l="800" t="877" r="902" b="9136"/>
                    <a:stretch/>
                  </pic:blipFill>
                  <pic:spPr>
                    <a:xfrm>
                      <a:off x="0" y="0"/>
                      <a:ext cx="4905433" cy="3925878"/>
                    </a:xfrm>
                    <a:prstGeom prst="rect">
                      <a:avLst/>
                    </a:prstGeom>
                    <a:ln w="3175">
                      <a:solidFill>
                        <a:schemeClr val="tx1"/>
                      </a:solidFill>
                    </a:ln>
                  </pic:spPr>
                </pic:pic>
              </a:graphicData>
            </a:graphic>
          </wp:inline>
        </w:drawing>
      </w:r>
    </w:p>
    <w:p w14:paraId="69B0FB7D" w14:textId="77777777" w:rsidR="00A24905" w:rsidRPr="00C018D4" w:rsidRDefault="00A24905" w:rsidP="00A24905">
      <w:r>
        <w:t>It’s showing 7.2 GB. If you look at the chart, it portrays that it has been constantly or actively using that much of memory. In reality, we know it’s idle. The other proof is Windows actually compressed 1.5 GB of this 7.2 GB.</w:t>
      </w:r>
    </w:p>
    <w:p w14:paraId="4C14BE3F" w14:textId="0BB0BC19" w:rsidR="00221C1A" w:rsidRDefault="00221C1A" w:rsidP="00221C1A">
      <w:r>
        <w:rPr>
          <w:lang w:val="en-US"/>
        </w:rPr>
        <w:t>I hope the above simple experiments shows that you should use the right counter for the right purpose.</w:t>
      </w:r>
      <w:r w:rsidR="00701ED4">
        <w:rPr>
          <w:lang w:val="en-US"/>
        </w:rPr>
        <w:t xml:space="preserve"> </w:t>
      </w:r>
    </w:p>
    <w:p w14:paraId="26CC477E" w14:textId="4C1182C5" w:rsidR="00DC08B3" w:rsidRPr="00C018D4" w:rsidRDefault="00DC08B3" w:rsidP="00DC08B3">
      <w:r>
        <w:t xml:space="preserve">The following diagram shows that the Guest OS and VM counters do not map to each other. Neither the </w:t>
      </w:r>
      <w:proofErr w:type="spellStart"/>
      <w:r>
        <w:t>VMkernel</w:t>
      </w:r>
      <w:proofErr w:type="spellEnd"/>
      <w:r>
        <w:t xml:space="preserve"> nor the Guest OS have full visibility into each other.</w:t>
      </w:r>
    </w:p>
    <w:p w14:paraId="05DF735C" w14:textId="77777777" w:rsidR="00DC08B3" w:rsidRPr="00C018D4" w:rsidRDefault="00DC08B3" w:rsidP="00651DE6">
      <w:r>
        <w:t xml:space="preserve">ESXi Host cannot see how the Guest OS manages its memory pages, how it classifies the pages as Use, Modified, Cache and Free. ESXi also cannot see the virtual memory (page file). </w:t>
      </w:r>
    </w:p>
    <w:p w14:paraId="4429D93E" w14:textId="308B5008" w:rsidR="00DC08B3" w:rsidRPr="00AD756B" w:rsidRDefault="00DC08B3" w:rsidP="00651DE6">
      <w:r>
        <w:lastRenderedPageBreak/>
        <w:t xml:space="preserve">ESXi can only see when the Guest OS performs reads or writes. That’s why vSphere VM main counters are basically what is active recently and what has been active. The first one is called Active, the second is called Consumed. All other counters are about ESXi memory management, and not about VM memory utilization. VM memory utilization impacts ESXi memory management, but they are clearly not the same thing. </w:t>
      </w:r>
    </w:p>
    <w:p w14:paraId="2E392536" w14:textId="6B8A0A03" w:rsidR="001C66A3" w:rsidRPr="00A452F2" w:rsidRDefault="001C66A3" w:rsidP="001C66A3">
      <w:pPr>
        <w:pStyle w:val="Heading3"/>
        <w:rPr>
          <w:lang w:val="en-GB"/>
        </w:rPr>
      </w:pPr>
      <w:r w:rsidRPr="00A452F2">
        <w:rPr>
          <w:lang w:val="en-GB"/>
        </w:rPr>
        <w:t>Guest OS</w:t>
      </w:r>
    </w:p>
    <w:p w14:paraId="5A226DAE" w14:textId="27769313" w:rsidR="0006761D" w:rsidRPr="00A452F2" w:rsidRDefault="00620513" w:rsidP="003F173D">
      <w:pPr>
        <w:rPr>
          <w:lang w:val="en-GB"/>
        </w:rPr>
      </w:pPr>
      <w:r w:rsidRPr="00A452F2">
        <w:rPr>
          <w:lang w:val="en-GB"/>
        </w:rPr>
        <w:t xml:space="preserve">Windows memory management is not something that is well explained. </w:t>
      </w:r>
      <w:hyperlink r:id="rId378" w:history="1">
        <w:r w:rsidRPr="005F6BD5">
          <w:rPr>
            <w:rStyle w:val="Hyperlink"/>
            <w:lang w:val="en-GB"/>
          </w:rPr>
          <w:t>Ed Bott</w:t>
        </w:r>
      </w:hyperlink>
      <w:r w:rsidRPr="00A452F2">
        <w:rPr>
          <w:lang w:val="en-GB"/>
        </w:rPr>
        <w:t xml:space="preserve"> sums it </w:t>
      </w:r>
      <w:hyperlink r:id="rId379" w:history="1">
        <w:r w:rsidRPr="007634EF">
          <w:rPr>
            <w:rStyle w:val="Hyperlink"/>
            <w:lang w:val="en-GB"/>
          </w:rPr>
          <w:t>this</w:t>
        </w:r>
      </w:hyperlink>
      <w:r w:rsidRPr="00A452F2">
        <w:rPr>
          <w:lang w:val="en-GB"/>
        </w:rPr>
        <w:t xml:space="preserve"> article by saying “Windows memory management is rocket science”. Like what Ed has experienced, there is conflicting information, including the ones from Microsoft. </w:t>
      </w:r>
      <w:hyperlink r:id="rId380" w:history="1">
        <w:r w:rsidRPr="00327FBA">
          <w:rPr>
            <w:rStyle w:val="Hyperlink"/>
            <w:lang w:val="en-GB"/>
          </w:rPr>
          <w:t>Mark Russinovich</w:t>
        </w:r>
      </w:hyperlink>
      <w:r w:rsidR="00221C1A">
        <w:rPr>
          <w:lang w:val="en-GB"/>
        </w:rPr>
        <w:t xml:space="preserve">, </w:t>
      </w:r>
      <w:r w:rsidR="00221C1A" w:rsidRPr="00221C1A">
        <w:rPr>
          <w:lang w:val="en-GB"/>
        </w:rPr>
        <w:t xml:space="preserve">cofounder of </w:t>
      </w:r>
      <w:proofErr w:type="spellStart"/>
      <w:r w:rsidR="00221C1A" w:rsidRPr="00221C1A">
        <w:rPr>
          <w:lang w:val="en-GB"/>
        </w:rPr>
        <w:t>Winternals</w:t>
      </w:r>
      <w:proofErr w:type="spellEnd"/>
      <w:r w:rsidR="00221C1A">
        <w:rPr>
          <w:lang w:val="en-GB"/>
        </w:rPr>
        <w:t xml:space="preserve"> software,</w:t>
      </w:r>
      <w:r w:rsidRPr="00A452F2">
        <w:rPr>
          <w:lang w:val="en-GB"/>
        </w:rPr>
        <w:t xml:space="preserve"> explains the situation in </w:t>
      </w:r>
      <w:hyperlink r:id="rId381" w:history="1">
        <w:r w:rsidRPr="003F173D">
          <w:rPr>
            <w:rStyle w:val="Hyperlink"/>
            <w:lang w:val="en-GB"/>
          </w:rPr>
          <w:t>this</w:t>
        </w:r>
      </w:hyperlink>
      <w:r w:rsidRPr="00A452F2">
        <w:rPr>
          <w:lang w:val="en-GB"/>
        </w:rPr>
        <w:t xml:space="preserve"> TechNet post</w:t>
      </w:r>
      <w:r w:rsidR="003F173D">
        <w:rPr>
          <w:lang w:val="en-GB"/>
        </w:rPr>
        <w:t>.</w:t>
      </w:r>
    </w:p>
    <w:p w14:paraId="020E1546" w14:textId="77777777" w:rsidR="0032698B" w:rsidRPr="00A452F2" w:rsidRDefault="0032698B" w:rsidP="0032698B">
      <w:pPr>
        <w:rPr>
          <w:lang w:val="en-GB"/>
        </w:rPr>
      </w:pPr>
      <w:r w:rsidRPr="00A452F2">
        <w:rPr>
          <w:lang w:val="en-GB"/>
        </w:rPr>
        <w:t xml:space="preserve">Available means exactly what the word means. It is the amount of physical memory immediately available for use. Immediately means Windows does not need to copy the existing page before it can be reused. </w:t>
      </w:r>
    </w:p>
    <w:p w14:paraId="7152DDF7" w14:textId="77777777" w:rsidR="0032698B" w:rsidRPr="00A452F2" w:rsidRDefault="0032698B" w:rsidP="0032698B">
      <w:pPr>
        <w:rPr>
          <w:lang w:val="en-GB"/>
        </w:rPr>
      </w:pPr>
      <w:r w:rsidRPr="00A452F2">
        <w:rPr>
          <w:lang w:val="en-GB"/>
        </w:rPr>
        <w:t>In formula, here is their definition:</w:t>
      </w:r>
    </w:p>
    <w:p w14:paraId="131A4E23" w14:textId="3F23F185" w:rsidR="0032698B" w:rsidRPr="00A452F2" w:rsidRDefault="0032698B" w:rsidP="004000BA">
      <w:pPr>
        <w:pStyle w:val="Bullet"/>
        <w:rPr>
          <w:lang w:val="en-GB"/>
        </w:rPr>
      </w:pPr>
      <w:r w:rsidRPr="00A452F2">
        <w:rPr>
          <w:lang w:val="en-GB"/>
        </w:rPr>
        <w:t>Cached = Standby + Modified</w:t>
      </w:r>
    </w:p>
    <w:p w14:paraId="7334536D" w14:textId="3C722C7E" w:rsidR="0032698B" w:rsidRPr="00A452F2" w:rsidRDefault="0032698B" w:rsidP="004000BA">
      <w:pPr>
        <w:pStyle w:val="Bullet"/>
        <w:rPr>
          <w:lang w:val="en-GB"/>
        </w:rPr>
      </w:pPr>
      <w:r w:rsidRPr="00A452F2">
        <w:rPr>
          <w:lang w:val="en-GB"/>
        </w:rPr>
        <w:t>Available = Standby + Free</w:t>
      </w:r>
    </w:p>
    <w:p w14:paraId="099B577A" w14:textId="39717E13" w:rsidR="0032698B" w:rsidRPr="00A452F2" w:rsidRDefault="0032698B" w:rsidP="0032698B">
      <w:pPr>
        <w:rPr>
          <w:lang w:val="en-GB"/>
        </w:rPr>
      </w:pPr>
      <w:r w:rsidRPr="00A452F2">
        <w:rPr>
          <w:lang w:val="en-GB"/>
        </w:rPr>
        <w:t>It is easier to visualize it, so here it is:</w:t>
      </w:r>
    </w:p>
    <w:p w14:paraId="5626567B" w14:textId="40B64CDD" w:rsidR="008E3806" w:rsidRPr="00A452F2" w:rsidRDefault="1F579CD7" w:rsidP="00EA7DD2">
      <w:pPr>
        <w:jc w:val="center"/>
        <w:rPr>
          <w:lang w:val="en-GB"/>
        </w:rPr>
      </w:pPr>
      <w:r>
        <w:rPr>
          <w:noProof/>
        </w:rPr>
        <w:drawing>
          <wp:inline distT="0" distB="0" distL="0" distR="0" wp14:anchorId="65960FAA" wp14:editId="5CA231B7">
            <wp:extent cx="5029200" cy="2038350"/>
            <wp:effectExtent l="0" t="0" r="0" b="0"/>
            <wp:docPr id="606394129" name="Picture 60639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9"/>
                    <pic:cNvPicPr/>
                  </pic:nvPicPr>
                  <pic:blipFill>
                    <a:blip r:embed="rId382">
                      <a:extLst>
                        <a:ext uri="{28A0092B-C50C-407E-A947-70E740481C1C}">
                          <a14:useLocalDpi xmlns:a14="http://schemas.microsoft.com/office/drawing/2010/main" val="0"/>
                        </a:ext>
                      </a:extLst>
                    </a:blip>
                    <a:stretch>
                      <a:fillRect/>
                    </a:stretch>
                  </pic:blipFill>
                  <pic:spPr>
                    <a:xfrm>
                      <a:off x="0" y="0"/>
                      <a:ext cx="5029200" cy="2038350"/>
                    </a:xfrm>
                    <a:prstGeom prst="rect">
                      <a:avLst/>
                    </a:prstGeom>
                  </pic:spPr>
                </pic:pic>
              </a:graphicData>
            </a:graphic>
          </wp:inline>
        </w:drawing>
      </w:r>
    </w:p>
    <w:p w14:paraId="170C3CFC" w14:textId="5B736AB6" w:rsidR="009F0DD9" w:rsidRDefault="009F0DD9" w:rsidP="009F0DD9">
      <w:pPr>
        <w:rPr>
          <w:lang w:val="en-GB"/>
        </w:rPr>
      </w:pPr>
      <w:r w:rsidRPr="00A452F2">
        <w:rPr>
          <w:lang w:val="en-GB"/>
        </w:rPr>
        <w:t xml:space="preserve">Windows and Linux manage memory differently, and they also name their metrics differently. VMware Tools provide a set of universal metrics from these </w:t>
      </w:r>
      <w:r>
        <w:rPr>
          <w:lang w:val="en-GB"/>
        </w:rPr>
        <w:t>two</w:t>
      </w:r>
      <w:r w:rsidRPr="00A452F2">
        <w:rPr>
          <w:lang w:val="en-GB"/>
        </w:rPr>
        <w:t xml:space="preserve"> </w:t>
      </w:r>
      <w:r>
        <w:rPr>
          <w:lang w:val="en-GB"/>
        </w:rPr>
        <w:t>popular types of Guest</w:t>
      </w:r>
      <w:r w:rsidRPr="00A452F2">
        <w:rPr>
          <w:lang w:val="en-GB"/>
        </w:rPr>
        <w:t xml:space="preserve"> OS</w:t>
      </w:r>
      <w:r>
        <w:rPr>
          <w:lang w:val="en-GB"/>
        </w:rPr>
        <w:t>es</w:t>
      </w:r>
      <w:r w:rsidRPr="00A452F2">
        <w:rPr>
          <w:lang w:val="en-GB"/>
        </w:rPr>
        <w:t>.</w:t>
      </w:r>
      <w:r w:rsidR="00F62B13">
        <w:rPr>
          <w:lang w:val="en-GB"/>
        </w:rPr>
        <w:t xml:space="preserve"> The following shows what it looks like in Linux</w:t>
      </w:r>
    </w:p>
    <w:p w14:paraId="36F6179D" w14:textId="31AC07E6" w:rsidR="009F0DD9" w:rsidRPr="00A452F2" w:rsidRDefault="009F0DD9" w:rsidP="009F0DD9">
      <w:pPr>
        <w:rPr>
          <w:lang w:val="en-GB"/>
        </w:rPr>
      </w:pPr>
      <w:r w:rsidRPr="009F0DD9">
        <w:rPr>
          <w:noProof/>
          <w:lang w:val="en-GB"/>
        </w:rPr>
        <w:drawing>
          <wp:inline distT="0" distB="0" distL="0" distR="0" wp14:anchorId="2FB7C086" wp14:editId="2482EAE4">
            <wp:extent cx="6645910" cy="1917700"/>
            <wp:effectExtent l="0" t="0" r="2540" b="6350"/>
            <wp:docPr id="1293284841" name="Picture 1293284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3"/>
                    <a:stretch>
                      <a:fillRect/>
                    </a:stretch>
                  </pic:blipFill>
                  <pic:spPr>
                    <a:xfrm>
                      <a:off x="0" y="0"/>
                      <a:ext cx="6645910" cy="1917700"/>
                    </a:xfrm>
                    <a:prstGeom prst="rect">
                      <a:avLst/>
                    </a:prstGeom>
                  </pic:spPr>
                </pic:pic>
              </a:graphicData>
            </a:graphic>
          </wp:inline>
        </w:drawing>
      </w:r>
    </w:p>
    <w:p w14:paraId="2CAFA343" w14:textId="3FC55FFE" w:rsidR="003615B0" w:rsidRPr="00A452F2" w:rsidRDefault="002501A1" w:rsidP="001C66A3">
      <w:pPr>
        <w:rPr>
          <w:lang w:val="en-GB"/>
        </w:rPr>
      </w:pPr>
      <w:r w:rsidRPr="00A452F2">
        <w:rPr>
          <w:lang w:val="en-GB"/>
        </w:rPr>
        <w:t xml:space="preserve">A popular tool for Windows </w:t>
      </w:r>
      <w:r w:rsidR="00AE06DA" w:rsidRPr="00A452F2">
        <w:rPr>
          <w:lang w:val="en-GB"/>
        </w:rPr>
        <w:t xml:space="preserve">monitoring is </w:t>
      </w:r>
      <w:proofErr w:type="spellStart"/>
      <w:r w:rsidRPr="00A452F2">
        <w:rPr>
          <w:lang w:val="en-GB"/>
        </w:rPr>
        <w:t>SysIn</w:t>
      </w:r>
      <w:r w:rsidR="00AE06DA" w:rsidRPr="00A452F2">
        <w:rPr>
          <w:lang w:val="en-GB"/>
        </w:rPr>
        <w:t>t</w:t>
      </w:r>
      <w:r w:rsidRPr="00A452F2">
        <w:rPr>
          <w:lang w:val="en-GB"/>
        </w:rPr>
        <w:t>ernal</w:t>
      </w:r>
      <w:proofErr w:type="spellEnd"/>
      <w:r w:rsidR="00AE06DA" w:rsidRPr="00A452F2">
        <w:rPr>
          <w:lang w:val="en-GB"/>
        </w:rPr>
        <w:t xml:space="preserve">. </w:t>
      </w:r>
      <w:r w:rsidR="00EF06F0" w:rsidRPr="00A452F2">
        <w:rPr>
          <w:lang w:val="en-GB"/>
        </w:rPr>
        <w:t xml:space="preserve">In addition to the above, it shows Transition and Zeroed. </w:t>
      </w:r>
    </w:p>
    <w:p w14:paraId="2E081699" w14:textId="286C872A" w:rsidR="001C66A3" w:rsidRPr="00A452F2" w:rsidRDefault="04FFDF53" w:rsidP="00651DE6">
      <w:pPr>
        <w:rPr>
          <w:lang w:val="en-GB"/>
        </w:rPr>
      </w:pPr>
      <w:r>
        <w:rPr>
          <w:noProof/>
        </w:rPr>
        <w:lastRenderedPageBreak/>
        <w:drawing>
          <wp:inline distT="0" distB="0" distL="0" distR="0" wp14:anchorId="0044AA27" wp14:editId="7DC49D38">
            <wp:extent cx="6645910" cy="3124835"/>
            <wp:effectExtent l="0" t="0" r="2540" b="0"/>
            <wp:docPr id="6063941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84">
                      <a:extLst>
                        <a:ext uri="{28A0092B-C50C-407E-A947-70E740481C1C}">
                          <a14:useLocalDpi xmlns:a14="http://schemas.microsoft.com/office/drawing/2010/main" val="0"/>
                        </a:ext>
                      </a:extLst>
                    </a:blip>
                    <a:stretch>
                      <a:fillRect/>
                    </a:stretch>
                  </pic:blipFill>
                  <pic:spPr>
                    <a:xfrm>
                      <a:off x="0" y="0"/>
                      <a:ext cx="6645910" cy="3124835"/>
                    </a:xfrm>
                    <a:prstGeom prst="rect">
                      <a:avLst/>
                    </a:prstGeom>
                  </pic:spPr>
                </pic:pic>
              </a:graphicData>
            </a:graphic>
          </wp:inline>
        </w:drawing>
      </w:r>
    </w:p>
    <w:p w14:paraId="0757C068" w14:textId="668A1A84" w:rsidR="001C66A3" w:rsidRDefault="001C66A3" w:rsidP="00160AA2">
      <w:pPr>
        <w:pStyle w:val="Heading4"/>
        <w:rPr>
          <w:rStyle w:val="Strong"/>
          <w:b/>
          <w:bCs/>
        </w:rPr>
      </w:pPr>
      <w:bookmarkStart w:id="62" w:name="_In_Use"/>
      <w:bookmarkEnd w:id="62"/>
      <w:r w:rsidRPr="00A452F2">
        <w:rPr>
          <w:rStyle w:val="Strong"/>
          <w:b/>
          <w:bCs/>
        </w:rPr>
        <w:t>In Use</w:t>
      </w:r>
    </w:p>
    <w:p w14:paraId="5B282600" w14:textId="0A37FAC5" w:rsidR="00651DE6" w:rsidRPr="00651DE6" w:rsidRDefault="00651DE6" w:rsidP="00651DE6">
      <w:pPr>
        <w:rPr>
          <w:lang w:val="en-GB"/>
        </w:rPr>
      </w:pPr>
      <w:r w:rsidRPr="4CAB3972">
        <w:rPr>
          <w:lang w:val="en-GB"/>
        </w:rPr>
        <w:t>This is the main counter used by Windows, as it’s featured prominently in Task Manager.</w:t>
      </w:r>
    </w:p>
    <w:p w14:paraId="7BFECD03" w14:textId="6C8F6BFC" w:rsidR="00651DE6" w:rsidRPr="00651DE6" w:rsidRDefault="00651DE6" w:rsidP="00651DE6">
      <w:pPr>
        <w:rPr>
          <w:lang w:val="en-GB"/>
        </w:rPr>
      </w:pPr>
      <w:r>
        <w:rPr>
          <w:noProof/>
        </w:rPr>
        <w:drawing>
          <wp:inline distT="0" distB="0" distL="0" distR="0" wp14:anchorId="552E8946" wp14:editId="11914917">
            <wp:extent cx="4441798" cy="3767847"/>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385">
                      <a:extLst>
                        <a:ext uri="{28A0092B-C50C-407E-A947-70E740481C1C}">
                          <a14:useLocalDpi xmlns:a14="http://schemas.microsoft.com/office/drawing/2010/main" val="0"/>
                        </a:ext>
                      </a:extLst>
                    </a:blip>
                    <a:stretch>
                      <a:fillRect/>
                    </a:stretch>
                  </pic:blipFill>
                  <pic:spPr>
                    <a:xfrm>
                      <a:off x="0" y="0"/>
                      <a:ext cx="4441798" cy="3767847"/>
                    </a:xfrm>
                    <a:prstGeom prst="rect">
                      <a:avLst/>
                    </a:prstGeom>
                  </pic:spPr>
                </pic:pic>
              </a:graphicData>
            </a:graphic>
          </wp:inline>
        </w:drawing>
      </w:r>
    </w:p>
    <w:p w14:paraId="4C7CFA92" w14:textId="3CC5F74D" w:rsidR="001C66A3" w:rsidRPr="00A452F2" w:rsidRDefault="001C66A3" w:rsidP="00CD04E5">
      <w:pPr>
        <w:rPr>
          <w:lang w:val="en-GB"/>
        </w:rPr>
      </w:pPr>
      <w:r w:rsidRPr="00A452F2">
        <w:rPr>
          <w:lang w:val="en-GB"/>
        </w:rPr>
        <w:t xml:space="preserve">This is often thought as the </w:t>
      </w:r>
      <w:r w:rsidRPr="00651DE6">
        <w:rPr>
          <w:color w:val="FF0000"/>
          <w:lang w:val="en-GB"/>
        </w:rPr>
        <w:t xml:space="preserve">minimum </w:t>
      </w:r>
      <w:r w:rsidRPr="00A452F2">
        <w:rPr>
          <w:lang w:val="en-GB"/>
        </w:rPr>
        <w:t xml:space="preserve">that Windows needs to operate. </w:t>
      </w:r>
      <w:r w:rsidR="00651DE6">
        <w:rPr>
          <w:lang w:val="en-GB"/>
        </w:rPr>
        <w:t xml:space="preserve">This is not true. </w:t>
      </w:r>
      <w:r w:rsidRPr="00A452F2">
        <w:rPr>
          <w:lang w:val="en-GB"/>
        </w:rPr>
        <w:t xml:space="preserve">If you notice on the preceding screenshot, it has compressed </w:t>
      </w:r>
      <w:r w:rsidR="00651DE6">
        <w:rPr>
          <w:lang w:val="en-GB"/>
        </w:rPr>
        <w:t xml:space="preserve">457 MB </w:t>
      </w:r>
      <w:r w:rsidRPr="00A452F2">
        <w:rPr>
          <w:lang w:val="en-GB"/>
        </w:rPr>
        <w:t xml:space="preserve">of the </w:t>
      </w:r>
      <w:r w:rsidR="00651DE6">
        <w:rPr>
          <w:lang w:val="en-GB"/>
        </w:rPr>
        <w:t xml:space="preserve">6.8 GB </w:t>
      </w:r>
      <w:proofErr w:type="gramStart"/>
      <w:r w:rsidRPr="00A452F2">
        <w:rPr>
          <w:lang w:val="en-GB"/>
        </w:rPr>
        <w:t>In</w:t>
      </w:r>
      <w:proofErr w:type="gramEnd"/>
      <w:r w:rsidRPr="00A452F2">
        <w:rPr>
          <w:lang w:val="en-GB"/>
        </w:rPr>
        <w:t xml:space="preserve"> Use pages, indicating they are not actively used. Windows compresses its </w:t>
      </w:r>
      <w:r w:rsidR="00651DE6">
        <w:rPr>
          <w:lang w:val="en-GB"/>
        </w:rPr>
        <w:t>in-use</w:t>
      </w:r>
      <w:r w:rsidRPr="00A452F2">
        <w:rPr>
          <w:lang w:val="en-GB"/>
        </w:rPr>
        <w:t xml:space="preserve"> RAM, even though it has plenty of Free RAM available</w:t>
      </w:r>
      <w:r w:rsidR="00651DE6">
        <w:rPr>
          <w:lang w:val="en-GB"/>
        </w:rPr>
        <w:t xml:space="preserve"> (8.9 GB available)</w:t>
      </w:r>
      <w:r w:rsidRPr="00A452F2">
        <w:rPr>
          <w:lang w:val="en-GB"/>
        </w:rPr>
        <w:t>. This is a different behaviour to ESXi, which do not compress unless it’s running low on Free.</w:t>
      </w:r>
    </w:p>
    <w:p w14:paraId="6C0292E2" w14:textId="42DE9E04" w:rsidR="00CD20FD" w:rsidRPr="00A452F2" w:rsidRDefault="00651DE6" w:rsidP="00CD04E5">
      <w:pPr>
        <w:rPr>
          <w:lang w:val="en-GB"/>
        </w:rPr>
      </w:pPr>
      <w:r>
        <w:rPr>
          <w:lang w:val="en-GB"/>
        </w:rPr>
        <w:t xml:space="preserve">Look at the chart of Memory Usage above. It’s sustaining for the entire 60 seconds. </w:t>
      </w:r>
      <w:r w:rsidR="00CD20FD" w:rsidRPr="00A452F2">
        <w:rPr>
          <w:lang w:val="en-GB"/>
        </w:rPr>
        <w:t xml:space="preserve">We know this as the amount is too high to sustain for </w:t>
      </w:r>
      <w:r>
        <w:rPr>
          <w:lang w:val="en-GB"/>
        </w:rPr>
        <w:t xml:space="preserve">60 seconds if they are truly active, let alone for </w:t>
      </w:r>
      <w:r w:rsidR="00CD20FD" w:rsidRPr="00A452F2">
        <w:rPr>
          <w:lang w:val="en-GB"/>
        </w:rPr>
        <w:t>hours.</w:t>
      </w:r>
    </w:p>
    <w:p w14:paraId="782B791F" w14:textId="07470592" w:rsidR="001C66A3" w:rsidRPr="00A452F2" w:rsidRDefault="001C66A3" w:rsidP="00CD04E5">
      <w:pPr>
        <w:rPr>
          <w:lang w:val="en-GB"/>
        </w:rPr>
      </w:pPr>
      <w:r w:rsidRPr="4CAB3972">
        <w:rPr>
          <w:lang w:val="en-GB"/>
        </w:rPr>
        <w:t>Formula</w:t>
      </w:r>
      <w:r w:rsidR="5F604F01" w:rsidRPr="4CAB3972">
        <w:rPr>
          <w:lang w:val="en-GB"/>
        </w:rPr>
        <w:t>:</w:t>
      </w:r>
      <w:r w:rsidRPr="4CAB3972">
        <w:rPr>
          <w:lang w:val="en-GB"/>
        </w:rPr>
        <w:t> </w:t>
      </w:r>
    </w:p>
    <w:p w14:paraId="36D29239" w14:textId="77777777" w:rsidR="001C66A3" w:rsidRPr="00A452F2" w:rsidRDefault="001C66A3" w:rsidP="00594785">
      <w:pPr>
        <w:pStyle w:val="Code"/>
      </w:pPr>
      <w:r w:rsidRPr="00A452F2">
        <w:t>In use = Total – (Modified + Standby + Free)</w:t>
      </w:r>
    </w:p>
    <w:p w14:paraId="47406734" w14:textId="42D4D4CE" w:rsidR="001C66A3" w:rsidRPr="00A452F2" w:rsidRDefault="001C66A3" w:rsidP="00160AA2">
      <w:pPr>
        <w:pStyle w:val="Heading4"/>
      </w:pPr>
      <w:r w:rsidRPr="00A452F2">
        <w:rPr>
          <w:rStyle w:val="Strong"/>
          <w:b/>
          <w:bCs/>
        </w:rPr>
        <w:lastRenderedPageBreak/>
        <w:t>Modified</w:t>
      </w:r>
    </w:p>
    <w:p w14:paraId="0CC40F35" w14:textId="1A895C71" w:rsidR="001C66A3" w:rsidRPr="00A452F2" w:rsidRDefault="00CD04E5" w:rsidP="00CD04E5">
      <w:pPr>
        <w:rPr>
          <w:lang w:val="en-GB"/>
        </w:rPr>
      </w:pPr>
      <w:r w:rsidRPr="00A452F2">
        <w:rPr>
          <w:lang w:val="en-GB"/>
        </w:rPr>
        <w:t>P</w:t>
      </w:r>
      <w:r w:rsidR="001C66A3" w:rsidRPr="00A452F2">
        <w:rPr>
          <w:lang w:val="en-GB"/>
        </w:rPr>
        <w:t xml:space="preserve">age that was modified but </w:t>
      </w:r>
      <w:r w:rsidR="001C66A3" w:rsidRPr="003B63F3">
        <w:rPr>
          <w:color w:val="00B0F0"/>
          <w:lang w:val="en-GB"/>
        </w:rPr>
        <w:t xml:space="preserve">no </w:t>
      </w:r>
      <w:r w:rsidR="001C66A3" w:rsidRPr="00A452F2">
        <w:rPr>
          <w:lang w:val="en-GB"/>
        </w:rPr>
        <w:t>longer used, hence it’s available for other usage</w:t>
      </w:r>
      <w:r w:rsidR="00327FE1">
        <w:rPr>
          <w:lang w:val="en-GB"/>
        </w:rPr>
        <w:t xml:space="preserve"> but requires to be saved to disk first</w:t>
      </w:r>
      <w:r w:rsidR="001C66A3" w:rsidRPr="00A452F2">
        <w:rPr>
          <w:lang w:val="en-GB"/>
        </w:rPr>
        <w:t xml:space="preserve">. It’s </w:t>
      </w:r>
      <w:r w:rsidR="003B63F3">
        <w:rPr>
          <w:lang w:val="en-GB"/>
        </w:rPr>
        <w:t xml:space="preserve">not </w:t>
      </w:r>
      <w:r w:rsidR="001C66A3" w:rsidRPr="00A452F2">
        <w:rPr>
          <w:lang w:val="en-GB"/>
        </w:rPr>
        <w:t xml:space="preserve">counted as part of </w:t>
      </w:r>
      <w:proofErr w:type="gramStart"/>
      <w:r w:rsidR="001C66A3" w:rsidRPr="00A452F2">
        <w:rPr>
          <w:lang w:val="en-GB"/>
        </w:rPr>
        <w:t>Available</w:t>
      </w:r>
      <w:r w:rsidR="003B63F3">
        <w:rPr>
          <w:lang w:val="en-GB"/>
        </w:rPr>
        <w:t>, but</w:t>
      </w:r>
      <w:proofErr w:type="gramEnd"/>
      <w:r w:rsidR="003B63F3">
        <w:rPr>
          <w:lang w:val="en-GB"/>
        </w:rPr>
        <w:t xml:space="preserve"> counted as part of Cache.</w:t>
      </w:r>
    </w:p>
    <w:p w14:paraId="7E634432" w14:textId="3E3F8811" w:rsidR="00624525" w:rsidRPr="00A452F2" w:rsidRDefault="001C66A3" w:rsidP="00160AA2">
      <w:pPr>
        <w:pStyle w:val="Heading4"/>
      </w:pPr>
      <w:r w:rsidRPr="00A452F2">
        <w:rPr>
          <w:rStyle w:val="Strong"/>
          <w:b/>
          <w:bCs/>
        </w:rPr>
        <w:t>Standby</w:t>
      </w:r>
    </w:p>
    <w:p w14:paraId="7AFA1076" w14:textId="63B052BF" w:rsidR="001C66A3" w:rsidRPr="00A452F2" w:rsidRDefault="001C66A3" w:rsidP="00F84042">
      <w:pPr>
        <w:rPr>
          <w:lang w:val="en-GB"/>
        </w:rPr>
      </w:pPr>
      <w:r w:rsidRPr="00A452F2">
        <w:rPr>
          <w:lang w:val="en-GB"/>
        </w:rPr>
        <w:t xml:space="preserve">Windows has 3 levels of standby. As reported by VMware Tools, their names are: </w:t>
      </w:r>
    </w:p>
    <w:p w14:paraId="665670D5" w14:textId="4AC41A45" w:rsidR="001C66A3" w:rsidRPr="00A452F2" w:rsidRDefault="001912E5" w:rsidP="00F84042">
      <w:pPr>
        <w:pStyle w:val="Bullet"/>
        <w:rPr>
          <w:lang w:val="en-GB"/>
        </w:rPr>
      </w:pPr>
      <w:r w:rsidRPr="00A452F2">
        <w:rPr>
          <w:lang w:val="en-GB"/>
        </w:rPr>
        <w:t>S</w:t>
      </w:r>
      <w:r w:rsidR="001C66A3" w:rsidRPr="00A452F2">
        <w:rPr>
          <w:lang w:val="en-GB"/>
        </w:rPr>
        <w:t>tandby</w:t>
      </w:r>
      <w:r w:rsidR="007C65EF">
        <w:rPr>
          <w:lang w:val="en-GB"/>
        </w:rPr>
        <w:t xml:space="preserve"> C</w:t>
      </w:r>
      <w:r w:rsidR="001C66A3" w:rsidRPr="00A452F2">
        <w:rPr>
          <w:lang w:val="en-GB"/>
        </w:rPr>
        <w:t xml:space="preserve">ore </w:t>
      </w:r>
    </w:p>
    <w:p w14:paraId="1D337FDC" w14:textId="40C67C4C" w:rsidR="001C66A3" w:rsidRPr="00A452F2" w:rsidRDefault="001912E5" w:rsidP="00F84042">
      <w:pPr>
        <w:pStyle w:val="Bullet"/>
        <w:rPr>
          <w:lang w:val="en-GB"/>
        </w:rPr>
      </w:pPr>
      <w:r w:rsidRPr="00A452F2">
        <w:rPr>
          <w:lang w:val="en-GB"/>
        </w:rPr>
        <w:t>S</w:t>
      </w:r>
      <w:r w:rsidR="001C66A3" w:rsidRPr="00A452F2">
        <w:rPr>
          <w:lang w:val="en-GB"/>
        </w:rPr>
        <w:t>tandby</w:t>
      </w:r>
      <w:r>
        <w:rPr>
          <w:lang w:val="en-GB"/>
        </w:rPr>
        <w:t xml:space="preserve"> </w:t>
      </w:r>
      <w:r w:rsidR="007C65EF">
        <w:rPr>
          <w:lang w:val="en-GB"/>
        </w:rPr>
        <w:t>N</w:t>
      </w:r>
      <w:r w:rsidR="001C66A3" w:rsidRPr="00A452F2">
        <w:rPr>
          <w:lang w:val="en-GB"/>
        </w:rPr>
        <w:t xml:space="preserve">ormal </w:t>
      </w:r>
    </w:p>
    <w:p w14:paraId="5BBCE4A6" w14:textId="4F5B4D82" w:rsidR="001C66A3" w:rsidRPr="00A452F2" w:rsidRDefault="00327FE1" w:rsidP="00F84042">
      <w:pPr>
        <w:pStyle w:val="Bullet"/>
        <w:rPr>
          <w:lang w:val="en-GB"/>
        </w:rPr>
      </w:pPr>
      <w:r>
        <w:rPr>
          <w:lang w:val="en-GB"/>
        </w:rPr>
        <w:t>S</w:t>
      </w:r>
      <w:r w:rsidR="001C66A3" w:rsidRPr="00A452F2">
        <w:rPr>
          <w:lang w:val="en-GB"/>
        </w:rPr>
        <w:t>tandby</w:t>
      </w:r>
      <w:r w:rsidR="001912E5">
        <w:rPr>
          <w:lang w:val="en-GB"/>
        </w:rPr>
        <w:t xml:space="preserve"> </w:t>
      </w:r>
      <w:r w:rsidR="007C65EF">
        <w:rPr>
          <w:lang w:val="en-GB"/>
        </w:rPr>
        <w:t>R</w:t>
      </w:r>
      <w:r w:rsidR="001C66A3" w:rsidRPr="00A452F2">
        <w:rPr>
          <w:lang w:val="en-GB"/>
        </w:rPr>
        <w:t>eserve </w:t>
      </w:r>
    </w:p>
    <w:p w14:paraId="56F0C0B6" w14:textId="74E81342" w:rsidR="00A001C7" w:rsidRDefault="00A001C7" w:rsidP="001C66A3">
      <w:pPr>
        <w:rPr>
          <w:lang w:val="en-GB"/>
        </w:rPr>
      </w:pPr>
      <w:r>
        <w:rPr>
          <w:lang w:val="en-GB"/>
        </w:rPr>
        <w:t xml:space="preserve">Different </w:t>
      </w:r>
      <w:r w:rsidR="00CB266D">
        <w:rPr>
          <w:lang w:val="en-GB"/>
        </w:rPr>
        <w:t>applications use the memory differently, resulting in different behaviour of the metrics.</w:t>
      </w:r>
      <w:r w:rsidR="00CB266D" w:rsidRPr="00CB266D">
        <w:rPr>
          <w:lang w:val="en-GB"/>
        </w:rPr>
        <w:t xml:space="preserve"> </w:t>
      </w:r>
      <w:r w:rsidR="00CB266D" w:rsidRPr="00A452F2">
        <w:rPr>
          <w:lang w:val="en-GB"/>
        </w:rPr>
        <w:t xml:space="preserve">As a result, determining what Windows </w:t>
      </w:r>
      <w:proofErr w:type="gramStart"/>
      <w:r w:rsidR="00CB266D" w:rsidRPr="00A452F2">
        <w:rPr>
          <w:lang w:val="en-GB"/>
        </w:rPr>
        <w:t>actually use</w:t>
      </w:r>
      <w:proofErr w:type="gramEnd"/>
      <w:r w:rsidR="00CB266D" w:rsidRPr="00A452F2">
        <w:rPr>
          <w:lang w:val="en-GB"/>
        </w:rPr>
        <w:t xml:space="preserve"> is difficult.</w:t>
      </w:r>
    </w:p>
    <w:p w14:paraId="3C406158" w14:textId="0DE9A1CC" w:rsidR="001C66A3" w:rsidRPr="00A452F2" w:rsidRDefault="001C66A3" w:rsidP="001C66A3">
      <w:pPr>
        <w:rPr>
          <w:lang w:val="en-GB"/>
        </w:rPr>
      </w:pPr>
      <w:r w:rsidRPr="00A452F2">
        <w:rPr>
          <w:lang w:val="en-GB"/>
        </w:rPr>
        <w:t>The Standby Normal counter can be fluctuating wildly, resulting in a wide difference if it’s included in rightsizing. The following VM is a Microsoft Exchange 2013 server mailbox utility.</w:t>
      </w:r>
    </w:p>
    <w:p w14:paraId="0CE33CEC" w14:textId="77777777" w:rsidR="001C66A3" w:rsidRPr="00A452F2" w:rsidRDefault="195D368F" w:rsidP="001C66A3">
      <w:pPr>
        <w:rPr>
          <w:lang w:val="en-GB"/>
        </w:rPr>
      </w:pPr>
      <w:r>
        <w:rPr>
          <w:noProof/>
        </w:rPr>
        <w:drawing>
          <wp:inline distT="0" distB="0" distL="0" distR="0" wp14:anchorId="5B21FC0F" wp14:editId="55D6E425">
            <wp:extent cx="6645910" cy="1310005"/>
            <wp:effectExtent l="0" t="0" r="254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386">
                      <a:extLst>
                        <a:ext uri="{28A0092B-C50C-407E-A947-70E740481C1C}">
                          <a14:useLocalDpi xmlns:a14="http://schemas.microsoft.com/office/drawing/2010/main" val="0"/>
                        </a:ext>
                      </a:extLst>
                    </a:blip>
                    <a:stretch>
                      <a:fillRect/>
                    </a:stretch>
                  </pic:blipFill>
                  <pic:spPr>
                    <a:xfrm>
                      <a:off x="0" y="0"/>
                      <a:ext cx="6645910" cy="1310005"/>
                    </a:xfrm>
                    <a:prstGeom prst="rect">
                      <a:avLst/>
                    </a:prstGeom>
                  </pic:spPr>
                </pic:pic>
              </a:graphicData>
            </a:graphic>
          </wp:inline>
        </w:drawing>
      </w:r>
    </w:p>
    <w:p w14:paraId="04A4D5F2" w14:textId="644442DC" w:rsidR="001C66A3" w:rsidRPr="00A452F2" w:rsidRDefault="001C66A3" w:rsidP="001C66A3">
      <w:pPr>
        <w:rPr>
          <w:lang w:val="en-GB"/>
        </w:rPr>
      </w:pPr>
      <w:r w:rsidRPr="00A452F2">
        <w:rPr>
          <w:lang w:val="en-GB"/>
        </w:rPr>
        <w:t xml:space="preserve">Notice the Standby Normal fluctuates wildly, </w:t>
      </w:r>
      <w:r w:rsidR="00327FE1" w:rsidRPr="00A452F2">
        <w:rPr>
          <w:lang w:val="en-GB"/>
        </w:rPr>
        <w:t>reaching</w:t>
      </w:r>
      <w:r w:rsidRPr="00A452F2">
        <w:rPr>
          <w:lang w:val="en-GB"/>
        </w:rPr>
        <w:t xml:space="preserve"> as high at 90%. The other 2 cache remains constantly negligible. The chart above is based on &gt;26000 samples, so there is plenty of chance for each 3 counters to fluctuate.</w:t>
      </w:r>
    </w:p>
    <w:p w14:paraId="42B05ED5" w14:textId="77777777" w:rsidR="001C66A3" w:rsidRPr="00A452F2" w:rsidRDefault="001C66A3" w:rsidP="001C66A3">
      <w:pPr>
        <w:rPr>
          <w:lang w:val="en-GB"/>
        </w:rPr>
      </w:pPr>
      <w:r w:rsidRPr="00A452F2">
        <w:rPr>
          <w:lang w:val="en-GB"/>
        </w:rPr>
        <w:t xml:space="preserve">Now let’s look at another example. This is a Windows Server 2016. I think it was running Business Intelligence software Tableau. </w:t>
      </w:r>
    </w:p>
    <w:p w14:paraId="0332FAE2" w14:textId="77777777" w:rsidR="001C66A3" w:rsidRPr="00A452F2" w:rsidRDefault="4F1D5510" w:rsidP="001C66A3">
      <w:pPr>
        <w:rPr>
          <w:lang w:val="en-GB"/>
        </w:rPr>
      </w:pPr>
      <w:r>
        <w:rPr>
          <w:noProof/>
        </w:rPr>
        <w:drawing>
          <wp:inline distT="0" distB="0" distL="0" distR="0" wp14:anchorId="5780487C" wp14:editId="7323D928">
            <wp:extent cx="6645910" cy="132143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387">
                      <a:extLst>
                        <a:ext uri="{28A0092B-C50C-407E-A947-70E740481C1C}">
                          <a14:useLocalDpi xmlns:a14="http://schemas.microsoft.com/office/drawing/2010/main" val="0"/>
                        </a:ext>
                      </a:extLst>
                    </a:blip>
                    <a:stretch>
                      <a:fillRect/>
                    </a:stretch>
                  </pic:blipFill>
                  <pic:spPr>
                    <a:xfrm>
                      <a:off x="0" y="0"/>
                      <a:ext cx="6645910" cy="1321435"/>
                    </a:xfrm>
                    <a:prstGeom prst="rect">
                      <a:avLst/>
                    </a:prstGeom>
                  </pic:spPr>
                </pic:pic>
              </a:graphicData>
            </a:graphic>
          </wp:inline>
        </w:drawing>
      </w:r>
    </w:p>
    <w:p w14:paraId="55CF59FC" w14:textId="77777777" w:rsidR="001C66A3" w:rsidRPr="00A452F2" w:rsidRDefault="001C66A3" w:rsidP="001C66A3">
      <w:pPr>
        <w:rPr>
          <w:lang w:val="en-GB"/>
        </w:rPr>
      </w:pPr>
      <w:r w:rsidRPr="00A452F2">
        <w:rPr>
          <w:lang w:val="en-GB"/>
        </w:rPr>
        <w:t>Notice the VM usable memory was increased 2x in the last 3 months. Standby Normal hardly move, but Standby Reserve took advantage of the increments. It simply went up accordingly, although again it’s fluctuating wildly.</w:t>
      </w:r>
    </w:p>
    <w:p w14:paraId="1B3AD215" w14:textId="7040994D" w:rsidR="00EE05F2" w:rsidRPr="00A452F2" w:rsidRDefault="00EE05F2" w:rsidP="00160AA2">
      <w:pPr>
        <w:pStyle w:val="Heading4"/>
      </w:pPr>
      <w:r w:rsidRPr="00A452F2">
        <w:t>Cache</w:t>
      </w:r>
    </w:p>
    <w:p w14:paraId="10D96219" w14:textId="77777777" w:rsidR="00EE05F2" w:rsidRPr="00A452F2" w:rsidRDefault="00EE05F2" w:rsidP="00EE05F2">
      <w:pPr>
        <w:rPr>
          <w:lang w:val="en-GB"/>
        </w:rPr>
      </w:pPr>
      <w:r w:rsidRPr="00A452F2">
        <w:rPr>
          <w:lang w:val="en-GB"/>
        </w:rPr>
        <w:t>Cache is an integral part of memory management, as the more you cache, the lower your chance of hitting a cache miss. This makes sense. RAM is much faster than Disk, so if you have it, why not use it? Remember when Windows XP introduced pre-fetch, and subsequently Windows SuperFetch? It’s a clue that Memory Management is a complex topic. There are many techniques involved. Unfortunately, this is simplified in the UI. All you see is something like this:</w:t>
      </w:r>
    </w:p>
    <w:p w14:paraId="7E9524D5" w14:textId="77777777" w:rsidR="00EE05F2" w:rsidRPr="00A452F2" w:rsidRDefault="7D23A170" w:rsidP="00482056">
      <w:pPr>
        <w:jc w:val="center"/>
        <w:rPr>
          <w:lang w:val="en-GB"/>
        </w:rPr>
      </w:pPr>
      <w:r>
        <w:rPr>
          <w:noProof/>
        </w:rPr>
        <w:lastRenderedPageBreak/>
        <w:drawing>
          <wp:inline distT="0" distB="0" distL="0" distR="0" wp14:anchorId="7DF000DF" wp14:editId="4533FCC9">
            <wp:extent cx="5819429" cy="435150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388">
                      <a:extLst>
                        <a:ext uri="{28A0092B-C50C-407E-A947-70E740481C1C}">
                          <a14:useLocalDpi xmlns:a14="http://schemas.microsoft.com/office/drawing/2010/main" val="0"/>
                        </a:ext>
                      </a:extLst>
                    </a:blip>
                    <a:stretch>
                      <a:fillRect/>
                    </a:stretch>
                  </pic:blipFill>
                  <pic:spPr>
                    <a:xfrm>
                      <a:off x="0" y="0"/>
                      <a:ext cx="5819429" cy="4351506"/>
                    </a:xfrm>
                    <a:prstGeom prst="rect">
                      <a:avLst/>
                    </a:prstGeom>
                  </pic:spPr>
                </pic:pic>
              </a:graphicData>
            </a:graphic>
          </wp:inline>
        </w:drawing>
      </w:r>
    </w:p>
    <w:p w14:paraId="7946167B" w14:textId="1C01419C" w:rsidR="00EE05F2" w:rsidRPr="00A452F2" w:rsidRDefault="00EE05F2" w:rsidP="00F32671">
      <w:pPr>
        <w:rPr>
          <w:lang w:val="en-GB"/>
        </w:rPr>
      </w:pPr>
      <w:r w:rsidRPr="00A452F2">
        <w:rPr>
          <w:lang w:val="en-GB"/>
        </w:rPr>
        <w:t xml:space="preserve">Linux and </w:t>
      </w:r>
      <w:proofErr w:type="spellStart"/>
      <w:r w:rsidRPr="00A452F2">
        <w:rPr>
          <w:lang w:val="en-GB"/>
        </w:rPr>
        <w:t>VMkernel</w:t>
      </w:r>
      <w:proofErr w:type="spellEnd"/>
      <w:r w:rsidRPr="00A452F2">
        <w:rPr>
          <w:lang w:val="en-GB"/>
        </w:rPr>
        <w:t xml:space="preserve"> also has its fair share of simplifying this information. This </w:t>
      </w:r>
      <w:hyperlink r:id="rId389" w:history="1">
        <w:r w:rsidRPr="00A452F2">
          <w:rPr>
            <w:rStyle w:val="Hyperlink"/>
            <w:lang w:val="en-GB"/>
          </w:rPr>
          <w:t>Linux Ate My RAM</w:t>
        </w:r>
      </w:hyperlink>
      <w:r w:rsidRPr="00A452F2">
        <w:rPr>
          <w:lang w:val="en-GB"/>
        </w:rPr>
        <w:t xml:space="preserve"> </w:t>
      </w:r>
      <w:r w:rsidR="0011678D">
        <w:rPr>
          <w:lang w:val="en-GB"/>
        </w:rPr>
        <w:t>documents it well</w:t>
      </w:r>
      <w:r w:rsidRPr="00A452F2">
        <w:rPr>
          <w:lang w:val="en-GB"/>
        </w:rPr>
        <w:t xml:space="preserve">. For ESXi, a common misperception is “we are short on RAM, but fine on CPU”, </w:t>
      </w:r>
      <w:r w:rsidRPr="00A452F2">
        <w:rPr>
          <w:color w:val="FF0000"/>
          <w:lang w:val="en-GB"/>
        </w:rPr>
        <w:t xml:space="preserve">when it is </w:t>
      </w:r>
      <w:proofErr w:type="gramStart"/>
      <w:r w:rsidRPr="00A452F2">
        <w:rPr>
          <w:color w:val="FF0000"/>
          <w:lang w:val="en-GB"/>
        </w:rPr>
        <w:t>actually the</w:t>
      </w:r>
      <w:proofErr w:type="gramEnd"/>
      <w:r w:rsidRPr="00A452F2">
        <w:rPr>
          <w:color w:val="FF0000"/>
          <w:lang w:val="en-GB"/>
        </w:rPr>
        <w:t xml:space="preserve"> other way around</w:t>
      </w:r>
      <w:r w:rsidRPr="00A452F2">
        <w:rPr>
          <w:lang w:val="en-GB"/>
        </w:rPr>
        <w:t xml:space="preserve">. To prove it, check the </w:t>
      </w:r>
      <w:r w:rsidR="00E67D1C" w:rsidRPr="00E67D1C">
        <w:rPr>
          <w:rStyle w:val="Strong"/>
          <w:b w:val="0"/>
          <w:bCs w:val="0"/>
          <w:lang w:val="en-GB"/>
        </w:rPr>
        <w:t>performance</w:t>
      </w:r>
      <w:r w:rsidRPr="00A452F2">
        <w:rPr>
          <w:lang w:val="en-GB"/>
        </w:rPr>
        <w:t xml:space="preserve"> counter</w:t>
      </w:r>
      <w:r w:rsidR="00E67D1C">
        <w:rPr>
          <w:lang w:val="en-GB"/>
        </w:rPr>
        <w:t>s</w:t>
      </w:r>
      <w:r w:rsidRPr="00A452F2">
        <w:rPr>
          <w:lang w:val="en-GB"/>
        </w:rPr>
        <w:t xml:space="preserve"> for each cluster</w:t>
      </w:r>
      <w:r w:rsidR="00E67D1C">
        <w:rPr>
          <w:lang w:val="en-GB"/>
        </w:rPr>
        <w:t>. You may see that the VMs have CPU performance while cluster CPU utilization is lower than cluster memory utilization.</w:t>
      </w:r>
    </w:p>
    <w:p w14:paraId="77F58100" w14:textId="77777777" w:rsidR="003B63F3" w:rsidRPr="00A452F2" w:rsidRDefault="003B63F3" w:rsidP="00160AA2">
      <w:pPr>
        <w:pStyle w:val="Heading4"/>
      </w:pPr>
      <w:r w:rsidRPr="00A452F2">
        <w:rPr>
          <w:rStyle w:val="Strong"/>
          <w:b/>
          <w:bCs/>
        </w:rPr>
        <w:t>Free</w:t>
      </w:r>
    </w:p>
    <w:p w14:paraId="2062D530" w14:textId="77777777" w:rsidR="003B63F3" w:rsidRPr="00A452F2" w:rsidRDefault="003B63F3" w:rsidP="003B63F3">
      <w:pPr>
        <w:rPr>
          <w:lang w:val="en-GB"/>
        </w:rPr>
      </w:pPr>
      <w:r w:rsidRPr="00A452F2">
        <w:rPr>
          <w:lang w:val="en-GB"/>
        </w:rPr>
        <w:t xml:space="preserve">As the name implies, this is a block of pages that is immediately available for usage. This excludes the cached memory. A low </w:t>
      </w:r>
      <w:r>
        <w:rPr>
          <w:lang w:val="en-GB"/>
        </w:rPr>
        <w:t xml:space="preserve">free memory </w:t>
      </w:r>
      <w:r w:rsidRPr="00A452F2">
        <w:rPr>
          <w:lang w:val="en-GB"/>
        </w:rPr>
        <w:t>does not mean a problem if the Standby value is high.</w:t>
      </w:r>
      <w:r>
        <w:rPr>
          <w:lang w:val="en-GB"/>
        </w:rPr>
        <w:t xml:space="preserve"> </w:t>
      </w:r>
      <w:r w:rsidRPr="00A452F2">
        <w:rPr>
          <w:lang w:val="en-GB"/>
        </w:rPr>
        <w:t>This number can reach below &lt;100 MB, and even touch 0 MB</w:t>
      </w:r>
      <w:r>
        <w:rPr>
          <w:lang w:val="en-GB"/>
        </w:rPr>
        <w:t xml:space="preserve"> momentarily</w:t>
      </w:r>
      <w:r w:rsidRPr="00A452F2">
        <w:rPr>
          <w:lang w:val="en-GB"/>
        </w:rPr>
        <w:t>. It’s fine so long there is plenty of cached. I’d generally keep this number &gt; 500 MB for server VM and &gt;100 MB for VDI VM. I set a lower number for VDI because they add up. If you have 10K users, that’s 1 TB of RAM.</w:t>
      </w:r>
    </w:p>
    <w:p w14:paraId="0A995367" w14:textId="4E4AC337" w:rsidR="003B63F3" w:rsidRPr="00A452F2" w:rsidRDefault="003B63F3" w:rsidP="003B63F3">
      <w:pPr>
        <w:rPr>
          <w:lang w:val="en-GB"/>
        </w:rPr>
      </w:pPr>
      <w:r w:rsidRPr="00A452F2">
        <w:rPr>
          <w:lang w:val="en-GB"/>
        </w:rPr>
        <w:t xml:space="preserve">When a Guest OS frees up a memory page, it normally just updates its list of free memory; it does not release it. This list is not exposed to the hypervisor, and so the physical page remains claimed by the VM. </w:t>
      </w:r>
      <w:proofErr w:type="gramStart"/>
      <w:r w:rsidRPr="00A452F2">
        <w:rPr>
          <w:lang w:val="en-GB"/>
        </w:rPr>
        <w:t>This is why</w:t>
      </w:r>
      <w:proofErr w:type="gramEnd"/>
      <w:r w:rsidRPr="00A452F2">
        <w:rPr>
          <w:lang w:val="en-GB"/>
        </w:rPr>
        <w:t xml:space="preserve"> the Consumed counter in vCenter remains high when the Active counter has long dropped. Because the hypervisor has no visibility into the Guest OS, you may need to deploy an agent to get visibility into your application. You should monitor both at the Guest OS level (for example, Windows and Red Hat) and at the application level (for example, MS SQL Server and Oracle). Check whether there is excessive </w:t>
      </w:r>
      <w:proofErr w:type="gramStart"/>
      <w:r w:rsidRPr="00A452F2">
        <w:rPr>
          <w:lang w:val="en-GB"/>
        </w:rPr>
        <w:t>paging</w:t>
      </w:r>
      <w:proofErr w:type="gramEnd"/>
      <w:r w:rsidRPr="00A452F2">
        <w:rPr>
          <w:lang w:val="en-GB"/>
        </w:rPr>
        <w:t xml:space="preserve"> or the Guest OS experiences a hard </w:t>
      </w:r>
      <w:hyperlink r:id="rId390" w:history="1">
        <w:r w:rsidRPr="008E4BE7">
          <w:rPr>
            <w:rStyle w:val="Hyperlink"/>
            <w:lang w:val="en-GB"/>
          </w:rPr>
          <w:t>page fault</w:t>
        </w:r>
      </w:hyperlink>
      <w:r w:rsidRPr="00A452F2">
        <w:rPr>
          <w:lang w:val="en-GB"/>
        </w:rPr>
        <w:t xml:space="preserve">. For Windows, you can use tools such as </w:t>
      </w:r>
      <w:proofErr w:type="spellStart"/>
      <w:r w:rsidRPr="00A452F2">
        <w:rPr>
          <w:i/>
          <w:iCs/>
          <w:lang w:val="en-GB"/>
        </w:rPr>
        <w:t>pfmon</w:t>
      </w:r>
      <w:proofErr w:type="spellEnd"/>
      <w:r w:rsidRPr="00A452F2">
        <w:rPr>
          <w:lang w:val="en-GB"/>
        </w:rPr>
        <w:t>, a page fault monitor.</w:t>
      </w:r>
    </w:p>
    <w:p w14:paraId="661537EE" w14:textId="3656AA47" w:rsidR="008850C4" w:rsidRDefault="008850C4" w:rsidP="00160AA2">
      <w:pPr>
        <w:pStyle w:val="Heading4"/>
        <w:rPr>
          <w:rStyle w:val="Strong"/>
          <w:b/>
          <w:bCs/>
        </w:rPr>
      </w:pPr>
      <w:r w:rsidRPr="00A452F2">
        <w:rPr>
          <w:rStyle w:val="Strong"/>
          <w:b/>
          <w:bCs/>
        </w:rPr>
        <w:t>Page File</w:t>
      </w:r>
    </w:p>
    <w:p w14:paraId="35CF29FB" w14:textId="416EBBD5" w:rsidR="00FB02AC" w:rsidRPr="00FB02AC" w:rsidRDefault="009952CB" w:rsidP="00FB02AC">
      <w:pPr>
        <w:rPr>
          <w:lang w:val="en-GB"/>
        </w:rPr>
      </w:pPr>
      <w:hyperlink r:id="rId391" w:history="1">
        <w:r w:rsidR="00FB02AC" w:rsidRPr="00986E92">
          <w:rPr>
            <w:rStyle w:val="Hyperlink"/>
            <w:lang w:val="en-GB"/>
          </w:rPr>
          <w:t>Memory paging</w:t>
        </w:r>
      </w:hyperlink>
      <w:r w:rsidR="00FB02AC">
        <w:rPr>
          <w:lang w:val="en-GB"/>
        </w:rPr>
        <w:t xml:space="preserve"> </w:t>
      </w:r>
      <w:r w:rsidR="001011BE">
        <w:rPr>
          <w:lang w:val="en-GB"/>
        </w:rPr>
        <w:t xml:space="preserve">is an </w:t>
      </w:r>
      <w:r w:rsidR="001011BE" w:rsidRPr="00A452F2">
        <w:rPr>
          <w:lang w:val="en-GB"/>
        </w:rPr>
        <w:t xml:space="preserve">integral part of Guest OS Memory Management. OS begins using it even though it still has plenty of physical memory. It uses both physical memory and virtual memory at the same time. Microsoft recommends that you do not delete or disable the page file. See </w:t>
      </w:r>
      <w:hyperlink r:id="rId392" w:history="1">
        <w:r w:rsidR="001011BE" w:rsidRPr="00A452F2">
          <w:rPr>
            <w:rStyle w:val="Hyperlink"/>
            <w:lang w:val="en-GB"/>
          </w:rPr>
          <w:t>this</w:t>
        </w:r>
      </w:hyperlink>
      <w:r w:rsidR="001011BE" w:rsidRPr="00A452F2">
        <w:rPr>
          <w:lang w:val="en-GB"/>
        </w:rPr>
        <w:t xml:space="preserve"> for reference.</w:t>
      </w:r>
    </w:p>
    <w:p w14:paraId="29EA7098" w14:textId="63742758" w:rsidR="008850C4" w:rsidRPr="00A452F2" w:rsidRDefault="087C79D6" w:rsidP="00482056">
      <w:pPr>
        <w:jc w:val="center"/>
        <w:rPr>
          <w:lang w:val="en-GB"/>
        </w:rPr>
      </w:pPr>
      <w:r>
        <w:rPr>
          <w:noProof/>
        </w:rPr>
        <w:lastRenderedPageBreak/>
        <w:drawing>
          <wp:inline distT="0" distB="0" distL="0" distR="0" wp14:anchorId="77544A11" wp14:editId="0D96E4A4">
            <wp:extent cx="4452730" cy="1437715"/>
            <wp:effectExtent l="0" t="0" r="5080" b="0"/>
            <wp:docPr id="606394061" name="Picture 60639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1"/>
                    <pic:cNvPicPr/>
                  </pic:nvPicPr>
                  <pic:blipFill>
                    <a:blip r:embed="rId393">
                      <a:extLst>
                        <a:ext uri="{28A0092B-C50C-407E-A947-70E740481C1C}">
                          <a14:useLocalDpi xmlns:a14="http://schemas.microsoft.com/office/drawing/2010/main" val="0"/>
                        </a:ext>
                      </a:extLst>
                    </a:blip>
                    <a:stretch>
                      <a:fillRect/>
                    </a:stretch>
                  </pic:blipFill>
                  <pic:spPr>
                    <a:xfrm>
                      <a:off x="0" y="0"/>
                      <a:ext cx="4452730" cy="1437715"/>
                    </a:xfrm>
                    <a:prstGeom prst="rect">
                      <a:avLst/>
                    </a:prstGeom>
                  </pic:spPr>
                </pic:pic>
              </a:graphicData>
            </a:graphic>
          </wp:inline>
        </w:drawing>
      </w:r>
    </w:p>
    <w:p w14:paraId="2F23A90B" w14:textId="77777777" w:rsidR="007822C9" w:rsidRPr="00A452F2" w:rsidRDefault="007822C9" w:rsidP="007822C9">
      <w:pPr>
        <w:rPr>
          <w:lang w:val="en-GB"/>
        </w:rPr>
      </w:pPr>
      <w:r w:rsidRPr="00A452F2">
        <w:rPr>
          <w:lang w:val="en-GB"/>
        </w:rPr>
        <w:t>As shown on the diagram, processes see virtual memory, not physical memory. Guest OS presents this as system API to processes. The virtual memory is backed by the page file and physical memory. Guest OS shields the physical memory and hardware. Paging is an operation of reading/writing from the page file into the physical memory, not from physical disk into the page file.</w:t>
      </w:r>
    </w:p>
    <w:p w14:paraId="6565BD7C" w14:textId="6154A95E" w:rsidR="00FA3BC4" w:rsidRDefault="00FA3BC4" w:rsidP="00FA3BC4">
      <w:pPr>
        <w:rPr>
          <w:lang w:val="en-GB"/>
        </w:rPr>
      </w:pPr>
      <w:r w:rsidRPr="00A452F2">
        <w:rPr>
          <w:lang w:val="en-GB"/>
        </w:rPr>
        <w:t xml:space="preserve">Let Windows manages the </w:t>
      </w:r>
      <w:proofErr w:type="spellStart"/>
      <w:r w:rsidRPr="00A452F2">
        <w:rPr>
          <w:lang w:val="en-GB"/>
        </w:rPr>
        <w:t>pagefile</w:t>
      </w:r>
      <w:proofErr w:type="spellEnd"/>
      <w:r w:rsidRPr="00A452F2">
        <w:rPr>
          <w:lang w:val="en-GB"/>
        </w:rPr>
        <w:t xml:space="preserve"> size. This is the default setting, so you likely have it already. By default, windows </w:t>
      </w:r>
      <w:proofErr w:type="gramStart"/>
      <w:r w:rsidRPr="00A452F2">
        <w:rPr>
          <w:lang w:val="en-GB"/>
        </w:rPr>
        <w:t>sets</w:t>
      </w:r>
      <w:proofErr w:type="gramEnd"/>
      <w:r w:rsidRPr="00A452F2">
        <w:rPr>
          <w:lang w:val="en-GB"/>
        </w:rPr>
        <w:t xml:space="preserve"> the </w:t>
      </w:r>
      <w:proofErr w:type="spellStart"/>
      <w:r w:rsidRPr="00A452F2">
        <w:rPr>
          <w:lang w:val="en-GB"/>
        </w:rPr>
        <w:t>pagefile</w:t>
      </w:r>
      <w:proofErr w:type="spellEnd"/>
      <w:r w:rsidRPr="00A452F2">
        <w:rPr>
          <w:lang w:val="en-GB"/>
        </w:rPr>
        <w:t xml:space="preserve"> size to the same size with the physical memory. </w:t>
      </w:r>
      <w:proofErr w:type="gramStart"/>
      <w:r w:rsidRPr="00A452F2">
        <w:rPr>
          <w:lang w:val="en-GB"/>
        </w:rPr>
        <w:t>So</w:t>
      </w:r>
      <w:proofErr w:type="gramEnd"/>
      <w:r w:rsidRPr="00A452F2">
        <w:rPr>
          <w:lang w:val="en-GB"/>
        </w:rPr>
        <w:t xml:space="preserve"> if the VM has 8 GB of RAM, the </w:t>
      </w:r>
      <w:proofErr w:type="spellStart"/>
      <w:r w:rsidRPr="00A452F2">
        <w:rPr>
          <w:lang w:val="en-GB"/>
        </w:rPr>
        <w:t>pagefile</w:t>
      </w:r>
      <w:proofErr w:type="spellEnd"/>
      <w:r w:rsidRPr="00A452F2">
        <w:rPr>
          <w:lang w:val="en-GB"/>
        </w:rPr>
        <w:t xml:space="preserve"> is an 8 GB file. Anything above 8 GB indicates that Windows is under memory pressure.</w:t>
      </w:r>
    </w:p>
    <w:p w14:paraId="78DE069E" w14:textId="77777777" w:rsidR="00F16701" w:rsidRPr="00AF71EC" w:rsidRDefault="00F16701" w:rsidP="00F16701">
      <w:pPr>
        <w:pStyle w:val="Tablecontent"/>
      </w:pPr>
      <w:r w:rsidRPr="00AF71EC">
        <w:t xml:space="preserve">The size of Page File is not a perfect indicator of the RAM usage, because they contain pages that are never demanded by the App. Windows does SuperFetch, where it predicts what pages will be used and prefetch them in advance. Some of these pages are never demanded by the application. Couple with the nature that Guest OS treats RAM as cache, including the page file will result in oversized recommendation. Paging rate is more realistic as it only considers the recent </w:t>
      </w:r>
      <w:proofErr w:type="gramStart"/>
      <w:r w:rsidRPr="00AF71EC">
        <w:t>time period</w:t>
      </w:r>
      <w:proofErr w:type="gramEnd"/>
      <w:r w:rsidRPr="00AF71EC">
        <w:t xml:space="preserve"> (300 seconds in vRealize Operations case)</w:t>
      </w:r>
    </w:p>
    <w:p w14:paraId="07F26374" w14:textId="2ACFF400" w:rsidR="00F16701" w:rsidRDefault="00F16701" w:rsidP="00F16701">
      <w:r w:rsidRPr="00AF71EC">
        <w:t>A page would be used as cache if it was paged out at some point due to memory pressure and it hasn’t been needed since.</w:t>
      </w:r>
      <w:r w:rsidR="00701ED4">
        <w:t xml:space="preserve"> </w:t>
      </w:r>
      <w:r w:rsidRPr="00AF71EC">
        <w:t>The OS will reuse that page as cache.</w:t>
      </w:r>
      <w:r w:rsidR="00701ED4">
        <w:t xml:space="preserve"> </w:t>
      </w:r>
      <w:r w:rsidRPr="00AF71EC">
        <w:t>That means that at some point the OS was constrained on memory enough to force the page out to happen.</w:t>
      </w:r>
    </w:p>
    <w:p w14:paraId="06D06471" w14:textId="2B1BAE49" w:rsidR="006F535D" w:rsidRDefault="006F535D" w:rsidP="00F16701">
      <w:pPr>
        <w:rPr>
          <w:lang w:val="en-GB"/>
        </w:rPr>
      </w:pPr>
      <w:r w:rsidRPr="75ACB272">
        <w:rPr>
          <w:lang w:val="en-GB"/>
        </w:rPr>
        <w:t xml:space="preserve">A page that was paged out earlier, </w:t>
      </w:r>
      <w:proofErr w:type="gramStart"/>
      <w:r w:rsidRPr="75ACB272">
        <w:rPr>
          <w:lang w:val="en-GB"/>
        </w:rPr>
        <w:t>has to</w:t>
      </w:r>
      <w:proofErr w:type="gramEnd"/>
      <w:r w:rsidRPr="75ACB272">
        <w:rPr>
          <w:lang w:val="en-GB"/>
        </w:rPr>
        <w:t xml:space="preserve"> be brought back first before it can be used. This creates performance issue as the application is waiting longer, as disk is much slower than RAM.</w:t>
      </w:r>
    </w:p>
    <w:p w14:paraId="0618C931" w14:textId="77777777" w:rsidR="007822C9" w:rsidRPr="00A452F2" w:rsidRDefault="007822C9" w:rsidP="007822C9">
      <w:pPr>
        <w:rPr>
          <w:lang w:val="en-GB"/>
        </w:rPr>
      </w:pPr>
      <w:r w:rsidRPr="00A452F2">
        <w:rPr>
          <w:lang w:val="en-GB"/>
        </w:rPr>
        <w:t xml:space="preserve">There are 2 types of page operations: </w:t>
      </w:r>
    </w:p>
    <w:p w14:paraId="7FEB0722" w14:textId="58A9A72E" w:rsidR="007822C9" w:rsidRPr="00813F0A" w:rsidRDefault="007822C9" w:rsidP="00813F0A">
      <w:pPr>
        <w:pStyle w:val="Bullet"/>
      </w:pPr>
      <w:r w:rsidRPr="00813F0A">
        <w:t>Page In. This is a potential indicator for performance</w:t>
      </w:r>
      <w:r w:rsidR="00813F0A">
        <w:t>.</w:t>
      </w:r>
    </w:p>
    <w:p w14:paraId="767D953D" w14:textId="68B98D14" w:rsidR="007822C9" w:rsidRPr="00813F0A" w:rsidRDefault="007822C9" w:rsidP="00813F0A">
      <w:pPr>
        <w:pStyle w:val="Bullet"/>
      </w:pPr>
      <w:r w:rsidRPr="00813F0A">
        <w:t>Page-out. This is a potential indicator for capacity.</w:t>
      </w:r>
    </w:p>
    <w:p w14:paraId="4AD348F5" w14:textId="66F90E12" w:rsidR="007822C9" w:rsidRPr="00A452F2" w:rsidRDefault="007822C9" w:rsidP="007822C9">
      <w:pPr>
        <w:rPr>
          <w:lang w:val="en-GB"/>
        </w:rPr>
      </w:pPr>
      <w:r w:rsidRPr="00A452F2">
        <w:rPr>
          <w:lang w:val="en-GB"/>
        </w:rPr>
        <w:t xml:space="preserve">While Paging impacts performance, the correlation between the paging counters and performance varies per application. You can’t set a threshold and use it to monitor many VMs. The reason is paging is not always used when Guest OS runs out of memory. There are </w:t>
      </w:r>
      <w:r w:rsidR="00813F0A">
        <w:rPr>
          <w:lang w:val="en-GB"/>
        </w:rPr>
        <w:t xml:space="preserve">a few reasons why </w:t>
      </w:r>
      <w:r w:rsidRPr="00A452F2">
        <w:rPr>
          <w:lang w:val="en-GB"/>
        </w:rPr>
        <w:t xml:space="preserve">paging </w:t>
      </w:r>
      <w:r w:rsidR="00A64451">
        <w:rPr>
          <w:lang w:val="en-GB"/>
        </w:rPr>
        <w:t xml:space="preserve">may not </w:t>
      </w:r>
      <w:r w:rsidRPr="00A452F2">
        <w:rPr>
          <w:lang w:val="en-GB"/>
        </w:rPr>
        <w:t xml:space="preserve">correlate to </w:t>
      </w:r>
      <w:r w:rsidR="00A64451">
        <w:rPr>
          <w:lang w:val="en-GB"/>
        </w:rPr>
        <w:t xml:space="preserve">memory </w:t>
      </w:r>
      <w:r w:rsidRPr="00A452F2">
        <w:rPr>
          <w:lang w:val="en-GB"/>
        </w:rPr>
        <w:t>performance</w:t>
      </w:r>
      <w:r w:rsidR="00A64451">
        <w:rPr>
          <w:lang w:val="en-GB"/>
        </w:rPr>
        <w:t>:</w:t>
      </w:r>
    </w:p>
    <w:p w14:paraId="26A2CC53" w14:textId="77777777" w:rsidR="007822C9" w:rsidRPr="00A452F2" w:rsidRDefault="007822C9" w:rsidP="004000BA">
      <w:pPr>
        <w:pStyle w:val="Bullet"/>
        <w:rPr>
          <w:lang w:val="en-GB"/>
        </w:rPr>
      </w:pPr>
      <w:r w:rsidRPr="00A452F2">
        <w:rPr>
          <w:lang w:val="en-GB"/>
        </w:rPr>
        <w:t>Memory mapped files. This is essentially a file that has a mapping to memory. Processes use this to exchange data. It also allows the process to access a very large file (think of database) without having to load the entire database into memory.</w:t>
      </w:r>
    </w:p>
    <w:p w14:paraId="4E856684" w14:textId="31662823" w:rsidR="007822C9" w:rsidRDefault="007822C9" w:rsidP="004000BA">
      <w:pPr>
        <w:pStyle w:val="Bullet"/>
        <w:rPr>
          <w:lang w:val="en-GB"/>
        </w:rPr>
      </w:pPr>
      <w:r w:rsidRPr="00A452F2">
        <w:rPr>
          <w:lang w:val="en-GB"/>
        </w:rPr>
        <w:t xml:space="preserve">Proactive pre-fetch. It predicts the usage of memory and </w:t>
      </w:r>
      <w:r w:rsidR="00F57410" w:rsidRPr="00A452F2">
        <w:rPr>
          <w:lang w:val="en-GB"/>
        </w:rPr>
        <w:t>pre-emptively</w:t>
      </w:r>
      <w:r w:rsidRPr="00A452F2">
        <w:rPr>
          <w:lang w:val="en-GB"/>
        </w:rPr>
        <w:t xml:space="preserve"> reads the page and bring it in. This is no different to disk where the storage array will read subsequent blocks even though it’s not being asked. This especially happens when a large application starts. Page-in will go up even though there is no memory pressure (page out is low or 0).</w:t>
      </w:r>
    </w:p>
    <w:p w14:paraId="371E8176" w14:textId="72F602BB" w:rsidR="00B36B11" w:rsidRPr="00A452F2" w:rsidRDefault="007B15EB" w:rsidP="004000BA">
      <w:pPr>
        <w:pStyle w:val="Bullet"/>
        <w:rPr>
          <w:lang w:val="en-GB"/>
        </w:rPr>
      </w:pPr>
      <w:r>
        <w:t xml:space="preserve">Windows </w:t>
      </w:r>
      <w:r w:rsidRPr="006601C7">
        <w:t>performs memory capacity optimization in the background. It will move idle processes out</w:t>
      </w:r>
      <w:r>
        <w:t xml:space="preserve"> into the page file.</w:t>
      </w:r>
    </w:p>
    <w:p w14:paraId="6EBAB20A" w14:textId="189BDCFC" w:rsidR="007822C9" w:rsidRPr="00A452F2" w:rsidRDefault="007822C9" w:rsidP="007822C9">
      <w:pPr>
        <w:rPr>
          <w:lang w:val="en-GB"/>
        </w:rPr>
      </w:pPr>
      <w:r w:rsidRPr="00A452F2">
        <w:rPr>
          <w:lang w:val="en-GB"/>
        </w:rPr>
        <w:t>If you see both Page-in and Page-out hav</w:t>
      </w:r>
      <w:r w:rsidR="00FA3BC4">
        <w:rPr>
          <w:lang w:val="en-GB"/>
        </w:rPr>
        <w:t>ing</w:t>
      </w:r>
      <w:r w:rsidRPr="00A452F2">
        <w:rPr>
          <w:lang w:val="en-GB"/>
        </w:rPr>
        <w:t xml:space="preserve"> high value, and the disk queue is </w:t>
      </w:r>
      <w:r w:rsidR="00FA3BC4">
        <w:rPr>
          <w:lang w:val="en-GB"/>
        </w:rPr>
        <w:t xml:space="preserve">also </w:t>
      </w:r>
      <w:r w:rsidRPr="00A452F2">
        <w:rPr>
          <w:lang w:val="en-GB"/>
        </w:rPr>
        <w:t xml:space="preserve">high, </w:t>
      </w:r>
      <w:r w:rsidR="00FA3BC4">
        <w:rPr>
          <w:lang w:val="en-GB"/>
        </w:rPr>
        <w:t xml:space="preserve">there </w:t>
      </w:r>
      <w:r w:rsidRPr="00A452F2">
        <w:rPr>
          <w:lang w:val="en-GB"/>
        </w:rPr>
        <w:t xml:space="preserve">is </w:t>
      </w:r>
      <w:r w:rsidR="00FA3BC4">
        <w:rPr>
          <w:lang w:val="en-GB"/>
        </w:rPr>
        <w:t xml:space="preserve">a good chance it’s </w:t>
      </w:r>
      <w:r w:rsidRPr="00A452F2">
        <w:rPr>
          <w:lang w:val="en-GB"/>
        </w:rPr>
        <w:t xml:space="preserve">memory performance </w:t>
      </w:r>
      <w:r w:rsidR="00FA3BC4">
        <w:rPr>
          <w:lang w:val="en-GB"/>
        </w:rPr>
        <w:t>issue.</w:t>
      </w:r>
    </w:p>
    <w:p w14:paraId="5DC540B6" w14:textId="365FFACE" w:rsidR="00FA3BC4" w:rsidRDefault="644DB4A7" w:rsidP="00217D70">
      <w:pPr>
        <w:rPr>
          <w:lang w:val="en-GB"/>
        </w:rPr>
      </w:pPr>
      <w:r w:rsidRPr="75ACB272">
        <w:rPr>
          <w:lang w:val="en-GB"/>
        </w:rPr>
        <w:t xml:space="preserve">The counter </w:t>
      </w:r>
      <w:r w:rsidR="556FDC24" w:rsidRPr="75ACB272">
        <w:rPr>
          <w:lang w:val="en-GB"/>
        </w:rPr>
        <w:t>%</w:t>
      </w:r>
      <w:proofErr w:type="spellStart"/>
      <w:r w:rsidR="556FDC24" w:rsidRPr="75ACB272">
        <w:rPr>
          <w:lang w:val="en-GB"/>
        </w:rPr>
        <w:t>pagefile</w:t>
      </w:r>
      <w:proofErr w:type="spellEnd"/>
      <w:r w:rsidR="556FDC24" w:rsidRPr="75ACB272">
        <w:rPr>
          <w:lang w:val="en-GB"/>
        </w:rPr>
        <w:t xml:space="preserve"> tracks how much of the </w:t>
      </w:r>
      <w:proofErr w:type="spellStart"/>
      <w:r w:rsidR="556FDC24" w:rsidRPr="75ACB272">
        <w:rPr>
          <w:lang w:val="en-GB"/>
        </w:rPr>
        <w:t>pagefile</w:t>
      </w:r>
      <w:proofErr w:type="spellEnd"/>
      <w:r w:rsidR="556FDC24" w:rsidRPr="75ACB272">
        <w:rPr>
          <w:lang w:val="en-GB"/>
        </w:rPr>
        <w:t xml:space="preserve"> is used</w:t>
      </w:r>
      <w:r w:rsidR="230E8CE9" w:rsidRPr="75ACB272">
        <w:rPr>
          <w:lang w:val="en-GB"/>
        </w:rPr>
        <w:t xml:space="preserve">, meaning the value 100% indicate the </w:t>
      </w:r>
      <w:proofErr w:type="spellStart"/>
      <w:r w:rsidR="230E8CE9" w:rsidRPr="75ACB272">
        <w:rPr>
          <w:lang w:val="en-GB"/>
        </w:rPr>
        <w:t>pagefile</w:t>
      </w:r>
      <w:proofErr w:type="spellEnd"/>
      <w:r w:rsidR="230E8CE9" w:rsidRPr="75ACB272">
        <w:rPr>
          <w:lang w:val="en-GB"/>
        </w:rPr>
        <w:t xml:space="preserve"> is fully utilized. </w:t>
      </w:r>
      <w:r w:rsidR="078BA722" w:rsidRPr="75ACB272">
        <w:rPr>
          <w:lang w:val="en-GB"/>
        </w:rPr>
        <w:t>While the lower the number the better, there is no uni</w:t>
      </w:r>
      <w:r w:rsidR="168EF6CE" w:rsidRPr="75ACB272">
        <w:rPr>
          <w:lang w:val="en-GB"/>
        </w:rPr>
        <w:t>versal guidance. If you know, let me know!</w:t>
      </w:r>
    </w:p>
    <w:p w14:paraId="1B25832F" w14:textId="11CAFF90" w:rsidR="00CC59BD" w:rsidRPr="00A452F2" w:rsidRDefault="00CC59BD" w:rsidP="00217D70">
      <w:pPr>
        <w:rPr>
          <w:lang w:val="en-GB"/>
        </w:rPr>
      </w:pPr>
      <w:r>
        <w:rPr>
          <w:lang w:val="en-GB"/>
        </w:rPr>
        <w:t xml:space="preserve">Reference: </w:t>
      </w:r>
      <w:hyperlink r:id="rId394" w:history="1">
        <w:r w:rsidRPr="00E92945">
          <w:rPr>
            <w:rStyle w:val="Hyperlink"/>
            <w:lang w:val="en-GB"/>
          </w:rPr>
          <w:t>this</w:t>
        </w:r>
      </w:hyperlink>
      <w:r>
        <w:rPr>
          <w:lang w:val="en-GB"/>
        </w:rPr>
        <w:t xml:space="preserve"> is an old article as it covers 32 bit Windows. If you find a newer one, kindly let me know.</w:t>
      </w:r>
    </w:p>
    <w:p w14:paraId="1A07B449" w14:textId="05FCC0BB" w:rsidR="004C1461" w:rsidRDefault="004C1461" w:rsidP="00160AA2">
      <w:pPr>
        <w:pStyle w:val="Heading4"/>
      </w:pPr>
      <w:r w:rsidRPr="75ACB272">
        <w:lastRenderedPageBreak/>
        <w:t>Guest OS Paging metrics</w:t>
      </w:r>
    </w:p>
    <w:p w14:paraId="4C7A67A7" w14:textId="5A2506B4" w:rsidR="00984C2E" w:rsidRPr="00984C2E" w:rsidRDefault="00984C2E" w:rsidP="00984C2E">
      <w:pPr>
        <w:rPr>
          <w:lang w:val="en-GB"/>
        </w:rPr>
      </w:pPr>
      <w:r>
        <w:rPr>
          <w:lang w:val="en-GB"/>
        </w:rPr>
        <w:t>There are 2 metrics. Page-in and Page-out.</w:t>
      </w:r>
    </w:p>
    <w:p w14:paraId="7D2C6F40" w14:textId="0CF1AC19" w:rsidR="00984C2E" w:rsidRPr="00A452F2" w:rsidRDefault="00984C2E" w:rsidP="00984C2E">
      <w:pPr>
        <w:rPr>
          <w:lang w:val="en-GB"/>
        </w:rPr>
      </w:pPr>
      <w:r w:rsidRPr="75ACB272">
        <w:rPr>
          <w:lang w:val="en-GB"/>
        </w:rPr>
        <w:t>The unit is in number of pages, not MB. It's not possible to convert due to mix use of Large Page (2 MB) and Page (4 KB).</w:t>
      </w:r>
      <w:r w:rsidRPr="00984C2E">
        <w:rPr>
          <w:lang w:val="en-GB"/>
        </w:rPr>
        <w:t xml:space="preserve"> </w:t>
      </w:r>
      <w:r w:rsidRPr="75ACB272">
        <w:rPr>
          <w:lang w:val="en-GB"/>
        </w:rPr>
        <w:t xml:space="preserve">A process can have concurrent mixed usage of </w:t>
      </w:r>
      <w:r>
        <w:rPr>
          <w:lang w:val="en-GB"/>
        </w:rPr>
        <w:t>l</w:t>
      </w:r>
      <w:r w:rsidRPr="75ACB272">
        <w:rPr>
          <w:lang w:val="en-GB"/>
        </w:rPr>
        <w:t>arge and non-</w:t>
      </w:r>
      <w:r>
        <w:rPr>
          <w:lang w:val="en-GB"/>
        </w:rPr>
        <w:t>l</w:t>
      </w:r>
      <w:r w:rsidRPr="75ACB272">
        <w:rPr>
          <w:lang w:val="en-GB"/>
        </w:rPr>
        <w:t>arge page in Windows. The page size isn’t a system-wide setting that all processes use. The same is likely true for Linux Huge Pages</w:t>
      </w:r>
    </w:p>
    <w:p w14:paraId="0EAAC0E3" w14:textId="430A8ED2" w:rsidR="004C1461" w:rsidRPr="00A452F2" w:rsidRDefault="004C1461" w:rsidP="006F535D">
      <w:pPr>
        <w:rPr>
          <w:lang w:val="en-GB"/>
        </w:rPr>
      </w:pPr>
      <w:r w:rsidRPr="75ACB272">
        <w:rPr>
          <w:lang w:val="en-GB"/>
        </w:rPr>
        <w:t xml:space="preserve">The </w:t>
      </w:r>
      <w:r w:rsidR="00E26D64">
        <w:rPr>
          <w:lang w:val="en-GB"/>
        </w:rPr>
        <w:t xml:space="preserve">page-in rate </w:t>
      </w:r>
      <w:r w:rsidR="00DE70A6">
        <w:rPr>
          <w:lang w:val="en-GB"/>
        </w:rPr>
        <w:t>metric track</w:t>
      </w:r>
      <w:r w:rsidR="00E26D64">
        <w:rPr>
          <w:lang w:val="en-GB"/>
        </w:rPr>
        <w:t xml:space="preserve">s </w:t>
      </w:r>
      <w:r w:rsidR="00DE70A6">
        <w:rPr>
          <w:lang w:val="en-GB"/>
        </w:rPr>
        <w:t>the r</w:t>
      </w:r>
      <w:r w:rsidRPr="75ACB272">
        <w:rPr>
          <w:lang w:val="en-GB"/>
        </w:rPr>
        <w:t xml:space="preserve">ate </w:t>
      </w:r>
      <w:r w:rsidR="00DE70A6">
        <w:rPr>
          <w:lang w:val="en-GB"/>
        </w:rPr>
        <w:t>OS</w:t>
      </w:r>
      <w:r w:rsidRPr="75ACB272">
        <w:rPr>
          <w:lang w:val="en-GB"/>
        </w:rPr>
        <w:t xml:space="preserve"> bring</w:t>
      </w:r>
      <w:r w:rsidR="00DE70A6">
        <w:rPr>
          <w:lang w:val="en-GB"/>
        </w:rPr>
        <w:t>s</w:t>
      </w:r>
      <w:r w:rsidRPr="75ACB272">
        <w:rPr>
          <w:lang w:val="en-GB"/>
        </w:rPr>
        <w:t xml:space="preserve"> memory back from disk to DIMM per second. Another word, the rate of reads going through paging/cache system. It includes not just swap</w:t>
      </w:r>
      <w:r w:rsidR="00280EB0">
        <w:rPr>
          <w:lang w:val="en-GB"/>
        </w:rPr>
        <w:t xml:space="preserve"> </w:t>
      </w:r>
      <w:r w:rsidRPr="75ACB272">
        <w:rPr>
          <w:lang w:val="en-GB"/>
        </w:rPr>
        <w:t xml:space="preserve">file I/O, but cacheable reads as well </w:t>
      </w:r>
      <w:r w:rsidR="00CC4177">
        <w:rPr>
          <w:lang w:val="en-GB"/>
        </w:rPr>
        <w:t>(</w:t>
      </w:r>
      <w:r w:rsidR="00CF5EEA">
        <w:rPr>
          <w:lang w:val="en-GB"/>
        </w:rPr>
        <w:t xml:space="preserve">so it’s </w:t>
      </w:r>
      <w:r w:rsidRPr="75ACB272">
        <w:rPr>
          <w:lang w:val="en-GB"/>
        </w:rPr>
        <w:t xml:space="preserve">double pages/s). </w:t>
      </w:r>
    </w:p>
    <w:p w14:paraId="47B689D9" w14:textId="77E46DE8" w:rsidR="004C1461" w:rsidRPr="00A452F2" w:rsidRDefault="004C1461" w:rsidP="006F535D">
      <w:pPr>
        <w:rPr>
          <w:lang w:val="en-GB"/>
        </w:rPr>
      </w:pPr>
      <w:r w:rsidRPr="75ACB272">
        <w:rPr>
          <w:lang w:val="en-GB"/>
        </w:rPr>
        <w:t>Page Out is the opposite of the above process. It is not as important as Page In. Just because a block of memory is moved to disk that does not mean the application experiences memory problem. In many cases, the page that was moved out is the idle page. Windows does not page out any Large Pages.</w:t>
      </w:r>
    </w:p>
    <w:p w14:paraId="40D32B50" w14:textId="2EE3650F" w:rsidR="004C1461" w:rsidRDefault="004C1461" w:rsidP="004C1461">
      <w:pPr>
        <w:rPr>
          <w:lang w:val="en-GB"/>
        </w:rPr>
      </w:pPr>
      <w:r w:rsidRPr="75ACB272">
        <w:rPr>
          <w:lang w:val="en-GB"/>
        </w:rPr>
        <w:t>The block size is likely 4 KB. Some applications like Java and databases use 2MB pages.</w:t>
      </w:r>
    </w:p>
    <w:p w14:paraId="64A8CC02" w14:textId="73E24CA3" w:rsidR="00B72003" w:rsidRDefault="00B72003" w:rsidP="004C1461">
      <w:pPr>
        <w:rPr>
          <w:lang w:val="en-GB"/>
        </w:rPr>
      </w:pPr>
      <w:r>
        <w:rPr>
          <w:lang w:val="en-GB"/>
        </w:rPr>
        <w:t xml:space="preserve">You can profile your environment to </w:t>
      </w:r>
      <w:r w:rsidR="00E03686">
        <w:rPr>
          <w:lang w:val="en-GB"/>
        </w:rPr>
        <w:t>see which VMs are experiencing high paging.</w:t>
      </w:r>
      <w:r w:rsidR="005549A2">
        <w:rPr>
          <w:lang w:val="en-GB"/>
        </w:rPr>
        <w:t xml:space="preserve"> Create a view, and convert the paging rate into </w:t>
      </w:r>
      <w:r w:rsidR="00C22398">
        <w:rPr>
          <w:lang w:val="en-GB"/>
        </w:rPr>
        <w:t>M</w:t>
      </w:r>
      <w:r w:rsidR="005549A2">
        <w:rPr>
          <w:lang w:val="en-GB"/>
        </w:rPr>
        <w:t>B/second</w:t>
      </w:r>
      <w:r w:rsidR="00715662">
        <w:rPr>
          <w:lang w:val="en-GB"/>
        </w:rPr>
        <w:t xml:space="preserve">, by assuming the page size is 4 KB. I’d say &gt; </w:t>
      </w:r>
      <w:r w:rsidR="00462F8C">
        <w:rPr>
          <w:lang w:val="en-GB"/>
        </w:rPr>
        <w:t>1 GB/second is high</w:t>
      </w:r>
      <w:r w:rsidR="000D2EB0">
        <w:rPr>
          <w:lang w:val="en-GB"/>
        </w:rPr>
        <w:t>.</w:t>
      </w:r>
    </w:p>
    <w:p w14:paraId="2873F79D" w14:textId="4BF8FC3C" w:rsidR="00E03686" w:rsidRDefault="00C22398" w:rsidP="00DF495E">
      <w:pPr>
        <w:jc w:val="center"/>
        <w:rPr>
          <w:lang w:val="en-GB"/>
        </w:rPr>
      </w:pPr>
      <w:r w:rsidRPr="00C22398">
        <w:rPr>
          <w:noProof/>
          <w:lang w:val="en-GB"/>
        </w:rPr>
        <w:drawing>
          <wp:inline distT="0" distB="0" distL="0" distR="0" wp14:anchorId="1C79FF2C" wp14:editId="6FB09A05">
            <wp:extent cx="3184314" cy="4708635"/>
            <wp:effectExtent l="0" t="0" r="0" b="0"/>
            <wp:docPr id="357815373" name="Picture 357815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5"/>
                    <a:stretch>
                      <a:fillRect/>
                    </a:stretch>
                  </pic:blipFill>
                  <pic:spPr>
                    <a:xfrm>
                      <a:off x="0" y="0"/>
                      <a:ext cx="3186589" cy="4711999"/>
                    </a:xfrm>
                    <a:prstGeom prst="rect">
                      <a:avLst/>
                    </a:prstGeom>
                  </pic:spPr>
                </pic:pic>
              </a:graphicData>
            </a:graphic>
          </wp:inline>
        </w:drawing>
      </w:r>
    </w:p>
    <w:p w14:paraId="29F17240" w14:textId="6BD06034" w:rsidR="005822F7" w:rsidRDefault="00B016A8" w:rsidP="004C1461">
      <w:pPr>
        <w:rPr>
          <w:lang w:val="en-GB"/>
        </w:rPr>
      </w:pPr>
      <w:r>
        <w:rPr>
          <w:lang w:val="en-GB"/>
        </w:rPr>
        <w:t>From the above table, i</w:t>
      </w:r>
      <w:r w:rsidR="005822F7">
        <w:rPr>
          <w:lang w:val="en-GB"/>
        </w:rPr>
        <w:t>t’s interesting to note the page-in dwarf page-out</w:t>
      </w:r>
      <w:r>
        <w:rPr>
          <w:lang w:val="en-GB"/>
        </w:rPr>
        <w:t xml:space="preserve">. I plotted one of the VM and page-in far </w:t>
      </w:r>
      <w:r w:rsidR="00DF495E">
        <w:rPr>
          <w:lang w:val="en-GB"/>
        </w:rPr>
        <w:t>exceed page-out consistently over 7 days.</w:t>
      </w:r>
    </w:p>
    <w:p w14:paraId="318D632B" w14:textId="4FC4219F" w:rsidR="005822F7" w:rsidRPr="00A452F2" w:rsidRDefault="005822F7" w:rsidP="004C1461">
      <w:pPr>
        <w:rPr>
          <w:lang w:val="en-GB"/>
        </w:rPr>
      </w:pPr>
      <w:r w:rsidRPr="005822F7">
        <w:rPr>
          <w:noProof/>
          <w:lang w:val="en-GB"/>
        </w:rPr>
        <w:lastRenderedPageBreak/>
        <w:drawing>
          <wp:inline distT="0" distB="0" distL="0" distR="0" wp14:anchorId="324AAA9A" wp14:editId="4A306C4B">
            <wp:extent cx="6645910" cy="1717040"/>
            <wp:effectExtent l="0" t="0" r="2540" b="0"/>
            <wp:docPr id="357815374" name="Picture 357815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6"/>
                    <a:stretch>
                      <a:fillRect/>
                    </a:stretch>
                  </pic:blipFill>
                  <pic:spPr>
                    <a:xfrm>
                      <a:off x="0" y="0"/>
                      <a:ext cx="6645910" cy="1717040"/>
                    </a:xfrm>
                    <a:prstGeom prst="rect">
                      <a:avLst/>
                    </a:prstGeom>
                  </pic:spPr>
                </pic:pic>
              </a:graphicData>
            </a:graphic>
          </wp:inline>
        </w:drawing>
      </w:r>
    </w:p>
    <w:p w14:paraId="50963C0B" w14:textId="2B08C8CE" w:rsidR="005F2280" w:rsidRPr="00A452F2" w:rsidRDefault="005F2280" w:rsidP="00160AA2">
      <w:pPr>
        <w:pStyle w:val="Heading4"/>
      </w:pPr>
      <w:r>
        <w:t>Committed</w:t>
      </w:r>
    </w:p>
    <w:p w14:paraId="174A25E3" w14:textId="5FF562FC" w:rsidR="001A7D0B" w:rsidRPr="00A452F2" w:rsidRDefault="001A7D0B" w:rsidP="001A7D0B">
      <w:pPr>
        <w:rPr>
          <w:lang w:val="en-GB"/>
        </w:rPr>
      </w:pPr>
      <w:r w:rsidRPr="001A7D0B">
        <w:rPr>
          <w:rStyle w:val="Strong"/>
          <w:b w:val="0"/>
          <w:bCs w:val="0"/>
          <w:lang w:val="en-GB"/>
        </w:rPr>
        <w:t>This tracks</w:t>
      </w:r>
      <w:r w:rsidRPr="00A452F2">
        <w:rPr>
          <w:lang w:val="en-GB"/>
        </w:rPr>
        <w:t xml:space="preserve"> the currently committed virtual memory, although not all of them are written to the </w:t>
      </w:r>
      <w:proofErr w:type="spellStart"/>
      <w:r w:rsidRPr="00A452F2">
        <w:rPr>
          <w:lang w:val="en-GB"/>
        </w:rPr>
        <w:t>pagefile</w:t>
      </w:r>
      <w:proofErr w:type="spellEnd"/>
      <w:r w:rsidRPr="00A452F2">
        <w:rPr>
          <w:lang w:val="en-GB"/>
        </w:rPr>
        <w:t xml:space="preserve"> yet. </w:t>
      </w:r>
      <w:r>
        <w:rPr>
          <w:lang w:val="en-GB"/>
        </w:rPr>
        <w:t>It measures the demand, so c</w:t>
      </w:r>
      <w:r w:rsidRPr="00A452F2">
        <w:rPr>
          <w:lang w:val="en-GB"/>
        </w:rPr>
        <w:t xml:space="preserve">ommit can go up without In Use going up, as Brandon Paddock shares </w:t>
      </w:r>
      <w:hyperlink r:id="rId397" w:history="1">
        <w:r w:rsidRPr="00A452F2">
          <w:rPr>
            <w:rStyle w:val="Hyperlink"/>
            <w:lang w:val="en-GB"/>
          </w:rPr>
          <w:t>here</w:t>
        </w:r>
      </w:hyperlink>
      <w:r w:rsidRPr="00A452F2">
        <w:rPr>
          <w:lang w:val="en-GB"/>
        </w:rPr>
        <w:t>.</w:t>
      </w:r>
      <w:r>
        <w:rPr>
          <w:lang w:val="en-GB"/>
        </w:rPr>
        <w:t xml:space="preserve"> If </w:t>
      </w:r>
      <w:proofErr w:type="gramStart"/>
      <w:r>
        <w:rPr>
          <w:lang w:val="en-GB"/>
        </w:rPr>
        <w:t>Committed</w:t>
      </w:r>
      <w:proofErr w:type="gramEnd"/>
      <w:r>
        <w:rPr>
          <w:lang w:val="en-GB"/>
        </w:rPr>
        <w:t xml:space="preserve"> exceeds the available memory, paging activity will increase. This can impact performance.</w:t>
      </w:r>
    </w:p>
    <w:p w14:paraId="129C27D2" w14:textId="77777777" w:rsidR="001A7D0B" w:rsidRPr="00A452F2" w:rsidRDefault="001A7D0B" w:rsidP="001A7D0B">
      <w:pPr>
        <w:rPr>
          <w:lang w:val="en-GB"/>
        </w:rPr>
      </w:pPr>
      <w:r w:rsidRPr="00A452F2">
        <w:rPr>
          <w:rStyle w:val="Strong"/>
          <w:lang w:val="en-GB"/>
        </w:rPr>
        <w:t>Commit Limit</w:t>
      </w:r>
      <w:r w:rsidRPr="00A452F2">
        <w:rPr>
          <w:lang w:val="en-GB"/>
        </w:rPr>
        <w:t xml:space="preserve">: Commit Limit is physical RAM + size of the page file. Since the </w:t>
      </w:r>
      <w:proofErr w:type="spellStart"/>
      <w:r w:rsidRPr="00A452F2">
        <w:rPr>
          <w:lang w:val="en-GB"/>
        </w:rPr>
        <w:t>pagefile</w:t>
      </w:r>
      <w:proofErr w:type="spellEnd"/>
      <w:r w:rsidRPr="00A452F2">
        <w:rPr>
          <w:lang w:val="en-GB"/>
        </w:rPr>
        <w:t xml:space="preserve"> is normally configured to map the physical RAM, the Commit Limit tends to be 2x. </w:t>
      </w:r>
      <w:r w:rsidRPr="00A452F2">
        <w:rPr>
          <w:rStyle w:val="Strong"/>
          <w:b w:val="0"/>
          <w:bCs w:val="0"/>
          <w:lang w:val="en-GB"/>
        </w:rPr>
        <w:t>Commit Limit</w:t>
      </w:r>
      <w:r w:rsidRPr="00A452F2">
        <w:rPr>
          <w:rStyle w:val="Strong"/>
          <w:lang w:val="en-GB"/>
        </w:rPr>
        <w:t xml:space="preserve"> </w:t>
      </w:r>
      <w:r w:rsidRPr="00A452F2">
        <w:rPr>
          <w:lang w:val="en-GB"/>
        </w:rPr>
        <w:t xml:space="preserve">is important as a </w:t>
      </w:r>
      <w:r w:rsidRPr="00A452F2">
        <w:rPr>
          <w:color w:val="FF0000"/>
          <w:lang w:val="en-GB"/>
        </w:rPr>
        <w:t>growing</w:t>
      </w:r>
      <w:r w:rsidRPr="00A452F2">
        <w:rPr>
          <w:lang w:val="en-GB"/>
        </w:rPr>
        <w:t xml:space="preserve"> value is an </w:t>
      </w:r>
      <w:r w:rsidRPr="00A452F2">
        <w:rPr>
          <w:color w:val="0000FF"/>
          <w:lang w:val="en-GB"/>
        </w:rPr>
        <w:t>early warning sign</w:t>
      </w:r>
      <w:r w:rsidRPr="00A452F2">
        <w:rPr>
          <w:lang w:val="en-GB"/>
        </w:rPr>
        <w:t xml:space="preserve">. The reason is Windows proactively increases its </w:t>
      </w:r>
      <w:r w:rsidRPr="00A452F2">
        <w:rPr>
          <w:rStyle w:val="Strong"/>
          <w:lang w:val="en-GB"/>
        </w:rPr>
        <w:t>pagefile.sys</w:t>
      </w:r>
      <w:r w:rsidRPr="00A452F2">
        <w:rPr>
          <w:lang w:val="en-GB"/>
        </w:rPr>
        <w:t xml:space="preserve"> if it’s under memory pressure.</w:t>
      </w:r>
    </w:p>
    <w:p w14:paraId="141EF5BB" w14:textId="23CF19C1" w:rsidR="00217D70" w:rsidRPr="00A452F2" w:rsidRDefault="00217D70" w:rsidP="00217D70">
      <w:pPr>
        <w:rPr>
          <w:lang w:val="en-GB"/>
        </w:rPr>
      </w:pPr>
      <w:r w:rsidRPr="00A452F2">
        <w:rPr>
          <w:lang w:val="en-GB"/>
        </w:rPr>
        <w:t xml:space="preserve">The </w:t>
      </w:r>
      <w:proofErr w:type="spellStart"/>
      <w:r w:rsidRPr="00A452F2">
        <w:rPr>
          <w:lang w:val="en-GB"/>
        </w:rPr>
        <w:t>pagefile</w:t>
      </w:r>
      <w:proofErr w:type="spellEnd"/>
      <w:r w:rsidRPr="00A452F2">
        <w:rPr>
          <w:lang w:val="en-GB"/>
        </w:rPr>
        <w:t xml:space="preserve"> is an integral part of Windows total memory</w:t>
      </w:r>
      <w:r w:rsidR="00F11ACC">
        <w:rPr>
          <w:lang w:val="en-GB"/>
        </w:rPr>
        <w:t xml:space="preserve">, as explained by </w:t>
      </w:r>
      <w:r w:rsidRPr="00A452F2">
        <w:rPr>
          <w:lang w:val="en-GB"/>
        </w:rPr>
        <w:t xml:space="preserve">Mark Russinovich explains </w:t>
      </w:r>
      <w:hyperlink r:id="rId398" w:history="1">
        <w:r w:rsidR="00F11ACC" w:rsidRPr="00F11ACC">
          <w:rPr>
            <w:rStyle w:val="Hyperlink"/>
            <w:lang w:val="en-GB"/>
          </w:rPr>
          <w:t>here</w:t>
        </w:r>
      </w:hyperlink>
      <w:r w:rsidRPr="00A452F2">
        <w:rPr>
          <w:lang w:val="en-GB"/>
        </w:rPr>
        <w:t>. There is Reserved Memory, and then there is Committed Memory. Some applications like to have its committed memory in 1 long contiguous block, so it reserves a large chunk up front. Databases and JVM belong in this category. This reserved memory does not actually store meaningful application data or executable. Only when the application commits the page that it becomes used. Mark explains that “when a process commits a region of virtual memory, the OS guarantees that it can maintain all the data the process stores in the memory either in physical memory or on disk”.</w:t>
      </w:r>
    </w:p>
    <w:p w14:paraId="02C5CD85" w14:textId="0216C51B" w:rsidR="00217D70" w:rsidRPr="00A452F2" w:rsidRDefault="00217D70" w:rsidP="00217D70">
      <w:pPr>
        <w:rPr>
          <w:lang w:val="en-GB"/>
        </w:rPr>
      </w:pPr>
      <w:r w:rsidRPr="00A452F2">
        <w:rPr>
          <w:lang w:val="en-GB"/>
        </w:rPr>
        <w:t xml:space="preserve">Notice the word </w:t>
      </w:r>
      <w:r w:rsidRPr="0040054D">
        <w:rPr>
          <w:b/>
          <w:bCs/>
          <w:color w:val="0070C0"/>
          <w:lang w:val="en-GB"/>
        </w:rPr>
        <w:t>on disk</w:t>
      </w:r>
      <w:r w:rsidRPr="00A452F2">
        <w:rPr>
          <w:lang w:val="en-GB"/>
        </w:rPr>
        <w:t>. Yes, that’s where the pagefile.sys comes in. Windows will use either the physical memory or the pagefile.sys.</w:t>
      </w:r>
    </w:p>
    <w:p w14:paraId="796A1ED6" w14:textId="77777777" w:rsidR="00217D70" w:rsidRPr="00A452F2" w:rsidRDefault="00217D70" w:rsidP="00217D70">
      <w:pPr>
        <w:rPr>
          <w:lang w:val="en-GB"/>
        </w:rPr>
      </w:pPr>
      <w:r w:rsidRPr="00A452F2">
        <w:rPr>
          <w:lang w:val="en-GB"/>
        </w:rPr>
        <w:t>So how do we track this committed memory?</w:t>
      </w:r>
    </w:p>
    <w:p w14:paraId="772DE86F" w14:textId="77777777" w:rsidR="00217D70" w:rsidRPr="00A452F2" w:rsidRDefault="00217D70" w:rsidP="00217D70">
      <w:pPr>
        <w:rPr>
          <w:lang w:val="en-GB"/>
        </w:rPr>
      </w:pPr>
      <w:r w:rsidRPr="00A452F2">
        <w:rPr>
          <w:lang w:val="en-GB"/>
        </w:rPr>
        <w:t xml:space="preserve">The metric you need to track is the Committed Byte. The % Committed metric should not hit 80%. Performance drops when it hits 90%, as if this is a hard threshold used by Windows. We disabled the </w:t>
      </w:r>
      <w:proofErr w:type="spellStart"/>
      <w:r w:rsidRPr="00A452F2">
        <w:rPr>
          <w:lang w:val="en-GB"/>
        </w:rPr>
        <w:t>pagefile</w:t>
      </w:r>
      <w:proofErr w:type="spellEnd"/>
      <w:r w:rsidRPr="00A452F2">
        <w:rPr>
          <w:lang w:val="en-GB"/>
        </w:rPr>
        <w:t xml:space="preserve"> to verify the impact on Windows. We noticed a visibly slower performance even though Windows 7 showing &gt;1 GB of Free memory. In fact, Windows gave error message, and some applications crashed. If you use a </w:t>
      </w:r>
      <w:proofErr w:type="spellStart"/>
      <w:r w:rsidRPr="00A452F2">
        <w:rPr>
          <w:lang w:val="en-GB"/>
        </w:rPr>
        <w:t>pagefile</w:t>
      </w:r>
      <w:proofErr w:type="spellEnd"/>
      <w:r w:rsidRPr="00A452F2">
        <w:rPr>
          <w:lang w:val="en-GB"/>
        </w:rPr>
        <w:t>, you will not hit this limit.</w:t>
      </w:r>
    </w:p>
    <w:p w14:paraId="373AE26F" w14:textId="77777777" w:rsidR="00217D70" w:rsidRPr="00A452F2" w:rsidRDefault="00217D70" w:rsidP="00217D70">
      <w:pPr>
        <w:rPr>
          <w:lang w:val="en-GB"/>
        </w:rPr>
      </w:pPr>
      <w:r w:rsidRPr="00A452F2">
        <w:rPr>
          <w:lang w:val="en-GB"/>
        </w:rPr>
        <w:t>We have covered Free Memory and Committed Memory. Do they always move in tandem? If a memory is committed by Windows, does it mean it’s no longer free and available?</w:t>
      </w:r>
    </w:p>
    <w:p w14:paraId="6DBAB549" w14:textId="4412B821" w:rsidR="00217D70" w:rsidRPr="00A452F2" w:rsidRDefault="00217D70" w:rsidP="008850C4">
      <w:pPr>
        <w:rPr>
          <w:lang w:val="en-GB"/>
        </w:rPr>
      </w:pPr>
      <w:r w:rsidRPr="00A452F2">
        <w:rPr>
          <w:lang w:val="en-GB"/>
        </w:rPr>
        <w:t xml:space="preserve">The answer is </w:t>
      </w:r>
      <w:r w:rsidRPr="0061200D">
        <w:rPr>
          <w:color w:val="FF0000"/>
          <w:lang w:val="en-GB"/>
        </w:rPr>
        <w:t>no</w:t>
      </w:r>
      <w:r w:rsidRPr="00A452F2">
        <w:rPr>
          <w:lang w:val="en-GB"/>
        </w:rPr>
        <w:t xml:space="preserve">. Brandon Paddock demonstrated </w:t>
      </w:r>
      <w:hyperlink r:id="rId399" w:history="1">
        <w:r w:rsidRPr="0040054D">
          <w:rPr>
            <w:rStyle w:val="Hyperlink"/>
            <w:lang w:val="en-GB"/>
          </w:rPr>
          <w:t>here</w:t>
        </w:r>
      </w:hyperlink>
      <w:r w:rsidRPr="00A452F2">
        <w:rPr>
          <w:lang w:val="en-GB"/>
        </w:rPr>
        <w:t xml:space="preserve"> that you can increase the committed page without increasing the memory usage. He wrote a small program and explained how it’s done. The result is Windows committed page is double that of memory usage. The Free Memory &amp; Cached Memory did not change.</w:t>
      </w:r>
    </w:p>
    <w:p w14:paraId="2167872A" w14:textId="548DF368" w:rsidR="005D3057" w:rsidRPr="00A452F2" w:rsidRDefault="00483B2F" w:rsidP="00160AA2">
      <w:pPr>
        <w:pStyle w:val="Heading4"/>
      </w:pPr>
      <w:r w:rsidRPr="00A452F2">
        <w:t>Active File Cache</w:t>
      </w:r>
      <w:r w:rsidR="005D3057" w:rsidRPr="00A452F2">
        <w:t xml:space="preserve"> Memory</w:t>
      </w:r>
    </w:p>
    <w:p w14:paraId="69F7399E" w14:textId="77777777" w:rsidR="005D3057" w:rsidRPr="00A452F2" w:rsidRDefault="00483B2F" w:rsidP="00624525">
      <w:pPr>
        <w:rPr>
          <w:lang w:val="en-GB"/>
        </w:rPr>
      </w:pPr>
      <w:r w:rsidRPr="00A452F2">
        <w:rPr>
          <w:lang w:val="en-GB"/>
        </w:rPr>
        <w:t>This is the actively in-use subset of the file cache. Unused file cache and non-file backed anonymous buffers (mallocs etc) are not included.</w:t>
      </w:r>
      <w:r w:rsidR="005D3057" w:rsidRPr="00A452F2">
        <w:rPr>
          <w:lang w:val="en-GB"/>
        </w:rPr>
        <w:t xml:space="preserve"> </w:t>
      </w:r>
    </w:p>
    <w:p w14:paraId="6FF44E08" w14:textId="2E8B68FE" w:rsidR="00483B2F" w:rsidRPr="00A452F2" w:rsidRDefault="005D3057" w:rsidP="00624525">
      <w:pPr>
        <w:rPr>
          <w:lang w:val="en-GB"/>
        </w:rPr>
      </w:pPr>
      <w:r w:rsidRPr="00A452F2">
        <w:rPr>
          <w:lang w:val="en-GB"/>
        </w:rPr>
        <w:t>This is the size of the portion of the system file cache which is currently resident and active in physical memory. The System Cache Resident Bytes and Memory</w:t>
      </w:r>
      <w:r w:rsidR="009F6245">
        <w:rPr>
          <w:lang w:val="en-GB"/>
        </w:rPr>
        <w:t xml:space="preserve"> </w:t>
      </w:r>
      <w:r w:rsidRPr="00A452F2">
        <w:rPr>
          <w:lang w:val="en-GB"/>
        </w:rPr>
        <w:t>\</w:t>
      </w:r>
      <w:r w:rsidR="009F6245">
        <w:rPr>
          <w:lang w:val="en-GB"/>
        </w:rPr>
        <w:t xml:space="preserve"> </w:t>
      </w:r>
      <w:r w:rsidRPr="00A452F2">
        <w:rPr>
          <w:lang w:val="en-GB"/>
        </w:rPr>
        <w:t>Cache Bytes counters are equivalent. No</w:t>
      </w:r>
      <w:r w:rsidR="00B921C5">
        <w:rPr>
          <w:lang w:val="en-GB"/>
        </w:rPr>
        <w:t>t</w:t>
      </w:r>
      <w:r w:rsidRPr="00A452F2">
        <w:rPr>
          <w:lang w:val="en-GB"/>
        </w:rPr>
        <w:t>e that this counter displays the last observed value only; it is not an average during the collection period.</w:t>
      </w:r>
    </w:p>
    <w:p w14:paraId="20BFAF76" w14:textId="481DD0A7" w:rsidR="00F37F1F" w:rsidRPr="00A452F2" w:rsidRDefault="00F37F1F" w:rsidP="005D3057">
      <w:pPr>
        <w:rPr>
          <w:lang w:val="en-GB"/>
        </w:rPr>
      </w:pPr>
      <w:r w:rsidRPr="00A452F2">
        <w:rPr>
          <w:lang w:val="en-GB"/>
        </w:rPr>
        <w:lastRenderedPageBreak/>
        <w:t>In Linux, this is the amount of file cache memory, in kibibytes, that is in active use, or was in active use since the last time the system reclaimed memory. T</w:t>
      </w:r>
      <w:r w:rsidR="005D3057" w:rsidRPr="00A452F2">
        <w:rPr>
          <w:lang w:val="en-GB"/>
        </w:rPr>
        <w:t xml:space="preserve">his is </w:t>
      </w:r>
      <w:r w:rsidRPr="00A452F2">
        <w:rPr>
          <w:lang w:val="en-GB"/>
        </w:rPr>
        <w:t>retrieved via the command:</w:t>
      </w:r>
    </w:p>
    <w:p w14:paraId="491E7EEB" w14:textId="6D884B5A" w:rsidR="005D3057" w:rsidRPr="00A452F2" w:rsidRDefault="005D3057" w:rsidP="00594785">
      <w:pPr>
        <w:pStyle w:val="Code"/>
      </w:pPr>
      <w:r w:rsidRPr="00A452F2">
        <w:t>$ cat /proc/</w:t>
      </w:r>
      <w:proofErr w:type="spellStart"/>
      <w:r w:rsidRPr="00A452F2">
        <w:t>meminfo</w:t>
      </w:r>
      <w:proofErr w:type="spellEnd"/>
      <w:r w:rsidRPr="00A452F2">
        <w:t xml:space="preserve"> | grep Active</w:t>
      </w:r>
    </w:p>
    <w:p w14:paraId="0DA328CD" w14:textId="3CC3B8F0" w:rsidR="005D3057" w:rsidRPr="00A452F2" w:rsidRDefault="005D3057" w:rsidP="00594785">
      <w:pPr>
        <w:pStyle w:val="Code"/>
      </w:pPr>
      <w:r w:rsidRPr="00A452F2">
        <w:t>Active:         50955636 kB</w:t>
      </w:r>
    </w:p>
    <w:p w14:paraId="6FBA6915" w14:textId="429E0857" w:rsidR="005D3057" w:rsidRPr="00A452F2" w:rsidRDefault="005D3057" w:rsidP="00594785">
      <w:pPr>
        <w:pStyle w:val="Code"/>
      </w:pPr>
      <w:r w:rsidRPr="00A452F2">
        <w:t>Active</w:t>
      </w:r>
      <w:r w:rsidR="00F37F1F" w:rsidRPr="00A452F2">
        <w:t xml:space="preserve"> </w:t>
      </w:r>
      <w:r w:rsidRPr="00A452F2">
        <w:t>(anon):  30148196 kB</w:t>
      </w:r>
    </w:p>
    <w:p w14:paraId="5D5E37CC" w14:textId="117C90BF" w:rsidR="005D3057" w:rsidRPr="00A452F2" w:rsidRDefault="005D3057" w:rsidP="00594785">
      <w:pPr>
        <w:pStyle w:val="Code"/>
      </w:pPr>
      <w:r w:rsidRPr="00A452F2">
        <w:t>Active</w:t>
      </w:r>
      <w:r w:rsidR="00F37F1F" w:rsidRPr="00A452F2">
        <w:t xml:space="preserve"> </w:t>
      </w:r>
      <w:r w:rsidRPr="00A452F2">
        <w:t>(file):  20807440 kB</w:t>
      </w:r>
    </w:p>
    <w:p w14:paraId="2B7A7C77" w14:textId="01B4C208" w:rsidR="00F37F1F" w:rsidRPr="00A452F2" w:rsidRDefault="00F37F1F" w:rsidP="00F37F1F">
      <w:pPr>
        <w:rPr>
          <w:lang w:val="en-GB"/>
        </w:rPr>
      </w:pPr>
      <w:r w:rsidRPr="00A452F2">
        <w:rPr>
          <w:lang w:val="en-GB"/>
        </w:rPr>
        <w:t xml:space="preserve">For further reading, refer to </w:t>
      </w:r>
      <w:hyperlink r:id="rId400" w:history="1">
        <w:r w:rsidRPr="00A452F2">
          <w:rPr>
            <w:rStyle w:val="Hyperlink"/>
            <w:lang w:val="en-GB"/>
          </w:rPr>
          <w:t>Linux</w:t>
        </w:r>
      </w:hyperlink>
      <w:r w:rsidRPr="00A452F2">
        <w:rPr>
          <w:lang w:val="en-GB"/>
        </w:rPr>
        <w:t xml:space="preserve"> and </w:t>
      </w:r>
      <w:hyperlink r:id="rId401" w:anchor="systemcacheresidentbytes_properties" w:history="1">
        <w:r w:rsidRPr="00A452F2">
          <w:rPr>
            <w:rStyle w:val="Hyperlink"/>
            <w:lang w:val="en-GB"/>
          </w:rPr>
          <w:t>Windows</w:t>
        </w:r>
      </w:hyperlink>
    </w:p>
    <w:p w14:paraId="5E652513" w14:textId="77777777" w:rsidR="001C66A3" w:rsidRPr="00A452F2" w:rsidRDefault="001C66A3" w:rsidP="00160AA2">
      <w:pPr>
        <w:pStyle w:val="Heading4"/>
      </w:pPr>
      <w:r w:rsidRPr="00A452F2">
        <w:t>Linux Memory Metrics</w:t>
      </w:r>
    </w:p>
    <w:p w14:paraId="694C2BD5" w14:textId="1C3B0F8A" w:rsidR="001C66A3" w:rsidRPr="00A452F2" w:rsidRDefault="001C66A3" w:rsidP="001C66A3">
      <w:pPr>
        <w:rPr>
          <w:lang w:val="en-GB"/>
        </w:rPr>
      </w:pPr>
      <w:r w:rsidRPr="00A452F2">
        <w:rPr>
          <w:lang w:val="en-GB"/>
        </w:rPr>
        <w:t xml:space="preserve">As you can guess from above, Linux does it differently. These are the counters that we’re interested from right sizing use case. </w:t>
      </w:r>
    </w:p>
    <w:p w14:paraId="2A3A73BB" w14:textId="77777777" w:rsidR="001C66A3" w:rsidRPr="00A452F2" w:rsidRDefault="001C66A3" w:rsidP="001C66A3">
      <w:pPr>
        <w:rPr>
          <w:lang w:val="en-GB"/>
        </w:rPr>
      </w:pPr>
      <w:r w:rsidRPr="00A452F2">
        <w:rPr>
          <w:lang w:val="en-GB"/>
        </w:rPr>
        <w:t xml:space="preserve">Linux has 2 types of cache: Slab Reclaim and Cached. </w:t>
      </w:r>
    </w:p>
    <w:p w14:paraId="1F768F3F" w14:textId="77777777" w:rsidR="001C66A3" w:rsidRPr="00A452F2" w:rsidRDefault="001C66A3" w:rsidP="001C66A3">
      <w:pPr>
        <w:rPr>
          <w:lang w:val="en-GB"/>
        </w:rPr>
      </w:pPr>
      <w:r w:rsidRPr="00A452F2">
        <w:rPr>
          <w:lang w:val="en-GB"/>
        </w:rPr>
        <w:t>vSphere Tools 10.3.5 provides the following counters:</w:t>
      </w:r>
    </w:p>
    <w:p w14:paraId="22623436" w14:textId="7F2A422E" w:rsidR="001C66A3" w:rsidRPr="00A452F2" w:rsidRDefault="001C66A3" w:rsidP="001C66A3">
      <w:pPr>
        <w:pStyle w:val="Bullet"/>
        <w:rPr>
          <w:lang w:val="en-GB"/>
        </w:rPr>
      </w:pPr>
      <w:r w:rsidRPr="00A452F2">
        <w:rPr>
          <w:lang w:val="en-GB"/>
        </w:rPr>
        <w:t xml:space="preserve">Total </w:t>
      </w:r>
    </w:p>
    <w:p w14:paraId="5760CDCC" w14:textId="2CF8D677" w:rsidR="001C66A3" w:rsidRPr="00A452F2" w:rsidRDefault="001C66A3" w:rsidP="001C66A3">
      <w:pPr>
        <w:pStyle w:val="Bullet"/>
        <w:rPr>
          <w:lang w:val="en-GB"/>
        </w:rPr>
      </w:pPr>
      <w:r w:rsidRPr="00A452F2">
        <w:rPr>
          <w:lang w:val="en-GB"/>
        </w:rPr>
        <w:t xml:space="preserve">Available </w:t>
      </w:r>
    </w:p>
    <w:p w14:paraId="37C3F67C" w14:textId="61485C0F" w:rsidR="001C66A3" w:rsidRPr="00A452F2" w:rsidRDefault="001C66A3" w:rsidP="001C66A3">
      <w:pPr>
        <w:pStyle w:val="Bullet"/>
        <w:rPr>
          <w:lang w:val="en-GB"/>
        </w:rPr>
      </w:pPr>
      <w:r w:rsidRPr="00A452F2">
        <w:rPr>
          <w:lang w:val="en-GB"/>
        </w:rPr>
        <w:t xml:space="preserve">Free </w:t>
      </w:r>
    </w:p>
    <w:p w14:paraId="5E650612" w14:textId="77777777" w:rsidR="00EB772B" w:rsidRPr="00A452F2" w:rsidRDefault="00EB772B" w:rsidP="00EB772B">
      <w:pPr>
        <w:pStyle w:val="Bullet"/>
        <w:rPr>
          <w:lang w:val="en-GB"/>
        </w:rPr>
      </w:pPr>
      <w:r w:rsidRPr="00A452F2">
        <w:rPr>
          <w:lang w:val="en-GB"/>
        </w:rPr>
        <w:t xml:space="preserve">Buffers </w:t>
      </w:r>
    </w:p>
    <w:p w14:paraId="73D3B1AF" w14:textId="10073AC3" w:rsidR="001C66A3" w:rsidRPr="00A452F2" w:rsidRDefault="001C66A3" w:rsidP="001C66A3">
      <w:pPr>
        <w:pStyle w:val="Bullet"/>
        <w:rPr>
          <w:lang w:val="en-GB"/>
        </w:rPr>
      </w:pPr>
      <w:r w:rsidRPr="00A452F2">
        <w:rPr>
          <w:lang w:val="en-GB"/>
        </w:rPr>
        <w:t>Used = total - free - buffers - cache</w:t>
      </w:r>
      <w:r w:rsidR="00CB6A43">
        <w:rPr>
          <w:lang w:val="en-GB"/>
        </w:rPr>
        <w:t>d</w:t>
      </w:r>
      <w:r w:rsidRPr="00A452F2">
        <w:rPr>
          <w:lang w:val="en-GB"/>
        </w:rPr>
        <w:t> </w:t>
      </w:r>
    </w:p>
    <w:p w14:paraId="1B548116" w14:textId="30BA80A6" w:rsidR="001C66A3" w:rsidRDefault="001C66A3" w:rsidP="001C66A3">
      <w:pPr>
        <w:pStyle w:val="Bullet"/>
        <w:rPr>
          <w:lang w:val="en-GB"/>
        </w:rPr>
      </w:pPr>
      <w:r w:rsidRPr="00A452F2">
        <w:rPr>
          <w:lang w:val="en-GB"/>
        </w:rPr>
        <w:t>Cache</w:t>
      </w:r>
      <w:r w:rsidR="00CB6A43">
        <w:rPr>
          <w:lang w:val="en-GB"/>
        </w:rPr>
        <w:t>d</w:t>
      </w:r>
      <w:r w:rsidRPr="00A452F2">
        <w:rPr>
          <w:lang w:val="en-GB"/>
        </w:rPr>
        <w:t xml:space="preserve"> = </w:t>
      </w:r>
      <w:proofErr w:type="spellStart"/>
      <w:proofErr w:type="gramStart"/>
      <w:r w:rsidRPr="00A452F2">
        <w:rPr>
          <w:lang w:val="en-GB"/>
        </w:rPr>
        <w:t>guest.mem.cached</w:t>
      </w:r>
      <w:proofErr w:type="spellEnd"/>
      <w:proofErr w:type="gramEnd"/>
      <w:r w:rsidRPr="00A452F2">
        <w:rPr>
          <w:lang w:val="en-GB"/>
        </w:rPr>
        <w:t xml:space="preserve"> + </w:t>
      </w:r>
      <w:proofErr w:type="spellStart"/>
      <w:r w:rsidRPr="00A452F2">
        <w:rPr>
          <w:lang w:val="en-GB"/>
        </w:rPr>
        <w:t>guest.mem.slabReclaim</w:t>
      </w:r>
      <w:proofErr w:type="spellEnd"/>
    </w:p>
    <w:p w14:paraId="7DE62C21" w14:textId="683F937E" w:rsidR="00EF1CBF" w:rsidRDefault="00EF1CBF" w:rsidP="00EF1CBF">
      <w:pPr>
        <w:rPr>
          <w:lang w:val="en-GB"/>
        </w:rPr>
      </w:pPr>
      <w:r>
        <w:rPr>
          <w:lang w:val="en-GB"/>
        </w:rPr>
        <w:t xml:space="preserve">From the </w:t>
      </w:r>
      <w:hyperlink r:id="rId402" w:history="1">
        <w:r w:rsidRPr="00772D78">
          <w:rPr>
            <w:rStyle w:val="Hyperlink"/>
            <w:lang w:val="en-GB"/>
          </w:rPr>
          <w:t>kernel documentation</w:t>
        </w:r>
      </w:hyperlink>
      <w:r w:rsidR="00772D78">
        <w:rPr>
          <w:lang w:val="en-GB"/>
        </w:rPr>
        <w:t>, the definition are:</w:t>
      </w:r>
      <w:r>
        <w:rPr>
          <w:lang w:val="en-GB"/>
        </w:rPr>
        <w:t xml:space="preserve"> </w:t>
      </w:r>
    </w:p>
    <w:p w14:paraId="1B666636" w14:textId="32D7C264" w:rsidR="00EF1CBF" w:rsidRPr="00EF1CBF" w:rsidRDefault="00772D78" w:rsidP="00772D78">
      <w:pPr>
        <w:pStyle w:val="Bullet"/>
        <w:rPr>
          <w:lang w:val="en-GB"/>
        </w:rPr>
      </w:pPr>
      <w:r>
        <w:rPr>
          <w:lang w:val="en-GB"/>
        </w:rPr>
        <w:t>“</w:t>
      </w:r>
      <w:r w:rsidR="00EF1CBF" w:rsidRPr="00EF1CBF">
        <w:rPr>
          <w:lang w:val="en-GB"/>
        </w:rPr>
        <w:t xml:space="preserve">Cached includes memory that is not </w:t>
      </w:r>
      <w:proofErr w:type="spellStart"/>
      <w:r w:rsidR="00EF1CBF" w:rsidRPr="00EF1CBF">
        <w:rPr>
          <w:lang w:val="en-GB"/>
        </w:rPr>
        <w:t>freeable</w:t>
      </w:r>
      <w:proofErr w:type="spellEnd"/>
      <w:r w:rsidR="00EF1CBF" w:rsidRPr="00EF1CBF">
        <w:rPr>
          <w:lang w:val="en-GB"/>
        </w:rPr>
        <w:t xml:space="preserve"> as page</w:t>
      </w:r>
      <w:r w:rsidR="00EF1CBF">
        <w:rPr>
          <w:lang w:val="en-GB"/>
        </w:rPr>
        <w:t xml:space="preserve"> </w:t>
      </w:r>
      <w:r w:rsidR="00EF1CBF" w:rsidRPr="00EF1CBF">
        <w:rPr>
          <w:lang w:val="en-GB"/>
        </w:rPr>
        <w:t xml:space="preserve">cache, for example shared memory segments, </w:t>
      </w:r>
      <w:proofErr w:type="spellStart"/>
      <w:r w:rsidR="00EF1CBF" w:rsidRPr="00EF1CBF">
        <w:rPr>
          <w:lang w:val="en-GB"/>
        </w:rPr>
        <w:t>tmpfs</w:t>
      </w:r>
      <w:proofErr w:type="spellEnd"/>
      <w:r w:rsidR="00EF1CBF" w:rsidRPr="00EF1CBF">
        <w:rPr>
          <w:lang w:val="en-GB"/>
        </w:rPr>
        <w:t xml:space="preserve">, and </w:t>
      </w:r>
      <w:proofErr w:type="spellStart"/>
      <w:r w:rsidR="00EF1CBF" w:rsidRPr="00EF1CBF">
        <w:rPr>
          <w:lang w:val="en-GB"/>
        </w:rPr>
        <w:t>ramfs</w:t>
      </w:r>
      <w:proofErr w:type="spellEnd"/>
      <w:r w:rsidR="00EF1CBF" w:rsidRPr="00EF1CBF">
        <w:rPr>
          <w:lang w:val="en-GB"/>
        </w:rPr>
        <w:t>, and it does</w:t>
      </w:r>
      <w:r w:rsidR="00EF1CBF">
        <w:rPr>
          <w:lang w:val="en-GB"/>
        </w:rPr>
        <w:t xml:space="preserve"> </w:t>
      </w:r>
      <w:r w:rsidR="00EF1CBF" w:rsidRPr="00EF1CBF">
        <w:rPr>
          <w:lang w:val="en-GB"/>
        </w:rPr>
        <w:t>not include reclaimable slab memory, which can take up a large fraction</w:t>
      </w:r>
      <w:r w:rsidR="00EF1CBF">
        <w:rPr>
          <w:lang w:val="en-GB"/>
        </w:rPr>
        <w:t xml:space="preserve"> </w:t>
      </w:r>
      <w:r w:rsidR="00EF1CBF" w:rsidRPr="00EF1CBF">
        <w:rPr>
          <w:lang w:val="en-GB"/>
        </w:rPr>
        <w:t>of system memory on mostly idle systems with lots of files.</w:t>
      </w:r>
      <w:r w:rsidR="006900B5">
        <w:rPr>
          <w:lang w:val="en-GB"/>
        </w:rPr>
        <w:t>”</w:t>
      </w:r>
    </w:p>
    <w:p w14:paraId="2C3DF18B" w14:textId="77777777" w:rsidR="004F79B3" w:rsidRDefault="00624B15" w:rsidP="00395514">
      <w:pPr>
        <w:pStyle w:val="Bullet"/>
        <w:rPr>
          <w:lang w:val="en-GB"/>
        </w:rPr>
      </w:pPr>
      <w:r w:rsidRPr="004F79B3">
        <w:rPr>
          <w:lang w:val="en-GB"/>
        </w:rPr>
        <w:t>A</w:t>
      </w:r>
      <w:r w:rsidR="006900B5" w:rsidRPr="004F79B3">
        <w:rPr>
          <w:lang w:val="en-GB"/>
        </w:rPr>
        <w:t>vailable</w:t>
      </w:r>
      <w:r w:rsidRPr="004F79B3">
        <w:rPr>
          <w:lang w:val="en-GB"/>
        </w:rPr>
        <w:t xml:space="preserve"> = </w:t>
      </w:r>
      <w:r w:rsidR="006900B5" w:rsidRPr="004F79B3">
        <w:rPr>
          <w:lang w:val="en-GB"/>
        </w:rPr>
        <w:t xml:space="preserve">An </w:t>
      </w:r>
      <w:r w:rsidR="006900B5" w:rsidRPr="004F79B3">
        <w:rPr>
          <w:i/>
          <w:iCs/>
          <w:color w:val="FF0000"/>
          <w:lang w:val="en-GB"/>
        </w:rPr>
        <w:t>estimate</w:t>
      </w:r>
      <w:r w:rsidR="006900B5" w:rsidRPr="004F79B3">
        <w:rPr>
          <w:color w:val="FF0000"/>
          <w:lang w:val="en-GB"/>
        </w:rPr>
        <w:t xml:space="preserve"> </w:t>
      </w:r>
      <w:r w:rsidR="006900B5" w:rsidRPr="004F79B3">
        <w:rPr>
          <w:lang w:val="en-GB"/>
        </w:rPr>
        <w:t>of how much memory is available for starting new</w:t>
      </w:r>
      <w:r w:rsidRPr="004F79B3">
        <w:rPr>
          <w:lang w:val="en-GB"/>
        </w:rPr>
        <w:t xml:space="preserve"> </w:t>
      </w:r>
      <w:r w:rsidR="006900B5" w:rsidRPr="004F79B3">
        <w:rPr>
          <w:lang w:val="en-GB"/>
        </w:rPr>
        <w:t xml:space="preserve">applications, without swapping. Calculated from </w:t>
      </w:r>
      <w:proofErr w:type="spellStart"/>
      <w:r w:rsidR="006900B5" w:rsidRPr="004F79B3">
        <w:rPr>
          <w:lang w:val="en-GB"/>
        </w:rPr>
        <w:t>MemFree</w:t>
      </w:r>
      <w:proofErr w:type="spellEnd"/>
      <w:r w:rsidR="006900B5" w:rsidRPr="004F79B3">
        <w:rPr>
          <w:lang w:val="en-GB"/>
        </w:rPr>
        <w:t>,</w:t>
      </w:r>
      <w:r w:rsidRPr="004F79B3">
        <w:rPr>
          <w:lang w:val="en-GB"/>
        </w:rPr>
        <w:t xml:space="preserve"> </w:t>
      </w:r>
      <w:proofErr w:type="spellStart"/>
      <w:r w:rsidR="006900B5" w:rsidRPr="004F79B3">
        <w:rPr>
          <w:lang w:val="en-GB"/>
        </w:rPr>
        <w:t>SReclaimable</w:t>
      </w:r>
      <w:proofErr w:type="spellEnd"/>
      <w:r w:rsidR="006900B5" w:rsidRPr="004F79B3">
        <w:rPr>
          <w:lang w:val="en-GB"/>
        </w:rPr>
        <w:t>, the size of the file LRU lists, and the low</w:t>
      </w:r>
      <w:r w:rsidRPr="004F79B3">
        <w:rPr>
          <w:lang w:val="en-GB"/>
        </w:rPr>
        <w:t xml:space="preserve"> </w:t>
      </w:r>
      <w:r w:rsidR="006900B5" w:rsidRPr="004F79B3">
        <w:rPr>
          <w:lang w:val="en-GB"/>
        </w:rPr>
        <w:t>watermarks in each zone.</w:t>
      </w:r>
      <w:r w:rsidRPr="004F79B3">
        <w:rPr>
          <w:lang w:val="en-GB"/>
        </w:rPr>
        <w:t xml:space="preserve"> </w:t>
      </w:r>
      <w:r w:rsidR="006900B5" w:rsidRPr="004F79B3">
        <w:rPr>
          <w:lang w:val="en-GB"/>
        </w:rPr>
        <w:t>The estimate takes into account that the system needs some</w:t>
      </w:r>
      <w:r w:rsidRPr="004F79B3">
        <w:rPr>
          <w:lang w:val="en-GB"/>
        </w:rPr>
        <w:t xml:space="preserve"> </w:t>
      </w:r>
      <w:r w:rsidR="006900B5" w:rsidRPr="004F79B3">
        <w:rPr>
          <w:lang w:val="en-GB"/>
        </w:rPr>
        <w:t>page cache to function well, and that not all reclaimable</w:t>
      </w:r>
      <w:r w:rsidRPr="004F79B3">
        <w:rPr>
          <w:lang w:val="en-GB"/>
        </w:rPr>
        <w:t xml:space="preserve"> </w:t>
      </w:r>
      <w:proofErr w:type="gramStart"/>
      <w:r w:rsidR="006900B5" w:rsidRPr="004F79B3">
        <w:rPr>
          <w:lang w:val="en-GB"/>
        </w:rPr>
        <w:t>slab</w:t>
      </w:r>
      <w:proofErr w:type="gramEnd"/>
      <w:r w:rsidR="006900B5" w:rsidRPr="004F79B3">
        <w:rPr>
          <w:lang w:val="en-GB"/>
        </w:rPr>
        <w:t xml:space="preserve"> will be reclaimable, due to items being in use. The</w:t>
      </w:r>
      <w:r w:rsidRPr="004F79B3">
        <w:rPr>
          <w:lang w:val="en-GB"/>
        </w:rPr>
        <w:t xml:space="preserve"> </w:t>
      </w:r>
      <w:r w:rsidR="006900B5" w:rsidRPr="004F79B3">
        <w:rPr>
          <w:lang w:val="en-GB"/>
        </w:rPr>
        <w:t>impact of those factors will vary from system to system.</w:t>
      </w:r>
    </w:p>
    <w:p w14:paraId="426BE5C2" w14:textId="41BBC99D" w:rsidR="00EF1CBF" w:rsidRDefault="006900B5" w:rsidP="002328EF">
      <w:pPr>
        <w:pStyle w:val="Bullet"/>
        <w:rPr>
          <w:lang w:val="en-GB"/>
        </w:rPr>
      </w:pPr>
      <w:r w:rsidRPr="004F79B3">
        <w:rPr>
          <w:lang w:val="en-GB"/>
        </w:rPr>
        <w:t>Buffers: Relatively temporary storage for raw disk blocks</w:t>
      </w:r>
      <w:r w:rsidR="004F79B3" w:rsidRPr="004F79B3">
        <w:rPr>
          <w:lang w:val="en-GB"/>
        </w:rPr>
        <w:t xml:space="preserve"> </w:t>
      </w:r>
      <w:r w:rsidRPr="004F79B3">
        <w:rPr>
          <w:lang w:val="en-GB"/>
        </w:rPr>
        <w:t>shouldn't get tremendously large (20MB or so)</w:t>
      </w:r>
    </w:p>
    <w:p w14:paraId="5C325563" w14:textId="04CDEB82" w:rsidR="00BA5E1A" w:rsidRDefault="0057537D" w:rsidP="00BA5E1A">
      <w:pPr>
        <w:rPr>
          <w:lang w:val="en-GB"/>
        </w:rPr>
      </w:pPr>
      <w:r>
        <w:rPr>
          <w:lang w:val="en-GB"/>
        </w:rPr>
        <w:t>I notice the above was committed by Linus himself</w:t>
      </w:r>
      <w:r w:rsidR="00147F20">
        <w:rPr>
          <w:lang w:val="en-GB"/>
        </w:rPr>
        <w:t xml:space="preserve">, on Jan 2014. Hats off for doing low level </w:t>
      </w:r>
      <w:r w:rsidR="000202E7">
        <w:rPr>
          <w:lang w:val="en-GB"/>
        </w:rPr>
        <w:t>things like this!</w:t>
      </w:r>
    </w:p>
    <w:p w14:paraId="12E572C4" w14:textId="11C393EE" w:rsidR="0057537D" w:rsidRPr="004F79B3" w:rsidRDefault="0011665E" w:rsidP="00BA5E1A">
      <w:pPr>
        <w:rPr>
          <w:lang w:val="en-GB"/>
        </w:rPr>
      </w:pPr>
      <w:r w:rsidRPr="0011665E">
        <w:rPr>
          <w:noProof/>
          <w:lang w:val="en-GB"/>
        </w:rPr>
        <w:drawing>
          <wp:inline distT="0" distB="0" distL="0" distR="0" wp14:anchorId="170EBB33" wp14:editId="2B304DAC">
            <wp:extent cx="6197919" cy="2863997"/>
            <wp:effectExtent l="0" t="0" r="0" b="0"/>
            <wp:docPr id="357815398" name="Picture 357815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3"/>
                    <a:stretch>
                      <a:fillRect/>
                    </a:stretch>
                  </pic:blipFill>
                  <pic:spPr>
                    <a:xfrm>
                      <a:off x="0" y="0"/>
                      <a:ext cx="6197919" cy="2863997"/>
                    </a:xfrm>
                    <a:prstGeom prst="rect">
                      <a:avLst/>
                    </a:prstGeom>
                  </pic:spPr>
                </pic:pic>
              </a:graphicData>
            </a:graphic>
          </wp:inline>
        </w:drawing>
      </w:r>
    </w:p>
    <w:p w14:paraId="22640EBB" w14:textId="77E46DE8" w:rsidR="001C66A3" w:rsidRPr="00A452F2" w:rsidRDefault="2C2D6B3B" w:rsidP="00160AA2">
      <w:pPr>
        <w:pStyle w:val="Heading4"/>
      </w:pPr>
      <w:r w:rsidRPr="75ACB272">
        <w:lastRenderedPageBreak/>
        <w:t>Guest OS Free Memory</w:t>
      </w:r>
    </w:p>
    <w:p w14:paraId="7395E3DD" w14:textId="27F63AF0" w:rsidR="001C66A3" w:rsidRPr="00A452F2" w:rsidRDefault="00EE2717" w:rsidP="001C66A3">
      <w:pPr>
        <w:rPr>
          <w:lang w:val="en-GB"/>
        </w:rPr>
      </w:pPr>
      <w:r>
        <w:rPr>
          <w:lang w:val="en-GB"/>
        </w:rPr>
        <w:t>This</w:t>
      </w:r>
      <w:r w:rsidR="2C2D6B3B" w:rsidRPr="75ACB272">
        <w:rPr>
          <w:lang w:val="en-GB"/>
        </w:rPr>
        <w:t xml:space="preserve"> is one the 3 major counters for capacity monitoring. The other 2 counters are Page-in Rate and Commit Ratio. These 3 are not contention counters, they are utilization counters. Bad values can contribute to bad performance, but they can’t measure the severity of the performance. Windows and Linux do not have a counter that measures how long or how often a CPU waits for memory. </w:t>
      </w:r>
    </w:p>
    <w:p w14:paraId="58537D82" w14:textId="77E46DE8" w:rsidR="001C66A3" w:rsidRPr="00A452F2" w:rsidRDefault="2C2D6B3B" w:rsidP="001C66A3">
      <w:pPr>
        <w:rPr>
          <w:lang w:val="en-GB"/>
        </w:rPr>
      </w:pPr>
      <w:r w:rsidRPr="75ACB272">
        <w:rPr>
          <w:lang w:val="en-GB"/>
        </w:rPr>
        <w:t>In Windows, this is the Free Memory counter. This excludes the cached memory. If this number drops to a low number, Windows is running out of Free RAM. While that number varies per application and use case, generally keep this number &gt; 500 MB for server VM and &gt;100 MB for VDI VM. The reason you should set a lower number for VDI because they add up quickly. If you have 10K users, that’s 1 TB of RAM.</w:t>
      </w:r>
    </w:p>
    <w:p w14:paraId="1602D78B" w14:textId="1FBB5E37" w:rsidR="001C66A3" w:rsidRDefault="2C2D6B3B" w:rsidP="001C66A3">
      <w:pPr>
        <w:rPr>
          <w:lang w:val="en-GB"/>
        </w:rPr>
      </w:pPr>
      <w:r w:rsidRPr="75ACB272">
        <w:rPr>
          <w:lang w:val="en-GB"/>
        </w:rPr>
        <w:t>Further reading for Linux</w:t>
      </w:r>
      <w:r w:rsidR="06A4CE87" w:rsidRPr="75ACB272">
        <w:rPr>
          <w:lang w:val="en-GB"/>
        </w:rPr>
        <w:t xml:space="preserve">, read </w:t>
      </w:r>
      <w:hyperlink r:id="rId404">
        <w:r w:rsidR="06A4CE87" w:rsidRPr="75ACB272">
          <w:rPr>
            <w:rStyle w:val="Hyperlink"/>
            <w:lang w:val="en-GB"/>
          </w:rPr>
          <w:t>this</w:t>
        </w:r>
      </w:hyperlink>
      <w:r w:rsidR="49324097" w:rsidRPr="75ACB272">
        <w:rPr>
          <w:lang w:val="en-GB"/>
        </w:rPr>
        <w:t>.</w:t>
      </w:r>
      <w:r w:rsidRPr="75ACB272">
        <w:rPr>
          <w:lang w:val="en-GB"/>
        </w:rPr>
        <w:t xml:space="preserve"> </w:t>
      </w:r>
    </w:p>
    <w:p w14:paraId="721A32BA" w14:textId="26DCA9A0" w:rsidR="00114E9C" w:rsidRDefault="00114E9C" w:rsidP="001C66A3">
      <w:pPr>
        <w:rPr>
          <w:lang w:val="en-GB"/>
        </w:rPr>
      </w:pPr>
      <w:r>
        <w:rPr>
          <w:lang w:val="en-GB"/>
        </w:rPr>
        <w:t xml:space="preserve">It’s okay for this counter to be low, so long other memory counters are fine. The following table shows VMs with near 0 free memory. Notice </w:t>
      </w:r>
      <w:r w:rsidR="00CD40C3">
        <w:rPr>
          <w:lang w:val="en-GB"/>
        </w:rPr>
        <w:t>none</w:t>
      </w:r>
      <w:r>
        <w:rPr>
          <w:lang w:val="en-GB"/>
        </w:rPr>
        <w:t xml:space="preserve"> of them </w:t>
      </w:r>
      <w:r w:rsidR="00AA75BC">
        <w:rPr>
          <w:lang w:val="en-GB"/>
        </w:rPr>
        <w:t>are needing more memory. This is the perfect situation as there is n0 wastage.</w:t>
      </w:r>
    </w:p>
    <w:p w14:paraId="30B72400" w14:textId="1D23731A" w:rsidR="0061376F" w:rsidRPr="00A452F2" w:rsidRDefault="0061376F" w:rsidP="00CD40C3">
      <w:pPr>
        <w:jc w:val="center"/>
        <w:rPr>
          <w:lang w:val="en-GB"/>
        </w:rPr>
      </w:pPr>
      <w:r w:rsidRPr="0061376F">
        <w:rPr>
          <w:noProof/>
          <w:lang w:val="en-GB"/>
        </w:rPr>
        <w:drawing>
          <wp:inline distT="0" distB="0" distL="0" distR="0" wp14:anchorId="74035E92" wp14:editId="255F4007">
            <wp:extent cx="4739640" cy="3195838"/>
            <wp:effectExtent l="0" t="0" r="3810" b="5080"/>
            <wp:docPr id="357815376" name="Picture 3578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5"/>
                    <a:stretch>
                      <a:fillRect/>
                    </a:stretch>
                  </pic:blipFill>
                  <pic:spPr>
                    <a:xfrm>
                      <a:off x="0" y="0"/>
                      <a:ext cx="4744366" cy="3199025"/>
                    </a:xfrm>
                    <a:prstGeom prst="rect">
                      <a:avLst/>
                    </a:prstGeom>
                  </pic:spPr>
                </pic:pic>
              </a:graphicData>
            </a:graphic>
          </wp:inline>
        </w:drawing>
      </w:r>
    </w:p>
    <w:p w14:paraId="0613B7E1" w14:textId="1D9AF6C2" w:rsidR="001C66A3" w:rsidRDefault="001C66A3" w:rsidP="00160AA2">
      <w:pPr>
        <w:pStyle w:val="Heading4"/>
      </w:pPr>
      <w:r w:rsidRPr="00A452F2">
        <w:t>Guest OS Memory Needed</w:t>
      </w:r>
    </w:p>
    <w:p w14:paraId="5CF93256" w14:textId="38210015" w:rsidR="002E40F1" w:rsidRDefault="002E40F1" w:rsidP="002E40F1">
      <w:pPr>
        <w:rPr>
          <w:lang w:val="en-GB"/>
        </w:rPr>
      </w:pPr>
      <w:r>
        <w:rPr>
          <w:lang w:val="en-GB"/>
        </w:rPr>
        <w:t xml:space="preserve">We shared earlier that the purpose of memory is to act as disk cache. </w:t>
      </w:r>
      <w:proofErr w:type="gramStart"/>
      <w:r>
        <w:rPr>
          <w:lang w:val="en-GB"/>
        </w:rPr>
        <w:t>So</w:t>
      </w:r>
      <w:proofErr w:type="gramEnd"/>
      <w:r>
        <w:rPr>
          <w:lang w:val="en-GB"/>
        </w:rPr>
        <w:t xml:space="preserve"> you want to utilize </w:t>
      </w:r>
      <w:r w:rsidR="00F36864">
        <w:rPr>
          <w:lang w:val="en-GB"/>
        </w:rPr>
        <w:t xml:space="preserve">all the cache given to you. Because the static nature of </w:t>
      </w:r>
      <w:r w:rsidR="009757BB">
        <w:rPr>
          <w:lang w:val="en-GB"/>
        </w:rPr>
        <w:t>memory consumption, you can create a heat map that plots all your VMs</w:t>
      </w:r>
      <w:r w:rsidR="002A584C">
        <w:rPr>
          <w:lang w:val="en-GB"/>
        </w:rPr>
        <w:t xml:space="preserve"> memory consumption. </w:t>
      </w:r>
      <w:r w:rsidR="00234C0F">
        <w:rPr>
          <w:lang w:val="en-GB"/>
        </w:rPr>
        <w:t>You want it near 100%</w:t>
      </w:r>
      <w:r w:rsidR="00AC462C">
        <w:rPr>
          <w:lang w:val="en-GB"/>
        </w:rPr>
        <w:t xml:space="preserve"> while </w:t>
      </w:r>
      <w:r w:rsidR="00AC7AFA">
        <w:rPr>
          <w:lang w:val="en-GB"/>
        </w:rPr>
        <w:t>making sure the page in and page out rate within normal expectation.</w:t>
      </w:r>
    </w:p>
    <w:p w14:paraId="12383D17" w14:textId="4A780428" w:rsidR="002E40F1" w:rsidRPr="002E40F1" w:rsidRDefault="002E40F1" w:rsidP="002E40F1">
      <w:pPr>
        <w:rPr>
          <w:lang w:val="en-GB"/>
        </w:rPr>
      </w:pPr>
      <w:r w:rsidRPr="002E40F1">
        <w:rPr>
          <w:noProof/>
          <w:lang w:val="en-GB"/>
        </w:rPr>
        <w:lastRenderedPageBreak/>
        <w:drawing>
          <wp:inline distT="0" distB="0" distL="0" distR="0" wp14:anchorId="79444F84" wp14:editId="559436C1">
            <wp:extent cx="6645910" cy="2362200"/>
            <wp:effectExtent l="0" t="0" r="2540" b="0"/>
            <wp:docPr id="1293284826" name="Picture 129328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6"/>
                    <a:stretch>
                      <a:fillRect/>
                    </a:stretch>
                  </pic:blipFill>
                  <pic:spPr>
                    <a:xfrm>
                      <a:off x="0" y="0"/>
                      <a:ext cx="6645910" cy="2362200"/>
                    </a:xfrm>
                    <a:prstGeom prst="rect">
                      <a:avLst/>
                    </a:prstGeom>
                  </pic:spPr>
                </pic:pic>
              </a:graphicData>
            </a:graphic>
          </wp:inline>
        </w:drawing>
      </w:r>
    </w:p>
    <w:p w14:paraId="71A1348D" w14:textId="6193F599" w:rsidR="006F7771" w:rsidRDefault="006F7771" w:rsidP="00D3017D">
      <w:pPr>
        <w:tabs>
          <w:tab w:val="right" w:pos="10466"/>
        </w:tabs>
        <w:rPr>
          <w:lang w:val="en-GB"/>
        </w:rPr>
      </w:pPr>
      <w:r w:rsidRPr="00A452F2">
        <w:rPr>
          <w:lang w:val="en-GB"/>
        </w:rPr>
        <w:t>This is not a raw counter from Windows or Linux. This is a derived counter provided by VMware Tools</w:t>
      </w:r>
      <w:r w:rsidR="00D3017D">
        <w:rPr>
          <w:lang w:val="en-GB"/>
        </w:rPr>
        <w:t xml:space="preserve"> to estimate the memory needed </w:t>
      </w:r>
      <w:r w:rsidR="00625CD8">
        <w:rPr>
          <w:lang w:val="en-GB"/>
        </w:rPr>
        <w:t>to run with minimum swapping. It’s a more conservative estimate as it includes some of the cache.</w:t>
      </w:r>
    </w:p>
    <w:p w14:paraId="3D81F80C" w14:textId="386A79C7" w:rsidR="001C66A3" w:rsidRPr="00A452F2" w:rsidRDefault="001C66A3" w:rsidP="001C66A3">
      <w:pPr>
        <w:rPr>
          <w:lang w:val="en-GB"/>
        </w:rPr>
      </w:pPr>
      <w:r w:rsidRPr="00A452F2">
        <w:rPr>
          <w:lang w:val="en-GB"/>
        </w:rPr>
        <w:t xml:space="preserve">The counter </w:t>
      </w:r>
      <w:r w:rsidR="00C70738">
        <w:rPr>
          <w:lang w:val="en-GB"/>
        </w:rPr>
        <w:t>M</w:t>
      </w:r>
      <w:r w:rsidRPr="00A452F2">
        <w:rPr>
          <w:lang w:val="en-GB"/>
        </w:rPr>
        <w:t>em</w:t>
      </w:r>
      <w:r w:rsidR="00C70738">
        <w:rPr>
          <w:lang w:val="en-GB"/>
        </w:rPr>
        <w:t xml:space="preserve">ory </w:t>
      </w:r>
      <w:r w:rsidRPr="00A452F2">
        <w:rPr>
          <w:lang w:val="en-GB"/>
        </w:rPr>
        <w:t>Needed tracks the amount of memory needed by the Guest OS. It has 5% buffer for spike</w:t>
      </w:r>
      <w:r w:rsidR="00EE2717">
        <w:rPr>
          <w:lang w:val="en-GB"/>
        </w:rPr>
        <w:t xml:space="preserve">, based on the general guidance from Microsoft. </w:t>
      </w:r>
      <w:r w:rsidRPr="00A452F2">
        <w:rPr>
          <w:lang w:val="en-GB"/>
        </w:rPr>
        <w:t>Below this amount, the Guest OS may swap.</w:t>
      </w:r>
    </w:p>
    <w:p w14:paraId="3E15BEE0" w14:textId="2F2BCEDC" w:rsidR="001C66A3" w:rsidRPr="00A452F2" w:rsidRDefault="001C66A3" w:rsidP="00594785">
      <w:pPr>
        <w:pStyle w:val="Code"/>
      </w:pPr>
      <w:r w:rsidRPr="00A452F2">
        <w:t>Formula for Linux</w:t>
      </w:r>
      <w:r w:rsidR="001426AF">
        <w:t xml:space="preserve">  </w:t>
      </w:r>
      <w:r w:rsidRPr="00A452F2">
        <w:t xml:space="preserve"> = physical</w:t>
      </w:r>
      <w:r w:rsidR="00C70738">
        <w:t xml:space="preserve"> </w:t>
      </w:r>
      <w:r w:rsidR="001426AF">
        <w:t>m</w:t>
      </w:r>
      <w:r w:rsidRPr="00A452F2">
        <w:t>em</w:t>
      </w:r>
      <w:r w:rsidR="00C70738">
        <w:t>ory</w:t>
      </w:r>
      <w:r w:rsidRPr="00A452F2">
        <w:t xml:space="preserve"> – Maximum of (0, </w:t>
      </w:r>
      <w:proofErr w:type="gramStart"/>
      <w:r w:rsidRPr="00A452F2">
        <w:t>(</w:t>
      </w:r>
      <w:r w:rsidR="001426AF">
        <w:t xml:space="preserve"> </w:t>
      </w:r>
      <w:r w:rsidRPr="00A452F2">
        <w:t>Available</w:t>
      </w:r>
      <w:proofErr w:type="gramEnd"/>
      <w:r w:rsidRPr="00A452F2">
        <w:t xml:space="preserve"> - 5 % of physical</w:t>
      </w:r>
      <w:r w:rsidR="001426AF">
        <w:t xml:space="preserve"> </w:t>
      </w:r>
      <w:r w:rsidRPr="00A452F2">
        <w:t>))</w:t>
      </w:r>
    </w:p>
    <w:p w14:paraId="63485B09" w14:textId="70CB7E45" w:rsidR="001C66A3" w:rsidRPr="00A452F2" w:rsidRDefault="001C66A3" w:rsidP="00594785">
      <w:pPr>
        <w:pStyle w:val="Code"/>
      </w:pPr>
      <w:r w:rsidRPr="00A452F2">
        <w:t xml:space="preserve">Formula for Windows = </w:t>
      </w:r>
      <w:r w:rsidR="001426AF">
        <w:t xml:space="preserve">physical memory - </w:t>
      </w:r>
      <w:r w:rsidR="001426AF" w:rsidRPr="00A452F2">
        <w:rPr>
          <w:color w:val="000000"/>
        </w:rPr>
        <w:t>Maximum of (0, </w:t>
      </w:r>
      <w:proofErr w:type="gramStart"/>
      <w:r w:rsidR="001426AF" w:rsidRPr="00A452F2">
        <w:rPr>
          <w:color w:val="000000"/>
        </w:rPr>
        <w:t>(</w:t>
      </w:r>
      <w:r w:rsidR="001426AF">
        <w:rPr>
          <w:color w:val="000000"/>
        </w:rPr>
        <w:t xml:space="preserve"> Unneeded</w:t>
      </w:r>
      <w:proofErr w:type="gramEnd"/>
      <w:r w:rsidR="001426AF">
        <w:rPr>
          <w:color w:val="000000"/>
        </w:rPr>
        <w:t xml:space="preserve">  </w:t>
      </w:r>
      <w:r w:rsidR="001426AF" w:rsidRPr="00A452F2">
        <w:rPr>
          <w:color w:val="000000"/>
        </w:rPr>
        <w:t>- 5 % of physical</w:t>
      </w:r>
      <w:r w:rsidR="001426AF">
        <w:rPr>
          <w:color w:val="000000"/>
        </w:rPr>
        <w:t xml:space="preserve"> </w:t>
      </w:r>
      <w:r w:rsidR="001426AF" w:rsidRPr="00A452F2">
        <w:rPr>
          <w:color w:val="000000"/>
        </w:rPr>
        <w:t>))</w:t>
      </w:r>
      <w:r w:rsidRPr="00A452F2">
        <w:t xml:space="preserve"> </w:t>
      </w:r>
      <w:r w:rsidR="001426AF">
        <w:br/>
        <w:t>where Unneeded = Free + Reserve Cache + Normal Priority Cache</w:t>
      </w:r>
    </w:p>
    <w:p w14:paraId="69D942EE" w14:textId="51C3BC32" w:rsidR="001C66A3" w:rsidRDefault="001C66A3" w:rsidP="001C66A3">
      <w:pPr>
        <w:rPr>
          <w:lang w:val="en-GB"/>
        </w:rPr>
      </w:pPr>
      <w:r w:rsidRPr="00A452F2">
        <w:rPr>
          <w:lang w:val="en-GB"/>
        </w:rPr>
        <w:t xml:space="preserve">Example: the VM has 10 GB of RAM. </w:t>
      </w:r>
      <w:proofErr w:type="gramStart"/>
      <w:r w:rsidRPr="00A452F2">
        <w:rPr>
          <w:lang w:val="en-GB"/>
        </w:rPr>
        <w:t>So</w:t>
      </w:r>
      <w:proofErr w:type="gramEnd"/>
      <w:r w:rsidRPr="00A452F2">
        <w:rPr>
          <w:lang w:val="en-GB"/>
        </w:rPr>
        <w:t xml:space="preserve"> the Physical RAM = 10 GB</w:t>
      </w:r>
    </w:p>
    <w:p w14:paraId="5D17A44D" w14:textId="6EDF83A5" w:rsidR="00243D80" w:rsidRPr="00A452F2" w:rsidRDefault="00243D80" w:rsidP="001C66A3">
      <w:pPr>
        <w:rPr>
          <w:lang w:val="en-GB"/>
        </w:rPr>
      </w:pPr>
      <w:proofErr w:type="gramStart"/>
      <w:r>
        <w:rPr>
          <w:lang w:val="en-GB"/>
        </w:rPr>
        <w:t>So</w:t>
      </w:r>
      <w:proofErr w:type="gramEnd"/>
      <w:r>
        <w:rPr>
          <w:lang w:val="en-GB"/>
        </w:rPr>
        <w:t xml:space="preserve"> 5% of physical = 0.5 GB</w:t>
      </w:r>
    </w:p>
    <w:p w14:paraId="4EE99C6C" w14:textId="22C7742C" w:rsidR="001C66A3" w:rsidRPr="00A452F2" w:rsidRDefault="001C66A3" w:rsidP="001C66A3">
      <w:pPr>
        <w:rPr>
          <w:lang w:val="en-GB"/>
        </w:rPr>
      </w:pPr>
      <w:r w:rsidRPr="00A452F2">
        <w:rPr>
          <w:b/>
          <w:bCs/>
          <w:lang w:val="en-GB"/>
        </w:rPr>
        <w:t xml:space="preserve">Situation 1: </w:t>
      </w:r>
      <w:r w:rsidR="002D700F">
        <w:rPr>
          <w:b/>
          <w:bCs/>
          <w:lang w:val="en-GB"/>
        </w:rPr>
        <w:t>max</w:t>
      </w:r>
      <w:r w:rsidRPr="00A452F2">
        <w:rPr>
          <w:b/>
          <w:bCs/>
          <w:lang w:val="en-GB"/>
        </w:rPr>
        <w:t xml:space="preserve"> memory utilization.</w:t>
      </w:r>
      <w:r w:rsidRPr="00A452F2">
        <w:rPr>
          <w:b/>
          <w:bCs/>
          <w:lang w:val="en-GB"/>
        </w:rPr>
        <w:br/>
      </w:r>
      <w:r w:rsidRPr="00A452F2">
        <w:rPr>
          <w:lang w:val="en-GB"/>
        </w:rPr>
        <w:t>Mem</w:t>
      </w:r>
      <w:r w:rsidR="00C70738">
        <w:rPr>
          <w:lang w:val="en-GB"/>
        </w:rPr>
        <w:t xml:space="preserve">ory </w:t>
      </w:r>
      <w:r w:rsidRPr="00A452F2">
        <w:rPr>
          <w:lang w:val="en-GB"/>
        </w:rPr>
        <w:t xml:space="preserve">Available = </w:t>
      </w:r>
      <w:r w:rsidR="002D700F">
        <w:rPr>
          <w:lang w:val="en-GB"/>
        </w:rPr>
        <w:t>0</w:t>
      </w:r>
      <w:r w:rsidRPr="00A452F2">
        <w:rPr>
          <w:lang w:val="en-GB"/>
        </w:rPr>
        <w:t xml:space="preserve"> GB. </w:t>
      </w:r>
      <w:r w:rsidRPr="00A452F2">
        <w:rPr>
          <w:lang w:val="en-GB"/>
        </w:rPr>
        <w:br/>
        <w:t>Tools will calculate Mem</w:t>
      </w:r>
      <w:r w:rsidR="00C70738">
        <w:rPr>
          <w:lang w:val="en-GB"/>
        </w:rPr>
        <w:t xml:space="preserve">ory </w:t>
      </w:r>
      <w:r w:rsidRPr="00A452F2">
        <w:rPr>
          <w:lang w:val="en-GB"/>
        </w:rPr>
        <w:t>Needed as</w:t>
      </w:r>
      <w:r w:rsidRPr="00A452F2">
        <w:rPr>
          <w:lang w:val="en-GB"/>
        </w:rPr>
        <w:br/>
        <w:t xml:space="preserve">= 10 GB - Maximum (0, </w:t>
      </w:r>
      <w:r w:rsidR="00240BB8">
        <w:rPr>
          <w:lang w:val="en-GB"/>
        </w:rPr>
        <w:t>0</w:t>
      </w:r>
      <w:r w:rsidRPr="00A452F2">
        <w:rPr>
          <w:lang w:val="en-GB"/>
        </w:rPr>
        <w:t xml:space="preserve"> </w:t>
      </w:r>
      <w:r w:rsidR="00243D80">
        <w:rPr>
          <w:lang w:val="en-GB"/>
        </w:rPr>
        <w:t>–</w:t>
      </w:r>
      <w:r w:rsidRPr="00A452F2">
        <w:rPr>
          <w:lang w:val="en-GB"/>
        </w:rPr>
        <w:t xml:space="preserve"> </w:t>
      </w:r>
      <w:r w:rsidR="00243D80">
        <w:rPr>
          <w:lang w:val="en-GB"/>
        </w:rPr>
        <w:t>0.</w:t>
      </w:r>
      <w:r w:rsidRPr="00A452F2">
        <w:rPr>
          <w:lang w:val="en-GB"/>
        </w:rPr>
        <w:t>5)</w:t>
      </w:r>
      <w:r w:rsidRPr="00A452F2">
        <w:rPr>
          <w:lang w:val="en-GB"/>
        </w:rPr>
        <w:br/>
        <w:t xml:space="preserve">= 10 - Maximum (0, </w:t>
      </w:r>
      <w:r w:rsidR="00240BB8">
        <w:rPr>
          <w:lang w:val="en-GB"/>
        </w:rPr>
        <w:t>-0.5</w:t>
      </w:r>
      <w:r w:rsidRPr="00A452F2">
        <w:rPr>
          <w:lang w:val="en-GB"/>
        </w:rPr>
        <w:t>)</w:t>
      </w:r>
      <w:r w:rsidRPr="00A452F2">
        <w:rPr>
          <w:lang w:val="en-GB"/>
        </w:rPr>
        <w:br/>
        <w:t xml:space="preserve">= 10 - </w:t>
      </w:r>
      <w:r w:rsidR="00240BB8">
        <w:rPr>
          <w:lang w:val="en-GB"/>
        </w:rPr>
        <w:t>0</w:t>
      </w:r>
      <w:r w:rsidRPr="00A452F2">
        <w:rPr>
          <w:lang w:val="en-GB"/>
        </w:rPr>
        <w:t xml:space="preserve"> GB</w:t>
      </w:r>
      <w:r w:rsidRPr="00A452F2">
        <w:rPr>
          <w:lang w:val="en-GB"/>
        </w:rPr>
        <w:br/>
        <w:t xml:space="preserve">= </w:t>
      </w:r>
      <w:r w:rsidR="00CA1D6B">
        <w:rPr>
          <w:lang w:val="en-GB"/>
        </w:rPr>
        <w:t>10</w:t>
      </w:r>
      <w:r w:rsidRPr="00A452F2">
        <w:rPr>
          <w:lang w:val="en-GB"/>
        </w:rPr>
        <w:t xml:space="preserve"> GB</w:t>
      </w:r>
      <w:r w:rsidRPr="00A452F2">
        <w:rPr>
          <w:lang w:val="en-GB"/>
        </w:rPr>
        <w:br/>
      </w:r>
      <w:r w:rsidR="00CA1D6B">
        <w:rPr>
          <w:lang w:val="en-GB"/>
        </w:rPr>
        <w:t>Memory Needed is the same as it’s already maxed.</w:t>
      </w:r>
    </w:p>
    <w:p w14:paraId="0E1EAA4F" w14:textId="6BEB4A47" w:rsidR="002D700F" w:rsidRPr="00A452F2" w:rsidRDefault="002D700F" w:rsidP="002D700F">
      <w:pPr>
        <w:rPr>
          <w:lang w:val="en-GB"/>
        </w:rPr>
      </w:pPr>
      <w:r w:rsidRPr="00A452F2">
        <w:rPr>
          <w:b/>
          <w:bCs/>
          <w:lang w:val="en-GB"/>
        </w:rPr>
        <w:t xml:space="preserve">Situation </w:t>
      </w:r>
      <w:r>
        <w:rPr>
          <w:b/>
          <w:bCs/>
          <w:lang w:val="en-GB"/>
        </w:rPr>
        <w:t>2</w:t>
      </w:r>
      <w:r w:rsidRPr="00A452F2">
        <w:rPr>
          <w:b/>
          <w:bCs/>
          <w:lang w:val="en-GB"/>
        </w:rPr>
        <w:t>: high memory utilization.</w:t>
      </w:r>
      <w:r w:rsidRPr="00A452F2">
        <w:rPr>
          <w:b/>
          <w:bCs/>
          <w:lang w:val="en-GB"/>
        </w:rPr>
        <w:br/>
      </w:r>
      <w:r w:rsidRPr="00A452F2">
        <w:rPr>
          <w:lang w:val="en-GB"/>
        </w:rPr>
        <w:t>Mem</w:t>
      </w:r>
      <w:r>
        <w:rPr>
          <w:lang w:val="en-GB"/>
        </w:rPr>
        <w:t xml:space="preserve">ory </w:t>
      </w:r>
      <w:r w:rsidRPr="00A452F2">
        <w:rPr>
          <w:lang w:val="en-GB"/>
        </w:rPr>
        <w:t xml:space="preserve">Available = 2 GB. </w:t>
      </w:r>
      <w:r w:rsidRPr="00A452F2">
        <w:rPr>
          <w:lang w:val="en-GB"/>
        </w:rPr>
        <w:br/>
        <w:t>Tools will calculate Mem</w:t>
      </w:r>
      <w:r>
        <w:rPr>
          <w:lang w:val="en-GB"/>
        </w:rPr>
        <w:t xml:space="preserve">ory </w:t>
      </w:r>
      <w:r w:rsidRPr="00A452F2">
        <w:rPr>
          <w:lang w:val="en-GB"/>
        </w:rPr>
        <w:t>Needed as</w:t>
      </w:r>
      <w:r w:rsidRPr="00A452F2">
        <w:rPr>
          <w:lang w:val="en-GB"/>
        </w:rPr>
        <w:br/>
        <w:t xml:space="preserve">= 10 GB - Maximum (0, 2 </w:t>
      </w:r>
      <w:r>
        <w:rPr>
          <w:lang w:val="en-GB"/>
        </w:rPr>
        <w:t>–</w:t>
      </w:r>
      <w:r w:rsidRPr="00A452F2">
        <w:rPr>
          <w:lang w:val="en-GB"/>
        </w:rPr>
        <w:t xml:space="preserve"> </w:t>
      </w:r>
      <w:r>
        <w:rPr>
          <w:lang w:val="en-GB"/>
        </w:rPr>
        <w:t>0.</w:t>
      </w:r>
      <w:r w:rsidRPr="00A452F2">
        <w:rPr>
          <w:lang w:val="en-GB"/>
        </w:rPr>
        <w:t>5)</w:t>
      </w:r>
      <w:r w:rsidRPr="00A452F2">
        <w:rPr>
          <w:lang w:val="en-GB"/>
        </w:rPr>
        <w:br/>
        <w:t>= 10 - Maximum (0, 1.5 GB)</w:t>
      </w:r>
      <w:r w:rsidRPr="00A452F2">
        <w:rPr>
          <w:lang w:val="en-GB"/>
        </w:rPr>
        <w:br/>
        <w:t>= 10 - 1.5 GB</w:t>
      </w:r>
      <w:r w:rsidRPr="00A452F2">
        <w:rPr>
          <w:lang w:val="en-GB"/>
        </w:rPr>
        <w:br/>
        <w:t>= 8.5 GB</w:t>
      </w:r>
      <w:r w:rsidRPr="00A452F2">
        <w:rPr>
          <w:lang w:val="en-GB"/>
        </w:rPr>
        <w:br/>
        <w:t xml:space="preserve">You </w:t>
      </w:r>
      <w:proofErr w:type="gramStart"/>
      <w:r w:rsidRPr="00A452F2">
        <w:rPr>
          <w:lang w:val="en-GB"/>
        </w:rPr>
        <w:t>actually still</w:t>
      </w:r>
      <w:proofErr w:type="gramEnd"/>
      <w:r w:rsidRPr="00A452F2">
        <w:rPr>
          <w:lang w:val="en-GB"/>
        </w:rPr>
        <w:t xml:space="preserve"> have 2 GB here. But Tools adds around 5%</w:t>
      </w:r>
    </w:p>
    <w:p w14:paraId="2103B956" w14:textId="1986C02C" w:rsidR="00956C9D" w:rsidRDefault="00956C9D" w:rsidP="001C66A3">
      <w:pPr>
        <w:rPr>
          <w:lang w:val="en-GB"/>
        </w:rPr>
      </w:pPr>
      <w:r w:rsidRPr="00A452F2">
        <w:rPr>
          <w:b/>
          <w:bCs/>
          <w:lang w:val="en-GB"/>
        </w:rPr>
        <w:t xml:space="preserve">Situation </w:t>
      </w:r>
      <w:r>
        <w:rPr>
          <w:b/>
          <w:bCs/>
          <w:lang w:val="en-GB"/>
        </w:rPr>
        <w:t>3</w:t>
      </w:r>
      <w:r w:rsidRPr="00A452F2">
        <w:rPr>
          <w:b/>
          <w:bCs/>
          <w:lang w:val="en-GB"/>
        </w:rPr>
        <w:t>: low memory utilization.</w:t>
      </w:r>
      <w:r w:rsidRPr="00A452F2">
        <w:rPr>
          <w:b/>
          <w:bCs/>
          <w:lang w:val="en-GB"/>
        </w:rPr>
        <w:br/>
      </w:r>
      <w:r w:rsidRPr="00A452F2">
        <w:rPr>
          <w:lang w:val="en-GB"/>
        </w:rPr>
        <w:t>Mem</w:t>
      </w:r>
      <w:r>
        <w:rPr>
          <w:lang w:val="en-GB"/>
        </w:rPr>
        <w:t xml:space="preserve">ory </w:t>
      </w:r>
      <w:r w:rsidRPr="00A452F2">
        <w:rPr>
          <w:lang w:val="en-GB"/>
        </w:rPr>
        <w:t xml:space="preserve">Available = 8 GB. </w:t>
      </w:r>
      <w:r w:rsidRPr="00A452F2">
        <w:rPr>
          <w:lang w:val="en-GB"/>
        </w:rPr>
        <w:br/>
        <w:t>Tools will calculate Mem</w:t>
      </w:r>
      <w:r>
        <w:rPr>
          <w:lang w:val="en-GB"/>
        </w:rPr>
        <w:t xml:space="preserve">ory </w:t>
      </w:r>
      <w:r w:rsidRPr="00A452F2">
        <w:rPr>
          <w:lang w:val="en-GB"/>
        </w:rPr>
        <w:t>Needed as</w:t>
      </w:r>
      <w:r w:rsidRPr="00A452F2">
        <w:rPr>
          <w:lang w:val="en-GB"/>
        </w:rPr>
        <w:br/>
        <w:t xml:space="preserve">= 10 GB - Maximum (0, 8 </w:t>
      </w:r>
      <w:r>
        <w:rPr>
          <w:lang w:val="en-GB"/>
        </w:rPr>
        <w:t>–</w:t>
      </w:r>
      <w:r w:rsidRPr="00A452F2">
        <w:rPr>
          <w:lang w:val="en-GB"/>
        </w:rPr>
        <w:t xml:space="preserve"> </w:t>
      </w:r>
      <w:r>
        <w:rPr>
          <w:lang w:val="en-GB"/>
        </w:rPr>
        <w:t>0.</w:t>
      </w:r>
      <w:r w:rsidRPr="00A452F2">
        <w:rPr>
          <w:lang w:val="en-GB"/>
        </w:rPr>
        <w:t>5)</w:t>
      </w:r>
      <w:r w:rsidRPr="00A452F2">
        <w:rPr>
          <w:lang w:val="en-GB"/>
        </w:rPr>
        <w:br/>
        <w:t>= 10 - Maximum (0, 7.5 GB)</w:t>
      </w:r>
      <w:r w:rsidRPr="00A452F2">
        <w:rPr>
          <w:lang w:val="en-GB"/>
        </w:rPr>
        <w:br/>
        <w:t>= 10 - 7.5 GB</w:t>
      </w:r>
      <w:r w:rsidRPr="00A452F2">
        <w:rPr>
          <w:lang w:val="en-GB"/>
        </w:rPr>
        <w:br/>
        <w:t>= 2.5 GB</w:t>
      </w:r>
      <w:r w:rsidRPr="00A452F2">
        <w:rPr>
          <w:lang w:val="en-GB"/>
        </w:rPr>
        <w:br/>
        <w:t>Again, Tools adds around 5%.</w:t>
      </w:r>
    </w:p>
    <w:p w14:paraId="6BBEC63F" w14:textId="18108B9A" w:rsidR="00740E25" w:rsidRDefault="00740E25" w:rsidP="001C66A3">
      <w:pPr>
        <w:rPr>
          <w:lang w:val="en-GB"/>
        </w:rPr>
      </w:pPr>
      <w:r>
        <w:rPr>
          <w:lang w:val="en-GB"/>
        </w:rPr>
        <w:lastRenderedPageBreak/>
        <w:t>We’ve covered that you need to look at more than 1 metric before you decide to add more memory</w:t>
      </w:r>
      <w:r w:rsidR="00C80CB7">
        <w:rPr>
          <w:lang w:val="en-GB"/>
        </w:rPr>
        <w:t>. I’m afraid it is case by case, as shown in the following table. All these VMs are low on free memory</w:t>
      </w:r>
      <w:r w:rsidR="00D63609">
        <w:rPr>
          <w:lang w:val="en-GB"/>
        </w:rPr>
        <w:t xml:space="preserve">, but </w:t>
      </w:r>
      <w:r w:rsidR="00152080">
        <w:rPr>
          <w:lang w:val="en-GB"/>
        </w:rPr>
        <w:t>other than VM on row no 3, the rest has sufficient memory.</w:t>
      </w:r>
    </w:p>
    <w:p w14:paraId="597EBBB8" w14:textId="676A8C98" w:rsidR="00740E25" w:rsidRDefault="00152080" w:rsidP="001C66A3">
      <w:pPr>
        <w:rPr>
          <w:lang w:val="en-GB"/>
        </w:rPr>
      </w:pPr>
      <w:r w:rsidRPr="00152080">
        <w:rPr>
          <w:noProof/>
          <w:lang w:val="en-GB"/>
        </w:rPr>
        <w:drawing>
          <wp:inline distT="0" distB="0" distL="0" distR="0" wp14:anchorId="7DA080A7" wp14:editId="6EC0A66F">
            <wp:extent cx="6645910" cy="3926840"/>
            <wp:effectExtent l="0" t="0" r="2540" b="0"/>
            <wp:docPr id="357815375" name="Picture 35781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7"/>
                    <a:stretch>
                      <a:fillRect/>
                    </a:stretch>
                  </pic:blipFill>
                  <pic:spPr>
                    <a:xfrm>
                      <a:off x="0" y="0"/>
                      <a:ext cx="6645910" cy="3926840"/>
                    </a:xfrm>
                    <a:prstGeom prst="rect">
                      <a:avLst/>
                    </a:prstGeom>
                  </pic:spPr>
                </pic:pic>
              </a:graphicData>
            </a:graphic>
          </wp:inline>
        </w:drawing>
      </w:r>
    </w:p>
    <w:p w14:paraId="30B2013F" w14:textId="77777777" w:rsidR="00D2601B" w:rsidRPr="00A452F2" w:rsidRDefault="00D2601B" w:rsidP="00160AA2">
      <w:pPr>
        <w:pStyle w:val="Heading4"/>
        <w:rPr>
          <w:rStyle w:val="Strong"/>
          <w:b/>
          <w:bCs/>
        </w:rPr>
      </w:pPr>
      <w:r w:rsidRPr="00A452F2">
        <w:rPr>
          <w:rStyle w:val="Strong"/>
          <w:b/>
          <w:bCs/>
        </w:rPr>
        <w:t>Other Metrics</w:t>
      </w:r>
    </w:p>
    <w:p w14:paraId="37E6A28E" w14:textId="77777777" w:rsidR="00D2601B" w:rsidRPr="00A452F2" w:rsidRDefault="00D2601B" w:rsidP="00D2601B">
      <w:pPr>
        <w:rPr>
          <w:rStyle w:val="Strong"/>
          <w:b w:val="0"/>
          <w:bCs w:val="0"/>
          <w:lang w:val="en-GB"/>
        </w:rPr>
      </w:pPr>
      <w:r w:rsidRPr="00A452F2">
        <w:rPr>
          <w:rStyle w:val="Strong"/>
          <w:lang w:val="en-GB"/>
        </w:rPr>
        <w:t xml:space="preserve">Page Size: </w:t>
      </w:r>
      <w:r w:rsidRPr="00A452F2">
        <w:rPr>
          <w:lang w:val="en-GB"/>
        </w:rPr>
        <w:t>Size of the page. In Windows, this is 4 KB by default. This is not the size of the pagefile.sys in c:\.</w:t>
      </w:r>
    </w:p>
    <w:p w14:paraId="25F7052B" w14:textId="77777777" w:rsidR="00D2601B" w:rsidRPr="00A452F2" w:rsidRDefault="00D2601B" w:rsidP="00D2601B">
      <w:pPr>
        <w:rPr>
          <w:lang w:val="en-GB"/>
        </w:rPr>
      </w:pPr>
      <w:r w:rsidRPr="00A452F2">
        <w:rPr>
          <w:rStyle w:val="Strong"/>
          <w:lang w:val="en-GB"/>
        </w:rPr>
        <w:t>Paged pool</w:t>
      </w:r>
      <w:r w:rsidRPr="00A452F2">
        <w:rPr>
          <w:lang w:val="en-GB"/>
        </w:rPr>
        <w:t>: this is a part of Cache Bytes. Based on </w:t>
      </w:r>
      <w:hyperlink r:id="rId408" w:history="1">
        <w:r w:rsidRPr="00A452F2">
          <w:rPr>
            <w:rStyle w:val="Hyperlink"/>
            <w:lang w:val="en-GB"/>
          </w:rPr>
          <w:t>this</w:t>
        </w:r>
      </w:hyperlink>
      <w:r w:rsidRPr="00A452F2">
        <w:rPr>
          <w:lang w:val="en-GB"/>
        </w:rPr>
        <w:t> great article, it includes Pool Paged Resident Bytes, the System Cache Resident Bytes, the System Code Resident Bytes and the System Driver Resident Bytes.</w:t>
      </w:r>
    </w:p>
    <w:p w14:paraId="108E0576" w14:textId="77777777" w:rsidR="00D2601B" w:rsidRPr="00A452F2" w:rsidRDefault="00D2601B" w:rsidP="00D2601B">
      <w:pPr>
        <w:rPr>
          <w:lang w:val="en-GB"/>
        </w:rPr>
      </w:pPr>
      <w:r w:rsidRPr="00A452F2">
        <w:rPr>
          <w:rStyle w:val="Strong"/>
          <w:lang w:val="en-GB"/>
        </w:rPr>
        <w:t>Non-paged pool</w:t>
      </w:r>
      <w:r w:rsidRPr="00A452F2">
        <w:rPr>
          <w:lang w:val="en-GB"/>
        </w:rPr>
        <w:t>: this is kernel RAM. It cannot be paged out. It’s part of In Use.</w:t>
      </w:r>
    </w:p>
    <w:p w14:paraId="3374343E" w14:textId="77777777" w:rsidR="00D2601B" w:rsidRPr="001C2BC9" w:rsidRDefault="00D2601B" w:rsidP="00D2601B">
      <w:pPr>
        <w:rPr>
          <w:lang w:val="en-GB"/>
        </w:rPr>
      </w:pPr>
      <w:r>
        <w:rPr>
          <w:b/>
          <w:bCs/>
          <w:lang w:val="en-GB"/>
        </w:rPr>
        <w:t xml:space="preserve">Working Set: </w:t>
      </w:r>
      <w:r>
        <w:rPr>
          <w:lang w:val="en-GB"/>
        </w:rPr>
        <w:t>this measures the active usage by all processes. If this number exceeds the available memory, Windows decreases the working set of processes to minimize paging.</w:t>
      </w:r>
    </w:p>
    <w:p w14:paraId="0C050718" w14:textId="77777777" w:rsidR="00D2601B" w:rsidRPr="00A452F2" w:rsidRDefault="00D2601B" w:rsidP="00D2601B">
      <w:pPr>
        <w:rPr>
          <w:lang w:val="en-GB"/>
        </w:rPr>
      </w:pPr>
      <w:r w:rsidRPr="00A452F2">
        <w:rPr>
          <w:b/>
          <w:bCs/>
          <w:lang w:val="en-GB"/>
        </w:rPr>
        <w:t>Remaining Swap</w:t>
      </w:r>
      <w:r w:rsidRPr="00A452F2">
        <w:rPr>
          <w:lang w:val="en-GB"/>
        </w:rPr>
        <w:t xml:space="preserve">: The amount of swap space remaining, </w:t>
      </w:r>
      <w:proofErr w:type="gramStart"/>
      <w:r w:rsidRPr="00A452F2">
        <w:rPr>
          <w:lang w:val="en-GB"/>
        </w:rPr>
        <w:t>taking into account</w:t>
      </w:r>
      <w:proofErr w:type="gramEnd"/>
      <w:r w:rsidRPr="00A452F2">
        <w:rPr>
          <w:lang w:val="en-GB"/>
        </w:rPr>
        <w:t xml:space="preserve"> the possibility of swap</w:t>
      </w:r>
      <w:r>
        <w:rPr>
          <w:lang w:val="en-GB"/>
        </w:rPr>
        <w:t xml:space="preserve"> </w:t>
      </w:r>
      <w:r w:rsidRPr="00A452F2">
        <w:rPr>
          <w:lang w:val="en-GB"/>
        </w:rPr>
        <w:t>file growth where possible. A low remaining will trigger paging. If the system is configured to run without a swap</w:t>
      </w:r>
      <w:r>
        <w:rPr>
          <w:lang w:val="en-GB"/>
        </w:rPr>
        <w:t xml:space="preserve"> </w:t>
      </w:r>
      <w:r w:rsidRPr="00A452F2">
        <w:rPr>
          <w:lang w:val="en-GB"/>
        </w:rPr>
        <w:t>file, this will return zero</w:t>
      </w:r>
    </w:p>
    <w:p w14:paraId="5677DB3E" w14:textId="7A90D6AB" w:rsidR="0020620B" w:rsidRDefault="002548A7" w:rsidP="00954D55">
      <w:pPr>
        <w:pStyle w:val="Heading3"/>
        <w:rPr>
          <w:lang w:val="en-GB"/>
        </w:rPr>
      </w:pPr>
      <w:r w:rsidRPr="00A452F2">
        <w:rPr>
          <w:lang w:val="en-GB"/>
        </w:rPr>
        <w:t>VM</w:t>
      </w:r>
      <w:r w:rsidR="00207C27" w:rsidRPr="00A452F2">
        <w:rPr>
          <w:lang w:val="en-GB"/>
        </w:rPr>
        <w:t xml:space="preserve"> </w:t>
      </w:r>
    </w:p>
    <w:p w14:paraId="104AEFF1" w14:textId="34AE6F3A" w:rsidR="00A641F6" w:rsidRDefault="00A641F6" w:rsidP="00A641F6">
      <w:r>
        <w:t xml:space="preserve">The following screenshot shows the memory counters of a VM. Compared with Guest OS such as Windows, can you notice what’s missing and what’s added? Go ahead and open Windows </w:t>
      </w:r>
      <w:proofErr w:type="spellStart"/>
      <w:r>
        <w:t>PerfMon</w:t>
      </w:r>
      <w:proofErr w:type="spellEnd"/>
      <w:r>
        <w:t xml:space="preserve"> or </w:t>
      </w:r>
      <w:proofErr w:type="spellStart"/>
      <w:r>
        <w:t>SysInternal</w:t>
      </w:r>
      <w:proofErr w:type="spellEnd"/>
      <w:r>
        <w:t xml:space="preserve"> and compare, and you will quickly notice major differences.</w:t>
      </w:r>
    </w:p>
    <w:p w14:paraId="22EDDA3D" w14:textId="61E337CA" w:rsidR="00E3517F" w:rsidRPr="00A641F6" w:rsidRDefault="00E3517F" w:rsidP="00A641F6">
      <w:r w:rsidRPr="00E3517F">
        <w:rPr>
          <w:noProof/>
        </w:rPr>
        <w:lastRenderedPageBreak/>
        <w:drawing>
          <wp:inline distT="0" distB="0" distL="0" distR="0" wp14:anchorId="64E03951" wp14:editId="2033C872">
            <wp:extent cx="6645910" cy="3141980"/>
            <wp:effectExtent l="0" t="0" r="2540" b="1270"/>
            <wp:docPr id="1293284803" name="Picture 1293284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9"/>
                    <a:stretch>
                      <a:fillRect/>
                    </a:stretch>
                  </pic:blipFill>
                  <pic:spPr>
                    <a:xfrm>
                      <a:off x="0" y="0"/>
                      <a:ext cx="6645910" cy="3141980"/>
                    </a:xfrm>
                    <a:prstGeom prst="rect">
                      <a:avLst/>
                    </a:prstGeom>
                  </pic:spPr>
                </pic:pic>
              </a:graphicData>
            </a:graphic>
          </wp:inline>
        </w:drawing>
      </w:r>
    </w:p>
    <w:p w14:paraId="20D9F2FE" w14:textId="2158E18B" w:rsidR="0060261F" w:rsidRPr="0060261F" w:rsidRDefault="00E3517F" w:rsidP="00C70738">
      <w:pPr>
        <w:tabs>
          <w:tab w:val="left" w:pos="4168"/>
        </w:tabs>
        <w:jc w:val="center"/>
        <w:rPr>
          <w:lang w:val="en-GB"/>
        </w:rPr>
      </w:pPr>
      <w:r w:rsidRPr="00E3517F">
        <w:rPr>
          <w:noProof/>
          <w:lang w:val="en-GB"/>
        </w:rPr>
        <w:drawing>
          <wp:inline distT="0" distB="0" distL="0" distR="0" wp14:anchorId="69D16471" wp14:editId="0A6F23F7">
            <wp:extent cx="6645910" cy="3670300"/>
            <wp:effectExtent l="0" t="0" r="2540" b="6350"/>
            <wp:docPr id="1293284804" name="Picture 1293284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0"/>
                    <a:stretch>
                      <a:fillRect/>
                    </a:stretch>
                  </pic:blipFill>
                  <pic:spPr>
                    <a:xfrm>
                      <a:off x="0" y="0"/>
                      <a:ext cx="6645910" cy="3670300"/>
                    </a:xfrm>
                    <a:prstGeom prst="rect">
                      <a:avLst/>
                    </a:prstGeom>
                  </pic:spPr>
                </pic:pic>
              </a:graphicData>
            </a:graphic>
          </wp:inline>
        </w:drawing>
      </w:r>
    </w:p>
    <w:p w14:paraId="3E457B65" w14:textId="0BB5C01D" w:rsidR="00BC7D61" w:rsidRPr="00A452F2" w:rsidRDefault="00BC7D61" w:rsidP="00160AA2">
      <w:pPr>
        <w:pStyle w:val="Heading4"/>
      </w:pPr>
      <w:r w:rsidRPr="00A452F2">
        <w:t>Contention</w:t>
      </w:r>
    </w:p>
    <w:p w14:paraId="57827628" w14:textId="234F7129" w:rsidR="00A24905" w:rsidRDefault="0020620B" w:rsidP="002E7B05">
      <w:pPr>
        <w:rPr>
          <w:lang w:val="en-GB"/>
        </w:rPr>
      </w:pPr>
      <w:r w:rsidRPr="00A452F2">
        <w:rPr>
          <w:lang w:val="en-GB"/>
        </w:rPr>
        <w:t>This is the on</w:t>
      </w:r>
      <w:r w:rsidR="065EE81B" w:rsidRPr="00A452F2">
        <w:rPr>
          <w:lang w:val="en-GB"/>
        </w:rPr>
        <w:t>l</w:t>
      </w:r>
      <w:r w:rsidRPr="00A452F2">
        <w:rPr>
          <w:lang w:val="en-GB"/>
        </w:rPr>
        <w:t>y performance counter for memory. Everything else does not actually measure latency</w:t>
      </w:r>
      <w:r w:rsidR="00A24905">
        <w:rPr>
          <w:lang w:val="en-GB"/>
        </w:rPr>
        <w:t xml:space="preserve">. They measure </w:t>
      </w:r>
      <w:proofErr w:type="gramStart"/>
      <w:r w:rsidRPr="00A452F2">
        <w:rPr>
          <w:lang w:val="en-GB"/>
        </w:rPr>
        <w:t>utilization</w:t>
      </w:r>
      <w:r w:rsidR="00A24905">
        <w:rPr>
          <w:lang w:val="en-GB"/>
        </w:rPr>
        <w:t>, because</w:t>
      </w:r>
      <w:proofErr w:type="gramEnd"/>
      <w:r w:rsidR="00A24905">
        <w:rPr>
          <w:lang w:val="en-GB"/>
        </w:rPr>
        <w:t xml:space="preserve"> </w:t>
      </w:r>
      <w:r w:rsidR="002E7B05" w:rsidRPr="00A452F2">
        <w:rPr>
          <w:lang w:val="en-GB"/>
        </w:rPr>
        <w:t>the</w:t>
      </w:r>
      <w:r w:rsidR="00A24905">
        <w:rPr>
          <w:lang w:val="en-GB"/>
        </w:rPr>
        <w:t>y</w:t>
      </w:r>
      <w:r w:rsidR="002E7B05" w:rsidRPr="00A452F2">
        <w:rPr>
          <w:lang w:val="en-GB"/>
        </w:rPr>
        <w:t xml:space="preserve"> measure the </w:t>
      </w:r>
      <w:r w:rsidR="00FB79DB">
        <w:rPr>
          <w:lang w:val="en-GB"/>
        </w:rPr>
        <w:t xml:space="preserve">disk </w:t>
      </w:r>
      <w:r w:rsidR="002E7B05" w:rsidRPr="00A452F2">
        <w:rPr>
          <w:lang w:val="en-GB"/>
        </w:rPr>
        <w:t>space</w:t>
      </w:r>
      <w:r w:rsidR="00A24905">
        <w:rPr>
          <w:lang w:val="en-GB"/>
        </w:rPr>
        <w:t xml:space="preserve"> occupied</w:t>
      </w:r>
      <w:r w:rsidR="002E7B05" w:rsidRPr="00A452F2">
        <w:rPr>
          <w:lang w:val="en-GB"/>
        </w:rPr>
        <w:t xml:space="preserve">. None captures the performance, which is how fast that </w:t>
      </w:r>
      <w:r w:rsidR="00A24905">
        <w:rPr>
          <w:lang w:val="en-GB"/>
        </w:rPr>
        <w:t xml:space="preserve">memory </w:t>
      </w:r>
      <w:r w:rsidR="002E7B05" w:rsidRPr="00A452F2">
        <w:rPr>
          <w:lang w:val="en-GB"/>
        </w:rPr>
        <w:t>page is made available</w:t>
      </w:r>
      <w:r w:rsidR="00A24905">
        <w:rPr>
          <w:lang w:val="en-GB"/>
        </w:rPr>
        <w:t xml:space="preserve"> to the CPU.</w:t>
      </w:r>
    </w:p>
    <w:p w14:paraId="6170E3EB" w14:textId="77777777" w:rsidR="003F0B52" w:rsidRPr="00A452F2" w:rsidRDefault="003F0B52" w:rsidP="003F0B52">
      <w:pPr>
        <w:rPr>
          <w:lang w:val="en-GB"/>
        </w:rPr>
      </w:pPr>
      <w:r w:rsidRPr="00A452F2">
        <w:rPr>
          <w:lang w:val="en-GB"/>
        </w:rPr>
        <w:t>Consider the hard disk space occupied. A 90% utilization of the space is not slower than 10%. It’s a capacity issue, not performance.</w:t>
      </w:r>
    </w:p>
    <w:p w14:paraId="5DC86A4D" w14:textId="53755674" w:rsidR="002E7B05" w:rsidRPr="00A452F2" w:rsidRDefault="002E7B05" w:rsidP="002E7B05">
      <w:pPr>
        <w:rPr>
          <w:lang w:val="en-GB"/>
        </w:rPr>
      </w:pPr>
      <w:r w:rsidRPr="00A452F2">
        <w:rPr>
          <w:lang w:val="en-GB"/>
        </w:rPr>
        <w:t xml:space="preserve">If a page is not in the physical DIMM, the VM </w:t>
      </w:r>
      <w:proofErr w:type="gramStart"/>
      <w:r w:rsidRPr="00A452F2">
        <w:rPr>
          <w:lang w:val="en-GB"/>
        </w:rPr>
        <w:t>has to</w:t>
      </w:r>
      <w:proofErr w:type="gramEnd"/>
      <w:r w:rsidRPr="00A452F2">
        <w:rPr>
          <w:lang w:val="en-GB"/>
        </w:rPr>
        <w:t xml:space="preserve"> wait longer. It could be in Host Cache, Swapped or Compressed. It will take longer than usual. vSphere tracks this in 2 counters: CPU Swap Wait and RAM Latency. </w:t>
      </w:r>
    </w:p>
    <w:p w14:paraId="6CA2F698" w14:textId="77777777" w:rsidR="002E7B05" w:rsidRPr="00A452F2" w:rsidRDefault="002E7B05" w:rsidP="00D80A58">
      <w:pPr>
        <w:pStyle w:val="Bullet"/>
        <w:rPr>
          <w:lang w:val="en-GB"/>
        </w:rPr>
      </w:pPr>
      <w:r w:rsidRPr="00A452F2">
        <w:rPr>
          <w:lang w:val="en-GB"/>
        </w:rPr>
        <w:t>CPU Swap Wait tracks the time for Swapped In.</w:t>
      </w:r>
    </w:p>
    <w:p w14:paraId="42DB1144" w14:textId="163BA83D" w:rsidR="002E7B05" w:rsidRPr="00A452F2" w:rsidRDefault="002E7B05" w:rsidP="00D80A58">
      <w:pPr>
        <w:pStyle w:val="Bullet"/>
        <w:rPr>
          <w:lang w:val="en-GB"/>
        </w:rPr>
      </w:pPr>
      <w:r w:rsidRPr="00A452F2">
        <w:rPr>
          <w:lang w:val="en-GB"/>
        </w:rPr>
        <w:lastRenderedPageBreak/>
        <w:t>RAM Latency tracks the</w:t>
      </w:r>
      <w:r w:rsidR="00227A6C">
        <w:rPr>
          <w:lang w:val="en-GB"/>
        </w:rPr>
        <w:t xml:space="preserve"> percentage</w:t>
      </w:r>
      <w:r w:rsidRPr="00A452F2">
        <w:rPr>
          <w:lang w:val="en-GB"/>
        </w:rPr>
        <w:t xml:space="preserve"> of time VM waiting for Decompressed and Swapped In. The RAM Latency is a </w:t>
      </w:r>
      <w:r w:rsidRPr="00A452F2">
        <w:rPr>
          <w:color w:val="FF0000"/>
          <w:lang w:val="en-GB"/>
        </w:rPr>
        <w:t xml:space="preserve">superset </w:t>
      </w:r>
      <w:r w:rsidRPr="00A452F2">
        <w:rPr>
          <w:lang w:val="en-GB"/>
        </w:rPr>
        <w:t xml:space="preserve">of CPU Swap Wait as it caters for more scenarios where CPU </w:t>
      </w:r>
      <w:proofErr w:type="gramStart"/>
      <w:r w:rsidRPr="00A452F2">
        <w:rPr>
          <w:lang w:val="en-GB"/>
        </w:rPr>
        <w:t>has to</w:t>
      </w:r>
      <w:proofErr w:type="gramEnd"/>
      <w:r w:rsidRPr="00A452F2">
        <w:rPr>
          <w:lang w:val="en-GB"/>
        </w:rPr>
        <w:t xml:space="preserve"> wait. </w:t>
      </w:r>
      <w:r w:rsidR="00F72B2F" w:rsidRPr="00A452F2">
        <w:rPr>
          <w:lang w:val="en-GB"/>
        </w:rPr>
        <w:t xml:space="preserve">vRealize Operations </w:t>
      </w:r>
      <w:r w:rsidRPr="00A452F2">
        <w:rPr>
          <w:lang w:val="en-GB"/>
        </w:rPr>
        <w:t xml:space="preserve">VM Memory Contention </w:t>
      </w:r>
      <w:r w:rsidR="00DE14E5">
        <w:rPr>
          <w:lang w:val="en-GB"/>
        </w:rPr>
        <w:t xml:space="preserve">metric </w:t>
      </w:r>
      <w:r w:rsidRPr="00A452F2">
        <w:rPr>
          <w:lang w:val="en-GB"/>
        </w:rPr>
        <w:t xml:space="preserve">maps to this. </w:t>
      </w:r>
    </w:p>
    <w:p w14:paraId="7D2ADC97" w14:textId="29C97AFB" w:rsidR="00D22FF0" w:rsidRPr="00A452F2" w:rsidRDefault="00D22FF0" w:rsidP="00D22FF0">
      <w:pPr>
        <w:rPr>
          <w:lang w:val="en-GB"/>
        </w:rPr>
      </w:pPr>
      <w:r w:rsidRPr="00A452F2">
        <w:rPr>
          <w:lang w:val="en-GB"/>
        </w:rPr>
        <w:t xml:space="preserve">Latency is </w:t>
      </w:r>
      <w:r>
        <w:rPr>
          <w:lang w:val="en-GB"/>
        </w:rPr>
        <w:t>&gt;1000</w:t>
      </w:r>
      <w:r w:rsidR="00965E70">
        <w:rPr>
          <w:lang w:val="en-GB"/>
        </w:rPr>
        <w:t>x</w:t>
      </w:r>
      <w:r>
        <w:rPr>
          <w:lang w:val="en-GB"/>
        </w:rPr>
        <w:t xml:space="preserve"> lower </w:t>
      </w:r>
      <w:r w:rsidRPr="00A452F2">
        <w:rPr>
          <w:lang w:val="en-GB"/>
        </w:rPr>
        <w:t>in memory</w:t>
      </w:r>
      <w:r>
        <w:rPr>
          <w:lang w:val="en-GB"/>
        </w:rPr>
        <w:t xml:space="preserve"> compared to disk</w:t>
      </w:r>
      <w:r w:rsidRPr="00A452F2">
        <w:rPr>
          <w:lang w:val="en-GB"/>
        </w:rPr>
        <w:t>, as it's CPU</w:t>
      </w:r>
      <w:r>
        <w:rPr>
          <w:lang w:val="en-GB"/>
        </w:rPr>
        <w:t xml:space="preserve"> basically next to the CPU on the motherboard</w:t>
      </w:r>
      <w:r w:rsidRPr="00A452F2">
        <w:rPr>
          <w:lang w:val="en-GB"/>
        </w:rPr>
        <w:t xml:space="preserve">. </w:t>
      </w:r>
      <w:r>
        <w:rPr>
          <w:lang w:val="en-GB"/>
        </w:rPr>
        <w:t>Time taken to access m</w:t>
      </w:r>
      <w:r w:rsidRPr="00A452F2">
        <w:rPr>
          <w:lang w:val="en-GB"/>
        </w:rPr>
        <w:t xml:space="preserve">emory on </w:t>
      </w:r>
      <w:r>
        <w:rPr>
          <w:lang w:val="en-GB"/>
        </w:rPr>
        <w:t xml:space="preserve">the </w:t>
      </w:r>
      <w:r w:rsidRPr="00A452F2">
        <w:rPr>
          <w:lang w:val="en-GB"/>
        </w:rPr>
        <w:t xml:space="preserve">DIMM </w:t>
      </w:r>
      <w:r>
        <w:rPr>
          <w:lang w:val="en-GB"/>
        </w:rPr>
        <w:t xml:space="preserve">bank </w:t>
      </w:r>
      <w:r w:rsidRPr="00A452F2">
        <w:rPr>
          <w:lang w:val="en-GB"/>
        </w:rPr>
        <w:t xml:space="preserve">is </w:t>
      </w:r>
      <w:r>
        <w:rPr>
          <w:lang w:val="en-GB"/>
        </w:rPr>
        <w:t xml:space="preserve">only </w:t>
      </w:r>
      <w:r w:rsidRPr="00A452F2">
        <w:rPr>
          <w:lang w:val="en-GB"/>
        </w:rPr>
        <w:t>around 200 nanosecond</w:t>
      </w:r>
      <w:r w:rsidR="00806539">
        <w:rPr>
          <w:lang w:val="en-GB"/>
        </w:rPr>
        <w:t>s</w:t>
      </w:r>
      <w:r>
        <w:rPr>
          <w:lang w:val="en-GB"/>
        </w:rPr>
        <w:t>.</w:t>
      </w:r>
      <w:r w:rsidR="006A554B" w:rsidRPr="006A554B">
        <w:rPr>
          <w:lang w:val="en-GB"/>
        </w:rPr>
        <w:t xml:space="preserve"> </w:t>
      </w:r>
      <w:r w:rsidR="006A554B" w:rsidRPr="00A452F2">
        <w:rPr>
          <w:lang w:val="en-GB"/>
        </w:rPr>
        <w:t>Windows/Linux does not track memory latency</w:t>
      </w:r>
      <w:r w:rsidR="006A554B">
        <w:rPr>
          <w:lang w:val="en-GB"/>
        </w:rPr>
        <w:t xml:space="preserve">. </w:t>
      </w:r>
      <w:r w:rsidR="006A554B" w:rsidRPr="00A452F2">
        <w:rPr>
          <w:lang w:val="en-GB"/>
        </w:rPr>
        <w:t>The closest counter is perhaps page fault. The question is does page fault includes prefetch?</w:t>
      </w:r>
      <w:r w:rsidR="00965E70">
        <w:rPr>
          <w:lang w:val="en-GB"/>
        </w:rPr>
        <w:t xml:space="preserve"> If you know, let me know please.</w:t>
      </w:r>
    </w:p>
    <w:p w14:paraId="7ED46453" w14:textId="6F2A2B16" w:rsidR="00D22FF0" w:rsidRDefault="00D22FF0" w:rsidP="002E7B05">
      <w:pPr>
        <w:rPr>
          <w:lang w:val="en-GB"/>
        </w:rPr>
      </w:pPr>
      <w:r>
        <w:rPr>
          <w:lang w:val="en-GB"/>
        </w:rPr>
        <w:t xml:space="preserve">Does it mean we don’t track balloon, </w:t>
      </w:r>
      <w:proofErr w:type="gramStart"/>
      <w:r>
        <w:rPr>
          <w:lang w:val="en-GB"/>
        </w:rPr>
        <w:t>swapped</w:t>
      </w:r>
      <w:proofErr w:type="gramEnd"/>
      <w:r>
        <w:rPr>
          <w:lang w:val="en-GB"/>
        </w:rPr>
        <w:t xml:space="preserve"> and compressed? </w:t>
      </w:r>
    </w:p>
    <w:p w14:paraId="3FC3EC18" w14:textId="04FED927" w:rsidR="00D22FF0" w:rsidRDefault="00D22FF0" w:rsidP="002E7B05">
      <w:pPr>
        <w:rPr>
          <w:lang w:val="en-GB"/>
        </w:rPr>
      </w:pPr>
      <w:r>
        <w:rPr>
          <w:lang w:val="en-GB"/>
        </w:rPr>
        <w:t>No.</w:t>
      </w:r>
    </w:p>
    <w:p w14:paraId="3FDD648A" w14:textId="711D0224" w:rsidR="00D22FF0" w:rsidRDefault="001C2FDC" w:rsidP="001C2FDC">
      <w:pPr>
        <w:rPr>
          <w:lang w:val="en-GB"/>
        </w:rPr>
      </w:pPr>
      <w:r>
        <w:rPr>
          <w:lang w:val="en-GB"/>
        </w:rPr>
        <w:t>T</w:t>
      </w:r>
      <w:r w:rsidRPr="001C2FDC">
        <w:rPr>
          <w:lang w:val="en-GB"/>
        </w:rPr>
        <w:t>he higher the value is for balloon, swapped, and</w:t>
      </w:r>
      <w:r>
        <w:rPr>
          <w:lang w:val="en-GB"/>
        </w:rPr>
        <w:t xml:space="preserve"> </w:t>
      </w:r>
      <w:r w:rsidRPr="001C2FDC">
        <w:rPr>
          <w:lang w:val="en-GB"/>
        </w:rPr>
        <w:t>compressed, the higher the chance of a performance hit</w:t>
      </w:r>
      <w:r>
        <w:rPr>
          <w:lang w:val="en-GB"/>
        </w:rPr>
        <w:t xml:space="preserve"> </w:t>
      </w:r>
      <w:r w:rsidRPr="001C2FDC">
        <w:rPr>
          <w:lang w:val="en-GB"/>
        </w:rPr>
        <w:t>happening in the future if</w:t>
      </w:r>
      <w:r>
        <w:rPr>
          <w:lang w:val="en-GB"/>
        </w:rPr>
        <w:t xml:space="preserve"> </w:t>
      </w:r>
      <w:r w:rsidRPr="001C2FDC">
        <w:rPr>
          <w:lang w:val="en-GB"/>
        </w:rPr>
        <w:t>the data is requested. The severity of the impact depends on the VM memory shares,</w:t>
      </w:r>
      <w:r>
        <w:rPr>
          <w:lang w:val="en-GB"/>
        </w:rPr>
        <w:t xml:space="preserve"> </w:t>
      </w:r>
      <w:r w:rsidRPr="001C2FDC">
        <w:rPr>
          <w:lang w:val="en-GB"/>
        </w:rPr>
        <w:t>reservation, and limit. It also depends upon the size of the VM's configured RAM. A</w:t>
      </w:r>
      <w:r>
        <w:rPr>
          <w:lang w:val="en-GB"/>
        </w:rPr>
        <w:t xml:space="preserve"> </w:t>
      </w:r>
      <w:r w:rsidRPr="001C2FDC">
        <w:rPr>
          <w:lang w:val="en-GB"/>
        </w:rPr>
        <w:t xml:space="preserve">10-MB ballooning will likely have more impact on a VM with </w:t>
      </w:r>
      <w:r w:rsidR="003072DF">
        <w:rPr>
          <w:lang w:val="en-GB"/>
        </w:rPr>
        <w:t>4</w:t>
      </w:r>
      <w:r w:rsidRPr="001C2FDC">
        <w:rPr>
          <w:lang w:val="en-GB"/>
        </w:rPr>
        <w:t xml:space="preserve"> GB of RAM than on</w:t>
      </w:r>
      <w:r>
        <w:rPr>
          <w:lang w:val="en-GB"/>
        </w:rPr>
        <w:t xml:space="preserve"> </w:t>
      </w:r>
      <w:r w:rsidRPr="001C2FDC">
        <w:rPr>
          <w:lang w:val="en-GB"/>
        </w:rPr>
        <w:t xml:space="preserve">one with </w:t>
      </w:r>
      <w:r w:rsidR="003072DF">
        <w:rPr>
          <w:lang w:val="en-GB"/>
        </w:rPr>
        <w:t>512</w:t>
      </w:r>
      <w:r w:rsidRPr="001C2FDC">
        <w:rPr>
          <w:lang w:val="en-GB"/>
        </w:rPr>
        <w:t xml:space="preserve"> GB.</w:t>
      </w:r>
    </w:p>
    <w:p w14:paraId="01987A04" w14:textId="2BE41E7B" w:rsidR="00D80A58" w:rsidRDefault="00A24905" w:rsidP="006A554B">
      <w:pPr>
        <w:rPr>
          <w:lang w:val="en-GB"/>
        </w:rPr>
      </w:pPr>
      <w:r w:rsidRPr="00A24905">
        <w:rPr>
          <w:lang w:val="en-GB"/>
        </w:rPr>
        <w:t>Latency does not include balloon</w:t>
      </w:r>
      <w:r>
        <w:rPr>
          <w:lang w:val="en-GB"/>
        </w:rPr>
        <w:t xml:space="preserve"> as that’s a different context</w:t>
      </w:r>
      <w:r w:rsidRPr="00A24905">
        <w:rPr>
          <w:lang w:val="en-GB"/>
        </w:rPr>
        <w:t xml:space="preserve">. </w:t>
      </w:r>
      <w:r>
        <w:rPr>
          <w:lang w:val="en-GB"/>
        </w:rPr>
        <w:t>In addition, t</w:t>
      </w:r>
      <w:r w:rsidRPr="00A24905">
        <w:rPr>
          <w:lang w:val="en-GB"/>
        </w:rPr>
        <w:t>he hypervisor is not aware of the Guest OS internal activity.</w:t>
      </w:r>
    </w:p>
    <w:p w14:paraId="4E272410" w14:textId="403D0103" w:rsidR="00103C64" w:rsidRDefault="006A554B" w:rsidP="006A554B">
      <w:pPr>
        <w:rPr>
          <w:lang w:val="en-GB"/>
        </w:rPr>
      </w:pPr>
      <w:r w:rsidRPr="4CAB3972">
        <w:rPr>
          <w:lang w:val="en-GB"/>
        </w:rPr>
        <w:t xml:space="preserve">In an environment where you do not do memory overcommit and place limit, the chance of hitting memory contention will be basically 0. You can plot the highest VM Memory Contention counter in all </w:t>
      </w:r>
      <w:proofErr w:type="gramStart"/>
      <w:r w:rsidRPr="4CAB3972">
        <w:rPr>
          <w:lang w:val="en-GB"/>
        </w:rPr>
        <w:t>clusters</w:t>
      </w:r>
      <w:proofErr w:type="gramEnd"/>
      <w:r w:rsidRPr="4CAB3972">
        <w:rPr>
          <w:lang w:val="en-GB"/>
        </w:rPr>
        <w:t xml:space="preserve"> and you will </w:t>
      </w:r>
      <w:r w:rsidR="00CB7074" w:rsidRPr="4CAB3972">
        <w:rPr>
          <w:lang w:val="en-GB"/>
        </w:rPr>
        <w:t xml:space="preserve">basically </w:t>
      </w:r>
      <w:r w:rsidRPr="4CAB3972">
        <w:rPr>
          <w:lang w:val="en-GB"/>
        </w:rPr>
        <w:t xml:space="preserve">see a flat line. </w:t>
      </w:r>
      <w:r w:rsidR="00E60704" w:rsidRPr="4CAB3972">
        <w:rPr>
          <w:lang w:val="en-GB"/>
        </w:rPr>
        <w:t>That would be a lot of line chart</w:t>
      </w:r>
      <w:r w:rsidR="00CB7074" w:rsidRPr="4CAB3972">
        <w:rPr>
          <w:lang w:val="en-GB"/>
        </w:rPr>
        <w:t>s</w:t>
      </w:r>
      <w:r w:rsidR="00E60704" w:rsidRPr="4CAB3972">
        <w:rPr>
          <w:lang w:val="en-GB"/>
        </w:rPr>
        <w:t xml:space="preserve">, so I’m using a pie chart to </w:t>
      </w:r>
      <w:proofErr w:type="spellStart"/>
      <w:r w:rsidRPr="4CAB3972">
        <w:rPr>
          <w:lang w:val="en-GB"/>
        </w:rPr>
        <w:t>analyze</w:t>
      </w:r>
      <w:r w:rsidR="004C3B02">
        <w:rPr>
          <w:lang w:val="en-GB"/>
        </w:rPr>
        <w:t>analyze</w:t>
      </w:r>
      <w:proofErr w:type="spellEnd"/>
      <w:r w:rsidR="00E60704" w:rsidRPr="4CAB3972">
        <w:rPr>
          <w:lang w:val="en-GB"/>
        </w:rPr>
        <w:t xml:space="preserve"> 2441 VM in the last 4 months. </w:t>
      </w:r>
      <w:r w:rsidR="00103C64" w:rsidRPr="4CAB3972">
        <w:rPr>
          <w:lang w:val="en-GB"/>
        </w:rPr>
        <w:t xml:space="preserve">For each VM, I took the highest value in the last 4 months. Only 13VM </w:t>
      </w:r>
      <w:r w:rsidR="00CB7074" w:rsidRPr="4CAB3972">
        <w:rPr>
          <w:lang w:val="en-GB"/>
        </w:rPr>
        <w:t xml:space="preserve">had its worst VM Contention above 1%. </w:t>
      </w:r>
    </w:p>
    <w:p w14:paraId="6FAF21A5" w14:textId="605DE49B" w:rsidR="006A554B" w:rsidRPr="00A452F2" w:rsidRDefault="00103C64" w:rsidP="00103C64">
      <w:pPr>
        <w:pStyle w:val="Tablecontent"/>
        <w:jc w:val="center"/>
        <w:rPr>
          <w:lang w:val="en-GB"/>
        </w:rPr>
      </w:pPr>
      <w:r>
        <w:rPr>
          <w:noProof/>
        </w:rPr>
        <w:drawing>
          <wp:inline distT="0" distB="0" distL="0" distR="0" wp14:anchorId="0D180034" wp14:editId="520E1C80">
            <wp:extent cx="6098399" cy="4323536"/>
            <wp:effectExtent l="0" t="0" r="0" b="1270"/>
            <wp:docPr id="606394303" name="Picture 606394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3"/>
                    <pic:cNvPicPr/>
                  </pic:nvPicPr>
                  <pic:blipFill>
                    <a:blip r:embed="rId411">
                      <a:extLst>
                        <a:ext uri="{28A0092B-C50C-407E-A947-70E740481C1C}">
                          <a14:useLocalDpi xmlns:a14="http://schemas.microsoft.com/office/drawing/2010/main" val="0"/>
                        </a:ext>
                      </a:extLst>
                    </a:blip>
                    <a:stretch>
                      <a:fillRect/>
                    </a:stretch>
                  </pic:blipFill>
                  <pic:spPr>
                    <a:xfrm>
                      <a:off x="0" y="0"/>
                      <a:ext cx="6098399" cy="4323536"/>
                    </a:xfrm>
                    <a:prstGeom prst="rect">
                      <a:avLst/>
                    </a:prstGeom>
                  </pic:spPr>
                </pic:pic>
              </a:graphicData>
            </a:graphic>
          </wp:inline>
        </w:drawing>
      </w:r>
    </w:p>
    <w:p w14:paraId="5D7AA073" w14:textId="77777777" w:rsidR="006A554B" w:rsidRPr="00A452F2" w:rsidRDefault="006A554B" w:rsidP="006A554B">
      <w:pPr>
        <w:rPr>
          <w:lang w:val="en-GB"/>
        </w:rPr>
      </w:pPr>
      <w:r w:rsidRPr="00A452F2">
        <w:rPr>
          <w:lang w:val="en-GB"/>
        </w:rPr>
        <w:t xml:space="preserve">These counters reduce the value of the Compressed metric and/or Swapped </w:t>
      </w:r>
      <w:proofErr w:type="gramStart"/>
      <w:r w:rsidRPr="00A452F2">
        <w:rPr>
          <w:lang w:val="en-GB"/>
        </w:rPr>
        <w:t>metric, and</w:t>
      </w:r>
      <w:proofErr w:type="gramEnd"/>
      <w:r w:rsidRPr="00A452F2">
        <w:rPr>
          <w:lang w:val="en-GB"/>
        </w:rPr>
        <w:t xml:space="preserve"> increase the value of Consumed &amp; Granted.</w:t>
      </w:r>
    </w:p>
    <w:p w14:paraId="0C79EB71" w14:textId="6554F0DB" w:rsidR="002E7B05" w:rsidRPr="00A452F2" w:rsidRDefault="002E7B05" w:rsidP="0020620B">
      <w:pPr>
        <w:rPr>
          <w:lang w:val="en-GB"/>
        </w:rPr>
      </w:pPr>
      <w:r w:rsidRPr="00A452F2">
        <w:rPr>
          <w:lang w:val="en-GB"/>
        </w:rPr>
        <w:t xml:space="preserve">The counter is called %LAT_M in </w:t>
      </w:r>
      <w:proofErr w:type="spellStart"/>
      <w:r w:rsidRPr="00A452F2">
        <w:rPr>
          <w:lang w:val="en-GB"/>
        </w:rPr>
        <w:t>esxtop</w:t>
      </w:r>
      <w:proofErr w:type="spellEnd"/>
      <w:r w:rsidRPr="00A452F2">
        <w:rPr>
          <w:lang w:val="en-GB"/>
        </w:rPr>
        <w:t>. CPU Contention is called %LAT_C.</w:t>
      </w:r>
    </w:p>
    <w:p w14:paraId="0B9FE028" w14:textId="022456B8" w:rsidR="005D578E" w:rsidRPr="00A452F2" w:rsidRDefault="005D578E" w:rsidP="00160AA2">
      <w:pPr>
        <w:pStyle w:val="Heading4"/>
      </w:pPr>
      <w:r w:rsidRPr="00A452F2">
        <w:lastRenderedPageBreak/>
        <w:t>Balloon</w:t>
      </w:r>
    </w:p>
    <w:p w14:paraId="0F67256B" w14:textId="46F50645" w:rsidR="005D578E" w:rsidRPr="00A452F2" w:rsidRDefault="005D578E" w:rsidP="005D578E">
      <w:pPr>
        <w:rPr>
          <w:lang w:val="en-GB"/>
        </w:rPr>
      </w:pPr>
      <w:r w:rsidRPr="00A452F2">
        <w:rPr>
          <w:lang w:val="en-GB"/>
        </w:rPr>
        <w:t xml:space="preserve">Balloon is Guest OS kernel driver. It allocates physical memory in the Guest OS. The Guest OS cannot use these pages. This physical memory in the Guest OS is not backed up by physical memory in ESXi, hence it is available for other VMs. When ESXi is no longer under memory pressure, it will notify </w:t>
      </w:r>
      <w:r w:rsidR="00864D87">
        <w:rPr>
          <w:lang w:val="en-GB"/>
        </w:rPr>
        <w:t xml:space="preserve">the </w:t>
      </w:r>
      <w:r w:rsidRPr="00A452F2">
        <w:rPr>
          <w:lang w:val="en-GB"/>
        </w:rPr>
        <w:t>Balloon</w:t>
      </w:r>
      <w:r w:rsidR="00864D87">
        <w:rPr>
          <w:lang w:val="en-GB"/>
        </w:rPr>
        <w:t xml:space="preserve"> to release its requested page inside Guest OS</w:t>
      </w:r>
      <w:r w:rsidRPr="00A452F2">
        <w:rPr>
          <w:lang w:val="en-GB"/>
        </w:rPr>
        <w:t>. This is a proactive mechanism to reduce the chance of the Guest OS doing paging. Balloon will release the page inside the Guest OS. The Balloon counter for the VM will come down to 0.</w:t>
      </w:r>
    </w:p>
    <w:p w14:paraId="333BA0B4" w14:textId="33AD6580" w:rsidR="001D74B7" w:rsidRDefault="001D74B7" w:rsidP="001D74B7">
      <w:pPr>
        <w:rPr>
          <w:lang w:val="en-GB"/>
        </w:rPr>
      </w:pPr>
      <w:r w:rsidRPr="00A452F2">
        <w:rPr>
          <w:lang w:val="en-GB"/>
        </w:rPr>
        <w:t xml:space="preserve">Guest OS will start allocating from the Free Pages. If insufficient, it will take from Cache, then Modified, then In Use. </w:t>
      </w:r>
      <w:r w:rsidR="00054A5C">
        <w:rPr>
          <w:lang w:val="en-GB"/>
        </w:rPr>
        <w:t>This does not cause performance problem</w:t>
      </w:r>
      <w:r w:rsidR="0036782A">
        <w:rPr>
          <w:lang w:val="en-GB"/>
        </w:rPr>
        <w:t>.</w:t>
      </w:r>
      <w:r w:rsidR="00AA205D">
        <w:rPr>
          <w:lang w:val="en-GB"/>
        </w:rPr>
        <w:t xml:space="preserve"> What will cause performance is when the ballooned page is requested by Windows or Linux.</w:t>
      </w:r>
      <w:r w:rsidR="00285D3E">
        <w:rPr>
          <w:lang w:val="en-GB"/>
        </w:rPr>
        <w:t xml:space="preserve"> The following shows a VM that is heavily ballooned as limit was imposed on it. Notice the actual performance happens rarely.</w:t>
      </w:r>
    </w:p>
    <w:p w14:paraId="5BCF8148" w14:textId="469D1454" w:rsidR="0036782A" w:rsidRPr="00A452F2" w:rsidRDefault="00285D3E" w:rsidP="001D74B7">
      <w:pPr>
        <w:rPr>
          <w:lang w:val="en-GB"/>
        </w:rPr>
      </w:pPr>
      <w:r>
        <w:rPr>
          <w:noProof/>
        </w:rPr>
        <w:drawing>
          <wp:inline distT="0" distB="0" distL="0" distR="0" wp14:anchorId="1321B75B" wp14:editId="23717FC1">
            <wp:extent cx="6645910" cy="2598420"/>
            <wp:effectExtent l="0" t="0" r="2540" b="0"/>
            <wp:docPr id="606394181" name="Picture 606394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1"/>
                    <pic:cNvPicPr/>
                  </pic:nvPicPr>
                  <pic:blipFill>
                    <a:blip r:embed="rId412">
                      <a:extLst>
                        <a:ext uri="{28A0092B-C50C-407E-A947-70E740481C1C}">
                          <a14:useLocalDpi xmlns:a14="http://schemas.microsoft.com/office/drawing/2010/main" val="0"/>
                        </a:ext>
                      </a:extLst>
                    </a:blip>
                    <a:stretch>
                      <a:fillRect/>
                    </a:stretch>
                  </pic:blipFill>
                  <pic:spPr>
                    <a:xfrm>
                      <a:off x="0" y="0"/>
                      <a:ext cx="6645910" cy="2598420"/>
                    </a:xfrm>
                    <a:prstGeom prst="rect">
                      <a:avLst/>
                    </a:prstGeom>
                  </pic:spPr>
                </pic:pic>
              </a:graphicData>
            </a:graphic>
          </wp:inline>
        </w:drawing>
      </w:r>
    </w:p>
    <w:p w14:paraId="028FA77B" w14:textId="77777777" w:rsidR="00E62F4F" w:rsidRPr="00A452F2" w:rsidRDefault="00E62F4F" w:rsidP="00E62F4F">
      <w:pPr>
        <w:rPr>
          <w:lang w:val="en-GB"/>
        </w:rPr>
      </w:pPr>
      <w:r w:rsidRPr="00A452F2">
        <w:rPr>
          <w:lang w:val="en-GB"/>
        </w:rPr>
        <w:t xml:space="preserve">Just because Balloon asks for 1 GB of RAM, does not mean ESXi gets 1 GB of RAM to be freed. It can be less if there is TPS. </w:t>
      </w:r>
    </w:p>
    <w:p w14:paraId="5C18CD28" w14:textId="77777777" w:rsidR="00E62F4F" w:rsidRPr="00A452F2" w:rsidRDefault="00E62F4F" w:rsidP="00E62F4F">
      <w:pPr>
        <w:rPr>
          <w:lang w:val="en-GB"/>
        </w:rPr>
      </w:pPr>
      <w:r w:rsidRPr="00A452F2">
        <w:rPr>
          <w:lang w:val="en-GB"/>
        </w:rPr>
        <w:t>To use ballooning, Guest OS must be configured with sufficient swap space.</w:t>
      </w:r>
    </w:p>
    <w:p w14:paraId="3E836F92" w14:textId="592A9516" w:rsidR="00E62F4F" w:rsidRPr="00A452F2" w:rsidRDefault="00E62F4F" w:rsidP="00A641F6">
      <w:pPr>
        <w:rPr>
          <w:lang w:val="en-GB"/>
        </w:rPr>
      </w:pPr>
      <w:r w:rsidRPr="00A452F2">
        <w:rPr>
          <w:lang w:val="en-GB"/>
        </w:rPr>
        <w:t>Guest OS initiate memory reallocation. Therefore, it is possible to have a balloon target value of 0 and balloon value greater than 0.</w:t>
      </w:r>
      <w:r w:rsidR="00A641F6">
        <w:rPr>
          <w:lang w:val="en-GB"/>
        </w:rPr>
        <w:t xml:space="preserve"> The counter </w:t>
      </w:r>
      <w:r w:rsidR="00A641F6" w:rsidRPr="00A641F6">
        <w:rPr>
          <w:b/>
          <w:bCs/>
          <w:lang w:val="en-GB"/>
        </w:rPr>
        <w:t>Balloon Target</w:t>
      </w:r>
      <w:r w:rsidR="00A641F6">
        <w:rPr>
          <w:lang w:val="en-GB"/>
        </w:rPr>
        <w:t xml:space="preserve"> tracks this target, so i</w:t>
      </w:r>
      <w:r w:rsidR="00A641F6" w:rsidRPr="00A641F6">
        <w:rPr>
          <w:lang w:val="en-GB"/>
        </w:rPr>
        <w:t>f you see a nonzero value in this counter, it means that the</w:t>
      </w:r>
      <w:r w:rsidR="00A641F6">
        <w:rPr>
          <w:lang w:val="en-GB"/>
        </w:rPr>
        <w:t xml:space="preserve"> </w:t>
      </w:r>
      <w:r w:rsidR="00A641F6" w:rsidRPr="00A641F6">
        <w:rPr>
          <w:lang w:val="en-GB"/>
        </w:rPr>
        <w:t>hypervisor has asked this VM to give back memory via the VM balloon</w:t>
      </w:r>
      <w:r w:rsidR="00A641F6">
        <w:rPr>
          <w:lang w:val="en-GB"/>
        </w:rPr>
        <w:t xml:space="preserve"> </w:t>
      </w:r>
      <w:r w:rsidR="00A641F6" w:rsidRPr="00A641F6">
        <w:rPr>
          <w:lang w:val="en-GB"/>
        </w:rPr>
        <w:t>driver. This does not necessarily indicate a reduction of performance, as it</w:t>
      </w:r>
      <w:r w:rsidR="00A641F6">
        <w:rPr>
          <w:lang w:val="en-GB"/>
        </w:rPr>
        <w:t xml:space="preserve"> </w:t>
      </w:r>
      <w:r w:rsidR="00A641F6" w:rsidRPr="00A641F6">
        <w:rPr>
          <w:lang w:val="en-GB"/>
        </w:rPr>
        <w:t>depends upon whether the memory page released by the balloon driver is</w:t>
      </w:r>
      <w:r w:rsidR="00A641F6">
        <w:rPr>
          <w:lang w:val="en-GB"/>
        </w:rPr>
        <w:t xml:space="preserve"> </w:t>
      </w:r>
      <w:r w:rsidR="00A641F6" w:rsidRPr="00A641F6">
        <w:rPr>
          <w:lang w:val="en-GB"/>
        </w:rPr>
        <w:t>a free one or not. If it is from the free memory, then the Guest OS does not</w:t>
      </w:r>
      <w:r w:rsidR="00A641F6">
        <w:rPr>
          <w:lang w:val="en-GB"/>
        </w:rPr>
        <w:t xml:space="preserve"> </w:t>
      </w:r>
      <w:r w:rsidR="00A641F6" w:rsidRPr="00A641F6">
        <w:rPr>
          <w:lang w:val="en-GB"/>
        </w:rPr>
        <w:t>need to perform a page out to meet the request of its balloon driver. If it</w:t>
      </w:r>
      <w:r w:rsidR="00A641F6">
        <w:rPr>
          <w:lang w:val="en-GB"/>
        </w:rPr>
        <w:t xml:space="preserve"> </w:t>
      </w:r>
      <w:r w:rsidR="00A641F6" w:rsidRPr="00A641F6">
        <w:rPr>
          <w:lang w:val="en-GB"/>
        </w:rPr>
        <w:t>is not, then the Guest OS will page out, and this can impact performance.</w:t>
      </w:r>
      <w:r w:rsidR="00A641F6">
        <w:rPr>
          <w:lang w:val="en-GB"/>
        </w:rPr>
        <w:t xml:space="preserve"> </w:t>
      </w:r>
    </w:p>
    <w:p w14:paraId="031326E8" w14:textId="77777777" w:rsidR="005D578E" w:rsidRPr="00A452F2" w:rsidRDefault="005D578E" w:rsidP="005D578E">
      <w:pPr>
        <w:rPr>
          <w:lang w:val="en-GB"/>
        </w:rPr>
      </w:pPr>
      <w:r w:rsidRPr="00A452F2">
        <w:rPr>
          <w:lang w:val="en-GB"/>
        </w:rPr>
        <w:t xml:space="preserve">Balloon is a memory request from ESXi. </w:t>
      </w:r>
      <w:proofErr w:type="gramStart"/>
      <w:r w:rsidRPr="00A452F2">
        <w:rPr>
          <w:lang w:val="en-GB"/>
        </w:rPr>
        <w:t>So</w:t>
      </w:r>
      <w:proofErr w:type="gramEnd"/>
      <w:r w:rsidRPr="00A452F2">
        <w:rPr>
          <w:lang w:val="en-GB"/>
        </w:rPr>
        <w:t xml:space="preserve"> it’s not part of the application. It should not be included in the Guest OS sizing, hence it’s not part of reclamation.</w:t>
      </w:r>
    </w:p>
    <w:p w14:paraId="6F1D4A28" w14:textId="77777777" w:rsidR="005D578E" w:rsidRPr="00A452F2" w:rsidRDefault="005D578E" w:rsidP="005D578E">
      <w:pPr>
        <w:rPr>
          <w:lang w:val="en-GB"/>
        </w:rPr>
      </w:pPr>
      <w:r w:rsidRPr="00A452F2">
        <w:rPr>
          <w:lang w:val="en-GB"/>
        </w:rPr>
        <w:t>Balloon impacts the accuracy of Guest OS sizing. However, there is no way to measure it.</w:t>
      </w:r>
    </w:p>
    <w:p w14:paraId="51B2CBE7" w14:textId="77777777" w:rsidR="005D578E" w:rsidRPr="00A452F2" w:rsidRDefault="005D578E" w:rsidP="00C1666D">
      <w:pPr>
        <w:pStyle w:val="Bullet"/>
        <w:rPr>
          <w:lang w:val="en-GB"/>
        </w:rPr>
      </w:pPr>
      <w:r w:rsidRPr="00A452F2">
        <w:rPr>
          <w:lang w:val="en-GB"/>
        </w:rPr>
        <w:t xml:space="preserve">When Balloon driver asks for pages, Guest OS will allocate, resulting in In Use to go up. This is because the balloon driver is treated like any other processes. </w:t>
      </w:r>
    </w:p>
    <w:p w14:paraId="534541FF" w14:textId="77777777" w:rsidR="005D578E" w:rsidRPr="00A452F2" w:rsidRDefault="005D578E" w:rsidP="00C1666D">
      <w:pPr>
        <w:pStyle w:val="Bullet"/>
        <w:rPr>
          <w:lang w:val="en-GB"/>
        </w:rPr>
      </w:pPr>
      <w:r w:rsidRPr="00A452F2">
        <w:rPr>
          <w:lang w:val="en-GB"/>
        </w:rPr>
        <w:t>If the page comes from Free, then we need to deduct it from In Use.</w:t>
      </w:r>
    </w:p>
    <w:p w14:paraId="2301AEC0" w14:textId="77777777" w:rsidR="005D578E" w:rsidRPr="00A452F2" w:rsidRDefault="005D578E" w:rsidP="00C1666D">
      <w:pPr>
        <w:pStyle w:val="Bullet"/>
        <w:rPr>
          <w:lang w:val="en-GB"/>
        </w:rPr>
      </w:pPr>
      <w:r w:rsidRPr="00A452F2">
        <w:rPr>
          <w:lang w:val="en-GB"/>
        </w:rPr>
        <w:t>If the page comes from In Use, then we can’t simply deduct the value of In Use. Guest OS pages out, so we need to add Page Out or Cache.</w:t>
      </w:r>
    </w:p>
    <w:p w14:paraId="2CD6DCB0" w14:textId="20CB372C" w:rsidR="009F5A03" w:rsidRPr="00A452F2" w:rsidRDefault="009F5A03" w:rsidP="00160AA2">
      <w:pPr>
        <w:pStyle w:val="Heading4"/>
      </w:pPr>
      <w:r w:rsidRPr="00A452F2">
        <w:lastRenderedPageBreak/>
        <w:t>Compressed</w:t>
      </w:r>
      <w:r>
        <w:t xml:space="preserve"> </w:t>
      </w:r>
      <w:r w:rsidR="00B3024B">
        <w:t>or</w:t>
      </w:r>
      <w:r>
        <w:t xml:space="preserve"> Swapped</w:t>
      </w:r>
    </w:p>
    <w:p w14:paraId="4083FD0E" w14:textId="0FC1E860" w:rsidR="009F5A03" w:rsidRDefault="00CC59BD" w:rsidP="009F5A03">
      <w:pPr>
        <w:rPr>
          <w:lang w:val="en-GB"/>
        </w:rPr>
      </w:pPr>
      <w:r w:rsidRPr="00A452F2">
        <w:rPr>
          <w:lang w:val="en-GB"/>
        </w:rPr>
        <w:t xml:space="preserve">This counter tracks the amount of RAM that is </w:t>
      </w:r>
      <w:r>
        <w:rPr>
          <w:lang w:val="en-GB"/>
        </w:rPr>
        <w:t xml:space="preserve">subjected to the </w:t>
      </w:r>
      <w:r w:rsidRPr="00A452F2">
        <w:rPr>
          <w:lang w:val="en-GB"/>
        </w:rPr>
        <w:t>compress</w:t>
      </w:r>
      <w:r>
        <w:rPr>
          <w:lang w:val="en-GB"/>
        </w:rPr>
        <w:t>ion process</w:t>
      </w:r>
      <w:r w:rsidRPr="00A452F2">
        <w:rPr>
          <w:lang w:val="en-GB"/>
        </w:rPr>
        <w:t>. It does not track what the resultant compressed amount</w:t>
      </w:r>
      <w:r>
        <w:rPr>
          <w:lang w:val="en-GB"/>
        </w:rPr>
        <w:t xml:space="preserve">. There are </w:t>
      </w:r>
      <w:r w:rsidR="009F5A03" w:rsidRPr="00A452F2">
        <w:rPr>
          <w:lang w:val="en-GB"/>
        </w:rPr>
        <w:t>2 levels of compression</w:t>
      </w:r>
      <w:r>
        <w:rPr>
          <w:lang w:val="en-GB"/>
        </w:rPr>
        <w:t xml:space="preserve"> (4</w:t>
      </w:r>
      <w:r w:rsidR="009F5A03" w:rsidRPr="00A452F2">
        <w:rPr>
          <w:lang w:val="en-GB"/>
        </w:rPr>
        <w:t>:1 and 2:1</w:t>
      </w:r>
      <w:r>
        <w:rPr>
          <w:lang w:val="en-GB"/>
        </w:rPr>
        <w:t>), so</w:t>
      </w:r>
      <w:r w:rsidR="009F5A03" w:rsidRPr="00A452F2">
        <w:rPr>
          <w:lang w:val="en-GB"/>
        </w:rPr>
        <w:t xml:space="preserve"> a 4 KB page may end up as 1 KB or 2 KB.</w:t>
      </w:r>
      <w:r>
        <w:rPr>
          <w:lang w:val="en-GB"/>
        </w:rPr>
        <w:t xml:space="preserve"> </w:t>
      </w:r>
      <w:r w:rsidR="00285D3E">
        <w:rPr>
          <w:lang w:val="en-GB"/>
        </w:rPr>
        <w:t xml:space="preserve">If the compression result is less than that, the page will be swapped instead as </w:t>
      </w:r>
      <w:r w:rsidR="00BC63DB">
        <w:rPr>
          <w:lang w:val="en-GB"/>
        </w:rPr>
        <w:t>that’s a cheaper operation.</w:t>
      </w:r>
    </w:p>
    <w:p w14:paraId="2CD553C4" w14:textId="77777777" w:rsidR="00285D3E" w:rsidRDefault="00285D3E" w:rsidP="00285D3E">
      <w:pPr>
        <w:rPr>
          <w:lang w:val="en-GB"/>
        </w:rPr>
      </w:pPr>
      <w:r w:rsidRPr="00424CED">
        <w:rPr>
          <w:lang w:val="en-GB"/>
        </w:rPr>
        <w:t>You may notice that there is no compression target. We have a balloon target and</w:t>
      </w:r>
      <w:r>
        <w:rPr>
          <w:lang w:val="en-GB"/>
        </w:rPr>
        <w:t xml:space="preserve"> </w:t>
      </w:r>
      <w:r w:rsidRPr="00424CED">
        <w:rPr>
          <w:lang w:val="en-GB"/>
        </w:rPr>
        <w:t xml:space="preserve">swap target, so we should expect a compression target too. </w:t>
      </w:r>
      <w:r>
        <w:rPr>
          <w:lang w:val="en-GB"/>
        </w:rPr>
        <w:t>Right?</w:t>
      </w:r>
    </w:p>
    <w:p w14:paraId="0EFB4F90" w14:textId="77777777" w:rsidR="00285D3E" w:rsidRDefault="00285D3E" w:rsidP="00285D3E">
      <w:pPr>
        <w:rPr>
          <w:lang w:val="en-GB"/>
        </w:rPr>
      </w:pPr>
      <w:r w:rsidRPr="0003656B">
        <w:rPr>
          <w:lang w:val="en-GB"/>
        </w:rPr>
        <w:t>Not really. Because both swap and compression work together to meet the swap</w:t>
      </w:r>
      <w:r>
        <w:rPr>
          <w:lang w:val="en-GB"/>
        </w:rPr>
        <w:t xml:space="preserve"> </w:t>
      </w:r>
      <w:r w:rsidRPr="0003656B">
        <w:rPr>
          <w:lang w:val="en-GB"/>
        </w:rPr>
        <w:t xml:space="preserve">target counter, the counter should </w:t>
      </w:r>
      <w:proofErr w:type="gramStart"/>
      <w:r w:rsidRPr="0003656B">
        <w:rPr>
          <w:lang w:val="en-GB"/>
        </w:rPr>
        <w:t>actually be</w:t>
      </w:r>
      <w:proofErr w:type="gramEnd"/>
      <w:r w:rsidRPr="0003656B">
        <w:rPr>
          <w:lang w:val="en-GB"/>
        </w:rPr>
        <w:t xml:space="preserve"> called Compression or Swap target</w:t>
      </w:r>
      <w:r>
        <w:rPr>
          <w:lang w:val="en-GB"/>
        </w:rPr>
        <w:t>.</w:t>
      </w:r>
    </w:p>
    <w:p w14:paraId="2818167D" w14:textId="69F73439" w:rsidR="00285D3E" w:rsidRPr="00A452F2" w:rsidRDefault="00285D3E" w:rsidP="009F5A03">
      <w:pPr>
        <w:rPr>
          <w:lang w:val="en-GB"/>
        </w:rPr>
      </w:pPr>
      <w:r>
        <w:rPr>
          <w:noProof/>
        </w:rPr>
        <w:drawing>
          <wp:inline distT="0" distB="0" distL="0" distR="0" wp14:anchorId="4B9B62C5" wp14:editId="17F58323">
            <wp:extent cx="6645910" cy="1659255"/>
            <wp:effectExtent l="0" t="0" r="2540" b="0"/>
            <wp:docPr id="606394182" name="Picture 606394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2"/>
                    <pic:cNvPicPr/>
                  </pic:nvPicPr>
                  <pic:blipFill>
                    <a:blip r:embed="rId413">
                      <a:extLst>
                        <a:ext uri="{28A0092B-C50C-407E-A947-70E740481C1C}">
                          <a14:useLocalDpi xmlns:a14="http://schemas.microsoft.com/office/drawing/2010/main" val="0"/>
                        </a:ext>
                      </a:extLst>
                    </a:blip>
                    <a:stretch>
                      <a:fillRect/>
                    </a:stretch>
                  </pic:blipFill>
                  <pic:spPr>
                    <a:xfrm>
                      <a:off x="0" y="0"/>
                      <a:ext cx="6645910" cy="1659255"/>
                    </a:xfrm>
                    <a:prstGeom prst="rect">
                      <a:avLst/>
                    </a:prstGeom>
                  </pic:spPr>
                </pic:pic>
              </a:graphicData>
            </a:graphic>
          </wp:inline>
        </w:drawing>
      </w:r>
    </w:p>
    <w:p w14:paraId="059E51A2" w14:textId="04D0086B" w:rsidR="009F5A03" w:rsidRDefault="009F5A03" w:rsidP="009F5A03">
      <w:pPr>
        <w:rPr>
          <w:lang w:val="en-GB"/>
        </w:rPr>
      </w:pPr>
      <w:r w:rsidRPr="00A452F2">
        <w:rPr>
          <w:lang w:val="en-GB"/>
        </w:rPr>
        <w:t xml:space="preserve">The Consumed counter includes this </w:t>
      </w:r>
      <w:r w:rsidR="00CC59BD">
        <w:rPr>
          <w:lang w:val="en-GB"/>
        </w:rPr>
        <w:t>metric</w:t>
      </w:r>
      <w:r w:rsidRPr="00A452F2">
        <w:rPr>
          <w:lang w:val="en-GB"/>
        </w:rPr>
        <w:t>. To be accurate, the Compressed counter should track the result of the compression, as that’s the actual amount consumed by the compressed pages.</w:t>
      </w:r>
    </w:p>
    <w:p w14:paraId="7065FD8E" w14:textId="13BD1358" w:rsidR="00BC63DB" w:rsidRDefault="00BC63DB" w:rsidP="00BC63DB">
      <w:pPr>
        <w:rPr>
          <w:lang w:val="en-GB"/>
        </w:rPr>
      </w:pPr>
      <w:r w:rsidRPr="0009011E">
        <w:rPr>
          <w:lang w:val="en-GB"/>
        </w:rPr>
        <w:t>It is possible to have balloon showing a zero value while compressed or</w:t>
      </w:r>
      <w:r>
        <w:rPr>
          <w:lang w:val="en-GB"/>
        </w:rPr>
        <w:t xml:space="preserve"> </w:t>
      </w:r>
      <w:r w:rsidRPr="0009011E">
        <w:rPr>
          <w:lang w:val="en-GB"/>
        </w:rPr>
        <w:t>swapped are showing nonzero values—even though in the order of ESXi memory</w:t>
      </w:r>
      <w:r>
        <w:rPr>
          <w:lang w:val="en-GB"/>
        </w:rPr>
        <w:t xml:space="preserve"> </w:t>
      </w:r>
      <w:r w:rsidRPr="0009011E">
        <w:rPr>
          <w:lang w:val="en-GB"/>
        </w:rPr>
        <w:t>reclamation techniques, ballooning occurs before compression. This indicates that the</w:t>
      </w:r>
      <w:r>
        <w:rPr>
          <w:lang w:val="en-GB"/>
        </w:rPr>
        <w:t xml:space="preserve"> </w:t>
      </w:r>
      <w:r w:rsidRPr="0009011E">
        <w:rPr>
          <w:lang w:val="en-GB"/>
        </w:rPr>
        <w:t>VM did have memory pressure in the past that caused ballooning, compression, and</w:t>
      </w:r>
      <w:r>
        <w:rPr>
          <w:lang w:val="en-GB"/>
        </w:rPr>
        <w:t xml:space="preserve"> </w:t>
      </w:r>
      <w:r w:rsidRPr="0009011E">
        <w:rPr>
          <w:lang w:val="en-GB"/>
        </w:rPr>
        <w:t>swapping then, but it no longer has the memory pressure. Data that was compressed</w:t>
      </w:r>
      <w:r>
        <w:rPr>
          <w:lang w:val="en-GB"/>
        </w:rPr>
        <w:t xml:space="preserve"> </w:t>
      </w:r>
      <w:r w:rsidRPr="0009011E">
        <w:rPr>
          <w:lang w:val="en-GB"/>
        </w:rPr>
        <w:t>or swapped out is not retrieved unless requested, because doing so takes CPU cycles.</w:t>
      </w:r>
      <w:r>
        <w:rPr>
          <w:lang w:val="en-GB"/>
        </w:rPr>
        <w:t xml:space="preserve"> </w:t>
      </w:r>
      <w:r w:rsidRPr="0009011E">
        <w:rPr>
          <w:lang w:val="en-GB"/>
        </w:rPr>
        <w:t>The balloon driver, on the other hand, will be proactively deflated when memory</w:t>
      </w:r>
      <w:r>
        <w:rPr>
          <w:lang w:val="en-GB"/>
        </w:rPr>
        <w:t xml:space="preserve"> </w:t>
      </w:r>
      <w:r w:rsidRPr="0009011E">
        <w:rPr>
          <w:lang w:val="en-GB"/>
        </w:rPr>
        <w:t>pressure is relieved.</w:t>
      </w:r>
    </w:p>
    <w:p w14:paraId="41139778" w14:textId="6F15A6DB" w:rsidR="00DB3894" w:rsidRDefault="009F5A03" w:rsidP="00B3024B">
      <w:pPr>
        <w:rPr>
          <w:lang w:val="en-GB"/>
        </w:rPr>
      </w:pPr>
      <w:r>
        <w:rPr>
          <w:lang w:val="en-GB"/>
        </w:rPr>
        <w:t xml:space="preserve">Compressed and </w:t>
      </w:r>
      <w:proofErr w:type="gramStart"/>
      <w:r>
        <w:rPr>
          <w:lang w:val="en-GB"/>
        </w:rPr>
        <w:t>Swapped</w:t>
      </w:r>
      <w:proofErr w:type="gramEnd"/>
      <w:r w:rsidRPr="009F5A03">
        <w:rPr>
          <w:lang w:val="en-GB"/>
        </w:rPr>
        <w:t xml:space="preserve"> </w:t>
      </w:r>
      <w:r>
        <w:rPr>
          <w:lang w:val="en-GB"/>
        </w:rPr>
        <w:t>are</w:t>
      </w:r>
      <w:r w:rsidRPr="009F5A03">
        <w:rPr>
          <w:lang w:val="en-GB"/>
        </w:rPr>
        <w:t xml:space="preserve"> different from ballooning, as the hypervisor has no</w:t>
      </w:r>
      <w:r>
        <w:rPr>
          <w:lang w:val="en-GB"/>
        </w:rPr>
        <w:t xml:space="preserve"> </w:t>
      </w:r>
      <w:r w:rsidRPr="009F5A03">
        <w:rPr>
          <w:lang w:val="en-GB"/>
        </w:rPr>
        <w:t xml:space="preserve">knowledge of the free memory inside the Guest OS. </w:t>
      </w:r>
      <w:r w:rsidR="00BC63DB">
        <w:rPr>
          <w:lang w:val="en-GB"/>
        </w:rPr>
        <w:t>It will randomly compress or swap.</w:t>
      </w:r>
      <w:r w:rsidRPr="009F5A03">
        <w:rPr>
          <w:lang w:val="en-GB"/>
        </w:rPr>
        <w:t xml:space="preserve"> As a result, any value in this counter indicates that the host is</w:t>
      </w:r>
      <w:r>
        <w:rPr>
          <w:lang w:val="en-GB"/>
        </w:rPr>
        <w:t xml:space="preserve"> </w:t>
      </w:r>
      <w:r w:rsidRPr="009F5A03">
        <w:rPr>
          <w:lang w:val="en-GB"/>
        </w:rPr>
        <w:t>unable to satisfy the VM memory requirement.</w:t>
      </w:r>
    </w:p>
    <w:p w14:paraId="2CAF1F2A" w14:textId="02F62DCC" w:rsidR="00B3024B" w:rsidRDefault="00B3024B" w:rsidP="00B3024B">
      <w:pPr>
        <w:rPr>
          <w:lang w:val="en-GB"/>
        </w:rPr>
      </w:pPr>
      <w:r>
        <w:rPr>
          <w:lang w:val="en-GB"/>
        </w:rPr>
        <w:t xml:space="preserve">There are other compression related metrics that are provided. </w:t>
      </w:r>
      <w:proofErr w:type="gramStart"/>
      <w:r>
        <w:rPr>
          <w:lang w:val="en-GB"/>
        </w:rPr>
        <w:t>So</w:t>
      </w:r>
      <w:proofErr w:type="gramEnd"/>
      <w:r>
        <w:rPr>
          <w:lang w:val="en-GB"/>
        </w:rPr>
        <w:t xml:space="preserve"> I have not used them</w:t>
      </w:r>
    </w:p>
    <w:p w14:paraId="4E0A480F" w14:textId="77777777" w:rsidR="00B3024B" w:rsidRPr="00A452F2" w:rsidRDefault="00B3024B" w:rsidP="00B3024B">
      <w:pPr>
        <w:pStyle w:val="BeforeTable"/>
        <w:rPr>
          <w:lang w:val="en-GB"/>
        </w:rPr>
      </w:pPr>
    </w:p>
    <w:tbl>
      <w:tblPr>
        <w:tblStyle w:val="GridTable1Light-Accent1"/>
        <w:tblW w:w="0" w:type="auto"/>
        <w:tblLook w:val="04A0" w:firstRow="1" w:lastRow="0" w:firstColumn="1" w:lastColumn="0" w:noHBand="0" w:noVBand="1"/>
      </w:tblPr>
      <w:tblGrid>
        <w:gridCol w:w="2342"/>
        <w:gridCol w:w="8114"/>
      </w:tblGrid>
      <w:tr w:rsidR="00DB3894" w:rsidRPr="00E51A31" w14:paraId="442D8E06" w14:textId="77777777" w:rsidTr="00A249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7A6ABA4" w14:textId="77777777" w:rsidR="00DB3894" w:rsidRPr="00A452F2" w:rsidRDefault="00DB3894" w:rsidP="00A24905">
            <w:pPr>
              <w:pStyle w:val="Tableheading"/>
              <w:rPr>
                <w:lang w:val="en-GB"/>
              </w:rPr>
            </w:pPr>
            <w:r w:rsidRPr="00A452F2">
              <w:rPr>
                <w:lang w:val="en-GB"/>
              </w:rPr>
              <w:t>Counters</w:t>
            </w:r>
          </w:p>
        </w:tc>
        <w:tc>
          <w:tcPr>
            <w:tcW w:w="10064" w:type="dxa"/>
          </w:tcPr>
          <w:p w14:paraId="40136C46" w14:textId="77777777" w:rsidR="00DB3894" w:rsidRPr="00A452F2" w:rsidRDefault="00DB3894" w:rsidP="00A24905">
            <w:pPr>
              <w:pStyle w:val="Tableheading"/>
              <w:cnfStyle w:val="100000000000" w:firstRow="1" w:lastRow="0" w:firstColumn="0" w:lastColumn="0" w:oddVBand="0" w:evenVBand="0" w:oddHBand="0" w:evenHBand="0" w:firstRowFirstColumn="0" w:firstRowLastColumn="0" w:lastRowFirstColumn="0" w:lastRowLastColumn="0"/>
              <w:rPr>
                <w:lang w:val="en-GB"/>
              </w:rPr>
            </w:pPr>
            <w:r w:rsidRPr="00A452F2">
              <w:rPr>
                <w:lang w:val="en-GB"/>
              </w:rPr>
              <w:t>Description</w:t>
            </w:r>
          </w:p>
        </w:tc>
      </w:tr>
      <w:tr w:rsidR="00DB3894" w:rsidRPr="00E51A31" w14:paraId="7D2015C0" w14:textId="77777777" w:rsidTr="00A24905">
        <w:tc>
          <w:tcPr>
            <w:cnfStyle w:val="001000000000" w:firstRow="0" w:lastRow="0" w:firstColumn="1" w:lastColumn="0" w:oddVBand="0" w:evenVBand="0" w:oddHBand="0" w:evenHBand="0" w:firstRowFirstColumn="0" w:firstRowLastColumn="0" w:lastRowFirstColumn="0" w:lastRowLastColumn="0"/>
            <w:tcW w:w="2547" w:type="dxa"/>
          </w:tcPr>
          <w:p w14:paraId="22AE58CB" w14:textId="77777777" w:rsidR="00DB3894" w:rsidRPr="00A452F2" w:rsidRDefault="00DB3894" w:rsidP="00A24905">
            <w:pPr>
              <w:pStyle w:val="Tablecontent"/>
              <w:rPr>
                <w:lang w:val="en-GB"/>
              </w:rPr>
            </w:pPr>
            <w:r w:rsidRPr="00A452F2">
              <w:rPr>
                <w:lang w:val="en-GB"/>
              </w:rPr>
              <w:t>Average Compressed</w:t>
            </w:r>
          </w:p>
        </w:tc>
        <w:tc>
          <w:tcPr>
            <w:tcW w:w="10064" w:type="dxa"/>
          </w:tcPr>
          <w:p w14:paraId="15912AB5"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Average amount of compressed memory in the reporting period. In vCenter case, this is the average of the last 20 seconds. In vRealize Operations case, this is the average of the last 5 minutes.</w:t>
            </w:r>
          </w:p>
        </w:tc>
      </w:tr>
      <w:tr w:rsidR="00DB3894" w:rsidRPr="00E51A31" w14:paraId="331DCF0B" w14:textId="77777777" w:rsidTr="00A24905">
        <w:tc>
          <w:tcPr>
            <w:cnfStyle w:val="001000000000" w:firstRow="0" w:lastRow="0" w:firstColumn="1" w:lastColumn="0" w:oddVBand="0" w:evenVBand="0" w:oddHBand="0" w:evenHBand="0" w:firstRowFirstColumn="0" w:firstRowLastColumn="0" w:lastRowFirstColumn="0" w:lastRowLastColumn="0"/>
            <w:tcW w:w="2547" w:type="dxa"/>
          </w:tcPr>
          <w:p w14:paraId="52EF6933" w14:textId="77777777" w:rsidR="00DB3894" w:rsidRPr="00A452F2" w:rsidRDefault="00DB3894" w:rsidP="00A24905">
            <w:pPr>
              <w:pStyle w:val="Tablecontent"/>
              <w:rPr>
                <w:lang w:val="en-GB"/>
              </w:rPr>
            </w:pPr>
            <w:r w:rsidRPr="00A452F2">
              <w:rPr>
                <w:lang w:val="en-GB"/>
              </w:rPr>
              <w:t>Latest Zipped</w:t>
            </w:r>
          </w:p>
        </w:tc>
        <w:tc>
          <w:tcPr>
            <w:tcW w:w="10064" w:type="dxa"/>
          </w:tcPr>
          <w:p w14:paraId="45A3AC8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Last amount of compressed memory in the reporting period. In vCenter case, this is data in the 20th second. vRealize Operations then averages 15 of these datapoints to make a 300 second average.</w:t>
            </w:r>
          </w:p>
        </w:tc>
      </w:tr>
      <w:tr w:rsidR="00DB3894" w:rsidRPr="00E51A31" w14:paraId="650E2375" w14:textId="77777777" w:rsidTr="00A24905">
        <w:tc>
          <w:tcPr>
            <w:cnfStyle w:val="001000000000" w:firstRow="0" w:lastRow="0" w:firstColumn="1" w:lastColumn="0" w:oddVBand="0" w:evenVBand="0" w:oddHBand="0" w:evenHBand="0" w:firstRowFirstColumn="0" w:firstRowLastColumn="0" w:lastRowFirstColumn="0" w:lastRowLastColumn="0"/>
            <w:tcW w:w="2547" w:type="dxa"/>
          </w:tcPr>
          <w:p w14:paraId="199CAE58" w14:textId="77777777" w:rsidR="00DB3894" w:rsidRPr="00A452F2" w:rsidRDefault="00DB3894" w:rsidP="00A24905">
            <w:pPr>
              <w:pStyle w:val="Tablecontent"/>
              <w:rPr>
                <w:lang w:val="en-GB"/>
              </w:rPr>
            </w:pPr>
            <w:r w:rsidRPr="00A452F2">
              <w:rPr>
                <w:lang w:val="en-GB"/>
              </w:rPr>
              <w:t>Zip Saved</w:t>
            </w:r>
          </w:p>
        </w:tc>
        <w:tc>
          <w:tcPr>
            <w:tcW w:w="10064" w:type="dxa"/>
          </w:tcPr>
          <w:p w14:paraId="2AD9152D"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DB3894" w:rsidRPr="00E51A31" w14:paraId="123EFEBD" w14:textId="77777777" w:rsidTr="00A24905">
        <w:tc>
          <w:tcPr>
            <w:cnfStyle w:val="001000000000" w:firstRow="0" w:lastRow="0" w:firstColumn="1" w:lastColumn="0" w:oddVBand="0" w:evenVBand="0" w:oddHBand="0" w:evenHBand="0" w:firstRowFirstColumn="0" w:firstRowLastColumn="0" w:lastRowFirstColumn="0" w:lastRowLastColumn="0"/>
            <w:tcW w:w="2547" w:type="dxa"/>
          </w:tcPr>
          <w:p w14:paraId="6A731D9D" w14:textId="77777777" w:rsidR="00DB3894" w:rsidRPr="00A452F2" w:rsidRDefault="00DB3894" w:rsidP="00A24905">
            <w:pPr>
              <w:pStyle w:val="Tablecontent"/>
              <w:rPr>
                <w:lang w:val="en-GB"/>
              </w:rPr>
            </w:pPr>
            <w:r w:rsidRPr="00A452F2">
              <w:rPr>
                <w:lang w:val="en-GB"/>
              </w:rPr>
              <w:t>Compression Rate</w:t>
            </w:r>
          </w:p>
        </w:tc>
        <w:tc>
          <w:tcPr>
            <w:tcW w:w="10064" w:type="dxa"/>
          </w:tcPr>
          <w:p w14:paraId="5D43EF44"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DB3894" w:rsidRPr="00E51A31" w14:paraId="211BF125" w14:textId="77777777" w:rsidTr="00A24905">
        <w:tc>
          <w:tcPr>
            <w:cnfStyle w:val="001000000000" w:firstRow="0" w:lastRow="0" w:firstColumn="1" w:lastColumn="0" w:oddVBand="0" w:evenVBand="0" w:oddHBand="0" w:evenHBand="0" w:firstRowFirstColumn="0" w:firstRowLastColumn="0" w:lastRowFirstColumn="0" w:lastRowLastColumn="0"/>
            <w:tcW w:w="2547" w:type="dxa"/>
          </w:tcPr>
          <w:p w14:paraId="15BF55E1" w14:textId="77777777" w:rsidR="00DB3894" w:rsidRPr="00A452F2" w:rsidRDefault="00DB3894" w:rsidP="00A24905">
            <w:pPr>
              <w:pStyle w:val="Tablecontent"/>
              <w:rPr>
                <w:lang w:val="en-GB"/>
              </w:rPr>
            </w:pPr>
            <w:r w:rsidRPr="00A452F2">
              <w:rPr>
                <w:lang w:val="en-GB"/>
              </w:rPr>
              <w:t>Decompression Rate</w:t>
            </w:r>
          </w:p>
        </w:tc>
        <w:tc>
          <w:tcPr>
            <w:tcW w:w="10064" w:type="dxa"/>
          </w:tcPr>
          <w:p w14:paraId="684E5B9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bl>
    <w:p w14:paraId="47FECAA5" w14:textId="77777777" w:rsidR="00DB3894" w:rsidRPr="00A452F2" w:rsidRDefault="00DB3894" w:rsidP="00DB3894">
      <w:pPr>
        <w:rPr>
          <w:lang w:val="en-GB"/>
        </w:rPr>
      </w:pPr>
      <w:r w:rsidRPr="00A452F2">
        <w:rPr>
          <w:lang w:val="en-GB"/>
        </w:rPr>
        <w:t>Which one should you pay attention to?</w:t>
      </w:r>
    </w:p>
    <w:p w14:paraId="14B0EA3F" w14:textId="77777777" w:rsidR="00DB3894" w:rsidRPr="00A452F2" w:rsidRDefault="00DB3894" w:rsidP="00DB3894">
      <w:pPr>
        <w:rPr>
          <w:lang w:val="en-GB"/>
        </w:rPr>
      </w:pPr>
      <w:r w:rsidRPr="00A452F2">
        <w:rPr>
          <w:lang w:val="en-GB"/>
        </w:rPr>
        <w:t>The answer always goes back to: when you see the value, what are you going to do about it? Basing on the purpose or use case helps in applying the metrics in the context of operations.</w:t>
      </w:r>
    </w:p>
    <w:p w14:paraId="7E433DCF" w14:textId="579BDA07" w:rsidR="0017038C" w:rsidRPr="00A452F2" w:rsidRDefault="0017038C" w:rsidP="00160AA2">
      <w:pPr>
        <w:pStyle w:val="Heading4"/>
      </w:pPr>
      <w:r w:rsidRPr="00A452F2">
        <w:lastRenderedPageBreak/>
        <w:t>Consumed</w:t>
      </w:r>
    </w:p>
    <w:p w14:paraId="1E0CD136" w14:textId="6E825346" w:rsidR="000E25BF" w:rsidRDefault="000E25BF" w:rsidP="008C42FF">
      <w:pPr>
        <w:rPr>
          <w:lang w:val="en-GB"/>
        </w:rPr>
      </w:pPr>
      <w:r w:rsidRPr="00A452F2">
        <w:rPr>
          <w:lang w:val="en-GB"/>
        </w:rPr>
        <w:t>Consumed = Granted – Saving from Sharing</w:t>
      </w:r>
    </w:p>
    <w:p w14:paraId="6CC2CD5F" w14:textId="77777777" w:rsidR="000E25BF" w:rsidRPr="00A452F2" w:rsidRDefault="000E25BF" w:rsidP="000E25BF">
      <w:pPr>
        <w:rPr>
          <w:lang w:val="en-GB"/>
        </w:rPr>
      </w:pPr>
      <w:r w:rsidRPr="00A452F2">
        <w:rPr>
          <w:lang w:val="en-GB"/>
        </w:rPr>
        <w:t xml:space="preserve">Consumed does not include overhead memory, although this number is practically negligible. </w:t>
      </w:r>
    </w:p>
    <w:p w14:paraId="084D9DAA" w14:textId="77777777" w:rsidR="000E25BF" w:rsidRPr="00A452F2" w:rsidRDefault="000E25BF" w:rsidP="000E25BF">
      <w:pPr>
        <w:rPr>
          <w:lang w:val="en-GB"/>
        </w:rPr>
      </w:pPr>
      <w:r w:rsidRPr="00A452F2">
        <w:rPr>
          <w:lang w:val="en-GB"/>
        </w:rPr>
        <w:t>Consumes includes memory that might be reserved.</w:t>
      </w:r>
    </w:p>
    <w:p w14:paraId="24A648D1" w14:textId="77777777" w:rsidR="000E25BF" w:rsidRPr="00A452F2" w:rsidRDefault="000E25BF" w:rsidP="000E25BF">
      <w:pPr>
        <w:rPr>
          <w:lang w:val="en-GB"/>
        </w:rPr>
      </w:pPr>
      <w:r w:rsidRPr="00A452F2">
        <w:rPr>
          <w:lang w:val="en-GB"/>
        </w:rPr>
        <w:t xml:space="preserve">This tracks the ESXi Memory mapped to the VM. ESXi assigns large pages (2 MB) to VM whenever possible; it does this even if the Guest OS doesn’t request them. The use of large pages can significantly reduce TLB misses, improving the performance of most workloads, especially those with large active memory working sets. </w:t>
      </w:r>
    </w:p>
    <w:p w14:paraId="79564551" w14:textId="56566A8A" w:rsidR="004F3408" w:rsidRDefault="000E25BF" w:rsidP="004F3408">
      <w:pPr>
        <w:rPr>
          <w:lang w:val="en-GB"/>
        </w:rPr>
      </w:pPr>
      <w:r w:rsidRPr="00A452F2">
        <w:rPr>
          <w:lang w:val="en-GB"/>
        </w:rPr>
        <w:t xml:space="preserve">The above is one reason why the Consumed metric is higher than the Guest OS </w:t>
      </w:r>
      <w:proofErr w:type="gramStart"/>
      <w:r w:rsidRPr="00A452F2">
        <w:rPr>
          <w:lang w:val="en-GB"/>
        </w:rPr>
        <w:t>In</w:t>
      </w:r>
      <w:proofErr w:type="gramEnd"/>
      <w:r w:rsidRPr="00A452F2">
        <w:rPr>
          <w:lang w:val="en-GB"/>
        </w:rPr>
        <w:t xml:space="preserve"> Use. The other reason is it contains pages that were active (and no longer active), but still mapped to the VM.</w:t>
      </w:r>
      <w:r w:rsidR="00824650">
        <w:rPr>
          <w:lang w:val="en-GB"/>
        </w:rPr>
        <w:t xml:space="preserve"> </w:t>
      </w:r>
    </w:p>
    <w:p w14:paraId="4C420A7F" w14:textId="5295FDF1" w:rsidR="00824650" w:rsidRDefault="00824650" w:rsidP="004F3408">
      <w:pPr>
        <w:rPr>
          <w:lang w:val="en-GB"/>
        </w:rPr>
      </w:pPr>
      <w:r w:rsidRPr="00824650">
        <w:rPr>
          <w:lang w:val="en-GB"/>
        </w:rPr>
        <w:t xml:space="preserve">Here is a screenshot comparing </w:t>
      </w:r>
      <w:r w:rsidR="005F21A9">
        <w:rPr>
          <w:lang w:val="en-GB"/>
        </w:rPr>
        <w:t xml:space="preserve">Windows 10 </w:t>
      </w:r>
      <w:r w:rsidRPr="00824650">
        <w:rPr>
          <w:lang w:val="en-GB"/>
        </w:rPr>
        <w:t>Task Manager</w:t>
      </w:r>
      <w:r w:rsidR="0073726A">
        <w:rPr>
          <w:lang w:val="en-GB"/>
        </w:rPr>
        <w:t xml:space="preserve"> </w:t>
      </w:r>
      <w:r w:rsidR="005F21A9">
        <w:rPr>
          <w:lang w:val="en-GB"/>
        </w:rPr>
        <w:t xml:space="preserve">memory counters </w:t>
      </w:r>
      <w:r w:rsidRPr="00824650">
        <w:rPr>
          <w:lang w:val="en-GB"/>
        </w:rPr>
        <w:t xml:space="preserve">with </w:t>
      </w:r>
      <w:r w:rsidR="005F21A9">
        <w:rPr>
          <w:lang w:val="en-GB"/>
        </w:rPr>
        <w:t xml:space="preserve">vRealize Operations </w:t>
      </w:r>
      <w:r w:rsidRPr="00824650">
        <w:rPr>
          <w:lang w:val="en-GB"/>
        </w:rPr>
        <w:t>Memory</w:t>
      </w:r>
      <w:r>
        <w:rPr>
          <w:lang w:val="en-GB"/>
        </w:rPr>
        <w:t xml:space="preserve"> \ </w:t>
      </w:r>
      <w:proofErr w:type="gramStart"/>
      <w:r w:rsidRPr="00824650">
        <w:rPr>
          <w:lang w:val="en-GB"/>
        </w:rPr>
        <w:t>Non Zero</w:t>
      </w:r>
      <w:proofErr w:type="gramEnd"/>
      <w:r w:rsidRPr="00824650">
        <w:rPr>
          <w:lang w:val="en-GB"/>
        </w:rPr>
        <w:t xml:space="preserve"> Active (KB) and Memory</w:t>
      </w:r>
      <w:r>
        <w:rPr>
          <w:lang w:val="en-GB"/>
        </w:rPr>
        <w:t xml:space="preserve"> \ </w:t>
      </w:r>
      <w:r w:rsidRPr="00824650">
        <w:rPr>
          <w:lang w:val="en-GB"/>
        </w:rPr>
        <w:t>Consumed (KB).</w:t>
      </w:r>
      <w:r w:rsidR="0097438A">
        <w:rPr>
          <w:lang w:val="en-GB"/>
        </w:rPr>
        <w:t xml:space="preserve"> As you can see, none of the counters match.</w:t>
      </w:r>
    </w:p>
    <w:p w14:paraId="008519BB" w14:textId="1B93B1E7" w:rsidR="00824650" w:rsidRPr="00A452F2" w:rsidRDefault="4F3C5B53" w:rsidP="004F3408">
      <w:pPr>
        <w:rPr>
          <w:lang w:val="en-GB"/>
        </w:rPr>
      </w:pPr>
      <w:r>
        <w:rPr>
          <w:noProof/>
        </w:rPr>
        <w:drawing>
          <wp:inline distT="0" distB="0" distL="0" distR="0" wp14:anchorId="1A7C6E26" wp14:editId="1694955C">
            <wp:extent cx="6645910" cy="4070985"/>
            <wp:effectExtent l="0" t="0" r="2540" b="5715"/>
            <wp:docPr id="606394278" name="Picture 60639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8"/>
                    <pic:cNvPicPr/>
                  </pic:nvPicPr>
                  <pic:blipFill>
                    <a:blip r:embed="rId414">
                      <a:extLst>
                        <a:ext uri="{28A0092B-C50C-407E-A947-70E740481C1C}">
                          <a14:useLocalDpi xmlns:a14="http://schemas.microsoft.com/office/drawing/2010/main" val="0"/>
                        </a:ext>
                      </a:extLst>
                    </a:blip>
                    <a:stretch>
                      <a:fillRect/>
                    </a:stretch>
                  </pic:blipFill>
                  <pic:spPr>
                    <a:xfrm>
                      <a:off x="0" y="0"/>
                      <a:ext cx="6645910" cy="4070985"/>
                    </a:xfrm>
                    <a:prstGeom prst="rect">
                      <a:avLst/>
                    </a:prstGeom>
                  </pic:spPr>
                </pic:pic>
              </a:graphicData>
            </a:graphic>
          </wp:inline>
        </w:drawing>
      </w:r>
    </w:p>
    <w:p w14:paraId="1DD83162" w14:textId="77777777" w:rsidR="00824650" w:rsidRDefault="003C6753" w:rsidP="00824650">
      <w:pPr>
        <w:rPr>
          <w:lang w:val="en-GB"/>
        </w:rPr>
      </w:pPr>
      <w:r w:rsidRPr="00A452F2">
        <w:rPr>
          <w:lang w:val="en-GB"/>
        </w:rPr>
        <w:t xml:space="preserve">When a Guest OS frees up a memory page, it normally just updates its list of free memory, it does not release it. This list is not exposed to the hypervisor, and so the physical page remains claimed by the VM. </w:t>
      </w:r>
      <w:proofErr w:type="gramStart"/>
      <w:r w:rsidRPr="00A452F2">
        <w:rPr>
          <w:lang w:val="en-GB"/>
        </w:rPr>
        <w:t>This is why</w:t>
      </w:r>
      <w:proofErr w:type="gramEnd"/>
      <w:r w:rsidRPr="00A452F2">
        <w:rPr>
          <w:lang w:val="en-GB"/>
        </w:rPr>
        <w:t xml:space="preserve"> the Consumed counter in vCenter remains high when the Active counter has long dropped.</w:t>
      </w:r>
      <w:r w:rsidR="00824650" w:rsidRPr="00824650">
        <w:rPr>
          <w:lang w:val="en-GB"/>
        </w:rPr>
        <w:t xml:space="preserve"> </w:t>
      </w:r>
    </w:p>
    <w:p w14:paraId="7452E521" w14:textId="773A98B8" w:rsidR="003C6753" w:rsidRPr="00A452F2" w:rsidRDefault="00824650" w:rsidP="0017038C">
      <w:pPr>
        <w:rPr>
          <w:lang w:val="en-GB"/>
        </w:rPr>
      </w:pPr>
      <w:r>
        <w:rPr>
          <w:lang w:val="en-GB"/>
        </w:rPr>
        <w:t>It is a c</w:t>
      </w:r>
      <w:r w:rsidRPr="00A452F2">
        <w:rPr>
          <w:lang w:val="en-GB"/>
        </w:rPr>
        <w:t xml:space="preserve">ommon mistake to think they are </w:t>
      </w:r>
      <w:r>
        <w:rPr>
          <w:lang w:val="en-GB"/>
        </w:rPr>
        <w:t xml:space="preserve">calculated in a similar, and simply differ based on </w:t>
      </w:r>
      <w:r w:rsidRPr="00A452F2">
        <w:rPr>
          <w:lang w:val="en-GB"/>
        </w:rPr>
        <w:t xml:space="preserve">aggressive vs conservative. </w:t>
      </w:r>
      <w:r>
        <w:rPr>
          <w:lang w:val="en-GB"/>
        </w:rPr>
        <w:t xml:space="preserve">The following test shows Active going down while </w:t>
      </w:r>
      <w:proofErr w:type="gramStart"/>
      <w:r>
        <w:rPr>
          <w:lang w:val="en-GB"/>
        </w:rPr>
        <w:t>Consumed</w:t>
      </w:r>
      <w:proofErr w:type="gramEnd"/>
      <w:r>
        <w:rPr>
          <w:lang w:val="en-GB"/>
        </w:rPr>
        <w:t xml:space="preserve"> going up!</w:t>
      </w:r>
    </w:p>
    <w:p w14:paraId="4C5B7AC9" w14:textId="7054ECC3" w:rsidR="0017038C" w:rsidRDefault="0017038C" w:rsidP="0017038C">
      <w:pPr>
        <w:rPr>
          <w:lang w:val="en-GB"/>
        </w:rPr>
      </w:pPr>
      <w:r w:rsidRPr="00A452F2">
        <w:rPr>
          <w:noProof/>
          <w:lang w:val="en-GB"/>
        </w:rPr>
        <w:lastRenderedPageBreak/>
        <w:drawing>
          <wp:inline distT="0" distB="0" distL="0" distR="0" wp14:anchorId="6C8251C0" wp14:editId="5E871FB2">
            <wp:extent cx="6645910" cy="3405505"/>
            <wp:effectExtent l="19050" t="19050" r="21590" b="23495"/>
            <wp:docPr id="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415"/>
                    <a:srcRect l="2379" t="3386" r="1687" b="6425"/>
                    <a:stretch/>
                  </pic:blipFill>
                  <pic:spPr>
                    <a:xfrm>
                      <a:off x="0" y="0"/>
                      <a:ext cx="6645910" cy="3405505"/>
                    </a:xfrm>
                    <a:prstGeom prst="rect">
                      <a:avLst/>
                    </a:prstGeom>
                    <a:ln w="3175">
                      <a:solidFill>
                        <a:schemeClr val="tx1"/>
                      </a:solidFill>
                    </a:ln>
                  </pic:spPr>
                </pic:pic>
              </a:graphicData>
            </a:graphic>
          </wp:inline>
        </w:drawing>
      </w:r>
    </w:p>
    <w:p w14:paraId="3A0B1CD7" w14:textId="77777777" w:rsidR="00CB7074" w:rsidRDefault="00CB7074" w:rsidP="00CB7074">
      <w:pPr>
        <w:pStyle w:val="BeforeTable"/>
        <w:rPr>
          <w:lang w:val="en-GB"/>
        </w:rPr>
      </w:pPr>
    </w:p>
    <w:p w14:paraId="050BFB0A" w14:textId="15C17751" w:rsidR="00225F8A" w:rsidRDefault="00225F8A" w:rsidP="0017038C">
      <w:pPr>
        <w:rPr>
          <w:lang w:val="en-GB"/>
        </w:rPr>
      </w:pPr>
      <w:r>
        <w:rPr>
          <w:lang w:val="en-GB"/>
        </w:rPr>
        <w:t>Consumed is affected by Limit</w:t>
      </w:r>
      <w:r w:rsidR="00CB7074">
        <w:rPr>
          <w:lang w:val="en-GB"/>
        </w:rPr>
        <w:t xml:space="preserve">. The following is a VM configured with 8 GB RAM but was limited to 2 GB. </w:t>
      </w:r>
    </w:p>
    <w:p w14:paraId="313D3121" w14:textId="2BAE1330" w:rsidR="00225F8A" w:rsidRPr="00A452F2" w:rsidRDefault="00225F8A" w:rsidP="0017038C">
      <w:pPr>
        <w:rPr>
          <w:lang w:val="en-GB"/>
        </w:rPr>
      </w:pPr>
      <w:r>
        <w:rPr>
          <w:noProof/>
        </w:rPr>
        <w:drawing>
          <wp:inline distT="0" distB="0" distL="0" distR="0" wp14:anchorId="5022E2FE" wp14:editId="2E2D9F5A">
            <wp:extent cx="6645910" cy="3060065"/>
            <wp:effectExtent l="0" t="0" r="2540" b="6985"/>
            <wp:docPr id="606394183" name="Picture 606394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3"/>
                    <pic:cNvPicPr/>
                  </pic:nvPicPr>
                  <pic:blipFill>
                    <a:blip r:embed="rId416">
                      <a:extLst>
                        <a:ext uri="{28A0092B-C50C-407E-A947-70E740481C1C}">
                          <a14:useLocalDpi xmlns:a14="http://schemas.microsoft.com/office/drawing/2010/main" val="0"/>
                        </a:ext>
                      </a:extLst>
                    </a:blip>
                    <a:stretch>
                      <a:fillRect/>
                    </a:stretch>
                  </pic:blipFill>
                  <pic:spPr>
                    <a:xfrm>
                      <a:off x="0" y="0"/>
                      <a:ext cx="6645910" cy="3060065"/>
                    </a:xfrm>
                    <a:prstGeom prst="rect">
                      <a:avLst/>
                    </a:prstGeom>
                  </pic:spPr>
                </pic:pic>
              </a:graphicData>
            </a:graphic>
          </wp:inline>
        </w:drawing>
      </w:r>
    </w:p>
    <w:p w14:paraId="1411F47E" w14:textId="023B4FAB" w:rsidR="00501C55" w:rsidRPr="00A452F2" w:rsidRDefault="00501C55" w:rsidP="00160AA2">
      <w:pPr>
        <w:pStyle w:val="Heading4"/>
      </w:pPr>
      <w:bookmarkStart w:id="63" w:name="_Active"/>
      <w:bookmarkEnd w:id="63"/>
      <w:r w:rsidRPr="00A452F2">
        <w:t xml:space="preserve">Active </w:t>
      </w:r>
    </w:p>
    <w:p w14:paraId="68FBB892" w14:textId="3A49613F" w:rsidR="00B46FBE" w:rsidRPr="00A452F2" w:rsidRDefault="00B46FBE" w:rsidP="00B46FBE">
      <w:pPr>
        <w:rPr>
          <w:lang w:val="en-GB"/>
        </w:rPr>
      </w:pPr>
      <w:r w:rsidRPr="00A452F2">
        <w:rPr>
          <w:lang w:val="en-GB"/>
        </w:rPr>
        <w:t>This is a widely misunderstood counter. ESXi</w:t>
      </w:r>
      <w:r w:rsidR="00EC0F0B">
        <w:rPr>
          <w:lang w:val="en-GB"/>
        </w:rPr>
        <w:t xml:space="preserve"> calls this </w:t>
      </w:r>
      <w:r w:rsidRPr="00A452F2">
        <w:rPr>
          <w:lang w:val="en-GB"/>
        </w:rPr>
        <w:t>Touch</w:t>
      </w:r>
      <w:r w:rsidR="001519ED">
        <w:rPr>
          <w:lang w:val="en-GB"/>
        </w:rPr>
        <w:t xml:space="preserve"> as it </w:t>
      </w:r>
      <w:r w:rsidRPr="00A452F2">
        <w:rPr>
          <w:lang w:val="en-GB"/>
        </w:rPr>
        <w:t xml:space="preserve">is better </w:t>
      </w:r>
      <w:proofErr w:type="gramStart"/>
      <w:r w:rsidRPr="00A452F2">
        <w:rPr>
          <w:lang w:val="en-GB"/>
        </w:rPr>
        <w:t>represents</w:t>
      </w:r>
      <w:proofErr w:type="gramEnd"/>
      <w:r w:rsidRPr="00A452F2">
        <w:rPr>
          <w:lang w:val="en-GB"/>
        </w:rPr>
        <w:t xml:space="preserve"> the purpose of the metric. </w:t>
      </w:r>
      <w:r w:rsidR="005A338D">
        <w:rPr>
          <w:lang w:val="en-GB"/>
        </w:rPr>
        <w:t xml:space="preserve">Note that </w:t>
      </w:r>
      <w:r w:rsidRPr="00A452F2">
        <w:rPr>
          <w:lang w:val="en-GB"/>
        </w:rPr>
        <w:t>vCenter still calls it Active</w:t>
      </w:r>
      <w:r w:rsidR="001519ED">
        <w:rPr>
          <w:lang w:val="en-GB"/>
        </w:rPr>
        <w:t xml:space="preserve">, so I will </w:t>
      </w:r>
      <w:r w:rsidR="00693956">
        <w:rPr>
          <w:lang w:val="en-GB"/>
        </w:rPr>
        <w:t>call it Active.</w:t>
      </w:r>
    </w:p>
    <w:p w14:paraId="1BE495BA" w14:textId="77C5F9DE" w:rsidR="00B46FBE" w:rsidRPr="00A452F2" w:rsidRDefault="00693956" w:rsidP="00B46FBE">
      <w:pPr>
        <w:rPr>
          <w:lang w:val="en-GB"/>
        </w:rPr>
      </w:pPr>
      <w:r>
        <w:rPr>
          <w:lang w:val="en-GB"/>
        </w:rPr>
        <w:t xml:space="preserve">This counter is often </w:t>
      </w:r>
      <w:r w:rsidR="00B46FBE" w:rsidRPr="00A452F2">
        <w:rPr>
          <w:lang w:val="en-GB"/>
        </w:rPr>
        <w:t>used to determine the VM utilization, which is not what it was designed for. To know why, we need to go back to fundamental. Let’s look at the word Active. It is an English word that needs to be quantified before we can use it as metric. There are 2 dimensions to consider before we apply it:</w:t>
      </w:r>
    </w:p>
    <w:p w14:paraId="2B50CE7F" w14:textId="77777777" w:rsidR="00B46FBE" w:rsidRPr="00DC3F9C" w:rsidRDefault="00B46FBE" w:rsidP="00DC3F9C">
      <w:pPr>
        <w:pStyle w:val="Bullet"/>
      </w:pPr>
      <w:r w:rsidRPr="00A452F2">
        <w:rPr>
          <w:lang w:val="en-GB"/>
        </w:rPr>
        <w:lastRenderedPageBreak/>
        <w:t xml:space="preserve">Definition of active. In RAM context, this means read or write activity. This is </w:t>
      </w:r>
      <w:proofErr w:type="gramStart"/>
      <w:r w:rsidRPr="00A452F2">
        <w:rPr>
          <w:lang w:val="en-GB"/>
        </w:rPr>
        <w:t>similar to</w:t>
      </w:r>
      <w:proofErr w:type="gramEnd"/>
      <w:r w:rsidRPr="00A452F2">
        <w:rPr>
          <w:lang w:val="en-GB"/>
        </w:rPr>
        <w:t xml:space="preserve"> disk IOPS. The more read/sec or </w:t>
      </w:r>
      <w:r w:rsidRPr="00DC3F9C">
        <w:t>write/sec to a page, the more active the page is. Note that the same page can be read/written to many times in a second. Because a page may be accessed multiple times, the actual active pages are lower. Example: a VM reads 100 pages and writes 200 pages. However, 50 of the writes are on the page that were read. In addition, there are 10 pages that were read multiple times. Because of these 2 factors, the total active pages are far fewer than 300 pages. If the page is average 4 KB, then the total active is way less than 1200 KB.</w:t>
      </w:r>
    </w:p>
    <w:p w14:paraId="560EB461" w14:textId="77777777" w:rsidR="00B46FBE" w:rsidRPr="00DC3F9C" w:rsidRDefault="00B46FBE" w:rsidP="00DC3F9C">
      <w:pPr>
        <w:pStyle w:val="Bullet"/>
      </w:pPr>
      <w:r w:rsidRPr="00DC3F9C">
        <w:t>Active is time bound. Last week is certainly not active. Is 300 seconds ago active? What exactly, is recent? 1 second can be defended as a good definition of recent. IOPS is always measured per second, hence the name IOPS.</w:t>
      </w:r>
    </w:p>
    <w:p w14:paraId="0D2AC9B4" w14:textId="77777777" w:rsidR="00B46FBE" w:rsidRPr="00A452F2" w:rsidRDefault="00B46FBE" w:rsidP="00B46FBE">
      <w:pPr>
        <w:rPr>
          <w:lang w:val="en-GB"/>
        </w:rPr>
      </w:pPr>
      <w:r w:rsidRPr="00A452F2">
        <w:rPr>
          <w:lang w:val="en-GB"/>
        </w:rPr>
        <w:t xml:space="preserve">Applying the above understanding, the active counter is </w:t>
      </w:r>
      <w:proofErr w:type="gramStart"/>
      <w:r w:rsidRPr="00A452F2">
        <w:rPr>
          <w:lang w:val="en-GB"/>
        </w:rPr>
        <w:t>actually a</w:t>
      </w:r>
      <w:proofErr w:type="gramEnd"/>
      <w:r w:rsidRPr="00A452F2">
        <w:rPr>
          <w:lang w:val="en-GB"/>
        </w:rPr>
        <w:t xml:space="preserve"> rate, not a space. However, the counter reported by vCenter is in KB, not KB/s. </w:t>
      </w:r>
    </w:p>
    <w:p w14:paraId="3D88B769" w14:textId="77777777" w:rsidR="00B46FBE" w:rsidRPr="00A452F2" w:rsidRDefault="00B46FBE" w:rsidP="00B46FBE">
      <w:pPr>
        <w:rPr>
          <w:lang w:val="en-GB"/>
        </w:rPr>
      </w:pPr>
      <w:r w:rsidRPr="00A452F2">
        <w:rPr>
          <w:lang w:val="en-GB"/>
        </w:rPr>
        <w:t xml:space="preserve">To translate from KB/s to KB, we need to aggregate based on the sampling period. Assuming ESXi samples every 2 seconds, vCenter will have 10 sampling in its 20 second reporting period. The 10 samplings can be sampling the same identical pages, or completely different ones. </w:t>
      </w:r>
      <w:proofErr w:type="gramStart"/>
      <w:r w:rsidRPr="00A452F2">
        <w:rPr>
          <w:lang w:val="en-GB"/>
        </w:rPr>
        <w:t>So</w:t>
      </w:r>
      <w:proofErr w:type="gramEnd"/>
      <w:r w:rsidRPr="00A452F2">
        <w:rPr>
          <w:lang w:val="en-GB"/>
        </w:rPr>
        <w:t xml:space="preserve"> in the 20 seconds period, the active memory can be as small as 1 sampling, or as large as 10 samplings. </w:t>
      </w:r>
    </w:p>
    <w:p w14:paraId="40F119C0" w14:textId="017577C5" w:rsidR="00B46FBE" w:rsidRPr="00A452F2" w:rsidRDefault="00B46FBE" w:rsidP="00B46FBE">
      <w:pPr>
        <w:rPr>
          <w:lang w:val="en-GB"/>
        </w:rPr>
      </w:pPr>
      <w:r w:rsidRPr="00A452F2">
        <w:rPr>
          <w:lang w:val="en-GB"/>
        </w:rPr>
        <w:t>Examples</w:t>
      </w:r>
      <w:r w:rsidR="00DC3F9C">
        <w:rPr>
          <w:lang w:val="en-GB"/>
        </w:rPr>
        <w:t>:</w:t>
      </w:r>
    </w:p>
    <w:p w14:paraId="7C75B616" w14:textId="77777777" w:rsidR="00B46FBE" w:rsidRPr="00A452F2" w:rsidRDefault="00B46FBE" w:rsidP="00B46FBE">
      <w:pPr>
        <w:pStyle w:val="Bullet"/>
        <w:rPr>
          <w:lang w:val="en-GB"/>
        </w:rPr>
      </w:pPr>
      <w:r w:rsidRPr="00A452F2">
        <w:rPr>
          <w:lang w:val="en-GB"/>
        </w:rPr>
        <w:t>First 2 seconds: 100 MB Active</w:t>
      </w:r>
    </w:p>
    <w:p w14:paraId="4AD753F1" w14:textId="77777777" w:rsidR="00B46FBE" w:rsidRPr="00A452F2" w:rsidRDefault="00B46FBE" w:rsidP="00B46FBE">
      <w:pPr>
        <w:pStyle w:val="Bullet"/>
        <w:rPr>
          <w:lang w:val="en-GB"/>
        </w:rPr>
      </w:pPr>
      <w:r w:rsidRPr="00A452F2">
        <w:rPr>
          <w:lang w:val="en-GB"/>
        </w:rPr>
        <w:t>Next 2 seconds: 150 MB Active</w:t>
      </w:r>
    </w:p>
    <w:p w14:paraId="627E8A77" w14:textId="77777777" w:rsidR="002A7866" w:rsidRDefault="00B46FBE" w:rsidP="00B46FBE">
      <w:pPr>
        <w:rPr>
          <w:lang w:val="en-GB"/>
        </w:rPr>
      </w:pPr>
      <w:r w:rsidRPr="00A452F2">
        <w:rPr>
          <w:lang w:val="en-GB"/>
        </w:rPr>
        <w:t xml:space="preserve">In the above 4 seconds, the active page ranges from 150 MB to 250 MB. </w:t>
      </w:r>
    </w:p>
    <w:p w14:paraId="3E6DA30B" w14:textId="6DE24CB8" w:rsidR="002A7866" w:rsidRPr="002A7866" w:rsidRDefault="00B46FBE" w:rsidP="002A7866">
      <w:r w:rsidRPr="00A452F2">
        <w:rPr>
          <w:lang w:val="en-GB"/>
        </w:rPr>
        <w:t>Each sampling is done independently</w:t>
      </w:r>
      <w:r w:rsidR="005A338D">
        <w:rPr>
          <w:lang w:val="en-GB"/>
        </w:rPr>
        <w:t>, meaning you could be sampling the same block again</w:t>
      </w:r>
      <w:r w:rsidRPr="00A452F2">
        <w:rPr>
          <w:lang w:val="en-GB"/>
        </w:rPr>
        <w:t xml:space="preserve">. </w:t>
      </w:r>
      <w:r w:rsidR="002A7866">
        <w:rPr>
          <w:lang w:val="en-GB"/>
        </w:rPr>
        <w:t xml:space="preserve">But the value is then </w:t>
      </w:r>
      <w:r w:rsidR="002A7866">
        <w:t xml:space="preserve">averaged it with previous samples. </w:t>
      </w:r>
      <w:r w:rsidR="008A6247">
        <w:t xml:space="preserve">Because sampling and averaging takes time, </w:t>
      </w:r>
      <w:r w:rsidR="001A38BE">
        <w:t>Active</w:t>
      </w:r>
      <w:r w:rsidR="008A6247">
        <w:t xml:space="preserve"> won't be exact, but becomes more accurate over time</w:t>
      </w:r>
      <w:r w:rsidR="001A38BE">
        <w:t xml:space="preserve"> to </w:t>
      </w:r>
      <w:r w:rsidR="002A7866">
        <w:t xml:space="preserve">approximate the amount of active memory for the VM. </w:t>
      </w:r>
      <w:r w:rsidR="00047DAC" w:rsidRPr="00047DAC">
        <w:t xml:space="preserve">This number </w:t>
      </w:r>
      <w:r w:rsidR="000563EB">
        <w:t xml:space="preserve">is typically </w:t>
      </w:r>
      <w:r w:rsidR="00047DAC" w:rsidRPr="00047DAC">
        <w:t xml:space="preserve">different from </w:t>
      </w:r>
      <w:r w:rsidR="00047DAC">
        <w:t>Guest OS</w:t>
      </w:r>
      <w:r w:rsidR="00047DAC" w:rsidRPr="00047DAC">
        <w:t xml:space="preserve"> working set estimate. Sometimes the difference may be big, because</w:t>
      </w:r>
      <w:r w:rsidR="000563EB">
        <w:t xml:space="preserve"> G</w:t>
      </w:r>
      <w:r w:rsidR="00047DAC" w:rsidRPr="00047DAC">
        <w:t xml:space="preserve">uest OS </w:t>
      </w:r>
      <w:r w:rsidR="000563EB">
        <w:t xml:space="preserve">and </w:t>
      </w:r>
      <w:proofErr w:type="spellStart"/>
      <w:r w:rsidR="000563EB">
        <w:t>VMkernel</w:t>
      </w:r>
      <w:proofErr w:type="spellEnd"/>
      <w:r w:rsidR="000563EB">
        <w:t xml:space="preserve"> </w:t>
      </w:r>
      <w:r w:rsidR="00047DAC" w:rsidRPr="00047DAC">
        <w:t>use different working set estimate algorithm</w:t>
      </w:r>
      <w:r w:rsidR="000563EB">
        <w:t xml:space="preserve">. </w:t>
      </w:r>
      <w:r w:rsidR="008A6247">
        <w:t>Also, G</w:t>
      </w:r>
      <w:r w:rsidR="00047DAC" w:rsidRPr="00047DAC">
        <w:t>uest OS has a different view of active guest physical memory, due to ballooning and host swapping</w:t>
      </w:r>
      <w:r w:rsidR="008A6247">
        <w:t xml:space="preserve">. </w:t>
      </w:r>
      <w:r w:rsidR="002A7866">
        <w:t>Note that ballooned memory is considered inactive, so, it is excluded from</w:t>
      </w:r>
      <w:r w:rsidR="00047DAC">
        <w:t xml:space="preserve"> the sampling.</w:t>
      </w:r>
    </w:p>
    <w:p w14:paraId="09DD5B71" w14:textId="41C44342" w:rsidR="005A338D" w:rsidRDefault="005A338D" w:rsidP="00B46FBE">
      <w:pPr>
        <w:rPr>
          <w:lang w:val="en-GB"/>
        </w:rPr>
      </w:pPr>
      <w:r>
        <w:rPr>
          <w:lang w:val="en-GB"/>
        </w:rPr>
        <w:t xml:space="preserve">If you plot vRealize Operations in vCenter real-time performance chart, you will see 12 peaks in that </w:t>
      </w:r>
      <w:proofErr w:type="gramStart"/>
      <w:r>
        <w:rPr>
          <w:lang w:val="en-GB"/>
        </w:rPr>
        <w:t>one hour</w:t>
      </w:r>
      <w:proofErr w:type="gramEnd"/>
      <w:r>
        <w:rPr>
          <w:lang w:val="en-GB"/>
        </w:rPr>
        <w:t xml:space="preserve"> line chart. The reason is vRealize Operations pulls, process, and writes data every 5-minutes. The chart for CPU, disk and network will sport the same pattern. This is expected.</w:t>
      </w:r>
    </w:p>
    <w:p w14:paraId="21551F28" w14:textId="716C8ECE" w:rsidR="005A338D" w:rsidRDefault="005A338D" w:rsidP="00B46FBE">
      <w:pPr>
        <w:rPr>
          <w:lang w:val="en-GB"/>
        </w:rPr>
      </w:pPr>
      <w:r>
        <w:rPr>
          <w:lang w:val="en-GB"/>
        </w:rPr>
        <w:t>But if you plot the memory counters, be it total active, active write or consumed, you will not see the 12 peaks. This is what I got instead.</w:t>
      </w:r>
      <w:r w:rsidR="004A0802">
        <w:rPr>
          <w:lang w:val="en-GB"/>
        </w:rPr>
        <w:t xml:space="preserve"> </w:t>
      </w:r>
    </w:p>
    <w:p w14:paraId="0E7FFD3E" w14:textId="4D02105C" w:rsidR="005A338D" w:rsidRPr="00A452F2" w:rsidRDefault="46080D49" w:rsidP="00B46FBE">
      <w:pPr>
        <w:rPr>
          <w:lang w:val="en-GB"/>
        </w:rPr>
      </w:pPr>
      <w:r>
        <w:rPr>
          <w:noProof/>
        </w:rPr>
        <w:drawing>
          <wp:inline distT="0" distB="0" distL="0" distR="0" wp14:anchorId="633A67DF" wp14:editId="18BE1137">
            <wp:extent cx="6645910" cy="2983865"/>
            <wp:effectExtent l="0" t="0" r="2540" b="6985"/>
            <wp:docPr id="606394279" name="Picture 60639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9"/>
                    <pic:cNvPicPr/>
                  </pic:nvPicPr>
                  <pic:blipFill>
                    <a:blip r:embed="rId417" cstate="print">
                      <a:extLst>
                        <a:ext uri="{28A0092B-C50C-407E-A947-70E740481C1C}">
                          <a14:useLocalDpi xmlns:a14="http://schemas.microsoft.com/office/drawing/2010/main" val="0"/>
                        </a:ext>
                      </a:extLst>
                    </a:blip>
                    <a:stretch>
                      <a:fillRect/>
                    </a:stretch>
                  </pic:blipFill>
                  <pic:spPr>
                    <a:xfrm>
                      <a:off x="0" y="0"/>
                      <a:ext cx="6645910" cy="2983865"/>
                    </a:xfrm>
                    <a:prstGeom prst="rect">
                      <a:avLst/>
                    </a:prstGeom>
                  </pic:spPr>
                </pic:pic>
              </a:graphicData>
            </a:graphic>
          </wp:inline>
        </w:drawing>
      </w:r>
    </w:p>
    <w:p w14:paraId="20104A7E" w14:textId="471335B6" w:rsidR="004A0802" w:rsidRDefault="004A0802" w:rsidP="00B46FBE">
      <w:pPr>
        <w:rPr>
          <w:lang w:val="en-GB"/>
        </w:rPr>
      </w:pPr>
      <w:r>
        <w:rPr>
          <w:lang w:val="en-GB"/>
        </w:rPr>
        <w:lastRenderedPageBreak/>
        <w:t>Consume is completely flat</w:t>
      </w:r>
      <w:r w:rsidR="008C45D1">
        <w:rPr>
          <w:lang w:val="en-GB"/>
        </w:rPr>
        <w:t xml:space="preserve"> and high. Active </w:t>
      </w:r>
      <w:r w:rsidR="00F77E75">
        <w:rPr>
          <w:lang w:val="en-GB"/>
        </w:rPr>
        <w:t xml:space="preserve">(read and write) </w:t>
      </w:r>
      <w:r w:rsidR="008C45D1">
        <w:rPr>
          <w:lang w:val="en-GB"/>
        </w:rPr>
        <w:t>and Active Write</w:t>
      </w:r>
      <w:r w:rsidR="00F77E75">
        <w:rPr>
          <w:lang w:val="en-GB"/>
        </w:rPr>
        <w:t xml:space="preserve"> (write only) is much lower but</w:t>
      </w:r>
      <w:r w:rsidR="00FF2CA0">
        <w:rPr>
          <w:lang w:val="en-GB"/>
        </w:rPr>
        <w:t xml:space="preserve"> again the 12 peaks are not shown.</w:t>
      </w:r>
    </w:p>
    <w:p w14:paraId="29C53CFD" w14:textId="6CAF6706" w:rsidR="005A338D" w:rsidRDefault="005A338D" w:rsidP="00B46FBE">
      <w:pPr>
        <w:rPr>
          <w:lang w:val="en-GB"/>
        </w:rPr>
      </w:pPr>
      <w:r>
        <w:rPr>
          <w:lang w:val="en-GB"/>
        </w:rPr>
        <w:t xml:space="preserve">Can you figure it out? </w:t>
      </w:r>
    </w:p>
    <w:p w14:paraId="76230341" w14:textId="6B8019F2" w:rsidR="005A338D" w:rsidRDefault="005A338D" w:rsidP="00B46FBE">
      <w:pPr>
        <w:rPr>
          <w:lang w:val="en-GB"/>
        </w:rPr>
      </w:pPr>
      <w:r>
        <w:rPr>
          <w:lang w:val="en-GB"/>
        </w:rPr>
        <w:t>My guess is the sampling size. That’s just a guess, so if you have a better answer let me know!</w:t>
      </w:r>
    </w:p>
    <w:p w14:paraId="6800BE58" w14:textId="0EEF8433" w:rsidR="00B46FBE" w:rsidRPr="00A452F2" w:rsidRDefault="00B46FBE" w:rsidP="00B46FBE">
      <w:pPr>
        <w:rPr>
          <w:lang w:val="en-GB"/>
        </w:rPr>
      </w:pPr>
      <w:r w:rsidRPr="00A452F2">
        <w:rPr>
          <w:lang w:val="en-GB"/>
        </w:rPr>
        <w:t xml:space="preserve">vCenter reports in 20 seconds interval. </w:t>
      </w:r>
      <w:r w:rsidR="00824650">
        <w:t xml:space="preserve">In vRealize Operations, this metric is called </w:t>
      </w:r>
      <w:r w:rsidR="00824650" w:rsidRPr="00824650">
        <w:rPr>
          <w:rStyle w:val="Emphasis"/>
          <w:i w:val="0"/>
          <w:iCs w:val="0"/>
        </w:rPr>
        <w:t>Memory</w:t>
      </w:r>
      <w:r w:rsidR="00824650">
        <w:rPr>
          <w:rStyle w:val="Emphasis"/>
          <w:i w:val="0"/>
          <w:iCs w:val="0"/>
        </w:rPr>
        <w:t xml:space="preserve"> \ </w:t>
      </w:r>
      <w:r w:rsidR="00824650" w:rsidRPr="00824650">
        <w:rPr>
          <w:rStyle w:val="Emphasis"/>
          <w:i w:val="0"/>
          <w:iCs w:val="0"/>
        </w:rPr>
        <w:t>Non Zero Active (KB)</w:t>
      </w:r>
      <w:r w:rsidR="00824650" w:rsidRPr="00824650">
        <w:rPr>
          <w:i/>
          <w:iCs/>
        </w:rPr>
        <w:t>.</w:t>
      </w:r>
      <w:r w:rsidR="00824650">
        <w:t xml:space="preserve"> </w:t>
      </w:r>
      <w:r w:rsidR="00F72B2F" w:rsidRPr="00A452F2">
        <w:rPr>
          <w:lang w:val="en-GB"/>
        </w:rPr>
        <w:t xml:space="preserve">vRealize Operations </w:t>
      </w:r>
      <w:r w:rsidRPr="00A452F2">
        <w:rPr>
          <w:lang w:val="en-GB"/>
        </w:rPr>
        <w:t>takes 15 of these data and average them into a 300-second average. In the 300 second period, the same page can be read and written multiple times. Hence the active counter over reports the actual count.</w:t>
      </w:r>
    </w:p>
    <w:p w14:paraId="78F12634" w14:textId="588B9102" w:rsidR="003C20B9" w:rsidRDefault="00471D2A" w:rsidP="00B46FBE">
      <w:pPr>
        <w:rPr>
          <w:lang w:val="en-GB"/>
        </w:rPr>
      </w:pPr>
      <w:r>
        <w:rPr>
          <w:lang w:val="en-GB"/>
        </w:rPr>
        <w:t>Quiz: n</w:t>
      </w:r>
      <w:r w:rsidR="00B46FBE" w:rsidRPr="00A452F2">
        <w:rPr>
          <w:lang w:val="en-GB"/>
        </w:rPr>
        <w:t xml:space="preserve">ow that </w:t>
      </w:r>
      <w:r>
        <w:rPr>
          <w:lang w:val="en-GB"/>
        </w:rPr>
        <w:t>you</w:t>
      </w:r>
      <w:r w:rsidR="00B46FBE" w:rsidRPr="00A452F2">
        <w:rPr>
          <w:lang w:val="en-GB"/>
        </w:rPr>
        <w:t xml:space="preserve"> know Active over</w:t>
      </w:r>
      <w:r>
        <w:rPr>
          <w:lang w:val="en-GB"/>
        </w:rPr>
        <w:t xml:space="preserve"> </w:t>
      </w:r>
      <w:r w:rsidR="00B46FBE" w:rsidRPr="00A452F2">
        <w:rPr>
          <w:lang w:val="en-GB"/>
        </w:rPr>
        <w:t xml:space="preserve">reports, why is it lower than </w:t>
      </w:r>
      <w:proofErr w:type="gramStart"/>
      <w:r w:rsidR="00B46FBE" w:rsidRPr="00A452F2">
        <w:rPr>
          <w:lang w:val="en-GB"/>
        </w:rPr>
        <w:t>Consumed</w:t>
      </w:r>
      <w:proofErr w:type="gramEnd"/>
      <w:r w:rsidR="00B46FBE" w:rsidRPr="00A452F2">
        <w:rPr>
          <w:lang w:val="en-GB"/>
        </w:rPr>
        <w:t xml:space="preserve">? Why is it lower than Guest OS counters? </w:t>
      </w:r>
    </w:p>
    <w:p w14:paraId="7F890F8B" w14:textId="55F18810" w:rsidR="00412340" w:rsidRDefault="00412340" w:rsidP="00B46FBE">
      <w:pPr>
        <w:rPr>
          <w:lang w:val="en-GB"/>
        </w:rPr>
      </w:pPr>
      <w:r>
        <w:rPr>
          <w:lang w:val="en-GB"/>
        </w:rPr>
        <w:t xml:space="preserve">As usual, </w:t>
      </w:r>
      <w:r w:rsidR="00E95AD5">
        <w:rPr>
          <w:lang w:val="en-GB"/>
        </w:rPr>
        <w:t>a</w:t>
      </w:r>
      <w:r>
        <w:rPr>
          <w:lang w:val="en-GB"/>
        </w:rPr>
        <w:t xml:space="preserve">nswer </w:t>
      </w:r>
      <w:r w:rsidR="00E95AD5">
        <w:rPr>
          <w:lang w:val="en-GB"/>
        </w:rPr>
        <w:t xml:space="preserve">to the quiz is </w:t>
      </w:r>
      <w:r>
        <w:rPr>
          <w:lang w:val="en-GB"/>
        </w:rPr>
        <w:t>at the end of the book</w:t>
      </w:r>
      <w:r w:rsidR="00E95AD5">
        <w:rPr>
          <w:lang w:val="en-GB"/>
        </w:rPr>
        <w:t>.</w:t>
      </w:r>
    </w:p>
    <w:p w14:paraId="47600CD2" w14:textId="37810DEA" w:rsidR="00B46FBE" w:rsidRPr="00A452F2" w:rsidRDefault="00824650" w:rsidP="00B46FBE">
      <w:pPr>
        <w:rPr>
          <w:lang w:val="en-GB"/>
        </w:rPr>
      </w:pPr>
      <w:r w:rsidRPr="00A452F2">
        <w:rPr>
          <w:lang w:val="en-GB"/>
        </w:rPr>
        <w:t xml:space="preserve">Both </w:t>
      </w:r>
      <w:r>
        <w:rPr>
          <w:lang w:val="en-GB"/>
        </w:rPr>
        <w:t xml:space="preserve">Active and Consumed </w:t>
      </w:r>
      <w:r w:rsidRPr="00A452F2">
        <w:rPr>
          <w:lang w:val="en-GB"/>
        </w:rPr>
        <w:t>are not suitable for sizing the Guest OS. They are VM level counters, with little correlation to the Guest OS memory usage.</w:t>
      </w:r>
      <w:r w:rsidR="00DD6677">
        <w:rPr>
          <w:lang w:val="en-GB"/>
        </w:rPr>
        <w:t xml:space="preserve"> Read </w:t>
      </w:r>
      <w:hyperlink w:anchor="_In_Use" w:history="1">
        <w:r w:rsidR="00B46FBE" w:rsidRPr="00A452F2">
          <w:rPr>
            <w:rStyle w:val="Hyperlink"/>
            <w:lang w:val="en-GB"/>
          </w:rPr>
          <w:t xml:space="preserve">Guest OS </w:t>
        </w:r>
        <w:r w:rsidR="00025BED" w:rsidRPr="00A452F2">
          <w:rPr>
            <w:rStyle w:val="Hyperlink"/>
            <w:lang w:val="en-GB"/>
          </w:rPr>
          <w:t>U</w:t>
        </w:r>
        <w:r w:rsidR="00B46FBE" w:rsidRPr="00A452F2">
          <w:rPr>
            <w:rStyle w:val="Hyperlink"/>
            <w:lang w:val="en-GB"/>
          </w:rPr>
          <w:t>sed counter</w:t>
        </w:r>
      </w:hyperlink>
      <w:r w:rsidR="00DD6677">
        <w:rPr>
          <w:lang w:val="en-GB"/>
        </w:rPr>
        <w:t xml:space="preserve"> for the counter we should use.</w:t>
      </w:r>
    </w:p>
    <w:p w14:paraId="4AD89F11" w14:textId="77777777" w:rsidR="00B46FBE" w:rsidRPr="00A452F2" w:rsidRDefault="00B46FBE" w:rsidP="00B46FBE">
      <w:pPr>
        <w:rPr>
          <w:lang w:val="en-GB"/>
        </w:rPr>
      </w:pPr>
      <w:r w:rsidRPr="00A452F2">
        <w:rPr>
          <w:lang w:val="en-GB"/>
        </w:rPr>
        <w:t xml:space="preserve">The reason is the use case. It is not about the IOPS. It is about the disk space used. Guest OS expects the non-active pages to be readily available. Using Active will result in a lot of paging. </w:t>
      </w:r>
    </w:p>
    <w:p w14:paraId="55C70A27" w14:textId="43B5DC15" w:rsidR="0057236B" w:rsidRPr="00A452F2" w:rsidRDefault="0057236B" w:rsidP="00B46FBE">
      <w:pPr>
        <w:rPr>
          <w:lang w:val="en-GB"/>
        </w:rPr>
      </w:pPr>
      <w:r w:rsidRPr="00A452F2">
        <w:rPr>
          <w:lang w:val="en-GB"/>
        </w:rPr>
        <w:t xml:space="preserve">Reference: </w:t>
      </w:r>
      <w:hyperlink r:id="rId418" w:history="1">
        <w:r w:rsidR="00E95BA3" w:rsidRPr="00A452F2">
          <w:rPr>
            <w:rStyle w:val="Hyperlink"/>
            <w:lang w:val="en-GB"/>
          </w:rPr>
          <w:t>Active Memory</w:t>
        </w:r>
      </w:hyperlink>
      <w:r w:rsidR="00E95BA3" w:rsidRPr="00A452F2">
        <w:rPr>
          <w:lang w:val="en-GB"/>
        </w:rPr>
        <w:t xml:space="preserve"> </w:t>
      </w:r>
      <w:r w:rsidRPr="00A452F2">
        <w:rPr>
          <w:lang w:val="en-GB"/>
        </w:rPr>
        <w:t xml:space="preserve">by </w:t>
      </w:r>
      <w:hyperlink r:id="rId419" w:history="1">
        <w:r w:rsidR="000A2097" w:rsidRPr="005D0B18">
          <w:rPr>
            <w:rStyle w:val="Hyperlink"/>
            <w:lang w:val="en-GB"/>
          </w:rPr>
          <w:t xml:space="preserve">Mark </w:t>
        </w:r>
        <w:proofErr w:type="spellStart"/>
        <w:r w:rsidR="000A2097" w:rsidRPr="005D0B18">
          <w:rPr>
            <w:rStyle w:val="Hyperlink"/>
            <w:lang w:val="en-GB"/>
          </w:rPr>
          <w:t>Achtemichuk</w:t>
        </w:r>
        <w:proofErr w:type="spellEnd"/>
      </w:hyperlink>
      <w:r w:rsidR="000A2097" w:rsidRPr="00A452F2">
        <w:rPr>
          <w:lang w:val="en-GB"/>
        </w:rPr>
        <w:t>.</w:t>
      </w:r>
    </w:p>
    <w:p w14:paraId="532D6BB5" w14:textId="77777777" w:rsidR="000E69E8" w:rsidRPr="00A452F2" w:rsidRDefault="000E69E8" w:rsidP="00160AA2">
      <w:pPr>
        <w:pStyle w:val="Heading4"/>
      </w:pPr>
      <w:r w:rsidRPr="00A452F2">
        <w:t xml:space="preserve">Granted </w:t>
      </w:r>
    </w:p>
    <w:p w14:paraId="70E2C266" w14:textId="5AFAB30D" w:rsidR="001F77B6" w:rsidRDefault="000E69E8" w:rsidP="000E69E8">
      <w:pPr>
        <w:rPr>
          <w:lang w:val="en-GB"/>
        </w:rPr>
      </w:pPr>
      <w:r w:rsidRPr="00A452F2">
        <w:rPr>
          <w:lang w:val="en-GB"/>
        </w:rPr>
        <w:t>The amount of memory that has been provided to the VM</w:t>
      </w:r>
      <w:r w:rsidR="00FD35A3">
        <w:rPr>
          <w:lang w:val="en-GB"/>
        </w:rPr>
        <w:t xml:space="preserve">, meaning </w:t>
      </w:r>
      <w:r w:rsidR="001F77B6" w:rsidRPr="00064BA3">
        <w:rPr>
          <w:lang w:val="en-GB"/>
        </w:rPr>
        <w:t>mapped to</w:t>
      </w:r>
      <w:r w:rsidR="00FD35A3">
        <w:rPr>
          <w:lang w:val="en-GB"/>
        </w:rPr>
        <w:t xml:space="preserve"> ESXi</w:t>
      </w:r>
      <w:r w:rsidR="001F77B6" w:rsidRPr="00064BA3">
        <w:rPr>
          <w:lang w:val="en-GB"/>
        </w:rPr>
        <w:t xml:space="preserve"> machine memory. It is the amount of virtual memory that is backed by machine memory.</w:t>
      </w:r>
      <w:r w:rsidR="00C77825">
        <w:rPr>
          <w:lang w:val="en-GB"/>
        </w:rPr>
        <w:t xml:space="preserve"> It i</w:t>
      </w:r>
      <w:r w:rsidR="00C77825" w:rsidRPr="00064BA3">
        <w:rPr>
          <w:lang w:val="en-GB"/>
        </w:rPr>
        <w:t>ncludes Shared memory</w:t>
      </w:r>
      <w:r w:rsidR="00C77825">
        <w:rPr>
          <w:lang w:val="en-GB"/>
        </w:rPr>
        <w:t xml:space="preserve"> but exclude Overhead because Overhead is functionally </w:t>
      </w:r>
      <w:r w:rsidR="00E97F20">
        <w:rPr>
          <w:lang w:val="en-GB"/>
        </w:rPr>
        <w:t>beyond what the VM see.</w:t>
      </w:r>
    </w:p>
    <w:p w14:paraId="4DA5E396" w14:textId="71BBD133" w:rsidR="004617F9" w:rsidRDefault="00327730" w:rsidP="000E69E8">
      <w:pPr>
        <w:rPr>
          <w:lang w:val="en-GB"/>
        </w:rPr>
      </w:pPr>
      <w:r>
        <w:rPr>
          <w:lang w:val="en-GB"/>
        </w:rPr>
        <w:t xml:space="preserve">The VM </w:t>
      </w:r>
      <w:r w:rsidR="008901C5">
        <w:rPr>
          <w:lang w:val="en-GB"/>
        </w:rPr>
        <w:t>total memory footprint is Granted + Ballooned + Swapped + Compressed + n</w:t>
      </w:r>
      <w:r w:rsidR="00C86B58">
        <w:rPr>
          <w:lang w:val="en-GB"/>
        </w:rPr>
        <w:t>ot touched + Overhead.</w:t>
      </w:r>
    </w:p>
    <w:p w14:paraId="6D5D5278" w14:textId="1BFC8F8A" w:rsidR="00C86B58" w:rsidRDefault="00C86B58" w:rsidP="000E69E8">
      <w:pPr>
        <w:rPr>
          <w:lang w:val="en-GB"/>
        </w:rPr>
      </w:pPr>
      <w:r>
        <w:rPr>
          <w:lang w:val="en-GB"/>
        </w:rPr>
        <w:t xml:space="preserve">Not </w:t>
      </w:r>
      <w:r w:rsidR="00EB745F">
        <w:rPr>
          <w:lang w:val="en-GB"/>
        </w:rPr>
        <w:t>touched means the VM never uses the page since it’s powered on. This happens because</w:t>
      </w:r>
    </w:p>
    <w:p w14:paraId="431B5B34" w14:textId="317FB039" w:rsidR="00EB745F" w:rsidRDefault="00C54CE6" w:rsidP="00EB745F">
      <w:pPr>
        <w:pStyle w:val="Bullet"/>
        <w:rPr>
          <w:lang w:val="en-GB"/>
        </w:rPr>
      </w:pPr>
      <w:r>
        <w:rPr>
          <w:lang w:val="en-GB"/>
        </w:rPr>
        <w:t>The VM never use it at all.</w:t>
      </w:r>
    </w:p>
    <w:p w14:paraId="6AD1D648" w14:textId="59BDEC71" w:rsidR="00197C2B" w:rsidRDefault="00197C2B" w:rsidP="00EB745F">
      <w:pPr>
        <w:pStyle w:val="Bullet"/>
        <w:rPr>
          <w:lang w:val="en-GB"/>
        </w:rPr>
      </w:pPr>
      <w:r w:rsidRPr="4CAB3972">
        <w:rPr>
          <w:lang w:val="en-GB"/>
        </w:rPr>
        <w:t>The page was reclaimed by the balloon driver, and the VM never touch</w:t>
      </w:r>
      <w:r w:rsidR="79275196" w:rsidRPr="4CAB3972">
        <w:rPr>
          <w:lang w:val="en-GB"/>
        </w:rPr>
        <w:t>ed</w:t>
      </w:r>
      <w:r w:rsidRPr="4CAB3972">
        <w:rPr>
          <w:lang w:val="en-GB"/>
        </w:rPr>
        <w:t xml:space="preserve"> it since then.</w:t>
      </w:r>
    </w:p>
    <w:p w14:paraId="5B056841" w14:textId="1665CAC6" w:rsidR="00B3024B" w:rsidRDefault="000E69E8" w:rsidP="000E69E8">
      <w:pPr>
        <w:rPr>
          <w:lang w:val="en-GB"/>
        </w:rPr>
      </w:pPr>
      <w:r w:rsidRPr="00A452F2">
        <w:rPr>
          <w:lang w:val="en-GB"/>
        </w:rPr>
        <w:t>Memory is not granted to the VM until it has been touched once. In the case of Linux, which does not zero out pages upon boot</w:t>
      </w:r>
      <w:r w:rsidR="008151C0">
        <w:rPr>
          <w:lang w:val="en-GB"/>
        </w:rPr>
        <w:t xml:space="preserve">, the counter may not jump immediately upon </w:t>
      </w:r>
      <w:r w:rsidR="00E13E34">
        <w:rPr>
          <w:lang w:val="en-GB"/>
        </w:rPr>
        <w:t>OS start</w:t>
      </w:r>
      <w:r w:rsidR="008151C0">
        <w:rPr>
          <w:lang w:val="en-GB"/>
        </w:rPr>
        <w:t>.</w:t>
      </w:r>
      <w:r w:rsidR="00B3024B">
        <w:rPr>
          <w:lang w:val="en-GB"/>
        </w:rPr>
        <w:t xml:space="preserve"> </w:t>
      </w:r>
      <w:r w:rsidR="00B3024B" w:rsidRPr="00C8470C">
        <w:rPr>
          <w:lang w:val="en-GB"/>
        </w:rPr>
        <w:t xml:space="preserve">For Windows, you may see that Consumed shoots up ahead of Granted. </w:t>
      </w:r>
      <w:r w:rsidR="00B3024B">
        <w:rPr>
          <w:lang w:val="en-GB"/>
        </w:rPr>
        <w:t xml:space="preserve">When </w:t>
      </w:r>
      <w:r w:rsidR="00B3024B" w:rsidRPr="00C8470C">
        <w:rPr>
          <w:lang w:val="en-GB"/>
        </w:rPr>
        <w:t xml:space="preserve">Windows writes zeroes </w:t>
      </w:r>
      <w:r w:rsidR="00B3024B">
        <w:rPr>
          <w:lang w:val="en-GB"/>
        </w:rPr>
        <w:t xml:space="preserve">to </w:t>
      </w:r>
      <w:r w:rsidR="00B3024B" w:rsidRPr="00C8470C">
        <w:rPr>
          <w:lang w:val="en-GB"/>
        </w:rPr>
        <w:t>initialize the pages</w:t>
      </w:r>
      <w:r w:rsidR="00B3024B">
        <w:rPr>
          <w:lang w:val="en-GB"/>
        </w:rPr>
        <w:t xml:space="preserve">, </w:t>
      </w:r>
      <w:proofErr w:type="spellStart"/>
      <w:r w:rsidR="00B3024B">
        <w:rPr>
          <w:lang w:val="en-GB"/>
        </w:rPr>
        <w:t>VM</w:t>
      </w:r>
      <w:r w:rsidR="00B3024B" w:rsidRPr="00C8470C">
        <w:rPr>
          <w:lang w:val="en-GB"/>
        </w:rPr>
        <w:t>kernel</w:t>
      </w:r>
      <w:proofErr w:type="spellEnd"/>
      <w:r w:rsidR="00B3024B" w:rsidRPr="00C8470C">
        <w:rPr>
          <w:lang w:val="en-GB"/>
        </w:rPr>
        <w:t xml:space="preserve"> is smart enough to do a copy-on-write, so all the pages are pointing to the</w:t>
      </w:r>
      <w:r w:rsidR="00B3024B">
        <w:rPr>
          <w:lang w:val="en-GB"/>
        </w:rPr>
        <w:t xml:space="preserve"> </w:t>
      </w:r>
      <w:r w:rsidR="00B3024B" w:rsidRPr="00C8470C">
        <w:rPr>
          <w:lang w:val="en-GB"/>
        </w:rPr>
        <w:t>same physical page. This result</w:t>
      </w:r>
      <w:r w:rsidR="00B3024B">
        <w:rPr>
          <w:lang w:val="en-GB"/>
        </w:rPr>
        <w:t>s</w:t>
      </w:r>
      <w:r w:rsidR="00B3024B" w:rsidRPr="00C8470C">
        <w:rPr>
          <w:lang w:val="en-GB"/>
        </w:rPr>
        <w:t xml:space="preserve"> in the Consumed counter being higher than the</w:t>
      </w:r>
      <w:r w:rsidR="00B3024B">
        <w:rPr>
          <w:lang w:val="en-GB"/>
        </w:rPr>
        <w:t xml:space="preserve"> </w:t>
      </w:r>
      <w:r w:rsidR="00B3024B" w:rsidRPr="00C8470C">
        <w:rPr>
          <w:lang w:val="en-GB"/>
        </w:rPr>
        <w:t>Granted counter, as Granted only counts the physical page once. After a while, as</w:t>
      </w:r>
      <w:r w:rsidR="00B3024B">
        <w:rPr>
          <w:lang w:val="en-GB"/>
        </w:rPr>
        <w:t xml:space="preserve"> </w:t>
      </w:r>
      <w:r w:rsidR="00B3024B" w:rsidRPr="00C8470C">
        <w:rPr>
          <w:lang w:val="en-GB"/>
        </w:rPr>
        <w:t>the pages are replaced with actual data, the Granted counter will go up as each of</w:t>
      </w:r>
      <w:r w:rsidR="00B3024B">
        <w:rPr>
          <w:lang w:val="en-GB"/>
        </w:rPr>
        <w:t xml:space="preserve"> </w:t>
      </w:r>
      <w:r w:rsidR="00B3024B" w:rsidRPr="00C8470C">
        <w:rPr>
          <w:lang w:val="en-GB"/>
        </w:rPr>
        <w:t>the new pages is backed by large pages (common in Windows 2008 and Windows 7).</w:t>
      </w:r>
      <w:r w:rsidR="00B3024B">
        <w:rPr>
          <w:lang w:val="en-GB"/>
        </w:rPr>
        <w:t xml:space="preserve"> </w:t>
      </w:r>
    </w:p>
    <w:p w14:paraId="5A20C12E" w14:textId="5FA24C66" w:rsidR="00726E99" w:rsidRDefault="00726E99" w:rsidP="000E69E8">
      <w:pPr>
        <w:rPr>
          <w:lang w:val="en-GB"/>
        </w:rPr>
      </w:pPr>
      <w:r>
        <w:rPr>
          <w:lang w:val="en-GB"/>
        </w:rPr>
        <w:t xml:space="preserve">If you use Limit, which you should not, you may want to know if the VM needs more than the limit amount. Granted is the counter for that, as shown in the following. This VM is a Windows 2016 server. It’s configured with 12 GB of </w:t>
      </w:r>
      <w:proofErr w:type="gramStart"/>
      <w:r>
        <w:rPr>
          <w:lang w:val="en-GB"/>
        </w:rPr>
        <w:t>RAM,</w:t>
      </w:r>
      <w:proofErr w:type="gramEnd"/>
      <w:r>
        <w:rPr>
          <w:lang w:val="en-GB"/>
        </w:rPr>
        <w:t xml:space="preserve"> hence the Granted metric does not exceed that. </w:t>
      </w:r>
    </w:p>
    <w:p w14:paraId="2ECAC82C" w14:textId="6A6C6A4A" w:rsidR="00726E99" w:rsidRDefault="00726E99" w:rsidP="000E69E8">
      <w:pPr>
        <w:rPr>
          <w:lang w:val="en-GB"/>
        </w:rPr>
      </w:pPr>
      <w:r>
        <w:rPr>
          <w:noProof/>
        </w:rPr>
        <w:drawing>
          <wp:inline distT="0" distB="0" distL="0" distR="0" wp14:anchorId="5C3677A1" wp14:editId="325F2E42">
            <wp:extent cx="6645910" cy="1651000"/>
            <wp:effectExtent l="0" t="0" r="2540" b="6350"/>
            <wp:docPr id="606394300" name="Picture 60639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0"/>
                    <pic:cNvPicPr/>
                  </pic:nvPicPr>
                  <pic:blipFill>
                    <a:blip r:embed="rId420">
                      <a:extLst>
                        <a:ext uri="{28A0092B-C50C-407E-A947-70E740481C1C}">
                          <a14:useLocalDpi xmlns:a14="http://schemas.microsoft.com/office/drawing/2010/main" val="0"/>
                        </a:ext>
                      </a:extLst>
                    </a:blip>
                    <a:stretch>
                      <a:fillRect/>
                    </a:stretch>
                  </pic:blipFill>
                  <pic:spPr>
                    <a:xfrm>
                      <a:off x="0" y="0"/>
                      <a:ext cx="6645910" cy="1651000"/>
                    </a:xfrm>
                    <a:prstGeom prst="rect">
                      <a:avLst/>
                    </a:prstGeom>
                  </pic:spPr>
                </pic:pic>
              </a:graphicData>
            </a:graphic>
          </wp:inline>
        </w:drawing>
      </w:r>
    </w:p>
    <w:p w14:paraId="1FDA54E7" w14:textId="7405F31B" w:rsidR="00B3024B" w:rsidRDefault="00B3024B" w:rsidP="000E69E8">
      <w:pPr>
        <w:rPr>
          <w:lang w:val="en-GB"/>
        </w:rPr>
      </w:pPr>
      <w:r w:rsidRPr="00C8470C">
        <w:rPr>
          <w:lang w:val="en-GB"/>
        </w:rPr>
        <w:t>The Granted counter tends to have a stable value as it only goes down if the host is</w:t>
      </w:r>
      <w:r>
        <w:rPr>
          <w:lang w:val="en-GB"/>
        </w:rPr>
        <w:t xml:space="preserve"> </w:t>
      </w:r>
      <w:r w:rsidRPr="00C8470C">
        <w:rPr>
          <w:lang w:val="en-GB"/>
        </w:rPr>
        <w:t>under memory pressure.</w:t>
      </w:r>
    </w:p>
    <w:p w14:paraId="2A9092ED" w14:textId="77777777" w:rsidR="00B3024B" w:rsidRPr="00B3024B" w:rsidRDefault="00B3024B" w:rsidP="00B3024B">
      <w:r>
        <w:rPr>
          <w:lang w:val="en-GB"/>
        </w:rPr>
        <w:lastRenderedPageBreak/>
        <w:t xml:space="preserve">Entitlement = </w:t>
      </w:r>
      <w:r w:rsidRPr="00F5311F">
        <w:rPr>
          <w:lang w:val="en-GB"/>
        </w:rPr>
        <w:t>Granted + Overhead.</w:t>
      </w:r>
      <w:r w:rsidRPr="00C8470C">
        <w:t xml:space="preserve"> </w:t>
      </w:r>
    </w:p>
    <w:p w14:paraId="38B6D233" w14:textId="61194352" w:rsidR="00B3024B" w:rsidRDefault="00B3024B" w:rsidP="000E69E8">
      <w:pPr>
        <w:rPr>
          <w:lang w:val="en-GB"/>
        </w:rPr>
      </w:pPr>
      <w:r w:rsidRPr="00097506">
        <w:rPr>
          <w:lang w:val="en-GB"/>
        </w:rPr>
        <w:t xml:space="preserve">The Zero counter tracks all pages with just zeroes on them (unused pages). </w:t>
      </w:r>
    </w:p>
    <w:p w14:paraId="67AF9348" w14:textId="77777777" w:rsidR="006F4F2B" w:rsidRPr="00A452F2" w:rsidRDefault="006F4F2B" w:rsidP="00160AA2">
      <w:pPr>
        <w:pStyle w:val="Heading4"/>
      </w:pPr>
      <w:r w:rsidRPr="00A452F2">
        <w:t>Shared</w:t>
      </w:r>
    </w:p>
    <w:p w14:paraId="55B20D2B" w14:textId="77777777" w:rsidR="006F4F2B" w:rsidRPr="00A452F2" w:rsidRDefault="006F4F2B" w:rsidP="006F4F2B">
      <w:pPr>
        <w:rPr>
          <w:lang w:val="en-GB"/>
        </w:rPr>
      </w:pPr>
      <w:r w:rsidRPr="00A452F2">
        <w:rPr>
          <w:lang w:val="en-GB"/>
        </w:rPr>
        <w:t xml:space="preserve">There are 2 types of shared pages: </w:t>
      </w:r>
    </w:p>
    <w:p w14:paraId="2AB0068F" w14:textId="77777777" w:rsidR="006F4F2B" w:rsidRPr="00A452F2" w:rsidRDefault="006F4F2B" w:rsidP="00B527DB">
      <w:pPr>
        <w:pStyle w:val="ListParagraph"/>
        <w:keepLines w:val="0"/>
        <w:numPr>
          <w:ilvl w:val="0"/>
          <w:numId w:val="45"/>
        </w:numPr>
        <w:suppressAutoHyphens w:val="0"/>
        <w:spacing w:line="276" w:lineRule="auto"/>
        <w:rPr>
          <w:lang w:val="en-GB"/>
        </w:rPr>
      </w:pPr>
      <w:r w:rsidRPr="00A452F2">
        <w:rPr>
          <w:lang w:val="en-GB"/>
        </w:rPr>
        <w:t xml:space="preserve">Intra-VM </w:t>
      </w:r>
      <w:proofErr w:type="gramStart"/>
      <w:r w:rsidRPr="00A452F2">
        <w:rPr>
          <w:lang w:val="en-GB"/>
        </w:rPr>
        <w:t>sharing:</w:t>
      </w:r>
      <w:proofErr w:type="gramEnd"/>
      <w:r w:rsidRPr="00A452F2">
        <w:rPr>
          <w:lang w:val="en-GB"/>
        </w:rPr>
        <w:t xml:space="preserve"> sharing within the same VM. By default, each page is 4 KB. If Guest OS uses the Large Page, then it’s 2 MB. The chance of sharing in 4 KB is much higher than 2 MB.</w:t>
      </w:r>
    </w:p>
    <w:p w14:paraId="3DF870EB" w14:textId="77777777" w:rsidR="006F4F2B" w:rsidRPr="00A452F2" w:rsidRDefault="006F4F2B" w:rsidP="00B527DB">
      <w:pPr>
        <w:pStyle w:val="ListParagraph"/>
        <w:keepLines w:val="0"/>
        <w:numPr>
          <w:ilvl w:val="0"/>
          <w:numId w:val="45"/>
        </w:numPr>
        <w:suppressAutoHyphens w:val="0"/>
        <w:spacing w:line="276" w:lineRule="auto"/>
        <w:rPr>
          <w:lang w:val="en-GB"/>
        </w:rPr>
      </w:pPr>
      <w:r w:rsidRPr="00A452F2">
        <w:rPr>
          <w:lang w:val="en-GB"/>
        </w:rPr>
        <w:t>Inter-VM sharing. Due to security concern, this is by default disabled in vSphere.</w:t>
      </w:r>
    </w:p>
    <w:p w14:paraId="7F10C075" w14:textId="77777777" w:rsidR="006F4F2B" w:rsidRPr="00A452F2" w:rsidRDefault="006F4F2B" w:rsidP="006F4F2B">
      <w:pPr>
        <w:rPr>
          <w:lang w:val="en-GB"/>
        </w:rPr>
      </w:pPr>
      <w:r w:rsidRPr="00A452F2">
        <w:rPr>
          <w:lang w:val="en-GB"/>
        </w:rPr>
        <w:t>A commonly shared page is certainly the zero page. This is a page filled with just zeroes.</w:t>
      </w:r>
    </w:p>
    <w:p w14:paraId="40B44795" w14:textId="77777777" w:rsidR="006F4F2B" w:rsidRPr="00A452F2" w:rsidRDefault="006F4F2B" w:rsidP="006F4F2B">
      <w:pPr>
        <w:rPr>
          <w:lang w:val="en-GB"/>
        </w:rPr>
      </w:pPr>
      <w:r w:rsidRPr="00A452F2">
        <w:rPr>
          <w:lang w:val="en-GB"/>
        </w:rPr>
        <w:t>For accounting purpose, the Shared page is counted in full for each VM. Example:</w:t>
      </w:r>
    </w:p>
    <w:p w14:paraId="5F2AFB5D" w14:textId="77777777" w:rsidR="006F4F2B" w:rsidRPr="00A452F2" w:rsidRDefault="006F4F2B" w:rsidP="006F4F2B">
      <w:pPr>
        <w:rPr>
          <w:lang w:val="en-GB"/>
        </w:rPr>
      </w:pPr>
      <w:r w:rsidRPr="00A452F2">
        <w:rPr>
          <w:lang w:val="en-GB"/>
        </w:rPr>
        <w:t>VM 1: 1 GB private, 100 MB Shared within itself, 10 MB shared with other VMs (it does not matter how many and what VMs).</w:t>
      </w:r>
    </w:p>
    <w:p w14:paraId="0EFA0FA1" w14:textId="77777777" w:rsidR="006F4F2B" w:rsidRPr="00A452F2" w:rsidRDefault="006F4F2B" w:rsidP="006F4F2B">
      <w:pPr>
        <w:rPr>
          <w:lang w:val="en-GB"/>
        </w:rPr>
      </w:pPr>
      <w:r w:rsidRPr="00A452F2">
        <w:rPr>
          <w:lang w:val="en-GB"/>
        </w:rPr>
        <w:t xml:space="preserve">The 100 MB is the amount that is being shared. If not shared, they would consume 100 MB. But how much is </w:t>
      </w:r>
      <w:proofErr w:type="gramStart"/>
      <w:r w:rsidRPr="00A452F2">
        <w:rPr>
          <w:lang w:val="en-GB"/>
        </w:rPr>
        <w:t>actually consumed</w:t>
      </w:r>
      <w:proofErr w:type="gramEnd"/>
      <w:r w:rsidRPr="00A452F2">
        <w:rPr>
          <w:lang w:val="en-GB"/>
        </w:rPr>
        <w:t xml:space="preserve"> as a result of this sharing? </w:t>
      </w:r>
    </w:p>
    <w:p w14:paraId="2A365C18" w14:textId="77777777" w:rsidR="006F4F2B" w:rsidRPr="00A452F2" w:rsidRDefault="006F4F2B" w:rsidP="006F4F2B">
      <w:pPr>
        <w:rPr>
          <w:lang w:val="en-GB"/>
        </w:rPr>
      </w:pPr>
      <w:r w:rsidRPr="00A452F2">
        <w:rPr>
          <w:lang w:val="en-GB"/>
        </w:rPr>
        <w:t xml:space="preserve">The 10 MB is shared with other VMs. VM 1 could be sharing 1 MB each with 10 other VMs, or the entire 10 MB with just 1 VM. The Shared counter merely counts that this 10 MB is being shared. VM 1 </w:t>
      </w:r>
      <w:proofErr w:type="gramStart"/>
      <w:r w:rsidRPr="00A452F2">
        <w:rPr>
          <w:lang w:val="en-GB"/>
        </w:rPr>
        <w:t>definitely consumes</w:t>
      </w:r>
      <w:proofErr w:type="gramEnd"/>
      <w:r w:rsidRPr="00A452F2">
        <w:rPr>
          <w:lang w:val="en-GB"/>
        </w:rPr>
        <w:t xml:space="preserve"> this 10 MB, and it’s not sharing within itself. </w:t>
      </w:r>
    </w:p>
    <w:p w14:paraId="0277DEF0" w14:textId="77777777" w:rsidR="006F4F2B" w:rsidRPr="00A452F2" w:rsidRDefault="006F4F2B" w:rsidP="006F4F2B">
      <w:pPr>
        <w:rPr>
          <w:lang w:val="en-GB"/>
        </w:rPr>
      </w:pPr>
      <w:r w:rsidRPr="00A452F2">
        <w:rPr>
          <w:lang w:val="en-GB"/>
        </w:rPr>
        <w:t>Shared includes zero pages.</w:t>
      </w:r>
    </w:p>
    <w:p w14:paraId="4BB044F9" w14:textId="77777777" w:rsidR="006F4F2B" w:rsidRPr="00000445" w:rsidRDefault="006F4F2B" w:rsidP="006F4F2B">
      <w:pPr>
        <w:rPr>
          <w:lang w:val="en-GB"/>
        </w:rPr>
      </w:pPr>
      <w:r>
        <w:rPr>
          <w:lang w:val="en-GB"/>
        </w:rPr>
        <w:t>Shared Saved metric tracks the e</w:t>
      </w:r>
      <w:r w:rsidRPr="00000445">
        <w:rPr>
          <w:lang w:val="en-GB"/>
        </w:rPr>
        <w:t>stimated amount of machine memory that are saved due to page sharing.</w:t>
      </w:r>
    </w:p>
    <w:p w14:paraId="4452EF9B" w14:textId="77777777" w:rsidR="006F4F2B" w:rsidRDefault="006F4F2B" w:rsidP="006F4F2B">
      <w:pPr>
        <w:rPr>
          <w:lang w:val="en-GB"/>
        </w:rPr>
      </w:pPr>
      <w:r w:rsidRPr="00000445">
        <w:rPr>
          <w:lang w:val="en-GB"/>
        </w:rPr>
        <w:t xml:space="preserve">Because </w:t>
      </w:r>
      <w:r>
        <w:rPr>
          <w:lang w:val="en-GB"/>
        </w:rPr>
        <w:t xml:space="preserve">the ESXi </w:t>
      </w:r>
      <w:r w:rsidRPr="00000445">
        <w:rPr>
          <w:lang w:val="en-GB"/>
        </w:rPr>
        <w:t xml:space="preserve">machine page is shared by multiple </w:t>
      </w:r>
      <w:r>
        <w:rPr>
          <w:lang w:val="en-GB"/>
        </w:rPr>
        <w:t>G</w:t>
      </w:r>
      <w:r w:rsidRPr="00000445">
        <w:rPr>
          <w:lang w:val="en-GB"/>
        </w:rPr>
        <w:t xml:space="preserve">uest </w:t>
      </w:r>
      <w:r>
        <w:rPr>
          <w:lang w:val="en-GB"/>
        </w:rPr>
        <w:t xml:space="preserve">OS </w:t>
      </w:r>
      <w:r w:rsidRPr="00000445">
        <w:rPr>
          <w:lang w:val="en-GB"/>
        </w:rPr>
        <w:t xml:space="preserve">physical pages, </w:t>
      </w:r>
      <w:r>
        <w:rPr>
          <w:lang w:val="en-GB"/>
        </w:rPr>
        <w:t xml:space="preserve">this metric </w:t>
      </w:r>
      <w:r w:rsidRPr="00000445">
        <w:rPr>
          <w:lang w:val="en-GB"/>
        </w:rPr>
        <w:t>charge "1/ref" page as the consumed machine memory for each of the guest physical pages, where "ref" is the number of references. So, the saved machine memory will be "1 - 1/ref" page.</w:t>
      </w:r>
      <w:r>
        <w:rPr>
          <w:lang w:val="en-GB"/>
        </w:rPr>
        <w:t xml:space="preserve"> For example, if there are 4 pages pointing to the same physical DIMM, then the savings is 3 pages worth of memory. </w:t>
      </w:r>
    </w:p>
    <w:p w14:paraId="440B9B36" w14:textId="77777777" w:rsidR="006F4F2B" w:rsidRPr="00A452F2" w:rsidRDefault="006F4F2B" w:rsidP="00160AA2">
      <w:pPr>
        <w:pStyle w:val="Heading4"/>
      </w:pPr>
      <w:r w:rsidRPr="00A452F2">
        <w:t xml:space="preserve">NUMA </w:t>
      </w:r>
      <w:r>
        <w:t>Metrics</w:t>
      </w:r>
    </w:p>
    <w:p w14:paraId="0C4E4F98" w14:textId="77777777" w:rsidR="006F4F2B" w:rsidRDefault="006F4F2B" w:rsidP="006F4F2B">
      <w:pPr>
        <w:rPr>
          <w:lang w:val="en-GB"/>
        </w:rPr>
      </w:pPr>
      <w:r w:rsidRPr="00A452F2">
        <w:rPr>
          <w:lang w:val="en-GB"/>
        </w:rPr>
        <w:t xml:space="preserve">These counters are not exposed in vCenter. It’s available in </w:t>
      </w:r>
      <w:proofErr w:type="spellStart"/>
      <w:r w:rsidRPr="00A452F2">
        <w:rPr>
          <w:lang w:val="en-GB"/>
        </w:rPr>
        <w:t>esxtop</w:t>
      </w:r>
      <w:proofErr w:type="spellEnd"/>
    </w:p>
    <w:p w14:paraId="3350400E" w14:textId="77777777" w:rsidR="006F4F2B" w:rsidRPr="00A452F2" w:rsidRDefault="006F4F2B" w:rsidP="006F4F2B">
      <w:pPr>
        <w:pStyle w:val="BeforeTable"/>
        <w:rPr>
          <w:lang w:val="en-GB"/>
        </w:rPr>
      </w:pPr>
    </w:p>
    <w:tbl>
      <w:tblPr>
        <w:tblStyle w:val="GridTable1Light-Accent1"/>
        <w:tblW w:w="0" w:type="auto"/>
        <w:tblLook w:val="04A0" w:firstRow="1" w:lastRow="0" w:firstColumn="1" w:lastColumn="0" w:noHBand="0" w:noVBand="1"/>
      </w:tblPr>
      <w:tblGrid>
        <w:gridCol w:w="2247"/>
        <w:gridCol w:w="8209"/>
      </w:tblGrid>
      <w:tr w:rsidR="006F4F2B" w:rsidRPr="00E51A31" w14:paraId="242FF1C2" w14:textId="77777777" w:rsidTr="006F4F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8B617A7" w14:textId="77777777" w:rsidR="006F4F2B" w:rsidRPr="00A452F2" w:rsidRDefault="006F4F2B" w:rsidP="006F4F2B">
            <w:pPr>
              <w:pStyle w:val="Tableheading"/>
              <w:rPr>
                <w:lang w:val="en-GB"/>
              </w:rPr>
            </w:pPr>
            <w:r w:rsidRPr="00A452F2">
              <w:rPr>
                <w:lang w:val="en-GB"/>
              </w:rPr>
              <w:t>Counters</w:t>
            </w:r>
          </w:p>
        </w:tc>
        <w:tc>
          <w:tcPr>
            <w:tcW w:w="10064" w:type="dxa"/>
          </w:tcPr>
          <w:p w14:paraId="6CB62ED7" w14:textId="77777777" w:rsidR="006F4F2B" w:rsidRPr="00A452F2" w:rsidRDefault="006F4F2B" w:rsidP="006F4F2B">
            <w:pPr>
              <w:pStyle w:val="Tableheading"/>
              <w:cnfStyle w:val="100000000000" w:firstRow="1" w:lastRow="0" w:firstColumn="0" w:lastColumn="0" w:oddVBand="0" w:evenVBand="0" w:oddHBand="0" w:evenHBand="0" w:firstRowFirstColumn="0" w:firstRowLastColumn="0" w:lastRowFirstColumn="0" w:lastRowLastColumn="0"/>
              <w:rPr>
                <w:lang w:val="en-GB"/>
              </w:rPr>
            </w:pPr>
            <w:r w:rsidRPr="00A452F2">
              <w:rPr>
                <w:lang w:val="en-GB"/>
              </w:rPr>
              <w:t>Description</w:t>
            </w:r>
          </w:p>
        </w:tc>
      </w:tr>
      <w:tr w:rsidR="006F4F2B" w:rsidRPr="00E51A31" w14:paraId="22646E5D" w14:textId="77777777" w:rsidTr="006F4F2B">
        <w:tc>
          <w:tcPr>
            <w:cnfStyle w:val="001000000000" w:firstRow="0" w:lastRow="0" w:firstColumn="1" w:lastColumn="0" w:oddVBand="0" w:evenVBand="0" w:oddHBand="0" w:evenHBand="0" w:firstRowFirstColumn="0" w:firstRowLastColumn="0" w:lastRowFirstColumn="0" w:lastRowLastColumn="0"/>
            <w:tcW w:w="2547" w:type="dxa"/>
          </w:tcPr>
          <w:p w14:paraId="5E5A587F" w14:textId="77777777" w:rsidR="006F4F2B" w:rsidRPr="00A452F2" w:rsidRDefault="006F4F2B" w:rsidP="006F4F2B">
            <w:pPr>
              <w:pStyle w:val="Tablecontent"/>
              <w:rPr>
                <w:lang w:val="en-GB"/>
              </w:rPr>
            </w:pPr>
            <w:r w:rsidRPr="00A452F2">
              <w:rPr>
                <w:lang w:val="en-GB"/>
              </w:rPr>
              <w:t>NUMA Migration</w:t>
            </w:r>
          </w:p>
        </w:tc>
        <w:tc>
          <w:tcPr>
            <w:tcW w:w="10064" w:type="dxa"/>
          </w:tcPr>
          <w:p w14:paraId="4B01E2BE" w14:textId="77777777" w:rsidR="006F4F2B" w:rsidRPr="00A452F2" w:rsidRDefault="006F4F2B" w:rsidP="006F4F2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number of NUMA migrations that have occurred since the VM's creation</w:t>
            </w:r>
          </w:p>
        </w:tc>
      </w:tr>
      <w:tr w:rsidR="006F4F2B" w:rsidRPr="00E51A31" w14:paraId="4F4D47F9" w14:textId="77777777" w:rsidTr="006F4F2B">
        <w:tc>
          <w:tcPr>
            <w:cnfStyle w:val="001000000000" w:firstRow="0" w:lastRow="0" w:firstColumn="1" w:lastColumn="0" w:oddVBand="0" w:evenVBand="0" w:oddHBand="0" w:evenHBand="0" w:firstRowFirstColumn="0" w:firstRowLastColumn="0" w:lastRowFirstColumn="0" w:lastRowLastColumn="0"/>
            <w:tcW w:w="2547" w:type="dxa"/>
          </w:tcPr>
          <w:p w14:paraId="01EAA960" w14:textId="77777777" w:rsidR="006F4F2B" w:rsidRPr="00A452F2" w:rsidRDefault="006F4F2B" w:rsidP="006F4F2B">
            <w:pPr>
              <w:pStyle w:val="Tablecontent"/>
              <w:rPr>
                <w:lang w:val="en-GB"/>
              </w:rPr>
            </w:pPr>
            <w:r w:rsidRPr="00A452F2">
              <w:rPr>
                <w:lang w:val="en-GB"/>
              </w:rPr>
              <w:t>Local Memory</w:t>
            </w:r>
          </w:p>
        </w:tc>
        <w:tc>
          <w:tcPr>
            <w:tcW w:w="10064" w:type="dxa"/>
          </w:tcPr>
          <w:p w14:paraId="22707535" w14:textId="77777777" w:rsidR="006F4F2B" w:rsidRPr="00A452F2" w:rsidRDefault="006F4F2B" w:rsidP="006F4F2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he amount of the VM's memory that is on the local NUMA nodes. </w:t>
            </w:r>
          </w:p>
        </w:tc>
      </w:tr>
      <w:tr w:rsidR="006F4F2B" w:rsidRPr="00E51A31" w14:paraId="26F6395A" w14:textId="77777777" w:rsidTr="006F4F2B">
        <w:tc>
          <w:tcPr>
            <w:cnfStyle w:val="001000000000" w:firstRow="0" w:lastRow="0" w:firstColumn="1" w:lastColumn="0" w:oddVBand="0" w:evenVBand="0" w:oddHBand="0" w:evenHBand="0" w:firstRowFirstColumn="0" w:firstRowLastColumn="0" w:lastRowFirstColumn="0" w:lastRowLastColumn="0"/>
            <w:tcW w:w="2547" w:type="dxa"/>
          </w:tcPr>
          <w:p w14:paraId="62CF0481" w14:textId="77777777" w:rsidR="006F4F2B" w:rsidRPr="00A452F2" w:rsidRDefault="006F4F2B" w:rsidP="006F4F2B">
            <w:pPr>
              <w:pStyle w:val="Tablecontent"/>
              <w:rPr>
                <w:lang w:val="en-GB"/>
              </w:rPr>
            </w:pPr>
            <w:r w:rsidRPr="00A452F2">
              <w:rPr>
                <w:lang w:val="en-GB"/>
              </w:rPr>
              <w:t>Remote Memory</w:t>
            </w:r>
          </w:p>
        </w:tc>
        <w:tc>
          <w:tcPr>
            <w:tcW w:w="10064" w:type="dxa"/>
          </w:tcPr>
          <w:p w14:paraId="3AECBC07" w14:textId="77777777" w:rsidR="006F4F2B" w:rsidRPr="00A452F2" w:rsidRDefault="006F4F2B" w:rsidP="006F4F2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he amount of the VM's memory that is on the remote NUMA nodes. Remote memory access is slower as it </w:t>
            </w:r>
            <w:proofErr w:type="gramStart"/>
            <w:r w:rsidRPr="00A452F2">
              <w:rPr>
                <w:lang w:val="en-GB"/>
              </w:rPr>
              <w:t>has to</w:t>
            </w:r>
            <w:proofErr w:type="gramEnd"/>
            <w:r w:rsidRPr="00A452F2">
              <w:rPr>
                <w:lang w:val="en-GB"/>
              </w:rPr>
              <w:t xml:space="preserve"> go through another CPU. Hence, ideally this amount is 0. You increase the chance by making the Configured RAM small. A VM whose configured memory is larger than the ESXi RAM attached to a socket have higher chance of having remote memory.</w:t>
            </w:r>
          </w:p>
        </w:tc>
      </w:tr>
    </w:tbl>
    <w:p w14:paraId="27738C92" w14:textId="3988AF5A" w:rsidR="004060CF" w:rsidRDefault="001C66A3" w:rsidP="001C66A3">
      <w:pPr>
        <w:pStyle w:val="Heading3"/>
        <w:rPr>
          <w:lang w:val="en-GB"/>
        </w:rPr>
      </w:pPr>
      <w:bookmarkStart w:id="64" w:name="_ESXi_Memory_Metrics"/>
      <w:bookmarkEnd w:id="64"/>
      <w:r w:rsidRPr="00A452F2">
        <w:rPr>
          <w:lang w:val="en-GB"/>
        </w:rPr>
        <w:lastRenderedPageBreak/>
        <w:t xml:space="preserve">ESXi </w:t>
      </w:r>
      <w:r w:rsidR="005378F6">
        <w:rPr>
          <w:lang w:val="en-GB"/>
        </w:rPr>
        <w:t>Host</w:t>
      </w:r>
    </w:p>
    <w:p w14:paraId="78A28E37" w14:textId="71FA5726" w:rsidR="00726E99" w:rsidRDefault="006A554B" w:rsidP="008B6E70">
      <w:pPr>
        <w:rPr>
          <w:lang w:val="en-GB"/>
        </w:rPr>
      </w:pPr>
      <w:r w:rsidRPr="008B6E70">
        <w:rPr>
          <w:lang w:val="en-GB"/>
        </w:rPr>
        <w:t xml:space="preserve">vCenter provides even more counters at ESXi level: 38 counters for RAM plus 11 for </w:t>
      </w:r>
      <w:proofErr w:type="spellStart"/>
      <w:r w:rsidRPr="008B6E70">
        <w:rPr>
          <w:lang w:val="en-GB"/>
        </w:rPr>
        <w:t>VMkernel</w:t>
      </w:r>
      <w:proofErr w:type="spellEnd"/>
      <w:r w:rsidRPr="008B6E70">
        <w:rPr>
          <w:lang w:val="en-GB"/>
        </w:rPr>
        <w:t xml:space="preserve"> RAM. </w:t>
      </w:r>
      <w:proofErr w:type="spellStart"/>
      <w:r w:rsidRPr="008B6E70">
        <w:rPr>
          <w:lang w:val="en-GB"/>
        </w:rPr>
        <w:t>VMkernel</w:t>
      </w:r>
      <w:proofErr w:type="spellEnd"/>
      <w:r w:rsidRPr="008B6E70">
        <w:rPr>
          <w:lang w:val="en-GB"/>
        </w:rPr>
        <w:t xml:space="preserve"> has around 50 processes that are tracked. As a result, a cluster of 8 ESXi can have &gt; 800 counters just for ESXi RAM! Most of them are not shown as a percentage, making it difficult to compare across ESXi with different memory sizes.</w:t>
      </w:r>
    </w:p>
    <w:p w14:paraId="2BEE461D" w14:textId="4F6DC629" w:rsidR="005E34FE" w:rsidRDefault="005E34FE" w:rsidP="008B6E70">
      <w:pPr>
        <w:rPr>
          <w:lang w:val="en-GB"/>
        </w:rPr>
      </w:pPr>
      <w:r>
        <w:rPr>
          <w:lang w:val="en-GB"/>
        </w:rPr>
        <w:t xml:space="preserve">The following shows all the metrics. I had to stitch multiple screenshots so you can see them in one view. </w:t>
      </w:r>
    </w:p>
    <w:p w14:paraId="4157FE0B" w14:textId="78EC3126" w:rsidR="005E34FE" w:rsidRDefault="005E34FE" w:rsidP="008B6E70">
      <w:pPr>
        <w:rPr>
          <w:lang w:val="en-GB"/>
        </w:rPr>
      </w:pPr>
      <w:r>
        <w:rPr>
          <w:lang w:val="en-GB"/>
        </w:rPr>
        <w:t xml:space="preserve">Which counters are for performance? </w:t>
      </w:r>
    </w:p>
    <w:p w14:paraId="18266682" w14:textId="60223362" w:rsidR="005E34FE" w:rsidRDefault="005E34FE" w:rsidP="008B6E70">
      <w:pPr>
        <w:rPr>
          <w:lang w:val="en-GB"/>
        </w:rPr>
      </w:pPr>
      <w:r>
        <w:rPr>
          <w:lang w:val="en-GB"/>
        </w:rPr>
        <w:t>Which counters are for capacity?</w:t>
      </w:r>
    </w:p>
    <w:p w14:paraId="679A7CCD" w14:textId="77777777" w:rsidR="00D26CA9" w:rsidRPr="006B532B" w:rsidRDefault="00D26CA9" w:rsidP="00D26CA9">
      <w:pPr>
        <w:rPr>
          <w:lang w:val="en-GB"/>
        </w:rPr>
      </w:pPr>
      <w:r w:rsidRPr="006B532B">
        <w:rPr>
          <w:lang w:val="en-GB"/>
        </w:rPr>
        <w:t xml:space="preserve">Total = </w:t>
      </w:r>
      <w:proofErr w:type="spellStart"/>
      <w:r w:rsidRPr="006B532B">
        <w:rPr>
          <w:lang w:val="en-GB"/>
        </w:rPr>
        <w:t>VMkernel</w:t>
      </w:r>
      <w:proofErr w:type="spellEnd"/>
      <w:r w:rsidRPr="006B532B">
        <w:rPr>
          <w:lang w:val="en-GB"/>
        </w:rPr>
        <w:t xml:space="preserve"> + VM + Overhead + Free</w:t>
      </w:r>
      <w:r>
        <w:rPr>
          <w:lang w:val="en-GB"/>
        </w:rPr>
        <w:t>, where</w:t>
      </w:r>
    </w:p>
    <w:p w14:paraId="2CB2B1DF" w14:textId="77777777" w:rsidR="00D26CA9" w:rsidRDefault="00D26CA9" w:rsidP="00D26CA9">
      <w:pPr>
        <w:pStyle w:val="Bullet"/>
        <w:rPr>
          <w:lang w:val="en-GB"/>
        </w:rPr>
      </w:pPr>
      <w:r w:rsidRPr="006B532B">
        <w:rPr>
          <w:lang w:val="en-GB"/>
        </w:rPr>
        <w:t xml:space="preserve">Total is the </w:t>
      </w:r>
      <w:r>
        <w:rPr>
          <w:lang w:val="en-GB"/>
        </w:rPr>
        <w:t xml:space="preserve">hardware </w:t>
      </w:r>
      <w:r w:rsidRPr="006B532B">
        <w:rPr>
          <w:lang w:val="en-GB"/>
        </w:rPr>
        <w:t xml:space="preserve">memory </w:t>
      </w:r>
      <w:r>
        <w:rPr>
          <w:lang w:val="en-GB"/>
        </w:rPr>
        <w:t xml:space="preserve">as </w:t>
      </w:r>
      <w:r w:rsidRPr="006B532B">
        <w:rPr>
          <w:lang w:val="en-GB"/>
        </w:rPr>
        <w:t>reported by BIOS</w:t>
      </w:r>
      <w:r>
        <w:rPr>
          <w:lang w:val="en-GB"/>
        </w:rPr>
        <w:t xml:space="preserve"> to ESXi</w:t>
      </w:r>
    </w:p>
    <w:p w14:paraId="5E5E72FB" w14:textId="77777777" w:rsidR="00D26CA9" w:rsidRDefault="00D26CA9" w:rsidP="00D26CA9">
      <w:pPr>
        <w:pStyle w:val="Bullet"/>
        <w:rPr>
          <w:lang w:val="en-GB"/>
        </w:rPr>
      </w:pPr>
      <w:proofErr w:type="spellStart"/>
      <w:r>
        <w:rPr>
          <w:lang w:val="en-GB"/>
        </w:rPr>
        <w:t>VMkernel</w:t>
      </w:r>
      <w:proofErr w:type="spellEnd"/>
      <w:r>
        <w:rPr>
          <w:lang w:val="en-GB"/>
        </w:rPr>
        <w:t xml:space="preserve"> is the memory used by </w:t>
      </w:r>
      <w:proofErr w:type="spellStart"/>
      <w:r>
        <w:rPr>
          <w:lang w:val="en-GB"/>
        </w:rPr>
        <w:t>VMkernel</w:t>
      </w:r>
      <w:proofErr w:type="spellEnd"/>
      <w:r>
        <w:rPr>
          <w:lang w:val="en-GB"/>
        </w:rPr>
        <w:t xml:space="preserve"> and its loadable modules such as vSAN</w:t>
      </w:r>
    </w:p>
    <w:p w14:paraId="686DDF26" w14:textId="77777777" w:rsidR="00D26CA9" w:rsidRDefault="00D26CA9" w:rsidP="00D26CA9">
      <w:pPr>
        <w:pStyle w:val="Bullet"/>
        <w:rPr>
          <w:lang w:val="en-GB"/>
        </w:rPr>
      </w:pPr>
      <w:r>
        <w:rPr>
          <w:lang w:val="en-GB"/>
        </w:rPr>
        <w:t>VM is the memory used by VM</w:t>
      </w:r>
    </w:p>
    <w:p w14:paraId="5A169815" w14:textId="77777777" w:rsidR="00D26CA9" w:rsidRPr="006B532B" w:rsidRDefault="00D26CA9" w:rsidP="00D26CA9">
      <w:pPr>
        <w:pStyle w:val="Bullet"/>
        <w:rPr>
          <w:lang w:val="en-GB"/>
        </w:rPr>
      </w:pPr>
      <w:r>
        <w:rPr>
          <w:lang w:val="en-GB"/>
        </w:rPr>
        <w:t>Overhead is the hypervisor virtualization overhead on each VM.</w:t>
      </w:r>
    </w:p>
    <w:p w14:paraId="2FD55152" w14:textId="77777777" w:rsidR="00D26CA9" w:rsidRDefault="00D26CA9" w:rsidP="00D26CA9">
      <w:pPr>
        <w:rPr>
          <w:lang w:val="en-GB"/>
        </w:rPr>
      </w:pPr>
      <w:r w:rsidRPr="00A452F2">
        <w:rPr>
          <w:lang w:val="en-GB"/>
        </w:rPr>
        <w:t xml:space="preserve">Just like any other modern-day OS, </w:t>
      </w:r>
      <w:proofErr w:type="spellStart"/>
      <w:r w:rsidRPr="00A452F2">
        <w:rPr>
          <w:lang w:val="en-GB"/>
        </w:rPr>
        <w:t>VMkernel</w:t>
      </w:r>
      <w:proofErr w:type="spellEnd"/>
      <w:r w:rsidRPr="00A452F2">
        <w:rPr>
          <w:lang w:val="en-GB"/>
        </w:rPr>
        <w:t xml:space="preserve"> uses RAM as cache as it's faster than disk. </w:t>
      </w:r>
      <w:proofErr w:type="gramStart"/>
      <w:r w:rsidRPr="00A452F2">
        <w:rPr>
          <w:lang w:val="en-GB"/>
        </w:rPr>
        <w:t>So</w:t>
      </w:r>
      <w:proofErr w:type="gramEnd"/>
      <w:r w:rsidRPr="00A452F2">
        <w:rPr>
          <w:lang w:val="en-GB"/>
        </w:rPr>
        <w:t xml:space="preserve"> the Consumed counter will be near 100% in overcommit environment. This is a healthy utilization. </w:t>
      </w:r>
    </w:p>
    <w:p w14:paraId="259D7BA6" w14:textId="1174F716" w:rsidR="00D26CA9" w:rsidRDefault="00D26CA9" w:rsidP="00D26CA9">
      <w:pPr>
        <w:rPr>
          <w:lang w:val="en-GB"/>
        </w:rPr>
      </w:pPr>
      <w:r>
        <w:rPr>
          <w:lang w:val="en-GB"/>
        </w:rPr>
        <w:t>J</w:t>
      </w:r>
      <w:r w:rsidRPr="00FA6D13">
        <w:rPr>
          <w:lang w:val="en-GB"/>
        </w:rPr>
        <w:t xml:space="preserve">ust because the host is low on free physical RAM does not mean that the VMs are performing poorly. Even the presence of swapping out does not mean VMs are performing poorly when the swapped memory is not being accessed by the OS. Poor VM performance only happens when the VM experiences </w:t>
      </w:r>
      <w:r>
        <w:rPr>
          <w:lang w:val="en-GB"/>
        </w:rPr>
        <w:t xml:space="preserve">contention. </w:t>
      </w:r>
    </w:p>
    <w:p w14:paraId="4F37B91F" w14:textId="437106F3" w:rsidR="00E3517F" w:rsidRDefault="00E3517F" w:rsidP="00D26CA9">
      <w:pPr>
        <w:rPr>
          <w:lang w:val="en-GB"/>
        </w:rPr>
      </w:pPr>
      <w:r w:rsidRPr="00E3517F">
        <w:rPr>
          <w:noProof/>
          <w:lang w:val="en-GB"/>
        </w:rPr>
        <w:drawing>
          <wp:inline distT="0" distB="0" distL="0" distR="0" wp14:anchorId="62246EBE" wp14:editId="6279AF95">
            <wp:extent cx="6645910" cy="4136390"/>
            <wp:effectExtent l="0" t="0" r="2540" b="0"/>
            <wp:docPr id="1293284805" name="Picture 1293284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1"/>
                    <a:stretch>
                      <a:fillRect/>
                    </a:stretch>
                  </pic:blipFill>
                  <pic:spPr>
                    <a:xfrm>
                      <a:off x="0" y="0"/>
                      <a:ext cx="6645910" cy="4136390"/>
                    </a:xfrm>
                    <a:prstGeom prst="rect">
                      <a:avLst/>
                    </a:prstGeom>
                  </pic:spPr>
                </pic:pic>
              </a:graphicData>
            </a:graphic>
          </wp:inline>
        </w:drawing>
      </w:r>
    </w:p>
    <w:p w14:paraId="7EEA3CD2" w14:textId="7B6B0556" w:rsidR="006A554B" w:rsidRDefault="00E3517F" w:rsidP="005E34FE">
      <w:pPr>
        <w:rPr>
          <w:lang w:val="en-GB"/>
        </w:rPr>
      </w:pPr>
      <w:r w:rsidRPr="00E3517F">
        <w:rPr>
          <w:noProof/>
          <w:lang w:val="en-GB"/>
        </w:rPr>
        <w:lastRenderedPageBreak/>
        <w:drawing>
          <wp:inline distT="0" distB="0" distL="0" distR="0" wp14:anchorId="60E45C64" wp14:editId="7C0FCB10">
            <wp:extent cx="6645910" cy="4633595"/>
            <wp:effectExtent l="0" t="0" r="2540" b="0"/>
            <wp:docPr id="1293284806" name="Picture 1293284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2"/>
                    <a:stretch>
                      <a:fillRect/>
                    </a:stretch>
                  </pic:blipFill>
                  <pic:spPr>
                    <a:xfrm>
                      <a:off x="0" y="0"/>
                      <a:ext cx="6645910" cy="4633595"/>
                    </a:xfrm>
                    <a:prstGeom prst="rect">
                      <a:avLst/>
                    </a:prstGeom>
                  </pic:spPr>
                </pic:pic>
              </a:graphicData>
            </a:graphic>
          </wp:inline>
        </w:drawing>
      </w:r>
    </w:p>
    <w:p w14:paraId="5C1AEBBA" w14:textId="0BCB7644" w:rsidR="003034C8" w:rsidRDefault="003034C8" w:rsidP="00160AA2">
      <w:pPr>
        <w:pStyle w:val="Heading4"/>
      </w:pPr>
      <w:r>
        <w:t>Balloon Threshold</w:t>
      </w:r>
    </w:p>
    <w:p w14:paraId="5D2B1896" w14:textId="611BD633" w:rsidR="003034C8" w:rsidRDefault="003034C8" w:rsidP="00EC2C54">
      <w:pPr>
        <w:rPr>
          <w:lang w:val="en-GB"/>
        </w:rPr>
      </w:pPr>
      <w:r>
        <w:rPr>
          <w:lang w:val="en-GB"/>
        </w:rPr>
        <w:t>Balloon is a leading indicator that an ESXi is under memory pressure, hence it’s one of the primary counters you should use in capacity. Assuming you’re not using Limit to artificially cap the resource, you should ensure that the balloon amount does not cause VM to experience contention.</w:t>
      </w:r>
    </w:p>
    <w:p w14:paraId="311661F6" w14:textId="1784CFF8" w:rsidR="00EC2C54" w:rsidRDefault="00EC2C54" w:rsidP="00EC2C54">
      <w:pPr>
        <w:rPr>
          <w:lang w:val="en-GB"/>
        </w:rPr>
      </w:pPr>
      <w:r w:rsidRPr="00EC2C54">
        <w:rPr>
          <w:lang w:val="en-GB"/>
        </w:rPr>
        <w:t xml:space="preserve">We know that contention happens at hypervisor level, not at VM level. The VM is feeling the side effects of the contention, and the degree of contention depends on each VM's shares, </w:t>
      </w:r>
      <w:proofErr w:type="gramStart"/>
      <w:r w:rsidRPr="00EC2C54">
        <w:rPr>
          <w:lang w:val="en-GB"/>
        </w:rPr>
        <w:t>reservation</w:t>
      </w:r>
      <w:proofErr w:type="gramEnd"/>
      <w:r w:rsidRPr="00EC2C54">
        <w:rPr>
          <w:lang w:val="en-GB"/>
        </w:rPr>
        <w:t xml:space="preserve"> and utilization. ESXi begins </w:t>
      </w:r>
      <w:proofErr w:type="gramStart"/>
      <w:r w:rsidRPr="00EC2C54">
        <w:rPr>
          <w:lang w:val="en-GB"/>
        </w:rPr>
        <w:t>taking action</w:t>
      </w:r>
      <w:proofErr w:type="gramEnd"/>
      <w:r w:rsidRPr="00EC2C54">
        <w:rPr>
          <w:lang w:val="en-GB"/>
        </w:rPr>
        <w:t xml:space="preserve"> if it is running low on free memory. This is tracked by a counter called State. The State counter has five states</w:t>
      </w:r>
      <w:r w:rsidR="000552BB">
        <w:rPr>
          <w:lang w:val="en-GB"/>
        </w:rPr>
        <w:t xml:space="preserve">, corresponding to the </w:t>
      </w:r>
      <w:r w:rsidR="00A843EB">
        <w:rPr>
          <w:lang w:val="en-GB"/>
        </w:rPr>
        <w:t xml:space="preserve">Free </w:t>
      </w:r>
      <w:r w:rsidR="000552BB">
        <w:rPr>
          <w:lang w:val="en-GB"/>
        </w:rPr>
        <w:t xml:space="preserve">Memory </w:t>
      </w:r>
      <w:r w:rsidR="00D4324D">
        <w:rPr>
          <w:lang w:val="en-GB"/>
        </w:rPr>
        <w:t>Minimum (%) value</w:t>
      </w:r>
    </w:p>
    <w:p w14:paraId="7B900AD4" w14:textId="77777777" w:rsidR="004F145E" w:rsidRDefault="004F145E" w:rsidP="004F145E">
      <w:pPr>
        <w:pStyle w:val="BeforeTable"/>
        <w:rPr>
          <w:lang w:val="en-GB"/>
        </w:rPr>
      </w:pPr>
    </w:p>
    <w:tbl>
      <w:tblPr>
        <w:tblStyle w:val="GridTable1Light"/>
        <w:tblW w:w="0" w:type="auto"/>
        <w:tblLook w:val="04A0" w:firstRow="1" w:lastRow="0" w:firstColumn="1" w:lastColumn="0" w:noHBand="0" w:noVBand="1"/>
      </w:tblPr>
      <w:tblGrid>
        <w:gridCol w:w="1413"/>
        <w:gridCol w:w="1276"/>
        <w:gridCol w:w="3597"/>
        <w:gridCol w:w="4170"/>
      </w:tblGrid>
      <w:tr w:rsidR="00524436" w:rsidRPr="00D517BC" w14:paraId="3200F496" w14:textId="70A44410" w:rsidTr="00840B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D5C2B10" w14:textId="661CEA45" w:rsidR="00524436" w:rsidRPr="00D517BC" w:rsidRDefault="00524436" w:rsidP="00D517BC">
            <w:pPr>
              <w:pStyle w:val="Tableheading"/>
              <w:rPr>
                <w:b/>
                <w:bCs w:val="0"/>
              </w:rPr>
            </w:pPr>
            <w:r w:rsidRPr="00D517BC">
              <w:rPr>
                <w:b/>
                <w:bCs w:val="0"/>
              </w:rPr>
              <w:t>ESXi State</w:t>
            </w:r>
          </w:p>
        </w:tc>
        <w:tc>
          <w:tcPr>
            <w:tcW w:w="1276" w:type="dxa"/>
          </w:tcPr>
          <w:p w14:paraId="03ECE45A" w14:textId="57478B98" w:rsidR="00524436" w:rsidRPr="00D517BC" w:rsidRDefault="00524436" w:rsidP="00D517BC">
            <w:pPr>
              <w:pStyle w:val="Tableheading"/>
              <w:cnfStyle w:val="100000000000" w:firstRow="1" w:lastRow="0" w:firstColumn="0" w:lastColumn="0" w:oddVBand="0" w:evenVBand="0" w:oddHBand="0" w:evenHBand="0" w:firstRowFirstColumn="0" w:firstRowLastColumn="0" w:lastRowFirstColumn="0" w:lastRowLastColumn="0"/>
              <w:rPr>
                <w:b/>
                <w:bCs w:val="0"/>
              </w:rPr>
            </w:pPr>
            <w:r w:rsidRPr="00D517BC">
              <w:rPr>
                <w:b/>
                <w:bCs w:val="0"/>
              </w:rPr>
              <w:t>Threshold</w:t>
            </w:r>
          </w:p>
        </w:tc>
        <w:tc>
          <w:tcPr>
            <w:tcW w:w="3597" w:type="dxa"/>
          </w:tcPr>
          <w:p w14:paraId="2AF705F2" w14:textId="0C7D3A91" w:rsidR="00524436" w:rsidRPr="00524436" w:rsidRDefault="00524436" w:rsidP="00D517BC">
            <w:pPr>
              <w:pStyle w:val="Tableheading"/>
              <w:cnfStyle w:val="100000000000" w:firstRow="1" w:lastRow="0" w:firstColumn="0" w:lastColumn="0" w:oddVBand="0" w:evenVBand="0" w:oddHBand="0" w:evenHBand="0" w:firstRowFirstColumn="0" w:firstRowLastColumn="0" w:lastRowFirstColumn="0" w:lastRowLastColumn="0"/>
              <w:rPr>
                <w:b/>
                <w:bCs w:val="0"/>
              </w:rPr>
            </w:pPr>
            <w:r w:rsidRPr="00524436">
              <w:rPr>
                <w:b/>
                <w:bCs w:val="0"/>
              </w:rPr>
              <w:t>1 TB ESXi</w:t>
            </w:r>
          </w:p>
        </w:tc>
        <w:tc>
          <w:tcPr>
            <w:tcW w:w="4170" w:type="dxa"/>
          </w:tcPr>
          <w:p w14:paraId="68D415C7" w14:textId="27600D9D" w:rsidR="00524436" w:rsidRPr="00D517BC" w:rsidRDefault="00524436" w:rsidP="00D517BC">
            <w:pPr>
              <w:pStyle w:val="Tableheading"/>
              <w:cnfStyle w:val="100000000000" w:firstRow="1" w:lastRow="0" w:firstColumn="0" w:lastColumn="0" w:oddVBand="0" w:evenVBand="0" w:oddHBand="0" w:evenHBand="0" w:firstRowFirstColumn="0" w:firstRowLastColumn="0" w:lastRowFirstColumn="0" w:lastRowLastColumn="0"/>
              <w:rPr>
                <w:b/>
                <w:bCs w:val="0"/>
              </w:rPr>
            </w:pPr>
            <w:r w:rsidRPr="00D517BC">
              <w:rPr>
                <w:b/>
                <w:bCs w:val="0"/>
              </w:rPr>
              <w:t>Example based on ESXi with 1 TB RAM</w:t>
            </w:r>
          </w:p>
        </w:tc>
      </w:tr>
      <w:tr w:rsidR="00524436" w14:paraId="6DB78648" w14:textId="6302C90E" w:rsidTr="00840B70">
        <w:tc>
          <w:tcPr>
            <w:cnfStyle w:val="001000000000" w:firstRow="0" w:lastRow="0" w:firstColumn="1" w:lastColumn="0" w:oddVBand="0" w:evenVBand="0" w:oddHBand="0" w:evenHBand="0" w:firstRowFirstColumn="0" w:firstRowLastColumn="0" w:lastRowFirstColumn="0" w:lastRowLastColumn="0"/>
            <w:tcW w:w="1413" w:type="dxa"/>
          </w:tcPr>
          <w:p w14:paraId="69B3F88E" w14:textId="21EA2459" w:rsidR="00524436" w:rsidRDefault="00524436" w:rsidP="00D517BC">
            <w:pPr>
              <w:pStyle w:val="Tablecontent"/>
            </w:pPr>
            <w:r>
              <w:t>High</w:t>
            </w:r>
          </w:p>
        </w:tc>
        <w:tc>
          <w:tcPr>
            <w:tcW w:w="1276" w:type="dxa"/>
          </w:tcPr>
          <w:p w14:paraId="3853462A" w14:textId="72EB517F"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00%</w:t>
            </w:r>
          </w:p>
        </w:tc>
        <w:tc>
          <w:tcPr>
            <w:tcW w:w="3597" w:type="dxa"/>
          </w:tcPr>
          <w:p w14:paraId="6859C66B" w14:textId="1E4F57DB"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32.4 GB</w:t>
            </w:r>
          </w:p>
        </w:tc>
        <w:tc>
          <w:tcPr>
            <w:tcW w:w="4170" w:type="dxa"/>
            <w:vMerge w:val="restart"/>
          </w:tcPr>
          <w:p w14:paraId="5A227395" w14:textId="1F8C670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we calculate the Free Memory Minimum value. There is many website to help you with this, such as </w:t>
            </w:r>
            <w:hyperlink r:id="rId423" w:history="1">
              <w:r w:rsidRPr="00AB5031">
                <w:rPr>
                  <w:rStyle w:val="Hyperlink"/>
                  <w:lang w:val="en-GB"/>
                </w:rPr>
                <w:t>this</w:t>
              </w:r>
            </w:hyperlink>
            <w:r>
              <w:rPr>
                <w:lang w:val="en-GB"/>
              </w:rPr>
              <w:t xml:space="preserve">. </w:t>
            </w:r>
          </w:p>
          <w:p w14:paraId="7CE817EA" w14:textId="6C004DF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For 1 TB, the value is 10.8 GB.</w:t>
            </w:r>
          </w:p>
        </w:tc>
      </w:tr>
      <w:tr w:rsidR="00524436" w14:paraId="1B52F04A" w14:textId="7509E1C1" w:rsidTr="00840B70">
        <w:tc>
          <w:tcPr>
            <w:cnfStyle w:val="001000000000" w:firstRow="0" w:lastRow="0" w:firstColumn="1" w:lastColumn="0" w:oddVBand="0" w:evenVBand="0" w:oddHBand="0" w:evenHBand="0" w:firstRowFirstColumn="0" w:firstRowLastColumn="0" w:lastRowFirstColumn="0" w:lastRowLastColumn="0"/>
            <w:tcW w:w="1413" w:type="dxa"/>
          </w:tcPr>
          <w:p w14:paraId="34A76DDF" w14:textId="7E4D58B0" w:rsidR="00524436" w:rsidRDefault="00524436" w:rsidP="00D517BC">
            <w:pPr>
              <w:pStyle w:val="Tablecontent"/>
            </w:pPr>
            <w:r>
              <w:t>Clear</w:t>
            </w:r>
          </w:p>
        </w:tc>
        <w:tc>
          <w:tcPr>
            <w:tcW w:w="1276" w:type="dxa"/>
          </w:tcPr>
          <w:p w14:paraId="162EC547" w14:textId="592618B4"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00%</w:t>
            </w:r>
          </w:p>
        </w:tc>
        <w:tc>
          <w:tcPr>
            <w:tcW w:w="3597" w:type="dxa"/>
          </w:tcPr>
          <w:p w14:paraId="3FA04414" w14:textId="1F8FDB6E"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10.8 GB</w:t>
            </w:r>
          </w:p>
        </w:tc>
        <w:tc>
          <w:tcPr>
            <w:tcW w:w="4170" w:type="dxa"/>
            <w:vMerge/>
          </w:tcPr>
          <w:p w14:paraId="17269683" w14:textId="72E7BF3C"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320632A5" w14:textId="1C262F4A" w:rsidTr="00840B70">
        <w:tc>
          <w:tcPr>
            <w:cnfStyle w:val="001000000000" w:firstRow="0" w:lastRow="0" w:firstColumn="1" w:lastColumn="0" w:oddVBand="0" w:evenVBand="0" w:oddHBand="0" w:evenHBand="0" w:firstRowFirstColumn="0" w:firstRowLastColumn="0" w:lastRowFirstColumn="0" w:lastRowLastColumn="0"/>
            <w:tcW w:w="1413" w:type="dxa"/>
          </w:tcPr>
          <w:p w14:paraId="57D902E6" w14:textId="00EF9F25" w:rsidR="00524436" w:rsidRDefault="00524436" w:rsidP="00D517BC">
            <w:pPr>
              <w:pStyle w:val="Tablecontent"/>
            </w:pPr>
            <w:r>
              <w:t>Soft</w:t>
            </w:r>
          </w:p>
        </w:tc>
        <w:tc>
          <w:tcPr>
            <w:tcW w:w="1276" w:type="dxa"/>
          </w:tcPr>
          <w:p w14:paraId="3B511E5A" w14:textId="5DDA3419"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64%</w:t>
            </w:r>
          </w:p>
        </w:tc>
        <w:tc>
          <w:tcPr>
            <w:tcW w:w="3597" w:type="dxa"/>
          </w:tcPr>
          <w:p w14:paraId="3E122A79" w14:textId="2384F179" w:rsidR="00524436" w:rsidRDefault="009427A7" w:rsidP="00524436">
            <w:pPr>
              <w:pStyle w:val="Tablecontent"/>
              <w:cnfStyle w:val="000000000000" w:firstRow="0" w:lastRow="0" w:firstColumn="0" w:lastColumn="0" w:oddVBand="0" w:evenVBand="0" w:oddHBand="0" w:evenHBand="0" w:firstRowFirstColumn="0" w:firstRowLastColumn="0" w:lastRowFirstColumn="0" w:lastRowLastColumn="0"/>
            </w:pPr>
            <w:r>
              <w:t>6.9 GB</w:t>
            </w:r>
            <w:r w:rsidR="00A94972">
              <w:t>. Balloon starts here</w:t>
            </w:r>
          </w:p>
        </w:tc>
        <w:tc>
          <w:tcPr>
            <w:tcW w:w="4170" w:type="dxa"/>
            <w:vMerge/>
          </w:tcPr>
          <w:p w14:paraId="7FF0F735" w14:textId="484C9C3A"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D291783" w14:textId="37806439" w:rsidTr="00840B70">
        <w:tc>
          <w:tcPr>
            <w:cnfStyle w:val="001000000000" w:firstRow="0" w:lastRow="0" w:firstColumn="1" w:lastColumn="0" w:oddVBand="0" w:evenVBand="0" w:oddHBand="0" w:evenHBand="0" w:firstRowFirstColumn="0" w:firstRowLastColumn="0" w:lastRowFirstColumn="0" w:lastRowLastColumn="0"/>
            <w:tcW w:w="1413" w:type="dxa"/>
          </w:tcPr>
          <w:p w14:paraId="32D1B683" w14:textId="22FEAC4C" w:rsidR="00524436" w:rsidRDefault="00524436" w:rsidP="00D517BC">
            <w:pPr>
              <w:pStyle w:val="Tablecontent"/>
            </w:pPr>
            <w:r>
              <w:t>Hard</w:t>
            </w:r>
          </w:p>
        </w:tc>
        <w:tc>
          <w:tcPr>
            <w:tcW w:w="1276" w:type="dxa"/>
          </w:tcPr>
          <w:p w14:paraId="32539FE0" w14:textId="1272E761"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2%</w:t>
            </w:r>
          </w:p>
        </w:tc>
        <w:tc>
          <w:tcPr>
            <w:tcW w:w="3597" w:type="dxa"/>
          </w:tcPr>
          <w:p w14:paraId="7E9F3AAA" w14:textId="68067ACB" w:rsidR="00524436" w:rsidRDefault="00E00E95" w:rsidP="00524436">
            <w:pPr>
              <w:pStyle w:val="Tablecontent"/>
              <w:cnfStyle w:val="000000000000" w:firstRow="0" w:lastRow="0" w:firstColumn="0" w:lastColumn="0" w:oddVBand="0" w:evenVBand="0" w:oddHBand="0" w:evenHBand="0" w:firstRowFirstColumn="0" w:firstRowLastColumn="0" w:lastRowFirstColumn="0" w:lastRowLastColumn="0"/>
            </w:pPr>
            <w:r>
              <w:t>3.5 GB. Compress/Swap starts here</w:t>
            </w:r>
          </w:p>
        </w:tc>
        <w:tc>
          <w:tcPr>
            <w:tcW w:w="4170" w:type="dxa"/>
            <w:vMerge/>
          </w:tcPr>
          <w:p w14:paraId="5391B300" w14:textId="51FD547E"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8182D3C" w14:textId="07880755" w:rsidTr="00840B70">
        <w:tc>
          <w:tcPr>
            <w:cnfStyle w:val="001000000000" w:firstRow="0" w:lastRow="0" w:firstColumn="1" w:lastColumn="0" w:oddVBand="0" w:evenVBand="0" w:oddHBand="0" w:evenHBand="0" w:firstRowFirstColumn="0" w:firstRowLastColumn="0" w:lastRowFirstColumn="0" w:lastRowLastColumn="0"/>
            <w:tcW w:w="1413" w:type="dxa"/>
          </w:tcPr>
          <w:p w14:paraId="3C77CCD7" w14:textId="5607002A" w:rsidR="00524436" w:rsidRDefault="00524436" w:rsidP="00D517BC">
            <w:pPr>
              <w:pStyle w:val="Tablecontent"/>
            </w:pPr>
            <w:r>
              <w:t>Low</w:t>
            </w:r>
          </w:p>
        </w:tc>
        <w:tc>
          <w:tcPr>
            <w:tcW w:w="1276" w:type="dxa"/>
          </w:tcPr>
          <w:p w14:paraId="5AFA1C2F" w14:textId="7E1CF6AA"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6%</w:t>
            </w:r>
          </w:p>
        </w:tc>
        <w:tc>
          <w:tcPr>
            <w:tcW w:w="3597" w:type="dxa"/>
          </w:tcPr>
          <w:p w14:paraId="5797E2AB" w14:textId="6B75AC23" w:rsidR="00524436" w:rsidRDefault="006D65D8" w:rsidP="00524436">
            <w:pPr>
              <w:pStyle w:val="Tablecontent"/>
              <w:cnfStyle w:val="000000000000" w:firstRow="0" w:lastRow="0" w:firstColumn="0" w:lastColumn="0" w:oddVBand="0" w:evenVBand="0" w:oddHBand="0" w:evenHBand="0" w:firstRowFirstColumn="0" w:firstRowLastColumn="0" w:lastRowFirstColumn="0" w:lastRowLastColumn="0"/>
            </w:pPr>
            <w:r>
              <w:t>1.7 GB. Block execution</w:t>
            </w:r>
          </w:p>
        </w:tc>
        <w:tc>
          <w:tcPr>
            <w:tcW w:w="4170" w:type="dxa"/>
            <w:vMerge/>
          </w:tcPr>
          <w:p w14:paraId="088E0BB1" w14:textId="29B67449"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bl>
    <w:p w14:paraId="27726CCA" w14:textId="5FFC5DDA" w:rsidR="008A56D9" w:rsidRDefault="006D65D8" w:rsidP="00EC2C54">
      <w:pPr>
        <w:rPr>
          <w:lang w:val="en-GB"/>
        </w:rPr>
      </w:pPr>
      <w:r>
        <w:rPr>
          <w:lang w:val="en-GB"/>
        </w:rPr>
        <w:t>Using the example above</w:t>
      </w:r>
      <w:r w:rsidR="008A56D9">
        <w:rPr>
          <w:lang w:val="en-GB"/>
        </w:rPr>
        <w:t xml:space="preserve">, let’s see at which point </w:t>
      </w:r>
      <w:r w:rsidR="007E14FE">
        <w:rPr>
          <w:lang w:val="en-GB"/>
        </w:rPr>
        <w:t xml:space="preserve">of utilization does ESXi triggers balloon process. </w:t>
      </w:r>
    </w:p>
    <w:p w14:paraId="6FA95154" w14:textId="77777777" w:rsidR="004F145E" w:rsidRDefault="004F145E" w:rsidP="004F145E">
      <w:pPr>
        <w:pStyle w:val="BeforeTable"/>
        <w:rPr>
          <w:lang w:val="en-GB"/>
        </w:rPr>
      </w:pPr>
    </w:p>
    <w:tbl>
      <w:tblPr>
        <w:tblStyle w:val="GridTable1Light"/>
        <w:tblW w:w="0" w:type="auto"/>
        <w:jc w:val="center"/>
        <w:tblLook w:val="04A0" w:firstRow="1" w:lastRow="0" w:firstColumn="1" w:lastColumn="0" w:noHBand="0" w:noVBand="1"/>
      </w:tblPr>
      <w:tblGrid>
        <w:gridCol w:w="2122"/>
        <w:gridCol w:w="1984"/>
        <w:gridCol w:w="2180"/>
        <w:gridCol w:w="2180"/>
      </w:tblGrid>
      <w:tr w:rsidR="002A2CC8" w:rsidRPr="00D517BC" w14:paraId="37015E70" w14:textId="1DE49CA1" w:rsidTr="00C7073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Pr>
          <w:p w14:paraId="68A0AF4A" w14:textId="77777777" w:rsidR="002A2CC8" w:rsidRPr="00D517BC" w:rsidRDefault="002A2CC8" w:rsidP="00A1337A">
            <w:pPr>
              <w:pStyle w:val="Tableheading"/>
              <w:rPr>
                <w:b/>
                <w:bCs w:val="0"/>
              </w:rPr>
            </w:pPr>
            <w:r w:rsidRPr="00D517BC">
              <w:rPr>
                <w:b/>
                <w:bCs w:val="0"/>
              </w:rPr>
              <w:t>ESXi State</w:t>
            </w:r>
          </w:p>
        </w:tc>
        <w:tc>
          <w:tcPr>
            <w:tcW w:w="1984" w:type="dxa"/>
          </w:tcPr>
          <w:p w14:paraId="7771AA3B" w14:textId="0616F866" w:rsidR="002A2CC8" w:rsidRPr="00D517BC" w:rsidRDefault="002A2CC8" w:rsidP="00A1337A">
            <w:pPr>
              <w:pStyle w:val="Tableheading"/>
              <w:cnfStyle w:val="100000000000" w:firstRow="1" w:lastRow="0" w:firstColumn="0" w:lastColumn="0" w:oddVBand="0" w:evenVBand="0" w:oddHBand="0" w:evenHBand="0" w:firstRowFirstColumn="0" w:firstRowLastColumn="0" w:lastRowFirstColumn="0" w:lastRowLastColumn="0"/>
              <w:rPr>
                <w:b/>
                <w:bCs w:val="0"/>
              </w:rPr>
            </w:pPr>
            <w:r>
              <w:rPr>
                <w:b/>
                <w:bCs w:val="0"/>
              </w:rPr>
              <w:t>512 GB ESXi</w:t>
            </w:r>
          </w:p>
        </w:tc>
        <w:tc>
          <w:tcPr>
            <w:tcW w:w="2180" w:type="dxa"/>
          </w:tcPr>
          <w:p w14:paraId="5E9C9F67" w14:textId="77777777" w:rsidR="002A2CC8" w:rsidRPr="00524436" w:rsidRDefault="002A2CC8" w:rsidP="00A1337A">
            <w:pPr>
              <w:pStyle w:val="Tableheading"/>
              <w:cnfStyle w:val="100000000000" w:firstRow="1" w:lastRow="0" w:firstColumn="0" w:lastColumn="0" w:oddVBand="0" w:evenVBand="0" w:oddHBand="0" w:evenHBand="0" w:firstRowFirstColumn="0" w:firstRowLastColumn="0" w:lastRowFirstColumn="0" w:lastRowLastColumn="0"/>
              <w:rPr>
                <w:b/>
                <w:bCs w:val="0"/>
              </w:rPr>
            </w:pPr>
            <w:r w:rsidRPr="00524436">
              <w:rPr>
                <w:b/>
                <w:bCs w:val="0"/>
              </w:rPr>
              <w:t>1 TB ESXi</w:t>
            </w:r>
          </w:p>
        </w:tc>
        <w:tc>
          <w:tcPr>
            <w:tcW w:w="2180" w:type="dxa"/>
          </w:tcPr>
          <w:p w14:paraId="66599B29" w14:textId="00E470C6" w:rsidR="002A2CC8" w:rsidRPr="00524436" w:rsidRDefault="002A2CC8" w:rsidP="00A1337A">
            <w:pPr>
              <w:pStyle w:val="Tableheading"/>
              <w:cnfStyle w:val="100000000000" w:firstRow="1" w:lastRow="0" w:firstColumn="0" w:lastColumn="0" w:oddVBand="0" w:evenVBand="0" w:oddHBand="0" w:evenHBand="0" w:firstRowFirstColumn="0" w:firstRowLastColumn="0" w:lastRowFirstColumn="0" w:lastRowLastColumn="0"/>
              <w:rPr>
                <w:b/>
                <w:bCs w:val="0"/>
              </w:rPr>
            </w:pPr>
            <w:r>
              <w:rPr>
                <w:b/>
                <w:bCs w:val="0"/>
              </w:rPr>
              <w:t>1.5 TB ESXi</w:t>
            </w:r>
          </w:p>
        </w:tc>
      </w:tr>
      <w:tr w:rsidR="002A2CC8" w14:paraId="0AC50A5F" w14:textId="7BB06D06" w:rsidTr="00C70738">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A90B365" w14:textId="2237A044" w:rsidR="002A2CC8" w:rsidRDefault="002A2CC8" w:rsidP="00A1337A">
            <w:pPr>
              <w:pStyle w:val="Tablecontent"/>
            </w:pPr>
            <w:r>
              <w:t>Balloon Threshold</w:t>
            </w:r>
          </w:p>
        </w:tc>
        <w:tc>
          <w:tcPr>
            <w:tcW w:w="1984" w:type="dxa"/>
          </w:tcPr>
          <w:p w14:paraId="2C3F1930" w14:textId="3F1AEDAA"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3.7</w:t>
            </w:r>
            <w:r w:rsidR="002A2CC8">
              <w:t xml:space="preserve"> GB</w:t>
            </w:r>
          </w:p>
        </w:tc>
        <w:tc>
          <w:tcPr>
            <w:tcW w:w="2180" w:type="dxa"/>
          </w:tcPr>
          <w:p w14:paraId="0BB604B5" w14:textId="3480E33A" w:rsidR="002A2CC8" w:rsidRDefault="007E14FE" w:rsidP="00A1337A">
            <w:pPr>
              <w:pStyle w:val="Tablecontent"/>
              <w:cnfStyle w:val="000000000000" w:firstRow="0" w:lastRow="0" w:firstColumn="0" w:lastColumn="0" w:oddVBand="0" w:evenVBand="0" w:oddHBand="0" w:evenHBand="0" w:firstRowFirstColumn="0" w:firstRowLastColumn="0" w:lastRowFirstColumn="0" w:lastRowLastColumn="0"/>
            </w:pPr>
            <w:r>
              <w:t>6.9 GB</w:t>
            </w:r>
          </w:p>
        </w:tc>
        <w:tc>
          <w:tcPr>
            <w:tcW w:w="2180" w:type="dxa"/>
          </w:tcPr>
          <w:p w14:paraId="3A538B5F" w14:textId="4700E28E"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10.2 GB</w:t>
            </w:r>
          </w:p>
        </w:tc>
      </w:tr>
      <w:tr w:rsidR="002A2CC8" w14:paraId="42F5A37A" w14:textId="4911D2D9" w:rsidTr="00C70738">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42BA1DF" w14:textId="17925DBF" w:rsidR="002A2CC8" w:rsidRDefault="00A61D3E" w:rsidP="00A1337A">
            <w:pPr>
              <w:pStyle w:val="Tablecontent"/>
            </w:pPr>
            <w:r>
              <w:t>Threshold</w:t>
            </w:r>
          </w:p>
        </w:tc>
        <w:tc>
          <w:tcPr>
            <w:tcW w:w="1984" w:type="dxa"/>
          </w:tcPr>
          <w:p w14:paraId="58EDCD2A" w14:textId="301F421E" w:rsidR="002A2CC8" w:rsidRDefault="00AC462B" w:rsidP="00A1337A">
            <w:pPr>
              <w:pStyle w:val="Tablecontent"/>
              <w:cnfStyle w:val="000000000000" w:firstRow="0" w:lastRow="0" w:firstColumn="0" w:lastColumn="0" w:oddVBand="0" w:evenVBand="0" w:oddHBand="0" w:evenHBand="0" w:firstRowFirstColumn="0" w:firstRowLastColumn="0" w:lastRowFirstColumn="0" w:lastRowLastColumn="0"/>
            </w:pPr>
            <w:r>
              <w:t>508</w:t>
            </w:r>
            <w:r w:rsidR="008944F0">
              <w:t>.3 GB</w:t>
            </w:r>
          </w:p>
        </w:tc>
        <w:tc>
          <w:tcPr>
            <w:tcW w:w="2180" w:type="dxa"/>
          </w:tcPr>
          <w:p w14:paraId="35E4A657" w14:textId="0E26E85A" w:rsidR="002A2CC8" w:rsidRDefault="008944F0" w:rsidP="00A1337A">
            <w:pPr>
              <w:pStyle w:val="Tablecontent"/>
              <w:cnfStyle w:val="000000000000" w:firstRow="0" w:lastRow="0" w:firstColumn="0" w:lastColumn="0" w:oddVBand="0" w:evenVBand="0" w:oddHBand="0" w:evenHBand="0" w:firstRowFirstColumn="0" w:firstRowLastColumn="0" w:lastRowFirstColumn="0" w:lastRowLastColumn="0"/>
            </w:pPr>
            <w:r>
              <w:t>0.99</w:t>
            </w:r>
            <w:r w:rsidR="00F56330">
              <w:t xml:space="preserve"> TB</w:t>
            </w:r>
          </w:p>
        </w:tc>
        <w:tc>
          <w:tcPr>
            <w:tcW w:w="2180" w:type="dxa"/>
          </w:tcPr>
          <w:p w14:paraId="4BD2A6F3" w14:textId="2F13F21C" w:rsidR="002A2CC8" w:rsidRDefault="00F56330" w:rsidP="00A1337A">
            <w:pPr>
              <w:pStyle w:val="Tablecontent"/>
              <w:cnfStyle w:val="000000000000" w:firstRow="0" w:lastRow="0" w:firstColumn="0" w:lastColumn="0" w:oddVBand="0" w:evenVBand="0" w:oddHBand="0" w:evenHBand="0" w:firstRowFirstColumn="0" w:firstRowLastColumn="0" w:lastRowFirstColumn="0" w:lastRowLastColumn="0"/>
            </w:pPr>
            <w:r>
              <w:t>1.49 TB</w:t>
            </w:r>
          </w:p>
        </w:tc>
      </w:tr>
      <w:tr w:rsidR="002A2CC8" w14:paraId="20B72A00" w14:textId="2EF9B272" w:rsidTr="00C70738">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48D5064" w14:textId="745EA26E" w:rsidR="002A2CC8" w:rsidRDefault="00F56330" w:rsidP="00A1337A">
            <w:pPr>
              <w:pStyle w:val="Tablecontent"/>
            </w:pPr>
            <w:r>
              <w:lastRenderedPageBreak/>
              <w:t>Threshold in %</w:t>
            </w:r>
          </w:p>
        </w:tc>
        <w:tc>
          <w:tcPr>
            <w:tcW w:w="1984" w:type="dxa"/>
          </w:tcPr>
          <w:p w14:paraId="1C51FAB3" w14:textId="30ED88AA"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100B6DDC" w14:textId="12D900E2"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3C3F9D60" w14:textId="43283B87"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r>
    </w:tbl>
    <w:p w14:paraId="66B34D9D" w14:textId="77777777" w:rsidR="00CB16B0" w:rsidRDefault="008C459F" w:rsidP="00EC2C54">
      <w:pPr>
        <w:rPr>
          <w:lang w:val="en-GB"/>
        </w:rPr>
      </w:pPr>
      <w:r>
        <w:rPr>
          <w:lang w:val="en-GB"/>
        </w:rPr>
        <w:t xml:space="preserve">As you can see from all the 3 ESXi, balloon only happens after at least 99% of the </w:t>
      </w:r>
      <w:r w:rsidR="00442B62">
        <w:rPr>
          <w:lang w:val="en-GB"/>
        </w:rPr>
        <w:t>memory it utilized. It’s a very high threshold.</w:t>
      </w:r>
      <w:r w:rsidR="00CD69CB">
        <w:rPr>
          <w:lang w:val="en-GB"/>
        </w:rPr>
        <w:t xml:space="preserve"> </w:t>
      </w:r>
      <w:r w:rsidR="00EC2C54" w:rsidRPr="00EC2C54">
        <w:rPr>
          <w:lang w:val="en-GB"/>
        </w:rPr>
        <w:t xml:space="preserve">Unless you are deliberately aiming for high utilization, all the ESXi should be in the </w:t>
      </w:r>
      <w:r w:rsidR="00EC2C54" w:rsidRPr="00CD69CB">
        <w:rPr>
          <w:b/>
          <w:bCs/>
          <w:color w:val="00B0F0"/>
          <w:lang w:val="en-GB"/>
        </w:rPr>
        <w:t>high</w:t>
      </w:r>
      <w:r w:rsidR="00EC2C54" w:rsidRPr="00CD69CB">
        <w:rPr>
          <w:color w:val="00B0F0"/>
          <w:lang w:val="en-GB"/>
        </w:rPr>
        <w:t xml:space="preserve"> </w:t>
      </w:r>
      <w:r w:rsidR="00EC2C54" w:rsidRPr="00EC2C54">
        <w:rPr>
          <w:lang w:val="en-GB"/>
        </w:rPr>
        <w:t xml:space="preserve">state. </w:t>
      </w:r>
    </w:p>
    <w:p w14:paraId="19D050F8" w14:textId="69C41207" w:rsidR="00782252" w:rsidRDefault="00B23FD1" w:rsidP="00EC2C54">
      <w:pPr>
        <w:rPr>
          <w:lang w:val="en-GB"/>
        </w:rPr>
      </w:pPr>
      <w:r>
        <w:rPr>
          <w:lang w:val="en-GB"/>
        </w:rPr>
        <w:t>In addition, t</w:t>
      </w:r>
      <w:r w:rsidR="00EC2C54" w:rsidRPr="00EC2C54">
        <w:rPr>
          <w:lang w:val="en-GB"/>
        </w:rPr>
        <w:t>he spare host you add to cater for HA or maintenance mode will help in lowering the overall ESXi</w:t>
      </w:r>
      <w:r w:rsidR="00407C08">
        <w:rPr>
          <w:lang w:val="en-GB"/>
        </w:rPr>
        <w:t xml:space="preserve"> </w:t>
      </w:r>
      <w:r w:rsidR="00407C08" w:rsidRPr="00407C08">
        <w:rPr>
          <w:lang w:val="en-GB"/>
        </w:rPr>
        <w:t>utilization</w:t>
      </w:r>
      <w:r w:rsidR="00407C08">
        <w:rPr>
          <w:lang w:val="en-GB"/>
        </w:rPr>
        <w:t>.</w:t>
      </w:r>
      <w:r w:rsidR="00643723">
        <w:rPr>
          <w:lang w:val="en-GB"/>
        </w:rPr>
        <w:t xml:space="preserve"> </w:t>
      </w:r>
      <w:r w:rsidR="00DF209A">
        <w:rPr>
          <w:lang w:val="en-GB"/>
        </w:rPr>
        <w:t>Let’s use example to illustrate</w:t>
      </w:r>
    </w:p>
    <w:p w14:paraId="21F47F85" w14:textId="7F20C3A9" w:rsidR="00DF209A" w:rsidRPr="00DF209A" w:rsidRDefault="00DF209A" w:rsidP="00DF209A">
      <w:pPr>
        <w:pStyle w:val="Bullet"/>
        <w:rPr>
          <w:lang w:val="en-GB"/>
        </w:rPr>
      </w:pPr>
      <w:r w:rsidRPr="00DF209A">
        <w:rPr>
          <w:lang w:val="en-GB"/>
        </w:rPr>
        <w:t>No of ESXi in a cluster = 12</w:t>
      </w:r>
    </w:p>
    <w:p w14:paraId="26FF3144" w14:textId="324D64A1" w:rsidR="00DF209A" w:rsidRPr="00DF209A" w:rsidRDefault="00DF209A" w:rsidP="00DF209A">
      <w:pPr>
        <w:pStyle w:val="Bullet"/>
        <w:rPr>
          <w:lang w:val="en-GB"/>
        </w:rPr>
      </w:pPr>
      <w:r w:rsidRPr="00DF209A">
        <w:rPr>
          <w:lang w:val="en-GB"/>
        </w:rPr>
        <w:t>Provisioned for HA = 11</w:t>
      </w:r>
    </w:p>
    <w:p w14:paraId="5E1A318E" w14:textId="5EFBD286" w:rsidR="00DF209A" w:rsidRPr="00DF209A" w:rsidRDefault="00DF209A" w:rsidP="00DF209A">
      <w:pPr>
        <w:pStyle w:val="Bullet"/>
        <w:rPr>
          <w:lang w:val="en-GB"/>
        </w:rPr>
      </w:pPr>
      <w:r w:rsidRPr="00DF209A">
        <w:rPr>
          <w:lang w:val="en-GB"/>
        </w:rPr>
        <w:t>Target ESXi memory utilization = 99% (when HA happens or planned maintenance)</w:t>
      </w:r>
    </w:p>
    <w:p w14:paraId="18EDC194" w14:textId="54115302" w:rsidR="00DF209A" w:rsidRPr="00DF209A" w:rsidRDefault="00DF209A" w:rsidP="00DF209A">
      <w:pPr>
        <w:pStyle w:val="Bullet"/>
        <w:rPr>
          <w:lang w:val="en-GB"/>
        </w:rPr>
      </w:pPr>
      <w:r w:rsidRPr="00DF209A">
        <w:rPr>
          <w:lang w:val="en-GB"/>
        </w:rPr>
        <w:t>Target ESXi memory utilization = 99% x 11 / 12 = 90.75% (during normal operations)</w:t>
      </w:r>
    </w:p>
    <w:p w14:paraId="5ABBBC19" w14:textId="546792D7" w:rsidR="00CB16B0" w:rsidRDefault="00DF209A" w:rsidP="00EC2C54">
      <w:pPr>
        <w:rPr>
          <w:lang w:val="en-GB"/>
        </w:rPr>
      </w:pPr>
      <w:r>
        <w:rPr>
          <w:lang w:val="en-GB"/>
        </w:rPr>
        <w:t xml:space="preserve">Using the </w:t>
      </w:r>
      <w:r w:rsidR="00CB16B0">
        <w:rPr>
          <w:lang w:val="en-GB"/>
        </w:rPr>
        <w:t>above</w:t>
      </w:r>
      <w:r>
        <w:rPr>
          <w:lang w:val="en-GB"/>
        </w:rPr>
        <w:t xml:space="preserve">, </w:t>
      </w:r>
      <w:r w:rsidR="00CB16B0">
        <w:rPr>
          <w:lang w:val="en-GB"/>
        </w:rPr>
        <w:t xml:space="preserve">you will not have any VM memory swapped </w:t>
      </w:r>
      <w:r>
        <w:rPr>
          <w:lang w:val="en-GB"/>
        </w:rPr>
        <w:t xml:space="preserve">as you won’t even hit the ballooned stage. If you </w:t>
      </w:r>
      <w:proofErr w:type="gramStart"/>
      <w:r>
        <w:rPr>
          <w:lang w:val="en-GB"/>
        </w:rPr>
        <w:t>actually see</w:t>
      </w:r>
      <w:proofErr w:type="gramEnd"/>
      <w:r>
        <w:rPr>
          <w:lang w:val="en-GB"/>
        </w:rPr>
        <w:t xml:space="preserve"> balloon, that means there is limit imposed.</w:t>
      </w:r>
    </w:p>
    <w:p w14:paraId="71A72656" w14:textId="631CACF7" w:rsidR="00FA6D13" w:rsidRPr="00A452F2" w:rsidRDefault="00FA6D13" w:rsidP="00FA6D13">
      <w:pPr>
        <w:rPr>
          <w:lang w:val="en-GB"/>
        </w:rPr>
      </w:pPr>
      <w:r w:rsidRPr="00FA6D13">
        <w:rPr>
          <w:lang w:val="en-GB"/>
        </w:rPr>
        <w:t xml:space="preserve">The </w:t>
      </w:r>
      <w:r w:rsidRPr="00125498">
        <w:rPr>
          <w:b/>
          <w:bCs/>
          <w:lang w:val="en-GB"/>
        </w:rPr>
        <w:t xml:space="preserve">Low </w:t>
      </w:r>
      <w:r w:rsidR="00125498" w:rsidRPr="00125498">
        <w:rPr>
          <w:b/>
          <w:bCs/>
          <w:lang w:val="en-GB"/>
        </w:rPr>
        <w:t>F</w:t>
      </w:r>
      <w:r w:rsidRPr="00125498">
        <w:rPr>
          <w:b/>
          <w:bCs/>
          <w:lang w:val="en-GB"/>
        </w:rPr>
        <w:t xml:space="preserve">ree </w:t>
      </w:r>
      <w:r w:rsidR="00125498" w:rsidRPr="00125498">
        <w:rPr>
          <w:b/>
          <w:bCs/>
          <w:lang w:val="en-GB"/>
        </w:rPr>
        <w:t>T</w:t>
      </w:r>
      <w:r w:rsidRPr="00125498">
        <w:rPr>
          <w:b/>
          <w:bCs/>
          <w:lang w:val="en-GB"/>
        </w:rPr>
        <w:t>hreshold</w:t>
      </w:r>
      <w:r w:rsidRPr="00FA6D13">
        <w:rPr>
          <w:lang w:val="en-GB"/>
        </w:rPr>
        <w:t xml:space="preserve"> (KB) counter provides information on the actual level below which ESXi will begin reclaiming memory from VM. This value varies in hosts with different RAM configurations. Check this value only if you suspect ESXi triggers ballooning too early.</w:t>
      </w:r>
      <w:r w:rsidR="007B5838">
        <w:rPr>
          <w:lang w:val="en-GB"/>
        </w:rPr>
        <w:t xml:space="preserve"> </w:t>
      </w:r>
    </w:p>
    <w:p w14:paraId="531BCD89" w14:textId="41C65222" w:rsidR="004C4D60" w:rsidRPr="00A452F2" w:rsidRDefault="004C4D60" w:rsidP="004C4D60">
      <w:pPr>
        <w:rPr>
          <w:lang w:val="en-GB"/>
        </w:rPr>
      </w:pPr>
      <w:r w:rsidRPr="00A452F2">
        <w:rPr>
          <w:lang w:val="en-GB"/>
        </w:rPr>
        <w:t xml:space="preserve">ESXi memory region can be divided into </w:t>
      </w:r>
      <w:r w:rsidR="00125498">
        <w:rPr>
          <w:lang w:val="en-GB"/>
        </w:rPr>
        <w:t>three</w:t>
      </w:r>
      <w:r w:rsidRPr="00A452F2">
        <w:rPr>
          <w:lang w:val="en-GB"/>
        </w:rPr>
        <w:t>: Used, Cached and Free</w:t>
      </w:r>
    </w:p>
    <w:p w14:paraId="6CA8F0C9" w14:textId="5E6743B1" w:rsidR="004C4D60" w:rsidRPr="00A452F2" w:rsidRDefault="004C4D60" w:rsidP="004C4D60">
      <w:pPr>
        <w:pStyle w:val="Bullet"/>
        <w:rPr>
          <w:lang w:val="en-GB"/>
        </w:rPr>
      </w:pPr>
      <w:r w:rsidRPr="00A452F2">
        <w:rPr>
          <w:lang w:val="en-GB"/>
        </w:rPr>
        <w:t>Used is tracked by Active. Active is an estimate of recently touched pages.</w:t>
      </w:r>
      <w:r w:rsidR="00125498">
        <w:rPr>
          <w:lang w:val="en-GB"/>
        </w:rPr>
        <w:t xml:space="preserve"> </w:t>
      </w:r>
    </w:p>
    <w:p w14:paraId="282A3E11" w14:textId="77777777" w:rsidR="004C4D60" w:rsidRPr="00A452F2" w:rsidRDefault="004C4D60" w:rsidP="004C4D60">
      <w:pPr>
        <w:pStyle w:val="Bullet"/>
        <w:rPr>
          <w:lang w:val="en-GB"/>
        </w:rPr>
      </w:pPr>
      <w:r w:rsidRPr="00A452F2">
        <w:rPr>
          <w:lang w:val="en-GB"/>
        </w:rPr>
        <w:t>Cached = Consumed - Active. Consumed contains pages that were touched in the past, but no longer active. I'm not sure Ballooned pages are accounted in Consumed, although logically it should not. It should go to Free so it can be reused.</w:t>
      </w:r>
    </w:p>
    <w:p w14:paraId="779BCD24" w14:textId="77777777" w:rsidR="004C4D60" w:rsidRPr="00A452F2" w:rsidRDefault="004C4D60" w:rsidP="004C4D60">
      <w:pPr>
        <w:pStyle w:val="Bullet"/>
        <w:rPr>
          <w:lang w:val="en-GB"/>
        </w:rPr>
      </w:pPr>
      <w:r w:rsidRPr="00A452F2">
        <w:rPr>
          <w:lang w:val="en-GB"/>
        </w:rPr>
        <w:t>Free = Total Capacity - Consumed.</w:t>
      </w:r>
    </w:p>
    <w:p w14:paraId="34CF3121" w14:textId="31866247" w:rsidR="00EC5CE2" w:rsidRDefault="00EC5CE2" w:rsidP="004C4D60">
      <w:pPr>
        <w:rPr>
          <w:lang w:val="en-GB"/>
        </w:rPr>
      </w:pPr>
      <w:r>
        <w:rPr>
          <w:lang w:val="en-GB"/>
        </w:rPr>
        <w:t>The nature of memory as cache means the active part is far lower than the non-active part. It’s also more volatile. The following shows an ESXi with low memory usage, both active and consumed, in the last 3 months.</w:t>
      </w:r>
    </w:p>
    <w:p w14:paraId="32183728" w14:textId="03F557CB" w:rsidR="00EC5CE2" w:rsidRDefault="00EC5CE2" w:rsidP="004C4D60">
      <w:pPr>
        <w:rPr>
          <w:lang w:val="en-GB"/>
        </w:rPr>
      </w:pPr>
      <w:r>
        <w:rPr>
          <w:noProof/>
        </w:rPr>
        <w:drawing>
          <wp:inline distT="0" distB="0" distL="0" distR="0" wp14:anchorId="5B7E30CE" wp14:editId="77F4A956">
            <wp:extent cx="6645910" cy="1456690"/>
            <wp:effectExtent l="0" t="0" r="2540" b="0"/>
            <wp:docPr id="606394281" name="Picture 60639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1"/>
                    <pic:cNvPicPr/>
                  </pic:nvPicPr>
                  <pic:blipFill>
                    <a:blip r:embed="rId424">
                      <a:extLst>
                        <a:ext uri="{28A0092B-C50C-407E-A947-70E740481C1C}">
                          <a14:useLocalDpi xmlns:a14="http://schemas.microsoft.com/office/drawing/2010/main" val="0"/>
                        </a:ext>
                      </a:extLst>
                    </a:blip>
                    <a:stretch>
                      <a:fillRect/>
                    </a:stretch>
                  </pic:blipFill>
                  <pic:spPr>
                    <a:xfrm>
                      <a:off x="0" y="0"/>
                      <a:ext cx="6645910" cy="1456690"/>
                    </a:xfrm>
                    <a:prstGeom prst="rect">
                      <a:avLst/>
                    </a:prstGeom>
                  </pic:spPr>
                </pic:pic>
              </a:graphicData>
            </a:graphic>
          </wp:inline>
        </w:drawing>
      </w:r>
    </w:p>
    <w:p w14:paraId="7635C47C" w14:textId="75B4E901" w:rsidR="003034C8" w:rsidRDefault="003034C8" w:rsidP="004C4D60">
      <w:pPr>
        <w:rPr>
          <w:lang w:val="en-GB"/>
        </w:rPr>
      </w:pPr>
      <w:r>
        <w:rPr>
          <w:lang w:val="en-GB"/>
        </w:rPr>
        <w:t xml:space="preserve">Let’s look at an opposite scenario. The following ESXi is running at 100%. It has granted more memory than what it physically has. Initially, since the pages are inactive, there is no ballooning. When the active </w:t>
      </w:r>
      <w:proofErr w:type="gramStart"/>
      <w:r>
        <w:rPr>
          <w:lang w:val="en-GB"/>
        </w:rPr>
        <w:t>rise up</w:t>
      </w:r>
      <w:proofErr w:type="gramEnd"/>
      <w:r>
        <w:rPr>
          <w:lang w:val="en-GB"/>
        </w:rPr>
        <w:t>, the consumed counter goes up and the balloon process kicks in. When the VM is no longer using the pages, the active counter reflects that and ESXi begin deflating the balloon and giving the pages back.</w:t>
      </w:r>
    </w:p>
    <w:p w14:paraId="6A51DFB1" w14:textId="7D60DA2D" w:rsidR="003034C8" w:rsidRDefault="003034C8" w:rsidP="004C4D60">
      <w:pPr>
        <w:rPr>
          <w:lang w:val="en-GB"/>
        </w:rPr>
      </w:pPr>
      <w:r>
        <w:rPr>
          <w:noProof/>
        </w:rPr>
        <w:drawing>
          <wp:inline distT="0" distB="0" distL="0" distR="0" wp14:anchorId="65C45E90" wp14:editId="0C1BC0DB">
            <wp:extent cx="6645910" cy="1591945"/>
            <wp:effectExtent l="0" t="0" r="2540" b="8255"/>
            <wp:docPr id="606394306" name="Picture 60639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6"/>
                    <pic:cNvPicPr/>
                  </pic:nvPicPr>
                  <pic:blipFill>
                    <a:blip r:embed="rId425">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079EF4E6" w14:textId="607C650F" w:rsidR="00541082" w:rsidRDefault="00541082" w:rsidP="004C4D60">
      <w:pPr>
        <w:rPr>
          <w:lang w:val="en-GB"/>
        </w:rPr>
      </w:pPr>
      <w:r>
        <w:rPr>
          <w:lang w:val="en-GB"/>
        </w:rPr>
        <w:lastRenderedPageBreak/>
        <w:t xml:space="preserve">I shared in the VM memory counter that just because a VM has balloon, does not mean it experiences contention. You can see the same </w:t>
      </w:r>
      <w:r w:rsidR="00F777E4">
        <w:rPr>
          <w:lang w:val="en-GB"/>
        </w:rPr>
        <w:t xml:space="preserve">situation at ESXi level. The following ESXi shows a constant and significant balloon lasting at least 7 days. </w:t>
      </w:r>
      <w:proofErr w:type="gramStart"/>
      <w:r w:rsidR="00F777E4">
        <w:rPr>
          <w:lang w:val="en-GB"/>
        </w:rPr>
        <w:t>Yes</w:t>
      </w:r>
      <w:proofErr w:type="gramEnd"/>
      <w:r w:rsidR="00F777E4">
        <w:rPr>
          <w:lang w:val="en-GB"/>
        </w:rPr>
        <w:t xml:space="preserve"> the worst contention experienced by any VM is not even 1%, and majority of its 19 VMs were not experiencing contention at all.</w:t>
      </w:r>
    </w:p>
    <w:p w14:paraId="191D31A2" w14:textId="59AF098E" w:rsidR="00541082" w:rsidRDefault="00F777E4" w:rsidP="004C4D60">
      <w:pPr>
        <w:rPr>
          <w:lang w:val="en-GB"/>
        </w:rPr>
      </w:pPr>
      <w:r>
        <w:rPr>
          <w:noProof/>
        </w:rPr>
        <w:drawing>
          <wp:inline distT="0" distB="0" distL="0" distR="0" wp14:anchorId="3988F08A" wp14:editId="41339DD0">
            <wp:extent cx="6645910" cy="4164330"/>
            <wp:effectExtent l="0" t="0" r="2540" b="7620"/>
            <wp:docPr id="606394369" name="Picture 60639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9"/>
                    <pic:cNvPicPr/>
                  </pic:nvPicPr>
                  <pic:blipFill>
                    <a:blip r:embed="rId426" cstate="print">
                      <a:extLst>
                        <a:ext uri="{28A0092B-C50C-407E-A947-70E740481C1C}">
                          <a14:useLocalDpi xmlns:a14="http://schemas.microsoft.com/office/drawing/2010/main" val="0"/>
                        </a:ext>
                      </a:extLst>
                    </a:blip>
                    <a:stretch>
                      <a:fillRect/>
                    </a:stretch>
                  </pic:blipFill>
                  <pic:spPr>
                    <a:xfrm>
                      <a:off x="0" y="0"/>
                      <a:ext cx="6645910" cy="4164330"/>
                    </a:xfrm>
                    <a:prstGeom prst="rect">
                      <a:avLst/>
                    </a:prstGeom>
                  </pic:spPr>
                </pic:pic>
              </a:graphicData>
            </a:graphic>
          </wp:inline>
        </w:drawing>
      </w:r>
    </w:p>
    <w:p w14:paraId="0E7DDB73" w14:textId="2415A184" w:rsidR="00EB7056" w:rsidRDefault="00EB7056" w:rsidP="00160AA2">
      <w:pPr>
        <w:pStyle w:val="Heading4"/>
      </w:pPr>
      <w:r>
        <w:t>Key Metrics</w:t>
      </w:r>
    </w:p>
    <w:p w14:paraId="15B1490B" w14:textId="194DAAD9" w:rsidR="007E050E" w:rsidRDefault="006E757E" w:rsidP="004C4D60">
      <w:pPr>
        <w:rPr>
          <w:lang w:val="en-GB"/>
        </w:rPr>
      </w:pPr>
      <w:r w:rsidRPr="006E757E">
        <w:rPr>
          <w:lang w:val="en-GB"/>
        </w:rPr>
        <w:t>vCenter provides Active (KB), Active write (KB), Consumed (KB), Granted (KB), and Usage (%) for utilization</w:t>
      </w:r>
      <w:r w:rsidR="00176CF9">
        <w:rPr>
          <w:lang w:val="en-GB"/>
        </w:rPr>
        <w:t xml:space="preserve"> counters</w:t>
      </w:r>
      <w:r w:rsidRPr="006E757E">
        <w:rPr>
          <w:lang w:val="en-GB"/>
        </w:rPr>
        <w:t>. Consumed is the amount of memory used on the host. It includes both VM memory and hypervisor memory. In other words, Consumed = Total host memory - Free host memory.</w:t>
      </w:r>
    </w:p>
    <w:p w14:paraId="7A06B349" w14:textId="21C9C3D6" w:rsidR="00CE5D62" w:rsidRDefault="00E20008" w:rsidP="004C4D60">
      <w:pPr>
        <w:rPr>
          <w:lang w:val="en-GB"/>
        </w:rPr>
      </w:pPr>
      <w:r>
        <w:rPr>
          <w:lang w:val="en-GB"/>
        </w:rPr>
        <w:t xml:space="preserve">Consumed includes the </w:t>
      </w:r>
      <w:proofErr w:type="spellStart"/>
      <w:r>
        <w:rPr>
          <w:lang w:val="en-GB"/>
        </w:rPr>
        <w:t>VMkernel</w:t>
      </w:r>
      <w:proofErr w:type="spellEnd"/>
      <w:r>
        <w:rPr>
          <w:lang w:val="en-GB"/>
        </w:rPr>
        <w:t xml:space="preserve"> consumed</w:t>
      </w:r>
      <w:r w:rsidR="006C43B9">
        <w:rPr>
          <w:lang w:val="en-GB"/>
        </w:rPr>
        <w:t>, not just the VM consumed</w:t>
      </w:r>
      <w:r>
        <w:rPr>
          <w:lang w:val="en-GB"/>
        </w:rPr>
        <w:t xml:space="preserve">. </w:t>
      </w:r>
      <w:r w:rsidR="00176CF9">
        <w:rPr>
          <w:lang w:val="en-GB"/>
        </w:rPr>
        <w:t xml:space="preserve">The following example shows ESXi hosts with no running VM, so the Consumed counter is mostly made up of </w:t>
      </w:r>
      <w:proofErr w:type="spellStart"/>
      <w:r w:rsidR="00176CF9">
        <w:rPr>
          <w:lang w:val="en-GB"/>
        </w:rPr>
        <w:t>VMkernel</w:t>
      </w:r>
      <w:proofErr w:type="spellEnd"/>
      <w:r w:rsidR="00176CF9">
        <w:rPr>
          <w:lang w:val="en-GB"/>
        </w:rPr>
        <w:t>.</w:t>
      </w:r>
      <w:r w:rsidR="00F04846">
        <w:rPr>
          <w:lang w:val="en-GB"/>
        </w:rPr>
        <w:t xml:space="preserve"> </w:t>
      </w:r>
      <w:r w:rsidR="00CE5D62">
        <w:rPr>
          <w:lang w:val="en-GB"/>
        </w:rPr>
        <w:t xml:space="preserve">From the table, you can see that Consumed = </w:t>
      </w:r>
      <w:proofErr w:type="spellStart"/>
      <w:r w:rsidR="00CE5D62">
        <w:rPr>
          <w:lang w:val="en-GB"/>
        </w:rPr>
        <w:t>VMkernel</w:t>
      </w:r>
      <w:proofErr w:type="spellEnd"/>
      <w:r w:rsidR="00CE5D62">
        <w:rPr>
          <w:lang w:val="en-GB"/>
        </w:rPr>
        <w:t xml:space="preserve"> Consumed + Granted.</w:t>
      </w:r>
    </w:p>
    <w:p w14:paraId="1D4AD536" w14:textId="7A5D2442" w:rsidR="00D01FF0" w:rsidRDefault="00F04846" w:rsidP="004C4D60">
      <w:pPr>
        <w:rPr>
          <w:lang w:val="en-GB"/>
        </w:rPr>
      </w:pPr>
      <w:r>
        <w:rPr>
          <w:lang w:val="en-GB"/>
        </w:rPr>
        <w:t xml:space="preserve">I’ve sorted them by the Granted counter, as I’m not expecting it to have any values. </w:t>
      </w:r>
      <w:r w:rsidRPr="006E757E">
        <w:rPr>
          <w:lang w:val="en-GB"/>
        </w:rPr>
        <w:t>Granted at the host is the total of the granted counters of VMs running on the host</w:t>
      </w:r>
      <w:r w:rsidR="00957575">
        <w:rPr>
          <w:lang w:val="en-GB"/>
        </w:rPr>
        <w:t>, so it should be 0 in this case</w:t>
      </w:r>
      <w:r w:rsidRPr="006E757E">
        <w:rPr>
          <w:lang w:val="en-GB"/>
        </w:rPr>
        <w:t>. It includes the shared memory.</w:t>
      </w:r>
      <w:r w:rsidR="00957575" w:rsidRPr="00957575">
        <w:rPr>
          <w:lang w:val="en-GB"/>
        </w:rPr>
        <w:t xml:space="preserve"> </w:t>
      </w:r>
      <w:r w:rsidR="00957575">
        <w:rPr>
          <w:lang w:val="en-GB"/>
        </w:rPr>
        <w:t>My guess the extra memory is for non-VM user world process.</w:t>
      </w:r>
    </w:p>
    <w:p w14:paraId="6DC3F2D3" w14:textId="2F1927F9" w:rsidR="00176CF9" w:rsidRDefault="0057457B" w:rsidP="00957575">
      <w:pPr>
        <w:jc w:val="center"/>
        <w:rPr>
          <w:lang w:val="en-GB"/>
        </w:rPr>
      </w:pPr>
      <w:r>
        <w:rPr>
          <w:noProof/>
        </w:rPr>
        <w:lastRenderedPageBreak/>
        <w:drawing>
          <wp:inline distT="0" distB="0" distL="0" distR="0" wp14:anchorId="08C16D6F" wp14:editId="1BFF8B80">
            <wp:extent cx="4823556" cy="3430321"/>
            <wp:effectExtent l="0" t="0" r="0" b="0"/>
            <wp:docPr id="606394397" name="Picture 60639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7"/>
                    <pic:cNvPicPr/>
                  </pic:nvPicPr>
                  <pic:blipFill>
                    <a:blip r:embed="rId427" cstate="print">
                      <a:extLst>
                        <a:ext uri="{28A0092B-C50C-407E-A947-70E740481C1C}">
                          <a14:useLocalDpi xmlns:a14="http://schemas.microsoft.com/office/drawing/2010/main" val="0"/>
                        </a:ext>
                      </a:extLst>
                    </a:blip>
                    <a:stretch>
                      <a:fillRect/>
                    </a:stretch>
                  </pic:blipFill>
                  <pic:spPr>
                    <a:xfrm>
                      <a:off x="0" y="0"/>
                      <a:ext cx="4823556" cy="3430321"/>
                    </a:xfrm>
                    <a:prstGeom prst="rect">
                      <a:avLst/>
                    </a:prstGeom>
                  </pic:spPr>
                </pic:pic>
              </a:graphicData>
            </a:graphic>
          </wp:inline>
        </w:drawing>
      </w:r>
    </w:p>
    <w:p w14:paraId="1CD7C80F" w14:textId="37B7732C" w:rsidR="00E20008" w:rsidRDefault="00957575" w:rsidP="004C4D60">
      <w:pPr>
        <w:rPr>
          <w:lang w:val="en-GB"/>
        </w:rPr>
      </w:pPr>
      <w:r>
        <w:rPr>
          <w:lang w:val="en-GB"/>
        </w:rPr>
        <w:t xml:space="preserve">Let’s take one of the ESXi to see the value over time. </w:t>
      </w:r>
      <w:r w:rsidR="00DE7705">
        <w:rPr>
          <w:lang w:val="en-GB"/>
        </w:rPr>
        <w:t>This time around, let’s use vCenter instead.</w:t>
      </w:r>
    </w:p>
    <w:p w14:paraId="5631A4EE" w14:textId="720485B3" w:rsidR="00E20008" w:rsidRDefault="00E20008" w:rsidP="004C4D60">
      <w:pPr>
        <w:rPr>
          <w:lang w:val="en-GB"/>
        </w:rPr>
      </w:pPr>
      <w:r>
        <w:rPr>
          <w:noProof/>
        </w:rPr>
        <w:drawing>
          <wp:inline distT="0" distB="0" distL="0" distR="0" wp14:anchorId="328A1804" wp14:editId="634E9DA4">
            <wp:extent cx="6645910" cy="3503295"/>
            <wp:effectExtent l="0" t="0" r="2540" b="1905"/>
            <wp:docPr id="606394394" name="Picture 60639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4"/>
                    <pic:cNvPicPr/>
                  </pic:nvPicPr>
                  <pic:blipFill>
                    <a:blip r:embed="rId428">
                      <a:extLst>
                        <a:ext uri="{28A0092B-C50C-407E-A947-70E740481C1C}">
                          <a14:useLocalDpi xmlns:a14="http://schemas.microsoft.com/office/drawing/2010/main" val="0"/>
                        </a:ext>
                      </a:extLst>
                    </a:blip>
                    <a:stretch>
                      <a:fillRect/>
                    </a:stretch>
                  </pic:blipFill>
                  <pic:spPr>
                    <a:xfrm>
                      <a:off x="0" y="0"/>
                      <a:ext cx="6645910" cy="3503295"/>
                    </a:xfrm>
                    <a:prstGeom prst="rect">
                      <a:avLst/>
                    </a:prstGeom>
                  </pic:spPr>
                </pic:pic>
              </a:graphicData>
            </a:graphic>
          </wp:inline>
        </w:drawing>
      </w:r>
    </w:p>
    <w:p w14:paraId="3565BA29" w14:textId="2ED6B84F" w:rsidR="0041538E" w:rsidRDefault="0041538E" w:rsidP="003A2DF0">
      <w:pPr>
        <w:rPr>
          <w:lang w:val="en-GB"/>
        </w:rPr>
      </w:pPr>
      <w:r>
        <w:rPr>
          <w:lang w:val="en-GB"/>
        </w:rPr>
        <w:t xml:space="preserve">You can verify that ESXi Consumed includes its running VMs Consumes by taking an ESXi with a single running VM. The ESXi below has 255 GB of total capacity but only 229 GB is consumed. The 229 GB is split into 191 GB consumed by VM and 36 GB consumed by </w:t>
      </w:r>
      <w:proofErr w:type="spellStart"/>
      <w:r>
        <w:rPr>
          <w:lang w:val="en-GB"/>
        </w:rPr>
        <w:t>VMkernel</w:t>
      </w:r>
      <w:proofErr w:type="spellEnd"/>
      <w:r>
        <w:rPr>
          <w:lang w:val="en-GB"/>
        </w:rPr>
        <w:t>.</w:t>
      </w:r>
    </w:p>
    <w:p w14:paraId="0D28E93F" w14:textId="60B1AEA2" w:rsidR="0041538E" w:rsidRDefault="0041538E" w:rsidP="003A2DF0">
      <w:pPr>
        <w:rPr>
          <w:lang w:val="en-GB"/>
        </w:rPr>
      </w:pPr>
      <w:r>
        <w:rPr>
          <w:noProof/>
        </w:rPr>
        <w:lastRenderedPageBreak/>
        <w:drawing>
          <wp:inline distT="0" distB="0" distL="0" distR="0" wp14:anchorId="1B855A24" wp14:editId="32DDE824">
            <wp:extent cx="6645910" cy="1971040"/>
            <wp:effectExtent l="0" t="0" r="2540" b="0"/>
            <wp:docPr id="606394395" name="Picture 60639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5"/>
                    <pic:cNvPicPr/>
                  </pic:nvPicPr>
                  <pic:blipFill>
                    <a:blip r:embed="rId429">
                      <a:extLst>
                        <a:ext uri="{28A0092B-C50C-407E-A947-70E740481C1C}">
                          <a14:useLocalDpi xmlns:a14="http://schemas.microsoft.com/office/drawing/2010/main" val="0"/>
                        </a:ext>
                      </a:extLst>
                    </a:blip>
                    <a:stretch>
                      <a:fillRect/>
                    </a:stretch>
                  </pic:blipFill>
                  <pic:spPr>
                    <a:xfrm>
                      <a:off x="0" y="0"/>
                      <a:ext cx="6645910" cy="1971040"/>
                    </a:xfrm>
                    <a:prstGeom prst="rect">
                      <a:avLst/>
                    </a:prstGeom>
                  </pic:spPr>
                </pic:pic>
              </a:graphicData>
            </a:graphic>
          </wp:inline>
        </w:drawing>
      </w:r>
    </w:p>
    <w:p w14:paraId="40FE4B51" w14:textId="6DCCCAC9" w:rsidR="005867AB" w:rsidRDefault="005867AB" w:rsidP="003A2DF0">
      <w:pPr>
        <w:rPr>
          <w:lang w:val="en-GB"/>
        </w:rPr>
      </w:pPr>
      <w:r>
        <w:rPr>
          <w:lang w:val="en-GB"/>
        </w:rPr>
        <w:t xml:space="preserve">The </w:t>
      </w:r>
      <w:proofErr w:type="spellStart"/>
      <w:r>
        <w:rPr>
          <w:lang w:val="en-GB"/>
        </w:rPr>
        <w:t>VMkernel</w:t>
      </w:r>
      <w:proofErr w:type="spellEnd"/>
      <w:r>
        <w:rPr>
          <w:lang w:val="en-GB"/>
        </w:rPr>
        <w:t xml:space="preserve"> consumption is the sum of the following three resource pools.</w:t>
      </w:r>
    </w:p>
    <w:p w14:paraId="502E172E" w14:textId="48D6813F" w:rsidR="005867AB" w:rsidRDefault="005867AB" w:rsidP="003A2DF0">
      <w:pPr>
        <w:rPr>
          <w:lang w:val="en-GB"/>
        </w:rPr>
      </w:pPr>
      <w:r>
        <w:rPr>
          <w:noProof/>
        </w:rPr>
        <w:drawing>
          <wp:inline distT="0" distB="0" distL="0" distR="0" wp14:anchorId="68291BBC" wp14:editId="26A991BC">
            <wp:extent cx="6645910" cy="3665855"/>
            <wp:effectExtent l="0" t="0" r="2540" b="0"/>
            <wp:docPr id="606394393" name="Picture 60639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3"/>
                    <pic:cNvPicPr/>
                  </pic:nvPicPr>
                  <pic:blipFill>
                    <a:blip r:embed="rId430">
                      <a:extLst>
                        <a:ext uri="{28A0092B-C50C-407E-A947-70E740481C1C}">
                          <a14:useLocalDpi xmlns:a14="http://schemas.microsoft.com/office/drawing/2010/main" val="0"/>
                        </a:ext>
                      </a:extLst>
                    </a:blip>
                    <a:stretch>
                      <a:fillRect/>
                    </a:stretch>
                  </pic:blipFill>
                  <pic:spPr>
                    <a:xfrm>
                      <a:off x="0" y="0"/>
                      <a:ext cx="6645910" cy="3665855"/>
                    </a:xfrm>
                    <a:prstGeom prst="rect">
                      <a:avLst/>
                    </a:prstGeom>
                  </pic:spPr>
                </pic:pic>
              </a:graphicData>
            </a:graphic>
          </wp:inline>
        </w:drawing>
      </w:r>
    </w:p>
    <w:p w14:paraId="1717C1ED" w14:textId="77777777" w:rsidR="003A6A99" w:rsidRDefault="003A6A99" w:rsidP="003A6A99">
      <w:pPr>
        <w:pStyle w:val="BeforeTable"/>
        <w:rPr>
          <w:lang w:val="en-GB"/>
        </w:rPr>
      </w:pPr>
    </w:p>
    <w:p w14:paraId="52D1820A" w14:textId="4260CFFC" w:rsidR="003A2DF0" w:rsidRPr="003A2DF0" w:rsidRDefault="003A2DF0" w:rsidP="003A2DF0">
      <w:pPr>
        <w:rPr>
          <w:lang w:val="en-GB"/>
        </w:rPr>
      </w:pPr>
      <w:r w:rsidRPr="003A2DF0">
        <w:rPr>
          <w:lang w:val="en-GB"/>
        </w:rPr>
        <w:t xml:space="preserve">Memory shared is the sum of all the VM memory pages that are pointing to a shared page. Memory shared common is the sum of all the shared pages. As a result, Memory shared common is at most half the value of Memory shared, as sharing means at least two blocks are pointing to the shared page. If the value is a lot less than half, then you are saving a lot. Today's ESXi hosts are sporting the hardware-assisted memory virtualization from Intel or AMD. With this technology, </w:t>
      </w:r>
      <w:proofErr w:type="spellStart"/>
      <w:r w:rsidRPr="003A2DF0">
        <w:rPr>
          <w:lang w:val="en-GB"/>
        </w:rPr>
        <w:t>VMkernel</w:t>
      </w:r>
      <w:proofErr w:type="spellEnd"/>
      <w:r w:rsidRPr="003A2DF0">
        <w:rPr>
          <w:lang w:val="en-GB"/>
        </w:rPr>
        <w:t xml:space="preserve"> uses large pages to back the VM memory. As a result, the possibility of shared memory is low, unless the host memory is highly utilized. In this state, the large pages are broken down into small, shareable pages. </w:t>
      </w:r>
      <w:proofErr w:type="gramStart"/>
      <w:r w:rsidRPr="003A2DF0">
        <w:rPr>
          <w:lang w:val="en-GB"/>
        </w:rPr>
        <w:t>So</w:t>
      </w:r>
      <w:proofErr w:type="gramEnd"/>
      <w:r w:rsidRPr="003A2DF0">
        <w:rPr>
          <w:lang w:val="en-GB"/>
        </w:rPr>
        <w:t xml:space="preserve"> you can also use the Memory shared common counter to track for signs of host memory under pressure. </w:t>
      </w:r>
    </w:p>
    <w:p w14:paraId="6824E1AC" w14:textId="6148FC9A" w:rsidR="003A2DF0" w:rsidRDefault="003A2DF0" w:rsidP="003A2DF0">
      <w:pPr>
        <w:rPr>
          <w:lang w:val="en-GB"/>
        </w:rPr>
      </w:pPr>
      <w:r w:rsidRPr="003A2DF0">
        <w:rPr>
          <w:lang w:val="en-GB"/>
        </w:rPr>
        <w:t xml:space="preserve">The Heap counter shows the memory used by </w:t>
      </w:r>
      <w:proofErr w:type="spellStart"/>
      <w:r w:rsidRPr="003A2DF0">
        <w:rPr>
          <w:lang w:val="en-GB"/>
        </w:rPr>
        <w:t>VMkernel</w:t>
      </w:r>
      <w:proofErr w:type="spellEnd"/>
      <w:r w:rsidRPr="003A2DF0">
        <w:rPr>
          <w:lang w:val="en-GB"/>
        </w:rPr>
        <w:t xml:space="preserve"> heap and other data. This is normally a constant and small value</w:t>
      </w:r>
      <w:r w:rsidR="004644C0">
        <w:rPr>
          <w:lang w:val="en-GB"/>
        </w:rPr>
        <w:t>.</w:t>
      </w:r>
    </w:p>
    <w:p w14:paraId="2F19DC69" w14:textId="2EA76D9D" w:rsidR="004C4D60" w:rsidRPr="00A452F2" w:rsidRDefault="004C4D60" w:rsidP="004C4D60">
      <w:pPr>
        <w:rPr>
          <w:lang w:val="en-GB"/>
        </w:rPr>
      </w:pPr>
      <w:r w:rsidRPr="00A452F2">
        <w:rPr>
          <w:lang w:val="en-GB"/>
        </w:rPr>
        <w:t xml:space="preserve">Demand, especially unmet Demand, is hard to measure as RAM is a form of storage. RAM does not have Ready or </w:t>
      </w:r>
      <w:proofErr w:type="spellStart"/>
      <w:r w:rsidR="00F57410" w:rsidRPr="00A452F2">
        <w:rPr>
          <w:lang w:val="en-GB"/>
        </w:rPr>
        <w:t>CoStop</w:t>
      </w:r>
      <w:proofErr w:type="spellEnd"/>
      <w:r w:rsidRPr="00A452F2">
        <w:rPr>
          <w:lang w:val="en-GB"/>
        </w:rPr>
        <w:t xml:space="preserve"> concept, as it’s a disk space. ESXi uses 3 levels to manage demand:</w:t>
      </w:r>
    </w:p>
    <w:p w14:paraId="0E296537" w14:textId="77777777" w:rsidR="004C4D60" w:rsidRPr="00A452F2" w:rsidRDefault="004C4D60" w:rsidP="004C4D60">
      <w:pPr>
        <w:pStyle w:val="Bullet"/>
        <w:rPr>
          <w:lang w:val="en-GB"/>
        </w:rPr>
      </w:pPr>
      <w:r w:rsidRPr="00A452F2">
        <w:rPr>
          <w:lang w:val="en-GB"/>
        </w:rPr>
        <w:t>TPS: this happens automatically even if ESXi has plenty of RAM as it makes sense to do so. It’s not an indicative of unmet demand. Sharing the same page is the right thing to do, and not something that should be started only when physical pages are running low.</w:t>
      </w:r>
    </w:p>
    <w:p w14:paraId="651CA3E1" w14:textId="77777777" w:rsidR="004C4D60" w:rsidRPr="00A452F2" w:rsidRDefault="004C4D60" w:rsidP="004C4D60">
      <w:pPr>
        <w:pStyle w:val="Bullet"/>
        <w:rPr>
          <w:lang w:val="en-GB"/>
        </w:rPr>
      </w:pPr>
      <w:r w:rsidRPr="00A452F2">
        <w:rPr>
          <w:lang w:val="en-GB"/>
        </w:rPr>
        <w:t xml:space="preserve">Balloon: this is the first sign of unmet demand. It happens proactively, before ESXi is unable to meet Demand. Ballooning reduces cache. It does not mean ESXi unable to meet Demand. Demand is not met when Contention happen. That's the only time it is not met. </w:t>
      </w:r>
    </w:p>
    <w:p w14:paraId="16C7D1B9" w14:textId="77777777" w:rsidR="004C4D60" w:rsidRPr="00A452F2" w:rsidRDefault="004C4D60" w:rsidP="004C4D60">
      <w:pPr>
        <w:pStyle w:val="Bullet"/>
        <w:rPr>
          <w:lang w:val="en-GB"/>
        </w:rPr>
      </w:pPr>
      <w:r w:rsidRPr="00A452F2">
        <w:rPr>
          <w:lang w:val="en-GB"/>
        </w:rPr>
        <w:lastRenderedPageBreak/>
        <w:t>Compress/Swap: this happens proactively too. It does not mean VMs were contending for RAM. It merely means ESXi Consumed is very high. That Consumed can contain a lot of cache.</w:t>
      </w:r>
    </w:p>
    <w:p w14:paraId="0AC557AA" w14:textId="4B6D56A2" w:rsidR="004C4D60" w:rsidRPr="00A452F2" w:rsidRDefault="004C4D60" w:rsidP="00594785">
      <w:pPr>
        <w:pStyle w:val="Code"/>
      </w:pPr>
      <w:r w:rsidRPr="00A452F2">
        <w:t>Demand = Consumed + Balloon + Compression + Swap</w:t>
      </w:r>
    </w:p>
    <w:p w14:paraId="0A7DA61D" w14:textId="2E825E5A" w:rsidR="00866D0B" w:rsidRDefault="00866D0B" w:rsidP="005D77D1">
      <w:pPr>
        <w:rPr>
          <w:lang w:val="en-GB"/>
        </w:rPr>
      </w:pPr>
      <w:r w:rsidRPr="00866D0B">
        <w:rPr>
          <w:lang w:val="en-GB"/>
        </w:rPr>
        <w:t xml:space="preserve">Reserved Capacity (MB) only counts reservation. </w:t>
      </w:r>
      <w:r w:rsidR="0058628F" w:rsidRPr="00866D0B">
        <w:rPr>
          <w:lang w:val="en-GB"/>
        </w:rPr>
        <w:t>Therefore,</w:t>
      </w:r>
      <w:r w:rsidRPr="00866D0B">
        <w:rPr>
          <w:lang w:val="en-GB"/>
        </w:rPr>
        <w:t xml:space="preserve"> the value will be a lot lower than Total capacity</w:t>
      </w:r>
      <w:r w:rsidR="00EB7056">
        <w:rPr>
          <w:lang w:val="en-GB"/>
        </w:rPr>
        <w:t xml:space="preserve"> if you</w:t>
      </w:r>
      <w:r w:rsidRPr="00866D0B">
        <w:rPr>
          <w:lang w:val="en-GB"/>
        </w:rPr>
        <w:t xml:space="preserve"> do not use reservation. </w:t>
      </w:r>
      <w:r w:rsidR="004D2427">
        <w:rPr>
          <w:lang w:val="en-GB"/>
        </w:rPr>
        <w:t xml:space="preserve">Note that it does not </w:t>
      </w:r>
      <w:r w:rsidRPr="00866D0B">
        <w:rPr>
          <w:lang w:val="en-GB"/>
        </w:rPr>
        <w:t xml:space="preserve">includes memory reserved by </w:t>
      </w:r>
      <w:proofErr w:type="spellStart"/>
      <w:r w:rsidRPr="00866D0B">
        <w:rPr>
          <w:lang w:val="en-GB"/>
        </w:rPr>
        <w:t>VMkernel</w:t>
      </w:r>
      <w:proofErr w:type="spellEnd"/>
      <w:r w:rsidRPr="00866D0B">
        <w:rPr>
          <w:lang w:val="en-GB"/>
        </w:rPr>
        <w:t xml:space="preserve">, which </w:t>
      </w:r>
      <w:r w:rsidR="00B50B06">
        <w:rPr>
          <w:lang w:val="en-GB"/>
        </w:rPr>
        <w:t xml:space="preserve">varies from </w:t>
      </w:r>
      <w:r w:rsidR="00577283">
        <w:rPr>
          <w:lang w:val="en-GB"/>
        </w:rPr>
        <w:t>2 GB to 64 GB.</w:t>
      </w:r>
      <w:r w:rsidR="005126BA">
        <w:rPr>
          <w:lang w:val="en-GB"/>
        </w:rPr>
        <w:t xml:space="preserve"> The following shows an ESXi with vSAN. This box has </w:t>
      </w:r>
      <w:r w:rsidR="0064684A">
        <w:rPr>
          <w:lang w:val="en-GB"/>
        </w:rPr>
        <w:t xml:space="preserve">1.5 TB RAM, and </w:t>
      </w:r>
      <w:proofErr w:type="spellStart"/>
      <w:r w:rsidR="0064684A">
        <w:rPr>
          <w:lang w:val="en-GB"/>
        </w:rPr>
        <w:t>VMkernel</w:t>
      </w:r>
      <w:proofErr w:type="spellEnd"/>
      <w:r w:rsidR="0064684A">
        <w:rPr>
          <w:lang w:val="en-GB"/>
        </w:rPr>
        <w:t xml:space="preserve"> usage is steady at </w:t>
      </w:r>
      <w:r w:rsidR="00573E92">
        <w:rPr>
          <w:lang w:val="en-GB"/>
        </w:rPr>
        <w:t>55 GB</w:t>
      </w:r>
      <w:r w:rsidR="004B7ADD">
        <w:rPr>
          <w:lang w:val="en-GB"/>
        </w:rPr>
        <w:t xml:space="preserve"> for at least 6 months</w:t>
      </w:r>
      <w:r w:rsidR="00573E92">
        <w:rPr>
          <w:lang w:val="en-GB"/>
        </w:rPr>
        <w:t>. Reservation is very low at 1.4 GB</w:t>
      </w:r>
      <w:r w:rsidR="004B7ADD">
        <w:rPr>
          <w:lang w:val="en-GB"/>
        </w:rPr>
        <w:t>, but it’s also steady.</w:t>
      </w:r>
    </w:p>
    <w:p w14:paraId="1EEB52AF" w14:textId="7D508EF0" w:rsidR="00337723" w:rsidRDefault="6D2B7226" w:rsidP="005D77D1">
      <w:pPr>
        <w:rPr>
          <w:lang w:val="en-GB"/>
        </w:rPr>
      </w:pPr>
      <w:r>
        <w:rPr>
          <w:noProof/>
        </w:rPr>
        <w:drawing>
          <wp:inline distT="0" distB="0" distL="0" distR="0" wp14:anchorId="168887B3" wp14:editId="6A12B8C8">
            <wp:extent cx="6645910" cy="1582420"/>
            <wp:effectExtent l="0" t="0" r="2540" b="0"/>
            <wp:docPr id="606394184" name="Picture 606394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4"/>
                    <pic:cNvPicPr/>
                  </pic:nvPicPr>
                  <pic:blipFill>
                    <a:blip r:embed="rId431">
                      <a:extLst>
                        <a:ext uri="{28A0092B-C50C-407E-A947-70E740481C1C}">
                          <a14:useLocalDpi xmlns:a14="http://schemas.microsoft.com/office/drawing/2010/main" val="0"/>
                        </a:ext>
                      </a:extLst>
                    </a:blip>
                    <a:stretch>
                      <a:fillRect/>
                    </a:stretch>
                  </pic:blipFill>
                  <pic:spPr>
                    <a:xfrm>
                      <a:off x="0" y="0"/>
                      <a:ext cx="6645910" cy="1582420"/>
                    </a:xfrm>
                    <a:prstGeom prst="rect">
                      <a:avLst/>
                    </a:prstGeom>
                  </pic:spPr>
                </pic:pic>
              </a:graphicData>
            </a:graphic>
          </wp:inline>
        </w:drawing>
      </w:r>
    </w:p>
    <w:p w14:paraId="7F9A364F" w14:textId="6FACBA04" w:rsidR="006B532B" w:rsidRPr="006B532B" w:rsidRDefault="006B532B" w:rsidP="006B532B">
      <w:pPr>
        <w:rPr>
          <w:lang w:val="en-GB"/>
        </w:rPr>
      </w:pPr>
      <w:r w:rsidRPr="006B532B">
        <w:rPr>
          <w:lang w:val="en-GB"/>
        </w:rPr>
        <w:t xml:space="preserve">ESXi Reserved = the amount of machine memory that is currently reserved. </w:t>
      </w:r>
      <w:r w:rsidR="00EB7056">
        <w:rPr>
          <w:lang w:val="en-GB"/>
        </w:rPr>
        <w:t>It</w:t>
      </w:r>
      <w:r w:rsidRPr="006B532B">
        <w:rPr>
          <w:lang w:val="en-GB"/>
        </w:rPr>
        <w:t xml:space="preserve"> is the sum of reservation setting of the groups</w:t>
      </w:r>
      <w:r w:rsidR="00EB7056">
        <w:rPr>
          <w:lang w:val="en-GB"/>
        </w:rPr>
        <w:t xml:space="preserve"> + </w:t>
      </w:r>
      <w:r w:rsidRPr="006B532B">
        <w:rPr>
          <w:lang w:val="en-GB"/>
        </w:rPr>
        <w:t>the overhead reservation of the groups</w:t>
      </w:r>
      <w:r w:rsidR="00EB7056">
        <w:rPr>
          <w:lang w:val="en-GB"/>
        </w:rPr>
        <w:t xml:space="preserve"> + </w:t>
      </w:r>
      <w:proofErr w:type="spellStart"/>
      <w:r w:rsidRPr="006B532B">
        <w:rPr>
          <w:lang w:val="en-GB"/>
        </w:rPr>
        <w:t>minfree</w:t>
      </w:r>
      <w:proofErr w:type="spellEnd"/>
      <w:r w:rsidR="00EB7056">
        <w:rPr>
          <w:lang w:val="en-GB"/>
        </w:rPr>
        <w:t xml:space="preserve"> metric.</w:t>
      </w:r>
    </w:p>
    <w:p w14:paraId="5BEBC6B5" w14:textId="664031DC" w:rsidR="005D77D1" w:rsidRDefault="006B532B" w:rsidP="005D77D1">
      <w:pPr>
        <w:rPr>
          <w:lang w:val="en-GB"/>
        </w:rPr>
      </w:pPr>
      <w:r w:rsidRPr="006B532B">
        <w:rPr>
          <w:lang w:val="en-GB"/>
        </w:rPr>
        <w:t xml:space="preserve">Managed = the total amount of machine memory managed by </w:t>
      </w:r>
      <w:proofErr w:type="spellStart"/>
      <w:r w:rsidRPr="006B532B">
        <w:rPr>
          <w:lang w:val="en-GB"/>
        </w:rPr>
        <w:t>VMKernel</w:t>
      </w:r>
      <w:proofErr w:type="spellEnd"/>
      <w:r w:rsidRPr="006B532B">
        <w:rPr>
          <w:lang w:val="en-GB"/>
        </w:rPr>
        <w:t xml:space="preserve">. </w:t>
      </w:r>
      <w:proofErr w:type="spellStart"/>
      <w:r w:rsidRPr="006B532B">
        <w:rPr>
          <w:lang w:val="en-GB"/>
        </w:rPr>
        <w:t>VMKernel</w:t>
      </w:r>
      <w:proofErr w:type="spellEnd"/>
      <w:r w:rsidRPr="006B532B">
        <w:rPr>
          <w:lang w:val="en-GB"/>
        </w:rPr>
        <w:t xml:space="preserve"> "managed" memory can be dynamically allocated for VM, </w:t>
      </w:r>
      <w:proofErr w:type="spellStart"/>
      <w:r w:rsidRPr="006B532B">
        <w:rPr>
          <w:lang w:val="en-GB"/>
        </w:rPr>
        <w:t>VMKernel</w:t>
      </w:r>
      <w:proofErr w:type="spellEnd"/>
      <w:r w:rsidRPr="006B532B">
        <w:rPr>
          <w:lang w:val="en-GB"/>
        </w:rPr>
        <w:t>, and User Worlds.</w:t>
      </w:r>
    </w:p>
    <w:p w14:paraId="47C5BBAF" w14:textId="77777777" w:rsidR="00684A68" w:rsidRPr="00684A68" w:rsidRDefault="00684A68" w:rsidP="00684A68">
      <w:pPr>
        <w:pStyle w:val="BeforeTable"/>
        <w:rPr>
          <w:lang w:val="en-GB"/>
        </w:rPr>
      </w:pPr>
    </w:p>
    <w:tbl>
      <w:tblPr>
        <w:tblStyle w:val="GridTable1Light-Accent1"/>
        <w:tblW w:w="0" w:type="auto"/>
        <w:tblLook w:val="04A0" w:firstRow="1" w:lastRow="0" w:firstColumn="1" w:lastColumn="0" w:noHBand="0" w:noVBand="1"/>
      </w:tblPr>
      <w:tblGrid>
        <w:gridCol w:w="2233"/>
        <w:gridCol w:w="8223"/>
      </w:tblGrid>
      <w:tr w:rsidR="005D77D1" w:rsidRPr="00E51A31" w14:paraId="5EFBC09D" w14:textId="77777777" w:rsidTr="00C70C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F32E3FE" w14:textId="77777777" w:rsidR="005D77D1" w:rsidRPr="00A452F2" w:rsidRDefault="005D77D1" w:rsidP="00F57410">
            <w:pPr>
              <w:pStyle w:val="Tableheading"/>
              <w:rPr>
                <w:lang w:val="en-GB"/>
              </w:rPr>
            </w:pPr>
            <w:r w:rsidRPr="00A452F2">
              <w:rPr>
                <w:lang w:val="en-GB"/>
              </w:rPr>
              <w:t>Counters</w:t>
            </w:r>
          </w:p>
        </w:tc>
        <w:tc>
          <w:tcPr>
            <w:tcW w:w="10064" w:type="dxa"/>
          </w:tcPr>
          <w:p w14:paraId="5E618A19" w14:textId="77777777" w:rsidR="005D77D1" w:rsidRPr="00A452F2" w:rsidRDefault="005D77D1" w:rsidP="00F57410">
            <w:pPr>
              <w:pStyle w:val="Tableheading"/>
              <w:cnfStyle w:val="100000000000" w:firstRow="1" w:lastRow="0" w:firstColumn="0" w:lastColumn="0" w:oddVBand="0" w:evenVBand="0" w:oddHBand="0" w:evenHBand="0" w:firstRowFirstColumn="0" w:firstRowLastColumn="0" w:lastRowFirstColumn="0" w:lastRowLastColumn="0"/>
              <w:rPr>
                <w:lang w:val="en-GB"/>
              </w:rPr>
            </w:pPr>
            <w:r w:rsidRPr="00A452F2">
              <w:rPr>
                <w:lang w:val="en-GB"/>
              </w:rPr>
              <w:t>Description</w:t>
            </w:r>
          </w:p>
        </w:tc>
      </w:tr>
      <w:tr w:rsidR="005D77D1" w:rsidRPr="00E51A31" w14:paraId="764C11B1"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7B193793" w14:textId="77777777" w:rsidR="005D77D1" w:rsidRPr="00A452F2" w:rsidRDefault="005D77D1" w:rsidP="000320B9">
            <w:pPr>
              <w:pStyle w:val="Tablecontent"/>
              <w:rPr>
                <w:lang w:val="en-GB"/>
              </w:rPr>
            </w:pPr>
            <w:r w:rsidRPr="00A452F2">
              <w:rPr>
                <w:lang w:val="en-GB"/>
              </w:rPr>
              <w:t>Shared</w:t>
            </w:r>
          </w:p>
        </w:tc>
        <w:tc>
          <w:tcPr>
            <w:tcW w:w="10064" w:type="dxa"/>
          </w:tcPr>
          <w:p w14:paraId="6CD3C853" w14:textId="4F8F6F15"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Sum of VM Shared + </w:t>
            </w:r>
            <w:proofErr w:type="spellStart"/>
            <w:r w:rsidRPr="00A452F2">
              <w:rPr>
                <w:lang w:val="en-GB"/>
              </w:rPr>
              <w:t>VMkernel</w:t>
            </w:r>
            <w:proofErr w:type="spellEnd"/>
            <w:r w:rsidRPr="00A452F2">
              <w:rPr>
                <w:lang w:val="en-GB"/>
              </w:rPr>
              <w:t xml:space="preserve"> Shared</w:t>
            </w:r>
          </w:p>
          <w:p w14:paraId="1175FBDD" w14:textId="4DB8D5FB"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two VMs each have 500 M</w:t>
            </w:r>
            <w:r w:rsidR="00EB7056">
              <w:rPr>
                <w:lang w:val="en-GB"/>
              </w:rPr>
              <w:t>B</w:t>
            </w:r>
            <w:r w:rsidRPr="00A452F2">
              <w:rPr>
                <w:lang w:val="en-GB"/>
              </w:rPr>
              <w:t xml:space="preserve"> of identical memory, the shared memory is 1 GB.</w:t>
            </w:r>
          </w:p>
        </w:tc>
      </w:tr>
      <w:tr w:rsidR="00EB7056" w:rsidRPr="00E51A31" w14:paraId="040907A2"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305919D5" w14:textId="23BE9958" w:rsidR="00EB7056" w:rsidRPr="00A452F2" w:rsidRDefault="00EB7056" w:rsidP="000320B9">
            <w:pPr>
              <w:pStyle w:val="Tablecontent"/>
              <w:rPr>
                <w:lang w:val="en-GB"/>
              </w:rPr>
            </w:pPr>
            <w:r w:rsidRPr="00A452F2">
              <w:rPr>
                <w:lang w:val="en-GB"/>
              </w:rPr>
              <w:t>Shared</w:t>
            </w:r>
            <w:r>
              <w:rPr>
                <w:lang w:val="en-GB"/>
              </w:rPr>
              <w:t xml:space="preserve"> Common</w:t>
            </w:r>
          </w:p>
        </w:tc>
        <w:tc>
          <w:tcPr>
            <w:tcW w:w="10064" w:type="dxa"/>
          </w:tcPr>
          <w:p w14:paraId="6540DA71" w14:textId="60F34BAF"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A452F2">
              <w:rPr>
                <w:lang w:val="en-GB"/>
              </w:rPr>
              <w:t>achine memory (host memory) savings (KB)</w:t>
            </w:r>
            <w:r>
              <w:rPr>
                <w:lang w:val="en-GB"/>
              </w:rPr>
              <w:t xml:space="preserve"> - Shared</w:t>
            </w:r>
          </w:p>
        </w:tc>
      </w:tr>
      <w:tr w:rsidR="005D77D1" w:rsidRPr="00E51A31" w14:paraId="3459653C"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5F4FAD48" w14:textId="01D506DF" w:rsidR="005D77D1" w:rsidRPr="00A452F2" w:rsidRDefault="005D77D1" w:rsidP="000320B9">
            <w:pPr>
              <w:pStyle w:val="Tablecontent"/>
              <w:rPr>
                <w:lang w:val="en-GB"/>
              </w:rPr>
            </w:pPr>
            <w:r w:rsidRPr="00A452F2">
              <w:rPr>
                <w:lang w:val="en-GB"/>
              </w:rPr>
              <w:t>Swap In</w:t>
            </w:r>
          </w:p>
        </w:tc>
        <w:tc>
          <w:tcPr>
            <w:tcW w:w="10064" w:type="dxa"/>
          </w:tcPr>
          <w:p w14:paraId="0EB79846"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6B7E2E32"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648D844A" w14:textId="77777777" w:rsidR="005D77D1" w:rsidRPr="00A452F2" w:rsidRDefault="005D77D1" w:rsidP="000320B9">
            <w:pPr>
              <w:pStyle w:val="Tablecontent"/>
              <w:rPr>
                <w:lang w:val="en-GB"/>
              </w:rPr>
            </w:pPr>
            <w:r w:rsidRPr="00A452F2">
              <w:rPr>
                <w:lang w:val="en-GB"/>
              </w:rPr>
              <w:t>Swap In Rate</w:t>
            </w:r>
          </w:p>
        </w:tc>
        <w:tc>
          <w:tcPr>
            <w:tcW w:w="10064" w:type="dxa"/>
          </w:tcPr>
          <w:p w14:paraId="2418EE64"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3F5FBF13"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62BF1306" w14:textId="18F58487" w:rsidR="005D77D1" w:rsidRPr="00A452F2" w:rsidRDefault="005D77D1" w:rsidP="000320B9">
            <w:pPr>
              <w:pStyle w:val="Tablecontent"/>
              <w:rPr>
                <w:lang w:val="en-GB"/>
              </w:rPr>
            </w:pPr>
            <w:r w:rsidRPr="00A452F2">
              <w:rPr>
                <w:lang w:val="en-GB"/>
              </w:rPr>
              <w:t xml:space="preserve">Swap </w:t>
            </w:r>
            <w:r w:rsidR="00EB7056">
              <w:rPr>
                <w:lang w:val="en-GB"/>
              </w:rPr>
              <w:t>Out</w:t>
            </w:r>
          </w:p>
        </w:tc>
        <w:tc>
          <w:tcPr>
            <w:tcW w:w="10064" w:type="dxa"/>
          </w:tcPr>
          <w:p w14:paraId="5749A585"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48979E92"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22819EEB" w14:textId="4D416F51" w:rsidR="00EB7056" w:rsidRPr="00A452F2" w:rsidRDefault="00EB7056" w:rsidP="000320B9">
            <w:pPr>
              <w:pStyle w:val="Tablecontent"/>
              <w:rPr>
                <w:lang w:val="en-GB"/>
              </w:rPr>
            </w:pPr>
            <w:r>
              <w:rPr>
                <w:lang w:val="en-GB"/>
              </w:rPr>
              <w:t>Swap Out Rate</w:t>
            </w:r>
          </w:p>
        </w:tc>
        <w:tc>
          <w:tcPr>
            <w:tcW w:w="10064" w:type="dxa"/>
          </w:tcPr>
          <w:p w14:paraId="61BA7140" w14:textId="77777777"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2179D602"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639B5B9B" w14:textId="0A37B31B" w:rsidR="00EB7056" w:rsidRDefault="00EB7056" w:rsidP="000320B9">
            <w:pPr>
              <w:pStyle w:val="Tablecontent"/>
              <w:rPr>
                <w:lang w:val="en-GB"/>
              </w:rPr>
            </w:pPr>
            <w:r>
              <w:rPr>
                <w:lang w:val="en-GB"/>
              </w:rPr>
              <w:t>Swap Used</w:t>
            </w:r>
          </w:p>
        </w:tc>
        <w:tc>
          <w:tcPr>
            <w:tcW w:w="10064" w:type="dxa"/>
          </w:tcPr>
          <w:p w14:paraId="5A163847" w14:textId="16101B80"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Sum of memory swapped of all powered on VMs and vSphere services on the host.</w:t>
            </w:r>
          </w:p>
        </w:tc>
      </w:tr>
      <w:tr w:rsidR="00EB7056" w:rsidRPr="00E51A31" w14:paraId="036ACF5A"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18EBBF19" w14:textId="1564458C" w:rsidR="00EB7056" w:rsidRDefault="00EB7056" w:rsidP="000320B9">
            <w:pPr>
              <w:pStyle w:val="Tablecontent"/>
              <w:rPr>
                <w:lang w:val="en-GB"/>
              </w:rPr>
            </w:pPr>
            <w:r w:rsidRPr="001D3D57">
              <w:rPr>
                <w:lang w:val="en-GB"/>
              </w:rPr>
              <w:t>Usage / Usable (%)</w:t>
            </w:r>
          </w:p>
        </w:tc>
        <w:tc>
          <w:tcPr>
            <w:tcW w:w="10064" w:type="dxa"/>
          </w:tcPr>
          <w:p w14:paraId="431B0D71" w14:textId="77777777"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1D3D57">
              <w:rPr>
                <w:lang w:val="en-GB"/>
              </w:rPr>
              <w:t>e</w:t>
            </w:r>
            <w:r>
              <w:rPr>
                <w:lang w:val="en-GB"/>
              </w:rPr>
              <w:t>mory C</w:t>
            </w:r>
            <w:r w:rsidRPr="001D3D57">
              <w:rPr>
                <w:lang w:val="en-GB"/>
              </w:rPr>
              <w:t>onsumed</w:t>
            </w:r>
            <w:r>
              <w:rPr>
                <w:lang w:val="en-GB"/>
              </w:rPr>
              <w:t xml:space="preserve"> </w:t>
            </w:r>
            <w:r w:rsidRPr="001D3D57">
              <w:rPr>
                <w:lang w:val="en-GB"/>
              </w:rPr>
              <w:t>b</w:t>
            </w:r>
            <w:r>
              <w:rPr>
                <w:lang w:val="en-GB"/>
              </w:rPr>
              <w:t xml:space="preserve">y </w:t>
            </w:r>
            <w:r w:rsidRPr="001D3D57">
              <w:rPr>
                <w:lang w:val="en-GB"/>
              </w:rPr>
              <w:t>VMs / mem</w:t>
            </w:r>
            <w:r>
              <w:rPr>
                <w:lang w:val="en-GB"/>
              </w:rPr>
              <w:t>ory p</w:t>
            </w:r>
            <w:r w:rsidRPr="001D3D57">
              <w:rPr>
                <w:lang w:val="en-GB"/>
              </w:rPr>
              <w:t>rovisioned * 100%</w:t>
            </w:r>
          </w:p>
          <w:p w14:paraId="270EF21B" w14:textId="7FDF77EC"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 does not include memory overhead, while consumed (%) does.</w:t>
            </w:r>
          </w:p>
        </w:tc>
      </w:tr>
    </w:tbl>
    <w:p w14:paraId="65A6C433" w14:textId="718BA03A" w:rsidR="001C66A3" w:rsidRPr="00DA0757" w:rsidRDefault="001C66A3" w:rsidP="00B46FBE">
      <w:pPr>
        <w:rPr>
          <w:lang w:val="en-GB"/>
        </w:rPr>
      </w:pPr>
    </w:p>
    <w:p w14:paraId="4AD110C3" w14:textId="77777777" w:rsidR="00F046E1" w:rsidRDefault="00F046E1" w:rsidP="00F046E1">
      <w:pPr>
        <w:pStyle w:val="Heading3"/>
        <w:rPr>
          <w:lang w:val="en-GB"/>
        </w:rPr>
      </w:pPr>
      <w:r>
        <w:rPr>
          <w:lang w:val="en-GB"/>
        </w:rPr>
        <w:t>Other Metrics</w:t>
      </w:r>
    </w:p>
    <w:p w14:paraId="517CE5E6" w14:textId="77777777" w:rsidR="00F046E1" w:rsidRPr="00A452F2" w:rsidRDefault="00F046E1" w:rsidP="00160AA2">
      <w:pPr>
        <w:pStyle w:val="Heading4"/>
      </w:pPr>
      <w:r w:rsidRPr="00A452F2">
        <w:t>Demand</w:t>
      </w:r>
    </w:p>
    <w:p w14:paraId="3F8C9952" w14:textId="77777777" w:rsidR="00F046E1" w:rsidRPr="00A452F2" w:rsidRDefault="00F046E1" w:rsidP="00F046E1">
      <w:pPr>
        <w:rPr>
          <w:lang w:val="en-GB"/>
        </w:rPr>
      </w:pPr>
      <w:r w:rsidRPr="00A452F2">
        <w:rPr>
          <w:lang w:val="en-GB"/>
        </w:rPr>
        <w:t>Can you spot a major counter that exists for CPU, but not for RAM?</w:t>
      </w:r>
    </w:p>
    <w:p w14:paraId="0FE2C6CB" w14:textId="77777777" w:rsidR="00F046E1" w:rsidRPr="00A452F2" w:rsidRDefault="00F046E1" w:rsidP="00F046E1">
      <w:pPr>
        <w:rPr>
          <w:lang w:val="en-GB"/>
        </w:rPr>
      </w:pPr>
      <w:r w:rsidRPr="00A452F2">
        <w:rPr>
          <w:lang w:val="en-GB"/>
        </w:rPr>
        <w:t>That’s right. It’s Demand.</w:t>
      </w:r>
    </w:p>
    <w:p w14:paraId="09F111B9" w14:textId="77777777" w:rsidR="00F046E1" w:rsidRDefault="00F046E1" w:rsidP="00F046E1">
      <w:pPr>
        <w:rPr>
          <w:lang w:val="en-GB"/>
        </w:rPr>
      </w:pPr>
      <w:r>
        <w:rPr>
          <w:lang w:val="en-GB"/>
        </w:rPr>
        <w:lastRenderedPageBreak/>
        <w:t>To figure out demand, we need to figure out unmet demand, as demand is simply unmet demand + used (which is met demand). Since the context here is VM, and not Guest OS, then unmet demand includes only VM level counters. The counters are ballooned + swapped + compressed.</w:t>
      </w:r>
    </w:p>
    <w:p w14:paraId="00418DA0" w14:textId="77777777" w:rsidR="00F046E1" w:rsidRDefault="00F046E1" w:rsidP="00F046E1">
      <w:pPr>
        <w:rPr>
          <w:lang w:val="en-GB"/>
        </w:rPr>
      </w:pPr>
      <w:r>
        <w:rPr>
          <w:lang w:val="en-GB"/>
        </w:rPr>
        <w:t>Do you agree with the above?</w:t>
      </w:r>
    </w:p>
    <w:p w14:paraId="6DE2D511" w14:textId="77777777" w:rsidR="00F046E1" w:rsidRPr="00974176" w:rsidRDefault="00F046E1" w:rsidP="00F046E1">
      <w:pPr>
        <w:rPr>
          <w:lang w:val="en-GB"/>
        </w:rPr>
      </w:pPr>
      <w:r>
        <w:rPr>
          <w:lang w:val="en-GB"/>
        </w:rPr>
        <w:t>If we are being strict with the unmet demand definition, then o</w:t>
      </w:r>
      <w:r w:rsidRPr="00A452F2">
        <w:rPr>
          <w:lang w:val="en-GB"/>
        </w:rPr>
        <w:t>nly</w:t>
      </w:r>
      <w:r>
        <w:rPr>
          <w:lang w:val="en-GB"/>
        </w:rPr>
        <w:t xml:space="preserve"> the</w:t>
      </w:r>
      <w:r w:rsidRPr="00A452F2">
        <w:rPr>
          <w:lang w:val="en-GB"/>
        </w:rPr>
        <w:t xml:space="preserve"> memory attributed to contention should be considered unmet demand</w:t>
      </w:r>
      <w:r>
        <w:rPr>
          <w:lang w:val="en-GB"/>
        </w:rPr>
        <w:t>. That means</w:t>
      </w:r>
      <w:r w:rsidRPr="00A452F2">
        <w:rPr>
          <w:lang w:val="en-GB"/>
        </w:rPr>
        <w:t xml:space="preserve"> balloon, swap, or compressed memory </w:t>
      </w:r>
      <w:r>
        <w:rPr>
          <w:lang w:val="en-GB"/>
        </w:rPr>
        <w:t xml:space="preserve">can’t be considered </w:t>
      </w:r>
      <w:r w:rsidRPr="00A452F2">
        <w:rPr>
          <w:lang w:val="en-GB"/>
        </w:rPr>
        <w:t>unmet demand</w:t>
      </w:r>
      <w:r>
        <w:rPr>
          <w:lang w:val="en-GB"/>
        </w:rPr>
        <w:t xml:space="preserve">. </w:t>
      </w:r>
      <w:r w:rsidRPr="00A452F2">
        <w:rPr>
          <w:lang w:val="en-GB"/>
        </w:rPr>
        <w:t>Swap in and decompression are the contention portion of memory. The problem then becomes the inability to differentiate contention due to limits using host level metrics, which means we’d need to look at VM level metric to exclude that expected contention.</w:t>
      </w:r>
      <w:r>
        <w:rPr>
          <w:lang w:val="en-GB"/>
        </w:rPr>
        <w:t xml:space="preserve"> </w:t>
      </w:r>
    </w:p>
    <w:p w14:paraId="3214D1E2" w14:textId="77777777" w:rsidR="00F046E1" w:rsidRDefault="00F046E1" w:rsidP="00160AA2">
      <w:pPr>
        <w:pStyle w:val="Heading4"/>
      </w:pPr>
      <w:r>
        <w:t>Memory \ Usage (%)</w:t>
      </w:r>
    </w:p>
    <w:p w14:paraId="63C491C2" w14:textId="77777777" w:rsidR="00F046E1" w:rsidRPr="00682AA2" w:rsidRDefault="00F046E1" w:rsidP="00F046E1">
      <w:pPr>
        <w:rPr>
          <w:lang w:val="en-GB"/>
        </w:rPr>
      </w:pPr>
      <w:r>
        <w:rPr>
          <w:lang w:val="en-GB"/>
        </w:rPr>
        <w:t xml:space="preserve">Memory Usage in vCenter maps to Active. What you see on the vCenter UI is Active, not Consumed. </w:t>
      </w:r>
    </w:p>
    <w:p w14:paraId="0718A455" w14:textId="77777777" w:rsidR="00F046E1" w:rsidRDefault="00F046E1" w:rsidP="00F046E1">
      <w:pPr>
        <w:rPr>
          <w:lang w:val="en-GB"/>
        </w:rPr>
      </w:pPr>
      <w:r w:rsidRPr="00682AA2">
        <w:rPr>
          <w:noProof/>
          <w:lang w:val="en-GB"/>
        </w:rPr>
        <w:drawing>
          <wp:inline distT="0" distB="0" distL="0" distR="0" wp14:anchorId="3F607CA6" wp14:editId="739AB31C">
            <wp:extent cx="6645910" cy="3380105"/>
            <wp:effectExtent l="0" t="0" r="2540" b="0"/>
            <wp:docPr id="357815367" name="Picture 357815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2"/>
                    <a:stretch>
                      <a:fillRect/>
                    </a:stretch>
                  </pic:blipFill>
                  <pic:spPr>
                    <a:xfrm>
                      <a:off x="0" y="0"/>
                      <a:ext cx="6645910" cy="3380105"/>
                    </a:xfrm>
                    <a:prstGeom prst="rect">
                      <a:avLst/>
                    </a:prstGeom>
                  </pic:spPr>
                </pic:pic>
              </a:graphicData>
            </a:graphic>
          </wp:inline>
        </w:drawing>
      </w:r>
    </w:p>
    <w:p w14:paraId="57651716" w14:textId="77777777" w:rsidR="00F046E1" w:rsidRDefault="00F046E1" w:rsidP="00F046E1">
      <w:pPr>
        <w:rPr>
          <w:lang w:val="en-GB"/>
        </w:rPr>
      </w:pPr>
      <w:r>
        <w:rPr>
          <w:lang w:val="en-GB"/>
        </w:rPr>
        <w:t xml:space="preserve">Mapping to Active makes more sense as Consumed contains inactive pages. As covered earlier, neither Active nor Consumed </w:t>
      </w:r>
      <w:proofErr w:type="gramStart"/>
      <w:r>
        <w:rPr>
          <w:lang w:val="en-GB"/>
        </w:rPr>
        <w:t>actually measures</w:t>
      </w:r>
      <w:proofErr w:type="gramEnd"/>
      <w:r>
        <w:rPr>
          <w:lang w:val="en-GB"/>
        </w:rPr>
        <w:t xml:space="preserve"> the Guest OS memory. </w:t>
      </w:r>
      <w:proofErr w:type="gramStart"/>
      <w:r>
        <w:rPr>
          <w:lang w:val="en-GB"/>
        </w:rPr>
        <w:t>This is why</w:t>
      </w:r>
      <w:proofErr w:type="gramEnd"/>
      <w:r>
        <w:rPr>
          <w:lang w:val="en-GB"/>
        </w:rPr>
        <w:t xml:space="preserve"> vRealize Operations maps Usage to Guest OS. The following shows what Usage (%) = Guest OS Needed Memory over configured memory. The VM has 1 GB of memory, so 757 MB / 1024 = 74%.</w:t>
      </w:r>
    </w:p>
    <w:p w14:paraId="5C338866" w14:textId="5AAF48C7" w:rsidR="00F046E1" w:rsidRDefault="00F046E1" w:rsidP="00F046E1">
      <w:pPr>
        <w:rPr>
          <w:lang w:val="en-GB"/>
        </w:rPr>
      </w:pPr>
      <w:r>
        <w:rPr>
          <w:lang w:val="en-GB"/>
        </w:rPr>
        <w:t>Take note that there can be situation where Guest OS metrics do not make it to vRealize Operations. In that case, Usage (%) falls back to Active (notice the value dropped to 6.99%) whereas Workload (%) falls back to Consumed (notice the value jump to 98.95%</w:t>
      </w:r>
      <w:r w:rsidR="00923D74">
        <w:rPr>
          <w:lang w:val="en-GB"/>
        </w:rPr>
        <w:t>).</w:t>
      </w:r>
    </w:p>
    <w:p w14:paraId="40048FFD" w14:textId="77777777" w:rsidR="00F046E1" w:rsidRDefault="00F046E1" w:rsidP="00F046E1">
      <w:pPr>
        <w:rPr>
          <w:lang w:val="en-GB"/>
        </w:rPr>
      </w:pPr>
      <w:r w:rsidRPr="006F4F2B">
        <w:rPr>
          <w:noProof/>
          <w:lang w:val="en-GB"/>
        </w:rPr>
        <w:lastRenderedPageBreak/>
        <w:drawing>
          <wp:inline distT="0" distB="0" distL="0" distR="0" wp14:anchorId="10D62BF7" wp14:editId="036160B3">
            <wp:extent cx="6645910" cy="4027170"/>
            <wp:effectExtent l="0" t="0" r="2540" b="0"/>
            <wp:docPr id="357815365" name="Picture 357815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3"/>
                    <a:stretch>
                      <a:fillRect/>
                    </a:stretch>
                  </pic:blipFill>
                  <pic:spPr>
                    <a:xfrm>
                      <a:off x="0" y="0"/>
                      <a:ext cx="6645910" cy="4027170"/>
                    </a:xfrm>
                    <a:prstGeom prst="rect">
                      <a:avLst/>
                    </a:prstGeom>
                  </pic:spPr>
                </pic:pic>
              </a:graphicData>
            </a:graphic>
          </wp:inline>
        </w:drawing>
      </w:r>
    </w:p>
    <w:p w14:paraId="0A14BC13" w14:textId="77777777" w:rsidR="00F046E1" w:rsidRDefault="00F046E1" w:rsidP="00160AA2">
      <w:pPr>
        <w:pStyle w:val="Heading4"/>
      </w:pPr>
      <w:r w:rsidRPr="002D404B">
        <w:t>Memory</w:t>
      </w:r>
      <w:r>
        <w:t xml:space="preserve"> \ </w:t>
      </w:r>
      <w:r w:rsidRPr="002D404B">
        <w:t>Utilization (KB)</w:t>
      </w:r>
    </w:p>
    <w:p w14:paraId="587FCC3D" w14:textId="77777777" w:rsidR="00F046E1" w:rsidRDefault="00F046E1" w:rsidP="00F046E1">
      <w:pPr>
        <w:rPr>
          <w:lang w:val="en-GB"/>
        </w:rPr>
      </w:pPr>
      <w:r w:rsidRPr="4CAB3972">
        <w:rPr>
          <w:lang w:val="en-GB"/>
        </w:rPr>
        <w:t>Equals to Guest Needed Memory (KB) + (Guest Page In Rate per second * Guest Page Size (KB</w:t>
      </w:r>
      <w:proofErr w:type="gramStart"/>
      <w:r w:rsidRPr="4CAB3972">
        <w:rPr>
          <w:lang w:val="en-GB"/>
        </w:rPr>
        <w:t>) )</w:t>
      </w:r>
      <w:proofErr w:type="gramEnd"/>
      <w:r w:rsidRPr="4CAB3972">
        <w:rPr>
          <w:lang w:val="en-GB"/>
        </w:rPr>
        <w:t xml:space="preserve"> + Memory Total Capacity (KB) – Guest Physically Usable Memory (KB). </w:t>
      </w:r>
    </w:p>
    <w:p w14:paraId="7049947F" w14:textId="500DD0E4" w:rsidR="0039762B" w:rsidRDefault="0039762B" w:rsidP="00F046E1">
      <w:pPr>
        <w:rPr>
          <w:lang w:val="en-GB"/>
        </w:rPr>
      </w:pPr>
      <w:r>
        <w:rPr>
          <w:lang w:val="en-GB"/>
        </w:rPr>
        <w:t xml:space="preserve">Because of the formula, the </w:t>
      </w:r>
      <w:r w:rsidR="00E540F0">
        <w:rPr>
          <w:lang w:val="en-GB"/>
        </w:rPr>
        <w:t>value can exceed 100%</w:t>
      </w:r>
      <w:r w:rsidR="00686482">
        <w:rPr>
          <w:lang w:val="en-GB"/>
        </w:rPr>
        <w:t xml:space="preserve">. The following is an example </w:t>
      </w:r>
    </w:p>
    <w:p w14:paraId="26EFC316" w14:textId="555C18FF" w:rsidR="00E540F0" w:rsidRDefault="00E540F0" w:rsidP="00F046E1">
      <w:pPr>
        <w:rPr>
          <w:lang w:val="en-GB"/>
        </w:rPr>
      </w:pPr>
      <w:r w:rsidRPr="00E540F0">
        <w:rPr>
          <w:noProof/>
          <w:lang w:val="en-GB"/>
        </w:rPr>
        <w:drawing>
          <wp:inline distT="0" distB="0" distL="0" distR="0" wp14:anchorId="111005C0" wp14:editId="01CE47B2">
            <wp:extent cx="6645910" cy="1716405"/>
            <wp:effectExtent l="0" t="0" r="2540" b="0"/>
            <wp:docPr id="1293284825" name="Picture 1293284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4"/>
                    <a:stretch>
                      <a:fillRect/>
                    </a:stretch>
                  </pic:blipFill>
                  <pic:spPr>
                    <a:xfrm>
                      <a:off x="0" y="0"/>
                      <a:ext cx="6645910" cy="1716405"/>
                    </a:xfrm>
                    <a:prstGeom prst="rect">
                      <a:avLst/>
                    </a:prstGeom>
                  </pic:spPr>
                </pic:pic>
              </a:graphicData>
            </a:graphic>
          </wp:inline>
        </w:drawing>
      </w:r>
    </w:p>
    <w:p w14:paraId="0F98BF9F" w14:textId="0163B3DE" w:rsidR="00CD529B" w:rsidRDefault="009C18DC" w:rsidP="00E540F0">
      <w:pPr>
        <w:rPr>
          <w:lang w:val="en-GB"/>
        </w:rPr>
      </w:pPr>
      <w:r>
        <w:rPr>
          <w:lang w:val="en-GB"/>
        </w:rPr>
        <w:t>It’s possible that vRealize Operations shows high value when Windows or Linu</w:t>
      </w:r>
      <w:r w:rsidR="00A4023D">
        <w:rPr>
          <w:lang w:val="en-GB"/>
        </w:rPr>
        <w:t>x</w:t>
      </w:r>
      <w:r>
        <w:rPr>
          <w:lang w:val="en-GB"/>
        </w:rPr>
        <w:t xml:space="preserve"> show value.</w:t>
      </w:r>
      <w:r w:rsidR="003309D8">
        <w:rPr>
          <w:lang w:val="en-GB"/>
        </w:rPr>
        <w:t xml:space="preserve"> Here are some reasons:</w:t>
      </w:r>
    </w:p>
    <w:p w14:paraId="03180449" w14:textId="7A57DA05" w:rsidR="003309D8" w:rsidRPr="00CC1430" w:rsidRDefault="004048B5" w:rsidP="009E7718">
      <w:pPr>
        <w:pStyle w:val="Bullet"/>
        <w:rPr>
          <w:lang w:val="en-GB"/>
        </w:rPr>
      </w:pPr>
      <w:r>
        <w:rPr>
          <w:lang w:val="en-GB"/>
        </w:rPr>
        <w:t>G</w:t>
      </w:r>
      <w:r w:rsidR="003309D8" w:rsidRPr="002D404B">
        <w:rPr>
          <w:lang w:val="en-GB"/>
        </w:rPr>
        <w:t>uest metrics from VMware Tools are not collecting</w:t>
      </w:r>
      <w:r>
        <w:rPr>
          <w:lang w:val="en-GB"/>
        </w:rPr>
        <w:t>. T</w:t>
      </w:r>
      <w:r w:rsidR="003309D8">
        <w:rPr>
          <w:lang w:val="en-GB"/>
        </w:rPr>
        <w:t xml:space="preserve">he value </w:t>
      </w:r>
      <w:r>
        <w:rPr>
          <w:lang w:val="en-GB"/>
        </w:rPr>
        <w:t xml:space="preserve">falls back to </w:t>
      </w:r>
      <w:r w:rsidR="003309D8" w:rsidRPr="002D404B">
        <w:rPr>
          <w:lang w:val="en-GB"/>
        </w:rPr>
        <w:t>Consumed (KB).</w:t>
      </w:r>
      <w:r w:rsidR="003309D8">
        <w:rPr>
          <w:lang w:val="en-GB"/>
        </w:rPr>
        <w:t xml:space="preserve"> </w:t>
      </w:r>
      <w:r w:rsidR="007023C1">
        <w:rPr>
          <w:lang w:val="en-GB"/>
        </w:rPr>
        <w:t>E</w:t>
      </w:r>
      <w:r w:rsidR="003309D8">
        <w:rPr>
          <w:lang w:val="en-GB"/>
        </w:rPr>
        <w:t>nsure your collection is reliable, else the values you get over time contains mixed source. If their values aren’t similar, the counter values will be fluctuating wildly.</w:t>
      </w:r>
    </w:p>
    <w:p w14:paraId="4CC13231" w14:textId="1D12A5E1" w:rsidR="003309D8" w:rsidRDefault="003309D8" w:rsidP="009E7718">
      <w:pPr>
        <w:pStyle w:val="Bullet"/>
        <w:rPr>
          <w:lang w:val="en-GB"/>
        </w:rPr>
      </w:pPr>
      <w:r w:rsidRPr="4CAB3972">
        <w:rPr>
          <w:lang w:val="en-GB"/>
        </w:rPr>
        <w:t>Guest Physically Usable Memory (KB)</w:t>
      </w:r>
      <w:r>
        <w:rPr>
          <w:lang w:val="en-GB"/>
        </w:rPr>
        <w:t xml:space="preserve"> </w:t>
      </w:r>
      <w:r w:rsidR="007023C1">
        <w:rPr>
          <w:lang w:val="en-GB"/>
        </w:rPr>
        <w:t xml:space="preserve">is less than </w:t>
      </w:r>
      <w:r>
        <w:rPr>
          <w:lang w:val="en-GB"/>
        </w:rPr>
        <w:t xml:space="preserve">your configured memory. I’ve seen in one case where it’s showing 58 GB whereas the VM is configured with 80 GB. My first guess is the type of OS licensing. However, according to </w:t>
      </w:r>
      <w:hyperlink r:id="rId435" w:history="1">
        <w:r w:rsidRPr="006F2ECA">
          <w:rPr>
            <w:rStyle w:val="Hyperlink"/>
            <w:lang w:val="en-GB"/>
          </w:rPr>
          <w:t>this</w:t>
        </w:r>
      </w:hyperlink>
      <w:r>
        <w:rPr>
          <w:lang w:val="en-GB"/>
        </w:rPr>
        <w:t>, it should be 64 GB not 58 GB.</w:t>
      </w:r>
    </w:p>
    <w:p w14:paraId="321A6420" w14:textId="79A57A3B" w:rsidR="00C17601" w:rsidRDefault="00A4023D" w:rsidP="009E7718">
      <w:pPr>
        <w:pStyle w:val="Bullet"/>
      </w:pPr>
      <w:r>
        <w:t xml:space="preserve">Low utilization. We </w:t>
      </w:r>
      <w:r w:rsidR="003309D8">
        <w:t>add 5% of Total, not Used</w:t>
      </w:r>
      <w:r>
        <w:t>.</w:t>
      </w:r>
      <w:r w:rsidR="007919C3">
        <w:t xml:space="preserve"> A 128 GB VM will show 6.4 GB extra usage.</w:t>
      </w:r>
      <w:r w:rsidR="00694964">
        <w:t xml:space="preserve"> </w:t>
      </w:r>
    </w:p>
    <w:p w14:paraId="575C678F" w14:textId="6625C970" w:rsidR="003309D8" w:rsidRDefault="00C17601" w:rsidP="009E7718">
      <w:pPr>
        <w:pStyle w:val="Bullet"/>
      </w:pPr>
      <w:r>
        <w:t xml:space="preserve">Excessive </w:t>
      </w:r>
      <w:r w:rsidR="003309D8">
        <w:t xml:space="preserve">Paging. </w:t>
      </w:r>
      <w:r>
        <w:t>We consider this.</w:t>
      </w:r>
    </w:p>
    <w:p w14:paraId="0EFDB2DE" w14:textId="4DDF524E" w:rsidR="003309D8" w:rsidRDefault="00C17601" w:rsidP="009E7718">
      <w:pPr>
        <w:pStyle w:val="Bullet"/>
      </w:pPr>
      <w:r>
        <w:t>W</w:t>
      </w:r>
      <w:r w:rsidR="003309D8">
        <w:t xml:space="preserve">e include Available </w:t>
      </w:r>
      <w:r>
        <w:t xml:space="preserve">in Linux and cache in Windows, </w:t>
      </w:r>
      <w:r w:rsidR="003309D8">
        <w:t>as we want to be conservative.</w:t>
      </w:r>
    </w:p>
    <w:p w14:paraId="5DF4C191" w14:textId="06CC473C" w:rsidR="00490EF5" w:rsidRDefault="00490EF5" w:rsidP="00C84219">
      <w:pPr>
        <w:pStyle w:val="Heading2"/>
        <w:rPr>
          <w:lang w:val="en-GB"/>
        </w:rPr>
      </w:pPr>
      <w:r w:rsidRPr="00A452F2">
        <w:rPr>
          <w:lang w:val="en-GB"/>
        </w:rPr>
        <w:lastRenderedPageBreak/>
        <w:t>Storage Metrics</w:t>
      </w:r>
    </w:p>
    <w:p w14:paraId="65D57959" w14:textId="5181210F" w:rsidR="00173887" w:rsidRPr="00173887" w:rsidRDefault="00173887" w:rsidP="00173887">
      <w:pPr>
        <w:rPr>
          <w:lang w:val="en-GB"/>
        </w:rPr>
      </w:pPr>
      <w:r>
        <w:rPr>
          <w:noProof/>
        </w:rPr>
        <mc:AlternateContent>
          <mc:Choice Requires="wps">
            <w:drawing>
              <wp:anchor distT="0" distB="0" distL="114300" distR="114300" simplePos="0" relativeHeight="251658262" behindDoc="0" locked="0" layoutInCell="1" allowOverlap="1" wp14:anchorId="61DE1E74" wp14:editId="21433876">
                <wp:simplePos x="0" y="0"/>
                <wp:positionH relativeFrom="column">
                  <wp:posOffset>0</wp:posOffset>
                </wp:positionH>
                <wp:positionV relativeFrom="paragraph">
                  <wp:posOffset>0</wp:posOffset>
                </wp:positionV>
                <wp:extent cx="1828800" cy="1828800"/>
                <wp:effectExtent l="0" t="0" r="0" b="0"/>
                <wp:wrapNone/>
                <wp:docPr id="606394176" name="Text Box 60639417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61DE1E74" id="Text Box 606394176" o:spid="_x0000_s1036" type="#_x0000_t202" style="position:absolute;margin-left:0;margin-top:0;width:2in;height:2in;z-index:25165826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" filled="f" stroked="f">
                <v:textbox style="mso-fit-shape-to-text:t">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v:textbox>
              </v:shape>
            </w:pict>
          </mc:Fallback>
        </mc:AlternateContent>
      </w:r>
    </w:p>
    <w:p w14:paraId="344E961C" w14:textId="20E14585" w:rsidR="005D7A30" w:rsidRPr="005D7A30" w:rsidRDefault="005D7A30" w:rsidP="003F097B">
      <w:pPr>
        <w:pStyle w:val="AfterChapterTitle"/>
        <w:rPr>
          <w:lang w:val="en-GB"/>
        </w:rPr>
      </w:pPr>
      <w:r>
        <w:rPr>
          <w:lang w:val="en-GB"/>
        </w:rPr>
        <w:t xml:space="preserve">The metrics can be largely grouped into two: Speed and </w:t>
      </w:r>
      <w:r w:rsidRPr="005D7A30">
        <w:rPr>
          <w:lang w:val="en-GB"/>
        </w:rPr>
        <w:t>Space</w:t>
      </w:r>
      <w:r>
        <w:rPr>
          <w:lang w:val="en-GB"/>
        </w:rPr>
        <w:t>.</w:t>
      </w:r>
      <w:r w:rsidR="00701ED4">
        <w:rPr>
          <w:lang w:val="en-GB"/>
        </w:rPr>
        <w:t xml:space="preserve"> </w:t>
      </w:r>
    </w:p>
    <w:p w14:paraId="67E47D06" w14:textId="0AB1F568" w:rsidR="005D7A30" w:rsidRPr="00A452F2" w:rsidRDefault="005D7A30" w:rsidP="005D7A30">
      <w:pPr>
        <w:rPr>
          <w:lang w:val="en-GB"/>
        </w:rPr>
      </w:pPr>
      <w:r>
        <w:rPr>
          <w:lang w:val="en-GB"/>
        </w:rPr>
        <w:t xml:space="preserve">Space as in disk space, is </w:t>
      </w:r>
      <w:r w:rsidRPr="005D7A30">
        <w:rPr>
          <w:lang w:val="en-GB"/>
        </w:rPr>
        <w:t xml:space="preserve">measured in </w:t>
      </w:r>
      <w:r>
        <w:rPr>
          <w:lang w:val="en-GB"/>
        </w:rPr>
        <w:t>bytes, such as gigabyte. S</w:t>
      </w:r>
      <w:r w:rsidRPr="005D7A30">
        <w:rPr>
          <w:lang w:val="en-GB"/>
        </w:rPr>
        <w:t>peed is measured in 2 ways</w:t>
      </w:r>
      <w:r>
        <w:rPr>
          <w:lang w:val="en-GB"/>
        </w:rPr>
        <w:t xml:space="preserve"> (</w:t>
      </w:r>
      <w:r w:rsidRPr="005D7A30">
        <w:rPr>
          <w:lang w:val="en-GB"/>
        </w:rPr>
        <w:t>contention and utilization</w:t>
      </w:r>
      <w:r>
        <w:rPr>
          <w:lang w:val="en-GB"/>
        </w:rPr>
        <w:t>, and u</w:t>
      </w:r>
      <w:r w:rsidRPr="005D7A30">
        <w:rPr>
          <w:lang w:val="en-GB"/>
        </w:rPr>
        <w:t xml:space="preserve">tilization </w:t>
      </w:r>
      <w:r>
        <w:rPr>
          <w:lang w:val="en-GB"/>
        </w:rPr>
        <w:t xml:space="preserve">is further divided into </w:t>
      </w:r>
      <w:r w:rsidRPr="005D7A30">
        <w:rPr>
          <w:lang w:val="en-GB"/>
        </w:rPr>
        <w:t>IOPS and Throughput. Throughput = IOPS x Block Size</w:t>
      </w:r>
      <w:r>
        <w:rPr>
          <w:lang w:val="en-GB"/>
        </w:rPr>
        <w:t>.</w:t>
      </w:r>
    </w:p>
    <w:p w14:paraId="0892FCF6" w14:textId="544E73E2" w:rsidR="005D7A30" w:rsidRDefault="005D7A30" w:rsidP="005D7A30">
      <w:pPr>
        <w:pStyle w:val="Heading3"/>
        <w:rPr>
          <w:lang w:val="en-GB"/>
        </w:rPr>
      </w:pPr>
      <w:r>
        <w:rPr>
          <w:lang w:val="en-GB"/>
        </w:rPr>
        <w:t>The Layers in Storage</w:t>
      </w:r>
    </w:p>
    <w:p w14:paraId="00410AB9" w14:textId="44E24A4A" w:rsidR="005D7A30" w:rsidRDefault="005D7A30" w:rsidP="00B1485D">
      <w:pPr>
        <w:rPr>
          <w:lang w:val="en-GB"/>
        </w:rPr>
      </w:pPr>
      <w:r w:rsidRPr="00A452F2">
        <w:rPr>
          <w:lang w:val="en-GB"/>
        </w:rPr>
        <w:t>Virtualization increases the complexity in monitoring storage performance. Just like memory, where we have more than one level, we have</w:t>
      </w:r>
      <w:r>
        <w:rPr>
          <w:lang w:val="en-GB"/>
        </w:rPr>
        <w:t xml:space="preserve"> multiple</w:t>
      </w:r>
      <w:r w:rsidRPr="00A452F2">
        <w:rPr>
          <w:lang w:val="en-GB"/>
        </w:rPr>
        <w:t xml:space="preserve"> levels for storage. At the highest level, we have VMs. A VM typically has 2-3 virtual disks (or</w:t>
      </w:r>
      <w:r>
        <w:rPr>
          <w:lang w:val="en-GB"/>
        </w:rPr>
        <w:t xml:space="preserve"> even</w:t>
      </w:r>
      <w:r w:rsidRPr="00A452F2">
        <w:rPr>
          <w:lang w:val="en-GB"/>
        </w:rPr>
        <w:t xml:space="preserve"> RDMs), such as OS drive, paging file drive, and data drive. A large database VM will have even more.</w:t>
      </w:r>
    </w:p>
    <w:p w14:paraId="76AD5559" w14:textId="6BF28246" w:rsidR="008D2B14" w:rsidRPr="00B1485D" w:rsidRDefault="008D2B14">
      <w:pPr>
        <w:rPr>
          <w:lang w:val="en-GB"/>
        </w:rPr>
      </w:pPr>
      <w:r w:rsidRPr="4CAB3972">
        <w:rPr>
          <w:lang w:val="en-GB"/>
        </w:rPr>
        <w:t xml:space="preserve">We are interested in data both at the VM level, and at the individual virtual disk level. If you are running a VM with a large data drive (for example, Oracle database), the performance of the data drive is what the VM owner cares about the most. At the VM level, you get the average of all drives; hence, the performance issue could be </w:t>
      </w:r>
      <w:r w:rsidR="72C0BB32" w:rsidRPr="4CAB3972">
        <w:rPr>
          <w:lang w:val="en-GB"/>
        </w:rPr>
        <w:t>obscured.</w:t>
      </w:r>
    </w:p>
    <w:p w14:paraId="72B041A6" w14:textId="77777777" w:rsidR="008D2B14" w:rsidRDefault="008D2B14" w:rsidP="008D2B14">
      <w:pPr>
        <w:rPr>
          <w:lang w:val="en-GB"/>
        </w:rPr>
      </w:pPr>
      <w:r w:rsidRPr="00A452F2">
        <w:rPr>
          <w:lang w:val="en-GB"/>
        </w:rPr>
        <w:t>Latency can happen when IOPS and throughput are not high</w:t>
      </w:r>
      <w:r>
        <w:rPr>
          <w:lang w:val="en-GB"/>
        </w:rPr>
        <w:t xml:space="preserve">, because there are multiple stacks involved and each stack has their own queue. It begins with a process, such as a database, issuing IO request. This gets processed by Windows or Linux storage subsystem, and then send to the VM storage driver. </w:t>
      </w:r>
    </w:p>
    <w:p w14:paraId="39782A8A" w14:textId="5204B8F7" w:rsidR="008D2B14" w:rsidRDefault="008D2B14" w:rsidP="00B1485D">
      <w:pPr>
        <w:rPr>
          <w:lang w:val="en-GB"/>
        </w:rPr>
      </w:pPr>
      <w:r>
        <w:rPr>
          <w:noProof/>
        </w:rPr>
        <w:lastRenderedPageBreak/>
        <w:drawing>
          <wp:inline distT="0" distB="0" distL="0" distR="0" wp14:anchorId="1A38BB7E" wp14:editId="6DE49A12">
            <wp:extent cx="6301212" cy="2957945"/>
            <wp:effectExtent l="0" t="0" r="4445" b="0"/>
            <wp:docPr id="606394237" name="Picture 606394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7"/>
                    <pic:cNvPicPr/>
                  </pic:nvPicPr>
                  <pic:blipFill>
                    <a:blip r:embed="rId436">
                      <a:extLst>
                        <a:ext uri="{28A0092B-C50C-407E-A947-70E740481C1C}">
                          <a14:useLocalDpi xmlns:a14="http://schemas.microsoft.com/office/drawing/2010/main" val="0"/>
                        </a:ext>
                      </a:extLst>
                    </a:blip>
                    <a:stretch>
                      <a:fillRect/>
                    </a:stretch>
                  </pic:blipFill>
                  <pic:spPr>
                    <a:xfrm>
                      <a:off x="0" y="0"/>
                      <a:ext cx="6301212" cy="2957945"/>
                    </a:xfrm>
                    <a:prstGeom prst="rect">
                      <a:avLst/>
                    </a:prstGeom>
                  </pic:spPr>
                </pic:pic>
              </a:graphicData>
            </a:graphic>
          </wp:inline>
        </w:drawing>
      </w:r>
    </w:p>
    <w:p w14:paraId="1B583A19" w14:textId="537C3AC3" w:rsidR="00267B91" w:rsidRDefault="00B1485D" w:rsidP="00267B91">
      <w:pPr>
        <w:rPr>
          <w:lang w:val="en-GB"/>
        </w:rPr>
      </w:pPr>
      <w:r w:rsidRPr="005378F6">
        <w:rPr>
          <w:b/>
          <w:bCs/>
          <w:lang w:val="en-GB"/>
        </w:rPr>
        <w:t>Below the VM</w:t>
      </w:r>
      <w:r w:rsidRPr="00B1485D">
        <w:rPr>
          <w:lang w:val="en-GB"/>
        </w:rPr>
        <w:t xml:space="preserve">, we have the </w:t>
      </w:r>
      <w:r w:rsidR="00337800">
        <w:rPr>
          <w:lang w:val="en-GB"/>
        </w:rPr>
        <w:t xml:space="preserve">ESXi storage subsystem and the storage adapter. </w:t>
      </w:r>
      <w:r w:rsidR="00267B91" w:rsidRPr="00B1485D">
        <w:rPr>
          <w:lang w:val="en-GB"/>
        </w:rPr>
        <w:t xml:space="preserve">We </w:t>
      </w:r>
      <w:r w:rsidR="00267B91">
        <w:rPr>
          <w:lang w:val="en-GB"/>
        </w:rPr>
        <w:t>do</w:t>
      </w:r>
      <w:r w:rsidR="00267B91" w:rsidRPr="00B1485D">
        <w:rPr>
          <w:lang w:val="en-GB"/>
        </w:rPr>
        <w:t xml:space="preserve"> not include ESXi in our discussion of </w:t>
      </w:r>
      <w:r w:rsidR="00267B91">
        <w:rPr>
          <w:lang w:val="en-GB"/>
        </w:rPr>
        <w:t>s</w:t>
      </w:r>
      <w:r w:rsidR="00267B91" w:rsidRPr="00B1485D">
        <w:rPr>
          <w:lang w:val="en-GB"/>
        </w:rPr>
        <w:t xml:space="preserve">torage counters as in general it is not a cause of storage bottleneck. Yes, the </w:t>
      </w:r>
      <w:proofErr w:type="spellStart"/>
      <w:r w:rsidR="00267B91" w:rsidRPr="00B1485D">
        <w:rPr>
          <w:lang w:val="en-GB"/>
        </w:rPr>
        <w:t>VMkernel</w:t>
      </w:r>
      <w:proofErr w:type="spellEnd"/>
      <w:r w:rsidR="00267B91" w:rsidRPr="00B1485D">
        <w:rPr>
          <w:lang w:val="en-GB"/>
        </w:rPr>
        <w:t xml:space="preserve"> prioritizes and queues the I/</w:t>
      </w:r>
      <w:proofErr w:type="spellStart"/>
      <w:r w:rsidR="00267B91" w:rsidRPr="00B1485D">
        <w:rPr>
          <w:lang w:val="en-GB"/>
        </w:rPr>
        <w:t>Os</w:t>
      </w:r>
      <w:proofErr w:type="spellEnd"/>
      <w:r w:rsidR="00267B91" w:rsidRPr="00B1485D">
        <w:rPr>
          <w:lang w:val="en-GB"/>
        </w:rPr>
        <w:t>, but all these operations should be less than 1 millisecond. If the I/O is held at the kernel, there is a good chance that the physical device latency is more than 10 milliseconds.</w:t>
      </w:r>
    </w:p>
    <w:p w14:paraId="3C9BC03E" w14:textId="05456D3C" w:rsidR="00B1485D" w:rsidRDefault="00337800" w:rsidP="00B1485D">
      <w:pPr>
        <w:rPr>
          <w:lang w:val="en-GB"/>
        </w:rPr>
      </w:pPr>
      <w:r w:rsidRPr="005378F6">
        <w:rPr>
          <w:b/>
          <w:bCs/>
          <w:lang w:val="en-GB"/>
        </w:rPr>
        <w:t>Below the ESXi</w:t>
      </w:r>
      <w:r>
        <w:rPr>
          <w:lang w:val="en-GB"/>
        </w:rPr>
        <w:t xml:space="preserve">, we have the </w:t>
      </w:r>
      <w:r w:rsidR="00B1485D" w:rsidRPr="00B1485D">
        <w:rPr>
          <w:lang w:val="en-GB"/>
        </w:rPr>
        <w:t xml:space="preserve">datastore level. What you can see at this level, and hence how you monitor, depends on the storage architecture. We will cover the centralized storage architecture first as it is a more deployment. We will cover the distributed architecture separately due to major differences in monitoring. </w:t>
      </w:r>
    </w:p>
    <w:p w14:paraId="0BC47546" w14:textId="00382739" w:rsidR="00B1485D" w:rsidRPr="00B1485D" w:rsidRDefault="00B1485D" w:rsidP="00B1485D">
      <w:pPr>
        <w:rPr>
          <w:lang w:val="en-GB"/>
        </w:rPr>
      </w:pPr>
      <w:r w:rsidRPr="005378F6">
        <w:rPr>
          <w:b/>
          <w:bCs/>
          <w:lang w:val="en-GB"/>
        </w:rPr>
        <w:t>Below the datastore</w:t>
      </w:r>
      <w:r w:rsidRPr="00B1485D">
        <w:rPr>
          <w:lang w:val="en-GB"/>
        </w:rPr>
        <w:t>, we have the physical storage. The datastore is normally backed one to one by a LUN, so what we see at the datastore level matches with what we see at the LUN level. Multiple LUNs reside on a single array.</w:t>
      </w:r>
    </w:p>
    <w:p w14:paraId="4B683BC2" w14:textId="00A8A66D" w:rsidR="00267B91" w:rsidRPr="00A452F2" w:rsidRDefault="00C21CE4" w:rsidP="00267B91">
      <w:pPr>
        <w:rPr>
          <w:lang w:val="en-GB"/>
        </w:rPr>
      </w:pPr>
      <w:r w:rsidRPr="00B1485D">
        <w:rPr>
          <w:lang w:val="en-GB"/>
        </w:rPr>
        <w:t xml:space="preserve">In a typical shared storage, multiple VMs </w:t>
      </w:r>
      <w:r>
        <w:rPr>
          <w:lang w:val="en-GB"/>
        </w:rPr>
        <w:t xml:space="preserve">run on the same ESXi, and multiple VMs </w:t>
      </w:r>
      <w:r w:rsidRPr="00B1485D">
        <w:rPr>
          <w:lang w:val="en-GB"/>
        </w:rPr>
        <w:t xml:space="preserve">share a datastore. </w:t>
      </w:r>
      <w:proofErr w:type="gramStart"/>
      <w:r w:rsidRPr="00B1485D">
        <w:rPr>
          <w:lang w:val="en-GB"/>
        </w:rPr>
        <w:t>So</w:t>
      </w:r>
      <w:proofErr w:type="gramEnd"/>
      <w:r w:rsidRPr="00B1485D">
        <w:rPr>
          <w:lang w:val="en-GB"/>
        </w:rPr>
        <w:t xml:space="preserve"> it is common to have an I/O blender effect, where sequential writes on individual </w:t>
      </w:r>
      <w:proofErr w:type="spellStart"/>
      <w:r w:rsidRPr="00B1485D">
        <w:rPr>
          <w:lang w:val="en-GB"/>
        </w:rPr>
        <w:t>vmdk</w:t>
      </w:r>
      <w:proofErr w:type="spellEnd"/>
      <w:r w:rsidRPr="00B1485D">
        <w:rPr>
          <w:lang w:val="en-GB"/>
        </w:rPr>
        <w:t xml:space="preserve"> files become random writes at the datastore level. </w:t>
      </w:r>
      <w:r>
        <w:rPr>
          <w:lang w:val="en-GB"/>
        </w:rPr>
        <w:t xml:space="preserve">It also changes the read/write ratio. </w:t>
      </w:r>
      <w:r w:rsidRPr="00B1485D">
        <w:rPr>
          <w:lang w:val="en-GB"/>
        </w:rPr>
        <w:t xml:space="preserve">This can occur in either VMFS or NFS. </w:t>
      </w:r>
      <w:r>
        <w:rPr>
          <w:lang w:val="en-GB"/>
        </w:rPr>
        <w:t xml:space="preserve">This certainly increase complexity in troubleshooting. </w:t>
      </w:r>
      <w:r w:rsidR="00267B91">
        <w:rPr>
          <w:lang w:val="en-GB"/>
        </w:rPr>
        <w:t xml:space="preserve">Complexity </w:t>
      </w:r>
      <w:r>
        <w:rPr>
          <w:lang w:val="en-GB"/>
        </w:rPr>
        <w:t xml:space="preserve">also </w:t>
      </w:r>
      <w:r w:rsidR="00267B91">
        <w:rPr>
          <w:lang w:val="en-GB"/>
        </w:rPr>
        <w:t>increases when the IO needs to go over the network</w:t>
      </w:r>
      <w:r>
        <w:rPr>
          <w:lang w:val="en-GB"/>
        </w:rPr>
        <w:t xml:space="preserve">, especially across different physical data </w:t>
      </w:r>
      <w:proofErr w:type="spellStart"/>
      <w:r>
        <w:rPr>
          <w:lang w:val="en-GB"/>
        </w:rPr>
        <w:t>centers</w:t>
      </w:r>
      <w:proofErr w:type="spellEnd"/>
      <w:r>
        <w:rPr>
          <w:lang w:val="en-GB"/>
        </w:rPr>
        <w:t xml:space="preserve"> asynchronously. </w:t>
      </w:r>
    </w:p>
    <w:p w14:paraId="2DCA3139" w14:textId="77777777" w:rsidR="005378F6" w:rsidRPr="00087097" w:rsidRDefault="005378F6" w:rsidP="005378F6">
      <w:pPr>
        <w:rPr>
          <w:lang w:val="en-GB"/>
        </w:rPr>
      </w:pPr>
      <w:r w:rsidRPr="00087097">
        <w:rPr>
          <w:lang w:val="en-GB"/>
        </w:rPr>
        <w:t xml:space="preserve">If you are using IP storage, take note that Read and Write do not map 1:1 to Transmit (Tx) and Receive (Rx) in Networking counters. Read and </w:t>
      </w:r>
      <w:proofErr w:type="gramStart"/>
      <w:r w:rsidRPr="00087097">
        <w:rPr>
          <w:lang w:val="en-GB"/>
        </w:rPr>
        <w:t>Write</w:t>
      </w:r>
      <w:proofErr w:type="gramEnd"/>
      <w:r w:rsidRPr="00087097">
        <w:rPr>
          <w:lang w:val="en-GB"/>
        </w:rPr>
        <w:t xml:space="preserve"> are both mapped to Transmit counter as the ESXi host is issuing commands, hence transmitting the packets.</w:t>
      </w:r>
    </w:p>
    <w:p w14:paraId="6847E548" w14:textId="2D29B515" w:rsidR="00087097" w:rsidRDefault="00087097" w:rsidP="00160AA2">
      <w:pPr>
        <w:pStyle w:val="Heading4"/>
      </w:pPr>
      <w:r>
        <w:t>Contention Metrics</w:t>
      </w:r>
    </w:p>
    <w:p w14:paraId="1177161D" w14:textId="3E11B4DA" w:rsidR="00267B91" w:rsidRPr="00A452F2" w:rsidRDefault="00267B91" w:rsidP="00267B91">
      <w:pPr>
        <w:rPr>
          <w:lang w:val="en-GB"/>
        </w:rPr>
      </w:pPr>
      <w:r w:rsidRPr="00A452F2">
        <w:rPr>
          <w:lang w:val="en-GB"/>
        </w:rPr>
        <w:t>The main counters for performance are IOPS and latency. The rest is supporting counters, typically used in troubleshooting.</w:t>
      </w:r>
      <w:r w:rsidR="005D7A30">
        <w:rPr>
          <w:lang w:val="en-GB"/>
        </w:rPr>
        <w:t xml:space="preserve"> Latency is part of contention counters, which includes </w:t>
      </w:r>
      <w:r w:rsidR="00136E41">
        <w:rPr>
          <w:lang w:val="en-GB"/>
        </w:rPr>
        <w:t xml:space="preserve">disk queue, </w:t>
      </w:r>
      <w:r w:rsidR="005D7A30" w:rsidRPr="005D7A30">
        <w:rPr>
          <w:lang w:val="en-GB"/>
        </w:rPr>
        <w:t xml:space="preserve">outstanding IO (queued), aborted SCSI commands, </w:t>
      </w:r>
      <w:r w:rsidR="005D7A30">
        <w:rPr>
          <w:lang w:val="en-GB"/>
        </w:rPr>
        <w:t xml:space="preserve">and </w:t>
      </w:r>
      <w:r w:rsidR="005D7A30" w:rsidRPr="005D7A30">
        <w:rPr>
          <w:lang w:val="en-GB"/>
        </w:rPr>
        <w:t>drop</w:t>
      </w:r>
      <w:r w:rsidR="005D7A30">
        <w:rPr>
          <w:lang w:val="en-GB"/>
        </w:rPr>
        <w:t>ped</w:t>
      </w:r>
      <w:r w:rsidR="005D7A30" w:rsidRPr="005D7A30">
        <w:rPr>
          <w:lang w:val="en-GB"/>
        </w:rPr>
        <w:t xml:space="preserve"> frame.</w:t>
      </w:r>
    </w:p>
    <w:p w14:paraId="41981BE5" w14:textId="49464A76" w:rsidR="00087097" w:rsidRPr="00087097" w:rsidRDefault="00087097" w:rsidP="00087097">
      <w:pPr>
        <w:rPr>
          <w:lang w:val="en-GB"/>
        </w:rPr>
      </w:pPr>
      <w:r w:rsidRPr="00087097">
        <w:rPr>
          <w:lang w:val="en-GB"/>
        </w:rPr>
        <w:t>For Storage, the counter for contention is clear. First, ensure that you do not have packet</w:t>
      </w:r>
      <w:r w:rsidR="00901DE9">
        <w:rPr>
          <w:lang w:val="en-GB"/>
        </w:rPr>
        <w:t xml:space="preserve"> loss</w:t>
      </w:r>
      <w:r w:rsidRPr="00087097">
        <w:rPr>
          <w:lang w:val="en-GB"/>
        </w:rPr>
        <w:t xml:space="preserve"> for your IP Storage, </w:t>
      </w:r>
      <w:r w:rsidR="00D85BFE">
        <w:rPr>
          <w:lang w:val="en-GB"/>
        </w:rPr>
        <w:t xml:space="preserve">dropped FC frames for FC protocol, </w:t>
      </w:r>
      <w:r w:rsidRPr="00087097">
        <w:rPr>
          <w:lang w:val="en-GB"/>
        </w:rPr>
        <w:t xml:space="preserve">or SCSI commands aborted for your block storage. They are a sign of contention as the datastore (VMFS or NFS) is shared. The counters Bus Resets and Commands Aborted should be 0 all the time. As a result, it should be fine to track them at higher level objects. Create a super metric that tracks the maximum or summation of both, and you should expect a flat line. </w:t>
      </w:r>
    </w:p>
    <w:p w14:paraId="0372FD4B" w14:textId="6E69B860" w:rsidR="00087097" w:rsidRPr="00087097" w:rsidRDefault="00087097" w:rsidP="00087097">
      <w:pPr>
        <w:rPr>
          <w:lang w:val="en-GB"/>
        </w:rPr>
      </w:pPr>
      <w:r w:rsidRPr="4CAB3972">
        <w:rPr>
          <w:lang w:val="en-GB"/>
        </w:rPr>
        <w:t>Once you have ensured that you do not have packet</w:t>
      </w:r>
      <w:r w:rsidR="00190456">
        <w:rPr>
          <w:lang w:val="en-GB"/>
        </w:rPr>
        <w:t xml:space="preserve"> loss</w:t>
      </w:r>
      <w:r w:rsidRPr="4CAB3972">
        <w:rPr>
          <w:lang w:val="en-GB"/>
        </w:rPr>
        <w:t xml:space="preserve"> on IP Storage or aborted commands on block storage, use the latency counter </w:t>
      </w:r>
      <w:r w:rsidR="006B0EBD">
        <w:rPr>
          <w:lang w:val="en-GB"/>
        </w:rPr>
        <w:t xml:space="preserve">and outstanding IO </w:t>
      </w:r>
      <w:r w:rsidRPr="4CAB3972">
        <w:rPr>
          <w:lang w:val="en-GB"/>
        </w:rPr>
        <w:t xml:space="preserve">for </w:t>
      </w:r>
      <w:r w:rsidR="006B0EBD">
        <w:rPr>
          <w:lang w:val="en-GB"/>
        </w:rPr>
        <w:t>monitoring</w:t>
      </w:r>
      <w:r w:rsidRPr="4CAB3972">
        <w:rPr>
          <w:lang w:val="en-GB"/>
        </w:rPr>
        <w:t xml:space="preserve">. </w:t>
      </w:r>
      <w:r w:rsidR="006B0EBD">
        <w:rPr>
          <w:lang w:val="en-GB"/>
        </w:rPr>
        <w:t xml:space="preserve">For troubleshooting, you will need to check both </w:t>
      </w:r>
      <w:r w:rsidRPr="4CAB3972">
        <w:rPr>
          <w:lang w:val="en-GB"/>
        </w:rPr>
        <w:t>read latency and write latency</w:t>
      </w:r>
      <w:r w:rsidR="006B0EBD">
        <w:rPr>
          <w:lang w:val="en-GB"/>
        </w:rPr>
        <w:t xml:space="preserve">, as they tend to have different patterns and value. It’s </w:t>
      </w:r>
      <w:r w:rsidR="00CE0EE8">
        <w:rPr>
          <w:lang w:val="en-GB"/>
        </w:rPr>
        <w:t>common to only have read or write issue, and not both.</w:t>
      </w:r>
    </w:p>
    <w:p w14:paraId="6D6BE0FD" w14:textId="71D4EC5C" w:rsidR="00087097" w:rsidRDefault="00087097" w:rsidP="00087097">
      <w:pPr>
        <w:rPr>
          <w:lang w:val="en-GB"/>
        </w:rPr>
      </w:pPr>
      <w:r w:rsidRPr="00087097">
        <w:rPr>
          <w:lang w:val="en-GB"/>
        </w:rPr>
        <w:lastRenderedPageBreak/>
        <w:t xml:space="preserve">Total Latency is not Read Latency + Write Latency, because it is not a simple summation. </w:t>
      </w:r>
      <w:proofErr w:type="gramStart"/>
      <w:r w:rsidRPr="00087097">
        <w:rPr>
          <w:lang w:val="en-GB"/>
        </w:rPr>
        <w:t>In a given</w:t>
      </w:r>
      <w:proofErr w:type="gramEnd"/>
      <w:r w:rsidRPr="00087097">
        <w:rPr>
          <w:lang w:val="en-GB"/>
        </w:rPr>
        <w:t xml:space="preserve"> second, a VM issues many IOPS. For example, the VM issues 100 reads and 10 writes in a second. Each of these 110 commands will have their own latency. The “total” latency is the average of these 110 commands. In this example, the total latency will be more influenced by the read latency, as the workload is read dominated. </w:t>
      </w:r>
    </w:p>
    <w:p w14:paraId="107C6808" w14:textId="2E275F92" w:rsidR="005F7177" w:rsidRDefault="005F7177" w:rsidP="00160AA2">
      <w:pPr>
        <w:pStyle w:val="Heading4"/>
      </w:pPr>
      <w:r>
        <w:t>Guest OS Disk Queue</w:t>
      </w:r>
    </w:p>
    <w:p w14:paraId="3BD38C48" w14:textId="28A34049" w:rsidR="005F7177" w:rsidRDefault="00136E41" w:rsidP="00087097">
      <w:r>
        <w:rPr>
          <w:lang w:val="en-GB"/>
        </w:rPr>
        <w:t>This counter t</w:t>
      </w:r>
      <w:r w:rsidR="00496884">
        <w:rPr>
          <w:lang w:val="en-GB"/>
        </w:rPr>
        <w:t xml:space="preserve">racks the queue inside </w:t>
      </w:r>
      <w:r w:rsidR="00DC2757">
        <w:rPr>
          <w:lang w:val="en-GB"/>
        </w:rPr>
        <w:t>Linu</w:t>
      </w:r>
      <w:r w:rsidR="00952EEA">
        <w:rPr>
          <w:lang w:val="en-GB"/>
        </w:rPr>
        <w:t xml:space="preserve">x or </w:t>
      </w:r>
      <w:r w:rsidR="00496884">
        <w:rPr>
          <w:lang w:val="en-GB"/>
        </w:rPr>
        <w:t xml:space="preserve">Windows storage subsystem. It’s not the queue at SCSI driver level, such as LSI Logic or PVSCSI. </w:t>
      </w:r>
      <w:r w:rsidR="005F7177">
        <w:t xml:space="preserve">If this is high then the IO </w:t>
      </w:r>
      <w:r w:rsidR="00496884">
        <w:t xml:space="preserve">from applications </w:t>
      </w:r>
      <w:r w:rsidR="005F7177">
        <w:t xml:space="preserve">did not reach the underlying </w:t>
      </w:r>
      <w:r w:rsidR="00952EEA">
        <w:t>OS SCSI driver</w:t>
      </w:r>
      <w:r w:rsidR="005D4DBA">
        <w:t xml:space="preserve">, let alone the </w:t>
      </w:r>
      <w:r w:rsidR="005F7177">
        <w:t>VM. If you are running VMware storage driver, such as PVSCSI, then discuss with VMware Support.</w:t>
      </w:r>
    </w:p>
    <w:p w14:paraId="19E5F36F" w14:textId="0CDD7FB1" w:rsidR="005D4DBA" w:rsidRDefault="005D4DBA" w:rsidP="00087097">
      <w:r>
        <w:t xml:space="preserve">For Windows, the number is the snapshot at the collection period. For example, if the collection is every </w:t>
      </w:r>
      <w:r w:rsidR="009C7903">
        <w:t>5 minute, then it’s number on the 300</w:t>
      </w:r>
      <w:r w:rsidR="009C7903" w:rsidRPr="009C7903">
        <w:rPr>
          <w:vertAlign w:val="superscript"/>
        </w:rPr>
        <w:t>th</w:t>
      </w:r>
      <w:r w:rsidR="009C7903">
        <w:t xml:space="preserve"> second, not the average of 300 numbers.</w:t>
      </w:r>
    </w:p>
    <w:p w14:paraId="017379F4" w14:textId="7FAD1A7C" w:rsidR="003C3D37" w:rsidRDefault="00AD60FF" w:rsidP="00087097">
      <w:r>
        <w:t xml:space="preserve">Interestingly, </w:t>
      </w:r>
      <w:r w:rsidR="003C3D37">
        <w:t>Window documentation</w:t>
      </w:r>
      <w:r>
        <w:t xml:space="preserve"> said that </w:t>
      </w:r>
      <w:r w:rsidR="003C3D37">
        <w:t>“</w:t>
      </w:r>
      <w:proofErr w:type="spellStart"/>
      <w:r w:rsidR="003C3D37">
        <w:t>Multispindle</w:t>
      </w:r>
      <w:proofErr w:type="spellEnd"/>
      <w:r w:rsidR="003C3D37">
        <w:t xml:space="preserve"> disk devices can have multiple requests active at one time, but other concurrent requests await service. Requests experience delays proportional to the length of the queue minus the number of spindles on the disks. This difference should average less than two for good performance.</w:t>
      </w:r>
      <w:r>
        <w:t>”</w:t>
      </w:r>
    </w:p>
    <w:p w14:paraId="25286BE4" w14:textId="48228C7F" w:rsidR="00496884" w:rsidRDefault="00496884" w:rsidP="00087097">
      <w:r>
        <w:t xml:space="preserve">I plot the disk queue among ~1K VMs. It’s interesting to see </w:t>
      </w:r>
      <w:proofErr w:type="spellStart"/>
      <w:r>
        <w:t>see</w:t>
      </w:r>
      <w:proofErr w:type="spellEnd"/>
      <w:r>
        <w:t xml:space="preserve"> some are very high.</w:t>
      </w:r>
    </w:p>
    <w:p w14:paraId="71DEA1F9" w14:textId="7AA06E21" w:rsidR="00136E41" w:rsidRDefault="00136E41" w:rsidP="00087097">
      <w:pPr>
        <w:rPr>
          <w:lang w:val="en-GB"/>
        </w:rPr>
      </w:pPr>
      <w:r w:rsidRPr="00136E41">
        <w:rPr>
          <w:noProof/>
          <w:lang w:val="en-GB"/>
        </w:rPr>
        <w:drawing>
          <wp:inline distT="0" distB="0" distL="0" distR="0" wp14:anchorId="696D0C4A" wp14:editId="39A69D26">
            <wp:extent cx="6645910" cy="1440815"/>
            <wp:effectExtent l="0" t="0" r="2540" b="6985"/>
            <wp:docPr id="357815370" name="Picture 357815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7"/>
                    <a:stretch>
                      <a:fillRect/>
                    </a:stretch>
                  </pic:blipFill>
                  <pic:spPr>
                    <a:xfrm>
                      <a:off x="0" y="0"/>
                      <a:ext cx="6645910" cy="1440815"/>
                    </a:xfrm>
                    <a:prstGeom prst="rect">
                      <a:avLst/>
                    </a:prstGeom>
                  </pic:spPr>
                </pic:pic>
              </a:graphicData>
            </a:graphic>
          </wp:inline>
        </w:drawing>
      </w:r>
    </w:p>
    <w:p w14:paraId="77ADECAF" w14:textId="4B5937F6" w:rsidR="00136E41" w:rsidRDefault="00136E41" w:rsidP="00087097">
      <w:pPr>
        <w:rPr>
          <w:lang w:val="en-GB"/>
        </w:rPr>
      </w:pPr>
      <w:r>
        <w:rPr>
          <w:lang w:val="en-GB"/>
        </w:rPr>
        <w:t>Disk Queue should be less than 1</w:t>
      </w:r>
      <w:r w:rsidR="00496884">
        <w:rPr>
          <w:lang w:val="en-GB"/>
        </w:rPr>
        <w:t>0</w:t>
      </w:r>
      <w:r>
        <w:rPr>
          <w:lang w:val="en-GB"/>
        </w:rPr>
        <w:t xml:space="preserve"> in most cases</w:t>
      </w:r>
      <w:r w:rsidR="00496884">
        <w:rPr>
          <w:lang w:val="en-GB"/>
        </w:rPr>
        <w:t>, but it can spike to well above 1</w:t>
      </w:r>
      <w:r w:rsidR="00762951">
        <w:rPr>
          <w:lang w:val="en-GB"/>
        </w:rPr>
        <w:t>000</w:t>
      </w:r>
      <w:r w:rsidR="00496884">
        <w:rPr>
          <w:lang w:val="en-GB"/>
        </w:rPr>
        <w:t>. Below are typical examples, where the current queue is not even 0.01.</w:t>
      </w:r>
    </w:p>
    <w:p w14:paraId="69F6804A" w14:textId="04453CE1" w:rsidR="00496884" w:rsidRDefault="00496884" w:rsidP="00762951">
      <w:pPr>
        <w:jc w:val="center"/>
        <w:rPr>
          <w:lang w:val="en-GB"/>
        </w:rPr>
      </w:pPr>
      <w:r w:rsidRPr="00496884">
        <w:rPr>
          <w:noProof/>
          <w:lang w:val="en-GB"/>
        </w:rPr>
        <w:drawing>
          <wp:inline distT="0" distB="0" distL="0" distR="0" wp14:anchorId="21D6C481" wp14:editId="13C8E7EF">
            <wp:extent cx="5379391" cy="2834640"/>
            <wp:effectExtent l="0" t="0" r="0" b="3810"/>
            <wp:docPr id="357815383" name="Picture 357815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8"/>
                    <a:stretch>
                      <a:fillRect/>
                    </a:stretch>
                  </pic:blipFill>
                  <pic:spPr>
                    <a:xfrm>
                      <a:off x="0" y="0"/>
                      <a:ext cx="5380753" cy="2835358"/>
                    </a:xfrm>
                    <a:prstGeom prst="rect">
                      <a:avLst/>
                    </a:prstGeom>
                  </pic:spPr>
                </pic:pic>
              </a:graphicData>
            </a:graphic>
          </wp:inline>
        </w:drawing>
      </w:r>
    </w:p>
    <w:p w14:paraId="6F3D24A1" w14:textId="03DDF854" w:rsidR="00762951" w:rsidRDefault="00762951" w:rsidP="00087097">
      <w:pPr>
        <w:rPr>
          <w:lang w:val="en-GB"/>
        </w:rPr>
      </w:pPr>
      <w:r>
        <w:rPr>
          <w:lang w:val="en-GB"/>
        </w:rPr>
        <w:t>The following shows the spike. A few of these VM exceeded 1000 IO in the queue.</w:t>
      </w:r>
    </w:p>
    <w:p w14:paraId="0C8D1934" w14:textId="71FE63E4" w:rsidR="00762951" w:rsidRDefault="00762951" w:rsidP="00762951">
      <w:pPr>
        <w:jc w:val="center"/>
        <w:rPr>
          <w:lang w:val="en-GB"/>
        </w:rPr>
      </w:pPr>
      <w:r w:rsidRPr="00762951">
        <w:rPr>
          <w:noProof/>
          <w:lang w:val="en-GB"/>
        </w:rPr>
        <w:lastRenderedPageBreak/>
        <w:drawing>
          <wp:inline distT="0" distB="0" distL="0" distR="0" wp14:anchorId="60CB68C3" wp14:editId="124211A3">
            <wp:extent cx="5229806" cy="2750820"/>
            <wp:effectExtent l="0" t="0" r="9525" b="0"/>
            <wp:docPr id="357815384" name="Picture 357815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9"/>
                    <a:stretch>
                      <a:fillRect/>
                    </a:stretch>
                  </pic:blipFill>
                  <pic:spPr>
                    <a:xfrm>
                      <a:off x="0" y="0"/>
                      <a:ext cx="5231339" cy="2751626"/>
                    </a:xfrm>
                    <a:prstGeom prst="rect">
                      <a:avLst/>
                    </a:prstGeom>
                  </pic:spPr>
                </pic:pic>
              </a:graphicData>
            </a:graphic>
          </wp:inline>
        </w:drawing>
      </w:r>
    </w:p>
    <w:p w14:paraId="474B1D16" w14:textId="43C8E2F1" w:rsidR="00762951" w:rsidRDefault="00762951" w:rsidP="00762951">
      <w:pPr>
        <w:rPr>
          <w:lang w:val="en-GB"/>
        </w:rPr>
      </w:pPr>
      <w:r>
        <w:rPr>
          <w:lang w:val="en-GB"/>
        </w:rPr>
        <w:t>Let’s take one of the VMs and drill down. This VM has regular spikes, with the last one exceeding 1000.</w:t>
      </w:r>
    </w:p>
    <w:p w14:paraId="5F2849E6" w14:textId="0CC08B60" w:rsidR="00136E41" w:rsidRDefault="00136E41" w:rsidP="00087097">
      <w:pPr>
        <w:rPr>
          <w:lang w:val="en-GB"/>
        </w:rPr>
      </w:pPr>
      <w:r w:rsidRPr="00136E41">
        <w:rPr>
          <w:noProof/>
          <w:lang w:val="en-GB"/>
        </w:rPr>
        <w:drawing>
          <wp:inline distT="0" distB="0" distL="0" distR="0" wp14:anchorId="51AF8D08" wp14:editId="5E47114A">
            <wp:extent cx="6645910" cy="1439545"/>
            <wp:effectExtent l="0" t="0" r="2540" b="8255"/>
            <wp:docPr id="357815380" name="Picture 357815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0"/>
                    <a:stretch>
                      <a:fillRect/>
                    </a:stretch>
                  </pic:blipFill>
                  <pic:spPr>
                    <a:xfrm>
                      <a:off x="0" y="0"/>
                      <a:ext cx="6645910" cy="1439545"/>
                    </a:xfrm>
                    <a:prstGeom prst="rect">
                      <a:avLst/>
                    </a:prstGeom>
                  </pic:spPr>
                </pic:pic>
              </a:graphicData>
            </a:graphic>
          </wp:inline>
        </w:drawing>
      </w:r>
    </w:p>
    <w:p w14:paraId="776DFC12" w14:textId="6124EC82" w:rsidR="00136E41" w:rsidRDefault="00136E41" w:rsidP="00087097">
      <w:pPr>
        <w:rPr>
          <w:lang w:val="en-GB"/>
        </w:rPr>
      </w:pPr>
      <w:r>
        <w:rPr>
          <w:lang w:val="en-GB"/>
        </w:rPr>
        <w:t>Their values should correlate with disk outstanding IO</w:t>
      </w:r>
      <w:r w:rsidR="00762951">
        <w:rPr>
          <w:lang w:val="en-GB"/>
        </w:rPr>
        <w:t>. However, the values are all low. That means the queue happens inside the Guest OS. The IO is not sent down to the VM.</w:t>
      </w:r>
    </w:p>
    <w:p w14:paraId="4B1E9892" w14:textId="5FDB8CEB" w:rsidR="00136E41" w:rsidRDefault="00136E41" w:rsidP="00087097">
      <w:pPr>
        <w:rPr>
          <w:lang w:val="en-GB"/>
        </w:rPr>
      </w:pPr>
      <w:r w:rsidRPr="00136E41">
        <w:rPr>
          <w:noProof/>
          <w:lang w:val="en-GB"/>
        </w:rPr>
        <w:drawing>
          <wp:inline distT="0" distB="0" distL="0" distR="0" wp14:anchorId="5D430645" wp14:editId="186915F3">
            <wp:extent cx="6645910" cy="773430"/>
            <wp:effectExtent l="0" t="0" r="2540" b="7620"/>
            <wp:docPr id="357815378" name="Picture 35781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1"/>
                    <a:stretch>
                      <a:fillRect/>
                    </a:stretch>
                  </pic:blipFill>
                  <pic:spPr>
                    <a:xfrm>
                      <a:off x="0" y="0"/>
                      <a:ext cx="6645910" cy="773430"/>
                    </a:xfrm>
                    <a:prstGeom prst="rect">
                      <a:avLst/>
                    </a:prstGeom>
                  </pic:spPr>
                </pic:pic>
              </a:graphicData>
            </a:graphic>
          </wp:inline>
        </w:drawing>
      </w:r>
    </w:p>
    <w:p w14:paraId="04BA0A10" w14:textId="7636CCD8" w:rsidR="00136E41" w:rsidRDefault="00136E41" w:rsidP="00087097">
      <w:pPr>
        <w:rPr>
          <w:lang w:val="en-GB"/>
        </w:rPr>
      </w:pPr>
      <w:r>
        <w:rPr>
          <w:lang w:val="en-GB"/>
        </w:rPr>
        <w:t xml:space="preserve">Which in turn should have some correlation with IOPS, especially if the underlying storage </w:t>
      </w:r>
      <w:r w:rsidR="00762951">
        <w:rPr>
          <w:lang w:val="en-GB"/>
        </w:rPr>
        <w:t xml:space="preserve">in the Guest OS (not VM) </w:t>
      </w:r>
      <w:r>
        <w:rPr>
          <w:lang w:val="en-GB"/>
        </w:rPr>
        <w:t>is unable to cope. The queue is caused by high IOPS which cannot be processed.</w:t>
      </w:r>
    </w:p>
    <w:p w14:paraId="0321F9ED" w14:textId="193AC2BF" w:rsidR="00136E41" w:rsidRDefault="00136E41" w:rsidP="00087097">
      <w:pPr>
        <w:rPr>
          <w:lang w:val="en-GB"/>
        </w:rPr>
      </w:pPr>
      <w:r w:rsidRPr="00136E41">
        <w:rPr>
          <w:noProof/>
          <w:lang w:val="en-GB"/>
        </w:rPr>
        <w:drawing>
          <wp:inline distT="0" distB="0" distL="0" distR="0" wp14:anchorId="7BED9717" wp14:editId="787D354B">
            <wp:extent cx="6645910" cy="736600"/>
            <wp:effectExtent l="0" t="0" r="2540" b="6350"/>
            <wp:docPr id="357815379" name="Picture 35781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2"/>
                    <a:stretch>
                      <a:fillRect/>
                    </a:stretch>
                  </pic:blipFill>
                  <pic:spPr>
                    <a:xfrm>
                      <a:off x="0" y="0"/>
                      <a:ext cx="6645910" cy="736600"/>
                    </a:xfrm>
                    <a:prstGeom prst="rect">
                      <a:avLst/>
                    </a:prstGeom>
                  </pic:spPr>
                </pic:pic>
              </a:graphicData>
            </a:graphic>
          </wp:inline>
        </w:drawing>
      </w:r>
    </w:p>
    <w:p w14:paraId="7E4DCEE2" w14:textId="6B60A0C8" w:rsidR="00136E41" w:rsidRDefault="00136E41" w:rsidP="00087097">
      <w:pPr>
        <w:rPr>
          <w:lang w:val="en-GB"/>
        </w:rPr>
      </w:pPr>
      <w:r>
        <w:rPr>
          <w:lang w:val="en-GB"/>
        </w:rPr>
        <w:t xml:space="preserve">Finally, it would manifest in latency. </w:t>
      </w:r>
      <w:r w:rsidR="00762951">
        <w:rPr>
          <w:lang w:val="en-GB"/>
        </w:rPr>
        <w:t>Can you explain why</w:t>
      </w:r>
      <w:r>
        <w:rPr>
          <w:lang w:val="en-GB"/>
        </w:rPr>
        <w:t xml:space="preserve"> the latency is </w:t>
      </w:r>
      <w:proofErr w:type="gramStart"/>
      <w:r>
        <w:rPr>
          <w:lang w:val="en-GB"/>
        </w:rPr>
        <w:t>actually still</w:t>
      </w:r>
      <w:proofErr w:type="gramEnd"/>
      <w:r>
        <w:rPr>
          <w:lang w:val="en-GB"/>
        </w:rPr>
        <w:t xml:space="preserve"> good</w:t>
      </w:r>
      <w:r w:rsidR="00762951">
        <w:rPr>
          <w:lang w:val="en-GB"/>
        </w:rPr>
        <w:t>?</w:t>
      </w:r>
    </w:p>
    <w:p w14:paraId="78BCA857" w14:textId="4E173194" w:rsidR="00136E41" w:rsidRDefault="00136E41" w:rsidP="00087097">
      <w:pPr>
        <w:rPr>
          <w:lang w:val="en-GB"/>
        </w:rPr>
      </w:pPr>
      <w:r w:rsidRPr="00136E41">
        <w:rPr>
          <w:noProof/>
          <w:lang w:val="en-GB"/>
        </w:rPr>
        <w:drawing>
          <wp:inline distT="0" distB="0" distL="0" distR="0" wp14:anchorId="30DDDE51" wp14:editId="42A02C69">
            <wp:extent cx="6645910" cy="760730"/>
            <wp:effectExtent l="0" t="0" r="2540" b="1270"/>
            <wp:docPr id="357815381" name="Picture 35781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3"/>
                    <a:stretch>
                      <a:fillRect/>
                    </a:stretch>
                  </pic:blipFill>
                  <pic:spPr>
                    <a:xfrm>
                      <a:off x="0" y="0"/>
                      <a:ext cx="6645910" cy="760730"/>
                    </a:xfrm>
                    <a:prstGeom prst="rect">
                      <a:avLst/>
                    </a:prstGeom>
                  </pic:spPr>
                </pic:pic>
              </a:graphicData>
            </a:graphic>
          </wp:inline>
        </w:drawing>
      </w:r>
    </w:p>
    <w:p w14:paraId="6AD5D6A0" w14:textId="3AF75D15" w:rsidR="00762951" w:rsidRDefault="00762951" w:rsidP="00087097">
      <w:pPr>
        <w:rPr>
          <w:lang w:val="en-GB"/>
        </w:rPr>
      </w:pPr>
      <w:r>
        <w:rPr>
          <w:lang w:val="en-GB"/>
        </w:rPr>
        <w:t xml:space="preserve">It’s because that’s from the IO that reaches the hypervisor. The IO that was stuck inside Windows is not included here. </w:t>
      </w:r>
    </w:p>
    <w:p w14:paraId="3EBAB3B7" w14:textId="29558BBF" w:rsidR="00762951" w:rsidRPr="00087097" w:rsidRDefault="00762951" w:rsidP="00087097">
      <w:pPr>
        <w:rPr>
          <w:lang w:val="en-GB"/>
        </w:rPr>
      </w:pPr>
      <w:r>
        <w:rPr>
          <w:lang w:val="en-GB"/>
        </w:rPr>
        <w:t xml:space="preserve">The application feels latency is high, but the VM does not show it as the IO is stuck in between. </w:t>
      </w:r>
    </w:p>
    <w:p w14:paraId="6E2D0F55" w14:textId="3309C8E8" w:rsidR="00351152" w:rsidRPr="00A452F2" w:rsidRDefault="00431E6E" w:rsidP="00490EF5">
      <w:pPr>
        <w:pStyle w:val="Heading3"/>
        <w:rPr>
          <w:lang w:val="en-GB"/>
        </w:rPr>
      </w:pPr>
      <w:r w:rsidRPr="00A452F2">
        <w:rPr>
          <w:lang w:val="en-GB"/>
        </w:rPr>
        <w:lastRenderedPageBreak/>
        <w:t>VM</w:t>
      </w:r>
    </w:p>
    <w:p w14:paraId="783534EF" w14:textId="77777777" w:rsidR="00567958" w:rsidRPr="00A452F2" w:rsidRDefault="00567958" w:rsidP="00567958">
      <w:pPr>
        <w:rPr>
          <w:lang w:val="en-GB"/>
        </w:rPr>
      </w:pPr>
      <w:r w:rsidRPr="00A452F2">
        <w:rPr>
          <w:lang w:val="en-GB"/>
        </w:rPr>
        <w:t>A VM does not see the underlying shared storage. It sees local SCSI disks only. So regardless of whether the underlying storage is NFS, VMFS, VSAN or RDM, it sees all of them as virtual disks. You lose visibility in the physical adapter (for example, you cannot tell how many IOPSs on vmhba2 are coming from a particular VM) and physical paths (for example, how many disk commands travelling on that path are coming from a particular VM).</w:t>
      </w:r>
    </w:p>
    <w:p w14:paraId="01D20E40" w14:textId="42FC555C" w:rsidR="00351152" w:rsidRPr="00A452F2" w:rsidRDefault="64349557" w:rsidP="00A25632">
      <w:pPr>
        <w:jc w:val="center"/>
        <w:rPr>
          <w:lang w:val="en-GB"/>
        </w:rPr>
      </w:pPr>
      <w:r>
        <w:rPr>
          <w:noProof/>
        </w:rPr>
        <w:drawing>
          <wp:inline distT="0" distB="0" distL="0" distR="0" wp14:anchorId="4EEF31A0" wp14:editId="1418D7A7">
            <wp:extent cx="4826002" cy="2444750"/>
            <wp:effectExtent l="0" t="0" r="0" b="0"/>
            <wp:docPr id="606394130" name="Picture 606394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0"/>
                    <pic:cNvPicPr/>
                  </pic:nvPicPr>
                  <pic:blipFill>
                    <a:blip r:embed="rId444">
                      <a:extLst>
                        <a:ext uri="{28A0092B-C50C-407E-A947-70E740481C1C}">
                          <a14:useLocalDpi xmlns:a14="http://schemas.microsoft.com/office/drawing/2010/main" val="0"/>
                        </a:ext>
                      </a:extLst>
                    </a:blip>
                    <a:stretch>
                      <a:fillRect/>
                    </a:stretch>
                  </pic:blipFill>
                  <pic:spPr>
                    <a:xfrm>
                      <a:off x="0" y="0"/>
                      <a:ext cx="4826002" cy="2444750"/>
                    </a:xfrm>
                    <a:prstGeom prst="rect">
                      <a:avLst/>
                    </a:prstGeom>
                  </pic:spPr>
                </pic:pic>
              </a:graphicData>
            </a:graphic>
          </wp:inline>
        </w:drawing>
      </w:r>
    </w:p>
    <w:p w14:paraId="7BB2FCEB" w14:textId="5BE3ADA6" w:rsidR="003C1852" w:rsidRDefault="000643DF" w:rsidP="000643DF">
      <w:pPr>
        <w:rPr>
          <w:lang w:val="en-GB"/>
        </w:rPr>
      </w:pPr>
      <w:r w:rsidRPr="00A452F2">
        <w:rPr>
          <w:lang w:val="en-GB"/>
        </w:rPr>
        <w:t xml:space="preserve">At the VM level, you can look at counters at the individual virtual disk level, at the datastore level, and at the disk level. </w:t>
      </w:r>
      <w:r w:rsidR="003C1852">
        <w:rPr>
          <w:lang w:val="en-GB"/>
        </w:rPr>
        <w:t>Which ones should you when?</w:t>
      </w:r>
    </w:p>
    <w:p w14:paraId="6D110ABD" w14:textId="61612DAF" w:rsidR="003C1852" w:rsidRDefault="003C1852" w:rsidP="000643DF">
      <w:pPr>
        <w:rPr>
          <w:lang w:val="en-GB"/>
        </w:rPr>
      </w:pPr>
      <w:r>
        <w:rPr>
          <w:noProof/>
        </w:rPr>
        <w:drawing>
          <wp:inline distT="0" distB="0" distL="0" distR="0" wp14:anchorId="6822752D" wp14:editId="66B1F70E">
            <wp:extent cx="6645910" cy="2428875"/>
            <wp:effectExtent l="0" t="0" r="2540" b="9525"/>
            <wp:docPr id="606394366" name="Picture 60639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6"/>
                    <pic:cNvPicPr/>
                  </pic:nvPicPr>
                  <pic:blipFill>
                    <a:blip r:embed="rId445">
                      <a:extLst>
                        <a:ext uri="{28A0092B-C50C-407E-A947-70E740481C1C}">
                          <a14:useLocalDpi xmlns:a14="http://schemas.microsoft.com/office/drawing/2010/main" val="0"/>
                        </a:ext>
                      </a:extLst>
                    </a:blip>
                    <a:stretch>
                      <a:fillRect/>
                    </a:stretch>
                  </pic:blipFill>
                  <pic:spPr>
                    <a:xfrm>
                      <a:off x="0" y="0"/>
                      <a:ext cx="6645910" cy="2428875"/>
                    </a:xfrm>
                    <a:prstGeom prst="rect">
                      <a:avLst/>
                    </a:prstGeom>
                  </pic:spPr>
                </pic:pic>
              </a:graphicData>
            </a:graphic>
          </wp:inline>
        </w:drawing>
      </w:r>
    </w:p>
    <w:p w14:paraId="0D0B11A1" w14:textId="3AB86C6E" w:rsidR="000643DF" w:rsidRPr="00A452F2" w:rsidRDefault="003C1852" w:rsidP="003C1852">
      <w:pPr>
        <w:rPr>
          <w:lang w:val="en-GB"/>
        </w:rPr>
      </w:pPr>
      <w:r>
        <w:rPr>
          <w:lang w:val="en-GB"/>
        </w:rPr>
        <w:t>Use</w:t>
      </w:r>
      <w:r w:rsidR="000643DF" w:rsidRPr="00A452F2">
        <w:rPr>
          <w:lang w:val="en-GB"/>
        </w:rPr>
        <w:t xml:space="preserve"> the </w:t>
      </w:r>
      <w:r w:rsidR="000643DF" w:rsidRPr="003C1852">
        <w:rPr>
          <w:b/>
          <w:bCs/>
          <w:lang w:val="en-GB"/>
        </w:rPr>
        <w:t>virtual disk</w:t>
      </w:r>
      <w:r w:rsidR="000643DF" w:rsidRPr="00A452F2">
        <w:rPr>
          <w:lang w:val="en-GB"/>
        </w:rPr>
        <w:t xml:space="preserve"> counters</w:t>
      </w:r>
      <w:r>
        <w:rPr>
          <w:lang w:val="en-GB"/>
        </w:rPr>
        <w:t xml:space="preserve"> to</w:t>
      </w:r>
      <w:r w:rsidR="000643DF" w:rsidRPr="00A452F2">
        <w:rPr>
          <w:lang w:val="en-GB"/>
        </w:rPr>
        <w:t xml:space="preserve"> see VMFS </w:t>
      </w:r>
      <w:proofErr w:type="spellStart"/>
      <w:r w:rsidR="000643DF" w:rsidRPr="00A452F2">
        <w:rPr>
          <w:lang w:val="en-GB"/>
        </w:rPr>
        <w:t>vmdk</w:t>
      </w:r>
      <w:proofErr w:type="spellEnd"/>
      <w:r w:rsidR="000643DF" w:rsidRPr="00A452F2">
        <w:rPr>
          <w:lang w:val="en-GB"/>
        </w:rPr>
        <w:t xml:space="preserve"> files, NFS </w:t>
      </w:r>
      <w:proofErr w:type="spellStart"/>
      <w:r w:rsidR="000643DF" w:rsidRPr="00A452F2">
        <w:rPr>
          <w:lang w:val="en-GB"/>
        </w:rPr>
        <w:t>vmdk</w:t>
      </w:r>
      <w:proofErr w:type="spellEnd"/>
      <w:r w:rsidR="000643DF" w:rsidRPr="00A452F2">
        <w:rPr>
          <w:lang w:val="en-GB"/>
        </w:rPr>
        <w:t xml:space="preserve"> files, and RDMs. However, you don’t get data below the virtual disk. For example, if the VM has snapshot, the data does not know about it. Also, a VM typically has multiple virtual disks (OS drive, swap drive, data drive), so you need to add them manually if you use vCenter. In vRealize Operations, you use the “aggregate of all instances”.</w:t>
      </w:r>
    </w:p>
    <w:p w14:paraId="7CAFF32D" w14:textId="0D440949" w:rsidR="000643DF" w:rsidRPr="00A452F2" w:rsidRDefault="003C1852" w:rsidP="003C1852">
      <w:pPr>
        <w:rPr>
          <w:lang w:val="en-GB"/>
        </w:rPr>
      </w:pPr>
      <w:r>
        <w:rPr>
          <w:lang w:val="en-GB"/>
        </w:rPr>
        <w:t xml:space="preserve">Use </w:t>
      </w:r>
      <w:r w:rsidR="000643DF" w:rsidRPr="00A452F2">
        <w:rPr>
          <w:lang w:val="en-GB"/>
        </w:rPr>
        <w:t xml:space="preserve">the </w:t>
      </w:r>
      <w:r>
        <w:rPr>
          <w:b/>
          <w:bCs/>
          <w:lang w:val="en-GB"/>
        </w:rPr>
        <w:t>d</w:t>
      </w:r>
      <w:r w:rsidR="000643DF" w:rsidRPr="003C1852">
        <w:rPr>
          <w:b/>
          <w:bCs/>
          <w:lang w:val="en-GB"/>
        </w:rPr>
        <w:t>atastore</w:t>
      </w:r>
      <w:r w:rsidR="000643DF" w:rsidRPr="00A452F2">
        <w:rPr>
          <w:lang w:val="en-GB"/>
        </w:rPr>
        <w:t xml:space="preserve"> counters</w:t>
      </w:r>
      <w:r>
        <w:rPr>
          <w:lang w:val="en-GB"/>
        </w:rPr>
        <w:t xml:space="preserve"> to</w:t>
      </w:r>
      <w:r w:rsidR="000643DF" w:rsidRPr="00A452F2">
        <w:rPr>
          <w:lang w:val="en-GB"/>
        </w:rPr>
        <w:t xml:space="preserve"> see VMFS and NFS, but not RDM. Because snapshots happen at Datastore level, the counter will include it. Datastore figures will be higher if your VM has a snapshot. You don’t have to add the data from each virtual disk together as the data presented is already at the VM level. It also has the Highest Latency counter, which is useful in tracking peak latency.</w:t>
      </w:r>
    </w:p>
    <w:p w14:paraId="36E58786" w14:textId="5331576B" w:rsidR="003C1852" w:rsidRDefault="003C1852" w:rsidP="0003280F">
      <w:pPr>
        <w:rPr>
          <w:lang w:val="en-GB"/>
        </w:rPr>
      </w:pPr>
      <w:r>
        <w:rPr>
          <w:lang w:val="en-GB"/>
        </w:rPr>
        <w:t xml:space="preserve">Use </w:t>
      </w:r>
      <w:r w:rsidR="000643DF" w:rsidRPr="00A452F2">
        <w:rPr>
          <w:lang w:val="en-GB"/>
        </w:rPr>
        <w:t xml:space="preserve">the </w:t>
      </w:r>
      <w:r>
        <w:rPr>
          <w:b/>
          <w:bCs/>
          <w:lang w:val="en-GB"/>
        </w:rPr>
        <w:t>d</w:t>
      </w:r>
      <w:r w:rsidR="000643DF" w:rsidRPr="003C1852">
        <w:rPr>
          <w:b/>
          <w:bCs/>
          <w:lang w:val="en-GB"/>
        </w:rPr>
        <w:t>isk</w:t>
      </w:r>
      <w:r w:rsidR="000643DF" w:rsidRPr="00A452F2">
        <w:rPr>
          <w:lang w:val="en-GB"/>
        </w:rPr>
        <w:t xml:space="preserve"> counters</w:t>
      </w:r>
      <w:r>
        <w:rPr>
          <w:lang w:val="en-GB"/>
        </w:rPr>
        <w:t xml:space="preserve"> to</w:t>
      </w:r>
      <w:r w:rsidR="000643DF" w:rsidRPr="00A452F2">
        <w:rPr>
          <w:lang w:val="en-GB"/>
        </w:rPr>
        <w:t xml:space="preserve"> see VMFS and RDM, but not NFS. The data at this level should be the same as at Datastore level because your blocks should be aligned; you should have a 1:1 mapping between Datastore and LUN, without extents. It also has the Highest Latency counter, which is useful in tracking peak latency.</w:t>
      </w:r>
    </w:p>
    <w:p w14:paraId="5743192C" w14:textId="2056A430" w:rsidR="0003280F" w:rsidRPr="00A452F2" w:rsidRDefault="0003280F" w:rsidP="0003280F">
      <w:pPr>
        <w:rPr>
          <w:lang w:val="en-GB"/>
        </w:rPr>
      </w:pPr>
      <w:r w:rsidRPr="00A452F2">
        <w:rPr>
          <w:lang w:val="en-GB"/>
        </w:rPr>
        <w:t>VMs consume storage in 3 different ways</w:t>
      </w:r>
    </w:p>
    <w:p w14:paraId="44299489" w14:textId="77777777" w:rsidR="0003280F" w:rsidRPr="00A452F2" w:rsidRDefault="0003280F" w:rsidP="003C1852">
      <w:pPr>
        <w:pStyle w:val="Bullet"/>
        <w:rPr>
          <w:lang w:val="en-GB"/>
        </w:rPr>
      </w:pPr>
      <w:r w:rsidRPr="00A452F2">
        <w:rPr>
          <w:lang w:val="en-GB"/>
        </w:rPr>
        <w:lastRenderedPageBreak/>
        <w:t xml:space="preserve">Virtual disk. This can be VMFS, vSAN, </w:t>
      </w:r>
      <w:proofErr w:type="spellStart"/>
      <w:r w:rsidRPr="00A452F2">
        <w:rPr>
          <w:lang w:val="en-GB"/>
        </w:rPr>
        <w:t>vVOL</w:t>
      </w:r>
      <w:proofErr w:type="spellEnd"/>
      <w:r w:rsidRPr="00A452F2">
        <w:rPr>
          <w:lang w:val="en-GB"/>
        </w:rPr>
        <w:t xml:space="preserve">, NFS, RDM. If it’s </w:t>
      </w:r>
      <w:proofErr w:type="spellStart"/>
      <w:r w:rsidRPr="00A452F2">
        <w:rPr>
          <w:lang w:val="en-GB"/>
        </w:rPr>
        <w:t>vmdk</w:t>
      </w:r>
      <w:proofErr w:type="spellEnd"/>
      <w:r w:rsidRPr="00A452F2">
        <w:rPr>
          <w:lang w:val="en-GB"/>
        </w:rPr>
        <w:t xml:space="preserve"> files, they can reside in different datastores and/or RDM</w:t>
      </w:r>
    </w:p>
    <w:p w14:paraId="0A3426A9" w14:textId="6D0A6C47" w:rsidR="0003280F" w:rsidRDefault="0003280F" w:rsidP="003C1852">
      <w:pPr>
        <w:pStyle w:val="Bullet"/>
        <w:rPr>
          <w:lang w:val="en-GB"/>
        </w:rPr>
      </w:pPr>
      <w:r w:rsidRPr="00A452F2">
        <w:rPr>
          <w:lang w:val="en-GB"/>
        </w:rPr>
        <w:t xml:space="preserve">Network mount point, from inside Windows or Linux. This is not feasible by the hypervisor. Both the space, and the IO are not visible. It goes out as network throughput. </w:t>
      </w:r>
    </w:p>
    <w:p w14:paraId="43E8D19C" w14:textId="191B8970" w:rsidR="00C70738" w:rsidRPr="00A452F2" w:rsidRDefault="00C70738" w:rsidP="003C1852">
      <w:pPr>
        <w:pStyle w:val="Bullet"/>
        <w:rPr>
          <w:lang w:val="en-GB"/>
        </w:rPr>
      </w:pPr>
      <w:r>
        <w:rPr>
          <w:lang w:val="en-GB"/>
        </w:rPr>
        <w:t>Overhead. This is not visible to the Guest OS. They are shown in blue in the following diagram.</w:t>
      </w:r>
    </w:p>
    <w:p w14:paraId="0DBBE189" w14:textId="77777777" w:rsidR="0003280F" w:rsidRPr="00A452F2" w:rsidRDefault="662FFB97" w:rsidP="00A25632">
      <w:pPr>
        <w:jc w:val="center"/>
        <w:rPr>
          <w:lang w:val="en-GB"/>
        </w:rPr>
      </w:pPr>
      <w:r>
        <w:rPr>
          <w:noProof/>
        </w:rPr>
        <w:drawing>
          <wp:inline distT="0" distB="0" distL="0" distR="0" wp14:anchorId="44543A7C" wp14:editId="11472C14">
            <wp:extent cx="3868616" cy="2605900"/>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446">
                      <a:extLst>
                        <a:ext uri="{28A0092B-C50C-407E-A947-70E740481C1C}">
                          <a14:useLocalDpi xmlns:a14="http://schemas.microsoft.com/office/drawing/2010/main" val="0"/>
                        </a:ext>
                      </a:extLst>
                    </a:blip>
                    <a:stretch>
                      <a:fillRect/>
                    </a:stretch>
                  </pic:blipFill>
                  <pic:spPr>
                    <a:xfrm>
                      <a:off x="0" y="0"/>
                      <a:ext cx="3868616" cy="2605900"/>
                    </a:xfrm>
                    <a:prstGeom prst="rect">
                      <a:avLst/>
                    </a:prstGeom>
                  </pic:spPr>
                </pic:pic>
              </a:graphicData>
            </a:graphic>
          </wp:inline>
        </w:drawing>
      </w:r>
    </w:p>
    <w:p w14:paraId="4922CDEF" w14:textId="31065EFC" w:rsidR="0003280F" w:rsidRPr="00A452F2" w:rsidRDefault="0003280F" w:rsidP="00BE4B84">
      <w:pPr>
        <w:rPr>
          <w:lang w:val="en-GB"/>
        </w:rPr>
      </w:pPr>
      <w:r w:rsidRPr="00A452F2">
        <w:rPr>
          <w:lang w:val="en-GB"/>
        </w:rPr>
        <w:t xml:space="preserve">There are more file types than shown above. However, from monitoring and troubleshooting </w:t>
      </w:r>
      <w:r w:rsidR="00A91F5C" w:rsidRPr="00A452F2">
        <w:rPr>
          <w:lang w:val="en-GB"/>
        </w:rPr>
        <w:t>viewpoint</w:t>
      </w:r>
      <w:r w:rsidRPr="00A452F2">
        <w:rPr>
          <w:lang w:val="en-GB"/>
        </w:rPr>
        <w:t xml:space="preserve">, the above is </w:t>
      </w:r>
      <w:r w:rsidR="00AB3A08">
        <w:rPr>
          <w:lang w:val="en-GB"/>
        </w:rPr>
        <w:t>sufficient</w:t>
      </w:r>
      <w:r w:rsidRPr="00A452F2">
        <w:rPr>
          <w:lang w:val="en-GB"/>
        </w:rPr>
        <w:t>.</w:t>
      </w:r>
    </w:p>
    <w:p w14:paraId="2CD90EAA" w14:textId="77777777" w:rsidR="005378F6" w:rsidRDefault="005378F6" w:rsidP="00160AA2">
      <w:pPr>
        <w:pStyle w:val="Heading4"/>
      </w:pPr>
      <w:r w:rsidRPr="00A452F2">
        <w:t>Outstanding IO</w:t>
      </w:r>
    </w:p>
    <w:p w14:paraId="1E1463FB" w14:textId="77777777" w:rsidR="005378F6" w:rsidRDefault="005378F6" w:rsidP="005378F6">
      <w:pPr>
        <w:rPr>
          <w:lang w:val="en-GB"/>
        </w:rPr>
      </w:pPr>
      <w:r>
        <w:rPr>
          <w:lang w:val="en-GB"/>
        </w:rPr>
        <w:t>vSphere</w:t>
      </w:r>
      <w:r w:rsidRPr="00087097">
        <w:rPr>
          <w:lang w:val="en-GB"/>
        </w:rPr>
        <w:t xml:space="preserve"> also provides information about the number of I/</w:t>
      </w:r>
      <w:proofErr w:type="spellStart"/>
      <w:r w:rsidRPr="00087097">
        <w:rPr>
          <w:lang w:val="en-GB"/>
        </w:rPr>
        <w:t>Os</w:t>
      </w:r>
      <w:proofErr w:type="spellEnd"/>
      <w:r w:rsidRPr="00087097">
        <w:rPr>
          <w:lang w:val="en-GB"/>
        </w:rPr>
        <w:t xml:space="preserve"> that have been issued, but not yet completed.</w:t>
      </w:r>
      <w:r>
        <w:rPr>
          <w:lang w:val="en-GB"/>
        </w:rPr>
        <w:t xml:space="preserve"> </w:t>
      </w:r>
      <w:r w:rsidRPr="00087097">
        <w:rPr>
          <w:lang w:val="en-GB"/>
        </w:rPr>
        <w:t>The Number of Outstanding I/O counter tracks these, and it provides a separate counter for read and write. Certainly, the higher the number of outstanding I/</w:t>
      </w:r>
      <w:proofErr w:type="spellStart"/>
      <w:r w:rsidRPr="00087097">
        <w:rPr>
          <w:lang w:val="en-GB"/>
        </w:rPr>
        <w:t>Os</w:t>
      </w:r>
      <w:proofErr w:type="spellEnd"/>
      <w:r w:rsidRPr="00087097">
        <w:rPr>
          <w:lang w:val="en-GB"/>
        </w:rPr>
        <w:t xml:space="preserve"> is, the higher the latency becomes.</w:t>
      </w:r>
    </w:p>
    <w:p w14:paraId="0F4C4DF5" w14:textId="77777777" w:rsidR="005378F6" w:rsidRDefault="005378F6" w:rsidP="005378F6">
      <w:pPr>
        <w:rPr>
          <w:lang w:val="en-GB"/>
        </w:rPr>
      </w:pPr>
      <w:r>
        <w:rPr>
          <w:lang w:val="en-GB"/>
        </w:rPr>
        <w:t xml:space="preserve">Outstanding IO tracks the IO requests that are not yet executed. They are waiting in the </w:t>
      </w:r>
      <w:proofErr w:type="gramStart"/>
      <w:r>
        <w:rPr>
          <w:lang w:val="en-GB"/>
        </w:rPr>
        <w:t>queue,</w:t>
      </w:r>
      <w:proofErr w:type="gramEnd"/>
      <w:r>
        <w:rPr>
          <w:lang w:val="en-GB"/>
        </w:rPr>
        <w:t xml:space="preserve"> hence this counter is a good counter to track if the storage subsystem is unable to cope with demand. The number is provided for each virtual disk, meaning it can cover RDM disk. There is also a separate number for read and write.</w:t>
      </w:r>
    </w:p>
    <w:p w14:paraId="7D576533" w14:textId="77777777" w:rsidR="005378F6" w:rsidRDefault="005378F6" w:rsidP="005378F6">
      <w:pPr>
        <w:rPr>
          <w:lang w:val="en-GB"/>
        </w:rPr>
      </w:pPr>
      <w:r>
        <w:rPr>
          <w:lang w:val="en-GB"/>
        </w:rPr>
        <w:t xml:space="preserve">What should be the threshold value? </w:t>
      </w:r>
    </w:p>
    <w:p w14:paraId="1CD25462" w14:textId="77777777" w:rsidR="005378F6" w:rsidRPr="00A91F5C" w:rsidRDefault="005378F6" w:rsidP="005378F6">
      <w:pPr>
        <w:rPr>
          <w:lang w:val="en-GB"/>
        </w:rPr>
      </w:pPr>
      <w:r>
        <w:rPr>
          <w:lang w:val="en-GB"/>
        </w:rPr>
        <w:t xml:space="preserve">The range varies widely. Use the profiling technique to establish the threshold that is suitable for your environment. In the following analysis, we take more than 63 million data points (2400 VM x 3 </w:t>
      </w:r>
      <w:proofErr w:type="spellStart"/>
      <w:r>
        <w:rPr>
          <w:lang w:val="en-GB"/>
        </w:rPr>
        <w:t>months worth</w:t>
      </w:r>
      <w:proofErr w:type="spellEnd"/>
      <w:r>
        <w:rPr>
          <w:lang w:val="en-GB"/>
        </w:rPr>
        <w:t xml:space="preserve"> of data)</w:t>
      </w:r>
    </w:p>
    <w:p w14:paraId="4BFBFB02" w14:textId="43E1287C" w:rsidR="005378F6" w:rsidRDefault="005378F6" w:rsidP="005378F6">
      <w:pPr>
        <w:rPr>
          <w:lang w:val="en-GB"/>
        </w:rPr>
      </w:pPr>
      <w:r>
        <w:rPr>
          <w:noProof/>
        </w:rPr>
        <w:drawing>
          <wp:inline distT="0" distB="0" distL="0" distR="0" wp14:anchorId="1CD9598A" wp14:editId="5C21E537">
            <wp:extent cx="6639559" cy="2750185"/>
            <wp:effectExtent l="0" t="0" r="8890" b="0"/>
            <wp:docPr id="606394309" name="Picture 60639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9"/>
                    <pic:cNvPicPr/>
                  </pic:nvPicPr>
                  <pic:blipFill>
                    <a:blip r:embed="rId447">
                      <a:extLst>
                        <a:ext uri="{28A0092B-C50C-407E-A947-70E740481C1C}">
                          <a14:useLocalDpi xmlns:a14="http://schemas.microsoft.com/office/drawing/2010/main" val="0"/>
                        </a:ext>
                      </a:extLst>
                    </a:blip>
                    <a:stretch>
                      <a:fillRect/>
                    </a:stretch>
                  </pic:blipFill>
                  <pic:spPr>
                    <a:xfrm>
                      <a:off x="0" y="0"/>
                      <a:ext cx="6639559" cy="2750185"/>
                    </a:xfrm>
                    <a:prstGeom prst="rect">
                      <a:avLst/>
                    </a:prstGeom>
                  </pic:spPr>
                </pic:pic>
              </a:graphicData>
            </a:graphic>
          </wp:inline>
        </w:drawing>
      </w:r>
    </w:p>
    <w:p w14:paraId="2FDAE953" w14:textId="49A5553D" w:rsidR="00150C5F" w:rsidRDefault="00150C5F" w:rsidP="00160AA2">
      <w:pPr>
        <w:pStyle w:val="Heading4"/>
      </w:pPr>
      <w:r>
        <w:lastRenderedPageBreak/>
        <w:t xml:space="preserve">Snapshot </w:t>
      </w:r>
      <w:r w:rsidR="00650F9E">
        <w:t>I</w:t>
      </w:r>
      <w:r>
        <w:t>mpact</w:t>
      </w:r>
    </w:p>
    <w:p w14:paraId="34FE91E1" w14:textId="095BF0AA" w:rsidR="006D5063" w:rsidRDefault="00FA42E3" w:rsidP="005378F6">
      <w:pPr>
        <w:rPr>
          <w:lang w:val="en-GB"/>
        </w:rPr>
      </w:pPr>
      <w:r>
        <w:rPr>
          <w:lang w:val="en-GB"/>
        </w:rPr>
        <w:t xml:space="preserve">Snapshot requires additional read operations, as the reads </w:t>
      </w:r>
      <w:proofErr w:type="gramStart"/>
      <w:r>
        <w:rPr>
          <w:lang w:val="en-GB"/>
        </w:rPr>
        <w:t>have to</w:t>
      </w:r>
      <w:proofErr w:type="gramEnd"/>
      <w:r>
        <w:rPr>
          <w:lang w:val="en-GB"/>
        </w:rPr>
        <w:t xml:space="preserve"> be performed on all the snapshots</w:t>
      </w:r>
      <w:r w:rsidR="00CB00E2">
        <w:rPr>
          <w:lang w:val="en-GB"/>
        </w:rPr>
        <w:t xml:space="preserve">. The impact on write </w:t>
      </w:r>
      <w:r w:rsidR="00B82DB1">
        <w:rPr>
          <w:lang w:val="en-GB"/>
        </w:rPr>
        <w:t xml:space="preserve">is less. I’m not sure why it goes up so high, </w:t>
      </w:r>
      <w:r w:rsidR="006D5063">
        <w:rPr>
          <w:lang w:val="en-GB"/>
        </w:rPr>
        <w:t>my guess is there are many files involves. Based on the manual, a s</w:t>
      </w:r>
      <w:r w:rsidR="006D5063" w:rsidRPr="006D5063">
        <w:rPr>
          <w:lang w:val="en-GB"/>
        </w:rPr>
        <w:t xml:space="preserve">napshot operation </w:t>
      </w:r>
      <w:proofErr w:type="gramStart"/>
      <w:r w:rsidR="006D5063" w:rsidRPr="006D5063">
        <w:rPr>
          <w:lang w:val="en-GB"/>
        </w:rPr>
        <w:t>creates .</w:t>
      </w:r>
      <w:proofErr w:type="spellStart"/>
      <w:r w:rsidR="006D5063" w:rsidRPr="006D5063">
        <w:rPr>
          <w:lang w:val="en-GB"/>
        </w:rPr>
        <w:t>vmdk</w:t>
      </w:r>
      <w:proofErr w:type="spellEnd"/>
      <w:proofErr w:type="gramEnd"/>
      <w:r w:rsidR="006D5063" w:rsidRPr="006D5063">
        <w:rPr>
          <w:lang w:val="en-GB"/>
        </w:rPr>
        <w:t>, -</w:t>
      </w:r>
      <w:proofErr w:type="spellStart"/>
      <w:r w:rsidR="006D5063" w:rsidRPr="006D5063">
        <w:rPr>
          <w:lang w:val="en-GB"/>
        </w:rPr>
        <w:t>delta.vmdk</w:t>
      </w:r>
      <w:proofErr w:type="spellEnd"/>
      <w:r w:rsidR="006D5063" w:rsidRPr="006D5063">
        <w:rPr>
          <w:lang w:val="en-GB"/>
        </w:rPr>
        <w:t>, .</w:t>
      </w:r>
      <w:proofErr w:type="spellStart"/>
      <w:r w:rsidR="006D5063" w:rsidRPr="006D5063">
        <w:rPr>
          <w:lang w:val="en-GB"/>
        </w:rPr>
        <w:t>vmsd</w:t>
      </w:r>
      <w:proofErr w:type="spellEnd"/>
      <w:r w:rsidR="006D5063" w:rsidRPr="006D5063">
        <w:rPr>
          <w:lang w:val="en-GB"/>
        </w:rPr>
        <w:t>, and .</w:t>
      </w:r>
      <w:proofErr w:type="spellStart"/>
      <w:r w:rsidR="006D5063" w:rsidRPr="006D5063">
        <w:rPr>
          <w:lang w:val="en-GB"/>
        </w:rPr>
        <w:t>vmsn</w:t>
      </w:r>
      <w:proofErr w:type="spellEnd"/>
      <w:r w:rsidR="006D5063" w:rsidRPr="006D5063">
        <w:rPr>
          <w:lang w:val="en-GB"/>
        </w:rPr>
        <w:t xml:space="preserve"> files</w:t>
      </w:r>
      <w:r w:rsidR="006D5063">
        <w:rPr>
          <w:lang w:val="en-GB"/>
        </w:rPr>
        <w:t xml:space="preserve">. Read more </w:t>
      </w:r>
      <w:hyperlink r:id="rId448" w:history="1">
        <w:r w:rsidR="006D5063" w:rsidRPr="006D5063">
          <w:rPr>
            <w:rStyle w:val="Hyperlink"/>
            <w:lang w:val="en-GB"/>
          </w:rPr>
          <w:t>here</w:t>
        </w:r>
      </w:hyperlink>
      <w:r w:rsidR="006D5063">
        <w:rPr>
          <w:lang w:val="en-GB"/>
        </w:rPr>
        <w:t xml:space="preserve">. </w:t>
      </w:r>
    </w:p>
    <w:p w14:paraId="2892C2D8" w14:textId="45825B8A" w:rsidR="00150C5F" w:rsidRDefault="006D5063" w:rsidP="005378F6">
      <w:pPr>
        <w:rPr>
          <w:lang w:val="en-GB"/>
        </w:rPr>
      </w:pPr>
      <w:r>
        <w:rPr>
          <w:lang w:val="en-GB"/>
        </w:rPr>
        <w:t>For Write, ESXi just need to write into the newest file.</w:t>
      </w:r>
    </w:p>
    <w:p w14:paraId="0F16585F" w14:textId="1E5DC9BA" w:rsidR="00FA42E3" w:rsidRDefault="00FA42E3" w:rsidP="005378F6">
      <w:pPr>
        <w:rPr>
          <w:lang w:val="en-GB"/>
        </w:rPr>
      </w:pPr>
      <w:r w:rsidRPr="00FA42E3">
        <w:rPr>
          <w:noProof/>
          <w:lang w:val="en-GB"/>
        </w:rPr>
        <w:drawing>
          <wp:inline distT="0" distB="0" distL="0" distR="0" wp14:anchorId="75D2DD75" wp14:editId="3793F52C">
            <wp:extent cx="6645910" cy="33343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9"/>
                    <a:stretch>
                      <a:fillRect/>
                    </a:stretch>
                  </pic:blipFill>
                  <pic:spPr>
                    <a:xfrm>
                      <a:off x="0" y="0"/>
                      <a:ext cx="6645910" cy="3334385"/>
                    </a:xfrm>
                    <a:prstGeom prst="rect">
                      <a:avLst/>
                    </a:prstGeom>
                  </pic:spPr>
                </pic:pic>
              </a:graphicData>
            </a:graphic>
          </wp:inline>
        </w:drawing>
      </w:r>
    </w:p>
    <w:p w14:paraId="0F10ABD5" w14:textId="1127E90D" w:rsidR="00B82DB1" w:rsidRDefault="00B82DB1" w:rsidP="005378F6">
      <w:pPr>
        <w:rPr>
          <w:lang w:val="en-GB"/>
        </w:rPr>
      </w:pPr>
      <w:r>
        <w:rPr>
          <w:lang w:val="en-GB"/>
        </w:rPr>
        <w:t xml:space="preserve">The pattern is </w:t>
      </w:r>
      <w:proofErr w:type="gramStart"/>
      <w:r>
        <w:rPr>
          <w:lang w:val="en-GB"/>
        </w:rPr>
        <w:t>actually identical</w:t>
      </w:r>
      <w:proofErr w:type="gramEnd"/>
      <w:r>
        <w:rPr>
          <w:lang w:val="en-GB"/>
        </w:rPr>
        <w:t>. I take one of the VM and show it over 7 days</w:t>
      </w:r>
      <w:r w:rsidR="00650F9E">
        <w:rPr>
          <w:lang w:val="en-GB"/>
        </w:rPr>
        <w:t>. Notice how similar the 2 trend charts in terms of pattern.</w:t>
      </w:r>
    </w:p>
    <w:p w14:paraId="0B31B15B" w14:textId="4D82F256" w:rsidR="00B82DB1" w:rsidRDefault="00B82DB1" w:rsidP="005378F6">
      <w:pPr>
        <w:rPr>
          <w:lang w:val="en-GB"/>
        </w:rPr>
      </w:pPr>
      <w:r w:rsidRPr="00B82DB1">
        <w:rPr>
          <w:noProof/>
          <w:lang w:val="en-GB"/>
        </w:rPr>
        <w:drawing>
          <wp:inline distT="0" distB="0" distL="0" distR="0" wp14:anchorId="0733EF90" wp14:editId="29ED8CB8">
            <wp:extent cx="6645910" cy="3945890"/>
            <wp:effectExtent l="0" t="0" r="2540" b="0"/>
            <wp:docPr id="1293284848" name="Picture 1293284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0"/>
                    <a:stretch>
                      <a:fillRect/>
                    </a:stretch>
                  </pic:blipFill>
                  <pic:spPr>
                    <a:xfrm>
                      <a:off x="0" y="0"/>
                      <a:ext cx="6645910" cy="3945890"/>
                    </a:xfrm>
                    <a:prstGeom prst="rect">
                      <a:avLst/>
                    </a:prstGeom>
                  </pic:spPr>
                </pic:pic>
              </a:graphicData>
            </a:graphic>
          </wp:inline>
        </w:drawing>
      </w:r>
    </w:p>
    <w:p w14:paraId="3397B95D" w14:textId="455C1F92" w:rsidR="006133E0" w:rsidRDefault="006133E0" w:rsidP="005378F6">
      <w:pPr>
        <w:rPr>
          <w:lang w:val="en-GB"/>
        </w:rPr>
      </w:pPr>
      <w:r>
        <w:rPr>
          <w:lang w:val="en-GB"/>
        </w:rPr>
        <w:lastRenderedPageBreak/>
        <w:t>You can validate if snapshot causes the problem by comparing before and after snapshot.</w:t>
      </w:r>
      <w:r w:rsidR="006D5063">
        <w:rPr>
          <w:lang w:val="en-GB"/>
        </w:rPr>
        <w:t xml:space="preserve"> That’s exactly what I did below. Notice initially there was no snapshot. There was a snapshot briefly and you could see the effect immediately. When the snapshot was removed, the 2 lines overlaps 100% hence you only see 1 line. When we took the snapshot again, the read IOPS at datastore level is </w:t>
      </w:r>
      <w:r w:rsidR="006D5063" w:rsidRPr="006D5063">
        <w:rPr>
          <w:i/>
          <w:iCs/>
          <w:color w:val="FF0000"/>
          <w:lang w:val="en-GB"/>
        </w:rPr>
        <w:t>consistently</w:t>
      </w:r>
      <w:r w:rsidR="006D5063" w:rsidRPr="006D5063">
        <w:rPr>
          <w:color w:val="FF0000"/>
          <w:lang w:val="en-GB"/>
        </w:rPr>
        <w:t xml:space="preserve"> </w:t>
      </w:r>
      <w:r w:rsidR="006D5063">
        <w:rPr>
          <w:lang w:val="en-GB"/>
        </w:rPr>
        <w:t>higher.</w:t>
      </w:r>
    </w:p>
    <w:p w14:paraId="6AEA1074" w14:textId="4A596B0A" w:rsidR="006D5063" w:rsidRDefault="006D5063" w:rsidP="005378F6">
      <w:pPr>
        <w:rPr>
          <w:lang w:val="en-GB"/>
        </w:rPr>
      </w:pPr>
      <w:r>
        <w:rPr>
          <w:noProof/>
          <w:lang w:val="en-GB"/>
        </w:rPr>
        <w:drawing>
          <wp:inline distT="0" distB="0" distL="0" distR="0" wp14:anchorId="50EB31B2" wp14:editId="066A95DF">
            <wp:extent cx="6640830" cy="2918460"/>
            <wp:effectExtent l="0" t="0" r="7620" b="0"/>
            <wp:docPr id="357815363" name="Picture 3578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1" cstate="print">
                      <a:extLst>
                        <a:ext uri="{28A0092B-C50C-407E-A947-70E740481C1C}">
                          <a14:useLocalDpi xmlns:a14="http://schemas.microsoft.com/office/drawing/2010/main" val="0"/>
                        </a:ext>
                      </a:extLst>
                    </a:blip>
                    <a:srcRect/>
                    <a:stretch>
                      <a:fillRect/>
                    </a:stretch>
                  </pic:blipFill>
                  <pic:spPr bwMode="auto">
                    <a:xfrm>
                      <a:off x="0" y="0"/>
                      <a:ext cx="6640830" cy="2918460"/>
                    </a:xfrm>
                    <a:prstGeom prst="rect">
                      <a:avLst/>
                    </a:prstGeom>
                    <a:noFill/>
                    <a:ln>
                      <a:noFill/>
                    </a:ln>
                  </pic:spPr>
                </pic:pic>
              </a:graphicData>
            </a:graphic>
          </wp:inline>
        </w:drawing>
      </w:r>
    </w:p>
    <w:p w14:paraId="636C46C8" w14:textId="66F07E6C" w:rsidR="00D16AEC" w:rsidRDefault="00D16AEC" w:rsidP="005378F6">
      <w:pPr>
        <w:rPr>
          <w:lang w:val="en-GB"/>
        </w:rPr>
      </w:pPr>
      <w:r>
        <w:rPr>
          <w:lang w:val="en-GB"/>
        </w:rPr>
        <w:t xml:space="preserve">How I know that’s IOPS effect as the throughput is identical. The additional reads do not bring back any data. Using the same VM but at different </w:t>
      </w:r>
      <w:proofErr w:type="gramStart"/>
      <w:r>
        <w:rPr>
          <w:lang w:val="en-GB"/>
        </w:rPr>
        <w:t>time period</w:t>
      </w:r>
      <w:proofErr w:type="gramEnd"/>
      <w:r>
        <w:rPr>
          <w:lang w:val="en-GB"/>
        </w:rPr>
        <w:t>, notice the throughput at both levels are identical.</w:t>
      </w:r>
    </w:p>
    <w:p w14:paraId="4CF3E714" w14:textId="7DACA3EB" w:rsidR="00D16AEC" w:rsidRDefault="00D16AEC" w:rsidP="005378F6">
      <w:pPr>
        <w:rPr>
          <w:lang w:val="en-GB"/>
        </w:rPr>
      </w:pPr>
      <w:r w:rsidRPr="00D16AEC">
        <w:rPr>
          <w:noProof/>
          <w:lang w:val="en-GB"/>
        </w:rPr>
        <w:drawing>
          <wp:inline distT="0" distB="0" distL="0" distR="0" wp14:anchorId="233E3968" wp14:editId="466AB054">
            <wp:extent cx="6645910" cy="1580515"/>
            <wp:effectExtent l="0" t="0" r="2540" b="635"/>
            <wp:docPr id="357815364" name="Picture 35781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2"/>
                    <a:stretch>
                      <a:fillRect/>
                    </a:stretch>
                  </pic:blipFill>
                  <pic:spPr>
                    <a:xfrm>
                      <a:off x="0" y="0"/>
                      <a:ext cx="6645910" cy="1580515"/>
                    </a:xfrm>
                    <a:prstGeom prst="rect">
                      <a:avLst/>
                    </a:prstGeom>
                  </pic:spPr>
                </pic:pic>
              </a:graphicData>
            </a:graphic>
          </wp:inline>
        </w:drawing>
      </w:r>
    </w:p>
    <w:p w14:paraId="631977CA" w14:textId="5CBA561F" w:rsidR="00D16AEC" w:rsidRDefault="00D16AEC" w:rsidP="005378F6">
      <w:pPr>
        <w:rPr>
          <w:lang w:val="en-GB"/>
        </w:rPr>
      </w:pPr>
      <w:r>
        <w:rPr>
          <w:lang w:val="en-GB"/>
        </w:rPr>
        <w:t xml:space="preserve">And here is the IOPS on the same </w:t>
      </w:r>
      <w:proofErr w:type="gramStart"/>
      <w:r>
        <w:rPr>
          <w:lang w:val="en-GB"/>
        </w:rPr>
        <w:t>time period</w:t>
      </w:r>
      <w:proofErr w:type="gramEnd"/>
      <w:r>
        <w:rPr>
          <w:lang w:val="en-GB"/>
        </w:rPr>
        <w:t>. Notice the value at datastore layer is consistently higher.</w:t>
      </w:r>
    </w:p>
    <w:p w14:paraId="3800ED6E" w14:textId="0C47727B" w:rsidR="00D16AEC" w:rsidRPr="00A452F2" w:rsidRDefault="00D16AEC" w:rsidP="005378F6">
      <w:pPr>
        <w:rPr>
          <w:lang w:val="en-GB"/>
        </w:rPr>
      </w:pPr>
      <w:r w:rsidRPr="00D16AEC">
        <w:rPr>
          <w:noProof/>
          <w:lang w:val="en-GB"/>
        </w:rPr>
        <w:drawing>
          <wp:inline distT="0" distB="0" distL="0" distR="0" wp14:anchorId="2BFF856B" wp14:editId="7A6E83F5">
            <wp:extent cx="6645910" cy="1253490"/>
            <wp:effectExtent l="0" t="0" r="2540" b="3810"/>
            <wp:docPr id="357815366" name="Picture 35781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3"/>
                    <a:stretch>
                      <a:fillRect/>
                    </a:stretch>
                  </pic:blipFill>
                  <pic:spPr>
                    <a:xfrm>
                      <a:off x="0" y="0"/>
                      <a:ext cx="6645910" cy="1253490"/>
                    </a:xfrm>
                    <a:prstGeom prst="rect">
                      <a:avLst/>
                    </a:prstGeom>
                  </pic:spPr>
                </pic:pic>
              </a:graphicData>
            </a:graphic>
          </wp:inline>
        </w:drawing>
      </w:r>
    </w:p>
    <w:p w14:paraId="190FB09B" w14:textId="35FFD5BC" w:rsidR="001D01C7" w:rsidRDefault="001D01C7" w:rsidP="001D01C7">
      <w:pPr>
        <w:pStyle w:val="Heading3"/>
        <w:rPr>
          <w:lang w:val="en-GB"/>
        </w:rPr>
      </w:pPr>
      <w:r w:rsidRPr="00A452F2">
        <w:rPr>
          <w:lang w:val="en-GB"/>
        </w:rPr>
        <w:t>ESXi</w:t>
      </w:r>
      <w:r w:rsidR="005378F6">
        <w:rPr>
          <w:lang w:val="en-GB"/>
        </w:rPr>
        <w:t xml:space="preserve"> Host</w:t>
      </w:r>
    </w:p>
    <w:p w14:paraId="4A441865" w14:textId="4B3E6C52" w:rsidR="003C1852" w:rsidRDefault="003C1852" w:rsidP="003C1852">
      <w:pPr>
        <w:rPr>
          <w:lang w:val="en-US"/>
        </w:rPr>
      </w:pPr>
      <w:r w:rsidRPr="4CAB3972">
        <w:rPr>
          <w:lang w:val="en-US"/>
        </w:rPr>
        <w:t>Look at the ESXi metric groups for storage in the vCenter performance chart. There are 4 metrics groups: storage adapte</w:t>
      </w:r>
      <w:r w:rsidR="2EAAB4A8" w:rsidRPr="4CAB3972">
        <w:rPr>
          <w:lang w:val="en-US"/>
        </w:rPr>
        <w:t>r</w:t>
      </w:r>
      <w:r w:rsidRPr="4CAB3972">
        <w:rPr>
          <w:lang w:val="en-US"/>
        </w:rPr>
        <w:t>, storage path, datastore and disk.</w:t>
      </w:r>
    </w:p>
    <w:p w14:paraId="103776A0" w14:textId="77777777" w:rsidR="003C1852" w:rsidRDefault="003C1852" w:rsidP="003C1852">
      <w:pPr>
        <w:rPr>
          <w:lang w:val="en-US"/>
        </w:rPr>
      </w:pPr>
      <w:r>
        <w:rPr>
          <w:lang w:val="en-US"/>
        </w:rPr>
        <w:t>H</w:t>
      </w:r>
      <w:r w:rsidRPr="003629BC">
        <w:rPr>
          <w:lang w:val="en-US"/>
        </w:rPr>
        <w:t xml:space="preserve">ow </w:t>
      </w:r>
      <w:r>
        <w:rPr>
          <w:lang w:val="en-US"/>
        </w:rPr>
        <w:t xml:space="preserve">do </w:t>
      </w:r>
      <w:r w:rsidRPr="003629BC">
        <w:rPr>
          <w:lang w:val="en-US"/>
        </w:rPr>
        <w:t>they relate to one another</w:t>
      </w:r>
      <w:r>
        <w:rPr>
          <w:lang w:val="en-US"/>
        </w:rPr>
        <w:t xml:space="preserve">? </w:t>
      </w:r>
      <w:r w:rsidRPr="003629BC">
        <w:rPr>
          <w:lang w:val="en-US"/>
        </w:rPr>
        <w:t xml:space="preserve">When do we use which metric group? </w:t>
      </w:r>
    </w:p>
    <w:p w14:paraId="22737C58" w14:textId="1E2F1B4F" w:rsidR="003C1852" w:rsidRPr="003C1852" w:rsidRDefault="003C1852" w:rsidP="003C1852">
      <w:pPr>
        <w:rPr>
          <w:lang w:val="en-GB"/>
        </w:rPr>
      </w:pPr>
      <w:r w:rsidRPr="003629BC">
        <w:rPr>
          <w:lang w:val="en-US"/>
        </w:rPr>
        <w:t xml:space="preserve">How do they work in distributed storage </w:t>
      </w:r>
      <w:r>
        <w:rPr>
          <w:lang w:val="en-US"/>
        </w:rPr>
        <w:t>such as v</w:t>
      </w:r>
      <w:r w:rsidRPr="003629BC">
        <w:rPr>
          <w:lang w:val="en-US"/>
        </w:rPr>
        <w:t>SAN?</w:t>
      </w:r>
    </w:p>
    <w:p w14:paraId="505B3F5B" w14:textId="385F567C" w:rsidR="00AB3A08" w:rsidRPr="00AB3A08" w:rsidRDefault="00AB3A08" w:rsidP="00AB3A08">
      <w:pPr>
        <w:rPr>
          <w:lang w:val="en-GB"/>
        </w:rPr>
      </w:pPr>
      <w:r>
        <w:rPr>
          <w:noProof/>
        </w:rPr>
        <w:lastRenderedPageBreak/>
        <w:drawing>
          <wp:inline distT="0" distB="0" distL="0" distR="0" wp14:anchorId="3C85A757" wp14:editId="7EBEE0AC">
            <wp:extent cx="6645910" cy="4133214"/>
            <wp:effectExtent l="0" t="0" r="2540" b="635"/>
            <wp:docPr id="606394365" name="Picture 60639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5"/>
                    <pic:cNvPicPr/>
                  </pic:nvPicPr>
                  <pic:blipFill>
                    <a:blip r:embed="rId454">
                      <a:extLst>
                        <a:ext uri="{28A0092B-C50C-407E-A947-70E740481C1C}">
                          <a14:useLocalDpi xmlns:a14="http://schemas.microsoft.com/office/drawing/2010/main" val="0"/>
                        </a:ext>
                      </a:extLst>
                    </a:blip>
                    <a:stretch>
                      <a:fillRect/>
                    </a:stretch>
                  </pic:blipFill>
                  <pic:spPr>
                    <a:xfrm>
                      <a:off x="0" y="0"/>
                      <a:ext cx="6645910" cy="4133214"/>
                    </a:xfrm>
                    <a:prstGeom prst="rect">
                      <a:avLst/>
                    </a:prstGeom>
                  </pic:spPr>
                </pic:pic>
              </a:graphicData>
            </a:graphic>
          </wp:inline>
        </w:drawing>
      </w:r>
    </w:p>
    <w:p w14:paraId="6399BFA6" w14:textId="2804D6DD" w:rsidR="008670E6" w:rsidRPr="003629BC" w:rsidRDefault="003629BC" w:rsidP="003629BC">
      <w:pPr>
        <w:rPr>
          <w:lang w:val="en-US"/>
        </w:rPr>
      </w:pPr>
      <w:r w:rsidRPr="003629BC">
        <w:rPr>
          <w:lang w:val="en-US"/>
        </w:rPr>
        <w:t xml:space="preserve">The following diagram explains the relationship. The green boxes are what you are likely to be familiar with. You have your ESXi host, and it can have NFS Datastore, VMFS Datastore, </w:t>
      </w:r>
      <w:r w:rsidR="001D388A">
        <w:rPr>
          <w:lang w:val="en-US"/>
        </w:rPr>
        <w:t xml:space="preserve">vSAN Datastore, </w:t>
      </w:r>
      <w:proofErr w:type="spellStart"/>
      <w:r w:rsidR="001D388A">
        <w:rPr>
          <w:lang w:val="en-US"/>
        </w:rPr>
        <w:t>vVOL</w:t>
      </w:r>
      <w:proofErr w:type="spellEnd"/>
      <w:r w:rsidR="001D388A">
        <w:rPr>
          <w:lang w:val="en-US"/>
        </w:rPr>
        <w:t xml:space="preserve"> datastore </w:t>
      </w:r>
      <w:r w:rsidRPr="003629BC">
        <w:rPr>
          <w:lang w:val="en-US"/>
        </w:rPr>
        <w:t xml:space="preserve">or RDM objects. </w:t>
      </w:r>
      <w:r w:rsidR="000E4566">
        <w:rPr>
          <w:lang w:val="en-US"/>
        </w:rPr>
        <w:t>v</w:t>
      </w:r>
      <w:r w:rsidRPr="003629BC">
        <w:rPr>
          <w:lang w:val="en-US"/>
        </w:rPr>
        <w:t xml:space="preserve">SAN </w:t>
      </w:r>
      <w:r w:rsidR="000E4566">
        <w:rPr>
          <w:lang w:val="en-US"/>
        </w:rPr>
        <w:t xml:space="preserve">&amp; </w:t>
      </w:r>
      <w:proofErr w:type="spellStart"/>
      <w:r w:rsidR="000E4566">
        <w:rPr>
          <w:lang w:val="en-US"/>
        </w:rPr>
        <w:t>vVOL</w:t>
      </w:r>
      <w:proofErr w:type="spellEnd"/>
      <w:r w:rsidR="000E4566">
        <w:rPr>
          <w:lang w:val="en-US"/>
        </w:rPr>
        <w:t xml:space="preserve"> </w:t>
      </w:r>
      <w:r w:rsidRPr="003629BC">
        <w:rPr>
          <w:lang w:val="en-US"/>
        </w:rPr>
        <w:t>present</w:t>
      </w:r>
      <w:r w:rsidR="000E4566">
        <w:rPr>
          <w:lang w:val="en-US"/>
        </w:rPr>
        <w:t xml:space="preserve"> themselves as</w:t>
      </w:r>
      <w:r w:rsidRPr="003629BC">
        <w:rPr>
          <w:lang w:val="en-US"/>
        </w:rPr>
        <w:t xml:space="preserve"> a VMFS datastore</w:t>
      </w:r>
      <w:r w:rsidR="000E4566">
        <w:rPr>
          <w:lang w:val="en-US"/>
        </w:rPr>
        <w:t>, but the underlying architecture is different</w:t>
      </w:r>
      <w:r w:rsidRPr="003629BC">
        <w:rPr>
          <w:lang w:val="en-US"/>
        </w:rPr>
        <w:t xml:space="preserve">. The </w:t>
      </w:r>
      <w:r w:rsidRPr="007F6769">
        <w:rPr>
          <w:b/>
          <w:bCs/>
          <w:color w:val="00B0F0"/>
          <w:lang w:val="en-US"/>
        </w:rPr>
        <w:t>blue</w:t>
      </w:r>
      <w:r w:rsidRPr="007F6769">
        <w:rPr>
          <w:color w:val="00B0F0"/>
          <w:lang w:val="en-US"/>
        </w:rPr>
        <w:t xml:space="preserve"> </w:t>
      </w:r>
      <w:r w:rsidRPr="003629BC">
        <w:rPr>
          <w:lang w:val="en-US"/>
        </w:rPr>
        <w:t>boxes represent the metric groups you see in vCenter performance charts.</w:t>
      </w:r>
    </w:p>
    <w:p w14:paraId="3A1DCA5B" w14:textId="5BC4C52E" w:rsidR="001B33F9" w:rsidRPr="00A452F2" w:rsidRDefault="001B33F9" w:rsidP="001B33F9">
      <w:pPr>
        <w:rPr>
          <w:lang w:val="en-GB"/>
        </w:rPr>
      </w:pPr>
      <w:r w:rsidRPr="00A452F2">
        <w:rPr>
          <w:lang w:val="en-GB"/>
        </w:rPr>
        <w:t>Storage at ESXi is a lot more complex than storage at VM level. Reason is ESXi virtualizes the different storage, and VM consumes it as local SCSI drive.</w:t>
      </w:r>
      <w:r w:rsidR="006E6EBD">
        <w:rPr>
          <w:lang w:val="en-GB"/>
        </w:rPr>
        <w:t xml:space="preserve"> </w:t>
      </w:r>
      <w:r w:rsidR="006E6EBD" w:rsidRPr="00A452F2">
        <w:rPr>
          <w:lang w:val="en-GB"/>
        </w:rPr>
        <w:t xml:space="preserve">The counter at ESXi level contains data from all VMs. There is no breakdown. For example, the counter at </w:t>
      </w:r>
      <w:proofErr w:type="spellStart"/>
      <w:r w:rsidR="006E6EBD" w:rsidRPr="00A452F2">
        <w:rPr>
          <w:lang w:val="en-GB"/>
        </w:rPr>
        <w:t>vmnic</w:t>
      </w:r>
      <w:proofErr w:type="spellEnd"/>
      <w:r w:rsidR="006E6EBD" w:rsidRPr="00A452F2">
        <w:rPr>
          <w:lang w:val="en-GB"/>
        </w:rPr>
        <w:t>, storage adapter and storage path are all aggregate counters. It’s not broken down by VM. The same with vSAN objects (cache tier, capacity disk, disk group). None of them shows details per VM.</w:t>
      </w:r>
    </w:p>
    <w:p w14:paraId="23E8CE57" w14:textId="77777777" w:rsidR="001B33F9" w:rsidRPr="00A452F2" w:rsidRDefault="4C2ECB26" w:rsidP="001B33F9">
      <w:pPr>
        <w:rPr>
          <w:lang w:val="en-GB"/>
        </w:rPr>
      </w:pPr>
      <w:r>
        <w:rPr>
          <w:noProof/>
        </w:rPr>
        <w:drawing>
          <wp:inline distT="0" distB="0" distL="0" distR="0" wp14:anchorId="2BBD656E" wp14:editId="21A2BFD7">
            <wp:extent cx="6722134" cy="2561616"/>
            <wp:effectExtent l="0" t="0" r="2540" b="0"/>
            <wp:docPr id="606394059" name="Picture 6063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9"/>
                    <pic:cNvPicPr/>
                  </pic:nvPicPr>
                  <pic:blipFill>
                    <a:blip r:embed="rId455">
                      <a:extLst>
                        <a:ext uri="{28A0092B-C50C-407E-A947-70E740481C1C}">
                          <a14:useLocalDpi xmlns:a14="http://schemas.microsoft.com/office/drawing/2010/main" val="0"/>
                        </a:ext>
                      </a:extLst>
                    </a:blip>
                    <a:stretch>
                      <a:fillRect/>
                    </a:stretch>
                  </pic:blipFill>
                  <pic:spPr>
                    <a:xfrm>
                      <a:off x="0" y="0"/>
                      <a:ext cx="6722134" cy="2561616"/>
                    </a:xfrm>
                    <a:prstGeom prst="rect">
                      <a:avLst/>
                    </a:prstGeom>
                  </pic:spPr>
                </pic:pic>
              </a:graphicData>
            </a:graphic>
          </wp:inline>
        </w:drawing>
      </w:r>
    </w:p>
    <w:p w14:paraId="5E75F2E4" w14:textId="77777777" w:rsidR="00425A90" w:rsidRDefault="00CE198E" w:rsidP="001B33F9">
      <w:pPr>
        <w:rPr>
          <w:lang w:val="en-GB"/>
        </w:rPr>
      </w:pPr>
      <w:r w:rsidRPr="00CE198E">
        <w:rPr>
          <w:lang w:val="en-GB"/>
        </w:rPr>
        <w:t xml:space="preserve">Can you figure out why there is no path to the VSAN Datastore? </w:t>
      </w:r>
    </w:p>
    <w:p w14:paraId="465CC909" w14:textId="003A7A64" w:rsidR="008275C9" w:rsidRPr="00A452F2" w:rsidRDefault="00CE198E" w:rsidP="001B33F9">
      <w:pPr>
        <w:rPr>
          <w:lang w:val="en-GB"/>
        </w:rPr>
      </w:pPr>
      <w:r w:rsidRPr="00CE198E">
        <w:rPr>
          <w:lang w:val="en-GB"/>
        </w:rPr>
        <w:t>We’ll do a comparison, and hopefully you will realize how difference distributed storage and central storage is from performance monitoring point of view.</w:t>
      </w:r>
    </w:p>
    <w:p w14:paraId="6609AC7E" w14:textId="77777777" w:rsidR="009315BE" w:rsidRPr="009315BE" w:rsidRDefault="009315BE" w:rsidP="009315BE">
      <w:pPr>
        <w:rPr>
          <w:lang w:val="en-GB"/>
        </w:rPr>
      </w:pPr>
      <w:r w:rsidRPr="009315BE">
        <w:rPr>
          <w:lang w:val="en-GB"/>
        </w:rPr>
        <w:t xml:space="preserve">In the central storage architecture, NFS and VMFS datastores differ drastically in terms of counters, as NFS is file-based while VMFS is block-based. </w:t>
      </w:r>
    </w:p>
    <w:p w14:paraId="1C2B513E" w14:textId="0065D1DB" w:rsidR="009315BE" w:rsidRPr="009315BE" w:rsidRDefault="009315BE" w:rsidP="009315BE">
      <w:pPr>
        <w:pStyle w:val="Bullet"/>
        <w:rPr>
          <w:lang w:val="en-GB"/>
        </w:rPr>
      </w:pPr>
      <w:r w:rsidRPr="009315BE">
        <w:rPr>
          <w:lang w:val="en-GB"/>
        </w:rPr>
        <w:lastRenderedPageBreak/>
        <w:t xml:space="preserve">For NFS, it uses the </w:t>
      </w:r>
      <w:proofErr w:type="spellStart"/>
      <w:r w:rsidRPr="009315BE">
        <w:rPr>
          <w:lang w:val="en-GB"/>
        </w:rPr>
        <w:t>vmnic</w:t>
      </w:r>
      <w:proofErr w:type="spellEnd"/>
      <w:r w:rsidRPr="009315BE">
        <w:rPr>
          <w:lang w:val="en-GB"/>
        </w:rPr>
        <w:t xml:space="preserve">, and so the adapter type (FC, </w:t>
      </w:r>
      <w:proofErr w:type="spellStart"/>
      <w:r w:rsidRPr="009315BE">
        <w:rPr>
          <w:lang w:val="en-GB"/>
        </w:rPr>
        <w:t>FCoE</w:t>
      </w:r>
      <w:proofErr w:type="spellEnd"/>
      <w:r w:rsidRPr="009315BE">
        <w:rPr>
          <w:lang w:val="en-GB"/>
        </w:rPr>
        <w:t xml:space="preserve">, or iSCSI) is not applicable. Multipathing is handled by the network, so you don't see it in the storage layer. </w:t>
      </w:r>
    </w:p>
    <w:p w14:paraId="45C6CBC3" w14:textId="26F5508C" w:rsidR="00425A90" w:rsidRDefault="009315BE" w:rsidP="009315BE">
      <w:pPr>
        <w:pStyle w:val="Bullet"/>
        <w:rPr>
          <w:lang w:val="en-GB"/>
        </w:rPr>
      </w:pPr>
      <w:r w:rsidRPr="009315BE">
        <w:rPr>
          <w:lang w:val="en-GB"/>
        </w:rPr>
        <w:t xml:space="preserve">For VMFS or RDM, you have more detailed visibility of the storage. To start off, each ESXi adapter is </w:t>
      </w:r>
      <w:proofErr w:type="gramStart"/>
      <w:r w:rsidRPr="009315BE">
        <w:rPr>
          <w:lang w:val="en-GB"/>
        </w:rPr>
        <w:t>visible</w:t>
      </w:r>
      <w:proofErr w:type="gramEnd"/>
      <w:r w:rsidRPr="009315BE">
        <w:rPr>
          <w:lang w:val="en-GB"/>
        </w:rPr>
        <w:t xml:space="preserve"> and you can check the counters for each of them. In terms of relationship, one adapter can have many devices (disk or CDROM). One device is typically accessed via two storage adapters (for availability and load balancing), and it is also accessed via two paths per adapter, with the paths diverging at the storage switch. A single path, which will come from a specific adapter, can naturally connect one adapter to one device. The following diagram shows the four paths:</w:t>
      </w:r>
    </w:p>
    <w:p w14:paraId="5CEC0BD7" w14:textId="55802FF1" w:rsidR="009315BE" w:rsidRDefault="69C23D0F" w:rsidP="009315BE">
      <w:pPr>
        <w:jc w:val="center"/>
        <w:rPr>
          <w:lang w:val="en-GB"/>
        </w:rPr>
      </w:pPr>
      <w:r>
        <w:rPr>
          <w:noProof/>
        </w:rPr>
        <w:drawing>
          <wp:inline distT="0" distB="0" distL="0" distR="0" wp14:anchorId="31BC1D0C" wp14:editId="3067366B">
            <wp:extent cx="2108579" cy="2572199"/>
            <wp:effectExtent l="0" t="0" r="6350" b="0"/>
            <wp:docPr id="606394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56">
                      <a:extLst>
                        <a:ext uri="{28A0092B-C50C-407E-A947-70E740481C1C}">
                          <a14:useLocalDpi xmlns:a14="http://schemas.microsoft.com/office/drawing/2010/main" val="0"/>
                        </a:ext>
                      </a:extLst>
                    </a:blip>
                    <a:stretch>
                      <a:fillRect/>
                    </a:stretch>
                  </pic:blipFill>
                  <pic:spPr>
                    <a:xfrm>
                      <a:off x="0" y="0"/>
                      <a:ext cx="2108579" cy="2572199"/>
                    </a:xfrm>
                    <a:prstGeom prst="rect">
                      <a:avLst/>
                    </a:prstGeom>
                  </pic:spPr>
                </pic:pic>
              </a:graphicData>
            </a:graphic>
          </wp:inline>
        </w:drawing>
      </w:r>
    </w:p>
    <w:p w14:paraId="12C79810" w14:textId="55E6A8CA" w:rsidR="00F0647F" w:rsidRDefault="0023745A" w:rsidP="00160AA2">
      <w:pPr>
        <w:pStyle w:val="Heading4"/>
      </w:pPr>
      <w:r>
        <w:t>Storage Devices</w:t>
      </w:r>
    </w:p>
    <w:p w14:paraId="0CE62D25" w14:textId="43E68F12" w:rsidR="0023745A" w:rsidRPr="0023745A" w:rsidRDefault="0023745A" w:rsidP="0023745A">
      <w:pPr>
        <w:rPr>
          <w:lang w:val="en-GB"/>
        </w:rPr>
      </w:pPr>
      <w:r>
        <w:rPr>
          <w:lang w:val="en-GB"/>
        </w:rPr>
        <w:t xml:space="preserve">The term drive, disk, device, storage can be confusing as they are often used interchangeably in the industry. In vSphere, this means a physical disk or physical LUN partition mounted by the host. The following shows that the ESXi host has 3 storage devices, all are flash drive and the type = disk. The first two are used in vSAN datastore and are accessed via the adapter vmhba1. </w:t>
      </w:r>
    </w:p>
    <w:p w14:paraId="5E35E506" w14:textId="48C10E70" w:rsidR="0023745A" w:rsidRPr="0023745A" w:rsidRDefault="3582B2CE" w:rsidP="0023745A">
      <w:pPr>
        <w:rPr>
          <w:lang w:val="en-GB"/>
        </w:rPr>
      </w:pPr>
      <w:r>
        <w:rPr>
          <w:noProof/>
        </w:rPr>
        <w:drawing>
          <wp:inline distT="0" distB="0" distL="0" distR="0" wp14:anchorId="3153C7D0" wp14:editId="7FDADD8C">
            <wp:extent cx="6645910" cy="3774440"/>
            <wp:effectExtent l="0" t="0" r="2540" b="0"/>
            <wp:docPr id="606394344" name="Picture 60639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4"/>
                    <pic:cNvPicPr/>
                  </pic:nvPicPr>
                  <pic:blipFill>
                    <a:blip r:embed="rId457" cstate="print">
                      <a:extLst>
                        <a:ext uri="{28A0092B-C50C-407E-A947-70E740481C1C}">
                          <a14:useLocalDpi xmlns:a14="http://schemas.microsoft.com/office/drawing/2010/main" val="0"/>
                        </a:ext>
                      </a:extLst>
                    </a:blip>
                    <a:stretch>
                      <a:fillRect/>
                    </a:stretch>
                  </pic:blipFill>
                  <pic:spPr>
                    <a:xfrm>
                      <a:off x="0" y="0"/>
                      <a:ext cx="6645910" cy="3774440"/>
                    </a:xfrm>
                    <a:prstGeom prst="rect">
                      <a:avLst/>
                    </a:prstGeom>
                  </pic:spPr>
                </pic:pic>
              </a:graphicData>
            </a:graphic>
          </wp:inline>
        </w:drawing>
      </w:r>
    </w:p>
    <w:p w14:paraId="3ACE849D" w14:textId="60A4201E" w:rsidR="00813E48" w:rsidRDefault="00813E48" w:rsidP="00813E48">
      <w:pPr>
        <w:tabs>
          <w:tab w:val="left" w:pos="1265"/>
        </w:tabs>
        <w:rPr>
          <w:lang w:val="en-GB"/>
        </w:rPr>
      </w:pPr>
      <w:r w:rsidRPr="00813E48">
        <w:rPr>
          <w:lang w:val="en-GB"/>
        </w:rPr>
        <w:lastRenderedPageBreak/>
        <w:t>A storage path takes data from ESXi to the LUN (the term used by vSphere is</w:t>
      </w:r>
      <w:r w:rsidR="0023745A">
        <w:rPr>
          <w:lang w:val="en-GB"/>
        </w:rPr>
        <w:t xml:space="preserve"> Devices</w:t>
      </w:r>
      <w:r w:rsidRPr="00813E48">
        <w:rPr>
          <w:lang w:val="en-GB"/>
        </w:rPr>
        <w:t xml:space="preserve">), not to the datastore. </w:t>
      </w:r>
      <w:proofErr w:type="gramStart"/>
      <w:r w:rsidRPr="00813E48">
        <w:rPr>
          <w:lang w:val="en-GB"/>
        </w:rPr>
        <w:t>So</w:t>
      </w:r>
      <w:proofErr w:type="gramEnd"/>
      <w:r w:rsidRPr="00813E48">
        <w:rPr>
          <w:lang w:val="en-GB"/>
        </w:rPr>
        <w:t xml:space="preserve"> if the datastore has multiple extents, there are four paths per extent. This is one reason why you should not use more than one extent, as each extent adds </w:t>
      </w:r>
      <w:r w:rsidR="00BF1B98">
        <w:rPr>
          <w:lang w:val="en-GB"/>
        </w:rPr>
        <w:t>4</w:t>
      </w:r>
      <w:r w:rsidRPr="00813E48">
        <w:rPr>
          <w:lang w:val="en-GB"/>
        </w:rPr>
        <w:t xml:space="preserve"> paths.</w:t>
      </w:r>
      <w:r w:rsidR="00CA61CE" w:rsidRPr="00CA61CE">
        <w:rPr>
          <w:lang w:val="en-GB"/>
        </w:rPr>
        <w:t xml:space="preserve"> </w:t>
      </w:r>
      <w:r w:rsidR="00CA61CE" w:rsidRPr="00813E48">
        <w:rPr>
          <w:lang w:val="en-GB"/>
        </w:rPr>
        <w:t xml:space="preserve">If you are not familiar with VMFS Extent, Cormac Hogan explains it </w:t>
      </w:r>
      <w:hyperlink r:id="rId458" w:history="1">
        <w:r w:rsidR="00CA61CE" w:rsidRPr="00813E48">
          <w:rPr>
            <w:rStyle w:val="Hyperlink"/>
            <w:lang w:val="en-GB"/>
          </w:rPr>
          <w:t>here</w:t>
        </w:r>
      </w:hyperlink>
      <w:r w:rsidR="00CA61CE">
        <w:rPr>
          <w:lang w:val="en-GB"/>
        </w:rPr>
        <w:t>.</w:t>
      </w:r>
    </w:p>
    <w:p w14:paraId="5921E8F2" w14:textId="5AAFBF55" w:rsidR="00CA61CE" w:rsidRDefault="00866D0E" w:rsidP="00C35BDE">
      <w:pPr>
        <w:tabs>
          <w:tab w:val="left" w:pos="1265"/>
        </w:tabs>
        <w:rPr>
          <w:lang w:val="en-GB"/>
        </w:rPr>
      </w:pPr>
      <w:r w:rsidRPr="00866D0E">
        <w:rPr>
          <w:lang w:val="en-GB"/>
        </w:rPr>
        <w:t xml:space="preserve">For VMFS (non </w:t>
      </w:r>
      <w:r w:rsidR="001A109B">
        <w:rPr>
          <w:lang w:val="en-GB"/>
        </w:rPr>
        <w:t>v</w:t>
      </w:r>
      <w:r w:rsidRPr="00866D0E">
        <w:rPr>
          <w:lang w:val="en-GB"/>
        </w:rPr>
        <w:t xml:space="preserve">SAN), you can see the same counters at both the Datastore level and the Disk level. Their value will be identical if you follow the recommended configuration to create a 1:1 relationship between a datastore and a LUN. This means you present an entire LUN to a datastore (use </w:t>
      </w:r>
      <w:proofErr w:type="gramStart"/>
      <w:r w:rsidRPr="00866D0E">
        <w:rPr>
          <w:lang w:val="en-GB"/>
        </w:rPr>
        <w:t>all of</w:t>
      </w:r>
      <w:proofErr w:type="gramEnd"/>
      <w:r w:rsidRPr="00866D0E">
        <w:rPr>
          <w:lang w:val="en-GB"/>
        </w:rPr>
        <w:t xml:space="preserve"> its capacity)</w:t>
      </w:r>
      <w:r w:rsidR="00CA61CE">
        <w:rPr>
          <w:lang w:val="en-GB"/>
        </w:rPr>
        <w:t>. The following shows a VMFS datastore with a NetApp LUN backing it.</w:t>
      </w:r>
    </w:p>
    <w:p w14:paraId="7B959558" w14:textId="5D73CDB2" w:rsidR="00CA61CE" w:rsidRDefault="00CA61CE" w:rsidP="00CA61CE">
      <w:pPr>
        <w:tabs>
          <w:tab w:val="left" w:pos="1265"/>
        </w:tabs>
        <w:jc w:val="center"/>
        <w:rPr>
          <w:lang w:val="en-GB"/>
        </w:rPr>
      </w:pPr>
      <w:r>
        <w:rPr>
          <w:noProof/>
        </w:rPr>
        <w:drawing>
          <wp:inline distT="0" distB="0" distL="0" distR="0" wp14:anchorId="774F8C24" wp14:editId="249D3D8D">
            <wp:extent cx="4985999" cy="3294000"/>
            <wp:effectExtent l="0" t="0" r="5715" b="1905"/>
            <wp:docPr id="606394143" name="Picture 606394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3"/>
                    <pic:cNvPicPr/>
                  </pic:nvPicPr>
                  <pic:blipFill>
                    <a:blip r:embed="rId459">
                      <a:extLst>
                        <a:ext uri="{28A0092B-C50C-407E-A947-70E740481C1C}">
                          <a14:useLocalDpi xmlns:a14="http://schemas.microsoft.com/office/drawing/2010/main" val="0"/>
                        </a:ext>
                      </a:extLst>
                    </a:blip>
                    <a:stretch>
                      <a:fillRect/>
                    </a:stretch>
                  </pic:blipFill>
                  <pic:spPr>
                    <a:xfrm>
                      <a:off x="0" y="0"/>
                      <a:ext cx="4985999" cy="3294000"/>
                    </a:xfrm>
                    <a:prstGeom prst="rect">
                      <a:avLst/>
                    </a:prstGeom>
                  </pic:spPr>
                </pic:pic>
              </a:graphicData>
            </a:graphic>
          </wp:inline>
        </w:drawing>
      </w:r>
    </w:p>
    <w:p w14:paraId="3EA70247" w14:textId="77777777" w:rsidR="00CA61CE" w:rsidRDefault="00CA61CE" w:rsidP="00C35BDE">
      <w:pPr>
        <w:tabs>
          <w:tab w:val="left" w:pos="1265"/>
        </w:tabs>
        <w:rPr>
          <w:lang w:val="en-GB"/>
        </w:rPr>
      </w:pPr>
    </w:p>
    <w:p w14:paraId="5478B4FD" w14:textId="6AD1D86D" w:rsidR="00C35BDE" w:rsidRDefault="00C35BDE" w:rsidP="00C35BDE">
      <w:pPr>
        <w:tabs>
          <w:tab w:val="left" w:pos="1265"/>
        </w:tabs>
        <w:rPr>
          <w:lang w:val="en-GB"/>
        </w:rPr>
      </w:pPr>
      <w:r w:rsidRPr="00C35BDE">
        <w:rPr>
          <w:lang w:val="en-GB"/>
        </w:rPr>
        <w:t xml:space="preserve">In </w:t>
      </w:r>
      <w:r w:rsidR="00634B49">
        <w:rPr>
          <w:lang w:val="en-GB"/>
        </w:rPr>
        <w:t>v</w:t>
      </w:r>
      <w:r w:rsidRPr="00C35BDE">
        <w:rPr>
          <w:lang w:val="en-GB"/>
        </w:rPr>
        <w:t xml:space="preserve">SAN, there is no connectivity and Multipathing menu. </w:t>
      </w:r>
      <w:r w:rsidR="001A109B" w:rsidRPr="00C35BDE">
        <w:rPr>
          <w:lang w:val="en-GB"/>
        </w:rPr>
        <w:t xml:space="preserve">There is </w:t>
      </w:r>
      <w:proofErr w:type="gramStart"/>
      <w:r w:rsidR="001A109B" w:rsidRPr="00C35BDE">
        <w:rPr>
          <w:lang w:val="en-GB"/>
        </w:rPr>
        <w:t>no</w:t>
      </w:r>
      <w:proofErr w:type="gramEnd"/>
      <w:r w:rsidR="001A109B" w:rsidRPr="00C35BDE">
        <w:rPr>
          <w:lang w:val="en-GB"/>
        </w:rPr>
        <w:t xml:space="preserve"> also </w:t>
      </w:r>
      <w:r w:rsidR="001A109B" w:rsidRPr="00CA61CE">
        <w:rPr>
          <w:b/>
          <w:bCs/>
          <w:lang w:val="en-GB"/>
        </w:rPr>
        <w:t>Capability Sets</w:t>
      </w:r>
      <w:r w:rsidR="001A109B" w:rsidRPr="00C35BDE">
        <w:rPr>
          <w:lang w:val="en-GB"/>
        </w:rPr>
        <w:t xml:space="preserve"> menu. </w:t>
      </w:r>
      <w:r w:rsidR="00911441">
        <w:rPr>
          <w:lang w:val="en-GB"/>
        </w:rPr>
        <w:t xml:space="preserve">vSAN </w:t>
      </w:r>
      <w:r w:rsidR="00911441" w:rsidRPr="00C35BDE">
        <w:rPr>
          <w:lang w:val="en-GB"/>
        </w:rPr>
        <w:t>datastore is not mapped to a LUN. It is supported by disk groups</w:t>
      </w:r>
      <w:r w:rsidR="00C523F6">
        <w:rPr>
          <w:lang w:val="en-GB"/>
        </w:rPr>
        <w:t>.</w:t>
      </w:r>
      <w:r w:rsidRPr="00C35BDE">
        <w:rPr>
          <w:lang w:val="en-GB"/>
        </w:rPr>
        <w:t xml:space="preserve"> </w:t>
      </w:r>
    </w:p>
    <w:p w14:paraId="4EA3A2E7" w14:textId="27C5ECF5" w:rsidR="00F0647F" w:rsidRDefault="00F0647F" w:rsidP="00160AA2">
      <w:pPr>
        <w:pStyle w:val="Heading4"/>
      </w:pPr>
      <w:r>
        <w:t xml:space="preserve">Storage Adapter </w:t>
      </w:r>
    </w:p>
    <w:p w14:paraId="69E9645C" w14:textId="01407250" w:rsidR="006E6EBD" w:rsidRDefault="006E6EBD" w:rsidP="001B33F9">
      <w:pPr>
        <w:rPr>
          <w:lang w:val="en-GB"/>
        </w:rPr>
      </w:pPr>
      <w:r w:rsidRPr="006E6EBD">
        <w:rPr>
          <w:lang w:val="en-GB"/>
        </w:rPr>
        <w:t>The screen</w:t>
      </w:r>
      <w:r>
        <w:rPr>
          <w:lang w:val="en-GB"/>
        </w:rPr>
        <w:t>shot</w:t>
      </w:r>
      <w:r w:rsidRPr="006E6EBD">
        <w:rPr>
          <w:lang w:val="en-GB"/>
        </w:rPr>
        <w:t xml:space="preserve"> shows an ESXi host with the list of its adapters. We have selected vmhba2</w:t>
      </w:r>
      <w:r>
        <w:rPr>
          <w:lang w:val="en-GB"/>
        </w:rPr>
        <w:t xml:space="preserve"> adapter</w:t>
      </w:r>
      <w:r w:rsidRPr="006E6EBD">
        <w:rPr>
          <w:lang w:val="en-GB"/>
        </w:rPr>
        <w:t>, which is an FC HBA. Notice that it is connected to 5 devices. Each device has 4 paths, giving 20 paths in total.</w:t>
      </w:r>
    </w:p>
    <w:p w14:paraId="235BB1FB" w14:textId="58EA94F3" w:rsidR="0023745A" w:rsidRDefault="3582B2CE" w:rsidP="0023745A">
      <w:pPr>
        <w:jc w:val="center"/>
        <w:rPr>
          <w:lang w:val="en-GB"/>
        </w:rPr>
      </w:pPr>
      <w:r>
        <w:rPr>
          <w:noProof/>
        </w:rPr>
        <w:lastRenderedPageBreak/>
        <w:drawing>
          <wp:inline distT="0" distB="0" distL="0" distR="0" wp14:anchorId="786B28E4" wp14:editId="3A0E5B25">
            <wp:extent cx="6116398" cy="5097602"/>
            <wp:effectExtent l="0" t="0" r="0" b="8255"/>
            <wp:docPr id="606394345" name="Picture 60639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5"/>
                    <pic:cNvPicPr/>
                  </pic:nvPicPr>
                  <pic:blipFill>
                    <a:blip r:embed="rId460">
                      <a:extLst>
                        <a:ext uri="{28A0092B-C50C-407E-A947-70E740481C1C}">
                          <a14:useLocalDpi xmlns:a14="http://schemas.microsoft.com/office/drawing/2010/main" val="0"/>
                        </a:ext>
                      </a:extLst>
                    </a:blip>
                    <a:stretch>
                      <a:fillRect/>
                    </a:stretch>
                  </pic:blipFill>
                  <pic:spPr>
                    <a:xfrm>
                      <a:off x="0" y="0"/>
                      <a:ext cx="6116398" cy="5097602"/>
                    </a:xfrm>
                    <a:prstGeom prst="rect">
                      <a:avLst/>
                    </a:prstGeom>
                  </pic:spPr>
                </pic:pic>
              </a:graphicData>
            </a:graphic>
          </wp:inline>
        </w:drawing>
      </w:r>
    </w:p>
    <w:p w14:paraId="312CE1B3" w14:textId="72701B37" w:rsidR="006E6EBD" w:rsidRDefault="006E6EBD" w:rsidP="006E6EBD">
      <w:r>
        <w:t>What do you think it will look like on vSAN? The following screenshot shows the storage adapter vmhba1 being used to connect to two vSAN devices. Both devices have names begin with “Local”. The storage adapter has 2 targets, 2 devices and 2 paths. If you are guessing it is 1:1 mapping among targets, devices and paths, you are right.</w:t>
      </w:r>
    </w:p>
    <w:p w14:paraId="3A61033F" w14:textId="57E8C461" w:rsidR="0023745A" w:rsidRPr="006E6EBD" w:rsidRDefault="006E6EBD" w:rsidP="006E6EBD">
      <w:pPr>
        <w:rPr>
          <w:lang w:val="en-US"/>
        </w:rPr>
      </w:pPr>
      <w:r>
        <w:t>We know vSAN is not part of Storage Fabric, so there is no need for Identifier, which is made of WWNN and WWPN.</w:t>
      </w:r>
    </w:p>
    <w:p w14:paraId="7DFC1CC0" w14:textId="17C29103" w:rsidR="006E6EBD" w:rsidRDefault="29B0CFBA" w:rsidP="001B33F9">
      <w:pPr>
        <w:rPr>
          <w:lang w:val="en-GB"/>
        </w:rPr>
      </w:pPr>
      <w:r>
        <w:rPr>
          <w:noProof/>
        </w:rPr>
        <w:drawing>
          <wp:inline distT="0" distB="0" distL="0" distR="0" wp14:anchorId="47163074" wp14:editId="5D7C1D5B">
            <wp:extent cx="6645910" cy="3068320"/>
            <wp:effectExtent l="0" t="0" r="2540" b="0"/>
            <wp:docPr id="606394346" name="Picture 60639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6"/>
                    <pic:cNvPicPr/>
                  </pic:nvPicPr>
                  <pic:blipFill>
                    <a:blip r:embed="rId461" cstate="print">
                      <a:extLst>
                        <a:ext uri="{28A0092B-C50C-407E-A947-70E740481C1C}">
                          <a14:useLocalDpi xmlns:a14="http://schemas.microsoft.com/office/drawing/2010/main" val="0"/>
                        </a:ext>
                      </a:extLst>
                    </a:blip>
                    <a:stretch>
                      <a:fillRect/>
                    </a:stretch>
                  </pic:blipFill>
                  <pic:spPr>
                    <a:xfrm>
                      <a:off x="0" y="0"/>
                      <a:ext cx="6645910" cy="3068320"/>
                    </a:xfrm>
                    <a:prstGeom prst="rect">
                      <a:avLst/>
                    </a:prstGeom>
                  </pic:spPr>
                </pic:pic>
              </a:graphicData>
            </a:graphic>
          </wp:inline>
        </w:drawing>
      </w:r>
    </w:p>
    <w:p w14:paraId="2EAE40F0" w14:textId="3CE3BA18" w:rsidR="006F1CCB" w:rsidRDefault="006F1CCB" w:rsidP="001B33F9">
      <w:pPr>
        <w:rPr>
          <w:lang w:val="en-GB"/>
        </w:rPr>
      </w:pPr>
      <w:r>
        <w:rPr>
          <w:lang w:val="en-GB"/>
        </w:rPr>
        <w:t xml:space="preserve">vRealize Operations provide the </w:t>
      </w:r>
      <w:r>
        <w:t xml:space="preserve">Storage </w:t>
      </w:r>
      <w:proofErr w:type="spellStart"/>
      <w:r>
        <w:t>Adapter|Outstanding</w:t>
      </w:r>
      <w:proofErr w:type="spellEnd"/>
      <w:r>
        <w:t xml:space="preserve"> Requests metric, which is required to track if </w:t>
      </w:r>
      <w:r w:rsidR="007A69FF">
        <w:t xml:space="preserve">the adapter is struggling to meet demands. </w:t>
      </w:r>
    </w:p>
    <w:p w14:paraId="1E41D66A" w14:textId="4232B749" w:rsidR="006E6EBD" w:rsidRDefault="006E6EBD" w:rsidP="001B33F9">
      <w:pPr>
        <w:rPr>
          <w:lang w:val="en-GB"/>
        </w:rPr>
      </w:pPr>
      <w:r w:rsidRPr="006E6EBD">
        <w:rPr>
          <w:lang w:val="en-GB"/>
        </w:rPr>
        <w:lastRenderedPageBreak/>
        <w:t xml:space="preserve">Let’s expand the </w:t>
      </w:r>
      <w:r w:rsidRPr="006E6EBD">
        <w:rPr>
          <w:b/>
          <w:bCs/>
          <w:lang w:val="en-GB"/>
        </w:rPr>
        <w:t>Path</w:t>
      </w:r>
      <w:r>
        <w:rPr>
          <w:b/>
          <w:bCs/>
          <w:lang w:val="en-GB"/>
        </w:rPr>
        <w:t>s</w:t>
      </w:r>
      <w:r w:rsidRPr="006E6EBD">
        <w:rPr>
          <w:lang w:val="en-GB"/>
        </w:rPr>
        <w:t xml:space="preserve"> tab. We can see the LUN ID here. This is important. The fact that the hypervisor can see the device is important. That means the </w:t>
      </w:r>
      <w:proofErr w:type="spellStart"/>
      <w:r w:rsidRPr="006E6EBD">
        <w:rPr>
          <w:lang w:val="en-GB"/>
        </w:rPr>
        <w:t>VMkernel</w:t>
      </w:r>
      <w:proofErr w:type="spellEnd"/>
      <w:r w:rsidRPr="006E6EBD">
        <w:rPr>
          <w:lang w:val="en-GB"/>
        </w:rPr>
        <w:t xml:space="preserve"> can report if there is an issue, be it performance or availability. This is different if the disk is directly passed through to the VM. The hypervisor loses visibility. </w:t>
      </w:r>
    </w:p>
    <w:p w14:paraId="14673CB1" w14:textId="1A429232" w:rsidR="006E6EBD" w:rsidRDefault="29B0CFBA" w:rsidP="001B33F9">
      <w:pPr>
        <w:rPr>
          <w:lang w:val="en-GB"/>
        </w:rPr>
      </w:pPr>
      <w:r>
        <w:rPr>
          <w:noProof/>
        </w:rPr>
        <w:drawing>
          <wp:inline distT="0" distB="0" distL="0" distR="0" wp14:anchorId="06EF4289" wp14:editId="640EA74F">
            <wp:extent cx="6645910" cy="1064260"/>
            <wp:effectExtent l="0" t="0" r="2540" b="2540"/>
            <wp:docPr id="606394347" name="Picture 60639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7"/>
                    <pic:cNvPicPr/>
                  </pic:nvPicPr>
                  <pic:blipFill>
                    <a:blip r:embed="rId462" cstate="print">
                      <a:extLst>
                        <a:ext uri="{28A0092B-C50C-407E-A947-70E740481C1C}">
                          <a14:useLocalDpi xmlns:a14="http://schemas.microsoft.com/office/drawing/2010/main" val="0"/>
                        </a:ext>
                      </a:extLst>
                    </a:blip>
                    <a:stretch>
                      <a:fillRect/>
                    </a:stretch>
                  </pic:blipFill>
                  <pic:spPr>
                    <a:xfrm>
                      <a:off x="0" y="0"/>
                      <a:ext cx="6645910" cy="1064260"/>
                    </a:xfrm>
                    <a:prstGeom prst="rect">
                      <a:avLst/>
                    </a:prstGeom>
                  </pic:spPr>
                </pic:pic>
              </a:graphicData>
            </a:graphic>
          </wp:inline>
        </w:drawing>
      </w:r>
    </w:p>
    <w:p w14:paraId="17A806A3" w14:textId="24422287" w:rsidR="006E6EBD" w:rsidRDefault="006E6EBD" w:rsidP="00160AA2">
      <w:pPr>
        <w:pStyle w:val="Heading4"/>
      </w:pPr>
      <w:r>
        <w:t>Storage Path</w:t>
      </w:r>
    </w:p>
    <w:p w14:paraId="18334B85" w14:textId="393E7BCF" w:rsidR="006E6EBD" w:rsidRDefault="00AF193E" w:rsidP="006E6EBD">
      <w:pPr>
        <w:rPr>
          <w:lang w:val="en-GB"/>
        </w:rPr>
      </w:pPr>
      <w:r w:rsidRPr="00AF193E">
        <w:rPr>
          <w:lang w:val="en-GB"/>
        </w:rPr>
        <w:t xml:space="preserve">Continuing our comparison, </w:t>
      </w:r>
      <w:r>
        <w:rPr>
          <w:lang w:val="en-GB"/>
        </w:rPr>
        <w:t xml:space="preserve">the last one is Storage </w:t>
      </w:r>
      <w:r w:rsidRPr="00AF193E">
        <w:rPr>
          <w:lang w:val="en-GB"/>
        </w:rPr>
        <w:t xml:space="preserve">Path. In </w:t>
      </w:r>
      <w:r w:rsidR="00653A61">
        <w:rPr>
          <w:lang w:val="en-GB"/>
        </w:rPr>
        <w:t>a fibre channel</w:t>
      </w:r>
      <w:r w:rsidRPr="00AF193E">
        <w:rPr>
          <w:lang w:val="en-GB"/>
        </w:rPr>
        <w:t xml:space="preserve"> device, you will be presented with the information shown in the next screenshot, including whether a path is active or not.</w:t>
      </w:r>
    </w:p>
    <w:p w14:paraId="3A5CF1E3" w14:textId="454E74AE" w:rsidR="00653A61" w:rsidRDefault="309296FA" w:rsidP="00653A61">
      <w:pPr>
        <w:jc w:val="center"/>
        <w:rPr>
          <w:lang w:val="en-GB"/>
        </w:rPr>
      </w:pPr>
      <w:r>
        <w:rPr>
          <w:noProof/>
        </w:rPr>
        <w:drawing>
          <wp:inline distT="0" distB="0" distL="0" distR="0" wp14:anchorId="2C9DE7AD" wp14:editId="5B22B6CC">
            <wp:extent cx="5079602" cy="3592800"/>
            <wp:effectExtent l="0" t="0" r="6985" b="8255"/>
            <wp:docPr id="606394348" name="Picture 60639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8"/>
                    <pic:cNvPicPr/>
                  </pic:nvPicPr>
                  <pic:blipFill>
                    <a:blip r:embed="rId463">
                      <a:extLst>
                        <a:ext uri="{28A0092B-C50C-407E-A947-70E740481C1C}">
                          <a14:useLocalDpi xmlns:a14="http://schemas.microsoft.com/office/drawing/2010/main" val="0"/>
                        </a:ext>
                      </a:extLst>
                    </a:blip>
                    <a:stretch>
                      <a:fillRect/>
                    </a:stretch>
                  </pic:blipFill>
                  <pic:spPr>
                    <a:xfrm>
                      <a:off x="0" y="0"/>
                      <a:ext cx="5079602" cy="3592800"/>
                    </a:xfrm>
                    <a:prstGeom prst="rect">
                      <a:avLst/>
                    </a:prstGeom>
                  </pic:spPr>
                </pic:pic>
              </a:graphicData>
            </a:graphic>
          </wp:inline>
        </w:drawing>
      </w:r>
    </w:p>
    <w:p w14:paraId="1B7410E3" w14:textId="77777777" w:rsidR="00653A61" w:rsidRPr="00653A61" w:rsidRDefault="00653A61" w:rsidP="00653A61">
      <w:pPr>
        <w:rPr>
          <w:lang w:val="en-GB"/>
        </w:rPr>
      </w:pPr>
      <w:r w:rsidRPr="00653A61">
        <w:rPr>
          <w:lang w:val="en-GB"/>
        </w:rPr>
        <w:t>Note that not all paths carry I/O; it depends on your configuration and multipathing software. Because each LUN typically has four paths, path management can be complicated if you have many LUNs.</w:t>
      </w:r>
    </w:p>
    <w:p w14:paraId="6DDF14CB" w14:textId="2DC3AC25" w:rsidR="00653A61" w:rsidRDefault="00653A61" w:rsidP="00653A61">
      <w:pPr>
        <w:rPr>
          <w:lang w:val="en-GB"/>
        </w:rPr>
      </w:pPr>
      <w:r w:rsidRPr="00653A61">
        <w:rPr>
          <w:lang w:val="en-GB"/>
        </w:rPr>
        <w:t xml:space="preserve">What does Path look like in </w:t>
      </w:r>
      <w:r>
        <w:rPr>
          <w:lang w:val="en-GB"/>
        </w:rPr>
        <w:t>v</w:t>
      </w:r>
      <w:r w:rsidRPr="00653A61">
        <w:rPr>
          <w:lang w:val="en-GB"/>
        </w:rPr>
        <w:t>SAN? As shared earlier, there is only 1 path.</w:t>
      </w:r>
    </w:p>
    <w:p w14:paraId="46AFCA0D" w14:textId="5245ED61" w:rsidR="00944123" w:rsidRPr="006E6EBD" w:rsidRDefault="180F6B7A" w:rsidP="00653A61">
      <w:pPr>
        <w:rPr>
          <w:lang w:val="en-GB"/>
        </w:rPr>
      </w:pPr>
      <w:r>
        <w:rPr>
          <w:noProof/>
        </w:rPr>
        <w:lastRenderedPageBreak/>
        <w:drawing>
          <wp:inline distT="0" distB="0" distL="0" distR="0" wp14:anchorId="5FB07974" wp14:editId="13F38815">
            <wp:extent cx="6645910" cy="2348230"/>
            <wp:effectExtent l="0" t="0" r="2540" b="0"/>
            <wp:docPr id="606394349" name="Picture 60639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9"/>
                    <pic:cNvPicPr/>
                  </pic:nvPicPr>
                  <pic:blipFill>
                    <a:blip r:embed="rId464" cstate="print">
                      <a:extLst>
                        <a:ext uri="{28A0092B-C50C-407E-A947-70E740481C1C}">
                          <a14:useLocalDpi xmlns:a14="http://schemas.microsoft.com/office/drawing/2010/main" val="0"/>
                        </a:ext>
                      </a:extLst>
                    </a:blip>
                    <a:stretch>
                      <a:fillRect/>
                    </a:stretch>
                  </pic:blipFill>
                  <pic:spPr>
                    <a:xfrm>
                      <a:off x="0" y="0"/>
                      <a:ext cx="6645910" cy="2348230"/>
                    </a:xfrm>
                    <a:prstGeom prst="rect">
                      <a:avLst/>
                    </a:prstGeom>
                  </pic:spPr>
                </pic:pic>
              </a:graphicData>
            </a:graphic>
          </wp:inline>
        </w:drawing>
      </w:r>
    </w:p>
    <w:p w14:paraId="1C99B7E4" w14:textId="71CB19C1" w:rsidR="00CA61CE" w:rsidRPr="00A452F2" w:rsidRDefault="00CA61CE" w:rsidP="00CA61CE">
      <w:pPr>
        <w:pStyle w:val="Heading3"/>
        <w:rPr>
          <w:lang w:val="en-GB"/>
        </w:rPr>
      </w:pPr>
      <w:r w:rsidRPr="00A452F2">
        <w:rPr>
          <w:lang w:val="en-GB"/>
        </w:rPr>
        <w:t>Datastore</w:t>
      </w:r>
      <w:r>
        <w:rPr>
          <w:lang w:val="en-GB"/>
        </w:rPr>
        <w:t xml:space="preserve"> </w:t>
      </w:r>
    </w:p>
    <w:p w14:paraId="50307673" w14:textId="176AB0DD" w:rsidR="00CA61CE" w:rsidRPr="00A452F2" w:rsidRDefault="00CA61CE" w:rsidP="00CA61CE">
      <w:pPr>
        <w:rPr>
          <w:lang w:val="en-GB"/>
        </w:rPr>
      </w:pPr>
      <w:r w:rsidRPr="4CAB3972">
        <w:rPr>
          <w:lang w:val="en-GB"/>
        </w:rPr>
        <w:t xml:space="preserve">Storage in VMware IaaS is presented as datastore. In some situation, </w:t>
      </w:r>
      <w:proofErr w:type="gramStart"/>
      <w:r w:rsidRPr="4CAB3972">
        <w:rPr>
          <w:lang w:val="en-GB"/>
        </w:rPr>
        <w:t>RDM  and</w:t>
      </w:r>
      <w:proofErr w:type="gramEnd"/>
      <w:r w:rsidRPr="4CAB3972">
        <w:rPr>
          <w:lang w:val="en-GB"/>
        </w:rPr>
        <w:t xml:space="preserve"> network file shares are also used by certain VM.</w:t>
      </w:r>
    </w:p>
    <w:p w14:paraId="6E3D04B3" w14:textId="77777777" w:rsidR="00CA61CE" w:rsidRDefault="00CA61CE" w:rsidP="00CA61CE">
      <w:pPr>
        <w:rPr>
          <w:lang w:val="en-GB"/>
        </w:rPr>
      </w:pPr>
      <w:r w:rsidRPr="00A452F2">
        <w:rPr>
          <w:lang w:val="en-GB"/>
        </w:rPr>
        <w:t xml:space="preserve">The underlying storage protocol can be files (NFS) or blocks (VMFS). vSAN uses VMFS as its consumption layer as </w:t>
      </w:r>
      <w:r>
        <w:rPr>
          <w:lang w:val="en-GB"/>
        </w:rPr>
        <w:t>the underlying layer</w:t>
      </w:r>
      <w:r w:rsidRPr="00A452F2">
        <w:rPr>
          <w:lang w:val="en-GB"/>
        </w:rPr>
        <w:t xml:space="preserve"> is unique to vSAN, and </w:t>
      </w:r>
      <w:r>
        <w:rPr>
          <w:lang w:val="en-GB"/>
        </w:rPr>
        <w:t xml:space="preserve">hence vSAN requires </w:t>
      </w:r>
      <w:r w:rsidRPr="00A452F2">
        <w:rPr>
          <w:lang w:val="en-GB"/>
        </w:rPr>
        <w:t>its own monitoring</w:t>
      </w:r>
      <w:r>
        <w:rPr>
          <w:lang w:val="en-GB"/>
        </w:rPr>
        <w:t xml:space="preserve"> technique. </w:t>
      </w:r>
    </w:p>
    <w:p w14:paraId="35EA2896" w14:textId="77777777" w:rsidR="00CA61CE" w:rsidRDefault="00CA61CE" w:rsidP="00CA61CE">
      <w:pPr>
        <w:rPr>
          <w:lang w:val="en-GB"/>
        </w:rPr>
      </w:pPr>
      <w:r>
        <w:rPr>
          <w:lang w:val="en-GB"/>
        </w:rPr>
        <w:t xml:space="preserve">For NFS, as </w:t>
      </w:r>
      <w:proofErr w:type="spellStart"/>
      <w:r>
        <w:rPr>
          <w:lang w:val="en-GB"/>
        </w:rPr>
        <w:t>it’s</w:t>
      </w:r>
      <w:proofErr w:type="spellEnd"/>
      <w:r>
        <w:rPr>
          <w:lang w:val="en-GB"/>
        </w:rPr>
        <w:t xml:space="preserve"> network file share (as opposed to block), you have no visibility to the underlying storage. The type of counters will also be more limited.</w:t>
      </w:r>
    </w:p>
    <w:p w14:paraId="7323C926" w14:textId="77777777" w:rsidR="00CA61CE" w:rsidRDefault="00CA61CE" w:rsidP="00CA61CE">
      <w:pPr>
        <w:jc w:val="center"/>
        <w:rPr>
          <w:lang w:val="en-GB"/>
        </w:rPr>
      </w:pPr>
      <w:r>
        <w:rPr>
          <w:noProof/>
        </w:rPr>
        <w:drawing>
          <wp:inline distT="0" distB="0" distL="0" distR="0" wp14:anchorId="398B2095" wp14:editId="5BD2689C">
            <wp:extent cx="4698814" cy="2233127"/>
            <wp:effectExtent l="0" t="0" r="6985" b="0"/>
            <wp:docPr id="606394141" name="Picture 60639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1"/>
                    <pic:cNvPicPr/>
                  </pic:nvPicPr>
                  <pic:blipFill>
                    <a:blip r:embed="rId465">
                      <a:extLst>
                        <a:ext uri="{28A0092B-C50C-407E-A947-70E740481C1C}">
                          <a14:useLocalDpi xmlns:a14="http://schemas.microsoft.com/office/drawing/2010/main" val="0"/>
                        </a:ext>
                      </a:extLst>
                    </a:blip>
                    <a:stretch>
                      <a:fillRect/>
                    </a:stretch>
                  </pic:blipFill>
                  <pic:spPr>
                    <a:xfrm>
                      <a:off x="0" y="0"/>
                      <a:ext cx="4698814" cy="2233127"/>
                    </a:xfrm>
                    <a:prstGeom prst="rect">
                      <a:avLst/>
                    </a:prstGeom>
                  </pic:spPr>
                </pic:pic>
              </a:graphicData>
            </a:graphic>
          </wp:inline>
        </w:drawing>
      </w:r>
    </w:p>
    <w:p w14:paraId="3EE89BA9" w14:textId="77777777" w:rsidR="00CA61CE" w:rsidRPr="00A452F2" w:rsidRDefault="00CA61CE" w:rsidP="00CA61CE">
      <w:pPr>
        <w:rPr>
          <w:lang w:val="en-GB"/>
        </w:rPr>
      </w:pPr>
      <w:r w:rsidRPr="00A452F2">
        <w:rPr>
          <w:lang w:val="en-GB"/>
        </w:rPr>
        <w:t>Take note that datastores that share the same underlying physical array can experience problem at the same time. The underlying array can experience a hot spot on its own, as it is made of independent magnetic disks or SSD.</w:t>
      </w:r>
    </w:p>
    <w:p w14:paraId="7CA868C0" w14:textId="77777777" w:rsidR="00CA61CE" w:rsidRDefault="00CA61CE" w:rsidP="00CA61CE">
      <w:pPr>
        <w:rPr>
          <w:lang w:val="en-GB"/>
        </w:rPr>
      </w:pPr>
      <w:r>
        <w:rPr>
          <w:lang w:val="en-GB"/>
        </w:rPr>
        <w:t xml:space="preserve">VMs in the same datastores can experience different latency. The following heat map shows all the VMs in a single VMFS datastore, backed by </w:t>
      </w:r>
      <w:proofErr w:type="spellStart"/>
      <w:r>
        <w:rPr>
          <w:lang w:val="en-GB"/>
        </w:rPr>
        <w:t>ExtremeIO</w:t>
      </w:r>
      <w:proofErr w:type="spellEnd"/>
      <w:r>
        <w:rPr>
          <w:lang w:val="en-GB"/>
        </w:rPr>
        <w:t xml:space="preserve">. Notice two of the VMs experience latency above 10 </w:t>
      </w:r>
      <w:proofErr w:type="spellStart"/>
      <w:r>
        <w:rPr>
          <w:lang w:val="en-GB"/>
        </w:rPr>
        <w:t>ms</w:t>
      </w:r>
      <w:proofErr w:type="spellEnd"/>
      <w:r>
        <w:rPr>
          <w:lang w:val="en-GB"/>
        </w:rPr>
        <w:t xml:space="preserve">, while many other VMs experience less than 1 millisecond. </w:t>
      </w:r>
    </w:p>
    <w:p w14:paraId="63C77D17" w14:textId="09F46857" w:rsidR="00CA61CE" w:rsidRDefault="00CA61CE" w:rsidP="00CA61CE">
      <w:pPr>
        <w:rPr>
          <w:lang w:val="en-GB"/>
        </w:rPr>
      </w:pPr>
      <w:r>
        <w:rPr>
          <w:noProof/>
        </w:rPr>
        <w:lastRenderedPageBreak/>
        <w:drawing>
          <wp:inline distT="0" distB="0" distL="0" distR="0" wp14:anchorId="73BFFD8F" wp14:editId="3D6ECC2E">
            <wp:extent cx="6645910" cy="3547110"/>
            <wp:effectExtent l="0" t="0" r="2540" b="0"/>
            <wp:docPr id="606394310" name="Picture 606394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0"/>
                    <pic:cNvPicPr/>
                  </pic:nvPicPr>
                  <pic:blipFill>
                    <a:blip r:embed="rId466" cstate="print">
                      <a:extLst>
                        <a:ext uri="{28A0092B-C50C-407E-A947-70E740481C1C}">
                          <a14:useLocalDpi xmlns:a14="http://schemas.microsoft.com/office/drawing/2010/main" val="0"/>
                        </a:ext>
                      </a:extLst>
                    </a:blip>
                    <a:stretch>
                      <a:fillRect/>
                    </a:stretch>
                  </pic:blipFill>
                  <pic:spPr>
                    <a:xfrm>
                      <a:off x="0" y="0"/>
                      <a:ext cx="6645910" cy="3547110"/>
                    </a:xfrm>
                    <a:prstGeom prst="rect">
                      <a:avLst/>
                    </a:prstGeom>
                  </pic:spPr>
                </pic:pic>
              </a:graphicData>
            </a:graphic>
          </wp:inline>
        </w:drawing>
      </w:r>
    </w:p>
    <w:p w14:paraId="73728F36" w14:textId="47527086" w:rsidR="00AF5E48" w:rsidRDefault="00AF5E48" w:rsidP="002D6BCE">
      <w:pPr>
        <w:rPr>
          <w:lang w:val="en-GB"/>
        </w:rPr>
      </w:pPr>
      <w:r>
        <w:rPr>
          <w:lang w:val="en-GB"/>
        </w:rPr>
        <w:t xml:space="preserve">There are more counters available via vCenter API than what’s presented in the UI. </w:t>
      </w:r>
      <w:r w:rsidR="00800AF4">
        <w:rPr>
          <w:lang w:val="en-GB"/>
        </w:rPr>
        <w:t>Just to recap, this is what you get in the UI.</w:t>
      </w:r>
    </w:p>
    <w:p w14:paraId="2DB64C7C" w14:textId="48111B53" w:rsidR="00AF5E48" w:rsidRDefault="00AF5E48" w:rsidP="002D6BCE">
      <w:pPr>
        <w:rPr>
          <w:lang w:val="en-GB"/>
        </w:rPr>
      </w:pPr>
      <w:r>
        <w:rPr>
          <w:noProof/>
        </w:rPr>
        <w:drawing>
          <wp:inline distT="0" distB="0" distL="0" distR="0" wp14:anchorId="5352267A" wp14:editId="6264D146">
            <wp:extent cx="6645910" cy="2117090"/>
            <wp:effectExtent l="0" t="0" r="2540" b="0"/>
            <wp:docPr id="910169543" name="Picture 910169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3"/>
                    <pic:cNvPicPr/>
                  </pic:nvPicPr>
                  <pic:blipFill>
                    <a:blip r:embed="rId467">
                      <a:extLst>
                        <a:ext uri="{28A0092B-C50C-407E-A947-70E740481C1C}">
                          <a14:useLocalDpi xmlns:a14="http://schemas.microsoft.com/office/drawing/2010/main" val="0"/>
                        </a:ext>
                      </a:extLst>
                    </a:blip>
                    <a:stretch>
                      <a:fillRect/>
                    </a:stretch>
                  </pic:blipFill>
                  <pic:spPr>
                    <a:xfrm>
                      <a:off x="0" y="0"/>
                      <a:ext cx="6645910" cy="2117090"/>
                    </a:xfrm>
                    <a:prstGeom prst="rect">
                      <a:avLst/>
                    </a:prstGeom>
                  </pic:spPr>
                </pic:pic>
              </a:graphicData>
            </a:graphic>
          </wp:inline>
        </w:drawing>
      </w:r>
    </w:p>
    <w:p w14:paraId="1914E39C" w14:textId="747F1463" w:rsidR="002D6BCE" w:rsidRPr="002D6BCE" w:rsidRDefault="00800AF4" w:rsidP="002D6BCE">
      <w:pPr>
        <w:rPr>
          <w:lang w:val="en-GB"/>
        </w:rPr>
      </w:pPr>
      <w:r>
        <w:rPr>
          <w:lang w:val="en-GB"/>
        </w:rPr>
        <w:t xml:space="preserve">Counters such as </w:t>
      </w:r>
      <w:r w:rsidR="002D6BCE" w:rsidRPr="002D6BCE">
        <w:rPr>
          <w:lang w:val="en-GB"/>
        </w:rPr>
        <w:t>Datastore</w:t>
      </w:r>
      <w:r w:rsidR="002D6BCE">
        <w:rPr>
          <w:lang w:val="en-GB"/>
        </w:rPr>
        <w:t xml:space="preserve"> \ </w:t>
      </w:r>
      <w:r w:rsidR="002D6BCE" w:rsidRPr="002D6BCE">
        <w:rPr>
          <w:lang w:val="en-GB"/>
        </w:rPr>
        <w:t>Outstanding Read Requests</w:t>
      </w:r>
      <w:r w:rsidR="004733EA">
        <w:rPr>
          <w:lang w:val="en-GB"/>
        </w:rPr>
        <w:t xml:space="preserve"> and </w:t>
      </w:r>
      <w:r w:rsidR="004733EA" w:rsidRPr="002D6BCE">
        <w:rPr>
          <w:lang w:val="en-GB"/>
        </w:rPr>
        <w:t>Datastore</w:t>
      </w:r>
      <w:r w:rsidR="004733EA">
        <w:rPr>
          <w:lang w:val="en-GB"/>
        </w:rPr>
        <w:t xml:space="preserve"> \ </w:t>
      </w:r>
      <w:r w:rsidR="004733EA" w:rsidRPr="002D6BCE">
        <w:rPr>
          <w:lang w:val="en-GB"/>
        </w:rPr>
        <w:t xml:space="preserve">Outstanding </w:t>
      </w:r>
      <w:r w:rsidR="004733EA">
        <w:rPr>
          <w:lang w:val="en-GB"/>
        </w:rPr>
        <w:t xml:space="preserve">Write </w:t>
      </w:r>
      <w:r w:rsidR="004733EA" w:rsidRPr="002D6BCE">
        <w:rPr>
          <w:lang w:val="en-GB"/>
        </w:rPr>
        <w:t>Requests</w:t>
      </w:r>
      <w:r>
        <w:rPr>
          <w:lang w:val="en-GB"/>
        </w:rPr>
        <w:t xml:space="preserve"> are available only in the API. They are </w:t>
      </w:r>
      <w:r w:rsidR="003C3A7F">
        <w:rPr>
          <w:lang w:val="en-GB"/>
        </w:rPr>
        <w:t xml:space="preserve">required for performance troubleshooting and capacity monitoring. </w:t>
      </w:r>
    </w:p>
    <w:p w14:paraId="7716D88F" w14:textId="77777777" w:rsidR="00CA61CE" w:rsidRPr="005D7A30" w:rsidRDefault="00CA61CE" w:rsidP="00160AA2">
      <w:pPr>
        <w:pStyle w:val="Heading4"/>
      </w:pPr>
      <w:r w:rsidRPr="00A452F2">
        <w:t xml:space="preserve">Capacity </w:t>
      </w:r>
    </w:p>
    <w:tbl>
      <w:tblPr>
        <w:tblStyle w:val="TableGridLight"/>
        <w:tblW w:w="0" w:type="auto"/>
        <w:tblLook w:val="04A0" w:firstRow="1" w:lastRow="0" w:firstColumn="1" w:lastColumn="0" w:noHBand="0" w:noVBand="1"/>
      </w:tblPr>
      <w:tblGrid>
        <w:gridCol w:w="4068"/>
        <w:gridCol w:w="5850"/>
      </w:tblGrid>
      <w:tr w:rsidR="00CA61CE" w:rsidRPr="00E51A31" w14:paraId="2C1D7506" w14:textId="77777777" w:rsidTr="00C31B4B">
        <w:tc>
          <w:tcPr>
            <w:tcW w:w="4068" w:type="dxa"/>
          </w:tcPr>
          <w:p w14:paraId="427ED3CB" w14:textId="77777777" w:rsidR="00CA61CE" w:rsidRPr="00C57301" w:rsidRDefault="00CA61CE" w:rsidP="00CA61CE">
            <w:pPr>
              <w:pStyle w:val="Tableheading"/>
            </w:pPr>
            <w:r w:rsidRPr="001E5E55">
              <w:t>The information you need</w:t>
            </w:r>
          </w:p>
        </w:tc>
        <w:tc>
          <w:tcPr>
            <w:tcW w:w="5850" w:type="dxa"/>
          </w:tcPr>
          <w:p w14:paraId="168FF7AD" w14:textId="77777777" w:rsidR="00CA61CE" w:rsidRPr="00E51A31" w:rsidRDefault="00CA61CE" w:rsidP="00CA61CE">
            <w:pPr>
              <w:pStyle w:val="Tableheading"/>
            </w:pPr>
            <w:r w:rsidRPr="00E51A31">
              <w:t>Counter to use</w:t>
            </w:r>
          </w:p>
        </w:tc>
      </w:tr>
      <w:tr w:rsidR="00CA61CE" w:rsidRPr="00E51A31" w14:paraId="36C151C6" w14:textId="77777777" w:rsidTr="00C31B4B">
        <w:tc>
          <w:tcPr>
            <w:tcW w:w="4068" w:type="dxa"/>
          </w:tcPr>
          <w:p w14:paraId="011F4478" w14:textId="77777777" w:rsidR="00CA61CE" w:rsidRPr="00E51A31" w:rsidRDefault="00CA61CE" w:rsidP="00CA61CE">
            <w:pPr>
              <w:pStyle w:val="Tablecontent"/>
            </w:pPr>
            <w:r w:rsidRPr="002D1F9F">
              <w:t xml:space="preserve">The </w:t>
            </w:r>
            <w:r w:rsidRPr="006F68D4">
              <w:t xml:space="preserve">total capacity </w:t>
            </w:r>
            <w:r w:rsidRPr="001E5E55">
              <w:t xml:space="preserve">of a </w:t>
            </w:r>
            <w:r w:rsidRPr="00C57301">
              <w:t>datastore</w:t>
            </w:r>
          </w:p>
        </w:tc>
        <w:tc>
          <w:tcPr>
            <w:tcW w:w="5850" w:type="dxa"/>
          </w:tcPr>
          <w:p w14:paraId="2792688B" w14:textId="77777777" w:rsidR="00CA61CE" w:rsidRPr="00E51A31" w:rsidRDefault="00CA61CE" w:rsidP="00CA61CE">
            <w:pPr>
              <w:pStyle w:val="Tablecontent"/>
            </w:pPr>
            <w:r w:rsidRPr="00E51A31">
              <w:t>Capacity | Total Capacity (GB)</w:t>
            </w:r>
          </w:p>
        </w:tc>
      </w:tr>
      <w:tr w:rsidR="00CA61CE" w:rsidRPr="00E51A31" w14:paraId="7307E69C" w14:textId="77777777" w:rsidTr="00C31B4B">
        <w:tc>
          <w:tcPr>
            <w:tcW w:w="4068" w:type="dxa"/>
          </w:tcPr>
          <w:p w14:paraId="316ADD87" w14:textId="77777777" w:rsidR="00CA61CE" w:rsidRPr="00E51A31" w:rsidRDefault="00CA61CE" w:rsidP="00CA61CE">
            <w:pPr>
              <w:pStyle w:val="Tablecontent"/>
            </w:pPr>
            <w:r w:rsidRPr="002D1F9F">
              <w:t xml:space="preserve">The </w:t>
            </w:r>
            <w:r w:rsidRPr="006E14D7">
              <w:rPr>
                <w:iCs/>
              </w:rPr>
              <w:t>actual</w:t>
            </w:r>
            <w:r w:rsidRPr="001E5E55">
              <w:t xml:space="preserve"> </w:t>
            </w:r>
            <w:r w:rsidRPr="00C57301">
              <w:t xml:space="preserve">space consumed in </w:t>
            </w:r>
            <w:r w:rsidRPr="00E51A31">
              <w:t>a datastore</w:t>
            </w:r>
          </w:p>
        </w:tc>
        <w:tc>
          <w:tcPr>
            <w:tcW w:w="5850" w:type="dxa"/>
          </w:tcPr>
          <w:p w14:paraId="142F5F59" w14:textId="77777777" w:rsidR="00CA61CE" w:rsidRDefault="00CA61CE" w:rsidP="00CA61CE">
            <w:pPr>
              <w:pStyle w:val="Tablecontent"/>
            </w:pPr>
            <w:r w:rsidRPr="00E51A31">
              <w:t>Capacity | Used Space (GB)</w:t>
            </w:r>
          </w:p>
          <w:p w14:paraId="6BC155DD" w14:textId="6F44CB68" w:rsidR="00774B0D" w:rsidRPr="00E51A31" w:rsidRDefault="00774B0D" w:rsidP="00CA61CE">
            <w:pPr>
              <w:pStyle w:val="Tablecontent"/>
            </w:pPr>
            <w:r>
              <w:t>This is the actual consumption, not the allocated/provisioned as in Thin Provisioning case.</w:t>
            </w:r>
          </w:p>
        </w:tc>
      </w:tr>
      <w:tr w:rsidR="00CA61CE" w:rsidRPr="00E51A31" w14:paraId="6C47277B" w14:textId="77777777" w:rsidTr="00C31B4B">
        <w:tc>
          <w:tcPr>
            <w:tcW w:w="4068" w:type="dxa"/>
          </w:tcPr>
          <w:p w14:paraId="1126DB19" w14:textId="77777777" w:rsidR="00CA61CE" w:rsidRPr="001E5E55" w:rsidRDefault="00CA61CE" w:rsidP="00CA61CE">
            <w:pPr>
              <w:pStyle w:val="Tablecontent"/>
            </w:pPr>
            <w:r w:rsidRPr="002D1F9F">
              <w:t xml:space="preserve">The </w:t>
            </w:r>
            <w:r w:rsidRPr="006F68D4">
              <w:t>consumption number in %</w:t>
            </w:r>
          </w:p>
        </w:tc>
        <w:tc>
          <w:tcPr>
            <w:tcW w:w="5850" w:type="dxa"/>
          </w:tcPr>
          <w:p w14:paraId="1AAFFB44" w14:textId="77777777" w:rsidR="00CA61CE" w:rsidRPr="00E51A31" w:rsidRDefault="00CA61CE" w:rsidP="00CA61CE">
            <w:pPr>
              <w:pStyle w:val="Tablecontent"/>
            </w:pPr>
            <w:r w:rsidRPr="00C57301">
              <w:t>Capacity | Used Space (%)</w:t>
            </w:r>
          </w:p>
        </w:tc>
      </w:tr>
      <w:tr w:rsidR="00CA61CE" w:rsidRPr="00E51A31" w14:paraId="6F425251" w14:textId="77777777" w:rsidTr="00C31B4B">
        <w:tc>
          <w:tcPr>
            <w:tcW w:w="4068" w:type="dxa"/>
          </w:tcPr>
          <w:p w14:paraId="00C29A57" w14:textId="77777777" w:rsidR="00CA61CE" w:rsidRPr="00E51A31" w:rsidRDefault="00CA61CE" w:rsidP="00CA61CE">
            <w:pPr>
              <w:pStyle w:val="Tablecontent"/>
            </w:pPr>
            <w:r w:rsidRPr="002D1F9F">
              <w:t xml:space="preserve">The actual </w:t>
            </w:r>
            <w:r w:rsidRPr="006F68D4">
              <w:t>free</w:t>
            </w:r>
            <w:r w:rsidRPr="001E5E55">
              <w:t xml:space="preserve"> space</w:t>
            </w:r>
            <w:r w:rsidRPr="00C57301">
              <w:t xml:space="preserve"> in your datastore</w:t>
            </w:r>
          </w:p>
        </w:tc>
        <w:tc>
          <w:tcPr>
            <w:tcW w:w="5850" w:type="dxa"/>
          </w:tcPr>
          <w:p w14:paraId="44A7AA70" w14:textId="77777777" w:rsidR="00CA61CE" w:rsidRPr="00E51A31" w:rsidRDefault="00CA61CE" w:rsidP="00CA61CE">
            <w:pPr>
              <w:pStyle w:val="Tablecontent"/>
            </w:pPr>
            <w:r w:rsidRPr="00E51A31">
              <w:t>Capacity | Available Space (GB)</w:t>
            </w:r>
          </w:p>
        </w:tc>
      </w:tr>
      <w:tr w:rsidR="00CA61CE" w:rsidRPr="00E51A31" w14:paraId="56ECD23C" w14:textId="77777777" w:rsidTr="00C31B4B">
        <w:tc>
          <w:tcPr>
            <w:tcW w:w="4068" w:type="dxa"/>
          </w:tcPr>
          <w:p w14:paraId="5E5CEB9A" w14:textId="2EABFF81" w:rsidR="00CA61CE" w:rsidRPr="001E5E55" w:rsidRDefault="00CA61CE" w:rsidP="00CA61CE">
            <w:pPr>
              <w:pStyle w:val="Tablecontent"/>
            </w:pPr>
            <w:r w:rsidRPr="002D1F9F">
              <w:t xml:space="preserve">The </w:t>
            </w:r>
            <w:r w:rsidRPr="006F68D4">
              <w:t>total provisioned space</w:t>
            </w:r>
            <w:r w:rsidR="00C31B4B">
              <w:t xml:space="preserve"> for VM</w:t>
            </w:r>
          </w:p>
        </w:tc>
        <w:tc>
          <w:tcPr>
            <w:tcW w:w="5850" w:type="dxa"/>
          </w:tcPr>
          <w:p w14:paraId="2DC76EA7" w14:textId="367E3FC1" w:rsidR="00CA61CE" w:rsidRPr="00E51A31" w:rsidRDefault="00CA61CE" w:rsidP="00CA61CE">
            <w:pPr>
              <w:pStyle w:val="Tablecontent"/>
            </w:pPr>
            <w:r w:rsidRPr="00C57301">
              <w:t xml:space="preserve">Capacity | </w:t>
            </w:r>
            <w:r w:rsidR="00C31B4B">
              <w:t xml:space="preserve">Total </w:t>
            </w:r>
            <w:r w:rsidRPr="00C57301">
              <w:t xml:space="preserve">Provisioned </w:t>
            </w:r>
            <w:r w:rsidR="00C31B4B">
              <w:t xml:space="preserve">Consumer Space </w:t>
            </w:r>
            <w:r w:rsidRPr="00C57301">
              <w:t>(GB)</w:t>
            </w:r>
          </w:p>
        </w:tc>
      </w:tr>
    </w:tbl>
    <w:p w14:paraId="564A3245" w14:textId="77777777" w:rsidR="00CA61CE" w:rsidRPr="00A40793" w:rsidRDefault="00CA61CE" w:rsidP="00CA61CE">
      <w:pPr>
        <w:pStyle w:val="BeforeTable"/>
      </w:pPr>
    </w:p>
    <w:p w14:paraId="41BBECBD" w14:textId="233BF91D" w:rsidR="00A40793" w:rsidRDefault="00A40793" w:rsidP="00A40793">
      <w:pPr>
        <w:rPr>
          <w:lang w:val="en-GB"/>
        </w:rPr>
      </w:pPr>
      <w:r>
        <w:rPr>
          <w:lang w:val="en-GB"/>
        </w:rPr>
        <w:lastRenderedPageBreak/>
        <w:t>As you can see from the following, the last metric will be blank if there is no VM in the datastore.</w:t>
      </w:r>
      <w:r w:rsidR="00774B0D">
        <w:rPr>
          <w:lang w:val="en-GB"/>
        </w:rPr>
        <w:t xml:space="preserve"> </w:t>
      </w:r>
    </w:p>
    <w:p w14:paraId="615342F3" w14:textId="5F830DF9" w:rsidR="00B93F94" w:rsidRDefault="008F260C" w:rsidP="00A40793">
      <w:pPr>
        <w:rPr>
          <w:lang w:val="en-GB"/>
        </w:rPr>
      </w:pPr>
      <w:r w:rsidRPr="008F260C">
        <w:rPr>
          <w:noProof/>
          <w:lang w:val="en-GB"/>
        </w:rPr>
        <w:drawing>
          <wp:inline distT="0" distB="0" distL="0" distR="0" wp14:anchorId="242E1B2E" wp14:editId="17D58371">
            <wp:extent cx="6197919" cy="2400423"/>
            <wp:effectExtent l="0" t="0" r="0" b="0"/>
            <wp:docPr id="1293284839" name="Picture 1293284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8"/>
                    <a:stretch>
                      <a:fillRect/>
                    </a:stretch>
                  </pic:blipFill>
                  <pic:spPr>
                    <a:xfrm>
                      <a:off x="0" y="0"/>
                      <a:ext cx="6197919" cy="2400423"/>
                    </a:xfrm>
                    <a:prstGeom prst="rect">
                      <a:avLst/>
                    </a:prstGeom>
                  </pic:spPr>
                </pic:pic>
              </a:graphicData>
            </a:graphic>
          </wp:inline>
        </w:drawing>
      </w:r>
    </w:p>
    <w:p w14:paraId="77775F2C" w14:textId="6585F46B" w:rsidR="00CA61CE" w:rsidRPr="00624F90" w:rsidRDefault="00CA61CE" w:rsidP="00CA61CE">
      <w:pPr>
        <w:rPr>
          <w:lang w:val="en-GB"/>
        </w:rPr>
      </w:pPr>
      <w:r w:rsidRPr="00A452F2">
        <w:rPr>
          <w:lang w:val="en-GB"/>
        </w:rPr>
        <w:t>You should be using Datastore Cluster</w:t>
      </w:r>
      <w:r>
        <w:rPr>
          <w:lang w:val="en-GB"/>
        </w:rPr>
        <w:t>, especially in environment where a cluster uses multiple datastores</w:t>
      </w:r>
      <w:r w:rsidRPr="00A452F2">
        <w:rPr>
          <w:lang w:val="en-GB"/>
        </w:rPr>
        <w:t>. Other than the benefits that you get from using it, it also makes capacity management easier.</w:t>
      </w:r>
      <w:r>
        <w:rPr>
          <w:lang w:val="en-GB"/>
        </w:rPr>
        <w:t xml:space="preserve"> </w:t>
      </w:r>
      <w:r w:rsidRPr="00A452F2">
        <w:rPr>
          <w:lang w:val="en-GB"/>
        </w:rPr>
        <w:t>You need not manually exclude local datastore</w:t>
      </w:r>
      <w:r>
        <w:rPr>
          <w:lang w:val="en-GB"/>
        </w:rPr>
        <w:t>, and y</w:t>
      </w:r>
      <w:r w:rsidRPr="00A452F2">
        <w:rPr>
          <w:lang w:val="en-GB"/>
        </w:rPr>
        <w:t>ou need not manually group the shared datastores, which can be complex if you have multiple clusters.</w:t>
      </w:r>
    </w:p>
    <w:p w14:paraId="55DC3A29" w14:textId="021ABCA6" w:rsidR="004A1D68" w:rsidRDefault="004A1D68" w:rsidP="004A1D68">
      <w:pPr>
        <w:pStyle w:val="Heading3"/>
        <w:rPr>
          <w:lang w:val="en-GB"/>
        </w:rPr>
      </w:pPr>
      <w:r w:rsidRPr="00A452F2">
        <w:rPr>
          <w:lang w:val="en-GB"/>
        </w:rPr>
        <w:t xml:space="preserve">vSAN </w:t>
      </w:r>
    </w:p>
    <w:p w14:paraId="7A272204" w14:textId="516E1382" w:rsidR="00500705" w:rsidRDefault="00500705" w:rsidP="00160AA2">
      <w:pPr>
        <w:pStyle w:val="Heading4"/>
      </w:pPr>
      <w:r>
        <w:t>Performance Monitoring</w:t>
      </w:r>
    </w:p>
    <w:p w14:paraId="7CB02962" w14:textId="77777777" w:rsidR="004A1D68" w:rsidRPr="00A452F2" w:rsidRDefault="004A1D68" w:rsidP="004A1D68">
      <w:pPr>
        <w:rPr>
          <w:lang w:val="en-GB"/>
        </w:rPr>
      </w:pPr>
      <w:r w:rsidRPr="00A452F2">
        <w:rPr>
          <w:lang w:val="en-GB"/>
        </w:rPr>
        <w:t xml:space="preserve">While vSAN provide storage service, it requires network to deliver that. </w:t>
      </w:r>
      <w:proofErr w:type="gramStart"/>
      <w:r w:rsidRPr="00A452F2">
        <w:rPr>
          <w:lang w:val="en-GB"/>
        </w:rPr>
        <w:t>So</w:t>
      </w:r>
      <w:proofErr w:type="gramEnd"/>
      <w:r w:rsidRPr="00A452F2">
        <w:rPr>
          <w:lang w:val="en-GB"/>
        </w:rPr>
        <w:t xml:space="preserve"> we need to look at both storage and network in analysis. vSAN is basically a collection of ESXi Hosts, so we need to consider compute metrics also.</w:t>
      </w:r>
    </w:p>
    <w:p w14:paraId="0D30836D" w14:textId="77777777" w:rsidR="004A1D68" w:rsidRPr="00A452F2" w:rsidRDefault="004A1D68" w:rsidP="004A1D68">
      <w:pPr>
        <w:rPr>
          <w:lang w:val="en-GB"/>
        </w:rPr>
      </w:pPr>
      <w:r w:rsidRPr="00A452F2">
        <w:rPr>
          <w:lang w:val="en-GB"/>
        </w:rPr>
        <w:t xml:space="preserve">A large vSAN cluster can have many components. Each of these components can have multiple performance metrics. The total number of KPI can reach hundreds of </w:t>
      </w:r>
      <w:proofErr w:type="gramStart"/>
      <w:r w:rsidRPr="00A452F2">
        <w:rPr>
          <w:lang w:val="en-GB"/>
        </w:rPr>
        <w:t>metrics</w:t>
      </w:r>
      <w:proofErr w:type="gramEnd"/>
      <w:r w:rsidRPr="00A452F2">
        <w:rPr>
          <w:lang w:val="en-GB"/>
        </w:rPr>
        <w:t xml:space="preserve">. Take the following example, which is a </w:t>
      </w:r>
      <w:proofErr w:type="gramStart"/>
      <w:r w:rsidRPr="00A452F2">
        <w:rPr>
          <w:lang w:val="en-GB"/>
        </w:rPr>
        <w:t>10 node</w:t>
      </w:r>
      <w:proofErr w:type="gramEnd"/>
      <w:r w:rsidRPr="00A452F2">
        <w:rPr>
          <w:lang w:val="en-GB"/>
        </w:rPr>
        <w:t xml:space="preserve"> cluster.</w:t>
      </w:r>
    </w:p>
    <w:p w14:paraId="192E9297" w14:textId="77777777" w:rsidR="004A1D68" w:rsidRPr="00A452F2" w:rsidRDefault="004A1D68" w:rsidP="004A1D68">
      <w:pPr>
        <w:jc w:val="center"/>
        <w:rPr>
          <w:lang w:val="en-GB"/>
        </w:rPr>
      </w:pPr>
      <w:r>
        <w:rPr>
          <w:noProof/>
        </w:rPr>
        <w:drawing>
          <wp:inline distT="0" distB="0" distL="0" distR="0" wp14:anchorId="2C06BDBF" wp14:editId="00D35CFC">
            <wp:extent cx="3887266" cy="3164114"/>
            <wp:effectExtent l="0" t="0" r="0" b="0"/>
            <wp:docPr id="606394050" name="Picture 606394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0"/>
                    <pic:cNvPicPr/>
                  </pic:nvPicPr>
                  <pic:blipFill>
                    <a:blip r:embed="rId469">
                      <a:extLst>
                        <a:ext uri="{28A0092B-C50C-407E-A947-70E740481C1C}">
                          <a14:useLocalDpi xmlns:a14="http://schemas.microsoft.com/office/drawing/2010/main" val="0"/>
                        </a:ext>
                      </a:extLst>
                    </a:blip>
                    <a:stretch>
                      <a:fillRect/>
                    </a:stretch>
                  </pic:blipFill>
                  <pic:spPr>
                    <a:xfrm>
                      <a:off x="0" y="0"/>
                      <a:ext cx="3887266" cy="3164114"/>
                    </a:xfrm>
                    <a:prstGeom prst="rect">
                      <a:avLst/>
                    </a:prstGeom>
                  </pic:spPr>
                </pic:pic>
              </a:graphicData>
            </a:graphic>
          </wp:inline>
        </w:drawing>
      </w:r>
    </w:p>
    <w:p w14:paraId="2ABA61DB" w14:textId="0E8CF674" w:rsidR="004A1D68" w:rsidRPr="00A452F2" w:rsidRDefault="004A1D68" w:rsidP="004A1D68">
      <w:pPr>
        <w:rPr>
          <w:lang w:val="en-GB"/>
        </w:rPr>
      </w:pPr>
      <w:r w:rsidRPr="4CAB3972">
        <w:rPr>
          <w:lang w:val="en-GB"/>
        </w:rPr>
        <w:t xml:space="preserve">Here are some of the questions you want to ask in </w:t>
      </w:r>
      <w:r w:rsidR="7849C042" w:rsidRPr="4CAB3972">
        <w:rPr>
          <w:lang w:val="en-GB"/>
        </w:rPr>
        <w:t>day-to-day</w:t>
      </w:r>
      <w:r w:rsidRPr="4CAB3972">
        <w:rPr>
          <w:lang w:val="en-GB"/>
        </w:rPr>
        <w:t xml:space="preserve"> operations:</w:t>
      </w:r>
    </w:p>
    <w:p w14:paraId="4B48CE79" w14:textId="02371334" w:rsidR="004A1D68" w:rsidRPr="00A452F2" w:rsidRDefault="004A1D68" w:rsidP="004A1D68">
      <w:pPr>
        <w:pStyle w:val="Bullet"/>
        <w:rPr>
          <w:lang w:val="en-GB"/>
        </w:rPr>
      </w:pPr>
      <w:r w:rsidRPr="4CAB3972">
        <w:rPr>
          <w:lang w:val="en-GB"/>
        </w:rPr>
        <w:lastRenderedPageBreak/>
        <w:t xml:space="preserve">Is any of the ESXi </w:t>
      </w:r>
      <w:r w:rsidR="00621657">
        <w:rPr>
          <w:lang w:val="en-GB"/>
        </w:rPr>
        <w:t xml:space="preserve">hosts in the cluster </w:t>
      </w:r>
      <w:r w:rsidRPr="4CAB3972">
        <w:rPr>
          <w:lang w:val="en-GB"/>
        </w:rPr>
        <w:t>running high CPU utilization?</w:t>
      </w:r>
    </w:p>
    <w:p w14:paraId="4325CF79" w14:textId="3BC0C192"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w:t>
      </w:r>
      <w:r w:rsidRPr="4CAB3972">
        <w:rPr>
          <w:lang w:val="en-GB"/>
        </w:rPr>
        <w:t>running high Memory utilization?</w:t>
      </w:r>
    </w:p>
    <w:p w14:paraId="1C9534CB" w14:textId="400274BD" w:rsidR="004A1D68" w:rsidRPr="00A452F2" w:rsidRDefault="004A1D68" w:rsidP="004A1D68">
      <w:pPr>
        <w:pStyle w:val="Bullet"/>
        <w:rPr>
          <w:lang w:val="en-GB"/>
        </w:rPr>
      </w:pPr>
      <w:r w:rsidRPr="4CAB3972">
        <w:rPr>
          <w:lang w:val="en-GB"/>
        </w:rPr>
        <w:t xml:space="preserve">Is any of the NIC </w:t>
      </w:r>
      <w:r w:rsidR="00621657">
        <w:rPr>
          <w:lang w:val="en-GB"/>
        </w:rPr>
        <w:t xml:space="preserve">cards in any of the ESXi hosts </w:t>
      </w:r>
      <w:r w:rsidRPr="4CAB3972">
        <w:rPr>
          <w:lang w:val="en-GB"/>
        </w:rPr>
        <w:t xml:space="preserve">running high utilization? </w:t>
      </w:r>
      <w:r w:rsidR="00A55FF7">
        <w:rPr>
          <w:lang w:val="en-GB"/>
        </w:rPr>
        <w:br/>
        <w:t>In the above example, w</w:t>
      </w:r>
      <w:r w:rsidRPr="4CAB3972">
        <w:rPr>
          <w:lang w:val="en-GB"/>
        </w:rPr>
        <w:t xml:space="preserve">ith 4 NIC </w:t>
      </w:r>
      <w:r w:rsidR="00A55FF7">
        <w:rPr>
          <w:lang w:val="en-GB"/>
        </w:rPr>
        <w:t xml:space="preserve">cards </w:t>
      </w:r>
      <w:r w:rsidRPr="4CAB3972">
        <w:rPr>
          <w:lang w:val="en-GB"/>
        </w:rPr>
        <w:t>per ESXi, you have 40 TX + 40 RX metrics.</w:t>
      </w:r>
    </w:p>
    <w:p w14:paraId="23170F70" w14:textId="503562A8" w:rsidR="004A1D68" w:rsidRPr="00A452F2" w:rsidRDefault="004A1D68" w:rsidP="004A1D68">
      <w:pPr>
        <w:pStyle w:val="Bullet"/>
        <w:rPr>
          <w:lang w:val="en-GB"/>
        </w:rPr>
      </w:pPr>
      <w:r w:rsidRPr="4CAB3972">
        <w:rPr>
          <w:lang w:val="en-GB"/>
        </w:rPr>
        <w:t xml:space="preserve">Is </w:t>
      </w:r>
      <w:r w:rsidR="5B2FF9CC" w:rsidRPr="4CAB3972">
        <w:rPr>
          <w:lang w:val="en-GB"/>
        </w:rPr>
        <w:t xml:space="preserve">the </w:t>
      </w:r>
      <w:r w:rsidRPr="4CAB3972">
        <w:rPr>
          <w:lang w:val="en-GB"/>
        </w:rPr>
        <w:t xml:space="preserve">vSAN </w:t>
      </w:r>
      <w:proofErr w:type="spellStart"/>
      <w:r w:rsidRPr="4CAB3972">
        <w:rPr>
          <w:lang w:val="en-GB"/>
        </w:rPr>
        <w:t>VMkernel</w:t>
      </w:r>
      <w:proofErr w:type="spellEnd"/>
      <w:r w:rsidRPr="4CAB3972">
        <w:rPr>
          <w:lang w:val="en-GB"/>
        </w:rPr>
        <w:t xml:space="preserve"> network </w:t>
      </w:r>
      <w:r w:rsidR="00A55FF7">
        <w:rPr>
          <w:lang w:val="en-GB"/>
        </w:rPr>
        <w:t xml:space="preserve">on any of the ESXi hosts </w:t>
      </w:r>
      <w:r w:rsidRPr="4CAB3972">
        <w:rPr>
          <w:lang w:val="en-GB"/>
        </w:rPr>
        <w:t>congested?</w:t>
      </w:r>
    </w:p>
    <w:p w14:paraId="46B7FE4C" w14:textId="33C345F9" w:rsidR="004A1D68" w:rsidRPr="00A452F2" w:rsidRDefault="004A1D68" w:rsidP="004A1D68">
      <w:pPr>
        <w:pStyle w:val="Bullet"/>
        <w:rPr>
          <w:lang w:val="en-GB"/>
        </w:rPr>
      </w:pPr>
      <w:r w:rsidRPr="00A452F2">
        <w:rPr>
          <w:lang w:val="en-GB"/>
        </w:rPr>
        <w:t xml:space="preserve">Is the Read Cache </w:t>
      </w:r>
      <w:r w:rsidR="0066523E">
        <w:rPr>
          <w:lang w:val="en-GB"/>
        </w:rPr>
        <w:t xml:space="preserve">on </w:t>
      </w:r>
      <w:proofErr w:type="gramStart"/>
      <w:r w:rsidR="0066523E">
        <w:rPr>
          <w:lang w:val="en-GB"/>
        </w:rPr>
        <w:t>any</w:t>
      </w:r>
      <w:proofErr w:type="gramEnd"/>
      <w:r w:rsidR="0066523E">
        <w:rPr>
          <w:lang w:val="en-GB"/>
        </w:rPr>
        <w:t xml:space="preserve"> of the Disk </w:t>
      </w:r>
      <w:proofErr w:type="spellStart"/>
      <w:r w:rsidR="0066523E">
        <w:rPr>
          <w:lang w:val="en-GB"/>
        </w:rPr>
        <w:t>Grups</w:t>
      </w:r>
      <w:proofErr w:type="spellEnd"/>
      <w:r w:rsidR="0066523E">
        <w:rPr>
          <w:lang w:val="en-GB"/>
        </w:rPr>
        <w:t xml:space="preserve"> </w:t>
      </w:r>
      <w:r w:rsidR="00C4742B">
        <w:rPr>
          <w:lang w:val="en-GB"/>
        </w:rPr>
        <w:t>sufficient</w:t>
      </w:r>
      <w:r w:rsidRPr="00A452F2">
        <w:rPr>
          <w:lang w:val="en-GB"/>
        </w:rPr>
        <w:t>?</w:t>
      </w:r>
      <w:r w:rsidR="00C4742B">
        <w:rPr>
          <w:lang w:val="en-GB"/>
        </w:rPr>
        <w:t xml:space="preserve"> If you have a lot of cache miss, it can impact performance.</w:t>
      </w:r>
    </w:p>
    <w:p w14:paraId="1BA395CF" w14:textId="3C9F1E1D" w:rsidR="004A1D68" w:rsidRPr="00A452F2" w:rsidRDefault="004A1D68" w:rsidP="004A1D68">
      <w:pPr>
        <w:pStyle w:val="Bullet"/>
        <w:rPr>
          <w:lang w:val="en-GB"/>
        </w:rPr>
      </w:pPr>
      <w:r w:rsidRPr="00A452F2">
        <w:rPr>
          <w:lang w:val="en-GB"/>
        </w:rPr>
        <w:t>Is the Write Buffer</w:t>
      </w:r>
      <w:r w:rsidR="0066523E">
        <w:rPr>
          <w:lang w:val="en-GB"/>
        </w:rPr>
        <w:t xml:space="preserve"> on any of the Disk </w:t>
      </w:r>
      <w:proofErr w:type="spellStart"/>
      <w:r w:rsidR="0066523E">
        <w:rPr>
          <w:lang w:val="en-GB"/>
        </w:rPr>
        <w:t>Grups</w:t>
      </w:r>
      <w:proofErr w:type="spellEnd"/>
      <w:r w:rsidRPr="00A452F2">
        <w:rPr>
          <w:lang w:val="en-GB"/>
        </w:rPr>
        <w:t xml:space="preserve"> sufficient?</w:t>
      </w:r>
    </w:p>
    <w:p w14:paraId="6DB6E4C3" w14:textId="77777777" w:rsidR="004A1D68" w:rsidRPr="00A452F2" w:rsidRDefault="004A1D68" w:rsidP="004A1D68">
      <w:pPr>
        <w:pStyle w:val="Bullet"/>
        <w:rPr>
          <w:lang w:val="en-GB"/>
        </w:rPr>
      </w:pPr>
      <w:r w:rsidRPr="00A452F2">
        <w:rPr>
          <w:lang w:val="en-GB"/>
        </w:rPr>
        <w:t>Is the Cache Tier performing fast? Each disk has 4 metrics: Read Cache Read Latency, Read Cache Write Latency, Write Buffer Write Latency, Write Buffer Read Latency. Since there are 20 disks, you need to check 80 counters</w:t>
      </w:r>
    </w:p>
    <w:p w14:paraId="1C730062" w14:textId="7C8257A7" w:rsidR="004A1D68" w:rsidRPr="00A452F2" w:rsidRDefault="121DEEBE" w:rsidP="004A1D68">
      <w:pPr>
        <w:pStyle w:val="Bullet"/>
        <w:rPr>
          <w:lang w:val="en-GB"/>
        </w:rPr>
      </w:pPr>
      <w:r w:rsidRPr="4CAB3972">
        <w:rPr>
          <w:lang w:val="en-GB"/>
        </w:rPr>
        <w:t>Are</w:t>
      </w:r>
      <w:r w:rsidR="004A1D68" w:rsidRPr="4CAB3972">
        <w:rPr>
          <w:lang w:val="en-GB"/>
        </w:rPr>
        <w:t xml:space="preserve"> the Capacity Disks performing fast? Check both Read and Write latency</w:t>
      </w:r>
      <w:r w:rsidR="004F4F76">
        <w:rPr>
          <w:lang w:val="en-GB"/>
        </w:rPr>
        <w:t xml:space="preserve"> as they typically have different results.</w:t>
      </w:r>
      <w:r w:rsidR="004F4F76">
        <w:rPr>
          <w:lang w:val="en-GB"/>
        </w:rPr>
        <w:br/>
        <w:t xml:space="preserve">In our example above, there are </w:t>
      </w:r>
      <w:r w:rsidR="004A1D68" w:rsidRPr="4CAB3972">
        <w:rPr>
          <w:lang w:val="en-GB"/>
        </w:rPr>
        <w:t>120 x 2 = 240 counters.</w:t>
      </w:r>
    </w:p>
    <w:p w14:paraId="02E266AE" w14:textId="4D52E361" w:rsidR="004A1D68" w:rsidRPr="00A452F2" w:rsidRDefault="004A1D68" w:rsidP="004A1D68">
      <w:pPr>
        <w:pStyle w:val="Bullet"/>
        <w:rPr>
          <w:lang w:val="en-GB"/>
        </w:rPr>
      </w:pPr>
      <w:r w:rsidRPr="4CAB3972">
        <w:rPr>
          <w:lang w:val="en-GB"/>
        </w:rPr>
        <w:t>Is any of the Disk Group</w:t>
      </w:r>
      <w:r w:rsidR="004F4F76">
        <w:rPr>
          <w:lang w:val="en-GB"/>
        </w:rPr>
        <w:t>s</w:t>
      </w:r>
      <w:r w:rsidRPr="4CAB3972">
        <w:rPr>
          <w:lang w:val="en-GB"/>
        </w:rPr>
        <w:t xml:space="preserve"> running low on space?</w:t>
      </w:r>
    </w:p>
    <w:p w14:paraId="4289C1BB" w14:textId="7F858C8E" w:rsidR="004A1D68" w:rsidRPr="00A452F2" w:rsidRDefault="004A1D68" w:rsidP="004A1D68">
      <w:pPr>
        <w:pStyle w:val="Bullet"/>
        <w:rPr>
          <w:lang w:val="en-GB"/>
        </w:rPr>
      </w:pPr>
      <w:r w:rsidRPr="4CAB3972">
        <w:rPr>
          <w:lang w:val="en-GB"/>
        </w:rPr>
        <w:t>Is any of the Disk Group</w:t>
      </w:r>
      <w:r w:rsidR="004F4F76">
        <w:rPr>
          <w:lang w:val="en-GB"/>
        </w:rPr>
        <w:t>s</w:t>
      </w:r>
      <w:r w:rsidRPr="4CAB3972">
        <w:rPr>
          <w:lang w:val="en-GB"/>
        </w:rPr>
        <w:t xml:space="preserve"> facing congestion? You want to check both the max and count the number of occurrences &gt; 60.</w:t>
      </w:r>
    </w:p>
    <w:p w14:paraId="39D9F655" w14:textId="77777777" w:rsidR="004A1D68" w:rsidRPr="00A452F2" w:rsidRDefault="004A1D68" w:rsidP="004A1D68">
      <w:pPr>
        <w:pStyle w:val="Bullet"/>
        <w:rPr>
          <w:lang w:val="en-GB"/>
        </w:rPr>
      </w:pPr>
      <w:r w:rsidRPr="00A452F2">
        <w:rPr>
          <w:lang w:val="en-GB"/>
        </w:rPr>
        <w:t>Is there outstanding IO on any of the Disk Group?</w:t>
      </w:r>
    </w:p>
    <w:p w14:paraId="0EC60E71" w14:textId="284E55BC" w:rsidR="009C019C" w:rsidRDefault="004A1D68" w:rsidP="004A1D68">
      <w:pPr>
        <w:rPr>
          <w:lang w:val="en-GB"/>
        </w:rPr>
      </w:pPr>
      <w:r w:rsidRPr="4CAB3972">
        <w:rPr>
          <w:lang w:val="en-GB"/>
        </w:rPr>
        <w:t xml:space="preserve">If you add them </w:t>
      </w:r>
      <w:r w:rsidR="52694178" w:rsidRPr="4CAB3972">
        <w:rPr>
          <w:lang w:val="en-GB"/>
        </w:rPr>
        <w:t>up</w:t>
      </w:r>
      <w:r w:rsidRPr="4CAB3972">
        <w:rPr>
          <w:lang w:val="en-GB"/>
        </w:rPr>
        <w:t xml:space="preserve">, you are looking at 530 metrics for this vSAN cluster. And that’s just 1 point in time. </w:t>
      </w:r>
      <w:r w:rsidR="009C019C" w:rsidRPr="4CAB3972">
        <w:rPr>
          <w:lang w:val="en-GB"/>
        </w:rPr>
        <w:t xml:space="preserve">It will be difficult to show hundreds of datapoint on a screen, even if you can </w:t>
      </w:r>
      <w:proofErr w:type="spellStart"/>
      <w:r w:rsidRPr="4CAB3972">
        <w:rPr>
          <w:lang w:val="en-GB"/>
        </w:rPr>
        <w:t>color</w:t>
      </w:r>
      <w:proofErr w:type="spellEnd"/>
      <w:r w:rsidR="009C019C" w:rsidRPr="4CAB3972">
        <w:rPr>
          <w:lang w:val="en-GB"/>
        </w:rPr>
        <w:t xml:space="preserve"> code them all. We need a way to zoom in on the early warning.</w:t>
      </w:r>
    </w:p>
    <w:p w14:paraId="79CBEBB9" w14:textId="78E9E49F" w:rsidR="004A1D68" w:rsidRPr="00A452F2" w:rsidRDefault="009C019C" w:rsidP="004A1D68">
      <w:pPr>
        <w:rPr>
          <w:lang w:val="en-GB"/>
        </w:rPr>
      </w:pPr>
      <w:r>
        <w:rPr>
          <w:lang w:val="en-GB"/>
        </w:rPr>
        <w:t xml:space="preserve">The above is just a point in time. What if you want to see the trend over time? </w:t>
      </w:r>
      <w:r w:rsidR="004A1D68" w:rsidRPr="00A452F2">
        <w:rPr>
          <w:lang w:val="en-GB"/>
        </w:rPr>
        <w:t xml:space="preserve">In 1 </w:t>
      </w:r>
      <w:proofErr w:type="gramStart"/>
      <w:r w:rsidR="004A1D68" w:rsidRPr="00A452F2">
        <w:rPr>
          <w:lang w:val="en-GB"/>
        </w:rPr>
        <w:t>month</w:t>
      </w:r>
      <w:proofErr w:type="gramEnd"/>
      <w:r w:rsidR="004A1D68" w:rsidRPr="00A452F2">
        <w:rPr>
          <w:lang w:val="en-GB"/>
        </w:rPr>
        <w:t xml:space="preserve"> </w:t>
      </w:r>
      <w:r w:rsidR="004A1D68">
        <w:rPr>
          <w:lang w:val="en-GB"/>
        </w:rPr>
        <w:t>you are</w:t>
      </w:r>
      <w:r w:rsidR="004A1D68" w:rsidRPr="00A452F2">
        <w:rPr>
          <w:lang w:val="en-GB"/>
        </w:rPr>
        <w:t xml:space="preserve"> looking at 530 x 8766 = 4.6+ millions data points</w:t>
      </w:r>
      <w:r>
        <w:rPr>
          <w:lang w:val="en-GB"/>
        </w:rPr>
        <w:t xml:space="preserve">. And that’s just 1 cluster. </w:t>
      </w:r>
      <w:proofErr w:type="gramStart"/>
      <w:r>
        <w:rPr>
          <w:lang w:val="en-GB"/>
        </w:rPr>
        <w:t>So</w:t>
      </w:r>
      <w:proofErr w:type="gramEnd"/>
      <w:r>
        <w:rPr>
          <w:lang w:val="en-GB"/>
        </w:rPr>
        <w:t xml:space="preserve"> there is a need for a better technique.</w:t>
      </w:r>
    </w:p>
    <w:p w14:paraId="5640EA9A" w14:textId="5503488E" w:rsidR="004A1D68" w:rsidRPr="00A452F2" w:rsidRDefault="009C019C" w:rsidP="004A1D68">
      <w:pPr>
        <w:rPr>
          <w:lang w:val="en-GB"/>
        </w:rPr>
      </w:pPr>
      <w:r w:rsidRPr="4CAB3972">
        <w:rPr>
          <w:lang w:val="en-GB"/>
        </w:rPr>
        <w:t xml:space="preserve">vRealize Operations use the formula </w:t>
      </w:r>
      <w:proofErr w:type="gramStart"/>
      <w:r w:rsidR="004A1D68" w:rsidRPr="4CAB3972">
        <w:rPr>
          <w:lang w:val="en-GB"/>
        </w:rPr>
        <w:t>Min</w:t>
      </w:r>
      <w:r w:rsidRPr="4CAB3972">
        <w:rPr>
          <w:lang w:val="en-GB"/>
        </w:rPr>
        <w:t>(</w:t>
      </w:r>
      <w:proofErr w:type="gramEnd"/>
      <w:r w:rsidRPr="4CAB3972">
        <w:rPr>
          <w:lang w:val="en-GB"/>
        </w:rPr>
        <w:t>)</w:t>
      </w:r>
      <w:r w:rsidR="004A1D68" w:rsidRPr="4CAB3972">
        <w:rPr>
          <w:lang w:val="en-GB"/>
        </w:rPr>
        <w:t>, Max</w:t>
      </w:r>
      <w:r w:rsidRPr="4CAB3972">
        <w:rPr>
          <w:lang w:val="en-GB"/>
        </w:rPr>
        <w:t>()</w:t>
      </w:r>
      <w:r w:rsidR="004A1D68" w:rsidRPr="4CAB3972">
        <w:rPr>
          <w:lang w:val="en-GB"/>
        </w:rPr>
        <w:t xml:space="preserve">, </w:t>
      </w:r>
      <w:r w:rsidRPr="4CAB3972">
        <w:rPr>
          <w:lang w:val="en-GB"/>
        </w:rPr>
        <w:t xml:space="preserve">and </w:t>
      </w:r>
      <w:r w:rsidR="004A1D68" w:rsidRPr="4CAB3972">
        <w:rPr>
          <w:lang w:val="en-GB"/>
        </w:rPr>
        <w:t>Count</w:t>
      </w:r>
      <w:r w:rsidRPr="4CAB3972">
        <w:rPr>
          <w:lang w:val="en-GB"/>
        </w:rPr>
        <w:t xml:space="preserve">() to </w:t>
      </w:r>
      <w:r w:rsidR="004A1D68" w:rsidRPr="4CAB3972">
        <w:rPr>
          <w:lang w:val="en-GB"/>
        </w:rPr>
        <w:t xml:space="preserve">pick the early warning. This was covered earlier in </w:t>
      </w:r>
      <w:hyperlink w:anchor="_Depth_vs_Breadth">
        <w:r w:rsidR="004A1D68" w:rsidRPr="4CAB3972">
          <w:rPr>
            <w:rStyle w:val="Hyperlink"/>
            <w:lang w:val="en-GB"/>
          </w:rPr>
          <w:t>this section</w:t>
        </w:r>
      </w:hyperlink>
      <w:r w:rsidR="004A1D68" w:rsidRPr="4CAB3972">
        <w:rPr>
          <w:lang w:val="en-GB"/>
        </w:rPr>
        <w:t xml:space="preserve">. </w:t>
      </w:r>
      <w:r w:rsidRPr="4CAB3972">
        <w:rPr>
          <w:lang w:val="en-GB"/>
        </w:rPr>
        <w:t xml:space="preserve">It combines the key metrics into a set of KPI. With </w:t>
      </w:r>
      <w:r w:rsidR="52913EFC" w:rsidRPr="4CAB3972">
        <w:rPr>
          <w:lang w:val="en-GB"/>
        </w:rPr>
        <w:t xml:space="preserve">these </w:t>
      </w:r>
      <w:r w:rsidRPr="4CAB3972">
        <w:rPr>
          <w:lang w:val="en-GB"/>
        </w:rPr>
        <w:t>vSAN KPI</w:t>
      </w:r>
      <w:r w:rsidR="26BA2CAA" w:rsidRPr="4CAB3972">
        <w:rPr>
          <w:lang w:val="en-GB"/>
        </w:rPr>
        <w:t>s</w:t>
      </w:r>
      <w:r w:rsidRPr="4CAB3972">
        <w:rPr>
          <w:lang w:val="en-GB"/>
        </w:rPr>
        <w:t xml:space="preserve">, </w:t>
      </w:r>
      <w:r w:rsidR="004A1D68" w:rsidRPr="4CAB3972">
        <w:rPr>
          <w:lang w:val="en-GB"/>
        </w:rPr>
        <w:t>you only have 12 metrics to check instead of 530, without losing any insight. In fact, you get better early warning, as we hide the average. Early Warning is critical as buying hardware is more than a trip to local DIY hardware store.</w:t>
      </w:r>
    </w:p>
    <w:p w14:paraId="1375006C" w14:textId="25C48145" w:rsidR="004A1D68" w:rsidRPr="00A452F2" w:rsidRDefault="004A1D68" w:rsidP="004A1D68">
      <w:pPr>
        <w:rPr>
          <w:lang w:val="en-GB"/>
        </w:rPr>
      </w:pPr>
      <w:r w:rsidRPr="00A452F2">
        <w:rPr>
          <w:lang w:val="en-GB"/>
        </w:rPr>
        <w:t xml:space="preserve">The following tables show the KPIs and their formula. </w:t>
      </w:r>
    </w:p>
    <w:p w14:paraId="0A9DE6FC" w14:textId="77777777" w:rsidR="004A1D68" w:rsidRPr="00A452F2" w:rsidRDefault="004A1D68" w:rsidP="004A1D68">
      <w:pPr>
        <w:rPr>
          <w:lang w:val="en-GB"/>
        </w:rPr>
      </w:pPr>
      <w:r>
        <w:rPr>
          <w:noProof/>
        </w:rPr>
        <w:drawing>
          <wp:inline distT="0" distB="0" distL="0" distR="0" wp14:anchorId="2D1E31B2" wp14:editId="1F556613">
            <wp:extent cx="6688667" cy="359421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70">
                      <a:extLst>
                        <a:ext uri="{28A0092B-C50C-407E-A947-70E740481C1C}">
                          <a14:useLocalDpi xmlns:a14="http://schemas.microsoft.com/office/drawing/2010/main" val="0"/>
                        </a:ext>
                      </a:extLst>
                    </a:blip>
                    <a:stretch>
                      <a:fillRect/>
                    </a:stretch>
                  </pic:blipFill>
                  <pic:spPr>
                    <a:xfrm>
                      <a:off x="0" y="0"/>
                      <a:ext cx="6688667" cy="3594216"/>
                    </a:xfrm>
                    <a:prstGeom prst="rect">
                      <a:avLst/>
                    </a:prstGeom>
                  </pic:spPr>
                </pic:pic>
              </a:graphicData>
            </a:graphic>
          </wp:inline>
        </w:drawing>
      </w:r>
    </w:p>
    <w:p w14:paraId="1EA52CC3" w14:textId="05487894" w:rsidR="009F356F" w:rsidRDefault="000D72C1" w:rsidP="009F356F">
      <w:pPr>
        <w:rPr>
          <w:lang w:val="en-GB"/>
        </w:rPr>
      </w:pPr>
      <w:r>
        <w:rPr>
          <w:lang w:val="en-GB"/>
        </w:rPr>
        <w:lastRenderedPageBreak/>
        <w:t xml:space="preserve">From the above, </w:t>
      </w:r>
      <w:r w:rsidR="00AE4D31">
        <w:rPr>
          <w:lang w:val="en-GB"/>
        </w:rPr>
        <w:t xml:space="preserve">we </w:t>
      </w:r>
      <w:r>
        <w:rPr>
          <w:lang w:val="en-GB"/>
        </w:rPr>
        <w:t>need to reduce it to a single metric</w:t>
      </w:r>
      <w:r w:rsidR="00AE4D31">
        <w:rPr>
          <w:lang w:val="en-GB"/>
        </w:rPr>
        <w:t xml:space="preserve"> so we can report many vSAN clusters. The following diagram shows why.</w:t>
      </w:r>
    </w:p>
    <w:p w14:paraId="4846768B" w14:textId="5C8EE8B4" w:rsidR="006A4BF6" w:rsidRDefault="00024B40" w:rsidP="009F356F">
      <w:pPr>
        <w:rPr>
          <w:lang w:val="en-GB"/>
        </w:rPr>
      </w:pPr>
      <w:r w:rsidRPr="00024B40">
        <w:rPr>
          <w:noProof/>
          <w:lang w:val="en-GB"/>
        </w:rPr>
        <w:drawing>
          <wp:inline distT="0" distB="0" distL="0" distR="0" wp14:anchorId="31A9DD78" wp14:editId="32F0997F">
            <wp:extent cx="6125534" cy="2178995"/>
            <wp:effectExtent l="0" t="0" r="8890" b="0"/>
            <wp:docPr id="1293284853" name="Picture 129328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1"/>
                    <a:stretch>
                      <a:fillRect/>
                    </a:stretch>
                  </pic:blipFill>
                  <pic:spPr>
                    <a:xfrm>
                      <a:off x="0" y="0"/>
                      <a:ext cx="6130078" cy="2180611"/>
                    </a:xfrm>
                    <a:prstGeom prst="rect">
                      <a:avLst/>
                    </a:prstGeom>
                  </pic:spPr>
                </pic:pic>
              </a:graphicData>
            </a:graphic>
          </wp:inline>
        </w:drawing>
      </w:r>
    </w:p>
    <w:p w14:paraId="71822E8F" w14:textId="043E152A" w:rsidR="000529D4" w:rsidRPr="009F356F" w:rsidRDefault="000529D4" w:rsidP="009F356F">
      <w:pPr>
        <w:rPr>
          <w:lang w:val="en-GB"/>
        </w:rPr>
      </w:pPr>
      <w:r>
        <w:rPr>
          <w:lang w:val="en-GB"/>
        </w:rPr>
        <w:t xml:space="preserve">If you want to crack the vSAN KPI, reach out to me. </w:t>
      </w:r>
    </w:p>
    <w:p w14:paraId="0E572B00" w14:textId="748ABE47" w:rsidR="00500705" w:rsidRDefault="00500705" w:rsidP="00160AA2">
      <w:pPr>
        <w:pStyle w:val="Heading4"/>
      </w:pPr>
      <w:r>
        <w:t>Performance Troubleshooting</w:t>
      </w:r>
    </w:p>
    <w:p w14:paraId="5D9C023F" w14:textId="1F7D0E0D" w:rsidR="005B54B4" w:rsidRDefault="00500705" w:rsidP="00500705">
      <w:pPr>
        <w:rPr>
          <w:lang w:val="en-GB"/>
        </w:rPr>
      </w:pPr>
      <w:r>
        <w:rPr>
          <w:lang w:val="en-GB"/>
        </w:rPr>
        <w:t xml:space="preserve">The above KPI metrics are good enough for monitoring. It tells you if there is a problem. To know what’s causing the problem, you need to deeper. The first step is to recognise that there are two broad layers: VM layer and </w:t>
      </w:r>
      <w:proofErr w:type="gramStart"/>
      <w:r>
        <w:rPr>
          <w:lang w:val="en-GB"/>
        </w:rPr>
        <w:t>back end</w:t>
      </w:r>
      <w:proofErr w:type="gramEnd"/>
      <w:r>
        <w:rPr>
          <w:lang w:val="en-GB"/>
        </w:rPr>
        <w:t xml:space="preserve"> layer. </w:t>
      </w:r>
    </w:p>
    <w:p w14:paraId="411946B6" w14:textId="042C26AA" w:rsidR="00500705" w:rsidRPr="00500705" w:rsidRDefault="00500705" w:rsidP="00500705">
      <w:pPr>
        <w:rPr>
          <w:lang w:val="en-GB"/>
        </w:rPr>
      </w:pPr>
      <w:r>
        <w:rPr>
          <w:lang w:val="en-GB"/>
        </w:rPr>
        <w:t>I’ve put the two screens side by side for ease of comparison. What do you notice?</w:t>
      </w:r>
    </w:p>
    <w:p w14:paraId="01BA984D" w14:textId="2CD3FE9B" w:rsidR="00500705" w:rsidRDefault="00500705" w:rsidP="00500705">
      <w:pPr>
        <w:rPr>
          <w:lang w:val="en-GB"/>
        </w:rPr>
      </w:pPr>
      <w:r>
        <w:rPr>
          <w:noProof/>
        </w:rPr>
        <w:drawing>
          <wp:inline distT="0" distB="0" distL="0" distR="0" wp14:anchorId="6E716FD4" wp14:editId="76E8B8C1">
            <wp:extent cx="6639559" cy="4155440"/>
            <wp:effectExtent l="0" t="0" r="8890" b="0"/>
            <wp:docPr id="606394359" name="Picture 60639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9"/>
                    <pic:cNvPicPr/>
                  </pic:nvPicPr>
                  <pic:blipFill>
                    <a:blip r:embed="rId472">
                      <a:extLst>
                        <a:ext uri="{28A0092B-C50C-407E-A947-70E740481C1C}">
                          <a14:useLocalDpi xmlns:a14="http://schemas.microsoft.com/office/drawing/2010/main" val="0"/>
                        </a:ext>
                      </a:extLst>
                    </a:blip>
                    <a:stretch>
                      <a:fillRect/>
                    </a:stretch>
                  </pic:blipFill>
                  <pic:spPr>
                    <a:xfrm>
                      <a:off x="0" y="0"/>
                      <a:ext cx="6639559" cy="4155440"/>
                    </a:xfrm>
                    <a:prstGeom prst="rect">
                      <a:avLst/>
                    </a:prstGeom>
                  </pic:spPr>
                </pic:pic>
              </a:graphicData>
            </a:graphic>
          </wp:inline>
        </w:drawing>
      </w:r>
    </w:p>
    <w:p w14:paraId="697C1567" w14:textId="218767CD" w:rsidR="00500705" w:rsidRDefault="00500705" w:rsidP="00500705">
      <w:pPr>
        <w:rPr>
          <w:lang w:val="en-GB"/>
        </w:rPr>
      </w:pPr>
      <w:r>
        <w:rPr>
          <w:lang w:val="en-GB"/>
        </w:rPr>
        <w:t>Just like other storage subsystems, you will expect the latency &amp; outstanding IO at the backend layer to be lower. This is because it’s a subset of the entire path taken by the IO command of the VM.</w:t>
      </w:r>
    </w:p>
    <w:p w14:paraId="280C5F51" w14:textId="6A150A11" w:rsidR="00FF2BA5" w:rsidRDefault="005B54B4" w:rsidP="00500705">
      <w:pPr>
        <w:rPr>
          <w:lang w:val="en-GB"/>
        </w:rPr>
      </w:pPr>
      <w:r>
        <w:rPr>
          <w:lang w:val="en-GB"/>
        </w:rPr>
        <w:t xml:space="preserve">Let’s dive deeper to peel the layer. The following diagram </w:t>
      </w:r>
      <w:r w:rsidR="00FF2BA5">
        <w:rPr>
          <w:lang w:val="en-GB"/>
        </w:rPr>
        <w:t>shows the key components and how the latency counters are measured. It visualizes the hardware and software component using different box style.</w:t>
      </w:r>
    </w:p>
    <w:p w14:paraId="6364CC43" w14:textId="0A2A020A" w:rsidR="00FF2BA5" w:rsidRDefault="00FF2BA5" w:rsidP="00FF2BA5">
      <w:pPr>
        <w:pStyle w:val="Bullet"/>
        <w:rPr>
          <w:lang w:val="en-GB"/>
        </w:rPr>
      </w:pPr>
      <w:r>
        <w:rPr>
          <w:lang w:val="en-GB"/>
        </w:rPr>
        <w:lastRenderedPageBreak/>
        <w:t>Software: VM, vSAN software and Network kernel loadable module</w:t>
      </w:r>
    </w:p>
    <w:p w14:paraId="2C61BCE2" w14:textId="2E252073" w:rsidR="00FF2BA5" w:rsidRDefault="00FF2BA5" w:rsidP="00FF2BA5">
      <w:pPr>
        <w:pStyle w:val="Bullet"/>
        <w:rPr>
          <w:lang w:val="en-GB"/>
        </w:rPr>
      </w:pPr>
      <w:r>
        <w:rPr>
          <w:lang w:val="en-GB"/>
        </w:rPr>
        <w:t xml:space="preserve">Hardware: IO Controller Card, Cache Disk, Capacity Disk, and Network Card </w:t>
      </w:r>
    </w:p>
    <w:p w14:paraId="62A5DB5E" w14:textId="70766639" w:rsidR="005B54B4" w:rsidRDefault="00FF2BA5" w:rsidP="00500705">
      <w:pPr>
        <w:rPr>
          <w:lang w:val="en-GB"/>
        </w:rPr>
      </w:pPr>
      <w:r>
        <w:rPr>
          <w:lang w:val="en-GB"/>
        </w:rPr>
        <w:t xml:space="preserve">The white arrows show a single Write command, and the yellow arrow show a single read command. Both have double arrows to show the acknowledgement when the command has been completed. </w:t>
      </w:r>
    </w:p>
    <w:p w14:paraId="093C86EE" w14:textId="39638070" w:rsidR="00FF2BA5" w:rsidRDefault="00FF2BA5" w:rsidP="00FF2BA5">
      <w:pPr>
        <w:pStyle w:val="Bullet"/>
        <w:rPr>
          <w:lang w:val="en-GB"/>
        </w:rPr>
      </w:pPr>
      <w:r>
        <w:rPr>
          <w:lang w:val="en-GB"/>
        </w:rPr>
        <w:t xml:space="preserve">The write request is written to the cache </w:t>
      </w:r>
      <w:proofErr w:type="gramStart"/>
      <w:r>
        <w:rPr>
          <w:lang w:val="en-GB"/>
        </w:rPr>
        <w:t>disk, and</w:t>
      </w:r>
      <w:proofErr w:type="gramEnd"/>
      <w:r>
        <w:rPr>
          <w:lang w:val="en-GB"/>
        </w:rPr>
        <w:t xml:space="preserve"> acknowledged. The </w:t>
      </w:r>
      <w:proofErr w:type="spellStart"/>
      <w:r>
        <w:rPr>
          <w:lang w:val="en-GB"/>
        </w:rPr>
        <w:t>destaging</w:t>
      </w:r>
      <w:proofErr w:type="spellEnd"/>
      <w:r>
        <w:rPr>
          <w:lang w:val="en-GB"/>
        </w:rPr>
        <w:t xml:space="preserve"> to capacity disk is done post acknowledgement, hence it’s not part of the VM disk latency. In this example, we are showing that the writing happens to be on local ESXi host.</w:t>
      </w:r>
    </w:p>
    <w:p w14:paraId="179DF09F" w14:textId="0A1AF057" w:rsidR="00FF2BA5" w:rsidRDefault="00FF2BA5" w:rsidP="00FF2BA5">
      <w:pPr>
        <w:pStyle w:val="Bullet"/>
        <w:rPr>
          <w:lang w:val="en-GB"/>
        </w:rPr>
      </w:pPr>
      <w:r>
        <w:rPr>
          <w:lang w:val="en-GB"/>
        </w:rPr>
        <w:t>The read request is shown as remote so we can cover both local and remote scenarios. Notice the read does not touch the local IO Controller Card. It goes into the network subsystem, which drives the physical network card.</w:t>
      </w:r>
      <w:r w:rsidR="00E31C98">
        <w:rPr>
          <w:lang w:val="en-GB"/>
        </w:rPr>
        <w:t xml:space="preserve"> On the destination host, the vSAN software will first read from the cache. If there is a miss, it will read from the capacity disk.</w:t>
      </w:r>
    </w:p>
    <w:p w14:paraId="26C2AC47" w14:textId="71B57BB2" w:rsidR="005B54B4" w:rsidRDefault="005B54B4" w:rsidP="00500705">
      <w:pPr>
        <w:rPr>
          <w:lang w:val="en-GB"/>
        </w:rPr>
      </w:pPr>
      <w:r w:rsidRPr="009F356F">
        <w:rPr>
          <w:noProof/>
          <w:lang w:val="en-GB"/>
        </w:rPr>
        <w:drawing>
          <wp:inline distT="0" distB="0" distL="0" distR="0" wp14:anchorId="5A574FBA" wp14:editId="13E0A75E">
            <wp:extent cx="6645910" cy="2592705"/>
            <wp:effectExtent l="0" t="0" r="2540" b="0"/>
            <wp:docPr id="1293284800" name="Picture 1293284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3"/>
                    <a:stretch>
                      <a:fillRect/>
                    </a:stretch>
                  </pic:blipFill>
                  <pic:spPr>
                    <a:xfrm>
                      <a:off x="0" y="0"/>
                      <a:ext cx="6645910" cy="2592705"/>
                    </a:xfrm>
                    <a:prstGeom prst="rect">
                      <a:avLst/>
                    </a:prstGeom>
                  </pic:spPr>
                </pic:pic>
              </a:graphicData>
            </a:graphic>
          </wp:inline>
        </w:drawing>
      </w:r>
    </w:p>
    <w:p w14:paraId="5B66D7A2" w14:textId="05327D27" w:rsidR="00963042" w:rsidRDefault="00963042" w:rsidP="00160AA2">
      <w:pPr>
        <w:pStyle w:val="Heading4"/>
      </w:pPr>
      <w:r>
        <w:t>Other Metrics</w:t>
      </w:r>
    </w:p>
    <w:p w14:paraId="0D019365" w14:textId="2F57C187" w:rsidR="004A1D68" w:rsidRPr="00A452F2" w:rsidRDefault="00963042" w:rsidP="004A1D68">
      <w:pPr>
        <w:rPr>
          <w:lang w:val="en-GB"/>
        </w:rPr>
      </w:pPr>
      <w:r>
        <w:rPr>
          <w:lang w:val="en-GB"/>
        </w:rPr>
        <w:t xml:space="preserve">The </w:t>
      </w:r>
      <w:r w:rsidR="004A1D68" w:rsidRPr="00A452F2">
        <w:rPr>
          <w:lang w:val="en-GB"/>
        </w:rPr>
        <w:t xml:space="preserve">Percentage of VM with disk latency </w:t>
      </w:r>
      <w:r>
        <w:rPr>
          <w:lang w:val="en-GB"/>
        </w:rPr>
        <w:t xml:space="preserve">metric </w:t>
      </w:r>
      <w:r w:rsidR="004A1D68" w:rsidRPr="00A452F2">
        <w:rPr>
          <w:lang w:val="en-GB"/>
        </w:rPr>
        <w:t>on vSAN datastore object will not include virtual disks not residing on the vSAN datastore. It only gets from vSAN datastores. Example:</w:t>
      </w:r>
    </w:p>
    <w:p w14:paraId="1080450A" w14:textId="77777777" w:rsidR="004A1D68" w:rsidRPr="00A452F2" w:rsidRDefault="004A1D68" w:rsidP="00963042">
      <w:pPr>
        <w:pStyle w:val="Bullet"/>
        <w:rPr>
          <w:lang w:val="en-GB"/>
        </w:rPr>
      </w:pPr>
      <w:r w:rsidRPr="00A452F2">
        <w:rPr>
          <w:lang w:val="en-GB"/>
        </w:rPr>
        <w:t>VM 1 has 2 virtual disks, one on vSAN, one of RDM LUN</w:t>
      </w:r>
    </w:p>
    <w:p w14:paraId="23E53EB7" w14:textId="77777777" w:rsidR="004A1D68" w:rsidRPr="00A452F2" w:rsidRDefault="004A1D68" w:rsidP="00963042">
      <w:pPr>
        <w:pStyle w:val="Bullet"/>
        <w:rPr>
          <w:lang w:val="en-GB"/>
        </w:rPr>
      </w:pPr>
      <w:r w:rsidRPr="00A452F2">
        <w:rPr>
          <w:lang w:val="en-GB"/>
        </w:rPr>
        <w:t>VM 2 has 2 virtual disks, one on vSAN, one of VMFS datastore</w:t>
      </w:r>
    </w:p>
    <w:p w14:paraId="2CA3C128" w14:textId="1654674E" w:rsidR="004A1D68" w:rsidRPr="00A452F2" w:rsidRDefault="004A1D68" w:rsidP="004A1D68">
      <w:pPr>
        <w:rPr>
          <w:lang w:val="en-GB"/>
        </w:rPr>
      </w:pPr>
      <w:r w:rsidRPr="00A452F2">
        <w:rPr>
          <w:lang w:val="en-GB"/>
        </w:rPr>
        <w:t>In the above</w:t>
      </w:r>
      <w:r w:rsidR="00963042">
        <w:rPr>
          <w:lang w:val="en-GB"/>
        </w:rPr>
        <w:t xml:space="preserve"> example, the formula will </w:t>
      </w:r>
      <w:r w:rsidRPr="00A452F2">
        <w:rPr>
          <w:lang w:val="en-GB"/>
        </w:rPr>
        <w:t xml:space="preserve">ignore the latency from </w:t>
      </w:r>
      <w:r w:rsidR="00963042">
        <w:rPr>
          <w:lang w:val="en-GB"/>
        </w:rPr>
        <w:t>the virtual disks on RDM LUN and VMFS datastore.</w:t>
      </w:r>
    </w:p>
    <w:p w14:paraId="2135EABC" w14:textId="0423FC2B" w:rsidR="004A1D68" w:rsidRPr="00A452F2" w:rsidRDefault="00963042" w:rsidP="004A1D68">
      <w:pPr>
        <w:rPr>
          <w:lang w:val="en-GB"/>
        </w:rPr>
      </w:pPr>
      <w:r>
        <w:rPr>
          <w:lang w:val="en-GB"/>
        </w:rPr>
        <w:t xml:space="preserve">In the </w:t>
      </w:r>
      <w:r w:rsidR="004A1D68" w:rsidRPr="00A452F2">
        <w:rPr>
          <w:lang w:val="en-GB"/>
        </w:rPr>
        <w:t>What If</w:t>
      </w:r>
      <w:r>
        <w:rPr>
          <w:lang w:val="en-GB"/>
        </w:rPr>
        <w:t xml:space="preserve"> scenario </w:t>
      </w:r>
    </w:p>
    <w:p w14:paraId="012B9AFE" w14:textId="3219F232" w:rsidR="004A1D68" w:rsidRPr="00A452F2" w:rsidRDefault="004A1D68" w:rsidP="00963042">
      <w:pPr>
        <w:pStyle w:val="Bullet"/>
        <w:rPr>
          <w:lang w:val="en-GB"/>
        </w:rPr>
      </w:pPr>
      <w:r w:rsidRPr="00A452F2">
        <w:rPr>
          <w:lang w:val="en-GB"/>
        </w:rPr>
        <w:t>Guest File System | Utilization is the metric used to determine VM consumption (without the vSAN overhead due to FTT)</w:t>
      </w:r>
    </w:p>
    <w:p w14:paraId="78ABBE67" w14:textId="3F502EA8" w:rsidR="004A1D68" w:rsidRPr="00A452F2" w:rsidRDefault="004A1D68" w:rsidP="004A1D68">
      <w:pPr>
        <w:pStyle w:val="Heading3"/>
        <w:rPr>
          <w:lang w:val="en-GB"/>
        </w:rPr>
      </w:pPr>
      <w:r w:rsidRPr="00A452F2">
        <w:rPr>
          <w:lang w:val="en-GB"/>
        </w:rPr>
        <w:t>Storage Array</w:t>
      </w:r>
    </w:p>
    <w:p w14:paraId="13678EC9" w14:textId="2EF2A0C1" w:rsidR="005D7A30" w:rsidRDefault="005D7A30" w:rsidP="004A1D68">
      <w:pPr>
        <w:rPr>
          <w:lang w:val="en-GB"/>
        </w:rPr>
      </w:pPr>
      <w:r>
        <w:rPr>
          <w:lang w:val="en-GB"/>
        </w:rPr>
        <w:t>This space is for rent.</w:t>
      </w:r>
    </w:p>
    <w:p w14:paraId="6FB47159" w14:textId="2014711D" w:rsidR="004A1D68" w:rsidRPr="00A452F2" w:rsidRDefault="005D7A30" w:rsidP="004A1D68">
      <w:pPr>
        <w:rPr>
          <w:lang w:val="en-GB"/>
        </w:rPr>
      </w:pPr>
      <w:r>
        <w:rPr>
          <w:lang w:val="en-GB"/>
        </w:rPr>
        <w:t xml:space="preserve">The above translates into you’re most welcome to contribute. </w:t>
      </w:r>
    </w:p>
    <w:p w14:paraId="7B80CAFD" w14:textId="1012F6AD" w:rsidR="005A6D90" w:rsidRDefault="005A6D90" w:rsidP="00C84219">
      <w:pPr>
        <w:pStyle w:val="Heading2"/>
        <w:rPr>
          <w:lang w:val="en-GB"/>
        </w:rPr>
      </w:pPr>
      <w:r w:rsidRPr="4CAB3972">
        <w:rPr>
          <w:lang w:val="en-GB"/>
        </w:rPr>
        <w:lastRenderedPageBreak/>
        <w:t>Network Metric</w:t>
      </w:r>
      <w:r w:rsidR="0CDA5DA5" w:rsidRPr="4CAB3972">
        <w:rPr>
          <w:lang w:val="en-GB"/>
        </w:rPr>
        <w:t>s</w:t>
      </w:r>
    </w:p>
    <w:p w14:paraId="5EB57818" w14:textId="22AF92EF" w:rsidR="00173887" w:rsidRPr="00173887" w:rsidRDefault="00173887" w:rsidP="00173887">
      <w:pPr>
        <w:rPr>
          <w:lang w:val="en-GB"/>
        </w:rPr>
      </w:pPr>
      <w:r>
        <w:rPr>
          <w:noProof/>
        </w:rPr>
        <mc:AlternateContent>
          <mc:Choice Requires="wps">
            <w:drawing>
              <wp:anchor distT="0" distB="0" distL="114300" distR="114300" simplePos="0" relativeHeight="251658263" behindDoc="0" locked="0" layoutInCell="1" allowOverlap="1" wp14:anchorId="44A4A980" wp14:editId="7C0762B2">
                <wp:simplePos x="0" y="0"/>
                <wp:positionH relativeFrom="column">
                  <wp:posOffset>0</wp:posOffset>
                </wp:positionH>
                <wp:positionV relativeFrom="paragraph">
                  <wp:posOffset>0</wp:posOffset>
                </wp:positionV>
                <wp:extent cx="1828800" cy="1828800"/>
                <wp:effectExtent l="0" t="0" r="0" b="0"/>
                <wp:wrapNone/>
                <wp:docPr id="606394177" name="Text Box 60639417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44A4A980" id="Text Box 606394177" o:spid="_x0000_s1037" type="#_x0000_t202" style="position:absolute;margin-left:0;margin-top:0;width:2in;height:2in;z-index:25165826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b0UAWkAgAASAUAAA4AAAAAAAAAAAAAAAAALgIAAGRycy9l&#10;Mm9Eb2MueG1sUEsBAi0AFAAGAAgAAAAhAEuJJs3WAAAABQEAAA8AAAAAAAAAAAAAAAAA/gQAAGRy&#10;cy9kb3ducmV2LnhtbFBLBQYAAAAABAAEAPMAAAABBgAAAAA=&#10;" filled="f" stroked="f">
                <v:textbox style="mso-fit-shape-to-text:t">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4F620757" w14:textId="73E68A9A" w:rsidR="00D810B5" w:rsidRPr="00A452F2" w:rsidRDefault="00111BFB" w:rsidP="003F097B">
      <w:pPr>
        <w:pStyle w:val="AfterChapterTitle"/>
        <w:rPr>
          <w:lang w:val="en-GB"/>
        </w:rPr>
      </w:pPr>
      <w:r>
        <w:rPr>
          <w:lang w:val="en-GB"/>
        </w:rPr>
        <w:t>Network monitoring is complex, especially in large data centers. Adding network virtualization takes the complexity of performance troubleshooting even higher.</w:t>
      </w:r>
    </w:p>
    <w:p w14:paraId="47F754C7" w14:textId="78D6200F" w:rsidR="005375AE" w:rsidRPr="00A452F2" w:rsidRDefault="005375AE" w:rsidP="00BA6B97">
      <w:pPr>
        <w:pStyle w:val="Heading3"/>
        <w:rPr>
          <w:lang w:val="en-GB"/>
        </w:rPr>
      </w:pPr>
      <w:r w:rsidRPr="00A452F2">
        <w:rPr>
          <w:lang w:val="en-GB"/>
        </w:rPr>
        <w:t xml:space="preserve">Why Network Monitoring is </w:t>
      </w:r>
      <w:r w:rsidR="00BA6B97" w:rsidRPr="00A452F2">
        <w:rPr>
          <w:lang w:val="en-GB"/>
        </w:rPr>
        <w:t>Unique</w:t>
      </w:r>
    </w:p>
    <w:p w14:paraId="62BDAB6D" w14:textId="7809EA5C" w:rsidR="001062E5" w:rsidRDefault="001062E5" w:rsidP="002B238C">
      <w:pPr>
        <w:rPr>
          <w:lang w:val="en-GB"/>
        </w:rPr>
      </w:pPr>
      <w:r w:rsidRPr="00A452F2">
        <w:rPr>
          <w:lang w:val="en-GB"/>
        </w:rPr>
        <w:t>From performance and capacity management point of view, network has different fundamental characteristics to compute or storage. The key differences are summarized below.</w:t>
      </w:r>
    </w:p>
    <w:p w14:paraId="2F70D48B" w14:textId="77777777" w:rsidR="00111BFB" w:rsidRPr="00A452F2" w:rsidRDefault="00111BFB" w:rsidP="00111BFB">
      <w:pPr>
        <w:pStyle w:val="BeforeTable"/>
        <w:rPr>
          <w:lang w:val="en-GB"/>
        </w:rPr>
      </w:pPr>
    </w:p>
    <w:tbl>
      <w:tblPr>
        <w:tblStyle w:val="TableGridLight"/>
        <w:tblW w:w="0" w:type="auto"/>
        <w:jc w:val="center"/>
        <w:tblLook w:val="04A0" w:firstRow="1" w:lastRow="0" w:firstColumn="1" w:lastColumn="0" w:noHBand="0" w:noVBand="1"/>
      </w:tblPr>
      <w:tblGrid>
        <w:gridCol w:w="3742"/>
        <w:gridCol w:w="2490"/>
        <w:gridCol w:w="2552"/>
      </w:tblGrid>
      <w:tr w:rsidR="005F50BC" w:rsidRPr="00E51A31" w14:paraId="51D90A93" w14:textId="77777777" w:rsidTr="4CAB3972">
        <w:trPr>
          <w:jc w:val="center"/>
        </w:trPr>
        <w:tc>
          <w:tcPr>
            <w:tcW w:w="3742" w:type="dxa"/>
          </w:tcPr>
          <w:p w14:paraId="44C1C8B4" w14:textId="77777777" w:rsidR="005F50BC" w:rsidRPr="00A452F2" w:rsidRDefault="005F50BC" w:rsidP="00F57410">
            <w:pPr>
              <w:pStyle w:val="Tableheading"/>
              <w:rPr>
                <w:lang w:val="en-GB"/>
              </w:rPr>
            </w:pPr>
          </w:p>
        </w:tc>
        <w:tc>
          <w:tcPr>
            <w:tcW w:w="2490" w:type="dxa"/>
          </w:tcPr>
          <w:p w14:paraId="21666A03" w14:textId="75AE8F71" w:rsidR="005F50BC" w:rsidRPr="00A452F2" w:rsidRDefault="005F50BC" w:rsidP="00F57410">
            <w:pPr>
              <w:pStyle w:val="Tableheading"/>
              <w:rPr>
                <w:lang w:val="en-GB"/>
              </w:rPr>
            </w:pPr>
            <w:r w:rsidRPr="00A452F2">
              <w:rPr>
                <w:lang w:val="en-GB"/>
              </w:rPr>
              <w:t>Compute or Storage</w:t>
            </w:r>
          </w:p>
        </w:tc>
        <w:tc>
          <w:tcPr>
            <w:tcW w:w="2552" w:type="dxa"/>
          </w:tcPr>
          <w:p w14:paraId="70FDC0C4" w14:textId="77777777" w:rsidR="005F50BC" w:rsidRPr="00A452F2" w:rsidRDefault="005F50BC" w:rsidP="00F57410">
            <w:pPr>
              <w:pStyle w:val="Tableheading"/>
              <w:rPr>
                <w:lang w:val="en-GB"/>
              </w:rPr>
            </w:pPr>
            <w:r w:rsidRPr="00A452F2">
              <w:rPr>
                <w:lang w:val="en-GB"/>
              </w:rPr>
              <w:t>Network</w:t>
            </w:r>
          </w:p>
        </w:tc>
      </w:tr>
      <w:tr w:rsidR="005F50BC" w:rsidRPr="00E51A31" w14:paraId="2C136A28" w14:textId="77777777" w:rsidTr="4CAB3972">
        <w:trPr>
          <w:jc w:val="center"/>
        </w:trPr>
        <w:tc>
          <w:tcPr>
            <w:tcW w:w="3742" w:type="dxa"/>
          </w:tcPr>
          <w:p w14:paraId="779FEC57" w14:textId="6B899B2F" w:rsidR="005F50BC" w:rsidRPr="00A452F2" w:rsidRDefault="539C29FD" w:rsidP="002B238C">
            <w:pPr>
              <w:pStyle w:val="Tablecontent"/>
              <w:rPr>
                <w:lang w:val="en-GB"/>
              </w:rPr>
            </w:pPr>
            <w:r w:rsidRPr="4CAB3972">
              <w:rPr>
                <w:lang w:val="en-GB"/>
              </w:rPr>
              <w:t>Net available resource to VM</w:t>
            </w:r>
          </w:p>
        </w:tc>
        <w:tc>
          <w:tcPr>
            <w:tcW w:w="2490" w:type="dxa"/>
          </w:tcPr>
          <w:p w14:paraId="0E778E7C" w14:textId="164ACC8D" w:rsidR="005F50BC" w:rsidRPr="00A452F2" w:rsidRDefault="005F50BC" w:rsidP="002B238C">
            <w:pPr>
              <w:pStyle w:val="Tablecontent"/>
              <w:rPr>
                <w:lang w:val="en-GB"/>
              </w:rPr>
            </w:pPr>
            <w:r w:rsidRPr="00A452F2">
              <w:rPr>
                <w:lang w:val="en-GB"/>
              </w:rPr>
              <w:t xml:space="preserve">Relatively </w:t>
            </w:r>
            <w:r w:rsidRPr="007A1C3C">
              <w:rPr>
                <w:iCs/>
                <w:lang w:val="en-GB"/>
              </w:rPr>
              <w:t>high</w:t>
            </w:r>
            <w:r w:rsidRPr="00A452F2">
              <w:rPr>
                <w:lang w:val="en-GB"/>
              </w:rPr>
              <w:t xml:space="preserve"> </w:t>
            </w:r>
          </w:p>
        </w:tc>
        <w:tc>
          <w:tcPr>
            <w:tcW w:w="2552" w:type="dxa"/>
          </w:tcPr>
          <w:p w14:paraId="1BA1DFCD" w14:textId="77777777" w:rsidR="005F50BC" w:rsidRPr="00A452F2" w:rsidRDefault="005F50BC" w:rsidP="002B238C">
            <w:pPr>
              <w:pStyle w:val="Tablecontent"/>
              <w:rPr>
                <w:lang w:val="en-GB"/>
              </w:rPr>
            </w:pPr>
            <w:r w:rsidRPr="00A452F2">
              <w:rPr>
                <w:lang w:val="en-GB"/>
              </w:rPr>
              <w:t xml:space="preserve">Low </w:t>
            </w:r>
          </w:p>
        </w:tc>
      </w:tr>
      <w:tr w:rsidR="005F50BC" w:rsidRPr="00E51A31" w14:paraId="64713171" w14:textId="77777777" w:rsidTr="4CAB3972">
        <w:trPr>
          <w:jc w:val="center"/>
        </w:trPr>
        <w:tc>
          <w:tcPr>
            <w:tcW w:w="3742" w:type="dxa"/>
          </w:tcPr>
          <w:p w14:paraId="5B2191FB" w14:textId="78F8876E" w:rsidR="005F50BC" w:rsidRPr="00A452F2" w:rsidRDefault="008300CA" w:rsidP="002B238C">
            <w:pPr>
              <w:pStyle w:val="Tablecontent"/>
              <w:rPr>
                <w:i/>
                <w:lang w:val="en-GB"/>
              </w:rPr>
            </w:pPr>
            <w:r>
              <w:rPr>
                <w:lang w:val="en-GB"/>
              </w:rPr>
              <w:t>R</w:t>
            </w:r>
            <w:r w:rsidRPr="00A452F2">
              <w:rPr>
                <w:lang w:val="en-GB"/>
              </w:rPr>
              <w:t>esource allocation at VM level</w:t>
            </w:r>
          </w:p>
        </w:tc>
        <w:tc>
          <w:tcPr>
            <w:tcW w:w="2490" w:type="dxa"/>
          </w:tcPr>
          <w:p w14:paraId="7FDC3A39" w14:textId="605042C6" w:rsidR="005F50BC" w:rsidRPr="007A1C3C" w:rsidRDefault="005F50BC" w:rsidP="002B238C">
            <w:pPr>
              <w:pStyle w:val="Tablecontent"/>
              <w:rPr>
                <w:iCs/>
                <w:lang w:val="en-GB"/>
              </w:rPr>
            </w:pPr>
            <w:r w:rsidRPr="007A1C3C">
              <w:rPr>
                <w:iCs/>
                <w:lang w:val="en-GB"/>
              </w:rPr>
              <w:t xml:space="preserve">Granular </w:t>
            </w:r>
          </w:p>
        </w:tc>
        <w:tc>
          <w:tcPr>
            <w:tcW w:w="2552" w:type="dxa"/>
          </w:tcPr>
          <w:p w14:paraId="3EB297AA" w14:textId="1C54A012" w:rsidR="005F50BC" w:rsidRPr="00A452F2" w:rsidRDefault="005F50BC" w:rsidP="002B238C">
            <w:pPr>
              <w:pStyle w:val="Tablecontent"/>
              <w:rPr>
                <w:lang w:val="en-GB"/>
              </w:rPr>
            </w:pPr>
            <w:r w:rsidRPr="00A452F2">
              <w:rPr>
                <w:lang w:val="en-GB"/>
              </w:rPr>
              <w:t xml:space="preserve">Coarse </w:t>
            </w:r>
          </w:p>
        </w:tc>
      </w:tr>
      <w:tr w:rsidR="005F50BC" w:rsidRPr="00E51A31" w14:paraId="4A39944B" w14:textId="77777777" w:rsidTr="4CAB3972">
        <w:trPr>
          <w:jc w:val="center"/>
        </w:trPr>
        <w:tc>
          <w:tcPr>
            <w:tcW w:w="3742" w:type="dxa"/>
          </w:tcPr>
          <w:p w14:paraId="3822F012" w14:textId="1F23AECA" w:rsidR="005F50BC" w:rsidRPr="00A452F2" w:rsidRDefault="007A1C3C" w:rsidP="002B238C">
            <w:pPr>
              <w:pStyle w:val="Tablecontent"/>
              <w:rPr>
                <w:lang w:val="en-GB"/>
              </w:rPr>
            </w:pPr>
            <w:r>
              <w:rPr>
                <w:lang w:val="en-GB"/>
              </w:rPr>
              <w:t xml:space="preserve">Hardware </w:t>
            </w:r>
          </w:p>
        </w:tc>
        <w:tc>
          <w:tcPr>
            <w:tcW w:w="2490" w:type="dxa"/>
          </w:tcPr>
          <w:p w14:paraId="6582B056" w14:textId="36F5427E" w:rsidR="005F50BC" w:rsidRPr="00A452F2" w:rsidRDefault="005F50BC" w:rsidP="002B238C">
            <w:pPr>
              <w:pStyle w:val="Tablecontent"/>
              <w:rPr>
                <w:lang w:val="en-GB"/>
              </w:rPr>
            </w:pPr>
            <w:r w:rsidRPr="00A452F2">
              <w:rPr>
                <w:lang w:val="en-GB"/>
              </w:rPr>
              <w:t xml:space="preserve">Single purpose </w:t>
            </w:r>
          </w:p>
        </w:tc>
        <w:tc>
          <w:tcPr>
            <w:tcW w:w="2552" w:type="dxa"/>
          </w:tcPr>
          <w:p w14:paraId="61B3CFD9" w14:textId="7A049DB5" w:rsidR="005F50BC" w:rsidRPr="00A452F2" w:rsidRDefault="005F50BC" w:rsidP="002B238C">
            <w:pPr>
              <w:pStyle w:val="Tablecontent"/>
              <w:rPr>
                <w:lang w:val="en-GB"/>
              </w:rPr>
            </w:pPr>
            <w:r w:rsidRPr="00A452F2">
              <w:rPr>
                <w:lang w:val="en-GB"/>
              </w:rPr>
              <w:t xml:space="preserve">Multi-purpose </w:t>
            </w:r>
          </w:p>
        </w:tc>
      </w:tr>
      <w:tr w:rsidR="005F50BC" w:rsidRPr="00E51A31" w14:paraId="574E6B0E" w14:textId="77777777" w:rsidTr="4CAB3972">
        <w:trPr>
          <w:jc w:val="center"/>
        </w:trPr>
        <w:tc>
          <w:tcPr>
            <w:tcW w:w="3742" w:type="dxa"/>
          </w:tcPr>
          <w:p w14:paraId="04945790" w14:textId="29B28159" w:rsidR="005F50BC" w:rsidRPr="00A452F2" w:rsidRDefault="007A1C3C" w:rsidP="002B238C">
            <w:pPr>
              <w:pStyle w:val="Tablecontent"/>
              <w:rPr>
                <w:lang w:val="en-GB"/>
              </w:rPr>
            </w:pPr>
            <w:r>
              <w:rPr>
                <w:lang w:val="en-GB"/>
              </w:rPr>
              <w:t>Nature</w:t>
            </w:r>
          </w:p>
        </w:tc>
        <w:tc>
          <w:tcPr>
            <w:tcW w:w="2490" w:type="dxa"/>
          </w:tcPr>
          <w:p w14:paraId="1DFAE0A2" w14:textId="49C0CD64" w:rsidR="005F50BC" w:rsidRPr="00A452F2" w:rsidRDefault="005F50BC" w:rsidP="002B238C">
            <w:pPr>
              <w:pStyle w:val="Tablecontent"/>
              <w:rPr>
                <w:lang w:val="en-GB"/>
              </w:rPr>
            </w:pPr>
            <w:r w:rsidRPr="00A452F2">
              <w:rPr>
                <w:lang w:val="en-GB"/>
              </w:rPr>
              <w:t xml:space="preserve">A node </w:t>
            </w:r>
          </w:p>
        </w:tc>
        <w:tc>
          <w:tcPr>
            <w:tcW w:w="2552" w:type="dxa"/>
          </w:tcPr>
          <w:p w14:paraId="3C886318" w14:textId="77777777" w:rsidR="005F50BC" w:rsidRPr="00A452F2" w:rsidRDefault="005F50BC" w:rsidP="002B238C">
            <w:pPr>
              <w:pStyle w:val="Tablecontent"/>
              <w:rPr>
                <w:lang w:val="en-GB"/>
              </w:rPr>
            </w:pPr>
            <w:r w:rsidRPr="00A452F2">
              <w:rPr>
                <w:lang w:val="en-GB"/>
              </w:rPr>
              <w:t>An interconnect</w:t>
            </w:r>
          </w:p>
        </w:tc>
      </w:tr>
      <w:tr w:rsidR="000E016B" w:rsidRPr="00E51A31" w14:paraId="3715A062" w14:textId="77777777" w:rsidTr="4CAB3972">
        <w:trPr>
          <w:jc w:val="center"/>
        </w:trPr>
        <w:tc>
          <w:tcPr>
            <w:tcW w:w="3742" w:type="dxa"/>
          </w:tcPr>
          <w:p w14:paraId="56623BCA" w14:textId="101B99AF" w:rsidR="000E016B" w:rsidRDefault="000E016B" w:rsidP="002B238C">
            <w:pPr>
              <w:pStyle w:val="Tablecontent"/>
              <w:rPr>
                <w:lang w:val="en-GB"/>
              </w:rPr>
            </w:pPr>
            <w:r>
              <w:rPr>
                <w:lang w:val="en-GB"/>
              </w:rPr>
              <w:t>Upper Limit</w:t>
            </w:r>
          </w:p>
        </w:tc>
        <w:tc>
          <w:tcPr>
            <w:tcW w:w="2490" w:type="dxa"/>
          </w:tcPr>
          <w:p w14:paraId="119C969E" w14:textId="08BB320F" w:rsidR="000E016B" w:rsidRPr="00A452F2" w:rsidRDefault="000E016B" w:rsidP="002B238C">
            <w:pPr>
              <w:pStyle w:val="Tablecontent"/>
              <w:rPr>
                <w:lang w:val="en-GB"/>
              </w:rPr>
            </w:pPr>
            <w:r>
              <w:rPr>
                <w:lang w:val="en-GB"/>
              </w:rPr>
              <w:t>Yes</w:t>
            </w:r>
          </w:p>
        </w:tc>
        <w:tc>
          <w:tcPr>
            <w:tcW w:w="2552" w:type="dxa"/>
          </w:tcPr>
          <w:p w14:paraId="3F4AE3E5" w14:textId="6F3B6008" w:rsidR="000E016B" w:rsidRPr="00A452F2" w:rsidRDefault="000E016B" w:rsidP="002B238C">
            <w:pPr>
              <w:pStyle w:val="Tablecontent"/>
              <w:rPr>
                <w:lang w:val="en-GB"/>
              </w:rPr>
            </w:pPr>
            <w:r>
              <w:rPr>
                <w:lang w:val="en-GB"/>
              </w:rPr>
              <w:t>No</w:t>
            </w:r>
          </w:p>
        </w:tc>
      </w:tr>
      <w:tr w:rsidR="00E04C06" w:rsidRPr="00E51A31" w14:paraId="0CED02F5" w14:textId="77777777" w:rsidTr="4CAB3972">
        <w:trPr>
          <w:jc w:val="center"/>
        </w:trPr>
        <w:tc>
          <w:tcPr>
            <w:tcW w:w="3742" w:type="dxa"/>
          </w:tcPr>
          <w:p w14:paraId="1A33BFE2" w14:textId="25FAB426" w:rsidR="00E04C06" w:rsidRDefault="00E04C06" w:rsidP="002B238C">
            <w:pPr>
              <w:pStyle w:val="Tablecontent"/>
              <w:rPr>
                <w:lang w:val="en-GB"/>
              </w:rPr>
            </w:pPr>
            <w:r>
              <w:rPr>
                <w:lang w:val="en-GB"/>
              </w:rPr>
              <w:t>Monitoring</w:t>
            </w:r>
          </w:p>
        </w:tc>
        <w:tc>
          <w:tcPr>
            <w:tcW w:w="2490" w:type="dxa"/>
          </w:tcPr>
          <w:p w14:paraId="4E54F8C6" w14:textId="4A3D6963" w:rsidR="00E04C06" w:rsidRDefault="00E04C06" w:rsidP="002B238C">
            <w:pPr>
              <w:pStyle w:val="Tablecontent"/>
              <w:rPr>
                <w:lang w:val="en-GB"/>
              </w:rPr>
            </w:pPr>
            <w:r>
              <w:rPr>
                <w:lang w:val="en-GB"/>
              </w:rPr>
              <w:t>Simpler</w:t>
            </w:r>
          </w:p>
        </w:tc>
        <w:tc>
          <w:tcPr>
            <w:tcW w:w="2552" w:type="dxa"/>
          </w:tcPr>
          <w:p w14:paraId="2CD89C32" w14:textId="1CAEFA32" w:rsidR="00E04C06" w:rsidRDefault="00E04C06" w:rsidP="002B238C">
            <w:pPr>
              <w:pStyle w:val="Tablecontent"/>
              <w:rPr>
                <w:lang w:val="en-GB"/>
              </w:rPr>
            </w:pPr>
            <w:r>
              <w:rPr>
                <w:lang w:val="en-GB"/>
              </w:rPr>
              <w:t>Harder</w:t>
            </w:r>
          </w:p>
        </w:tc>
      </w:tr>
    </w:tbl>
    <w:p w14:paraId="766DE208" w14:textId="77777777" w:rsidR="001062E5" w:rsidRPr="00A452F2" w:rsidRDefault="001062E5" w:rsidP="00111BFB">
      <w:pPr>
        <w:pStyle w:val="BeforeTable"/>
        <w:rPr>
          <w:lang w:val="en-GB"/>
        </w:rPr>
      </w:pPr>
    </w:p>
    <w:p w14:paraId="708546F6" w14:textId="41836E47" w:rsidR="001062E5" w:rsidRPr="00A452F2" w:rsidRDefault="001062E5" w:rsidP="002B238C">
      <w:pPr>
        <w:rPr>
          <w:lang w:val="en-GB"/>
        </w:rPr>
      </w:pPr>
      <w:r w:rsidRPr="4CAB3972">
        <w:rPr>
          <w:lang w:val="en-GB"/>
        </w:rPr>
        <w:t>Let’s explain the above in more detail, starting from the first difference.</w:t>
      </w:r>
    </w:p>
    <w:p w14:paraId="44004786" w14:textId="7F075D07" w:rsidR="001062E5" w:rsidRPr="00A452F2" w:rsidRDefault="001062E5" w:rsidP="002B238C">
      <w:pPr>
        <w:rPr>
          <w:lang w:val="en-GB"/>
        </w:rPr>
      </w:pPr>
      <w:r w:rsidRPr="4CAB3972">
        <w:rPr>
          <w:lang w:val="en-GB"/>
        </w:rPr>
        <w:t xml:space="preserve">At the end of the day, the net available resources to the VMs </w:t>
      </w:r>
      <w:proofErr w:type="spellStart"/>
      <w:r w:rsidR="4881DC59" w:rsidRPr="4CAB3972">
        <w:rPr>
          <w:lang w:val="en-GB"/>
        </w:rPr>
        <w:t>are</w:t>
      </w:r>
      <w:r w:rsidRPr="4CAB3972">
        <w:rPr>
          <w:lang w:val="en-GB"/>
        </w:rPr>
        <w:t>what</w:t>
      </w:r>
      <w:proofErr w:type="spellEnd"/>
      <w:r w:rsidRPr="4CAB3972">
        <w:rPr>
          <w:lang w:val="en-GB"/>
        </w:rPr>
        <w:t xml:space="preserve"> we care about. What the IaaS platform used is considered an overhead.</w:t>
      </w:r>
      <w:r w:rsidR="005F50BC" w:rsidRPr="4CAB3972">
        <w:rPr>
          <w:lang w:val="en-GB"/>
        </w:rPr>
        <w:t xml:space="preserve"> The more ESXi </w:t>
      </w:r>
      <w:proofErr w:type="spellStart"/>
      <w:r w:rsidR="005F50BC" w:rsidRPr="4CAB3972">
        <w:rPr>
          <w:lang w:val="en-GB"/>
        </w:rPr>
        <w:t>VMkernel</w:t>
      </w:r>
      <w:proofErr w:type="spellEnd"/>
      <w:r w:rsidR="005F50BC" w:rsidRPr="4CAB3972">
        <w:rPr>
          <w:lang w:val="en-GB"/>
        </w:rPr>
        <w:t>, NSX, vSAN, vSphere Replication use, the lesser you have left for the business workload.</w:t>
      </w:r>
    </w:p>
    <w:p w14:paraId="59C4B8C5" w14:textId="4EA82E4A" w:rsidR="001062E5" w:rsidRPr="00A452F2" w:rsidRDefault="001062E5" w:rsidP="002B238C">
      <w:pPr>
        <w:rPr>
          <w:lang w:val="en-GB"/>
        </w:rPr>
      </w:pPr>
      <w:r w:rsidRPr="00A452F2">
        <w:rPr>
          <w:lang w:val="en-GB"/>
        </w:rPr>
        <w:t>An ESXi host has a fixed specification (for example, 2 CPUs, 36 cores, 256 GB RAM, 2 x 10 GE NIC). This means we know the upper physical limit. How much of that it available to the VMs?</w:t>
      </w:r>
      <w:r w:rsidR="000672C5">
        <w:rPr>
          <w:lang w:val="en-GB"/>
        </w:rPr>
        <w:t xml:space="preserve"> Another word, what is the usable capacity for the business workload? </w:t>
      </w:r>
    </w:p>
    <w:p w14:paraId="6AF13647" w14:textId="01ED5ECE" w:rsidR="001062E5" w:rsidRPr="00A452F2" w:rsidRDefault="001062E5" w:rsidP="002B238C">
      <w:pPr>
        <w:pStyle w:val="Bullet"/>
        <w:rPr>
          <w:lang w:val="en-GB"/>
        </w:rPr>
      </w:pPr>
      <w:r w:rsidRPr="00A452F2">
        <w:rPr>
          <w:lang w:val="en-GB"/>
        </w:rPr>
        <w:lastRenderedPageBreak/>
        <w:t>For compute, the hypervisor consumes a relatively low proportion of resources. Even if you add a software-defined storage such as Virtual SAN, you are looking at around 10</w:t>
      </w:r>
      <w:r w:rsidR="00DF4AF5" w:rsidRPr="00A452F2">
        <w:rPr>
          <w:lang w:val="en-GB"/>
        </w:rPr>
        <w:t>%</w:t>
      </w:r>
      <w:r w:rsidRPr="00A452F2">
        <w:rPr>
          <w:lang w:val="en-GB"/>
        </w:rPr>
        <w:t xml:space="preserve"> total utilization but depends on many factors</w:t>
      </w:r>
      <w:r w:rsidR="00705EFE">
        <w:rPr>
          <w:lang w:val="en-GB"/>
        </w:rPr>
        <w:t>.</w:t>
      </w:r>
    </w:p>
    <w:p w14:paraId="42BC4465" w14:textId="6BB387AC" w:rsidR="001062E5" w:rsidRPr="00A452F2" w:rsidRDefault="001062E5" w:rsidP="002B238C">
      <w:pPr>
        <w:pStyle w:val="Bullet"/>
        <w:rPr>
          <w:lang w:val="en-GB"/>
        </w:rPr>
      </w:pPr>
      <w:r w:rsidRPr="00A452F2">
        <w:rPr>
          <w:lang w:val="en-GB"/>
        </w:rPr>
        <w:t xml:space="preserve">The same cannot be said about network. Mass vMotion (for example, when the host enters maintenance mode), storage vMotion (in IP storage case), VM provisioning or cloning (for IP storage), and Virtual SAN all take up significant network bandwidth. In fact, the non-VM network takes up the majority of the ESXi resources. If you have 2 x 10 GE NIC, majority of it is </w:t>
      </w:r>
      <w:r w:rsidRPr="003C0E99">
        <w:rPr>
          <w:i/>
          <w:iCs/>
          <w:color w:val="FF0000"/>
          <w:lang w:val="en-GB"/>
        </w:rPr>
        <w:t>not</w:t>
      </w:r>
      <w:r w:rsidRPr="003C0E99">
        <w:rPr>
          <w:color w:val="FF0000"/>
          <w:lang w:val="en-GB"/>
        </w:rPr>
        <w:t xml:space="preserve"> </w:t>
      </w:r>
      <w:r w:rsidRPr="00A452F2">
        <w:rPr>
          <w:lang w:val="en-GB"/>
        </w:rPr>
        <w:t>used by VM.</w:t>
      </w:r>
      <w:r w:rsidR="000672C5">
        <w:rPr>
          <w:lang w:val="en-GB"/>
        </w:rPr>
        <w:t xml:space="preserve"> The following screenshot shows that VM only gets 100 shares out of 500 shares. </w:t>
      </w:r>
      <w:proofErr w:type="gramStart"/>
      <w:r w:rsidR="000672C5">
        <w:rPr>
          <w:lang w:val="en-GB"/>
        </w:rPr>
        <w:t>So</w:t>
      </w:r>
      <w:proofErr w:type="gramEnd"/>
      <w:r w:rsidR="000672C5">
        <w:rPr>
          <w:lang w:val="en-GB"/>
        </w:rPr>
        <w:t xml:space="preserve"> the overhead can be as high as 80%!</w:t>
      </w:r>
    </w:p>
    <w:p w14:paraId="3CDC0BA2" w14:textId="73140C12" w:rsidR="000672C5" w:rsidRDefault="000672C5" w:rsidP="00F0647F">
      <w:pPr>
        <w:jc w:val="right"/>
        <w:rPr>
          <w:lang w:val="en-GB"/>
        </w:rPr>
      </w:pPr>
      <w:r>
        <w:rPr>
          <w:noProof/>
        </w:rPr>
        <w:drawing>
          <wp:inline distT="0" distB="0" distL="0" distR="0" wp14:anchorId="63200E5D" wp14:editId="00930C49">
            <wp:extent cx="6177883" cy="4154400"/>
            <wp:effectExtent l="0" t="0" r="0" b="0"/>
            <wp:docPr id="606394151" name="Picture 60639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1"/>
                    <pic:cNvPicPr/>
                  </pic:nvPicPr>
                  <pic:blipFill>
                    <a:blip r:embed="rId474" cstate="print">
                      <a:extLst>
                        <a:ext uri="{28A0092B-C50C-407E-A947-70E740481C1C}">
                          <a14:useLocalDpi xmlns:a14="http://schemas.microsoft.com/office/drawing/2010/main" val="0"/>
                        </a:ext>
                      </a:extLst>
                    </a:blip>
                    <a:stretch>
                      <a:fillRect/>
                    </a:stretch>
                  </pic:blipFill>
                  <pic:spPr>
                    <a:xfrm>
                      <a:off x="0" y="0"/>
                      <a:ext cx="6177883" cy="4154400"/>
                    </a:xfrm>
                    <a:prstGeom prst="rect">
                      <a:avLst/>
                    </a:prstGeom>
                  </pic:spPr>
                </pic:pic>
              </a:graphicData>
            </a:graphic>
          </wp:inline>
        </w:drawing>
      </w:r>
    </w:p>
    <w:p w14:paraId="4B98A13F" w14:textId="53A74031" w:rsidR="001062E5" w:rsidRPr="00A452F2" w:rsidRDefault="001062E5" w:rsidP="002B238C">
      <w:pPr>
        <w:rPr>
          <w:lang w:val="en-GB"/>
        </w:rPr>
      </w:pPr>
      <w:r w:rsidRPr="00A452F2">
        <w:rPr>
          <w:lang w:val="en-GB"/>
        </w:rPr>
        <w:t>The second difference with network is the resource that is given to a</w:t>
      </w:r>
      <w:r w:rsidR="000672C5">
        <w:rPr>
          <w:lang w:val="en-GB"/>
        </w:rPr>
        <w:t xml:space="preserve"> single</w:t>
      </w:r>
      <w:r w:rsidRPr="00A452F2">
        <w:rPr>
          <w:lang w:val="en-GB"/>
        </w:rPr>
        <w:t xml:space="preserve"> VM itself. </w:t>
      </w:r>
    </w:p>
    <w:p w14:paraId="396EBD76" w14:textId="77777777" w:rsidR="001062E5" w:rsidRPr="00A452F2" w:rsidRDefault="001062E5" w:rsidP="002B238C">
      <w:pPr>
        <w:pStyle w:val="Bullet"/>
        <w:rPr>
          <w:lang w:val="en-GB"/>
        </w:rPr>
      </w:pPr>
      <w:r w:rsidRPr="00A452F2">
        <w:rPr>
          <w:lang w:val="en-GB"/>
        </w:rPr>
        <w:t xml:space="preserve">For compute, we can configure a granular size of CPU and RAM. For the CPU, we can assign one, two, three, four, etc. vCPUs. </w:t>
      </w:r>
    </w:p>
    <w:p w14:paraId="68672DF5" w14:textId="361DC353" w:rsidR="001062E5" w:rsidRDefault="001062E5" w:rsidP="002B238C">
      <w:pPr>
        <w:pStyle w:val="Bullet"/>
        <w:rPr>
          <w:lang w:val="en-GB"/>
        </w:rPr>
      </w:pPr>
      <w:r w:rsidRPr="00A452F2">
        <w:rPr>
          <w:lang w:val="en-GB"/>
        </w:rPr>
        <w:t xml:space="preserve">With network, we cannot specify the </w:t>
      </w:r>
      <w:proofErr w:type="spellStart"/>
      <w:r w:rsidRPr="00A452F2">
        <w:rPr>
          <w:lang w:val="en-GB"/>
        </w:rPr>
        <w:t>vNIC</w:t>
      </w:r>
      <w:proofErr w:type="spellEnd"/>
      <w:r w:rsidRPr="00A452F2">
        <w:rPr>
          <w:lang w:val="en-GB"/>
        </w:rPr>
        <w:t xml:space="preserve"> speed. It takes the speed of the ESXi </w:t>
      </w:r>
      <w:proofErr w:type="spellStart"/>
      <w:r w:rsidRPr="00A452F2">
        <w:rPr>
          <w:lang w:val="en-GB"/>
        </w:rPr>
        <w:t>vmnic</w:t>
      </w:r>
      <w:proofErr w:type="spellEnd"/>
      <w:r w:rsidRPr="00A452F2">
        <w:rPr>
          <w:lang w:val="en-GB"/>
        </w:rPr>
        <w:t xml:space="preserve"> assigned to the VM port group. </w:t>
      </w:r>
      <w:proofErr w:type="gramStart"/>
      <w:r w:rsidRPr="00A452F2">
        <w:rPr>
          <w:lang w:val="en-GB"/>
        </w:rPr>
        <w:t>So</w:t>
      </w:r>
      <w:proofErr w:type="gramEnd"/>
      <w:r w:rsidRPr="00A452F2">
        <w:rPr>
          <w:lang w:val="en-GB"/>
        </w:rPr>
        <w:t xml:space="preserve"> each VM will either see 1 GE or 10 GE</w:t>
      </w:r>
      <w:r w:rsidR="003C0E99">
        <w:rPr>
          <w:lang w:val="en-GB"/>
        </w:rPr>
        <w:t xml:space="preserve"> or 25 GE</w:t>
      </w:r>
      <w:r w:rsidRPr="00A452F2">
        <w:rPr>
          <w:lang w:val="en-GB"/>
        </w:rPr>
        <w:t xml:space="preserve"> (you need to have the right </w:t>
      </w:r>
      <w:proofErr w:type="spellStart"/>
      <w:r w:rsidRPr="00A452F2">
        <w:rPr>
          <w:lang w:val="en-GB"/>
        </w:rPr>
        <w:t>vNIC</w:t>
      </w:r>
      <w:proofErr w:type="spellEnd"/>
      <w:r w:rsidRPr="00A452F2">
        <w:rPr>
          <w:lang w:val="en-GB"/>
        </w:rPr>
        <w:t xml:space="preserve"> driver, obviously). You cannot allocate </w:t>
      </w:r>
      <w:r w:rsidR="005D7A30" w:rsidRPr="00A452F2">
        <w:rPr>
          <w:lang w:val="en-GB"/>
        </w:rPr>
        <w:t>another</w:t>
      </w:r>
      <w:r w:rsidRPr="00A452F2">
        <w:rPr>
          <w:lang w:val="en-GB"/>
        </w:rPr>
        <w:t xml:space="preserve"> amount, such as 500 Mbps or 250 Mbps in the Guest OS. In the physical world, we tend to assume that each server has 1</w:t>
      </w:r>
      <w:r w:rsidR="003C0E99">
        <w:rPr>
          <w:lang w:val="en-GB"/>
        </w:rPr>
        <w:t>0</w:t>
      </w:r>
      <w:r w:rsidRPr="00A452F2">
        <w:rPr>
          <w:lang w:val="en-GB"/>
        </w:rPr>
        <w:t xml:space="preserve"> </w:t>
      </w:r>
      <w:proofErr w:type="gramStart"/>
      <w:r w:rsidRPr="00A452F2">
        <w:rPr>
          <w:lang w:val="en-GB"/>
        </w:rPr>
        <w:t>GE</w:t>
      </w:r>
      <w:proofErr w:type="gramEnd"/>
      <w:r w:rsidRPr="00A452F2">
        <w:rPr>
          <w:lang w:val="en-GB"/>
        </w:rPr>
        <w:t xml:space="preserve"> and the network has sufficient bandwidth. You cannot assume this in a virtual data </w:t>
      </w:r>
      <w:proofErr w:type="spellStart"/>
      <w:r w:rsidRPr="00A452F2">
        <w:rPr>
          <w:lang w:val="en-GB"/>
        </w:rPr>
        <w:t>center</w:t>
      </w:r>
      <w:proofErr w:type="spellEnd"/>
      <w:r w:rsidRPr="00A452F2">
        <w:rPr>
          <w:lang w:val="en-GB"/>
        </w:rPr>
        <w:t xml:space="preserve"> as you no longer have 1</w:t>
      </w:r>
      <w:r w:rsidR="003C0E99">
        <w:rPr>
          <w:lang w:val="en-GB"/>
        </w:rPr>
        <w:t>0</w:t>
      </w:r>
      <w:r w:rsidRPr="00A452F2">
        <w:rPr>
          <w:lang w:val="en-GB"/>
        </w:rPr>
        <w:t xml:space="preserve"> GE for every VM at the physical level. It is shared and typically oversubscribed. </w:t>
      </w:r>
    </w:p>
    <w:p w14:paraId="46D8EFE4" w14:textId="614EEC9A" w:rsidR="003C0E99" w:rsidRPr="00A452F2" w:rsidRDefault="003C0E99" w:rsidP="002B238C">
      <w:pPr>
        <w:pStyle w:val="Bullet"/>
        <w:rPr>
          <w:lang w:val="en-GB"/>
        </w:rPr>
      </w:pPr>
      <w:r w:rsidRPr="4CAB3972">
        <w:rPr>
          <w:lang w:val="en-GB"/>
        </w:rPr>
        <w:t xml:space="preserve">A network intensive VM can easily hit 1 Gbps </w:t>
      </w:r>
      <w:r w:rsidR="0017546B" w:rsidRPr="4CAB3972">
        <w:rPr>
          <w:lang w:val="en-GB"/>
        </w:rPr>
        <w:t xml:space="preserve">for </w:t>
      </w:r>
      <w:r w:rsidRPr="4CAB3972">
        <w:rPr>
          <w:lang w:val="en-GB"/>
        </w:rPr>
        <w:t>both egress and ingress traffic. The following chart shows a Hadoop worker node receiving more than 5 Gbps worth traffic multiple times. You need to be careful in sizing the underlying ESXi if you want to run multiple VMs. While you can use Network I/O Control and vSphere Traffic Shaping, they are not configuration property of a VM.</w:t>
      </w:r>
    </w:p>
    <w:p w14:paraId="4EA4F575" w14:textId="2F32E6B3" w:rsidR="003C0E99" w:rsidRDefault="6D98C619" w:rsidP="002B238C">
      <w:pPr>
        <w:rPr>
          <w:lang w:val="en-GB"/>
        </w:rPr>
      </w:pPr>
      <w:r>
        <w:rPr>
          <w:noProof/>
        </w:rPr>
        <w:lastRenderedPageBreak/>
        <w:drawing>
          <wp:inline distT="0" distB="0" distL="0" distR="0" wp14:anchorId="4EC9401C" wp14:editId="215ED132">
            <wp:extent cx="6645910" cy="1642745"/>
            <wp:effectExtent l="0" t="0" r="2540" b="0"/>
            <wp:docPr id="606394179" name="Picture 60639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9"/>
                    <pic:cNvPicPr/>
                  </pic:nvPicPr>
                  <pic:blipFill>
                    <a:blip r:embed="rId475">
                      <a:extLst>
                        <a:ext uri="{28A0092B-C50C-407E-A947-70E740481C1C}">
                          <a14:useLocalDpi xmlns:a14="http://schemas.microsoft.com/office/drawing/2010/main" val="0"/>
                        </a:ext>
                      </a:extLst>
                    </a:blip>
                    <a:stretch>
                      <a:fillRect/>
                    </a:stretch>
                  </pic:blipFill>
                  <pic:spPr>
                    <a:xfrm>
                      <a:off x="0" y="0"/>
                      <a:ext cx="6645910" cy="1642745"/>
                    </a:xfrm>
                    <a:prstGeom prst="rect">
                      <a:avLst/>
                    </a:prstGeom>
                  </pic:spPr>
                </pic:pic>
              </a:graphicData>
            </a:graphic>
          </wp:inline>
        </w:drawing>
      </w:r>
    </w:p>
    <w:p w14:paraId="595B04E4" w14:textId="75295B6A" w:rsidR="001062E5" w:rsidRPr="00A452F2" w:rsidRDefault="001062E5" w:rsidP="002B238C">
      <w:pPr>
        <w:rPr>
          <w:lang w:val="en-GB"/>
        </w:rPr>
      </w:pPr>
      <w:r w:rsidRPr="00A452F2">
        <w:rPr>
          <w:lang w:val="en-GB"/>
        </w:rPr>
        <w:t xml:space="preserve">The third difference is that the hardware itself can provide different functionalities. </w:t>
      </w:r>
    </w:p>
    <w:p w14:paraId="13D78675" w14:textId="77777777" w:rsidR="001062E5" w:rsidRPr="00A452F2" w:rsidRDefault="001062E5" w:rsidP="002B238C">
      <w:pPr>
        <w:pStyle w:val="Bullet"/>
        <w:rPr>
          <w:lang w:val="en-GB"/>
        </w:rPr>
      </w:pPr>
      <w:r w:rsidRPr="00A452F2">
        <w:rPr>
          <w:lang w:val="en-GB"/>
        </w:rPr>
        <w:t xml:space="preserve">For compute, you have servers. While they may have different form factors or specifications, they all serve the same purpose—to provide processing power and a set of working memory for hypervisor or VM. </w:t>
      </w:r>
    </w:p>
    <w:p w14:paraId="4E4DF1FF" w14:textId="77777777" w:rsidR="001062E5" w:rsidRPr="00A452F2" w:rsidRDefault="001062E5" w:rsidP="002B238C">
      <w:pPr>
        <w:pStyle w:val="Bullet"/>
        <w:rPr>
          <w:lang w:val="en-GB"/>
        </w:rPr>
      </w:pPr>
      <w:r w:rsidRPr="00A452F2">
        <w:rPr>
          <w:lang w:val="en-GB"/>
        </w:rPr>
        <w:t xml:space="preserve">For network, you have a variety of network services (firewall and load balancer) in addition to the basic network functionalities (switch, router, and gateway). You need to monitor all of them to get a complete picture. These functionalities can take the form of software or hardware. </w:t>
      </w:r>
    </w:p>
    <w:p w14:paraId="1F49A605" w14:textId="1F0A5DB4" w:rsidR="001062E5" w:rsidRPr="00A452F2" w:rsidRDefault="001062E5" w:rsidP="002B238C">
      <w:pPr>
        <w:rPr>
          <w:lang w:val="en-GB"/>
        </w:rPr>
      </w:pPr>
      <w:r w:rsidRPr="00A452F2">
        <w:rPr>
          <w:lang w:val="en-GB"/>
        </w:rPr>
        <w:t>The fourth difference is the nature of network</w:t>
      </w:r>
      <w:r w:rsidR="00E04C06">
        <w:rPr>
          <w:lang w:val="en-GB"/>
        </w:rPr>
        <w:t>.</w:t>
      </w:r>
      <w:r w:rsidRPr="00A452F2">
        <w:rPr>
          <w:lang w:val="en-GB"/>
        </w:rPr>
        <w:t xml:space="preserve"> </w:t>
      </w:r>
    </w:p>
    <w:p w14:paraId="6772D43F" w14:textId="77777777" w:rsidR="001062E5" w:rsidRPr="00A452F2" w:rsidRDefault="001062E5" w:rsidP="002B238C">
      <w:pPr>
        <w:pStyle w:val="Bullet"/>
        <w:rPr>
          <w:lang w:val="en-GB"/>
        </w:rPr>
      </w:pPr>
      <w:r w:rsidRPr="00A452F2">
        <w:rPr>
          <w:lang w:val="en-GB"/>
        </w:rPr>
        <w:t xml:space="preserve">Compute and storage are nodes. When you have a CPU or RAM performance issue on one host, it doesn't typically impact another host on a different cluster. The same thing happens with storage. When a physical array has a performance issue, </w:t>
      </w:r>
      <w:proofErr w:type="gramStart"/>
      <w:r w:rsidRPr="00A452F2">
        <w:rPr>
          <w:lang w:val="en-GB"/>
        </w:rPr>
        <w:t>generally speaking it</w:t>
      </w:r>
      <w:proofErr w:type="gramEnd"/>
      <w:r w:rsidRPr="00A452F2">
        <w:rPr>
          <w:lang w:val="en-GB"/>
        </w:rPr>
        <w:t xml:space="preserve"> does not impact other arrays in the data </w:t>
      </w:r>
      <w:proofErr w:type="spellStart"/>
      <w:r w:rsidRPr="00A452F2">
        <w:rPr>
          <w:lang w:val="en-GB"/>
        </w:rPr>
        <w:t>center</w:t>
      </w:r>
      <w:proofErr w:type="spellEnd"/>
      <w:r w:rsidRPr="00A452F2">
        <w:rPr>
          <w:lang w:val="en-GB"/>
        </w:rPr>
        <w:t>.</w:t>
      </w:r>
    </w:p>
    <w:p w14:paraId="3B456B33" w14:textId="5B51C3B3" w:rsidR="001062E5" w:rsidRPr="000E016B" w:rsidRDefault="001062E5" w:rsidP="002B238C">
      <w:pPr>
        <w:pStyle w:val="Bullet"/>
        <w:rPr>
          <w:lang w:val="en-GB"/>
        </w:rPr>
      </w:pPr>
      <w:r w:rsidRPr="00A452F2">
        <w:rPr>
          <w:lang w:val="en-GB"/>
        </w:rPr>
        <w:t xml:space="preserve">Network is different. A local performance issue can easily be a data </w:t>
      </w:r>
      <w:proofErr w:type="spellStart"/>
      <w:r w:rsidRPr="00A452F2">
        <w:rPr>
          <w:lang w:val="en-GB"/>
        </w:rPr>
        <w:t>center</w:t>
      </w:r>
      <w:proofErr w:type="spellEnd"/>
      <w:r w:rsidRPr="00A452F2">
        <w:rPr>
          <w:lang w:val="en-GB"/>
        </w:rPr>
        <w:t xml:space="preserve">-wide problem. </w:t>
      </w:r>
      <w:r w:rsidR="003C0E99">
        <w:rPr>
          <w:lang w:val="en-GB"/>
        </w:rPr>
        <w:t xml:space="preserve">Here is a good </w:t>
      </w:r>
      <w:hyperlink r:id="rId476" w:history="1">
        <w:r w:rsidR="003C0E99" w:rsidRPr="003C0E99">
          <w:rPr>
            <w:rStyle w:val="Hyperlink"/>
            <w:lang w:val="en-GB"/>
          </w:rPr>
          <w:t>read</w:t>
        </w:r>
      </w:hyperlink>
      <w:r w:rsidR="003C0E99">
        <w:rPr>
          <w:lang w:val="en-GB"/>
        </w:rPr>
        <w:t xml:space="preserve"> by shared </w:t>
      </w:r>
      <w:hyperlink r:id="rId477" w:history="1">
        <w:r w:rsidR="003C0E99" w:rsidRPr="003C0E99">
          <w:rPr>
            <w:rStyle w:val="Hyperlink"/>
            <w:lang w:val="en-GB"/>
          </w:rPr>
          <w:t xml:space="preserve">Ivan </w:t>
        </w:r>
        <w:proofErr w:type="spellStart"/>
        <w:r w:rsidR="003C0E99" w:rsidRPr="003C0E99">
          <w:rPr>
            <w:rStyle w:val="Hyperlink"/>
          </w:rPr>
          <w:t>Pepelnjak</w:t>
        </w:r>
        <w:proofErr w:type="spellEnd"/>
      </w:hyperlink>
      <w:r w:rsidR="003C0E99">
        <w:t>.</w:t>
      </w:r>
    </w:p>
    <w:p w14:paraId="537B4B40" w14:textId="52BC5B60" w:rsidR="000E016B" w:rsidRPr="00A452F2" w:rsidRDefault="000E016B" w:rsidP="000E016B">
      <w:pPr>
        <w:rPr>
          <w:lang w:val="en-GB"/>
        </w:rPr>
      </w:pPr>
      <w:r w:rsidRPr="00A452F2">
        <w:rPr>
          <w:lang w:val="en-GB"/>
        </w:rPr>
        <w:t xml:space="preserve">The </w:t>
      </w:r>
      <w:r>
        <w:rPr>
          <w:lang w:val="en-GB"/>
        </w:rPr>
        <w:t>fifth</w:t>
      </w:r>
      <w:r w:rsidRPr="00A452F2">
        <w:rPr>
          <w:lang w:val="en-GB"/>
        </w:rPr>
        <w:t xml:space="preserve"> difference is the </w:t>
      </w:r>
      <w:r>
        <w:rPr>
          <w:lang w:val="en-GB"/>
        </w:rPr>
        <w:t>upper limit</w:t>
      </w:r>
      <w:r w:rsidR="00E04C06">
        <w:rPr>
          <w:lang w:val="en-GB"/>
        </w:rPr>
        <w:t>.</w:t>
      </w:r>
    </w:p>
    <w:p w14:paraId="045F1E28" w14:textId="3708604B" w:rsidR="000E016B" w:rsidRDefault="000E016B" w:rsidP="000E016B">
      <w:pPr>
        <w:pStyle w:val="Bullet"/>
        <w:rPr>
          <w:lang w:val="en-GB"/>
        </w:rPr>
      </w:pPr>
      <w:r w:rsidRPr="00422B48">
        <w:rPr>
          <w:lang w:val="en-GB"/>
        </w:rPr>
        <w:t xml:space="preserve">Determining CPU or RAM workload is easy: there is a physical limit. </w:t>
      </w:r>
      <w:r>
        <w:rPr>
          <w:lang w:val="en-GB"/>
        </w:rPr>
        <w:t>This makes capacity management possible, and aids in performance troubleshooting.</w:t>
      </w:r>
    </w:p>
    <w:p w14:paraId="32B69345" w14:textId="1247D99B" w:rsidR="00E04C06" w:rsidRDefault="000E016B" w:rsidP="000E016B">
      <w:pPr>
        <w:pStyle w:val="Bullet"/>
        <w:rPr>
          <w:lang w:val="en-GB"/>
        </w:rPr>
      </w:pPr>
      <w:r w:rsidRPr="00422B48">
        <w:rPr>
          <w:lang w:val="en-GB"/>
        </w:rPr>
        <w:t>While network</w:t>
      </w:r>
      <w:r>
        <w:rPr>
          <w:lang w:val="en-GB"/>
        </w:rPr>
        <w:t xml:space="preserve"> </w:t>
      </w:r>
      <w:r w:rsidRPr="00422B48">
        <w:rPr>
          <w:lang w:val="en-GB"/>
        </w:rPr>
        <w:t>has a physical limit, it can be misleading to assume it is available to all VMs all</w:t>
      </w:r>
      <w:r>
        <w:rPr>
          <w:lang w:val="en-GB"/>
        </w:rPr>
        <w:t xml:space="preserve"> </w:t>
      </w:r>
      <w:r w:rsidRPr="00422B48">
        <w:rPr>
          <w:lang w:val="en-GB"/>
        </w:rPr>
        <w:t>the time.</w:t>
      </w:r>
      <w:r>
        <w:rPr>
          <w:lang w:val="en-GB"/>
        </w:rPr>
        <w:t xml:space="preserve"> </w:t>
      </w:r>
      <w:r w:rsidR="00E04C06" w:rsidRPr="00E04C06">
        <w:rPr>
          <w:lang w:val="en-GB"/>
        </w:rPr>
        <w:t>Because the physical capacity of the network is shared, you have a dynamic upper limit for each workload. The VM Network port group will have more bandwidth when there is no vMotion happening. Furthermore, each VM has a dynamic upper limit as it shares the VM Network port group with other VMs.</w:t>
      </w:r>
    </w:p>
    <w:p w14:paraId="6973D9DC" w14:textId="511B71B6" w:rsidR="00E04C06" w:rsidRPr="00E04C06" w:rsidRDefault="00E04C06" w:rsidP="004207F7">
      <w:pPr>
        <w:pStyle w:val="Bullet"/>
        <w:rPr>
          <w:lang w:val="en-GB"/>
        </w:rPr>
      </w:pPr>
      <w:r>
        <w:t>The resource available to VM also varies</w:t>
      </w:r>
      <w:r w:rsidRPr="00CE2B27">
        <w:t xml:space="preserve"> from host to host. Within the same host, the limit changes as time progresses. Unlike Storage I/O Control, Network I/O Control does not provide any counters that tell you that it has capped the bandwidth. </w:t>
      </w:r>
    </w:p>
    <w:p w14:paraId="6A0C2486" w14:textId="336A82FF" w:rsidR="000E016B" w:rsidRPr="00A452F2" w:rsidRDefault="000E016B" w:rsidP="000E016B">
      <w:pPr>
        <w:pStyle w:val="Bullet"/>
        <w:rPr>
          <w:lang w:val="en-GB"/>
        </w:rPr>
      </w:pPr>
      <w:r w:rsidRPr="00422B48">
        <w:rPr>
          <w:lang w:val="en-GB"/>
        </w:rPr>
        <w:t xml:space="preserve">In </w:t>
      </w:r>
      <w:r w:rsidR="00E04C06">
        <w:rPr>
          <w:lang w:val="en-GB"/>
        </w:rPr>
        <w:t xml:space="preserve">many </w:t>
      </w:r>
      <w:r w:rsidRPr="00422B48">
        <w:rPr>
          <w:lang w:val="en-GB"/>
        </w:rPr>
        <w:t>situations, the bandwidth within the ESXi host may not be the smallest</w:t>
      </w:r>
      <w:r>
        <w:rPr>
          <w:lang w:val="en-GB"/>
        </w:rPr>
        <w:t xml:space="preserve"> </w:t>
      </w:r>
      <w:r w:rsidRPr="00422B48">
        <w:rPr>
          <w:lang w:val="en-GB"/>
        </w:rPr>
        <w:t xml:space="preserve">pipe between the originating VM and its destination. Within the data </w:t>
      </w:r>
      <w:proofErr w:type="spellStart"/>
      <w:r w:rsidRPr="00422B48">
        <w:rPr>
          <w:lang w:val="en-GB"/>
        </w:rPr>
        <w:t>center</w:t>
      </w:r>
      <w:proofErr w:type="spellEnd"/>
      <w:r w:rsidRPr="00422B48">
        <w:rPr>
          <w:lang w:val="en-GB"/>
        </w:rPr>
        <w:t>, there</w:t>
      </w:r>
      <w:r>
        <w:rPr>
          <w:lang w:val="en-GB"/>
        </w:rPr>
        <w:t xml:space="preserve"> </w:t>
      </w:r>
      <w:r w:rsidRPr="00422B48">
        <w:rPr>
          <w:lang w:val="en-GB"/>
        </w:rPr>
        <w:t xml:space="preserve">could be firewalls, load balancers, routers, and other hops that the packet </w:t>
      </w:r>
      <w:proofErr w:type="gramStart"/>
      <w:r w:rsidRPr="00422B48">
        <w:rPr>
          <w:lang w:val="en-GB"/>
        </w:rPr>
        <w:t>has to</w:t>
      </w:r>
      <w:proofErr w:type="gramEnd"/>
      <w:r>
        <w:rPr>
          <w:lang w:val="en-GB"/>
        </w:rPr>
        <w:t xml:space="preserve"> </w:t>
      </w:r>
      <w:r w:rsidRPr="00422B48">
        <w:rPr>
          <w:lang w:val="en-GB"/>
        </w:rPr>
        <w:t xml:space="preserve">go through. Once it leaves the data </w:t>
      </w:r>
      <w:proofErr w:type="spellStart"/>
      <w:r w:rsidRPr="00422B48">
        <w:rPr>
          <w:lang w:val="en-GB"/>
        </w:rPr>
        <w:t>center</w:t>
      </w:r>
      <w:proofErr w:type="spellEnd"/>
      <w:r w:rsidRPr="00422B48">
        <w:rPr>
          <w:lang w:val="en-GB"/>
        </w:rPr>
        <w:t>, the WAN and Internet are likely to be a</w:t>
      </w:r>
      <w:r>
        <w:rPr>
          <w:lang w:val="en-GB"/>
        </w:rPr>
        <w:t xml:space="preserve"> </w:t>
      </w:r>
      <w:r w:rsidRPr="00422B48">
        <w:rPr>
          <w:lang w:val="en-GB"/>
        </w:rPr>
        <w:t>bottleneck. This dynamic nature means every VM has its own practical limit</w:t>
      </w:r>
      <w:r>
        <w:rPr>
          <w:lang w:val="en-GB"/>
        </w:rPr>
        <w:t>.</w:t>
      </w:r>
    </w:p>
    <w:p w14:paraId="5689DFEF" w14:textId="79E03CA3" w:rsidR="00E04C06" w:rsidRDefault="00E04C06" w:rsidP="00C57D33">
      <w:pPr>
        <w:rPr>
          <w:lang w:val="en-GB"/>
        </w:rPr>
      </w:pPr>
      <w:r w:rsidRPr="00E04C06">
        <w:rPr>
          <w:lang w:val="en-GB"/>
        </w:rPr>
        <w:t xml:space="preserve">The </w:t>
      </w:r>
      <w:r>
        <w:rPr>
          <w:lang w:val="en-GB"/>
        </w:rPr>
        <w:t>sixth</w:t>
      </w:r>
      <w:r w:rsidRPr="00E04C06">
        <w:rPr>
          <w:lang w:val="en-GB"/>
        </w:rPr>
        <w:t xml:space="preserve"> difference is </w:t>
      </w:r>
      <w:r>
        <w:rPr>
          <w:lang w:val="en-GB"/>
        </w:rPr>
        <w:t>monitoring and troubleshooting</w:t>
      </w:r>
    </w:p>
    <w:p w14:paraId="3B499A13" w14:textId="789F233F" w:rsidR="00E04C06" w:rsidRDefault="00E04C06" w:rsidP="00E04C06">
      <w:pPr>
        <w:pStyle w:val="Bullet"/>
        <w:rPr>
          <w:lang w:val="en-GB"/>
        </w:rPr>
      </w:pPr>
      <w:r>
        <w:rPr>
          <w:lang w:val="en-GB"/>
        </w:rPr>
        <w:t>A distributed system is harder to monitor than a single node, especially if workload varies among the components that make up the system.</w:t>
      </w:r>
    </w:p>
    <w:p w14:paraId="2D184786" w14:textId="313961C4" w:rsidR="00E04C06" w:rsidRDefault="00E04C06" w:rsidP="00E04C06">
      <w:pPr>
        <w:pStyle w:val="Bullet"/>
        <w:rPr>
          <w:lang w:val="en-GB"/>
        </w:rPr>
      </w:pPr>
      <w:r w:rsidRPr="00E04C06">
        <w:rPr>
          <w:lang w:val="en-GB"/>
        </w:rPr>
        <w:t xml:space="preserve">The </w:t>
      </w:r>
      <w:r>
        <w:rPr>
          <w:lang w:val="en-GB"/>
        </w:rPr>
        <w:t xml:space="preserve">network </w:t>
      </w:r>
      <w:r w:rsidRPr="00E04C06">
        <w:rPr>
          <w:lang w:val="en-GB"/>
        </w:rPr>
        <w:t>resource available to VM also varies from host to host. Within the same host, the limit changes as time progresses. Unlike Storage I/O Control, Network I/O Control does not provide any counters that tell you that it has capped the bandwidth.</w:t>
      </w:r>
    </w:p>
    <w:p w14:paraId="016857DA" w14:textId="3432D5FF" w:rsidR="00E04C06" w:rsidRDefault="00E04C06" w:rsidP="00E04C06">
      <w:pPr>
        <w:pStyle w:val="Bullet"/>
        <w:rPr>
          <w:lang w:val="en-GB"/>
        </w:rPr>
      </w:pPr>
      <w:r w:rsidRPr="00E04C06">
        <w:rPr>
          <w:lang w:val="en-GB"/>
        </w:rPr>
        <w:t xml:space="preserve">NIOC can help to limit the network throughput for a particular workload or VM. If you are using 10 GE, enable NIOC so that a burst in one network workload does not impact your VM. For example, a mass vMotion operation can saturate the 10 Gb link if you do not implement NIOC. In vCenter </w:t>
      </w:r>
      <w:r>
        <w:rPr>
          <w:lang w:val="en-GB"/>
        </w:rPr>
        <w:t>7</w:t>
      </w:r>
      <w:r w:rsidRPr="00E04C06">
        <w:rPr>
          <w:lang w:val="en-GB"/>
        </w:rPr>
        <w:t xml:space="preserve">, there is no counter that tracks when NIOC caps the network throughput. As a result, vRealize Operations will not tell you that NIOC has </w:t>
      </w:r>
      <w:proofErr w:type="gramStart"/>
      <w:r w:rsidRPr="00E04C06">
        <w:rPr>
          <w:lang w:val="en-GB"/>
        </w:rPr>
        <w:t>taken action</w:t>
      </w:r>
      <w:proofErr w:type="gramEnd"/>
      <w:r w:rsidRPr="00E04C06">
        <w:rPr>
          <w:lang w:val="en-GB"/>
        </w:rPr>
        <w:t>.</w:t>
      </w:r>
    </w:p>
    <w:p w14:paraId="0B0D6D33" w14:textId="24E62B4F" w:rsidR="001062E5" w:rsidRPr="00A452F2" w:rsidRDefault="001062E5" w:rsidP="00C57D33">
      <w:pPr>
        <w:rPr>
          <w:lang w:val="en-GB"/>
        </w:rPr>
      </w:pPr>
      <w:r w:rsidRPr="00A452F2">
        <w:rPr>
          <w:lang w:val="en-GB"/>
        </w:rPr>
        <w:t xml:space="preserve">Because of all these differences, the way you </w:t>
      </w:r>
      <w:r w:rsidRPr="00A452F2">
        <w:rPr>
          <w:i/>
          <w:lang w:val="en-GB"/>
        </w:rPr>
        <w:t>approach</w:t>
      </w:r>
      <w:r w:rsidRPr="00A452F2">
        <w:rPr>
          <w:lang w:val="en-GB"/>
        </w:rPr>
        <w:t xml:space="preserve"> network monitoring should also be different. If you are not the network expert in your data </w:t>
      </w:r>
      <w:proofErr w:type="spellStart"/>
      <w:r w:rsidRPr="00A452F2">
        <w:rPr>
          <w:lang w:val="en-GB"/>
        </w:rPr>
        <w:t>center</w:t>
      </w:r>
      <w:proofErr w:type="spellEnd"/>
      <w:r w:rsidRPr="00A452F2">
        <w:rPr>
          <w:lang w:val="en-GB"/>
        </w:rPr>
        <w:t xml:space="preserve">, the first step is to partner with experts. </w:t>
      </w:r>
    </w:p>
    <w:p w14:paraId="0F002103" w14:textId="4998E100" w:rsidR="009479B2" w:rsidRPr="00A452F2" w:rsidRDefault="009479B2" w:rsidP="009479B2">
      <w:pPr>
        <w:pStyle w:val="Heading3"/>
        <w:rPr>
          <w:lang w:val="en-GB"/>
        </w:rPr>
      </w:pPr>
      <w:r w:rsidRPr="00A452F2">
        <w:rPr>
          <w:lang w:val="en-GB"/>
        </w:rPr>
        <w:lastRenderedPageBreak/>
        <w:t>SDDC Network Monitoring</w:t>
      </w:r>
    </w:p>
    <w:p w14:paraId="790C4EDF" w14:textId="1AF498DC" w:rsidR="009479B2" w:rsidRPr="00A452F2" w:rsidRDefault="009479B2" w:rsidP="009479B2">
      <w:pPr>
        <w:rPr>
          <w:lang w:val="en-GB"/>
        </w:rPr>
      </w:pPr>
      <w:r w:rsidRPr="00A452F2">
        <w:rPr>
          <w:lang w:val="en-GB"/>
        </w:rPr>
        <w:t>The arrival of software-defined infrastructure services also changes the way you monitor your network. The following diagram shows a simplified setup of an ESXi host.</w:t>
      </w:r>
    </w:p>
    <w:p w14:paraId="3498DEC1" w14:textId="0108676A" w:rsidR="00DE2793" w:rsidRPr="00A452F2" w:rsidRDefault="0C22ECC0" w:rsidP="00A25632">
      <w:pPr>
        <w:jc w:val="center"/>
        <w:rPr>
          <w:lang w:val="en-GB"/>
        </w:rPr>
      </w:pPr>
      <w:r>
        <w:rPr>
          <w:noProof/>
        </w:rPr>
        <w:drawing>
          <wp:inline distT="0" distB="0" distL="0" distR="0" wp14:anchorId="73CDC0BC" wp14:editId="01BC1989">
            <wp:extent cx="3422650" cy="1879600"/>
            <wp:effectExtent l="0" t="0" r="6350" b="6350"/>
            <wp:docPr id="606394123" name="Picture 60639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3"/>
                    <pic:cNvPicPr/>
                  </pic:nvPicPr>
                  <pic:blipFill>
                    <a:blip r:embed="rId478">
                      <a:extLst>
                        <a:ext uri="{28A0092B-C50C-407E-A947-70E740481C1C}">
                          <a14:useLocalDpi xmlns:a14="http://schemas.microsoft.com/office/drawing/2010/main" val="0"/>
                        </a:ext>
                      </a:extLst>
                    </a:blip>
                    <a:stretch>
                      <a:fillRect/>
                    </a:stretch>
                  </pic:blipFill>
                  <pic:spPr>
                    <a:xfrm>
                      <a:off x="0" y="0"/>
                      <a:ext cx="3422650" cy="1879600"/>
                    </a:xfrm>
                    <a:prstGeom prst="rect">
                      <a:avLst/>
                    </a:prstGeom>
                  </pic:spPr>
                </pic:pic>
              </a:graphicData>
            </a:graphic>
          </wp:inline>
        </w:drawing>
      </w:r>
    </w:p>
    <w:p w14:paraId="404B0ED3" w14:textId="77777777" w:rsidR="005C6495" w:rsidRPr="00A452F2" w:rsidRDefault="005C6495" w:rsidP="005C6495">
      <w:pPr>
        <w:rPr>
          <w:lang w:val="en-GB"/>
        </w:rPr>
      </w:pPr>
      <w:r w:rsidRPr="00A452F2">
        <w:rPr>
          <w:lang w:val="en-GB"/>
        </w:rPr>
        <w:t>In a single ESXi host, there are 4 areas that need to be monitored for a complete network monitoring:</w:t>
      </w:r>
    </w:p>
    <w:p w14:paraId="1A847C36" w14:textId="4CCF93C9" w:rsidR="005C6495" w:rsidRPr="00A452F2" w:rsidRDefault="005C6495" w:rsidP="005C6495">
      <w:pPr>
        <w:pStyle w:val="Bullet"/>
        <w:rPr>
          <w:lang w:val="en-GB"/>
        </w:rPr>
      </w:pPr>
      <w:r w:rsidRPr="00A452F2">
        <w:rPr>
          <w:lang w:val="en-GB"/>
        </w:rPr>
        <w:t>VM network</w:t>
      </w:r>
    </w:p>
    <w:p w14:paraId="679DE900" w14:textId="17BEF9B7" w:rsidR="005C6495" w:rsidRPr="00A452F2" w:rsidRDefault="005C6495" w:rsidP="005C6495">
      <w:pPr>
        <w:pStyle w:val="Bullet"/>
        <w:rPr>
          <w:lang w:val="en-GB"/>
        </w:rPr>
      </w:pPr>
      <w:proofErr w:type="spellStart"/>
      <w:r w:rsidRPr="00A452F2">
        <w:rPr>
          <w:lang w:val="en-GB"/>
        </w:rPr>
        <w:t>VMkernel</w:t>
      </w:r>
      <w:proofErr w:type="spellEnd"/>
      <w:r w:rsidRPr="00A452F2">
        <w:rPr>
          <w:lang w:val="en-GB"/>
        </w:rPr>
        <w:t xml:space="preserve"> network</w:t>
      </w:r>
    </w:p>
    <w:p w14:paraId="3000867C" w14:textId="58E5B880" w:rsidR="005C6495" w:rsidRPr="00A452F2" w:rsidRDefault="005C6495" w:rsidP="005C6495">
      <w:pPr>
        <w:pStyle w:val="Bullet"/>
        <w:rPr>
          <w:lang w:val="en-GB"/>
        </w:rPr>
      </w:pPr>
      <w:r w:rsidRPr="00A452F2">
        <w:rPr>
          <w:lang w:val="en-GB"/>
        </w:rPr>
        <w:t>ESXi kernel modules</w:t>
      </w:r>
    </w:p>
    <w:p w14:paraId="1F340297" w14:textId="65756C04" w:rsidR="005C6495" w:rsidRPr="00A452F2" w:rsidRDefault="005C6495" w:rsidP="005C6495">
      <w:pPr>
        <w:pStyle w:val="Bullet"/>
        <w:rPr>
          <w:lang w:val="en-GB"/>
        </w:rPr>
      </w:pPr>
      <w:r w:rsidRPr="00A452F2">
        <w:rPr>
          <w:lang w:val="en-GB"/>
        </w:rPr>
        <w:t>Agent VMs</w:t>
      </w:r>
    </w:p>
    <w:p w14:paraId="29540F88" w14:textId="77777777" w:rsidR="005C6495" w:rsidRPr="00A452F2" w:rsidRDefault="005C6495" w:rsidP="005C6495">
      <w:pPr>
        <w:rPr>
          <w:lang w:val="en-GB"/>
        </w:rPr>
      </w:pPr>
      <w:r w:rsidRPr="00A452F2">
        <w:rPr>
          <w:lang w:val="en-GB"/>
        </w:rPr>
        <w:t>In the preceding example, we have 3 VMs running in the host. VM 1 and VM 2 are connected to the same VXLAN (or VLAN). VM 3 is on a different VXLAN (or VLAN), hence it is on a different port group. Monitoring at port group level complements monitoring at VM level and ESXi level.</w:t>
      </w:r>
    </w:p>
    <w:p w14:paraId="18E4A27C" w14:textId="77777777" w:rsidR="005C6495" w:rsidRPr="00A452F2" w:rsidRDefault="005C6495" w:rsidP="005C6495">
      <w:pPr>
        <w:rPr>
          <w:lang w:val="en-GB"/>
        </w:rPr>
      </w:pPr>
      <w:r w:rsidRPr="00A452F2">
        <w:rPr>
          <w:lang w:val="en-GB"/>
        </w:rPr>
        <w:t xml:space="preserve">Traffic at Distributed Switch level carries more than VM traffic. It also carries </w:t>
      </w:r>
      <w:proofErr w:type="spellStart"/>
      <w:r w:rsidRPr="00A452F2">
        <w:rPr>
          <w:lang w:val="en-GB"/>
        </w:rPr>
        <w:t>VMkernel</w:t>
      </w:r>
      <w:proofErr w:type="spellEnd"/>
      <w:r w:rsidRPr="00A452F2">
        <w:rPr>
          <w:lang w:val="en-GB"/>
        </w:rPr>
        <w:t xml:space="preserve"> traffic, such as vMotion and VSAN. Both </w:t>
      </w:r>
      <w:proofErr w:type="spellStart"/>
      <w:r w:rsidRPr="00A452F2">
        <w:rPr>
          <w:lang w:val="en-GB"/>
        </w:rPr>
        <w:t>VMkernel</w:t>
      </w:r>
      <w:proofErr w:type="spellEnd"/>
      <w:r w:rsidRPr="00A452F2">
        <w:rPr>
          <w:lang w:val="en-GB"/>
        </w:rPr>
        <w:t xml:space="preserve"> network and VM network tend to share the same physical uplinks (ESXi </w:t>
      </w:r>
      <w:proofErr w:type="spellStart"/>
      <w:r w:rsidRPr="00A452F2">
        <w:rPr>
          <w:lang w:val="en-GB"/>
        </w:rPr>
        <w:t>vmnic</w:t>
      </w:r>
      <w:proofErr w:type="spellEnd"/>
      <w:r w:rsidRPr="00A452F2">
        <w:rPr>
          <w:lang w:val="en-GB"/>
        </w:rPr>
        <w:t xml:space="preserve">). As a result, it’s easier to monitor at port group level. </w:t>
      </w:r>
    </w:p>
    <w:p w14:paraId="163A2CDE" w14:textId="77777777" w:rsidR="005C6495" w:rsidRPr="00A452F2" w:rsidRDefault="005C6495" w:rsidP="005C6495">
      <w:pPr>
        <w:rPr>
          <w:lang w:val="en-GB"/>
        </w:rPr>
      </w:pPr>
      <w:r w:rsidRPr="00A452F2">
        <w:rPr>
          <w:lang w:val="en-GB"/>
        </w:rPr>
        <w:t>Sounds good so far. What is the limitation of monitoring at distributed port group level?</w:t>
      </w:r>
    </w:p>
    <w:p w14:paraId="50D7EE81" w14:textId="77777777" w:rsidR="005C6495" w:rsidRPr="00A452F2" w:rsidRDefault="005C6495" w:rsidP="005C6495">
      <w:pPr>
        <w:rPr>
          <w:lang w:val="en-GB"/>
        </w:rPr>
      </w:pPr>
      <w:r w:rsidRPr="00A452F2">
        <w:rPr>
          <w:lang w:val="en-GB"/>
        </w:rPr>
        <w:t xml:space="preserve">The hint is at the word </w:t>
      </w:r>
      <w:r w:rsidRPr="00A02E83">
        <w:rPr>
          <w:b/>
          <w:bCs/>
          <w:color w:val="0070C0"/>
          <w:lang w:val="en-GB"/>
        </w:rPr>
        <w:t>distributed</w:t>
      </w:r>
      <w:r w:rsidRPr="00A452F2">
        <w:rPr>
          <w:lang w:val="en-GB"/>
        </w:rPr>
        <w:t>.</w:t>
      </w:r>
    </w:p>
    <w:p w14:paraId="06E5AB00" w14:textId="77777777" w:rsidR="005C6495" w:rsidRPr="00A452F2" w:rsidRDefault="005C6495" w:rsidP="005C6495">
      <w:pPr>
        <w:rPr>
          <w:lang w:val="en-GB"/>
        </w:rPr>
      </w:pPr>
      <w:r w:rsidRPr="00A452F2">
        <w:rPr>
          <w:lang w:val="en-GB"/>
        </w:rPr>
        <w:t>Yes, the data is the aggregate of all the ESXi hosts using that distributed port group!</w:t>
      </w:r>
    </w:p>
    <w:p w14:paraId="3A740DF2" w14:textId="736356D7" w:rsidR="00DE2793" w:rsidRPr="00A452F2" w:rsidRDefault="005C6495" w:rsidP="005C6495">
      <w:pPr>
        <w:rPr>
          <w:lang w:val="en-GB"/>
        </w:rPr>
      </w:pPr>
      <w:r w:rsidRPr="00A452F2">
        <w:rPr>
          <w:lang w:val="en-GB"/>
        </w:rPr>
        <w:t xml:space="preserve">By default, VM 1 and VM 2 can talk to each other. The traffic will not leave the ESXi. Network monitoring tools that are not aware of this will miss it. Traffic from VM 3 can also reach VM 1 or VM 2 if NSX Distributed Logical Router is in place. It is a </w:t>
      </w:r>
      <w:proofErr w:type="spellStart"/>
      <w:r w:rsidRPr="00A452F2">
        <w:rPr>
          <w:lang w:val="en-GB"/>
        </w:rPr>
        <w:t>VMkernel</w:t>
      </w:r>
      <w:proofErr w:type="spellEnd"/>
      <w:r w:rsidRPr="00A452F2">
        <w:rPr>
          <w:lang w:val="en-GB"/>
        </w:rPr>
        <w:t xml:space="preserve"> module, just like the NSX Distributed Firewall. As a result, monitoring these kernel modules, and the host overall performance, becomes an integral part of network monitoring.</w:t>
      </w:r>
    </w:p>
    <w:p w14:paraId="450758DC" w14:textId="0931D0AC" w:rsidR="003C3950" w:rsidRPr="00A452F2" w:rsidRDefault="003C3950" w:rsidP="005C6495">
      <w:pPr>
        <w:rPr>
          <w:lang w:val="en-GB"/>
        </w:rPr>
      </w:pPr>
      <w:r w:rsidRPr="00A452F2">
        <w:rPr>
          <w:lang w:val="en-GB"/>
        </w:rPr>
        <w:t>The 4</w:t>
      </w:r>
      <w:r w:rsidRPr="00A452F2">
        <w:rPr>
          <w:vertAlign w:val="superscript"/>
          <w:lang w:val="en-GB"/>
        </w:rPr>
        <w:t>th</w:t>
      </w:r>
      <w:r w:rsidRPr="00A452F2">
        <w:rPr>
          <w:lang w:val="en-GB"/>
        </w:rPr>
        <w:t xml:space="preserve"> area we need to monitor is Agent VM. An Agent VM is mapped to 1 ESXi Host. It does not need HA protection as every ESXi host has one</w:t>
      </w:r>
      <w:r w:rsidR="000672C5">
        <w:rPr>
          <w:lang w:val="en-GB"/>
        </w:rPr>
        <w:t xml:space="preserve">, hence it typically </w:t>
      </w:r>
      <w:r w:rsidRPr="00A452F2">
        <w:rPr>
          <w:lang w:val="en-GB"/>
        </w:rPr>
        <w:t>reside</w:t>
      </w:r>
      <w:r w:rsidR="000672C5">
        <w:rPr>
          <w:lang w:val="en-GB"/>
        </w:rPr>
        <w:t>s</w:t>
      </w:r>
      <w:r w:rsidRPr="00A452F2">
        <w:rPr>
          <w:lang w:val="en-GB"/>
        </w:rPr>
        <w:t xml:space="preserve"> on </w:t>
      </w:r>
      <w:r w:rsidR="000672C5">
        <w:rPr>
          <w:lang w:val="en-GB"/>
        </w:rPr>
        <w:t xml:space="preserve">the host local </w:t>
      </w:r>
      <w:r w:rsidRPr="00A452F2">
        <w:rPr>
          <w:lang w:val="en-GB"/>
        </w:rPr>
        <w:t>datastore</w:t>
      </w:r>
      <w:r w:rsidR="000672C5">
        <w:rPr>
          <w:lang w:val="en-GB"/>
        </w:rPr>
        <w:t>.</w:t>
      </w:r>
    </w:p>
    <w:p w14:paraId="02AA4F13" w14:textId="1BA09D00" w:rsidR="003C3950" w:rsidRPr="00A452F2" w:rsidRDefault="41BD9AD1" w:rsidP="00A25632">
      <w:pPr>
        <w:jc w:val="center"/>
        <w:rPr>
          <w:lang w:val="en-GB"/>
        </w:rPr>
      </w:pPr>
      <w:r>
        <w:rPr>
          <w:noProof/>
        </w:rPr>
        <w:drawing>
          <wp:inline distT="0" distB="0" distL="0" distR="0" wp14:anchorId="66ED52D0" wp14:editId="2EADDAEF">
            <wp:extent cx="5029200" cy="1286676"/>
            <wp:effectExtent l="0" t="0" r="0" b="8890"/>
            <wp:docPr id="606394124" name="Picture 60639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4"/>
                    <pic:cNvPicPr/>
                  </pic:nvPicPr>
                  <pic:blipFill>
                    <a:blip r:embed="rId479">
                      <a:extLst>
                        <a:ext uri="{28A0092B-C50C-407E-A947-70E740481C1C}">
                          <a14:useLocalDpi xmlns:a14="http://schemas.microsoft.com/office/drawing/2010/main" val="0"/>
                        </a:ext>
                      </a:extLst>
                    </a:blip>
                    <a:stretch>
                      <a:fillRect/>
                    </a:stretch>
                  </pic:blipFill>
                  <pic:spPr>
                    <a:xfrm>
                      <a:off x="0" y="0"/>
                      <a:ext cx="5029200" cy="1286676"/>
                    </a:xfrm>
                    <a:prstGeom prst="rect">
                      <a:avLst/>
                    </a:prstGeom>
                  </pic:spPr>
                </pic:pic>
              </a:graphicData>
            </a:graphic>
          </wp:inline>
        </w:drawing>
      </w:r>
    </w:p>
    <w:p w14:paraId="20AEE734" w14:textId="77777777" w:rsidR="003224BD" w:rsidRPr="00A452F2" w:rsidRDefault="003224BD" w:rsidP="003224BD">
      <w:pPr>
        <w:rPr>
          <w:lang w:val="en-GB"/>
        </w:rPr>
      </w:pPr>
      <w:r w:rsidRPr="00A452F2">
        <w:rPr>
          <w:lang w:val="en-GB"/>
        </w:rPr>
        <w:t>The above example shows an ESXi host with 3 agent VMs. The first VM provides a storage service (an example is Nutanix CVM), the second VM provides Network service, and the 3rd VM provides a Security VM.</w:t>
      </w:r>
    </w:p>
    <w:p w14:paraId="70E87521" w14:textId="77777777" w:rsidR="003224BD" w:rsidRPr="00A452F2" w:rsidRDefault="003224BD" w:rsidP="003224BD">
      <w:pPr>
        <w:rPr>
          <w:lang w:val="en-GB"/>
        </w:rPr>
      </w:pPr>
      <w:r w:rsidRPr="00A452F2">
        <w:rPr>
          <w:lang w:val="en-GB"/>
        </w:rPr>
        <w:lastRenderedPageBreak/>
        <w:t xml:space="preserve">Let’s use the Security service as an example. A popular example here is Trend Micro Deep Security virtual appliance. It is in the data path. If the Business VMs are accessing files on a fileserver on another network, the files </w:t>
      </w:r>
      <w:proofErr w:type="gramStart"/>
      <w:r w:rsidRPr="00A452F2">
        <w:rPr>
          <w:lang w:val="en-GB"/>
        </w:rPr>
        <w:t>have to</w:t>
      </w:r>
      <w:proofErr w:type="gramEnd"/>
      <w:r w:rsidRPr="00A452F2">
        <w:rPr>
          <w:lang w:val="en-GB"/>
        </w:rPr>
        <w:t xml:space="preserve"> be checked by the security virtual appliance first. If the agent VM is slow (and it could be due to factor that is not network related), it will look like a network or storage issue as far as the business VMs are concerned. The Business VMs do not know that their files have been intercepted for security clearance, as it is not done at the network level. It is done at the hypervisor level.</w:t>
      </w:r>
    </w:p>
    <w:p w14:paraId="20E25885" w14:textId="77777777" w:rsidR="003224BD" w:rsidRPr="00A452F2" w:rsidRDefault="003224BD" w:rsidP="00160AA2">
      <w:pPr>
        <w:pStyle w:val="Heading4"/>
      </w:pPr>
      <w:r w:rsidRPr="00A452F2">
        <w:t>Source of Data</w:t>
      </w:r>
    </w:p>
    <w:p w14:paraId="266A9E97" w14:textId="55CEE1C8" w:rsidR="003224BD" w:rsidRPr="00A452F2" w:rsidRDefault="003224BD" w:rsidP="003224BD">
      <w:pPr>
        <w:rPr>
          <w:lang w:val="en-GB"/>
        </w:rPr>
      </w:pPr>
      <w:r w:rsidRPr="00A452F2">
        <w:rPr>
          <w:lang w:val="en-GB"/>
        </w:rPr>
        <w:t>A complete network monitoring requires you to get the data from 5 different sources, not just from vSphere. In SDDC, you should also get data from the application, Guest OS, NSX and NetFlow/</w:t>
      </w:r>
      <w:proofErr w:type="spellStart"/>
      <w:r w:rsidRPr="00A452F2">
        <w:rPr>
          <w:lang w:val="en-GB"/>
        </w:rPr>
        <w:t>sFlow</w:t>
      </w:r>
      <w:proofErr w:type="spellEnd"/>
      <w:r w:rsidRPr="00A452F2">
        <w:rPr>
          <w:lang w:val="en-GB"/>
        </w:rPr>
        <w:t>/IPFIX from VDS and physical network devices. For VDI, you need to get data at application level. We have seen packet</w:t>
      </w:r>
      <w:r w:rsidR="009F346A">
        <w:rPr>
          <w:lang w:val="en-GB"/>
        </w:rPr>
        <w:t xml:space="preserve"> loss</w:t>
      </w:r>
      <w:r w:rsidRPr="00A452F2">
        <w:rPr>
          <w:lang w:val="en-GB"/>
        </w:rPr>
        <w:t xml:space="preserve"> at application-layer (</w:t>
      </w:r>
      <w:r w:rsidR="002F1637">
        <w:rPr>
          <w:lang w:val="en-GB"/>
        </w:rPr>
        <w:t>Horizon Blast</w:t>
      </w:r>
      <w:r w:rsidR="00F9450D">
        <w:rPr>
          <w:lang w:val="en-GB"/>
        </w:rPr>
        <w:t xml:space="preserve"> protocol</w:t>
      </w:r>
      <w:r w:rsidRPr="00A452F2">
        <w:rPr>
          <w:lang w:val="en-GB"/>
        </w:rPr>
        <w:t xml:space="preserve">) when Windows sees no dropped packet. The reason was the packet arrives out of order and hence unusable from </w:t>
      </w:r>
      <w:r w:rsidR="00F9450D">
        <w:rPr>
          <w:lang w:val="en-GB"/>
        </w:rPr>
        <w:t xml:space="preserve">protocol </w:t>
      </w:r>
      <w:r w:rsidR="00F57410" w:rsidRPr="00A452F2">
        <w:rPr>
          <w:lang w:val="en-GB"/>
        </w:rPr>
        <w:t>viewpoint</w:t>
      </w:r>
      <w:r w:rsidRPr="00A452F2">
        <w:rPr>
          <w:lang w:val="en-GB"/>
        </w:rPr>
        <w:t>.</w:t>
      </w:r>
    </w:p>
    <w:p w14:paraId="7BB3DA72" w14:textId="573EA0FE" w:rsidR="00D623B0" w:rsidRPr="00A452F2" w:rsidRDefault="003224BD" w:rsidP="003224BD">
      <w:pPr>
        <w:rPr>
          <w:lang w:val="en-GB"/>
        </w:rPr>
      </w:pPr>
      <w:r w:rsidRPr="00A452F2">
        <w:rPr>
          <w:lang w:val="en-GB"/>
        </w:rPr>
        <w:t>The following shows a simplified stack. It shows the five sources of data and the 4 tools to get the data. It includes a physical switch as we can no longer ignore physical network once you move from just vSphere to complete SDDC.</w:t>
      </w:r>
    </w:p>
    <w:p w14:paraId="18B3077E" w14:textId="0F22ED83" w:rsidR="00745DF4" w:rsidRPr="00A452F2" w:rsidRDefault="1CD44B23" w:rsidP="00A25632">
      <w:pPr>
        <w:jc w:val="center"/>
        <w:rPr>
          <w:lang w:val="en-GB"/>
        </w:rPr>
      </w:pPr>
      <w:r>
        <w:rPr>
          <w:noProof/>
        </w:rPr>
        <w:drawing>
          <wp:inline distT="0" distB="0" distL="0" distR="0" wp14:anchorId="71E16C78" wp14:editId="70C9B839">
            <wp:extent cx="5911080" cy="2001600"/>
            <wp:effectExtent l="0" t="0" r="0" b="0"/>
            <wp:docPr id="606394125" name="Picture 60639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5"/>
                    <pic:cNvPicPr/>
                  </pic:nvPicPr>
                  <pic:blipFill>
                    <a:blip r:embed="rId480">
                      <a:extLst>
                        <a:ext uri="{28A0092B-C50C-407E-A947-70E740481C1C}">
                          <a14:useLocalDpi xmlns:a14="http://schemas.microsoft.com/office/drawing/2010/main" val="0"/>
                        </a:ext>
                      </a:extLst>
                    </a:blip>
                    <a:stretch>
                      <a:fillRect/>
                    </a:stretch>
                  </pic:blipFill>
                  <pic:spPr>
                    <a:xfrm>
                      <a:off x="0" y="0"/>
                      <a:ext cx="5911080" cy="2001600"/>
                    </a:xfrm>
                    <a:prstGeom prst="rect">
                      <a:avLst/>
                    </a:prstGeom>
                  </pic:spPr>
                </pic:pic>
              </a:graphicData>
            </a:graphic>
          </wp:inline>
        </w:drawing>
      </w:r>
    </w:p>
    <w:p w14:paraId="49FE7ACE" w14:textId="48DC2C71" w:rsidR="006C5FDE" w:rsidRPr="00A452F2" w:rsidRDefault="006C5FDE" w:rsidP="003224BD">
      <w:pPr>
        <w:rPr>
          <w:lang w:val="en-GB"/>
        </w:rPr>
      </w:pPr>
      <w:r w:rsidRPr="00A452F2">
        <w:rPr>
          <w:lang w:val="en-GB"/>
        </w:rPr>
        <w:t>The network packet analysis comes in 2 main approaches: Header analysis and full packet analysis. The header analysis is certainly much lighter but lack the depth of full analysis. You use this to provide overall visibility as it does not impose heavy load on your environment.</w:t>
      </w:r>
    </w:p>
    <w:p w14:paraId="41A1CF15" w14:textId="63493231" w:rsidR="009D0B23" w:rsidRPr="00A452F2" w:rsidRDefault="009D0B23" w:rsidP="003224BD">
      <w:pPr>
        <w:rPr>
          <w:lang w:val="en-GB"/>
        </w:rPr>
      </w:pPr>
      <w:r w:rsidRPr="00A452F2">
        <w:rPr>
          <w:lang w:val="en-GB"/>
        </w:rPr>
        <w:t xml:space="preserve">The impact of virtualization on network monitoring goes beyond what we have covered. Let’s add NSX Edge into the above, so you can see the traffic flow when the edge services are also virtualized. You will see that a network problem experienced by a VM on </w:t>
      </w:r>
      <w:r w:rsidR="00D06308" w:rsidRPr="00A452F2">
        <w:rPr>
          <w:lang w:val="en-GB"/>
        </w:rPr>
        <w:t xml:space="preserve">one </w:t>
      </w:r>
      <w:r w:rsidRPr="00A452F2">
        <w:rPr>
          <w:lang w:val="en-GB"/>
        </w:rPr>
        <w:t xml:space="preserve">ESXi could be caused by another VM running on </w:t>
      </w:r>
      <w:r w:rsidR="00D06308" w:rsidRPr="00A452F2">
        <w:rPr>
          <w:lang w:val="en-GB"/>
        </w:rPr>
        <w:t xml:space="preserve">another </w:t>
      </w:r>
      <w:r w:rsidRPr="00A452F2">
        <w:rPr>
          <w:lang w:val="en-GB"/>
        </w:rPr>
        <w:t>ESXi. The following diagram is a simplified setup, showing a single NSX Edge residing on another cluster.</w:t>
      </w:r>
    </w:p>
    <w:p w14:paraId="2CB82884" w14:textId="4BC76243" w:rsidR="00D06308" w:rsidRPr="00A452F2" w:rsidRDefault="00D06308" w:rsidP="003224BD">
      <w:pPr>
        <w:rPr>
          <w:lang w:val="en-GB"/>
        </w:rPr>
      </w:pPr>
    </w:p>
    <w:p w14:paraId="0A0DB694" w14:textId="0C817BDF" w:rsidR="0070042A" w:rsidRPr="00A452F2" w:rsidRDefault="42D86BB6" w:rsidP="00A25632">
      <w:pPr>
        <w:jc w:val="center"/>
        <w:rPr>
          <w:lang w:val="en-GB"/>
        </w:rPr>
      </w:pPr>
      <w:r>
        <w:rPr>
          <w:noProof/>
        </w:rPr>
        <w:lastRenderedPageBreak/>
        <w:drawing>
          <wp:inline distT="0" distB="0" distL="0" distR="0" wp14:anchorId="707DD3E3" wp14:editId="033C9AB0">
            <wp:extent cx="4895848" cy="2787650"/>
            <wp:effectExtent l="0" t="0" r="0" b="0"/>
            <wp:docPr id="606394127" name="Picture 60639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7"/>
                    <pic:cNvPicPr/>
                  </pic:nvPicPr>
                  <pic:blipFill>
                    <a:blip r:embed="rId481">
                      <a:extLst>
                        <a:ext uri="{28A0092B-C50C-407E-A947-70E740481C1C}">
                          <a14:useLocalDpi xmlns:a14="http://schemas.microsoft.com/office/drawing/2010/main" val="0"/>
                        </a:ext>
                      </a:extLst>
                    </a:blip>
                    <a:stretch>
                      <a:fillRect/>
                    </a:stretch>
                  </pic:blipFill>
                  <pic:spPr>
                    <a:xfrm>
                      <a:off x="0" y="0"/>
                      <a:ext cx="4895848" cy="2787650"/>
                    </a:xfrm>
                    <a:prstGeom prst="rect">
                      <a:avLst/>
                    </a:prstGeom>
                  </pic:spPr>
                </pic:pic>
              </a:graphicData>
            </a:graphic>
          </wp:inline>
        </w:drawing>
      </w:r>
    </w:p>
    <w:p w14:paraId="5E79D0EF" w14:textId="5EB5943A" w:rsidR="00665F98" w:rsidRDefault="00665F98" w:rsidP="003224BD">
      <w:pPr>
        <w:rPr>
          <w:lang w:val="en-GB"/>
        </w:rPr>
      </w:pPr>
      <w:r w:rsidRPr="00A452F2">
        <w:rPr>
          <w:lang w:val="en-GB"/>
        </w:rPr>
        <w:t xml:space="preserve">In the above example, let’s say VM 1 needs to talk to outside world. An NSX Edge VM provides that connectivity, so every TCP/IP </w:t>
      </w:r>
      <w:r w:rsidR="005D7A30" w:rsidRPr="00A452F2">
        <w:rPr>
          <w:lang w:val="en-GB"/>
        </w:rPr>
        <w:t>packet</w:t>
      </w:r>
      <w:r w:rsidRPr="00A452F2">
        <w:rPr>
          <w:lang w:val="en-GB"/>
        </w:rPr>
        <w:t xml:space="preserve"> </w:t>
      </w:r>
      <w:proofErr w:type="gramStart"/>
      <w:r w:rsidRPr="00A452F2">
        <w:rPr>
          <w:lang w:val="en-GB"/>
        </w:rPr>
        <w:t>has to</w:t>
      </w:r>
      <w:proofErr w:type="gramEnd"/>
      <w:r w:rsidRPr="00A452F2">
        <w:rPr>
          <w:lang w:val="en-GB"/>
        </w:rPr>
        <w:t xml:space="preserve"> go through it. The Edge VM has 2 virtual NICs, one for each network. If the NSX Edge VM has CPU issue, or the underlying ESXi has RAM issue, it can impact the network performance of VM 1.</w:t>
      </w:r>
    </w:p>
    <w:p w14:paraId="76302231" w14:textId="6E205E62" w:rsidR="00F0647F" w:rsidRDefault="00F0647F" w:rsidP="00160AA2">
      <w:pPr>
        <w:pStyle w:val="Heading4"/>
      </w:pPr>
      <w:r>
        <w:t>NSX Edge</w:t>
      </w:r>
    </w:p>
    <w:p w14:paraId="77046768" w14:textId="650B1BA3" w:rsidR="000672C5" w:rsidRPr="000672C5" w:rsidRDefault="000672C5" w:rsidP="000672C5">
      <w:pPr>
        <w:rPr>
          <w:lang w:val="en-US"/>
        </w:rPr>
      </w:pPr>
      <w:r>
        <w:t>You may be wondering if an Edge VM does a lot of processing. Let’s look at a real example. How much traffic do you think this Edge VM is doing? The number is kilobytes not kilobit, so don’t forget to multiply by 8.</w:t>
      </w:r>
    </w:p>
    <w:p w14:paraId="4E999074" w14:textId="619DCA5C" w:rsidR="000672C5" w:rsidRDefault="000672C5" w:rsidP="003224BD">
      <w:pPr>
        <w:rPr>
          <w:lang w:val="en-GB"/>
        </w:rPr>
      </w:pPr>
      <w:r>
        <w:rPr>
          <w:noProof/>
        </w:rPr>
        <w:drawing>
          <wp:inline distT="0" distB="0" distL="0" distR="0" wp14:anchorId="7AEB4A29" wp14:editId="40330C89">
            <wp:extent cx="6619520" cy="2577600"/>
            <wp:effectExtent l="0" t="0" r="0" b="0"/>
            <wp:docPr id="606394324" name="Picture 60639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4"/>
                    <pic:cNvPicPr/>
                  </pic:nvPicPr>
                  <pic:blipFill>
                    <a:blip r:embed="rId482">
                      <a:extLst>
                        <a:ext uri="{28A0092B-C50C-407E-A947-70E740481C1C}">
                          <a14:useLocalDpi xmlns:a14="http://schemas.microsoft.com/office/drawing/2010/main" val="0"/>
                        </a:ext>
                      </a:extLst>
                    </a:blip>
                    <a:stretch>
                      <a:fillRect/>
                    </a:stretch>
                  </pic:blipFill>
                  <pic:spPr>
                    <a:xfrm>
                      <a:off x="0" y="0"/>
                      <a:ext cx="6619520" cy="2577600"/>
                    </a:xfrm>
                    <a:prstGeom prst="rect">
                      <a:avLst/>
                    </a:prstGeom>
                  </pic:spPr>
                </pic:pic>
              </a:graphicData>
            </a:graphic>
          </wp:inline>
        </w:drawing>
      </w:r>
    </w:p>
    <w:p w14:paraId="454B1D65" w14:textId="5CD8F3FF" w:rsidR="000672C5" w:rsidRPr="000672C5" w:rsidRDefault="000672C5" w:rsidP="000672C5">
      <w:pPr>
        <w:rPr>
          <w:lang w:val="en-GB"/>
        </w:rPr>
      </w:pPr>
      <w:r w:rsidRPr="000672C5">
        <w:rPr>
          <w:lang w:val="en-GB"/>
        </w:rPr>
        <w:t xml:space="preserve">At near 1 million </w:t>
      </w:r>
      <w:proofErr w:type="spellStart"/>
      <w:r w:rsidRPr="000672C5">
        <w:rPr>
          <w:lang w:val="en-GB"/>
        </w:rPr>
        <w:t>KBps</w:t>
      </w:r>
      <w:proofErr w:type="spellEnd"/>
      <w:r w:rsidRPr="000672C5">
        <w:rPr>
          <w:lang w:val="en-GB"/>
        </w:rPr>
        <w:t xml:space="preserve">, the </w:t>
      </w:r>
      <w:r>
        <w:rPr>
          <w:lang w:val="en-GB"/>
        </w:rPr>
        <w:t xml:space="preserve">application </w:t>
      </w:r>
      <w:r w:rsidRPr="000672C5">
        <w:rPr>
          <w:lang w:val="en-GB"/>
        </w:rPr>
        <w:t xml:space="preserve">VM is </w:t>
      </w:r>
      <w:r>
        <w:rPr>
          <w:lang w:val="en-GB"/>
        </w:rPr>
        <w:t xml:space="preserve">processing </w:t>
      </w:r>
      <w:r w:rsidR="00E04C06">
        <w:rPr>
          <w:lang w:val="en-GB"/>
        </w:rPr>
        <w:t xml:space="preserve">a total of </w:t>
      </w:r>
      <w:r w:rsidRPr="000672C5">
        <w:rPr>
          <w:lang w:val="en-GB"/>
        </w:rPr>
        <w:t>8 Gbps worth of data</w:t>
      </w:r>
      <w:r w:rsidR="00E04C06">
        <w:rPr>
          <w:lang w:val="en-GB"/>
        </w:rPr>
        <w:t xml:space="preserve"> on both network cards</w:t>
      </w:r>
      <w:r>
        <w:rPr>
          <w:lang w:val="en-GB"/>
        </w:rPr>
        <w:t xml:space="preserve">, 4 Gbps incoming from one </w:t>
      </w:r>
      <w:proofErr w:type="spellStart"/>
      <w:r>
        <w:rPr>
          <w:lang w:val="en-GB"/>
        </w:rPr>
        <w:t>vNIC</w:t>
      </w:r>
      <w:proofErr w:type="spellEnd"/>
      <w:r>
        <w:rPr>
          <w:lang w:val="en-GB"/>
        </w:rPr>
        <w:t xml:space="preserve"> and 4 Gbps outgoing on another </w:t>
      </w:r>
      <w:proofErr w:type="spellStart"/>
      <w:r>
        <w:rPr>
          <w:lang w:val="en-GB"/>
        </w:rPr>
        <w:t>vNIC</w:t>
      </w:r>
      <w:proofErr w:type="spellEnd"/>
      <w:r>
        <w:rPr>
          <w:lang w:val="en-GB"/>
        </w:rPr>
        <w:t xml:space="preserve"> at the same time.</w:t>
      </w:r>
      <w:r w:rsidRPr="000672C5">
        <w:rPr>
          <w:lang w:val="en-GB"/>
        </w:rPr>
        <w:t xml:space="preserve"> This number is the sum of Receive and Transmit, so the theoretical limit is 20 Gbps as this VM uses a 10 Gbps NIC. Notice the pattern for both Receive and Transmit is identical, as NSX Edge is practically a gateway.</w:t>
      </w:r>
    </w:p>
    <w:p w14:paraId="7D691524" w14:textId="0A69C92C" w:rsidR="000672C5" w:rsidRDefault="000672C5" w:rsidP="000672C5">
      <w:pPr>
        <w:rPr>
          <w:lang w:val="en-GB"/>
        </w:rPr>
      </w:pPr>
      <w:r w:rsidRPr="000672C5">
        <w:rPr>
          <w:lang w:val="en-GB"/>
        </w:rPr>
        <w:t>This NSX Edge happens to be the only VM on a host. This means we can expect the data at the Host level to mimic that. The host does not run distributed storage (</w:t>
      </w:r>
      <w:proofErr w:type="gramStart"/>
      <w:r w:rsidRPr="000672C5">
        <w:rPr>
          <w:lang w:val="en-GB"/>
        </w:rPr>
        <w:t>e.g.</w:t>
      </w:r>
      <w:proofErr w:type="gramEnd"/>
      <w:r w:rsidRPr="000672C5">
        <w:rPr>
          <w:lang w:val="en-GB"/>
        </w:rPr>
        <w:t xml:space="preserve"> VSAN) so there is no other traffic other than this VM. The following chart below confirms that.</w:t>
      </w:r>
    </w:p>
    <w:p w14:paraId="175755EF" w14:textId="21BD7C2B" w:rsidR="00E04C06" w:rsidRDefault="44AC1C9C" w:rsidP="000672C5">
      <w:pPr>
        <w:rPr>
          <w:lang w:val="en-GB"/>
        </w:rPr>
      </w:pPr>
      <w:r>
        <w:rPr>
          <w:noProof/>
        </w:rPr>
        <w:lastRenderedPageBreak/>
        <w:drawing>
          <wp:inline distT="0" distB="0" distL="0" distR="0" wp14:anchorId="67E8098A" wp14:editId="0845E06A">
            <wp:extent cx="6571427" cy="1540800"/>
            <wp:effectExtent l="0" t="0" r="1270" b="2540"/>
            <wp:docPr id="606394342" name="Picture 60639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2"/>
                    <pic:cNvPicPr/>
                  </pic:nvPicPr>
                  <pic:blipFill>
                    <a:blip r:embed="rId483">
                      <a:extLst>
                        <a:ext uri="{28A0092B-C50C-407E-A947-70E740481C1C}">
                          <a14:useLocalDpi xmlns:a14="http://schemas.microsoft.com/office/drawing/2010/main" val="0"/>
                        </a:ext>
                      </a:extLst>
                    </a:blip>
                    <a:stretch>
                      <a:fillRect/>
                    </a:stretch>
                  </pic:blipFill>
                  <pic:spPr>
                    <a:xfrm>
                      <a:off x="0" y="0"/>
                      <a:ext cx="6571427" cy="1540800"/>
                    </a:xfrm>
                    <a:prstGeom prst="rect">
                      <a:avLst/>
                    </a:prstGeom>
                  </pic:spPr>
                </pic:pic>
              </a:graphicData>
            </a:graphic>
          </wp:inline>
        </w:drawing>
      </w:r>
    </w:p>
    <w:p w14:paraId="25DA936A" w14:textId="77777777" w:rsidR="00E04C06" w:rsidRPr="00E04C06" w:rsidRDefault="00E04C06" w:rsidP="00E04C06">
      <w:pPr>
        <w:rPr>
          <w:lang w:val="en-GB"/>
        </w:rPr>
      </w:pPr>
      <w:r w:rsidRPr="00E04C06">
        <w:rPr>
          <w:lang w:val="en-GB"/>
        </w:rPr>
        <w:t xml:space="preserve">There are practically 2 lines, even though we actually plot </w:t>
      </w:r>
      <w:proofErr w:type="gramStart"/>
      <w:r w:rsidRPr="00E04C06">
        <w:rPr>
          <w:lang w:val="en-GB"/>
        </w:rPr>
        <w:t>8 line</w:t>
      </w:r>
      <w:proofErr w:type="gramEnd"/>
      <w:r w:rsidRPr="00E04C06">
        <w:rPr>
          <w:lang w:val="en-GB"/>
        </w:rPr>
        <w:t xml:space="preserve"> charts. What do the 2 lines map to?</w:t>
      </w:r>
    </w:p>
    <w:p w14:paraId="4D56024E" w14:textId="77777777" w:rsidR="00E04C06" w:rsidRPr="00E04C06" w:rsidRDefault="00E04C06" w:rsidP="00E04C06">
      <w:pPr>
        <w:rPr>
          <w:lang w:val="en-GB"/>
        </w:rPr>
      </w:pPr>
      <w:r w:rsidRPr="00E04C06">
        <w:rPr>
          <w:lang w:val="en-GB"/>
        </w:rPr>
        <w:t>Yes, they map to North-South traffic and South-North traffic. An end user requesting data from a web server would be South to North, while the web server response would be North to South.</w:t>
      </w:r>
    </w:p>
    <w:p w14:paraId="77A33809" w14:textId="77777777" w:rsidR="00E04C06" w:rsidRPr="00E04C06" w:rsidRDefault="00E04C06" w:rsidP="00E04C06">
      <w:pPr>
        <w:rPr>
          <w:lang w:val="en-GB"/>
        </w:rPr>
      </w:pPr>
      <w:r w:rsidRPr="00E04C06">
        <w:rPr>
          <w:lang w:val="en-GB"/>
        </w:rPr>
        <w:t>“Wait!” you might say. There should only 4 lines. Why do we have 8 lines?</w:t>
      </w:r>
    </w:p>
    <w:p w14:paraId="7D5150DD" w14:textId="7872C7E5" w:rsidR="00E04C06" w:rsidRDefault="00E04C06" w:rsidP="00E04C06">
      <w:pPr>
        <w:rPr>
          <w:lang w:val="en-GB"/>
        </w:rPr>
      </w:pPr>
      <w:r w:rsidRPr="00E04C06">
        <w:rPr>
          <w:lang w:val="en-GB"/>
        </w:rPr>
        <w:t>Can you figure it out from the following diagram?</w:t>
      </w:r>
    </w:p>
    <w:p w14:paraId="666B877D" w14:textId="3442F304" w:rsidR="00E04C06" w:rsidRDefault="44AC1C9C" w:rsidP="00E04C06">
      <w:pPr>
        <w:jc w:val="center"/>
        <w:rPr>
          <w:lang w:val="en-GB"/>
        </w:rPr>
      </w:pPr>
      <w:r>
        <w:rPr>
          <w:noProof/>
        </w:rPr>
        <w:drawing>
          <wp:inline distT="0" distB="0" distL="0" distR="0" wp14:anchorId="2C6681AE" wp14:editId="15C6AD01">
            <wp:extent cx="1720850" cy="2254250"/>
            <wp:effectExtent l="0" t="0" r="0" b="0"/>
            <wp:docPr id="606394343" name="Picture 60639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3"/>
                    <pic:cNvPicPr/>
                  </pic:nvPicPr>
                  <pic:blipFill>
                    <a:blip r:embed="rId484">
                      <a:extLst>
                        <a:ext uri="{28A0092B-C50C-407E-A947-70E740481C1C}">
                          <a14:useLocalDpi xmlns:a14="http://schemas.microsoft.com/office/drawing/2010/main" val="0"/>
                        </a:ext>
                      </a:extLst>
                    </a:blip>
                    <a:stretch>
                      <a:fillRect/>
                    </a:stretch>
                  </pic:blipFill>
                  <pic:spPr>
                    <a:xfrm>
                      <a:off x="0" y="0"/>
                      <a:ext cx="1720850" cy="2254250"/>
                    </a:xfrm>
                    <a:prstGeom prst="rect">
                      <a:avLst/>
                    </a:prstGeom>
                  </pic:spPr>
                </pic:pic>
              </a:graphicData>
            </a:graphic>
          </wp:inline>
        </w:drawing>
      </w:r>
    </w:p>
    <w:p w14:paraId="05199674" w14:textId="77777777" w:rsidR="00E04C06" w:rsidRPr="00E04C06" w:rsidRDefault="00E04C06" w:rsidP="00E04C06">
      <w:pPr>
        <w:rPr>
          <w:lang w:val="en-GB"/>
        </w:rPr>
      </w:pPr>
      <w:r w:rsidRPr="00E04C06">
        <w:rPr>
          <w:lang w:val="en-GB"/>
        </w:rPr>
        <w:t>The above 8 arrows map to the 8 lines. There is 1 line chart for every arrow. There are 4 NICs, and each has Receive and Transmit.</w:t>
      </w:r>
    </w:p>
    <w:p w14:paraId="0771B726" w14:textId="306A604B" w:rsidR="00E04C06" w:rsidRDefault="00E04C06" w:rsidP="00E04C06">
      <w:pPr>
        <w:rPr>
          <w:lang w:val="en-GB"/>
        </w:rPr>
      </w:pPr>
      <w:r w:rsidRPr="00E04C06">
        <w:rPr>
          <w:lang w:val="en-GB"/>
        </w:rPr>
        <w:t>If you use NSX, there is a good chance that you will have multiple NSX Edge VMs. We have a customer with &gt;100 VMs. On the same host, you may also run distributed storage (</w:t>
      </w:r>
      <w:proofErr w:type="gramStart"/>
      <w:r w:rsidRPr="00E04C06">
        <w:rPr>
          <w:lang w:val="en-GB"/>
        </w:rPr>
        <w:t>e.g.</w:t>
      </w:r>
      <w:proofErr w:type="gramEnd"/>
      <w:r w:rsidRPr="00E04C06">
        <w:rPr>
          <w:lang w:val="en-GB"/>
        </w:rPr>
        <w:t xml:space="preserve"> VSAN) as an Edge cluster is typically isolated. We have customers with multiple </w:t>
      </w:r>
      <w:proofErr w:type="gramStart"/>
      <w:r w:rsidRPr="00E04C06">
        <w:rPr>
          <w:lang w:val="en-GB"/>
        </w:rPr>
        <w:t>Edge VMs, and</w:t>
      </w:r>
      <w:proofErr w:type="gramEnd"/>
      <w:r w:rsidRPr="00E04C06">
        <w:rPr>
          <w:lang w:val="en-GB"/>
        </w:rPr>
        <w:t xml:space="preserve"> monitoring the health of these Edge VMs becomes an integral part of network monitoring.</w:t>
      </w:r>
    </w:p>
    <w:p w14:paraId="72F58167" w14:textId="43C5AE7C" w:rsidR="00E04C06" w:rsidRPr="00E04C06" w:rsidRDefault="00E04C06" w:rsidP="00E04C06">
      <w:pPr>
        <w:rPr>
          <w:lang w:val="en-GB"/>
        </w:rPr>
      </w:pPr>
      <w:r w:rsidRPr="4CAB3972">
        <w:rPr>
          <w:lang w:val="en-GB"/>
        </w:rPr>
        <w:t xml:space="preserve">Good </w:t>
      </w:r>
      <w:r w:rsidR="62DCC93D" w:rsidRPr="4CAB3972">
        <w:rPr>
          <w:lang w:val="en-GB"/>
        </w:rPr>
        <w:t>n</w:t>
      </w:r>
      <w:r w:rsidRPr="4CAB3972">
        <w:rPr>
          <w:lang w:val="en-GB"/>
        </w:rPr>
        <w:t xml:space="preserve">etwork management is about understanding the application. In a way, we should treat </w:t>
      </w:r>
      <w:proofErr w:type="spellStart"/>
      <w:r w:rsidRPr="4CAB3972">
        <w:rPr>
          <w:lang w:val="en-GB"/>
        </w:rPr>
        <w:t>vCloud</w:t>
      </w:r>
      <w:proofErr w:type="spellEnd"/>
      <w:r w:rsidRPr="4CAB3972">
        <w:rPr>
          <w:lang w:val="en-GB"/>
        </w:rPr>
        <w:t xml:space="preserve"> Suite as an application. There are now two layers of applications in SDDC: </w:t>
      </w:r>
    </w:p>
    <w:p w14:paraId="4F72510A" w14:textId="7F541B48" w:rsidR="00E04C06" w:rsidRPr="00E04C06" w:rsidRDefault="00E04C06" w:rsidP="00E04C06">
      <w:pPr>
        <w:pStyle w:val="Bullet"/>
        <w:rPr>
          <w:lang w:val="en-GB"/>
        </w:rPr>
      </w:pPr>
      <w:r w:rsidRPr="00E04C06">
        <w:rPr>
          <w:lang w:val="en-GB"/>
        </w:rPr>
        <w:t>Infrastructure applications (</w:t>
      </w:r>
      <w:proofErr w:type="gramStart"/>
      <w:r w:rsidRPr="00E04C06">
        <w:rPr>
          <w:lang w:val="en-GB"/>
        </w:rPr>
        <w:t>e.g.</w:t>
      </w:r>
      <w:proofErr w:type="gramEnd"/>
      <w:r w:rsidRPr="00E04C06">
        <w:rPr>
          <w:lang w:val="en-GB"/>
        </w:rPr>
        <w:t xml:space="preserve"> Virtual SAN, NSX, F5, Trend Micro)</w:t>
      </w:r>
    </w:p>
    <w:p w14:paraId="6F9BD9F3" w14:textId="3179872C" w:rsidR="00E04C06" w:rsidRPr="00E04C06" w:rsidRDefault="00E04C06" w:rsidP="00E04C06">
      <w:pPr>
        <w:pStyle w:val="Bullet"/>
        <w:rPr>
          <w:lang w:val="en-GB"/>
        </w:rPr>
      </w:pPr>
      <w:r w:rsidRPr="00E04C06">
        <w:rPr>
          <w:lang w:val="en-GB"/>
        </w:rPr>
        <w:t>Business Applications (</w:t>
      </w:r>
      <w:proofErr w:type="gramStart"/>
      <w:r w:rsidRPr="00E04C06">
        <w:rPr>
          <w:lang w:val="en-GB"/>
        </w:rPr>
        <w:t>e.g.</w:t>
      </w:r>
      <w:proofErr w:type="gramEnd"/>
      <w:r w:rsidRPr="00E04C06">
        <w:rPr>
          <w:lang w:val="en-GB"/>
        </w:rPr>
        <w:t xml:space="preserve"> your company intranet or website)</w:t>
      </w:r>
    </w:p>
    <w:p w14:paraId="7BFCDC8F" w14:textId="49054001" w:rsidR="00E04C06" w:rsidRPr="00A452F2" w:rsidRDefault="00E04C06" w:rsidP="00E04C06">
      <w:pPr>
        <w:rPr>
          <w:lang w:val="en-GB"/>
        </w:rPr>
      </w:pPr>
      <w:r w:rsidRPr="00E04C06">
        <w:rPr>
          <w:lang w:val="en-GB"/>
        </w:rPr>
        <w:t>This is consistent with the fact that you will have two layers of network, when the network is virtualized. You will use VXLAN for your VM and VLAN for your infrastructure.</w:t>
      </w:r>
    </w:p>
    <w:p w14:paraId="51AAA30E" w14:textId="26F38C53" w:rsidR="00DA38B1" w:rsidRDefault="001C57DA" w:rsidP="001C57DA">
      <w:pPr>
        <w:pStyle w:val="Heading3"/>
        <w:rPr>
          <w:lang w:val="en-GB"/>
        </w:rPr>
      </w:pPr>
      <w:r>
        <w:rPr>
          <w:lang w:val="en-GB"/>
        </w:rPr>
        <w:lastRenderedPageBreak/>
        <w:t xml:space="preserve">Guest OS </w:t>
      </w:r>
    </w:p>
    <w:p w14:paraId="074DF417" w14:textId="55B3215C" w:rsidR="0044702F" w:rsidRPr="0044702F" w:rsidRDefault="0044702F" w:rsidP="0044702F">
      <w:pPr>
        <w:rPr>
          <w:lang w:val="en-GB"/>
        </w:rPr>
      </w:pPr>
      <w:r w:rsidRPr="0044702F">
        <w:rPr>
          <w:lang w:val="en-GB"/>
        </w:rPr>
        <w:t>Understanding network counter at Guest OS level is important</w:t>
      </w:r>
      <w:r>
        <w:rPr>
          <w:lang w:val="en-GB"/>
        </w:rPr>
        <w:t xml:space="preserve"> as t</w:t>
      </w:r>
      <w:r w:rsidRPr="0044702F">
        <w:rPr>
          <w:lang w:val="en-GB"/>
        </w:rPr>
        <w:t xml:space="preserve">he data inside the guest provides better visibility. The following screenshot shows Windows </w:t>
      </w:r>
      <w:r>
        <w:rPr>
          <w:lang w:val="en-GB"/>
        </w:rPr>
        <w:t>10</w:t>
      </w:r>
      <w:r w:rsidRPr="0044702F">
        <w:rPr>
          <w:lang w:val="en-GB"/>
        </w:rPr>
        <w:t xml:space="preserve"> Resource Monitor. You will notice quickly that a lot of this information is not available at </w:t>
      </w:r>
      <w:r>
        <w:rPr>
          <w:lang w:val="en-GB"/>
        </w:rPr>
        <w:t xml:space="preserve">the hypervisor </w:t>
      </w:r>
      <w:r w:rsidRPr="0044702F">
        <w:rPr>
          <w:lang w:val="en-GB"/>
        </w:rPr>
        <w:t>layer.</w:t>
      </w:r>
      <w:r>
        <w:rPr>
          <w:lang w:val="en-GB"/>
        </w:rPr>
        <w:t xml:space="preserve"> The VM does not report process level information. Looking at the columns in the table, what critical counters are missing at the VM layer?</w:t>
      </w:r>
    </w:p>
    <w:p w14:paraId="062413D2" w14:textId="6E1C92DD" w:rsidR="0044702F" w:rsidRPr="0044702F" w:rsidRDefault="0044702F" w:rsidP="0044702F">
      <w:pPr>
        <w:rPr>
          <w:lang w:val="en-GB"/>
        </w:rPr>
      </w:pPr>
      <w:r>
        <w:rPr>
          <w:noProof/>
        </w:rPr>
        <w:drawing>
          <wp:inline distT="0" distB="0" distL="0" distR="0" wp14:anchorId="593B19BA" wp14:editId="23E8ABAD">
            <wp:extent cx="6645910" cy="4682492"/>
            <wp:effectExtent l="0" t="0" r="2540" b="3810"/>
            <wp:docPr id="606394290" name="Picture 60639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0"/>
                    <pic:cNvPicPr/>
                  </pic:nvPicPr>
                  <pic:blipFill>
                    <a:blip r:embed="rId485" cstate="print">
                      <a:extLst>
                        <a:ext uri="{28A0092B-C50C-407E-A947-70E740481C1C}">
                          <a14:useLocalDpi xmlns:a14="http://schemas.microsoft.com/office/drawing/2010/main" val="0"/>
                        </a:ext>
                      </a:extLst>
                    </a:blip>
                    <a:stretch>
                      <a:fillRect/>
                    </a:stretch>
                  </pic:blipFill>
                  <pic:spPr>
                    <a:xfrm>
                      <a:off x="0" y="0"/>
                      <a:ext cx="6645910" cy="4682492"/>
                    </a:xfrm>
                    <a:prstGeom prst="rect">
                      <a:avLst/>
                    </a:prstGeom>
                  </pic:spPr>
                </pic:pic>
              </a:graphicData>
            </a:graphic>
          </wp:inline>
        </w:drawing>
      </w:r>
    </w:p>
    <w:p w14:paraId="1779E11B" w14:textId="77777777" w:rsidR="003533BD" w:rsidRDefault="0044702F" w:rsidP="001C57DA">
      <w:r>
        <w:t>Windows reports the packet loss (%) and latency (</w:t>
      </w:r>
      <w:proofErr w:type="spellStart"/>
      <w:r>
        <w:t>ms</w:t>
      </w:r>
      <w:proofErr w:type="spellEnd"/>
      <w:r>
        <w:t>) counters per TCP connections. This is crucial in troubleshooting at application level. Unfortunately, Windows does not report the overall latency and overall packet loss</w:t>
      </w:r>
      <w:r w:rsidR="003533BD">
        <w:t>.</w:t>
      </w:r>
    </w:p>
    <w:p w14:paraId="20ED4B0A" w14:textId="77777777" w:rsidR="003533BD" w:rsidRDefault="003533BD" w:rsidP="003533BD">
      <w:r>
        <w:t>Take note that Windows mixes bit and byte, which it should not. The chart is showing in bit, while the table is showing in byte.</w:t>
      </w:r>
    </w:p>
    <w:p w14:paraId="5A12F312" w14:textId="1F4058E8" w:rsidR="003533BD" w:rsidRDefault="003533BD" w:rsidP="003533BD">
      <w:r>
        <w:t>Another counter that could be potentially useful is Output Queue Length. You can monitor it on a per network adapter basis, as shown in the Performance Monitor screenshot below. I said it could be useful, because unfortunately the value is always 0. As you can see in the screenshot, Windows 10 states that “s</w:t>
      </w:r>
      <w:r w:rsidRPr="003533BD">
        <w:t xml:space="preserve">ince the requests are queued by the Network Driver Interface Specification (NDIS) in this implementation, this will always be </w:t>
      </w:r>
      <w:r>
        <w:t>0. “</w:t>
      </w:r>
    </w:p>
    <w:p w14:paraId="08C41D5F" w14:textId="2403D3E8" w:rsidR="003533BD" w:rsidRDefault="003533BD" w:rsidP="001C57DA"/>
    <w:p w14:paraId="40B9E084" w14:textId="18BB8FFA" w:rsidR="003533BD" w:rsidRDefault="003533BD" w:rsidP="001C57DA">
      <w:r>
        <w:rPr>
          <w:noProof/>
        </w:rPr>
        <w:lastRenderedPageBreak/>
        <w:drawing>
          <wp:inline distT="0" distB="0" distL="0" distR="0" wp14:anchorId="6E8F2336" wp14:editId="01DD3969">
            <wp:extent cx="6645910" cy="4780913"/>
            <wp:effectExtent l="0" t="0" r="2540" b="635"/>
            <wp:docPr id="606394291" name="Picture 606394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1"/>
                    <pic:cNvPicPr/>
                  </pic:nvPicPr>
                  <pic:blipFill>
                    <a:blip r:embed="rId486">
                      <a:extLst>
                        <a:ext uri="{28A0092B-C50C-407E-A947-70E740481C1C}">
                          <a14:useLocalDpi xmlns:a14="http://schemas.microsoft.com/office/drawing/2010/main" val="0"/>
                        </a:ext>
                      </a:extLst>
                    </a:blip>
                    <a:stretch>
                      <a:fillRect/>
                    </a:stretch>
                  </pic:blipFill>
                  <pic:spPr>
                    <a:xfrm>
                      <a:off x="0" y="0"/>
                      <a:ext cx="6645910" cy="4780913"/>
                    </a:xfrm>
                    <a:prstGeom prst="rect">
                      <a:avLst/>
                    </a:prstGeom>
                  </pic:spPr>
                </pic:pic>
              </a:graphicData>
            </a:graphic>
          </wp:inline>
        </w:drawing>
      </w:r>
    </w:p>
    <w:p w14:paraId="20E770FD" w14:textId="685B0791" w:rsidR="003533BD" w:rsidRDefault="003533BD" w:rsidP="00D810B5">
      <w:pPr>
        <w:pStyle w:val="Heading3"/>
        <w:rPr>
          <w:lang w:val="en-GB"/>
        </w:rPr>
      </w:pPr>
      <w:r>
        <w:rPr>
          <w:lang w:val="en-GB"/>
        </w:rPr>
        <w:t xml:space="preserve">VM </w:t>
      </w:r>
    </w:p>
    <w:p w14:paraId="093A5F12" w14:textId="52AAB39E" w:rsidR="003533BD" w:rsidRDefault="003533BD" w:rsidP="003533BD">
      <w:pPr>
        <w:rPr>
          <w:lang w:val="en-GB"/>
        </w:rPr>
      </w:pPr>
      <w:r w:rsidRPr="003533BD">
        <w:rPr>
          <w:lang w:val="en-GB"/>
        </w:rPr>
        <w:t xml:space="preserve">The following screenshot shows the counters vCenter provides for the Network at a VM layer. The counters are available at each individual </w:t>
      </w:r>
      <w:proofErr w:type="spellStart"/>
      <w:r w:rsidRPr="003533BD">
        <w:rPr>
          <w:lang w:val="en-GB"/>
        </w:rPr>
        <w:t>vNIC</w:t>
      </w:r>
      <w:proofErr w:type="spellEnd"/>
      <w:r w:rsidRPr="003533BD">
        <w:rPr>
          <w:lang w:val="en-GB"/>
        </w:rPr>
        <w:t xml:space="preserve"> level and at the VM level. Most VMs will only have 1 </w:t>
      </w:r>
      <w:proofErr w:type="spellStart"/>
      <w:r w:rsidRPr="003533BD">
        <w:rPr>
          <w:lang w:val="en-GB"/>
        </w:rPr>
        <w:t>vNIC</w:t>
      </w:r>
      <w:proofErr w:type="spellEnd"/>
      <w:r w:rsidRPr="003533BD">
        <w:rPr>
          <w:lang w:val="en-GB"/>
        </w:rPr>
        <w:t xml:space="preserve">, so the data at VM level and </w:t>
      </w:r>
      <w:proofErr w:type="spellStart"/>
      <w:r w:rsidRPr="003533BD">
        <w:rPr>
          <w:lang w:val="en-GB"/>
        </w:rPr>
        <w:t>vNIC</w:t>
      </w:r>
      <w:proofErr w:type="spellEnd"/>
      <w:r w:rsidRPr="003533BD">
        <w:rPr>
          <w:lang w:val="en-GB"/>
        </w:rPr>
        <w:t xml:space="preserve"> level will be identical. The </w:t>
      </w:r>
      <w:proofErr w:type="spellStart"/>
      <w:r w:rsidRPr="003533BD">
        <w:rPr>
          <w:lang w:val="en-GB"/>
        </w:rPr>
        <w:t>vNICs</w:t>
      </w:r>
      <w:proofErr w:type="spellEnd"/>
      <w:r w:rsidRPr="003533BD">
        <w:rPr>
          <w:lang w:val="en-GB"/>
        </w:rPr>
        <w:t xml:space="preserve"> are named using the convention "400x". That means the first </w:t>
      </w:r>
      <w:proofErr w:type="spellStart"/>
      <w:r w:rsidRPr="003533BD">
        <w:rPr>
          <w:lang w:val="en-GB"/>
        </w:rPr>
        <w:t>vNIC</w:t>
      </w:r>
      <w:proofErr w:type="spellEnd"/>
      <w:r w:rsidRPr="003533BD">
        <w:rPr>
          <w:lang w:val="en-GB"/>
        </w:rPr>
        <w:t xml:space="preserve"> is 4000, the second </w:t>
      </w:r>
      <w:proofErr w:type="spellStart"/>
      <w:r w:rsidRPr="003533BD">
        <w:rPr>
          <w:lang w:val="en-GB"/>
        </w:rPr>
        <w:t>vNIC</w:t>
      </w:r>
      <w:proofErr w:type="spellEnd"/>
      <w:r w:rsidRPr="003533BD">
        <w:rPr>
          <w:lang w:val="en-GB"/>
        </w:rPr>
        <w:t xml:space="preserve"> is 4001, and so on.</w:t>
      </w:r>
    </w:p>
    <w:p w14:paraId="79B9A35D" w14:textId="1206A6FF" w:rsidR="003533BD" w:rsidRDefault="003533BD" w:rsidP="003533BD">
      <w:pPr>
        <w:rPr>
          <w:lang w:val="en-GB"/>
        </w:rPr>
      </w:pPr>
      <w:r>
        <w:rPr>
          <w:noProof/>
        </w:rPr>
        <w:lastRenderedPageBreak/>
        <w:drawing>
          <wp:inline distT="0" distB="0" distL="0" distR="0" wp14:anchorId="44732CA3" wp14:editId="1F763A43">
            <wp:extent cx="6640830" cy="3479165"/>
            <wp:effectExtent l="0" t="0" r="7620" b="6985"/>
            <wp:docPr id="606394292" name="Picture 606394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2"/>
                    <pic:cNvPicPr/>
                  </pic:nvPicPr>
                  <pic:blipFill>
                    <a:blip r:embed="rId487">
                      <a:extLst>
                        <a:ext uri="{28A0092B-C50C-407E-A947-70E740481C1C}">
                          <a14:useLocalDpi xmlns:a14="http://schemas.microsoft.com/office/drawing/2010/main" val="0"/>
                        </a:ext>
                      </a:extLst>
                    </a:blip>
                    <a:stretch>
                      <a:fillRect/>
                    </a:stretch>
                  </pic:blipFill>
                  <pic:spPr>
                    <a:xfrm>
                      <a:off x="0" y="0"/>
                      <a:ext cx="6640830" cy="3479165"/>
                    </a:xfrm>
                    <a:prstGeom prst="rect">
                      <a:avLst/>
                    </a:prstGeom>
                  </pic:spPr>
                </pic:pic>
              </a:graphicData>
            </a:graphic>
          </wp:inline>
        </w:drawing>
      </w:r>
    </w:p>
    <w:p w14:paraId="6ECFD2A9" w14:textId="7D0A9286" w:rsidR="00F463AB" w:rsidRPr="00F463AB" w:rsidRDefault="00F463AB" w:rsidP="00F463AB">
      <w:pPr>
        <w:rPr>
          <w:lang w:val="en-GB"/>
        </w:rPr>
      </w:pPr>
      <w:r w:rsidRPr="00F463AB">
        <w:rPr>
          <w:lang w:val="en-GB"/>
        </w:rPr>
        <w:t>As usual, let’s approach the counters starting with Contention. There is no Latency counter so you cannot track how long it takes for a packet to reach its destination. There are, however, counters that track packet</w:t>
      </w:r>
      <w:r w:rsidR="00190456">
        <w:rPr>
          <w:lang w:val="en-GB"/>
        </w:rPr>
        <w:t xml:space="preserve"> loss</w:t>
      </w:r>
      <w:r w:rsidRPr="00F463AB">
        <w:rPr>
          <w:lang w:val="en-GB"/>
        </w:rPr>
        <w:t xml:space="preserve">. </w:t>
      </w:r>
      <w:r>
        <w:rPr>
          <w:lang w:val="en-GB"/>
        </w:rPr>
        <w:t>For TCP connection, d</w:t>
      </w:r>
      <w:r w:rsidRPr="00F463AB">
        <w:rPr>
          <w:lang w:val="en-GB"/>
        </w:rPr>
        <w:t xml:space="preserve">ropped packet needs to be retransmitted and therefore increases network latency from application point of view. vCenter does not provide a counter to track packet retransmit. </w:t>
      </w:r>
    </w:p>
    <w:p w14:paraId="24414168" w14:textId="7F60192C" w:rsidR="00F463AB" w:rsidRDefault="00F463AB" w:rsidP="00F463AB">
      <w:pPr>
        <w:rPr>
          <w:lang w:val="en-GB"/>
        </w:rPr>
      </w:pPr>
      <w:r w:rsidRPr="00F463AB">
        <w:rPr>
          <w:lang w:val="en-GB"/>
        </w:rPr>
        <w:t>Network latency could be impacted by CPU. CPU might not fast enough to process the packet. In VM, this could also be due to the VM having CPU c</w:t>
      </w:r>
      <w:r>
        <w:rPr>
          <w:lang w:val="en-GB"/>
        </w:rPr>
        <w:t>ontention.</w:t>
      </w:r>
    </w:p>
    <w:p w14:paraId="24B2A2B3" w14:textId="5CB1EB39" w:rsidR="00F463AB" w:rsidRDefault="00F463AB" w:rsidP="00F463AB">
      <w:pPr>
        <w:rPr>
          <w:lang w:val="en-GB"/>
        </w:rPr>
      </w:pPr>
      <w:r w:rsidRPr="00F463AB">
        <w:rPr>
          <w:lang w:val="en-GB"/>
        </w:rPr>
        <w:t>Besides unicast traffic, which should form the bulk of your network, vSphere also provides information about broadcast traffic and multicast traffic. If you are not expecting any of this traffic from certain VMs (or clusters) and want to be alerted if it does occur, you can create a group for the objects and then apply a super metric. The super metric would add the four counters that capture broadcast and multicast. You should expect a flat line as the total should be near 0</w:t>
      </w:r>
      <w:r>
        <w:rPr>
          <w:lang w:val="en-GB"/>
        </w:rPr>
        <w:t>.</w:t>
      </w:r>
    </w:p>
    <w:p w14:paraId="3099C738" w14:textId="69DF2C54" w:rsidR="00226389" w:rsidRDefault="00226389" w:rsidP="00F463AB">
      <w:pPr>
        <w:rPr>
          <w:lang w:val="en-GB"/>
        </w:rPr>
      </w:pPr>
      <w:r>
        <w:rPr>
          <w:lang w:val="en-GB"/>
        </w:rPr>
        <w:t>Just in case you’re not aware of these KB articles.</w:t>
      </w:r>
    </w:p>
    <w:p w14:paraId="0A4AAAE0" w14:textId="6708B535" w:rsidR="00226389" w:rsidRDefault="009952CB" w:rsidP="00226389">
      <w:pPr>
        <w:pStyle w:val="Bullet"/>
        <w:rPr>
          <w:lang w:val="en-GB"/>
        </w:rPr>
      </w:pPr>
      <w:hyperlink r:id="rId488" w:history="1">
        <w:r w:rsidR="00220496" w:rsidRPr="00220496">
          <w:rPr>
            <w:rStyle w:val="Hyperlink"/>
            <w:lang w:val="en-GB"/>
          </w:rPr>
          <w:t>Packet los</w:t>
        </w:r>
        <w:r w:rsidR="00C46E33">
          <w:rPr>
            <w:rStyle w:val="Hyperlink"/>
            <w:lang w:val="en-GB"/>
          </w:rPr>
          <w:t xml:space="preserve">s </w:t>
        </w:r>
        <w:r w:rsidR="00C46E33" w:rsidRPr="00C46E33">
          <w:rPr>
            <w:rStyle w:val="Hyperlink"/>
            <w:lang w:val="en-GB"/>
          </w:rPr>
          <w:t xml:space="preserve">in </w:t>
        </w:r>
        <w:r w:rsidR="00C46E33">
          <w:rPr>
            <w:rStyle w:val="Hyperlink"/>
            <w:lang w:val="en-GB"/>
          </w:rPr>
          <w:t>G</w:t>
        </w:r>
        <w:r w:rsidR="00C46E33" w:rsidRPr="00C46E33">
          <w:rPr>
            <w:rStyle w:val="Hyperlink"/>
            <w:lang w:val="en-GB"/>
          </w:rPr>
          <w:t>uest OS using VMXNET3</w:t>
        </w:r>
      </w:hyperlink>
      <w:r w:rsidR="00C46E33">
        <w:rPr>
          <w:lang w:val="en-GB"/>
        </w:rPr>
        <w:t>:</w:t>
      </w:r>
      <w:r w:rsidR="00220496">
        <w:rPr>
          <w:lang w:val="en-GB"/>
        </w:rPr>
        <w:t xml:space="preserve"> </w:t>
      </w:r>
      <w:r w:rsidR="00226389">
        <w:t>When using the VMXNET3 driver on a VM on ESXi, you see significant packet loss during periods of very high traffic bursts. The VM may even freeze entirely</w:t>
      </w:r>
      <w:r w:rsidR="00226389" w:rsidRPr="4CAB3972">
        <w:rPr>
          <w:lang w:val="en-GB"/>
        </w:rPr>
        <w:t>. This issue occurs when packets are dropped during high traffic bursts. This can occur due to a lack of receive and transmit buffer space or when receive traffic which is speed constrained.</w:t>
      </w:r>
    </w:p>
    <w:p w14:paraId="32EB5C8F" w14:textId="378E3FB9" w:rsidR="00226389" w:rsidRPr="003533BD" w:rsidRDefault="009952CB" w:rsidP="00226389">
      <w:pPr>
        <w:pStyle w:val="Bullet"/>
        <w:rPr>
          <w:lang w:val="en-GB"/>
        </w:rPr>
      </w:pPr>
      <w:hyperlink r:id="rId489" w:history="1">
        <w:proofErr w:type="spellStart"/>
        <w:r w:rsidR="00D45E32" w:rsidRPr="00D45E32">
          <w:rPr>
            <w:rStyle w:val="Hyperlink"/>
          </w:rPr>
          <w:t>esxtop</w:t>
        </w:r>
        <w:proofErr w:type="spellEnd"/>
        <w:r w:rsidR="00D45E32" w:rsidRPr="00D45E32">
          <w:rPr>
            <w:rStyle w:val="Hyperlink"/>
          </w:rPr>
          <w:t xml:space="preserve"> show dropped packets</w:t>
        </w:r>
      </w:hyperlink>
      <w:r w:rsidR="00D45E32">
        <w:t>:</w:t>
      </w:r>
      <w:r w:rsidR="00226389" w:rsidRPr="4CAB3972">
        <w:rPr>
          <w:lang w:val="en-GB"/>
        </w:rPr>
        <w:t xml:space="preserve"> </w:t>
      </w:r>
      <w:r w:rsidR="00226389">
        <w:t xml:space="preserve">The network screen output in </w:t>
      </w:r>
      <w:proofErr w:type="spellStart"/>
      <w:r w:rsidR="00226389">
        <w:t>esxtop</w:t>
      </w:r>
      <w:proofErr w:type="spellEnd"/>
      <w:r w:rsidR="00226389">
        <w:t xml:space="preserve"> show dropped receive packets (%DRPRX) at the virtual switch port. They are actually dropped between the virtual switch and the guest operating system driver. The dropped packets can be reduced by increasing the Rx buffers for the virtual network driver.</w:t>
      </w:r>
    </w:p>
    <w:p w14:paraId="3CC97BC2" w14:textId="16463C57" w:rsidR="00F463AB" w:rsidRDefault="00F463AB" w:rsidP="00D810B5">
      <w:pPr>
        <w:pStyle w:val="Heading3"/>
        <w:rPr>
          <w:lang w:val="en-GB"/>
        </w:rPr>
      </w:pPr>
      <w:r>
        <w:rPr>
          <w:lang w:val="en-GB"/>
        </w:rPr>
        <w:t xml:space="preserve">ESXi </w:t>
      </w:r>
      <w:r w:rsidR="003F0B52">
        <w:rPr>
          <w:lang w:val="en-GB"/>
        </w:rPr>
        <w:t>Host</w:t>
      </w:r>
    </w:p>
    <w:p w14:paraId="4444F220" w14:textId="08B3C8F8" w:rsidR="00F463AB" w:rsidRDefault="00F463AB" w:rsidP="00F463AB">
      <w:pPr>
        <w:rPr>
          <w:lang w:val="en-GB"/>
        </w:rPr>
      </w:pPr>
      <w:r w:rsidRPr="00F463AB">
        <w:rPr>
          <w:lang w:val="en-GB"/>
        </w:rPr>
        <w:t xml:space="preserve">vCenter provides three additional counters at the host level. It can track Packet receive errors, Packet transmit errors, and Unknown protocol frames. The counters are provided at either host level or </w:t>
      </w:r>
      <w:proofErr w:type="spellStart"/>
      <w:r w:rsidRPr="00F463AB">
        <w:rPr>
          <w:lang w:val="en-GB"/>
        </w:rPr>
        <w:t>vmnic</w:t>
      </w:r>
      <w:proofErr w:type="spellEnd"/>
      <w:r w:rsidRPr="00F463AB">
        <w:rPr>
          <w:lang w:val="en-GB"/>
        </w:rPr>
        <w:t xml:space="preserve"> level. They are not provided at the switch or port group level. This means you cannot gauge the performance at the port group level or switch level easily using vCenter.</w:t>
      </w:r>
    </w:p>
    <w:p w14:paraId="74318019" w14:textId="1C68E9E1" w:rsidR="00F463AB" w:rsidRDefault="00F463AB" w:rsidP="00F463AB">
      <w:pPr>
        <w:rPr>
          <w:lang w:val="en-GB"/>
        </w:rPr>
      </w:pPr>
      <w:r>
        <w:rPr>
          <w:noProof/>
        </w:rPr>
        <w:lastRenderedPageBreak/>
        <w:drawing>
          <wp:inline distT="0" distB="0" distL="0" distR="0" wp14:anchorId="090CA1EA" wp14:editId="2CA0F7F1">
            <wp:extent cx="6640830" cy="4076064"/>
            <wp:effectExtent l="0" t="0" r="7620" b="635"/>
            <wp:docPr id="606394293" name="Picture 606394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3"/>
                    <pic:cNvPicPr/>
                  </pic:nvPicPr>
                  <pic:blipFill>
                    <a:blip r:embed="rId490">
                      <a:extLst>
                        <a:ext uri="{28A0092B-C50C-407E-A947-70E740481C1C}">
                          <a14:useLocalDpi xmlns:a14="http://schemas.microsoft.com/office/drawing/2010/main" val="0"/>
                        </a:ext>
                      </a:extLst>
                    </a:blip>
                    <a:stretch>
                      <a:fillRect/>
                    </a:stretch>
                  </pic:blipFill>
                  <pic:spPr>
                    <a:xfrm>
                      <a:off x="0" y="0"/>
                      <a:ext cx="6640830" cy="4076064"/>
                    </a:xfrm>
                    <a:prstGeom prst="rect">
                      <a:avLst/>
                    </a:prstGeom>
                  </pic:spPr>
                </pic:pic>
              </a:graphicData>
            </a:graphic>
          </wp:inline>
        </w:drawing>
      </w:r>
    </w:p>
    <w:p w14:paraId="2221EABF" w14:textId="51C64C7F" w:rsidR="00F463AB" w:rsidRPr="00F463AB" w:rsidRDefault="00F463AB" w:rsidP="00F463AB">
      <w:pPr>
        <w:rPr>
          <w:lang w:val="en-GB"/>
        </w:rPr>
      </w:pPr>
      <w:r w:rsidRPr="4CAB3972">
        <w:rPr>
          <w:lang w:val="en-GB"/>
        </w:rPr>
        <w:t xml:space="preserve">Just like vCenter, vRealize Operations also does not provide the counters at the Standard Switch or port group level. This means you cannot aggregate or </w:t>
      </w:r>
      <w:proofErr w:type="spellStart"/>
      <w:r w:rsidR="004C3B02">
        <w:rPr>
          <w:lang w:val="en-GB"/>
        </w:rPr>
        <w:t>analyze</w:t>
      </w:r>
      <w:proofErr w:type="spellEnd"/>
      <w:r w:rsidRPr="4CAB3972">
        <w:rPr>
          <w:lang w:val="en-GB"/>
        </w:rPr>
        <w:t xml:space="preserve"> the data from these network objects point of view. This is one reason why you should use Distributed Switch. It simply has a much richer monitoring capability.</w:t>
      </w:r>
    </w:p>
    <w:p w14:paraId="75EA74EF" w14:textId="1368C2F2" w:rsidR="00F463AB" w:rsidRDefault="00F463AB" w:rsidP="00F463AB">
      <w:pPr>
        <w:rPr>
          <w:lang w:val="en-GB"/>
        </w:rPr>
      </w:pPr>
      <w:r w:rsidRPr="00F463AB">
        <w:rPr>
          <w:lang w:val="en-GB"/>
        </w:rPr>
        <w:t>Usage, Data Received Rate, and Data Transmit Rate are all available at the host level and at the individual NIC level.</w:t>
      </w:r>
    </w:p>
    <w:p w14:paraId="57ED68E7" w14:textId="2CB5D651" w:rsidR="00F463AB" w:rsidRPr="00F463AB" w:rsidRDefault="00F463AB" w:rsidP="00F463AB">
      <w:pPr>
        <w:rPr>
          <w:lang w:val="en-GB"/>
        </w:rPr>
      </w:pPr>
      <w:r w:rsidRPr="00F463AB">
        <w:rPr>
          <w:lang w:val="en-GB"/>
        </w:rPr>
        <w:t>You should expect the value for packet</w:t>
      </w:r>
      <w:r w:rsidR="00A03443">
        <w:rPr>
          <w:lang w:val="en-GB"/>
        </w:rPr>
        <w:t xml:space="preserve"> loss</w:t>
      </w:r>
      <w:r w:rsidRPr="00F463AB">
        <w:rPr>
          <w:lang w:val="en-GB"/>
        </w:rPr>
        <w:t xml:space="preserve"> and unknown packet frames to be 0. A packet is considered unknown if ESXi is unable to decode it and hence does not know what type of packet it is. Discuss with your network admin if you are seeing either a dropped packet or an unknown packet.</w:t>
      </w:r>
    </w:p>
    <w:p w14:paraId="350B7DE7" w14:textId="7E73ED38" w:rsidR="00F463AB" w:rsidRPr="00F463AB" w:rsidRDefault="00F463AB" w:rsidP="00F463AB">
      <w:pPr>
        <w:rPr>
          <w:lang w:val="en-GB"/>
        </w:rPr>
      </w:pPr>
      <w:proofErr w:type="gramStart"/>
      <w:r w:rsidRPr="00F463AB">
        <w:rPr>
          <w:lang w:val="en-GB"/>
        </w:rPr>
        <w:t>Packets</w:t>
      </w:r>
      <w:proofErr w:type="gramEnd"/>
      <w:r w:rsidRPr="00F463AB">
        <w:rPr>
          <w:lang w:val="en-GB"/>
        </w:rPr>
        <w:t xml:space="preserve"> </w:t>
      </w:r>
      <w:r w:rsidR="001A43AB">
        <w:rPr>
          <w:lang w:val="en-GB"/>
        </w:rPr>
        <w:t>loss</w:t>
      </w:r>
      <w:r w:rsidRPr="00F463AB">
        <w:rPr>
          <w:lang w:val="en-GB"/>
        </w:rPr>
        <w:t xml:space="preserve"> and Unknown packet frames counters are available at the host level and individual NIC level</w:t>
      </w:r>
    </w:p>
    <w:p w14:paraId="68B1E8BB" w14:textId="033A5A8F" w:rsidR="00F463AB" w:rsidRDefault="00D810B5" w:rsidP="00F463AB">
      <w:pPr>
        <w:pStyle w:val="Heading3"/>
        <w:rPr>
          <w:lang w:val="en-GB"/>
        </w:rPr>
      </w:pPr>
      <w:r w:rsidRPr="00A452F2">
        <w:rPr>
          <w:lang w:val="en-GB"/>
        </w:rPr>
        <w:lastRenderedPageBreak/>
        <w:t>Distributed Switch</w:t>
      </w:r>
    </w:p>
    <w:p w14:paraId="70B0D359" w14:textId="350E3D99" w:rsidR="008C7D1E" w:rsidRPr="008C7D1E" w:rsidRDefault="35D5C3F9" w:rsidP="008C7D1E">
      <w:pPr>
        <w:rPr>
          <w:lang w:val="en-GB"/>
        </w:rPr>
      </w:pPr>
      <w:r>
        <w:rPr>
          <w:noProof/>
        </w:rPr>
        <w:drawing>
          <wp:inline distT="0" distB="0" distL="0" distR="0" wp14:anchorId="7E5DDBD0" wp14:editId="2328A785">
            <wp:extent cx="6645910" cy="4184015"/>
            <wp:effectExtent l="0" t="0" r="2540" b="6985"/>
            <wp:docPr id="606394150" name="Picture 60639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0"/>
                    <pic:cNvPicPr/>
                  </pic:nvPicPr>
                  <pic:blipFill>
                    <a:blip r:embed="rId491" cstate="print">
                      <a:extLst>
                        <a:ext uri="{28A0092B-C50C-407E-A947-70E740481C1C}">
                          <a14:useLocalDpi xmlns:a14="http://schemas.microsoft.com/office/drawing/2010/main" val="0"/>
                        </a:ext>
                      </a:extLst>
                    </a:blip>
                    <a:stretch>
                      <a:fillRect/>
                    </a:stretch>
                  </pic:blipFill>
                  <pic:spPr>
                    <a:xfrm>
                      <a:off x="0" y="0"/>
                      <a:ext cx="6645910" cy="4184015"/>
                    </a:xfrm>
                    <a:prstGeom prst="rect">
                      <a:avLst/>
                    </a:prstGeom>
                  </pic:spPr>
                </pic:pic>
              </a:graphicData>
            </a:graphic>
          </wp:inline>
        </w:drawing>
      </w:r>
    </w:p>
    <w:p w14:paraId="0BEC976F" w14:textId="3E659795" w:rsidR="000E016B" w:rsidRDefault="000E016B" w:rsidP="000E016B">
      <w:pPr>
        <w:rPr>
          <w:lang w:val="en-GB"/>
        </w:rPr>
      </w:pPr>
      <w:r w:rsidRPr="00A452F2">
        <w:rPr>
          <w:rStyle w:val="ph"/>
          <w:lang w:val="en-GB"/>
        </w:rPr>
        <w:t>vSphere</w:t>
      </w:r>
      <w:r w:rsidRPr="00A452F2">
        <w:rPr>
          <w:lang w:val="en-GB"/>
        </w:rPr>
        <w:t xml:space="preserve"> network is by nature distributed. Each ESXi contributes to the physical NIC. This represents the physical capacity</w:t>
      </w:r>
      <w:r w:rsidR="008C7D1E">
        <w:rPr>
          <w:lang w:val="en-GB"/>
        </w:rPr>
        <w:t xml:space="preserve"> as each NIC cards have a limit, such as 25 Gbps full duplex</w:t>
      </w:r>
      <w:r w:rsidRPr="00A452F2">
        <w:rPr>
          <w:lang w:val="en-GB"/>
        </w:rPr>
        <w:t>. Distributed switch and its port groups span across these independent network cards</w:t>
      </w:r>
      <w:r w:rsidR="008C7D1E">
        <w:rPr>
          <w:lang w:val="en-GB"/>
        </w:rPr>
        <w:t>, and dynamically share the cards</w:t>
      </w:r>
      <w:r w:rsidRPr="00A452F2">
        <w:rPr>
          <w:lang w:val="en-GB"/>
        </w:rPr>
        <w:t xml:space="preserve">. This </w:t>
      </w:r>
      <w:r w:rsidR="008C7D1E">
        <w:rPr>
          <w:lang w:val="en-GB"/>
        </w:rPr>
        <w:t xml:space="preserve">distributed and dynamic nature </w:t>
      </w:r>
      <w:r w:rsidRPr="00A452F2">
        <w:rPr>
          <w:lang w:val="en-GB"/>
        </w:rPr>
        <w:t xml:space="preserve">makes it </w:t>
      </w:r>
      <w:r w:rsidR="008C7D1E">
        <w:rPr>
          <w:lang w:val="en-GB"/>
        </w:rPr>
        <w:t xml:space="preserve">practically impossible </w:t>
      </w:r>
      <w:r w:rsidRPr="00A452F2">
        <w:rPr>
          <w:lang w:val="en-GB"/>
        </w:rPr>
        <w:t xml:space="preserve">to define and measure </w:t>
      </w:r>
      <w:r w:rsidR="008C7D1E">
        <w:rPr>
          <w:lang w:val="en-GB"/>
        </w:rPr>
        <w:t xml:space="preserve">network capacity and </w:t>
      </w:r>
      <w:r w:rsidRPr="00A452F2">
        <w:rPr>
          <w:lang w:val="en-GB"/>
        </w:rPr>
        <w:t>performance. Unbalanced can happen among ESXi or physical NIC. In a sense, it’s like distributed storage (</w:t>
      </w:r>
      <w:proofErr w:type="gramStart"/>
      <w:r w:rsidRPr="00A452F2">
        <w:rPr>
          <w:lang w:val="en-GB"/>
        </w:rPr>
        <w:t>e.g.</w:t>
      </w:r>
      <w:proofErr w:type="gramEnd"/>
      <w:r w:rsidRPr="00A452F2">
        <w:rPr>
          <w:lang w:val="en-GB"/>
        </w:rPr>
        <w:t xml:space="preserve"> vSAN). </w:t>
      </w:r>
    </w:p>
    <w:p w14:paraId="7809B369" w14:textId="5AAD3545" w:rsidR="00F463AB" w:rsidRPr="00F463AB" w:rsidRDefault="00F463AB" w:rsidP="00F463AB">
      <w:pPr>
        <w:rPr>
          <w:lang w:val="en-GB"/>
        </w:rPr>
      </w:pPr>
      <w:r w:rsidRPr="00F463AB">
        <w:rPr>
          <w:lang w:val="en-GB"/>
        </w:rPr>
        <w:t>vCenter does not provide information at</w:t>
      </w:r>
      <w:r w:rsidR="008C7D1E">
        <w:rPr>
          <w:lang w:val="en-GB"/>
        </w:rPr>
        <w:t xml:space="preserve"> the individual port group level</w:t>
      </w:r>
      <w:r w:rsidRPr="00F463AB">
        <w:rPr>
          <w:lang w:val="en-GB"/>
        </w:rPr>
        <w:t>. This makes monitoring difficult, as you cannot slice the data from the switch point of view. vRealize Operations addresses that by providing the necessary counters at the Distributed Switch level and its Port Groups.</w:t>
      </w:r>
      <w:r w:rsidR="00226389">
        <w:rPr>
          <w:lang w:val="en-GB"/>
        </w:rPr>
        <w:t xml:space="preserve"> It shows a relationship between ESXi, the port group and the switch</w:t>
      </w:r>
      <w:r w:rsidR="008C7D1E">
        <w:rPr>
          <w:lang w:val="en-GB"/>
        </w:rPr>
        <w:t>.</w:t>
      </w:r>
    </w:p>
    <w:p w14:paraId="35D54E98" w14:textId="4A1B2341" w:rsidR="00226389" w:rsidRDefault="00226389" w:rsidP="006D741A">
      <w:pPr>
        <w:rPr>
          <w:lang w:val="en-GB"/>
        </w:rPr>
      </w:pPr>
      <w:r>
        <w:rPr>
          <w:noProof/>
        </w:rPr>
        <w:drawing>
          <wp:inline distT="0" distB="0" distL="0" distR="0" wp14:anchorId="0E244E15" wp14:editId="5D644789">
            <wp:extent cx="6645910" cy="1319530"/>
            <wp:effectExtent l="0" t="0" r="2540" b="0"/>
            <wp:docPr id="606394317" name="Picture 606394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7"/>
                    <pic:cNvPicPr/>
                  </pic:nvPicPr>
                  <pic:blipFill>
                    <a:blip r:embed="rId492">
                      <a:extLst>
                        <a:ext uri="{28A0092B-C50C-407E-A947-70E740481C1C}">
                          <a14:useLocalDpi xmlns:a14="http://schemas.microsoft.com/office/drawing/2010/main" val="0"/>
                        </a:ext>
                      </a:extLst>
                    </a:blip>
                    <a:stretch>
                      <a:fillRect/>
                    </a:stretch>
                  </pic:blipFill>
                  <pic:spPr>
                    <a:xfrm>
                      <a:off x="0" y="0"/>
                      <a:ext cx="6645910" cy="1319530"/>
                    </a:xfrm>
                    <a:prstGeom prst="rect">
                      <a:avLst/>
                    </a:prstGeom>
                  </pic:spPr>
                </pic:pic>
              </a:graphicData>
            </a:graphic>
          </wp:inline>
        </w:drawing>
      </w:r>
    </w:p>
    <w:p w14:paraId="5C8A264D" w14:textId="15A0D65C" w:rsidR="000E016B" w:rsidRDefault="000E016B" w:rsidP="00226389">
      <w:pPr>
        <w:rPr>
          <w:rStyle w:val="ph"/>
          <w:lang w:val="en-GB"/>
        </w:rPr>
      </w:pPr>
      <w:r>
        <w:rPr>
          <w:rStyle w:val="ph"/>
          <w:lang w:val="en-GB"/>
        </w:rPr>
        <w:t>You can drill down into a port group, and see the VMs connected to that port group</w:t>
      </w:r>
    </w:p>
    <w:p w14:paraId="5C85F3AD" w14:textId="077EC223" w:rsidR="000E016B" w:rsidRDefault="000E016B" w:rsidP="000E016B">
      <w:pPr>
        <w:jc w:val="center"/>
        <w:rPr>
          <w:rStyle w:val="ph"/>
          <w:lang w:val="en-GB"/>
        </w:rPr>
      </w:pPr>
      <w:r>
        <w:rPr>
          <w:noProof/>
        </w:rPr>
        <w:lastRenderedPageBreak/>
        <w:drawing>
          <wp:inline distT="0" distB="0" distL="0" distR="0" wp14:anchorId="24EA6A65" wp14:editId="1FD73994">
            <wp:extent cx="5444196" cy="2386063"/>
            <wp:effectExtent l="0" t="0" r="4445" b="0"/>
            <wp:docPr id="606394318" name="Picture 606394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8"/>
                    <pic:cNvPicPr/>
                  </pic:nvPicPr>
                  <pic:blipFill>
                    <a:blip r:embed="rId493">
                      <a:extLst>
                        <a:ext uri="{28A0092B-C50C-407E-A947-70E740481C1C}">
                          <a14:useLocalDpi xmlns:a14="http://schemas.microsoft.com/office/drawing/2010/main" val="0"/>
                        </a:ext>
                      </a:extLst>
                    </a:blip>
                    <a:stretch>
                      <a:fillRect/>
                    </a:stretch>
                  </pic:blipFill>
                  <pic:spPr>
                    <a:xfrm>
                      <a:off x="0" y="0"/>
                      <a:ext cx="5444196" cy="2386063"/>
                    </a:xfrm>
                    <a:prstGeom prst="rect">
                      <a:avLst/>
                    </a:prstGeom>
                  </pic:spPr>
                </pic:pic>
              </a:graphicData>
            </a:graphic>
          </wp:inline>
        </w:drawing>
      </w:r>
    </w:p>
    <w:p w14:paraId="53FBE56F" w14:textId="77777777" w:rsidR="00173EBC" w:rsidRDefault="00D810B5" w:rsidP="00E32B5B">
      <w:pPr>
        <w:rPr>
          <w:lang w:val="en-GB"/>
        </w:rPr>
      </w:pPr>
      <w:r w:rsidRPr="00A452F2">
        <w:rPr>
          <w:lang w:val="en-GB"/>
        </w:rPr>
        <w:t xml:space="preserve">Capacity management does not apply to a port group, since its upper limit (also known as the physical capacity) can vary by even a minute. </w:t>
      </w:r>
      <w:r w:rsidR="00BE4173">
        <w:rPr>
          <w:lang w:val="en-GB"/>
        </w:rPr>
        <w:t xml:space="preserve">You can use </w:t>
      </w:r>
      <w:r w:rsidR="006D741A" w:rsidRPr="00A452F2">
        <w:rPr>
          <w:lang w:val="en-GB"/>
        </w:rPr>
        <w:t>static binding</w:t>
      </w:r>
      <w:r w:rsidR="00BE4173">
        <w:rPr>
          <w:lang w:val="en-GB"/>
        </w:rPr>
        <w:t xml:space="preserve"> if that helps in capacity and performance management.</w:t>
      </w:r>
    </w:p>
    <w:p w14:paraId="16CBD4CA" w14:textId="54AE4886" w:rsidR="00470456" w:rsidRPr="00470456" w:rsidRDefault="00A67DBB" w:rsidP="00470456">
      <w:pPr>
        <w:rPr>
          <w:lang w:val="en-GB"/>
        </w:rPr>
      </w:pPr>
      <w:r>
        <w:rPr>
          <w:lang w:val="en-GB"/>
        </w:rPr>
        <w:t>At the physical layer, you need to use adapter to gain visibility</w:t>
      </w:r>
      <w:r w:rsidR="00D23A4D">
        <w:rPr>
          <w:lang w:val="en-GB"/>
        </w:rPr>
        <w:t xml:space="preserve">. This gets you interesting metric such as CRC errors, </w:t>
      </w:r>
      <w:r w:rsidR="00470456" w:rsidRPr="00470456">
        <w:rPr>
          <w:lang w:val="en-GB"/>
        </w:rPr>
        <w:t>input drop</w:t>
      </w:r>
      <w:r w:rsidR="00C72915">
        <w:rPr>
          <w:lang w:val="en-GB"/>
        </w:rPr>
        <w:t xml:space="preserve"> (</w:t>
      </w:r>
      <w:r w:rsidR="007F134A">
        <w:rPr>
          <w:lang w:val="en-GB"/>
        </w:rPr>
        <w:t>system unable to cope with incoming packets</w:t>
      </w:r>
      <w:r w:rsidR="00C72915">
        <w:rPr>
          <w:lang w:val="en-GB"/>
        </w:rPr>
        <w:t>)</w:t>
      </w:r>
      <w:r w:rsidR="00470456" w:rsidRPr="00470456">
        <w:rPr>
          <w:lang w:val="en-GB"/>
        </w:rPr>
        <w:t>, input error</w:t>
      </w:r>
      <w:r w:rsidR="005D5875">
        <w:rPr>
          <w:lang w:val="en-GB"/>
        </w:rPr>
        <w:t xml:space="preserve"> (likely due to </w:t>
      </w:r>
      <w:r w:rsidR="00BF070B" w:rsidRPr="00470456">
        <w:rPr>
          <w:lang w:val="en-GB"/>
        </w:rPr>
        <w:t xml:space="preserve">physical layer issues, </w:t>
      </w:r>
      <w:r w:rsidR="007F134A">
        <w:rPr>
          <w:lang w:val="en-GB"/>
        </w:rPr>
        <w:t xml:space="preserve">such as </w:t>
      </w:r>
      <w:r w:rsidR="00BF070B" w:rsidRPr="00470456">
        <w:rPr>
          <w:lang w:val="en-GB"/>
        </w:rPr>
        <w:t xml:space="preserve">bad hardware, a noisy line, a bad connection, or incorrect </w:t>
      </w:r>
      <w:r w:rsidR="00BF070B">
        <w:rPr>
          <w:lang w:val="en-GB"/>
        </w:rPr>
        <w:t>data conversion)</w:t>
      </w:r>
      <w:r w:rsidR="00470456" w:rsidRPr="00470456">
        <w:rPr>
          <w:lang w:val="en-GB"/>
        </w:rPr>
        <w:t>, interface reset</w:t>
      </w:r>
      <w:r w:rsidR="00D85FC6">
        <w:rPr>
          <w:lang w:val="en-GB"/>
        </w:rPr>
        <w:t xml:space="preserve"> (due to issues such as congestion </w:t>
      </w:r>
      <w:r w:rsidR="00E34986">
        <w:rPr>
          <w:lang w:val="en-GB"/>
        </w:rPr>
        <w:t>on the line)</w:t>
      </w:r>
      <w:r w:rsidR="004009D2">
        <w:rPr>
          <w:lang w:val="en-GB"/>
        </w:rPr>
        <w:t>, output drop</w:t>
      </w:r>
      <w:r w:rsidR="00CC6FBB">
        <w:rPr>
          <w:lang w:val="en-GB"/>
        </w:rPr>
        <w:t xml:space="preserve"> (</w:t>
      </w:r>
      <w:r w:rsidR="00CC6FBB" w:rsidRPr="00470456">
        <w:rPr>
          <w:lang w:val="en-GB"/>
        </w:rPr>
        <w:t xml:space="preserve">system </w:t>
      </w:r>
      <w:r w:rsidR="00B247E5">
        <w:rPr>
          <w:lang w:val="en-GB"/>
        </w:rPr>
        <w:t xml:space="preserve">tries </w:t>
      </w:r>
      <w:r w:rsidR="00CC6FBB" w:rsidRPr="00470456">
        <w:rPr>
          <w:lang w:val="en-GB"/>
        </w:rPr>
        <w:t xml:space="preserve">to hand off a packet to a transmit buffer but </w:t>
      </w:r>
      <w:r w:rsidR="00B247E5">
        <w:rPr>
          <w:lang w:val="en-GB"/>
        </w:rPr>
        <w:t xml:space="preserve">it has </w:t>
      </w:r>
      <w:r w:rsidR="00CC6FBB" w:rsidRPr="00470456">
        <w:rPr>
          <w:lang w:val="en-GB"/>
        </w:rPr>
        <w:t xml:space="preserve">no </w:t>
      </w:r>
      <w:r w:rsidR="00B247E5">
        <w:rPr>
          <w:lang w:val="en-GB"/>
        </w:rPr>
        <w:t xml:space="preserve">more </w:t>
      </w:r>
      <w:r w:rsidR="00CC6FBB" w:rsidRPr="00470456">
        <w:rPr>
          <w:lang w:val="en-GB"/>
        </w:rPr>
        <w:t>buffers</w:t>
      </w:r>
      <w:r w:rsidR="00CC6FBB">
        <w:rPr>
          <w:lang w:val="en-GB"/>
        </w:rPr>
        <w:t>)</w:t>
      </w:r>
      <w:r w:rsidR="004009D2">
        <w:rPr>
          <w:lang w:val="en-GB"/>
        </w:rPr>
        <w:t xml:space="preserve">. More is covered </w:t>
      </w:r>
      <w:hyperlink r:id="rId494" w:history="1">
        <w:r w:rsidR="004009D2" w:rsidRPr="00CC6FBB">
          <w:rPr>
            <w:rStyle w:val="Hyperlink"/>
            <w:lang w:val="en-GB"/>
          </w:rPr>
          <w:t>here</w:t>
        </w:r>
      </w:hyperlink>
      <w:r w:rsidR="004009D2">
        <w:rPr>
          <w:lang w:val="en-GB"/>
        </w:rPr>
        <w:t xml:space="preserve">. </w:t>
      </w:r>
    </w:p>
    <w:p w14:paraId="40C97547" w14:textId="00A67883" w:rsidR="00634C65" w:rsidRPr="000E016B" w:rsidRDefault="00D00795" w:rsidP="00470456">
      <w:pPr>
        <w:rPr>
          <w:lang w:val="en-GB"/>
        </w:rPr>
      </w:pPr>
      <w:r>
        <w:rPr>
          <w:lang w:val="en-GB"/>
        </w:rPr>
        <w:t xml:space="preserve">You should expect error to be 0 or </w:t>
      </w:r>
      <w:r w:rsidR="00D85FC6">
        <w:rPr>
          <w:lang w:val="en-GB"/>
        </w:rPr>
        <w:t>below 1%.</w:t>
      </w:r>
      <w:r w:rsidR="00634C65" w:rsidRPr="00A452F2">
        <w:rPr>
          <w:lang w:val="en-GB"/>
        </w:rPr>
        <w:br w:type="page"/>
      </w:r>
    </w:p>
    <w:p w14:paraId="147DE7B4" w14:textId="61F4B2C1" w:rsidR="00552D50" w:rsidRPr="00A452F2" w:rsidRDefault="00552D50" w:rsidP="00C84219">
      <w:pPr>
        <w:pStyle w:val="Heading2"/>
        <w:rPr>
          <w:lang w:val="en-GB"/>
        </w:rPr>
      </w:pPr>
      <w:r w:rsidRPr="00A452F2">
        <w:rPr>
          <w:lang w:val="en-GB"/>
        </w:rPr>
        <w:lastRenderedPageBreak/>
        <w:t>Other Metrics</w:t>
      </w:r>
    </w:p>
    <w:p w14:paraId="037A7F3E" w14:textId="305C8DD4" w:rsidR="00DC0906" w:rsidRPr="00A452F2" w:rsidRDefault="000D69D1" w:rsidP="003F097B">
      <w:pPr>
        <w:pStyle w:val="AfterChapterTitle"/>
        <w:rPr>
          <w:lang w:val="en-GB"/>
        </w:rPr>
      </w:pPr>
      <w:r>
        <mc:AlternateContent>
          <mc:Choice Requires="wps">
            <w:drawing>
              <wp:anchor distT="0" distB="0" distL="114300" distR="114300" simplePos="0" relativeHeight="251658266" behindDoc="0" locked="0" layoutInCell="1" allowOverlap="1" wp14:anchorId="69B9D1DC" wp14:editId="18B4C894">
                <wp:simplePos x="0" y="0"/>
                <wp:positionH relativeFrom="column">
                  <wp:posOffset>0</wp:posOffset>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69B9D1DC" id="Text Box 56" o:spid="_x0000_s1038" type="#_x0000_t202" style="position:absolute;margin-left:0;margin-top:0;width:2in;height:2in;z-index:25165826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" filled="f" stroked="f">
                <v:textbox style="mso-fit-shape-to-text:t">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r w:rsidR="00260D29">
        <w:rPr>
          <w:lang w:val="en-GB"/>
        </w:rPr>
        <w:t xml:space="preserve">This section covers metrics and properties beyond the core metrics covered in previous chapter. </w:t>
      </w:r>
    </w:p>
    <w:p w14:paraId="1E1FC0CE" w14:textId="240B438B" w:rsidR="0078080F" w:rsidRPr="00A452F2" w:rsidRDefault="0078080F" w:rsidP="0078080F">
      <w:pPr>
        <w:pStyle w:val="Heading3"/>
        <w:rPr>
          <w:rStyle w:val="normaltextrun"/>
          <w:lang w:val="en-GB"/>
        </w:rPr>
      </w:pPr>
      <w:bookmarkStart w:id="65" w:name="_Troubleshooting_Metrics"/>
      <w:bookmarkEnd w:id="65"/>
      <w:r w:rsidRPr="00A452F2">
        <w:rPr>
          <w:rStyle w:val="normaltextrun"/>
          <w:lang w:val="en-GB"/>
        </w:rPr>
        <w:t>Troubleshooting</w:t>
      </w:r>
      <w:r>
        <w:rPr>
          <w:rStyle w:val="normaltextrun"/>
          <w:lang w:val="en-GB"/>
        </w:rPr>
        <w:t xml:space="preserve"> Metrics</w:t>
      </w:r>
    </w:p>
    <w:p w14:paraId="16E69DA7" w14:textId="24F99BAC" w:rsidR="0032209E" w:rsidRDefault="0078080F" w:rsidP="0078080F">
      <w:pPr>
        <w:rPr>
          <w:lang w:val="en-GB" w:eastAsia="en-SG"/>
        </w:rPr>
      </w:pPr>
      <w:r w:rsidRPr="4CAB3972">
        <w:rPr>
          <w:lang w:val="en-GB" w:eastAsia="en-SG"/>
        </w:rPr>
        <w:t>vRealize Operations collects and stores data every 5 minute</w:t>
      </w:r>
      <w:r w:rsidR="07A24FB8" w:rsidRPr="4CAB3972">
        <w:rPr>
          <w:lang w:val="en-GB" w:eastAsia="en-SG"/>
        </w:rPr>
        <w:t>s</w:t>
      </w:r>
      <w:r w:rsidRPr="4CAB3972">
        <w:rPr>
          <w:lang w:val="en-GB" w:eastAsia="en-SG"/>
        </w:rPr>
        <w:t xml:space="preserve">. This is good enough for </w:t>
      </w:r>
      <w:r w:rsidRPr="4CAB3972">
        <w:rPr>
          <w:i/>
          <w:iCs/>
          <w:lang w:val="en-GB" w:eastAsia="en-SG"/>
        </w:rPr>
        <w:t xml:space="preserve">monitoring </w:t>
      </w:r>
      <w:r w:rsidRPr="4CAB3972">
        <w:rPr>
          <w:lang w:val="en-GB" w:eastAsia="en-SG"/>
        </w:rPr>
        <w:t xml:space="preserve">use case, but not for troubleshooting. 300-second average is not granular enough, as performance problem may not be sustained that long. Even a performance issue that last </w:t>
      </w:r>
      <w:r w:rsidR="00911408">
        <w:rPr>
          <w:lang w:val="en-GB" w:eastAsia="en-SG"/>
        </w:rPr>
        <w:t>days</w:t>
      </w:r>
      <w:r w:rsidRPr="4CAB3972">
        <w:rPr>
          <w:lang w:val="en-GB" w:eastAsia="en-SG"/>
        </w:rPr>
        <w:t xml:space="preserve"> may consist of </w:t>
      </w:r>
      <w:r w:rsidRPr="00826558">
        <w:rPr>
          <w:i/>
          <w:iCs/>
          <w:color w:val="FF0000"/>
          <w:lang w:val="en-GB" w:eastAsia="en-SG"/>
        </w:rPr>
        <w:t xml:space="preserve">repeated </w:t>
      </w:r>
      <w:proofErr w:type="gramStart"/>
      <w:r w:rsidR="00911408">
        <w:rPr>
          <w:i/>
          <w:iCs/>
          <w:color w:val="FF0000"/>
          <w:lang w:val="en-GB" w:eastAsia="en-SG"/>
        </w:rPr>
        <w:t xml:space="preserve">micro </w:t>
      </w:r>
      <w:r w:rsidRPr="00826558">
        <w:rPr>
          <w:i/>
          <w:iCs/>
          <w:color w:val="FF0000"/>
          <w:lang w:val="en-GB" w:eastAsia="en-SG"/>
        </w:rPr>
        <w:t>bursts</w:t>
      </w:r>
      <w:proofErr w:type="gramEnd"/>
      <w:r w:rsidRPr="4CAB3972">
        <w:rPr>
          <w:lang w:val="en-GB" w:eastAsia="en-SG"/>
        </w:rPr>
        <w:t xml:space="preserve">. </w:t>
      </w:r>
      <w:r w:rsidR="00940A96">
        <w:rPr>
          <w:lang w:val="en-GB" w:eastAsia="en-SG"/>
        </w:rPr>
        <w:t xml:space="preserve">I </w:t>
      </w:r>
      <w:r w:rsidR="00ED6389">
        <w:rPr>
          <w:lang w:val="en-GB" w:eastAsia="en-SG"/>
        </w:rPr>
        <w:t xml:space="preserve">check if </w:t>
      </w:r>
      <w:r w:rsidR="00940A96">
        <w:rPr>
          <w:lang w:val="en-GB" w:eastAsia="en-SG"/>
        </w:rPr>
        <w:t xml:space="preserve">repeated burst </w:t>
      </w:r>
      <w:proofErr w:type="gramStart"/>
      <w:r w:rsidR="00940A96">
        <w:rPr>
          <w:lang w:val="en-GB" w:eastAsia="en-SG"/>
        </w:rPr>
        <w:t>exist</w:t>
      </w:r>
      <w:proofErr w:type="gramEnd"/>
      <w:r w:rsidR="00940A96">
        <w:rPr>
          <w:lang w:val="en-GB" w:eastAsia="en-SG"/>
        </w:rPr>
        <w:t xml:space="preserve"> by profiling a few thousand VMs. Here are some of the result</w:t>
      </w:r>
      <w:r w:rsidR="00911408">
        <w:rPr>
          <w:lang w:val="en-GB" w:eastAsia="en-SG"/>
        </w:rPr>
        <w:t>s</w:t>
      </w:r>
      <w:r w:rsidR="00AC237F">
        <w:rPr>
          <w:lang w:val="en-GB" w:eastAsia="en-SG"/>
        </w:rPr>
        <w:t xml:space="preserve">. I compare 3 metrics (disk latency, network </w:t>
      </w:r>
      <w:proofErr w:type="spellStart"/>
      <w:r w:rsidR="00AC237F">
        <w:rPr>
          <w:lang w:val="en-GB" w:eastAsia="en-SG"/>
        </w:rPr>
        <w:t>througput</w:t>
      </w:r>
      <w:proofErr w:type="spellEnd"/>
      <w:r w:rsidR="00AC237F">
        <w:rPr>
          <w:lang w:val="en-GB" w:eastAsia="en-SG"/>
        </w:rPr>
        <w:t xml:space="preserve"> and CPU context switch).</w:t>
      </w:r>
    </w:p>
    <w:p w14:paraId="05D3451E" w14:textId="34DD9925" w:rsidR="00940A96" w:rsidRDefault="00940A96" w:rsidP="0078080F">
      <w:pPr>
        <w:rPr>
          <w:lang w:val="en-GB" w:eastAsia="en-SG"/>
        </w:rPr>
      </w:pPr>
      <w:r w:rsidRPr="00940A96">
        <w:rPr>
          <w:noProof/>
          <w:lang w:val="en-GB" w:eastAsia="en-SG"/>
        </w:rPr>
        <w:drawing>
          <wp:inline distT="0" distB="0" distL="0" distR="0" wp14:anchorId="5F55216D" wp14:editId="57A9A2C4">
            <wp:extent cx="6645910" cy="3586480"/>
            <wp:effectExtent l="0" t="0" r="2540" b="0"/>
            <wp:docPr id="1293284838" name="Picture 1293284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5"/>
                    <a:stretch>
                      <a:fillRect/>
                    </a:stretch>
                  </pic:blipFill>
                  <pic:spPr>
                    <a:xfrm>
                      <a:off x="0" y="0"/>
                      <a:ext cx="6645910" cy="3586480"/>
                    </a:xfrm>
                    <a:prstGeom prst="rect">
                      <a:avLst/>
                    </a:prstGeom>
                  </pic:spPr>
                </pic:pic>
              </a:graphicData>
            </a:graphic>
          </wp:inline>
        </w:drawing>
      </w:r>
    </w:p>
    <w:p w14:paraId="3448DD82" w14:textId="3CA5EC55" w:rsidR="00020D2A" w:rsidRDefault="00020D2A" w:rsidP="0078080F">
      <w:pPr>
        <w:rPr>
          <w:lang w:val="en-GB" w:eastAsia="en-SG"/>
        </w:rPr>
      </w:pPr>
      <w:r>
        <w:rPr>
          <w:lang w:val="en-GB" w:eastAsia="en-SG"/>
        </w:rPr>
        <w:lastRenderedPageBreak/>
        <w:t xml:space="preserve">The peak column is </w:t>
      </w:r>
      <w:r w:rsidR="00AF0F02">
        <w:rPr>
          <w:lang w:val="en-GB" w:eastAsia="en-SG"/>
        </w:rPr>
        <w:t>based on 20-second</w:t>
      </w:r>
      <w:r w:rsidR="00826558">
        <w:rPr>
          <w:lang w:val="en-GB" w:eastAsia="en-SG"/>
        </w:rPr>
        <w:t xml:space="preserve"> average</w:t>
      </w:r>
      <w:r w:rsidR="00AF0F02">
        <w:rPr>
          <w:lang w:val="en-GB" w:eastAsia="en-SG"/>
        </w:rPr>
        <w:t xml:space="preserve">. </w:t>
      </w:r>
      <w:proofErr w:type="gramStart"/>
      <w:r w:rsidR="00AF0F02">
        <w:rPr>
          <w:lang w:val="en-GB" w:eastAsia="en-SG"/>
        </w:rPr>
        <w:t>So</w:t>
      </w:r>
      <w:proofErr w:type="gramEnd"/>
      <w:r w:rsidR="00AF0F02">
        <w:rPr>
          <w:lang w:val="en-GB" w:eastAsia="en-SG"/>
        </w:rPr>
        <w:t xml:space="preserve"> it’s 15x sharper than the 300-second </w:t>
      </w:r>
      <w:r w:rsidR="00826558">
        <w:rPr>
          <w:lang w:val="en-GB" w:eastAsia="en-SG"/>
        </w:rPr>
        <w:t>average.</w:t>
      </w:r>
      <w:r w:rsidR="001079D2">
        <w:rPr>
          <w:lang w:val="en-GB" w:eastAsia="en-SG"/>
        </w:rPr>
        <w:t xml:space="preserve"> It gives better visibility in</w:t>
      </w:r>
      <w:r w:rsidR="00D7069B">
        <w:rPr>
          <w:lang w:val="en-GB" w:eastAsia="en-SG"/>
        </w:rPr>
        <w:t>t</w:t>
      </w:r>
      <w:r w:rsidR="001079D2">
        <w:rPr>
          <w:lang w:val="en-GB" w:eastAsia="en-SG"/>
        </w:rPr>
        <w:t xml:space="preserve">o the </w:t>
      </w:r>
      <w:proofErr w:type="gramStart"/>
      <w:r w:rsidR="001079D2">
        <w:rPr>
          <w:lang w:val="en-GB" w:eastAsia="en-SG"/>
        </w:rPr>
        <w:t>micro burst</w:t>
      </w:r>
      <w:proofErr w:type="gramEnd"/>
      <w:r w:rsidR="001079D2">
        <w:rPr>
          <w:lang w:val="en-GB" w:eastAsia="en-SG"/>
        </w:rPr>
        <w:t xml:space="preserve">. </w:t>
      </w:r>
      <w:r w:rsidR="00D7069B">
        <w:rPr>
          <w:lang w:val="en-GB" w:eastAsia="en-SG"/>
        </w:rPr>
        <w:t>If the burst ex</w:t>
      </w:r>
      <w:r w:rsidR="000455F1">
        <w:rPr>
          <w:lang w:val="en-GB" w:eastAsia="en-SG"/>
        </w:rPr>
        <w:t xml:space="preserve">ists, you will see something like this, where the </w:t>
      </w:r>
      <w:r w:rsidR="00CA7458">
        <w:rPr>
          <w:lang w:val="en-GB" w:eastAsia="en-SG"/>
        </w:rPr>
        <w:t>20-second shows much worse value consistently.</w:t>
      </w:r>
    </w:p>
    <w:p w14:paraId="6979A608" w14:textId="5D1D3237" w:rsidR="00D7069B" w:rsidRDefault="00D7069B" w:rsidP="0078080F">
      <w:pPr>
        <w:rPr>
          <w:lang w:val="en-GB" w:eastAsia="en-SG"/>
        </w:rPr>
      </w:pPr>
      <w:r w:rsidRPr="00D7069B">
        <w:rPr>
          <w:noProof/>
          <w:lang w:val="en-GB" w:eastAsia="en-SG"/>
        </w:rPr>
        <w:drawing>
          <wp:inline distT="0" distB="0" distL="0" distR="0" wp14:anchorId="441C57B3" wp14:editId="7C9730E3">
            <wp:extent cx="6645910" cy="1490980"/>
            <wp:effectExtent l="0" t="0" r="2540" b="0"/>
            <wp:docPr id="1293284843" name="Picture 1293284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6"/>
                    <a:stretch>
                      <a:fillRect/>
                    </a:stretch>
                  </pic:blipFill>
                  <pic:spPr>
                    <a:xfrm>
                      <a:off x="0" y="0"/>
                      <a:ext cx="6645910" cy="1490980"/>
                    </a:xfrm>
                    <a:prstGeom prst="rect">
                      <a:avLst/>
                    </a:prstGeom>
                  </pic:spPr>
                </pic:pic>
              </a:graphicData>
            </a:graphic>
          </wp:inline>
        </w:drawing>
      </w:r>
    </w:p>
    <w:p w14:paraId="43346711" w14:textId="37447EF2" w:rsidR="0078080F" w:rsidRPr="00A452F2" w:rsidRDefault="0078080F" w:rsidP="0078080F">
      <w:pPr>
        <w:rPr>
          <w:lang w:val="en-GB" w:eastAsia="en-SG"/>
        </w:rPr>
      </w:pPr>
      <w:r w:rsidRPr="4CAB3972">
        <w:rPr>
          <w:lang w:val="en-GB" w:eastAsia="en-SG"/>
        </w:rPr>
        <w:t xml:space="preserve">This is where the 20-peak counters come in. vRealize Operations 8.3 sports a set of </w:t>
      </w:r>
      <w:r w:rsidRPr="4CAB3972">
        <w:rPr>
          <w:i/>
          <w:iCs/>
          <w:lang w:val="en-GB" w:eastAsia="en-SG"/>
        </w:rPr>
        <w:t xml:space="preserve">12 </w:t>
      </w:r>
      <w:r w:rsidRPr="4CAB3972">
        <w:rPr>
          <w:lang w:val="en-GB" w:eastAsia="en-SG"/>
        </w:rPr>
        <w:t xml:space="preserve">metrics that captures the highest 20-second </w:t>
      </w:r>
      <w:r w:rsidRPr="4CAB3972">
        <w:rPr>
          <w:b/>
          <w:bCs/>
          <w:lang w:val="en-GB" w:eastAsia="en-SG"/>
        </w:rPr>
        <w:t>average</w:t>
      </w:r>
      <w:r w:rsidRPr="4CAB3972">
        <w:rPr>
          <w:lang w:val="en-GB" w:eastAsia="en-SG"/>
        </w:rPr>
        <w:t xml:space="preserve"> in any given 5</w:t>
      </w:r>
      <w:r w:rsidR="6A2F2A0F" w:rsidRPr="4CAB3972">
        <w:rPr>
          <w:lang w:val="en-GB" w:eastAsia="en-SG"/>
        </w:rPr>
        <w:t>-</w:t>
      </w:r>
      <w:r w:rsidRPr="4CAB3972">
        <w:rPr>
          <w:lang w:val="en-GB" w:eastAsia="en-SG"/>
        </w:rPr>
        <w:t xml:space="preserve">minute </w:t>
      </w:r>
      <w:r w:rsidR="5DA80290" w:rsidRPr="4CAB3972">
        <w:rPr>
          <w:lang w:val="en-GB" w:eastAsia="en-SG"/>
        </w:rPr>
        <w:t xml:space="preserve">period </w:t>
      </w:r>
      <w:r w:rsidRPr="4CAB3972">
        <w:rPr>
          <w:lang w:val="en-GB" w:eastAsia="en-SG"/>
        </w:rPr>
        <w:t>(the default collection interval). Why only 12 and how are they chosen?</w:t>
      </w:r>
    </w:p>
    <w:p w14:paraId="068ED167" w14:textId="77777777" w:rsidR="0078080F" w:rsidRPr="00A452F2" w:rsidRDefault="0078080F" w:rsidP="0078080F">
      <w:pPr>
        <w:rPr>
          <w:lang w:val="en-GB" w:eastAsia="en-SG"/>
        </w:rPr>
      </w:pPr>
      <w:proofErr w:type="gramStart"/>
      <w:r w:rsidRPr="00A452F2">
        <w:rPr>
          <w:lang w:val="en-GB" w:eastAsia="en-SG"/>
        </w:rPr>
        <w:t>Take a look</w:t>
      </w:r>
      <w:proofErr w:type="gramEnd"/>
      <w:r w:rsidRPr="00A452F2">
        <w:rPr>
          <w:lang w:val="en-GB" w:eastAsia="en-SG"/>
        </w:rPr>
        <w:t xml:space="preserve"> at the table below. It shows a VM with 2 virtual disks. Each disk has its own read latency and write latency, giving us a total of 4 counters. </w:t>
      </w:r>
    </w:p>
    <w:p w14:paraId="30041F55" w14:textId="77777777" w:rsidR="0078080F" w:rsidRPr="00A452F2" w:rsidRDefault="0078080F" w:rsidP="0078080F">
      <w:pPr>
        <w:rPr>
          <w:lang w:val="en-GB" w:eastAsia="en-SG"/>
        </w:rPr>
      </w:pPr>
      <w:r w:rsidRPr="00A452F2">
        <w:rPr>
          <w:lang w:val="en-GB" w:eastAsia="en-SG"/>
        </w:rPr>
        <w:t xml:space="preserve">While vRealize Operations collects every 300 seconds, it </w:t>
      </w:r>
      <w:proofErr w:type="gramStart"/>
      <w:r w:rsidRPr="00A452F2">
        <w:rPr>
          <w:lang w:val="en-GB" w:eastAsia="en-SG"/>
        </w:rPr>
        <w:t>actually grabs</w:t>
      </w:r>
      <w:proofErr w:type="gramEnd"/>
      <w:r w:rsidRPr="00A452F2">
        <w:rPr>
          <w:lang w:val="en-GB" w:eastAsia="en-SG"/>
        </w:rPr>
        <w:t xml:space="preserve"> 15 data points. Why 15? Those 15 matches the 20-second that vCenter produces. Each 20-second data point is an average of the entire 20 seconds, not a point in time such as the 20</w:t>
      </w:r>
      <w:r w:rsidRPr="00A452F2">
        <w:rPr>
          <w:vertAlign w:val="superscript"/>
          <w:lang w:val="en-GB" w:eastAsia="en-SG"/>
        </w:rPr>
        <w:t>th</w:t>
      </w:r>
      <w:r w:rsidRPr="00A452F2">
        <w:rPr>
          <w:lang w:val="en-GB" w:eastAsia="en-SG"/>
        </w:rPr>
        <w:t xml:space="preserve"> second. </w:t>
      </w:r>
      <w:proofErr w:type="gramStart"/>
      <w:r w:rsidRPr="00A452F2">
        <w:rPr>
          <w:lang w:val="en-GB" w:eastAsia="en-SG"/>
        </w:rPr>
        <w:t>So</w:t>
      </w:r>
      <w:proofErr w:type="gramEnd"/>
      <w:r w:rsidRPr="00A452F2">
        <w:rPr>
          <w:lang w:val="en-GB" w:eastAsia="en-SG"/>
        </w:rPr>
        <w:t xml:space="preserve"> all along, vRealize Operations actually has 20-second visibility. However, it </w:t>
      </w:r>
      <w:r w:rsidRPr="00A452F2">
        <w:rPr>
          <w:i/>
          <w:iCs/>
          <w:color w:val="FF0000"/>
          <w:lang w:val="en-GB" w:eastAsia="en-SG"/>
        </w:rPr>
        <w:t xml:space="preserve">averages </w:t>
      </w:r>
      <w:r w:rsidRPr="00A452F2">
        <w:rPr>
          <w:lang w:val="en-GB" w:eastAsia="en-SG"/>
        </w:rPr>
        <w:t>these 15 data points, losing the 20-second granularity.</w:t>
      </w:r>
    </w:p>
    <w:p w14:paraId="2932BB39" w14:textId="77777777" w:rsidR="0078080F" w:rsidRPr="00A452F2" w:rsidRDefault="0078080F" w:rsidP="0078080F">
      <w:pPr>
        <w:rPr>
          <w:lang w:val="en-GB" w:eastAsia="en-SG"/>
        </w:rPr>
      </w:pPr>
      <w:r>
        <w:rPr>
          <w:noProof/>
        </w:rPr>
        <w:drawing>
          <wp:inline distT="0" distB="0" distL="0" distR="0" wp14:anchorId="57EB6BB6" wp14:editId="0E7E470C">
            <wp:extent cx="6274124" cy="13589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497">
                      <a:extLst>
                        <a:ext uri="{28A0092B-C50C-407E-A947-70E740481C1C}">
                          <a14:useLocalDpi xmlns:a14="http://schemas.microsoft.com/office/drawing/2010/main" val="0"/>
                        </a:ext>
                      </a:extLst>
                    </a:blip>
                    <a:stretch>
                      <a:fillRect/>
                    </a:stretch>
                  </pic:blipFill>
                  <pic:spPr>
                    <a:xfrm>
                      <a:off x="0" y="0"/>
                      <a:ext cx="6274124" cy="1358970"/>
                    </a:xfrm>
                    <a:prstGeom prst="rect">
                      <a:avLst/>
                    </a:prstGeom>
                  </pic:spPr>
                </pic:pic>
              </a:graphicData>
            </a:graphic>
          </wp:inline>
        </w:drawing>
      </w:r>
      <w:r w:rsidRPr="1621D005">
        <w:rPr>
          <w:lang w:val="en-GB" w:eastAsia="en-SG"/>
        </w:rPr>
        <w:t xml:space="preserve"> </w:t>
      </w:r>
    </w:p>
    <w:p w14:paraId="1A454E27" w14:textId="77777777" w:rsidR="0078080F" w:rsidRPr="00A452F2" w:rsidRDefault="0078080F" w:rsidP="0078080F">
      <w:pPr>
        <w:rPr>
          <w:lang w:val="en-GB" w:eastAsia="en-SG"/>
        </w:rPr>
      </w:pPr>
      <w:r w:rsidRPr="00A452F2">
        <w:rPr>
          <w:lang w:val="en-GB" w:eastAsia="en-SG"/>
        </w:rPr>
        <w:t xml:space="preserve">What vRealize Operations 8.3 does is to add a new metric. It does not change the existing metric, because both have their own purpose. The 5-minute average is better for your SLA and performance guarantee claim. If you guarantee 10 </w:t>
      </w:r>
      <w:proofErr w:type="spellStart"/>
      <w:r w:rsidRPr="00A452F2">
        <w:rPr>
          <w:lang w:val="en-GB" w:eastAsia="en-SG"/>
        </w:rPr>
        <w:t>ms</w:t>
      </w:r>
      <w:proofErr w:type="spellEnd"/>
      <w:r w:rsidRPr="00A452F2">
        <w:rPr>
          <w:lang w:val="en-GB" w:eastAsia="en-SG"/>
        </w:rPr>
        <w:t xml:space="preserve"> disk latency for every single IOPS, you’d be hard pressed to deliver that service. These new counters act as early warning. It’s an internal threshold that you use to monitor if your 5-minute SLA is on the way to be breached.</w:t>
      </w:r>
    </w:p>
    <w:p w14:paraId="6FD3FCD7" w14:textId="77777777" w:rsidR="0078080F" w:rsidRPr="00A452F2" w:rsidRDefault="0078080F" w:rsidP="0078080F">
      <w:pPr>
        <w:rPr>
          <w:lang w:val="en-GB" w:eastAsia="en-SG"/>
        </w:rPr>
      </w:pPr>
      <w:r w:rsidRPr="00A452F2">
        <w:rPr>
          <w:lang w:val="en-GB" w:eastAsia="en-SG"/>
        </w:rPr>
        <w:t xml:space="preserve">vRealize Operations 8.3 takes the peak of these 15 data </w:t>
      </w:r>
      <w:proofErr w:type="gramStart"/>
      <w:r w:rsidRPr="00A452F2">
        <w:rPr>
          <w:lang w:val="en-GB" w:eastAsia="en-SG"/>
        </w:rPr>
        <w:t>points, and</w:t>
      </w:r>
      <w:proofErr w:type="gramEnd"/>
      <w:r w:rsidRPr="00A452F2">
        <w:rPr>
          <w:lang w:val="en-GB" w:eastAsia="en-SG"/>
        </w:rPr>
        <w:t xml:space="preserve"> stores </w:t>
      </w:r>
      <w:r>
        <w:rPr>
          <w:lang w:val="en-GB" w:eastAsia="en-SG"/>
        </w:rPr>
        <w:t>them</w:t>
      </w:r>
      <w:r w:rsidRPr="00A452F2">
        <w:rPr>
          <w:lang w:val="en-GB" w:eastAsia="en-SG"/>
        </w:rPr>
        <w:t xml:space="preserve"> every 5 minutes. It does not store all 15 data points, because that will create a lot more IOPS and consume more storage. It answers the question “Does the VM or Guest OS experience any performance problem in any 20-second period?”</w:t>
      </w:r>
    </w:p>
    <w:p w14:paraId="3297B9AB" w14:textId="77777777" w:rsidR="0078080F" w:rsidRPr="00A452F2" w:rsidRDefault="0078080F" w:rsidP="0078080F">
      <w:pPr>
        <w:rPr>
          <w:lang w:val="en-GB" w:eastAsia="en-SG"/>
        </w:rPr>
      </w:pPr>
      <w:r w:rsidRPr="00A452F2">
        <w:rPr>
          <w:lang w:val="en-GB" w:eastAsia="en-SG"/>
        </w:rPr>
        <w:t xml:space="preserve">Having all 20-second data points are more natural to us, as we’re used to 1 second in Windows and 20 second in vCenter performance charts. But how does that additional </w:t>
      </w:r>
      <w:r w:rsidRPr="00A452F2">
        <w:rPr>
          <w:b/>
          <w:bCs/>
          <w:lang w:val="en-GB" w:eastAsia="en-SG"/>
        </w:rPr>
        <w:t xml:space="preserve">14 </w:t>
      </w:r>
      <w:r w:rsidRPr="00A452F2">
        <w:rPr>
          <w:lang w:val="en-GB" w:eastAsia="en-SG"/>
        </w:rPr>
        <w:t>data points change the end remediation action? If the action you take to troubleshoot is the same (</w:t>
      </w:r>
      <w:proofErr w:type="gramStart"/>
      <w:r w:rsidRPr="00A452F2">
        <w:rPr>
          <w:lang w:val="en-GB" w:eastAsia="en-SG"/>
        </w:rPr>
        <w:t>e.g.</w:t>
      </w:r>
      <w:proofErr w:type="gramEnd"/>
      <w:r w:rsidRPr="00A452F2">
        <w:rPr>
          <w:lang w:val="en-GB" w:eastAsia="en-SG"/>
        </w:rPr>
        <w:t xml:space="preserve"> adjust the VM size), why pay the price of storing 15x more data points?</w:t>
      </w:r>
    </w:p>
    <w:p w14:paraId="01BAAED0" w14:textId="77777777" w:rsidR="0078080F" w:rsidRPr="00A452F2" w:rsidRDefault="0078080F" w:rsidP="0078080F">
      <w:pPr>
        <w:rPr>
          <w:lang w:val="en-GB" w:eastAsia="en-SG"/>
        </w:rPr>
      </w:pPr>
      <w:r w:rsidRPr="00A452F2">
        <w:rPr>
          <w:lang w:val="en-GB" w:eastAsia="en-SG"/>
        </w:rPr>
        <w:t>If you need to store them all, vRealize Operations Cloud does it for you. Note that it’s limited to 7 days, while this technique lets you store for 6 months as it’s just like any other regular metric.</w:t>
      </w:r>
    </w:p>
    <w:p w14:paraId="71D1254C" w14:textId="68802D5B" w:rsidR="0078080F" w:rsidRPr="00A452F2" w:rsidRDefault="0078080F" w:rsidP="0078080F">
      <w:pPr>
        <w:rPr>
          <w:lang w:val="en-GB" w:eastAsia="en-SG"/>
        </w:rPr>
      </w:pPr>
      <w:r w:rsidRPr="4CAB3972">
        <w:rPr>
          <w:lang w:val="en-GB" w:eastAsia="en-SG"/>
        </w:rPr>
        <w:t>In the case of virtual disk (as opposed to say memory), a VM can have many of them. A database VM with 20 virtual disks will have 40 peak counters. That also means you need to check each one by one. So vRealize Operations 8.3 take</w:t>
      </w:r>
      <w:r w:rsidR="32226265" w:rsidRPr="4CAB3972">
        <w:rPr>
          <w:lang w:val="en-GB" w:eastAsia="en-SG"/>
        </w:rPr>
        <w:t>s</w:t>
      </w:r>
      <w:r w:rsidRPr="4CAB3972">
        <w:rPr>
          <w:lang w:val="en-GB" w:eastAsia="en-SG"/>
        </w:rPr>
        <w:t xml:space="preserve"> the peak among all virtual disks read and writes. It does the same thing with vCPU. A monster VM with 64 vCPU will only have 1 metric, but this metric is the highest among 64 virtual CPU. There is no need to have visibility into each vCPU as the remediation action is the same. Whether it’s vCPU 7 or vCPU 63 that has the problem, it does not change the conclusion of troubleshooting in most cases.</w:t>
      </w:r>
    </w:p>
    <w:p w14:paraId="7F90B63D" w14:textId="77777777" w:rsidR="0078080F" w:rsidRPr="00A452F2" w:rsidRDefault="0078080F" w:rsidP="0078080F">
      <w:pPr>
        <w:jc w:val="center"/>
        <w:rPr>
          <w:lang w:val="en-GB" w:eastAsia="en-SG"/>
        </w:rPr>
      </w:pPr>
      <w:r>
        <w:rPr>
          <w:noProof/>
        </w:rPr>
        <w:lastRenderedPageBreak/>
        <w:drawing>
          <wp:inline distT="0" distB="0" distL="0" distR="0" wp14:anchorId="1BE3A442" wp14:editId="2E8EA72B">
            <wp:extent cx="5188128" cy="2107769"/>
            <wp:effectExtent l="0" t="0" r="0" b="6985"/>
            <wp:docPr id="43"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49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66A2EFB9-FB27-42CE-9D73-BB722007B372}"/>
                        </a:ext>
                      </a:extLst>
                    </a:blip>
                    <a:stretch>
                      <a:fillRect/>
                    </a:stretch>
                  </pic:blipFill>
                  <pic:spPr>
                    <a:xfrm>
                      <a:off x="0" y="0"/>
                      <a:ext cx="5188128" cy="2107769"/>
                    </a:xfrm>
                    <a:prstGeom prst="rect">
                      <a:avLst/>
                    </a:prstGeom>
                  </pic:spPr>
                </pic:pic>
              </a:graphicData>
            </a:graphic>
          </wp:inline>
        </w:drawing>
      </w:r>
    </w:p>
    <w:p w14:paraId="6DAC4D00" w14:textId="1880E3B9" w:rsidR="0078080F" w:rsidRPr="00A452F2" w:rsidRDefault="0078080F" w:rsidP="0078080F">
      <w:pPr>
        <w:rPr>
          <w:lang w:val="en-GB" w:eastAsia="en-SG"/>
        </w:rPr>
      </w:pPr>
      <w:r w:rsidRPr="00A452F2">
        <w:rPr>
          <w:lang w:val="en-GB" w:eastAsia="en-SG"/>
        </w:rPr>
        <w:t xml:space="preserve">The next question is naturally why we picked the above 12. You notice they are only VM counters. No ESXi, Resource Pool, Datastore, Cluster, etc counters. The reason is the counters at these “higher-level” objects are mathematically </w:t>
      </w:r>
      <w:r w:rsidRPr="00A452F2">
        <w:rPr>
          <w:i/>
          <w:iCs/>
          <w:lang w:val="en-GB" w:eastAsia="en-SG"/>
        </w:rPr>
        <w:t xml:space="preserve">an average </w:t>
      </w:r>
      <w:r w:rsidRPr="00A452F2">
        <w:rPr>
          <w:lang w:val="en-GB" w:eastAsia="en-SG"/>
        </w:rPr>
        <w:t xml:space="preserve">of the VMs in the object. A datastore with 10 </w:t>
      </w:r>
      <w:proofErr w:type="spellStart"/>
      <w:r w:rsidRPr="00A452F2">
        <w:rPr>
          <w:lang w:val="en-GB" w:eastAsia="en-SG"/>
        </w:rPr>
        <w:t>ms</w:t>
      </w:r>
      <w:proofErr w:type="spellEnd"/>
      <w:r w:rsidRPr="00A452F2">
        <w:rPr>
          <w:lang w:val="en-GB" w:eastAsia="en-SG"/>
        </w:rPr>
        <w:t xml:space="preserve"> disk latency represents a normalized</w:t>
      </w:r>
      <w:r w:rsidR="00C21454">
        <w:rPr>
          <w:lang w:val="en-GB" w:eastAsia="en-SG"/>
        </w:rPr>
        <w:t>/weighted</w:t>
      </w:r>
      <w:r w:rsidRPr="00A452F2">
        <w:rPr>
          <w:lang w:val="en-GB" w:eastAsia="en-SG"/>
        </w:rPr>
        <w:t xml:space="preserve"> average of all the VMs in the datastore. Another word, these counters give less visibility than the 12 above, and they can be calculated from the 12. And 1 more reason: </w:t>
      </w:r>
    </w:p>
    <w:p w14:paraId="0612E92C" w14:textId="77777777" w:rsidR="0078080F" w:rsidRPr="00A452F2" w:rsidRDefault="0078080F" w:rsidP="0078080F">
      <w:pPr>
        <w:rPr>
          <w:rFonts w:ascii="Times New Roman" w:hAnsi="Times New Roman" w:cs="Times New Roman"/>
          <w:sz w:val="24"/>
          <w:szCs w:val="24"/>
          <w:lang w:val="en-GB"/>
        </w:rPr>
      </w:pPr>
      <w:r w:rsidRPr="00A452F2">
        <w:rPr>
          <w:lang w:val="en-GB"/>
        </w:rPr>
        <w:t xml:space="preserve">You troubleshoot VM, not infrastructure. If there is no VM, there is no problem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E87ED51" w14:textId="77777777" w:rsidR="0078080F" w:rsidRPr="00A452F2" w:rsidRDefault="0078080F" w:rsidP="0078080F">
      <w:pPr>
        <w:rPr>
          <w:lang w:val="en-GB" w:eastAsia="en-SG"/>
        </w:rPr>
      </w:pPr>
      <w:r w:rsidRPr="00A452F2">
        <w:rPr>
          <w:lang w:val="en-GB" w:eastAsia="en-SG"/>
        </w:rPr>
        <w:t xml:space="preserve">Among the 12 counters, you notice only 1 counter tracks </w:t>
      </w:r>
      <w:r w:rsidRPr="00A452F2">
        <w:rPr>
          <w:i/>
          <w:iCs/>
          <w:color w:val="00B0F0"/>
          <w:lang w:val="en-GB" w:eastAsia="en-SG"/>
        </w:rPr>
        <w:t>utilization</w:t>
      </w:r>
      <w:r w:rsidRPr="00A452F2">
        <w:rPr>
          <w:lang w:val="en-GB" w:eastAsia="en-SG"/>
        </w:rPr>
        <w:t xml:space="preserve">. The other 11 tracks </w:t>
      </w:r>
      <w:r w:rsidRPr="00A452F2">
        <w:rPr>
          <w:i/>
          <w:iCs/>
          <w:color w:val="00B0F0"/>
          <w:lang w:val="en-GB" w:eastAsia="en-SG"/>
        </w:rPr>
        <w:t>contention</w:t>
      </w:r>
      <w:r w:rsidRPr="00A452F2">
        <w:rPr>
          <w:lang w:val="en-GB" w:eastAsia="en-SG"/>
        </w:rPr>
        <w:t xml:space="preserve">. </w:t>
      </w:r>
      <w:r>
        <w:rPr>
          <w:lang w:val="en-GB" w:eastAsia="en-SG"/>
        </w:rPr>
        <w:t xml:space="preserve">The reason is covered </w:t>
      </w:r>
      <w:hyperlink w:anchor="_Depth_vs_Breadth" w:history="1">
        <w:r w:rsidRPr="001D361D">
          <w:rPr>
            <w:rStyle w:val="Hyperlink"/>
            <w:lang w:val="en-GB" w:eastAsia="en-SG"/>
          </w:rPr>
          <w:t>h</w:t>
        </w:r>
        <w:r w:rsidRPr="001D361D">
          <w:rPr>
            <w:rStyle w:val="Hyperlink"/>
            <w:lang w:val="en-GB" w:eastAsia="en-SG"/>
          </w:rPr>
          <w:t>e</w:t>
        </w:r>
        <w:r w:rsidRPr="001D361D">
          <w:rPr>
            <w:rStyle w:val="Hyperlink"/>
            <w:lang w:val="en-GB" w:eastAsia="en-SG"/>
          </w:rPr>
          <w:t>re</w:t>
        </w:r>
      </w:hyperlink>
      <w:r>
        <w:rPr>
          <w:lang w:val="en-GB" w:eastAsia="en-SG"/>
        </w:rPr>
        <w:t xml:space="preserve">. </w:t>
      </w:r>
    </w:p>
    <w:p w14:paraId="5FA7F5F8" w14:textId="77C6FFDC" w:rsidR="0078080F" w:rsidRPr="00A452F2" w:rsidRDefault="0078080F" w:rsidP="0078080F">
      <w:pPr>
        <w:rPr>
          <w:lang w:val="en-GB" w:eastAsia="en-SG"/>
        </w:rPr>
      </w:pPr>
      <w:r w:rsidRPr="4CAB3972">
        <w:rPr>
          <w:lang w:val="en-GB" w:eastAsia="en-SG"/>
        </w:rPr>
        <w:t xml:space="preserve">Why </w:t>
      </w:r>
      <w:r w:rsidR="5FB09A98" w:rsidRPr="4CAB3972">
        <w:rPr>
          <w:lang w:val="en-GB" w:eastAsia="en-SG"/>
        </w:rPr>
        <w:t>are</w:t>
      </w:r>
      <w:r w:rsidRPr="4CAB3972">
        <w:rPr>
          <w:lang w:val="en-GB" w:eastAsia="en-SG"/>
        </w:rPr>
        <w:t xml:space="preserve"> Guest OS level metrics provided? Because they do not have VM equivalent, and they change the course of troubleshooting. If you have high CPU run queue, you look inside Windows and Linux, not at the underlying ESXi Host as it’s transparent to the host.</w:t>
      </w:r>
    </w:p>
    <w:p w14:paraId="4994181D" w14:textId="77777777" w:rsidR="0078080F" w:rsidRPr="00A452F2" w:rsidRDefault="0078080F" w:rsidP="0078080F">
      <w:pPr>
        <w:rPr>
          <w:lang w:val="en-GB" w:eastAsia="en-SG"/>
        </w:rPr>
      </w:pPr>
      <w:r w:rsidRPr="00A452F2">
        <w:rPr>
          <w:lang w:val="en-GB" w:eastAsia="en-SG"/>
        </w:rPr>
        <w:t>For CPU, the complete set of contention is provided. There are 6 counters tracking the different type of contention or wait that CPU experiences.</w:t>
      </w:r>
    </w:p>
    <w:p w14:paraId="516DF563" w14:textId="767CBFFD" w:rsidR="0078080F" w:rsidRPr="00A452F2" w:rsidRDefault="0078080F" w:rsidP="0078080F">
      <w:pPr>
        <w:rPr>
          <w:lang w:val="en-GB" w:eastAsia="en-SG"/>
        </w:rPr>
      </w:pPr>
      <w:r w:rsidRPr="00A452F2">
        <w:rPr>
          <w:lang w:val="en-GB" w:eastAsia="en-SG"/>
        </w:rPr>
        <w:t xml:space="preserve">For Memory, popular metrics such as Consumed, Active, Balloon, Swap, Compress, Granted, etc are not shown as they do </w:t>
      </w:r>
      <w:r w:rsidRPr="009B3CB0">
        <w:rPr>
          <w:i/>
          <w:iCs/>
          <w:color w:val="FF0000"/>
          <w:lang w:val="en-GB" w:eastAsia="en-SG"/>
        </w:rPr>
        <w:t>not</w:t>
      </w:r>
      <w:r w:rsidRPr="009B3CB0">
        <w:rPr>
          <w:color w:val="FF0000"/>
          <w:lang w:val="en-GB" w:eastAsia="en-SG"/>
        </w:rPr>
        <w:t xml:space="preserve"> </w:t>
      </w:r>
      <w:r w:rsidRPr="00A452F2">
        <w:rPr>
          <w:lang w:val="en-GB" w:eastAsia="en-SG"/>
        </w:rPr>
        <w:t xml:space="preserve">indicate performance problem. Memory Contention is the </w:t>
      </w:r>
      <w:r w:rsidRPr="009B3CB0">
        <w:rPr>
          <w:i/>
          <w:iCs/>
          <w:color w:val="00B0F0"/>
          <w:lang w:val="en-GB" w:eastAsia="en-SG"/>
        </w:rPr>
        <w:t xml:space="preserve">only </w:t>
      </w:r>
      <w:r w:rsidRPr="00A452F2">
        <w:rPr>
          <w:lang w:val="en-GB" w:eastAsia="en-SG"/>
        </w:rPr>
        <w:t xml:space="preserve">counter tracking if the </w:t>
      </w:r>
      <w:r w:rsidRPr="009B3CB0">
        <w:rPr>
          <w:i/>
          <w:iCs/>
          <w:color w:val="00B0F0"/>
          <w:lang w:val="en-GB" w:eastAsia="en-SG"/>
        </w:rPr>
        <w:t xml:space="preserve">VM </w:t>
      </w:r>
      <w:r w:rsidRPr="00A452F2">
        <w:rPr>
          <w:lang w:val="en-GB" w:eastAsia="en-SG"/>
        </w:rPr>
        <w:t>has memory problem. VM and Guest OS can have memory problem independently. In future, we should add Guest OS memory performance counters, if we find a good one. Linux and Windows do not track memory latency, only track memory disk space consumption, throughput and IOPS. These 2 OS</w:t>
      </w:r>
      <w:r w:rsidR="00D33344">
        <w:rPr>
          <w:lang w:val="en-GB" w:eastAsia="en-SG"/>
        </w:rPr>
        <w:t>es</w:t>
      </w:r>
      <w:r w:rsidRPr="00A452F2">
        <w:rPr>
          <w:lang w:val="en-GB" w:eastAsia="en-SG"/>
        </w:rPr>
        <w:t xml:space="preserve"> do not track latency, which </w:t>
      </w:r>
      <w:r w:rsidR="00D33344">
        <w:rPr>
          <w:lang w:val="en-GB" w:eastAsia="en-SG"/>
        </w:rPr>
        <w:t xml:space="preserve">unfortunately </w:t>
      </w:r>
      <w:r w:rsidRPr="00A452F2">
        <w:rPr>
          <w:lang w:val="en-GB" w:eastAsia="en-SG"/>
        </w:rPr>
        <w:t xml:space="preserve">is the main counter for performance. </w:t>
      </w:r>
    </w:p>
    <w:p w14:paraId="026BC38A" w14:textId="77777777" w:rsidR="0078080F" w:rsidRPr="00A452F2" w:rsidRDefault="0078080F" w:rsidP="0078080F">
      <w:pPr>
        <w:rPr>
          <w:lang w:val="en-GB" w:eastAsia="en-SG"/>
        </w:rPr>
      </w:pPr>
      <w:r w:rsidRPr="00A452F2">
        <w:rPr>
          <w:lang w:val="en-GB" w:eastAsia="en-SG"/>
        </w:rPr>
        <w:t xml:space="preserve">For Network, vCenter does not have latency and re-transmit. It has dropped packet, but unfortunately this is subject to false positive. </w:t>
      </w:r>
      <w:proofErr w:type="gramStart"/>
      <w:r w:rsidRPr="00A452F2">
        <w:rPr>
          <w:lang w:val="en-GB" w:eastAsia="en-SG"/>
        </w:rPr>
        <w:t>So</w:t>
      </w:r>
      <w:proofErr w:type="gramEnd"/>
      <w:r w:rsidRPr="00A452F2">
        <w:rPr>
          <w:lang w:val="en-GB" w:eastAsia="en-SG"/>
        </w:rPr>
        <w:t xml:space="preserve"> we have to resort to utilization metric. In future, we should add packets per second.</w:t>
      </w:r>
    </w:p>
    <w:p w14:paraId="7B39402C" w14:textId="003C6EB6" w:rsidR="0078080F" w:rsidRPr="00A452F2" w:rsidRDefault="0078080F" w:rsidP="0078080F">
      <w:pPr>
        <w:rPr>
          <w:lang w:val="en-GB" w:eastAsia="en-SG"/>
        </w:rPr>
      </w:pPr>
      <w:r w:rsidRPr="4CAB3972">
        <w:rPr>
          <w:lang w:val="en-GB" w:eastAsia="en-SG"/>
        </w:rPr>
        <w:t>The following screenshot shows the actual name of the 12 metrics in vRealize Operations 8.4</w:t>
      </w:r>
      <w:r w:rsidR="003A75D3">
        <w:rPr>
          <w:lang w:val="en-GB" w:eastAsia="en-SG"/>
        </w:rPr>
        <w:t>.</w:t>
      </w:r>
    </w:p>
    <w:p w14:paraId="5E5FDD48" w14:textId="77777777" w:rsidR="0078080F" w:rsidRPr="00A452F2" w:rsidRDefault="0078080F" w:rsidP="0078080F">
      <w:pPr>
        <w:jc w:val="center"/>
        <w:rPr>
          <w:lang w:val="en-GB"/>
        </w:rPr>
      </w:pPr>
      <w:r>
        <w:rPr>
          <w:noProof/>
        </w:rPr>
        <w:lastRenderedPageBreak/>
        <w:drawing>
          <wp:inline distT="0" distB="0" distL="0" distR="0" wp14:anchorId="22E820A3" wp14:editId="1091996F">
            <wp:extent cx="5861300" cy="4610748"/>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499">
                      <a:extLst>
                        <a:ext uri="{28A0092B-C50C-407E-A947-70E740481C1C}">
                          <a14:useLocalDpi xmlns:a14="http://schemas.microsoft.com/office/drawing/2010/main" val="0"/>
                        </a:ext>
                      </a:extLst>
                    </a:blip>
                    <a:stretch>
                      <a:fillRect/>
                    </a:stretch>
                  </pic:blipFill>
                  <pic:spPr>
                    <a:xfrm>
                      <a:off x="0" y="0"/>
                      <a:ext cx="5861300" cy="4610748"/>
                    </a:xfrm>
                    <a:prstGeom prst="rect">
                      <a:avLst/>
                    </a:prstGeom>
                  </pic:spPr>
                </pic:pic>
              </a:graphicData>
            </a:graphic>
          </wp:inline>
        </w:drawing>
      </w:r>
    </w:p>
    <w:p w14:paraId="1EB90952" w14:textId="354D9949" w:rsidR="0078080F" w:rsidRPr="00A452F2" w:rsidRDefault="0078080F" w:rsidP="0078080F">
      <w:pPr>
        <w:rPr>
          <w:lang w:val="en-GB"/>
        </w:rPr>
      </w:pPr>
      <w:r w:rsidRPr="4CAB3972">
        <w:rPr>
          <w:lang w:val="en-GB"/>
        </w:rPr>
        <w:t>Lastly, just in case you ask why we do not cover Availability (</w:t>
      </w:r>
      <w:proofErr w:type="gramStart"/>
      <w:r w:rsidRPr="4CAB3972">
        <w:rPr>
          <w:lang w:val="en-GB"/>
        </w:rPr>
        <w:t>e.g.</w:t>
      </w:r>
      <w:proofErr w:type="gramEnd"/>
      <w:r w:rsidRPr="4CAB3972">
        <w:rPr>
          <w:lang w:val="en-GB"/>
        </w:rPr>
        <w:t xml:space="preserve"> something goes down)</w:t>
      </w:r>
      <w:r w:rsidR="233FB84B" w:rsidRPr="4CAB3972">
        <w:rPr>
          <w:lang w:val="en-GB"/>
        </w:rPr>
        <w:t>, it’s because</w:t>
      </w:r>
      <w:r w:rsidRPr="4CAB3972">
        <w:rPr>
          <w:lang w:val="en-GB"/>
        </w:rPr>
        <w:t xml:space="preserve"> this is better covered by event</w:t>
      </w:r>
      <w:r w:rsidR="71DBF980" w:rsidRPr="4CAB3972">
        <w:rPr>
          <w:lang w:val="en-GB"/>
        </w:rPr>
        <w:t>s from</w:t>
      </w:r>
      <w:r w:rsidRPr="4CAB3972">
        <w:rPr>
          <w:lang w:val="en-GB"/>
        </w:rPr>
        <w:t xml:space="preserve"> Log Insight.</w:t>
      </w:r>
    </w:p>
    <w:p w14:paraId="13D9A170" w14:textId="77777777" w:rsidR="00266025" w:rsidRDefault="00266025">
      <w:pPr>
        <w:keepLines w:val="0"/>
        <w:suppressAutoHyphens w:val="0"/>
        <w:spacing w:before="0" w:after="160"/>
        <w:rPr>
          <w:rFonts w:ascii="Calibri" w:eastAsia="Calibri" w:hAnsi="Calibri" w:cs="Calibri"/>
          <w:b/>
          <w:bCs/>
          <w:color w:val="833C0B" w:themeColor="accent2" w:themeShade="80"/>
          <w:sz w:val="44"/>
          <w:szCs w:val="44"/>
          <w:lang w:val="en-GB"/>
        </w:rPr>
      </w:pPr>
      <w:r>
        <w:rPr>
          <w:lang w:val="en-GB"/>
        </w:rPr>
        <w:br w:type="page"/>
      </w:r>
    </w:p>
    <w:p w14:paraId="3167A65B" w14:textId="77777777" w:rsidR="008C67BE" w:rsidRDefault="008C67BE" w:rsidP="008C67BE">
      <w:pPr>
        <w:pStyle w:val="Heading3"/>
      </w:pPr>
      <w:proofErr w:type="spellStart"/>
      <w:r>
        <w:lastRenderedPageBreak/>
        <w:t>VMkernel</w:t>
      </w:r>
      <w:proofErr w:type="spellEnd"/>
    </w:p>
    <w:p w14:paraId="7065C8B9" w14:textId="77777777" w:rsidR="008C67BE" w:rsidRDefault="008C67BE" w:rsidP="008C67BE">
      <w:pPr>
        <w:rPr>
          <w:lang w:val="en-GB"/>
        </w:rPr>
      </w:pPr>
      <w:r>
        <w:rPr>
          <w:lang w:val="en-GB"/>
        </w:rPr>
        <w:t>There are two types of counters here: reservation and actual consumption.</w:t>
      </w:r>
    </w:p>
    <w:p w14:paraId="0BD24EFB" w14:textId="77777777" w:rsidR="008C67BE" w:rsidRDefault="008C67BE" w:rsidP="008C67BE">
      <w:pPr>
        <w:rPr>
          <w:lang w:val="en-GB"/>
        </w:rPr>
      </w:pPr>
      <w:r>
        <w:rPr>
          <w:lang w:val="en-GB"/>
        </w:rPr>
        <w:t>What you’re interested is the actual utilization, unless you use a lot of reservation in your cluster. We discussed earlier that reservation will directly impact your ability to overcommit.</w:t>
      </w:r>
    </w:p>
    <w:p w14:paraId="1E2CAAB5" w14:textId="77777777" w:rsidR="008C67BE" w:rsidRDefault="008C67BE" w:rsidP="008C67BE">
      <w:pPr>
        <w:rPr>
          <w:lang w:val="en-GB"/>
        </w:rPr>
      </w:pPr>
      <w:r>
        <w:rPr>
          <w:lang w:val="en-GB"/>
        </w:rPr>
        <w:t xml:space="preserve">All these counters are grouped by their respective resource pool, because each process running on ESXi belongs to one these four </w:t>
      </w:r>
      <w:r w:rsidRPr="001501FD">
        <w:rPr>
          <w:color w:val="00B0F0"/>
          <w:lang w:val="en-GB"/>
        </w:rPr>
        <w:t xml:space="preserve">top-level </w:t>
      </w:r>
      <w:r>
        <w:rPr>
          <w:lang w:val="en-GB"/>
        </w:rPr>
        <w:t>resource pools:</w:t>
      </w:r>
    </w:p>
    <w:p w14:paraId="329DAC15" w14:textId="77777777" w:rsidR="008C67BE" w:rsidRPr="001B1483" w:rsidRDefault="008C67BE" w:rsidP="008C67BE">
      <w:pPr>
        <w:pStyle w:val="Bullet"/>
      </w:pPr>
      <w:r w:rsidRPr="001B1483">
        <w:t>System</w:t>
      </w:r>
      <w:r>
        <w:t xml:space="preserve"> (host/system resource pool)</w:t>
      </w:r>
    </w:p>
    <w:p w14:paraId="65DF82A9" w14:textId="77777777" w:rsidR="008C67BE" w:rsidRPr="001B1483" w:rsidRDefault="008C67BE" w:rsidP="008C67BE">
      <w:pPr>
        <w:pStyle w:val="Bullet"/>
      </w:pPr>
      <w:r w:rsidRPr="001B1483">
        <w:t>IO Filter</w:t>
      </w:r>
      <w:r>
        <w:t xml:space="preserve"> (host/</w:t>
      </w:r>
      <w:proofErr w:type="spellStart"/>
      <w:r>
        <w:t>iofilter</w:t>
      </w:r>
      <w:proofErr w:type="spellEnd"/>
      <w:r>
        <w:t xml:space="preserve"> resource pool)</w:t>
      </w:r>
    </w:p>
    <w:p w14:paraId="4AA46FDA" w14:textId="77777777" w:rsidR="008C67BE" w:rsidRPr="001B1483" w:rsidRDefault="008C67BE" w:rsidP="008C67BE">
      <w:pPr>
        <w:pStyle w:val="Bullet"/>
      </w:pPr>
      <w:r w:rsidRPr="001B1483">
        <w:t xml:space="preserve">VIM </w:t>
      </w:r>
      <w:r>
        <w:t>(host/vim resource pool)</w:t>
      </w:r>
    </w:p>
    <w:p w14:paraId="2163CB99" w14:textId="77777777" w:rsidR="008C67BE" w:rsidRDefault="008C67BE" w:rsidP="008C67BE">
      <w:pPr>
        <w:pStyle w:val="Bullet"/>
        <w:rPr>
          <w:lang w:val="en-GB"/>
        </w:rPr>
      </w:pPr>
      <w:r w:rsidRPr="001B1483">
        <w:t>User</w:t>
      </w:r>
      <w:r>
        <w:t xml:space="preserve"> (host/user resource pool)</w:t>
      </w:r>
    </w:p>
    <w:p w14:paraId="0C86786A" w14:textId="77777777" w:rsidR="008C67BE" w:rsidRDefault="008C67BE" w:rsidP="008C67BE">
      <w:pPr>
        <w:rPr>
          <w:lang w:val="en-GB"/>
        </w:rPr>
      </w:pPr>
      <w:r>
        <w:rPr>
          <w:lang w:val="en-GB"/>
        </w:rPr>
        <w:t>All the running VMs are children of the User resource pool. This includes the VM overhead.</w:t>
      </w:r>
    </w:p>
    <w:p w14:paraId="1DC62718" w14:textId="77777777" w:rsidR="008C67BE" w:rsidRDefault="008C67BE" w:rsidP="008C67BE">
      <w:pPr>
        <w:pStyle w:val="Heading4"/>
      </w:pPr>
      <w:r>
        <w:t>Reservation</w:t>
      </w:r>
    </w:p>
    <w:p w14:paraId="55D67A1E" w14:textId="77777777" w:rsidR="008C67BE" w:rsidRDefault="008C67BE" w:rsidP="008C67BE">
      <w:pPr>
        <w:rPr>
          <w:lang w:val="en-GB"/>
        </w:rPr>
      </w:pPr>
      <w:r>
        <w:rPr>
          <w:lang w:val="en-GB"/>
        </w:rPr>
        <w:t>This is more of a property than a metric, as it does not change often. The formula is</w:t>
      </w:r>
    </w:p>
    <w:p w14:paraId="2017A5CB" w14:textId="77777777" w:rsidR="008C67BE" w:rsidRPr="00C24E50" w:rsidRDefault="008C67BE" w:rsidP="008C67BE">
      <w:pPr>
        <w:rPr>
          <w:lang w:val="en-GB"/>
        </w:rPr>
      </w:pPr>
      <w:r w:rsidRPr="00C24E50">
        <w:rPr>
          <w:lang w:val="en-GB"/>
        </w:rPr>
        <w:t>Overhead = CPU</w:t>
      </w:r>
      <w:r>
        <w:rPr>
          <w:lang w:val="en-GB"/>
        </w:rPr>
        <w:t xml:space="preserve"> </w:t>
      </w:r>
      <w:r w:rsidRPr="00C24E50">
        <w:rPr>
          <w:lang w:val="en-GB"/>
        </w:rPr>
        <w:t>Total Capacity – CPU</w:t>
      </w:r>
      <w:r>
        <w:rPr>
          <w:lang w:val="en-GB"/>
        </w:rPr>
        <w:t xml:space="preserve"> </w:t>
      </w:r>
      <w:r w:rsidRPr="00C24E50">
        <w:rPr>
          <w:lang w:val="en-GB"/>
        </w:rPr>
        <w:t>Capacity Available to VMs</w:t>
      </w:r>
    </w:p>
    <w:p w14:paraId="46402EDE" w14:textId="77777777" w:rsidR="008C67BE" w:rsidRDefault="008C67BE" w:rsidP="008C67BE">
      <w:pPr>
        <w:rPr>
          <w:lang w:val="en-GB"/>
        </w:rPr>
      </w:pPr>
      <w:r>
        <w:rPr>
          <w:lang w:val="en-GB"/>
        </w:rPr>
        <w:t>Where c</w:t>
      </w:r>
      <w:r w:rsidRPr="00C24E50">
        <w:rPr>
          <w:lang w:val="en-GB"/>
        </w:rPr>
        <w:t xml:space="preserve">apacity </w:t>
      </w:r>
      <w:r>
        <w:rPr>
          <w:lang w:val="en-GB"/>
        </w:rPr>
        <w:t>a</w:t>
      </w:r>
      <w:r w:rsidRPr="00C24E50">
        <w:rPr>
          <w:lang w:val="en-GB"/>
        </w:rPr>
        <w:t xml:space="preserve">vailable to VMs </w:t>
      </w:r>
      <w:r>
        <w:rPr>
          <w:lang w:val="en-GB"/>
        </w:rPr>
        <w:t xml:space="preserve">is the </w:t>
      </w:r>
      <w:r w:rsidRPr="00C24E50">
        <w:rPr>
          <w:lang w:val="en-GB"/>
        </w:rPr>
        <w:t xml:space="preserve">capacity reserved by and available for </w:t>
      </w:r>
      <w:r>
        <w:rPr>
          <w:lang w:val="en-GB"/>
        </w:rPr>
        <w:t xml:space="preserve">VMs. </w:t>
      </w:r>
    </w:p>
    <w:p w14:paraId="2752D77D" w14:textId="77777777" w:rsidR="008C67BE" w:rsidRPr="00C24E50" w:rsidRDefault="008C67BE" w:rsidP="008C67BE">
      <w:pPr>
        <w:rPr>
          <w:lang w:val="en-GB"/>
        </w:rPr>
      </w:pPr>
      <w:r>
        <w:rPr>
          <w:lang w:val="en-GB"/>
        </w:rPr>
        <w:t xml:space="preserve">Since it is just a reservation (allocation), </w:t>
      </w:r>
      <w:proofErr w:type="spellStart"/>
      <w:r>
        <w:rPr>
          <w:lang w:val="en-GB"/>
        </w:rPr>
        <w:t>its</w:t>
      </w:r>
      <w:proofErr w:type="spellEnd"/>
      <w:r>
        <w:rPr>
          <w:lang w:val="en-GB"/>
        </w:rPr>
        <w:t xml:space="preserve"> not included in the calculation of the parent cluster usable capacity.</w:t>
      </w:r>
    </w:p>
    <w:p w14:paraId="30218BE9" w14:textId="77777777" w:rsidR="008C67BE" w:rsidRDefault="008C67BE" w:rsidP="008C67BE">
      <w:pPr>
        <w:jc w:val="center"/>
        <w:rPr>
          <w:lang w:val="en-GB"/>
        </w:rPr>
      </w:pPr>
      <w:r>
        <w:rPr>
          <w:noProof/>
        </w:rPr>
        <w:drawing>
          <wp:inline distT="0" distB="0" distL="0" distR="0" wp14:anchorId="1C23389C" wp14:editId="6CD33186">
            <wp:extent cx="5752532" cy="2006186"/>
            <wp:effectExtent l="0" t="0" r="635" b="0"/>
            <wp:docPr id="357815399" name="Picture 357815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4"/>
                    <pic:cNvPicPr/>
                  </pic:nvPicPr>
                  <pic:blipFill>
                    <a:blip r:embed="rId500" cstate="print">
                      <a:extLst>
                        <a:ext uri="{28A0092B-C50C-407E-A947-70E740481C1C}">
                          <a14:useLocalDpi xmlns:a14="http://schemas.microsoft.com/office/drawing/2010/main" val="0"/>
                        </a:ext>
                      </a:extLst>
                    </a:blip>
                    <a:stretch>
                      <a:fillRect/>
                    </a:stretch>
                  </pic:blipFill>
                  <pic:spPr>
                    <a:xfrm>
                      <a:off x="0" y="0"/>
                      <a:ext cx="5752532" cy="2006186"/>
                    </a:xfrm>
                    <a:prstGeom prst="rect">
                      <a:avLst/>
                    </a:prstGeom>
                  </pic:spPr>
                </pic:pic>
              </a:graphicData>
            </a:graphic>
          </wp:inline>
        </w:drawing>
      </w:r>
    </w:p>
    <w:p w14:paraId="120137A6" w14:textId="77777777" w:rsidR="008C67BE" w:rsidRPr="00B0459F" w:rsidRDefault="008C67BE" w:rsidP="008C67BE">
      <w:pPr>
        <w:rPr>
          <w:lang w:val="en-GB"/>
        </w:rPr>
      </w:pPr>
      <w:r>
        <w:rPr>
          <w:lang w:val="en-GB"/>
        </w:rPr>
        <w:t xml:space="preserve">If you are curious about the actual values, they sort of map to the actual size of the ESXi. Based on a sample of almost 400 ESXi in production environment, here is what I got. By far </w:t>
      </w:r>
      <w:proofErr w:type="gramStart"/>
      <w:r>
        <w:rPr>
          <w:lang w:val="en-GB"/>
        </w:rPr>
        <w:t>the majority of</w:t>
      </w:r>
      <w:proofErr w:type="gramEnd"/>
      <w:r>
        <w:rPr>
          <w:lang w:val="en-GB"/>
        </w:rPr>
        <w:t xml:space="preserve"> the value is 6 – 10 GHz.</w:t>
      </w:r>
    </w:p>
    <w:p w14:paraId="53C09227" w14:textId="77777777" w:rsidR="008C67BE" w:rsidRDefault="008C67BE" w:rsidP="008C67BE">
      <w:pPr>
        <w:rPr>
          <w:lang w:val="en-GB"/>
        </w:rPr>
      </w:pPr>
      <w:r>
        <w:rPr>
          <w:noProof/>
        </w:rPr>
        <w:lastRenderedPageBreak/>
        <w:drawing>
          <wp:inline distT="0" distB="0" distL="0" distR="0" wp14:anchorId="58663BF5" wp14:editId="6E5988DE">
            <wp:extent cx="6645910" cy="2956560"/>
            <wp:effectExtent l="0" t="0" r="2540" b="0"/>
            <wp:docPr id="357815400" name="Picture 35781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2"/>
                    <pic:cNvPicPr/>
                  </pic:nvPicPr>
                  <pic:blipFill>
                    <a:blip r:embed="rId501">
                      <a:extLst>
                        <a:ext uri="{28A0092B-C50C-407E-A947-70E740481C1C}">
                          <a14:useLocalDpi xmlns:a14="http://schemas.microsoft.com/office/drawing/2010/main" val="0"/>
                        </a:ext>
                      </a:extLst>
                    </a:blip>
                    <a:stretch>
                      <a:fillRect/>
                    </a:stretch>
                  </pic:blipFill>
                  <pic:spPr>
                    <a:xfrm>
                      <a:off x="0" y="0"/>
                      <a:ext cx="6645910" cy="2956560"/>
                    </a:xfrm>
                    <a:prstGeom prst="rect">
                      <a:avLst/>
                    </a:prstGeom>
                  </pic:spPr>
                </pic:pic>
              </a:graphicData>
            </a:graphic>
          </wp:inline>
        </w:drawing>
      </w:r>
    </w:p>
    <w:p w14:paraId="1DB3BA83" w14:textId="77777777" w:rsidR="008C67BE" w:rsidRDefault="008C67BE" w:rsidP="008C67BE">
      <w:pPr>
        <w:rPr>
          <w:lang w:val="en-GB"/>
        </w:rPr>
      </w:pPr>
      <w:r>
        <w:rPr>
          <w:lang w:val="en-GB"/>
        </w:rPr>
        <w:t>Their values tend to be stable over days, although from time to time I see fluctuating counters. I’m unsure why they are fluctuating so frequently as it’s a reservation, so if you know let me know. The following chart shows both the fluctuating pattern and steady pattern (most common).</w:t>
      </w:r>
    </w:p>
    <w:p w14:paraId="1306ECFD" w14:textId="77777777" w:rsidR="008C67BE" w:rsidRPr="00B0459F" w:rsidRDefault="008C67BE" w:rsidP="008C67BE">
      <w:pPr>
        <w:rPr>
          <w:lang w:val="en-GB"/>
        </w:rPr>
      </w:pPr>
      <w:r>
        <w:rPr>
          <w:noProof/>
        </w:rPr>
        <w:drawing>
          <wp:inline distT="0" distB="0" distL="0" distR="0" wp14:anchorId="70FF6F84" wp14:editId="1F2B2264">
            <wp:extent cx="6645910" cy="2214245"/>
            <wp:effectExtent l="0" t="0" r="2540" b="0"/>
            <wp:docPr id="357815401" name="Picture 357815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3"/>
                    <pic:cNvPicPr/>
                  </pic:nvPicPr>
                  <pic:blipFill>
                    <a:blip r:embed="rId502" cstate="print">
                      <a:extLst>
                        <a:ext uri="{28A0092B-C50C-407E-A947-70E740481C1C}">
                          <a14:useLocalDpi xmlns:a14="http://schemas.microsoft.com/office/drawing/2010/main" val="0"/>
                        </a:ext>
                      </a:extLst>
                    </a:blip>
                    <a:stretch>
                      <a:fillRect/>
                    </a:stretch>
                  </pic:blipFill>
                  <pic:spPr>
                    <a:xfrm>
                      <a:off x="0" y="0"/>
                      <a:ext cx="6645910" cy="2214245"/>
                    </a:xfrm>
                    <a:prstGeom prst="rect">
                      <a:avLst/>
                    </a:prstGeom>
                  </pic:spPr>
                </pic:pic>
              </a:graphicData>
            </a:graphic>
          </wp:inline>
        </w:drawing>
      </w:r>
    </w:p>
    <w:p w14:paraId="0BBE5EA2" w14:textId="77777777" w:rsidR="008C67BE" w:rsidRDefault="008C67BE" w:rsidP="008C67BE">
      <w:pPr>
        <w:pStyle w:val="Heading4"/>
      </w:pPr>
      <w:r>
        <w:t>Consumption</w:t>
      </w:r>
    </w:p>
    <w:p w14:paraId="21413396" w14:textId="77777777" w:rsidR="008C67BE" w:rsidRPr="00B0459F" w:rsidRDefault="008C67BE" w:rsidP="008C67BE">
      <w:pPr>
        <w:rPr>
          <w:lang w:val="en-GB"/>
        </w:rPr>
      </w:pPr>
      <w:r>
        <w:rPr>
          <w:lang w:val="en-GB"/>
        </w:rPr>
        <w:t xml:space="preserve">What if you want to know the actual consumption? vCenter provides visibility into the </w:t>
      </w:r>
      <w:proofErr w:type="spellStart"/>
      <w:r>
        <w:rPr>
          <w:lang w:val="en-GB"/>
        </w:rPr>
        <w:t>VMkernel</w:t>
      </w:r>
      <w:proofErr w:type="spellEnd"/>
      <w:r>
        <w:rPr>
          <w:lang w:val="en-GB"/>
        </w:rPr>
        <w:t xml:space="preserve"> utilization. It’s available under </w:t>
      </w:r>
      <w:r w:rsidRPr="00106B53">
        <w:rPr>
          <w:b/>
          <w:bCs/>
          <w:color w:val="00B0F0"/>
          <w:lang w:val="en-GB"/>
        </w:rPr>
        <w:t>System</w:t>
      </w:r>
      <w:r>
        <w:rPr>
          <w:lang w:val="en-GB"/>
        </w:rPr>
        <w:t>, and you can get CPU and memory usage and reservation (allocation).</w:t>
      </w:r>
    </w:p>
    <w:p w14:paraId="5D64C6F3" w14:textId="77777777" w:rsidR="008C67BE" w:rsidRDefault="008C67BE" w:rsidP="008C67BE">
      <w:pPr>
        <w:rPr>
          <w:lang w:val="en-GB"/>
        </w:rPr>
      </w:pPr>
      <w:r>
        <w:rPr>
          <w:noProof/>
        </w:rPr>
        <w:lastRenderedPageBreak/>
        <w:drawing>
          <wp:inline distT="0" distB="0" distL="0" distR="0" wp14:anchorId="1CFAD1CD" wp14:editId="1BD107C4">
            <wp:extent cx="6645910" cy="3706495"/>
            <wp:effectExtent l="0" t="0" r="2540" b="8255"/>
            <wp:docPr id="357815404" name="Picture 357815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1"/>
                    <pic:cNvPicPr/>
                  </pic:nvPicPr>
                  <pic:blipFill>
                    <a:blip r:embed="rId503" cstate="print">
                      <a:extLst>
                        <a:ext uri="{28A0092B-C50C-407E-A947-70E740481C1C}">
                          <a14:useLocalDpi xmlns:a14="http://schemas.microsoft.com/office/drawing/2010/main" val="0"/>
                        </a:ext>
                      </a:extLst>
                    </a:blip>
                    <a:stretch>
                      <a:fillRect/>
                    </a:stretch>
                  </pic:blipFill>
                  <pic:spPr>
                    <a:xfrm>
                      <a:off x="0" y="0"/>
                      <a:ext cx="6645910" cy="3706495"/>
                    </a:xfrm>
                    <a:prstGeom prst="rect">
                      <a:avLst/>
                    </a:prstGeom>
                  </pic:spPr>
                </pic:pic>
              </a:graphicData>
            </a:graphic>
          </wp:inline>
        </w:drawing>
      </w:r>
    </w:p>
    <w:p w14:paraId="7E3140B9" w14:textId="77777777" w:rsidR="008C67BE" w:rsidRDefault="008C67BE" w:rsidP="008C67BE">
      <w:pPr>
        <w:rPr>
          <w:lang w:val="en-GB"/>
        </w:rPr>
      </w:pPr>
      <w:r>
        <w:rPr>
          <w:lang w:val="en-GB"/>
        </w:rPr>
        <w:t>You need to select host/</w:t>
      </w:r>
      <w:proofErr w:type="spellStart"/>
      <w:r>
        <w:rPr>
          <w:lang w:val="en-GB"/>
        </w:rPr>
        <w:t>iofilters</w:t>
      </w:r>
      <w:proofErr w:type="spellEnd"/>
      <w:r>
        <w:rPr>
          <w:lang w:val="en-GB"/>
        </w:rPr>
        <w:t xml:space="preserve">, host/system, and host/vim. </w:t>
      </w:r>
    </w:p>
    <w:p w14:paraId="428D015A" w14:textId="77777777" w:rsidR="008C67BE" w:rsidRDefault="008C67BE" w:rsidP="008C67BE">
      <w:pPr>
        <w:rPr>
          <w:lang w:val="en-GB"/>
        </w:rPr>
      </w:pPr>
      <w:r>
        <w:rPr>
          <w:lang w:val="en-GB"/>
        </w:rPr>
        <w:t xml:space="preserve">Everything else runs under one of the three resource pools. You can plot their values in vCenter by stacking up their values, as shown below. </w:t>
      </w:r>
    </w:p>
    <w:p w14:paraId="3679B52F" w14:textId="77777777" w:rsidR="008C67BE" w:rsidRDefault="008C67BE" w:rsidP="008C67BE">
      <w:pPr>
        <w:rPr>
          <w:lang w:val="en-GB"/>
        </w:rPr>
      </w:pPr>
      <w:r>
        <w:rPr>
          <w:noProof/>
        </w:rPr>
        <w:drawing>
          <wp:inline distT="0" distB="0" distL="0" distR="0" wp14:anchorId="01EF4DFA" wp14:editId="7B1328CA">
            <wp:extent cx="6645910" cy="3626485"/>
            <wp:effectExtent l="0" t="0" r="2540" b="0"/>
            <wp:docPr id="357815405" name="Picture 357815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5"/>
                    <pic:cNvPicPr/>
                  </pic:nvPicPr>
                  <pic:blipFill>
                    <a:blip r:embed="rId504">
                      <a:extLst>
                        <a:ext uri="{28A0092B-C50C-407E-A947-70E740481C1C}">
                          <a14:useLocalDpi xmlns:a14="http://schemas.microsoft.com/office/drawing/2010/main" val="0"/>
                        </a:ext>
                      </a:extLst>
                    </a:blip>
                    <a:stretch>
                      <a:fillRect/>
                    </a:stretch>
                  </pic:blipFill>
                  <pic:spPr>
                    <a:xfrm>
                      <a:off x="0" y="0"/>
                      <a:ext cx="6645910" cy="3626485"/>
                    </a:xfrm>
                    <a:prstGeom prst="rect">
                      <a:avLst/>
                    </a:prstGeom>
                  </pic:spPr>
                </pic:pic>
              </a:graphicData>
            </a:graphic>
          </wp:inline>
        </w:drawing>
      </w:r>
    </w:p>
    <w:p w14:paraId="76289D98" w14:textId="77777777" w:rsidR="008C67BE" w:rsidRDefault="008C67BE" w:rsidP="008C67BE">
      <w:pPr>
        <w:rPr>
          <w:lang w:val="en-GB"/>
        </w:rPr>
      </w:pPr>
      <w:r>
        <w:rPr>
          <w:lang w:val="en-GB"/>
        </w:rPr>
        <w:t xml:space="preserve">The above is for one ESXi Host. If you have many and want to see all the values in one go, create a view in vRealize Operations. Here is a sample from ~400 ESXi hosts, where I shot the top 7 from highest System usage. </w:t>
      </w:r>
    </w:p>
    <w:p w14:paraId="0F32C20A" w14:textId="77777777" w:rsidR="008C67BE" w:rsidRDefault="008C67BE" w:rsidP="008C67BE">
      <w:pPr>
        <w:rPr>
          <w:lang w:val="en-GB"/>
        </w:rPr>
      </w:pPr>
      <w:r>
        <w:rPr>
          <w:noProof/>
        </w:rPr>
        <w:lastRenderedPageBreak/>
        <w:drawing>
          <wp:inline distT="0" distB="0" distL="0" distR="0" wp14:anchorId="632C2508" wp14:editId="102AD3F2">
            <wp:extent cx="6639559" cy="2449830"/>
            <wp:effectExtent l="0" t="0" r="8890" b="7620"/>
            <wp:docPr id="357815412" name="Picture 357815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7"/>
                    <pic:cNvPicPr/>
                  </pic:nvPicPr>
                  <pic:blipFill>
                    <a:blip r:embed="rId505">
                      <a:extLst>
                        <a:ext uri="{28A0092B-C50C-407E-A947-70E740481C1C}">
                          <a14:useLocalDpi xmlns:a14="http://schemas.microsoft.com/office/drawing/2010/main" val="0"/>
                        </a:ext>
                      </a:extLst>
                    </a:blip>
                    <a:stretch>
                      <a:fillRect/>
                    </a:stretch>
                  </pic:blipFill>
                  <pic:spPr>
                    <a:xfrm>
                      <a:off x="0" y="0"/>
                      <a:ext cx="6639559" cy="2449830"/>
                    </a:xfrm>
                    <a:prstGeom prst="rect">
                      <a:avLst/>
                    </a:prstGeom>
                  </pic:spPr>
                </pic:pic>
              </a:graphicData>
            </a:graphic>
          </wp:inline>
        </w:drawing>
      </w:r>
    </w:p>
    <w:p w14:paraId="294AA9D0" w14:textId="77777777" w:rsidR="008C67BE" w:rsidRDefault="008C67BE" w:rsidP="008C67BE">
      <w:pPr>
        <w:rPr>
          <w:lang w:val="en-GB"/>
        </w:rPr>
      </w:pPr>
      <w:r>
        <w:rPr>
          <w:lang w:val="en-GB"/>
        </w:rPr>
        <w:t>The bottom two rows show the summary. The first summary is the average among all the hosts, while the last row is the highest value.</w:t>
      </w:r>
    </w:p>
    <w:p w14:paraId="30616289" w14:textId="77777777" w:rsidR="008C67BE" w:rsidRPr="00A452F2" w:rsidRDefault="008C67BE" w:rsidP="008C67BE">
      <w:pPr>
        <w:rPr>
          <w:lang w:val="en-GB"/>
        </w:rPr>
      </w:pPr>
      <w:r>
        <w:rPr>
          <w:lang w:val="en-GB"/>
        </w:rPr>
        <w:t>BTW, a h</w:t>
      </w:r>
      <w:r w:rsidRPr="00A452F2">
        <w:rPr>
          <w:lang w:val="en-GB"/>
        </w:rPr>
        <w:t xml:space="preserve">igh CPU Ready in system group in </w:t>
      </w:r>
      <w:proofErr w:type="spellStart"/>
      <w:r w:rsidRPr="00A452F2">
        <w:rPr>
          <w:lang w:val="en-GB"/>
        </w:rPr>
        <w:t>esxtop</w:t>
      </w:r>
      <w:proofErr w:type="spellEnd"/>
      <w:r w:rsidRPr="00A452F2">
        <w:rPr>
          <w:lang w:val="en-GB"/>
        </w:rPr>
        <w:t xml:space="preserve"> is perfectly normal as this group includes </w:t>
      </w:r>
      <w:r>
        <w:rPr>
          <w:lang w:val="en-GB"/>
        </w:rPr>
        <w:t>i</w:t>
      </w:r>
      <w:r w:rsidRPr="00A452F2">
        <w:rPr>
          <w:lang w:val="en-GB"/>
        </w:rPr>
        <w:t>dle threads.</w:t>
      </w:r>
    </w:p>
    <w:p w14:paraId="230DF0AC" w14:textId="77777777" w:rsidR="008C67BE" w:rsidRPr="00A452F2" w:rsidRDefault="008C67BE" w:rsidP="008C67BE">
      <w:pPr>
        <w:rPr>
          <w:lang w:val="en-GB"/>
        </w:rPr>
      </w:pPr>
      <w:r>
        <w:rPr>
          <w:noProof/>
        </w:rPr>
        <w:drawing>
          <wp:inline distT="0" distB="0" distL="0" distR="0" wp14:anchorId="5A3023A1" wp14:editId="316C940D">
            <wp:extent cx="5435879" cy="2178162"/>
            <wp:effectExtent l="0" t="0" r="0" b="0"/>
            <wp:docPr id="357815418" name="Picture 35781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2"/>
                    <pic:cNvPicPr/>
                  </pic:nvPicPr>
                  <pic:blipFill>
                    <a:blip r:embed="rId506">
                      <a:extLst>
                        <a:ext uri="{28A0092B-C50C-407E-A947-70E740481C1C}">
                          <a14:useLocalDpi xmlns:a14="http://schemas.microsoft.com/office/drawing/2010/main" val="0"/>
                        </a:ext>
                      </a:extLst>
                    </a:blip>
                    <a:stretch>
                      <a:fillRect/>
                    </a:stretch>
                  </pic:blipFill>
                  <pic:spPr>
                    <a:xfrm>
                      <a:off x="0" y="0"/>
                      <a:ext cx="5435879" cy="2178162"/>
                    </a:xfrm>
                    <a:prstGeom prst="rect">
                      <a:avLst/>
                    </a:prstGeom>
                  </pic:spPr>
                </pic:pic>
              </a:graphicData>
            </a:graphic>
          </wp:inline>
        </w:drawing>
      </w:r>
    </w:p>
    <w:p w14:paraId="68D6B439" w14:textId="77777777" w:rsidR="008C67BE" w:rsidRPr="00A452F2" w:rsidRDefault="008C67BE" w:rsidP="008C67BE">
      <w:pPr>
        <w:rPr>
          <w:lang w:val="en-GB"/>
        </w:rPr>
      </w:pPr>
      <w:r w:rsidRPr="00A452F2">
        <w:rPr>
          <w:lang w:val="en-GB"/>
        </w:rPr>
        <w:t xml:space="preserve">You can see </w:t>
      </w:r>
      <w:r>
        <w:rPr>
          <w:lang w:val="en-GB"/>
        </w:rPr>
        <w:t xml:space="preserve">from the following </w:t>
      </w:r>
      <w:r w:rsidRPr="00A452F2">
        <w:rPr>
          <w:lang w:val="en-GB"/>
        </w:rPr>
        <w:t xml:space="preserve">that Idle accumulates 2400% CPU Ready </w:t>
      </w:r>
    </w:p>
    <w:p w14:paraId="0FCCE253" w14:textId="77777777" w:rsidR="008C67BE" w:rsidRPr="00A452F2" w:rsidRDefault="008C67BE" w:rsidP="008C67BE">
      <w:pPr>
        <w:rPr>
          <w:lang w:val="en-GB"/>
        </w:rPr>
      </w:pPr>
      <w:r>
        <w:rPr>
          <w:noProof/>
        </w:rPr>
        <w:drawing>
          <wp:inline distT="0" distB="0" distL="0" distR="0" wp14:anchorId="25DE9B5A" wp14:editId="4F6B6C14">
            <wp:extent cx="4921502" cy="1047804"/>
            <wp:effectExtent l="0" t="0" r="0" b="0"/>
            <wp:docPr id="357815419" name="Picture 35781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3"/>
                    <pic:cNvPicPr/>
                  </pic:nvPicPr>
                  <pic:blipFill>
                    <a:blip r:embed="rId507">
                      <a:extLst>
                        <a:ext uri="{28A0092B-C50C-407E-A947-70E740481C1C}">
                          <a14:useLocalDpi xmlns:a14="http://schemas.microsoft.com/office/drawing/2010/main" val="0"/>
                        </a:ext>
                      </a:extLst>
                    </a:blip>
                    <a:stretch>
                      <a:fillRect/>
                    </a:stretch>
                  </pic:blipFill>
                  <pic:spPr>
                    <a:xfrm>
                      <a:off x="0" y="0"/>
                      <a:ext cx="4921502" cy="1047804"/>
                    </a:xfrm>
                    <a:prstGeom prst="rect">
                      <a:avLst/>
                    </a:prstGeom>
                  </pic:spPr>
                </pic:pic>
              </a:graphicData>
            </a:graphic>
          </wp:inline>
        </w:drawing>
      </w:r>
    </w:p>
    <w:p w14:paraId="59F0B1AC" w14:textId="442D2B0E" w:rsidR="00E375B1" w:rsidRDefault="00E375B1" w:rsidP="00E375B1">
      <w:pPr>
        <w:pStyle w:val="Heading3"/>
        <w:rPr>
          <w:lang w:val="en-GB"/>
        </w:rPr>
      </w:pPr>
      <w:r>
        <w:rPr>
          <w:lang w:val="en-GB"/>
        </w:rPr>
        <w:t xml:space="preserve">vSphere Cluster </w:t>
      </w:r>
    </w:p>
    <w:p w14:paraId="01DCECA7" w14:textId="77777777" w:rsidR="00E375B1" w:rsidRDefault="00E375B1" w:rsidP="00E375B1">
      <w:pPr>
        <w:rPr>
          <w:lang w:val="en-GB"/>
        </w:rPr>
      </w:pPr>
      <w:r>
        <w:rPr>
          <w:lang w:val="en-GB"/>
        </w:rPr>
        <w:t xml:space="preserve">The metrics at cluster level is basically an aggregation of its ESXi plus cluster specific features, such as HA, </w:t>
      </w:r>
      <w:proofErr w:type="gramStart"/>
      <w:r>
        <w:rPr>
          <w:lang w:val="en-GB"/>
        </w:rPr>
        <w:t>DRS</w:t>
      </w:r>
      <w:proofErr w:type="gramEnd"/>
      <w:r>
        <w:rPr>
          <w:lang w:val="en-GB"/>
        </w:rPr>
        <w:t xml:space="preserve"> and capacity buffer. </w:t>
      </w:r>
    </w:p>
    <w:p w14:paraId="136F7BFE" w14:textId="5AABFE1D" w:rsidR="00E375B1" w:rsidRDefault="00E375B1" w:rsidP="00E375B1">
      <w:pPr>
        <w:rPr>
          <w:lang w:val="en-GB"/>
        </w:rPr>
      </w:pPr>
      <w:r w:rsidRPr="4CAB3972">
        <w:rPr>
          <w:lang w:val="en-GB"/>
        </w:rPr>
        <w:t xml:space="preserve">This means </w:t>
      </w:r>
      <w:proofErr w:type="gramStart"/>
      <w:r w:rsidRPr="4CAB3972">
        <w:rPr>
          <w:lang w:val="en-GB"/>
        </w:rPr>
        <w:t>by definition the</w:t>
      </w:r>
      <w:proofErr w:type="gramEnd"/>
      <w:r w:rsidRPr="4CAB3972">
        <w:rPr>
          <w:lang w:val="en-GB"/>
        </w:rPr>
        <w:t xml:space="preserve"> metrics are averaged numbers. So be careful as there can be ESXi or VM that has issue but </w:t>
      </w:r>
      <w:r w:rsidR="236F0ABC" w:rsidRPr="4CAB3972">
        <w:rPr>
          <w:lang w:val="en-GB"/>
        </w:rPr>
        <w:t>obscured</w:t>
      </w:r>
      <w:r w:rsidRPr="4CAB3972">
        <w:rPr>
          <w:lang w:val="en-GB"/>
        </w:rPr>
        <w:t xml:space="preserve"> in the cluster wide average. Even the so-called total or summation is mathematically an average. For example, the Total CPU Wait counter is the sum of all ESXi CPU Wait counters, which in turn is the sum of all the VMs. At the end you get a large number, which you need to normalize and convert into average. Since you divide it against the cluster total, you get average. </w:t>
      </w:r>
    </w:p>
    <w:p w14:paraId="36F47107" w14:textId="77777777" w:rsidR="00E375B1" w:rsidRDefault="00E375B1" w:rsidP="00E375B1">
      <w:pPr>
        <w:rPr>
          <w:lang w:val="en-GB"/>
        </w:rPr>
      </w:pPr>
      <w:r>
        <w:rPr>
          <w:lang w:val="en-GB"/>
        </w:rPr>
        <w:lastRenderedPageBreak/>
        <w:t>vRealize Operations sports a few leading indicators to help you detect problem early.</w:t>
      </w:r>
    </w:p>
    <w:p w14:paraId="5AA0FB66" w14:textId="77777777" w:rsidR="00E375B1" w:rsidRDefault="00E375B1" w:rsidP="00E375B1">
      <w:pPr>
        <w:pStyle w:val="BeforeTable"/>
        <w:rPr>
          <w:lang w:val="en-GB"/>
        </w:rPr>
      </w:pPr>
    </w:p>
    <w:tbl>
      <w:tblPr>
        <w:tblW w:w="0" w:type="auto"/>
        <w:tblLook w:val="04A0" w:firstRow="1" w:lastRow="0" w:firstColumn="1" w:lastColumn="0" w:noHBand="0" w:noVBand="1"/>
      </w:tblPr>
      <w:tblGrid>
        <w:gridCol w:w="1271"/>
        <w:gridCol w:w="5462"/>
        <w:gridCol w:w="3723"/>
      </w:tblGrid>
      <w:tr w:rsidR="00E375B1" w14:paraId="7221742F" w14:textId="77777777" w:rsidTr="00D95AE3">
        <w:tc>
          <w:tcPr>
            <w:tcW w:w="1271" w:type="dxa"/>
          </w:tcPr>
          <w:p w14:paraId="6CD95A6F" w14:textId="77777777" w:rsidR="00E375B1" w:rsidRPr="00A33F63" w:rsidRDefault="00E375B1" w:rsidP="00D95AE3">
            <w:pPr>
              <w:pStyle w:val="Tablecontent"/>
              <w:rPr>
                <w:b/>
                <w:bCs/>
              </w:rPr>
            </w:pPr>
            <w:r w:rsidRPr="00A33F63">
              <w:rPr>
                <w:b/>
                <w:bCs/>
              </w:rPr>
              <w:t>CPU</w:t>
            </w:r>
          </w:p>
        </w:tc>
        <w:tc>
          <w:tcPr>
            <w:tcW w:w="5462" w:type="dxa"/>
          </w:tcPr>
          <w:p w14:paraId="696F411E" w14:textId="77777777" w:rsidR="00E375B1" w:rsidRDefault="00E375B1" w:rsidP="00D95AE3">
            <w:pPr>
              <w:pStyle w:val="Tablecontent"/>
            </w:pPr>
            <w:r w:rsidRPr="00CB0721">
              <w:t>Worst VM CPU Ready (%)</w:t>
            </w:r>
          </w:p>
        </w:tc>
        <w:tc>
          <w:tcPr>
            <w:tcW w:w="3723" w:type="dxa"/>
          </w:tcPr>
          <w:p w14:paraId="6C221235" w14:textId="77777777" w:rsidR="00E375B1" w:rsidRDefault="00E375B1" w:rsidP="00D95AE3">
            <w:pPr>
              <w:pStyle w:val="Tablecontent"/>
            </w:pPr>
          </w:p>
        </w:tc>
      </w:tr>
      <w:tr w:rsidR="00E375B1" w14:paraId="59639BB8" w14:textId="77777777" w:rsidTr="00D95AE3">
        <w:tc>
          <w:tcPr>
            <w:tcW w:w="1271" w:type="dxa"/>
          </w:tcPr>
          <w:p w14:paraId="087335E0" w14:textId="77777777" w:rsidR="00E375B1" w:rsidRPr="00A33F63" w:rsidRDefault="00E375B1" w:rsidP="00D95AE3">
            <w:pPr>
              <w:pStyle w:val="Tablecontent"/>
              <w:rPr>
                <w:b/>
                <w:bCs/>
              </w:rPr>
            </w:pPr>
          </w:p>
        </w:tc>
        <w:tc>
          <w:tcPr>
            <w:tcW w:w="5462" w:type="dxa"/>
          </w:tcPr>
          <w:p w14:paraId="46E67D29" w14:textId="77777777" w:rsidR="00E375B1" w:rsidRDefault="00E375B1" w:rsidP="00D95AE3">
            <w:pPr>
              <w:pStyle w:val="Tablecontent"/>
            </w:pPr>
            <w:r w:rsidRPr="00CB0721">
              <w:t>Worst VM CPU Overlap (</w:t>
            </w:r>
            <w:proofErr w:type="spellStart"/>
            <w:r w:rsidRPr="00CB0721">
              <w:t>ms</w:t>
            </w:r>
            <w:proofErr w:type="spellEnd"/>
            <w:r w:rsidRPr="00CB0721">
              <w:t>)</w:t>
            </w:r>
          </w:p>
        </w:tc>
        <w:tc>
          <w:tcPr>
            <w:tcW w:w="3723" w:type="dxa"/>
          </w:tcPr>
          <w:p w14:paraId="135C5CDF" w14:textId="77777777" w:rsidR="00E375B1" w:rsidRDefault="00E375B1" w:rsidP="00D95AE3">
            <w:pPr>
              <w:pStyle w:val="Tablecontent"/>
            </w:pPr>
          </w:p>
        </w:tc>
      </w:tr>
      <w:tr w:rsidR="00E375B1" w14:paraId="61F2289E" w14:textId="77777777" w:rsidTr="00D95AE3">
        <w:tc>
          <w:tcPr>
            <w:tcW w:w="1271" w:type="dxa"/>
          </w:tcPr>
          <w:p w14:paraId="5D59D156" w14:textId="77777777" w:rsidR="00E375B1" w:rsidRPr="00A33F63" w:rsidRDefault="00E375B1" w:rsidP="00D95AE3">
            <w:pPr>
              <w:pStyle w:val="Tablecontent"/>
              <w:rPr>
                <w:b/>
                <w:bCs/>
              </w:rPr>
            </w:pPr>
          </w:p>
        </w:tc>
        <w:tc>
          <w:tcPr>
            <w:tcW w:w="5462" w:type="dxa"/>
          </w:tcPr>
          <w:p w14:paraId="59C0B4DF" w14:textId="77777777" w:rsidR="00E375B1" w:rsidRPr="00CB0721" w:rsidRDefault="00E375B1" w:rsidP="00D95AE3">
            <w:pPr>
              <w:pStyle w:val="Tablecontent"/>
            </w:pPr>
            <w:r w:rsidRPr="00CB0721">
              <w:t>Worst VM CPU Co-Stop (%)</w:t>
            </w:r>
          </w:p>
        </w:tc>
        <w:tc>
          <w:tcPr>
            <w:tcW w:w="3723" w:type="dxa"/>
          </w:tcPr>
          <w:p w14:paraId="50E7A6AD" w14:textId="77777777" w:rsidR="00E375B1" w:rsidRDefault="00E375B1" w:rsidP="00D95AE3">
            <w:pPr>
              <w:pStyle w:val="Tablecontent"/>
            </w:pPr>
          </w:p>
        </w:tc>
      </w:tr>
      <w:tr w:rsidR="00E375B1" w14:paraId="4E69CA8A" w14:textId="77777777" w:rsidTr="00D95AE3">
        <w:tc>
          <w:tcPr>
            <w:tcW w:w="1271" w:type="dxa"/>
          </w:tcPr>
          <w:p w14:paraId="220D1336" w14:textId="77777777" w:rsidR="00E375B1" w:rsidRPr="00A33F63" w:rsidRDefault="00E375B1" w:rsidP="00D95AE3">
            <w:pPr>
              <w:pStyle w:val="Tablecontent"/>
              <w:rPr>
                <w:b/>
                <w:bCs/>
              </w:rPr>
            </w:pPr>
          </w:p>
        </w:tc>
        <w:tc>
          <w:tcPr>
            <w:tcW w:w="5462" w:type="dxa"/>
          </w:tcPr>
          <w:p w14:paraId="6AA6C1FA" w14:textId="77777777" w:rsidR="00E375B1" w:rsidRPr="00CB0721" w:rsidRDefault="00E375B1" w:rsidP="00D95AE3">
            <w:pPr>
              <w:pStyle w:val="Tablecontent"/>
            </w:pPr>
            <w:r w:rsidRPr="00CB0721">
              <w:t>Percentage of VMs facing CPU Ready (%)</w:t>
            </w:r>
          </w:p>
        </w:tc>
        <w:tc>
          <w:tcPr>
            <w:tcW w:w="3723" w:type="dxa"/>
          </w:tcPr>
          <w:p w14:paraId="1A6C78FA" w14:textId="77777777" w:rsidR="00E375B1" w:rsidRDefault="00E375B1" w:rsidP="00D95AE3">
            <w:pPr>
              <w:pStyle w:val="Tablecontent"/>
            </w:pPr>
            <w:r>
              <w:t>CPU Ready &gt; 1%</w:t>
            </w:r>
          </w:p>
        </w:tc>
      </w:tr>
      <w:tr w:rsidR="00E375B1" w14:paraId="1A750D56" w14:textId="77777777" w:rsidTr="00D95AE3">
        <w:tc>
          <w:tcPr>
            <w:tcW w:w="1271" w:type="dxa"/>
          </w:tcPr>
          <w:p w14:paraId="4B8BE10E" w14:textId="77777777" w:rsidR="00E375B1" w:rsidRPr="00A33F63" w:rsidRDefault="00E375B1" w:rsidP="00D95AE3">
            <w:pPr>
              <w:pStyle w:val="Tablecontent"/>
              <w:rPr>
                <w:b/>
                <w:bCs/>
              </w:rPr>
            </w:pPr>
          </w:p>
        </w:tc>
        <w:tc>
          <w:tcPr>
            <w:tcW w:w="5462" w:type="dxa"/>
          </w:tcPr>
          <w:p w14:paraId="5045B685" w14:textId="77777777" w:rsidR="00E375B1" w:rsidRDefault="00E375B1" w:rsidP="00D95AE3">
            <w:pPr>
              <w:pStyle w:val="Tablecontent"/>
            </w:pPr>
            <w:r w:rsidRPr="00CB0721">
              <w:t>Percentage of VMs facing CPU Co-Stop (%)</w:t>
            </w:r>
          </w:p>
        </w:tc>
        <w:tc>
          <w:tcPr>
            <w:tcW w:w="3723" w:type="dxa"/>
          </w:tcPr>
          <w:p w14:paraId="1D77DD64" w14:textId="77777777" w:rsidR="00E375B1" w:rsidRDefault="00E375B1" w:rsidP="00D95AE3">
            <w:pPr>
              <w:pStyle w:val="Tablecontent"/>
            </w:pPr>
          </w:p>
        </w:tc>
      </w:tr>
      <w:tr w:rsidR="00E375B1" w14:paraId="32D4D3FC" w14:textId="77777777" w:rsidTr="00D95AE3">
        <w:tc>
          <w:tcPr>
            <w:tcW w:w="1271" w:type="dxa"/>
          </w:tcPr>
          <w:p w14:paraId="178D6513" w14:textId="77777777" w:rsidR="00E375B1" w:rsidRPr="00A33F63" w:rsidRDefault="00E375B1" w:rsidP="00D95AE3">
            <w:pPr>
              <w:pStyle w:val="Tablecontent"/>
              <w:rPr>
                <w:b/>
                <w:bCs/>
              </w:rPr>
            </w:pPr>
            <w:r w:rsidRPr="00A33F63">
              <w:rPr>
                <w:b/>
                <w:bCs/>
              </w:rPr>
              <w:t>Memory</w:t>
            </w:r>
          </w:p>
        </w:tc>
        <w:tc>
          <w:tcPr>
            <w:tcW w:w="5462" w:type="dxa"/>
          </w:tcPr>
          <w:p w14:paraId="266B52A9" w14:textId="77777777" w:rsidR="00E375B1" w:rsidRDefault="00E375B1" w:rsidP="00D95AE3">
            <w:pPr>
              <w:pStyle w:val="Tablecontent"/>
            </w:pPr>
            <w:r w:rsidRPr="00CB0721">
              <w:t>Worst VM Memory Contention (%)</w:t>
            </w:r>
          </w:p>
        </w:tc>
        <w:tc>
          <w:tcPr>
            <w:tcW w:w="3723" w:type="dxa"/>
          </w:tcPr>
          <w:p w14:paraId="7E4EDF2E" w14:textId="77777777" w:rsidR="00E375B1" w:rsidRDefault="00E375B1" w:rsidP="00D95AE3">
            <w:pPr>
              <w:pStyle w:val="Tablecontent"/>
            </w:pPr>
          </w:p>
        </w:tc>
      </w:tr>
      <w:tr w:rsidR="00E375B1" w14:paraId="4BE152DC" w14:textId="77777777" w:rsidTr="00D95AE3">
        <w:tc>
          <w:tcPr>
            <w:tcW w:w="1271" w:type="dxa"/>
          </w:tcPr>
          <w:p w14:paraId="29D53028" w14:textId="77777777" w:rsidR="00E375B1" w:rsidRPr="00A33F63" w:rsidRDefault="00E375B1" w:rsidP="00D95AE3">
            <w:pPr>
              <w:pStyle w:val="Tablecontent"/>
              <w:rPr>
                <w:b/>
                <w:bCs/>
              </w:rPr>
            </w:pPr>
          </w:p>
        </w:tc>
        <w:tc>
          <w:tcPr>
            <w:tcW w:w="5462" w:type="dxa"/>
          </w:tcPr>
          <w:p w14:paraId="72A53E8D" w14:textId="77777777" w:rsidR="00E375B1" w:rsidRDefault="00E375B1" w:rsidP="00D95AE3">
            <w:pPr>
              <w:pStyle w:val="Tablecontent"/>
            </w:pPr>
            <w:r w:rsidRPr="00CB0721">
              <w:t>Percentage of VMs facing Memory Contention (%)</w:t>
            </w:r>
          </w:p>
        </w:tc>
        <w:tc>
          <w:tcPr>
            <w:tcW w:w="3723" w:type="dxa"/>
          </w:tcPr>
          <w:p w14:paraId="485DA720" w14:textId="77777777" w:rsidR="00E375B1" w:rsidRDefault="00E375B1" w:rsidP="00D95AE3">
            <w:pPr>
              <w:pStyle w:val="Tablecontent"/>
            </w:pPr>
          </w:p>
        </w:tc>
      </w:tr>
      <w:tr w:rsidR="00E375B1" w14:paraId="0121CCAA" w14:textId="77777777" w:rsidTr="00D95AE3">
        <w:tc>
          <w:tcPr>
            <w:tcW w:w="1271" w:type="dxa"/>
          </w:tcPr>
          <w:p w14:paraId="1E34B2C4" w14:textId="77777777" w:rsidR="00E375B1" w:rsidRPr="00A33F63" w:rsidRDefault="00E375B1" w:rsidP="00D95AE3">
            <w:pPr>
              <w:pStyle w:val="Tablecontent"/>
              <w:rPr>
                <w:b/>
                <w:bCs/>
              </w:rPr>
            </w:pPr>
            <w:r w:rsidRPr="00A33F63">
              <w:rPr>
                <w:b/>
                <w:bCs/>
              </w:rPr>
              <w:t>Disk</w:t>
            </w:r>
          </w:p>
        </w:tc>
        <w:tc>
          <w:tcPr>
            <w:tcW w:w="5462" w:type="dxa"/>
          </w:tcPr>
          <w:p w14:paraId="66BAD1CE" w14:textId="77777777" w:rsidR="00E375B1" w:rsidRPr="00CB0721" w:rsidRDefault="00E375B1" w:rsidP="00D95AE3">
            <w:pPr>
              <w:pStyle w:val="Tablecontent"/>
            </w:pPr>
            <w:r w:rsidRPr="00CB0721">
              <w:t>Worst VM Disk Latency (</w:t>
            </w:r>
            <w:proofErr w:type="spellStart"/>
            <w:r w:rsidRPr="00CB0721">
              <w:t>ms</w:t>
            </w:r>
            <w:proofErr w:type="spellEnd"/>
            <w:r w:rsidRPr="00CB0721">
              <w:t>)</w:t>
            </w:r>
          </w:p>
        </w:tc>
        <w:tc>
          <w:tcPr>
            <w:tcW w:w="3723" w:type="dxa"/>
          </w:tcPr>
          <w:p w14:paraId="280FCC6A" w14:textId="77777777" w:rsidR="00E375B1" w:rsidRDefault="00E375B1" w:rsidP="00D95AE3">
            <w:pPr>
              <w:pStyle w:val="Tablecontent"/>
            </w:pPr>
          </w:p>
        </w:tc>
      </w:tr>
    </w:tbl>
    <w:p w14:paraId="08B5342F" w14:textId="77777777" w:rsidR="00E375B1" w:rsidRPr="000E016B" w:rsidRDefault="00E375B1" w:rsidP="00E375B1">
      <w:pPr>
        <w:rPr>
          <w:lang w:val="en-GB"/>
        </w:rPr>
      </w:pPr>
      <w:r w:rsidRPr="00CB0721">
        <w:t xml:space="preserve">Percentage of VMs facing </w:t>
      </w:r>
      <w:r>
        <w:t>Disk Latency is not included as that should be a percentage of the datastore, not the cluster. The reason is if there is a population problem, you troubleshoot the datastore not the cluster(s) mounting it.</w:t>
      </w:r>
    </w:p>
    <w:p w14:paraId="2A9F98D0" w14:textId="77777777" w:rsidR="00E375B1" w:rsidRPr="00A452F2" w:rsidRDefault="00E375B1" w:rsidP="00160AA2">
      <w:pPr>
        <w:pStyle w:val="Heading4"/>
      </w:pPr>
      <w:r w:rsidRPr="00A452F2">
        <w:t>Performance Troubleshooting</w:t>
      </w:r>
    </w:p>
    <w:p w14:paraId="47B62935" w14:textId="49FE7727" w:rsidR="00E375B1" w:rsidRPr="00A452F2" w:rsidRDefault="00E375B1" w:rsidP="00E375B1">
      <w:pPr>
        <w:rPr>
          <w:lang w:val="en-GB"/>
        </w:rPr>
      </w:pPr>
      <w:r w:rsidRPr="4CAB3972">
        <w:rPr>
          <w:lang w:val="en-GB"/>
        </w:rPr>
        <w:t xml:space="preserve">There is a common </w:t>
      </w:r>
      <w:r w:rsidR="7D68E81A" w:rsidRPr="4CAB3972">
        <w:rPr>
          <w:lang w:val="en-GB"/>
        </w:rPr>
        <w:t xml:space="preserve">misconception </w:t>
      </w:r>
      <w:r w:rsidRPr="4CAB3972">
        <w:rPr>
          <w:lang w:val="en-GB"/>
        </w:rPr>
        <w:t xml:space="preserve">that you cannot have performance issue when cluster has low utilization. We introduced that problem </w:t>
      </w:r>
      <w:hyperlink w:anchor="_Contention_vs_Utilization_1">
        <w:r w:rsidRPr="4CAB3972">
          <w:rPr>
            <w:rStyle w:val="Hyperlink"/>
            <w:lang w:val="en-GB"/>
          </w:rPr>
          <w:t>here</w:t>
        </w:r>
      </w:hyperlink>
      <w:r w:rsidRPr="4CAB3972">
        <w:rPr>
          <w:lang w:val="en-GB"/>
        </w:rPr>
        <w:t xml:space="preserve">. </w:t>
      </w:r>
    </w:p>
    <w:p w14:paraId="3257BCF2" w14:textId="77777777" w:rsidR="00E375B1" w:rsidRPr="00A452F2" w:rsidRDefault="00E375B1" w:rsidP="00E375B1">
      <w:pPr>
        <w:rPr>
          <w:lang w:val="en-GB"/>
        </w:rPr>
      </w:pPr>
      <w:r w:rsidRPr="00A452F2">
        <w:rPr>
          <w:lang w:val="en-GB"/>
        </w:rPr>
        <w:t xml:space="preserve">Performance is unmet demand. VM 01 can face very high contention when all other VMs on the same cluster face no contention. </w:t>
      </w:r>
    </w:p>
    <w:p w14:paraId="6AF8543F" w14:textId="77777777" w:rsidR="00E375B1" w:rsidRPr="00A452F2" w:rsidRDefault="00E375B1" w:rsidP="00E375B1">
      <w:pPr>
        <w:rPr>
          <w:lang w:val="en-GB"/>
        </w:rPr>
      </w:pPr>
      <w:r w:rsidRPr="00A452F2">
        <w:rPr>
          <w:lang w:val="en-GB"/>
        </w:rPr>
        <w:t xml:space="preserve">It is possible for VMs in the cluster to suffer from poor performance, while the cluster utilization is low. One main reason is cluster utilization looks at the provider layer (ESXi), while performance looks at individual consumer (VM). The following cluster has 32 ESXi supporting 2357 VM. The average demand across the cluster is &lt;40%. Since it has 32 ESXi and 2357 VM, we can retire 8 ESXi or add 1K VM. </w:t>
      </w:r>
    </w:p>
    <w:p w14:paraId="53C4E7E7" w14:textId="77777777" w:rsidR="00E375B1" w:rsidRPr="00A452F2" w:rsidRDefault="00E375B1" w:rsidP="00E375B1">
      <w:pPr>
        <w:rPr>
          <w:lang w:val="en-GB"/>
        </w:rPr>
      </w:pPr>
    </w:p>
    <w:p w14:paraId="44015BDD" w14:textId="77777777" w:rsidR="00E375B1" w:rsidRPr="00A452F2" w:rsidRDefault="00E375B1" w:rsidP="00E375B1">
      <w:pPr>
        <w:rPr>
          <w:lang w:val="en-GB"/>
        </w:rPr>
      </w:pPr>
      <w:r>
        <w:rPr>
          <w:noProof/>
        </w:rPr>
        <w:drawing>
          <wp:inline distT="0" distB="0" distL="0" distR="0" wp14:anchorId="6552DD83" wp14:editId="71DF3122">
            <wp:extent cx="6645910" cy="1886585"/>
            <wp:effectExtent l="0" t="0" r="2540" b="0"/>
            <wp:docPr id="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0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3DDA5CE5-BF48-4696-9A00-5836D7C5EB60}"/>
                        </a:ext>
                      </a:extLst>
                    </a:blip>
                    <a:stretch>
                      <a:fillRect/>
                    </a:stretch>
                  </pic:blipFill>
                  <pic:spPr>
                    <a:xfrm>
                      <a:off x="0" y="0"/>
                      <a:ext cx="6645910" cy="1886585"/>
                    </a:xfrm>
                    <a:prstGeom prst="rect">
                      <a:avLst/>
                    </a:prstGeom>
                  </pic:spPr>
                </pic:pic>
              </a:graphicData>
            </a:graphic>
          </wp:inline>
        </w:drawing>
      </w:r>
    </w:p>
    <w:p w14:paraId="032E0A0D" w14:textId="77777777" w:rsidR="00E375B1" w:rsidRPr="00A452F2" w:rsidRDefault="00E375B1" w:rsidP="00E375B1">
      <w:pPr>
        <w:rPr>
          <w:lang w:val="en-GB"/>
        </w:rPr>
      </w:pPr>
      <w:r w:rsidRPr="00A452F2">
        <w:rPr>
          <w:lang w:val="en-GB"/>
        </w:rPr>
        <w:t xml:space="preserve">And yet the VMs in the clusters are facing contention. Both VM CPU Ready and CPU </w:t>
      </w:r>
      <w:proofErr w:type="spellStart"/>
      <w:r w:rsidRPr="00A452F2">
        <w:rPr>
          <w:lang w:val="en-GB"/>
        </w:rPr>
        <w:t>CoStop</w:t>
      </w:r>
      <w:proofErr w:type="spellEnd"/>
      <w:r w:rsidRPr="00A452F2">
        <w:rPr>
          <w:lang w:val="en-GB"/>
        </w:rPr>
        <w:t xml:space="preserve"> are high.</w:t>
      </w:r>
    </w:p>
    <w:p w14:paraId="18444342" w14:textId="77777777" w:rsidR="00E375B1" w:rsidRPr="00A452F2" w:rsidRDefault="00E375B1" w:rsidP="00E375B1">
      <w:pPr>
        <w:rPr>
          <w:lang w:val="en-GB"/>
        </w:rPr>
      </w:pPr>
      <w:r>
        <w:rPr>
          <w:noProof/>
        </w:rPr>
        <w:lastRenderedPageBreak/>
        <w:drawing>
          <wp:inline distT="0" distB="0" distL="0" distR="0" wp14:anchorId="67337852" wp14:editId="62531562">
            <wp:extent cx="6645910" cy="2098675"/>
            <wp:effectExtent l="0" t="0" r="2540" b="0"/>
            <wp:docPr id="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09">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43D6BA5F-0A97-4DA3-9BDD-6D4C22F29FB2}"/>
                        </a:ext>
                      </a:extLst>
                    </a:blip>
                    <a:stretch>
                      <a:fillRect/>
                    </a:stretch>
                  </pic:blipFill>
                  <pic:spPr>
                    <a:xfrm>
                      <a:off x="0" y="0"/>
                      <a:ext cx="6645910" cy="2098675"/>
                    </a:xfrm>
                    <a:prstGeom prst="rect">
                      <a:avLst/>
                    </a:prstGeom>
                  </pic:spPr>
                </pic:pic>
              </a:graphicData>
            </a:graphic>
          </wp:inline>
        </w:drawing>
      </w:r>
    </w:p>
    <w:p w14:paraId="0DD4E6BE" w14:textId="77777777" w:rsidR="00E375B1" w:rsidRPr="00A452F2" w:rsidRDefault="00E375B1" w:rsidP="00160AA2">
      <w:pPr>
        <w:pStyle w:val="Heading4"/>
      </w:pPr>
      <w:r>
        <w:t xml:space="preserve">Cluster and Disk </w:t>
      </w:r>
    </w:p>
    <w:p w14:paraId="3BA4AE23" w14:textId="2F51A303" w:rsidR="00E375B1" w:rsidRDefault="00E375B1" w:rsidP="00E375B1">
      <w:pPr>
        <w:rPr>
          <w:lang w:val="en-GB"/>
        </w:rPr>
      </w:pPr>
      <w:r w:rsidRPr="00A452F2">
        <w:rPr>
          <w:lang w:val="en-GB"/>
        </w:rPr>
        <w:t xml:space="preserve">A </w:t>
      </w:r>
      <w:r>
        <w:rPr>
          <w:lang w:val="en-GB"/>
        </w:rPr>
        <w:t xml:space="preserve">shared </w:t>
      </w:r>
      <w:r w:rsidRPr="00A452F2">
        <w:rPr>
          <w:lang w:val="en-GB"/>
        </w:rPr>
        <w:t xml:space="preserve">datastore is typically shared by </w:t>
      </w:r>
      <w:r>
        <w:rPr>
          <w:lang w:val="en-GB"/>
        </w:rPr>
        <w:t xml:space="preserve">all the </w:t>
      </w:r>
      <w:r w:rsidRPr="00A452F2">
        <w:rPr>
          <w:lang w:val="en-GB"/>
        </w:rPr>
        <w:t>ESXi in a cluster</w:t>
      </w:r>
      <w:r w:rsidR="00F66BFF">
        <w:rPr>
          <w:lang w:val="en-GB"/>
        </w:rPr>
        <w:t>, so the VMs can around without doing storage vMotion</w:t>
      </w:r>
      <w:r w:rsidRPr="00A452F2">
        <w:rPr>
          <w:lang w:val="en-GB"/>
        </w:rPr>
        <w:t xml:space="preserve">. Some datastores are </w:t>
      </w:r>
      <w:r>
        <w:rPr>
          <w:lang w:val="en-GB"/>
        </w:rPr>
        <w:t xml:space="preserve">further </w:t>
      </w:r>
      <w:r w:rsidRPr="00A452F2">
        <w:rPr>
          <w:lang w:val="en-GB"/>
        </w:rPr>
        <w:t>shared by multiple clusters</w:t>
      </w:r>
      <w:r>
        <w:rPr>
          <w:lang w:val="en-GB"/>
        </w:rPr>
        <w:t>, and a cluster in turn may have multiple datastores</w:t>
      </w:r>
      <w:r w:rsidRPr="00A452F2">
        <w:rPr>
          <w:lang w:val="en-GB"/>
        </w:rPr>
        <w:t xml:space="preserve">. This can cause confusion on what numbers to show at </w:t>
      </w:r>
      <w:r>
        <w:rPr>
          <w:lang w:val="en-GB"/>
        </w:rPr>
        <w:t>different levels</w:t>
      </w:r>
      <w:r w:rsidRPr="00A452F2">
        <w:rPr>
          <w:lang w:val="en-GB"/>
        </w:rPr>
        <w:t>.</w:t>
      </w:r>
    </w:p>
    <w:p w14:paraId="37B94783" w14:textId="77777777" w:rsidR="00E375B1" w:rsidRPr="00A452F2" w:rsidRDefault="00E375B1" w:rsidP="00E375B1">
      <w:pPr>
        <w:rPr>
          <w:lang w:val="en-GB"/>
        </w:rPr>
      </w:pPr>
      <w:r>
        <w:rPr>
          <w:noProof/>
        </w:rPr>
        <w:drawing>
          <wp:inline distT="0" distB="0" distL="0" distR="0" wp14:anchorId="3EEF9059" wp14:editId="3526475B">
            <wp:extent cx="6645910" cy="2209800"/>
            <wp:effectExtent l="0" t="0" r="2540" b="0"/>
            <wp:docPr id="606394316" name="Picture 606394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6"/>
                    <pic:cNvPicPr/>
                  </pic:nvPicPr>
                  <pic:blipFill>
                    <a:blip r:embed="rId510">
                      <a:extLst>
                        <a:ext uri="{28A0092B-C50C-407E-A947-70E740481C1C}">
                          <a14:useLocalDpi xmlns:a14="http://schemas.microsoft.com/office/drawing/2010/main" val="0"/>
                        </a:ext>
                      </a:extLst>
                    </a:blip>
                    <a:stretch>
                      <a:fillRect/>
                    </a:stretch>
                  </pic:blipFill>
                  <pic:spPr>
                    <a:xfrm>
                      <a:off x="0" y="0"/>
                      <a:ext cx="6645910" cy="2209800"/>
                    </a:xfrm>
                    <a:prstGeom prst="rect">
                      <a:avLst/>
                    </a:prstGeom>
                  </pic:spPr>
                </pic:pic>
              </a:graphicData>
            </a:graphic>
          </wp:inline>
        </w:drawing>
      </w:r>
    </w:p>
    <w:p w14:paraId="59F93B6A" w14:textId="77777777" w:rsidR="00E375B1" w:rsidRPr="00A452F2" w:rsidRDefault="00E375B1" w:rsidP="00E375B1">
      <w:pPr>
        <w:rPr>
          <w:lang w:val="en-GB"/>
        </w:rPr>
      </w:pPr>
      <w:r>
        <w:rPr>
          <w:lang w:val="en-GB"/>
        </w:rPr>
        <w:t xml:space="preserve">The same approach </w:t>
      </w:r>
      <w:proofErr w:type="gramStart"/>
      <w:r>
        <w:rPr>
          <w:lang w:val="en-GB"/>
        </w:rPr>
        <w:t>has to</w:t>
      </w:r>
      <w:proofErr w:type="gramEnd"/>
      <w:r>
        <w:rPr>
          <w:lang w:val="en-GB"/>
        </w:rPr>
        <w:t xml:space="preserve"> be applied to IOPS. Cluster A should report IOPS that it performs, and not the total IOPS from all clusters. </w:t>
      </w:r>
    </w:p>
    <w:p w14:paraId="463E2F1E" w14:textId="1565015D" w:rsidR="00E375B1" w:rsidRPr="00A452F2" w:rsidRDefault="009C1C99" w:rsidP="00160AA2">
      <w:pPr>
        <w:pStyle w:val="Heading4"/>
      </w:pPr>
      <w:r>
        <w:t>Projection</w:t>
      </w:r>
    </w:p>
    <w:p w14:paraId="5AA264EB" w14:textId="3F58B6F6" w:rsidR="00E375B1" w:rsidRPr="00A452F2" w:rsidRDefault="00E375B1" w:rsidP="00E375B1">
      <w:pPr>
        <w:rPr>
          <w:lang w:val="en-GB"/>
        </w:rPr>
      </w:pPr>
      <w:r w:rsidRPr="00A452F2">
        <w:rPr>
          <w:lang w:val="en-GB"/>
        </w:rPr>
        <w:t>Usable Capacity = Total Capacity - (vSphere HA reservation + capacity buffer).</w:t>
      </w:r>
    </w:p>
    <w:p w14:paraId="22E230AD" w14:textId="77777777" w:rsidR="009C1C99" w:rsidRPr="00A452F2" w:rsidRDefault="009C1C99" w:rsidP="009C1C99">
      <w:pPr>
        <w:rPr>
          <w:lang w:val="en-GB"/>
        </w:rPr>
      </w:pPr>
      <w:r w:rsidRPr="00A452F2">
        <w:rPr>
          <w:lang w:val="en-GB"/>
        </w:rPr>
        <w:t xml:space="preserve">Total Capacity = The sum of all the physical cores in </w:t>
      </w:r>
      <w:proofErr w:type="spellStart"/>
      <w:r w:rsidRPr="00A452F2">
        <w:rPr>
          <w:lang w:val="en-GB"/>
        </w:rPr>
        <w:t>MHz.</w:t>
      </w:r>
      <w:proofErr w:type="spellEnd"/>
      <w:r w:rsidRPr="00A452F2">
        <w:rPr>
          <w:lang w:val="en-GB"/>
        </w:rPr>
        <w:t xml:space="preserve"> </w:t>
      </w:r>
      <w:r w:rsidRPr="00D95AE3">
        <w:rPr>
          <w:lang w:val="en-GB"/>
        </w:rPr>
        <w:t xml:space="preserve">It does not </w:t>
      </w:r>
      <w:proofErr w:type="gramStart"/>
      <w:r w:rsidRPr="00D95AE3">
        <w:rPr>
          <w:lang w:val="en-GB"/>
        </w:rPr>
        <w:t>take into account</w:t>
      </w:r>
      <w:proofErr w:type="gramEnd"/>
      <w:r w:rsidRPr="00D95AE3">
        <w:rPr>
          <w:lang w:val="en-GB"/>
        </w:rPr>
        <w:t xml:space="preserve"> Hyper-Threading. </w:t>
      </w:r>
      <w:r w:rsidRPr="00A452F2">
        <w:rPr>
          <w:lang w:val="en-GB"/>
        </w:rPr>
        <w:t xml:space="preserve">It does not </w:t>
      </w:r>
      <w:proofErr w:type="gramStart"/>
      <w:r w:rsidRPr="00A452F2">
        <w:rPr>
          <w:lang w:val="en-GB"/>
        </w:rPr>
        <w:t>take into account</w:t>
      </w:r>
      <w:proofErr w:type="gramEnd"/>
      <w:r w:rsidRPr="00A452F2">
        <w:rPr>
          <w:lang w:val="en-GB"/>
        </w:rPr>
        <w:t xml:space="preserve"> CPU power Management.</w:t>
      </w:r>
    </w:p>
    <w:p w14:paraId="23066F1A" w14:textId="658E76C6" w:rsidR="00E375B1" w:rsidRDefault="00D95AE3" w:rsidP="00E375B1">
      <w:pPr>
        <w:rPr>
          <w:lang w:val="en-GB"/>
        </w:rPr>
      </w:pPr>
      <w:r>
        <w:rPr>
          <w:lang w:val="en-GB"/>
        </w:rPr>
        <w:t>C</w:t>
      </w:r>
      <w:r w:rsidR="00E375B1" w:rsidRPr="00A452F2">
        <w:rPr>
          <w:lang w:val="en-GB"/>
        </w:rPr>
        <w:t>apacity buffers defined in vR</w:t>
      </w:r>
      <w:r>
        <w:rPr>
          <w:lang w:val="en-GB"/>
        </w:rPr>
        <w:t>ealize Operations</w:t>
      </w:r>
      <w:r w:rsidR="00E375B1" w:rsidRPr="00A452F2">
        <w:rPr>
          <w:lang w:val="en-GB"/>
        </w:rPr>
        <w:t xml:space="preserve"> policy (default 0%)</w:t>
      </w:r>
      <w:r>
        <w:rPr>
          <w:lang w:val="en-GB"/>
        </w:rPr>
        <w:t>.</w:t>
      </w:r>
    </w:p>
    <w:p w14:paraId="661A69AB" w14:textId="43998017" w:rsidR="00D95AE3" w:rsidRPr="00A452F2" w:rsidRDefault="009C1C99" w:rsidP="009C1C99">
      <w:pPr>
        <w:rPr>
          <w:lang w:val="en-GB"/>
        </w:rPr>
      </w:pPr>
      <w:r>
        <w:rPr>
          <w:lang w:val="en-GB"/>
        </w:rPr>
        <w:t>CPU Usable Capacity</w:t>
      </w:r>
    </w:p>
    <w:p w14:paraId="3453DC23" w14:textId="02687D78" w:rsidR="00D95AE3" w:rsidRPr="00A452F2" w:rsidRDefault="00D95AE3" w:rsidP="00D95AE3">
      <w:pPr>
        <w:pStyle w:val="Tablecontent"/>
        <w:rPr>
          <w:lang w:val="en-GB"/>
        </w:rPr>
      </w:pPr>
      <w:r w:rsidRPr="00A452F2">
        <w:rPr>
          <w:lang w:val="en-GB"/>
        </w:rPr>
        <w:t>= CPU</w:t>
      </w:r>
      <w:r>
        <w:rPr>
          <w:lang w:val="en-GB"/>
        </w:rPr>
        <w:t xml:space="preserve"> </w:t>
      </w:r>
      <w:r w:rsidRPr="00A452F2">
        <w:rPr>
          <w:lang w:val="en-GB"/>
        </w:rPr>
        <w:t>\ Demand</w:t>
      </w:r>
      <w:r>
        <w:rPr>
          <w:lang w:val="en-GB"/>
        </w:rPr>
        <w:t xml:space="preserve"> </w:t>
      </w:r>
      <w:r w:rsidRPr="00A452F2">
        <w:rPr>
          <w:lang w:val="en-GB"/>
        </w:rPr>
        <w:t xml:space="preserve">\ Usable Capacity after HA and Buffer (GHz) </w:t>
      </w:r>
    </w:p>
    <w:p w14:paraId="41F05F9F" w14:textId="2357E396" w:rsidR="00D95AE3" w:rsidRPr="00A452F2" w:rsidRDefault="00D95AE3" w:rsidP="00D95AE3">
      <w:pPr>
        <w:pStyle w:val="Tablecontent"/>
        <w:rPr>
          <w:lang w:val="en-GB"/>
        </w:rPr>
      </w:pPr>
      <w:r w:rsidRPr="00A452F2">
        <w:rPr>
          <w:lang w:val="en-GB"/>
        </w:rPr>
        <w:t xml:space="preserve">= Sum </w:t>
      </w:r>
      <w:proofErr w:type="gramStart"/>
      <w:r w:rsidRPr="00A452F2">
        <w:rPr>
          <w:lang w:val="en-GB"/>
        </w:rPr>
        <w:t>( ESXi</w:t>
      </w:r>
      <w:proofErr w:type="gramEnd"/>
      <w:r w:rsidRPr="00A452F2">
        <w:rPr>
          <w:lang w:val="en-GB"/>
        </w:rPr>
        <w:t xml:space="preserve"> CPU</w:t>
      </w:r>
      <w:r>
        <w:rPr>
          <w:lang w:val="en-GB"/>
        </w:rPr>
        <w:t xml:space="preserve"> </w:t>
      </w:r>
      <w:r w:rsidRPr="00A452F2">
        <w:rPr>
          <w:lang w:val="en-GB"/>
        </w:rPr>
        <w:t>\ Capacity Available to VMs ) *</w:t>
      </w:r>
      <w:r w:rsidR="00701ED4">
        <w:rPr>
          <w:lang w:val="en-GB"/>
        </w:rPr>
        <w:t xml:space="preserve"> </w:t>
      </w:r>
      <w:r w:rsidRPr="00A452F2">
        <w:rPr>
          <w:lang w:val="en-GB"/>
        </w:rPr>
        <w:t xml:space="preserve">( 100 – Cluster HA CPU Failover ) % </w:t>
      </w:r>
    </w:p>
    <w:p w14:paraId="735C2885" w14:textId="0ADF7534" w:rsidR="000D69D1" w:rsidRPr="00A452F2" w:rsidRDefault="000D69D1" w:rsidP="00367BAE">
      <w:pPr>
        <w:pStyle w:val="Tablecontent"/>
        <w:rPr>
          <w:lang w:val="en-GB"/>
        </w:rPr>
      </w:pPr>
      <w:r w:rsidRPr="00A452F2">
        <w:rPr>
          <w:lang w:val="en-GB"/>
        </w:rPr>
        <w:t xml:space="preserve">Memory Usable Capacity (KB) </w:t>
      </w:r>
    </w:p>
    <w:p w14:paraId="318B6224" w14:textId="77777777" w:rsidR="000D69D1" w:rsidRPr="00A452F2" w:rsidRDefault="000D69D1" w:rsidP="000D69D1">
      <w:pPr>
        <w:pStyle w:val="Tablecontent"/>
        <w:rPr>
          <w:lang w:val="en-GB"/>
        </w:rPr>
      </w:pPr>
      <w:r w:rsidRPr="00A452F2">
        <w:rPr>
          <w:lang w:val="en-GB"/>
        </w:rPr>
        <w:t>= Memory</w:t>
      </w:r>
      <w:r>
        <w:rPr>
          <w:lang w:val="en-GB"/>
        </w:rPr>
        <w:t xml:space="preserve"> </w:t>
      </w:r>
      <w:r w:rsidRPr="00A452F2">
        <w:rPr>
          <w:lang w:val="en-GB"/>
        </w:rPr>
        <w:t>\ Demand</w:t>
      </w:r>
      <w:r>
        <w:rPr>
          <w:lang w:val="en-GB"/>
        </w:rPr>
        <w:t xml:space="preserve"> </w:t>
      </w:r>
      <w:r w:rsidRPr="00A452F2">
        <w:rPr>
          <w:lang w:val="en-GB"/>
        </w:rPr>
        <w:t>\ Usable Capacity after HA and Buffer (GB)</w:t>
      </w:r>
    </w:p>
    <w:p w14:paraId="3367101E" w14:textId="2E0AD6DA" w:rsidR="000D69D1" w:rsidRPr="00A452F2" w:rsidRDefault="000D69D1" w:rsidP="00367BAE">
      <w:pPr>
        <w:pStyle w:val="Tablecontent"/>
        <w:rPr>
          <w:lang w:val="en-GB"/>
        </w:rPr>
      </w:pPr>
      <w:r w:rsidRPr="00A452F2">
        <w:rPr>
          <w:lang w:val="en-GB"/>
        </w:rPr>
        <w:t xml:space="preserve">= </w:t>
      </w:r>
      <w:proofErr w:type="gramStart"/>
      <w:r w:rsidRPr="00A452F2">
        <w:rPr>
          <w:lang w:val="en-GB"/>
        </w:rPr>
        <w:t>( Sum</w:t>
      </w:r>
      <w:proofErr w:type="gramEnd"/>
      <w:r w:rsidRPr="00A452F2">
        <w:rPr>
          <w:lang w:val="en-GB"/>
        </w:rPr>
        <w:t xml:space="preserve"> ESXi Memory | Capacity Available to VMs ) *</w:t>
      </w:r>
      <w:r w:rsidR="00701ED4">
        <w:rPr>
          <w:lang w:val="en-GB"/>
        </w:rPr>
        <w:t xml:space="preserve"> </w:t>
      </w:r>
      <w:r w:rsidRPr="00A452F2">
        <w:rPr>
          <w:lang w:val="en-GB"/>
        </w:rPr>
        <w:t xml:space="preserve">( 100 - Cluster HA Memory Failover) % </w:t>
      </w:r>
    </w:p>
    <w:p w14:paraId="79807135" w14:textId="59D000C8" w:rsidR="00D95AE3" w:rsidRDefault="00D95AE3" w:rsidP="000D69D1">
      <w:pPr>
        <w:pStyle w:val="BeforeTable"/>
        <w:rPr>
          <w:lang w:val="en-GB"/>
        </w:rPr>
      </w:pPr>
    </w:p>
    <w:tbl>
      <w:tblPr>
        <w:tblW w:w="0" w:type="auto"/>
        <w:tblLook w:val="04A0" w:firstRow="1" w:lastRow="0" w:firstColumn="1" w:lastColumn="0" w:noHBand="0" w:noVBand="1"/>
      </w:tblPr>
      <w:tblGrid>
        <w:gridCol w:w="2263"/>
        <w:gridCol w:w="8193"/>
      </w:tblGrid>
      <w:tr w:rsidR="00D95AE3" w:rsidRPr="000D69D1" w14:paraId="5B19D871" w14:textId="77777777" w:rsidTr="00D95AE3">
        <w:tc>
          <w:tcPr>
            <w:tcW w:w="2263" w:type="dxa"/>
          </w:tcPr>
          <w:p w14:paraId="14B1BE67" w14:textId="1BBAECDF" w:rsidR="00D95AE3" w:rsidRPr="000D69D1" w:rsidRDefault="00D95AE3" w:rsidP="000D69D1">
            <w:pPr>
              <w:pStyle w:val="Tablecontent"/>
              <w:rPr>
                <w:b/>
                <w:bCs/>
              </w:rPr>
            </w:pPr>
            <w:r w:rsidRPr="000D69D1">
              <w:rPr>
                <w:b/>
                <w:bCs/>
              </w:rPr>
              <w:lastRenderedPageBreak/>
              <w:t>Capacity Remaining</w:t>
            </w:r>
          </w:p>
        </w:tc>
        <w:tc>
          <w:tcPr>
            <w:tcW w:w="8193" w:type="dxa"/>
          </w:tcPr>
          <w:p w14:paraId="1958F124" w14:textId="77777777" w:rsidR="00D95AE3" w:rsidRPr="000D69D1" w:rsidRDefault="00D95AE3" w:rsidP="000D69D1">
            <w:pPr>
              <w:pStyle w:val="Tablecontent"/>
            </w:pPr>
            <w:r w:rsidRPr="000D69D1">
              <w:t xml:space="preserve">= Usable Capacity - (MAX Value of upper confidence interval of </w:t>
            </w:r>
            <w:proofErr w:type="gramStart"/>
            <w:r w:rsidRPr="000D69D1">
              <w:t>Long Term</w:t>
            </w:r>
            <w:proofErr w:type="gramEnd"/>
            <w:r w:rsidRPr="000D69D1">
              <w:t xml:space="preserve"> Forecast within a user defined Planning Window)</w:t>
            </w:r>
          </w:p>
          <w:p w14:paraId="6CA9B890" w14:textId="77777777" w:rsidR="00D95AE3" w:rsidRDefault="00D95AE3" w:rsidP="000D69D1">
            <w:pPr>
              <w:pStyle w:val="Tablecontent"/>
            </w:pPr>
            <w:r w:rsidRPr="000D69D1">
              <w:t>Long Term Forecast = Forecast of (Usage and Contention (aka Demand) + Overhead (if applicable). Forecast is based on ARIMA, DFT, Spike and Plateau models. A year's worth daily aggregated (currently average) data is used, with more weight given to more recent data (this feature is called exponential decay). A limitation is it won’t handle workload with annual cycle</w:t>
            </w:r>
            <w:r w:rsidR="00897ED1">
              <w:t>.</w:t>
            </w:r>
          </w:p>
          <w:p w14:paraId="01E22108" w14:textId="048BD3E1" w:rsidR="00897ED1" w:rsidRPr="000D69D1" w:rsidRDefault="00897ED1" w:rsidP="000D69D1">
            <w:pPr>
              <w:pStyle w:val="Tablecontent"/>
            </w:pPr>
            <w:r>
              <w:t xml:space="preserve">Note that </w:t>
            </w:r>
            <w:r w:rsidRPr="00897ED1">
              <w:t>the</w:t>
            </w:r>
            <w:r w:rsidR="009F70B5">
              <w:t xml:space="preserve"> value of </w:t>
            </w:r>
            <w:r w:rsidRPr="00897ED1">
              <w:t xml:space="preserve">will be </w:t>
            </w:r>
            <w:r w:rsidR="009F70B5">
              <w:t xml:space="preserve">set </w:t>
            </w:r>
            <w:r w:rsidRPr="00897ED1">
              <w:t xml:space="preserve">to 0 if during the given collection cycle the </w:t>
            </w:r>
            <w:r w:rsidR="009F70B5">
              <w:t>demand</w:t>
            </w:r>
            <w:r w:rsidRPr="00897ED1">
              <w:t xml:space="preserve"> breaches the usable capacity. This is because at that moment there is really no capacity.</w:t>
            </w:r>
            <w:r w:rsidR="00896455">
              <w:t xml:space="preserve"> This can cause fluctuating value </w:t>
            </w:r>
            <w:r w:rsidR="00535A29">
              <w:t xml:space="preserve">of Capacity Remaining metric </w:t>
            </w:r>
            <w:r w:rsidR="00896455">
              <w:t>i</w:t>
            </w:r>
            <w:r w:rsidR="00535A29">
              <w:t>f</w:t>
            </w:r>
            <w:r w:rsidR="00896455">
              <w:t xml:space="preserve"> the load </w:t>
            </w:r>
            <w:r w:rsidR="00674C4B">
              <w:t>regularly touches the usable capacity threshold.</w:t>
            </w:r>
          </w:p>
        </w:tc>
      </w:tr>
      <w:tr w:rsidR="00D95AE3" w:rsidRPr="000D69D1" w14:paraId="7B05F734" w14:textId="77777777" w:rsidTr="00D95AE3">
        <w:tc>
          <w:tcPr>
            <w:tcW w:w="2263" w:type="dxa"/>
          </w:tcPr>
          <w:p w14:paraId="09914B29" w14:textId="5E2E3588" w:rsidR="00D95AE3" w:rsidRPr="000D69D1" w:rsidRDefault="00D95AE3" w:rsidP="000D69D1">
            <w:pPr>
              <w:pStyle w:val="Tablecontent"/>
              <w:rPr>
                <w:b/>
                <w:bCs/>
              </w:rPr>
            </w:pPr>
            <w:r w:rsidRPr="000D69D1">
              <w:rPr>
                <w:b/>
                <w:bCs/>
              </w:rPr>
              <w:t>Time Remaining</w:t>
            </w:r>
          </w:p>
        </w:tc>
        <w:tc>
          <w:tcPr>
            <w:tcW w:w="8193" w:type="dxa"/>
          </w:tcPr>
          <w:p w14:paraId="25FD21CA" w14:textId="3C8AC23D" w:rsidR="00D95AE3" w:rsidRPr="000D69D1" w:rsidRDefault="00D95AE3" w:rsidP="000D69D1">
            <w:pPr>
              <w:pStyle w:val="Tablecontent"/>
            </w:pPr>
            <w:r w:rsidRPr="000D69D1">
              <w:t xml:space="preserve">Time from now to when the upper confidence interval of </w:t>
            </w:r>
            <w:proofErr w:type="gramStart"/>
            <w:r w:rsidRPr="000D69D1">
              <w:t>Long Term</w:t>
            </w:r>
            <w:proofErr w:type="gramEnd"/>
            <w:r w:rsidRPr="000D69D1">
              <w:t xml:space="preserve"> Forecast intersects/crosses Usable Capacity. If no intersection is seen, then </w:t>
            </w:r>
            <w:r w:rsidR="009C1C99" w:rsidRPr="000D69D1">
              <w:t xml:space="preserve">the value is set to </w:t>
            </w:r>
            <w:r w:rsidRPr="000D69D1">
              <w:t>366 days</w:t>
            </w:r>
          </w:p>
        </w:tc>
      </w:tr>
      <w:tr w:rsidR="00F66BFF" w:rsidRPr="000D69D1" w14:paraId="66FAFEA6" w14:textId="77777777" w:rsidTr="00D95AE3">
        <w:tc>
          <w:tcPr>
            <w:tcW w:w="2263" w:type="dxa"/>
          </w:tcPr>
          <w:p w14:paraId="25705EA0" w14:textId="19CC7431" w:rsidR="00F66BFF" w:rsidRPr="000D69D1" w:rsidRDefault="00F66BFF" w:rsidP="000D69D1">
            <w:pPr>
              <w:pStyle w:val="Tablecontent"/>
              <w:rPr>
                <w:b/>
                <w:bCs/>
              </w:rPr>
            </w:pPr>
            <w:r>
              <w:rPr>
                <w:b/>
                <w:bCs/>
              </w:rPr>
              <w:t>Cluster Demand</w:t>
            </w:r>
          </w:p>
        </w:tc>
        <w:tc>
          <w:tcPr>
            <w:tcW w:w="8193" w:type="dxa"/>
          </w:tcPr>
          <w:p w14:paraId="62EADBB1" w14:textId="625952C9" w:rsidR="00F66BFF" w:rsidRPr="000D69D1" w:rsidRDefault="00F66BFF" w:rsidP="000D69D1">
            <w:pPr>
              <w:pStyle w:val="Tablecontent"/>
            </w:pPr>
            <w:r>
              <w:t>Cluster CPU Demand contain only limits, Memory utilization contains limits and reservations. CPU Reservation is excluded as it’s on demand.</w:t>
            </w:r>
          </w:p>
        </w:tc>
      </w:tr>
      <w:tr w:rsidR="000D69D1" w:rsidRPr="000D69D1" w14:paraId="2D4C5628" w14:textId="77777777" w:rsidTr="00D95AE3">
        <w:tc>
          <w:tcPr>
            <w:tcW w:w="2263" w:type="dxa"/>
          </w:tcPr>
          <w:p w14:paraId="44E0D01A" w14:textId="2A0C5DB8" w:rsidR="000D69D1" w:rsidRPr="000D69D1" w:rsidRDefault="000D69D1" w:rsidP="000D69D1">
            <w:pPr>
              <w:pStyle w:val="Tablecontent"/>
              <w:rPr>
                <w:b/>
                <w:bCs/>
              </w:rPr>
            </w:pPr>
            <w:r w:rsidRPr="000D69D1">
              <w:rPr>
                <w:b/>
                <w:bCs/>
              </w:rPr>
              <w:t>ESXi CPU overhead</w:t>
            </w:r>
          </w:p>
        </w:tc>
        <w:tc>
          <w:tcPr>
            <w:tcW w:w="8193" w:type="dxa"/>
          </w:tcPr>
          <w:p w14:paraId="694B5D82" w14:textId="77777777" w:rsidR="000D69D1" w:rsidRPr="000D69D1" w:rsidRDefault="000D69D1" w:rsidP="000D69D1">
            <w:pPr>
              <w:pStyle w:val="Tablecontent"/>
            </w:pPr>
            <w:r w:rsidRPr="000D69D1">
              <w:t>= CPU \ Overhead (MHz)</w:t>
            </w:r>
          </w:p>
          <w:p w14:paraId="0B4F3C57" w14:textId="77777777" w:rsidR="000D69D1" w:rsidRPr="000D69D1" w:rsidRDefault="000D69D1" w:rsidP="000D69D1">
            <w:pPr>
              <w:pStyle w:val="Tablecontent"/>
            </w:pPr>
            <w:r w:rsidRPr="000D69D1">
              <w:t xml:space="preserve">This reservation is </w:t>
            </w:r>
            <w:proofErr w:type="gramStart"/>
            <w:r w:rsidRPr="000D69D1">
              <w:t>actually a</w:t>
            </w:r>
            <w:proofErr w:type="gramEnd"/>
            <w:r w:rsidRPr="000D69D1">
              <w:t xml:space="preserve"> raw counter from vCenter. ESXi needs to guarantee that the kernel has the resources for itself and does it by reservation (as opposed to by priority).</w:t>
            </w:r>
          </w:p>
          <w:p w14:paraId="7F9C6143" w14:textId="79CA8F99" w:rsidR="000D69D1" w:rsidRPr="000D69D1" w:rsidRDefault="000D69D1" w:rsidP="000D69D1">
            <w:pPr>
              <w:pStyle w:val="Tablecontent"/>
            </w:pPr>
            <w:r w:rsidRPr="000D69D1">
              <w:t xml:space="preserve">There is another counter that tracks the actual </w:t>
            </w:r>
            <w:proofErr w:type="spellStart"/>
            <w:r w:rsidRPr="000D69D1">
              <w:t>VMkernel</w:t>
            </w:r>
            <w:proofErr w:type="spellEnd"/>
            <w:r w:rsidRPr="000D69D1">
              <w:t xml:space="preserve"> overhead</w:t>
            </w:r>
          </w:p>
        </w:tc>
      </w:tr>
      <w:tr w:rsidR="000D69D1" w:rsidRPr="000D69D1" w14:paraId="6821C066" w14:textId="77777777" w:rsidTr="00D95AE3">
        <w:tc>
          <w:tcPr>
            <w:tcW w:w="2263" w:type="dxa"/>
          </w:tcPr>
          <w:p w14:paraId="097B729A" w14:textId="2BFD8D16" w:rsidR="000D69D1" w:rsidRPr="000D69D1" w:rsidRDefault="000D69D1" w:rsidP="000D69D1">
            <w:pPr>
              <w:pStyle w:val="Tablecontent"/>
              <w:rPr>
                <w:b/>
                <w:bCs/>
              </w:rPr>
            </w:pPr>
            <w:r w:rsidRPr="000D69D1">
              <w:rPr>
                <w:b/>
                <w:bCs/>
              </w:rPr>
              <w:t>ESXi memory overhead</w:t>
            </w:r>
          </w:p>
        </w:tc>
        <w:tc>
          <w:tcPr>
            <w:tcW w:w="8193" w:type="dxa"/>
          </w:tcPr>
          <w:p w14:paraId="5FE826B4" w14:textId="34944238" w:rsidR="000D69D1" w:rsidRPr="000D69D1" w:rsidRDefault="000D69D1" w:rsidP="000D69D1">
            <w:pPr>
              <w:pStyle w:val="Tablecontent"/>
            </w:pPr>
            <w:r w:rsidRPr="000D69D1">
              <w:t>= Memory \ ESX System Usage (KB)</w:t>
            </w:r>
          </w:p>
        </w:tc>
      </w:tr>
      <w:tr w:rsidR="000D69D1" w:rsidRPr="000D69D1" w14:paraId="36634330" w14:textId="77777777" w:rsidTr="00D95AE3">
        <w:tc>
          <w:tcPr>
            <w:tcW w:w="2263" w:type="dxa"/>
          </w:tcPr>
          <w:p w14:paraId="02193531" w14:textId="64E5EF4F" w:rsidR="000D69D1" w:rsidRPr="000D69D1" w:rsidRDefault="000D69D1" w:rsidP="000D69D1">
            <w:pPr>
              <w:pStyle w:val="Tablecontent"/>
              <w:rPr>
                <w:b/>
                <w:bCs/>
              </w:rPr>
            </w:pPr>
            <w:r w:rsidRPr="000D69D1">
              <w:rPr>
                <w:b/>
                <w:bCs/>
              </w:rPr>
              <w:t>ESXi usable memory</w:t>
            </w:r>
          </w:p>
        </w:tc>
        <w:tc>
          <w:tcPr>
            <w:tcW w:w="8193" w:type="dxa"/>
          </w:tcPr>
          <w:p w14:paraId="1C1A4204" w14:textId="4A548FF4" w:rsidR="000D69D1" w:rsidRPr="000D69D1" w:rsidRDefault="000D69D1" w:rsidP="000D69D1">
            <w:pPr>
              <w:pStyle w:val="Tablecontent"/>
            </w:pPr>
            <w:r w:rsidRPr="000D69D1">
              <w:t>= CPU\ Capacity Available to VMs</w:t>
            </w:r>
          </w:p>
        </w:tc>
      </w:tr>
      <w:tr w:rsidR="000D69D1" w:rsidRPr="000D69D1" w14:paraId="0B652558" w14:textId="77777777" w:rsidTr="00D95AE3">
        <w:tc>
          <w:tcPr>
            <w:tcW w:w="2263" w:type="dxa"/>
          </w:tcPr>
          <w:p w14:paraId="294218B7" w14:textId="69B56BD5" w:rsidR="000D69D1" w:rsidRPr="000D69D1" w:rsidRDefault="000D69D1" w:rsidP="000D69D1">
            <w:pPr>
              <w:pStyle w:val="Tablecontent"/>
              <w:rPr>
                <w:b/>
                <w:bCs/>
              </w:rPr>
            </w:pPr>
            <w:r w:rsidRPr="000D69D1">
              <w:rPr>
                <w:b/>
                <w:bCs/>
              </w:rPr>
              <w:t>ESXi usable CPU</w:t>
            </w:r>
          </w:p>
        </w:tc>
        <w:tc>
          <w:tcPr>
            <w:tcW w:w="8193" w:type="dxa"/>
          </w:tcPr>
          <w:p w14:paraId="67BAFC12" w14:textId="5C37A545" w:rsidR="000D69D1" w:rsidRPr="000D69D1" w:rsidRDefault="000D69D1" w:rsidP="000D69D1">
            <w:pPr>
              <w:pStyle w:val="Tablecontent"/>
            </w:pPr>
            <w:r w:rsidRPr="000D69D1">
              <w:t>= Memory\ Capacity Available to VMs</w:t>
            </w:r>
          </w:p>
        </w:tc>
      </w:tr>
    </w:tbl>
    <w:p w14:paraId="59782FC4" w14:textId="77777777" w:rsidR="00260D29" w:rsidRDefault="00260D29" w:rsidP="00B117EE">
      <w:pPr>
        <w:pStyle w:val="Heading3"/>
        <w:rPr>
          <w:lang w:val="en-GB"/>
        </w:rPr>
      </w:pPr>
      <w:r w:rsidRPr="00A452F2">
        <w:rPr>
          <w:lang w:val="en-GB"/>
        </w:rPr>
        <w:t>VMware Tools</w:t>
      </w:r>
    </w:p>
    <w:p w14:paraId="58D1E059" w14:textId="495A5047" w:rsidR="00EE1E6B" w:rsidRDefault="00260D29" w:rsidP="00B117EE">
      <w:pPr>
        <w:rPr>
          <w:lang w:val="en-GB"/>
        </w:rPr>
      </w:pPr>
      <w:r>
        <w:rPr>
          <w:lang w:val="en-GB"/>
        </w:rPr>
        <w:t>The following table explains the meaning of the value of Tools status property</w:t>
      </w:r>
    </w:p>
    <w:p w14:paraId="4A668299" w14:textId="77777777" w:rsidR="00260D29" w:rsidRPr="00260D29" w:rsidRDefault="00260D29" w:rsidP="00B117EE">
      <w:pPr>
        <w:pStyle w:val="BeforeTable"/>
        <w:rPr>
          <w:lang w:val="en-GB"/>
        </w:rPr>
      </w:pPr>
    </w:p>
    <w:tbl>
      <w:tblPr>
        <w:tblStyle w:val="GridTable1Light-Accent1"/>
        <w:tblW w:w="0" w:type="auto"/>
        <w:tblLook w:val="04A0" w:firstRow="1" w:lastRow="0" w:firstColumn="1" w:lastColumn="0" w:noHBand="0" w:noVBand="1"/>
      </w:tblPr>
      <w:tblGrid>
        <w:gridCol w:w="2689"/>
        <w:gridCol w:w="7767"/>
      </w:tblGrid>
      <w:tr w:rsidR="00260D29" w:rsidRPr="00AB3A08" w14:paraId="49E3B12B" w14:textId="77777777" w:rsidTr="00B463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ACFA3A" w14:textId="77777777" w:rsidR="00260D29" w:rsidRPr="00AB3A08" w:rsidRDefault="00260D29" w:rsidP="00B117EE">
            <w:pPr>
              <w:pStyle w:val="Tableheading"/>
              <w:rPr>
                <w:b/>
                <w:bCs w:val="0"/>
              </w:rPr>
            </w:pPr>
            <w:r w:rsidRPr="00AB3A08">
              <w:rPr>
                <w:b/>
                <w:bCs w:val="0"/>
              </w:rPr>
              <w:t>Value</w:t>
            </w:r>
          </w:p>
        </w:tc>
        <w:tc>
          <w:tcPr>
            <w:tcW w:w="7767" w:type="dxa"/>
          </w:tcPr>
          <w:p w14:paraId="5C086A52" w14:textId="77777777" w:rsidR="00260D29" w:rsidRPr="00AB3A08" w:rsidRDefault="00260D29" w:rsidP="00B117EE">
            <w:pPr>
              <w:pStyle w:val="Tableheading"/>
              <w:cnfStyle w:val="100000000000" w:firstRow="1" w:lastRow="0" w:firstColumn="0" w:lastColumn="0" w:oddVBand="0" w:evenVBand="0" w:oddHBand="0" w:evenHBand="0" w:firstRowFirstColumn="0" w:firstRowLastColumn="0" w:lastRowFirstColumn="0" w:lastRowLastColumn="0"/>
              <w:rPr>
                <w:b/>
                <w:bCs w:val="0"/>
              </w:rPr>
            </w:pPr>
            <w:r w:rsidRPr="00AB3A08">
              <w:rPr>
                <w:b/>
                <w:bCs w:val="0"/>
              </w:rPr>
              <w:t>Description</w:t>
            </w:r>
          </w:p>
        </w:tc>
      </w:tr>
      <w:tr w:rsidR="00260D29" w:rsidRPr="00E51A31" w14:paraId="2CA07EF9" w14:textId="77777777" w:rsidTr="00B463F4">
        <w:tc>
          <w:tcPr>
            <w:cnfStyle w:val="001000000000" w:firstRow="0" w:lastRow="0" w:firstColumn="1" w:lastColumn="0" w:oddVBand="0" w:evenVBand="0" w:oddHBand="0" w:evenHBand="0" w:firstRowFirstColumn="0" w:firstRowLastColumn="0" w:lastRowFirstColumn="0" w:lastRowLastColumn="0"/>
            <w:tcW w:w="2689" w:type="dxa"/>
          </w:tcPr>
          <w:p w14:paraId="3F108F3F" w14:textId="77777777" w:rsidR="00260D29" w:rsidRPr="00AB3A08" w:rsidRDefault="00260D29" w:rsidP="00B117EE">
            <w:pPr>
              <w:pStyle w:val="Tablecontent"/>
              <w:rPr>
                <w:b w:val="0"/>
                <w:bCs w:val="0"/>
              </w:rPr>
            </w:pPr>
            <w:r w:rsidRPr="00AB3A08">
              <w:rPr>
                <w:b w:val="0"/>
                <w:bCs w:val="0"/>
              </w:rPr>
              <w:t>Guest Tools Not Installed</w:t>
            </w:r>
          </w:p>
        </w:tc>
        <w:tc>
          <w:tcPr>
            <w:tcW w:w="7767" w:type="dxa"/>
          </w:tcPr>
          <w:p w14:paraId="79542871"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are not installed on the VM. You should install it as you get both drivers and visibility</w:t>
            </w:r>
          </w:p>
        </w:tc>
      </w:tr>
      <w:tr w:rsidR="00260D29" w:rsidRPr="00E51A31" w14:paraId="194E708A" w14:textId="77777777" w:rsidTr="00B463F4">
        <w:tc>
          <w:tcPr>
            <w:cnfStyle w:val="001000000000" w:firstRow="0" w:lastRow="0" w:firstColumn="1" w:lastColumn="0" w:oddVBand="0" w:evenVBand="0" w:oddHBand="0" w:evenHBand="0" w:firstRowFirstColumn="0" w:firstRowLastColumn="0" w:lastRowFirstColumn="0" w:lastRowLastColumn="0"/>
            <w:tcW w:w="2689" w:type="dxa"/>
          </w:tcPr>
          <w:p w14:paraId="2433DD1E" w14:textId="77777777" w:rsidR="00260D29" w:rsidRPr="00AB3A08" w:rsidRDefault="00260D29" w:rsidP="00B117EE">
            <w:pPr>
              <w:pStyle w:val="Tablecontent"/>
              <w:rPr>
                <w:b w:val="0"/>
                <w:bCs w:val="0"/>
              </w:rPr>
            </w:pPr>
            <w:r w:rsidRPr="00AB3A08">
              <w:rPr>
                <w:b w:val="0"/>
                <w:bCs w:val="0"/>
              </w:rPr>
              <w:t>Current</w:t>
            </w:r>
          </w:p>
        </w:tc>
        <w:tc>
          <w:tcPr>
            <w:tcW w:w="7767" w:type="dxa"/>
          </w:tcPr>
          <w:p w14:paraId="74B68663"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proofErr w:type="gramStart"/>
            <w:r w:rsidRPr="00A452F2">
              <w:rPr>
                <w:lang w:val="en-GB"/>
              </w:rPr>
              <w:t>Tools</w:t>
            </w:r>
            <w:proofErr w:type="gramEnd"/>
            <w:r w:rsidRPr="00A452F2">
              <w:rPr>
                <w:lang w:val="en-GB"/>
              </w:rPr>
              <w:t xml:space="preserve"> version matches with the Tools available with ESXi. Each ESXi has a version of Tools that comes with it. See this for the list. This is the ideal scenario</w:t>
            </w:r>
          </w:p>
        </w:tc>
      </w:tr>
      <w:tr w:rsidR="00260D29" w:rsidRPr="00E51A31" w14:paraId="2D94BD35" w14:textId="77777777" w:rsidTr="00B463F4">
        <w:tc>
          <w:tcPr>
            <w:cnfStyle w:val="001000000000" w:firstRow="0" w:lastRow="0" w:firstColumn="1" w:lastColumn="0" w:oddVBand="0" w:evenVBand="0" w:oddHBand="0" w:evenHBand="0" w:firstRowFirstColumn="0" w:firstRowLastColumn="0" w:lastRowFirstColumn="0" w:lastRowLastColumn="0"/>
            <w:tcW w:w="2689" w:type="dxa"/>
          </w:tcPr>
          <w:p w14:paraId="71401940" w14:textId="77777777" w:rsidR="00260D29" w:rsidRPr="00AB3A08" w:rsidRDefault="00260D29" w:rsidP="00B117EE">
            <w:pPr>
              <w:pStyle w:val="Tablecontent"/>
              <w:rPr>
                <w:b w:val="0"/>
                <w:bCs w:val="0"/>
              </w:rPr>
            </w:pPr>
            <w:r w:rsidRPr="00AB3A08">
              <w:rPr>
                <w:b w:val="0"/>
                <w:bCs w:val="0"/>
              </w:rPr>
              <w:t>Supported New</w:t>
            </w:r>
          </w:p>
        </w:tc>
        <w:tc>
          <w:tcPr>
            <w:tcW w:w="7767" w:type="dxa"/>
          </w:tcPr>
          <w:p w14:paraId="43159227"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ewer than the ESXi VMware tools version, but it is supported</w:t>
            </w:r>
          </w:p>
        </w:tc>
      </w:tr>
      <w:tr w:rsidR="00260D29" w:rsidRPr="00E51A31" w14:paraId="2F617AE3" w14:textId="77777777" w:rsidTr="00B463F4">
        <w:tc>
          <w:tcPr>
            <w:cnfStyle w:val="001000000000" w:firstRow="0" w:lastRow="0" w:firstColumn="1" w:lastColumn="0" w:oddVBand="0" w:evenVBand="0" w:oddHBand="0" w:evenHBand="0" w:firstRowFirstColumn="0" w:firstRowLastColumn="0" w:lastRowFirstColumn="0" w:lastRowLastColumn="0"/>
            <w:tcW w:w="2689" w:type="dxa"/>
          </w:tcPr>
          <w:p w14:paraId="3E2B6854" w14:textId="77777777" w:rsidR="00260D29" w:rsidRPr="00AB3A08" w:rsidRDefault="00260D29" w:rsidP="00B117EE">
            <w:pPr>
              <w:pStyle w:val="Tablecontent"/>
              <w:rPr>
                <w:b w:val="0"/>
                <w:bCs w:val="0"/>
              </w:rPr>
            </w:pPr>
            <w:r w:rsidRPr="00AB3A08">
              <w:rPr>
                <w:b w:val="0"/>
                <w:bCs w:val="0"/>
              </w:rPr>
              <w:t>Supported Old</w:t>
            </w:r>
          </w:p>
        </w:tc>
        <w:tc>
          <w:tcPr>
            <w:tcW w:w="7767" w:type="dxa"/>
          </w:tcPr>
          <w:p w14:paraId="224E42B2"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he opposite of New. It is also supported. Even it is older by 0.0.1 is considered old. It does not have </w:t>
            </w:r>
            <w:proofErr w:type="gramStart"/>
            <w:r w:rsidRPr="00A452F2">
              <w:rPr>
                <w:lang w:val="en-GB"/>
              </w:rPr>
              <w:t>to</w:t>
            </w:r>
            <w:proofErr w:type="gramEnd"/>
            <w:r w:rsidRPr="00A452F2">
              <w:rPr>
                <w:lang w:val="en-GB"/>
              </w:rPr>
              <w:t xml:space="preserve"> far behind</w:t>
            </w:r>
          </w:p>
        </w:tc>
      </w:tr>
      <w:tr w:rsidR="00260D29" w:rsidRPr="00E51A31" w14:paraId="6E7106E9" w14:textId="77777777" w:rsidTr="00B463F4">
        <w:tc>
          <w:tcPr>
            <w:cnfStyle w:val="001000000000" w:firstRow="0" w:lastRow="0" w:firstColumn="1" w:lastColumn="0" w:oddVBand="0" w:evenVBand="0" w:oddHBand="0" w:evenHBand="0" w:firstRowFirstColumn="0" w:firstRowLastColumn="0" w:lastRowFirstColumn="0" w:lastRowLastColumn="0"/>
            <w:tcW w:w="2689" w:type="dxa"/>
          </w:tcPr>
          <w:p w14:paraId="49B4103C" w14:textId="77777777" w:rsidR="00260D29" w:rsidRPr="00AB3A08" w:rsidRDefault="00260D29" w:rsidP="00B117EE">
            <w:pPr>
              <w:pStyle w:val="Tablecontent"/>
              <w:rPr>
                <w:b w:val="0"/>
                <w:bCs w:val="0"/>
              </w:rPr>
            </w:pPr>
            <w:r w:rsidRPr="00AB3A08">
              <w:rPr>
                <w:b w:val="0"/>
                <w:bCs w:val="0"/>
              </w:rPr>
              <w:t>Too Old</w:t>
            </w:r>
          </w:p>
        </w:tc>
        <w:tc>
          <w:tcPr>
            <w:tcW w:w="7767" w:type="dxa"/>
          </w:tcPr>
          <w:p w14:paraId="1BDFA95D"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proofErr w:type="gramStart"/>
            <w:r w:rsidRPr="00A452F2">
              <w:rPr>
                <w:lang w:val="en-GB"/>
              </w:rPr>
              <w:t>Tools</w:t>
            </w:r>
            <w:proofErr w:type="gramEnd"/>
            <w:r w:rsidRPr="00A452F2">
              <w:rPr>
                <w:lang w:val="en-GB"/>
              </w:rPr>
              <w:t xml:space="preserve"> version is older than the minimum supported version of Tools across all ESXi versions. Minimum supported version is the oldest version of Tools we support. Basically, guest is running unsupported Tools. You should upgrade. As of now for Linux and Windows guests. minimum supported version is the Tools version bundled with ESXi 4.0 which is 8.0.1. Supporting such old versions is challenging. We are planning to change this in future to something newer. In the meantime, you should upgrade as might not work as expected</w:t>
            </w:r>
          </w:p>
        </w:tc>
      </w:tr>
      <w:tr w:rsidR="00260D29" w:rsidRPr="00E51A31" w14:paraId="3F7FE938" w14:textId="77777777" w:rsidTr="00B463F4">
        <w:tc>
          <w:tcPr>
            <w:cnfStyle w:val="001000000000" w:firstRow="0" w:lastRow="0" w:firstColumn="1" w:lastColumn="0" w:oddVBand="0" w:evenVBand="0" w:oddHBand="0" w:evenHBand="0" w:firstRowFirstColumn="0" w:firstRowLastColumn="0" w:lastRowFirstColumn="0" w:lastRowLastColumn="0"/>
            <w:tcW w:w="2689" w:type="dxa"/>
          </w:tcPr>
          <w:p w14:paraId="01230658" w14:textId="77777777" w:rsidR="00260D29" w:rsidRPr="00AB3A08" w:rsidRDefault="00260D29" w:rsidP="00B117EE">
            <w:pPr>
              <w:pStyle w:val="Tablecontent"/>
              <w:rPr>
                <w:b w:val="0"/>
                <w:bCs w:val="0"/>
              </w:rPr>
            </w:pPr>
            <w:r w:rsidRPr="00AB3A08">
              <w:rPr>
                <w:b w:val="0"/>
                <w:bCs w:val="0"/>
              </w:rPr>
              <w:lastRenderedPageBreak/>
              <w:t>Unmanaged</w:t>
            </w:r>
          </w:p>
        </w:tc>
        <w:tc>
          <w:tcPr>
            <w:tcW w:w="7767" w:type="dxa"/>
          </w:tcPr>
          <w:p w14:paraId="37B70E73" w14:textId="77777777" w:rsidR="00260D29" w:rsidRPr="00A452F2" w:rsidRDefault="00260D29" w:rsidP="00B117EE">
            <w:pPr>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installed in the guest did not come from ESXi, so Tools is not being managed by ESXi host. It may be supported or maybe not, depends on what type of Tools is running in the guest. We support open-</w:t>
            </w:r>
            <w:proofErr w:type="spellStart"/>
            <w:r w:rsidRPr="00A452F2">
              <w:rPr>
                <w:lang w:val="en-GB"/>
              </w:rPr>
              <w:t>vm</w:t>
            </w:r>
            <w:proofErr w:type="spellEnd"/>
            <w:r w:rsidRPr="00A452F2">
              <w:rPr>
                <w:lang w:val="en-GB"/>
              </w:rPr>
              <w:t>-tools packaged by Linux vendors and OSPs, which both show up as unmanaged.</w:t>
            </w:r>
          </w:p>
          <w:p w14:paraId="04B21944"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a customer builds their own open-</w:t>
            </w:r>
            <w:proofErr w:type="spellStart"/>
            <w:r w:rsidRPr="00A452F2">
              <w:rPr>
                <w:lang w:val="en-GB"/>
              </w:rPr>
              <w:t>vm</w:t>
            </w:r>
            <w:proofErr w:type="spellEnd"/>
            <w:r w:rsidRPr="00A452F2">
              <w:rPr>
                <w:lang w:val="en-GB"/>
              </w:rPr>
              <w:t>-tools from source code, we may not support that because we will not know if they have done it correctly or not</w:t>
            </w:r>
          </w:p>
        </w:tc>
      </w:tr>
    </w:tbl>
    <w:p w14:paraId="549ADD35" w14:textId="7425590E" w:rsidR="00B93DA0" w:rsidRDefault="00B93DA0" w:rsidP="00B117EE">
      <w:pPr>
        <w:rPr>
          <w:lang w:val="en-GB"/>
        </w:rPr>
      </w:pPr>
      <w:r>
        <w:rPr>
          <w:lang w:val="en-GB"/>
        </w:rPr>
        <w:t xml:space="preserve">I covered the various counters </w:t>
      </w:r>
      <w:r w:rsidR="00CF61FC">
        <w:rPr>
          <w:lang w:val="en-GB"/>
        </w:rPr>
        <w:t>used</w:t>
      </w:r>
      <w:r>
        <w:rPr>
          <w:lang w:val="en-GB"/>
        </w:rPr>
        <w:t xml:space="preserve"> by Tools in their respective section. The following table provides a summary with their key and formula</w:t>
      </w:r>
      <w:r w:rsidR="003D368B">
        <w:rPr>
          <w:lang w:val="en-GB"/>
        </w:rPr>
        <w:t>.</w:t>
      </w:r>
      <w:r>
        <w:rPr>
          <w:lang w:val="en-GB"/>
        </w:rPr>
        <w:t xml:space="preserve"> </w:t>
      </w:r>
      <w:r w:rsidR="00CF61FC" w:rsidRPr="00CF61FC">
        <w:rPr>
          <w:i/>
          <w:iCs/>
          <w:color w:val="FF0000"/>
          <w:lang w:val="en-GB"/>
        </w:rPr>
        <w:t>Not all counters</w:t>
      </w:r>
      <w:r w:rsidR="00CF61FC" w:rsidRPr="00CF61FC">
        <w:rPr>
          <w:color w:val="FF0000"/>
          <w:lang w:val="en-GB"/>
        </w:rPr>
        <w:t xml:space="preserve"> </w:t>
      </w:r>
      <w:r w:rsidR="00CF61FC">
        <w:rPr>
          <w:lang w:val="en-GB"/>
        </w:rPr>
        <w:t>are exposed by Tools and vRealize Operations.</w:t>
      </w:r>
    </w:p>
    <w:p w14:paraId="57D65590" w14:textId="77A140CB" w:rsidR="00FA5299" w:rsidRDefault="00FA5299" w:rsidP="00B117EE">
      <w:pPr>
        <w:rPr>
          <w:lang w:val="en-GB"/>
        </w:rPr>
      </w:pPr>
      <w:r>
        <w:t xml:space="preserve">If you notice a rare intermittent collection, check vmware.log of the VM. It could be that </w:t>
      </w:r>
      <w:proofErr w:type="spellStart"/>
      <w:r w:rsidRPr="0069075C">
        <w:rPr>
          <w:b/>
          <w:bCs/>
        </w:rPr>
        <w:t>vmtoolsd</w:t>
      </w:r>
      <w:proofErr w:type="spellEnd"/>
      <w:r>
        <w:t xml:space="preserve"> daemon in Guest OS paused for a while, due to guest workload or other issue in Windows or Linux.</w:t>
      </w:r>
    </w:p>
    <w:p w14:paraId="2955CD7B" w14:textId="71AD94C9" w:rsidR="00D833F1" w:rsidRPr="00847750" w:rsidRDefault="001B0616" w:rsidP="00D833F1">
      <w:pPr>
        <w:pStyle w:val="Heading4"/>
      </w:pPr>
      <w:r>
        <w:t>Linux Memory Metrics</w:t>
      </w:r>
    </w:p>
    <w:tbl>
      <w:tblPr>
        <w:tblStyle w:val="TableGridLight"/>
        <w:tblW w:w="0" w:type="auto"/>
        <w:tblLook w:val="04A0" w:firstRow="1" w:lastRow="0" w:firstColumn="1" w:lastColumn="0" w:noHBand="0" w:noVBand="1"/>
      </w:tblPr>
      <w:tblGrid>
        <w:gridCol w:w="3014"/>
        <w:gridCol w:w="6117"/>
        <w:gridCol w:w="1325"/>
      </w:tblGrid>
      <w:tr w:rsidR="00685F1B" w14:paraId="491CB7E9" w14:textId="77777777" w:rsidTr="00AB3A08">
        <w:tc>
          <w:tcPr>
            <w:tcW w:w="2830" w:type="dxa"/>
            <w:hideMark/>
          </w:tcPr>
          <w:p w14:paraId="00EA2723" w14:textId="77777777" w:rsidR="00685F1B" w:rsidRDefault="00685F1B" w:rsidP="00B117EE">
            <w:pPr>
              <w:pStyle w:val="Tableheading"/>
            </w:pPr>
            <w:r>
              <w:t xml:space="preserve">Stat Name </w:t>
            </w:r>
          </w:p>
        </w:tc>
        <w:tc>
          <w:tcPr>
            <w:tcW w:w="6187" w:type="dxa"/>
            <w:hideMark/>
          </w:tcPr>
          <w:p w14:paraId="482EC93C" w14:textId="77777777" w:rsidR="00685F1B" w:rsidRDefault="00685F1B" w:rsidP="00B117EE">
            <w:pPr>
              <w:pStyle w:val="Tableheading"/>
            </w:pPr>
            <w:r>
              <w:t xml:space="preserve">Source </w:t>
            </w:r>
          </w:p>
        </w:tc>
        <w:tc>
          <w:tcPr>
            <w:tcW w:w="0" w:type="auto"/>
            <w:hideMark/>
          </w:tcPr>
          <w:p w14:paraId="45EAE417" w14:textId="77777777" w:rsidR="00685F1B" w:rsidRDefault="00685F1B" w:rsidP="00B117EE">
            <w:pPr>
              <w:pStyle w:val="Tableheading"/>
            </w:pPr>
            <w:r>
              <w:t xml:space="preserve">Unit </w:t>
            </w:r>
          </w:p>
        </w:tc>
      </w:tr>
      <w:tr w:rsidR="00685F1B" w14:paraId="6383867C" w14:textId="77777777" w:rsidTr="00AB3A08">
        <w:tc>
          <w:tcPr>
            <w:tcW w:w="2830" w:type="dxa"/>
            <w:hideMark/>
          </w:tcPr>
          <w:p w14:paraId="6DC843E7" w14:textId="13925C5F" w:rsidR="00685F1B" w:rsidRDefault="00685F1B" w:rsidP="00B117EE">
            <w:pPr>
              <w:pStyle w:val="Tablecontent"/>
            </w:pPr>
            <w:proofErr w:type="spellStart"/>
            <w:proofErr w:type="gramStart"/>
            <w:r>
              <w:t>guest.contextSwapRate</w:t>
            </w:r>
            <w:proofErr w:type="spellEnd"/>
            <w:proofErr w:type="gramEnd"/>
            <w:r>
              <w:t xml:space="preserve"> </w:t>
            </w:r>
          </w:p>
        </w:tc>
        <w:tc>
          <w:tcPr>
            <w:tcW w:w="6187" w:type="dxa"/>
            <w:hideMark/>
          </w:tcPr>
          <w:p w14:paraId="12AB58DC" w14:textId="77777777" w:rsidR="00685F1B" w:rsidRDefault="00685F1B" w:rsidP="00B117EE">
            <w:pPr>
              <w:pStyle w:val="Tablecontent"/>
            </w:pPr>
            <w:r>
              <w:t>"</w:t>
            </w:r>
            <w:proofErr w:type="spellStart"/>
            <w:r>
              <w:t>ctxt</w:t>
            </w:r>
            <w:proofErr w:type="spellEnd"/>
            <w:r>
              <w:t xml:space="preserve">" from /proc/stat </w:t>
            </w:r>
          </w:p>
        </w:tc>
        <w:tc>
          <w:tcPr>
            <w:tcW w:w="0" w:type="auto"/>
            <w:hideMark/>
          </w:tcPr>
          <w:p w14:paraId="527CB4DB" w14:textId="307EA169" w:rsidR="00685F1B" w:rsidRDefault="00685F1B" w:rsidP="00B117EE">
            <w:pPr>
              <w:pStyle w:val="Tablecontent"/>
            </w:pPr>
            <w:r>
              <w:t>Number/sec</w:t>
            </w:r>
            <w:r w:rsidR="00701ED4">
              <w:t xml:space="preserve"> </w:t>
            </w:r>
          </w:p>
        </w:tc>
      </w:tr>
      <w:tr w:rsidR="00685F1B" w14:paraId="4D4EBE77" w14:textId="77777777" w:rsidTr="00AB3A08">
        <w:tc>
          <w:tcPr>
            <w:tcW w:w="2830" w:type="dxa"/>
            <w:hideMark/>
          </w:tcPr>
          <w:p w14:paraId="47CB1BD6" w14:textId="04D878BD" w:rsidR="00685F1B" w:rsidRDefault="00685F1B" w:rsidP="00B117EE">
            <w:pPr>
              <w:pStyle w:val="Tablecontent"/>
            </w:pPr>
            <w:proofErr w:type="spellStart"/>
            <w:proofErr w:type="gramStart"/>
            <w:r>
              <w:t>guest.mem.activeFileCache</w:t>
            </w:r>
            <w:proofErr w:type="spellEnd"/>
            <w:proofErr w:type="gramEnd"/>
          </w:p>
        </w:tc>
        <w:tc>
          <w:tcPr>
            <w:tcW w:w="6187" w:type="dxa"/>
            <w:hideMark/>
          </w:tcPr>
          <w:p w14:paraId="1D2507A3" w14:textId="77777777" w:rsidR="00685F1B" w:rsidRDefault="00685F1B" w:rsidP="00B117EE">
            <w:pPr>
              <w:pStyle w:val="Tablecontent"/>
            </w:pPr>
            <w:r>
              <w:t>"Active(file)" from /proc/</w:t>
            </w:r>
            <w:proofErr w:type="spellStart"/>
            <w:r>
              <w:t>meminfo</w:t>
            </w:r>
            <w:proofErr w:type="spellEnd"/>
            <w:r>
              <w:t xml:space="preserve"> </w:t>
            </w:r>
          </w:p>
        </w:tc>
        <w:tc>
          <w:tcPr>
            <w:tcW w:w="0" w:type="auto"/>
            <w:hideMark/>
          </w:tcPr>
          <w:p w14:paraId="30A2C132" w14:textId="3032066F" w:rsidR="00685F1B" w:rsidRDefault="00685F1B" w:rsidP="00B117EE">
            <w:pPr>
              <w:pStyle w:val="Tablecontent"/>
            </w:pPr>
            <w:r>
              <w:t>KB</w:t>
            </w:r>
            <w:r w:rsidR="00701ED4">
              <w:t xml:space="preserve"> </w:t>
            </w:r>
          </w:p>
        </w:tc>
      </w:tr>
      <w:tr w:rsidR="00685F1B" w14:paraId="34E4B6B8" w14:textId="77777777" w:rsidTr="00AB3A08">
        <w:tc>
          <w:tcPr>
            <w:tcW w:w="2830" w:type="dxa"/>
            <w:hideMark/>
          </w:tcPr>
          <w:p w14:paraId="60EDC840" w14:textId="2C6CBAF5" w:rsidR="00685F1B" w:rsidRDefault="00685F1B" w:rsidP="00B117EE">
            <w:pPr>
              <w:pStyle w:val="Tablecontent"/>
            </w:pPr>
            <w:proofErr w:type="spellStart"/>
            <w:proofErr w:type="gramStart"/>
            <w:r>
              <w:t>guest.mem.free</w:t>
            </w:r>
            <w:proofErr w:type="spellEnd"/>
            <w:proofErr w:type="gramEnd"/>
          </w:p>
        </w:tc>
        <w:tc>
          <w:tcPr>
            <w:tcW w:w="6187" w:type="dxa"/>
            <w:hideMark/>
          </w:tcPr>
          <w:p w14:paraId="27FDE605" w14:textId="77777777" w:rsidR="00685F1B" w:rsidRDefault="00685F1B" w:rsidP="00B117EE">
            <w:pPr>
              <w:pStyle w:val="Tablecontent"/>
            </w:pPr>
            <w:r>
              <w:t>"</w:t>
            </w:r>
            <w:proofErr w:type="spellStart"/>
            <w:r>
              <w:t>MemFree</w:t>
            </w:r>
            <w:proofErr w:type="spellEnd"/>
            <w:r>
              <w:t>" from /proc/</w:t>
            </w:r>
            <w:proofErr w:type="spellStart"/>
            <w:r>
              <w:t>meminfo</w:t>
            </w:r>
            <w:proofErr w:type="spellEnd"/>
            <w:r>
              <w:t xml:space="preserve"> </w:t>
            </w:r>
          </w:p>
        </w:tc>
        <w:tc>
          <w:tcPr>
            <w:tcW w:w="0" w:type="auto"/>
            <w:hideMark/>
          </w:tcPr>
          <w:p w14:paraId="526E08DC" w14:textId="12B83806" w:rsidR="00685F1B" w:rsidRDefault="00685F1B" w:rsidP="00B117EE">
            <w:pPr>
              <w:pStyle w:val="Tablecontent"/>
            </w:pPr>
            <w:r>
              <w:t>KB</w:t>
            </w:r>
            <w:r w:rsidR="00701ED4">
              <w:t xml:space="preserve"> </w:t>
            </w:r>
          </w:p>
        </w:tc>
      </w:tr>
      <w:tr w:rsidR="00685F1B" w14:paraId="3B1045EA" w14:textId="77777777" w:rsidTr="00AB3A08">
        <w:tc>
          <w:tcPr>
            <w:tcW w:w="2830" w:type="dxa"/>
            <w:hideMark/>
          </w:tcPr>
          <w:p w14:paraId="45427E8B" w14:textId="50021169" w:rsidR="00685F1B" w:rsidRDefault="00685F1B" w:rsidP="00B117EE">
            <w:pPr>
              <w:pStyle w:val="Tablecontent"/>
            </w:pPr>
            <w:proofErr w:type="spellStart"/>
            <w:proofErr w:type="gramStart"/>
            <w:r>
              <w:t>guest.mem.physUsable</w:t>
            </w:r>
            <w:proofErr w:type="spellEnd"/>
            <w:proofErr w:type="gramEnd"/>
          </w:p>
        </w:tc>
        <w:tc>
          <w:tcPr>
            <w:tcW w:w="6187" w:type="dxa"/>
            <w:hideMark/>
          </w:tcPr>
          <w:p w14:paraId="7278A0FC" w14:textId="77B8C609" w:rsidR="00685F1B" w:rsidRDefault="00685F1B" w:rsidP="00B117EE">
            <w:pPr>
              <w:pStyle w:val="Tablecontent"/>
            </w:pPr>
            <w:r>
              <w:t>Sum of /proc/</w:t>
            </w:r>
            <w:proofErr w:type="spellStart"/>
            <w:r>
              <w:t>zoneinfo#present</w:t>
            </w:r>
            <w:proofErr w:type="spellEnd"/>
            <w:r>
              <w:t xml:space="preserve"> across all zones</w:t>
            </w:r>
            <w:r w:rsidR="00033AA7">
              <w:t>. Equals to</w:t>
            </w:r>
            <w:r>
              <w:t xml:space="preserve"> VM configured RAM.</w:t>
            </w:r>
          </w:p>
        </w:tc>
        <w:tc>
          <w:tcPr>
            <w:tcW w:w="0" w:type="auto"/>
            <w:hideMark/>
          </w:tcPr>
          <w:p w14:paraId="18C4E82C" w14:textId="6ECB9715" w:rsidR="00685F1B" w:rsidRDefault="00685F1B" w:rsidP="00B117EE">
            <w:pPr>
              <w:pStyle w:val="Tablecontent"/>
            </w:pPr>
            <w:r>
              <w:t>KB</w:t>
            </w:r>
            <w:r w:rsidR="00701ED4">
              <w:t xml:space="preserve"> </w:t>
            </w:r>
          </w:p>
        </w:tc>
      </w:tr>
      <w:tr w:rsidR="00685F1B" w14:paraId="3196B9FC" w14:textId="77777777" w:rsidTr="00AB3A08">
        <w:tc>
          <w:tcPr>
            <w:tcW w:w="2830" w:type="dxa"/>
            <w:hideMark/>
          </w:tcPr>
          <w:p w14:paraId="7A56FE17" w14:textId="4BA2A5CF" w:rsidR="00685F1B" w:rsidRDefault="00685F1B" w:rsidP="00B117EE">
            <w:pPr>
              <w:pStyle w:val="Tablecontent"/>
            </w:pPr>
            <w:proofErr w:type="spellStart"/>
            <w:proofErr w:type="gramStart"/>
            <w:r>
              <w:t>guest.mem.needed</w:t>
            </w:r>
            <w:proofErr w:type="spellEnd"/>
            <w:proofErr w:type="gramEnd"/>
            <w:r>
              <w:t xml:space="preserve"> </w:t>
            </w:r>
          </w:p>
        </w:tc>
        <w:tc>
          <w:tcPr>
            <w:tcW w:w="6187" w:type="dxa"/>
            <w:hideMark/>
          </w:tcPr>
          <w:p w14:paraId="2C36E7F9" w14:textId="39FCFDB9" w:rsidR="00685F1B" w:rsidRDefault="00685F1B" w:rsidP="00B117EE">
            <w:pPr>
              <w:pStyle w:val="Tablecontent"/>
            </w:pPr>
            <w:r>
              <w:t>"</w:t>
            </w:r>
            <w:proofErr w:type="spellStart"/>
            <w:proofErr w:type="gramStart"/>
            <w:r>
              <w:t>guest.mem.physUsable</w:t>
            </w:r>
            <w:proofErr w:type="spellEnd"/>
            <w:proofErr w:type="gramEnd"/>
            <w:r>
              <w:t>" - max(0, "</w:t>
            </w:r>
            <w:proofErr w:type="spellStart"/>
            <w:r>
              <w:t>MemAvailable</w:t>
            </w:r>
            <w:proofErr w:type="spellEnd"/>
            <w:r>
              <w:t>" from /proc/</w:t>
            </w:r>
            <w:proofErr w:type="spellStart"/>
            <w:r>
              <w:t>meminfo</w:t>
            </w:r>
            <w:proofErr w:type="spellEnd"/>
            <w:r>
              <w:t xml:space="preserve"> - 5% of "</w:t>
            </w:r>
            <w:proofErr w:type="spellStart"/>
            <w:r>
              <w:t>guest.mem.physUsable</w:t>
            </w:r>
            <w:proofErr w:type="spellEnd"/>
            <w:r>
              <w:t>")</w:t>
            </w:r>
          </w:p>
        </w:tc>
        <w:tc>
          <w:tcPr>
            <w:tcW w:w="0" w:type="auto"/>
            <w:hideMark/>
          </w:tcPr>
          <w:p w14:paraId="516E14FF" w14:textId="47A6A21D" w:rsidR="00685F1B" w:rsidRDefault="00685F1B" w:rsidP="00B117EE">
            <w:pPr>
              <w:pStyle w:val="Tablecontent"/>
            </w:pPr>
            <w:r>
              <w:t>KB</w:t>
            </w:r>
            <w:r w:rsidR="00701ED4">
              <w:t xml:space="preserve"> </w:t>
            </w:r>
          </w:p>
        </w:tc>
      </w:tr>
      <w:tr w:rsidR="00685F1B" w14:paraId="4383023C" w14:textId="77777777" w:rsidTr="00AB3A08">
        <w:tc>
          <w:tcPr>
            <w:tcW w:w="2830" w:type="dxa"/>
            <w:hideMark/>
          </w:tcPr>
          <w:p w14:paraId="7E69C545" w14:textId="55D45D22" w:rsidR="00685F1B" w:rsidRDefault="00685F1B" w:rsidP="00B117EE">
            <w:pPr>
              <w:pStyle w:val="Tablecontent"/>
            </w:pPr>
            <w:proofErr w:type="spellStart"/>
            <w:proofErr w:type="gramStart"/>
            <w:r>
              <w:t>guest.page</w:t>
            </w:r>
            <w:proofErr w:type="gramEnd"/>
            <w:r>
              <w:t>.inRate</w:t>
            </w:r>
            <w:proofErr w:type="spellEnd"/>
          </w:p>
        </w:tc>
        <w:tc>
          <w:tcPr>
            <w:tcW w:w="6187" w:type="dxa"/>
            <w:hideMark/>
          </w:tcPr>
          <w:p w14:paraId="4C553309" w14:textId="77777777" w:rsidR="00685F1B" w:rsidRDefault="00685F1B" w:rsidP="00B117EE">
            <w:pPr>
              <w:pStyle w:val="Tablecontent"/>
            </w:pPr>
            <w:r>
              <w:t>"</w:t>
            </w:r>
            <w:proofErr w:type="spellStart"/>
            <w:r>
              <w:t>pgpgin</w:t>
            </w:r>
            <w:proofErr w:type="spellEnd"/>
            <w:r>
              <w:t>" from /proc/</w:t>
            </w:r>
            <w:proofErr w:type="spellStart"/>
            <w:r>
              <w:t>vmstat</w:t>
            </w:r>
            <w:proofErr w:type="spellEnd"/>
            <w:r>
              <w:t xml:space="preserve"> </w:t>
            </w:r>
          </w:p>
          <w:p w14:paraId="7B93CC2A" w14:textId="7D399932" w:rsidR="00724755" w:rsidRDefault="00724755" w:rsidP="00B117EE">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The rate of reads going through the underlying paging/cache system. It includes not just </w:t>
            </w:r>
            <w:proofErr w:type="spellStart"/>
            <w:r>
              <w:rPr>
                <w:rFonts w:ascii="Calibri" w:hAnsi="Calibri"/>
                <w:color w:val="000000"/>
                <w:sz w:val="22"/>
                <w:szCs w:val="22"/>
              </w:rPr>
              <w:t>swapfile</w:t>
            </w:r>
            <w:proofErr w:type="spellEnd"/>
            <w:r>
              <w:rPr>
                <w:rFonts w:ascii="Calibri" w:hAnsi="Calibri"/>
                <w:color w:val="000000"/>
                <w:sz w:val="22"/>
                <w:szCs w:val="22"/>
              </w:rPr>
              <w:t xml:space="preserve"> I/O, but cacheable reads as well.</w:t>
            </w:r>
          </w:p>
          <w:p w14:paraId="25B71BAF" w14:textId="225B3B6A" w:rsidR="00306C13" w:rsidRDefault="00306C13" w:rsidP="00B117EE">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I think Tools take the last value, and not the average over the last collection period. </w:t>
            </w:r>
            <w:r w:rsidR="006C5AEB">
              <w:rPr>
                <w:rFonts w:ascii="Calibri" w:hAnsi="Calibri"/>
                <w:color w:val="000000"/>
                <w:sz w:val="22"/>
                <w:szCs w:val="22"/>
              </w:rPr>
              <w:t xml:space="preserve">Meaning if Tools collect every 60 seconds, it takes </w:t>
            </w:r>
            <w:r w:rsidR="00437999">
              <w:rPr>
                <w:rFonts w:ascii="Calibri" w:hAnsi="Calibri"/>
                <w:color w:val="000000"/>
                <w:sz w:val="22"/>
                <w:szCs w:val="22"/>
              </w:rPr>
              <w:t>1</w:t>
            </w:r>
            <w:r w:rsidR="006C5AEB">
              <w:rPr>
                <w:rFonts w:ascii="Calibri" w:hAnsi="Calibri"/>
                <w:color w:val="000000"/>
                <w:sz w:val="22"/>
                <w:szCs w:val="22"/>
              </w:rPr>
              <w:t xml:space="preserve"> value at 60</w:t>
            </w:r>
            <w:r w:rsidR="006C5AEB" w:rsidRPr="006C5AEB">
              <w:rPr>
                <w:rFonts w:ascii="Calibri" w:hAnsi="Calibri"/>
                <w:color w:val="000000"/>
                <w:sz w:val="22"/>
                <w:szCs w:val="22"/>
                <w:vertAlign w:val="superscript"/>
              </w:rPr>
              <w:t>th</w:t>
            </w:r>
            <w:r w:rsidR="006C5AEB">
              <w:rPr>
                <w:rFonts w:ascii="Calibri" w:hAnsi="Calibri"/>
                <w:color w:val="000000"/>
                <w:sz w:val="22"/>
                <w:szCs w:val="22"/>
              </w:rPr>
              <w:t xml:space="preserve"> second, not the average of </w:t>
            </w:r>
            <w:r w:rsidR="00437999">
              <w:rPr>
                <w:rFonts w:ascii="Calibri" w:hAnsi="Calibri"/>
                <w:color w:val="000000"/>
                <w:sz w:val="22"/>
                <w:szCs w:val="22"/>
              </w:rPr>
              <w:t>60 values in the entire 60 seconds.</w:t>
            </w:r>
          </w:p>
          <w:p w14:paraId="3BF870D0" w14:textId="4D86ED94" w:rsidR="00724755" w:rsidRPr="00724755" w:rsidRDefault="00724755" w:rsidP="00B117EE">
            <w:pPr>
              <w:pStyle w:val="Tablecontent"/>
              <w:rPr>
                <w:lang w:val="en-SG"/>
              </w:rPr>
            </w:pPr>
          </w:p>
        </w:tc>
        <w:tc>
          <w:tcPr>
            <w:tcW w:w="0" w:type="auto"/>
            <w:hideMark/>
          </w:tcPr>
          <w:p w14:paraId="450CBBEC" w14:textId="625DDAD2" w:rsidR="00685F1B" w:rsidRDefault="00685F1B" w:rsidP="00B117EE">
            <w:pPr>
              <w:pStyle w:val="Tablecontent"/>
            </w:pPr>
            <w:r>
              <w:t>Pages/sec</w:t>
            </w:r>
            <w:r w:rsidR="00701ED4">
              <w:t xml:space="preserve"> </w:t>
            </w:r>
          </w:p>
        </w:tc>
      </w:tr>
      <w:tr w:rsidR="00685F1B" w14:paraId="6578DA9C" w14:textId="77777777" w:rsidTr="00AB3A08">
        <w:tc>
          <w:tcPr>
            <w:tcW w:w="2830" w:type="dxa"/>
            <w:hideMark/>
          </w:tcPr>
          <w:p w14:paraId="13F98041" w14:textId="2D1E539E" w:rsidR="00685F1B" w:rsidRDefault="00685F1B" w:rsidP="00B117EE">
            <w:pPr>
              <w:pStyle w:val="Tablecontent"/>
            </w:pPr>
            <w:proofErr w:type="spellStart"/>
            <w:proofErr w:type="gramStart"/>
            <w:r>
              <w:t>guest.page</w:t>
            </w:r>
            <w:proofErr w:type="gramEnd"/>
            <w:r>
              <w:t>.outRate</w:t>
            </w:r>
            <w:proofErr w:type="spellEnd"/>
          </w:p>
        </w:tc>
        <w:tc>
          <w:tcPr>
            <w:tcW w:w="6187" w:type="dxa"/>
            <w:hideMark/>
          </w:tcPr>
          <w:p w14:paraId="76A3E943" w14:textId="77777777" w:rsidR="00685F1B" w:rsidRDefault="00685F1B" w:rsidP="00B117EE">
            <w:pPr>
              <w:pStyle w:val="Tablecontent"/>
            </w:pPr>
            <w:r>
              <w:t>"</w:t>
            </w:r>
            <w:proofErr w:type="spellStart"/>
            <w:r>
              <w:t>pgpgout</w:t>
            </w:r>
            <w:proofErr w:type="spellEnd"/>
            <w:r>
              <w:t>" from /proc/</w:t>
            </w:r>
            <w:proofErr w:type="spellStart"/>
            <w:r>
              <w:t>vmstat</w:t>
            </w:r>
            <w:proofErr w:type="spellEnd"/>
            <w:r>
              <w:t xml:space="preserve"> </w:t>
            </w:r>
          </w:p>
          <w:p w14:paraId="2D1A4639" w14:textId="68A8B863" w:rsidR="008D549D" w:rsidRDefault="008D549D" w:rsidP="00B117EE">
            <w:pPr>
              <w:pStyle w:val="Tablecontent"/>
            </w:pPr>
            <w:r>
              <w:rPr>
                <w:rFonts w:ascii="Calibri" w:hAnsi="Calibri"/>
                <w:color w:val="000000"/>
              </w:rPr>
              <w:t xml:space="preserve">The rate of writes going through the underlying paging/cache system. It includes not just </w:t>
            </w:r>
            <w:proofErr w:type="spellStart"/>
            <w:r>
              <w:rPr>
                <w:rFonts w:ascii="Calibri" w:hAnsi="Calibri"/>
                <w:color w:val="000000"/>
              </w:rPr>
              <w:t>swapfile</w:t>
            </w:r>
            <w:proofErr w:type="spellEnd"/>
            <w:r>
              <w:rPr>
                <w:rFonts w:ascii="Calibri" w:hAnsi="Calibri"/>
                <w:color w:val="000000"/>
              </w:rPr>
              <w:t xml:space="preserve"> I/O, but cacheable writes as well.</w:t>
            </w:r>
          </w:p>
        </w:tc>
        <w:tc>
          <w:tcPr>
            <w:tcW w:w="0" w:type="auto"/>
            <w:hideMark/>
          </w:tcPr>
          <w:p w14:paraId="6404BCBD" w14:textId="3BE8216B" w:rsidR="00685F1B" w:rsidRDefault="00685F1B" w:rsidP="00B117EE">
            <w:pPr>
              <w:pStyle w:val="Tablecontent"/>
            </w:pPr>
            <w:r>
              <w:t>Pages/sec</w:t>
            </w:r>
            <w:r w:rsidR="00701ED4">
              <w:t xml:space="preserve"> </w:t>
            </w:r>
          </w:p>
        </w:tc>
      </w:tr>
      <w:tr w:rsidR="00685F1B" w14:paraId="5BCC174D" w14:textId="77777777" w:rsidTr="00AB3A08">
        <w:tc>
          <w:tcPr>
            <w:tcW w:w="2830" w:type="dxa"/>
            <w:hideMark/>
          </w:tcPr>
          <w:p w14:paraId="68678D54" w14:textId="7F7A962F" w:rsidR="00685F1B" w:rsidRDefault="00685F1B" w:rsidP="00B117EE">
            <w:pPr>
              <w:pStyle w:val="Tablecontent"/>
            </w:pPr>
            <w:proofErr w:type="spellStart"/>
            <w:proofErr w:type="gramStart"/>
            <w:r>
              <w:t>guest.swap</w:t>
            </w:r>
            <w:proofErr w:type="gramEnd"/>
            <w:r>
              <w:t>.spaceRemaining</w:t>
            </w:r>
            <w:proofErr w:type="spellEnd"/>
            <w:r>
              <w:t xml:space="preserve"> </w:t>
            </w:r>
          </w:p>
        </w:tc>
        <w:tc>
          <w:tcPr>
            <w:tcW w:w="6187" w:type="dxa"/>
            <w:hideMark/>
          </w:tcPr>
          <w:p w14:paraId="4C0E1061" w14:textId="77777777" w:rsidR="00685F1B" w:rsidRDefault="00685F1B" w:rsidP="00B117EE">
            <w:pPr>
              <w:pStyle w:val="Tablecontent"/>
            </w:pPr>
            <w:r>
              <w:t>"</w:t>
            </w:r>
            <w:proofErr w:type="spellStart"/>
            <w:r>
              <w:t>SwapFree</w:t>
            </w:r>
            <w:proofErr w:type="spellEnd"/>
            <w:r>
              <w:t>" from /proc/</w:t>
            </w:r>
            <w:proofErr w:type="spellStart"/>
            <w:r>
              <w:t>meminfo</w:t>
            </w:r>
            <w:proofErr w:type="spellEnd"/>
            <w:r>
              <w:t xml:space="preserve"> </w:t>
            </w:r>
          </w:p>
          <w:p w14:paraId="58CEFD01" w14:textId="0105011F" w:rsidR="00771F52" w:rsidRDefault="00771F52" w:rsidP="00B117EE">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The amount of swap space remaining, taking into account the possibility of </w:t>
            </w:r>
            <w:proofErr w:type="spellStart"/>
            <w:r>
              <w:rPr>
                <w:rFonts w:ascii="Calibri" w:hAnsi="Calibri"/>
                <w:color w:val="000000"/>
                <w:sz w:val="22"/>
                <w:szCs w:val="22"/>
              </w:rPr>
              <w:t>swapfile</w:t>
            </w:r>
            <w:proofErr w:type="spellEnd"/>
            <w:r>
              <w:rPr>
                <w:rFonts w:ascii="Calibri" w:hAnsi="Calibri"/>
                <w:color w:val="000000"/>
                <w:sz w:val="22"/>
                <w:szCs w:val="22"/>
              </w:rPr>
              <w:t xml:space="preserve"> growth where possible. If the </w:t>
            </w:r>
            <w:r w:rsidR="00FE25B2">
              <w:rPr>
                <w:rFonts w:ascii="Calibri" w:hAnsi="Calibri"/>
                <w:color w:val="000000"/>
                <w:sz w:val="22"/>
                <w:szCs w:val="22"/>
              </w:rPr>
              <w:t>OS</w:t>
            </w:r>
            <w:r>
              <w:rPr>
                <w:rFonts w:ascii="Calibri" w:hAnsi="Calibri"/>
                <w:color w:val="000000"/>
                <w:sz w:val="22"/>
                <w:szCs w:val="22"/>
              </w:rPr>
              <w:t xml:space="preserve"> is configured without a </w:t>
            </w:r>
            <w:proofErr w:type="spellStart"/>
            <w:r>
              <w:rPr>
                <w:rFonts w:ascii="Calibri" w:hAnsi="Calibri"/>
                <w:color w:val="000000"/>
                <w:sz w:val="22"/>
                <w:szCs w:val="22"/>
              </w:rPr>
              <w:t>swapfile</w:t>
            </w:r>
            <w:proofErr w:type="spellEnd"/>
            <w:r>
              <w:rPr>
                <w:rFonts w:ascii="Calibri" w:hAnsi="Calibri"/>
                <w:color w:val="000000"/>
                <w:sz w:val="22"/>
                <w:szCs w:val="22"/>
              </w:rPr>
              <w:t xml:space="preserve">, this will return zero. </w:t>
            </w:r>
          </w:p>
          <w:p w14:paraId="5B5BA2D7" w14:textId="643B252D" w:rsidR="00771F52" w:rsidRDefault="00771F52" w:rsidP="00B117EE">
            <w:pPr>
              <w:pStyle w:val="Tablecontent"/>
            </w:pPr>
          </w:p>
        </w:tc>
        <w:tc>
          <w:tcPr>
            <w:tcW w:w="0" w:type="auto"/>
            <w:hideMark/>
          </w:tcPr>
          <w:p w14:paraId="6582EAF8" w14:textId="29738A07" w:rsidR="00685F1B" w:rsidRDefault="00685F1B" w:rsidP="00B117EE">
            <w:pPr>
              <w:pStyle w:val="Tablecontent"/>
            </w:pPr>
            <w:r>
              <w:t>KB</w:t>
            </w:r>
            <w:r w:rsidR="00701ED4">
              <w:t xml:space="preserve"> </w:t>
            </w:r>
          </w:p>
        </w:tc>
      </w:tr>
      <w:tr w:rsidR="00685F1B" w14:paraId="43261623" w14:textId="77777777" w:rsidTr="00AB3A08">
        <w:tc>
          <w:tcPr>
            <w:tcW w:w="2830" w:type="dxa"/>
            <w:hideMark/>
          </w:tcPr>
          <w:p w14:paraId="3FA6D4B1" w14:textId="1FAC8D75" w:rsidR="00685F1B" w:rsidRDefault="00685F1B" w:rsidP="00B117EE">
            <w:pPr>
              <w:pStyle w:val="Tablecontent"/>
            </w:pPr>
            <w:proofErr w:type="spellStart"/>
            <w:proofErr w:type="gramStart"/>
            <w:r>
              <w:t>guest.page</w:t>
            </w:r>
            <w:proofErr w:type="gramEnd"/>
            <w:r>
              <w:t>.size</w:t>
            </w:r>
            <w:proofErr w:type="spellEnd"/>
          </w:p>
        </w:tc>
        <w:tc>
          <w:tcPr>
            <w:tcW w:w="6187" w:type="dxa"/>
            <w:hideMark/>
          </w:tcPr>
          <w:p w14:paraId="2020B643" w14:textId="77777777" w:rsidR="00685F1B" w:rsidRDefault="00685F1B" w:rsidP="00B117EE">
            <w:pPr>
              <w:pStyle w:val="Tablecontent"/>
            </w:pPr>
            <w:proofErr w:type="spellStart"/>
            <w:r>
              <w:t>sysconf</w:t>
            </w:r>
            <w:proofErr w:type="spellEnd"/>
            <w:r>
              <w:t xml:space="preserve">(_SC_PAGESIZE) </w:t>
            </w:r>
          </w:p>
        </w:tc>
        <w:tc>
          <w:tcPr>
            <w:tcW w:w="0" w:type="auto"/>
            <w:hideMark/>
          </w:tcPr>
          <w:p w14:paraId="21FCF0F3" w14:textId="4B02AA83" w:rsidR="00685F1B" w:rsidRDefault="00685F1B" w:rsidP="00B117EE">
            <w:pPr>
              <w:pStyle w:val="Tablecontent"/>
            </w:pPr>
            <w:r>
              <w:t>Bytes</w:t>
            </w:r>
            <w:r w:rsidR="00701ED4">
              <w:t xml:space="preserve"> </w:t>
            </w:r>
          </w:p>
        </w:tc>
      </w:tr>
      <w:tr w:rsidR="00685F1B" w14:paraId="00EDC0C4" w14:textId="77777777" w:rsidTr="00AB3A08">
        <w:tc>
          <w:tcPr>
            <w:tcW w:w="2830" w:type="dxa"/>
            <w:hideMark/>
          </w:tcPr>
          <w:p w14:paraId="272C27F0" w14:textId="6A18B51C" w:rsidR="00685F1B" w:rsidRDefault="00685F1B" w:rsidP="00B117EE">
            <w:pPr>
              <w:pStyle w:val="Tablecontent"/>
            </w:pPr>
            <w:proofErr w:type="spellStart"/>
            <w:proofErr w:type="gramStart"/>
            <w:r>
              <w:t>guest.hugePage.size</w:t>
            </w:r>
            <w:proofErr w:type="spellEnd"/>
            <w:proofErr w:type="gramEnd"/>
          </w:p>
        </w:tc>
        <w:tc>
          <w:tcPr>
            <w:tcW w:w="6187" w:type="dxa"/>
            <w:hideMark/>
          </w:tcPr>
          <w:p w14:paraId="2DDB0F00" w14:textId="77777777" w:rsidR="00685F1B" w:rsidRDefault="00685F1B" w:rsidP="00B117EE">
            <w:pPr>
              <w:pStyle w:val="Tablecontent"/>
            </w:pPr>
            <w:r>
              <w:t>"</w:t>
            </w:r>
            <w:proofErr w:type="spellStart"/>
            <w:r>
              <w:t>Hugepagesize</w:t>
            </w:r>
            <w:proofErr w:type="spellEnd"/>
            <w:r>
              <w:t>" from /proc/</w:t>
            </w:r>
            <w:proofErr w:type="spellStart"/>
            <w:r>
              <w:t>meminfo</w:t>
            </w:r>
            <w:proofErr w:type="spellEnd"/>
            <w:r>
              <w:t xml:space="preserve"> </w:t>
            </w:r>
          </w:p>
        </w:tc>
        <w:tc>
          <w:tcPr>
            <w:tcW w:w="0" w:type="auto"/>
            <w:hideMark/>
          </w:tcPr>
          <w:p w14:paraId="47DB4B6A" w14:textId="78727166" w:rsidR="00685F1B" w:rsidRDefault="00685F1B" w:rsidP="00B117EE">
            <w:pPr>
              <w:pStyle w:val="Tablecontent"/>
            </w:pPr>
            <w:r>
              <w:t>KB</w:t>
            </w:r>
            <w:r w:rsidR="00701ED4">
              <w:t xml:space="preserve"> </w:t>
            </w:r>
          </w:p>
        </w:tc>
      </w:tr>
      <w:tr w:rsidR="00685F1B" w14:paraId="114160A8" w14:textId="77777777" w:rsidTr="00AB3A08">
        <w:tc>
          <w:tcPr>
            <w:tcW w:w="2830" w:type="dxa"/>
            <w:hideMark/>
          </w:tcPr>
          <w:p w14:paraId="3C08BFF3" w14:textId="0FFF9750" w:rsidR="00685F1B" w:rsidRDefault="00685F1B" w:rsidP="00B117EE">
            <w:pPr>
              <w:pStyle w:val="Tablecontent"/>
            </w:pPr>
            <w:proofErr w:type="spellStart"/>
            <w:proofErr w:type="gramStart"/>
            <w:r>
              <w:t>guest.hugePage.total</w:t>
            </w:r>
            <w:proofErr w:type="spellEnd"/>
            <w:proofErr w:type="gramEnd"/>
          </w:p>
        </w:tc>
        <w:tc>
          <w:tcPr>
            <w:tcW w:w="6187" w:type="dxa"/>
            <w:hideMark/>
          </w:tcPr>
          <w:p w14:paraId="26291819" w14:textId="77777777" w:rsidR="00685F1B" w:rsidRDefault="00685F1B" w:rsidP="00B117EE">
            <w:pPr>
              <w:pStyle w:val="Tablecontent"/>
            </w:pPr>
            <w:r>
              <w:t>"</w:t>
            </w:r>
            <w:proofErr w:type="spellStart"/>
            <w:r>
              <w:t>HugePages_Total</w:t>
            </w:r>
            <w:proofErr w:type="spellEnd"/>
            <w:r>
              <w:t>" from /proc/</w:t>
            </w:r>
            <w:proofErr w:type="spellStart"/>
            <w:r>
              <w:t>meminfo</w:t>
            </w:r>
            <w:proofErr w:type="spellEnd"/>
            <w:r>
              <w:t xml:space="preserve"> </w:t>
            </w:r>
          </w:p>
          <w:p w14:paraId="615B104A" w14:textId="23238EC6" w:rsidR="00685F1B" w:rsidRDefault="00685F1B" w:rsidP="00B117EE">
            <w:pPr>
              <w:pStyle w:val="Tablecontent"/>
            </w:pPr>
            <w:r>
              <w:t>Total large pages allocated</w:t>
            </w:r>
          </w:p>
        </w:tc>
        <w:tc>
          <w:tcPr>
            <w:tcW w:w="0" w:type="auto"/>
            <w:hideMark/>
          </w:tcPr>
          <w:p w14:paraId="7D8CC284" w14:textId="06C584EE" w:rsidR="00685F1B" w:rsidRDefault="00685F1B" w:rsidP="00B117EE">
            <w:pPr>
              <w:pStyle w:val="Tablecontent"/>
            </w:pPr>
            <w:r>
              <w:t>Large page count</w:t>
            </w:r>
            <w:r w:rsidR="00701ED4">
              <w:t xml:space="preserve"> </w:t>
            </w:r>
          </w:p>
        </w:tc>
      </w:tr>
      <w:tr w:rsidR="00E47D4F" w14:paraId="5C5D0EEF" w14:textId="77777777" w:rsidTr="00AB3A08">
        <w:tc>
          <w:tcPr>
            <w:tcW w:w="2830" w:type="dxa"/>
          </w:tcPr>
          <w:p w14:paraId="3D845F34" w14:textId="4FA4FE24" w:rsidR="00E47D4F" w:rsidRDefault="00E47D4F" w:rsidP="00B117EE">
            <w:pPr>
              <w:pStyle w:val="Tablecontent"/>
            </w:pPr>
            <w:proofErr w:type="spellStart"/>
            <w:proofErr w:type="gramStart"/>
            <w:r>
              <w:t>guest.mem.neededReservation</w:t>
            </w:r>
            <w:proofErr w:type="spellEnd"/>
            <w:proofErr w:type="gramEnd"/>
          </w:p>
        </w:tc>
        <w:tc>
          <w:tcPr>
            <w:tcW w:w="6187" w:type="dxa"/>
          </w:tcPr>
          <w:p w14:paraId="1A4510F4" w14:textId="07B678B5" w:rsidR="00E47D4F" w:rsidRDefault="00E47D4F" w:rsidP="00B117EE">
            <w:pPr>
              <w:pStyle w:val="Tablecontent"/>
            </w:pPr>
            <w:r>
              <w:t>5% of "</w:t>
            </w:r>
            <w:proofErr w:type="spellStart"/>
            <w:proofErr w:type="gramStart"/>
            <w:r>
              <w:t>guest.mem.physUsable</w:t>
            </w:r>
            <w:proofErr w:type="spellEnd"/>
            <w:proofErr w:type="gramEnd"/>
            <w:r>
              <w:t xml:space="preserve">" </w:t>
            </w:r>
          </w:p>
        </w:tc>
        <w:tc>
          <w:tcPr>
            <w:tcW w:w="0" w:type="auto"/>
          </w:tcPr>
          <w:p w14:paraId="66A829EB" w14:textId="491655FD" w:rsidR="00E47D4F" w:rsidRDefault="00E47D4F" w:rsidP="00B117EE">
            <w:pPr>
              <w:pStyle w:val="Tablecontent"/>
            </w:pPr>
            <w:r>
              <w:t>KB</w:t>
            </w:r>
            <w:r w:rsidR="00701ED4">
              <w:t xml:space="preserve"> </w:t>
            </w:r>
          </w:p>
        </w:tc>
      </w:tr>
      <w:tr w:rsidR="00E47D4F" w14:paraId="47434ACB" w14:textId="77777777" w:rsidTr="00AB3A08">
        <w:tc>
          <w:tcPr>
            <w:tcW w:w="2830" w:type="dxa"/>
          </w:tcPr>
          <w:p w14:paraId="2684AF09" w14:textId="36E430BC" w:rsidR="00E47D4F" w:rsidRDefault="00E47D4F" w:rsidP="00B117EE">
            <w:pPr>
              <w:pStyle w:val="Tablecontent"/>
            </w:pPr>
            <w:proofErr w:type="spellStart"/>
            <w:proofErr w:type="gramStart"/>
            <w:r>
              <w:t>guest.mem.available</w:t>
            </w:r>
            <w:proofErr w:type="spellEnd"/>
            <w:proofErr w:type="gramEnd"/>
          </w:p>
        </w:tc>
        <w:tc>
          <w:tcPr>
            <w:tcW w:w="6187" w:type="dxa"/>
          </w:tcPr>
          <w:p w14:paraId="4B3BA284" w14:textId="6B2E6400" w:rsidR="00E47D4F" w:rsidRDefault="00E47D4F" w:rsidP="00B117EE">
            <w:pPr>
              <w:pStyle w:val="Tablecontent"/>
            </w:pPr>
            <w:r>
              <w:t>"</w:t>
            </w:r>
            <w:proofErr w:type="spellStart"/>
            <w:r>
              <w:t>MemAvailable</w:t>
            </w:r>
            <w:proofErr w:type="spellEnd"/>
            <w:r>
              <w:t>" from /proc/</w:t>
            </w:r>
            <w:proofErr w:type="spellStart"/>
            <w:r>
              <w:t>meminfo</w:t>
            </w:r>
            <w:proofErr w:type="spellEnd"/>
            <w:r>
              <w:t xml:space="preserve"> </w:t>
            </w:r>
          </w:p>
        </w:tc>
        <w:tc>
          <w:tcPr>
            <w:tcW w:w="0" w:type="auto"/>
          </w:tcPr>
          <w:p w14:paraId="49D68F46" w14:textId="50630516" w:rsidR="00E47D4F" w:rsidRDefault="00E47D4F" w:rsidP="00B117EE">
            <w:pPr>
              <w:pStyle w:val="Tablecontent"/>
            </w:pPr>
            <w:r>
              <w:t>KB</w:t>
            </w:r>
            <w:r w:rsidR="00701ED4">
              <w:t xml:space="preserve"> </w:t>
            </w:r>
          </w:p>
        </w:tc>
      </w:tr>
      <w:tr w:rsidR="00E47D4F" w14:paraId="19B0A045" w14:textId="77777777" w:rsidTr="00AB3A08">
        <w:tc>
          <w:tcPr>
            <w:tcW w:w="2830" w:type="dxa"/>
          </w:tcPr>
          <w:p w14:paraId="628631F0" w14:textId="280140DF" w:rsidR="00E47D4F" w:rsidRDefault="00E47D4F" w:rsidP="00B117EE">
            <w:pPr>
              <w:pStyle w:val="Tablecontent"/>
            </w:pPr>
            <w:proofErr w:type="spellStart"/>
            <w:proofErr w:type="gramStart"/>
            <w:r>
              <w:t>guest.mem.slabReclaim</w:t>
            </w:r>
            <w:proofErr w:type="spellEnd"/>
            <w:proofErr w:type="gramEnd"/>
          </w:p>
        </w:tc>
        <w:tc>
          <w:tcPr>
            <w:tcW w:w="6187" w:type="dxa"/>
          </w:tcPr>
          <w:p w14:paraId="5136AC7D" w14:textId="532281A1" w:rsidR="00E47D4F" w:rsidRDefault="00E47D4F" w:rsidP="00B117EE">
            <w:pPr>
              <w:pStyle w:val="Tablecontent"/>
            </w:pPr>
            <w:r>
              <w:t>"</w:t>
            </w:r>
            <w:proofErr w:type="spellStart"/>
            <w:r>
              <w:t>SReclaimable</w:t>
            </w:r>
            <w:proofErr w:type="spellEnd"/>
            <w:r>
              <w:t>" from /proc/</w:t>
            </w:r>
            <w:proofErr w:type="spellStart"/>
            <w:r>
              <w:t>meminfo</w:t>
            </w:r>
            <w:proofErr w:type="spellEnd"/>
            <w:r>
              <w:t xml:space="preserve"> </w:t>
            </w:r>
          </w:p>
        </w:tc>
        <w:tc>
          <w:tcPr>
            <w:tcW w:w="0" w:type="auto"/>
          </w:tcPr>
          <w:p w14:paraId="39840B41" w14:textId="4765AD28" w:rsidR="00E47D4F" w:rsidRDefault="00E47D4F" w:rsidP="00B117EE">
            <w:pPr>
              <w:pStyle w:val="Tablecontent"/>
            </w:pPr>
            <w:r>
              <w:t>KB</w:t>
            </w:r>
            <w:r w:rsidR="00701ED4">
              <w:t xml:space="preserve"> </w:t>
            </w:r>
          </w:p>
        </w:tc>
      </w:tr>
      <w:tr w:rsidR="00E47D4F" w14:paraId="6C750566" w14:textId="77777777" w:rsidTr="00AB3A08">
        <w:tc>
          <w:tcPr>
            <w:tcW w:w="2830" w:type="dxa"/>
          </w:tcPr>
          <w:p w14:paraId="076F8181" w14:textId="605D0DE4" w:rsidR="00E47D4F" w:rsidRDefault="00E47D4F" w:rsidP="00B117EE">
            <w:pPr>
              <w:pStyle w:val="Tablecontent"/>
            </w:pPr>
            <w:proofErr w:type="spellStart"/>
            <w:proofErr w:type="gramStart"/>
            <w:r>
              <w:lastRenderedPageBreak/>
              <w:t>guest.mem.buffers</w:t>
            </w:r>
            <w:proofErr w:type="spellEnd"/>
            <w:proofErr w:type="gramEnd"/>
          </w:p>
        </w:tc>
        <w:tc>
          <w:tcPr>
            <w:tcW w:w="6187" w:type="dxa"/>
          </w:tcPr>
          <w:p w14:paraId="5BC7E530" w14:textId="6CEADD22" w:rsidR="00E47D4F" w:rsidRDefault="00E47D4F" w:rsidP="00B117EE">
            <w:pPr>
              <w:pStyle w:val="Tablecontent"/>
            </w:pPr>
            <w:r>
              <w:t>"Buffers" from /proc/</w:t>
            </w:r>
            <w:proofErr w:type="spellStart"/>
            <w:r>
              <w:t>meminfo</w:t>
            </w:r>
            <w:proofErr w:type="spellEnd"/>
            <w:r>
              <w:t xml:space="preserve"> </w:t>
            </w:r>
          </w:p>
        </w:tc>
        <w:tc>
          <w:tcPr>
            <w:tcW w:w="0" w:type="auto"/>
          </w:tcPr>
          <w:p w14:paraId="1EB04C8A" w14:textId="6FB9B060" w:rsidR="00E47D4F" w:rsidRDefault="00E47D4F" w:rsidP="00B117EE">
            <w:pPr>
              <w:pStyle w:val="Tablecontent"/>
            </w:pPr>
            <w:r>
              <w:t>KB</w:t>
            </w:r>
            <w:r w:rsidR="00701ED4">
              <w:t xml:space="preserve"> </w:t>
            </w:r>
          </w:p>
        </w:tc>
      </w:tr>
      <w:tr w:rsidR="00E47D4F" w14:paraId="1EFB871B" w14:textId="77777777" w:rsidTr="00AB3A08">
        <w:tc>
          <w:tcPr>
            <w:tcW w:w="2830" w:type="dxa"/>
          </w:tcPr>
          <w:p w14:paraId="3995452A" w14:textId="327AD081" w:rsidR="00E47D4F" w:rsidRDefault="00E47D4F" w:rsidP="00B117EE">
            <w:pPr>
              <w:pStyle w:val="Tablecontent"/>
            </w:pPr>
            <w:proofErr w:type="spellStart"/>
            <w:proofErr w:type="gramStart"/>
            <w:r>
              <w:t>guest.mem.cached</w:t>
            </w:r>
            <w:proofErr w:type="spellEnd"/>
            <w:proofErr w:type="gramEnd"/>
            <w:r>
              <w:t xml:space="preserve"> </w:t>
            </w:r>
          </w:p>
        </w:tc>
        <w:tc>
          <w:tcPr>
            <w:tcW w:w="6187" w:type="dxa"/>
          </w:tcPr>
          <w:p w14:paraId="2E8B4156" w14:textId="2C9DB975" w:rsidR="00E47D4F" w:rsidRDefault="00E47D4F" w:rsidP="00B117EE">
            <w:pPr>
              <w:pStyle w:val="Tablecontent"/>
            </w:pPr>
            <w:r>
              <w:t>"Cached" from /proc/</w:t>
            </w:r>
            <w:proofErr w:type="spellStart"/>
            <w:r>
              <w:t>meminfo</w:t>
            </w:r>
            <w:proofErr w:type="spellEnd"/>
            <w:r>
              <w:t xml:space="preserve"> </w:t>
            </w:r>
          </w:p>
        </w:tc>
        <w:tc>
          <w:tcPr>
            <w:tcW w:w="0" w:type="auto"/>
          </w:tcPr>
          <w:p w14:paraId="2F565B5B" w14:textId="201D49E1" w:rsidR="00E47D4F" w:rsidRDefault="00E47D4F" w:rsidP="00B117EE">
            <w:pPr>
              <w:pStyle w:val="Tablecontent"/>
            </w:pPr>
            <w:r>
              <w:t>KB</w:t>
            </w:r>
            <w:r w:rsidR="00701ED4">
              <w:t xml:space="preserve"> </w:t>
            </w:r>
          </w:p>
        </w:tc>
      </w:tr>
      <w:tr w:rsidR="00E47D4F" w14:paraId="12966C85" w14:textId="77777777" w:rsidTr="00AB3A08">
        <w:tc>
          <w:tcPr>
            <w:tcW w:w="2830" w:type="dxa"/>
          </w:tcPr>
          <w:p w14:paraId="09D925F0" w14:textId="2FCDEF1A" w:rsidR="00E47D4F" w:rsidRDefault="00E47D4F" w:rsidP="00B117EE">
            <w:pPr>
              <w:pStyle w:val="Tablecontent"/>
            </w:pPr>
            <w:proofErr w:type="spellStart"/>
            <w:proofErr w:type="gramStart"/>
            <w:r>
              <w:t>guest.mem.total</w:t>
            </w:r>
            <w:proofErr w:type="spellEnd"/>
            <w:proofErr w:type="gramEnd"/>
          </w:p>
        </w:tc>
        <w:tc>
          <w:tcPr>
            <w:tcW w:w="6187" w:type="dxa"/>
          </w:tcPr>
          <w:p w14:paraId="6A9130CA" w14:textId="0A5A888C" w:rsidR="00E47D4F" w:rsidRDefault="00E47D4F" w:rsidP="00B117EE">
            <w:pPr>
              <w:pStyle w:val="Tablecontent"/>
            </w:pPr>
            <w:r>
              <w:t>"</w:t>
            </w:r>
            <w:proofErr w:type="spellStart"/>
            <w:r>
              <w:t>MemTotal</w:t>
            </w:r>
            <w:proofErr w:type="spellEnd"/>
            <w:r>
              <w:t>" from /proc/</w:t>
            </w:r>
            <w:proofErr w:type="spellStart"/>
            <w:r>
              <w:t>meminfo</w:t>
            </w:r>
            <w:proofErr w:type="spellEnd"/>
            <w:r>
              <w:t xml:space="preserve"> </w:t>
            </w:r>
          </w:p>
        </w:tc>
        <w:tc>
          <w:tcPr>
            <w:tcW w:w="0" w:type="auto"/>
          </w:tcPr>
          <w:p w14:paraId="5F09B5F5" w14:textId="2FCAB0B5" w:rsidR="00E47D4F" w:rsidRDefault="00E47D4F" w:rsidP="00B117EE">
            <w:pPr>
              <w:pStyle w:val="Tablecontent"/>
            </w:pPr>
            <w:r>
              <w:t>KB</w:t>
            </w:r>
            <w:r w:rsidR="00701ED4">
              <w:t xml:space="preserve"> </w:t>
            </w:r>
          </w:p>
        </w:tc>
      </w:tr>
    </w:tbl>
    <w:p w14:paraId="69C5506E" w14:textId="69D38F95" w:rsidR="003418B3" w:rsidRDefault="00BB5A0D" w:rsidP="00B117EE">
      <w:pPr>
        <w:rPr>
          <w:lang w:val="en-GB"/>
        </w:rPr>
      </w:pPr>
      <w:r w:rsidRPr="75ACB272">
        <w:rPr>
          <w:lang w:val="en-GB"/>
        </w:rPr>
        <w:t xml:space="preserve">The above mapping and calculation are based on latest Linux </w:t>
      </w:r>
      <w:hyperlink r:id="rId511">
        <w:r w:rsidRPr="75ACB272">
          <w:rPr>
            <w:rStyle w:val="Hyperlink"/>
            <w:lang w:val="en-GB"/>
          </w:rPr>
          <w:t>document</w:t>
        </w:r>
      </w:hyperlink>
      <w:r w:rsidRPr="75ACB272">
        <w:rPr>
          <w:lang w:val="en-GB"/>
        </w:rPr>
        <w:t xml:space="preserve"> and </w:t>
      </w:r>
      <w:hyperlink r:id="rId512">
        <w:r w:rsidRPr="75ACB272">
          <w:rPr>
            <w:rStyle w:val="Hyperlink"/>
            <w:lang w:val="en-GB"/>
          </w:rPr>
          <w:t>source code</w:t>
        </w:r>
      </w:hyperlink>
      <w:r w:rsidRPr="75ACB272">
        <w:rPr>
          <w:lang w:val="en-GB"/>
        </w:rPr>
        <w:t>. As older Linux has used different formula, the future may change.</w:t>
      </w:r>
    </w:p>
    <w:p w14:paraId="274A4D42" w14:textId="377D1E52" w:rsidR="00033AA7" w:rsidRDefault="00033AA7" w:rsidP="00160AA2">
      <w:pPr>
        <w:pStyle w:val="Heading4"/>
      </w:pPr>
      <w:r>
        <w:t>Windows Memory Metrics</w:t>
      </w:r>
    </w:p>
    <w:p w14:paraId="5600F698" w14:textId="0D23DC31" w:rsidR="003A01E5" w:rsidRPr="003A01E5" w:rsidRDefault="003A01E5" w:rsidP="00B117EE">
      <w:pPr>
        <w:rPr>
          <w:lang w:val="en-GB"/>
        </w:rPr>
      </w:pPr>
      <w:r>
        <w:rPr>
          <w:lang w:val="en-GB"/>
        </w:rPr>
        <w:t xml:space="preserve">The units are identical to the </w:t>
      </w:r>
      <w:r w:rsidR="00062CFD">
        <w:rPr>
          <w:lang w:val="en-GB"/>
        </w:rPr>
        <w:t>correspondent counter from Linux, hence not shown.</w:t>
      </w:r>
    </w:p>
    <w:tbl>
      <w:tblPr>
        <w:tblStyle w:val="TableGridLight"/>
        <w:tblW w:w="10485" w:type="dxa"/>
        <w:tblLook w:val="04A0" w:firstRow="1" w:lastRow="0" w:firstColumn="1" w:lastColumn="0" w:noHBand="0" w:noVBand="1"/>
      </w:tblPr>
      <w:tblGrid>
        <w:gridCol w:w="3014"/>
        <w:gridCol w:w="7471"/>
      </w:tblGrid>
      <w:tr w:rsidR="003A01E5" w14:paraId="74315B30" w14:textId="77777777" w:rsidTr="00AB3A08">
        <w:tc>
          <w:tcPr>
            <w:tcW w:w="2689" w:type="dxa"/>
            <w:hideMark/>
          </w:tcPr>
          <w:p w14:paraId="0B594F34" w14:textId="77777777" w:rsidR="003A01E5" w:rsidRDefault="003A01E5" w:rsidP="00B117EE">
            <w:pPr>
              <w:pStyle w:val="Tableheading"/>
            </w:pPr>
            <w:r>
              <w:t xml:space="preserve">Stat Name </w:t>
            </w:r>
          </w:p>
        </w:tc>
        <w:tc>
          <w:tcPr>
            <w:tcW w:w="7796" w:type="dxa"/>
            <w:hideMark/>
          </w:tcPr>
          <w:p w14:paraId="48113988" w14:textId="77777777" w:rsidR="003A01E5" w:rsidRDefault="003A01E5" w:rsidP="00B117EE">
            <w:pPr>
              <w:pStyle w:val="Tableheading"/>
            </w:pPr>
            <w:r>
              <w:t xml:space="preserve">Source </w:t>
            </w:r>
          </w:p>
        </w:tc>
      </w:tr>
      <w:tr w:rsidR="003A01E5" w14:paraId="15218902" w14:textId="77777777" w:rsidTr="00AB3A08">
        <w:tc>
          <w:tcPr>
            <w:tcW w:w="2689" w:type="dxa"/>
            <w:hideMark/>
          </w:tcPr>
          <w:p w14:paraId="2484267E" w14:textId="6ADD2DE2" w:rsidR="003A01E5" w:rsidRDefault="003A01E5" w:rsidP="00B117EE">
            <w:pPr>
              <w:pStyle w:val="Tablecontent"/>
            </w:pPr>
            <w:proofErr w:type="spellStart"/>
            <w:proofErr w:type="gramStart"/>
            <w:r>
              <w:t>guest.contextSwapRate</w:t>
            </w:r>
            <w:proofErr w:type="spellEnd"/>
            <w:proofErr w:type="gramEnd"/>
          </w:p>
        </w:tc>
        <w:tc>
          <w:tcPr>
            <w:tcW w:w="7796" w:type="dxa"/>
            <w:hideMark/>
          </w:tcPr>
          <w:p w14:paraId="3DC7C58A" w14:textId="0374336C" w:rsidR="003A01E5" w:rsidRDefault="003A01E5" w:rsidP="00B117EE">
            <w:pPr>
              <w:pStyle w:val="Tablecontent"/>
            </w:pPr>
            <w:r>
              <w:t xml:space="preserve">Win32_PerfFormattedData_PerfOS_System = @#ContextSwitchesPersec from WMI </w:t>
            </w:r>
          </w:p>
        </w:tc>
      </w:tr>
      <w:tr w:rsidR="003A01E5" w14:paraId="5F004CB7" w14:textId="77777777" w:rsidTr="00AB3A08">
        <w:tc>
          <w:tcPr>
            <w:tcW w:w="2689" w:type="dxa"/>
            <w:hideMark/>
          </w:tcPr>
          <w:p w14:paraId="4291C893" w14:textId="4236325C" w:rsidR="003A01E5" w:rsidRDefault="003A01E5" w:rsidP="00B117EE">
            <w:pPr>
              <w:pStyle w:val="Tablecontent"/>
            </w:pPr>
            <w:proofErr w:type="spellStart"/>
            <w:proofErr w:type="gramStart"/>
            <w:r>
              <w:t>guest.mem.activeFileCache</w:t>
            </w:r>
            <w:proofErr w:type="spellEnd"/>
            <w:proofErr w:type="gramEnd"/>
            <w:r>
              <w:t xml:space="preserve"> </w:t>
            </w:r>
          </w:p>
        </w:tc>
        <w:tc>
          <w:tcPr>
            <w:tcW w:w="7796" w:type="dxa"/>
            <w:hideMark/>
          </w:tcPr>
          <w:p w14:paraId="410C63C8" w14:textId="1BE5690A" w:rsidR="003A01E5" w:rsidRDefault="003A01E5" w:rsidP="00B117EE">
            <w:pPr>
              <w:pStyle w:val="Tablecontent"/>
            </w:pPr>
            <w:r>
              <w:t xml:space="preserve">Win32_PerfRawData_PerfOS_Memory = @#SystemCacheResidentBytes from WMI </w:t>
            </w:r>
          </w:p>
        </w:tc>
      </w:tr>
      <w:tr w:rsidR="003A01E5" w14:paraId="0A3FFA78" w14:textId="77777777" w:rsidTr="00AB3A08">
        <w:tc>
          <w:tcPr>
            <w:tcW w:w="2689" w:type="dxa"/>
            <w:hideMark/>
          </w:tcPr>
          <w:p w14:paraId="298BF1AE" w14:textId="1C4DDDE7" w:rsidR="003A01E5" w:rsidRDefault="003A01E5" w:rsidP="00B117EE">
            <w:pPr>
              <w:pStyle w:val="Tablecontent"/>
            </w:pPr>
            <w:proofErr w:type="spellStart"/>
            <w:proofErr w:type="gramStart"/>
            <w:r>
              <w:t>guest.mem.free</w:t>
            </w:r>
            <w:proofErr w:type="spellEnd"/>
            <w:proofErr w:type="gramEnd"/>
          </w:p>
        </w:tc>
        <w:tc>
          <w:tcPr>
            <w:tcW w:w="7796" w:type="dxa"/>
            <w:hideMark/>
          </w:tcPr>
          <w:p w14:paraId="7E5094D7" w14:textId="4AFB5DF4" w:rsidR="003A01E5" w:rsidRDefault="003A01E5" w:rsidP="00B117EE">
            <w:pPr>
              <w:pStyle w:val="Tablecontent"/>
            </w:pPr>
            <w:r>
              <w:t xml:space="preserve">Win32_PerfRawData_PerfOS_Memory = @#FreeAndZeroPageListBytes from WMI </w:t>
            </w:r>
          </w:p>
        </w:tc>
      </w:tr>
      <w:tr w:rsidR="003A01E5" w14:paraId="01A915EB" w14:textId="77777777" w:rsidTr="00AB3A08">
        <w:tc>
          <w:tcPr>
            <w:tcW w:w="2689" w:type="dxa"/>
            <w:hideMark/>
          </w:tcPr>
          <w:p w14:paraId="53788C15" w14:textId="25351F8D" w:rsidR="003A01E5" w:rsidRDefault="003A01E5" w:rsidP="00B117EE">
            <w:pPr>
              <w:pStyle w:val="Tablecontent"/>
            </w:pPr>
            <w:proofErr w:type="spellStart"/>
            <w:proofErr w:type="gramStart"/>
            <w:r>
              <w:t>guest.mem.physUsable</w:t>
            </w:r>
            <w:proofErr w:type="spellEnd"/>
            <w:proofErr w:type="gramEnd"/>
            <w:r>
              <w:t xml:space="preserve"> </w:t>
            </w:r>
          </w:p>
        </w:tc>
        <w:tc>
          <w:tcPr>
            <w:tcW w:w="7796" w:type="dxa"/>
            <w:hideMark/>
          </w:tcPr>
          <w:p w14:paraId="4F98FBEF" w14:textId="285031C2" w:rsidR="003A01E5" w:rsidRDefault="003A01E5" w:rsidP="00B117EE">
            <w:pPr>
              <w:pStyle w:val="Tablecontent"/>
            </w:pPr>
            <w:r>
              <w:t xml:space="preserve">Win32_OperatingSystem = #TotalVisibleMemorySize from WMI </w:t>
            </w:r>
          </w:p>
        </w:tc>
      </w:tr>
      <w:tr w:rsidR="003A01E5" w14:paraId="782954AB" w14:textId="77777777" w:rsidTr="00AB3A08">
        <w:tc>
          <w:tcPr>
            <w:tcW w:w="2689" w:type="dxa"/>
            <w:hideMark/>
          </w:tcPr>
          <w:p w14:paraId="4EBA99C8" w14:textId="7CD74FC1" w:rsidR="003A01E5" w:rsidRDefault="003A01E5" w:rsidP="00B117EE">
            <w:pPr>
              <w:pStyle w:val="Tablecontent"/>
            </w:pPr>
            <w:proofErr w:type="spellStart"/>
            <w:proofErr w:type="gramStart"/>
            <w:r>
              <w:t>guest.mem.needed</w:t>
            </w:r>
            <w:proofErr w:type="spellEnd"/>
            <w:proofErr w:type="gramEnd"/>
            <w:r>
              <w:t xml:space="preserve"> </w:t>
            </w:r>
          </w:p>
        </w:tc>
        <w:tc>
          <w:tcPr>
            <w:tcW w:w="7796" w:type="dxa"/>
            <w:hideMark/>
          </w:tcPr>
          <w:p w14:paraId="1B0980F2" w14:textId="79BD3CBE" w:rsidR="003A01E5" w:rsidRDefault="003A01E5" w:rsidP="00B117EE">
            <w:pPr>
              <w:pStyle w:val="Tablecontent"/>
            </w:pPr>
            <w:proofErr w:type="spellStart"/>
            <w:proofErr w:type="gramStart"/>
            <w:r>
              <w:t>guest.mem.physUsable</w:t>
            </w:r>
            <w:proofErr w:type="spellEnd"/>
            <w:proofErr w:type="gramEnd"/>
            <w:r>
              <w:t xml:space="preserve"> - max(0, UNNEEDED_BYTES - 5% of </w:t>
            </w:r>
            <w:proofErr w:type="spellStart"/>
            <w:r>
              <w:t>guest.mem.physUsable</w:t>
            </w:r>
            <w:proofErr w:type="spellEnd"/>
            <w:r>
              <w:t xml:space="preserve">), </w:t>
            </w:r>
          </w:p>
          <w:p w14:paraId="129B8A62" w14:textId="59EF29C1" w:rsidR="003A01E5" w:rsidRDefault="003A01E5" w:rsidP="00B117EE">
            <w:pPr>
              <w:pStyle w:val="Tablecontent"/>
            </w:pPr>
            <w:r>
              <w:t xml:space="preserve">where UNNEEDED_BYTES = "Win32_PerfRawData_PerfOS_Memory =@#FreeAndZeroPageListBytes" + "Win32_PerfRawData_PerfOS_Memory =@#StandbyCacheReserveBytes" </w:t>
            </w:r>
          </w:p>
        </w:tc>
      </w:tr>
      <w:tr w:rsidR="003A01E5" w14:paraId="6F82D8EB" w14:textId="77777777" w:rsidTr="00AB3A08">
        <w:tc>
          <w:tcPr>
            <w:tcW w:w="2689" w:type="dxa"/>
            <w:hideMark/>
          </w:tcPr>
          <w:p w14:paraId="64A21470" w14:textId="1059D661" w:rsidR="003A01E5" w:rsidRDefault="003A01E5" w:rsidP="00B117EE">
            <w:pPr>
              <w:pStyle w:val="Tablecontent"/>
            </w:pPr>
            <w:proofErr w:type="spellStart"/>
            <w:proofErr w:type="gramStart"/>
            <w:r>
              <w:t>guest.page</w:t>
            </w:r>
            <w:proofErr w:type="gramEnd"/>
            <w:r>
              <w:t>.inRate</w:t>
            </w:r>
            <w:proofErr w:type="spellEnd"/>
            <w:r>
              <w:t xml:space="preserve"> </w:t>
            </w:r>
          </w:p>
        </w:tc>
        <w:tc>
          <w:tcPr>
            <w:tcW w:w="7796" w:type="dxa"/>
            <w:hideMark/>
          </w:tcPr>
          <w:p w14:paraId="74948817" w14:textId="16B39BFF" w:rsidR="003A01E5" w:rsidRDefault="003A01E5" w:rsidP="00B117EE">
            <w:pPr>
              <w:pStyle w:val="Tablecontent"/>
            </w:pPr>
            <w:r>
              <w:t xml:space="preserve">Win32_PerfFormattedData_PerfOS_Memory = @#PagesInputPersec from WMI </w:t>
            </w:r>
          </w:p>
        </w:tc>
      </w:tr>
      <w:tr w:rsidR="003A01E5" w14:paraId="1FA5CFF0" w14:textId="77777777" w:rsidTr="00AB3A08">
        <w:tc>
          <w:tcPr>
            <w:tcW w:w="2689" w:type="dxa"/>
            <w:hideMark/>
          </w:tcPr>
          <w:p w14:paraId="09C89BE9" w14:textId="51DE0E44" w:rsidR="003A01E5" w:rsidRDefault="003A01E5" w:rsidP="00B117EE">
            <w:pPr>
              <w:pStyle w:val="Tablecontent"/>
            </w:pPr>
            <w:proofErr w:type="spellStart"/>
            <w:proofErr w:type="gramStart"/>
            <w:r>
              <w:t>guest.page</w:t>
            </w:r>
            <w:proofErr w:type="gramEnd"/>
            <w:r>
              <w:t>.outRate</w:t>
            </w:r>
            <w:proofErr w:type="spellEnd"/>
          </w:p>
        </w:tc>
        <w:tc>
          <w:tcPr>
            <w:tcW w:w="7796" w:type="dxa"/>
            <w:hideMark/>
          </w:tcPr>
          <w:p w14:paraId="7883A9CC" w14:textId="1DE28922" w:rsidR="003A01E5" w:rsidRDefault="003A01E5" w:rsidP="00B117EE">
            <w:pPr>
              <w:pStyle w:val="Tablecontent"/>
            </w:pPr>
            <w:r>
              <w:t xml:space="preserve">Win32_PerfFormattedData_PerfOS_Memory = @#PagesOutputPersec from WMI </w:t>
            </w:r>
          </w:p>
        </w:tc>
      </w:tr>
      <w:tr w:rsidR="003A01E5" w14:paraId="223AA926" w14:textId="77777777" w:rsidTr="00AB3A08">
        <w:tc>
          <w:tcPr>
            <w:tcW w:w="2689" w:type="dxa"/>
            <w:hideMark/>
          </w:tcPr>
          <w:p w14:paraId="3726E395" w14:textId="0B76DA76" w:rsidR="003A01E5" w:rsidRDefault="003A01E5" w:rsidP="00B117EE">
            <w:pPr>
              <w:pStyle w:val="Tablecontent"/>
            </w:pPr>
            <w:proofErr w:type="spellStart"/>
            <w:proofErr w:type="gramStart"/>
            <w:r>
              <w:t>guest.swap</w:t>
            </w:r>
            <w:proofErr w:type="gramEnd"/>
            <w:r>
              <w:t>.spaceRemaining</w:t>
            </w:r>
            <w:proofErr w:type="spellEnd"/>
          </w:p>
        </w:tc>
        <w:tc>
          <w:tcPr>
            <w:tcW w:w="7796" w:type="dxa"/>
            <w:hideMark/>
          </w:tcPr>
          <w:p w14:paraId="108FC6B7" w14:textId="6D970392" w:rsidR="003A01E5" w:rsidRDefault="003A01E5" w:rsidP="00B117EE">
            <w:pPr>
              <w:pStyle w:val="Tablecontent"/>
            </w:pPr>
            <w:r>
              <w:t>(</w:t>
            </w:r>
            <w:proofErr w:type="gramStart"/>
            <w:r>
              <w:t>maximum</w:t>
            </w:r>
            <w:proofErr w:type="gramEnd"/>
            <w:r>
              <w:t xml:space="preserve"> possible - used) swap space </w:t>
            </w:r>
          </w:p>
        </w:tc>
      </w:tr>
      <w:tr w:rsidR="003A01E5" w14:paraId="676F3371" w14:textId="77777777" w:rsidTr="00AB3A08">
        <w:tc>
          <w:tcPr>
            <w:tcW w:w="2689" w:type="dxa"/>
            <w:hideMark/>
          </w:tcPr>
          <w:p w14:paraId="3F77D9CA" w14:textId="08BE0DD2" w:rsidR="003A01E5" w:rsidRDefault="003A01E5" w:rsidP="00B117EE">
            <w:pPr>
              <w:pStyle w:val="Tablecontent"/>
            </w:pPr>
            <w:proofErr w:type="spellStart"/>
            <w:proofErr w:type="gramStart"/>
            <w:r>
              <w:t>guest.page</w:t>
            </w:r>
            <w:proofErr w:type="gramEnd"/>
            <w:r>
              <w:t>.size</w:t>
            </w:r>
            <w:proofErr w:type="spellEnd"/>
          </w:p>
        </w:tc>
        <w:tc>
          <w:tcPr>
            <w:tcW w:w="7796" w:type="dxa"/>
            <w:hideMark/>
          </w:tcPr>
          <w:p w14:paraId="19E126C6" w14:textId="77777777" w:rsidR="003A01E5" w:rsidRDefault="009952CB" w:rsidP="00B117EE">
            <w:pPr>
              <w:pStyle w:val="Tablecontent"/>
            </w:pPr>
            <w:hyperlink r:id="rId513" w:history="1">
              <w:proofErr w:type="spellStart"/>
              <w:r w:rsidR="003A01E5">
                <w:rPr>
                  <w:rStyle w:val="Hyperlink"/>
                </w:rPr>
                <w:t>SYSTEM_INFO.dwPageSize</w:t>
              </w:r>
              <w:proofErr w:type="spellEnd"/>
            </w:hyperlink>
            <w:r w:rsidR="003A01E5">
              <w:t xml:space="preserve"> returned by </w:t>
            </w:r>
            <w:hyperlink r:id="rId514" w:history="1">
              <w:proofErr w:type="spellStart"/>
              <w:proofErr w:type="gramStart"/>
              <w:r w:rsidR="003A01E5">
                <w:rPr>
                  <w:rStyle w:val="Hyperlink"/>
                </w:rPr>
                <w:t>GetSystemInfo</w:t>
              </w:r>
              <w:proofErr w:type="spellEnd"/>
              <w:r w:rsidR="003A01E5">
                <w:rPr>
                  <w:rStyle w:val="Hyperlink"/>
                </w:rPr>
                <w:t>(</w:t>
              </w:r>
              <w:proofErr w:type="gramEnd"/>
              <w:r w:rsidR="003A01E5">
                <w:rPr>
                  <w:rStyle w:val="Hyperlink"/>
                </w:rPr>
                <w:t>)</w:t>
              </w:r>
            </w:hyperlink>
            <w:r w:rsidR="003A01E5">
              <w:t xml:space="preserve"> </w:t>
            </w:r>
          </w:p>
        </w:tc>
      </w:tr>
      <w:tr w:rsidR="003A01E5" w14:paraId="768BE8BD" w14:textId="77777777" w:rsidTr="00AB3A08">
        <w:tc>
          <w:tcPr>
            <w:tcW w:w="2689" w:type="dxa"/>
            <w:hideMark/>
          </w:tcPr>
          <w:p w14:paraId="301568FE" w14:textId="696BB93C" w:rsidR="003A01E5" w:rsidRDefault="003A01E5" w:rsidP="00B117EE">
            <w:pPr>
              <w:pStyle w:val="Tablecontent"/>
            </w:pPr>
            <w:proofErr w:type="spellStart"/>
            <w:proofErr w:type="gramStart"/>
            <w:r>
              <w:t>guest.hugePage.size</w:t>
            </w:r>
            <w:proofErr w:type="spellEnd"/>
            <w:proofErr w:type="gramEnd"/>
          </w:p>
        </w:tc>
        <w:tc>
          <w:tcPr>
            <w:tcW w:w="7796" w:type="dxa"/>
            <w:hideMark/>
          </w:tcPr>
          <w:p w14:paraId="2FCC2C43" w14:textId="77777777" w:rsidR="003A01E5" w:rsidRDefault="009952CB" w:rsidP="00B117EE">
            <w:pPr>
              <w:pStyle w:val="Tablecontent"/>
            </w:pPr>
            <w:hyperlink r:id="rId515" w:history="1">
              <w:proofErr w:type="spellStart"/>
              <w:proofErr w:type="gramStart"/>
              <w:r w:rsidR="003A01E5">
                <w:rPr>
                  <w:rStyle w:val="Hyperlink"/>
                </w:rPr>
                <w:t>GetLargePageMinimum</w:t>
              </w:r>
              <w:proofErr w:type="spellEnd"/>
              <w:r w:rsidR="003A01E5">
                <w:rPr>
                  <w:rStyle w:val="Hyperlink"/>
                </w:rPr>
                <w:t>(</w:t>
              </w:r>
              <w:proofErr w:type="gramEnd"/>
              <w:r w:rsidR="003A01E5">
                <w:rPr>
                  <w:rStyle w:val="Hyperlink"/>
                </w:rPr>
                <w:t>)</w:t>
              </w:r>
            </w:hyperlink>
            <w:r w:rsidR="003A01E5">
              <w:t xml:space="preserve"> </w:t>
            </w:r>
          </w:p>
        </w:tc>
      </w:tr>
      <w:tr w:rsidR="003A01E5" w14:paraId="072790FC" w14:textId="77777777" w:rsidTr="00AB3A08">
        <w:tc>
          <w:tcPr>
            <w:tcW w:w="2689" w:type="dxa"/>
          </w:tcPr>
          <w:p w14:paraId="1E8C5A3B" w14:textId="0FB0E437" w:rsidR="003A01E5" w:rsidRDefault="003A01E5" w:rsidP="00B117EE">
            <w:pPr>
              <w:pStyle w:val="Tablecontent"/>
            </w:pPr>
            <w:proofErr w:type="spellStart"/>
            <w:proofErr w:type="gramStart"/>
            <w:r>
              <w:t>guest.mem.neededReservation</w:t>
            </w:r>
            <w:proofErr w:type="spellEnd"/>
            <w:proofErr w:type="gramEnd"/>
            <w:r>
              <w:t xml:space="preserve"> </w:t>
            </w:r>
          </w:p>
        </w:tc>
        <w:tc>
          <w:tcPr>
            <w:tcW w:w="7796" w:type="dxa"/>
          </w:tcPr>
          <w:p w14:paraId="096E4D3F" w14:textId="102FC589" w:rsidR="003A01E5" w:rsidRDefault="003A01E5" w:rsidP="00B117EE">
            <w:pPr>
              <w:pStyle w:val="Tablecontent"/>
            </w:pPr>
            <w:r>
              <w:t>5% of "</w:t>
            </w:r>
            <w:proofErr w:type="spellStart"/>
            <w:proofErr w:type="gramStart"/>
            <w:r>
              <w:t>guest.mem.physUsable</w:t>
            </w:r>
            <w:proofErr w:type="spellEnd"/>
            <w:proofErr w:type="gramEnd"/>
            <w:r>
              <w:t xml:space="preserve">" </w:t>
            </w:r>
          </w:p>
        </w:tc>
      </w:tr>
      <w:tr w:rsidR="003A01E5" w14:paraId="4200FAB2" w14:textId="77777777" w:rsidTr="00AB3A08">
        <w:tc>
          <w:tcPr>
            <w:tcW w:w="2689" w:type="dxa"/>
          </w:tcPr>
          <w:p w14:paraId="2183F13B" w14:textId="3A9E537C" w:rsidR="003A01E5" w:rsidRDefault="003A01E5" w:rsidP="00B117EE">
            <w:pPr>
              <w:pStyle w:val="Tablecontent"/>
            </w:pPr>
            <w:proofErr w:type="spellStart"/>
            <w:proofErr w:type="gramStart"/>
            <w:r>
              <w:t>guest.mem.availableToMm</w:t>
            </w:r>
            <w:proofErr w:type="spellEnd"/>
            <w:proofErr w:type="gramEnd"/>
          </w:p>
        </w:tc>
        <w:tc>
          <w:tcPr>
            <w:tcW w:w="7796" w:type="dxa"/>
          </w:tcPr>
          <w:p w14:paraId="5DCA20E6" w14:textId="6C318947" w:rsidR="003A01E5" w:rsidRDefault="003A01E5" w:rsidP="00B117EE">
            <w:pPr>
              <w:pStyle w:val="Tablecontent"/>
            </w:pPr>
            <w:r>
              <w:t xml:space="preserve">Win32_PerfRawData_PerfOS_Memory = @#AvailableBytes from WMI </w:t>
            </w:r>
          </w:p>
        </w:tc>
      </w:tr>
      <w:tr w:rsidR="003A01E5" w14:paraId="1F26E2B8" w14:textId="77777777" w:rsidTr="00AB3A08">
        <w:tc>
          <w:tcPr>
            <w:tcW w:w="2689" w:type="dxa"/>
          </w:tcPr>
          <w:p w14:paraId="0C0F9C64" w14:textId="31D47F7E" w:rsidR="003A01E5" w:rsidRDefault="003A01E5" w:rsidP="00B117EE">
            <w:pPr>
              <w:pStyle w:val="Tablecontent"/>
            </w:pPr>
            <w:proofErr w:type="spellStart"/>
            <w:proofErr w:type="gramStart"/>
            <w:r>
              <w:t>guest.mem.standby</w:t>
            </w:r>
            <w:proofErr w:type="gramEnd"/>
            <w:r>
              <w:t>.normal</w:t>
            </w:r>
            <w:proofErr w:type="spellEnd"/>
          </w:p>
        </w:tc>
        <w:tc>
          <w:tcPr>
            <w:tcW w:w="7796" w:type="dxa"/>
          </w:tcPr>
          <w:p w14:paraId="4DEF4D58" w14:textId="402BC5A9" w:rsidR="003A01E5" w:rsidRDefault="003A01E5" w:rsidP="00B117EE">
            <w:pPr>
              <w:pStyle w:val="Tablecontent"/>
            </w:pPr>
            <w:r>
              <w:t xml:space="preserve">Win32_PerfRawData_PerfOS_Memory = @#StandbyCacheNormalPriorityBytes from WMI </w:t>
            </w:r>
          </w:p>
        </w:tc>
      </w:tr>
      <w:tr w:rsidR="003A01E5" w14:paraId="0434527D" w14:textId="77777777" w:rsidTr="00AB3A08">
        <w:tc>
          <w:tcPr>
            <w:tcW w:w="2689" w:type="dxa"/>
          </w:tcPr>
          <w:p w14:paraId="7C255081" w14:textId="664D452C" w:rsidR="003A01E5" w:rsidRDefault="003A01E5" w:rsidP="00B117EE">
            <w:pPr>
              <w:pStyle w:val="Tablecontent"/>
            </w:pPr>
            <w:proofErr w:type="spellStart"/>
            <w:proofErr w:type="gramStart"/>
            <w:r>
              <w:t>guest.mem.standby</w:t>
            </w:r>
            <w:proofErr w:type="gramEnd"/>
            <w:r>
              <w:t>.reserve</w:t>
            </w:r>
            <w:proofErr w:type="spellEnd"/>
          </w:p>
        </w:tc>
        <w:tc>
          <w:tcPr>
            <w:tcW w:w="7796" w:type="dxa"/>
          </w:tcPr>
          <w:p w14:paraId="3E8E6225" w14:textId="3D6398ED" w:rsidR="003A01E5" w:rsidRDefault="003A01E5" w:rsidP="00B117EE">
            <w:pPr>
              <w:pStyle w:val="Tablecontent"/>
            </w:pPr>
            <w:r>
              <w:t xml:space="preserve">Win32_PerfRawData_PerfOS_Memory = @#StandbyCacheReserveBytes from WMI </w:t>
            </w:r>
          </w:p>
        </w:tc>
      </w:tr>
      <w:tr w:rsidR="003A01E5" w14:paraId="09B04B61" w14:textId="77777777" w:rsidTr="00AB3A08">
        <w:tc>
          <w:tcPr>
            <w:tcW w:w="2689" w:type="dxa"/>
          </w:tcPr>
          <w:p w14:paraId="32D01FBF" w14:textId="4B486E27" w:rsidR="003A01E5" w:rsidRDefault="003A01E5" w:rsidP="00B117EE">
            <w:pPr>
              <w:pStyle w:val="Tablecontent"/>
            </w:pPr>
            <w:proofErr w:type="spellStart"/>
            <w:proofErr w:type="gramStart"/>
            <w:r>
              <w:t>guest.mem.standby</w:t>
            </w:r>
            <w:proofErr w:type="gramEnd"/>
            <w:r>
              <w:t>.core</w:t>
            </w:r>
            <w:proofErr w:type="spellEnd"/>
          </w:p>
        </w:tc>
        <w:tc>
          <w:tcPr>
            <w:tcW w:w="7796" w:type="dxa"/>
          </w:tcPr>
          <w:p w14:paraId="755EAC7D" w14:textId="34B6A490" w:rsidR="003A01E5" w:rsidRDefault="003A01E5" w:rsidP="00B117EE">
            <w:pPr>
              <w:pStyle w:val="Tablecontent"/>
            </w:pPr>
            <w:r>
              <w:t xml:space="preserve">Win32_PerfRawData_PerfOS_Memory = @#StandbyCacheCoreBytes from WMI </w:t>
            </w:r>
          </w:p>
        </w:tc>
      </w:tr>
      <w:tr w:rsidR="003A01E5" w14:paraId="78AFB2ED" w14:textId="77777777" w:rsidTr="00AB3A08">
        <w:tc>
          <w:tcPr>
            <w:tcW w:w="2689" w:type="dxa"/>
          </w:tcPr>
          <w:p w14:paraId="7ED2F128" w14:textId="0770198C" w:rsidR="003A01E5" w:rsidRDefault="003A01E5" w:rsidP="00B117EE">
            <w:pPr>
              <w:pStyle w:val="Tablecontent"/>
            </w:pPr>
            <w:proofErr w:type="spellStart"/>
            <w:proofErr w:type="gramStart"/>
            <w:r>
              <w:t>guest.mem.modifiedPages</w:t>
            </w:r>
            <w:proofErr w:type="spellEnd"/>
            <w:proofErr w:type="gramEnd"/>
          </w:p>
        </w:tc>
        <w:tc>
          <w:tcPr>
            <w:tcW w:w="7796" w:type="dxa"/>
          </w:tcPr>
          <w:p w14:paraId="7D7A8955" w14:textId="7290D59D" w:rsidR="003A01E5" w:rsidRDefault="003A01E5" w:rsidP="00B117EE">
            <w:pPr>
              <w:pStyle w:val="Tablecontent"/>
            </w:pPr>
            <w:r>
              <w:t xml:space="preserve">Win32_PerfRawData_PerfOS_Memory = @#ModifiedPageListBytes from WMI </w:t>
            </w:r>
          </w:p>
        </w:tc>
      </w:tr>
    </w:tbl>
    <w:p w14:paraId="706C8954" w14:textId="4DAB4816" w:rsidR="00650F4A" w:rsidRDefault="00BC492D" w:rsidP="00160AA2">
      <w:pPr>
        <w:pStyle w:val="Heading4"/>
      </w:pPr>
      <w:r>
        <w:t>Linux CPU and Disk Metrics</w:t>
      </w:r>
    </w:p>
    <w:tbl>
      <w:tblPr>
        <w:tblStyle w:val="TableGridLight"/>
        <w:tblW w:w="10485" w:type="dxa"/>
        <w:tblLook w:val="04A0" w:firstRow="1" w:lastRow="0" w:firstColumn="1" w:lastColumn="0" w:noHBand="0" w:noVBand="1"/>
      </w:tblPr>
      <w:tblGrid>
        <w:gridCol w:w="2783"/>
        <w:gridCol w:w="6526"/>
        <w:gridCol w:w="1176"/>
      </w:tblGrid>
      <w:tr w:rsidR="00E16151" w14:paraId="057CB365" w14:textId="77777777" w:rsidTr="00EE1E6B">
        <w:tc>
          <w:tcPr>
            <w:tcW w:w="0" w:type="auto"/>
            <w:hideMark/>
          </w:tcPr>
          <w:p w14:paraId="5EAA3CCB" w14:textId="77777777" w:rsidR="00E16151" w:rsidRDefault="00E16151" w:rsidP="00B117EE">
            <w:pPr>
              <w:pStyle w:val="Tableheading"/>
              <w:rPr>
                <w:lang w:eastAsia="en-SG"/>
              </w:rPr>
            </w:pPr>
            <w:r>
              <w:t xml:space="preserve">Name </w:t>
            </w:r>
          </w:p>
        </w:tc>
        <w:tc>
          <w:tcPr>
            <w:tcW w:w="0" w:type="auto"/>
            <w:hideMark/>
          </w:tcPr>
          <w:p w14:paraId="2D7E689D" w14:textId="77777777" w:rsidR="00E16151" w:rsidRDefault="00E16151" w:rsidP="00B117EE">
            <w:pPr>
              <w:pStyle w:val="Tableheading"/>
            </w:pPr>
            <w:r>
              <w:t xml:space="preserve">Source </w:t>
            </w:r>
          </w:p>
        </w:tc>
        <w:tc>
          <w:tcPr>
            <w:tcW w:w="1176" w:type="dxa"/>
            <w:hideMark/>
          </w:tcPr>
          <w:p w14:paraId="65800BA6" w14:textId="77777777" w:rsidR="00E16151" w:rsidRDefault="00E16151" w:rsidP="00B117EE">
            <w:pPr>
              <w:pStyle w:val="Tableheading"/>
            </w:pPr>
            <w:r>
              <w:t xml:space="preserve">Unit </w:t>
            </w:r>
          </w:p>
        </w:tc>
      </w:tr>
      <w:tr w:rsidR="00E16151" w14:paraId="68997343" w14:textId="77777777" w:rsidTr="00EE1E6B">
        <w:tc>
          <w:tcPr>
            <w:tcW w:w="0" w:type="auto"/>
            <w:hideMark/>
          </w:tcPr>
          <w:p w14:paraId="1BFAD8F9" w14:textId="4C78288E" w:rsidR="00E16151" w:rsidRDefault="00E16151" w:rsidP="00B117EE">
            <w:pPr>
              <w:pStyle w:val="Tablecontent"/>
            </w:pPr>
            <w:proofErr w:type="spellStart"/>
            <w:proofErr w:type="gramStart"/>
            <w:r>
              <w:t>guest.cpu.runQueue</w:t>
            </w:r>
            <w:proofErr w:type="spellEnd"/>
            <w:proofErr w:type="gramEnd"/>
          </w:p>
        </w:tc>
        <w:tc>
          <w:tcPr>
            <w:tcW w:w="0" w:type="auto"/>
            <w:hideMark/>
          </w:tcPr>
          <w:p w14:paraId="3DC2C8C2" w14:textId="77777777" w:rsidR="00E16151" w:rsidRDefault="00E16151" w:rsidP="00B117EE">
            <w:pPr>
              <w:pStyle w:val="Tablecontent"/>
            </w:pPr>
            <w:r>
              <w:t>"</w:t>
            </w:r>
            <w:proofErr w:type="spellStart"/>
            <w:proofErr w:type="gramStart"/>
            <w:r>
              <w:t>procs</w:t>
            </w:r>
            <w:proofErr w:type="gramEnd"/>
            <w:r>
              <w:t>_running</w:t>
            </w:r>
            <w:proofErr w:type="spellEnd"/>
            <w:r>
              <w:t xml:space="preserve">" from /proc/stat </w:t>
            </w:r>
          </w:p>
        </w:tc>
        <w:tc>
          <w:tcPr>
            <w:tcW w:w="1176" w:type="dxa"/>
            <w:hideMark/>
          </w:tcPr>
          <w:p w14:paraId="749C9A15" w14:textId="61AA9E47" w:rsidR="00E16151" w:rsidRDefault="00E16151" w:rsidP="00B117EE">
            <w:pPr>
              <w:pStyle w:val="Tablecontent"/>
            </w:pPr>
            <w:r>
              <w:t>Number</w:t>
            </w:r>
            <w:r w:rsidR="00701ED4">
              <w:t xml:space="preserve"> </w:t>
            </w:r>
          </w:p>
        </w:tc>
      </w:tr>
      <w:tr w:rsidR="00E16151" w14:paraId="7123BAE7" w14:textId="77777777" w:rsidTr="00EE1E6B">
        <w:tc>
          <w:tcPr>
            <w:tcW w:w="0" w:type="auto"/>
            <w:hideMark/>
          </w:tcPr>
          <w:p w14:paraId="61E7D211" w14:textId="38B8A72E" w:rsidR="00E16151" w:rsidRDefault="00E16151" w:rsidP="00B117EE">
            <w:pPr>
              <w:pStyle w:val="Tablecontent"/>
            </w:pPr>
            <w:proofErr w:type="spellStart"/>
            <w:proofErr w:type="gramStart"/>
            <w:r>
              <w:lastRenderedPageBreak/>
              <w:t>guest.disk</w:t>
            </w:r>
            <w:proofErr w:type="gramEnd"/>
            <w:r>
              <w:t>.requestQueue</w:t>
            </w:r>
            <w:proofErr w:type="spellEnd"/>
          </w:p>
        </w:tc>
        <w:tc>
          <w:tcPr>
            <w:tcW w:w="0" w:type="auto"/>
            <w:hideMark/>
          </w:tcPr>
          <w:p w14:paraId="6C2D973E" w14:textId="77777777" w:rsidR="00E16151" w:rsidRDefault="00E16151" w:rsidP="00B117EE">
            <w:pPr>
              <w:pStyle w:val="Tablecontent"/>
            </w:pPr>
            <w:r>
              <w:t>Sum of pending IOs from /proc/</w:t>
            </w:r>
            <w:proofErr w:type="spellStart"/>
            <w:r>
              <w:t>diskstats</w:t>
            </w:r>
            <w:proofErr w:type="spellEnd"/>
            <w:r>
              <w:t xml:space="preserve"> across all active block devices </w:t>
            </w:r>
          </w:p>
        </w:tc>
        <w:tc>
          <w:tcPr>
            <w:tcW w:w="1176" w:type="dxa"/>
            <w:hideMark/>
          </w:tcPr>
          <w:p w14:paraId="2C101CBC" w14:textId="78A09AF5" w:rsidR="00E16151" w:rsidRDefault="00E16151" w:rsidP="00B117EE">
            <w:pPr>
              <w:pStyle w:val="Tablecontent"/>
            </w:pPr>
            <w:r>
              <w:t>Number</w:t>
            </w:r>
            <w:r w:rsidR="00701ED4">
              <w:t xml:space="preserve"> </w:t>
            </w:r>
          </w:p>
        </w:tc>
      </w:tr>
      <w:tr w:rsidR="00E16151" w14:paraId="7B44A4C3" w14:textId="77777777" w:rsidTr="00EE1E6B">
        <w:tc>
          <w:tcPr>
            <w:tcW w:w="0" w:type="auto"/>
            <w:hideMark/>
          </w:tcPr>
          <w:p w14:paraId="02C619CC" w14:textId="1EF25027" w:rsidR="00E16151" w:rsidRDefault="00E16151" w:rsidP="00B117EE">
            <w:pPr>
              <w:pStyle w:val="Tablecontent"/>
            </w:pPr>
            <w:proofErr w:type="spellStart"/>
            <w:proofErr w:type="gramStart"/>
            <w:r>
              <w:t>guest.disk</w:t>
            </w:r>
            <w:proofErr w:type="gramEnd"/>
            <w:r>
              <w:t>.requestQueueAvg</w:t>
            </w:r>
            <w:proofErr w:type="spellEnd"/>
          </w:p>
        </w:tc>
        <w:tc>
          <w:tcPr>
            <w:tcW w:w="0" w:type="auto"/>
            <w:hideMark/>
          </w:tcPr>
          <w:p w14:paraId="7ADE80C0" w14:textId="77777777" w:rsidR="00E16151" w:rsidRDefault="00E16151" w:rsidP="00B117EE">
            <w:pPr>
              <w:pStyle w:val="Tablecontent"/>
            </w:pPr>
            <w:r>
              <w:t xml:space="preserve">Sum of weighted time deltas across all active block devices </w:t>
            </w:r>
          </w:p>
        </w:tc>
        <w:tc>
          <w:tcPr>
            <w:tcW w:w="1176" w:type="dxa"/>
            <w:hideMark/>
          </w:tcPr>
          <w:p w14:paraId="44FE3BD4" w14:textId="44027B1F" w:rsidR="00E16151" w:rsidRDefault="00E16151" w:rsidP="00B117EE">
            <w:pPr>
              <w:pStyle w:val="Tablecontent"/>
            </w:pPr>
            <w:r>
              <w:t>Number</w:t>
            </w:r>
            <w:r w:rsidR="00701ED4">
              <w:t xml:space="preserve"> </w:t>
            </w:r>
          </w:p>
        </w:tc>
      </w:tr>
    </w:tbl>
    <w:p w14:paraId="65C61537" w14:textId="0EB1C933" w:rsidR="00606C73" w:rsidRPr="0099149A" w:rsidRDefault="0099149A" w:rsidP="00160AA2">
      <w:pPr>
        <w:pStyle w:val="Heading4"/>
      </w:pPr>
      <w:r>
        <w:t>Windows CPU and Disk Metrics</w:t>
      </w:r>
    </w:p>
    <w:tbl>
      <w:tblPr>
        <w:tblStyle w:val="TableGridLight"/>
        <w:tblW w:w="0" w:type="auto"/>
        <w:tblLook w:val="04A0" w:firstRow="1" w:lastRow="0" w:firstColumn="1" w:lastColumn="0" w:noHBand="0" w:noVBand="1"/>
      </w:tblPr>
      <w:tblGrid>
        <w:gridCol w:w="2257"/>
        <w:gridCol w:w="8199"/>
      </w:tblGrid>
      <w:tr w:rsidR="00062CFD" w:rsidRPr="00606C73" w14:paraId="2478C1CC" w14:textId="77777777" w:rsidTr="00EE1E6B">
        <w:tc>
          <w:tcPr>
            <w:tcW w:w="0" w:type="auto"/>
            <w:hideMark/>
          </w:tcPr>
          <w:p w14:paraId="03EEA4F7" w14:textId="77777777" w:rsidR="00062CFD" w:rsidRPr="00606C73" w:rsidRDefault="00062CFD" w:rsidP="00B117EE">
            <w:pPr>
              <w:pStyle w:val="Tableheading"/>
            </w:pPr>
            <w:r w:rsidRPr="00606C73">
              <w:t xml:space="preserve">Stat Name </w:t>
            </w:r>
          </w:p>
        </w:tc>
        <w:tc>
          <w:tcPr>
            <w:tcW w:w="0" w:type="auto"/>
            <w:hideMark/>
          </w:tcPr>
          <w:p w14:paraId="004AD036" w14:textId="77777777" w:rsidR="00062CFD" w:rsidRPr="00606C73" w:rsidRDefault="00062CFD" w:rsidP="00B117EE">
            <w:pPr>
              <w:pStyle w:val="Tableheading"/>
            </w:pPr>
            <w:r w:rsidRPr="00606C73">
              <w:t xml:space="preserve">Source </w:t>
            </w:r>
          </w:p>
        </w:tc>
      </w:tr>
      <w:tr w:rsidR="00062CFD" w:rsidRPr="00606C73" w14:paraId="273817DF" w14:textId="77777777" w:rsidTr="00EE1E6B">
        <w:tc>
          <w:tcPr>
            <w:tcW w:w="0" w:type="auto"/>
            <w:hideMark/>
          </w:tcPr>
          <w:p w14:paraId="47AF86A0" w14:textId="073FE3DD" w:rsidR="00062CFD" w:rsidRPr="00606C73" w:rsidRDefault="00062CFD" w:rsidP="00B117EE">
            <w:pPr>
              <w:pStyle w:val="Tablecontent"/>
            </w:pPr>
            <w:proofErr w:type="spellStart"/>
            <w:proofErr w:type="gramStart"/>
            <w:r w:rsidRPr="00606C73">
              <w:t>guest.processor</w:t>
            </w:r>
            <w:proofErr w:type="gramEnd"/>
            <w:r w:rsidRPr="00606C73">
              <w:t>.queue</w:t>
            </w:r>
            <w:proofErr w:type="spellEnd"/>
          </w:p>
        </w:tc>
        <w:tc>
          <w:tcPr>
            <w:tcW w:w="0" w:type="auto"/>
            <w:hideMark/>
          </w:tcPr>
          <w:p w14:paraId="4888A80E" w14:textId="1189DF4E" w:rsidR="00062CFD" w:rsidRPr="00606C73" w:rsidRDefault="00062CFD" w:rsidP="00B117EE">
            <w:pPr>
              <w:pStyle w:val="Tablecontent"/>
            </w:pPr>
            <w:r w:rsidRPr="00606C73">
              <w:t>Win32_PerfFormattedData_PerfOS_System</w:t>
            </w:r>
            <w:r>
              <w:t xml:space="preserve"> </w:t>
            </w:r>
            <w:r w:rsidRPr="00606C73">
              <w:t>=</w:t>
            </w:r>
            <w:r>
              <w:t xml:space="preserve"> </w:t>
            </w:r>
            <w:r w:rsidRPr="00606C73">
              <w:t xml:space="preserve">@#ProcessorQueueLength from WMI </w:t>
            </w:r>
          </w:p>
        </w:tc>
      </w:tr>
      <w:tr w:rsidR="00062CFD" w:rsidRPr="00606C73" w14:paraId="3695DEA3" w14:textId="77777777" w:rsidTr="00EE1E6B">
        <w:tc>
          <w:tcPr>
            <w:tcW w:w="0" w:type="auto"/>
            <w:hideMark/>
          </w:tcPr>
          <w:p w14:paraId="2DF89330" w14:textId="33BD7B3F" w:rsidR="00062CFD" w:rsidRPr="00606C73" w:rsidRDefault="00062CFD" w:rsidP="00B117EE">
            <w:pPr>
              <w:pStyle w:val="Tablecontent"/>
            </w:pPr>
            <w:proofErr w:type="spellStart"/>
            <w:proofErr w:type="gramStart"/>
            <w:r w:rsidRPr="00606C73">
              <w:t>guest.disk</w:t>
            </w:r>
            <w:proofErr w:type="gramEnd"/>
            <w:r w:rsidRPr="00606C73">
              <w:t>.queue</w:t>
            </w:r>
            <w:proofErr w:type="spellEnd"/>
          </w:p>
        </w:tc>
        <w:tc>
          <w:tcPr>
            <w:tcW w:w="0" w:type="auto"/>
            <w:hideMark/>
          </w:tcPr>
          <w:p w14:paraId="35381984" w14:textId="027D4127" w:rsidR="00062CFD" w:rsidRPr="00606C73" w:rsidRDefault="00062CFD" w:rsidP="00B117EE">
            <w:pPr>
              <w:pStyle w:val="Tablecontent"/>
            </w:pPr>
            <w:r w:rsidRPr="00606C73">
              <w:t>Win32_PerfFormattedData_PerfDisk_PhysicalDisk.Name</w:t>
            </w:r>
            <w:r>
              <w:t xml:space="preserve"> </w:t>
            </w:r>
            <w:r w:rsidRPr="00606C73">
              <w:t>=</w:t>
            </w:r>
            <w:r>
              <w:t xml:space="preserve"> </w:t>
            </w:r>
            <w:r w:rsidRPr="00606C73">
              <w:t>\"_Total\"#</w:t>
            </w:r>
            <w:proofErr w:type="spellStart"/>
            <w:r w:rsidRPr="00606C73">
              <w:t>CurrentDiskQueueLength</w:t>
            </w:r>
            <w:proofErr w:type="spellEnd"/>
            <w:r w:rsidRPr="00606C73">
              <w:t xml:space="preserve">" from WMI </w:t>
            </w:r>
          </w:p>
        </w:tc>
      </w:tr>
      <w:tr w:rsidR="00062CFD" w:rsidRPr="00606C73" w14:paraId="4198A43E" w14:textId="77777777" w:rsidTr="00EE1E6B">
        <w:tc>
          <w:tcPr>
            <w:tcW w:w="0" w:type="auto"/>
            <w:hideMark/>
          </w:tcPr>
          <w:p w14:paraId="2E8AEA6F" w14:textId="20B75ABA" w:rsidR="00062CFD" w:rsidRPr="00606C73" w:rsidRDefault="00062CFD" w:rsidP="00B117EE">
            <w:pPr>
              <w:pStyle w:val="Tablecontent"/>
            </w:pPr>
            <w:proofErr w:type="spellStart"/>
            <w:proofErr w:type="gramStart"/>
            <w:r w:rsidRPr="00606C73">
              <w:t>guest.disk</w:t>
            </w:r>
            <w:proofErr w:type="gramEnd"/>
            <w:r w:rsidRPr="00606C73">
              <w:t>.queueAvg</w:t>
            </w:r>
            <w:proofErr w:type="spellEnd"/>
          </w:p>
        </w:tc>
        <w:tc>
          <w:tcPr>
            <w:tcW w:w="0" w:type="auto"/>
            <w:hideMark/>
          </w:tcPr>
          <w:p w14:paraId="01BD88B2" w14:textId="1B9A2D7C" w:rsidR="00062CFD" w:rsidRPr="00606C73" w:rsidRDefault="00062CFD" w:rsidP="00B117EE">
            <w:pPr>
              <w:pStyle w:val="Tablecontent"/>
            </w:pPr>
            <w:r w:rsidRPr="00606C73">
              <w:t>Win32_PerfFormattedData_PerfDisk_PhysicalDisk.Name</w:t>
            </w:r>
            <w:r>
              <w:t xml:space="preserve"> </w:t>
            </w:r>
            <w:r w:rsidRPr="00606C73">
              <w:t>=</w:t>
            </w:r>
            <w:r>
              <w:t xml:space="preserve"> </w:t>
            </w:r>
            <w:r w:rsidRPr="00606C73">
              <w:t>\"_Total\"#</w:t>
            </w:r>
            <w:proofErr w:type="spellStart"/>
            <w:r w:rsidRPr="00606C73">
              <w:t>AvgDiskQueueLength</w:t>
            </w:r>
            <w:proofErr w:type="spellEnd"/>
            <w:r w:rsidRPr="00606C73">
              <w:t xml:space="preserve">" from WMI </w:t>
            </w:r>
          </w:p>
        </w:tc>
      </w:tr>
    </w:tbl>
    <w:p w14:paraId="457202D9" w14:textId="20D6A6F6" w:rsidR="00B117EE" w:rsidRPr="00A452F2" w:rsidRDefault="00B117EE" w:rsidP="00B117EE">
      <w:pPr>
        <w:pStyle w:val="Heading3"/>
        <w:rPr>
          <w:lang w:val="en-GB"/>
        </w:rPr>
      </w:pPr>
      <w:r>
        <w:rPr>
          <w:lang w:val="en-GB"/>
        </w:rPr>
        <w:t>Miscellaneous</w:t>
      </w:r>
    </w:p>
    <w:p w14:paraId="41E42A5B" w14:textId="77777777" w:rsidR="00B117EE" w:rsidRDefault="00B117EE" w:rsidP="00160AA2">
      <w:pPr>
        <w:pStyle w:val="Heading4"/>
      </w:pPr>
      <w:r>
        <w:t xml:space="preserve">vSphere Data </w:t>
      </w:r>
      <w:proofErr w:type="spellStart"/>
      <w:r>
        <w:t>Center</w:t>
      </w:r>
      <w:proofErr w:type="spellEnd"/>
    </w:p>
    <w:p w14:paraId="6939B1A2" w14:textId="77777777" w:rsidR="00B117EE" w:rsidRDefault="00B117EE" w:rsidP="00B117EE">
      <w:pPr>
        <w:rPr>
          <w:lang w:val="en-GB"/>
        </w:rPr>
      </w:pPr>
      <w:r w:rsidRPr="00A452F2">
        <w:rPr>
          <w:lang w:val="en-GB"/>
        </w:rPr>
        <w:t>The use case for higher level objects</w:t>
      </w:r>
      <w:r>
        <w:rPr>
          <w:lang w:val="en-GB"/>
        </w:rPr>
        <w:t xml:space="preserve">, such as </w:t>
      </w:r>
      <w:r w:rsidRPr="00A452F2">
        <w:rPr>
          <w:lang w:val="en-GB"/>
        </w:rPr>
        <w:t xml:space="preserve">Data </w:t>
      </w:r>
      <w:proofErr w:type="spellStart"/>
      <w:r w:rsidRPr="00A452F2">
        <w:rPr>
          <w:lang w:val="en-GB"/>
        </w:rPr>
        <w:t>center</w:t>
      </w:r>
      <w:proofErr w:type="spellEnd"/>
      <w:r w:rsidRPr="00A452F2">
        <w:rPr>
          <w:lang w:val="en-GB"/>
        </w:rPr>
        <w:t xml:space="preserve">, Custom DC, vCenter and World need to reflect the nature of the object. The complex nature of the object needs to be accounted for. For example, a vCenter Data </w:t>
      </w:r>
      <w:proofErr w:type="spellStart"/>
      <w:r w:rsidRPr="00A452F2">
        <w:rPr>
          <w:lang w:val="en-GB"/>
        </w:rPr>
        <w:t>center</w:t>
      </w:r>
      <w:proofErr w:type="spellEnd"/>
      <w:r w:rsidRPr="00A452F2">
        <w:rPr>
          <w:lang w:val="en-GB"/>
        </w:rPr>
        <w:t xml:space="preserve"> object may span across physical data </w:t>
      </w:r>
      <w:proofErr w:type="spellStart"/>
      <w:r w:rsidRPr="00A452F2">
        <w:rPr>
          <w:lang w:val="en-GB"/>
        </w:rPr>
        <w:t>centers</w:t>
      </w:r>
      <w:proofErr w:type="spellEnd"/>
      <w:r w:rsidRPr="00A452F2">
        <w:rPr>
          <w:lang w:val="en-GB"/>
        </w:rPr>
        <w:t xml:space="preserve">. This comes from the limitation that a stretched cluster is not a child of 2 separate data </w:t>
      </w:r>
      <w:proofErr w:type="spellStart"/>
      <w:r w:rsidRPr="00A452F2">
        <w:rPr>
          <w:lang w:val="en-GB"/>
        </w:rPr>
        <w:t>center</w:t>
      </w:r>
      <w:proofErr w:type="spellEnd"/>
      <w:r w:rsidRPr="00A452F2">
        <w:rPr>
          <w:lang w:val="en-GB"/>
        </w:rPr>
        <w:t xml:space="preserve"> objects, even when the clusters are physically in 2 separate buildings. </w:t>
      </w:r>
    </w:p>
    <w:p w14:paraId="6560861E" w14:textId="77777777" w:rsidR="00B117EE" w:rsidRDefault="00B117EE" w:rsidP="00B117EE">
      <w:pPr>
        <w:rPr>
          <w:lang w:val="en-GB"/>
        </w:rPr>
      </w:pPr>
      <w:r>
        <w:rPr>
          <w:lang w:val="en-GB"/>
        </w:rPr>
        <w:t xml:space="preserve">Large objects such as vCenter also tend to </w:t>
      </w:r>
      <w:r w:rsidRPr="00A452F2">
        <w:rPr>
          <w:lang w:val="en-GB"/>
        </w:rPr>
        <w:t xml:space="preserve">host clusters that serves different purpose, and hence </w:t>
      </w:r>
      <w:r>
        <w:rPr>
          <w:lang w:val="en-GB"/>
        </w:rPr>
        <w:t xml:space="preserve">are </w:t>
      </w:r>
      <w:r w:rsidRPr="00A452F2">
        <w:rPr>
          <w:lang w:val="en-GB"/>
        </w:rPr>
        <w:t>not compatible</w:t>
      </w:r>
      <w:r>
        <w:rPr>
          <w:lang w:val="en-GB"/>
        </w:rPr>
        <w:t xml:space="preserve"> with one another</w:t>
      </w:r>
      <w:r w:rsidRPr="00A452F2">
        <w:rPr>
          <w:lang w:val="en-GB"/>
        </w:rPr>
        <w:t>. A free capacity on the NSX Edge cluster may not mean the business VM can be deployed, due to different storage, security, and network requirements.</w:t>
      </w:r>
    </w:p>
    <w:p w14:paraId="430606D0" w14:textId="77777777" w:rsidR="00B117EE" w:rsidRDefault="00B117EE" w:rsidP="00B117EE">
      <w:pPr>
        <w:rPr>
          <w:lang w:val="en-GB"/>
        </w:rPr>
      </w:pPr>
      <w:r>
        <w:t>These also apply to vRealize C</w:t>
      </w:r>
      <w:proofErr w:type="spellStart"/>
      <w:r w:rsidRPr="00A452F2">
        <w:rPr>
          <w:lang w:val="en-GB"/>
        </w:rPr>
        <w:t>ustom</w:t>
      </w:r>
      <w:proofErr w:type="spellEnd"/>
      <w:r w:rsidRPr="00A452F2">
        <w:rPr>
          <w:lang w:val="en-GB"/>
        </w:rPr>
        <w:t xml:space="preserve"> D</w:t>
      </w:r>
      <w:r>
        <w:rPr>
          <w:lang w:val="en-GB"/>
        </w:rPr>
        <w:t xml:space="preserve">ata </w:t>
      </w:r>
      <w:proofErr w:type="spellStart"/>
      <w:r>
        <w:rPr>
          <w:lang w:val="en-GB"/>
        </w:rPr>
        <w:t>Center</w:t>
      </w:r>
      <w:proofErr w:type="spellEnd"/>
      <w:r w:rsidRPr="00A452F2">
        <w:rPr>
          <w:lang w:val="en-GB"/>
        </w:rPr>
        <w:t>, vCenter and World</w:t>
      </w:r>
      <w:r>
        <w:rPr>
          <w:lang w:val="en-GB"/>
        </w:rPr>
        <w:t xml:space="preserve"> objects.</w:t>
      </w:r>
    </w:p>
    <w:p w14:paraId="59403234" w14:textId="77777777" w:rsidR="00B117EE" w:rsidRDefault="00B117EE" w:rsidP="009E7AFA">
      <w:pPr>
        <w:pStyle w:val="Heading5"/>
      </w:pPr>
      <w:r>
        <w:t xml:space="preserve">Memory </w:t>
      </w:r>
    </w:p>
    <w:p w14:paraId="0ED2CA2A" w14:textId="77777777" w:rsidR="00B117EE" w:rsidRPr="0095057E" w:rsidRDefault="00B117EE" w:rsidP="00B117EE">
      <w:pPr>
        <w:pStyle w:val="BeforeTable"/>
      </w:pPr>
    </w:p>
    <w:tbl>
      <w:tblPr>
        <w:tblStyle w:val="TableGridLight"/>
        <w:tblW w:w="10700" w:type="dxa"/>
        <w:tblLook w:val="04A0" w:firstRow="1" w:lastRow="0" w:firstColumn="1" w:lastColumn="0" w:noHBand="0" w:noVBand="1"/>
      </w:tblPr>
      <w:tblGrid>
        <w:gridCol w:w="2122"/>
        <w:gridCol w:w="4861"/>
        <w:gridCol w:w="3717"/>
      </w:tblGrid>
      <w:tr w:rsidR="00B117EE" w:rsidRPr="00723FEE" w14:paraId="342900DC" w14:textId="77777777" w:rsidTr="00A33F63">
        <w:trPr>
          <w:trHeight w:val="300"/>
        </w:trPr>
        <w:tc>
          <w:tcPr>
            <w:tcW w:w="2122" w:type="dxa"/>
            <w:noWrap/>
            <w:hideMark/>
          </w:tcPr>
          <w:p w14:paraId="47A2557F" w14:textId="77777777" w:rsidR="00B117EE" w:rsidRPr="00723FEE" w:rsidRDefault="00B117EE" w:rsidP="00A33F63">
            <w:pPr>
              <w:pStyle w:val="Tablecontent"/>
            </w:pPr>
            <w:r w:rsidRPr="00723FEE">
              <w:t>Utilization (KB)</w:t>
            </w:r>
          </w:p>
        </w:tc>
        <w:tc>
          <w:tcPr>
            <w:tcW w:w="4861" w:type="dxa"/>
            <w:hideMark/>
          </w:tcPr>
          <w:p w14:paraId="39B6B15E" w14:textId="77777777" w:rsidR="00B117EE" w:rsidRPr="00723FEE" w:rsidRDefault="00B117EE" w:rsidP="00A33F63">
            <w:pPr>
              <w:pStyle w:val="Tablecontent"/>
            </w:pPr>
            <w:r w:rsidRPr="00723FEE">
              <w:t xml:space="preserve">Memory utilization level based on descendant </w:t>
            </w:r>
            <w:r>
              <w:t>VM</w:t>
            </w:r>
            <w:r w:rsidRPr="00723FEE">
              <w:t xml:space="preserve">s utilization. Includes reservations, limits and overhead to run </w:t>
            </w:r>
            <w:r>
              <w:t>VM</w:t>
            </w:r>
            <w:r w:rsidRPr="00723FEE">
              <w:t>s</w:t>
            </w:r>
          </w:p>
        </w:tc>
        <w:tc>
          <w:tcPr>
            <w:tcW w:w="3717" w:type="dxa"/>
            <w:hideMark/>
          </w:tcPr>
          <w:p w14:paraId="30BF40E3" w14:textId="77777777" w:rsidR="00B117EE" w:rsidRPr="00723FEE" w:rsidRDefault="00B117EE" w:rsidP="00A33F63">
            <w:pPr>
              <w:pStyle w:val="Tablecontent"/>
            </w:pPr>
            <w:r>
              <w:t>Sum (</w:t>
            </w:r>
            <w:r w:rsidRPr="00723FEE">
              <w:t>[</w:t>
            </w:r>
            <w:proofErr w:type="spellStart"/>
            <w:r w:rsidRPr="00723FEE">
              <w:t>HostSystem</w:t>
            </w:r>
            <w:proofErr w:type="spellEnd"/>
            <w:r w:rsidRPr="00723FEE">
              <w:t>]</w:t>
            </w:r>
            <w:proofErr w:type="spellStart"/>
            <w:r w:rsidRPr="00723FEE">
              <w:t>Memory|Utilization</w:t>
            </w:r>
            <w:proofErr w:type="spellEnd"/>
            <w:r w:rsidRPr="00723FEE">
              <w:t>)</w:t>
            </w:r>
          </w:p>
        </w:tc>
      </w:tr>
      <w:tr w:rsidR="00B117EE" w:rsidRPr="00723FEE" w14:paraId="54ECCE70" w14:textId="77777777" w:rsidTr="00A33F63">
        <w:trPr>
          <w:trHeight w:val="490"/>
        </w:trPr>
        <w:tc>
          <w:tcPr>
            <w:tcW w:w="2122" w:type="dxa"/>
            <w:noWrap/>
            <w:hideMark/>
          </w:tcPr>
          <w:p w14:paraId="2412BAD6" w14:textId="77777777" w:rsidR="00B117EE" w:rsidRPr="00723FEE" w:rsidRDefault="00B117EE" w:rsidP="00A33F63">
            <w:pPr>
              <w:pStyle w:val="Tablecontent"/>
            </w:pPr>
            <w:r w:rsidRPr="00723FEE">
              <w:t>Total Capacity (KB)</w:t>
            </w:r>
          </w:p>
        </w:tc>
        <w:tc>
          <w:tcPr>
            <w:tcW w:w="4861" w:type="dxa"/>
            <w:hideMark/>
          </w:tcPr>
          <w:p w14:paraId="7D965F15" w14:textId="77777777" w:rsidR="00B117EE" w:rsidRPr="00723FEE" w:rsidRDefault="00B117EE" w:rsidP="00A33F63">
            <w:pPr>
              <w:pStyle w:val="Tablecontent"/>
            </w:pPr>
            <w:r w:rsidRPr="00723FEE">
              <w:t>Amount of physical memory configured on descendant ESXi hosts</w:t>
            </w:r>
          </w:p>
        </w:tc>
        <w:tc>
          <w:tcPr>
            <w:tcW w:w="3717" w:type="dxa"/>
            <w:hideMark/>
          </w:tcPr>
          <w:p w14:paraId="0CCAA371" w14:textId="77777777" w:rsidR="00B117EE" w:rsidRPr="00723FEE" w:rsidRDefault="00B117EE" w:rsidP="00A33F63">
            <w:pPr>
              <w:pStyle w:val="Tablecontent"/>
            </w:pPr>
            <w:r>
              <w:t>Sum (</w:t>
            </w:r>
            <w:r w:rsidRPr="00723FEE">
              <w:t>[</w:t>
            </w:r>
            <w:proofErr w:type="spellStart"/>
            <w:r w:rsidRPr="00723FEE">
              <w:t>HostSystem</w:t>
            </w:r>
            <w:proofErr w:type="spellEnd"/>
            <w:r w:rsidRPr="00723FEE">
              <w:t>]</w:t>
            </w:r>
            <w:proofErr w:type="spellStart"/>
            <w:r w:rsidRPr="00723FEE">
              <w:t>Memory|Total</w:t>
            </w:r>
            <w:proofErr w:type="spellEnd"/>
            <w:r w:rsidRPr="00723FEE">
              <w:t xml:space="preserve"> Capacity)</w:t>
            </w:r>
          </w:p>
        </w:tc>
      </w:tr>
      <w:tr w:rsidR="00B117EE" w:rsidRPr="00723FEE" w14:paraId="089AB44E" w14:textId="77777777" w:rsidTr="00A33F63">
        <w:trPr>
          <w:trHeight w:val="730"/>
        </w:trPr>
        <w:tc>
          <w:tcPr>
            <w:tcW w:w="2122" w:type="dxa"/>
            <w:noWrap/>
            <w:hideMark/>
          </w:tcPr>
          <w:p w14:paraId="1BB874DC" w14:textId="77777777" w:rsidR="00B117EE" w:rsidRPr="00723FEE" w:rsidRDefault="00B117EE" w:rsidP="00A33F63">
            <w:pPr>
              <w:pStyle w:val="Tablecontent"/>
            </w:pPr>
            <w:r w:rsidRPr="00723FEE">
              <w:t>Usable Capacity (KB)</w:t>
            </w:r>
          </w:p>
        </w:tc>
        <w:tc>
          <w:tcPr>
            <w:tcW w:w="4861" w:type="dxa"/>
            <w:hideMark/>
          </w:tcPr>
          <w:p w14:paraId="0E67CB0E" w14:textId="77777777" w:rsidR="00B117EE" w:rsidRPr="00723FEE" w:rsidRDefault="00B117EE" w:rsidP="00A33F63">
            <w:pPr>
              <w:pStyle w:val="Tablecontent"/>
            </w:pPr>
            <w:r w:rsidRPr="00723FEE">
              <w:t xml:space="preserve">Amount of usable memory resources for </w:t>
            </w:r>
            <w:r>
              <w:t>VM</w:t>
            </w:r>
            <w:r w:rsidRPr="00723FEE">
              <w:t>s after considering reservations for vSphere High Availability (HA) and other vSphere Services.</w:t>
            </w:r>
          </w:p>
        </w:tc>
        <w:tc>
          <w:tcPr>
            <w:tcW w:w="3717" w:type="dxa"/>
            <w:hideMark/>
          </w:tcPr>
          <w:p w14:paraId="3EE5953A" w14:textId="77777777" w:rsidR="00B117EE" w:rsidRPr="00723FEE" w:rsidRDefault="00B117EE" w:rsidP="00A33F63">
            <w:pPr>
              <w:pStyle w:val="Tablecontent"/>
            </w:pPr>
            <w:r>
              <w:t>Sum (</w:t>
            </w:r>
            <w:r w:rsidRPr="00723FEE">
              <w:t>[Cluster]</w:t>
            </w:r>
            <w:proofErr w:type="spellStart"/>
            <w:r w:rsidRPr="00723FEE">
              <w:t>Memory|Usable</w:t>
            </w:r>
            <w:proofErr w:type="spellEnd"/>
            <w:r w:rsidRPr="00723FEE">
              <w:t xml:space="preserve"> Capacity)</w:t>
            </w:r>
          </w:p>
        </w:tc>
      </w:tr>
      <w:tr w:rsidR="00B117EE" w:rsidRPr="00723FEE" w14:paraId="11C3A040" w14:textId="77777777" w:rsidTr="00A33F63">
        <w:trPr>
          <w:trHeight w:val="720"/>
        </w:trPr>
        <w:tc>
          <w:tcPr>
            <w:tcW w:w="2122" w:type="dxa"/>
            <w:noWrap/>
            <w:hideMark/>
          </w:tcPr>
          <w:p w14:paraId="3203CCD5" w14:textId="77777777" w:rsidR="00B117EE" w:rsidRPr="00723FEE" w:rsidRDefault="00B117EE" w:rsidP="00A33F63">
            <w:pPr>
              <w:pStyle w:val="Tablecontent"/>
            </w:pPr>
            <w:r w:rsidRPr="00723FEE">
              <w:t>Workload (%)</w:t>
            </w:r>
          </w:p>
        </w:tc>
        <w:tc>
          <w:tcPr>
            <w:tcW w:w="4861" w:type="dxa"/>
            <w:hideMark/>
          </w:tcPr>
          <w:p w14:paraId="56D5DF92" w14:textId="77777777" w:rsidR="00B117EE" w:rsidRPr="00723FEE" w:rsidRDefault="00B117EE" w:rsidP="00A33F63">
            <w:pPr>
              <w:pStyle w:val="Tablecontent"/>
            </w:pPr>
            <w:r w:rsidRPr="00723FEE">
              <w:t> </w:t>
            </w:r>
          </w:p>
        </w:tc>
        <w:tc>
          <w:tcPr>
            <w:tcW w:w="3717" w:type="dxa"/>
            <w:hideMark/>
          </w:tcPr>
          <w:p w14:paraId="65EEB5DC" w14:textId="77777777" w:rsidR="00B117EE" w:rsidRPr="00723FEE" w:rsidRDefault="00B117EE" w:rsidP="00A33F63">
            <w:pPr>
              <w:pStyle w:val="Tablecontent"/>
            </w:pPr>
            <w:r w:rsidRPr="00723FEE">
              <w:t>[(</w:t>
            </w:r>
            <w:proofErr w:type="spellStart"/>
            <w:r w:rsidRPr="00723FEE">
              <w:t>Memory|Machine</w:t>
            </w:r>
            <w:proofErr w:type="spellEnd"/>
            <w:r w:rsidRPr="00723FEE">
              <w:t xml:space="preserve"> Demand + </w:t>
            </w:r>
            <w:proofErr w:type="spellStart"/>
            <w:r w:rsidRPr="00723FEE">
              <w:t>Memory|ESX</w:t>
            </w:r>
            <w:proofErr w:type="spellEnd"/>
            <w:r w:rsidRPr="00723FEE">
              <w:t xml:space="preserve"> System usage) / </w:t>
            </w:r>
            <w:proofErr w:type="spellStart"/>
            <w:r w:rsidRPr="00723FEE">
              <w:t>Memory|Usable</w:t>
            </w:r>
            <w:proofErr w:type="spellEnd"/>
            <w:r w:rsidRPr="00723FEE">
              <w:t xml:space="preserve"> Capacity] * 100</w:t>
            </w:r>
          </w:p>
        </w:tc>
      </w:tr>
    </w:tbl>
    <w:p w14:paraId="18E77D3C" w14:textId="77777777" w:rsidR="00B117EE" w:rsidRDefault="00B117EE" w:rsidP="009E7AFA">
      <w:pPr>
        <w:pStyle w:val="Heading5"/>
      </w:pPr>
      <w:r>
        <w:lastRenderedPageBreak/>
        <w:t>Disk Space</w:t>
      </w:r>
    </w:p>
    <w:tbl>
      <w:tblPr>
        <w:tblStyle w:val="TableGridLight"/>
        <w:tblW w:w="10700" w:type="dxa"/>
        <w:tblLook w:val="04A0" w:firstRow="1" w:lastRow="0" w:firstColumn="1" w:lastColumn="0" w:noHBand="0" w:noVBand="1"/>
      </w:tblPr>
      <w:tblGrid>
        <w:gridCol w:w="2122"/>
        <w:gridCol w:w="4819"/>
        <w:gridCol w:w="3759"/>
      </w:tblGrid>
      <w:tr w:rsidR="00B117EE" w:rsidRPr="00661797" w14:paraId="1AA312B2" w14:textId="77777777" w:rsidTr="00A33F63">
        <w:trPr>
          <w:trHeight w:val="290"/>
        </w:trPr>
        <w:tc>
          <w:tcPr>
            <w:tcW w:w="2122" w:type="dxa"/>
            <w:noWrap/>
            <w:hideMark/>
          </w:tcPr>
          <w:p w14:paraId="03BC334D" w14:textId="77777777" w:rsidR="00B117EE" w:rsidRPr="00661797" w:rsidRDefault="00B117EE" w:rsidP="00A33F63">
            <w:pPr>
              <w:pStyle w:val="Tablecontent"/>
            </w:pPr>
            <w:r w:rsidRPr="00661797">
              <w:t>Utilization (GB)</w:t>
            </w:r>
          </w:p>
        </w:tc>
        <w:tc>
          <w:tcPr>
            <w:tcW w:w="4819" w:type="dxa"/>
            <w:hideMark/>
          </w:tcPr>
          <w:p w14:paraId="6608D5E8" w14:textId="77777777" w:rsidR="00B117EE" w:rsidRPr="00661797" w:rsidRDefault="00B117EE" w:rsidP="00A33F63">
            <w:pPr>
              <w:pStyle w:val="Tablecontent"/>
            </w:pPr>
            <w:r w:rsidRPr="00661797">
              <w:t>Storage space utilized on connected vSphere Datastores</w:t>
            </w:r>
          </w:p>
        </w:tc>
        <w:tc>
          <w:tcPr>
            <w:tcW w:w="3759" w:type="dxa"/>
            <w:hideMark/>
          </w:tcPr>
          <w:p w14:paraId="7C030350" w14:textId="77777777" w:rsidR="00B117EE" w:rsidRPr="00661797" w:rsidRDefault="00B117EE" w:rsidP="00A33F63">
            <w:pPr>
              <w:pStyle w:val="Tablecontent"/>
            </w:pPr>
            <w:r>
              <w:t>Sum (</w:t>
            </w:r>
            <w:r w:rsidRPr="00661797">
              <w:t xml:space="preserve">[Datastore]Disk </w:t>
            </w:r>
            <w:proofErr w:type="spellStart"/>
            <w:r w:rsidRPr="00661797">
              <w:t>Space|Utilization</w:t>
            </w:r>
            <w:proofErr w:type="spellEnd"/>
            <w:r w:rsidRPr="00661797">
              <w:t>)</w:t>
            </w:r>
          </w:p>
        </w:tc>
      </w:tr>
      <w:tr w:rsidR="00B117EE" w:rsidRPr="00661797" w14:paraId="028BEB9E" w14:textId="77777777" w:rsidTr="00A33F63">
        <w:trPr>
          <w:trHeight w:val="490"/>
        </w:trPr>
        <w:tc>
          <w:tcPr>
            <w:tcW w:w="2122" w:type="dxa"/>
            <w:noWrap/>
            <w:hideMark/>
          </w:tcPr>
          <w:p w14:paraId="7D10E93D" w14:textId="77777777" w:rsidR="00B117EE" w:rsidRPr="00661797" w:rsidRDefault="00B117EE" w:rsidP="00A33F63">
            <w:pPr>
              <w:pStyle w:val="Tablecontent"/>
            </w:pPr>
            <w:r w:rsidRPr="00661797">
              <w:t>Total Capacity (GB)</w:t>
            </w:r>
          </w:p>
        </w:tc>
        <w:tc>
          <w:tcPr>
            <w:tcW w:w="4819" w:type="dxa"/>
            <w:hideMark/>
          </w:tcPr>
          <w:p w14:paraId="0CD0BA4E" w14:textId="77777777" w:rsidR="00B117EE" w:rsidRPr="00661797" w:rsidRDefault="00B117EE" w:rsidP="00A33F63">
            <w:pPr>
              <w:pStyle w:val="Tablecontent"/>
            </w:pPr>
            <w:r w:rsidRPr="00661797">
              <w:t>Total Storage space available on connected vSphere Datastores</w:t>
            </w:r>
          </w:p>
        </w:tc>
        <w:tc>
          <w:tcPr>
            <w:tcW w:w="3759" w:type="dxa"/>
            <w:hideMark/>
          </w:tcPr>
          <w:p w14:paraId="3E88009A" w14:textId="77777777" w:rsidR="00B117EE" w:rsidRPr="00661797" w:rsidRDefault="00B117EE" w:rsidP="00A33F63">
            <w:pPr>
              <w:pStyle w:val="Tablecontent"/>
            </w:pPr>
            <w:r>
              <w:t>Sum (</w:t>
            </w:r>
            <w:r w:rsidRPr="00661797">
              <w:t xml:space="preserve">[Datastore]Disk </w:t>
            </w:r>
            <w:proofErr w:type="spellStart"/>
            <w:r w:rsidRPr="00661797">
              <w:t>Space|Total</w:t>
            </w:r>
            <w:proofErr w:type="spellEnd"/>
            <w:r w:rsidRPr="00661797">
              <w:t xml:space="preserve"> Capacity)</w:t>
            </w:r>
          </w:p>
        </w:tc>
      </w:tr>
      <w:tr w:rsidR="00B117EE" w:rsidRPr="00661797" w14:paraId="3A17618B" w14:textId="77777777" w:rsidTr="00A33F63">
        <w:trPr>
          <w:trHeight w:val="480"/>
        </w:trPr>
        <w:tc>
          <w:tcPr>
            <w:tcW w:w="2122" w:type="dxa"/>
            <w:noWrap/>
            <w:hideMark/>
          </w:tcPr>
          <w:p w14:paraId="4CDAAD71" w14:textId="77777777" w:rsidR="00B117EE" w:rsidRPr="00661797" w:rsidRDefault="00B117EE" w:rsidP="00A33F63">
            <w:pPr>
              <w:pStyle w:val="Tablecontent"/>
            </w:pPr>
            <w:r w:rsidRPr="00661797">
              <w:t>Workload (%)</w:t>
            </w:r>
          </w:p>
        </w:tc>
        <w:tc>
          <w:tcPr>
            <w:tcW w:w="4819" w:type="dxa"/>
            <w:hideMark/>
          </w:tcPr>
          <w:p w14:paraId="7C3CA5DC" w14:textId="77777777" w:rsidR="00B117EE" w:rsidRPr="00661797" w:rsidRDefault="00B117EE" w:rsidP="00A33F63">
            <w:pPr>
              <w:pStyle w:val="Tablecontent"/>
            </w:pPr>
            <w:r w:rsidRPr="00661797">
              <w:t> </w:t>
            </w:r>
          </w:p>
        </w:tc>
        <w:tc>
          <w:tcPr>
            <w:tcW w:w="3759" w:type="dxa"/>
            <w:hideMark/>
          </w:tcPr>
          <w:p w14:paraId="3DB3E9A6" w14:textId="77777777" w:rsidR="00B117EE" w:rsidRPr="00661797" w:rsidRDefault="00B117EE" w:rsidP="00A33F63">
            <w:pPr>
              <w:pStyle w:val="Tablecontent"/>
            </w:pPr>
            <w:r w:rsidRPr="00661797">
              <w:t xml:space="preserve">[(Disk </w:t>
            </w:r>
            <w:proofErr w:type="spellStart"/>
            <w:r w:rsidRPr="00661797">
              <w:t>Space|Utilization</w:t>
            </w:r>
            <w:proofErr w:type="spellEnd"/>
            <w:r w:rsidRPr="00661797">
              <w:t>)</w:t>
            </w:r>
            <w:proofErr w:type="gramStart"/>
            <w:r w:rsidRPr="00661797">
              <w:t>/(</w:t>
            </w:r>
            <w:proofErr w:type="gramEnd"/>
            <w:r w:rsidRPr="00661797">
              <w:t xml:space="preserve">Disk </w:t>
            </w:r>
            <w:proofErr w:type="spellStart"/>
            <w:r w:rsidRPr="00661797">
              <w:t>Space|Total</w:t>
            </w:r>
            <w:proofErr w:type="spellEnd"/>
            <w:r w:rsidRPr="00661797">
              <w:t xml:space="preserve"> Capacity)] * 100</w:t>
            </w:r>
          </w:p>
        </w:tc>
      </w:tr>
    </w:tbl>
    <w:p w14:paraId="2E05DBFA" w14:textId="77777777" w:rsidR="00B117EE" w:rsidRDefault="00B117EE" w:rsidP="009E7AFA">
      <w:pPr>
        <w:pStyle w:val="Heading5"/>
      </w:pPr>
      <w:r>
        <w:t>CPU</w:t>
      </w:r>
    </w:p>
    <w:tbl>
      <w:tblPr>
        <w:tblStyle w:val="TableGridLight"/>
        <w:tblW w:w="10700" w:type="dxa"/>
        <w:tblLook w:val="04A0" w:firstRow="1" w:lastRow="0" w:firstColumn="1" w:lastColumn="0" w:noHBand="0" w:noVBand="1"/>
      </w:tblPr>
      <w:tblGrid>
        <w:gridCol w:w="2122"/>
        <w:gridCol w:w="4819"/>
        <w:gridCol w:w="3759"/>
      </w:tblGrid>
      <w:tr w:rsidR="00B117EE" w:rsidRPr="00A33F63" w14:paraId="6BCC9343" w14:textId="77777777" w:rsidTr="00A33F63">
        <w:trPr>
          <w:trHeight w:val="730"/>
        </w:trPr>
        <w:tc>
          <w:tcPr>
            <w:tcW w:w="2122" w:type="dxa"/>
            <w:noWrap/>
            <w:hideMark/>
          </w:tcPr>
          <w:p w14:paraId="31D4CE6D" w14:textId="77777777" w:rsidR="00B117EE" w:rsidRPr="00A33F63" w:rsidRDefault="00B117EE" w:rsidP="00A33F63">
            <w:pPr>
              <w:pStyle w:val="Tablecontent"/>
            </w:pPr>
            <w:r w:rsidRPr="00A33F63">
              <w:t>Demand (MHz)</w:t>
            </w:r>
          </w:p>
        </w:tc>
        <w:tc>
          <w:tcPr>
            <w:tcW w:w="4819" w:type="dxa"/>
            <w:hideMark/>
          </w:tcPr>
          <w:p w14:paraId="4C0005D0" w14:textId="77777777" w:rsidR="00B117EE" w:rsidRPr="00A33F63" w:rsidRDefault="00B117EE" w:rsidP="00A33F63">
            <w:pPr>
              <w:pStyle w:val="Tablecontent"/>
            </w:pPr>
            <w:r w:rsidRPr="00A33F63">
              <w:t>CPU utilization level based on descendant VMs utilization. Includes reservations, limits and overhead to run VMs</w:t>
            </w:r>
          </w:p>
        </w:tc>
        <w:tc>
          <w:tcPr>
            <w:tcW w:w="3759" w:type="dxa"/>
            <w:hideMark/>
          </w:tcPr>
          <w:p w14:paraId="37EBCAB7" w14:textId="77777777" w:rsidR="00B117EE" w:rsidRPr="00A33F63" w:rsidRDefault="00B117EE" w:rsidP="00A33F63">
            <w:pPr>
              <w:pStyle w:val="Tablecontent"/>
            </w:pPr>
            <w:r>
              <w:t>Sum (</w:t>
            </w:r>
            <w:r w:rsidRPr="00A33F63">
              <w:t>[</w:t>
            </w:r>
            <w:proofErr w:type="spellStart"/>
            <w:r w:rsidRPr="00A33F63">
              <w:t>HostSystem</w:t>
            </w:r>
            <w:proofErr w:type="spellEnd"/>
            <w:r w:rsidRPr="00A33F63">
              <w:t>]</w:t>
            </w:r>
            <w:proofErr w:type="spellStart"/>
            <w:r w:rsidRPr="00A33F63">
              <w:t>CPU|Demand</w:t>
            </w:r>
            <w:proofErr w:type="spellEnd"/>
            <w:r w:rsidRPr="00A33F63">
              <w:t>)</w:t>
            </w:r>
          </w:p>
        </w:tc>
      </w:tr>
      <w:tr w:rsidR="00B117EE" w:rsidRPr="00A33F63" w14:paraId="051CBADA" w14:textId="77777777" w:rsidTr="00A33F63">
        <w:trPr>
          <w:trHeight w:val="490"/>
        </w:trPr>
        <w:tc>
          <w:tcPr>
            <w:tcW w:w="2122" w:type="dxa"/>
            <w:noWrap/>
            <w:hideMark/>
          </w:tcPr>
          <w:p w14:paraId="223A67CE" w14:textId="77777777" w:rsidR="00B117EE" w:rsidRPr="00A33F63" w:rsidRDefault="00B117EE" w:rsidP="00A33F63">
            <w:pPr>
              <w:pStyle w:val="Tablecontent"/>
            </w:pPr>
            <w:r w:rsidRPr="00A33F63">
              <w:t>Total Capacity (MHz)</w:t>
            </w:r>
          </w:p>
        </w:tc>
        <w:tc>
          <w:tcPr>
            <w:tcW w:w="4819" w:type="dxa"/>
            <w:hideMark/>
          </w:tcPr>
          <w:p w14:paraId="35AD040E" w14:textId="77777777" w:rsidR="00B117EE" w:rsidRPr="00A33F63" w:rsidRDefault="00B117EE" w:rsidP="00A33F63">
            <w:pPr>
              <w:pStyle w:val="Tablecontent"/>
            </w:pPr>
            <w:r w:rsidRPr="00A33F63">
              <w:t>Amount of CPU resources configured on descendant ESXi hosts</w:t>
            </w:r>
          </w:p>
        </w:tc>
        <w:tc>
          <w:tcPr>
            <w:tcW w:w="3759" w:type="dxa"/>
            <w:hideMark/>
          </w:tcPr>
          <w:p w14:paraId="49816C18" w14:textId="77777777" w:rsidR="00B117EE" w:rsidRPr="00A33F63" w:rsidRDefault="00B117EE" w:rsidP="00A33F63">
            <w:pPr>
              <w:pStyle w:val="Tablecontent"/>
            </w:pPr>
            <w:r>
              <w:t>Sum (</w:t>
            </w:r>
            <w:r w:rsidRPr="00A33F63">
              <w:t>[</w:t>
            </w:r>
            <w:proofErr w:type="spellStart"/>
            <w:r w:rsidRPr="00A33F63">
              <w:t>HostSystem</w:t>
            </w:r>
            <w:proofErr w:type="spellEnd"/>
            <w:r w:rsidRPr="00A33F63">
              <w:t>]</w:t>
            </w:r>
            <w:proofErr w:type="spellStart"/>
            <w:r w:rsidRPr="00A33F63">
              <w:t>CPU|Total</w:t>
            </w:r>
            <w:proofErr w:type="spellEnd"/>
            <w:r w:rsidRPr="00A33F63">
              <w:t xml:space="preserve"> Capacity)</w:t>
            </w:r>
          </w:p>
        </w:tc>
      </w:tr>
      <w:tr w:rsidR="00B117EE" w:rsidRPr="00A33F63" w14:paraId="176452F6" w14:textId="77777777" w:rsidTr="00A33F63">
        <w:trPr>
          <w:trHeight w:val="730"/>
        </w:trPr>
        <w:tc>
          <w:tcPr>
            <w:tcW w:w="2122" w:type="dxa"/>
            <w:noWrap/>
            <w:hideMark/>
          </w:tcPr>
          <w:p w14:paraId="3A38E06A" w14:textId="77777777" w:rsidR="00B117EE" w:rsidRPr="00A33F63" w:rsidRDefault="00B117EE" w:rsidP="00A33F63">
            <w:pPr>
              <w:pStyle w:val="Tablecontent"/>
            </w:pPr>
            <w:r w:rsidRPr="00A33F63">
              <w:t>Usable Capacity (MHz)</w:t>
            </w:r>
          </w:p>
        </w:tc>
        <w:tc>
          <w:tcPr>
            <w:tcW w:w="4819" w:type="dxa"/>
            <w:hideMark/>
          </w:tcPr>
          <w:p w14:paraId="33060439" w14:textId="77777777" w:rsidR="00B117EE" w:rsidRPr="00A33F63" w:rsidRDefault="00B117EE" w:rsidP="00A33F63">
            <w:pPr>
              <w:pStyle w:val="Tablecontent"/>
            </w:pPr>
            <w:r w:rsidRPr="00A33F63">
              <w:t>Amount of usable CPU resources for VMs after considering reservations for vSphere High Availability (HA) and other vSphere Services.</w:t>
            </w:r>
          </w:p>
        </w:tc>
        <w:tc>
          <w:tcPr>
            <w:tcW w:w="3759" w:type="dxa"/>
            <w:hideMark/>
          </w:tcPr>
          <w:p w14:paraId="08DCBDA7" w14:textId="77777777" w:rsidR="00B117EE" w:rsidRPr="00A33F63" w:rsidRDefault="00B117EE" w:rsidP="00A33F63">
            <w:pPr>
              <w:pStyle w:val="Tablecontent"/>
            </w:pPr>
            <w:r>
              <w:t>Sum (</w:t>
            </w:r>
            <w:r w:rsidRPr="00A33F63">
              <w:t>[Cluster]</w:t>
            </w:r>
            <w:proofErr w:type="spellStart"/>
            <w:r w:rsidRPr="00A33F63">
              <w:t>CPU|Usable</w:t>
            </w:r>
            <w:proofErr w:type="spellEnd"/>
            <w:r w:rsidRPr="00A33F63">
              <w:t xml:space="preserve"> Capacity)</w:t>
            </w:r>
          </w:p>
        </w:tc>
      </w:tr>
      <w:tr w:rsidR="00B117EE" w:rsidRPr="00A33F63" w14:paraId="749A4B25" w14:textId="77777777" w:rsidTr="00A33F63">
        <w:trPr>
          <w:trHeight w:val="290"/>
        </w:trPr>
        <w:tc>
          <w:tcPr>
            <w:tcW w:w="2122" w:type="dxa"/>
            <w:noWrap/>
            <w:hideMark/>
          </w:tcPr>
          <w:p w14:paraId="7ECF700B" w14:textId="77777777" w:rsidR="00B117EE" w:rsidRPr="00A33F63" w:rsidRDefault="00B117EE" w:rsidP="00A33F63">
            <w:pPr>
              <w:pStyle w:val="Tablecontent"/>
            </w:pPr>
            <w:r w:rsidRPr="00A33F63">
              <w:t>Overhead (MHz)</w:t>
            </w:r>
          </w:p>
        </w:tc>
        <w:tc>
          <w:tcPr>
            <w:tcW w:w="4819" w:type="dxa"/>
            <w:hideMark/>
          </w:tcPr>
          <w:p w14:paraId="770A5D8A" w14:textId="77777777" w:rsidR="00B117EE" w:rsidRPr="00A33F63" w:rsidRDefault="00B117EE" w:rsidP="00A33F63">
            <w:pPr>
              <w:pStyle w:val="Tablecontent"/>
            </w:pPr>
            <w:r w:rsidRPr="00A33F63">
              <w:t> </w:t>
            </w:r>
          </w:p>
        </w:tc>
        <w:tc>
          <w:tcPr>
            <w:tcW w:w="3759" w:type="dxa"/>
            <w:hideMark/>
          </w:tcPr>
          <w:p w14:paraId="63B36799" w14:textId="77777777" w:rsidR="00B117EE" w:rsidRPr="00A33F63" w:rsidRDefault="00B117EE" w:rsidP="00A33F63">
            <w:pPr>
              <w:pStyle w:val="Tablecontent"/>
            </w:pPr>
            <w:r>
              <w:t>Sum (</w:t>
            </w:r>
            <w:r w:rsidRPr="00A33F63">
              <w:t>[</w:t>
            </w:r>
            <w:proofErr w:type="spellStart"/>
            <w:r w:rsidRPr="00A33F63">
              <w:t>HostSystem</w:t>
            </w:r>
            <w:proofErr w:type="spellEnd"/>
            <w:r w:rsidRPr="00A33F63">
              <w:t>]</w:t>
            </w:r>
            <w:proofErr w:type="spellStart"/>
            <w:r w:rsidRPr="00A33F63">
              <w:t>CPU|Overhead</w:t>
            </w:r>
            <w:proofErr w:type="spellEnd"/>
            <w:r w:rsidRPr="00A33F63">
              <w:t>)</w:t>
            </w:r>
          </w:p>
        </w:tc>
      </w:tr>
      <w:tr w:rsidR="00B117EE" w:rsidRPr="00A33F63" w14:paraId="0B568CA4" w14:textId="77777777" w:rsidTr="00A33F63">
        <w:trPr>
          <w:trHeight w:val="480"/>
        </w:trPr>
        <w:tc>
          <w:tcPr>
            <w:tcW w:w="2122" w:type="dxa"/>
            <w:noWrap/>
            <w:hideMark/>
          </w:tcPr>
          <w:p w14:paraId="5E41C03A" w14:textId="77777777" w:rsidR="00B117EE" w:rsidRPr="00A33F63" w:rsidRDefault="00B117EE" w:rsidP="00A33F63">
            <w:pPr>
              <w:pStyle w:val="Tablecontent"/>
            </w:pPr>
            <w:r w:rsidRPr="00A33F63">
              <w:t>Demand without overhead (MHz)</w:t>
            </w:r>
          </w:p>
        </w:tc>
        <w:tc>
          <w:tcPr>
            <w:tcW w:w="4819" w:type="dxa"/>
            <w:hideMark/>
          </w:tcPr>
          <w:p w14:paraId="1B785F98" w14:textId="77777777" w:rsidR="00B117EE" w:rsidRPr="00A33F63" w:rsidRDefault="00B117EE" w:rsidP="00A33F63">
            <w:pPr>
              <w:pStyle w:val="Tablecontent"/>
            </w:pPr>
            <w:r w:rsidRPr="00A33F63">
              <w:t> </w:t>
            </w:r>
          </w:p>
        </w:tc>
        <w:tc>
          <w:tcPr>
            <w:tcW w:w="3759" w:type="dxa"/>
            <w:hideMark/>
          </w:tcPr>
          <w:p w14:paraId="73F7FA9F" w14:textId="77777777" w:rsidR="00B117EE" w:rsidRPr="00A33F63" w:rsidRDefault="00B117EE" w:rsidP="00A33F63">
            <w:pPr>
              <w:pStyle w:val="Tablecontent"/>
            </w:pPr>
            <w:r>
              <w:t>Sum (</w:t>
            </w:r>
            <w:r w:rsidRPr="00A33F63">
              <w:t>[</w:t>
            </w:r>
            <w:proofErr w:type="spellStart"/>
            <w:r w:rsidRPr="00A33F63">
              <w:t>HostSystem</w:t>
            </w:r>
            <w:proofErr w:type="spellEnd"/>
            <w:r w:rsidRPr="00A33F63">
              <w:t>]</w:t>
            </w:r>
            <w:proofErr w:type="spellStart"/>
            <w:r w:rsidRPr="00A33F63">
              <w:t>CPU|Demand</w:t>
            </w:r>
            <w:proofErr w:type="spellEnd"/>
            <w:r w:rsidRPr="00A33F63">
              <w:t xml:space="preserve"> without Overhead)</w:t>
            </w:r>
          </w:p>
        </w:tc>
      </w:tr>
      <w:tr w:rsidR="00B117EE" w:rsidRPr="00A33F63" w14:paraId="642823D5" w14:textId="77777777" w:rsidTr="00A33F63">
        <w:trPr>
          <w:trHeight w:val="480"/>
        </w:trPr>
        <w:tc>
          <w:tcPr>
            <w:tcW w:w="2122" w:type="dxa"/>
            <w:noWrap/>
            <w:hideMark/>
          </w:tcPr>
          <w:p w14:paraId="125E3231" w14:textId="77777777" w:rsidR="00B117EE" w:rsidRPr="00A33F63" w:rsidRDefault="00B117EE" w:rsidP="00A33F63">
            <w:pPr>
              <w:pStyle w:val="Tablecontent"/>
            </w:pPr>
            <w:r w:rsidRPr="00A33F63">
              <w:t>Workload (%)</w:t>
            </w:r>
          </w:p>
        </w:tc>
        <w:tc>
          <w:tcPr>
            <w:tcW w:w="4819" w:type="dxa"/>
            <w:hideMark/>
          </w:tcPr>
          <w:p w14:paraId="42B847A2" w14:textId="77777777" w:rsidR="00B117EE" w:rsidRPr="00A33F63" w:rsidRDefault="00B117EE" w:rsidP="00A33F63">
            <w:pPr>
              <w:pStyle w:val="Tablecontent"/>
            </w:pPr>
            <w:r w:rsidRPr="00A33F63">
              <w:t> </w:t>
            </w:r>
          </w:p>
        </w:tc>
        <w:tc>
          <w:tcPr>
            <w:tcW w:w="3759" w:type="dxa"/>
            <w:hideMark/>
          </w:tcPr>
          <w:p w14:paraId="32A0F6C8" w14:textId="77777777" w:rsidR="00B117EE" w:rsidRPr="00A33F63" w:rsidRDefault="00B117EE" w:rsidP="00A33F63">
            <w:pPr>
              <w:pStyle w:val="Tablecontent"/>
            </w:pPr>
            <w:r w:rsidRPr="00A33F63">
              <w:t>[(</w:t>
            </w:r>
            <w:proofErr w:type="spellStart"/>
            <w:r w:rsidRPr="00A33F63">
              <w:t>CPU|Demand</w:t>
            </w:r>
            <w:proofErr w:type="spellEnd"/>
            <w:r w:rsidRPr="00A33F63">
              <w:t xml:space="preserve"> without overhead + </w:t>
            </w:r>
            <w:proofErr w:type="spellStart"/>
            <w:r w:rsidRPr="00A33F63">
              <w:t>CPU|Overhead</w:t>
            </w:r>
            <w:proofErr w:type="spellEnd"/>
            <w:r w:rsidRPr="00A33F63">
              <w:t xml:space="preserve">) / </w:t>
            </w:r>
            <w:proofErr w:type="spellStart"/>
            <w:r w:rsidRPr="00A33F63">
              <w:t>CPU|Usable</w:t>
            </w:r>
            <w:proofErr w:type="spellEnd"/>
            <w:r w:rsidRPr="00A33F63">
              <w:t xml:space="preserve"> Capacity] * 100</w:t>
            </w:r>
          </w:p>
        </w:tc>
      </w:tr>
    </w:tbl>
    <w:p w14:paraId="72F37FA9" w14:textId="77777777" w:rsidR="00B117EE" w:rsidRDefault="00B117EE" w:rsidP="009E7AFA">
      <w:pPr>
        <w:pStyle w:val="Heading5"/>
      </w:pPr>
      <w:r>
        <w:t>Other Metrics</w:t>
      </w:r>
    </w:p>
    <w:tbl>
      <w:tblPr>
        <w:tblStyle w:val="TableGridLight"/>
        <w:tblW w:w="10700" w:type="dxa"/>
        <w:tblLook w:val="04A0" w:firstRow="1" w:lastRow="0" w:firstColumn="1" w:lastColumn="0" w:noHBand="0" w:noVBand="1"/>
      </w:tblPr>
      <w:tblGrid>
        <w:gridCol w:w="2122"/>
        <w:gridCol w:w="4819"/>
        <w:gridCol w:w="3759"/>
      </w:tblGrid>
      <w:tr w:rsidR="00B117EE" w:rsidRPr="00723FEE" w14:paraId="43E472B6" w14:textId="77777777" w:rsidTr="00A33F63">
        <w:trPr>
          <w:trHeight w:val="300"/>
        </w:trPr>
        <w:tc>
          <w:tcPr>
            <w:tcW w:w="2122" w:type="dxa"/>
            <w:noWrap/>
          </w:tcPr>
          <w:p w14:paraId="02757C12" w14:textId="77777777" w:rsidR="00B117EE" w:rsidRPr="00723FEE" w:rsidRDefault="00B117EE" w:rsidP="00A33F63">
            <w:pPr>
              <w:pStyle w:val="Tablecontent"/>
            </w:pPr>
            <w:r w:rsidRPr="00F24B56">
              <w:t>Maximum number of VMs</w:t>
            </w:r>
          </w:p>
        </w:tc>
        <w:tc>
          <w:tcPr>
            <w:tcW w:w="4819" w:type="dxa"/>
          </w:tcPr>
          <w:p w14:paraId="702573CF" w14:textId="77777777" w:rsidR="00B117EE" w:rsidRDefault="00B117EE" w:rsidP="00A33F63">
            <w:pPr>
              <w:pStyle w:val="Tablecontent"/>
            </w:pPr>
            <w:r>
              <w:t xml:space="preserve">The supported configuration maximum as stated in vSphere Configuration </w:t>
            </w:r>
            <w:hyperlink r:id="rId516" w:history="1">
              <w:r w:rsidRPr="002663CA">
                <w:rPr>
                  <w:rStyle w:val="Hyperlink"/>
                </w:rPr>
                <w:t>website</w:t>
              </w:r>
            </w:hyperlink>
            <w:r>
              <w:t xml:space="preserve">. This number tends to be very high relative to typical deployment. </w:t>
            </w:r>
          </w:p>
          <w:p w14:paraId="67D8D205" w14:textId="77777777" w:rsidR="00B117EE" w:rsidRPr="00723FEE" w:rsidRDefault="00B117EE" w:rsidP="00A33F63">
            <w:pPr>
              <w:pStyle w:val="Tablecontent"/>
            </w:pPr>
            <w:r>
              <w:t>The metrics exist for vSphere, vCenter Data Center, vSphere Cluster, ESXi Host, Datastore and vRealize Operations Custom Data Center object</w:t>
            </w:r>
          </w:p>
        </w:tc>
        <w:tc>
          <w:tcPr>
            <w:tcW w:w="3759" w:type="dxa"/>
          </w:tcPr>
          <w:p w14:paraId="03FE0A79" w14:textId="77777777" w:rsidR="00B117EE" w:rsidRPr="00723FEE" w:rsidRDefault="00B117EE" w:rsidP="00A33F63">
            <w:pPr>
              <w:pStyle w:val="Tablecontent"/>
            </w:pPr>
            <w:r w:rsidRPr="00E20EA1">
              <w:t>Num</w:t>
            </w:r>
            <w:r>
              <w:t xml:space="preserve">ber of </w:t>
            </w:r>
            <w:r w:rsidRPr="00E20EA1">
              <w:t>Hosts</w:t>
            </w:r>
            <w:r>
              <w:t xml:space="preserve"> </w:t>
            </w:r>
            <w:r w:rsidRPr="00E20EA1">
              <w:t>*</w:t>
            </w:r>
            <w:r>
              <w:t xml:space="preserve"> </w:t>
            </w:r>
            <w:r w:rsidRPr="00E20EA1">
              <w:t>Max</w:t>
            </w:r>
            <w:r>
              <w:t xml:space="preserve">imum number of </w:t>
            </w:r>
            <w:r w:rsidRPr="00E20EA1">
              <w:t>VMs</w:t>
            </w:r>
            <w:r>
              <w:t xml:space="preserve"> p</w:t>
            </w:r>
            <w:r w:rsidRPr="00E20EA1">
              <w:t>er</w:t>
            </w:r>
            <w:r>
              <w:t xml:space="preserve"> ESXi </w:t>
            </w:r>
            <w:r w:rsidRPr="00E20EA1">
              <w:t>Host</w:t>
            </w:r>
          </w:p>
        </w:tc>
      </w:tr>
    </w:tbl>
    <w:p w14:paraId="4B8BD967" w14:textId="74C3558D" w:rsidR="0019324C" w:rsidRDefault="0019324C" w:rsidP="00160AA2">
      <w:pPr>
        <w:pStyle w:val="Heading4"/>
      </w:pPr>
      <w:r>
        <w:t>Metric and Property Changes</w:t>
      </w:r>
    </w:p>
    <w:p w14:paraId="04B5FB50" w14:textId="5F14ED25" w:rsidR="00F33A56" w:rsidRDefault="00F33A56" w:rsidP="00535DAA">
      <w:pPr>
        <w:rPr>
          <w:lang w:val="en-GB"/>
        </w:rPr>
      </w:pPr>
      <w:r>
        <w:rPr>
          <w:lang w:val="en-GB"/>
        </w:rPr>
        <w:t>One popular request among customers is we simplify our metrics and properties to improve both scalability and usability. You notice that some metrics are marked for deprecation</w:t>
      </w:r>
    </w:p>
    <w:p w14:paraId="40DA8852" w14:textId="77777777" w:rsidR="00F33A56" w:rsidRPr="00F33A56" w:rsidRDefault="00F33A56" w:rsidP="00F33A56">
      <w:pPr>
        <w:pStyle w:val="BeforeTable"/>
        <w:rPr>
          <w:lang w:val="en-GB"/>
        </w:rPr>
      </w:pPr>
    </w:p>
    <w:tbl>
      <w:tblPr>
        <w:tblStyle w:val="TableGridLight"/>
        <w:tblW w:w="10627" w:type="dxa"/>
        <w:tblLook w:val="04A0" w:firstRow="1" w:lastRow="0" w:firstColumn="1" w:lastColumn="0" w:noHBand="0" w:noVBand="1"/>
      </w:tblPr>
      <w:tblGrid>
        <w:gridCol w:w="2547"/>
        <w:gridCol w:w="8080"/>
      </w:tblGrid>
      <w:tr w:rsidR="0019324C" w14:paraId="3992D4C8" w14:textId="77777777" w:rsidTr="00535DAA">
        <w:tc>
          <w:tcPr>
            <w:tcW w:w="2547" w:type="dxa"/>
            <w:hideMark/>
          </w:tcPr>
          <w:p w14:paraId="1B11799B" w14:textId="5FE63C33" w:rsidR="0019324C" w:rsidRDefault="0019324C" w:rsidP="0019324C">
            <w:pPr>
              <w:pStyle w:val="Tablecontent"/>
              <w:rPr>
                <w:lang w:eastAsia="en-SG"/>
              </w:rPr>
            </w:pPr>
            <w:r w:rsidRPr="0019324C">
              <w:t xml:space="preserve">vRealize Operations </w:t>
            </w:r>
            <w:r>
              <w:t>8.3</w:t>
            </w:r>
          </w:p>
        </w:tc>
        <w:tc>
          <w:tcPr>
            <w:tcW w:w="8080" w:type="dxa"/>
            <w:hideMark/>
          </w:tcPr>
          <w:p w14:paraId="0872DCF2" w14:textId="4A7CE1A8" w:rsidR="0019324C" w:rsidRDefault="009952CB" w:rsidP="0019324C">
            <w:pPr>
              <w:pStyle w:val="Tablecontent"/>
            </w:pPr>
            <w:hyperlink r:id="rId517" w:history="1">
              <w:r w:rsidR="00F33A56">
                <w:rPr>
                  <w:rStyle w:val="Hyperlink"/>
                </w:rPr>
                <w:t>C</w:t>
              </w:r>
              <w:r w:rsidR="0019324C">
                <w:rPr>
                  <w:rStyle w:val="Hyperlink"/>
                </w:rPr>
                <w:t>hange</w:t>
              </w:r>
              <w:r w:rsidR="00F33A56">
                <w:rPr>
                  <w:rStyle w:val="Hyperlink"/>
                </w:rPr>
                <w:t>s</w:t>
              </w:r>
              <w:r w:rsidR="0019324C">
                <w:rPr>
                  <w:rStyle w:val="Hyperlink"/>
                </w:rPr>
                <w:t xml:space="preserve"> </w:t>
              </w:r>
              <w:r w:rsidR="00F33A56">
                <w:rPr>
                  <w:rStyle w:val="Hyperlink"/>
                </w:rPr>
                <w:t xml:space="preserve">in </w:t>
              </w:r>
              <w:r w:rsidR="0019324C">
                <w:rPr>
                  <w:rStyle w:val="Hyperlink"/>
                </w:rPr>
                <w:t>8.3 (82345)</w:t>
              </w:r>
            </w:hyperlink>
          </w:p>
        </w:tc>
      </w:tr>
      <w:tr w:rsidR="0019324C" w14:paraId="4FFCB503" w14:textId="77777777" w:rsidTr="00535DAA">
        <w:tc>
          <w:tcPr>
            <w:tcW w:w="2547" w:type="dxa"/>
            <w:hideMark/>
          </w:tcPr>
          <w:p w14:paraId="50F9BE38" w14:textId="53FDA1A7" w:rsidR="0019324C" w:rsidRDefault="0019324C" w:rsidP="0019324C">
            <w:pPr>
              <w:pStyle w:val="Tablecontent"/>
            </w:pPr>
            <w:r w:rsidRPr="0019324C">
              <w:t>vRealize Operations</w:t>
            </w:r>
            <w:r>
              <w:t xml:space="preserve"> 8.2</w:t>
            </w:r>
          </w:p>
        </w:tc>
        <w:tc>
          <w:tcPr>
            <w:tcW w:w="8080" w:type="dxa"/>
            <w:hideMark/>
          </w:tcPr>
          <w:p w14:paraId="1228C926" w14:textId="77777777" w:rsidR="0019324C" w:rsidRDefault="009952CB" w:rsidP="00F33A56">
            <w:pPr>
              <w:pStyle w:val="Tablecontent"/>
              <w:tabs>
                <w:tab w:val="center" w:pos="2939"/>
              </w:tabs>
            </w:pPr>
            <w:hyperlink r:id="rId518" w:history="1">
              <w:r w:rsidR="00F33A56" w:rsidRPr="00F33A56">
                <w:rPr>
                  <w:rStyle w:val="Hyperlink"/>
                </w:rPr>
                <w:t xml:space="preserve">Changes </w:t>
              </w:r>
              <w:r w:rsidR="0019324C">
                <w:rPr>
                  <w:rStyle w:val="Hyperlink"/>
                </w:rPr>
                <w:t>in 8.2 (80895)</w:t>
              </w:r>
            </w:hyperlink>
            <w:r w:rsidR="00F33A56">
              <w:tab/>
            </w:r>
          </w:p>
          <w:p w14:paraId="180341B7" w14:textId="71FF65B9" w:rsidR="00F33A56" w:rsidRDefault="00F33A56" w:rsidP="00F33A56">
            <w:pPr>
              <w:pStyle w:val="Tablecontent"/>
              <w:tabs>
                <w:tab w:val="center" w:pos="2939"/>
              </w:tabs>
            </w:pPr>
            <w:r>
              <w:t>We disable some instanced metrics here. You can enable them back</w:t>
            </w:r>
          </w:p>
        </w:tc>
      </w:tr>
      <w:tr w:rsidR="0019324C" w14:paraId="36121EE5" w14:textId="77777777" w:rsidTr="00535DAA">
        <w:tc>
          <w:tcPr>
            <w:tcW w:w="2547" w:type="dxa"/>
            <w:hideMark/>
          </w:tcPr>
          <w:p w14:paraId="2CB92263" w14:textId="2091F2D0" w:rsidR="0019324C" w:rsidRDefault="0019324C" w:rsidP="0019324C">
            <w:pPr>
              <w:pStyle w:val="Tablecontent"/>
            </w:pPr>
            <w:r w:rsidRPr="0019324C">
              <w:t>vRealize Operations</w:t>
            </w:r>
            <w:r>
              <w:t xml:space="preserve"> 8.1</w:t>
            </w:r>
          </w:p>
        </w:tc>
        <w:tc>
          <w:tcPr>
            <w:tcW w:w="8080" w:type="dxa"/>
            <w:hideMark/>
          </w:tcPr>
          <w:p w14:paraId="5568F1D3" w14:textId="6BC02E43" w:rsidR="0019324C" w:rsidRDefault="009952CB" w:rsidP="0019324C">
            <w:pPr>
              <w:pStyle w:val="Tablecontent"/>
            </w:pPr>
            <w:hyperlink r:id="rId519" w:history="1">
              <w:r w:rsidR="00F33A56" w:rsidRPr="00F33A56">
                <w:rPr>
                  <w:rStyle w:val="Hyperlink"/>
                </w:rPr>
                <w:t xml:space="preserve">Changes </w:t>
              </w:r>
              <w:r w:rsidR="0019324C">
                <w:rPr>
                  <w:rStyle w:val="Hyperlink"/>
                </w:rPr>
                <w:t>in 8.1 (78493)</w:t>
              </w:r>
            </w:hyperlink>
          </w:p>
        </w:tc>
      </w:tr>
      <w:tr w:rsidR="0019324C" w14:paraId="45B9FBCD" w14:textId="77777777" w:rsidTr="00535DAA">
        <w:tc>
          <w:tcPr>
            <w:tcW w:w="2547" w:type="dxa"/>
            <w:hideMark/>
          </w:tcPr>
          <w:p w14:paraId="7037F89A" w14:textId="53539533" w:rsidR="0019324C" w:rsidRDefault="0019324C" w:rsidP="0019324C">
            <w:pPr>
              <w:pStyle w:val="Tablecontent"/>
            </w:pPr>
            <w:r w:rsidRPr="0019324C">
              <w:t>vRealize Operations</w:t>
            </w:r>
            <w:r>
              <w:t xml:space="preserve"> 8.0</w:t>
            </w:r>
          </w:p>
        </w:tc>
        <w:tc>
          <w:tcPr>
            <w:tcW w:w="8080" w:type="dxa"/>
            <w:hideMark/>
          </w:tcPr>
          <w:p w14:paraId="2E491BBD" w14:textId="0C173C7C" w:rsidR="0019324C" w:rsidRDefault="009952CB" w:rsidP="0019324C">
            <w:pPr>
              <w:pStyle w:val="Tablecontent"/>
            </w:pPr>
            <w:hyperlink r:id="rId520" w:history="1">
              <w:r w:rsidR="00F33A56">
                <w:rPr>
                  <w:rStyle w:val="Hyperlink"/>
                </w:rPr>
                <w:t>Ch</w:t>
              </w:r>
              <w:r w:rsidR="0019324C">
                <w:rPr>
                  <w:rStyle w:val="Hyperlink"/>
                </w:rPr>
                <w:t>ange</w:t>
              </w:r>
              <w:r w:rsidR="00F33A56">
                <w:rPr>
                  <w:rStyle w:val="Hyperlink"/>
                </w:rPr>
                <w:t>s</w:t>
              </w:r>
              <w:r w:rsidR="0019324C">
                <w:rPr>
                  <w:rStyle w:val="Hyperlink"/>
                </w:rPr>
                <w:t xml:space="preserve"> in 8.0 (74950)</w:t>
              </w:r>
            </w:hyperlink>
          </w:p>
        </w:tc>
      </w:tr>
      <w:tr w:rsidR="0019324C" w14:paraId="56FC65E9" w14:textId="77777777" w:rsidTr="00535DAA">
        <w:tc>
          <w:tcPr>
            <w:tcW w:w="2547" w:type="dxa"/>
            <w:hideMark/>
          </w:tcPr>
          <w:p w14:paraId="0AFDAEA8" w14:textId="35BFAF63" w:rsidR="0019324C" w:rsidRDefault="0019324C" w:rsidP="0019324C">
            <w:pPr>
              <w:pStyle w:val="Tablecontent"/>
            </w:pPr>
            <w:r w:rsidRPr="0019324C">
              <w:t>vRealize Operations</w:t>
            </w:r>
            <w:r>
              <w:t xml:space="preserve"> 7.5</w:t>
            </w:r>
          </w:p>
        </w:tc>
        <w:tc>
          <w:tcPr>
            <w:tcW w:w="8080" w:type="dxa"/>
            <w:hideMark/>
          </w:tcPr>
          <w:p w14:paraId="41222BF0" w14:textId="06CEA6CA" w:rsidR="0019324C" w:rsidRDefault="009952CB" w:rsidP="0019324C">
            <w:pPr>
              <w:pStyle w:val="Tablecontent"/>
            </w:pPr>
            <w:hyperlink r:id="rId521" w:history="1">
              <w:r w:rsidR="00F33A56">
                <w:rPr>
                  <w:rStyle w:val="Hyperlink"/>
                </w:rPr>
                <w:t>Ch</w:t>
              </w:r>
              <w:r w:rsidR="0019324C">
                <w:rPr>
                  <w:rStyle w:val="Hyperlink"/>
                </w:rPr>
                <w:t>ange</w:t>
              </w:r>
              <w:r w:rsidR="00F33A56">
                <w:rPr>
                  <w:rStyle w:val="Hyperlink"/>
                </w:rPr>
                <w:t>s</w:t>
              </w:r>
              <w:r w:rsidR="0019324C">
                <w:rPr>
                  <w:rStyle w:val="Hyperlink"/>
                </w:rPr>
                <w:t xml:space="preserve"> in 7.5 (67734)</w:t>
              </w:r>
            </w:hyperlink>
          </w:p>
        </w:tc>
      </w:tr>
      <w:tr w:rsidR="0019324C" w14:paraId="2D27985D" w14:textId="77777777" w:rsidTr="00535DAA">
        <w:tc>
          <w:tcPr>
            <w:tcW w:w="2547" w:type="dxa"/>
            <w:hideMark/>
          </w:tcPr>
          <w:p w14:paraId="2BDE7FAD" w14:textId="527E5047" w:rsidR="0019324C" w:rsidRDefault="0019324C" w:rsidP="0019324C">
            <w:pPr>
              <w:pStyle w:val="Tablecontent"/>
            </w:pPr>
            <w:r w:rsidRPr="0019324C">
              <w:t>vRealize Operations</w:t>
            </w:r>
            <w:r>
              <w:t xml:space="preserve"> 7.0</w:t>
            </w:r>
          </w:p>
        </w:tc>
        <w:tc>
          <w:tcPr>
            <w:tcW w:w="8080" w:type="dxa"/>
            <w:hideMark/>
          </w:tcPr>
          <w:p w14:paraId="11D4D622" w14:textId="19C32B2E" w:rsidR="0019324C" w:rsidRDefault="009952CB" w:rsidP="0019324C">
            <w:pPr>
              <w:pStyle w:val="Tablecontent"/>
            </w:pPr>
            <w:hyperlink r:id="rId522" w:history="1">
              <w:r w:rsidR="00F33A56">
                <w:rPr>
                  <w:rStyle w:val="Hyperlink"/>
                </w:rPr>
                <w:t>C</w:t>
              </w:r>
              <w:r w:rsidR="0019324C">
                <w:rPr>
                  <w:rStyle w:val="Hyperlink"/>
                </w:rPr>
                <w:t>hange</w:t>
              </w:r>
              <w:r w:rsidR="00F33A56">
                <w:rPr>
                  <w:rStyle w:val="Hyperlink"/>
                </w:rPr>
                <w:t>s</w:t>
              </w:r>
              <w:r w:rsidR="0019324C">
                <w:rPr>
                  <w:rStyle w:val="Hyperlink"/>
                </w:rPr>
                <w:t xml:space="preserve"> in 7.0 (58843)</w:t>
              </w:r>
            </w:hyperlink>
          </w:p>
        </w:tc>
      </w:tr>
    </w:tbl>
    <w:p w14:paraId="5F261D0A" w14:textId="77777777" w:rsidR="00AB3A08" w:rsidRDefault="00AB3A08" w:rsidP="00AB3A08">
      <w:pPr>
        <w:pStyle w:val="BeforeTable"/>
        <w:rPr>
          <w:lang w:val="en-GB"/>
        </w:rPr>
      </w:pPr>
    </w:p>
    <w:p w14:paraId="7A676729" w14:textId="380E403C" w:rsidR="00AB3A08" w:rsidRDefault="00AB3A08" w:rsidP="00535DAA">
      <w:pPr>
        <w:rPr>
          <w:lang w:val="en-GB"/>
        </w:rPr>
      </w:pPr>
      <w:r>
        <w:rPr>
          <w:lang w:val="en-GB"/>
        </w:rPr>
        <w:t xml:space="preserve">Metrics and Properties can be deprecated or disabled for the following reasons </w:t>
      </w:r>
    </w:p>
    <w:p w14:paraId="732A2557" w14:textId="2896C7B6" w:rsidR="00AB3A08" w:rsidRPr="00AB3A08" w:rsidRDefault="00AB3A08" w:rsidP="00AB3A08">
      <w:pPr>
        <w:pStyle w:val="Bullet"/>
        <w:rPr>
          <w:lang w:val="en-GB"/>
        </w:rPr>
      </w:pPr>
      <w:r>
        <w:rPr>
          <w:lang w:val="en-GB"/>
        </w:rPr>
        <w:t>They are r</w:t>
      </w:r>
      <w:r w:rsidRPr="00AB3A08">
        <w:rPr>
          <w:lang w:val="en-GB"/>
        </w:rPr>
        <w:t>arely used and hence have been disabled. If you plan to use them, you can enable them.</w:t>
      </w:r>
    </w:p>
    <w:p w14:paraId="32E7642E" w14:textId="2C521C82" w:rsidR="00AB3A08" w:rsidRPr="00AB3A08" w:rsidRDefault="00AB3A08" w:rsidP="00AB3A08">
      <w:pPr>
        <w:pStyle w:val="Bullet"/>
        <w:rPr>
          <w:lang w:val="en-GB"/>
        </w:rPr>
      </w:pPr>
      <w:r>
        <w:rPr>
          <w:lang w:val="en-GB"/>
        </w:rPr>
        <w:t xml:space="preserve">They </w:t>
      </w:r>
      <w:r w:rsidRPr="00AB3A08">
        <w:rPr>
          <w:lang w:val="en-GB"/>
        </w:rPr>
        <w:t xml:space="preserve">are duplicates. </w:t>
      </w:r>
      <w:r>
        <w:rPr>
          <w:lang w:val="en-GB"/>
        </w:rPr>
        <w:t xml:space="preserve">The </w:t>
      </w:r>
      <w:r w:rsidRPr="00AB3A08">
        <w:rPr>
          <w:lang w:val="en-GB"/>
        </w:rPr>
        <w:t xml:space="preserve">replacement metric </w:t>
      </w:r>
      <w:proofErr w:type="gramStart"/>
      <w:r>
        <w:rPr>
          <w:lang w:val="en-GB"/>
        </w:rPr>
        <w:t>are</w:t>
      </w:r>
      <w:proofErr w:type="gramEnd"/>
      <w:r>
        <w:rPr>
          <w:lang w:val="en-GB"/>
        </w:rPr>
        <w:t xml:space="preserve"> provided</w:t>
      </w:r>
      <w:r w:rsidRPr="00AB3A08">
        <w:rPr>
          <w:lang w:val="en-GB"/>
        </w:rPr>
        <w:t>.</w:t>
      </w:r>
    </w:p>
    <w:p w14:paraId="05AA4ACD" w14:textId="77777777" w:rsidR="00AB3A08" w:rsidRDefault="00AB3A08" w:rsidP="00AB3A08">
      <w:pPr>
        <w:pStyle w:val="Bullet"/>
        <w:rPr>
          <w:lang w:val="en-GB"/>
        </w:rPr>
      </w:pPr>
      <w:r>
        <w:rPr>
          <w:lang w:val="en-GB"/>
        </w:rPr>
        <w:t xml:space="preserve">They </w:t>
      </w:r>
      <w:r w:rsidRPr="00AB3A08">
        <w:rPr>
          <w:lang w:val="en-GB"/>
        </w:rPr>
        <w:t>are not the right indicator of performance or capacity issues. We have provided replacement metrics and guidance on how you should interpret the results.</w:t>
      </w:r>
    </w:p>
    <w:p w14:paraId="4CB60E3B" w14:textId="0D8014CA" w:rsidR="00E375B1" w:rsidRPr="00A452F2" w:rsidRDefault="00AB3A08" w:rsidP="00AB3A08">
      <w:pPr>
        <w:rPr>
          <w:lang w:val="en-GB"/>
        </w:rPr>
      </w:pPr>
      <w:r>
        <w:rPr>
          <w:lang w:val="en-GB"/>
        </w:rPr>
        <w:t xml:space="preserve">More details </w:t>
      </w:r>
      <w:hyperlink r:id="rId523" w:history="1">
        <w:r w:rsidRPr="00AB3A08">
          <w:rPr>
            <w:rStyle w:val="Hyperlink"/>
            <w:lang w:val="en-GB"/>
          </w:rPr>
          <w:t>here</w:t>
        </w:r>
      </w:hyperlink>
      <w:r>
        <w:rPr>
          <w:lang w:val="en-GB"/>
        </w:rPr>
        <w:t>.</w:t>
      </w:r>
      <w:r w:rsidR="00E375B1" w:rsidRPr="00A452F2">
        <w:rPr>
          <w:lang w:val="en-GB"/>
        </w:rPr>
        <w:br w:type="page"/>
      </w:r>
    </w:p>
    <w:p w14:paraId="29B5429F" w14:textId="77777777" w:rsidR="00DF0A36" w:rsidRDefault="00DF0A36" w:rsidP="00DF0A36">
      <w:pPr>
        <w:pStyle w:val="BlankPage"/>
        <w:rPr>
          <w:lang w:val="en-GB"/>
        </w:rPr>
      </w:pPr>
    </w:p>
    <w:p w14:paraId="50D29BEC" w14:textId="5F1AFEFE" w:rsidR="00E375B1" w:rsidRPr="00A452F2" w:rsidRDefault="00E375B1" w:rsidP="00DF0A36">
      <w:pPr>
        <w:pStyle w:val="BlankPage"/>
        <w:rPr>
          <w:lang w:val="en-GB"/>
        </w:rPr>
      </w:pPr>
      <w:r w:rsidRPr="00A452F2">
        <w:rPr>
          <w:lang w:val="en-GB"/>
        </w:rPr>
        <w:t>This page is intentionally left blank</w:t>
      </w:r>
    </w:p>
    <w:p w14:paraId="2026BE35" w14:textId="6086F787" w:rsidR="00FC4B2D" w:rsidRPr="00A452F2" w:rsidRDefault="0030700F" w:rsidP="00AF3D1F">
      <w:pPr>
        <w:pStyle w:val="Heading1"/>
        <w:rPr>
          <w:lang w:val="en-GB"/>
        </w:rPr>
      </w:pPr>
      <w:bookmarkStart w:id="66" w:name="_VM_Performance_Troubleshooting"/>
      <w:bookmarkStart w:id="67" w:name="_Use_Case:_Rightsize"/>
      <w:bookmarkEnd w:id="66"/>
      <w:bookmarkEnd w:id="67"/>
      <w:r w:rsidRPr="00A452F2">
        <w:rPr>
          <w:lang w:val="en-GB"/>
        </w:rPr>
        <w:lastRenderedPageBreak/>
        <w:t>PART 3</w:t>
      </w:r>
    </w:p>
    <w:p w14:paraId="75849BFA" w14:textId="1E4A0E42" w:rsidR="0069728C" w:rsidRPr="00A452F2" w:rsidRDefault="00EE36EA" w:rsidP="0069728C">
      <w:pPr>
        <w:pStyle w:val="Title"/>
        <w:rPr>
          <w:lang w:val="en-GB"/>
        </w:rPr>
      </w:pPr>
      <w:r w:rsidRPr="00A452F2">
        <w:rPr>
          <w:lang w:val="en-GB"/>
        </w:rPr>
        <w:t>Dashboards</w:t>
      </w:r>
    </w:p>
    <w:p w14:paraId="709A964B" w14:textId="77777777" w:rsidR="0069728C" w:rsidRPr="00A452F2" w:rsidRDefault="0069728C" w:rsidP="0030700F">
      <w:pPr>
        <w:rPr>
          <w:lang w:val="en-GB"/>
        </w:rPr>
      </w:pPr>
    </w:p>
    <w:p w14:paraId="34D2E6E3" w14:textId="29A192F9" w:rsidR="0030700F" w:rsidRDefault="0030700F" w:rsidP="0030700F">
      <w:pPr>
        <w:rPr>
          <w:lang w:val="en-GB"/>
        </w:rPr>
      </w:pPr>
      <w:r w:rsidRPr="4CAB3972">
        <w:rPr>
          <w:lang w:val="en-GB"/>
        </w:rPr>
        <w:t>This last part covers the dashboard. Among the</w:t>
      </w:r>
      <w:r w:rsidR="5ABA00C4" w:rsidRPr="4CAB3972">
        <w:rPr>
          <w:lang w:val="en-GB"/>
        </w:rPr>
        <w:t>se</w:t>
      </w:r>
      <w:r w:rsidRPr="4CAB3972">
        <w:rPr>
          <w:lang w:val="en-GB"/>
        </w:rPr>
        <w:t xml:space="preserve"> 3 parts</w:t>
      </w:r>
      <w:r w:rsidR="00630EB0" w:rsidRPr="4CAB3972">
        <w:rPr>
          <w:lang w:val="en-GB"/>
        </w:rPr>
        <w:t xml:space="preserve">, this will be the one that changes the most from each </w:t>
      </w:r>
      <w:r w:rsidR="00F72B2F" w:rsidRPr="4CAB3972">
        <w:rPr>
          <w:lang w:val="en-GB"/>
        </w:rPr>
        <w:t xml:space="preserve">vRealize Operations </w:t>
      </w:r>
      <w:r w:rsidR="00630EB0" w:rsidRPr="4CAB3972">
        <w:rPr>
          <w:lang w:val="en-GB"/>
        </w:rPr>
        <w:t>release.</w:t>
      </w:r>
    </w:p>
    <w:p w14:paraId="15EE27D7" w14:textId="45DC7621" w:rsidR="0017546B" w:rsidRPr="00A452F2" w:rsidRDefault="0017546B" w:rsidP="0030700F">
      <w:pPr>
        <w:rPr>
          <w:lang w:val="en-GB"/>
        </w:rPr>
      </w:pPr>
      <w:r w:rsidRPr="4CAB3972">
        <w:rPr>
          <w:lang w:val="en-GB"/>
        </w:rPr>
        <w:t xml:space="preserve">In future, we should add Reports and Alerts, as the three </w:t>
      </w:r>
      <w:proofErr w:type="spellStart"/>
      <w:r w:rsidR="536D2C47" w:rsidRPr="4CAB3972">
        <w:rPr>
          <w:lang w:val="en-GB"/>
        </w:rPr>
        <w:t>are</w:t>
      </w:r>
      <w:r w:rsidRPr="4CAB3972">
        <w:rPr>
          <w:lang w:val="en-GB"/>
        </w:rPr>
        <w:t>essentially</w:t>
      </w:r>
      <w:proofErr w:type="spellEnd"/>
      <w:r w:rsidRPr="4CAB3972">
        <w:rPr>
          <w:lang w:val="en-GB"/>
        </w:rPr>
        <w:t xml:space="preserve"> the way v</w:t>
      </w:r>
      <w:r w:rsidR="4BB4D03D" w:rsidRPr="4CAB3972">
        <w:rPr>
          <w:lang w:val="en-GB"/>
        </w:rPr>
        <w:t>Realize Operations</w:t>
      </w:r>
      <w:r w:rsidRPr="4CAB3972">
        <w:rPr>
          <w:lang w:val="en-GB"/>
        </w:rPr>
        <w:t xml:space="preserve"> communicates to users. Keen to take on the challenge?</w:t>
      </w:r>
      <w:r w:rsidR="00701ED4" w:rsidRPr="4CAB3972">
        <w:rPr>
          <w:lang w:val="en-GB"/>
        </w:rPr>
        <w:t xml:space="preserve"> </w:t>
      </w:r>
    </w:p>
    <w:p w14:paraId="332C61CF" w14:textId="57FF01D0" w:rsidR="00EE36EA" w:rsidRDefault="00EE36EA" w:rsidP="00C84219">
      <w:pPr>
        <w:pStyle w:val="Heading2"/>
        <w:rPr>
          <w:lang w:val="en-GB"/>
        </w:rPr>
      </w:pPr>
      <w:bookmarkStart w:id="68" w:name="_Design_Consideration_5"/>
      <w:bookmarkEnd w:id="68"/>
      <w:r w:rsidRPr="00A452F2">
        <w:rPr>
          <w:lang w:val="en-GB"/>
        </w:rPr>
        <w:lastRenderedPageBreak/>
        <w:t>Design Consideration</w:t>
      </w:r>
    </w:p>
    <w:p w14:paraId="766CAE1A" w14:textId="2F9C0256" w:rsidR="004D4D3A" w:rsidRPr="004D4D3A" w:rsidRDefault="004D4D3A" w:rsidP="004D4D3A">
      <w:pPr>
        <w:rPr>
          <w:lang w:val="en-GB"/>
        </w:rPr>
      </w:pPr>
      <w:r>
        <w:rPr>
          <w:noProof/>
        </w:rPr>
        <mc:AlternateContent>
          <mc:Choice Requires="wps">
            <w:drawing>
              <wp:anchor distT="0" distB="0" distL="114300" distR="114300" simplePos="0" relativeHeight="251658252" behindDoc="0" locked="0" layoutInCell="1" allowOverlap="1" wp14:anchorId="0F127B95" wp14:editId="531BAA8A">
                <wp:simplePos x="0" y="0"/>
                <wp:positionH relativeFrom="column">
                  <wp:posOffset>0</wp:posOffset>
                </wp:positionH>
                <wp:positionV relativeFrom="paragraph">
                  <wp:posOffset>0</wp:posOffset>
                </wp:positionV>
                <wp:extent cx="1828800" cy="1828800"/>
                <wp:effectExtent l="0" t="0" r="0" b="0"/>
                <wp:wrapNone/>
                <wp:docPr id="606394166" name="Text Box 6063941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0F127B95" id="Text Box 606394166" o:spid="_x0000_s1039" type="#_x0000_t202" style="position:absolute;margin-left:0;margin-top:0;width:2in;height:2in;z-index:2516582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6Ya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3U6YapQIAAEgFAAAOAAAAAAAAAAAAAAAAAC4CAABkcnMv&#10;ZTJvRG9jLnhtbFBLAQItABQABgAIAAAAIQBLiSbN1gAAAAUBAAAPAAAAAAAAAAAAAAAAAP8EAABk&#10;cnMvZG93bnJldi54bWxQSwUGAAAAAAQABADzAAAAAgYAAAAA&#10;" filled="f" stroked="f">
                <v:textbox style="mso-fit-shape-to-text:t">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v:textbox>
              </v:shape>
            </w:pict>
          </mc:Fallback>
        </mc:AlternateContent>
      </w:r>
    </w:p>
    <w:p w14:paraId="37D680FC" w14:textId="1AD50948" w:rsidR="00235223" w:rsidRPr="00A452F2" w:rsidRDefault="007D045A" w:rsidP="003F097B">
      <w:pPr>
        <w:pStyle w:val="AfterChapterTitle"/>
        <w:rPr>
          <w:lang w:val="en-GB"/>
        </w:rPr>
      </w:pPr>
      <w:r w:rsidRPr="00A452F2">
        <w:rPr>
          <w:lang w:val="en-GB"/>
        </w:rPr>
        <w:t xml:space="preserve">There are many considerations required </w:t>
      </w:r>
      <w:r w:rsidR="00785C84" w:rsidRPr="00A452F2">
        <w:rPr>
          <w:lang w:val="en-GB"/>
        </w:rPr>
        <w:t>in designing a suite of dashboards that tell a story</w:t>
      </w:r>
      <w:r w:rsidR="00172C27" w:rsidRPr="00A452F2">
        <w:rPr>
          <w:lang w:val="en-GB"/>
        </w:rPr>
        <w:t>.</w:t>
      </w:r>
    </w:p>
    <w:p w14:paraId="10F77DE9" w14:textId="0ED8A224" w:rsidR="00D212EC" w:rsidRDefault="00D212EC" w:rsidP="00D212EC">
      <w:pPr>
        <w:pStyle w:val="Heading3"/>
        <w:rPr>
          <w:lang w:val="en-GB"/>
        </w:rPr>
      </w:pPr>
      <w:r w:rsidRPr="00A452F2">
        <w:rPr>
          <w:lang w:val="en-GB"/>
        </w:rPr>
        <w:t>Dashboard | Alert | Report</w:t>
      </w:r>
    </w:p>
    <w:p w14:paraId="5E834512" w14:textId="77777777" w:rsidR="004C6DFB" w:rsidRDefault="00925982" w:rsidP="00925982">
      <w:pPr>
        <w:rPr>
          <w:lang w:val="en-GB"/>
        </w:rPr>
      </w:pPr>
      <w:r w:rsidRPr="4CAB3972">
        <w:rPr>
          <w:lang w:val="en-GB"/>
        </w:rPr>
        <w:t xml:space="preserve">It is easy to think that dashboards, </w:t>
      </w:r>
      <w:proofErr w:type="gramStart"/>
      <w:r w:rsidRPr="4CAB3972">
        <w:rPr>
          <w:lang w:val="en-GB"/>
        </w:rPr>
        <w:t>alerts</w:t>
      </w:r>
      <w:proofErr w:type="gramEnd"/>
      <w:r w:rsidRPr="4CAB3972">
        <w:rPr>
          <w:lang w:val="en-GB"/>
        </w:rPr>
        <w:t xml:space="preserve"> and reports are unrelated and should be designed independently. If we take a step back and look at the big picture, there is </w:t>
      </w:r>
      <w:proofErr w:type="gramStart"/>
      <w:r w:rsidR="0039649D">
        <w:rPr>
          <w:lang w:val="en-GB"/>
        </w:rPr>
        <w:t xml:space="preserve">actually </w:t>
      </w:r>
      <w:r w:rsidRPr="4CAB3972">
        <w:rPr>
          <w:lang w:val="en-GB"/>
        </w:rPr>
        <w:t>minimal</w:t>
      </w:r>
      <w:proofErr w:type="gramEnd"/>
      <w:r w:rsidRPr="4CAB3972">
        <w:rPr>
          <w:lang w:val="en-GB"/>
        </w:rPr>
        <w:t xml:space="preserve"> overlap, as they form a </w:t>
      </w:r>
      <w:r w:rsidRPr="00B1665E">
        <w:rPr>
          <w:i/>
          <w:iCs/>
          <w:color w:val="00B050"/>
          <w:lang w:val="en-GB"/>
        </w:rPr>
        <w:t>continuum</w:t>
      </w:r>
      <w:r w:rsidRPr="4CAB3972">
        <w:rPr>
          <w:lang w:val="en-GB"/>
        </w:rPr>
        <w:t>. Th</w:t>
      </w:r>
      <w:r w:rsidR="00E97B88">
        <w:rPr>
          <w:lang w:val="en-GB"/>
        </w:rPr>
        <w:t xml:space="preserve">ey serve the same purpose, which </w:t>
      </w:r>
      <w:r w:rsidRPr="4CAB3972">
        <w:rPr>
          <w:lang w:val="en-GB"/>
        </w:rPr>
        <w:t xml:space="preserve">is </w:t>
      </w:r>
      <w:r w:rsidR="00E97B88">
        <w:rPr>
          <w:lang w:val="en-GB"/>
        </w:rPr>
        <w:t>the</w:t>
      </w:r>
      <w:r w:rsidRPr="4CAB3972">
        <w:rPr>
          <w:lang w:val="en-GB"/>
        </w:rPr>
        <w:t xml:space="preserve"> way for System to “communicate” with user. </w:t>
      </w:r>
    </w:p>
    <w:p w14:paraId="79B3CD83" w14:textId="33408F7E" w:rsidR="004C6DFB" w:rsidRDefault="004C6DFB" w:rsidP="004C6DFB">
      <w:pPr>
        <w:jc w:val="center"/>
        <w:rPr>
          <w:lang w:val="en-GB"/>
        </w:rPr>
      </w:pPr>
      <w:r w:rsidRPr="004C6DFB">
        <w:rPr>
          <w:noProof/>
          <w:lang w:val="en-GB"/>
        </w:rPr>
        <w:drawing>
          <wp:inline distT="0" distB="0" distL="0" distR="0" wp14:anchorId="4ECDB38F" wp14:editId="2BE32A4F">
            <wp:extent cx="5130384" cy="2178918"/>
            <wp:effectExtent l="0" t="0" r="0" b="0"/>
            <wp:docPr id="1293284812" name="Picture 1293284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4"/>
                    <a:stretch>
                      <a:fillRect/>
                    </a:stretch>
                  </pic:blipFill>
                  <pic:spPr>
                    <a:xfrm>
                      <a:off x="0" y="0"/>
                      <a:ext cx="5133245" cy="2180133"/>
                    </a:xfrm>
                    <a:prstGeom prst="rect">
                      <a:avLst/>
                    </a:prstGeom>
                  </pic:spPr>
                </pic:pic>
              </a:graphicData>
            </a:graphic>
          </wp:inline>
        </w:drawing>
      </w:r>
    </w:p>
    <w:p w14:paraId="27D0F1A8" w14:textId="427E1336" w:rsidR="00925982" w:rsidRDefault="00334102" w:rsidP="00925982">
      <w:pPr>
        <w:rPr>
          <w:lang w:val="en-GB"/>
        </w:rPr>
      </w:pPr>
      <w:r w:rsidRPr="4CAB3972">
        <w:rPr>
          <w:lang w:val="en-GB"/>
        </w:rPr>
        <w:t xml:space="preserve">If you apply this thinking, you will </w:t>
      </w:r>
      <w:proofErr w:type="spellStart"/>
      <w:r w:rsidRPr="4CAB3972">
        <w:rPr>
          <w:lang w:val="en-GB"/>
        </w:rPr>
        <w:t>vrealize</w:t>
      </w:r>
      <w:proofErr w:type="spellEnd"/>
      <w:r w:rsidRPr="4CAB3972">
        <w:rPr>
          <w:lang w:val="en-GB"/>
        </w:rPr>
        <w:t xml:space="preserve"> that you can reduce alert storm, because many </w:t>
      </w:r>
      <w:r w:rsidR="0039649D">
        <w:rPr>
          <w:lang w:val="en-GB"/>
        </w:rPr>
        <w:t>a</w:t>
      </w:r>
      <w:r w:rsidR="00925982" w:rsidRPr="4CAB3972">
        <w:rPr>
          <w:lang w:val="en-GB"/>
        </w:rPr>
        <w:t xml:space="preserve">lerts </w:t>
      </w:r>
      <w:r w:rsidRPr="4CAB3972">
        <w:rPr>
          <w:lang w:val="en-GB"/>
        </w:rPr>
        <w:t>are better served as</w:t>
      </w:r>
      <w:r w:rsidR="62D6A84C" w:rsidRPr="4CAB3972">
        <w:rPr>
          <w:lang w:val="en-GB"/>
        </w:rPr>
        <w:t xml:space="preserve"> </w:t>
      </w:r>
      <w:r w:rsidR="0039649D">
        <w:rPr>
          <w:lang w:val="en-GB"/>
        </w:rPr>
        <w:t>parts of a d</w:t>
      </w:r>
      <w:r w:rsidR="00925982" w:rsidRPr="4CAB3972">
        <w:rPr>
          <w:lang w:val="en-GB"/>
        </w:rPr>
        <w:t xml:space="preserve">ashboard. Reports </w:t>
      </w:r>
      <w:r w:rsidRPr="4CAB3972">
        <w:rPr>
          <w:lang w:val="en-GB"/>
        </w:rPr>
        <w:t xml:space="preserve">will also become minimal and </w:t>
      </w:r>
      <w:r w:rsidR="00925982" w:rsidRPr="4CAB3972">
        <w:rPr>
          <w:lang w:val="en-GB"/>
        </w:rPr>
        <w:t xml:space="preserve">kept </w:t>
      </w:r>
      <w:r w:rsidRPr="4CAB3972">
        <w:rPr>
          <w:lang w:val="en-GB"/>
        </w:rPr>
        <w:t>for persona</w:t>
      </w:r>
      <w:r w:rsidR="0D0F6BAC" w:rsidRPr="4CAB3972">
        <w:rPr>
          <w:lang w:val="en-GB"/>
        </w:rPr>
        <w:t>s</w:t>
      </w:r>
      <w:r w:rsidRPr="4CAB3972">
        <w:rPr>
          <w:lang w:val="en-GB"/>
        </w:rPr>
        <w:t xml:space="preserve"> </w:t>
      </w:r>
      <w:r w:rsidR="0039649D">
        <w:rPr>
          <w:lang w:val="en-GB"/>
        </w:rPr>
        <w:t xml:space="preserve">with no online access </w:t>
      </w:r>
      <w:r w:rsidRPr="4CAB3972">
        <w:rPr>
          <w:lang w:val="en-GB"/>
        </w:rPr>
        <w:t>and use case</w:t>
      </w:r>
      <w:r w:rsidR="112D9B61" w:rsidRPr="4CAB3972">
        <w:rPr>
          <w:lang w:val="en-GB"/>
        </w:rPr>
        <w:t>s</w:t>
      </w:r>
      <w:r w:rsidRPr="4CAB3972">
        <w:rPr>
          <w:lang w:val="en-GB"/>
        </w:rPr>
        <w:t xml:space="preserve"> where no </w:t>
      </w:r>
      <w:r w:rsidR="00925982" w:rsidRPr="4CAB3972">
        <w:rPr>
          <w:lang w:val="en-GB"/>
        </w:rPr>
        <w:t>interactivity</w:t>
      </w:r>
      <w:r w:rsidR="7FCBC305" w:rsidRPr="4CAB3972">
        <w:rPr>
          <w:lang w:val="en-GB"/>
        </w:rPr>
        <w:t xml:space="preserve"> is needed</w:t>
      </w:r>
      <w:r w:rsidRPr="4CAB3972">
        <w:rPr>
          <w:lang w:val="en-GB"/>
        </w:rPr>
        <w:t>.</w:t>
      </w:r>
    </w:p>
    <w:p w14:paraId="511DC71E" w14:textId="77777777" w:rsidR="004C6DFB" w:rsidRDefault="004C6DFB" w:rsidP="004C6DFB">
      <w:r>
        <w:t>The nature of alert means its use case is very narrow. You do not want to run your operations based on alerts. Too many and you’re overwhelmed. Too few and you lack the big picture visibility. Alert is only applicable in the following situation:</w:t>
      </w:r>
    </w:p>
    <w:p w14:paraId="7E6CAF46" w14:textId="77777777" w:rsidR="004C6DFB" w:rsidRDefault="004C6DFB" w:rsidP="004C6DFB">
      <w:pPr>
        <w:pStyle w:val="Bullet"/>
      </w:pPr>
      <w:r>
        <w:lastRenderedPageBreak/>
        <w:t>Urgent. If time is not an essence, then a regular SOP with dashboard is more effective as you can see the big picture. Avoid sending alerts to personas that do not deal with day to day operations. L</w:t>
      </w:r>
      <w:r w:rsidRPr="00DE25EE">
        <w:t>ong term action</w:t>
      </w:r>
      <w:r>
        <w:t>s</w:t>
      </w:r>
      <w:r w:rsidRPr="00DE25EE">
        <w:t xml:space="preserve"> such as </w:t>
      </w:r>
      <w:r>
        <w:t>c</w:t>
      </w:r>
      <w:r w:rsidRPr="00DE25EE">
        <w:t xml:space="preserve">apacity </w:t>
      </w:r>
      <w:r>
        <w:t xml:space="preserve">management </w:t>
      </w:r>
      <w:r w:rsidRPr="00DE25EE">
        <w:t>is</w:t>
      </w:r>
      <w:r>
        <w:t xml:space="preserve"> best served with dashboard.</w:t>
      </w:r>
    </w:p>
    <w:p w14:paraId="2A8D076B" w14:textId="77777777" w:rsidR="004C6DFB" w:rsidRDefault="004C6DFB" w:rsidP="004C6DFB">
      <w:pPr>
        <w:pStyle w:val="Bullet"/>
      </w:pPr>
      <w:r>
        <w:t>Problem. If there is nothing wrong, there is no need to trigger an alert. That’s why in general you do not set up an alert on inventory changes, as inventory is merely an account of something.</w:t>
      </w:r>
    </w:p>
    <w:p w14:paraId="7F62586D" w14:textId="77777777" w:rsidR="004C6DFB" w:rsidRDefault="004C6DFB" w:rsidP="004C6DFB">
      <w:pPr>
        <w:pStyle w:val="Bullet"/>
      </w:pPr>
      <w:r>
        <w:t>Remediation. If there is nothing you can do immediately to address the issue, why trigger an alert? Use dashboard for such cases.</w:t>
      </w:r>
    </w:p>
    <w:p w14:paraId="7AE75584" w14:textId="77777777" w:rsidR="004C6DFB" w:rsidRDefault="004C6DFB" w:rsidP="004C6DFB">
      <w:pPr>
        <w:pStyle w:val="Bullet"/>
      </w:pPr>
      <w:r>
        <w:t>Few. Alert focuses on exception, not the big picture. As a result, you want this to be minimal. If the whole house is on fire, it’s too late for an alert.</w:t>
      </w:r>
    </w:p>
    <w:p w14:paraId="17C895FA" w14:textId="288BF7C2" w:rsidR="004C6DFB" w:rsidRDefault="004C6DFB" w:rsidP="004C6DFB">
      <w:r>
        <w:t xml:space="preserve">At the other end of the spectrum lies Report. The nature of report means its use case is also very narrow. Modern operations require a richer interaction that report </w:t>
      </w:r>
      <w:r w:rsidR="004C4313">
        <w:t>lacks</w:t>
      </w:r>
      <w:r>
        <w:t>. Report is only applicable in the following situation:</w:t>
      </w:r>
    </w:p>
    <w:p w14:paraId="052E5664" w14:textId="11A00B35" w:rsidR="004C6DFB" w:rsidRDefault="004C6DFB" w:rsidP="004C6DFB">
      <w:pPr>
        <w:pStyle w:val="Bullet"/>
      </w:pPr>
      <w:r>
        <w:t>No</w:t>
      </w:r>
      <w:r w:rsidRPr="00DE25EE">
        <w:t xml:space="preserve"> interactivity</w:t>
      </w:r>
      <w:r>
        <w:t xml:space="preserve"> (e.g. </w:t>
      </w:r>
      <w:proofErr w:type="spellStart"/>
      <w:r>
        <w:t>users</w:t>
      </w:r>
      <w:proofErr w:type="spellEnd"/>
      <w:r>
        <w:t xml:space="preserve"> needs it delivered to their email inbox)</w:t>
      </w:r>
    </w:p>
    <w:p w14:paraId="0426F297" w14:textId="6EDE7F7D" w:rsidR="004C6DFB" w:rsidRDefault="004C6DFB" w:rsidP="004C6DFB">
      <w:pPr>
        <w:pStyle w:val="Bullet"/>
      </w:pPr>
      <w:r>
        <w:t>Offline (e.g. users are in a plane)</w:t>
      </w:r>
    </w:p>
    <w:p w14:paraId="68CDC330" w14:textId="42DBB4F0" w:rsidR="004C6DFB" w:rsidRDefault="004C6DFB" w:rsidP="004C6DFB">
      <w:pPr>
        <w:pStyle w:val="Bullet"/>
      </w:pPr>
      <w:r>
        <w:t xml:space="preserve">No access to vRealize </w:t>
      </w:r>
    </w:p>
    <w:p w14:paraId="16811875" w14:textId="1BB91FDF" w:rsidR="004C6DFB" w:rsidRPr="00DE25EE" w:rsidRDefault="004C6DFB" w:rsidP="004C6DFB">
      <w:pPr>
        <w:pStyle w:val="Bullet"/>
      </w:pPr>
      <w:r>
        <w:t>Printed document</w:t>
      </w:r>
    </w:p>
    <w:p w14:paraId="5DB4E124" w14:textId="70E60913" w:rsidR="004C6DFB" w:rsidRDefault="004C6DFB" w:rsidP="004C6DFB">
      <w:pPr>
        <w:pStyle w:val="Bullet"/>
      </w:pPr>
      <w:r>
        <w:t>T</w:t>
      </w:r>
      <w:r w:rsidRPr="00DE25EE">
        <w:t>ime bound (e.g. calendar month)</w:t>
      </w:r>
    </w:p>
    <w:p w14:paraId="115EB9C4" w14:textId="22FEA2C0" w:rsidR="004C6DFB" w:rsidRDefault="004C6DFB" w:rsidP="004C6DFB">
      <w:pPr>
        <w:pStyle w:val="Bullet"/>
      </w:pPr>
      <w:r>
        <w:t xml:space="preserve">Further processing (e.g. integration with other systems that has data not in vRealize) </w:t>
      </w:r>
    </w:p>
    <w:p w14:paraId="43F70E12" w14:textId="0EEC66FE" w:rsidR="004C6DFB" w:rsidRDefault="004C6DFB" w:rsidP="004C6DFB">
      <w:pPr>
        <w:pStyle w:val="Bullet"/>
      </w:pPr>
      <w:r>
        <w:t>Further analysis &amp; reporting (e.g. Finance team wants the data as part of their spreadsheet report)</w:t>
      </w:r>
    </w:p>
    <w:p w14:paraId="5BB540E9" w14:textId="6E2E0E72" w:rsidR="004C6DFB" w:rsidRPr="00DE25EE" w:rsidRDefault="004C6DFB" w:rsidP="004C6DFB">
      <w:r w:rsidRPr="00DE25EE">
        <w:t xml:space="preserve">Dashboards cover </w:t>
      </w:r>
      <w:r>
        <w:t>the broadest use cases as i</w:t>
      </w:r>
      <w:r w:rsidRPr="00DE25EE">
        <w:t xml:space="preserve">t’s </w:t>
      </w:r>
      <w:r>
        <w:t xml:space="preserve">the </w:t>
      </w:r>
      <w:r w:rsidRPr="00DE25EE">
        <w:t>most versatile.</w:t>
      </w:r>
      <w:r>
        <w:t xml:space="preserve"> </w:t>
      </w:r>
    </w:p>
    <w:p w14:paraId="2F84D65E" w14:textId="28E68123" w:rsidR="00D212EC" w:rsidRPr="00A452F2" w:rsidRDefault="00D212EC" w:rsidP="00AC0EE9">
      <w:pPr>
        <w:rPr>
          <w:lang w:val="en-GB"/>
        </w:rPr>
      </w:pPr>
      <w:r w:rsidRPr="4CAB3972">
        <w:rPr>
          <w:lang w:val="en-GB"/>
        </w:rPr>
        <w:t>The following table details how the 3 ways of engaging are compl</w:t>
      </w:r>
      <w:r w:rsidR="211D5279" w:rsidRPr="4CAB3972">
        <w:rPr>
          <w:lang w:val="en-GB"/>
        </w:rPr>
        <w:t>e</w:t>
      </w:r>
      <w:r w:rsidRPr="4CAB3972">
        <w:rPr>
          <w:lang w:val="en-GB"/>
        </w:rPr>
        <w:t>mentary</w:t>
      </w:r>
      <w:r w:rsidR="6C45808A" w:rsidRPr="4CAB3972">
        <w:rPr>
          <w:lang w:val="en-GB"/>
        </w:rPr>
        <w:t>.</w:t>
      </w:r>
    </w:p>
    <w:p w14:paraId="561D7A1F" w14:textId="5EC72561" w:rsidR="00DE25EE" w:rsidRDefault="00DE25EE" w:rsidP="00DE25EE">
      <w:r w:rsidRPr="00DE25EE">
        <w:rPr>
          <w:noProof/>
        </w:rPr>
        <w:drawing>
          <wp:inline distT="0" distB="0" distL="0" distR="0" wp14:anchorId="18F1E850" wp14:editId="3439A4A8">
            <wp:extent cx="6645910" cy="2719705"/>
            <wp:effectExtent l="0" t="0" r="2540" b="4445"/>
            <wp:docPr id="1293284811" name="Picture 1293284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5"/>
                    <a:stretch>
                      <a:fillRect/>
                    </a:stretch>
                  </pic:blipFill>
                  <pic:spPr>
                    <a:xfrm>
                      <a:off x="0" y="0"/>
                      <a:ext cx="6645910" cy="2719705"/>
                    </a:xfrm>
                    <a:prstGeom prst="rect">
                      <a:avLst/>
                    </a:prstGeom>
                  </pic:spPr>
                </pic:pic>
              </a:graphicData>
            </a:graphic>
          </wp:inline>
        </w:drawing>
      </w:r>
    </w:p>
    <w:p w14:paraId="6A21E1C5" w14:textId="07E3D658" w:rsidR="00DE25EE" w:rsidRDefault="004C6DFB" w:rsidP="00DE25EE">
      <w:r>
        <w:t>If user has access to the online via their desktop, c</w:t>
      </w:r>
      <w:r w:rsidR="00DE25EE">
        <w:t xml:space="preserve">onsider </w:t>
      </w:r>
      <w:r>
        <w:t xml:space="preserve">a </w:t>
      </w:r>
      <w:r w:rsidR="00DE25EE">
        <w:t>self-service dashboard as they require no login and it’s much easier to use. You can develop a portal with links to these dashboards and custom guide.</w:t>
      </w:r>
    </w:p>
    <w:p w14:paraId="75F2C1D5" w14:textId="0DC3536D" w:rsidR="00871AD8" w:rsidRDefault="00871AD8" w:rsidP="00AC0EE9">
      <w:pPr>
        <w:rPr>
          <w:lang w:val="en-GB"/>
        </w:rPr>
      </w:pPr>
      <w:r w:rsidRPr="4CAB3972">
        <w:rPr>
          <w:lang w:val="en-GB"/>
        </w:rPr>
        <w:t xml:space="preserve">The last few releases of vRealize Operations introduces many new capabilities that change the way your dashboards can look. </w:t>
      </w:r>
      <w:r w:rsidR="00925982" w:rsidRPr="4CAB3972">
        <w:rPr>
          <w:lang w:val="en-GB"/>
        </w:rPr>
        <w:t xml:space="preserve">vRealize Operations 8.2 </w:t>
      </w:r>
      <w:r w:rsidRPr="4CAB3972">
        <w:rPr>
          <w:lang w:val="en-GB"/>
        </w:rPr>
        <w:t>sports an enhanced dashboard to dashboard navigation, so you can create flow among dashboards. Your dashboards are no longer confined to be standalone dashboard.</w:t>
      </w:r>
    </w:p>
    <w:p w14:paraId="6F78F733" w14:textId="3B8F9875" w:rsidR="00925982" w:rsidRDefault="00925982" w:rsidP="00AC0EE9">
      <w:pPr>
        <w:rPr>
          <w:lang w:val="en-GB"/>
        </w:rPr>
      </w:pPr>
      <w:r w:rsidRPr="00A452F2">
        <w:rPr>
          <w:lang w:val="en-GB"/>
        </w:rPr>
        <w:t xml:space="preserve">Version 8.2 </w:t>
      </w:r>
      <w:r>
        <w:rPr>
          <w:lang w:val="en-GB"/>
        </w:rPr>
        <w:t>ships with a revamped set of dashboards. They are kept simple and meant to be customized for your specific environment. The dashboards were refined in vRealize Operations 8.4.</w:t>
      </w:r>
    </w:p>
    <w:p w14:paraId="426E0CBE" w14:textId="14D5F9D5" w:rsidR="00FB12B1" w:rsidRPr="00A452F2" w:rsidRDefault="004111E8" w:rsidP="004111E8">
      <w:pPr>
        <w:pStyle w:val="Heading3"/>
        <w:rPr>
          <w:lang w:val="en-GB"/>
        </w:rPr>
      </w:pPr>
      <w:r w:rsidRPr="00A452F2">
        <w:rPr>
          <w:lang w:val="en-GB"/>
        </w:rPr>
        <w:lastRenderedPageBreak/>
        <w:t>The Art of Dashboard</w:t>
      </w:r>
    </w:p>
    <w:p w14:paraId="6FDE284F" w14:textId="7B5C1919" w:rsidR="004111E8" w:rsidRPr="00A452F2" w:rsidRDefault="00E7223B" w:rsidP="004111E8">
      <w:pPr>
        <w:rPr>
          <w:lang w:val="en-GB"/>
        </w:rPr>
      </w:pPr>
      <w:r w:rsidRPr="00A452F2">
        <w:rPr>
          <w:lang w:val="en-GB"/>
        </w:rPr>
        <w:t>To a few of us who love visualizing information with vRealize Operations, we see the dashboard as a canvas. Granted, the widgets have limitation but that’s part of the art</w:t>
      </w:r>
      <w:r w:rsidR="00EC3609" w:rsidRPr="00A452F2">
        <w:rPr>
          <w:lang w:val="en-GB"/>
        </w:rPr>
        <w:t xml:space="preserve"> </w:t>
      </w:r>
      <w:r w:rsidR="00EC3609"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73BC30E" w14:textId="58A280BF" w:rsidR="00EC3609" w:rsidRPr="00A452F2" w:rsidRDefault="40CF52FF" w:rsidP="004111E8">
      <w:pPr>
        <w:rPr>
          <w:lang w:val="en-GB"/>
        </w:rPr>
      </w:pPr>
      <w:r w:rsidRPr="4C8B4F60">
        <w:rPr>
          <w:lang w:val="en-GB"/>
        </w:rPr>
        <w:t>Creating dashboards is</w:t>
      </w:r>
      <w:r w:rsidR="00EC3609" w:rsidRPr="4C8B4F60">
        <w:rPr>
          <w:lang w:val="en-GB"/>
        </w:rPr>
        <w:t xml:space="preserve"> an art as you need to balance many conflicting requirements</w:t>
      </w:r>
      <w:r w:rsidR="00AD7BAC" w:rsidRPr="4C8B4F60">
        <w:rPr>
          <w:lang w:val="en-GB"/>
        </w:rPr>
        <w:t>, such as:</w:t>
      </w:r>
    </w:p>
    <w:p w14:paraId="0AC7AE32" w14:textId="3B8805E0" w:rsidR="004111E8" w:rsidRPr="00A452F2" w:rsidRDefault="58AC4EBF" w:rsidP="00AC0EE9">
      <w:pPr>
        <w:rPr>
          <w:lang w:val="en-GB"/>
        </w:rPr>
      </w:pPr>
      <w:r>
        <w:rPr>
          <w:noProof/>
        </w:rPr>
        <w:drawing>
          <wp:inline distT="0" distB="0" distL="0" distR="0" wp14:anchorId="5E181AC1" wp14:editId="5E499CFE">
            <wp:extent cx="6645910" cy="2389505"/>
            <wp:effectExtent l="0" t="0" r="2540" b="0"/>
            <wp:docPr id="606394056" name="Picture 606394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6"/>
                    <pic:cNvPicPr/>
                  </pic:nvPicPr>
                  <pic:blipFill>
                    <a:blip r:embed="rId526">
                      <a:extLst>
                        <a:ext uri="{28A0092B-C50C-407E-A947-70E740481C1C}">
                          <a14:useLocalDpi xmlns:a14="http://schemas.microsoft.com/office/drawing/2010/main" val="0"/>
                        </a:ext>
                      </a:extLst>
                    </a:blip>
                    <a:stretch>
                      <a:fillRect/>
                    </a:stretch>
                  </pic:blipFill>
                  <pic:spPr>
                    <a:xfrm>
                      <a:off x="0" y="0"/>
                      <a:ext cx="6645910" cy="2389505"/>
                    </a:xfrm>
                    <a:prstGeom prst="rect">
                      <a:avLst/>
                    </a:prstGeom>
                  </pic:spPr>
                </pic:pic>
              </a:graphicData>
            </a:graphic>
          </wp:inline>
        </w:drawing>
      </w:r>
    </w:p>
    <w:p w14:paraId="6C56238F" w14:textId="3BFB590C" w:rsidR="00AD7BAC" w:rsidRPr="00A452F2" w:rsidRDefault="00940417" w:rsidP="00940417">
      <w:pPr>
        <w:rPr>
          <w:lang w:val="en-GB"/>
        </w:rPr>
      </w:pPr>
      <w:r w:rsidRPr="4C8B4F60">
        <w:rPr>
          <w:lang w:val="en-GB"/>
        </w:rPr>
        <w:t xml:space="preserve">Can the dashboard be understood within 5 seconds? If yes, you buy yourself a few more minutes. </w:t>
      </w:r>
      <w:r w:rsidR="503AD6FB" w:rsidRPr="4C8B4F60">
        <w:rPr>
          <w:lang w:val="en-GB"/>
        </w:rPr>
        <w:t>The u</w:t>
      </w:r>
      <w:r w:rsidRPr="4C8B4F60">
        <w:rPr>
          <w:lang w:val="en-GB"/>
        </w:rPr>
        <w:t xml:space="preserve">ser understands what the dashboard </w:t>
      </w:r>
      <w:proofErr w:type="gramStart"/>
      <w:r w:rsidRPr="4C8B4F60">
        <w:rPr>
          <w:lang w:val="en-GB"/>
        </w:rPr>
        <w:t>does, and</w:t>
      </w:r>
      <w:proofErr w:type="gramEnd"/>
      <w:r w:rsidRPr="4C8B4F60">
        <w:rPr>
          <w:lang w:val="en-GB"/>
        </w:rPr>
        <w:t xml:space="preserve"> is willing to spend more time mastering it. To pass this test, think of which information, object, metric can you take </w:t>
      </w:r>
      <w:r w:rsidR="554C9BD5" w:rsidRPr="4C8B4F60">
        <w:rPr>
          <w:lang w:val="en-GB"/>
        </w:rPr>
        <w:t xml:space="preserve">away </w:t>
      </w:r>
      <w:r w:rsidRPr="4C8B4F60">
        <w:rPr>
          <w:lang w:val="en-GB"/>
        </w:rPr>
        <w:t xml:space="preserve">from the dashboard? See the </w:t>
      </w:r>
      <w:hyperlink r:id="rId527">
        <w:r w:rsidRPr="4C8B4F60">
          <w:rPr>
            <w:rStyle w:val="Hyperlink"/>
            <w:lang w:val="en-GB"/>
          </w:rPr>
          <w:t>KISS Principle</w:t>
        </w:r>
      </w:hyperlink>
      <w:r w:rsidR="00455698" w:rsidRPr="4C8B4F60">
        <w:rPr>
          <w:lang w:val="en-GB"/>
        </w:rPr>
        <w:t>, because a</w:t>
      </w:r>
      <w:r w:rsidR="799D9817" w:rsidRPr="4C8B4F60">
        <w:rPr>
          <w:lang w:val="en-GB"/>
        </w:rPr>
        <w:t>n</w:t>
      </w:r>
      <w:r w:rsidR="00455698" w:rsidRPr="4C8B4F60">
        <w:rPr>
          <w:lang w:val="en-GB"/>
        </w:rPr>
        <w:t xml:space="preserve"> uber</w:t>
      </w:r>
      <w:r w:rsidR="59550787" w:rsidRPr="4C8B4F60">
        <w:rPr>
          <w:lang w:val="en-GB"/>
        </w:rPr>
        <w:t>-</w:t>
      </w:r>
      <w:r w:rsidR="00455698" w:rsidRPr="4C8B4F60">
        <w:rPr>
          <w:lang w:val="en-GB"/>
        </w:rPr>
        <w:t xml:space="preserve">dashboard that tries to please everyone and cover all scenarios </w:t>
      </w:r>
      <w:r w:rsidR="49105B1F" w:rsidRPr="4C8B4F60">
        <w:rPr>
          <w:lang w:val="en-GB"/>
        </w:rPr>
        <w:t xml:space="preserve">will </w:t>
      </w:r>
      <w:r w:rsidR="00455698" w:rsidRPr="4C8B4F60">
        <w:rPr>
          <w:lang w:val="en-GB"/>
        </w:rPr>
        <w:t>end up not being used.</w:t>
      </w:r>
    </w:p>
    <w:p w14:paraId="4CA056A0" w14:textId="5CF08418" w:rsidR="00C705A1" w:rsidRPr="00A452F2" w:rsidRDefault="00A10193" w:rsidP="00C705A1">
      <w:pPr>
        <w:rPr>
          <w:lang w:val="en-GB"/>
        </w:rPr>
      </w:pPr>
      <w:r w:rsidRPr="4CAB3972">
        <w:rPr>
          <w:lang w:val="en-GB"/>
        </w:rPr>
        <w:t xml:space="preserve">Begin with the end in mind. The </w:t>
      </w:r>
      <w:r w:rsidR="00C705A1" w:rsidRPr="4CAB3972">
        <w:rPr>
          <w:lang w:val="en-GB"/>
        </w:rPr>
        <w:t xml:space="preserve">purpose dictates the dashboard design. 2 dashboards can have </w:t>
      </w:r>
      <w:r w:rsidR="7C46A407" w:rsidRPr="4CAB3972">
        <w:rPr>
          <w:lang w:val="en-GB"/>
        </w:rPr>
        <w:t xml:space="preserve">an </w:t>
      </w:r>
      <w:r w:rsidR="00C705A1" w:rsidRPr="4CAB3972">
        <w:rPr>
          <w:lang w:val="en-GB"/>
        </w:rPr>
        <w:t>identical</w:t>
      </w:r>
      <w:r w:rsidR="006B4E61" w:rsidRPr="4CAB3972">
        <w:rPr>
          <w:lang w:val="en-GB"/>
        </w:rPr>
        <w:t xml:space="preserve"> target</w:t>
      </w:r>
      <w:r w:rsidR="00C705A1" w:rsidRPr="4CAB3972">
        <w:rPr>
          <w:lang w:val="en-GB"/>
        </w:rPr>
        <w:t xml:space="preserve"> role, purpose, </w:t>
      </w:r>
      <w:r w:rsidR="001B4915" w:rsidRPr="4CAB3972">
        <w:rPr>
          <w:lang w:val="en-GB"/>
        </w:rPr>
        <w:t>and use case (</w:t>
      </w:r>
      <w:proofErr w:type="gramStart"/>
      <w:r w:rsidR="001B4915" w:rsidRPr="4CAB3972">
        <w:rPr>
          <w:lang w:val="en-GB"/>
        </w:rPr>
        <w:t>e.g.</w:t>
      </w:r>
      <w:proofErr w:type="gramEnd"/>
      <w:r w:rsidR="001B4915" w:rsidRPr="4CAB3972">
        <w:rPr>
          <w:lang w:val="en-GB"/>
        </w:rPr>
        <w:t xml:space="preserve"> performance)</w:t>
      </w:r>
      <w:r w:rsidR="006B4E61" w:rsidRPr="4CAB3972">
        <w:rPr>
          <w:lang w:val="en-GB"/>
        </w:rPr>
        <w:t>, b</w:t>
      </w:r>
      <w:r w:rsidR="00C705A1" w:rsidRPr="4CAB3972">
        <w:rPr>
          <w:lang w:val="en-GB"/>
        </w:rPr>
        <w:t>ut if the size of the environment differs, the 2 dashboard</w:t>
      </w:r>
      <w:r w:rsidR="34E873A7" w:rsidRPr="4CAB3972">
        <w:rPr>
          <w:lang w:val="en-GB"/>
        </w:rPr>
        <w:t>s</w:t>
      </w:r>
      <w:r w:rsidR="00C705A1" w:rsidRPr="4CAB3972">
        <w:rPr>
          <w:lang w:val="en-GB"/>
        </w:rPr>
        <w:t xml:space="preserve"> will be different. An environment with 50</w:t>
      </w:r>
      <w:r w:rsidR="32C84BA5" w:rsidRPr="4CAB3972">
        <w:rPr>
          <w:lang w:val="en-GB"/>
        </w:rPr>
        <w:t>,000</w:t>
      </w:r>
      <w:r w:rsidR="00C705A1" w:rsidRPr="4CAB3972">
        <w:rPr>
          <w:lang w:val="en-GB"/>
        </w:rPr>
        <w:t xml:space="preserve"> VMs is managed differently with an environment of 50 VMs.</w:t>
      </w:r>
    </w:p>
    <w:p w14:paraId="71EFC0EF" w14:textId="28FCE141" w:rsidR="004A622E" w:rsidRDefault="00C705A1" w:rsidP="00C705A1">
      <w:pPr>
        <w:rPr>
          <w:lang w:val="en-GB"/>
        </w:rPr>
      </w:pPr>
      <w:r w:rsidRPr="4CAB3972">
        <w:rPr>
          <w:lang w:val="en-GB"/>
        </w:rPr>
        <w:t xml:space="preserve">A </w:t>
      </w:r>
      <w:r w:rsidR="001B4915" w:rsidRPr="4CAB3972">
        <w:rPr>
          <w:lang w:val="en-GB"/>
        </w:rPr>
        <w:t xml:space="preserve">small </w:t>
      </w:r>
      <w:r w:rsidRPr="4CAB3972">
        <w:rPr>
          <w:lang w:val="en-GB"/>
        </w:rPr>
        <w:t>environment with 100 VM</w:t>
      </w:r>
      <w:r w:rsidR="214DF35F" w:rsidRPr="4CAB3972">
        <w:rPr>
          <w:lang w:val="en-GB"/>
        </w:rPr>
        <w:t>s</w:t>
      </w:r>
      <w:r w:rsidRPr="4CAB3972">
        <w:rPr>
          <w:lang w:val="en-GB"/>
        </w:rPr>
        <w:t xml:space="preserve"> in just 8 hosts in 1 cluster (hence 1 </w:t>
      </w:r>
      <w:r w:rsidR="005269DE" w:rsidRPr="4CAB3972">
        <w:rPr>
          <w:lang w:val="en-GB"/>
        </w:rPr>
        <w:t xml:space="preserve">data </w:t>
      </w:r>
      <w:proofErr w:type="spellStart"/>
      <w:r w:rsidR="005269DE" w:rsidRPr="4CAB3972">
        <w:rPr>
          <w:lang w:val="en-GB"/>
        </w:rPr>
        <w:t>center</w:t>
      </w:r>
      <w:proofErr w:type="spellEnd"/>
      <w:r w:rsidRPr="4CAB3972">
        <w:rPr>
          <w:lang w:val="en-GB"/>
        </w:rPr>
        <w:t>, 1 vCenter) needs less dashboards than an environment with 10</w:t>
      </w:r>
      <w:r w:rsidR="51DE6157" w:rsidRPr="4CAB3972">
        <w:rPr>
          <w:lang w:val="en-GB"/>
        </w:rPr>
        <w:t>,000</w:t>
      </w:r>
      <w:r w:rsidRPr="4CAB3972">
        <w:rPr>
          <w:lang w:val="en-GB"/>
        </w:rPr>
        <w:t xml:space="preserve"> VM spread over 800</w:t>
      </w:r>
      <w:r w:rsidR="008A416A">
        <w:rPr>
          <w:lang w:val="en-GB"/>
        </w:rPr>
        <w:t xml:space="preserve"> ESXi</w:t>
      </w:r>
      <w:r w:rsidRPr="4CAB3972">
        <w:rPr>
          <w:lang w:val="en-GB"/>
        </w:rPr>
        <w:t xml:space="preserve"> </w:t>
      </w:r>
      <w:r w:rsidR="0AC3865E" w:rsidRPr="4CAB3972">
        <w:rPr>
          <w:lang w:val="en-GB"/>
        </w:rPr>
        <w:t>hosts</w:t>
      </w:r>
      <w:r w:rsidRPr="4CAB3972">
        <w:rPr>
          <w:lang w:val="en-GB"/>
        </w:rPr>
        <w:t xml:space="preserve">, 100 clusters, 10 </w:t>
      </w:r>
      <w:r w:rsidR="005269DE" w:rsidRPr="4CAB3972">
        <w:rPr>
          <w:lang w:val="en-GB"/>
        </w:rPr>
        <w:t xml:space="preserve">data </w:t>
      </w:r>
      <w:proofErr w:type="spellStart"/>
      <w:r w:rsidR="005269DE" w:rsidRPr="4CAB3972">
        <w:rPr>
          <w:lang w:val="en-GB"/>
        </w:rPr>
        <w:t>center</w:t>
      </w:r>
      <w:r w:rsidRPr="4CAB3972">
        <w:rPr>
          <w:lang w:val="en-GB"/>
        </w:rPr>
        <w:t>s</w:t>
      </w:r>
      <w:proofErr w:type="spellEnd"/>
      <w:r w:rsidRPr="4CAB3972">
        <w:rPr>
          <w:lang w:val="en-GB"/>
        </w:rPr>
        <w:t xml:space="preserve"> and 3 </w:t>
      </w:r>
      <w:proofErr w:type="spellStart"/>
      <w:r w:rsidRPr="4CAB3972">
        <w:rPr>
          <w:lang w:val="en-GB"/>
        </w:rPr>
        <w:t>vCenters</w:t>
      </w:r>
      <w:proofErr w:type="spellEnd"/>
      <w:r w:rsidRPr="4CAB3972">
        <w:rPr>
          <w:lang w:val="en-GB"/>
        </w:rPr>
        <w:t>.</w:t>
      </w:r>
    </w:p>
    <w:p w14:paraId="119EF434" w14:textId="0EEEE9D8" w:rsidR="004A622E" w:rsidRPr="00A452F2" w:rsidRDefault="004A622E" w:rsidP="00160AA2">
      <w:pPr>
        <w:pStyle w:val="Heading4"/>
      </w:pPr>
      <w:r>
        <w:t>Dashboard Design Method</w:t>
      </w:r>
    </w:p>
    <w:p w14:paraId="5323265F" w14:textId="5A647FE9" w:rsidR="004A622E" w:rsidRPr="004A622E" w:rsidRDefault="004A622E" w:rsidP="004A622E">
      <w:pPr>
        <w:rPr>
          <w:lang w:val="en-GB"/>
        </w:rPr>
      </w:pPr>
      <w:r w:rsidRPr="4CAB3972">
        <w:rPr>
          <w:lang w:val="en-GB"/>
        </w:rPr>
        <w:t>This section introduces us to a few considerations surrounding dashboard</w:t>
      </w:r>
      <w:r w:rsidR="7ACBEBDF" w:rsidRPr="4CAB3972">
        <w:rPr>
          <w:lang w:val="en-GB"/>
        </w:rPr>
        <w:t xml:space="preserve"> design</w:t>
      </w:r>
      <w:r w:rsidRPr="4CAB3972">
        <w:rPr>
          <w:lang w:val="en-GB"/>
        </w:rPr>
        <w:t xml:space="preserve">. We will walk through a method where we are able to understand the user, the activity, the </w:t>
      </w:r>
      <w:proofErr w:type="gramStart"/>
      <w:r w:rsidRPr="4CAB3972">
        <w:rPr>
          <w:lang w:val="en-GB"/>
        </w:rPr>
        <w:t>workflow</w:t>
      </w:r>
      <w:proofErr w:type="gramEnd"/>
      <w:r w:rsidRPr="4CAB3972">
        <w:rPr>
          <w:lang w:val="en-GB"/>
        </w:rPr>
        <w:t xml:space="preserve"> and the other aspects needed to understand the context before we start. </w:t>
      </w:r>
    </w:p>
    <w:p w14:paraId="10AB2B0B" w14:textId="3B525CC7" w:rsidR="004A622E" w:rsidRDefault="004A622E" w:rsidP="004A622E">
      <w:pPr>
        <w:rPr>
          <w:lang w:val="en-GB"/>
        </w:rPr>
      </w:pPr>
      <w:r w:rsidRPr="004A622E">
        <w:rPr>
          <w:lang w:val="en-GB"/>
        </w:rPr>
        <w:t xml:space="preserve">When we create dashboards that are used by others in our </w:t>
      </w:r>
      <w:proofErr w:type="gramStart"/>
      <w:r w:rsidRPr="004A622E">
        <w:rPr>
          <w:lang w:val="en-GB"/>
        </w:rPr>
        <w:t>team</w:t>
      </w:r>
      <w:proofErr w:type="gramEnd"/>
      <w:r w:rsidRPr="004A622E">
        <w:rPr>
          <w:lang w:val="en-GB"/>
        </w:rPr>
        <w:t xml:space="preserve"> we have to consider a few aspects that are helpful in making information useful, usable and delightful.</w:t>
      </w:r>
    </w:p>
    <w:p w14:paraId="61BE1BF4" w14:textId="77777777" w:rsidR="004A622E" w:rsidRDefault="004A622E" w:rsidP="004A622E">
      <w:pPr>
        <w:pStyle w:val="BeforeTable"/>
        <w:rPr>
          <w:lang w:val="en-GB"/>
        </w:rPr>
      </w:pPr>
    </w:p>
    <w:tbl>
      <w:tblPr>
        <w:tblW w:w="0" w:type="auto"/>
        <w:tblLook w:val="04A0" w:firstRow="1" w:lastRow="0" w:firstColumn="1" w:lastColumn="0" w:noHBand="0" w:noVBand="1"/>
      </w:tblPr>
      <w:tblGrid>
        <w:gridCol w:w="851"/>
        <w:gridCol w:w="9605"/>
      </w:tblGrid>
      <w:tr w:rsidR="004A622E" w14:paraId="52030DF9" w14:textId="77777777" w:rsidTr="4CAB3972">
        <w:tc>
          <w:tcPr>
            <w:tcW w:w="851" w:type="dxa"/>
          </w:tcPr>
          <w:p w14:paraId="126AD7D4" w14:textId="1218AAE5" w:rsidR="004A622E" w:rsidRPr="004A622E" w:rsidRDefault="004A622E" w:rsidP="004A622E">
            <w:pPr>
              <w:pStyle w:val="Tablecontent"/>
              <w:rPr>
                <w:b/>
                <w:bCs/>
              </w:rPr>
            </w:pPr>
            <w:r w:rsidRPr="004A622E">
              <w:rPr>
                <w:b/>
                <w:bCs/>
              </w:rPr>
              <w:t>Who</w:t>
            </w:r>
          </w:p>
        </w:tc>
        <w:tc>
          <w:tcPr>
            <w:tcW w:w="9605" w:type="dxa"/>
          </w:tcPr>
          <w:p w14:paraId="4AC6BEC1" w14:textId="294E47AF" w:rsidR="004A622E" w:rsidRDefault="004A622E" w:rsidP="004A622E">
            <w:pPr>
              <w:pStyle w:val="Tablecontent"/>
            </w:pPr>
            <w:r>
              <w:t>Who (Role/ Persona) is going to use the dashboard</w:t>
            </w:r>
            <w:r w:rsidR="00DB29C4">
              <w:t>?</w:t>
            </w:r>
          </w:p>
          <w:p w14:paraId="743073FE" w14:textId="77777777" w:rsidR="004A622E" w:rsidRPr="001B194A" w:rsidRDefault="004A622E" w:rsidP="001B194A">
            <w:pPr>
              <w:pStyle w:val="Tablecontent"/>
            </w:pPr>
            <w:r w:rsidRPr="001B194A">
              <w:t xml:space="preserve">Start by creating a list of all users who would be accessing and using information in the dashboard </w:t>
            </w:r>
          </w:p>
          <w:p w14:paraId="3D9B30FB" w14:textId="41DD69E7" w:rsidR="004A622E" w:rsidRDefault="004A622E" w:rsidP="001B194A">
            <w:pPr>
              <w:pStyle w:val="Tablecontent"/>
            </w:pPr>
            <w:r>
              <w:t xml:space="preserve">Against this list mention the kind of information they would find useful for the specific </w:t>
            </w:r>
            <w:r w:rsidR="001B7FC0">
              <w:t>persona</w:t>
            </w:r>
            <w:r>
              <w:t>.</w:t>
            </w:r>
          </w:p>
          <w:p w14:paraId="27E6882E" w14:textId="23A64B15" w:rsidR="004A622E" w:rsidRDefault="004A622E" w:rsidP="004A622E">
            <w:pPr>
              <w:pStyle w:val="BeforeTable"/>
            </w:pPr>
          </w:p>
        </w:tc>
      </w:tr>
      <w:tr w:rsidR="004A622E" w14:paraId="0ECB61DA" w14:textId="77777777" w:rsidTr="4CAB3972">
        <w:tc>
          <w:tcPr>
            <w:tcW w:w="851" w:type="dxa"/>
          </w:tcPr>
          <w:p w14:paraId="5A3BEB50" w14:textId="4DDE8A15" w:rsidR="004A622E" w:rsidRPr="004A622E" w:rsidRDefault="004A622E" w:rsidP="004A622E">
            <w:pPr>
              <w:pStyle w:val="Tablecontent"/>
              <w:rPr>
                <w:b/>
                <w:bCs/>
              </w:rPr>
            </w:pPr>
            <w:r w:rsidRPr="004A622E">
              <w:rPr>
                <w:b/>
                <w:bCs/>
              </w:rPr>
              <w:t>What</w:t>
            </w:r>
          </w:p>
        </w:tc>
        <w:tc>
          <w:tcPr>
            <w:tcW w:w="9605" w:type="dxa"/>
          </w:tcPr>
          <w:p w14:paraId="3C60FC02" w14:textId="61104F09" w:rsidR="001B194A" w:rsidRDefault="001B194A" w:rsidP="001B194A">
            <w:pPr>
              <w:pStyle w:val="Tablecontent"/>
            </w:pPr>
            <w:r>
              <w:t>What is the type of activity (</w:t>
            </w:r>
            <w:r w:rsidR="001B7FC0">
              <w:t>g</w:t>
            </w:r>
            <w:r>
              <w:t>ranular vs. high level) they will perform</w:t>
            </w:r>
            <w:r w:rsidR="6EF91E94">
              <w:t>?</w:t>
            </w:r>
          </w:p>
          <w:p w14:paraId="6FB0B7CF" w14:textId="77777777" w:rsidR="001B194A" w:rsidRDefault="001B194A" w:rsidP="001B194A">
            <w:pPr>
              <w:pStyle w:val="Tablecontent"/>
            </w:pPr>
            <w:r>
              <w:t xml:space="preserve">List next to the task if the information needs to be granular or high level. Sometimes users are looking for just a KPI number, sometimes they are looking for trends. Sometimes users might want to interact with the information, create drill downs etc. </w:t>
            </w:r>
          </w:p>
          <w:p w14:paraId="7082EEA0" w14:textId="77777777" w:rsidR="001B194A" w:rsidRDefault="001B194A" w:rsidP="001B194A">
            <w:pPr>
              <w:pStyle w:val="Tablecontent"/>
            </w:pPr>
            <w:r>
              <w:t xml:space="preserve">The complexity of the activity will help you identify if you need a complex widget or a simple one. </w:t>
            </w:r>
          </w:p>
          <w:p w14:paraId="47BF3E71" w14:textId="77777777" w:rsidR="004A622E" w:rsidRDefault="004A622E" w:rsidP="001B194A">
            <w:pPr>
              <w:pStyle w:val="BeforeTable"/>
            </w:pPr>
          </w:p>
        </w:tc>
      </w:tr>
      <w:tr w:rsidR="004A622E" w14:paraId="6E1F295A" w14:textId="77777777" w:rsidTr="4CAB3972">
        <w:tc>
          <w:tcPr>
            <w:tcW w:w="851" w:type="dxa"/>
          </w:tcPr>
          <w:p w14:paraId="2B7591C8" w14:textId="4EFE4C9A" w:rsidR="004A622E" w:rsidRPr="004A622E" w:rsidRDefault="0042041D" w:rsidP="004A622E">
            <w:pPr>
              <w:pStyle w:val="Tablecontent"/>
              <w:rPr>
                <w:b/>
                <w:bCs/>
              </w:rPr>
            </w:pPr>
            <w:r>
              <w:rPr>
                <w:b/>
                <w:bCs/>
              </w:rPr>
              <w:lastRenderedPageBreak/>
              <w:t>How</w:t>
            </w:r>
          </w:p>
        </w:tc>
        <w:tc>
          <w:tcPr>
            <w:tcW w:w="9605" w:type="dxa"/>
          </w:tcPr>
          <w:p w14:paraId="1E3F9D38" w14:textId="4BA77FD9" w:rsidR="001B194A" w:rsidRDefault="001B194A" w:rsidP="001B194A">
            <w:pPr>
              <w:pStyle w:val="Tablecontent"/>
            </w:pPr>
            <w:r>
              <w:t xml:space="preserve">How (workflow) </w:t>
            </w:r>
            <w:r w:rsidR="5D220907">
              <w:t>will they</w:t>
            </w:r>
            <w:r w:rsidR="335A46B3">
              <w:t xml:space="preserve"> use</w:t>
            </w:r>
            <w:r>
              <w:t xml:space="preserve"> the dashboard</w:t>
            </w:r>
            <w:r w:rsidR="2CC02B15">
              <w:t>?</w:t>
            </w:r>
          </w:p>
          <w:p w14:paraId="097F34FB" w14:textId="77777777" w:rsidR="001B194A" w:rsidRDefault="001B194A" w:rsidP="001B194A">
            <w:pPr>
              <w:pStyle w:val="Tablecontent"/>
            </w:pPr>
            <w:r>
              <w:t xml:space="preserve">List down what happens after they view the information, do they need to use another application, another </w:t>
            </w:r>
            <w:proofErr w:type="spellStart"/>
            <w:r>
              <w:t>visualisation</w:t>
            </w:r>
            <w:proofErr w:type="spellEnd"/>
            <w:r>
              <w:t xml:space="preserve">. Plan accordingly and place navigation to enable this to happen. </w:t>
            </w:r>
          </w:p>
          <w:p w14:paraId="5866783A" w14:textId="77777777" w:rsidR="004A622E" w:rsidRDefault="004A622E" w:rsidP="001B194A">
            <w:pPr>
              <w:pStyle w:val="BeforeTable"/>
            </w:pPr>
          </w:p>
        </w:tc>
      </w:tr>
      <w:tr w:rsidR="004A622E" w14:paraId="1DBCE397" w14:textId="77777777" w:rsidTr="4CAB3972">
        <w:tc>
          <w:tcPr>
            <w:tcW w:w="851" w:type="dxa"/>
          </w:tcPr>
          <w:p w14:paraId="3C824B32" w14:textId="25DD212C" w:rsidR="004A622E" w:rsidRPr="004A622E" w:rsidRDefault="0042041D" w:rsidP="004A622E">
            <w:pPr>
              <w:pStyle w:val="Tablecontent"/>
              <w:rPr>
                <w:b/>
                <w:bCs/>
              </w:rPr>
            </w:pPr>
            <w:r>
              <w:rPr>
                <w:b/>
                <w:bCs/>
              </w:rPr>
              <w:t>When</w:t>
            </w:r>
          </w:p>
        </w:tc>
        <w:tc>
          <w:tcPr>
            <w:tcW w:w="9605" w:type="dxa"/>
          </w:tcPr>
          <w:p w14:paraId="2A92A892" w14:textId="3D78981F" w:rsidR="001B194A" w:rsidRDefault="001B194A" w:rsidP="001B194A">
            <w:pPr>
              <w:pStyle w:val="Tablecontent"/>
            </w:pPr>
            <w:r>
              <w:t xml:space="preserve">How often (hourly, daily, weekly, monthly, quarterly) will </w:t>
            </w:r>
            <w:r w:rsidR="19534AE7">
              <w:t xml:space="preserve">they </w:t>
            </w:r>
            <w:r>
              <w:t>use the dashboard</w:t>
            </w:r>
            <w:r w:rsidR="2EA04518">
              <w:t>?</w:t>
            </w:r>
          </w:p>
          <w:p w14:paraId="5759BD2F" w14:textId="77777777" w:rsidR="001B194A" w:rsidRDefault="001B194A" w:rsidP="001B194A">
            <w:pPr>
              <w:pStyle w:val="Tablecontent"/>
            </w:pPr>
            <w:r>
              <w:t xml:space="preserve">Think about the usage of the dashboard, is it a frequent use case needed for daily use to perform </w:t>
            </w:r>
            <w:proofErr w:type="gramStart"/>
            <w:r>
              <w:t>work, or</w:t>
            </w:r>
            <w:proofErr w:type="gramEnd"/>
            <w:r>
              <w:t xml:space="preserve"> is it for monitoring on an irregular basis. </w:t>
            </w:r>
          </w:p>
          <w:p w14:paraId="6D8B8D69" w14:textId="77777777" w:rsidR="004A622E" w:rsidRDefault="004A622E" w:rsidP="001B194A">
            <w:pPr>
              <w:pStyle w:val="BeforeTable"/>
            </w:pPr>
          </w:p>
        </w:tc>
      </w:tr>
      <w:tr w:rsidR="004A622E" w14:paraId="3DCD2237" w14:textId="77777777" w:rsidTr="4CAB3972">
        <w:tc>
          <w:tcPr>
            <w:tcW w:w="851" w:type="dxa"/>
          </w:tcPr>
          <w:p w14:paraId="7273E7CD" w14:textId="13EBE779" w:rsidR="004A622E" w:rsidRPr="0042041D" w:rsidRDefault="0042041D" w:rsidP="004A622E">
            <w:pPr>
              <w:pStyle w:val="Tablecontent"/>
              <w:rPr>
                <w:b/>
                <w:bCs/>
              </w:rPr>
            </w:pPr>
            <w:r w:rsidRPr="0042041D">
              <w:rPr>
                <w:b/>
                <w:bCs/>
              </w:rPr>
              <w:t>Why</w:t>
            </w:r>
          </w:p>
        </w:tc>
        <w:tc>
          <w:tcPr>
            <w:tcW w:w="9605" w:type="dxa"/>
          </w:tcPr>
          <w:p w14:paraId="56DD957F" w14:textId="094147B6" w:rsidR="001B194A" w:rsidRDefault="001B194A" w:rsidP="001B194A">
            <w:pPr>
              <w:pStyle w:val="Tablecontent"/>
            </w:pPr>
            <w:r>
              <w:t>Why (outcome)</w:t>
            </w:r>
            <w:r w:rsidR="4EEE07E2">
              <w:t xml:space="preserve"> do they need the dashboard?</w:t>
            </w:r>
            <w:r>
              <w:t xml:space="preserve"> </w:t>
            </w:r>
          </w:p>
          <w:p w14:paraId="63909C68" w14:textId="074001D6" w:rsidR="004A622E" w:rsidRDefault="001B194A" w:rsidP="004A622E">
            <w:pPr>
              <w:pStyle w:val="Tablecontent"/>
            </w:pPr>
            <w:r>
              <w:t xml:space="preserve">Also list down outcomes from the dashboard usage. What is the usefulness of using the dashboard and what goals or outcomes the user is likely to </w:t>
            </w:r>
            <w:proofErr w:type="gramStart"/>
            <w:r>
              <w:t>achieve.</w:t>
            </w:r>
            <w:proofErr w:type="gramEnd"/>
            <w:r>
              <w:t xml:space="preserve"> </w:t>
            </w:r>
          </w:p>
        </w:tc>
      </w:tr>
    </w:tbl>
    <w:p w14:paraId="433B40E9" w14:textId="77777777" w:rsidR="0042041D" w:rsidRDefault="0042041D" w:rsidP="0042041D">
      <w:pPr>
        <w:pStyle w:val="BeforeTable"/>
        <w:rPr>
          <w:lang w:val="en-GB"/>
        </w:rPr>
      </w:pPr>
    </w:p>
    <w:p w14:paraId="70B4A8C2" w14:textId="29B29643" w:rsidR="0042041D" w:rsidRPr="0042041D" w:rsidRDefault="0042041D" w:rsidP="0042041D">
      <w:pPr>
        <w:rPr>
          <w:lang w:val="en-GB"/>
        </w:rPr>
      </w:pPr>
      <w:r w:rsidRPr="0042041D">
        <w:rPr>
          <w:lang w:val="en-GB"/>
        </w:rPr>
        <w:t xml:space="preserve">Once we get this </w:t>
      </w:r>
      <w:proofErr w:type="gramStart"/>
      <w:r w:rsidRPr="0042041D">
        <w:rPr>
          <w:lang w:val="en-GB"/>
        </w:rPr>
        <w:t>information</w:t>
      </w:r>
      <w:proofErr w:type="gramEnd"/>
      <w:r w:rsidRPr="0042041D">
        <w:rPr>
          <w:lang w:val="en-GB"/>
        </w:rPr>
        <w:t xml:space="preserve"> we can better design dashboards based on the needs of the users. One way could be to plot it on a grid to understand the impact better. Let’s start with a grid like this one.  </w:t>
      </w:r>
    </w:p>
    <w:p w14:paraId="5DBB053F" w14:textId="5B22F189" w:rsidR="0042041D" w:rsidRDefault="0042041D" w:rsidP="0042041D">
      <w:pPr>
        <w:rPr>
          <w:lang w:val="en-GB"/>
        </w:rPr>
      </w:pPr>
      <w:r w:rsidRPr="0042041D">
        <w:rPr>
          <w:lang w:val="en-GB"/>
        </w:rPr>
        <w:t xml:space="preserve">Now if take the example of Who from different roles/personas </w:t>
      </w:r>
    </w:p>
    <w:p w14:paraId="0B5898D6" w14:textId="7AA765BA" w:rsidR="001B194A" w:rsidRPr="0042041D" w:rsidRDefault="001B194A" w:rsidP="001B194A">
      <w:pPr>
        <w:jc w:val="center"/>
        <w:rPr>
          <w:lang w:val="en-GB"/>
        </w:rPr>
      </w:pPr>
      <w:r>
        <w:rPr>
          <w:noProof/>
        </w:rPr>
        <w:drawing>
          <wp:inline distT="0" distB="0" distL="0" distR="0" wp14:anchorId="4089D944" wp14:editId="44575012">
            <wp:extent cx="4491974" cy="2967788"/>
            <wp:effectExtent l="0" t="0" r="0" b="4445"/>
            <wp:docPr id="606394368" name="Picture 60639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8"/>
                    <pic:cNvPicPr/>
                  </pic:nvPicPr>
                  <pic:blipFill>
                    <a:blip r:embed="rId528">
                      <a:extLst>
                        <a:ext uri="{28A0092B-C50C-407E-A947-70E740481C1C}">
                          <a14:useLocalDpi xmlns:a14="http://schemas.microsoft.com/office/drawing/2010/main" val="0"/>
                        </a:ext>
                      </a:extLst>
                    </a:blip>
                    <a:stretch>
                      <a:fillRect/>
                    </a:stretch>
                  </pic:blipFill>
                  <pic:spPr>
                    <a:xfrm>
                      <a:off x="0" y="0"/>
                      <a:ext cx="4491974" cy="2967788"/>
                    </a:xfrm>
                    <a:prstGeom prst="rect">
                      <a:avLst/>
                    </a:prstGeom>
                  </pic:spPr>
                </pic:pic>
              </a:graphicData>
            </a:graphic>
          </wp:inline>
        </w:drawing>
      </w:r>
    </w:p>
    <w:p w14:paraId="3C1B80E6" w14:textId="1CC919BC" w:rsidR="0042041D" w:rsidRPr="0042041D" w:rsidRDefault="0042041D" w:rsidP="001B194A">
      <w:pPr>
        <w:rPr>
          <w:lang w:val="en-GB"/>
        </w:rPr>
      </w:pPr>
      <w:r w:rsidRPr="0042041D">
        <w:rPr>
          <w:lang w:val="en-GB"/>
        </w:rPr>
        <w:t xml:space="preserve">An executive might use the dashboard less frequently and the type of tasks they would perform could be high level. If you make a dashboard that is very granular and requires a lot of effort the executive might not have the time to use the dashboard. </w:t>
      </w:r>
    </w:p>
    <w:p w14:paraId="246399F9" w14:textId="53CF037C" w:rsidR="0042041D" w:rsidRPr="0042041D" w:rsidRDefault="0042041D" w:rsidP="001B194A">
      <w:pPr>
        <w:rPr>
          <w:lang w:val="en-GB"/>
        </w:rPr>
      </w:pPr>
      <w:r w:rsidRPr="0042041D">
        <w:rPr>
          <w:lang w:val="en-GB"/>
        </w:rPr>
        <w:t xml:space="preserve">A manager might use the dashboard once a week, or on a monthly timeline, might need information on both granular </w:t>
      </w:r>
      <w:proofErr w:type="gramStart"/>
      <w:r w:rsidRPr="0042041D">
        <w:rPr>
          <w:lang w:val="en-GB"/>
        </w:rPr>
        <w:t>or</w:t>
      </w:r>
      <w:proofErr w:type="gramEnd"/>
      <w:r w:rsidRPr="0042041D">
        <w:rPr>
          <w:lang w:val="en-GB"/>
        </w:rPr>
        <w:t xml:space="preserve"> high-level.</w:t>
      </w:r>
    </w:p>
    <w:p w14:paraId="11850C0E" w14:textId="1A2CE1AA" w:rsidR="004A622E" w:rsidRDefault="0042041D" w:rsidP="001B194A">
      <w:pPr>
        <w:rPr>
          <w:lang w:val="en-GB"/>
        </w:rPr>
      </w:pPr>
      <w:proofErr w:type="gramStart"/>
      <w:r w:rsidRPr="0042041D">
        <w:rPr>
          <w:lang w:val="en-GB"/>
        </w:rPr>
        <w:t>Similarly</w:t>
      </w:r>
      <w:proofErr w:type="gramEnd"/>
      <w:r w:rsidRPr="0042041D">
        <w:rPr>
          <w:lang w:val="en-GB"/>
        </w:rPr>
        <w:t xml:space="preserve"> an admin agent might use it on a daily basis and might need information at times that needs a lot of effort and at other times just a metric number would d</w:t>
      </w:r>
      <w:r>
        <w:rPr>
          <w:lang w:val="en-GB"/>
        </w:rPr>
        <w:t>o.</w:t>
      </w:r>
    </w:p>
    <w:p w14:paraId="29AE2E24" w14:textId="054246F7" w:rsidR="0042041D" w:rsidRPr="00A452F2" w:rsidRDefault="0042041D" w:rsidP="0042041D">
      <w:pPr>
        <w:rPr>
          <w:lang w:val="en-GB"/>
        </w:rPr>
      </w:pPr>
      <w:r w:rsidRPr="0042041D">
        <w:rPr>
          <w:lang w:val="en-GB"/>
        </w:rPr>
        <w:t>Once you have reached a visualisation like this, you can better judge. If it needs to be a single dashboard or multiple based on the persona. What items should you prioritise and what kind of complexity is necessary based on the timeframe and time available with the stakeholder</w:t>
      </w:r>
    </w:p>
    <w:p w14:paraId="37C3FF2B" w14:textId="65E73814" w:rsidR="00B50A0B" w:rsidRPr="00A452F2" w:rsidRDefault="00B50A0B" w:rsidP="00160AA2">
      <w:pPr>
        <w:pStyle w:val="Heading4"/>
      </w:pPr>
      <w:r w:rsidRPr="00A452F2">
        <w:t>Clean Layout</w:t>
      </w:r>
    </w:p>
    <w:p w14:paraId="725F4063" w14:textId="546FA86F" w:rsidR="00B50A0B" w:rsidRPr="00A452F2" w:rsidRDefault="00B50A0B" w:rsidP="00B50A0B">
      <w:pPr>
        <w:rPr>
          <w:lang w:val="en-GB"/>
        </w:rPr>
      </w:pPr>
      <w:r w:rsidRPr="00A452F2">
        <w:rPr>
          <w:lang w:val="en-GB"/>
        </w:rPr>
        <w:t>Divide the screen into sections visually. This makes the dashboard easier to read. Here are some examples of how you can divide the screen.</w:t>
      </w:r>
    </w:p>
    <w:p w14:paraId="4322E99C" w14:textId="5A9D7A1F" w:rsidR="00A10193" w:rsidRPr="00A452F2" w:rsidRDefault="4376D34D" w:rsidP="00A25632">
      <w:pPr>
        <w:jc w:val="center"/>
        <w:rPr>
          <w:lang w:val="en-GB"/>
        </w:rPr>
      </w:pPr>
      <w:r>
        <w:rPr>
          <w:noProof/>
        </w:rPr>
        <w:lastRenderedPageBreak/>
        <w:drawing>
          <wp:inline distT="0" distB="0" distL="0" distR="0" wp14:anchorId="5CECD649" wp14:editId="7994758A">
            <wp:extent cx="3397656" cy="2201545"/>
            <wp:effectExtent l="0" t="0" r="0" b="8255"/>
            <wp:docPr id="606394119" name="Picture 60639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9"/>
                    <pic:cNvPicPr/>
                  </pic:nvPicPr>
                  <pic:blipFill>
                    <a:blip r:embed="rId529">
                      <a:extLst>
                        <a:ext uri="{28A0092B-C50C-407E-A947-70E740481C1C}">
                          <a14:useLocalDpi xmlns:a14="http://schemas.microsoft.com/office/drawing/2010/main" val="0"/>
                        </a:ext>
                      </a:extLst>
                    </a:blip>
                    <a:stretch>
                      <a:fillRect/>
                    </a:stretch>
                  </pic:blipFill>
                  <pic:spPr>
                    <a:xfrm>
                      <a:off x="0" y="0"/>
                      <a:ext cx="3397656" cy="2201545"/>
                    </a:xfrm>
                    <a:prstGeom prst="rect">
                      <a:avLst/>
                    </a:prstGeom>
                  </pic:spPr>
                </pic:pic>
              </a:graphicData>
            </a:graphic>
          </wp:inline>
        </w:drawing>
      </w:r>
    </w:p>
    <w:p w14:paraId="6662E242" w14:textId="2BB8D744" w:rsidR="00B50A0B" w:rsidRPr="00A452F2" w:rsidRDefault="0065113C" w:rsidP="00C705A1">
      <w:pPr>
        <w:rPr>
          <w:lang w:val="en-GB"/>
        </w:rPr>
      </w:pPr>
      <w:r w:rsidRPr="00A452F2">
        <w:rPr>
          <w:lang w:val="en-GB"/>
        </w:rPr>
        <w:t>Here is a good example of layout</w:t>
      </w:r>
      <w:r w:rsidR="006374F3" w:rsidRPr="00A452F2">
        <w:rPr>
          <w:rStyle w:val="FootnoteReference"/>
          <w:lang w:val="en-GB"/>
        </w:rPr>
        <w:footnoteReference w:id="20"/>
      </w:r>
      <w:r w:rsidRPr="00A452F2">
        <w:rPr>
          <w:lang w:val="en-GB"/>
        </w:rPr>
        <w:t xml:space="preserve">. Notice how simple it is. </w:t>
      </w:r>
      <w:proofErr w:type="gramStart"/>
      <w:r w:rsidR="00953492">
        <w:rPr>
          <w:lang w:val="en-GB"/>
        </w:rPr>
        <w:t>I</w:t>
      </w:r>
      <w:r w:rsidR="006374F3" w:rsidRPr="00A452F2">
        <w:rPr>
          <w:lang w:val="en-GB"/>
        </w:rPr>
        <w:t>t is clear that it</w:t>
      </w:r>
      <w:proofErr w:type="gramEnd"/>
      <w:r w:rsidR="006374F3" w:rsidRPr="00A452F2">
        <w:rPr>
          <w:lang w:val="en-GB"/>
        </w:rPr>
        <w:t xml:space="preserve"> has 4 layers as layout is consistent among them.</w:t>
      </w:r>
    </w:p>
    <w:p w14:paraId="4D3E8B07" w14:textId="5EA3453B" w:rsidR="0065113C" w:rsidRDefault="10FBF754" w:rsidP="00C705A1">
      <w:pPr>
        <w:rPr>
          <w:lang w:val="en-GB"/>
        </w:rPr>
      </w:pPr>
      <w:r>
        <w:rPr>
          <w:noProof/>
        </w:rPr>
        <w:drawing>
          <wp:inline distT="0" distB="0" distL="0" distR="0" wp14:anchorId="07F40537" wp14:editId="55009B2F">
            <wp:extent cx="6645910" cy="3305810"/>
            <wp:effectExtent l="0" t="0" r="2540" b="8890"/>
            <wp:docPr id="606394120" name="Picture 60639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0"/>
                    <pic:cNvPicPr/>
                  </pic:nvPicPr>
                  <pic:blipFill>
                    <a:blip r:embed="rId530">
                      <a:extLst>
                        <a:ext uri="{28A0092B-C50C-407E-A947-70E740481C1C}">
                          <a14:useLocalDpi xmlns:a14="http://schemas.microsoft.com/office/drawing/2010/main" val="0"/>
                        </a:ext>
                      </a:extLst>
                    </a:blip>
                    <a:stretch>
                      <a:fillRect/>
                    </a:stretch>
                  </pic:blipFill>
                  <pic:spPr>
                    <a:xfrm>
                      <a:off x="0" y="0"/>
                      <a:ext cx="6645910" cy="3305810"/>
                    </a:xfrm>
                    <a:prstGeom prst="rect">
                      <a:avLst/>
                    </a:prstGeom>
                  </pic:spPr>
                </pic:pic>
              </a:graphicData>
            </a:graphic>
          </wp:inline>
        </w:drawing>
      </w:r>
    </w:p>
    <w:p w14:paraId="38A3DED2" w14:textId="46190AE1" w:rsidR="00AD3CB6" w:rsidRDefault="00AD3CB6" w:rsidP="00160AA2">
      <w:pPr>
        <w:pStyle w:val="Heading4"/>
      </w:pPr>
      <w:r>
        <w:t>Past vs Present</w:t>
      </w:r>
    </w:p>
    <w:p w14:paraId="49C32C3C" w14:textId="501EAB5A" w:rsidR="00AD3CB6" w:rsidRDefault="00AD3CB6" w:rsidP="00AD3CB6">
      <w:pPr>
        <w:rPr>
          <w:lang w:val="en-GB"/>
        </w:rPr>
      </w:pPr>
      <w:r>
        <w:rPr>
          <w:lang w:val="en-GB"/>
        </w:rPr>
        <w:t>The past is harder to visualize as it has &gt;1 data points. Ideally, you show the data as a line chart so you can see the trend. Showing a single data such as the maximum or average can miss critical information such as “is it trending upwards or downwards” and “how long did the peak last?”. The problem with line chart is it takes up screen real estate.</w:t>
      </w:r>
    </w:p>
    <w:p w14:paraId="43A07C81" w14:textId="3BB8151C" w:rsidR="00AD3CB6" w:rsidRPr="00AD3CB6" w:rsidRDefault="00AD3CB6" w:rsidP="00AD3CB6">
      <w:pPr>
        <w:rPr>
          <w:lang w:val="en-GB"/>
        </w:rPr>
      </w:pPr>
      <w:r>
        <w:rPr>
          <w:lang w:val="en-GB"/>
        </w:rPr>
        <w:t xml:space="preserve">If you need to show a lot of objects or </w:t>
      </w:r>
      <w:proofErr w:type="spellStart"/>
      <w:r>
        <w:rPr>
          <w:lang w:val="en-GB"/>
        </w:rPr>
        <w:t>metris</w:t>
      </w:r>
      <w:proofErr w:type="spellEnd"/>
      <w:r>
        <w:rPr>
          <w:lang w:val="en-GB"/>
        </w:rPr>
        <w:t xml:space="preserve">, then you need to summarize. As covered in </w:t>
      </w:r>
      <w:hyperlink w:anchor="_Leading_Indicators" w:history="1">
        <w:r w:rsidRPr="00AD3CB6">
          <w:rPr>
            <w:rStyle w:val="Hyperlink"/>
            <w:lang w:val="en-GB"/>
          </w:rPr>
          <w:t>Lea</w:t>
        </w:r>
        <w:r w:rsidRPr="00AD3CB6">
          <w:rPr>
            <w:rStyle w:val="Hyperlink"/>
            <w:lang w:val="en-GB"/>
          </w:rPr>
          <w:t>d</w:t>
        </w:r>
        <w:r w:rsidRPr="00AD3CB6">
          <w:rPr>
            <w:rStyle w:val="Hyperlink"/>
            <w:lang w:val="en-GB"/>
          </w:rPr>
          <w:t>ing Indicator</w:t>
        </w:r>
      </w:hyperlink>
      <w:r>
        <w:rPr>
          <w:lang w:val="en-GB"/>
        </w:rPr>
        <w:t xml:space="preserve">, you may need to show 2 numbers, especially if one of them is an average. </w:t>
      </w:r>
    </w:p>
    <w:p w14:paraId="781CFB06" w14:textId="4E0DEC6D" w:rsidR="00411520" w:rsidRDefault="00411520" w:rsidP="00871AD8">
      <w:pPr>
        <w:pStyle w:val="Heading3"/>
        <w:rPr>
          <w:lang w:val="en-GB"/>
        </w:rPr>
      </w:pPr>
      <w:r>
        <w:rPr>
          <w:lang w:val="en-GB"/>
        </w:rPr>
        <w:lastRenderedPageBreak/>
        <w:t>Interaction</w:t>
      </w:r>
    </w:p>
    <w:p w14:paraId="3D4AE90C" w14:textId="13D37074" w:rsidR="00F219F0" w:rsidRPr="00F219F0" w:rsidRDefault="00F219F0" w:rsidP="00F219F0">
      <w:pPr>
        <w:rPr>
          <w:lang w:val="en-GB"/>
        </w:rPr>
      </w:pPr>
      <w:r>
        <w:rPr>
          <w:lang w:val="en-GB"/>
        </w:rPr>
        <w:t>Take advantage of the interaction while ensuring they remain logical and consistent.</w:t>
      </w:r>
      <w:r w:rsidR="003D6F5E">
        <w:rPr>
          <w:lang w:val="en-GB"/>
        </w:rPr>
        <w:t xml:space="preserve"> Logically design the dashboard </w:t>
      </w:r>
      <w:r w:rsidR="001B2CD7">
        <w:rPr>
          <w:lang w:val="en-GB"/>
        </w:rPr>
        <w:t>first using any drawing tools so you can see the flow of information.</w:t>
      </w:r>
    </w:p>
    <w:p w14:paraId="2377A208" w14:textId="40277E67" w:rsidR="00411520" w:rsidRPr="00411520" w:rsidRDefault="208B8C56" w:rsidP="00411520">
      <w:pPr>
        <w:rPr>
          <w:lang w:val="en-GB"/>
        </w:rPr>
      </w:pPr>
      <w:r>
        <w:rPr>
          <w:noProof/>
        </w:rPr>
        <w:drawing>
          <wp:inline distT="0" distB="0" distL="0" distR="0" wp14:anchorId="1FD0BEB7" wp14:editId="746DC5F3">
            <wp:extent cx="6645910" cy="3381375"/>
            <wp:effectExtent l="0" t="0" r="2540" b="9525"/>
            <wp:docPr id="606394218" name="Picture 606394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8"/>
                    <pic:cNvPicPr/>
                  </pic:nvPicPr>
                  <pic:blipFill>
                    <a:blip r:embed="rId531">
                      <a:extLst>
                        <a:ext uri="{28A0092B-C50C-407E-A947-70E740481C1C}">
                          <a14:useLocalDpi xmlns:a14="http://schemas.microsoft.com/office/drawing/2010/main" val="0"/>
                        </a:ext>
                      </a:extLst>
                    </a:blip>
                    <a:stretch>
                      <a:fillRect/>
                    </a:stretch>
                  </pic:blipFill>
                  <pic:spPr>
                    <a:xfrm>
                      <a:off x="0" y="0"/>
                      <a:ext cx="6645910" cy="3381375"/>
                    </a:xfrm>
                    <a:prstGeom prst="rect">
                      <a:avLst/>
                    </a:prstGeom>
                  </pic:spPr>
                </pic:pic>
              </a:graphicData>
            </a:graphic>
          </wp:inline>
        </w:drawing>
      </w:r>
    </w:p>
    <w:p w14:paraId="3BB245D7" w14:textId="3BAE6371" w:rsidR="00710B07" w:rsidRDefault="006371E8" w:rsidP="00411520">
      <w:pPr>
        <w:rPr>
          <w:lang w:val="en-GB"/>
        </w:rPr>
      </w:pPr>
      <w:r w:rsidRPr="4CAB3972">
        <w:rPr>
          <w:lang w:val="en-GB"/>
        </w:rPr>
        <w:t>A ric</w:t>
      </w:r>
      <w:r w:rsidR="59721DF8" w:rsidRPr="4CAB3972">
        <w:rPr>
          <w:lang w:val="en-GB"/>
        </w:rPr>
        <w:t>h</w:t>
      </w:r>
      <w:r w:rsidRPr="4CAB3972">
        <w:rPr>
          <w:lang w:val="en-GB"/>
        </w:rPr>
        <w:t xml:space="preserve"> interaction will increase the functionality of the dashboard. If possible, a</w:t>
      </w:r>
      <w:r w:rsidR="003D6F5E" w:rsidRPr="4CAB3972">
        <w:rPr>
          <w:lang w:val="en-GB"/>
        </w:rPr>
        <w:t xml:space="preserve">im for a symmetrical </w:t>
      </w:r>
      <w:r w:rsidRPr="4CAB3972">
        <w:rPr>
          <w:lang w:val="en-GB"/>
        </w:rPr>
        <w:t>interaction as it’s easier for the dashboard consumer to understand.</w:t>
      </w:r>
      <w:r w:rsidR="00F6363C" w:rsidRPr="4CAB3972">
        <w:rPr>
          <w:lang w:val="en-GB"/>
        </w:rPr>
        <w:t xml:space="preserve"> The following shows 4 heat map</w:t>
      </w:r>
      <w:r w:rsidR="4D996B28" w:rsidRPr="4CAB3972">
        <w:rPr>
          <w:lang w:val="en-GB"/>
        </w:rPr>
        <w:t>s</w:t>
      </w:r>
      <w:r w:rsidR="00F6363C" w:rsidRPr="4CAB3972">
        <w:rPr>
          <w:lang w:val="en-GB"/>
        </w:rPr>
        <w:t xml:space="preserve"> driving </w:t>
      </w:r>
      <w:proofErr w:type="gramStart"/>
      <w:r w:rsidR="004F6EAA" w:rsidRPr="4CAB3972">
        <w:rPr>
          <w:lang w:val="en-GB"/>
        </w:rPr>
        <w:t>4 line</w:t>
      </w:r>
      <w:proofErr w:type="gramEnd"/>
      <w:r w:rsidR="004F6EAA" w:rsidRPr="4CAB3972">
        <w:rPr>
          <w:lang w:val="en-GB"/>
        </w:rPr>
        <w:t xml:space="preserve"> charts</w:t>
      </w:r>
      <w:r w:rsidR="00FF334C">
        <w:rPr>
          <w:lang w:val="en-GB"/>
        </w:rPr>
        <w:t xml:space="preserve">. It looks complicated but feels natural </w:t>
      </w:r>
      <w:r w:rsidR="00822930">
        <w:rPr>
          <w:lang w:val="en-GB"/>
        </w:rPr>
        <w:t>when used.</w:t>
      </w:r>
    </w:p>
    <w:p w14:paraId="1BA6BC05" w14:textId="1E45A3F9" w:rsidR="003D6F5E" w:rsidRPr="00411520" w:rsidRDefault="7C1C3118" w:rsidP="00411520">
      <w:pPr>
        <w:rPr>
          <w:lang w:val="en-GB"/>
        </w:rPr>
      </w:pPr>
      <w:r>
        <w:rPr>
          <w:noProof/>
        </w:rPr>
        <w:drawing>
          <wp:inline distT="0" distB="0" distL="0" distR="0" wp14:anchorId="2946F0AA" wp14:editId="2674C0AD">
            <wp:extent cx="6645910" cy="4089400"/>
            <wp:effectExtent l="0" t="0" r="2540" b="6350"/>
            <wp:docPr id="606394229" name="Picture 606394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9"/>
                    <pic:cNvPicPr/>
                  </pic:nvPicPr>
                  <pic:blipFill>
                    <a:blip r:embed="rId532">
                      <a:extLst>
                        <a:ext uri="{28A0092B-C50C-407E-A947-70E740481C1C}">
                          <a14:useLocalDpi xmlns:a14="http://schemas.microsoft.com/office/drawing/2010/main" val="0"/>
                        </a:ext>
                      </a:extLst>
                    </a:blip>
                    <a:stretch>
                      <a:fillRect/>
                    </a:stretch>
                  </pic:blipFill>
                  <pic:spPr>
                    <a:xfrm>
                      <a:off x="0" y="0"/>
                      <a:ext cx="6645910" cy="4089400"/>
                    </a:xfrm>
                    <a:prstGeom prst="rect">
                      <a:avLst/>
                    </a:prstGeom>
                  </pic:spPr>
                </pic:pic>
              </a:graphicData>
            </a:graphic>
          </wp:inline>
        </w:drawing>
      </w:r>
    </w:p>
    <w:p w14:paraId="79E98210" w14:textId="036F7EA4" w:rsidR="001C0797" w:rsidRPr="00411520" w:rsidRDefault="001C0797" w:rsidP="00A4365C">
      <w:pPr>
        <w:pStyle w:val="Heading3"/>
        <w:rPr>
          <w:lang w:val="en-GB"/>
        </w:rPr>
      </w:pPr>
      <w:r w:rsidRPr="236A84E9">
        <w:rPr>
          <w:lang w:val="en-GB"/>
        </w:rPr>
        <w:lastRenderedPageBreak/>
        <w:t>Dashboard</w:t>
      </w:r>
      <w:r w:rsidR="00A4365C" w:rsidRPr="236A84E9">
        <w:rPr>
          <w:lang w:val="en-GB"/>
        </w:rPr>
        <w:t xml:space="preserve"> to Dashboard Navigation</w:t>
      </w:r>
    </w:p>
    <w:p w14:paraId="58011100" w14:textId="0B37034F" w:rsidR="00A4365C" w:rsidRDefault="00A4365C" w:rsidP="00411520">
      <w:pPr>
        <w:rPr>
          <w:lang w:val="en-GB"/>
        </w:rPr>
      </w:pPr>
      <w:r w:rsidRPr="236A84E9">
        <w:rPr>
          <w:lang w:val="en-GB"/>
        </w:rPr>
        <w:t xml:space="preserve">Avoid designing a </w:t>
      </w:r>
      <w:r w:rsidR="005516B6" w:rsidRPr="236A84E9">
        <w:rPr>
          <w:lang w:val="en-GB"/>
        </w:rPr>
        <w:t xml:space="preserve">deep dashboard with many widgets that requires multiple pages of scrolling. They </w:t>
      </w:r>
      <w:r w:rsidR="009F1F91">
        <w:rPr>
          <w:lang w:val="en-GB"/>
        </w:rPr>
        <w:t>are harder to understand and may suffer from loading time.</w:t>
      </w:r>
      <w:r w:rsidR="0045330A">
        <w:rPr>
          <w:lang w:val="en-GB"/>
        </w:rPr>
        <w:t xml:space="preserve"> Instead, take advantage of the </w:t>
      </w:r>
      <w:proofErr w:type="gramStart"/>
      <w:r w:rsidR="0045330A">
        <w:rPr>
          <w:lang w:val="en-GB"/>
        </w:rPr>
        <w:t>dashboard to dashboard</w:t>
      </w:r>
      <w:proofErr w:type="gramEnd"/>
      <w:r w:rsidR="0045330A">
        <w:rPr>
          <w:lang w:val="en-GB"/>
        </w:rPr>
        <w:t xml:space="preserve"> navigation feature, which was enhanced in vRealize Operations 8.2. </w:t>
      </w:r>
      <w:r w:rsidR="00485243">
        <w:rPr>
          <w:lang w:val="en-GB"/>
        </w:rPr>
        <w:t xml:space="preserve">You can drill down from one dashboard to </w:t>
      </w:r>
      <w:proofErr w:type="gramStart"/>
      <w:r w:rsidR="00485243">
        <w:rPr>
          <w:lang w:val="en-GB"/>
        </w:rPr>
        <w:t>another</w:t>
      </w:r>
      <w:r w:rsidR="00B1609D">
        <w:rPr>
          <w:lang w:val="en-GB"/>
        </w:rPr>
        <w:t>, or</w:t>
      </w:r>
      <w:proofErr w:type="gramEnd"/>
      <w:r w:rsidR="00B1609D">
        <w:rPr>
          <w:lang w:val="en-GB"/>
        </w:rPr>
        <w:t xml:space="preserve"> move laterally. Note that you can</w:t>
      </w:r>
      <w:r w:rsidR="007A2980">
        <w:rPr>
          <w:lang w:val="en-GB"/>
        </w:rPr>
        <w:t>no</w:t>
      </w:r>
      <w:r w:rsidR="00B1609D">
        <w:rPr>
          <w:lang w:val="en-GB"/>
        </w:rPr>
        <w:t>t go up the parent hierarchy.</w:t>
      </w:r>
    </w:p>
    <w:p w14:paraId="0573894F" w14:textId="7F5597C3" w:rsidR="00113E3F" w:rsidRDefault="00B1609D" w:rsidP="00411520">
      <w:pPr>
        <w:rPr>
          <w:lang w:val="en-GB"/>
        </w:rPr>
      </w:pPr>
      <w:r>
        <w:rPr>
          <w:lang w:val="en-GB"/>
        </w:rPr>
        <w:t xml:space="preserve">The following is </w:t>
      </w:r>
      <w:r w:rsidR="00E43F8B">
        <w:rPr>
          <w:lang w:val="en-GB"/>
        </w:rPr>
        <w:t xml:space="preserve">an example. There is an overall performance dashboard, which drills down into capacity dashboards and performance dashboards. </w:t>
      </w:r>
      <w:r w:rsidR="00160768">
        <w:rPr>
          <w:lang w:val="en-GB"/>
        </w:rPr>
        <w:t>The grey arrows indicate a drill down. The blue</w:t>
      </w:r>
      <w:r w:rsidR="00B246A1">
        <w:rPr>
          <w:lang w:val="en-GB"/>
        </w:rPr>
        <w:t xml:space="preserve"> lines indicate a lateral </w:t>
      </w:r>
      <w:proofErr w:type="gramStart"/>
      <w:r w:rsidR="00B246A1">
        <w:rPr>
          <w:lang w:val="en-GB"/>
        </w:rPr>
        <w:t>movement,</w:t>
      </w:r>
      <w:proofErr w:type="gramEnd"/>
      <w:r w:rsidR="00B246A1">
        <w:rPr>
          <w:lang w:val="en-GB"/>
        </w:rPr>
        <w:t xml:space="preserve"> hence it is bidirectional. </w:t>
      </w:r>
    </w:p>
    <w:p w14:paraId="1C521D26" w14:textId="2AED501B" w:rsidR="00113E3F" w:rsidRDefault="320090DA" w:rsidP="004F145E">
      <w:pPr>
        <w:jc w:val="center"/>
        <w:rPr>
          <w:lang w:val="en-GB"/>
        </w:rPr>
      </w:pPr>
      <w:r>
        <w:rPr>
          <w:noProof/>
        </w:rPr>
        <w:drawing>
          <wp:inline distT="0" distB="0" distL="0" distR="0" wp14:anchorId="06C43774" wp14:editId="054ECF6F">
            <wp:extent cx="5819612" cy="3018237"/>
            <wp:effectExtent l="0" t="0" r="0" b="0"/>
            <wp:docPr id="606394230" name="Picture 606394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0"/>
                    <pic:cNvPicPr/>
                  </pic:nvPicPr>
                  <pic:blipFill>
                    <a:blip r:embed="rId533">
                      <a:extLst>
                        <a:ext uri="{28A0092B-C50C-407E-A947-70E740481C1C}">
                          <a14:useLocalDpi xmlns:a14="http://schemas.microsoft.com/office/drawing/2010/main" val="0"/>
                        </a:ext>
                      </a:extLst>
                    </a:blip>
                    <a:stretch>
                      <a:fillRect/>
                    </a:stretch>
                  </pic:blipFill>
                  <pic:spPr>
                    <a:xfrm>
                      <a:off x="0" y="0"/>
                      <a:ext cx="5819612" cy="3018237"/>
                    </a:xfrm>
                    <a:prstGeom prst="rect">
                      <a:avLst/>
                    </a:prstGeom>
                  </pic:spPr>
                </pic:pic>
              </a:graphicData>
            </a:graphic>
          </wp:inline>
        </w:drawing>
      </w:r>
    </w:p>
    <w:p w14:paraId="6D26F87E" w14:textId="0E502921" w:rsidR="00C03718" w:rsidRDefault="00C03718" w:rsidP="00C03718">
      <w:pPr>
        <w:rPr>
          <w:lang w:val="en-GB"/>
        </w:rPr>
      </w:pPr>
      <w:r w:rsidRPr="4C8B4F60">
        <w:rPr>
          <w:lang w:val="en-GB"/>
        </w:rPr>
        <w:t xml:space="preserve">Once you design the overall flow, you implement </w:t>
      </w:r>
      <w:r w:rsidR="7933E0F1" w:rsidRPr="4C8B4F60">
        <w:rPr>
          <w:lang w:val="en-GB"/>
        </w:rPr>
        <w:t xml:space="preserve">it </w:t>
      </w:r>
      <w:r w:rsidRPr="4C8B4F60">
        <w:rPr>
          <w:lang w:val="en-GB"/>
        </w:rPr>
        <w:t>on each dashboard. Here is an example, where this dashboard drills down into two other dashboards (ESXi Contention and VM Contention).</w:t>
      </w:r>
    </w:p>
    <w:p w14:paraId="30819F99" w14:textId="6B5EC14C" w:rsidR="00C03718" w:rsidRPr="00411520" w:rsidRDefault="00C03718" w:rsidP="00C03718">
      <w:pPr>
        <w:rPr>
          <w:lang w:val="en-GB"/>
        </w:rPr>
      </w:pPr>
      <w:r w:rsidRPr="00C03718">
        <w:rPr>
          <w:noProof/>
        </w:rPr>
        <w:drawing>
          <wp:inline distT="0" distB="0" distL="0" distR="0" wp14:anchorId="2D2A6311" wp14:editId="7B51250C">
            <wp:extent cx="6645910" cy="3354705"/>
            <wp:effectExtent l="0" t="0" r="2540" b="0"/>
            <wp:docPr id="606394211" name="Picture 1">
              <a:extLst xmlns:a="http://schemas.openxmlformats.org/drawingml/2006/main">
                <a:ext uri="{FF2B5EF4-FFF2-40B4-BE49-F238E27FC236}">
                  <a16:creationId xmlns:a16="http://schemas.microsoft.com/office/drawing/2014/main" id="{722BEDA6-251A-4B42-974E-3712652C2B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22BEDA6-251A-4B42-974E-3712652C2B95}"/>
                        </a:ext>
                      </a:extLst>
                    </pic:cNvPr>
                    <pic:cNvPicPr>
                      <a:picLocks noChangeAspect="1"/>
                    </pic:cNvPicPr>
                  </pic:nvPicPr>
                  <pic:blipFill>
                    <a:blip r:embed="rId534"/>
                    <a:stretch>
                      <a:fillRect/>
                    </a:stretch>
                  </pic:blipFill>
                  <pic:spPr>
                    <a:xfrm>
                      <a:off x="0" y="0"/>
                      <a:ext cx="6645910" cy="3354705"/>
                    </a:xfrm>
                    <a:prstGeom prst="rect">
                      <a:avLst/>
                    </a:prstGeom>
                    <a:ln>
                      <a:noFill/>
                    </a:ln>
                    <a:effectLst/>
                  </pic:spPr>
                </pic:pic>
              </a:graphicData>
            </a:graphic>
          </wp:inline>
        </w:drawing>
      </w:r>
    </w:p>
    <w:p w14:paraId="40189842" w14:textId="5B814562" w:rsidR="00453F7E" w:rsidRPr="00A452F2" w:rsidRDefault="00E65E9E" w:rsidP="00871AD8">
      <w:pPr>
        <w:pStyle w:val="Heading3"/>
        <w:rPr>
          <w:lang w:val="en-GB"/>
        </w:rPr>
      </w:pPr>
      <w:bookmarkStart w:id="69" w:name="_Color_as_Meaning"/>
      <w:bookmarkEnd w:id="69"/>
      <w:proofErr w:type="spellStart"/>
      <w:r>
        <w:rPr>
          <w:lang w:val="en-GB"/>
        </w:rPr>
        <w:lastRenderedPageBreak/>
        <w:t>Color</w:t>
      </w:r>
      <w:proofErr w:type="spellEnd"/>
      <w:r w:rsidR="00453F7E" w:rsidRPr="4CAB3972">
        <w:rPr>
          <w:lang w:val="en-GB"/>
        </w:rPr>
        <w:t xml:space="preserve"> as Meaning</w:t>
      </w:r>
    </w:p>
    <w:p w14:paraId="28F78517" w14:textId="5407E866" w:rsidR="00453F7E" w:rsidRPr="00A452F2" w:rsidRDefault="00453F7E" w:rsidP="00453F7E">
      <w:pPr>
        <w:rPr>
          <w:lang w:val="en-GB"/>
        </w:rPr>
      </w:pPr>
      <w:r w:rsidRPr="4CAB3972">
        <w:rPr>
          <w:lang w:val="en-GB"/>
        </w:rPr>
        <w:t xml:space="preserve">It’s easier to see </w:t>
      </w:r>
      <w:proofErr w:type="spellStart"/>
      <w:r w:rsidR="00E65E9E">
        <w:rPr>
          <w:color w:val="ED7D31" w:themeColor="accent2"/>
          <w:lang w:val="en-GB"/>
        </w:rPr>
        <w:t>color</w:t>
      </w:r>
      <w:proofErr w:type="spellEnd"/>
      <w:r w:rsidR="00C37A00" w:rsidRPr="4CAB3972">
        <w:rPr>
          <w:lang w:val="en-GB"/>
        </w:rPr>
        <w:t xml:space="preserve"> </w:t>
      </w:r>
      <w:r w:rsidRPr="4CAB3972">
        <w:rPr>
          <w:lang w:val="en-GB"/>
        </w:rPr>
        <w:t>than read numbers,</w:t>
      </w:r>
      <w:r w:rsidR="00C37A00" w:rsidRPr="4CAB3972">
        <w:rPr>
          <w:lang w:val="en-GB"/>
        </w:rPr>
        <w:t xml:space="preserve"> if</w:t>
      </w:r>
      <w:r w:rsidRPr="4CAB3972">
        <w:rPr>
          <w:lang w:val="en-GB"/>
        </w:rPr>
        <w:t xml:space="preserve"> the </w:t>
      </w:r>
      <w:proofErr w:type="spellStart"/>
      <w:r w:rsidR="00E65E9E">
        <w:rPr>
          <w:lang w:val="en-GB"/>
        </w:rPr>
        <w:t>color</w:t>
      </w:r>
      <w:proofErr w:type="spellEnd"/>
      <w:r w:rsidRPr="4CAB3972">
        <w:rPr>
          <w:lang w:val="en-GB"/>
        </w:rPr>
        <w:t xml:space="preserve"> has </w:t>
      </w:r>
      <w:r w:rsidR="00AE544B" w:rsidRPr="4CAB3972">
        <w:rPr>
          <w:lang w:val="en-GB"/>
        </w:rPr>
        <w:t xml:space="preserve">meaning. </w:t>
      </w:r>
      <w:r w:rsidR="00953492" w:rsidRPr="4CAB3972">
        <w:rPr>
          <w:lang w:val="en-GB"/>
        </w:rPr>
        <w:t>There are m</w:t>
      </w:r>
      <w:r w:rsidR="00AE544B" w:rsidRPr="4CAB3972">
        <w:rPr>
          <w:lang w:val="en-GB"/>
        </w:rPr>
        <w:t xml:space="preserve">any </w:t>
      </w:r>
      <w:r w:rsidR="00953492" w:rsidRPr="4CAB3972">
        <w:rPr>
          <w:lang w:val="en-GB"/>
        </w:rPr>
        <w:t xml:space="preserve">occasions </w:t>
      </w:r>
      <w:r w:rsidR="00AE544B" w:rsidRPr="4CAB3972">
        <w:rPr>
          <w:lang w:val="en-GB"/>
        </w:rPr>
        <w:t>in operations</w:t>
      </w:r>
      <w:r w:rsidR="00953492" w:rsidRPr="4CAB3972">
        <w:rPr>
          <w:lang w:val="en-GB"/>
        </w:rPr>
        <w:t xml:space="preserve"> that</w:t>
      </w:r>
      <w:r w:rsidR="00AE544B" w:rsidRPr="4CAB3972">
        <w:rPr>
          <w:lang w:val="en-GB"/>
        </w:rPr>
        <w:t xml:space="preserve"> you just need to know if things are good or bad first, before diving into the actual raw value.</w:t>
      </w:r>
      <w:r w:rsidR="003837EC" w:rsidRPr="4CAB3972">
        <w:rPr>
          <w:lang w:val="en-GB"/>
        </w:rPr>
        <w:t xml:space="preserve"> </w:t>
      </w:r>
      <w:proofErr w:type="spellStart"/>
      <w:r w:rsidR="00E65E9E">
        <w:rPr>
          <w:lang w:val="en-GB"/>
        </w:rPr>
        <w:t>Color</w:t>
      </w:r>
      <w:proofErr w:type="spellEnd"/>
      <w:r w:rsidR="003837EC" w:rsidRPr="4CAB3972">
        <w:rPr>
          <w:lang w:val="en-GB"/>
        </w:rPr>
        <w:t xml:space="preserve"> is also easier </w:t>
      </w:r>
      <w:proofErr w:type="gramStart"/>
      <w:r w:rsidR="003837EC" w:rsidRPr="4CAB3972">
        <w:rPr>
          <w:lang w:val="en-GB"/>
        </w:rPr>
        <w:t>at a glance</w:t>
      </w:r>
      <w:proofErr w:type="gramEnd"/>
      <w:r w:rsidR="003837EC" w:rsidRPr="4CAB3972">
        <w:rPr>
          <w:lang w:val="en-GB"/>
        </w:rPr>
        <w:t xml:space="preserve">, especially if you have read hundreds of numbers </w:t>
      </w:r>
      <w:r w:rsidR="00152E58" w:rsidRPr="4CAB3972">
        <w:rPr>
          <w:lang w:val="en-GB"/>
        </w:rPr>
        <w:t>inside</w:t>
      </w:r>
      <w:r w:rsidR="003837EC" w:rsidRPr="4CAB3972">
        <w:rPr>
          <w:lang w:val="en-GB"/>
        </w:rPr>
        <w:t xml:space="preserve"> a large table</w:t>
      </w:r>
      <w:r w:rsidR="00152E58" w:rsidRPr="4CAB3972">
        <w:rPr>
          <w:lang w:val="en-GB"/>
        </w:rPr>
        <w:t>.</w:t>
      </w:r>
    </w:p>
    <w:p w14:paraId="2DB80DC8" w14:textId="55A843B4" w:rsidR="00633498" w:rsidRDefault="00633498" w:rsidP="00453F7E">
      <w:pPr>
        <w:rPr>
          <w:lang w:val="en-GB"/>
        </w:rPr>
      </w:pPr>
      <w:r w:rsidRPr="4CAB3972">
        <w:rPr>
          <w:lang w:val="en-GB"/>
        </w:rPr>
        <w:t xml:space="preserve">Here is the </w:t>
      </w:r>
      <w:proofErr w:type="spellStart"/>
      <w:r w:rsidR="00E65E9E">
        <w:rPr>
          <w:lang w:val="en-GB"/>
        </w:rPr>
        <w:t>color</w:t>
      </w:r>
      <w:proofErr w:type="spellEnd"/>
      <w:r w:rsidRPr="4CAB3972">
        <w:rPr>
          <w:lang w:val="en-GB"/>
        </w:rPr>
        <w:t xml:space="preserve"> </w:t>
      </w:r>
      <w:r w:rsidR="00A30783" w:rsidRPr="4CAB3972">
        <w:rPr>
          <w:lang w:val="en-GB"/>
        </w:rPr>
        <w:t>I recommend</w:t>
      </w:r>
      <w:r w:rsidR="00953492" w:rsidRPr="4CAB3972">
        <w:rPr>
          <w:lang w:val="en-GB"/>
        </w:rPr>
        <w:t>:</w:t>
      </w:r>
    </w:p>
    <w:tbl>
      <w:tblPr>
        <w:tblW w:w="0" w:type="auto"/>
        <w:tblLook w:val="04A0" w:firstRow="1" w:lastRow="0" w:firstColumn="1" w:lastColumn="0" w:noHBand="0" w:noVBand="1"/>
      </w:tblPr>
      <w:tblGrid>
        <w:gridCol w:w="3402"/>
        <w:gridCol w:w="7054"/>
      </w:tblGrid>
      <w:tr w:rsidR="003F73E3" w14:paraId="62D77372" w14:textId="77777777" w:rsidTr="4CAB3972">
        <w:tc>
          <w:tcPr>
            <w:tcW w:w="3402" w:type="dxa"/>
          </w:tcPr>
          <w:p w14:paraId="0FCDFE5C" w14:textId="36BD1853" w:rsidR="003F73E3" w:rsidRPr="001B194A" w:rsidRDefault="003F73E3" w:rsidP="003F73E3">
            <w:pPr>
              <w:pStyle w:val="Tablecontent"/>
              <w:rPr>
                <w:b/>
                <w:bCs/>
              </w:rPr>
            </w:pPr>
            <w:r w:rsidRPr="001B194A">
              <w:rPr>
                <w:b/>
                <w:bCs/>
              </w:rPr>
              <w:t>Green –&gt; Yellow –&gt; Orange –&gt; Red</w:t>
            </w:r>
          </w:p>
        </w:tc>
        <w:tc>
          <w:tcPr>
            <w:tcW w:w="7054" w:type="dxa"/>
          </w:tcPr>
          <w:p w14:paraId="31F7F87B" w14:textId="77777777" w:rsidR="003F73E3" w:rsidRDefault="003B71A3" w:rsidP="003F73E3">
            <w:pPr>
              <w:pStyle w:val="Tablecontent"/>
            </w:pPr>
            <w:r>
              <w:t>Green means good, a</w:t>
            </w:r>
            <w:r w:rsidR="005E57A4">
              <w:t>nd gradually getting worse</w:t>
            </w:r>
            <w:r w:rsidR="00972E8D">
              <w:t xml:space="preserve"> as it moves toward red.</w:t>
            </w:r>
          </w:p>
          <w:p w14:paraId="6CA3CC09" w14:textId="110451D7" w:rsidR="00972E8D" w:rsidRDefault="00972E8D" w:rsidP="003F73E3">
            <w:pPr>
              <w:pStyle w:val="Tablecontent"/>
            </w:pPr>
            <w:r>
              <w:t>Typically used in performance monitoring and compliance.</w:t>
            </w:r>
          </w:p>
        </w:tc>
      </w:tr>
      <w:tr w:rsidR="003F73E3" w14:paraId="3DD799A4" w14:textId="77777777" w:rsidTr="4CAB3972">
        <w:tc>
          <w:tcPr>
            <w:tcW w:w="3402" w:type="dxa"/>
          </w:tcPr>
          <w:p w14:paraId="7E74D81E" w14:textId="2F540881" w:rsidR="003F73E3" w:rsidRPr="001B194A" w:rsidRDefault="003F73E3" w:rsidP="003F73E3">
            <w:pPr>
              <w:pStyle w:val="Tablecontent"/>
              <w:rPr>
                <w:b/>
                <w:bCs/>
              </w:rPr>
            </w:pPr>
            <w:r w:rsidRPr="001B194A">
              <w:rPr>
                <w:b/>
                <w:bCs/>
              </w:rPr>
              <w:t>Dark Grey –</w:t>
            </w:r>
            <w:r w:rsidR="00FE78BC" w:rsidRPr="001B194A">
              <w:rPr>
                <w:b/>
                <w:bCs/>
              </w:rPr>
              <w:t>&gt;</w:t>
            </w:r>
            <w:r w:rsidRPr="001B194A">
              <w:rPr>
                <w:b/>
                <w:bCs/>
              </w:rPr>
              <w:t xml:space="preserve"> Green</w:t>
            </w:r>
            <w:r w:rsidR="007D772C" w:rsidRPr="001B194A">
              <w:rPr>
                <w:b/>
                <w:bCs/>
              </w:rPr>
              <w:t xml:space="preserve"> …</w:t>
            </w:r>
            <w:r w:rsidRPr="001B194A">
              <w:rPr>
                <w:b/>
                <w:bCs/>
              </w:rPr>
              <w:t xml:space="preserve"> Red</w:t>
            </w:r>
          </w:p>
        </w:tc>
        <w:tc>
          <w:tcPr>
            <w:tcW w:w="7054" w:type="dxa"/>
          </w:tcPr>
          <w:p w14:paraId="0918A165" w14:textId="405A5492" w:rsidR="003F73E3" w:rsidRDefault="003F73E3" w:rsidP="003F73E3">
            <w:pPr>
              <w:pStyle w:val="Tablecontent"/>
            </w:pPr>
            <w:r w:rsidRPr="00A452F2">
              <w:t xml:space="preserve">We use </w:t>
            </w:r>
            <w:r w:rsidR="00E93A96">
              <w:t>dark grey</w:t>
            </w:r>
            <w:r w:rsidRPr="00A452F2">
              <w:t xml:space="preserve"> in Capacity as wastage (unused) is a bigger issue than over utilization</w:t>
            </w:r>
            <w:r w:rsidR="00D25691">
              <w:t>.</w:t>
            </w:r>
            <w:r w:rsidR="00E93A96">
              <w:t xml:space="preserve"> It’s critical to show wastage as it can also impact performance</w:t>
            </w:r>
          </w:p>
          <w:p w14:paraId="6393F2D4" w14:textId="5E35A095" w:rsidR="00E93A96" w:rsidRPr="00E93A96" w:rsidRDefault="00BB75D2" w:rsidP="00E93A96">
            <w:pPr>
              <w:pStyle w:val="Tablecontent"/>
            </w:pPr>
            <w:r>
              <w:t>For performance dashboard, you should consider using red to convey that oversized is bad for performance.</w:t>
            </w:r>
          </w:p>
        </w:tc>
      </w:tr>
      <w:tr w:rsidR="003F73E3" w14:paraId="61952D4C" w14:textId="77777777" w:rsidTr="4CAB3972">
        <w:tc>
          <w:tcPr>
            <w:tcW w:w="3402" w:type="dxa"/>
          </w:tcPr>
          <w:p w14:paraId="132DEE44" w14:textId="3F93C2C6" w:rsidR="003F73E3" w:rsidRPr="001B194A" w:rsidRDefault="003F73E3" w:rsidP="003F73E3">
            <w:pPr>
              <w:pStyle w:val="Tablecontent"/>
              <w:rPr>
                <w:b/>
                <w:bCs/>
              </w:rPr>
            </w:pPr>
            <w:r w:rsidRPr="001B194A">
              <w:rPr>
                <w:b/>
                <w:bCs/>
              </w:rPr>
              <w:t>Blue</w:t>
            </w:r>
          </w:p>
        </w:tc>
        <w:tc>
          <w:tcPr>
            <w:tcW w:w="7054" w:type="dxa"/>
          </w:tcPr>
          <w:p w14:paraId="641A5754" w14:textId="0BCBC79A" w:rsidR="003F73E3" w:rsidRDefault="18F8FDB9" w:rsidP="003F73E3">
            <w:pPr>
              <w:pStyle w:val="Tablecontent"/>
            </w:pPr>
            <w:r>
              <w:t>N</w:t>
            </w:r>
            <w:r w:rsidR="478EC6AE">
              <w:t xml:space="preserve">eutral </w:t>
            </w:r>
            <w:r w:rsidR="00E65E9E">
              <w:t>color</w:t>
            </w:r>
            <w:r w:rsidR="6CF13E86">
              <w:t>. Used when it does not have any meaning.</w:t>
            </w:r>
          </w:p>
        </w:tc>
      </w:tr>
      <w:tr w:rsidR="003F73E3" w14:paraId="2500783C" w14:textId="77777777" w:rsidTr="4CAB3972">
        <w:tc>
          <w:tcPr>
            <w:tcW w:w="3402" w:type="dxa"/>
          </w:tcPr>
          <w:p w14:paraId="32F79926" w14:textId="18B95C0E" w:rsidR="003F73E3" w:rsidRPr="001B194A" w:rsidRDefault="003F73E3" w:rsidP="003F73E3">
            <w:pPr>
              <w:pStyle w:val="Tablecontent"/>
              <w:rPr>
                <w:b/>
                <w:bCs/>
              </w:rPr>
            </w:pPr>
            <w:r w:rsidRPr="001B194A">
              <w:rPr>
                <w:b/>
                <w:bCs/>
              </w:rPr>
              <w:t>Grey</w:t>
            </w:r>
          </w:p>
        </w:tc>
        <w:tc>
          <w:tcPr>
            <w:tcW w:w="7054" w:type="dxa"/>
          </w:tcPr>
          <w:p w14:paraId="7A67848D" w14:textId="77777777" w:rsidR="00A143B8" w:rsidRDefault="00A143B8" w:rsidP="003F73E3">
            <w:pPr>
              <w:pStyle w:val="Tablecontent"/>
            </w:pPr>
            <w:r>
              <w:t>S</w:t>
            </w:r>
            <w:r w:rsidR="003F73E3">
              <w:t xml:space="preserve">ystem error. The data is missing due to collection error. </w:t>
            </w:r>
          </w:p>
          <w:p w14:paraId="5FBB06CB" w14:textId="4080DBFF" w:rsidR="003F73E3" w:rsidRDefault="478EC6AE" w:rsidP="003F73E3">
            <w:pPr>
              <w:pStyle w:val="Tablecontent"/>
            </w:pPr>
            <w:r>
              <w:t xml:space="preserve">Typically happens in heat map. We use a </w:t>
            </w:r>
            <w:r w:rsidR="00E65E9E">
              <w:t>color</w:t>
            </w:r>
            <w:r>
              <w:t xml:space="preserve"> instead of white as white is hard to read.</w:t>
            </w:r>
          </w:p>
        </w:tc>
      </w:tr>
    </w:tbl>
    <w:p w14:paraId="461B61DD" w14:textId="114FBF31" w:rsidR="00967BE8" w:rsidRPr="00A452F2" w:rsidRDefault="00967BE8" w:rsidP="00A30783">
      <w:pPr>
        <w:rPr>
          <w:lang w:val="en-GB"/>
        </w:rPr>
      </w:pPr>
      <w:r w:rsidRPr="4CAB3972">
        <w:rPr>
          <w:lang w:val="en-GB"/>
        </w:rPr>
        <w:t xml:space="preserve">In the Compliance dashboard below, </w:t>
      </w:r>
      <w:proofErr w:type="spellStart"/>
      <w:r w:rsidR="00E65E9E">
        <w:rPr>
          <w:lang w:val="en-GB"/>
        </w:rPr>
        <w:t>color</w:t>
      </w:r>
      <w:proofErr w:type="spellEnd"/>
      <w:r w:rsidRPr="4CAB3972">
        <w:rPr>
          <w:lang w:val="en-GB"/>
        </w:rPr>
        <w:t xml:space="preserve"> is used to quickly show the various level of compliance. If all you see is Green, there is no need to look at the numbers &amp; texts!</w:t>
      </w:r>
    </w:p>
    <w:p w14:paraId="76F03E8D" w14:textId="3D932BCF" w:rsidR="00047AE8" w:rsidRDefault="24EB9E50" w:rsidP="00A30783">
      <w:pPr>
        <w:rPr>
          <w:lang w:val="en-GB"/>
        </w:rPr>
      </w:pPr>
      <w:r>
        <w:rPr>
          <w:noProof/>
        </w:rPr>
        <w:drawing>
          <wp:inline distT="0" distB="0" distL="0" distR="0" wp14:anchorId="5AF0A83E" wp14:editId="3A987D53">
            <wp:extent cx="6645910" cy="2828925"/>
            <wp:effectExtent l="0" t="0" r="2540" b="9525"/>
            <wp:docPr id="606394121" name="Picture 60639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1"/>
                    <pic:cNvPicPr/>
                  </pic:nvPicPr>
                  <pic:blipFill>
                    <a:blip r:embed="rId535">
                      <a:extLst>
                        <a:ext uri="{28A0092B-C50C-407E-A947-70E740481C1C}">
                          <a14:useLocalDpi xmlns:a14="http://schemas.microsoft.com/office/drawing/2010/main" val="0"/>
                        </a:ext>
                      </a:extLst>
                    </a:blip>
                    <a:stretch>
                      <a:fillRect/>
                    </a:stretch>
                  </pic:blipFill>
                  <pic:spPr>
                    <a:xfrm>
                      <a:off x="0" y="0"/>
                      <a:ext cx="6645910" cy="2828925"/>
                    </a:xfrm>
                    <a:prstGeom prst="rect">
                      <a:avLst/>
                    </a:prstGeom>
                  </pic:spPr>
                </pic:pic>
              </a:graphicData>
            </a:graphic>
          </wp:inline>
        </w:drawing>
      </w:r>
    </w:p>
    <w:p w14:paraId="52047F76" w14:textId="1F4839D0" w:rsidR="001B194A" w:rsidRPr="00A452F2" w:rsidRDefault="001B194A" w:rsidP="00A30783">
      <w:pPr>
        <w:rPr>
          <w:lang w:val="en-GB"/>
        </w:rPr>
      </w:pPr>
      <w:proofErr w:type="gramStart"/>
      <w:r w:rsidRPr="4CAB3972">
        <w:rPr>
          <w:lang w:val="en-GB"/>
        </w:rPr>
        <w:t>Last but not least</w:t>
      </w:r>
      <w:proofErr w:type="gramEnd"/>
      <w:r w:rsidRPr="4CAB3972">
        <w:rPr>
          <w:lang w:val="en-GB"/>
        </w:rPr>
        <w:t xml:space="preserve">, think of users who may not be able to distinguish all the </w:t>
      </w:r>
      <w:proofErr w:type="spellStart"/>
      <w:r w:rsidR="00E65E9E">
        <w:rPr>
          <w:lang w:val="en-GB"/>
        </w:rPr>
        <w:t>color</w:t>
      </w:r>
      <w:r w:rsidRPr="4CAB3972">
        <w:rPr>
          <w:lang w:val="en-GB"/>
        </w:rPr>
        <w:t>s</w:t>
      </w:r>
      <w:proofErr w:type="spellEnd"/>
      <w:r w:rsidRPr="4CAB3972">
        <w:rPr>
          <w:lang w:val="en-GB"/>
        </w:rPr>
        <w:t>. Provide alternative way for them so the functionality is not los</w:t>
      </w:r>
      <w:r w:rsidR="5D016DB7" w:rsidRPr="4CAB3972">
        <w:rPr>
          <w:lang w:val="en-GB"/>
        </w:rPr>
        <w:t>t</w:t>
      </w:r>
      <w:r w:rsidRPr="4CAB3972">
        <w:rPr>
          <w:lang w:val="en-GB"/>
        </w:rPr>
        <w:t>.</w:t>
      </w:r>
    </w:p>
    <w:p w14:paraId="7D030308" w14:textId="01694F6C" w:rsidR="00871AD8" w:rsidRPr="00A452F2" w:rsidRDefault="00871AD8" w:rsidP="00871AD8">
      <w:pPr>
        <w:pStyle w:val="Heading3"/>
        <w:rPr>
          <w:lang w:val="en-GB"/>
        </w:rPr>
      </w:pPr>
      <w:r w:rsidRPr="00A452F2">
        <w:rPr>
          <w:lang w:val="en-GB"/>
        </w:rPr>
        <w:t>Table as Insight</w:t>
      </w:r>
    </w:p>
    <w:p w14:paraId="77985771" w14:textId="47FBEE32" w:rsidR="00871AD8" w:rsidRPr="00A452F2" w:rsidRDefault="00871AD8" w:rsidP="00871AD8">
      <w:pPr>
        <w:rPr>
          <w:lang w:val="en-GB"/>
        </w:rPr>
      </w:pPr>
      <w:r w:rsidRPr="4CAB3972">
        <w:rPr>
          <w:lang w:val="en-GB"/>
        </w:rPr>
        <w:t xml:space="preserve">A table is simply a list, where each row represents an object, and each column shows a </w:t>
      </w:r>
      <w:r w:rsidRPr="4CAB3972">
        <w:rPr>
          <w:i/>
          <w:iCs/>
          <w:lang w:val="en-GB"/>
        </w:rPr>
        <w:t>single</w:t>
      </w:r>
      <w:r w:rsidRPr="4CAB3972">
        <w:rPr>
          <w:lang w:val="en-GB"/>
        </w:rPr>
        <w:t xml:space="preserve"> </w:t>
      </w:r>
      <w:r w:rsidRPr="4CAB3972">
        <w:rPr>
          <w:i/>
          <w:iCs/>
          <w:lang w:val="en-GB"/>
        </w:rPr>
        <w:t>value</w:t>
      </w:r>
      <w:r w:rsidRPr="4CAB3972">
        <w:rPr>
          <w:lang w:val="en-GB"/>
        </w:rPr>
        <w:t xml:space="preserve">. This enables us to list hundreds of rows, with ability to filter and sort. Each cell value can also be </w:t>
      </w:r>
      <w:proofErr w:type="spellStart"/>
      <w:r w:rsidR="00E65E9E">
        <w:rPr>
          <w:color w:val="ED7D31" w:themeColor="accent2"/>
          <w:lang w:val="en-GB"/>
        </w:rPr>
        <w:t>color</w:t>
      </w:r>
      <w:proofErr w:type="spellEnd"/>
      <w:r w:rsidRPr="4CAB3972">
        <w:rPr>
          <w:lang w:val="en-GB"/>
        </w:rPr>
        <w:t xml:space="preserve"> coded. </w:t>
      </w:r>
    </w:p>
    <w:p w14:paraId="2A5F8EE6" w14:textId="77777777" w:rsidR="00871AD8" w:rsidRPr="00A452F2" w:rsidRDefault="00871AD8" w:rsidP="00871AD8">
      <w:pPr>
        <w:rPr>
          <w:lang w:val="en-GB"/>
        </w:rPr>
      </w:pPr>
      <w:r w:rsidRPr="00A452F2">
        <w:rPr>
          <w:lang w:val="en-GB"/>
        </w:rPr>
        <w:t xml:space="preserve">Table is good for details. However, as a </w:t>
      </w:r>
      <w:r w:rsidRPr="000A47BB">
        <w:rPr>
          <w:i/>
          <w:iCs/>
          <w:color w:val="00B0F0"/>
          <w:lang w:val="en-GB"/>
        </w:rPr>
        <w:t>summary</w:t>
      </w:r>
      <w:r w:rsidRPr="00A452F2">
        <w:rPr>
          <w:lang w:val="en-GB"/>
        </w:rPr>
        <w:t xml:space="preserve">, its main problem is how to give an insight over time as each cell can only hold </w:t>
      </w:r>
      <w:r w:rsidRPr="000A47BB">
        <w:rPr>
          <w:i/>
          <w:iCs/>
          <w:color w:val="00B0F0"/>
          <w:lang w:val="en-GB"/>
        </w:rPr>
        <w:t>1 value</w:t>
      </w:r>
      <w:r w:rsidRPr="00A452F2">
        <w:rPr>
          <w:lang w:val="en-GB"/>
        </w:rPr>
        <w:t>. How to give an insight into what happens in the past? For example, how to see the performance in the last 1 week? There are 2016 datapoints in the last 7 days, which one do you pick to represent?</w:t>
      </w:r>
    </w:p>
    <w:p w14:paraId="2EF9E958" w14:textId="77777777" w:rsidR="00871AD8" w:rsidRPr="00A452F2" w:rsidRDefault="00871AD8" w:rsidP="00871AD8">
      <w:pPr>
        <w:rPr>
          <w:lang w:val="en-GB"/>
        </w:rPr>
      </w:pPr>
      <w:r w:rsidRPr="00A452F2">
        <w:rPr>
          <w:lang w:val="en-GB"/>
        </w:rPr>
        <w:lastRenderedPageBreak/>
        <w:t>There are a few possible options in vRealize Operations 8.2</w:t>
      </w:r>
    </w:p>
    <w:p w14:paraId="44799C00" w14:textId="77777777" w:rsidR="00871AD8" w:rsidRPr="00A452F2" w:rsidRDefault="00871AD8" w:rsidP="00871AD8">
      <w:pPr>
        <w:pStyle w:val="Bullet"/>
        <w:rPr>
          <w:lang w:val="en-GB"/>
        </w:rPr>
      </w:pPr>
      <w:r w:rsidRPr="00A452F2">
        <w:rPr>
          <w:lang w:val="en-GB"/>
        </w:rPr>
        <w:t>The current number. It’s useful to show the present situation. However, this does not tell what happened 5 minutes ago. Its usefulness is hence limited.</w:t>
      </w:r>
    </w:p>
    <w:p w14:paraId="08628D56" w14:textId="77777777" w:rsidR="00871AD8" w:rsidRPr="00A452F2" w:rsidRDefault="00871AD8" w:rsidP="00871AD8">
      <w:pPr>
        <w:pStyle w:val="Bullet"/>
        <w:rPr>
          <w:lang w:val="en-GB"/>
        </w:rPr>
      </w:pPr>
      <w:r w:rsidRPr="00A452F2">
        <w:rPr>
          <w:lang w:val="en-GB"/>
        </w:rPr>
        <w:t xml:space="preserve">The average of the period. Average is a </w:t>
      </w:r>
      <w:r w:rsidRPr="00A452F2">
        <w:rPr>
          <w:b/>
          <w:bCs/>
          <w:lang w:val="en-GB"/>
        </w:rPr>
        <w:t>Lagging Indicator</w:t>
      </w:r>
      <w:r w:rsidRPr="00A452F2">
        <w:rPr>
          <w:lang w:val="en-GB"/>
        </w:rPr>
        <w:t xml:space="preserve">. By the time the average is bad, roughly 50% of the number is unlikely to be good. It is not suitable for proactive monitoring. </w:t>
      </w:r>
    </w:p>
    <w:p w14:paraId="47D4CDD8" w14:textId="11146609" w:rsidR="00871AD8" w:rsidRPr="00A452F2" w:rsidRDefault="00871AD8" w:rsidP="00871AD8">
      <w:pPr>
        <w:pStyle w:val="Bullet"/>
        <w:rPr>
          <w:lang w:val="en-GB"/>
        </w:rPr>
      </w:pPr>
      <w:r w:rsidRPr="00A452F2">
        <w:rPr>
          <w:lang w:val="en-GB"/>
        </w:rPr>
        <w:t xml:space="preserve">The worst of the period. This is suitable for </w:t>
      </w:r>
      <w:r w:rsidRPr="00B246A1">
        <w:rPr>
          <w:i/>
          <w:iCs/>
          <w:color w:val="00B0F0"/>
          <w:lang w:val="en-GB"/>
        </w:rPr>
        <w:t>daily average</w:t>
      </w:r>
      <w:r w:rsidRPr="00A452F2">
        <w:rPr>
          <w:lang w:val="en-GB"/>
        </w:rPr>
        <w:t>, as there are only 288 data points in 24 hours. If you find that results in outlier, then replace it with 99</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As it only takes 1 peak to set this value, your chance of outlier is 7x higher in a week. It’s great for peak </w:t>
      </w:r>
      <w:proofErr w:type="gramStart"/>
      <w:r w:rsidRPr="00A452F2">
        <w:rPr>
          <w:lang w:val="en-GB"/>
        </w:rPr>
        <w:t>detection, but</w:t>
      </w:r>
      <w:proofErr w:type="gramEnd"/>
      <w:r w:rsidRPr="00A452F2">
        <w:rPr>
          <w:lang w:val="en-GB"/>
        </w:rPr>
        <w:t xml:space="preserve"> needs to be complemented with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when looking at weekly or monthly period.</w:t>
      </w:r>
    </w:p>
    <w:p w14:paraId="49E9BAC0" w14:textId="69E5A8EA" w:rsidR="00871AD8" w:rsidRPr="00A452F2" w:rsidRDefault="00871AD8" w:rsidP="00871AD8">
      <w:pPr>
        <w:pStyle w:val="Bullet"/>
        <w:rPr>
          <w:lang w:val="en-GB"/>
        </w:rPr>
      </w:pPr>
      <w:r w:rsidRPr="00A452F2">
        <w:rPr>
          <w:lang w:val="en-GB"/>
        </w:rPr>
        <w:t>The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number. This is a good midpoint between Average and Worst. For performance monitoring, 95</w:t>
      </w:r>
      <w:r w:rsidRPr="000A47BB">
        <w:rPr>
          <w:vertAlign w:val="superscript"/>
          <w:lang w:val="en-GB"/>
        </w:rPr>
        <w:t>th</w:t>
      </w:r>
      <w:r w:rsidR="000A47BB">
        <w:rPr>
          <w:lang w:val="en-GB"/>
        </w:rPr>
        <w:t xml:space="preserve"> </w:t>
      </w:r>
      <w:r w:rsidR="00683F10">
        <w:rPr>
          <w:lang w:val="en-GB"/>
        </w:rPr>
        <w:t>percentile</w:t>
      </w:r>
      <w:r w:rsidRPr="00A452F2">
        <w:rPr>
          <w:lang w:val="en-GB"/>
        </w:rPr>
        <w:t xml:space="preserve"> is a better summary than average. Use both the Worst and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numbers together for better insight. If the numbers are far apart, that indicates the Worst number is likely an outlier. If the numbers are similar, you have a problem.</w:t>
      </w:r>
    </w:p>
    <w:p w14:paraId="26AE2514" w14:textId="353A6894" w:rsidR="00871AD8" w:rsidRPr="00A452F2" w:rsidRDefault="00871AD8" w:rsidP="00871AD8">
      <w:pPr>
        <w:rPr>
          <w:lang w:val="en-GB"/>
        </w:rPr>
      </w:pPr>
      <w:r w:rsidRPr="00A452F2">
        <w:rPr>
          <w:lang w:val="en-GB"/>
        </w:rPr>
        <w:t>From the above, we should choose Max and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w:t>
      </w:r>
    </w:p>
    <w:p w14:paraId="01D13521" w14:textId="77777777" w:rsidR="00871AD8" w:rsidRPr="00A452F2" w:rsidRDefault="00871AD8" w:rsidP="00871AD8">
      <w:pPr>
        <w:rPr>
          <w:lang w:val="en-GB"/>
        </w:rPr>
      </w:pPr>
      <w:r w:rsidRPr="00A452F2">
        <w:rPr>
          <w:lang w:val="en-GB"/>
        </w:rPr>
        <w:t>The following table implements the above concept.</w:t>
      </w:r>
    </w:p>
    <w:p w14:paraId="51EFE3B1" w14:textId="77777777" w:rsidR="00871AD8" w:rsidRPr="00A452F2" w:rsidRDefault="5C754F98" w:rsidP="00A25632">
      <w:pPr>
        <w:jc w:val="center"/>
        <w:rPr>
          <w:lang w:val="en-GB"/>
        </w:rPr>
      </w:pPr>
      <w:r>
        <w:rPr>
          <w:noProof/>
        </w:rPr>
        <w:drawing>
          <wp:inline distT="0" distB="0" distL="0" distR="0" wp14:anchorId="173C7B37" wp14:editId="7741FC14">
            <wp:extent cx="3653658" cy="280187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36" cstate="print">
                      <a:extLst>
                        <a:ext uri="{28A0092B-C50C-407E-A947-70E740481C1C}">
                          <a14:useLocalDpi xmlns:a14="http://schemas.microsoft.com/office/drawing/2010/main" val="0"/>
                        </a:ext>
                      </a:extLst>
                    </a:blip>
                    <a:stretch>
                      <a:fillRect/>
                    </a:stretch>
                  </pic:blipFill>
                  <pic:spPr>
                    <a:xfrm>
                      <a:off x="0" y="0"/>
                      <a:ext cx="3653658" cy="2801878"/>
                    </a:xfrm>
                    <a:prstGeom prst="rect">
                      <a:avLst/>
                    </a:prstGeom>
                  </pic:spPr>
                </pic:pic>
              </a:graphicData>
            </a:graphic>
          </wp:inline>
        </w:drawing>
      </w:r>
    </w:p>
    <w:p w14:paraId="7AFED9B0" w14:textId="77777777" w:rsidR="00871AD8" w:rsidRPr="00A452F2" w:rsidRDefault="00871AD8" w:rsidP="00871AD8">
      <w:pPr>
        <w:pStyle w:val="Heading3"/>
        <w:rPr>
          <w:lang w:val="en-GB"/>
        </w:rPr>
      </w:pPr>
      <w:r w:rsidRPr="00A452F2">
        <w:rPr>
          <w:lang w:val="en-GB"/>
        </w:rPr>
        <w:t>Bar Chart as Insight</w:t>
      </w:r>
    </w:p>
    <w:p w14:paraId="1DF2245C" w14:textId="10710A42" w:rsidR="00871AD8" w:rsidRPr="00A452F2" w:rsidRDefault="00871AD8" w:rsidP="00871AD8">
      <w:pPr>
        <w:rPr>
          <w:lang w:val="en-GB"/>
        </w:rPr>
      </w:pPr>
      <w:r w:rsidRPr="4CAB3972">
        <w:rPr>
          <w:lang w:val="en-GB"/>
        </w:rPr>
        <w:t xml:space="preserve">Distribution Charts comes in many shapes, with bar chart being one of most familiar. It can be used to give insight to a large dataset. Take the following as an example. It shows vSphere shared datastores by their capacity remaining. They are categorised into 5 buckets, from the lowest capacity remaining to the highest. Each bucket is given a </w:t>
      </w:r>
      <w:proofErr w:type="spellStart"/>
      <w:r w:rsidR="00E65E9E">
        <w:rPr>
          <w:lang w:val="en-GB"/>
        </w:rPr>
        <w:t>color</w:t>
      </w:r>
      <w:proofErr w:type="spellEnd"/>
      <w:r w:rsidRPr="4CAB3972">
        <w:rPr>
          <w:lang w:val="en-GB"/>
        </w:rPr>
        <w:t xml:space="preserve"> to convey a meaning. Can you guess why &gt;80% is given a grey </w:t>
      </w:r>
      <w:proofErr w:type="spellStart"/>
      <w:r w:rsidR="00E65E9E">
        <w:rPr>
          <w:lang w:val="en-GB"/>
        </w:rPr>
        <w:t>color</w:t>
      </w:r>
      <w:proofErr w:type="spellEnd"/>
      <w:r w:rsidRPr="4CAB3972">
        <w:rPr>
          <w:lang w:val="en-GB"/>
        </w:rPr>
        <w:t xml:space="preserve">, as opposed to even more green? </w:t>
      </w:r>
    </w:p>
    <w:p w14:paraId="6D6994CB" w14:textId="77777777" w:rsidR="00871AD8" w:rsidRPr="00A452F2" w:rsidRDefault="3378BE62" w:rsidP="00A25632">
      <w:pPr>
        <w:jc w:val="center"/>
        <w:rPr>
          <w:lang w:val="en-GB"/>
        </w:rPr>
      </w:pPr>
      <w:r>
        <w:rPr>
          <w:noProof/>
        </w:rPr>
        <w:lastRenderedPageBreak/>
        <w:drawing>
          <wp:inline distT="0" distB="0" distL="0" distR="0" wp14:anchorId="37FF37D9" wp14:editId="47A5B880">
            <wp:extent cx="4408012" cy="20070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537">
                      <a:extLst>
                        <a:ext uri="{28A0092B-C50C-407E-A947-70E740481C1C}">
                          <a14:useLocalDpi xmlns:a14="http://schemas.microsoft.com/office/drawing/2010/main" val="0"/>
                        </a:ext>
                      </a:extLst>
                    </a:blip>
                    <a:stretch>
                      <a:fillRect/>
                    </a:stretch>
                  </pic:blipFill>
                  <pic:spPr>
                    <a:xfrm>
                      <a:off x="0" y="0"/>
                      <a:ext cx="4408012" cy="2007030"/>
                    </a:xfrm>
                    <a:prstGeom prst="rect">
                      <a:avLst/>
                    </a:prstGeom>
                  </pic:spPr>
                </pic:pic>
              </a:graphicData>
            </a:graphic>
          </wp:inline>
        </w:drawing>
      </w:r>
    </w:p>
    <w:p w14:paraId="067E1281" w14:textId="603FF7D3" w:rsidR="00871AD8" w:rsidRPr="00A452F2" w:rsidRDefault="00871AD8">
      <w:pPr>
        <w:rPr>
          <w:lang w:val="en-GB"/>
        </w:rPr>
      </w:pPr>
      <w:r w:rsidRPr="4CAB3972">
        <w:rPr>
          <w:lang w:val="en-GB"/>
        </w:rPr>
        <w:t xml:space="preserve">The reason has to do with the reason you bought the capacity in the first place. It’s to be consumed. If the capacity is not well used after months or even years, it’s a wastage. You </w:t>
      </w:r>
      <w:r w:rsidR="775CBEC5" w:rsidRPr="4CAB3972">
        <w:rPr>
          <w:lang w:val="en-GB"/>
        </w:rPr>
        <w:t>overbought capacity.</w:t>
      </w:r>
    </w:p>
    <w:p w14:paraId="2D98A1ED" w14:textId="77777777" w:rsidR="00871AD8" w:rsidRPr="00A452F2" w:rsidRDefault="00871AD8" w:rsidP="00871AD8">
      <w:pPr>
        <w:pStyle w:val="Heading3"/>
        <w:rPr>
          <w:lang w:val="en-GB"/>
        </w:rPr>
      </w:pPr>
      <w:r w:rsidRPr="00A452F2">
        <w:rPr>
          <w:lang w:val="en-GB"/>
        </w:rPr>
        <w:t>Distribution Chart Limitation</w:t>
      </w:r>
    </w:p>
    <w:p w14:paraId="5388CA60" w14:textId="77777777" w:rsidR="00871AD8" w:rsidRPr="00A452F2" w:rsidRDefault="00871AD8" w:rsidP="00871AD8">
      <w:pPr>
        <w:rPr>
          <w:lang w:val="en-GB"/>
        </w:rPr>
      </w:pPr>
      <w:r w:rsidRPr="00A452F2">
        <w:rPr>
          <w:lang w:val="en-GB"/>
        </w:rPr>
        <w:t xml:space="preserve">There are 2 types of distribution charts: </w:t>
      </w:r>
    </w:p>
    <w:p w14:paraId="41C8B771" w14:textId="77777777" w:rsidR="00871AD8" w:rsidRPr="00A452F2" w:rsidRDefault="00871AD8" w:rsidP="00871AD8">
      <w:pPr>
        <w:pStyle w:val="Bullet"/>
        <w:rPr>
          <w:lang w:val="en-GB"/>
        </w:rPr>
      </w:pPr>
      <w:r w:rsidRPr="00A452F2">
        <w:rPr>
          <w:lang w:val="en-GB"/>
        </w:rPr>
        <w:t>Relative distribution: pie chart and donut chart</w:t>
      </w:r>
    </w:p>
    <w:p w14:paraId="4C323979" w14:textId="77777777" w:rsidR="00871AD8" w:rsidRPr="00A452F2" w:rsidRDefault="00871AD8" w:rsidP="00871AD8">
      <w:pPr>
        <w:pStyle w:val="Bullet"/>
        <w:rPr>
          <w:lang w:val="en-GB"/>
        </w:rPr>
      </w:pPr>
      <w:r w:rsidRPr="00A452F2">
        <w:rPr>
          <w:lang w:val="en-GB"/>
        </w:rPr>
        <w:t>Absolute distribution: bar chart</w:t>
      </w:r>
    </w:p>
    <w:p w14:paraId="3DD3C57A" w14:textId="4A268C34" w:rsidR="00871AD8" w:rsidRPr="00A452F2" w:rsidRDefault="00871AD8" w:rsidP="00871AD8">
      <w:pPr>
        <w:rPr>
          <w:lang w:val="en-GB"/>
        </w:rPr>
      </w:pPr>
      <w:r w:rsidRPr="00A452F2">
        <w:rPr>
          <w:lang w:val="en-GB"/>
        </w:rPr>
        <w:t>They have the following limitations</w:t>
      </w:r>
      <w:r w:rsidR="00152E58">
        <w:rPr>
          <w:lang w:val="en-GB"/>
        </w:rPr>
        <w:t>:</w:t>
      </w:r>
    </w:p>
    <w:p w14:paraId="004BB017" w14:textId="565076BA" w:rsidR="00871AD8" w:rsidRPr="00A452F2" w:rsidRDefault="00871AD8" w:rsidP="00871AD8">
      <w:pPr>
        <w:pStyle w:val="Bullet"/>
        <w:rPr>
          <w:lang w:val="en-GB"/>
        </w:rPr>
      </w:pPr>
      <w:r w:rsidRPr="00A452F2">
        <w:rPr>
          <w:rStyle w:val="CodeChar"/>
          <w:lang w:val="en-GB"/>
        </w:rPr>
        <w:t>“No data to display</w:t>
      </w:r>
      <w:r w:rsidRPr="00A452F2">
        <w:rPr>
          <w:rStyle w:val="HTMLSample"/>
          <w:rFonts w:asciiTheme="minorHAnsi" w:eastAsiaTheme="minorHAnsi" w:hAnsiTheme="minorHAnsi" w:cstheme="minorBidi"/>
          <w:lang w:val="en-GB"/>
        </w:rPr>
        <w:t xml:space="preserve">” </w:t>
      </w:r>
      <w:r w:rsidRPr="00A452F2">
        <w:rPr>
          <w:lang w:val="en-GB"/>
        </w:rPr>
        <w:t xml:space="preserve">does not imply that there is something wrong with </w:t>
      </w:r>
      <w:r w:rsidR="00F72B2F" w:rsidRPr="00A452F2">
        <w:rPr>
          <w:lang w:val="en-GB"/>
        </w:rPr>
        <w:t xml:space="preserve">vRealize Operations </w:t>
      </w:r>
      <w:r w:rsidRPr="00A452F2">
        <w:rPr>
          <w:lang w:val="en-GB"/>
        </w:rPr>
        <w:t xml:space="preserve">data collection process. It might signify that none of the objects meets the filtering criteria of the widget, hence there is really nothing to display. </w:t>
      </w:r>
    </w:p>
    <w:p w14:paraId="72AF22DE" w14:textId="77777777" w:rsidR="00871AD8" w:rsidRPr="00A452F2" w:rsidRDefault="00871AD8" w:rsidP="00871AD8">
      <w:pPr>
        <w:pStyle w:val="Bullet"/>
        <w:rPr>
          <w:lang w:val="en-GB"/>
        </w:rPr>
      </w:pPr>
      <w:r w:rsidRPr="00A452F2">
        <w:rPr>
          <w:lang w:val="en-GB"/>
        </w:rPr>
        <w:t>To see the content of a slice in a pie-chart or a bucket in a bar-chart, simply click on it. Note that the list cannot be exported. You can however click on the object name, which will take you to the object summary page. The page provides key configuration information, alongside other summary information.</w:t>
      </w:r>
    </w:p>
    <w:p w14:paraId="43D9878D" w14:textId="77777777" w:rsidR="00871AD8" w:rsidRPr="00A452F2" w:rsidRDefault="00871AD8" w:rsidP="00871AD8">
      <w:pPr>
        <w:pStyle w:val="Bullet"/>
        <w:rPr>
          <w:lang w:val="en-GB"/>
        </w:rPr>
      </w:pPr>
      <w:r w:rsidRPr="00A452F2">
        <w:rPr>
          <w:lang w:val="en-GB"/>
        </w:rPr>
        <w:t xml:space="preserve">The pie-chart and bar-chart cannot drive other widgets. For example, you cannot select one of the pie-slices or </w:t>
      </w:r>
      <w:proofErr w:type="gramStart"/>
      <w:r w:rsidRPr="00A452F2">
        <w:rPr>
          <w:lang w:val="en-GB"/>
        </w:rPr>
        <w:t>buckets, and</w:t>
      </w:r>
      <w:proofErr w:type="gramEnd"/>
      <w:r w:rsidRPr="00A452F2">
        <w:rPr>
          <w:lang w:val="en-GB"/>
        </w:rPr>
        <w:t xml:space="preserve"> expect it to act as a filter to a list or a table.</w:t>
      </w:r>
    </w:p>
    <w:p w14:paraId="0B31F97A" w14:textId="489B97C4" w:rsidR="00871AD8" w:rsidRPr="00A452F2" w:rsidRDefault="00871AD8" w:rsidP="00871AD8">
      <w:pPr>
        <w:pStyle w:val="Bullet"/>
        <w:rPr>
          <w:lang w:val="en-GB"/>
        </w:rPr>
      </w:pPr>
      <w:r w:rsidRPr="00A452F2">
        <w:rPr>
          <w:lang w:val="en-GB"/>
        </w:rPr>
        <w:t xml:space="preserve">You can apply a specific </w:t>
      </w:r>
      <w:proofErr w:type="spellStart"/>
      <w:r w:rsidR="00E65E9E">
        <w:rPr>
          <w:lang w:val="en-GB"/>
        </w:rPr>
        <w:t>color</w:t>
      </w:r>
      <w:proofErr w:type="spellEnd"/>
      <w:r w:rsidRPr="00A452F2">
        <w:rPr>
          <w:lang w:val="en-GB"/>
        </w:rPr>
        <w:t xml:space="preserve"> in a pie chart or distribution chart for a specific numeric value, but not string value. For example, you can’t apply a red </w:t>
      </w:r>
      <w:proofErr w:type="spellStart"/>
      <w:r w:rsidR="00E65E9E">
        <w:rPr>
          <w:lang w:val="en-GB"/>
        </w:rPr>
        <w:t>color</w:t>
      </w:r>
      <w:proofErr w:type="spellEnd"/>
      <w:r w:rsidRPr="00A452F2">
        <w:rPr>
          <w:lang w:val="en-GB"/>
        </w:rPr>
        <w:t xml:space="preserve"> to the value “Not Installed”.</w:t>
      </w:r>
    </w:p>
    <w:p w14:paraId="4568C4D5" w14:textId="77777777" w:rsidR="00122BA7" w:rsidRDefault="00122BA7" w:rsidP="00122BA7">
      <w:pPr>
        <w:pStyle w:val="Heading3"/>
        <w:rPr>
          <w:lang w:val="en-GB"/>
        </w:rPr>
      </w:pPr>
      <w:r>
        <w:rPr>
          <w:lang w:val="en-GB"/>
        </w:rPr>
        <w:t>Dashboards at Scale</w:t>
      </w:r>
    </w:p>
    <w:p w14:paraId="5F53F326" w14:textId="77777777" w:rsidR="00122BA7" w:rsidRPr="006A2740" w:rsidRDefault="00122BA7" w:rsidP="00122BA7">
      <w:pPr>
        <w:rPr>
          <w:lang w:val="en-GB"/>
        </w:rPr>
      </w:pPr>
      <w:r w:rsidRPr="006A2740">
        <w:rPr>
          <w:lang w:val="en-GB"/>
        </w:rPr>
        <w:t xml:space="preserve">The number of dashboards you will have depends on the size of the environment and the number of people managing it. An environment with 100 VMs in just 5 hosts and 1 cluster will need far fewer dashboards than a </w:t>
      </w:r>
      <w:r>
        <w:rPr>
          <w:lang w:val="en-GB"/>
        </w:rPr>
        <w:t xml:space="preserve">global </w:t>
      </w:r>
      <w:r w:rsidRPr="006A2740">
        <w:rPr>
          <w:lang w:val="en-GB"/>
        </w:rPr>
        <w:t xml:space="preserve">environment with 100,000 VMs spread over 5,000 ESXi, 500 clusters, 20 data </w:t>
      </w:r>
      <w:proofErr w:type="spellStart"/>
      <w:r w:rsidRPr="006A2740">
        <w:rPr>
          <w:lang w:val="en-GB"/>
        </w:rPr>
        <w:t>centers</w:t>
      </w:r>
      <w:proofErr w:type="spellEnd"/>
      <w:r w:rsidRPr="006A2740">
        <w:rPr>
          <w:lang w:val="en-GB"/>
        </w:rPr>
        <w:t xml:space="preserve">, and 15 vCenter Servers. </w:t>
      </w:r>
    </w:p>
    <w:p w14:paraId="32A3D57E" w14:textId="77777777" w:rsidR="00122BA7" w:rsidRPr="006A2740" w:rsidRDefault="00122BA7" w:rsidP="00122BA7">
      <w:pPr>
        <w:rPr>
          <w:lang w:val="en-GB"/>
        </w:rPr>
      </w:pPr>
      <w:r w:rsidRPr="006A2740">
        <w:rPr>
          <w:lang w:val="en-GB"/>
        </w:rPr>
        <w:t xml:space="preserve">In a large environment, where you have many physical data </w:t>
      </w:r>
      <w:proofErr w:type="spellStart"/>
      <w:r w:rsidRPr="006A2740">
        <w:rPr>
          <w:lang w:val="en-GB"/>
        </w:rPr>
        <w:t>centers</w:t>
      </w:r>
      <w:proofErr w:type="spellEnd"/>
      <w:r w:rsidRPr="006A2740">
        <w:rPr>
          <w:lang w:val="en-GB"/>
        </w:rPr>
        <w:t xml:space="preserve"> and even more vSphere clusters, you will likely need to display the information per physical data </w:t>
      </w:r>
      <w:proofErr w:type="spellStart"/>
      <w:r w:rsidRPr="006A2740">
        <w:rPr>
          <w:lang w:val="en-GB"/>
        </w:rPr>
        <w:t>center</w:t>
      </w:r>
      <w:proofErr w:type="spellEnd"/>
      <w:r w:rsidRPr="006A2740">
        <w:rPr>
          <w:lang w:val="en-GB"/>
        </w:rPr>
        <w:t xml:space="preserve">. There are several reasons for this: </w:t>
      </w:r>
    </w:p>
    <w:p w14:paraId="524210B3" w14:textId="77777777" w:rsidR="00122BA7" w:rsidRPr="006A2740" w:rsidRDefault="00122BA7" w:rsidP="00122BA7">
      <w:pPr>
        <w:pStyle w:val="Bullet"/>
        <w:rPr>
          <w:lang w:val="en-GB"/>
        </w:rPr>
      </w:pPr>
      <w:r w:rsidRPr="006A2740">
        <w:rPr>
          <w:lang w:val="en-GB"/>
        </w:rPr>
        <w:t xml:space="preserve">Aggregating data at a global level, which spans many physical data </w:t>
      </w:r>
      <w:proofErr w:type="spellStart"/>
      <w:r w:rsidRPr="006A2740">
        <w:rPr>
          <w:lang w:val="en-GB"/>
        </w:rPr>
        <w:t>centers</w:t>
      </w:r>
      <w:proofErr w:type="spellEnd"/>
      <w:r w:rsidRPr="006A2740">
        <w:rPr>
          <w:lang w:val="en-GB"/>
        </w:rPr>
        <w:t xml:space="preserve">, will hide too much information. Presenting data at such a level means you are getting an average of thousands of objects. If your environment is generally healthy (and it should be), the average will logically fall within a healthy range. </w:t>
      </w:r>
    </w:p>
    <w:p w14:paraId="4B877945" w14:textId="21BEAC81" w:rsidR="00122BA7" w:rsidRPr="006A2740" w:rsidRDefault="00122BA7" w:rsidP="00122BA7">
      <w:pPr>
        <w:pStyle w:val="Bullet"/>
        <w:rPr>
          <w:lang w:val="en-GB"/>
        </w:rPr>
      </w:pPr>
      <w:r w:rsidRPr="006A2740">
        <w:rPr>
          <w:lang w:val="en-GB"/>
        </w:rPr>
        <w:lastRenderedPageBreak/>
        <w:t xml:space="preserve">In most cases, the performance </w:t>
      </w:r>
      <w:proofErr w:type="gramStart"/>
      <w:r w:rsidRPr="006A2740">
        <w:rPr>
          <w:lang w:val="en-GB"/>
        </w:rPr>
        <w:t>in a given</w:t>
      </w:r>
      <w:proofErr w:type="gramEnd"/>
      <w:r w:rsidRPr="006A2740">
        <w:rPr>
          <w:lang w:val="en-GB"/>
        </w:rPr>
        <w:t xml:space="preserve"> physical data </w:t>
      </w:r>
      <w:proofErr w:type="spellStart"/>
      <w:r w:rsidRPr="006A2740">
        <w:rPr>
          <w:lang w:val="en-GB"/>
        </w:rPr>
        <w:t>center</w:t>
      </w:r>
      <w:proofErr w:type="spellEnd"/>
      <w:r w:rsidRPr="006A2740">
        <w:rPr>
          <w:lang w:val="en-GB"/>
        </w:rPr>
        <w:t xml:space="preserve"> is independent from that of other data </w:t>
      </w:r>
      <w:proofErr w:type="spellStart"/>
      <w:r w:rsidRPr="006A2740">
        <w:rPr>
          <w:lang w:val="en-GB"/>
        </w:rPr>
        <w:t>centers</w:t>
      </w:r>
      <w:proofErr w:type="spellEnd"/>
      <w:r w:rsidRPr="006A2740">
        <w:rPr>
          <w:lang w:val="en-GB"/>
        </w:rPr>
        <w:t xml:space="preserve">. For example, your Singapore data </w:t>
      </w:r>
      <w:proofErr w:type="spellStart"/>
      <w:r w:rsidRPr="006A2740">
        <w:rPr>
          <w:lang w:val="en-GB"/>
        </w:rPr>
        <w:t>center</w:t>
      </w:r>
      <w:proofErr w:type="spellEnd"/>
      <w:r w:rsidRPr="006A2740">
        <w:rPr>
          <w:lang w:val="en-GB"/>
        </w:rPr>
        <w:t xml:space="preserve"> typically does not impact the performance of your London data </w:t>
      </w:r>
      <w:proofErr w:type="spellStart"/>
      <w:r w:rsidRPr="006A2740">
        <w:rPr>
          <w:lang w:val="en-GB"/>
        </w:rPr>
        <w:t>center</w:t>
      </w:r>
      <w:proofErr w:type="spellEnd"/>
      <w:r w:rsidRPr="006A2740">
        <w:rPr>
          <w:lang w:val="en-GB"/>
        </w:rPr>
        <w:t xml:space="preserve">. An exception to this case is when you link your data </w:t>
      </w:r>
      <w:proofErr w:type="spellStart"/>
      <w:r w:rsidRPr="006A2740">
        <w:rPr>
          <w:lang w:val="en-GB"/>
        </w:rPr>
        <w:t>center</w:t>
      </w:r>
      <w:proofErr w:type="spellEnd"/>
      <w:r w:rsidRPr="006A2740">
        <w:rPr>
          <w:lang w:val="en-GB"/>
        </w:rPr>
        <w:t xml:space="preserve"> at the network (stretched L2) and storage layers (synchronous replication). From experience in troubleshooting such a scenario, we recommend you keep the physical layer independent from each other. Assuming your data </w:t>
      </w:r>
      <w:proofErr w:type="spellStart"/>
      <w:r w:rsidRPr="006A2740">
        <w:rPr>
          <w:lang w:val="en-GB"/>
        </w:rPr>
        <w:t>centers</w:t>
      </w:r>
      <w:proofErr w:type="spellEnd"/>
      <w:r w:rsidRPr="006A2740">
        <w:rPr>
          <w:lang w:val="en-GB"/>
        </w:rPr>
        <w:t xml:space="preserve"> are independent, it makes more sense to display the chart on a per data </w:t>
      </w:r>
      <w:proofErr w:type="spellStart"/>
      <w:r w:rsidRPr="006A2740">
        <w:rPr>
          <w:lang w:val="en-GB"/>
        </w:rPr>
        <w:t>center</w:t>
      </w:r>
      <w:proofErr w:type="spellEnd"/>
      <w:r w:rsidRPr="006A2740">
        <w:rPr>
          <w:lang w:val="en-GB"/>
        </w:rPr>
        <w:t xml:space="preserve"> basis</w:t>
      </w:r>
      <w:r w:rsidR="002B4FBC">
        <w:rPr>
          <w:lang w:val="en-GB"/>
        </w:rPr>
        <w:t>.</w:t>
      </w:r>
    </w:p>
    <w:p w14:paraId="27442888" w14:textId="6BEF4684" w:rsidR="00122BA7" w:rsidRPr="00A452F2" w:rsidRDefault="00122BA7" w:rsidP="00122BA7">
      <w:pPr>
        <w:pStyle w:val="Bullet"/>
        <w:rPr>
          <w:lang w:val="en-GB"/>
        </w:rPr>
      </w:pPr>
      <w:r w:rsidRPr="006A2740">
        <w:rPr>
          <w:lang w:val="en-GB"/>
        </w:rPr>
        <w:t xml:space="preserve">VMs typically do not move from one physical data </w:t>
      </w:r>
      <w:proofErr w:type="spellStart"/>
      <w:r w:rsidRPr="006A2740">
        <w:rPr>
          <w:lang w:val="en-GB"/>
        </w:rPr>
        <w:t>center</w:t>
      </w:r>
      <w:proofErr w:type="spellEnd"/>
      <w:r w:rsidRPr="006A2740">
        <w:rPr>
          <w:lang w:val="en-GB"/>
        </w:rPr>
        <w:t xml:space="preserve"> to another (unless they are paired with storage replication and your network is stretched), so an imbalance among multiple data </w:t>
      </w:r>
      <w:proofErr w:type="spellStart"/>
      <w:r w:rsidRPr="006A2740">
        <w:rPr>
          <w:lang w:val="en-GB"/>
        </w:rPr>
        <w:t>centers</w:t>
      </w:r>
      <w:proofErr w:type="spellEnd"/>
      <w:r w:rsidRPr="006A2740">
        <w:rPr>
          <w:lang w:val="en-GB"/>
        </w:rPr>
        <w:t xml:space="preserve"> does not translate into a realistic rebalancing action. </w:t>
      </w:r>
    </w:p>
    <w:p w14:paraId="3DBCD6F4" w14:textId="3F12356A" w:rsidR="00CB1A7B" w:rsidRPr="00A452F2" w:rsidRDefault="007570C2" w:rsidP="00CB1A7B">
      <w:pPr>
        <w:pStyle w:val="Heading3"/>
        <w:rPr>
          <w:lang w:val="en-GB"/>
        </w:rPr>
      </w:pPr>
      <w:r w:rsidRPr="00A452F2">
        <w:rPr>
          <w:lang w:val="en-GB"/>
        </w:rPr>
        <w:t xml:space="preserve">Dashboard </w:t>
      </w:r>
      <w:r w:rsidR="00CB1A7B" w:rsidRPr="00A452F2">
        <w:rPr>
          <w:lang w:val="en-GB"/>
        </w:rPr>
        <w:t xml:space="preserve">Getting Started </w:t>
      </w:r>
    </w:p>
    <w:p w14:paraId="214F3AD8" w14:textId="77777777" w:rsidR="004E787F" w:rsidRPr="00A452F2" w:rsidRDefault="00CB1A7B" w:rsidP="00CB1A7B">
      <w:pPr>
        <w:rPr>
          <w:lang w:val="en-GB"/>
        </w:rPr>
      </w:pPr>
      <w:r w:rsidRPr="00A452F2">
        <w:rPr>
          <w:lang w:val="en-GB"/>
        </w:rPr>
        <w:t>The Getting Started breaks tasks into three broad categories</w:t>
      </w:r>
      <w:r w:rsidR="004E787F" w:rsidRPr="00A452F2">
        <w:rPr>
          <w:lang w:val="en-GB"/>
        </w:rPr>
        <w:t>:</w:t>
      </w:r>
      <w:r w:rsidRPr="00A452F2">
        <w:rPr>
          <w:lang w:val="en-GB"/>
        </w:rPr>
        <w:t xml:space="preserve"> </w:t>
      </w:r>
    </w:p>
    <w:p w14:paraId="6182D19B" w14:textId="77777777" w:rsidR="004E787F" w:rsidRPr="00A452F2" w:rsidRDefault="00CB1A7B" w:rsidP="004E787F">
      <w:pPr>
        <w:pStyle w:val="Bullet"/>
        <w:rPr>
          <w:lang w:val="en-GB"/>
        </w:rPr>
      </w:pPr>
      <w:r w:rsidRPr="00A452F2">
        <w:rPr>
          <w:lang w:val="en-GB"/>
        </w:rPr>
        <w:t>Management</w:t>
      </w:r>
    </w:p>
    <w:p w14:paraId="6B8D19EE" w14:textId="77777777" w:rsidR="004E787F" w:rsidRPr="00A452F2" w:rsidRDefault="00CB1A7B" w:rsidP="004E787F">
      <w:pPr>
        <w:pStyle w:val="Bullet"/>
        <w:rPr>
          <w:lang w:val="en-GB"/>
        </w:rPr>
      </w:pPr>
      <w:r w:rsidRPr="00A452F2">
        <w:rPr>
          <w:lang w:val="en-GB"/>
        </w:rPr>
        <w:t>Flows</w:t>
      </w:r>
    </w:p>
    <w:p w14:paraId="539A9B18" w14:textId="1F28B6D3" w:rsidR="004E787F" w:rsidRPr="00A452F2" w:rsidRDefault="00CB1A7B" w:rsidP="004E787F">
      <w:pPr>
        <w:pStyle w:val="Bullet"/>
        <w:rPr>
          <w:lang w:val="en-GB"/>
        </w:rPr>
      </w:pPr>
      <w:r w:rsidRPr="00A452F2">
        <w:rPr>
          <w:lang w:val="en-GB"/>
        </w:rPr>
        <w:t xml:space="preserve">Collections </w:t>
      </w:r>
    </w:p>
    <w:p w14:paraId="108F141A" w14:textId="45366A58" w:rsidR="00CB1A7B" w:rsidRPr="00A452F2" w:rsidRDefault="00CB1A7B" w:rsidP="00CB1A7B">
      <w:pPr>
        <w:rPr>
          <w:lang w:val="en-GB"/>
        </w:rPr>
      </w:pPr>
      <w:r w:rsidRPr="00A452F2">
        <w:rPr>
          <w:lang w:val="en-GB"/>
        </w:rPr>
        <w:t>Use the Getting Started Dashboard to understand the relationship between these categories.</w:t>
      </w:r>
    </w:p>
    <w:p w14:paraId="5C02EB88" w14:textId="0F8B91D1" w:rsidR="00CB1A7B" w:rsidRPr="00A452F2" w:rsidRDefault="00CB1A7B" w:rsidP="00CB1A7B">
      <w:pPr>
        <w:rPr>
          <w:lang w:val="en-GB"/>
        </w:rPr>
      </w:pPr>
      <w:r w:rsidRPr="00A452F2">
        <w:rPr>
          <w:lang w:val="en-GB"/>
        </w:rPr>
        <w:t xml:space="preserve">The Management category includes the seven </w:t>
      </w:r>
      <w:hyperlink w:anchor="_Interdependency" w:history="1">
        <w:r w:rsidRPr="009F76B8">
          <w:rPr>
            <w:rStyle w:val="Hyperlink"/>
            <w:lang w:val="en-GB"/>
          </w:rPr>
          <w:t>pillars of operations</w:t>
        </w:r>
      </w:hyperlink>
      <w:r w:rsidRPr="00A452F2">
        <w:rPr>
          <w:lang w:val="en-GB"/>
        </w:rPr>
        <w:t xml:space="preserve">, explained earlier. </w:t>
      </w:r>
    </w:p>
    <w:p w14:paraId="7712A22F" w14:textId="77777777" w:rsidR="00CB1A7B" w:rsidRPr="00A452F2" w:rsidRDefault="00CB1A7B" w:rsidP="00CB1A7B">
      <w:pPr>
        <w:rPr>
          <w:lang w:val="en-GB"/>
        </w:rPr>
      </w:pPr>
      <w:r w:rsidRPr="00A452F2">
        <w:rPr>
          <w:lang w:val="en-GB"/>
        </w:rPr>
        <w:t xml:space="preserve">The Flows category covers the </w:t>
      </w:r>
      <w:r w:rsidRPr="00A452F2">
        <w:rPr>
          <w:b/>
          <w:bCs/>
          <w:lang w:val="en-GB"/>
        </w:rPr>
        <w:t>Process</w:t>
      </w:r>
      <w:r w:rsidRPr="00A452F2">
        <w:rPr>
          <w:lang w:val="en-GB"/>
        </w:rPr>
        <w:t xml:space="preserve"> part. It covers the Troubleshooting flow and Optimization flow. </w:t>
      </w:r>
    </w:p>
    <w:p w14:paraId="20E4E6DA" w14:textId="77777777" w:rsidR="00CB1A7B" w:rsidRPr="00A452F2" w:rsidRDefault="00CB1A7B" w:rsidP="00BC4BB9">
      <w:pPr>
        <w:pStyle w:val="Bullet"/>
        <w:rPr>
          <w:lang w:val="en-GB"/>
        </w:rPr>
      </w:pPr>
      <w:r w:rsidRPr="00A452F2">
        <w:rPr>
          <w:lang w:val="en-GB"/>
        </w:rPr>
        <w:t xml:space="preserve">Use the Troubleshooting flow to resolve any potential issues related to availability, contention, utilization, and configuration. Troubleshooting is more than simply identifying the problem. It focuses on the reason behind the problem </w:t>
      </w:r>
      <w:proofErr w:type="gramStart"/>
      <w:r w:rsidRPr="00A452F2">
        <w:rPr>
          <w:lang w:val="en-GB"/>
        </w:rPr>
        <w:t>and also</w:t>
      </w:r>
      <w:proofErr w:type="gramEnd"/>
      <w:r w:rsidRPr="00A452F2">
        <w:rPr>
          <w:lang w:val="en-GB"/>
        </w:rPr>
        <w:t xml:space="preserve"> formulates a solution to prevent reoccurrence. An incident means that something is either dead, slow, or has been breached. You can troubleshoot availability, performance, and capacity. </w:t>
      </w:r>
    </w:p>
    <w:p w14:paraId="087903C1" w14:textId="5F1EA4DC" w:rsidR="00CB1A7B" w:rsidRPr="00A452F2" w:rsidRDefault="00CB1A7B" w:rsidP="00BC4BB9">
      <w:pPr>
        <w:pStyle w:val="Bullet"/>
        <w:rPr>
          <w:lang w:val="en-GB"/>
        </w:rPr>
      </w:pPr>
      <w:r w:rsidRPr="00A452F2">
        <w:rPr>
          <w:lang w:val="en-GB"/>
        </w:rPr>
        <w:t xml:space="preserve">Use the Optimization flow to enhance the performance and lower the cost of your operations. You can choose to correct a problem area, update, simplify, or improve your </w:t>
      </w:r>
      <w:r w:rsidR="00605560">
        <w:rPr>
          <w:lang w:val="en-GB"/>
        </w:rPr>
        <w:t>VM</w:t>
      </w:r>
      <w:r w:rsidRPr="00A452F2">
        <w:rPr>
          <w:lang w:val="en-GB"/>
        </w:rPr>
        <w:t>s and infrastructure. You can optimize performance, capacity, cost, and configuration. You even improve the availability of your system to an extent but, you cannot enhance compliance or inventory.</w:t>
      </w:r>
    </w:p>
    <w:p w14:paraId="1304B96A" w14:textId="77777777" w:rsidR="00CB1A7B" w:rsidRPr="00A452F2" w:rsidRDefault="00CB1A7B" w:rsidP="00CB1A7B">
      <w:pPr>
        <w:rPr>
          <w:lang w:val="en-GB"/>
        </w:rPr>
      </w:pPr>
      <w:r w:rsidRPr="00A452F2">
        <w:rPr>
          <w:lang w:val="en-GB"/>
        </w:rPr>
        <w:t xml:space="preserve">The Collection category comprises of Public Cloud and the Library sections. </w:t>
      </w:r>
    </w:p>
    <w:p w14:paraId="3749D8C5" w14:textId="77777777" w:rsidR="00CB1A7B" w:rsidRPr="00A452F2" w:rsidRDefault="00CB1A7B" w:rsidP="00BC4BB9">
      <w:pPr>
        <w:pStyle w:val="Bullet"/>
        <w:rPr>
          <w:lang w:val="en-GB"/>
        </w:rPr>
      </w:pPr>
      <w:r w:rsidRPr="00A452F2">
        <w:rPr>
          <w:lang w:val="en-GB"/>
        </w:rPr>
        <w:t xml:space="preserve">The AWS and Azure dashboards are displayed under the Public Cloud dashboards. You can choose to view the overall performance of these services or view specific dashboards related to the services. </w:t>
      </w:r>
    </w:p>
    <w:p w14:paraId="270DDF6D" w14:textId="77777777" w:rsidR="00CB1A7B" w:rsidRPr="00A452F2" w:rsidRDefault="00CB1A7B" w:rsidP="00BC4BB9">
      <w:pPr>
        <w:pStyle w:val="Bullet"/>
        <w:rPr>
          <w:lang w:val="en-GB"/>
        </w:rPr>
      </w:pPr>
      <w:r w:rsidRPr="00A452F2">
        <w:rPr>
          <w:lang w:val="en-GB"/>
        </w:rPr>
        <w:t xml:space="preserve">The </w:t>
      </w:r>
      <w:proofErr w:type="gramStart"/>
      <w:r w:rsidRPr="00A452F2">
        <w:rPr>
          <w:lang w:val="en-GB"/>
        </w:rPr>
        <w:t>Library</w:t>
      </w:r>
      <w:proofErr w:type="gramEnd"/>
      <w:r w:rsidRPr="00A452F2">
        <w:rPr>
          <w:lang w:val="en-GB"/>
        </w:rPr>
        <w:t xml:space="preserve"> contains dashboards related to the Network Operating </w:t>
      </w:r>
      <w:proofErr w:type="spellStart"/>
      <w:r w:rsidRPr="00A452F2">
        <w:rPr>
          <w:lang w:val="en-GB"/>
        </w:rPr>
        <w:t>Center</w:t>
      </w:r>
      <w:proofErr w:type="spellEnd"/>
      <w:r w:rsidRPr="00A452F2">
        <w:rPr>
          <w:lang w:val="en-GB"/>
        </w:rPr>
        <w:t xml:space="preserve"> and the Executive. </w:t>
      </w:r>
    </w:p>
    <w:p w14:paraId="5A41149D" w14:textId="77777777" w:rsidR="00CB1A7B" w:rsidRPr="00A452F2" w:rsidRDefault="00CB1A7B" w:rsidP="00CB1A7B">
      <w:pPr>
        <w:rPr>
          <w:lang w:val="en-GB"/>
        </w:rPr>
      </w:pPr>
      <w:r w:rsidRPr="00A452F2">
        <w:rPr>
          <w:lang w:val="en-GB"/>
        </w:rPr>
        <w:t>Using each of these categories you can drill down to the specific use cases and problems you are trying to solve. Each problem statement is associated with a predefined dashboard that you can access through this page. To view a dashboard, click the dashboard type and then select a dashboard on the Getting Started dashboard or click the dashboard name listed on the right side of the Getting Started dashboard.</w:t>
      </w:r>
    </w:p>
    <w:p w14:paraId="0A99E0C9" w14:textId="555A1518" w:rsidR="00D6441F" w:rsidRDefault="00CB1A7B" w:rsidP="00CB1A7B">
      <w:pPr>
        <w:rPr>
          <w:lang w:val="en-GB"/>
        </w:rPr>
      </w:pPr>
      <w:r w:rsidRPr="00A452F2">
        <w:rPr>
          <w:lang w:val="en-GB"/>
        </w:rPr>
        <w:t>Note: deprecated dashboards are no longer in Getting Started</w:t>
      </w:r>
      <w:r w:rsidR="005D1717">
        <w:rPr>
          <w:lang w:val="en-GB"/>
        </w:rPr>
        <w:t xml:space="preserve"> since vRealize Operations 8.2</w:t>
      </w:r>
      <w:r w:rsidRPr="00A452F2">
        <w:rPr>
          <w:lang w:val="en-GB"/>
        </w:rPr>
        <w:t>. They are placed under the dashboard drop down menu, under Library.</w:t>
      </w:r>
      <w:r w:rsidR="005D1717">
        <w:rPr>
          <w:lang w:val="en-GB"/>
        </w:rPr>
        <w:t xml:space="preserve"> Avoid using them as they will be removed in the future. </w:t>
      </w:r>
    </w:p>
    <w:p w14:paraId="6CA5EC50" w14:textId="182AA270" w:rsidR="007F6308" w:rsidRDefault="70C5C324" w:rsidP="00C84219">
      <w:pPr>
        <w:pStyle w:val="Heading2"/>
        <w:rPr>
          <w:lang w:val="en-GB"/>
        </w:rPr>
      </w:pPr>
      <w:bookmarkStart w:id="70" w:name="_Performance_Dashboards"/>
      <w:bookmarkEnd w:id="70"/>
      <w:r w:rsidRPr="44106CD5">
        <w:rPr>
          <w:lang w:val="en-GB"/>
        </w:rPr>
        <w:lastRenderedPageBreak/>
        <w:t>Performance</w:t>
      </w:r>
      <w:r w:rsidR="4690E34F" w:rsidRPr="50D5C780">
        <w:rPr>
          <w:lang w:val="en-GB"/>
        </w:rPr>
        <w:t xml:space="preserve"> </w:t>
      </w:r>
      <w:r w:rsidRPr="50D5C780">
        <w:rPr>
          <w:lang w:val="en-GB"/>
        </w:rPr>
        <w:t>Dashboards</w:t>
      </w:r>
    </w:p>
    <w:p w14:paraId="36A65E68" w14:textId="422630BA" w:rsidR="004D4D3A" w:rsidRPr="004D4D3A" w:rsidRDefault="004D4D3A" w:rsidP="004D4D3A">
      <w:pPr>
        <w:rPr>
          <w:lang w:val="en-GB"/>
        </w:rPr>
      </w:pPr>
      <w:r>
        <w:rPr>
          <w:noProof/>
        </w:rPr>
        <mc:AlternateContent>
          <mc:Choice Requires="wps">
            <w:drawing>
              <wp:anchor distT="0" distB="0" distL="114300" distR="114300" simplePos="0" relativeHeight="251658253" behindDoc="0" locked="0" layoutInCell="1" allowOverlap="1" wp14:anchorId="4E281793" wp14:editId="731D5198">
                <wp:simplePos x="0" y="0"/>
                <wp:positionH relativeFrom="column">
                  <wp:posOffset>0</wp:posOffset>
                </wp:positionH>
                <wp:positionV relativeFrom="paragraph">
                  <wp:posOffset>0</wp:posOffset>
                </wp:positionV>
                <wp:extent cx="1828800" cy="1828800"/>
                <wp:effectExtent l="0" t="0" r="0" b="0"/>
                <wp:wrapNone/>
                <wp:docPr id="606394167" name="Text Box 6063941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4E281793" id="Text Box 606394167" o:spid="_x0000_s1040" type="#_x0000_t202" style="position:absolute;margin-left:0;margin-top:0;width:2in;height:2in;z-index:25165825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2K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BXxv2KpQIAAEgFAAAOAAAAAAAAAAAAAAAAAC4CAABkcnMv&#10;ZTJvRG9jLnhtbFBLAQItABQABgAIAAAAIQBLiSbN1gAAAAUBAAAPAAAAAAAAAAAAAAAAAP8EAABk&#10;cnMvZG93bnJldi54bWxQSwUGAAAAAAQABADzAAAAAgYAAAAA&#10;" filled="f" stroked="f">
                <v:textbox style="mso-fit-shape-to-text:t">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v:textbox>
              </v:shape>
            </w:pict>
          </mc:Fallback>
        </mc:AlternateContent>
      </w:r>
    </w:p>
    <w:p w14:paraId="2EFDAAC4" w14:textId="0EFBD1DC" w:rsidR="005055EA" w:rsidRPr="00A452F2" w:rsidRDefault="00C53CDA" w:rsidP="003F097B">
      <w:pPr>
        <w:pStyle w:val="AfterChapterTitle"/>
        <w:rPr>
          <w:lang w:val="en-GB"/>
        </w:rPr>
      </w:pPr>
      <w:r>
        <w:t xml:space="preserve">The performance dashboards sport </w:t>
      </w:r>
      <w:r w:rsidR="003F7BA1" w:rsidRPr="008B64A4">
        <w:t>KPIs to display the performance of workloads at the consumer layer and the aggregate performance of workloads at the provider layer.</w:t>
      </w:r>
      <w:r>
        <w:t xml:space="preserve"> </w:t>
      </w:r>
      <w:r w:rsidR="00DF64BF" w:rsidRPr="00A452F2">
        <w:rPr>
          <w:lang w:val="en-GB"/>
        </w:rPr>
        <w:t xml:space="preserve">They are designed for both </w:t>
      </w:r>
      <w:r w:rsidRPr="00A452F2">
        <w:rPr>
          <w:lang w:val="en-GB"/>
        </w:rPr>
        <w:t>day-to-day</w:t>
      </w:r>
      <w:r w:rsidR="00DF64BF" w:rsidRPr="00A452F2">
        <w:rPr>
          <w:lang w:val="en-GB"/>
        </w:rPr>
        <w:t xml:space="preserve"> operations, and </w:t>
      </w:r>
      <w:r w:rsidRPr="00A452F2">
        <w:rPr>
          <w:lang w:val="en-GB"/>
        </w:rPr>
        <w:t>ad</w:t>
      </w:r>
      <w:r w:rsidR="00E76AF6">
        <w:rPr>
          <w:lang w:val="en-GB"/>
        </w:rPr>
        <w:t>-</w:t>
      </w:r>
      <w:r w:rsidRPr="00A452F2">
        <w:rPr>
          <w:lang w:val="en-GB"/>
        </w:rPr>
        <w:t>hoc</w:t>
      </w:r>
      <w:r w:rsidR="00DF64BF" w:rsidRPr="00A452F2">
        <w:rPr>
          <w:lang w:val="en-GB"/>
        </w:rPr>
        <w:t xml:space="preserve"> troubleshooting. </w:t>
      </w:r>
    </w:p>
    <w:p w14:paraId="60FECF31" w14:textId="78D0ADAF" w:rsidR="001A6C4A" w:rsidRPr="00A452F2" w:rsidRDefault="001A6C4A" w:rsidP="001A6C4A">
      <w:pPr>
        <w:pStyle w:val="Heading3"/>
        <w:rPr>
          <w:rStyle w:val="eop"/>
          <w:lang w:val="en-GB"/>
        </w:rPr>
      </w:pPr>
      <w:r w:rsidRPr="00A452F2">
        <w:rPr>
          <w:rStyle w:val="eop"/>
          <w:lang w:val="en-GB"/>
        </w:rPr>
        <w:t>Design Consideration</w:t>
      </w:r>
    </w:p>
    <w:p w14:paraId="2A5F8409" w14:textId="6FCEF16E" w:rsidR="001A6C4A" w:rsidRPr="00A452F2" w:rsidRDefault="001A6C4A" w:rsidP="001A6C4A">
      <w:pPr>
        <w:rPr>
          <w:rStyle w:val="eop"/>
          <w:rFonts w:ascii="Calibri" w:hAnsi="Calibri" w:cs="Calibri"/>
          <w:lang w:val="en-GB"/>
        </w:rPr>
      </w:pPr>
      <w:r w:rsidRPr="00A452F2">
        <w:rPr>
          <w:lang w:val="en-GB"/>
        </w:rPr>
        <w:t xml:space="preserve">Performance Management dashboards </w:t>
      </w:r>
      <w:r w:rsidRPr="00A452F2">
        <w:rPr>
          <w:rStyle w:val="eop"/>
          <w:rFonts w:ascii="Calibri" w:hAnsi="Calibri" w:cs="Calibri"/>
          <w:lang w:val="en-GB"/>
        </w:rPr>
        <w:t xml:space="preserve">share the same design principles. They are intentionally designed to be similar, as it will be confusing if each dashboard looks totally different from one another, considering they have the same objective. </w:t>
      </w:r>
    </w:p>
    <w:p w14:paraId="1C7DCD35" w14:textId="7380233D" w:rsidR="002631A8" w:rsidRPr="00A452F2" w:rsidRDefault="00842350" w:rsidP="001A6C4A">
      <w:pPr>
        <w:rPr>
          <w:rStyle w:val="eop"/>
          <w:rFonts w:ascii="Calibri" w:hAnsi="Calibri" w:cs="Calibri"/>
          <w:lang w:val="en-GB"/>
        </w:rPr>
      </w:pPr>
      <w:r w:rsidRPr="00A452F2">
        <w:rPr>
          <w:rStyle w:val="eop"/>
          <w:rFonts w:ascii="Calibri" w:hAnsi="Calibri" w:cs="Calibri"/>
          <w:lang w:val="en-GB"/>
        </w:rPr>
        <w:t xml:space="preserve">The first thing to check when a VM has a performance problem is if other VMs have the same problem. </w:t>
      </w:r>
      <w:r w:rsidR="003D2EAB" w:rsidRPr="00A452F2">
        <w:rPr>
          <w:rStyle w:val="eop"/>
          <w:rFonts w:ascii="Calibri" w:hAnsi="Calibri" w:cs="Calibri"/>
          <w:lang w:val="en-GB"/>
        </w:rPr>
        <w:t xml:space="preserve">If the problem is widespread the root cause is not with the VM. </w:t>
      </w:r>
      <w:proofErr w:type="gramStart"/>
      <w:r w:rsidR="00EB41EF" w:rsidRPr="00A452F2">
        <w:rPr>
          <w:rStyle w:val="eop"/>
          <w:rFonts w:ascii="Calibri" w:hAnsi="Calibri" w:cs="Calibri"/>
          <w:lang w:val="en-GB"/>
        </w:rPr>
        <w:t>Hence</w:t>
      </w:r>
      <w:proofErr w:type="gramEnd"/>
      <w:r w:rsidR="00EB41EF" w:rsidRPr="00A452F2">
        <w:rPr>
          <w:rStyle w:val="eop"/>
          <w:rFonts w:ascii="Calibri" w:hAnsi="Calibri" w:cs="Calibri"/>
          <w:lang w:val="en-GB"/>
        </w:rPr>
        <w:t xml:space="preserve"> it’s important to see the big picture, before diving into a particular area in your SDDC. </w:t>
      </w:r>
    </w:p>
    <w:p w14:paraId="15D4C2DD" w14:textId="06EC6704" w:rsidR="00EB41EF" w:rsidRDefault="00EB41EF" w:rsidP="001A6C4A">
      <w:pPr>
        <w:rPr>
          <w:rStyle w:val="eop"/>
          <w:rFonts w:ascii="Calibri" w:hAnsi="Calibri" w:cs="Calibri"/>
          <w:lang w:val="en-GB"/>
        </w:rPr>
      </w:pPr>
      <w:r w:rsidRPr="00A452F2">
        <w:rPr>
          <w:rStyle w:val="eop"/>
          <w:rFonts w:ascii="Calibri" w:hAnsi="Calibri" w:cs="Calibri"/>
          <w:lang w:val="en-GB"/>
        </w:rPr>
        <w:t>At the infrastructure layer, we care whether it serves everyone well. Make sure that there is no contention for resource among all the VMs in the platform. Only when the infrastructure is clear from contention can we troubleshoot a particular VM. If the infrastructure is having a hard time serving majority of the VMs, there is no point troubleshooting a particular VM. Notice all the previous sentences are about the VM. Yes, the infrastructure counters are not that relevant.</w:t>
      </w:r>
    </w:p>
    <w:p w14:paraId="3638B169" w14:textId="50E144D8" w:rsidR="005D1717" w:rsidRPr="00A452F2" w:rsidRDefault="005D1717" w:rsidP="001A6C4A">
      <w:pPr>
        <w:rPr>
          <w:rStyle w:val="eop"/>
          <w:rFonts w:ascii="Calibri" w:hAnsi="Calibri" w:cs="Calibri"/>
          <w:lang w:val="en-GB"/>
        </w:rPr>
      </w:pPr>
      <w:r>
        <w:rPr>
          <w:rStyle w:val="eop"/>
          <w:rFonts w:ascii="Calibri" w:hAnsi="Calibri" w:cs="Calibri"/>
          <w:lang w:val="en-GB"/>
        </w:rPr>
        <w:t>For objects where there are many counters, I split the dashboard into 2: contention and utilization. This keeps the dashboard simple, while emphasizing the concept of contention as the primary counter for performance.</w:t>
      </w:r>
    </w:p>
    <w:p w14:paraId="2D592310" w14:textId="77777777" w:rsidR="001A6C4A" w:rsidRPr="00A452F2" w:rsidRDefault="001A6C4A" w:rsidP="001A6C4A">
      <w:pPr>
        <w:rPr>
          <w:lang w:val="en-GB"/>
        </w:rPr>
      </w:pPr>
      <w:r w:rsidRPr="00A452F2">
        <w:rPr>
          <w:lang w:val="en-GB"/>
        </w:rPr>
        <w:t>The dashboard is designed “top down”. It has 2 sections: summary and detail.</w:t>
      </w:r>
    </w:p>
    <w:p w14:paraId="4FA2F5D4" w14:textId="77777777" w:rsidR="001A6C4A" w:rsidRPr="00A452F2" w:rsidRDefault="001A6C4A" w:rsidP="001A6C4A">
      <w:pPr>
        <w:pStyle w:val="Bullet"/>
        <w:rPr>
          <w:lang w:val="en-GB"/>
        </w:rPr>
      </w:pPr>
      <w:r w:rsidRPr="00A452F2">
        <w:rPr>
          <w:lang w:val="en-GB"/>
        </w:rPr>
        <w:t xml:space="preserve">The summary section is typically placed at the top of the dashboard. It gives the big picture. </w:t>
      </w:r>
    </w:p>
    <w:p w14:paraId="39BD97C3" w14:textId="77777777" w:rsidR="001A6C4A" w:rsidRPr="00A452F2" w:rsidRDefault="001A6C4A" w:rsidP="001A6C4A">
      <w:pPr>
        <w:pStyle w:val="Bullet"/>
        <w:rPr>
          <w:lang w:val="en-GB"/>
        </w:rPr>
      </w:pPr>
      <w:r w:rsidRPr="00A452F2">
        <w:rPr>
          <w:lang w:val="en-GB"/>
        </w:rPr>
        <w:t xml:space="preserve">The detail section is placed below the summary section. It lets you drill down into a specific object. For example, if it’s a VM performance, you can get the detail performance of a specific VM. </w:t>
      </w:r>
    </w:p>
    <w:p w14:paraId="3973F433" w14:textId="77777777" w:rsidR="001A6C4A" w:rsidRPr="00A452F2" w:rsidRDefault="001A6C4A" w:rsidP="001A6C4A">
      <w:pPr>
        <w:rPr>
          <w:lang w:val="en-GB"/>
        </w:rPr>
      </w:pPr>
      <w:r w:rsidRPr="00A452F2">
        <w:rPr>
          <w:lang w:val="en-GB"/>
        </w:rPr>
        <w:lastRenderedPageBreak/>
        <w:t>This detail section is also designed with quick context switch, as you may want to check the performance of multiple objects during performance troubleshooting. Take for example VM performance. The dashboard gives you all the VM-specific information and allows you to see the KPIs without changing screens. You can move from one VM to another and view the details without opening multiple windows.</w:t>
      </w:r>
    </w:p>
    <w:p w14:paraId="306C12A2" w14:textId="77777777" w:rsidR="001A6C4A" w:rsidRPr="00A452F2" w:rsidRDefault="001A6C4A" w:rsidP="001A6C4A">
      <w:pPr>
        <w:rPr>
          <w:lang w:val="en-GB"/>
        </w:rPr>
      </w:pPr>
      <w:r w:rsidRPr="00A452F2">
        <w:rPr>
          <w:lang w:val="en-GB"/>
        </w:rPr>
        <w:t>UI wise, the dashboard uses progressive disclosure to minimize information overload and ensure the webpage loads fast. On the other hand, so long your browser session remains, it remembers your last selection.</w:t>
      </w:r>
    </w:p>
    <w:p w14:paraId="3D139CFB" w14:textId="77777777" w:rsidR="001A6C4A" w:rsidRPr="00A452F2" w:rsidRDefault="001A6C4A" w:rsidP="001A6C4A">
      <w:pPr>
        <w:rPr>
          <w:lang w:val="en-GB"/>
        </w:rPr>
      </w:pPr>
      <w:r w:rsidRPr="00A452F2">
        <w:rPr>
          <w:lang w:val="en-GB"/>
        </w:rPr>
        <w:t xml:space="preserve">You may notice that many of the performance dashboards and the capacity dashboards share similar layout. The reason is there is commonality in both pillars of operations. </w:t>
      </w:r>
    </w:p>
    <w:p w14:paraId="434654A8" w14:textId="29DC4657" w:rsidR="00DE266F" w:rsidRPr="00A452F2" w:rsidRDefault="00DE266F" w:rsidP="00240561">
      <w:pPr>
        <w:pStyle w:val="Heading3"/>
        <w:rPr>
          <w:lang w:val="en-GB"/>
        </w:rPr>
      </w:pPr>
      <w:bookmarkStart w:id="71" w:name="_VM_Contention_Dashboard"/>
      <w:bookmarkEnd w:id="71"/>
      <w:r w:rsidRPr="00A452F2">
        <w:rPr>
          <w:lang w:val="en-GB"/>
        </w:rPr>
        <w:t xml:space="preserve">Cluster Contention </w:t>
      </w:r>
    </w:p>
    <w:p w14:paraId="7C2A9B34" w14:textId="11E750FA" w:rsidR="00DE266F" w:rsidRPr="00A452F2" w:rsidRDefault="00DE266F" w:rsidP="00F6120D">
      <w:pPr>
        <w:rPr>
          <w:lang w:val="en-GB"/>
        </w:rPr>
      </w:pPr>
      <w:r w:rsidRPr="4C8B4F60">
        <w:rPr>
          <w:lang w:val="en-GB"/>
        </w:rPr>
        <w:t xml:space="preserve">The Cluster Contention Dashboard is the </w:t>
      </w:r>
      <w:r w:rsidRPr="4C8B4F60">
        <w:rPr>
          <w:i/>
          <w:iCs/>
          <w:color w:val="00B0F0"/>
          <w:lang w:val="en-GB"/>
        </w:rPr>
        <w:t>primary</w:t>
      </w:r>
      <w:r w:rsidRPr="4C8B4F60">
        <w:rPr>
          <w:color w:val="00B0F0"/>
          <w:lang w:val="en-GB"/>
        </w:rPr>
        <w:t xml:space="preserve"> </w:t>
      </w:r>
      <w:r w:rsidRPr="4C8B4F60">
        <w:rPr>
          <w:lang w:val="en-GB"/>
        </w:rPr>
        <w:t>dashboard for vSphere Cluster performance. It’s designed for VMware Architect</w:t>
      </w:r>
      <w:r w:rsidR="613B2FD9" w:rsidRPr="4C8B4F60">
        <w:rPr>
          <w:lang w:val="en-GB"/>
        </w:rPr>
        <w:t>s</w:t>
      </w:r>
      <w:r w:rsidRPr="4C8B4F60">
        <w:rPr>
          <w:lang w:val="en-GB"/>
        </w:rPr>
        <w:t>, and can be used in both monitoring and troubleshooting. Once you determine there is</w:t>
      </w:r>
      <w:r w:rsidR="2D2C299C" w:rsidRPr="4C8B4F60">
        <w:rPr>
          <w:lang w:val="en-GB"/>
        </w:rPr>
        <w:t xml:space="preserve"> a</w:t>
      </w:r>
      <w:r w:rsidRPr="4C8B4F60">
        <w:rPr>
          <w:lang w:val="en-GB"/>
        </w:rPr>
        <w:t xml:space="preserve"> performance issue, use the </w:t>
      </w:r>
      <w:hyperlink w:anchor="_Cluster_Utilization">
        <w:r w:rsidR="005C58F8" w:rsidRPr="4C8B4F60">
          <w:rPr>
            <w:rStyle w:val="Hyperlink"/>
            <w:b/>
            <w:bCs/>
            <w:lang w:val="en-GB"/>
          </w:rPr>
          <w:t>Cluster</w:t>
        </w:r>
        <w:r w:rsidRPr="4C8B4F60">
          <w:rPr>
            <w:rStyle w:val="Hyperlink"/>
            <w:b/>
            <w:bCs/>
            <w:lang w:val="en-GB"/>
          </w:rPr>
          <w:t xml:space="preserve"> Utilization</w:t>
        </w:r>
      </w:hyperlink>
      <w:r w:rsidRPr="4C8B4F60">
        <w:rPr>
          <w:lang w:val="en-GB"/>
        </w:rPr>
        <w:t xml:space="preserve"> dashboard to see if the contention is caused by utilization</w:t>
      </w:r>
      <w:r w:rsidR="00646F65" w:rsidRPr="4C8B4F60">
        <w:rPr>
          <w:lang w:val="en-GB"/>
        </w:rPr>
        <w:t xml:space="preserve"> near 100%</w:t>
      </w:r>
      <w:r w:rsidRPr="4C8B4F60">
        <w:rPr>
          <w:lang w:val="en-GB"/>
        </w:rPr>
        <w:t xml:space="preserve">. </w:t>
      </w:r>
    </w:p>
    <w:p w14:paraId="0991027F" w14:textId="77777777" w:rsidR="00DE266F" w:rsidRPr="00A452F2" w:rsidRDefault="00DE266F" w:rsidP="00160AA2">
      <w:pPr>
        <w:pStyle w:val="Heading4"/>
      </w:pPr>
      <w:r w:rsidRPr="00A452F2">
        <w:t>Design Consideration</w:t>
      </w:r>
    </w:p>
    <w:p w14:paraId="1B196521" w14:textId="0BF287C8" w:rsidR="00DE266F" w:rsidRPr="00A452F2" w:rsidRDefault="00DE266F" w:rsidP="00F6120D">
      <w:pPr>
        <w:rPr>
          <w:lang w:val="en-GB"/>
        </w:rPr>
      </w:pPr>
      <w:r w:rsidRPr="00A452F2">
        <w:rPr>
          <w:lang w:val="en-GB"/>
        </w:rPr>
        <w:t xml:space="preserve">This dashboard is designed to be used as part of your </w:t>
      </w:r>
      <w:hyperlink r:id="rId538" w:history="1">
        <w:r w:rsidRPr="00893860">
          <w:rPr>
            <w:rStyle w:val="Hyperlink"/>
            <w:lang w:val="en-GB"/>
          </w:rPr>
          <w:t>Standard Operating Procedure</w:t>
        </w:r>
      </w:hyperlink>
      <w:r w:rsidRPr="00A452F2">
        <w:rPr>
          <w:lang w:val="en-GB"/>
        </w:rPr>
        <w:t xml:space="preserve"> (SOP). It is </w:t>
      </w:r>
      <w:r w:rsidR="00484324">
        <w:rPr>
          <w:lang w:val="en-GB"/>
        </w:rPr>
        <w:t>meant</w:t>
      </w:r>
      <w:r w:rsidRPr="00A452F2">
        <w:rPr>
          <w:lang w:val="en-GB"/>
        </w:rPr>
        <w:t xml:space="preserve"> to be used daily, hence the views are set to show data in the last 24 hours. The dashboard provides performance metrics for </w:t>
      </w:r>
      <w:r w:rsidR="00605560">
        <w:rPr>
          <w:lang w:val="en-GB"/>
        </w:rPr>
        <w:t>VM</w:t>
      </w:r>
      <w:r w:rsidRPr="00A452F2">
        <w:rPr>
          <w:lang w:val="en-GB"/>
        </w:rPr>
        <w:t xml:space="preserve">s in the selected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w:t>
      </w:r>
    </w:p>
    <w:p w14:paraId="72D0F26C" w14:textId="52E377DB" w:rsidR="00484324" w:rsidRDefault="006909E2" w:rsidP="00F6120D">
      <w:pPr>
        <w:rPr>
          <w:lang w:val="en-GB"/>
        </w:rPr>
      </w:pPr>
      <w:r w:rsidRPr="00A452F2">
        <w:rPr>
          <w:lang w:val="en-GB"/>
        </w:rPr>
        <w:t xml:space="preserve">Utilization </w:t>
      </w:r>
      <w:r w:rsidR="00F14A99" w:rsidRPr="00A452F2">
        <w:rPr>
          <w:lang w:val="en-GB"/>
        </w:rPr>
        <w:t xml:space="preserve">metrics are </w:t>
      </w:r>
      <w:r w:rsidRPr="00A452F2">
        <w:rPr>
          <w:lang w:val="en-GB"/>
        </w:rPr>
        <w:t xml:space="preserve">not shown </w:t>
      </w:r>
      <w:r w:rsidR="00776920" w:rsidRPr="00A452F2">
        <w:rPr>
          <w:lang w:val="en-GB"/>
        </w:rPr>
        <w:t>in this dashboard</w:t>
      </w:r>
      <w:r w:rsidRPr="00A452F2">
        <w:rPr>
          <w:lang w:val="en-GB"/>
        </w:rPr>
        <w:t xml:space="preserve"> at all. </w:t>
      </w:r>
      <w:r w:rsidR="00776920" w:rsidRPr="00A452F2">
        <w:rPr>
          <w:lang w:val="en-GB"/>
        </w:rPr>
        <w:t>The</w:t>
      </w:r>
      <w:r w:rsidR="00484324">
        <w:rPr>
          <w:lang w:val="en-GB"/>
        </w:rPr>
        <w:t xml:space="preserve">re are </w:t>
      </w:r>
      <w:r w:rsidR="008E2C21">
        <w:rPr>
          <w:lang w:val="en-GB"/>
        </w:rPr>
        <w:t>two</w:t>
      </w:r>
      <w:r w:rsidR="00776920" w:rsidRPr="00A452F2">
        <w:rPr>
          <w:lang w:val="en-GB"/>
        </w:rPr>
        <w:t xml:space="preserve"> reason</w:t>
      </w:r>
      <w:r w:rsidR="00484324">
        <w:rPr>
          <w:lang w:val="en-GB"/>
        </w:rPr>
        <w:t>s behind it</w:t>
      </w:r>
      <w:r w:rsidR="008E2C21">
        <w:rPr>
          <w:lang w:val="en-GB"/>
        </w:rPr>
        <w:t>:</w:t>
      </w:r>
    </w:p>
    <w:p w14:paraId="0284F9AD" w14:textId="77777777" w:rsidR="008E2C21" w:rsidRDefault="008E2C21" w:rsidP="00484324">
      <w:pPr>
        <w:pStyle w:val="Bullet"/>
        <w:rPr>
          <w:lang w:val="en-GB"/>
        </w:rPr>
      </w:pPr>
      <w:r>
        <w:rPr>
          <w:lang w:val="en-GB"/>
        </w:rPr>
        <w:t>S</w:t>
      </w:r>
      <w:r w:rsidR="006909E2" w:rsidRPr="00A452F2">
        <w:rPr>
          <w:lang w:val="en-GB"/>
        </w:rPr>
        <w:t>eparate the 2 concepts</w:t>
      </w:r>
      <w:r>
        <w:rPr>
          <w:lang w:val="en-GB"/>
        </w:rPr>
        <w:t xml:space="preserve"> (</w:t>
      </w:r>
      <w:r w:rsidR="006909E2" w:rsidRPr="00A452F2">
        <w:rPr>
          <w:lang w:val="en-GB"/>
        </w:rPr>
        <w:t>utilization and contention</w:t>
      </w:r>
      <w:r>
        <w:rPr>
          <w:lang w:val="en-GB"/>
        </w:rPr>
        <w:t>) as they tend to get mixed</w:t>
      </w:r>
      <w:r w:rsidR="006909E2" w:rsidRPr="00A452F2">
        <w:rPr>
          <w:lang w:val="en-GB"/>
        </w:rPr>
        <w:t>.</w:t>
      </w:r>
    </w:p>
    <w:p w14:paraId="4765A03A" w14:textId="51E7FF0A" w:rsidR="006909E2" w:rsidRPr="00A452F2" w:rsidRDefault="008E2C21" w:rsidP="00484324">
      <w:pPr>
        <w:pStyle w:val="Bullet"/>
        <w:rPr>
          <w:lang w:val="en-GB"/>
        </w:rPr>
      </w:pPr>
      <w:r>
        <w:rPr>
          <w:lang w:val="en-GB"/>
        </w:rPr>
        <w:t xml:space="preserve">Keep the level of complexity manageable. </w:t>
      </w:r>
      <w:r w:rsidR="00625422">
        <w:rPr>
          <w:lang w:val="en-GB"/>
        </w:rPr>
        <w:t>A large and complex dashboard will also take longer to load.</w:t>
      </w:r>
      <w:r w:rsidR="006909E2" w:rsidRPr="00A452F2">
        <w:rPr>
          <w:lang w:val="en-GB"/>
        </w:rPr>
        <w:t xml:space="preserve"> </w:t>
      </w:r>
    </w:p>
    <w:p w14:paraId="3345089B" w14:textId="35F16B95" w:rsidR="003A23B6" w:rsidRPr="00A452F2" w:rsidRDefault="003A23B6" w:rsidP="00F6120D">
      <w:pPr>
        <w:rPr>
          <w:lang w:val="en-GB"/>
        </w:rPr>
      </w:pPr>
      <w:r w:rsidRPr="4C8B4F60">
        <w:rPr>
          <w:lang w:val="en-GB"/>
        </w:rPr>
        <w:t xml:space="preserve">Both CPU and Memory are shown </w:t>
      </w:r>
      <w:proofErr w:type="gramStart"/>
      <w:r w:rsidRPr="4C8B4F60">
        <w:rPr>
          <w:lang w:val="en-GB"/>
        </w:rPr>
        <w:t>separately</w:t>
      </w:r>
      <w:r w:rsidR="00F47367" w:rsidRPr="4C8B4F60">
        <w:rPr>
          <w:lang w:val="en-GB"/>
        </w:rPr>
        <w:t>, because</w:t>
      </w:r>
      <w:proofErr w:type="gramEnd"/>
      <w:r w:rsidR="00F47367" w:rsidRPr="4C8B4F60">
        <w:rPr>
          <w:lang w:val="en-GB"/>
        </w:rPr>
        <w:t xml:space="preserve"> </w:t>
      </w:r>
      <w:r w:rsidR="00AB3444" w:rsidRPr="4C8B4F60">
        <w:rPr>
          <w:lang w:val="en-GB"/>
        </w:rPr>
        <w:t>y</w:t>
      </w:r>
      <w:r w:rsidRPr="4C8B4F60">
        <w:rPr>
          <w:lang w:val="en-GB"/>
        </w:rPr>
        <w:t>ou can have one problem a</w:t>
      </w:r>
      <w:r w:rsidR="2C290FB1" w:rsidRPr="4C8B4F60">
        <w:rPr>
          <w:lang w:val="en-GB"/>
        </w:rPr>
        <w:t>nd</w:t>
      </w:r>
      <w:r w:rsidRPr="4C8B4F60">
        <w:rPr>
          <w:lang w:val="en-GB"/>
        </w:rPr>
        <w:t xml:space="preserve"> not the other. CPU</w:t>
      </w:r>
      <w:r w:rsidR="00951269" w:rsidRPr="4C8B4F60">
        <w:rPr>
          <w:lang w:val="en-GB"/>
        </w:rPr>
        <w:t xml:space="preserve"> problems tend to </w:t>
      </w:r>
      <w:r w:rsidR="001D7D5A" w:rsidRPr="4C8B4F60">
        <w:rPr>
          <w:lang w:val="en-GB"/>
        </w:rPr>
        <w:t>be more</w:t>
      </w:r>
      <w:r w:rsidRPr="4C8B4F60">
        <w:rPr>
          <w:lang w:val="en-GB"/>
        </w:rPr>
        <w:t xml:space="preserve"> common </w:t>
      </w:r>
      <w:r w:rsidR="00C24FC9" w:rsidRPr="4C8B4F60">
        <w:rPr>
          <w:lang w:val="en-GB"/>
        </w:rPr>
        <w:t>than</w:t>
      </w:r>
      <w:r w:rsidRPr="4C8B4F60">
        <w:rPr>
          <w:lang w:val="en-GB"/>
        </w:rPr>
        <w:t xml:space="preserve"> Memory </w:t>
      </w:r>
      <w:r w:rsidR="00C24FC9" w:rsidRPr="4C8B4F60">
        <w:rPr>
          <w:lang w:val="en-GB"/>
        </w:rPr>
        <w:t>problems</w:t>
      </w:r>
      <w:r w:rsidR="00AB3444" w:rsidRPr="4C8B4F60">
        <w:rPr>
          <w:lang w:val="en-GB"/>
        </w:rPr>
        <w:t xml:space="preserve">, due to </w:t>
      </w:r>
      <w:r w:rsidRPr="4C8B4F60">
        <w:rPr>
          <w:lang w:val="en-GB"/>
        </w:rPr>
        <w:t>lower overcommit ratio</w:t>
      </w:r>
      <w:r w:rsidR="00C24FC9" w:rsidRPr="4C8B4F60">
        <w:rPr>
          <w:lang w:val="en-GB"/>
        </w:rPr>
        <w:t xml:space="preserve"> in memory</w:t>
      </w:r>
      <w:r w:rsidR="00F47367" w:rsidRPr="4C8B4F60">
        <w:rPr>
          <w:lang w:val="en-GB"/>
        </w:rPr>
        <w:t xml:space="preserve"> in practice among customers</w:t>
      </w:r>
      <w:r w:rsidR="00273CFD" w:rsidRPr="4C8B4F60">
        <w:rPr>
          <w:lang w:val="en-GB"/>
        </w:rPr>
        <w:t xml:space="preserve">. </w:t>
      </w:r>
      <w:r w:rsidR="00266688">
        <w:rPr>
          <w:lang w:val="en-GB"/>
        </w:rPr>
        <w:t xml:space="preserve">It is common to see customers do 4:1 CPU overcommit and only 2:1 memory </w:t>
      </w:r>
      <w:proofErr w:type="gramStart"/>
      <w:r w:rsidR="00266688">
        <w:rPr>
          <w:lang w:val="en-GB"/>
        </w:rPr>
        <w:t>overcommit</w:t>
      </w:r>
      <w:proofErr w:type="gramEnd"/>
      <w:r w:rsidR="00266688">
        <w:rPr>
          <w:lang w:val="en-GB"/>
        </w:rPr>
        <w:t xml:space="preserve">. </w:t>
      </w:r>
      <w:r w:rsidR="00273CFD" w:rsidRPr="4C8B4F60">
        <w:rPr>
          <w:lang w:val="en-GB"/>
        </w:rPr>
        <w:t>This</w:t>
      </w:r>
      <w:r w:rsidR="00AF4958">
        <w:rPr>
          <w:lang w:val="en-GB"/>
        </w:rPr>
        <w:t xml:space="preserve"> conservative </w:t>
      </w:r>
      <w:r w:rsidR="008E4FA7">
        <w:rPr>
          <w:lang w:val="en-GB"/>
        </w:rPr>
        <w:t xml:space="preserve">practice was </w:t>
      </w:r>
      <w:r w:rsidR="00273CFD" w:rsidRPr="4C8B4F60">
        <w:rPr>
          <w:lang w:val="en-GB"/>
        </w:rPr>
        <w:t xml:space="preserve">due to </w:t>
      </w:r>
      <w:r w:rsidR="00AF4958">
        <w:rPr>
          <w:lang w:val="en-GB"/>
        </w:rPr>
        <w:t xml:space="preserve">the </w:t>
      </w:r>
      <w:r w:rsidR="008E4FA7">
        <w:rPr>
          <w:lang w:val="en-GB"/>
        </w:rPr>
        <w:t xml:space="preserve">inherent </w:t>
      </w:r>
      <w:r w:rsidR="00146E85" w:rsidRPr="4C8B4F60">
        <w:rPr>
          <w:lang w:val="en-GB"/>
        </w:rPr>
        <w:t>higher value of memory counter</w:t>
      </w:r>
      <w:r w:rsidR="00113008" w:rsidRPr="4C8B4F60">
        <w:rPr>
          <w:lang w:val="en-GB"/>
        </w:rPr>
        <w:t xml:space="preserve">. </w:t>
      </w:r>
      <w:r w:rsidR="00224C38">
        <w:rPr>
          <w:lang w:val="en-GB"/>
        </w:rPr>
        <w:t>vSphere cluster shows high memory value as memor</w:t>
      </w:r>
      <w:r w:rsidR="00943E1A">
        <w:rPr>
          <w:lang w:val="en-GB"/>
        </w:rPr>
        <w:t>y, giving the impression the actual utilization is high</w:t>
      </w:r>
      <w:r w:rsidR="00224C38">
        <w:rPr>
          <w:lang w:val="en-GB"/>
        </w:rPr>
        <w:t xml:space="preserve">. </w:t>
      </w:r>
      <w:r w:rsidR="00113008" w:rsidRPr="4C8B4F60">
        <w:rPr>
          <w:lang w:val="en-GB"/>
        </w:rPr>
        <w:t xml:space="preserve">And the reason </w:t>
      </w:r>
      <w:r w:rsidR="00374765">
        <w:rPr>
          <w:lang w:val="en-GB"/>
        </w:rPr>
        <w:t xml:space="preserve">for </w:t>
      </w:r>
      <w:r w:rsidR="00943E1A">
        <w:rPr>
          <w:lang w:val="en-GB"/>
        </w:rPr>
        <w:t xml:space="preserve">high value </w:t>
      </w:r>
      <w:r w:rsidR="00113008" w:rsidRPr="4C8B4F60">
        <w:rPr>
          <w:lang w:val="en-GB"/>
        </w:rPr>
        <w:t>is modern</w:t>
      </w:r>
      <w:r w:rsidR="00943E1A">
        <w:rPr>
          <w:lang w:val="en-GB"/>
        </w:rPr>
        <w:t xml:space="preserve"> Operating Systems</w:t>
      </w:r>
      <w:r w:rsidR="00113008" w:rsidRPr="4C8B4F60">
        <w:rPr>
          <w:lang w:val="en-GB"/>
        </w:rPr>
        <w:t xml:space="preserve"> like ESXi </w:t>
      </w:r>
      <w:proofErr w:type="spellStart"/>
      <w:r w:rsidR="00113008" w:rsidRPr="4C8B4F60">
        <w:rPr>
          <w:lang w:val="en-GB"/>
        </w:rPr>
        <w:t>VMkernel</w:t>
      </w:r>
      <w:proofErr w:type="spellEnd"/>
      <w:r w:rsidR="00113008" w:rsidRPr="4C8B4F60">
        <w:rPr>
          <w:lang w:val="en-GB"/>
        </w:rPr>
        <w:t xml:space="preserve"> uses memory as disk cache.</w:t>
      </w:r>
    </w:p>
    <w:p w14:paraId="5EC284F9" w14:textId="77777777" w:rsidR="00032A58" w:rsidRPr="00A452F2" w:rsidRDefault="00032A58" w:rsidP="00F6120D">
      <w:pPr>
        <w:rPr>
          <w:lang w:val="en-GB"/>
        </w:rPr>
      </w:pPr>
      <w:r w:rsidRPr="00A452F2">
        <w:rPr>
          <w:lang w:val="en-GB"/>
        </w:rPr>
        <w:t xml:space="preserve">See the </w:t>
      </w:r>
      <w:hyperlink w:anchor="_Design_Consideration_1" w:history="1">
        <w:r w:rsidRPr="00A452F2">
          <w:rPr>
            <w:rStyle w:val="Hyperlink"/>
            <w:lang w:val="en-GB"/>
          </w:rPr>
          <w:t>Performance Dashboard page</w:t>
        </w:r>
      </w:hyperlink>
      <w:r w:rsidRPr="00A452F2">
        <w:rPr>
          <w:lang w:val="en-GB"/>
        </w:rPr>
        <w:t xml:space="preserve"> for common design consideration among all the dashboards for performance management. </w:t>
      </w:r>
    </w:p>
    <w:p w14:paraId="7DF98462" w14:textId="1BD58BBE" w:rsidR="00CE2B1D" w:rsidRPr="00A452F2" w:rsidRDefault="006860C8" w:rsidP="00160AA2">
      <w:pPr>
        <w:pStyle w:val="Heading4"/>
      </w:pPr>
      <w:r w:rsidRPr="00A452F2">
        <w:t>How to Use</w:t>
      </w:r>
    </w:p>
    <w:p w14:paraId="153D2BB1" w14:textId="6CB20585" w:rsidR="001D7D5A" w:rsidRDefault="001D7D5A" w:rsidP="001D7D5A">
      <w:pPr>
        <w:rPr>
          <w:lang w:val="en-GB"/>
        </w:rPr>
      </w:pPr>
      <w:r w:rsidRPr="00A452F2">
        <w:rPr>
          <w:lang w:val="en-GB"/>
        </w:rPr>
        <w:t>Look at the “Average Cluster Performance (%)” health chart</w:t>
      </w:r>
      <w:r>
        <w:rPr>
          <w:lang w:val="en-GB"/>
        </w:rPr>
        <w:t xml:space="preserve"> at the top of the dashboard.</w:t>
      </w:r>
      <w:r w:rsidR="00894CB4">
        <w:rPr>
          <w:lang w:val="en-GB"/>
        </w:rPr>
        <w:t xml:space="preserve"> </w:t>
      </w:r>
      <w:r w:rsidR="00A521CA">
        <w:rPr>
          <w:lang w:val="en-GB"/>
        </w:rPr>
        <w:t>I</w:t>
      </w:r>
      <w:r w:rsidR="00894CB4">
        <w:rPr>
          <w:lang w:val="en-GB"/>
        </w:rPr>
        <w:t>n a high performing environment, where all the clusters are doing well, you will see something like this.</w:t>
      </w:r>
      <w:r w:rsidR="006C5576" w:rsidRPr="006C5576">
        <w:rPr>
          <w:lang w:val="en-GB"/>
        </w:rPr>
        <w:t xml:space="preserve"> </w:t>
      </w:r>
    </w:p>
    <w:p w14:paraId="481B15E0" w14:textId="096EAAE8" w:rsidR="001D7D5A" w:rsidRDefault="6D2DBB20" w:rsidP="00F6120D">
      <w:pPr>
        <w:rPr>
          <w:lang w:val="en-GB"/>
        </w:rPr>
      </w:pPr>
      <w:r>
        <w:rPr>
          <w:noProof/>
        </w:rPr>
        <w:drawing>
          <wp:inline distT="0" distB="0" distL="0" distR="0" wp14:anchorId="759F41FF" wp14:editId="56B35B80">
            <wp:extent cx="6645910" cy="817880"/>
            <wp:effectExtent l="0" t="0" r="2540" b="1270"/>
            <wp:docPr id="606394220" name="Picture 606394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0"/>
                    <pic:cNvPicPr/>
                  </pic:nvPicPr>
                  <pic:blipFill>
                    <a:blip r:embed="rId539">
                      <a:extLst>
                        <a:ext uri="{28A0092B-C50C-407E-A947-70E740481C1C}">
                          <a14:useLocalDpi xmlns:a14="http://schemas.microsoft.com/office/drawing/2010/main" val="0"/>
                        </a:ext>
                      </a:extLst>
                    </a:blip>
                    <a:stretch>
                      <a:fillRect/>
                    </a:stretch>
                  </pic:blipFill>
                  <pic:spPr>
                    <a:xfrm>
                      <a:off x="0" y="0"/>
                      <a:ext cx="6645910" cy="817880"/>
                    </a:xfrm>
                    <a:prstGeom prst="rect">
                      <a:avLst/>
                    </a:prstGeom>
                  </pic:spPr>
                </pic:pic>
              </a:graphicData>
            </a:graphic>
          </wp:inline>
        </w:drawing>
      </w:r>
    </w:p>
    <w:p w14:paraId="10024800" w14:textId="03AE9565" w:rsidR="004B60E8" w:rsidRDefault="00145222" w:rsidP="00F6120D">
      <w:pPr>
        <w:rPr>
          <w:lang w:val="en-GB"/>
        </w:rPr>
      </w:pPr>
      <w:r w:rsidRPr="4CAB3972">
        <w:rPr>
          <w:lang w:val="en-GB"/>
        </w:rPr>
        <w:t xml:space="preserve">There was only one occurrence where the </w:t>
      </w:r>
      <w:proofErr w:type="spellStart"/>
      <w:r w:rsidR="00E65E9E">
        <w:rPr>
          <w:lang w:val="en-GB"/>
        </w:rPr>
        <w:t>color</w:t>
      </w:r>
      <w:proofErr w:type="spellEnd"/>
      <w:r w:rsidRPr="4CAB3972">
        <w:rPr>
          <w:lang w:val="en-GB"/>
        </w:rPr>
        <w:t xml:space="preserve"> is not green. At that time, the</w:t>
      </w:r>
      <w:r w:rsidR="00E76AF6" w:rsidRPr="4CAB3972">
        <w:rPr>
          <w:lang w:val="en-GB"/>
        </w:rPr>
        <w:t xml:space="preserve"> actual</w:t>
      </w:r>
      <w:r w:rsidRPr="4CAB3972">
        <w:rPr>
          <w:lang w:val="en-GB"/>
        </w:rPr>
        <w:t xml:space="preserve"> value is also relatively good</w:t>
      </w:r>
      <w:r w:rsidR="00397EF2" w:rsidRPr="4CAB3972">
        <w:rPr>
          <w:lang w:val="en-GB"/>
        </w:rPr>
        <w:t>.</w:t>
      </w:r>
    </w:p>
    <w:p w14:paraId="09076993" w14:textId="10CFD3F0" w:rsidR="001D7D5A" w:rsidRDefault="00A521CA" w:rsidP="00F6120D">
      <w:pPr>
        <w:rPr>
          <w:lang w:val="en-GB"/>
        </w:rPr>
      </w:pPr>
      <w:r>
        <w:rPr>
          <w:lang w:val="en-GB"/>
        </w:rPr>
        <w:lastRenderedPageBreak/>
        <w:t xml:space="preserve">On the other hand, if the clusters are unable to serve </w:t>
      </w:r>
      <w:r w:rsidR="00AA6A40">
        <w:rPr>
          <w:lang w:val="en-GB"/>
        </w:rPr>
        <w:t>the</w:t>
      </w:r>
      <w:r w:rsidR="005D0A94">
        <w:rPr>
          <w:lang w:val="en-GB"/>
        </w:rPr>
        <w:t xml:space="preserve"> VMs well, you will see something like this</w:t>
      </w:r>
      <w:r w:rsidR="004B60E8">
        <w:rPr>
          <w:lang w:val="en-GB"/>
        </w:rPr>
        <w:t>.</w:t>
      </w:r>
    </w:p>
    <w:p w14:paraId="07866CF6" w14:textId="4C1F7C6F" w:rsidR="000156F1" w:rsidRDefault="28028ECB" w:rsidP="00F6120D">
      <w:pPr>
        <w:rPr>
          <w:lang w:val="en-GB"/>
        </w:rPr>
      </w:pPr>
      <w:r>
        <w:rPr>
          <w:noProof/>
        </w:rPr>
        <w:drawing>
          <wp:inline distT="0" distB="0" distL="0" distR="0" wp14:anchorId="7921673E" wp14:editId="4F5595D4">
            <wp:extent cx="6645910" cy="830580"/>
            <wp:effectExtent l="0" t="0" r="2540" b="7620"/>
            <wp:docPr id="606394222" name="Picture 606394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2"/>
                    <pic:cNvPicPr/>
                  </pic:nvPicPr>
                  <pic:blipFill>
                    <a:blip r:embed="rId540">
                      <a:extLst>
                        <a:ext uri="{28A0092B-C50C-407E-A947-70E740481C1C}">
                          <a14:useLocalDpi xmlns:a14="http://schemas.microsoft.com/office/drawing/2010/main" val="0"/>
                        </a:ext>
                      </a:extLst>
                    </a:blip>
                    <a:stretch>
                      <a:fillRect/>
                    </a:stretch>
                  </pic:blipFill>
                  <pic:spPr>
                    <a:xfrm>
                      <a:off x="0" y="0"/>
                      <a:ext cx="6645910" cy="830580"/>
                    </a:xfrm>
                    <a:prstGeom prst="rect">
                      <a:avLst/>
                    </a:prstGeom>
                  </pic:spPr>
                </pic:pic>
              </a:graphicData>
            </a:graphic>
          </wp:inline>
        </w:drawing>
      </w:r>
    </w:p>
    <w:p w14:paraId="6EF58D2E" w14:textId="2D95CB97" w:rsidR="00397EF2" w:rsidRDefault="00397EF2" w:rsidP="00F6120D">
      <w:pPr>
        <w:rPr>
          <w:lang w:val="en-GB"/>
        </w:rPr>
      </w:pPr>
      <w:r>
        <w:rPr>
          <w:lang w:val="en-GB"/>
        </w:rPr>
        <w:t xml:space="preserve">The average among all the clusters </w:t>
      </w:r>
      <w:r w:rsidR="005A4A27">
        <w:rPr>
          <w:lang w:val="en-GB"/>
        </w:rPr>
        <w:t>is</w:t>
      </w:r>
      <w:r>
        <w:rPr>
          <w:lang w:val="en-GB"/>
        </w:rPr>
        <w:t xml:space="preserve"> </w:t>
      </w:r>
      <w:r w:rsidR="00BD5B17">
        <w:rPr>
          <w:lang w:val="en-GB"/>
        </w:rPr>
        <w:t>no longer green</w:t>
      </w:r>
      <w:r w:rsidR="00F7633C">
        <w:rPr>
          <w:lang w:val="en-GB"/>
        </w:rPr>
        <w:t xml:space="preserve">, with a few </w:t>
      </w:r>
      <w:r w:rsidR="00137107">
        <w:rPr>
          <w:lang w:val="en-GB"/>
        </w:rPr>
        <w:t>occurrences</w:t>
      </w:r>
      <w:r w:rsidR="00F7633C">
        <w:rPr>
          <w:lang w:val="en-GB"/>
        </w:rPr>
        <w:t xml:space="preserve"> of red</w:t>
      </w:r>
      <w:r w:rsidR="005A4A27">
        <w:rPr>
          <w:lang w:val="en-GB"/>
        </w:rPr>
        <w:t>s.</w:t>
      </w:r>
      <w:r w:rsidR="00E76AF6">
        <w:rPr>
          <w:lang w:val="en-GB"/>
        </w:rPr>
        <w:t xml:space="preserve"> The good part is the value does not trend downwards. </w:t>
      </w:r>
    </w:p>
    <w:p w14:paraId="38675B3B" w14:textId="7A317A09" w:rsidR="00BF7047" w:rsidRPr="00A452F2" w:rsidRDefault="00BF7047" w:rsidP="00BF7047">
      <w:pPr>
        <w:rPr>
          <w:lang w:val="en-GB"/>
        </w:rPr>
      </w:pPr>
      <w:r w:rsidRPr="4C8B4F60">
        <w:rPr>
          <w:lang w:val="en-GB"/>
        </w:rPr>
        <w:t xml:space="preserve">As this KPI </w:t>
      </w:r>
      <w:proofErr w:type="gramStart"/>
      <w:r w:rsidRPr="4C8B4F60">
        <w:rPr>
          <w:lang w:val="en-GB"/>
        </w:rPr>
        <w:t>takes into account</w:t>
      </w:r>
      <w:proofErr w:type="gramEnd"/>
      <w:r w:rsidRPr="4C8B4F60">
        <w:rPr>
          <w:lang w:val="en-GB"/>
        </w:rPr>
        <w:t xml:space="preserve"> every single running VM in your environment, the number should be steady, especially in a large environment. The analogy in real life is the stock market index. While individual stocks can be volatile</w:t>
      </w:r>
      <w:r w:rsidR="00FF7509" w:rsidRPr="4C8B4F60">
        <w:rPr>
          <w:lang w:val="en-GB"/>
        </w:rPr>
        <w:t xml:space="preserve"> on a 5 minute by </w:t>
      </w:r>
      <w:proofErr w:type="gramStart"/>
      <w:r w:rsidR="00FF7509" w:rsidRPr="4C8B4F60">
        <w:rPr>
          <w:lang w:val="en-GB"/>
        </w:rPr>
        <w:t>5 minute</w:t>
      </w:r>
      <w:proofErr w:type="gramEnd"/>
      <w:r w:rsidR="00FF7509" w:rsidRPr="4C8B4F60">
        <w:rPr>
          <w:lang w:val="en-GB"/>
        </w:rPr>
        <w:t xml:space="preserve"> basis</w:t>
      </w:r>
      <w:r w:rsidRPr="4C8B4F60">
        <w:rPr>
          <w:lang w:val="en-GB"/>
        </w:rPr>
        <w:t>, the overall index should be relatively steady.</w:t>
      </w:r>
      <w:r w:rsidR="00133210" w:rsidRPr="4C8B4F60">
        <w:rPr>
          <w:lang w:val="en-GB"/>
        </w:rPr>
        <w:t xml:space="preserve"> A big drop is called </w:t>
      </w:r>
      <w:r w:rsidR="2D76791C" w:rsidRPr="4C8B4F60">
        <w:rPr>
          <w:lang w:val="en-GB"/>
        </w:rPr>
        <w:t xml:space="preserve">a </w:t>
      </w:r>
      <w:r w:rsidR="00133210" w:rsidRPr="4C8B4F60">
        <w:rPr>
          <w:lang w:val="en-GB"/>
        </w:rPr>
        <w:t>market crash and that’s not something you want in your environment.</w:t>
      </w:r>
    </w:p>
    <w:p w14:paraId="7023B960" w14:textId="56218662" w:rsidR="00BF7047" w:rsidRPr="00A452F2" w:rsidRDefault="00BF7047" w:rsidP="00BF7047">
      <w:pPr>
        <w:rPr>
          <w:lang w:val="en-GB"/>
        </w:rPr>
      </w:pPr>
      <w:r w:rsidRPr="4C8B4F60">
        <w:rPr>
          <w:lang w:val="en-GB"/>
        </w:rPr>
        <w:t xml:space="preserve">The </w:t>
      </w:r>
      <w:r w:rsidRPr="00D84678">
        <w:rPr>
          <w:color w:val="FF0000"/>
          <w:lang w:val="en-GB"/>
        </w:rPr>
        <w:t xml:space="preserve">relative </w:t>
      </w:r>
      <w:r w:rsidRPr="4C8B4F60">
        <w:rPr>
          <w:lang w:val="en-GB"/>
        </w:rPr>
        <w:t xml:space="preserve">movement of the metric is as important as the </w:t>
      </w:r>
      <w:r w:rsidRPr="00D84678">
        <w:rPr>
          <w:color w:val="FF0000"/>
          <w:lang w:val="en-GB"/>
        </w:rPr>
        <w:t xml:space="preserve">absolute </w:t>
      </w:r>
      <w:r w:rsidRPr="4C8B4F60">
        <w:rPr>
          <w:lang w:val="en-GB"/>
        </w:rPr>
        <w:t xml:space="preserve">value of the metric. Your absolute number may not be as high you wish it to be, but if there </w:t>
      </w:r>
      <w:r w:rsidR="00560325" w:rsidRPr="4C8B4F60">
        <w:rPr>
          <w:lang w:val="en-GB"/>
        </w:rPr>
        <w:t>ha</w:t>
      </w:r>
      <w:r w:rsidR="3C7BCA50" w:rsidRPr="4C8B4F60">
        <w:rPr>
          <w:lang w:val="en-GB"/>
        </w:rPr>
        <w:t>ve</w:t>
      </w:r>
      <w:r w:rsidR="00560325" w:rsidRPr="4C8B4F60">
        <w:rPr>
          <w:lang w:val="en-GB"/>
        </w:rPr>
        <w:t xml:space="preserve"> been</w:t>
      </w:r>
      <w:r w:rsidRPr="4C8B4F60">
        <w:rPr>
          <w:lang w:val="en-GB"/>
        </w:rPr>
        <w:t xml:space="preserve"> no complaints for a long time, then perhaps there is no urgent business justification to improve it.</w:t>
      </w:r>
    </w:p>
    <w:p w14:paraId="08C9A9F6" w14:textId="048AB58F" w:rsidR="00F7633C" w:rsidRDefault="00A02419" w:rsidP="00F6120D">
      <w:pPr>
        <w:rPr>
          <w:lang w:val="en-GB"/>
        </w:rPr>
      </w:pPr>
      <w:r>
        <w:rPr>
          <w:lang w:val="en-GB"/>
        </w:rPr>
        <w:t xml:space="preserve">As the chart shows all the clusters, it uses the </w:t>
      </w:r>
      <w:r w:rsidR="00E01CCF" w:rsidRPr="00E01CCF">
        <w:rPr>
          <w:b/>
          <w:bCs/>
          <w:lang w:val="en-GB"/>
        </w:rPr>
        <w:t>vSphere</w:t>
      </w:r>
      <w:r w:rsidR="00E01CCF">
        <w:rPr>
          <w:lang w:val="en-GB"/>
        </w:rPr>
        <w:t xml:space="preserve"> </w:t>
      </w:r>
      <w:r w:rsidRPr="00A02419">
        <w:rPr>
          <w:b/>
          <w:bCs/>
          <w:lang w:val="en-GB"/>
        </w:rPr>
        <w:t>World</w:t>
      </w:r>
      <w:r>
        <w:rPr>
          <w:lang w:val="en-GB"/>
        </w:rPr>
        <w:t xml:space="preserve"> object</w:t>
      </w:r>
      <w:r w:rsidR="00E01CCF">
        <w:rPr>
          <w:lang w:val="en-GB"/>
        </w:rPr>
        <w:t>. This object is the parent of vCenter object</w:t>
      </w:r>
      <w:r w:rsidR="00AE379D">
        <w:rPr>
          <w:lang w:val="en-GB"/>
        </w:rPr>
        <w:t xml:space="preserve">, so it will show all clusters from all vCenter, making it suitable </w:t>
      </w:r>
      <w:r w:rsidR="0038483E">
        <w:rPr>
          <w:lang w:val="en-GB"/>
        </w:rPr>
        <w:t xml:space="preserve">when you want to show everything. </w:t>
      </w:r>
    </w:p>
    <w:p w14:paraId="28CE4E40" w14:textId="27843136" w:rsidR="0038483E" w:rsidRDefault="0038483E" w:rsidP="00F6120D">
      <w:pPr>
        <w:rPr>
          <w:lang w:val="en-GB"/>
        </w:rPr>
      </w:pPr>
      <w:r>
        <w:rPr>
          <w:lang w:val="en-GB"/>
        </w:rPr>
        <w:t xml:space="preserve">The actual metric used is </w:t>
      </w:r>
      <w:r w:rsidR="00E16182" w:rsidRPr="00E16182">
        <w:rPr>
          <w:b/>
          <w:bCs/>
          <w:lang w:val="en-GB"/>
        </w:rPr>
        <w:t>Performance</w:t>
      </w:r>
      <w:r w:rsidR="00AB2A4F">
        <w:rPr>
          <w:b/>
          <w:bCs/>
          <w:lang w:val="en-GB"/>
        </w:rPr>
        <w:t xml:space="preserve"> \ </w:t>
      </w:r>
      <w:r w:rsidR="00E16182" w:rsidRPr="00E16182">
        <w:rPr>
          <w:b/>
          <w:bCs/>
          <w:lang w:val="en-GB"/>
        </w:rPr>
        <w:t>Clusters Performance (%)</w:t>
      </w:r>
      <w:r w:rsidR="00E16182">
        <w:rPr>
          <w:lang w:val="en-GB"/>
        </w:rPr>
        <w:t xml:space="preserve">, as shown in the following </w:t>
      </w:r>
      <w:r w:rsidR="006C5576">
        <w:rPr>
          <w:lang w:val="en-GB"/>
        </w:rPr>
        <w:t>dialog box.</w:t>
      </w:r>
      <w:r w:rsidR="00E8224B" w:rsidRPr="00E8224B">
        <w:rPr>
          <w:lang w:val="en-GB"/>
        </w:rPr>
        <w:t xml:space="preserve"> </w:t>
      </w:r>
      <w:r w:rsidR="00E8224B" w:rsidRPr="00A452F2">
        <w:rPr>
          <w:lang w:val="en-GB"/>
        </w:rPr>
        <w:t>This is the primary KPI for your entire IaaS. It plots how your IaaS is performing every 5 minutes, giving you the trend view of overall performance</w:t>
      </w:r>
      <w:r w:rsidR="00E8224B">
        <w:rPr>
          <w:lang w:val="en-GB"/>
        </w:rPr>
        <w:t>.</w:t>
      </w:r>
    </w:p>
    <w:p w14:paraId="3B05E102" w14:textId="3739C95E" w:rsidR="00894CB4" w:rsidRPr="00A452F2" w:rsidRDefault="170A252E" w:rsidP="00A25632">
      <w:pPr>
        <w:jc w:val="center"/>
        <w:rPr>
          <w:lang w:val="en-GB"/>
        </w:rPr>
      </w:pPr>
      <w:r>
        <w:rPr>
          <w:noProof/>
        </w:rPr>
        <w:drawing>
          <wp:inline distT="0" distB="0" distL="0" distR="0" wp14:anchorId="708460A9" wp14:editId="711C61BD">
            <wp:extent cx="5648962" cy="2735422"/>
            <wp:effectExtent l="0" t="0" r="0" b="8255"/>
            <wp:docPr id="606394221" name="Picture 606394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1"/>
                    <pic:cNvPicPr/>
                  </pic:nvPicPr>
                  <pic:blipFill>
                    <a:blip r:embed="rId541">
                      <a:extLst>
                        <a:ext uri="{28A0092B-C50C-407E-A947-70E740481C1C}">
                          <a14:useLocalDpi xmlns:a14="http://schemas.microsoft.com/office/drawing/2010/main" val="0"/>
                        </a:ext>
                      </a:extLst>
                    </a:blip>
                    <a:stretch>
                      <a:fillRect/>
                    </a:stretch>
                  </pic:blipFill>
                  <pic:spPr>
                    <a:xfrm>
                      <a:off x="0" y="0"/>
                      <a:ext cx="5648962" cy="2735422"/>
                    </a:xfrm>
                    <a:prstGeom prst="rect">
                      <a:avLst/>
                    </a:prstGeom>
                  </pic:spPr>
                </pic:pic>
              </a:graphicData>
            </a:graphic>
          </wp:inline>
        </w:drawing>
      </w:r>
    </w:p>
    <w:p w14:paraId="7003E471" w14:textId="182BCA5B" w:rsidR="00A20237" w:rsidRDefault="00057EC2" w:rsidP="00AB2A4F">
      <w:pPr>
        <w:rPr>
          <w:lang w:val="en-GB"/>
        </w:rPr>
      </w:pPr>
      <w:r w:rsidRPr="00A452F2">
        <w:rPr>
          <w:lang w:val="en-GB"/>
        </w:rPr>
        <w:t xml:space="preserve">The metric itself is simply the average of </w:t>
      </w:r>
      <w:r w:rsidR="00610B80" w:rsidRPr="00B5718D">
        <w:rPr>
          <w:b/>
          <w:bCs/>
        </w:rPr>
        <w:t xml:space="preserve">Cluster </w:t>
      </w:r>
      <w:r w:rsidR="00BF2B7B" w:rsidRPr="00B5718D">
        <w:rPr>
          <w:b/>
          <w:bCs/>
        </w:rPr>
        <w:t xml:space="preserve">KPI \ </w:t>
      </w:r>
      <w:r w:rsidR="00610B80" w:rsidRPr="00B5718D">
        <w:rPr>
          <w:b/>
          <w:bCs/>
        </w:rPr>
        <w:t>Performance (%)</w:t>
      </w:r>
      <w:r w:rsidR="00610B80" w:rsidRPr="00B5718D">
        <w:t xml:space="preserve"> metric. </w:t>
      </w:r>
      <w:r w:rsidR="00A14B56" w:rsidRPr="00B5718D">
        <w:t>Th</w:t>
      </w:r>
      <w:r w:rsidR="006114AA" w:rsidRPr="00B5718D">
        <w:t>is</w:t>
      </w:r>
      <w:r w:rsidR="00A14B56" w:rsidRPr="00B5718D">
        <w:t xml:space="preserve"> performance metric in turn </w:t>
      </w:r>
      <w:r w:rsidR="002478E9" w:rsidRPr="00B5718D">
        <w:t>average</w:t>
      </w:r>
      <w:r w:rsidR="0007769A" w:rsidRPr="00B5718D">
        <w:t xml:space="preserve">s </w:t>
      </w:r>
      <w:r w:rsidR="008C5082" w:rsidRPr="00B5718D">
        <w:t xml:space="preserve">the </w:t>
      </w:r>
      <w:r w:rsidR="00EB04E6" w:rsidRPr="00B5718D">
        <w:rPr>
          <w:b/>
          <w:bCs/>
        </w:rPr>
        <w:t xml:space="preserve">VM </w:t>
      </w:r>
      <w:r w:rsidR="00CB353D" w:rsidRPr="00B5718D">
        <w:rPr>
          <w:b/>
          <w:bCs/>
        </w:rPr>
        <w:t>Performance \ Number of KPIs Breached</w:t>
      </w:r>
      <w:r w:rsidR="00CB353D" w:rsidRPr="00A452F2">
        <w:rPr>
          <w:sz w:val="18"/>
          <w:szCs w:val="18"/>
          <w:lang w:val="en-GB"/>
        </w:rPr>
        <w:t xml:space="preserve"> </w:t>
      </w:r>
      <w:r w:rsidR="00CB353D" w:rsidRPr="00A452F2">
        <w:rPr>
          <w:lang w:val="en-GB"/>
        </w:rPr>
        <w:t xml:space="preserve">metric </w:t>
      </w:r>
      <w:r w:rsidR="00AA2674" w:rsidRPr="00A452F2">
        <w:rPr>
          <w:lang w:val="en-GB"/>
        </w:rPr>
        <w:t xml:space="preserve">from all running VMs </w:t>
      </w:r>
      <w:r w:rsidR="00EB04E6" w:rsidRPr="00A452F2">
        <w:rPr>
          <w:lang w:val="en-GB"/>
        </w:rPr>
        <w:t xml:space="preserve">in the cluster. </w:t>
      </w:r>
      <w:r w:rsidR="00A20237" w:rsidRPr="00A452F2">
        <w:rPr>
          <w:lang w:val="en-GB"/>
        </w:rPr>
        <w:t xml:space="preserve">Hence a value of 100% indicates that every single </w:t>
      </w:r>
      <w:r w:rsidR="00E476AB" w:rsidRPr="00A452F2">
        <w:rPr>
          <w:lang w:val="en-GB"/>
        </w:rPr>
        <w:t xml:space="preserve">running </w:t>
      </w:r>
      <w:r w:rsidR="00A20237" w:rsidRPr="00A452F2">
        <w:rPr>
          <w:lang w:val="en-GB"/>
        </w:rPr>
        <w:t>VM in the cluster is served well</w:t>
      </w:r>
      <w:r w:rsidR="00E476AB" w:rsidRPr="00A452F2">
        <w:rPr>
          <w:lang w:val="en-GB"/>
        </w:rPr>
        <w:t>.</w:t>
      </w:r>
      <w:r w:rsidR="00EB04E6" w:rsidRPr="00A452F2">
        <w:rPr>
          <w:lang w:val="en-GB"/>
        </w:rPr>
        <w:t xml:space="preserve"> </w:t>
      </w:r>
      <w:r w:rsidR="00F35E9C">
        <w:rPr>
          <w:lang w:val="en-GB"/>
        </w:rPr>
        <w:t xml:space="preserve">Based on this formula, when do you want the </w:t>
      </w:r>
      <w:r w:rsidR="007F0B3E">
        <w:rPr>
          <w:lang w:val="en-GB"/>
        </w:rPr>
        <w:t>cluster performance to turn red?</w:t>
      </w:r>
    </w:p>
    <w:p w14:paraId="0BBDB553" w14:textId="7228B458" w:rsidR="007A1805" w:rsidRDefault="007F0B3E" w:rsidP="00AB2A4F">
      <w:pPr>
        <w:rPr>
          <w:lang w:val="en-GB"/>
        </w:rPr>
      </w:pPr>
      <w:r>
        <w:rPr>
          <w:lang w:val="en-GB"/>
        </w:rPr>
        <w:t>Let’s take an example of a cluster with 500 VM.</w:t>
      </w:r>
      <w:r w:rsidR="0062651F">
        <w:rPr>
          <w:lang w:val="en-GB"/>
        </w:rPr>
        <w:t xml:space="preserve"> </w:t>
      </w:r>
      <w:r w:rsidR="00AF0EC3">
        <w:rPr>
          <w:lang w:val="en-GB"/>
        </w:rPr>
        <w:t xml:space="preserve">Each VM consumes 4 IaaS </w:t>
      </w:r>
      <w:r w:rsidR="00AF0EC3" w:rsidRPr="0073343E">
        <w:rPr>
          <w:lang w:val="en-GB"/>
        </w:rPr>
        <w:t>resource (CPU, Memory, Disk, Network</w:t>
      </w:r>
      <w:r w:rsidR="00AF0EC3">
        <w:rPr>
          <w:lang w:val="en-GB"/>
        </w:rPr>
        <w:t>)</w:t>
      </w:r>
      <w:r w:rsidR="00AF6E05">
        <w:rPr>
          <w:lang w:val="en-GB"/>
        </w:rPr>
        <w:t>, hence there are 500 x 4 = 2000 KPI instances that the cluster must deliver.</w:t>
      </w:r>
      <w:r w:rsidR="00106D75">
        <w:rPr>
          <w:lang w:val="en-GB"/>
        </w:rPr>
        <w:t xml:space="preserve"> As a result, t</w:t>
      </w:r>
      <w:r w:rsidR="00C01A67">
        <w:rPr>
          <w:lang w:val="en-GB"/>
        </w:rPr>
        <w:t xml:space="preserve">he counter will turn yellow if </w:t>
      </w:r>
      <w:r w:rsidR="007A1805">
        <w:rPr>
          <w:lang w:val="en-GB"/>
        </w:rPr>
        <w:t>one of these two happen</w:t>
      </w:r>
      <w:r w:rsidR="008F61FF">
        <w:rPr>
          <w:lang w:val="en-GB"/>
        </w:rPr>
        <w:t>s:</w:t>
      </w:r>
    </w:p>
    <w:p w14:paraId="35E8E5D9" w14:textId="6A5BC51B" w:rsidR="007F0B3E" w:rsidRDefault="00272B92" w:rsidP="00E64319">
      <w:pPr>
        <w:pStyle w:val="Bullet"/>
        <w:rPr>
          <w:lang w:val="en-GB"/>
        </w:rPr>
      </w:pPr>
      <w:r w:rsidRPr="002C72FA">
        <w:rPr>
          <w:lang w:val="en-GB"/>
        </w:rPr>
        <w:t>I</w:t>
      </w:r>
      <w:r w:rsidR="00C01A67" w:rsidRPr="002C72FA">
        <w:rPr>
          <w:lang w:val="en-GB"/>
        </w:rPr>
        <w:t>t can’t serve 1% of the VM population, which is 5 VMs.</w:t>
      </w:r>
      <w:r w:rsidR="004E0365" w:rsidRPr="002C72FA">
        <w:rPr>
          <w:lang w:val="en-GB"/>
        </w:rPr>
        <w:t xml:space="preserve"> </w:t>
      </w:r>
      <w:r w:rsidR="006035E9">
        <w:rPr>
          <w:lang w:val="en-GB"/>
        </w:rPr>
        <w:t>None of the</w:t>
      </w:r>
      <w:r w:rsidR="005F4032">
        <w:rPr>
          <w:lang w:val="en-GB"/>
        </w:rPr>
        <w:t xml:space="preserve">se VMs get the 4 IaaS resource within the KPI threshold. </w:t>
      </w:r>
      <w:r w:rsidR="004E0365" w:rsidRPr="002C72FA">
        <w:rPr>
          <w:lang w:val="en-GB"/>
        </w:rPr>
        <w:t xml:space="preserve">In mission critical environment, </w:t>
      </w:r>
      <w:proofErr w:type="gramStart"/>
      <w:r w:rsidR="006744C1">
        <w:rPr>
          <w:lang w:val="en-GB"/>
        </w:rPr>
        <w:t>You</w:t>
      </w:r>
      <w:proofErr w:type="gramEnd"/>
      <w:r w:rsidR="006744C1">
        <w:rPr>
          <w:lang w:val="en-GB"/>
        </w:rPr>
        <w:t xml:space="preserve"> are</w:t>
      </w:r>
      <w:r w:rsidR="004E0365" w:rsidRPr="002C72FA">
        <w:rPr>
          <w:lang w:val="en-GB"/>
        </w:rPr>
        <w:t xml:space="preserve"> expected to serve all the VMs well</w:t>
      </w:r>
      <w:r w:rsidR="00955F88" w:rsidRPr="002C72FA">
        <w:rPr>
          <w:lang w:val="en-GB"/>
        </w:rPr>
        <w:t>. In development environment, you may be able to get away with lower service level.</w:t>
      </w:r>
      <w:r w:rsidR="00D427A5" w:rsidRPr="002C72FA">
        <w:rPr>
          <w:lang w:val="en-GB"/>
        </w:rPr>
        <w:t xml:space="preserve"> </w:t>
      </w:r>
    </w:p>
    <w:p w14:paraId="349E8F01" w14:textId="7DA241C2" w:rsidR="007E414A" w:rsidRPr="0073343E" w:rsidRDefault="002C72FA" w:rsidP="00E64319">
      <w:pPr>
        <w:pStyle w:val="Bullet"/>
        <w:rPr>
          <w:lang w:val="en-GB"/>
        </w:rPr>
      </w:pPr>
      <w:r w:rsidRPr="0073343E">
        <w:rPr>
          <w:lang w:val="en-GB"/>
        </w:rPr>
        <w:t xml:space="preserve">It </w:t>
      </w:r>
      <w:r w:rsidR="00765898" w:rsidRPr="0073343E">
        <w:rPr>
          <w:lang w:val="en-GB"/>
        </w:rPr>
        <w:t>fails to deliver one of the IaaS resource</w:t>
      </w:r>
      <w:r w:rsidR="0088283E">
        <w:rPr>
          <w:lang w:val="en-GB"/>
        </w:rPr>
        <w:t>s</w:t>
      </w:r>
      <w:r w:rsidR="0073343E" w:rsidRPr="0073343E">
        <w:rPr>
          <w:lang w:val="en-GB"/>
        </w:rPr>
        <w:t xml:space="preserve"> (</w:t>
      </w:r>
      <w:r w:rsidR="00D2449C" w:rsidRPr="0073343E">
        <w:rPr>
          <w:lang w:val="en-GB"/>
        </w:rPr>
        <w:t>CPU, Memory, Disk, Network</w:t>
      </w:r>
      <w:r w:rsidR="0073343E">
        <w:rPr>
          <w:lang w:val="en-GB"/>
        </w:rPr>
        <w:t xml:space="preserve">) to </w:t>
      </w:r>
      <w:r w:rsidR="00B035CD">
        <w:rPr>
          <w:lang w:val="en-GB"/>
        </w:rPr>
        <w:t>20 VM.</w:t>
      </w:r>
      <w:r w:rsidR="0062651F">
        <w:rPr>
          <w:lang w:val="en-GB"/>
        </w:rPr>
        <w:t xml:space="preserve"> </w:t>
      </w:r>
    </w:p>
    <w:p w14:paraId="2D4E2386" w14:textId="165155AF" w:rsidR="00F90951" w:rsidRDefault="00F90951" w:rsidP="00AB2A4F">
      <w:pPr>
        <w:rPr>
          <w:lang w:val="en-GB"/>
        </w:rPr>
      </w:pPr>
      <w:r>
        <w:rPr>
          <w:lang w:val="en-GB"/>
        </w:rPr>
        <w:t xml:space="preserve">More details on the formula </w:t>
      </w:r>
      <w:r w:rsidR="00D24190">
        <w:rPr>
          <w:lang w:val="en-GB"/>
        </w:rPr>
        <w:t>were</w:t>
      </w:r>
      <w:r w:rsidR="00557067">
        <w:rPr>
          <w:lang w:val="en-GB"/>
        </w:rPr>
        <w:t xml:space="preserve"> covered earlier </w:t>
      </w:r>
      <w:hyperlink w:anchor="_Key_Performance_Indicators" w:history="1">
        <w:r w:rsidR="00557067" w:rsidRPr="00557067">
          <w:rPr>
            <w:rStyle w:val="Hyperlink"/>
            <w:lang w:val="en-GB"/>
          </w:rPr>
          <w:t>h</w:t>
        </w:r>
        <w:r w:rsidR="00557067" w:rsidRPr="00557067">
          <w:rPr>
            <w:rStyle w:val="Hyperlink"/>
            <w:lang w:val="en-GB"/>
          </w:rPr>
          <w:t>e</w:t>
        </w:r>
        <w:r w:rsidR="00557067" w:rsidRPr="00557067">
          <w:rPr>
            <w:rStyle w:val="Hyperlink"/>
            <w:lang w:val="en-GB"/>
          </w:rPr>
          <w:t>re</w:t>
        </w:r>
      </w:hyperlink>
      <w:r w:rsidR="00557067">
        <w:rPr>
          <w:lang w:val="en-GB"/>
        </w:rPr>
        <w:t xml:space="preserve"> as it’s an important foundation of IaaS performance KPI.</w:t>
      </w:r>
    </w:p>
    <w:p w14:paraId="6222475B" w14:textId="3B985F13" w:rsidR="009E3302" w:rsidRDefault="00606B24" w:rsidP="009E3302">
      <w:pPr>
        <w:rPr>
          <w:lang w:val="en-GB"/>
        </w:rPr>
      </w:pPr>
      <w:r>
        <w:rPr>
          <w:lang w:val="en-GB"/>
        </w:rPr>
        <w:t xml:space="preserve">The counter will turn orange if </w:t>
      </w:r>
      <w:r w:rsidR="009E3302">
        <w:rPr>
          <w:lang w:val="en-GB"/>
        </w:rPr>
        <w:t>one of these two happens:</w:t>
      </w:r>
    </w:p>
    <w:p w14:paraId="58184E7D" w14:textId="404079FF" w:rsidR="009E3302" w:rsidRDefault="006035E9" w:rsidP="009E3302">
      <w:pPr>
        <w:pStyle w:val="Bullet"/>
        <w:rPr>
          <w:lang w:val="en-GB"/>
        </w:rPr>
      </w:pPr>
      <w:r>
        <w:rPr>
          <w:lang w:val="en-GB"/>
        </w:rPr>
        <w:lastRenderedPageBreak/>
        <w:t>3</w:t>
      </w:r>
      <w:r w:rsidR="009E3302" w:rsidRPr="002C72FA">
        <w:rPr>
          <w:lang w:val="en-GB"/>
        </w:rPr>
        <w:t>% of the VM population</w:t>
      </w:r>
      <w:r w:rsidR="00486831" w:rsidRPr="002C72FA">
        <w:rPr>
          <w:lang w:val="en-GB"/>
        </w:rPr>
        <w:t xml:space="preserve">, which is </w:t>
      </w:r>
      <w:r w:rsidR="00486831">
        <w:rPr>
          <w:lang w:val="en-GB"/>
        </w:rPr>
        <w:t>1</w:t>
      </w:r>
      <w:r w:rsidR="00486831" w:rsidRPr="002C72FA">
        <w:rPr>
          <w:lang w:val="en-GB"/>
        </w:rPr>
        <w:t>5 VMs</w:t>
      </w:r>
      <w:r w:rsidR="00486831">
        <w:rPr>
          <w:lang w:val="en-GB"/>
        </w:rPr>
        <w:t xml:space="preserve">, </w:t>
      </w:r>
      <w:r w:rsidR="0094323D">
        <w:rPr>
          <w:lang w:val="en-GB"/>
        </w:rPr>
        <w:t xml:space="preserve">do not get any of the 4 IaaS resource within the </w:t>
      </w:r>
      <w:r w:rsidR="00486831">
        <w:rPr>
          <w:lang w:val="en-GB"/>
        </w:rPr>
        <w:t>threshold.</w:t>
      </w:r>
      <w:r w:rsidR="009E3302" w:rsidRPr="002C72FA">
        <w:rPr>
          <w:lang w:val="en-GB"/>
        </w:rPr>
        <w:t xml:space="preserve"> </w:t>
      </w:r>
    </w:p>
    <w:p w14:paraId="70ABC155" w14:textId="4950DC49" w:rsidR="006035E9" w:rsidRDefault="00AC72FC" w:rsidP="009E3302">
      <w:pPr>
        <w:pStyle w:val="Bullet"/>
        <w:rPr>
          <w:lang w:val="en-GB"/>
        </w:rPr>
      </w:pPr>
      <w:r>
        <w:rPr>
          <w:lang w:val="en-GB"/>
        </w:rPr>
        <w:t xml:space="preserve">The cluster </w:t>
      </w:r>
      <w:r w:rsidR="0094323D" w:rsidRPr="0073343E">
        <w:rPr>
          <w:lang w:val="en-GB"/>
        </w:rPr>
        <w:t>fails to deliver one of the IaaS resource</w:t>
      </w:r>
      <w:r w:rsidR="00D24190">
        <w:rPr>
          <w:lang w:val="en-GB"/>
        </w:rPr>
        <w:t>s</w:t>
      </w:r>
      <w:r w:rsidR="0094323D" w:rsidRPr="0073343E">
        <w:rPr>
          <w:lang w:val="en-GB"/>
        </w:rPr>
        <w:t xml:space="preserve"> </w:t>
      </w:r>
      <w:r w:rsidR="0094323D">
        <w:rPr>
          <w:lang w:val="en-GB"/>
        </w:rPr>
        <w:t xml:space="preserve">to </w:t>
      </w:r>
      <w:r w:rsidR="00486831">
        <w:rPr>
          <w:lang w:val="en-GB"/>
        </w:rPr>
        <w:t>60</w:t>
      </w:r>
      <w:r w:rsidR="0094323D">
        <w:rPr>
          <w:lang w:val="en-GB"/>
        </w:rPr>
        <w:t xml:space="preserve"> VM.</w:t>
      </w:r>
    </w:p>
    <w:p w14:paraId="144E79C2" w14:textId="68855F5E" w:rsidR="001B0BAE" w:rsidRPr="00A452F2" w:rsidRDefault="006B3377" w:rsidP="00F6120D">
      <w:pPr>
        <w:rPr>
          <w:lang w:val="en-GB"/>
        </w:rPr>
      </w:pPr>
      <w:r w:rsidRPr="00A452F2">
        <w:rPr>
          <w:lang w:val="en-GB"/>
        </w:rPr>
        <w:t>Review</w:t>
      </w:r>
      <w:r w:rsidR="005C0C2B" w:rsidRPr="00A452F2">
        <w:rPr>
          <w:lang w:val="en-GB"/>
        </w:rPr>
        <w:t xml:space="preserve"> t</w:t>
      </w:r>
      <w:r w:rsidR="001B0BAE" w:rsidRPr="00A452F2">
        <w:rPr>
          <w:lang w:val="en-GB"/>
        </w:rPr>
        <w:t xml:space="preserve">he </w:t>
      </w:r>
      <w:r w:rsidR="00372A82" w:rsidRPr="00A452F2">
        <w:rPr>
          <w:lang w:val="en-GB"/>
        </w:rPr>
        <w:t>Clusters Performance table</w:t>
      </w:r>
    </w:p>
    <w:p w14:paraId="10024EA6" w14:textId="074BBE34" w:rsidR="00CD2323" w:rsidRPr="00A452F2" w:rsidRDefault="00CD2323" w:rsidP="00B527DB">
      <w:pPr>
        <w:pStyle w:val="ListParagraph"/>
        <w:numPr>
          <w:ilvl w:val="0"/>
          <w:numId w:val="18"/>
        </w:numPr>
        <w:rPr>
          <w:lang w:val="en-GB"/>
        </w:rPr>
      </w:pPr>
      <w:r w:rsidRPr="00A452F2">
        <w:rPr>
          <w:lang w:val="en-GB"/>
        </w:rPr>
        <w:t>It lists all the clusters, sorted by the least performing</w:t>
      </w:r>
      <w:r w:rsidR="009D34D7" w:rsidRPr="00A452F2">
        <w:rPr>
          <w:lang w:val="en-GB"/>
        </w:rPr>
        <w:t xml:space="preserve"> in the last 1 week. You can change this </w:t>
      </w:r>
      <w:proofErr w:type="gramStart"/>
      <w:r w:rsidR="009D34D7" w:rsidRPr="00A452F2">
        <w:rPr>
          <w:lang w:val="en-GB"/>
        </w:rPr>
        <w:t>time period</w:t>
      </w:r>
      <w:proofErr w:type="gramEnd"/>
      <w:r w:rsidR="009D34D7" w:rsidRPr="00A452F2">
        <w:rPr>
          <w:lang w:val="en-GB"/>
        </w:rPr>
        <w:t>.</w:t>
      </w:r>
    </w:p>
    <w:p w14:paraId="7D1B3A33" w14:textId="7988350E" w:rsidR="004544E2" w:rsidRPr="000E151B" w:rsidRDefault="00380E6A" w:rsidP="00B527DB">
      <w:pPr>
        <w:pStyle w:val="ListParagraph"/>
        <w:numPr>
          <w:ilvl w:val="0"/>
          <w:numId w:val="18"/>
        </w:numPr>
        <w:rPr>
          <w:lang w:val="en-GB"/>
        </w:rPr>
      </w:pPr>
      <w:r w:rsidRPr="4C8B4F60">
        <w:rPr>
          <w:lang w:val="en-GB"/>
        </w:rPr>
        <w:t xml:space="preserve">The </w:t>
      </w:r>
      <w:r w:rsidR="003F3E43" w:rsidRPr="4C8B4F60">
        <w:rPr>
          <w:lang w:val="en-GB"/>
        </w:rPr>
        <w:t xml:space="preserve">Worst Performance shows the </w:t>
      </w:r>
      <w:r w:rsidR="009D34D7" w:rsidRPr="4C8B4F60">
        <w:rPr>
          <w:lang w:val="en-GB"/>
        </w:rPr>
        <w:t xml:space="preserve">lowest number in the </w:t>
      </w:r>
      <w:proofErr w:type="gramStart"/>
      <w:r w:rsidR="009D34D7" w:rsidRPr="4C8B4F60">
        <w:rPr>
          <w:lang w:val="en-GB"/>
        </w:rPr>
        <w:t>time period</w:t>
      </w:r>
      <w:proofErr w:type="gramEnd"/>
      <w:r w:rsidR="009D34D7" w:rsidRPr="4C8B4F60">
        <w:rPr>
          <w:lang w:val="en-GB"/>
        </w:rPr>
        <w:t xml:space="preserve">. </w:t>
      </w:r>
      <w:r w:rsidR="002D2C2D" w:rsidRPr="4C8B4F60">
        <w:rPr>
          <w:lang w:val="en-GB"/>
        </w:rPr>
        <w:t>As vRealize Operations collect</w:t>
      </w:r>
      <w:r w:rsidR="0402311F" w:rsidRPr="4C8B4F60">
        <w:rPr>
          <w:lang w:val="en-GB"/>
        </w:rPr>
        <w:t>s</w:t>
      </w:r>
      <w:r w:rsidR="002D2C2D" w:rsidRPr="4C8B4F60">
        <w:rPr>
          <w:lang w:val="en-GB"/>
        </w:rPr>
        <w:t xml:space="preserve"> every 5 minute</w:t>
      </w:r>
      <w:r w:rsidR="7D702B74" w:rsidRPr="4C8B4F60">
        <w:rPr>
          <w:lang w:val="en-GB"/>
        </w:rPr>
        <w:t>s</w:t>
      </w:r>
      <w:r w:rsidR="002D2C2D" w:rsidRPr="4C8B4F60">
        <w:rPr>
          <w:lang w:val="en-GB"/>
        </w:rPr>
        <w:t xml:space="preserve">, there are </w:t>
      </w:r>
      <w:r w:rsidR="004C785A" w:rsidRPr="4C8B4F60">
        <w:rPr>
          <w:lang w:val="en-GB"/>
        </w:rPr>
        <w:t xml:space="preserve">12 x 24 x </w:t>
      </w:r>
      <w:r w:rsidR="000A0003" w:rsidRPr="4C8B4F60">
        <w:rPr>
          <w:lang w:val="en-GB"/>
        </w:rPr>
        <w:t xml:space="preserve">7 = </w:t>
      </w:r>
      <w:r w:rsidR="00737A51" w:rsidRPr="4C8B4F60">
        <w:rPr>
          <w:lang w:val="en-GB"/>
        </w:rPr>
        <w:t>2016 data points in a week.</w:t>
      </w:r>
      <w:r w:rsidR="002A482E" w:rsidRPr="4C8B4F60">
        <w:rPr>
          <w:lang w:val="en-GB"/>
        </w:rPr>
        <w:t xml:space="preserve"> This column shows the worst </w:t>
      </w:r>
      <w:r w:rsidR="00EC5545" w:rsidRPr="4C8B4F60">
        <w:rPr>
          <w:lang w:val="en-GB"/>
        </w:rPr>
        <w:t xml:space="preserve">point among </w:t>
      </w:r>
      <w:r w:rsidR="00232203" w:rsidRPr="4C8B4F60">
        <w:rPr>
          <w:lang w:val="en-GB"/>
        </w:rPr>
        <w:t>2016 datapoints.</w:t>
      </w:r>
    </w:p>
    <w:p w14:paraId="4766D858" w14:textId="13003519" w:rsidR="00614C08" w:rsidRDefault="00A07223" w:rsidP="00F6120D">
      <w:pPr>
        <w:rPr>
          <w:lang w:val="en-GB"/>
        </w:rPr>
      </w:pPr>
      <w:r>
        <w:rPr>
          <w:lang w:val="en-GB"/>
        </w:rPr>
        <w:t xml:space="preserve">If the chart is showing green, then all is good. If not, you want to know which clusters are not </w:t>
      </w:r>
      <w:r w:rsidR="00C94BA2">
        <w:rPr>
          <w:lang w:val="en-GB"/>
        </w:rPr>
        <w:t xml:space="preserve">performing. This is where the </w:t>
      </w:r>
      <w:r w:rsidR="005029E0" w:rsidRPr="00A452F2">
        <w:rPr>
          <w:lang w:val="en-GB"/>
        </w:rPr>
        <w:t>table</w:t>
      </w:r>
      <w:r w:rsidR="00C94BA2">
        <w:rPr>
          <w:lang w:val="en-GB"/>
        </w:rPr>
        <w:t xml:space="preserve"> comes in.</w:t>
      </w:r>
    </w:p>
    <w:p w14:paraId="0A01AFE4" w14:textId="03EBDD02" w:rsidR="00C94BA2" w:rsidRDefault="7AB1E091" w:rsidP="00A25632">
      <w:pPr>
        <w:jc w:val="center"/>
        <w:rPr>
          <w:lang w:val="en-GB"/>
        </w:rPr>
      </w:pPr>
      <w:r>
        <w:rPr>
          <w:noProof/>
        </w:rPr>
        <w:drawing>
          <wp:inline distT="0" distB="0" distL="0" distR="0" wp14:anchorId="6997214B" wp14:editId="2CD01080">
            <wp:extent cx="5987624" cy="3521864"/>
            <wp:effectExtent l="0" t="0" r="0" b="2540"/>
            <wp:docPr id="606394223" name="Picture 606394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3"/>
                    <pic:cNvPicPr/>
                  </pic:nvPicPr>
                  <pic:blipFill>
                    <a:blip r:embed="rId542" cstate="print">
                      <a:extLst>
                        <a:ext uri="{28A0092B-C50C-407E-A947-70E740481C1C}">
                          <a14:useLocalDpi xmlns:a14="http://schemas.microsoft.com/office/drawing/2010/main" val="0"/>
                        </a:ext>
                      </a:extLst>
                    </a:blip>
                    <a:stretch>
                      <a:fillRect/>
                    </a:stretch>
                  </pic:blipFill>
                  <pic:spPr>
                    <a:xfrm>
                      <a:off x="0" y="0"/>
                      <a:ext cx="5987624" cy="3521864"/>
                    </a:xfrm>
                    <a:prstGeom prst="rect">
                      <a:avLst/>
                    </a:prstGeom>
                  </pic:spPr>
                </pic:pic>
              </a:graphicData>
            </a:graphic>
          </wp:inline>
        </w:drawing>
      </w:r>
    </w:p>
    <w:p w14:paraId="0A8A484F" w14:textId="50BEFD3F" w:rsidR="004A78CC" w:rsidRDefault="00676FB1" w:rsidP="00F6120D">
      <w:pPr>
        <w:rPr>
          <w:lang w:val="en-GB"/>
        </w:rPr>
      </w:pPr>
      <w:r w:rsidRPr="4C8B4F60">
        <w:rPr>
          <w:lang w:val="en-GB"/>
        </w:rPr>
        <w:t>The table lists all the clusters</w:t>
      </w:r>
      <w:r w:rsidR="008211F5" w:rsidRPr="4C8B4F60">
        <w:rPr>
          <w:lang w:val="en-GB"/>
        </w:rPr>
        <w:t xml:space="preserve">, starting with the lowest performance. By default, it’s showing </w:t>
      </w:r>
      <w:r w:rsidR="1D7C6C7B" w:rsidRPr="4C8B4F60">
        <w:rPr>
          <w:lang w:val="en-GB"/>
        </w:rPr>
        <w:t xml:space="preserve">data from </w:t>
      </w:r>
      <w:r w:rsidR="008211F5" w:rsidRPr="4C8B4F60">
        <w:rPr>
          <w:lang w:val="en-GB"/>
        </w:rPr>
        <w:t>the last 24 hours</w:t>
      </w:r>
      <w:r w:rsidR="09724859" w:rsidRPr="4C8B4F60">
        <w:rPr>
          <w:lang w:val="en-GB"/>
        </w:rPr>
        <w:t xml:space="preserve"> </w:t>
      </w:r>
      <w:r w:rsidR="008211F5" w:rsidRPr="4C8B4F60">
        <w:rPr>
          <w:lang w:val="en-GB"/>
        </w:rPr>
        <w:t xml:space="preserve">as this </w:t>
      </w:r>
      <w:r w:rsidR="00B66BA8" w:rsidRPr="4C8B4F60">
        <w:rPr>
          <w:lang w:val="en-GB"/>
        </w:rPr>
        <w:t>dashboard is designed to be part of your daily SOP.</w:t>
      </w:r>
    </w:p>
    <w:p w14:paraId="1AFE976D" w14:textId="589DB39B" w:rsidR="009367BF" w:rsidRDefault="005402B7" w:rsidP="00F6120D">
      <w:pPr>
        <w:rPr>
          <w:lang w:val="en-GB"/>
        </w:rPr>
      </w:pPr>
      <w:r>
        <w:rPr>
          <w:lang w:val="en-GB"/>
        </w:rPr>
        <w:t xml:space="preserve">The </w:t>
      </w:r>
      <w:r w:rsidRPr="005402B7">
        <w:rPr>
          <w:b/>
          <w:bCs/>
          <w:lang w:val="en-GB"/>
        </w:rPr>
        <w:t>Worst Performance</w:t>
      </w:r>
      <w:r>
        <w:rPr>
          <w:lang w:val="en-GB"/>
        </w:rPr>
        <w:t xml:space="preserve"> column shows the lowest performance in the last period, specified under Time Settings</w:t>
      </w:r>
      <w:r w:rsidR="007C39F6">
        <w:rPr>
          <w:lang w:val="en-GB"/>
        </w:rPr>
        <w:t>.</w:t>
      </w:r>
    </w:p>
    <w:p w14:paraId="21495B4C" w14:textId="35003885" w:rsidR="00B66BA8" w:rsidRDefault="4620CEAA" w:rsidP="00F6120D">
      <w:pPr>
        <w:rPr>
          <w:lang w:val="en-GB"/>
        </w:rPr>
      </w:pPr>
      <w:r>
        <w:rPr>
          <w:noProof/>
        </w:rPr>
        <w:drawing>
          <wp:inline distT="0" distB="0" distL="0" distR="0" wp14:anchorId="6D4A1DB5" wp14:editId="42C914A0">
            <wp:extent cx="5974082" cy="2387691"/>
            <wp:effectExtent l="0" t="0" r="7620" b="0"/>
            <wp:docPr id="606394225" name="Picture 60639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5"/>
                    <pic:cNvPicPr/>
                  </pic:nvPicPr>
                  <pic:blipFill>
                    <a:blip r:embed="rId543" cstate="print">
                      <a:extLst>
                        <a:ext uri="{28A0092B-C50C-407E-A947-70E740481C1C}">
                          <a14:useLocalDpi xmlns:a14="http://schemas.microsoft.com/office/drawing/2010/main" val="0"/>
                        </a:ext>
                      </a:extLst>
                    </a:blip>
                    <a:stretch>
                      <a:fillRect/>
                    </a:stretch>
                  </pic:blipFill>
                  <pic:spPr>
                    <a:xfrm>
                      <a:off x="0" y="0"/>
                      <a:ext cx="5974082" cy="2387691"/>
                    </a:xfrm>
                    <a:prstGeom prst="rect">
                      <a:avLst/>
                    </a:prstGeom>
                  </pic:spPr>
                </pic:pic>
              </a:graphicData>
            </a:graphic>
          </wp:inline>
        </w:drawing>
      </w:r>
    </w:p>
    <w:p w14:paraId="64851FC7" w14:textId="4A9F9A15" w:rsidR="007C39F6" w:rsidRDefault="007C39F6" w:rsidP="00F6120D">
      <w:pPr>
        <w:rPr>
          <w:lang w:val="en-GB"/>
        </w:rPr>
      </w:pPr>
      <w:r w:rsidRPr="4C8B4F60">
        <w:rPr>
          <w:lang w:val="en-GB"/>
        </w:rPr>
        <w:t>The problem with function</w:t>
      </w:r>
      <w:r w:rsidR="33B93C4E" w:rsidRPr="4C8B4F60">
        <w:rPr>
          <w:lang w:val="en-GB"/>
        </w:rPr>
        <w:t>s</w:t>
      </w:r>
      <w:r w:rsidRPr="4C8B4F60">
        <w:rPr>
          <w:lang w:val="en-GB"/>
        </w:rPr>
        <w:t xml:space="preserve"> like </w:t>
      </w:r>
      <w:proofErr w:type="gramStart"/>
      <w:r w:rsidRPr="4C8B4F60">
        <w:rPr>
          <w:lang w:val="en-GB"/>
        </w:rPr>
        <w:t>Minimum(</w:t>
      </w:r>
      <w:proofErr w:type="gramEnd"/>
      <w:r w:rsidRPr="4C8B4F60">
        <w:rPr>
          <w:lang w:val="en-GB"/>
        </w:rPr>
        <w:t>) and Maximum</w:t>
      </w:r>
      <w:r w:rsidR="007A4607" w:rsidRPr="4C8B4F60">
        <w:rPr>
          <w:lang w:val="en-GB"/>
        </w:rPr>
        <w:t xml:space="preserve">() is their value can be extreme. All it takes is </w:t>
      </w:r>
      <w:r w:rsidR="22F51997" w:rsidRPr="4C8B4F60">
        <w:rPr>
          <w:lang w:val="en-GB"/>
        </w:rPr>
        <w:t xml:space="preserve">a single </w:t>
      </w:r>
      <w:r w:rsidR="007A4607" w:rsidRPr="4C8B4F60">
        <w:rPr>
          <w:lang w:val="en-GB"/>
        </w:rPr>
        <w:t>5</w:t>
      </w:r>
      <w:r w:rsidR="5D30D5E6" w:rsidRPr="4C8B4F60">
        <w:rPr>
          <w:lang w:val="en-GB"/>
        </w:rPr>
        <w:t xml:space="preserve"> –</w:t>
      </w:r>
      <w:r w:rsidR="007A4607" w:rsidRPr="4C8B4F60">
        <w:rPr>
          <w:lang w:val="en-GB"/>
        </w:rPr>
        <w:t xml:space="preserve">minute </w:t>
      </w:r>
      <w:r w:rsidR="5D30D5E6" w:rsidRPr="4C8B4F60">
        <w:rPr>
          <w:lang w:val="en-GB"/>
        </w:rPr>
        <w:t xml:space="preserve">collection to show bad data </w:t>
      </w:r>
      <w:r w:rsidR="007A4607" w:rsidRPr="4C8B4F60">
        <w:rPr>
          <w:lang w:val="en-GB"/>
        </w:rPr>
        <w:t xml:space="preserve">and the entire 24 hours </w:t>
      </w:r>
      <w:r w:rsidR="00D90DFD" w:rsidRPr="4C8B4F60">
        <w:rPr>
          <w:lang w:val="en-GB"/>
        </w:rPr>
        <w:t xml:space="preserve">(which is 288 data points) becomes bad. This is where the </w:t>
      </w:r>
      <w:proofErr w:type="gramStart"/>
      <w:r w:rsidR="00D90DFD" w:rsidRPr="4C8B4F60">
        <w:rPr>
          <w:lang w:val="en-GB"/>
        </w:rPr>
        <w:t>Percentile(</w:t>
      </w:r>
      <w:proofErr w:type="gramEnd"/>
      <w:r w:rsidR="00D90DFD" w:rsidRPr="4C8B4F60">
        <w:rPr>
          <w:lang w:val="en-GB"/>
        </w:rPr>
        <w:t>) function comes in</w:t>
      </w:r>
      <w:r w:rsidR="00866FCE" w:rsidRPr="4C8B4F60">
        <w:rPr>
          <w:lang w:val="en-GB"/>
        </w:rPr>
        <w:t xml:space="preserve">. It tells you if the Worst Performance is </w:t>
      </w:r>
      <w:r w:rsidR="00630DE6" w:rsidRPr="4C8B4F60">
        <w:rPr>
          <w:lang w:val="en-GB"/>
        </w:rPr>
        <w:t xml:space="preserve">something you should look further </w:t>
      </w:r>
      <w:r w:rsidR="6B1248D5" w:rsidRPr="4C8B4F60">
        <w:rPr>
          <w:lang w:val="en-GB"/>
        </w:rPr>
        <w:t xml:space="preserve">into </w:t>
      </w:r>
      <w:r w:rsidR="00630DE6" w:rsidRPr="4C8B4F60">
        <w:rPr>
          <w:lang w:val="en-GB"/>
        </w:rPr>
        <w:t xml:space="preserve">or not. </w:t>
      </w:r>
    </w:p>
    <w:p w14:paraId="2AF27404" w14:textId="7C66DD47" w:rsidR="004A78CC" w:rsidRDefault="00D90DFD" w:rsidP="00F6120D">
      <w:pPr>
        <w:rPr>
          <w:lang w:val="en-GB"/>
        </w:rPr>
      </w:pPr>
      <w:r>
        <w:rPr>
          <w:lang w:val="en-GB"/>
        </w:rPr>
        <w:lastRenderedPageBreak/>
        <w:t>Can you figure out why we don’t show average instead?</w:t>
      </w:r>
    </w:p>
    <w:p w14:paraId="1143D638" w14:textId="3FA4F40D" w:rsidR="001E7A27" w:rsidRDefault="001E7A27" w:rsidP="00F6120D">
      <w:pPr>
        <w:rPr>
          <w:lang w:val="en-GB"/>
        </w:rPr>
      </w:pPr>
      <w:proofErr w:type="gramStart"/>
      <w:r>
        <w:rPr>
          <w:lang w:val="en-GB"/>
        </w:rPr>
        <w:t>Average(</w:t>
      </w:r>
      <w:proofErr w:type="gramEnd"/>
      <w:r>
        <w:rPr>
          <w:lang w:val="en-GB"/>
        </w:rPr>
        <w:t xml:space="preserve">) is too late. It’s covered previously </w:t>
      </w:r>
      <w:hyperlink w:anchor="_The_Art_of" w:history="1">
        <w:r w:rsidRPr="001E7A27">
          <w:rPr>
            <w:rStyle w:val="Hyperlink"/>
            <w:lang w:val="en-GB"/>
          </w:rPr>
          <w:t>he</w:t>
        </w:r>
        <w:r w:rsidRPr="001E7A27">
          <w:rPr>
            <w:rStyle w:val="Hyperlink"/>
            <w:lang w:val="en-GB"/>
          </w:rPr>
          <w:t>r</w:t>
        </w:r>
        <w:r w:rsidRPr="001E7A27">
          <w:rPr>
            <w:rStyle w:val="Hyperlink"/>
            <w:lang w:val="en-GB"/>
          </w:rPr>
          <w:t>e</w:t>
        </w:r>
      </w:hyperlink>
      <w:r>
        <w:rPr>
          <w:lang w:val="en-GB"/>
        </w:rPr>
        <w:t xml:space="preserve">. </w:t>
      </w:r>
    </w:p>
    <w:p w14:paraId="36335C68" w14:textId="7D8B11BC" w:rsidR="00866570" w:rsidRDefault="00866570" w:rsidP="00F6120D">
      <w:pPr>
        <w:rPr>
          <w:lang w:val="en-GB"/>
        </w:rPr>
      </w:pPr>
      <w:r w:rsidRPr="4C8B4F60">
        <w:rPr>
          <w:lang w:val="en-GB"/>
        </w:rPr>
        <w:t xml:space="preserve">Select a row (not </w:t>
      </w:r>
      <w:r w:rsidR="007F294D" w:rsidRPr="4C8B4F60">
        <w:rPr>
          <w:lang w:val="en-GB"/>
        </w:rPr>
        <w:t>the cluster name) to see the trend over time. All the health charts will automatically show the KPI</w:t>
      </w:r>
      <w:r w:rsidR="34216373" w:rsidRPr="4C8B4F60">
        <w:rPr>
          <w:lang w:val="en-GB"/>
        </w:rPr>
        <w:t>s</w:t>
      </w:r>
      <w:r w:rsidR="007F294D" w:rsidRPr="4C8B4F60">
        <w:rPr>
          <w:lang w:val="en-GB"/>
        </w:rPr>
        <w:t xml:space="preserve"> of </w:t>
      </w:r>
      <w:r w:rsidR="1D625E61" w:rsidRPr="4C8B4F60">
        <w:rPr>
          <w:lang w:val="en-GB"/>
        </w:rPr>
        <w:t xml:space="preserve">the </w:t>
      </w:r>
      <w:r w:rsidR="007F294D" w:rsidRPr="4C8B4F60">
        <w:rPr>
          <w:lang w:val="en-GB"/>
        </w:rPr>
        <w:t xml:space="preserve">selected cluster. </w:t>
      </w:r>
    </w:p>
    <w:p w14:paraId="5F71963F" w14:textId="6165CBFD" w:rsidR="00356BD7" w:rsidRDefault="18B23B54" w:rsidP="00F6120D">
      <w:pPr>
        <w:rPr>
          <w:lang w:val="en-GB"/>
        </w:rPr>
      </w:pPr>
      <w:r>
        <w:rPr>
          <w:noProof/>
        </w:rPr>
        <w:drawing>
          <wp:inline distT="0" distB="0" distL="0" distR="0" wp14:anchorId="194F8BBE" wp14:editId="480B4861">
            <wp:extent cx="6645910" cy="1670685"/>
            <wp:effectExtent l="0" t="0" r="2540" b="5715"/>
            <wp:docPr id="606394224" name="Picture 606394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4"/>
                    <pic:cNvPicPr/>
                  </pic:nvPicPr>
                  <pic:blipFill>
                    <a:blip r:embed="rId544" cstate="print">
                      <a:extLst>
                        <a:ext uri="{28A0092B-C50C-407E-A947-70E740481C1C}">
                          <a14:useLocalDpi xmlns:a14="http://schemas.microsoft.com/office/drawing/2010/main" val="0"/>
                        </a:ext>
                      </a:extLst>
                    </a:blip>
                    <a:stretch>
                      <a:fillRect/>
                    </a:stretch>
                  </pic:blipFill>
                  <pic:spPr>
                    <a:xfrm>
                      <a:off x="0" y="0"/>
                      <a:ext cx="6645910" cy="1670685"/>
                    </a:xfrm>
                    <a:prstGeom prst="rect">
                      <a:avLst/>
                    </a:prstGeom>
                  </pic:spPr>
                </pic:pic>
              </a:graphicData>
            </a:graphic>
          </wp:inline>
        </w:drawing>
      </w:r>
    </w:p>
    <w:p w14:paraId="3D6DD283" w14:textId="57300A94" w:rsidR="00A05B77" w:rsidRPr="00A452F2" w:rsidRDefault="00A05B77" w:rsidP="00E35C24">
      <w:pPr>
        <w:rPr>
          <w:lang w:val="en-GB"/>
        </w:rPr>
      </w:pPr>
      <w:r w:rsidRPr="4C8B4F60">
        <w:rPr>
          <w:lang w:val="en-GB"/>
        </w:rPr>
        <w:t xml:space="preserve">For performance, it’s important to show both </w:t>
      </w:r>
      <w:r w:rsidR="46D0F47D" w:rsidRPr="4C8B4F60">
        <w:rPr>
          <w:lang w:val="en-GB"/>
        </w:rPr>
        <w:t xml:space="preserve">the </w:t>
      </w:r>
      <w:r w:rsidRPr="4C8B4F60">
        <w:rPr>
          <w:lang w:val="en-GB"/>
        </w:rPr>
        <w:t>depth and bread</w:t>
      </w:r>
      <w:r w:rsidR="00E3474B" w:rsidRPr="4C8B4F60">
        <w:rPr>
          <w:lang w:val="en-GB"/>
        </w:rPr>
        <w:t>th</w:t>
      </w:r>
      <w:r w:rsidRPr="4C8B4F60">
        <w:rPr>
          <w:lang w:val="en-GB"/>
        </w:rPr>
        <w:t xml:space="preserve"> of </w:t>
      </w:r>
      <w:r w:rsidR="1DF3D314" w:rsidRPr="4C8B4F60">
        <w:rPr>
          <w:lang w:val="en-GB"/>
        </w:rPr>
        <w:t xml:space="preserve">the </w:t>
      </w:r>
      <w:r w:rsidRPr="4C8B4F60">
        <w:rPr>
          <w:lang w:val="en-GB"/>
        </w:rPr>
        <w:t>performance problem</w:t>
      </w:r>
      <w:r w:rsidR="00E35C24" w:rsidRPr="4C8B4F60">
        <w:rPr>
          <w:lang w:val="en-GB"/>
        </w:rPr>
        <w:t xml:space="preserve">, as </w:t>
      </w:r>
      <w:r w:rsidR="00027F8A" w:rsidRPr="4C8B4F60">
        <w:rPr>
          <w:lang w:val="en-GB"/>
        </w:rPr>
        <w:t>explained</w:t>
      </w:r>
      <w:r w:rsidR="00E35C24" w:rsidRPr="4C8B4F60">
        <w:rPr>
          <w:lang w:val="en-GB"/>
        </w:rPr>
        <w:t xml:space="preserve"> </w:t>
      </w:r>
      <w:hyperlink w:anchor="_Depth_vs_Breadth_1">
        <w:r w:rsidR="00E35C24" w:rsidRPr="4C8B4F60">
          <w:rPr>
            <w:rStyle w:val="Hyperlink"/>
            <w:lang w:val="en-GB"/>
          </w:rPr>
          <w:t>here</w:t>
        </w:r>
      </w:hyperlink>
      <w:r w:rsidRPr="4C8B4F60">
        <w:rPr>
          <w:lang w:val="en-GB"/>
        </w:rPr>
        <w:t>. A problem that impacts 1-2 VM</w:t>
      </w:r>
      <w:r w:rsidR="5FF144E0" w:rsidRPr="4C8B4F60">
        <w:rPr>
          <w:lang w:val="en-GB"/>
        </w:rPr>
        <w:t>s</w:t>
      </w:r>
      <w:r w:rsidRPr="4C8B4F60">
        <w:rPr>
          <w:lang w:val="en-GB"/>
        </w:rPr>
        <w:t xml:space="preserve"> requires a different troubleshooting</w:t>
      </w:r>
      <w:r w:rsidR="54D4F529" w:rsidRPr="4C8B4F60">
        <w:rPr>
          <w:lang w:val="en-GB"/>
        </w:rPr>
        <w:t xml:space="preserve"> process</w:t>
      </w:r>
      <w:r w:rsidRPr="4C8B4F60">
        <w:rPr>
          <w:lang w:val="en-GB"/>
        </w:rPr>
        <w:t xml:space="preserve"> tha</w:t>
      </w:r>
      <w:r w:rsidR="19DA6C70" w:rsidRPr="4C8B4F60">
        <w:rPr>
          <w:lang w:val="en-GB"/>
        </w:rPr>
        <w:t>n</w:t>
      </w:r>
      <w:r w:rsidRPr="4C8B4F60">
        <w:rPr>
          <w:lang w:val="en-GB"/>
        </w:rPr>
        <w:t xml:space="preserve"> a problem that impacts all VMs in the </w:t>
      </w:r>
      <w:r w:rsidR="00D44604" w:rsidRPr="4C8B4F60">
        <w:rPr>
          <w:lang w:val="en-GB"/>
        </w:rPr>
        <w:t>cluster</w:t>
      </w:r>
      <w:r w:rsidRPr="4C8B4F60">
        <w:rPr>
          <w:lang w:val="en-GB"/>
        </w:rPr>
        <w:t xml:space="preserve">. </w:t>
      </w:r>
    </w:p>
    <w:p w14:paraId="399464E7" w14:textId="064363E8" w:rsidR="004158C0" w:rsidRPr="00A452F2" w:rsidRDefault="00E3474B" w:rsidP="00E35C24">
      <w:pPr>
        <w:rPr>
          <w:lang w:val="en-GB"/>
        </w:rPr>
      </w:pPr>
      <w:r w:rsidRPr="00A452F2">
        <w:rPr>
          <w:lang w:val="en-GB"/>
        </w:rPr>
        <w:t xml:space="preserve">The depth is shown by </w:t>
      </w:r>
      <w:r w:rsidR="002D7BFA" w:rsidRPr="00A452F2">
        <w:rPr>
          <w:lang w:val="en-GB"/>
        </w:rPr>
        <w:t xml:space="preserve">reporting </w:t>
      </w:r>
      <w:r w:rsidRPr="00A452F2">
        <w:rPr>
          <w:lang w:val="en-GB"/>
        </w:rPr>
        <w:t xml:space="preserve">the </w:t>
      </w:r>
      <w:r w:rsidR="00146B6F" w:rsidRPr="00A452F2">
        <w:rPr>
          <w:lang w:val="en-GB"/>
        </w:rPr>
        <w:t xml:space="preserve">worst among any VM counter. </w:t>
      </w:r>
      <w:proofErr w:type="gramStart"/>
      <w:r w:rsidR="00B87585" w:rsidRPr="00A452F2">
        <w:rPr>
          <w:lang w:val="en-GB"/>
        </w:rPr>
        <w:t>So</w:t>
      </w:r>
      <w:proofErr w:type="gramEnd"/>
      <w:r w:rsidR="00B87585" w:rsidRPr="00A452F2">
        <w:rPr>
          <w:lang w:val="en-GB"/>
        </w:rPr>
        <w:t xml:space="preserve"> the highest value of </w:t>
      </w:r>
      <w:r w:rsidR="00567EA4" w:rsidRPr="00A452F2">
        <w:rPr>
          <w:lang w:val="en-GB"/>
        </w:rPr>
        <w:t xml:space="preserve">VM </w:t>
      </w:r>
      <w:r w:rsidR="00B87585" w:rsidRPr="00A452F2">
        <w:rPr>
          <w:lang w:val="en-GB"/>
        </w:rPr>
        <w:t xml:space="preserve">CPU Ready, </w:t>
      </w:r>
      <w:r w:rsidR="00567EA4" w:rsidRPr="00A452F2">
        <w:rPr>
          <w:lang w:val="en-GB"/>
        </w:rPr>
        <w:t xml:space="preserve">VM Memory contention, VM Disk Latency among </w:t>
      </w:r>
      <w:r w:rsidR="005F5F33" w:rsidRPr="00A452F2">
        <w:rPr>
          <w:lang w:val="en-GB"/>
        </w:rPr>
        <w:t xml:space="preserve">all the running VMs are shown. </w:t>
      </w:r>
      <w:r w:rsidR="002754F9" w:rsidRPr="00A452F2">
        <w:rPr>
          <w:lang w:val="en-GB"/>
        </w:rPr>
        <w:t>If the worst number is good, then you do not need to look at the rest of the VM</w:t>
      </w:r>
      <w:r w:rsidR="00C01ABB" w:rsidRPr="00A452F2">
        <w:rPr>
          <w:lang w:val="en-GB"/>
        </w:rPr>
        <w:t xml:space="preserve">. </w:t>
      </w:r>
    </w:p>
    <w:p w14:paraId="135D0067" w14:textId="222AC380" w:rsidR="0065624B" w:rsidRPr="00A452F2" w:rsidRDefault="0065624B" w:rsidP="00E35C24">
      <w:pPr>
        <w:rPr>
          <w:lang w:val="en-GB"/>
        </w:rPr>
      </w:pPr>
      <w:r w:rsidRPr="00A452F2">
        <w:rPr>
          <w:lang w:val="en-GB"/>
        </w:rPr>
        <w:t>A larg</w:t>
      </w:r>
      <w:r w:rsidR="00E660B2" w:rsidRPr="00A452F2">
        <w:rPr>
          <w:lang w:val="en-GB"/>
        </w:rPr>
        <w:t>e cluster with thousands of VM can have a single VM experiencing poor performance</w:t>
      </w:r>
      <w:r w:rsidR="00C03706" w:rsidRPr="00A452F2">
        <w:rPr>
          <w:lang w:val="en-GB"/>
        </w:rPr>
        <w:t xml:space="preserve"> while &gt;99.9% of the VM population is fine. </w:t>
      </w:r>
      <w:r w:rsidR="0042354E" w:rsidRPr="00A452F2">
        <w:rPr>
          <w:lang w:val="en-GB"/>
        </w:rPr>
        <w:t xml:space="preserve">The depth counter will not be able to report that most VMs are fine. It only reports the worst. This is there the </w:t>
      </w:r>
      <w:r w:rsidR="00317FA7" w:rsidRPr="00A452F2">
        <w:rPr>
          <w:lang w:val="en-GB"/>
        </w:rPr>
        <w:t xml:space="preserve">breadth counters comes in. </w:t>
      </w:r>
    </w:p>
    <w:p w14:paraId="15243012" w14:textId="6F33AED8" w:rsidR="00317FA7" w:rsidRDefault="00C61B97" w:rsidP="00E35C24">
      <w:pPr>
        <w:rPr>
          <w:lang w:val="en-GB"/>
        </w:rPr>
      </w:pPr>
      <w:r w:rsidRPr="4C8B4F60">
        <w:rPr>
          <w:lang w:val="en-GB"/>
        </w:rPr>
        <w:t>T</w:t>
      </w:r>
      <w:r w:rsidR="00317FA7" w:rsidRPr="4C8B4F60">
        <w:rPr>
          <w:lang w:val="en-GB"/>
        </w:rPr>
        <w:t>he</w:t>
      </w:r>
      <w:r w:rsidRPr="4C8B4F60">
        <w:rPr>
          <w:lang w:val="en-GB"/>
        </w:rPr>
        <w:t xml:space="preserve"> breadth counters </w:t>
      </w:r>
      <w:r w:rsidR="00B730AD" w:rsidRPr="4C8B4F60">
        <w:rPr>
          <w:lang w:val="en-GB"/>
        </w:rPr>
        <w:t>report the</w:t>
      </w:r>
      <w:r w:rsidR="00227A6C" w:rsidRPr="4C8B4F60">
        <w:rPr>
          <w:lang w:val="en-GB"/>
        </w:rPr>
        <w:t xml:space="preserve"> percentage</w:t>
      </w:r>
      <w:r w:rsidR="00B730AD" w:rsidRPr="4C8B4F60">
        <w:rPr>
          <w:lang w:val="en-GB"/>
        </w:rPr>
        <w:t xml:space="preserve"> of </w:t>
      </w:r>
      <w:r w:rsidR="76F3AB2F" w:rsidRPr="4C8B4F60">
        <w:rPr>
          <w:lang w:val="en-GB"/>
        </w:rPr>
        <w:t xml:space="preserve">the </w:t>
      </w:r>
      <w:r w:rsidR="00B730AD" w:rsidRPr="4C8B4F60">
        <w:rPr>
          <w:lang w:val="en-GB"/>
        </w:rPr>
        <w:t>VM population that is experiencing performance problem</w:t>
      </w:r>
      <w:r w:rsidR="65ABC86B" w:rsidRPr="4C8B4F60">
        <w:rPr>
          <w:lang w:val="en-GB"/>
        </w:rPr>
        <w:t>s</w:t>
      </w:r>
      <w:r w:rsidR="00B730AD" w:rsidRPr="4C8B4F60">
        <w:rPr>
          <w:lang w:val="en-GB"/>
        </w:rPr>
        <w:t xml:space="preserve">. The threshold is set to be stringent, as the goal is to provide early warning and enable proactive operations. </w:t>
      </w:r>
    </w:p>
    <w:p w14:paraId="0FF21010" w14:textId="09D1E67D" w:rsidR="004158C0" w:rsidRPr="00A452F2" w:rsidRDefault="4DEDE20B" w:rsidP="00E35C24">
      <w:pPr>
        <w:rPr>
          <w:lang w:val="en-GB"/>
        </w:rPr>
      </w:pPr>
      <w:r>
        <w:rPr>
          <w:noProof/>
        </w:rPr>
        <w:drawing>
          <wp:inline distT="0" distB="0" distL="0" distR="0" wp14:anchorId="5483FCE3" wp14:editId="2CAFBE07">
            <wp:extent cx="6645910" cy="1671955"/>
            <wp:effectExtent l="0" t="0" r="2540" b="4445"/>
            <wp:docPr id="606394227" name="Picture 606394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7"/>
                    <pic:cNvPicPr/>
                  </pic:nvPicPr>
                  <pic:blipFill>
                    <a:blip r:embed="rId545" cstate="print">
                      <a:extLst>
                        <a:ext uri="{28A0092B-C50C-407E-A947-70E740481C1C}">
                          <a14:useLocalDpi xmlns:a14="http://schemas.microsoft.com/office/drawing/2010/main" val="0"/>
                        </a:ext>
                      </a:extLst>
                    </a:blip>
                    <a:stretch>
                      <a:fillRect/>
                    </a:stretch>
                  </pic:blipFill>
                  <pic:spPr>
                    <a:xfrm>
                      <a:off x="0" y="0"/>
                      <a:ext cx="6645910" cy="1671955"/>
                    </a:xfrm>
                    <a:prstGeom prst="rect">
                      <a:avLst/>
                    </a:prstGeom>
                  </pic:spPr>
                </pic:pic>
              </a:graphicData>
            </a:graphic>
          </wp:inline>
        </w:drawing>
      </w:r>
    </w:p>
    <w:p w14:paraId="340EDFE2" w14:textId="2DD14A5D" w:rsidR="00840025" w:rsidRDefault="00840025" w:rsidP="00E35C24">
      <w:pPr>
        <w:rPr>
          <w:lang w:val="en-GB"/>
        </w:rPr>
      </w:pPr>
      <w:bookmarkStart w:id="72" w:name="_Points_to_Note"/>
      <w:bookmarkEnd w:id="72"/>
      <w:r w:rsidRPr="4C8B4F60">
        <w:rPr>
          <w:lang w:val="en-GB"/>
        </w:rPr>
        <w:t xml:space="preserve">VM CPU </w:t>
      </w:r>
      <w:proofErr w:type="spellStart"/>
      <w:r w:rsidR="00F57410" w:rsidRPr="4C8B4F60">
        <w:rPr>
          <w:lang w:val="en-GB"/>
        </w:rPr>
        <w:t>CoStop</w:t>
      </w:r>
      <w:proofErr w:type="spellEnd"/>
      <w:r w:rsidRPr="4C8B4F60">
        <w:rPr>
          <w:lang w:val="en-GB"/>
        </w:rPr>
        <w:t xml:space="preserve"> is </w:t>
      </w:r>
      <w:proofErr w:type="gramStart"/>
      <w:r w:rsidRPr="4C8B4F60">
        <w:rPr>
          <w:lang w:val="en-GB"/>
        </w:rPr>
        <w:t>included, but</w:t>
      </w:r>
      <w:proofErr w:type="gramEnd"/>
      <w:r w:rsidRPr="4C8B4F60">
        <w:rPr>
          <w:lang w:val="en-GB"/>
        </w:rPr>
        <w:t xml:space="preserve"> placed at lower priority than Ready</w:t>
      </w:r>
      <w:r w:rsidR="003F51AE" w:rsidRPr="4C8B4F60">
        <w:rPr>
          <w:lang w:val="en-GB"/>
        </w:rPr>
        <w:t xml:space="preserve"> because high </w:t>
      </w:r>
      <w:proofErr w:type="spellStart"/>
      <w:r w:rsidR="003F51AE" w:rsidRPr="4C8B4F60">
        <w:rPr>
          <w:lang w:val="en-GB"/>
        </w:rPr>
        <w:t>CoStop</w:t>
      </w:r>
      <w:proofErr w:type="spellEnd"/>
      <w:r w:rsidR="003F51AE" w:rsidRPr="4C8B4F60">
        <w:rPr>
          <w:lang w:val="en-GB"/>
        </w:rPr>
        <w:t xml:space="preserve"> does not mean the ESXi is struggling to serve the VMs</w:t>
      </w:r>
      <w:r w:rsidRPr="4C8B4F60">
        <w:rPr>
          <w:lang w:val="en-GB"/>
        </w:rPr>
        <w:t xml:space="preserve">. </w:t>
      </w:r>
      <w:proofErr w:type="spellStart"/>
      <w:r w:rsidR="00F57410" w:rsidRPr="4C8B4F60">
        <w:rPr>
          <w:lang w:val="en-GB"/>
        </w:rPr>
        <w:t>CoStop</w:t>
      </w:r>
      <w:proofErr w:type="spellEnd"/>
      <w:r w:rsidRPr="4C8B4F60">
        <w:rPr>
          <w:lang w:val="en-GB"/>
        </w:rPr>
        <w:t xml:space="preserve"> can be reduced by </w:t>
      </w:r>
      <w:proofErr w:type="gramStart"/>
      <w:r w:rsidR="00D24190" w:rsidRPr="4C8B4F60">
        <w:rPr>
          <w:lang w:val="en-GB"/>
        </w:rPr>
        <w:t>right</w:t>
      </w:r>
      <w:r w:rsidR="64C84C47" w:rsidRPr="4C8B4F60">
        <w:rPr>
          <w:lang w:val="en-GB"/>
        </w:rPr>
        <w:t>-</w:t>
      </w:r>
      <w:r w:rsidR="00D24190" w:rsidRPr="4C8B4F60">
        <w:rPr>
          <w:lang w:val="en-GB"/>
        </w:rPr>
        <w:t>sizing</w:t>
      </w:r>
      <w:proofErr w:type="gramEnd"/>
      <w:r w:rsidRPr="4C8B4F60">
        <w:rPr>
          <w:lang w:val="en-GB"/>
        </w:rPr>
        <w:t xml:space="preserve"> an oversized VM</w:t>
      </w:r>
      <w:r w:rsidR="003F51AE" w:rsidRPr="4C8B4F60">
        <w:rPr>
          <w:lang w:val="en-GB"/>
        </w:rPr>
        <w:t>, s</w:t>
      </w:r>
      <w:r w:rsidRPr="4C8B4F60">
        <w:rPr>
          <w:lang w:val="en-GB"/>
        </w:rPr>
        <w:t>o the remediation action is not always on the ESXi Host.</w:t>
      </w:r>
      <w:r w:rsidR="00DF5592" w:rsidRPr="4C8B4F60">
        <w:rPr>
          <w:lang w:val="en-GB"/>
        </w:rPr>
        <w:t xml:space="preserve"> CPU Overlap is included as it can happen when there are many </w:t>
      </w:r>
      <w:r w:rsidR="00D75C4F" w:rsidRPr="4C8B4F60">
        <w:rPr>
          <w:lang w:val="en-GB"/>
        </w:rPr>
        <w:t>active VMs in the cluster.</w:t>
      </w:r>
    </w:p>
    <w:p w14:paraId="14577F9E" w14:textId="0BC18186" w:rsidR="00564630" w:rsidRDefault="6AE89752" w:rsidP="00E35C24">
      <w:pPr>
        <w:rPr>
          <w:lang w:val="en-GB"/>
        </w:rPr>
      </w:pPr>
      <w:r>
        <w:rPr>
          <w:noProof/>
        </w:rPr>
        <w:drawing>
          <wp:inline distT="0" distB="0" distL="0" distR="0" wp14:anchorId="44B2A692" wp14:editId="0295A145">
            <wp:extent cx="6645910" cy="1660525"/>
            <wp:effectExtent l="0" t="0" r="2540" b="0"/>
            <wp:docPr id="606394228" name="Picture 606394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8"/>
                    <pic:cNvPicPr/>
                  </pic:nvPicPr>
                  <pic:blipFill>
                    <a:blip r:embed="rId546" cstate="print">
                      <a:extLst>
                        <a:ext uri="{28A0092B-C50C-407E-A947-70E740481C1C}">
                          <a14:useLocalDpi xmlns:a14="http://schemas.microsoft.com/office/drawing/2010/main" val="0"/>
                        </a:ext>
                      </a:extLst>
                    </a:blip>
                    <a:stretch>
                      <a:fillRect/>
                    </a:stretch>
                  </pic:blipFill>
                  <pic:spPr>
                    <a:xfrm>
                      <a:off x="0" y="0"/>
                      <a:ext cx="6645910" cy="1660525"/>
                    </a:xfrm>
                    <a:prstGeom prst="rect">
                      <a:avLst/>
                    </a:prstGeom>
                  </pic:spPr>
                </pic:pic>
              </a:graphicData>
            </a:graphic>
          </wp:inline>
        </w:drawing>
      </w:r>
    </w:p>
    <w:p w14:paraId="1992A9F4" w14:textId="4A13E306" w:rsidR="00C954BB" w:rsidRDefault="00C954BB" w:rsidP="00E35C24">
      <w:pPr>
        <w:rPr>
          <w:lang w:val="en-GB"/>
        </w:rPr>
      </w:pPr>
      <w:r>
        <w:rPr>
          <w:lang w:val="en-GB"/>
        </w:rPr>
        <w:t xml:space="preserve">Here is an example where the </w:t>
      </w:r>
      <w:r w:rsidR="00ED1DDE">
        <w:rPr>
          <w:lang w:val="en-GB"/>
        </w:rPr>
        <w:t>performance problem</w:t>
      </w:r>
      <w:r>
        <w:rPr>
          <w:lang w:val="en-GB"/>
        </w:rPr>
        <w:t xml:space="preserve"> is clearly shown.</w:t>
      </w:r>
      <w:r w:rsidR="00ED1DDE">
        <w:rPr>
          <w:lang w:val="en-GB"/>
        </w:rPr>
        <w:t xml:space="preserve"> You can see the cluster performance has regular drop in the last 7 days.</w:t>
      </w:r>
    </w:p>
    <w:p w14:paraId="0CFF3433" w14:textId="261BD416" w:rsidR="00C954BB" w:rsidRDefault="00ED1DDE" w:rsidP="00E35C24">
      <w:pPr>
        <w:rPr>
          <w:lang w:val="en-GB"/>
        </w:rPr>
      </w:pPr>
      <w:r w:rsidRPr="00ED1DDE">
        <w:rPr>
          <w:noProof/>
          <w:lang w:val="en-GB"/>
        </w:rPr>
        <w:lastRenderedPageBreak/>
        <w:drawing>
          <wp:inline distT="0" distB="0" distL="0" distR="0" wp14:anchorId="3DD14353" wp14:editId="768A9F24">
            <wp:extent cx="6645910" cy="1823085"/>
            <wp:effectExtent l="0" t="0" r="2540" b="5715"/>
            <wp:docPr id="1293284861" name="Picture 1293284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7"/>
                    <a:stretch>
                      <a:fillRect/>
                    </a:stretch>
                  </pic:blipFill>
                  <pic:spPr>
                    <a:xfrm>
                      <a:off x="0" y="0"/>
                      <a:ext cx="6645910" cy="1823085"/>
                    </a:xfrm>
                    <a:prstGeom prst="rect">
                      <a:avLst/>
                    </a:prstGeom>
                  </pic:spPr>
                </pic:pic>
              </a:graphicData>
            </a:graphic>
          </wp:inline>
        </w:drawing>
      </w:r>
    </w:p>
    <w:p w14:paraId="14A41887" w14:textId="62811674" w:rsidR="00ED1DDE" w:rsidRDefault="00ED1DDE" w:rsidP="00E35C24">
      <w:pPr>
        <w:rPr>
          <w:lang w:val="en-GB"/>
        </w:rPr>
      </w:pPr>
      <w:r>
        <w:rPr>
          <w:lang w:val="en-GB"/>
        </w:rPr>
        <w:t>What’s the problem?</w:t>
      </w:r>
    </w:p>
    <w:p w14:paraId="0D475D93" w14:textId="486DBB86" w:rsidR="003511B0" w:rsidRDefault="003511B0" w:rsidP="00E35C24">
      <w:pPr>
        <w:rPr>
          <w:lang w:val="en-GB"/>
        </w:rPr>
      </w:pPr>
      <w:r>
        <w:rPr>
          <w:lang w:val="en-GB"/>
        </w:rPr>
        <w:t>The next 2 widgets show that CPU is a problem.</w:t>
      </w:r>
    </w:p>
    <w:p w14:paraId="71922ED2" w14:textId="149ACBE4" w:rsidR="00ED1DDE" w:rsidRDefault="003511B0" w:rsidP="00E35C24">
      <w:pPr>
        <w:rPr>
          <w:lang w:val="en-GB"/>
        </w:rPr>
      </w:pPr>
      <w:r w:rsidRPr="003511B0">
        <w:rPr>
          <w:noProof/>
          <w:lang w:val="en-GB"/>
        </w:rPr>
        <w:drawing>
          <wp:inline distT="0" distB="0" distL="0" distR="0" wp14:anchorId="679469B9" wp14:editId="312B41B7">
            <wp:extent cx="6645910" cy="1841500"/>
            <wp:effectExtent l="0" t="0" r="2540" b="6350"/>
            <wp:docPr id="1293284862" name="Picture 12932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8"/>
                    <a:stretch>
                      <a:fillRect/>
                    </a:stretch>
                  </pic:blipFill>
                  <pic:spPr>
                    <a:xfrm>
                      <a:off x="0" y="0"/>
                      <a:ext cx="6645910" cy="1841500"/>
                    </a:xfrm>
                    <a:prstGeom prst="rect">
                      <a:avLst/>
                    </a:prstGeom>
                  </pic:spPr>
                </pic:pic>
              </a:graphicData>
            </a:graphic>
          </wp:inline>
        </w:drawing>
      </w:r>
    </w:p>
    <w:p w14:paraId="118CB4E9" w14:textId="04B01C17" w:rsidR="003511B0" w:rsidRDefault="00677F72" w:rsidP="00E35C24">
      <w:pPr>
        <w:rPr>
          <w:lang w:val="en-GB"/>
        </w:rPr>
      </w:pPr>
      <w:r>
        <w:rPr>
          <w:lang w:val="en-GB"/>
        </w:rPr>
        <w:t>Memory is not an issue</w:t>
      </w:r>
    </w:p>
    <w:p w14:paraId="733252F4" w14:textId="6A55F651" w:rsidR="00677F72" w:rsidRPr="00A452F2" w:rsidRDefault="00677F72" w:rsidP="00E35C24">
      <w:pPr>
        <w:rPr>
          <w:lang w:val="en-GB"/>
        </w:rPr>
      </w:pPr>
      <w:r w:rsidRPr="00677F72">
        <w:rPr>
          <w:noProof/>
          <w:lang w:val="en-GB"/>
        </w:rPr>
        <w:drawing>
          <wp:inline distT="0" distB="0" distL="0" distR="0" wp14:anchorId="7ED76201" wp14:editId="12E9E46D">
            <wp:extent cx="6645910" cy="1809115"/>
            <wp:effectExtent l="0" t="0" r="2540" b="635"/>
            <wp:docPr id="357815360" name="Picture 35781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9"/>
                    <a:stretch>
                      <a:fillRect/>
                    </a:stretch>
                  </pic:blipFill>
                  <pic:spPr>
                    <a:xfrm>
                      <a:off x="0" y="0"/>
                      <a:ext cx="6645910" cy="1809115"/>
                    </a:xfrm>
                    <a:prstGeom prst="rect">
                      <a:avLst/>
                    </a:prstGeom>
                  </pic:spPr>
                </pic:pic>
              </a:graphicData>
            </a:graphic>
          </wp:inline>
        </w:drawing>
      </w:r>
    </w:p>
    <w:p w14:paraId="3052A3A4" w14:textId="77777777" w:rsidR="006860C8" w:rsidRPr="00A452F2" w:rsidRDefault="006860C8" w:rsidP="00160AA2">
      <w:pPr>
        <w:pStyle w:val="Heading4"/>
      </w:pPr>
      <w:r w:rsidRPr="00A452F2">
        <w:t>Points to Note</w:t>
      </w:r>
    </w:p>
    <w:p w14:paraId="52C83EFC" w14:textId="15A583E8" w:rsidR="001669AF" w:rsidRPr="00A452F2" w:rsidRDefault="001669AF" w:rsidP="001669AF">
      <w:pPr>
        <w:rPr>
          <w:lang w:val="en-GB"/>
        </w:rPr>
      </w:pPr>
      <w:r w:rsidRPr="4C8B4F60">
        <w:rPr>
          <w:lang w:val="en-GB"/>
        </w:rPr>
        <w:t>For network dropped packets, there are 2 types: physical (ESXi) and virtual (VM). The physical counter is use</w:t>
      </w:r>
      <w:r w:rsidR="4A6BEBCC" w:rsidRPr="4C8B4F60">
        <w:rPr>
          <w:lang w:val="en-GB"/>
        </w:rPr>
        <w:t>d</w:t>
      </w:r>
      <w:r w:rsidRPr="4C8B4F60">
        <w:rPr>
          <w:lang w:val="en-GB"/>
        </w:rPr>
        <w:t xml:space="preserve"> as that better represent</w:t>
      </w:r>
      <w:r w:rsidR="1F23F928" w:rsidRPr="4C8B4F60">
        <w:rPr>
          <w:lang w:val="en-GB"/>
        </w:rPr>
        <w:t>s</w:t>
      </w:r>
      <w:r w:rsidRPr="4C8B4F60">
        <w:rPr>
          <w:lang w:val="en-GB"/>
        </w:rPr>
        <w:t xml:space="preserve"> infrastructure problem</w:t>
      </w:r>
      <w:r w:rsidR="1D7563BF" w:rsidRPr="4C8B4F60">
        <w:rPr>
          <w:lang w:val="en-GB"/>
        </w:rPr>
        <w:t>s</w:t>
      </w:r>
      <w:r w:rsidRPr="4C8B4F60">
        <w:rPr>
          <w:lang w:val="en-GB"/>
        </w:rPr>
        <w:t xml:space="preserve">. The VM </w:t>
      </w:r>
      <w:r w:rsidR="005D231D" w:rsidRPr="4C8B4F60">
        <w:rPr>
          <w:lang w:val="en-GB"/>
        </w:rPr>
        <w:t>counter may suffer from</w:t>
      </w:r>
      <w:r w:rsidR="0C114263" w:rsidRPr="4C8B4F60">
        <w:rPr>
          <w:lang w:val="en-GB"/>
        </w:rPr>
        <w:t xml:space="preserve"> a</w:t>
      </w:r>
      <w:r w:rsidR="005D231D" w:rsidRPr="4C8B4F60">
        <w:rPr>
          <w:lang w:val="en-GB"/>
        </w:rPr>
        <w:t xml:space="preserve"> </w:t>
      </w:r>
      <w:hyperlink r:id="rId550">
        <w:r w:rsidR="005D231D" w:rsidRPr="4C8B4F60">
          <w:rPr>
            <w:rStyle w:val="Hyperlink"/>
            <w:lang w:val="en-GB"/>
          </w:rPr>
          <w:t>false positive</w:t>
        </w:r>
      </w:hyperlink>
      <w:r w:rsidR="005D231D" w:rsidRPr="4C8B4F60">
        <w:rPr>
          <w:lang w:val="en-GB"/>
        </w:rPr>
        <w:t>.</w:t>
      </w:r>
      <w:r w:rsidR="00250CB4" w:rsidRPr="4C8B4F60">
        <w:rPr>
          <w:lang w:val="en-GB"/>
        </w:rPr>
        <w:t xml:space="preserve"> I recommend you customize this dashboard and add it anyway, for completeness</w:t>
      </w:r>
      <w:r w:rsidR="00D24190" w:rsidRPr="4C8B4F60">
        <w:rPr>
          <w:lang w:val="en-GB"/>
        </w:rPr>
        <w:t>.</w:t>
      </w:r>
    </w:p>
    <w:p w14:paraId="1E166F08" w14:textId="226300A8" w:rsidR="00D04E85" w:rsidRPr="00A452F2" w:rsidRDefault="00D04E85" w:rsidP="00F6120D">
      <w:pPr>
        <w:rPr>
          <w:lang w:val="en-GB"/>
        </w:rPr>
      </w:pPr>
      <w:r w:rsidRPr="00A452F2">
        <w:rPr>
          <w:lang w:val="en-GB"/>
        </w:rPr>
        <w:t>Certain settings such as DRS automation level</w:t>
      </w:r>
      <w:r w:rsidR="006D46FC" w:rsidRPr="00A452F2">
        <w:rPr>
          <w:lang w:val="en-GB"/>
        </w:rPr>
        <w:t xml:space="preserve"> and the presence of many resource pools</w:t>
      </w:r>
      <w:r w:rsidRPr="00A452F2">
        <w:rPr>
          <w:lang w:val="en-GB"/>
        </w:rPr>
        <w:t xml:space="preserve"> can impact performance. Consider adding a property widget to show relevant property of a selected </w:t>
      </w:r>
      <w:r w:rsidR="006D46FC" w:rsidRPr="00A452F2">
        <w:rPr>
          <w:lang w:val="en-GB"/>
        </w:rPr>
        <w:t xml:space="preserve">cluster, and </w:t>
      </w:r>
      <w:r w:rsidR="005A0BCE" w:rsidRPr="00A452F2">
        <w:rPr>
          <w:lang w:val="en-GB"/>
        </w:rPr>
        <w:t>a relationship widget to show resource pools.</w:t>
      </w:r>
    </w:p>
    <w:p w14:paraId="7ED1770C" w14:textId="4638D1DF" w:rsidR="003A23B6" w:rsidRDefault="003A23B6" w:rsidP="00F6120D">
      <w:pPr>
        <w:rPr>
          <w:lang w:val="en-GB"/>
        </w:rPr>
      </w:pPr>
      <w:r w:rsidRPr="4C8B4F60">
        <w:rPr>
          <w:lang w:val="en-GB"/>
        </w:rPr>
        <w:t xml:space="preserve">For a very large environment with many clusters, add a grouping to make the list more manageable. Group it by class of service, so you can focus on the more critical clusters. </w:t>
      </w:r>
      <w:r w:rsidR="00511C28" w:rsidRPr="4C8B4F60">
        <w:rPr>
          <w:lang w:val="en-GB"/>
        </w:rPr>
        <w:t xml:space="preserve">You can then adjust the threshold accordingly. For example, </w:t>
      </w:r>
      <w:r w:rsidR="005A468F" w:rsidRPr="4C8B4F60">
        <w:rPr>
          <w:lang w:val="en-GB"/>
        </w:rPr>
        <w:t xml:space="preserve">add the column </w:t>
      </w:r>
      <w:r w:rsidR="00511C28" w:rsidRPr="4C8B4F60">
        <w:rPr>
          <w:lang w:val="en-GB"/>
        </w:rPr>
        <w:t>9</w:t>
      </w:r>
      <w:r w:rsidR="00AB6175" w:rsidRPr="4C8B4F60">
        <w:rPr>
          <w:lang w:val="en-GB"/>
        </w:rPr>
        <w:t>9</w:t>
      </w:r>
      <w:r w:rsidR="00511C28" w:rsidRPr="4C8B4F60">
        <w:rPr>
          <w:vertAlign w:val="superscript"/>
          <w:lang w:val="en-GB"/>
        </w:rPr>
        <w:t>th</w:t>
      </w:r>
      <w:r w:rsidR="00511C28" w:rsidRPr="4C8B4F60">
        <w:rPr>
          <w:lang w:val="en-GB"/>
        </w:rPr>
        <w:t xml:space="preserve"> percentile to </w:t>
      </w:r>
      <w:r w:rsidR="00AB6175" w:rsidRPr="4C8B4F60">
        <w:rPr>
          <w:lang w:val="en-GB"/>
        </w:rPr>
        <w:t>complement</w:t>
      </w:r>
      <w:r w:rsidR="00014437" w:rsidRPr="4C8B4F60">
        <w:rPr>
          <w:lang w:val="en-GB"/>
        </w:rPr>
        <w:t xml:space="preserve"> Worst and 95</w:t>
      </w:r>
      <w:r w:rsidR="00014437" w:rsidRPr="4C8B4F60">
        <w:rPr>
          <w:vertAlign w:val="superscript"/>
          <w:lang w:val="en-GB"/>
        </w:rPr>
        <w:t>th</w:t>
      </w:r>
      <w:r w:rsidR="00014437" w:rsidRPr="4C8B4F60">
        <w:rPr>
          <w:lang w:val="en-GB"/>
        </w:rPr>
        <w:t xml:space="preserve"> Percentile. This is useful if you have clusters with large number of VMs.</w:t>
      </w:r>
    </w:p>
    <w:p w14:paraId="1EC29F9B" w14:textId="6B865525" w:rsidR="00651781" w:rsidRPr="00B5314C" w:rsidRDefault="7C39236C" w:rsidP="00B5314C">
      <w:pPr>
        <w:rPr>
          <w:lang w:val="en-GB"/>
        </w:rPr>
      </w:pPr>
      <w:r>
        <w:rPr>
          <w:noProof/>
        </w:rPr>
        <w:lastRenderedPageBreak/>
        <w:drawing>
          <wp:inline distT="0" distB="0" distL="0" distR="0" wp14:anchorId="2AE647A6" wp14:editId="08D2C35D">
            <wp:extent cx="6645910" cy="1985645"/>
            <wp:effectExtent l="0" t="0" r="2540" b="0"/>
            <wp:docPr id="606394226" name="Picture 606394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6"/>
                    <pic:cNvPicPr/>
                  </pic:nvPicPr>
                  <pic:blipFill>
                    <a:blip r:embed="rId551">
                      <a:extLst>
                        <a:ext uri="{28A0092B-C50C-407E-A947-70E740481C1C}">
                          <a14:useLocalDpi xmlns:a14="http://schemas.microsoft.com/office/drawing/2010/main" val="0"/>
                        </a:ext>
                      </a:extLst>
                    </a:blip>
                    <a:stretch>
                      <a:fillRect/>
                    </a:stretch>
                  </pic:blipFill>
                  <pic:spPr>
                    <a:xfrm>
                      <a:off x="0" y="0"/>
                      <a:ext cx="6645910" cy="1985645"/>
                    </a:xfrm>
                    <a:prstGeom prst="rect">
                      <a:avLst/>
                    </a:prstGeom>
                  </pic:spPr>
                </pic:pic>
              </a:graphicData>
            </a:graphic>
          </wp:inline>
        </w:drawing>
      </w:r>
      <w:bookmarkStart w:id="73" w:name="_Cluster_Utilization"/>
      <w:bookmarkEnd w:id="73"/>
    </w:p>
    <w:p w14:paraId="1AD7323F" w14:textId="7383B4F9" w:rsidR="00841C1D" w:rsidRPr="00A452F2" w:rsidRDefault="00841C1D" w:rsidP="00240561">
      <w:pPr>
        <w:pStyle w:val="Heading3"/>
        <w:rPr>
          <w:lang w:val="en-GB"/>
        </w:rPr>
      </w:pPr>
      <w:r w:rsidRPr="00A452F2">
        <w:rPr>
          <w:lang w:val="en-GB"/>
        </w:rPr>
        <w:t xml:space="preserve">Cluster Utilization </w:t>
      </w:r>
    </w:p>
    <w:p w14:paraId="0BF7D7A7" w14:textId="1EDA8409" w:rsidR="00EE4571" w:rsidRPr="00A452F2" w:rsidRDefault="00EE4571" w:rsidP="00F6120D">
      <w:pPr>
        <w:rPr>
          <w:lang w:val="en-GB"/>
        </w:rPr>
      </w:pPr>
      <w:r w:rsidRPr="00A452F2">
        <w:rPr>
          <w:lang w:val="en-GB"/>
        </w:rPr>
        <w:t xml:space="preserve">The </w:t>
      </w:r>
      <w:r w:rsidRPr="00A452F2">
        <w:rPr>
          <w:b/>
          <w:bCs/>
          <w:lang w:val="en-GB"/>
        </w:rPr>
        <w:t>Cluster Utilization</w:t>
      </w:r>
      <w:r w:rsidRPr="00A452F2">
        <w:rPr>
          <w:lang w:val="en-GB"/>
        </w:rPr>
        <w:t xml:space="preserve"> dashboard complements the </w:t>
      </w:r>
      <w:r w:rsidRPr="00A452F2">
        <w:rPr>
          <w:b/>
          <w:bCs/>
          <w:lang w:val="en-GB"/>
        </w:rPr>
        <w:t>Cluster Contention</w:t>
      </w:r>
      <w:r w:rsidRPr="00A452F2">
        <w:rPr>
          <w:lang w:val="en-GB"/>
        </w:rPr>
        <w:t xml:space="preserve"> dashboard. Together, their goal is to help VMware Administrator in performance management. </w:t>
      </w:r>
    </w:p>
    <w:p w14:paraId="7E5800B1" w14:textId="77777777" w:rsidR="00841C1D" w:rsidRPr="00A452F2" w:rsidRDefault="00841C1D" w:rsidP="00160AA2">
      <w:pPr>
        <w:pStyle w:val="Heading4"/>
      </w:pPr>
      <w:r w:rsidRPr="00A452F2">
        <w:t>Design Consideration</w:t>
      </w:r>
    </w:p>
    <w:p w14:paraId="3C63FCA6" w14:textId="2B2D4A88" w:rsidR="00F51F9B" w:rsidRPr="00A452F2" w:rsidRDefault="00F51F9B" w:rsidP="00F6120D">
      <w:pPr>
        <w:rPr>
          <w:lang w:val="en-GB"/>
        </w:rPr>
      </w:pPr>
      <w:r w:rsidRPr="4C8B4F60">
        <w:rPr>
          <w:lang w:val="en-GB"/>
        </w:rPr>
        <w:t xml:space="preserve">This dashboard is designed to support the </w:t>
      </w:r>
      <w:r w:rsidR="00CF708D" w:rsidRPr="4C8B4F60">
        <w:rPr>
          <w:b/>
          <w:bCs/>
          <w:lang w:val="en-GB"/>
        </w:rPr>
        <w:t>Cluster</w:t>
      </w:r>
      <w:r w:rsidRPr="4C8B4F60">
        <w:rPr>
          <w:b/>
          <w:bCs/>
          <w:lang w:val="en-GB"/>
        </w:rPr>
        <w:t xml:space="preserve"> Contention</w:t>
      </w:r>
      <w:r w:rsidRPr="4C8B4F60">
        <w:rPr>
          <w:lang w:val="en-GB"/>
        </w:rPr>
        <w:t xml:space="preserve"> dashboard. Use it to identify </w:t>
      </w:r>
      <w:r w:rsidR="00CF708D" w:rsidRPr="4C8B4F60">
        <w:rPr>
          <w:lang w:val="en-GB"/>
        </w:rPr>
        <w:t>vSphere cluster</w:t>
      </w:r>
      <w:r w:rsidRPr="4C8B4F60">
        <w:rPr>
          <w:lang w:val="en-GB"/>
        </w:rPr>
        <w:t xml:space="preserve">s with high utilization in a selected </w:t>
      </w:r>
      <w:r w:rsidR="005269DE" w:rsidRPr="4C8B4F60">
        <w:rPr>
          <w:lang w:val="en-GB"/>
        </w:rPr>
        <w:t xml:space="preserve">data </w:t>
      </w:r>
      <w:proofErr w:type="spellStart"/>
      <w:r w:rsidR="005269DE" w:rsidRPr="4C8B4F60">
        <w:rPr>
          <w:lang w:val="en-GB"/>
        </w:rPr>
        <w:t>center</w:t>
      </w:r>
      <w:proofErr w:type="spellEnd"/>
      <w:r w:rsidRPr="4C8B4F60">
        <w:rPr>
          <w:lang w:val="en-GB"/>
        </w:rPr>
        <w:t>. When utilization exceeds 100%, performance can be negatively impacted especially when</w:t>
      </w:r>
      <w:r w:rsidR="002B1997" w:rsidRPr="4C8B4F60">
        <w:rPr>
          <w:lang w:val="en-GB"/>
        </w:rPr>
        <w:t xml:space="preserve"> VM</w:t>
      </w:r>
      <w:r w:rsidR="6E5B1150" w:rsidRPr="4C8B4F60">
        <w:rPr>
          <w:lang w:val="en-GB"/>
        </w:rPr>
        <w:t>s</w:t>
      </w:r>
      <w:r w:rsidR="002B1997" w:rsidRPr="4C8B4F60">
        <w:rPr>
          <w:lang w:val="en-GB"/>
        </w:rPr>
        <w:t xml:space="preserve"> experience contention</w:t>
      </w:r>
      <w:r w:rsidRPr="4C8B4F60">
        <w:rPr>
          <w:lang w:val="en-GB"/>
        </w:rPr>
        <w:t>. By default, vRealize Operations has a 5-minute collection interval. For 5 minutes, there may be 300 seconds worth of data points. If a spike is experienced for a few seconds, it may not be visible if the remaining of the 300 seconds is low utilization.</w:t>
      </w:r>
    </w:p>
    <w:p w14:paraId="52F33DF0" w14:textId="77777777" w:rsidR="00C60FA0" w:rsidRPr="00A452F2" w:rsidRDefault="00C60FA0" w:rsidP="00F6120D">
      <w:pPr>
        <w:rPr>
          <w:lang w:val="en-GB"/>
        </w:rPr>
      </w:pPr>
      <w:r w:rsidRPr="00A452F2">
        <w:rPr>
          <w:lang w:val="en-GB"/>
        </w:rPr>
        <w:t xml:space="preserve">See the </w:t>
      </w:r>
      <w:hyperlink w:anchor="_Design_Consideration_1" w:history="1">
        <w:r w:rsidRPr="00A452F2">
          <w:rPr>
            <w:rStyle w:val="Hyperlink"/>
            <w:lang w:val="en-GB"/>
          </w:rPr>
          <w:t>Performance Dashboard page</w:t>
        </w:r>
      </w:hyperlink>
      <w:r w:rsidRPr="00A452F2">
        <w:rPr>
          <w:lang w:val="en-GB"/>
        </w:rPr>
        <w:t xml:space="preserve"> for common design consideration among all the dashboards for performance management. </w:t>
      </w:r>
    </w:p>
    <w:p w14:paraId="04B1A471" w14:textId="77777777" w:rsidR="00841C1D" w:rsidRPr="00A452F2" w:rsidRDefault="00841C1D" w:rsidP="00160AA2">
      <w:pPr>
        <w:pStyle w:val="Heading4"/>
      </w:pPr>
      <w:r w:rsidRPr="00A452F2">
        <w:t>How to Use</w:t>
      </w:r>
    </w:p>
    <w:p w14:paraId="16B58BED" w14:textId="389E55E0" w:rsidR="00D9342F" w:rsidRDefault="00D9342F" w:rsidP="00F6120D">
      <w:pPr>
        <w:rPr>
          <w:lang w:val="en-GB"/>
        </w:rPr>
      </w:pPr>
      <w:r w:rsidRPr="00A452F2">
        <w:rPr>
          <w:lang w:val="en-GB"/>
        </w:rPr>
        <w:t>Review the 2 distribution charts</w:t>
      </w:r>
    </w:p>
    <w:p w14:paraId="2D514BB1" w14:textId="72553C51" w:rsidR="00501405" w:rsidRPr="00A452F2" w:rsidRDefault="00501405" w:rsidP="00F6120D">
      <w:pPr>
        <w:rPr>
          <w:lang w:val="en-GB"/>
        </w:rPr>
      </w:pPr>
      <w:r>
        <w:rPr>
          <w:noProof/>
        </w:rPr>
        <w:drawing>
          <wp:inline distT="0" distB="0" distL="0" distR="0" wp14:anchorId="4AF7EC68" wp14:editId="4D141C5F">
            <wp:extent cx="6645910" cy="1009015"/>
            <wp:effectExtent l="0" t="0" r="2540" b="635"/>
            <wp:docPr id="606394409" name="Picture 606394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9"/>
                    <pic:cNvPicPr/>
                  </pic:nvPicPr>
                  <pic:blipFill>
                    <a:blip r:embed="rId552">
                      <a:extLst>
                        <a:ext uri="{28A0092B-C50C-407E-A947-70E740481C1C}">
                          <a14:useLocalDpi xmlns:a14="http://schemas.microsoft.com/office/drawing/2010/main" val="0"/>
                        </a:ext>
                      </a:extLst>
                    </a:blip>
                    <a:stretch>
                      <a:fillRect/>
                    </a:stretch>
                  </pic:blipFill>
                  <pic:spPr>
                    <a:xfrm>
                      <a:off x="0" y="0"/>
                      <a:ext cx="6645910" cy="1009015"/>
                    </a:xfrm>
                    <a:prstGeom prst="rect">
                      <a:avLst/>
                    </a:prstGeom>
                  </pic:spPr>
                </pic:pic>
              </a:graphicData>
            </a:graphic>
          </wp:inline>
        </w:drawing>
      </w:r>
    </w:p>
    <w:p w14:paraId="0AC79374" w14:textId="134EA814" w:rsidR="001E34A1" w:rsidRPr="00A452F2" w:rsidRDefault="001E34A1" w:rsidP="00F6120D">
      <w:pPr>
        <w:pStyle w:val="Bullet"/>
        <w:rPr>
          <w:lang w:val="en-GB"/>
        </w:rPr>
      </w:pPr>
      <w:r w:rsidRPr="00A452F2">
        <w:rPr>
          <w:lang w:val="en-GB"/>
        </w:rPr>
        <w:t xml:space="preserve">They give an overview </w:t>
      </w:r>
      <w:r w:rsidR="001137E5" w:rsidRPr="00A452F2">
        <w:rPr>
          <w:lang w:val="en-GB"/>
        </w:rPr>
        <w:t xml:space="preserve">of all the clusters CPU utilization and memory utilization. </w:t>
      </w:r>
    </w:p>
    <w:p w14:paraId="57CAD46B" w14:textId="0ABA6DA1" w:rsidR="001137E5" w:rsidRPr="00A452F2" w:rsidRDefault="00D915CC" w:rsidP="00F6120D">
      <w:pPr>
        <w:pStyle w:val="Bullet"/>
        <w:rPr>
          <w:lang w:val="en-GB"/>
        </w:rPr>
      </w:pPr>
      <w:r w:rsidRPr="00A452F2">
        <w:rPr>
          <w:lang w:val="en-GB"/>
        </w:rPr>
        <w:t xml:space="preserve">The highest </w:t>
      </w:r>
      <w:r w:rsidR="001137E5" w:rsidRPr="00A452F2">
        <w:rPr>
          <w:lang w:val="en-GB"/>
        </w:rPr>
        <w:t>metric i</w:t>
      </w:r>
      <w:r w:rsidRPr="00A452F2">
        <w:rPr>
          <w:lang w:val="en-GB"/>
        </w:rPr>
        <w:t xml:space="preserve">n the last 1 week is </w:t>
      </w:r>
      <w:r w:rsidR="001137E5" w:rsidRPr="00A452F2">
        <w:rPr>
          <w:lang w:val="en-GB"/>
        </w:rPr>
        <w:t>used</w:t>
      </w:r>
      <w:r w:rsidRPr="00A452F2">
        <w:rPr>
          <w:lang w:val="en-GB"/>
        </w:rPr>
        <w:t xml:space="preserve">. </w:t>
      </w:r>
      <w:r w:rsidR="009C7AEF" w:rsidRPr="00A452F2">
        <w:rPr>
          <w:lang w:val="en-GB"/>
        </w:rPr>
        <w:t>Average or 95</w:t>
      </w:r>
      <w:r w:rsidR="009C7AEF" w:rsidRPr="00A452F2">
        <w:rPr>
          <w:vertAlign w:val="superscript"/>
          <w:lang w:val="en-GB"/>
        </w:rPr>
        <w:t>th</w:t>
      </w:r>
      <w:r w:rsidR="00683F10">
        <w:rPr>
          <w:lang w:val="en-GB"/>
        </w:rPr>
        <w:t>percentile</w:t>
      </w:r>
      <w:r w:rsidR="009C7AEF" w:rsidRPr="00A452F2">
        <w:rPr>
          <w:lang w:val="en-GB"/>
        </w:rPr>
        <w:t xml:space="preserve"> is not used as this is utilization, not contention. High utilization does not mean bad performanc</w:t>
      </w:r>
      <w:r w:rsidR="000A7C45" w:rsidRPr="00A452F2">
        <w:rPr>
          <w:lang w:val="en-GB"/>
        </w:rPr>
        <w:t xml:space="preserve">e. </w:t>
      </w:r>
    </w:p>
    <w:p w14:paraId="7BDEFDFB" w14:textId="0D5B5DD4" w:rsidR="000A7C45" w:rsidRPr="00A452F2" w:rsidRDefault="000A7C45" w:rsidP="00F6120D">
      <w:pPr>
        <w:pStyle w:val="Bullet"/>
        <w:rPr>
          <w:lang w:val="en-GB"/>
        </w:rPr>
      </w:pPr>
      <w:r w:rsidRPr="00A452F2">
        <w:rPr>
          <w:lang w:val="en-GB"/>
        </w:rPr>
        <w:t xml:space="preserve">1 week is used instead of 1 day to give you a longer time horizon and cover the weekend. Adjust the timeline as you deem fit for your operations. </w:t>
      </w:r>
    </w:p>
    <w:p w14:paraId="1705CE20" w14:textId="2AB66F88" w:rsidR="00421899" w:rsidRPr="00A452F2" w:rsidRDefault="00421899" w:rsidP="00F6120D">
      <w:pPr>
        <w:pStyle w:val="Bullet"/>
        <w:rPr>
          <w:lang w:val="en-GB"/>
        </w:rPr>
      </w:pPr>
      <w:r w:rsidRPr="00A452F2">
        <w:rPr>
          <w:lang w:val="en-GB"/>
        </w:rPr>
        <w:t xml:space="preserve">Expect memory to be higher than CPU, as it’s a form of cache. </w:t>
      </w:r>
      <w:r w:rsidR="00CC7591" w:rsidRPr="00A452F2">
        <w:rPr>
          <w:lang w:val="en-GB"/>
        </w:rPr>
        <w:t xml:space="preserve">The Memory Consumed counter is used, as it’s more appropriate than the Memory Active counter. </w:t>
      </w:r>
    </w:p>
    <w:p w14:paraId="0D1CA5B7" w14:textId="2332DBA4" w:rsidR="006F236D" w:rsidRPr="00A452F2" w:rsidRDefault="006F236D" w:rsidP="00F6120D">
      <w:pPr>
        <w:pStyle w:val="Bullet"/>
        <w:rPr>
          <w:lang w:val="en-GB"/>
        </w:rPr>
      </w:pPr>
      <w:r w:rsidRPr="00A452F2">
        <w:rPr>
          <w:lang w:val="en-GB"/>
        </w:rPr>
        <w:lastRenderedPageBreak/>
        <w:t xml:space="preserve">Low utilization can </w:t>
      </w:r>
      <w:proofErr w:type="gramStart"/>
      <w:r w:rsidRPr="00A452F2">
        <w:rPr>
          <w:lang w:val="en-GB"/>
        </w:rPr>
        <w:t>actually indicate</w:t>
      </w:r>
      <w:proofErr w:type="gramEnd"/>
      <w:r w:rsidRPr="00A452F2">
        <w:rPr>
          <w:lang w:val="en-GB"/>
        </w:rPr>
        <w:t xml:space="preserve"> bad performance, as no</w:t>
      </w:r>
      <w:r w:rsidR="00936217" w:rsidRPr="00A452F2">
        <w:rPr>
          <w:lang w:val="en-GB"/>
        </w:rPr>
        <w:t>t much of real work g</w:t>
      </w:r>
      <w:r w:rsidR="00553A35" w:rsidRPr="00A452F2">
        <w:rPr>
          <w:lang w:val="en-GB"/>
        </w:rPr>
        <w:t>o</w:t>
      </w:r>
      <w:r w:rsidR="00936217" w:rsidRPr="00A452F2">
        <w:rPr>
          <w:lang w:val="en-GB"/>
        </w:rPr>
        <w:t xml:space="preserve">t done. </w:t>
      </w:r>
      <w:r w:rsidRPr="00A452F2">
        <w:rPr>
          <w:lang w:val="en-GB"/>
        </w:rPr>
        <w:t xml:space="preserve">The </w:t>
      </w:r>
      <w:r w:rsidR="00936217" w:rsidRPr="00A452F2">
        <w:rPr>
          <w:lang w:val="en-GB"/>
        </w:rPr>
        <w:t xml:space="preserve">chart uses </w:t>
      </w:r>
      <w:r w:rsidRPr="00A452F2">
        <w:rPr>
          <w:lang w:val="en-GB"/>
        </w:rPr>
        <w:t xml:space="preserve">the </w:t>
      </w:r>
      <w:proofErr w:type="spellStart"/>
      <w:r w:rsidR="00E65E9E">
        <w:rPr>
          <w:lang w:val="en-GB"/>
        </w:rPr>
        <w:t>color</w:t>
      </w:r>
      <w:proofErr w:type="spellEnd"/>
      <w:r w:rsidRPr="00A452F2">
        <w:rPr>
          <w:lang w:val="en-GB"/>
        </w:rPr>
        <w:t xml:space="preserve"> dark grey</w:t>
      </w:r>
      <w:r w:rsidR="00936217" w:rsidRPr="00A452F2">
        <w:rPr>
          <w:lang w:val="en-GB"/>
        </w:rPr>
        <w:t xml:space="preserve"> for low utilization. </w:t>
      </w:r>
    </w:p>
    <w:p w14:paraId="0A176875" w14:textId="2CFE9090" w:rsidR="00792C41" w:rsidRDefault="00AC19DB" w:rsidP="00F6120D">
      <w:pPr>
        <w:rPr>
          <w:lang w:val="en-GB"/>
        </w:rPr>
      </w:pPr>
      <w:r w:rsidRPr="00A452F2">
        <w:rPr>
          <w:lang w:val="en-GB"/>
        </w:rPr>
        <w:t xml:space="preserve">Review </w:t>
      </w:r>
      <w:r w:rsidR="00792C41" w:rsidRPr="00A452F2">
        <w:rPr>
          <w:lang w:val="en-GB"/>
        </w:rPr>
        <w:t xml:space="preserve">the Clusters </w:t>
      </w:r>
      <w:r w:rsidR="00674A91" w:rsidRPr="00A452F2">
        <w:rPr>
          <w:lang w:val="en-GB"/>
        </w:rPr>
        <w:t>Utilization</w:t>
      </w:r>
      <w:r w:rsidR="00792C41" w:rsidRPr="00A452F2">
        <w:rPr>
          <w:lang w:val="en-GB"/>
        </w:rPr>
        <w:t xml:space="preserve"> table</w:t>
      </w:r>
    </w:p>
    <w:p w14:paraId="3CFCB1DD" w14:textId="0C300EFF" w:rsidR="003F315B" w:rsidRPr="00A452F2" w:rsidRDefault="003F315B" w:rsidP="003F315B">
      <w:pPr>
        <w:jc w:val="center"/>
        <w:rPr>
          <w:lang w:val="en-GB"/>
        </w:rPr>
      </w:pPr>
      <w:r>
        <w:rPr>
          <w:noProof/>
        </w:rPr>
        <w:drawing>
          <wp:inline distT="0" distB="0" distL="0" distR="0" wp14:anchorId="2ABBF5A0" wp14:editId="506D518F">
            <wp:extent cx="5876314" cy="1706298"/>
            <wp:effectExtent l="0" t="0" r="0" b="8255"/>
            <wp:docPr id="606394410" name="Picture 60639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0"/>
                    <pic:cNvPicPr/>
                  </pic:nvPicPr>
                  <pic:blipFill>
                    <a:blip r:embed="rId553" cstate="print">
                      <a:extLst>
                        <a:ext uri="{28A0092B-C50C-407E-A947-70E740481C1C}">
                          <a14:useLocalDpi xmlns:a14="http://schemas.microsoft.com/office/drawing/2010/main" val="0"/>
                        </a:ext>
                      </a:extLst>
                    </a:blip>
                    <a:stretch>
                      <a:fillRect/>
                    </a:stretch>
                  </pic:blipFill>
                  <pic:spPr>
                    <a:xfrm>
                      <a:off x="0" y="0"/>
                      <a:ext cx="5876314" cy="1706298"/>
                    </a:xfrm>
                    <a:prstGeom prst="rect">
                      <a:avLst/>
                    </a:prstGeom>
                  </pic:spPr>
                </pic:pic>
              </a:graphicData>
            </a:graphic>
          </wp:inline>
        </w:drawing>
      </w:r>
    </w:p>
    <w:p w14:paraId="72663BF1" w14:textId="36B1925F" w:rsidR="00AC19DB" w:rsidRPr="00A452F2" w:rsidRDefault="00792C41" w:rsidP="00F6120D">
      <w:pPr>
        <w:pStyle w:val="Bullet"/>
        <w:rPr>
          <w:lang w:val="en-GB"/>
        </w:rPr>
      </w:pPr>
      <w:r w:rsidRPr="00A452F2">
        <w:rPr>
          <w:lang w:val="en-GB"/>
        </w:rPr>
        <w:t xml:space="preserve">It lists all the clusters, sorted by the highest utilization in the last 1 week. </w:t>
      </w:r>
      <w:r w:rsidR="005F0F8F" w:rsidRPr="00A452F2">
        <w:rPr>
          <w:lang w:val="en-GB"/>
        </w:rPr>
        <w:t xml:space="preserve">If the table is all showing green, then there is no need to </w:t>
      </w:r>
      <w:proofErr w:type="spellStart"/>
      <w:r w:rsidR="004C3B02">
        <w:rPr>
          <w:lang w:val="en-GB"/>
        </w:rPr>
        <w:t>analyze</w:t>
      </w:r>
      <w:proofErr w:type="spellEnd"/>
      <w:r w:rsidR="005F0F8F" w:rsidRPr="00A452F2">
        <w:rPr>
          <w:lang w:val="en-GB"/>
        </w:rPr>
        <w:t xml:space="preserve"> further.</w:t>
      </w:r>
    </w:p>
    <w:p w14:paraId="3F0EFE96" w14:textId="1C1AED3F" w:rsidR="00792C41" w:rsidRPr="00A452F2" w:rsidRDefault="00792C41" w:rsidP="00F6120D">
      <w:pPr>
        <w:pStyle w:val="Bullet"/>
        <w:rPr>
          <w:lang w:val="en-GB"/>
        </w:rPr>
      </w:pPr>
      <w:r w:rsidRPr="00A452F2">
        <w:rPr>
          <w:lang w:val="en-GB"/>
        </w:rPr>
        <w:t>You can change th</w:t>
      </w:r>
      <w:r w:rsidR="00CD0030" w:rsidRPr="00A452F2">
        <w:rPr>
          <w:lang w:val="en-GB"/>
        </w:rPr>
        <w:t>e</w:t>
      </w:r>
      <w:r w:rsidRPr="00A452F2">
        <w:rPr>
          <w:lang w:val="en-GB"/>
        </w:rPr>
        <w:t xml:space="preserve"> </w:t>
      </w:r>
      <w:proofErr w:type="gramStart"/>
      <w:r w:rsidRPr="00A452F2">
        <w:rPr>
          <w:lang w:val="en-GB"/>
        </w:rPr>
        <w:t>time period</w:t>
      </w:r>
      <w:proofErr w:type="gramEnd"/>
      <w:r w:rsidR="00CD0030" w:rsidRPr="00A452F2">
        <w:rPr>
          <w:lang w:val="en-GB"/>
        </w:rPr>
        <w:t xml:space="preserve"> to the period of your interest. The maximum number will be reflected accordingly. </w:t>
      </w:r>
    </w:p>
    <w:p w14:paraId="5076555B" w14:textId="77777777" w:rsidR="00327DE7" w:rsidRPr="00A452F2" w:rsidRDefault="00327DE7" w:rsidP="00F6120D">
      <w:pPr>
        <w:rPr>
          <w:lang w:val="en-GB"/>
        </w:rPr>
      </w:pPr>
      <w:r w:rsidRPr="00A452F2">
        <w:rPr>
          <w:lang w:val="en-GB"/>
        </w:rPr>
        <w:t>Select a cluster from the table</w:t>
      </w:r>
    </w:p>
    <w:p w14:paraId="66B56251" w14:textId="7F002C8A" w:rsidR="00327DE7" w:rsidRPr="00A452F2" w:rsidRDefault="00327DE7" w:rsidP="00F6120D">
      <w:pPr>
        <w:pStyle w:val="Bullet"/>
        <w:rPr>
          <w:lang w:val="en-GB"/>
        </w:rPr>
      </w:pPr>
      <w:r w:rsidRPr="4C8B4F60">
        <w:rPr>
          <w:lang w:val="en-GB"/>
        </w:rPr>
        <w:t xml:space="preserve">All the utilization charts will automatically show the key utilization metrics of </w:t>
      </w:r>
      <w:r w:rsidR="6698D867" w:rsidRPr="4C8B4F60">
        <w:rPr>
          <w:lang w:val="en-GB"/>
        </w:rPr>
        <w:t xml:space="preserve">the </w:t>
      </w:r>
      <w:r w:rsidRPr="4C8B4F60">
        <w:rPr>
          <w:lang w:val="en-GB"/>
        </w:rPr>
        <w:t>selected cluster.</w:t>
      </w:r>
    </w:p>
    <w:p w14:paraId="0E80DABC" w14:textId="78C78C67" w:rsidR="007A6D73" w:rsidRPr="00A452F2" w:rsidRDefault="007A6D73" w:rsidP="00F6120D">
      <w:pPr>
        <w:pStyle w:val="Bullet"/>
        <w:rPr>
          <w:lang w:val="en-GB"/>
        </w:rPr>
      </w:pPr>
      <w:r w:rsidRPr="4C8B4F60">
        <w:rPr>
          <w:lang w:val="en-GB"/>
        </w:rPr>
        <w:t xml:space="preserve">For memory, the high utilization counters are explicitly shown. Balloon, Compressed, Swapped. Notice they exist even though utilization is not even 90%, indicating high pressure in the past. If you look at only utilization, you’d think </w:t>
      </w:r>
      <w:r w:rsidR="4B7F4E9D" w:rsidRPr="4C8B4F60">
        <w:rPr>
          <w:lang w:val="en-GB"/>
        </w:rPr>
        <w:t>y</w:t>
      </w:r>
      <w:r w:rsidR="006744C1" w:rsidRPr="4C8B4F60">
        <w:rPr>
          <w:lang w:val="en-GB"/>
        </w:rPr>
        <w:t>ou are</w:t>
      </w:r>
      <w:r w:rsidRPr="4C8B4F60">
        <w:rPr>
          <w:lang w:val="en-GB"/>
        </w:rPr>
        <w:t xml:space="preserve"> safe!</w:t>
      </w:r>
    </w:p>
    <w:p w14:paraId="1AB59C46" w14:textId="452B8271" w:rsidR="001D47E0" w:rsidRDefault="007A6D73" w:rsidP="00F6120D">
      <w:pPr>
        <w:pStyle w:val="Bullet"/>
        <w:rPr>
          <w:lang w:val="en-GB"/>
        </w:rPr>
      </w:pPr>
      <w:r w:rsidRPr="00A452F2">
        <w:rPr>
          <w:lang w:val="en-GB"/>
        </w:rPr>
        <w:t xml:space="preserve">The line charts shows both average and highest among ESXi host in the cluster. The reason is </w:t>
      </w:r>
      <w:r w:rsidRPr="00A452F2">
        <w:rPr>
          <w:color w:val="FF0000"/>
          <w:lang w:val="en-GB"/>
        </w:rPr>
        <w:t xml:space="preserve">unbalanced </w:t>
      </w:r>
      <w:r w:rsidRPr="00A452F2">
        <w:rPr>
          <w:lang w:val="en-GB"/>
        </w:rPr>
        <w:t>is not rare. There are many settings that can contribute to it (</w:t>
      </w:r>
      <w:proofErr w:type="gramStart"/>
      <w:r w:rsidRPr="00A452F2">
        <w:rPr>
          <w:lang w:val="en-GB"/>
        </w:rPr>
        <w:t>e.g.</w:t>
      </w:r>
      <w:proofErr w:type="gramEnd"/>
      <w:r w:rsidRPr="00A452F2">
        <w:rPr>
          <w:lang w:val="en-GB"/>
        </w:rPr>
        <w:t xml:space="preserve"> DRS settings, VM Reservation, VM – Host Affinity, Resource Pool, Stretched Cluster, Large VM).</w:t>
      </w:r>
      <w:r w:rsidR="00E2664D" w:rsidRPr="00A452F2">
        <w:rPr>
          <w:lang w:val="en-GB"/>
        </w:rPr>
        <w:t xml:space="preserve"> </w:t>
      </w:r>
      <w:proofErr w:type="gramStart"/>
      <w:r w:rsidR="00E2664D" w:rsidRPr="00A452F2">
        <w:rPr>
          <w:lang w:val="en-GB"/>
        </w:rPr>
        <w:t>So</w:t>
      </w:r>
      <w:proofErr w:type="gramEnd"/>
      <w:r w:rsidR="00E2664D" w:rsidRPr="00A452F2">
        <w:rPr>
          <w:lang w:val="en-GB"/>
        </w:rPr>
        <w:t xml:space="preserve"> check all these as unbalanced cluster is quite common, especially in large clusters. </w:t>
      </w:r>
    </w:p>
    <w:p w14:paraId="3138042A" w14:textId="6BE00249" w:rsidR="003F315B" w:rsidRPr="00A452F2" w:rsidRDefault="003F315B" w:rsidP="003F315B">
      <w:pPr>
        <w:ind w:left="720"/>
        <w:rPr>
          <w:lang w:val="en-GB"/>
        </w:rPr>
      </w:pPr>
      <w:r>
        <w:rPr>
          <w:noProof/>
        </w:rPr>
        <w:drawing>
          <wp:inline distT="0" distB="0" distL="0" distR="0" wp14:anchorId="0BC4A6D4" wp14:editId="504DDB03">
            <wp:extent cx="5917096" cy="1879269"/>
            <wp:effectExtent l="0" t="0" r="7620" b="6985"/>
            <wp:docPr id="606394411" name="Picture 606394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1"/>
                    <pic:cNvPicPr/>
                  </pic:nvPicPr>
                  <pic:blipFill>
                    <a:blip r:embed="rId554" cstate="print">
                      <a:extLst>
                        <a:ext uri="{28A0092B-C50C-407E-A947-70E740481C1C}">
                          <a14:useLocalDpi xmlns:a14="http://schemas.microsoft.com/office/drawing/2010/main" val="0"/>
                        </a:ext>
                      </a:extLst>
                    </a:blip>
                    <a:stretch>
                      <a:fillRect/>
                    </a:stretch>
                  </pic:blipFill>
                  <pic:spPr>
                    <a:xfrm>
                      <a:off x="0" y="0"/>
                      <a:ext cx="5917096" cy="1879269"/>
                    </a:xfrm>
                    <a:prstGeom prst="rect">
                      <a:avLst/>
                    </a:prstGeom>
                  </pic:spPr>
                </pic:pic>
              </a:graphicData>
            </a:graphic>
          </wp:inline>
        </w:drawing>
      </w:r>
    </w:p>
    <w:p w14:paraId="6471EED9" w14:textId="04BF6A21" w:rsidR="007F43A4" w:rsidRPr="00A452F2" w:rsidRDefault="007F43A4" w:rsidP="00F6120D">
      <w:pPr>
        <w:pStyle w:val="Bullet"/>
        <w:rPr>
          <w:lang w:val="en-GB"/>
        </w:rPr>
      </w:pPr>
      <w:r w:rsidRPr="4C8B4F60">
        <w:rPr>
          <w:lang w:val="en-GB"/>
        </w:rPr>
        <w:t>The disk IOPS is split into read &amp; write to gain insight into the behaviour. Some workload</w:t>
      </w:r>
      <w:r w:rsidR="0C3CFFA3" w:rsidRPr="4C8B4F60">
        <w:rPr>
          <w:lang w:val="en-GB"/>
        </w:rPr>
        <w:t>s</w:t>
      </w:r>
      <w:r w:rsidRPr="4C8B4F60">
        <w:rPr>
          <w:lang w:val="en-GB"/>
        </w:rPr>
        <w:t xml:space="preserve"> </w:t>
      </w:r>
      <w:r w:rsidR="0E8B9CF4" w:rsidRPr="4C8B4F60">
        <w:rPr>
          <w:lang w:val="en-GB"/>
        </w:rPr>
        <w:t>are</w:t>
      </w:r>
      <w:r w:rsidRPr="4C8B4F60">
        <w:rPr>
          <w:lang w:val="en-GB"/>
        </w:rPr>
        <w:t xml:space="preserve"> read</w:t>
      </w:r>
      <w:r w:rsidR="745E6956" w:rsidRPr="4C8B4F60">
        <w:rPr>
          <w:lang w:val="en-GB"/>
        </w:rPr>
        <w:t>-</w:t>
      </w:r>
      <w:r w:rsidRPr="4C8B4F60">
        <w:rPr>
          <w:lang w:val="en-GB"/>
        </w:rPr>
        <w:t>oriented, while others are write</w:t>
      </w:r>
      <w:r w:rsidR="22F96607" w:rsidRPr="4C8B4F60">
        <w:rPr>
          <w:lang w:val="en-GB"/>
        </w:rPr>
        <w:t>-</w:t>
      </w:r>
      <w:r w:rsidRPr="4C8B4F60">
        <w:rPr>
          <w:lang w:val="en-GB"/>
        </w:rPr>
        <w:t>oriented.</w:t>
      </w:r>
      <w:r w:rsidR="002514A5" w:rsidRPr="4C8B4F60">
        <w:rPr>
          <w:lang w:val="en-GB"/>
        </w:rPr>
        <w:t xml:space="preserve"> </w:t>
      </w:r>
    </w:p>
    <w:p w14:paraId="26B65F75" w14:textId="260B88FE" w:rsidR="002514A5" w:rsidRPr="00A452F2" w:rsidRDefault="002514A5" w:rsidP="00F6120D">
      <w:pPr>
        <w:pStyle w:val="Bullet"/>
        <w:rPr>
          <w:lang w:val="en-GB"/>
        </w:rPr>
      </w:pPr>
      <w:r w:rsidRPr="00A452F2">
        <w:rPr>
          <w:lang w:val="en-GB"/>
        </w:rPr>
        <w:t xml:space="preserve">The disk throughput is not shown as it sums all the traffic. </w:t>
      </w:r>
      <w:proofErr w:type="gramStart"/>
      <w:r w:rsidRPr="00A452F2">
        <w:rPr>
          <w:lang w:val="en-GB"/>
        </w:rPr>
        <w:t>In reality, each</w:t>
      </w:r>
      <w:proofErr w:type="gramEnd"/>
      <w:r w:rsidRPr="00A452F2">
        <w:rPr>
          <w:lang w:val="en-GB"/>
        </w:rPr>
        <w:t xml:space="preserve"> ESXi has its own limit.</w:t>
      </w:r>
    </w:p>
    <w:p w14:paraId="4E665D6C" w14:textId="27DC9281" w:rsidR="009076F2" w:rsidRPr="00A452F2" w:rsidRDefault="009076F2" w:rsidP="00B527DB">
      <w:pPr>
        <w:pStyle w:val="ListParagraph"/>
        <w:numPr>
          <w:ilvl w:val="0"/>
          <w:numId w:val="27"/>
        </w:numPr>
        <w:rPr>
          <w:lang w:val="en-GB"/>
        </w:rPr>
      </w:pPr>
      <w:r w:rsidRPr="00A452F2">
        <w:rPr>
          <w:lang w:val="en-GB"/>
        </w:rPr>
        <w:t>The vM</w:t>
      </w:r>
      <w:r w:rsidR="005C5725" w:rsidRPr="00A452F2">
        <w:rPr>
          <w:lang w:val="en-GB"/>
        </w:rPr>
        <w:t xml:space="preserve">otion line chart is added as a high number of vMotion can indicate the cluster load is volatile, assuming the DRS Automation level is not set to the most sensitive setting. </w:t>
      </w:r>
    </w:p>
    <w:p w14:paraId="2DFE3688" w14:textId="4157E1BD" w:rsidR="00841C1D" w:rsidRPr="00A452F2" w:rsidRDefault="00841C1D" w:rsidP="00160AA2">
      <w:pPr>
        <w:pStyle w:val="Heading4"/>
      </w:pPr>
      <w:r w:rsidRPr="00A452F2">
        <w:t>Points to Note</w:t>
      </w:r>
    </w:p>
    <w:p w14:paraId="637BDFAF" w14:textId="537C69FA" w:rsidR="0015692A" w:rsidRPr="00A452F2" w:rsidRDefault="0015692A" w:rsidP="00F6120D">
      <w:pPr>
        <w:pStyle w:val="Bullet"/>
        <w:rPr>
          <w:lang w:val="en-GB"/>
        </w:rPr>
      </w:pPr>
      <w:r w:rsidRPr="4C8B4F60">
        <w:rPr>
          <w:lang w:val="en-GB"/>
        </w:rPr>
        <w:t>If you</w:t>
      </w:r>
      <w:r w:rsidR="00525DEA" w:rsidRPr="4C8B4F60">
        <w:rPr>
          <w:lang w:val="en-GB"/>
        </w:rPr>
        <w:t>r</w:t>
      </w:r>
      <w:r w:rsidRPr="4C8B4F60">
        <w:rPr>
          <w:lang w:val="en-GB"/>
        </w:rPr>
        <w:t xml:space="preserve"> </w:t>
      </w:r>
      <w:r w:rsidR="00525DEA" w:rsidRPr="4C8B4F60">
        <w:rPr>
          <w:lang w:val="en-GB"/>
        </w:rPr>
        <w:t>operations team ha</w:t>
      </w:r>
      <w:r w:rsidR="1D7C941D" w:rsidRPr="4C8B4F60">
        <w:rPr>
          <w:lang w:val="en-GB"/>
        </w:rPr>
        <w:t>s</w:t>
      </w:r>
      <w:r w:rsidR="00525DEA" w:rsidRPr="4C8B4F60">
        <w:rPr>
          <w:lang w:val="en-GB"/>
        </w:rPr>
        <w:t xml:space="preserve"> </w:t>
      </w:r>
      <w:r w:rsidR="0F692E48" w:rsidRPr="4C8B4F60">
        <w:rPr>
          <w:lang w:val="en-GB"/>
        </w:rPr>
        <w:t>a</w:t>
      </w:r>
      <w:r w:rsidR="00525DEA" w:rsidRPr="4C8B4F60">
        <w:rPr>
          <w:lang w:val="en-GB"/>
        </w:rPr>
        <w:t xml:space="preserve"> standard </w:t>
      </w:r>
      <w:r w:rsidRPr="4C8B4F60">
        <w:rPr>
          <w:lang w:val="en-GB"/>
        </w:rPr>
        <w:t>that u</w:t>
      </w:r>
      <w:r w:rsidR="00525DEA" w:rsidRPr="4C8B4F60">
        <w:rPr>
          <w:lang w:val="en-GB"/>
        </w:rPr>
        <w:t xml:space="preserve">tilization should not exceed </w:t>
      </w:r>
      <w:r w:rsidR="0D743848" w:rsidRPr="4C8B4F60">
        <w:rPr>
          <w:lang w:val="en-GB"/>
        </w:rPr>
        <w:t xml:space="preserve">a </w:t>
      </w:r>
      <w:r w:rsidR="00525DEA" w:rsidRPr="4C8B4F60">
        <w:rPr>
          <w:lang w:val="en-GB"/>
        </w:rPr>
        <w:t>certain threshold, you can add th</w:t>
      </w:r>
      <w:r w:rsidR="190C411A" w:rsidRPr="4C8B4F60">
        <w:rPr>
          <w:lang w:val="en-GB"/>
        </w:rPr>
        <w:t>at</w:t>
      </w:r>
      <w:r w:rsidR="00525DEA" w:rsidRPr="4C8B4F60">
        <w:rPr>
          <w:lang w:val="en-GB"/>
        </w:rPr>
        <w:t xml:space="preserve"> threshold </w:t>
      </w:r>
      <w:r w:rsidR="2D255C8D" w:rsidRPr="4C8B4F60">
        <w:rPr>
          <w:lang w:val="en-GB"/>
        </w:rPr>
        <w:t xml:space="preserve">value </w:t>
      </w:r>
      <w:r w:rsidR="00525DEA" w:rsidRPr="4C8B4F60">
        <w:rPr>
          <w:lang w:val="en-GB"/>
        </w:rPr>
        <w:t>into the line chart.</w:t>
      </w:r>
      <w:r w:rsidR="00FC62AF" w:rsidRPr="4C8B4F60">
        <w:rPr>
          <w:lang w:val="en-GB"/>
        </w:rPr>
        <w:t xml:space="preserve"> The threshold line will help less technical team</w:t>
      </w:r>
      <w:r w:rsidR="32D421AA" w:rsidRPr="4C8B4F60">
        <w:rPr>
          <w:lang w:val="en-GB"/>
        </w:rPr>
        <w:t>s</w:t>
      </w:r>
      <w:r w:rsidR="00FC62AF" w:rsidRPr="4C8B4F60">
        <w:rPr>
          <w:lang w:val="en-GB"/>
        </w:rPr>
        <w:t xml:space="preserve"> as they can see how the real value compares with the threshold.</w:t>
      </w:r>
    </w:p>
    <w:p w14:paraId="5F9E5CDD" w14:textId="46046B12" w:rsidR="006909E2" w:rsidRPr="00A452F2" w:rsidRDefault="006909E2" w:rsidP="00F6120D">
      <w:pPr>
        <w:pStyle w:val="Bullet"/>
        <w:rPr>
          <w:lang w:val="en-GB"/>
        </w:rPr>
      </w:pPr>
      <w:r w:rsidRPr="00A452F2">
        <w:rPr>
          <w:lang w:val="en-GB"/>
        </w:rPr>
        <w:lastRenderedPageBreak/>
        <w:t xml:space="preserve">See </w:t>
      </w:r>
      <w:r w:rsidR="003939DA" w:rsidRPr="00A452F2">
        <w:rPr>
          <w:lang w:val="en-GB"/>
        </w:rPr>
        <w:t xml:space="preserve">the </w:t>
      </w:r>
      <w:hyperlink w:anchor="_Points_to_Note" w:history="1">
        <w:r w:rsidR="003939DA" w:rsidRPr="00A452F2">
          <w:rPr>
            <w:rStyle w:val="Hyperlink"/>
            <w:b/>
            <w:bCs/>
            <w:lang w:val="en-GB"/>
          </w:rPr>
          <w:t>Points to Note section of Cluster Contention</w:t>
        </w:r>
        <w:r w:rsidR="003939DA" w:rsidRPr="00A452F2">
          <w:rPr>
            <w:rStyle w:val="Hyperlink"/>
            <w:lang w:val="en-GB"/>
          </w:rPr>
          <w:t xml:space="preserve"> dashboard</w:t>
        </w:r>
      </w:hyperlink>
      <w:r w:rsidR="003939DA" w:rsidRPr="00A452F2">
        <w:rPr>
          <w:lang w:val="en-GB"/>
        </w:rPr>
        <w:t xml:space="preserve"> as this dashboard is designed to complement it.</w:t>
      </w:r>
    </w:p>
    <w:p w14:paraId="3BBA0675" w14:textId="29DE30C8" w:rsidR="0093698F" w:rsidRPr="00A452F2" w:rsidRDefault="00207C1A" w:rsidP="00F6120D">
      <w:pPr>
        <w:pStyle w:val="Bullet"/>
        <w:rPr>
          <w:lang w:val="en-GB"/>
        </w:rPr>
      </w:pPr>
      <w:r w:rsidRPr="4C8B4F60">
        <w:rPr>
          <w:lang w:val="en-GB"/>
        </w:rPr>
        <w:t>C</w:t>
      </w:r>
      <w:r w:rsidR="0093698F" w:rsidRPr="4C8B4F60">
        <w:rPr>
          <w:lang w:val="en-GB"/>
        </w:rPr>
        <w:t xml:space="preserve">onsider adding </w:t>
      </w:r>
      <w:r w:rsidR="00CC7591" w:rsidRPr="4C8B4F60">
        <w:rPr>
          <w:lang w:val="en-GB"/>
        </w:rPr>
        <w:t>a 3</w:t>
      </w:r>
      <w:r w:rsidR="00CC7591" w:rsidRPr="4C8B4F60">
        <w:rPr>
          <w:vertAlign w:val="superscript"/>
          <w:lang w:val="en-GB"/>
        </w:rPr>
        <w:t>rd</w:t>
      </w:r>
      <w:r w:rsidR="00CC7591" w:rsidRPr="4C8B4F60">
        <w:rPr>
          <w:lang w:val="en-GB"/>
        </w:rPr>
        <w:t xml:space="preserve"> distribution chart. </w:t>
      </w:r>
      <w:r w:rsidRPr="4C8B4F60">
        <w:rPr>
          <w:lang w:val="en-GB"/>
        </w:rPr>
        <w:t xml:space="preserve">Show </w:t>
      </w:r>
      <w:r w:rsidR="0093698F" w:rsidRPr="4C8B4F60">
        <w:rPr>
          <w:lang w:val="en-GB"/>
        </w:rPr>
        <w:t>the balloon counter</w:t>
      </w:r>
      <w:r w:rsidRPr="4C8B4F60">
        <w:rPr>
          <w:lang w:val="en-GB"/>
        </w:rPr>
        <w:t xml:space="preserve"> in this 3</w:t>
      </w:r>
      <w:r w:rsidRPr="4C8B4F60">
        <w:rPr>
          <w:vertAlign w:val="superscript"/>
          <w:lang w:val="en-GB"/>
        </w:rPr>
        <w:t>rd</w:t>
      </w:r>
      <w:r w:rsidRPr="4C8B4F60">
        <w:rPr>
          <w:lang w:val="en-GB"/>
        </w:rPr>
        <w:t xml:space="preserve"> chart, as it</w:t>
      </w:r>
      <w:r w:rsidR="0093698F" w:rsidRPr="4C8B4F60">
        <w:rPr>
          <w:lang w:val="en-GB"/>
        </w:rPr>
        <w:t xml:space="preserve"> complement</w:t>
      </w:r>
      <w:r w:rsidRPr="4C8B4F60">
        <w:rPr>
          <w:lang w:val="en-GB"/>
        </w:rPr>
        <w:t>s</w:t>
      </w:r>
      <w:r w:rsidR="0093698F" w:rsidRPr="4C8B4F60">
        <w:rPr>
          <w:lang w:val="en-GB"/>
        </w:rPr>
        <w:t xml:space="preserve"> the consumed counter. </w:t>
      </w:r>
      <w:proofErr w:type="gramStart"/>
      <w:r w:rsidR="2AB8898F" w:rsidRPr="4C8B4F60">
        <w:rPr>
          <w:lang w:val="en-GB"/>
        </w:rPr>
        <w:t>As</w:t>
      </w:r>
      <w:r w:rsidR="003450BD" w:rsidRPr="4C8B4F60">
        <w:rPr>
          <w:lang w:val="en-GB"/>
        </w:rPr>
        <w:t xml:space="preserve"> long </w:t>
      </w:r>
      <w:r w:rsidR="20B9BED8" w:rsidRPr="4C8B4F60">
        <w:rPr>
          <w:lang w:val="en-GB"/>
        </w:rPr>
        <w:t>as</w:t>
      </w:r>
      <w:proofErr w:type="gramEnd"/>
      <w:r w:rsidR="20B9BED8" w:rsidRPr="4C8B4F60">
        <w:rPr>
          <w:lang w:val="en-GB"/>
        </w:rPr>
        <w:t xml:space="preserve"> </w:t>
      </w:r>
      <w:r w:rsidR="003450BD" w:rsidRPr="4C8B4F60">
        <w:rPr>
          <w:lang w:val="en-GB"/>
        </w:rPr>
        <w:t>there is no ballooning, a very high consumed value is in fact better than a lower value.</w:t>
      </w:r>
    </w:p>
    <w:p w14:paraId="5C9132F2" w14:textId="75594FA1" w:rsidR="003D5195" w:rsidRPr="00A452F2" w:rsidRDefault="003D5195" w:rsidP="00F6120D">
      <w:pPr>
        <w:pStyle w:val="Bullet"/>
        <w:rPr>
          <w:lang w:val="en-GB"/>
        </w:rPr>
      </w:pPr>
      <w:r w:rsidRPr="00A452F2">
        <w:rPr>
          <w:lang w:val="en-GB"/>
        </w:rPr>
        <w:t xml:space="preserve">The Workload metric </w:t>
      </w:r>
      <w:r w:rsidR="008D1E55" w:rsidRPr="00A452F2">
        <w:rPr>
          <w:lang w:val="en-GB"/>
        </w:rPr>
        <w:t>can exceed 100% because it’s demand / usable capacity * 100.</w:t>
      </w:r>
      <w:r w:rsidR="00701ED4">
        <w:rPr>
          <w:lang w:val="en-GB"/>
        </w:rPr>
        <w:t xml:space="preserve"> </w:t>
      </w:r>
      <w:proofErr w:type="gramStart"/>
      <w:r w:rsidR="008D1E55" w:rsidRPr="00A452F2">
        <w:rPr>
          <w:lang w:val="en-GB"/>
        </w:rPr>
        <w:t>So</w:t>
      </w:r>
      <w:proofErr w:type="gramEnd"/>
      <w:r w:rsidR="008D1E55" w:rsidRPr="00A452F2">
        <w:rPr>
          <w:lang w:val="en-GB"/>
        </w:rPr>
        <w:t xml:space="preserve"> this could happen if you have 4 hosts in a cluster with each host running at 100% demand and admission control is set to 50%.</w:t>
      </w:r>
    </w:p>
    <w:p w14:paraId="6E163BB6" w14:textId="013786D8" w:rsidR="007558D1" w:rsidRPr="00A452F2" w:rsidRDefault="007558D1" w:rsidP="00240561">
      <w:pPr>
        <w:pStyle w:val="Heading3"/>
        <w:rPr>
          <w:lang w:val="en-GB"/>
        </w:rPr>
      </w:pPr>
      <w:r w:rsidRPr="00A452F2">
        <w:rPr>
          <w:lang w:val="en-GB"/>
        </w:rPr>
        <w:t xml:space="preserve">ESXi Contention </w:t>
      </w:r>
    </w:p>
    <w:p w14:paraId="65FDAD9A" w14:textId="760E46E6" w:rsidR="007558D1" w:rsidRPr="00A452F2" w:rsidRDefault="007558D1" w:rsidP="00F6120D">
      <w:pPr>
        <w:rPr>
          <w:lang w:val="en-GB"/>
        </w:rPr>
      </w:pPr>
      <w:r w:rsidRPr="4C8B4F60">
        <w:rPr>
          <w:lang w:val="en-GB"/>
        </w:rPr>
        <w:t>The ESXi Contention Dashboard is the primary dashboard for ESXi host performance. It’s designed for VMware Administrator</w:t>
      </w:r>
      <w:r w:rsidR="654575AD" w:rsidRPr="4C8B4F60">
        <w:rPr>
          <w:lang w:val="en-GB"/>
        </w:rPr>
        <w:t>s</w:t>
      </w:r>
      <w:r w:rsidRPr="4C8B4F60">
        <w:rPr>
          <w:lang w:val="en-GB"/>
        </w:rPr>
        <w:t xml:space="preserve"> or </w:t>
      </w:r>
      <w:proofErr w:type="gramStart"/>
      <w:r w:rsidRPr="4C8B4F60">
        <w:rPr>
          <w:lang w:val="en-GB"/>
        </w:rPr>
        <w:t>Architect</w:t>
      </w:r>
      <w:r w:rsidR="16531378" w:rsidRPr="4C8B4F60">
        <w:rPr>
          <w:lang w:val="en-GB"/>
        </w:rPr>
        <w:t>s</w:t>
      </w:r>
      <w:r w:rsidRPr="4C8B4F60">
        <w:rPr>
          <w:lang w:val="en-GB"/>
        </w:rPr>
        <w:t>, and</w:t>
      </w:r>
      <w:proofErr w:type="gramEnd"/>
      <w:r w:rsidRPr="4C8B4F60">
        <w:rPr>
          <w:lang w:val="en-GB"/>
        </w:rPr>
        <w:t xml:space="preserve"> can be used in both monitoring and troubleshooting. Once you determine there is performance issue, use the </w:t>
      </w:r>
      <w:r w:rsidRPr="4C8B4F60">
        <w:rPr>
          <w:b/>
          <w:bCs/>
          <w:lang w:val="en-GB"/>
        </w:rPr>
        <w:t>ESXi</w:t>
      </w:r>
      <w:r w:rsidRPr="4C8B4F60">
        <w:rPr>
          <w:lang w:val="en-GB"/>
        </w:rPr>
        <w:t xml:space="preserve"> </w:t>
      </w:r>
      <w:r w:rsidRPr="4C8B4F60">
        <w:rPr>
          <w:b/>
          <w:bCs/>
          <w:lang w:val="en-GB"/>
        </w:rPr>
        <w:t>Utilization</w:t>
      </w:r>
      <w:r w:rsidRPr="4C8B4F60">
        <w:rPr>
          <w:lang w:val="en-GB"/>
        </w:rPr>
        <w:t xml:space="preserve"> dashboard to see if the contention is caused by very high utilization. </w:t>
      </w:r>
    </w:p>
    <w:p w14:paraId="4FF9C9C8" w14:textId="1EB2C63B" w:rsidR="007558D1" w:rsidRPr="00A452F2" w:rsidRDefault="007558D1" w:rsidP="00160AA2">
      <w:pPr>
        <w:pStyle w:val="Heading4"/>
      </w:pPr>
      <w:r w:rsidRPr="00A452F2">
        <w:t>Design Consideration</w:t>
      </w:r>
    </w:p>
    <w:p w14:paraId="3667E035" w14:textId="2C95496F" w:rsidR="00F145C4" w:rsidRPr="00A452F2" w:rsidRDefault="00B578D2" w:rsidP="00F6120D">
      <w:pPr>
        <w:rPr>
          <w:lang w:val="en-GB"/>
        </w:rPr>
      </w:pPr>
      <w:r w:rsidRPr="00A452F2">
        <w:rPr>
          <w:lang w:val="en-GB"/>
        </w:rPr>
        <w:t>The dashboard</w:t>
      </w:r>
      <w:r w:rsidR="00395842" w:rsidRPr="00A452F2">
        <w:rPr>
          <w:lang w:val="en-GB"/>
        </w:rPr>
        <w:t xml:space="preserve"> is designed </w:t>
      </w:r>
      <w:r w:rsidR="00F33CF6" w:rsidRPr="00A452F2">
        <w:rPr>
          <w:lang w:val="en-GB"/>
        </w:rPr>
        <w:t xml:space="preserve">to complement </w:t>
      </w:r>
      <w:r w:rsidR="00395842" w:rsidRPr="00A452F2">
        <w:rPr>
          <w:lang w:val="en-GB"/>
        </w:rPr>
        <w:t xml:space="preserve">the </w:t>
      </w:r>
      <w:r w:rsidR="00395842" w:rsidRPr="00A452F2">
        <w:rPr>
          <w:b/>
          <w:bCs/>
          <w:lang w:val="en-GB"/>
        </w:rPr>
        <w:t>Cluster Contention</w:t>
      </w:r>
      <w:r w:rsidR="00395842" w:rsidRPr="00A452F2">
        <w:rPr>
          <w:lang w:val="en-GB"/>
        </w:rPr>
        <w:t xml:space="preserve"> dashboard</w:t>
      </w:r>
      <w:r w:rsidR="00F33CF6" w:rsidRPr="00A452F2">
        <w:rPr>
          <w:lang w:val="en-GB"/>
        </w:rPr>
        <w:t xml:space="preserve"> by providing the next level of details. </w:t>
      </w:r>
      <w:r w:rsidR="0016372C" w:rsidRPr="00A452F2">
        <w:rPr>
          <w:lang w:val="en-GB"/>
        </w:rPr>
        <w:t>Hence it has a very similar layout.</w:t>
      </w:r>
      <w:r w:rsidR="00CF7B35" w:rsidRPr="00A452F2">
        <w:rPr>
          <w:lang w:val="en-GB"/>
        </w:rPr>
        <w:t xml:space="preserve"> </w:t>
      </w:r>
    </w:p>
    <w:p w14:paraId="08EEBD8F" w14:textId="7F9AB125" w:rsidR="00395842" w:rsidRPr="00A452F2" w:rsidRDefault="000930D1" w:rsidP="00F6120D">
      <w:pPr>
        <w:rPr>
          <w:lang w:val="en-GB"/>
        </w:rPr>
      </w:pPr>
      <w:r w:rsidRPr="4C8B4F60">
        <w:rPr>
          <w:lang w:val="en-GB"/>
        </w:rPr>
        <w:t>It is also designed to complement</w:t>
      </w:r>
      <w:r w:rsidR="006466FC" w:rsidRPr="4C8B4F60">
        <w:rPr>
          <w:lang w:val="en-GB"/>
        </w:rPr>
        <w:t xml:space="preserve"> the </w:t>
      </w:r>
      <w:hyperlink w:anchor="_vSAN_Contention_Dashboard">
        <w:r w:rsidR="006466FC" w:rsidRPr="4C8B4F60">
          <w:rPr>
            <w:rStyle w:val="Hyperlink"/>
            <w:lang w:val="en-GB"/>
          </w:rPr>
          <w:t>vSAN Contention dashboard</w:t>
        </w:r>
      </w:hyperlink>
      <w:r w:rsidR="006466FC" w:rsidRPr="4C8B4F60">
        <w:rPr>
          <w:lang w:val="en-GB"/>
        </w:rPr>
        <w:t>. In vSAN, t</w:t>
      </w:r>
      <w:r w:rsidR="00F145C4" w:rsidRPr="4C8B4F60">
        <w:rPr>
          <w:lang w:val="en-GB"/>
        </w:rPr>
        <w:t xml:space="preserve">he ESXi where the VM is running is </w:t>
      </w:r>
      <w:r w:rsidR="00B57BF3" w:rsidRPr="4C8B4F60">
        <w:rPr>
          <w:lang w:val="en-GB"/>
        </w:rPr>
        <w:t>po</w:t>
      </w:r>
      <w:r w:rsidR="008D6D37" w:rsidRPr="4C8B4F60">
        <w:rPr>
          <w:lang w:val="en-GB"/>
        </w:rPr>
        <w:t xml:space="preserve">tentially </w:t>
      </w:r>
      <w:r w:rsidR="00F145C4" w:rsidRPr="4C8B4F60">
        <w:rPr>
          <w:lang w:val="en-GB"/>
        </w:rPr>
        <w:t xml:space="preserve">not where the </w:t>
      </w:r>
      <w:r w:rsidR="000538D8" w:rsidRPr="4C8B4F60">
        <w:rPr>
          <w:lang w:val="en-GB"/>
        </w:rPr>
        <w:t xml:space="preserve">file </w:t>
      </w:r>
      <w:r w:rsidR="00F145C4" w:rsidRPr="4C8B4F60">
        <w:rPr>
          <w:lang w:val="en-GB"/>
        </w:rPr>
        <w:t xml:space="preserve">blocks are residing. </w:t>
      </w:r>
      <w:proofErr w:type="gramStart"/>
      <w:r w:rsidR="00F145C4" w:rsidRPr="4C8B4F60">
        <w:rPr>
          <w:lang w:val="en-GB"/>
        </w:rPr>
        <w:t>So</w:t>
      </w:r>
      <w:proofErr w:type="gramEnd"/>
      <w:r w:rsidR="00F145C4" w:rsidRPr="4C8B4F60">
        <w:rPr>
          <w:lang w:val="en-GB"/>
        </w:rPr>
        <w:t xml:space="preserve"> there </w:t>
      </w:r>
      <w:r w:rsidR="000538D8" w:rsidRPr="4C8B4F60">
        <w:rPr>
          <w:lang w:val="en-GB"/>
        </w:rPr>
        <w:t>are</w:t>
      </w:r>
      <w:r w:rsidR="00F145C4" w:rsidRPr="4C8B4F60">
        <w:rPr>
          <w:lang w:val="en-GB"/>
        </w:rPr>
        <w:t xml:space="preserve"> Compute Host and Storage Host</w:t>
      </w:r>
      <w:r w:rsidR="000538D8" w:rsidRPr="4C8B4F60">
        <w:rPr>
          <w:lang w:val="en-GB"/>
        </w:rPr>
        <w:t>s</w:t>
      </w:r>
      <w:r w:rsidR="00F145C4" w:rsidRPr="4C8B4F60">
        <w:rPr>
          <w:lang w:val="en-GB"/>
        </w:rPr>
        <w:t xml:space="preserve">. </w:t>
      </w:r>
      <w:r w:rsidR="002C0E0B" w:rsidRPr="4C8B4F60">
        <w:rPr>
          <w:lang w:val="en-GB"/>
        </w:rPr>
        <w:t>T</w:t>
      </w:r>
      <w:r w:rsidR="00F145C4" w:rsidRPr="4C8B4F60">
        <w:rPr>
          <w:lang w:val="en-GB"/>
        </w:rPr>
        <w:t>here are a few Storage Host</w:t>
      </w:r>
      <w:r w:rsidR="23E94B72" w:rsidRPr="4C8B4F60">
        <w:rPr>
          <w:lang w:val="en-GB"/>
        </w:rPr>
        <w:t>s</w:t>
      </w:r>
      <w:r w:rsidR="002C0E0B" w:rsidRPr="4C8B4F60">
        <w:rPr>
          <w:lang w:val="en-GB"/>
        </w:rPr>
        <w:t>, depending on the vSAN FTT setting</w:t>
      </w:r>
      <w:r w:rsidR="00F145C4" w:rsidRPr="4C8B4F60">
        <w:rPr>
          <w:lang w:val="en-GB"/>
        </w:rPr>
        <w:t>. This relationship is not shown</w:t>
      </w:r>
      <w:r w:rsidR="000002C5" w:rsidRPr="4C8B4F60">
        <w:rPr>
          <w:lang w:val="en-GB"/>
        </w:rPr>
        <w:t xml:space="preserve"> in the UI</w:t>
      </w:r>
      <w:r w:rsidR="00F145C4" w:rsidRPr="4C8B4F60">
        <w:rPr>
          <w:lang w:val="en-GB"/>
        </w:rPr>
        <w:t xml:space="preserve">. </w:t>
      </w:r>
    </w:p>
    <w:p w14:paraId="3CBED985" w14:textId="441E2FE3" w:rsidR="007558D1" w:rsidRPr="00A452F2" w:rsidRDefault="007558D1" w:rsidP="00F6120D">
      <w:pPr>
        <w:rPr>
          <w:lang w:val="en-GB"/>
        </w:rPr>
      </w:pPr>
      <w:r w:rsidRPr="00A452F2">
        <w:rPr>
          <w:lang w:val="en-GB"/>
        </w:rPr>
        <w:t>This dashboard is designed to be used as part of your</w:t>
      </w:r>
      <w:r w:rsidR="00DF581E">
        <w:rPr>
          <w:lang w:val="en-GB"/>
        </w:rPr>
        <w:t xml:space="preserve"> </w:t>
      </w:r>
      <w:hyperlink r:id="rId555" w:history="1">
        <w:r w:rsidR="00DF581E" w:rsidRPr="00E427E3">
          <w:rPr>
            <w:rStyle w:val="Hyperlink"/>
          </w:rPr>
          <w:t>Standard Operating Procedure</w:t>
        </w:r>
      </w:hyperlink>
      <w:r w:rsidR="00DF581E">
        <w:t xml:space="preserve"> (SOP)</w:t>
      </w:r>
      <w:r w:rsidRPr="00A452F2">
        <w:rPr>
          <w:lang w:val="en-GB"/>
        </w:rPr>
        <w:t xml:space="preserve">. It is designed to be used daily, hence the views are set to show data in the last 24 hours. The dashboard provides performance metrics for </w:t>
      </w:r>
      <w:r w:rsidR="00605560">
        <w:rPr>
          <w:lang w:val="en-GB"/>
        </w:rPr>
        <w:t>VM</w:t>
      </w:r>
      <w:r w:rsidRPr="00A452F2">
        <w:rPr>
          <w:lang w:val="en-GB"/>
        </w:rPr>
        <w:t xml:space="preserve">s in the selected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w:t>
      </w:r>
    </w:p>
    <w:p w14:paraId="34B4456C" w14:textId="13E5FFEA" w:rsidR="00995058" w:rsidRPr="00A452F2" w:rsidRDefault="00C60FA0" w:rsidP="00F6120D">
      <w:pPr>
        <w:rPr>
          <w:lang w:val="en-GB"/>
        </w:rPr>
      </w:pPr>
      <w:r w:rsidRPr="00A452F2">
        <w:rPr>
          <w:lang w:val="en-GB"/>
        </w:rPr>
        <w:t xml:space="preserve">See the </w:t>
      </w:r>
      <w:hyperlink w:anchor="_Design_Consideration_1" w:history="1">
        <w:r w:rsidRPr="00A452F2">
          <w:rPr>
            <w:rStyle w:val="Hyperlink"/>
            <w:lang w:val="en-GB"/>
          </w:rPr>
          <w:t>Performance Dashboard page</w:t>
        </w:r>
      </w:hyperlink>
      <w:r w:rsidRPr="00A452F2">
        <w:rPr>
          <w:lang w:val="en-GB"/>
        </w:rPr>
        <w:t xml:space="preserve"> for common design consideration among all the dashboards for performance management. </w:t>
      </w:r>
    </w:p>
    <w:p w14:paraId="74D1EC3C" w14:textId="0A0B9E8F" w:rsidR="00301700" w:rsidRPr="00A452F2" w:rsidRDefault="00301700" w:rsidP="00F6120D">
      <w:pPr>
        <w:rPr>
          <w:lang w:val="en-GB"/>
        </w:rPr>
      </w:pPr>
      <w:r w:rsidRPr="00A452F2">
        <w:rPr>
          <w:lang w:val="en-GB"/>
        </w:rPr>
        <w:t xml:space="preserve">This dashboard is required </w:t>
      </w:r>
      <w:r w:rsidR="00B57A80" w:rsidRPr="00A452F2">
        <w:rPr>
          <w:lang w:val="en-GB"/>
        </w:rPr>
        <w:t>for environment with standalone ESXi host (not part of a cluster).</w:t>
      </w:r>
    </w:p>
    <w:p w14:paraId="50F2ADA3" w14:textId="35E0FA3C" w:rsidR="007558D1" w:rsidRDefault="007558D1" w:rsidP="00160AA2">
      <w:pPr>
        <w:pStyle w:val="Heading4"/>
      </w:pPr>
      <w:r w:rsidRPr="00A452F2">
        <w:t>How to Use</w:t>
      </w:r>
    </w:p>
    <w:p w14:paraId="12EC9C3A" w14:textId="1BD0647B" w:rsidR="00D455C9" w:rsidRPr="00D455C9" w:rsidRDefault="00D455C9" w:rsidP="00D455C9">
      <w:pPr>
        <w:rPr>
          <w:lang w:val="en-GB"/>
        </w:rPr>
      </w:pPr>
      <w:r w:rsidRPr="00A452F2">
        <w:rPr>
          <w:lang w:val="en-GB"/>
        </w:rPr>
        <w:t>Review the 2 distribution charts</w:t>
      </w:r>
      <w:r>
        <w:rPr>
          <w:lang w:val="en-GB"/>
        </w:rPr>
        <w:t xml:space="preserve">. </w:t>
      </w:r>
      <w:r w:rsidRPr="00A452F2">
        <w:rPr>
          <w:lang w:val="en-GB"/>
        </w:rPr>
        <w:t>They give an overview of all the ESXi Hosts utilization and memory performance.</w:t>
      </w:r>
    </w:p>
    <w:p w14:paraId="72C0262A" w14:textId="7CA2A6E1" w:rsidR="00350A3C" w:rsidRPr="00A452F2" w:rsidRDefault="00D455C9" w:rsidP="00D455C9">
      <w:pPr>
        <w:rPr>
          <w:lang w:val="en-GB"/>
        </w:rPr>
      </w:pPr>
      <w:r>
        <w:rPr>
          <w:noProof/>
        </w:rPr>
        <w:drawing>
          <wp:inline distT="0" distB="0" distL="0" distR="0" wp14:anchorId="1A0A47B1" wp14:editId="4955885F">
            <wp:extent cx="6645910" cy="1167765"/>
            <wp:effectExtent l="0" t="0" r="2540" b="0"/>
            <wp:docPr id="606394360" name="Picture 60639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0"/>
                    <pic:cNvPicPr/>
                  </pic:nvPicPr>
                  <pic:blipFill>
                    <a:blip r:embed="rId556">
                      <a:extLst>
                        <a:ext uri="{28A0092B-C50C-407E-A947-70E740481C1C}">
                          <a14:useLocalDpi xmlns:a14="http://schemas.microsoft.com/office/drawing/2010/main" val="0"/>
                        </a:ext>
                      </a:extLst>
                    </a:blip>
                    <a:stretch>
                      <a:fillRect/>
                    </a:stretch>
                  </pic:blipFill>
                  <pic:spPr>
                    <a:xfrm>
                      <a:off x="0" y="0"/>
                      <a:ext cx="6645910" cy="1167765"/>
                    </a:xfrm>
                    <a:prstGeom prst="rect">
                      <a:avLst/>
                    </a:prstGeom>
                  </pic:spPr>
                </pic:pic>
              </a:graphicData>
            </a:graphic>
          </wp:inline>
        </w:drawing>
      </w:r>
      <w:r w:rsidRPr="1621D005">
        <w:rPr>
          <w:lang w:val="en-GB"/>
        </w:rPr>
        <w:t xml:space="preserve"> </w:t>
      </w:r>
    </w:p>
    <w:p w14:paraId="2DBAAB94" w14:textId="33C6C99C" w:rsidR="007A6691" w:rsidRPr="00A452F2" w:rsidRDefault="007A6691" w:rsidP="00D455C9">
      <w:pPr>
        <w:rPr>
          <w:lang w:val="en-GB"/>
        </w:rPr>
      </w:pPr>
      <w:r w:rsidRPr="00A452F2">
        <w:rPr>
          <w:lang w:val="en-GB"/>
        </w:rPr>
        <w:t>Both charts are using the</w:t>
      </w:r>
      <w:r w:rsidR="00227A6C">
        <w:rPr>
          <w:lang w:val="en-GB"/>
        </w:rPr>
        <w:t xml:space="preserve"> percentage</w:t>
      </w:r>
      <w:r w:rsidRPr="00A452F2">
        <w:rPr>
          <w:lang w:val="en-GB"/>
        </w:rPr>
        <w:t xml:space="preserve"> of VM facing performance counter, and not the worst performance </w:t>
      </w:r>
      <w:r w:rsidR="00E669AC" w:rsidRPr="00A452F2">
        <w:rPr>
          <w:lang w:val="en-GB"/>
        </w:rPr>
        <w:t xml:space="preserve">among VM counter. The reason is </w:t>
      </w:r>
      <w:r w:rsidR="00D455C9">
        <w:rPr>
          <w:lang w:val="en-GB"/>
        </w:rPr>
        <w:t>y</w:t>
      </w:r>
      <w:r w:rsidR="006744C1">
        <w:rPr>
          <w:lang w:val="en-GB"/>
        </w:rPr>
        <w:t>ou are</w:t>
      </w:r>
      <w:r w:rsidR="00E669AC" w:rsidRPr="00A452F2">
        <w:rPr>
          <w:lang w:val="en-GB"/>
        </w:rPr>
        <w:t xml:space="preserve"> looking at ESXi performance, and not a single VM performance. </w:t>
      </w:r>
      <w:proofErr w:type="gramStart"/>
      <w:r w:rsidR="00671669" w:rsidRPr="00A452F2">
        <w:rPr>
          <w:lang w:val="en-GB"/>
        </w:rPr>
        <w:t>So</w:t>
      </w:r>
      <w:proofErr w:type="gramEnd"/>
      <w:r w:rsidR="00671669" w:rsidRPr="00A452F2">
        <w:rPr>
          <w:lang w:val="en-GB"/>
        </w:rPr>
        <w:t xml:space="preserve"> you want to see how it handles all the VMs.</w:t>
      </w:r>
    </w:p>
    <w:p w14:paraId="1F7470D0" w14:textId="1627CD16" w:rsidR="00DC34B5" w:rsidRPr="00A452F2" w:rsidRDefault="00DC34B5" w:rsidP="00D455C9">
      <w:pPr>
        <w:rPr>
          <w:lang w:val="en-GB"/>
        </w:rPr>
      </w:pPr>
      <w:r w:rsidRPr="00A452F2">
        <w:rPr>
          <w:lang w:val="en-GB"/>
        </w:rPr>
        <w:t xml:space="preserve">The bar chart is </w:t>
      </w:r>
      <w:proofErr w:type="spellStart"/>
      <w:r w:rsidR="00E65E9E">
        <w:rPr>
          <w:lang w:val="en-GB"/>
        </w:rPr>
        <w:t>color</w:t>
      </w:r>
      <w:proofErr w:type="spellEnd"/>
      <w:r w:rsidRPr="00A452F2">
        <w:rPr>
          <w:lang w:val="en-GB"/>
        </w:rPr>
        <w:t xml:space="preserve"> coded. You want to keep the</w:t>
      </w:r>
      <w:r w:rsidR="00227A6C">
        <w:rPr>
          <w:lang w:val="en-GB"/>
        </w:rPr>
        <w:t xml:space="preserve"> percentage</w:t>
      </w:r>
      <w:r w:rsidRPr="00A452F2">
        <w:rPr>
          <w:lang w:val="en-GB"/>
        </w:rPr>
        <w:t xml:space="preserve"> of VM population not being served </w:t>
      </w:r>
      <w:r w:rsidR="00D455C9">
        <w:rPr>
          <w:lang w:val="en-GB"/>
        </w:rPr>
        <w:t xml:space="preserve">as low as possible. Your tolerance level depends on the criticality of the environment. </w:t>
      </w:r>
    </w:p>
    <w:p w14:paraId="23C0DE54" w14:textId="1F46FA70" w:rsidR="00B53258" w:rsidRPr="00A452F2" w:rsidRDefault="00CA7904" w:rsidP="00F6120D">
      <w:pPr>
        <w:rPr>
          <w:lang w:val="en-GB"/>
        </w:rPr>
      </w:pPr>
      <w:r w:rsidRPr="00A452F2">
        <w:rPr>
          <w:lang w:val="en-GB"/>
        </w:rPr>
        <w:lastRenderedPageBreak/>
        <w:t xml:space="preserve">Review </w:t>
      </w:r>
      <w:r w:rsidR="00B53258" w:rsidRPr="00A452F2">
        <w:rPr>
          <w:lang w:val="en-GB"/>
        </w:rPr>
        <w:t>the ESXi Hosts Performance table</w:t>
      </w:r>
    </w:p>
    <w:p w14:paraId="542968A4" w14:textId="6EBECD25" w:rsidR="00CA7904" w:rsidRPr="00A452F2" w:rsidRDefault="00CA7904" w:rsidP="00B527DB">
      <w:pPr>
        <w:pStyle w:val="ListParagraph"/>
        <w:numPr>
          <w:ilvl w:val="0"/>
          <w:numId w:val="18"/>
        </w:numPr>
        <w:rPr>
          <w:lang w:val="en-GB"/>
        </w:rPr>
      </w:pPr>
      <w:r w:rsidRPr="00A452F2">
        <w:rPr>
          <w:lang w:val="en-GB"/>
        </w:rPr>
        <w:t xml:space="preserve">It lists all the ESXi hosts, sorted by the worst performance in the last 24 hours. If the table is all showing green, then there is no need to </w:t>
      </w:r>
      <w:proofErr w:type="spellStart"/>
      <w:r w:rsidR="004C3B02">
        <w:rPr>
          <w:lang w:val="en-GB"/>
        </w:rPr>
        <w:t>analyze</w:t>
      </w:r>
      <w:proofErr w:type="spellEnd"/>
      <w:r w:rsidRPr="00A452F2">
        <w:rPr>
          <w:lang w:val="en-GB"/>
        </w:rPr>
        <w:t xml:space="preserve"> further.</w:t>
      </w:r>
      <w:r w:rsidR="00591F2B" w:rsidRPr="00A452F2">
        <w:rPr>
          <w:lang w:val="en-GB"/>
        </w:rPr>
        <w:t xml:space="preserve"> The reason 24 hours is chosen instead of 1 week is the performance &gt; 24 hours are likely to be irrelevant. </w:t>
      </w:r>
    </w:p>
    <w:p w14:paraId="0DC7A884" w14:textId="77777777" w:rsidR="00DC34B5" w:rsidRPr="00A452F2" w:rsidRDefault="00DC34B5" w:rsidP="00B527DB">
      <w:pPr>
        <w:pStyle w:val="ListParagraph"/>
        <w:numPr>
          <w:ilvl w:val="0"/>
          <w:numId w:val="18"/>
        </w:numPr>
        <w:rPr>
          <w:lang w:val="en-GB"/>
        </w:rPr>
      </w:pPr>
      <w:r w:rsidRPr="00A452F2">
        <w:rPr>
          <w:lang w:val="en-GB"/>
        </w:rPr>
        <w:t xml:space="preserve">You can change the </w:t>
      </w:r>
      <w:proofErr w:type="gramStart"/>
      <w:r w:rsidRPr="00A452F2">
        <w:rPr>
          <w:lang w:val="en-GB"/>
        </w:rPr>
        <w:t>time period</w:t>
      </w:r>
      <w:proofErr w:type="gramEnd"/>
      <w:r w:rsidRPr="00A452F2">
        <w:rPr>
          <w:lang w:val="en-GB"/>
        </w:rPr>
        <w:t xml:space="preserve"> to the period of your interest. The maximum number will be reflected accordingly. </w:t>
      </w:r>
    </w:p>
    <w:p w14:paraId="4CA3B3E9" w14:textId="21802598" w:rsidR="00B53258" w:rsidRPr="00A452F2" w:rsidRDefault="00B53258" w:rsidP="00F6120D">
      <w:pPr>
        <w:rPr>
          <w:lang w:val="en-GB"/>
        </w:rPr>
      </w:pPr>
      <w:r w:rsidRPr="00A452F2">
        <w:rPr>
          <w:lang w:val="en-GB"/>
        </w:rPr>
        <w:t>Select a</w:t>
      </w:r>
      <w:r w:rsidR="00937831" w:rsidRPr="00A452F2">
        <w:rPr>
          <w:lang w:val="en-GB"/>
        </w:rPr>
        <w:t xml:space="preserve">n ESXi Host </w:t>
      </w:r>
      <w:r w:rsidRPr="00A452F2">
        <w:rPr>
          <w:lang w:val="en-GB"/>
        </w:rPr>
        <w:t>from the table</w:t>
      </w:r>
    </w:p>
    <w:p w14:paraId="3D11A91A" w14:textId="77777777" w:rsidR="003A59E6" w:rsidRPr="00A452F2" w:rsidRDefault="003A59E6" w:rsidP="00B527DB">
      <w:pPr>
        <w:pStyle w:val="ListParagraph"/>
        <w:numPr>
          <w:ilvl w:val="0"/>
          <w:numId w:val="27"/>
        </w:numPr>
        <w:rPr>
          <w:lang w:val="en-GB"/>
        </w:rPr>
      </w:pPr>
      <w:r w:rsidRPr="00A452F2">
        <w:rPr>
          <w:lang w:val="en-GB"/>
        </w:rPr>
        <w:t>All the health charts will automatically show the KPI of selected cluster.</w:t>
      </w:r>
    </w:p>
    <w:p w14:paraId="69911D04" w14:textId="77777777" w:rsidR="003A59E6" w:rsidRPr="00A452F2" w:rsidRDefault="003A59E6" w:rsidP="00B527DB">
      <w:pPr>
        <w:pStyle w:val="ListParagraph"/>
        <w:numPr>
          <w:ilvl w:val="0"/>
          <w:numId w:val="27"/>
        </w:numPr>
        <w:rPr>
          <w:lang w:val="en-GB"/>
        </w:rPr>
      </w:pPr>
      <w:r w:rsidRPr="00A452F2">
        <w:rPr>
          <w:lang w:val="en-GB"/>
        </w:rPr>
        <w:t xml:space="preserve">For performance, it’s important to show both depth and breadth of performance problem. A problem that impacts 1-2 VM requires a different troubleshooting that a problem that impacts all VMs in the cluster. </w:t>
      </w:r>
    </w:p>
    <w:p w14:paraId="6DE8CADA" w14:textId="6143B193" w:rsidR="000C75B2" w:rsidRPr="00A452F2" w:rsidRDefault="000C75B2" w:rsidP="00B527DB">
      <w:pPr>
        <w:pStyle w:val="ListParagraph"/>
        <w:numPr>
          <w:ilvl w:val="0"/>
          <w:numId w:val="27"/>
        </w:numPr>
        <w:rPr>
          <w:lang w:val="en-GB"/>
        </w:rPr>
      </w:pPr>
      <w:r w:rsidRPr="00A452F2">
        <w:rPr>
          <w:lang w:val="en-GB"/>
        </w:rPr>
        <w:t>Worst CPU Overlap among VM in the host is included as it indicates a lot of interrupt</w:t>
      </w:r>
      <w:r w:rsidR="00B41ED7" w:rsidRPr="00A452F2">
        <w:rPr>
          <w:lang w:val="en-GB"/>
        </w:rPr>
        <w:t>s</w:t>
      </w:r>
      <w:r w:rsidR="009842E7" w:rsidRPr="00A452F2">
        <w:rPr>
          <w:lang w:val="en-GB"/>
        </w:rPr>
        <w:t>. A running VM was interrupted</w:t>
      </w:r>
      <w:r w:rsidR="00237BE3" w:rsidRPr="00A452F2">
        <w:rPr>
          <w:lang w:val="en-GB"/>
        </w:rPr>
        <w:t xml:space="preserve"> because </w:t>
      </w:r>
      <w:proofErr w:type="spellStart"/>
      <w:r w:rsidR="00237BE3" w:rsidRPr="00A452F2">
        <w:rPr>
          <w:lang w:val="en-GB"/>
        </w:rPr>
        <w:t>VMkernel</w:t>
      </w:r>
      <w:proofErr w:type="spellEnd"/>
      <w:r w:rsidR="00237BE3" w:rsidRPr="00A452F2">
        <w:rPr>
          <w:lang w:val="en-GB"/>
        </w:rPr>
        <w:t xml:space="preserve"> needs the physical core to run something else. </w:t>
      </w:r>
      <w:r w:rsidR="00A40A91" w:rsidRPr="00A452F2">
        <w:rPr>
          <w:lang w:val="en-GB"/>
        </w:rPr>
        <w:t xml:space="preserve">A high and frequent number of </w:t>
      </w:r>
      <w:r w:rsidR="002E5430" w:rsidRPr="00A452F2">
        <w:rPr>
          <w:lang w:val="en-GB"/>
        </w:rPr>
        <w:t>interruptions</w:t>
      </w:r>
      <w:r w:rsidR="00A40A91" w:rsidRPr="00A452F2">
        <w:rPr>
          <w:lang w:val="en-GB"/>
        </w:rPr>
        <w:t xml:space="preserve"> is not healthy</w:t>
      </w:r>
      <w:r w:rsidR="002E5430" w:rsidRPr="00A452F2">
        <w:rPr>
          <w:lang w:val="en-GB"/>
        </w:rPr>
        <w:t xml:space="preserve">. </w:t>
      </w:r>
      <w:r w:rsidR="00237BE3" w:rsidRPr="00A452F2">
        <w:rPr>
          <w:lang w:val="en-GB"/>
        </w:rPr>
        <w:t xml:space="preserve">This can </w:t>
      </w:r>
      <w:r w:rsidR="002E5430" w:rsidRPr="00A452F2">
        <w:rPr>
          <w:lang w:val="en-GB"/>
        </w:rPr>
        <w:t xml:space="preserve">also </w:t>
      </w:r>
      <w:r w:rsidR="00237BE3" w:rsidRPr="00A452F2">
        <w:rPr>
          <w:lang w:val="en-GB"/>
        </w:rPr>
        <w:t xml:space="preserve">impact the VM performance. </w:t>
      </w:r>
    </w:p>
    <w:p w14:paraId="319A28DB" w14:textId="08027D6C" w:rsidR="003A59E6" w:rsidRPr="00A452F2" w:rsidRDefault="003A59E6" w:rsidP="00B527DB">
      <w:pPr>
        <w:pStyle w:val="ListParagraph"/>
        <w:numPr>
          <w:ilvl w:val="0"/>
          <w:numId w:val="27"/>
        </w:numPr>
        <w:rPr>
          <w:lang w:val="en-GB"/>
        </w:rPr>
      </w:pPr>
      <w:r w:rsidRPr="4CAB3972">
        <w:rPr>
          <w:lang w:val="en-GB"/>
        </w:rPr>
        <w:t>Expect the network</w:t>
      </w:r>
      <w:r w:rsidR="00035D21" w:rsidRPr="4CAB3972">
        <w:rPr>
          <w:lang w:val="en-GB"/>
        </w:rPr>
        <w:t xml:space="preserve"> error </w:t>
      </w:r>
      <w:r w:rsidR="00FD009D" w:rsidRPr="4CAB3972">
        <w:rPr>
          <w:lang w:val="en-GB"/>
        </w:rPr>
        <w:t>1%</w:t>
      </w:r>
      <w:r w:rsidR="00035D21" w:rsidRPr="4CAB3972">
        <w:rPr>
          <w:lang w:val="en-GB"/>
        </w:rPr>
        <w:t xml:space="preserve"> and dropped packet to be 0 most of the times, if not </w:t>
      </w:r>
      <w:r w:rsidR="33BBAE63" w:rsidRPr="4CAB3972">
        <w:rPr>
          <w:lang w:val="en-GB"/>
        </w:rPr>
        <w:t>always</w:t>
      </w:r>
      <w:r w:rsidR="107783AE" w:rsidRPr="4CAB3972">
        <w:rPr>
          <w:lang w:val="en-GB"/>
        </w:rPr>
        <w:t>.</w:t>
      </w:r>
      <w:r w:rsidR="00035D21" w:rsidRPr="4CAB3972">
        <w:rPr>
          <w:lang w:val="en-GB"/>
        </w:rPr>
        <w:t xml:space="preserve"> If it’s not, </w:t>
      </w:r>
      <w:proofErr w:type="spellStart"/>
      <w:r w:rsidR="004C3B02">
        <w:rPr>
          <w:lang w:val="en-GB"/>
        </w:rPr>
        <w:t>analyze</w:t>
      </w:r>
      <w:proofErr w:type="spellEnd"/>
      <w:r w:rsidR="00097A69" w:rsidRPr="4CAB3972">
        <w:rPr>
          <w:lang w:val="en-GB"/>
        </w:rPr>
        <w:t xml:space="preserve"> to see if there </w:t>
      </w:r>
      <w:proofErr w:type="gramStart"/>
      <w:r w:rsidR="00097A69" w:rsidRPr="4CAB3972">
        <w:rPr>
          <w:lang w:val="en-GB"/>
        </w:rPr>
        <w:t>is</w:t>
      </w:r>
      <w:proofErr w:type="gramEnd"/>
      <w:r w:rsidR="00097A69" w:rsidRPr="4CAB3972">
        <w:rPr>
          <w:lang w:val="en-GB"/>
        </w:rPr>
        <w:t xml:space="preserve"> any patter</w:t>
      </w:r>
      <w:r w:rsidR="00B74D4F" w:rsidRPr="4CAB3972">
        <w:rPr>
          <w:lang w:val="en-GB"/>
        </w:rPr>
        <w:t>n</w:t>
      </w:r>
      <w:r w:rsidR="00097A69" w:rsidRPr="4CAB3972">
        <w:rPr>
          <w:lang w:val="en-GB"/>
        </w:rPr>
        <w:t xml:space="preserve">s across all ESXi Hosts, and bring it up to your network team. </w:t>
      </w:r>
    </w:p>
    <w:p w14:paraId="4E4090CE" w14:textId="77777777" w:rsidR="00A8033B" w:rsidRPr="00A452F2" w:rsidRDefault="00A8033B" w:rsidP="00160AA2">
      <w:pPr>
        <w:pStyle w:val="Heading4"/>
      </w:pPr>
      <w:r w:rsidRPr="00A452F2">
        <w:t>Points to Note</w:t>
      </w:r>
    </w:p>
    <w:p w14:paraId="66ADC997" w14:textId="3B064BBF" w:rsidR="00BB5533" w:rsidRPr="00A452F2" w:rsidRDefault="00BB5533" w:rsidP="00F6120D">
      <w:pPr>
        <w:pStyle w:val="Bullet"/>
        <w:rPr>
          <w:lang w:val="en-GB"/>
        </w:rPr>
      </w:pPr>
      <w:r w:rsidRPr="00A452F2">
        <w:rPr>
          <w:lang w:val="en-GB"/>
        </w:rPr>
        <w:t>Consider adding a 3</w:t>
      </w:r>
      <w:r w:rsidRPr="00A452F2">
        <w:rPr>
          <w:vertAlign w:val="superscript"/>
          <w:lang w:val="en-GB"/>
        </w:rPr>
        <w:t>rd</w:t>
      </w:r>
      <w:r w:rsidRPr="00A452F2">
        <w:rPr>
          <w:lang w:val="en-GB"/>
        </w:rPr>
        <w:t xml:space="preserve"> distribution chart</w:t>
      </w:r>
      <w:r w:rsidR="00D455C9">
        <w:rPr>
          <w:lang w:val="en-GB"/>
        </w:rPr>
        <w:t xml:space="preserve"> if you have the screen real estate</w:t>
      </w:r>
      <w:r w:rsidRPr="00A452F2">
        <w:rPr>
          <w:lang w:val="en-GB"/>
        </w:rPr>
        <w:t xml:space="preserve">. Show the </w:t>
      </w:r>
      <w:r w:rsidR="0055362B" w:rsidRPr="00A452F2">
        <w:rPr>
          <w:lang w:val="en-GB"/>
        </w:rPr>
        <w:t xml:space="preserve">CPU </w:t>
      </w:r>
      <w:r w:rsidR="00D455C9">
        <w:rPr>
          <w:lang w:val="en-GB"/>
        </w:rPr>
        <w:t>C</w:t>
      </w:r>
      <w:r w:rsidR="0055362B" w:rsidRPr="00A452F2">
        <w:rPr>
          <w:lang w:val="en-GB"/>
        </w:rPr>
        <w:t>o-</w:t>
      </w:r>
      <w:r w:rsidR="00D455C9">
        <w:rPr>
          <w:lang w:val="en-GB"/>
        </w:rPr>
        <w:t>S</w:t>
      </w:r>
      <w:r w:rsidR="0055362B" w:rsidRPr="00A452F2">
        <w:rPr>
          <w:lang w:val="en-GB"/>
        </w:rPr>
        <w:t>top</w:t>
      </w:r>
      <w:r w:rsidRPr="00A452F2">
        <w:rPr>
          <w:lang w:val="en-GB"/>
        </w:rPr>
        <w:t xml:space="preserve"> counter in this 3</w:t>
      </w:r>
      <w:r w:rsidRPr="00A452F2">
        <w:rPr>
          <w:vertAlign w:val="superscript"/>
          <w:lang w:val="en-GB"/>
        </w:rPr>
        <w:t>rd</w:t>
      </w:r>
      <w:r w:rsidRPr="00A452F2">
        <w:rPr>
          <w:lang w:val="en-GB"/>
        </w:rPr>
        <w:t xml:space="preserve"> chart, as it complements the </w:t>
      </w:r>
      <w:r w:rsidR="0055362B" w:rsidRPr="00A452F2">
        <w:rPr>
          <w:lang w:val="en-GB"/>
        </w:rPr>
        <w:t>CPU Ready</w:t>
      </w:r>
      <w:r w:rsidRPr="00A452F2">
        <w:rPr>
          <w:lang w:val="en-GB"/>
        </w:rPr>
        <w:t xml:space="preserve"> counter. </w:t>
      </w:r>
      <w:r w:rsidR="00EF50D3" w:rsidRPr="00A452F2">
        <w:rPr>
          <w:lang w:val="en-GB"/>
        </w:rPr>
        <w:t>If your environment has relatively slow network and storage IO</w:t>
      </w:r>
      <w:r w:rsidR="00A63A7A" w:rsidRPr="00A452F2">
        <w:rPr>
          <w:lang w:val="en-GB"/>
        </w:rPr>
        <w:t xml:space="preserve">, you can add </w:t>
      </w:r>
      <w:r w:rsidR="001D41E0">
        <w:rPr>
          <w:lang w:val="en-GB"/>
        </w:rPr>
        <w:t>VM Wait</w:t>
      </w:r>
      <w:r w:rsidR="00A63A7A" w:rsidRPr="00A452F2">
        <w:rPr>
          <w:lang w:val="en-GB"/>
        </w:rPr>
        <w:t xml:space="preserve"> too. </w:t>
      </w:r>
    </w:p>
    <w:p w14:paraId="734E73E4" w14:textId="3F8C1FBB" w:rsidR="00B53258" w:rsidRPr="00A452F2" w:rsidRDefault="001F7B5A" w:rsidP="00F6120D">
      <w:pPr>
        <w:pStyle w:val="Bullet"/>
        <w:rPr>
          <w:lang w:val="en-GB"/>
        </w:rPr>
      </w:pPr>
      <w:r w:rsidRPr="00A452F2">
        <w:rPr>
          <w:lang w:val="en-GB"/>
        </w:rPr>
        <w:t>Unlike the Cluster Performance dashboard, there is no</w:t>
      </w:r>
      <w:r w:rsidR="001F6E44" w:rsidRPr="00A452F2">
        <w:rPr>
          <w:lang w:val="en-GB"/>
        </w:rPr>
        <w:t xml:space="preserve"> average</w:t>
      </w:r>
      <w:r w:rsidRPr="00A452F2">
        <w:rPr>
          <w:lang w:val="en-GB"/>
        </w:rPr>
        <w:t xml:space="preserve"> ESXi Hosts Performance</w:t>
      </w:r>
      <w:r w:rsidR="001F6E44" w:rsidRPr="00A452F2">
        <w:rPr>
          <w:lang w:val="en-GB"/>
        </w:rPr>
        <w:t xml:space="preserve"> (%) at vSphere World level. The reason is most ESXi Hosts are part of cluster and monitoring should be done at cluster level.</w:t>
      </w:r>
    </w:p>
    <w:p w14:paraId="6168D6C6" w14:textId="38FF931B" w:rsidR="002A1BD8" w:rsidRDefault="00203241" w:rsidP="00F6120D">
      <w:pPr>
        <w:pStyle w:val="Bullet"/>
        <w:rPr>
          <w:lang w:val="en-GB"/>
        </w:rPr>
      </w:pPr>
      <w:r w:rsidRPr="00A452F2">
        <w:rPr>
          <w:lang w:val="en-GB"/>
        </w:rPr>
        <w:t>Certain settings such as power management and hyper threading can impact performance. Consider adding a property widget to show relevant property of a selected ESXi Host.</w:t>
      </w:r>
    </w:p>
    <w:p w14:paraId="3FBB3306" w14:textId="699FB731" w:rsidR="00CB6FA7" w:rsidRPr="00A452F2" w:rsidRDefault="00CB6FA7" w:rsidP="00F6120D">
      <w:pPr>
        <w:pStyle w:val="Bullet"/>
        <w:rPr>
          <w:lang w:val="en-GB"/>
        </w:rPr>
      </w:pPr>
      <w:r>
        <w:rPr>
          <w:lang w:val="en-GB"/>
        </w:rPr>
        <w:t xml:space="preserve">If you use VMFS datastores, add the disk contention metrics such as Bus Reset and Aborted Commands. You should expect they </w:t>
      </w:r>
      <w:proofErr w:type="gramStart"/>
      <w:r>
        <w:rPr>
          <w:lang w:val="en-GB"/>
        </w:rPr>
        <w:t>return 0 at all times</w:t>
      </w:r>
      <w:proofErr w:type="gramEnd"/>
      <w:r>
        <w:rPr>
          <w:lang w:val="en-GB"/>
        </w:rPr>
        <w:t>.</w:t>
      </w:r>
    </w:p>
    <w:p w14:paraId="4B2D18CF" w14:textId="4A3CAF3D" w:rsidR="007558D1" w:rsidRPr="00A452F2" w:rsidRDefault="007558D1" w:rsidP="00240561">
      <w:pPr>
        <w:pStyle w:val="Heading3"/>
        <w:rPr>
          <w:lang w:val="en-GB"/>
        </w:rPr>
      </w:pPr>
      <w:r w:rsidRPr="00A452F2">
        <w:rPr>
          <w:lang w:val="en-GB"/>
        </w:rPr>
        <w:t xml:space="preserve">ESXi Utilization </w:t>
      </w:r>
    </w:p>
    <w:p w14:paraId="1C1D9445" w14:textId="1EB2C63B" w:rsidR="007558D1" w:rsidRPr="00A452F2" w:rsidRDefault="007558D1" w:rsidP="00F6120D">
      <w:pPr>
        <w:rPr>
          <w:lang w:val="en-GB"/>
        </w:rPr>
      </w:pPr>
      <w:r w:rsidRPr="00A452F2">
        <w:rPr>
          <w:lang w:val="en-GB"/>
        </w:rPr>
        <w:t xml:space="preserve">The </w:t>
      </w:r>
      <w:r w:rsidRPr="00A452F2">
        <w:rPr>
          <w:b/>
          <w:bCs/>
          <w:lang w:val="en-GB"/>
        </w:rPr>
        <w:t>ESXi</w:t>
      </w:r>
      <w:r w:rsidRPr="00A452F2">
        <w:rPr>
          <w:lang w:val="en-GB"/>
        </w:rPr>
        <w:t xml:space="preserve"> </w:t>
      </w:r>
      <w:r w:rsidRPr="00A452F2">
        <w:rPr>
          <w:b/>
          <w:bCs/>
          <w:lang w:val="en-GB"/>
        </w:rPr>
        <w:t>Utilization</w:t>
      </w:r>
      <w:r w:rsidRPr="00A452F2">
        <w:rPr>
          <w:lang w:val="en-GB"/>
        </w:rPr>
        <w:t xml:space="preserve"> dashboard complements the </w:t>
      </w:r>
      <w:r w:rsidRPr="00A452F2">
        <w:rPr>
          <w:b/>
          <w:bCs/>
          <w:lang w:val="en-GB"/>
        </w:rPr>
        <w:t>ESXi</w:t>
      </w:r>
      <w:r w:rsidRPr="00A452F2">
        <w:rPr>
          <w:lang w:val="en-GB"/>
        </w:rPr>
        <w:t xml:space="preserve"> </w:t>
      </w:r>
      <w:r w:rsidRPr="00A452F2">
        <w:rPr>
          <w:b/>
          <w:bCs/>
          <w:lang w:val="en-GB"/>
        </w:rPr>
        <w:t>Contention</w:t>
      </w:r>
      <w:r w:rsidRPr="00A452F2">
        <w:rPr>
          <w:lang w:val="en-GB"/>
        </w:rPr>
        <w:t xml:space="preserve"> dashboard. Together, their goal is to help VMware Administrator in performance management. </w:t>
      </w:r>
    </w:p>
    <w:p w14:paraId="33DB37C6" w14:textId="1AE3ED1A" w:rsidR="007558D1" w:rsidRPr="00A452F2" w:rsidRDefault="007558D1" w:rsidP="00F6120D">
      <w:pPr>
        <w:rPr>
          <w:lang w:val="en-GB"/>
        </w:rPr>
      </w:pPr>
      <w:r w:rsidRPr="00A452F2">
        <w:rPr>
          <w:lang w:val="en-GB"/>
        </w:rPr>
        <w:t xml:space="preserve">Use </w:t>
      </w:r>
      <w:r w:rsidR="00CB6FA7">
        <w:rPr>
          <w:lang w:val="en-GB"/>
        </w:rPr>
        <w:t xml:space="preserve">this dashboard </w:t>
      </w:r>
      <w:r w:rsidRPr="00A452F2">
        <w:rPr>
          <w:lang w:val="en-GB"/>
        </w:rPr>
        <w:t xml:space="preserve">to identify vSphere clusters with high utilization in a selected </w:t>
      </w:r>
      <w:r w:rsidR="005269DE" w:rsidRPr="00A452F2">
        <w:rPr>
          <w:lang w:val="en-GB"/>
        </w:rPr>
        <w:t xml:space="preserve">data </w:t>
      </w:r>
      <w:proofErr w:type="spellStart"/>
      <w:r w:rsidR="005269DE" w:rsidRPr="00A452F2">
        <w:rPr>
          <w:lang w:val="en-GB"/>
        </w:rPr>
        <w:t>center</w:t>
      </w:r>
      <w:proofErr w:type="spellEnd"/>
      <w:r w:rsidRPr="00A452F2">
        <w:rPr>
          <w:lang w:val="en-GB"/>
        </w:rPr>
        <w:t>. When utilization exceeds 100%, performance can be negatively impacted especially when VM experience contention. By default, vRealize Operations has a 5-minute collection interval. For 5 minutes, there may be 300 seconds worth of data points. If a spike is experienced for a few seconds, it may not be visible if the remaining of the 300 seconds is low utilization.</w:t>
      </w:r>
    </w:p>
    <w:p w14:paraId="5B5D8F77" w14:textId="2C3832EA" w:rsidR="00991817" w:rsidRPr="00A452F2" w:rsidRDefault="00991817" w:rsidP="00F6120D">
      <w:pPr>
        <w:rPr>
          <w:lang w:val="en-GB"/>
        </w:rPr>
      </w:pPr>
      <w:r w:rsidRPr="00A452F2">
        <w:rPr>
          <w:lang w:val="en-GB"/>
        </w:rPr>
        <w:t xml:space="preserve">The dashboard is designed to complement the </w:t>
      </w:r>
      <w:r w:rsidRPr="00A452F2">
        <w:rPr>
          <w:b/>
          <w:bCs/>
          <w:lang w:val="en-GB"/>
        </w:rPr>
        <w:t xml:space="preserve">Cluster Utilization </w:t>
      </w:r>
      <w:r w:rsidRPr="00A452F2">
        <w:rPr>
          <w:lang w:val="en-GB"/>
        </w:rPr>
        <w:t>dashboard, by providing the next level of details. Hence it has a very similar layout.</w:t>
      </w:r>
    </w:p>
    <w:p w14:paraId="4CE97519" w14:textId="515D8274" w:rsidR="00C60FA0" w:rsidRPr="00A452F2" w:rsidRDefault="00C60FA0" w:rsidP="00F6120D">
      <w:pPr>
        <w:rPr>
          <w:lang w:val="en-GB"/>
        </w:rPr>
      </w:pPr>
      <w:r w:rsidRPr="00A452F2">
        <w:rPr>
          <w:lang w:val="en-GB"/>
        </w:rPr>
        <w:t xml:space="preserve">See the </w:t>
      </w:r>
      <w:hyperlink w:anchor="_Design_Consideration_1" w:history="1">
        <w:r w:rsidRPr="00A452F2">
          <w:rPr>
            <w:rStyle w:val="Hyperlink"/>
            <w:lang w:val="en-GB"/>
          </w:rPr>
          <w:t>Performance Dashboard page</w:t>
        </w:r>
      </w:hyperlink>
      <w:r w:rsidRPr="00A452F2">
        <w:rPr>
          <w:lang w:val="en-GB"/>
        </w:rPr>
        <w:t xml:space="preserve"> for common design consideration among all the dashboards for performance management. </w:t>
      </w:r>
    </w:p>
    <w:p w14:paraId="5D428335" w14:textId="1EB2C63B" w:rsidR="007558D1" w:rsidRPr="00A452F2" w:rsidRDefault="007558D1" w:rsidP="00160AA2">
      <w:pPr>
        <w:pStyle w:val="Heading4"/>
      </w:pPr>
      <w:r w:rsidRPr="00A452F2">
        <w:lastRenderedPageBreak/>
        <w:t>How to Use</w:t>
      </w:r>
    </w:p>
    <w:p w14:paraId="58654CF1" w14:textId="726775C0" w:rsidR="00FF668E" w:rsidRPr="00A452F2" w:rsidRDefault="00FF668E" w:rsidP="00F6120D">
      <w:pPr>
        <w:rPr>
          <w:lang w:val="en-GB"/>
        </w:rPr>
      </w:pPr>
      <w:r w:rsidRPr="00A452F2">
        <w:rPr>
          <w:lang w:val="en-GB"/>
        </w:rPr>
        <w:t xml:space="preserve">Review the </w:t>
      </w:r>
      <w:r w:rsidR="009E12C0" w:rsidRPr="00A452F2">
        <w:rPr>
          <w:lang w:val="en-GB"/>
        </w:rPr>
        <w:t xml:space="preserve">ESXi Hosts Utilization </w:t>
      </w:r>
      <w:r w:rsidRPr="00A452F2">
        <w:rPr>
          <w:lang w:val="en-GB"/>
        </w:rPr>
        <w:t>table</w:t>
      </w:r>
    </w:p>
    <w:p w14:paraId="414595CA" w14:textId="7C3136A1" w:rsidR="00FF668E" w:rsidRPr="00A452F2" w:rsidRDefault="00FF668E" w:rsidP="00B527DB">
      <w:pPr>
        <w:pStyle w:val="ListParagraph"/>
        <w:numPr>
          <w:ilvl w:val="0"/>
          <w:numId w:val="18"/>
        </w:numPr>
        <w:rPr>
          <w:lang w:val="en-GB"/>
        </w:rPr>
      </w:pPr>
      <w:r w:rsidRPr="00A452F2">
        <w:rPr>
          <w:lang w:val="en-GB"/>
        </w:rPr>
        <w:t>It lists all the</w:t>
      </w:r>
      <w:r w:rsidR="009E12C0" w:rsidRPr="00A452F2">
        <w:rPr>
          <w:lang w:val="en-GB"/>
        </w:rPr>
        <w:t xml:space="preserve"> ESXi hosts</w:t>
      </w:r>
      <w:r w:rsidRPr="00A452F2">
        <w:rPr>
          <w:lang w:val="en-GB"/>
        </w:rPr>
        <w:t xml:space="preserve">, sorted by the highest utilization in the last 1 week. If the table is all showing green, then there is no need to </w:t>
      </w:r>
      <w:proofErr w:type="spellStart"/>
      <w:r w:rsidR="004C3B02">
        <w:rPr>
          <w:lang w:val="en-GB"/>
        </w:rPr>
        <w:t>analyze</w:t>
      </w:r>
      <w:proofErr w:type="spellEnd"/>
      <w:r w:rsidRPr="00A452F2">
        <w:rPr>
          <w:lang w:val="en-GB"/>
        </w:rPr>
        <w:t xml:space="preserve"> further.</w:t>
      </w:r>
    </w:p>
    <w:p w14:paraId="259030DD" w14:textId="77777777" w:rsidR="00FF668E" w:rsidRPr="00A452F2" w:rsidRDefault="00FF668E" w:rsidP="00B527DB">
      <w:pPr>
        <w:pStyle w:val="ListParagraph"/>
        <w:numPr>
          <w:ilvl w:val="0"/>
          <w:numId w:val="18"/>
        </w:numPr>
        <w:rPr>
          <w:lang w:val="en-GB"/>
        </w:rPr>
      </w:pPr>
      <w:r w:rsidRPr="00A452F2">
        <w:rPr>
          <w:lang w:val="en-GB"/>
        </w:rPr>
        <w:t xml:space="preserve">You can change the </w:t>
      </w:r>
      <w:proofErr w:type="gramStart"/>
      <w:r w:rsidRPr="00A452F2">
        <w:rPr>
          <w:lang w:val="en-GB"/>
        </w:rPr>
        <w:t>time period</w:t>
      </w:r>
      <w:proofErr w:type="gramEnd"/>
      <w:r w:rsidRPr="00A452F2">
        <w:rPr>
          <w:lang w:val="en-GB"/>
        </w:rPr>
        <w:t xml:space="preserve"> to the period of your interest. The maximum number will be reflected accordingly. </w:t>
      </w:r>
    </w:p>
    <w:p w14:paraId="638A9616" w14:textId="6227514A" w:rsidR="00D80D2D" w:rsidRPr="00A452F2" w:rsidRDefault="00D80D2D" w:rsidP="00F6120D">
      <w:pPr>
        <w:rPr>
          <w:lang w:val="en-GB"/>
        </w:rPr>
      </w:pPr>
      <w:r w:rsidRPr="00A452F2">
        <w:rPr>
          <w:lang w:val="en-GB"/>
        </w:rPr>
        <w:t>Select an ESXi Host from the table</w:t>
      </w:r>
    </w:p>
    <w:p w14:paraId="06F74D83" w14:textId="52D8A8B5" w:rsidR="00FF668E" w:rsidRPr="00A452F2" w:rsidRDefault="00D80D2D" w:rsidP="00B527DB">
      <w:pPr>
        <w:pStyle w:val="ListParagraph"/>
        <w:numPr>
          <w:ilvl w:val="0"/>
          <w:numId w:val="27"/>
        </w:numPr>
        <w:rPr>
          <w:lang w:val="en-GB"/>
        </w:rPr>
      </w:pPr>
      <w:r w:rsidRPr="00A452F2">
        <w:rPr>
          <w:lang w:val="en-GB"/>
        </w:rPr>
        <w:t>All the utilization charts will automatically show the key utilization metrics of selected cluster.</w:t>
      </w:r>
    </w:p>
    <w:p w14:paraId="76A3EC0B" w14:textId="5FBA1C2E" w:rsidR="00EB29FF" w:rsidRPr="00A452F2" w:rsidRDefault="008A51E2" w:rsidP="00B527DB">
      <w:pPr>
        <w:pStyle w:val="ListParagraph"/>
        <w:numPr>
          <w:ilvl w:val="0"/>
          <w:numId w:val="27"/>
        </w:numPr>
        <w:rPr>
          <w:lang w:val="en-GB"/>
        </w:rPr>
      </w:pPr>
      <w:r w:rsidRPr="00A452F2">
        <w:rPr>
          <w:lang w:val="en-GB"/>
        </w:rPr>
        <w:t xml:space="preserve">For memory, the high utilization counters are explicitly shown. Balloon, Compressed, Swapped. Notice they exist even though utilization is not even 90%, indicating high pressure in the past. If you look at only utilization, you’d think </w:t>
      </w:r>
      <w:proofErr w:type="gramStart"/>
      <w:r w:rsidR="006744C1">
        <w:rPr>
          <w:lang w:val="en-GB"/>
        </w:rPr>
        <w:t>You</w:t>
      </w:r>
      <w:proofErr w:type="gramEnd"/>
      <w:r w:rsidR="006744C1">
        <w:rPr>
          <w:lang w:val="en-GB"/>
        </w:rPr>
        <w:t xml:space="preserve"> are</w:t>
      </w:r>
      <w:r w:rsidRPr="00A452F2">
        <w:rPr>
          <w:lang w:val="en-GB"/>
        </w:rPr>
        <w:t xml:space="preserve"> safe!</w:t>
      </w:r>
      <w:r w:rsidR="00826DD6" w:rsidRPr="00A452F2">
        <w:rPr>
          <w:lang w:val="en-GB"/>
        </w:rPr>
        <w:t xml:space="preserve"> </w:t>
      </w:r>
    </w:p>
    <w:p w14:paraId="6ED47822" w14:textId="09D8F74B" w:rsidR="008A51E2" w:rsidRDefault="00826DD6" w:rsidP="00B527DB">
      <w:pPr>
        <w:pStyle w:val="ListParagraph"/>
        <w:numPr>
          <w:ilvl w:val="0"/>
          <w:numId w:val="27"/>
        </w:numPr>
        <w:rPr>
          <w:lang w:val="en-GB"/>
        </w:rPr>
      </w:pPr>
      <w:r w:rsidRPr="00A452F2">
        <w:rPr>
          <w:lang w:val="en-GB"/>
        </w:rPr>
        <w:t>For</w:t>
      </w:r>
      <w:r w:rsidR="00EB29FF" w:rsidRPr="00A452F2">
        <w:rPr>
          <w:lang w:val="en-GB"/>
        </w:rPr>
        <w:t xml:space="preserve"> memory</w:t>
      </w:r>
      <w:r w:rsidRPr="00A452F2">
        <w:rPr>
          <w:lang w:val="en-GB"/>
        </w:rPr>
        <w:t>, both Consumed and Active are shown. If active is low, no need to upgrade RAM as Consumed contains disk cache. For me, it’s fine for Consumed to be 95% so long RAM Contention is 0.</w:t>
      </w:r>
    </w:p>
    <w:p w14:paraId="63939C96" w14:textId="0C72ADFA" w:rsidR="003F315B" w:rsidRPr="00A452F2" w:rsidRDefault="003F315B" w:rsidP="003F315B">
      <w:pPr>
        <w:ind w:left="720"/>
        <w:rPr>
          <w:lang w:val="en-GB"/>
        </w:rPr>
      </w:pPr>
      <w:r>
        <w:rPr>
          <w:noProof/>
        </w:rPr>
        <w:drawing>
          <wp:inline distT="0" distB="0" distL="0" distR="0" wp14:anchorId="2689197A" wp14:editId="339FCA7F">
            <wp:extent cx="6142326" cy="1312859"/>
            <wp:effectExtent l="0" t="0" r="0" b="1905"/>
            <wp:docPr id="606394412" name="Picture 606394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2"/>
                    <pic:cNvPicPr/>
                  </pic:nvPicPr>
                  <pic:blipFill>
                    <a:blip r:embed="rId557" cstate="print">
                      <a:extLst>
                        <a:ext uri="{28A0092B-C50C-407E-A947-70E740481C1C}">
                          <a14:useLocalDpi xmlns:a14="http://schemas.microsoft.com/office/drawing/2010/main" val="0"/>
                        </a:ext>
                      </a:extLst>
                    </a:blip>
                    <a:stretch>
                      <a:fillRect/>
                    </a:stretch>
                  </pic:blipFill>
                  <pic:spPr>
                    <a:xfrm>
                      <a:off x="0" y="0"/>
                      <a:ext cx="6142326" cy="1312859"/>
                    </a:xfrm>
                    <a:prstGeom prst="rect">
                      <a:avLst/>
                    </a:prstGeom>
                  </pic:spPr>
                </pic:pic>
              </a:graphicData>
            </a:graphic>
          </wp:inline>
        </w:drawing>
      </w:r>
    </w:p>
    <w:p w14:paraId="6AEBB039" w14:textId="5FA39CCF" w:rsidR="008A51E2" w:rsidRDefault="00EA2E17" w:rsidP="00B527DB">
      <w:pPr>
        <w:pStyle w:val="ListParagraph"/>
        <w:numPr>
          <w:ilvl w:val="0"/>
          <w:numId w:val="27"/>
        </w:numPr>
        <w:rPr>
          <w:lang w:val="en-GB"/>
        </w:rPr>
      </w:pPr>
      <w:r w:rsidRPr="00A452F2">
        <w:rPr>
          <w:lang w:val="en-GB"/>
        </w:rPr>
        <w:t xml:space="preserve">The disk IOPS and the disk throughput are split into read &amp; write </w:t>
      </w:r>
      <w:r w:rsidR="00D30137" w:rsidRPr="00A452F2">
        <w:rPr>
          <w:lang w:val="en-GB"/>
        </w:rPr>
        <w:t>to gain insight into the behaviour.</w:t>
      </w:r>
      <w:r w:rsidR="00190FF1" w:rsidRPr="00A452F2">
        <w:rPr>
          <w:lang w:val="en-GB"/>
        </w:rPr>
        <w:t xml:space="preserve"> Some workload is read oriented, while others are </w:t>
      </w:r>
      <w:proofErr w:type="gramStart"/>
      <w:r w:rsidR="00190FF1" w:rsidRPr="00A452F2">
        <w:rPr>
          <w:lang w:val="en-GB"/>
        </w:rPr>
        <w:t>write</w:t>
      </w:r>
      <w:proofErr w:type="gramEnd"/>
      <w:r w:rsidR="00190FF1" w:rsidRPr="00A452F2">
        <w:rPr>
          <w:lang w:val="en-GB"/>
        </w:rPr>
        <w:t xml:space="preserve"> oriented.</w:t>
      </w:r>
    </w:p>
    <w:p w14:paraId="22C3900F" w14:textId="1F9BAC6A" w:rsidR="003F315B" w:rsidRPr="00A452F2" w:rsidRDefault="003F315B" w:rsidP="003F315B">
      <w:pPr>
        <w:ind w:left="720"/>
        <w:rPr>
          <w:lang w:val="en-GB"/>
        </w:rPr>
      </w:pPr>
      <w:r>
        <w:rPr>
          <w:noProof/>
        </w:rPr>
        <w:drawing>
          <wp:inline distT="0" distB="0" distL="0" distR="0" wp14:anchorId="32321B5A" wp14:editId="59B989E9">
            <wp:extent cx="6221838" cy="1345311"/>
            <wp:effectExtent l="0" t="0" r="7620" b="7620"/>
            <wp:docPr id="606394413" name="Picture 606394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3"/>
                    <pic:cNvPicPr/>
                  </pic:nvPicPr>
                  <pic:blipFill>
                    <a:blip r:embed="rId558" cstate="print">
                      <a:extLst>
                        <a:ext uri="{28A0092B-C50C-407E-A947-70E740481C1C}">
                          <a14:useLocalDpi xmlns:a14="http://schemas.microsoft.com/office/drawing/2010/main" val="0"/>
                        </a:ext>
                      </a:extLst>
                    </a:blip>
                    <a:stretch>
                      <a:fillRect/>
                    </a:stretch>
                  </pic:blipFill>
                  <pic:spPr>
                    <a:xfrm>
                      <a:off x="0" y="0"/>
                      <a:ext cx="6221838" cy="1345311"/>
                    </a:xfrm>
                    <a:prstGeom prst="rect">
                      <a:avLst/>
                    </a:prstGeom>
                  </pic:spPr>
                </pic:pic>
              </a:graphicData>
            </a:graphic>
          </wp:inline>
        </w:drawing>
      </w:r>
    </w:p>
    <w:p w14:paraId="7502556D" w14:textId="41A8A65E" w:rsidR="00EA2E17" w:rsidRPr="00A452F2" w:rsidRDefault="00EA2E17" w:rsidP="00B527DB">
      <w:pPr>
        <w:pStyle w:val="ListParagraph"/>
        <w:numPr>
          <w:ilvl w:val="0"/>
          <w:numId w:val="27"/>
        </w:numPr>
        <w:rPr>
          <w:lang w:val="en-GB"/>
        </w:rPr>
      </w:pPr>
      <w:r w:rsidRPr="00A452F2">
        <w:rPr>
          <w:lang w:val="en-GB"/>
        </w:rPr>
        <w:t>The network throughput is split into sent (transmit) and received</w:t>
      </w:r>
      <w:r w:rsidR="00D30137" w:rsidRPr="00A452F2">
        <w:rPr>
          <w:lang w:val="en-GB"/>
        </w:rPr>
        <w:t xml:space="preserve"> to gain insight into the behaviour. Plus, the total usage can be misleading</w:t>
      </w:r>
      <w:r w:rsidR="00AA706B" w:rsidRPr="00A452F2">
        <w:rPr>
          <w:lang w:val="en-GB"/>
        </w:rPr>
        <w:t xml:space="preserve"> because it </w:t>
      </w:r>
      <w:r w:rsidR="0032285F" w:rsidRPr="00A452F2">
        <w:rPr>
          <w:lang w:val="en-GB"/>
        </w:rPr>
        <w:t>sum</w:t>
      </w:r>
      <w:r w:rsidR="00AA706B" w:rsidRPr="00A452F2">
        <w:rPr>
          <w:lang w:val="en-GB"/>
        </w:rPr>
        <w:t>s</w:t>
      </w:r>
      <w:r w:rsidR="0032285F" w:rsidRPr="00A452F2">
        <w:rPr>
          <w:lang w:val="en-GB"/>
        </w:rPr>
        <w:t xml:space="preserve"> send and received traffic</w:t>
      </w:r>
      <w:r w:rsidR="00AA706B" w:rsidRPr="00A452F2">
        <w:rPr>
          <w:lang w:val="en-GB"/>
        </w:rPr>
        <w:t xml:space="preserve">. </w:t>
      </w:r>
      <w:proofErr w:type="gramStart"/>
      <w:r w:rsidR="00AA706B" w:rsidRPr="00A452F2">
        <w:rPr>
          <w:lang w:val="en-GB"/>
        </w:rPr>
        <w:t>I</w:t>
      </w:r>
      <w:r w:rsidR="0032285F" w:rsidRPr="00A452F2">
        <w:rPr>
          <w:lang w:val="en-GB"/>
        </w:rPr>
        <w:t>n reality the</w:t>
      </w:r>
      <w:proofErr w:type="gramEnd"/>
      <w:r w:rsidR="0032285F" w:rsidRPr="00A452F2">
        <w:rPr>
          <w:lang w:val="en-GB"/>
        </w:rPr>
        <w:t xml:space="preserve"> network pipe is </w:t>
      </w:r>
      <w:r w:rsidR="00190FF1" w:rsidRPr="00A452F2">
        <w:rPr>
          <w:lang w:val="en-GB"/>
        </w:rPr>
        <w:t xml:space="preserve">1x for each direction (due to the full duplex nature of ethernet), </w:t>
      </w:r>
      <w:r w:rsidR="0032285F" w:rsidRPr="00A452F2">
        <w:rPr>
          <w:lang w:val="en-GB"/>
        </w:rPr>
        <w:t>not 2x</w:t>
      </w:r>
      <w:r w:rsidR="00190FF1" w:rsidRPr="00A452F2">
        <w:rPr>
          <w:lang w:val="en-GB"/>
        </w:rPr>
        <w:t xml:space="preserve"> shared by both.</w:t>
      </w:r>
    </w:p>
    <w:p w14:paraId="5BB075DF" w14:textId="1EB2C63B" w:rsidR="007558D1" w:rsidRPr="00A452F2" w:rsidRDefault="007558D1" w:rsidP="00160AA2">
      <w:pPr>
        <w:pStyle w:val="Heading4"/>
      </w:pPr>
      <w:r w:rsidRPr="00A452F2">
        <w:t>Points to Note</w:t>
      </w:r>
    </w:p>
    <w:p w14:paraId="75D1487D" w14:textId="77777777" w:rsidR="00CB7988" w:rsidRPr="00A452F2" w:rsidRDefault="00CB7988" w:rsidP="00F6120D">
      <w:pPr>
        <w:pStyle w:val="Bullet"/>
        <w:rPr>
          <w:lang w:val="en-GB"/>
        </w:rPr>
      </w:pPr>
      <w:r w:rsidRPr="00A452F2">
        <w:rPr>
          <w:lang w:val="en-GB"/>
        </w:rPr>
        <w:t>If your operations team have some forms of standard that utilization should not exceed certain threshold, you can add the threshold into the line chart. The threshold line will help less technical team as they can see how the real value compares with the threshold.</w:t>
      </w:r>
    </w:p>
    <w:p w14:paraId="58B680C6" w14:textId="500B74BD" w:rsidR="006860C8" w:rsidRPr="00A452F2" w:rsidRDefault="003939DA" w:rsidP="00F6120D">
      <w:pPr>
        <w:pStyle w:val="Bullet"/>
        <w:rPr>
          <w:lang w:val="en-GB"/>
        </w:rPr>
      </w:pPr>
      <w:r w:rsidRPr="00A452F2">
        <w:rPr>
          <w:lang w:val="en-GB"/>
        </w:rPr>
        <w:t xml:space="preserve">See the </w:t>
      </w:r>
      <w:hyperlink w:anchor="_Points_to_Note" w:history="1">
        <w:r w:rsidRPr="00A452F2">
          <w:rPr>
            <w:rStyle w:val="Hyperlink"/>
            <w:b/>
            <w:bCs/>
            <w:lang w:val="en-GB"/>
          </w:rPr>
          <w:t>Points to Note section of ESXi Contention</w:t>
        </w:r>
        <w:r w:rsidRPr="00A452F2">
          <w:rPr>
            <w:rStyle w:val="Hyperlink"/>
            <w:lang w:val="en-GB"/>
          </w:rPr>
          <w:t xml:space="preserve"> dashboard</w:t>
        </w:r>
      </w:hyperlink>
      <w:r w:rsidRPr="00A452F2">
        <w:rPr>
          <w:lang w:val="en-GB"/>
        </w:rPr>
        <w:t xml:space="preserve"> as this dashboard is designed to complement it.</w:t>
      </w:r>
    </w:p>
    <w:p w14:paraId="696F72CA" w14:textId="77777777" w:rsidR="00320D8A" w:rsidRPr="00A452F2" w:rsidRDefault="00320D8A" w:rsidP="00320D8A">
      <w:pPr>
        <w:pStyle w:val="Heading3"/>
        <w:rPr>
          <w:lang w:val="en-GB"/>
        </w:rPr>
      </w:pPr>
      <w:bookmarkStart w:id="74" w:name="_vSAN_Contention_Dashboard"/>
      <w:bookmarkEnd w:id="74"/>
      <w:r w:rsidRPr="00A452F2">
        <w:rPr>
          <w:lang w:val="en-GB"/>
        </w:rPr>
        <w:lastRenderedPageBreak/>
        <w:t>Datastore Performance</w:t>
      </w:r>
    </w:p>
    <w:p w14:paraId="73939EF3" w14:textId="77777777" w:rsidR="00320D8A" w:rsidRPr="00A452F2" w:rsidRDefault="00320D8A" w:rsidP="00320D8A">
      <w:pPr>
        <w:rPr>
          <w:lang w:val="en-GB"/>
        </w:rPr>
      </w:pPr>
      <w:r w:rsidRPr="00A452F2">
        <w:rPr>
          <w:lang w:val="en-GB"/>
        </w:rPr>
        <w:t xml:space="preserve">Use the </w:t>
      </w:r>
      <w:r w:rsidRPr="00A452F2">
        <w:rPr>
          <w:rStyle w:val="keyword"/>
          <w:lang w:val="en-GB"/>
        </w:rPr>
        <w:t>Datastore Performance</w:t>
      </w:r>
      <w:r w:rsidRPr="00A452F2">
        <w:rPr>
          <w:lang w:val="en-GB"/>
        </w:rPr>
        <w:t xml:space="preserve"> dashboard to view performance problems related to storage such as high latency, high outstanding IO, and low utilization. This dashboard is designed for both VMware administrator and Storage administrator, with the goal of fostering closer collaboration between the 2 team.</w:t>
      </w:r>
    </w:p>
    <w:p w14:paraId="6B4553EB" w14:textId="77777777" w:rsidR="00320D8A" w:rsidRPr="00A452F2" w:rsidRDefault="00320D8A" w:rsidP="00320D8A">
      <w:pPr>
        <w:rPr>
          <w:lang w:val="en-GB"/>
        </w:rPr>
      </w:pPr>
      <w:r w:rsidRPr="00A452F2">
        <w:rPr>
          <w:lang w:val="en-GB"/>
        </w:rPr>
        <w:t xml:space="preserve">See the </w:t>
      </w:r>
      <w:hyperlink w:anchor="_Design_Consideration_1" w:history="1">
        <w:r w:rsidRPr="00A452F2">
          <w:rPr>
            <w:rStyle w:val="Hyperlink"/>
            <w:lang w:val="en-GB"/>
          </w:rPr>
          <w:t>Performance Dashboard page</w:t>
        </w:r>
      </w:hyperlink>
      <w:r w:rsidRPr="00A452F2">
        <w:rPr>
          <w:lang w:val="en-GB"/>
        </w:rPr>
        <w:t xml:space="preserve"> for common design consideration among all the dashboards for performance management. </w:t>
      </w:r>
    </w:p>
    <w:p w14:paraId="5DB14C84" w14:textId="77777777" w:rsidR="00320D8A" w:rsidRPr="00A452F2" w:rsidRDefault="00320D8A" w:rsidP="00320D8A">
      <w:pPr>
        <w:rPr>
          <w:lang w:val="en-GB"/>
        </w:rPr>
      </w:pPr>
      <w:r w:rsidRPr="00A452F2">
        <w:rPr>
          <w:lang w:val="en-GB"/>
        </w:rPr>
        <w:t>This dashboard combines contention and utilization metrics in 1 dashboard, but still visually separate them for ease of use.</w:t>
      </w:r>
    </w:p>
    <w:p w14:paraId="75D149C7" w14:textId="77777777" w:rsidR="00320D8A" w:rsidRPr="00A452F2" w:rsidRDefault="00320D8A" w:rsidP="00320D8A">
      <w:pPr>
        <w:rPr>
          <w:lang w:val="en-GB"/>
        </w:rPr>
      </w:pPr>
      <w:r w:rsidRPr="00A452F2">
        <w:rPr>
          <w:lang w:val="en-GB"/>
        </w:rPr>
        <w:t>Local datastores are treated separately, as they have their own use case.</w:t>
      </w:r>
    </w:p>
    <w:p w14:paraId="790851B9" w14:textId="77777777" w:rsidR="00320D8A" w:rsidRPr="00A452F2" w:rsidRDefault="00320D8A" w:rsidP="00160AA2">
      <w:pPr>
        <w:pStyle w:val="Heading4"/>
      </w:pPr>
      <w:r w:rsidRPr="00A452F2">
        <w:t>How to Use</w:t>
      </w:r>
    </w:p>
    <w:p w14:paraId="4F341EEA" w14:textId="77DE1FD7" w:rsidR="00320D8A" w:rsidRPr="00A452F2" w:rsidRDefault="00320D8A" w:rsidP="00320D8A">
      <w:pPr>
        <w:rPr>
          <w:lang w:val="en-GB"/>
        </w:rPr>
      </w:pPr>
      <w:r w:rsidRPr="00A452F2">
        <w:rPr>
          <w:lang w:val="en-GB"/>
        </w:rPr>
        <w:t xml:space="preserve">Select a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from the </w:t>
      </w:r>
      <w:r w:rsidR="005269DE" w:rsidRPr="00A452F2">
        <w:rPr>
          <w:b/>
          <w:bCs/>
          <w:lang w:val="en-GB"/>
        </w:rPr>
        <w:t xml:space="preserve">Data </w:t>
      </w:r>
      <w:proofErr w:type="spellStart"/>
      <w:r w:rsidR="005269DE" w:rsidRPr="00A452F2">
        <w:rPr>
          <w:b/>
          <w:bCs/>
          <w:lang w:val="en-GB"/>
        </w:rPr>
        <w:t>center</w:t>
      </w:r>
      <w:r w:rsidRPr="00A452F2">
        <w:rPr>
          <w:b/>
          <w:bCs/>
          <w:lang w:val="en-GB"/>
        </w:rPr>
        <w:t>s</w:t>
      </w:r>
      <w:proofErr w:type="spellEnd"/>
      <w:r w:rsidRPr="00A452F2">
        <w:rPr>
          <w:lang w:val="en-GB"/>
        </w:rPr>
        <w:t xml:space="preserve"> table</w:t>
      </w:r>
    </w:p>
    <w:p w14:paraId="1D92E8D4" w14:textId="69CC5224" w:rsidR="00320D8A" w:rsidRPr="00A452F2" w:rsidRDefault="00320D8A" w:rsidP="00B527DB">
      <w:pPr>
        <w:pStyle w:val="ListParagraph"/>
        <w:numPr>
          <w:ilvl w:val="0"/>
          <w:numId w:val="39"/>
        </w:numPr>
        <w:rPr>
          <w:lang w:val="en-GB"/>
        </w:rPr>
      </w:pPr>
      <w:r w:rsidRPr="00A452F2">
        <w:rPr>
          <w:lang w:val="en-GB"/>
        </w:rPr>
        <w:t xml:space="preserve">The list of shared datastores in the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will be automatically shown, along with their KPI. note that datastore that is unavailable is not shown.</w:t>
      </w:r>
    </w:p>
    <w:p w14:paraId="41920F9C" w14:textId="77777777" w:rsidR="00CB6FA7" w:rsidRDefault="00CB6FA7" w:rsidP="00320D8A">
      <w:pPr>
        <w:rPr>
          <w:lang w:val="en-GB"/>
        </w:rPr>
      </w:pPr>
      <w:r>
        <w:rPr>
          <w:noProof/>
        </w:rPr>
        <w:drawing>
          <wp:inline distT="0" distB="0" distL="0" distR="0" wp14:anchorId="056C1572" wp14:editId="2B711F24">
            <wp:extent cx="6645910" cy="2591435"/>
            <wp:effectExtent l="0" t="0" r="2540" b="0"/>
            <wp:docPr id="606394362" name="Picture 60639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2"/>
                    <pic:cNvPicPr/>
                  </pic:nvPicPr>
                  <pic:blipFill>
                    <a:blip r:embed="rId559" cstate="print">
                      <a:extLst>
                        <a:ext uri="{28A0092B-C50C-407E-A947-70E740481C1C}">
                          <a14:useLocalDpi xmlns:a14="http://schemas.microsoft.com/office/drawing/2010/main" val="0"/>
                        </a:ext>
                      </a:extLst>
                    </a:blip>
                    <a:stretch>
                      <a:fillRect/>
                    </a:stretch>
                  </pic:blipFill>
                  <pic:spPr>
                    <a:xfrm>
                      <a:off x="0" y="0"/>
                      <a:ext cx="6645910" cy="2591435"/>
                    </a:xfrm>
                    <a:prstGeom prst="rect">
                      <a:avLst/>
                    </a:prstGeom>
                  </pic:spPr>
                </pic:pic>
              </a:graphicData>
            </a:graphic>
          </wp:inline>
        </w:drawing>
      </w:r>
    </w:p>
    <w:p w14:paraId="27FABD1F" w14:textId="12EDA2FA" w:rsidR="00320D8A" w:rsidRPr="00A452F2" w:rsidRDefault="00320D8A" w:rsidP="00320D8A">
      <w:pPr>
        <w:rPr>
          <w:lang w:val="en-GB"/>
        </w:rPr>
      </w:pPr>
      <w:r w:rsidRPr="00A452F2">
        <w:rPr>
          <w:lang w:val="en-GB"/>
        </w:rPr>
        <w:t>Review the Datastore Performance table</w:t>
      </w:r>
    </w:p>
    <w:p w14:paraId="59361944" w14:textId="77777777" w:rsidR="00320D8A" w:rsidRPr="00A452F2" w:rsidRDefault="00320D8A" w:rsidP="00B527DB">
      <w:pPr>
        <w:pStyle w:val="ListParagraph"/>
        <w:numPr>
          <w:ilvl w:val="0"/>
          <w:numId w:val="39"/>
        </w:numPr>
        <w:rPr>
          <w:lang w:val="en-GB"/>
        </w:rPr>
      </w:pPr>
      <w:r w:rsidRPr="00A452F2">
        <w:rPr>
          <w:lang w:val="en-GB"/>
        </w:rPr>
        <w:t xml:space="preserve">Read and Write latency are shown separately for a better insight. The nature of read and write problem may not be the same so it’s useful to see the difference. </w:t>
      </w:r>
    </w:p>
    <w:p w14:paraId="0B7418BA" w14:textId="4E788285" w:rsidR="00320D8A" w:rsidRPr="00A452F2" w:rsidRDefault="00320D8A" w:rsidP="00B527DB">
      <w:pPr>
        <w:pStyle w:val="ListParagraph"/>
        <w:numPr>
          <w:ilvl w:val="0"/>
          <w:numId w:val="39"/>
        </w:numPr>
        <w:rPr>
          <w:lang w:val="en-GB"/>
        </w:rPr>
      </w:pPr>
      <w:r w:rsidRPr="00A452F2">
        <w:rPr>
          <w:lang w:val="en-GB"/>
        </w:rPr>
        <w:t>Both the worst (peak) performance and 95</w:t>
      </w:r>
      <w:r w:rsidRPr="00A452F2">
        <w:rPr>
          <w:vertAlign w:val="superscript"/>
          <w:lang w:val="en-GB"/>
        </w:rPr>
        <w:t>th</w:t>
      </w:r>
      <w:r w:rsidR="00683F10">
        <w:rPr>
          <w:lang w:val="en-GB"/>
        </w:rPr>
        <w:t>percentile</w:t>
      </w:r>
      <w:r w:rsidRPr="00A452F2">
        <w:rPr>
          <w:lang w:val="en-GB"/>
        </w:rPr>
        <w:t xml:space="preserve"> are shown. If the </w:t>
      </w:r>
      <w:proofErr w:type="spellStart"/>
      <w:r w:rsidRPr="00A452F2">
        <w:rPr>
          <w:lang w:val="en-GB"/>
        </w:rPr>
        <w:t>later</w:t>
      </w:r>
      <w:proofErr w:type="spellEnd"/>
      <w:r w:rsidRPr="00A452F2">
        <w:rPr>
          <w:lang w:val="en-GB"/>
        </w:rPr>
        <w:t xml:space="preserve"> is close to the peak and it’s also high, then it’s a sustained problem. If the </w:t>
      </w:r>
      <w:proofErr w:type="spellStart"/>
      <w:r w:rsidRPr="00A452F2">
        <w:rPr>
          <w:lang w:val="en-GB"/>
        </w:rPr>
        <w:t>later</w:t>
      </w:r>
      <w:proofErr w:type="spellEnd"/>
      <w:r w:rsidRPr="00A452F2">
        <w:rPr>
          <w:lang w:val="en-GB"/>
        </w:rPr>
        <w:t xml:space="preserve"> is low, then it’s a short duration.</w:t>
      </w:r>
    </w:p>
    <w:p w14:paraId="7FE554EF" w14:textId="0A616545" w:rsidR="00320D8A" w:rsidRPr="00A452F2" w:rsidRDefault="00320D8A" w:rsidP="00B527DB">
      <w:pPr>
        <w:pStyle w:val="ListParagraph"/>
        <w:numPr>
          <w:ilvl w:val="0"/>
          <w:numId w:val="39"/>
        </w:numPr>
        <w:rPr>
          <w:lang w:val="en-GB"/>
        </w:rPr>
      </w:pPr>
      <w:r w:rsidRPr="00A452F2">
        <w:rPr>
          <w:lang w:val="en-GB"/>
        </w:rPr>
        <w:t xml:space="preserve">The table is </w:t>
      </w:r>
      <w:proofErr w:type="spellStart"/>
      <w:r w:rsidR="00E65E9E">
        <w:rPr>
          <w:lang w:val="en-GB"/>
        </w:rPr>
        <w:t>color</w:t>
      </w:r>
      <w:proofErr w:type="spellEnd"/>
      <w:r w:rsidRPr="00A452F2">
        <w:rPr>
          <w:lang w:val="en-GB"/>
        </w:rPr>
        <w:t xml:space="preserve"> coded. If your operations require a different threshold, edit the widget to adjust accordingly. </w:t>
      </w:r>
    </w:p>
    <w:p w14:paraId="5AE27E09" w14:textId="3B2DED1D" w:rsidR="00CB6FA7" w:rsidRDefault="00CB6FA7" w:rsidP="00320D8A">
      <w:pPr>
        <w:rPr>
          <w:lang w:val="en-GB"/>
        </w:rPr>
      </w:pPr>
      <w:r>
        <w:rPr>
          <w:noProof/>
        </w:rPr>
        <w:drawing>
          <wp:inline distT="0" distB="0" distL="0" distR="0" wp14:anchorId="6BEE4B12" wp14:editId="095EB7C3">
            <wp:extent cx="6645910" cy="1177925"/>
            <wp:effectExtent l="0" t="0" r="2540" b="3175"/>
            <wp:docPr id="606394363" name="Picture 60639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3"/>
                    <pic:cNvPicPr/>
                  </pic:nvPicPr>
                  <pic:blipFill>
                    <a:blip r:embed="rId560">
                      <a:extLst>
                        <a:ext uri="{28A0092B-C50C-407E-A947-70E740481C1C}">
                          <a14:useLocalDpi xmlns:a14="http://schemas.microsoft.com/office/drawing/2010/main" val="0"/>
                        </a:ext>
                      </a:extLst>
                    </a:blip>
                    <a:stretch>
                      <a:fillRect/>
                    </a:stretch>
                  </pic:blipFill>
                  <pic:spPr>
                    <a:xfrm>
                      <a:off x="0" y="0"/>
                      <a:ext cx="6645910" cy="1177925"/>
                    </a:xfrm>
                    <a:prstGeom prst="rect">
                      <a:avLst/>
                    </a:prstGeom>
                  </pic:spPr>
                </pic:pic>
              </a:graphicData>
            </a:graphic>
          </wp:inline>
        </w:drawing>
      </w:r>
    </w:p>
    <w:p w14:paraId="1BF84BF6" w14:textId="1B6DB5C1" w:rsidR="00320D8A" w:rsidRPr="00A452F2" w:rsidRDefault="00320D8A" w:rsidP="00320D8A">
      <w:pPr>
        <w:rPr>
          <w:lang w:val="en-GB"/>
        </w:rPr>
      </w:pPr>
      <w:r w:rsidRPr="00A452F2">
        <w:rPr>
          <w:lang w:val="en-GB"/>
        </w:rPr>
        <w:t>Select a datastore you want to troubleshoot</w:t>
      </w:r>
    </w:p>
    <w:p w14:paraId="1F86EF04" w14:textId="77777777" w:rsidR="00320D8A" w:rsidRPr="00A452F2" w:rsidRDefault="00320D8A" w:rsidP="00B527DB">
      <w:pPr>
        <w:pStyle w:val="ListParagraph"/>
        <w:numPr>
          <w:ilvl w:val="0"/>
          <w:numId w:val="39"/>
        </w:numPr>
        <w:rPr>
          <w:rFonts w:eastAsiaTheme="minorEastAsia"/>
          <w:lang w:val="en-GB"/>
        </w:rPr>
      </w:pPr>
      <w:r w:rsidRPr="00A452F2">
        <w:rPr>
          <w:lang w:val="en-GB"/>
        </w:rPr>
        <w:t>Its read latency, write latency and outstanding IO is automatically shown.</w:t>
      </w:r>
    </w:p>
    <w:p w14:paraId="168C2D58" w14:textId="77777777" w:rsidR="00320D8A" w:rsidRPr="00A452F2" w:rsidRDefault="00320D8A" w:rsidP="00B527DB">
      <w:pPr>
        <w:pStyle w:val="ListParagraph"/>
        <w:numPr>
          <w:ilvl w:val="0"/>
          <w:numId w:val="39"/>
        </w:numPr>
        <w:rPr>
          <w:rFonts w:eastAsiaTheme="minorEastAsia"/>
          <w:lang w:val="en-GB"/>
        </w:rPr>
      </w:pPr>
      <w:r w:rsidRPr="00A452F2">
        <w:rPr>
          <w:rFonts w:eastAsiaTheme="minorEastAsia"/>
          <w:lang w:val="en-GB"/>
        </w:rPr>
        <w:lastRenderedPageBreak/>
        <w:t>Outstanding IO should be seen in conjunction with latency. It can be acceptable to have high number of IO in the queue, so long the actual latency is low</w:t>
      </w:r>
    </w:p>
    <w:p w14:paraId="1AB447FC" w14:textId="77777777" w:rsidR="00320D8A" w:rsidRPr="00A452F2" w:rsidRDefault="00320D8A" w:rsidP="00B527DB">
      <w:pPr>
        <w:pStyle w:val="ListParagraph"/>
        <w:numPr>
          <w:ilvl w:val="0"/>
          <w:numId w:val="39"/>
        </w:numPr>
        <w:rPr>
          <w:lang w:val="en-GB"/>
        </w:rPr>
      </w:pPr>
      <w:r w:rsidRPr="00A452F2">
        <w:rPr>
          <w:lang w:val="en-GB"/>
        </w:rPr>
        <w:t xml:space="preserve">Note the latency is the normalized average of all VMs in the datastore. </w:t>
      </w:r>
    </w:p>
    <w:p w14:paraId="113A5F2C" w14:textId="46F455F2" w:rsidR="00320D8A" w:rsidRPr="00A452F2" w:rsidRDefault="00320D8A" w:rsidP="00B527DB">
      <w:pPr>
        <w:pStyle w:val="ListParagraph"/>
        <w:numPr>
          <w:ilvl w:val="0"/>
          <w:numId w:val="39"/>
        </w:numPr>
        <w:rPr>
          <w:lang w:val="en-GB"/>
        </w:rPr>
      </w:pPr>
      <w:r w:rsidRPr="00A452F2">
        <w:rPr>
          <w:lang w:val="en-GB"/>
        </w:rPr>
        <w:t xml:space="preserve">Its IOPS and throughput are also shown. These line charts are not </w:t>
      </w:r>
      <w:proofErr w:type="spellStart"/>
      <w:r w:rsidR="00E65E9E">
        <w:rPr>
          <w:lang w:val="en-GB"/>
        </w:rPr>
        <w:t>color</w:t>
      </w:r>
      <w:proofErr w:type="spellEnd"/>
      <w:r w:rsidRPr="00A452F2">
        <w:rPr>
          <w:lang w:val="en-GB"/>
        </w:rPr>
        <w:t xml:space="preserve"> coded as it varies per customer. Edit the widget and add your expected threshold. It will make it easier for the operations team.</w:t>
      </w:r>
    </w:p>
    <w:p w14:paraId="0761DF8C" w14:textId="77777777" w:rsidR="00320D8A" w:rsidRPr="00A452F2" w:rsidRDefault="00320D8A" w:rsidP="00B527DB">
      <w:pPr>
        <w:pStyle w:val="ListParagraph"/>
        <w:numPr>
          <w:ilvl w:val="0"/>
          <w:numId w:val="39"/>
        </w:numPr>
        <w:rPr>
          <w:lang w:val="en-GB"/>
        </w:rPr>
      </w:pPr>
      <w:r w:rsidRPr="00A452F2">
        <w:rPr>
          <w:lang w:val="en-GB"/>
        </w:rPr>
        <w:t>Its list of VM is automatically shown</w:t>
      </w:r>
    </w:p>
    <w:p w14:paraId="1D2512BE" w14:textId="1887E46F" w:rsidR="00CB6FA7" w:rsidRDefault="00CB6FA7" w:rsidP="00320D8A">
      <w:pPr>
        <w:rPr>
          <w:lang w:val="en-GB"/>
        </w:rPr>
      </w:pPr>
      <w:r>
        <w:rPr>
          <w:noProof/>
        </w:rPr>
        <w:drawing>
          <wp:inline distT="0" distB="0" distL="0" distR="0" wp14:anchorId="30533CFC" wp14:editId="00D5487F">
            <wp:extent cx="6645910" cy="2818765"/>
            <wp:effectExtent l="0" t="0" r="2540" b="635"/>
            <wp:docPr id="606394364" name="Picture 60639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4"/>
                    <pic:cNvPicPr/>
                  </pic:nvPicPr>
                  <pic:blipFill>
                    <a:blip r:embed="rId561">
                      <a:extLst>
                        <a:ext uri="{28A0092B-C50C-407E-A947-70E740481C1C}">
                          <a14:useLocalDpi xmlns:a14="http://schemas.microsoft.com/office/drawing/2010/main" val="0"/>
                        </a:ext>
                      </a:extLst>
                    </a:blip>
                    <a:stretch>
                      <a:fillRect/>
                    </a:stretch>
                  </pic:blipFill>
                  <pic:spPr>
                    <a:xfrm>
                      <a:off x="0" y="0"/>
                      <a:ext cx="6645910" cy="2818765"/>
                    </a:xfrm>
                    <a:prstGeom prst="rect">
                      <a:avLst/>
                    </a:prstGeom>
                  </pic:spPr>
                </pic:pic>
              </a:graphicData>
            </a:graphic>
          </wp:inline>
        </w:drawing>
      </w:r>
    </w:p>
    <w:p w14:paraId="50C9B90D" w14:textId="4891D1A9" w:rsidR="00320D8A" w:rsidRPr="00A452F2" w:rsidRDefault="00320D8A" w:rsidP="00320D8A">
      <w:pPr>
        <w:rPr>
          <w:lang w:val="en-GB"/>
        </w:rPr>
      </w:pPr>
      <w:r w:rsidRPr="00A452F2">
        <w:rPr>
          <w:lang w:val="en-GB"/>
        </w:rPr>
        <w:t>Select a VM you want to troubleshoot</w:t>
      </w:r>
    </w:p>
    <w:p w14:paraId="65CD1497" w14:textId="77777777" w:rsidR="00320D8A" w:rsidRPr="00A452F2" w:rsidRDefault="00320D8A" w:rsidP="00B527DB">
      <w:pPr>
        <w:pStyle w:val="ListParagraph"/>
        <w:numPr>
          <w:ilvl w:val="0"/>
          <w:numId w:val="39"/>
        </w:numPr>
        <w:rPr>
          <w:lang w:val="en-GB"/>
        </w:rPr>
      </w:pPr>
      <w:r w:rsidRPr="00A452F2">
        <w:rPr>
          <w:lang w:val="en-GB"/>
        </w:rPr>
        <w:t>Its read latency and write latency are automatically shown.</w:t>
      </w:r>
    </w:p>
    <w:p w14:paraId="079BE224" w14:textId="09A51BD8" w:rsidR="00320D8A" w:rsidRDefault="00320D8A" w:rsidP="00B527DB">
      <w:pPr>
        <w:pStyle w:val="ListParagraph"/>
        <w:numPr>
          <w:ilvl w:val="0"/>
          <w:numId w:val="39"/>
        </w:numPr>
        <w:rPr>
          <w:lang w:val="en-GB"/>
        </w:rPr>
      </w:pPr>
      <w:r w:rsidRPr="00A452F2">
        <w:rPr>
          <w:lang w:val="en-GB"/>
        </w:rPr>
        <w:t xml:space="preserve">Note that this number is at the VM level. If you suspect one of the virtual </w:t>
      </w:r>
      <w:proofErr w:type="gramStart"/>
      <w:r w:rsidRPr="00A452F2">
        <w:rPr>
          <w:lang w:val="en-GB"/>
        </w:rPr>
        <w:t>disk</w:t>
      </w:r>
      <w:proofErr w:type="gramEnd"/>
      <w:r w:rsidRPr="00A452F2">
        <w:rPr>
          <w:lang w:val="en-GB"/>
        </w:rPr>
        <w:t xml:space="preserve"> has high latency, use the counter Peak Virtual Disk Read Latency (</w:t>
      </w:r>
      <w:proofErr w:type="spellStart"/>
      <w:r w:rsidRPr="00A452F2">
        <w:rPr>
          <w:lang w:val="en-GB"/>
        </w:rPr>
        <w:t>ms</w:t>
      </w:r>
      <w:proofErr w:type="spellEnd"/>
      <w:r w:rsidRPr="00A452F2">
        <w:rPr>
          <w:lang w:val="en-GB"/>
        </w:rPr>
        <w:t>) and Peak Virtual Disk Write Latency (</w:t>
      </w:r>
      <w:proofErr w:type="spellStart"/>
      <w:r w:rsidRPr="00A452F2">
        <w:rPr>
          <w:lang w:val="en-GB"/>
        </w:rPr>
        <w:t>ms</w:t>
      </w:r>
      <w:proofErr w:type="spellEnd"/>
      <w:r w:rsidRPr="00A452F2">
        <w:rPr>
          <w:lang w:val="en-GB"/>
        </w:rPr>
        <w:t>).</w:t>
      </w:r>
    </w:p>
    <w:p w14:paraId="1E29D4D0" w14:textId="44664D32" w:rsidR="00CB6FA7" w:rsidRPr="00A452F2" w:rsidRDefault="00CB6FA7" w:rsidP="00B527DB">
      <w:pPr>
        <w:pStyle w:val="ListParagraph"/>
        <w:numPr>
          <w:ilvl w:val="0"/>
          <w:numId w:val="39"/>
        </w:numPr>
        <w:rPr>
          <w:lang w:val="en-GB"/>
        </w:rPr>
      </w:pPr>
      <w:r>
        <w:rPr>
          <w:lang w:val="en-GB"/>
        </w:rPr>
        <w:t>Consider adding the VM Outstanding IO if you have the screen real estate.</w:t>
      </w:r>
    </w:p>
    <w:p w14:paraId="023F272B" w14:textId="77777777" w:rsidR="00320D8A" w:rsidRPr="00A452F2" w:rsidRDefault="00320D8A" w:rsidP="00160AA2">
      <w:pPr>
        <w:pStyle w:val="Heading4"/>
      </w:pPr>
      <w:r w:rsidRPr="00A452F2">
        <w:t>Points to Note</w:t>
      </w:r>
    </w:p>
    <w:p w14:paraId="4BCE56EA" w14:textId="77777777" w:rsidR="00320D8A" w:rsidRPr="00A452F2" w:rsidRDefault="00320D8A" w:rsidP="00320D8A">
      <w:pPr>
        <w:pStyle w:val="Bullet"/>
        <w:ind w:left="714" w:hanging="357"/>
        <w:rPr>
          <w:lang w:val="en-GB"/>
        </w:rPr>
      </w:pPr>
      <w:r w:rsidRPr="00A452F2">
        <w:rPr>
          <w:lang w:val="en-GB"/>
        </w:rPr>
        <w:t xml:space="preserve">The dashboard does not have datastore clusters. If your environment </w:t>
      </w:r>
      <w:proofErr w:type="gramStart"/>
      <w:r w:rsidRPr="00A452F2">
        <w:rPr>
          <w:lang w:val="en-GB"/>
        </w:rPr>
        <w:t>use</w:t>
      </w:r>
      <w:proofErr w:type="gramEnd"/>
      <w:r w:rsidRPr="00A452F2">
        <w:rPr>
          <w:lang w:val="en-GB"/>
        </w:rPr>
        <w:t xml:space="preserve"> it, add a View List to list them, and have this view list drives the </w:t>
      </w:r>
      <w:r w:rsidRPr="00A452F2">
        <w:rPr>
          <w:b/>
          <w:bCs/>
          <w:lang w:val="en-GB"/>
        </w:rPr>
        <w:t>Datastore Performance</w:t>
      </w:r>
      <w:r w:rsidRPr="00A452F2">
        <w:rPr>
          <w:lang w:val="en-GB"/>
        </w:rPr>
        <w:t xml:space="preserve"> view list.</w:t>
      </w:r>
    </w:p>
    <w:p w14:paraId="45E934FD" w14:textId="77777777" w:rsidR="00320D8A" w:rsidRPr="00A452F2" w:rsidRDefault="00320D8A" w:rsidP="00320D8A">
      <w:pPr>
        <w:pStyle w:val="Bullet"/>
        <w:ind w:left="714" w:hanging="357"/>
        <w:rPr>
          <w:lang w:val="en-GB"/>
        </w:rPr>
      </w:pPr>
      <w:r w:rsidRPr="00A452F2">
        <w:rPr>
          <w:lang w:val="en-GB"/>
        </w:rPr>
        <w:t xml:space="preserve">If you have many VMs with virtual disks on multiple datastores, add a View List widget to list the individual virtual disks. Use this list to plot the latency of individual virtual disk. </w:t>
      </w:r>
    </w:p>
    <w:p w14:paraId="24120C1A" w14:textId="77777777" w:rsidR="00BC4C2F" w:rsidRDefault="00BC4C2F">
      <w:pPr>
        <w:keepLines w:val="0"/>
        <w:suppressAutoHyphens w:val="0"/>
        <w:spacing w:before="0" w:after="160"/>
        <w:rPr>
          <w:rFonts w:ascii="Calibri" w:eastAsia="Calibri" w:hAnsi="Calibri" w:cs="Calibri"/>
          <w:b/>
          <w:bCs/>
          <w:color w:val="833C0B" w:themeColor="accent2" w:themeShade="80"/>
          <w:sz w:val="44"/>
          <w:szCs w:val="44"/>
          <w:lang w:val="en-GB"/>
        </w:rPr>
      </w:pPr>
      <w:r>
        <w:rPr>
          <w:lang w:val="en-GB"/>
        </w:rPr>
        <w:br w:type="page"/>
      </w:r>
    </w:p>
    <w:p w14:paraId="1AE3D276" w14:textId="7EBC97A2" w:rsidR="008131A8" w:rsidRPr="00A452F2" w:rsidRDefault="008131A8" w:rsidP="00240561">
      <w:pPr>
        <w:pStyle w:val="Heading3"/>
        <w:rPr>
          <w:lang w:val="en-GB"/>
        </w:rPr>
      </w:pPr>
      <w:r w:rsidRPr="00A452F2">
        <w:rPr>
          <w:lang w:val="en-GB"/>
        </w:rPr>
        <w:lastRenderedPageBreak/>
        <w:t xml:space="preserve">vSAN Contention </w:t>
      </w:r>
    </w:p>
    <w:p w14:paraId="730F3B2A" w14:textId="352DE326" w:rsidR="000B2939" w:rsidRPr="00A452F2" w:rsidRDefault="000B2939" w:rsidP="00F6120D">
      <w:pPr>
        <w:rPr>
          <w:lang w:val="en-GB"/>
        </w:rPr>
      </w:pPr>
      <w:r w:rsidRPr="00A452F2">
        <w:rPr>
          <w:lang w:val="en-GB"/>
        </w:rPr>
        <w:t xml:space="preserve">The vSAN Contention Dashboard is the primary dashboard for vSAN performance. It’s designed for VMware Administrator or </w:t>
      </w:r>
      <w:proofErr w:type="gramStart"/>
      <w:r w:rsidRPr="00A452F2">
        <w:rPr>
          <w:lang w:val="en-GB"/>
        </w:rPr>
        <w:t>Architect, and</w:t>
      </w:r>
      <w:proofErr w:type="gramEnd"/>
      <w:r w:rsidRPr="00A452F2">
        <w:rPr>
          <w:lang w:val="en-GB"/>
        </w:rPr>
        <w:t xml:space="preserve"> can be used in both monitoring and troubleshooting. Once you determine there is performance issue, use the </w:t>
      </w:r>
      <w:r w:rsidRPr="00A452F2">
        <w:rPr>
          <w:b/>
          <w:bCs/>
          <w:lang w:val="en-GB"/>
        </w:rPr>
        <w:t>vSAN</w:t>
      </w:r>
      <w:r w:rsidRPr="00A452F2">
        <w:rPr>
          <w:lang w:val="en-GB"/>
        </w:rPr>
        <w:t xml:space="preserve"> </w:t>
      </w:r>
      <w:r w:rsidRPr="00A452F2">
        <w:rPr>
          <w:b/>
          <w:bCs/>
          <w:lang w:val="en-GB"/>
        </w:rPr>
        <w:t>Utilization</w:t>
      </w:r>
      <w:r w:rsidRPr="00A452F2">
        <w:rPr>
          <w:lang w:val="en-GB"/>
        </w:rPr>
        <w:t xml:space="preserve"> dashboard to see if the contention is caused by very high utilization. </w:t>
      </w:r>
    </w:p>
    <w:p w14:paraId="60125E8E" w14:textId="77777777" w:rsidR="00C60FA0" w:rsidRPr="00A452F2" w:rsidRDefault="00C60FA0" w:rsidP="00F6120D">
      <w:pPr>
        <w:rPr>
          <w:lang w:val="en-GB"/>
        </w:rPr>
      </w:pPr>
      <w:r w:rsidRPr="00A452F2">
        <w:rPr>
          <w:lang w:val="en-GB"/>
        </w:rPr>
        <w:t xml:space="preserve">See the </w:t>
      </w:r>
      <w:hyperlink w:anchor="_Design_Consideration_1" w:history="1">
        <w:r w:rsidRPr="00A452F2">
          <w:rPr>
            <w:rStyle w:val="Hyperlink"/>
            <w:lang w:val="en-GB"/>
          </w:rPr>
          <w:t>Performance Dashboard page</w:t>
        </w:r>
      </w:hyperlink>
      <w:r w:rsidRPr="00A452F2">
        <w:rPr>
          <w:lang w:val="en-GB"/>
        </w:rPr>
        <w:t xml:space="preserve"> for common design consideration among all the dashboards for performance management. </w:t>
      </w:r>
    </w:p>
    <w:p w14:paraId="2F0E5208" w14:textId="7BD9BB0C" w:rsidR="0041780C" w:rsidRPr="00A452F2" w:rsidRDefault="00CD7770" w:rsidP="00F6120D">
      <w:pPr>
        <w:rPr>
          <w:lang w:val="en-GB"/>
        </w:rPr>
      </w:pPr>
      <w:r w:rsidRPr="00A452F2">
        <w:rPr>
          <w:lang w:val="en-GB"/>
        </w:rPr>
        <w:t xml:space="preserve">As this dashboard is designed to complement the </w:t>
      </w:r>
      <w:hyperlink w:anchor="_Cluster_Capacity" w:history="1">
        <w:r w:rsidR="1FFD6B0C" w:rsidRPr="00A452F2">
          <w:rPr>
            <w:rStyle w:val="Hyperlink"/>
            <w:lang w:val="en-GB"/>
          </w:rPr>
          <w:t xml:space="preserve">vSphere </w:t>
        </w:r>
        <w:r w:rsidR="1FFD6B0C" w:rsidRPr="00CB6FA7">
          <w:rPr>
            <w:rStyle w:val="Hyperlink"/>
            <w:lang w:val="en-GB"/>
          </w:rPr>
          <w:t>Cluster Capacity</w:t>
        </w:r>
        <w:r w:rsidR="1FFD6B0C" w:rsidRPr="00A452F2">
          <w:rPr>
            <w:rStyle w:val="Hyperlink"/>
            <w:b/>
            <w:bCs/>
            <w:lang w:val="en-GB"/>
          </w:rPr>
          <w:t xml:space="preserve"> </w:t>
        </w:r>
        <w:r w:rsidR="1FFD6B0C" w:rsidRPr="00A452F2">
          <w:rPr>
            <w:rStyle w:val="Hyperlink"/>
            <w:lang w:val="en-GB"/>
          </w:rPr>
          <w:t>dashboard</w:t>
        </w:r>
      </w:hyperlink>
      <w:r w:rsidR="1FFD6B0C" w:rsidRPr="00A452F2">
        <w:rPr>
          <w:lang w:val="en-GB"/>
        </w:rPr>
        <w:t>,</w:t>
      </w:r>
      <w:r w:rsidRPr="00A452F2">
        <w:rPr>
          <w:lang w:val="en-GB"/>
        </w:rPr>
        <w:t xml:space="preserve"> it shares the same design consideration. It focuses on the storage and vSAN specific </w:t>
      </w:r>
      <w:proofErr w:type="gramStart"/>
      <w:r w:rsidRPr="00A452F2">
        <w:rPr>
          <w:lang w:val="en-GB"/>
        </w:rPr>
        <w:t>metrics, and</w:t>
      </w:r>
      <w:proofErr w:type="gramEnd"/>
      <w:r w:rsidRPr="00A452F2">
        <w:rPr>
          <w:lang w:val="en-GB"/>
        </w:rPr>
        <w:t xml:space="preserve"> does not repeat what’s already covered.</w:t>
      </w:r>
      <w:r w:rsidR="006075C4" w:rsidRPr="00A452F2">
        <w:rPr>
          <w:lang w:val="en-GB"/>
        </w:rPr>
        <w:t xml:space="preserve"> It</w:t>
      </w:r>
      <w:r w:rsidR="2FCAAA41" w:rsidRPr="00A452F2">
        <w:rPr>
          <w:lang w:val="en-GB"/>
        </w:rPr>
        <w:t xml:space="preserve"> </w:t>
      </w:r>
      <w:r w:rsidR="00BF224F" w:rsidRPr="00A452F2">
        <w:rPr>
          <w:lang w:val="en-GB"/>
        </w:rPr>
        <w:t>also</w:t>
      </w:r>
      <w:r w:rsidR="006075C4" w:rsidRPr="00A452F2">
        <w:rPr>
          <w:lang w:val="en-GB"/>
        </w:rPr>
        <w:t xml:space="preserve"> does not list non vSAN cluster.</w:t>
      </w:r>
    </w:p>
    <w:p w14:paraId="66F626DB" w14:textId="77777777" w:rsidR="002C633F" w:rsidRPr="00A452F2" w:rsidRDefault="002C633F" w:rsidP="00160AA2">
      <w:pPr>
        <w:pStyle w:val="Heading4"/>
      </w:pPr>
      <w:r w:rsidRPr="00A452F2">
        <w:t>How to Use</w:t>
      </w:r>
    </w:p>
    <w:p w14:paraId="62318E9C" w14:textId="722862EE" w:rsidR="0019423E" w:rsidRPr="00A452F2" w:rsidRDefault="0019423E" w:rsidP="00F6120D">
      <w:pPr>
        <w:rPr>
          <w:lang w:val="en-GB"/>
        </w:rPr>
      </w:pPr>
      <w:r w:rsidRPr="00A452F2">
        <w:rPr>
          <w:lang w:val="en-GB"/>
        </w:rPr>
        <w:t>Review the 3 distribution charts</w:t>
      </w:r>
    </w:p>
    <w:p w14:paraId="2238E737" w14:textId="2F3E3A84" w:rsidR="0019423E" w:rsidRPr="00A452F2" w:rsidRDefault="0019423E" w:rsidP="00B527DB">
      <w:pPr>
        <w:pStyle w:val="ListParagraph"/>
        <w:numPr>
          <w:ilvl w:val="0"/>
          <w:numId w:val="27"/>
        </w:numPr>
        <w:rPr>
          <w:lang w:val="en-GB"/>
        </w:rPr>
      </w:pPr>
      <w:r w:rsidRPr="00A452F2">
        <w:rPr>
          <w:lang w:val="en-GB"/>
        </w:rPr>
        <w:t>They give an overview of all the</w:t>
      </w:r>
      <w:r w:rsidR="008746EF" w:rsidRPr="00A452F2">
        <w:rPr>
          <w:lang w:val="en-GB"/>
        </w:rPr>
        <w:t xml:space="preserve"> vSAN</w:t>
      </w:r>
      <w:r w:rsidRPr="00A452F2">
        <w:rPr>
          <w:lang w:val="en-GB"/>
        </w:rPr>
        <w:t xml:space="preserve"> clusters</w:t>
      </w:r>
      <w:r w:rsidR="008746EF" w:rsidRPr="00A452F2">
        <w:rPr>
          <w:lang w:val="en-GB"/>
        </w:rPr>
        <w:t xml:space="preserve"> performance</w:t>
      </w:r>
      <w:r w:rsidRPr="00A452F2">
        <w:rPr>
          <w:lang w:val="en-GB"/>
        </w:rPr>
        <w:t xml:space="preserve">. </w:t>
      </w:r>
    </w:p>
    <w:p w14:paraId="1C40286E" w14:textId="47BD316F" w:rsidR="008746EF" w:rsidRPr="00A452F2" w:rsidRDefault="00D1134E" w:rsidP="00B527DB">
      <w:pPr>
        <w:pStyle w:val="ListParagraph"/>
        <w:numPr>
          <w:ilvl w:val="0"/>
          <w:numId w:val="27"/>
        </w:numPr>
        <w:rPr>
          <w:lang w:val="en-GB"/>
        </w:rPr>
      </w:pPr>
      <w:r w:rsidRPr="00A452F2">
        <w:rPr>
          <w:lang w:val="en-GB"/>
        </w:rPr>
        <w:t xml:space="preserve">The first chart shows if the distribution of disk latency experienced by all the VMs in the cluster. </w:t>
      </w:r>
      <w:r w:rsidR="00886C6E" w:rsidRPr="00A452F2">
        <w:rPr>
          <w:lang w:val="en-GB"/>
        </w:rPr>
        <w:t xml:space="preserve">You should expect majority of the VMs to experience latency that matches your </w:t>
      </w:r>
      <w:r w:rsidR="00D12A33" w:rsidRPr="00A452F2">
        <w:rPr>
          <w:lang w:val="en-GB"/>
        </w:rPr>
        <w:t xml:space="preserve">expectation. For example, in an </w:t>
      </w:r>
      <w:proofErr w:type="gramStart"/>
      <w:r w:rsidR="00D12A33" w:rsidRPr="00A452F2">
        <w:rPr>
          <w:lang w:val="en-GB"/>
        </w:rPr>
        <w:t>all flash</w:t>
      </w:r>
      <w:proofErr w:type="gramEnd"/>
      <w:r w:rsidR="00D12A33" w:rsidRPr="00A452F2">
        <w:rPr>
          <w:lang w:val="en-GB"/>
        </w:rPr>
        <w:t xml:space="preserve"> systems, the VMs should not be having &gt;20 </w:t>
      </w:r>
      <w:proofErr w:type="spellStart"/>
      <w:r w:rsidR="00D12A33" w:rsidRPr="00A452F2">
        <w:rPr>
          <w:lang w:val="en-GB"/>
        </w:rPr>
        <w:t>ms</w:t>
      </w:r>
      <w:proofErr w:type="spellEnd"/>
      <w:r w:rsidR="00D12A33" w:rsidRPr="00A452F2">
        <w:rPr>
          <w:lang w:val="en-GB"/>
        </w:rPr>
        <w:t xml:space="preserve"> disk latency. If your vSAN environment is all flash, you may need to adjust the distribution bucket to a more stringent </w:t>
      </w:r>
      <w:r w:rsidR="00B12523" w:rsidRPr="00A452F2">
        <w:rPr>
          <w:lang w:val="en-GB"/>
        </w:rPr>
        <w:t>set.</w:t>
      </w:r>
    </w:p>
    <w:p w14:paraId="62E43935" w14:textId="66143260" w:rsidR="00B12523" w:rsidRPr="00A452F2" w:rsidRDefault="00B12523" w:rsidP="00B527DB">
      <w:pPr>
        <w:pStyle w:val="ListParagraph"/>
        <w:numPr>
          <w:ilvl w:val="0"/>
          <w:numId w:val="27"/>
        </w:numPr>
        <w:rPr>
          <w:lang w:val="en-GB"/>
        </w:rPr>
      </w:pPr>
      <w:r w:rsidRPr="00A452F2">
        <w:rPr>
          <w:lang w:val="en-GB"/>
        </w:rPr>
        <w:t>The second chart shows i</w:t>
      </w:r>
      <w:r w:rsidR="003460B2" w:rsidRPr="00A452F2">
        <w:rPr>
          <w:lang w:val="en-GB"/>
        </w:rPr>
        <w:t>f</w:t>
      </w:r>
      <w:r w:rsidRPr="00A452F2">
        <w:rPr>
          <w:lang w:val="en-GB"/>
        </w:rPr>
        <w:t xml:space="preserve"> any of the vSAN kernel module </w:t>
      </w:r>
      <w:proofErr w:type="gramStart"/>
      <w:r w:rsidRPr="00A452F2">
        <w:rPr>
          <w:lang w:val="en-GB"/>
        </w:rPr>
        <w:t>has to</w:t>
      </w:r>
      <w:proofErr w:type="gramEnd"/>
      <w:r w:rsidRPr="00A452F2">
        <w:rPr>
          <w:lang w:val="en-GB"/>
        </w:rPr>
        <w:t xml:space="preserve"> wait for CPU. Expect this number to be </w:t>
      </w:r>
      <w:r w:rsidR="0000151F" w:rsidRPr="00A452F2">
        <w:rPr>
          <w:lang w:val="en-GB"/>
        </w:rPr>
        <w:t xml:space="preserve">near 0% and </w:t>
      </w:r>
      <w:r w:rsidRPr="00A452F2">
        <w:rPr>
          <w:lang w:val="en-GB"/>
        </w:rPr>
        <w:t>below 1%</w:t>
      </w:r>
      <w:r w:rsidR="003460B2" w:rsidRPr="00A452F2">
        <w:rPr>
          <w:lang w:val="en-GB"/>
        </w:rPr>
        <w:t xml:space="preserve">, as vSAN should not be waiting for CPU time. </w:t>
      </w:r>
      <w:r w:rsidR="00622958" w:rsidRPr="00A452F2">
        <w:rPr>
          <w:lang w:val="en-GB"/>
        </w:rPr>
        <w:t xml:space="preserve">vSAN gets higher priority than VM World </w:t>
      </w:r>
      <w:r w:rsidR="00EC3167" w:rsidRPr="00A452F2">
        <w:rPr>
          <w:lang w:val="en-GB"/>
        </w:rPr>
        <w:t>as it lives in the kernel space.</w:t>
      </w:r>
    </w:p>
    <w:p w14:paraId="6FC11FB2" w14:textId="1A92F91A" w:rsidR="003460B2" w:rsidRPr="00A452F2" w:rsidRDefault="003460B2" w:rsidP="00B527DB">
      <w:pPr>
        <w:pStyle w:val="ListParagraph"/>
        <w:numPr>
          <w:ilvl w:val="0"/>
          <w:numId w:val="27"/>
        </w:numPr>
        <w:rPr>
          <w:lang w:val="en-GB"/>
        </w:rPr>
      </w:pPr>
      <w:r w:rsidRPr="00A452F2">
        <w:rPr>
          <w:lang w:val="en-GB"/>
        </w:rPr>
        <w:t xml:space="preserve">The third chart shows </w:t>
      </w:r>
      <w:r w:rsidR="00A347D4" w:rsidRPr="00A452F2">
        <w:rPr>
          <w:lang w:val="en-GB"/>
        </w:rPr>
        <w:t>if any of the vSAN cluster is dropping packet in the vSAN network</w:t>
      </w:r>
      <w:r w:rsidR="00F25EE4" w:rsidRPr="00A452F2">
        <w:rPr>
          <w:lang w:val="en-GB"/>
        </w:rPr>
        <w:t xml:space="preserve"> (not the VM network). vSAN relies on network to keep the cluster in-sync</w:t>
      </w:r>
      <w:r w:rsidR="0000151F" w:rsidRPr="00A452F2">
        <w:rPr>
          <w:lang w:val="en-GB"/>
        </w:rPr>
        <w:t>. This number should be near 0% and less than 1%.</w:t>
      </w:r>
    </w:p>
    <w:p w14:paraId="1914DC24" w14:textId="4E995C53" w:rsidR="006B3377" w:rsidRPr="00A452F2" w:rsidRDefault="006B3377" w:rsidP="00F6120D">
      <w:pPr>
        <w:rPr>
          <w:lang w:val="en-GB"/>
        </w:rPr>
      </w:pPr>
      <w:r w:rsidRPr="00A452F2">
        <w:rPr>
          <w:lang w:val="en-GB"/>
        </w:rPr>
        <w:t xml:space="preserve">Review the </w:t>
      </w:r>
      <w:r w:rsidR="00630132" w:rsidRPr="00A452F2">
        <w:rPr>
          <w:b/>
          <w:bCs/>
          <w:lang w:val="en-GB"/>
        </w:rPr>
        <w:t>vSAN Clusters</w:t>
      </w:r>
      <w:r w:rsidRPr="00A452F2">
        <w:rPr>
          <w:lang w:val="en-GB"/>
        </w:rPr>
        <w:t xml:space="preserve"> table</w:t>
      </w:r>
    </w:p>
    <w:p w14:paraId="2E636193" w14:textId="711E9FD0" w:rsidR="009F560B" w:rsidRPr="00A452F2" w:rsidRDefault="006B3377" w:rsidP="00B527DB">
      <w:pPr>
        <w:pStyle w:val="ListParagraph"/>
        <w:numPr>
          <w:ilvl w:val="0"/>
          <w:numId w:val="18"/>
        </w:numPr>
        <w:rPr>
          <w:lang w:val="en-GB"/>
        </w:rPr>
      </w:pPr>
      <w:r w:rsidRPr="00A452F2">
        <w:rPr>
          <w:lang w:val="en-GB"/>
        </w:rPr>
        <w:t xml:space="preserve">It lists all the </w:t>
      </w:r>
      <w:r w:rsidR="00630132" w:rsidRPr="00A452F2">
        <w:rPr>
          <w:lang w:val="en-GB"/>
        </w:rPr>
        <w:t xml:space="preserve">vSAN </w:t>
      </w:r>
      <w:r w:rsidRPr="00A452F2">
        <w:rPr>
          <w:lang w:val="en-GB"/>
        </w:rPr>
        <w:t>clusters, sorted by the least performing</w:t>
      </w:r>
      <w:r w:rsidR="009F560B" w:rsidRPr="00A452F2">
        <w:rPr>
          <w:lang w:val="en-GB"/>
        </w:rPr>
        <w:t xml:space="preserve">. </w:t>
      </w:r>
    </w:p>
    <w:p w14:paraId="35A3133A" w14:textId="1B868265" w:rsidR="009F560B" w:rsidRPr="00A452F2" w:rsidRDefault="009F560B" w:rsidP="00B527DB">
      <w:pPr>
        <w:pStyle w:val="ListParagraph"/>
        <w:numPr>
          <w:ilvl w:val="0"/>
          <w:numId w:val="18"/>
        </w:numPr>
        <w:rPr>
          <w:lang w:val="en-GB"/>
        </w:rPr>
      </w:pPr>
      <w:r w:rsidRPr="00A452F2">
        <w:rPr>
          <w:lang w:val="en-GB"/>
        </w:rPr>
        <w:t xml:space="preserve">It lists all the ESXi hosts, sorted by the worst performance in the last 24 hours. If the table is all showing green, then there is no need to </w:t>
      </w:r>
      <w:proofErr w:type="spellStart"/>
      <w:r w:rsidR="004C3B02">
        <w:rPr>
          <w:lang w:val="en-GB"/>
        </w:rPr>
        <w:t>analyze</w:t>
      </w:r>
      <w:proofErr w:type="spellEnd"/>
      <w:r w:rsidRPr="00A452F2">
        <w:rPr>
          <w:lang w:val="en-GB"/>
        </w:rPr>
        <w:t xml:space="preserve"> further. The reason 24 hours is chosen instead of 1 week is the performance &gt; 24 hours are likely to be irrelevant. </w:t>
      </w:r>
    </w:p>
    <w:p w14:paraId="0C3D9E0B" w14:textId="43AB7547" w:rsidR="002C633F" w:rsidRPr="00A452F2" w:rsidRDefault="009F560B" w:rsidP="00B527DB">
      <w:pPr>
        <w:pStyle w:val="ListParagraph"/>
        <w:numPr>
          <w:ilvl w:val="0"/>
          <w:numId w:val="18"/>
        </w:numPr>
        <w:rPr>
          <w:lang w:val="en-GB"/>
        </w:rPr>
      </w:pPr>
      <w:r w:rsidRPr="00A452F2">
        <w:rPr>
          <w:lang w:val="en-GB"/>
        </w:rPr>
        <w:t xml:space="preserve">You can change the </w:t>
      </w:r>
      <w:proofErr w:type="gramStart"/>
      <w:r w:rsidRPr="00A452F2">
        <w:rPr>
          <w:lang w:val="en-GB"/>
        </w:rPr>
        <w:t>time period</w:t>
      </w:r>
      <w:proofErr w:type="gramEnd"/>
      <w:r w:rsidRPr="00A452F2">
        <w:rPr>
          <w:lang w:val="en-GB"/>
        </w:rPr>
        <w:t xml:space="preserve"> to the period of your interest. The maximum number will be reflected accordingly. </w:t>
      </w:r>
    </w:p>
    <w:p w14:paraId="028A3E16" w14:textId="61A605AB" w:rsidR="00A523D7" w:rsidRPr="00A452F2" w:rsidRDefault="00A523D7" w:rsidP="00B527DB">
      <w:pPr>
        <w:pStyle w:val="ListParagraph"/>
        <w:numPr>
          <w:ilvl w:val="0"/>
          <w:numId w:val="18"/>
        </w:numPr>
        <w:rPr>
          <w:lang w:val="en-GB"/>
        </w:rPr>
      </w:pPr>
      <w:r w:rsidRPr="00A452F2">
        <w:rPr>
          <w:lang w:val="en-GB"/>
        </w:rPr>
        <w:t xml:space="preserve">All Flash and Hybrid have different performance. Since there is only 1 benchmark, </w:t>
      </w:r>
      <w:proofErr w:type="gramStart"/>
      <w:r w:rsidRPr="00A452F2">
        <w:rPr>
          <w:lang w:val="en-GB"/>
        </w:rPr>
        <w:t>the all</w:t>
      </w:r>
      <w:proofErr w:type="gramEnd"/>
      <w:r w:rsidRPr="00A452F2">
        <w:rPr>
          <w:lang w:val="en-GB"/>
        </w:rPr>
        <w:t xml:space="preserve"> flash will perform better than hybrid, and that’s what you expect to see</w:t>
      </w:r>
      <w:r w:rsidR="00F04C32" w:rsidRPr="00A452F2">
        <w:rPr>
          <w:lang w:val="en-GB"/>
        </w:rPr>
        <w:t xml:space="preserve">. </w:t>
      </w:r>
    </w:p>
    <w:p w14:paraId="3EA4CDC9" w14:textId="23657C51" w:rsidR="009365B3" w:rsidRPr="00A452F2" w:rsidRDefault="009365B3" w:rsidP="00F6120D">
      <w:pPr>
        <w:rPr>
          <w:lang w:val="en-GB"/>
        </w:rPr>
      </w:pPr>
      <w:r w:rsidRPr="00A452F2">
        <w:rPr>
          <w:lang w:val="en-GB"/>
        </w:rPr>
        <w:t>Select a vSAN cluster from the table</w:t>
      </w:r>
    </w:p>
    <w:p w14:paraId="74B67BF9" w14:textId="5FAD77B9" w:rsidR="001C3F93" w:rsidRPr="00A452F2" w:rsidRDefault="009365B3" w:rsidP="00B527DB">
      <w:pPr>
        <w:pStyle w:val="ListParagraph"/>
        <w:numPr>
          <w:ilvl w:val="0"/>
          <w:numId w:val="27"/>
        </w:numPr>
        <w:rPr>
          <w:lang w:val="en-GB"/>
        </w:rPr>
      </w:pPr>
      <w:r w:rsidRPr="00A452F2">
        <w:rPr>
          <w:lang w:val="en-GB"/>
        </w:rPr>
        <w:t>All the health charts will automatically show the KPI of selected cluster.</w:t>
      </w:r>
    </w:p>
    <w:p w14:paraId="079DDB56" w14:textId="01A3D4DF" w:rsidR="00CC1A1A" w:rsidRPr="00A452F2" w:rsidRDefault="00D14392" w:rsidP="00B527DB">
      <w:pPr>
        <w:pStyle w:val="ListParagraph"/>
        <w:numPr>
          <w:ilvl w:val="0"/>
          <w:numId w:val="27"/>
        </w:numPr>
        <w:rPr>
          <w:lang w:val="en-GB"/>
        </w:rPr>
      </w:pPr>
      <w:r w:rsidRPr="00A452F2">
        <w:rPr>
          <w:lang w:val="en-GB"/>
        </w:rPr>
        <w:t xml:space="preserve">vSAN </w:t>
      </w:r>
      <w:r w:rsidR="00CC1A1A" w:rsidRPr="00A452F2">
        <w:rPr>
          <w:lang w:val="en-GB"/>
        </w:rPr>
        <w:t>Resync is a type of utilization metric, but its presence can impact performance. vSAN has two scenarios that trigger rebalance</w:t>
      </w:r>
      <w:r w:rsidR="00EF7894" w:rsidRPr="00A452F2">
        <w:rPr>
          <w:lang w:val="en-GB"/>
        </w:rPr>
        <w:t xml:space="preserve"> (the reason for </w:t>
      </w:r>
      <w:proofErr w:type="gramStart"/>
      <w:r w:rsidR="00EF7894" w:rsidRPr="00A452F2">
        <w:rPr>
          <w:lang w:val="en-GB"/>
        </w:rPr>
        <w:t>resync</w:t>
      </w:r>
      <w:proofErr w:type="gramEnd"/>
      <w:r w:rsidR="00EF7894" w:rsidRPr="00A452F2">
        <w:rPr>
          <w:lang w:val="en-GB"/>
        </w:rPr>
        <w:t>)</w:t>
      </w:r>
      <w:r w:rsidR="00CC1A1A" w:rsidRPr="00A452F2">
        <w:rPr>
          <w:lang w:val="en-GB"/>
        </w:rPr>
        <w:t>. </w:t>
      </w:r>
    </w:p>
    <w:p w14:paraId="4DF4274A" w14:textId="77777777" w:rsidR="00CC1A1A" w:rsidRPr="00A452F2" w:rsidRDefault="00CC1A1A" w:rsidP="00B527DB">
      <w:pPr>
        <w:pStyle w:val="ListParagraph"/>
        <w:numPr>
          <w:ilvl w:val="1"/>
          <w:numId w:val="27"/>
        </w:numPr>
        <w:rPr>
          <w:lang w:val="en-GB"/>
        </w:rPr>
      </w:pPr>
      <w:r w:rsidRPr="00A452F2">
        <w:rPr>
          <w:lang w:val="en-GB"/>
        </w:rPr>
        <w:t>Proactive: A large variance among devices disk space utilization.</w:t>
      </w:r>
    </w:p>
    <w:p w14:paraId="2A9432CD" w14:textId="7C888E0C" w:rsidR="00CC1A1A" w:rsidRPr="00A452F2" w:rsidRDefault="00CC1A1A" w:rsidP="00B527DB">
      <w:pPr>
        <w:pStyle w:val="ListParagraph"/>
        <w:numPr>
          <w:ilvl w:val="1"/>
          <w:numId w:val="27"/>
        </w:numPr>
        <w:rPr>
          <w:lang w:val="en-GB"/>
        </w:rPr>
      </w:pPr>
      <w:r w:rsidRPr="00A452F2">
        <w:rPr>
          <w:lang w:val="en-GB"/>
        </w:rPr>
        <w:t>Reactive: When devices reach a critical capacity threshold (typically ~80%).</w:t>
      </w:r>
      <w:r w:rsidR="00701ED4">
        <w:rPr>
          <w:lang w:val="en-GB"/>
        </w:rPr>
        <w:t xml:space="preserve"> </w:t>
      </w:r>
      <w:r w:rsidRPr="00A452F2">
        <w:rPr>
          <w:lang w:val="en-GB"/>
        </w:rPr>
        <w:t>This adjustment can be in the form of object components moving to other disks, disk groups, or hosts, or even splitting of existing large components into smaller components to achieve the desired result.</w:t>
      </w:r>
    </w:p>
    <w:p w14:paraId="0D2DE44C" w14:textId="35500B77" w:rsidR="00234D82" w:rsidRPr="00A452F2" w:rsidRDefault="00234D82" w:rsidP="00B527DB">
      <w:pPr>
        <w:pStyle w:val="ListParagraph"/>
        <w:numPr>
          <w:ilvl w:val="0"/>
          <w:numId w:val="27"/>
        </w:numPr>
        <w:rPr>
          <w:lang w:val="en-GB"/>
        </w:rPr>
      </w:pPr>
      <w:r w:rsidRPr="00A452F2">
        <w:rPr>
          <w:lang w:val="en-GB"/>
        </w:rPr>
        <w:t>If you are using SMART, the 2 heat maps at the bottom of the dashboard provides early warning.</w:t>
      </w:r>
    </w:p>
    <w:p w14:paraId="627CC0DF" w14:textId="5CE6ED17" w:rsidR="008131A8" w:rsidRPr="00A452F2" w:rsidRDefault="008131A8" w:rsidP="00240561">
      <w:pPr>
        <w:pStyle w:val="Heading3"/>
        <w:rPr>
          <w:lang w:val="en-GB"/>
        </w:rPr>
      </w:pPr>
      <w:r w:rsidRPr="00A452F2">
        <w:rPr>
          <w:lang w:val="en-GB"/>
        </w:rPr>
        <w:lastRenderedPageBreak/>
        <w:t xml:space="preserve">vSAN Utilization </w:t>
      </w:r>
    </w:p>
    <w:p w14:paraId="2ADB9366" w14:textId="77777777" w:rsidR="000B2939" w:rsidRPr="00A452F2" w:rsidRDefault="000B2939" w:rsidP="00F6120D">
      <w:pPr>
        <w:rPr>
          <w:lang w:val="en-GB"/>
        </w:rPr>
      </w:pPr>
      <w:r w:rsidRPr="00A452F2">
        <w:rPr>
          <w:lang w:val="en-GB"/>
        </w:rPr>
        <w:t xml:space="preserve">The </w:t>
      </w:r>
      <w:r w:rsidRPr="00A452F2">
        <w:rPr>
          <w:b/>
          <w:bCs/>
          <w:lang w:val="en-GB"/>
        </w:rPr>
        <w:t>vSAN</w:t>
      </w:r>
      <w:r w:rsidRPr="00A452F2">
        <w:rPr>
          <w:lang w:val="en-GB"/>
        </w:rPr>
        <w:t xml:space="preserve"> </w:t>
      </w:r>
      <w:r w:rsidRPr="00A452F2">
        <w:rPr>
          <w:b/>
          <w:bCs/>
          <w:lang w:val="en-GB"/>
        </w:rPr>
        <w:t>Utilization</w:t>
      </w:r>
      <w:r w:rsidRPr="00A452F2">
        <w:rPr>
          <w:lang w:val="en-GB"/>
        </w:rPr>
        <w:t xml:space="preserve"> dashboard complements the </w:t>
      </w:r>
      <w:r w:rsidRPr="00A452F2">
        <w:rPr>
          <w:b/>
          <w:bCs/>
          <w:lang w:val="en-GB"/>
        </w:rPr>
        <w:t>vSAN</w:t>
      </w:r>
      <w:r w:rsidRPr="00A452F2">
        <w:rPr>
          <w:lang w:val="en-GB"/>
        </w:rPr>
        <w:t xml:space="preserve"> </w:t>
      </w:r>
      <w:r w:rsidRPr="00A452F2">
        <w:rPr>
          <w:b/>
          <w:bCs/>
          <w:lang w:val="en-GB"/>
        </w:rPr>
        <w:t>Contention</w:t>
      </w:r>
      <w:r w:rsidRPr="00A452F2">
        <w:rPr>
          <w:lang w:val="en-GB"/>
        </w:rPr>
        <w:t xml:space="preserve"> dashboard. Together, their goal is to help VMware Administrator in performance management. </w:t>
      </w:r>
    </w:p>
    <w:p w14:paraId="5A0F890E" w14:textId="1FBF0353" w:rsidR="000B2939" w:rsidRPr="00A452F2" w:rsidRDefault="000B2939" w:rsidP="00F6120D">
      <w:pPr>
        <w:rPr>
          <w:lang w:val="en-GB"/>
        </w:rPr>
      </w:pPr>
      <w:r w:rsidRPr="00A452F2">
        <w:rPr>
          <w:lang w:val="en-GB"/>
        </w:rPr>
        <w:t xml:space="preserve">Use </w:t>
      </w:r>
      <w:r w:rsidR="00CB6FA7">
        <w:rPr>
          <w:lang w:val="en-GB"/>
        </w:rPr>
        <w:t xml:space="preserve">this dashboard </w:t>
      </w:r>
      <w:r w:rsidRPr="00A452F2">
        <w:rPr>
          <w:lang w:val="en-GB"/>
        </w:rPr>
        <w:t xml:space="preserve">to identify vSAN clusters with high utilization in a selected </w:t>
      </w:r>
      <w:r w:rsidR="005269DE" w:rsidRPr="00A452F2">
        <w:rPr>
          <w:lang w:val="en-GB"/>
        </w:rPr>
        <w:t xml:space="preserve">data </w:t>
      </w:r>
      <w:proofErr w:type="spellStart"/>
      <w:r w:rsidR="005269DE" w:rsidRPr="00A452F2">
        <w:rPr>
          <w:lang w:val="en-GB"/>
        </w:rPr>
        <w:t>center</w:t>
      </w:r>
      <w:proofErr w:type="spellEnd"/>
      <w:r w:rsidRPr="00A452F2">
        <w:rPr>
          <w:lang w:val="en-GB"/>
        </w:rPr>
        <w:t>. When utilization exceeds 100%, performance can be negatively impacted especially when VM experience contention. By default, vRealize Operations has a 5-minute collection interval. For 5 minutes, there may be 300 seconds worth of data points. If a spike is experienced for a few seconds, it may not be visible if the remaining of the 300 seconds is low utilization.</w:t>
      </w:r>
    </w:p>
    <w:p w14:paraId="05518A9B" w14:textId="3E449824" w:rsidR="002C633F" w:rsidRPr="00A452F2" w:rsidRDefault="00C60FA0" w:rsidP="00F6120D">
      <w:pPr>
        <w:rPr>
          <w:lang w:val="en-GB"/>
        </w:rPr>
      </w:pPr>
      <w:r w:rsidRPr="00A452F2">
        <w:rPr>
          <w:lang w:val="en-GB"/>
        </w:rPr>
        <w:t xml:space="preserve">See the </w:t>
      </w:r>
      <w:hyperlink w:anchor="_Design_Consideration_1" w:history="1">
        <w:r w:rsidRPr="00A452F2">
          <w:rPr>
            <w:rStyle w:val="Hyperlink"/>
            <w:lang w:val="en-GB"/>
          </w:rPr>
          <w:t>Performance Dashboard page</w:t>
        </w:r>
      </w:hyperlink>
      <w:r w:rsidRPr="00A452F2">
        <w:rPr>
          <w:lang w:val="en-GB"/>
        </w:rPr>
        <w:t xml:space="preserve"> for common design consideration among all the dashboards for performance management. </w:t>
      </w:r>
    </w:p>
    <w:p w14:paraId="243F1029" w14:textId="77777777" w:rsidR="002C633F" w:rsidRPr="00A452F2" w:rsidRDefault="002C633F" w:rsidP="00160AA2">
      <w:pPr>
        <w:pStyle w:val="Heading4"/>
      </w:pPr>
      <w:r w:rsidRPr="00A452F2">
        <w:t>How to Use</w:t>
      </w:r>
    </w:p>
    <w:p w14:paraId="4C04B12E" w14:textId="7BE14F6F" w:rsidR="008F2CAB" w:rsidRPr="00A452F2" w:rsidRDefault="008F2CAB" w:rsidP="00F6120D">
      <w:pPr>
        <w:rPr>
          <w:lang w:val="en-GB"/>
        </w:rPr>
      </w:pPr>
      <w:r w:rsidRPr="00A452F2">
        <w:rPr>
          <w:lang w:val="en-GB"/>
        </w:rPr>
        <w:t>Review the Clusters Utilization table</w:t>
      </w:r>
    </w:p>
    <w:p w14:paraId="6B0E06AD" w14:textId="77777777" w:rsidR="008F2CAB" w:rsidRPr="00A452F2" w:rsidRDefault="008F2CAB" w:rsidP="00F6120D">
      <w:pPr>
        <w:pStyle w:val="Bullet"/>
        <w:rPr>
          <w:lang w:val="en-GB"/>
        </w:rPr>
      </w:pPr>
      <w:r w:rsidRPr="00A452F2">
        <w:rPr>
          <w:lang w:val="en-GB"/>
        </w:rPr>
        <w:t xml:space="preserve">It lists all the vSAN clusters, sorted by the least performing. </w:t>
      </w:r>
    </w:p>
    <w:p w14:paraId="0CCDF56D" w14:textId="669296AF" w:rsidR="00D518FD" w:rsidRPr="00A452F2" w:rsidRDefault="00D518FD" w:rsidP="00F6120D">
      <w:pPr>
        <w:pStyle w:val="Bullet"/>
        <w:rPr>
          <w:lang w:val="en-GB"/>
        </w:rPr>
      </w:pPr>
      <w:r w:rsidRPr="00A452F2">
        <w:rPr>
          <w:lang w:val="en-GB"/>
        </w:rPr>
        <w:t>The table shows the highest 5-minute average in the given period. Peak was chosen due to customers focus on peak</w:t>
      </w:r>
      <w:r w:rsidR="00C82FCF" w:rsidRPr="00A452F2">
        <w:rPr>
          <w:lang w:val="en-GB"/>
        </w:rPr>
        <w:t xml:space="preserve"> when it comes to performance monitoring</w:t>
      </w:r>
      <w:r w:rsidRPr="00A452F2">
        <w:rPr>
          <w:lang w:val="en-GB"/>
        </w:rPr>
        <w:t xml:space="preserve">. </w:t>
      </w:r>
      <w:r w:rsidR="00DE5354" w:rsidRPr="00A452F2">
        <w:rPr>
          <w:lang w:val="en-GB"/>
        </w:rPr>
        <w:t>To avoid outlier</w:t>
      </w:r>
      <w:r w:rsidRPr="00A452F2">
        <w:rPr>
          <w:lang w:val="en-GB"/>
        </w:rPr>
        <w:t xml:space="preserve">, </w:t>
      </w:r>
      <w:r w:rsidR="00C82FCF" w:rsidRPr="00A452F2">
        <w:rPr>
          <w:lang w:val="en-GB"/>
        </w:rPr>
        <w:t>change to</w:t>
      </w:r>
      <w:r w:rsidRPr="00A452F2">
        <w:rPr>
          <w:lang w:val="en-GB"/>
        </w:rPr>
        <w:t xml:space="preserve"> 99th</w:t>
      </w:r>
      <w:r w:rsidR="00683F10">
        <w:rPr>
          <w:lang w:val="en-GB"/>
        </w:rPr>
        <w:t>percentile</w:t>
      </w:r>
      <w:r w:rsidR="00DE5354" w:rsidRPr="00A452F2">
        <w:rPr>
          <w:lang w:val="en-GB"/>
        </w:rPr>
        <w:t xml:space="preserve"> if that fits your operations better.</w:t>
      </w:r>
    </w:p>
    <w:p w14:paraId="41E6E1AD" w14:textId="65536E21" w:rsidR="00D518FD" w:rsidRPr="00A452F2" w:rsidRDefault="00D518FD" w:rsidP="00F6120D">
      <w:pPr>
        <w:pStyle w:val="Bullet"/>
        <w:rPr>
          <w:lang w:val="en-GB"/>
        </w:rPr>
      </w:pPr>
      <w:r w:rsidRPr="00A452F2">
        <w:rPr>
          <w:lang w:val="en-GB"/>
        </w:rPr>
        <w:t>vSAN clusters IOPS and Throughput are typically correlated with the number of host and VM.</w:t>
      </w:r>
    </w:p>
    <w:p w14:paraId="459845B6" w14:textId="77777777" w:rsidR="008F2CAB" w:rsidRPr="00A452F2" w:rsidRDefault="008F2CAB" w:rsidP="00F6120D">
      <w:pPr>
        <w:rPr>
          <w:lang w:val="en-GB"/>
        </w:rPr>
      </w:pPr>
      <w:r w:rsidRPr="00A452F2">
        <w:rPr>
          <w:lang w:val="en-GB"/>
        </w:rPr>
        <w:t>Select a vSAN cluster from the table</w:t>
      </w:r>
    </w:p>
    <w:p w14:paraId="7DB73274" w14:textId="77777777" w:rsidR="008F2CAB" w:rsidRPr="00A452F2" w:rsidRDefault="008F2CAB" w:rsidP="00F6120D">
      <w:pPr>
        <w:pStyle w:val="Bullet"/>
        <w:rPr>
          <w:lang w:val="en-GB"/>
        </w:rPr>
      </w:pPr>
      <w:r w:rsidRPr="00A452F2">
        <w:rPr>
          <w:lang w:val="en-GB"/>
        </w:rPr>
        <w:t>All the health charts will automatically show the KPI of selected cluster.</w:t>
      </w:r>
    </w:p>
    <w:p w14:paraId="63BCF21C" w14:textId="5821FD49" w:rsidR="00647D50" w:rsidRPr="00A452F2" w:rsidRDefault="00647D50" w:rsidP="00F6120D">
      <w:pPr>
        <w:pStyle w:val="Bullet"/>
        <w:rPr>
          <w:lang w:val="en-GB"/>
        </w:rPr>
      </w:pPr>
      <w:r w:rsidRPr="00A452F2">
        <w:rPr>
          <w:lang w:val="en-GB"/>
        </w:rPr>
        <w:t xml:space="preserve">Both IOPS and Throughput as large block size can result in high throughput in relatively low IOPS. If you are seeing large block size when </w:t>
      </w:r>
      <w:r w:rsidR="006744C1">
        <w:rPr>
          <w:lang w:val="en-GB"/>
        </w:rPr>
        <w:t>You are</w:t>
      </w:r>
      <w:r w:rsidRPr="00A452F2">
        <w:rPr>
          <w:lang w:val="en-GB"/>
        </w:rPr>
        <w:t xml:space="preserve"> not expecting it, investigate which applications are </w:t>
      </w:r>
      <w:r w:rsidR="003C3D19" w:rsidRPr="00A452F2">
        <w:rPr>
          <w:lang w:val="en-GB"/>
        </w:rPr>
        <w:t xml:space="preserve">the </w:t>
      </w:r>
      <w:r w:rsidR="000110A7" w:rsidRPr="00A452F2">
        <w:rPr>
          <w:lang w:val="en-GB"/>
        </w:rPr>
        <w:t>using it.</w:t>
      </w:r>
    </w:p>
    <w:p w14:paraId="1FC66387" w14:textId="0EBA2ABD" w:rsidR="003633C7" w:rsidRPr="00A452F2" w:rsidRDefault="003633C7" w:rsidP="00F6120D">
      <w:pPr>
        <w:pStyle w:val="Bullet"/>
        <w:rPr>
          <w:lang w:val="en-GB"/>
        </w:rPr>
      </w:pPr>
      <w:r w:rsidRPr="00A452F2">
        <w:rPr>
          <w:lang w:val="en-GB"/>
        </w:rPr>
        <w:t xml:space="preserve">Read and </w:t>
      </w:r>
      <w:proofErr w:type="gramStart"/>
      <w:r w:rsidRPr="00A452F2">
        <w:rPr>
          <w:lang w:val="en-GB"/>
        </w:rPr>
        <w:t>Write</w:t>
      </w:r>
      <w:proofErr w:type="gramEnd"/>
      <w:r w:rsidRPr="00A452F2">
        <w:rPr>
          <w:lang w:val="en-GB"/>
        </w:rPr>
        <w:t xml:space="preserve"> are split as they tend to have different pattern</w:t>
      </w:r>
      <w:r w:rsidR="00E466A2" w:rsidRPr="00A452F2">
        <w:rPr>
          <w:lang w:val="en-GB"/>
        </w:rPr>
        <w:t>s</w:t>
      </w:r>
      <w:r w:rsidRPr="00A452F2">
        <w:rPr>
          <w:lang w:val="en-GB"/>
        </w:rPr>
        <w:t xml:space="preserve">. </w:t>
      </w:r>
    </w:p>
    <w:p w14:paraId="18E5073D" w14:textId="41D2B58C" w:rsidR="003633C7" w:rsidRPr="00A452F2" w:rsidRDefault="003633C7" w:rsidP="00F6120D">
      <w:pPr>
        <w:pStyle w:val="Bullet"/>
        <w:rPr>
          <w:lang w:val="en-GB"/>
        </w:rPr>
      </w:pPr>
      <w:r w:rsidRPr="4CAB3972">
        <w:rPr>
          <w:lang w:val="en-GB"/>
        </w:rPr>
        <w:t xml:space="preserve">Health chart is not used as utilization can’t be </w:t>
      </w:r>
      <w:proofErr w:type="spellStart"/>
      <w:r w:rsidR="00E65E9E">
        <w:rPr>
          <w:lang w:val="en-GB"/>
        </w:rPr>
        <w:t>color</w:t>
      </w:r>
      <w:proofErr w:type="spellEnd"/>
      <w:r w:rsidRPr="4CAB3972">
        <w:rPr>
          <w:lang w:val="en-GB"/>
        </w:rPr>
        <w:t xml:space="preserve"> coded. </w:t>
      </w:r>
    </w:p>
    <w:p w14:paraId="363EB66B" w14:textId="26A85D1B" w:rsidR="003633C7" w:rsidRPr="00A452F2" w:rsidRDefault="00264009" w:rsidP="00F6120D">
      <w:pPr>
        <w:pStyle w:val="Bullet"/>
        <w:rPr>
          <w:lang w:val="en-GB"/>
        </w:rPr>
      </w:pPr>
      <w:r w:rsidRPr="00A452F2">
        <w:rPr>
          <w:lang w:val="en-GB"/>
        </w:rPr>
        <w:t>Max IOPS among capacity disk is shown as a disk has a limit, especially magnetic disk. A typical magnetic disk delivers ~200 IOPS, and this can be easily saturated.</w:t>
      </w:r>
    </w:p>
    <w:p w14:paraId="5230D9B7" w14:textId="2CC03C6F" w:rsidR="008F2CAB" w:rsidRPr="00A452F2" w:rsidRDefault="008F2CAB" w:rsidP="00F6120D">
      <w:pPr>
        <w:rPr>
          <w:lang w:val="en-GB"/>
        </w:rPr>
      </w:pPr>
      <w:r w:rsidRPr="00A452F2">
        <w:rPr>
          <w:lang w:val="en-GB"/>
        </w:rPr>
        <w:t xml:space="preserve">Review the </w:t>
      </w:r>
      <w:r w:rsidR="009C7D08" w:rsidRPr="00A452F2">
        <w:rPr>
          <w:lang w:val="en-GB"/>
        </w:rPr>
        <w:t>Disk Groups table</w:t>
      </w:r>
    </w:p>
    <w:p w14:paraId="2624BF2F" w14:textId="77777777" w:rsidR="009C7D08" w:rsidRPr="00A452F2" w:rsidRDefault="009C7D08" w:rsidP="00F6120D">
      <w:pPr>
        <w:pStyle w:val="Bullet"/>
        <w:rPr>
          <w:lang w:val="en-GB"/>
        </w:rPr>
      </w:pPr>
      <w:r w:rsidRPr="00A452F2">
        <w:rPr>
          <w:lang w:val="en-GB"/>
        </w:rPr>
        <w:t xml:space="preserve">It lists all the vSAN clusters, sorted by the least performing. </w:t>
      </w:r>
    </w:p>
    <w:p w14:paraId="69D660BF" w14:textId="2219C896" w:rsidR="008F2CAB" w:rsidRPr="00A452F2" w:rsidRDefault="008F2CAB" w:rsidP="00F6120D">
      <w:pPr>
        <w:rPr>
          <w:lang w:val="en-GB"/>
        </w:rPr>
      </w:pPr>
      <w:r w:rsidRPr="00A452F2">
        <w:rPr>
          <w:lang w:val="en-GB"/>
        </w:rPr>
        <w:t>Select a Disk Group from the table</w:t>
      </w:r>
    </w:p>
    <w:p w14:paraId="225BC30C" w14:textId="4A2C732E" w:rsidR="002C633F" w:rsidRPr="00A452F2" w:rsidRDefault="008F2CAB" w:rsidP="00F6120D">
      <w:pPr>
        <w:pStyle w:val="Bullet"/>
        <w:rPr>
          <w:lang w:val="en-GB"/>
        </w:rPr>
      </w:pPr>
      <w:r w:rsidRPr="00A452F2">
        <w:rPr>
          <w:lang w:val="en-GB"/>
        </w:rPr>
        <w:t>All the health charts will automatically show the KPI of selected cluster.</w:t>
      </w:r>
    </w:p>
    <w:p w14:paraId="35566825" w14:textId="77777777" w:rsidR="002C633F" w:rsidRPr="00A452F2" w:rsidRDefault="002C633F" w:rsidP="00160AA2">
      <w:pPr>
        <w:pStyle w:val="Heading4"/>
      </w:pPr>
      <w:r w:rsidRPr="00A452F2">
        <w:t>Points to Note</w:t>
      </w:r>
    </w:p>
    <w:p w14:paraId="0E363443" w14:textId="3ABC95D7" w:rsidR="003939DA" w:rsidRPr="00A452F2" w:rsidRDefault="003939DA" w:rsidP="00F6120D">
      <w:pPr>
        <w:rPr>
          <w:lang w:val="en-GB"/>
        </w:rPr>
      </w:pPr>
      <w:r w:rsidRPr="00A452F2">
        <w:rPr>
          <w:lang w:val="en-GB"/>
        </w:rPr>
        <w:t xml:space="preserve">See the </w:t>
      </w:r>
      <w:hyperlink w:anchor="_Points_to_Note" w:history="1">
        <w:r w:rsidRPr="00A452F2">
          <w:rPr>
            <w:rStyle w:val="Hyperlink"/>
            <w:b/>
            <w:bCs/>
            <w:lang w:val="en-GB"/>
          </w:rPr>
          <w:t>Points to Note section of vSAN Contention</w:t>
        </w:r>
        <w:r w:rsidRPr="00A452F2">
          <w:rPr>
            <w:rStyle w:val="Hyperlink"/>
            <w:lang w:val="en-GB"/>
          </w:rPr>
          <w:t xml:space="preserve"> dashboard</w:t>
        </w:r>
      </w:hyperlink>
      <w:r w:rsidRPr="00A452F2">
        <w:rPr>
          <w:lang w:val="en-GB"/>
        </w:rPr>
        <w:t xml:space="preserve"> as this dashboard is designed to complement it.</w:t>
      </w:r>
    </w:p>
    <w:p w14:paraId="4D9CAA18" w14:textId="77777777" w:rsidR="003939DA" w:rsidRPr="00A452F2" w:rsidRDefault="003939DA" w:rsidP="00F6120D">
      <w:pPr>
        <w:rPr>
          <w:lang w:val="en-GB"/>
        </w:rPr>
      </w:pPr>
    </w:p>
    <w:p w14:paraId="6B18ACA0" w14:textId="77777777" w:rsidR="00320D8A" w:rsidRPr="00A452F2" w:rsidRDefault="00320D8A" w:rsidP="00320D8A">
      <w:pPr>
        <w:pStyle w:val="Heading3"/>
        <w:rPr>
          <w:lang w:val="en-GB"/>
        </w:rPr>
      </w:pPr>
      <w:r w:rsidRPr="00A452F2">
        <w:rPr>
          <w:lang w:val="en-GB"/>
        </w:rPr>
        <w:lastRenderedPageBreak/>
        <w:t>Network Performance</w:t>
      </w:r>
    </w:p>
    <w:p w14:paraId="2CA3762E" w14:textId="77777777" w:rsidR="00320D8A" w:rsidRPr="00A452F2" w:rsidRDefault="00320D8A" w:rsidP="00320D8A">
      <w:pPr>
        <w:rPr>
          <w:lang w:val="en-GB"/>
        </w:rPr>
      </w:pPr>
      <w:r w:rsidRPr="00A452F2">
        <w:rPr>
          <w:lang w:val="en-GB"/>
        </w:rPr>
        <w:t xml:space="preserve">Use the </w:t>
      </w:r>
      <w:r w:rsidRPr="00A452F2">
        <w:rPr>
          <w:rStyle w:val="keyword"/>
          <w:lang w:val="en-GB"/>
        </w:rPr>
        <w:t>Network Performance</w:t>
      </w:r>
      <w:r w:rsidRPr="00A452F2">
        <w:rPr>
          <w:lang w:val="en-GB"/>
        </w:rPr>
        <w:t xml:space="preserve"> dashboard to view performance problems related to network such as high latency, frequent retransmit, and many dropped packets. This dashboard is designed for both VMware administrator and Network administrator, with the goal of fostering closer collaboration between the 2 team.</w:t>
      </w:r>
    </w:p>
    <w:p w14:paraId="20AA84EB" w14:textId="77777777" w:rsidR="00320D8A" w:rsidRPr="00A452F2" w:rsidRDefault="00320D8A" w:rsidP="00320D8A">
      <w:pPr>
        <w:rPr>
          <w:lang w:val="en-GB"/>
        </w:rPr>
      </w:pPr>
      <w:r w:rsidRPr="00A452F2">
        <w:rPr>
          <w:lang w:val="en-GB"/>
        </w:rPr>
        <w:t xml:space="preserve">See the </w:t>
      </w:r>
      <w:hyperlink w:anchor="_Design_Consideration_1" w:history="1">
        <w:r w:rsidRPr="00A452F2">
          <w:rPr>
            <w:rStyle w:val="Hyperlink"/>
            <w:lang w:val="en-GB"/>
          </w:rPr>
          <w:t>Performance Dashboard page</w:t>
        </w:r>
      </w:hyperlink>
      <w:r w:rsidRPr="00A452F2">
        <w:rPr>
          <w:lang w:val="en-GB"/>
        </w:rPr>
        <w:t xml:space="preserve"> for common design consideration among all the dashboards for performance management. </w:t>
      </w:r>
    </w:p>
    <w:p w14:paraId="48B9F4BA" w14:textId="77777777" w:rsidR="00320D8A" w:rsidRPr="00A452F2" w:rsidRDefault="00320D8A" w:rsidP="00320D8A">
      <w:pPr>
        <w:rPr>
          <w:lang w:val="en-GB"/>
        </w:rPr>
      </w:pPr>
      <w:r w:rsidRPr="00A452F2">
        <w:rPr>
          <w:lang w:val="en-GB"/>
        </w:rPr>
        <w:t>The dashboard enables drill down from distributed switch to the ESXi host and port groups in the switch, and then to the VM.</w:t>
      </w:r>
    </w:p>
    <w:p w14:paraId="20EE56BE" w14:textId="77777777" w:rsidR="00320D8A" w:rsidRPr="00A452F2" w:rsidRDefault="00320D8A" w:rsidP="00160AA2">
      <w:pPr>
        <w:pStyle w:val="Heading4"/>
      </w:pPr>
      <w:r w:rsidRPr="00A452F2">
        <w:t>How to Use</w:t>
      </w:r>
    </w:p>
    <w:p w14:paraId="72828253" w14:textId="77777777" w:rsidR="00320D8A" w:rsidRPr="00A452F2" w:rsidRDefault="00320D8A" w:rsidP="00320D8A">
      <w:pPr>
        <w:rPr>
          <w:lang w:val="en-GB"/>
        </w:rPr>
      </w:pPr>
      <w:r w:rsidRPr="00A452F2">
        <w:rPr>
          <w:lang w:val="en-GB"/>
        </w:rPr>
        <w:t xml:space="preserve">Review the </w:t>
      </w:r>
      <w:r w:rsidRPr="00A452F2">
        <w:rPr>
          <w:b/>
          <w:bCs/>
          <w:lang w:val="en-GB"/>
        </w:rPr>
        <w:t>Distributed Switches</w:t>
      </w:r>
      <w:r w:rsidRPr="00A452F2">
        <w:rPr>
          <w:lang w:val="en-GB"/>
        </w:rPr>
        <w:t xml:space="preserve"> table </w:t>
      </w:r>
    </w:p>
    <w:p w14:paraId="13CE990D" w14:textId="77777777" w:rsidR="00320D8A" w:rsidRPr="00A452F2" w:rsidRDefault="00320D8A" w:rsidP="00B527DB">
      <w:pPr>
        <w:pStyle w:val="ListParagraph"/>
        <w:numPr>
          <w:ilvl w:val="0"/>
          <w:numId w:val="27"/>
        </w:numPr>
        <w:rPr>
          <w:lang w:val="en-GB"/>
        </w:rPr>
      </w:pPr>
      <w:r w:rsidRPr="00A452F2">
        <w:rPr>
          <w:lang w:val="en-GB"/>
        </w:rPr>
        <w:t xml:space="preserve">It lists all the switches, sorted by the highest packet dropped. The table splits the incoming traffic and outgoing traffic for better analysis. </w:t>
      </w:r>
    </w:p>
    <w:p w14:paraId="77D2349A" w14:textId="77777777" w:rsidR="00320D8A" w:rsidRPr="00A452F2" w:rsidRDefault="00320D8A" w:rsidP="00B527DB">
      <w:pPr>
        <w:pStyle w:val="ListParagraph"/>
        <w:numPr>
          <w:ilvl w:val="0"/>
          <w:numId w:val="27"/>
        </w:numPr>
        <w:rPr>
          <w:lang w:val="en-GB"/>
        </w:rPr>
      </w:pPr>
      <w:r w:rsidRPr="00A452F2">
        <w:rPr>
          <w:lang w:val="en-GB"/>
        </w:rPr>
        <w:t xml:space="preserve">As the focus is performance and not capacity, the throughput counters are </w:t>
      </w:r>
      <w:r w:rsidRPr="00546F5A">
        <w:rPr>
          <w:color w:val="FF0000"/>
          <w:lang w:val="en-GB"/>
        </w:rPr>
        <w:t xml:space="preserve">not </w:t>
      </w:r>
      <w:r w:rsidRPr="00A452F2">
        <w:rPr>
          <w:lang w:val="en-GB"/>
        </w:rPr>
        <w:t>shown.</w:t>
      </w:r>
    </w:p>
    <w:p w14:paraId="5638F094" w14:textId="77777777" w:rsidR="00320D8A" w:rsidRPr="00A452F2" w:rsidRDefault="00320D8A" w:rsidP="00320D8A">
      <w:pPr>
        <w:rPr>
          <w:lang w:val="en-GB"/>
        </w:rPr>
      </w:pPr>
      <w:r w:rsidRPr="00A452F2">
        <w:rPr>
          <w:lang w:val="en-GB"/>
        </w:rPr>
        <w:t>Select a switch from the table</w:t>
      </w:r>
    </w:p>
    <w:p w14:paraId="617248B0" w14:textId="2121FDFC" w:rsidR="00320D8A" w:rsidRDefault="00320D8A" w:rsidP="00B527DB">
      <w:pPr>
        <w:pStyle w:val="ListParagraph"/>
        <w:numPr>
          <w:ilvl w:val="0"/>
          <w:numId w:val="39"/>
        </w:numPr>
        <w:rPr>
          <w:lang w:val="en-GB"/>
        </w:rPr>
      </w:pPr>
      <w:r w:rsidRPr="00A452F2">
        <w:rPr>
          <w:lang w:val="en-GB"/>
        </w:rPr>
        <w:t xml:space="preserve">The health chart will automatically show the dropped packet trend over time. </w:t>
      </w:r>
    </w:p>
    <w:p w14:paraId="30197800" w14:textId="0FA00BC2" w:rsidR="00546F5A" w:rsidRPr="00A452F2" w:rsidRDefault="00546F5A" w:rsidP="00546F5A">
      <w:pPr>
        <w:ind w:left="720"/>
        <w:rPr>
          <w:lang w:val="en-GB"/>
        </w:rPr>
      </w:pPr>
      <w:r>
        <w:rPr>
          <w:noProof/>
        </w:rPr>
        <w:drawing>
          <wp:inline distT="0" distB="0" distL="0" distR="0" wp14:anchorId="09EFDBF5" wp14:editId="2D1A1AEC">
            <wp:extent cx="6102504" cy="1562652"/>
            <wp:effectExtent l="0" t="0" r="0" b="0"/>
            <wp:docPr id="606394414" name="Picture 60639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4"/>
                    <pic:cNvPicPr/>
                  </pic:nvPicPr>
                  <pic:blipFill>
                    <a:blip r:embed="rId562" cstate="print">
                      <a:extLst>
                        <a:ext uri="{28A0092B-C50C-407E-A947-70E740481C1C}">
                          <a14:useLocalDpi xmlns:a14="http://schemas.microsoft.com/office/drawing/2010/main" val="0"/>
                        </a:ext>
                      </a:extLst>
                    </a:blip>
                    <a:stretch>
                      <a:fillRect/>
                    </a:stretch>
                  </pic:blipFill>
                  <pic:spPr>
                    <a:xfrm>
                      <a:off x="0" y="0"/>
                      <a:ext cx="6102504" cy="1562652"/>
                    </a:xfrm>
                    <a:prstGeom prst="rect">
                      <a:avLst/>
                    </a:prstGeom>
                  </pic:spPr>
                </pic:pic>
              </a:graphicData>
            </a:graphic>
          </wp:inline>
        </w:drawing>
      </w:r>
    </w:p>
    <w:p w14:paraId="785B697E" w14:textId="77777777" w:rsidR="00320D8A" w:rsidRPr="00A452F2" w:rsidRDefault="00320D8A" w:rsidP="00B527DB">
      <w:pPr>
        <w:pStyle w:val="ListParagraph"/>
        <w:numPr>
          <w:ilvl w:val="0"/>
          <w:numId w:val="39"/>
        </w:numPr>
        <w:rPr>
          <w:lang w:val="en-GB"/>
        </w:rPr>
      </w:pPr>
      <w:r w:rsidRPr="00A452F2">
        <w:rPr>
          <w:lang w:val="en-GB"/>
        </w:rPr>
        <w:t>However, it will not narrow down the list of port groups automatically, as the list of port groups are always showing all the port groups in your environment.</w:t>
      </w:r>
    </w:p>
    <w:p w14:paraId="65EAF3A4" w14:textId="77777777" w:rsidR="00320D8A" w:rsidRPr="00A452F2" w:rsidRDefault="00320D8A" w:rsidP="00B527DB">
      <w:pPr>
        <w:pStyle w:val="ListParagraph"/>
        <w:numPr>
          <w:ilvl w:val="0"/>
          <w:numId w:val="39"/>
        </w:numPr>
        <w:rPr>
          <w:lang w:val="en-GB"/>
        </w:rPr>
      </w:pPr>
      <w:r w:rsidRPr="00A452F2">
        <w:rPr>
          <w:lang w:val="en-GB"/>
        </w:rPr>
        <w:t>If necessary, expand the 2 collapsed widgets. They are showing the network throughput and broadcast packets. Utilization is also shown so you can correlate if the dropped packets are due to higher utilization</w:t>
      </w:r>
    </w:p>
    <w:p w14:paraId="0191D7F0" w14:textId="77777777" w:rsidR="00320D8A" w:rsidRPr="00A452F2" w:rsidRDefault="00320D8A" w:rsidP="00320D8A">
      <w:pPr>
        <w:rPr>
          <w:lang w:val="en-GB"/>
        </w:rPr>
      </w:pPr>
      <w:r w:rsidRPr="00A452F2">
        <w:rPr>
          <w:lang w:val="en-GB"/>
        </w:rPr>
        <w:t xml:space="preserve">Review the port groups and ESXi hosts in the selected switch </w:t>
      </w:r>
    </w:p>
    <w:p w14:paraId="5315C13E" w14:textId="77777777" w:rsidR="00320D8A" w:rsidRPr="00A452F2" w:rsidRDefault="00320D8A" w:rsidP="00B527DB">
      <w:pPr>
        <w:pStyle w:val="ListParagraph"/>
        <w:numPr>
          <w:ilvl w:val="0"/>
          <w:numId w:val="39"/>
        </w:numPr>
        <w:rPr>
          <w:lang w:val="en-GB"/>
        </w:rPr>
      </w:pPr>
      <w:r w:rsidRPr="00A452F2">
        <w:rPr>
          <w:lang w:val="en-GB"/>
        </w:rPr>
        <w:t xml:space="preserve">They are automatically listed when you selected a switch from the table above. </w:t>
      </w:r>
    </w:p>
    <w:p w14:paraId="04A34411" w14:textId="77777777" w:rsidR="00320D8A" w:rsidRPr="00A452F2" w:rsidRDefault="00320D8A" w:rsidP="00B527DB">
      <w:pPr>
        <w:pStyle w:val="ListParagraph"/>
        <w:numPr>
          <w:ilvl w:val="0"/>
          <w:numId w:val="39"/>
        </w:numPr>
        <w:rPr>
          <w:lang w:val="en-GB"/>
        </w:rPr>
      </w:pPr>
      <w:r w:rsidRPr="00A452F2">
        <w:rPr>
          <w:lang w:val="en-GB"/>
        </w:rPr>
        <w:t xml:space="preserve">Just like the distributed switch, you can also see their relevant </w:t>
      </w:r>
      <w:proofErr w:type="spellStart"/>
      <w:r w:rsidRPr="00A452F2">
        <w:rPr>
          <w:lang w:val="en-GB"/>
        </w:rPr>
        <w:t>countes</w:t>
      </w:r>
      <w:proofErr w:type="spellEnd"/>
      <w:r w:rsidRPr="00A452F2">
        <w:rPr>
          <w:lang w:val="en-GB"/>
        </w:rPr>
        <w:t xml:space="preserve">. </w:t>
      </w:r>
    </w:p>
    <w:p w14:paraId="0676E545" w14:textId="77777777" w:rsidR="00320D8A" w:rsidRPr="00A452F2" w:rsidRDefault="00320D8A" w:rsidP="00320D8A">
      <w:pPr>
        <w:rPr>
          <w:lang w:val="en-GB" w:eastAsia="en-SG"/>
        </w:rPr>
      </w:pPr>
      <w:r w:rsidRPr="00A452F2">
        <w:rPr>
          <w:lang w:val="en-GB" w:eastAsia="en-SG"/>
        </w:rPr>
        <w:t xml:space="preserve">If your environment has unused network switches, you can filter them out from this list, as this dashboard focuses on performance. </w:t>
      </w:r>
    </w:p>
    <w:p w14:paraId="1A46382C" w14:textId="77777777" w:rsidR="00320D8A" w:rsidRPr="00A452F2" w:rsidRDefault="00320D8A" w:rsidP="00160AA2">
      <w:pPr>
        <w:pStyle w:val="Heading4"/>
      </w:pPr>
      <w:r w:rsidRPr="00A452F2">
        <w:t>Points to Note</w:t>
      </w:r>
    </w:p>
    <w:p w14:paraId="12E5BAFE" w14:textId="4E760782" w:rsidR="00320D8A" w:rsidRPr="00A452F2" w:rsidRDefault="00320D8A" w:rsidP="00320D8A">
      <w:pPr>
        <w:pStyle w:val="Bullet"/>
        <w:ind w:left="714" w:hanging="357"/>
        <w:rPr>
          <w:lang w:val="en-GB"/>
        </w:rPr>
      </w:pPr>
      <w:r w:rsidRPr="00A452F2">
        <w:rPr>
          <w:lang w:val="en-GB"/>
        </w:rPr>
        <w:t xml:space="preserve">Latency within a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should be below one millisecond. Use vRealize Network Insight to study the latency or the retransmitting problems, caused by moving into the lateral traffic. </w:t>
      </w:r>
    </w:p>
    <w:p w14:paraId="12434EEF" w14:textId="77777777" w:rsidR="00320D8A" w:rsidRPr="00A452F2" w:rsidRDefault="00320D8A" w:rsidP="00320D8A">
      <w:pPr>
        <w:pStyle w:val="Bullet"/>
        <w:ind w:left="714" w:hanging="357"/>
        <w:rPr>
          <w:lang w:val="en-GB" w:eastAsia="en-SG"/>
        </w:rPr>
      </w:pPr>
      <w:r w:rsidRPr="00A452F2">
        <w:rPr>
          <w:lang w:val="en-GB" w:eastAsia="en-SG"/>
        </w:rPr>
        <w:t>Add a physical network using the appropriate management pack, such as True Visibility Suite.</w:t>
      </w:r>
    </w:p>
    <w:p w14:paraId="3B37E431" w14:textId="77777777" w:rsidR="00320D8A" w:rsidRPr="00A452F2" w:rsidRDefault="00320D8A" w:rsidP="00320D8A">
      <w:pPr>
        <w:pStyle w:val="Bullet"/>
        <w:rPr>
          <w:lang w:val="en-GB"/>
        </w:rPr>
      </w:pPr>
      <w:r w:rsidRPr="00A452F2">
        <w:rPr>
          <w:lang w:val="en-GB"/>
        </w:rPr>
        <w:lastRenderedPageBreak/>
        <w:t>Most packets are unicast, between a pair of sender and receiver. If your environment has many VMs sending broadcast packets to everyone and multicast packets to many targets, add a Top-N widget to find out which VMs are sending these packets.</w:t>
      </w:r>
    </w:p>
    <w:p w14:paraId="17F311F2" w14:textId="77777777" w:rsidR="007A44C7" w:rsidRPr="00A452F2" w:rsidRDefault="007A44C7" w:rsidP="007A44C7">
      <w:pPr>
        <w:pStyle w:val="Heading3"/>
        <w:rPr>
          <w:lang w:val="en-GB"/>
        </w:rPr>
      </w:pPr>
      <w:r w:rsidRPr="00A452F2">
        <w:rPr>
          <w:lang w:val="en-GB"/>
        </w:rPr>
        <w:t xml:space="preserve">VM Contention </w:t>
      </w:r>
    </w:p>
    <w:p w14:paraId="6304420F" w14:textId="77777777" w:rsidR="007A44C7" w:rsidRPr="00A452F2" w:rsidRDefault="007A44C7" w:rsidP="007A44C7">
      <w:pPr>
        <w:rPr>
          <w:lang w:val="en-GB"/>
        </w:rPr>
      </w:pPr>
      <w:r w:rsidRPr="4C8B4F60">
        <w:rPr>
          <w:lang w:val="en-GB"/>
        </w:rPr>
        <w:t xml:space="preserve">The VM Contention Dashboard is the primary dashboard for VM performance. It’s designed for VMware Administrators or </w:t>
      </w:r>
      <w:proofErr w:type="gramStart"/>
      <w:r w:rsidRPr="4C8B4F60">
        <w:rPr>
          <w:lang w:val="en-GB"/>
        </w:rPr>
        <w:t>Architects, and</w:t>
      </w:r>
      <w:proofErr w:type="gramEnd"/>
      <w:r w:rsidRPr="4C8B4F60">
        <w:rPr>
          <w:lang w:val="en-GB"/>
        </w:rPr>
        <w:t xml:space="preserve"> can be used in both monitoring and troubleshooting. Once you determine there is performance issue, use the </w:t>
      </w:r>
      <w:r w:rsidRPr="4C8B4F60">
        <w:rPr>
          <w:b/>
          <w:bCs/>
          <w:lang w:val="en-GB"/>
        </w:rPr>
        <w:t>VM Utilization</w:t>
      </w:r>
      <w:r w:rsidRPr="4C8B4F60">
        <w:rPr>
          <w:lang w:val="en-GB"/>
        </w:rPr>
        <w:t xml:space="preserve"> dashboard to see if the contention is caused by very high utilization. </w:t>
      </w:r>
    </w:p>
    <w:p w14:paraId="35672ECA" w14:textId="77777777" w:rsidR="007A44C7" w:rsidRPr="00A452F2" w:rsidRDefault="007A44C7" w:rsidP="007A44C7">
      <w:pPr>
        <w:rPr>
          <w:lang w:val="en-GB"/>
        </w:rPr>
      </w:pPr>
      <w:r w:rsidRPr="00A452F2">
        <w:rPr>
          <w:lang w:val="en-GB"/>
        </w:rPr>
        <w:t>The dashboards answer these questions:</w:t>
      </w:r>
    </w:p>
    <w:p w14:paraId="527AC017" w14:textId="77777777" w:rsidR="007A44C7" w:rsidRPr="00A452F2" w:rsidRDefault="007A44C7" w:rsidP="007A44C7">
      <w:pPr>
        <w:pStyle w:val="Bullet"/>
        <w:rPr>
          <w:lang w:val="en-GB"/>
        </w:rPr>
      </w:pPr>
      <w:r w:rsidRPr="00A452F2">
        <w:rPr>
          <w:lang w:val="en-GB"/>
        </w:rPr>
        <w:t>Are the VMs performing well? If not, which VMs are affected by what problems (CPU, Disk, RAM, Network)?</w:t>
      </w:r>
    </w:p>
    <w:p w14:paraId="4A2821D9" w14:textId="77777777" w:rsidR="007A44C7" w:rsidRPr="00A452F2" w:rsidRDefault="007A44C7" w:rsidP="007A44C7">
      <w:pPr>
        <w:pStyle w:val="Bullet"/>
        <w:rPr>
          <w:lang w:val="en-GB"/>
        </w:rPr>
      </w:pPr>
      <w:r w:rsidRPr="00A452F2">
        <w:rPr>
          <w:lang w:val="en-GB"/>
        </w:rPr>
        <w:t>Is the VM performance caused by IaaS not serving it, or by contention within the Guest OS?</w:t>
      </w:r>
    </w:p>
    <w:p w14:paraId="00A76677" w14:textId="77777777" w:rsidR="007A44C7" w:rsidRPr="00A452F2" w:rsidRDefault="007A44C7" w:rsidP="007A44C7">
      <w:pPr>
        <w:pStyle w:val="Bullet"/>
        <w:rPr>
          <w:lang w:val="en-GB"/>
        </w:rPr>
      </w:pPr>
      <w:r w:rsidRPr="00A452F2">
        <w:rPr>
          <w:lang w:val="en-GB"/>
        </w:rPr>
        <w:t>Are the VMs running high utilization? If yes, which VMs, how high, and what resource (CPU, RAM, Disk, Network)?</w:t>
      </w:r>
    </w:p>
    <w:p w14:paraId="31129489" w14:textId="77777777" w:rsidR="007A44C7" w:rsidRPr="00A452F2" w:rsidRDefault="007A44C7" w:rsidP="007A44C7">
      <w:pPr>
        <w:pStyle w:val="Bullet"/>
        <w:rPr>
          <w:lang w:val="en-GB"/>
        </w:rPr>
      </w:pPr>
      <w:r w:rsidRPr="00A452F2">
        <w:rPr>
          <w:lang w:val="en-GB"/>
        </w:rPr>
        <w:t xml:space="preserve">Are they </w:t>
      </w:r>
      <w:proofErr w:type="gramStart"/>
      <w:r w:rsidRPr="00A452F2">
        <w:rPr>
          <w:lang w:val="en-GB"/>
        </w:rPr>
        <w:t>really high</w:t>
      </w:r>
      <w:proofErr w:type="gramEnd"/>
      <w:r>
        <w:rPr>
          <w:lang w:val="en-GB"/>
        </w:rPr>
        <w:t xml:space="preserve"> relative to the underlying IaaS capacity</w:t>
      </w:r>
      <w:r w:rsidRPr="00A452F2">
        <w:rPr>
          <w:lang w:val="en-GB"/>
        </w:rPr>
        <w:t>?</w:t>
      </w:r>
      <w:r>
        <w:rPr>
          <w:lang w:val="en-GB"/>
        </w:rPr>
        <w:t xml:space="preserve"> T</w:t>
      </w:r>
      <w:r w:rsidRPr="00A452F2">
        <w:rPr>
          <w:lang w:val="en-GB"/>
        </w:rPr>
        <w:t>hat can cause strain in the shared infrastructure</w:t>
      </w:r>
      <w:r>
        <w:rPr>
          <w:lang w:val="en-GB"/>
        </w:rPr>
        <w:t>.</w:t>
      </w:r>
    </w:p>
    <w:p w14:paraId="30D9132E" w14:textId="77777777" w:rsidR="007A44C7" w:rsidRPr="00A452F2" w:rsidRDefault="007A44C7" w:rsidP="007A44C7">
      <w:pPr>
        <w:pStyle w:val="Bullet"/>
        <w:rPr>
          <w:lang w:val="en-GB"/>
        </w:rPr>
      </w:pPr>
      <w:r w:rsidRPr="00A452F2">
        <w:rPr>
          <w:lang w:val="en-GB"/>
        </w:rPr>
        <w:t>Any VMs need to be right-sized? By how much and for which resource? For disk, we need to look inside each partition, not at VM level.</w:t>
      </w:r>
    </w:p>
    <w:p w14:paraId="12C18EAA" w14:textId="77777777" w:rsidR="007A44C7" w:rsidRPr="00A452F2" w:rsidRDefault="007A44C7" w:rsidP="007A44C7">
      <w:pPr>
        <w:rPr>
          <w:lang w:val="en-GB"/>
        </w:rPr>
      </w:pPr>
      <w:r w:rsidRPr="00A452F2">
        <w:rPr>
          <w:lang w:val="en-GB"/>
        </w:rPr>
        <w:t xml:space="preserve">You can also go back to any point in </w:t>
      </w:r>
      <w:proofErr w:type="gramStart"/>
      <w:r w:rsidRPr="00A452F2">
        <w:rPr>
          <w:lang w:val="en-GB"/>
        </w:rPr>
        <w:t>time, and</w:t>
      </w:r>
      <w:proofErr w:type="gramEnd"/>
      <w:r w:rsidRPr="00A452F2">
        <w:rPr>
          <w:lang w:val="en-GB"/>
        </w:rPr>
        <w:t xml:space="preserve"> ask the same questions above. This is important as by the time you have the chance to look at the problem, 5 minutes have passed, or the problem </w:t>
      </w:r>
      <w:r>
        <w:rPr>
          <w:lang w:val="en-GB"/>
        </w:rPr>
        <w:t xml:space="preserve">is </w:t>
      </w:r>
      <w:r w:rsidRPr="00A452F2">
        <w:rPr>
          <w:lang w:val="en-GB"/>
        </w:rPr>
        <w:t>no longer happening.</w:t>
      </w:r>
    </w:p>
    <w:p w14:paraId="268ABB68" w14:textId="77777777" w:rsidR="007A44C7" w:rsidRPr="00A452F2" w:rsidRDefault="007A44C7" w:rsidP="00160AA2">
      <w:pPr>
        <w:pStyle w:val="Heading4"/>
      </w:pPr>
      <w:r w:rsidRPr="00A452F2">
        <w:t>Design Consideration</w:t>
      </w:r>
    </w:p>
    <w:p w14:paraId="334443FC" w14:textId="77777777" w:rsidR="007A44C7" w:rsidRDefault="007A44C7" w:rsidP="007A44C7">
      <w:pPr>
        <w:rPr>
          <w:lang w:val="en-GB"/>
        </w:rPr>
      </w:pPr>
      <w:r w:rsidRPr="00A452F2">
        <w:rPr>
          <w:lang w:val="en-GB"/>
        </w:rPr>
        <w:t xml:space="preserve">This dashboard is designed to be used as part of your </w:t>
      </w:r>
      <w:hyperlink r:id="rId563" w:history="1">
        <w:r w:rsidRPr="00E427E3">
          <w:rPr>
            <w:rStyle w:val="Hyperlink"/>
          </w:rPr>
          <w:t>Standard Operating Procedure</w:t>
        </w:r>
      </w:hyperlink>
      <w:r>
        <w:t xml:space="preserve"> (SOP)</w:t>
      </w:r>
      <w:r w:rsidRPr="00A452F2">
        <w:rPr>
          <w:lang w:val="en-GB"/>
        </w:rPr>
        <w:t xml:space="preserve">. It is designed to be used daily, hence the views are set to show data in the last 24 hours. </w:t>
      </w:r>
      <w:r>
        <w:rPr>
          <w:lang w:val="en-GB"/>
        </w:rPr>
        <w:t xml:space="preserve">This is </w:t>
      </w:r>
      <w:r w:rsidRPr="00A452F2">
        <w:rPr>
          <w:rFonts w:eastAsia="Times New Roman"/>
          <w:lang w:val="en-GB"/>
        </w:rPr>
        <w:t>to encourage daily usage, as what happens beyond 24 hours ago</w:t>
      </w:r>
      <w:r>
        <w:rPr>
          <w:rFonts w:eastAsia="Times New Roman"/>
          <w:lang w:val="en-GB"/>
        </w:rPr>
        <w:t xml:space="preserve"> may be</w:t>
      </w:r>
      <w:r w:rsidRPr="00A452F2">
        <w:rPr>
          <w:rFonts w:eastAsia="Times New Roman"/>
          <w:lang w:val="en-GB"/>
        </w:rPr>
        <w:t xml:space="preserve"> practically irrelevant from performance troubleshooting viewpoint</w:t>
      </w:r>
      <w:r>
        <w:rPr>
          <w:rFonts w:eastAsia="Times New Roman"/>
          <w:lang w:val="en-GB"/>
        </w:rPr>
        <w:t>.</w:t>
      </w:r>
    </w:p>
    <w:p w14:paraId="5CF0E968" w14:textId="77777777" w:rsidR="007A44C7" w:rsidRPr="00A452F2" w:rsidRDefault="007A44C7" w:rsidP="007A44C7">
      <w:pPr>
        <w:rPr>
          <w:lang w:val="en-GB"/>
        </w:rPr>
      </w:pPr>
      <w:r>
        <w:rPr>
          <w:lang w:val="en-GB"/>
        </w:rPr>
        <w:t>D</w:t>
      </w:r>
      <w:r w:rsidRPr="00A452F2">
        <w:rPr>
          <w:lang w:val="en-GB"/>
        </w:rPr>
        <w:t xml:space="preserve">ata </w:t>
      </w:r>
      <w:proofErr w:type="spellStart"/>
      <w:r w:rsidRPr="00A452F2">
        <w:rPr>
          <w:lang w:val="en-GB"/>
        </w:rPr>
        <w:t>center</w:t>
      </w:r>
      <w:proofErr w:type="spellEnd"/>
      <w:r>
        <w:rPr>
          <w:lang w:val="en-GB"/>
        </w:rPr>
        <w:t xml:space="preserve"> is used as the boundary for scalability and usability, as showing tens of thousands of objects will impact the dashboard performance and complicate the troubleshooting process. </w:t>
      </w:r>
    </w:p>
    <w:p w14:paraId="21372E96" w14:textId="77777777" w:rsidR="007A44C7" w:rsidRPr="00A452F2" w:rsidRDefault="007A44C7" w:rsidP="007A44C7">
      <w:pPr>
        <w:rPr>
          <w:lang w:val="en-GB"/>
        </w:rPr>
      </w:pPr>
      <w:r w:rsidRPr="00A452F2">
        <w:rPr>
          <w:lang w:val="en-GB"/>
        </w:rPr>
        <w:t xml:space="preserve">See the </w:t>
      </w:r>
      <w:hyperlink w:anchor="_Design_Consideration_1" w:history="1">
        <w:r w:rsidRPr="00A452F2">
          <w:rPr>
            <w:rStyle w:val="Hyperlink"/>
            <w:lang w:val="en-GB"/>
          </w:rPr>
          <w:t>Performance Dashboard page</w:t>
        </w:r>
      </w:hyperlink>
      <w:r w:rsidRPr="00A452F2">
        <w:rPr>
          <w:lang w:val="en-GB"/>
        </w:rPr>
        <w:t xml:space="preserve"> for common design consideration among all the dashboards for performance management. </w:t>
      </w:r>
    </w:p>
    <w:p w14:paraId="5D02EC95" w14:textId="77777777" w:rsidR="007A44C7" w:rsidRPr="00A452F2" w:rsidRDefault="007A44C7" w:rsidP="007A44C7">
      <w:pPr>
        <w:rPr>
          <w:lang w:val="en-GB"/>
        </w:rPr>
      </w:pPr>
      <w:r w:rsidRPr="00A452F2">
        <w:rPr>
          <w:lang w:val="en-GB"/>
        </w:rPr>
        <w:t xml:space="preserve">For understanding the performance concept of the selected counters and their thresholds, see the </w:t>
      </w:r>
      <w:hyperlink r:id="rId564" w:anchor="GUID-0EF0D56B-D1C3-45B1-BF6C-CE7ADC3EC811">
        <w:r w:rsidRPr="00A452F2">
          <w:rPr>
            <w:rStyle w:val="Hyperlink"/>
            <w:lang w:val="en-GB"/>
          </w:rPr>
          <w:t>Performance Dashboards</w:t>
        </w:r>
      </w:hyperlink>
      <w:r w:rsidRPr="00A452F2">
        <w:rPr>
          <w:lang w:val="en-GB"/>
        </w:rPr>
        <w:t>.</w:t>
      </w:r>
    </w:p>
    <w:p w14:paraId="543B03E4" w14:textId="77777777" w:rsidR="007A44C7" w:rsidRPr="00A452F2" w:rsidRDefault="007A44C7" w:rsidP="00160AA2">
      <w:pPr>
        <w:pStyle w:val="Heading4"/>
      </w:pPr>
      <w:r w:rsidRPr="00A452F2">
        <w:t>How to Use</w:t>
      </w:r>
    </w:p>
    <w:p w14:paraId="77113404" w14:textId="77777777" w:rsidR="007A44C7" w:rsidRPr="00A452F2" w:rsidRDefault="007A44C7" w:rsidP="007A44C7">
      <w:pPr>
        <w:rPr>
          <w:lang w:val="en-GB"/>
        </w:rPr>
      </w:pPr>
      <w:r w:rsidRPr="00A452F2">
        <w:rPr>
          <w:lang w:val="en-GB"/>
        </w:rPr>
        <w:t xml:space="preserve">Select a data </w:t>
      </w:r>
      <w:proofErr w:type="spellStart"/>
      <w:r w:rsidRPr="00A452F2">
        <w:rPr>
          <w:lang w:val="en-GB"/>
        </w:rPr>
        <w:t>center</w:t>
      </w:r>
      <w:proofErr w:type="spellEnd"/>
      <w:r w:rsidRPr="00A452F2">
        <w:rPr>
          <w:lang w:val="en-GB"/>
        </w:rPr>
        <w:t xml:space="preserve"> from the </w:t>
      </w:r>
      <w:r w:rsidRPr="00A452F2">
        <w:rPr>
          <w:b/>
          <w:bCs/>
          <w:lang w:val="en-GB"/>
        </w:rPr>
        <w:t xml:space="preserve">Data </w:t>
      </w:r>
      <w:proofErr w:type="spellStart"/>
      <w:r w:rsidRPr="00A452F2">
        <w:rPr>
          <w:b/>
          <w:bCs/>
          <w:lang w:val="en-GB"/>
        </w:rPr>
        <w:t>Center</w:t>
      </w:r>
      <w:proofErr w:type="spellEnd"/>
      <w:r w:rsidRPr="00A452F2">
        <w:rPr>
          <w:lang w:val="en-GB"/>
        </w:rPr>
        <w:t xml:space="preserve"> table</w:t>
      </w:r>
    </w:p>
    <w:p w14:paraId="6A0576C3" w14:textId="77777777" w:rsidR="007A44C7" w:rsidRPr="00A452F2" w:rsidRDefault="007A44C7" w:rsidP="007A44C7">
      <w:pPr>
        <w:pStyle w:val="Bullet"/>
        <w:rPr>
          <w:lang w:val="en-GB"/>
        </w:rPr>
      </w:pPr>
      <w:r w:rsidRPr="00A452F2">
        <w:rPr>
          <w:lang w:val="en-GB"/>
        </w:rPr>
        <w:t xml:space="preserve">For small environment, select vSphere World to see VMs from all the data </w:t>
      </w:r>
      <w:proofErr w:type="spellStart"/>
      <w:r w:rsidRPr="00A452F2">
        <w:rPr>
          <w:lang w:val="en-GB"/>
        </w:rPr>
        <w:t>centers</w:t>
      </w:r>
      <w:proofErr w:type="spellEnd"/>
      <w:r w:rsidRPr="00A452F2">
        <w:rPr>
          <w:lang w:val="en-GB"/>
        </w:rPr>
        <w:t xml:space="preserve">. </w:t>
      </w:r>
    </w:p>
    <w:p w14:paraId="6EA9F3AC" w14:textId="77777777" w:rsidR="007A44C7" w:rsidRPr="00A452F2" w:rsidRDefault="007A44C7" w:rsidP="007A44C7">
      <w:pPr>
        <w:pStyle w:val="Bullet"/>
        <w:rPr>
          <w:lang w:val="en-GB"/>
        </w:rPr>
      </w:pPr>
      <w:r w:rsidRPr="00A452F2">
        <w:rPr>
          <w:lang w:val="en-GB"/>
        </w:rPr>
        <w:t xml:space="preserve">Note that the count of VM includes powered off VMs. If you need to exclude them, modify the </w:t>
      </w:r>
      <w:proofErr w:type="gramStart"/>
      <w:r w:rsidRPr="00A452F2">
        <w:rPr>
          <w:lang w:val="en-GB"/>
        </w:rPr>
        <w:t>widget</w:t>
      </w:r>
      <w:proofErr w:type="gramEnd"/>
      <w:r w:rsidRPr="00A452F2">
        <w:rPr>
          <w:lang w:val="en-GB"/>
        </w:rPr>
        <w:t xml:space="preserve"> and choose running VM metric.</w:t>
      </w:r>
    </w:p>
    <w:p w14:paraId="08F60FB7" w14:textId="77777777" w:rsidR="007A44C7" w:rsidRPr="00A452F2" w:rsidRDefault="007A44C7" w:rsidP="007A44C7">
      <w:pPr>
        <w:pStyle w:val="Bullet"/>
        <w:rPr>
          <w:lang w:val="en-GB"/>
        </w:rPr>
      </w:pPr>
      <w:r w:rsidRPr="00A452F2">
        <w:rPr>
          <w:lang w:val="en-GB"/>
        </w:rPr>
        <w:t xml:space="preserve">Analysing by data </w:t>
      </w:r>
      <w:proofErr w:type="spellStart"/>
      <w:r w:rsidRPr="00A452F2">
        <w:rPr>
          <w:lang w:val="en-GB"/>
        </w:rPr>
        <w:t>center</w:t>
      </w:r>
      <w:proofErr w:type="spellEnd"/>
      <w:r w:rsidRPr="00A452F2">
        <w:rPr>
          <w:lang w:val="en-GB"/>
        </w:rPr>
        <w:t xml:space="preserve"> makes sense as performance problems tend to be isolated in a single physical environment. A performance problem in country A typically does not cause performance problem in country B. </w:t>
      </w:r>
    </w:p>
    <w:p w14:paraId="62C58744" w14:textId="77777777" w:rsidR="007A44C7" w:rsidRDefault="007A44C7" w:rsidP="007A44C7">
      <w:pPr>
        <w:rPr>
          <w:lang w:val="en-GB"/>
        </w:rPr>
      </w:pPr>
      <w:r>
        <w:rPr>
          <w:noProof/>
        </w:rPr>
        <w:lastRenderedPageBreak/>
        <w:drawing>
          <wp:inline distT="0" distB="0" distL="0" distR="0" wp14:anchorId="43D34996" wp14:editId="1BBAE8C5">
            <wp:extent cx="6645910" cy="1716405"/>
            <wp:effectExtent l="0" t="0" r="2540" b="0"/>
            <wp:docPr id="606394358" name="Picture 60639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8"/>
                    <pic:cNvPicPr/>
                  </pic:nvPicPr>
                  <pic:blipFill>
                    <a:blip r:embed="rId565" cstate="print">
                      <a:extLst>
                        <a:ext uri="{28A0092B-C50C-407E-A947-70E740481C1C}">
                          <a14:useLocalDpi xmlns:a14="http://schemas.microsoft.com/office/drawing/2010/main" val="0"/>
                        </a:ext>
                      </a:extLst>
                    </a:blip>
                    <a:stretch>
                      <a:fillRect/>
                    </a:stretch>
                  </pic:blipFill>
                  <pic:spPr>
                    <a:xfrm>
                      <a:off x="0" y="0"/>
                      <a:ext cx="6645910" cy="1716405"/>
                    </a:xfrm>
                    <a:prstGeom prst="rect">
                      <a:avLst/>
                    </a:prstGeom>
                  </pic:spPr>
                </pic:pic>
              </a:graphicData>
            </a:graphic>
          </wp:inline>
        </w:drawing>
      </w:r>
      <w:r w:rsidRPr="1621D005">
        <w:rPr>
          <w:lang w:val="en-GB"/>
        </w:rPr>
        <w:t xml:space="preserve"> </w:t>
      </w:r>
    </w:p>
    <w:p w14:paraId="4EE326DA" w14:textId="77777777" w:rsidR="007A44C7" w:rsidRPr="00A452F2" w:rsidRDefault="007A44C7" w:rsidP="007A44C7">
      <w:pPr>
        <w:rPr>
          <w:lang w:val="en-GB"/>
        </w:rPr>
      </w:pPr>
      <w:r w:rsidRPr="00A452F2">
        <w:rPr>
          <w:lang w:val="en-GB"/>
        </w:rPr>
        <w:t xml:space="preserve">The bar charts </w:t>
      </w:r>
      <w:r>
        <w:rPr>
          <w:lang w:val="en-GB"/>
        </w:rPr>
        <w:t xml:space="preserve">above </w:t>
      </w:r>
      <w:r w:rsidRPr="00A452F2">
        <w:rPr>
          <w:lang w:val="en-GB"/>
        </w:rPr>
        <w:t>will be automatically shown</w:t>
      </w:r>
      <w:r>
        <w:rPr>
          <w:lang w:val="en-GB"/>
        </w:rPr>
        <w:t>.</w:t>
      </w:r>
    </w:p>
    <w:p w14:paraId="7B56494A" w14:textId="77777777" w:rsidR="007A44C7" w:rsidRPr="00A452F2" w:rsidRDefault="007A44C7" w:rsidP="007A44C7">
      <w:pPr>
        <w:rPr>
          <w:lang w:val="en-GB"/>
        </w:rPr>
      </w:pPr>
      <w:r w:rsidRPr="4C8B4F60">
        <w:rPr>
          <w:lang w:val="en-GB"/>
        </w:rPr>
        <w:t xml:space="preserve">Use them together to get an insight if you have CPU or Memory performance problems. Each chart </w:t>
      </w:r>
      <w:proofErr w:type="spellStart"/>
      <w:r>
        <w:rPr>
          <w:lang w:val="en-GB"/>
        </w:rPr>
        <w:t>analyze</w:t>
      </w:r>
      <w:r w:rsidRPr="4C8B4F60">
        <w:rPr>
          <w:lang w:val="en-GB"/>
        </w:rPr>
        <w:t>s</w:t>
      </w:r>
      <w:proofErr w:type="spellEnd"/>
      <w:r w:rsidRPr="4C8B4F60">
        <w:rPr>
          <w:lang w:val="en-GB"/>
        </w:rPr>
        <w:t xml:space="preserve"> how the VMs are served by the cluster. For each VM, it picks the worst metric in the last 24 hours. By default, vRealize Operations collects every 5 minutes, so this is the highest value among 288 datapoints. Once it has the value from each VM, the bar charts put each VM in the respective performance buckets. The threshold in the buckets consider best practice, hence they are </w:t>
      </w:r>
      <w:proofErr w:type="spellStart"/>
      <w:r>
        <w:rPr>
          <w:lang w:val="en-GB"/>
        </w:rPr>
        <w:t>color</w:t>
      </w:r>
      <w:proofErr w:type="spellEnd"/>
      <w:r w:rsidRPr="4C8B4F60">
        <w:rPr>
          <w:lang w:val="en-GB"/>
        </w:rPr>
        <w:t xml:space="preserve"> coded. </w:t>
      </w:r>
    </w:p>
    <w:p w14:paraId="3846A2C1" w14:textId="77777777" w:rsidR="007A44C7" w:rsidRPr="00A452F2" w:rsidRDefault="007A44C7" w:rsidP="007A44C7">
      <w:pPr>
        <w:rPr>
          <w:lang w:val="en-GB"/>
        </w:rPr>
      </w:pPr>
      <w:r w:rsidRPr="4C8B4F60">
        <w:rPr>
          <w:lang w:val="en-GB"/>
        </w:rPr>
        <w:t xml:space="preserve">For your mission-critical environment, you should expect that all the VMs are being served well by the IaaS. </w:t>
      </w:r>
      <w:proofErr w:type="gramStart"/>
      <w:r w:rsidRPr="4C8B4F60">
        <w:rPr>
          <w:lang w:val="en-GB"/>
        </w:rPr>
        <w:t>So</w:t>
      </w:r>
      <w:proofErr w:type="gramEnd"/>
      <w:r w:rsidRPr="4C8B4F60">
        <w:rPr>
          <w:lang w:val="en-GB"/>
        </w:rPr>
        <w:t xml:space="preserve"> expect to see green on both distribution chart. For development, you may tolerate a small amount of contention in both CPU and Memory.</w:t>
      </w:r>
    </w:p>
    <w:p w14:paraId="08DE9E28" w14:textId="77777777" w:rsidR="007A44C7" w:rsidRPr="001706A1" w:rsidRDefault="007A44C7" w:rsidP="007A44C7">
      <w:pPr>
        <w:rPr>
          <w:lang w:val="en-GB"/>
        </w:rPr>
      </w:pPr>
      <w:r w:rsidRPr="00A452F2">
        <w:rPr>
          <w:lang w:val="en-GB"/>
        </w:rPr>
        <w:t xml:space="preserve">The table listing all the VMs in the selected data </w:t>
      </w:r>
      <w:proofErr w:type="spellStart"/>
      <w:r w:rsidRPr="00A452F2">
        <w:rPr>
          <w:lang w:val="en-GB"/>
        </w:rPr>
        <w:t>center</w:t>
      </w:r>
      <w:proofErr w:type="spellEnd"/>
      <w:r w:rsidRPr="00A452F2">
        <w:rPr>
          <w:lang w:val="en-GB"/>
        </w:rPr>
        <w:t xml:space="preserve"> is automatically shown.</w:t>
      </w:r>
      <w:r>
        <w:rPr>
          <w:lang w:val="en-GB"/>
        </w:rPr>
        <w:t xml:space="preserve"> A portion of the table is shown below.</w:t>
      </w:r>
    </w:p>
    <w:p w14:paraId="5F66286A" w14:textId="77777777" w:rsidR="007A44C7" w:rsidRPr="00A452F2" w:rsidRDefault="007A44C7" w:rsidP="007A44C7">
      <w:pPr>
        <w:rPr>
          <w:lang w:val="en-GB"/>
        </w:rPr>
      </w:pPr>
      <w:r>
        <w:rPr>
          <w:noProof/>
        </w:rPr>
        <w:drawing>
          <wp:inline distT="0" distB="0" distL="0" distR="0" wp14:anchorId="6C8088E8" wp14:editId="1A112717">
            <wp:extent cx="6645910" cy="1689100"/>
            <wp:effectExtent l="0" t="0" r="2540" b="6350"/>
            <wp:docPr id="606394132" name="Picture 606394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2"/>
                    <pic:cNvPicPr/>
                  </pic:nvPicPr>
                  <pic:blipFill>
                    <a:blip r:embed="rId566">
                      <a:extLst>
                        <a:ext uri="{28A0092B-C50C-407E-A947-70E740481C1C}">
                          <a14:useLocalDpi xmlns:a14="http://schemas.microsoft.com/office/drawing/2010/main" val="0"/>
                        </a:ext>
                      </a:extLst>
                    </a:blip>
                    <a:stretch>
                      <a:fillRect/>
                    </a:stretch>
                  </pic:blipFill>
                  <pic:spPr>
                    <a:xfrm>
                      <a:off x="0" y="0"/>
                      <a:ext cx="6645910" cy="1689100"/>
                    </a:xfrm>
                    <a:prstGeom prst="rect">
                      <a:avLst/>
                    </a:prstGeom>
                  </pic:spPr>
                </pic:pic>
              </a:graphicData>
            </a:graphic>
          </wp:inline>
        </w:drawing>
      </w:r>
    </w:p>
    <w:p w14:paraId="6D295A13" w14:textId="77777777" w:rsidR="007A44C7" w:rsidRPr="00A452F2" w:rsidRDefault="007A44C7" w:rsidP="007A44C7">
      <w:pPr>
        <w:rPr>
          <w:lang w:val="en-GB"/>
        </w:rPr>
      </w:pPr>
      <w:r w:rsidRPr="00A452F2">
        <w:rPr>
          <w:lang w:val="en-GB"/>
        </w:rPr>
        <w:t xml:space="preserve">The table shows the hostname as known by Windows or Linux. This is the name that application team or VM owner know, as they may not be familiar with the VM name. </w:t>
      </w:r>
    </w:p>
    <w:p w14:paraId="6671767F" w14:textId="77777777" w:rsidR="007A44C7" w:rsidRPr="00A452F2" w:rsidRDefault="007A44C7" w:rsidP="007A44C7">
      <w:pPr>
        <w:rPr>
          <w:lang w:val="en-GB"/>
        </w:rPr>
      </w:pPr>
      <w:r w:rsidRPr="00A452F2">
        <w:rPr>
          <w:lang w:val="en-GB"/>
        </w:rPr>
        <w:t>The rest of the columns show performance counters. Because the goal is proactive monitoring</w:t>
      </w:r>
      <w:r>
        <w:rPr>
          <w:lang w:val="en-GB"/>
        </w:rPr>
        <w:t xml:space="preserve">, as opposed to reactive troubleshooting, </w:t>
      </w:r>
      <w:r w:rsidRPr="00A452F2">
        <w:rPr>
          <w:lang w:val="en-GB"/>
        </w:rPr>
        <w:t xml:space="preserve">the counters </w:t>
      </w:r>
      <w:r>
        <w:rPr>
          <w:lang w:val="en-GB"/>
        </w:rPr>
        <w:t xml:space="preserve">show </w:t>
      </w:r>
      <w:r w:rsidRPr="00A452F2">
        <w:rPr>
          <w:lang w:val="en-GB"/>
        </w:rPr>
        <w:t xml:space="preserve">the </w:t>
      </w:r>
      <w:r w:rsidRPr="00605560">
        <w:rPr>
          <w:i/>
          <w:iCs/>
          <w:color w:val="FF0000"/>
          <w:lang w:val="en-GB"/>
        </w:rPr>
        <w:t>worst</w:t>
      </w:r>
      <w:r w:rsidRPr="00605560">
        <w:rPr>
          <w:color w:val="FF0000"/>
          <w:lang w:val="en-GB"/>
        </w:rPr>
        <w:t xml:space="preserve"> </w:t>
      </w:r>
      <w:r>
        <w:rPr>
          <w:lang w:val="en-GB"/>
        </w:rPr>
        <w:t>value instead of</w:t>
      </w:r>
      <w:r w:rsidRPr="00A452F2">
        <w:rPr>
          <w:lang w:val="en-GB"/>
        </w:rPr>
        <w:t xml:space="preserve"> the average</w:t>
      </w:r>
      <w:r>
        <w:rPr>
          <w:lang w:val="en-GB"/>
        </w:rPr>
        <w:t xml:space="preserve"> of </w:t>
      </w:r>
      <w:r w:rsidRPr="00A452F2">
        <w:rPr>
          <w:lang w:val="en-GB"/>
        </w:rPr>
        <w:t xml:space="preserve">the monitoring period. </w:t>
      </w:r>
      <w:r>
        <w:rPr>
          <w:lang w:val="en-GB"/>
        </w:rPr>
        <w:t xml:space="preserve">For example, the CPU Ready counter shows the highest CPU Ready within the period you specify. The default period is 24 hours, as the dashboard is designed to be part of the daily </w:t>
      </w:r>
      <w:r>
        <w:t>SOP</w:t>
      </w:r>
      <w:r>
        <w:rPr>
          <w:lang w:val="en-GB"/>
        </w:rPr>
        <w:t xml:space="preserve">. </w:t>
      </w:r>
    </w:p>
    <w:p w14:paraId="29DBE00C" w14:textId="77777777" w:rsidR="007A44C7" w:rsidRPr="00A452F2" w:rsidRDefault="007A44C7" w:rsidP="007A44C7">
      <w:pPr>
        <w:rPr>
          <w:lang w:val="en-GB"/>
        </w:rPr>
      </w:pPr>
      <w:r w:rsidRPr="00A452F2">
        <w:rPr>
          <w:lang w:val="en-GB"/>
        </w:rPr>
        <w:t xml:space="preserve">The table is sorted by </w:t>
      </w:r>
      <w:r w:rsidRPr="001706A1">
        <w:rPr>
          <w:b/>
          <w:bCs/>
          <w:lang w:val="en-GB"/>
        </w:rPr>
        <w:t>KPI Breached</w:t>
      </w:r>
      <w:r w:rsidRPr="00A452F2">
        <w:rPr>
          <w:lang w:val="en-GB"/>
        </w:rPr>
        <w:t xml:space="preserve"> column, directing your attention to the VMs that are not served well by the IaaS.</w:t>
      </w:r>
    </w:p>
    <w:p w14:paraId="732EF423" w14:textId="77777777" w:rsidR="007A44C7" w:rsidRPr="00A452F2" w:rsidRDefault="007A44C7" w:rsidP="007A44C7">
      <w:pPr>
        <w:rPr>
          <w:lang w:val="en-GB"/>
        </w:rPr>
      </w:pPr>
      <w:r w:rsidRPr="4C8B4F60">
        <w:rPr>
          <w:lang w:val="en-GB"/>
        </w:rPr>
        <w:t xml:space="preserve">The column KPI Breached counts the number of SLA breaches in any given </w:t>
      </w:r>
      <w:proofErr w:type="gramStart"/>
      <w:r w:rsidRPr="4C8B4F60">
        <w:rPr>
          <w:lang w:val="en-GB"/>
        </w:rPr>
        <w:t>5 minute</w:t>
      </w:r>
      <w:proofErr w:type="gramEnd"/>
      <w:r w:rsidRPr="4C8B4F60">
        <w:rPr>
          <w:lang w:val="en-GB"/>
        </w:rPr>
        <w:t xml:space="preserve"> period. As a VM consumes 4 resources of IaaS (CPU, Memory, Disk, Network), the counter varies from 0 – 4, with 0 being the ideal. The value 4 indicates that all 4 IaaS services are not delivered. Note that the same threshold is used regardless of class of service, as this is an internal KPI, not an external SLA. Your internal threshold should be more stringent, so you have reaction time. </w:t>
      </w:r>
    </w:p>
    <w:p w14:paraId="6B58E35D" w14:textId="77777777" w:rsidR="007A44C7" w:rsidRPr="00A452F2" w:rsidRDefault="007A44C7" w:rsidP="007A44C7">
      <w:pPr>
        <w:rPr>
          <w:lang w:val="en-GB"/>
        </w:rPr>
      </w:pPr>
      <w:r w:rsidRPr="00A452F2">
        <w:rPr>
          <w:lang w:val="en-GB"/>
        </w:rPr>
        <w:t>Choose a VM from the table</w:t>
      </w:r>
      <w:r>
        <w:rPr>
          <w:lang w:val="en-GB"/>
        </w:rPr>
        <w:t xml:space="preserve">. </w:t>
      </w:r>
      <w:r w:rsidRPr="00A452F2">
        <w:rPr>
          <w:lang w:val="en-GB"/>
        </w:rPr>
        <w:t>All the health charts are automatically shown, showing KPI</w:t>
      </w:r>
      <w:r>
        <w:rPr>
          <w:lang w:val="en-GB"/>
        </w:rPr>
        <w:t>s</w:t>
      </w:r>
      <w:r w:rsidRPr="00A452F2">
        <w:rPr>
          <w:lang w:val="en-GB"/>
        </w:rPr>
        <w:t xml:space="preserve"> of that VM.</w:t>
      </w:r>
    </w:p>
    <w:p w14:paraId="4C176257" w14:textId="77777777" w:rsidR="007A44C7" w:rsidRDefault="007A44C7" w:rsidP="007A44C7">
      <w:pPr>
        <w:rPr>
          <w:lang w:val="en-GB"/>
        </w:rPr>
      </w:pPr>
      <w:r w:rsidRPr="4CAB3972">
        <w:rPr>
          <w:lang w:val="en-GB"/>
        </w:rPr>
        <w:t xml:space="preserve">Each of the health charts is </w:t>
      </w:r>
      <w:proofErr w:type="spellStart"/>
      <w:r>
        <w:rPr>
          <w:lang w:val="en-GB"/>
        </w:rPr>
        <w:t>color</w:t>
      </w:r>
      <w:proofErr w:type="spellEnd"/>
      <w:r w:rsidRPr="4CAB3972">
        <w:rPr>
          <w:lang w:val="en-GB"/>
        </w:rPr>
        <w:t xml:space="preserve"> coded according to the best practice of that counter. You can change it by simply editing the widget. The chart also displays the last value, lowest </w:t>
      </w:r>
      <w:proofErr w:type="gramStart"/>
      <w:r w:rsidRPr="4CAB3972">
        <w:rPr>
          <w:lang w:val="en-GB"/>
        </w:rPr>
        <w:t>value</w:t>
      </w:r>
      <w:proofErr w:type="gramEnd"/>
      <w:r w:rsidRPr="4CAB3972">
        <w:rPr>
          <w:lang w:val="en-GB"/>
        </w:rPr>
        <w:t xml:space="preserve"> and the peak value of the monitoring period. Expect that the peak is within your threshold. </w:t>
      </w:r>
    </w:p>
    <w:p w14:paraId="382491AD" w14:textId="77777777" w:rsidR="007A44C7" w:rsidRPr="00A452F2" w:rsidRDefault="007A44C7" w:rsidP="007A44C7">
      <w:pPr>
        <w:rPr>
          <w:lang w:val="en-GB"/>
        </w:rPr>
      </w:pPr>
      <w:r>
        <w:rPr>
          <w:lang w:val="en-GB"/>
        </w:rPr>
        <w:t xml:space="preserve">Going back to the table, I’ve circled the first VM disk latency. It’s showing 79.48 </w:t>
      </w:r>
      <w:proofErr w:type="spellStart"/>
      <w:r>
        <w:rPr>
          <w:lang w:val="en-GB"/>
        </w:rPr>
        <w:t>ms</w:t>
      </w:r>
      <w:proofErr w:type="spellEnd"/>
      <w:r>
        <w:rPr>
          <w:lang w:val="en-GB"/>
        </w:rPr>
        <w:t xml:space="preserve"> latency, hence shown in red. That number corresponds to the peak shown in the Disk Latency health chart below.</w:t>
      </w:r>
    </w:p>
    <w:p w14:paraId="6DF56D2A" w14:textId="77777777" w:rsidR="007A44C7" w:rsidRDefault="007A44C7" w:rsidP="007A44C7">
      <w:pPr>
        <w:jc w:val="center"/>
        <w:rPr>
          <w:lang w:val="en-GB"/>
        </w:rPr>
      </w:pPr>
      <w:r>
        <w:rPr>
          <w:noProof/>
        </w:rPr>
        <w:lastRenderedPageBreak/>
        <w:drawing>
          <wp:inline distT="0" distB="0" distL="0" distR="0" wp14:anchorId="1F156C1C" wp14:editId="13E11DFB">
            <wp:extent cx="4830680" cy="2478573"/>
            <wp:effectExtent l="0" t="0" r="8255" b="0"/>
            <wp:docPr id="606394126" name="Picture 606394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6"/>
                    <pic:cNvPicPr/>
                  </pic:nvPicPr>
                  <pic:blipFill>
                    <a:blip r:embed="rId567" cstate="print">
                      <a:extLst>
                        <a:ext uri="{28A0092B-C50C-407E-A947-70E740481C1C}">
                          <a14:useLocalDpi xmlns:a14="http://schemas.microsoft.com/office/drawing/2010/main" val="0"/>
                        </a:ext>
                      </a:extLst>
                    </a:blip>
                    <a:stretch>
                      <a:fillRect/>
                    </a:stretch>
                  </pic:blipFill>
                  <pic:spPr>
                    <a:xfrm>
                      <a:off x="0" y="0"/>
                      <a:ext cx="4830680" cy="2478573"/>
                    </a:xfrm>
                    <a:prstGeom prst="rect">
                      <a:avLst/>
                    </a:prstGeom>
                  </pic:spPr>
                </pic:pic>
              </a:graphicData>
            </a:graphic>
          </wp:inline>
        </w:drawing>
      </w:r>
    </w:p>
    <w:p w14:paraId="7B69E3DB" w14:textId="77777777" w:rsidR="007A44C7" w:rsidRDefault="007A44C7" w:rsidP="00160AA2">
      <w:pPr>
        <w:pStyle w:val="Heading4"/>
      </w:pPr>
      <w:r w:rsidRPr="00A452F2">
        <w:t>Points to Note</w:t>
      </w:r>
    </w:p>
    <w:p w14:paraId="285755A6" w14:textId="77777777" w:rsidR="007A44C7" w:rsidRPr="00A452F2" w:rsidRDefault="007A44C7" w:rsidP="007A44C7">
      <w:pPr>
        <w:rPr>
          <w:lang w:val="en-GB"/>
        </w:rPr>
      </w:pPr>
      <w:r w:rsidRPr="00A452F2">
        <w:rPr>
          <w:lang w:val="en-GB"/>
        </w:rPr>
        <w:t xml:space="preserve">If you need more granular visibility, </w:t>
      </w:r>
      <w:r>
        <w:rPr>
          <w:lang w:val="en-GB"/>
        </w:rPr>
        <w:t>you can use the following metrics</w:t>
      </w:r>
    </w:p>
    <w:p w14:paraId="397D9C58" w14:textId="77777777" w:rsidR="007A44C7" w:rsidRPr="008068A9" w:rsidRDefault="007A44C7" w:rsidP="007A44C7">
      <w:pPr>
        <w:pStyle w:val="Bullet"/>
        <w:rPr>
          <w:lang w:val="en-GB"/>
        </w:rPr>
      </w:pPr>
      <w:r w:rsidRPr="008068A9">
        <w:rPr>
          <w:color w:val="0070C0"/>
        </w:rPr>
        <w:t xml:space="preserve">Peak vCPU Ready (%) </w:t>
      </w:r>
      <w:r w:rsidRPr="008068A9">
        <w:t>tracks</w:t>
      </w:r>
      <w:r w:rsidRPr="008068A9">
        <w:rPr>
          <w:lang w:val="en-GB"/>
        </w:rPr>
        <w:t xml:space="preserve"> if any of the virtual CPU is experiencing high CPU Ready. It takes the highest among the </w:t>
      </w:r>
      <w:proofErr w:type="gramStart"/>
      <w:r w:rsidRPr="008068A9">
        <w:rPr>
          <w:lang w:val="en-GB"/>
        </w:rPr>
        <w:t>vCPU</w:t>
      </w:r>
      <w:proofErr w:type="gramEnd"/>
      <w:r w:rsidRPr="008068A9">
        <w:rPr>
          <w:lang w:val="en-GB"/>
        </w:rPr>
        <w:t>. This can be useful in large VMs with many vCPU.</w:t>
      </w:r>
    </w:p>
    <w:p w14:paraId="22E3AA0C" w14:textId="77777777" w:rsidR="007A44C7" w:rsidRDefault="007A44C7" w:rsidP="007A44C7">
      <w:pPr>
        <w:pStyle w:val="Bullet"/>
        <w:rPr>
          <w:lang w:val="en-GB"/>
        </w:rPr>
      </w:pPr>
      <w:r w:rsidRPr="008068A9">
        <w:rPr>
          <w:color w:val="0070C0"/>
        </w:rPr>
        <w:t>Peak Virtual Disk Read Latency (</w:t>
      </w:r>
      <w:proofErr w:type="spellStart"/>
      <w:r w:rsidRPr="008068A9">
        <w:rPr>
          <w:color w:val="0070C0"/>
        </w:rPr>
        <w:t>ms</w:t>
      </w:r>
      <w:proofErr w:type="spellEnd"/>
      <w:r w:rsidRPr="008068A9">
        <w:rPr>
          <w:color w:val="0070C0"/>
        </w:rPr>
        <w:t xml:space="preserve">) </w:t>
      </w:r>
      <w:r w:rsidRPr="008068A9">
        <w:t xml:space="preserve">and </w:t>
      </w:r>
      <w:r w:rsidRPr="008068A9">
        <w:rPr>
          <w:color w:val="0070C0"/>
        </w:rPr>
        <w:t>Peak Virtual Disk Write Latency (</w:t>
      </w:r>
      <w:proofErr w:type="spellStart"/>
      <w:r w:rsidRPr="008068A9">
        <w:rPr>
          <w:color w:val="0070C0"/>
        </w:rPr>
        <w:t>ms</w:t>
      </w:r>
      <w:proofErr w:type="spellEnd"/>
      <w:r w:rsidRPr="008068A9">
        <w:rPr>
          <w:color w:val="0070C0"/>
        </w:rPr>
        <w:t xml:space="preserve">) </w:t>
      </w:r>
      <w:r w:rsidRPr="008068A9">
        <w:t>track</w:t>
      </w:r>
      <w:r w:rsidRPr="008068A9">
        <w:rPr>
          <w:lang w:val="en-GB"/>
        </w:rPr>
        <w:t xml:space="preserve"> whether any of the virtual disks (either VMDK or RDM) is experiencing latency. This can be useful in large VMs with many virtual disks.</w:t>
      </w:r>
    </w:p>
    <w:p w14:paraId="12FF4C2E" w14:textId="77777777" w:rsidR="007A44C7" w:rsidRDefault="007A44C7" w:rsidP="007A44C7">
      <w:pPr>
        <w:pStyle w:val="Bullet"/>
        <w:rPr>
          <w:lang w:val="en-GB"/>
        </w:rPr>
      </w:pPr>
      <w:r>
        <w:rPr>
          <w:lang w:val="en-GB"/>
        </w:rPr>
        <w:t>Disk Outstanding IO is an average of both read and write. If you prefer better visibility, show read and write separately.</w:t>
      </w:r>
    </w:p>
    <w:p w14:paraId="671A2E91" w14:textId="77777777" w:rsidR="007A44C7" w:rsidRDefault="007A44C7" w:rsidP="007A44C7">
      <w:pPr>
        <w:rPr>
          <w:lang w:val="en-GB"/>
        </w:rPr>
      </w:pPr>
      <w:r>
        <w:rPr>
          <w:lang w:val="en-GB"/>
        </w:rPr>
        <w:t>If you need more space, remove the CPU Swap Wait. Its value is covered by Memory Contention.</w:t>
      </w:r>
    </w:p>
    <w:p w14:paraId="727950CE" w14:textId="77777777" w:rsidR="007A44C7" w:rsidRPr="00A452F2" w:rsidRDefault="007A44C7" w:rsidP="007A44C7">
      <w:pPr>
        <w:rPr>
          <w:lang w:val="en-GB"/>
        </w:rPr>
      </w:pPr>
      <w:r w:rsidRPr="008068A9">
        <w:rPr>
          <w:lang w:val="en-GB"/>
        </w:rPr>
        <w:t xml:space="preserve">The VM counter </w:t>
      </w:r>
      <w:r w:rsidRPr="008068A9">
        <w:rPr>
          <w:color w:val="0070C0"/>
        </w:rPr>
        <w:t>Performance \ Number of KPIs Breached</w:t>
      </w:r>
      <w:r w:rsidRPr="008068A9">
        <w:rPr>
          <w:color w:val="0070C0"/>
          <w:sz w:val="18"/>
          <w:szCs w:val="18"/>
          <w:lang w:val="en-GB"/>
        </w:rPr>
        <w:t xml:space="preserve"> </w:t>
      </w:r>
      <w:r w:rsidRPr="008068A9">
        <w:rPr>
          <w:lang w:val="en-GB"/>
        </w:rPr>
        <w:t>tracks the number</w:t>
      </w:r>
      <w:r w:rsidRPr="4C8B4F60">
        <w:rPr>
          <w:lang w:val="en-GB"/>
        </w:rPr>
        <w:t xml:space="preserve"> of KPIs breached. The value ranges from 0 (no breached, which is the ideal state) to 4 (all 4 IaaS services are not delivered well). </w:t>
      </w:r>
    </w:p>
    <w:p w14:paraId="331DF0C3" w14:textId="77777777" w:rsidR="007A44C7" w:rsidRPr="00A452F2" w:rsidRDefault="007A44C7" w:rsidP="007A44C7">
      <w:pPr>
        <w:rPr>
          <w:lang w:val="en-GB"/>
        </w:rPr>
      </w:pPr>
      <w:r>
        <w:rPr>
          <w:lang w:val="en-GB"/>
        </w:rPr>
        <w:t xml:space="preserve">If the </w:t>
      </w:r>
      <w:r w:rsidRPr="00A452F2">
        <w:rPr>
          <w:lang w:val="en-GB"/>
        </w:rPr>
        <w:t xml:space="preserve">Guest OS counters </w:t>
      </w:r>
      <w:r>
        <w:rPr>
          <w:lang w:val="en-GB"/>
        </w:rPr>
        <w:t xml:space="preserve">are not showing up, check that you meet the requirements. </w:t>
      </w:r>
    </w:p>
    <w:p w14:paraId="1EAA417B" w14:textId="77777777" w:rsidR="007A44C7" w:rsidRPr="00A452F2" w:rsidRDefault="007A44C7" w:rsidP="007A44C7">
      <w:pPr>
        <w:rPr>
          <w:lang w:val="en-GB"/>
        </w:rPr>
      </w:pPr>
      <w:r w:rsidRPr="00A452F2">
        <w:rPr>
          <w:lang w:val="en-GB"/>
        </w:rPr>
        <w:t xml:space="preserve">The health chart is </w:t>
      </w:r>
      <w:proofErr w:type="spellStart"/>
      <w:r>
        <w:rPr>
          <w:lang w:val="en-GB"/>
        </w:rPr>
        <w:t>color</w:t>
      </w:r>
      <w:proofErr w:type="spellEnd"/>
      <w:r w:rsidRPr="00A452F2">
        <w:rPr>
          <w:lang w:val="en-GB"/>
        </w:rPr>
        <w:t xml:space="preserve"> coded. Change the settings if it does not suit your environment. If you are unsure of what suitable numbers to set for your environment, profile the metrics. The Guest OS Performance Profiling dashboard provides an example of how to profile metrics. </w:t>
      </w:r>
    </w:p>
    <w:p w14:paraId="049EE0F5" w14:textId="77777777" w:rsidR="007A44C7" w:rsidRPr="00A452F2" w:rsidRDefault="007A44C7" w:rsidP="007A44C7">
      <w:pPr>
        <w:rPr>
          <w:lang w:val="en-GB"/>
        </w:rPr>
      </w:pPr>
      <w:r w:rsidRPr="4C8B4F60">
        <w:rPr>
          <w:lang w:val="en-GB"/>
        </w:rPr>
        <w:t xml:space="preserve">For a smaller environment with just 1-2 Data </w:t>
      </w:r>
      <w:proofErr w:type="spellStart"/>
      <w:r w:rsidRPr="4C8B4F60">
        <w:rPr>
          <w:lang w:val="en-GB"/>
        </w:rPr>
        <w:t>centers</w:t>
      </w:r>
      <w:proofErr w:type="spellEnd"/>
      <w:r w:rsidRPr="4C8B4F60">
        <w:rPr>
          <w:lang w:val="en-GB"/>
        </w:rPr>
        <w:t xml:space="preserve">, changing the filter from data </w:t>
      </w:r>
      <w:proofErr w:type="spellStart"/>
      <w:r w:rsidRPr="4C8B4F60">
        <w:rPr>
          <w:lang w:val="en-GB"/>
        </w:rPr>
        <w:t>center</w:t>
      </w:r>
      <w:proofErr w:type="spellEnd"/>
      <w:r w:rsidRPr="4C8B4F60">
        <w:rPr>
          <w:lang w:val="en-GB"/>
        </w:rPr>
        <w:t xml:space="preserve"> to cluster makes more sense. Once you are listing cluster, you can then add the cluster performance (%) metric and sort them in an ascending order. This way the cluster that needs immediate attention is on top.</w:t>
      </w:r>
    </w:p>
    <w:p w14:paraId="5E28BF3D" w14:textId="77777777" w:rsidR="007A44C7" w:rsidRPr="00A452F2" w:rsidRDefault="007A44C7" w:rsidP="007A44C7">
      <w:pPr>
        <w:rPr>
          <w:lang w:val="en-GB"/>
        </w:rPr>
      </w:pPr>
      <w:r w:rsidRPr="00A452F2">
        <w:rPr>
          <w:lang w:val="en-GB"/>
        </w:rPr>
        <w:t xml:space="preserve">If you have screen real estate, group the VMs by cluster or by ESXi. In this way, you can quickly see if the problem is </w:t>
      </w:r>
      <w:proofErr w:type="gramStart"/>
      <w:r w:rsidRPr="00A452F2">
        <w:rPr>
          <w:lang w:val="en-GB"/>
        </w:rPr>
        <w:t>in particular cluster</w:t>
      </w:r>
      <w:proofErr w:type="gramEnd"/>
      <w:r w:rsidRPr="00A452F2">
        <w:rPr>
          <w:lang w:val="en-GB"/>
        </w:rPr>
        <w:t xml:space="preserve"> or ESXi.</w:t>
      </w:r>
    </w:p>
    <w:p w14:paraId="5C3D75C1" w14:textId="77777777" w:rsidR="007A44C7" w:rsidRPr="00A452F2" w:rsidRDefault="007A44C7" w:rsidP="007A44C7">
      <w:pPr>
        <w:rPr>
          <w:lang w:val="en-GB"/>
        </w:rPr>
      </w:pPr>
      <w:r w:rsidRPr="00A452F2">
        <w:rPr>
          <w:lang w:val="en-GB"/>
        </w:rPr>
        <w:t>Change the default timeline from one week to one day as and when required to suit your operations.</w:t>
      </w:r>
    </w:p>
    <w:p w14:paraId="3CDB4AD9" w14:textId="77777777" w:rsidR="007A44C7" w:rsidRPr="00A452F2" w:rsidRDefault="007A44C7" w:rsidP="007A44C7">
      <w:pPr>
        <w:rPr>
          <w:lang w:val="en-GB"/>
        </w:rPr>
      </w:pPr>
      <w:r w:rsidRPr="00A452F2">
        <w:rPr>
          <w:lang w:val="en-GB"/>
        </w:rPr>
        <w:t>The Dropped Packet (%) formula is</w:t>
      </w:r>
      <w:r>
        <w:rPr>
          <w:lang w:val="en-GB"/>
        </w:rPr>
        <w:t xml:space="preserve"> </w:t>
      </w:r>
      <w:r w:rsidRPr="00A452F2">
        <w:rPr>
          <w:lang w:val="en-GB"/>
        </w:rPr>
        <w:t xml:space="preserve">(dropped / (dropped + </w:t>
      </w:r>
      <w:proofErr w:type="spellStart"/>
      <w:r w:rsidRPr="00A452F2">
        <w:rPr>
          <w:lang w:val="en-GB"/>
        </w:rPr>
        <w:t>transferredPackets</w:t>
      </w:r>
      <w:proofErr w:type="spellEnd"/>
      <w:r w:rsidRPr="00A452F2">
        <w:rPr>
          <w:lang w:val="en-GB"/>
        </w:rPr>
        <w:t xml:space="preserve">)) * 100%. In a rare case where there is no packet at all, the result shows undefined (blank). This is because the maths of 0 / 0 = undefined. </w:t>
      </w:r>
    </w:p>
    <w:p w14:paraId="20EAB29C" w14:textId="77777777" w:rsidR="007A44C7" w:rsidRPr="00A452F2" w:rsidRDefault="007A44C7" w:rsidP="007A44C7">
      <w:pPr>
        <w:pStyle w:val="Heading3"/>
        <w:rPr>
          <w:lang w:val="en-GB"/>
        </w:rPr>
      </w:pPr>
      <w:r w:rsidRPr="00A452F2">
        <w:rPr>
          <w:lang w:val="en-GB"/>
        </w:rPr>
        <w:lastRenderedPageBreak/>
        <w:t xml:space="preserve">VM Utilization </w:t>
      </w:r>
    </w:p>
    <w:p w14:paraId="66D2CD6E" w14:textId="77777777" w:rsidR="007A44C7" w:rsidRPr="00A452F2" w:rsidRDefault="007A44C7" w:rsidP="007A44C7">
      <w:pPr>
        <w:rPr>
          <w:lang w:val="en-GB"/>
        </w:rPr>
      </w:pPr>
      <w:r w:rsidRPr="00A452F2">
        <w:rPr>
          <w:lang w:val="en-GB"/>
        </w:rPr>
        <w:t xml:space="preserve">The </w:t>
      </w:r>
      <w:r w:rsidRPr="00A452F2">
        <w:rPr>
          <w:b/>
          <w:bCs/>
          <w:lang w:val="en-GB"/>
        </w:rPr>
        <w:t>VM Utilization</w:t>
      </w:r>
      <w:r w:rsidRPr="00A452F2">
        <w:rPr>
          <w:lang w:val="en-GB"/>
        </w:rPr>
        <w:t xml:space="preserve"> dashboard complements the </w:t>
      </w:r>
      <w:r w:rsidRPr="00A452F2">
        <w:rPr>
          <w:b/>
          <w:bCs/>
          <w:lang w:val="en-GB"/>
        </w:rPr>
        <w:t>VM Contention</w:t>
      </w:r>
      <w:r w:rsidRPr="00A452F2">
        <w:rPr>
          <w:lang w:val="en-GB"/>
        </w:rPr>
        <w:t xml:space="preserve"> dashboard. Together, their goal is to help VMware Administrator in performance management. </w:t>
      </w:r>
    </w:p>
    <w:p w14:paraId="401FEF18" w14:textId="77777777" w:rsidR="007A44C7" w:rsidRPr="00A452F2" w:rsidRDefault="007A44C7" w:rsidP="00160AA2">
      <w:pPr>
        <w:pStyle w:val="Heading4"/>
      </w:pPr>
      <w:r w:rsidRPr="00A452F2">
        <w:t>Design Consideration</w:t>
      </w:r>
    </w:p>
    <w:p w14:paraId="24244868" w14:textId="77777777" w:rsidR="007A44C7" w:rsidRPr="00A452F2" w:rsidRDefault="007A44C7" w:rsidP="007A44C7">
      <w:pPr>
        <w:rPr>
          <w:lang w:val="en-GB"/>
        </w:rPr>
      </w:pPr>
      <w:r w:rsidRPr="00A452F2">
        <w:rPr>
          <w:lang w:val="en-GB"/>
        </w:rPr>
        <w:t xml:space="preserve">This dashboard is designed to support the </w:t>
      </w:r>
      <w:r w:rsidRPr="00A452F2">
        <w:rPr>
          <w:b/>
          <w:bCs/>
          <w:lang w:val="en-GB"/>
        </w:rPr>
        <w:t>VM Contention</w:t>
      </w:r>
      <w:r w:rsidRPr="00A452F2">
        <w:rPr>
          <w:lang w:val="en-GB"/>
        </w:rPr>
        <w:t xml:space="preserve"> dashboard. Use it to identify VMs with high utilization in a selected data </w:t>
      </w:r>
      <w:proofErr w:type="spellStart"/>
      <w:r w:rsidRPr="00A452F2">
        <w:rPr>
          <w:lang w:val="en-GB"/>
        </w:rPr>
        <w:t>center</w:t>
      </w:r>
      <w:proofErr w:type="spellEnd"/>
      <w:r w:rsidRPr="00A452F2">
        <w:rPr>
          <w:lang w:val="en-GB"/>
        </w:rPr>
        <w:t>. When utilization exceeds 100%, performance can be negatively impacted especially when queue developed inside the Windows or Linux. By default, vRealize Operations has a 5-minute collection interval. For 5 minutes, there may be 300 seconds worth of data points. If a spike is experienced for a few seconds, it may not be visible if the remaining of the 300 seconds is low utilization.</w:t>
      </w:r>
    </w:p>
    <w:p w14:paraId="1EFA8BB6" w14:textId="77777777" w:rsidR="007A44C7" w:rsidRPr="00A452F2" w:rsidRDefault="007A44C7" w:rsidP="007A44C7">
      <w:pPr>
        <w:rPr>
          <w:lang w:val="en-GB"/>
        </w:rPr>
      </w:pPr>
      <w:r w:rsidRPr="00A452F2">
        <w:rPr>
          <w:lang w:val="en-GB"/>
        </w:rPr>
        <w:t xml:space="preserve">See the </w:t>
      </w:r>
      <w:hyperlink w:anchor="_Design_Consideration_1" w:history="1">
        <w:r w:rsidRPr="00A452F2">
          <w:rPr>
            <w:rStyle w:val="Hyperlink"/>
            <w:lang w:val="en-GB"/>
          </w:rPr>
          <w:t>Performance Dashboard page</w:t>
        </w:r>
      </w:hyperlink>
      <w:r w:rsidRPr="00A452F2">
        <w:rPr>
          <w:lang w:val="en-GB"/>
        </w:rPr>
        <w:t xml:space="preserve"> for common design consideration among all the dashboards for performance management. </w:t>
      </w:r>
    </w:p>
    <w:p w14:paraId="0CCE7500" w14:textId="77777777" w:rsidR="007A44C7" w:rsidRPr="00A452F2" w:rsidRDefault="007A44C7" w:rsidP="00160AA2">
      <w:pPr>
        <w:pStyle w:val="Heading4"/>
      </w:pPr>
      <w:r w:rsidRPr="00A452F2">
        <w:t>How to Use</w:t>
      </w:r>
    </w:p>
    <w:p w14:paraId="676B3719" w14:textId="77777777" w:rsidR="007A44C7" w:rsidRPr="00A452F2" w:rsidRDefault="007A44C7" w:rsidP="007A44C7">
      <w:pPr>
        <w:rPr>
          <w:lang w:val="en-GB"/>
        </w:rPr>
      </w:pPr>
      <w:r w:rsidRPr="00A452F2">
        <w:rPr>
          <w:lang w:val="en-GB"/>
        </w:rPr>
        <w:t xml:space="preserve">Select a data </w:t>
      </w:r>
      <w:proofErr w:type="spellStart"/>
      <w:r w:rsidRPr="00A452F2">
        <w:rPr>
          <w:lang w:val="en-GB"/>
        </w:rPr>
        <w:t>center</w:t>
      </w:r>
      <w:proofErr w:type="spellEnd"/>
      <w:r w:rsidRPr="00A452F2">
        <w:rPr>
          <w:lang w:val="en-GB"/>
        </w:rPr>
        <w:t xml:space="preserve"> from the </w:t>
      </w:r>
      <w:r w:rsidRPr="00A452F2">
        <w:rPr>
          <w:b/>
          <w:bCs/>
          <w:lang w:val="en-GB"/>
        </w:rPr>
        <w:t xml:space="preserve">Data </w:t>
      </w:r>
      <w:proofErr w:type="spellStart"/>
      <w:r w:rsidRPr="00A452F2">
        <w:rPr>
          <w:b/>
          <w:bCs/>
          <w:lang w:val="en-GB"/>
        </w:rPr>
        <w:t>center</w:t>
      </w:r>
      <w:proofErr w:type="spellEnd"/>
      <w:r w:rsidRPr="00A452F2">
        <w:rPr>
          <w:lang w:val="en-GB"/>
        </w:rPr>
        <w:t xml:space="preserve"> table</w:t>
      </w:r>
    </w:p>
    <w:p w14:paraId="172D9978" w14:textId="77777777" w:rsidR="007A44C7" w:rsidRPr="00A452F2" w:rsidRDefault="007A44C7" w:rsidP="00B527DB">
      <w:pPr>
        <w:pStyle w:val="ListParagraph"/>
        <w:numPr>
          <w:ilvl w:val="0"/>
          <w:numId w:val="16"/>
        </w:numPr>
        <w:rPr>
          <w:lang w:val="en-GB"/>
        </w:rPr>
      </w:pPr>
      <w:r w:rsidRPr="00A452F2">
        <w:rPr>
          <w:lang w:val="en-GB"/>
        </w:rPr>
        <w:t xml:space="preserve">For small environment, select vSphere World to see VMs from all the data </w:t>
      </w:r>
      <w:proofErr w:type="spellStart"/>
      <w:r w:rsidRPr="00A452F2">
        <w:rPr>
          <w:lang w:val="en-GB"/>
        </w:rPr>
        <w:t>centers</w:t>
      </w:r>
      <w:proofErr w:type="spellEnd"/>
      <w:r w:rsidRPr="00A452F2">
        <w:rPr>
          <w:lang w:val="en-GB"/>
        </w:rPr>
        <w:t xml:space="preserve">. </w:t>
      </w:r>
    </w:p>
    <w:p w14:paraId="4B654CD6" w14:textId="77777777" w:rsidR="007A44C7" w:rsidRPr="00A452F2" w:rsidRDefault="007A44C7" w:rsidP="00B527DB">
      <w:pPr>
        <w:pStyle w:val="ListParagraph"/>
        <w:numPr>
          <w:ilvl w:val="0"/>
          <w:numId w:val="16"/>
        </w:numPr>
        <w:rPr>
          <w:lang w:val="en-GB"/>
        </w:rPr>
      </w:pPr>
      <w:r w:rsidRPr="00A452F2">
        <w:rPr>
          <w:lang w:val="en-GB"/>
        </w:rPr>
        <w:t xml:space="preserve">Note that the count of VM includes powered off VMs. If you need to exclude them, modify the </w:t>
      </w:r>
      <w:proofErr w:type="gramStart"/>
      <w:r w:rsidRPr="00A452F2">
        <w:rPr>
          <w:lang w:val="en-GB"/>
        </w:rPr>
        <w:t>widget</w:t>
      </w:r>
      <w:proofErr w:type="gramEnd"/>
      <w:r w:rsidRPr="00A452F2">
        <w:rPr>
          <w:lang w:val="en-GB"/>
        </w:rPr>
        <w:t xml:space="preserve"> and choose running VM metric.</w:t>
      </w:r>
    </w:p>
    <w:p w14:paraId="08418915" w14:textId="77777777" w:rsidR="007A44C7" w:rsidRDefault="007A44C7" w:rsidP="007A44C7">
      <w:pPr>
        <w:rPr>
          <w:lang w:val="en-GB"/>
        </w:rPr>
      </w:pPr>
      <w:r w:rsidRPr="00A452F2">
        <w:rPr>
          <w:lang w:val="en-GB"/>
        </w:rPr>
        <w:t xml:space="preserve">The </w:t>
      </w:r>
      <w:r w:rsidRPr="00A452F2">
        <w:rPr>
          <w:b/>
          <w:bCs/>
          <w:lang w:val="en-GB"/>
        </w:rPr>
        <w:t>VM Peak CPU Usage</w:t>
      </w:r>
      <w:r w:rsidRPr="00A452F2">
        <w:rPr>
          <w:lang w:val="en-GB"/>
        </w:rPr>
        <w:t xml:space="preserve"> bar charts will be automatically shown</w:t>
      </w:r>
    </w:p>
    <w:p w14:paraId="5534AE37" w14:textId="77777777" w:rsidR="007A44C7" w:rsidRPr="00A452F2" w:rsidRDefault="007A44C7" w:rsidP="007A44C7">
      <w:pPr>
        <w:jc w:val="center"/>
        <w:rPr>
          <w:lang w:val="en-GB"/>
        </w:rPr>
      </w:pPr>
      <w:r>
        <w:rPr>
          <w:noProof/>
        </w:rPr>
        <w:drawing>
          <wp:inline distT="0" distB="0" distL="0" distR="0" wp14:anchorId="4CEDA58B" wp14:editId="53F4A448">
            <wp:extent cx="6645910" cy="2247265"/>
            <wp:effectExtent l="0" t="0" r="2540" b="635"/>
            <wp:docPr id="606394408" name="Picture 606394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8"/>
                    <pic:cNvPicPr/>
                  </pic:nvPicPr>
                  <pic:blipFill>
                    <a:blip r:embed="rId568" cstate="print">
                      <a:extLst>
                        <a:ext uri="{28A0092B-C50C-407E-A947-70E740481C1C}">
                          <a14:useLocalDpi xmlns:a14="http://schemas.microsoft.com/office/drawing/2010/main" val="0"/>
                        </a:ext>
                      </a:extLst>
                    </a:blip>
                    <a:stretch>
                      <a:fillRect/>
                    </a:stretch>
                  </pic:blipFill>
                  <pic:spPr>
                    <a:xfrm>
                      <a:off x="0" y="0"/>
                      <a:ext cx="6645910" cy="2247265"/>
                    </a:xfrm>
                    <a:prstGeom prst="rect">
                      <a:avLst/>
                    </a:prstGeom>
                  </pic:spPr>
                </pic:pic>
              </a:graphicData>
            </a:graphic>
          </wp:inline>
        </w:drawing>
      </w:r>
    </w:p>
    <w:p w14:paraId="610C47AC" w14:textId="77777777" w:rsidR="007A44C7" w:rsidRPr="00A452F2" w:rsidRDefault="007A44C7" w:rsidP="00B527DB">
      <w:pPr>
        <w:pStyle w:val="ListParagraph"/>
        <w:numPr>
          <w:ilvl w:val="0"/>
          <w:numId w:val="15"/>
        </w:numPr>
        <w:rPr>
          <w:lang w:val="en-GB"/>
        </w:rPr>
      </w:pPr>
      <w:r w:rsidRPr="00A452F2">
        <w:rPr>
          <w:lang w:val="en-GB"/>
        </w:rPr>
        <w:t xml:space="preserve">There is no Peak Memory usage as it’s not actually that applicable. Memory is a form of storage. Consider the hard disk space occupied. A 90% utilization of the space is not slower than 10%. It’s a capacity issue, not performance. </w:t>
      </w:r>
    </w:p>
    <w:p w14:paraId="2F268D91" w14:textId="77777777" w:rsidR="007A44C7" w:rsidRPr="00A452F2" w:rsidRDefault="007A44C7" w:rsidP="00B527DB">
      <w:pPr>
        <w:pStyle w:val="ListParagraph"/>
        <w:numPr>
          <w:ilvl w:val="0"/>
          <w:numId w:val="15"/>
        </w:numPr>
        <w:rPr>
          <w:lang w:val="en-GB"/>
        </w:rPr>
      </w:pPr>
      <w:r w:rsidRPr="00A452F2">
        <w:rPr>
          <w:lang w:val="en-GB"/>
        </w:rPr>
        <w:t xml:space="preserve">The bar chart is </w:t>
      </w:r>
      <w:proofErr w:type="spellStart"/>
      <w:r>
        <w:rPr>
          <w:lang w:val="en-GB"/>
        </w:rPr>
        <w:t>color</w:t>
      </w:r>
      <w:proofErr w:type="spellEnd"/>
      <w:r w:rsidRPr="00A452F2">
        <w:rPr>
          <w:lang w:val="en-GB"/>
        </w:rPr>
        <w:t xml:space="preserve"> coded. This time around, there are 5 </w:t>
      </w:r>
      <w:proofErr w:type="spellStart"/>
      <w:r>
        <w:rPr>
          <w:lang w:val="en-GB"/>
        </w:rPr>
        <w:t>color</w:t>
      </w:r>
      <w:r w:rsidRPr="00A452F2">
        <w:rPr>
          <w:lang w:val="en-GB"/>
        </w:rPr>
        <w:t>s</w:t>
      </w:r>
      <w:proofErr w:type="spellEnd"/>
      <w:r w:rsidRPr="00A452F2">
        <w:rPr>
          <w:lang w:val="en-GB"/>
        </w:rPr>
        <w:t xml:space="preserve"> not 4. The </w:t>
      </w:r>
      <w:proofErr w:type="spellStart"/>
      <w:r>
        <w:rPr>
          <w:lang w:val="en-GB"/>
        </w:rPr>
        <w:t>color</w:t>
      </w:r>
      <w:proofErr w:type="spellEnd"/>
      <w:r w:rsidRPr="00A452F2">
        <w:rPr>
          <w:lang w:val="en-GB"/>
        </w:rPr>
        <w:t xml:space="preserve"> grey is introduced to convey wastage. Resources that are hardly utilized may not mean performance is at peak. In fact, it could be the opposite. If a VM just need 1+ vCPU, configuring it with 2 CPU will result in better performance than configuring it with 128 CPU.</w:t>
      </w:r>
    </w:p>
    <w:p w14:paraId="7511C5B8" w14:textId="77777777" w:rsidR="007A44C7" w:rsidRDefault="007A44C7" w:rsidP="007A44C7">
      <w:pPr>
        <w:rPr>
          <w:lang w:val="en-GB"/>
        </w:rPr>
      </w:pPr>
      <w:r w:rsidRPr="00A452F2">
        <w:rPr>
          <w:lang w:val="en-GB"/>
        </w:rPr>
        <w:t xml:space="preserve">The table listing all the VMs in the selected data </w:t>
      </w:r>
      <w:proofErr w:type="spellStart"/>
      <w:r w:rsidRPr="00A452F2">
        <w:rPr>
          <w:lang w:val="en-GB"/>
        </w:rPr>
        <w:t>center</w:t>
      </w:r>
      <w:proofErr w:type="spellEnd"/>
      <w:r w:rsidRPr="00A452F2">
        <w:rPr>
          <w:lang w:val="en-GB"/>
        </w:rPr>
        <w:t xml:space="preserve"> is automatically shown.</w:t>
      </w:r>
    </w:p>
    <w:p w14:paraId="45DB2013" w14:textId="77777777" w:rsidR="007A44C7" w:rsidRPr="00A452F2" w:rsidRDefault="007A44C7" w:rsidP="007A44C7">
      <w:pPr>
        <w:jc w:val="center"/>
        <w:rPr>
          <w:lang w:val="en-GB"/>
        </w:rPr>
      </w:pPr>
      <w:r>
        <w:rPr>
          <w:noProof/>
        </w:rPr>
        <w:lastRenderedPageBreak/>
        <w:drawing>
          <wp:inline distT="0" distB="0" distL="0" distR="0" wp14:anchorId="6B4F2F60" wp14:editId="57D9722E">
            <wp:extent cx="6645910" cy="1978025"/>
            <wp:effectExtent l="0" t="0" r="2540" b="3175"/>
            <wp:docPr id="606394315" name="Picture 606394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5"/>
                    <pic:cNvPicPr/>
                  </pic:nvPicPr>
                  <pic:blipFill>
                    <a:blip r:embed="rId569">
                      <a:extLst>
                        <a:ext uri="{28A0092B-C50C-407E-A947-70E740481C1C}">
                          <a14:useLocalDpi xmlns:a14="http://schemas.microsoft.com/office/drawing/2010/main" val="0"/>
                        </a:ext>
                      </a:extLst>
                    </a:blip>
                    <a:stretch>
                      <a:fillRect/>
                    </a:stretch>
                  </pic:blipFill>
                  <pic:spPr>
                    <a:xfrm>
                      <a:off x="0" y="0"/>
                      <a:ext cx="6645910" cy="1978025"/>
                    </a:xfrm>
                    <a:prstGeom prst="rect">
                      <a:avLst/>
                    </a:prstGeom>
                  </pic:spPr>
                </pic:pic>
              </a:graphicData>
            </a:graphic>
          </wp:inline>
        </w:drawing>
      </w:r>
    </w:p>
    <w:p w14:paraId="026A590A" w14:textId="77777777" w:rsidR="007A44C7" w:rsidRPr="00A452F2" w:rsidRDefault="007A44C7" w:rsidP="00B527DB">
      <w:pPr>
        <w:pStyle w:val="ListParagraph"/>
        <w:numPr>
          <w:ilvl w:val="0"/>
          <w:numId w:val="15"/>
        </w:numPr>
        <w:rPr>
          <w:lang w:val="en-GB"/>
        </w:rPr>
      </w:pPr>
      <w:r w:rsidRPr="00A452F2">
        <w:rPr>
          <w:lang w:val="en-GB"/>
        </w:rPr>
        <w:t xml:space="preserve">Analysing by data </w:t>
      </w:r>
      <w:proofErr w:type="spellStart"/>
      <w:r w:rsidRPr="00A452F2">
        <w:rPr>
          <w:lang w:val="en-GB"/>
        </w:rPr>
        <w:t>center</w:t>
      </w:r>
      <w:proofErr w:type="spellEnd"/>
      <w:r w:rsidRPr="00A452F2">
        <w:rPr>
          <w:lang w:val="en-GB"/>
        </w:rPr>
        <w:t xml:space="preserve"> makes sense as performance problems tend to be isolated in a single physical environment. A performance problem in country A typically does not cause performance problem in country B. </w:t>
      </w:r>
    </w:p>
    <w:p w14:paraId="44E689D5" w14:textId="77777777" w:rsidR="007A44C7" w:rsidRPr="00A452F2" w:rsidRDefault="007A44C7" w:rsidP="00B527DB">
      <w:pPr>
        <w:pStyle w:val="ListParagraph"/>
        <w:numPr>
          <w:ilvl w:val="0"/>
          <w:numId w:val="15"/>
        </w:numPr>
        <w:rPr>
          <w:lang w:val="en-GB"/>
        </w:rPr>
      </w:pPr>
      <w:r w:rsidRPr="00A452F2">
        <w:rPr>
          <w:lang w:val="en-GB"/>
        </w:rPr>
        <w:t>The table focuses on peak utilization, because the context is performance, not capacity. You want an early warning, and the peak value delivers that. If you think this is too aggressive, change the formula to show the 99</w:t>
      </w:r>
      <w:r w:rsidRPr="00A452F2">
        <w:rPr>
          <w:vertAlign w:val="superscript"/>
          <w:lang w:val="en-GB"/>
        </w:rPr>
        <w:t>th</w:t>
      </w:r>
      <w:r>
        <w:rPr>
          <w:lang w:val="en-GB"/>
        </w:rPr>
        <w:t>percentile</w:t>
      </w:r>
      <w:r w:rsidRPr="00A452F2">
        <w:rPr>
          <w:lang w:val="en-GB"/>
        </w:rPr>
        <w:t xml:space="preserve"> value. </w:t>
      </w:r>
    </w:p>
    <w:p w14:paraId="5B4288DF" w14:textId="77777777" w:rsidR="007A44C7" w:rsidRDefault="007A44C7" w:rsidP="00B527DB">
      <w:pPr>
        <w:pStyle w:val="ListParagraph"/>
        <w:numPr>
          <w:ilvl w:val="0"/>
          <w:numId w:val="15"/>
        </w:numPr>
        <w:rPr>
          <w:lang w:val="en-GB"/>
        </w:rPr>
      </w:pPr>
      <w:r w:rsidRPr="00A452F2">
        <w:rPr>
          <w:lang w:val="en-GB"/>
        </w:rPr>
        <w:t>For memory counter, the table shows counter from inside the Guest OS. The VM counter Consumed and Active are not shown as they are not about VM performance.</w:t>
      </w:r>
    </w:p>
    <w:p w14:paraId="2289B159" w14:textId="77777777" w:rsidR="007A44C7" w:rsidRPr="00A452F2" w:rsidRDefault="007A44C7" w:rsidP="00B527DB">
      <w:pPr>
        <w:pStyle w:val="ListParagraph"/>
        <w:numPr>
          <w:ilvl w:val="0"/>
          <w:numId w:val="15"/>
        </w:numPr>
        <w:rPr>
          <w:lang w:val="en-GB"/>
        </w:rPr>
      </w:pPr>
      <w:r>
        <w:rPr>
          <w:lang w:val="en-GB"/>
        </w:rPr>
        <w:t>I’ve customized the table above to use Gbps for storage and Mbps for network, as that’s more appropriate.</w:t>
      </w:r>
    </w:p>
    <w:p w14:paraId="1765711C" w14:textId="77777777" w:rsidR="007A44C7" w:rsidRPr="00A452F2" w:rsidRDefault="007A44C7" w:rsidP="007A44C7">
      <w:pPr>
        <w:rPr>
          <w:lang w:val="en-GB"/>
        </w:rPr>
      </w:pPr>
      <w:r w:rsidRPr="00A452F2">
        <w:rPr>
          <w:lang w:val="en-GB"/>
        </w:rPr>
        <w:t xml:space="preserve">Choose a VM from the table. </w:t>
      </w:r>
    </w:p>
    <w:p w14:paraId="29B1077B" w14:textId="77777777" w:rsidR="007A44C7" w:rsidRPr="00A452F2" w:rsidRDefault="007A44C7" w:rsidP="00B527DB">
      <w:pPr>
        <w:pStyle w:val="ListParagraph"/>
        <w:numPr>
          <w:ilvl w:val="0"/>
          <w:numId w:val="15"/>
        </w:numPr>
        <w:rPr>
          <w:lang w:val="en-GB"/>
        </w:rPr>
      </w:pPr>
      <w:r w:rsidRPr="00A452F2">
        <w:rPr>
          <w:lang w:val="en-GB"/>
        </w:rPr>
        <w:t>Use Disk IOPS and Throughput together, especially for applications that use large block size. An IO with 250x block size (</w:t>
      </w:r>
      <w:proofErr w:type="gramStart"/>
      <w:r w:rsidRPr="00A452F2">
        <w:rPr>
          <w:lang w:val="en-GB"/>
        </w:rPr>
        <w:t>e.g.</w:t>
      </w:r>
      <w:proofErr w:type="gramEnd"/>
      <w:r w:rsidRPr="00A452F2">
        <w:rPr>
          <w:lang w:val="en-GB"/>
        </w:rPr>
        <w:t xml:space="preserve"> 1 MB instead of 4 KB) will generate equal throughput at 250x less IOPS, all else being equal</w:t>
      </w:r>
    </w:p>
    <w:p w14:paraId="0778B807" w14:textId="77777777" w:rsidR="007A44C7" w:rsidRPr="00A452F2" w:rsidRDefault="007A44C7" w:rsidP="00B527DB">
      <w:pPr>
        <w:pStyle w:val="ListParagraph"/>
        <w:numPr>
          <w:ilvl w:val="0"/>
          <w:numId w:val="15"/>
        </w:numPr>
        <w:rPr>
          <w:lang w:val="en-GB"/>
        </w:rPr>
      </w:pPr>
      <w:r w:rsidRPr="00A452F2">
        <w:rPr>
          <w:lang w:val="en-GB"/>
        </w:rPr>
        <w:t xml:space="preserve">Memory Paging is added in VM utilization dashboard and not VM contention dashboard, as paging metrics are not measuring slowness in memory. The only thing faster than memory is CPU, so memory performance means CPU is waiting for RAM. The waiting is typically caused by the page is not in the physical DIMM or CPU cache. Paging does not measure this slowness. In addition, virtual memory is an integral part of Windows and Linux memory management. It’s used alongside physical RAM, not after physical RAM is fully utilized. Microsoft Windows Super Fetch is an example of that integrated memory management. </w:t>
      </w:r>
    </w:p>
    <w:p w14:paraId="3D389CD1" w14:textId="77777777" w:rsidR="007A44C7" w:rsidRPr="00A452F2" w:rsidRDefault="007A44C7" w:rsidP="00B527DB">
      <w:pPr>
        <w:pStyle w:val="ListParagraph"/>
        <w:numPr>
          <w:ilvl w:val="0"/>
          <w:numId w:val="15"/>
        </w:numPr>
        <w:rPr>
          <w:lang w:val="en-GB"/>
        </w:rPr>
      </w:pPr>
      <w:r w:rsidRPr="00A452F2">
        <w:rPr>
          <w:lang w:val="en-GB"/>
        </w:rPr>
        <w:t xml:space="preserve">Disk Space is per Guest OS Partition. Reason is that’s how Windows or Linux manages their partitions or drives. </w:t>
      </w:r>
    </w:p>
    <w:p w14:paraId="3FE4C136" w14:textId="77777777" w:rsidR="007A44C7" w:rsidRPr="00A452F2" w:rsidRDefault="007A44C7" w:rsidP="00B527DB">
      <w:pPr>
        <w:pStyle w:val="ListParagraph"/>
        <w:numPr>
          <w:ilvl w:val="0"/>
          <w:numId w:val="15"/>
        </w:numPr>
        <w:rPr>
          <w:lang w:val="en-GB"/>
        </w:rPr>
      </w:pPr>
      <w:r w:rsidRPr="00A452F2">
        <w:rPr>
          <w:lang w:val="en-GB"/>
        </w:rPr>
        <w:t>If the Guest OS counters does not appear, that likely means either VMware Tools, ESXi, or vCenter fail to meet the minimum requirement. Once these are met, the counters will appear as no other configuration is needed in vRealize Operations.</w:t>
      </w:r>
    </w:p>
    <w:p w14:paraId="45D512CD" w14:textId="77777777" w:rsidR="007A44C7" w:rsidRPr="00A452F2" w:rsidRDefault="007A44C7" w:rsidP="00B527DB">
      <w:pPr>
        <w:pStyle w:val="ListParagraph"/>
        <w:numPr>
          <w:ilvl w:val="0"/>
          <w:numId w:val="15"/>
        </w:numPr>
        <w:rPr>
          <w:lang w:val="en-GB"/>
        </w:rPr>
      </w:pPr>
      <w:r w:rsidRPr="00A452F2">
        <w:rPr>
          <w:lang w:val="en-GB"/>
        </w:rPr>
        <w:t>Compliment the free memory with the memory IOPS or the memory throughput metric. The metrics in gigabyte measure the space, and not the speed. Memory is a form of storage, so what you must measure is the rate, for example, read-write per second.</w:t>
      </w:r>
    </w:p>
    <w:p w14:paraId="1A3F28AD" w14:textId="77777777" w:rsidR="007A44C7" w:rsidRPr="00A452F2" w:rsidRDefault="007A44C7" w:rsidP="00160AA2">
      <w:pPr>
        <w:pStyle w:val="Heading4"/>
      </w:pPr>
      <w:r w:rsidRPr="00A452F2">
        <w:t>Points to Note</w:t>
      </w:r>
    </w:p>
    <w:p w14:paraId="04084566" w14:textId="77777777" w:rsidR="007A44C7" w:rsidRDefault="007A44C7" w:rsidP="007A44C7">
      <w:pPr>
        <w:rPr>
          <w:lang w:val="en-GB"/>
        </w:rPr>
      </w:pPr>
      <w:r w:rsidRPr="00A452F2">
        <w:rPr>
          <w:lang w:val="en-GB"/>
        </w:rPr>
        <w:t xml:space="preserve">See the </w:t>
      </w:r>
      <w:hyperlink w:anchor="_Points_to_Note" w:history="1">
        <w:r w:rsidRPr="00A452F2">
          <w:rPr>
            <w:rStyle w:val="Hyperlink"/>
            <w:b/>
            <w:bCs/>
            <w:lang w:val="en-GB"/>
          </w:rPr>
          <w:t>Points to Note section of VM Contention</w:t>
        </w:r>
        <w:r w:rsidRPr="00A452F2">
          <w:rPr>
            <w:rStyle w:val="Hyperlink"/>
            <w:lang w:val="en-GB"/>
          </w:rPr>
          <w:t xml:space="preserve"> dashboard</w:t>
        </w:r>
      </w:hyperlink>
      <w:r w:rsidRPr="00A452F2">
        <w:rPr>
          <w:lang w:val="en-GB"/>
        </w:rPr>
        <w:t xml:space="preserve"> as this dashboard is designed to complement it.</w:t>
      </w:r>
    </w:p>
    <w:p w14:paraId="4C5B17A5" w14:textId="77777777" w:rsidR="007A44C7" w:rsidRPr="00A452F2" w:rsidRDefault="007A44C7" w:rsidP="007A44C7">
      <w:pPr>
        <w:rPr>
          <w:lang w:val="en-GB"/>
        </w:rPr>
      </w:pPr>
      <w:r w:rsidRPr="00A452F2">
        <w:rPr>
          <w:lang w:val="en-GB"/>
        </w:rPr>
        <w:t xml:space="preserve">Health chart is not used for these 2 reasons: </w:t>
      </w:r>
    </w:p>
    <w:p w14:paraId="5DA6FA9E" w14:textId="77777777" w:rsidR="007A44C7" w:rsidRPr="00A452F2" w:rsidRDefault="007A44C7" w:rsidP="007A44C7">
      <w:pPr>
        <w:pStyle w:val="Bullet"/>
        <w:rPr>
          <w:lang w:val="en-GB"/>
        </w:rPr>
      </w:pPr>
      <w:r w:rsidRPr="4C8B4F60">
        <w:rPr>
          <w:lang w:val="en-GB"/>
        </w:rPr>
        <w:t>Some utilization metrics do not have a “ceiling”, meaning we don’t know what “high utilization” is, as 100% is hard to define. Example of such metrics are disk IOPS and network throughput.</w:t>
      </w:r>
    </w:p>
    <w:p w14:paraId="69E96BE4" w14:textId="77777777" w:rsidR="007A44C7" w:rsidRPr="00A452F2" w:rsidRDefault="007A44C7" w:rsidP="007A44C7">
      <w:pPr>
        <w:pStyle w:val="Bullet"/>
        <w:rPr>
          <w:lang w:val="en-GB"/>
        </w:rPr>
      </w:pPr>
      <w:r w:rsidRPr="00A452F2">
        <w:rPr>
          <w:lang w:val="en-GB"/>
        </w:rPr>
        <w:t xml:space="preserve">High utilization </w:t>
      </w:r>
      <w:proofErr w:type="gramStart"/>
      <w:r w:rsidRPr="00A452F2">
        <w:rPr>
          <w:lang w:val="en-GB"/>
        </w:rPr>
        <w:t>actually means</w:t>
      </w:r>
      <w:proofErr w:type="gramEnd"/>
      <w:r w:rsidRPr="00A452F2">
        <w:rPr>
          <w:lang w:val="en-GB"/>
        </w:rPr>
        <w:t xml:space="preserve"> good performance. 100% utilization is in fact perfect performance, as that means more work is being done.</w:t>
      </w:r>
    </w:p>
    <w:p w14:paraId="3ADD0AA1" w14:textId="77777777" w:rsidR="007A44C7" w:rsidRPr="00A452F2" w:rsidRDefault="007A44C7" w:rsidP="007A44C7">
      <w:pPr>
        <w:rPr>
          <w:lang w:val="en-GB"/>
        </w:rPr>
      </w:pPr>
    </w:p>
    <w:p w14:paraId="79F5D346" w14:textId="77777777" w:rsidR="007A44C7" w:rsidRPr="00A452F2" w:rsidRDefault="007A44C7" w:rsidP="007A44C7">
      <w:pPr>
        <w:pStyle w:val="Heading3"/>
        <w:rPr>
          <w:lang w:val="en-GB"/>
        </w:rPr>
      </w:pPr>
      <w:r w:rsidRPr="00A452F2">
        <w:rPr>
          <w:lang w:val="en-GB"/>
        </w:rPr>
        <w:lastRenderedPageBreak/>
        <w:t>Guest OS Performance Profiling</w:t>
      </w:r>
    </w:p>
    <w:p w14:paraId="66B72DEC" w14:textId="77777777" w:rsidR="007A44C7" w:rsidRPr="00A452F2" w:rsidRDefault="007A44C7" w:rsidP="007A44C7">
      <w:pPr>
        <w:rPr>
          <w:lang w:val="en-GB"/>
        </w:rPr>
      </w:pPr>
      <w:r w:rsidRPr="00A452F2">
        <w:rPr>
          <w:lang w:val="en-GB"/>
        </w:rPr>
        <w:t>There are counters that directly impact the performance of Windows or Linux, the Operating Systems running inside a VM. These KPIs are outside the control of the</w:t>
      </w:r>
      <w:r w:rsidRPr="00A452F2" w:rsidDel="61E8856F">
        <w:rPr>
          <w:lang w:val="en-GB"/>
        </w:rPr>
        <w:t xml:space="preserve"> </w:t>
      </w:r>
      <w:r w:rsidRPr="00A452F2">
        <w:rPr>
          <w:lang w:val="en-GB"/>
        </w:rPr>
        <w:t xml:space="preserve">hypervisor, meaning ESXi </w:t>
      </w:r>
      <w:proofErr w:type="spellStart"/>
      <w:r w:rsidRPr="00A452F2">
        <w:rPr>
          <w:lang w:val="en-GB"/>
        </w:rPr>
        <w:t>VMkernel</w:t>
      </w:r>
      <w:proofErr w:type="spellEnd"/>
      <w:r w:rsidRPr="00A452F2">
        <w:rPr>
          <w:lang w:val="en-GB"/>
        </w:rPr>
        <w:t xml:space="preserve"> is not able to control the increase or decrease of their values. Visibility into these KPIs also requires an agent, such as VMware Tools. As a result, they are typically excluded in performance monitoring. </w:t>
      </w:r>
    </w:p>
    <w:p w14:paraId="1C69A81A" w14:textId="77777777" w:rsidR="007A44C7" w:rsidRPr="00A452F2" w:rsidRDefault="007A44C7" w:rsidP="007A44C7">
      <w:pPr>
        <w:rPr>
          <w:lang w:val="en-GB"/>
        </w:rPr>
      </w:pPr>
      <w:r w:rsidRPr="4CAB3972">
        <w:rPr>
          <w:lang w:val="en-GB"/>
        </w:rPr>
        <w:t xml:space="preserve">Because these KPIs are closer to the applications, it is critical to know their values and establish an acceptable range, which will vary in your environment. By profiling the actual performance over time and from of all VMs, you can establish a threshold that is supported by facts. Since there are 8766 instances of 5 minutes in a month, profiling 1000 VM over a month means you are </w:t>
      </w:r>
      <w:proofErr w:type="spellStart"/>
      <w:r w:rsidRPr="4CAB3972">
        <w:rPr>
          <w:lang w:val="en-GB"/>
        </w:rPr>
        <w:t>analy</w:t>
      </w:r>
      <w:r>
        <w:rPr>
          <w:lang w:val="en-GB"/>
        </w:rPr>
        <w:t>z</w:t>
      </w:r>
      <w:r w:rsidRPr="4CAB3972">
        <w:rPr>
          <w:lang w:val="en-GB"/>
        </w:rPr>
        <w:t>ing</w:t>
      </w:r>
      <w:proofErr w:type="spellEnd"/>
      <w:r w:rsidRPr="4CAB3972">
        <w:rPr>
          <w:lang w:val="en-GB"/>
        </w:rPr>
        <w:t xml:space="preserve"> 8.8 million datapoints, more than enough to draw a conclusion.</w:t>
      </w:r>
    </w:p>
    <w:p w14:paraId="1C62C078" w14:textId="77777777" w:rsidR="007A44C7" w:rsidRPr="00A452F2" w:rsidRDefault="007A44C7" w:rsidP="00160AA2">
      <w:pPr>
        <w:pStyle w:val="Heading4"/>
      </w:pPr>
      <w:r w:rsidRPr="00A452F2">
        <w:t>Design Consideration</w:t>
      </w:r>
    </w:p>
    <w:p w14:paraId="137E78F7" w14:textId="77777777" w:rsidR="007A44C7" w:rsidRPr="00A452F2" w:rsidRDefault="007A44C7" w:rsidP="007A44C7">
      <w:pPr>
        <w:rPr>
          <w:lang w:val="en-GB"/>
        </w:rPr>
      </w:pPr>
      <w:r w:rsidRPr="4C8B4F60">
        <w:rPr>
          <w:lang w:val="en-GB"/>
        </w:rPr>
        <w:t xml:space="preserve">In larger environments, loading thousands of VMs into dashboards takes time. To make these dashboards load faster, we have grouped them by data </w:t>
      </w:r>
      <w:proofErr w:type="spellStart"/>
      <w:r w:rsidRPr="4C8B4F60">
        <w:rPr>
          <w:lang w:val="en-GB"/>
        </w:rPr>
        <w:t>center</w:t>
      </w:r>
      <w:proofErr w:type="spellEnd"/>
      <w:r w:rsidRPr="4C8B4F60">
        <w:rPr>
          <w:lang w:val="en-GB"/>
        </w:rPr>
        <w:t>. For smaller environments, the vSphere World group is available to see all VMs.</w:t>
      </w:r>
    </w:p>
    <w:p w14:paraId="75F34623" w14:textId="77777777" w:rsidR="007A44C7" w:rsidRPr="00A452F2" w:rsidRDefault="007A44C7" w:rsidP="00160AA2">
      <w:pPr>
        <w:pStyle w:val="Heading4"/>
      </w:pPr>
      <w:r w:rsidRPr="00A452F2">
        <w:t>How to Use</w:t>
      </w:r>
    </w:p>
    <w:p w14:paraId="10D6A594" w14:textId="77777777" w:rsidR="007A44C7" w:rsidRPr="00A452F2" w:rsidRDefault="007A44C7" w:rsidP="007A44C7">
      <w:pPr>
        <w:rPr>
          <w:lang w:val="en-GB"/>
        </w:rPr>
      </w:pPr>
      <w:r w:rsidRPr="00A452F2">
        <w:rPr>
          <w:lang w:val="en-GB"/>
        </w:rPr>
        <w:t xml:space="preserve">Select a data </w:t>
      </w:r>
      <w:proofErr w:type="spellStart"/>
      <w:r w:rsidRPr="00A452F2">
        <w:rPr>
          <w:lang w:val="en-GB"/>
        </w:rPr>
        <w:t>center</w:t>
      </w:r>
      <w:proofErr w:type="spellEnd"/>
      <w:r w:rsidRPr="00A452F2">
        <w:rPr>
          <w:lang w:val="en-GB"/>
        </w:rPr>
        <w:t xml:space="preserve"> from the </w:t>
      </w:r>
      <w:r>
        <w:rPr>
          <w:lang w:val="en-GB"/>
        </w:rPr>
        <w:t>d</w:t>
      </w:r>
      <w:r w:rsidRPr="00A452F2">
        <w:rPr>
          <w:lang w:val="en-GB"/>
        </w:rPr>
        <w:t xml:space="preserve">ata </w:t>
      </w:r>
      <w:proofErr w:type="spellStart"/>
      <w:r>
        <w:rPr>
          <w:lang w:val="en-GB"/>
        </w:rPr>
        <w:t>center</w:t>
      </w:r>
      <w:r w:rsidRPr="00A452F2">
        <w:rPr>
          <w:lang w:val="en-GB"/>
        </w:rPr>
        <w:t>s</w:t>
      </w:r>
      <w:proofErr w:type="spellEnd"/>
      <w:r w:rsidRPr="00A452F2">
        <w:rPr>
          <w:lang w:val="en-GB"/>
        </w:rPr>
        <w:t xml:space="preserve"> list. </w:t>
      </w:r>
    </w:p>
    <w:p w14:paraId="159AD1CB" w14:textId="77777777" w:rsidR="007A44C7" w:rsidRPr="00A452F2" w:rsidRDefault="007A44C7" w:rsidP="007A44C7">
      <w:pPr>
        <w:pStyle w:val="Bullet"/>
        <w:rPr>
          <w:lang w:val="en-GB"/>
        </w:rPr>
      </w:pPr>
      <w:r w:rsidRPr="00A452F2">
        <w:rPr>
          <w:lang w:val="en-GB"/>
        </w:rPr>
        <w:t xml:space="preserve">The three tables listing CPU, memory and Disk will automatically show the VMs in the selected data </w:t>
      </w:r>
      <w:proofErr w:type="spellStart"/>
      <w:r w:rsidRPr="00A452F2">
        <w:rPr>
          <w:lang w:val="en-GB"/>
        </w:rPr>
        <w:t>center</w:t>
      </w:r>
      <w:proofErr w:type="spellEnd"/>
      <w:r w:rsidRPr="00A452F2">
        <w:rPr>
          <w:lang w:val="en-GB"/>
        </w:rPr>
        <w:t xml:space="preserve"> or vSphere World. </w:t>
      </w:r>
    </w:p>
    <w:p w14:paraId="6F6F26F8" w14:textId="77777777" w:rsidR="007A44C7" w:rsidRPr="006F7EA6" w:rsidRDefault="007A44C7" w:rsidP="007A44C7">
      <w:pPr>
        <w:pStyle w:val="Bullet"/>
        <w:rPr>
          <w:lang w:val="en-GB"/>
        </w:rPr>
      </w:pPr>
      <w:r w:rsidRPr="00A452F2">
        <w:rPr>
          <w:lang w:val="en-GB"/>
        </w:rPr>
        <w:t>Each table shows the highest value in the last 1 week (2016 datapoints based on 5-minute collection cycles), hence their columns are prefixed with Max.</w:t>
      </w:r>
    </w:p>
    <w:p w14:paraId="1636EA36" w14:textId="77777777" w:rsidR="007A44C7" w:rsidRDefault="007A44C7" w:rsidP="007A44C7">
      <w:pPr>
        <w:rPr>
          <w:lang w:val="en-GB"/>
        </w:rPr>
      </w:pPr>
      <w:r w:rsidRPr="00A452F2">
        <w:rPr>
          <w:lang w:val="en-GB"/>
        </w:rPr>
        <w:t>About the CPU table widget</w:t>
      </w:r>
    </w:p>
    <w:p w14:paraId="53C3E5AB" w14:textId="77777777" w:rsidR="007A44C7" w:rsidRPr="00A452F2" w:rsidRDefault="007A44C7" w:rsidP="007A44C7">
      <w:pPr>
        <w:jc w:val="center"/>
        <w:rPr>
          <w:lang w:val="en-GB"/>
        </w:rPr>
      </w:pPr>
      <w:r>
        <w:rPr>
          <w:noProof/>
        </w:rPr>
        <w:drawing>
          <wp:inline distT="0" distB="0" distL="0" distR="0" wp14:anchorId="5C817123" wp14:editId="6CDE2BEC">
            <wp:extent cx="4068417" cy="1598834"/>
            <wp:effectExtent l="0" t="0" r="0" b="1905"/>
            <wp:docPr id="606394361" name="Picture 60639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1"/>
                    <pic:cNvPicPr/>
                  </pic:nvPicPr>
                  <pic:blipFill>
                    <a:blip r:embed="rId570" cstate="print">
                      <a:extLst>
                        <a:ext uri="{28A0092B-C50C-407E-A947-70E740481C1C}">
                          <a14:useLocalDpi xmlns:a14="http://schemas.microsoft.com/office/drawing/2010/main" val="0"/>
                        </a:ext>
                      </a:extLst>
                    </a:blip>
                    <a:stretch>
                      <a:fillRect/>
                    </a:stretch>
                  </pic:blipFill>
                  <pic:spPr>
                    <a:xfrm>
                      <a:off x="0" y="0"/>
                      <a:ext cx="4068417" cy="1598834"/>
                    </a:xfrm>
                    <a:prstGeom prst="rect">
                      <a:avLst/>
                    </a:prstGeom>
                  </pic:spPr>
                </pic:pic>
              </a:graphicData>
            </a:graphic>
          </wp:inline>
        </w:drawing>
      </w:r>
    </w:p>
    <w:p w14:paraId="1D4EB8F9" w14:textId="77777777" w:rsidR="007A44C7" w:rsidRPr="00A452F2" w:rsidRDefault="007A44C7" w:rsidP="007A44C7">
      <w:pPr>
        <w:pStyle w:val="Bullet"/>
        <w:rPr>
          <w:lang w:val="en-GB"/>
        </w:rPr>
      </w:pPr>
      <w:r w:rsidRPr="00A452F2">
        <w:rPr>
          <w:lang w:val="en-GB"/>
        </w:rPr>
        <w:t xml:space="preserve">The CPU queue is the sum of all </w:t>
      </w:r>
      <w:proofErr w:type="gramStart"/>
      <w:r w:rsidRPr="00A452F2">
        <w:rPr>
          <w:lang w:val="en-GB"/>
        </w:rPr>
        <w:t>vCPU</w:t>
      </w:r>
      <w:proofErr w:type="gramEnd"/>
      <w:r w:rsidRPr="00A452F2">
        <w:rPr>
          <w:lang w:val="en-GB"/>
        </w:rPr>
        <w:t xml:space="preserve">. A larger VM can tolerate higher queue as it simply has more processors. If you want to compare VMs of different size, create a super metric that calculates the queue per vCPU. </w:t>
      </w:r>
    </w:p>
    <w:p w14:paraId="701AF8DA" w14:textId="77777777" w:rsidR="007A44C7" w:rsidRPr="00A452F2" w:rsidRDefault="007A44C7" w:rsidP="007A44C7">
      <w:pPr>
        <w:pStyle w:val="Bullet"/>
        <w:rPr>
          <w:lang w:val="en-GB"/>
        </w:rPr>
      </w:pPr>
      <w:r w:rsidRPr="00A452F2">
        <w:rPr>
          <w:lang w:val="en-GB"/>
        </w:rPr>
        <w:t>The Max CPU Queue column shows the highest number of processes in the queue during the given period. Best practices indicate you should stay below 3 for each queue.</w:t>
      </w:r>
      <w:r>
        <w:rPr>
          <w:lang w:val="en-GB"/>
        </w:rPr>
        <w:t xml:space="preserve"> </w:t>
      </w:r>
      <w:r w:rsidRPr="00A452F2">
        <w:rPr>
          <w:lang w:val="en-GB"/>
        </w:rPr>
        <w:t xml:space="preserve">For a VM with 8 CPUs (8 queues), you want to be below 24. </w:t>
      </w:r>
    </w:p>
    <w:p w14:paraId="55C9BF93" w14:textId="77777777" w:rsidR="007A44C7" w:rsidRPr="00A452F2" w:rsidRDefault="007A44C7" w:rsidP="007A44C7">
      <w:pPr>
        <w:pStyle w:val="Bullet"/>
        <w:rPr>
          <w:lang w:val="en-GB"/>
        </w:rPr>
      </w:pPr>
      <w:r>
        <w:rPr>
          <w:lang w:val="en-GB"/>
        </w:rPr>
        <w:t xml:space="preserve">I can’t find </w:t>
      </w:r>
      <w:r w:rsidRPr="00A452F2">
        <w:rPr>
          <w:lang w:val="en-GB"/>
        </w:rPr>
        <w:t>documentation that states if CPU Hyper Threading (HT) technology provides 2x the number of queue length</w:t>
      </w:r>
      <w:r>
        <w:rPr>
          <w:lang w:val="en-GB"/>
        </w:rPr>
        <w:t>. L</w:t>
      </w:r>
      <w:r w:rsidRPr="00A452F2">
        <w:rPr>
          <w:lang w:val="en-GB"/>
        </w:rPr>
        <w:t xml:space="preserve">ogically it should as the threads are at the start of the CPU pipelines, and both threads are interspersed in the core pipeline. </w:t>
      </w:r>
    </w:p>
    <w:p w14:paraId="37C75853" w14:textId="77777777" w:rsidR="007A44C7" w:rsidRPr="00A452F2" w:rsidRDefault="007A44C7" w:rsidP="007A44C7">
      <w:pPr>
        <w:pStyle w:val="Bullet"/>
        <w:rPr>
          <w:lang w:val="en-GB"/>
        </w:rPr>
      </w:pPr>
      <w:r w:rsidRPr="00A452F2">
        <w:rPr>
          <w:lang w:val="en-GB"/>
        </w:rPr>
        <w:t>CPU Context Switch. There is cost associated with context switch. The problem is there is no guidance for this number, and it varies widely. This is the very purpose of this dashboard!</w:t>
      </w:r>
    </w:p>
    <w:p w14:paraId="75942D88" w14:textId="77777777" w:rsidR="007A44C7" w:rsidRPr="00A452F2" w:rsidRDefault="007A44C7" w:rsidP="007A44C7">
      <w:pPr>
        <w:rPr>
          <w:lang w:val="en-GB"/>
        </w:rPr>
      </w:pPr>
      <w:r w:rsidRPr="00A452F2">
        <w:rPr>
          <w:lang w:val="en-GB"/>
        </w:rPr>
        <w:t>About the Memory list widget</w:t>
      </w:r>
    </w:p>
    <w:p w14:paraId="50A3C240" w14:textId="77777777" w:rsidR="007A44C7" w:rsidRPr="00A452F2" w:rsidRDefault="007A44C7" w:rsidP="007A44C7">
      <w:pPr>
        <w:pStyle w:val="Bullet"/>
        <w:rPr>
          <w:lang w:val="en-GB"/>
        </w:rPr>
      </w:pPr>
      <w:r w:rsidRPr="00A452F2">
        <w:rPr>
          <w:lang w:val="en-GB"/>
        </w:rPr>
        <w:lastRenderedPageBreak/>
        <w:t>Memory paging: Modern operating systems (Linux and Windows) use memory as cache, it’s much faster than disk. It proactively pre-fetches pages and anticipates future needs (Windows calls this Super Fetch). The rate pages that are being brought in and out can reveal memory performance abnormalities. A sudden change, or one that has sustained over time, can indicate page faults. Page faults indicate pages aren’t readily available and must be brought in. If a page fault occurs too frequently it can impact application performance. While there is no concrete guidance, as it varies by application, you can view relative size. Operating Systems typically use 4KB or 2MB page sizes</w:t>
      </w:r>
      <w:r>
        <w:rPr>
          <w:lang w:val="en-GB"/>
        </w:rPr>
        <w:t>.</w:t>
      </w:r>
    </w:p>
    <w:p w14:paraId="355FF73A" w14:textId="77777777" w:rsidR="007A44C7" w:rsidRPr="00A452F2" w:rsidRDefault="007A44C7" w:rsidP="007A44C7">
      <w:pPr>
        <w:rPr>
          <w:lang w:val="en-GB"/>
        </w:rPr>
      </w:pPr>
      <w:r w:rsidRPr="00A452F2">
        <w:rPr>
          <w:lang w:val="en-GB"/>
        </w:rPr>
        <w:t>About the Disk list widget</w:t>
      </w:r>
    </w:p>
    <w:p w14:paraId="3D9C4E14" w14:textId="77777777" w:rsidR="007A44C7" w:rsidRPr="00A452F2" w:rsidRDefault="007A44C7" w:rsidP="007A44C7">
      <w:pPr>
        <w:pStyle w:val="Bullet"/>
        <w:rPr>
          <w:lang w:val="en-GB"/>
        </w:rPr>
      </w:pPr>
      <w:r w:rsidRPr="00A452F2">
        <w:rPr>
          <w:lang w:val="en-GB"/>
        </w:rPr>
        <w:t xml:space="preserve">Disk Queue are queued IO commands not sent to the VM. They have been retained inside the Guest OS (either at kernel </w:t>
      </w:r>
      <w:r w:rsidRPr="00A452F2">
        <w:rPr>
          <w:rStyle w:val="BulletChar"/>
          <w:lang w:val="en-GB"/>
        </w:rPr>
        <w:t>level or driver level). High disk queue in the guest OS, accompanied by low IOPS at the VM, can indicate that the IO commands are stuck waiting on processing by Windows/Linux. There is no concrete guidance regarding these IO commands threshold as it varies for different applications. You should view this in relation to the Outstanding Disk IO at the VM</w:t>
      </w:r>
      <w:r w:rsidRPr="00A452F2">
        <w:rPr>
          <w:lang w:val="en-GB"/>
        </w:rPr>
        <w:t xml:space="preserve"> layer.</w:t>
      </w:r>
    </w:p>
    <w:p w14:paraId="306C1F39" w14:textId="77777777" w:rsidR="007A44C7" w:rsidRPr="00A452F2" w:rsidRDefault="007A44C7" w:rsidP="007A44C7">
      <w:pPr>
        <w:rPr>
          <w:lang w:val="en-GB"/>
        </w:rPr>
      </w:pPr>
      <w:r w:rsidRPr="4C8B4F60">
        <w:rPr>
          <w:lang w:val="en-GB"/>
        </w:rPr>
        <w:t xml:space="preserve">Select any VM from any tables above. The </w:t>
      </w:r>
      <w:proofErr w:type="gramStart"/>
      <w:r w:rsidRPr="4C8B4F60">
        <w:rPr>
          <w:lang w:val="en-GB"/>
        </w:rPr>
        <w:t>three line</w:t>
      </w:r>
      <w:proofErr w:type="gramEnd"/>
      <w:r w:rsidRPr="4C8B4F60">
        <w:rPr>
          <w:lang w:val="en-GB"/>
        </w:rPr>
        <w:t xml:space="preserve"> charts will appear automatically and will show data from the same VM to facilitate correlation.</w:t>
      </w:r>
    </w:p>
    <w:p w14:paraId="3EF68BE6" w14:textId="77777777" w:rsidR="007A44C7" w:rsidRPr="00A452F2" w:rsidRDefault="007A44C7" w:rsidP="00160AA2">
      <w:pPr>
        <w:pStyle w:val="Heading4"/>
      </w:pPr>
      <w:r w:rsidRPr="00A452F2">
        <w:t>Points to Note</w:t>
      </w:r>
    </w:p>
    <w:p w14:paraId="1361C741" w14:textId="77777777" w:rsidR="007A44C7" w:rsidRPr="00A452F2" w:rsidRDefault="007A44C7" w:rsidP="007A44C7">
      <w:pPr>
        <w:pStyle w:val="Bullet"/>
        <w:rPr>
          <w:lang w:val="en-GB"/>
        </w:rPr>
      </w:pPr>
      <w:r w:rsidRPr="00A452F2">
        <w:rPr>
          <w:lang w:val="en-GB"/>
        </w:rPr>
        <w:t xml:space="preserve">These guest OS metrics do not appear unless </w:t>
      </w:r>
      <w:hyperlink r:id="rId571" w:history="1">
        <w:r w:rsidRPr="00B55D0B">
          <w:rPr>
            <w:rStyle w:val="Hyperlink"/>
            <w:lang w:val="en-GB"/>
          </w:rPr>
          <w:t>vSphere prerequisites</w:t>
        </w:r>
      </w:hyperlink>
      <w:r w:rsidRPr="00A452F2">
        <w:rPr>
          <w:lang w:val="en-GB"/>
        </w:rPr>
        <w:t xml:space="preserve"> have been met. </w:t>
      </w:r>
    </w:p>
    <w:p w14:paraId="2925D425" w14:textId="77777777" w:rsidR="007A44C7" w:rsidRPr="00A452F2" w:rsidRDefault="007A44C7" w:rsidP="007A44C7">
      <w:pPr>
        <w:pStyle w:val="Bullet"/>
        <w:rPr>
          <w:lang w:val="en-GB"/>
        </w:rPr>
      </w:pPr>
      <w:r w:rsidRPr="00A452F2">
        <w:rPr>
          <w:lang w:val="en-GB"/>
        </w:rPr>
        <w:t>Once you determine an acceptable threshold for your environment, consider adding thresholds to the table so you can easily see the VMs that exceed a threshold.</w:t>
      </w:r>
    </w:p>
    <w:p w14:paraId="2B484684" w14:textId="77777777" w:rsidR="007A44C7" w:rsidRPr="00A452F2" w:rsidRDefault="007A44C7" w:rsidP="007A44C7">
      <w:pPr>
        <w:pStyle w:val="Bullet"/>
        <w:rPr>
          <w:lang w:val="en-GB"/>
        </w:rPr>
      </w:pPr>
      <w:r w:rsidRPr="00A452F2">
        <w:rPr>
          <w:lang w:val="en-GB"/>
        </w:rPr>
        <w:t>Group the VM by clusters of the same class</w:t>
      </w:r>
      <w:r>
        <w:rPr>
          <w:lang w:val="en-GB"/>
        </w:rPr>
        <w:t xml:space="preserve"> of service</w:t>
      </w:r>
      <w:r w:rsidRPr="00A452F2">
        <w:rPr>
          <w:lang w:val="en-GB"/>
        </w:rPr>
        <w:t xml:space="preserve"> (</w:t>
      </w:r>
      <w:proofErr w:type="gramStart"/>
      <w:r w:rsidRPr="00A452F2">
        <w:rPr>
          <w:lang w:val="en-GB"/>
        </w:rPr>
        <w:t>e.g.</w:t>
      </w:r>
      <w:proofErr w:type="gramEnd"/>
      <w:r w:rsidRPr="00A452F2">
        <w:rPr>
          <w:lang w:val="en-GB"/>
        </w:rPr>
        <w:t xml:space="preserve"> Gold), so you can see the profile for each environment</w:t>
      </w:r>
    </w:p>
    <w:p w14:paraId="0EC5FCD7" w14:textId="77777777" w:rsidR="007A44C7" w:rsidRPr="00A452F2" w:rsidRDefault="007A44C7" w:rsidP="007A44C7">
      <w:pPr>
        <w:pStyle w:val="Bullet"/>
        <w:rPr>
          <w:lang w:val="en-GB"/>
        </w:rPr>
      </w:pPr>
      <w:r w:rsidRPr="00A452F2">
        <w:rPr>
          <w:lang w:val="en-GB"/>
        </w:rPr>
        <w:t xml:space="preserve">For smaller environment, consider changing the table from listing data </w:t>
      </w:r>
      <w:proofErr w:type="spellStart"/>
      <w:r w:rsidRPr="00A452F2">
        <w:rPr>
          <w:lang w:val="en-GB"/>
        </w:rPr>
        <w:t>centers</w:t>
      </w:r>
      <w:proofErr w:type="spellEnd"/>
      <w:r w:rsidRPr="00A452F2">
        <w:rPr>
          <w:lang w:val="en-GB"/>
        </w:rPr>
        <w:t xml:space="preserve"> to listing clusters.</w:t>
      </w:r>
    </w:p>
    <w:p w14:paraId="7D063F47" w14:textId="77777777" w:rsidR="007A44C7" w:rsidRPr="00A452F2" w:rsidRDefault="007A44C7" w:rsidP="007A44C7">
      <w:pPr>
        <w:pStyle w:val="Heading3"/>
        <w:rPr>
          <w:lang w:val="en-GB"/>
        </w:rPr>
      </w:pPr>
      <w:r w:rsidRPr="00A452F2">
        <w:rPr>
          <w:lang w:val="en-GB"/>
        </w:rPr>
        <w:t>Storage Heavy Hitters</w:t>
      </w:r>
    </w:p>
    <w:p w14:paraId="73B677EF" w14:textId="77777777" w:rsidR="007A44C7" w:rsidRPr="00A452F2" w:rsidRDefault="007A44C7" w:rsidP="007A44C7">
      <w:pPr>
        <w:rPr>
          <w:lang w:val="en-GB"/>
        </w:rPr>
      </w:pPr>
      <w:r w:rsidRPr="00A452F2">
        <w:rPr>
          <w:lang w:val="en-GB"/>
        </w:rPr>
        <w:t xml:space="preserve">The </w:t>
      </w:r>
      <w:r w:rsidRPr="00A452F2">
        <w:rPr>
          <w:rStyle w:val="keyword"/>
          <w:b/>
          <w:bCs/>
          <w:lang w:val="en-GB"/>
        </w:rPr>
        <w:t>Storage Heavy Hitters</w:t>
      </w:r>
      <w:r w:rsidRPr="00A452F2">
        <w:rPr>
          <w:lang w:val="en-GB"/>
        </w:rPr>
        <w:t xml:space="preserve"> dashboard forms a pair with the </w:t>
      </w:r>
      <w:r w:rsidRPr="00A452F2">
        <w:rPr>
          <w:rStyle w:val="keyword"/>
          <w:b/>
          <w:bCs/>
          <w:lang w:val="en-GB"/>
        </w:rPr>
        <w:t>Network Top Talkers</w:t>
      </w:r>
      <w:r w:rsidRPr="00A452F2">
        <w:rPr>
          <w:lang w:val="en-GB"/>
        </w:rPr>
        <w:t xml:space="preserve"> dashboard. To understand the IO demands in your environment, use them concurrently. If you are using ethernet based storage, storage traffic will run over the same physical network your ethernet based network traffic is using.</w:t>
      </w:r>
    </w:p>
    <w:p w14:paraId="3A23F074" w14:textId="77777777" w:rsidR="007A44C7" w:rsidRPr="00A452F2" w:rsidRDefault="007A44C7" w:rsidP="00160AA2">
      <w:pPr>
        <w:pStyle w:val="Heading4"/>
      </w:pPr>
      <w:r w:rsidRPr="00A452F2">
        <w:t>Design Consideration</w:t>
      </w:r>
    </w:p>
    <w:p w14:paraId="0FCC69E3" w14:textId="77777777" w:rsidR="007A44C7" w:rsidRPr="00A452F2" w:rsidRDefault="007A44C7" w:rsidP="007A44C7">
      <w:pPr>
        <w:rPr>
          <w:lang w:val="en-GB"/>
        </w:rPr>
      </w:pPr>
      <w:r w:rsidRPr="00A452F2">
        <w:rPr>
          <w:lang w:val="en-GB"/>
        </w:rPr>
        <w:t xml:space="preserve">The </w:t>
      </w:r>
      <w:r w:rsidRPr="00A452F2">
        <w:rPr>
          <w:rStyle w:val="keyword"/>
          <w:lang w:val="en-GB"/>
        </w:rPr>
        <w:t>Storage Heavy Hitters</w:t>
      </w:r>
      <w:r w:rsidRPr="00A452F2">
        <w:rPr>
          <w:lang w:val="en-GB"/>
        </w:rPr>
        <w:t xml:space="preserve"> dashboard forms a pair with the </w:t>
      </w:r>
      <w:r w:rsidRPr="00A452F2">
        <w:rPr>
          <w:rStyle w:val="keyword"/>
          <w:lang w:val="en-GB"/>
        </w:rPr>
        <w:t>Network Top Talkers</w:t>
      </w:r>
      <w:r w:rsidRPr="00A452F2">
        <w:rPr>
          <w:lang w:val="en-GB"/>
        </w:rPr>
        <w:t xml:space="preserve"> dashboard, so they share the same consideration behind their design. </w:t>
      </w:r>
    </w:p>
    <w:p w14:paraId="3006D17A" w14:textId="77777777" w:rsidR="007A44C7" w:rsidRPr="00A452F2" w:rsidRDefault="007A44C7" w:rsidP="00160AA2">
      <w:pPr>
        <w:pStyle w:val="Heading4"/>
      </w:pPr>
      <w:r w:rsidRPr="00A452F2">
        <w:t>How to Use</w:t>
      </w:r>
    </w:p>
    <w:p w14:paraId="109F0F03" w14:textId="77777777" w:rsidR="007A44C7" w:rsidRPr="00A452F2" w:rsidRDefault="007A44C7" w:rsidP="007A44C7">
      <w:pPr>
        <w:rPr>
          <w:lang w:val="en-GB"/>
        </w:rPr>
      </w:pPr>
      <w:r w:rsidRPr="00A452F2">
        <w:rPr>
          <w:lang w:val="en-GB"/>
        </w:rPr>
        <w:t xml:space="preserve">See the </w:t>
      </w:r>
      <w:r w:rsidRPr="00A452F2">
        <w:rPr>
          <w:rStyle w:val="keyword"/>
          <w:b/>
          <w:bCs/>
          <w:lang w:val="en-GB"/>
        </w:rPr>
        <w:t>Network Top Talkers</w:t>
      </w:r>
      <w:r w:rsidRPr="00A452F2">
        <w:rPr>
          <w:lang w:val="en-GB"/>
        </w:rPr>
        <w:t xml:space="preserve"> dashboard as they basically have the same design. </w:t>
      </w:r>
    </w:p>
    <w:p w14:paraId="410FA9D3" w14:textId="77777777" w:rsidR="007A44C7" w:rsidRPr="00A452F2" w:rsidRDefault="007A44C7" w:rsidP="007A44C7">
      <w:pPr>
        <w:pStyle w:val="Bullet"/>
        <w:rPr>
          <w:lang w:val="en-GB"/>
        </w:rPr>
      </w:pPr>
      <w:r w:rsidRPr="00A452F2">
        <w:rPr>
          <w:lang w:val="en-GB"/>
        </w:rPr>
        <w:t xml:space="preserve">The main difference is storage IO has 2 dimensions: IOPS and throughput. </w:t>
      </w:r>
    </w:p>
    <w:p w14:paraId="10F2E549" w14:textId="77777777" w:rsidR="007A44C7" w:rsidRPr="00A452F2" w:rsidRDefault="007A44C7" w:rsidP="007A44C7">
      <w:pPr>
        <w:pStyle w:val="Bullet"/>
        <w:rPr>
          <w:lang w:val="en-GB"/>
        </w:rPr>
      </w:pPr>
      <w:r w:rsidRPr="00A452F2">
        <w:rPr>
          <w:lang w:val="en-GB"/>
        </w:rPr>
        <w:t xml:space="preserve">Network IO does not have the IOPS dimension as the packet size is identical (1500 bytes being the standard packet, and 9000 bytes being the </w:t>
      </w:r>
      <w:hyperlink r:id="rId572" w:history="1">
        <w:r w:rsidRPr="00A452F2">
          <w:rPr>
            <w:rStyle w:val="Hyperlink"/>
            <w:lang w:val="en-GB"/>
          </w:rPr>
          <w:t>jumbo frames</w:t>
        </w:r>
      </w:hyperlink>
      <w:r w:rsidRPr="00A452F2">
        <w:rPr>
          <w:lang w:val="en-GB"/>
        </w:rPr>
        <w:t xml:space="preserve">). </w:t>
      </w:r>
    </w:p>
    <w:p w14:paraId="5152EEFF" w14:textId="77777777" w:rsidR="007A44C7" w:rsidRPr="00A452F2" w:rsidRDefault="007A44C7" w:rsidP="007A44C7">
      <w:pPr>
        <w:pStyle w:val="Bullet"/>
        <w:rPr>
          <w:lang w:val="en-GB"/>
        </w:rPr>
      </w:pPr>
      <w:r w:rsidRPr="00A452F2">
        <w:rPr>
          <w:lang w:val="en-GB"/>
        </w:rPr>
        <w:lastRenderedPageBreak/>
        <w:t>Storage IOPs and throughput are related, so use both to gain insight, they should display a similar pattern.</w:t>
      </w:r>
      <w:r>
        <w:rPr>
          <w:lang w:val="en-GB"/>
        </w:rPr>
        <w:t xml:space="preserve"> </w:t>
      </w:r>
      <w:r w:rsidRPr="00A452F2">
        <w:rPr>
          <w:lang w:val="en-GB"/>
        </w:rPr>
        <w:t>If not, that indicates varying block sizes.</w:t>
      </w:r>
      <w:r>
        <w:rPr>
          <w:lang w:val="en-GB"/>
        </w:rPr>
        <w:t xml:space="preserve"> </w:t>
      </w:r>
      <w:r w:rsidRPr="00A452F2">
        <w:rPr>
          <w:lang w:val="en-GB"/>
        </w:rPr>
        <w:t>For example, a throughput spike without an accompanying IOPs spike indicates large block sizes.</w:t>
      </w:r>
      <w:r w:rsidRPr="00A452F2">
        <w:rPr>
          <w:rStyle w:val="CommentReference"/>
          <w:lang w:val="en-GB"/>
        </w:rPr>
        <w:t xml:space="preserve"> </w:t>
      </w:r>
    </w:p>
    <w:p w14:paraId="75A77F6E" w14:textId="77777777" w:rsidR="007A44C7" w:rsidRDefault="007A44C7" w:rsidP="007A44C7">
      <w:pPr>
        <w:jc w:val="center"/>
        <w:rPr>
          <w:lang w:val="en-GB"/>
        </w:rPr>
      </w:pPr>
      <w:r>
        <w:rPr>
          <w:noProof/>
        </w:rPr>
        <w:drawing>
          <wp:inline distT="0" distB="0" distL="0" distR="0" wp14:anchorId="6A6C5CA4" wp14:editId="5A2AE627">
            <wp:extent cx="5526098" cy="2261974"/>
            <wp:effectExtent l="0" t="0" r="0" b="5080"/>
            <wp:docPr id="606394404" name="Picture 606394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4"/>
                    <pic:cNvPicPr/>
                  </pic:nvPicPr>
                  <pic:blipFill>
                    <a:blip r:embed="rId573">
                      <a:extLst>
                        <a:ext uri="{28A0092B-C50C-407E-A947-70E740481C1C}">
                          <a14:useLocalDpi xmlns:a14="http://schemas.microsoft.com/office/drawing/2010/main" val="0"/>
                        </a:ext>
                      </a:extLst>
                    </a:blip>
                    <a:stretch>
                      <a:fillRect/>
                    </a:stretch>
                  </pic:blipFill>
                  <pic:spPr>
                    <a:xfrm>
                      <a:off x="0" y="0"/>
                      <a:ext cx="5526098" cy="2261974"/>
                    </a:xfrm>
                    <a:prstGeom prst="rect">
                      <a:avLst/>
                    </a:prstGeom>
                  </pic:spPr>
                </pic:pic>
              </a:graphicData>
            </a:graphic>
          </wp:inline>
        </w:drawing>
      </w:r>
    </w:p>
    <w:p w14:paraId="35D09426" w14:textId="77777777" w:rsidR="007A44C7" w:rsidRDefault="007A44C7" w:rsidP="007A44C7">
      <w:pPr>
        <w:rPr>
          <w:lang w:val="en-GB"/>
        </w:rPr>
      </w:pPr>
      <w:r w:rsidRPr="00A452F2">
        <w:rPr>
          <w:lang w:val="en-GB"/>
        </w:rPr>
        <w:t>About the “Which VMs hit storage the hardest” table</w:t>
      </w:r>
    </w:p>
    <w:p w14:paraId="1DD052F1" w14:textId="77777777" w:rsidR="007A44C7" w:rsidRPr="00A452F2" w:rsidRDefault="007A44C7" w:rsidP="007A44C7">
      <w:pPr>
        <w:rPr>
          <w:sz w:val="24"/>
          <w:szCs w:val="24"/>
          <w:lang w:val="en-GB"/>
        </w:rPr>
      </w:pPr>
      <w:r>
        <w:rPr>
          <w:noProof/>
        </w:rPr>
        <w:drawing>
          <wp:inline distT="0" distB="0" distL="0" distR="0" wp14:anchorId="3ACC598F" wp14:editId="4C94924C">
            <wp:extent cx="6645910" cy="2265680"/>
            <wp:effectExtent l="0" t="0" r="2540" b="1270"/>
            <wp:docPr id="606394406" name="Picture 606394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6"/>
                    <pic:cNvPicPr/>
                  </pic:nvPicPr>
                  <pic:blipFill>
                    <a:blip r:embed="rId574">
                      <a:extLst>
                        <a:ext uri="{28A0092B-C50C-407E-A947-70E740481C1C}">
                          <a14:useLocalDpi xmlns:a14="http://schemas.microsoft.com/office/drawing/2010/main" val="0"/>
                        </a:ext>
                      </a:extLst>
                    </a:blip>
                    <a:stretch>
                      <a:fillRect/>
                    </a:stretch>
                  </pic:blipFill>
                  <pic:spPr>
                    <a:xfrm>
                      <a:off x="0" y="0"/>
                      <a:ext cx="6645910" cy="2265680"/>
                    </a:xfrm>
                    <a:prstGeom prst="rect">
                      <a:avLst/>
                    </a:prstGeom>
                  </pic:spPr>
                </pic:pic>
              </a:graphicData>
            </a:graphic>
          </wp:inline>
        </w:drawing>
      </w:r>
    </w:p>
    <w:p w14:paraId="5C0AB8EC" w14:textId="77777777" w:rsidR="007A44C7" w:rsidRPr="00A452F2" w:rsidRDefault="007A44C7" w:rsidP="007A44C7">
      <w:pPr>
        <w:pStyle w:val="Bullet"/>
        <w:rPr>
          <w:lang w:val="en-GB"/>
        </w:rPr>
      </w:pPr>
      <w:r w:rsidRPr="00A452F2">
        <w:rPr>
          <w:lang w:val="en-GB"/>
        </w:rPr>
        <w:t xml:space="preserve">The table shows the most demanding VM. You can identify the villain VM and compare their demands with the capabilities of the underlying IaaS. Knowing the infrastructure capability is important, because different class of SSD have different IOPS and throughput capabilities. </w:t>
      </w:r>
    </w:p>
    <w:p w14:paraId="2265199E" w14:textId="77777777" w:rsidR="007A44C7" w:rsidRPr="00A452F2" w:rsidRDefault="007A44C7" w:rsidP="007A44C7">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1B947ABF" w14:textId="77777777" w:rsidR="007A44C7" w:rsidRPr="00A452F2" w:rsidRDefault="007A44C7" w:rsidP="00160AA2">
      <w:pPr>
        <w:pStyle w:val="Heading4"/>
      </w:pPr>
      <w:r w:rsidRPr="00A452F2">
        <w:t>Points to Note</w:t>
      </w:r>
    </w:p>
    <w:p w14:paraId="2A35BBA4" w14:textId="77777777" w:rsidR="007A44C7" w:rsidRPr="00A452F2" w:rsidRDefault="007A44C7" w:rsidP="007A44C7">
      <w:pPr>
        <w:rPr>
          <w:lang w:val="en-GB"/>
        </w:rPr>
      </w:pPr>
      <w:r w:rsidRPr="00A452F2">
        <w:rPr>
          <w:lang w:val="en-GB"/>
        </w:rPr>
        <w:t>Interpreting IOPs and throughput metrics depends on your underlying physical storage.</w:t>
      </w:r>
      <w:r>
        <w:rPr>
          <w:lang w:val="en-GB"/>
        </w:rPr>
        <w:t xml:space="preserve"> </w:t>
      </w:r>
      <w:r w:rsidRPr="00A452F2">
        <w:rPr>
          <w:lang w:val="en-GB"/>
        </w:rPr>
        <w:t>For visibility into this hardware layer, add physical storage metrics to the dashboard.</w:t>
      </w:r>
    </w:p>
    <w:p w14:paraId="293152D7" w14:textId="77777777" w:rsidR="007A44C7" w:rsidRPr="00A452F2" w:rsidRDefault="007A44C7" w:rsidP="007A44C7">
      <w:pPr>
        <w:pStyle w:val="Heading3"/>
        <w:rPr>
          <w:lang w:val="en-GB"/>
        </w:rPr>
      </w:pPr>
      <w:r w:rsidRPr="00A452F2">
        <w:rPr>
          <w:lang w:val="en-GB"/>
        </w:rPr>
        <w:lastRenderedPageBreak/>
        <w:t>Network Top Talkers</w:t>
      </w:r>
    </w:p>
    <w:p w14:paraId="6443C623" w14:textId="77777777" w:rsidR="007A44C7" w:rsidRPr="00A452F2" w:rsidRDefault="007A44C7" w:rsidP="007A44C7">
      <w:pPr>
        <w:rPr>
          <w:lang w:val="en-GB"/>
        </w:rPr>
      </w:pPr>
      <w:r w:rsidRPr="00A452F2">
        <w:rPr>
          <w:lang w:val="en-GB"/>
        </w:rPr>
        <w:t xml:space="preserve">Use the Network Top Talkers dashboard to monitor network demand in your IaaS. In a shared environment, a few VMs generating excessive activity can impact the entire data </w:t>
      </w:r>
      <w:proofErr w:type="spellStart"/>
      <w:r w:rsidRPr="00A452F2">
        <w:rPr>
          <w:lang w:val="en-GB"/>
        </w:rPr>
        <w:t>center</w:t>
      </w:r>
      <w:proofErr w:type="spellEnd"/>
      <w:r w:rsidRPr="00A452F2">
        <w:rPr>
          <w:lang w:val="en-GB"/>
        </w:rPr>
        <w:t xml:space="preserve">. While a single VM might not cause a serious problem, a few of them can. Understanding high demand helps you monitor IaaS and allows you to plan capacity. </w:t>
      </w:r>
    </w:p>
    <w:p w14:paraId="17152A39" w14:textId="77777777" w:rsidR="007A44C7" w:rsidRPr="00A452F2" w:rsidRDefault="007A44C7" w:rsidP="007A44C7">
      <w:pPr>
        <w:rPr>
          <w:lang w:val="en-GB"/>
        </w:rPr>
      </w:pPr>
      <w:r w:rsidRPr="00A452F2">
        <w:rPr>
          <w:lang w:val="en-GB"/>
        </w:rPr>
        <w:t>IaaS provides four services, CPU, Memory, Disk, and Network. CPU, Memory, and Disk are bound, but an active VM can consume all your network bandwidth, packet per second capacity and storage IOPS capacity.</w:t>
      </w:r>
      <w:r w:rsidRPr="00A452F2">
        <w:rPr>
          <w:lang w:val="en-GB"/>
        </w:rPr>
        <w:br/>
        <w:t xml:space="preserve">A VM with 4 vCPU and 16 GB memory cannot consume more than this amount, the same applies to disk space. A VM configured with 100 GB disk space cannot consume more than that. </w:t>
      </w:r>
    </w:p>
    <w:p w14:paraId="220189B3" w14:textId="77777777" w:rsidR="007A44C7" w:rsidRPr="00A452F2" w:rsidRDefault="007A44C7" w:rsidP="007A44C7">
      <w:pPr>
        <w:rPr>
          <w:lang w:val="en-GB"/>
        </w:rPr>
      </w:pPr>
      <w:r w:rsidRPr="00A452F2">
        <w:rPr>
          <w:lang w:val="en-GB"/>
        </w:rPr>
        <w:t xml:space="preserve">Network throughput, disk throughput, and disk IOPS can spike as their physical limit is generally very high per VM. This means that IaaS has enough capacity for all workloads and performs well until VMs start consuming abnormally high amounts of network and disk bandwidth. </w:t>
      </w:r>
    </w:p>
    <w:p w14:paraId="300C6C53" w14:textId="77777777" w:rsidR="007A44C7" w:rsidRPr="00A452F2" w:rsidRDefault="007A44C7" w:rsidP="00160AA2">
      <w:pPr>
        <w:pStyle w:val="Heading4"/>
      </w:pPr>
      <w:r w:rsidRPr="00A452F2">
        <w:t>Design Consideration</w:t>
      </w:r>
    </w:p>
    <w:p w14:paraId="67A46CE3" w14:textId="77777777" w:rsidR="007A44C7" w:rsidRPr="00A452F2" w:rsidRDefault="007A44C7" w:rsidP="007A44C7">
      <w:pPr>
        <w:rPr>
          <w:lang w:val="en-GB"/>
        </w:rPr>
      </w:pPr>
      <w:r w:rsidRPr="4CAB3972">
        <w:rPr>
          <w:lang w:val="en-GB"/>
        </w:rPr>
        <w:t xml:space="preserve">This dashboard is designed to help you </w:t>
      </w:r>
      <w:proofErr w:type="spellStart"/>
      <w:r>
        <w:rPr>
          <w:lang w:val="en-GB"/>
        </w:rPr>
        <w:t>analyze</w:t>
      </w:r>
      <w:proofErr w:type="spellEnd"/>
      <w:r w:rsidRPr="4CAB3972">
        <w:rPr>
          <w:lang w:val="en-GB"/>
        </w:rPr>
        <w:t xml:space="preserve"> the impact of these VMs on your IaaS. It classifies the workload into two categories: short bursts and sustained hits. </w:t>
      </w:r>
    </w:p>
    <w:p w14:paraId="29F23E45" w14:textId="77777777" w:rsidR="007A44C7" w:rsidRPr="00A452F2" w:rsidRDefault="007A44C7" w:rsidP="007A44C7">
      <w:pPr>
        <w:rPr>
          <w:lang w:val="en-GB"/>
        </w:rPr>
      </w:pPr>
      <w:r w:rsidRPr="00A452F2">
        <w:rPr>
          <w:lang w:val="en-GB"/>
        </w:rPr>
        <w:t>Short burst last for a few minutes, while sustained hits can last much longer. A sustained hit that lasts for an hour can cause serious problems.</w:t>
      </w:r>
    </w:p>
    <w:p w14:paraId="4D4BB5EE" w14:textId="77777777" w:rsidR="007A44C7" w:rsidRPr="00A452F2" w:rsidRDefault="007A44C7" w:rsidP="007A44C7">
      <w:pPr>
        <w:rPr>
          <w:lang w:val="en-GB"/>
        </w:rPr>
      </w:pPr>
      <w:r w:rsidRPr="00A452F2">
        <w:rPr>
          <w:lang w:val="en-GB"/>
        </w:rPr>
        <w:t>The Network Top Talker dashboard forms a pair with the Storage Heavy Hitter dashboard. To understand the IO demand in your environment, use both for a more complete picture.</w:t>
      </w:r>
    </w:p>
    <w:p w14:paraId="6C8F55A2" w14:textId="77777777" w:rsidR="007A44C7" w:rsidRPr="00A452F2" w:rsidRDefault="007A44C7" w:rsidP="00160AA2">
      <w:pPr>
        <w:pStyle w:val="Heading4"/>
      </w:pPr>
      <w:r w:rsidRPr="00A452F2">
        <w:t>How to Use</w:t>
      </w:r>
    </w:p>
    <w:p w14:paraId="51D51073" w14:textId="77777777" w:rsidR="007A44C7" w:rsidRPr="00A452F2" w:rsidRDefault="007A44C7" w:rsidP="007A44C7">
      <w:pPr>
        <w:rPr>
          <w:lang w:val="en-GB"/>
        </w:rPr>
      </w:pPr>
      <w:r w:rsidRPr="00A452F2">
        <w:rPr>
          <w:lang w:val="en-GB"/>
        </w:rPr>
        <w:t>The dashboard shows the big picture, while allowing you to see the individual VM. It is important to see the VM utilization in the larger context.</w:t>
      </w:r>
    </w:p>
    <w:p w14:paraId="75E4FB7E" w14:textId="77777777" w:rsidR="007A44C7" w:rsidRPr="00A452F2" w:rsidRDefault="007A44C7" w:rsidP="007A44C7">
      <w:pPr>
        <w:rPr>
          <w:lang w:val="en-GB"/>
        </w:rPr>
      </w:pPr>
      <w:r w:rsidRPr="00A452F2">
        <w:rPr>
          <w:lang w:val="en-GB"/>
        </w:rPr>
        <w:t>The dashboard begins by showing the current workload. This is the total network load (received and transmit) from all vSphere environments monitored by vRealize Operations. The idea is to give you an indicator on how hard the overall load is.</w:t>
      </w:r>
    </w:p>
    <w:p w14:paraId="6C910A4E" w14:textId="77777777" w:rsidR="007A44C7" w:rsidRPr="00A452F2" w:rsidRDefault="007A44C7" w:rsidP="007A44C7">
      <w:pPr>
        <w:rPr>
          <w:lang w:val="en-GB"/>
        </w:rPr>
      </w:pPr>
      <w:r w:rsidRPr="00A452F2">
        <w:rPr>
          <w:lang w:val="en-GB"/>
        </w:rPr>
        <w:t xml:space="preserve">Select a data </w:t>
      </w:r>
      <w:proofErr w:type="spellStart"/>
      <w:r w:rsidRPr="00A452F2">
        <w:rPr>
          <w:lang w:val="en-GB"/>
        </w:rPr>
        <w:t>center</w:t>
      </w:r>
      <w:proofErr w:type="spellEnd"/>
      <w:r w:rsidRPr="00A452F2">
        <w:rPr>
          <w:lang w:val="en-GB"/>
        </w:rPr>
        <w:t xml:space="preserve"> from the </w:t>
      </w:r>
      <w:r>
        <w:rPr>
          <w:lang w:val="en-GB"/>
        </w:rPr>
        <w:t>d</w:t>
      </w:r>
      <w:r w:rsidRPr="00A452F2">
        <w:rPr>
          <w:lang w:val="en-GB"/>
        </w:rPr>
        <w:t xml:space="preserve">ata </w:t>
      </w:r>
      <w:proofErr w:type="spellStart"/>
      <w:r>
        <w:rPr>
          <w:lang w:val="en-GB"/>
        </w:rPr>
        <w:t>center</w:t>
      </w:r>
      <w:r w:rsidRPr="00A452F2">
        <w:rPr>
          <w:lang w:val="en-GB"/>
        </w:rPr>
        <w:t>s</w:t>
      </w:r>
      <w:proofErr w:type="spellEnd"/>
      <w:r w:rsidRPr="00A452F2">
        <w:rPr>
          <w:lang w:val="en-GB"/>
        </w:rPr>
        <w:t xml:space="preserve"> list. </w:t>
      </w:r>
    </w:p>
    <w:p w14:paraId="13454428" w14:textId="77777777" w:rsidR="007A44C7" w:rsidRPr="00A452F2" w:rsidRDefault="007A44C7" w:rsidP="007A44C7">
      <w:pPr>
        <w:pStyle w:val="Bullet"/>
        <w:rPr>
          <w:lang w:val="en-GB"/>
        </w:rPr>
      </w:pPr>
      <w:r w:rsidRPr="00A452F2">
        <w:rPr>
          <w:lang w:val="en-GB"/>
        </w:rPr>
        <w:t xml:space="preserve">The columns show the number of clusters, ESXi Hosts and VM for each Data </w:t>
      </w:r>
      <w:proofErr w:type="spellStart"/>
      <w:r w:rsidRPr="00A452F2">
        <w:rPr>
          <w:lang w:val="en-GB"/>
        </w:rPr>
        <w:t>center</w:t>
      </w:r>
      <w:proofErr w:type="spellEnd"/>
      <w:r w:rsidRPr="00A452F2">
        <w:rPr>
          <w:lang w:val="en-GB"/>
        </w:rPr>
        <w:t>. The VM count includes powered off VM. If you need to show only the running VM count, edit the widget.</w:t>
      </w:r>
    </w:p>
    <w:p w14:paraId="635462B5" w14:textId="77777777" w:rsidR="007A44C7" w:rsidRPr="00A452F2" w:rsidRDefault="007A44C7" w:rsidP="007A44C7">
      <w:pPr>
        <w:pStyle w:val="Bullet"/>
        <w:rPr>
          <w:lang w:val="en-GB"/>
        </w:rPr>
      </w:pPr>
      <w:r w:rsidRPr="00A452F2">
        <w:rPr>
          <w:lang w:val="en-GB"/>
        </w:rPr>
        <w:t xml:space="preserve">If you want to see from all Data </w:t>
      </w:r>
      <w:proofErr w:type="spellStart"/>
      <w:r w:rsidRPr="00A452F2">
        <w:rPr>
          <w:lang w:val="en-GB"/>
        </w:rPr>
        <w:t>center</w:t>
      </w:r>
      <w:proofErr w:type="spellEnd"/>
      <w:r w:rsidRPr="00A452F2">
        <w:rPr>
          <w:lang w:val="en-GB"/>
        </w:rPr>
        <w:t xml:space="preserve">, select the </w:t>
      </w:r>
      <w:r w:rsidRPr="00A452F2">
        <w:rPr>
          <w:b/>
          <w:bCs/>
          <w:lang w:val="en-GB"/>
        </w:rPr>
        <w:t>vSphere World</w:t>
      </w:r>
      <w:r w:rsidRPr="00A452F2">
        <w:rPr>
          <w:lang w:val="en-GB"/>
        </w:rPr>
        <w:t xml:space="preserve"> row.</w:t>
      </w:r>
    </w:p>
    <w:p w14:paraId="375BB217" w14:textId="77777777" w:rsidR="007A44C7" w:rsidRPr="00A452F2" w:rsidRDefault="007A44C7" w:rsidP="007A44C7">
      <w:pPr>
        <w:pStyle w:val="Bullet"/>
        <w:rPr>
          <w:lang w:val="en-GB"/>
        </w:rPr>
      </w:pPr>
      <w:r w:rsidRPr="00A452F2">
        <w:rPr>
          <w:lang w:val="en-GB"/>
        </w:rPr>
        <w:t>Upon selection, the Total Demand line chart and the Top Talkers table will be automatically filled up.</w:t>
      </w:r>
    </w:p>
    <w:p w14:paraId="53CBEB41" w14:textId="77777777" w:rsidR="007A44C7" w:rsidRDefault="007A44C7" w:rsidP="007A44C7">
      <w:pPr>
        <w:rPr>
          <w:lang w:val="en-GB"/>
        </w:rPr>
      </w:pPr>
      <w:r w:rsidRPr="00A452F2">
        <w:rPr>
          <w:lang w:val="en-GB"/>
        </w:rPr>
        <w:t>About the Total Demand line chart</w:t>
      </w:r>
      <w:r>
        <w:rPr>
          <w:lang w:val="en-GB"/>
        </w:rPr>
        <w:t>:</w:t>
      </w:r>
    </w:p>
    <w:p w14:paraId="510D00B7" w14:textId="77777777" w:rsidR="007A44C7" w:rsidRPr="00A452F2" w:rsidRDefault="007A44C7" w:rsidP="007A44C7">
      <w:pPr>
        <w:jc w:val="center"/>
        <w:rPr>
          <w:lang w:val="en-GB"/>
        </w:rPr>
      </w:pPr>
      <w:r>
        <w:rPr>
          <w:noProof/>
        </w:rPr>
        <w:lastRenderedPageBreak/>
        <w:drawing>
          <wp:inline distT="0" distB="0" distL="0" distR="0" wp14:anchorId="32920991" wp14:editId="2785C8A8">
            <wp:extent cx="5367130" cy="2340491"/>
            <wp:effectExtent l="0" t="0" r="5080" b="3175"/>
            <wp:docPr id="606394402" name="Picture 606394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2"/>
                    <pic:cNvPicPr/>
                  </pic:nvPicPr>
                  <pic:blipFill>
                    <a:blip r:embed="rId575">
                      <a:extLst>
                        <a:ext uri="{28A0092B-C50C-407E-A947-70E740481C1C}">
                          <a14:useLocalDpi xmlns:a14="http://schemas.microsoft.com/office/drawing/2010/main" val="0"/>
                        </a:ext>
                      </a:extLst>
                    </a:blip>
                    <a:stretch>
                      <a:fillRect/>
                    </a:stretch>
                  </pic:blipFill>
                  <pic:spPr>
                    <a:xfrm>
                      <a:off x="0" y="0"/>
                      <a:ext cx="5367130" cy="2340491"/>
                    </a:xfrm>
                    <a:prstGeom prst="rect">
                      <a:avLst/>
                    </a:prstGeom>
                  </pic:spPr>
                </pic:pic>
              </a:graphicData>
            </a:graphic>
          </wp:inline>
        </w:drawing>
      </w:r>
    </w:p>
    <w:p w14:paraId="7AE16017" w14:textId="77777777" w:rsidR="007A44C7" w:rsidRPr="00A452F2" w:rsidRDefault="007A44C7" w:rsidP="007A44C7">
      <w:pPr>
        <w:rPr>
          <w:lang w:val="en-GB"/>
        </w:rPr>
      </w:pPr>
      <w:r w:rsidRPr="00A452F2">
        <w:rPr>
          <w:lang w:val="en-GB"/>
        </w:rPr>
        <w:t xml:space="preserve">This shows the total throughput (received and transmit) in the selected data </w:t>
      </w:r>
      <w:proofErr w:type="spellStart"/>
      <w:r w:rsidRPr="00A452F2">
        <w:rPr>
          <w:lang w:val="en-GB"/>
        </w:rPr>
        <w:t>center</w:t>
      </w:r>
      <w:proofErr w:type="spellEnd"/>
      <w:r w:rsidRPr="00A452F2">
        <w:rPr>
          <w:lang w:val="en-GB"/>
        </w:rPr>
        <w:t>.</w:t>
      </w:r>
    </w:p>
    <w:p w14:paraId="33305CF9" w14:textId="77777777" w:rsidR="007A44C7" w:rsidRPr="00A452F2" w:rsidRDefault="007A44C7" w:rsidP="007A44C7">
      <w:pPr>
        <w:rPr>
          <w:lang w:val="en-GB"/>
        </w:rPr>
      </w:pPr>
      <w:r w:rsidRPr="00A452F2">
        <w:rPr>
          <w:lang w:val="en-GB"/>
        </w:rPr>
        <w:t xml:space="preserve">It shows both the 5-minute peak and the hourly average into 1 line chart. </w:t>
      </w:r>
      <w:r>
        <w:rPr>
          <w:lang w:val="en-GB"/>
        </w:rPr>
        <w:t xml:space="preserve">You would expect that the 5-minute peak is much higher than the hourly average, indicating it is just a short burst. </w:t>
      </w:r>
      <w:r w:rsidRPr="00A452F2">
        <w:rPr>
          <w:lang w:val="en-GB"/>
        </w:rPr>
        <w:t>You can click on the metric name to hide</w:t>
      </w:r>
      <w:r>
        <w:rPr>
          <w:lang w:val="en-GB"/>
        </w:rPr>
        <w:t xml:space="preserve"> the corresponding line chart.</w:t>
      </w:r>
      <w:r w:rsidRPr="00A452F2">
        <w:rPr>
          <w:lang w:val="en-GB"/>
        </w:rPr>
        <w:t xml:space="preserve"> </w:t>
      </w:r>
    </w:p>
    <w:p w14:paraId="616B97CB" w14:textId="77777777" w:rsidR="007A44C7" w:rsidRDefault="007A44C7" w:rsidP="007A44C7">
      <w:pPr>
        <w:rPr>
          <w:lang w:val="en-GB"/>
        </w:rPr>
      </w:pPr>
      <w:r w:rsidRPr="00A452F2">
        <w:rPr>
          <w:lang w:val="en-GB"/>
        </w:rPr>
        <w:t>About the Top Talkers table</w:t>
      </w:r>
      <w:r>
        <w:rPr>
          <w:lang w:val="en-GB"/>
        </w:rPr>
        <w:t>:</w:t>
      </w:r>
    </w:p>
    <w:p w14:paraId="77AB30B1" w14:textId="77777777" w:rsidR="007A44C7" w:rsidRDefault="007A44C7" w:rsidP="007A44C7">
      <w:pPr>
        <w:rPr>
          <w:lang w:val="en-GB"/>
        </w:rPr>
      </w:pPr>
      <w:r>
        <w:rPr>
          <w:noProof/>
        </w:rPr>
        <w:drawing>
          <wp:inline distT="0" distB="0" distL="0" distR="0" wp14:anchorId="526FABB9" wp14:editId="211BB81E">
            <wp:extent cx="6645910" cy="2206625"/>
            <wp:effectExtent l="0" t="0" r="2540" b="3175"/>
            <wp:docPr id="606394314" name="Picture 606394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4"/>
                    <pic:cNvPicPr/>
                  </pic:nvPicPr>
                  <pic:blipFill>
                    <a:blip r:embed="rId576">
                      <a:extLst>
                        <a:ext uri="{28A0092B-C50C-407E-A947-70E740481C1C}">
                          <a14:useLocalDpi xmlns:a14="http://schemas.microsoft.com/office/drawing/2010/main" val="0"/>
                        </a:ext>
                      </a:extLst>
                    </a:blip>
                    <a:stretch>
                      <a:fillRect/>
                    </a:stretch>
                  </pic:blipFill>
                  <pic:spPr>
                    <a:xfrm>
                      <a:off x="0" y="0"/>
                      <a:ext cx="6645910" cy="2206625"/>
                    </a:xfrm>
                    <a:prstGeom prst="rect">
                      <a:avLst/>
                    </a:prstGeom>
                  </pic:spPr>
                </pic:pic>
              </a:graphicData>
            </a:graphic>
          </wp:inline>
        </w:drawing>
      </w:r>
    </w:p>
    <w:p w14:paraId="7D77F05B" w14:textId="77777777" w:rsidR="007A44C7" w:rsidRPr="00A452F2" w:rsidRDefault="007A44C7" w:rsidP="007A44C7">
      <w:pPr>
        <w:rPr>
          <w:lang w:val="en-GB"/>
        </w:rPr>
      </w:pPr>
      <w:r w:rsidRPr="4C8B4F60">
        <w:rPr>
          <w:lang w:val="en-GB"/>
        </w:rPr>
        <w:t xml:space="preserve">The table shows the most demanding VM. ​To help you focus on the VMs that hit the network hard, VMs that are not hitting the network hard </w:t>
      </w:r>
      <w:proofErr w:type="spellStart"/>
      <w:r w:rsidRPr="4C8B4F60">
        <w:rPr>
          <w:lang w:val="en-GB"/>
        </w:rPr>
        <w:t>are</w:t>
      </w:r>
      <w:proofErr w:type="spellEnd"/>
      <w:r w:rsidRPr="4C8B4F60">
        <w:rPr>
          <w:lang w:val="en-GB"/>
        </w:rPr>
        <w:t xml:space="preserve"> filtered out. The threshold used is 1 Megabyte/second sustained in the last collection cycle.</w:t>
      </w:r>
    </w:p>
    <w:p w14:paraId="7D4CCF36" w14:textId="77777777" w:rsidR="007A44C7" w:rsidRPr="00A452F2" w:rsidRDefault="007A44C7" w:rsidP="007A44C7">
      <w:pPr>
        <w:rPr>
          <w:lang w:val="en-GB"/>
        </w:rPr>
      </w:pPr>
      <w:r w:rsidRPr="00A452F2">
        <w:rPr>
          <w:lang w:val="en-GB"/>
        </w:rPr>
        <w:t>You can identify the villain VM and compare their demands with the capabilities of th</w:t>
      </w:r>
      <w:r w:rsidRPr="00A452F2">
        <w:rPr>
          <w:rStyle w:val="BulletChar"/>
          <w:lang w:val="en-GB"/>
        </w:rPr>
        <w:t>e</w:t>
      </w:r>
      <w:r w:rsidRPr="00A452F2">
        <w:rPr>
          <w:lang w:val="en-GB"/>
        </w:rPr>
        <w:t xml:space="preserve"> underlying IaaS. Knowing the infrastructure capability is important. For example, an ESXi with 2 x10 Gb port can theoretically handle 20 Gb TX + 20 Gb RX as its full duplex. </w:t>
      </w:r>
    </w:p>
    <w:p w14:paraId="06B64A13" w14:textId="77777777" w:rsidR="007A44C7" w:rsidRPr="00A452F2" w:rsidRDefault="007A44C7" w:rsidP="007A44C7">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1A446D55" w14:textId="77777777" w:rsidR="007A44C7" w:rsidRPr="00A452F2" w:rsidRDefault="007A44C7" w:rsidP="00160AA2">
      <w:pPr>
        <w:pStyle w:val="Heading4"/>
      </w:pPr>
      <w:r w:rsidRPr="00A452F2">
        <w:t>Points to Note</w:t>
      </w:r>
    </w:p>
    <w:p w14:paraId="4E2312B8" w14:textId="77777777" w:rsidR="007A44C7" w:rsidRPr="00A452F2" w:rsidRDefault="007A44C7" w:rsidP="007A44C7">
      <w:pPr>
        <w:pStyle w:val="Bullet"/>
        <w:rPr>
          <w:lang w:val="en-GB"/>
        </w:rPr>
      </w:pPr>
      <w:r w:rsidRPr="00A452F2">
        <w:rPr>
          <w:lang w:val="en-GB"/>
        </w:rPr>
        <w:t xml:space="preserve">A heat map would enable us to visualize the data easier. However, it can’t show the past data, hence it’s not used. If you want </w:t>
      </w:r>
      <w:proofErr w:type="gramStart"/>
      <w:r w:rsidRPr="00A452F2">
        <w:rPr>
          <w:lang w:val="en-GB"/>
        </w:rPr>
        <w:t>see</w:t>
      </w:r>
      <w:proofErr w:type="gramEnd"/>
      <w:r w:rsidRPr="00A452F2">
        <w:rPr>
          <w:lang w:val="en-GB"/>
        </w:rPr>
        <w:t xml:space="preserve"> in heat map form, see the </w:t>
      </w:r>
      <w:hyperlink w:anchor="_Live!_Heavy_Hitter" w:history="1">
        <w:r w:rsidRPr="00A452F2">
          <w:rPr>
            <w:rStyle w:val="Hyperlink"/>
            <w:lang w:val="en-GB"/>
          </w:rPr>
          <w:t>Live! Heavy Hitters dashboard.</w:t>
        </w:r>
      </w:hyperlink>
    </w:p>
    <w:p w14:paraId="587306CA" w14:textId="34F30EF1" w:rsidR="00333B08" w:rsidRDefault="73146075" w:rsidP="00C84219">
      <w:pPr>
        <w:pStyle w:val="Heading2"/>
        <w:rPr>
          <w:lang w:val="en-GB"/>
        </w:rPr>
      </w:pPr>
      <w:r w:rsidRPr="50D5C780">
        <w:rPr>
          <w:lang w:val="en-GB"/>
        </w:rPr>
        <w:lastRenderedPageBreak/>
        <w:t>Capacity Dashboards</w:t>
      </w:r>
    </w:p>
    <w:p w14:paraId="6B910DB0" w14:textId="091B9F1C" w:rsidR="004D4D3A" w:rsidRPr="004D4D3A" w:rsidRDefault="004D4D3A" w:rsidP="004D4D3A">
      <w:pPr>
        <w:rPr>
          <w:lang w:val="en-GB"/>
        </w:rPr>
      </w:pPr>
      <w:r>
        <w:rPr>
          <w:noProof/>
        </w:rPr>
        <mc:AlternateContent>
          <mc:Choice Requires="wps">
            <w:drawing>
              <wp:anchor distT="0" distB="0" distL="114300" distR="114300" simplePos="0" relativeHeight="251658254" behindDoc="0" locked="0" layoutInCell="1" allowOverlap="1" wp14:anchorId="03B3AA9A" wp14:editId="1EA4769E">
                <wp:simplePos x="0" y="0"/>
                <wp:positionH relativeFrom="column">
                  <wp:posOffset>0</wp:posOffset>
                </wp:positionH>
                <wp:positionV relativeFrom="paragraph">
                  <wp:posOffset>0</wp:posOffset>
                </wp:positionV>
                <wp:extent cx="1828800" cy="1828800"/>
                <wp:effectExtent l="0" t="0" r="0" b="0"/>
                <wp:wrapNone/>
                <wp:docPr id="606394168" name="Text Box 6063941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03B3AA9A" id="Text Box 606394168" o:spid="_x0000_s1041" type="#_x0000_t202" style="position:absolute;margin-left:0;margin-top:0;width:2in;height:2in;z-index:25165825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p0B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B5Rp0BpQIAAEgFAAAOAAAAAAAAAAAAAAAAAC4CAABkcnMv&#10;ZTJvRG9jLnhtbFBLAQItABQABgAIAAAAIQBLiSbN1gAAAAUBAAAPAAAAAAAAAAAAAAAAAP8EAABk&#10;cnMvZG93bnJldi54bWxQSwUGAAAAAAQABADzAAAAAgYAAAAA&#10;" filled="f" stroked="f">
                <v:textbox style="mso-fit-shape-to-text:t">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v:textbox>
              </v:shape>
            </w:pict>
          </mc:Fallback>
        </mc:AlternateContent>
      </w:r>
    </w:p>
    <w:p w14:paraId="4FE2C04F" w14:textId="45E055BE" w:rsidR="00517049" w:rsidRPr="00A452F2" w:rsidRDefault="00E76AF6" w:rsidP="003F097B">
      <w:pPr>
        <w:pStyle w:val="AfterChapterTitle"/>
        <w:rPr>
          <w:lang w:val="en-GB"/>
        </w:rPr>
      </w:pPr>
      <w:r>
        <w:t xml:space="preserve">The capacity dashboards aims to implement the capacity concept covered in </w:t>
      </w:r>
      <w:hyperlink w:anchor="_Design_Consideration_1" w:history="1">
        <w:r w:rsidRPr="00E76AF6">
          <w:rPr>
            <w:rStyle w:val="Hyperlink"/>
          </w:rPr>
          <w:t>Capacity Management</w:t>
        </w:r>
      </w:hyperlink>
      <w:r>
        <w:t xml:space="preserve"> chapter, and complement the existing product pages.</w:t>
      </w:r>
    </w:p>
    <w:p w14:paraId="6272D3C1" w14:textId="07B16078" w:rsidR="00BE13A8" w:rsidRPr="00A452F2" w:rsidRDefault="00BE13A8" w:rsidP="00BE13A8">
      <w:pPr>
        <w:pStyle w:val="Heading3"/>
        <w:rPr>
          <w:rStyle w:val="eop"/>
          <w:lang w:val="en-GB"/>
        </w:rPr>
      </w:pPr>
      <w:r w:rsidRPr="00A452F2">
        <w:rPr>
          <w:rStyle w:val="eop"/>
          <w:lang w:val="en-GB"/>
        </w:rPr>
        <w:t>Design Considerations</w:t>
      </w:r>
    </w:p>
    <w:p w14:paraId="6A327E8F" w14:textId="452193F5" w:rsidR="00BE13A8" w:rsidRPr="00A452F2" w:rsidRDefault="00BE13A8" w:rsidP="00BE13A8">
      <w:pPr>
        <w:rPr>
          <w:rStyle w:val="eop"/>
          <w:rFonts w:ascii="Calibri" w:hAnsi="Calibri" w:cs="Calibri"/>
          <w:lang w:val="en-GB"/>
        </w:rPr>
      </w:pPr>
      <w:r w:rsidRPr="00A452F2">
        <w:rPr>
          <w:rStyle w:val="eop"/>
          <w:lang w:val="en-GB"/>
        </w:rPr>
        <w:t xml:space="preserve">Capacity </w:t>
      </w:r>
      <w:r w:rsidRPr="00A452F2">
        <w:rPr>
          <w:lang w:val="en-GB"/>
        </w:rPr>
        <w:t xml:space="preserve">Management dashboards </w:t>
      </w:r>
      <w:r w:rsidRPr="00A452F2">
        <w:rPr>
          <w:rStyle w:val="eop"/>
          <w:rFonts w:ascii="Calibri" w:hAnsi="Calibri" w:cs="Calibri"/>
          <w:lang w:val="en-GB"/>
        </w:rPr>
        <w:t xml:space="preserve">share the same design principles. They are intentionally designed to be similar, as it will be confusing if each dashboard looks totally different from one another, considering they have the same objective. </w:t>
      </w:r>
    </w:p>
    <w:p w14:paraId="2E2E1FEC" w14:textId="77777777" w:rsidR="00BE13A8" w:rsidRPr="00A452F2" w:rsidRDefault="00BE13A8" w:rsidP="00BE13A8">
      <w:pPr>
        <w:rPr>
          <w:lang w:val="en-GB"/>
        </w:rPr>
      </w:pPr>
      <w:r w:rsidRPr="00A452F2">
        <w:rPr>
          <w:lang w:val="en-GB"/>
        </w:rPr>
        <w:t>The dashboard is designed “top down”. It has 2 sections: summary and detail.</w:t>
      </w:r>
    </w:p>
    <w:p w14:paraId="3A8B70C2" w14:textId="77777777" w:rsidR="00BE13A8" w:rsidRPr="00A452F2" w:rsidRDefault="00BE13A8" w:rsidP="00BE13A8">
      <w:pPr>
        <w:pStyle w:val="Bullet"/>
        <w:rPr>
          <w:lang w:val="en-GB"/>
        </w:rPr>
      </w:pPr>
      <w:r w:rsidRPr="00A452F2">
        <w:rPr>
          <w:lang w:val="en-GB"/>
        </w:rPr>
        <w:t xml:space="preserve">The summary section is typically placed at the top of the dashboard. It gives the big picture. </w:t>
      </w:r>
    </w:p>
    <w:p w14:paraId="12719C05" w14:textId="7BE2D33C" w:rsidR="00BE13A8" w:rsidRPr="00A452F2" w:rsidRDefault="00BE13A8" w:rsidP="00BE13A8">
      <w:pPr>
        <w:pStyle w:val="Bullet"/>
        <w:rPr>
          <w:lang w:val="en-GB"/>
        </w:rPr>
      </w:pPr>
      <w:r w:rsidRPr="00A452F2">
        <w:rPr>
          <w:lang w:val="en-GB"/>
        </w:rPr>
        <w:t xml:space="preserve">The detail section is placed below the summary section. It lets you drill down into a specific object. For example, if it’s a VM capacity, you can get the detail capacity of a specific VM. </w:t>
      </w:r>
    </w:p>
    <w:p w14:paraId="2B7B219E" w14:textId="0E46950E" w:rsidR="00BE13A8" w:rsidRDefault="00BE13A8" w:rsidP="00BE13A8">
      <w:pPr>
        <w:rPr>
          <w:lang w:val="en-GB"/>
        </w:rPr>
      </w:pPr>
      <w:r w:rsidRPr="00A452F2">
        <w:rPr>
          <w:lang w:val="en-GB"/>
        </w:rPr>
        <w:t xml:space="preserve">Not all objects lend themselves for capacity management. Take the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object for example. It can contain clusters of different purpose, with different performance characteristic. It might not make sense to combine the metrics into a single </w:t>
      </w:r>
      <w:r w:rsidR="007A44C7">
        <w:rPr>
          <w:lang w:val="en-GB"/>
        </w:rPr>
        <w:t>d</w:t>
      </w:r>
      <w:r w:rsidR="005269DE" w:rsidRPr="00A452F2">
        <w:rPr>
          <w:lang w:val="en-GB"/>
        </w:rPr>
        <w:t xml:space="preserve">ata </w:t>
      </w:r>
      <w:proofErr w:type="spellStart"/>
      <w:r w:rsidR="005269DE" w:rsidRPr="00A452F2">
        <w:rPr>
          <w:lang w:val="en-GB"/>
        </w:rPr>
        <w:t>center</w:t>
      </w:r>
      <w:proofErr w:type="spellEnd"/>
      <w:r w:rsidRPr="00A452F2">
        <w:rPr>
          <w:lang w:val="en-GB"/>
        </w:rPr>
        <w:t xml:space="preserve"> Capacity (%) </w:t>
      </w:r>
      <w:proofErr w:type="gramStart"/>
      <w:r w:rsidRPr="00A452F2">
        <w:rPr>
          <w:lang w:val="en-GB"/>
        </w:rPr>
        <w:t xml:space="preserve">metric, </w:t>
      </w:r>
      <w:r w:rsidR="007A44C7">
        <w:rPr>
          <w:lang w:val="en-GB"/>
        </w:rPr>
        <w:t>if</w:t>
      </w:r>
      <w:proofErr w:type="gramEnd"/>
      <w:r w:rsidR="007A44C7">
        <w:rPr>
          <w:lang w:val="en-GB"/>
        </w:rPr>
        <w:t xml:space="preserve"> </w:t>
      </w:r>
      <w:r w:rsidRPr="00A452F2">
        <w:rPr>
          <w:lang w:val="en-GB"/>
        </w:rPr>
        <w:t xml:space="preserve">the member clusters are not interchangeable. </w:t>
      </w:r>
    </w:p>
    <w:p w14:paraId="48A1FBAD" w14:textId="252AF919" w:rsidR="007A44C7" w:rsidRPr="00A452F2" w:rsidRDefault="007A44C7" w:rsidP="007A44C7">
      <w:pPr>
        <w:jc w:val="center"/>
        <w:rPr>
          <w:lang w:val="en-GB"/>
        </w:rPr>
      </w:pPr>
      <w:r w:rsidRPr="007A44C7">
        <w:rPr>
          <w:noProof/>
          <w:lang w:val="en-GB"/>
        </w:rPr>
        <w:drawing>
          <wp:inline distT="0" distB="0" distL="0" distR="0" wp14:anchorId="7CA30A3F" wp14:editId="3EE32CF7">
            <wp:extent cx="5110223" cy="1708345"/>
            <wp:effectExtent l="0" t="0" r="0" b="6350"/>
            <wp:docPr id="1293284813" name="Picture 1293284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7"/>
                    <a:stretch>
                      <a:fillRect/>
                    </a:stretch>
                  </pic:blipFill>
                  <pic:spPr>
                    <a:xfrm>
                      <a:off x="0" y="0"/>
                      <a:ext cx="5116853" cy="1710561"/>
                    </a:xfrm>
                    <a:prstGeom prst="rect">
                      <a:avLst/>
                    </a:prstGeom>
                  </pic:spPr>
                </pic:pic>
              </a:graphicData>
            </a:graphic>
          </wp:inline>
        </w:drawing>
      </w:r>
    </w:p>
    <w:p w14:paraId="2DC56DE9" w14:textId="77777777" w:rsidR="00BE13A8" w:rsidRPr="00A452F2" w:rsidRDefault="00BE13A8" w:rsidP="00BE13A8">
      <w:pPr>
        <w:rPr>
          <w:lang w:val="en-GB"/>
        </w:rPr>
      </w:pPr>
      <w:r w:rsidRPr="00A452F2">
        <w:rPr>
          <w:lang w:val="en-GB"/>
        </w:rPr>
        <w:lastRenderedPageBreak/>
        <w:t xml:space="preserve">This section is designed with quick context switch, as you may want to check the capacity of multiple objects </w:t>
      </w:r>
      <w:proofErr w:type="gramStart"/>
      <w:r w:rsidRPr="00A452F2">
        <w:rPr>
          <w:lang w:val="en-GB"/>
        </w:rPr>
        <w:t>in the course of</w:t>
      </w:r>
      <w:proofErr w:type="gramEnd"/>
      <w:r w:rsidRPr="00A452F2">
        <w:rPr>
          <w:lang w:val="en-GB"/>
        </w:rPr>
        <w:t xml:space="preserve"> capacity analysis. Take for example VM capacity analysis. The dashboard gives you all the VM-specific information and allows you to see the capacity summaries without changing screens. You can move from one VM to another and view the details without opening multiple windows.</w:t>
      </w:r>
    </w:p>
    <w:p w14:paraId="0A165060" w14:textId="77777777" w:rsidR="00BE13A8" w:rsidRPr="00A452F2" w:rsidRDefault="00BE13A8" w:rsidP="00BE13A8">
      <w:pPr>
        <w:rPr>
          <w:lang w:val="en-GB"/>
        </w:rPr>
      </w:pPr>
      <w:r w:rsidRPr="00A452F2">
        <w:rPr>
          <w:lang w:val="en-GB"/>
        </w:rPr>
        <w:t>UI wise, the dashboard uses progressive disclosure to minimize information overload and ensure the webpage loads fast. On the other hand, so long your browser session remains, it remembers your last selection.</w:t>
      </w:r>
    </w:p>
    <w:p w14:paraId="1516265B" w14:textId="77777777" w:rsidR="00BE13A8" w:rsidRPr="00A452F2" w:rsidRDefault="00BE13A8" w:rsidP="00BE13A8">
      <w:pPr>
        <w:rPr>
          <w:lang w:val="en-GB"/>
        </w:rPr>
      </w:pPr>
      <w:r w:rsidRPr="00A452F2">
        <w:rPr>
          <w:lang w:val="en-GB"/>
        </w:rPr>
        <w:t xml:space="preserve">You may notice that the performance dashboards and the capacity dashboards share similar layout. The reason is there is commonality in both pillars of operations. </w:t>
      </w:r>
    </w:p>
    <w:p w14:paraId="1C5821D5" w14:textId="77777777" w:rsidR="00E93A96" w:rsidRPr="00A452F2" w:rsidRDefault="00E93A96" w:rsidP="00E93A96">
      <w:pPr>
        <w:rPr>
          <w:lang w:val="en-GB"/>
        </w:rPr>
      </w:pPr>
      <w:r w:rsidRPr="00A452F2">
        <w:rPr>
          <w:lang w:val="en-GB"/>
        </w:rPr>
        <w:t>The dashboard is design to complement the out of the box pages by visualizing information differently and giving more choice of customization. For examples, the reclamation size is grouped into buckets so you can focus on the largest reclamation opportunities first, and trend charts are provided so you can quickly see the growth over time, without changing context (</w:t>
      </w:r>
      <w:proofErr w:type="gramStart"/>
      <w:r w:rsidRPr="00A452F2">
        <w:rPr>
          <w:lang w:val="en-GB"/>
        </w:rPr>
        <w:t>e.g.</w:t>
      </w:r>
      <w:proofErr w:type="gramEnd"/>
      <w:r w:rsidRPr="00A452F2">
        <w:rPr>
          <w:lang w:val="en-GB"/>
        </w:rPr>
        <w:t xml:space="preserve"> open a new screen).</w:t>
      </w:r>
    </w:p>
    <w:p w14:paraId="1DECCF1D" w14:textId="68A5EE1B" w:rsidR="00B60124" w:rsidRPr="00A452F2" w:rsidRDefault="00B60124" w:rsidP="00240561">
      <w:pPr>
        <w:pStyle w:val="Heading3"/>
        <w:rPr>
          <w:lang w:val="en-GB"/>
        </w:rPr>
      </w:pPr>
      <w:bookmarkStart w:id="75" w:name="_Cluster_Capacity"/>
      <w:bookmarkEnd w:id="75"/>
      <w:r w:rsidRPr="00A452F2">
        <w:rPr>
          <w:lang w:val="en-GB"/>
        </w:rPr>
        <w:t>Cluster Capacity</w:t>
      </w:r>
    </w:p>
    <w:p w14:paraId="2575BC06" w14:textId="443CC3FD" w:rsidR="00980166" w:rsidRPr="00A452F2" w:rsidRDefault="00EF65F1" w:rsidP="00F6120D">
      <w:pPr>
        <w:rPr>
          <w:lang w:val="en-GB"/>
        </w:rPr>
      </w:pPr>
      <w:r w:rsidRPr="00A452F2">
        <w:rPr>
          <w:lang w:val="en-GB"/>
        </w:rPr>
        <w:t xml:space="preserve">The </w:t>
      </w:r>
      <w:r w:rsidRPr="00A452F2">
        <w:rPr>
          <w:rStyle w:val="keyword"/>
          <w:b/>
          <w:bCs/>
          <w:lang w:val="en-GB"/>
        </w:rPr>
        <w:t>Cluster Capacity</w:t>
      </w:r>
      <w:r w:rsidRPr="00A452F2">
        <w:rPr>
          <w:lang w:val="en-GB"/>
        </w:rPr>
        <w:t xml:space="preserve"> dashboard </w:t>
      </w:r>
      <w:r w:rsidR="00CA7F08" w:rsidRPr="00A452F2">
        <w:rPr>
          <w:lang w:val="en-GB"/>
        </w:rPr>
        <w:t xml:space="preserve">is designed for </w:t>
      </w:r>
      <w:r w:rsidR="00CB53C0" w:rsidRPr="00A452F2">
        <w:rPr>
          <w:lang w:val="en-GB"/>
        </w:rPr>
        <w:t xml:space="preserve">Capacity </w:t>
      </w:r>
      <w:r w:rsidR="00CA7F08" w:rsidRPr="00A452F2">
        <w:rPr>
          <w:lang w:val="en-GB"/>
        </w:rPr>
        <w:t xml:space="preserve">Team, not day to day Operations team. </w:t>
      </w:r>
      <w:r w:rsidR="00D209B0" w:rsidRPr="00A452F2">
        <w:rPr>
          <w:lang w:val="en-GB"/>
        </w:rPr>
        <w:t xml:space="preserve">It provides long term and </w:t>
      </w:r>
      <w:proofErr w:type="gramStart"/>
      <w:r w:rsidR="00D209B0" w:rsidRPr="00A452F2">
        <w:rPr>
          <w:lang w:val="en-GB"/>
        </w:rPr>
        <w:t>top down</w:t>
      </w:r>
      <w:proofErr w:type="gramEnd"/>
      <w:r w:rsidR="00D209B0" w:rsidRPr="00A452F2">
        <w:rPr>
          <w:lang w:val="en-GB"/>
        </w:rPr>
        <w:t xml:space="preserve"> view</w:t>
      </w:r>
      <w:r w:rsidR="00ED6243" w:rsidRPr="00A452F2">
        <w:rPr>
          <w:lang w:val="en-GB"/>
        </w:rPr>
        <w:t xml:space="preserve">, enabling the capacity team to better plan </w:t>
      </w:r>
      <w:r w:rsidR="003809E0" w:rsidRPr="00A452F2">
        <w:rPr>
          <w:lang w:val="en-GB"/>
        </w:rPr>
        <w:t xml:space="preserve">future </w:t>
      </w:r>
      <w:r w:rsidR="005066F9" w:rsidRPr="00A452F2">
        <w:rPr>
          <w:lang w:val="en-GB"/>
        </w:rPr>
        <w:t xml:space="preserve">expansion and </w:t>
      </w:r>
      <w:r w:rsidR="006C7D7A" w:rsidRPr="00A452F2">
        <w:rPr>
          <w:lang w:val="en-GB"/>
        </w:rPr>
        <w:t>ageing hardware technological refresh.</w:t>
      </w:r>
    </w:p>
    <w:p w14:paraId="4AB77A01" w14:textId="77777777" w:rsidR="00415C50" w:rsidRPr="00A452F2" w:rsidRDefault="00415C50" w:rsidP="00160AA2">
      <w:pPr>
        <w:pStyle w:val="Heading4"/>
      </w:pPr>
      <w:r w:rsidRPr="00A452F2">
        <w:t>Design Consideration</w:t>
      </w:r>
    </w:p>
    <w:p w14:paraId="7BD06202" w14:textId="73B49AF1" w:rsidR="00415C50" w:rsidRPr="00A452F2" w:rsidRDefault="002D7843" w:rsidP="00F6120D">
      <w:pPr>
        <w:rPr>
          <w:lang w:val="en-GB"/>
        </w:rPr>
      </w:pPr>
      <w:r w:rsidRPr="00A452F2">
        <w:rPr>
          <w:lang w:val="en-GB"/>
        </w:rPr>
        <w:t xml:space="preserve">See the </w:t>
      </w:r>
      <w:r w:rsidRPr="00FF4160">
        <w:rPr>
          <w:lang w:val="en-GB"/>
        </w:rPr>
        <w:t>Capacity Dashboard</w:t>
      </w:r>
      <w:r w:rsidR="00A95C63" w:rsidRPr="00FF4160">
        <w:rPr>
          <w:lang w:val="en-GB"/>
        </w:rPr>
        <w:t>s</w:t>
      </w:r>
      <w:r w:rsidRPr="00FF4160">
        <w:rPr>
          <w:lang w:val="en-GB"/>
        </w:rPr>
        <w:t xml:space="preserve"> page</w:t>
      </w:r>
      <w:r w:rsidRPr="00A452F2">
        <w:rPr>
          <w:lang w:val="en-GB"/>
        </w:rPr>
        <w:t xml:space="preserve"> for common design consideration among all the dashboards for capacity management. </w:t>
      </w:r>
    </w:p>
    <w:p w14:paraId="28A24D18" w14:textId="77777777" w:rsidR="009B2115" w:rsidRPr="00A452F2" w:rsidRDefault="00B11A6C" w:rsidP="00F6120D">
      <w:pPr>
        <w:rPr>
          <w:lang w:val="en-GB"/>
        </w:rPr>
      </w:pPr>
      <w:r w:rsidRPr="00A452F2">
        <w:rPr>
          <w:lang w:val="en-GB"/>
        </w:rPr>
        <w:t xml:space="preserve">The </w:t>
      </w:r>
      <w:r w:rsidR="00890584" w:rsidRPr="00A452F2">
        <w:rPr>
          <w:lang w:val="en-GB"/>
        </w:rPr>
        <w:t>dashboard considers all</w:t>
      </w:r>
      <w:r w:rsidR="00B572CE" w:rsidRPr="00A452F2">
        <w:rPr>
          <w:lang w:val="en-GB"/>
        </w:rPr>
        <w:t xml:space="preserve"> factors</w:t>
      </w:r>
      <w:r w:rsidR="00890584" w:rsidRPr="00A452F2">
        <w:rPr>
          <w:lang w:val="en-GB"/>
        </w:rPr>
        <w:t xml:space="preserve"> that impact capacity</w:t>
      </w:r>
      <w:r w:rsidR="00B572CE" w:rsidRPr="00A452F2">
        <w:rPr>
          <w:lang w:val="en-GB"/>
        </w:rPr>
        <w:t xml:space="preserve">: </w:t>
      </w:r>
    </w:p>
    <w:p w14:paraId="0A879354" w14:textId="77777777" w:rsidR="009B2115" w:rsidRPr="00A452F2" w:rsidRDefault="00B572CE" w:rsidP="006A0CD2">
      <w:pPr>
        <w:pStyle w:val="Bullet"/>
        <w:rPr>
          <w:lang w:val="en-GB"/>
        </w:rPr>
      </w:pPr>
      <w:r w:rsidRPr="00A452F2">
        <w:rPr>
          <w:lang w:val="en-GB"/>
        </w:rPr>
        <w:t>Utilization</w:t>
      </w:r>
    </w:p>
    <w:p w14:paraId="762299B9" w14:textId="77777777" w:rsidR="009B2115" w:rsidRPr="00A452F2" w:rsidRDefault="00B572CE" w:rsidP="006A0CD2">
      <w:pPr>
        <w:pStyle w:val="Bullet"/>
        <w:rPr>
          <w:lang w:val="en-GB"/>
        </w:rPr>
      </w:pPr>
      <w:r w:rsidRPr="00A452F2">
        <w:rPr>
          <w:lang w:val="en-GB"/>
        </w:rPr>
        <w:t>Allocation</w:t>
      </w:r>
    </w:p>
    <w:p w14:paraId="5B9266B3" w14:textId="371BA60A" w:rsidR="00CD4AE8" w:rsidRDefault="00B572CE" w:rsidP="006A0CD2">
      <w:pPr>
        <w:pStyle w:val="Bullet"/>
        <w:rPr>
          <w:lang w:val="en-GB"/>
        </w:rPr>
      </w:pPr>
      <w:r w:rsidRPr="00A452F2">
        <w:rPr>
          <w:lang w:val="en-GB"/>
        </w:rPr>
        <w:t>Reclamation</w:t>
      </w:r>
    </w:p>
    <w:p w14:paraId="3ABD96B0" w14:textId="78AB3BF3" w:rsidR="006A0CD2" w:rsidRPr="006A0CD2" w:rsidRDefault="006A0CD2" w:rsidP="006A0CD2">
      <w:pPr>
        <w:pStyle w:val="Bullet"/>
        <w:rPr>
          <w:lang w:val="en-GB"/>
        </w:rPr>
      </w:pPr>
      <w:r w:rsidRPr="00A452F2">
        <w:rPr>
          <w:lang w:val="en-GB"/>
        </w:rPr>
        <w:t>Contention</w:t>
      </w:r>
    </w:p>
    <w:p w14:paraId="785522F4" w14:textId="30007F5D" w:rsidR="00A9607B" w:rsidRPr="00A452F2" w:rsidRDefault="00A9607B" w:rsidP="00F6120D">
      <w:pPr>
        <w:rPr>
          <w:lang w:val="en-GB"/>
        </w:rPr>
      </w:pPr>
      <w:r w:rsidRPr="00A452F2">
        <w:rPr>
          <w:lang w:val="en-GB"/>
        </w:rPr>
        <w:t xml:space="preserve">Utilization is the primary counter for capacity, as it reflects the actual, live usage of the </w:t>
      </w:r>
      <w:r w:rsidR="00047786" w:rsidRPr="00A452F2">
        <w:rPr>
          <w:lang w:val="en-GB"/>
        </w:rPr>
        <w:t xml:space="preserve">resources. </w:t>
      </w:r>
      <w:r w:rsidR="00E917A7" w:rsidRPr="00A452F2">
        <w:rPr>
          <w:lang w:val="en-GB"/>
        </w:rPr>
        <w:t xml:space="preserve">If utilization is high, it does not matter if the overcommit ratio is far below your target, the cluster is full. </w:t>
      </w:r>
      <w:r w:rsidR="003C2B34" w:rsidRPr="00A452F2">
        <w:rPr>
          <w:lang w:val="en-GB"/>
        </w:rPr>
        <w:t>On the other hand, if utilization is very low, that is not a good thing either.</w:t>
      </w:r>
      <w:r w:rsidR="006A0CD2">
        <w:rPr>
          <w:lang w:val="en-GB"/>
        </w:rPr>
        <w:t xml:space="preserve"> Unless it’s a newly provisioned cluster, that could </w:t>
      </w:r>
      <w:proofErr w:type="gramStart"/>
      <w:r w:rsidR="006A0CD2">
        <w:rPr>
          <w:lang w:val="en-GB"/>
        </w:rPr>
        <w:t>indicates</w:t>
      </w:r>
      <w:proofErr w:type="gramEnd"/>
      <w:r w:rsidR="006A0CD2">
        <w:rPr>
          <w:lang w:val="en-GB"/>
        </w:rPr>
        <w:t xml:space="preserve"> wastage.</w:t>
      </w:r>
      <w:r w:rsidR="003C2B34" w:rsidRPr="00A452F2">
        <w:rPr>
          <w:lang w:val="en-GB"/>
        </w:rPr>
        <w:t xml:space="preserve"> </w:t>
      </w:r>
    </w:p>
    <w:p w14:paraId="18529D2A" w14:textId="4189FD4C" w:rsidR="009D50C8" w:rsidRPr="00A452F2" w:rsidRDefault="00D44E8A" w:rsidP="006A0CD2">
      <w:pPr>
        <w:rPr>
          <w:lang w:val="en-GB"/>
        </w:rPr>
      </w:pPr>
      <w:r w:rsidRPr="00A452F2">
        <w:rPr>
          <w:lang w:val="en-GB"/>
        </w:rPr>
        <w:t xml:space="preserve">Allocation complements utilization as </w:t>
      </w:r>
      <w:r w:rsidR="00DA1D65" w:rsidRPr="00A452F2">
        <w:rPr>
          <w:lang w:val="en-GB"/>
        </w:rPr>
        <w:t>not all workload is real</w:t>
      </w:r>
      <w:r w:rsidR="00D61A71" w:rsidRPr="00A452F2">
        <w:rPr>
          <w:lang w:val="en-GB"/>
        </w:rPr>
        <w:t xml:space="preserve">. </w:t>
      </w:r>
      <w:r w:rsidR="006A0CD2">
        <w:rPr>
          <w:lang w:val="en-GB"/>
        </w:rPr>
        <w:t xml:space="preserve">This is covered in the Capacity chapter, under </w:t>
      </w:r>
      <w:hyperlink w:anchor="_Allocation_Model_1" w:history="1">
        <w:r w:rsidR="006A0CD2" w:rsidRPr="006A0CD2">
          <w:rPr>
            <w:rStyle w:val="Hyperlink"/>
            <w:lang w:val="en-GB"/>
          </w:rPr>
          <w:t>Allocation Model</w:t>
        </w:r>
      </w:hyperlink>
      <w:r w:rsidR="006A0CD2">
        <w:rPr>
          <w:lang w:val="en-GB"/>
        </w:rPr>
        <w:t xml:space="preserve">. </w:t>
      </w:r>
    </w:p>
    <w:p w14:paraId="2FD5DCD3" w14:textId="319CEEE7" w:rsidR="00C32B67" w:rsidRPr="00A452F2" w:rsidRDefault="00C32B67" w:rsidP="00F6120D">
      <w:pPr>
        <w:rPr>
          <w:lang w:val="en-GB"/>
        </w:rPr>
      </w:pPr>
      <w:r w:rsidRPr="00A452F2">
        <w:rPr>
          <w:lang w:val="en-GB"/>
        </w:rPr>
        <w:t>Reclamation is included as that can impact your decision</w:t>
      </w:r>
      <w:r w:rsidR="009838C7" w:rsidRPr="00A452F2">
        <w:rPr>
          <w:lang w:val="en-GB"/>
        </w:rPr>
        <w:t xml:space="preserve">, and wastage is </w:t>
      </w:r>
      <w:proofErr w:type="gramStart"/>
      <w:r w:rsidR="009838C7" w:rsidRPr="00A452F2">
        <w:rPr>
          <w:lang w:val="en-GB"/>
        </w:rPr>
        <w:t>pretty common</w:t>
      </w:r>
      <w:proofErr w:type="gramEnd"/>
      <w:r w:rsidRPr="00A452F2">
        <w:rPr>
          <w:lang w:val="en-GB"/>
        </w:rPr>
        <w:t xml:space="preserve">. </w:t>
      </w:r>
      <w:r w:rsidR="005F0921" w:rsidRPr="00A452F2">
        <w:rPr>
          <w:lang w:val="en-GB"/>
        </w:rPr>
        <w:t>Capacity can be low, but if you can reclaim</w:t>
      </w:r>
      <w:r w:rsidR="00401F56" w:rsidRPr="00A452F2">
        <w:rPr>
          <w:lang w:val="en-GB"/>
        </w:rPr>
        <w:t xml:space="preserve"> a sizeable chunk of wastage</w:t>
      </w:r>
      <w:r w:rsidR="005F0921" w:rsidRPr="00A452F2">
        <w:rPr>
          <w:lang w:val="en-GB"/>
        </w:rPr>
        <w:t>, you can defer hardware purchase.</w:t>
      </w:r>
    </w:p>
    <w:p w14:paraId="5099ECB4" w14:textId="594B2789" w:rsidR="00220D7E" w:rsidRPr="00A452F2" w:rsidRDefault="00C04188" w:rsidP="00F6120D">
      <w:pPr>
        <w:rPr>
          <w:lang w:val="en-GB"/>
        </w:rPr>
      </w:pPr>
      <w:r w:rsidRPr="00A452F2">
        <w:rPr>
          <w:lang w:val="en-GB"/>
        </w:rPr>
        <w:t>Was</w:t>
      </w:r>
      <w:r w:rsidR="005F27F8" w:rsidRPr="00A452F2">
        <w:rPr>
          <w:lang w:val="en-GB"/>
        </w:rPr>
        <w:t xml:space="preserve">tage is shown by a new </w:t>
      </w:r>
      <w:proofErr w:type="spellStart"/>
      <w:r w:rsidR="00E65E9E">
        <w:rPr>
          <w:lang w:val="en-GB"/>
        </w:rPr>
        <w:t>color</w:t>
      </w:r>
      <w:proofErr w:type="spellEnd"/>
      <w:r w:rsidR="005F27F8" w:rsidRPr="00A452F2">
        <w:rPr>
          <w:lang w:val="en-GB"/>
        </w:rPr>
        <w:t xml:space="preserve">. </w:t>
      </w:r>
      <w:r w:rsidR="002A75B1" w:rsidRPr="00A452F2">
        <w:rPr>
          <w:lang w:val="en-GB"/>
        </w:rPr>
        <w:t>D</w:t>
      </w:r>
      <w:r w:rsidR="00220D7E" w:rsidRPr="00A452F2">
        <w:rPr>
          <w:lang w:val="en-GB"/>
        </w:rPr>
        <w:t xml:space="preserve">ark grey indicates wastage as capacity is not used. In fact, there can be performance problem is the low utilization was caused by bottleneck somewhere else. </w:t>
      </w:r>
    </w:p>
    <w:p w14:paraId="655A98FE" w14:textId="77777777" w:rsidR="006A0CD2" w:rsidRPr="00A452F2" w:rsidRDefault="006A0CD2" w:rsidP="006A0CD2">
      <w:pPr>
        <w:rPr>
          <w:lang w:val="en-GB"/>
        </w:rPr>
      </w:pPr>
      <w:r w:rsidRPr="00A452F2">
        <w:rPr>
          <w:lang w:val="en-GB"/>
        </w:rPr>
        <w:t xml:space="preserve">Contention is included as it directly measures performance. If your cluster is unable to serve its existing workload, then it is unwise to add new workload. </w:t>
      </w:r>
      <w:proofErr w:type="gramStart"/>
      <w:r w:rsidRPr="00A452F2">
        <w:rPr>
          <w:lang w:val="en-GB"/>
        </w:rPr>
        <w:t>By definition, if</w:t>
      </w:r>
      <w:proofErr w:type="gramEnd"/>
      <w:r w:rsidRPr="00A452F2">
        <w:rPr>
          <w:lang w:val="en-GB"/>
        </w:rPr>
        <w:t xml:space="preserve"> the cluster does not have room for new workload, then its capacity is full. The ideal scenario is the cluster is running at 100% utilization but 0% contention, because it’s working as productively as possible. You get your investment well used.</w:t>
      </w:r>
    </w:p>
    <w:p w14:paraId="044CEB47" w14:textId="77777777" w:rsidR="00415C50" w:rsidRPr="00A452F2" w:rsidRDefault="00415C50" w:rsidP="00160AA2">
      <w:pPr>
        <w:pStyle w:val="Heading4"/>
      </w:pPr>
      <w:r w:rsidRPr="00A452F2">
        <w:lastRenderedPageBreak/>
        <w:t>How to Use</w:t>
      </w:r>
    </w:p>
    <w:p w14:paraId="28FB34A5" w14:textId="2DFD1098" w:rsidR="00EF74E2" w:rsidRDefault="004964D9" w:rsidP="00F6120D">
      <w:pPr>
        <w:rPr>
          <w:lang w:val="en-GB"/>
        </w:rPr>
      </w:pPr>
      <w:r w:rsidRPr="00A452F2">
        <w:rPr>
          <w:lang w:val="en-GB"/>
        </w:rPr>
        <w:t>The d</w:t>
      </w:r>
      <w:r w:rsidR="00735FEF" w:rsidRPr="00A452F2">
        <w:rPr>
          <w:lang w:val="en-GB"/>
        </w:rPr>
        <w:t xml:space="preserve">ashboard is </w:t>
      </w:r>
      <w:r w:rsidR="00807F40" w:rsidRPr="00A452F2">
        <w:rPr>
          <w:lang w:val="en-GB"/>
        </w:rPr>
        <w:t xml:space="preserve">layered, gradually providing details as you </w:t>
      </w:r>
      <w:r w:rsidR="000D52D9" w:rsidRPr="00A452F2">
        <w:rPr>
          <w:lang w:val="en-GB"/>
        </w:rPr>
        <w:t>work top down in the dashboard.</w:t>
      </w:r>
    </w:p>
    <w:p w14:paraId="60725183" w14:textId="3E8E2CDA" w:rsidR="00FF4160" w:rsidRPr="00A452F2" w:rsidRDefault="529B4F59" w:rsidP="00F6120D">
      <w:pPr>
        <w:rPr>
          <w:lang w:val="en-GB"/>
        </w:rPr>
      </w:pPr>
      <w:r>
        <w:rPr>
          <w:noProof/>
        </w:rPr>
        <w:drawing>
          <wp:inline distT="0" distB="0" distL="0" distR="0" wp14:anchorId="6F5B8767" wp14:editId="71A53B33">
            <wp:extent cx="6645910" cy="1156970"/>
            <wp:effectExtent l="0" t="0" r="2540" b="5080"/>
            <wp:docPr id="606394255" name="Picture 606394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5"/>
                    <pic:cNvPicPr/>
                  </pic:nvPicPr>
                  <pic:blipFill>
                    <a:blip r:embed="rId578" cstate="print">
                      <a:extLst>
                        <a:ext uri="{28A0092B-C50C-407E-A947-70E740481C1C}">
                          <a14:useLocalDpi xmlns:a14="http://schemas.microsoft.com/office/drawing/2010/main" val="0"/>
                        </a:ext>
                      </a:extLst>
                    </a:blip>
                    <a:stretch>
                      <a:fillRect/>
                    </a:stretch>
                  </pic:blipFill>
                  <pic:spPr>
                    <a:xfrm>
                      <a:off x="0" y="0"/>
                      <a:ext cx="6645910" cy="1156970"/>
                    </a:xfrm>
                    <a:prstGeom prst="rect">
                      <a:avLst/>
                    </a:prstGeom>
                  </pic:spPr>
                </pic:pic>
              </a:graphicData>
            </a:graphic>
          </wp:inline>
        </w:drawing>
      </w:r>
    </w:p>
    <w:p w14:paraId="68E299E8" w14:textId="6716423B" w:rsidR="005A7784" w:rsidRPr="00A452F2" w:rsidRDefault="005A7784" w:rsidP="00F6120D">
      <w:pPr>
        <w:rPr>
          <w:lang w:val="en-GB"/>
        </w:rPr>
      </w:pPr>
      <w:r w:rsidRPr="00A452F2">
        <w:rPr>
          <w:lang w:val="en-GB"/>
        </w:rPr>
        <w:t>The first layer shows 2 distribution chart</w:t>
      </w:r>
      <w:r w:rsidR="004D5D27" w:rsidRPr="00A452F2">
        <w:rPr>
          <w:lang w:val="en-GB"/>
        </w:rPr>
        <w:t>s</w:t>
      </w:r>
    </w:p>
    <w:p w14:paraId="0C29C8DE" w14:textId="3AF5E5D6" w:rsidR="00D436E3" w:rsidRPr="00A452F2" w:rsidRDefault="005A7784" w:rsidP="00F6120D">
      <w:pPr>
        <w:pStyle w:val="Bullet"/>
        <w:rPr>
          <w:lang w:val="en-GB"/>
        </w:rPr>
      </w:pPr>
      <w:r w:rsidRPr="00A452F2">
        <w:rPr>
          <w:lang w:val="en-GB"/>
        </w:rPr>
        <w:t xml:space="preserve">Bar charts summarize the clusters based on capacity remaining and time remaining. </w:t>
      </w:r>
      <w:r w:rsidR="00D436E3" w:rsidRPr="00A452F2">
        <w:rPr>
          <w:lang w:val="en-GB"/>
        </w:rPr>
        <w:t xml:space="preserve">Just because you </w:t>
      </w:r>
      <w:r w:rsidR="009845FD" w:rsidRPr="00A452F2">
        <w:rPr>
          <w:lang w:val="en-GB"/>
        </w:rPr>
        <w:t xml:space="preserve">are running low on capacity does not mean you are running out of time. </w:t>
      </w:r>
      <w:r w:rsidR="00C54CE7" w:rsidRPr="00A452F2">
        <w:rPr>
          <w:lang w:val="en-GB"/>
        </w:rPr>
        <w:t xml:space="preserve">Cluster with a </w:t>
      </w:r>
      <w:proofErr w:type="gramStart"/>
      <w:r w:rsidR="00C54CE7" w:rsidRPr="00A452F2">
        <w:rPr>
          <w:lang w:val="en-GB"/>
        </w:rPr>
        <w:t>cyclical loads</w:t>
      </w:r>
      <w:proofErr w:type="gramEnd"/>
      <w:r w:rsidR="00C54CE7" w:rsidRPr="00A452F2">
        <w:rPr>
          <w:lang w:val="en-GB"/>
        </w:rPr>
        <w:t xml:space="preserve"> that hits high utilization but never trends toward 100% will have low capacity remaining, but plenty of time remaining.</w:t>
      </w:r>
    </w:p>
    <w:p w14:paraId="538A91BC" w14:textId="70F1ED4E" w:rsidR="005A7784" w:rsidRPr="00A452F2" w:rsidRDefault="005A7784" w:rsidP="00F6120D">
      <w:pPr>
        <w:pStyle w:val="Bullet"/>
        <w:rPr>
          <w:lang w:val="en-GB"/>
        </w:rPr>
      </w:pPr>
      <w:r w:rsidRPr="00A452F2">
        <w:rPr>
          <w:lang w:val="en-GB"/>
        </w:rPr>
        <w:t xml:space="preserve">The two bar charts work </w:t>
      </w:r>
      <w:r w:rsidRPr="004E718C">
        <w:rPr>
          <w:i/>
          <w:iCs/>
          <w:color w:val="00B0F0"/>
          <w:lang w:val="en-GB"/>
        </w:rPr>
        <w:t>together</w:t>
      </w:r>
      <w:r w:rsidRPr="00A452F2">
        <w:rPr>
          <w:lang w:val="en-GB"/>
        </w:rPr>
        <w:t>. The ideal situation is low Capacity Remaining and high Time Remaining. This means your resources are cost effective and working as expected.</w:t>
      </w:r>
    </w:p>
    <w:p w14:paraId="30849035" w14:textId="03571643" w:rsidR="00337ECA" w:rsidRDefault="00503255" w:rsidP="00F6120D">
      <w:pPr>
        <w:rPr>
          <w:lang w:val="en-GB"/>
        </w:rPr>
      </w:pPr>
      <w:r w:rsidRPr="00503255">
        <w:rPr>
          <w:noProof/>
          <w:lang w:val="en-GB"/>
        </w:rPr>
        <w:drawing>
          <wp:inline distT="0" distB="0" distL="0" distR="0" wp14:anchorId="3EFDB91E" wp14:editId="300D720B">
            <wp:extent cx="6645910" cy="831850"/>
            <wp:effectExtent l="0" t="0" r="2540" b="6350"/>
            <wp:docPr id="1293284816" name="Picture 129328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9"/>
                    <a:stretch>
                      <a:fillRect/>
                    </a:stretch>
                  </pic:blipFill>
                  <pic:spPr>
                    <a:xfrm>
                      <a:off x="0" y="0"/>
                      <a:ext cx="6645910" cy="831850"/>
                    </a:xfrm>
                    <a:prstGeom prst="rect">
                      <a:avLst/>
                    </a:prstGeom>
                  </pic:spPr>
                </pic:pic>
              </a:graphicData>
            </a:graphic>
          </wp:inline>
        </w:drawing>
      </w:r>
    </w:p>
    <w:p w14:paraId="0BB5A0FD" w14:textId="635E3783" w:rsidR="005A7784" w:rsidRPr="00A452F2" w:rsidRDefault="005A7784" w:rsidP="00F6120D">
      <w:pPr>
        <w:rPr>
          <w:lang w:val="en-GB"/>
        </w:rPr>
      </w:pPr>
      <w:r w:rsidRPr="00A452F2">
        <w:rPr>
          <w:lang w:val="en-GB"/>
        </w:rPr>
        <w:t>The second layer shows a heat map</w:t>
      </w:r>
    </w:p>
    <w:p w14:paraId="1C8863C5" w14:textId="77777777" w:rsidR="005A7784" w:rsidRPr="00A452F2" w:rsidRDefault="005A7784" w:rsidP="00F6120D">
      <w:pPr>
        <w:pStyle w:val="Bullet"/>
        <w:rPr>
          <w:lang w:val="en-GB"/>
        </w:rPr>
      </w:pPr>
      <w:r w:rsidRPr="00A452F2">
        <w:rPr>
          <w:lang w:val="en-GB"/>
        </w:rPr>
        <w:t>The three heat maps are Time Remaining, Capacity Remaining, and VM Remaining.</w:t>
      </w:r>
    </w:p>
    <w:p w14:paraId="5F80C9E4" w14:textId="19BF22E4" w:rsidR="008725AB" w:rsidRPr="00A452F2" w:rsidRDefault="008725AB" w:rsidP="00F6120D">
      <w:pPr>
        <w:pStyle w:val="Bullet"/>
        <w:rPr>
          <w:lang w:val="en-GB"/>
        </w:rPr>
      </w:pPr>
      <w:r w:rsidRPr="00A452F2">
        <w:rPr>
          <w:lang w:val="en-GB"/>
        </w:rPr>
        <w:t>The cluster size has been made constant for ease of use</w:t>
      </w:r>
      <w:r w:rsidR="009D5B35" w:rsidRPr="00A452F2">
        <w:rPr>
          <w:lang w:val="en-GB"/>
        </w:rPr>
        <w:t xml:space="preserve"> and </w:t>
      </w:r>
      <w:r w:rsidR="00CA1AA8" w:rsidRPr="00A452F2">
        <w:rPr>
          <w:lang w:val="en-GB"/>
        </w:rPr>
        <w:t>better focus on the action to be taken</w:t>
      </w:r>
      <w:r w:rsidRPr="00A452F2">
        <w:rPr>
          <w:lang w:val="en-GB"/>
        </w:rPr>
        <w:t xml:space="preserve">. </w:t>
      </w:r>
      <w:r w:rsidR="00506C05" w:rsidRPr="00A452F2">
        <w:rPr>
          <w:lang w:val="en-GB"/>
        </w:rPr>
        <w:t xml:space="preserve">If your cluster sizes are not standardized, consider </w:t>
      </w:r>
      <w:r w:rsidR="001C1302" w:rsidRPr="00A452F2">
        <w:rPr>
          <w:lang w:val="en-GB"/>
        </w:rPr>
        <w:t xml:space="preserve">using the number of ESXi hosts to </w:t>
      </w:r>
      <w:r w:rsidR="003A1E02" w:rsidRPr="00A452F2">
        <w:rPr>
          <w:lang w:val="en-GB"/>
        </w:rPr>
        <w:t xml:space="preserve">show the size difference. </w:t>
      </w:r>
    </w:p>
    <w:p w14:paraId="484651FC" w14:textId="4CBA6970" w:rsidR="00337ECA" w:rsidRDefault="03AD4BDD" w:rsidP="00F6120D">
      <w:pPr>
        <w:rPr>
          <w:lang w:val="en-GB"/>
        </w:rPr>
      </w:pPr>
      <w:r>
        <w:rPr>
          <w:noProof/>
        </w:rPr>
        <w:drawing>
          <wp:inline distT="0" distB="0" distL="0" distR="0" wp14:anchorId="266BCA00" wp14:editId="1FAE6D92">
            <wp:extent cx="6645910" cy="2099945"/>
            <wp:effectExtent l="0" t="0" r="2540" b="0"/>
            <wp:docPr id="606394257" name="Picture 60639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7"/>
                    <pic:cNvPicPr/>
                  </pic:nvPicPr>
                  <pic:blipFill>
                    <a:blip r:embed="rId580">
                      <a:extLst>
                        <a:ext uri="{28A0092B-C50C-407E-A947-70E740481C1C}">
                          <a14:useLocalDpi xmlns:a14="http://schemas.microsoft.com/office/drawing/2010/main" val="0"/>
                        </a:ext>
                      </a:extLst>
                    </a:blip>
                    <a:stretch>
                      <a:fillRect/>
                    </a:stretch>
                  </pic:blipFill>
                  <pic:spPr>
                    <a:xfrm>
                      <a:off x="0" y="0"/>
                      <a:ext cx="6645910" cy="2099945"/>
                    </a:xfrm>
                    <a:prstGeom prst="rect">
                      <a:avLst/>
                    </a:prstGeom>
                  </pic:spPr>
                </pic:pic>
              </a:graphicData>
            </a:graphic>
          </wp:inline>
        </w:drawing>
      </w:r>
    </w:p>
    <w:p w14:paraId="22B14D69" w14:textId="77777777" w:rsidR="00E93A96" w:rsidRDefault="00E93A96" w:rsidP="00E93A96">
      <w:pPr>
        <w:pStyle w:val="BeforeTable"/>
        <w:rPr>
          <w:lang w:val="en-GB"/>
        </w:rPr>
      </w:pPr>
    </w:p>
    <w:p w14:paraId="122723ED" w14:textId="0FC20E75" w:rsidR="005A7784" w:rsidRPr="00A452F2" w:rsidRDefault="005A7784" w:rsidP="00F6120D">
      <w:pPr>
        <w:rPr>
          <w:lang w:val="en-GB"/>
        </w:rPr>
      </w:pPr>
      <w:r w:rsidRPr="00A452F2">
        <w:rPr>
          <w:lang w:val="en-GB"/>
        </w:rPr>
        <w:t>The third layer shows a table, accompanied by other widgets to show details of selected cluster</w:t>
      </w:r>
    </w:p>
    <w:p w14:paraId="1028C024" w14:textId="77777777" w:rsidR="00132633" w:rsidRPr="00A452F2" w:rsidRDefault="00132633" w:rsidP="00F6120D">
      <w:pPr>
        <w:pStyle w:val="Bullet"/>
        <w:rPr>
          <w:lang w:val="en-GB"/>
        </w:rPr>
      </w:pPr>
      <w:r w:rsidRPr="00A452F2">
        <w:rPr>
          <w:lang w:val="en-GB"/>
        </w:rPr>
        <w:t>Clusters Capacity List. If any cluster needs attention, then select the cluster to view the related details.</w:t>
      </w:r>
    </w:p>
    <w:p w14:paraId="15EAC2B6" w14:textId="0535942B" w:rsidR="00415C50" w:rsidRPr="00A452F2" w:rsidRDefault="00132633" w:rsidP="00F6120D">
      <w:pPr>
        <w:pStyle w:val="Bullet"/>
        <w:rPr>
          <w:lang w:val="en-GB"/>
        </w:rPr>
      </w:pPr>
      <w:r w:rsidRPr="00A452F2">
        <w:rPr>
          <w:lang w:val="en-GB"/>
        </w:rPr>
        <w:t xml:space="preserve">Utilization displayed for three months and not one week. The daily average is displayed and not the hourly average and the focus is on </w:t>
      </w:r>
      <w:r w:rsidR="003C2B34" w:rsidRPr="00A452F2">
        <w:rPr>
          <w:lang w:val="en-GB"/>
        </w:rPr>
        <w:t xml:space="preserve">consumed memory </w:t>
      </w:r>
      <w:r w:rsidRPr="00A452F2">
        <w:rPr>
          <w:lang w:val="en-GB"/>
        </w:rPr>
        <w:t xml:space="preserve">and not </w:t>
      </w:r>
      <w:r w:rsidR="003C2B34" w:rsidRPr="00A452F2">
        <w:rPr>
          <w:lang w:val="en-GB"/>
        </w:rPr>
        <w:t>active memory</w:t>
      </w:r>
      <w:r w:rsidRPr="00A452F2">
        <w:rPr>
          <w:lang w:val="en-GB"/>
        </w:rPr>
        <w:t>.</w:t>
      </w:r>
    </w:p>
    <w:p w14:paraId="1946F987" w14:textId="3538C283" w:rsidR="00337ECA" w:rsidRPr="00E93A96" w:rsidRDefault="00CD7AC3" w:rsidP="00E93A96">
      <w:pPr>
        <w:pStyle w:val="Bullet"/>
        <w:rPr>
          <w:lang w:val="en-GB"/>
        </w:rPr>
      </w:pPr>
      <w:r w:rsidRPr="00A452F2">
        <w:rPr>
          <w:lang w:val="en-GB"/>
        </w:rPr>
        <w:t xml:space="preserve">Reservation can impact the </w:t>
      </w:r>
      <w:r w:rsidR="00AC0808" w:rsidRPr="00A452F2">
        <w:rPr>
          <w:lang w:val="en-GB"/>
        </w:rPr>
        <w:t xml:space="preserve">efficiency of your cluster. </w:t>
      </w:r>
      <w:r w:rsidR="001C2464" w:rsidRPr="00A452F2">
        <w:rPr>
          <w:lang w:val="en-GB"/>
        </w:rPr>
        <w:t>If your cluster size varies, c</w:t>
      </w:r>
      <w:r w:rsidRPr="00A452F2">
        <w:rPr>
          <w:lang w:val="en-GB"/>
        </w:rPr>
        <w:t>omplement the reservation number by showing relative value.</w:t>
      </w:r>
      <w:r w:rsidR="00EE4FEF">
        <w:rPr>
          <w:lang w:val="en-GB"/>
        </w:rPr>
        <w:t xml:space="preserve"> You will need a super metric for that.</w:t>
      </w:r>
    </w:p>
    <w:p w14:paraId="5883D81F" w14:textId="42422002" w:rsidR="00337ECA" w:rsidRDefault="03AD4BDD" w:rsidP="00337ECA">
      <w:pPr>
        <w:rPr>
          <w:lang w:val="en-GB"/>
        </w:rPr>
      </w:pPr>
      <w:r>
        <w:rPr>
          <w:noProof/>
        </w:rPr>
        <w:lastRenderedPageBreak/>
        <w:drawing>
          <wp:inline distT="0" distB="0" distL="0" distR="0" wp14:anchorId="7DD2B973" wp14:editId="6CA45587">
            <wp:extent cx="6645910" cy="2825750"/>
            <wp:effectExtent l="0" t="0" r="2540" b="0"/>
            <wp:docPr id="606394258" name="Picture 606394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8"/>
                    <pic:cNvPicPr/>
                  </pic:nvPicPr>
                  <pic:blipFill>
                    <a:blip r:embed="rId581" cstate="print">
                      <a:extLst>
                        <a:ext uri="{28A0092B-C50C-407E-A947-70E740481C1C}">
                          <a14:useLocalDpi xmlns:a14="http://schemas.microsoft.com/office/drawing/2010/main" val="0"/>
                        </a:ext>
                      </a:extLst>
                    </a:blip>
                    <a:stretch>
                      <a:fillRect/>
                    </a:stretch>
                  </pic:blipFill>
                  <pic:spPr>
                    <a:xfrm>
                      <a:off x="0" y="0"/>
                      <a:ext cx="6645910" cy="2825750"/>
                    </a:xfrm>
                    <a:prstGeom prst="rect">
                      <a:avLst/>
                    </a:prstGeom>
                  </pic:spPr>
                </pic:pic>
              </a:graphicData>
            </a:graphic>
          </wp:inline>
        </w:drawing>
      </w:r>
    </w:p>
    <w:p w14:paraId="0041C424" w14:textId="1150817A" w:rsidR="005F0921" w:rsidRPr="00A452F2" w:rsidRDefault="005F0921" w:rsidP="00337ECA">
      <w:pPr>
        <w:rPr>
          <w:lang w:val="en-GB"/>
        </w:rPr>
      </w:pPr>
      <w:r w:rsidRPr="00A452F2">
        <w:rPr>
          <w:lang w:val="en-GB"/>
        </w:rPr>
        <w:t xml:space="preserve">No of VM are shown because newly provisioned may not yet be active. They are often mistaken as idle, as they can remain unused for months. If you see VM growing but demand remains low, that's a sign of potential demand coming up in the future. </w:t>
      </w:r>
    </w:p>
    <w:p w14:paraId="760E5AB6" w14:textId="77777777" w:rsidR="005F0921" w:rsidRPr="00A452F2" w:rsidRDefault="005F0921" w:rsidP="00F6120D">
      <w:pPr>
        <w:pStyle w:val="Bullet"/>
        <w:rPr>
          <w:lang w:val="en-GB"/>
        </w:rPr>
      </w:pPr>
      <w:r w:rsidRPr="00A452F2">
        <w:rPr>
          <w:lang w:val="en-GB"/>
        </w:rPr>
        <w:t>Workload can be low, but is overcommit ratio high? Newly provisioned VMs tend to be idle for weeks, and suddenly grow. Use the VM Count to see if there was recent growth.</w:t>
      </w:r>
    </w:p>
    <w:p w14:paraId="1FBAFCD2" w14:textId="7042D8D1" w:rsidR="005F0921" w:rsidRDefault="005F0921" w:rsidP="00F6120D">
      <w:pPr>
        <w:pStyle w:val="Bullet"/>
        <w:rPr>
          <w:lang w:val="en-GB"/>
        </w:rPr>
      </w:pPr>
      <w:r w:rsidRPr="00A452F2">
        <w:rPr>
          <w:lang w:val="en-GB"/>
        </w:rPr>
        <w:t>Why is it low on capacity? Is it because of real workload, or just reservation?</w:t>
      </w:r>
    </w:p>
    <w:p w14:paraId="4F84B8BE" w14:textId="144F364B" w:rsidR="00337ECA" w:rsidRPr="00A452F2" w:rsidRDefault="03AD4BDD" w:rsidP="00337ECA">
      <w:pPr>
        <w:rPr>
          <w:lang w:val="en-GB"/>
        </w:rPr>
      </w:pPr>
      <w:r>
        <w:rPr>
          <w:noProof/>
        </w:rPr>
        <w:drawing>
          <wp:inline distT="0" distB="0" distL="0" distR="0" wp14:anchorId="3DE2A87F" wp14:editId="33FE174D">
            <wp:extent cx="6645910" cy="1044575"/>
            <wp:effectExtent l="0" t="0" r="2540" b="3175"/>
            <wp:docPr id="606394259" name="Picture 606394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9"/>
                    <pic:cNvPicPr/>
                  </pic:nvPicPr>
                  <pic:blipFill>
                    <a:blip r:embed="rId582">
                      <a:extLst>
                        <a:ext uri="{28A0092B-C50C-407E-A947-70E740481C1C}">
                          <a14:useLocalDpi xmlns:a14="http://schemas.microsoft.com/office/drawing/2010/main" val="0"/>
                        </a:ext>
                      </a:extLst>
                    </a:blip>
                    <a:stretch>
                      <a:fillRect/>
                    </a:stretch>
                  </pic:blipFill>
                  <pic:spPr>
                    <a:xfrm>
                      <a:off x="0" y="0"/>
                      <a:ext cx="6645910" cy="1044575"/>
                    </a:xfrm>
                    <a:prstGeom prst="rect">
                      <a:avLst/>
                    </a:prstGeom>
                  </pic:spPr>
                </pic:pic>
              </a:graphicData>
            </a:graphic>
          </wp:inline>
        </w:drawing>
      </w:r>
    </w:p>
    <w:p w14:paraId="6A3C7145" w14:textId="2AEE6DE5" w:rsidR="00415C50" w:rsidRPr="00A452F2" w:rsidRDefault="00415C50" w:rsidP="00160AA2">
      <w:pPr>
        <w:pStyle w:val="Heading4"/>
      </w:pPr>
      <w:r w:rsidRPr="00A452F2">
        <w:t>Points to Note</w:t>
      </w:r>
    </w:p>
    <w:p w14:paraId="3B3A4D70" w14:textId="7D9450C4" w:rsidR="00374C62" w:rsidRPr="00A452F2" w:rsidRDefault="00210A77" w:rsidP="00F6120D">
      <w:pPr>
        <w:pStyle w:val="Bullet"/>
        <w:rPr>
          <w:lang w:val="en-GB"/>
        </w:rPr>
      </w:pPr>
      <w:r w:rsidRPr="00A452F2">
        <w:rPr>
          <w:lang w:val="en-GB"/>
        </w:rPr>
        <w:t xml:space="preserve">If you </w:t>
      </w:r>
      <w:r w:rsidR="007020A0" w:rsidRPr="00A452F2">
        <w:rPr>
          <w:lang w:val="en-GB"/>
        </w:rPr>
        <w:t>find it useful</w:t>
      </w:r>
      <w:r w:rsidR="00407119" w:rsidRPr="00A452F2">
        <w:rPr>
          <w:lang w:val="en-GB"/>
        </w:rPr>
        <w:t>, a</w:t>
      </w:r>
      <w:r w:rsidR="00374C62" w:rsidRPr="00A452F2">
        <w:rPr>
          <w:lang w:val="en-GB"/>
        </w:rPr>
        <w:t xml:space="preserve">dd a drill-down to the </w:t>
      </w:r>
      <w:r w:rsidR="00374C62" w:rsidRPr="00A452F2">
        <w:rPr>
          <w:rStyle w:val="keyword"/>
          <w:b/>
          <w:bCs/>
          <w:lang w:val="en-GB"/>
        </w:rPr>
        <w:t>ESXi Capacity</w:t>
      </w:r>
      <w:r w:rsidR="00374C62" w:rsidRPr="00A452F2">
        <w:rPr>
          <w:lang w:val="en-GB"/>
        </w:rPr>
        <w:t xml:space="preserve"> dashboard</w:t>
      </w:r>
      <w:r w:rsidR="00C42A38" w:rsidRPr="00A452F2">
        <w:rPr>
          <w:lang w:val="en-GB"/>
        </w:rPr>
        <w:t xml:space="preserve"> and </w:t>
      </w:r>
      <w:r w:rsidR="00C42A38" w:rsidRPr="00A452F2">
        <w:rPr>
          <w:b/>
          <w:bCs/>
          <w:lang w:val="en-GB"/>
        </w:rPr>
        <w:t>VM Capacity</w:t>
      </w:r>
      <w:r w:rsidR="00C42A38" w:rsidRPr="00A452F2">
        <w:rPr>
          <w:lang w:val="en-GB"/>
        </w:rPr>
        <w:t xml:space="preserve"> dashboard</w:t>
      </w:r>
      <w:r w:rsidR="00374C62" w:rsidRPr="00A452F2">
        <w:rPr>
          <w:lang w:val="en-GB"/>
        </w:rPr>
        <w:t>.</w:t>
      </w:r>
      <w:r w:rsidR="00407119" w:rsidRPr="00A452F2">
        <w:rPr>
          <w:lang w:val="en-GB"/>
        </w:rPr>
        <w:t xml:space="preserve"> </w:t>
      </w:r>
      <w:r w:rsidR="00055330" w:rsidRPr="00A452F2">
        <w:rPr>
          <w:lang w:val="en-GB"/>
        </w:rPr>
        <w:t xml:space="preserve">A logical place to initiate this drill down is in the </w:t>
      </w:r>
      <w:r w:rsidR="00055330" w:rsidRPr="00A452F2">
        <w:rPr>
          <w:b/>
          <w:bCs/>
          <w:lang w:val="en-GB"/>
        </w:rPr>
        <w:t>Cluster Capacity List</w:t>
      </w:r>
      <w:r w:rsidR="00055330" w:rsidRPr="00A452F2">
        <w:rPr>
          <w:lang w:val="en-GB"/>
        </w:rPr>
        <w:t xml:space="preserve"> widget.</w:t>
      </w:r>
      <w:r w:rsidR="00000FCE" w:rsidRPr="00A452F2">
        <w:rPr>
          <w:lang w:val="en-GB"/>
        </w:rPr>
        <w:t xml:space="preserve"> Link this widget into the table of ESXi Host in the destination dashboard.</w:t>
      </w:r>
      <w:r w:rsidR="00383DEC" w:rsidRPr="00A452F2">
        <w:rPr>
          <w:lang w:val="en-GB"/>
        </w:rPr>
        <w:t xml:space="preserve"> </w:t>
      </w:r>
    </w:p>
    <w:p w14:paraId="59F4F730" w14:textId="0EB467F5" w:rsidR="00374C62" w:rsidRPr="00A452F2" w:rsidRDefault="006536E9" w:rsidP="00F6120D">
      <w:pPr>
        <w:pStyle w:val="Bullet"/>
        <w:rPr>
          <w:lang w:val="en-GB"/>
        </w:rPr>
      </w:pPr>
      <w:r w:rsidRPr="00A452F2">
        <w:rPr>
          <w:lang w:val="en-GB"/>
        </w:rPr>
        <w:t>If you have the screen real estate, a</w:t>
      </w:r>
      <w:r w:rsidR="00374C62" w:rsidRPr="00A452F2">
        <w:rPr>
          <w:lang w:val="en-GB"/>
        </w:rPr>
        <w:t>dd cluster size</w:t>
      </w:r>
      <w:r w:rsidRPr="00A452F2">
        <w:rPr>
          <w:lang w:val="en-GB"/>
        </w:rPr>
        <w:t xml:space="preserve"> information</w:t>
      </w:r>
      <w:r w:rsidR="00374C62" w:rsidRPr="00A452F2">
        <w:rPr>
          <w:lang w:val="en-GB"/>
        </w:rPr>
        <w:t>. Small clusters are less efficient from a capacity perspective due to higher overhead and the inability to support larger VMs.</w:t>
      </w:r>
    </w:p>
    <w:p w14:paraId="17FAC276" w14:textId="76151994" w:rsidR="00F56D0A" w:rsidRPr="00A452F2" w:rsidRDefault="00374C62" w:rsidP="00F6120D">
      <w:pPr>
        <w:pStyle w:val="Bullet"/>
        <w:rPr>
          <w:lang w:val="en-GB"/>
        </w:rPr>
      </w:pPr>
      <w:r w:rsidRPr="00A452F2">
        <w:rPr>
          <w:lang w:val="en-GB"/>
        </w:rPr>
        <w:t>The peak is defined as the highest among any ESXi hosts. If the peak is higher than the cluster-wide average, then it is unbalanced and is a common reason for suboptimal capacity. You can add a peak to complement the average utilization. Find out the cause of unbalance and optimize it.</w:t>
      </w:r>
    </w:p>
    <w:p w14:paraId="4F94CC7C" w14:textId="49A193B9" w:rsidR="00377B85" w:rsidRPr="00A452F2" w:rsidRDefault="00377B85" w:rsidP="00F6120D">
      <w:pPr>
        <w:pStyle w:val="Bullet"/>
        <w:rPr>
          <w:lang w:val="en-GB"/>
        </w:rPr>
      </w:pPr>
      <w:r w:rsidRPr="00A452F2">
        <w:rPr>
          <w:lang w:val="en-GB"/>
        </w:rPr>
        <w:t xml:space="preserve">Add peak to complement average utilization. </w:t>
      </w:r>
      <w:r w:rsidR="003A2AF3" w:rsidRPr="00A452F2">
        <w:rPr>
          <w:lang w:val="en-GB"/>
        </w:rPr>
        <w:t>This lets you f</w:t>
      </w:r>
      <w:r w:rsidRPr="00A452F2">
        <w:rPr>
          <w:lang w:val="en-GB"/>
        </w:rPr>
        <w:t>ocus on unbalance, a common reason for suboptimal capacity. Find out the source of unbalance, which can be opportunity for optimization</w:t>
      </w:r>
      <w:r w:rsidR="009618D5" w:rsidRPr="00A452F2">
        <w:rPr>
          <w:lang w:val="en-GB"/>
        </w:rPr>
        <w:t>.</w:t>
      </w:r>
    </w:p>
    <w:p w14:paraId="7DC0DBFF" w14:textId="43F8B7B1" w:rsidR="00377B85" w:rsidRPr="00A452F2" w:rsidRDefault="00BA478C" w:rsidP="00F6120D">
      <w:pPr>
        <w:pStyle w:val="Bullet"/>
        <w:rPr>
          <w:lang w:val="en-GB"/>
        </w:rPr>
      </w:pPr>
      <w:r w:rsidRPr="00A452F2">
        <w:rPr>
          <w:lang w:val="en-GB"/>
        </w:rPr>
        <w:t xml:space="preserve">This dashboard </w:t>
      </w:r>
      <w:r w:rsidR="005736D6" w:rsidRPr="00A452F2">
        <w:rPr>
          <w:lang w:val="en-GB"/>
        </w:rPr>
        <w:t xml:space="preserve">is not </w:t>
      </w:r>
      <w:r w:rsidR="00BF1F04" w:rsidRPr="00A452F2">
        <w:rPr>
          <w:lang w:val="en-GB"/>
        </w:rPr>
        <w:t>designed for stretched cluster</w:t>
      </w:r>
      <w:r w:rsidR="00DF4FF2" w:rsidRPr="00A452F2">
        <w:rPr>
          <w:lang w:val="en-GB"/>
        </w:rPr>
        <w:t xml:space="preserve">, as </w:t>
      </w:r>
      <w:r w:rsidR="00FF0362" w:rsidRPr="00A452F2">
        <w:rPr>
          <w:lang w:val="en-GB"/>
        </w:rPr>
        <w:t>this needs its own capacity model</w:t>
      </w:r>
      <w:r w:rsidR="00914126" w:rsidRPr="00A452F2">
        <w:rPr>
          <w:lang w:val="en-GB"/>
        </w:rPr>
        <w:t>.</w:t>
      </w:r>
      <w:r w:rsidR="007E36C5" w:rsidRPr="00A452F2">
        <w:rPr>
          <w:lang w:val="en-GB"/>
        </w:rPr>
        <w:t xml:space="preserve"> You will need to have an object or custom group for each site</w:t>
      </w:r>
      <w:r w:rsidR="0078080B" w:rsidRPr="00A452F2">
        <w:rPr>
          <w:lang w:val="en-GB"/>
        </w:rPr>
        <w:t>, and then displays them side by side.</w:t>
      </w:r>
    </w:p>
    <w:p w14:paraId="6D11DC7F" w14:textId="41FA21C7" w:rsidR="00F56D0A" w:rsidRPr="00A452F2" w:rsidRDefault="00F56D0A" w:rsidP="00240561">
      <w:pPr>
        <w:pStyle w:val="Heading3"/>
        <w:rPr>
          <w:lang w:val="en-GB"/>
        </w:rPr>
      </w:pPr>
      <w:r w:rsidRPr="00A452F2">
        <w:rPr>
          <w:lang w:val="en-GB"/>
        </w:rPr>
        <w:lastRenderedPageBreak/>
        <w:t>ESXi Capacity</w:t>
      </w:r>
    </w:p>
    <w:p w14:paraId="53E30906" w14:textId="5BE6E8D3" w:rsidR="001C7571" w:rsidRPr="00A452F2" w:rsidRDefault="001C7571" w:rsidP="00F6120D">
      <w:pPr>
        <w:rPr>
          <w:lang w:val="en-GB"/>
        </w:rPr>
      </w:pPr>
      <w:r w:rsidRPr="00A452F2">
        <w:rPr>
          <w:lang w:val="en-GB"/>
        </w:rPr>
        <w:t xml:space="preserve">The </w:t>
      </w:r>
      <w:r w:rsidRPr="00A452F2">
        <w:rPr>
          <w:rStyle w:val="keyword"/>
          <w:lang w:val="en-GB"/>
        </w:rPr>
        <w:t>ESXi Capacity</w:t>
      </w:r>
      <w:r w:rsidRPr="00A452F2">
        <w:rPr>
          <w:lang w:val="en-GB"/>
        </w:rPr>
        <w:t xml:space="preserve"> dashboard supports the </w:t>
      </w:r>
      <w:r w:rsidRPr="00A452F2">
        <w:rPr>
          <w:rStyle w:val="keyword"/>
          <w:b/>
          <w:bCs/>
          <w:lang w:val="en-GB"/>
        </w:rPr>
        <w:t>Cluster Capacity</w:t>
      </w:r>
      <w:r w:rsidRPr="00A452F2">
        <w:rPr>
          <w:lang w:val="en-GB"/>
        </w:rPr>
        <w:t xml:space="preserve"> dashboard </w:t>
      </w:r>
      <w:r w:rsidR="0069146F" w:rsidRPr="00A452F2">
        <w:rPr>
          <w:lang w:val="en-GB"/>
        </w:rPr>
        <w:t xml:space="preserve">by providing the next level of details. It </w:t>
      </w:r>
      <w:r w:rsidRPr="00A452F2">
        <w:rPr>
          <w:lang w:val="en-GB"/>
        </w:rPr>
        <w:t xml:space="preserve">is also required for the non-clustered ESXi. </w:t>
      </w:r>
    </w:p>
    <w:p w14:paraId="2B5BF66E" w14:textId="56AC6073" w:rsidR="00F56D0A" w:rsidRPr="00A452F2" w:rsidRDefault="004D41A4" w:rsidP="00F6120D">
      <w:pPr>
        <w:rPr>
          <w:lang w:val="en-GB"/>
        </w:rPr>
      </w:pPr>
      <w:r w:rsidRPr="00A452F2">
        <w:rPr>
          <w:lang w:val="en-GB"/>
        </w:rPr>
        <w:t xml:space="preserve">See the </w:t>
      </w:r>
      <w:r w:rsidRPr="00FF4160">
        <w:rPr>
          <w:lang w:val="en-GB"/>
        </w:rPr>
        <w:t>Capacity Dashboards page</w:t>
      </w:r>
      <w:r w:rsidRPr="00A452F2">
        <w:rPr>
          <w:lang w:val="en-GB"/>
        </w:rPr>
        <w:t xml:space="preserve"> for common design consideration among all the dashboards for capacity management. </w:t>
      </w:r>
    </w:p>
    <w:p w14:paraId="020995C2" w14:textId="77777777" w:rsidR="00F56D0A" w:rsidRPr="00A452F2" w:rsidRDefault="00F56D0A" w:rsidP="00160AA2">
      <w:pPr>
        <w:pStyle w:val="Heading4"/>
      </w:pPr>
      <w:r w:rsidRPr="00A452F2">
        <w:t>How to Use</w:t>
      </w:r>
    </w:p>
    <w:p w14:paraId="66BF8833" w14:textId="1861D123" w:rsidR="00702F3C" w:rsidRDefault="000313CD" w:rsidP="00F6120D">
      <w:pPr>
        <w:rPr>
          <w:lang w:val="en-GB"/>
        </w:rPr>
      </w:pPr>
      <w:r w:rsidRPr="00A452F2">
        <w:rPr>
          <w:lang w:val="en-GB"/>
        </w:rPr>
        <w:t xml:space="preserve">The </w:t>
      </w:r>
      <w:r w:rsidR="006249D5" w:rsidRPr="00A452F2">
        <w:rPr>
          <w:b/>
          <w:bCs/>
          <w:lang w:val="en-GB"/>
        </w:rPr>
        <w:t>Summary</w:t>
      </w:r>
      <w:r w:rsidR="006249D5" w:rsidRPr="00A452F2">
        <w:rPr>
          <w:lang w:val="en-GB"/>
        </w:rPr>
        <w:t xml:space="preserve"> </w:t>
      </w:r>
      <w:r w:rsidR="00702F3C" w:rsidRPr="00A452F2">
        <w:rPr>
          <w:lang w:val="en-GB"/>
        </w:rPr>
        <w:t xml:space="preserve">heat map </w:t>
      </w:r>
      <w:r w:rsidR="006249D5" w:rsidRPr="00A452F2">
        <w:rPr>
          <w:lang w:val="en-GB"/>
        </w:rPr>
        <w:t xml:space="preserve">provides an overall view of ESXi Hosts capacity, grouped by their clusters. </w:t>
      </w:r>
    </w:p>
    <w:p w14:paraId="7BA0E81B" w14:textId="3FD50C56" w:rsidR="00E93A96" w:rsidRPr="00A452F2" w:rsidRDefault="7B9DDFFB" w:rsidP="00F6120D">
      <w:pPr>
        <w:rPr>
          <w:lang w:val="en-GB"/>
        </w:rPr>
      </w:pPr>
      <w:r>
        <w:rPr>
          <w:noProof/>
        </w:rPr>
        <w:drawing>
          <wp:inline distT="0" distB="0" distL="0" distR="0" wp14:anchorId="6B472119" wp14:editId="2606FFB4">
            <wp:extent cx="6645910" cy="1273810"/>
            <wp:effectExtent l="0" t="0" r="2540" b="2540"/>
            <wp:docPr id="606394203" name="Picture 606394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3"/>
                    <pic:cNvPicPr/>
                  </pic:nvPicPr>
                  <pic:blipFill>
                    <a:blip r:embed="rId583" cstate="print">
                      <a:extLst>
                        <a:ext uri="{28A0092B-C50C-407E-A947-70E740481C1C}">
                          <a14:useLocalDpi xmlns:a14="http://schemas.microsoft.com/office/drawing/2010/main" val="0"/>
                        </a:ext>
                      </a:extLst>
                    </a:blip>
                    <a:stretch>
                      <a:fillRect/>
                    </a:stretch>
                  </pic:blipFill>
                  <pic:spPr>
                    <a:xfrm>
                      <a:off x="0" y="0"/>
                      <a:ext cx="6645910" cy="1273810"/>
                    </a:xfrm>
                    <a:prstGeom prst="rect">
                      <a:avLst/>
                    </a:prstGeom>
                  </pic:spPr>
                </pic:pic>
              </a:graphicData>
            </a:graphic>
          </wp:inline>
        </w:drawing>
      </w:r>
    </w:p>
    <w:p w14:paraId="5210A2AC" w14:textId="5A9B55FB" w:rsidR="00DB6414" w:rsidRPr="00A452F2" w:rsidRDefault="0084256E" w:rsidP="00B527DB">
      <w:pPr>
        <w:pStyle w:val="ListParagraph"/>
        <w:numPr>
          <w:ilvl w:val="0"/>
          <w:numId w:val="25"/>
        </w:numPr>
        <w:rPr>
          <w:lang w:val="en-GB"/>
        </w:rPr>
      </w:pPr>
      <w:r w:rsidRPr="00A452F2">
        <w:rPr>
          <w:lang w:val="en-GB"/>
        </w:rPr>
        <w:t xml:space="preserve">Each ESXi Host is represented by a </w:t>
      </w:r>
      <w:r w:rsidR="00B65837" w:rsidRPr="00A452F2">
        <w:rPr>
          <w:lang w:val="en-GB"/>
        </w:rPr>
        <w:t>box</w:t>
      </w:r>
      <w:r w:rsidR="00CC704A" w:rsidRPr="00A452F2">
        <w:rPr>
          <w:lang w:val="en-GB"/>
        </w:rPr>
        <w:t xml:space="preserve">, showing their capacity remaining. </w:t>
      </w:r>
    </w:p>
    <w:p w14:paraId="117D7B08" w14:textId="70298D5F" w:rsidR="006249D5" w:rsidRPr="00A452F2" w:rsidRDefault="001576CD" w:rsidP="00B527DB">
      <w:pPr>
        <w:pStyle w:val="ListParagraph"/>
        <w:numPr>
          <w:ilvl w:val="0"/>
          <w:numId w:val="25"/>
        </w:numPr>
        <w:rPr>
          <w:lang w:val="en-GB"/>
        </w:rPr>
      </w:pPr>
      <w:r w:rsidRPr="00A452F2">
        <w:rPr>
          <w:lang w:val="en-GB"/>
        </w:rPr>
        <w:t xml:space="preserve">The </w:t>
      </w:r>
      <w:r w:rsidR="003C2B34" w:rsidRPr="00A452F2">
        <w:rPr>
          <w:lang w:val="en-GB"/>
        </w:rPr>
        <w:t>ESXi host</w:t>
      </w:r>
      <w:r w:rsidRPr="00A452F2">
        <w:rPr>
          <w:lang w:val="en-GB"/>
        </w:rPr>
        <w:t xml:space="preserve"> size has been made constant for ease of use. If your </w:t>
      </w:r>
      <w:r w:rsidR="00852A86" w:rsidRPr="00A452F2">
        <w:rPr>
          <w:lang w:val="en-GB"/>
        </w:rPr>
        <w:t>ESXi</w:t>
      </w:r>
      <w:r w:rsidRPr="00A452F2">
        <w:rPr>
          <w:lang w:val="en-GB"/>
        </w:rPr>
        <w:t xml:space="preserve"> </w:t>
      </w:r>
      <w:r w:rsidR="003C2B34" w:rsidRPr="00A452F2">
        <w:rPr>
          <w:lang w:val="en-GB"/>
        </w:rPr>
        <w:t xml:space="preserve">sizes </w:t>
      </w:r>
      <w:r w:rsidRPr="00A452F2">
        <w:rPr>
          <w:lang w:val="en-GB"/>
        </w:rPr>
        <w:t xml:space="preserve">are not standardized, consider using the number of </w:t>
      </w:r>
      <w:r w:rsidR="00CD3AB8" w:rsidRPr="00A452F2">
        <w:rPr>
          <w:lang w:val="en-GB"/>
        </w:rPr>
        <w:t xml:space="preserve">physical cores or </w:t>
      </w:r>
      <w:r w:rsidR="00CA779F" w:rsidRPr="00A452F2">
        <w:rPr>
          <w:lang w:val="en-GB"/>
        </w:rPr>
        <w:t xml:space="preserve">Total CPU GHz </w:t>
      </w:r>
      <w:r w:rsidRPr="00A452F2">
        <w:rPr>
          <w:lang w:val="en-GB"/>
        </w:rPr>
        <w:t xml:space="preserve">to show the size difference. </w:t>
      </w:r>
      <w:r w:rsidR="00D21E24" w:rsidRPr="00A452F2">
        <w:rPr>
          <w:lang w:val="en-GB"/>
        </w:rPr>
        <w:t xml:space="preserve">Check that the smallest ESXi </w:t>
      </w:r>
      <w:r w:rsidR="00B62DC6" w:rsidRPr="00A452F2">
        <w:rPr>
          <w:lang w:val="en-GB"/>
        </w:rPr>
        <w:t>does not become too small.</w:t>
      </w:r>
    </w:p>
    <w:p w14:paraId="0E8A76DE" w14:textId="19BD6B11" w:rsidR="002E644F" w:rsidRPr="00A452F2" w:rsidRDefault="00A14470" w:rsidP="00F6120D">
      <w:pPr>
        <w:rPr>
          <w:lang w:val="en-GB"/>
        </w:rPr>
      </w:pPr>
      <w:r w:rsidRPr="00A452F2">
        <w:rPr>
          <w:lang w:val="en-GB"/>
        </w:rPr>
        <w:t xml:space="preserve">About the ESXi Hosts Capacity table </w:t>
      </w:r>
    </w:p>
    <w:p w14:paraId="3797DC46" w14:textId="577921B0" w:rsidR="000E3108" w:rsidRPr="00A452F2" w:rsidRDefault="000E3108" w:rsidP="00B527DB">
      <w:pPr>
        <w:pStyle w:val="ListParagraph"/>
        <w:numPr>
          <w:ilvl w:val="0"/>
          <w:numId w:val="24"/>
        </w:numPr>
        <w:rPr>
          <w:lang w:val="en-GB"/>
        </w:rPr>
      </w:pPr>
      <w:r w:rsidRPr="00A452F2">
        <w:rPr>
          <w:lang w:val="en-GB"/>
        </w:rPr>
        <w:t>The table lists all the ESXi hosts in your environment, grouped by the</w:t>
      </w:r>
      <w:r w:rsidR="00941CDC" w:rsidRPr="00A452F2">
        <w:rPr>
          <w:lang w:val="en-GB"/>
        </w:rPr>
        <w:t xml:space="preserve">ir parent cluster. </w:t>
      </w:r>
      <w:r w:rsidR="00830019" w:rsidRPr="00A452F2">
        <w:rPr>
          <w:lang w:val="en-GB"/>
        </w:rPr>
        <w:t>Standalone</w:t>
      </w:r>
      <w:r w:rsidR="008C11D7" w:rsidRPr="00A452F2">
        <w:rPr>
          <w:lang w:val="en-GB"/>
        </w:rPr>
        <w:t xml:space="preserve"> ESXi will be shown at the bottom under “No Group” </w:t>
      </w:r>
    </w:p>
    <w:p w14:paraId="2C531E8D" w14:textId="30FBB8C2" w:rsidR="002D51A1" w:rsidRPr="00A452F2" w:rsidRDefault="002D51A1" w:rsidP="00B527DB">
      <w:pPr>
        <w:pStyle w:val="ListParagraph"/>
        <w:numPr>
          <w:ilvl w:val="0"/>
          <w:numId w:val="24"/>
        </w:numPr>
        <w:rPr>
          <w:lang w:val="en-GB"/>
        </w:rPr>
      </w:pPr>
      <w:r w:rsidRPr="00A452F2">
        <w:rPr>
          <w:lang w:val="en-GB"/>
        </w:rPr>
        <w:t xml:space="preserve">In a large environment with many </w:t>
      </w:r>
      <w:r w:rsidR="005269DE" w:rsidRPr="00A452F2">
        <w:rPr>
          <w:lang w:val="en-GB"/>
        </w:rPr>
        <w:t xml:space="preserve">data </w:t>
      </w:r>
      <w:proofErr w:type="spellStart"/>
      <w:r w:rsidR="005269DE" w:rsidRPr="00A452F2">
        <w:rPr>
          <w:lang w:val="en-GB"/>
        </w:rPr>
        <w:t>center</w:t>
      </w:r>
      <w:r w:rsidRPr="00A452F2">
        <w:rPr>
          <w:lang w:val="en-GB"/>
        </w:rPr>
        <w:t>s</w:t>
      </w:r>
      <w:proofErr w:type="spellEnd"/>
      <w:r w:rsidR="00EA78A5" w:rsidRPr="00A452F2">
        <w:rPr>
          <w:lang w:val="en-GB"/>
        </w:rPr>
        <w:t xml:space="preserve">, you can zoom into specific </w:t>
      </w:r>
      <w:r w:rsidR="005368B5" w:rsidRPr="00A452F2">
        <w:rPr>
          <w:lang w:val="en-GB"/>
        </w:rPr>
        <w:t xml:space="preserve">vCenter or </w:t>
      </w:r>
      <w:r w:rsidR="005269DE" w:rsidRPr="00A452F2">
        <w:rPr>
          <w:lang w:val="en-GB"/>
        </w:rPr>
        <w:t xml:space="preserve">Data </w:t>
      </w:r>
      <w:proofErr w:type="spellStart"/>
      <w:r w:rsidR="005269DE" w:rsidRPr="00A452F2">
        <w:rPr>
          <w:lang w:val="en-GB"/>
        </w:rPr>
        <w:t>center</w:t>
      </w:r>
      <w:proofErr w:type="spellEnd"/>
      <w:r w:rsidR="00126F43" w:rsidRPr="00A452F2">
        <w:rPr>
          <w:lang w:val="en-GB"/>
        </w:rPr>
        <w:t xml:space="preserve">. </w:t>
      </w:r>
      <w:r w:rsidR="008C7C15" w:rsidRPr="00A452F2">
        <w:rPr>
          <w:lang w:val="en-GB"/>
        </w:rPr>
        <w:t>You can also filter</w:t>
      </w:r>
      <w:r w:rsidR="007C37CE" w:rsidRPr="00A452F2">
        <w:rPr>
          <w:lang w:val="en-GB"/>
        </w:rPr>
        <w:t xml:space="preserve"> or search for specific ESXi hosts matching certain names. </w:t>
      </w:r>
    </w:p>
    <w:p w14:paraId="653FEF1C" w14:textId="3AAD16C8" w:rsidR="003C2B34" w:rsidRPr="00A452F2" w:rsidRDefault="003C2B34" w:rsidP="00B527DB">
      <w:pPr>
        <w:pStyle w:val="ListParagraph"/>
        <w:numPr>
          <w:ilvl w:val="0"/>
          <w:numId w:val="24"/>
        </w:numPr>
        <w:rPr>
          <w:lang w:val="en-GB"/>
        </w:rPr>
      </w:pPr>
      <w:r w:rsidRPr="00A452F2">
        <w:rPr>
          <w:lang w:val="en-GB"/>
        </w:rPr>
        <w:t>The 99</w:t>
      </w:r>
      <w:r w:rsidRPr="00A452F2">
        <w:rPr>
          <w:vertAlign w:val="superscript"/>
          <w:lang w:val="en-GB"/>
        </w:rPr>
        <w:t>th</w:t>
      </w:r>
      <w:r w:rsidR="00DE3093">
        <w:rPr>
          <w:lang w:val="en-GB"/>
        </w:rPr>
        <w:t xml:space="preserve"> p</w:t>
      </w:r>
      <w:r w:rsidR="00683F10">
        <w:rPr>
          <w:lang w:val="en-GB"/>
        </w:rPr>
        <w:t>ercentile</w:t>
      </w:r>
      <w:r w:rsidRPr="00A452F2">
        <w:rPr>
          <w:lang w:val="en-GB"/>
        </w:rPr>
        <w:t xml:space="preserve"> Performance column takes the 99</w:t>
      </w:r>
      <w:r w:rsidRPr="00A452F2">
        <w:rPr>
          <w:vertAlign w:val="superscript"/>
          <w:lang w:val="en-GB"/>
        </w:rPr>
        <w:t>th</w:t>
      </w:r>
      <w:r w:rsidR="003A2DAC">
        <w:rPr>
          <w:lang w:val="en-GB"/>
        </w:rPr>
        <w:t xml:space="preserve"> p</w:t>
      </w:r>
      <w:r w:rsidR="00683F10">
        <w:rPr>
          <w:lang w:val="en-GB"/>
        </w:rPr>
        <w:t>ercentile</w:t>
      </w:r>
      <w:r w:rsidRPr="00A452F2">
        <w:rPr>
          <w:lang w:val="en-GB"/>
        </w:rPr>
        <w:t xml:space="preserve"> value of the ESXi Performance (%) metric. </w:t>
      </w:r>
      <w:r w:rsidR="006B19DC" w:rsidRPr="00A452F2">
        <w:rPr>
          <w:lang w:val="en-GB"/>
        </w:rPr>
        <w:t>The reason we’re not taking the worst performance (which is equivalent to 100</w:t>
      </w:r>
      <w:r w:rsidR="006B19DC" w:rsidRPr="00A452F2">
        <w:rPr>
          <w:vertAlign w:val="superscript"/>
          <w:lang w:val="en-GB"/>
        </w:rPr>
        <w:t>th</w:t>
      </w:r>
      <w:r w:rsidR="00683F10">
        <w:rPr>
          <w:lang w:val="en-GB"/>
        </w:rPr>
        <w:t>percentile</w:t>
      </w:r>
      <w:r w:rsidR="006B19DC" w:rsidRPr="00A452F2">
        <w:rPr>
          <w:lang w:val="en-GB"/>
        </w:rPr>
        <w:t>) is to rule out outlier. In addition, the performance threshold has been set to be stringent.</w:t>
      </w:r>
    </w:p>
    <w:p w14:paraId="208A09EA" w14:textId="131DAFF5" w:rsidR="000313CD" w:rsidRPr="00A452F2" w:rsidRDefault="003C2B34" w:rsidP="00F6120D">
      <w:pPr>
        <w:rPr>
          <w:lang w:val="en-GB"/>
        </w:rPr>
      </w:pPr>
      <w:r w:rsidRPr="00A452F2">
        <w:rPr>
          <w:lang w:val="en-GB"/>
        </w:rPr>
        <w:t>Select one of the ESXi</w:t>
      </w:r>
    </w:p>
    <w:p w14:paraId="2BFF9892" w14:textId="77777777" w:rsidR="006B19DC" w:rsidRPr="00A452F2" w:rsidRDefault="006B19DC" w:rsidP="00B527DB">
      <w:pPr>
        <w:pStyle w:val="ListParagraph"/>
        <w:numPr>
          <w:ilvl w:val="0"/>
          <w:numId w:val="26"/>
        </w:numPr>
        <w:rPr>
          <w:lang w:val="en-GB"/>
        </w:rPr>
      </w:pPr>
      <w:r w:rsidRPr="00A452F2">
        <w:rPr>
          <w:lang w:val="en-GB"/>
        </w:rPr>
        <w:t xml:space="preserve">All the </w:t>
      </w:r>
      <w:proofErr w:type="gramStart"/>
      <w:r w:rsidRPr="00A452F2">
        <w:rPr>
          <w:lang w:val="en-GB"/>
        </w:rPr>
        <w:t>3 line</w:t>
      </w:r>
      <w:proofErr w:type="gramEnd"/>
      <w:r w:rsidRPr="00A452F2">
        <w:rPr>
          <w:lang w:val="en-GB"/>
        </w:rPr>
        <w:t xml:space="preserve"> charts will automatically show the trend of selected ESXi Host. </w:t>
      </w:r>
    </w:p>
    <w:p w14:paraId="22C1C39B" w14:textId="3A498C46" w:rsidR="00A66954" w:rsidRPr="00A452F2" w:rsidRDefault="00475211" w:rsidP="00B527DB">
      <w:pPr>
        <w:pStyle w:val="ListParagraph"/>
        <w:numPr>
          <w:ilvl w:val="0"/>
          <w:numId w:val="18"/>
        </w:numPr>
        <w:rPr>
          <w:lang w:val="en-GB"/>
        </w:rPr>
      </w:pPr>
      <w:r w:rsidRPr="00A452F2">
        <w:rPr>
          <w:lang w:val="en-GB"/>
        </w:rPr>
        <w:t>B</w:t>
      </w:r>
      <w:r w:rsidR="004E4D0C" w:rsidRPr="00A452F2">
        <w:rPr>
          <w:lang w:val="en-GB"/>
        </w:rPr>
        <w:t xml:space="preserve">oth total and usable utilization in terms of </w:t>
      </w:r>
      <w:r w:rsidR="003C2B34" w:rsidRPr="00A452F2">
        <w:rPr>
          <w:lang w:val="en-GB"/>
        </w:rPr>
        <w:t>memory</w:t>
      </w:r>
      <w:r w:rsidR="004E4D0C" w:rsidRPr="00A452F2">
        <w:rPr>
          <w:lang w:val="en-GB"/>
        </w:rPr>
        <w:t xml:space="preserve"> and CPU</w:t>
      </w:r>
      <w:r w:rsidRPr="00A452F2">
        <w:rPr>
          <w:lang w:val="en-GB"/>
        </w:rPr>
        <w:t xml:space="preserve"> are displayed</w:t>
      </w:r>
    </w:p>
    <w:p w14:paraId="4276CB93" w14:textId="7EABE01D" w:rsidR="004E4D0C" w:rsidRPr="00A452F2" w:rsidRDefault="004E4D0C" w:rsidP="00B527DB">
      <w:pPr>
        <w:pStyle w:val="ListParagraph"/>
        <w:numPr>
          <w:ilvl w:val="0"/>
          <w:numId w:val="18"/>
        </w:numPr>
        <w:rPr>
          <w:lang w:val="en-GB"/>
        </w:rPr>
      </w:pPr>
      <w:r w:rsidRPr="00A452F2">
        <w:rPr>
          <w:lang w:val="en-GB"/>
        </w:rPr>
        <w:t xml:space="preserve">Utilization displayed for three months and not one week. The daily average is displayed and not the hourly average and the focus is on </w:t>
      </w:r>
      <w:r w:rsidR="003C2B34" w:rsidRPr="00A452F2">
        <w:rPr>
          <w:lang w:val="en-GB"/>
        </w:rPr>
        <w:t>memory</w:t>
      </w:r>
      <w:r w:rsidRPr="00A452F2">
        <w:rPr>
          <w:lang w:val="en-GB"/>
        </w:rPr>
        <w:t xml:space="preserve"> consumed and not </w:t>
      </w:r>
      <w:r w:rsidR="003C2B34" w:rsidRPr="00A452F2">
        <w:rPr>
          <w:lang w:val="en-GB"/>
        </w:rPr>
        <w:t>memory</w:t>
      </w:r>
      <w:r w:rsidRPr="00A452F2">
        <w:rPr>
          <w:lang w:val="en-GB"/>
        </w:rPr>
        <w:t xml:space="preserve"> active.</w:t>
      </w:r>
      <w:r w:rsidR="00043C2B" w:rsidRPr="00A452F2">
        <w:rPr>
          <w:lang w:val="en-GB"/>
        </w:rPr>
        <w:t xml:space="preserve"> Note that memory consumed includes the total memory consumed, so it includes memory consumed by </w:t>
      </w:r>
      <w:proofErr w:type="spellStart"/>
      <w:r w:rsidR="00043C2B" w:rsidRPr="00A452F2">
        <w:rPr>
          <w:lang w:val="en-GB"/>
        </w:rPr>
        <w:t>VMkernel</w:t>
      </w:r>
      <w:proofErr w:type="spellEnd"/>
      <w:r w:rsidR="00043C2B" w:rsidRPr="00A452F2">
        <w:rPr>
          <w:lang w:val="en-GB"/>
        </w:rPr>
        <w:t>.</w:t>
      </w:r>
    </w:p>
    <w:p w14:paraId="03D833AE" w14:textId="77777777" w:rsidR="00F56D0A" w:rsidRPr="00A452F2" w:rsidRDefault="00F56D0A" w:rsidP="00160AA2">
      <w:pPr>
        <w:pStyle w:val="Heading4"/>
      </w:pPr>
      <w:r w:rsidRPr="00A452F2">
        <w:t>Points to Note</w:t>
      </w:r>
    </w:p>
    <w:p w14:paraId="5ED59243" w14:textId="1FCE181A" w:rsidR="006B19DC" w:rsidRPr="00A452F2" w:rsidRDefault="008B7DFD" w:rsidP="00B527DB">
      <w:pPr>
        <w:pStyle w:val="ListParagraph"/>
        <w:numPr>
          <w:ilvl w:val="0"/>
          <w:numId w:val="18"/>
        </w:numPr>
        <w:rPr>
          <w:lang w:val="en-GB"/>
        </w:rPr>
      </w:pPr>
      <w:r w:rsidRPr="00A452F2">
        <w:rPr>
          <w:lang w:val="en-GB"/>
        </w:rPr>
        <w:t xml:space="preserve">If you find it useful, add a drill-down to the </w:t>
      </w:r>
      <w:hyperlink w:anchor="_VM_Capacity" w:history="1">
        <w:r w:rsidR="006B19DC" w:rsidRPr="00A452F2">
          <w:rPr>
            <w:rStyle w:val="Hyperlink"/>
            <w:b/>
            <w:bCs/>
            <w:lang w:val="en-GB"/>
          </w:rPr>
          <w:t>VM</w:t>
        </w:r>
        <w:r w:rsidRPr="00A452F2">
          <w:rPr>
            <w:rStyle w:val="Hyperlink"/>
            <w:b/>
            <w:bCs/>
            <w:lang w:val="en-GB"/>
          </w:rPr>
          <w:t xml:space="preserve"> Capacity</w:t>
        </w:r>
        <w:r w:rsidRPr="00A452F2">
          <w:rPr>
            <w:rStyle w:val="Hyperlink"/>
            <w:lang w:val="en-GB"/>
          </w:rPr>
          <w:t xml:space="preserve"> dashboard</w:t>
        </w:r>
      </w:hyperlink>
      <w:r w:rsidRPr="00A452F2">
        <w:rPr>
          <w:lang w:val="en-GB"/>
        </w:rPr>
        <w:t xml:space="preserve">. A logical place to initiate this drill down is in the </w:t>
      </w:r>
      <w:r w:rsidR="006B19DC" w:rsidRPr="00A452F2">
        <w:rPr>
          <w:b/>
          <w:bCs/>
          <w:lang w:val="en-GB"/>
        </w:rPr>
        <w:t>ESXi Hosts Capacity</w:t>
      </w:r>
      <w:r w:rsidR="006B19DC" w:rsidRPr="00A452F2">
        <w:rPr>
          <w:lang w:val="en-GB"/>
        </w:rPr>
        <w:t xml:space="preserve"> </w:t>
      </w:r>
      <w:r w:rsidRPr="00A452F2">
        <w:rPr>
          <w:lang w:val="en-GB"/>
        </w:rPr>
        <w:t xml:space="preserve">widget. Link this widget into the table of ESXi Host in the destination dashboard. </w:t>
      </w:r>
    </w:p>
    <w:p w14:paraId="18435C4D" w14:textId="4BBB51CE" w:rsidR="00F56D0A" w:rsidRPr="00A452F2" w:rsidRDefault="00EF0512" w:rsidP="00B527DB">
      <w:pPr>
        <w:pStyle w:val="ListParagraph"/>
        <w:numPr>
          <w:ilvl w:val="0"/>
          <w:numId w:val="18"/>
        </w:numPr>
        <w:rPr>
          <w:lang w:val="en-GB"/>
        </w:rPr>
      </w:pPr>
      <w:r w:rsidRPr="00A452F2">
        <w:rPr>
          <w:lang w:val="en-GB"/>
        </w:rPr>
        <w:t>A techn</w:t>
      </w:r>
      <w:r w:rsidR="006B19DC" w:rsidRPr="00A452F2">
        <w:rPr>
          <w:lang w:val="en-GB"/>
        </w:rPr>
        <w:t xml:space="preserve">ology </w:t>
      </w:r>
      <w:r w:rsidRPr="00A452F2">
        <w:rPr>
          <w:lang w:val="en-GB"/>
        </w:rPr>
        <w:t xml:space="preserve">refresh </w:t>
      </w:r>
      <w:r w:rsidR="006B19DC" w:rsidRPr="00A452F2">
        <w:rPr>
          <w:lang w:val="en-GB"/>
        </w:rPr>
        <w:t xml:space="preserve">is often used to </w:t>
      </w:r>
      <w:r w:rsidRPr="00A452F2">
        <w:rPr>
          <w:lang w:val="en-GB"/>
        </w:rPr>
        <w:t xml:space="preserve">address capacity shortage. </w:t>
      </w:r>
      <w:r w:rsidR="006B19DC" w:rsidRPr="00A452F2">
        <w:rPr>
          <w:lang w:val="en-GB"/>
        </w:rPr>
        <w:t xml:space="preserve">Consider adding a property widget that shows the </w:t>
      </w:r>
      <w:r w:rsidRPr="00A452F2">
        <w:rPr>
          <w:lang w:val="en-GB"/>
        </w:rPr>
        <w:t xml:space="preserve">hardware </w:t>
      </w:r>
      <w:r w:rsidR="006B19DC" w:rsidRPr="00A452F2">
        <w:rPr>
          <w:lang w:val="en-GB"/>
        </w:rPr>
        <w:t xml:space="preserve">model and specification to help you determine the age of the </w:t>
      </w:r>
      <w:r w:rsidRPr="00A452F2">
        <w:rPr>
          <w:lang w:val="en-GB"/>
        </w:rPr>
        <w:t>hardware</w:t>
      </w:r>
      <w:r w:rsidR="006B19DC" w:rsidRPr="00A452F2">
        <w:rPr>
          <w:lang w:val="en-GB"/>
        </w:rPr>
        <w:t>.</w:t>
      </w:r>
      <w:r w:rsidRPr="00A452F2">
        <w:rPr>
          <w:lang w:val="en-GB"/>
        </w:rPr>
        <w:t xml:space="preserve"> </w:t>
      </w:r>
    </w:p>
    <w:p w14:paraId="6198ADA7" w14:textId="755F7024" w:rsidR="00980A9F" w:rsidRPr="00A452F2" w:rsidRDefault="00980A9F" w:rsidP="00240561">
      <w:pPr>
        <w:pStyle w:val="Heading3"/>
        <w:rPr>
          <w:lang w:val="en-GB"/>
        </w:rPr>
      </w:pPr>
      <w:r w:rsidRPr="00A452F2">
        <w:rPr>
          <w:lang w:val="en-GB"/>
        </w:rPr>
        <w:lastRenderedPageBreak/>
        <w:t>Datastore Capacity</w:t>
      </w:r>
    </w:p>
    <w:p w14:paraId="1682AB71" w14:textId="02CFB2B5" w:rsidR="00625B2D" w:rsidRPr="00A452F2" w:rsidRDefault="00625B2D" w:rsidP="00F6120D">
      <w:pPr>
        <w:rPr>
          <w:lang w:val="en-GB"/>
        </w:rPr>
      </w:pPr>
      <w:r w:rsidRPr="00A452F2">
        <w:rPr>
          <w:lang w:val="en-GB"/>
        </w:rPr>
        <w:t xml:space="preserve">The </w:t>
      </w:r>
      <w:r w:rsidR="002E3CF6" w:rsidRPr="00A452F2">
        <w:rPr>
          <w:rStyle w:val="keyword"/>
          <w:b/>
          <w:bCs/>
          <w:lang w:val="en-GB"/>
        </w:rPr>
        <w:t>Datastore</w:t>
      </w:r>
      <w:r w:rsidRPr="00A452F2">
        <w:rPr>
          <w:rStyle w:val="keyword"/>
          <w:b/>
          <w:bCs/>
          <w:lang w:val="en-GB"/>
        </w:rPr>
        <w:t xml:space="preserve"> Capacity</w:t>
      </w:r>
      <w:r w:rsidRPr="00A452F2">
        <w:rPr>
          <w:lang w:val="en-GB"/>
        </w:rPr>
        <w:t xml:space="preserve"> dashboard is designed for Capacity Team, not day to day Operations team. It provides long term and </w:t>
      </w:r>
      <w:proofErr w:type="gramStart"/>
      <w:r w:rsidRPr="00A452F2">
        <w:rPr>
          <w:lang w:val="en-GB"/>
        </w:rPr>
        <w:t>top down</w:t>
      </w:r>
      <w:proofErr w:type="gramEnd"/>
      <w:r w:rsidRPr="00A452F2">
        <w:rPr>
          <w:lang w:val="en-GB"/>
        </w:rPr>
        <w:t xml:space="preserve"> view, enabling the capacity team to better plan future expansion and ageing hardware technological refresh.</w:t>
      </w:r>
      <w:r w:rsidR="002E3CF6" w:rsidRPr="00A452F2">
        <w:rPr>
          <w:lang w:val="en-GB"/>
        </w:rPr>
        <w:t xml:space="preserve"> This dashboard is designed for both VMware administrator and Storage administrator, with the goal of fostering closer collaboration between the 2 team.</w:t>
      </w:r>
    </w:p>
    <w:p w14:paraId="6C60BA9D" w14:textId="77777777" w:rsidR="00F35453" w:rsidRPr="00A452F2" w:rsidRDefault="00F35453" w:rsidP="00160AA2">
      <w:pPr>
        <w:pStyle w:val="Heading4"/>
      </w:pPr>
      <w:r w:rsidRPr="00A452F2">
        <w:t>Design Consideration</w:t>
      </w:r>
    </w:p>
    <w:p w14:paraId="55E41C62" w14:textId="55ADCE7A" w:rsidR="00F35453" w:rsidRPr="00A452F2" w:rsidRDefault="007B3961" w:rsidP="00F6120D">
      <w:pPr>
        <w:rPr>
          <w:lang w:val="en-GB"/>
        </w:rPr>
      </w:pPr>
      <w:r w:rsidRPr="00A452F2">
        <w:rPr>
          <w:lang w:val="en-GB"/>
        </w:rPr>
        <w:t xml:space="preserve">See the </w:t>
      </w:r>
      <w:hyperlink w:anchor="_Design_Consideration" w:history="1">
        <w:r w:rsidRPr="00A452F2">
          <w:rPr>
            <w:rStyle w:val="Hyperlink"/>
            <w:lang w:val="en-GB"/>
          </w:rPr>
          <w:t>Capacity Dashboards page</w:t>
        </w:r>
      </w:hyperlink>
      <w:r w:rsidRPr="00A452F2">
        <w:rPr>
          <w:lang w:val="en-GB"/>
        </w:rPr>
        <w:t xml:space="preserve"> for common design consideration among all the dashboards for capacity management. </w:t>
      </w:r>
    </w:p>
    <w:p w14:paraId="6072368A" w14:textId="4BA6DC61" w:rsidR="003E3ABC" w:rsidRPr="00A452F2" w:rsidRDefault="003E3ABC" w:rsidP="00F6120D">
      <w:pPr>
        <w:rPr>
          <w:lang w:val="en-GB"/>
        </w:rPr>
      </w:pPr>
      <w:r w:rsidRPr="00A452F2">
        <w:rPr>
          <w:lang w:val="en-GB"/>
        </w:rPr>
        <w:t xml:space="preserve">This dashboard complements out of the box pages by highlighting the datastores that need attention. ​It shows 2 </w:t>
      </w:r>
      <w:r w:rsidR="009D0024" w:rsidRPr="00A452F2">
        <w:rPr>
          <w:lang w:val="en-GB"/>
        </w:rPr>
        <w:t>distribution charts</w:t>
      </w:r>
      <w:r w:rsidRPr="00A452F2">
        <w:rPr>
          <w:lang w:val="en-GB"/>
        </w:rPr>
        <w:t xml:space="preserve">, grouping datastores with capacity remaining and time remaining. </w:t>
      </w:r>
    </w:p>
    <w:p w14:paraId="180A6357" w14:textId="7FC9F69E" w:rsidR="008766D9" w:rsidRPr="00A452F2" w:rsidRDefault="008766D9" w:rsidP="00F6120D">
      <w:pPr>
        <w:rPr>
          <w:lang w:val="en-GB"/>
        </w:rPr>
      </w:pPr>
      <w:r w:rsidRPr="00A452F2">
        <w:rPr>
          <w:lang w:val="en-GB"/>
        </w:rPr>
        <w:t xml:space="preserve">Local Datastores are shown separately as a table on its own, at the end of this dashboard. Avoid running VMs on local </w:t>
      </w:r>
      <w:proofErr w:type="gramStart"/>
      <w:r w:rsidRPr="00A452F2">
        <w:rPr>
          <w:lang w:val="en-GB"/>
        </w:rPr>
        <w:t>datastores, unless</w:t>
      </w:r>
      <w:proofErr w:type="gramEnd"/>
      <w:r w:rsidRPr="00A452F2">
        <w:rPr>
          <w:lang w:val="en-GB"/>
        </w:rPr>
        <w:t xml:space="preserve"> its storage requirements can be met with a local disk.</w:t>
      </w:r>
    </w:p>
    <w:p w14:paraId="2B21C57A" w14:textId="77777777" w:rsidR="00F35453" w:rsidRPr="00A452F2" w:rsidRDefault="00F35453" w:rsidP="00160AA2">
      <w:pPr>
        <w:pStyle w:val="Heading4"/>
      </w:pPr>
      <w:r w:rsidRPr="00A452F2">
        <w:t>How to Use</w:t>
      </w:r>
    </w:p>
    <w:p w14:paraId="3B61B5E8" w14:textId="71C00C60" w:rsidR="00E21AB8" w:rsidRDefault="00E21AB8" w:rsidP="00F6120D">
      <w:pPr>
        <w:rPr>
          <w:lang w:val="en-GB"/>
        </w:rPr>
      </w:pPr>
      <w:r w:rsidRPr="00A452F2">
        <w:rPr>
          <w:lang w:val="en-GB"/>
        </w:rPr>
        <w:t>The dashboard is layered, gradually providing details as you work top down in the dashboard.</w:t>
      </w:r>
    </w:p>
    <w:p w14:paraId="6FA7BD34" w14:textId="40A90226" w:rsidR="00C65CFC" w:rsidRPr="00A452F2" w:rsidRDefault="3487113A" w:rsidP="00F6120D">
      <w:pPr>
        <w:rPr>
          <w:lang w:val="en-GB"/>
        </w:rPr>
      </w:pPr>
      <w:r>
        <w:rPr>
          <w:noProof/>
        </w:rPr>
        <w:drawing>
          <wp:inline distT="0" distB="0" distL="0" distR="0" wp14:anchorId="2EC45382" wp14:editId="13DDA2B4">
            <wp:extent cx="6645910" cy="1068705"/>
            <wp:effectExtent l="0" t="0" r="2540" b="0"/>
            <wp:docPr id="606394270" name="Picture 606394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0"/>
                    <pic:cNvPicPr/>
                  </pic:nvPicPr>
                  <pic:blipFill>
                    <a:blip r:embed="rId584">
                      <a:extLst>
                        <a:ext uri="{28A0092B-C50C-407E-A947-70E740481C1C}">
                          <a14:useLocalDpi xmlns:a14="http://schemas.microsoft.com/office/drawing/2010/main" val="0"/>
                        </a:ext>
                      </a:extLst>
                    </a:blip>
                    <a:stretch>
                      <a:fillRect/>
                    </a:stretch>
                  </pic:blipFill>
                  <pic:spPr>
                    <a:xfrm>
                      <a:off x="0" y="0"/>
                      <a:ext cx="6645910" cy="1068705"/>
                    </a:xfrm>
                    <a:prstGeom prst="rect">
                      <a:avLst/>
                    </a:prstGeom>
                  </pic:spPr>
                </pic:pic>
              </a:graphicData>
            </a:graphic>
          </wp:inline>
        </w:drawing>
      </w:r>
    </w:p>
    <w:p w14:paraId="2E8C52E9" w14:textId="77777777" w:rsidR="00E21AB8" w:rsidRPr="00A452F2" w:rsidRDefault="00E21AB8" w:rsidP="00F6120D">
      <w:pPr>
        <w:rPr>
          <w:lang w:val="en-GB"/>
        </w:rPr>
      </w:pPr>
      <w:r w:rsidRPr="00A452F2">
        <w:rPr>
          <w:lang w:val="en-GB"/>
        </w:rPr>
        <w:t>The first layer shows 2 distribution charts</w:t>
      </w:r>
    </w:p>
    <w:p w14:paraId="1AC76890" w14:textId="7856CC7D" w:rsidR="009D0024" w:rsidRPr="00A452F2" w:rsidRDefault="009D0024" w:rsidP="00F6120D">
      <w:pPr>
        <w:pStyle w:val="Bullet"/>
        <w:ind w:left="714" w:hanging="357"/>
        <w:rPr>
          <w:lang w:val="en-GB"/>
        </w:rPr>
      </w:pPr>
      <w:r w:rsidRPr="00A452F2">
        <w:rPr>
          <w:lang w:val="en-GB"/>
        </w:rPr>
        <w:t xml:space="preserve">Bar charts summarize the </w:t>
      </w:r>
      <w:r w:rsidR="00742029" w:rsidRPr="00A452F2">
        <w:rPr>
          <w:lang w:val="en-GB"/>
        </w:rPr>
        <w:t>datastores</w:t>
      </w:r>
      <w:r w:rsidRPr="00A452F2">
        <w:rPr>
          <w:lang w:val="en-GB"/>
        </w:rPr>
        <w:t xml:space="preserve"> based on capacity remaining and time remaining. Just because you are running low on capacity does not mean you are running out of time. </w:t>
      </w:r>
    </w:p>
    <w:p w14:paraId="6F032717" w14:textId="77777777" w:rsidR="009D0024" w:rsidRPr="00A452F2" w:rsidRDefault="009D0024" w:rsidP="00F6120D">
      <w:pPr>
        <w:pStyle w:val="Bullet"/>
        <w:ind w:left="714" w:hanging="357"/>
        <w:rPr>
          <w:lang w:val="en-GB"/>
        </w:rPr>
      </w:pPr>
      <w:r w:rsidRPr="00A452F2">
        <w:rPr>
          <w:lang w:val="en-GB"/>
        </w:rPr>
        <w:t>The two bar charts work together. The ideal situation is low Capacity Remaining and high Time Remaining. This means your resources are cost effective and working as expected.</w:t>
      </w:r>
    </w:p>
    <w:p w14:paraId="524BC1EF" w14:textId="4E792E5A" w:rsidR="00C65CFC" w:rsidRDefault="3487113A" w:rsidP="00F6120D">
      <w:pPr>
        <w:rPr>
          <w:lang w:val="en-GB"/>
        </w:rPr>
      </w:pPr>
      <w:r>
        <w:rPr>
          <w:noProof/>
        </w:rPr>
        <w:drawing>
          <wp:inline distT="0" distB="0" distL="0" distR="0" wp14:anchorId="19F40F29" wp14:editId="2B7D925F">
            <wp:extent cx="6645910" cy="1061085"/>
            <wp:effectExtent l="0" t="0" r="2540" b="5715"/>
            <wp:docPr id="606394271" name="Picture 606394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1"/>
                    <pic:cNvPicPr/>
                  </pic:nvPicPr>
                  <pic:blipFill>
                    <a:blip r:embed="rId585">
                      <a:extLst>
                        <a:ext uri="{28A0092B-C50C-407E-A947-70E740481C1C}">
                          <a14:useLocalDpi xmlns:a14="http://schemas.microsoft.com/office/drawing/2010/main" val="0"/>
                        </a:ext>
                      </a:extLst>
                    </a:blip>
                    <a:stretch>
                      <a:fillRect/>
                    </a:stretch>
                  </pic:blipFill>
                  <pic:spPr>
                    <a:xfrm>
                      <a:off x="0" y="0"/>
                      <a:ext cx="6645910" cy="1061085"/>
                    </a:xfrm>
                    <a:prstGeom prst="rect">
                      <a:avLst/>
                    </a:prstGeom>
                  </pic:spPr>
                </pic:pic>
              </a:graphicData>
            </a:graphic>
          </wp:inline>
        </w:drawing>
      </w:r>
    </w:p>
    <w:p w14:paraId="66FF81D5" w14:textId="5941F473" w:rsidR="009D0024" w:rsidRPr="00A452F2" w:rsidRDefault="009D0024" w:rsidP="00F6120D">
      <w:pPr>
        <w:rPr>
          <w:lang w:val="en-GB"/>
        </w:rPr>
      </w:pPr>
      <w:r w:rsidRPr="00A452F2">
        <w:rPr>
          <w:lang w:val="en-GB"/>
        </w:rPr>
        <w:t>The second layer shows a heat map</w:t>
      </w:r>
    </w:p>
    <w:p w14:paraId="7324B88B" w14:textId="3BA146B6" w:rsidR="009D0024" w:rsidRPr="00A452F2" w:rsidRDefault="009D0024" w:rsidP="00F6120D">
      <w:pPr>
        <w:pStyle w:val="Bullet"/>
        <w:ind w:left="714" w:hanging="357"/>
        <w:rPr>
          <w:lang w:val="en-GB"/>
        </w:rPr>
      </w:pPr>
      <w:r w:rsidRPr="00A452F2">
        <w:rPr>
          <w:lang w:val="en-GB"/>
        </w:rPr>
        <w:t>The</w:t>
      </w:r>
      <w:r w:rsidR="00EA1FF0" w:rsidRPr="00A452F2">
        <w:rPr>
          <w:lang w:val="en-GB"/>
        </w:rPr>
        <w:t xml:space="preserve">re are </w:t>
      </w:r>
      <w:r w:rsidRPr="00A452F2">
        <w:rPr>
          <w:lang w:val="en-GB"/>
        </w:rPr>
        <w:t>three heat maps</w:t>
      </w:r>
      <w:r w:rsidR="00020CF4" w:rsidRPr="00A452F2">
        <w:rPr>
          <w:lang w:val="en-GB"/>
        </w:rPr>
        <w:t xml:space="preserve">, the primary being </w:t>
      </w:r>
      <w:r w:rsidRPr="00A452F2">
        <w:rPr>
          <w:lang w:val="en-GB"/>
        </w:rPr>
        <w:t>Remaining</w:t>
      </w:r>
      <w:r w:rsidR="00EA1FF0" w:rsidRPr="00A452F2">
        <w:rPr>
          <w:lang w:val="en-GB"/>
        </w:rPr>
        <w:t xml:space="preserve"> Capacity </w:t>
      </w:r>
      <w:r w:rsidR="00020CF4" w:rsidRPr="00A452F2">
        <w:rPr>
          <w:lang w:val="en-GB"/>
        </w:rPr>
        <w:t>heat map.</w:t>
      </w:r>
      <w:r w:rsidR="002252AE" w:rsidRPr="00A452F2">
        <w:rPr>
          <w:lang w:val="en-GB"/>
        </w:rPr>
        <w:t xml:space="preserve"> </w:t>
      </w:r>
      <w:r w:rsidR="00EA1FF0" w:rsidRPr="00A452F2">
        <w:rPr>
          <w:lang w:val="en-GB"/>
        </w:rPr>
        <w:t>The</w:t>
      </w:r>
      <w:r w:rsidR="00020CF4" w:rsidRPr="00A452F2">
        <w:rPr>
          <w:lang w:val="en-GB"/>
        </w:rPr>
        <w:t xml:space="preserve"> 2 other heat maps cover Used Capacity. </w:t>
      </w:r>
      <w:r w:rsidR="0001173C" w:rsidRPr="00A452F2">
        <w:rPr>
          <w:lang w:val="en-GB"/>
        </w:rPr>
        <w:t>One of them is designed for environment that use Datastore Clusters</w:t>
      </w:r>
    </w:p>
    <w:p w14:paraId="7C1195B3" w14:textId="5B936D34" w:rsidR="002252AE" w:rsidRPr="00A452F2" w:rsidRDefault="002252AE" w:rsidP="00F6120D">
      <w:pPr>
        <w:pStyle w:val="Bullet"/>
        <w:ind w:left="714" w:hanging="357"/>
        <w:rPr>
          <w:lang w:val="en-GB"/>
        </w:rPr>
      </w:pPr>
      <w:r w:rsidRPr="00A452F2">
        <w:rPr>
          <w:lang w:val="en-GB"/>
        </w:rPr>
        <w:t>Each box represents a datastore. If you have many datastores, the heat map will group them. You can drill down to see its members.</w:t>
      </w:r>
      <w:r w:rsidR="00C311EF" w:rsidRPr="00A452F2">
        <w:rPr>
          <w:lang w:val="en-GB"/>
        </w:rPr>
        <w:t xml:space="preserve"> </w:t>
      </w:r>
      <w:r w:rsidRPr="00A452F2">
        <w:rPr>
          <w:lang w:val="en-GB"/>
        </w:rPr>
        <w:t>The larger the datastore, the larger its box is. If you have many small datastores, consolidation can make operations easier.</w:t>
      </w:r>
    </w:p>
    <w:p w14:paraId="41D13EEE" w14:textId="629A1313" w:rsidR="00C311EF" w:rsidRPr="00A452F2" w:rsidRDefault="00C311EF" w:rsidP="00F6120D">
      <w:pPr>
        <w:pStyle w:val="Bullet"/>
        <w:ind w:left="714" w:hanging="357"/>
        <w:rPr>
          <w:lang w:val="en-GB"/>
        </w:rPr>
      </w:pPr>
      <w:r w:rsidRPr="4CAB3972">
        <w:rPr>
          <w:lang w:val="en-GB"/>
        </w:rPr>
        <w:t xml:space="preserve">The </w:t>
      </w:r>
      <w:proofErr w:type="spellStart"/>
      <w:r w:rsidR="00E65E9E">
        <w:rPr>
          <w:lang w:val="en-GB"/>
        </w:rPr>
        <w:t>color</w:t>
      </w:r>
      <w:proofErr w:type="spellEnd"/>
      <w:r w:rsidRPr="4CAB3972">
        <w:rPr>
          <w:lang w:val="en-GB"/>
        </w:rPr>
        <w:t xml:space="preserve"> indicates usage. Low utilization is marked as grey, not green, as it represents waste.</w:t>
      </w:r>
    </w:p>
    <w:p w14:paraId="702140EB" w14:textId="3878A7B4" w:rsidR="00C65CFC" w:rsidRDefault="3487113A" w:rsidP="00F6120D">
      <w:pPr>
        <w:rPr>
          <w:lang w:val="en-GB"/>
        </w:rPr>
      </w:pPr>
      <w:r>
        <w:rPr>
          <w:noProof/>
        </w:rPr>
        <w:lastRenderedPageBreak/>
        <w:drawing>
          <wp:inline distT="0" distB="0" distL="0" distR="0" wp14:anchorId="07C66CB3" wp14:editId="2AB93FEE">
            <wp:extent cx="6645910" cy="1693545"/>
            <wp:effectExtent l="0" t="0" r="2540" b="1905"/>
            <wp:docPr id="606394272" name="Picture 606394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2"/>
                    <pic:cNvPicPr/>
                  </pic:nvPicPr>
                  <pic:blipFill>
                    <a:blip r:embed="rId586">
                      <a:extLst>
                        <a:ext uri="{28A0092B-C50C-407E-A947-70E740481C1C}">
                          <a14:useLocalDpi xmlns:a14="http://schemas.microsoft.com/office/drawing/2010/main" val="0"/>
                        </a:ext>
                      </a:extLst>
                    </a:blip>
                    <a:stretch>
                      <a:fillRect/>
                    </a:stretch>
                  </pic:blipFill>
                  <pic:spPr>
                    <a:xfrm>
                      <a:off x="0" y="0"/>
                      <a:ext cx="6645910" cy="1693545"/>
                    </a:xfrm>
                    <a:prstGeom prst="rect">
                      <a:avLst/>
                    </a:prstGeom>
                  </pic:spPr>
                </pic:pic>
              </a:graphicData>
            </a:graphic>
          </wp:inline>
        </w:drawing>
      </w:r>
    </w:p>
    <w:p w14:paraId="49A1A60C" w14:textId="519C316F" w:rsidR="00F35453" w:rsidRPr="00A452F2" w:rsidRDefault="009E4C95" w:rsidP="00F6120D">
      <w:pPr>
        <w:rPr>
          <w:lang w:val="en-GB"/>
        </w:rPr>
      </w:pPr>
      <w:r w:rsidRPr="00A452F2">
        <w:rPr>
          <w:lang w:val="en-GB"/>
        </w:rPr>
        <w:t xml:space="preserve">Review the </w:t>
      </w:r>
      <w:r w:rsidRPr="00A452F2">
        <w:rPr>
          <w:b/>
          <w:bCs/>
          <w:lang w:val="en-GB"/>
        </w:rPr>
        <w:t>Shared Datastores</w:t>
      </w:r>
      <w:r w:rsidRPr="00A452F2">
        <w:rPr>
          <w:lang w:val="en-GB"/>
        </w:rPr>
        <w:t xml:space="preserve"> table</w:t>
      </w:r>
    </w:p>
    <w:p w14:paraId="5F8C4617" w14:textId="424AFD7A" w:rsidR="00B25FCE" w:rsidRPr="00A452F2" w:rsidRDefault="00F12070" w:rsidP="00F6120D">
      <w:pPr>
        <w:pStyle w:val="Bullet"/>
        <w:ind w:left="714" w:hanging="357"/>
        <w:rPr>
          <w:lang w:val="en-GB"/>
        </w:rPr>
      </w:pPr>
      <w:r w:rsidRPr="00A452F2">
        <w:rPr>
          <w:lang w:val="en-GB"/>
        </w:rPr>
        <w:t xml:space="preserve">The table provides a summary, showing all datastores a glance. </w:t>
      </w:r>
      <w:r w:rsidR="00B25FCE" w:rsidRPr="00A452F2">
        <w:rPr>
          <w:lang w:val="en-GB"/>
        </w:rPr>
        <w:t xml:space="preserve">They are grouped by </w:t>
      </w:r>
      <w:r w:rsidR="005269DE" w:rsidRPr="00A452F2">
        <w:rPr>
          <w:lang w:val="en-GB"/>
        </w:rPr>
        <w:t xml:space="preserve">Data </w:t>
      </w:r>
      <w:proofErr w:type="spellStart"/>
      <w:r w:rsidR="005269DE" w:rsidRPr="00A452F2">
        <w:rPr>
          <w:lang w:val="en-GB"/>
        </w:rPr>
        <w:t>center</w:t>
      </w:r>
      <w:proofErr w:type="spellEnd"/>
      <w:r w:rsidR="00B25FCE" w:rsidRPr="00A452F2">
        <w:rPr>
          <w:lang w:val="en-GB"/>
        </w:rPr>
        <w:t>. If you use Datastore Cluster as your standard, replace the grouping with it.</w:t>
      </w:r>
    </w:p>
    <w:p w14:paraId="0D9DBF63" w14:textId="77777777" w:rsidR="00B25FCE" w:rsidRPr="00A452F2" w:rsidRDefault="00F12070" w:rsidP="00F6120D">
      <w:pPr>
        <w:pStyle w:val="Bullet"/>
        <w:ind w:left="714" w:hanging="357"/>
        <w:rPr>
          <w:lang w:val="en-GB"/>
        </w:rPr>
      </w:pPr>
      <w:r w:rsidRPr="00A452F2">
        <w:rPr>
          <w:lang w:val="en-GB"/>
        </w:rPr>
        <w:t xml:space="preserve">Here are some of the things you can do: </w:t>
      </w:r>
    </w:p>
    <w:p w14:paraId="58C98AF0" w14:textId="2AFED77E" w:rsidR="00F12070" w:rsidRPr="00A452F2" w:rsidRDefault="00F12070" w:rsidP="00B527DB">
      <w:pPr>
        <w:pStyle w:val="Bullet"/>
        <w:numPr>
          <w:ilvl w:val="1"/>
          <w:numId w:val="18"/>
        </w:numPr>
        <w:rPr>
          <w:lang w:val="en-GB"/>
        </w:rPr>
      </w:pPr>
      <w:r w:rsidRPr="00A452F2">
        <w:rPr>
          <w:lang w:val="en-GB"/>
        </w:rPr>
        <w:t>Sort by any column. You can quickly see which datastores are running out of capacity,</w:t>
      </w:r>
    </w:p>
    <w:p w14:paraId="4D5414E7" w14:textId="3E2F7710" w:rsidR="00F12070" w:rsidRPr="00A452F2" w:rsidRDefault="00F12070" w:rsidP="00B527DB">
      <w:pPr>
        <w:pStyle w:val="Bullet"/>
        <w:numPr>
          <w:ilvl w:val="1"/>
          <w:numId w:val="18"/>
        </w:numPr>
        <w:rPr>
          <w:lang w:val="en-GB"/>
        </w:rPr>
      </w:pPr>
      <w:r w:rsidRPr="00A452F2">
        <w:rPr>
          <w:lang w:val="en-GB"/>
        </w:rPr>
        <w:t xml:space="preserve">Filter to a specific vCenter, or even </w:t>
      </w:r>
      <w:r w:rsidR="005269DE" w:rsidRPr="00A452F2">
        <w:rPr>
          <w:lang w:val="en-GB"/>
        </w:rPr>
        <w:t xml:space="preserve">Data </w:t>
      </w:r>
      <w:proofErr w:type="spellStart"/>
      <w:r w:rsidR="005269DE" w:rsidRPr="00A452F2">
        <w:rPr>
          <w:lang w:val="en-GB"/>
        </w:rPr>
        <w:t>center</w:t>
      </w:r>
      <w:proofErr w:type="spellEnd"/>
      <w:r w:rsidRPr="00A452F2">
        <w:rPr>
          <w:lang w:val="en-GB"/>
        </w:rPr>
        <w:t>. This is handy in large environment.</w:t>
      </w:r>
    </w:p>
    <w:p w14:paraId="4B7B9670" w14:textId="4BD0FC69" w:rsidR="00B25FCE" w:rsidRPr="00A452F2" w:rsidRDefault="00B25FCE" w:rsidP="00F6120D">
      <w:pPr>
        <w:pStyle w:val="Bullet"/>
        <w:ind w:left="714" w:hanging="357"/>
        <w:rPr>
          <w:lang w:val="en-GB"/>
        </w:rPr>
      </w:pPr>
      <w:r w:rsidRPr="00A452F2">
        <w:rPr>
          <w:lang w:val="en-GB"/>
        </w:rPr>
        <w:t>The table is sorted by the least capacity remaining.</w:t>
      </w:r>
      <w:r w:rsidR="002A6AE3" w:rsidRPr="00A452F2">
        <w:rPr>
          <w:lang w:val="en-GB"/>
        </w:rPr>
        <w:t xml:space="preserve"> </w:t>
      </w:r>
    </w:p>
    <w:p w14:paraId="1D887BC7" w14:textId="39C69F41" w:rsidR="009E4C95" w:rsidRPr="00A452F2" w:rsidRDefault="00A16FE0" w:rsidP="00F6120D">
      <w:pPr>
        <w:rPr>
          <w:lang w:val="en-GB"/>
        </w:rPr>
      </w:pPr>
      <w:r w:rsidRPr="00A452F2">
        <w:rPr>
          <w:lang w:val="en-GB"/>
        </w:rPr>
        <w:t>Select a datastore from the table</w:t>
      </w:r>
    </w:p>
    <w:p w14:paraId="6C8ED745" w14:textId="32F9F1AA" w:rsidR="00A16FE0" w:rsidRPr="00A452F2" w:rsidRDefault="00A16FE0" w:rsidP="00B527DB">
      <w:pPr>
        <w:pStyle w:val="ListParagraph"/>
        <w:numPr>
          <w:ilvl w:val="0"/>
          <w:numId w:val="18"/>
        </w:numPr>
        <w:rPr>
          <w:lang w:val="en-GB"/>
        </w:rPr>
      </w:pPr>
      <w:r w:rsidRPr="00A452F2">
        <w:rPr>
          <w:lang w:val="en-GB"/>
        </w:rPr>
        <w:t xml:space="preserve">The remaining widgets will automatically show </w:t>
      </w:r>
      <w:r w:rsidR="005C7B36" w:rsidRPr="00A452F2">
        <w:rPr>
          <w:lang w:val="en-GB"/>
        </w:rPr>
        <w:t>the capacity details of the selected datastore</w:t>
      </w:r>
    </w:p>
    <w:p w14:paraId="07B0FC13" w14:textId="77777777" w:rsidR="00025292" w:rsidRPr="00A452F2" w:rsidRDefault="00025292" w:rsidP="00B527DB">
      <w:pPr>
        <w:pStyle w:val="ListParagraph"/>
        <w:numPr>
          <w:ilvl w:val="0"/>
          <w:numId w:val="18"/>
        </w:numPr>
        <w:rPr>
          <w:lang w:val="en-GB"/>
        </w:rPr>
      </w:pPr>
      <w:r w:rsidRPr="00A452F2">
        <w:rPr>
          <w:lang w:val="en-GB"/>
        </w:rPr>
        <w:t xml:space="preserve">For disk space, the total capacity, allocated and actual used are shown. Compare the total capacity vs provisioned vs used. If allocated space </w:t>
      </w:r>
      <w:proofErr w:type="gramStart"/>
      <w:r w:rsidRPr="00A452F2">
        <w:rPr>
          <w:lang w:val="en-GB"/>
        </w:rPr>
        <w:t>grow</w:t>
      </w:r>
      <w:proofErr w:type="gramEnd"/>
      <w:r w:rsidRPr="00A452F2">
        <w:rPr>
          <w:lang w:val="en-GB"/>
        </w:rPr>
        <w:t xml:space="preserve"> but actual do not, that could mean the VMs are yet to use it. Watch out, you can run out of space sooner than expected.</w:t>
      </w:r>
    </w:p>
    <w:p w14:paraId="73A02E02" w14:textId="77777777" w:rsidR="002D0368" w:rsidRPr="00A452F2" w:rsidRDefault="002D0368" w:rsidP="00F6120D">
      <w:pPr>
        <w:pStyle w:val="Bullet"/>
        <w:ind w:left="714" w:hanging="357"/>
        <w:rPr>
          <w:lang w:val="en-GB"/>
        </w:rPr>
      </w:pPr>
      <w:r w:rsidRPr="00A452F2">
        <w:rPr>
          <w:lang w:val="en-GB"/>
        </w:rPr>
        <w:t xml:space="preserve">There are three reclamation opportunities: powered off VM, snapshot, and orphaned VMDK. </w:t>
      </w:r>
    </w:p>
    <w:p w14:paraId="6311E687" w14:textId="77777777" w:rsidR="002D0368" w:rsidRPr="00A452F2" w:rsidRDefault="002D0368" w:rsidP="00B527DB">
      <w:pPr>
        <w:pStyle w:val="Bullet"/>
        <w:numPr>
          <w:ilvl w:val="1"/>
          <w:numId w:val="18"/>
        </w:numPr>
        <w:rPr>
          <w:lang w:val="en-GB"/>
        </w:rPr>
      </w:pPr>
      <w:r w:rsidRPr="00A452F2">
        <w:rPr>
          <w:lang w:val="en-GB"/>
        </w:rPr>
        <w:t xml:space="preserve">The snapshot must be 0 GB. If it is not 0, then it should be temporary. A snapshot lasting beyond a day must be investigated. </w:t>
      </w:r>
    </w:p>
    <w:p w14:paraId="0398CA40" w14:textId="3D681200" w:rsidR="005C7B36" w:rsidRPr="00A452F2" w:rsidRDefault="002D0368" w:rsidP="00B527DB">
      <w:pPr>
        <w:pStyle w:val="Bullet"/>
        <w:numPr>
          <w:ilvl w:val="1"/>
          <w:numId w:val="18"/>
        </w:numPr>
        <w:rPr>
          <w:lang w:val="en-GB"/>
        </w:rPr>
      </w:pPr>
      <w:r w:rsidRPr="00A452F2">
        <w:rPr>
          <w:lang w:val="en-GB"/>
        </w:rPr>
        <w:t>Orphaned VMDK are the ones that are not associated to any VM. The orphaned VMDK must be 0.</w:t>
      </w:r>
    </w:p>
    <w:p w14:paraId="596BF432" w14:textId="2B8A6999" w:rsidR="00F35453" w:rsidRPr="00A452F2" w:rsidRDefault="00F35453" w:rsidP="00160AA2">
      <w:pPr>
        <w:pStyle w:val="Heading4"/>
      </w:pPr>
      <w:r w:rsidRPr="00A452F2">
        <w:t>Points to Note</w:t>
      </w:r>
    </w:p>
    <w:p w14:paraId="79A58177" w14:textId="32B0F71B" w:rsidR="00F9601C" w:rsidRPr="00A452F2" w:rsidRDefault="00F94CBE" w:rsidP="00F6120D">
      <w:pPr>
        <w:rPr>
          <w:lang w:val="en-GB"/>
        </w:rPr>
      </w:pPr>
      <w:r w:rsidRPr="00A452F2">
        <w:rPr>
          <w:lang w:val="en-GB"/>
        </w:rPr>
        <w:t>If you are using “thin on thin”, meaning the underlying LUN is al</w:t>
      </w:r>
      <w:r w:rsidR="00555123" w:rsidRPr="00A452F2">
        <w:rPr>
          <w:lang w:val="en-GB"/>
        </w:rPr>
        <w:t xml:space="preserve">so thin provisioned, add visibility into the physical array. </w:t>
      </w:r>
    </w:p>
    <w:p w14:paraId="775F73F0" w14:textId="045E0169" w:rsidR="00AA055E" w:rsidRDefault="00F9601C" w:rsidP="00F6120D">
      <w:pPr>
        <w:rPr>
          <w:lang w:val="en-GB"/>
        </w:rPr>
      </w:pPr>
      <w:r w:rsidRPr="00A452F2">
        <w:rPr>
          <w:lang w:val="en-GB"/>
        </w:rPr>
        <w:t xml:space="preserve">The dashboard does not have </w:t>
      </w:r>
      <w:r w:rsidRPr="00C87A95">
        <w:rPr>
          <w:color w:val="00B0F0"/>
          <w:lang w:val="en-GB"/>
        </w:rPr>
        <w:t>datastore clusters</w:t>
      </w:r>
      <w:r w:rsidRPr="00A452F2">
        <w:rPr>
          <w:lang w:val="en-GB"/>
        </w:rPr>
        <w:t xml:space="preserve">. If your environment </w:t>
      </w:r>
      <w:proofErr w:type="gramStart"/>
      <w:r w:rsidRPr="00A452F2">
        <w:rPr>
          <w:lang w:val="en-GB"/>
        </w:rPr>
        <w:t>use</w:t>
      </w:r>
      <w:proofErr w:type="gramEnd"/>
      <w:r w:rsidRPr="00A452F2">
        <w:rPr>
          <w:lang w:val="en-GB"/>
        </w:rPr>
        <w:t xml:space="preserve"> it, </w:t>
      </w:r>
      <w:r w:rsidR="00AA055E">
        <w:rPr>
          <w:lang w:val="en-GB"/>
        </w:rPr>
        <w:t xml:space="preserve">modify this dashboard or create a new one. In a large environment with many datastores and datastore clusters, add a </w:t>
      </w:r>
      <w:r w:rsidRPr="00A452F2">
        <w:rPr>
          <w:lang w:val="en-GB"/>
        </w:rPr>
        <w:t>View List to list the</w:t>
      </w:r>
      <w:r w:rsidR="00AA055E">
        <w:rPr>
          <w:lang w:val="en-GB"/>
        </w:rPr>
        <w:t xml:space="preserve"> datastore clusters so you get summary information. From this </w:t>
      </w:r>
      <w:r w:rsidRPr="00A452F2">
        <w:rPr>
          <w:lang w:val="en-GB"/>
        </w:rPr>
        <w:t>list</w:t>
      </w:r>
      <w:r w:rsidR="00AA055E">
        <w:rPr>
          <w:lang w:val="en-GB"/>
        </w:rPr>
        <w:t xml:space="preserve">, </w:t>
      </w:r>
      <w:r w:rsidRPr="00A452F2">
        <w:rPr>
          <w:lang w:val="en-GB"/>
        </w:rPr>
        <w:t xml:space="preserve">drives the </w:t>
      </w:r>
      <w:r w:rsidR="00F94CBE" w:rsidRPr="00A452F2">
        <w:rPr>
          <w:lang w:val="en-GB"/>
        </w:rPr>
        <w:t>d</w:t>
      </w:r>
      <w:r w:rsidRPr="00A452F2">
        <w:rPr>
          <w:lang w:val="en-GB"/>
        </w:rPr>
        <w:t>atastore</w:t>
      </w:r>
      <w:r w:rsidRPr="00A452F2">
        <w:rPr>
          <w:b/>
          <w:bCs/>
          <w:lang w:val="en-GB"/>
        </w:rPr>
        <w:t xml:space="preserve"> </w:t>
      </w:r>
      <w:r w:rsidRPr="00A452F2">
        <w:rPr>
          <w:lang w:val="en-GB"/>
        </w:rPr>
        <w:t>view list.</w:t>
      </w:r>
      <w:r w:rsidR="00C87A95">
        <w:rPr>
          <w:lang w:val="en-GB"/>
        </w:rPr>
        <w:t xml:space="preserve"> Alternatively, </w:t>
      </w:r>
      <w:r w:rsidR="00AA055E">
        <w:rPr>
          <w:lang w:val="en-GB"/>
        </w:rPr>
        <w:t xml:space="preserve">create a heat map, listing the datastore clusters. </w:t>
      </w:r>
    </w:p>
    <w:p w14:paraId="492B5E87" w14:textId="1FD64440" w:rsidR="00AA055E" w:rsidRPr="00A452F2" w:rsidRDefault="00AA055E" w:rsidP="00F6120D">
      <w:pPr>
        <w:rPr>
          <w:lang w:val="en-GB"/>
        </w:rPr>
      </w:pPr>
      <w:r>
        <w:rPr>
          <w:noProof/>
        </w:rPr>
        <w:drawing>
          <wp:inline distT="0" distB="0" distL="0" distR="0" wp14:anchorId="7A05119B" wp14:editId="34BFD151">
            <wp:extent cx="6645910" cy="1322705"/>
            <wp:effectExtent l="0" t="0" r="2540" b="0"/>
            <wp:docPr id="606394370" name="Picture 60639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0"/>
                    <pic:cNvPicPr/>
                  </pic:nvPicPr>
                  <pic:blipFill>
                    <a:blip r:embed="rId587">
                      <a:extLst>
                        <a:ext uri="{28A0092B-C50C-407E-A947-70E740481C1C}">
                          <a14:useLocalDpi xmlns:a14="http://schemas.microsoft.com/office/drawing/2010/main" val="0"/>
                        </a:ext>
                      </a:extLst>
                    </a:blip>
                    <a:stretch>
                      <a:fillRect/>
                    </a:stretch>
                  </pic:blipFill>
                  <pic:spPr>
                    <a:xfrm>
                      <a:off x="0" y="0"/>
                      <a:ext cx="6645910" cy="1322705"/>
                    </a:xfrm>
                    <a:prstGeom prst="rect">
                      <a:avLst/>
                    </a:prstGeom>
                  </pic:spPr>
                </pic:pic>
              </a:graphicData>
            </a:graphic>
          </wp:inline>
        </w:drawing>
      </w:r>
    </w:p>
    <w:p w14:paraId="7801EE24" w14:textId="2AF3141D" w:rsidR="00710E67" w:rsidRPr="00A452F2" w:rsidRDefault="00710E67" w:rsidP="00F6120D">
      <w:pPr>
        <w:rPr>
          <w:lang w:val="en-GB"/>
        </w:rPr>
      </w:pPr>
    </w:p>
    <w:p w14:paraId="326C540A" w14:textId="77777777" w:rsidR="005077A5" w:rsidRPr="00A452F2" w:rsidRDefault="005077A5" w:rsidP="005077A5">
      <w:pPr>
        <w:pStyle w:val="Heading3"/>
        <w:rPr>
          <w:lang w:val="en-GB"/>
        </w:rPr>
      </w:pPr>
      <w:r w:rsidRPr="00A452F2">
        <w:rPr>
          <w:lang w:val="en-GB"/>
        </w:rPr>
        <w:lastRenderedPageBreak/>
        <w:t>vSAN Capacity</w:t>
      </w:r>
    </w:p>
    <w:p w14:paraId="00E0E2DF" w14:textId="77777777" w:rsidR="005077A5" w:rsidRPr="00A452F2" w:rsidRDefault="005077A5" w:rsidP="005077A5">
      <w:pPr>
        <w:rPr>
          <w:lang w:val="en-GB"/>
        </w:rPr>
      </w:pPr>
      <w:r w:rsidRPr="00A452F2">
        <w:rPr>
          <w:lang w:val="en-GB"/>
        </w:rPr>
        <w:t xml:space="preserve">The </w:t>
      </w:r>
      <w:r w:rsidRPr="00A452F2">
        <w:rPr>
          <w:b/>
          <w:bCs/>
          <w:lang w:val="en-GB"/>
        </w:rPr>
        <w:t>vSAN Capacity</w:t>
      </w:r>
      <w:r w:rsidRPr="00A452F2">
        <w:rPr>
          <w:lang w:val="en-GB"/>
        </w:rPr>
        <w:t xml:space="preserve"> dashboard complements the vSphere </w:t>
      </w:r>
      <w:r w:rsidRPr="00A452F2">
        <w:rPr>
          <w:b/>
          <w:bCs/>
          <w:lang w:val="en-GB"/>
        </w:rPr>
        <w:t xml:space="preserve">Cluster Capacity </w:t>
      </w:r>
      <w:r w:rsidRPr="00A452F2">
        <w:rPr>
          <w:lang w:val="en-GB"/>
        </w:rPr>
        <w:t xml:space="preserve">dashboard by showing vSAN related capacity. To manage vSAN capacity, use both dashboards. </w:t>
      </w:r>
    </w:p>
    <w:p w14:paraId="27F98E02" w14:textId="77777777" w:rsidR="005077A5" w:rsidRPr="00A452F2" w:rsidRDefault="005077A5" w:rsidP="005077A5">
      <w:pPr>
        <w:rPr>
          <w:lang w:val="en-GB"/>
        </w:rPr>
      </w:pPr>
      <w:r w:rsidRPr="00A452F2">
        <w:rPr>
          <w:lang w:val="en-GB"/>
        </w:rPr>
        <w:t xml:space="preserve">As this dashboard is designed to complement the vSphere </w:t>
      </w:r>
      <w:r w:rsidRPr="00A452F2">
        <w:rPr>
          <w:b/>
          <w:bCs/>
          <w:lang w:val="en-GB"/>
        </w:rPr>
        <w:t xml:space="preserve">Cluster Capacity </w:t>
      </w:r>
      <w:r w:rsidRPr="00A452F2">
        <w:rPr>
          <w:lang w:val="en-GB"/>
        </w:rPr>
        <w:t xml:space="preserve">dashboard, it shares the same design consideration. It focuses on the storage and vSAN specific </w:t>
      </w:r>
      <w:proofErr w:type="gramStart"/>
      <w:r w:rsidRPr="00A452F2">
        <w:rPr>
          <w:lang w:val="en-GB"/>
        </w:rPr>
        <w:t>metrics, and</w:t>
      </w:r>
      <w:proofErr w:type="gramEnd"/>
      <w:r w:rsidRPr="00A452F2">
        <w:rPr>
          <w:lang w:val="en-GB"/>
        </w:rPr>
        <w:t xml:space="preserve"> does not repeat what’s already covered. It does not list non vSAN cluster.</w:t>
      </w:r>
    </w:p>
    <w:p w14:paraId="2BC9B107" w14:textId="77777777" w:rsidR="005077A5" w:rsidRPr="00A452F2" w:rsidRDefault="005077A5" w:rsidP="005077A5">
      <w:pPr>
        <w:rPr>
          <w:lang w:val="en-GB"/>
        </w:rPr>
      </w:pPr>
      <w:r w:rsidRPr="00A452F2">
        <w:rPr>
          <w:lang w:val="en-GB"/>
        </w:rPr>
        <w:t xml:space="preserve">See the </w:t>
      </w:r>
      <w:hyperlink w:anchor="_Design_Consideration" w:history="1">
        <w:r w:rsidRPr="00A452F2">
          <w:rPr>
            <w:rStyle w:val="Hyperlink"/>
            <w:lang w:val="en-GB"/>
          </w:rPr>
          <w:t>Capacity Dashboards page</w:t>
        </w:r>
      </w:hyperlink>
      <w:r w:rsidRPr="00A452F2">
        <w:rPr>
          <w:lang w:val="en-GB"/>
        </w:rPr>
        <w:t xml:space="preserve"> for common design consideration among all the dashboards for capacity management. </w:t>
      </w:r>
    </w:p>
    <w:p w14:paraId="5643F48F" w14:textId="77777777" w:rsidR="005077A5" w:rsidRPr="00A452F2" w:rsidRDefault="005077A5" w:rsidP="00160AA2">
      <w:pPr>
        <w:pStyle w:val="Heading4"/>
      </w:pPr>
      <w:r w:rsidRPr="00A452F2">
        <w:t>How to Use</w:t>
      </w:r>
    </w:p>
    <w:p w14:paraId="0809F349" w14:textId="77777777" w:rsidR="005077A5" w:rsidRPr="00A452F2" w:rsidRDefault="005077A5" w:rsidP="005077A5">
      <w:pPr>
        <w:rPr>
          <w:lang w:val="en-GB"/>
        </w:rPr>
      </w:pPr>
      <w:r w:rsidRPr="00A452F2">
        <w:rPr>
          <w:lang w:val="en-GB"/>
        </w:rPr>
        <w:t>The dashboard is layered, gradually providing details as you work top down in the dashboard.</w:t>
      </w:r>
    </w:p>
    <w:p w14:paraId="00C6E920" w14:textId="77777777" w:rsidR="005077A5" w:rsidRPr="00A452F2" w:rsidRDefault="005077A5" w:rsidP="005077A5">
      <w:pPr>
        <w:rPr>
          <w:lang w:val="en-GB"/>
        </w:rPr>
      </w:pPr>
      <w:r w:rsidRPr="00A452F2">
        <w:rPr>
          <w:lang w:val="en-GB"/>
        </w:rPr>
        <w:t>The first layer shows 2 distribution charts</w:t>
      </w:r>
    </w:p>
    <w:p w14:paraId="69EA2D8A" w14:textId="77777777" w:rsidR="005077A5" w:rsidRPr="00A452F2" w:rsidRDefault="005077A5" w:rsidP="005077A5">
      <w:pPr>
        <w:pStyle w:val="Bullet"/>
        <w:rPr>
          <w:lang w:val="en-GB"/>
        </w:rPr>
      </w:pPr>
      <w:r w:rsidRPr="00A452F2">
        <w:rPr>
          <w:lang w:val="en-GB"/>
        </w:rPr>
        <w:t xml:space="preserve">Bar charts summarize the clusters based on capacity remaining and time remaining. Just because you are running low on capacity does not mean you are running out of time. </w:t>
      </w:r>
    </w:p>
    <w:p w14:paraId="57E1FAD2" w14:textId="77777777" w:rsidR="005077A5" w:rsidRPr="00A452F2" w:rsidRDefault="005077A5" w:rsidP="005077A5">
      <w:pPr>
        <w:pStyle w:val="Bullet"/>
        <w:rPr>
          <w:lang w:val="en-GB"/>
        </w:rPr>
      </w:pPr>
      <w:r w:rsidRPr="00A452F2">
        <w:rPr>
          <w:lang w:val="en-GB"/>
        </w:rPr>
        <w:t>The two bar charts work together. The ideal situation is low Capacity Remaining and high Time Remaining. This means your resources are cost effective and working as expected.</w:t>
      </w:r>
    </w:p>
    <w:p w14:paraId="136040FB" w14:textId="77777777" w:rsidR="005077A5" w:rsidRPr="00A452F2" w:rsidRDefault="005077A5" w:rsidP="005077A5">
      <w:pPr>
        <w:rPr>
          <w:lang w:val="en-GB"/>
        </w:rPr>
      </w:pPr>
      <w:r w:rsidRPr="00A452F2">
        <w:rPr>
          <w:lang w:val="en-GB"/>
        </w:rPr>
        <w:t>The second layer shows a heat map</w:t>
      </w:r>
    </w:p>
    <w:p w14:paraId="6EA985DE" w14:textId="77777777" w:rsidR="005077A5" w:rsidRPr="00A452F2" w:rsidRDefault="005077A5" w:rsidP="005077A5">
      <w:pPr>
        <w:pStyle w:val="Bullet"/>
        <w:rPr>
          <w:lang w:val="en-GB"/>
        </w:rPr>
      </w:pPr>
      <w:r w:rsidRPr="00A452F2">
        <w:rPr>
          <w:lang w:val="en-GB"/>
        </w:rPr>
        <w:t>The three heat maps are Time Remaining, Capacity Remaining, and VM Remaining.</w:t>
      </w:r>
    </w:p>
    <w:p w14:paraId="788187B0" w14:textId="77777777" w:rsidR="005077A5" w:rsidRPr="00A452F2" w:rsidRDefault="005077A5" w:rsidP="005077A5">
      <w:pPr>
        <w:pStyle w:val="Bullet"/>
        <w:rPr>
          <w:lang w:val="en-GB"/>
        </w:rPr>
      </w:pPr>
      <w:r w:rsidRPr="00A452F2">
        <w:rPr>
          <w:lang w:val="en-GB"/>
        </w:rPr>
        <w:t xml:space="preserve">The cluster size has been made constant for ease of use. If your cluster sizes are not standardized, consider using the number of ESXi hosts to show the size difference. </w:t>
      </w:r>
    </w:p>
    <w:p w14:paraId="1C3F5676" w14:textId="77777777" w:rsidR="005077A5" w:rsidRPr="00A452F2" w:rsidRDefault="005077A5" w:rsidP="005077A5">
      <w:pPr>
        <w:rPr>
          <w:lang w:val="en-GB"/>
        </w:rPr>
      </w:pPr>
      <w:r w:rsidRPr="00A452F2">
        <w:rPr>
          <w:lang w:val="en-GB"/>
        </w:rPr>
        <w:t>The third layer shows a table, accompanied by other widgets to show details of selected cluster</w:t>
      </w:r>
    </w:p>
    <w:p w14:paraId="44E4B985" w14:textId="77777777" w:rsidR="005077A5" w:rsidRPr="00A452F2" w:rsidRDefault="005077A5" w:rsidP="005077A5">
      <w:pPr>
        <w:pStyle w:val="Bullet"/>
        <w:rPr>
          <w:lang w:val="en-GB" w:eastAsia="en-US"/>
        </w:rPr>
      </w:pPr>
      <w:r w:rsidRPr="00A452F2">
        <w:rPr>
          <w:lang w:val="en-GB"/>
        </w:rPr>
        <w:t>Clusters Capacity List. If any cluster needs attention, then select the cluster to view the related details.</w:t>
      </w:r>
    </w:p>
    <w:p w14:paraId="15ADF631" w14:textId="77777777" w:rsidR="005077A5" w:rsidRPr="00A452F2" w:rsidRDefault="005077A5" w:rsidP="00160AA2">
      <w:pPr>
        <w:pStyle w:val="Heading4"/>
      </w:pPr>
      <w:r w:rsidRPr="00A452F2">
        <w:t>Points to Note</w:t>
      </w:r>
    </w:p>
    <w:p w14:paraId="4DCA653B" w14:textId="77777777" w:rsidR="005077A5" w:rsidRPr="00A452F2" w:rsidRDefault="005077A5" w:rsidP="00BB40FF">
      <w:pPr>
        <w:rPr>
          <w:lang w:val="en-GB"/>
        </w:rPr>
      </w:pPr>
      <w:r w:rsidRPr="00A452F2">
        <w:rPr>
          <w:lang w:val="en-GB"/>
        </w:rPr>
        <w:t xml:space="preserve">If you find it useful, add a drill-down to the </w:t>
      </w:r>
      <w:r w:rsidRPr="00A452F2">
        <w:rPr>
          <w:rStyle w:val="keyword"/>
          <w:b/>
          <w:bCs/>
          <w:lang w:val="en-GB"/>
        </w:rPr>
        <w:t>ESXi Capacity</w:t>
      </w:r>
      <w:r w:rsidRPr="00A452F2">
        <w:rPr>
          <w:lang w:val="en-GB"/>
        </w:rPr>
        <w:t xml:space="preserve"> dashboard. A logical place to initiate this drill down is in the </w:t>
      </w:r>
      <w:r w:rsidRPr="00A452F2">
        <w:rPr>
          <w:b/>
          <w:bCs/>
          <w:lang w:val="en-GB"/>
        </w:rPr>
        <w:t xml:space="preserve">vSAN Cluster </w:t>
      </w:r>
    </w:p>
    <w:p w14:paraId="689A6172" w14:textId="77777777" w:rsidR="005077A5" w:rsidRPr="00A452F2" w:rsidRDefault="005077A5" w:rsidP="00BB40FF">
      <w:pPr>
        <w:rPr>
          <w:lang w:val="en-GB"/>
        </w:rPr>
      </w:pPr>
      <w:r w:rsidRPr="00A452F2">
        <w:rPr>
          <w:b/>
          <w:bCs/>
          <w:lang w:val="en-GB"/>
        </w:rPr>
        <w:t>List</w:t>
      </w:r>
      <w:r w:rsidRPr="00A452F2">
        <w:rPr>
          <w:lang w:val="en-GB"/>
        </w:rPr>
        <w:t xml:space="preserve"> widget. Link this widget into the table of ESXi Host in the destination dashboard. </w:t>
      </w:r>
    </w:p>
    <w:p w14:paraId="05994A87" w14:textId="77777777" w:rsidR="005077A5" w:rsidRPr="00A452F2" w:rsidRDefault="005077A5" w:rsidP="00BB40FF">
      <w:pPr>
        <w:rPr>
          <w:lang w:val="en-GB"/>
        </w:rPr>
      </w:pPr>
      <w:proofErr w:type="gramStart"/>
      <w:r w:rsidRPr="00A452F2">
        <w:rPr>
          <w:lang w:val="en-GB"/>
        </w:rPr>
        <w:t>This releases</w:t>
      </w:r>
      <w:proofErr w:type="gramEnd"/>
      <w:r w:rsidRPr="00A452F2">
        <w:rPr>
          <w:lang w:val="en-GB"/>
        </w:rPr>
        <w:t xml:space="preserve"> addresses the discrepancy between capacity values for vSAN Datastore and vSAN Cluster objects. Prior to it, the vSAN Cluster deduped &amp; compressed overhead was not considered.</w:t>
      </w:r>
    </w:p>
    <w:p w14:paraId="28650E24" w14:textId="77777777" w:rsidR="007A44C7" w:rsidRPr="00A452F2" w:rsidRDefault="007A44C7" w:rsidP="007A44C7">
      <w:pPr>
        <w:pStyle w:val="Heading3"/>
        <w:rPr>
          <w:lang w:val="en-GB"/>
        </w:rPr>
      </w:pPr>
      <w:r w:rsidRPr="00A452F2">
        <w:rPr>
          <w:lang w:val="en-GB"/>
        </w:rPr>
        <w:t>VM Capacity</w:t>
      </w:r>
    </w:p>
    <w:p w14:paraId="47DC4DB9" w14:textId="77777777" w:rsidR="007A44C7" w:rsidRPr="00A452F2" w:rsidRDefault="007A44C7" w:rsidP="007A44C7">
      <w:pPr>
        <w:rPr>
          <w:lang w:val="en-GB"/>
        </w:rPr>
      </w:pPr>
      <w:r w:rsidRPr="00A452F2">
        <w:rPr>
          <w:lang w:val="en-GB"/>
        </w:rPr>
        <w:t xml:space="preserve">The </w:t>
      </w:r>
      <w:r w:rsidRPr="00A452F2">
        <w:rPr>
          <w:rStyle w:val="keyword"/>
          <w:b/>
          <w:bCs/>
          <w:lang w:val="en-GB"/>
        </w:rPr>
        <w:t>VM Capacity</w:t>
      </w:r>
      <w:r w:rsidRPr="00A452F2">
        <w:rPr>
          <w:lang w:val="en-GB"/>
        </w:rPr>
        <w:t xml:space="preserve"> dashboard is designed for Capacity Team, not day to day Operations team. It provides long term and </w:t>
      </w:r>
      <w:proofErr w:type="gramStart"/>
      <w:r w:rsidRPr="00A452F2">
        <w:rPr>
          <w:lang w:val="en-GB"/>
        </w:rPr>
        <w:t>top down</w:t>
      </w:r>
      <w:proofErr w:type="gramEnd"/>
      <w:r w:rsidRPr="00A452F2">
        <w:rPr>
          <w:lang w:val="en-GB"/>
        </w:rPr>
        <w:t xml:space="preserve"> view, enabling the capacity team to better plan future expansion and ageing hardware technological refresh.</w:t>
      </w:r>
    </w:p>
    <w:p w14:paraId="699E9975" w14:textId="77777777" w:rsidR="007A44C7" w:rsidRPr="00A452F2" w:rsidRDefault="007A44C7" w:rsidP="007A44C7">
      <w:pPr>
        <w:rPr>
          <w:lang w:val="en-GB"/>
        </w:rPr>
      </w:pPr>
      <w:r w:rsidRPr="00A452F2">
        <w:rPr>
          <w:lang w:val="en-GB"/>
        </w:rPr>
        <w:t xml:space="preserve">See the </w:t>
      </w:r>
      <w:hyperlink w:anchor="_Design_Consideration" w:history="1">
        <w:r w:rsidRPr="00A452F2">
          <w:rPr>
            <w:rStyle w:val="Hyperlink"/>
            <w:lang w:val="en-GB"/>
          </w:rPr>
          <w:t>Capacity Dashboards page</w:t>
        </w:r>
      </w:hyperlink>
      <w:r w:rsidRPr="00A452F2">
        <w:rPr>
          <w:lang w:val="en-GB"/>
        </w:rPr>
        <w:t xml:space="preserve"> for common design consideration among all the dashboards for capacity management. </w:t>
      </w:r>
    </w:p>
    <w:p w14:paraId="047202E3" w14:textId="77777777" w:rsidR="007A44C7" w:rsidRPr="00A452F2" w:rsidRDefault="007A44C7" w:rsidP="00160AA2">
      <w:pPr>
        <w:pStyle w:val="Heading4"/>
      </w:pPr>
      <w:r w:rsidRPr="00A452F2">
        <w:lastRenderedPageBreak/>
        <w:t>How to Use</w:t>
      </w:r>
    </w:p>
    <w:p w14:paraId="24E568BA" w14:textId="77777777" w:rsidR="007A44C7" w:rsidRPr="00A452F2" w:rsidRDefault="007A44C7" w:rsidP="007A44C7">
      <w:pPr>
        <w:rPr>
          <w:lang w:val="en-GB"/>
        </w:rPr>
      </w:pPr>
      <w:r w:rsidRPr="00A452F2">
        <w:rPr>
          <w:lang w:val="en-GB"/>
        </w:rPr>
        <w:t xml:space="preserve">Select a data </w:t>
      </w:r>
      <w:proofErr w:type="spellStart"/>
      <w:r w:rsidRPr="00A452F2">
        <w:rPr>
          <w:lang w:val="en-GB"/>
        </w:rPr>
        <w:t>center</w:t>
      </w:r>
      <w:proofErr w:type="spellEnd"/>
      <w:r w:rsidRPr="00A452F2">
        <w:rPr>
          <w:lang w:val="en-GB"/>
        </w:rPr>
        <w:t xml:space="preserve"> from the </w:t>
      </w:r>
      <w:r w:rsidRPr="00A452F2">
        <w:rPr>
          <w:b/>
          <w:bCs/>
          <w:lang w:val="en-GB"/>
        </w:rPr>
        <w:t xml:space="preserve">Data </w:t>
      </w:r>
      <w:proofErr w:type="spellStart"/>
      <w:r w:rsidRPr="00A452F2">
        <w:rPr>
          <w:b/>
          <w:bCs/>
          <w:lang w:val="en-GB"/>
        </w:rPr>
        <w:t>centers</w:t>
      </w:r>
      <w:proofErr w:type="spellEnd"/>
      <w:r w:rsidRPr="00A452F2">
        <w:rPr>
          <w:lang w:val="en-GB"/>
        </w:rPr>
        <w:t xml:space="preserve"> table</w:t>
      </w:r>
      <w:r>
        <w:rPr>
          <w:lang w:val="en-GB"/>
        </w:rPr>
        <w:t xml:space="preserve">. </w:t>
      </w:r>
      <w:r w:rsidRPr="00A452F2">
        <w:rPr>
          <w:lang w:val="en-GB"/>
        </w:rPr>
        <w:t xml:space="preserve">To show from all clusters, select </w:t>
      </w:r>
      <w:r w:rsidRPr="005E21A6">
        <w:rPr>
          <w:b/>
          <w:bCs/>
          <w:lang w:val="en-GB"/>
        </w:rPr>
        <w:t>vSphere World</w:t>
      </w:r>
      <w:r w:rsidRPr="00A452F2">
        <w:rPr>
          <w:lang w:val="en-GB"/>
        </w:rPr>
        <w:t>. This object covers all clusters. Take note that the charts will take longer due to refresh due to higher amount of data.</w:t>
      </w:r>
    </w:p>
    <w:p w14:paraId="0FEF6C22" w14:textId="77777777" w:rsidR="007A44C7" w:rsidRDefault="007A44C7" w:rsidP="007A44C7">
      <w:pPr>
        <w:rPr>
          <w:lang w:val="en-GB"/>
        </w:rPr>
      </w:pPr>
      <w:r>
        <w:rPr>
          <w:noProof/>
        </w:rPr>
        <w:drawing>
          <wp:inline distT="0" distB="0" distL="0" distR="0" wp14:anchorId="69032C4B" wp14:editId="39C72837">
            <wp:extent cx="6645910" cy="2366645"/>
            <wp:effectExtent l="0" t="0" r="2540" b="0"/>
            <wp:docPr id="606394264" name="Picture 60639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4"/>
                    <pic:cNvPicPr/>
                  </pic:nvPicPr>
                  <pic:blipFill>
                    <a:blip r:embed="rId588">
                      <a:extLst>
                        <a:ext uri="{28A0092B-C50C-407E-A947-70E740481C1C}">
                          <a14:useLocalDpi xmlns:a14="http://schemas.microsoft.com/office/drawing/2010/main" val="0"/>
                        </a:ext>
                      </a:extLst>
                    </a:blip>
                    <a:stretch>
                      <a:fillRect/>
                    </a:stretch>
                  </pic:blipFill>
                  <pic:spPr>
                    <a:xfrm>
                      <a:off x="0" y="0"/>
                      <a:ext cx="6645910" cy="2366645"/>
                    </a:xfrm>
                    <a:prstGeom prst="rect">
                      <a:avLst/>
                    </a:prstGeom>
                  </pic:spPr>
                </pic:pic>
              </a:graphicData>
            </a:graphic>
          </wp:inline>
        </w:drawing>
      </w:r>
    </w:p>
    <w:p w14:paraId="6F140F8B" w14:textId="77777777" w:rsidR="007A44C7" w:rsidRDefault="007A44C7" w:rsidP="007A44C7">
      <w:pPr>
        <w:rPr>
          <w:lang w:val="en-GB"/>
        </w:rPr>
      </w:pPr>
      <w:r w:rsidRPr="00A452F2">
        <w:rPr>
          <w:lang w:val="en-GB"/>
        </w:rPr>
        <w:t xml:space="preserve">The bar chart will show the distribution of VM by capacity remaining in the selected data </w:t>
      </w:r>
      <w:proofErr w:type="spellStart"/>
      <w:r w:rsidRPr="00A452F2">
        <w:rPr>
          <w:lang w:val="en-GB"/>
        </w:rPr>
        <w:t>center</w:t>
      </w:r>
      <w:proofErr w:type="spellEnd"/>
      <w:r w:rsidRPr="00A452F2">
        <w:rPr>
          <w:lang w:val="en-GB"/>
        </w:rPr>
        <w:t>. It gives you a quick overview if many VMs are undersized or oversized.</w:t>
      </w:r>
      <w:r>
        <w:rPr>
          <w:lang w:val="en-GB"/>
        </w:rPr>
        <w:t xml:space="preserve"> The bucket size has been designed to map the default settings in VM capacity policy.</w:t>
      </w:r>
    </w:p>
    <w:p w14:paraId="6FA5345D" w14:textId="77777777" w:rsidR="007A44C7" w:rsidRPr="00A452F2" w:rsidRDefault="007A44C7" w:rsidP="007A44C7">
      <w:pPr>
        <w:rPr>
          <w:lang w:val="en-GB"/>
        </w:rPr>
      </w:pPr>
      <w:r w:rsidRPr="00A452F2">
        <w:rPr>
          <w:lang w:val="en-GB"/>
        </w:rPr>
        <w:t>Review the heat map</w:t>
      </w:r>
      <w:r>
        <w:rPr>
          <w:rStyle w:val="FootnoteReference"/>
          <w:lang w:val="en-GB"/>
        </w:rPr>
        <w:footnoteReference w:id="21"/>
      </w:r>
      <w:r>
        <w:rPr>
          <w:lang w:val="en-GB"/>
        </w:rPr>
        <w:t>.</w:t>
      </w:r>
      <w:r w:rsidRPr="00891CB3">
        <w:rPr>
          <w:lang w:val="en-GB"/>
        </w:rPr>
        <w:t xml:space="preserve"> </w:t>
      </w:r>
      <w:r w:rsidRPr="00A452F2">
        <w:rPr>
          <w:lang w:val="en-GB"/>
        </w:rPr>
        <w:t>It provides the next level of details by grouping the VMs by clusters, so you can see which clusters need to be attended to</w:t>
      </w:r>
      <w:r>
        <w:rPr>
          <w:lang w:val="en-GB"/>
        </w:rPr>
        <w:t>.</w:t>
      </w:r>
    </w:p>
    <w:p w14:paraId="2FD6D124" w14:textId="77777777" w:rsidR="007A44C7" w:rsidRDefault="007A44C7" w:rsidP="007A44C7">
      <w:pPr>
        <w:rPr>
          <w:lang w:val="en-GB"/>
        </w:rPr>
      </w:pPr>
      <w:r>
        <w:rPr>
          <w:noProof/>
        </w:rPr>
        <w:drawing>
          <wp:inline distT="0" distB="0" distL="0" distR="0" wp14:anchorId="285EA032" wp14:editId="51346C50">
            <wp:extent cx="6645910" cy="1975485"/>
            <wp:effectExtent l="0" t="0" r="2540" b="5715"/>
            <wp:docPr id="606394265" name="Picture 606394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5"/>
                    <pic:cNvPicPr/>
                  </pic:nvPicPr>
                  <pic:blipFill>
                    <a:blip r:embed="rId589">
                      <a:extLst>
                        <a:ext uri="{28A0092B-C50C-407E-A947-70E740481C1C}">
                          <a14:useLocalDpi xmlns:a14="http://schemas.microsoft.com/office/drawing/2010/main" val="0"/>
                        </a:ext>
                      </a:extLst>
                    </a:blip>
                    <a:stretch>
                      <a:fillRect/>
                    </a:stretch>
                  </pic:blipFill>
                  <pic:spPr>
                    <a:xfrm>
                      <a:off x="0" y="0"/>
                      <a:ext cx="6645910" cy="1975485"/>
                    </a:xfrm>
                    <a:prstGeom prst="rect">
                      <a:avLst/>
                    </a:prstGeom>
                  </pic:spPr>
                </pic:pic>
              </a:graphicData>
            </a:graphic>
          </wp:inline>
        </w:drawing>
      </w:r>
    </w:p>
    <w:p w14:paraId="5F222792" w14:textId="77777777" w:rsidR="007A44C7" w:rsidRPr="00A452F2" w:rsidRDefault="007A44C7" w:rsidP="007A44C7">
      <w:pPr>
        <w:rPr>
          <w:lang w:val="en-GB"/>
        </w:rPr>
      </w:pPr>
      <w:r w:rsidRPr="00A452F2">
        <w:rPr>
          <w:lang w:val="en-GB"/>
        </w:rPr>
        <w:t xml:space="preserve">Note the VM size has been standardized for better visualization. If it suits your capacity team better, add the size. Note that you </w:t>
      </w:r>
      <w:proofErr w:type="gramStart"/>
      <w:r w:rsidRPr="00A452F2">
        <w:rPr>
          <w:lang w:val="en-GB"/>
        </w:rPr>
        <w:t>have to</w:t>
      </w:r>
      <w:proofErr w:type="gramEnd"/>
      <w:r w:rsidRPr="00A452F2">
        <w:rPr>
          <w:lang w:val="en-GB"/>
        </w:rPr>
        <w:t xml:space="preserve"> pick CPU or Memory</w:t>
      </w:r>
      <w:r>
        <w:rPr>
          <w:lang w:val="en-GB"/>
        </w:rPr>
        <w:t>, so you may have to create 2 heat maps.</w:t>
      </w:r>
    </w:p>
    <w:p w14:paraId="3C54EF8B" w14:textId="77777777" w:rsidR="007A44C7" w:rsidRPr="00A452F2" w:rsidRDefault="007A44C7" w:rsidP="007A44C7">
      <w:pPr>
        <w:rPr>
          <w:lang w:val="en-GB"/>
        </w:rPr>
      </w:pPr>
      <w:r w:rsidRPr="00A452F2">
        <w:rPr>
          <w:lang w:val="en-GB"/>
        </w:rPr>
        <w:t>Review the table</w:t>
      </w:r>
      <w:r>
        <w:rPr>
          <w:lang w:val="en-GB"/>
        </w:rPr>
        <w:t xml:space="preserve"> listing all VMs in the selected data </w:t>
      </w:r>
      <w:proofErr w:type="spellStart"/>
      <w:r>
        <w:rPr>
          <w:lang w:val="en-GB"/>
        </w:rPr>
        <w:t>center</w:t>
      </w:r>
      <w:proofErr w:type="spellEnd"/>
      <w:r>
        <w:rPr>
          <w:lang w:val="en-GB"/>
        </w:rPr>
        <w:t>.</w:t>
      </w:r>
    </w:p>
    <w:p w14:paraId="217689BB" w14:textId="77777777" w:rsidR="007A44C7" w:rsidRDefault="007A44C7" w:rsidP="007A44C7">
      <w:pPr>
        <w:rPr>
          <w:lang w:val="en-GB"/>
        </w:rPr>
      </w:pPr>
      <w:r>
        <w:rPr>
          <w:noProof/>
        </w:rPr>
        <w:lastRenderedPageBreak/>
        <w:drawing>
          <wp:inline distT="0" distB="0" distL="0" distR="0" wp14:anchorId="632C2435" wp14:editId="2F75FBB8">
            <wp:extent cx="6645910" cy="3536950"/>
            <wp:effectExtent l="0" t="0" r="2540" b="6350"/>
            <wp:docPr id="606394266" name="Picture 606394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6"/>
                    <pic:cNvPicPr/>
                  </pic:nvPicPr>
                  <pic:blipFill>
                    <a:blip r:embed="rId590">
                      <a:extLst>
                        <a:ext uri="{28A0092B-C50C-407E-A947-70E740481C1C}">
                          <a14:useLocalDpi xmlns:a14="http://schemas.microsoft.com/office/drawing/2010/main" val="0"/>
                        </a:ext>
                      </a:extLst>
                    </a:blip>
                    <a:stretch>
                      <a:fillRect/>
                    </a:stretch>
                  </pic:blipFill>
                  <pic:spPr>
                    <a:xfrm>
                      <a:off x="0" y="0"/>
                      <a:ext cx="6645910" cy="3536950"/>
                    </a:xfrm>
                    <a:prstGeom prst="rect">
                      <a:avLst/>
                    </a:prstGeom>
                  </pic:spPr>
                </pic:pic>
              </a:graphicData>
            </a:graphic>
          </wp:inline>
        </w:drawing>
      </w:r>
    </w:p>
    <w:p w14:paraId="5B8E836E" w14:textId="77777777" w:rsidR="007A44C7" w:rsidRPr="00A452F2" w:rsidRDefault="007A44C7" w:rsidP="007A44C7">
      <w:pPr>
        <w:rPr>
          <w:lang w:val="en-GB"/>
        </w:rPr>
      </w:pPr>
      <w:r w:rsidRPr="00A452F2">
        <w:rPr>
          <w:lang w:val="en-GB"/>
        </w:rPr>
        <w:t>The list is sorted by the VM with the least capacity remaining. If it suits your capacity team better, sort it by Time Remaining.</w:t>
      </w:r>
    </w:p>
    <w:p w14:paraId="0554EB28" w14:textId="77777777" w:rsidR="007A44C7" w:rsidRPr="00A452F2" w:rsidRDefault="007A44C7" w:rsidP="007A44C7">
      <w:pPr>
        <w:rPr>
          <w:lang w:val="en-GB"/>
        </w:rPr>
      </w:pPr>
      <w:r w:rsidRPr="4CAB3972">
        <w:rPr>
          <w:lang w:val="en-GB"/>
        </w:rPr>
        <w:t xml:space="preserve">The table is also </w:t>
      </w:r>
      <w:proofErr w:type="spellStart"/>
      <w:r>
        <w:rPr>
          <w:lang w:val="en-GB"/>
        </w:rPr>
        <w:t>color</w:t>
      </w:r>
      <w:proofErr w:type="spellEnd"/>
      <w:r w:rsidRPr="4CAB3972">
        <w:rPr>
          <w:lang w:val="en-GB"/>
        </w:rPr>
        <w:t xml:space="preserve"> coded. Take note that the threshold is unable to show the grey (wastage) </w:t>
      </w:r>
      <w:proofErr w:type="spellStart"/>
      <w:r>
        <w:rPr>
          <w:lang w:val="en-GB"/>
        </w:rPr>
        <w:t>color</w:t>
      </w:r>
      <w:proofErr w:type="spellEnd"/>
      <w:r w:rsidRPr="4CAB3972">
        <w:rPr>
          <w:lang w:val="en-GB"/>
        </w:rPr>
        <w:t>.</w:t>
      </w:r>
    </w:p>
    <w:p w14:paraId="25CE08FE" w14:textId="77777777" w:rsidR="007A44C7" w:rsidRPr="00A452F2" w:rsidRDefault="007A44C7" w:rsidP="007A44C7">
      <w:pPr>
        <w:rPr>
          <w:lang w:val="en-GB"/>
        </w:rPr>
      </w:pPr>
      <w:r w:rsidRPr="00A452F2">
        <w:rPr>
          <w:lang w:val="en-GB"/>
        </w:rPr>
        <w:t xml:space="preserve">Select a VM from the list. All the remaining widgets will automatically show the capacity information of the selected VM </w:t>
      </w:r>
    </w:p>
    <w:p w14:paraId="6C3BB93C" w14:textId="77777777" w:rsidR="007A44C7" w:rsidRPr="00A452F2" w:rsidRDefault="007A44C7" w:rsidP="007A44C7">
      <w:pPr>
        <w:rPr>
          <w:lang w:val="en-GB"/>
        </w:rPr>
      </w:pPr>
      <w:r w:rsidRPr="00A452F2">
        <w:rPr>
          <w:lang w:val="en-GB"/>
        </w:rPr>
        <w:t>The CPU and Memory utilization are automatically shown. 3 months data is shown, and they are averaged to hourly so you can see the overall trend.</w:t>
      </w:r>
      <w:r>
        <w:rPr>
          <w:lang w:val="en-GB"/>
        </w:rPr>
        <w:t xml:space="preserve"> </w:t>
      </w:r>
    </w:p>
    <w:p w14:paraId="4A3E1F25" w14:textId="77777777" w:rsidR="007A44C7" w:rsidRPr="00A452F2" w:rsidRDefault="007A44C7" w:rsidP="007A44C7">
      <w:pPr>
        <w:rPr>
          <w:lang w:val="en-GB"/>
        </w:rPr>
      </w:pPr>
      <w:r w:rsidRPr="00A452F2">
        <w:rPr>
          <w:lang w:val="en-GB"/>
        </w:rPr>
        <w:t xml:space="preserve">Right-sizing recommendation is also shown for both CPU and Memory. Unlike physical server, it's important to right-size </w:t>
      </w:r>
      <w:r>
        <w:rPr>
          <w:lang w:val="en-GB"/>
        </w:rPr>
        <w:t xml:space="preserve">VM for the benefits listed </w:t>
      </w:r>
      <w:hyperlink w:anchor="_VM_Rightsizing" w:history="1">
        <w:r w:rsidRPr="00F7342C">
          <w:rPr>
            <w:rStyle w:val="Hyperlink"/>
            <w:lang w:val="en-GB"/>
          </w:rPr>
          <w:t>here</w:t>
        </w:r>
      </w:hyperlink>
      <w:r>
        <w:rPr>
          <w:lang w:val="en-GB"/>
        </w:rPr>
        <w:t xml:space="preserve">. </w:t>
      </w:r>
    </w:p>
    <w:p w14:paraId="4C3D9B18" w14:textId="77777777" w:rsidR="007A44C7" w:rsidRPr="00A452F2" w:rsidRDefault="007A44C7" w:rsidP="007A44C7">
      <w:pPr>
        <w:rPr>
          <w:lang w:val="en-GB"/>
        </w:rPr>
      </w:pPr>
      <w:r w:rsidRPr="00A452F2">
        <w:rPr>
          <w:lang w:val="en-GB"/>
        </w:rPr>
        <w:t>For CPU, the CPU Usage counter is used instead of Demand</w:t>
      </w:r>
      <w:r>
        <w:rPr>
          <w:lang w:val="en-GB"/>
        </w:rPr>
        <w:t xml:space="preserve">. Use the knowledge you learned </w:t>
      </w:r>
      <w:hyperlink w:anchor="_CPU_Metrics" w:history="1">
        <w:r w:rsidRPr="00F71C6A">
          <w:rPr>
            <w:rStyle w:val="Hyperlink"/>
            <w:lang w:val="en-GB"/>
          </w:rPr>
          <w:t>here</w:t>
        </w:r>
      </w:hyperlink>
      <w:r>
        <w:rPr>
          <w:lang w:val="en-GB"/>
        </w:rPr>
        <w:t xml:space="preserve"> to figure out why.</w:t>
      </w:r>
    </w:p>
    <w:p w14:paraId="7273BA96" w14:textId="77777777" w:rsidR="007A44C7" w:rsidRPr="00A452F2" w:rsidRDefault="007A44C7" w:rsidP="007A44C7">
      <w:pPr>
        <w:rPr>
          <w:lang w:val="en-GB"/>
        </w:rPr>
      </w:pPr>
      <w:r w:rsidRPr="00A452F2">
        <w:rPr>
          <w:lang w:val="en-GB"/>
        </w:rPr>
        <w:t>For disk, it’s showing at the Guest OS partition level. There is no overall capacity at VM level because different partitions have different capacity.</w:t>
      </w:r>
    </w:p>
    <w:p w14:paraId="5CCA08A6" w14:textId="77777777" w:rsidR="007A44C7" w:rsidRPr="00A452F2" w:rsidRDefault="007A44C7" w:rsidP="00160AA2">
      <w:pPr>
        <w:pStyle w:val="Heading4"/>
      </w:pPr>
      <w:r w:rsidRPr="00A452F2">
        <w:t>Points to Note</w:t>
      </w:r>
    </w:p>
    <w:p w14:paraId="4DBAA165" w14:textId="77777777" w:rsidR="007A44C7" w:rsidRPr="00A452F2" w:rsidRDefault="007A44C7" w:rsidP="007A44C7">
      <w:pPr>
        <w:rPr>
          <w:lang w:val="en-GB" w:eastAsia="en-SG"/>
        </w:rPr>
      </w:pPr>
      <w:r w:rsidRPr="00A452F2">
        <w:rPr>
          <w:lang w:val="en-GB" w:eastAsia="en-SG"/>
        </w:rPr>
        <w:t xml:space="preserve">Add more information in the table to give context to the VM. Information such as VM Owner, clusters where the VM is running, and datastores where the VM files are stored can be useful in the analysis. </w:t>
      </w:r>
    </w:p>
    <w:p w14:paraId="0BCE7869" w14:textId="77777777" w:rsidR="007A44C7" w:rsidRPr="00A452F2" w:rsidRDefault="007A44C7" w:rsidP="007A44C7">
      <w:pPr>
        <w:rPr>
          <w:lang w:val="en-GB" w:eastAsia="en-SG"/>
        </w:rPr>
      </w:pPr>
      <w:r w:rsidRPr="00A452F2">
        <w:rPr>
          <w:lang w:val="en-GB" w:eastAsia="en-SG"/>
        </w:rPr>
        <w:t xml:space="preserve">There is a known bug in the age of the VM scoreboard. As a workaround, create a View List, and choose the VM property </w:t>
      </w:r>
      <w:r w:rsidRPr="00A452F2">
        <w:rPr>
          <w:b/>
          <w:bCs/>
          <w:lang w:val="en-GB" w:eastAsia="en-SG"/>
        </w:rPr>
        <w:t>Configuration \ Creation Date</w:t>
      </w:r>
      <w:r w:rsidRPr="00A452F2">
        <w:rPr>
          <w:lang w:val="en-GB" w:eastAsia="en-SG"/>
        </w:rPr>
        <w:t xml:space="preserve">. Choose the </w:t>
      </w:r>
      <w:r w:rsidRPr="00A452F2">
        <w:rPr>
          <w:b/>
          <w:bCs/>
          <w:lang w:val="en-GB" w:eastAsia="en-SG"/>
        </w:rPr>
        <w:t>Transformation: Timestamp</w:t>
      </w:r>
      <w:r w:rsidRPr="00A452F2">
        <w:rPr>
          <w:lang w:val="en-GB" w:eastAsia="en-SG"/>
        </w:rPr>
        <w:t xml:space="preserve"> and then </w:t>
      </w:r>
      <w:r w:rsidRPr="00A452F2">
        <w:rPr>
          <w:b/>
          <w:bCs/>
          <w:lang w:val="en-GB" w:eastAsia="en-SG"/>
        </w:rPr>
        <w:t>Relative Timestamp</w:t>
      </w:r>
      <w:r w:rsidRPr="00A452F2">
        <w:rPr>
          <w:lang w:val="en-GB" w:eastAsia="en-SG"/>
        </w:rPr>
        <w:t>.</w:t>
      </w:r>
    </w:p>
    <w:p w14:paraId="0AEE0A06" w14:textId="77777777" w:rsidR="007A44C7" w:rsidRPr="00A452F2" w:rsidRDefault="007A44C7" w:rsidP="007A44C7">
      <w:pPr>
        <w:rPr>
          <w:lang w:val="en-GB" w:eastAsia="en-SG"/>
        </w:rPr>
      </w:pPr>
      <w:r>
        <w:rPr>
          <w:noProof/>
        </w:rPr>
        <w:lastRenderedPageBreak/>
        <w:drawing>
          <wp:inline distT="0" distB="0" distL="0" distR="0" wp14:anchorId="5C467BFD" wp14:editId="170F70F4">
            <wp:extent cx="6645910" cy="4526280"/>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591">
                      <a:extLst>
                        <a:ext uri="{28A0092B-C50C-407E-A947-70E740481C1C}">
                          <a14:useLocalDpi xmlns:a14="http://schemas.microsoft.com/office/drawing/2010/main" val="0"/>
                        </a:ext>
                      </a:extLst>
                    </a:blip>
                    <a:stretch>
                      <a:fillRect/>
                    </a:stretch>
                  </pic:blipFill>
                  <pic:spPr>
                    <a:xfrm>
                      <a:off x="0" y="0"/>
                      <a:ext cx="6645910" cy="4526280"/>
                    </a:xfrm>
                    <a:prstGeom prst="rect">
                      <a:avLst/>
                    </a:prstGeom>
                  </pic:spPr>
                </pic:pic>
              </a:graphicData>
            </a:graphic>
          </wp:inline>
        </w:drawing>
      </w:r>
    </w:p>
    <w:p w14:paraId="78081E76" w14:textId="77777777" w:rsidR="007A44C7" w:rsidRPr="00A452F2" w:rsidRDefault="007A44C7" w:rsidP="007A44C7">
      <w:pPr>
        <w:pStyle w:val="Heading3"/>
        <w:rPr>
          <w:lang w:val="en-GB"/>
        </w:rPr>
      </w:pPr>
      <w:r w:rsidRPr="00A452F2">
        <w:rPr>
          <w:lang w:val="en-GB"/>
        </w:rPr>
        <w:t>VM Reclamation</w:t>
      </w:r>
    </w:p>
    <w:p w14:paraId="6A859DAF" w14:textId="77777777" w:rsidR="007A44C7" w:rsidRPr="00A452F2" w:rsidRDefault="007A44C7" w:rsidP="007A44C7">
      <w:pPr>
        <w:rPr>
          <w:lang w:val="en-GB"/>
        </w:rPr>
      </w:pPr>
      <w:r w:rsidRPr="00A452F2">
        <w:rPr>
          <w:lang w:val="en-GB"/>
        </w:rPr>
        <w:t xml:space="preserve">The </w:t>
      </w:r>
      <w:r w:rsidRPr="00A452F2">
        <w:rPr>
          <w:rStyle w:val="keyword"/>
          <w:lang w:val="en-GB"/>
        </w:rPr>
        <w:t>VM Reclamation</w:t>
      </w:r>
      <w:r w:rsidRPr="00A452F2">
        <w:rPr>
          <w:lang w:val="en-GB"/>
        </w:rPr>
        <w:t xml:space="preserve"> dashboard helps you managing various types of reclamation that can be done on </w:t>
      </w:r>
      <w:r>
        <w:rPr>
          <w:lang w:val="en-GB"/>
        </w:rPr>
        <w:t>VM</w:t>
      </w:r>
      <w:r w:rsidRPr="00A452F2">
        <w:rPr>
          <w:lang w:val="en-GB"/>
        </w:rPr>
        <w:t xml:space="preserve">s. It is designed for both the Capacity team and the Operations team. </w:t>
      </w:r>
    </w:p>
    <w:p w14:paraId="22FF367E" w14:textId="77777777" w:rsidR="007A44C7" w:rsidRPr="00A452F2" w:rsidRDefault="007A44C7" w:rsidP="00160AA2">
      <w:pPr>
        <w:pStyle w:val="Heading4"/>
      </w:pPr>
      <w:r w:rsidRPr="00A452F2">
        <w:t>How to Use</w:t>
      </w:r>
    </w:p>
    <w:p w14:paraId="33DA332D" w14:textId="77777777" w:rsidR="007A44C7" w:rsidRPr="00A452F2" w:rsidRDefault="007A44C7" w:rsidP="007A44C7">
      <w:pPr>
        <w:rPr>
          <w:lang w:val="en-GB"/>
        </w:rPr>
      </w:pPr>
      <w:r w:rsidRPr="00A452F2">
        <w:rPr>
          <w:lang w:val="en-GB"/>
        </w:rPr>
        <w:t>The dashboard is divided into 2 sections.</w:t>
      </w:r>
    </w:p>
    <w:p w14:paraId="54EA100D" w14:textId="77777777" w:rsidR="007A44C7" w:rsidRPr="00A452F2" w:rsidRDefault="007A44C7" w:rsidP="007A44C7">
      <w:pPr>
        <w:pStyle w:val="Bullet"/>
        <w:rPr>
          <w:lang w:val="en-GB"/>
        </w:rPr>
      </w:pPr>
      <w:r w:rsidRPr="00A452F2">
        <w:rPr>
          <w:lang w:val="en-GB"/>
        </w:rPr>
        <w:t>The</w:t>
      </w:r>
      <w:r>
        <w:rPr>
          <w:lang w:val="en-GB"/>
        </w:rPr>
        <w:t xml:space="preserve"> upper section</w:t>
      </w:r>
      <w:r w:rsidRPr="00A452F2">
        <w:rPr>
          <w:lang w:val="en-GB"/>
        </w:rPr>
        <w:t xml:space="preserve"> provides summary, giving you overall picture of reclamation.</w:t>
      </w:r>
    </w:p>
    <w:p w14:paraId="3276A03C" w14:textId="77777777" w:rsidR="007A44C7" w:rsidRPr="00FB1630" w:rsidRDefault="007A44C7" w:rsidP="007A44C7">
      <w:pPr>
        <w:pStyle w:val="Bullet"/>
        <w:rPr>
          <w:lang w:val="en-GB"/>
        </w:rPr>
      </w:pPr>
      <w:r w:rsidRPr="00A452F2">
        <w:rPr>
          <w:lang w:val="en-GB"/>
        </w:rPr>
        <w:t xml:space="preserve">The </w:t>
      </w:r>
      <w:r>
        <w:rPr>
          <w:lang w:val="en-GB"/>
        </w:rPr>
        <w:t>lower section</w:t>
      </w:r>
      <w:r w:rsidRPr="00A452F2">
        <w:rPr>
          <w:lang w:val="en-GB"/>
        </w:rPr>
        <w:t xml:space="preserve"> provides details, giving you the actual VM name to reclaim.</w:t>
      </w:r>
    </w:p>
    <w:p w14:paraId="0BEDEBA7" w14:textId="77777777" w:rsidR="007A44C7" w:rsidRDefault="007A44C7" w:rsidP="007A44C7">
      <w:pPr>
        <w:rPr>
          <w:lang w:val="en-GB"/>
        </w:rPr>
      </w:pPr>
      <w:r>
        <w:rPr>
          <w:noProof/>
        </w:rPr>
        <w:drawing>
          <wp:inline distT="0" distB="0" distL="0" distR="0" wp14:anchorId="5B78BF4A" wp14:editId="424F615C">
            <wp:extent cx="6645910" cy="1414780"/>
            <wp:effectExtent l="0" t="0" r="2540" b="0"/>
            <wp:docPr id="606394328" name="Picture 606394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8"/>
                    <pic:cNvPicPr/>
                  </pic:nvPicPr>
                  <pic:blipFill>
                    <a:blip r:embed="rId592">
                      <a:extLst>
                        <a:ext uri="{28A0092B-C50C-407E-A947-70E740481C1C}">
                          <a14:useLocalDpi xmlns:a14="http://schemas.microsoft.com/office/drawing/2010/main" val="0"/>
                        </a:ext>
                      </a:extLst>
                    </a:blip>
                    <a:stretch>
                      <a:fillRect/>
                    </a:stretch>
                  </pic:blipFill>
                  <pic:spPr>
                    <a:xfrm>
                      <a:off x="0" y="0"/>
                      <a:ext cx="6645910" cy="1414780"/>
                    </a:xfrm>
                    <a:prstGeom prst="rect">
                      <a:avLst/>
                    </a:prstGeom>
                  </pic:spPr>
                </pic:pic>
              </a:graphicData>
            </a:graphic>
          </wp:inline>
        </w:drawing>
      </w:r>
    </w:p>
    <w:p w14:paraId="41760E94" w14:textId="77777777" w:rsidR="007A44C7" w:rsidRPr="00A452F2" w:rsidRDefault="007A44C7" w:rsidP="007A44C7">
      <w:pPr>
        <w:rPr>
          <w:lang w:val="en-GB"/>
        </w:rPr>
      </w:pPr>
      <w:r w:rsidRPr="00A452F2">
        <w:rPr>
          <w:lang w:val="en-GB"/>
        </w:rPr>
        <w:t xml:space="preserve">Select a data </w:t>
      </w:r>
      <w:proofErr w:type="spellStart"/>
      <w:r w:rsidRPr="00A452F2">
        <w:rPr>
          <w:lang w:val="en-GB"/>
        </w:rPr>
        <w:t>center</w:t>
      </w:r>
      <w:proofErr w:type="spellEnd"/>
      <w:r w:rsidRPr="00A452F2">
        <w:rPr>
          <w:lang w:val="en-GB"/>
        </w:rPr>
        <w:t xml:space="preserve"> from the table. </w:t>
      </w:r>
    </w:p>
    <w:p w14:paraId="691A2459" w14:textId="77777777" w:rsidR="007A44C7" w:rsidRPr="00A452F2" w:rsidRDefault="007A44C7" w:rsidP="007A44C7">
      <w:pPr>
        <w:pStyle w:val="Bullet"/>
        <w:rPr>
          <w:lang w:val="en-GB"/>
        </w:rPr>
      </w:pPr>
      <w:r w:rsidRPr="00A452F2">
        <w:rPr>
          <w:lang w:val="en-GB"/>
        </w:rPr>
        <w:lastRenderedPageBreak/>
        <w:t>The summary information will be automatically shown. To show from all clusters, select vSphere World. This object covers all clusters. Take note that the charts will take longer due to refresh due to higher amount of data.</w:t>
      </w:r>
    </w:p>
    <w:p w14:paraId="2AF14958" w14:textId="77777777" w:rsidR="007A44C7" w:rsidRPr="00A452F2" w:rsidRDefault="007A44C7" w:rsidP="007A44C7">
      <w:pPr>
        <w:pStyle w:val="Bullet"/>
        <w:rPr>
          <w:lang w:val="en-GB"/>
        </w:rPr>
      </w:pPr>
      <w:r w:rsidRPr="00A452F2">
        <w:rPr>
          <w:lang w:val="en-GB"/>
        </w:rPr>
        <w:t>The</w:t>
      </w:r>
      <w:r>
        <w:rPr>
          <w:lang w:val="en-GB"/>
        </w:rPr>
        <w:t xml:space="preserve"> reclamation potentials </w:t>
      </w:r>
      <w:r w:rsidRPr="00A452F2">
        <w:rPr>
          <w:lang w:val="en-GB"/>
        </w:rPr>
        <w:t>are presented as 3 bar charts, each correspond</w:t>
      </w:r>
      <w:r>
        <w:rPr>
          <w:lang w:val="en-GB"/>
        </w:rPr>
        <w:t>s</w:t>
      </w:r>
      <w:r w:rsidRPr="00A452F2">
        <w:rPr>
          <w:lang w:val="en-GB"/>
        </w:rPr>
        <w:t xml:space="preserve"> to an area you can reclaim:</w:t>
      </w:r>
    </w:p>
    <w:p w14:paraId="059774BD" w14:textId="77777777" w:rsidR="007A44C7" w:rsidRPr="00A452F2" w:rsidRDefault="007A44C7" w:rsidP="00B527DB">
      <w:pPr>
        <w:pStyle w:val="Bullet"/>
        <w:numPr>
          <w:ilvl w:val="1"/>
          <w:numId w:val="18"/>
        </w:numPr>
        <w:rPr>
          <w:lang w:val="en-GB"/>
        </w:rPr>
      </w:pPr>
      <w:r w:rsidRPr="00A452F2">
        <w:rPr>
          <w:lang w:val="en-GB"/>
        </w:rPr>
        <w:t>Snapshot. Especially those more than a few days old</w:t>
      </w:r>
      <w:r>
        <w:rPr>
          <w:lang w:val="en-GB"/>
        </w:rPr>
        <w:t xml:space="preserve"> as snapshot is meant to be temporary.</w:t>
      </w:r>
    </w:p>
    <w:p w14:paraId="1E6619E1" w14:textId="77777777" w:rsidR="007A44C7" w:rsidRPr="009F4883" w:rsidRDefault="007A44C7" w:rsidP="00B527DB">
      <w:pPr>
        <w:pStyle w:val="Bullet"/>
        <w:numPr>
          <w:ilvl w:val="1"/>
          <w:numId w:val="18"/>
        </w:numPr>
        <w:rPr>
          <w:lang w:val="en-GB"/>
        </w:rPr>
      </w:pPr>
      <w:r w:rsidRPr="00A452F2">
        <w:rPr>
          <w:lang w:val="en-GB"/>
        </w:rPr>
        <w:t xml:space="preserve">Powered off VM. Assuming they are </w:t>
      </w:r>
      <w:r>
        <w:rPr>
          <w:lang w:val="en-GB"/>
        </w:rPr>
        <w:t xml:space="preserve">already </w:t>
      </w:r>
      <w:r w:rsidRPr="00A452F2">
        <w:rPr>
          <w:lang w:val="en-GB"/>
        </w:rPr>
        <w:t>back</w:t>
      </w:r>
      <w:r>
        <w:rPr>
          <w:lang w:val="en-GB"/>
        </w:rPr>
        <w:t>ed</w:t>
      </w:r>
      <w:r w:rsidRPr="00A452F2">
        <w:rPr>
          <w:lang w:val="en-GB"/>
        </w:rPr>
        <w:t xml:space="preserve"> up, it’s safe to delete them</w:t>
      </w:r>
      <w:r>
        <w:rPr>
          <w:lang w:val="en-GB"/>
        </w:rPr>
        <w:t xml:space="preserve"> from vSphere.</w:t>
      </w:r>
    </w:p>
    <w:p w14:paraId="4DFB8E73" w14:textId="77777777" w:rsidR="007A44C7" w:rsidRPr="00A452F2" w:rsidRDefault="007A44C7" w:rsidP="00B527DB">
      <w:pPr>
        <w:pStyle w:val="Bullet"/>
        <w:numPr>
          <w:ilvl w:val="1"/>
          <w:numId w:val="18"/>
        </w:numPr>
        <w:rPr>
          <w:lang w:val="en-GB"/>
        </w:rPr>
      </w:pPr>
      <w:r w:rsidRPr="00A452F2">
        <w:rPr>
          <w:lang w:val="en-GB"/>
        </w:rPr>
        <w:t xml:space="preserve">Idle VM. </w:t>
      </w:r>
      <w:r>
        <w:rPr>
          <w:lang w:val="en-GB"/>
        </w:rPr>
        <w:t>You get to r</w:t>
      </w:r>
      <w:r w:rsidRPr="00A452F2">
        <w:rPr>
          <w:lang w:val="en-GB"/>
        </w:rPr>
        <w:t>eclaim memory, not CPU. Idle VM memory still occupies ESXi physical memory</w:t>
      </w:r>
      <w:r>
        <w:rPr>
          <w:lang w:val="en-GB"/>
        </w:rPr>
        <w:t>.</w:t>
      </w:r>
    </w:p>
    <w:p w14:paraId="4694B715" w14:textId="77777777" w:rsidR="007A44C7" w:rsidRPr="00A452F2" w:rsidRDefault="007A44C7" w:rsidP="007A44C7">
      <w:pPr>
        <w:pStyle w:val="Bullet"/>
        <w:rPr>
          <w:lang w:val="en-GB"/>
        </w:rPr>
      </w:pPr>
      <w:r>
        <w:rPr>
          <w:lang w:val="en-GB" w:eastAsia="en-SG"/>
        </w:rPr>
        <w:t xml:space="preserve">The </w:t>
      </w:r>
      <w:r w:rsidRPr="00A452F2">
        <w:rPr>
          <w:lang w:val="en-GB" w:eastAsia="en-SG"/>
        </w:rPr>
        <w:t xml:space="preserve">Idle VM does not display any CPU as there is </w:t>
      </w:r>
      <w:r>
        <w:rPr>
          <w:lang w:val="en-GB" w:eastAsia="en-SG"/>
        </w:rPr>
        <w:t xml:space="preserve">practically </w:t>
      </w:r>
      <w:r w:rsidRPr="00A452F2">
        <w:rPr>
          <w:lang w:val="en-GB" w:eastAsia="en-SG"/>
        </w:rPr>
        <w:t xml:space="preserve">nothing to reclaim </w:t>
      </w:r>
      <w:r>
        <w:rPr>
          <w:lang w:val="en-GB" w:eastAsia="en-SG"/>
        </w:rPr>
        <w:t xml:space="preserve">as the overhead of idle </w:t>
      </w:r>
      <w:r w:rsidRPr="00A452F2">
        <w:rPr>
          <w:lang w:val="en-GB" w:eastAsia="en-SG"/>
        </w:rPr>
        <w:t xml:space="preserve">CPU is being used. </w:t>
      </w:r>
      <w:r>
        <w:rPr>
          <w:lang w:val="en-GB" w:eastAsia="en-SG"/>
        </w:rPr>
        <w:t>T</w:t>
      </w:r>
      <w:r w:rsidRPr="00A452F2">
        <w:rPr>
          <w:lang w:val="en-GB" w:eastAsia="en-SG"/>
        </w:rPr>
        <w:t xml:space="preserve">he </w:t>
      </w:r>
      <w:r>
        <w:rPr>
          <w:lang w:val="en-GB" w:eastAsia="en-SG"/>
        </w:rPr>
        <w:t xml:space="preserve">primary </w:t>
      </w:r>
      <w:r w:rsidRPr="00A452F2">
        <w:rPr>
          <w:lang w:val="en-GB" w:eastAsia="en-SG"/>
        </w:rPr>
        <w:t xml:space="preserve">benefit </w:t>
      </w:r>
      <w:r>
        <w:rPr>
          <w:lang w:val="en-GB" w:eastAsia="en-SG"/>
        </w:rPr>
        <w:t xml:space="preserve">for CPU </w:t>
      </w:r>
      <w:r w:rsidRPr="00A452F2">
        <w:rPr>
          <w:lang w:val="en-GB" w:eastAsia="en-SG"/>
        </w:rPr>
        <w:t xml:space="preserve">is </w:t>
      </w:r>
      <w:r>
        <w:rPr>
          <w:lang w:val="en-GB" w:eastAsia="en-SG"/>
        </w:rPr>
        <w:t xml:space="preserve">capacity, especially </w:t>
      </w:r>
      <w:r w:rsidRPr="00A452F2">
        <w:rPr>
          <w:lang w:val="en-GB" w:eastAsia="en-SG"/>
        </w:rPr>
        <w:t>the overcommit ratio</w:t>
      </w:r>
      <w:r>
        <w:rPr>
          <w:lang w:val="en-GB" w:eastAsia="en-SG"/>
        </w:rPr>
        <w:t>.</w:t>
      </w:r>
    </w:p>
    <w:p w14:paraId="52406A48" w14:textId="77777777" w:rsidR="007A44C7" w:rsidRPr="00A452F2" w:rsidRDefault="007A44C7" w:rsidP="007A44C7">
      <w:pPr>
        <w:pStyle w:val="Bullet"/>
        <w:rPr>
          <w:lang w:val="en-GB"/>
        </w:rPr>
      </w:pPr>
      <w:r w:rsidRPr="00A452F2">
        <w:rPr>
          <w:lang w:val="en-GB" w:eastAsia="en-SG"/>
        </w:rPr>
        <w:t>Memory reclamation is based on the memory footprint at the parent ESXi. The value inside the Guest is not what is being reclaimed, and so it is irrelevant.</w:t>
      </w:r>
      <w:r>
        <w:rPr>
          <w:lang w:val="en-GB" w:eastAsia="en-SG"/>
        </w:rPr>
        <w:t xml:space="preserve"> That’s why the VM consumed memory is chosen.</w:t>
      </w:r>
    </w:p>
    <w:p w14:paraId="0C3A3B34" w14:textId="77777777" w:rsidR="007A44C7" w:rsidRPr="00A452F2" w:rsidRDefault="007A44C7" w:rsidP="007A44C7">
      <w:pPr>
        <w:pStyle w:val="Bullet"/>
        <w:rPr>
          <w:lang w:val="en-GB"/>
        </w:rPr>
      </w:pPr>
      <w:r w:rsidRPr="00A452F2">
        <w:rPr>
          <w:lang w:val="en-GB"/>
        </w:rPr>
        <w:t xml:space="preserve">Adjust the bucket size </w:t>
      </w:r>
      <w:r>
        <w:rPr>
          <w:lang w:val="en-GB"/>
        </w:rPr>
        <w:t xml:space="preserve">in the charts </w:t>
      </w:r>
      <w:r w:rsidRPr="00A452F2">
        <w:rPr>
          <w:lang w:val="en-GB"/>
        </w:rPr>
        <w:t>to suit your operational requirements</w:t>
      </w:r>
      <w:r>
        <w:rPr>
          <w:lang w:val="en-GB"/>
        </w:rPr>
        <w:t>.</w:t>
      </w:r>
    </w:p>
    <w:p w14:paraId="30FDF4B6" w14:textId="77777777" w:rsidR="007A44C7" w:rsidRPr="00A452F2" w:rsidRDefault="007A44C7" w:rsidP="007A44C7">
      <w:pPr>
        <w:rPr>
          <w:lang w:val="en-GB"/>
        </w:rPr>
      </w:pPr>
      <w:r w:rsidRPr="00A452F2">
        <w:rPr>
          <w:lang w:val="en-GB"/>
        </w:rPr>
        <w:t>Review each of the 3 tables</w:t>
      </w:r>
    </w:p>
    <w:p w14:paraId="19A1B426" w14:textId="77777777" w:rsidR="007A44C7" w:rsidRPr="00A452F2" w:rsidRDefault="007A44C7" w:rsidP="007A44C7">
      <w:pPr>
        <w:pStyle w:val="Bullet"/>
        <w:rPr>
          <w:lang w:val="en-GB"/>
        </w:rPr>
      </w:pPr>
      <w:r w:rsidRPr="00A452F2">
        <w:rPr>
          <w:lang w:val="en-GB"/>
        </w:rPr>
        <w:t xml:space="preserve">They are sorted by the largest reclamation opportunities. </w:t>
      </w:r>
    </w:p>
    <w:p w14:paraId="6B88DAF6" w14:textId="77777777" w:rsidR="007A44C7" w:rsidRPr="00A452F2" w:rsidRDefault="007A44C7" w:rsidP="007A44C7">
      <w:pPr>
        <w:pStyle w:val="Bullet"/>
        <w:rPr>
          <w:lang w:val="en-GB"/>
        </w:rPr>
      </w:pPr>
      <w:r w:rsidRPr="00A452F2">
        <w:rPr>
          <w:lang w:val="en-GB"/>
        </w:rPr>
        <w:t>Select any of the VM row to see its trend over time. The trend chart is placed in the same page, so you can review without changing context (</w:t>
      </w:r>
      <w:proofErr w:type="gramStart"/>
      <w:r w:rsidRPr="00A452F2">
        <w:rPr>
          <w:lang w:val="en-GB"/>
        </w:rPr>
        <w:t>e.g.</w:t>
      </w:r>
      <w:proofErr w:type="gramEnd"/>
      <w:r w:rsidRPr="00A452F2">
        <w:rPr>
          <w:lang w:val="en-GB"/>
        </w:rPr>
        <w:t xml:space="preserve"> open a new screen) and quickly toggle between VMs.</w:t>
      </w:r>
    </w:p>
    <w:p w14:paraId="7C45024E" w14:textId="77777777" w:rsidR="007A44C7" w:rsidRPr="00A452F2" w:rsidRDefault="007A44C7" w:rsidP="007A44C7">
      <w:pPr>
        <w:pStyle w:val="Bullet"/>
        <w:rPr>
          <w:lang w:val="en-GB" w:eastAsia="en-SG"/>
        </w:rPr>
      </w:pPr>
      <w:r w:rsidRPr="00A452F2">
        <w:rPr>
          <w:lang w:val="en-GB" w:eastAsia="en-SG"/>
        </w:rPr>
        <w:t>If the snapshot is expanding rapidly, ensure that the VM disk is large (relative to the underlying datastore) as it can fill up the datastore.</w:t>
      </w:r>
    </w:p>
    <w:p w14:paraId="7E765CBF" w14:textId="77777777" w:rsidR="007A44C7" w:rsidRPr="00A452F2" w:rsidRDefault="007A44C7" w:rsidP="00160AA2">
      <w:pPr>
        <w:pStyle w:val="Heading4"/>
      </w:pPr>
      <w:r w:rsidRPr="00A452F2">
        <w:t>Points to Note</w:t>
      </w:r>
    </w:p>
    <w:p w14:paraId="1DD119AE" w14:textId="77777777" w:rsidR="007A44C7" w:rsidRPr="00A452F2" w:rsidRDefault="007A44C7" w:rsidP="007A44C7">
      <w:pPr>
        <w:rPr>
          <w:lang w:val="en-GB" w:eastAsia="en-SG"/>
        </w:rPr>
      </w:pPr>
      <w:r w:rsidRPr="00A452F2">
        <w:rPr>
          <w:lang w:val="en-GB" w:eastAsia="en-SG"/>
        </w:rPr>
        <w:t>If your environment is large, change the dashboard filter to a functional filter. Group by the class of services such as Gold, silver, and bronze and default the selection to the least critical environment. In this way, you can be active in reclamation.</w:t>
      </w:r>
    </w:p>
    <w:p w14:paraId="79D2D949" w14:textId="77777777" w:rsidR="007A44C7" w:rsidRPr="00A452F2" w:rsidRDefault="007A44C7" w:rsidP="007A44C7">
      <w:pPr>
        <w:rPr>
          <w:lang w:val="en-GB" w:eastAsia="en-SG"/>
        </w:rPr>
      </w:pPr>
      <w:r w:rsidRPr="00A452F2">
        <w:rPr>
          <w:lang w:val="en-GB" w:eastAsia="en-SG"/>
        </w:rPr>
        <w:t xml:space="preserve">If reclaiming is a long drawn manual process in your </w:t>
      </w:r>
      <w:r>
        <w:rPr>
          <w:lang w:val="en-GB" w:eastAsia="en-SG"/>
        </w:rPr>
        <w:t>organization</w:t>
      </w:r>
      <w:r w:rsidRPr="00A452F2">
        <w:rPr>
          <w:lang w:val="en-GB" w:eastAsia="en-SG"/>
        </w:rPr>
        <w:t>, add a filter by department or VM owners. One way to do this is to create a vRealize Operations custom group.</w:t>
      </w:r>
    </w:p>
    <w:p w14:paraId="28E6C4C0" w14:textId="77777777" w:rsidR="007A44C7" w:rsidRPr="00A452F2" w:rsidRDefault="007A44C7" w:rsidP="007A44C7">
      <w:pPr>
        <w:rPr>
          <w:lang w:val="en-GB" w:eastAsia="en-SG"/>
        </w:rPr>
      </w:pPr>
      <w:r w:rsidRPr="00A452F2">
        <w:rPr>
          <w:lang w:val="en-GB" w:eastAsia="en-SG"/>
        </w:rPr>
        <w:t xml:space="preserve">If the VM name in your environment does not provide sufficient business context, add more information in the table to give context to the VM. Information such as VM Owner, clusters where the VM is running, and datastores where the VM files are stored can be useful in the analysis. </w:t>
      </w:r>
    </w:p>
    <w:p w14:paraId="3816BDB6" w14:textId="595DF84E" w:rsidR="007A44C7" w:rsidRDefault="007A44C7" w:rsidP="007A44C7">
      <w:pPr>
        <w:rPr>
          <w:lang w:val="en-GB" w:eastAsia="en-SG"/>
        </w:rPr>
      </w:pPr>
      <w:r w:rsidRPr="00A452F2">
        <w:rPr>
          <w:lang w:val="en-GB" w:eastAsia="en-SG"/>
        </w:rPr>
        <w:t xml:space="preserve">Disk cannot be reclaimed immediately. They </w:t>
      </w:r>
      <w:proofErr w:type="gramStart"/>
      <w:r w:rsidRPr="00A452F2">
        <w:rPr>
          <w:lang w:val="en-GB" w:eastAsia="en-SG"/>
        </w:rPr>
        <w:t>have to</w:t>
      </w:r>
      <w:proofErr w:type="gramEnd"/>
      <w:r w:rsidRPr="00A452F2">
        <w:rPr>
          <w:lang w:val="en-GB" w:eastAsia="en-SG"/>
        </w:rPr>
        <w:t xml:space="preserve"> be in the powered-off stage at least for a week.</w:t>
      </w:r>
    </w:p>
    <w:p w14:paraId="050BB523" w14:textId="52402C5A" w:rsidR="00451E0B" w:rsidRPr="00A452F2" w:rsidRDefault="00451E0B" w:rsidP="007A44C7">
      <w:pPr>
        <w:rPr>
          <w:lang w:val="en-GB" w:eastAsia="en-SG"/>
        </w:rPr>
      </w:pPr>
      <w:r>
        <w:rPr>
          <w:lang w:val="en-GB" w:eastAsia="en-SG"/>
        </w:rPr>
        <w:t xml:space="preserve">You should </w:t>
      </w:r>
      <w:r w:rsidR="009A6219">
        <w:rPr>
          <w:lang w:val="en-GB" w:eastAsia="en-SG"/>
        </w:rPr>
        <w:t xml:space="preserve">enhance this to include </w:t>
      </w:r>
      <w:hyperlink r:id="rId593" w:history="1">
        <w:r w:rsidR="009A6219" w:rsidRPr="004801A5">
          <w:rPr>
            <w:rStyle w:val="Hyperlink"/>
            <w:lang w:val="en-GB" w:eastAsia="en-SG"/>
          </w:rPr>
          <w:t>T</w:t>
        </w:r>
        <w:r w:rsidR="003F6903" w:rsidRPr="004801A5">
          <w:rPr>
            <w:rStyle w:val="Hyperlink"/>
            <w:lang w:val="en-GB" w:eastAsia="en-SG"/>
          </w:rPr>
          <w:t>rim</w:t>
        </w:r>
        <w:r w:rsidR="009A6219" w:rsidRPr="004801A5">
          <w:rPr>
            <w:rStyle w:val="Hyperlink"/>
            <w:lang w:val="en-GB" w:eastAsia="en-SG"/>
          </w:rPr>
          <w:t xml:space="preserve"> and </w:t>
        </w:r>
        <w:proofErr w:type="spellStart"/>
        <w:r w:rsidR="003F6903" w:rsidRPr="004801A5">
          <w:rPr>
            <w:rStyle w:val="Hyperlink"/>
            <w:lang w:val="en-GB" w:eastAsia="en-SG"/>
          </w:rPr>
          <w:t>U</w:t>
        </w:r>
        <w:r w:rsidR="009A6219" w:rsidRPr="004801A5">
          <w:rPr>
            <w:rStyle w:val="Hyperlink"/>
            <w:lang w:val="en-GB" w:eastAsia="en-SG"/>
          </w:rPr>
          <w:t>nmap</w:t>
        </w:r>
        <w:proofErr w:type="spellEnd"/>
      </w:hyperlink>
      <w:r w:rsidR="009A6219">
        <w:rPr>
          <w:lang w:val="en-GB" w:eastAsia="en-SG"/>
        </w:rPr>
        <w:t>. Happy to collaborate and make this into the product.</w:t>
      </w:r>
      <w:r w:rsidR="0054334E">
        <w:rPr>
          <w:lang w:val="en-GB" w:eastAsia="en-SG"/>
        </w:rPr>
        <w:t xml:space="preserve"> </w:t>
      </w:r>
      <w:r w:rsidR="009F4B54">
        <w:rPr>
          <w:lang w:val="en-GB" w:eastAsia="en-SG"/>
        </w:rPr>
        <w:t>We need to check on only the thin provisioned disk.</w:t>
      </w:r>
      <w:r w:rsidR="00344EBD">
        <w:rPr>
          <w:lang w:val="en-GB" w:eastAsia="en-SG"/>
        </w:rPr>
        <w:t xml:space="preserve"> We should also check at the array level, using the TVS adapter.</w:t>
      </w:r>
    </w:p>
    <w:p w14:paraId="48A71C6D" w14:textId="77777777" w:rsidR="007A44C7" w:rsidRPr="00A452F2" w:rsidRDefault="007A44C7" w:rsidP="007A44C7">
      <w:pPr>
        <w:pStyle w:val="Heading3"/>
        <w:rPr>
          <w:lang w:val="en-GB"/>
        </w:rPr>
      </w:pPr>
      <w:r w:rsidRPr="00A452F2">
        <w:rPr>
          <w:lang w:val="en-GB"/>
        </w:rPr>
        <w:t>VM Rightsizing</w:t>
      </w:r>
    </w:p>
    <w:p w14:paraId="4DFA5BA9" w14:textId="77777777" w:rsidR="007A44C7" w:rsidRPr="00A452F2" w:rsidRDefault="007A44C7" w:rsidP="007A44C7">
      <w:pPr>
        <w:rPr>
          <w:lang w:val="en-GB"/>
        </w:rPr>
      </w:pPr>
      <w:r w:rsidRPr="00A452F2">
        <w:rPr>
          <w:lang w:val="en-GB"/>
        </w:rPr>
        <w:t xml:space="preserve">The </w:t>
      </w:r>
      <w:r w:rsidRPr="00A452F2">
        <w:rPr>
          <w:rStyle w:val="keyword"/>
          <w:lang w:val="en-GB"/>
        </w:rPr>
        <w:t>VM Rightsizing</w:t>
      </w:r>
      <w:r w:rsidRPr="00A452F2">
        <w:rPr>
          <w:lang w:val="en-GB"/>
        </w:rPr>
        <w:t xml:space="preserve"> dashboard helps you in adjusting the VM size for optimal performance and capacity. It covers both undersized and oversized scenarios. It is designed for both the Capacity team and the Operations team, as rightsizing VM has benefit for </w:t>
      </w:r>
      <w:proofErr w:type="gramStart"/>
      <w:r w:rsidRPr="00A452F2">
        <w:rPr>
          <w:lang w:val="en-GB"/>
        </w:rPr>
        <w:t>day to day</w:t>
      </w:r>
      <w:proofErr w:type="gramEnd"/>
      <w:r w:rsidRPr="00A452F2">
        <w:rPr>
          <w:lang w:val="en-GB"/>
        </w:rPr>
        <w:t xml:space="preserve"> performance.</w:t>
      </w:r>
    </w:p>
    <w:p w14:paraId="189B48F9" w14:textId="77777777" w:rsidR="007A44C7" w:rsidRPr="00A452F2" w:rsidRDefault="007A44C7" w:rsidP="00160AA2">
      <w:pPr>
        <w:pStyle w:val="Heading4"/>
      </w:pPr>
      <w:r w:rsidRPr="00A452F2">
        <w:lastRenderedPageBreak/>
        <w:t>How to Use</w:t>
      </w:r>
    </w:p>
    <w:p w14:paraId="184B457C" w14:textId="77777777" w:rsidR="007A44C7" w:rsidRPr="00A452F2" w:rsidRDefault="007A44C7" w:rsidP="007A44C7">
      <w:pPr>
        <w:rPr>
          <w:lang w:val="en-GB"/>
        </w:rPr>
      </w:pPr>
      <w:r w:rsidRPr="00A452F2">
        <w:rPr>
          <w:lang w:val="en-GB"/>
        </w:rPr>
        <w:t xml:space="preserve">Select a data </w:t>
      </w:r>
      <w:proofErr w:type="spellStart"/>
      <w:r w:rsidRPr="00A452F2">
        <w:rPr>
          <w:lang w:val="en-GB"/>
        </w:rPr>
        <w:t>center</w:t>
      </w:r>
      <w:proofErr w:type="spellEnd"/>
      <w:r w:rsidRPr="00A452F2">
        <w:rPr>
          <w:lang w:val="en-GB"/>
        </w:rPr>
        <w:t xml:space="preserve"> from the </w:t>
      </w:r>
      <w:r w:rsidRPr="00A452F2">
        <w:rPr>
          <w:b/>
          <w:bCs/>
          <w:lang w:val="en-GB"/>
        </w:rPr>
        <w:t xml:space="preserve">Data </w:t>
      </w:r>
      <w:proofErr w:type="spellStart"/>
      <w:r w:rsidRPr="00A452F2">
        <w:rPr>
          <w:b/>
          <w:bCs/>
          <w:lang w:val="en-GB"/>
        </w:rPr>
        <w:t>centers</w:t>
      </w:r>
      <w:proofErr w:type="spellEnd"/>
      <w:r w:rsidRPr="00A452F2">
        <w:rPr>
          <w:lang w:val="en-GB"/>
        </w:rPr>
        <w:t xml:space="preserve"> table</w:t>
      </w:r>
    </w:p>
    <w:p w14:paraId="1AB57566" w14:textId="77777777" w:rsidR="007A44C7" w:rsidRPr="00FB1630" w:rsidRDefault="007A44C7" w:rsidP="007A44C7">
      <w:pPr>
        <w:pStyle w:val="Bullet"/>
        <w:rPr>
          <w:lang w:val="en-GB"/>
        </w:rPr>
      </w:pPr>
      <w:r w:rsidRPr="00A452F2">
        <w:rPr>
          <w:lang w:val="en-GB"/>
        </w:rPr>
        <w:t xml:space="preserve">The cluster capacity remaining is provided to give better context. Focus on reclaiming on cluster that is low on capacity </w:t>
      </w:r>
      <w:proofErr w:type="gramStart"/>
      <w:r w:rsidRPr="00A452F2">
        <w:rPr>
          <w:lang w:val="en-GB"/>
        </w:rPr>
        <w:t>remaining, and</w:t>
      </w:r>
      <w:proofErr w:type="gramEnd"/>
      <w:r w:rsidRPr="00A452F2">
        <w:rPr>
          <w:lang w:val="en-GB"/>
        </w:rPr>
        <w:t xml:space="preserve"> focus on upsizing on cluster with high capacity remaining.</w:t>
      </w:r>
    </w:p>
    <w:p w14:paraId="3E658B3E" w14:textId="77777777" w:rsidR="007A44C7" w:rsidRDefault="007A44C7" w:rsidP="007A44C7">
      <w:pPr>
        <w:jc w:val="center"/>
        <w:rPr>
          <w:lang w:val="en-GB"/>
        </w:rPr>
      </w:pPr>
      <w:r>
        <w:rPr>
          <w:noProof/>
        </w:rPr>
        <w:drawing>
          <wp:inline distT="0" distB="0" distL="0" distR="0" wp14:anchorId="604419A3" wp14:editId="2F987621">
            <wp:extent cx="5205046" cy="2925787"/>
            <wp:effectExtent l="0" t="0" r="0" b="8255"/>
            <wp:docPr id="606394372" name="Picture 606394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2"/>
                    <pic:cNvPicPr/>
                  </pic:nvPicPr>
                  <pic:blipFill>
                    <a:blip r:embed="rId594" cstate="print">
                      <a:extLst>
                        <a:ext uri="{28A0092B-C50C-407E-A947-70E740481C1C}">
                          <a14:useLocalDpi xmlns:a14="http://schemas.microsoft.com/office/drawing/2010/main" val="0"/>
                        </a:ext>
                      </a:extLst>
                    </a:blip>
                    <a:stretch>
                      <a:fillRect/>
                    </a:stretch>
                  </pic:blipFill>
                  <pic:spPr>
                    <a:xfrm>
                      <a:off x="0" y="0"/>
                      <a:ext cx="5207208" cy="2927002"/>
                    </a:xfrm>
                    <a:prstGeom prst="rect">
                      <a:avLst/>
                    </a:prstGeom>
                  </pic:spPr>
                </pic:pic>
              </a:graphicData>
            </a:graphic>
          </wp:inline>
        </w:drawing>
      </w:r>
    </w:p>
    <w:p w14:paraId="589BA469" w14:textId="77777777" w:rsidR="007A44C7" w:rsidRPr="00A452F2" w:rsidRDefault="007A44C7" w:rsidP="007A44C7">
      <w:pPr>
        <w:rPr>
          <w:lang w:val="en-GB"/>
        </w:rPr>
      </w:pPr>
      <w:r w:rsidRPr="00A452F2">
        <w:rPr>
          <w:lang w:val="en-GB"/>
        </w:rPr>
        <w:t>The 4 tables showing the rightsizing is automatically shown.</w:t>
      </w:r>
    </w:p>
    <w:p w14:paraId="65FF36A5" w14:textId="77777777" w:rsidR="007A44C7" w:rsidRPr="00A452F2" w:rsidRDefault="007A44C7" w:rsidP="00B527DB">
      <w:pPr>
        <w:pStyle w:val="ListParagraph"/>
        <w:numPr>
          <w:ilvl w:val="0"/>
          <w:numId w:val="40"/>
        </w:numPr>
        <w:rPr>
          <w:lang w:val="en-GB"/>
        </w:rPr>
      </w:pPr>
      <w:r w:rsidRPr="00A452F2">
        <w:rPr>
          <w:lang w:val="en-GB"/>
        </w:rPr>
        <w:t>2 tables for upsizing recommendation. One for CPU and one for Memory.</w:t>
      </w:r>
    </w:p>
    <w:p w14:paraId="0AE0445E" w14:textId="77777777" w:rsidR="007A44C7" w:rsidRPr="00A452F2" w:rsidRDefault="007A44C7" w:rsidP="00B527DB">
      <w:pPr>
        <w:pStyle w:val="ListParagraph"/>
        <w:numPr>
          <w:ilvl w:val="0"/>
          <w:numId w:val="40"/>
        </w:numPr>
        <w:rPr>
          <w:lang w:val="en-GB"/>
        </w:rPr>
      </w:pPr>
      <w:r w:rsidRPr="00A452F2">
        <w:rPr>
          <w:lang w:val="en-GB"/>
        </w:rPr>
        <w:t>2 tables for downsizing recommendation. One for CPU and one for Memory.</w:t>
      </w:r>
    </w:p>
    <w:p w14:paraId="58AB7741" w14:textId="77777777" w:rsidR="007A44C7" w:rsidRPr="00A452F2" w:rsidRDefault="007A44C7" w:rsidP="00B527DB">
      <w:pPr>
        <w:pStyle w:val="ListParagraph"/>
        <w:numPr>
          <w:ilvl w:val="0"/>
          <w:numId w:val="40"/>
        </w:numPr>
        <w:rPr>
          <w:lang w:val="en-GB"/>
        </w:rPr>
      </w:pPr>
      <w:r w:rsidRPr="00A452F2">
        <w:rPr>
          <w:lang w:val="en-GB"/>
        </w:rPr>
        <w:t>The business processes for oversized and undersized VMs are different, as one requires the affected VM to be shut</w:t>
      </w:r>
      <w:r>
        <w:rPr>
          <w:lang w:val="en-GB"/>
        </w:rPr>
        <w:t xml:space="preserve"> </w:t>
      </w:r>
      <w:r w:rsidRPr="00A452F2">
        <w:rPr>
          <w:lang w:val="en-GB"/>
        </w:rPr>
        <w:t>down and the Owner to give back resources. For upsize, you want to add incrementally</w:t>
      </w:r>
      <w:r>
        <w:rPr>
          <w:lang w:val="en-GB"/>
        </w:rPr>
        <w:t xml:space="preserve"> or even automate this process</w:t>
      </w:r>
      <w:r w:rsidRPr="00A452F2">
        <w:rPr>
          <w:lang w:val="en-GB"/>
        </w:rPr>
        <w:t>. For downsize, you want to remove in one change window as the effort to reduce is the same and there will be only one downtime.</w:t>
      </w:r>
    </w:p>
    <w:p w14:paraId="450ADFCA" w14:textId="77777777" w:rsidR="007A44C7" w:rsidRPr="00A452F2" w:rsidRDefault="007A44C7" w:rsidP="00B527DB">
      <w:pPr>
        <w:pStyle w:val="Bullet"/>
        <w:numPr>
          <w:ilvl w:val="0"/>
          <w:numId w:val="40"/>
        </w:numPr>
        <w:rPr>
          <w:lang w:val="en-GB" w:eastAsia="en-SG"/>
        </w:rPr>
      </w:pPr>
      <w:r w:rsidRPr="00A452F2">
        <w:rPr>
          <w:lang w:val="en-GB"/>
        </w:rPr>
        <w:t xml:space="preserve">The metrics used </w:t>
      </w:r>
      <w:r w:rsidRPr="00DF0E57">
        <w:t>are Summary</w:t>
      </w:r>
      <w:r>
        <w:t xml:space="preserve"> \ </w:t>
      </w:r>
      <w:r w:rsidRPr="00DF0E57">
        <w:t>Oversized</w:t>
      </w:r>
      <w:r>
        <w:t xml:space="preserve"> \ </w:t>
      </w:r>
      <w:r w:rsidRPr="00DF0E57">
        <w:t>Virtual CPUs and Summary</w:t>
      </w:r>
      <w:r>
        <w:t xml:space="preserve"> \ </w:t>
      </w:r>
      <w:r w:rsidRPr="00DF0E57">
        <w:t>Undersized</w:t>
      </w:r>
      <w:r>
        <w:t xml:space="preserve"> \ </w:t>
      </w:r>
      <w:r w:rsidRPr="00DF0E57">
        <w:t>Virtual CPUs</w:t>
      </w:r>
      <w:r w:rsidRPr="00A452F2">
        <w:rPr>
          <w:lang w:val="en-GB" w:eastAsia="en-SG"/>
        </w:rPr>
        <w:t>. It stores the capacity engine calculation on recommended number of vCPUs that must be removed or added.</w:t>
      </w:r>
    </w:p>
    <w:p w14:paraId="4D3826CB" w14:textId="77777777" w:rsidR="007A44C7" w:rsidRDefault="007A44C7" w:rsidP="00160AA2">
      <w:pPr>
        <w:pStyle w:val="Heading4"/>
      </w:pPr>
      <w:r w:rsidRPr="00A452F2">
        <w:t>Points to Note</w:t>
      </w:r>
    </w:p>
    <w:p w14:paraId="7E350E7D" w14:textId="77777777" w:rsidR="007A44C7" w:rsidRDefault="007A44C7" w:rsidP="007A44C7">
      <w:pPr>
        <w:rPr>
          <w:lang w:val="en-GB"/>
        </w:rPr>
      </w:pPr>
      <w:r>
        <w:rPr>
          <w:lang w:val="en-GB"/>
        </w:rPr>
        <w:t xml:space="preserve">You can enhance the dashboard if you need to convey the overall situation to senior management. You plot every single powered-on VM in the environment, sized by their vCPU. In this way, the monster VMs will be highlighted. A 64 vCPU VM will appear 64x larger than a single vCPU VM. This is good as the focus should be on the large VM, as discussed </w:t>
      </w:r>
      <w:hyperlink w:anchor="_Large_VMs" w:history="1">
        <w:r w:rsidRPr="000F2106">
          <w:rPr>
            <w:rStyle w:val="Hyperlink"/>
            <w:lang w:val="en-GB"/>
          </w:rPr>
          <w:t>here</w:t>
        </w:r>
      </w:hyperlink>
      <w:r>
        <w:rPr>
          <w:lang w:val="en-GB"/>
        </w:rPr>
        <w:t xml:space="preserve">. </w:t>
      </w:r>
    </w:p>
    <w:p w14:paraId="5479BBF5" w14:textId="77777777" w:rsidR="007A44C7" w:rsidRPr="00FB1630" w:rsidRDefault="007A44C7" w:rsidP="007A44C7">
      <w:pPr>
        <w:rPr>
          <w:lang w:val="en-GB"/>
        </w:rPr>
      </w:pPr>
      <w:r w:rsidRPr="4CAB3972">
        <w:rPr>
          <w:lang w:val="en-GB"/>
        </w:rPr>
        <w:t xml:space="preserve">The heat map </w:t>
      </w:r>
      <w:proofErr w:type="spellStart"/>
      <w:r>
        <w:rPr>
          <w:lang w:val="en-GB"/>
        </w:rPr>
        <w:t>color</w:t>
      </w:r>
      <w:r w:rsidRPr="4CAB3972">
        <w:rPr>
          <w:lang w:val="en-GB"/>
        </w:rPr>
        <w:t>s</w:t>
      </w:r>
      <w:proofErr w:type="spellEnd"/>
      <w:r w:rsidRPr="4CAB3972">
        <w:rPr>
          <w:lang w:val="en-GB"/>
        </w:rPr>
        <w:t xml:space="preserve"> the VM by its capacity remaining. A VM with high capacity remaining means it has plenty of wastage resources. </w:t>
      </w:r>
    </w:p>
    <w:p w14:paraId="5D2C8B3B" w14:textId="77777777" w:rsidR="007A44C7" w:rsidRDefault="007A44C7" w:rsidP="007A44C7">
      <w:pPr>
        <w:rPr>
          <w:lang w:val="en-GB"/>
        </w:rPr>
      </w:pPr>
      <w:r>
        <w:rPr>
          <w:lang w:val="en-GB"/>
        </w:rPr>
        <w:t>What would it look like on an environment with many monster VMs that are oversized? You get something like this. The grey boxes dominate the space of the heat map. One of the boxes consist of 48 VMs with total &gt; 1000 GHz. All of them have 87.79% capacity remaining. Another word, they are oversized.</w:t>
      </w:r>
    </w:p>
    <w:p w14:paraId="10E63F7C" w14:textId="77777777" w:rsidR="007A44C7" w:rsidRDefault="007A44C7" w:rsidP="007A44C7">
      <w:pPr>
        <w:rPr>
          <w:lang w:val="en-GB"/>
        </w:rPr>
      </w:pPr>
      <w:r>
        <w:rPr>
          <w:noProof/>
        </w:rPr>
        <w:lastRenderedPageBreak/>
        <w:drawing>
          <wp:inline distT="0" distB="0" distL="0" distR="0" wp14:anchorId="06F8A9C2" wp14:editId="0C951BD2">
            <wp:extent cx="6645910" cy="2807335"/>
            <wp:effectExtent l="0" t="0" r="2540" b="0"/>
            <wp:docPr id="606394373" name="Picture 60639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3"/>
                    <pic:cNvPicPr/>
                  </pic:nvPicPr>
                  <pic:blipFill>
                    <a:blip r:embed="rId595" cstate="print">
                      <a:extLst>
                        <a:ext uri="{28A0092B-C50C-407E-A947-70E740481C1C}">
                          <a14:useLocalDpi xmlns:a14="http://schemas.microsoft.com/office/drawing/2010/main" val="0"/>
                        </a:ext>
                      </a:extLst>
                    </a:blip>
                    <a:stretch>
                      <a:fillRect/>
                    </a:stretch>
                  </pic:blipFill>
                  <pic:spPr>
                    <a:xfrm>
                      <a:off x="0" y="0"/>
                      <a:ext cx="6645910" cy="2807335"/>
                    </a:xfrm>
                    <a:prstGeom prst="rect">
                      <a:avLst/>
                    </a:prstGeom>
                  </pic:spPr>
                </pic:pic>
              </a:graphicData>
            </a:graphic>
          </wp:inline>
        </w:drawing>
      </w:r>
    </w:p>
    <w:p w14:paraId="6C1E44D9" w14:textId="77777777" w:rsidR="007A44C7" w:rsidRPr="00FB1630" w:rsidRDefault="007A44C7" w:rsidP="007A44C7">
      <w:pPr>
        <w:rPr>
          <w:lang w:val="en-GB"/>
        </w:rPr>
      </w:pPr>
      <w:r>
        <w:rPr>
          <w:lang w:val="en-GB"/>
        </w:rPr>
        <w:t>You may want to do the same for memory.</w:t>
      </w:r>
    </w:p>
    <w:p w14:paraId="1D404A4A" w14:textId="67BEE478" w:rsidR="003B2CE5" w:rsidRDefault="5CCFF90D" w:rsidP="00C84219">
      <w:pPr>
        <w:pStyle w:val="Heading2"/>
        <w:rPr>
          <w:lang w:val="en-GB"/>
        </w:rPr>
      </w:pPr>
      <w:r w:rsidRPr="50D5C780">
        <w:rPr>
          <w:lang w:val="en-GB"/>
        </w:rPr>
        <w:lastRenderedPageBreak/>
        <w:t xml:space="preserve">Configuration </w:t>
      </w:r>
      <w:r w:rsidRPr="44106CD5">
        <w:rPr>
          <w:lang w:val="en-GB"/>
        </w:rPr>
        <w:t>Dashboards</w:t>
      </w:r>
    </w:p>
    <w:p w14:paraId="214FCD07" w14:textId="32301315" w:rsidR="004D4D3A" w:rsidRPr="004D4D3A" w:rsidRDefault="004D4D3A" w:rsidP="004D4D3A">
      <w:pPr>
        <w:rPr>
          <w:lang w:val="en-GB"/>
        </w:rPr>
      </w:pPr>
      <w:r>
        <w:rPr>
          <w:noProof/>
        </w:rPr>
        <mc:AlternateContent>
          <mc:Choice Requires="wps">
            <w:drawing>
              <wp:anchor distT="0" distB="0" distL="114300" distR="114300" simplePos="0" relativeHeight="251658255" behindDoc="0" locked="0" layoutInCell="1" allowOverlap="1" wp14:anchorId="7958E7AA" wp14:editId="62BC5932">
                <wp:simplePos x="0" y="0"/>
                <wp:positionH relativeFrom="column">
                  <wp:posOffset>0</wp:posOffset>
                </wp:positionH>
                <wp:positionV relativeFrom="paragraph">
                  <wp:posOffset>0</wp:posOffset>
                </wp:positionV>
                <wp:extent cx="1828800" cy="1828800"/>
                <wp:effectExtent l="0" t="0" r="0" b="0"/>
                <wp:wrapNone/>
                <wp:docPr id="606394169" name="Text Box 6063941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58E7AA" id="Text Box 606394169" o:spid="_x0000_s1042" type="#_x0000_t202" style="position:absolute;margin-left:0;margin-top:0;width:2in;height:2in;z-index:25165825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" filled="f" stroked="f">
                <v:textbox style="mso-fit-shape-to-text:t">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v:textbox>
              </v:shape>
            </w:pict>
          </mc:Fallback>
        </mc:AlternateContent>
      </w:r>
    </w:p>
    <w:p w14:paraId="3075406B" w14:textId="05A1FD71" w:rsidR="00897470" w:rsidRPr="00A452F2" w:rsidRDefault="00FC3D00" w:rsidP="003F097B">
      <w:pPr>
        <w:pStyle w:val="AfterChapterTitle"/>
        <w:rPr>
          <w:lang w:val="en-GB"/>
        </w:rPr>
      </w:pPr>
      <w:r>
        <w:t xml:space="preserve">The configuration dashboards aims to implement the concept covered in </w:t>
      </w:r>
      <w:hyperlink w:anchor="_Design_Consideration" w:history="1">
        <w:r w:rsidRPr="00FC3D00">
          <w:rPr>
            <w:rStyle w:val="Hyperlink"/>
          </w:rPr>
          <w:t>Configuration Management</w:t>
        </w:r>
      </w:hyperlink>
      <w:r>
        <w:t xml:space="preserve"> chapter. </w:t>
      </w:r>
    </w:p>
    <w:p w14:paraId="04B80234" w14:textId="77777777" w:rsidR="00FC3D00" w:rsidRPr="00A452F2" w:rsidRDefault="00FC3D00" w:rsidP="00FC3D00">
      <w:pPr>
        <w:rPr>
          <w:lang w:val="en-GB"/>
        </w:rPr>
      </w:pPr>
      <w:r>
        <w:rPr>
          <w:lang w:val="en-GB"/>
        </w:rPr>
        <w:t>Each o</w:t>
      </w:r>
      <w:r w:rsidRPr="00A452F2">
        <w:rPr>
          <w:lang w:val="en-GB"/>
        </w:rPr>
        <w:t xml:space="preserve">peration is like a fingerprint. While there are commonalities, each customer runs their operations a little differently. </w:t>
      </w:r>
      <w:proofErr w:type="gramStart"/>
      <w:r w:rsidRPr="00A452F2">
        <w:rPr>
          <w:lang w:val="en-GB"/>
        </w:rPr>
        <w:t>Hence</w:t>
      </w:r>
      <w:proofErr w:type="gramEnd"/>
      <w:r w:rsidRPr="00A452F2">
        <w:rPr>
          <w:lang w:val="en-GB"/>
        </w:rPr>
        <w:t xml:space="preserve"> it’s not possible to design one dashboard that meet every customer’s operational needs. A configuration that is important for one may not even be relevant for another. We encourage you to tailor this dashboard to your unique environment. If needed, widgets can be collapsed or expanded allowing more relevant data to be displayed.</w:t>
      </w:r>
    </w:p>
    <w:p w14:paraId="4C652BE7" w14:textId="6DD00BC6" w:rsidR="00C70336" w:rsidRPr="00A452F2" w:rsidRDefault="00C70336" w:rsidP="00C70336">
      <w:pPr>
        <w:pStyle w:val="Heading3"/>
        <w:rPr>
          <w:lang w:val="en-GB"/>
        </w:rPr>
      </w:pPr>
      <w:r w:rsidRPr="00A452F2">
        <w:rPr>
          <w:rStyle w:val="eop"/>
          <w:lang w:val="en-GB"/>
        </w:rPr>
        <w:t>Design Considerations</w:t>
      </w:r>
    </w:p>
    <w:p w14:paraId="46FB10C3" w14:textId="1076BD17" w:rsidR="00C70336" w:rsidRPr="00A452F2" w:rsidRDefault="00C70336" w:rsidP="00C70336">
      <w:pPr>
        <w:rPr>
          <w:lang w:val="en-GB"/>
        </w:rPr>
      </w:pPr>
      <w:r w:rsidRPr="00A452F2">
        <w:rPr>
          <w:rStyle w:val="eop"/>
          <w:lang w:val="en-GB"/>
        </w:rPr>
        <w:t xml:space="preserve">Configuration </w:t>
      </w:r>
      <w:r w:rsidRPr="00A452F2">
        <w:rPr>
          <w:lang w:val="en-GB"/>
        </w:rPr>
        <w:t xml:space="preserve">Management dashboards </w:t>
      </w:r>
      <w:r w:rsidRPr="00A452F2">
        <w:rPr>
          <w:rStyle w:val="eop"/>
          <w:rFonts w:ascii="Calibri" w:hAnsi="Calibri" w:cs="Calibri"/>
          <w:lang w:val="en-GB"/>
        </w:rPr>
        <w:t>share the same design principles.</w:t>
      </w:r>
      <w:r w:rsidR="00FC3D00">
        <w:rPr>
          <w:rStyle w:val="eop"/>
          <w:rFonts w:ascii="Calibri" w:hAnsi="Calibri" w:cs="Calibri"/>
          <w:lang w:val="en-GB"/>
        </w:rPr>
        <w:t xml:space="preserve"> They </w:t>
      </w:r>
      <w:r w:rsidRPr="00A452F2">
        <w:rPr>
          <w:lang w:val="en-GB"/>
        </w:rPr>
        <w:t>show the configuration that needs attention first, before showing overall configuration. The idea is to drive action towards optimizing configuration.</w:t>
      </w:r>
    </w:p>
    <w:p w14:paraId="3EC5D67A" w14:textId="63216087" w:rsidR="00C70336" w:rsidRDefault="00C70336" w:rsidP="00C70336">
      <w:pPr>
        <w:rPr>
          <w:lang w:val="en-GB"/>
        </w:rPr>
      </w:pPr>
      <w:r w:rsidRPr="00A452F2">
        <w:rPr>
          <w:lang w:val="en-GB"/>
        </w:rPr>
        <w:t xml:space="preserve">The overall layout is designed to balance ease of use, performance (loading time of the dashboard page) and completeness of configuration check. As a result, not all configuration settings are shown. Lack of screen real estate is another consideration behind the design. </w:t>
      </w:r>
    </w:p>
    <w:p w14:paraId="1280FE7A" w14:textId="7B988AD8" w:rsidR="00BB40FF" w:rsidRDefault="00BB40FF" w:rsidP="00C70336">
      <w:pPr>
        <w:rPr>
          <w:lang w:val="en-GB"/>
        </w:rPr>
      </w:pPr>
      <w:r>
        <w:rPr>
          <w:lang w:val="en-GB"/>
        </w:rPr>
        <w:t>In some dashboards, t</w:t>
      </w:r>
      <w:r w:rsidRPr="00A452F2">
        <w:rPr>
          <w:lang w:val="en-GB"/>
        </w:rPr>
        <w:t xml:space="preserve">here are simply too </w:t>
      </w:r>
      <w:r>
        <w:rPr>
          <w:lang w:val="en-GB"/>
        </w:rPr>
        <w:t xml:space="preserve">many </w:t>
      </w:r>
      <w:r w:rsidRPr="00A452F2">
        <w:rPr>
          <w:lang w:val="en-GB"/>
        </w:rPr>
        <w:t xml:space="preserve">configuration </w:t>
      </w:r>
      <w:r>
        <w:rPr>
          <w:lang w:val="en-GB"/>
        </w:rPr>
        <w:t xml:space="preserve">items </w:t>
      </w:r>
      <w:r w:rsidRPr="00A452F2">
        <w:rPr>
          <w:lang w:val="en-GB"/>
        </w:rPr>
        <w:t xml:space="preserve">to check than the screen real estate provides. If you have a larger screen, add the additional check as you deem fit, or add legends to the pie-charts. For a start, see the list of settings that you may want to check </w:t>
      </w:r>
      <w:hyperlink w:anchor="_Configuration_Management" w:history="1">
        <w:r w:rsidRPr="00A452F2">
          <w:rPr>
            <w:rStyle w:val="Hyperlink"/>
            <w:lang w:val="en-GB"/>
          </w:rPr>
          <w:t>here</w:t>
        </w:r>
      </w:hyperlink>
      <w:r w:rsidRPr="00A452F2">
        <w:rPr>
          <w:lang w:val="en-GB"/>
        </w:rPr>
        <w:t xml:space="preserve">. </w:t>
      </w:r>
    </w:p>
    <w:p w14:paraId="2613701D" w14:textId="361480CD" w:rsidR="003953E7" w:rsidRDefault="003953E7" w:rsidP="00160AA2">
      <w:pPr>
        <w:pStyle w:val="Heading4"/>
      </w:pPr>
      <w:r>
        <w:t>Empty or Exist</w:t>
      </w:r>
    </w:p>
    <w:p w14:paraId="4B9E1562" w14:textId="1347A303" w:rsidR="003953E7" w:rsidRPr="003953E7" w:rsidRDefault="00E909D0" w:rsidP="003953E7">
      <w:pPr>
        <w:rPr>
          <w:lang w:val="en-GB"/>
        </w:rPr>
      </w:pPr>
      <w:r>
        <w:rPr>
          <w:lang w:val="en-GB"/>
        </w:rPr>
        <w:t xml:space="preserve">In configuration check, we can encounter a need to check for exception. This is where the </w:t>
      </w:r>
      <w:r w:rsidR="00D5711E">
        <w:rPr>
          <w:lang w:val="en-GB"/>
        </w:rPr>
        <w:t>Exist or Not Exist check and Empty and Not Empty check can come in handy.</w:t>
      </w:r>
    </w:p>
    <w:p w14:paraId="5E501C0A" w14:textId="7211374D" w:rsidR="003953E7" w:rsidRDefault="003953E7" w:rsidP="00C70336">
      <w:pPr>
        <w:rPr>
          <w:lang w:val="en-GB"/>
        </w:rPr>
      </w:pPr>
      <w:r w:rsidRPr="003953E7">
        <w:rPr>
          <w:noProof/>
          <w:lang w:val="en-GB"/>
        </w:rPr>
        <w:lastRenderedPageBreak/>
        <w:drawing>
          <wp:inline distT="0" distB="0" distL="0" distR="0" wp14:anchorId="37700524" wp14:editId="3DC8DA32">
            <wp:extent cx="5512340" cy="1673822"/>
            <wp:effectExtent l="0" t="0" r="0" b="3175"/>
            <wp:docPr id="1293284855" name="Picture 1293284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6"/>
                    <a:stretch>
                      <a:fillRect/>
                    </a:stretch>
                  </pic:blipFill>
                  <pic:spPr>
                    <a:xfrm>
                      <a:off x="0" y="0"/>
                      <a:ext cx="5516771" cy="1675167"/>
                    </a:xfrm>
                    <a:prstGeom prst="rect">
                      <a:avLst/>
                    </a:prstGeom>
                  </pic:spPr>
                </pic:pic>
              </a:graphicData>
            </a:graphic>
          </wp:inline>
        </w:drawing>
      </w:r>
    </w:p>
    <w:p w14:paraId="1983669B" w14:textId="312C7D02" w:rsidR="00D5711E" w:rsidRDefault="00D5711E" w:rsidP="00C70336">
      <w:pPr>
        <w:rPr>
          <w:lang w:val="en-GB"/>
        </w:rPr>
      </w:pPr>
      <w:r>
        <w:rPr>
          <w:lang w:val="en-GB"/>
        </w:rPr>
        <w:t>Some ideas</w:t>
      </w:r>
      <w:r w:rsidR="00A86556">
        <w:rPr>
          <w:lang w:val="en-GB"/>
        </w:rPr>
        <w:t xml:space="preserve"> are:</w:t>
      </w:r>
    </w:p>
    <w:p w14:paraId="12C47AF7" w14:textId="4F5D99D7" w:rsidR="00A86556" w:rsidRDefault="00A86556" w:rsidP="00B527DB">
      <w:pPr>
        <w:pStyle w:val="ListParagraph"/>
        <w:numPr>
          <w:ilvl w:val="0"/>
          <w:numId w:val="40"/>
        </w:numPr>
        <w:rPr>
          <w:lang w:val="en-GB"/>
        </w:rPr>
      </w:pPr>
      <w:r>
        <w:rPr>
          <w:lang w:val="en-GB"/>
        </w:rPr>
        <w:t>Check for standalone ESXi. It will have no parent cluster</w:t>
      </w:r>
    </w:p>
    <w:p w14:paraId="54E3AEBC" w14:textId="2542D76D" w:rsidR="00A86556" w:rsidRDefault="00A86556" w:rsidP="00B527DB">
      <w:pPr>
        <w:pStyle w:val="ListParagraph"/>
        <w:numPr>
          <w:ilvl w:val="0"/>
          <w:numId w:val="40"/>
        </w:numPr>
        <w:rPr>
          <w:lang w:val="en-GB"/>
        </w:rPr>
      </w:pPr>
      <w:r>
        <w:rPr>
          <w:lang w:val="en-GB"/>
        </w:rPr>
        <w:t xml:space="preserve">Check for missing </w:t>
      </w:r>
      <w:proofErr w:type="spellStart"/>
      <w:r>
        <w:rPr>
          <w:lang w:val="en-GB"/>
        </w:rPr>
        <w:t>Telegraf</w:t>
      </w:r>
      <w:proofErr w:type="spellEnd"/>
      <w:r>
        <w:rPr>
          <w:lang w:val="en-GB"/>
        </w:rPr>
        <w:t xml:space="preserve"> agent in critical VM</w:t>
      </w:r>
    </w:p>
    <w:p w14:paraId="104F2A39" w14:textId="027EC15D" w:rsidR="00236034" w:rsidRPr="00A86556" w:rsidRDefault="00236034" w:rsidP="00236034">
      <w:pPr>
        <w:rPr>
          <w:lang w:val="en-GB"/>
        </w:rPr>
      </w:pPr>
      <w:r>
        <w:rPr>
          <w:lang w:val="en-GB"/>
        </w:rPr>
        <w:t>Anything else? Let’s collaborate to enhance the configuration dashboards!</w:t>
      </w:r>
    </w:p>
    <w:p w14:paraId="223506F8" w14:textId="14E8265E" w:rsidR="00EB636C" w:rsidRPr="00A452F2" w:rsidRDefault="00EB636C" w:rsidP="00240561">
      <w:pPr>
        <w:pStyle w:val="Heading3"/>
        <w:rPr>
          <w:lang w:val="en-GB"/>
        </w:rPr>
      </w:pPr>
      <w:r w:rsidRPr="00A452F2">
        <w:rPr>
          <w:lang w:val="en-GB"/>
        </w:rPr>
        <w:t>VM Configuration</w:t>
      </w:r>
    </w:p>
    <w:p w14:paraId="675910E3" w14:textId="08C5E82F" w:rsidR="00EB636C" w:rsidRPr="00A452F2" w:rsidRDefault="00EB636C" w:rsidP="00F6120D">
      <w:pPr>
        <w:rPr>
          <w:lang w:val="en-GB"/>
        </w:rPr>
      </w:pPr>
      <w:r w:rsidRPr="00A452F2">
        <w:rPr>
          <w:lang w:val="en-GB"/>
        </w:rPr>
        <w:t xml:space="preserve">Use the </w:t>
      </w:r>
      <w:r w:rsidRPr="00A452F2">
        <w:rPr>
          <w:rStyle w:val="keyword"/>
          <w:lang w:val="en-GB"/>
        </w:rPr>
        <w:t>VM Configuration</w:t>
      </w:r>
      <w:r w:rsidRPr="00A452F2">
        <w:rPr>
          <w:lang w:val="en-GB"/>
        </w:rPr>
        <w:t xml:space="preserve"> dashboard to view the overall configuration</w:t>
      </w:r>
      <w:r w:rsidR="00F601B9" w:rsidRPr="00A452F2">
        <w:rPr>
          <w:lang w:val="en-GB"/>
        </w:rPr>
        <w:t xml:space="preserve"> of </w:t>
      </w:r>
      <w:r w:rsidR="00605560">
        <w:rPr>
          <w:lang w:val="en-GB"/>
        </w:rPr>
        <w:t>VM</w:t>
      </w:r>
      <w:r w:rsidR="00DA038A" w:rsidRPr="00A452F2">
        <w:rPr>
          <w:lang w:val="en-GB"/>
        </w:rPr>
        <w:t>s</w:t>
      </w:r>
      <w:r w:rsidR="00753649" w:rsidRPr="00A452F2">
        <w:rPr>
          <w:lang w:val="en-GB"/>
        </w:rPr>
        <w:t xml:space="preserve"> in</w:t>
      </w:r>
      <w:r w:rsidRPr="00A452F2">
        <w:rPr>
          <w:lang w:val="en-GB"/>
        </w:rPr>
        <w:t xml:space="preserve"> your environment, especially for areas that need attention.</w:t>
      </w:r>
    </w:p>
    <w:p w14:paraId="3774C3D9" w14:textId="4812F07B" w:rsidR="00EB636C" w:rsidRPr="00A452F2" w:rsidRDefault="00EB636C" w:rsidP="00F6120D">
      <w:pPr>
        <w:rPr>
          <w:lang w:val="en-GB"/>
        </w:rPr>
      </w:pPr>
      <w:r w:rsidRPr="00A452F2">
        <w:rPr>
          <w:lang w:val="en-GB"/>
        </w:rPr>
        <w:t xml:space="preserve">See the </w:t>
      </w:r>
      <w:hyperlink w:anchor="_Design_Consideration_2" w:history="1">
        <w:r w:rsidRPr="00A452F2">
          <w:rPr>
            <w:rStyle w:val="Hyperlink"/>
            <w:lang w:val="en-GB"/>
          </w:rPr>
          <w:t>Configuration Dashboard page</w:t>
        </w:r>
      </w:hyperlink>
      <w:r w:rsidRPr="00A452F2">
        <w:rPr>
          <w:lang w:val="en-GB"/>
        </w:rPr>
        <w:t xml:space="preserve"> for common design consideration among all the dashboards for configuration management. </w:t>
      </w:r>
    </w:p>
    <w:p w14:paraId="158A3A18" w14:textId="77777777" w:rsidR="00EB636C" w:rsidRPr="00A452F2" w:rsidRDefault="00EB636C" w:rsidP="00160AA2">
      <w:pPr>
        <w:pStyle w:val="Heading4"/>
      </w:pPr>
      <w:r w:rsidRPr="00A452F2">
        <w:t>How to Use</w:t>
      </w:r>
    </w:p>
    <w:p w14:paraId="43D06DF1" w14:textId="0F8FB532" w:rsidR="00DB3813" w:rsidRPr="00A452F2" w:rsidRDefault="00DB3813" w:rsidP="00F6120D">
      <w:pPr>
        <w:rPr>
          <w:lang w:val="en-GB"/>
        </w:rPr>
      </w:pPr>
      <w:r w:rsidRPr="00A452F2">
        <w:rPr>
          <w:lang w:val="en-GB"/>
        </w:rPr>
        <w:t xml:space="preserve">Select a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from the </w:t>
      </w:r>
      <w:r w:rsidR="005269DE" w:rsidRPr="00A452F2">
        <w:rPr>
          <w:b/>
          <w:bCs/>
          <w:lang w:val="en-GB"/>
        </w:rPr>
        <w:t xml:space="preserve">Data </w:t>
      </w:r>
      <w:proofErr w:type="spellStart"/>
      <w:r w:rsidR="005269DE" w:rsidRPr="00A452F2">
        <w:rPr>
          <w:b/>
          <w:bCs/>
          <w:lang w:val="en-GB"/>
        </w:rPr>
        <w:t>center</w:t>
      </w:r>
      <w:proofErr w:type="spellEnd"/>
      <w:r w:rsidRPr="00A452F2">
        <w:rPr>
          <w:lang w:val="en-GB"/>
        </w:rPr>
        <w:t xml:space="preserve"> table</w:t>
      </w:r>
    </w:p>
    <w:p w14:paraId="6B43C154" w14:textId="6FA64090" w:rsidR="00A3651A" w:rsidRPr="00A452F2" w:rsidRDefault="00A3651A" w:rsidP="00B527DB">
      <w:pPr>
        <w:pStyle w:val="ListParagraph"/>
        <w:numPr>
          <w:ilvl w:val="0"/>
          <w:numId w:val="16"/>
        </w:numPr>
        <w:rPr>
          <w:lang w:val="en-GB"/>
        </w:rPr>
      </w:pPr>
      <w:r w:rsidRPr="00A452F2">
        <w:rPr>
          <w:lang w:val="en-GB"/>
        </w:rPr>
        <w:t xml:space="preserve">In a large environment, loading thousands of VMs increase </w:t>
      </w:r>
      <w:r w:rsidR="00A271C1" w:rsidRPr="00A452F2">
        <w:rPr>
          <w:lang w:val="en-GB"/>
        </w:rPr>
        <w:t>the web</w:t>
      </w:r>
      <w:r w:rsidRPr="00A452F2">
        <w:rPr>
          <w:lang w:val="en-GB"/>
        </w:rPr>
        <w:t xml:space="preserve"> page loading time. As a result, the VM is grouped by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In addition, it may make sense to review the VM configuration per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w:t>
      </w:r>
    </w:p>
    <w:p w14:paraId="2E16A0F3" w14:textId="0CAF9352" w:rsidR="00DB3813" w:rsidRPr="00A452F2" w:rsidRDefault="00A3651A" w:rsidP="00B527DB">
      <w:pPr>
        <w:pStyle w:val="ListParagraph"/>
        <w:numPr>
          <w:ilvl w:val="0"/>
          <w:numId w:val="16"/>
        </w:numPr>
        <w:rPr>
          <w:lang w:val="en-GB"/>
        </w:rPr>
      </w:pPr>
      <w:r w:rsidRPr="00A452F2">
        <w:rPr>
          <w:lang w:val="en-GB"/>
        </w:rPr>
        <w:t>For a small environment, the vSphere World is provided so you can see all the VMs in the environment.</w:t>
      </w:r>
    </w:p>
    <w:p w14:paraId="29059820" w14:textId="74AF958C" w:rsidR="0011677E" w:rsidRPr="00A452F2" w:rsidRDefault="0011677E" w:rsidP="00F6120D">
      <w:pPr>
        <w:rPr>
          <w:lang w:val="en-GB"/>
        </w:rPr>
      </w:pPr>
      <w:r w:rsidRPr="00A452F2">
        <w:rPr>
          <w:lang w:val="en-GB"/>
        </w:rPr>
        <w:t xml:space="preserve">The dashboard is organized into </w:t>
      </w:r>
      <w:r w:rsidR="00C046B4" w:rsidRPr="00A452F2">
        <w:rPr>
          <w:lang w:val="en-GB"/>
        </w:rPr>
        <w:t xml:space="preserve">3 </w:t>
      </w:r>
      <w:r w:rsidRPr="00A452F2">
        <w:rPr>
          <w:lang w:val="en-GB"/>
        </w:rPr>
        <w:t xml:space="preserve">sections for ease of use. </w:t>
      </w:r>
    </w:p>
    <w:p w14:paraId="62ABB114" w14:textId="3BEFC60D" w:rsidR="0031764C" w:rsidRPr="00A452F2" w:rsidRDefault="00425316" w:rsidP="00B527DB">
      <w:pPr>
        <w:pStyle w:val="ListParagraph"/>
        <w:numPr>
          <w:ilvl w:val="0"/>
          <w:numId w:val="16"/>
        </w:numPr>
        <w:rPr>
          <w:lang w:val="en-GB"/>
        </w:rPr>
      </w:pPr>
      <w:r w:rsidRPr="00A452F2">
        <w:rPr>
          <w:lang w:val="en-GB"/>
        </w:rPr>
        <w:t xml:space="preserve">All </w:t>
      </w:r>
      <w:r w:rsidR="00C046B4" w:rsidRPr="00A452F2">
        <w:rPr>
          <w:lang w:val="en-GB"/>
        </w:rPr>
        <w:t>3</w:t>
      </w:r>
      <w:r w:rsidRPr="00A452F2">
        <w:rPr>
          <w:lang w:val="en-GB"/>
        </w:rPr>
        <w:t xml:space="preserve"> sections will automatically display the </w:t>
      </w:r>
      <w:r w:rsidR="00852CBA" w:rsidRPr="00A452F2">
        <w:rPr>
          <w:lang w:val="en-GB"/>
        </w:rPr>
        <w:t xml:space="preserve">VM configuration in the selected </w:t>
      </w:r>
      <w:r w:rsidR="005269DE" w:rsidRPr="00A452F2">
        <w:rPr>
          <w:lang w:val="en-GB"/>
        </w:rPr>
        <w:t xml:space="preserve">data </w:t>
      </w:r>
      <w:proofErr w:type="spellStart"/>
      <w:r w:rsidR="005269DE" w:rsidRPr="00A452F2">
        <w:rPr>
          <w:lang w:val="en-GB"/>
        </w:rPr>
        <w:t>center</w:t>
      </w:r>
      <w:proofErr w:type="spellEnd"/>
    </w:p>
    <w:p w14:paraId="0225FC96" w14:textId="799955E0" w:rsidR="00317B58" w:rsidRPr="00A452F2" w:rsidRDefault="00D65000" w:rsidP="00F6120D">
      <w:pPr>
        <w:rPr>
          <w:lang w:val="en-GB"/>
        </w:rPr>
      </w:pPr>
      <w:r w:rsidRPr="00A452F2">
        <w:rPr>
          <w:lang w:val="en-GB"/>
        </w:rPr>
        <w:t xml:space="preserve">The first section </w:t>
      </w:r>
      <w:r w:rsidR="0064001E" w:rsidRPr="00A452F2">
        <w:rPr>
          <w:lang w:val="en-GB"/>
        </w:rPr>
        <w:t xml:space="preserve">covers limit, </w:t>
      </w:r>
      <w:r w:rsidR="002F483A" w:rsidRPr="00A452F2">
        <w:rPr>
          <w:lang w:val="en-GB"/>
        </w:rPr>
        <w:t>s</w:t>
      </w:r>
      <w:r w:rsidR="00317B58" w:rsidRPr="00A452F2">
        <w:rPr>
          <w:lang w:val="en-GB"/>
        </w:rPr>
        <w:t xml:space="preserve">hare and </w:t>
      </w:r>
      <w:r w:rsidR="002F483A" w:rsidRPr="00A452F2">
        <w:rPr>
          <w:lang w:val="en-GB"/>
        </w:rPr>
        <w:t>r</w:t>
      </w:r>
      <w:r w:rsidR="00317B58" w:rsidRPr="00A452F2">
        <w:rPr>
          <w:lang w:val="en-GB"/>
        </w:rPr>
        <w:t>eservation</w:t>
      </w:r>
    </w:p>
    <w:p w14:paraId="41CACF17" w14:textId="5441D410" w:rsidR="00306655" w:rsidRDefault="00306655" w:rsidP="00B527DB">
      <w:pPr>
        <w:pStyle w:val="ListParagraph"/>
        <w:numPr>
          <w:ilvl w:val="0"/>
          <w:numId w:val="16"/>
        </w:numPr>
        <w:rPr>
          <w:lang w:val="en-GB"/>
        </w:rPr>
      </w:pPr>
      <w:r>
        <w:rPr>
          <w:lang w:val="en-GB"/>
        </w:rPr>
        <w:t xml:space="preserve">Limit should not be used, as explained previously </w:t>
      </w:r>
      <w:hyperlink w:anchor="_Resource_Management" w:history="1">
        <w:r w:rsidRPr="00306655">
          <w:rPr>
            <w:rStyle w:val="Hyperlink"/>
            <w:lang w:val="en-GB"/>
          </w:rPr>
          <w:t>here</w:t>
        </w:r>
      </w:hyperlink>
      <w:r>
        <w:rPr>
          <w:lang w:val="en-GB"/>
        </w:rPr>
        <w:t>.</w:t>
      </w:r>
    </w:p>
    <w:p w14:paraId="6EBECE97" w14:textId="59C60408" w:rsidR="00306655" w:rsidRDefault="00306655" w:rsidP="00306655">
      <w:pPr>
        <w:ind w:left="720"/>
        <w:rPr>
          <w:lang w:val="en-GB"/>
        </w:rPr>
      </w:pPr>
      <w:r>
        <w:rPr>
          <w:noProof/>
        </w:rPr>
        <w:drawing>
          <wp:inline distT="0" distB="0" distL="0" distR="0" wp14:anchorId="1C959521" wp14:editId="540A35D2">
            <wp:extent cx="4405218" cy="1709726"/>
            <wp:effectExtent l="0" t="0" r="0" b="5080"/>
            <wp:docPr id="606394383" name="Picture 60639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3"/>
                    <pic:cNvPicPr/>
                  </pic:nvPicPr>
                  <pic:blipFill>
                    <a:blip r:embed="rId597">
                      <a:extLst>
                        <a:ext uri="{28A0092B-C50C-407E-A947-70E740481C1C}">
                          <a14:useLocalDpi xmlns:a14="http://schemas.microsoft.com/office/drawing/2010/main" val="0"/>
                        </a:ext>
                      </a:extLst>
                    </a:blip>
                    <a:stretch>
                      <a:fillRect/>
                    </a:stretch>
                  </pic:blipFill>
                  <pic:spPr>
                    <a:xfrm>
                      <a:off x="0" y="0"/>
                      <a:ext cx="4405218" cy="1709726"/>
                    </a:xfrm>
                    <a:prstGeom prst="rect">
                      <a:avLst/>
                    </a:prstGeom>
                  </pic:spPr>
                </pic:pic>
              </a:graphicData>
            </a:graphic>
          </wp:inline>
        </w:drawing>
      </w:r>
    </w:p>
    <w:p w14:paraId="0657B2B4" w14:textId="7531F75D" w:rsidR="00317B58" w:rsidRDefault="0078446B" w:rsidP="00B527DB">
      <w:pPr>
        <w:pStyle w:val="ListParagraph"/>
        <w:numPr>
          <w:ilvl w:val="0"/>
          <w:numId w:val="16"/>
        </w:numPr>
        <w:rPr>
          <w:lang w:val="en-GB"/>
        </w:rPr>
      </w:pPr>
      <w:r w:rsidRPr="00A452F2">
        <w:rPr>
          <w:lang w:val="en-GB"/>
        </w:rPr>
        <w:t xml:space="preserve">Their </w:t>
      </w:r>
      <w:r w:rsidR="00306655">
        <w:rPr>
          <w:lang w:val="en-GB"/>
        </w:rPr>
        <w:t xml:space="preserve">share and reservation </w:t>
      </w:r>
      <w:r w:rsidRPr="00A452F2">
        <w:rPr>
          <w:lang w:val="en-GB"/>
        </w:rPr>
        <w:t>values c</w:t>
      </w:r>
      <w:r w:rsidR="00317B58" w:rsidRPr="00A452F2">
        <w:rPr>
          <w:lang w:val="en-GB"/>
        </w:rPr>
        <w:t>an easily become inconsistent</w:t>
      </w:r>
      <w:r w:rsidRPr="00A452F2">
        <w:rPr>
          <w:lang w:val="en-GB"/>
        </w:rPr>
        <w:t xml:space="preserve"> among</w:t>
      </w:r>
      <w:r w:rsidR="00F2230D" w:rsidRPr="00A452F2">
        <w:rPr>
          <w:lang w:val="en-GB"/>
        </w:rPr>
        <w:t xml:space="preserve"> VMs</w:t>
      </w:r>
      <w:r w:rsidR="00317B58" w:rsidRPr="00A452F2">
        <w:rPr>
          <w:lang w:val="en-GB"/>
        </w:rPr>
        <w:t>, especially in an environment with multiple vCenter Servers.</w:t>
      </w:r>
      <w:r w:rsidR="00B5261E">
        <w:rPr>
          <w:lang w:val="en-GB"/>
        </w:rPr>
        <w:t xml:space="preserve"> The following shows an environment with far too many variations in shares.</w:t>
      </w:r>
    </w:p>
    <w:p w14:paraId="3B604CA6" w14:textId="4DBB3F43" w:rsidR="00B5261E" w:rsidRPr="00A452F2" w:rsidRDefault="00B5261E" w:rsidP="00B5261E">
      <w:pPr>
        <w:ind w:left="720"/>
        <w:rPr>
          <w:lang w:val="en-GB"/>
        </w:rPr>
      </w:pPr>
      <w:r>
        <w:rPr>
          <w:noProof/>
        </w:rPr>
        <w:lastRenderedPageBreak/>
        <w:drawing>
          <wp:inline distT="0" distB="0" distL="0" distR="0" wp14:anchorId="2376BA4B" wp14:editId="5F14EBE7">
            <wp:extent cx="4114800" cy="1547080"/>
            <wp:effectExtent l="0" t="0" r="0" b="0"/>
            <wp:docPr id="606394384" name="Picture 60639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4"/>
                    <pic:cNvPicPr/>
                  </pic:nvPicPr>
                  <pic:blipFill>
                    <a:blip r:embed="rId598" cstate="print">
                      <a:extLst>
                        <a:ext uri="{28A0092B-C50C-407E-A947-70E740481C1C}">
                          <a14:useLocalDpi xmlns:a14="http://schemas.microsoft.com/office/drawing/2010/main" val="0"/>
                        </a:ext>
                      </a:extLst>
                    </a:blip>
                    <a:stretch>
                      <a:fillRect/>
                    </a:stretch>
                  </pic:blipFill>
                  <pic:spPr>
                    <a:xfrm>
                      <a:off x="0" y="0"/>
                      <a:ext cx="4114800" cy="1547080"/>
                    </a:xfrm>
                    <a:prstGeom prst="rect">
                      <a:avLst/>
                    </a:prstGeom>
                  </pic:spPr>
                </pic:pic>
              </a:graphicData>
            </a:graphic>
          </wp:inline>
        </w:drawing>
      </w:r>
    </w:p>
    <w:p w14:paraId="6D6F5D4F" w14:textId="65D27A0B" w:rsidR="00317B58" w:rsidRPr="00A452F2" w:rsidRDefault="00317B58" w:rsidP="00B527DB">
      <w:pPr>
        <w:pStyle w:val="ListParagraph"/>
        <w:numPr>
          <w:ilvl w:val="0"/>
          <w:numId w:val="16"/>
        </w:numPr>
        <w:rPr>
          <w:lang w:val="en-GB"/>
        </w:rPr>
      </w:pPr>
      <w:r w:rsidRPr="00A452F2">
        <w:rPr>
          <w:lang w:val="en-GB"/>
        </w:rPr>
        <w:t xml:space="preserve">Shares </w:t>
      </w:r>
      <w:r w:rsidR="00AF286C" w:rsidRPr="00A452F2">
        <w:rPr>
          <w:lang w:val="en-GB"/>
        </w:rPr>
        <w:t xml:space="preserve">should </w:t>
      </w:r>
      <w:r w:rsidRPr="00A452F2">
        <w:rPr>
          <w:lang w:val="en-GB"/>
        </w:rPr>
        <w:t xml:space="preserve">be mapped to a service level, to provide a larger proportion of shared resources to those VMs who pay more. This means that you should only have as many shares as your service levels. If your IaaS provides </w:t>
      </w:r>
      <w:r w:rsidR="00AF29E6" w:rsidRPr="00A452F2">
        <w:rPr>
          <w:lang w:val="en-GB"/>
        </w:rPr>
        <w:t>Gold</w:t>
      </w:r>
      <w:r w:rsidRPr="00A452F2">
        <w:rPr>
          <w:lang w:val="en-GB"/>
        </w:rPr>
        <w:t xml:space="preserve">, silver, and bronze, then you should have only three types of shares. </w:t>
      </w:r>
    </w:p>
    <w:p w14:paraId="645BA031" w14:textId="2707D6F0" w:rsidR="00317B58" w:rsidRPr="00A452F2" w:rsidRDefault="00B5261E" w:rsidP="00B527DB">
      <w:pPr>
        <w:pStyle w:val="ListParagraph"/>
        <w:numPr>
          <w:ilvl w:val="0"/>
          <w:numId w:val="16"/>
        </w:numPr>
        <w:rPr>
          <w:lang w:val="en-GB"/>
        </w:rPr>
      </w:pPr>
      <w:r>
        <w:rPr>
          <w:lang w:val="en-GB"/>
        </w:rPr>
        <w:t>The v</w:t>
      </w:r>
      <w:r w:rsidR="00317B58" w:rsidRPr="00A452F2">
        <w:rPr>
          <w:lang w:val="en-GB"/>
        </w:rPr>
        <w:t>alue of share</w:t>
      </w:r>
      <w:r>
        <w:rPr>
          <w:lang w:val="en-GB"/>
        </w:rPr>
        <w:t xml:space="preserve"> </w:t>
      </w:r>
      <w:r w:rsidR="00317B58" w:rsidRPr="00A452F2">
        <w:rPr>
          <w:lang w:val="en-GB"/>
        </w:rPr>
        <w:t xml:space="preserve">is relative. If you move a VM from one cluster to another (be it in the same or different </w:t>
      </w:r>
      <w:r w:rsidR="00317B58" w:rsidRPr="00A452F2">
        <w:rPr>
          <w:rStyle w:val="ph"/>
          <w:lang w:val="en-GB"/>
        </w:rPr>
        <w:t>vCenter Server</w:t>
      </w:r>
      <w:r w:rsidR="00317B58" w:rsidRPr="00A452F2">
        <w:rPr>
          <w:lang w:val="en-GB"/>
        </w:rPr>
        <w:t xml:space="preserve">), you may have to adjust the shares. </w:t>
      </w:r>
    </w:p>
    <w:p w14:paraId="2A1D5623" w14:textId="4071C2A5" w:rsidR="00317B58" w:rsidRPr="00A452F2" w:rsidRDefault="00317B58" w:rsidP="00B527DB">
      <w:pPr>
        <w:pStyle w:val="ListParagraph"/>
        <w:numPr>
          <w:ilvl w:val="0"/>
          <w:numId w:val="16"/>
        </w:numPr>
        <w:rPr>
          <w:lang w:val="en-GB"/>
        </w:rPr>
      </w:pPr>
      <w:r w:rsidRPr="00A452F2">
        <w:rPr>
          <w:lang w:val="en-GB"/>
        </w:rPr>
        <w:t>Reservation impacts your capacity. Memory reservation works differently from CPU reservation</w:t>
      </w:r>
      <w:r w:rsidR="006944A0" w:rsidRPr="00A452F2">
        <w:rPr>
          <w:lang w:val="en-GB"/>
        </w:rPr>
        <w:t>, it’s more permanent.</w:t>
      </w:r>
    </w:p>
    <w:p w14:paraId="6521344B" w14:textId="1D16940F" w:rsidR="00306655" w:rsidRDefault="00306655" w:rsidP="00F6120D">
      <w:pPr>
        <w:rPr>
          <w:lang w:val="en-GB"/>
        </w:rPr>
      </w:pPr>
      <w:r>
        <w:rPr>
          <w:noProof/>
        </w:rPr>
        <w:drawing>
          <wp:inline distT="0" distB="0" distL="0" distR="0" wp14:anchorId="063AD6B3" wp14:editId="4ABB7C5D">
            <wp:extent cx="6645910" cy="1257935"/>
            <wp:effectExtent l="0" t="0" r="2540" b="0"/>
            <wp:docPr id="606394382" name="Picture 60639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2"/>
                    <pic:cNvPicPr/>
                  </pic:nvPicPr>
                  <pic:blipFill>
                    <a:blip r:embed="rId599">
                      <a:extLst>
                        <a:ext uri="{28A0092B-C50C-407E-A947-70E740481C1C}">
                          <a14:useLocalDpi xmlns:a14="http://schemas.microsoft.com/office/drawing/2010/main" val="0"/>
                        </a:ext>
                      </a:extLst>
                    </a:blip>
                    <a:stretch>
                      <a:fillRect/>
                    </a:stretch>
                  </pic:blipFill>
                  <pic:spPr>
                    <a:xfrm>
                      <a:off x="0" y="0"/>
                      <a:ext cx="6645910" cy="1257935"/>
                    </a:xfrm>
                    <a:prstGeom prst="rect">
                      <a:avLst/>
                    </a:prstGeom>
                  </pic:spPr>
                </pic:pic>
              </a:graphicData>
            </a:graphic>
          </wp:inline>
        </w:drawing>
      </w:r>
    </w:p>
    <w:p w14:paraId="231F376F" w14:textId="09643A67" w:rsidR="00110245" w:rsidRPr="00A452F2" w:rsidRDefault="00110245" w:rsidP="00F6120D">
      <w:pPr>
        <w:rPr>
          <w:lang w:val="en-GB"/>
        </w:rPr>
      </w:pPr>
      <w:r w:rsidRPr="00A452F2">
        <w:rPr>
          <w:lang w:val="en-GB"/>
        </w:rPr>
        <w:t>The second section covers VMware Tools</w:t>
      </w:r>
    </w:p>
    <w:p w14:paraId="680B5DB2" w14:textId="2B822ABF" w:rsidR="00110245" w:rsidRDefault="00110245" w:rsidP="00B527DB">
      <w:pPr>
        <w:pStyle w:val="ListParagraph"/>
        <w:numPr>
          <w:ilvl w:val="0"/>
          <w:numId w:val="16"/>
        </w:numPr>
        <w:rPr>
          <w:lang w:val="en-GB"/>
        </w:rPr>
      </w:pPr>
      <w:r w:rsidRPr="00A452F2">
        <w:rPr>
          <w:lang w:val="en-GB"/>
        </w:rPr>
        <w:t xml:space="preserve">Tools is a key component </w:t>
      </w:r>
      <w:r w:rsidR="004274F2" w:rsidRPr="00A452F2">
        <w:rPr>
          <w:lang w:val="en-GB"/>
        </w:rPr>
        <w:t>of</w:t>
      </w:r>
      <w:r w:rsidR="00A702A5" w:rsidRPr="00A452F2">
        <w:rPr>
          <w:lang w:val="en-GB"/>
        </w:rPr>
        <w:t xml:space="preserve"> any </w:t>
      </w:r>
      <w:proofErr w:type="gramStart"/>
      <w:r w:rsidR="00A702A5" w:rsidRPr="00A452F2">
        <w:rPr>
          <w:lang w:val="en-GB"/>
        </w:rPr>
        <w:t>VM</w:t>
      </w:r>
      <w:r w:rsidR="00FE11B7" w:rsidRPr="00A452F2">
        <w:rPr>
          <w:lang w:val="en-GB"/>
        </w:rPr>
        <w:t>, and</w:t>
      </w:r>
      <w:proofErr w:type="gramEnd"/>
      <w:r w:rsidR="00FE11B7" w:rsidRPr="00A452F2">
        <w:rPr>
          <w:lang w:val="en-GB"/>
        </w:rPr>
        <w:t xml:space="preserve"> should be kept running and up to date.</w:t>
      </w:r>
    </w:p>
    <w:p w14:paraId="3BAEB6E1" w14:textId="1621DE92" w:rsidR="00306655" w:rsidRPr="00A452F2" w:rsidRDefault="00306655" w:rsidP="00B527DB">
      <w:pPr>
        <w:pStyle w:val="ListParagraph"/>
        <w:numPr>
          <w:ilvl w:val="0"/>
          <w:numId w:val="16"/>
        </w:numPr>
        <w:rPr>
          <w:lang w:val="en-GB"/>
        </w:rPr>
      </w:pPr>
      <w:r>
        <w:rPr>
          <w:lang w:val="en-GB"/>
        </w:rPr>
        <w:t>The distribution chart shows the various versions. You should keep them minimal</w:t>
      </w:r>
    </w:p>
    <w:p w14:paraId="1B069E07" w14:textId="14E8784A" w:rsidR="00FE11B7" w:rsidRPr="00A452F2" w:rsidRDefault="002F46F0" w:rsidP="00F6120D">
      <w:pPr>
        <w:rPr>
          <w:lang w:val="en-GB"/>
        </w:rPr>
      </w:pPr>
      <w:r w:rsidRPr="00A452F2">
        <w:rPr>
          <w:lang w:val="en-GB"/>
        </w:rPr>
        <w:t xml:space="preserve">The third section covers other </w:t>
      </w:r>
      <w:r w:rsidR="002F0360" w:rsidRPr="00A452F2">
        <w:rPr>
          <w:lang w:val="en-GB"/>
        </w:rPr>
        <w:t>VM key configuration</w:t>
      </w:r>
    </w:p>
    <w:p w14:paraId="1A871479" w14:textId="0EC5CB90" w:rsidR="00EB636C" w:rsidRDefault="00EB636C" w:rsidP="00B527DB">
      <w:pPr>
        <w:pStyle w:val="ListParagraph"/>
        <w:numPr>
          <w:ilvl w:val="0"/>
          <w:numId w:val="16"/>
        </w:numPr>
        <w:rPr>
          <w:lang w:val="en-GB"/>
        </w:rPr>
      </w:pPr>
      <w:r w:rsidRPr="00A452F2">
        <w:rPr>
          <w:lang w:val="en-GB"/>
        </w:rPr>
        <w:t xml:space="preserve">Keep the configuration consistent by minimizing variants. This helps to reduce complexity. </w:t>
      </w:r>
    </w:p>
    <w:p w14:paraId="551F03B7" w14:textId="0EB30A34" w:rsidR="00B5261E" w:rsidRDefault="00B5261E" w:rsidP="00B527DB">
      <w:pPr>
        <w:pStyle w:val="ListParagraph"/>
        <w:numPr>
          <w:ilvl w:val="0"/>
          <w:numId w:val="16"/>
        </w:numPr>
        <w:rPr>
          <w:lang w:val="en-GB"/>
        </w:rPr>
      </w:pPr>
      <w:r>
        <w:rPr>
          <w:lang w:val="en-GB"/>
        </w:rPr>
        <w:t xml:space="preserve">Pay attention to VMs with many virtual disks or many virtual network cards. </w:t>
      </w:r>
    </w:p>
    <w:p w14:paraId="207F2687" w14:textId="6A4C8223" w:rsidR="00B5261E" w:rsidRPr="00A452F2" w:rsidRDefault="00B5261E" w:rsidP="00B5261E">
      <w:pPr>
        <w:ind w:left="720"/>
        <w:rPr>
          <w:lang w:val="en-GB"/>
        </w:rPr>
      </w:pPr>
      <w:r>
        <w:rPr>
          <w:noProof/>
        </w:rPr>
        <w:drawing>
          <wp:inline distT="0" distB="0" distL="0" distR="0" wp14:anchorId="142979AB" wp14:editId="37592470">
            <wp:extent cx="6188193" cy="1483487"/>
            <wp:effectExtent l="0" t="0" r="3175" b="2540"/>
            <wp:docPr id="606394385" name="Picture 60639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5"/>
                    <pic:cNvPicPr/>
                  </pic:nvPicPr>
                  <pic:blipFill>
                    <a:blip r:embed="rId600" cstate="print">
                      <a:extLst>
                        <a:ext uri="{28A0092B-C50C-407E-A947-70E740481C1C}">
                          <a14:useLocalDpi xmlns:a14="http://schemas.microsoft.com/office/drawing/2010/main" val="0"/>
                        </a:ext>
                      </a:extLst>
                    </a:blip>
                    <a:stretch>
                      <a:fillRect/>
                    </a:stretch>
                  </pic:blipFill>
                  <pic:spPr>
                    <a:xfrm>
                      <a:off x="0" y="0"/>
                      <a:ext cx="6188193" cy="1483487"/>
                    </a:xfrm>
                    <a:prstGeom prst="rect">
                      <a:avLst/>
                    </a:prstGeom>
                  </pic:spPr>
                </pic:pic>
              </a:graphicData>
            </a:graphic>
          </wp:inline>
        </w:drawing>
      </w:r>
    </w:p>
    <w:p w14:paraId="2A2753FB" w14:textId="58658A74" w:rsidR="00B5261E" w:rsidRDefault="00B5261E" w:rsidP="00B527DB">
      <w:pPr>
        <w:pStyle w:val="ListParagraph"/>
        <w:numPr>
          <w:ilvl w:val="0"/>
          <w:numId w:val="16"/>
        </w:numPr>
        <w:rPr>
          <w:lang w:val="en-GB"/>
        </w:rPr>
      </w:pPr>
      <w:r>
        <w:rPr>
          <w:lang w:val="en-GB"/>
        </w:rPr>
        <w:t xml:space="preserve">Keep the number of VM hardware versions </w:t>
      </w:r>
      <w:proofErr w:type="gramStart"/>
      <w:r>
        <w:rPr>
          <w:lang w:val="en-GB"/>
        </w:rPr>
        <w:t>minimal, and</w:t>
      </w:r>
      <w:proofErr w:type="gramEnd"/>
      <w:r>
        <w:rPr>
          <w:lang w:val="en-GB"/>
        </w:rPr>
        <w:t xml:space="preserve"> keep them current. </w:t>
      </w:r>
    </w:p>
    <w:p w14:paraId="4A7D7176" w14:textId="12A4F801" w:rsidR="00B5261E" w:rsidRDefault="00B5261E" w:rsidP="00B5261E">
      <w:pPr>
        <w:ind w:left="720"/>
        <w:rPr>
          <w:lang w:val="en-GB"/>
        </w:rPr>
      </w:pPr>
      <w:r>
        <w:rPr>
          <w:noProof/>
        </w:rPr>
        <w:lastRenderedPageBreak/>
        <w:drawing>
          <wp:inline distT="0" distB="0" distL="0" distR="0" wp14:anchorId="5DCB0AB7" wp14:editId="7CE2F73D">
            <wp:extent cx="4260182" cy="2075688"/>
            <wp:effectExtent l="0" t="0" r="7620" b="1270"/>
            <wp:docPr id="606394386" name="Picture 60639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6"/>
                    <pic:cNvPicPr/>
                  </pic:nvPicPr>
                  <pic:blipFill>
                    <a:blip r:embed="rId601">
                      <a:extLst>
                        <a:ext uri="{28A0092B-C50C-407E-A947-70E740481C1C}">
                          <a14:useLocalDpi xmlns:a14="http://schemas.microsoft.com/office/drawing/2010/main" val="0"/>
                        </a:ext>
                      </a:extLst>
                    </a:blip>
                    <a:stretch>
                      <a:fillRect/>
                    </a:stretch>
                  </pic:blipFill>
                  <pic:spPr>
                    <a:xfrm>
                      <a:off x="0" y="0"/>
                      <a:ext cx="4260182" cy="2075688"/>
                    </a:xfrm>
                    <a:prstGeom prst="rect">
                      <a:avLst/>
                    </a:prstGeom>
                  </pic:spPr>
                </pic:pic>
              </a:graphicData>
            </a:graphic>
          </wp:inline>
        </w:drawing>
      </w:r>
    </w:p>
    <w:p w14:paraId="31749BAB" w14:textId="059B1954" w:rsidR="00EB636C" w:rsidRPr="00A452F2" w:rsidRDefault="00EB636C" w:rsidP="00B527DB">
      <w:pPr>
        <w:pStyle w:val="ListParagraph"/>
        <w:numPr>
          <w:ilvl w:val="0"/>
          <w:numId w:val="16"/>
        </w:numPr>
        <w:rPr>
          <w:lang w:val="en-GB"/>
        </w:rPr>
      </w:pPr>
      <w:r w:rsidRPr="00A452F2">
        <w:rPr>
          <w:lang w:val="en-GB"/>
        </w:rPr>
        <w:t xml:space="preserve">VM Network Card widget. It you suspect your environment may have VM with no NIC card, consider adding it as dedicated bucket. </w:t>
      </w:r>
    </w:p>
    <w:p w14:paraId="23857807" w14:textId="747CCBC3" w:rsidR="00CB2C96" w:rsidRPr="00A452F2" w:rsidRDefault="00CB2C96" w:rsidP="00F6120D">
      <w:pPr>
        <w:rPr>
          <w:lang w:val="en-GB"/>
        </w:rPr>
      </w:pPr>
      <w:r w:rsidRPr="00A452F2">
        <w:rPr>
          <w:lang w:val="en-GB"/>
        </w:rPr>
        <w:t xml:space="preserve">The last part of the dashboard is </w:t>
      </w:r>
      <w:r w:rsidR="00BE00ED" w:rsidRPr="00A452F2">
        <w:rPr>
          <w:lang w:val="en-GB"/>
        </w:rPr>
        <w:t>collapsed by default.</w:t>
      </w:r>
    </w:p>
    <w:p w14:paraId="1C6B532E" w14:textId="2557CA62" w:rsidR="00BE00ED" w:rsidRPr="00A452F2" w:rsidRDefault="00BE00ED" w:rsidP="00B527DB">
      <w:pPr>
        <w:pStyle w:val="ListParagraph"/>
        <w:numPr>
          <w:ilvl w:val="0"/>
          <w:numId w:val="16"/>
        </w:numPr>
        <w:rPr>
          <w:lang w:val="en-GB" w:eastAsia="en-SG"/>
        </w:rPr>
      </w:pPr>
      <w:r w:rsidRPr="00A452F2">
        <w:rPr>
          <w:lang w:val="en-GB" w:eastAsia="en-SG"/>
        </w:rPr>
        <w:t>It shows all the VMs with their key configuration</w:t>
      </w:r>
      <w:r w:rsidR="0005502E" w:rsidRPr="00A452F2">
        <w:rPr>
          <w:lang w:val="en-GB" w:eastAsia="en-SG"/>
        </w:rPr>
        <w:t xml:space="preserve">. </w:t>
      </w:r>
    </w:p>
    <w:p w14:paraId="5D9B14DA" w14:textId="217BCC42" w:rsidR="00375BFD" w:rsidRPr="00A452F2" w:rsidRDefault="00375BFD" w:rsidP="00B527DB">
      <w:pPr>
        <w:pStyle w:val="ListParagraph"/>
        <w:numPr>
          <w:ilvl w:val="0"/>
          <w:numId w:val="16"/>
        </w:numPr>
        <w:rPr>
          <w:lang w:val="en-GB" w:eastAsia="en-SG"/>
        </w:rPr>
      </w:pPr>
      <w:r w:rsidRPr="00A452F2">
        <w:rPr>
          <w:lang w:val="en-GB" w:eastAsia="en-SG"/>
        </w:rPr>
        <w:t>You can sort the columns and export the result into spreadsheet for further analysis.</w:t>
      </w:r>
    </w:p>
    <w:p w14:paraId="6184C9DC" w14:textId="77777777" w:rsidR="00EB636C" w:rsidRPr="00A452F2" w:rsidRDefault="00EB636C" w:rsidP="00160AA2">
      <w:pPr>
        <w:pStyle w:val="Heading4"/>
      </w:pPr>
      <w:r w:rsidRPr="00A452F2">
        <w:t>Points to Note</w:t>
      </w:r>
    </w:p>
    <w:p w14:paraId="355E9229" w14:textId="5DF99F14" w:rsidR="00333D07" w:rsidRPr="00A452F2" w:rsidRDefault="003E79CD" w:rsidP="00F6120D">
      <w:pPr>
        <w:pStyle w:val="Bullet"/>
        <w:rPr>
          <w:lang w:val="en-GB"/>
        </w:rPr>
      </w:pPr>
      <w:r w:rsidRPr="00A452F2">
        <w:rPr>
          <w:lang w:val="en-GB"/>
        </w:rPr>
        <w:t xml:space="preserve">The number of buckets on the pie chart or bar chart are balanced between the available screen estate, ease of use and functionality. Modify the buckets to either reflect your current situation or your desired ideal state. </w:t>
      </w:r>
    </w:p>
    <w:p w14:paraId="466EC0BD" w14:textId="1DD8B218" w:rsidR="003B2CE5" w:rsidRPr="00A452F2" w:rsidRDefault="003B2CE5" w:rsidP="00240561">
      <w:pPr>
        <w:pStyle w:val="Heading3"/>
        <w:rPr>
          <w:lang w:val="en-GB"/>
        </w:rPr>
      </w:pPr>
      <w:r w:rsidRPr="00A452F2">
        <w:rPr>
          <w:lang w:val="en-GB"/>
        </w:rPr>
        <w:t xml:space="preserve">Cluster Configuration </w:t>
      </w:r>
    </w:p>
    <w:p w14:paraId="21E4F3EB" w14:textId="77777777" w:rsidR="003B2CE5" w:rsidRPr="00A452F2" w:rsidRDefault="003B2CE5" w:rsidP="00F6120D">
      <w:pPr>
        <w:rPr>
          <w:lang w:val="en-GB"/>
        </w:rPr>
      </w:pPr>
      <w:r w:rsidRPr="00A452F2">
        <w:rPr>
          <w:lang w:val="en-GB"/>
        </w:rPr>
        <w:t xml:space="preserve">Use this dashboard to view the overall configuration of vSphere clusters in your environment, especially the configuration that need attention. </w:t>
      </w:r>
    </w:p>
    <w:p w14:paraId="7A6295B6" w14:textId="77777777" w:rsidR="00BB40FF" w:rsidRPr="00A452F2" w:rsidRDefault="00BB40FF" w:rsidP="00BB40FF">
      <w:pPr>
        <w:rPr>
          <w:lang w:val="en-GB"/>
        </w:rPr>
      </w:pPr>
      <w:r>
        <w:rPr>
          <w:lang w:val="en-GB"/>
        </w:rPr>
        <w:t xml:space="preserve">The dashboard is designed with the same </w:t>
      </w:r>
      <w:r w:rsidRPr="00A452F2">
        <w:rPr>
          <w:lang w:val="en-GB"/>
        </w:rPr>
        <w:t>consideration</w:t>
      </w:r>
      <w:r>
        <w:rPr>
          <w:lang w:val="en-GB"/>
        </w:rPr>
        <w:t xml:space="preserve">s that are </w:t>
      </w:r>
      <w:r w:rsidRPr="00A452F2">
        <w:rPr>
          <w:lang w:val="en-GB"/>
        </w:rPr>
        <w:t xml:space="preserve">common among all the configuration management dashboards. </w:t>
      </w:r>
    </w:p>
    <w:p w14:paraId="0C6CDE2D" w14:textId="77777777" w:rsidR="003B2CE5" w:rsidRPr="00A452F2" w:rsidRDefault="003B2CE5" w:rsidP="00160AA2">
      <w:pPr>
        <w:pStyle w:val="Heading4"/>
      </w:pPr>
      <w:r w:rsidRPr="00A452F2">
        <w:t>How to Use</w:t>
      </w:r>
    </w:p>
    <w:p w14:paraId="426C9AB6" w14:textId="7FD25E6F" w:rsidR="00D65000" w:rsidRDefault="00D65000" w:rsidP="00F6120D">
      <w:pPr>
        <w:rPr>
          <w:lang w:val="en-GB"/>
        </w:rPr>
      </w:pPr>
      <w:r w:rsidRPr="00A452F2">
        <w:rPr>
          <w:lang w:val="en-GB"/>
        </w:rPr>
        <w:t xml:space="preserve">The dashboard is organized into sections for ease of use. </w:t>
      </w:r>
    </w:p>
    <w:p w14:paraId="447DD7D0" w14:textId="55A6DEC4" w:rsidR="00016CF3" w:rsidRPr="00A452F2" w:rsidRDefault="00016CF3" w:rsidP="00F6120D">
      <w:pPr>
        <w:rPr>
          <w:lang w:val="en-GB"/>
        </w:rPr>
      </w:pPr>
      <w:r>
        <w:rPr>
          <w:noProof/>
        </w:rPr>
        <w:drawing>
          <wp:inline distT="0" distB="0" distL="0" distR="0" wp14:anchorId="7DBCF79D" wp14:editId="6028A738">
            <wp:extent cx="6645910" cy="1048385"/>
            <wp:effectExtent l="0" t="0" r="2540" b="0"/>
            <wp:docPr id="606394374" name="Picture 60639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4"/>
                    <pic:cNvPicPr/>
                  </pic:nvPicPr>
                  <pic:blipFill>
                    <a:blip r:embed="rId602">
                      <a:extLst>
                        <a:ext uri="{28A0092B-C50C-407E-A947-70E740481C1C}">
                          <a14:useLocalDpi xmlns:a14="http://schemas.microsoft.com/office/drawing/2010/main" val="0"/>
                        </a:ext>
                      </a:extLst>
                    </a:blip>
                    <a:stretch>
                      <a:fillRect/>
                    </a:stretch>
                  </pic:blipFill>
                  <pic:spPr>
                    <a:xfrm>
                      <a:off x="0" y="0"/>
                      <a:ext cx="6645910" cy="1048385"/>
                    </a:xfrm>
                    <a:prstGeom prst="rect">
                      <a:avLst/>
                    </a:prstGeom>
                  </pic:spPr>
                </pic:pic>
              </a:graphicData>
            </a:graphic>
          </wp:inline>
        </w:drawing>
      </w:r>
    </w:p>
    <w:p w14:paraId="47942CBA" w14:textId="20266F5B" w:rsidR="003B2CE5" w:rsidRPr="00A452F2" w:rsidRDefault="003B2CE5" w:rsidP="00F6120D">
      <w:pPr>
        <w:rPr>
          <w:lang w:val="en-GB"/>
        </w:rPr>
      </w:pPr>
      <w:r w:rsidRPr="00A452F2">
        <w:rPr>
          <w:lang w:val="en-GB"/>
        </w:rPr>
        <w:t xml:space="preserve">The first section shows 3 bar charts. They correspond to the 3 main features of vSphere clusters, namely High Availability HA, </w:t>
      </w:r>
      <w:r w:rsidRPr="00A452F2">
        <w:rPr>
          <w:rFonts w:cstheme="minorHAnsi"/>
          <w:color w:val="000000" w:themeColor="text1"/>
          <w:lang w:val="en-GB"/>
        </w:rPr>
        <w:t xml:space="preserve">Dynamic Resource Scheduler </w:t>
      </w:r>
      <w:r w:rsidRPr="00A452F2">
        <w:rPr>
          <w:lang w:val="en-GB"/>
        </w:rPr>
        <w:t xml:space="preserve">DRS and Distributed Power Management DPM. </w:t>
      </w:r>
    </w:p>
    <w:p w14:paraId="1A84C73F" w14:textId="38C28B56" w:rsidR="003B2CE5" w:rsidRPr="00A452F2" w:rsidRDefault="003B2CE5" w:rsidP="007F1932">
      <w:pPr>
        <w:pStyle w:val="ListParagraph"/>
        <w:numPr>
          <w:ilvl w:val="0"/>
          <w:numId w:val="6"/>
        </w:numPr>
        <w:rPr>
          <w:lang w:val="en-GB"/>
        </w:rPr>
      </w:pPr>
      <w:r w:rsidRPr="00A452F2">
        <w:rPr>
          <w:lang w:val="en-GB"/>
        </w:rPr>
        <w:lastRenderedPageBreak/>
        <w:t xml:space="preserve">HA: The best practice is to enable HA admission control. You can specify the </w:t>
      </w:r>
      <w:proofErr w:type="gramStart"/>
      <w:r w:rsidRPr="00A452F2">
        <w:rPr>
          <w:lang w:val="en-GB"/>
        </w:rPr>
        <w:t>Admission</w:t>
      </w:r>
      <w:proofErr w:type="gramEnd"/>
      <w:r w:rsidRPr="00A452F2">
        <w:rPr>
          <w:lang w:val="en-GB"/>
        </w:rPr>
        <w:t xml:space="preserve"> control Policy in vCenter and the threshold for failover shares.</w:t>
      </w:r>
    </w:p>
    <w:p w14:paraId="72DC7009" w14:textId="77777777" w:rsidR="003B2CE5" w:rsidRPr="00A452F2" w:rsidRDefault="003B2CE5" w:rsidP="007F1932">
      <w:pPr>
        <w:pStyle w:val="ListParagraph"/>
        <w:numPr>
          <w:ilvl w:val="0"/>
          <w:numId w:val="6"/>
        </w:numPr>
        <w:rPr>
          <w:lang w:val="en-GB"/>
        </w:rPr>
      </w:pPr>
      <w:r w:rsidRPr="00A452F2">
        <w:rPr>
          <w:lang w:val="en-GB"/>
        </w:rPr>
        <w:t xml:space="preserve">DRS: The best practice is to have DRS enabled. Think of a vSphere cluster as a single logical computer that balance within itself. </w:t>
      </w:r>
    </w:p>
    <w:p w14:paraId="0DC2F34C" w14:textId="0708C68D" w:rsidR="003B2CE5" w:rsidRPr="00A452F2" w:rsidRDefault="003B2CE5" w:rsidP="007F1932">
      <w:pPr>
        <w:pStyle w:val="ListParagraph"/>
        <w:numPr>
          <w:ilvl w:val="0"/>
          <w:numId w:val="6"/>
        </w:numPr>
        <w:rPr>
          <w:lang w:val="en-GB"/>
        </w:rPr>
      </w:pPr>
      <w:r w:rsidRPr="00A452F2">
        <w:rPr>
          <w:lang w:val="en-GB"/>
        </w:rPr>
        <w:t xml:space="preserve">DPM: The best practice is to enable DPM in an environment where environmental concern is the top </w:t>
      </w:r>
      <w:proofErr w:type="gramStart"/>
      <w:r w:rsidRPr="00A452F2">
        <w:rPr>
          <w:lang w:val="en-GB"/>
        </w:rPr>
        <w:t>priority</w:t>
      </w:r>
      <w:proofErr w:type="gramEnd"/>
      <w:r w:rsidRPr="00A452F2">
        <w:rPr>
          <w:lang w:val="en-GB"/>
        </w:rPr>
        <w:t xml:space="preserve"> or the high peak rarely occurs (most of the time </w:t>
      </w:r>
      <w:r w:rsidR="006744C1">
        <w:rPr>
          <w:lang w:val="en-GB"/>
        </w:rPr>
        <w:t>You are</w:t>
      </w:r>
      <w:r w:rsidRPr="00A452F2">
        <w:rPr>
          <w:lang w:val="en-GB"/>
        </w:rPr>
        <w:t xml:space="preserve"> running very low utilization).</w:t>
      </w:r>
    </w:p>
    <w:p w14:paraId="0AFC5EFD" w14:textId="77777777" w:rsidR="003B2CE5" w:rsidRPr="00A452F2" w:rsidRDefault="003B2CE5" w:rsidP="00F6120D">
      <w:pPr>
        <w:rPr>
          <w:lang w:val="en-GB"/>
        </w:rPr>
      </w:pPr>
      <w:r w:rsidRPr="00A452F2">
        <w:rPr>
          <w:lang w:val="en-GB"/>
        </w:rPr>
        <w:t xml:space="preserve">The second section of the dashboard shows 8 pie charts. They show the relative distribution of key configurations. </w:t>
      </w:r>
    </w:p>
    <w:p w14:paraId="0ED4C21E" w14:textId="1BC9CE81" w:rsidR="003B2CE5" w:rsidRPr="00A452F2" w:rsidRDefault="003B2CE5" w:rsidP="007F1932">
      <w:pPr>
        <w:pStyle w:val="ListParagraph"/>
        <w:numPr>
          <w:ilvl w:val="0"/>
          <w:numId w:val="7"/>
        </w:numPr>
        <w:rPr>
          <w:lang w:val="en-GB"/>
        </w:rPr>
      </w:pPr>
      <w:r w:rsidRPr="00A452F2">
        <w:rPr>
          <w:lang w:val="en-GB"/>
        </w:rPr>
        <w:t xml:space="preserve">2 bar charts cover Admission Control. You should enable admission control. The pie chart displays the policy code instead of the policy name, as it is based on the property </w:t>
      </w:r>
      <w:r w:rsidRPr="00A452F2">
        <w:rPr>
          <w:rFonts w:ascii="Calibri" w:hAnsi="Calibri" w:cs="Calibri"/>
          <w:lang w:val="en-GB"/>
        </w:rPr>
        <w:t xml:space="preserve">Cluster </w:t>
      </w:r>
      <w:r w:rsidRPr="00A452F2">
        <w:rPr>
          <w:rFonts w:ascii="Lucida Console" w:hAnsi="Lucida Console" w:cs="Calibri"/>
          <w:sz w:val="16"/>
          <w:szCs w:val="16"/>
          <w:lang w:val="en-GB"/>
        </w:rPr>
        <w:t>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Das 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 xml:space="preserve">Active </w:t>
      </w:r>
      <w:r w:rsidRPr="00A452F2">
        <w:rPr>
          <w:rStyle w:val="marknbnsg4t7u"/>
          <w:rFonts w:ascii="Lucida Console" w:hAnsi="Lucida Console" w:cs="Calibri"/>
          <w:sz w:val="16"/>
          <w:szCs w:val="16"/>
          <w:lang w:val="en-GB"/>
        </w:rPr>
        <w:t>Admission</w:t>
      </w:r>
      <w:r w:rsidRPr="00A452F2">
        <w:rPr>
          <w:rFonts w:ascii="Lucida Console" w:hAnsi="Lucida Console" w:cs="Calibri"/>
          <w:sz w:val="16"/>
          <w:szCs w:val="16"/>
          <w:lang w:val="en-GB"/>
        </w:rPr>
        <w:t xml:space="preserve"> Control Policy</w:t>
      </w:r>
      <w:r w:rsidRPr="00A452F2">
        <w:rPr>
          <w:rFonts w:ascii="Calibri" w:hAnsi="Calibri" w:cs="Calibri"/>
          <w:lang w:val="en-GB"/>
        </w:rPr>
        <w:t xml:space="preserve">. The mapping between code to name is </w:t>
      </w:r>
    </w:p>
    <w:p w14:paraId="1327A0D7" w14:textId="77777777" w:rsidR="003B2CE5" w:rsidRPr="00A452F2" w:rsidRDefault="003B2CE5" w:rsidP="007F1932">
      <w:pPr>
        <w:pStyle w:val="ListParagraph"/>
        <w:numPr>
          <w:ilvl w:val="1"/>
          <w:numId w:val="7"/>
        </w:numPr>
        <w:rPr>
          <w:lang w:val="en-GB"/>
        </w:rPr>
      </w:pPr>
      <w:r w:rsidRPr="00A452F2">
        <w:rPr>
          <w:lang w:val="en-GB"/>
        </w:rPr>
        <w:t>-1 = Disabled</w:t>
      </w:r>
    </w:p>
    <w:p w14:paraId="72520476" w14:textId="1D51952B" w:rsidR="003B2CE5" w:rsidRPr="00A452F2" w:rsidRDefault="003B2CE5" w:rsidP="007F1932">
      <w:pPr>
        <w:pStyle w:val="ListParagraph"/>
        <w:numPr>
          <w:ilvl w:val="1"/>
          <w:numId w:val="7"/>
        </w:numPr>
        <w:rPr>
          <w:lang w:val="en-GB"/>
        </w:rPr>
      </w:pPr>
      <w:r w:rsidRPr="00A452F2">
        <w:rPr>
          <w:lang w:val="en-GB"/>
        </w:rPr>
        <w:t>0 = Cluster Resource</w:t>
      </w:r>
      <w:r w:rsidR="00227A6C">
        <w:rPr>
          <w:lang w:val="en-GB"/>
        </w:rPr>
        <w:t xml:space="preserve"> percentage</w:t>
      </w:r>
    </w:p>
    <w:p w14:paraId="4F821116" w14:textId="77777777" w:rsidR="003B2CE5" w:rsidRPr="00A452F2" w:rsidRDefault="003B2CE5" w:rsidP="007F1932">
      <w:pPr>
        <w:pStyle w:val="ListParagraph"/>
        <w:numPr>
          <w:ilvl w:val="1"/>
          <w:numId w:val="7"/>
        </w:numPr>
        <w:rPr>
          <w:lang w:val="en-GB"/>
        </w:rPr>
      </w:pPr>
      <w:r w:rsidRPr="00A452F2">
        <w:rPr>
          <w:lang w:val="en-GB"/>
        </w:rPr>
        <w:t>1 = Slot Policy (Powered-on VMs)</w:t>
      </w:r>
    </w:p>
    <w:p w14:paraId="4BD65A53" w14:textId="77777777" w:rsidR="003B2CE5" w:rsidRPr="00A452F2" w:rsidRDefault="003B2CE5" w:rsidP="007F1932">
      <w:pPr>
        <w:pStyle w:val="ListParagraph"/>
        <w:numPr>
          <w:ilvl w:val="1"/>
          <w:numId w:val="7"/>
        </w:numPr>
        <w:rPr>
          <w:lang w:val="en-GB"/>
        </w:rPr>
      </w:pPr>
      <w:r w:rsidRPr="00A452F2">
        <w:rPr>
          <w:lang w:val="en-GB"/>
        </w:rPr>
        <w:t>2 = Dedicated Failover Hosts</w:t>
      </w:r>
    </w:p>
    <w:p w14:paraId="7953FA1D" w14:textId="1A6836B0" w:rsidR="003B2CE5" w:rsidRPr="00A452F2" w:rsidRDefault="003B2CE5" w:rsidP="007F1932">
      <w:pPr>
        <w:pStyle w:val="ListParagraph"/>
        <w:numPr>
          <w:ilvl w:val="0"/>
          <w:numId w:val="7"/>
        </w:numPr>
        <w:rPr>
          <w:lang w:val="en-GB"/>
        </w:rPr>
      </w:pPr>
      <w:r w:rsidRPr="00A452F2">
        <w:rPr>
          <w:lang w:val="en-GB"/>
        </w:rPr>
        <w:t xml:space="preserve">2 bar charts cover the HA Failover Share, one for CPU and one for memory. </w:t>
      </w:r>
    </w:p>
    <w:p w14:paraId="25AF342E" w14:textId="77777777" w:rsidR="003B2CE5" w:rsidRPr="00A452F2" w:rsidRDefault="003B2CE5" w:rsidP="007F1932">
      <w:pPr>
        <w:pStyle w:val="ListParagraph"/>
        <w:numPr>
          <w:ilvl w:val="0"/>
          <w:numId w:val="7"/>
        </w:numPr>
        <w:rPr>
          <w:lang w:val="en-GB"/>
        </w:rPr>
      </w:pPr>
      <w:r w:rsidRPr="00A452F2">
        <w:rPr>
          <w:lang w:val="en-GB"/>
        </w:rPr>
        <w:t xml:space="preserve">2 bar charts cover DRS setting. </w:t>
      </w:r>
      <w:proofErr w:type="gramStart"/>
      <w:r w:rsidRPr="00A452F2">
        <w:rPr>
          <w:lang w:val="en-GB"/>
        </w:rPr>
        <w:t>Generally speaking, you</w:t>
      </w:r>
      <w:proofErr w:type="gramEnd"/>
      <w:r w:rsidRPr="00A452F2">
        <w:rPr>
          <w:lang w:val="en-GB"/>
        </w:rPr>
        <w:t xml:space="preserve"> want to have DRS fully automated, meaning no operator intervention is required for both initial VM placement and subsequent load balancing, but with a moderate migration threshold (value = 3.0). The value </w:t>
      </w:r>
      <w:proofErr w:type="gramStart"/>
      <w:r w:rsidRPr="00A452F2">
        <w:rPr>
          <w:lang w:val="en-GB"/>
        </w:rPr>
        <w:t>range</w:t>
      </w:r>
      <w:proofErr w:type="gramEnd"/>
      <w:r w:rsidRPr="00A452F2">
        <w:rPr>
          <w:lang w:val="en-GB"/>
        </w:rPr>
        <w:t xml:space="preserve"> from 1.0 to 5.0.</w:t>
      </w:r>
    </w:p>
    <w:p w14:paraId="4D71961D" w14:textId="77777777" w:rsidR="003B2CE5" w:rsidRPr="00A452F2" w:rsidRDefault="003B2CE5" w:rsidP="007F1932">
      <w:pPr>
        <w:pStyle w:val="ListParagraph"/>
        <w:numPr>
          <w:ilvl w:val="0"/>
          <w:numId w:val="7"/>
        </w:numPr>
        <w:rPr>
          <w:lang w:val="en-GB"/>
        </w:rPr>
      </w:pPr>
      <w:r w:rsidRPr="00A452F2">
        <w:rPr>
          <w:lang w:val="en-GB"/>
        </w:rPr>
        <w:t xml:space="preserve">There are 2 pie charts showing reservation, one for CPU and one for memory. Minimize the total reservation value as it prevents overcommit of resources and hence results in a less optimal utilization. Memory reservation can remain and occupy the memory space of the ESXi host even though the VM does not use the memory anymore. Consider the analogy of unused files that you have not opened for months in your laptop </w:t>
      </w:r>
      <w:r w:rsidRPr="00A452F2">
        <w:rPr>
          <w:rStyle w:val="ph"/>
          <w:lang w:val="en-GB"/>
        </w:rPr>
        <w:t>c:\ drive</w:t>
      </w:r>
      <w:r w:rsidRPr="00A452F2">
        <w:rPr>
          <w:lang w:val="en-GB"/>
        </w:rPr>
        <w:t xml:space="preserve">. They still take up space of the hard disk. Keep the number of distinct shares below three (or at a minimum), matching the distinct classes of service. </w:t>
      </w:r>
    </w:p>
    <w:p w14:paraId="35444FF1" w14:textId="65ED3D67" w:rsidR="00016CF3" w:rsidRDefault="00016CF3" w:rsidP="00F6120D">
      <w:pPr>
        <w:rPr>
          <w:lang w:val="en-GB"/>
        </w:rPr>
      </w:pPr>
      <w:r>
        <w:rPr>
          <w:noProof/>
        </w:rPr>
        <w:drawing>
          <wp:inline distT="0" distB="0" distL="0" distR="0" wp14:anchorId="595992B3" wp14:editId="67F681BB">
            <wp:extent cx="6645910" cy="845820"/>
            <wp:effectExtent l="0" t="0" r="2540" b="0"/>
            <wp:docPr id="606394375" name="Picture 60639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5"/>
                    <pic:cNvPicPr/>
                  </pic:nvPicPr>
                  <pic:blipFill>
                    <a:blip r:embed="rId603" cstate="print">
                      <a:extLst>
                        <a:ext uri="{28A0092B-C50C-407E-A947-70E740481C1C}">
                          <a14:useLocalDpi xmlns:a14="http://schemas.microsoft.com/office/drawing/2010/main" val="0"/>
                        </a:ext>
                      </a:extLst>
                    </a:blip>
                    <a:stretch>
                      <a:fillRect/>
                    </a:stretch>
                  </pic:blipFill>
                  <pic:spPr>
                    <a:xfrm>
                      <a:off x="0" y="0"/>
                      <a:ext cx="6645910" cy="845820"/>
                    </a:xfrm>
                    <a:prstGeom prst="rect">
                      <a:avLst/>
                    </a:prstGeom>
                  </pic:spPr>
                </pic:pic>
              </a:graphicData>
            </a:graphic>
          </wp:inline>
        </w:drawing>
      </w:r>
    </w:p>
    <w:p w14:paraId="1998A25E" w14:textId="16DCF233" w:rsidR="003B2CE5" w:rsidRPr="00A452F2" w:rsidRDefault="003B2CE5" w:rsidP="00F6120D">
      <w:pPr>
        <w:rPr>
          <w:lang w:val="en-GB"/>
        </w:rPr>
      </w:pPr>
      <w:r w:rsidRPr="00A452F2">
        <w:rPr>
          <w:lang w:val="en-GB"/>
        </w:rPr>
        <w:t xml:space="preserve">The third section of the dashboard shows 2 bar charts. They show the absolute distribution of cluster. </w:t>
      </w:r>
    </w:p>
    <w:p w14:paraId="15521A45" w14:textId="0A86F554" w:rsidR="00B536AC" w:rsidRPr="00A452F2" w:rsidRDefault="003B2CE5" w:rsidP="007F1932">
      <w:pPr>
        <w:pStyle w:val="ListParagraph"/>
        <w:numPr>
          <w:ilvl w:val="0"/>
          <w:numId w:val="9"/>
        </w:numPr>
        <w:rPr>
          <w:lang w:val="en-GB"/>
        </w:rPr>
      </w:pPr>
      <w:r w:rsidRPr="00A452F2">
        <w:rPr>
          <w:lang w:val="en-GB"/>
        </w:rPr>
        <w:t xml:space="preserve">The first shows the cluster grouped by the number of ESXi Hosts. </w:t>
      </w:r>
      <w:r w:rsidR="0011089B" w:rsidRPr="00A452F2">
        <w:rPr>
          <w:lang w:val="en-GB"/>
        </w:rPr>
        <w:t xml:space="preserve">Ensure this matches your </w:t>
      </w:r>
      <w:r w:rsidR="003B1F94" w:rsidRPr="00A452F2">
        <w:rPr>
          <w:lang w:val="en-GB"/>
        </w:rPr>
        <w:t>plan and cluster sizi</w:t>
      </w:r>
      <w:r w:rsidR="00452836" w:rsidRPr="00A452F2">
        <w:rPr>
          <w:lang w:val="en-GB"/>
        </w:rPr>
        <w:t xml:space="preserve">ng </w:t>
      </w:r>
      <w:r w:rsidR="003B1F94" w:rsidRPr="00A452F2">
        <w:rPr>
          <w:lang w:val="en-GB"/>
        </w:rPr>
        <w:t>standards</w:t>
      </w:r>
      <w:r w:rsidR="00452836" w:rsidRPr="00A452F2">
        <w:rPr>
          <w:lang w:val="en-GB"/>
        </w:rPr>
        <w:t>.</w:t>
      </w:r>
    </w:p>
    <w:p w14:paraId="1696CCBC" w14:textId="0759A00A" w:rsidR="0083704F" w:rsidRPr="00A452F2" w:rsidRDefault="003B2CE5" w:rsidP="007F1932">
      <w:pPr>
        <w:pStyle w:val="ListParagraph"/>
        <w:numPr>
          <w:ilvl w:val="0"/>
          <w:numId w:val="9"/>
        </w:numPr>
        <w:rPr>
          <w:lang w:val="en-GB"/>
        </w:rPr>
      </w:pPr>
      <w:r w:rsidRPr="00A452F2">
        <w:rPr>
          <w:lang w:val="en-GB"/>
        </w:rPr>
        <w:t xml:space="preserve">Small clusters (defined as having less ESXi hosts) have higher overhead while </w:t>
      </w:r>
      <w:r w:rsidR="009F3D15" w:rsidRPr="00A452F2">
        <w:rPr>
          <w:lang w:val="en-GB"/>
        </w:rPr>
        <w:t xml:space="preserve">large clusters have </w:t>
      </w:r>
      <w:r w:rsidR="7078714F" w:rsidRPr="00A452F2">
        <w:rPr>
          <w:lang w:val="en-GB"/>
        </w:rPr>
        <w:t xml:space="preserve">a </w:t>
      </w:r>
      <w:r w:rsidR="009F3D15" w:rsidRPr="00A452F2">
        <w:rPr>
          <w:lang w:val="en-GB"/>
        </w:rPr>
        <w:t>higher risk in case of cluster-wide outages</w:t>
      </w:r>
      <w:r w:rsidRPr="00A452F2">
        <w:rPr>
          <w:lang w:val="en-GB"/>
        </w:rPr>
        <w:t xml:space="preserve">. </w:t>
      </w:r>
      <w:r w:rsidR="0083704F" w:rsidRPr="00A452F2">
        <w:rPr>
          <w:lang w:val="en-GB"/>
        </w:rPr>
        <w:t>For large cluster, have a disaster recovery plan an unexpected cluster-wide outage can impact many VMs.</w:t>
      </w:r>
    </w:p>
    <w:p w14:paraId="0F999CBC" w14:textId="5046D747" w:rsidR="003B2CE5" w:rsidRPr="00A452F2" w:rsidRDefault="003B2CE5" w:rsidP="007F1932">
      <w:pPr>
        <w:pStyle w:val="ListParagraph"/>
        <w:numPr>
          <w:ilvl w:val="0"/>
          <w:numId w:val="9"/>
        </w:numPr>
        <w:rPr>
          <w:lang w:val="en-GB"/>
        </w:rPr>
      </w:pPr>
      <w:r w:rsidRPr="4CAB3972">
        <w:rPr>
          <w:lang w:val="en-GB"/>
        </w:rPr>
        <w:t xml:space="preserve">Performance risk is lower </w:t>
      </w:r>
      <w:r w:rsidR="006C1E0E" w:rsidRPr="4CAB3972">
        <w:rPr>
          <w:lang w:val="en-GB"/>
        </w:rPr>
        <w:t xml:space="preserve">in large clusters partly </w:t>
      </w:r>
      <w:r w:rsidRPr="4CAB3972">
        <w:rPr>
          <w:lang w:val="en-GB"/>
        </w:rPr>
        <w:t>because there are more nodes that DRS can tap on</w:t>
      </w:r>
      <w:r w:rsidR="006C1E0E" w:rsidRPr="4CAB3972">
        <w:rPr>
          <w:lang w:val="en-GB"/>
        </w:rPr>
        <w:t>,</w:t>
      </w:r>
      <w:r w:rsidRPr="4CAB3972">
        <w:rPr>
          <w:lang w:val="en-GB"/>
        </w:rPr>
        <w:t xml:space="preserve"> but if there is an actual problem troubleshooting can be harder (because there are more nodes to </w:t>
      </w:r>
      <w:proofErr w:type="spellStart"/>
      <w:r w:rsidR="004C3B02">
        <w:rPr>
          <w:lang w:val="en-GB"/>
        </w:rPr>
        <w:t>analyze</w:t>
      </w:r>
      <w:proofErr w:type="spellEnd"/>
      <w:r w:rsidRPr="4CAB3972">
        <w:rPr>
          <w:lang w:val="en-GB"/>
        </w:rPr>
        <w:t xml:space="preserve">). </w:t>
      </w:r>
    </w:p>
    <w:p w14:paraId="45CA7667" w14:textId="1F0BB0D5" w:rsidR="00AD6270" w:rsidRPr="00A452F2" w:rsidRDefault="00AD6270" w:rsidP="007F1932">
      <w:pPr>
        <w:pStyle w:val="ListParagraph"/>
        <w:numPr>
          <w:ilvl w:val="0"/>
          <w:numId w:val="9"/>
        </w:numPr>
        <w:rPr>
          <w:lang w:val="en-GB"/>
        </w:rPr>
      </w:pPr>
      <w:r w:rsidRPr="00A452F2">
        <w:rPr>
          <w:lang w:val="en-GB"/>
        </w:rPr>
        <w:t>In large environment, small clusters can result in cluster sprawl.</w:t>
      </w:r>
    </w:p>
    <w:p w14:paraId="2FFA748A" w14:textId="375180B0" w:rsidR="00016CF3" w:rsidRDefault="00016CF3" w:rsidP="00F6120D">
      <w:pPr>
        <w:rPr>
          <w:lang w:val="en-GB"/>
        </w:rPr>
      </w:pPr>
      <w:r>
        <w:rPr>
          <w:noProof/>
        </w:rPr>
        <w:drawing>
          <wp:inline distT="0" distB="0" distL="0" distR="0" wp14:anchorId="4CC2B342" wp14:editId="46E3694D">
            <wp:extent cx="6645910" cy="2065655"/>
            <wp:effectExtent l="0" t="0" r="2540" b="0"/>
            <wp:docPr id="606394377" name="Picture 60639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7"/>
                    <pic:cNvPicPr/>
                  </pic:nvPicPr>
                  <pic:blipFill>
                    <a:blip r:embed="rId604" cstate="print">
                      <a:extLst>
                        <a:ext uri="{28A0092B-C50C-407E-A947-70E740481C1C}">
                          <a14:useLocalDpi xmlns:a14="http://schemas.microsoft.com/office/drawing/2010/main" val="0"/>
                        </a:ext>
                      </a:extLst>
                    </a:blip>
                    <a:stretch>
                      <a:fillRect/>
                    </a:stretch>
                  </pic:blipFill>
                  <pic:spPr>
                    <a:xfrm>
                      <a:off x="0" y="0"/>
                      <a:ext cx="6645910" cy="2065655"/>
                    </a:xfrm>
                    <a:prstGeom prst="rect">
                      <a:avLst/>
                    </a:prstGeom>
                  </pic:spPr>
                </pic:pic>
              </a:graphicData>
            </a:graphic>
          </wp:inline>
        </w:drawing>
      </w:r>
    </w:p>
    <w:p w14:paraId="131E8EB3" w14:textId="5D23582C" w:rsidR="003B2CE5" w:rsidRPr="00A452F2" w:rsidRDefault="003B2CE5" w:rsidP="00F6120D">
      <w:pPr>
        <w:rPr>
          <w:lang w:val="en-GB"/>
        </w:rPr>
      </w:pPr>
      <w:r w:rsidRPr="00A452F2">
        <w:rPr>
          <w:lang w:val="en-GB"/>
        </w:rPr>
        <w:lastRenderedPageBreak/>
        <w:t xml:space="preserve">The fourth section of the dashboard lets you drill down into individual cluster. </w:t>
      </w:r>
    </w:p>
    <w:p w14:paraId="16551790" w14:textId="77777777" w:rsidR="003B2CE5" w:rsidRPr="00A452F2" w:rsidRDefault="003B2CE5" w:rsidP="007F1932">
      <w:pPr>
        <w:pStyle w:val="ListParagraph"/>
        <w:numPr>
          <w:ilvl w:val="0"/>
          <w:numId w:val="8"/>
        </w:numPr>
        <w:rPr>
          <w:lang w:val="en-GB"/>
        </w:rPr>
      </w:pPr>
      <w:r w:rsidRPr="00A452F2">
        <w:rPr>
          <w:lang w:val="en-GB"/>
        </w:rPr>
        <w:t xml:space="preserve">It begins with a table listing all the clusters with their key configuration. You can export this list as a spreadsheet for further analysis or reporting. </w:t>
      </w:r>
    </w:p>
    <w:p w14:paraId="59759B12" w14:textId="5B9844B3" w:rsidR="003B2CE5" w:rsidRPr="00A452F2" w:rsidRDefault="003B2CE5" w:rsidP="007F1932">
      <w:pPr>
        <w:pStyle w:val="ListParagraph"/>
        <w:numPr>
          <w:ilvl w:val="0"/>
          <w:numId w:val="8"/>
        </w:numPr>
        <w:rPr>
          <w:lang w:val="en-GB"/>
        </w:rPr>
      </w:pPr>
      <w:r w:rsidRPr="00A452F2">
        <w:rPr>
          <w:lang w:val="en-GB"/>
        </w:rPr>
        <w:t xml:space="preserve">Select a cluster. The list of ESXi Hosts under the cluster, along with </w:t>
      </w:r>
      <w:r w:rsidR="74DA093C" w:rsidRPr="00A452F2">
        <w:rPr>
          <w:lang w:val="en-GB"/>
        </w:rPr>
        <w:t>s</w:t>
      </w:r>
      <w:r w:rsidRPr="00A452F2">
        <w:rPr>
          <w:lang w:val="en-GB"/>
        </w:rPr>
        <w:t xml:space="preserve">hares and </w:t>
      </w:r>
      <w:r w:rsidR="586C9CEE" w:rsidRPr="00A452F2">
        <w:rPr>
          <w:lang w:val="en-GB"/>
        </w:rPr>
        <w:t>r</w:t>
      </w:r>
      <w:r w:rsidRPr="00A452F2">
        <w:rPr>
          <w:lang w:val="en-GB"/>
        </w:rPr>
        <w:t xml:space="preserve">esource </w:t>
      </w:r>
      <w:r w:rsidR="530C8147" w:rsidRPr="00A452F2">
        <w:rPr>
          <w:lang w:val="en-GB"/>
        </w:rPr>
        <w:t>p</w:t>
      </w:r>
      <w:r w:rsidRPr="00A452F2">
        <w:rPr>
          <w:lang w:val="en-GB"/>
        </w:rPr>
        <w:t>ools information, is automatically filled up.</w:t>
      </w:r>
      <w:r w:rsidR="00452836" w:rsidRPr="00A452F2">
        <w:rPr>
          <w:lang w:val="en-GB"/>
        </w:rPr>
        <w:t xml:space="preserve"> Ensure as all its ESXi Hosts have identical configuration.</w:t>
      </w:r>
    </w:p>
    <w:p w14:paraId="0FCADE61" w14:textId="4A0F99CB" w:rsidR="003B2CE5" w:rsidRPr="00A452F2" w:rsidRDefault="003B2CE5" w:rsidP="007F1932">
      <w:pPr>
        <w:pStyle w:val="ListParagraph"/>
        <w:numPr>
          <w:ilvl w:val="0"/>
          <w:numId w:val="8"/>
        </w:numPr>
        <w:rPr>
          <w:lang w:val="en-GB"/>
        </w:rPr>
      </w:pPr>
      <w:r w:rsidRPr="00A452F2">
        <w:rPr>
          <w:lang w:val="en-GB"/>
        </w:rPr>
        <w:t xml:space="preserve">Keep the number of distinct shares below three (or at minimum), matching the distinct classes of service. You should avoid giving different service </w:t>
      </w:r>
      <w:r w:rsidR="007F6E88" w:rsidRPr="00A452F2">
        <w:rPr>
          <w:lang w:val="en-GB"/>
        </w:rPr>
        <w:t xml:space="preserve">level </w:t>
      </w:r>
      <w:r w:rsidRPr="00A452F2">
        <w:rPr>
          <w:lang w:val="en-GB"/>
        </w:rPr>
        <w:t xml:space="preserve">to individual VMs as that increase the complexity of the cluster performance. </w:t>
      </w:r>
    </w:p>
    <w:p w14:paraId="6309F6FE" w14:textId="24E65E99" w:rsidR="005174DD" w:rsidRDefault="005174DD" w:rsidP="007F1932">
      <w:pPr>
        <w:pStyle w:val="ListParagraph"/>
        <w:numPr>
          <w:ilvl w:val="0"/>
          <w:numId w:val="8"/>
        </w:numPr>
        <w:rPr>
          <w:lang w:val="en-GB"/>
        </w:rPr>
      </w:pPr>
      <w:r w:rsidRPr="00A452F2">
        <w:rPr>
          <w:lang w:val="en-GB"/>
        </w:rPr>
        <w:t xml:space="preserve">Verify that Shares are used consistently throughout your entire vSphere environment. Do note that they are relative numbers, not absolute. Ideally, avoid using it altogether as it's easy to overlook. When you move VM to another cluster or vCenter, you may forget to set the new share appropriately. </w:t>
      </w:r>
    </w:p>
    <w:p w14:paraId="34C7D392" w14:textId="2622D265" w:rsidR="00016CF3" w:rsidRPr="00A452F2" w:rsidRDefault="00016CF3" w:rsidP="00016CF3">
      <w:pPr>
        <w:ind w:left="720"/>
        <w:rPr>
          <w:lang w:val="en-GB"/>
        </w:rPr>
      </w:pPr>
      <w:r>
        <w:rPr>
          <w:noProof/>
        </w:rPr>
        <w:drawing>
          <wp:inline distT="0" distB="0" distL="0" distR="0" wp14:anchorId="20EE3D04" wp14:editId="49D0C1B2">
            <wp:extent cx="4100098" cy="1554480"/>
            <wp:effectExtent l="0" t="0" r="0" b="7620"/>
            <wp:docPr id="606394376" name="Picture 60639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6"/>
                    <pic:cNvPicPr/>
                  </pic:nvPicPr>
                  <pic:blipFill>
                    <a:blip r:embed="rId605" cstate="print">
                      <a:extLst>
                        <a:ext uri="{28A0092B-C50C-407E-A947-70E740481C1C}">
                          <a14:useLocalDpi xmlns:a14="http://schemas.microsoft.com/office/drawing/2010/main" val="0"/>
                        </a:ext>
                      </a:extLst>
                    </a:blip>
                    <a:stretch>
                      <a:fillRect/>
                    </a:stretch>
                  </pic:blipFill>
                  <pic:spPr>
                    <a:xfrm>
                      <a:off x="0" y="0"/>
                      <a:ext cx="4100098" cy="1554480"/>
                    </a:xfrm>
                    <a:prstGeom prst="rect">
                      <a:avLst/>
                    </a:prstGeom>
                  </pic:spPr>
                </pic:pic>
              </a:graphicData>
            </a:graphic>
          </wp:inline>
        </w:drawing>
      </w:r>
    </w:p>
    <w:p w14:paraId="74C1E4BC" w14:textId="6F1EEC69" w:rsidR="003B2CE5" w:rsidRPr="00A452F2" w:rsidRDefault="003B2CE5" w:rsidP="007F1932">
      <w:pPr>
        <w:pStyle w:val="ListParagraph"/>
        <w:numPr>
          <w:ilvl w:val="0"/>
          <w:numId w:val="8"/>
        </w:numPr>
        <w:rPr>
          <w:lang w:val="en-GB"/>
        </w:rPr>
      </w:pPr>
      <w:r w:rsidRPr="00A452F2">
        <w:rPr>
          <w:lang w:val="en-GB"/>
        </w:rPr>
        <w:t xml:space="preserve">Keep the number of resource pools minimal. </w:t>
      </w:r>
      <w:r w:rsidR="00946395" w:rsidRPr="00A452F2">
        <w:rPr>
          <w:lang w:val="en-GB"/>
        </w:rPr>
        <w:t>Resource Pools can impact performance, if the number of VMs in the pool do not match its intended shares.</w:t>
      </w:r>
      <w:r w:rsidR="0074709B" w:rsidRPr="00A452F2">
        <w:rPr>
          <w:lang w:val="en-GB"/>
        </w:rPr>
        <w:t xml:space="preserve"> </w:t>
      </w:r>
      <w:r w:rsidR="00C30C9A" w:rsidRPr="00A452F2">
        <w:rPr>
          <w:lang w:val="en-GB"/>
        </w:rPr>
        <w:t xml:space="preserve">The new </w:t>
      </w:r>
      <w:r w:rsidR="00C30C9A" w:rsidRPr="00A452F2">
        <w:rPr>
          <w:b/>
          <w:bCs/>
          <w:lang w:val="en-GB"/>
        </w:rPr>
        <w:t>Scalable Shares</w:t>
      </w:r>
      <w:r w:rsidR="00C30C9A" w:rsidRPr="00A452F2">
        <w:rPr>
          <w:lang w:val="en-GB"/>
        </w:rPr>
        <w:t xml:space="preserve"> </w:t>
      </w:r>
      <w:r w:rsidR="0074709B" w:rsidRPr="00A452F2">
        <w:rPr>
          <w:lang w:val="en-GB"/>
        </w:rPr>
        <w:t xml:space="preserve">feature in vSphere </w:t>
      </w:r>
      <w:r w:rsidR="00C30C9A" w:rsidRPr="00A452F2">
        <w:rPr>
          <w:lang w:val="en-GB"/>
        </w:rPr>
        <w:t xml:space="preserve">7 </w:t>
      </w:r>
      <w:r w:rsidR="00E82878" w:rsidRPr="00A452F2">
        <w:rPr>
          <w:lang w:val="en-GB"/>
        </w:rPr>
        <w:t xml:space="preserve">automates this adjustment, which </w:t>
      </w:r>
      <w:proofErr w:type="gramStart"/>
      <w:r w:rsidR="00E82878" w:rsidRPr="00A452F2">
        <w:rPr>
          <w:lang w:val="en-GB"/>
        </w:rPr>
        <w:t>has to</w:t>
      </w:r>
      <w:proofErr w:type="gramEnd"/>
      <w:r w:rsidR="00E82878" w:rsidRPr="00A452F2">
        <w:rPr>
          <w:lang w:val="en-GB"/>
        </w:rPr>
        <w:t xml:space="preserve"> be done in older version. </w:t>
      </w:r>
      <w:r w:rsidR="00DF0E83" w:rsidRPr="00A452F2">
        <w:rPr>
          <w:lang w:val="en-GB"/>
        </w:rPr>
        <w:t xml:space="preserve">More about it </w:t>
      </w:r>
      <w:hyperlink r:id="rId606" w:history="1">
        <w:r w:rsidR="00DF0E83" w:rsidRPr="00A452F2">
          <w:rPr>
            <w:rStyle w:val="Hyperlink"/>
            <w:lang w:val="en-GB"/>
          </w:rPr>
          <w:t>here</w:t>
        </w:r>
      </w:hyperlink>
      <w:r w:rsidR="00DF0E83" w:rsidRPr="00A452F2">
        <w:rPr>
          <w:lang w:val="en-GB"/>
        </w:rPr>
        <w:t xml:space="preserve">. </w:t>
      </w:r>
    </w:p>
    <w:p w14:paraId="39C0A3D1" w14:textId="2F45E949" w:rsidR="000A2AFD" w:rsidRPr="00A452F2" w:rsidRDefault="000A2AFD" w:rsidP="007F1932">
      <w:pPr>
        <w:pStyle w:val="ListParagraph"/>
        <w:numPr>
          <w:ilvl w:val="0"/>
          <w:numId w:val="8"/>
        </w:numPr>
        <w:rPr>
          <w:lang w:val="en-GB"/>
        </w:rPr>
      </w:pPr>
      <w:r w:rsidRPr="00A452F2">
        <w:rPr>
          <w:lang w:val="en-GB" w:eastAsia="en-SG"/>
        </w:rPr>
        <w:t xml:space="preserve">Some of the columns are </w:t>
      </w:r>
      <w:proofErr w:type="spellStart"/>
      <w:r w:rsidR="00E65E9E">
        <w:rPr>
          <w:lang w:val="en-GB" w:eastAsia="en-SG"/>
        </w:rPr>
        <w:t>color</w:t>
      </w:r>
      <w:proofErr w:type="spellEnd"/>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D70F4A9" w14:textId="77777777" w:rsidR="003B2CE5" w:rsidRPr="00A452F2" w:rsidRDefault="003B2CE5" w:rsidP="00160AA2">
      <w:pPr>
        <w:pStyle w:val="Heading4"/>
      </w:pPr>
      <w:r w:rsidRPr="00A452F2">
        <w:t>Points to Note</w:t>
      </w:r>
    </w:p>
    <w:p w14:paraId="2B6CD3E0" w14:textId="77777777" w:rsidR="003E79CD" w:rsidRPr="00A452F2" w:rsidRDefault="003E79CD" w:rsidP="00F6120D">
      <w:pPr>
        <w:pStyle w:val="Bullet"/>
        <w:rPr>
          <w:lang w:val="en-GB"/>
        </w:rPr>
      </w:pPr>
      <w:r w:rsidRPr="00A452F2">
        <w:rPr>
          <w:lang w:val="en-GB"/>
        </w:rPr>
        <w:t xml:space="preserve">The number of buckets on the pie chart or bar chart are balanced between the available screen estate, ease of use and functionality. Modify the buckets to either reflect your current situation or your desired ideal state. </w:t>
      </w:r>
    </w:p>
    <w:p w14:paraId="0CD0A691" w14:textId="30FC74B5" w:rsidR="003B2CE5" w:rsidRPr="00A452F2" w:rsidRDefault="003B2CE5" w:rsidP="00F6120D">
      <w:pPr>
        <w:pStyle w:val="Bullet"/>
        <w:rPr>
          <w:lang w:val="en-GB"/>
        </w:rPr>
      </w:pPr>
      <w:r w:rsidRPr="00A452F2">
        <w:rPr>
          <w:lang w:val="en-GB"/>
        </w:rPr>
        <w:t xml:space="preserve">In a large environment, create a filter for this dashboard. Group by the class of services such as, </w:t>
      </w:r>
      <w:r w:rsidR="00AF29E6" w:rsidRPr="00A452F2">
        <w:rPr>
          <w:lang w:val="en-GB"/>
        </w:rPr>
        <w:t>Gold</w:t>
      </w:r>
      <w:r w:rsidRPr="00A452F2">
        <w:rPr>
          <w:lang w:val="en-GB"/>
        </w:rPr>
        <w:t xml:space="preserve">, silver, and bronze. Default the selection to </w:t>
      </w:r>
      <w:r w:rsidR="00AF29E6" w:rsidRPr="00A452F2">
        <w:rPr>
          <w:lang w:val="en-GB"/>
        </w:rPr>
        <w:t>Gold</w:t>
      </w:r>
      <w:r w:rsidRPr="00A452F2">
        <w:rPr>
          <w:lang w:val="en-GB"/>
        </w:rPr>
        <w:t>. In this way, your monitoring is not cluttered with less critical workloads.</w:t>
      </w:r>
    </w:p>
    <w:p w14:paraId="37C449B5" w14:textId="705AA69F" w:rsidR="000F0639" w:rsidRPr="00A452F2" w:rsidRDefault="000F0639" w:rsidP="00F6120D">
      <w:pPr>
        <w:pStyle w:val="Bullet"/>
        <w:rPr>
          <w:lang w:val="en-GB"/>
        </w:rPr>
      </w:pPr>
      <w:r w:rsidRPr="00A452F2">
        <w:rPr>
          <w:lang w:val="en-GB"/>
        </w:rPr>
        <w:t xml:space="preserve">You might notice that the </w:t>
      </w:r>
      <w:r w:rsidR="00555119" w:rsidRPr="00A452F2">
        <w:rPr>
          <w:b/>
          <w:bCs/>
          <w:lang w:val="en-GB"/>
        </w:rPr>
        <w:t>DRS Migration Threshold</w:t>
      </w:r>
      <w:r w:rsidR="00555119" w:rsidRPr="00A452F2">
        <w:rPr>
          <w:lang w:val="en-GB"/>
        </w:rPr>
        <w:t xml:space="preserve"> </w:t>
      </w:r>
      <w:r w:rsidR="00987525" w:rsidRPr="00A452F2">
        <w:rPr>
          <w:lang w:val="en-GB"/>
        </w:rPr>
        <w:t xml:space="preserve">widget </w:t>
      </w:r>
      <w:r w:rsidR="00555119" w:rsidRPr="00A452F2">
        <w:rPr>
          <w:lang w:val="en-GB"/>
        </w:rPr>
        <w:t xml:space="preserve">is using the property </w:t>
      </w:r>
      <w:r w:rsidR="00555119" w:rsidRPr="00A452F2">
        <w:rPr>
          <w:b/>
          <w:bCs/>
          <w:lang w:val="en-GB"/>
        </w:rPr>
        <w:t>DRS vMotion Rate</w:t>
      </w:r>
      <w:r w:rsidR="00555119" w:rsidRPr="00A452F2">
        <w:rPr>
          <w:lang w:val="en-GB"/>
        </w:rPr>
        <w:t>. This is the correct property</w:t>
      </w:r>
      <w:r w:rsidR="00987525" w:rsidRPr="00A452F2">
        <w:rPr>
          <w:lang w:val="en-GB"/>
        </w:rPr>
        <w:t xml:space="preserve">. We will correct the property name so it’s less confusing. </w:t>
      </w:r>
    </w:p>
    <w:p w14:paraId="60B71620" w14:textId="3477F469" w:rsidR="007439DF" w:rsidRPr="00A452F2" w:rsidRDefault="00BB33EE" w:rsidP="00F6120D">
      <w:pPr>
        <w:pStyle w:val="Bullet"/>
        <w:rPr>
          <w:lang w:val="en-GB"/>
        </w:rPr>
      </w:pPr>
      <w:r w:rsidRPr="00A452F2">
        <w:rPr>
          <w:lang w:val="en-GB"/>
        </w:rPr>
        <w:t xml:space="preserve">The </w:t>
      </w:r>
      <w:r w:rsidRPr="00A452F2">
        <w:rPr>
          <w:b/>
          <w:bCs/>
          <w:lang w:val="en-GB"/>
        </w:rPr>
        <w:t>HA Memory Failover Shares</w:t>
      </w:r>
      <w:r w:rsidRPr="00A452F2">
        <w:rPr>
          <w:lang w:val="en-GB"/>
        </w:rPr>
        <w:t xml:space="preserve"> widget should be name</w:t>
      </w:r>
      <w:r w:rsidR="00694748" w:rsidRPr="00A452F2">
        <w:rPr>
          <w:lang w:val="en-GB"/>
        </w:rPr>
        <w:t>d</w:t>
      </w:r>
      <w:r w:rsidRPr="00A452F2">
        <w:rPr>
          <w:lang w:val="en-GB"/>
        </w:rPr>
        <w:t xml:space="preserve"> </w:t>
      </w:r>
      <w:r w:rsidR="00694748" w:rsidRPr="00A452F2">
        <w:rPr>
          <w:b/>
          <w:bCs/>
          <w:lang w:val="en-GB"/>
        </w:rPr>
        <w:t>HA Memory Failover</w:t>
      </w:r>
      <w:r w:rsidR="00227A6C">
        <w:rPr>
          <w:b/>
          <w:bCs/>
          <w:lang w:val="en-GB"/>
        </w:rPr>
        <w:t xml:space="preserve"> percentage</w:t>
      </w:r>
      <w:r w:rsidR="00694748" w:rsidRPr="00A452F2">
        <w:rPr>
          <w:b/>
          <w:bCs/>
          <w:lang w:val="en-GB"/>
        </w:rPr>
        <w:t xml:space="preserve">. </w:t>
      </w:r>
      <w:r w:rsidR="00694748" w:rsidRPr="00A452F2">
        <w:rPr>
          <w:lang w:val="en-GB"/>
        </w:rPr>
        <w:t>This is a known typo.</w:t>
      </w:r>
    </w:p>
    <w:p w14:paraId="6A38A50E" w14:textId="7C8A324E" w:rsidR="00694748" w:rsidRPr="00A452F2" w:rsidRDefault="00694748" w:rsidP="00F6120D">
      <w:pPr>
        <w:pStyle w:val="Bullet"/>
        <w:rPr>
          <w:lang w:val="en-GB"/>
        </w:rPr>
      </w:pPr>
      <w:r w:rsidRPr="00A452F2">
        <w:rPr>
          <w:lang w:val="en-GB"/>
        </w:rPr>
        <w:t xml:space="preserve">The </w:t>
      </w:r>
      <w:r w:rsidRPr="00A452F2">
        <w:rPr>
          <w:b/>
          <w:bCs/>
          <w:lang w:val="en-GB"/>
        </w:rPr>
        <w:t>HA CPU Failover Shares</w:t>
      </w:r>
      <w:r w:rsidRPr="00A452F2">
        <w:rPr>
          <w:lang w:val="en-GB"/>
        </w:rPr>
        <w:t xml:space="preserve"> widget should be named </w:t>
      </w:r>
      <w:r w:rsidRPr="00A452F2">
        <w:rPr>
          <w:b/>
          <w:bCs/>
          <w:lang w:val="en-GB"/>
        </w:rPr>
        <w:t>HA CPU Failover</w:t>
      </w:r>
      <w:r w:rsidR="00227A6C">
        <w:rPr>
          <w:b/>
          <w:bCs/>
          <w:lang w:val="en-GB"/>
        </w:rPr>
        <w:t xml:space="preserve"> percentage</w:t>
      </w:r>
      <w:r w:rsidRPr="00A452F2">
        <w:rPr>
          <w:b/>
          <w:bCs/>
          <w:lang w:val="en-GB"/>
        </w:rPr>
        <w:t xml:space="preserve">. </w:t>
      </w:r>
      <w:r w:rsidRPr="00A452F2">
        <w:rPr>
          <w:lang w:val="en-GB"/>
        </w:rPr>
        <w:t>This is a known typo.</w:t>
      </w:r>
    </w:p>
    <w:p w14:paraId="3B92C3F2" w14:textId="1D3512AB" w:rsidR="003B2CE5" w:rsidRPr="00A452F2" w:rsidRDefault="003B2CE5" w:rsidP="00240561">
      <w:pPr>
        <w:pStyle w:val="Heading3"/>
        <w:rPr>
          <w:lang w:val="en-GB"/>
        </w:rPr>
      </w:pPr>
      <w:r w:rsidRPr="00A452F2">
        <w:rPr>
          <w:lang w:val="en-GB"/>
        </w:rPr>
        <w:t xml:space="preserve">ESXi Configuration </w:t>
      </w:r>
    </w:p>
    <w:p w14:paraId="0873E865" w14:textId="77777777" w:rsidR="003B2CE5" w:rsidRPr="00A452F2" w:rsidRDefault="003B2CE5" w:rsidP="00F6120D">
      <w:pPr>
        <w:rPr>
          <w:lang w:val="en-GB"/>
        </w:rPr>
      </w:pPr>
      <w:r w:rsidRPr="00A452F2">
        <w:rPr>
          <w:lang w:val="en-GB"/>
        </w:rPr>
        <w:t xml:space="preserve">Use this dashboard to view the overall configuration of ESXi Hosts in your environment, especially the configuration that need attention. </w:t>
      </w:r>
    </w:p>
    <w:p w14:paraId="3A24532E" w14:textId="77777777" w:rsidR="00BB40FF" w:rsidRPr="00A452F2" w:rsidRDefault="00BB40FF" w:rsidP="00BB40FF">
      <w:pPr>
        <w:rPr>
          <w:lang w:val="en-GB"/>
        </w:rPr>
      </w:pPr>
      <w:r>
        <w:rPr>
          <w:lang w:val="en-GB"/>
        </w:rPr>
        <w:lastRenderedPageBreak/>
        <w:t xml:space="preserve">The dashboard is designed with the same </w:t>
      </w:r>
      <w:r w:rsidRPr="00A452F2">
        <w:rPr>
          <w:lang w:val="en-GB"/>
        </w:rPr>
        <w:t>consideration</w:t>
      </w:r>
      <w:r>
        <w:rPr>
          <w:lang w:val="en-GB"/>
        </w:rPr>
        <w:t xml:space="preserve">s that are </w:t>
      </w:r>
      <w:r w:rsidRPr="00A452F2">
        <w:rPr>
          <w:lang w:val="en-GB"/>
        </w:rPr>
        <w:t xml:space="preserve">common among all the configuration management dashboards. </w:t>
      </w:r>
    </w:p>
    <w:p w14:paraId="3E8B19EA" w14:textId="77777777" w:rsidR="003B2CE5" w:rsidRPr="00A452F2" w:rsidRDefault="003B2CE5" w:rsidP="00160AA2">
      <w:pPr>
        <w:pStyle w:val="Heading4"/>
      </w:pPr>
      <w:r w:rsidRPr="00A452F2">
        <w:t>How to Use</w:t>
      </w:r>
    </w:p>
    <w:p w14:paraId="796DF760" w14:textId="77777777" w:rsidR="003B2CE5" w:rsidRPr="00A452F2" w:rsidRDefault="003B2CE5" w:rsidP="00F6120D">
      <w:pPr>
        <w:rPr>
          <w:lang w:val="en-GB"/>
        </w:rPr>
      </w:pPr>
      <w:r w:rsidRPr="00A452F2">
        <w:rPr>
          <w:lang w:val="en-GB"/>
        </w:rPr>
        <w:t xml:space="preserve">The dashboard is organized into sections for ease of use. </w:t>
      </w:r>
    </w:p>
    <w:p w14:paraId="0AB8281F" w14:textId="77777777" w:rsidR="003B2CE5" w:rsidRPr="00A452F2" w:rsidRDefault="003B2CE5" w:rsidP="00F6120D">
      <w:pPr>
        <w:rPr>
          <w:lang w:val="en-GB"/>
        </w:rPr>
      </w:pPr>
      <w:r w:rsidRPr="00A452F2">
        <w:rPr>
          <w:lang w:val="en-GB"/>
        </w:rPr>
        <w:t xml:space="preserve">The upper part of the dashboard displays basic ESXi configurations that should be standardized for ease of operations. </w:t>
      </w:r>
    </w:p>
    <w:p w14:paraId="55E7E5AF" w14:textId="77777777" w:rsidR="003B2CE5" w:rsidRPr="00A452F2" w:rsidRDefault="003B2CE5" w:rsidP="007F1932">
      <w:pPr>
        <w:pStyle w:val="ListParagraph"/>
        <w:numPr>
          <w:ilvl w:val="0"/>
          <w:numId w:val="10"/>
        </w:numPr>
        <w:rPr>
          <w:lang w:val="en-GB"/>
        </w:rPr>
      </w:pPr>
      <w:r w:rsidRPr="00A452F2">
        <w:rPr>
          <w:lang w:val="en-GB"/>
        </w:rPr>
        <w:t>There are six pie-charts that are displayed as one set because there is a relationship in their values. There should be a correlation between them. Ideally, the ESXi version, the ESXi build, and the BIOS should be identical across all ESXi hosts in a cluster”. Keep the variations of hardware model, NIC speed, and storage path minimal. The more complex the pie chart, the more variants you have. This results in complex operations, potentially resulting in increased OPEX.</w:t>
      </w:r>
    </w:p>
    <w:p w14:paraId="3C633BCC" w14:textId="77777777" w:rsidR="003B2CE5" w:rsidRPr="00A452F2" w:rsidRDefault="003B2CE5" w:rsidP="007F1932">
      <w:pPr>
        <w:pStyle w:val="ListParagraph"/>
        <w:numPr>
          <w:ilvl w:val="0"/>
          <w:numId w:val="10"/>
        </w:numPr>
        <w:rPr>
          <w:lang w:val="en-GB"/>
        </w:rPr>
      </w:pPr>
      <w:r w:rsidRPr="00A452F2">
        <w:rPr>
          <w:lang w:val="en-GB"/>
        </w:rPr>
        <w:t>The configurations should reflect your current architecture standard. Each pie-chart counts the occurrence of a particular value. A large slice signifies that the value is the most common value, and if that is not your current standard, then you must address it.</w:t>
      </w:r>
    </w:p>
    <w:p w14:paraId="2E86B08A" w14:textId="61D68039" w:rsidR="00306655" w:rsidRDefault="00306655" w:rsidP="00F6120D">
      <w:pPr>
        <w:rPr>
          <w:lang w:val="en-GB"/>
        </w:rPr>
      </w:pPr>
      <w:r>
        <w:rPr>
          <w:noProof/>
        </w:rPr>
        <w:drawing>
          <wp:inline distT="0" distB="0" distL="0" distR="0" wp14:anchorId="7D01E31E" wp14:editId="4682BBC6">
            <wp:extent cx="6645910" cy="1156970"/>
            <wp:effectExtent l="0" t="0" r="2540" b="5080"/>
            <wp:docPr id="606394379" name="Picture 60639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9"/>
                    <pic:cNvPicPr/>
                  </pic:nvPicPr>
                  <pic:blipFill>
                    <a:blip r:embed="rId607">
                      <a:extLst>
                        <a:ext uri="{28A0092B-C50C-407E-A947-70E740481C1C}">
                          <a14:useLocalDpi xmlns:a14="http://schemas.microsoft.com/office/drawing/2010/main" val="0"/>
                        </a:ext>
                      </a:extLst>
                    </a:blip>
                    <a:stretch>
                      <a:fillRect/>
                    </a:stretch>
                  </pic:blipFill>
                  <pic:spPr>
                    <a:xfrm>
                      <a:off x="0" y="0"/>
                      <a:ext cx="6645910" cy="1156970"/>
                    </a:xfrm>
                    <a:prstGeom prst="rect">
                      <a:avLst/>
                    </a:prstGeom>
                  </pic:spPr>
                </pic:pic>
              </a:graphicData>
            </a:graphic>
          </wp:inline>
        </w:drawing>
      </w:r>
    </w:p>
    <w:p w14:paraId="45F9D70D" w14:textId="7D472C98" w:rsidR="003B2CE5" w:rsidRPr="00A452F2" w:rsidRDefault="003B2CE5" w:rsidP="00F6120D">
      <w:pPr>
        <w:rPr>
          <w:lang w:val="en-GB"/>
        </w:rPr>
      </w:pPr>
      <w:r w:rsidRPr="00A452F2">
        <w:rPr>
          <w:lang w:val="en-GB"/>
        </w:rPr>
        <w:t xml:space="preserve">The second section of the dashboard displays configurations that are potentially suboptimal. </w:t>
      </w:r>
    </w:p>
    <w:p w14:paraId="1CBBF4AD" w14:textId="77777777" w:rsidR="003B2CE5" w:rsidRPr="00A452F2" w:rsidRDefault="003B2CE5" w:rsidP="007F1932">
      <w:pPr>
        <w:pStyle w:val="ListParagraph"/>
        <w:numPr>
          <w:ilvl w:val="0"/>
          <w:numId w:val="11"/>
        </w:numPr>
        <w:rPr>
          <w:lang w:val="en-GB"/>
        </w:rPr>
      </w:pPr>
      <w:r w:rsidRPr="00A452F2">
        <w:rPr>
          <w:lang w:val="en-GB"/>
        </w:rPr>
        <w:t>The three bar-charts display various size dimensions of the ESXi hosts. The bar-charts are designed to be seen as one set. Ensure minimal number of variations to reduce complexity.</w:t>
      </w:r>
    </w:p>
    <w:p w14:paraId="71A65A59" w14:textId="77777777" w:rsidR="003B2CE5" w:rsidRPr="00A452F2" w:rsidRDefault="003B2CE5" w:rsidP="007F1932">
      <w:pPr>
        <w:pStyle w:val="ListParagraph"/>
        <w:numPr>
          <w:ilvl w:val="0"/>
          <w:numId w:val="11"/>
        </w:numPr>
        <w:rPr>
          <w:lang w:val="en-GB"/>
        </w:rPr>
      </w:pPr>
      <w:r w:rsidRPr="00A452F2">
        <w:rPr>
          <w:lang w:val="en-GB"/>
        </w:rPr>
        <w:t xml:space="preserve">Smaller ESXi hosts have a relatively higher </w:t>
      </w:r>
      <w:proofErr w:type="gramStart"/>
      <w:r w:rsidRPr="00A452F2">
        <w:rPr>
          <w:lang w:val="en-GB"/>
        </w:rPr>
        <w:t>overhead, and</w:t>
      </w:r>
      <w:proofErr w:type="gramEnd"/>
      <w:r w:rsidRPr="00A452F2">
        <w:rPr>
          <w:lang w:val="en-GB"/>
        </w:rPr>
        <w:t xml:space="preserve"> are limited in running larger VMs. If they have a low core count, they could be using outdated CPU. Small ESXi hosts are more expensive on a per core, per GB, per rack unit basis than larger ones if they occupy the same space. On the other hand, a 4-CPU socket ESXi host is likely to be too large, resulting in a concentration risk (too many VMs in a single ESXi host). Maintain a good balance that balance your budget and risk </w:t>
      </w:r>
      <w:proofErr w:type="gramStart"/>
      <w:r w:rsidRPr="00A452F2">
        <w:rPr>
          <w:lang w:val="en-GB"/>
        </w:rPr>
        <w:t>constraints .</w:t>
      </w:r>
      <w:proofErr w:type="gramEnd"/>
      <w:r w:rsidRPr="00A452F2">
        <w:rPr>
          <w:lang w:val="en-GB"/>
        </w:rPr>
        <w:t xml:space="preserve"> You should adjust the distribution chart bucket size to fit your environment.</w:t>
      </w:r>
    </w:p>
    <w:p w14:paraId="4EC9817A" w14:textId="499368E8" w:rsidR="00BE57BC" w:rsidRDefault="00BE57BC" w:rsidP="00F6120D">
      <w:pPr>
        <w:rPr>
          <w:lang w:val="en-GB"/>
        </w:rPr>
      </w:pPr>
      <w:r>
        <w:rPr>
          <w:noProof/>
        </w:rPr>
        <w:drawing>
          <wp:inline distT="0" distB="0" distL="0" distR="0" wp14:anchorId="372C6B71" wp14:editId="49FD513E">
            <wp:extent cx="6645910" cy="1054735"/>
            <wp:effectExtent l="0" t="0" r="2540" b="0"/>
            <wp:docPr id="606394378" name="Picture 60639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8"/>
                    <pic:cNvPicPr/>
                  </pic:nvPicPr>
                  <pic:blipFill>
                    <a:blip r:embed="rId608">
                      <a:extLst>
                        <a:ext uri="{28A0092B-C50C-407E-A947-70E740481C1C}">
                          <a14:useLocalDpi xmlns:a14="http://schemas.microsoft.com/office/drawing/2010/main" val="0"/>
                        </a:ext>
                      </a:extLst>
                    </a:blip>
                    <a:stretch>
                      <a:fillRect/>
                    </a:stretch>
                  </pic:blipFill>
                  <pic:spPr>
                    <a:xfrm>
                      <a:off x="0" y="0"/>
                      <a:ext cx="6645910" cy="1054735"/>
                    </a:xfrm>
                    <a:prstGeom prst="rect">
                      <a:avLst/>
                    </a:prstGeom>
                  </pic:spPr>
                </pic:pic>
              </a:graphicData>
            </a:graphic>
          </wp:inline>
        </w:drawing>
      </w:r>
    </w:p>
    <w:p w14:paraId="15E50FCE" w14:textId="1D2C7D24" w:rsidR="003B2CE5" w:rsidRPr="00A452F2" w:rsidRDefault="003B2CE5" w:rsidP="00F6120D">
      <w:pPr>
        <w:rPr>
          <w:lang w:val="en-GB"/>
        </w:rPr>
      </w:pPr>
      <w:r w:rsidRPr="00A452F2">
        <w:rPr>
          <w:lang w:val="en-GB"/>
        </w:rPr>
        <w:t xml:space="preserve">The third section of the dashboard displays configurations that you may want to avoid. </w:t>
      </w:r>
    </w:p>
    <w:p w14:paraId="0F9C14E6" w14:textId="77777777" w:rsidR="003B2CE5" w:rsidRPr="00A452F2" w:rsidRDefault="003B2CE5" w:rsidP="007F1932">
      <w:pPr>
        <w:pStyle w:val="ListParagraph"/>
        <w:numPr>
          <w:ilvl w:val="0"/>
          <w:numId w:val="12"/>
        </w:numPr>
        <w:rPr>
          <w:lang w:val="en-GB"/>
        </w:rPr>
      </w:pPr>
      <w:r w:rsidRPr="00A452F2">
        <w:rPr>
          <w:lang w:val="en-GB"/>
        </w:rPr>
        <w:t>The six bar-charts focus on security, availability, and capacity settings that you can set as a standard. For example, you should consider enabling the NTP daemon for consistent time, which is critical for logging and troubleshooting.</w:t>
      </w:r>
    </w:p>
    <w:p w14:paraId="71DA84D5" w14:textId="68E3D20F" w:rsidR="003B2CE5" w:rsidRDefault="003B2CE5" w:rsidP="007F1932">
      <w:pPr>
        <w:pStyle w:val="ListParagraph"/>
        <w:numPr>
          <w:ilvl w:val="0"/>
          <w:numId w:val="12"/>
        </w:numPr>
        <w:rPr>
          <w:lang w:val="en-GB"/>
        </w:rPr>
      </w:pPr>
      <w:r w:rsidRPr="00A452F2">
        <w:rPr>
          <w:lang w:val="en-GB"/>
        </w:rPr>
        <w:t>The three tables list the actual ESXi hosts that are in a non-productive state. They can be in maintenance mode, powered off, or in a disconnected state.</w:t>
      </w:r>
    </w:p>
    <w:p w14:paraId="06FE7C3E" w14:textId="4962E3F1" w:rsidR="00BE57BC" w:rsidRPr="00A452F2" w:rsidRDefault="00BE57BC" w:rsidP="007F1932">
      <w:pPr>
        <w:pStyle w:val="ListParagraph"/>
        <w:numPr>
          <w:ilvl w:val="0"/>
          <w:numId w:val="12"/>
        </w:numPr>
        <w:rPr>
          <w:lang w:val="en-GB"/>
        </w:rPr>
      </w:pPr>
      <w:r>
        <w:rPr>
          <w:lang w:val="en-GB"/>
        </w:rPr>
        <w:t xml:space="preserve">BTW, I’ve modified the last one to show information, to show an example </w:t>
      </w:r>
      <w:r w:rsidR="00306655">
        <w:rPr>
          <w:lang w:val="en-GB"/>
        </w:rPr>
        <w:t xml:space="preserve">if that makes sense for your operations. I do not do it for the out of the box version as visually it will look awkward as the first 5 charts do not need it </w:t>
      </w:r>
      <w:r w:rsidR="00306655" w:rsidRPr="0030665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6C24CEE" w14:textId="77777777" w:rsidR="00854FBA" w:rsidRPr="00A452F2" w:rsidRDefault="003B2CE5" w:rsidP="00F6120D">
      <w:pPr>
        <w:rPr>
          <w:lang w:val="en-GB"/>
        </w:rPr>
      </w:pPr>
      <w:r w:rsidRPr="00A452F2">
        <w:rPr>
          <w:lang w:val="en-GB"/>
        </w:rPr>
        <w:t xml:space="preserve">The last part displays all the ESXi hosts in your environment. </w:t>
      </w:r>
    </w:p>
    <w:p w14:paraId="245F7A86" w14:textId="77777777" w:rsidR="00854FBA" w:rsidRPr="00A452F2" w:rsidRDefault="00854FBA" w:rsidP="007F1932">
      <w:pPr>
        <w:pStyle w:val="ListParagraph"/>
        <w:numPr>
          <w:ilvl w:val="0"/>
          <w:numId w:val="12"/>
        </w:numPr>
        <w:rPr>
          <w:lang w:val="en-GB"/>
        </w:rPr>
      </w:pPr>
      <w:r w:rsidRPr="00A452F2">
        <w:rPr>
          <w:lang w:val="en-GB" w:eastAsia="en-SG"/>
        </w:rPr>
        <w:lastRenderedPageBreak/>
        <w:t>You can sort the columns and export the result into spreadsheet for further analysis.</w:t>
      </w:r>
    </w:p>
    <w:p w14:paraId="63F0F180" w14:textId="09E0CDE9" w:rsidR="00854FBA" w:rsidRPr="00A452F2" w:rsidRDefault="00854FBA" w:rsidP="007F1932">
      <w:pPr>
        <w:pStyle w:val="ListParagraph"/>
        <w:numPr>
          <w:ilvl w:val="0"/>
          <w:numId w:val="12"/>
        </w:numPr>
        <w:rPr>
          <w:lang w:val="en-GB"/>
        </w:rPr>
      </w:pPr>
      <w:r w:rsidRPr="00A452F2">
        <w:rPr>
          <w:lang w:val="en-GB" w:eastAsia="en-SG"/>
        </w:rPr>
        <w:t xml:space="preserve">Some of the columns are </w:t>
      </w:r>
      <w:proofErr w:type="spellStart"/>
      <w:r w:rsidR="00E65E9E">
        <w:rPr>
          <w:lang w:val="en-GB" w:eastAsia="en-SG"/>
        </w:rPr>
        <w:t>color</w:t>
      </w:r>
      <w:proofErr w:type="spellEnd"/>
      <w:r w:rsidRPr="00A452F2">
        <w:rPr>
          <w:lang w:val="en-GB" w:eastAsia="en-SG"/>
        </w:rPr>
        <w:t xml:space="preserve"> coded to facilitate quick reviews. Adjust their threshold to </w:t>
      </w:r>
      <w:r w:rsidRPr="00A452F2">
        <w:rPr>
          <w:lang w:val="en-GB"/>
        </w:rPr>
        <w:t>either reflect your current situation or your desired ideal state</w:t>
      </w:r>
    </w:p>
    <w:p w14:paraId="57510069" w14:textId="77777777" w:rsidR="003B2CE5" w:rsidRPr="00A452F2" w:rsidRDefault="003B2CE5" w:rsidP="00160AA2">
      <w:pPr>
        <w:pStyle w:val="Heading4"/>
      </w:pPr>
      <w:r w:rsidRPr="00A452F2">
        <w:t>Points to Note</w:t>
      </w:r>
    </w:p>
    <w:p w14:paraId="167FE872" w14:textId="7AE2F129" w:rsidR="009157A2" w:rsidRPr="00A452F2" w:rsidRDefault="009157A2" w:rsidP="00F6120D">
      <w:pPr>
        <w:pStyle w:val="Bullet"/>
        <w:rPr>
          <w:lang w:val="en-GB"/>
        </w:rPr>
      </w:pPr>
      <w:r w:rsidRPr="00A452F2">
        <w:rPr>
          <w:lang w:val="en-GB"/>
        </w:rPr>
        <w:t>The number of buckets on the pie chart or bar chart are balanced between the available screen estate</w:t>
      </w:r>
      <w:r w:rsidR="003025DD" w:rsidRPr="00A452F2">
        <w:rPr>
          <w:lang w:val="en-GB"/>
        </w:rPr>
        <w:t>, ease of use</w:t>
      </w:r>
      <w:r w:rsidRPr="00A452F2">
        <w:rPr>
          <w:lang w:val="en-GB"/>
        </w:rPr>
        <w:t xml:space="preserve"> and functionality. Modify the buckets to either reflect your current situation or your desired ideal state. </w:t>
      </w:r>
    </w:p>
    <w:p w14:paraId="005694AC" w14:textId="0342FF64" w:rsidR="003B2CE5" w:rsidRPr="00A452F2" w:rsidRDefault="003B2CE5" w:rsidP="00F6120D">
      <w:pPr>
        <w:pStyle w:val="Bullet"/>
        <w:rPr>
          <w:lang w:val="en-GB"/>
        </w:rPr>
      </w:pPr>
      <w:r w:rsidRPr="00A452F2">
        <w:rPr>
          <w:lang w:val="en-GB"/>
        </w:rPr>
        <w:t xml:space="preserve">In a large environment, create a filter for this dashboard. Group by the class of services such as, </w:t>
      </w:r>
      <w:r w:rsidR="00AF29E6" w:rsidRPr="00A452F2">
        <w:rPr>
          <w:lang w:val="en-GB"/>
        </w:rPr>
        <w:t>Gold</w:t>
      </w:r>
      <w:r w:rsidRPr="00A452F2">
        <w:rPr>
          <w:lang w:val="en-GB"/>
        </w:rPr>
        <w:t xml:space="preserve">, silver, and bronze. Default the selection to </w:t>
      </w:r>
      <w:r w:rsidR="00AF29E6" w:rsidRPr="00A452F2">
        <w:rPr>
          <w:lang w:val="en-GB"/>
        </w:rPr>
        <w:t>Gold</w:t>
      </w:r>
      <w:r w:rsidRPr="00A452F2">
        <w:rPr>
          <w:lang w:val="en-GB"/>
        </w:rPr>
        <w:t xml:space="preserve">. In this way, your monitoring is not cluttered with less critical workloads. </w:t>
      </w:r>
    </w:p>
    <w:p w14:paraId="14922FA7" w14:textId="77777777" w:rsidR="003B2CE5" w:rsidRPr="00A452F2" w:rsidRDefault="003B2CE5" w:rsidP="00F6120D">
      <w:pPr>
        <w:pStyle w:val="Bullet"/>
        <w:rPr>
          <w:lang w:val="en-GB"/>
        </w:rPr>
      </w:pPr>
      <w:r w:rsidRPr="00A452F2">
        <w:rPr>
          <w:lang w:val="en-GB"/>
        </w:rPr>
        <w:t xml:space="preserve">For a more complete visibility, consider adding physical server monitoring by using the appropriate management pack. More info </w:t>
      </w:r>
      <w:hyperlink r:id="rId609" w:history="1">
        <w:r w:rsidRPr="00A452F2">
          <w:rPr>
            <w:rStyle w:val="Hyperlink"/>
            <w:lang w:val="en-GB"/>
          </w:rPr>
          <w:t>here</w:t>
        </w:r>
      </w:hyperlink>
      <w:r w:rsidRPr="00A452F2">
        <w:rPr>
          <w:lang w:val="en-GB"/>
        </w:rPr>
        <w:t xml:space="preserve">. </w:t>
      </w:r>
    </w:p>
    <w:p w14:paraId="473AD0BE" w14:textId="1819FCB2" w:rsidR="003B2CE5" w:rsidRPr="00A452F2" w:rsidRDefault="003B2CE5" w:rsidP="00240561">
      <w:pPr>
        <w:pStyle w:val="Heading3"/>
        <w:rPr>
          <w:lang w:val="en-GB"/>
        </w:rPr>
      </w:pPr>
      <w:r w:rsidRPr="00A452F2">
        <w:rPr>
          <w:lang w:val="en-GB"/>
        </w:rPr>
        <w:t xml:space="preserve">Network Configuration </w:t>
      </w:r>
    </w:p>
    <w:p w14:paraId="3666DE46" w14:textId="113690F5" w:rsidR="003B2CE5" w:rsidRPr="00A452F2" w:rsidRDefault="003B2CE5" w:rsidP="00F6120D">
      <w:pPr>
        <w:rPr>
          <w:lang w:val="en-GB"/>
        </w:rPr>
      </w:pPr>
      <w:r w:rsidRPr="00A452F2">
        <w:rPr>
          <w:lang w:val="en-GB"/>
        </w:rPr>
        <w:t xml:space="preserve">Use the </w:t>
      </w:r>
      <w:r w:rsidRPr="00A452F2">
        <w:rPr>
          <w:rStyle w:val="keyword"/>
          <w:lang w:val="en-GB"/>
        </w:rPr>
        <w:t>Network Configuration</w:t>
      </w:r>
      <w:r w:rsidRPr="00A452F2">
        <w:rPr>
          <w:lang w:val="en-GB"/>
        </w:rPr>
        <w:t xml:space="preserve"> dashboard to view the overall configuration of </w:t>
      </w:r>
      <w:r w:rsidR="00E95AF8" w:rsidRPr="00A452F2">
        <w:rPr>
          <w:lang w:val="en-GB"/>
        </w:rPr>
        <w:t xml:space="preserve">vSphere distributed switch in </w:t>
      </w:r>
      <w:r w:rsidRPr="00A452F2">
        <w:rPr>
          <w:lang w:val="en-GB"/>
        </w:rPr>
        <w:t>your environment, especially for the areas that need attention.</w:t>
      </w:r>
    </w:p>
    <w:p w14:paraId="33A4B78F" w14:textId="34764AFB" w:rsidR="003B2CE5" w:rsidRPr="00A452F2" w:rsidRDefault="00BB40FF" w:rsidP="00F6120D">
      <w:pPr>
        <w:rPr>
          <w:lang w:val="en-GB"/>
        </w:rPr>
      </w:pPr>
      <w:r>
        <w:rPr>
          <w:lang w:val="en-GB"/>
        </w:rPr>
        <w:t xml:space="preserve">The dashboard is designed with the same </w:t>
      </w:r>
      <w:r w:rsidRPr="00A452F2">
        <w:rPr>
          <w:lang w:val="en-GB"/>
        </w:rPr>
        <w:t>consideration</w:t>
      </w:r>
      <w:r>
        <w:rPr>
          <w:lang w:val="en-GB"/>
        </w:rPr>
        <w:t xml:space="preserve">s that are </w:t>
      </w:r>
      <w:r w:rsidR="003B2CE5" w:rsidRPr="00A452F2">
        <w:rPr>
          <w:lang w:val="en-GB"/>
        </w:rPr>
        <w:t xml:space="preserve">common among all the </w:t>
      </w:r>
      <w:r w:rsidRPr="00A452F2">
        <w:rPr>
          <w:lang w:val="en-GB"/>
        </w:rPr>
        <w:t xml:space="preserve">configuration management </w:t>
      </w:r>
      <w:r w:rsidR="003B2CE5" w:rsidRPr="00A452F2">
        <w:rPr>
          <w:lang w:val="en-GB"/>
        </w:rPr>
        <w:t xml:space="preserve">dashboards. </w:t>
      </w:r>
    </w:p>
    <w:p w14:paraId="5122BBF8" w14:textId="77777777" w:rsidR="003B2CE5" w:rsidRPr="00A452F2" w:rsidRDefault="003B2CE5" w:rsidP="00160AA2">
      <w:pPr>
        <w:pStyle w:val="Heading4"/>
      </w:pPr>
      <w:r w:rsidRPr="00A452F2">
        <w:t>How to Use</w:t>
      </w:r>
    </w:p>
    <w:p w14:paraId="3C91FCD3" w14:textId="02D6736A" w:rsidR="003B2CE5" w:rsidRDefault="003B2CE5" w:rsidP="00F6120D">
      <w:pPr>
        <w:rPr>
          <w:lang w:val="en-GB"/>
        </w:rPr>
      </w:pPr>
      <w:r w:rsidRPr="00A452F2">
        <w:rPr>
          <w:lang w:val="en-GB"/>
        </w:rPr>
        <w:t xml:space="preserve">The dashboard is organized into </w:t>
      </w:r>
      <w:r w:rsidR="00A45666" w:rsidRPr="00A452F2">
        <w:rPr>
          <w:lang w:val="en-GB"/>
        </w:rPr>
        <w:t xml:space="preserve">2 </w:t>
      </w:r>
      <w:r w:rsidRPr="00A452F2">
        <w:rPr>
          <w:lang w:val="en-GB"/>
        </w:rPr>
        <w:t xml:space="preserve">sections for ease of use. </w:t>
      </w:r>
    </w:p>
    <w:p w14:paraId="78166200" w14:textId="5D071656" w:rsidR="00306655" w:rsidRPr="00A452F2" w:rsidRDefault="00306655" w:rsidP="00F6120D">
      <w:pPr>
        <w:rPr>
          <w:lang w:val="en-GB"/>
        </w:rPr>
      </w:pPr>
      <w:r>
        <w:rPr>
          <w:noProof/>
        </w:rPr>
        <w:drawing>
          <wp:inline distT="0" distB="0" distL="0" distR="0" wp14:anchorId="73F0C472" wp14:editId="35FADA7C">
            <wp:extent cx="6645910" cy="845185"/>
            <wp:effectExtent l="0" t="0" r="2540" b="0"/>
            <wp:docPr id="606394380" name="Picture 60639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0"/>
                    <pic:cNvPicPr/>
                  </pic:nvPicPr>
                  <pic:blipFill>
                    <a:blip r:embed="rId610">
                      <a:extLst>
                        <a:ext uri="{28A0092B-C50C-407E-A947-70E740481C1C}">
                          <a14:useLocalDpi xmlns:a14="http://schemas.microsoft.com/office/drawing/2010/main" val="0"/>
                        </a:ext>
                      </a:extLst>
                    </a:blip>
                    <a:stretch>
                      <a:fillRect/>
                    </a:stretch>
                  </pic:blipFill>
                  <pic:spPr>
                    <a:xfrm>
                      <a:off x="0" y="0"/>
                      <a:ext cx="6645910" cy="845185"/>
                    </a:xfrm>
                    <a:prstGeom prst="rect">
                      <a:avLst/>
                    </a:prstGeom>
                  </pic:spPr>
                </pic:pic>
              </a:graphicData>
            </a:graphic>
          </wp:inline>
        </w:drawing>
      </w:r>
    </w:p>
    <w:p w14:paraId="479CFB6D" w14:textId="7DC5D33A" w:rsidR="003B2CE5" w:rsidRPr="00A452F2" w:rsidRDefault="003B2CE5" w:rsidP="00F6120D">
      <w:pPr>
        <w:rPr>
          <w:lang w:val="en-GB"/>
        </w:rPr>
      </w:pPr>
      <w:r w:rsidRPr="00A452F2">
        <w:rPr>
          <w:lang w:val="en-GB"/>
        </w:rPr>
        <w:t xml:space="preserve">The </w:t>
      </w:r>
      <w:r w:rsidR="00A45666" w:rsidRPr="00A452F2">
        <w:rPr>
          <w:lang w:val="en-GB"/>
        </w:rPr>
        <w:t xml:space="preserve">first section </w:t>
      </w:r>
      <w:r w:rsidRPr="00A452F2">
        <w:rPr>
          <w:lang w:val="en-GB"/>
        </w:rPr>
        <w:t xml:space="preserve">displays </w:t>
      </w:r>
      <w:r w:rsidR="00272F6A" w:rsidRPr="00A452F2">
        <w:rPr>
          <w:lang w:val="en-GB"/>
        </w:rPr>
        <w:t xml:space="preserve">network </w:t>
      </w:r>
      <w:r w:rsidRPr="00A452F2">
        <w:rPr>
          <w:lang w:val="en-GB"/>
        </w:rPr>
        <w:t xml:space="preserve">configurations </w:t>
      </w:r>
      <w:r w:rsidR="00272F6A" w:rsidRPr="00A452F2">
        <w:rPr>
          <w:lang w:val="en-GB"/>
        </w:rPr>
        <w:t>that needs your attention</w:t>
      </w:r>
    </w:p>
    <w:p w14:paraId="6C665717" w14:textId="77777777" w:rsidR="003B2CE5" w:rsidRPr="00A452F2" w:rsidRDefault="003B2CE5" w:rsidP="007F1932">
      <w:pPr>
        <w:pStyle w:val="ListParagraph"/>
        <w:numPr>
          <w:ilvl w:val="0"/>
          <w:numId w:val="10"/>
        </w:numPr>
        <w:rPr>
          <w:lang w:val="en-GB"/>
        </w:rPr>
      </w:pPr>
      <w:r w:rsidRPr="00A452F2">
        <w:rPr>
          <w:lang w:val="en-GB"/>
        </w:rPr>
        <w:t xml:space="preserve">There are 5 bar charts that focuses on critical security settings. </w:t>
      </w:r>
    </w:p>
    <w:p w14:paraId="7488D986" w14:textId="24C8D504" w:rsidR="003B2CE5" w:rsidRPr="00A452F2" w:rsidRDefault="003B2CE5" w:rsidP="007F1932">
      <w:pPr>
        <w:pStyle w:val="ListParagraph"/>
        <w:numPr>
          <w:ilvl w:val="0"/>
          <w:numId w:val="10"/>
        </w:numPr>
        <w:rPr>
          <w:lang w:val="en-GB"/>
        </w:rPr>
      </w:pPr>
      <w:r w:rsidRPr="00A452F2">
        <w:rPr>
          <w:lang w:val="en-GB"/>
        </w:rPr>
        <w:t xml:space="preserve">The last bar chat shows the version of the vSphere Distribution Switch. Aim to keep the version </w:t>
      </w:r>
      <w:proofErr w:type="gramStart"/>
      <w:r w:rsidRPr="00A452F2">
        <w:rPr>
          <w:lang w:val="en-GB"/>
        </w:rPr>
        <w:t>current, or</w:t>
      </w:r>
      <w:proofErr w:type="gramEnd"/>
      <w:r w:rsidRPr="00A452F2">
        <w:rPr>
          <w:lang w:val="en-GB"/>
        </w:rPr>
        <w:t xml:space="preserve"> matching your vSphere version.</w:t>
      </w:r>
    </w:p>
    <w:p w14:paraId="1597A1F1" w14:textId="5DE73B7D" w:rsidR="00306655" w:rsidRDefault="00306655" w:rsidP="00F6120D">
      <w:pPr>
        <w:rPr>
          <w:lang w:val="en-GB"/>
        </w:rPr>
      </w:pPr>
      <w:r>
        <w:rPr>
          <w:noProof/>
        </w:rPr>
        <w:drawing>
          <wp:inline distT="0" distB="0" distL="0" distR="0" wp14:anchorId="0AE2242C" wp14:editId="42813A83">
            <wp:extent cx="6645910" cy="1036320"/>
            <wp:effectExtent l="0" t="0" r="2540" b="0"/>
            <wp:docPr id="606394381" name="Picture 60639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1"/>
                    <pic:cNvPicPr/>
                  </pic:nvPicPr>
                  <pic:blipFill>
                    <a:blip r:embed="rId611">
                      <a:extLst>
                        <a:ext uri="{28A0092B-C50C-407E-A947-70E740481C1C}">
                          <a14:useLocalDpi xmlns:a14="http://schemas.microsoft.com/office/drawing/2010/main" val="0"/>
                        </a:ext>
                      </a:extLst>
                    </a:blip>
                    <a:stretch>
                      <a:fillRect/>
                    </a:stretch>
                  </pic:blipFill>
                  <pic:spPr>
                    <a:xfrm>
                      <a:off x="0" y="0"/>
                      <a:ext cx="6645910" cy="1036320"/>
                    </a:xfrm>
                    <a:prstGeom prst="rect">
                      <a:avLst/>
                    </a:prstGeom>
                  </pic:spPr>
                </pic:pic>
              </a:graphicData>
            </a:graphic>
          </wp:inline>
        </w:drawing>
      </w:r>
    </w:p>
    <w:p w14:paraId="410DDFEB" w14:textId="4566D8CA" w:rsidR="003B2CE5" w:rsidRPr="00A452F2" w:rsidRDefault="00A45666" w:rsidP="00F6120D">
      <w:pPr>
        <w:rPr>
          <w:lang w:val="en-GB"/>
        </w:rPr>
      </w:pPr>
      <w:r w:rsidRPr="00A452F2">
        <w:rPr>
          <w:lang w:val="en-GB"/>
        </w:rPr>
        <w:t xml:space="preserve">The second section </w:t>
      </w:r>
      <w:r w:rsidR="002A7F5A" w:rsidRPr="00A452F2">
        <w:rPr>
          <w:lang w:val="en-GB"/>
        </w:rPr>
        <w:t>provides overall configuration, with ability to drill down into a particular switch</w:t>
      </w:r>
    </w:p>
    <w:p w14:paraId="50974645" w14:textId="63DBED04" w:rsidR="002A7F5A" w:rsidRPr="00A452F2" w:rsidRDefault="00533F69" w:rsidP="007F1932">
      <w:pPr>
        <w:pStyle w:val="ListParagraph"/>
        <w:numPr>
          <w:ilvl w:val="0"/>
          <w:numId w:val="10"/>
        </w:numPr>
        <w:rPr>
          <w:lang w:val="en-GB"/>
        </w:rPr>
      </w:pPr>
      <w:r w:rsidRPr="00A452F2">
        <w:rPr>
          <w:lang w:val="en-GB"/>
        </w:rPr>
        <w:t>Start by selecting a switch from the list.</w:t>
      </w:r>
    </w:p>
    <w:p w14:paraId="0725E5C0" w14:textId="13837597" w:rsidR="00533F69" w:rsidRPr="00A452F2" w:rsidRDefault="00533F69" w:rsidP="007F1932">
      <w:pPr>
        <w:pStyle w:val="ListParagraph"/>
        <w:numPr>
          <w:ilvl w:val="0"/>
          <w:numId w:val="10"/>
        </w:numPr>
        <w:rPr>
          <w:lang w:val="en-GB"/>
        </w:rPr>
      </w:pPr>
      <w:r w:rsidRPr="00A452F2">
        <w:rPr>
          <w:lang w:val="en-GB"/>
        </w:rPr>
        <w:t>The ESXi Host</w:t>
      </w:r>
      <w:r w:rsidR="00A82A33" w:rsidRPr="00A452F2">
        <w:rPr>
          <w:lang w:val="en-GB"/>
        </w:rPr>
        <w:t>s, port groups and VMs on the switch</w:t>
      </w:r>
      <w:r w:rsidRPr="00A452F2">
        <w:rPr>
          <w:lang w:val="en-GB"/>
        </w:rPr>
        <w:t xml:space="preserve"> will automatically be shown. </w:t>
      </w:r>
    </w:p>
    <w:p w14:paraId="4D783727" w14:textId="350FBE24" w:rsidR="00952F26" w:rsidRPr="00A452F2" w:rsidRDefault="00952F26" w:rsidP="007F1932">
      <w:pPr>
        <w:pStyle w:val="ListParagraph"/>
        <w:numPr>
          <w:ilvl w:val="0"/>
          <w:numId w:val="10"/>
        </w:numPr>
        <w:rPr>
          <w:lang w:val="en-GB"/>
        </w:rPr>
      </w:pPr>
      <w:r w:rsidRPr="00A452F2">
        <w:rPr>
          <w:lang w:val="en-GB"/>
        </w:rPr>
        <w:lastRenderedPageBreak/>
        <w:t xml:space="preserve">Review each of the tables. For the ESXi Host table, ensure their settings are consistent. </w:t>
      </w:r>
    </w:p>
    <w:p w14:paraId="4EDE5A07" w14:textId="3B0D3684" w:rsidR="00014C2A" w:rsidRPr="00A452F2" w:rsidRDefault="00014C2A" w:rsidP="007F1932">
      <w:pPr>
        <w:pStyle w:val="ListParagraph"/>
        <w:numPr>
          <w:ilvl w:val="0"/>
          <w:numId w:val="10"/>
        </w:numPr>
        <w:rPr>
          <w:lang w:val="en-GB"/>
        </w:rPr>
      </w:pPr>
      <w:r w:rsidRPr="00A452F2">
        <w:rPr>
          <w:lang w:val="en-GB" w:eastAsia="en-SG"/>
        </w:rPr>
        <w:t xml:space="preserve">Some of the columns are </w:t>
      </w:r>
      <w:proofErr w:type="spellStart"/>
      <w:r w:rsidR="00E65E9E">
        <w:rPr>
          <w:lang w:val="en-GB" w:eastAsia="en-SG"/>
        </w:rPr>
        <w:t>color</w:t>
      </w:r>
      <w:proofErr w:type="spellEnd"/>
      <w:r w:rsidRPr="00A452F2">
        <w:rPr>
          <w:lang w:val="en-GB" w:eastAsia="en-SG"/>
        </w:rPr>
        <w:t xml:space="preserve"> coded to facilitate quick reviews. Adjust their threshold to </w:t>
      </w:r>
      <w:r w:rsidRPr="00A452F2">
        <w:rPr>
          <w:lang w:val="en-GB"/>
        </w:rPr>
        <w:t>either reflect your current situation or your desired ideal state</w:t>
      </w:r>
      <w:r w:rsidR="00C90689" w:rsidRPr="00A452F2">
        <w:rPr>
          <w:lang w:val="en-GB"/>
        </w:rPr>
        <w:t xml:space="preserve">. </w:t>
      </w:r>
    </w:p>
    <w:p w14:paraId="586BA48A" w14:textId="3494269D" w:rsidR="00375BFD" w:rsidRPr="00A452F2" w:rsidRDefault="00375BFD" w:rsidP="007F1932">
      <w:pPr>
        <w:pStyle w:val="ListParagraph"/>
        <w:numPr>
          <w:ilvl w:val="0"/>
          <w:numId w:val="10"/>
        </w:numPr>
        <w:rPr>
          <w:lang w:val="en-GB"/>
        </w:rPr>
      </w:pPr>
      <w:r w:rsidRPr="00A452F2">
        <w:rPr>
          <w:lang w:val="en-GB" w:eastAsia="en-SG"/>
        </w:rPr>
        <w:t>You can sort the columns and export the result into spreadsheet for further analysis.</w:t>
      </w:r>
    </w:p>
    <w:p w14:paraId="4C540620" w14:textId="77777777" w:rsidR="003B2CE5" w:rsidRPr="00A452F2" w:rsidRDefault="003B2CE5" w:rsidP="00160AA2">
      <w:pPr>
        <w:pStyle w:val="Heading4"/>
      </w:pPr>
      <w:r w:rsidRPr="00A452F2">
        <w:t>Points to Note</w:t>
      </w:r>
    </w:p>
    <w:p w14:paraId="4812EA89" w14:textId="77777777" w:rsidR="003B2CE5" w:rsidRPr="00A452F2" w:rsidRDefault="003B2CE5" w:rsidP="00F6120D">
      <w:pPr>
        <w:rPr>
          <w:lang w:val="en-GB"/>
        </w:rPr>
      </w:pPr>
      <w:r w:rsidRPr="00A452F2">
        <w:rPr>
          <w:lang w:val="en-GB"/>
        </w:rPr>
        <w:t xml:space="preserve">For a more complete visibility, consider adding physical network device monitoring by using the appropriate management pack. More info </w:t>
      </w:r>
      <w:hyperlink r:id="rId612" w:history="1">
        <w:r w:rsidRPr="00A452F2">
          <w:rPr>
            <w:rStyle w:val="Hyperlink"/>
            <w:lang w:val="en-GB"/>
          </w:rPr>
          <w:t>here</w:t>
        </w:r>
      </w:hyperlink>
      <w:r w:rsidRPr="00A452F2">
        <w:rPr>
          <w:lang w:val="en-GB"/>
        </w:rPr>
        <w:t xml:space="preserve">. </w:t>
      </w:r>
    </w:p>
    <w:p w14:paraId="0DA53097" w14:textId="37FFF296" w:rsidR="003B2CE5" w:rsidRPr="00A452F2" w:rsidRDefault="00706615" w:rsidP="00240561">
      <w:pPr>
        <w:pStyle w:val="Heading3"/>
        <w:rPr>
          <w:lang w:val="en-GB"/>
        </w:rPr>
      </w:pPr>
      <w:r w:rsidRPr="00A452F2">
        <w:rPr>
          <w:lang w:val="en-GB"/>
        </w:rPr>
        <w:t>v</w:t>
      </w:r>
      <w:r w:rsidR="003B2CE5" w:rsidRPr="00A452F2">
        <w:rPr>
          <w:lang w:val="en-GB"/>
        </w:rPr>
        <w:t xml:space="preserve">SAN Configuration </w:t>
      </w:r>
    </w:p>
    <w:p w14:paraId="444F608D" w14:textId="77777777" w:rsidR="00BB40FF" w:rsidRPr="00A452F2" w:rsidRDefault="00BB40FF" w:rsidP="00BB40FF">
      <w:pPr>
        <w:rPr>
          <w:lang w:val="en-GB"/>
        </w:rPr>
      </w:pPr>
      <w:r>
        <w:rPr>
          <w:lang w:val="en-GB"/>
        </w:rPr>
        <w:t xml:space="preserve">The dashboard is designed with the same </w:t>
      </w:r>
      <w:r w:rsidRPr="00A452F2">
        <w:rPr>
          <w:lang w:val="en-GB"/>
        </w:rPr>
        <w:t>consideration</w:t>
      </w:r>
      <w:r>
        <w:rPr>
          <w:lang w:val="en-GB"/>
        </w:rPr>
        <w:t xml:space="preserve">s that are </w:t>
      </w:r>
      <w:r w:rsidRPr="00A452F2">
        <w:rPr>
          <w:lang w:val="en-GB"/>
        </w:rPr>
        <w:t xml:space="preserve">common among all the configuration management dashboards. </w:t>
      </w:r>
    </w:p>
    <w:p w14:paraId="0C864866" w14:textId="77777777" w:rsidR="003B2CE5" w:rsidRPr="00A452F2" w:rsidRDefault="003B2CE5" w:rsidP="00160AA2">
      <w:pPr>
        <w:pStyle w:val="Heading4"/>
      </w:pPr>
      <w:r w:rsidRPr="00A452F2">
        <w:t>How to Use</w:t>
      </w:r>
    </w:p>
    <w:p w14:paraId="298947D7" w14:textId="41A56263" w:rsidR="00D65000" w:rsidRPr="00A452F2" w:rsidRDefault="00D65000" w:rsidP="00F6120D">
      <w:pPr>
        <w:rPr>
          <w:lang w:val="en-GB"/>
        </w:rPr>
      </w:pPr>
      <w:r w:rsidRPr="00A452F2">
        <w:rPr>
          <w:lang w:val="en-GB"/>
        </w:rPr>
        <w:t xml:space="preserve">The dashboard is organized into </w:t>
      </w:r>
      <w:r w:rsidR="00E74A56" w:rsidRPr="00A452F2">
        <w:rPr>
          <w:lang w:val="en-GB"/>
        </w:rPr>
        <w:t xml:space="preserve">3 </w:t>
      </w:r>
      <w:r w:rsidRPr="00A452F2">
        <w:rPr>
          <w:lang w:val="en-GB"/>
        </w:rPr>
        <w:t xml:space="preserve">sections for ease of use. </w:t>
      </w:r>
    </w:p>
    <w:p w14:paraId="6E7BA2A0" w14:textId="72B056B6" w:rsidR="00E74A56" w:rsidRPr="00A452F2" w:rsidRDefault="00E74A56" w:rsidP="00F6120D">
      <w:pPr>
        <w:rPr>
          <w:lang w:val="en-GB"/>
        </w:rPr>
      </w:pPr>
      <w:r w:rsidRPr="00A452F2">
        <w:rPr>
          <w:lang w:val="en-GB"/>
        </w:rPr>
        <w:t xml:space="preserve">The first section displays </w:t>
      </w:r>
      <w:r w:rsidR="00C242AC" w:rsidRPr="00A452F2">
        <w:rPr>
          <w:lang w:val="en-GB"/>
        </w:rPr>
        <w:t>6 pie charts</w:t>
      </w:r>
    </w:p>
    <w:p w14:paraId="181AC9D7" w14:textId="0C142BF9" w:rsidR="00E74A56" w:rsidRPr="00A452F2" w:rsidRDefault="00E74A56" w:rsidP="007F1932">
      <w:pPr>
        <w:pStyle w:val="ListParagraph"/>
        <w:numPr>
          <w:ilvl w:val="0"/>
          <w:numId w:val="10"/>
        </w:numPr>
        <w:rPr>
          <w:lang w:val="en-GB"/>
        </w:rPr>
      </w:pPr>
      <w:r w:rsidRPr="00A452F2">
        <w:rPr>
          <w:lang w:val="en-GB"/>
        </w:rPr>
        <w:t xml:space="preserve">There are 5 bar charts that focuses on critical security settings. </w:t>
      </w:r>
      <w:r w:rsidR="001C7870" w:rsidRPr="00A452F2">
        <w:rPr>
          <w:lang w:val="en-GB"/>
        </w:rPr>
        <w:t xml:space="preserve">Their </w:t>
      </w:r>
      <w:r w:rsidR="00375D88" w:rsidRPr="00A452F2">
        <w:rPr>
          <w:lang w:val="en-GB"/>
        </w:rPr>
        <w:t>values</w:t>
      </w:r>
      <w:r w:rsidR="001C7870" w:rsidRPr="00A452F2">
        <w:rPr>
          <w:lang w:val="en-GB"/>
        </w:rPr>
        <w:t xml:space="preserve"> should match your </w:t>
      </w:r>
      <w:r w:rsidR="00375D88" w:rsidRPr="00A452F2">
        <w:rPr>
          <w:lang w:val="en-GB"/>
        </w:rPr>
        <w:t>security policy</w:t>
      </w:r>
      <w:r w:rsidR="001C7870" w:rsidRPr="00A452F2">
        <w:rPr>
          <w:lang w:val="en-GB"/>
        </w:rPr>
        <w:t>.</w:t>
      </w:r>
    </w:p>
    <w:p w14:paraId="56BDFE5E" w14:textId="77777777" w:rsidR="00E74A56" w:rsidRPr="00A452F2" w:rsidRDefault="00E74A56" w:rsidP="007F1932">
      <w:pPr>
        <w:pStyle w:val="ListParagraph"/>
        <w:numPr>
          <w:ilvl w:val="0"/>
          <w:numId w:val="10"/>
        </w:numPr>
        <w:rPr>
          <w:lang w:val="en-GB"/>
        </w:rPr>
      </w:pPr>
      <w:r w:rsidRPr="00A452F2">
        <w:rPr>
          <w:lang w:val="en-GB"/>
        </w:rPr>
        <w:t xml:space="preserve">The last bar chat shows the version of the vSphere Distribution Switch. Aim to keep the version </w:t>
      </w:r>
      <w:proofErr w:type="gramStart"/>
      <w:r w:rsidRPr="00A452F2">
        <w:rPr>
          <w:lang w:val="en-GB"/>
        </w:rPr>
        <w:t>current, or</w:t>
      </w:r>
      <w:proofErr w:type="gramEnd"/>
      <w:r w:rsidRPr="00A452F2">
        <w:rPr>
          <w:lang w:val="en-GB"/>
        </w:rPr>
        <w:t xml:space="preserve"> matching your vSphere version.</w:t>
      </w:r>
    </w:p>
    <w:p w14:paraId="51D43E01" w14:textId="41FF62C1" w:rsidR="00E74A56" w:rsidRPr="00A452F2" w:rsidRDefault="00E74A56" w:rsidP="00F6120D">
      <w:pPr>
        <w:rPr>
          <w:lang w:val="en-GB"/>
        </w:rPr>
      </w:pPr>
      <w:r w:rsidRPr="00A452F2">
        <w:rPr>
          <w:lang w:val="en-GB"/>
        </w:rPr>
        <w:t xml:space="preserve">The second section </w:t>
      </w:r>
      <w:r w:rsidR="00C242AC" w:rsidRPr="00A452F2">
        <w:rPr>
          <w:lang w:val="en-GB"/>
        </w:rPr>
        <w:t>displays 3 bar charts</w:t>
      </w:r>
    </w:p>
    <w:p w14:paraId="565B8EBE" w14:textId="0C3FBB57" w:rsidR="00E74A56" w:rsidRPr="00A452F2" w:rsidRDefault="000A13D8" w:rsidP="007F1932">
      <w:pPr>
        <w:pStyle w:val="ListParagraph"/>
        <w:numPr>
          <w:ilvl w:val="0"/>
          <w:numId w:val="10"/>
        </w:numPr>
        <w:rPr>
          <w:lang w:val="en-GB"/>
        </w:rPr>
      </w:pPr>
      <w:r w:rsidRPr="00A452F2">
        <w:rPr>
          <w:lang w:val="en-GB"/>
        </w:rPr>
        <w:t>Together, they provide good overview of the vSAN key capacity configuration</w:t>
      </w:r>
      <w:r w:rsidR="009C2D14" w:rsidRPr="00A452F2">
        <w:rPr>
          <w:lang w:val="en-GB"/>
        </w:rPr>
        <w:t xml:space="preserve">. By seeing the distribution, you can see if you have capacity configuration that is outside your expectation. </w:t>
      </w:r>
    </w:p>
    <w:p w14:paraId="2A6A03B5" w14:textId="77777777" w:rsidR="00665D8B" w:rsidRPr="00A452F2" w:rsidRDefault="009919E5" w:rsidP="00F6120D">
      <w:pPr>
        <w:rPr>
          <w:lang w:val="en-GB" w:eastAsia="en-SG"/>
        </w:rPr>
      </w:pPr>
      <w:r w:rsidRPr="00A452F2">
        <w:rPr>
          <w:lang w:val="en-GB"/>
        </w:rPr>
        <w:t xml:space="preserve">The last part of the dashboard shows </w:t>
      </w:r>
      <w:r w:rsidRPr="00A452F2">
        <w:rPr>
          <w:lang w:val="en-GB" w:eastAsia="en-SG"/>
        </w:rPr>
        <w:t xml:space="preserve">all the vSAN clusters with their key configuration. </w:t>
      </w:r>
    </w:p>
    <w:p w14:paraId="2459BBF5" w14:textId="37655231" w:rsidR="00665D8B" w:rsidRPr="00A452F2" w:rsidRDefault="00665D8B" w:rsidP="007F1932">
      <w:pPr>
        <w:pStyle w:val="ListParagraph"/>
        <w:numPr>
          <w:ilvl w:val="0"/>
          <w:numId w:val="10"/>
        </w:numPr>
        <w:rPr>
          <w:lang w:val="en-GB" w:eastAsia="en-SG"/>
        </w:rPr>
      </w:pPr>
      <w:r w:rsidRPr="00A452F2">
        <w:rPr>
          <w:lang w:val="en-GB" w:eastAsia="en-SG"/>
        </w:rPr>
        <w:t xml:space="preserve">Some of the columns are </w:t>
      </w:r>
      <w:proofErr w:type="spellStart"/>
      <w:r w:rsidR="00E65E9E">
        <w:rPr>
          <w:lang w:val="en-GB" w:eastAsia="en-SG"/>
        </w:rPr>
        <w:t>color</w:t>
      </w:r>
      <w:proofErr w:type="spellEnd"/>
      <w:r w:rsidRPr="00A452F2">
        <w:rPr>
          <w:lang w:val="en-GB" w:eastAsia="en-SG"/>
        </w:rPr>
        <w:t xml:space="preserve"> coded to facilitate quick reviews. Adjust their threshold </w:t>
      </w:r>
      <w:r w:rsidR="007B08AC" w:rsidRPr="00A452F2">
        <w:rPr>
          <w:lang w:val="en-GB" w:eastAsia="en-SG"/>
        </w:rPr>
        <w:t xml:space="preserve">to </w:t>
      </w:r>
      <w:r w:rsidR="007B08AC" w:rsidRPr="00A452F2">
        <w:rPr>
          <w:lang w:val="en-GB"/>
        </w:rPr>
        <w:t>either reflect your current situation or your desired ideal state</w:t>
      </w:r>
    </w:p>
    <w:p w14:paraId="169419AB" w14:textId="24A68C1B" w:rsidR="003B2CE5" w:rsidRPr="00A452F2" w:rsidRDefault="009919E5" w:rsidP="007F1932">
      <w:pPr>
        <w:pStyle w:val="ListParagraph"/>
        <w:numPr>
          <w:ilvl w:val="0"/>
          <w:numId w:val="10"/>
        </w:numPr>
        <w:rPr>
          <w:lang w:val="en-GB" w:eastAsia="en-SG"/>
        </w:rPr>
      </w:pPr>
      <w:r w:rsidRPr="00A452F2">
        <w:rPr>
          <w:lang w:val="en-GB" w:eastAsia="en-SG"/>
        </w:rPr>
        <w:t>You can sort the columns and export the result into spreadsheet for further analysis.</w:t>
      </w:r>
    </w:p>
    <w:p w14:paraId="4AA979D4" w14:textId="77777777" w:rsidR="003B2CE5" w:rsidRPr="00A452F2" w:rsidRDefault="003B2CE5" w:rsidP="00160AA2">
      <w:pPr>
        <w:pStyle w:val="Heading4"/>
      </w:pPr>
      <w:r w:rsidRPr="00A452F2">
        <w:t>Points to Note</w:t>
      </w:r>
    </w:p>
    <w:p w14:paraId="72D7B63E" w14:textId="7E711FE3" w:rsidR="003E79CD" w:rsidRPr="00A452F2" w:rsidRDefault="003E79CD" w:rsidP="00F6120D">
      <w:pPr>
        <w:rPr>
          <w:lang w:val="en-GB"/>
        </w:rPr>
      </w:pPr>
      <w:r w:rsidRPr="00A452F2">
        <w:rPr>
          <w:lang w:val="en-GB"/>
        </w:rPr>
        <w:t xml:space="preserve">The number of buckets on the pie chart or bar chart are balanced between the available screen estate, ease of use and functionality. Modify the buckets to either reflect your current situation or your desired ideal state. </w:t>
      </w:r>
    </w:p>
    <w:p w14:paraId="674C2FAB" w14:textId="6612215F" w:rsidR="003B2CE5" w:rsidRPr="00A452F2" w:rsidRDefault="003B2CE5" w:rsidP="00240561">
      <w:pPr>
        <w:pStyle w:val="Heading3"/>
        <w:rPr>
          <w:lang w:val="en-GB"/>
        </w:rPr>
      </w:pPr>
      <w:r w:rsidRPr="00A452F2">
        <w:rPr>
          <w:lang w:val="en-GB"/>
        </w:rPr>
        <w:lastRenderedPageBreak/>
        <w:t xml:space="preserve">Consumer \ Correct it? </w:t>
      </w:r>
    </w:p>
    <w:p w14:paraId="70CDA649" w14:textId="77777777" w:rsidR="003B2CE5" w:rsidRPr="00A452F2" w:rsidRDefault="003B2CE5" w:rsidP="00F6120D">
      <w:pPr>
        <w:rPr>
          <w:lang w:val="en-GB"/>
        </w:rPr>
      </w:pPr>
      <w:r w:rsidRPr="00A452F2">
        <w:rPr>
          <w:lang w:val="en-GB"/>
        </w:rPr>
        <w:t>The “</w:t>
      </w:r>
      <w:r w:rsidRPr="00A452F2">
        <w:rPr>
          <w:rStyle w:val="keyword"/>
          <w:b/>
          <w:bCs/>
          <w:lang w:val="en-GB"/>
        </w:rPr>
        <w:t>Consumer \ Correct It?</w:t>
      </w:r>
      <w:r w:rsidRPr="00A452F2">
        <w:rPr>
          <w:rStyle w:val="keyword"/>
          <w:lang w:val="en-GB"/>
        </w:rPr>
        <w:t>”</w:t>
      </w:r>
      <w:r w:rsidRPr="00A452F2">
        <w:rPr>
          <w:lang w:val="en-GB"/>
        </w:rPr>
        <w:t xml:space="preserve"> dashboard complements the main VM configuration dashboard by displaying the actual VMs, with their relevant information. It is designed for vSphere administrator and platform team, to facilitate the follow-up action with the VM owners. It is a part of 8 dashboards that check the environment for optimization opportunities. </w:t>
      </w:r>
    </w:p>
    <w:p w14:paraId="3ACBA711" w14:textId="13E7DEC5" w:rsidR="003B2CE5" w:rsidRPr="00A452F2" w:rsidRDefault="003B2CE5" w:rsidP="00F6120D">
      <w:pPr>
        <w:rPr>
          <w:lang w:val="en-GB"/>
        </w:rPr>
      </w:pPr>
      <w:bookmarkStart w:id="76" w:name="_Design_Consideration_4"/>
      <w:bookmarkEnd w:id="76"/>
      <w:r w:rsidRPr="00A452F2">
        <w:rPr>
          <w:lang w:val="en-GB"/>
        </w:rPr>
        <w:t xml:space="preserve">The dashboard is designed to focus on VMs that need attention. A list is used to keep it </w:t>
      </w:r>
      <w:proofErr w:type="gramStart"/>
      <w:r w:rsidRPr="00A452F2">
        <w:rPr>
          <w:lang w:val="en-GB"/>
        </w:rPr>
        <w:t>simple, and</w:t>
      </w:r>
      <w:proofErr w:type="gramEnd"/>
      <w:r w:rsidRPr="00A452F2">
        <w:rPr>
          <w:lang w:val="en-GB"/>
        </w:rPr>
        <w:t xml:space="preserve"> show actual objects. The list is easy to be tailored by filter and custom group. The list can also be exported for an offline discussion.</w:t>
      </w:r>
    </w:p>
    <w:p w14:paraId="31D510F1" w14:textId="2BDB4671" w:rsidR="003B2CE5" w:rsidRPr="00A452F2" w:rsidRDefault="003B2CE5" w:rsidP="00F6120D">
      <w:pPr>
        <w:rPr>
          <w:lang w:val="en-GB"/>
        </w:rPr>
      </w:pPr>
      <w:r w:rsidRPr="00A452F2">
        <w:rPr>
          <w:lang w:val="en-GB"/>
        </w:rPr>
        <w:t xml:space="preserve">It’s also designed to be extendable, reflecting the reality that different customers will have a </w:t>
      </w:r>
      <w:r w:rsidR="00EC36B7" w:rsidRPr="00A452F2">
        <w:rPr>
          <w:lang w:val="en-GB"/>
        </w:rPr>
        <w:t>different set of settings</w:t>
      </w:r>
      <w:r w:rsidRPr="00A452F2">
        <w:rPr>
          <w:lang w:val="en-GB"/>
        </w:rPr>
        <w:t xml:space="preserve"> to </w:t>
      </w:r>
      <w:r w:rsidR="00EC36B7" w:rsidRPr="00A452F2">
        <w:rPr>
          <w:lang w:val="en-GB"/>
        </w:rPr>
        <w:t>verify</w:t>
      </w:r>
      <w:r w:rsidRPr="00A452F2">
        <w:rPr>
          <w:lang w:val="en-GB"/>
        </w:rPr>
        <w:t>. Since the dashboard layout is just a collection of tables</w:t>
      </w:r>
      <w:r w:rsidR="00DC4248" w:rsidRPr="00A452F2">
        <w:rPr>
          <w:lang w:val="en-GB"/>
        </w:rPr>
        <w:t xml:space="preserve"> (View List)</w:t>
      </w:r>
      <w:r w:rsidRPr="00A452F2">
        <w:rPr>
          <w:lang w:val="en-GB"/>
        </w:rPr>
        <w:t xml:space="preserve">, </w:t>
      </w:r>
      <w:r w:rsidR="00DC4248" w:rsidRPr="00A452F2">
        <w:rPr>
          <w:lang w:val="en-GB"/>
        </w:rPr>
        <w:t xml:space="preserve">you can extend </w:t>
      </w:r>
      <w:r w:rsidR="00E94333" w:rsidRPr="00A452F2">
        <w:rPr>
          <w:lang w:val="en-GB"/>
        </w:rPr>
        <w:t xml:space="preserve">it by simply adding more tables. </w:t>
      </w:r>
      <w:r w:rsidRPr="00A452F2">
        <w:rPr>
          <w:lang w:val="en-GB"/>
        </w:rPr>
        <w:t xml:space="preserve">Simply add more View List widget to check the VM configuration that your operations require. </w:t>
      </w:r>
    </w:p>
    <w:p w14:paraId="55F7B841" w14:textId="77777777" w:rsidR="003B2CE5" w:rsidRPr="00A452F2" w:rsidRDefault="003B2CE5" w:rsidP="00160AA2">
      <w:pPr>
        <w:pStyle w:val="Heading4"/>
      </w:pPr>
      <w:r w:rsidRPr="00A452F2">
        <w:t>How to Use</w:t>
      </w:r>
    </w:p>
    <w:p w14:paraId="44492221" w14:textId="77777777" w:rsidR="00160259" w:rsidRPr="00A452F2" w:rsidRDefault="00C467E6" w:rsidP="00F6120D">
      <w:pPr>
        <w:rPr>
          <w:lang w:val="en-GB"/>
        </w:rPr>
      </w:pPr>
      <w:r w:rsidRPr="00A452F2">
        <w:rPr>
          <w:lang w:val="en-GB"/>
        </w:rPr>
        <w:t>The dashboard is just a collection of tables (List View), which can be reviewed independently. There is no flow among them.</w:t>
      </w:r>
      <w:r w:rsidR="00160259" w:rsidRPr="00A452F2">
        <w:rPr>
          <w:lang w:val="en-GB"/>
        </w:rPr>
        <w:t xml:space="preserve"> </w:t>
      </w:r>
    </w:p>
    <w:p w14:paraId="0A6586E4" w14:textId="502AB78E" w:rsidR="00DB15F6" w:rsidRPr="00A452F2" w:rsidRDefault="00160259" w:rsidP="00F6120D">
      <w:pPr>
        <w:rPr>
          <w:lang w:val="en-GB"/>
        </w:rPr>
      </w:pPr>
      <w:r w:rsidRPr="00A452F2">
        <w:rPr>
          <w:lang w:val="en-GB"/>
        </w:rPr>
        <w:t xml:space="preserve">Click the object name to navigate to the </w:t>
      </w:r>
      <w:r w:rsidRPr="00A452F2">
        <w:rPr>
          <w:rStyle w:val="keyword"/>
          <w:lang w:val="en-GB"/>
        </w:rPr>
        <w:t>Object Summary</w:t>
      </w:r>
      <w:r w:rsidRPr="00A452F2">
        <w:rPr>
          <w:lang w:val="en-GB"/>
        </w:rPr>
        <w:t xml:space="preserve"> page to view more configurations. There can be valid reasons why specific configurations are not followed. It is recommended that you discuss best practices with VMware.</w:t>
      </w:r>
    </w:p>
    <w:p w14:paraId="0228B469" w14:textId="60EFC3F7" w:rsidR="00633FCD" w:rsidRPr="00A452F2" w:rsidRDefault="00633FCD" w:rsidP="00F6120D">
      <w:pPr>
        <w:rPr>
          <w:lang w:val="en-GB"/>
        </w:rPr>
      </w:pPr>
      <w:r w:rsidRPr="00A452F2">
        <w:rPr>
          <w:lang w:val="en-GB"/>
        </w:rPr>
        <w:t>About the Tools</w:t>
      </w:r>
      <w:r w:rsidR="00D36B00" w:rsidRPr="00A452F2">
        <w:rPr>
          <w:lang w:val="en-GB"/>
        </w:rPr>
        <w:t xml:space="preserve"> tabl</w:t>
      </w:r>
      <w:r w:rsidR="00C47F1C" w:rsidRPr="00A452F2">
        <w:rPr>
          <w:lang w:val="en-GB"/>
        </w:rPr>
        <w:t>es</w:t>
      </w:r>
    </w:p>
    <w:p w14:paraId="77A16079" w14:textId="77777777" w:rsidR="003B2CE5" w:rsidRPr="00A452F2" w:rsidRDefault="003B2CE5" w:rsidP="00B527DB">
      <w:pPr>
        <w:pStyle w:val="ListParagraph"/>
        <w:numPr>
          <w:ilvl w:val="0"/>
          <w:numId w:val="28"/>
        </w:numPr>
        <w:rPr>
          <w:lang w:val="en-GB"/>
        </w:rPr>
      </w:pPr>
      <w:r w:rsidRPr="00A452F2">
        <w:rPr>
          <w:lang w:val="en-GB"/>
        </w:rPr>
        <w:t xml:space="preserve">Using VMware Tools has multiple benefits. For the list of benefits, refer to </w:t>
      </w:r>
      <w:hyperlink r:id="rId613" w:tgtFrame="_blank" w:history="1">
        <w:r w:rsidRPr="00A452F2">
          <w:rPr>
            <w:rStyle w:val="Hyperlink"/>
            <w:lang w:val="en-GB"/>
          </w:rPr>
          <w:t>KB 340</w:t>
        </w:r>
      </w:hyperlink>
      <w:r w:rsidRPr="00A452F2">
        <w:rPr>
          <w:lang w:val="en-GB"/>
        </w:rPr>
        <w:t xml:space="preserve">. </w:t>
      </w:r>
    </w:p>
    <w:p w14:paraId="04FEF799" w14:textId="2B7C3B9D" w:rsidR="003B2CE5" w:rsidRPr="00A452F2" w:rsidRDefault="003B2CE5" w:rsidP="00B527DB">
      <w:pPr>
        <w:pStyle w:val="ListParagraph"/>
        <w:numPr>
          <w:ilvl w:val="0"/>
          <w:numId w:val="28"/>
        </w:numPr>
        <w:rPr>
          <w:lang w:val="en-GB"/>
        </w:rPr>
      </w:pPr>
      <w:r w:rsidRPr="00A452F2">
        <w:rPr>
          <w:rStyle w:val="ph"/>
          <w:lang w:val="en-GB"/>
        </w:rPr>
        <w:t xml:space="preserve">vRealize Operations </w:t>
      </w:r>
      <w:r w:rsidRPr="00A452F2">
        <w:rPr>
          <w:lang w:val="en-GB"/>
        </w:rPr>
        <w:t xml:space="preserve">uses VMware Tools to retrieve Guest OS metrics. Without this, right-sizing VM memory can be inaccurate, because the hypervisor metrics (VM Memory Consumed and VM Memory Active) are not designed to measure Windows or Linux memory utilization. ESXi </w:t>
      </w:r>
      <w:proofErr w:type="spellStart"/>
      <w:r w:rsidRPr="00A452F2">
        <w:rPr>
          <w:lang w:val="en-GB"/>
        </w:rPr>
        <w:t>VMkernel</w:t>
      </w:r>
      <w:proofErr w:type="spellEnd"/>
      <w:r w:rsidRPr="00A452F2">
        <w:rPr>
          <w:lang w:val="en-GB"/>
        </w:rPr>
        <w:t xml:space="preserve"> does not have visibility into the Guest OS for security reasons.</w:t>
      </w:r>
    </w:p>
    <w:p w14:paraId="446D62F4" w14:textId="77777777" w:rsidR="003B2CE5" w:rsidRPr="00A452F2" w:rsidRDefault="003B2CE5" w:rsidP="00B527DB">
      <w:pPr>
        <w:pStyle w:val="ListParagraph"/>
        <w:numPr>
          <w:ilvl w:val="0"/>
          <w:numId w:val="28"/>
        </w:numPr>
        <w:rPr>
          <w:lang w:val="en-GB"/>
        </w:rPr>
      </w:pPr>
      <w:r w:rsidRPr="00A452F2">
        <w:rPr>
          <w:lang w:val="en-GB"/>
        </w:rPr>
        <w:t xml:space="preserve">Independent software vendor (ISV) support is the most common reason that VMware Tools is not installed. The ISV vendor may claim that no additional software is installed in their appliance unless they have certified it. For more information about VMware Tools, see the </w:t>
      </w:r>
      <w:hyperlink r:id="rId614" w:tgtFrame="_blank" w:history="1">
        <w:r w:rsidRPr="00A452F2">
          <w:rPr>
            <w:rStyle w:val="Hyperlink"/>
            <w:lang w:val="en-GB"/>
          </w:rPr>
          <w:t>VMware Tools documentation</w:t>
        </w:r>
      </w:hyperlink>
      <w:r w:rsidRPr="00A452F2">
        <w:rPr>
          <w:lang w:val="en-GB"/>
        </w:rPr>
        <w:t>.</w:t>
      </w:r>
    </w:p>
    <w:p w14:paraId="3379F139" w14:textId="77777777" w:rsidR="003B2CE5" w:rsidRPr="00A452F2" w:rsidRDefault="003B2CE5" w:rsidP="00B527DB">
      <w:pPr>
        <w:pStyle w:val="ListParagraph"/>
        <w:numPr>
          <w:ilvl w:val="0"/>
          <w:numId w:val="28"/>
        </w:numPr>
        <w:rPr>
          <w:lang w:val="en-GB"/>
        </w:rPr>
      </w:pPr>
      <w:r w:rsidRPr="00A452F2">
        <w:rPr>
          <w:lang w:val="en-GB"/>
        </w:rPr>
        <w:t xml:space="preserve">If VMware Tools is installed, there might be reasons why the application team disables it. The </w:t>
      </w:r>
      <w:proofErr w:type="gramStart"/>
      <w:r w:rsidRPr="00A452F2">
        <w:rPr>
          <w:lang w:val="en-GB"/>
        </w:rPr>
        <w:t>Infrastructure</w:t>
      </w:r>
      <w:proofErr w:type="gramEnd"/>
      <w:r w:rsidRPr="00A452F2">
        <w:rPr>
          <w:lang w:val="en-GB"/>
        </w:rPr>
        <w:t xml:space="preserve"> team should inform and educate their application team, and document the technical recommendations on why VMware Tools is strongly recommended to run all the time.</w:t>
      </w:r>
    </w:p>
    <w:p w14:paraId="18594814" w14:textId="77777777" w:rsidR="00CE509D" w:rsidRPr="00A452F2" w:rsidRDefault="00FA6C4D" w:rsidP="00F6120D">
      <w:pPr>
        <w:rPr>
          <w:lang w:val="en-GB"/>
        </w:rPr>
      </w:pPr>
      <w:r w:rsidRPr="00A452F2">
        <w:rPr>
          <w:lang w:val="en-GB"/>
        </w:rPr>
        <w:t xml:space="preserve">About </w:t>
      </w:r>
      <w:r w:rsidR="00CE509D" w:rsidRPr="00A452F2">
        <w:rPr>
          <w:lang w:val="en-GB"/>
        </w:rPr>
        <w:t xml:space="preserve">the </w:t>
      </w:r>
      <w:r w:rsidR="003B2CE5" w:rsidRPr="00A452F2">
        <w:rPr>
          <w:lang w:val="en-GB"/>
        </w:rPr>
        <w:t>Memory and CPU Limits</w:t>
      </w:r>
      <w:r w:rsidR="00CE509D" w:rsidRPr="00A452F2">
        <w:rPr>
          <w:lang w:val="en-GB"/>
        </w:rPr>
        <w:t xml:space="preserve"> table</w:t>
      </w:r>
    </w:p>
    <w:p w14:paraId="6005928C" w14:textId="49AD716F" w:rsidR="003B2CE5" w:rsidRPr="00A452F2" w:rsidRDefault="003B2CE5" w:rsidP="00B527DB">
      <w:pPr>
        <w:pStyle w:val="ListParagraph"/>
        <w:numPr>
          <w:ilvl w:val="0"/>
          <w:numId w:val="28"/>
        </w:numPr>
        <w:rPr>
          <w:lang w:val="en-GB"/>
        </w:rPr>
      </w:pPr>
      <w:r w:rsidRPr="00A452F2">
        <w:rPr>
          <w:lang w:val="en-GB"/>
        </w:rPr>
        <w:t>It is recommended that you do not use memory and CPU limits as it can result in unpredictable performance. The Guest OS is not aware of this restriction as it is at the hypervisor level. It is recommended that you shrink the VM instead.</w:t>
      </w:r>
    </w:p>
    <w:p w14:paraId="7654A58B" w14:textId="7B312899" w:rsidR="00CE509D" w:rsidRPr="00A452F2" w:rsidRDefault="00CD3661" w:rsidP="00F6120D">
      <w:pPr>
        <w:rPr>
          <w:lang w:val="en-GB"/>
        </w:rPr>
      </w:pPr>
      <w:r w:rsidRPr="00A452F2">
        <w:rPr>
          <w:lang w:val="en-GB"/>
        </w:rPr>
        <w:t xml:space="preserve">About </w:t>
      </w:r>
      <w:r w:rsidR="003B2CE5" w:rsidRPr="00A452F2">
        <w:rPr>
          <w:lang w:val="en-GB"/>
        </w:rPr>
        <w:t>No Guest OS counters</w:t>
      </w:r>
      <w:r w:rsidRPr="00A452F2">
        <w:rPr>
          <w:lang w:val="en-GB"/>
        </w:rPr>
        <w:t xml:space="preserve"> table</w:t>
      </w:r>
    </w:p>
    <w:p w14:paraId="50D3E5E4" w14:textId="601671C1" w:rsidR="003B2CE5" w:rsidRPr="00A452F2" w:rsidRDefault="003B2CE5" w:rsidP="00B527DB">
      <w:pPr>
        <w:pStyle w:val="ListParagraph"/>
        <w:numPr>
          <w:ilvl w:val="0"/>
          <w:numId w:val="28"/>
        </w:numPr>
        <w:rPr>
          <w:lang w:val="en-GB"/>
        </w:rPr>
      </w:pPr>
      <w:r w:rsidRPr="00A452F2">
        <w:rPr>
          <w:lang w:val="en-GB"/>
        </w:rPr>
        <w:t xml:space="preserve">There is no visibility into the Guest OS performance counters because the requirements are not met. Memory counter is especially important as VM Consumed and the VM Active are not replacements for Guest OS counters. See this </w:t>
      </w:r>
      <w:hyperlink r:id="rId615" w:history="1">
        <w:r w:rsidRPr="00A452F2">
          <w:rPr>
            <w:rStyle w:val="Hyperlink"/>
            <w:lang w:val="en-GB"/>
          </w:rPr>
          <w:t>KB</w:t>
        </w:r>
      </w:hyperlink>
      <w:r w:rsidRPr="00A452F2">
        <w:rPr>
          <w:lang w:val="en-GB"/>
        </w:rPr>
        <w:t xml:space="preserve"> for details. </w:t>
      </w:r>
    </w:p>
    <w:p w14:paraId="646DB4A7" w14:textId="5D00F617" w:rsidR="00CE509D" w:rsidRPr="00A452F2" w:rsidRDefault="00CE509D" w:rsidP="00F6120D">
      <w:pPr>
        <w:rPr>
          <w:lang w:val="en-GB"/>
        </w:rPr>
      </w:pPr>
      <w:r w:rsidRPr="00A452F2">
        <w:rPr>
          <w:lang w:val="en-GB"/>
        </w:rPr>
        <w:t xml:space="preserve">About the </w:t>
      </w:r>
      <w:r w:rsidR="00160259" w:rsidRPr="00A452F2">
        <w:rPr>
          <w:lang w:val="en-GB"/>
        </w:rPr>
        <w:t>Old Snapshot</w:t>
      </w:r>
      <w:r w:rsidRPr="00A452F2">
        <w:rPr>
          <w:lang w:val="en-GB"/>
        </w:rPr>
        <w:t xml:space="preserve"> table</w:t>
      </w:r>
    </w:p>
    <w:p w14:paraId="4DEA7D09" w14:textId="0ADE8FA3" w:rsidR="00160259" w:rsidRPr="00A452F2" w:rsidRDefault="00160259" w:rsidP="00B527DB">
      <w:pPr>
        <w:pStyle w:val="ListParagraph"/>
        <w:numPr>
          <w:ilvl w:val="0"/>
          <w:numId w:val="28"/>
        </w:numPr>
        <w:rPr>
          <w:lang w:val="en-GB"/>
        </w:rPr>
      </w:pPr>
      <w:r w:rsidRPr="00A452F2">
        <w:rPr>
          <w:lang w:val="en-GB"/>
        </w:rPr>
        <w:t xml:space="preserve">Ensure that the snapshot is removed within one day after the change request. If not, it might result in a large snapshot and impact the performance of the VM. </w:t>
      </w:r>
    </w:p>
    <w:p w14:paraId="388D43EC" w14:textId="77777777" w:rsidR="003B2CE5" w:rsidRPr="00A452F2" w:rsidRDefault="003B2CE5" w:rsidP="00160AA2">
      <w:pPr>
        <w:pStyle w:val="Heading4"/>
      </w:pPr>
      <w:bookmarkStart w:id="77" w:name="_Points_to_Note_1"/>
      <w:bookmarkEnd w:id="77"/>
      <w:r w:rsidRPr="00A452F2">
        <w:lastRenderedPageBreak/>
        <w:t>Points to Note</w:t>
      </w:r>
    </w:p>
    <w:p w14:paraId="2E5615A1" w14:textId="77777777" w:rsidR="003B2CE5" w:rsidRPr="00A452F2" w:rsidRDefault="003B2CE5" w:rsidP="00F6120D">
      <w:pPr>
        <w:pStyle w:val="Bullet"/>
        <w:rPr>
          <w:lang w:val="en-GB"/>
        </w:rPr>
      </w:pPr>
      <w:r w:rsidRPr="00A452F2">
        <w:rPr>
          <w:lang w:val="en-GB"/>
        </w:rPr>
        <w:t>Add a banner summary at the top of this dashboard, so that you can verify if there is an incorrect confirmation. Add a scoreboard and select the World object and then collapse all the tables below. Create a super metric for each summary and apply it to the World object.</w:t>
      </w:r>
    </w:p>
    <w:p w14:paraId="378896C2" w14:textId="151BAB2D" w:rsidR="003B2CE5" w:rsidRPr="00A452F2" w:rsidRDefault="003B2CE5" w:rsidP="00F6120D">
      <w:pPr>
        <w:pStyle w:val="Bullet"/>
        <w:rPr>
          <w:lang w:val="en-GB"/>
        </w:rPr>
      </w:pPr>
      <w:r w:rsidRPr="00A452F2">
        <w:rPr>
          <w:lang w:val="en-GB"/>
        </w:rPr>
        <w:t xml:space="preserve">In a very large environment, create a filter for this dashboard to enable you to focus on a segment of the environment. Group it by a class of service such as, </w:t>
      </w:r>
      <w:r w:rsidR="00AF29E6" w:rsidRPr="00A452F2">
        <w:rPr>
          <w:lang w:val="en-GB"/>
        </w:rPr>
        <w:t>Gold</w:t>
      </w:r>
      <w:r w:rsidRPr="00A452F2">
        <w:rPr>
          <w:lang w:val="en-GB"/>
        </w:rPr>
        <w:t xml:space="preserve">, silver, and bronze. Default the selection to </w:t>
      </w:r>
      <w:r w:rsidR="00AF29E6" w:rsidRPr="00A452F2">
        <w:rPr>
          <w:lang w:val="en-GB"/>
        </w:rPr>
        <w:t>Gold</w:t>
      </w:r>
      <w:r w:rsidRPr="00A452F2">
        <w:rPr>
          <w:lang w:val="en-GB"/>
        </w:rPr>
        <w:t>, your most important environment. In this way, your monitoring is not cluttered with less critical workloads.</w:t>
      </w:r>
    </w:p>
    <w:p w14:paraId="5D6F0939" w14:textId="25478FBE" w:rsidR="003D0640" w:rsidRPr="00A452F2" w:rsidRDefault="003D0640" w:rsidP="00F6120D">
      <w:pPr>
        <w:pStyle w:val="Bullet"/>
        <w:rPr>
          <w:lang w:val="en-GB"/>
        </w:rPr>
      </w:pPr>
      <w:r w:rsidRPr="00A452F2">
        <w:rPr>
          <w:lang w:val="en-GB"/>
        </w:rPr>
        <w:t xml:space="preserve">There are </w:t>
      </w:r>
      <w:r w:rsidR="00074461" w:rsidRPr="00A452F2">
        <w:rPr>
          <w:lang w:val="en-GB"/>
        </w:rPr>
        <w:t>other</w:t>
      </w:r>
      <w:r w:rsidRPr="00A452F2">
        <w:rPr>
          <w:lang w:val="en-GB"/>
        </w:rPr>
        <w:t xml:space="preserve"> </w:t>
      </w:r>
      <w:r w:rsidR="00F7599B" w:rsidRPr="00A452F2">
        <w:rPr>
          <w:lang w:val="en-GB"/>
        </w:rPr>
        <w:t xml:space="preserve">VM </w:t>
      </w:r>
      <w:r w:rsidRPr="00A452F2">
        <w:rPr>
          <w:lang w:val="en-GB"/>
        </w:rPr>
        <w:t xml:space="preserve">configuration </w:t>
      </w:r>
      <w:r w:rsidR="00074461" w:rsidRPr="00A452F2">
        <w:rPr>
          <w:lang w:val="en-GB"/>
        </w:rPr>
        <w:t>that maybe relevant to your environment.</w:t>
      </w:r>
      <w:r w:rsidR="005A4173" w:rsidRPr="00A452F2">
        <w:rPr>
          <w:lang w:val="en-GB"/>
        </w:rPr>
        <w:t xml:space="preserve"> R</w:t>
      </w:r>
      <w:r w:rsidR="00F7599B" w:rsidRPr="00A452F2">
        <w:rPr>
          <w:lang w:val="en-GB"/>
        </w:rPr>
        <w:t xml:space="preserve">eview </w:t>
      </w:r>
      <w:r w:rsidRPr="00A452F2">
        <w:rPr>
          <w:lang w:val="en-GB"/>
        </w:rPr>
        <w:t xml:space="preserve">the list of </w:t>
      </w:r>
      <w:r w:rsidR="005A4173" w:rsidRPr="00A452F2">
        <w:rPr>
          <w:lang w:val="en-GB"/>
        </w:rPr>
        <w:t xml:space="preserve">VM </w:t>
      </w:r>
      <w:r w:rsidRPr="00A452F2">
        <w:rPr>
          <w:lang w:val="en-GB"/>
        </w:rPr>
        <w:t xml:space="preserve">settings that you may want to </w:t>
      </w:r>
      <w:r w:rsidR="005A4173" w:rsidRPr="00A452F2">
        <w:rPr>
          <w:lang w:val="en-GB"/>
        </w:rPr>
        <w:t xml:space="preserve">add to this dashboard </w:t>
      </w:r>
      <w:hyperlink w:anchor="_Configuration_Management" w:history="1">
        <w:r w:rsidRPr="00A452F2">
          <w:rPr>
            <w:rStyle w:val="Hyperlink"/>
            <w:lang w:val="en-GB"/>
          </w:rPr>
          <w:t>here</w:t>
        </w:r>
      </w:hyperlink>
      <w:r w:rsidRPr="00A452F2">
        <w:rPr>
          <w:lang w:val="en-GB"/>
        </w:rPr>
        <w:t xml:space="preserve">. </w:t>
      </w:r>
    </w:p>
    <w:p w14:paraId="7F24233B" w14:textId="61FB34EB" w:rsidR="00651648" w:rsidRPr="00A452F2" w:rsidRDefault="00651648" w:rsidP="00F6120D">
      <w:pPr>
        <w:pStyle w:val="Bullet"/>
        <w:rPr>
          <w:lang w:val="en-GB"/>
        </w:rPr>
      </w:pPr>
      <w:r w:rsidRPr="00A452F2">
        <w:rPr>
          <w:lang w:val="en-GB"/>
        </w:rPr>
        <w:t xml:space="preserve">For </w:t>
      </w:r>
      <w:r w:rsidR="003D0640" w:rsidRPr="00A452F2">
        <w:rPr>
          <w:lang w:val="en-GB"/>
        </w:rPr>
        <w:t>a quick</w:t>
      </w:r>
      <w:r w:rsidRPr="00A452F2">
        <w:rPr>
          <w:lang w:val="en-GB"/>
        </w:rPr>
        <w:t xml:space="preserve"> context, add a property widget that lists the selected VM properties. </w:t>
      </w:r>
      <w:r w:rsidR="008465AD" w:rsidRPr="00A452F2">
        <w:rPr>
          <w:lang w:val="en-GB"/>
        </w:rPr>
        <w:t xml:space="preserve">In this way you can check </w:t>
      </w:r>
      <w:r w:rsidR="00562D59" w:rsidRPr="00A452F2">
        <w:rPr>
          <w:lang w:val="en-GB"/>
        </w:rPr>
        <w:t xml:space="preserve">the property of your interest without the need to </w:t>
      </w:r>
      <w:r w:rsidR="00074461" w:rsidRPr="00A452F2">
        <w:rPr>
          <w:lang w:val="en-GB"/>
        </w:rPr>
        <w:t xml:space="preserve">leave the screen. </w:t>
      </w:r>
      <w:r w:rsidR="008465AD" w:rsidRPr="00A452F2">
        <w:rPr>
          <w:lang w:val="en-GB"/>
        </w:rPr>
        <w:t>Note that m</w:t>
      </w:r>
      <w:r w:rsidRPr="00A452F2">
        <w:rPr>
          <w:lang w:val="en-GB"/>
        </w:rPr>
        <w:t xml:space="preserve">ultiple View List widget can drive the same property widget, so you do not have to create 1 property widget for each View List. </w:t>
      </w:r>
    </w:p>
    <w:p w14:paraId="0E0C5F14" w14:textId="57954FCB" w:rsidR="003B2CE5" w:rsidRPr="00A452F2" w:rsidRDefault="007573DD" w:rsidP="00F6120D">
      <w:pPr>
        <w:pStyle w:val="Bullet"/>
        <w:rPr>
          <w:lang w:val="en-GB"/>
        </w:rPr>
      </w:pPr>
      <w:r w:rsidRPr="00A452F2">
        <w:rPr>
          <w:lang w:val="en-GB"/>
        </w:rPr>
        <w:t>If you</w:t>
      </w:r>
      <w:r w:rsidR="00820F31" w:rsidRPr="00A452F2">
        <w:rPr>
          <w:lang w:val="en-GB"/>
        </w:rPr>
        <w:t xml:space="preserve">r operations required it, add </w:t>
      </w:r>
      <w:r w:rsidR="003B2CE5" w:rsidRPr="00A452F2">
        <w:rPr>
          <w:lang w:val="en-GB"/>
        </w:rPr>
        <w:t xml:space="preserve">list VMs that do not have these three key performance counters: CPU Run Queue, CPU Context Switch, and Disk Queue Length. </w:t>
      </w:r>
    </w:p>
    <w:p w14:paraId="2560E8CF" w14:textId="60971B71" w:rsidR="00FE5701" w:rsidRPr="00A452F2" w:rsidRDefault="00FE5701" w:rsidP="00240561">
      <w:pPr>
        <w:pStyle w:val="Heading3"/>
        <w:rPr>
          <w:lang w:val="en-GB"/>
        </w:rPr>
      </w:pPr>
      <w:r w:rsidRPr="00A452F2">
        <w:rPr>
          <w:lang w:val="en-GB"/>
        </w:rPr>
        <w:t xml:space="preserve">Consumer \ Update it? </w:t>
      </w:r>
    </w:p>
    <w:p w14:paraId="11D0210C" w14:textId="77777777" w:rsidR="00FE5701" w:rsidRPr="00A452F2" w:rsidRDefault="00FE5701" w:rsidP="00F6120D">
      <w:pPr>
        <w:rPr>
          <w:lang w:val="en-GB"/>
        </w:rPr>
      </w:pPr>
      <w:r w:rsidRPr="00A452F2">
        <w:rPr>
          <w:lang w:val="en-GB"/>
        </w:rPr>
        <w:t>The “</w:t>
      </w:r>
      <w:r w:rsidRPr="00A452F2">
        <w:rPr>
          <w:rStyle w:val="keyword"/>
          <w:b/>
          <w:bCs/>
          <w:lang w:val="en-GB"/>
        </w:rPr>
        <w:t>Consumer \ Update It?</w:t>
      </w:r>
      <w:r w:rsidRPr="00A452F2">
        <w:rPr>
          <w:rStyle w:val="keyword"/>
          <w:lang w:val="en-GB"/>
        </w:rPr>
        <w:t>”</w:t>
      </w:r>
      <w:r w:rsidRPr="00A452F2">
        <w:rPr>
          <w:lang w:val="en-GB"/>
        </w:rPr>
        <w:t xml:space="preserve"> dashboard complements the main VM configuration dashboard by displaying the actual VMs, with their relevant information. It is designed for vSphere administrator and platform team, to facilitate the follow-up action with the VM owners. It is a part of 8 dashboards that check the environment for optimization opportunities. </w:t>
      </w:r>
    </w:p>
    <w:p w14:paraId="5B8A7E79" w14:textId="358B03BE" w:rsidR="00FE5701" w:rsidRPr="00A452F2" w:rsidRDefault="00FE5701" w:rsidP="00F6120D">
      <w:pPr>
        <w:rPr>
          <w:lang w:val="en-GB"/>
        </w:rPr>
      </w:pPr>
      <w:r w:rsidRPr="00A452F2">
        <w:rPr>
          <w:lang w:val="en-GB"/>
        </w:rPr>
        <w:t>The dashboard follows the same design consideration with the “</w:t>
      </w:r>
      <w:hyperlink w:anchor="_Design_Consideration_4" w:history="1">
        <w:r w:rsidRPr="00A452F2">
          <w:rPr>
            <w:rStyle w:val="Hyperlink"/>
            <w:lang w:val="en-GB"/>
          </w:rPr>
          <w:t xml:space="preserve">Consumer \ </w:t>
        </w:r>
        <w:r w:rsidR="00436BCA" w:rsidRPr="00A452F2">
          <w:rPr>
            <w:rStyle w:val="Hyperlink"/>
            <w:lang w:val="en-GB"/>
          </w:rPr>
          <w:t>Correct</w:t>
        </w:r>
        <w:r w:rsidRPr="00A452F2">
          <w:rPr>
            <w:rStyle w:val="Hyperlink"/>
            <w:lang w:val="en-GB"/>
          </w:rPr>
          <w:t xml:space="preserve"> it?</w:t>
        </w:r>
      </w:hyperlink>
      <w:r w:rsidRPr="00A452F2">
        <w:rPr>
          <w:lang w:val="en-GB"/>
        </w:rPr>
        <w:t xml:space="preserve">” dashboard. In fact, the 8 dashboards that form the Optimization Flow is designed as a set. </w:t>
      </w:r>
      <w:r w:rsidR="006744C1">
        <w:rPr>
          <w:lang w:val="en-GB"/>
        </w:rPr>
        <w:t>You are</w:t>
      </w:r>
      <w:r w:rsidRPr="00A452F2">
        <w:rPr>
          <w:lang w:val="en-GB"/>
        </w:rPr>
        <w:t xml:space="preserve"> meant to use them together as you go through the optimization review process. </w:t>
      </w:r>
    </w:p>
    <w:p w14:paraId="6B22BEA6" w14:textId="77777777" w:rsidR="00FE5701" w:rsidRPr="00A452F2" w:rsidRDefault="00FE5701" w:rsidP="00160AA2">
      <w:pPr>
        <w:pStyle w:val="Heading4"/>
      </w:pPr>
      <w:r w:rsidRPr="00A452F2">
        <w:t>How to Use</w:t>
      </w:r>
    </w:p>
    <w:p w14:paraId="2EF8C637" w14:textId="77777777" w:rsidR="00FE5701" w:rsidRPr="00A452F2" w:rsidRDefault="00FE5701" w:rsidP="00F6120D">
      <w:pPr>
        <w:rPr>
          <w:lang w:val="en-GB"/>
        </w:rPr>
      </w:pPr>
      <w:r w:rsidRPr="00A452F2">
        <w:rPr>
          <w:lang w:val="en-GB"/>
        </w:rPr>
        <w:t>The dashboard is just a collection of tables (List View), which can be reviewed independently. There is no flow among them.</w:t>
      </w:r>
    </w:p>
    <w:p w14:paraId="6EA18E8C" w14:textId="77777777" w:rsidR="00C976E5" w:rsidRPr="00A452F2" w:rsidRDefault="00C976E5" w:rsidP="00F6120D">
      <w:pPr>
        <w:rPr>
          <w:lang w:val="en-GB"/>
        </w:rPr>
      </w:pPr>
      <w:r w:rsidRPr="00A452F2">
        <w:rPr>
          <w:lang w:val="en-GB"/>
        </w:rPr>
        <w:t xml:space="preserve">Click the object name to navigate to the </w:t>
      </w:r>
      <w:r w:rsidRPr="00A452F2">
        <w:rPr>
          <w:rStyle w:val="keyword"/>
          <w:lang w:val="en-GB"/>
        </w:rPr>
        <w:t>Object Summary</w:t>
      </w:r>
      <w:r w:rsidRPr="00A452F2">
        <w:rPr>
          <w:lang w:val="en-GB"/>
        </w:rPr>
        <w:t xml:space="preserve"> page to view more configurations. There can be valid reasons why specific configurations are not followed. It is recommended that you discuss best practices with VMware.</w:t>
      </w:r>
    </w:p>
    <w:p w14:paraId="39D431B9" w14:textId="6DE53CBE" w:rsidR="007F431E" w:rsidRPr="00A452F2" w:rsidRDefault="007F431E" w:rsidP="00F6120D">
      <w:pPr>
        <w:rPr>
          <w:lang w:val="en-GB"/>
        </w:rPr>
      </w:pPr>
      <w:r w:rsidRPr="00A452F2">
        <w:rPr>
          <w:lang w:val="en-GB"/>
        </w:rPr>
        <w:t>About Outdated Tools table</w:t>
      </w:r>
    </w:p>
    <w:p w14:paraId="76593ED3" w14:textId="38E44970" w:rsidR="00CA52C5" w:rsidRPr="00A452F2" w:rsidRDefault="00CA52C5" w:rsidP="00B527DB">
      <w:pPr>
        <w:pStyle w:val="ListParagraph"/>
        <w:numPr>
          <w:ilvl w:val="0"/>
          <w:numId w:val="28"/>
        </w:numPr>
        <w:rPr>
          <w:lang w:val="en-GB"/>
        </w:rPr>
      </w:pPr>
      <w:r w:rsidRPr="00A452F2">
        <w:rPr>
          <w:lang w:val="en-GB"/>
        </w:rPr>
        <w:t xml:space="preserve">It lists all the VMware Tools version that is still supported. You should tailor the filter to fit your operational needs. </w:t>
      </w:r>
    </w:p>
    <w:p w14:paraId="79C5363E" w14:textId="437971A2" w:rsidR="00697176" w:rsidRPr="00A452F2" w:rsidRDefault="00697176" w:rsidP="00F6120D">
      <w:pPr>
        <w:rPr>
          <w:lang w:val="en-GB"/>
        </w:rPr>
      </w:pPr>
      <w:r w:rsidRPr="00A452F2">
        <w:rPr>
          <w:lang w:val="en-GB"/>
        </w:rPr>
        <w:t xml:space="preserve">About </w:t>
      </w:r>
      <w:r w:rsidR="001B1746" w:rsidRPr="00A452F2">
        <w:rPr>
          <w:lang w:val="en-GB"/>
        </w:rPr>
        <w:t>Outdated VM Hardware</w:t>
      </w:r>
    </w:p>
    <w:p w14:paraId="6ED11273" w14:textId="43CFF65A" w:rsidR="001B1746" w:rsidRPr="00A452F2" w:rsidRDefault="00CA52C5" w:rsidP="00B527DB">
      <w:pPr>
        <w:pStyle w:val="ListParagraph"/>
        <w:numPr>
          <w:ilvl w:val="0"/>
          <w:numId w:val="28"/>
        </w:numPr>
        <w:rPr>
          <w:lang w:val="en-GB"/>
        </w:rPr>
      </w:pPr>
      <w:r w:rsidRPr="00A452F2">
        <w:rPr>
          <w:lang w:val="en-GB"/>
        </w:rPr>
        <w:t xml:space="preserve">It lists </w:t>
      </w:r>
      <w:r w:rsidR="0040687A" w:rsidRPr="00A452F2">
        <w:rPr>
          <w:lang w:val="en-GB"/>
        </w:rPr>
        <w:t xml:space="preserve">all the VM </w:t>
      </w:r>
      <w:proofErr w:type="spellStart"/>
      <w:r w:rsidR="0040687A" w:rsidRPr="00A452F2">
        <w:rPr>
          <w:lang w:val="en-GB"/>
        </w:rPr>
        <w:t>vmx</w:t>
      </w:r>
      <w:proofErr w:type="spellEnd"/>
      <w:r w:rsidR="0040687A" w:rsidRPr="00A452F2">
        <w:rPr>
          <w:lang w:val="en-GB"/>
        </w:rPr>
        <w:t xml:space="preserve"> versions that are not 13, 14, 15, or 16. You should tailor the filter to fit your operational needs.</w:t>
      </w:r>
    </w:p>
    <w:p w14:paraId="24ACD6FA" w14:textId="249FD958" w:rsidR="00697176" w:rsidRPr="00A452F2" w:rsidRDefault="00697176" w:rsidP="00F6120D">
      <w:pPr>
        <w:rPr>
          <w:lang w:val="en-GB"/>
        </w:rPr>
      </w:pPr>
      <w:r w:rsidRPr="00A452F2">
        <w:rPr>
          <w:lang w:val="en-GB"/>
        </w:rPr>
        <w:t>About the outdated Windows and Red Hat</w:t>
      </w:r>
    </w:p>
    <w:p w14:paraId="49B35296" w14:textId="65438157" w:rsidR="0040687A" w:rsidRPr="00A452F2" w:rsidRDefault="0040687A" w:rsidP="00B527DB">
      <w:pPr>
        <w:pStyle w:val="ListParagraph"/>
        <w:numPr>
          <w:ilvl w:val="0"/>
          <w:numId w:val="28"/>
        </w:numPr>
        <w:rPr>
          <w:lang w:val="en-GB"/>
        </w:rPr>
      </w:pPr>
      <w:r w:rsidRPr="00A452F2">
        <w:rPr>
          <w:lang w:val="en-GB"/>
        </w:rPr>
        <w:t xml:space="preserve">It lists all </w:t>
      </w:r>
      <w:r w:rsidR="00160BDB" w:rsidRPr="00A452F2">
        <w:rPr>
          <w:lang w:val="en-GB"/>
        </w:rPr>
        <w:t xml:space="preserve">Microsoft </w:t>
      </w:r>
      <w:r w:rsidRPr="00A452F2">
        <w:rPr>
          <w:lang w:val="en-GB"/>
        </w:rPr>
        <w:t xml:space="preserve">Windows </w:t>
      </w:r>
      <w:r w:rsidR="003E6619" w:rsidRPr="00A452F2">
        <w:rPr>
          <w:lang w:val="en-GB"/>
        </w:rPr>
        <w:t xml:space="preserve">client </w:t>
      </w:r>
      <w:r w:rsidR="00160BDB" w:rsidRPr="00A452F2">
        <w:rPr>
          <w:lang w:val="en-GB"/>
        </w:rPr>
        <w:t xml:space="preserve">version that are not </w:t>
      </w:r>
      <w:r w:rsidR="003E6619" w:rsidRPr="00A452F2">
        <w:rPr>
          <w:lang w:val="en-GB"/>
        </w:rPr>
        <w:t>version 10</w:t>
      </w:r>
    </w:p>
    <w:p w14:paraId="02B53FA6" w14:textId="367E82C7" w:rsidR="003E6619" w:rsidRPr="00A452F2" w:rsidRDefault="003E6619" w:rsidP="00B527DB">
      <w:pPr>
        <w:pStyle w:val="ListParagraph"/>
        <w:numPr>
          <w:ilvl w:val="0"/>
          <w:numId w:val="28"/>
        </w:numPr>
        <w:rPr>
          <w:lang w:val="en-GB"/>
        </w:rPr>
      </w:pPr>
      <w:r w:rsidRPr="00A452F2">
        <w:rPr>
          <w:lang w:val="en-GB"/>
        </w:rPr>
        <w:t xml:space="preserve">It lists all Microsoft Windows server version that are not version </w:t>
      </w:r>
      <w:r w:rsidR="0095722D" w:rsidRPr="00A452F2">
        <w:rPr>
          <w:lang w:val="en-GB"/>
        </w:rPr>
        <w:t>2016 and 2019.</w:t>
      </w:r>
    </w:p>
    <w:p w14:paraId="78E1E0A1" w14:textId="5FD7995E" w:rsidR="0095722D" w:rsidRPr="00A452F2" w:rsidRDefault="0095722D" w:rsidP="00B527DB">
      <w:pPr>
        <w:pStyle w:val="ListParagraph"/>
        <w:numPr>
          <w:ilvl w:val="0"/>
          <w:numId w:val="28"/>
        </w:numPr>
        <w:rPr>
          <w:lang w:val="en-GB"/>
        </w:rPr>
      </w:pPr>
      <w:r w:rsidRPr="00A452F2">
        <w:rPr>
          <w:lang w:val="en-GB"/>
        </w:rPr>
        <w:lastRenderedPageBreak/>
        <w:t xml:space="preserve">It lists all </w:t>
      </w:r>
      <w:r w:rsidR="00304DA7" w:rsidRPr="00A452F2">
        <w:rPr>
          <w:lang w:val="en-GB"/>
        </w:rPr>
        <w:t>Red Hat Enterprise Linux version that are not version 7 or 8.</w:t>
      </w:r>
    </w:p>
    <w:p w14:paraId="18D8F2A4" w14:textId="3B51BC58" w:rsidR="00FE5701" w:rsidRPr="00A452F2" w:rsidRDefault="00EC1F14" w:rsidP="00B527DB">
      <w:pPr>
        <w:pStyle w:val="ListParagraph"/>
        <w:numPr>
          <w:ilvl w:val="0"/>
          <w:numId w:val="28"/>
        </w:numPr>
        <w:rPr>
          <w:lang w:val="en-GB"/>
        </w:rPr>
      </w:pPr>
      <w:r w:rsidRPr="00A452F2">
        <w:rPr>
          <w:lang w:val="en-GB"/>
        </w:rPr>
        <w:t>If you run other Operating Systems like Ubuntu, clone the widget. Or repurpose the widget if you don’t run RHEL and MS Windows</w:t>
      </w:r>
    </w:p>
    <w:p w14:paraId="55E13C11" w14:textId="77777777" w:rsidR="00FE5701" w:rsidRPr="00A452F2" w:rsidRDefault="00FE5701" w:rsidP="00160AA2">
      <w:pPr>
        <w:pStyle w:val="Heading4"/>
      </w:pPr>
      <w:r w:rsidRPr="00A452F2">
        <w:t>Points to Note</w:t>
      </w:r>
    </w:p>
    <w:p w14:paraId="3CCA44BF" w14:textId="514750A0" w:rsidR="00FE5701" w:rsidRPr="00A452F2" w:rsidRDefault="00FE5701" w:rsidP="00F6120D">
      <w:pPr>
        <w:rPr>
          <w:lang w:val="en-GB"/>
        </w:rPr>
      </w:pPr>
      <w:r w:rsidRPr="00A452F2">
        <w:rPr>
          <w:lang w:val="en-GB"/>
        </w:rPr>
        <w:t>See the</w:t>
      </w:r>
      <w:r w:rsidR="00DF08B4" w:rsidRPr="00A452F2">
        <w:rPr>
          <w:lang w:val="en-GB"/>
        </w:rPr>
        <w:t xml:space="preserve"> Points to Note section of</w:t>
      </w:r>
      <w:r w:rsidRPr="00A452F2">
        <w:rPr>
          <w:lang w:val="en-GB"/>
        </w:rPr>
        <w:t xml:space="preserve"> “</w:t>
      </w:r>
      <w:hyperlink w:anchor="_Points_to_Note_1" w:history="1">
        <w:r w:rsidRPr="00A452F2">
          <w:rPr>
            <w:rStyle w:val="Hyperlink"/>
            <w:b/>
            <w:bCs/>
            <w:lang w:val="en-GB"/>
          </w:rPr>
          <w:t>Consumer \</w:t>
        </w:r>
        <w:r w:rsidR="00BF3258" w:rsidRPr="00A452F2">
          <w:rPr>
            <w:rStyle w:val="Hyperlink"/>
            <w:b/>
            <w:bCs/>
            <w:lang w:val="en-GB"/>
          </w:rPr>
          <w:t xml:space="preserve"> Correct</w:t>
        </w:r>
        <w:r w:rsidRPr="00A452F2">
          <w:rPr>
            <w:rStyle w:val="Hyperlink"/>
            <w:b/>
            <w:bCs/>
            <w:lang w:val="en-GB"/>
          </w:rPr>
          <w:t xml:space="preserve"> it?</w:t>
        </w:r>
      </w:hyperlink>
      <w:r w:rsidRPr="00A452F2">
        <w:rPr>
          <w:lang w:val="en-GB"/>
        </w:rPr>
        <w:t>”</w:t>
      </w:r>
      <w:r w:rsidR="00BF3258" w:rsidRPr="00A452F2">
        <w:rPr>
          <w:lang w:val="en-GB"/>
        </w:rPr>
        <w:t xml:space="preserve"> dashboard</w:t>
      </w:r>
      <w:r w:rsidRPr="00A452F2">
        <w:rPr>
          <w:lang w:val="en-GB"/>
        </w:rPr>
        <w:t xml:space="preserve">. This dashboard follows the same design consideration with the dashboard, hence share the same limitations and customization idea. </w:t>
      </w:r>
    </w:p>
    <w:p w14:paraId="0BA84A80" w14:textId="2004A767" w:rsidR="003B2CE5" w:rsidRPr="00A452F2" w:rsidRDefault="003B2CE5" w:rsidP="00240561">
      <w:pPr>
        <w:pStyle w:val="Heading3"/>
        <w:rPr>
          <w:lang w:val="en-GB"/>
        </w:rPr>
      </w:pPr>
      <w:r w:rsidRPr="00A452F2">
        <w:rPr>
          <w:lang w:val="en-GB"/>
        </w:rPr>
        <w:t xml:space="preserve">Consumer \ Simplify it? </w:t>
      </w:r>
    </w:p>
    <w:p w14:paraId="523EC7DF" w14:textId="77777777" w:rsidR="003B2CE5" w:rsidRPr="00A452F2" w:rsidRDefault="003B2CE5" w:rsidP="00F6120D">
      <w:pPr>
        <w:rPr>
          <w:lang w:val="en-GB"/>
        </w:rPr>
      </w:pPr>
      <w:r w:rsidRPr="00A452F2">
        <w:rPr>
          <w:lang w:val="en-GB"/>
        </w:rPr>
        <w:t>The “</w:t>
      </w:r>
      <w:r w:rsidRPr="00A452F2">
        <w:rPr>
          <w:rStyle w:val="keyword"/>
          <w:b/>
          <w:bCs/>
          <w:lang w:val="en-GB"/>
        </w:rPr>
        <w:t>Consumer \ Simplify It?</w:t>
      </w:r>
      <w:r w:rsidRPr="00A452F2">
        <w:rPr>
          <w:rStyle w:val="keyword"/>
          <w:lang w:val="en-GB"/>
        </w:rPr>
        <w:t>”</w:t>
      </w:r>
      <w:r w:rsidRPr="00A452F2">
        <w:rPr>
          <w:lang w:val="en-GB"/>
        </w:rPr>
        <w:t xml:space="preserve"> dashboard complements the main VM configuration dashboard by displaying the actual VMs, with their relevant information. It is designed for vSphere administrator and platform team, to facilitate the follow-up action with the VM owners. It is a part of 8 dashboards that check the environment for optimization opportunities. </w:t>
      </w:r>
    </w:p>
    <w:p w14:paraId="3F9F807A" w14:textId="04C18910" w:rsidR="003B2CE5" w:rsidRPr="00A452F2" w:rsidRDefault="003B2CE5" w:rsidP="00F6120D">
      <w:pPr>
        <w:rPr>
          <w:lang w:val="en-GB"/>
        </w:rPr>
      </w:pPr>
      <w:bookmarkStart w:id="78" w:name="_Design_Consideration_3"/>
      <w:bookmarkEnd w:id="78"/>
      <w:r w:rsidRPr="00A452F2">
        <w:rPr>
          <w:lang w:val="en-GB"/>
        </w:rPr>
        <w:t xml:space="preserve">The dashboard follows the same design consideration with </w:t>
      </w:r>
      <w:r w:rsidR="00436BCA" w:rsidRPr="00A452F2">
        <w:rPr>
          <w:lang w:val="en-GB"/>
        </w:rPr>
        <w:t>the “</w:t>
      </w:r>
      <w:hyperlink w:anchor="_Design_Consideration_4" w:history="1">
        <w:r w:rsidR="00436BCA" w:rsidRPr="00A452F2">
          <w:rPr>
            <w:rStyle w:val="Hyperlink"/>
            <w:lang w:val="en-GB"/>
          </w:rPr>
          <w:t>Consumer \ Correct it?</w:t>
        </w:r>
      </w:hyperlink>
      <w:r w:rsidR="00436BCA" w:rsidRPr="00A452F2">
        <w:rPr>
          <w:lang w:val="en-GB"/>
        </w:rPr>
        <w:t>” dashboard</w:t>
      </w:r>
      <w:r w:rsidRPr="00A452F2">
        <w:rPr>
          <w:lang w:val="en-GB"/>
        </w:rPr>
        <w:t xml:space="preserve">. In fact, the 8 dashboards that form the Optimization Flow is designed as a set. </w:t>
      </w:r>
      <w:r w:rsidR="006744C1">
        <w:rPr>
          <w:lang w:val="en-GB"/>
        </w:rPr>
        <w:t>You are</w:t>
      </w:r>
      <w:r w:rsidRPr="00A452F2">
        <w:rPr>
          <w:lang w:val="en-GB"/>
        </w:rPr>
        <w:t xml:space="preserve"> meant to use them together as you go through the optimization review process. </w:t>
      </w:r>
    </w:p>
    <w:p w14:paraId="6510AA06" w14:textId="77777777" w:rsidR="003B2CE5" w:rsidRPr="00A452F2" w:rsidRDefault="003B2CE5" w:rsidP="00160AA2">
      <w:pPr>
        <w:pStyle w:val="Heading4"/>
      </w:pPr>
      <w:r w:rsidRPr="00A452F2">
        <w:t>How to Use</w:t>
      </w:r>
    </w:p>
    <w:p w14:paraId="7858F195" w14:textId="77777777" w:rsidR="00C47F1C" w:rsidRPr="00A452F2" w:rsidRDefault="00C47F1C" w:rsidP="00F6120D">
      <w:pPr>
        <w:rPr>
          <w:lang w:val="en-GB"/>
        </w:rPr>
      </w:pPr>
      <w:r w:rsidRPr="00A452F2">
        <w:rPr>
          <w:lang w:val="en-GB"/>
        </w:rPr>
        <w:t>The dashboard is just a collection of tables (List View), which can be reviewed independently. There is no flow among them.</w:t>
      </w:r>
    </w:p>
    <w:p w14:paraId="3466EB5F" w14:textId="77777777" w:rsidR="00237F58" w:rsidRPr="00A452F2" w:rsidRDefault="00237F58" w:rsidP="00F6120D">
      <w:pPr>
        <w:rPr>
          <w:lang w:val="en-GB"/>
        </w:rPr>
      </w:pPr>
      <w:r w:rsidRPr="00A452F2">
        <w:rPr>
          <w:lang w:val="en-GB"/>
        </w:rPr>
        <w:t xml:space="preserve">Click the object name to navigate to the </w:t>
      </w:r>
      <w:r w:rsidRPr="00A452F2">
        <w:rPr>
          <w:rStyle w:val="keyword"/>
          <w:lang w:val="en-GB"/>
        </w:rPr>
        <w:t>Object Summary</w:t>
      </w:r>
      <w:r w:rsidRPr="00A452F2">
        <w:rPr>
          <w:lang w:val="en-GB"/>
        </w:rPr>
        <w:t xml:space="preserve"> page to view more configurations. There can be valid reasons why specific configurations are not followed. It is recommended that you discuss best practices with VMware.</w:t>
      </w:r>
    </w:p>
    <w:p w14:paraId="4B57A2FD" w14:textId="0F1D198C" w:rsidR="003B2CE5" w:rsidRPr="00A452F2" w:rsidRDefault="003B2CE5" w:rsidP="00F6120D">
      <w:pPr>
        <w:rPr>
          <w:lang w:val="en-GB" w:eastAsia="en-SG"/>
        </w:rPr>
      </w:pPr>
      <w:r w:rsidRPr="00A452F2">
        <w:rPr>
          <w:lang w:val="en-GB" w:eastAsia="en-SG"/>
        </w:rPr>
        <w:t>About the Large VMs (CPU, memory, and Disk) table</w:t>
      </w:r>
      <w:r w:rsidR="0071031D" w:rsidRPr="00A452F2">
        <w:rPr>
          <w:lang w:val="en-GB" w:eastAsia="en-SG"/>
        </w:rPr>
        <w:t>s</w:t>
      </w:r>
      <w:r w:rsidRPr="00A452F2">
        <w:rPr>
          <w:lang w:val="en-GB" w:eastAsia="en-SG"/>
        </w:rPr>
        <w:t>:</w:t>
      </w:r>
    </w:p>
    <w:p w14:paraId="41D8B454" w14:textId="77777777" w:rsidR="003A6838" w:rsidRPr="00A452F2" w:rsidRDefault="003B2CE5" w:rsidP="00B527DB">
      <w:pPr>
        <w:pStyle w:val="ListParagraph"/>
        <w:numPr>
          <w:ilvl w:val="0"/>
          <w:numId w:val="29"/>
        </w:numPr>
        <w:rPr>
          <w:lang w:val="en-GB" w:eastAsia="en-SG"/>
        </w:rPr>
      </w:pPr>
      <w:r w:rsidRPr="00A452F2">
        <w:rPr>
          <w:lang w:val="en-GB" w:eastAsia="en-SG"/>
        </w:rPr>
        <w:t xml:space="preserve">A large VM, relative to the underlying ESXi host and datastore, requires more careful planning (Day 0) and monitoring (Day 2). </w:t>
      </w:r>
    </w:p>
    <w:p w14:paraId="7A5C12CC" w14:textId="77777777" w:rsidR="00200DFA" w:rsidRPr="00A452F2" w:rsidRDefault="003B2CE5" w:rsidP="00B527DB">
      <w:pPr>
        <w:pStyle w:val="ListParagraph"/>
        <w:numPr>
          <w:ilvl w:val="0"/>
          <w:numId w:val="29"/>
        </w:numPr>
        <w:rPr>
          <w:lang w:val="en-GB" w:eastAsia="en-SG"/>
        </w:rPr>
      </w:pPr>
      <w:r w:rsidRPr="00A452F2">
        <w:rPr>
          <w:lang w:val="en-GB" w:eastAsia="en-SG"/>
        </w:rPr>
        <w:t xml:space="preserve">Ensure that the VM size does not exceed the size of the underlying ESXi host. If your ESXi host has CPU hyper-threading, do not count the logical processor. Instead, count the physical core. For best performance, keep it within a (non-uniform memory access) NUMA boundary. </w:t>
      </w:r>
    </w:p>
    <w:p w14:paraId="3C4853B1" w14:textId="3B9AC796" w:rsidR="003B2CE5" w:rsidRPr="00A452F2" w:rsidRDefault="003B2CE5" w:rsidP="00B527DB">
      <w:pPr>
        <w:pStyle w:val="ListParagraph"/>
        <w:numPr>
          <w:ilvl w:val="0"/>
          <w:numId w:val="29"/>
        </w:numPr>
        <w:rPr>
          <w:lang w:val="en-GB" w:eastAsia="en-SG"/>
        </w:rPr>
      </w:pPr>
      <w:r w:rsidRPr="00A452F2">
        <w:rPr>
          <w:lang w:val="en-GB" w:eastAsia="en-SG"/>
        </w:rPr>
        <w:t xml:space="preserve">During monitoring, verify if the VM is highly utilized. If the VM vCPU count is equal to the ESXi cores, and the VM is running at almost full capacity, you might not be able to run other VMs. </w:t>
      </w:r>
      <w:r w:rsidR="006B0BEA" w:rsidRPr="00A452F2">
        <w:rPr>
          <w:lang w:val="en-GB" w:eastAsia="en-SG"/>
        </w:rPr>
        <w:t>Large VMs can impact the performance of other VMs</w:t>
      </w:r>
      <w:r w:rsidR="00BF374A" w:rsidRPr="00A452F2">
        <w:rPr>
          <w:lang w:val="en-GB" w:eastAsia="en-SG"/>
        </w:rPr>
        <w:t>, especially if it’s given higher shares</w:t>
      </w:r>
      <w:r w:rsidR="006B0BEA" w:rsidRPr="00A452F2">
        <w:rPr>
          <w:lang w:val="en-GB" w:eastAsia="en-SG"/>
        </w:rPr>
        <w:t>.</w:t>
      </w:r>
      <w:r w:rsidR="00284F5F" w:rsidRPr="00A452F2">
        <w:rPr>
          <w:lang w:val="en-GB" w:eastAsia="en-SG"/>
        </w:rPr>
        <w:t xml:space="preserve"> </w:t>
      </w:r>
      <w:r w:rsidR="00073772" w:rsidRPr="00A452F2">
        <w:rPr>
          <w:lang w:val="en-GB" w:eastAsia="en-SG"/>
        </w:rPr>
        <w:t xml:space="preserve">Only when </w:t>
      </w:r>
      <w:r w:rsidRPr="00A452F2">
        <w:rPr>
          <w:lang w:val="en-GB" w:eastAsia="en-SG"/>
        </w:rPr>
        <w:t xml:space="preserve">the </w:t>
      </w:r>
      <w:r w:rsidR="00284F5F" w:rsidRPr="00A452F2">
        <w:rPr>
          <w:lang w:val="en-GB" w:eastAsia="en-SG"/>
        </w:rPr>
        <w:t xml:space="preserve">large </w:t>
      </w:r>
      <w:r w:rsidRPr="00A452F2">
        <w:rPr>
          <w:lang w:val="en-GB" w:eastAsia="en-SG"/>
        </w:rPr>
        <w:t xml:space="preserve">VM is under-utilized, </w:t>
      </w:r>
      <w:r w:rsidR="0033051B" w:rsidRPr="00A452F2">
        <w:rPr>
          <w:lang w:val="en-GB" w:eastAsia="en-SG"/>
        </w:rPr>
        <w:t xml:space="preserve">can the ESXi </w:t>
      </w:r>
      <w:r w:rsidRPr="00A452F2">
        <w:rPr>
          <w:lang w:val="en-GB" w:eastAsia="en-SG"/>
        </w:rPr>
        <w:t>run other VMs</w:t>
      </w:r>
      <w:r w:rsidR="00C0590B" w:rsidRPr="00A452F2">
        <w:rPr>
          <w:lang w:val="en-GB" w:eastAsia="en-SG"/>
        </w:rPr>
        <w:t>.</w:t>
      </w:r>
    </w:p>
    <w:p w14:paraId="7ADE0B9F" w14:textId="77777777" w:rsidR="00E4797E" w:rsidRPr="00A452F2" w:rsidRDefault="00E4797E" w:rsidP="00B527DB">
      <w:pPr>
        <w:pStyle w:val="ListParagraph"/>
        <w:numPr>
          <w:ilvl w:val="0"/>
          <w:numId w:val="29"/>
        </w:numPr>
        <w:rPr>
          <w:lang w:val="en-GB" w:eastAsia="en-SG"/>
        </w:rPr>
      </w:pPr>
      <w:r w:rsidRPr="00A452F2">
        <w:rPr>
          <w:lang w:val="en-GB" w:eastAsia="en-SG"/>
        </w:rPr>
        <w:t>Note that if the number of configured vCPUs on a VM is higher than number of cores per socket on the ESXi, the VM can experience NUMA effect. If the ESXi has more than one physical CPU (socket), cross-NUMA access negatively impacts performance</w:t>
      </w:r>
    </w:p>
    <w:p w14:paraId="77AA8201" w14:textId="5DE2D885" w:rsidR="003B2CE5" w:rsidRPr="00A452F2" w:rsidRDefault="00C0590B" w:rsidP="00B527DB">
      <w:pPr>
        <w:pStyle w:val="ListParagraph"/>
        <w:numPr>
          <w:ilvl w:val="0"/>
          <w:numId w:val="29"/>
        </w:numPr>
        <w:rPr>
          <w:lang w:val="en-GB" w:eastAsia="en-SG"/>
        </w:rPr>
      </w:pPr>
      <w:r w:rsidRPr="00A452F2">
        <w:rPr>
          <w:lang w:val="en-GB" w:eastAsia="en-SG"/>
        </w:rPr>
        <w:t xml:space="preserve">The larger the VM, the </w:t>
      </w:r>
      <w:r w:rsidR="003B2CE5" w:rsidRPr="00A452F2">
        <w:rPr>
          <w:lang w:val="en-GB" w:eastAsia="en-SG"/>
        </w:rPr>
        <w:t xml:space="preserve">longer </w:t>
      </w:r>
      <w:r w:rsidR="00C86B81" w:rsidRPr="00A452F2">
        <w:rPr>
          <w:lang w:val="en-GB" w:eastAsia="en-SG"/>
        </w:rPr>
        <w:t xml:space="preserve">time is required </w:t>
      </w:r>
      <w:r w:rsidR="003B2CE5" w:rsidRPr="00A452F2">
        <w:rPr>
          <w:lang w:val="en-GB" w:eastAsia="en-SG"/>
        </w:rPr>
        <w:t>to vMotion, Storage vMotion, and backup.</w:t>
      </w:r>
    </w:p>
    <w:p w14:paraId="5EFF52E0" w14:textId="77777777" w:rsidR="00270EA3" w:rsidRPr="00A452F2" w:rsidRDefault="00270EA3" w:rsidP="00B527DB">
      <w:pPr>
        <w:pStyle w:val="ListParagraph"/>
        <w:numPr>
          <w:ilvl w:val="0"/>
          <w:numId w:val="29"/>
        </w:numPr>
        <w:rPr>
          <w:lang w:val="en-GB" w:eastAsia="en-SG"/>
        </w:rPr>
      </w:pPr>
      <w:r w:rsidRPr="00A452F2">
        <w:rPr>
          <w:lang w:val="en-GB" w:eastAsia="en-SG"/>
        </w:rPr>
        <w:t>For disk space, if the disk is thin-provisioned and under-utilized, you can deploy other VMs in the same datastore. Ensure that the snapshot is tracked closely, as the risk of capacity running out is higher for a large virtual disk.</w:t>
      </w:r>
    </w:p>
    <w:p w14:paraId="634A685B" w14:textId="77777777" w:rsidR="003B2CE5" w:rsidRPr="00A452F2" w:rsidRDefault="003B2CE5" w:rsidP="00F6120D">
      <w:pPr>
        <w:rPr>
          <w:lang w:val="en-GB" w:eastAsia="en-SG"/>
        </w:rPr>
      </w:pPr>
      <w:r w:rsidRPr="00A452F2">
        <w:rPr>
          <w:lang w:val="en-GB" w:eastAsia="en-SG"/>
        </w:rPr>
        <w:lastRenderedPageBreak/>
        <w:t xml:space="preserve">VMs with many virtual disks: </w:t>
      </w:r>
    </w:p>
    <w:p w14:paraId="38925EF9" w14:textId="77777777" w:rsidR="003B2CE5" w:rsidRPr="00A452F2" w:rsidRDefault="003B2CE5" w:rsidP="00B527DB">
      <w:pPr>
        <w:pStyle w:val="ListParagraph"/>
        <w:numPr>
          <w:ilvl w:val="0"/>
          <w:numId w:val="30"/>
        </w:numPr>
        <w:rPr>
          <w:lang w:val="en-GB" w:eastAsia="en-SG"/>
        </w:rPr>
      </w:pPr>
      <w:r w:rsidRPr="00A452F2">
        <w:rPr>
          <w:lang w:val="en-GB" w:eastAsia="en-SG"/>
        </w:rPr>
        <w:t>It is simpler to have a 1:1 mapping between Guest OS partitions and the underlying virtual disk (VMDK or RDM).</w:t>
      </w:r>
    </w:p>
    <w:p w14:paraId="62525038" w14:textId="77777777" w:rsidR="003B2CE5" w:rsidRPr="00A452F2" w:rsidRDefault="003B2CE5" w:rsidP="00B527DB">
      <w:pPr>
        <w:pStyle w:val="ListParagraph"/>
        <w:numPr>
          <w:ilvl w:val="0"/>
          <w:numId w:val="30"/>
        </w:numPr>
        <w:rPr>
          <w:lang w:val="en-GB" w:eastAsia="en-SG"/>
        </w:rPr>
      </w:pPr>
      <w:r w:rsidRPr="00A452F2">
        <w:rPr>
          <w:lang w:val="en-GB" w:eastAsia="en-SG"/>
        </w:rPr>
        <w:t>For performance and capacity, evaluate the disks and partitions. Each virtual disk must be monitored in terms of IOPS, throughput, and latency. Having multiple virtual disks increases the monitoring and troubleshooting need.</w:t>
      </w:r>
    </w:p>
    <w:p w14:paraId="0ADC656A" w14:textId="77777777" w:rsidR="003B2CE5" w:rsidRPr="00A452F2" w:rsidRDefault="003B2CE5" w:rsidP="00B527DB">
      <w:pPr>
        <w:pStyle w:val="ListParagraph"/>
        <w:numPr>
          <w:ilvl w:val="0"/>
          <w:numId w:val="30"/>
        </w:numPr>
        <w:rPr>
          <w:lang w:val="en-GB" w:eastAsia="en-SG"/>
        </w:rPr>
      </w:pPr>
      <w:r w:rsidRPr="00A452F2">
        <w:rPr>
          <w:lang w:val="en-GB" w:eastAsia="en-SG"/>
        </w:rPr>
        <w:t>If the reason for having many virtual disks is performance, identify which counter serves as proof that multiple virtual disks are required. It is possible that the performance required is met by a single virtual disk.</w:t>
      </w:r>
    </w:p>
    <w:p w14:paraId="442B4AA8" w14:textId="77777777" w:rsidR="003B2CE5" w:rsidRPr="00A452F2" w:rsidRDefault="003B2CE5" w:rsidP="00F6120D">
      <w:pPr>
        <w:rPr>
          <w:lang w:val="en-GB" w:eastAsia="en-SG"/>
        </w:rPr>
      </w:pPr>
      <w:r w:rsidRPr="00A452F2">
        <w:rPr>
          <w:lang w:val="en-GB" w:eastAsia="en-SG"/>
        </w:rPr>
        <w:t xml:space="preserve">VM with many IP addresses or NICs: </w:t>
      </w:r>
    </w:p>
    <w:p w14:paraId="4BDBDCE2" w14:textId="77777777" w:rsidR="003B2CE5" w:rsidRPr="00A452F2" w:rsidRDefault="003B2CE5" w:rsidP="00B527DB">
      <w:pPr>
        <w:pStyle w:val="ListParagraph"/>
        <w:numPr>
          <w:ilvl w:val="0"/>
          <w:numId w:val="31"/>
        </w:numPr>
        <w:rPr>
          <w:lang w:val="en-GB" w:eastAsia="en-SG"/>
        </w:rPr>
      </w:pPr>
      <w:r w:rsidRPr="00A452F2">
        <w:rPr>
          <w:lang w:val="en-GB" w:eastAsia="en-SG"/>
        </w:rPr>
        <w:t xml:space="preserve">A VM might need multiple networks, such as production, back up, and management. It is recommended that you route the network interfaces through the NSX-Edge VM. A VM that has multiple network interfaces can bridge the network, causing security risks or network issues. </w:t>
      </w:r>
    </w:p>
    <w:p w14:paraId="4CB59960" w14:textId="77777777" w:rsidR="003B2CE5" w:rsidRPr="00A452F2" w:rsidRDefault="003B2CE5" w:rsidP="00B527DB">
      <w:pPr>
        <w:pStyle w:val="ListParagraph"/>
        <w:numPr>
          <w:ilvl w:val="0"/>
          <w:numId w:val="31"/>
        </w:numPr>
        <w:rPr>
          <w:lang w:val="en-GB" w:eastAsia="en-SG"/>
        </w:rPr>
      </w:pPr>
      <w:r w:rsidRPr="00A452F2">
        <w:rPr>
          <w:lang w:val="en-GB" w:eastAsia="en-SG"/>
        </w:rPr>
        <w:t xml:space="preserve">A VM that is part of multiple networks can do so with just a single NIC card. A single NIC can be configured to access multiple networks, with each interface having their own IP configuration </w:t>
      </w:r>
    </w:p>
    <w:p w14:paraId="1AD16EE5" w14:textId="77777777" w:rsidR="003B2CE5" w:rsidRPr="00A452F2" w:rsidRDefault="003B2CE5" w:rsidP="00160AA2">
      <w:pPr>
        <w:pStyle w:val="Heading4"/>
      </w:pPr>
      <w:r w:rsidRPr="00A452F2">
        <w:t>Points to Note</w:t>
      </w:r>
    </w:p>
    <w:p w14:paraId="0E26305E" w14:textId="77777777" w:rsidR="00DF08B4" w:rsidRPr="00A452F2" w:rsidRDefault="00DF08B4" w:rsidP="00F6120D">
      <w:pPr>
        <w:rPr>
          <w:lang w:val="en-GB"/>
        </w:rPr>
      </w:pPr>
      <w:r w:rsidRPr="00A452F2">
        <w:rPr>
          <w:lang w:val="en-GB"/>
        </w:rPr>
        <w:t>See the Points to Note section of “</w:t>
      </w:r>
      <w:hyperlink w:anchor="_Points_to_Note_1" w:history="1">
        <w:r w:rsidRPr="00A452F2">
          <w:rPr>
            <w:rStyle w:val="Hyperlink"/>
            <w:b/>
            <w:bCs/>
            <w:lang w:val="en-GB"/>
          </w:rPr>
          <w:t>Consumer \ Correct it?</w:t>
        </w:r>
      </w:hyperlink>
      <w:r w:rsidRPr="00A452F2">
        <w:rPr>
          <w:lang w:val="en-GB"/>
        </w:rPr>
        <w:t xml:space="preserve">” dashboard. This dashboard follows the same design consideration with the dashboard, hence share the same limitations and customization idea. </w:t>
      </w:r>
    </w:p>
    <w:p w14:paraId="35415A32" w14:textId="6D96DCBA" w:rsidR="003B2CE5" w:rsidRPr="00A452F2" w:rsidRDefault="003B2CE5" w:rsidP="00240561">
      <w:pPr>
        <w:pStyle w:val="Heading3"/>
        <w:rPr>
          <w:lang w:val="en-GB"/>
        </w:rPr>
      </w:pPr>
      <w:r w:rsidRPr="00A452F2">
        <w:rPr>
          <w:lang w:val="en-GB"/>
        </w:rPr>
        <w:t xml:space="preserve">Consumer \ Optimize it? </w:t>
      </w:r>
    </w:p>
    <w:p w14:paraId="272DF89F" w14:textId="77777777" w:rsidR="003B2CE5" w:rsidRPr="00A452F2" w:rsidRDefault="003B2CE5" w:rsidP="00F6120D">
      <w:pPr>
        <w:rPr>
          <w:lang w:val="en-GB"/>
        </w:rPr>
      </w:pPr>
      <w:r w:rsidRPr="00A452F2">
        <w:rPr>
          <w:lang w:val="en-GB"/>
        </w:rPr>
        <w:t>The “</w:t>
      </w:r>
      <w:r w:rsidRPr="00A452F2">
        <w:rPr>
          <w:rStyle w:val="keyword"/>
          <w:b/>
          <w:bCs/>
          <w:lang w:val="en-GB"/>
        </w:rPr>
        <w:t>Consumer \ Optimize It?</w:t>
      </w:r>
      <w:r w:rsidRPr="00A452F2">
        <w:rPr>
          <w:rStyle w:val="keyword"/>
          <w:lang w:val="en-GB"/>
        </w:rPr>
        <w:t>”</w:t>
      </w:r>
      <w:r w:rsidRPr="00A452F2">
        <w:rPr>
          <w:lang w:val="en-GB"/>
        </w:rPr>
        <w:t xml:space="preserve"> dashboard complements the main VM configuration dashboard by displaying the actual VMs, with their relevant information. It is designed for vSphere administrator and platform team, to facilitate the follow-up action with the VM owners. It is a part of 8 dashboards that check the environment for optimization opportunities. </w:t>
      </w:r>
    </w:p>
    <w:p w14:paraId="29A7B80A" w14:textId="77777777" w:rsidR="003B2CE5" w:rsidRPr="00A452F2" w:rsidRDefault="003B2CE5" w:rsidP="00F6120D">
      <w:pPr>
        <w:rPr>
          <w:lang w:val="en-GB"/>
        </w:rPr>
      </w:pPr>
      <w:r w:rsidRPr="00A452F2">
        <w:rPr>
          <w:lang w:val="en-GB"/>
        </w:rPr>
        <w:t>A suboptimal configuration might not impact performance or increase complexity, but it can be more expensive.</w:t>
      </w:r>
    </w:p>
    <w:p w14:paraId="5F8E8694" w14:textId="02FEC793" w:rsidR="003B2CE5" w:rsidRPr="00A452F2" w:rsidRDefault="003B2CE5" w:rsidP="00F6120D">
      <w:pPr>
        <w:rPr>
          <w:lang w:val="en-GB"/>
        </w:rPr>
      </w:pPr>
      <w:r w:rsidRPr="00A452F2">
        <w:rPr>
          <w:lang w:val="en-GB"/>
        </w:rPr>
        <w:t xml:space="preserve">The dashboard follows the same design consideration with </w:t>
      </w:r>
      <w:r w:rsidR="00436BCA" w:rsidRPr="00A452F2">
        <w:rPr>
          <w:lang w:val="en-GB"/>
        </w:rPr>
        <w:t>the “</w:t>
      </w:r>
      <w:hyperlink w:anchor="_Design_Consideration_4" w:history="1">
        <w:r w:rsidR="00436BCA" w:rsidRPr="00A452F2">
          <w:rPr>
            <w:rStyle w:val="Hyperlink"/>
            <w:lang w:val="en-GB"/>
          </w:rPr>
          <w:t>Consumer \ Correct it?</w:t>
        </w:r>
      </w:hyperlink>
      <w:r w:rsidR="00436BCA" w:rsidRPr="00A452F2">
        <w:rPr>
          <w:lang w:val="en-GB"/>
        </w:rPr>
        <w:t>” dashboard</w:t>
      </w:r>
      <w:r w:rsidRPr="00A452F2">
        <w:rPr>
          <w:lang w:val="en-GB"/>
        </w:rPr>
        <w:t xml:space="preserve">. In fact, the 8 dashboards that form the Optimization Flow is designed as a set. </w:t>
      </w:r>
      <w:r w:rsidR="006744C1">
        <w:rPr>
          <w:lang w:val="en-GB"/>
        </w:rPr>
        <w:t>You are</w:t>
      </w:r>
      <w:r w:rsidRPr="00A452F2">
        <w:rPr>
          <w:lang w:val="en-GB"/>
        </w:rPr>
        <w:t xml:space="preserve"> meant to use them together as you go through the optimization review process. </w:t>
      </w:r>
    </w:p>
    <w:p w14:paraId="79CDB2E7" w14:textId="77777777" w:rsidR="003B2CE5" w:rsidRPr="00A452F2" w:rsidRDefault="003B2CE5" w:rsidP="00160AA2">
      <w:pPr>
        <w:pStyle w:val="Heading4"/>
      </w:pPr>
      <w:r w:rsidRPr="00A452F2">
        <w:t>How to Use</w:t>
      </w:r>
    </w:p>
    <w:p w14:paraId="53EF0E2D" w14:textId="77777777" w:rsidR="00D13671" w:rsidRPr="00A452F2" w:rsidRDefault="00D13671" w:rsidP="00F6120D">
      <w:pPr>
        <w:rPr>
          <w:lang w:val="en-GB"/>
        </w:rPr>
      </w:pPr>
      <w:r w:rsidRPr="00A452F2">
        <w:rPr>
          <w:lang w:val="en-GB"/>
        </w:rPr>
        <w:t>The dashboard is just a collection of tables (List View), which can be reviewed independently. There is no flow among them.</w:t>
      </w:r>
    </w:p>
    <w:p w14:paraId="66D722BD" w14:textId="409FA727" w:rsidR="00237F58" w:rsidRPr="00A452F2" w:rsidRDefault="00237F58" w:rsidP="00F6120D">
      <w:pPr>
        <w:rPr>
          <w:lang w:val="en-GB"/>
        </w:rPr>
      </w:pPr>
      <w:r w:rsidRPr="00A452F2">
        <w:rPr>
          <w:lang w:val="en-GB"/>
        </w:rPr>
        <w:t xml:space="preserve">Click the object name to navigate to the </w:t>
      </w:r>
      <w:r w:rsidRPr="00A452F2">
        <w:rPr>
          <w:rStyle w:val="keyword"/>
          <w:lang w:val="en-GB"/>
        </w:rPr>
        <w:t>Object Summary</w:t>
      </w:r>
      <w:r w:rsidRPr="00A452F2">
        <w:rPr>
          <w:lang w:val="en-GB"/>
        </w:rPr>
        <w:t xml:space="preserve"> page to view more configurations. There can be valid reasons why specific configurations are not followed. It is recommended that you discuss best practices with VMware.</w:t>
      </w:r>
    </w:p>
    <w:p w14:paraId="635551A2" w14:textId="77777777" w:rsidR="003B2CE5" w:rsidRPr="00A452F2" w:rsidRDefault="003B2CE5" w:rsidP="00F6120D">
      <w:pPr>
        <w:rPr>
          <w:lang w:val="en-GB" w:eastAsia="en-SG"/>
        </w:rPr>
      </w:pPr>
      <w:r w:rsidRPr="00A452F2">
        <w:rPr>
          <w:lang w:val="en-GB" w:eastAsia="en-SG"/>
        </w:rPr>
        <w:t xml:space="preserve">VM Reservation: </w:t>
      </w:r>
    </w:p>
    <w:p w14:paraId="5B29AEA8" w14:textId="77777777" w:rsidR="003B2CE5" w:rsidRPr="00A452F2" w:rsidRDefault="003B2CE5" w:rsidP="00B527DB">
      <w:pPr>
        <w:pStyle w:val="ListParagraph"/>
        <w:numPr>
          <w:ilvl w:val="0"/>
          <w:numId w:val="32"/>
        </w:numPr>
        <w:rPr>
          <w:lang w:val="en-GB" w:eastAsia="en-SG"/>
        </w:rPr>
      </w:pPr>
      <w:r w:rsidRPr="00A452F2">
        <w:rPr>
          <w:lang w:val="en-GB" w:eastAsia="en-SG"/>
        </w:rPr>
        <w:t>VM reservation causes a positive impact on the VM, but a negative impact on the cluster. Total reservation cannot exceed cluster capacity. This creates a suboptimal cluster as VMs do not use the entire assigned memory at the same time.</w:t>
      </w:r>
    </w:p>
    <w:p w14:paraId="691E5811" w14:textId="77777777" w:rsidR="003B2CE5" w:rsidRPr="00A452F2" w:rsidRDefault="003B2CE5" w:rsidP="00B527DB">
      <w:pPr>
        <w:pStyle w:val="ListParagraph"/>
        <w:numPr>
          <w:ilvl w:val="0"/>
          <w:numId w:val="32"/>
        </w:numPr>
        <w:rPr>
          <w:lang w:val="en-GB" w:eastAsia="en-SG"/>
        </w:rPr>
      </w:pPr>
      <w:r w:rsidRPr="00A452F2">
        <w:rPr>
          <w:lang w:val="en-GB" w:eastAsia="en-SG"/>
        </w:rPr>
        <w:lastRenderedPageBreak/>
        <w:t xml:space="preserve">VM reservation places a constraint on the DRS placement and HA calculation. Avoid using reservation </w:t>
      </w:r>
      <w:proofErr w:type="gramStart"/>
      <w:r w:rsidRPr="00A452F2">
        <w:rPr>
          <w:lang w:val="en-GB" w:eastAsia="en-SG"/>
        </w:rPr>
        <w:t>as a means to</w:t>
      </w:r>
      <w:proofErr w:type="gramEnd"/>
      <w:r w:rsidRPr="00A452F2">
        <w:rPr>
          <w:lang w:val="en-GB" w:eastAsia="en-SG"/>
        </w:rPr>
        <w:t xml:space="preserve"> differentiate performance SLA among all the VMs in the same cluster. It is difficult to correlate CPU Ready with CPU Reservation. A VM CPU Ready does not improve two times because you increase its CPU reservation by two times. There is no direct correlation.</w:t>
      </w:r>
    </w:p>
    <w:p w14:paraId="4C2579BD" w14:textId="77777777" w:rsidR="003B2CE5" w:rsidRPr="00A452F2" w:rsidRDefault="003B2CE5" w:rsidP="00F6120D">
      <w:pPr>
        <w:rPr>
          <w:lang w:val="en-GB" w:eastAsia="en-SG"/>
        </w:rPr>
      </w:pPr>
      <w:r w:rsidRPr="00A452F2">
        <w:rPr>
          <w:lang w:val="en-GB" w:eastAsia="en-SG"/>
        </w:rPr>
        <w:t xml:space="preserve">Guest OS visibility: </w:t>
      </w:r>
    </w:p>
    <w:p w14:paraId="54BC2146" w14:textId="77315867" w:rsidR="003B2CE5" w:rsidRPr="00A452F2" w:rsidRDefault="003B2CE5" w:rsidP="00B527DB">
      <w:pPr>
        <w:pStyle w:val="ListParagraph"/>
        <w:numPr>
          <w:ilvl w:val="0"/>
          <w:numId w:val="33"/>
        </w:numPr>
        <w:rPr>
          <w:lang w:val="en-GB" w:eastAsia="en-SG"/>
        </w:rPr>
      </w:pPr>
      <w:r w:rsidRPr="00A452F2">
        <w:rPr>
          <w:lang w:val="en-GB" w:eastAsia="en-SG"/>
        </w:rPr>
        <w:t>Since your workloads are sharing resources and are over-committed, your operations are easier if you know what is running inside. This helps with monitoring and troubleshooting</w:t>
      </w:r>
      <w:r w:rsidR="00CB028E" w:rsidRPr="00A452F2">
        <w:rPr>
          <w:lang w:val="en-GB" w:eastAsia="en-SG"/>
        </w:rPr>
        <w:t xml:space="preserve">, resulting in more optimal operations. </w:t>
      </w:r>
    </w:p>
    <w:p w14:paraId="50555D8F" w14:textId="3C170DC2" w:rsidR="003B2CE5" w:rsidRPr="00A452F2" w:rsidRDefault="003B2CE5" w:rsidP="00B527DB">
      <w:pPr>
        <w:pStyle w:val="ListParagraph"/>
        <w:numPr>
          <w:ilvl w:val="0"/>
          <w:numId w:val="33"/>
        </w:numPr>
        <w:rPr>
          <w:lang w:val="en-GB" w:eastAsia="en-SG"/>
        </w:rPr>
      </w:pPr>
      <w:r w:rsidRPr="4CAB3972">
        <w:rPr>
          <w:lang w:val="en-GB" w:eastAsia="en-SG"/>
        </w:rPr>
        <w:t>For critical VMs, consider logging the Guest OS (</w:t>
      </w:r>
      <w:proofErr w:type="gramStart"/>
      <w:r w:rsidRPr="4CAB3972">
        <w:rPr>
          <w:lang w:val="en-GB" w:eastAsia="en-SG"/>
        </w:rPr>
        <w:t>e.g.</w:t>
      </w:r>
      <w:proofErr w:type="gramEnd"/>
      <w:r w:rsidRPr="4CAB3972">
        <w:rPr>
          <w:lang w:val="en-GB" w:eastAsia="en-SG"/>
        </w:rPr>
        <w:t xml:space="preserve"> Windows, Linux) to capture errors that do not surface as metrics.</w:t>
      </w:r>
      <w:r w:rsidR="006F2395" w:rsidRPr="4CAB3972">
        <w:rPr>
          <w:lang w:val="en-GB" w:eastAsia="en-SG"/>
        </w:rPr>
        <w:t xml:space="preserve"> These errors typically </w:t>
      </w:r>
      <w:proofErr w:type="gramStart"/>
      <w:r w:rsidR="006F2395" w:rsidRPr="4CAB3972">
        <w:rPr>
          <w:lang w:val="en-GB" w:eastAsia="en-SG"/>
        </w:rPr>
        <w:t>appears</w:t>
      </w:r>
      <w:proofErr w:type="gramEnd"/>
      <w:r w:rsidR="006F2395" w:rsidRPr="4CAB3972">
        <w:rPr>
          <w:lang w:val="en-GB" w:eastAsia="en-SG"/>
        </w:rPr>
        <w:t xml:space="preserve"> as events in the log files, or Event database it the case of Microsoft Windows. </w:t>
      </w:r>
      <w:r w:rsidR="008A238B" w:rsidRPr="4CAB3972">
        <w:rPr>
          <w:lang w:val="en-GB" w:eastAsia="en-SG"/>
        </w:rPr>
        <w:t xml:space="preserve">Use Log Insight to </w:t>
      </w:r>
      <w:r w:rsidR="00AF3E55" w:rsidRPr="4CAB3972">
        <w:rPr>
          <w:lang w:val="en-GB" w:eastAsia="en-SG"/>
        </w:rPr>
        <w:t xml:space="preserve">parse Windows events into log entries that can be </w:t>
      </w:r>
      <w:proofErr w:type="spellStart"/>
      <w:r w:rsidR="004C3B02">
        <w:rPr>
          <w:lang w:val="en-GB" w:eastAsia="en-SG"/>
        </w:rPr>
        <w:t>analyze</w:t>
      </w:r>
      <w:r w:rsidR="00AF3E55" w:rsidRPr="4CAB3972">
        <w:rPr>
          <w:lang w:val="en-GB" w:eastAsia="en-SG"/>
        </w:rPr>
        <w:t>d</w:t>
      </w:r>
      <w:proofErr w:type="spellEnd"/>
      <w:r w:rsidR="00AF3E55" w:rsidRPr="4CAB3972">
        <w:rPr>
          <w:lang w:val="en-GB" w:eastAsia="en-SG"/>
        </w:rPr>
        <w:t>.</w:t>
      </w:r>
      <w:r w:rsidR="00701ED4" w:rsidRPr="4CAB3972">
        <w:rPr>
          <w:lang w:val="en-GB" w:eastAsia="en-SG"/>
        </w:rPr>
        <w:t xml:space="preserve"> </w:t>
      </w:r>
    </w:p>
    <w:p w14:paraId="63F10FA7" w14:textId="77777777" w:rsidR="003B2CE5" w:rsidRPr="00A452F2" w:rsidRDefault="003B2CE5" w:rsidP="00F6120D">
      <w:pPr>
        <w:rPr>
          <w:lang w:val="en-GB" w:eastAsia="en-SG"/>
        </w:rPr>
      </w:pPr>
      <w:r w:rsidRPr="00A452F2">
        <w:rPr>
          <w:lang w:val="en-GB" w:eastAsia="en-SG"/>
        </w:rPr>
        <w:t xml:space="preserve">Snapshot: </w:t>
      </w:r>
    </w:p>
    <w:p w14:paraId="3DD2B657" w14:textId="69479E49" w:rsidR="003B2CE5" w:rsidRPr="00A452F2" w:rsidRDefault="003B2CE5" w:rsidP="00B527DB">
      <w:pPr>
        <w:pStyle w:val="ListParagraph"/>
        <w:numPr>
          <w:ilvl w:val="0"/>
          <w:numId w:val="34"/>
        </w:numPr>
        <w:rPr>
          <w:lang w:val="en-GB" w:eastAsia="en-SG"/>
        </w:rPr>
      </w:pPr>
      <w:r w:rsidRPr="00A452F2">
        <w:rPr>
          <w:lang w:val="en-GB" w:eastAsia="en-SG"/>
        </w:rPr>
        <w:t>Old snapshots tend to be larger. They consume more space and have a higher chance of impacting performance.</w:t>
      </w:r>
    </w:p>
    <w:p w14:paraId="57A9FBE6" w14:textId="77777777" w:rsidR="003B2CE5" w:rsidRPr="00A452F2" w:rsidRDefault="003B2CE5" w:rsidP="00160AA2">
      <w:pPr>
        <w:pStyle w:val="Heading4"/>
      </w:pPr>
      <w:r w:rsidRPr="00A452F2">
        <w:t>Points to Note</w:t>
      </w:r>
    </w:p>
    <w:p w14:paraId="2D72A57F" w14:textId="77777777" w:rsidR="00DF08B4" w:rsidRPr="00A452F2" w:rsidRDefault="00DF08B4" w:rsidP="00F6120D">
      <w:pPr>
        <w:rPr>
          <w:lang w:val="en-GB"/>
        </w:rPr>
      </w:pPr>
      <w:r w:rsidRPr="00A452F2">
        <w:rPr>
          <w:lang w:val="en-GB"/>
        </w:rPr>
        <w:t>See the Points to Note section of “</w:t>
      </w:r>
      <w:hyperlink w:anchor="_Points_to_Note_1" w:history="1">
        <w:r w:rsidRPr="00A452F2">
          <w:rPr>
            <w:rStyle w:val="Hyperlink"/>
            <w:b/>
            <w:bCs/>
            <w:lang w:val="en-GB"/>
          </w:rPr>
          <w:t>Consumer \ Correct it?</w:t>
        </w:r>
      </w:hyperlink>
      <w:r w:rsidRPr="00A452F2">
        <w:rPr>
          <w:lang w:val="en-GB"/>
        </w:rPr>
        <w:t xml:space="preserve">” dashboard. This dashboard follows the same design consideration with the dashboard, hence share the same limitations and customization idea. </w:t>
      </w:r>
    </w:p>
    <w:p w14:paraId="1B143D7A" w14:textId="4F9EC242" w:rsidR="003B2CE5" w:rsidRPr="00A452F2" w:rsidRDefault="003B2CE5" w:rsidP="00240561">
      <w:pPr>
        <w:pStyle w:val="Heading3"/>
        <w:rPr>
          <w:lang w:val="en-GB"/>
        </w:rPr>
      </w:pPr>
      <w:r w:rsidRPr="00A452F2">
        <w:rPr>
          <w:lang w:val="en-GB"/>
        </w:rPr>
        <w:t xml:space="preserve">Provider \ Correct it? </w:t>
      </w:r>
    </w:p>
    <w:p w14:paraId="728723D2" w14:textId="77777777" w:rsidR="003B2CE5" w:rsidRPr="00A452F2" w:rsidRDefault="003B2CE5" w:rsidP="00F6120D">
      <w:pPr>
        <w:rPr>
          <w:lang w:val="en-GB"/>
        </w:rPr>
      </w:pPr>
      <w:r w:rsidRPr="00A452F2">
        <w:rPr>
          <w:lang w:val="en-GB"/>
        </w:rPr>
        <w:t>The “</w:t>
      </w:r>
      <w:r w:rsidRPr="00A452F2">
        <w:rPr>
          <w:rStyle w:val="keyword"/>
          <w:b/>
          <w:bCs/>
          <w:lang w:val="en-GB"/>
        </w:rPr>
        <w:t>Provider \ Correct It?</w:t>
      </w:r>
      <w:r w:rsidRPr="00A452F2">
        <w:rPr>
          <w:rStyle w:val="keyword"/>
          <w:lang w:val="en-GB"/>
        </w:rPr>
        <w:t>”</w:t>
      </w:r>
      <w:r w:rsidRPr="00A452F2">
        <w:rPr>
          <w:lang w:val="en-GB"/>
        </w:rPr>
        <w:t xml:space="preserve"> dashboard complements the main vSphere configuration dashboards by displaying the actual vSphere objects, with their relevant information. It is designed for vSphere administrator and platform team. It is a part of 8 dashboards that check the environment for optimization opportunities. </w:t>
      </w:r>
    </w:p>
    <w:p w14:paraId="5EBBAC8A" w14:textId="0B714E00" w:rsidR="003B2CE5" w:rsidRPr="00A452F2" w:rsidRDefault="003B2CE5" w:rsidP="00F6120D">
      <w:pPr>
        <w:rPr>
          <w:lang w:val="en-GB"/>
        </w:rPr>
      </w:pPr>
      <w:r w:rsidRPr="00A452F2">
        <w:rPr>
          <w:lang w:val="en-GB"/>
        </w:rPr>
        <w:t xml:space="preserve">The dashboard follows the same design consideration with </w:t>
      </w:r>
      <w:r w:rsidR="00436BCA" w:rsidRPr="00A452F2">
        <w:rPr>
          <w:lang w:val="en-GB"/>
        </w:rPr>
        <w:t>the “</w:t>
      </w:r>
      <w:hyperlink w:anchor="_Design_Consideration_4" w:history="1">
        <w:r w:rsidR="00436BCA" w:rsidRPr="00A452F2">
          <w:rPr>
            <w:rStyle w:val="Hyperlink"/>
            <w:lang w:val="en-GB"/>
          </w:rPr>
          <w:t>Consumer \ Correct it?</w:t>
        </w:r>
      </w:hyperlink>
      <w:r w:rsidR="00436BCA" w:rsidRPr="00A452F2">
        <w:rPr>
          <w:lang w:val="en-GB"/>
        </w:rPr>
        <w:t>” dashboard</w:t>
      </w:r>
      <w:r w:rsidRPr="00A452F2">
        <w:rPr>
          <w:lang w:val="en-GB"/>
        </w:rPr>
        <w:t xml:space="preserve">. In fact, the 8 dashboards that form the Optimization Flow is designed as a set. </w:t>
      </w:r>
      <w:r w:rsidR="006744C1">
        <w:rPr>
          <w:lang w:val="en-GB"/>
        </w:rPr>
        <w:t>You are</w:t>
      </w:r>
      <w:r w:rsidRPr="00A452F2">
        <w:rPr>
          <w:lang w:val="en-GB"/>
        </w:rPr>
        <w:t xml:space="preserve"> meant to use them together as you go through the optimization review process. </w:t>
      </w:r>
    </w:p>
    <w:p w14:paraId="60D720D1" w14:textId="77777777" w:rsidR="003B2CE5" w:rsidRPr="00A452F2" w:rsidRDefault="003B2CE5" w:rsidP="00160AA2">
      <w:pPr>
        <w:pStyle w:val="Heading4"/>
      </w:pPr>
      <w:r w:rsidRPr="00A452F2">
        <w:t>How to Use</w:t>
      </w:r>
    </w:p>
    <w:p w14:paraId="5FCEC78A" w14:textId="48957BA5" w:rsidR="00DC285D" w:rsidRPr="00A452F2" w:rsidRDefault="00DC285D" w:rsidP="00F6120D">
      <w:pPr>
        <w:rPr>
          <w:lang w:val="en-GB"/>
        </w:rPr>
      </w:pPr>
      <w:r w:rsidRPr="00A452F2">
        <w:rPr>
          <w:lang w:val="en-GB"/>
        </w:rPr>
        <w:t xml:space="preserve">The dashboard is organized into </w:t>
      </w:r>
      <w:r w:rsidR="00855AF9" w:rsidRPr="00A452F2">
        <w:rPr>
          <w:lang w:val="en-GB"/>
        </w:rPr>
        <w:t xml:space="preserve">3 </w:t>
      </w:r>
      <w:r w:rsidRPr="00A452F2">
        <w:rPr>
          <w:lang w:val="en-GB"/>
        </w:rPr>
        <w:t xml:space="preserve">sections for ease of use. </w:t>
      </w:r>
    </w:p>
    <w:p w14:paraId="387ED062" w14:textId="1D87EEA5" w:rsidR="00225035" w:rsidRPr="00A452F2" w:rsidRDefault="00DC285D" w:rsidP="00F6120D">
      <w:pPr>
        <w:rPr>
          <w:lang w:val="en-GB"/>
        </w:rPr>
      </w:pPr>
      <w:r w:rsidRPr="00A452F2">
        <w:rPr>
          <w:lang w:val="en-GB"/>
        </w:rPr>
        <w:t xml:space="preserve">The first section </w:t>
      </w:r>
      <w:r w:rsidR="00225035" w:rsidRPr="00A452F2">
        <w:rPr>
          <w:lang w:val="en-GB"/>
        </w:rPr>
        <w:t>cover</w:t>
      </w:r>
      <w:r w:rsidR="00006F09" w:rsidRPr="00A452F2">
        <w:rPr>
          <w:lang w:val="en-GB"/>
        </w:rPr>
        <w:t>s</w:t>
      </w:r>
      <w:r w:rsidR="00225035" w:rsidRPr="00A452F2">
        <w:rPr>
          <w:lang w:val="en-GB"/>
        </w:rPr>
        <w:t xml:space="preserve"> vSphere clusters configuration</w:t>
      </w:r>
    </w:p>
    <w:p w14:paraId="3812E757" w14:textId="77777777" w:rsidR="003B2CE5" w:rsidRPr="00A452F2" w:rsidRDefault="003B2CE5" w:rsidP="00B527DB">
      <w:pPr>
        <w:pStyle w:val="ListParagraph"/>
        <w:numPr>
          <w:ilvl w:val="0"/>
          <w:numId w:val="34"/>
        </w:numPr>
        <w:rPr>
          <w:lang w:val="en-GB" w:eastAsia="en-SG"/>
        </w:rPr>
      </w:pPr>
      <w:r w:rsidRPr="00A452F2">
        <w:rPr>
          <w:lang w:val="en-GB" w:eastAsia="en-SG"/>
        </w:rPr>
        <w:t xml:space="preserve">A cluster is the smallest logical building block for compute. Consider it as a single computer with physically independent components. As a result, consistency matters. </w:t>
      </w:r>
    </w:p>
    <w:p w14:paraId="5210BD87" w14:textId="77777777" w:rsidR="008F4D15" w:rsidRPr="00A452F2" w:rsidRDefault="008F4D15" w:rsidP="00B527DB">
      <w:pPr>
        <w:pStyle w:val="ListParagraph"/>
        <w:numPr>
          <w:ilvl w:val="0"/>
          <w:numId w:val="34"/>
        </w:numPr>
        <w:rPr>
          <w:lang w:val="en-GB" w:eastAsia="en-SG"/>
        </w:rPr>
      </w:pPr>
      <w:r w:rsidRPr="00A452F2">
        <w:rPr>
          <w:lang w:val="en-GB" w:eastAsia="en-SG"/>
        </w:rPr>
        <w:t>Clusters with DRS set to manual. This means that DRS initiated vMotion does not take place unless it is manually approved by administrator. Since DRS calculates every five minutes, your quick approval is required to prevent a change of condition.</w:t>
      </w:r>
    </w:p>
    <w:p w14:paraId="6743D5DB" w14:textId="77777777" w:rsidR="008F4D15" w:rsidRPr="00A452F2" w:rsidRDefault="008F4D15" w:rsidP="00B527DB">
      <w:pPr>
        <w:pStyle w:val="ListParagraph"/>
        <w:numPr>
          <w:ilvl w:val="0"/>
          <w:numId w:val="34"/>
        </w:numPr>
        <w:rPr>
          <w:lang w:val="en-GB" w:eastAsia="en-SG"/>
        </w:rPr>
      </w:pPr>
      <w:r w:rsidRPr="00A452F2">
        <w:rPr>
          <w:lang w:val="en-GB" w:eastAsia="en-SG"/>
        </w:rPr>
        <w:t>Clusters with HA disabled. Without high availability provided by the infrastructure, each application must protect itself from infrastructure failure.</w:t>
      </w:r>
    </w:p>
    <w:p w14:paraId="30702F64" w14:textId="77777777" w:rsidR="008F4D15" w:rsidRPr="00A452F2" w:rsidRDefault="008F4D15" w:rsidP="00B527DB">
      <w:pPr>
        <w:pStyle w:val="ListParagraph"/>
        <w:numPr>
          <w:ilvl w:val="0"/>
          <w:numId w:val="34"/>
        </w:numPr>
        <w:rPr>
          <w:lang w:val="en-GB" w:eastAsia="en-SG"/>
        </w:rPr>
      </w:pPr>
      <w:r w:rsidRPr="00A452F2">
        <w:rPr>
          <w:lang w:val="en-GB" w:eastAsia="en-SG"/>
        </w:rPr>
        <w:t>Clusters with DRS disabled. DRS focuses on performance and capacity, while HA focuses on availability. Without DRS, you must build a buffer on every ESXi host to cope with peak demand.</w:t>
      </w:r>
    </w:p>
    <w:p w14:paraId="5AD6DA54" w14:textId="77777777" w:rsidR="008F4D15" w:rsidRPr="00A452F2" w:rsidRDefault="008F4D15" w:rsidP="00B527DB">
      <w:pPr>
        <w:pStyle w:val="ListParagraph"/>
        <w:numPr>
          <w:ilvl w:val="0"/>
          <w:numId w:val="34"/>
        </w:numPr>
        <w:rPr>
          <w:lang w:val="en-GB" w:eastAsia="en-SG"/>
        </w:rPr>
      </w:pPr>
      <w:r w:rsidRPr="00A452F2">
        <w:rPr>
          <w:lang w:val="en-GB" w:eastAsia="en-SG"/>
        </w:rPr>
        <w:lastRenderedPageBreak/>
        <w:t xml:space="preserve">Clusters with Admission Control disabled. Reservation is respected only when Admission Control is enabled. </w:t>
      </w:r>
    </w:p>
    <w:p w14:paraId="16505F42" w14:textId="3C0BEA39" w:rsidR="008F4D15" w:rsidRPr="00A452F2" w:rsidRDefault="008F4D15" w:rsidP="00F6120D">
      <w:pPr>
        <w:rPr>
          <w:lang w:val="en-GB" w:eastAsia="en-SG"/>
        </w:rPr>
      </w:pPr>
      <w:r w:rsidRPr="00A452F2">
        <w:rPr>
          <w:lang w:val="en-GB" w:eastAsia="en-SG"/>
        </w:rPr>
        <w:t>The second section covers ESXi host configuration</w:t>
      </w:r>
    </w:p>
    <w:p w14:paraId="56FCDF4B" w14:textId="11281613" w:rsidR="00540EE5" w:rsidRPr="00A452F2" w:rsidRDefault="00540EE5" w:rsidP="00B527DB">
      <w:pPr>
        <w:pStyle w:val="ListParagraph"/>
        <w:numPr>
          <w:ilvl w:val="0"/>
          <w:numId w:val="35"/>
        </w:numPr>
        <w:rPr>
          <w:lang w:val="en-GB" w:eastAsia="en-SG"/>
        </w:rPr>
      </w:pPr>
      <w:r w:rsidRPr="00A452F2">
        <w:rPr>
          <w:lang w:val="en-GB" w:eastAsia="en-SG"/>
        </w:rPr>
        <w:t xml:space="preserve">ESXi with Network Time Protocol disabled. </w:t>
      </w:r>
      <w:r w:rsidR="00C70A51" w:rsidRPr="00A452F2">
        <w:rPr>
          <w:lang w:val="en-GB" w:eastAsia="en-SG"/>
        </w:rPr>
        <w:t xml:space="preserve">Incorrect time can </w:t>
      </w:r>
      <w:r w:rsidR="002847BB" w:rsidRPr="00A452F2">
        <w:rPr>
          <w:lang w:val="en-GB" w:eastAsia="en-SG"/>
        </w:rPr>
        <w:t xml:space="preserve">turn logs from useful to potentially misleading. </w:t>
      </w:r>
      <w:r w:rsidRPr="00A452F2">
        <w:rPr>
          <w:lang w:val="en-GB" w:eastAsia="en-SG"/>
        </w:rPr>
        <w:t xml:space="preserve">Logs are a critical component of </w:t>
      </w:r>
      <w:proofErr w:type="gramStart"/>
      <w:r w:rsidRPr="00A452F2">
        <w:rPr>
          <w:lang w:val="en-GB" w:eastAsia="en-SG"/>
        </w:rPr>
        <w:t>operations, and</w:t>
      </w:r>
      <w:proofErr w:type="gramEnd"/>
      <w:r w:rsidRPr="00A452F2">
        <w:rPr>
          <w:lang w:val="en-GB" w:eastAsia="en-SG"/>
        </w:rPr>
        <w:t xml:space="preserve"> are the main source of information in troubleshooting. While troubleshooting performance across objects, the sequence of logs determines which event is the likely root cause as the oldest event started the chain of events. </w:t>
      </w:r>
    </w:p>
    <w:p w14:paraId="3E0F1511" w14:textId="77777777" w:rsidR="00540EE5" w:rsidRPr="00A452F2" w:rsidRDefault="00540EE5" w:rsidP="00B527DB">
      <w:pPr>
        <w:pStyle w:val="ListParagraph"/>
        <w:numPr>
          <w:ilvl w:val="0"/>
          <w:numId w:val="35"/>
        </w:numPr>
        <w:rPr>
          <w:lang w:val="en-GB" w:eastAsia="en-SG"/>
        </w:rPr>
      </w:pPr>
      <w:r w:rsidRPr="00A452F2">
        <w:rPr>
          <w:lang w:val="en-GB" w:eastAsia="en-SG"/>
        </w:rPr>
        <w:t xml:space="preserve">A disconnected ESXi host indicates that the ESXi host is not participating in </w:t>
      </w:r>
      <w:proofErr w:type="gramStart"/>
      <w:r w:rsidRPr="00A452F2">
        <w:rPr>
          <w:lang w:val="en-GB" w:eastAsia="en-SG"/>
        </w:rPr>
        <w:t>HA</w:t>
      </w:r>
      <w:proofErr w:type="gramEnd"/>
      <w:r w:rsidRPr="00A452F2">
        <w:rPr>
          <w:lang w:val="en-GB" w:eastAsia="en-SG"/>
        </w:rPr>
        <w:t xml:space="preserve"> and you cannot migrate any VM on it.</w:t>
      </w:r>
    </w:p>
    <w:p w14:paraId="74C56685" w14:textId="6E6C2CCE" w:rsidR="00540EE5" w:rsidRPr="00A452F2" w:rsidRDefault="00540EE5" w:rsidP="00B527DB">
      <w:pPr>
        <w:pStyle w:val="ListParagraph"/>
        <w:numPr>
          <w:ilvl w:val="0"/>
          <w:numId w:val="35"/>
        </w:numPr>
        <w:rPr>
          <w:lang w:val="en-GB" w:eastAsia="en-SG"/>
        </w:rPr>
      </w:pPr>
      <w:r w:rsidRPr="00A452F2">
        <w:rPr>
          <w:lang w:val="en-GB" w:eastAsia="en-SG"/>
        </w:rPr>
        <w:t xml:space="preserve">An ESXi host that is in maintenance mode does not contribute resource to the cluster (or </w:t>
      </w:r>
      <w:r w:rsidR="005269DE" w:rsidRPr="00A452F2">
        <w:rPr>
          <w:lang w:val="en-GB" w:eastAsia="en-SG"/>
        </w:rPr>
        <w:t xml:space="preserve">data </w:t>
      </w:r>
      <w:proofErr w:type="spellStart"/>
      <w:r w:rsidR="005269DE" w:rsidRPr="00A452F2">
        <w:rPr>
          <w:lang w:val="en-GB" w:eastAsia="en-SG"/>
        </w:rPr>
        <w:t>center</w:t>
      </w:r>
      <w:proofErr w:type="spellEnd"/>
      <w:r w:rsidRPr="00A452F2">
        <w:rPr>
          <w:lang w:val="en-GB" w:eastAsia="en-SG"/>
        </w:rPr>
        <w:t xml:space="preserve"> in the case of standalone ESXi).</w:t>
      </w:r>
    </w:p>
    <w:p w14:paraId="00BF105A" w14:textId="6020A001" w:rsidR="00540EE5" w:rsidRPr="00A452F2" w:rsidRDefault="00540EE5" w:rsidP="00F6120D">
      <w:pPr>
        <w:rPr>
          <w:lang w:val="en-GB" w:eastAsia="en-SG"/>
        </w:rPr>
      </w:pPr>
      <w:r w:rsidRPr="00A452F2">
        <w:rPr>
          <w:lang w:val="en-GB" w:eastAsia="en-SG"/>
        </w:rPr>
        <w:t>The third section covers ESXi host configuration that need to be consistent within a cluster</w:t>
      </w:r>
    </w:p>
    <w:p w14:paraId="4841C048" w14:textId="52ADB317" w:rsidR="003B2CE5" w:rsidRPr="00A452F2" w:rsidRDefault="003B2CE5" w:rsidP="00B527DB">
      <w:pPr>
        <w:pStyle w:val="ListParagraph"/>
        <w:numPr>
          <w:ilvl w:val="0"/>
          <w:numId w:val="36"/>
        </w:numPr>
        <w:rPr>
          <w:lang w:val="en-GB" w:eastAsia="en-SG"/>
        </w:rPr>
      </w:pPr>
      <w:r w:rsidRPr="00A452F2">
        <w:rPr>
          <w:lang w:val="en-GB" w:eastAsia="en-SG"/>
        </w:rPr>
        <w:t>BIOS version and ESXi versions.</w:t>
      </w:r>
    </w:p>
    <w:p w14:paraId="1D7A7588" w14:textId="022565F8" w:rsidR="003B2CE5" w:rsidRPr="00A452F2" w:rsidRDefault="003B2CE5" w:rsidP="00B527DB">
      <w:pPr>
        <w:pStyle w:val="ListParagraph"/>
        <w:numPr>
          <w:ilvl w:val="0"/>
          <w:numId w:val="36"/>
        </w:numPr>
        <w:rPr>
          <w:lang w:val="en-GB" w:eastAsia="en-SG"/>
        </w:rPr>
      </w:pPr>
      <w:r w:rsidRPr="00A452F2">
        <w:rPr>
          <w:lang w:val="en-GB" w:eastAsia="en-SG"/>
        </w:rPr>
        <w:t>BIOS</w:t>
      </w:r>
      <w:r w:rsidR="00A31396" w:rsidRPr="00A452F2">
        <w:rPr>
          <w:lang w:val="en-GB" w:eastAsia="en-SG"/>
        </w:rPr>
        <w:t xml:space="preserve"> </w:t>
      </w:r>
      <w:r w:rsidRPr="00A452F2">
        <w:rPr>
          <w:lang w:val="en-GB" w:eastAsia="en-SG"/>
        </w:rPr>
        <w:t>Power Management</w:t>
      </w:r>
      <w:r w:rsidR="00F14DD2" w:rsidRPr="00A452F2">
        <w:rPr>
          <w:lang w:val="en-GB" w:eastAsia="en-SG"/>
        </w:rPr>
        <w:t xml:space="preserve">, </w:t>
      </w:r>
      <w:r w:rsidR="00A31396" w:rsidRPr="00A452F2">
        <w:rPr>
          <w:lang w:val="en-GB" w:eastAsia="en-SG"/>
        </w:rPr>
        <w:t>ESXi</w:t>
      </w:r>
      <w:r w:rsidR="00F14DD2" w:rsidRPr="00A452F2">
        <w:rPr>
          <w:lang w:val="en-GB" w:eastAsia="en-SG"/>
        </w:rPr>
        <w:t>: Power Management</w:t>
      </w:r>
      <w:r w:rsidRPr="00A452F2">
        <w:rPr>
          <w:lang w:val="en-GB" w:eastAsia="en-SG"/>
        </w:rPr>
        <w:t xml:space="preserve">. Ideally, should be set to OS controlled. The ESXi level should be set to balance level. </w:t>
      </w:r>
    </w:p>
    <w:p w14:paraId="7DFBA10B" w14:textId="77777777" w:rsidR="003B2CE5" w:rsidRPr="00A452F2" w:rsidRDefault="003B2CE5" w:rsidP="00B527DB">
      <w:pPr>
        <w:pStyle w:val="ListParagraph"/>
        <w:numPr>
          <w:ilvl w:val="0"/>
          <w:numId w:val="36"/>
        </w:numPr>
        <w:rPr>
          <w:lang w:val="en-GB" w:eastAsia="en-SG"/>
        </w:rPr>
      </w:pPr>
      <w:r w:rsidRPr="00A452F2">
        <w:rPr>
          <w:lang w:val="en-GB" w:eastAsia="en-SG"/>
        </w:rPr>
        <w:t>ESXi Storage Path. Ensure that the number of paths and the path policies are identical.</w:t>
      </w:r>
    </w:p>
    <w:p w14:paraId="395E1D81" w14:textId="77777777" w:rsidR="003B2CE5" w:rsidRPr="00A452F2" w:rsidRDefault="003B2CE5" w:rsidP="00B527DB">
      <w:pPr>
        <w:pStyle w:val="ListParagraph"/>
        <w:numPr>
          <w:ilvl w:val="0"/>
          <w:numId w:val="36"/>
        </w:numPr>
        <w:rPr>
          <w:lang w:val="en-GB" w:eastAsia="en-SG"/>
        </w:rPr>
      </w:pPr>
      <w:r w:rsidRPr="00A452F2">
        <w:rPr>
          <w:lang w:val="en-GB" w:eastAsia="en-SG"/>
        </w:rPr>
        <w:t xml:space="preserve">ESXi hardware specifications. Different specifications can result in inconsistent performances experienced by the VM. </w:t>
      </w:r>
    </w:p>
    <w:p w14:paraId="59FF8032" w14:textId="77777777" w:rsidR="003B2CE5" w:rsidRPr="00A452F2" w:rsidRDefault="003B2CE5" w:rsidP="00160AA2">
      <w:pPr>
        <w:pStyle w:val="Heading4"/>
      </w:pPr>
      <w:r w:rsidRPr="00A452F2">
        <w:t>Points to Note</w:t>
      </w:r>
    </w:p>
    <w:p w14:paraId="58DFF3E6" w14:textId="77777777" w:rsidR="00DF08B4" w:rsidRPr="00A452F2" w:rsidRDefault="00DF08B4" w:rsidP="007F1932">
      <w:pPr>
        <w:pStyle w:val="ListParagraph"/>
        <w:numPr>
          <w:ilvl w:val="0"/>
          <w:numId w:val="13"/>
        </w:numPr>
        <w:rPr>
          <w:lang w:val="en-GB"/>
        </w:rPr>
      </w:pPr>
      <w:r w:rsidRPr="00A452F2">
        <w:rPr>
          <w:lang w:val="en-GB"/>
        </w:rPr>
        <w:t>See the Points to Note section of “</w:t>
      </w:r>
      <w:hyperlink w:anchor="_Points_to_Note_1" w:history="1">
        <w:r w:rsidRPr="00A452F2">
          <w:rPr>
            <w:rStyle w:val="Hyperlink"/>
            <w:b/>
            <w:bCs/>
            <w:lang w:val="en-GB"/>
          </w:rPr>
          <w:t>Consumer \ Correct it?</w:t>
        </w:r>
      </w:hyperlink>
      <w:r w:rsidRPr="00A452F2">
        <w:rPr>
          <w:lang w:val="en-GB"/>
        </w:rPr>
        <w:t xml:space="preserve">” dashboard. This dashboard follows the same design consideration with the dashboard, hence share the same limitations and customization idea. </w:t>
      </w:r>
    </w:p>
    <w:p w14:paraId="43B0381C" w14:textId="4CF67341" w:rsidR="003B2CE5" w:rsidRPr="00A452F2" w:rsidRDefault="00063A63" w:rsidP="007F1932">
      <w:pPr>
        <w:pStyle w:val="ListParagraph"/>
        <w:numPr>
          <w:ilvl w:val="0"/>
          <w:numId w:val="13"/>
        </w:numPr>
        <w:rPr>
          <w:lang w:val="en-GB"/>
        </w:rPr>
      </w:pPr>
      <w:r w:rsidRPr="00A452F2">
        <w:rPr>
          <w:lang w:val="en-GB"/>
        </w:rPr>
        <w:t xml:space="preserve">If you </w:t>
      </w:r>
      <w:r w:rsidR="005D027B" w:rsidRPr="00A452F2">
        <w:rPr>
          <w:lang w:val="en-GB"/>
        </w:rPr>
        <w:t xml:space="preserve">have </w:t>
      </w:r>
      <w:r w:rsidR="003219BE" w:rsidRPr="00A452F2">
        <w:rPr>
          <w:lang w:val="en-GB"/>
        </w:rPr>
        <w:t>standalone ESXi</w:t>
      </w:r>
      <w:r w:rsidR="005D027B" w:rsidRPr="00A452F2">
        <w:rPr>
          <w:lang w:val="en-GB"/>
        </w:rPr>
        <w:t xml:space="preserve"> and you plan to </w:t>
      </w:r>
      <w:r w:rsidR="00756B2C" w:rsidRPr="00A452F2">
        <w:rPr>
          <w:lang w:val="en-GB"/>
        </w:rPr>
        <w:t>replace them with clustered ESXi host</w:t>
      </w:r>
      <w:r w:rsidR="009D1849" w:rsidRPr="00A452F2">
        <w:rPr>
          <w:lang w:val="en-GB"/>
        </w:rPr>
        <w:t xml:space="preserve">, add </w:t>
      </w:r>
      <w:r w:rsidR="003B2CE5" w:rsidRPr="00A452F2">
        <w:rPr>
          <w:lang w:val="en-GB"/>
        </w:rPr>
        <w:t xml:space="preserve">a table to list </w:t>
      </w:r>
      <w:r w:rsidR="009D1849" w:rsidRPr="00A452F2">
        <w:rPr>
          <w:lang w:val="en-GB"/>
        </w:rPr>
        <w:t>them.</w:t>
      </w:r>
    </w:p>
    <w:p w14:paraId="5A65686E" w14:textId="02240E0E" w:rsidR="003B2CE5" w:rsidRPr="00A452F2" w:rsidRDefault="002D74B4" w:rsidP="007F1932">
      <w:pPr>
        <w:pStyle w:val="ListParagraph"/>
        <w:numPr>
          <w:ilvl w:val="0"/>
          <w:numId w:val="13"/>
        </w:numPr>
        <w:rPr>
          <w:lang w:val="en-GB"/>
        </w:rPr>
      </w:pPr>
      <w:r w:rsidRPr="00A452F2">
        <w:rPr>
          <w:lang w:val="en-GB"/>
        </w:rPr>
        <w:t xml:space="preserve">Based on your security settings, </w:t>
      </w:r>
      <w:r w:rsidR="003B2CE5" w:rsidRPr="00A452F2">
        <w:rPr>
          <w:lang w:val="en-GB"/>
        </w:rPr>
        <w:t xml:space="preserve">add </w:t>
      </w:r>
      <w:r w:rsidRPr="00A452F2">
        <w:rPr>
          <w:lang w:val="en-GB"/>
        </w:rPr>
        <w:t xml:space="preserve">a table to check </w:t>
      </w:r>
      <w:r w:rsidR="003B2CE5" w:rsidRPr="00A452F2">
        <w:rPr>
          <w:lang w:val="en-GB"/>
        </w:rPr>
        <w:t>Distributed Switch and Port Group</w:t>
      </w:r>
      <w:r w:rsidR="004F2420" w:rsidRPr="00A452F2">
        <w:rPr>
          <w:lang w:val="en-GB"/>
        </w:rPr>
        <w:t xml:space="preserve"> to e</w:t>
      </w:r>
      <w:r w:rsidR="003B2CE5" w:rsidRPr="00A452F2">
        <w:rPr>
          <w:lang w:val="en-GB"/>
        </w:rPr>
        <w:t xml:space="preserve">nsure that security settings such as promiscuous mode are used correctly. </w:t>
      </w:r>
    </w:p>
    <w:p w14:paraId="182C1521" w14:textId="188F2D07" w:rsidR="00FE5701" w:rsidRPr="00A452F2" w:rsidRDefault="00FE5701" w:rsidP="00240561">
      <w:pPr>
        <w:pStyle w:val="Heading3"/>
        <w:rPr>
          <w:lang w:val="en-GB"/>
        </w:rPr>
      </w:pPr>
      <w:r w:rsidRPr="00A452F2">
        <w:rPr>
          <w:lang w:val="en-GB"/>
        </w:rPr>
        <w:t xml:space="preserve">Provider \ Update it? </w:t>
      </w:r>
    </w:p>
    <w:p w14:paraId="6E33621C" w14:textId="77777777" w:rsidR="00FE5701" w:rsidRPr="00A452F2" w:rsidRDefault="00FE5701" w:rsidP="00F6120D">
      <w:pPr>
        <w:rPr>
          <w:lang w:val="en-GB"/>
        </w:rPr>
      </w:pPr>
      <w:r w:rsidRPr="00A452F2">
        <w:rPr>
          <w:lang w:val="en-GB"/>
        </w:rPr>
        <w:t>The “</w:t>
      </w:r>
      <w:r w:rsidRPr="00A452F2">
        <w:rPr>
          <w:rStyle w:val="keyword"/>
          <w:b/>
          <w:bCs/>
          <w:lang w:val="en-GB"/>
        </w:rPr>
        <w:t xml:space="preserve">Provider \ </w:t>
      </w:r>
      <w:r w:rsidRPr="00A452F2">
        <w:rPr>
          <w:b/>
          <w:bCs/>
          <w:lang w:val="en-GB"/>
        </w:rPr>
        <w:t>Update</w:t>
      </w:r>
      <w:r w:rsidRPr="00A452F2">
        <w:rPr>
          <w:lang w:val="en-GB"/>
        </w:rPr>
        <w:t xml:space="preserve"> </w:t>
      </w:r>
      <w:r w:rsidRPr="00A452F2">
        <w:rPr>
          <w:rStyle w:val="keyword"/>
          <w:b/>
          <w:bCs/>
          <w:lang w:val="en-GB"/>
        </w:rPr>
        <w:t>It?</w:t>
      </w:r>
      <w:r w:rsidRPr="00A452F2">
        <w:rPr>
          <w:rStyle w:val="keyword"/>
          <w:lang w:val="en-GB"/>
        </w:rPr>
        <w:t>”</w:t>
      </w:r>
      <w:r w:rsidRPr="00A452F2">
        <w:rPr>
          <w:lang w:val="en-GB"/>
        </w:rPr>
        <w:t xml:space="preserve"> dashboard complements the main vSphere configuration dashboards by displaying the actual vSphere objects, with their relevant information. It is designed for vSphere administrator and platform team. It is a part of 8 dashboards that check the environment for optimization opportunities. </w:t>
      </w:r>
    </w:p>
    <w:p w14:paraId="4447C52E" w14:textId="5C66CFB6" w:rsidR="00FE5701" w:rsidRPr="00A452F2" w:rsidRDefault="00FE5701" w:rsidP="00F6120D">
      <w:pPr>
        <w:rPr>
          <w:lang w:val="en-GB"/>
        </w:rPr>
      </w:pPr>
      <w:r w:rsidRPr="00A452F2">
        <w:rPr>
          <w:lang w:val="en-GB"/>
        </w:rPr>
        <w:t xml:space="preserve">As part of operations best practices, keep the infrastructure up to date. Running outdated components that are too far behind the latest version, can cause support problems or upgrade problems. It is common that the fix for the problem is only available in the later versions. Outdated hardware can also result in higher operating costs. Outdated hardware might cost more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footprint, such as rack space, cooling, and UPS. Refreshing your technology and consolidation are two common techniques to optimize cost.</w:t>
      </w:r>
    </w:p>
    <w:p w14:paraId="75520E9D" w14:textId="276F7EC6" w:rsidR="00FE5701" w:rsidRPr="00A452F2" w:rsidRDefault="00FE5701" w:rsidP="00F6120D">
      <w:pPr>
        <w:rPr>
          <w:lang w:val="en-GB"/>
        </w:rPr>
      </w:pPr>
      <w:r w:rsidRPr="00A452F2">
        <w:rPr>
          <w:lang w:val="en-GB"/>
        </w:rPr>
        <w:t xml:space="preserve">The dashboard follows the same design consideration with </w:t>
      </w:r>
      <w:r w:rsidR="00FB73FC" w:rsidRPr="00A452F2">
        <w:rPr>
          <w:lang w:val="en-GB"/>
        </w:rPr>
        <w:t>the “</w:t>
      </w:r>
      <w:hyperlink w:anchor="_Design_Consideration_4" w:history="1">
        <w:r w:rsidR="00FB73FC" w:rsidRPr="00A452F2">
          <w:rPr>
            <w:rStyle w:val="Hyperlink"/>
            <w:lang w:val="en-GB"/>
          </w:rPr>
          <w:t>Consumer \ Correct it?</w:t>
        </w:r>
      </w:hyperlink>
      <w:r w:rsidR="00FB73FC" w:rsidRPr="00A452F2">
        <w:rPr>
          <w:lang w:val="en-GB"/>
        </w:rPr>
        <w:t>” dashboard</w:t>
      </w:r>
      <w:r w:rsidRPr="00A452F2">
        <w:rPr>
          <w:lang w:val="en-GB"/>
        </w:rPr>
        <w:t xml:space="preserve">. In fact, the 8 dashboards that form the Optimization Flow is designed as a set. </w:t>
      </w:r>
      <w:r w:rsidR="006744C1">
        <w:rPr>
          <w:lang w:val="en-GB"/>
        </w:rPr>
        <w:t>You are</w:t>
      </w:r>
      <w:r w:rsidRPr="00A452F2">
        <w:rPr>
          <w:lang w:val="en-GB"/>
        </w:rPr>
        <w:t xml:space="preserve"> meant to use them together as you go through the optimization review process. </w:t>
      </w:r>
    </w:p>
    <w:p w14:paraId="68078FE6" w14:textId="77777777" w:rsidR="00FE5701" w:rsidRPr="00A452F2" w:rsidRDefault="00FE5701" w:rsidP="00160AA2">
      <w:pPr>
        <w:pStyle w:val="Heading4"/>
      </w:pPr>
      <w:r w:rsidRPr="00A452F2">
        <w:lastRenderedPageBreak/>
        <w:t>How to Use</w:t>
      </w:r>
    </w:p>
    <w:p w14:paraId="052855EE" w14:textId="77777777" w:rsidR="00FE5701" w:rsidRPr="00A452F2" w:rsidRDefault="00FE5701" w:rsidP="00F6120D">
      <w:pPr>
        <w:rPr>
          <w:lang w:val="en-GB"/>
        </w:rPr>
      </w:pPr>
      <w:r w:rsidRPr="00A452F2">
        <w:rPr>
          <w:lang w:val="en-GB"/>
        </w:rPr>
        <w:t>The dashboard is just a collection of tables (List View), which can be reviewed independently. There is no flow among them.</w:t>
      </w:r>
    </w:p>
    <w:p w14:paraId="3A938A09" w14:textId="77777777" w:rsidR="00237F58" w:rsidRPr="00A452F2" w:rsidRDefault="00237F58" w:rsidP="00F6120D">
      <w:pPr>
        <w:rPr>
          <w:lang w:val="en-GB"/>
        </w:rPr>
      </w:pPr>
      <w:r w:rsidRPr="00A452F2">
        <w:rPr>
          <w:lang w:val="en-GB"/>
        </w:rPr>
        <w:t xml:space="preserve">Click the object name to navigate to the </w:t>
      </w:r>
      <w:r w:rsidRPr="00A452F2">
        <w:rPr>
          <w:rStyle w:val="keyword"/>
          <w:lang w:val="en-GB"/>
        </w:rPr>
        <w:t>Object Summary</w:t>
      </w:r>
      <w:r w:rsidRPr="00A452F2">
        <w:rPr>
          <w:lang w:val="en-GB"/>
        </w:rPr>
        <w:t xml:space="preserve"> page to view more configurations. There can be valid reasons why specific configurations are not followed. It is recommended that you discuss best practices with VMware.</w:t>
      </w:r>
    </w:p>
    <w:p w14:paraId="3426E027" w14:textId="3BE06237" w:rsidR="00686367" w:rsidRPr="00A452F2" w:rsidRDefault="00686367" w:rsidP="00F6120D">
      <w:pPr>
        <w:rPr>
          <w:lang w:val="en-GB"/>
        </w:rPr>
      </w:pPr>
      <w:r w:rsidRPr="00A452F2">
        <w:rPr>
          <w:lang w:val="en-GB"/>
        </w:rPr>
        <w:t xml:space="preserve">About </w:t>
      </w:r>
      <w:r w:rsidR="005C7A84" w:rsidRPr="00A452F2">
        <w:rPr>
          <w:lang w:val="en-GB"/>
        </w:rPr>
        <w:t xml:space="preserve">the outdated vSphere </w:t>
      </w:r>
      <w:r w:rsidR="004E59D7" w:rsidRPr="00A452F2">
        <w:rPr>
          <w:lang w:val="en-GB"/>
        </w:rPr>
        <w:t>components</w:t>
      </w:r>
    </w:p>
    <w:p w14:paraId="5271F6E2" w14:textId="3A008B24" w:rsidR="00686367" w:rsidRPr="00A452F2" w:rsidRDefault="00686367" w:rsidP="00B527DB">
      <w:pPr>
        <w:pStyle w:val="ListParagraph"/>
        <w:numPr>
          <w:ilvl w:val="0"/>
          <w:numId w:val="28"/>
        </w:numPr>
        <w:rPr>
          <w:lang w:val="en-GB"/>
        </w:rPr>
      </w:pPr>
      <w:r w:rsidRPr="00A452F2">
        <w:rPr>
          <w:lang w:val="en-GB"/>
        </w:rPr>
        <w:t>It lists all the</w:t>
      </w:r>
      <w:r w:rsidR="00A75302" w:rsidRPr="00A452F2">
        <w:rPr>
          <w:lang w:val="en-GB"/>
        </w:rPr>
        <w:t xml:space="preserve"> vCenter Server that </w:t>
      </w:r>
      <w:r w:rsidRPr="00A452F2">
        <w:rPr>
          <w:lang w:val="en-GB"/>
        </w:rPr>
        <w:t xml:space="preserve">are not </w:t>
      </w:r>
      <w:r w:rsidR="009513AF" w:rsidRPr="00A452F2">
        <w:rPr>
          <w:lang w:val="en-GB"/>
        </w:rPr>
        <w:t>6.7 or 7.0</w:t>
      </w:r>
      <w:r w:rsidRPr="00A452F2">
        <w:rPr>
          <w:lang w:val="en-GB"/>
        </w:rPr>
        <w:t xml:space="preserve">. </w:t>
      </w:r>
    </w:p>
    <w:p w14:paraId="09EB7A68" w14:textId="256EB585" w:rsidR="009513AF" w:rsidRPr="00A452F2" w:rsidRDefault="009513AF" w:rsidP="00B527DB">
      <w:pPr>
        <w:pStyle w:val="ListParagraph"/>
        <w:numPr>
          <w:ilvl w:val="0"/>
          <w:numId w:val="28"/>
        </w:numPr>
        <w:rPr>
          <w:lang w:val="en-GB"/>
        </w:rPr>
      </w:pPr>
      <w:r w:rsidRPr="00A452F2">
        <w:rPr>
          <w:lang w:val="en-GB"/>
        </w:rPr>
        <w:t xml:space="preserve">It lists all the </w:t>
      </w:r>
      <w:r w:rsidR="00A56BA6" w:rsidRPr="00A452F2">
        <w:rPr>
          <w:lang w:val="en-GB"/>
        </w:rPr>
        <w:t>ESXi Host that are not 6.5, 6.7 or 7.0</w:t>
      </w:r>
    </w:p>
    <w:p w14:paraId="1BFEB558" w14:textId="1AC18334" w:rsidR="00794C4E" w:rsidRPr="00A452F2" w:rsidRDefault="00794C4E" w:rsidP="00B527DB">
      <w:pPr>
        <w:pStyle w:val="ListParagraph"/>
        <w:numPr>
          <w:ilvl w:val="0"/>
          <w:numId w:val="28"/>
        </w:numPr>
        <w:rPr>
          <w:lang w:val="en-GB"/>
        </w:rPr>
      </w:pPr>
      <w:r w:rsidRPr="00A452F2">
        <w:rPr>
          <w:lang w:val="en-GB"/>
        </w:rPr>
        <w:t xml:space="preserve">It lists all the vSAN ESXi Host that are not 6.7 or 7.0. A more stringent filter is applied for vSAN </w:t>
      </w:r>
      <w:r w:rsidR="005935E0" w:rsidRPr="00A452F2">
        <w:rPr>
          <w:lang w:val="en-GB"/>
        </w:rPr>
        <w:t xml:space="preserve">due to relatively </w:t>
      </w:r>
      <w:r w:rsidR="00433735" w:rsidRPr="00A452F2">
        <w:rPr>
          <w:lang w:val="en-GB"/>
        </w:rPr>
        <w:t xml:space="preserve">higher maturity in the </w:t>
      </w:r>
      <w:r w:rsidR="00B85687" w:rsidRPr="00A452F2">
        <w:rPr>
          <w:lang w:val="en-GB"/>
        </w:rPr>
        <w:t xml:space="preserve">latest release. </w:t>
      </w:r>
      <w:proofErr w:type="gramStart"/>
      <w:r w:rsidR="004C06C4" w:rsidRPr="00A452F2">
        <w:rPr>
          <w:lang w:val="en-GB"/>
        </w:rPr>
        <w:t>Specifically</w:t>
      </w:r>
      <w:proofErr w:type="gramEnd"/>
      <w:r w:rsidR="004C06C4" w:rsidRPr="00A452F2">
        <w:rPr>
          <w:lang w:val="en-GB"/>
        </w:rPr>
        <w:t xml:space="preserve"> from </w:t>
      </w:r>
      <w:r w:rsidR="00F72B2F" w:rsidRPr="00A452F2">
        <w:rPr>
          <w:lang w:val="en-GB"/>
        </w:rPr>
        <w:t xml:space="preserve">vRealize Operations </w:t>
      </w:r>
      <w:r w:rsidR="002046C4" w:rsidRPr="00A452F2">
        <w:rPr>
          <w:lang w:val="en-GB"/>
        </w:rPr>
        <w:t>and Log Insight</w:t>
      </w:r>
      <w:r w:rsidR="004C06C4" w:rsidRPr="00A452F2">
        <w:rPr>
          <w:lang w:val="en-GB"/>
        </w:rPr>
        <w:t xml:space="preserve">, there are more </w:t>
      </w:r>
      <w:r w:rsidR="002046C4" w:rsidRPr="00A452F2">
        <w:rPr>
          <w:lang w:val="en-GB"/>
        </w:rPr>
        <w:t xml:space="preserve">counters, properties and events that improve monitoring and troubleshooting. </w:t>
      </w:r>
    </w:p>
    <w:p w14:paraId="696A096D" w14:textId="7D432D6F" w:rsidR="002A5749" w:rsidRPr="00A452F2" w:rsidRDefault="002A5749" w:rsidP="00B527DB">
      <w:pPr>
        <w:pStyle w:val="ListParagraph"/>
        <w:numPr>
          <w:ilvl w:val="0"/>
          <w:numId w:val="28"/>
        </w:numPr>
        <w:rPr>
          <w:lang w:val="en-GB"/>
        </w:rPr>
      </w:pPr>
      <w:r w:rsidRPr="00A452F2">
        <w:rPr>
          <w:lang w:val="en-GB"/>
        </w:rPr>
        <w:t xml:space="preserve">It lists all the vSphere Distributed Switch, regardless of version. </w:t>
      </w:r>
    </w:p>
    <w:p w14:paraId="4D4A03F2" w14:textId="2B863F78" w:rsidR="006A3CC3" w:rsidRPr="00A452F2" w:rsidRDefault="006A3CC3" w:rsidP="00B527DB">
      <w:pPr>
        <w:pStyle w:val="ListParagraph"/>
        <w:numPr>
          <w:ilvl w:val="0"/>
          <w:numId w:val="28"/>
        </w:numPr>
        <w:rPr>
          <w:lang w:val="en-GB"/>
        </w:rPr>
      </w:pPr>
      <w:r w:rsidRPr="00A452F2">
        <w:rPr>
          <w:lang w:val="en-GB"/>
        </w:rPr>
        <w:t>You should tailor the filter to fit your operational needs.</w:t>
      </w:r>
    </w:p>
    <w:p w14:paraId="4AF3DEA3" w14:textId="6876ED71" w:rsidR="001638F2" w:rsidRPr="00A452F2" w:rsidRDefault="001638F2" w:rsidP="00F6120D">
      <w:pPr>
        <w:rPr>
          <w:lang w:val="en-GB"/>
        </w:rPr>
      </w:pPr>
      <w:r w:rsidRPr="00A452F2">
        <w:rPr>
          <w:lang w:val="en-GB"/>
        </w:rPr>
        <w:t>About Outdated Server BIOS</w:t>
      </w:r>
    </w:p>
    <w:p w14:paraId="08B0EB7C" w14:textId="69F50BA0" w:rsidR="001638F2" w:rsidRPr="00A452F2" w:rsidRDefault="001638F2" w:rsidP="00B527DB">
      <w:pPr>
        <w:pStyle w:val="ListParagraph"/>
        <w:numPr>
          <w:ilvl w:val="0"/>
          <w:numId w:val="28"/>
        </w:numPr>
        <w:rPr>
          <w:lang w:val="en-GB"/>
        </w:rPr>
      </w:pPr>
      <w:r w:rsidRPr="00A452F2">
        <w:rPr>
          <w:lang w:val="en-GB"/>
        </w:rPr>
        <w:t xml:space="preserve">It lists all the </w:t>
      </w:r>
      <w:r w:rsidR="00664936" w:rsidRPr="00A452F2">
        <w:rPr>
          <w:lang w:val="en-GB"/>
        </w:rPr>
        <w:t xml:space="preserve">ESXi </w:t>
      </w:r>
      <w:r w:rsidR="00084C0C" w:rsidRPr="00A452F2">
        <w:rPr>
          <w:lang w:val="en-GB"/>
        </w:rPr>
        <w:t xml:space="preserve">regardless of the BIOS version. </w:t>
      </w:r>
      <w:r w:rsidR="00BB1BB0" w:rsidRPr="00A452F2">
        <w:rPr>
          <w:lang w:val="en-GB"/>
        </w:rPr>
        <w:t xml:space="preserve">Edit the widget and </w:t>
      </w:r>
      <w:r w:rsidRPr="00A452F2">
        <w:rPr>
          <w:lang w:val="en-GB"/>
        </w:rPr>
        <w:t>tailor the filter to fit your operational needs.</w:t>
      </w:r>
    </w:p>
    <w:p w14:paraId="77754A19" w14:textId="2C7C6E78" w:rsidR="00FE5701" w:rsidRPr="00A452F2" w:rsidRDefault="00157427" w:rsidP="00F6120D">
      <w:pPr>
        <w:rPr>
          <w:lang w:val="en-GB"/>
        </w:rPr>
      </w:pPr>
      <w:r w:rsidRPr="00A452F2">
        <w:rPr>
          <w:lang w:val="en-GB"/>
        </w:rPr>
        <w:t>Other than customiz</w:t>
      </w:r>
      <w:r w:rsidR="00556FA0" w:rsidRPr="00A452F2">
        <w:rPr>
          <w:lang w:val="en-GB"/>
        </w:rPr>
        <w:t xml:space="preserve">ing the existing widgets, consider adding the following </w:t>
      </w:r>
      <w:r w:rsidR="00377F55" w:rsidRPr="00A452F2">
        <w:rPr>
          <w:lang w:val="en-GB"/>
        </w:rPr>
        <w:t xml:space="preserve">checks. </w:t>
      </w:r>
    </w:p>
    <w:p w14:paraId="61B5EAB6" w14:textId="6F3FA98F" w:rsidR="00377F55" w:rsidRPr="00A452F2" w:rsidRDefault="00377F55" w:rsidP="00B527DB">
      <w:pPr>
        <w:pStyle w:val="ListParagraph"/>
        <w:numPr>
          <w:ilvl w:val="0"/>
          <w:numId w:val="28"/>
        </w:numPr>
        <w:rPr>
          <w:lang w:val="en-GB" w:eastAsia="en-SG"/>
        </w:rPr>
      </w:pPr>
      <w:r w:rsidRPr="00A452F2">
        <w:rPr>
          <w:lang w:val="en-GB" w:eastAsia="en-SG"/>
        </w:rPr>
        <w:t xml:space="preserve">ESXi hosts with outdated hardware, using a filter based on your environment. </w:t>
      </w:r>
    </w:p>
    <w:p w14:paraId="1AFA3105" w14:textId="7858B388" w:rsidR="00377F55" w:rsidRPr="00A452F2" w:rsidRDefault="00377F55" w:rsidP="00B527DB">
      <w:pPr>
        <w:pStyle w:val="ListParagraph"/>
        <w:numPr>
          <w:ilvl w:val="0"/>
          <w:numId w:val="28"/>
        </w:numPr>
        <w:rPr>
          <w:lang w:val="en-GB" w:eastAsia="en-SG"/>
        </w:rPr>
      </w:pPr>
      <w:r w:rsidRPr="00A452F2">
        <w:rPr>
          <w:lang w:val="en-GB" w:eastAsia="en-SG"/>
        </w:rPr>
        <w:t xml:space="preserve">ESXi hosts that are no longer on warranty. Create a custom property to capture the end of warranty. </w:t>
      </w:r>
    </w:p>
    <w:p w14:paraId="0B374BAF" w14:textId="3CC06CD7" w:rsidR="00377F55" w:rsidRPr="00A452F2" w:rsidRDefault="00377F55" w:rsidP="00B527DB">
      <w:pPr>
        <w:pStyle w:val="ListParagraph"/>
        <w:numPr>
          <w:ilvl w:val="0"/>
          <w:numId w:val="28"/>
        </w:numPr>
        <w:rPr>
          <w:lang w:val="en-GB" w:eastAsia="en-SG"/>
        </w:rPr>
      </w:pPr>
      <w:r w:rsidRPr="00A452F2">
        <w:rPr>
          <w:lang w:val="en-GB" w:eastAsia="en-SG"/>
        </w:rPr>
        <w:t xml:space="preserve">Physical storage arrays </w:t>
      </w:r>
      <w:r w:rsidR="003D455A" w:rsidRPr="00A452F2">
        <w:rPr>
          <w:lang w:val="en-GB" w:eastAsia="en-SG"/>
        </w:rPr>
        <w:t>with outdated firmware</w:t>
      </w:r>
      <w:r w:rsidR="00C13EDD" w:rsidRPr="00A452F2">
        <w:rPr>
          <w:lang w:val="en-GB" w:eastAsia="en-SG"/>
        </w:rPr>
        <w:t xml:space="preserve">, model </w:t>
      </w:r>
      <w:r w:rsidR="009D055F" w:rsidRPr="00A452F2">
        <w:rPr>
          <w:lang w:val="en-GB" w:eastAsia="en-SG"/>
        </w:rPr>
        <w:t>and</w:t>
      </w:r>
      <w:r w:rsidR="003D455A" w:rsidRPr="00A452F2">
        <w:rPr>
          <w:lang w:val="en-GB" w:eastAsia="en-SG"/>
        </w:rPr>
        <w:t xml:space="preserve"> </w:t>
      </w:r>
      <w:r w:rsidR="00C13EDD" w:rsidRPr="00A452F2">
        <w:rPr>
          <w:lang w:val="en-GB" w:eastAsia="en-SG"/>
        </w:rPr>
        <w:t xml:space="preserve">expiring </w:t>
      </w:r>
      <w:r w:rsidRPr="00A452F2">
        <w:rPr>
          <w:lang w:val="en-GB" w:eastAsia="en-SG"/>
        </w:rPr>
        <w:t>warranty expire</w:t>
      </w:r>
      <w:r w:rsidR="00257D0D" w:rsidRPr="00A452F2">
        <w:rPr>
          <w:lang w:val="en-GB" w:eastAsia="en-SG"/>
        </w:rPr>
        <w:t xml:space="preserve">. </w:t>
      </w:r>
    </w:p>
    <w:p w14:paraId="635F3B42" w14:textId="2518A919" w:rsidR="00377F55" w:rsidRPr="00A452F2" w:rsidRDefault="00966281" w:rsidP="00B527DB">
      <w:pPr>
        <w:pStyle w:val="ListParagraph"/>
        <w:numPr>
          <w:ilvl w:val="0"/>
          <w:numId w:val="28"/>
        </w:numPr>
        <w:rPr>
          <w:lang w:val="en-GB" w:eastAsia="en-SG"/>
        </w:rPr>
      </w:pPr>
      <w:r w:rsidRPr="00A452F2">
        <w:rPr>
          <w:lang w:val="en-GB" w:eastAsia="en-SG"/>
        </w:rPr>
        <w:t>P</w:t>
      </w:r>
      <w:r w:rsidR="00377F55" w:rsidRPr="00A452F2">
        <w:rPr>
          <w:lang w:val="en-GB" w:eastAsia="en-SG"/>
        </w:rPr>
        <w:t xml:space="preserve">hysical network switch </w:t>
      </w:r>
      <w:r w:rsidR="00C13EDD" w:rsidRPr="00A452F2">
        <w:rPr>
          <w:lang w:val="en-GB" w:eastAsia="en-SG"/>
        </w:rPr>
        <w:t xml:space="preserve">with outdated </w:t>
      </w:r>
      <w:r w:rsidR="00377F55" w:rsidRPr="00A452F2">
        <w:rPr>
          <w:lang w:val="en-GB" w:eastAsia="en-SG"/>
        </w:rPr>
        <w:t>OS version and hardware model</w:t>
      </w:r>
    </w:p>
    <w:p w14:paraId="4FA1BE2B" w14:textId="0243F77C" w:rsidR="00A93F00" w:rsidRPr="00A452F2" w:rsidRDefault="00A93F00" w:rsidP="00F6120D">
      <w:pPr>
        <w:rPr>
          <w:lang w:val="en-GB" w:eastAsia="en-SG"/>
        </w:rPr>
      </w:pPr>
      <w:r w:rsidRPr="00A452F2">
        <w:rPr>
          <w:lang w:val="en-GB" w:eastAsia="en-SG"/>
        </w:rPr>
        <w:t xml:space="preserve">Note that the last </w:t>
      </w:r>
      <w:r w:rsidR="00CE0D53" w:rsidRPr="00A452F2">
        <w:rPr>
          <w:lang w:val="en-GB" w:eastAsia="en-SG"/>
        </w:rPr>
        <w:t xml:space="preserve">2 items above </w:t>
      </w:r>
      <w:r w:rsidRPr="00A452F2">
        <w:rPr>
          <w:lang w:val="en-GB" w:eastAsia="en-SG"/>
        </w:rPr>
        <w:t>requires you to install relevant management pack.</w:t>
      </w:r>
    </w:p>
    <w:p w14:paraId="69A89B96" w14:textId="77777777" w:rsidR="00FE5701" w:rsidRPr="00A452F2" w:rsidRDefault="00FE5701" w:rsidP="00160AA2">
      <w:pPr>
        <w:pStyle w:val="Heading4"/>
      </w:pPr>
      <w:r w:rsidRPr="00A452F2">
        <w:t>Points to Note</w:t>
      </w:r>
    </w:p>
    <w:p w14:paraId="5F575A93" w14:textId="77777777" w:rsidR="00DF08B4" w:rsidRPr="00A452F2" w:rsidRDefault="00DF08B4" w:rsidP="00F6120D">
      <w:pPr>
        <w:rPr>
          <w:lang w:val="en-GB"/>
        </w:rPr>
      </w:pPr>
      <w:r w:rsidRPr="00A452F2">
        <w:rPr>
          <w:lang w:val="en-GB"/>
        </w:rPr>
        <w:t>See the Points to Note section of “</w:t>
      </w:r>
      <w:hyperlink w:anchor="_Points_to_Note_1" w:history="1">
        <w:r w:rsidRPr="00A452F2">
          <w:rPr>
            <w:rStyle w:val="Hyperlink"/>
            <w:b/>
            <w:bCs/>
            <w:lang w:val="en-GB"/>
          </w:rPr>
          <w:t>Consumer \ Correct it?</w:t>
        </w:r>
      </w:hyperlink>
      <w:r w:rsidRPr="00A452F2">
        <w:rPr>
          <w:lang w:val="en-GB"/>
        </w:rPr>
        <w:t xml:space="preserve">” dashboard. This dashboard follows the same design consideration with the dashboard, hence share the same limitations and customization idea. </w:t>
      </w:r>
    </w:p>
    <w:p w14:paraId="7F643121" w14:textId="47BF3138" w:rsidR="003B2CE5" w:rsidRPr="00A452F2" w:rsidRDefault="003B2CE5" w:rsidP="00240561">
      <w:pPr>
        <w:pStyle w:val="Heading3"/>
        <w:rPr>
          <w:lang w:val="en-GB"/>
        </w:rPr>
      </w:pPr>
      <w:r w:rsidRPr="00A452F2">
        <w:rPr>
          <w:lang w:val="en-GB"/>
        </w:rPr>
        <w:t xml:space="preserve">Provider \ Simplify it? </w:t>
      </w:r>
    </w:p>
    <w:p w14:paraId="41BDB1C7" w14:textId="77777777" w:rsidR="003B2CE5" w:rsidRPr="00A452F2" w:rsidRDefault="003B2CE5" w:rsidP="00F6120D">
      <w:pPr>
        <w:rPr>
          <w:lang w:val="en-GB"/>
        </w:rPr>
      </w:pPr>
      <w:r w:rsidRPr="00A452F2">
        <w:rPr>
          <w:lang w:val="en-GB"/>
        </w:rPr>
        <w:t>The “</w:t>
      </w:r>
      <w:r w:rsidRPr="00A452F2">
        <w:rPr>
          <w:rStyle w:val="keyword"/>
          <w:b/>
          <w:bCs/>
          <w:lang w:val="en-GB"/>
        </w:rPr>
        <w:t xml:space="preserve">Provider \ </w:t>
      </w:r>
      <w:r w:rsidRPr="00A452F2">
        <w:rPr>
          <w:b/>
          <w:bCs/>
          <w:lang w:val="en-GB"/>
        </w:rPr>
        <w:t>Simplify</w:t>
      </w:r>
      <w:r w:rsidRPr="00A452F2">
        <w:rPr>
          <w:lang w:val="en-GB"/>
        </w:rPr>
        <w:t xml:space="preserve"> </w:t>
      </w:r>
      <w:r w:rsidRPr="00A452F2">
        <w:rPr>
          <w:rStyle w:val="keyword"/>
          <w:b/>
          <w:bCs/>
          <w:lang w:val="en-GB"/>
        </w:rPr>
        <w:t>It?</w:t>
      </w:r>
      <w:r w:rsidRPr="00A452F2">
        <w:rPr>
          <w:rStyle w:val="keyword"/>
          <w:lang w:val="en-GB"/>
        </w:rPr>
        <w:t>”</w:t>
      </w:r>
      <w:r w:rsidRPr="00A452F2">
        <w:rPr>
          <w:lang w:val="en-GB"/>
        </w:rPr>
        <w:t xml:space="preserve"> dashboard complements the main vSphere configuration dashboards by displaying the actual vSphere objects, with their relevant information. It is designed for vSphere administrator and platform team. It is a part of 8 dashboards that check the environment for optimization opportunities. </w:t>
      </w:r>
    </w:p>
    <w:p w14:paraId="0949CCEC" w14:textId="0CCC892A" w:rsidR="003B2CE5" w:rsidRPr="00A452F2" w:rsidRDefault="003B2CE5" w:rsidP="00F6120D">
      <w:pPr>
        <w:rPr>
          <w:lang w:val="en-GB"/>
        </w:rPr>
      </w:pPr>
      <w:r w:rsidRPr="00A452F2">
        <w:rPr>
          <w:lang w:val="en-GB"/>
        </w:rPr>
        <w:t xml:space="preserve">The dashboard follows the same design consideration with </w:t>
      </w:r>
      <w:r w:rsidR="00FB73FC" w:rsidRPr="00A452F2">
        <w:rPr>
          <w:lang w:val="en-GB"/>
        </w:rPr>
        <w:t>the “</w:t>
      </w:r>
      <w:hyperlink w:anchor="_Design_Consideration_4" w:history="1">
        <w:r w:rsidR="00FB73FC" w:rsidRPr="00A452F2">
          <w:rPr>
            <w:rStyle w:val="Hyperlink"/>
            <w:lang w:val="en-GB"/>
          </w:rPr>
          <w:t>Consumer \ Correct it?</w:t>
        </w:r>
      </w:hyperlink>
      <w:r w:rsidR="00FB73FC" w:rsidRPr="00A452F2">
        <w:rPr>
          <w:lang w:val="en-GB"/>
        </w:rPr>
        <w:t>” dashboard</w:t>
      </w:r>
      <w:r w:rsidRPr="00A452F2">
        <w:rPr>
          <w:lang w:val="en-GB"/>
        </w:rPr>
        <w:t xml:space="preserve">. In fact, the 8 dashboards that form the Optimization Flow is designed as a set. </w:t>
      </w:r>
      <w:r w:rsidR="006744C1">
        <w:rPr>
          <w:lang w:val="en-GB"/>
        </w:rPr>
        <w:t>You are</w:t>
      </w:r>
      <w:r w:rsidRPr="00A452F2">
        <w:rPr>
          <w:lang w:val="en-GB"/>
        </w:rPr>
        <w:t xml:space="preserve"> meant to use them together as you go through the optimization review process. </w:t>
      </w:r>
    </w:p>
    <w:p w14:paraId="42FDFDEB" w14:textId="44828E26" w:rsidR="00237F58" w:rsidRPr="00A452F2" w:rsidRDefault="003B2CE5" w:rsidP="00160AA2">
      <w:pPr>
        <w:pStyle w:val="Heading4"/>
      </w:pPr>
      <w:r w:rsidRPr="00A452F2">
        <w:lastRenderedPageBreak/>
        <w:t>How to Use</w:t>
      </w:r>
    </w:p>
    <w:p w14:paraId="29D2FBD9" w14:textId="21C051DC" w:rsidR="000B3BD8" w:rsidRPr="00A452F2" w:rsidRDefault="00D267B9" w:rsidP="00F6120D">
      <w:pPr>
        <w:rPr>
          <w:lang w:val="en-GB" w:eastAsia="en-SG"/>
        </w:rPr>
      </w:pPr>
      <w:r w:rsidRPr="00A452F2">
        <w:rPr>
          <w:lang w:val="en-GB" w:eastAsia="en-SG"/>
        </w:rPr>
        <w:t xml:space="preserve">Select one of the </w:t>
      </w:r>
      <w:proofErr w:type="gramStart"/>
      <w:r w:rsidR="000B3BD8" w:rsidRPr="00A452F2">
        <w:rPr>
          <w:lang w:val="en-GB" w:eastAsia="en-SG"/>
        </w:rPr>
        <w:t>cluster</w:t>
      </w:r>
      <w:proofErr w:type="gramEnd"/>
      <w:r w:rsidR="000B3BD8" w:rsidRPr="00A452F2">
        <w:rPr>
          <w:lang w:val="en-GB" w:eastAsia="en-SG"/>
        </w:rPr>
        <w:t xml:space="preserve"> from the table.</w:t>
      </w:r>
    </w:p>
    <w:p w14:paraId="185385A7" w14:textId="20B06302" w:rsidR="003B2CE5" w:rsidRPr="00A452F2" w:rsidRDefault="003B2CE5" w:rsidP="00B527DB">
      <w:pPr>
        <w:pStyle w:val="ListParagraph"/>
        <w:numPr>
          <w:ilvl w:val="0"/>
          <w:numId w:val="14"/>
        </w:numPr>
        <w:rPr>
          <w:lang w:val="en-GB" w:eastAsia="en-SG"/>
        </w:rPr>
      </w:pPr>
      <w:r w:rsidRPr="00A452F2">
        <w:rPr>
          <w:lang w:val="en-GB" w:eastAsia="en-SG"/>
        </w:rPr>
        <w:t xml:space="preserve">A cluster is more complex to operate when it has resource pools, shares, and limits. </w:t>
      </w:r>
    </w:p>
    <w:p w14:paraId="573B291D" w14:textId="1671322A" w:rsidR="003B2CE5" w:rsidRPr="00A452F2" w:rsidRDefault="009839DF" w:rsidP="00F6120D">
      <w:pPr>
        <w:rPr>
          <w:lang w:val="en-GB" w:eastAsia="en-SG"/>
        </w:rPr>
      </w:pPr>
      <w:r w:rsidRPr="00A452F2">
        <w:rPr>
          <w:lang w:val="en-GB" w:eastAsia="en-SG"/>
        </w:rPr>
        <w:t xml:space="preserve">Review the </w:t>
      </w:r>
      <w:r w:rsidR="003B2CE5" w:rsidRPr="00A452F2">
        <w:rPr>
          <w:lang w:val="en-GB" w:eastAsia="en-SG"/>
        </w:rPr>
        <w:t>Resource Pools</w:t>
      </w:r>
      <w:r w:rsidRPr="00A452F2">
        <w:rPr>
          <w:lang w:val="en-GB" w:eastAsia="en-SG"/>
        </w:rPr>
        <w:t xml:space="preserve"> list</w:t>
      </w:r>
    </w:p>
    <w:p w14:paraId="13A52863" w14:textId="77777777" w:rsidR="003B2CE5" w:rsidRPr="00A452F2" w:rsidRDefault="003B2CE5" w:rsidP="00B527DB">
      <w:pPr>
        <w:pStyle w:val="ListParagraph"/>
        <w:numPr>
          <w:ilvl w:val="0"/>
          <w:numId w:val="14"/>
        </w:numPr>
        <w:rPr>
          <w:lang w:val="en-GB" w:eastAsia="en-SG"/>
        </w:rPr>
      </w:pPr>
      <w:r w:rsidRPr="00A452F2">
        <w:rPr>
          <w:lang w:val="en-GB" w:eastAsia="en-SG"/>
        </w:rPr>
        <w:t xml:space="preserve">Ensure that the number of VMs in each resource pool reflects the intended settings for the resource pool. The resource pool value is divided and shared among the VMs. The more the VMs, the lesser the resources allotted to each VM. </w:t>
      </w:r>
    </w:p>
    <w:p w14:paraId="420B1231" w14:textId="77777777" w:rsidR="003B2CE5" w:rsidRPr="00A452F2" w:rsidRDefault="003B2CE5" w:rsidP="00B527DB">
      <w:pPr>
        <w:pStyle w:val="ListParagraph"/>
        <w:numPr>
          <w:ilvl w:val="0"/>
          <w:numId w:val="14"/>
        </w:numPr>
        <w:rPr>
          <w:lang w:val="en-GB" w:eastAsia="en-SG"/>
        </w:rPr>
      </w:pPr>
      <w:r w:rsidRPr="00A452F2">
        <w:rPr>
          <w:lang w:val="en-GB" w:eastAsia="en-SG"/>
        </w:rPr>
        <w:t xml:space="preserve">Verify if there are VMs who are sibling to the resource pools. </w:t>
      </w:r>
    </w:p>
    <w:p w14:paraId="3DC5AC6E" w14:textId="77777777" w:rsidR="003B2CE5" w:rsidRPr="00A452F2" w:rsidRDefault="003B2CE5" w:rsidP="00B527DB">
      <w:pPr>
        <w:pStyle w:val="ListParagraph"/>
        <w:numPr>
          <w:ilvl w:val="0"/>
          <w:numId w:val="14"/>
        </w:numPr>
        <w:rPr>
          <w:lang w:val="en-GB" w:eastAsia="en-SG"/>
        </w:rPr>
      </w:pPr>
      <w:r w:rsidRPr="00A452F2">
        <w:rPr>
          <w:lang w:val="en-GB" w:eastAsia="en-SG"/>
        </w:rPr>
        <w:t xml:space="preserve">Verify if the resource pools are further split into sub resource pools. </w:t>
      </w:r>
    </w:p>
    <w:p w14:paraId="6374CE80" w14:textId="660ACC8D" w:rsidR="003B2CE5" w:rsidRPr="00A452F2" w:rsidRDefault="00EF6373" w:rsidP="00F6120D">
      <w:pPr>
        <w:rPr>
          <w:lang w:val="en-GB" w:eastAsia="en-SG"/>
        </w:rPr>
      </w:pPr>
      <w:r w:rsidRPr="00A452F2">
        <w:rPr>
          <w:lang w:val="en-GB" w:eastAsia="en-SG"/>
        </w:rPr>
        <w:t xml:space="preserve">Review the CPU </w:t>
      </w:r>
      <w:r w:rsidR="003B2CE5" w:rsidRPr="00A452F2">
        <w:rPr>
          <w:lang w:val="en-GB" w:eastAsia="en-SG"/>
        </w:rPr>
        <w:t>Share</w:t>
      </w:r>
      <w:r w:rsidRPr="00A452F2">
        <w:rPr>
          <w:lang w:val="en-GB" w:eastAsia="en-SG"/>
        </w:rPr>
        <w:t xml:space="preserve"> and Memory shares pie charts</w:t>
      </w:r>
    </w:p>
    <w:p w14:paraId="1322FCD7" w14:textId="77777777" w:rsidR="003B2CE5" w:rsidRPr="00A452F2" w:rsidRDefault="003B2CE5" w:rsidP="00B527DB">
      <w:pPr>
        <w:pStyle w:val="ListParagraph"/>
        <w:numPr>
          <w:ilvl w:val="0"/>
          <w:numId w:val="14"/>
        </w:numPr>
        <w:rPr>
          <w:lang w:val="en-GB" w:eastAsia="en-SG"/>
        </w:rPr>
      </w:pPr>
      <w:r w:rsidRPr="00A452F2">
        <w:rPr>
          <w:lang w:val="en-GB" w:eastAsia="en-SG"/>
        </w:rPr>
        <w:t>Multiple combinations of shares, especially both CPU and memory, makes troubleshooting difficult.</w:t>
      </w:r>
    </w:p>
    <w:p w14:paraId="53EB6C10" w14:textId="6B818339" w:rsidR="008C6418" w:rsidRPr="00A452F2" w:rsidRDefault="003B2CE5" w:rsidP="00B527DB">
      <w:pPr>
        <w:pStyle w:val="ListParagraph"/>
        <w:numPr>
          <w:ilvl w:val="0"/>
          <w:numId w:val="14"/>
        </w:numPr>
        <w:rPr>
          <w:lang w:val="en-GB" w:eastAsia="en-SG"/>
        </w:rPr>
      </w:pPr>
      <w:r w:rsidRPr="00A452F2">
        <w:rPr>
          <w:lang w:val="en-GB" w:eastAsia="en-SG"/>
        </w:rPr>
        <w:t xml:space="preserve">Each share should map to exactly one class of service, such as one for </w:t>
      </w:r>
      <w:r w:rsidR="00AF29E6" w:rsidRPr="00A452F2">
        <w:rPr>
          <w:lang w:val="en-GB" w:eastAsia="en-SG"/>
        </w:rPr>
        <w:t>Gold</w:t>
      </w:r>
      <w:r w:rsidRPr="00A452F2">
        <w:rPr>
          <w:lang w:val="en-GB" w:eastAsia="en-SG"/>
        </w:rPr>
        <w:t xml:space="preserve"> and one for silver, </w:t>
      </w:r>
      <w:r w:rsidRPr="00A452F2">
        <w:rPr>
          <w:rFonts w:cstheme="minorHAnsi"/>
          <w:color w:val="000000" w:themeColor="text1"/>
          <w:lang w:val="en-GB"/>
        </w:rPr>
        <w:t>as the shares defines the class of service</w:t>
      </w:r>
      <w:r w:rsidRPr="00A452F2">
        <w:rPr>
          <w:lang w:val="en-GB" w:eastAsia="en-SG"/>
        </w:rPr>
        <w:t xml:space="preserve">. Shares are also relative, meaning the value depends on the value of sibling objects such as, resource pool or VM. </w:t>
      </w:r>
    </w:p>
    <w:p w14:paraId="404A6CA4" w14:textId="2D709AB2" w:rsidR="003B2CE5" w:rsidRPr="00A452F2" w:rsidRDefault="003B2CE5" w:rsidP="00B527DB">
      <w:pPr>
        <w:pStyle w:val="ListParagraph"/>
        <w:numPr>
          <w:ilvl w:val="0"/>
          <w:numId w:val="14"/>
        </w:numPr>
        <w:rPr>
          <w:lang w:val="en-GB" w:eastAsia="en-SG"/>
        </w:rPr>
      </w:pPr>
      <w:r w:rsidRPr="00A452F2">
        <w:rPr>
          <w:lang w:val="en-GB" w:eastAsia="en-SG"/>
        </w:rPr>
        <w:t>Ensure that the values are consistent across clusters to avoid unintended consequences while moving the VM to another cluster.</w:t>
      </w:r>
    </w:p>
    <w:p w14:paraId="33C1CB5B" w14:textId="1D7E893F" w:rsidR="00EF6373" w:rsidRPr="00A452F2" w:rsidRDefault="00EF6373" w:rsidP="00F6120D">
      <w:pPr>
        <w:rPr>
          <w:lang w:val="en-GB" w:eastAsia="en-SG"/>
        </w:rPr>
      </w:pPr>
      <w:r w:rsidRPr="00A452F2">
        <w:rPr>
          <w:lang w:val="en-GB" w:eastAsia="en-SG"/>
        </w:rPr>
        <w:t>Review the CPU Reservation and Memory Reservation tables</w:t>
      </w:r>
    </w:p>
    <w:p w14:paraId="6F573BE8" w14:textId="49898644" w:rsidR="003B2CE5" w:rsidRPr="00A452F2" w:rsidRDefault="003B2CE5" w:rsidP="00B527DB">
      <w:pPr>
        <w:pStyle w:val="ListParagraph"/>
        <w:numPr>
          <w:ilvl w:val="0"/>
          <w:numId w:val="14"/>
        </w:numPr>
        <w:rPr>
          <w:lang w:val="en-GB" w:eastAsia="en-SG"/>
        </w:rPr>
      </w:pPr>
      <w:r w:rsidRPr="00A452F2">
        <w:rPr>
          <w:lang w:val="en-GB" w:eastAsia="en-SG"/>
        </w:rPr>
        <w:t>High total reservation, especially both CPU and memory, complicates the cluster operations as it impacts the HA slot calculation and limits the DRS choice of placement.</w:t>
      </w:r>
    </w:p>
    <w:p w14:paraId="08AF1CEC" w14:textId="77777777" w:rsidR="008E70A4" w:rsidRPr="00A452F2" w:rsidRDefault="008E70A4" w:rsidP="00F6120D">
      <w:pPr>
        <w:rPr>
          <w:lang w:val="en-GB"/>
        </w:rPr>
      </w:pPr>
      <w:r w:rsidRPr="00A452F2">
        <w:rPr>
          <w:lang w:val="en-GB"/>
        </w:rPr>
        <w:t xml:space="preserve">Click the object name to navigate to the </w:t>
      </w:r>
      <w:r w:rsidRPr="00A452F2">
        <w:rPr>
          <w:rStyle w:val="keyword"/>
          <w:lang w:val="en-GB"/>
        </w:rPr>
        <w:t>Object Summary</w:t>
      </w:r>
      <w:r w:rsidRPr="00A452F2">
        <w:rPr>
          <w:lang w:val="en-GB"/>
        </w:rPr>
        <w:t xml:space="preserve"> page to view more configurations. There can be valid reasons why specific configurations are not followed. It is recommended that you discuss best practices with VMware.</w:t>
      </w:r>
    </w:p>
    <w:p w14:paraId="00A22578" w14:textId="77777777" w:rsidR="003B2CE5" w:rsidRPr="00A452F2" w:rsidRDefault="003B2CE5" w:rsidP="00160AA2">
      <w:pPr>
        <w:pStyle w:val="Heading4"/>
      </w:pPr>
      <w:r w:rsidRPr="00A452F2">
        <w:t>Points to Note</w:t>
      </w:r>
    </w:p>
    <w:p w14:paraId="30DD4868" w14:textId="5DE62F2A" w:rsidR="00DF08B4" w:rsidRPr="00A452F2" w:rsidRDefault="00DF08B4" w:rsidP="00F6120D">
      <w:pPr>
        <w:rPr>
          <w:lang w:val="en-GB"/>
        </w:rPr>
      </w:pPr>
      <w:r w:rsidRPr="00A452F2">
        <w:rPr>
          <w:lang w:val="en-GB"/>
        </w:rPr>
        <w:t>See the Points to Note section of “</w:t>
      </w:r>
      <w:hyperlink w:anchor="_Points_to_Note_1" w:history="1">
        <w:r w:rsidRPr="00A452F2">
          <w:rPr>
            <w:rStyle w:val="Hyperlink"/>
            <w:b/>
            <w:bCs/>
            <w:lang w:val="en-GB"/>
          </w:rPr>
          <w:t>Consumer \ Correct it?</w:t>
        </w:r>
      </w:hyperlink>
      <w:r w:rsidRPr="00A452F2">
        <w:rPr>
          <w:lang w:val="en-GB"/>
        </w:rPr>
        <w:t xml:space="preserve">” dashboard. This dashboard follows the same design consideration with the dashboard, hence share the same limitations and customization idea. </w:t>
      </w:r>
    </w:p>
    <w:p w14:paraId="62AC4CED" w14:textId="3392FD7B" w:rsidR="00D72801" w:rsidRPr="00A452F2" w:rsidRDefault="00D72801" w:rsidP="00F6120D">
      <w:pPr>
        <w:rPr>
          <w:lang w:val="en-GB"/>
        </w:rPr>
      </w:pPr>
      <w:r w:rsidRPr="00A452F2">
        <w:rPr>
          <w:lang w:val="en-GB"/>
        </w:rPr>
        <w:t xml:space="preserve">Complexity can come from many things, lack of standard being one of them. </w:t>
      </w:r>
      <w:r w:rsidR="001F32B6" w:rsidRPr="00A452F2">
        <w:rPr>
          <w:lang w:val="en-GB"/>
        </w:rPr>
        <w:t xml:space="preserve">Think of the standards in your SDDC architecture or EUC </w:t>
      </w:r>
      <w:proofErr w:type="gramStart"/>
      <w:r w:rsidR="001F32B6" w:rsidRPr="00A452F2">
        <w:rPr>
          <w:lang w:val="en-GB"/>
        </w:rPr>
        <w:t>architecture, and</w:t>
      </w:r>
      <w:proofErr w:type="gramEnd"/>
      <w:r w:rsidR="001F32B6" w:rsidRPr="00A452F2">
        <w:rPr>
          <w:lang w:val="en-GB"/>
        </w:rPr>
        <w:t xml:space="preserve"> enhance this dashboard to shine light on the issue.</w:t>
      </w:r>
    </w:p>
    <w:p w14:paraId="62BA58C9" w14:textId="0CD01CB8" w:rsidR="003B2CE5" w:rsidRPr="00A452F2" w:rsidRDefault="003B2CE5" w:rsidP="00240561">
      <w:pPr>
        <w:pStyle w:val="Heading3"/>
        <w:rPr>
          <w:lang w:val="en-GB"/>
        </w:rPr>
      </w:pPr>
      <w:r w:rsidRPr="00A452F2">
        <w:rPr>
          <w:lang w:val="en-GB"/>
        </w:rPr>
        <w:t xml:space="preserve">Provider \ Optimize it? </w:t>
      </w:r>
    </w:p>
    <w:p w14:paraId="21ECEFBD" w14:textId="77777777" w:rsidR="003B2CE5" w:rsidRPr="00A452F2" w:rsidRDefault="003B2CE5" w:rsidP="00F6120D">
      <w:pPr>
        <w:rPr>
          <w:lang w:val="en-GB"/>
        </w:rPr>
      </w:pPr>
      <w:r w:rsidRPr="00A452F2">
        <w:rPr>
          <w:lang w:val="en-GB"/>
        </w:rPr>
        <w:t>The “</w:t>
      </w:r>
      <w:r w:rsidRPr="00A452F2">
        <w:rPr>
          <w:rStyle w:val="keyword"/>
          <w:b/>
          <w:bCs/>
          <w:lang w:val="en-GB"/>
        </w:rPr>
        <w:t xml:space="preserve">Provider \ </w:t>
      </w:r>
      <w:r w:rsidRPr="00A452F2">
        <w:rPr>
          <w:b/>
          <w:bCs/>
          <w:lang w:val="en-GB"/>
        </w:rPr>
        <w:t>Optimize</w:t>
      </w:r>
      <w:r w:rsidRPr="00A452F2">
        <w:rPr>
          <w:lang w:val="en-GB"/>
        </w:rPr>
        <w:t xml:space="preserve"> </w:t>
      </w:r>
      <w:r w:rsidRPr="00A452F2">
        <w:rPr>
          <w:rStyle w:val="keyword"/>
          <w:b/>
          <w:bCs/>
          <w:lang w:val="en-GB"/>
        </w:rPr>
        <w:t>It?</w:t>
      </w:r>
      <w:r w:rsidRPr="00A452F2">
        <w:rPr>
          <w:rStyle w:val="keyword"/>
          <w:lang w:val="en-GB"/>
        </w:rPr>
        <w:t>”</w:t>
      </w:r>
      <w:r w:rsidRPr="00A452F2">
        <w:rPr>
          <w:lang w:val="en-GB"/>
        </w:rPr>
        <w:t xml:space="preserve"> dashboard complements the main vSphere configuration dashboards by displaying the actual vSphere objects, with their relevant information. It is designed for vSphere administrator and platform team. It is a part of 8 dashboards that check the environment for optimization opportunities. </w:t>
      </w:r>
    </w:p>
    <w:p w14:paraId="70B3E13F" w14:textId="06F01B70" w:rsidR="003B2CE5" w:rsidRPr="00A452F2" w:rsidRDefault="003B2CE5" w:rsidP="00F6120D">
      <w:pPr>
        <w:rPr>
          <w:lang w:val="en-GB"/>
        </w:rPr>
      </w:pPr>
      <w:r w:rsidRPr="00A452F2">
        <w:rPr>
          <w:lang w:val="en-GB"/>
        </w:rPr>
        <w:t xml:space="preserve">The dashboard follows the same design consideration with </w:t>
      </w:r>
      <w:r w:rsidR="00FB73FC" w:rsidRPr="00A452F2">
        <w:rPr>
          <w:lang w:val="en-GB"/>
        </w:rPr>
        <w:t>the “</w:t>
      </w:r>
      <w:hyperlink w:anchor="_Design_Consideration_4" w:history="1">
        <w:r w:rsidR="00FB73FC" w:rsidRPr="00A452F2">
          <w:rPr>
            <w:rStyle w:val="Hyperlink"/>
            <w:lang w:val="en-GB"/>
          </w:rPr>
          <w:t>Consumer \ Correct it?</w:t>
        </w:r>
      </w:hyperlink>
      <w:r w:rsidR="00FB73FC" w:rsidRPr="00A452F2">
        <w:rPr>
          <w:lang w:val="en-GB"/>
        </w:rPr>
        <w:t>” dashboard</w:t>
      </w:r>
      <w:r w:rsidRPr="00A452F2">
        <w:rPr>
          <w:lang w:val="en-GB"/>
        </w:rPr>
        <w:t xml:space="preserve">. In fact, the 8 dashboards that form the Optimization Flow is designed as a set. </w:t>
      </w:r>
      <w:r w:rsidR="006744C1">
        <w:rPr>
          <w:lang w:val="en-GB"/>
        </w:rPr>
        <w:t>You are</w:t>
      </w:r>
      <w:r w:rsidRPr="00A452F2">
        <w:rPr>
          <w:lang w:val="en-GB"/>
        </w:rPr>
        <w:t xml:space="preserve"> meant to use them together as you go through the optimization review process. </w:t>
      </w:r>
    </w:p>
    <w:p w14:paraId="3FD51CDB" w14:textId="77777777" w:rsidR="003B2CE5" w:rsidRPr="00A452F2" w:rsidRDefault="003B2CE5" w:rsidP="00160AA2">
      <w:pPr>
        <w:pStyle w:val="Heading4"/>
      </w:pPr>
      <w:r w:rsidRPr="00A452F2">
        <w:lastRenderedPageBreak/>
        <w:t>How to Use</w:t>
      </w:r>
    </w:p>
    <w:p w14:paraId="5C1959EE" w14:textId="77777777" w:rsidR="006C1E07" w:rsidRPr="00A452F2" w:rsidRDefault="006C1E07" w:rsidP="00F6120D">
      <w:pPr>
        <w:rPr>
          <w:lang w:val="en-GB"/>
        </w:rPr>
      </w:pPr>
      <w:r w:rsidRPr="00A452F2">
        <w:rPr>
          <w:lang w:val="en-GB"/>
        </w:rPr>
        <w:t xml:space="preserve">The dashboard is organized into 3 sections for ease of use. </w:t>
      </w:r>
    </w:p>
    <w:p w14:paraId="539BE7C3" w14:textId="25749E2D" w:rsidR="006C1E07" w:rsidRPr="00A452F2" w:rsidRDefault="006C1E07" w:rsidP="00F6120D">
      <w:pPr>
        <w:rPr>
          <w:lang w:val="en-GB"/>
        </w:rPr>
      </w:pPr>
      <w:r w:rsidRPr="00A452F2">
        <w:rPr>
          <w:lang w:val="en-GB"/>
        </w:rPr>
        <w:t xml:space="preserve">The first section </w:t>
      </w:r>
      <w:proofErr w:type="gramStart"/>
      <w:r w:rsidRPr="00A452F2">
        <w:rPr>
          <w:lang w:val="en-GB"/>
        </w:rPr>
        <w:t>cover</w:t>
      </w:r>
      <w:proofErr w:type="gramEnd"/>
      <w:r w:rsidRPr="00A452F2">
        <w:rPr>
          <w:lang w:val="en-GB"/>
        </w:rPr>
        <w:t xml:space="preserve"> vSphere clusters </w:t>
      </w:r>
      <w:r w:rsidR="00572A0B" w:rsidRPr="00A452F2">
        <w:rPr>
          <w:lang w:val="en-GB"/>
        </w:rPr>
        <w:t>configuration</w:t>
      </w:r>
    </w:p>
    <w:p w14:paraId="265F7D33" w14:textId="77777777" w:rsidR="00DC7CD8" w:rsidRPr="00A452F2" w:rsidRDefault="00DC7CD8" w:rsidP="00B527DB">
      <w:pPr>
        <w:pStyle w:val="ListParagraph"/>
        <w:numPr>
          <w:ilvl w:val="0"/>
          <w:numId w:val="14"/>
        </w:numPr>
        <w:rPr>
          <w:lang w:val="en-GB" w:eastAsia="en-SG"/>
        </w:rPr>
      </w:pPr>
      <w:r w:rsidRPr="00A452F2">
        <w:rPr>
          <w:lang w:val="en-GB" w:eastAsia="en-SG"/>
        </w:rPr>
        <w:t xml:space="preserve">A small cluster has a higher HA overhead when compared to a large one. For example, a three-node cluster has 33% overhead while a 10-node cluster has 10%. For vSAN, a low number of hosts limits the availability option. Your choice of FTT is relatively more limited. </w:t>
      </w:r>
    </w:p>
    <w:p w14:paraId="3852D276" w14:textId="77777777" w:rsidR="00DC7CD8" w:rsidRPr="00A452F2" w:rsidRDefault="00DC7CD8" w:rsidP="00B527DB">
      <w:pPr>
        <w:pStyle w:val="ListParagraph"/>
        <w:numPr>
          <w:ilvl w:val="0"/>
          <w:numId w:val="14"/>
        </w:numPr>
        <w:rPr>
          <w:lang w:val="en-GB" w:eastAsia="en-SG"/>
        </w:rPr>
      </w:pPr>
      <w:r w:rsidRPr="00A452F2">
        <w:rPr>
          <w:lang w:val="en-GB" w:eastAsia="en-SG"/>
        </w:rPr>
        <w:t xml:space="preserve">Many small clusters result in silos of resources. As a cluster behaves like a single computer, ensure that it has enough CPU cores, CPU GHz, and Memory. For ESXi in 2020, it is typical to have 512 GB of memory. This results in 12 TB of memory for a 12-node cluster, which is enough for DRS to place many VMs as it balances them. </w:t>
      </w:r>
    </w:p>
    <w:p w14:paraId="0BCF4158" w14:textId="3C4E1EBD" w:rsidR="00DC7CD8" w:rsidRPr="00A452F2" w:rsidRDefault="006765F1" w:rsidP="00B527DB">
      <w:pPr>
        <w:pStyle w:val="ListParagraph"/>
        <w:numPr>
          <w:ilvl w:val="0"/>
          <w:numId w:val="14"/>
        </w:numPr>
        <w:rPr>
          <w:lang w:val="en-GB" w:eastAsia="en-SG"/>
        </w:rPr>
      </w:pPr>
      <w:r w:rsidRPr="00A452F2">
        <w:rPr>
          <w:lang w:val="en-GB" w:eastAsia="en-SG"/>
        </w:rPr>
        <w:t xml:space="preserve">If you have a lot of reservation, add a list for clusters with a relatively high reservation. </w:t>
      </w:r>
      <w:r w:rsidR="006C7139" w:rsidRPr="00A452F2">
        <w:rPr>
          <w:lang w:val="en-GB" w:eastAsia="en-SG"/>
        </w:rPr>
        <w:t xml:space="preserve">If your clusters </w:t>
      </w:r>
      <w:r w:rsidR="00BD5521" w:rsidRPr="00A452F2">
        <w:rPr>
          <w:lang w:val="en-GB" w:eastAsia="en-SG"/>
        </w:rPr>
        <w:t xml:space="preserve">are of different size, use a super metric to </w:t>
      </w:r>
      <w:r w:rsidR="00CF3FA2" w:rsidRPr="00A452F2">
        <w:rPr>
          <w:lang w:val="en-GB" w:eastAsia="en-SG"/>
        </w:rPr>
        <w:t>convert the reservation value to a</w:t>
      </w:r>
      <w:r w:rsidR="00227A6C">
        <w:rPr>
          <w:lang w:val="en-GB" w:eastAsia="en-SG"/>
        </w:rPr>
        <w:t xml:space="preserve"> percentage</w:t>
      </w:r>
      <w:r w:rsidR="00CF3FA2" w:rsidRPr="00A452F2">
        <w:rPr>
          <w:lang w:val="en-GB" w:eastAsia="en-SG"/>
        </w:rPr>
        <w:t>.</w:t>
      </w:r>
    </w:p>
    <w:p w14:paraId="66597062" w14:textId="18059CD0" w:rsidR="00013D9F" w:rsidRPr="00A452F2" w:rsidRDefault="00013D9F" w:rsidP="00F6120D">
      <w:pPr>
        <w:rPr>
          <w:lang w:val="en-GB"/>
        </w:rPr>
      </w:pPr>
      <w:r w:rsidRPr="00A452F2">
        <w:rPr>
          <w:lang w:val="en-GB"/>
        </w:rPr>
        <w:t xml:space="preserve">The second section cover </w:t>
      </w:r>
      <w:r w:rsidR="00DC7CD8" w:rsidRPr="00A452F2">
        <w:rPr>
          <w:lang w:val="en-GB"/>
        </w:rPr>
        <w:t>ESXi Host</w:t>
      </w:r>
      <w:r w:rsidRPr="00A452F2">
        <w:rPr>
          <w:lang w:val="en-GB"/>
        </w:rPr>
        <w:t xml:space="preserve"> configuration</w:t>
      </w:r>
    </w:p>
    <w:p w14:paraId="06962F04" w14:textId="77777777" w:rsidR="00DC7CD8" w:rsidRPr="00A452F2" w:rsidRDefault="00DC7CD8" w:rsidP="00B527DB">
      <w:pPr>
        <w:pStyle w:val="ListParagraph"/>
        <w:numPr>
          <w:ilvl w:val="0"/>
          <w:numId w:val="38"/>
        </w:numPr>
        <w:rPr>
          <w:lang w:val="en-GB" w:eastAsia="en-SG"/>
        </w:rPr>
      </w:pPr>
      <w:r w:rsidRPr="00A452F2">
        <w:rPr>
          <w:lang w:val="en-GB" w:eastAsia="en-SG"/>
        </w:rPr>
        <w:t xml:space="preserve">Small ESXi. A small host faces scalability limits in running a larger VM. While a 2-socket, 32-cores, 128 GB memory ESXi can run 30 vCPU, 100 GB memory VMs, the VM experiences a non-uniform memory access (NUMA) effect. </w:t>
      </w:r>
    </w:p>
    <w:p w14:paraId="4A96501E" w14:textId="77777777" w:rsidR="00DC7CD8" w:rsidRPr="00A452F2" w:rsidRDefault="00DC7CD8" w:rsidP="00B527DB">
      <w:pPr>
        <w:pStyle w:val="ListParagraph"/>
        <w:numPr>
          <w:ilvl w:val="0"/>
          <w:numId w:val="38"/>
        </w:numPr>
        <w:rPr>
          <w:lang w:val="en-GB" w:eastAsia="en-SG"/>
        </w:rPr>
      </w:pPr>
      <w:r w:rsidRPr="00A452F2">
        <w:rPr>
          <w:lang w:val="en-GB" w:eastAsia="en-SG"/>
        </w:rPr>
        <w:t xml:space="preserve">ESXi powered off. You can mark the ESXi hosts for decommissioning using the custom property </w:t>
      </w:r>
      <w:r w:rsidRPr="00A452F2">
        <w:rPr>
          <w:rFonts w:cstheme="minorHAnsi"/>
          <w:color w:val="000000" w:themeColor="text1"/>
          <w:lang w:val="en-GB"/>
        </w:rPr>
        <w:t>feature of vRealize Operations</w:t>
      </w:r>
      <w:r w:rsidRPr="00A452F2">
        <w:rPr>
          <w:lang w:val="en-GB" w:eastAsia="en-SG"/>
        </w:rPr>
        <w:t xml:space="preserve">. You can then create a separate </w:t>
      </w:r>
      <w:proofErr w:type="gramStart"/>
      <w:r w:rsidRPr="00A452F2">
        <w:rPr>
          <w:lang w:val="en-GB" w:eastAsia="en-SG"/>
        </w:rPr>
        <w:t>list</w:t>
      </w:r>
      <w:proofErr w:type="gramEnd"/>
      <w:r w:rsidRPr="00A452F2">
        <w:rPr>
          <w:lang w:val="en-GB" w:eastAsia="en-SG"/>
        </w:rPr>
        <w:t xml:space="preserve"> so they are not overlooked. </w:t>
      </w:r>
    </w:p>
    <w:p w14:paraId="6520B09D" w14:textId="74647C7F" w:rsidR="00013D9F" w:rsidRPr="00A452F2" w:rsidRDefault="00013D9F" w:rsidP="00F6120D">
      <w:pPr>
        <w:rPr>
          <w:lang w:val="en-GB"/>
        </w:rPr>
      </w:pPr>
      <w:r w:rsidRPr="00A452F2">
        <w:rPr>
          <w:lang w:val="en-GB"/>
        </w:rPr>
        <w:t>The third section cover storage and ne</w:t>
      </w:r>
      <w:r w:rsidR="00FB73FC" w:rsidRPr="00A452F2">
        <w:rPr>
          <w:lang w:val="en-GB"/>
        </w:rPr>
        <w:t>t</w:t>
      </w:r>
      <w:r w:rsidRPr="00A452F2">
        <w:rPr>
          <w:lang w:val="en-GB"/>
        </w:rPr>
        <w:t>work</w:t>
      </w:r>
    </w:p>
    <w:p w14:paraId="0A4FD3F5" w14:textId="77777777" w:rsidR="00DC7CD8" w:rsidRPr="00A452F2" w:rsidRDefault="00DC7CD8" w:rsidP="00B527DB">
      <w:pPr>
        <w:pStyle w:val="ListParagraph"/>
        <w:numPr>
          <w:ilvl w:val="0"/>
          <w:numId w:val="37"/>
        </w:numPr>
        <w:rPr>
          <w:lang w:val="en-GB" w:eastAsia="en-SG"/>
        </w:rPr>
      </w:pPr>
      <w:r w:rsidRPr="00A452F2">
        <w:rPr>
          <w:lang w:val="en-GB" w:eastAsia="en-SG"/>
        </w:rPr>
        <w:t>Unused network (distributed port group). This is a potential security risk as you may have the tendency of not monitoring it</w:t>
      </w:r>
    </w:p>
    <w:p w14:paraId="28986050" w14:textId="77777777" w:rsidR="003B2CE5" w:rsidRPr="00A452F2" w:rsidRDefault="003B2CE5" w:rsidP="00160AA2">
      <w:pPr>
        <w:pStyle w:val="Heading4"/>
      </w:pPr>
      <w:r w:rsidRPr="00A452F2">
        <w:t>Points to Note</w:t>
      </w:r>
    </w:p>
    <w:p w14:paraId="78B3AE5B" w14:textId="4A53B988" w:rsidR="003B2CE5" w:rsidRPr="00A452F2" w:rsidRDefault="00DF08B4" w:rsidP="00F6120D">
      <w:pPr>
        <w:pStyle w:val="Bullet"/>
        <w:rPr>
          <w:lang w:val="en-GB"/>
        </w:rPr>
      </w:pPr>
      <w:r w:rsidRPr="00A452F2">
        <w:rPr>
          <w:lang w:val="en-GB"/>
        </w:rPr>
        <w:t>See the Points to Note section of “</w:t>
      </w:r>
      <w:hyperlink w:anchor="_Points_to_Note_1" w:history="1">
        <w:r w:rsidRPr="00A452F2">
          <w:rPr>
            <w:rStyle w:val="Hyperlink"/>
            <w:b/>
            <w:bCs/>
            <w:lang w:val="en-GB"/>
          </w:rPr>
          <w:t>Consumer \ Correct it?</w:t>
        </w:r>
      </w:hyperlink>
      <w:r w:rsidRPr="00A452F2">
        <w:rPr>
          <w:lang w:val="en-GB"/>
        </w:rPr>
        <w:t xml:space="preserve">” dashboard. This dashboard follows the same design consideration with the dashboard, hence share the same limitations and customization idea. </w:t>
      </w:r>
    </w:p>
    <w:p w14:paraId="7E63AA38" w14:textId="34380F1D" w:rsidR="003B2CE5" w:rsidRPr="00A452F2" w:rsidRDefault="003B2CE5" w:rsidP="00F6120D">
      <w:pPr>
        <w:pStyle w:val="Bullet"/>
        <w:rPr>
          <w:lang w:val="en-GB"/>
        </w:rPr>
      </w:pPr>
      <w:r w:rsidRPr="00A452F2">
        <w:rPr>
          <w:lang w:val="en-GB"/>
        </w:rPr>
        <w:t xml:space="preserve">For CPU cores, a change in vSphere licensing means that the ideal core is 32 cores per CPU socket. This maximizes the software license. For more information, see </w:t>
      </w:r>
      <w:r w:rsidR="001C7543" w:rsidRPr="00A452F2">
        <w:rPr>
          <w:lang w:val="en-GB"/>
        </w:rPr>
        <w:t xml:space="preserve">vSphere </w:t>
      </w:r>
      <w:hyperlink r:id="rId616" w:tgtFrame="_blank" w:history="1">
        <w:r w:rsidRPr="00A452F2">
          <w:rPr>
            <w:rStyle w:val="Hyperlink"/>
            <w:lang w:val="en-GB"/>
          </w:rPr>
          <w:t>Pricing Model</w:t>
        </w:r>
      </w:hyperlink>
      <w:r w:rsidRPr="00A452F2">
        <w:rPr>
          <w:lang w:val="en-GB"/>
        </w:rPr>
        <w:t>.</w:t>
      </w:r>
    </w:p>
    <w:p w14:paraId="799B9F9B" w14:textId="38386ED4" w:rsidR="003B2CE5" w:rsidRDefault="104F417D" w:rsidP="00C84219">
      <w:pPr>
        <w:pStyle w:val="Heading2"/>
        <w:rPr>
          <w:lang w:val="en-GB"/>
        </w:rPr>
      </w:pPr>
      <w:r w:rsidRPr="152BE79F">
        <w:rPr>
          <w:lang w:val="en-GB"/>
        </w:rPr>
        <w:lastRenderedPageBreak/>
        <w:t>Availability Dashboards</w:t>
      </w:r>
    </w:p>
    <w:p w14:paraId="68007C20" w14:textId="069CD90B" w:rsidR="004D4D3A" w:rsidRPr="004D4D3A" w:rsidRDefault="004D4D3A" w:rsidP="004D4D3A">
      <w:pPr>
        <w:rPr>
          <w:lang w:val="en-GB"/>
        </w:rPr>
      </w:pPr>
      <w:r>
        <w:rPr>
          <w:noProof/>
        </w:rPr>
        <mc:AlternateContent>
          <mc:Choice Requires="wps">
            <w:drawing>
              <wp:anchor distT="0" distB="0" distL="114300" distR="114300" simplePos="0" relativeHeight="251658256" behindDoc="0" locked="0" layoutInCell="1" allowOverlap="1" wp14:anchorId="4A3F3298" wp14:editId="7584C283">
                <wp:simplePos x="0" y="0"/>
                <wp:positionH relativeFrom="column">
                  <wp:posOffset>0</wp:posOffset>
                </wp:positionH>
                <wp:positionV relativeFrom="paragraph">
                  <wp:posOffset>0</wp:posOffset>
                </wp:positionV>
                <wp:extent cx="1828800" cy="1828800"/>
                <wp:effectExtent l="0" t="0" r="0" b="0"/>
                <wp:wrapNone/>
                <wp:docPr id="606394170" name="Text Box 6063941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4A3F3298" id="Text Box 606394170" o:spid="_x0000_s1043" type="#_x0000_t202" style="position:absolute;margin-left:0;margin-top:0;width:2in;height:2in;z-index:251658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73XempQIAAEgFAAAOAAAAAAAAAAAAAAAAAC4CAABkcnMv&#10;ZTJvRG9jLnhtbFBLAQItABQABgAIAAAAIQBLiSbN1gAAAAUBAAAPAAAAAAAAAAAAAAAAAP8EAABk&#10;cnMvZG93bnJldi54bWxQSwUGAAAAAAQABADzAAAAAgYAAAAA&#10;" filled="f" stroked="f">
                <v:textbox style="mso-fit-shape-to-text:t">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v:textbox>
              </v:shape>
            </w:pict>
          </mc:Fallback>
        </mc:AlternateContent>
      </w:r>
    </w:p>
    <w:p w14:paraId="6D221EF8" w14:textId="04134DEF" w:rsidR="00382E50" w:rsidRPr="00A452F2" w:rsidRDefault="00FC3D00" w:rsidP="003F097B">
      <w:pPr>
        <w:pStyle w:val="AfterChapterTitle"/>
        <w:rPr>
          <w:lang w:val="en-GB"/>
        </w:rPr>
      </w:pPr>
      <w:r>
        <w:t>The availability dashboards aims to implement the capacity concept covered in Availability Management chapter. They are rather limited, hence if you have something let’s collaborate!</w:t>
      </w:r>
    </w:p>
    <w:p w14:paraId="6246FCD6" w14:textId="77777777" w:rsidR="003B2CE5" w:rsidRPr="00A452F2" w:rsidRDefault="003B2CE5" w:rsidP="00240561">
      <w:pPr>
        <w:pStyle w:val="Heading3"/>
        <w:rPr>
          <w:lang w:val="en-GB"/>
        </w:rPr>
      </w:pPr>
      <w:r w:rsidRPr="00A452F2">
        <w:rPr>
          <w:lang w:val="en-GB"/>
        </w:rPr>
        <w:t>VM Availability</w:t>
      </w:r>
      <w:r w:rsidRPr="00A452F2">
        <w:rPr>
          <w:lang w:val="en-GB"/>
        </w:rPr>
        <w:tab/>
      </w:r>
    </w:p>
    <w:p w14:paraId="585E7D93" w14:textId="54B61279" w:rsidR="003B2CE5" w:rsidRPr="00A452F2" w:rsidRDefault="003B2CE5" w:rsidP="00F6120D">
      <w:pPr>
        <w:rPr>
          <w:lang w:val="en-GB"/>
        </w:rPr>
      </w:pPr>
      <w:r w:rsidRPr="00A452F2">
        <w:rPr>
          <w:lang w:val="en-GB"/>
        </w:rPr>
        <w:t xml:space="preserve">Use the </w:t>
      </w:r>
      <w:r w:rsidRPr="00A452F2">
        <w:rPr>
          <w:rStyle w:val="keyword"/>
          <w:lang w:val="en-GB"/>
        </w:rPr>
        <w:t>VM Availability</w:t>
      </w:r>
      <w:r w:rsidRPr="00A452F2">
        <w:rPr>
          <w:lang w:val="en-GB"/>
        </w:rPr>
        <w:t xml:space="preserve"> dashboard to calculate the availability of the Guest OS. The availability of the Guest OS is calculated because the Guest OS might not be running even when the VM is powered on. There are two layers of Availability, that is, the Consumer layer and the Provider layer. This dashboard covers the Consumer layer. You can view VMs in the selected </w:t>
      </w:r>
      <w:r w:rsidR="005269DE" w:rsidRPr="00A452F2">
        <w:rPr>
          <w:lang w:val="en-GB"/>
        </w:rPr>
        <w:t xml:space="preserve">data </w:t>
      </w:r>
      <w:proofErr w:type="spellStart"/>
      <w:r w:rsidR="005269DE" w:rsidRPr="00A452F2">
        <w:rPr>
          <w:lang w:val="en-GB"/>
        </w:rPr>
        <w:t>center</w:t>
      </w:r>
      <w:proofErr w:type="spellEnd"/>
      <w:r w:rsidRPr="00A452F2">
        <w:rPr>
          <w:lang w:val="en-GB"/>
        </w:rPr>
        <w:t>, uptime trend for a selected cluster, and so on.</w:t>
      </w:r>
    </w:p>
    <w:p w14:paraId="3C045675" w14:textId="77777777" w:rsidR="003B2CE5" w:rsidRPr="00A452F2" w:rsidRDefault="003B2CE5" w:rsidP="00160AA2">
      <w:pPr>
        <w:pStyle w:val="Heading4"/>
      </w:pPr>
      <w:r w:rsidRPr="00A452F2">
        <w:t>Design Consideration</w:t>
      </w:r>
    </w:p>
    <w:p w14:paraId="0D75891E" w14:textId="7EA81831" w:rsidR="003B2CE5" w:rsidRPr="00A452F2" w:rsidRDefault="003B2CE5" w:rsidP="00F6120D">
      <w:pPr>
        <w:rPr>
          <w:lang w:val="en-GB"/>
        </w:rPr>
      </w:pPr>
      <w:r w:rsidRPr="00A452F2">
        <w:rPr>
          <w:lang w:val="en-GB"/>
        </w:rPr>
        <w:t>The dashboard is designed to help check the availability (uptime in</w:t>
      </w:r>
      <w:r w:rsidR="00227A6C">
        <w:rPr>
          <w:lang w:val="en-GB"/>
        </w:rPr>
        <w:t xml:space="preserve"> percentage</w:t>
      </w:r>
      <w:r w:rsidRPr="00A452F2">
        <w:rPr>
          <w:lang w:val="en-GB"/>
        </w:rPr>
        <w:t xml:space="preserve">) of VMs, as availability is typically a part of services provided by the IaaS provider. </w:t>
      </w:r>
    </w:p>
    <w:p w14:paraId="711A09BB" w14:textId="77777777" w:rsidR="003B2CE5" w:rsidRPr="00A452F2" w:rsidRDefault="003B2CE5" w:rsidP="00F6120D">
      <w:pPr>
        <w:rPr>
          <w:lang w:val="en-GB"/>
        </w:rPr>
      </w:pPr>
      <w:r w:rsidRPr="00A452F2">
        <w:rPr>
          <w:lang w:val="en-GB"/>
        </w:rPr>
        <w:t>This dashboard does not check the application up time. It is possible that the application (</w:t>
      </w:r>
      <w:proofErr w:type="gramStart"/>
      <w:r w:rsidRPr="00A452F2">
        <w:rPr>
          <w:lang w:val="en-GB"/>
        </w:rPr>
        <w:t>e.g.</w:t>
      </w:r>
      <w:proofErr w:type="gramEnd"/>
      <w:r w:rsidRPr="00A452F2">
        <w:rPr>
          <w:lang w:val="en-GB"/>
        </w:rPr>
        <w:t xml:space="preserve"> a database, web server) is down while the underlying Windows or Linus is up. Generally, the service provided by IaaS team is only until Windows or Linux. To check application level, use network ping or application specific agent (</w:t>
      </w:r>
      <w:proofErr w:type="gramStart"/>
      <w:r w:rsidRPr="00A452F2">
        <w:rPr>
          <w:lang w:val="en-GB"/>
        </w:rPr>
        <w:t>e.g.</w:t>
      </w:r>
      <w:proofErr w:type="gramEnd"/>
      <w:r w:rsidRPr="00A452F2">
        <w:rPr>
          <w:lang w:val="en-GB"/>
        </w:rPr>
        <w:t xml:space="preserve"> </w:t>
      </w:r>
      <w:proofErr w:type="spellStart"/>
      <w:r w:rsidRPr="00A452F2">
        <w:rPr>
          <w:lang w:val="en-GB"/>
        </w:rPr>
        <w:t>Telegraf</w:t>
      </w:r>
      <w:proofErr w:type="spellEnd"/>
      <w:r w:rsidRPr="00A452F2">
        <w:rPr>
          <w:lang w:val="en-GB"/>
        </w:rPr>
        <w:t>)</w:t>
      </w:r>
    </w:p>
    <w:p w14:paraId="0EF42FDE" w14:textId="77777777" w:rsidR="003B2CE5" w:rsidRPr="00A452F2" w:rsidRDefault="003B2CE5" w:rsidP="00160AA2">
      <w:pPr>
        <w:pStyle w:val="Heading4"/>
      </w:pPr>
      <w:r w:rsidRPr="00A452F2">
        <w:t>How to Use</w:t>
      </w:r>
    </w:p>
    <w:p w14:paraId="48DCFE89" w14:textId="6E7D11CD" w:rsidR="003B2CE5" w:rsidRPr="00A452F2" w:rsidRDefault="003B2CE5" w:rsidP="00F6120D">
      <w:pPr>
        <w:rPr>
          <w:lang w:val="en-GB"/>
        </w:rPr>
      </w:pPr>
      <w:r w:rsidRPr="00A452F2">
        <w:rPr>
          <w:lang w:val="en-GB"/>
        </w:rPr>
        <w:t xml:space="preserve">Start in </w:t>
      </w:r>
      <w:r w:rsidR="005269DE" w:rsidRPr="00A452F2">
        <w:rPr>
          <w:b/>
          <w:bCs/>
          <w:lang w:val="en-GB"/>
        </w:rPr>
        <w:t xml:space="preserve">Data </w:t>
      </w:r>
      <w:proofErr w:type="spellStart"/>
      <w:r w:rsidR="005269DE" w:rsidRPr="00A452F2">
        <w:rPr>
          <w:b/>
          <w:bCs/>
          <w:lang w:val="en-GB"/>
        </w:rPr>
        <w:t>center</w:t>
      </w:r>
      <w:r w:rsidRPr="00A452F2">
        <w:rPr>
          <w:b/>
          <w:bCs/>
          <w:lang w:val="en-GB"/>
        </w:rPr>
        <w:t>s</w:t>
      </w:r>
      <w:proofErr w:type="spellEnd"/>
      <w:r w:rsidRPr="00A452F2">
        <w:rPr>
          <w:lang w:val="en-GB"/>
        </w:rPr>
        <w:t xml:space="preserve"> widget by selecting one of the </w:t>
      </w:r>
      <w:r w:rsidR="005269DE" w:rsidRPr="00A452F2">
        <w:rPr>
          <w:lang w:val="en-GB"/>
        </w:rPr>
        <w:t xml:space="preserve">data </w:t>
      </w:r>
      <w:proofErr w:type="spellStart"/>
      <w:r w:rsidR="005269DE" w:rsidRPr="00A452F2">
        <w:rPr>
          <w:lang w:val="en-GB"/>
        </w:rPr>
        <w:t>center</w:t>
      </w:r>
      <w:r w:rsidRPr="00A452F2">
        <w:rPr>
          <w:lang w:val="en-GB"/>
        </w:rPr>
        <w:t>s</w:t>
      </w:r>
      <w:proofErr w:type="spellEnd"/>
      <w:r w:rsidRPr="00A452F2">
        <w:rPr>
          <w:lang w:val="en-GB"/>
        </w:rPr>
        <w:t xml:space="preserve"> listed. </w:t>
      </w:r>
    </w:p>
    <w:p w14:paraId="611DB206" w14:textId="77777777" w:rsidR="003B2CE5" w:rsidRPr="00A452F2" w:rsidRDefault="003B2CE5" w:rsidP="00B527DB">
      <w:pPr>
        <w:pStyle w:val="ListParagraph"/>
        <w:numPr>
          <w:ilvl w:val="0"/>
          <w:numId w:val="20"/>
        </w:numPr>
        <w:rPr>
          <w:lang w:val="en-GB"/>
        </w:rPr>
      </w:pPr>
      <w:r w:rsidRPr="00A452F2">
        <w:rPr>
          <w:lang w:val="en-GB"/>
        </w:rPr>
        <w:t xml:space="preserve">In small environment, or if you want to see overall, you click the </w:t>
      </w:r>
      <w:r w:rsidRPr="00A452F2">
        <w:rPr>
          <w:b/>
          <w:bCs/>
          <w:lang w:val="en-GB"/>
        </w:rPr>
        <w:t xml:space="preserve">vSphere World </w:t>
      </w:r>
      <w:r w:rsidRPr="00A452F2">
        <w:rPr>
          <w:lang w:val="en-GB"/>
        </w:rPr>
        <w:t xml:space="preserve">object. </w:t>
      </w:r>
    </w:p>
    <w:p w14:paraId="4B436B5E" w14:textId="77777777" w:rsidR="003B2CE5" w:rsidRPr="00A452F2" w:rsidRDefault="003B2CE5" w:rsidP="00B527DB">
      <w:pPr>
        <w:pStyle w:val="ListParagraph"/>
        <w:numPr>
          <w:ilvl w:val="0"/>
          <w:numId w:val="20"/>
        </w:numPr>
        <w:rPr>
          <w:lang w:val="en-GB"/>
        </w:rPr>
      </w:pPr>
      <w:r w:rsidRPr="00A452F2">
        <w:rPr>
          <w:lang w:val="en-GB"/>
        </w:rPr>
        <w:t xml:space="preserve">The above action will update other widgets automatically. </w:t>
      </w:r>
    </w:p>
    <w:p w14:paraId="747AD128" w14:textId="66DA657E" w:rsidR="003B2CE5" w:rsidRPr="00A452F2" w:rsidRDefault="003B2CE5" w:rsidP="00B527DB">
      <w:pPr>
        <w:pStyle w:val="ListParagraph"/>
        <w:numPr>
          <w:ilvl w:val="0"/>
          <w:numId w:val="20"/>
        </w:numPr>
        <w:rPr>
          <w:lang w:val="en-GB" w:eastAsia="en-SG"/>
        </w:rPr>
      </w:pPr>
      <w:r w:rsidRPr="00A452F2">
        <w:rPr>
          <w:lang w:val="en-GB" w:eastAsia="en-SG"/>
        </w:rPr>
        <w:lastRenderedPageBreak/>
        <w:t xml:space="preserve">Think of creating a filter for this table that reflect your class of service. Group by the class of services such as </w:t>
      </w:r>
      <w:r w:rsidR="00AF29E6" w:rsidRPr="00A452F2">
        <w:rPr>
          <w:lang w:val="en-GB" w:eastAsia="en-SG"/>
        </w:rPr>
        <w:t>Gold</w:t>
      </w:r>
      <w:r w:rsidRPr="00A452F2">
        <w:rPr>
          <w:lang w:val="en-GB" w:eastAsia="en-SG"/>
        </w:rPr>
        <w:t xml:space="preserve">, silver, and bronze and default the selection to Gold. In this way, the monitoring is not cluttered with less critical workloads, and you can focus on the important VMs. </w:t>
      </w:r>
      <w:r w:rsidRPr="00A452F2">
        <w:rPr>
          <w:lang w:val="en-GB"/>
        </w:rPr>
        <w:t>One way to achieve this is by creating a vRealize Operations custom group for each class of service</w:t>
      </w:r>
    </w:p>
    <w:p w14:paraId="26B6EDD5" w14:textId="77777777" w:rsidR="003B2CE5" w:rsidRPr="00A452F2" w:rsidRDefault="003B2CE5" w:rsidP="00F6120D">
      <w:pPr>
        <w:rPr>
          <w:lang w:val="en-GB"/>
        </w:rPr>
      </w:pPr>
      <w:r w:rsidRPr="00A452F2">
        <w:rPr>
          <w:lang w:val="en-GB"/>
        </w:rPr>
        <w:t>About the VMs by Uptime in the last 30 days bar chart</w:t>
      </w:r>
    </w:p>
    <w:p w14:paraId="52CED96C" w14:textId="32B64423" w:rsidR="003B2CE5" w:rsidRPr="00A452F2" w:rsidRDefault="003B2CE5" w:rsidP="00B527DB">
      <w:pPr>
        <w:pStyle w:val="ListParagraph"/>
        <w:numPr>
          <w:ilvl w:val="0"/>
          <w:numId w:val="20"/>
        </w:numPr>
        <w:rPr>
          <w:lang w:val="en-GB"/>
        </w:rPr>
      </w:pPr>
      <w:r w:rsidRPr="00A452F2">
        <w:rPr>
          <w:lang w:val="en-GB"/>
        </w:rPr>
        <w:t xml:space="preserve">It displays the average uptime of VMs grouped by their availability. The bucket distribution is designed to cater for a wide array of environment. If </w:t>
      </w:r>
      <w:r w:rsidR="006744C1">
        <w:rPr>
          <w:lang w:val="en-GB"/>
        </w:rPr>
        <w:t>You are</w:t>
      </w:r>
      <w:r w:rsidRPr="00A452F2">
        <w:rPr>
          <w:lang w:val="en-GB"/>
        </w:rPr>
        <w:t xml:space="preserve"> monitoring only production VMs, where uptime is expected to be near 100% all the time, edit the bucket to meet your operational need. </w:t>
      </w:r>
    </w:p>
    <w:p w14:paraId="6477E44A" w14:textId="38D6551A" w:rsidR="003B2CE5" w:rsidRPr="00A452F2" w:rsidRDefault="003B2CE5" w:rsidP="00F6120D">
      <w:pPr>
        <w:rPr>
          <w:lang w:val="en-GB"/>
        </w:rPr>
      </w:pPr>
      <w:r w:rsidRPr="00A452F2">
        <w:rPr>
          <w:lang w:val="en-GB"/>
        </w:rPr>
        <w:t xml:space="preserve">About the VMs in the Selected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table</w:t>
      </w:r>
    </w:p>
    <w:p w14:paraId="667DE5D7" w14:textId="30AB6F12" w:rsidR="003B2CE5" w:rsidRPr="00A452F2" w:rsidRDefault="003B2CE5" w:rsidP="00B527DB">
      <w:pPr>
        <w:pStyle w:val="ListParagraph"/>
        <w:numPr>
          <w:ilvl w:val="0"/>
          <w:numId w:val="20"/>
        </w:numPr>
        <w:rPr>
          <w:lang w:val="en-GB"/>
        </w:rPr>
      </w:pPr>
      <w:r w:rsidRPr="00A452F2">
        <w:rPr>
          <w:lang w:val="en-GB"/>
        </w:rPr>
        <w:t xml:space="preserve">It lists all VMs currently deployed to the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Average Uptime is displayed for the last 1 month of data. Expect this number to be 100% or near there for production VM. </w:t>
      </w:r>
    </w:p>
    <w:p w14:paraId="06E745B8" w14:textId="79A8644F" w:rsidR="003B2CE5" w:rsidRPr="00A452F2" w:rsidRDefault="003B2CE5" w:rsidP="00B527DB">
      <w:pPr>
        <w:pStyle w:val="ListParagraph"/>
        <w:numPr>
          <w:ilvl w:val="0"/>
          <w:numId w:val="20"/>
        </w:numPr>
        <w:rPr>
          <w:lang w:val="en-GB"/>
        </w:rPr>
      </w:pPr>
      <w:r w:rsidRPr="00A452F2">
        <w:rPr>
          <w:lang w:val="en-GB"/>
        </w:rPr>
        <w:t xml:space="preserve">Note that the </w:t>
      </w:r>
      <w:r w:rsidRPr="00A452F2">
        <w:rPr>
          <w:b/>
          <w:bCs/>
          <w:lang w:val="en-GB"/>
        </w:rPr>
        <w:t xml:space="preserve">Services </w:t>
      </w:r>
      <w:r w:rsidRPr="00A452F2">
        <w:rPr>
          <w:lang w:val="en-GB"/>
        </w:rPr>
        <w:t xml:space="preserve">column will be blank unless </w:t>
      </w:r>
      <w:r w:rsidRPr="00A452F2">
        <w:rPr>
          <w:u w:val="single"/>
          <w:lang w:val="en-GB"/>
        </w:rPr>
        <w:t>Service Discovery</w:t>
      </w:r>
      <w:r w:rsidRPr="00A452F2">
        <w:rPr>
          <w:lang w:val="en-GB"/>
        </w:rPr>
        <w:t xml:space="preserve"> is </w:t>
      </w:r>
      <w:proofErr w:type="gramStart"/>
      <w:r w:rsidRPr="00A452F2">
        <w:rPr>
          <w:lang w:val="en-GB"/>
        </w:rPr>
        <w:t>enabled</w:t>
      </w:r>
      <w:proofErr w:type="gramEnd"/>
      <w:r w:rsidRPr="00A452F2">
        <w:rPr>
          <w:lang w:val="en-GB"/>
        </w:rPr>
        <w:t xml:space="preserve"> and services/processes were discovered on a specific </w:t>
      </w:r>
      <w:r w:rsidR="00605560">
        <w:rPr>
          <w:lang w:val="en-GB"/>
        </w:rPr>
        <w:t>VM</w:t>
      </w:r>
      <w:r w:rsidRPr="00A452F2">
        <w:rPr>
          <w:lang w:val="en-GB"/>
        </w:rPr>
        <w:t xml:space="preserve">. </w:t>
      </w:r>
    </w:p>
    <w:p w14:paraId="716A6ACC" w14:textId="77777777" w:rsidR="003B2CE5" w:rsidRPr="00A452F2" w:rsidRDefault="003B2CE5" w:rsidP="00B527DB">
      <w:pPr>
        <w:pStyle w:val="ListParagraph"/>
        <w:numPr>
          <w:ilvl w:val="0"/>
          <w:numId w:val="20"/>
        </w:numPr>
        <w:rPr>
          <w:lang w:val="en-GB"/>
        </w:rPr>
      </w:pPr>
      <w:r w:rsidRPr="00A452F2">
        <w:rPr>
          <w:lang w:val="en-GB"/>
        </w:rPr>
        <w:t xml:space="preserve">The column </w:t>
      </w:r>
      <w:r w:rsidRPr="00A452F2">
        <w:rPr>
          <w:b/>
          <w:bCs/>
          <w:lang w:val="en-GB"/>
        </w:rPr>
        <w:t xml:space="preserve">VMs </w:t>
      </w:r>
      <w:r w:rsidRPr="00A452F2">
        <w:rPr>
          <w:lang w:val="en-GB"/>
        </w:rPr>
        <w:t>includes all VMs including powered off VMs.</w:t>
      </w:r>
    </w:p>
    <w:p w14:paraId="1A9014D7" w14:textId="77777777" w:rsidR="003B2CE5" w:rsidRPr="00A452F2" w:rsidRDefault="003B2CE5" w:rsidP="00F6120D">
      <w:pPr>
        <w:rPr>
          <w:lang w:val="en-GB"/>
        </w:rPr>
      </w:pPr>
      <w:r w:rsidRPr="00A452F2">
        <w:rPr>
          <w:lang w:val="en-GB"/>
        </w:rPr>
        <w:t xml:space="preserve">Select a VM from the above table. </w:t>
      </w:r>
    </w:p>
    <w:p w14:paraId="247C31FB" w14:textId="77777777" w:rsidR="003B2CE5" w:rsidRPr="00A452F2" w:rsidRDefault="003B2CE5" w:rsidP="00B527DB">
      <w:pPr>
        <w:pStyle w:val="ListParagraph"/>
        <w:numPr>
          <w:ilvl w:val="0"/>
          <w:numId w:val="20"/>
        </w:numPr>
        <w:rPr>
          <w:lang w:val="en-GB"/>
        </w:rPr>
      </w:pPr>
      <w:r w:rsidRPr="00A452F2">
        <w:rPr>
          <w:lang w:val="en-GB"/>
        </w:rPr>
        <w:t>The remaining widgets will automatically show the detail of the selected VM.</w:t>
      </w:r>
    </w:p>
    <w:p w14:paraId="4B9634A9" w14:textId="77777777" w:rsidR="003B2CE5" w:rsidRPr="00A452F2" w:rsidRDefault="003B2CE5" w:rsidP="00B527DB">
      <w:pPr>
        <w:pStyle w:val="ListParagraph"/>
        <w:numPr>
          <w:ilvl w:val="0"/>
          <w:numId w:val="20"/>
        </w:numPr>
        <w:rPr>
          <w:lang w:val="en-GB"/>
        </w:rPr>
      </w:pPr>
      <w:r w:rsidRPr="00A452F2">
        <w:rPr>
          <w:lang w:val="en-GB"/>
        </w:rPr>
        <w:t>Selected VM Uptime Trend displays the selected VM’s Guest Tool Uptime (%) across the last 30 days.</w:t>
      </w:r>
    </w:p>
    <w:p w14:paraId="5C6F265D" w14:textId="77777777" w:rsidR="003B2CE5" w:rsidRPr="00A452F2" w:rsidRDefault="003B2CE5" w:rsidP="00F6120D">
      <w:pPr>
        <w:rPr>
          <w:lang w:val="en-GB"/>
        </w:rPr>
      </w:pPr>
      <w:r w:rsidRPr="00A452F2">
        <w:rPr>
          <w:lang w:val="en-GB"/>
        </w:rPr>
        <w:t xml:space="preserve">Expand the 2 collapsed widgets </w:t>
      </w:r>
    </w:p>
    <w:p w14:paraId="2F1F9800" w14:textId="644DB5FF" w:rsidR="003B2CE5" w:rsidRPr="00A452F2" w:rsidRDefault="003B2CE5" w:rsidP="00B527DB">
      <w:pPr>
        <w:pStyle w:val="ListParagraph"/>
        <w:numPr>
          <w:ilvl w:val="0"/>
          <w:numId w:val="21"/>
        </w:numPr>
        <w:rPr>
          <w:lang w:val="en-GB"/>
        </w:rPr>
      </w:pPr>
      <w:r w:rsidRPr="4CAB3972">
        <w:rPr>
          <w:lang w:val="en-GB"/>
        </w:rPr>
        <w:t xml:space="preserve">If Guest OS services or processes are discovered inside a VM, their availability is </w:t>
      </w:r>
      <w:proofErr w:type="spellStart"/>
      <w:r w:rsidR="004C3B02">
        <w:rPr>
          <w:lang w:val="en-GB"/>
        </w:rPr>
        <w:t>analyze</w:t>
      </w:r>
      <w:r w:rsidRPr="4CAB3972">
        <w:rPr>
          <w:lang w:val="en-GB"/>
        </w:rPr>
        <w:t>d</w:t>
      </w:r>
      <w:proofErr w:type="spellEnd"/>
      <w:r w:rsidRPr="4CAB3972">
        <w:rPr>
          <w:lang w:val="en-GB"/>
        </w:rPr>
        <w:t>. Service ‘state’ over time is displayed in Guest OS: Services.</w:t>
      </w:r>
    </w:p>
    <w:p w14:paraId="6A170626" w14:textId="77777777" w:rsidR="003B2CE5" w:rsidRPr="00A452F2" w:rsidRDefault="003B2CE5" w:rsidP="00B527DB">
      <w:pPr>
        <w:pStyle w:val="ListParagraph"/>
        <w:numPr>
          <w:ilvl w:val="0"/>
          <w:numId w:val="21"/>
        </w:numPr>
        <w:rPr>
          <w:lang w:val="en-GB" w:eastAsia="en-SG"/>
        </w:rPr>
      </w:pPr>
      <w:r w:rsidRPr="00A452F2">
        <w:rPr>
          <w:lang w:val="en-GB" w:eastAsia="en-SG"/>
        </w:rPr>
        <w:t>The dashboard displays the process or services running inside the Guest OS. This requires the Service Discovery Management Pack.</w:t>
      </w:r>
    </w:p>
    <w:p w14:paraId="1053CAF5" w14:textId="77777777" w:rsidR="003B2CE5" w:rsidRPr="00A452F2" w:rsidRDefault="003B2CE5" w:rsidP="00B527DB">
      <w:pPr>
        <w:pStyle w:val="ListParagraph"/>
        <w:numPr>
          <w:ilvl w:val="0"/>
          <w:numId w:val="21"/>
        </w:numPr>
        <w:rPr>
          <w:lang w:val="en-GB" w:eastAsia="en-SG"/>
        </w:rPr>
      </w:pPr>
      <w:r w:rsidRPr="00A452F2">
        <w:rPr>
          <w:lang w:val="en-GB" w:eastAsia="en-SG"/>
        </w:rPr>
        <w:t xml:space="preserve">The ESXi Host where the VM has run widget can show historical migration of the VM. This can be useful in determining the cause of a VM downtime. </w:t>
      </w:r>
    </w:p>
    <w:p w14:paraId="799DC2BC" w14:textId="77777777" w:rsidR="003B2CE5" w:rsidRPr="00A452F2" w:rsidRDefault="003B2CE5" w:rsidP="00160AA2">
      <w:pPr>
        <w:pStyle w:val="Heading4"/>
      </w:pPr>
      <w:r w:rsidRPr="00A452F2">
        <w:t>Points to Note</w:t>
      </w:r>
    </w:p>
    <w:p w14:paraId="3444AD2B" w14:textId="77777777" w:rsidR="003B2CE5" w:rsidRPr="00A452F2" w:rsidRDefault="003B2CE5" w:rsidP="006F03C0">
      <w:pPr>
        <w:pStyle w:val="Bullet"/>
        <w:rPr>
          <w:lang w:val="en-GB"/>
        </w:rPr>
      </w:pPr>
      <w:r w:rsidRPr="00A452F2">
        <w:rPr>
          <w:lang w:val="en-GB"/>
        </w:rPr>
        <w:t xml:space="preserve">The metric is only tracking the availability of VMware Tools, not the entire Guest OS. If Tools is not up, it assumes the Guest OS is down. To help you check that this is not a false negative, add a few line charts that shows sign of life. A good counter is IO counters such as Disk IOPS, Disk Throughput and Network Transmit Throughput, because IO requires CPU processing. CPU Usage is not a reliable counter as work by </w:t>
      </w:r>
      <w:proofErr w:type="spellStart"/>
      <w:r w:rsidRPr="00A452F2">
        <w:rPr>
          <w:lang w:val="en-GB"/>
        </w:rPr>
        <w:t>VMkernel</w:t>
      </w:r>
      <w:proofErr w:type="spellEnd"/>
      <w:r w:rsidRPr="00A452F2">
        <w:rPr>
          <w:lang w:val="en-GB"/>
        </w:rPr>
        <w:t xml:space="preserve"> on the VM is charged to the CPU counters. </w:t>
      </w:r>
    </w:p>
    <w:p w14:paraId="49B422A9" w14:textId="194384AF" w:rsidR="003B2CE5" w:rsidRPr="00A452F2" w:rsidRDefault="00F72B2F" w:rsidP="006F03C0">
      <w:pPr>
        <w:pStyle w:val="Bullet"/>
        <w:rPr>
          <w:lang w:val="en-GB"/>
        </w:rPr>
      </w:pPr>
      <w:r w:rsidRPr="00A452F2">
        <w:rPr>
          <w:lang w:val="en-GB"/>
        </w:rPr>
        <w:t xml:space="preserve">vRealize Operations </w:t>
      </w:r>
      <w:r w:rsidR="003B2CE5" w:rsidRPr="00A452F2">
        <w:rPr>
          <w:lang w:val="en-GB"/>
        </w:rPr>
        <w:t xml:space="preserve">8.2 sports a new ping adapter. This means you can enhance the accuracy of the uptime measurement by creating a super metric that adds the ping information or checking the process (needs an agent, such as </w:t>
      </w:r>
      <w:proofErr w:type="spellStart"/>
      <w:r w:rsidR="003B2CE5" w:rsidRPr="00A452F2">
        <w:rPr>
          <w:lang w:val="en-GB"/>
        </w:rPr>
        <w:t>Telegraf</w:t>
      </w:r>
      <w:proofErr w:type="spellEnd"/>
      <w:r w:rsidR="003B2CE5" w:rsidRPr="00A452F2">
        <w:rPr>
          <w:lang w:val="en-GB"/>
        </w:rPr>
        <w:t xml:space="preserve">). </w:t>
      </w:r>
    </w:p>
    <w:p w14:paraId="1EA297A5" w14:textId="77777777" w:rsidR="003B2CE5" w:rsidRPr="00A452F2" w:rsidRDefault="003B2CE5" w:rsidP="006F03C0">
      <w:pPr>
        <w:pStyle w:val="Bullet"/>
        <w:rPr>
          <w:lang w:val="en-GB"/>
        </w:rPr>
      </w:pPr>
      <w:r w:rsidRPr="00A452F2">
        <w:rPr>
          <w:lang w:val="en-GB"/>
        </w:rPr>
        <w:t xml:space="preserve">Add a property widget that lists the selected VM properties to give you more context about the VM. In large environment, it is possible that the VM name alone may not be providing enough context. </w:t>
      </w:r>
    </w:p>
    <w:p w14:paraId="5EA05E25" w14:textId="77777777" w:rsidR="003B2CE5" w:rsidRPr="00A452F2" w:rsidRDefault="003B2CE5" w:rsidP="00240561">
      <w:pPr>
        <w:pStyle w:val="Heading3"/>
        <w:rPr>
          <w:lang w:val="en-GB"/>
        </w:rPr>
      </w:pPr>
      <w:r w:rsidRPr="00A452F2">
        <w:rPr>
          <w:lang w:val="en-GB"/>
        </w:rPr>
        <w:lastRenderedPageBreak/>
        <w:t>vSphere Availability</w:t>
      </w:r>
    </w:p>
    <w:p w14:paraId="49489D0A" w14:textId="77777777" w:rsidR="003B2CE5" w:rsidRPr="00A452F2" w:rsidRDefault="003B2CE5" w:rsidP="00F6120D">
      <w:pPr>
        <w:rPr>
          <w:lang w:val="en-GB"/>
        </w:rPr>
      </w:pPr>
      <w:r w:rsidRPr="00A452F2">
        <w:rPr>
          <w:lang w:val="en-GB"/>
        </w:rPr>
        <w:t xml:space="preserve">There are two layers of Availability, that is, the Consumer layer and the Provider layer. The </w:t>
      </w:r>
      <w:r w:rsidRPr="00A452F2">
        <w:rPr>
          <w:rStyle w:val="keyword"/>
          <w:lang w:val="en-GB"/>
        </w:rPr>
        <w:t>vSphere Availability</w:t>
      </w:r>
      <w:r w:rsidRPr="00A452F2">
        <w:rPr>
          <w:lang w:val="en-GB"/>
        </w:rPr>
        <w:t xml:space="preserve"> dashboard covers the Provider layer. This dashboard includes a cluster and not an ESXi host because the cluster is operationally a single compute provider. This dashboard considers the N+1 design, where the cluster can withstand one host failure. Logically, a cluster with fewer hosts has a higher risk.</w:t>
      </w:r>
    </w:p>
    <w:p w14:paraId="5886187E" w14:textId="17D8F903" w:rsidR="003B2CE5" w:rsidRPr="00A452F2" w:rsidRDefault="003B2CE5" w:rsidP="00F6120D">
      <w:pPr>
        <w:rPr>
          <w:lang w:val="en-GB"/>
        </w:rPr>
      </w:pPr>
      <w:r w:rsidRPr="00A452F2">
        <w:rPr>
          <w:lang w:val="en-GB"/>
        </w:rPr>
        <w:t xml:space="preserve">The dashboard is designed to help you </w:t>
      </w:r>
      <w:proofErr w:type="spellStart"/>
      <w:r w:rsidR="004C3B02">
        <w:rPr>
          <w:lang w:val="en-GB"/>
        </w:rPr>
        <w:t>analyze</w:t>
      </w:r>
      <w:proofErr w:type="spellEnd"/>
      <w:r w:rsidRPr="00A452F2">
        <w:rPr>
          <w:lang w:val="en-GB"/>
        </w:rPr>
        <w:t xml:space="preserve"> and report the uptime, as availability is typically part of official business SLA. It’s also often required in the monthly operational summary report. </w:t>
      </w:r>
    </w:p>
    <w:p w14:paraId="2B667411" w14:textId="77777777" w:rsidR="003B2CE5" w:rsidRPr="00A452F2" w:rsidRDefault="003B2CE5" w:rsidP="00F6120D">
      <w:pPr>
        <w:rPr>
          <w:lang w:val="en-GB"/>
        </w:rPr>
      </w:pPr>
      <w:r w:rsidRPr="00A452F2">
        <w:rPr>
          <w:lang w:val="en-GB"/>
        </w:rPr>
        <w:t xml:space="preserve">The dashboard is not designed for live monitoring of the uptime. An NOC style of dashboard is better suited for that use case. Tools such as vRealize Log Insight should also be leveraged as fault is typically preceded with soft errors. </w:t>
      </w:r>
    </w:p>
    <w:p w14:paraId="147F75F0" w14:textId="77777777" w:rsidR="003B2CE5" w:rsidRPr="00A452F2" w:rsidRDefault="003B2CE5" w:rsidP="00160AA2">
      <w:pPr>
        <w:pStyle w:val="Heading4"/>
      </w:pPr>
      <w:r w:rsidRPr="00A452F2">
        <w:t>How to Use</w:t>
      </w:r>
    </w:p>
    <w:p w14:paraId="78DC2FC8" w14:textId="0CA98905" w:rsidR="003B2CE5" w:rsidRDefault="003B2CE5" w:rsidP="00F6120D">
      <w:pPr>
        <w:rPr>
          <w:lang w:val="en-GB"/>
        </w:rPr>
      </w:pPr>
      <w:r w:rsidRPr="00A452F2">
        <w:rPr>
          <w:lang w:val="en-GB"/>
        </w:rPr>
        <w:t>The table Clusters lists all the clusters in your environment</w:t>
      </w:r>
      <w:r w:rsidR="006236C4">
        <w:rPr>
          <w:lang w:val="en-GB"/>
        </w:rPr>
        <w:t xml:space="preserve">. </w:t>
      </w:r>
      <w:r w:rsidR="006236C4" w:rsidRPr="00A452F2">
        <w:rPr>
          <w:lang w:val="en-GB"/>
        </w:rPr>
        <w:t xml:space="preserve">In a very large environment, creating a filter for the list of clusters can make it more manageable. One is </w:t>
      </w:r>
      <w:proofErr w:type="spellStart"/>
      <w:r w:rsidR="006236C4" w:rsidRPr="00A452F2">
        <w:rPr>
          <w:lang w:val="en-GB"/>
        </w:rPr>
        <w:t>is</w:t>
      </w:r>
      <w:proofErr w:type="spellEnd"/>
      <w:r w:rsidR="006236C4" w:rsidRPr="00A452F2">
        <w:rPr>
          <w:lang w:val="en-GB"/>
        </w:rPr>
        <w:t xml:space="preserve"> to group the clusters by their class of services. Group your clusters into Gold, silver, and bronze and default the selection to Gold. In this way, you can see your </w:t>
      </w:r>
      <w:proofErr w:type="gramStart"/>
      <w:r w:rsidR="006236C4" w:rsidRPr="00A452F2">
        <w:rPr>
          <w:lang w:val="en-GB"/>
        </w:rPr>
        <w:t>Gold</w:t>
      </w:r>
      <w:proofErr w:type="gramEnd"/>
      <w:r w:rsidR="006236C4" w:rsidRPr="00A452F2">
        <w:rPr>
          <w:lang w:val="en-GB"/>
        </w:rPr>
        <w:t xml:space="preserve"> clusters more easily.</w:t>
      </w:r>
    </w:p>
    <w:p w14:paraId="4F3C4291" w14:textId="788E2E60" w:rsidR="006236C4" w:rsidRPr="00A452F2" w:rsidRDefault="006236C4" w:rsidP="00F6120D">
      <w:pPr>
        <w:rPr>
          <w:lang w:val="en-GB"/>
        </w:rPr>
      </w:pPr>
      <w:r>
        <w:rPr>
          <w:noProof/>
        </w:rPr>
        <w:drawing>
          <wp:inline distT="0" distB="0" distL="0" distR="0" wp14:anchorId="01961064" wp14:editId="7B07BEE5">
            <wp:extent cx="6645910" cy="3640455"/>
            <wp:effectExtent l="0" t="0" r="2540" b="0"/>
            <wp:docPr id="606394289" name="Picture 606394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9"/>
                    <pic:cNvPicPr/>
                  </pic:nvPicPr>
                  <pic:blipFill>
                    <a:blip r:embed="rId617" cstate="print">
                      <a:extLst>
                        <a:ext uri="{28A0092B-C50C-407E-A947-70E740481C1C}">
                          <a14:useLocalDpi xmlns:a14="http://schemas.microsoft.com/office/drawing/2010/main" val="0"/>
                        </a:ext>
                      </a:extLst>
                    </a:blip>
                    <a:stretch>
                      <a:fillRect/>
                    </a:stretch>
                  </pic:blipFill>
                  <pic:spPr>
                    <a:xfrm>
                      <a:off x="0" y="0"/>
                      <a:ext cx="6645910" cy="3640455"/>
                    </a:xfrm>
                    <a:prstGeom prst="rect">
                      <a:avLst/>
                    </a:prstGeom>
                  </pic:spPr>
                </pic:pic>
              </a:graphicData>
            </a:graphic>
          </wp:inline>
        </w:drawing>
      </w:r>
    </w:p>
    <w:p w14:paraId="32220351" w14:textId="2E570878" w:rsidR="003B2CE5" w:rsidRDefault="003B2CE5" w:rsidP="006236C4">
      <w:pPr>
        <w:rPr>
          <w:lang w:val="en-GB"/>
        </w:rPr>
      </w:pPr>
      <w:r w:rsidRPr="00A452F2">
        <w:rPr>
          <w:lang w:val="en-GB"/>
        </w:rPr>
        <w:t xml:space="preserve">It is sorted by the lowest uptime, so your attention is drawn to the cluster with the lowest uptime in the last 1 month. The column is based on the </w:t>
      </w:r>
      <w:r w:rsidRPr="001415AE">
        <w:rPr>
          <w:i/>
          <w:iCs/>
          <w:color w:val="00B0F0"/>
          <w:lang w:val="en-GB"/>
        </w:rPr>
        <w:t>average</w:t>
      </w:r>
      <w:r w:rsidRPr="001415AE">
        <w:rPr>
          <w:color w:val="00B0F0"/>
          <w:lang w:val="en-GB"/>
        </w:rPr>
        <w:t xml:space="preserve"> </w:t>
      </w:r>
      <w:r w:rsidRPr="00A452F2">
        <w:rPr>
          <w:lang w:val="en-GB"/>
        </w:rPr>
        <w:t>of the last 1 month</w:t>
      </w:r>
      <w:r w:rsidR="001415AE">
        <w:rPr>
          <w:lang w:val="en-GB"/>
        </w:rPr>
        <w:t xml:space="preserve"> as </w:t>
      </w:r>
      <w:r w:rsidR="00922971">
        <w:rPr>
          <w:lang w:val="en-GB"/>
        </w:rPr>
        <w:t xml:space="preserve">availability SLA </w:t>
      </w:r>
      <w:proofErr w:type="gramStart"/>
      <w:r w:rsidR="00922971">
        <w:rPr>
          <w:lang w:val="en-GB"/>
        </w:rPr>
        <w:t>is should be</w:t>
      </w:r>
      <w:proofErr w:type="gramEnd"/>
      <w:r w:rsidR="00922971">
        <w:rPr>
          <w:lang w:val="en-GB"/>
        </w:rPr>
        <w:t xml:space="preserve"> calculated per month (but reported </w:t>
      </w:r>
      <w:r w:rsidR="00F55DDE">
        <w:rPr>
          <w:lang w:val="en-GB"/>
        </w:rPr>
        <w:t>much more frequently)</w:t>
      </w:r>
    </w:p>
    <w:p w14:paraId="5BECAC0C" w14:textId="0393B459" w:rsidR="00F55DDE" w:rsidRPr="00A452F2" w:rsidRDefault="00F55DDE" w:rsidP="006236C4">
      <w:pPr>
        <w:rPr>
          <w:lang w:val="en-GB"/>
        </w:rPr>
      </w:pPr>
      <w:r>
        <w:rPr>
          <w:lang w:val="en-GB"/>
        </w:rPr>
        <w:t xml:space="preserve">The metric used is </w:t>
      </w:r>
      <w:r w:rsidR="00EF67CD">
        <w:rPr>
          <w:lang w:val="en-GB"/>
        </w:rPr>
        <w:t>Summary</w:t>
      </w:r>
      <w:r>
        <w:rPr>
          <w:lang w:val="en-GB"/>
        </w:rPr>
        <w:t xml:space="preserve"> \ </w:t>
      </w:r>
      <w:r w:rsidR="00EF67CD">
        <w:rPr>
          <w:lang w:val="en-GB"/>
        </w:rPr>
        <w:t xml:space="preserve">Cluster </w:t>
      </w:r>
      <w:r>
        <w:rPr>
          <w:lang w:val="en-GB"/>
        </w:rPr>
        <w:t xml:space="preserve">Availability (%), which assumes N+1 </w:t>
      </w:r>
      <w:r w:rsidR="00DB4B01">
        <w:rPr>
          <w:lang w:val="en-GB"/>
        </w:rPr>
        <w:t>design. That means if there is 1 node failure, the metric is still showing 100%.</w:t>
      </w:r>
    </w:p>
    <w:p w14:paraId="5DE61769" w14:textId="6BD588DE" w:rsidR="003B2CE5" w:rsidRPr="00A452F2" w:rsidRDefault="003B2CE5" w:rsidP="006236C4">
      <w:pPr>
        <w:rPr>
          <w:lang w:val="en-GB"/>
        </w:rPr>
      </w:pPr>
      <w:r w:rsidRPr="00A452F2">
        <w:rPr>
          <w:lang w:val="en-GB"/>
        </w:rPr>
        <w:t xml:space="preserve">The column </w:t>
      </w:r>
      <w:r w:rsidRPr="00A452F2">
        <w:rPr>
          <w:b/>
          <w:bCs/>
          <w:lang w:val="en-GB"/>
        </w:rPr>
        <w:t>Running Hosts</w:t>
      </w:r>
      <w:r w:rsidRPr="00A452F2">
        <w:rPr>
          <w:lang w:val="en-GB"/>
        </w:rPr>
        <w:t xml:space="preserve"> are </w:t>
      </w:r>
      <w:proofErr w:type="spellStart"/>
      <w:r w:rsidR="00E65E9E">
        <w:rPr>
          <w:lang w:val="en-GB"/>
        </w:rPr>
        <w:t>color</w:t>
      </w:r>
      <w:proofErr w:type="spellEnd"/>
      <w:r w:rsidRPr="00A452F2">
        <w:rPr>
          <w:lang w:val="en-GB"/>
        </w:rPr>
        <w:t xml:space="preserve"> coded as logically a smaller cluster has higher risk. A single host failure results in relatively higher capacity degradation. </w:t>
      </w:r>
    </w:p>
    <w:p w14:paraId="5F1D00F1" w14:textId="77777777" w:rsidR="003B2CE5" w:rsidRPr="00A452F2" w:rsidRDefault="003B2CE5" w:rsidP="006236C4">
      <w:pPr>
        <w:rPr>
          <w:lang w:val="en-GB"/>
        </w:rPr>
      </w:pPr>
      <w:r w:rsidRPr="00A452F2">
        <w:rPr>
          <w:lang w:val="en-GB"/>
        </w:rPr>
        <w:t xml:space="preserve">The column </w:t>
      </w:r>
      <w:r w:rsidRPr="00A452F2">
        <w:rPr>
          <w:b/>
          <w:bCs/>
          <w:lang w:val="en-GB"/>
        </w:rPr>
        <w:t>vSAN?</w:t>
      </w:r>
      <w:r w:rsidRPr="00A452F2">
        <w:rPr>
          <w:lang w:val="en-GB"/>
        </w:rPr>
        <w:t xml:space="preserve"> Is added as hyper-converged means you need to consider both the compute part and the storage part.</w:t>
      </w:r>
    </w:p>
    <w:p w14:paraId="76BA09AB" w14:textId="77777777" w:rsidR="003B2CE5" w:rsidRPr="00A452F2" w:rsidRDefault="003B2CE5" w:rsidP="006236C4">
      <w:pPr>
        <w:rPr>
          <w:lang w:val="en-GB"/>
        </w:rPr>
      </w:pPr>
      <w:r w:rsidRPr="00A452F2">
        <w:rPr>
          <w:lang w:val="en-GB"/>
        </w:rPr>
        <w:lastRenderedPageBreak/>
        <w:t xml:space="preserve">The </w:t>
      </w:r>
      <w:r w:rsidRPr="00A452F2">
        <w:rPr>
          <w:rStyle w:val="marknbnsg4t7u"/>
          <w:rFonts w:ascii="Calibri" w:hAnsi="Calibri" w:cs="Calibri"/>
          <w:lang w:val="en-GB"/>
        </w:rPr>
        <w:t>Admission</w:t>
      </w:r>
      <w:r w:rsidRPr="00A452F2">
        <w:rPr>
          <w:lang w:val="en-GB"/>
        </w:rPr>
        <w:t xml:space="preserve"> Control Policy is based on the property </w:t>
      </w:r>
      <w:r w:rsidRPr="00A452F2">
        <w:rPr>
          <w:rFonts w:ascii="Lucida Console" w:hAnsi="Lucida Console"/>
          <w:sz w:val="14"/>
          <w:szCs w:val="14"/>
          <w:lang w:val="en-GB"/>
        </w:rPr>
        <w:t>Cluster Configuration \ DAS Configuration \ Active</w:t>
      </w:r>
      <w:r w:rsidRPr="00A452F2">
        <w:rPr>
          <w:lang w:val="en-GB"/>
        </w:rPr>
        <w:t xml:space="preserve">. The mapping between code to name is </w:t>
      </w:r>
    </w:p>
    <w:p w14:paraId="5A11E971" w14:textId="77777777" w:rsidR="003B2CE5" w:rsidRPr="00A452F2" w:rsidRDefault="003B2CE5" w:rsidP="006236C4">
      <w:pPr>
        <w:pStyle w:val="Bullet"/>
        <w:rPr>
          <w:lang w:val="en-GB"/>
        </w:rPr>
      </w:pPr>
      <w:r w:rsidRPr="00A452F2">
        <w:rPr>
          <w:lang w:val="en-GB"/>
        </w:rPr>
        <w:t>-1 = Disabled</w:t>
      </w:r>
    </w:p>
    <w:p w14:paraId="7C358BDC" w14:textId="6A872448" w:rsidR="003B2CE5" w:rsidRPr="00A452F2" w:rsidRDefault="003B2CE5" w:rsidP="006236C4">
      <w:pPr>
        <w:pStyle w:val="Bullet"/>
        <w:rPr>
          <w:lang w:val="en-GB"/>
        </w:rPr>
      </w:pPr>
      <w:r w:rsidRPr="00A452F2">
        <w:rPr>
          <w:lang w:val="en-GB"/>
        </w:rPr>
        <w:t>0 = Cluster Resource</w:t>
      </w:r>
      <w:r w:rsidR="00227A6C">
        <w:rPr>
          <w:lang w:val="en-GB"/>
        </w:rPr>
        <w:t xml:space="preserve"> percentage</w:t>
      </w:r>
    </w:p>
    <w:p w14:paraId="2D4361C5" w14:textId="77777777" w:rsidR="003B2CE5" w:rsidRPr="00A452F2" w:rsidRDefault="003B2CE5" w:rsidP="006236C4">
      <w:pPr>
        <w:pStyle w:val="Bullet"/>
        <w:rPr>
          <w:lang w:val="en-GB"/>
        </w:rPr>
      </w:pPr>
      <w:r w:rsidRPr="00A452F2">
        <w:rPr>
          <w:lang w:val="en-GB"/>
        </w:rPr>
        <w:t>1 = Slot Policy (Powered-on VMs)</w:t>
      </w:r>
    </w:p>
    <w:p w14:paraId="0D0A9D4F" w14:textId="77777777" w:rsidR="003B2CE5" w:rsidRPr="00A452F2" w:rsidRDefault="003B2CE5" w:rsidP="006236C4">
      <w:pPr>
        <w:pStyle w:val="Bullet"/>
        <w:rPr>
          <w:lang w:val="en-GB"/>
        </w:rPr>
      </w:pPr>
      <w:r w:rsidRPr="00A452F2">
        <w:rPr>
          <w:lang w:val="en-GB"/>
        </w:rPr>
        <w:t>2 = Dedicated Failover Hosts</w:t>
      </w:r>
    </w:p>
    <w:p w14:paraId="0019A4CD" w14:textId="754503C8" w:rsidR="001243EF" w:rsidRPr="00A452F2" w:rsidRDefault="006236C4" w:rsidP="00F6120D">
      <w:pPr>
        <w:rPr>
          <w:lang w:val="en-GB"/>
        </w:rPr>
      </w:pPr>
      <w:r>
        <w:rPr>
          <w:lang w:val="en-GB"/>
        </w:rPr>
        <w:t>The c</w:t>
      </w:r>
      <w:r w:rsidR="001243EF" w:rsidRPr="00A452F2">
        <w:rPr>
          <w:lang w:val="en-GB"/>
        </w:rPr>
        <w:t>luster failover</w:t>
      </w:r>
      <w:r w:rsidR="00227A6C">
        <w:rPr>
          <w:lang w:val="en-GB"/>
        </w:rPr>
        <w:t xml:space="preserve"> percentage</w:t>
      </w:r>
      <w:r>
        <w:rPr>
          <w:lang w:val="en-GB"/>
        </w:rPr>
        <w:t xml:space="preserve"> columns map to the following values in vCenter client UI.</w:t>
      </w:r>
    </w:p>
    <w:p w14:paraId="4900D29E" w14:textId="746F75B0" w:rsidR="001243EF" w:rsidRPr="00A452F2" w:rsidRDefault="006236C4" w:rsidP="00F6120D">
      <w:pPr>
        <w:rPr>
          <w:lang w:val="en-GB"/>
        </w:rPr>
      </w:pPr>
      <w:r>
        <w:rPr>
          <w:noProof/>
        </w:rPr>
        <w:drawing>
          <wp:inline distT="0" distB="0" distL="0" distR="0" wp14:anchorId="795E77F5" wp14:editId="20B1C1C5">
            <wp:extent cx="6645910" cy="2454910"/>
            <wp:effectExtent l="0" t="0" r="2540" b="2540"/>
            <wp:docPr id="606394288" name="Picture 60639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8"/>
                    <pic:cNvPicPr/>
                  </pic:nvPicPr>
                  <pic:blipFill>
                    <a:blip r:embed="rId618">
                      <a:extLst>
                        <a:ext uri="{28A0092B-C50C-407E-A947-70E740481C1C}">
                          <a14:useLocalDpi xmlns:a14="http://schemas.microsoft.com/office/drawing/2010/main" val="0"/>
                        </a:ext>
                      </a:extLst>
                    </a:blip>
                    <a:stretch>
                      <a:fillRect/>
                    </a:stretch>
                  </pic:blipFill>
                  <pic:spPr>
                    <a:xfrm>
                      <a:off x="0" y="0"/>
                      <a:ext cx="6645910" cy="2454910"/>
                    </a:xfrm>
                    <a:prstGeom prst="rect">
                      <a:avLst/>
                    </a:prstGeom>
                  </pic:spPr>
                </pic:pic>
              </a:graphicData>
            </a:graphic>
          </wp:inline>
        </w:drawing>
      </w:r>
    </w:p>
    <w:p w14:paraId="4D871938" w14:textId="7936DE73" w:rsidR="003B2CE5" w:rsidRPr="00A452F2" w:rsidRDefault="003B2CE5" w:rsidP="00F6120D">
      <w:pPr>
        <w:rPr>
          <w:lang w:val="en-GB"/>
        </w:rPr>
      </w:pPr>
      <w:r w:rsidRPr="00A452F2">
        <w:rPr>
          <w:lang w:val="en-GB"/>
        </w:rPr>
        <w:t>Select a cluster from the above</w:t>
      </w:r>
    </w:p>
    <w:p w14:paraId="52DF4C24" w14:textId="33B5EF75" w:rsidR="003B2CE5" w:rsidRPr="00A452F2" w:rsidRDefault="003B2CE5" w:rsidP="00B527DB">
      <w:pPr>
        <w:pStyle w:val="ListParagraph"/>
        <w:numPr>
          <w:ilvl w:val="0"/>
          <w:numId w:val="19"/>
        </w:numPr>
        <w:rPr>
          <w:lang w:val="en-GB"/>
        </w:rPr>
      </w:pPr>
      <w:r w:rsidRPr="00A452F2">
        <w:rPr>
          <w:lang w:val="en-GB"/>
        </w:rPr>
        <w:t xml:space="preserve">The cluster uptime will be automatically plotted. It’s using </w:t>
      </w:r>
      <w:r w:rsidR="00057BED" w:rsidRPr="00A452F2">
        <w:rPr>
          <w:lang w:val="en-GB"/>
        </w:rPr>
        <w:t>25</w:t>
      </w:r>
      <w:r w:rsidRPr="00A452F2">
        <w:rPr>
          <w:lang w:val="en-GB"/>
        </w:rPr>
        <w:t xml:space="preserve">%, </w:t>
      </w:r>
      <w:r w:rsidR="00057BED" w:rsidRPr="00A452F2">
        <w:rPr>
          <w:lang w:val="en-GB"/>
        </w:rPr>
        <w:t>50</w:t>
      </w:r>
      <w:r w:rsidRPr="00A452F2">
        <w:rPr>
          <w:lang w:val="en-GB"/>
        </w:rPr>
        <w:t xml:space="preserve">%, and </w:t>
      </w:r>
      <w:r w:rsidR="00057BED" w:rsidRPr="00A452F2">
        <w:rPr>
          <w:lang w:val="en-GB"/>
        </w:rPr>
        <w:t>75</w:t>
      </w:r>
      <w:r w:rsidRPr="00A452F2">
        <w:rPr>
          <w:lang w:val="en-GB"/>
        </w:rPr>
        <w:t xml:space="preserve">% as the threshold for red, </w:t>
      </w:r>
      <w:proofErr w:type="gramStart"/>
      <w:r w:rsidRPr="00A452F2">
        <w:rPr>
          <w:lang w:val="en-GB"/>
        </w:rPr>
        <w:t>orange</w:t>
      </w:r>
      <w:proofErr w:type="gramEnd"/>
      <w:r w:rsidRPr="00A452F2">
        <w:rPr>
          <w:lang w:val="en-GB"/>
        </w:rPr>
        <w:t xml:space="preserve"> and yellow respectively. </w:t>
      </w:r>
      <w:r w:rsidR="00057BED" w:rsidRPr="00A452F2">
        <w:rPr>
          <w:lang w:val="en-GB"/>
        </w:rPr>
        <w:t xml:space="preserve">The reason for low threshold is </w:t>
      </w:r>
      <w:r w:rsidR="00E43C56" w:rsidRPr="00A452F2">
        <w:rPr>
          <w:lang w:val="en-GB"/>
        </w:rPr>
        <w:t xml:space="preserve">the </w:t>
      </w:r>
      <w:proofErr w:type="gramStart"/>
      <w:r w:rsidR="00E43C56" w:rsidRPr="00A452F2">
        <w:rPr>
          <w:lang w:val="en-GB"/>
        </w:rPr>
        <w:t>5 minute</w:t>
      </w:r>
      <w:proofErr w:type="gramEnd"/>
      <w:r w:rsidR="00E43C56" w:rsidRPr="00A452F2">
        <w:rPr>
          <w:lang w:val="en-GB"/>
        </w:rPr>
        <w:t xml:space="preserve"> window. A complete </w:t>
      </w:r>
      <w:proofErr w:type="gramStart"/>
      <w:r w:rsidR="00E43C56" w:rsidRPr="00A452F2">
        <w:rPr>
          <w:lang w:val="en-GB"/>
        </w:rPr>
        <w:t>5 minute</w:t>
      </w:r>
      <w:proofErr w:type="gramEnd"/>
      <w:r w:rsidR="00E43C56" w:rsidRPr="00A452F2">
        <w:rPr>
          <w:lang w:val="en-GB"/>
        </w:rPr>
        <w:t xml:space="preserve"> downtime </w:t>
      </w:r>
      <w:r w:rsidR="007831A1" w:rsidRPr="00A452F2">
        <w:rPr>
          <w:lang w:val="en-GB"/>
        </w:rPr>
        <w:t>is only 0.01</w:t>
      </w:r>
      <w:r w:rsidR="009971D7" w:rsidRPr="00A452F2">
        <w:rPr>
          <w:lang w:val="en-GB"/>
        </w:rPr>
        <w:t>16</w:t>
      </w:r>
      <w:r w:rsidR="007831A1" w:rsidRPr="00A452F2">
        <w:rPr>
          <w:lang w:val="en-GB"/>
        </w:rPr>
        <w:t xml:space="preserve">% when measured against a 30-day SLA. </w:t>
      </w:r>
      <w:r w:rsidR="00AF2842" w:rsidRPr="00A452F2">
        <w:rPr>
          <w:lang w:val="en-GB"/>
        </w:rPr>
        <w:t>If the uptime was 100%, it will only go down to 99.988</w:t>
      </w:r>
      <w:r w:rsidR="009971D7" w:rsidRPr="00A452F2">
        <w:rPr>
          <w:lang w:val="en-GB"/>
        </w:rPr>
        <w:t>4</w:t>
      </w:r>
      <w:r w:rsidR="00AF2842" w:rsidRPr="00A452F2">
        <w:rPr>
          <w:lang w:val="en-GB"/>
        </w:rPr>
        <w:t>%</w:t>
      </w:r>
    </w:p>
    <w:p w14:paraId="5B78CFE7" w14:textId="77777777" w:rsidR="003B2CE5" w:rsidRPr="00A452F2" w:rsidRDefault="003B2CE5" w:rsidP="00B527DB">
      <w:pPr>
        <w:pStyle w:val="ListParagraph"/>
        <w:numPr>
          <w:ilvl w:val="0"/>
          <w:numId w:val="19"/>
        </w:numPr>
        <w:rPr>
          <w:lang w:val="en-GB"/>
        </w:rPr>
      </w:pPr>
      <w:r w:rsidRPr="00A452F2">
        <w:rPr>
          <w:lang w:val="en-GB"/>
        </w:rPr>
        <w:t xml:space="preserve">The ESXi in the selected cluster table will be automatically filled up. For more context, you can add a property widget that lists the selected ESXi Host properties. </w:t>
      </w:r>
    </w:p>
    <w:p w14:paraId="44CCAE0E" w14:textId="77777777" w:rsidR="003B2CE5" w:rsidRPr="00A452F2" w:rsidRDefault="003B2CE5" w:rsidP="00B527DB">
      <w:pPr>
        <w:pStyle w:val="ListParagraph"/>
        <w:numPr>
          <w:ilvl w:val="0"/>
          <w:numId w:val="19"/>
        </w:numPr>
        <w:rPr>
          <w:lang w:val="en-GB"/>
        </w:rPr>
      </w:pPr>
      <w:r w:rsidRPr="00A452F2">
        <w:rPr>
          <w:lang w:val="en-GB"/>
        </w:rPr>
        <w:t>The 'Connected to vCenter' and 'Maintenance State' columns are not the average values, as both are string. However, they display the last state in the selected period. This allows you to go back to a specific point in time and view availability at that point.</w:t>
      </w:r>
    </w:p>
    <w:p w14:paraId="7B3E2074" w14:textId="4B261DB6" w:rsidR="003B2CE5" w:rsidRDefault="003B2CE5" w:rsidP="00F6120D">
      <w:pPr>
        <w:rPr>
          <w:lang w:val="en-GB"/>
        </w:rPr>
      </w:pPr>
      <w:r w:rsidRPr="00A452F2">
        <w:rPr>
          <w:lang w:val="en-GB"/>
        </w:rPr>
        <w:t>About the “Datastore not available” list</w:t>
      </w:r>
    </w:p>
    <w:p w14:paraId="104E9ACC" w14:textId="4374FA09" w:rsidR="00546F5A" w:rsidRPr="00A452F2" w:rsidRDefault="00546F5A" w:rsidP="00546F5A">
      <w:pPr>
        <w:ind w:left="360"/>
        <w:rPr>
          <w:lang w:val="en-GB"/>
        </w:rPr>
      </w:pPr>
      <w:r>
        <w:rPr>
          <w:noProof/>
        </w:rPr>
        <w:drawing>
          <wp:inline distT="0" distB="0" distL="0" distR="0" wp14:anchorId="79A916B7" wp14:editId="1F0C24C7">
            <wp:extent cx="3663950" cy="1751119"/>
            <wp:effectExtent l="0" t="0" r="0" b="1905"/>
            <wp:docPr id="606394415" name="Picture 60639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5"/>
                    <pic:cNvPicPr/>
                  </pic:nvPicPr>
                  <pic:blipFill>
                    <a:blip r:embed="rId619">
                      <a:extLst>
                        <a:ext uri="{28A0092B-C50C-407E-A947-70E740481C1C}">
                          <a14:useLocalDpi xmlns:a14="http://schemas.microsoft.com/office/drawing/2010/main" val="0"/>
                        </a:ext>
                      </a:extLst>
                    </a:blip>
                    <a:stretch>
                      <a:fillRect/>
                    </a:stretch>
                  </pic:blipFill>
                  <pic:spPr>
                    <a:xfrm>
                      <a:off x="0" y="0"/>
                      <a:ext cx="3663950" cy="1751119"/>
                    </a:xfrm>
                    <a:prstGeom prst="rect">
                      <a:avLst/>
                    </a:prstGeom>
                  </pic:spPr>
                </pic:pic>
              </a:graphicData>
            </a:graphic>
          </wp:inline>
        </w:drawing>
      </w:r>
    </w:p>
    <w:p w14:paraId="19700C63" w14:textId="52DAAEAA" w:rsidR="003B2CE5" w:rsidRPr="00A452F2" w:rsidRDefault="003B2CE5" w:rsidP="00B527DB">
      <w:pPr>
        <w:pStyle w:val="ListParagraph"/>
        <w:numPr>
          <w:ilvl w:val="0"/>
          <w:numId w:val="19"/>
        </w:numPr>
        <w:rPr>
          <w:lang w:val="en-GB"/>
        </w:rPr>
      </w:pPr>
      <w:r w:rsidRPr="00A452F2">
        <w:rPr>
          <w:lang w:val="en-GB"/>
        </w:rPr>
        <w:t xml:space="preserve">It filters to only those datastores with status powered off. This covers both local and shared datastore. To add context, consider adding extra column such as the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where it resides, and the datastore type (</w:t>
      </w:r>
      <w:proofErr w:type="gramStart"/>
      <w:r w:rsidRPr="00A452F2">
        <w:rPr>
          <w:lang w:val="en-GB"/>
        </w:rPr>
        <w:t>e.g.</w:t>
      </w:r>
      <w:proofErr w:type="gramEnd"/>
      <w:r w:rsidRPr="00A452F2">
        <w:rPr>
          <w:lang w:val="en-GB"/>
        </w:rPr>
        <w:t xml:space="preserve"> NFS, VMFS)</w:t>
      </w:r>
    </w:p>
    <w:p w14:paraId="7A97EA62" w14:textId="77777777" w:rsidR="003B2CE5" w:rsidRPr="00A452F2" w:rsidRDefault="003B2CE5" w:rsidP="00F6120D">
      <w:pPr>
        <w:rPr>
          <w:lang w:val="en-GB"/>
        </w:rPr>
      </w:pPr>
      <w:r w:rsidRPr="00A452F2">
        <w:rPr>
          <w:lang w:val="en-GB"/>
        </w:rPr>
        <w:t>About the Port Group availability list</w:t>
      </w:r>
    </w:p>
    <w:p w14:paraId="3107A930" w14:textId="77777777" w:rsidR="003B2CE5" w:rsidRPr="00A452F2" w:rsidRDefault="003B2CE5" w:rsidP="00B527DB">
      <w:pPr>
        <w:pStyle w:val="ListParagraph"/>
        <w:numPr>
          <w:ilvl w:val="0"/>
          <w:numId w:val="19"/>
        </w:numPr>
        <w:rPr>
          <w:lang w:val="en-GB"/>
        </w:rPr>
      </w:pPr>
      <w:r w:rsidRPr="00A452F2">
        <w:rPr>
          <w:lang w:val="en-GB"/>
        </w:rPr>
        <w:t xml:space="preserve">This lists port groups which at present has uptime of less than 100%. </w:t>
      </w:r>
    </w:p>
    <w:p w14:paraId="0DF26C62" w14:textId="7D56440C" w:rsidR="003B2CE5" w:rsidRPr="00A452F2" w:rsidRDefault="003B2CE5" w:rsidP="00B527DB">
      <w:pPr>
        <w:pStyle w:val="ListParagraph"/>
        <w:numPr>
          <w:ilvl w:val="0"/>
          <w:numId w:val="19"/>
        </w:numPr>
        <w:rPr>
          <w:lang w:val="en-GB"/>
        </w:rPr>
      </w:pPr>
      <w:r w:rsidRPr="00A452F2">
        <w:rPr>
          <w:lang w:val="en-GB"/>
        </w:rPr>
        <w:t xml:space="preserve">To add context, consider adding extra column such as the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where it resides, used number of ports and maximum number of ports</w:t>
      </w:r>
    </w:p>
    <w:p w14:paraId="2834AC31" w14:textId="77777777" w:rsidR="003B2CE5" w:rsidRPr="00A452F2" w:rsidRDefault="003B2CE5" w:rsidP="00160AA2">
      <w:pPr>
        <w:pStyle w:val="Heading4"/>
      </w:pPr>
      <w:r w:rsidRPr="00A452F2">
        <w:lastRenderedPageBreak/>
        <w:t>Points to Note</w:t>
      </w:r>
    </w:p>
    <w:p w14:paraId="07BE9D4F" w14:textId="18C1A74C" w:rsidR="003B2CE5" w:rsidRPr="00A452F2" w:rsidRDefault="003B2CE5" w:rsidP="00F6120D">
      <w:pPr>
        <w:rPr>
          <w:lang w:val="en-GB"/>
        </w:rPr>
      </w:pPr>
      <w:r w:rsidRPr="00A452F2">
        <w:rPr>
          <w:lang w:val="en-GB"/>
        </w:rPr>
        <w:t>Consider adding vCenter Server availability</w:t>
      </w:r>
      <w:r w:rsidR="005B37AF" w:rsidRPr="00A452F2">
        <w:rPr>
          <w:lang w:val="en-GB"/>
        </w:rPr>
        <w:t xml:space="preserve"> and NSX components availability</w:t>
      </w:r>
      <w:r w:rsidRPr="00A452F2">
        <w:rPr>
          <w:lang w:val="en-GB"/>
        </w:rPr>
        <w:t xml:space="preserve">. This requires the </w:t>
      </w:r>
      <w:r w:rsidRPr="00A452F2">
        <w:rPr>
          <w:rStyle w:val="ph"/>
          <w:lang w:val="en-GB"/>
        </w:rPr>
        <w:t xml:space="preserve">VMware SDDC Health </w:t>
      </w:r>
      <w:r w:rsidR="0047782A">
        <w:rPr>
          <w:rStyle w:val="ph"/>
          <w:lang w:val="en-GB"/>
        </w:rPr>
        <w:t>m</w:t>
      </w:r>
      <w:r w:rsidRPr="00A452F2">
        <w:rPr>
          <w:rStyle w:val="ph"/>
          <w:lang w:val="en-GB"/>
        </w:rPr>
        <w:t xml:space="preserve">onitoring </w:t>
      </w:r>
      <w:r w:rsidR="0047782A">
        <w:rPr>
          <w:rStyle w:val="ph"/>
          <w:lang w:val="en-GB"/>
        </w:rPr>
        <w:t>s</w:t>
      </w:r>
      <w:r w:rsidRPr="00A452F2">
        <w:rPr>
          <w:rStyle w:val="ph"/>
          <w:lang w:val="en-GB"/>
        </w:rPr>
        <w:t>olution</w:t>
      </w:r>
      <w:r w:rsidRPr="00A452F2">
        <w:rPr>
          <w:lang w:val="en-GB"/>
        </w:rPr>
        <w:t>.</w:t>
      </w:r>
    </w:p>
    <w:p w14:paraId="37D8183A" w14:textId="45CAF6EC" w:rsidR="00333B08" w:rsidRDefault="0CA0D703" w:rsidP="00C84219">
      <w:pPr>
        <w:pStyle w:val="Heading2"/>
        <w:rPr>
          <w:lang w:val="en-GB"/>
        </w:rPr>
      </w:pPr>
      <w:r w:rsidRPr="01F139DE">
        <w:rPr>
          <w:lang w:val="en-GB"/>
        </w:rPr>
        <w:lastRenderedPageBreak/>
        <w:t>NOC</w:t>
      </w:r>
      <w:r w:rsidR="7E333A2B" w:rsidRPr="01F139DE">
        <w:rPr>
          <w:lang w:val="en-GB"/>
        </w:rPr>
        <w:t xml:space="preserve"> Dashboards</w:t>
      </w:r>
    </w:p>
    <w:p w14:paraId="166F841E" w14:textId="1EEA003B" w:rsidR="004D4D3A" w:rsidRPr="004D4D3A" w:rsidRDefault="004D4D3A" w:rsidP="004D4D3A">
      <w:pPr>
        <w:rPr>
          <w:lang w:val="en-GB"/>
        </w:rPr>
      </w:pPr>
      <w:r>
        <w:rPr>
          <w:noProof/>
        </w:rPr>
        <mc:AlternateContent>
          <mc:Choice Requires="wps">
            <w:drawing>
              <wp:anchor distT="0" distB="0" distL="114300" distR="114300" simplePos="0" relativeHeight="251658257" behindDoc="0" locked="0" layoutInCell="1" allowOverlap="1" wp14:anchorId="12178BD0" wp14:editId="2C5B5CC4">
                <wp:simplePos x="0" y="0"/>
                <wp:positionH relativeFrom="column">
                  <wp:posOffset>0</wp:posOffset>
                </wp:positionH>
                <wp:positionV relativeFrom="paragraph">
                  <wp:posOffset>0</wp:posOffset>
                </wp:positionV>
                <wp:extent cx="1828800" cy="1828800"/>
                <wp:effectExtent l="0" t="0" r="0" b="0"/>
                <wp:wrapNone/>
                <wp:docPr id="606394171" name="Text Box 60639417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F2C3835" w14:textId="572BBA7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12178BD0" id="Text Box 606394171" o:spid="_x0000_s1044" type="#_x0000_t202" style="position:absolute;margin-left:0;margin-top:0;width:2in;height:2in;z-index:25165825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Kwt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Cg4KwtpQIAAEgFAAAOAAAAAAAAAAAAAAAAAC4CAABkcnMv&#10;ZTJvRG9jLnhtbFBLAQItABQABgAIAAAAIQBLiSbN1gAAAAUBAAAPAAAAAAAAAAAAAAAAAP8EAABk&#10;cnMvZG93bnJldi54bWxQSwUGAAAAAAQABADzAAAAAgYAAAAA&#10;" filled="f" stroked="f">
                <v:textbox style="mso-fit-shape-to-text:t">
                  <w:txbxContent>
                    <w:p w14:paraId="4F2C3835" w14:textId="572BBA7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v:textbox>
              </v:shape>
            </w:pict>
          </mc:Fallback>
        </mc:AlternateContent>
      </w:r>
    </w:p>
    <w:p w14:paraId="17282F70" w14:textId="761D6B80" w:rsidR="00FC3D00" w:rsidRDefault="009952CB" w:rsidP="003F097B">
      <w:pPr>
        <w:pStyle w:val="AfterChapterTitle"/>
        <w:rPr>
          <w:lang w:val="en-GB"/>
        </w:rPr>
      </w:pPr>
      <w:hyperlink r:id="rId620" w:history="1">
        <w:r w:rsidR="002D145A" w:rsidRPr="00A452F2">
          <w:rPr>
            <w:rStyle w:val="Hyperlink"/>
            <w:lang w:val="en-GB"/>
          </w:rPr>
          <w:t>Network Operations Center</w:t>
        </w:r>
      </w:hyperlink>
      <w:r w:rsidR="002D145A">
        <w:rPr>
          <w:lang w:val="en-GB"/>
        </w:rPr>
        <w:t xml:space="preserve"> has specific requirements and constraints, hence it’s covered as a separate chapter. As requirements vary widely among customers, what is provided out of the box are examples to show case the possibilities.</w:t>
      </w:r>
    </w:p>
    <w:p w14:paraId="3268AB1D" w14:textId="77777777" w:rsidR="00FC3D00" w:rsidRDefault="00FC3D00" w:rsidP="00FC3D00">
      <w:pPr>
        <w:pStyle w:val="Heading3"/>
        <w:rPr>
          <w:lang w:val="en-GB"/>
        </w:rPr>
      </w:pPr>
      <w:r w:rsidRPr="00A452F2">
        <w:rPr>
          <w:rStyle w:val="eop"/>
          <w:lang w:val="en-GB"/>
        </w:rPr>
        <w:t>Design Considerations</w:t>
      </w:r>
      <w:r w:rsidRPr="00A452F2">
        <w:rPr>
          <w:lang w:val="en-GB"/>
        </w:rPr>
        <w:t xml:space="preserve"> </w:t>
      </w:r>
    </w:p>
    <w:p w14:paraId="557B0F41" w14:textId="5C9DF263" w:rsidR="00A033FD" w:rsidRPr="00A452F2" w:rsidRDefault="00A033FD" w:rsidP="00F6120D">
      <w:pPr>
        <w:rPr>
          <w:lang w:val="en-GB"/>
        </w:rPr>
      </w:pPr>
      <w:r w:rsidRPr="00A452F2">
        <w:rPr>
          <w:lang w:val="en-GB"/>
        </w:rPr>
        <w:t xml:space="preserve">A dashboard projected on the large screen serves a different business purpose than a dashboard on your laptop or desktop. It is placed strategically because it displays a </w:t>
      </w:r>
      <w:r w:rsidRPr="00A452F2">
        <w:rPr>
          <w:i/>
          <w:iCs/>
          <w:color w:val="00B0F0"/>
          <w:lang w:val="en-GB"/>
        </w:rPr>
        <w:t>time sensitive</w:t>
      </w:r>
      <w:r w:rsidRPr="00A452F2">
        <w:rPr>
          <w:color w:val="00B0F0"/>
          <w:lang w:val="en-GB"/>
        </w:rPr>
        <w:t xml:space="preserve"> </w:t>
      </w:r>
      <w:r w:rsidRPr="00A452F2">
        <w:rPr>
          <w:lang w:val="en-GB"/>
        </w:rPr>
        <w:t xml:space="preserve">information. </w:t>
      </w:r>
      <w:r w:rsidR="00C1747F" w:rsidRPr="00A452F2">
        <w:rPr>
          <w:lang w:val="en-GB"/>
        </w:rPr>
        <w:t>The i</w:t>
      </w:r>
      <w:r w:rsidR="00612125" w:rsidRPr="00A452F2">
        <w:rPr>
          <w:lang w:val="en-GB"/>
        </w:rPr>
        <w:t xml:space="preserve">nformation presented </w:t>
      </w:r>
      <w:r w:rsidR="00C1747F" w:rsidRPr="00A452F2">
        <w:rPr>
          <w:lang w:val="en-GB"/>
        </w:rPr>
        <w:t xml:space="preserve">is </w:t>
      </w:r>
      <w:r w:rsidR="00612125" w:rsidRPr="00A452F2">
        <w:rPr>
          <w:lang w:val="en-GB"/>
        </w:rPr>
        <w:t xml:space="preserve">more urgent in nature than alerts (otherwise you simply use alerts!) and </w:t>
      </w:r>
      <w:r w:rsidR="008D4DBC" w:rsidRPr="00A452F2">
        <w:rPr>
          <w:lang w:val="en-GB"/>
        </w:rPr>
        <w:t xml:space="preserve">is </w:t>
      </w:r>
      <w:r w:rsidR="00612125" w:rsidRPr="00A452F2">
        <w:rPr>
          <w:lang w:val="en-GB"/>
        </w:rPr>
        <w:t>used to complement alerts.</w:t>
      </w:r>
    </w:p>
    <w:p w14:paraId="6B276140" w14:textId="70B0F8E5" w:rsidR="00333B08" w:rsidRPr="00A452F2" w:rsidRDefault="7B4A1F42" w:rsidP="00F6120D">
      <w:pPr>
        <w:rPr>
          <w:lang w:val="en-GB"/>
        </w:rPr>
      </w:pPr>
      <w:r w:rsidRPr="00A452F2">
        <w:rPr>
          <w:lang w:val="en-GB"/>
        </w:rPr>
        <w:t>These dashboards are specifically designed for your Network or Server Operations team</w:t>
      </w:r>
      <w:r w:rsidR="00A57147" w:rsidRPr="00A452F2">
        <w:rPr>
          <w:lang w:val="en-GB"/>
        </w:rPr>
        <w:t>, who</w:t>
      </w:r>
      <w:r w:rsidR="0047147F" w:rsidRPr="00A452F2">
        <w:rPr>
          <w:lang w:val="en-GB"/>
        </w:rPr>
        <w:t xml:space="preserve"> are typically stationed at the</w:t>
      </w:r>
      <w:r w:rsidR="0400C620" w:rsidRPr="00A452F2">
        <w:rPr>
          <w:lang w:val="en-GB"/>
        </w:rPr>
        <w:t xml:space="preserve">. NOC Dashboards </w:t>
      </w:r>
      <w:r w:rsidR="00A13A4B" w:rsidRPr="00A452F2">
        <w:rPr>
          <w:lang w:val="en-GB"/>
        </w:rPr>
        <w:t xml:space="preserve">aid </w:t>
      </w:r>
      <w:r w:rsidR="0400C620" w:rsidRPr="00A452F2">
        <w:rPr>
          <w:lang w:val="en-GB"/>
        </w:rPr>
        <w:t>your operations team to</w:t>
      </w:r>
      <w:r w:rsidRPr="00A452F2">
        <w:rPr>
          <w:lang w:val="en-GB"/>
        </w:rPr>
        <w:t xml:space="preserve"> </w:t>
      </w:r>
      <w:r w:rsidR="617F283A" w:rsidRPr="00A452F2">
        <w:rPr>
          <w:lang w:val="en-GB"/>
        </w:rPr>
        <w:t xml:space="preserve">proactively </w:t>
      </w:r>
      <w:r w:rsidR="1DE0DF83" w:rsidRPr="00A452F2">
        <w:rPr>
          <w:lang w:val="en-GB"/>
        </w:rPr>
        <w:t>monitor</w:t>
      </w:r>
      <w:r w:rsidRPr="00A452F2">
        <w:rPr>
          <w:lang w:val="en-GB"/>
        </w:rPr>
        <w:t xml:space="preserve"> the </w:t>
      </w:r>
      <w:r w:rsidR="2C1F0FCF" w:rsidRPr="00A452F2">
        <w:rPr>
          <w:lang w:val="en-GB"/>
        </w:rPr>
        <w:t xml:space="preserve">health &amp; availability </w:t>
      </w:r>
      <w:r w:rsidRPr="00A452F2">
        <w:rPr>
          <w:lang w:val="en-GB"/>
        </w:rPr>
        <w:t xml:space="preserve">of </w:t>
      </w:r>
      <w:r w:rsidR="069BFD5A" w:rsidRPr="00A452F2">
        <w:rPr>
          <w:lang w:val="en-GB"/>
        </w:rPr>
        <w:t xml:space="preserve">the </w:t>
      </w:r>
      <w:r w:rsidR="4DCA135A" w:rsidRPr="00A452F2">
        <w:rPr>
          <w:lang w:val="en-GB"/>
        </w:rPr>
        <w:t xml:space="preserve">VMware </w:t>
      </w:r>
      <w:r w:rsidR="00315C1B" w:rsidRPr="00A452F2">
        <w:rPr>
          <w:lang w:val="en-GB"/>
        </w:rPr>
        <w:t xml:space="preserve">cloud </w:t>
      </w:r>
      <w:r w:rsidR="009709C3" w:rsidRPr="00A452F2">
        <w:rPr>
          <w:lang w:val="en-GB"/>
        </w:rPr>
        <w:t xml:space="preserve">infrastructure </w:t>
      </w:r>
      <w:r w:rsidR="4DCA135A" w:rsidRPr="00A452F2">
        <w:rPr>
          <w:lang w:val="en-GB"/>
        </w:rPr>
        <w:t>in near real time</w:t>
      </w:r>
      <w:r w:rsidR="00D52F64" w:rsidRPr="00A452F2">
        <w:rPr>
          <w:lang w:val="en-GB"/>
        </w:rPr>
        <w:t>.</w:t>
      </w:r>
      <w:r w:rsidR="00035F81" w:rsidRPr="00A452F2">
        <w:rPr>
          <w:lang w:val="en-GB"/>
        </w:rPr>
        <w:t xml:space="preserve"> </w:t>
      </w:r>
      <w:r w:rsidR="00333B08" w:rsidRPr="00A452F2">
        <w:rPr>
          <w:lang w:val="en-GB"/>
        </w:rPr>
        <w:t xml:space="preserve">Due to the specific purpose of it, not all </w:t>
      </w:r>
      <w:r w:rsidR="7D9ABBF2" w:rsidRPr="00A452F2">
        <w:rPr>
          <w:lang w:val="en-GB"/>
        </w:rPr>
        <w:t xml:space="preserve">operational </w:t>
      </w:r>
      <w:r w:rsidR="00333B08" w:rsidRPr="00A452F2">
        <w:rPr>
          <w:lang w:val="en-GB"/>
        </w:rPr>
        <w:t>use cases are suitable</w:t>
      </w:r>
      <w:r w:rsidR="14496DF3" w:rsidRPr="00A452F2">
        <w:rPr>
          <w:lang w:val="en-GB"/>
        </w:rPr>
        <w:t xml:space="preserve"> for these</w:t>
      </w:r>
      <w:r w:rsidR="006808CB" w:rsidRPr="00A452F2">
        <w:rPr>
          <w:lang w:val="en-GB"/>
        </w:rPr>
        <w:t>. F</w:t>
      </w:r>
      <w:r w:rsidR="14496DF3" w:rsidRPr="00A452F2">
        <w:rPr>
          <w:lang w:val="en-GB"/>
        </w:rPr>
        <w:t>or example</w:t>
      </w:r>
      <w:r w:rsidR="00856D99" w:rsidRPr="00A452F2">
        <w:rPr>
          <w:lang w:val="en-GB"/>
        </w:rPr>
        <w:t>s,</w:t>
      </w:r>
      <w:r w:rsidR="14496DF3" w:rsidRPr="00A452F2">
        <w:rPr>
          <w:lang w:val="en-GB"/>
        </w:rPr>
        <w:t xml:space="preserve"> </w:t>
      </w:r>
      <w:hyperlink w:anchor="_Capacity_Management" w:history="1">
        <w:r w:rsidR="00B479E8" w:rsidRPr="00A452F2">
          <w:rPr>
            <w:rStyle w:val="Hyperlink"/>
            <w:lang w:val="en-GB"/>
          </w:rPr>
          <w:t>Capacity</w:t>
        </w:r>
      </w:hyperlink>
      <w:r w:rsidR="00B75B0C" w:rsidRPr="00A452F2">
        <w:rPr>
          <w:lang w:val="en-GB"/>
        </w:rPr>
        <w:t xml:space="preserve"> and Cost </w:t>
      </w:r>
      <w:r w:rsidR="006808CB" w:rsidRPr="00A452F2">
        <w:rPr>
          <w:lang w:val="en-GB"/>
        </w:rPr>
        <w:t xml:space="preserve">use cases are not highly time critical. They tend to stay static for hours, rendering them unsuitable for live screen. </w:t>
      </w:r>
    </w:p>
    <w:p w14:paraId="7E568437" w14:textId="0D00E3BE" w:rsidR="00EA7EE3" w:rsidRPr="00A452F2" w:rsidRDefault="00333B08" w:rsidP="00F6120D">
      <w:pPr>
        <w:rPr>
          <w:lang w:val="en-GB"/>
        </w:rPr>
      </w:pPr>
      <w:r w:rsidRPr="00A452F2">
        <w:rPr>
          <w:lang w:val="en-GB"/>
        </w:rPr>
        <w:t xml:space="preserve">The following </w:t>
      </w:r>
      <w:r w:rsidR="00874E56" w:rsidRPr="00A452F2">
        <w:rPr>
          <w:lang w:val="en-GB"/>
        </w:rPr>
        <w:t>fi</w:t>
      </w:r>
      <w:r w:rsidR="00B16F50" w:rsidRPr="00A452F2">
        <w:rPr>
          <w:lang w:val="en-GB"/>
        </w:rPr>
        <w:t>ve</w:t>
      </w:r>
      <w:r w:rsidRPr="00A452F2">
        <w:rPr>
          <w:lang w:val="en-GB"/>
        </w:rPr>
        <w:t xml:space="preserve"> principals are used </w:t>
      </w:r>
      <w:r w:rsidR="00EA7EE3" w:rsidRPr="00A452F2">
        <w:rPr>
          <w:lang w:val="en-GB"/>
        </w:rPr>
        <w:t xml:space="preserve">to design the predefined </w:t>
      </w:r>
      <w:r w:rsidR="00EA7EE3" w:rsidRPr="00A452F2">
        <w:rPr>
          <w:rStyle w:val="keyword"/>
          <w:lang w:val="en-GB"/>
        </w:rPr>
        <w:t xml:space="preserve">Network Operation </w:t>
      </w:r>
      <w:proofErr w:type="spellStart"/>
      <w:r w:rsidR="00EA7EE3" w:rsidRPr="00A452F2">
        <w:rPr>
          <w:rStyle w:val="keyword"/>
          <w:lang w:val="en-GB"/>
        </w:rPr>
        <w:t>Center</w:t>
      </w:r>
      <w:proofErr w:type="spellEnd"/>
      <w:r w:rsidR="00EA7EE3" w:rsidRPr="00A452F2">
        <w:rPr>
          <w:rStyle w:val="keyword"/>
          <w:lang w:val="en-GB"/>
        </w:rPr>
        <w:t xml:space="preserve"> </w:t>
      </w:r>
      <w:r w:rsidR="00EA7EE3" w:rsidRPr="00A452F2">
        <w:rPr>
          <w:lang w:val="en-GB"/>
        </w:rPr>
        <w:t>dashboards.</w:t>
      </w:r>
      <w:r w:rsidR="00E12169" w:rsidRPr="00A452F2">
        <w:rPr>
          <w:lang w:val="en-GB"/>
        </w:rPr>
        <w:t xml:space="preserve"> </w:t>
      </w:r>
    </w:p>
    <w:p w14:paraId="5E4B4EA6" w14:textId="55B8A314" w:rsidR="00333B08" w:rsidRPr="00A452F2" w:rsidRDefault="028351B4" w:rsidP="00482056">
      <w:pPr>
        <w:jc w:val="center"/>
        <w:rPr>
          <w:lang w:val="en-GB"/>
        </w:rPr>
      </w:pPr>
      <w:r>
        <w:rPr>
          <w:noProof/>
        </w:rPr>
        <w:drawing>
          <wp:inline distT="0" distB="0" distL="0" distR="0" wp14:anchorId="7EFF0A2F" wp14:editId="0E42BBC1">
            <wp:extent cx="4374292" cy="2120274"/>
            <wp:effectExtent l="0" t="0" r="7620" b="0"/>
            <wp:docPr id="606394054" name="Picture 606394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4"/>
                    <pic:cNvPicPr/>
                  </pic:nvPicPr>
                  <pic:blipFill>
                    <a:blip r:embed="rId621">
                      <a:extLst>
                        <a:ext uri="{28A0092B-C50C-407E-A947-70E740481C1C}">
                          <a14:useLocalDpi xmlns:a14="http://schemas.microsoft.com/office/drawing/2010/main" val="0"/>
                        </a:ext>
                      </a:extLst>
                    </a:blip>
                    <a:stretch>
                      <a:fillRect/>
                    </a:stretch>
                  </pic:blipFill>
                  <pic:spPr>
                    <a:xfrm>
                      <a:off x="0" y="0"/>
                      <a:ext cx="4374292" cy="2120274"/>
                    </a:xfrm>
                    <a:prstGeom prst="rect">
                      <a:avLst/>
                    </a:prstGeom>
                  </pic:spPr>
                </pic:pic>
              </a:graphicData>
            </a:graphic>
          </wp:inline>
        </w:drawing>
      </w:r>
    </w:p>
    <w:p w14:paraId="35678FB3" w14:textId="4BEFA55C" w:rsidR="121787E3" w:rsidRPr="00A452F2" w:rsidRDefault="00E65E9E" w:rsidP="00F6120D">
      <w:pPr>
        <w:rPr>
          <w:lang w:val="en-GB"/>
        </w:rPr>
      </w:pPr>
      <w:proofErr w:type="spellStart"/>
      <w:r>
        <w:rPr>
          <w:b/>
          <w:lang w:val="en-GB"/>
        </w:rPr>
        <w:lastRenderedPageBreak/>
        <w:t>Color</w:t>
      </w:r>
      <w:proofErr w:type="spellEnd"/>
      <w:r w:rsidR="121787E3" w:rsidRPr="00A452F2">
        <w:rPr>
          <w:b/>
          <w:lang w:val="en-GB"/>
        </w:rPr>
        <w:t xml:space="preserve"> Code</w:t>
      </w:r>
      <w:r w:rsidR="00C5655E" w:rsidRPr="00A452F2">
        <w:rPr>
          <w:b/>
          <w:lang w:val="en-GB"/>
        </w:rPr>
        <w:t>d</w:t>
      </w:r>
      <w:r w:rsidR="121787E3" w:rsidRPr="00A452F2">
        <w:rPr>
          <w:lang w:val="en-GB"/>
        </w:rPr>
        <w:t xml:space="preserve">: All the information is </w:t>
      </w:r>
      <w:proofErr w:type="spellStart"/>
      <w:r>
        <w:rPr>
          <w:lang w:val="en-GB"/>
        </w:rPr>
        <w:t>color</w:t>
      </w:r>
      <w:proofErr w:type="spellEnd"/>
      <w:r w:rsidR="121787E3" w:rsidRPr="00A452F2">
        <w:rPr>
          <w:lang w:val="en-GB"/>
        </w:rPr>
        <w:t xml:space="preserve"> coded </w:t>
      </w:r>
      <w:r w:rsidR="1198AE9A" w:rsidRPr="00A452F2">
        <w:rPr>
          <w:lang w:val="en-GB"/>
        </w:rPr>
        <w:t>to classify the severity of the issue.</w:t>
      </w:r>
    </w:p>
    <w:p w14:paraId="5E9EACA9" w14:textId="112306AB" w:rsidR="00333B08" w:rsidRPr="00A452F2" w:rsidRDefault="00E65E9E" w:rsidP="00B527DB">
      <w:pPr>
        <w:pStyle w:val="ListParagraph"/>
        <w:numPr>
          <w:ilvl w:val="0"/>
          <w:numId w:val="22"/>
        </w:numPr>
        <w:rPr>
          <w:lang w:val="en-GB" w:eastAsia="en-SG"/>
        </w:rPr>
      </w:pPr>
      <w:proofErr w:type="spellStart"/>
      <w:r>
        <w:rPr>
          <w:lang w:val="en-GB" w:eastAsia="en-SG"/>
        </w:rPr>
        <w:t>Color</w:t>
      </w:r>
      <w:proofErr w:type="spellEnd"/>
      <w:r w:rsidR="00333B08" w:rsidRPr="00A452F2">
        <w:rPr>
          <w:lang w:val="en-GB" w:eastAsia="en-SG"/>
        </w:rPr>
        <w:t xml:space="preserve"> is easier </w:t>
      </w:r>
      <w:r w:rsidR="00EF5C1B" w:rsidRPr="00A452F2">
        <w:rPr>
          <w:lang w:val="en-GB" w:eastAsia="en-SG"/>
        </w:rPr>
        <w:t xml:space="preserve">to digest </w:t>
      </w:r>
      <w:r w:rsidR="00333B08" w:rsidRPr="00A452F2">
        <w:rPr>
          <w:lang w:val="en-GB" w:eastAsia="en-SG"/>
        </w:rPr>
        <w:t>than text, as you don’t even need to read.</w:t>
      </w:r>
      <w:r w:rsidR="007C4425" w:rsidRPr="00A452F2">
        <w:rPr>
          <w:lang w:val="en-GB" w:eastAsia="en-SG"/>
        </w:rPr>
        <w:t xml:space="preserve"> </w:t>
      </w:r>
      <w:r w:rsidR="00931B71" w:rsidRPr="00A452F2">
        <w:rPr>
          <w:lang w:val="en-GB" w:eastAsia="en-SG"/>
        </w:rPr>
        <w:t xml:space="preserve">Lots of text can </w:t>
      </w:r>
      <w:r w:rsidR="00C20D52" w:rsidRPr="00A452F2">
        <w:rPr>
          <w:lang w:val="en-GB" w:eastAsia="en-SG"/>
        </w:rPr>
        <w:t xml:space="preserve">confuse </w:t>
      </w:r>
      <w:r w:rsidR="007401A2" w:rsidRPr="00A452F2">
        <w:rPr>
          <w:lang w:val="en-GB" w:eastAsia="en-SG"/>
        </w:rPr>
        <w:t xml:space="preserve">viewers. </w:t>
      </w:r>
      <w:r w:rsidR="007C4425" w:rsidRPr="00A452F2">
        <w:rPr>
          <w:lang w:val="en-GB" w:eastAsia="en-SG"/>
        </w:rPr>
        <w:t xml:space="preserve">Text can be hard to read from afar. </w:t>
      </w:r>
    </w:p>
    <w:p w14:paraId="64E46C6F" w14:textId="71EDE0A6" w:rsidR="002023C1" w:rsidRPr="00A452F2" w:rsidRDefault="00333B08" w:rsidP="00B527DB">
      <w:pPr>
        <w:pStyle w:val="ListParagraph"/>
        <w:numPr>
          <w:ilvl w:val="0"/>
          <w:numId w:val="22"/>
        </w:numPr>
        <w:rPr>
          <w:lang w:val="en-GB" w:eastAsia="en-SG"/>
        </w:rPr>
      </w:pPr>
      <w:r w:rsidRPr="00A452F2">
        <w:rPr>
          <w:lang w:val="en-GB" w:eastAsia="en-SG"/>
        </w:rPr>
        <w:t xml:space="preserve">Use key </w:t>
      </w:r>
      <w:proofErr w:type="spellStart"/>
      <w:r w:rsidR="00E65E9E">
        <w:rPr>
          <w:lang w:val="en-GB" w:eastAsia="en-SG"/>
        </w:rPr>
        <w:t>color</w:t>
      </w:r>
      <w:r w:rsidRPr="00A452F2">
        <w:rPr>
          <w:lang w:val="en-GB" w:eastAsia="en-SG"/>
        </w:rPr>
        <w:t>s</w:t>
      </w:r>
      <w:proofErr w:type="spellEnd"/>
      <w:r w:rsidRPr="00A452F2">
        <w:rPr>
          <w:lang w:val="en-GB" w:eastAsia="en-SG"/>
        </w:rPr>
        <w:t xml:space="preserve"> (green, yellow, amber, and red).</w:t>
      </w:r>
      <w:r w:rsidRPr="00A452F2">
        <w:rPr>
          <w:lang w:val="en-GB"/>
        </w:rPr>
        <w:t xml:space="preserve"> </w:t>
      </w:r>
    </w:p>
    <w:p w14:paraId="0969CF92" w14:textId="0CFB5037" w:rsidR="00E34F38" w:rsidRPr="00A452F2" w:rsidRDefault="00E34F38" w:rsidP="00B527DB">
      <w:pPr>
        <w:pStyle w:val="ListParagraph"/>
        <w:numPr>
          <w:ilvl w:val="0"/>
          <w:numId w:val="22"/>
        </w:numPr>
        <w:rPr>
          <w:lang w:val="en-GB" w:eastAsia="en-SG"/>
        </w:rPr>
      </w:pPr>
      <w:r w:rsidRPr="00A452F2">
        <w:rPr>
          <w:lang w:val="en-GB" w:eastAsia="en-SG"/>
        </w:rPr>
        <w:t xml:space="preserve">By </w:t>
      </w:r>
      <w:proofErr w:type="gramStart"/>
      <w:r w:rsidRPr="00A452F2">
        <w:rPr>
          <w:lang w:val="en-GB" w:eastAsia="en-SG"/>
        </w:rPr>
        <w:t>default</w:t>
      </w:r>
      <w:proofErr w:type="gramEnd"/>
      <w:r w:rsidRPr="00A452F2">
        <w:rPr>
          <w:lang w:val="en-GB" w:eastAsia="en-SG"/>
        </w:rPr>
        <w:t xml:space="preserve"> all green. Can’t have red staying for hours (use alerts for something less urgent)</w:t>
      </w:r>
    </w:p>
    <w:p w14:paraId="6461F1E1" w14:textId="31E0DF0C" w:rsidR="00333B08" w:rsidRPr="00A452F2" w:rsidRDefault="00333B08" w:rsidP="00F6120D">
      <w:pPr>
        <w:rPr>
          <w:lang w:val="en-GB" w:eastAsia="en-SG"/>
        </w:rPr>
      </w:pPr>
      <w:r w:rsidRPr="00A452F2">
        <w:rPr>
          <w:lang w:val="en-GB" w:eastAsia="en-SG"/>
        </w:rPr>
        <w:t xml:space="preserve">No interaction </w:t>
      </w:r>
      <w:r w:rsidR="005873B3" w:rsidRPr="00A452F2">
        <w:rPr>
          <w:lang w:val="en-GB" w:eastAsia="en-SG"/>
        </w:rPr>
        <w:t>on the projected</w:t>
      </w:r>
      <w:r w:rsidRPr="00A452F2">
        <w:rPr>
          <w:lang w:val="en-GB" w:eastAsia="en-SG"/>
        </w:rPr>
        <w:t xml:space="preserve"> screen</w:t>
      </w:r>
    </w:p>
    <w:p w14:paraId="33E4DAF5" w14:textId="77777777" w:rsidR="002F407B" w:rsidRPr="00A452F2" w:rsidRDefault="00A909EC" w:rsidP="00F6120D">
      <w:pPr>
        <w:pStyle w:val="ListParagraph"/>
        <w:numPr>
          <w:ilvl w:val="0"/>
          <w:numId w:val="1"/>
        </w:numPr>
        <w:rPr>
          <w:lang w:val="en-GB"/>
        </w:rPr>
      </w:pPr>
      <w:r w:rsidRPr="00A452F2">
        <w:rPr>
          <w:lang w:val="en-GB"/>
        </w:rPr>
        <w:t xml:space="preserve">0 interaction, because there is no mouse and keyboard. </w:t>
      </w:r>
    </w:p>
    <w:p w14:paraId="4DB63F08" w14:textId="3899CC9D" w:rsidR="00A909EC" w:rsidRPr="00A452F2" w:rsidRDefault="00A909EC" w:rsidP="00F6120D">
      <w:pPr>
        <w:pStyle w:val="ListParagraph"/>
        <w:numPr>
          <w:ilvl w:val="0"/>
          <w:numId w:val="1"/>
        </w:numPr>
        <w:rPr>
          <w:lang w:val="en-GB"/>
        </w:rPr>
      </w:pPr>
      <w:r w:rsidRPr="00A452F2">
        <w:rPr>
          <w:lang w:val="en-GB"/>
        </w:rPr>
        <w:t xml:space="preserve">Toolbars </w:t>
      </w:r>
      <w:r w:rsidR="002F407B" w:rsidRPr="00A452F2">
        <w:rPr>
          <w:lang w:val="en-GB"/>
        </w:rPr>
        <w:t xml:space="preserve">&amp; buttons </w:t>
      </w:r>
      <w:r w:rsidR="00EB2E93" w:rsidRPr="00A452F2">
        <w:rPr>
          <w:lang w:val="en-GB"/>
        </w:rPr>
        <w:t xml:space="preserve">should not be used as they add confusion </w:t>
      </w:r>
      <w:r w:rsidR="00B45AFF" w:rsidRPr="00A452F2">
        <w:rPr>
          <w:lang w:val="en-GB"/>
        </w:rPr>
        <w:t>as there is no way to use them.</w:t>
      </w:r>
    </w:p>
    <w:p w14:paraId="1CD05549" w14:textId="77777777" w:rsidR="00333B08" w:rsidRPr="00A452F2" w:rsidRDefault="00333B08" w:rsidP="00F6120D">
      <w:pPr>
        <w:pStyle w:val="ListParagraph"/>
        <w:numPr>
          <w:ilvl w:val="0"/>
          <w:numId w:val="1"/>
        </w:numPr>
        <w:rPr>
          <w:lang w:val="en-GB" w:eastAsia="en-SG"/>
        </w:rPr>
      </w:pPr>
      <w:r w:rsidRPr="00A452F2">
        <w:rPr>
          <w:lang w:val="en-GB"/>
        </w:rPr>
        <w:t xml:space="preserve">Most widgets are not suitable as a result. </w:t>
      </w:r>
    </w:p>
    <w:p w14:paraId="69AE86CA" w14:textId="33E61500" w:rsidR="00453D1F" w:rsidRPr="00A452F2" w:rsidRDefault="00C24E88" w:rsidP="00F6120D">
      <w:pPr>
        <w:rPr>
          <w:lang w:val="en-GB" w:eastAsia="en-SG"/>
        </w:rPr>
      </w:pPr>
      <w:r w:rsidRPr="00A452F2">
        <w:rPr>
          <w:lang w:val="en-GB"/>
        </w:rPr>
        <w:t xml:space="preserve">KISS (Keep </w:t>
      </w:r>
      <w:r w:rsidR="00546F5A">
        <w:rPr>
          <w:lang w:val="en-GB"/>
        </w:rPr>
        <w:t>I</w:t>
      </w:r>
      <w:r w:rsidRPr="00A452F2">
        <w:rPr>
          <w:lang w:val="en-GB"/>
        </w:rPr>
        <w:t xml:space="preserve">t </w:t>
      </w:r>
      <w:r w:rsidR="00546F5A">
        <w:rPr>
          <w:lang w:val="en-GB"/>
        </w:rPr>
        <w:t>S</w:t>
      </w:r>
      <w:r w:rsidRPr="00A452F2">
        <w:rPr>
          <w:lang w:val="en-GB"/>
        </w:rPr>
        <w:t xml:space="preserve">imple </w:t>
      </w:r>
      <w:r w:rsidR="00546F5A">
        <w:rPr>
          <w:lang w:val="en-GB"/>
        </w:rPr>
        <w:t>S</w:t>
      </w:r>
      <w:r w:rsidRPr="00A452F2">
        <w:rPr>
          <w:lang w:val="en-GB"/>
        </w:rPr>
        <w:t>how)</w:t>
      </w:r>
    </w:p>
    <w:p w14:paraId="7FD50081" w14:textId="0EAD604F" w:rsidR="00AD0E33" w:rsidRPr="00A452F2" w:rsidRDefault="00453D1F" w:rsidP="00F6120D">
      <w:pPr>
        <w:pStyle w:val="ListParagraph"/>
        <w:numPr>
          <w:ilvl w:val="0"/>
          <w:numId w:val="2"/>
        </w:numPr>
        <w:rPr>
          <w:lang w:val="en-GB" w:eastAsia="en-SG"/>
        </w:rPr>
      </w:pPr>
      <w:r w:rsidRPr="00A452F2">
        <w:rPr>
          <w:lang w:val="en-GB" w:eastAsia="en-SG"/>
        </w:rPr>
        <w:t>These dashboards are designed to show you minimal &amp; critical information only</w:t>
      </w:r>
      <w:r w:rsidR="00805A99" w:rsidRPr="00A452F2">
        <w:rPr>
          <w:lang w:val="en-GB" w:eastAsia="en-SG"/>
        </w:rPr>
        <w:t xml:space="preserve">. It should follow the </w:t>
      </w:r>
      <w:hyperlink r:id="rId622" w:history="1">
        <w:r w:rsidR="00805A99" w:rsidRPr="00A452F2">
          <w:rPr>
            <w:rStyle w:val="Hyperlink"/>
            <w:lang w:val="en-GB" w:eastAsia="en-SG"/>
          </w:rPr>
          <w:t>KISS principle</w:t>
        </w:r>
      </w:hyperlink>
      <w:r w:rsidR="00805A99" w:rsidRPr="00A452F2">
        <w:rPr>
          <w:lang w:val="en-GB" w:eastAsia="en-SG"/>
        </w:rPr>
        <w:t>.</w:t>
      </w:r>
    </w:p>
    <w:p w14:paraId="7BE28A10" w14:textId="1C1F8243" w:rsidR="00333B08" w:rsidRPr="00A452F2" w:rsidRDefault="00333B08" w:rsidP="00F6120D">
      <w:pPr>
        <w:pStyle w:val="ListParagraph"/>
        <w:numPr>
          <w:ilvl w:val="0"/>
          <w:numId w:val="2"/>
        </w:numPr>
        <w:rPr>
          <w:lang w:val="en-GB" w:eastAsia="en-SG"/>
        </w:rPr>
      </w:pPr>
      <w:r w:rsidRPr="00A452F2">
        <w:rPr>
          <w:lang w:val="en-GB" w:eastAsia="en-SG"/>
        </w:rPr>
        <w:t xml:space="preserve">Don’t show detailed charts as that is hard to read from afar. Be aware of how far the info needs to be displayed. </w:t>
      </w:r>
      <w:proofErr w:type="gramStart"/>
      <w:r w:rsidRPr="00A452F2">
        <w:rPr>
          <w:lang w:val="en-GB" w:eastAsia="en-SG"/>
        </w:rPr>
        <w:t>9 point</w:t>
      </w:r>
      <w:proofErr w:type="gramEnd"/>
      <w:r w:rsidRPr="00A452F2">
        <w:rPr>
          <w:lang w:val="en-GB" w:eastAsia="en-SG"/>
        </w:rPr>
        <w:t xml:space="preserve"> Calibri at laptop is clear, but not at the projector screen.</w:t>
      </w:r>
    </w:p>
    <w:p w14:paraId="3CD77090" w14:textId="77777777" w:rsidR="00333B08" w:rsidRPr="00A452F2" w:rsidRDefault="00333B08" w:rsidP="00F6120D">
      <w:pPr>
        <w:pStyle w:val="ListParagraph"/>
        <w:numPr>
          <w:ilvl w:val="0"/>
          <w:numId w:val="2"/>
        </w:numPr>
        <w:rPr>
          <w:lang w:val="en-GB" w:eastAsia="en-SG"/>
        </w:rPr>
      </w:pPr>
      <w:r w:rsidRPr="00A452F2">
        <w:rPr>
          <w:lang w:val="en-GB" w:eastAsia="en-SG"/>
        </w:rPr>
        <w:t>Ideally, all the numbers are in %, with 0 being bad and 100 being perfect.</w:t>
      </w:r>
    </w:p>
    <w:p w14:paraId="30061BC1" w14:textId="6DF2D2DD" w:rsidR="00333B08" w:rsidRPr="00A452F2" w:rsidRDefault="00333B08" w:rsidP="00F6120D">
      <w:pPr>
        <w:pStyle w:val="ListParagraph"/>
        <w:numPr>
          <w:ilvl w:val="0"/>
          <w:numId w:val="2"/>
        </w:numPr>
        <w:rPr>
          <w:lang w:val="en-GB" w:eastAsia="en-SG"/>
        </w:rPr>
      </w:pPr>
      <w:r w:rsidRPr="00A452F2">
        <w:rPr>
          <w:lang w:val="en-GB" w:eastAsia="en-SG"/>
        </w:rPr>
        <w:t xml:space="preserve">In cases like </w:t>
      </w:r>
      <w:r w:rsidR="000B7848">
        <w:rPr>
          <w:lang w:val="en-GB" w:eastAsia="en-SG"/>
        </w:rPr>
        <w:t>Utilization</w:t>
      </w:r>
      <w:r w:rsidRPr="00A452F2">
        <w:rPr>
          <w:lang w:val="en-GB" w:eastAsia="en-SG"/>
        </w:rPr>
        <w:t xml:space="preserve">, you should use the following marker. </w:t>
      </w:r>
    </w:p>
    <w:p w14:paraId="756393FA" w14:textId="77777777" w:rsidR="00333B08" w:rsidRPr="00A452F2" w:rsidRDefault="00333B08" w:rsidP="00F6120D">
      <w:pPr>
        <w:pStyle w:val="ListParagraph"/>
        <w:numPr>
          <w:ilvl w:val="1"/>
          <w:numId w:val="2"/>
        </w:numPr>
        <w:rPr>
          <w:lang w:val="en-GB" w:eastAsia="en-SG"/>
        </w:rPr>
      </w:pPr>
      <w:r w:rsidRPr="00A452F2">
        <w:rPr>
          <w:lang w:val="en-GB" w:eastAsia="en-SG"/>
        </w:rPr>
        <w:t>50% = good, balanced utilization. Ideally, this should be 75%.</w:t>
      </w:r>
    </w:p>
    <w:p w14:paraId="0830C7FF" w14:textId="77777777" w:rsidR="00333B08" w:rsidRPr="00A452F2" w:rsidRDefault="00333B08" w:rsidP="00F6120D">
      <w:pPr>
        <w:pStyle w:val="ListParagraph"/>
        <w:numPr>
          <w:ilvl w:val="1"/>
          <w:numId w:val="2"/>
        </w:numPr>
        <w:rPr>
          <w:lang w:val="en-GB" w:eastAsia="en-SG"/>
        </w:rPr>
      </w:pPr>
      <w:r w:rsidRPr="00A452F2">
        <w:rPr>
          <w:lang w:val="en-GB" w:eastAsia="en-SG"/>
        </w:rPr>
        <w:t>0% = wastage</w:t>
      </w:r>
    </w:p>
    <w:p w14:paraId="527543F3" w14:textId="77777777" w:rsidR="00333B08" w:rsidRPr="00A452F2" w:rsidRDefault="00333B08" w:rsidP="00F6120D">
      <w:pPr>
        <w:pStyle w:val="ListParagraph"/>
        <w:numPr>
          <w:ilvl w:val="1"/>
          <w:numId w:val="2"/>
        </w:numPr>
        <w:rPr>
          <w:lang w:val="en-GB" w:eastAsia="en-SG"/>
        </w:rPr>
      </w:pPr>
      <w:r w:rsidRPr="00A452F2">
        <w:rPr>
          <w:lang w:val="en-GB" w:eastAsia="en-SG"/>
        </w:rPr>
        <w:t>100% = highly utilized.</w:t>
      </w:r>
    </w:p>
    <w:p w14:paraId="77BC9199" w14:textId="0D2F780A" w:rsidR="00333B08" w:rsidRPr="00A452F2" w:rsidRDefault="00333B08" w:rsidP="00F6120D">
      <w:pPr>
        <w:rPr>
          <w:lang w:val="en-GB" w:eastAsia="en-SG"/>
        </w:rPr>
      </w:pPr>
      <w:r w:rsidRPr="00A452F2">
        <w:rPr>
          <w:lang w:val="en-GB" w:eastAsia="en-SG"/>
        </w:rPr>
        <w:t>Remember th</w:t>
      </w:r>
      <w:r w:rsidR="007E1582" w:rsidRPr="00A452F2">
        <w:rPr>
          <w:lang w:val="en-GB" w:eastAsia="en-SG"/>
        </w:rPr>
        <w:t>e 5-second test</w:t>
      </w:r>
    </w:p>
    <w:p w14:paraId="182A8FFF" w14:textId="4D4D8772" w:rsidR="00333B08" w:rsidRPr="00A452F2" w:rsidRDefault="7A4A17BC" w:rsidP="00F6120D">
      <w:pPr>
        <w:pStyle w:val="ListParagraph"/>
        <w:numPr>
          <w:ilvl w:val="0"/>
          <w:numId w:val="3"/>
        </w:numPr>
        <w:rPr>
          <w:lang w:val="en-GB" w:eastAsia="en-SG"/>
        </w:rPr>
      </w:pPr>
      <w:r w:rsidRPr="00A452F2">
        <w:rPr>
          <w:lang w:val="en-GB" w:eastAsia="en-SG"/>
        </w:rPr>
        <w:t xml:space="preserve">All </w:t>
      </w:r>
      <w:r w:rsidR="00333B08" w:rsidRPr="00A452F2">
        <w:rPr>
          <w:lang w:val="en-GB" w:eastAsia="en-SG"/>
        </w:rPr>
        <w:t xml:space="preserve">NOC </w:t>
      </w:r>
      <w:r w:rsidR="4CE86B14" w:rsidRPr="00A452F2">
        <w:rPr>
          <w:lang w:val="en-GB" w:eastAsia="en-SG"/>
        </w:rPr>
        <w:t>dashbo</w:t>
      </w:r>
      <w:r w:rsidR="002477C9" w:rsidRPr="00A452F2">
        <w:rPr>
          <w:lang w:val="en-GB" w:eastAsia="en-SG"/>
        </w:rPr>
        <w:t>a</w:t>
      </w:r>
      <w:r w:rsidR="4CE86B14" w:rsidRPr="00A452F2">
        <w:rPr>
          <w:lang w:val="en-GB" w:eastAsia="en-SG"/>
        </w:rPr>
        <w:t xml:space="preserve">rds </w:t>
      </w:r>
      <w:r w:rsidR="004E5C59" w:rsidRPr="00A452F2">
        <w:rPr>
          <w:lang w:val="en-GB" w:eastAsia="en-SG"/>
        </w:rPr>
        <w:t xml:space="preserve">should be </w:t>
      </w:r>
      <w:r w:rsidR="4CE86B14" w:rsidRPr="00A452F2">
        <w:rPr>
          <w:lang w:val="en-GB" w:eastAsia="en-SG"/>
        </w:rPr>
        <w:t>easy to inte</w:t>
      </w:r>
      <w:r w:rsidR="004471FA" w:rsidRPr="00A452F2">
        <w:rPr>
          <w:lang w:val="en-GB" w:eastAsia="en-SG"/>
        </w:rPr>
        <w:t>r</w:t>
      </w:r>
      <w:r w:rsidR="4CE86B14" w:rsidRPr="00A452F2">
        <w:rPr>
          <w:lang w:val="en-GB" w:eastAsia="en-SG"/>
        </w:rPr>
        <w:t>pret</w:t>
      </w:r>
      <w:r w:rsidR="004E5C59" w:rsidRPr="00A452F2">
        <w:rPr>
          <w:lang w:val="en-GB" w:eastAsia="en-SG"/>
        </w:rPr>
        <w:t>,</w:t>
      </w:r>
      <w:r w:rsidR="00333B08" w:rsidRPr="00A452F2">
        <w:rPr>
          <w:lang w:val="en-GB" w:eastAsia="en-SG"/>
        </w:rPr>
        <w:t xml:space="preserve"> user friendly</w:t>
      </w:r>
      <w:r w:rsidR="1830B816" w:rsidRPr="00A452F2">
        <w:rPr>
          <w:lang w:val="en-GB" w:eastAsia="en-SG"/>
        </w:rPr>
        <w:t xml:space="preserve"> and do not</w:t>
      </w:r>
      <w:r w:rsidR="00333B08" w:rsidRPr="00A452F2">
        <w:rPr>
          <w:lang w:val="en-GB" w:eastAsia="en-SG"/>
        </w:rPr>
        <w:t xml:space="preserve"> require an explanation.</w:t>
      </w:r>
    </w:p>
    <w:p w14:paraId="33E2F564" w14:textId="3346775E" w:rsidR="00333B08" w:rsidRPr="00A452F2" w:rsidRDefault="00333B08" w:rsidP="00F6120D">
      <w:pPr>
        <w:rPr>
          <w:lang w:val="en-GB" w:eastAsia="en-SG"/>
        </w:rPr>
      </w:pPr>
      <w:r w:rsidRPr="00A452F2">
        <w:rPr>
          <w:lang w:val="en-GB" w:eastAsia="en-SG"/>
        </w:rPr>
        <w:t xml:space="preserve">Choose content that drives </w:t>
      </w:r>
      <w:r w:rsidR="00361F4A" w:rsidRPr="00A452F2">
        <w:rPr>
          <w:lang w:val="en-GB" w:eastAsia="en-SG"/>
        </w:rPr>
        <w:t xml:space="preserve">immediate </w:t>
      </w:r>
      <w:r w:rsidR="00E27B41" w:rsidRPr="00A452F2">
        <w:rPr>
          <w:b/>
          <w:bCs/>
          <w:lang w:val="en-GB" w:eastAsia="en-SG"/>
        </w:rPr>
        <w:t>Actions</w:t>
      </w:r>
    </w:p>
    <w:p w14:paraId="2AF39638" w14:textId="34DA5E20" w:rsidR="00333B08" w:rsidRPr="00A452F2" w:rsidRDefault="003A1FBD" w:rsidP="00F6120D">
      <w:pPr>
        <w:pStyle w:val="ListParagraph"/>
        <w:numPr>
          <w:ilvl w:val="0"/>
          <w:numId w:val="4"/>
        </w:numPr>
        <w:rPr>
          <w:lang w:val="en-GB"/>
        </w:rPr>
      </w:pPr>
      <w:r w:rsidRPr="00A452F2">
        <w:rPr>
          <w:lang w:val="en-GB"/>
        </w:rPr>
        <w:t>F</w:t>
      </w:r>
      <w:r w:rsidR="00333B08" w:rsidRPr="00A452F2">
        <w:rPr>
          <w:lang w:val="en-GB"/>
        </w:rPr>
        <w:t xml:space="preserve">ocuses on immediate remediation. Remediation action </w:t>
      </w:r>
      <w:proofErr w:type="gramStart"/>
      <w:r w:rsidR="00333B08" w:rsidRPr="00A452F2">
        <w:rPr>
          <w:lang w:val="en-GB"/>
        </w:rPr>
        <w:t>has to</w:t>
      </w:r>
      <w:proofErr w:type="gramEnd"/>
      <w:r w:rsidR="00333B08" w:rsidRPr="00A452F2">
        <w:rPr>
          <w:lang w:val="en-GB"/>
        </w:rPr>
        <w:t xml:space="preserve"> be immediate (within the same </w:t>
      </w:r>
      <w:r w:rsidR="008F67E1" w:rsidRPr="00A452F2">
        <w:rPr>
          <w:lang w:val="en-GB"/>
        </w:rPr>
        <w:t>hours</w:t>
      </w:r>
      <w:r w:rsidR="00333B08" w:rsidRPr="00A452F2">
        <w:rPr>
          <w:lang w:val="en-GB"/>
        </w:rPr>
        <w:t xml:space="preserve">). If something can’t be fixed within the same day, why show it live? Remediation that takes &gt;1 day should not be shown, as the dashboard will be red for hours. </w:t>
      </w:r>
      <w:r w:rsidR="00B251FE" w:rsidRPr="00A452F2">
        <w:rPr>
          <w:lang w:val="en-GB"/>
        </w:rPr>
        <w:t xml:space="preserve">It is better to use alerts for </w:t>
      </w:r>
      <w:r w:rsidR="00FF2664" w:rsidRPr="00A452F2">
        <w:rPr>
          <w:lang w:val="en-GB"/>
        </w:rPr>
        <w:t>longer remediation window.</w:t>
      </w:r>
      <w:r w:rsidR="00333B08" w:rsidRPr="00A452F2">
        <w:rPr>
          <w:lang w:val="en-GB"/>
        </w:rPr>
        <w:t xml:space="preserve"> </w:t>
      </w:r>
    </w:p>
    <w:p w14:paraId="5DD6B6DD" w14:textId="77777777" w:rsidR="00333B08" w:rsidRPr="00A452F2" w:rsidRDefault="00333B08" w:rsidP="00F6120D">
      <w:pPr>
        <w:pStyle w:val="ListParagraph"/>
        <w:numPr>
          <w:ilvl w:val="0"/>
          <w:numId w:val="4"/>
        </w:numPr>
        <w:rPr>
          <w:lang w:val="en-GB" w:eastAsia="en-SG"/>
        </w:rPr>
      </w:pPr>
      <w:r w:rsidRPr="00A452F2">
        <w:rPr>
          <w:lang w:val="en-GB" w:eastAsia="en-SG"/>
        </w:rPr>
        <w:t>If you display something that is red most of the time, after a while the viewer will ignore it. This defeats the very purpose of displaying on the big screen.</w:t>
      </w:r>
    </w:p>
    <w:p w14:paraId="113211EE" w14:textId="77777777" w:rsidR="00333B08" w:rsidRPr="00A452F2" w:rsidRDefault="00333B08" w:rsidP="00F6120D">
      <w:pPr>
        <w:pStyle w:val="ListParagraph"/>
        <w:numPr>
          <w:ilvl w:val="0"/>
          <w:numId w:val="4"/>
        </w:numPr>
        <w:rPr>
          <w:lang w:val="en-GB" w:eastAsia="en-SG"/>
        </w:rPr>
      </w:pPr>
      <w:r w:rsidRPr="00A452F2">
        <w:rPr>
          <w:lang w:val="en-GB" w:eastAsia="en-SG"/>
        </w:rPr>
        <w:t>When something on the big screen is red, you want action to be taken. And it’s immediate, not tomorrow.</w:t>
      </w:r>
    </w:p>
    <w:p w14:paraId="48E6A28A" w14:textId="77777777" w:rsidR="00333B08" w:rsidRPr="00A452F2" w:rsidRDefault="00333B08" w:rsidP="00F6120D">
      <w:pPr>
        <w:pStyle w:val="ListParagraph"/>
        <w:numPr>
          <w:ilvl w:val="0"/>
          <w:numId w:val="4"/>
        </w:numPr>
        <w:rPr>
          <w:lang w:val="en-GB"/>
        </w:rPr>
      </w:pPr>
      <w:bookmarkStart w:id="79" w:name="_Hlk49767721"/>
      <w:r w:rsidRPr="00A452F2">
        <w:rPr>
          <w:lang w:val="en-GB"/>
        </w:rPr>
        <w:t xml:space="preserve">It’s showing </w:t>
      </w:r>
      <w:proofErr w:type="gramStart"/>
      <w:r w:rsidRPr="00A452F2">
        <w:rPr>
          <w:lang w:val="en-GB"/>
        </w:rPr>
        <w:t>5 minute</w:t>
      </w:r>
      <w:proofErr w:type="gramEnd"/>
      <w:r w:rsidRPr="00A452F2">
        <w:rPr>
          <w:lang w:val="en-GB"/>
        </w:rPr>
        <w:t xml:space="preserve"> data. </w:t>
      </w:r>
      <w:bookmarkEnd w:id="79"/>
      <w:r w:rsidRPr="00A452F2">
        <w:rPr>
          <w:lang w:val="en-GB"/>
        </w:rPr>
        <w:t xml:space="preserve">Live! The history not so relevant, because it focuses on urgent remediation. </w:t>
      </w:r>
    </w:p>
    <w:p w14:paraId="52F6621F" w14:textId="77777777" w:rsidR="00333B08" w:rsidRPr="00A452F2" w:rsidRDefault="00333B08" w:rsidP="00F6120D">
      <w:pPr>
        <w:pStyle w:val="ListParagraph"/>
        <w:numPr>
          <w:ilvl w:val="0"/>
          <w:numId w:val="4"/>
        </w:numPr>
        <w:rPr>
          <w:lang w:val="en-GB"/>
        </w:rPr>
      </w:pPr>
      <w:r w:rsidRPr="00A452F2">
        <w:rPr>
          <w:lang w:val="en-GB"/>
        </w:rPr>
        <w:t>Problems that don’t require immediate attention should be avoided, as they are distraction.</w:t>
      </w:r>
    </w:p>
    <w:p w14:paraId="511F1EDF" w14:textId="2371CCA1" w:rsidR="00333B08" w:rsidRPr="00A452F2" w:rsidRDefault="00CA5565" w:rsidP="00F6120D">
      <w:pPr>
        <w:pStyle w:val="ListParagraph"/>
        <w:numPr>
          <w:ilvl w:val="0"/>
          <w:numId w:val="4"/>
        </w:numPr>
        <w:rPr>
          <w:lang w:val="en-GB"/>
        </w:rPr>
      </w:pPr>
      <w:r w:rsidRPr="00A452F2">
        <w:rPr>
          <w:lang w:val="en-GB"/>
        </w:rPr>
        <w:t>Examples of s</w:t>
      </w:r>
      <w:r w:rsidR="00333B08" w:rsidRPr="00A452F2">
        <w:rPr>
          <w:lang w:val="en-GB"/>
        </w:rPr>
        <w:t xml:space="preserve">uitable </w:t>
      </w:r>
      <w:r w:rsidRPr="00A452F2">
        <w:rPr>
          <w:lang w:val="en-GB"/>
        </w:rPr>
        <w:t>a</w:t>
      </w:r>
      <w:r w:rsidR="00333B08" w:rsidRPr="00A452F2">
        <w:rPr>
          <w:lang w:val="en-GB"/>
        </w:rPr>
        <w:t>ction</w:t>
      </w:r>
      <w:r w:rsidRPr="00A452F2">
        <w:rPr>
          <w:lang w:val="en-GB"/>
        </w:rPr>
        <w:t>s</w:t>
      </w:r>
      <w:r w:rsidR="00333B08" w:rsidRPr="00A452F2">
        <w:rPr>
          <w:lang w:val="en-GB"/>
        </w:rPr>
        <w:t xml:space="preserve">: stop provisioning of new VM, </w:t>
      </w:r>
      <w:proofErr w:type="gramStart"/>
      <w:r w:rsidR="00333B08" w:rsidRPr="00A452F2">
        <w:rPr>
          <w:lang w:val="en-GB"/>
        </w:rPr>
        <w:t>take action</w:t>
      </w:r>
      <w:proofErr w:type="gramEnd"/>
      <w:r w:rsidR="00333B08" w:rsidRPr="00A452F2">
        <w:rPr>
          <w:lang w:val="en-GB"/>
        </w:rPr>
        <w:t xml:space="preserve"> on VMs that abuse the shared infrastructure.</w:t>
      </w:r>
    </w:p>
    <w:p w14:paraId="31F02229" w14:textId="0C7A7591" w:rsidR="00333B08" w:rsidRPr="00A452F2" w:rsidRDefault="00CA5565" w:rsidP="00F6120D">
      <w:pPr>
        <w:pStyle w:val="ListParagraph"/>
        <w:numPr>
          <w:ilvl w:val="0"/>
          <w:numId w:val="4"/>
        </w:numPr>
        <w:rPr>
          <w:lang w:val="en-GB"/>
        </w:rPr>
      </w:pPr>
      <w:r w:rsidRPr="00A452F2">
        <w:rPr>
          <w:lang w:val="en-GB"/>
        </w:rPr>
        <w:t>Examples of n</w:t>
      </w:r>
      <w:r w:rsidR="00333B08" w:rsidRPr="00A452F2">
        <w:rPr>
          <w:lang w:val="en-GB"/>
        </w:rPr>
        <w:t xml:space="preserve">ot </w:t>
      </w:r>
      <w:r w:rsidR="007B6C5A" w:rsidRPr="00A452F2">
        <w:rPr>
          <w:lang w:val="en-GB"/>
        </w:rPr>
        <w:t>s</w:t>
      </w:r>
      <w:r w:rsidR="00333B08" w:rsidRPr="00A452F2">
        <w:rPr>
          <w:lang w:val="en-GB"/>
        </w:rPr>
        <w:t xml:space="preserve">uitable </w:t>
      </w:r>
      <w:r w:rsidR="007B6C5A" w:rsidRPr="00A452F2">
        <w:rPr>
          <w:lang w:val="en-GB"/>
        </w:rPr>
        <w:t>a</w:t>
      </w:r>
      <w:r w:rsidR="00333B08" w:rsidRPr="00A452F2">
        <w:rPr>
          <w:lang w:val="en-GB"/>
        </w:rPr>
        <w:t>ction</w:t>
      </w:r>
      <w:r w:rsidRPr="00A452F2">
        <w:rPr>
          <w:lang w:val="en-GB"/>
        </w:rPr>
        <w:t>s</w:t>
      </w:r>
      <w:r w:rsidR="00333B08" w:rsidRPr="00A452F2">
        <w:rPr>
          <w:lang w:val="en-GB"/>
        </w:rPr>
        <w:t>: Increase supply</w:t>
      </w:r>
      <w:r w:rsidR="00C82E6E" w:rsidRPr="00A452F2">
        <w:rPr>
          <w:lang w:val="en-GB"/>
        </w:rPr>
        <w:t xml:space="preserve"> of infrastructure</w:t>
      </w:r>
      <w:r w:rsidR="00333B08" w:rsidRPr="00A452F2">
        <w:rPr>
          <w:lang w:val="en-GB"/>
        </w:rPr>
        <w:t xml:space="preserve">, such as </w:t>
      </w:r>
      <w:r w:rsidR="00B45F34" w:rsidRPr="00A452F2">
        <w:rPr>
          <w:lang w:val="en-GB"/>
        </w:rPr>
        <w:t xml:space="preserve">adding </w:t>
      </w:r>
      <w:r w:rsidR="00154BE9" w:rsidRPr="00A452F2">
        <w:rPr>
          <w:lang w:val="en-GB"/>
        </w:rPr>
        <w:t>hardware.</w:t>
      </w:r>
    </w:p>
    <w:p w14:paraId="17B2A3C4" w14:textId="77777777" w:rsidR="00CE36DA" w:rsidRPr="00A452F2" w:rsidRDefault="00CE36DA" w:rsidP="00F6120D">
      <w:pPr>
        <w:rPr>
          <w:lang w:val="en-GB"/>
        </w:rPr>
      </w:pPr>
      <w:r w:rsidRPr="00A452F2">
        <w:rPr>
          <w:lang w:val="en-GB"/>
        </w:rPr>
        <w:t>D</w:t>
      </w:r>
      <w:r w:rsidR="00161DED" w:rsidRPr="00A452F2">
        <w:rPr>
          <w:lang w:val="en-GB"/>
        </w:rPr>
        <w:t xml:space="preserve">esigned to be </w:t>
      </w:r>
      <w:r w:rsidR="640D47CD" w:rsidRPr="00A452F2">
        <w:rPr>
          <w:lang w:val="en-GB"/>
        </w:rPr>
        <w:t>displayed on a big screen</w:t>
      </w:r>
      <w:r w:rsidR="00ED3E1F" w:rsidRPr="00A452F2">
        <w:rPr>
          <w:lang w:val="en-GB"/>
        </w:rPr>
        <w:t xml:space="preserve">. </w:t>
      </w:r>
    </w:p>
    <w:p w14:paraId="645B4DDE" w14:textId="5A5322F3" w:rsidR="00333B08" w:rsidRPr="00A452F2" w:rsidRDefault="001B32FE" w:rsidP="00B527DB">
      <w:pPr>
        <w:pStyle w:val="ListParagraph"/>
        <w:numPr>
          <w:ilvl w:val="0"/>
          <w:numId w:val="23"/>
        </w:numPr>
        <w:rPr>
          <w:lang w:val="en-GB"/>
        </w:rPr>
      </w:pPr>
      <w:r w:rsidRPr="00A452F2">
        <w:rPr>
          <w:lang w:val="en-GB"/>
        </w:rPr>
        <w:t>C</w:t>
      </w:r>
      <w:r w:rsidR="00264605" w:rsidRPr="00A452F2">
        <w:rPr>
          <w:lang w:val="en-GB"/>
        </w:rPr>
        <w:t xml:space="preserve">onfigure </w:t>
      </w:r>
      <w:r w:rsidR="00E646B8" w:rsidRPr="00A452F2">
        <w:rPr>
          <w:lang w:val="en-GB"/>
        </w:rPr>
        <w:t xml:space="preserve">them </w:t>
      </w:r>
      <w:r w:rsidR="2ED2E406" w:rsidRPr="00A452F2">
        <w:rPr>
          <w:lang w:val="en-GB"/>
        </w:rPr>
        <w:t>to</w:t>
      </w:r>
      <w:r w:rsidR="00333B08" w:rsidRPr="00A452F2">
        <w:rPr>
          <w:lang w:val="en-GB"/>
        </w:rPr>
        <w:t xml:space="preserve"> </w:t>
      </w:r>
      <w:proofErr w:type="gramStart"/>
      <w:r w:rsidR="00333B08" w:rsidRPr="00A452F2">
        <w:rPr>
          <w:lang w:val="en-GB"/>
        </w:rPr>
        <w:t>auto-rotate</w:t>
      </w:r>
      <w:proofErr w:type="gramEnd"/>
      <w:r w:rsidR="00333B08" w:rsidRPr="00A452F2">
        <w:rPr>
          <w:lang w:val="en-GB"/>
        </w:rPr>
        <w:t xml:space="preserve"> </w:t>
      </w:r>
      <w:r w:rsidR="795ABFF6" w:rsidRPr="00A452F2">
        <w:rPr>
          <w:lang w:val="en-GB"/>
        </w:rPr>
        <w:t>in a logical flow</w:t>
      </w:r>
      <w:r w:rsidR="009610A0" w:rsidRPr="00A452F2">
        <w:rPr>
          <w:lang w:val="en-GB"/>
        </w:rPr>
        <w:t xml:space="preserve">. </w:t>
      </w:r>
    </w:p>
    <w:p w14:paraId="0B8516C8" w14:textId="4814E138" w:rsidR="6DBA7B03" w:rsidRPr="00A452F2" w:rsidRDefault="6C4ED52E" w:rsidP="00B527DB">
      <w:pPr>
        <w:pStyle w:val="ListParagraph"/>
        <w:numPr>
          <w:ilvl w:val="0"/>
          <w:numId w:val="17"/>
        </w:numPr>
        <w:rPr>
          <w:lang w:val="en-GB"/>
        </w:rPr>
      </w:pPr>
      <w:r w:rsidRPr="00A452F2">
        <w:rPr>
          <w:lang w:val="en-GB"/>
        </w:rPr>
        <w:t>Each dashboard is designed to fit the screen &amp; no scrolling is required</w:t>
      </w:r>
      <w:r w:rsidR="003E3883" w:rsidRPr="00A452F2">
        <w:rPr>
          <w:lang w:val="en-GB"/>
        </w:rPr>
        <w:t>.</w:t>
      </w:r>
    </w:p>
    <w:p w14:paraId="5B2E906D" w14:textId="7E1E53F4" w:rsidR="00CB58CC" w:rsidRPr="00A452F2" w:rsidRDefault="000D2DF2" w:rsidP="00F6120D">
      <w:pPr>
        <w:rPr>
          <w:lang w:val="en-GB"/>
        </w:rPr>
      </w:pPr>
      <w:r w:rsidRPr="00A452F2">
        <w:rPr>
          <w:lang w:val="en-GB"/>
        </w:rPr>
        <w:t xml:space="preserve">The above principle applies to the </w:t>
      </w:r>
      <w:r w:rsidR="00D411F9" w:rsidRPr="00A452F2">
        <w:rPr>
          <w:lang w:val="en-GB"/>
        </w:rPr>
        <w:t xml:space="preserve">part of the dashboard that is projected on the big screen. </w:t>
      </w:r>
      <w:r w:rsidR="0098296D" w:rsidRPr="00A452F2">
        <w:rPr>
          <w:lang w:val="en-GB"/>
        </w:rPr>
        <w:t xml:space="preserve">You can dual-purpose the same dashboard, to cater for the operators in the NOC room. </w:t>
      </w:r>
      <w:r w:rsidR="005377B5" w:rsidRPr="00A452F2">
        <w:rPr>
          <w:lang w:val="en-GB"/>
        </w:rPr>
        <w:t xml:space="preserve">These </w:t>
      </w:r>
      <w:r w:rsidR="006F0A25" w:rsidRPr="00A452F2">
        <w:rPr>
          <w:lang w:val="en-GB"/>
        </w:rPr>
        <w:t xml:space="preserve">help desk administrators should have the same dashboard on their desktop or laptop. </w:t>
      </w:r>
      <w:r w:rsidR="009A7C2A" w:rsidRPr="00A452F2">
        <w:rPr>
          <w:lang w:val="en-GB"/>
        </w:rPr>
        <w:t xml:space="preserve">They can then </w:t>
      </w:r>
      <w:r w:rsidR="009A5C58" w:rsidRPr="00A452F2">
        <w:rPr>
          <w:lang w:val="en-GB"/>
        </w:rPr>
        <w:t xml:space="preserve">use keyboard and mouse to interact with the dashboard, enabling them to drill down and find out more information. </w:t>
      </w:r>
    </w:p>
    <w:p w14:paraId="7B732309" w14:textId="311679F5" w:rsidR="00B73135" w:rsidRPr="00A452F2" w:rsidRDefault="00F72B2F" w:rsidP="00F6120D">
      <w:pPr>
        <w:rPr>
          <w:lang w:val="en-GB"/>
        </w:rPr>
      </w:pPr>
      <w:r w:rsidRPr="00A452F2">
        <w:rPr>
          <w:lang w:val="en-GB"/>
        </w:rPr>
        <w:t xml:space="preserve">vRealize Operations </w:t>
      </w:r>
      <w:r w:rsidR="00453E25" w:rsidRPr="00A452F2">
        <w:rPr>
          <w:lang w:val="en-GB"/>
        </w:rPr>
        <w:t>provides 3 sample dashboards</w:t>
      </w:r>
      <w:r w:rsidR="001141FF" w:rsidRPr="00A452F2">
        <w:rPr>
          <w:lang w:val="en-GB"/>
        </w:rPr>
        <w:t xml:space="preserve"> in this release</w:t>
      </w:r>
      <w:r w:rsidR="00453E25" w:rsidRPr="00A452F2">
        <w:rPr>
          <w:lang w:val="en-GB"/>
        </w:rPr>
        <w:t xml:space="preserve">. </w:t>
      </w:r>
      <w:r w:rsidR="00B73135" w:rsidRPr="00A452F2">
        <w:rPr>
          <w:lang w:val="en-GB"/>
        </w:rPr>
        <w:t>Tailor them to your operational needs.</w:t>
      </w:r>
    </w:p>
    <w:p w14:paraId="5330DA24" w14:textId="3FF5E0BB" w:rsidR="00AE2650" w:rsidRPr="00A452F2" w:rsidRDefault="00453E25" w:rsidP="00F6120D">
      <w:pPr>
        <w:rPr>
          <w:lang w:val="en-GB"/>
        </w:rPr>
      </w:pPr>
      <w:r w:rsidRPr="00A452F2">
        <w:rPr>
          <w:lang w:val="en-GB"/>
        </w:rPr>
        <w:t xml:space="preserve">Availability is not part of them because </w:t>
      </w:r>
      <w:r w:rsidR="0029797F" w:rsidRPr="00A452F2">
        <w:rPr>
          <w:lang w:val="en-GB"/>
        </w:rPr>
        <w:t xml:space="preserve">there is no information to distinguish between planned downtime and outage. </w:t>
      </w:r>
      <w:r w:rsidR="00423D5F" w:rsidRPr="00A452F2">
        <w:rPr>
          <w:lang w:val="en-GB"/>
        </w:rPr>
        <w:t>A planned downtime</w:t>
      </w:r>
      <w:r w:rsidR="00952B0C" w:rsidRPr="00A452F2">
        <w:rPr>
          <w:lang w:val="en-GB"/>
        </w:rPr>
        <w:t xml:space="preserve"> can last </w:t>
      </w:r>
      <w:r w:rsidR="00825264" w:rsidRPr="00A452F2">
        <w:rPr>
          <w:lang w:val="en-GB"/>
        </w:rPr>
        <w:t>hours</w:t>
      </w:r>
      <w:r w:rsidR="00484A69" w:rsidRPr="00A452F2">
        <w:rPr>
          <w:lang w:val="en-GB"/>
        </w:rPr>
        <w:t xml:space="preserve">, making the NOC screen displaying red </w:t>
      </w:r>
      <w:r w:rsidR="003A1879" w:rsidRPr="00A452F2">
        <w:rPr>
          <w:lang w:val="en-GB"/>
        </w:rPr>
        <w:t xml:space="preserve">for </w:t>
      </w:r>
      <w:r w:rsidR="004D5CAC" w:rsidRPr="00A452F2">
        <w:rPr>
          <w:lang w:val="en-GB"/>
        </w:rPr>
        <w:t>too long.</w:t>
      </w:r>
      <w:r w:rsidR="00B73135" w:rsidRPr="00A452F2">
        <w:rPr>
          <w:lang w:val="en-GB"/>
        </w:rPr>
        <w:t xml:space="preserve"> If you have a set of mission critical VMs or clusters that need to be up all the time, </w:t>
      </w:r>
      <w:r w:rsidR="00283969" w:rsidRPr="00A452F2">
        <w:rPr>
          <w:lang w:val="en-GB"/>
        </w:rPr>
        <w:t>then create a group.</w:t>
      </w:r>
    </w:p>
    <w:p w14:paraId="32833DA2" w14:textId="4AE32749" w:rsidR="007C68F1" w:rsidRPr="00A452F2" w:rsidRDefault="4227739C" w:rsidP="00482056">
      <w:pPr>
        <w:jc w:val="center"/>
        <w:rPr>
          <w:lang w:val="en-GB"/>
        </w:rPr>
      </w:pPr>
      <w:r>
        <w:rPr>
          <w:noProof/>
        </w:rPr>
        <w:lastRenderedPageBreak/>
        <w:drawing>
          <wp:inline distT="0" distB="0" distL="0" distR="0" wp14:anchorId="7C642087" wp14:editId="77C5EDF5">
            <wp:extent cx="2650316" cy="2743200"/>
            <wp:effectExtent l="0" t="0" r="0" b="0"/>
            <wp:docPr id="606394055" name="Picture 606394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5"/>
                    <pic:cNvPicPr/>
                  </pic:nvPicPr>
                  <pic:blipFill>
                    <a:blip r:embed="rId623">
                      <a:extLst>
                        <a:ext uri="{28A0092B-C50C-407E-A947-70E740481C1C}">
                          <a14:useLocalDpi xmlns:a14="http://schemas.microsoft.com/office/drawing/2010/main" val="0"/>
                        </a:ext>
                      </a:extLst>
                    </a:blip>
                    <a:stretch>
                      <a:fillRect/>
                    </a:stretch>
                  </pic:blipFill>
                  <pic:spPr>
                    <a:xfrm>
                      <a:off x="0" y="0"/>
                      <a:ext cx="2650316" cy="2743200"/>
                    </a:xfrm>
                    <a:prstGeom prst="rect">
                      <a:avLst/>
                    </a:prstGeom>
                  </pic:spPr>
                </pic:pic>
              </a:graphicData>
            </a:graphic>
          </wp:inline>
        </w:drawing>
      </w:r>
    </w:p>
    <w:p w14:paraId="4221ACFA" w14:textId="28F94C3C" w:rsidR="00333B08" w:rsidRPr="00A452F2" w:rsidRDefault="00333B08" w:rsidP="00240561">
      <w:pPr>
        <w:pStyle w:val="Heading3"/>
        <w:rPr>
          <w:lang w:val="en-GB"/>
        </w:rPr>
      </w:pPr>
      <w:r w:rsidRPr="00A452F2">
        <w:rPr>
          <w:lang w:val="en-GB"/>
        </w:rPr>
        <w:t>Live! Cluster Performance Dashboard</w:t>
      </w:r>
    </w:p>
    <w:p w14:paraId="14198F66" w14:textId="6F8E68F3" w:rsidR="00542072" w:rsidRPr="00A452F2" w:rsidRDefault="000A3255" w:rsidP="00F6120D">
      <w:pPr>
        <w:rPr>
          <w:lang w:val="en-GB"/>
        </w:rPr>
      </w:pPr>
      <w:r>
        <w:rPr>
          <w:lang w:val="en-GB"/>
        </w:rPr>
        <w:t>This</w:t>
      </w:r>
      <w:r w:rsidR="00333B08" w:rsidRPr="00A452F2">
        <w:rPr>
          <w:lang w:val="en-GB"/>
        </w:rPr>
        <w:t> dashboard provides live information on whether the requests of the VMs are met by their underlying compute clusters. This dashboard focuses on the compute resources (CPU or Memory), and show if the cluster is performing well (</w:t>
      </w:r>
      <w:proofErr w:type="gramStart"/>
      <w:r w:rsidR="00333B08" w:rsidRPr="00A452F2">
        <w:rPr>
          <w:lang w:val="en-GB"/>
        </w:rPr>
        <w:t>i.e.</w:t>
      </w:r>
      <w:proofErr w:type="gramEnd"/>
      <w:r w:rsidR="00333B08" w:rsidRPr="00A452F2">
        <w:rPr>
          <w:lang w:val="en-GB"/>
        </w:rPr>
        <w:t xml:space="preserve"> meeting the demand). Use this dashboard to view if there is any problem in meeting the demands of the VMs.</w:t>
      </w:r>
    </w:p>
    <w:p w14:paraId="30F139AF" w14:textId="42ACC4AF" w:rsidR="00333B08" w:rsidRPr="00A452F2" w:rsidRDefault="00542072" w:rsidP="00F6120D">
      <w:pPr>
        <w:rPr>
          <w:lang w:val="en-GB"/>
        </w:rPr>
      </w:pPr>
      <w:r w:rsidRPr="00A452F2">
        <w:rPr>
          <w:lang w:val="en-GB"/>
        </w:rPr>
        <w:t>Th</w:t>
      </w:r>
      <w:r w:rsidR="00EC1749" w:rsidRPr="00A452F2">
        <w:rPr>
          <w:lang w:val="en-GB"/>
        </w:rPr>
        <w:t xml:space="preserve">is the primary dashboard for performance. </w:t>
      </w:r>
      <w:r w:rsidR="00A70475" w:rsidRPr="00A452F2">
        <w:rPr>
          <w:lang w:val="en-GB"/>
        </w:rPr>
        <w:t>It is complemented by t</w:t>
      </w:r>
      <w:r w:rsidR="00847653" w:rsidRPr="00A452F2">
        <w:rPr>
          <w:lang w:val="en-GB"/>
        </w:rPr>
        <w:t xml:space="preserve">he </w:t>
      </w:r>
      <w:r w:rsidR="00847653" w:rsidRPr="00A452F2">
        <w:rPr>
          <w:b/>
          <w:bCs/>
          <w:lang w:val="en-GB"/>
        </w:rPr>
        <w:t>Live! Cluster Performance</w:t>
      </w:r>
      <w:r w:rsidR="00847653" w:rsidRPr="00A452F2">
        <w:rPr>
          <w:lang w:val="en-GB"/>
        </w:rPr>
        <w:t xml:space="preserve"> dashboard</w:t>
      </w:r>
      <w:r w:rsidR="003C327B" w:rsidRPr="00A452F2">
        <w:rPr>
          <w:lang w:val="en-GB"/>
        </w:rPr>
        <w:t xml:space="preserve">. </w:t>
      </w:r>
      <w:r w:rsidR="00365B5F" w:rsidRPr="00A452F2">
        <w:rPr>
          <w:lang w:val="en-GB"/>
        </w:rPr>
        <w:t xml:space="preserve">This secondary dashboard complements it by showing if the </w:t>
      </w:r>
      <w:r w:rsidR="00EE6E2B" w:rsidRPr="00A452F2">
        <w:rPr>
          <w:lang w:val="en-GB"/>
        </w:rPr>
        <w:t>performance problem (read: contention) was caused by high utilization</w:t>
      </w:r>
      <w:r w:rsidR="00C74D07" w:rsidRPr="00A452F2">
        <w:rPr>
          <w:lang w:val="en-GB"/>
        </w:rPr>
        <w:t>.</w:t>
      </w:r>
      <w:r w:rsidR="007B45C7" w:rsidRPr="00A452F2">
        <w:rPr>
          <w:lang w:val="en-GB"/>
        </w:rPr>
        <w:t xml:space="preserve"> </w:t>
      </w:r>
      <w:r w:rsidR="003306C9" w:rsidRPr="00A452F2">
        <w:rPr>
          <w:lang w:val="en-GB"/>
        </w:rPr>
        <w:t>The primary dashboard answers the question “Is our IaaS performing?”, while the secondary dashboard answers the question “Is our IaaS working hard?”</w:t>
      </w:r>
      <w:r w:rsidR="00FE1675" w:rsidRPr="00A452F2">
        <w:rPr>
          <w:lang w:val="en-GB"/>
        </w:rPr>
        <w:t>.</w:t>
      </w:r>
    </w:p>
    <w:p w14:paraId="58517D94" w14:textId="77777777" w:rsidR="00A20488" w:rsidRPr="00A452F2" w:rsidRDefault="00A20488" w:rsidP="00160AA2">
      <w:pPr>
        <w:pStyle w:val="Heading4"/>
      </w:pPr>
      <w:r w:rsidRPr="00A452F2">
        <w:t>Design Consideration</w:t>
      </w:r>
    </w:p>
    <w:p w14:paraId="23D2E749" w14:textId="2E9F64F2" w:rsidR="00F405E2" w:rsidRPr="00A452F2" w:rsidRDefault="00525F5E" w:rsidP="00F6120D">
      <w:pPr>
        <w:rPr>
          <w:lang w:val="en-GB"/>
        </w:rPr>
      </w:pPr>
      <w:r w:rsidRPr="00A452F2">
        <w:rPr>
          <w:lang w:val="en-GB"/>
        </w:rPr>
        <w:t xml:space="preserve">The dashboard shows 3 heat maps side by side. </w:t>
      </w:r>
      <w:r w:rsidR="00ED4BC9" w:rsidRPr="00A452F2">
        <w:rPr>
          <w:lang w:val="en-GB"/>
        </w:rPr>
        <w:t xml:space="preserve">They </w:t>
      </w:r>
      <w:r w:rsidR="00E529C7" w:rsidRPr="00A452F2">
        <w:rPr>
          <w:lang w:val="en-GB"/>
        </w:rPr>
        <w:t>complement each other and should b</w:t>
      </w:r>
      <w:r w:rsidR="004F49E6" w:rsidRPr="00A452F2">
        <w:rPr>
          <w:lang w:val="en-GB"/>
        </w:rPr>
        <w:t xml:space="preserve">e </w:t>
      </w:r>
      <w:r w:rsidR="0037493B" w:rsidRPr="00A452F2">
        <w:rPr>
          <w:lang w:val="en-GB"/>
        </w:rPr>
        <w:t xml:space="preserve">used together. </w:t>
      </w:r>
      <w:r w:rsidR="00F405E2" w:rsidRPr="00A452F2">
        <w:rPr>
          <w:lang w:val="en-GB"/>
        </w:rPr>
        <w:t>The location of each cluster</w:t>
      </w:r>
      <w:r w:rsidR="46E6F7DA" w:rsidRPr="00A452F2">
        <w:rPr>
          <w:lang w:val="en-GB"/>
        </w:rPr>
        <w:t xml:space="preserve"> and</w:t>
      </w:r>
      <w:r w:rsidR="008B6E56" w:rsidRPr="00A452F2">
        <w:rPr>
          <w:lang w:val="en-GB"/>
        </w:rPr>
        <w:t xml:space="preserve"> </w:t>
      </w:r>
      <w:r w:rsidR="00F405E2" w:rsidRPr="00A452F2">
        <w:rPr>
          <w:lang w:val="en-GB"/>
        </w:rPr>
        <w:t xml:space="preserve">ESXi </w:t>
      </w:r>
      <w:r w:rsidR="497F3293" w:rsidRPr="00A452F2">
        <w:rPr>
          <w:lang w:val="en-GB"/>
        </w:rPr>
        <w:t>hosts</w:t>
      </w:r>
      <w:r w:rsidR="00F405E2" w:rsidRPr="00A452F2">
        <w:rPr>
          <w:lang w:val="en-GB"/>
        </w:rPr>
        <w:t xml:space="preserve"> within th</w:t>
      </w:r>
      <w:r w:rsidR="25DC35BC" w:rsidRPr="00A452F2">
        <w:rPr>
          <w:lang w:val="en-GB"/>
        </w:rPr>
        <w:t>ose</w:t>
      </w:r>
      <w:r w:rsidR="00F405E2" w:rsidRPr="00A452F2">
        <w:rPr>
          <w:lang w:val="en-GB"/>
        </w:rPr>
        <w:t xml:space="preserve"> cluster</w:t>
      </w:r>
      <w:r w:rsidR="0328C7BC" w:rsidRPr="00A452F2">
        <w:rPr>
          <w:lang w:val="en-GB"/>
        </w:rPr>
        <w:t>s</w:t>
      </w:r>
      <w:r w:rsidR="00F405E2" w:rsidRPr="00A452F2">
        <w:rPr>
          <w:lang w:val="en-GB"/>
        </w:rPr>
        <w:t xml:space="preserve"> is identical in all heat maps.</w:t>
      </w:r>
      <w:r w:rsidR="00144890" w:rsidRPr="00A452F2">
        <w:rPr>
          <w:lang w:val="en-GB"/>
        </w:rPr>
        <w:t xml:space="preserve"> This fixed positioning enables viewers to compare if the problem is caused by </w:t>
      </w:r>
      <w:r w:rsidR="00BC080A" w:rsidRPr="00A452F2">
        <w:rPr>
          <w:lang w:val="en-GB"/>
        </w:rPr>
        <w:t xml:space="preserve">memory contention, CPU ready or CPU </w:t>
      </w:r>
      <w:proofErr w:type="spellStart"/>
      <w:r w:rsidR="00F57410" w:rsidRPr="00A452F2">
        <w:rPr>
          <w:lang w:val="en-GB"/>
        </w:rPr>
        <w:t>CoStop</w:t>
      </w:r>
      <w:proofErr w:type="spellEnd"/>
      <w:r w:rsidR="002012C9" w:rsidRPr="00A452F2">
        <w:rPr>
          <w:lang w:val="en-GB"/>
        </w:rPr>
        <w:t>.</w:t>
      </w:r>
    </w:p>
    <w:p w14:paraId="6783F2D6" w14:textId="4849E856" w:rsidR="006A5066" w:rsidRPr="00A452F2" w:rsidRDefault="007C5410" w:rsidP="00F6120D">
      <w:pPr>
        <w:rPr>
          <w:lang w:val="en-GB"/>
        </w:rPr>
      </w:pPr>
      <w:r w:rsidRPr="00A452F2">
        <w:rPr>
          <w:lang w:val="en-GB"/>
        </w:rPr>
        <w:t>The s</w:t>
      </w:r>
      <w:r w:rsidR="006A5066" w:rsidRPr="00A452F2">
        <w:rPr>
          <w:lang w:val="en-GB"/>
        </w:rPr>
        <w:t xml:space="preserve">ize </w:t>
      </w:r>
      <w:r w:rsidRPr="00A452F2">
        <w:rPr>
          <w:lang w:val="en-GB"/>
        </w:rPr>
        <w:t xml:space="preserve">of each cluster and </w:t>
      </w:r>
      <w:proofErr w:type="spellStart"/>
      <w:r w:rsidRPr="00A452F2">
        <w:rPr>
          <w:lang w:val="en-GB"/>
        </w:rPr>
        <w:t>ESSi</w:t>
      </w:r>
      <w:proofErr w:type="spellEnd"/>
      <w:r w:rsidRPr="00A452F2">
        <w:rPr>
          <w:lang w:val="en-GB"/>
        </w:rPr>
        <w:t xml:space="preserve"> host</w:t>
      </w:r>
      <w:r w:rsidR="007C1ED2" w:rsidRPr="00A452F2">
        <w:rPr>
          <w:lang w:val="en-GB"/>
        </w:rPr>
        <w:t>s</w:t>
      </w:r>
      <w:r w:rsidRPr="00A452F2">
        <w:rPr>
          <w:lang w:val="en-GB"/>
        </w:rPr>
        <w:t xml:space="preserve"> are designed to </w:t>
      </w:r>
      <w:r w:rsidR="0089088A" w:rsidRPr="00A452F2">
        <w:rPr>
          <w:lang w:val="en-GB"/>
        </w:rPr>
        <w:t>be</w:t>
      </w:r>
      <w:r w:rsidR="006A5066" w:rsidRPr="00A452F2">
        <w:rPr>
          <w:lang w:val="en-GB"/>
        </w:rPr>
        <w:t xml:space="preserve"> constant</w:t>
      </w:r>
      <w:r w:rsidR="0089088A" w:rsidRPr="00A452F2">
        <w:rPr>
          <w:lang w:val="en-GB"/>
        </w:rPr>
        <w:t xml:space="preserve">. Variable sizing </w:t>
      </w:r>
      <w:r w:rsidR="006A5066" w:rsidRPr="00A452F2">
        <w:rPr>
          <w:lang w:val="en-GB"/>
        </w:rPr>
        <w:t>creates a distraction</w:t>
      </w:r>
      <w:r w:rsidR="00D849A7" w:rsidRPr="00A452F2">
        <w:rPr>
          <w:lang w:val="en-GB"/>
        </w:rPr>
        <w:t>, as the focus here is not capaci</w:t>
      </w:r>
      <w:r w:rsidR="00ED1AF0" w:rsidRPr="00A452F2">
        <w:rPr>
          <w:lang w:val="en-GB"/>
        </w:rPr>
        <w:t xml:space="preserve">ty. </w:t>
      </w:r>
      <w:r w:rsidR="008E5228" w:rsidRPr="00A452F2">
        <w:rPr>
          <w:lang w:val="en-GB"/>
        </w:rPr>
        <w:t xml:space="preserve">Variable </w:t>
      </w:r>
      <w:r w:rsidR="00AD4484" w:rsidRPr="00A452F2">
        <w:rPr>
          <w:lang w:val="en-GB"/>
        </w:rPr>
        <w:t xml:space="preserve">sizing </w:t>
      </w:r>
      <w:r w:rsidR="00EA0E8C" w:rsidRPr="00A452F2">
        <w:rPr>
          <w:lang w:val="en-GB"/>
        </w:rPr>
        <w:t xml:space="preserve">can potentially result in small boxes, making it hard to read from a far. </w:t>
      </w:r>
    </w:p>
    <w:p w14:paraId="19763961" w14:textId="0F001638" w:rsidR="006A5066" w:rsidRPr="00A452F2" w:rsidRDefault="00813283" w:rsidP="00F6120D">
      <w:pPr>
        <w:rPr>
          <w:lang w:val="en-GB"/>
        </w:rPr>
      </w:pPr>
      <w:r w:rsidRPr="00A452F2">
        <w:rPr>
          <w:lang w:val="en-GB"/>
        </w:rPr>
        <w:t>The f</w:t>
      </w:r>
      <w:r w:rsidR="00F86EA4" w:rsidRPr="00A452F2">
        <w:rPr>
          <w:lang w:val="en-GB"/>
        </w:rPr>
        <w:t xml:space="preserve">ocus </w:t>
      </w:r>
      <w:r w:rsidRPr="00A452F2">
        <w:rPr>
          <w:lang w:val="en-GB"/>
        </w:rPr>
        <w:t xml:space="preserve">of performance is </w:t>
      </w:r>
      <w:r w:rsidR="00F86EA4" w:rsidRPr="00A452F2">
        <w:rPr>
          <w:lang w:val="en-GB"/>
        </w:rPr>
        <w:t>on population, not a single VM</w:t>
      </w:r>
      <w:r w:rsidR="00B91E9D" w:rsidRPr="00A452F2">
        <w:rPr>
          <w:lang w:val="en-GB"/>
        </w:rPr>
        <w:t>. This is not a single VM troubleshooting dashboard. W</w:t>
      </w:r>
      <w:r w:rsidR="00F86EA4" w:rsidRPr="00A452F2">
        <w:rPr>
          <w:lang w:val="en-GB"/>
        </w:rPr>
        <w:t xml:space="preserve">e are looking at infra problem, not a single VM problem. </w:t>
      </w:r>
      <w:r w:rsidR="00391B8E" w:rsidRPr="00A452F2">
        <w:rPr>
          <w:lang w:val="en-GB"/>
        </w:rPr>
        <w:t xml:space="preserve">As the infra counter is mathematically an aggregation of VM counters, we need to pick the right </w:t>
      </w:r>
      <w:r w:rsidR="00C44222" w:rsidRPr="00A452F2">
        <w:rPr>
          <w:lang w:val="en-GB"/>
        </w:rPr>
        <w:t>roll up strategy</w:t>
      </w:r>
      <w:r w:rsidR="00887D6F" w:rsidRPr="00A452F2">
        <w:rPr>
          <w:lang w:val="en-GB"/>
        </w:rPr>
        <w:t>. As the goal is to provide early warning, we’re not using a</w:t>
      </w:r>
      <w:r w:rsidR="00F86EA4" w:rsidRPr="00A452F2">
        <w:rPr>
          <w:lang w:val="en-GB"/>
        </w:rPr>
        <w:t xml:space="preserve">verage </w:t>
      </w:r>
      <w:r w:rsidR="00887D6F" w:rsidRPr="00A452F2">
        <w:rPr>
          <w:lang w:val="en-GB"/>
        </w:rPr>
        <w:t xml:space="preserve">as the roll up technique, as </w:t>
      </w:r>
      <w:r w:rsidR="00B70FC5" w:rsidRPr="00A452F2">
        <w:rPr>
          <w:lang w:val="en-GB"/>
        </w:rPr>
        <w:t xml:space="preserve">it </w:t>
      </w:r>
      <w:r w:rsidR="00F86EA4" w:rsidRPr="00A452F2">
        <w:rPr>
          <w:lang w:val="en-GB"/>
        </w:rPr>
        <w:t xml:space="preserve">is too late as early warning. </w:t>
      </w:r>
      <w:r w:rsidR="005C16B6" w:rsidRPr="00A452F2">
        <w:rPr>
          <w:lang w:val="en-GB"/>
        </w:rPr>
        <w:t>W</w:t>
      </w:r>
      <w:r w:rsidR="00F86EA4" w:rsidRPr="00A452F2">
        <w:rPr>
          <w:lang w:val="en-GB"/>
        </w:rPr>
        <w:t>e use</w:t>
      </w:r>
      <w:r w:rsidR="00227A6C">
        <w:rPr>
          <w:lang w:val="en-GB"/>
        </w:rPr>
        <w:t xml:space="preserve"> percentage</w:t>
      </w:r>
      <w:r w:rsidR="00F86EA4" w:rsidRPr="00A452F2">
        <w:rPr>
          <w:lang w:val="en-GB"/>
        </w:rPr>
        <w:t xml:space="preserve"> of population exceeding a threshold. The threshold is set to be stringent so we can get early warning.</w:t>
      </w:r>
    </w:p>
    <w:p w14:paraId="77307971" w14:textId="2F1E7C16" w:rsidR="00333B08" w:rsidRPr="00A452F2" w:rsidRDefault="00333B08" w:rsidP="00160AA2">
      <w:pPr>
        <w:pStyle w:val="Heading4"/>
      </w:pPr>
      <w:r w:rsidRPr="00A452F2">
        <w:t>How to Use</w:t>
      </w:r>
    </w:p>
    <w:p w14:paraId="01594F67" w14:textId="4736A4C5" w:rsidR="00E418AE" w:rsidRPr="00A452F2" w:rsidRDefault="00E418AE" w:rsidP="00F6120D">
      <w:pPr>
        <w:rPr>
          <w:lang w:val="en-GB"/>
        </w:rPr>
      </w:pPr>
      <w:r w:rsidRPr="00A452F2">
        <w:rPr>
          <w:lang w:val="en-GB"/>
        </w:rPr>
        <w:t>Look at the 3 heat maps</w:t>
      </w:r>
      <w:r w:rsidR="00711419" w:rsidRPr="00A452F2">
        <w:rPr>
          <w:lang w:val="en-GB"/>
        </w:rPr>
        <w:t xml:space="preserve"> and see if t</w:t>
      </w:r>
      <w:r w:rsidR="00145605" w:rsidRPr="00A452F2">
        <w:rPr>
          <w:lang w:val="en-GB"/>
        </w:rPr>
        <w:t xml:space="preserve">here is any </w:t>
      </w:r>
      <w:proofErr w:type="spellStart"/>
      <w:r w:rsidR="00E65E9E">
        <w:rPr>
          <w:lang w:val="en-GB"/>
        </w:rPr>
        <w:t>color</w:t>
      </w:r>
      <w:proofErr w:type="spellEnd"/>
      <w:r w:rsidR="00145605" w:rsidRPr="00A452F2">
        <w:rPr>
          <w:lang w:val="en-GB"/>
        </w:rPr>
        <w:t xml:space="preserve"> other than green.</w:t>
      </w:r>
    </w:p>
    <w:p w14:paraId="61EA9737" w14:textId="2A68695D" w:rsidR="003A7DB9" w:rsidRPr="00A452F2" w:rsidRDefault="007A449B" w:rsidP="00B527DB">
      <w:pPr>
        <w:pStyle w:val="ListParagraph"/>
        <w:numPr>
          <w:ilvl w:val="0"/>
          <w:numId w:val="23"/>
        </w:numPr>
        <w:rPr>
          <w:lang w:val="en-GB"/>
        </w:rPr>
      </w:pPr>
      <w:r w:rsidRPr="00A452F2">
        <w:rPr>
          <w:lang w:val="en-GB"/>
        </w:rPr>
        <w:lastRenderedPageBreak/>
        <w:t>While each box is an ESXi, the counter is coming from all the VM in the host. It’s not taking ESXi level counter at all.</w:t>
      </w:r>
      <w:r w:rsidR="004F2066" w:rsidRPr="00A452F2">
        <w:rPr>
          <w:lang w:val="en-GB"/>
        </w:rPr>
        <w:t xml:space="preserve"> The counters used are % VMs facing CPU Ready, % VMs facing CPU </w:t>
      </w:r>
      <w:proofErr w:type="spellStart"/>
      <w:r w:rsidR="00F57410" w:rsidRPr="00A452F2">
        <w:rPr>
          <w:lang w:val="en-GB"/>
        </w:rPr>
        <w:t>CoStop</w:t>
      </w:r>
      <w:proofErr w:type="spellEnd"/>
      <w:r w:rsidR="004F2066" w:rsidRPr="00A452F2">
        <w:rPr>
          <w:lang w:val="en-GB"/>
        </w:rPr>
        <w:t xml:space="preserve">, % VMs facing RAM Contention. </w:t>
      </w:r>
    </w:p>
    <w:p w14:paraId="7C90009B" w14:textId="1E6E737D" w:rsidR="007A449B" w:rsidRPr="00A452F2" w:rsidRDefault="004F2066" w:rsidP="00B527DB">
      <w:pPr>
        <w:pStyle w:val="ListParagraph"/>
        <w:numPr>
          <w:ilvl w:val="0"/>
          <w:numId w:val="23"/>
        </w:numPr>
        <w:rPr>
          <w:lang w:val="en-GB"/>
        </w:rPr>
      </w:pPr>
      <w:r w:rsidRPr="4CAB3972">
        <w:rPr>
          <w:lang w:val="en-GB"/>
        </w:rPr>
        <w:t xml:space="preserve">The </w:t>
      </w:r>
      <w:proofErr w:type="spellStart"/>
      <w:r w:rsidR="00E65E9E">
        <w:rPr>
          <w:lang w:val="en-GB"/>
        </w:rPr>
        <w:t>color</w:t>
      </w:r>
      <w:proofErr w:type="spellEnd"/>
      <w:r w:rsidRPr="4CAB3972">
        <w:rPr>
          <w:lang w:val="en-GB"/>
        </w:rPr>
        <w:t xml:space="preserve"> is by</w:t>
      </w:r>
      <w:r w:rsidR="00227A6C" w:rsidRPr="4CAB3972">
        <w:rPr>
          <w:lang w:val="en-GB"/>
        </w:rPr>
        <w:t xml:space="preserve"> percentage</w:t>
      </w:r>
      <w:r w:rsidRPr="4CAB3972">
        <w:rPr>
          <w:lang w:val="en-GB"/>
        </w:rPr>
        <w:t xml:space="preserve"> of VMs not being served well. We are not using Max among the VM as it's too extreme, placing too much focus on a single VM. On the other hand, we're not doing ESXi wide average, as that will be too late.</w:t>
      </w:r>
    </w:p>
    <w:p w14:paraId="4CBA9399" w14:textId="26D12C2F" w:rsidR="00E47330" w:rsidRPr="00A452F2" w:rsidRDefault="00333B08" w:rsidP="00B527DB">
      <w:pPr>
        <w:pStyle w:val="ListParagraph"/>
        <w:numPr>
          <w:ilvl w:val="0"/>
          <w:numId w:val="23"/>
        </w:numPr>
        <w:rPr>
          <w:lang w:val="en-GB"/>
        </w:rPr>
      </w:pPr>
      <w:r w:rsidRPr="00A452F2">
        <w:rPr>
          <w:lang w:val="en-GB"/>
        </w:rPr>
        <w:t xml:space="preserve">Green indicates that </w:t>
      </w:r>
      <w:r w:rsidR="00F7373C" w:rsidRPr="00A452F2">
        <w:rPr>
          <w:lang w:val="en-GB"/>
        </w:rPr>
        <w:t xml:space="preserve">almost 100% of the VMs are getting the CPU and memory </w:t>
      </w:r>
      <w:r w:rsidR="00B713BF" w:rsidRPr="00A452F2">
        <w:rPr>
          <w:lang w:val="en-GB"/>
        </w:rPr>
        <w:t xml:space="preserve">they are asking. </w:t>
      </w:r>
      <w:r w:rsidR="00706624" w:rsidRPr="00A452F2">
        <w:rPr>
          <w:lang w:val="en-GB"/>
        </w:rPr>
        <w:t xml:space="preserve">The threshold is set </w:t>
      </w:r>
      <w:r w:rsidR="0029305B" w:rsidRPr="00A452F2">
        <w:rPr>
          <w:lang w:val="en-GB"/>
        </w:rPr>
        <w:t xml:space="preserve">such that if </w:t>
      </w:r>
      <w:r w:rsidR="00FA6BA4" w:rsidRPr="00A452F2">
        <w:rPr>
          <w:lang w:val="en-GB"/>
        </w:rPr>
        <w:t xml:space="preserve">10% of the VM population is not getting the resources they are asking, the </w:t>
      </w:r>
      <w:r w:rsidR="00F24BCE" w:rsidRPr="00A452F2">
        <w:rPr>
          <w:lang w:val="en-GB"/>
        </w:rPr>
        <w:t>heat map</w:t>
      </w:r>
      <w:r w:rsidR="00FA6BA4" w:rsidRPr="00A452F2">
        <w:rPr>
          <w:lang w:val="en-GB"/>
        </w:rPr>
        <w:t xml:space="preserve"> will turn full red.</w:t>
      </w:r>
      <w:r w:rsidR="00701ED4">
        <w:rPr>
          <w:lang w:val="en-GB"/>
        </w:rPr>
        <w:t xml:space="preserve"> </w:t>
      </w:r>
    </w:p>
    <w:p w14:paraId="180796E4" w14:textId="6546A94A" w:rsidR="00333B08" w:rsidRPr="00A452F2" w:rsidRDefault="00333B08" w:rsidP="00B527DB">
      <w:pPr>
        <w:pStyle w:val="ListParagraph"/>
        <w:numPr>
          <w:ilvl w:val="0"/>
          <w:numId w:val="23"/>
        </w:numPr>
        <w:rPr>
          <w:lang w:val="en-GB"/>
        </w:rPr>
      </w:pPr>
      <w:r w:rsidRPr="00A452F2">
        <w:rPr>
          <w:lang w:val="en-GB"/>
        </w:rPr>
        <w:t xml:space="preserve">Red indicates an early warning. Stringent thresholds are used to enable proactive </w:t>
      </w:r>
      <w:r w:rsidR="572FFDD9" w:rsidRPr="00A452F2">
        <w:rPr>
          <w:lang w:val="en-GB"/>
        </w:rPr>
        <w:t>attention &amp; remediation</w:t>
      </w:r>
      <w:r w:rsidR="00863395" w:rsidRPr="00A452F2">
        <w:rPr>
          <w:lang w:val="en-GB"/>
        </w:rPr>
        <w:t xml:space="preserve"> </w:t>
      </w:r>
      <w:r w:rsidRPr="00A452F2">
        <w:rPr>
          <w:lang w:val="en-GB"/>
        </w:rPr>
        <w:t>operations.</w:t>
      </w:r>
      <w:r w:rsidR="009908EC" w:rsidRPr="00A452F2">
        <w:rPr>
          <w:lang w:val="en-GB"/>
        </w:rPr>
        <w:t xml:space="preserve"> Because high standard is ap</w:t>
      </w:r>
      <w:r w:rsidR="00B01499" w:rsidRPr="00A452F2">
        <w:rPr>
          <w:lang w:val="en-GB"/>
        </w:rPr>
        <w:t>plied, it</w:t>
      </w:r>
      <w:r w:rsidR="008766C6" w:rsidRPr="00A452F2">
        <w:rPr>
          <w:lang w:val="en-GB"/>
        </w:rPr>
        <w:t xml:space="preserve"> </w:t>
      </w:r>
      <w:r w:rsidR="00AD2D32" w:rsidRPr="00A452F2">
        <w:rPr>
          <w:lang w:val="en-GB"/>
        </w:rPr>
        <w:t xml:space="preserve">is </w:t>
      </w:r>
      <w:r w:rsidR="00D0357F" w:rsidRPr="00A452F2">
        <w:rPr>
          <w:lang w:val="en-GB"/>
        </w:rPr>
        <w:t xml:space="preserve">possible that </w:t>
      </w:r>
      <w:r w:rsidR="00D17627" w:rsidRPr="00A452F2">
        <w:rPr>
          <w:lang w:val="en-GB"/>
        </w:rPr>
        <w:t xml:space="preserve">the heat map is showing red, </w:t>
      </w:r>
      <w:r w:rsidR="006D3A21" w:rsidRPr="00A452F2">
        <w:rPr>
          <w:lang w:val="en-GB"/>
        </w:rPr>
        <w:t xml:space="preserve">but </w:t>
      </w:r>
      <w:r w:rsidR="00D0357F" w:rsidRPr="00A452F2">
        <w:rPr>
          <w:lang w:val="en-GB"/>
        </w:rPr>
        <w:t>there is no complaint from VM owner</w:t>
      </w:r>
      <w:r w:rsidR="001639E7" w:rsidRPr="00A452F2">
        <w:rPr>
          <w:lang w:val="en-GB"/>
        </w:rPr>
        <w:t xml:space="preserve"> yet. </w:t>
      </w:r>
    </w:p>
    <w:p w14:paraId="24C6C135" w14:textId="21594169" w:rsidR="00F47104" w:rsidRPr="00A452F2" w:rsidRDefault="00F47104" w:rsidP="00B527DB">
      <w:pPr>
        <w:pStyle w:val="ListParagraph"/>
        <w:numPr>
          <w:ilvl w:val="0"/>
          <w:numId w:val="23"/>
        </w:numPr>
        <w:rPr>
          <w:lang w:val="en-GB"/>
        </w:rPr>
      </w:pPr>
      <w:r w:rsidRPr="00A452F2">
        <w:rPr>
          <w:lang w:val="en-GB"/>
        </w:rPr>
        <w:t xml:space="preserve">Light grey likely means there is no VM running on the host, hence the metric is not computing. </w:t>
      </w:r>
    </w:p>
    <w:p w14:paraId="07DB1601" w14:textId="0301EB51" w:rsidR="006361D1" w:rsidRPr="00A452F2" w:rsidRDefault="005B733B" w:rsidP="00F6120D">
      <w:pPr>
        <w:rPr>
          <w:lang w:val="en-GB"/>
        </w:rPr>
      </w:pPr>
      <w:r w:rsidRPr="00A452F2">
        <w:rPr>
          <w:lang w:val="en-GB"/>
        </w:rPr>
        <w:t xml:space="preserve">Check if there is unbalanced. </w:t>
      </w:r>
    </w:p>
    <w:p w14:paraId="02DD9D1E" w14:textId="6853208E" w:rsidR="007435F2" w:rsidRPr="00A452F2" w:rsidRDefault="007435F2" w:rsidP="00B527DB">
      <w:pPr>
        <w:pStyle w:val="ListParagraph"/>
        <w:numPr>
          <w:ilvl w:val="0"/>
          <w:numId w:val="23"/>
        </w:numPr>
        <w:rPr>
          <w:lang w:val="en-GB"/>
        </w:rPr>
      </w:pPr>
      <w:r w:rsidRPr="00A452F2">
        <w:rPr>
          <w:lang w:val="en-GB"/>
        </w:rPr>
        <w:t xml:space="preserve">There are 2 types of unbalanced: </w:t>
      </w:r>
      <w:r w:rsidR="0081552B" w:rsidRPr="00A452F2">
        <w:rPr>
          <w:lang w:val="en-GB"/>
        </w:rPr>
        <w:t>cluster unbalance and resource type unbalance</w:t>
      </w:r>
    </w:p>
    <w:p w14:paraId="2C37A446" w14:textId="3BAD4FDD" w:rsidR="00584DA6" w:rsidRPr="00A452F2" w:rsidRDefault="006361D1" w:rsidP="00B527DB">
      <w:pPr>
        <w:pStyle w:val="ListParagraph"/>
        <w:numPr>
          <w:ilvl w:val="0"/>
          <w:numId w:val="23"/>
        </w:numPr>
        <w:rPr>
          <w:lang w:val="en-GB"/>
        </w:rPr>
      </w:pPr>
      <w:r w:rsidRPr="00A452F2">
        <w:rPr>
          <w:lang w:val="en-GB"/>
        </w:rPr>
        <w:t xml:space="preserve">The </w:t>
      </w:r>
      <w:r w:rsidR="00333B08" w:rsidRPr="00A452F2">
        <w:rPr>
          <w:lang w:val="en-GB"/>
        </w:rPr>
        <w:t xml:space="preserve">ESXi </w:t>
      </w:r>
      <w:r w:rsidR="69234475" w:rsidRPr="00A452F2">
        <w:rPr>
          <w:lang w:val="en-GB"/>
        </w:rPr>
        <w:t>h</w:t>
      </w:r>
      <w:r w:rsidR="00333B08" w:rsidRPr="00A452F2">
        <w:rPr>
          <w:lang w:val="en-GB"/>
        </w:rPr>
        <w:t xml:space="preserve">osts are grouped </w:t>
      </w:r>
      <w:r w:rsidR="32BC7824" w:rsidRPr="00A452F2">
        <w:rPr>
          <w:lang w:val="en-GB"/>
        </w:rPr>
        <w:t>tog</w:t>
      </w:r>
      <w:r w:rsidR="00863395" w:rsidRPr="00A452F2">
        <w:rPr>
          <w:lang w:val="en-GB"/>
        </w:rPr>
        <w:t>e</w:t>
      </w:r>
      <w:r w:rsidR="32BC7824" w:rsidRPr="00A452F2">
        <w:rPr>
          <w:lang w:val="en-GB"/>
        </w:rPr>
        <w:t xml:space="preserve">ther </w:t>
      </w:r>
      <w:r w:rsidR="00333B08" w:rsidRPr="00A452F2">
        <w:rPr>
          <w:lang w:val="en-GB"/>
        </w:rPr>
        <w:t>by the cluster</w:t>
      </w:r>
      <w:r w:rsidR="002010C5" w:rsidRPr="00A452F2">
        <w:rPr>
          <w:lang w:val="en-GB"/>
        </w:rPr>
        <w:t>, so unbalanced within a cluster can be seen easily</w:t>
      </w:r>
      <w:r w:rsidR="00333B08" w:rsidRPr="00A452F2">
        <w:rPr>
          <w:lang w:val="en-GB"/>
        </w:rPr>
        <w:t xml:space="preserve">. </w:t>
      </w:r>
      <w:r w:rsidR="00584DA6" w:rsidRPr="00A452F2">
        <w:rPr>
          <w:lang w:val="en-GB"/>
        </w:rPr>
        <w:t>Cluster unbalance is a real possibility that is best monitored and not just assumed.</w:t>
      </w:r>
    </w:p>
    <w:p w14:paraId="088594F7" w14:textId="502B6428" w:rsidR="00682AB0" w:rsidRPr="00A452F2" w:rsidRDefault="009C551E" w:rsidP="00B527DB">
      <w:pPr>
        <w:pStyle w:val="ListParagraph"/>
        <w:numPr>
          <w:ilvl w:val="0"/>
          <w:numId w:val="23"/>
        </w:numPr>
        <w:rPr>
          <w:lang w:val="en-GB"/>
        </w:rPr>
      </w:pPr>
      <w:r w:rsidRPr="00A452F2">
        <w:rPr>
          <w:lang w:val="en-GB"/>
        </w:rPr>
        <w:t xml:space="preserve">If the 3 </w:t>
      </w:r>
      <w:r w:rsidR="00F24BCE" w:rsidRPr="00A452F2">
        <w:rPr>
          <w:lang w:val="en-GB"/>
        </w:rPr>
        <w:t>heat map</w:t>
      </w:r>
      <w:r w:rsidRPr="00A452F2">
        <w:rPr>
          <w:lang w:val="en-GB"/>
        </w:rPr>
        <w:t xml:space="preserve">s are quite different, there is resource unbalanced. For example, if the memory contention is mostly red, but the 2 CPU heat maps are green, that means you have </w:t>
      </w:r>
      <w:r w:rsidR="00116BDC" w:rsidRPr="00A452F2">
        <w:rPr>
          <w:lang w:val="en-GB"/>
        </w:rPr>
        <w:t>unbalance between memory and CPU.</w:t>
      </w:r>
    </w:p>
    <w:p w14:paraId="183FC488" w14:textId="2E03E5F1" w:rsidR="00333B08" w:rsidRPr="00A452F2" w:rsidRDefault="00333B08" w:rsidP="00B527DB">
      <w:pPr>
        <w:pStyle w:val="ListParagraph"/>
        <w:numPr>
          <w:ilvl w:val="0"/>
          <w:numId w:val="23"/>
        </w:numPr>
        <w:rPr>
          <w:lang w:val="en-GB"/>
        </w:rPr>
      </w:pPr>
      <w:r w:rsidRPr="00A452F2">
        <w:rPr>
          <w:lang w:val="en-GB"/>
        </w:rPr>
        <w:t xml:space="preserve">If </w:t>
      </w:r>
      <w:r w:rsidR="0249C063" w:rsidRPr="00A452F2">
        <w:rPr>
          <w:lang w:val="en-GB"/>
        </w:rPr>
        <w:t>a</w:t>
      </w:r>
      <w:r w:rsidR="00C827DD" w:rsidRPr="00A452F2">
        <w:rPr>
          <w:lang w:val="en-GB"/>
        </w:rPr>
        <w:t xml:space="preserve"> single </w:t>
      </w:r>
      <w:r w:rsidR="0249C063" w:rsidRPr="00A452F2">
        <w:rPr>
          <w:lang w:val="en-GB"/>
        </w:rPr>
        <w:t>ESXi host</w:t>
      </w:r>
      <w:r w:rsidRPr="00A452F2">
        <w:rPr>
          <w:lang w:val="en-GB"/>
        </w:rPr>
        <w:t xml:space="preserve"> </w:t>
      </w:r>
      <w:r w:rsidR="0249C063" w:rsidRPr="00A452F2">
        <w:rPr>
          <w:lang w:val="en-GB"/>
        </w:rPr>
        <w:t>is</w:t>
      </w:r>
      <w:r w:rsidR="008B6E56" w:rsidRPr="00A452F2">
        <w:rPr>
          <w:lang w:val="en-GB"/>
        </w:rPr>
        <w:t xml:space="preserve"> </w:t>
      </w:r>
      <w:r w:rsidRPr="00A452F2">
        <w:rPr>
          <w:lang w:val="en-GB"/>
        </w:rPr>
        <w:t>display</w:t>
      </w:r>
      <w:r w:rsidR="79087DFF" w:rsidRPr="00A452F2">
        <w:rPr>
          <w:lang w:val="en-GB"/>
        </w:rPr>
        <w:t>ing</w:t>
      </w:r>
      <w:r w:rsidRPr="00A452F2">
        <w:rPr>
          <w:lang w:val="en-GB"/>
        </w:rPr>
        <w:t xml:space="preserve"> a different </w:t>
      </w:r>
      <w:proofErr w:type="spellStart"/>
      <w:r w:rsidR="00E65E9E">
        <w:rPr>
          <w:lang w:val="en-GB"/>
        </w:rPr>
        <w:t>color</w:t>
      </w:r>
      <w:proofErr w:type="spellEnd"/>
      <w:r w:rsidR="083C3B42" w:rsidRPr="00A452F2">
        <w:rPr>
          <w:lang w:val="en-GB"/>
        </w:rPr>
        <w:t xml:space="preserve"> across 3 </w:t>
      </w:r>
      <w:r w:rsidR="00F24BCE" w:rsidRPr="00A452F2">
        <w:rPr>
          <w:lang w:val="en-GB"/>
        </w:rPr>
        <w:t>heat map</w:t>
      </w:r>
      <w:r w:rsidR="083C3B42" w:rsidRPr="00A452F2">
        <w:rPr>
          <w:lang w:val="en-GB"/>
        </w:rPr>
        <w:t>s</w:t>
      </w:r>
      <w:r w:rsidRPr="00A452F2">
        <w:rPr>
          <w:lang w:val="en-GB"/>
        </w:rPr>
        <w:t xml:space="preserve">, </w:t>
      </w:r>
      <w:r w:rsidR="10CFD03F" w:rsidRPr="00A452F2">
        <w:rPr>
          <w:lang w:val="en-GB"/>
        </w:rPr>
        <w:t>it indicates imbalance</w:t>
      </w:r>
      <w:r w:rsidR="00EB7F87" w:rsidRPr="00A452F2">
        <w:rPr>
          <w:lang w:val="en-GB"/>
        </w:rPr>
        <w:t xml:space="preserve"> between CPU and memory</w:t>
      </w:r>
      <w:r w:rsidR="00C06EC6" w:rsidRPr="00A452F2">
        <w:rPr>
          <w:lang w:val="en-GB"/>
        </w:rPr>
        <w:t xml:space="preserve"> </w:t>
      </w:r>
      <w:r w:rsidR="00F23EF9" w:rsidRPr="00A452F2">
        <w:rPr>
          <w:lang w:val="en-GB"/>
        </w:rPr>
        <w:t>resources</w:t>
      </w:r>
      <w:r w:rsidR="00C827DD" w:rsidRPr="00A452F2">
        <w:rPr>
          <w:lang w:val="en-GB"/>
        </w:rPr>
        <w:t xml:space="preserve"> in the host.</w:t>
      </w:r>
    </w:p>
    <w:p w14:paraId="2190D959" w14:textId="0CBC1B1D" w:rsidR="002F6DF4" w:rsidRPr="00A452F2" w:rsidRDefault="002F6DF4" w:rsidP="00F6120D">
      <w:pPr>
        <w:rPr>
          <w:lang w:val="en-GB"/>
        </w:rPr>
      </w:pPr>
      <w:r w:rsidRPr="00A452F2">
        <w:rPr>
          <w:lang w:val="en-GB"/>
        </w:rPr>
        <w:t>For NOC Operator</w:t>
      </w:r>
      <w:r w:rsidR="006A3250" w:rsidRPr="00A452F2">
        <w:rPr>
          <w:lang w:val="en-GB"/>
        </w:rPr>
        <w:t xml:space="preserve">, </w:t>
      </w:r>
      <w:r w:rsidR="00C93946" w:rsidRPr="00A452F2">
        <w:rPr>
          <w:lang w:val="en-GB"/>
        </w:rPr>
        <w:t>drill down</w:t>
      </w:r>
      <w:r w:rsidR="00707DA4" w:rsidRPr="00A452F2">
        <w:rPr>
          <w:lang w:val="en-GB"/>
        </w:rPr>
        <w:t xml:space="preserve"> by selecting one of the ESXi on the heat map</w:t>
      </w:r>
    </w:p>
    <w:p w14:paraId="77B3C09A" w14:textId="724C4D00" w:rsidR="00882290" w:rsidRPr="00A452F2" w:rsidRDefault="00841472" w:rsidP="00B527DB">
      <w:pPr>
        <w:pStyle w:val="ListParagraph"/>
        <w:numPr>
          <w:ilvl w:val="0"/>
          <w:numId w:val="23"/>
        </w:numPr>
        <w:rPr>
          <w:lang w:val="en-GB"/>
        </w:rPr>
      </w:pPr>
      <w:r w:rsidRPr="00A452F2">
        <w:rPr>
          <w:lang w:val="en-GB"/>
        </w:rPr>
        <w:t xml:space="preserve">The </w:t>
      </w:r>
      <w:r w:rsidR="006B7D38" w:rsidRPr="00A452F2">
        <w:rPr>
          <w:lang w:val="en-GB"/>
        </w:rPr>
        <w:t xml:space="preserve">“Trends of selected </w:t>
      </w:r>
      <w:r w:rsidR="00A35156" w:rsidRPr="00A452F2">
        <w:rPr>
          <w:lang w:val="en-GB"/>
        </w:rPr>
        <w:t xml:space="preserve">ESXi Host” will automatically show </w:t>
      </w:r>
      <w:r w:rsidR="00040049" w:rsidRPr="00A452F2">
        <w:rPr>
          <w:lang w:val="en-GB"/>
        </w:rPr>
        <w:t xml:space="preserve">the </w:t>
      </w:r>
      <w:r w:rsidR="00882290" w:rsidRPr="00A452F2">
        <w:rPr>
          <w:lang w:val="en-GB"/>
        </w:rPr>
        <w:t xml:space="preserve">performance </w:t>
      </w:r>
      <w:r w:rsidR="00040049" w:rsidRPr="00A452F2">
        <w:rPr>
          <w:lang w:val="en-GB"/>
        </w:rPr>
        <w:t xml:space="preserve">counters </w:t>
      </w:r>
    </w:p>
    <w:p w14:paraId="3E3B7A50" w14:textId="46D7082C" w:rsidR="00040049" w:rsidRPr="00A452F2" w:rsidRDefault="00882290" w:rsidP="00B527DB">
      <w:pPr>
        <w:pStyle w:val="ListParagraph"/>
        <w:numPr>
          <w:ilvl w:val="0"/>
          <w:numId w:val="23"/>
        </w:numPr>
        <w:rPr>
          <w:lang w:val="en-GB"/>
        </w:rPr>
      </w:pPr>
      <w:r w:rsidRPr="00A452F2">
        <w:rPr>
          <w:lang w:val="en-GB"/>
        </w:rPr>
        <w:t xml:space="preserve">It’s showing </w:t>
      </w:r>
      <w:r w:rsidR="00040049" w:rsidRPr="00A452F2">
        <w:rPr>
          <w:lang w:val="en-GB"/>
        </w:rPr>
        <w:t>from all 3 heat maps</w:t>
      </w:r>
      <w:r w:rsidRPr="00A452F2">
        <w:rPr>
          <w:lang w:val="en-GB"/>
        </w:rPr>
        <w:t xml:space="preserve">, so you can correlate. </w:t>
      </w:r>
      <w:r w:rsidR="006F4570" w:rsidRPr="00A452F2">
        <w:rPr>
          <w:lang w:val="en-GB"/>
        </w:rPr>
        <w:t xml:space="preserve">To hide any metric, simply click on </w:t>
      </w:r>
      <w:r w:rsidR="00785205" w:rsidRPr="00A452F2">
        <w:rPr>
          <w:lang w:val="en-GB"/>
        </w:rPr>
        <w:t xml:space="preserve">its name on the </w:t>
      </w:r>
      <w:r w:rsidR="00FF0100" w:rsidRPr="00A452F2">
        <w:rPr>
          <w:lang w:val="en-GB"/>
        </w:rPr>
        <w:t>legend.</w:t>
      </w:r>
    </w:p>
    <w:p w14:paraId="15E247FD" w14:textId="3124221C" w:rsidR="00457F52" w:rsidRPr="00A452F2" w:rsidRDefault="00972D53" w:rsidP="00F6120D">
      <w:pPr>
        <w:rPr>
          <w:lang w:val="en-GB"/>
        </w:rPr>
      </w:pPr>
      <w:r w:rsidRPr="00A452F2">
        <w:rPr>
          <w:lang w:val="en-GB"/>
        </w:rPr>
        <w:t>As part of the deployment, it is best that you</w:t>
      </w:r>
      <w:r w:rsidR="00DC7E7D" w:rsidRPr="00A452F2">
        <w:rPr>
          <w:lang w:val="en-GB"/>
        </w:rPr>
        <w:t xml:space="preserve"> c</w:t>
      </w:r>
      <w:r w:rsidR="004D1564" w:rsidRPr="00A452F2">
        <w:rPr>
          <w:lang w:val="en-GB"/>
        </w:rPr>
        <w:t xml:space="preserve">onfigure auto rotate among the NOC </w:t>
      </w:r>
      <w:proofErr w:type="gramStart"/>
      <w:r w:rsidR="004D1564" w:rsidRPr="00A452F2">
        <w:rPr>
          <w:lang w:val="en-GB"/>
        </w:rPr>
        <w:t>dashboar</w:t>
      </w:r>
      <w:r w:rsidR="00DC7E7D" w:rsidRPr="00A452F2">
        <w:rPr>
          <w:lang w:val="en-GB"/>
        </w:rPr>
        <w:t>d</w:t>
      </w:r>
      <w:proofErr w:type="gramEnd"/>
      <w:r w:rsidR="00DC7E7D" w:rsidRPr="00A452F2">
        <w:rPr>
          <w:lang w:val="en-GB"/>
        </w:rPr>
        <w:t xml:space="preserve">. If you only </w:t>
      </w:r>
      <w:r w:rsidR="00062E95" w:rsidRPr="00A452F2">
        <w:rPr>
          <w:lang w:val="en-GB"/>
        </w:rPr>
        <w:t xml:space="preserve">want to show </w:t>
      </w:r>
      <w:r w:rsidR="00DC7E7D" w:rsidRPr="00A452F2">
        <w:rPr>
          <w:lang w:val="en-GB"/>
        </w:rPr>
        <w:t xml:space="preserve">1 dashboard, </w:t>
      </w:r>
      <w:r w:rsidR="00062E95" w:rsidRPr="00A452F2">
        <w:rPr>
          <w:lang w:val="en-GB"/>
        </w:rPr>
        <w:t xml:space="preserve">you can remove </w:t>
      </w:r>
      <w:r w:rsidR="00F72B2F" w:rsidRPr="00A452F2">
        <w:rPr>
          <w:lang w:val="en-GB"/>
        </w:rPr>
        <w:t xml:space="preserve">vRealize Operations </w:t>
      </w:r>
      <w:r w:rsidR="00062E95" w:rsidRPr="00A452F2">
        <w:rPr>
          <w:lang w:val="en-GB"/>
        </w:rPr>
        <w:t xml:space="preserve">menu by using URL sharing feature. This will make the </w:t>
      </w:r>
      <w:r w:rsidR="00E979C4" w:rsidRPr="00A452F2">
        <w:rPr>
          <w:lang w:val="en-GB"/>
        </w:rPr>
        <w:t>overall UI clean</w:t>
      </w:r>
      <w:r w:rsidR="00EE7883" w:rsidRPr="00A452F2">
        <w:rPr>
          <w:lang w:val="en-GB"/>
        </w:rPr>
        <w:t xml:space="preserve">, enabling viewers to just focus on the dashboard. </w:t>
      </w:r>
    </w:p>
    <w:p w14:paraId="7764AA03" w14:textId="444480D9" w:rsidR="00B41BA0" w:rsidRPr="00A452F2" w:rsidRDefault="00B41BA0" w:rsidP="00160AA2">
      <w:pPr>
        <w:pStyle w:val="Heading4"/>
      </w:pPr>
      <w:r w:rsidRPr="00A452F2">
        <w:t>Points to Note</w:t>
      </w:r>
    </w:p>
    <w:p w14:paraId="106E846F" w14:textId="781B7639" w:rsidR="00333B08" w:rsidRPr="00A452F2" w:rsidRDefault="0073105C" w:rsidP="00F6120D">
      <w:pPr>
        <w:rPr>
          <w:lang w:val="en-GB"/>
        </w:rPr>
      </w:pPr>
      <w:r w:rsidRPr="00A452F2">
        <w:rPr>
          <w:lang w:val="en-GB"/>
        </w:rPr>
        <w:t xml:space="preserve">If you have the screen real estate, </w:t>
      </w:r>
      <w:r w:rsidR="00601360" w:rsidRPr="00A452F2">
        <w:rPr>
          <w:lang w:val="en-GB"/>
        </w:rPr>
        <w:t xml:space="preserve">add </w:t>
      </w:r>
      <w:r w:rsidR="00C540CB" w:rsidRPr="00A452F2">
        <w:rPr>
          <w:lang w:val="en-GB"/>
        </w:rPr>
        <w:t xml:space="preserve">a </w:t>
      </w:r>
      <w:r w:rsidR="036E8534" w:rsidRPr="00A452F2">
        <w:rPr>
          <w:lang w:val="en-GB"/>
        </w:rPr>
        <w:t xml:space="preserve">Heat Map for </w:t>
      </w:r>
      <w:r w:rsidR="00601360" w:rsidRPr="00A452F2">
        <w:rPr>
          <w:lang w:val="en-GB"/>
        </w:rPr>
        <w:t xml:space="preserve">Disk Latency. </w:t>
      </w:r>
      <w:r w:rsidR="001550D7" w:rsidRPr="00A452F2">
        <w:rPr>
          <w:lang w:val="en-GB"/>
        </w:rPr>
        <w:t>Use the counter “</w:t>
      </w:r>
      <w:r w:rsidR="005962D1" w:rsidRPr="00A452F2">
        <w:rPr>
          <w:lang w:val="en-GB"/>
        </w:rPr>
        <w:t>Percentage of Consumers facing Disk Latency (%)”</w:t>
      </w:r>
      <w:r w:rsidR="00F53E3B" w:rsidRPr="00A452F2">
        <w:rPr>
          <w:lang w:val="en-GB"/>
        </w:rPr>
        <w:t xml:space="preserve">. It </w:t>
      </w:r>
      <w:r w:rsidR="00861A1D" w:rsidRPr="00A452F2">
        <w:rPr>
          <w:lang w:val="en-GB"/>
        </w:rPr>
        <w:t>is part of datastore object, not cluster</w:t>
      </w:r>
      <w:r w:rsidR="00796929" w:rsidRPr="00A452F2">
        <w:rPr>
          <w:lang w:val="en-GB"/>
        </w:rPr>
        <w:t xml:space="preserve">, as a VM in a cluster can have disks across multiple datastores. </w:t>
      </w:r>
      <w:r w:rsidR="00054CE7" w:rsidRPr="00A452F2">
        <w:rPr>
          <w:lang w:val="en-GB"/>
        </w:rPr>
        <w:t>O</w:t>
      </w:r>
      <w:r w:rsidR="00601360" w:rsidRPr="00A452F2">
        <w:rPr>
          <w:lang w:val="en-GB"/>
        </w:rPr>
        <w:t xml:space="preserve">rganize </w:t>
      </w:r>
      <w:r w:rsidR="00796929" w:rsidRPr="00A452F2">
        <w:rPr>
          <w:lang w:val="en-GB"/>
        </w:rPr>
        <w:t xml:space="preserve">this storage performance by </w:t>
      </w:r>
      <w:r w:rsidR="005269DE" w:rsidRPr="00A452F2">
        <w:rPr>
          <w:lang w:val="en-GB"/>
        </w:rPr>
        <w:t xml:space="preserve">data </w:t>
      </w:r>
      <w:proofErr w:type="spellStart"/>
      <w:r w:rsidR="005269DE" w:rsidRPr="00A452F2">
        <w:rPr>
          <w:lang w:val="en-GB"/>
        </w:rPr>
        <w:t>center</w:t>
      </w:r>
      <w:proofErr w:type="spellEnd"/>
      <w:r w:rsidR="00054CE7" w:rsidRPr="00A452F2">
        <w:rPr>
          <w:lang w:val="en-GB"/>
        </w:rPr>
        <w:t xml:space="preserve"> and </w:t>
      </w:r>
      <w:r w:rsidR="00601360" w:rsidRPr="00A452F2">
        <w:rPr>
          <w:lang w:val="en-GB"/>
        </w:rPr>
        <w:t>not by</w:t>
      </w:r>
      <w:r w:rsidR="00054CE7" w:rsidRPr="00A452F2">
        <w:rPr>
          <w:lang w:val="en-GB"/>
        </w:rPr>
        <w:t xml:space="preserve"> cluster</w:t>
      </w:r>
      <w:r w:rsidR="00601360" w:rsidRPr="00A452F2">
        <w:rPr>
          <w:lang w:val="en-GB"/>
        </w:rPr>
        <w:t>.</w:t>
      </w:r>
      <w:r w:rsidR="00F405E2" w:rsidRPr="00A452F2">
        <w:rPr>
          <w:lang w:val="en-GB"/>
        </w:rPr>
        <w:t xml:space="preserve"> </w:t>
      </w:r>
    </w:p>
    <w:p w14:paraId="08397E40" w14:textId="77777777" w:rsidR="006E29AA" w:rsidRPr="00A452F2" w:rsidRDefault="006E29AA" w:rsidP="00240561">
      <w:pPr>
        <w:pStyle w:val="Heading3"/>
        <w:rPr>
          <w:lang w:val="en-GB"/>
        </w:rPr>
      </w:pPr>
      <w:r w:rsidRPr="00A452F2">
        <w:rPr>
          <w:lang w:val="en-GB"/>
        </w:rPr>
        <w:t>Live! Cluster Utilization Dashboard</w:t>
      </w:r>
    </w:p>
    <w:p w14:paraId="1EE28EE2" w14:textId="59F3FCF4" w:rsidR="006E29AA" w:rsidRPr="00A452F2" w:rsidRDefault="00404C3B" w:rsidP="00F6120D">
      <w:pPr>
        <w:rPr>
          <w:lang w:val="en-GB"/>
        </w:rPr>
      </w:pPr>
      <w:r>
        <w:rPr>
          <w:lang w:val="en-GB"/>
        </w:rPr>
        <w:t xml:space="preserve">This </w:t>
      </w:r>
      <w:r w:rsidR="006E29AA" w:rsidRPr="00A452F2">
        <w:rPr>
          <w:lang w:val="en-GB"/>
        </w:rPr>
        <w:t xml:space="preserve">dashboard complements </w:t>
      </w:r>
      <w:r w:rsidR="00B41BA0" w:rsidRPr="00A452F2">
        <w:rPr>
          <w:b/>
          <w:bCs/>
          <w:lang w:val="en-GB"/>
        </w:rPr>
        <w:t xml:space="preserve">Live! </w:t>
      </w:r>
      <w:r w:rsidR="006E29AA" w:rsidRPr="00A452F2">
        <w:rPr>
          <w:b/>
          <w:bCs/>
          <w:lang w:val="en-GB"/>
        </w:rPr>
        <w:t>Cluster Performance</w:t>
      </w:r>
      <w:r w:rsidR="006E29AA" w:rsidRPr="00A452F2">
        <w:rPr>
          <w:lang w:val="en-GB"/>
        </w:rPr>
        <w:t xml:space="preserve"> dashboard. Use this dashboard to view the clusters and ESXi hosts within those clusters that are working excessively and are close to their physical limit. This dashboard displays ESXi hosts which</w:t>
      </w:r>
      <w:r w:rsidR="008B6E56" w:rsidRPr="00A452F2">
        <w:rPr>
          <w:lang w:val="en-GB"/>
        </w:rPr>
        <w:t xml:space="preserve"> </w:t>
      </w:r>
      <w:r w:rsidR="006E29AA" w:rsidRPr="00A452F2">
        <w:rPr>
          <w:lang w:val="en-GB"/>
        </w:rPr>
        <w:t xml:space="preserve">have CPU or Memory </w:t>
      </w:r>
      <w:r w:rsidR="00BC430F" w:rsidRPr="00A452F2">
        <w:rPr>
          <w:lang w:val="en-GB"/>
        </w:rPr>
        <w:t>saturation</w:t>
      </w:r>
      <w:r w:rsidR="5D86EE77" w:rsidRPr="00A452F2">
        <w:rPr>
          <w:lang w:val="en-GB"/>
        </w:rPr>
        <w:t>,</w:t>
      </w:r>
      <w:r w:rsidR="006E29AA" w:rsidRPr="00A452F2">
        <w:rPr>
          <w:lang w:val="en-GB"/>
        </w:rPr>
        <w:t xml:space="preserve"> and which can lead to performance issues for the </w:t>
      </w:r>
      <w:r w:rsidR="00605560">
        <w:rPr>
          <w:lang w:val="en-GB"/>
        </w:rPr>
        <w:t>VM</w:t>
      </w:r>
      <w:r w:rsidR="006E29AA" w:rsidRPr="00A452F2">
        <w:rPr>
          <w:lang w:val="en-GB"/>
        </w:rPr>
        <w:t xml:space="preserve">s </w:t>
      </w:r>
      <w:r w:rsidR="009739BA" w:rsidRPr="00A452F2">
        <w:rPr>
          <w:lang w:val="en-GB"/>
        </w:rPr>
        <w:t>running on the host.</w:t>
      </w:r>
    </w:p>
    <w:p w14:paraId="15FE0608" w14:textId="015A9096" w:rsidR="009739BA" w:rsidRPr="00A452F2" w:rsidRDefault="00B41BA0" w:rsidP="00F6120D">
      <w:pPr>
        <w:rPr>
          <w:lang w:val="en-GB"/>
        </w:rPr>
      </w:pPr>
      <w:r w:rsidRPr="00A452F2">
        <w:rPr>
          <w:lang w:val="en-GB"/>
        </w:rPr>
        <w:t xml:space="preserve">As this dashboard is designed to complement the </w:t>
      </w:r>
      <w:r w:rsidRPr="00A452F2">
        <w:rPr>
          <w:b/>
          <w:bCs/>
          <w:lang w:val="en-GB"/>
        </w:rPr>
        <w:t>Live! Cluster Performance</w:t>
      </w:r>
      <w:r w:rsidRPr="00A452F2">
        <w:rPr>
          <w:lang w:val="en-GB"/>
        </w:rPr>
        <w:t xml:space="preserve"> dashboard, </w:t>
      </w:r>
      <w:r w:rsidR="00317875" w:rsidRPr="00A452F2">
        <w:rPr>
          <w:lang w:val="en-GB"/>
        </w:rPr>
        <w:t xml:space="preserve">it shares the same design consideration. </w:t>
      </w:r>
    </w:p>
    <w:p w14:paraId="0A697D13" w14:textId="148B72E1" w:rsidR="00C00904" w:rsidRDefault="00C00904" w:rsidP="00F6120D">
      <w:pPr>
        <w:rPr>
          <w:lang w:val="en-GB"/>
        </w:rPr>
      </w:pPr>
      <w:r w:rsidRPr="00A452F2">
        <w:rPr>
          <w:lang w:val="en-GB"/>
        </w:rPr>
        <w:lastRenderedPageBreak/>
        <w:t>2 counters for Memory are used as Consumed metric alone is not enough</w:t>
      </w:r>
      <w:r w:rsidR="003E5150" w:rsidRPr="00A452F2">
        <w:rPr>
          <w:lang w:val="en-GB"/>
        </w:rPr>
        <w:t>. It could be</w:t>
      </w:r>
      <w:r w:rsidRPr="00A452F2">
        <w:rPr>
          <w:lang w:val="en-GB"/>
        </w:rPr>
        <w:t xml:space="preserve"> mostly cache</w:t>
      </w:r>
      <w:r w:rsidR="003E5150" w:rsidRPr="00A452F2">
        <w:rPr>
          <w:lang w:val="en-GB"/>
        </w:rPr>
        <w:t xml:space="preserve"> or historical data</w:t>
      </w:r>
      <w:r w:rsidRPr="00A452F2">
        <w:rPr>
          <w:lang w:val="en-GB"/>
        </w:rPr>
        <w:t>. Balloon also persist (past data)</w:t>
      </w:r>
      <w:r w:rsidR="003E5150" w:rsidRPr="00A452F2">
        <w:rPr>
          <w:lang w:val="en-GB"/>
        </w:rPr>
        <w:t xml:space="preserve">, but at least it gives an insight of ESXi </w:t>
      </w:r>
      <w:r w:rsidR="00C20BB4" w:rsidRPr="00A452F2">
        <w:rPr>
          <w:lang w:val="en-GB"/>
        </w:rPr>
        <w:t>under memory pressure.</w:t>
      </w:r>
    </w:p>
    <w:p w14:paraId="7599A910" w14:textId="1BB8A102" w:rsidR="006E29AA" w:rsidRPr="00A452F2" w:rsidRDefault="006E29AA" w:rsidP="00160AA2">
      <w:pPr>
        <w:pStyle w:val="Heading4"/>
      </w:pPr>
      <w:r w:rsidRPr="00A452F2">
        <w:t>How to Use</w:t>
      </w:r>
    </w:p>
    <w:p w14:paraId="7A91851B" w14:textId="44C2E7DF" w:rsidR="00102BBC" w:rsidRPr="00A452F2" w:rsidRDefault="00102BBC" w:rsidP="00F6120D">
      <w:pPr>
        <w:rPr>
          <w:lang w:val="en-GB"/>
        </w:rPr>
      </w:pPr>
      <w:r w:rsidRPr="00A452F2">
        <w:rPr>
          <w:lang w:val="en-GB"/>
        </w:rPr>
        <w:t xml:space="preserve">As this dashboard </w:t>
      </w:r>
      <w:r w:rsidR="00605A8D" w:rsidRPr="00A452F2">
        <w:rPr>
          <w:lang w:val="en-GB"/>
        </w:rPr>
        <w:t xml:space="preserve">has identical design with the </w:t>
      </w:r>
      <w:r w:rsidRPr="00A452F2">
        <w:rPr>
          <w:b/>
          <w:bCs/>
          <w:lang w:val="en-GB"/>
        </w:rPr>
        <w:t>Live! Cluster Performance</w:t>
      </w:r>
      <w:r w:rsidRPr="00A452F2">
        <w:rPr>
          <w:lang w:val="en-GB"/>
        </w:rPr>
        <w:t xml:space="preserve"> dashboard, it </w:t>
      </w:r>
      <w:r w:rsidR="00605A8D" w:rsidRPr="00A452F2">
        <w:rPr>
          <w:lang w:val="en-GB"/>
        </w:rPr>
        <w:t xml:space="preserve">has the same usage procedure. </w:t>
      </w:r>
    </w:p>
    <w:p w14:paraId="04463074" w14:textId="3BD2C3F6" w:rsidR="00C20BB4" w:rsidRPr="00A452F2" w:rsidRDefault="00C20BB4" w:rsidP="00F6120D">
      <w:pPr>
        <w:rPr>
          <w:lang w:val="en-GB"/>
        </w:rPr>
      </w:pPr>
      <w:r w:rsidRPr="00A452F2">
        <w:rPr>
          <w:lang w:val="en-GB"/>
        </w:rPr>
        <w:t>The dashboard help answer the following questions:</w:t>
      </w:r>
    </w:p>
    <w:p w14:paraId="1FB47B7A" w14:textId="7E047ED8" w:rsidR="00C20BB4" w:rsidRPr="00A452F2" w:rsidRDefault="009F7CAB" w:rsidP="00B527DB">
      <w:pPr>
        <w:pStyle w:val="ListParagraph"/>
        <w:numPr>
          <w:ilvl w:val="0"/>
          <w:numId w:val="23"/>
        </w:numPr>
        <w:rPr>
          <w:lang w:val="en-GB"/>
        </w:rPr>
      </w:pPr>
      <w:r w:rsidRPr="00A452F2">
        <w:rPr>
          <w:lang w:val="en-GB"/>
        </w:rPr>
        <w:t>Is the IaaS running very high utilization</w:t>
      </w:r>
      <w:r w:rsidR="005775B8">
        <w:rPr>
          <w:lang w:val="en-GB"/>
        </w:rPr>
        <w:t xml:space="preserve"> right now</w:t>
      </w:r>
      <w:r w:rsidRPr="00A452F2">
        <w:rPr>
          <w:lang w:val="en-GB"/>
        </w:rPr>
        <w:t>?</w:t>
      </w:r>
    </w:p>
    <w:p w14:paraId="61DE8C2E" w14:textId="683AFFE9" w:rsidR="009F7CAB" w:rsidRPr="00A452F2" w:rsidRDefault="009F7CAB" w:rsidP="00B527DB">
      <w:pPr>
        <w:pStyle w:val="ListParagraph"/>
        <w:numPr>
          <w:ilvl w:val="0"/>
          <w:numId w:val="23"/>
        </w:numPr>
        <w:rPr>
          <w:lang w:val="en-GB"/>
        </w:rPr>
      </w:pPr>
      <w:r w:rsidRPr="00A452F2">
        <w:rPr>
          <w:lang w:val="en-GB"/>
        </w:rPr>
        <w:t>Do we size ESXi correctly, meaning balanced usage of CPU and Memory?</w:t>
      </w:r>
    </w:p>
    <w:p w14:paraId="3A787F03" w14:textId="024BCAA7" w:rsidR="006076FC" w:rsidRPr="00A452F2" w:rsidRDefault="006076FC" w:rsidP="00B527DB">
      <w:pPr>
        <w:pStyle w:val="ListParagraph"/>
        <w:numPr>
          <w:ilvl w:val="0"/>
          <w:numId w:val="23"/>
        </w:numPr>
        <w:rPr>
          <w:lang w:val="en-GB"/>
        </w:rPr>
      </w:pPr>
      <w:r w:rsidRPr="00A452F2">
        <w:rPr>
          <w:lang w:val="en-GB"/>
        </w:rPr>
        <w:t xml:space="preserve">Are the clusters balanced? </w:t>
      </w:r>
      <w:proofErr w:type="gramStart"/>
      <w:r w:rsidRPr="00A452F2">
        <w:rPr>
          <w:lang w:val="en-GB"/>
        </w:rPr>
        <w:t>Are</w:t>
      </w:r>
      <w:proofErr w:type="gramEnd"/>
      <w:r w:rsidRPr="00A452F2">
        <w:rPr>
          <w:lang w:val="en-GB"/>
        </w:rPr>
        <w:t xml:space="preserve"> load distributed equally among member ESXi hosts?</w:t>
      </w:r>
    </w:p>
    <w:p w14:paraId="0EAFB3A5" w14:textId="235A90A8" w:rsidR="005775B8" w:rsidRDefault="00DB2725" w:rsidP="00B527DB">
      <w:pPr>
        <w:pStyle w:val="ListParagraph"/>
        <w:numPr>
          <w:ilvl w:val="0"/>
          <w:numId w:val="23"/>
        </w:numPr>
        <w:rPr>
          <w:lang w:val="en-GB"/>
        </w:rPr>
      </w:pPr>
      <w:r w:rsidRPr="00A452F2">
        <w:rPr>
          <w:lang w:val="en-GB"/>
        </w:rPr>
        <w:t>Is all ESXi contributing? Light grey box indicates that the host is part of the cluster but there is no utilization. It is likely the host is in maintenance mode or is powered off.</w:t>
      </w:r>
    </w:p>
    <w:p w14:paraId="4793B719" w14:textId="638AEB20" w:rsidR="0057431E" w:rsidRPr="003D2864" w:rsidRDefault="0057431E" w:rsidP="0057431E">
      <w:pPr>
        <w:rPr>
          <w:lang w:val="en-GB"/>
        </w:rPr>
      </w:pPr>
      <w:r>
        <w:rPr>
          <w:lang w:val="en-GB"/>
        </w:rPr>
        <w:t xml:space="preserve">The </w:t>
      </w:r>
      <w:r w:rsidR="000254D7">
        <w:rPr>
          <w:lang w:val="en-GB"/>
        </w:rPr>
        <w:t xml:space="preserve">following heat maps are designed </w:t>
      </w:r>
      <w:r w:rsidR="000444BF">
        <w:rPr>
          <w:lang w:val="en-GB"/>
        </w:rPr>
        <w:t>to work as one set.</w:t>
      </w:r>
      <w:r w:rsidR="00F46AD9">
        <w:rPr>
          <w:lang w:val="en-GB"/>
        </w:rPr>
        <w:t xml:space="preserve"> </w:t>
      </w:r>
      <w:r w:rsidR="002B1512">
        <w:rPr>
          <w:lang w:val="en-GB"/>
        </w:rPr>
        <w:t>Notice the</w:t>
      </w:r>
      <w:r w:rsidR="00764E3E">
        <w:rPr>
          <w:lang w:val="en-GB"/>
        </w:rPr>
        <w:t xml:space="preserve"> arrangement </w:t>
      </w:r>
      <w:r w:rsidR="00221CDE">
        <w:rPr>
          <w:lang w:val="en-GB"/>
        </w:rPr>
        <w:t xml:space="preserve">of the boxes </w:t>
      </w:r>
      <w:r w:rsidR="00764E3E">
        <w:rPr>
          <w:lang w:val="en-GB"/>
        </w:rPr>
        <w:t>are identical</w:t>
      </w:r>
      <w:r w:rsidR="002E7A90">
        <w:rPr>
          <w:lang w:val="en-GB"/>
        </w:rPr>
        <w:t xml:space="preserve"> across the 3 heat maps. If you </w:t>
      </w:r>
      <w:r w:rsidR="00D81E32">
        <w:rPr>
          <w:lang w:val="en-GB"/>
        </w:rPr>
        <w:t xml:space="preserve">guess that </w:t>
      </w:r>
      <w:r w:rsidR="00385806">
        <w:rPr>
          <w:lang w:val="en-GB"/>
        </w:rPr>
        <w:t xml:space="preserve">an object is placed </w:t>
      </w:r>
      <w:r w:rsidR="007C7023">
        <w:rPr>
          <w:lang w:val="en-GB"/>
        </w:rPr>
        <w:t>in the same loca</w:t>
      </w:r>
      <w:r w:rsidR="006E08C5">
        <w:rPr>
          <w:lang w:val="en-GB"/>
        </w:rPr>
        <w:t xml:space="preserve">tion </w:t>
      </w:r>
      <w:r w:rsidR="00966784">
        <w:rPr>
          <w:lang w:val="en-GB"/>
        </w:rPr>
        <w:t>in all the heat maps, you are right!</w:t>
      </w:r>
      <w:r w:rsidR="0087733C">
        <w:rPr>
          <w:lang w:val="en-GB"/>
        </w:rPr>
        <w:t xml:space="preserve"> This identical position means you can quickly see if a particular ESXi or cluster </w:t>
      </w:r>
      <w:r w:rsidR="00156ED0">
        <w:rPr>
          <w:lang w:val="en-GB"/>
        </w:rPr>
        <w:t>is having what problem.</w:t>
      </w:r>
    </w:p>
    <w:p w14:paraId="5082D98D" w14:textId="09F91318" w:rsidR="005775B8" w:rsidRDefault="53F4FA5F" w:rsidP="008800C8">
      <w:pPr>
        <w:jc w:val="center"/>
        <w:rPr>
          <w:lang w:val="en-GB"/>
        </w:rPr>
      </w:pPr>
      <w:r>
        <w:rPr>
          <w:noProof/>
        </w:rPr>
        <w:drawing>
          <wp:inline distT="0" distB="0" distL="0" distR="0" wp14:anchorId="335E46D4" wp14:editId="3131B27E">
            <wp:extent cx="6001141" cy="4951828"/>
            <wp:effectExtent l="0" t="0" r="0" b="1270"/>
            <wp:docPr id="606394260" name="Picture 606394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0"/>
                    <pic:cNvPicPr/>
                  </pic:nvPicPr>
                  <pic:blipFill>
                    <a:blip r:embed="rId624">
                      <a:extLst>
                        <a:ext uri="{28A0092B-C50C-407E-A947-70E740481C1C}">
                          <a14:useLocalDpi xmlns:a14="http://schemas.microsoft.com/office/drawing/2010/main" val="0"/>
                        </a:ext>
                      </a:extLst>
                    </a:blip>
                    <a:stretch>
                      <a:fillRect/>
                    </a:stretch>
                  </pic:blipFill>
                  <pic:spPr>
                    <a:xfrm>
                      <a:off x="0" y="0"/>
                      <a:ext cx="6002979" cy="4953345"/>
                    </a:xfrm>
                    <a:prstGeom prst="rect">
                      <a:avLst/>
                    </a:prstGeom>
                  </pic:spPr>
                </pic:pic>
              </a:graphicData>
            </a:graphic>
          </wp:inline>
        </w:drawing>
      </w:r>
    </w:p>
    <w:p w14:paraId="3579763C" w14:textId="64634CB6" w:rsidR="00F57FB2" w:rsidRPr="00A452F2" w:rsidRDefault="006C526D" w:rsidP="00F6120D">
      <w:pPr>
        <w:rPr>
          <w:lang w:val="en-GB"/>
        </w:rPr>
      </w:pPr>
      <w:r w:rsidRPr="00A452F2">
        <w:rPr>
          <w:lang w:val="en-GB"/>
        </w:rPr>
        <w:t xml:space="preserve">Unlike the heat maps in the </w:t>
      </w:r>
      <w:r w:rsidRPr="00A452F2">
        <w:rPr>
          <w:b/>
          <w:bCs/>
          <w:lang w:val="en-GB"/>
        </w:rPr>
        <w:t>Live! Cluster Performance</w:t>
      </w:r>
      <w:r w:rsidRPr="00A452F2">
        <w:rPr>
          <w:lang w:val="en-GB"/>
        </w:rPr>
        <w:t xml:space="preserve"> dashboard, the 3 heat maps in this dashboard has a different scale</w:t>
      </w:r>
      <w:r w:rsidR="00A41A99" w:rsidRPr="00A452F2">
        <w:rPr>
          <w:lang w:val="en-GB"/>
        </w:rPr>
        <w:t xml:space="preserve">, reflecting the </w:t>
      </w:r>
      <w:r w:rsidR="00F63C9E" w:rsidRPr="00A452F2">
        <w:rPr>
          <w:lang w:val="en-GB"/>
        </w:rPr>
        <w:t xml:space="preserve">different nature of the counters. </w:t>
      </w:r>
    </w:p>
    <w:p w14:paraId="563361CB" w14:textId="4223DD5C" w:rsidR="003875CD" w:rsidRPr="00A452F2" w:rsidRDefault="003875CD" w:rsidP="00F6120D">
      <w:pPr>
        <w:rPr>
          <w:lang w:val="en-GB"/>
        </w:rPr>
      </w:pPr>
      <w:r w:rsidRPr="00A452F2">
        <w:rPr>
          <w:lang w:val="en-GB"/>
        </w:rPr>
        <w:lastRenderedPageBreak/>
        <w:t>Logically, memory is a form of storage. It acts as a cache to disk</w:t>
      </w:r>
      <w:r w:rsidR="009D175A" w:rsidRPr="00A452F2">
        <w:rPr>
          <w:lang w:val="en-GB"/>
        </w:rPr>
        <w:t xml:space="preserve"> as it’s much faster</w:t>
      </w:r>
      <w:r w:rsidRPr="00A452F2">
        <w:rPr>
          <w:lang w:val="en-GB"/>
        </w:rPr>
        <w:t xml:space="preserve">. </w:t>
      </w:r>
      <w:r w:rsidR="00865D05" w:rsidRPr="00A452F2">
        <w:rPr>
          <w:lang w:val="en-GB"/>
        </w:rPr>
        <w:t>Hence a h</w:t>
      </w:r>
      <w:r w:rsidRPr="00A452F2">
        <w:rPr>
          <w:lang w:val="en-GB"/>
        </w:rPr>
        <w:t xml:space="preserve">igh utilization is better, as </w:t>
      </w:r>
      <w:r w:rsidR="00865D05" w:rsidRPr="00A452F2">
        <w:rPr>
          <w:lang w:val="en-GB"/>
        </w:rPr>
        <w:t xml:space="preserve">that means </w:t>
      </w:r>
      <w:r w:rsidRPr="00A452F2">
        <w:rPr>
          <w:lang w:val="en-GB"/>
        </w:rPr>
        <w:t xml:space="preserve">more </w:t>
      </w:r>
      <w:r w:rsidR="00865D05" w:rsidRPr="00A452F2">
        <w:rPr>
          <w:lang w:val="en-GB"/>
        </w:rPr>
        <w:t xml:space="preserve">data </w:t>
      </w:r>
      <w:r w:rsidRPr="00A452F2">
        <w:rPr>
          <w:lang w:val="en-GB"/>
        </w:rPr>
        <w:t xml:space="preserve">is being cached. </w:t>
      </w:r>
      <w:r w:rsidR="00865D05" w:rsidRPr="00A452F2">
        <w:rPr>
          <w:lang w:val="en-GB"/>
        </w:rPr>
        <w:t xml:space="preserve">The ideal situation is </w:t>
      </w:r>
      <w:r w:rsidRPr="00A452F2">
        <w:rPr>
          <w:lang w:val="en-GB"/>
        </w:rPr>
        <w:t xml:space="preserve">when </w:t>
      </w:r>
      <w:r w:rsidR="00C61A8F" w:rsidRPr="00A452F2">
        <w:rPr>
          <w:lang w:val="en-GB"/>
        </w:rPr>
        <w:t xml:space="preserve">ESXi </w:t>
      </w:r>
      <w:r w:rsidRPr="00A452F2">
        <w:rPr>
          <w:lang w:val="en-GB"/>
        </w:rPr>
        <w:t xml:space="preserve">Consumed </w:t>
      </w:r>
      <w:r w:rsidR="00C61A8F" w:rsidRPr="00A452F2">
        <w:rPr>
          <w:lang w:val="en-GB"/>
        </w:rPr>
        <w:t xml:space="preserve">metric </w:t>
      </w:r>
      <w:r w:rsidRPr="00A452F2">
        <w:rPr>
          <w:lang w:val="en-GB"/>
        </w:rPr>
        <w:t xml:space="preserve">is red </w:t>
      </w:r>
      <w:r w:rsidR="006E5252" w:rsidRPr="00A452F2">
        <w:rPr>
          <w:lang w:val="en-GB"/>
        </w:rPr>
        <w:t xml:space="preserve">but </w:t>
      </w:r>
      <w:r w:rsidR="00C61A8F" w:rsidRPr="00A452F2">
        <w:rPr>
          <w:lang w:val="en-GB"/>
        </w:rPr>
        <w:t xml:space="preserve">ESXi </w:t>
      </w:r>
      <w:r w:rsidRPr="00A452F2">
        <w:rPr>
          <w:lang w:val="en-GB"/>
        </w:rPr>
        <w:t xml:space="preserve">Ballooned </w:t>
      </w:r>
      <w:r w:rsidR="00C61A8F" w:rsidRPr="00A452F2">
        <w:rPr>
          <w:lang w:val="en-GB"/>
        </w:rPr>
        <w:t xml:space="preserve">metric </w:t>
      </w:r>
      <w:r w:rsidRPr="00A452F2">
        <w:rPr>
          <w:lang w:val="en-GB"/>
        </w:rPr>
        <w:t>is green.</w:t>
      </w:r>
      <w:r w:rsidR="0035006D" w:rsidRPr="00A452F2">
        <w:rPr>
          <w:lang w:val="en-GB"/>
        </w:rPr>
        <w:t xml:space="preserve"> When </w:t>
      </w:r>
      <w:proofErr w:type="gramStart"/>
      <w:r w:rsidR="0035006D" w:rsidRPr="00A452F2">
        <w:rPr>
          <w:lang w:val="en-GB"/>
        </w:rPr>
        <w:t>Ballooned</w:t>
      </w:r>
      <w:proofErr w:type="gramEnd"/>
      <w:r w:rsidR="0035006D" w:rsidRPr="00A452F2">
        <w:rPr>
          <w:lang w:val="en-GB"/>
        </w:rPr>
        <w:t xml:space="preserve"> is red and Consumed is grey, it means it was likely high in the past but not anymore. The reason the ballooned stays </w:t>
      </w:r>
      <w:r w:rsidR="00856781" w:rsidRPr="00A452F2">
        <w:rPr>
          <w:lang w:val="en-GB"/>
        </w:rPr>
        <w:t xml:space="preserve">red because the ballooned pages were never requested back. </w:t>
      </w:r>
    </w:p>
    <w:p w14:paraId="7500402E" w14:textId="39A19CB2" w:rsidR="006C526D" w:rsidRDefault="008B1198" w:rsidP="00F6120D">
      <w:pPr>
        <w:rPr>
          <w:lang w:val="en-GB"/>
        </w:rPr>
      </w:pPr>
      <w:r w:rsidRPr="00A452F2">
        <w:rPr>
          <w:lang w:val="en-GB"/>
        </w:rPr>
        <w:t xml:space="preserve">Ballooned memory counter was chosen over the swapped or compressed memory counters as it’s a better leading indicator. Because all 3 can co-exist at the same time, all 3 are shown in the line chart. </w:t>
      </w:r>
      <w:r w:rsidR="00DF3207" w:rsidRPr="00A452F2">
        <w:rPr>
          <w:lang w:val="en-GB"/>
        </w:rPr>
        <w:t>Ballooned is shown in absolute amount and not</w:t>
      </w:r>
      <w:r w:rsidR="00227A6C">
        <w:rPr>
          <w:lang w:val="en-GB"/>
        </w:rPr>
        <w:t xml:space="preserve"> percentage</w:t>
      </w:r>
      <w:r w:rsidR="00DF3207" w:rsidRPr="00A452F2">
        <w:rPr>
          <w:lang w:val="en-GB"/>
        </w:rPr>
        <w:t xml:space="preserve">, as </w:t>
      </w:r>
      <w:r w:rsidR="003740C3" w:rsidRPr="00A452F2">
        <w:rPr>
          <w:lang w:val="en-GB"/>
        </w:rPr>
        <w:t>the higher the size the higher the chance it might impact a VM.</w:t>
      </w:r>
      <w:r w:rsidR="00F57FB2" w:rsidRPr="00A452F2">
        <w:rPr>
          <w:lang w:val="en-GB"/>
        </w:rPr>
        <w:t xml:space="preserve"> If you feel using</w:t>
      </w:r>
      <w:r w:rsidR="00227A6C">
        <w:rPr>
          <w:lang w:val="en-GB"/>
        </w:rPr>
        <w:t xml:space="preserve"> percentage</w:t>
      </w:r>
      <w:r w:rsidR="00DF2BE2" w:rsidRPr="00A452F2">
        <w:rPr>
          <w:lang w:val="en-GB"/>
        </w:rPr>
        <w:t xml:space="preserve"> is easier for your operations, create </w:t>
      </w:r>
      <w:r w:rsidR="00A31519" w:rsidRPr="00A452F2">
        <w:rPr>
          <w:lang w:val="en-GB"/>
        </w:rPr>
        <w:t xml:space="preserve">a super metric </w:t>
      </w:r>
      <w:r w:rsidR="0018461C" w:rsidRPr="00A452F2">
        <w:rPr>
          <w:lang w:val="en-GB"/>
        </w:rPr>
        <w:t>to translates the value.</w:t>
      </w:r>
    </w:p>
    <w:p w14:paraId="2DA87166" w14:textId="71BD21EC" w:rsidR="005052D1" w:rsidRPr="00A452F2" w:rsidRDefault="005052D1" w:rsidP="00F6120D">
      <w:pPr>
        <w:rPr>
          <w:lang w:val="en-GB"/>
        </w:rPr>
      </w:pPr>
      <w:r>
        <w:rPr>
          <w:lang w:val="en-GB"/>
        </w:rPr>
        <w:t>Quiz Time: why is the heat map showing grey and light grey?</w:t>
      </w:r>
    </w:p>
    <w:p w14:paraId="00C60A2C" w14:textId="77777777" w:rsidR="5C3FAD0E" w:rsidRPr="00A452F2" w:rsidRDefault="5C3FAD0E" w:rsidP="00160AA2">
      <w:pPr>
        <w:pStyle w:val="Heading4"/>
      </w:pPr>
      <w:r w:rsidRPr="00A452F2">
        <w:t>Points to Note</w:t>
      </w:r>
    </w:p>
    <w:p w14:paraId="20ED1A7F" w14:textId="21A8C81A" w:rsidR="370F6001" w:rsidRPr="00A452F2" w:rsidRDefault="370F6001" w:rsidP="00F6120D">
      <w:pPr>
        <w:pStyle w:val="Bullet"/>
        <w:rPr>
          <w:lang w:val="en-GB"/>
        </w:rPr>
      </w:pPr>
      <w:r w:rsidRPr="00A452F2">
        <w:rPr>
          <w:lang w:val="en-GB"/>
        </w:rPr>
        <w:t>ESXi choose swapping over compression if the compression ratio is less than 4x.</w:t>
      </w:r>
    </w:p>
    <w:p w14:paraId="1897AC5B" w14:textId="3100C77C" w:rsidR="370F6001" w:rsidRPr="00A452F2" w:rsidRDefault="00146652" w:rsidP="00F6120D">
      <w:pPr>
        <w:pStyle w:val="Bullet"/>
        <w:rPr>
          <w:lang w:val="en-GB"/>
        </w:rPr>
      </w:pPr>
      <w:r w:rsidRPr="00A452F2">
        <w:rPr>
          <w:lang w:val="en-GB"/>
        </w:rPr>
        <w:t>If you have the screen real estate</w:t>
      </w:r>
      <w:r w:rsidR="00FB562A" w:rsidRPr="00A452F2">
        <w:rPr>
          <w:lang w:val="en-GB"/>
        </w:rPr>
        <w:t xml:space="preserve"> and </w:t>
      </w:r>
      <w:r w:rsidR="0056034B" w:rsidRPr="00A452F2">
        <w:rPr>
          <w:lang w:val="en-GB"/>
        </w:rPr>
        <w:t>your network is highly utilized</w:t>
      </w:r>
      <w:r w:rsidRPr="00A452F2">
        <w:rPr>
          <w:lang w:val="en-GB"/>
        </w:rPr>
        <w:t xml:space="preserve">, add a Heat Map to check </w:t>
      </w:r>
      <w:r w:rsidR="370F6001" w:rsidRPr="00A452F2">
        <w:rPr>
          <w:lang w:val="en-GB"/>
        </w:rPr>
        <w:t>the ESXi physical NIC Network Throughput</w:t>
      </w:r>
      <w:r w:rsidR="0056034B" w:rsidRPr="00A452F2">
        <w:rPr>
          <w:lang w:val="en-GB"/>
        </w:rPr>
        <w:t>.</w:t>
      </w:r>
    </w:p>
    <w:p w14:paraId="3ABD08F3" w14:textId="77777777" w:rsidR="00472723" w:rsidRPr="00A452F2" w:rsidRDefault="00472723" w:rsidP="00240561">
      <w:pPr>
        <w:pStyle w:val="Heading3"/>
        <w:rPr>
          <w:lang w:val="en-GB"/>
        </w:rPr>
      </w:pPr>
      <w:r w:rsidRPr="00A452F2">
        <w:rPr>
          <w:lang w:val="en-GB"/>
        </w:rPr>
        <w:t>Live! Heavy Hitter Dashboard</w:t>
      </w:r>
    </w:p>
    <w:p w14:paraId="49CB3011" w14:textId="59EA6CA9" w:rsidR="00472723" w:rsidRPr="00A452F2" w:rsidRDefault="000A3255" w:rsidP="00F6120D">
      <w:pPr>
        <w:rPr>
          <w:lang w:val="en-GB"/>
        </w:rPr>
      </w:pPr>
      <w:r w:rsidRPr="4CAB3972">
        <w:rPr>
          <w:lang w:val="en-GB"/>
        </w:rPr>
        <w:t xml:space="preserve">This </w:t>
      </w:r>
      <w:r w:rsidR="00472723" w:rsidRPr="4CAB3972">
        <w:rPr>
          <w:lang w:val="en-GB"/>
        </w:rPr>
        <w:t xml:space="preserve">dashboard helps you </w:t>
      </w:r>
      <w:proofErr w:type="spellStart"/>
      <w:r w:rsidR="004C3B02">
        <w:rPr>
          <w:lang w:val="en-GB"/>
        </w:rPr>
        <w:t>analyze</w:t>
      </w:r>
      <w:proofErr w:type="spellEnd"/>
      <w:r w:rsidR="00472723" w:rsidRPr="4CAB3972">
        <w:rPr>
          <w:lang w:val="en-GB"/>
        </w:rPr>
        <w:t xml:space="preserve"> the misuse of the shared infrastructure. This dashboard displays details of VMs misusing the shared infrastructure and if that has caused performance problems to the other VMs. The cause for excessive load might be due to security attacks, for example, denial of service, process runaway, or mass activation of agents. </w:t>
      </w:r>
    </w:p>
    <w:p w14:paraId="0F809826" w14:textId="77777777" w:rsidR="00900B5E" w:rsidRPr="00A452F2" w:rsidRDefault="00C5125C" w:rsidP="00160AA2">
      <w:pPr>
        <w:pStyle w:val="Heading4"/>
      </w:pPr>
      <w:r w:rsidRPr="00A452F2">
        <w:t>Design Consideration</w:t>
      </w:r>
    </w:p>
    <w:p w14:paraId="37014DB0" w14:textId="77777777" w:rsidR="00DE21BE" w:rsidRPr="00A452F2" w:rsidRDefault="00DE21BE" w:rsidP="00F6120D">
      <w:pPr>
        <w:rPr>
          <w:lang w:val="en-GB"/>
        </w:rPr>
      </w:pPr>
      <w:r w:rsidRPr="00A452F2">
        <w:rPr>
          <w:lang w:val="en-GB"/>
        </w:rPr>
        <w:t xml:space="preserve">See the Performance Dashboard page for common design consideration among all the dashboards for performance management. </w:t>
      </w:r>
    </w:p>
    <w:p w14:paraId="33A5D84E" w14:textId="5C4A2D92" w:rsidR="0079545A" w:rsidRPr="00A452F2" w:rsidRDefault="001A6FF3" w:rsidP="00F6120D">
      <w:pPr>
        <w:rPr>
          <w:lang w:val="en-GB"/>
        </w:rPr>
      </w:pPr>
      <w:r w:rsidRPr="00A452F2">
        <w:rPr>
          <w:lang w:val="en-GB"/>
        </w:rPr>
        <w:t xml:space="preserve">In shared environment, it is possible to have victim-villain problem. </w:t>
      </w:r>
      <w:r w:rsidR="00BB64D2" w:rsidRPr="00A452F2">
        <w:rPr>
          <w:lang w:val="en-GB"/>
        </w:rPr>
        <w:t>In the heat map, t</w:t>
      </w:r>
      <w:r w:rsidRPr="00A452F2">
        <w:rPr>
          <w:lang w:val="en-GB"/>
        </w:rPr>
        <w:t xml:space="preserve">he villain </w:t>
      </w:r>
      <w:r w:rsidR="00CE5A32" w:rsidRPr="00A452F2">
        <w:rPr>
          <w:lang w:val="en-GB"/>
        </w:rPr>
        <w:t xml:space="preserve">VM </w:t>
      </w:r>
      <w:r w:rsidRPr="00A452F2">
        <w:rPr>
          <w:lang w:val="en-GB"/>
        </w:rPr>
        <w:t xml:space="preserve">is the one with the largest </w:t>
      </w:r>
      <w:r w:rsidR="00466DF3" w:rsidRPr="00A452F2">
        <w:rPr>
          <w:lang w:val="en-GB"/>
        </w:rPr>
        <w:t xml:space="preserve">box size, while the victim is the one with red </w:t>
      </w:r>
      <w:r w:rsidR="00FC402B" w:rsidRPr="00A452F2">
        <w:rPr>
          <w:lang w:val="en-GB"/>
        </w:rPr>
        <w:t>box.</w:t>
      </w:r>
      <w:r w:rsidR="002E07A1" w:rsidRPr="00A452F2">
        <w:rPr>
          <w:lang w:val="en-GB"/>
        </w:rPr>
        <w:t xml:space="preserve"> If a handful of VMs are dominating the shared infrastructure, their collective size will be highly visible on the dashboard</w:t>
      </w:r>
      <w:r w:rsidR="00B55689" w:rsidRPr="00A452F2">
        <w:rPr>
          <w:lang w:val="en-GB"/>
        </w:rPr>
        <w:t>.</w:t>
      </w:r>
    </w:p>
    <w:p w14:paraId="5EEA41F7" w14:textId="777EF555" w:rsidR="00964FBD" w:rsidRPr="00A452F2" w:rsidRDefault="00964FBD" w:rsidP="00F6120D">
      <w:pPr>
        <w:rPr>
          <w:lang w:val="en-GB"/>
        </w:rPr>
      </w:pPr>
      <w:r w:rsidRPr="00A452F2">
        <w:rPr>
          <w:lang w:val="en-GB"/>
        </w:rPr>
        <w:t xml:space="preserve">There are 4 </w:t>
      </w:r>
      <w:r w:rsidR="000608D0" w:rsidRPr="00A452F2">
        <w:rPr>
          <w:lang w:val="en-GB"/>
        </w:rPr>
        <w:t xml:space="preserve">areas where a monster VM can impact its neighbours. </w:t>
      </w:r>
    </w:p>
    <w:p w14:paraId="5BF19B16" w14:textId="4303A275" w:rsidR="00964FBD" w:rsidRPr="00A452F2" w:rsidRDefault="00964FBD" w:rsidP="00F6120D">
      <w:pPr>
        <w:pStyle w:val="Bullet"/>
        <w:rPr>
          <w:lang w:val="en-GB"/>
        </w:rPr>
      </w:pPr>
      <w:r w:rsidRPr="00A452F2">
        <w:rPr>
          <w:lang w:val="en-GB"/>
        </w:rPr>
        <w:t xml:space="preserve">CPU. </w:t>
      </w:r>
    </w:p>
    <w:p w14:paraId="5ED78C95" w14:textId="42FB7B14" w:rsidR="00964FBD" w:rsidRPr="00A452F2" w:rsidRDefault="00964FBD" w:rsidP="00F6120D">
      <w:pPr>
        <w:pStyle w:val="Bullet"/>
        <w:rPr>
          <w:lang w:val="en-GB"/>
        </w:rPr>
      </w:pPr>
      <w:r w:rsidRPr="00A452F2">
        <w:rPr>
          <w:lang w:val="en-GB"/>
        </w:rPr>
        <w:t xml:space="preserve">Disk IOPS. Any VM with PVSCSI can generate very high IOPS. Since </w:t>
      </w:r>
      <w:proofErr w:type="gramStart"/>
      <w:r w:rsidRPr="00A452F2">
        <w:rPr>
          <w:lang w:val="en-GB"/>
        </w:rPr>
        <w:t>this hits</w:t>
      </w:r>
      <w:proofErr w:type="gramEnd"/>
      <w:r w:rsidRPr="00A452F2">
        <w:rPr>
          <w:lang w:val="en-GB"/>
        </w:rPr>
        <w:t xml:space="preserve"> the underlying physical storage, the view is grouped by </w:t>
      </w:r>
      <w:r w:rsidR="005269DE" w:rsidRPr="00A452F2">
        <w:rPr>
          <w:lang w:val="en-GB"/>
        </w:rPr>
        <w:t xml:space="preserve">Data </w:t>
      </w:r>
      <w:proofErr w:type="spellStart"/>
      <w:r w:rsidR="005269DE" w:rsidRPr="00A452F2">
        <w:rPr>
          <w:lang w:val="en-GB"/>
        </w:rPr>
        <w:t>center</w:t>
      </w:r>
      <w:proofErr w:type="spellEnd"/>
      <w:r w:rsidRPr="00A452F2">
        <w:rPr>
          <w:lang w:val="en-GB"/>
        </w:rPr>
        <w:t>, not Datastore or Cluster.</w:t>
      </w:r>
    </w:p>
    <w:p w14:paraId="0E39180F" w14:textId="77777777" w:rsidR="00964FBD" w:rsidRPr="00A452F2" w:rsidRDefault="00964FBD" w:rsidP="00F6120D">
      <w:pPr>
        <w:pStyle w:val="Bullet"/>
        <w:rPr>
          <w:lang w:val="en-GB"/>
        </w:rPr>
      </w:pPr>
      <w:r w:rsidRPr="00A452F2">
        <w:rPr>
          <w:lang w:val="en-GB"/>
        </w:rPr>
        <w:t>Disk Throughput. Apps with large block size (</w:t>
      </w:r>
      <w:proofErr w:type="gramStart"/>
      <w:r w:rsidRPr="00A452F2">
        <w:rPr>
          <w:lang w:val="en-GB"/>
        </w:rPr>
        <w:t>e.g.</w:t>
      </w:r>
      <w:proofErr w:type="gramEnd"/>
      <w:r w:rsidRPr="00A452F2">
        <w:rPr>
          <w:lang w:val="en-GB"/>
        </w:rPr>
        <w:t xml:space="preserve"> 4 MB) can consume bandwidth without generating high IOPS</w:t>
      </w:r>
    </w:p>
    <w:p w14:paraId="3F5CA874" w14:textId="77777777" w:rsidR="00964FBD" w:rsidRPr="00A452F2" w:rsidRDefault="00964FBD" w:rsidP="00F6120D">
      <w:pPr>
        <w:pStyle w:val="Bullet"/>
        <w:rPr>
          <w:lang w:val="en-GB"/>
        </w:rPr>
      </w:pPr>
      <w:r w:rsidRPr="00A452F2">
        <w:rPr>
          <w:lang w:val="en-GB"/>
        </w:rPr>
        <w:t xml:space="preserve">Network. </w:t>
      </w:r>
    </w:p>
    <w:p w14:paraId="60B73C09" w14:textId="77777777" w:rsidR="00964FBD" w:rsidRPr="00A452F2" w:rsidRDefault="00964FBD" w:rsidP="00F6120D">
      <w:pPr>
        <w:rPr>
          <w:lang w:val="en-GB"/>
        </w:rPr>
      </w:pPr>
      <w:r w:rsidRPr="00A452F2">
        <w:rPr>
          <w:lang w:val="en-GB"/>
        </w:rPr>
        <w:t>Memory is not needed as it’s rare for Guest OS to actively read/write from DIMM. It’s mostly cache. Think of it like disk space (passive).</w:t>
      </w:r>
    </w:p>
    <w:p w14:paraId="24C32CD5" w14:textId="70871390" w:rsidR="00964FBD" w:rsidRPr="00A452F2" w:rsidRDefault="00964FBD" w:rsidP="00F6120D">
      <w:pPr>
        <w:rPr>
          <w:lang w:val="en-GB"/>
        </w:rPr>
      </w:pPr>
      <w:r w:rsidRPr="00A452F2">
        <w:rPr>
          <w:lang w:val="en-GB"/>
        </w:rPr>
        <w:t>​Remediation Action you should take: Check why the VMs are generating excessive load.</w:t>
      </w:r>
    </w:p>
    <w:p w14:paraId="5359A72C" w14:textId="353B305A" w:rsidR="00C5125C" w:rsidRPr="00A452F2" w:rsidRDefault="00C5125C" w:rsidP="00160AA2">
      <w:pPr>
        <w:pStyle w:val="Heading4"/>
      </w:pPr>
      <w:r w:rsidRPr="00A452F2">
        <w:lastRenderedPageBreak/>
        <w:t>How to Use</w:t>
      </w:r>
    </w:p>
    <w:p w14:paraId="08DBA064" w14:textId="1CC068EF" w:rsidR="00472723" w:rsidRDefault="00844B67" w:rsidP="00F6120D">
      <w:pPr>
        <w:rPr>
          <w:lang w:val="en-GB"/>
        </w:rPr>
      </w:pPr>
      <w:r w:rsidRPr="00A452F2">
        <w:rPr>
          <w:lang w:val="en-GB"/>
        </w:rPr>
        <w:t>There are 4 heat maps</w:t>
      </w:r>
      <w:r w:rsidR="006E5ECB" w:rsidRPr="00A452F2">
        <w:rPr>
          <w:lang w:val="en-GB"/>
        </w:rPr>
        <w:t xml:space="preserve">, showing the </w:t>
      </w:r>
      <w:r w:rsidR="0036692D" w:rsidRPr="00A452F2">
        <w:rPr>
          <w:lang w:val="en-GB"/>
        </w:rPr>
        <w:t xml:space="preserve">4 different </w:t>
      </w:r>
      <w:r w:rsidR="004A79BE" w:rsidRPr="00A452F2">
        <w:rPr>
          <w:lang w:val="en-GB"/>
        </w:rPr>
        <w:t xml:space="preserve">loads that can be excessive. </w:t>
      </w:r>
      <w:r w:rsidR="00472723" w:rsidRPr="00A452F2">
        <w:rPr>
          <w:lang w:val="en-GB"/>
        </w:rPr>
        <w:t xml:space="preserve">The heat map displays the relative value and not the absolute value. A VM does not generate a high load in the absolute term </w:t>
      </w:r>
      <w:r w:rsidR="516FF683" w:rsidRPr="00A452F2">
        <w:rPr>
          <w:lang w:val="en-GB"/>
        </w:rPr>
        <w:t xml:space="preserve">just </w:t>
      </w:r>
      <w:r w:rsidR="00472723" w:rsidRPr="00A452F2">
        <w:rPr>
          <w:lang w:val="en-GB"/>
        </w:rPr>
        <w:t xml:space="preserve">because it </w:t>
      </w:r>
      <w:r w:rsidR="1B1E65E9" w:rsidRPr="00A452F2">
        <w:rPr>
          <w:lang w:val="en-GB"/>
        </w:rPr>
        <w:t>has large configuration</w:t>
      </w:r>
      <w:r w:rsidR="00F86F85" w:rsidRPr="00A452F2">
        <w:rPr>
          <w:lang w:val="en-GB"/>
        </w:rPr>
        <w:t>.</w:t>
      </w:r>
    </w:p>
    <w:p w14:paraId="1C865AB0" w14:textId="63E7A98D" w:rsidR="00546F5A" w:rsidRPr="00A452F2" w:rsidRDefault="00546F5A" w:rsidP="00F6120D">
      <w:pPr>
        <w:rPr>
          <w:lang w:val="en-GB"/>
        </w:rPr>
      </w:pPr>
      <w:r>
        <w:rPr>
          <w:noProof/>
        </w:rPr>
        <w:drawing>
          <wp:inline distT="0" distB="0" distL="0" distR="0" wp14:anchorId="49606E99" wp14:editId="5D7E5DAC">
            <wp:extent cx="6645910" cy="1667510"/>
            <wp:effectExtent l="0" t="0" r="2540" b="8890"/>
            <wp:docPr id="606394416" name="Picture 606394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6"/>
                    <pic:cNvPicPr/>
                  </pic:nvPicPr>
                  <pic:blipFill>
                    <a:blip r:embed="rId625" cstate="print">
                      <a:extLst>
                        <a:ext uri="{28A0092B-C50C-407E-A947-70E740481C1C}">
                          <a14:useLocalDpi xmlns:a14="http://schemas.microsoft.com/office/drawing/2010/main" val="0"/>
                        </a:ext>
                      </a:extLst>
                    </a:blip>
                    <a:stretch>
                      <a:fillRect/>
                    </a:stretch>
                  </pic:blipFill>
                  <pic:spPr>
                    <a:xfrm>
                      <a:off x="0" y="0"/>
                      <a:ext cx="6645910" cy="1667510"/>
                    </a:xfrm>
                    <a:prstGeom prst="rect">
                      <a:avLst/>
                    </a:prstGeom>
                  </pic:spPr>
                </pic:pic>
              </a:graphicData>
            </a:graphic>
          </wp:inline>
        </w:drawing>
      </w:r>
    </w:p>
    <w:p w14:paraId="4ED8932A" w14:textId="1ABE0C60" w:rsidR="006711AA" w:rsidRPr="00A452F2" w:rsidRDefault="00173425" w:rsidP="00F6120D">
      <w:pPr>
        <w:rPr>
          <w:lang w:val="en-GB"/>
        </w:rPr>
      </w:pPr>
      <w:r w:rsidRPr="00A452F2">
        <w:rPr>
          <w:lang w:val="en-GB"/>
        </w:rPr>
        <w:t xml:space="preserve">Each heat map has their own </w:t>
      </w:r>
      <w:proofErr w:type="spellStart"/>
      <w:r w:rsidR="00E65E9E">
        <w:rPr>
          <w:lang w:val="en-GB"/>
        </w:rPr>
        <w:t>color</w:t>
      </w:r>
      <w:proofErr w:type="spellEnd"/>
      <w:r w:rsidR="006B2B8B" w:rsidRPr="00A452F2">
        <w:rPr>
          <w:lang w:val="en-GB"/>
        </w:rPr>
        <w:t xml:space="preserve"> </w:t>
      </w:r>
      <w:r w:rsidR="006711AA" w:rsidRPr="00A452F2">
        <w:rPr>
          <w:lang w:val="en-GB"/>
        </w:rPr>
        <w:t>threshold</w:t>
      </w:r>
      <w:r w:rsidR="006B2B8B" w:rsidRPr="00A452F2">
        <w:rPr>
          <w:lang w:val="en-GB"/>
        </w:rPr>
        <w:t>, reflecting the nature of the contention metrics used in each of them.</w:t>
      </w:r>
    </w:p>
    <w:p w14:paraId="124CADF8" w14:textId="5CCED2EA" w:rsidR="009D0E7D" w:rsidRDefault="009D0E7D" w:rsidP="00F6120D">
      <w:pPr>
        <w:rPr>
          <w:lang w:val="en-GB"/>
        </w:rPr>
      </w:pPr>
      <w:r w:rsidRPr="00A452F2">
        <w:rPr>
          <w:lang w:val="en-GB"/>
        </w:rPr>
        <w:t>For NOC Operator, drill down by selecting one of the VM on the heat</w:t>
      </w:r>
      <w:r w:rsidR="00546F5A">
        <w:rPr>
          <w:lang w:val="en-GB"/>
        </w:rPr>
        <w:t xml:space="preserve"> map</w:t>
      </w:r>
    </w:p>
    <w:p w14:paraId="057E5332" w14:textId="0EF39174" w:rsidR="00546F5A" w:rsidRPr="00A452F2" w:rsidRDefault="00546F5A" w:rsidP="00F6120D">
      <w:pPr>
        <w:rPr>
          <w:lang w:val="en-GB"/>
        </w:rPr>
      </w:pPr>
      <w:r>
        <w:rPr>
          <w:noProof/>
        </w:rPr>
        <w:drawing>
          <wp:inline distT="0" distB="0" distL="0" distR="0" wp14:anchorId="311FC564" wp14:editId="661EA062">
            <wp:extent cx="6645910" cy="1398905"/>
            <wp:effectExtent l="0" t="0" r="2540" b="0"/>
            <wp:docPr id="606394417" name="Picture 606394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7"/>
                    <pic:cNvPicPr/>
                  </pic:nvPicPr>
                  <pic:blipFill>
                    <a:blip r:embed="rId626">
                      <a:extLst>
                        <a:ext uri="{28A0092B-C50C-407E-A947-70E740481C1C}">
                          <a14:useLocalDpi xmlns:a14="http://schemas.microsoft.com/office/drawing/2010/main" val="0"/>
                        </a:ext>
                      </a:extLst>
                    </a:blip>
                    <a:stretch>
                      <a:fillRect/>
                    </a:stretch>
                  </pic:blipFill>
                  <pic:spPr>
                    <a:xfrm>
                      <a:off x="0" y="0"/>
                      <a:ext cx="6645910" cy="1398905"/>
                    </a:xfrm>
                    <a:prstGeom prst="rect">
                      <a:avLst/>
                    </a:prstGeom>
                  </pic:spPr>
                </pic:pic>
              </a:graphicData>
            </a:graphic>
          </wp:inline>
        </w:drawing>
      </w:r>
    </w:p>
    <w:p w14:paraId="456869D8" w14:textId="20426DA4" w:rsidR="009D0E7D" w:rsidRPr="00A452F2" w:rsidRDefault="009D0E7D" w:rsidP="00546F5A">
      <w:pPr>
        <w:rPr>
          <w:lang w:val="en-GB"/>
        </w:rPr>
      </w:pPr>
      <w:r w:rsidRPr="00A452F2">
        <w:rPr>
          <w:lang w:val="en-GB"/>
        </w:rPr>
        <w:t xml:space="preserve">All the </w:t>
      </w:r>
      <w:proofErr w:type="gramStart"/>
      <w:r w:rsidR="00A824C2" w:rsidRPr="00A452F2">
        <w:rPr>
          <w:lang w:val="en-GB"/>
        </w:rPr>
        <w:t>4 line</w:t>
      </w:r>
      <w:proofErr w:type="gramEnd"/>
      <w:r w:rsidR="00A824C2" w:rsidRPr="00A452F2">
        <w:rPr>
          <w:lang w:val="en-GB"/>
        </w:rPr>
        <w:t xml:space="preserve"> charts are </w:t>
      </w:r>
      <w:r w:rsidR="00861E64" w:rsidRPr="00A452F2">
        <w:rPr>
          <w:lang w:val="en-GB"/>
        </w:rPr>
        <w:t>automatically showing</w:t>
      </w:r>
      <w:r w:rsidR="005C62F7" w:rsidRPr="00A452F2">
        <w:rPr>
          <w:lang w:val="en-GB"/>
        </w:rPr>
        <w:t xml:space="preserve">, enabling you to </w:t>
      </w:r>
      <w:r w:rsidR="00FC40D4" w:rsidRPr="00A452F2">
        <w:rPr>
          <w:lang w:val="en-GB"/>
        </w:rPr>
        <w:t xml:space="preserve">get a more </w:t>
      </w:r>
      <w:r w:rsidR="004D1B01" w:rsidRPr="00A452F2">
        <w:rPr>
          <w:lang w:val="en-GB"/>
        </w:rPr>
        <w:t xml:space="preserve">complete picture of the </w:t>
      </w:r>
      <w:r w:rsidR="00025A6A" w:rsidRPr="00A452F2">
        <w:rPr>
          <w:lang w:val="en-GB"/>
        </w:rPr>
        <w:t>selected VM.</w:t>
      </w:r>
    </w:p>
    <w:p w14:paraId="0CE136AE" w14:textId="77777777" w:rsidR="00472723" w:rsidRPr="00A452F2" w:rsidRDefault="00472723" w:rsidP="00160AA2">
      <w:pPr>
        <w:pStyle w:val="Heading4"/>
      </w:pPr>
      <w:r w:rsidRPr="00A452F2">
        <w:t>Points to Note</w:t>
      </w:r>
    </w:p>
    <w:p w14:paraId="24C45965" w14:textId="0CA27636" w:rsidR="00F80DD5" w:rsidRPr="00A452F2" w:rsidRDefault="00F80DD5" w:rsidP="00F6120D">
      <w:pPr>
        <w:pStyle w:val="Bullet"/>
        <w:rPr>
          <w:lang w:val="en-GB"/>
        </w:rPr>
      </w:pPr>
      <w:r w:rsidRPr="00A452F2">
        <w:rPr>
          <w:lang w:val="en-GB"/>
        </w:rPr>
        <w:t>Memory is not shown as it’s a form of storage. The memory counters are space utilization</w:t>
      </w:r>
      <w:r w:rsidR="00860861" w:rsidRPr="00A452F2">
        <w:rPr>
          <w:lang w:val="en-GB"/>
        </w:rPr>
        <w:t>, not speed</w:t>
      </w:r>
      <w:r w:rsidR="00E70777" w:rsidRPr="00A452F2">
        <w:rPr>
          <w:lang w:val="en-GB"/>
        </w:rPr>
        <w:t>. Think of disk space instead of IOPS</w:t>
      </w:r>
      <w:r w:rsidRPr="00A452F2">
        <w:rPr>
          <w:lang w:val="en-GB"/>
        </w:rPr>
        <w:t xml:space="preserve">. It can cause capacity problem on the shared ESXi host, but not performance problem to other VMs. </w:t>
      </w:r>
    </w:p>
    <w:p w14:paraId="36FB7BC4" w14:textId="77A79572" w:rsidR="00472723" w:rsidRPr="00A452F2" w:rsidRDefault="00472723" w:rsidP="00F6120D">
      <w:pPr>
        <w:pStyle w:val="Bullet"/>
        <w:rPr>
          <w:lang w:val="en-GB"/>
        </w:rPr>
      </w:pPr>
      <w:r w:rsidRPr="00A452F2">
        <w:rPr>
          <w:lang w:val="en-GB"/>
        </w:rPr>
        <w:t>In a large environment, it might be difficult to view a small victim VM.</w:t>
      </w:r>
      <w:r w:rsidR="00794C27" w:rsidRPr="00A452F2">
        <w:rPr>
          <w:lang w:val="en-GB"/>
        </w:rPr>
        <w:t xml:space="preserve"> Consider </w:t>
      </w:r>
      <w:r w:rsidR="00F3488F" w:rsidRPr="00A452F2">
        <w:rPr>
          <w:lang w:val="en-GB"/>
        </w:rPr>
        <w:t>having multiple dashboards and rotate among them.</w:t>
      </w:r>
    </w:p>
    <w:p w14:paraId="7A88EA63" w14:textId="5E4EF16A" w:rsidR="00333B08" w:rsidRDefault="004D4D3A" w:rsidP="00C84219">
      <w:pPr>
        <w:pStyle w:val="Heading2"/>
        <w:rPr>
          <w:lang w:val="en-GB"/>
        </w:rPr>
      </w:pPr>
      <w:r w:rsidRPr="054A2259">
        <w:rPr>
          <w:lang w:val="en-GB"/>
        </w:rPr>
        <w:lastRenderedPageBreak/>
        <w:t>Executive Sum</w:t>
      </w:r>
      <w:r w:rsidR="57142A07" w:rsidRPr="054A2259">
        <w:rPr>
          <w:lang w:val="en-GB"/>
        </w:rPr>
        <w:t>mar</w:t>
      </w:r>
      <w:r w:rsidRPr="054A2259">
        <w:rPr>
          <w:lang w:val="en-GB"/>
        </w:rPr>
        <w:t>y</w:t>
      </w:r>
      <w:r w:rsidR="00333B08" w:rsidRPr="054A2259">
        <w:rPr>
          <w:lang w:val="en-GB"/>
        </w:rPr>
        <w:t xml:space="preserve"> Dashboards</w:t>
      </w:r>
    </w:p>
    <w:p w14:paraId="63F89498" w14:textId="00E69B7B" w:rsidR="004D4D3A" w:rsidRPr="004D4D3A" w:rsidRDefault="004D4D3A" w:rsidP="004D4D3A">
      <w:pPr>
        <w:rPr>
          <w:lang w:val="en-GB"/>
        </w:rPr>
      </w:pPr>
      <w:r>
        <w:rPr>
          <w:noProof/>
        </w:rPr>
        <mc:AlternateContent>
          <mc:Choice Requires="wps">
            <w:drawing>
              <wp:anchor distT="0" distB="0" distL="114300" distR="114300" simplePos="0" relativeHeight="251658258" behindDoc="0" locked="0" layoutInCell="1" allowOverlap="1" wp14:anchorId="29E771D6" wp14:editId="2F06E268">
                <wp:simplePos x="0" y="0"/>
                <wp:positionH relativeFrom="column">
                  <wp:posOffset>0</wp:posOffset>
                </wp:positionH>
                <wp:positionV relativeFrom="paragraph">
                  <wp:posOffset>0</wp:posOffset>
                </wp:positionV>
                <wp:extent cx="1828800" cy="1828800"/>
                <wp:effectExtent l="0" t="0" r="0" b="0"/>
                <wp:wrapNone/>
                <wp:docPr id="606394172" name="Text Box 60639417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2697E88" w14:textId="18B2C56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29E771D6" id="Text Box 606394172" o:spid="_x0000_s1045" type="#_x0000_t202" style="position:absolute;margin-left:0;margin-top:0;width:2in;height:2in;z-index:25165825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LFd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68LFdpQIAAEgFAAAOAAAAAAAAAAAAAAAAAC4CAABkcnMv&#10;ZTJvRG9jLnhtbFBLAQItABQABgAIAAAAIQBLiSbN1gAAAAUBAAAPAAAAAAAAAAAAAAAAAP8EAABk&#10;cnMvZG93bnJldi54bWxQSwUGAAAAAAQABADzAAAAAgYAAAAA&#10;" filled="f" stroked="f">
                <v:textbox style="mso-fit-shape-to-text:t">
                  <w:txbxContent>
                    <w:p w14:paraId="52697E88" w14:textId="18B2C56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7</w:t>
                      </w:r>
                    </w:p>
                  </w:txbxContent>
                </v:textbox>
              </v:shape>
            </w:pict>
          </mc:Fallback>
        </mc:AlternateContent>
      </w:r>
    </w:p>
    <w:p w14:paraId="218DF94B" w14:textId="39B5D60F" w:rsidR="006F5D58" w:rsidRPr="00A452F2" w:rsidRDefault="0024046C" w:rsidP="003F097B">
      <w:pPr>
        <w:pStyle w:val="AfterChapterTitle"/>
        <w:rPr>
          <w:lang w:val="en-GB"/>
        </w:rPr>
      </w:pPr>
      <w:bookmarkStart w:id="80" w:name="OLE_LINK1"/>
      <w:bookmarkStart w:id="81" w:name="OLE_LINK2"/>
      <w:r w:rsidRPr="00A452F2">
        <w:rPr>
          <w:lang w:val="en-GB"/>
        </w:rPr>
        <w:t xml:space="preserve">IT Senior Management has a different </w:t>
      </w:r>
      <w:r w:rsidR="00175D21">
        <w:rPr>
          <w:lang w:val="en-GB"/>
        </w:rPr>
        <w:t xml:space="preserve">set </w:t>
      </w:r>
      <w:r w:rsidRPr="00A452F2">
        <w:rPr>
          <w:lang w:val="en-GB"/>
        </w:rPr>
        <w:t>requirements</w:t>
      </w:r>
      <w:r w:rsidR="00654B83" w:rsidRPr="00A452F2">
        <w:rPr>
          <w:lang w:val="en-GB"/>
        </w:rPr>
        <w:t xml:space="preserve">, and may even prefer information </w:t>
      </w:r>
      <w:r w:rsidR="00FC3D00">
        <w:rPr>
          <w:lang w:val="en-GB"/>
        </w:rPr>
        <w:t xml:space="preserve">to </w:t>
      </w:r>
      <w:r w:rsidR="00654B83" w:rsidRPr="00A452F2">
        <w:rPr>
          <w:lang w:val="en-GB"/>
        </w:rPr>
        <w:t>be emailed</w:t>
      </w:r>
      <w:r w:rsidR="00426C8B" w:rsidRPr="00A452F2">
        <w:rPr>
          <w:lang w:val="en-GB"/>
        </w:rPr>
        <w:t>.</w:t>
      </w:r>
    </w:p>
    <w:bookmarkEnd w:id="80"/>
    <w:bookmarkEnd w:id="81"/>
    <w:p w14:paraId="73776949" w14:textId="34B1B762" w:rsidR="00BD78FB" w:rsidRPr="00FC3D00" w:rsidRDefault="00FC3D00" w:rsidP="00FC3D00">
      <w:pPr>
        <w:pStyle w:val="Heading3"/>
        <w:rPr>
          <w:lang w:val="en-GB"/>
        </w:rPr>
      </w:pPr>
      <w:r w:rsidRPr="00A452F2">
        <w:rPr>
          <w:rStyle w:val="eop"/>
          <w:lang w:val="en-GB"/>
        </w:rPr>
        <w:t>Design Considerations</w:t>
      </w:r>
    </w:p>
    <w:p w14:paraId="2420659C" w14:textId="25F386AD" w:rsidR="00333B08" w:rsidRPr="00A452F2" w:rsidRDefault="00333B08" w:rsidP="002940CD">
      <w:pPr>
        <w:rPr>
          <w:lang w:val="en-GB" w:eastAsia="en-SG"/>
        </w:rPr>
      </w:pPr>
      <w:r w:rsidRPr="00A452F2">
        <w:rPr>
          <w:lang w:val="en-GB" w:eastAsia="en-SG"/>
        </w:rPr>
        <w:t>CIO, Head of Global Infrastructure, and other IT Senior Management have a different requirement than technical folks.</w:t>
      </w:r>
      <w:r w:rsidR="004C2C66" w:rsidRPr="00A452F2">
        <w:rPr>
          <w:lang w:val="en-GB" w:eastAsia="en-SG"/>
        </w:rPr>
        <w:t xml:space="preserve"> </w:t>
      </w:r>
      <w:proofErr w:type="gramStart"/>
      <w:r w:rsidRPr="00A452F2">
        <w:rPr>
          <w:lang w:val="en-GB" w:eastAsia="en-SG"/>
        </w:rPr>
        <w:t>Generally</w:t>
      </w:r>
      <w:proofErr w:type="gramEnd"/>
      <w:r w:rsidRPr="00A452F2">
        <w:rPr>
          <w:lang w:val="en-GB" w:eastAsia="en-SG"/>
        </w:rPr>
        <w:t xml:space="preserve"> they want</w:t>
      </w:r>
      <w:r w:rsidR="002940CD" w:rsidRPr="00A452F2">
        <w:rPr>
          <w:lang w:val="en-GB" w:eastAsia="en-SG"/>
        </w:rPr>
        <w:t xml:space="preserve"> the b</w:t>
      </w:r>
      <w:r w:rsidRPr="00A452F2">
        <w:rPr>
          <w:lang w:val="en-GB" w:eastAsia="en-SG"/>
        </w:rPr>
        <w:t>ig picture, not details.</w:t>
      </w:r>
      <w:r w:rsidR="00C57DE8" w:rsidRPr="00A452F2">
        <w:rPr>
          <w:lang w:val="en-GB" w:eastAsia="en-SG"/>
        </w:rPr>
        <w:t xml:space="preserve"> Or at the very least, the big picture is presented first, and then drill down is provided.</w:t>
      </w:r>
    </w:p>
    <w:p w14:paraId="0A82621C" w14:textId="76E71C2C" w:rsidR="00CD7DF3" w:rsidRPr="00A452F2" w:rsidRDefault="001A3051" w:rsidP="00CD7DF3">
      <w:pPr>
        <w:rPr>
          <w:lang w:val="en-GB" w:eastAsia="en-SG"/>
        </w:rPr>
      </w:pPr>
      <w:r w:rsidRPr="00A452F2">
        <w:rPr>
          <w:lang w:val="en-GB" w:eastAsia="en-SG"/>
        </w:rPr>
        <w:t xml:space="preserve">As part of showing the big picture, trend should be included. </w:t>
      </w:r>
      <w:r w:rsidR="001765F3" w:rsidRPr="00A452F2">
        <w:rPr>
          <w:lang w:val="en-GB" w:eastAsia="en-SG"/>
        </w:rPr>
        <w:t>Show the situation in the last few</w:t>
      </w:r>
      <w:r w:rsidR="00CD7DF3" w:rsidRPr="00A452F2">
        <w:rPr>
          <w:lang w:val="en-GB" w:eastAsia="en-SG"/>
        </w:rPr>
        <w:t xml:space="preserve"> months</w:t>
      </w:r>
      <w:r w:rsidR="001765F3" w:rsidRPr="00A452F2">
        <w:rPr>
          <w:lang w:val="en-GB" w:eastAsia="en-SG"/>
        </w:rPr>
        <w:t xml:space="preserve">, </w:t>
      </w:r>
      <w:r w:rsidR="00E941CE" w:rsidRPr="00A452F2">
        <w:rPr>
          <w:lang w:val="en-GB" w:eastAsia="en-SG"/>
        </w:rPr>
        <w:t>ideally coupled with projection</w:t>
      </w:r>
      <w:r w:rsidR="00CD7DF3" w:rsidRPr="00A452F2">
        <w:rPr>
          <w:lang w:val="en-GB" w:eastAsia="en-SG"/>
        </w:rPr>
        <w:t xml:space="preserve">. The data </w:t>
      </w:r>
      <w:r w:rsidR="00DE3005" w:rsidRPr="00A452F2">
        <w:rPr>
          <w:lang w:val="en-GB" w:eastAsia="en-SG"/>
        </w:rPr>
        <w:t xml:space="preserve">should be </w:t>
      </w:r>
      <w:r w:rsidR="00CD7DF3" w:rsidRPr="00A452F2">
        <w:rPr>
          <w:lang w:val="en-GB" w:eastAsia="en-SG"/>
        </w:rPr>
        <w:t>averaged out</w:t>
      </w:r>
      <w:r w:rsidR="00DE3005" w:rsidRPr="00A452F2">
        <w:rPr>
          <w:lang w:val="en-GB" w:eastAsia="en-SG"/>
        </w:rPr>
        <w:t>, so that a 5</w:t>
      </w:r>
      <w:r w:rsidR="00CD7DF3" w:rsidRPr="00A452F2">
        <w:rPr>
          <w:lang w:val="en-GB" w:eastAsia="en-SG"/>
        </w:rPr>
        <w:t xml:space="preserve">-minute spike </w:t>
      </w:r>
      <w:r w:rsidR="00DE3005" w:rsidRPr="00A452F2">
        <w:rPr>
          <w:lang w:val="en-GB" w:eastAsia="en-SG"/>
        </w:rPr>
        <w:t xml:space="preserve">should </w:t>
      </w:r>
      <w:r w:rsidR="00CD7DF3" w:rsidRPr="00A452F2">
        <w:rPr>
          <w:lang w:val="en-GB" w:eastAsia="en-SG"/>
        </w:rPr>
        <w:t>not show up.</w:t>
      </w:r>
    </w:p>
    <w:p w14:paraId="09E6DFFA" w14:textId="77777777" w:rsidR="00333B08" w:rsidRPr="00A452F2" w:rsidRDefault="00333B08" w:rsidP="002940CD">
      <w:pPr>
        <w:rPr>
          <w:lang w:val="en-GB" w:eastAsia="en-SG"/>
        </w:rPr>
      </w:pPr>
      <w:r w:rsidRPr="00A452F2">
        <w:rPr>
          <w:lang w:val="en-GB" w:eastAsia="en-SG"/>
        </w:rPr>
        <w:t>Exception. Things that they need their attention. Complete means nothing else can be taken out. Which information, object, metric can you take out from the dashboard?</w:t>
      </w:r>
    </w:p>
    <w:p w14:paraId="792B262D" w14:textId="6D67883C" w:rsidR="00333B08" w:rsidRPr="00A452F2" w:rsidRDefault="00333B08" w:rsidP="002940CD">
      <w:pPr>
        <w:rPr>
          <w:lang w:val="en-GB" w:eastAsia="en-SG"/>
        </w:rPr>
      </w:pPr>
      <w:r w:rsidRPr="00A452F2">
        <w:rPr>
          <w:lang w:val="en-GB" w:eastAsia="en-SG"/>
        </w:rPr>
        <w:t>No technical info. Ideally, present in business terms, not IT jargons.</w:t>
      </w:r>
      <w:r w:rsidR="008B6E56" w:rsidRPr="00A452F2">
        <w:rPr>
          <w:lang w:val="en-GB" w:eastAsia="en-SG"/>
        </w:rPr>
        <w:t xml:space="preserve"> </w:t>
      </w:r>
      <w:r w:rsidR="00C57DE8" w:rsidRPr="00A452F2">
        <w:rPr>
          <w:lang w:val="en-GB" w:eastAsia="en-SG"/>
        </w:rPr>
        <w:t xml:space="preserve">Terminology such as </w:t>
      </w:r>
      <w:r w:rsidR="009A2439" w:rsidRPr="00A452F2">
        <w:rPr>
          <w:lang w:val="en-GB" w:eastAsia="en-SG"/>
        </w:rPr>
        <w:t>datastore</w:t>
      </w:r>
      <w:r w:rsidR="007A3766" w:rsidRPr="00A452F2">
        <w:rPr>
          <w:lang w:val="en-GB" w:eastAsia="en-SG"/>
        </w:rPr>
        <w:t>,</w:t>
      </w:r>
      <w:r w:rsidR="00E41EE5" w:rsidRPr="00A452F2">
        <w:rPr>
          <w:lang w:val="en-GB" w:eastAsia="en-SG"/>
        </w:rPr>
        <w:t xml:space="preserve"> distributed switch </w:t>
      </w:r>
      <w:r w:rsidR="00FC508F" w:rsidRPr="00A452F2">
        <w:rPr>
          <w:lang w:val="en-GB" w:eastAsia="en-SG"/>
        </w:rPr>
        <w:t>may need to be replaced with</w:t>
      </w:r>
      <w:r w:rsidR="00046A00" w:rsidRPr="00A452F2">
        <w:rPr>
          <w:lang w:val="en-GB" w:eastAsia="en-SG"/>
        </w:rPr>
        <w:t xml:space="preserve"> something suitable in your </w:t>
      </w:r>
      <w:r w:rsidR="00535600">
        <w:rPr>
          <w:lang w:val="en-GB" w:eastAsia="en-SG"/>
        </w:rPr>
        <w:t>organization</w:t>
      </w:r>
      <w:r w:rsidR="00046A00" w:rsidRPr="00A452F2">
        <w:rPr>
          <w:lang w:val="en-GB" w:eastAsia="en-SG"/>
        </w:rPr>
        <w:t>.</w:t>
      </w:r>
    </w:p>
    <w:p w14:paraId="07647A92" w14:textId="77777777" w:rsidR="00333B08" w:rsidRPr="00A452F2" w:rsidRDefault="00333B08" w:rsidP="002940CD">
      <w:pPr>
        <w:rPr>
          <w:lang w:val="en-GB" w:eastAsia="en-SG"/>
        </w:rPr>
      </w:pPr>
      <w:r w:rsidRPr="00A452F2">
        <w:rPr>
          <w:lang w:val="en-GB" w:eastAsia="en-SG"/>
        </w:rPr>
        <w:t xml:space="preserve">UI that is easy to understand. </w:t>
      </w:r>
      <w:proofErr w:type="gramStart"/>
      <w:r w:rsidRPr="00A452F2">
        <w:rPr>
          <w:lang w:val="en-GB" w:eastAsia="en-SG"/>
        </w:rPr>
        <w:t>So</w:t>
      </w:r>
      <w:proofErr w:type="gramEnd"/>
      <w:r w:rsidRPr="00A452F2">
        <w:rPr>
          <w:lang w:val="en-GB" w:eastAsia="en-SG"/>
        </w:rPr>
        <w:t xml:space="preserve"> keep each dashboard to a specific question. Make sur the dashboard is easy to use. </w:t>
      </w:r>
      <w:proofErr w:type="gramStart"/>
      <w:r w:rsidRPr="00A452F2">
        <w:rPr>
          <w:lang w:val="en-GB" w:eastAsia="en-SG"/>
        </w:rPr>
        <w:t>So</w:t>
      </w:r>
      <w:proofErr w:type="gramEnd"/>
      <w:r w:rsidRPr="00A452F2">
        <w:rPr>
          <w:lang w:val="en-GB" w:eastAsia="en-SG"/>
        </w:rPr>
        <w:t xml:space="preserve"> keep the interaction, clicking, zooming, sorting, etc. minimal.</w:t>
      </w:r>
    </w:p>
    <w:p w14:paraId="3A83ABCA" w14:textId="77777777" w:rsidR="00FC3D00" w:rsidRDefault="00333B08" w:rsidP="002940CD">
      <w:pPr>
        <w:rPr>
          <w:lang w:val="en-GB" w:eastAsia="en-SG"/>
        </w:rPr>
      </w:pPr>
      <w:r w:rsidRPr="00A452F2">
        <w:rPr>
          <w:lang w:val="en-GB" w:eastAsia="en-SG"/>
        </w:rPr>
        <w:t xml:space="preserve">Can the dashboard be understood within 5 seconds? </w:t>
      </w:r>
    </w:p>
    <w:p w14:paraId="4977EF99" w14:textId="2066A947" w:rsidR="00FC3D00" w:rsidRDefault="00333B08" w:rsidP="002940CD">
      <w:pPr>
        <w:rPr>
          <w:lang w:val="en-GB" w:eastAsia="en-SG"/>
        </w:rPr>
      </w:pPr>
      <w:r w:rsidRPr="00A452F2">
        <w:rPr>
          <w:lang w:val="en-GB" w:eastAsia="en-SG"/>
        </w:rPr>
        <w:t xml:space="preserve">If yes, you buy yourself a few more minutes. </w:t>
      </w:r>
      <w:r w:rsidR="00FC3D00">
        <w:rPr>
          <w:lang w:val="en-GB" w:eastAsia="en-SG"/>
        </w:rPr>
        <w:t>Your IT</w:t>
      </w:r>
      <w:r w:rsidR="00701ED4">
        <w:rPr>
          <w:lang w:val="en-GB" w:eastAsia="en-SG"/>
        </w:rPr>
        <w:t xml:space="preserve"> </w:t>
      </w:r>
      <w:r w:rsidRPr="00A452F2">
        <w:rPr>
          <w:lang w:val="en-GB" w:eastAsia="en-SG"/>
        </w:rPr>
        <w:t xml:space="preserve">Management </w:t>
      </w:r>
      <w:r w:rsidR="00FC3D00">
        <w:rPr>
          <w:lang w:val="en-GB" w:eastAsia="en-SG"/>
        </w:rPr>
        <w:t xml:space="preserve">has </w:t>
      </w:r>
      <w:r w:rsidRPr="00A452F2">
        <w:rPr>
          <w:lang w:val="en-GB" w:eastAsia="en-SG"/>
        </w:rPr>
        <w:t>underst</w:t>
      </w:r>
      <w:r w:rsidR="00FC3D00">
        <w:rPr>
          <w:lang w:val="en-GB" w:eastAsia="en-SG"/>
        </w:rPr>
        <w:t>ood</w:t>
      </w:r>
      <w:r w:rsidRPr="00A452F2">
        <w:rPr>
          <w:lang w:val="en-GB" w:eastAsia="en-SG"/>
        </w:rPr>
        <w:t xml:space="preserve"> what the dashboard </w:t>
      </w:r>
      <w:proofErr w:type="gramStart"/>
      <w:r w:rsidRPr="00A452F2">
        <w:rPr>
          <w:lang w:val="en-GB" w:eastAsia="en-SG"/>
        </w:rPr>
        <w:t>does, and</w:t>
      </w:r>
      <w:proofErr w:type="gramEnd"/>
      <w:r w:rsidRPr="00A452F2">
        <w:rPr>
          <w:lang w:val="en-GB" w:eastAsia="en-SG"/>
        </w:rPr>
        <w:t xml:space="preserve"> is willing to spend more time appreciating it</w:t>
      </w:r>
      <w:r w:rsidR="00FC3D00">
        <w:rPr>
          <w:lang w:val="en-GB" w:eastAsia="en-SG"/>
        </w:rPr>
        <w:t>s full capabilities</w:t>
      </w:r>
      <w:r w:rsidRPr="00A452F2">
        <w:rPr>
          <w:lang w:val="en-GB" w:eastAsia="en-SG"/>
        </w:rPr>
        <w:t>.</w:t>
      </w:r>
      <w:r w:rsidR="00F00BF3" w:rsidRPr="00A452F2">
        <w:rPr>
          <w:lang w:val="en-GB" w:eastAsia="en-SG"/>
        </w:rPr>
        <w:t xml:space="preserve"> </w:t>
      </w:r>
    </w:p>
    <w:p w14:paraId="34BEEE02" w14:textId="703F5A4B" w:rsidR="00333B08" w:rsidRPr="00A452F2" w:rsidRDefault="00F00BF3" w:rsidP="002940CD">
      <w:pPr>
        <w:rPr>
          <w:lang w:val="en-GB" w:eastAsia="en-SG"/>
        </w:rPr>
      </w:pPr>
      <w:r w:rsidRPr="00A452F2">
        <w:rPr>
          <w:lang w:val="en-GB" w:eastAsia="en-SG"/>
        </w:rPr>
        <w:t xml:space="preserve">Take note of the </w:t>
      </w:r>
      <w:r w:rsidR="00403FB8" w:rsidRPr="00A452F2">
        <w:rPr>
          <w:lang w:val="en-GB" w:eastAsia="en-SG"/>
        </w:rPr>
        <w:t>“size” of your dashboard.</w:t>
      </w:r>
    </w:p>
    <w:p w14:paraId="1BBD9AB2" w14:textId="77777777" w:rsidR="00333B08" w:rsidRPr="00A452F2" w:rsidRDefault="00333B08" w:rsidP="002940CD">
      <w:pPr>
        <w:rPr>
          <w:lang w:val="en-GB" w:eastAsia="en-SG"/>
        </w:rPr>
      </w:pPr>
      <w:r w:rsidRPr="00A452F2">
        <w:rPr>
          <w:lang w:val="en-GB" w:eastAsia="en-SG"/>
        </w:rPr>
        <w:t>KISS. Keep it simple solution. Keep the interaction, clicking, zooming, sorting, etc. minimal. Use larger fonts, round numbers (law of significant number)</w:t>
      </w:r>
    </w:p>
    <w:p w14:paraId="53E45B94" w14:textId="65D0A645" w:rsidR="00333B08" w:rsidRPr="00A452F2" w:rsidRDefault="000A64F0" w:rsidP="002940CD">
      <w:pPr>
        <w:rPr>
          <w:lang w:val="en-GB" w:eastAsia="en-SG"/>
        </w:rPr>
      </w:pPr>
      <w:r w:rsidRPr="00A452F2">
        <w:rPr>
          <w:lang w:val="en-GB" w:eastAsia="en-SG"/>
        </w:rPr>
        <w:t xml:space="preserve">If they ask for a </w:t>
      </w:r>
      <w:r w:rsidR="00FC3D00" w:rsidRPr="00A452F2">
        <w:rPr>
          <w:lang w:val="en-GB" w:eastAsia="en-SG"/>
        </w:rPr>
        <w:t>self-service</w:t>
      </w:r>
      <w:r w:rsidRPr="00A452F2">
        <w:rPr>
          <w:lang w:val="en-GB" w:eastAsia="en-SG"/>
        </w:rPr>
        <w:t xml:space="preserve"> </w:t>
      </w:r>
      <w:r w:rsidR="00333B08" w:rsidRPr="00A452F2">
        <w:rPr>
          <w:lang w:val="en-GB" w:eastAsia="en-SG"/>
        </w:rPr>
        <w:t>portal</w:t>
      </w:r>
      <w:r w:rsidRPr="00A452F2">
        <w:rPr>
          <w:lang w:val="en-GB" w:eastAsia="en-SG"/>
        </w:rPr>
        <w:t xml:space="preserve">, then make it </w:t>
      </w:r>
      <w:r w:rsidR="00333B08" w:rsidRPr="00A452F2">
        <w:rPr>
          <w:lang w:val="en-GB" w:eastAsia="en-SG"/>
        </w:rPr>
        <w:t xml:space="preserve">easy to access. They may not want to login to </w:t>
      </w:r>
      <w:r w:rsidR="00946DB8" w:rsidRPr="00A452F2">
        <w:rPr>
          <w:lang w:val="en-GB" w:eastAsia="en-SG"/>
        </w:rPr>
        <w:t>vRealize Operations</w:t>
      </w:r>
      <w:r w:rsidR="00333B08" w:rsidRPr="00A452F2">
        <w:rPr>
          <w:lang w:val="en-GB" w:eastAsia="en-SG"/>
        </w:rPr>
        <w:t>. If they do, they may forget their password</w:t>
      </w:r>
      <w:r w:rsidR="00EA4A02" w:rsidRPr="00A452F2">
        <w:rPr>
          <w:lang w:val="en-GB" w:eastAsia="en-SG"/>
        </w:rPr>
        <w:t>, so the portal should not require a password</w:t>
      </w:r>
      <w:r w:rsidR="00E34E9E" w:rsidRPr="00A452F2">
        <w:rPr>
          <w:lang w:val="en-GB" w:eastAsia="en-SG"/>
        </w:rPr>
        <w:t xml:space="preserve">. </w:t>
      </w:r>
    </w:p>
    <w:p w14:paraId="0841BD5E" w14:textId="77777777" w:rsidR="00333B08" w:rsidRPr="00A452F2" w:rsidRDefault="486E7F9B" w:rsidP="00482056">
      <w:pPr>
        <w:jc w:val="center"/>
        <w:rPr>
          <w:lang w:val="en-GB"/>
        </w:rPr>
      </w:pPr>
      <w:r>
        <w:rPr>
          <w:noProof/>
        </w:rPr>
        <w:lastRenderedPageBreak/>
        <w:drawing>
          <wp:inline distT="0" distB="0" distL="0" distR="0" wp14:anchorId="1D9A5A9E" wp14:editId="78E56D8D">
            <wp:extent cx="3502046" cy="2254249"/>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627">
                      <a:extLst>
                        <a:ext uri="{28A0092B-C50C-407E-A947-70E740481C1C}">
                          <a14:useLocalDpi xmlns:a14="http://schemas.microsoft.com/office/drawing/2010/main" val="0"/>
                        </a:ext>
                      </a:extLst>
                    </a:blip>
                    <a:stretch>
                      <a:fillRect/>
                    </a:stretch>
                  </pic:blipFill>
                  <pic:spPr>
                    <a:xfrm>
                      <a:off x="0" y="0"/>
                      <a:ext cx="3502046" cy="2254249"/>
                    </a:xfrm>
                    <a:prstGeom prst="rect">
                      <a:avLst/>
                    </a:prstGeom>
                  </pic:spPr>
                </pic:pic>
              </a:graphicData>
            </a:graphic>
          </wp:inline>
        </w:drawing>
      </w:r>
    </w:p>
    <w:p w14:paraId="36FC67BE" w14:textId="77777777" w:rsidR="00227167" w:rsidRPr="00A452F2" w:rsidRDefault="00227167" w:rsidP="00F6120D">
      <w:pPr>
        <w:rPr>
          <w:lang w:val="en-GB" w:eastAsia="en-SG"/>
        </w:rPr>
      </w:pPr>
      <w:r w:rsidRPr="00A452F2">
        <w:rPr>
          <w:lang w:val="en-GB" w:eastAsia="en-SG"/>
        </w:rPr>
        <w:t xml:space="preserve">That’s what </w:t>
      </w:r>
      <w:r w:rsidRPr="00A452F2">
        <w:rPr>
          <w:b/>
          <w:bCs/>
          <w:i/>
          <w:iCs/>
          <w:color w:val="FF0000"/>
          <w:lang w:val="en-GB" w:eastAsia="en-SG"/>
        </w:rPr>
        <w:t>they</w:t>
      </w:r>
      <w:r w:rsidRPr="00A452F2">
        <w:rPr>
          <w:b/>
          <w:bCs/>
          <w:i/>
          <w:iCs/>
          <w:lang w:val="en-GB" w:eastAsia="en-SG"/>
        </w:rPr>
        <w:t xml:space="preserve"> </w:t>
      </w:r>
      <w:r w:rsidRPr="00A452F2">
        <w:rPr>
          <w:lang w:val="en-GB" w:eastAsia="en-SG"/>
        </w:rPr>
        <w:t>want from you. You also need to think of what you want from them.</w:t>
      </w:r>
    </w:p>
    <w:p w14:paraId="5D0A6FED" w14:textId="54E88ED8" w:rsidR="00333B08" w:rsidRPr="00A452F2" w:rsidRDefault="00333B08" w:rsidP="00F6120D">
      <w:pPr>
        <w:rPr>
          <w:lang w:val="en-GB" w:eastAsia="en-SG"/>
        </w:rPr>
      </w:pPr>
      <w:r w:rsidRPr="00A452F2">
        <w:rPr>
          <w:lang w:val="en-GB" w:eastAsia="en-SG"/>
        </w:rPr>
        <w:t>You also want to show them problems that you can get help, which is budget and resource.</w:t>
      </w:r>
      <w:r w:rsidR="008B6E56" w:rsidRPr="00A452F2">
        <w:rPr>
          <w:lang w:val="en-GB" w:eastAsia="en-SG"/>
        </w:rPr>
        <w:t xml:space="preserve"> </w:t>
      </w:r>
      <w:r w:rsidRPr="00A452F2">
        <w:rPr>
          <w:lang w:val="en-GB" w:eastAsia="en-SG"/>
        </w:rPr>
        <w:t xml:space="preserve">You do this by showing data. By giving visibility into </w:t>
      </w:r>
      <w:r w:rsidRPr="00A452F2">
        <w:rPr>
          <w:color w:val="0000FF"/>
          <w:lang w:val="en-GB" w:eastAsia="en-SG"/>
        </w:rPr>
        <w:t>live</w:t>
      </w:r>
      <w:r w:rsidRPr="00A452F2">
        <w:rPr>
          <w:lang w:val="en-GB" w:eastAsia="en-SG"/>
        </w:rPr>
        <w:t xml:space="preserve"> environment to senior management, you prove that you do need additional hardware. If there is wastage to be reclaim, you also prove on where and how large the wastage is. </w:t>
      </w:r>
    </w:p>
    <w:p w14:paraId="34EECB3C" w14:textId="2D97A6E8" w:rsidR="00417A04" w:rsidRPr="00A452F2" w:rsidRDefault="1CE784BD" w:rsidP="00F6120D">
      <w:pPr>
        <w:rPr>
          <w:lang w:val="en-GB"/>
        </w:rPr>
      </w:pPr>
      <w:r>
        <w:rPr>
          <w:noProof/>
        </w:rPr>
        <w:drawing>
          <wp:inline distT="0" distB="0" distL="0" distR="0" wp14:anchorId="42F903BD" wp14:editId="1B367E96">
            <wp:extent cx="6645910" cy="2639695"/>
            <wp:effectExtent l="0" t="0" r="2540" b="8255"/>
            <wp:docPr id="606394118" name="Picture 606394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8"/>
                    <pic:cNvPicPr/>
                  </pic:nvPicPr>
                  <pic:blipFill>
                    <a:blip r:embed="rId628">
                      <a:extLst>
                        <a:ext uri="{28A0092B-C50C-407E-A947-70E740481C1C}">
                          <a14:useLocalDpi xmlns:a14="http://schemas.microsoft.com/office/drawing/2010/main" val="0"/>
                        </a:ext>
                      </a:extLst>
                    </a:blip>
                    <a:stretch>
                      <a:fillRect/>
                    </a:stretch>
                  </pic:blipFill>
                  <pic:spPr>
                    <a:xfrm>
                      <a:off x="0" y="0"/>
                      <a:ext cx="6645910" cy="2639695"/>
                    </a:xfrm>
                    <a:prstGeom prst="rect">
                      <a:avLst/>
                    </a:prstGeom>
                  </pic:spPr>
                </pic:pic>
              </a:graphicData>
            </a:graphic>
          </wp:inline>
        </w:drawing>
      </w:r>
    </w:p>
    <w:p w14:paraId="11D57AD9" w14:textId="77777777" w:rsidR="003B3DAB" w:rsidRPr="00A452F2" w:rsidRDefault="00417A04" w:rsidP="00417A04">
      <w:pPr>
        <w:rPr>
          <w:lang w:val="en-GB"/>
        </w:rPr>
      </w:pPr>
      <w:r w:rsidRPr="00A452F2">
        <w:rPr>
          <w:lang w:val="en-GB"/>
        </w:rPr>
        <w:t xml:space="preserve">vRealize Operations provide two example dashboards to get you started. </w:t>
      </w:r>
      <w:r w:rsidR="00BE2232" w:rsidRPr="00A452F2">
        <w:rPr>
          <w:lang w:val="en-GB"/>
        </w:rPr>
        <w:t xml:space="preserve">They are designed for you to present live information to your senior management. They are not designed as </w:t>
      </w:r>
      <w:proofErr w:type="spellStart"/>
      <w:r w:rsidR="00BE2232" w:rsidRPr="00A452F2">
        <w:rPr>
          <w:lang w:val="en-GB"/>
        </w:rPr>
        <w:t>self service</w:t>
      </w:r>
      <w:proofErr w:type="spellEnd"/>
      <w:r w:rsidR="00BE2232" w:rsidRPr="00A452F2">
        <w:rPr>
          <w:lang w:val="en-GB"/>
        </w:rPr>
        <w:t xml:space="preserve">. </w:t>
      </w:r>
    </w:p>
    <w:p w14:paraId="7846FC10" w14:textId="7C34D4D2" w:rsidR="00417A04" w:rsidRPr="00A452F2" w:rsidRDefault="00417A04" w:rsidP="00417A04">
      <w:pPr>
        <w:rPr>
          <w:lang w:val="en-GB"/>
        </w:rPr>
      </w:pPr>
      <w:r w:rsidRPr="00A452F2">
        <w:rPr>
          <w:lang w:val="en-GB"/>
        </w:rPr>
        <w:t xml:space="preserve">As each executive may have a unique requirements and preferences, customize the dashboard accordingly. </w:t>
      </w:r>
    </w:p>
    <w:p w14:paraId="3A4061CB" w14:textId="77777777" w:rsidR="009B0364" w:rsidRDefault="009B0364">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7E683961" w14:textId="47BD0A49" w:rsidR="000A3865" w:rsidRPr="00A452F2" w:rsidRDefault="000A3865" w:rsidP="00240561">
      <w:pPr>
        <w:pStyle w:val="Heading3"/>
        <w:rPr>
          <w:lang w:val="en-GB" w:eastAsia="en-SG"/>
        </w:rPr>
      </w:pPr>
      <w:r w:rsidRPr="00A452F2">
        <w:rPr>
          <w:lang w:val="en-GB" w:eastAsia="en-SG"/>
        </w:rPr>
        <w:lastRenderedPageBreak/>
        <w:t>Inventory Summary</w:t>
      </w:r>
    </w:p>
    <w:p w14:paraId="7F6E3C6A" w14:textId="1A028A61" w:rsidR="000A3865" w:rsidRPr="00A452F2" w:rsidRDefault="003B0FE3" w:rsidP="00F6120D">
      <w:pPr>
        <w:rPr>
          <w:lang w:val="en-GB" w:eastAsia="en-SG"/>
        </w:rPr>
      </w:pPr>
      <w:r>
        <w:rPr>
          <w:lang w:val="en-GB" w:eastAsia="en-SG"/>
        </w:rPr>
        <w:t xml:space="preserve">This </w:t>
      </w:r>
      <w:r w:rsidR="000A3865" w:rsidRPr="00A452F2">
        <w:rPr>
          <w:lang w:val="en-GB" w:eastAsia="en-SG"/>
        </w:rPr>
        <w:t xml:space="preserve">dashboard is used by the Ops team to </w:t>
      </w:r>
      <w:r w:rsidR="00B722E3" w:rsidRPr="00A452F2">
        <w:rPr>
          <w:lang w:val="en-GB" w:eastAsia="en-SG"/>
        </w:rPr>
        <w:t xml:space="preserve">provide insight </w:t>
      </w:r>
      <w:r w:rsidR="000A3865" w:rsidRPr="00A452F2">
        <w:rPr>
          <w:lang w:val="en-GB" w:eastAsia="en-SG"/>
        </w:rPr>
        <w:t>the IT Management team</w:t>
      </w:r>
      <w:r w:rsidR="00B722E3" w:rsidRPr="00A452F2">
        <w:rPr>
          <w:lang w:val="en-GB" w:eastAsia="en-SG"/>
        </w:rPr>
        <w:t xml:space="preserve"> on the inventory</w:t>
      </w:r>
      <w:r w:rsidR="000A3865" w:rsidRPr="00A452F2">
        <w:rPr>
          <w:lang w:val="en-GB" w:eastAsia="en-SG"/>
        </w:rPr>
        <w:t xml:space="preserve">. This dashboard works together with the </w:t>
      </w:r>
      <w:r w:rsidR="00E944B8" w:rsidRPr="00A452F2">
        <w:rPr>
          <w:lang w:val="en-GB" w:eastAsia="en-SG"/>
        </w:rPr>
        <w:t>C</w:t>
      </w:r>
      <w:r w:rsidR="000A3865" w:rsidRPr="00A452F2">
        <w:rPr>
          <w:lang w:val="en-GB" w:eastAsia="en-SG"/>
        </w:rPr>
        <w:t xml:space="preserve">apacity </w:t>
      </w:r>
      <w:r w:rsidR="00E944B8" w:rsidRPr="00A452F2">
        <w:rPr>
          <w:lang w:val="en-GB" w:eastAsia="en-SG"/>
        </w:rPr>
        <w:t>S</w:t>
      </w:r>
      <w:r w:rsidR="000A3865" w:rsidRPr="00A452F2">
        <w:rPr>
          <w:lang w:val="en-GB" w:eastAsia="en-SG"/>
        </w:rPr>
        <w:t>ummary</w:t>
      </w:r>
      <w:r w:rsidR="00E944B8" w:rsidRPr="00A452F2">
        <w:rPr>
          <w:lang w:val="en-GB" w:eastAsia="en-SG"/>
        </w:rPr>
        <w:t xml:space="preserve"> dashboard</w:t>
      </w:r>
      <w:r w:rsidR="000A3865" w:rsidRPr="00A452F2">
        <w:rPr>
          <w:lang w:val="en-GB" w:eastAsia="en-SG"/>
        </w:rPr>
        <w:t xml:space="preserve">. The inventory provides details on available resources and what is running on these resources. The capacity provides details on the </w:t>
      </w:r>
      <w:r w:rsidR="008B097D" w:rsidRPr="00A452F2">
        <w:rPr>
          <w:lang w:val="en-GB" w:eastAsia="en-SG"/>
        </w:rPr>
        <w:t xml:space="preserve">resources </w:t>
      </w:r>
      <w:r w:rsidR="000A3865" w:rsidRPr="00A452F2">
        <w:rPr>
          <w:lang w:val="en-GB" w:eastAsia="en-SG"/>
        </w:rPr>
        <w:t>remaining capacity and time</w:t>
      </w:r>
      <w:r w:rsidR="00D10B42" w:rsidRPr="00A452F2">
        <w:rPr>
          <w:lang w:val="en-GB" w:eastAsia="en-SG"/>
        </w:rPr>
        <w:t xml:space="preserve"> remaining</w:t>
      </w:r>
      <w:r w:rsidR="00737167" w:rsidRPr="00A452F2">
        <w:rPr>
          <w:lang w:val="en-GB" w:eastAsia="en-SG"/>
        </w:rPr>
        <w:t xml:space="preserve"> to act</w:t>
      </w:r>
      <w:r w:rsidR="00F028E5" w:rsidRPr="00A452F2">
        <w:rPr>
          <w:lang w:val="en-GB" w:eastAsia="en-SG"/>
        </w:rPr>
        <w:t>.</w:t>
      </w:r>
    </w:p>
    <w:p w14:paraId="715ED59F" w14:textId="77777777" w:rsidR="000A3865" w:rsidRPr="00A452F2" w:rsidRDefault="000A3865" w:rsidP="00F6120D">
      <w:pPr>
        <w:rPr>
          <w:lang w:val="en-GB"/>
        </w:rPr>
      </w:pPr>
      <w:r w:rsidRPr="00A452F2">
        <w:rPr>
          <w:lang w:val="en-GB"/>
        </w:rPr>
        <w:t xml:space="preserve">See the Executive Summary Dashboards page for common design consideration among all the dashboards for IT senior management. </w:t>
      </w:r>
    </w:p>
    <w:p w14:paraId="5E362634" w14:textId="77777777" w:rsidR="000A3865" w:rsidRPr="00A452F2" w:rsidRDefault="000A3865" w:rsidP="00160AA2">
      <w:pPr>
        <w:pStyle w:val="Heading4"/>
      </w:pPr>
      <w:r w:rsidRPr="00A452F2">
        <w:t>How to Use</w:t>
      </w:r>
    </w:p>
    <w:p w14:paraId="0C987972" w14:textId="0D831520" w:rsidR="00AC2FBE" w:rsidRDefault="00031A71" w:rsidP="00F6120D">
      <w:pPr>
        <w:rPr>
          <w:lang w:val="en-GB"/>
        </w:rPr>
      </w:pPr>
      <w:r w:rsidRPr="00A452F2">
        <w:rPr>
          <w:lang w:val="en-GB"/>
        </w:rPr>
        <w:t xml:space="preserve">The dashboard is designed </w:t>
      </w:r>
      <w:r w:rsidR="00686771" w:rsidRPr="00A452F2">
        <w:rPr>
          <w:lang w:val="en-GB"/>
        </w:rPr>
        <w:t>top down, starting with a banner scoreboard</w:t>
      </w:r>
      <w:r w:rsidR="00CC5151" w:rsidRPr="00A452F2">
        <w:rPr>
          <w:lang w:val="en-GB"/>
        </w:rPr>
        <w:t>.</w:t>
      </w:r>
    </w:p>
    <w:p w14:paraId="78CE3707" w14:textId="61231BA1" w:rsidR="005775B8" w:rsidRDefault="53F4FA5F" w:rsidP="00F6120D">
      <w:pPr>
        <w:rPr>
          <w:lang w:val="en-GB"/>
        </w:rPr>
      </w:pPr>
      <w:r>
        <w:rPr>
          <w:noProof/>
        </w:rPr>
        <w:drawing>
          <wp:inline distT="0" distB="0" distL="0" distR="0" wp14:anchorId="1AE7CDAD" wp14:editId="4DF4750B">
            <wp:extent cx="6645910" cy="685165"/>
            <wp:effectExtent l="0" t="0" r="2540" b="635"/>
            <wp:docPr id="606394261" name="Picture 606394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1"/>
                    <pic:cNvPicPr/>
                  </pic:nvPicPr>
                  <pic:blipFill>
                    <a:blip r:embed="rId629">
                      <a:extLst>
                        <a:ext uri="{28A0092B-C50C-407E-A947-70E740481C1C}">
                          <a14:useLocalDpi xmlns:a14="http://schemas.microsoft.com/office/drawing/2010/main" val="0"/>
                        </a:ext>
                      </a:extLst>
                    </a:blip>
                    <a:stretch>
                      <a:fillRect/>
                    </a:stretch>
                  </pic:blipFill>
                  <pic:spPr>
                    <a:xfrm>
                      <a:off x="0" y="0"/>
                      <a:ext cx="6645910" cy="685165"/>
                    </a:xfrm>
                    <a:prstGeom prst="rect">
                      <a:avLst/>
                    </a:prstGeom>
                  </pic:spPr>
                </pic:pic>
              </a:graphicData>
            </a:graphic>
          </wp:inline>
        </w:drawing>
      </w:r>
    </w:p>
    <w:p w14:paraId="137C6086" w14:textId="2648507F" w:rsidR="00CC5151" w:rsidRPr="00A452F2" w:rsidRDefault="00CC5151" w:rsidP="00F90B30">
      <w:pPr>
        <w:rPr>
          <w:lang w:val="en-GB"/>
        </w:rPr>
      </w:pPr>
      <w:r w:rsidRPr="00A452F2">
        <w:rPr>
          <w:lang w:val="en-GB"/>
        </w:rPr>
        <w:t xml:space="preserve">The </w:t>
      </w:r>
      <w:r w:rsidR="00D90A24" w:rsidRPr="00A452F2">
        <w:rPr>
          <w:b/>
          <w:bCs/>
          <w:lang w:val="en-GB"/>
        </w:rPr>
        <w:t>Summary</w:t>
      </w:r>
      <w:r w:rsidR="00D90A24" w:rsidRPr="00A452F2">
        <w:rPr>
          <w:lang w:val="en-GB"/>
        </w:rPr>
        <w:t xml:space="preserve"> scoreboard provides a quick </w:t>
      </w:r>
      <w:r w:rsidR="00A30532" w:rsidRPr="00A452F2">
        <w:rPr>
          <w:lang w:val="en-GB"/>
        </w:rPr>
        <w:t>view into the key inventory numbers.</w:t>
      </w:r>
    </w:p>
    <w:p w14:paraId="10612A28" w14:textId="139819EE" w:rsidR="00491227" w:rsidRDefault="00BF1DC6" w:rsidP="00F90B30">
      <w:pPr>
        <w:rPr>
          <w:lang w:val="en-GB"/>
        </w:rPr>
      </w:pPr>
      <w:r w:rsidRPr="00A452F2">
        <w:rPr>
          <w:lang w:val="en-GB"/>
        </w:rPr>
        <w:t xml:space="preserve">The scoreboard is interactive. </w:t>
      </w:r>
      <w:r w:rsidR="00A815B1" w:rsidRPr="00A452F2">
        <w:rPr>
          <w:lang w:val="en-GB"/>
        </w:rPr>
        <w:t xml:space="preserve">It drives </w:t>
      </w:r>
      <w:r w:rsidR="00672476">
        <w:rPr>
          <w:lang w:val="en-GB"/>
        </w:rPr>
        <w:t xml:space="preserve">both the </w:t>
      </w:r>
      <w:r w:rsidR="00A956C1">
        <w:rPr>
          <w:lang w:val="en-GB"/>
        </w:rPr>
        <w:t xml:space="preserve">following 3 tables and </w:t>
      </w:r>
      <w:r w:rsidR="00A815B1" w:rsidRPr="00A452F2">
        <w:rPr>
          <w:lang w:val="en-GB"/>
        </w:rPr>
        <w:t xml:space="preserve">the </w:t>
      </w:r>
      <w:r w:rsidR="00DE04D7" w:rsidRPr="00A452F2">
        <w:rPr>
          <w:lang w:val="en-GB"/>
        </w:rPr>
        <w:t xml:space="preserve">8 pie charts </w:t>
      </w:r>
      <w:r w:rsidR="00A956C1">
        <w:rPr>
          <w:lang w:val="en-GB"/>
        </w:rPr>
        <w:t>under the table</w:t>
      </w:r>
      <w:r w:rsidR="00DE04D7" w:rsidRPr="00A452F2">
        <w:rPr>
          <w:lang w:val="en-GB"/>
        </w:rPr>
        <w:t xml:space="preserve">. </w:t>
      </w:r>
      <w:r w:rsidR="00653E0C">
        <w:rPr>
          <w:lang w:val="en-GB"/>
        </w:rPr>
        <w:t>The table in turn drive the 8 pie charts. It looks complicated</w:t>
      </w:r>
      <w:r w:rsidR="0093739C">
        <w:rPr>
          <w:lang w:val="en-GB"/>
        </w:rPr>
        <w:t xml:space="preserve"> in static </w:t>
      </w:r>
      <w:proofErr w:type="gramStart"/>
      <w:r w:rsidR="0093739C">
        <w:rPr>
          <w:lang w:val="en-GB"/>
        </w:rPr>
        <w:t>image, but</w:t>
      </w:r>
      <w:proofErr w:type="gramEnd"/>
      <w:r w:rsidR="0093739C">
        <w:rPr>
          <w:lang w:val="en-GB"/>
        </w:rPr>
        <w:t xml:space="preserve"> feels natural when used as you will expect the interaction.</w:t>
      </w:r>
    </w:p>
    <w:p w14:paraId="755036F2" w14:textId="515AD353" w:rsidR="00491227" w:rsidRDefault="00491227" w:rsidP="00F90B30">
      <w:pPr>
        <w:rPr>
          <w:lang w:val="en-GB"/>
        </w:rPr>
      </w:pPr>
      <w:r w:rsidRPr="00491227">
        <w:rPr>
          <w:noProof/>
          <w:lang w:val="en-GB"/>
        </w:rPr>
        <w:drawing>
          <wp:inline distT="0" distB="0" distL="0" distR="0" wp14:anchorId="2469F2DE" wp14:editId="0F3D484B">
            <wp:extent cx="6645910" cy="2762250"/>
            <wp:effectExtent l="0" t="0" r="2540" b="0"/>
            <wp:docPr id="1293284836" name="Picture 1293284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0"/>
                    <a:stretch>
                      <a:fillRect/>
                    </a:stretch>
                  </pic:blipFill>
                  <pic:spPr>
                    <a:xfrm>
                      <a:off x="0" y="0"/>
                      <a:ext cx="6645910" cy="2762250"/>
                    </a:xfrm>
                    <a:prstGeom prst="rect">
                      <a:avLst/>
                    </a:prstGeom>
                  </pic:spPr>
                </pic:pic>
              </a:graphicData>
            </a:graphic>
          </wp:inline>
        </w:drawing>
      </w:r>
    </w:p>
    <w:p w14:paraId="7A647263" w14:textId="6137F3D0" w:rsidR="003729E4" w:rsidRPr="00A452F2" w:rsidRDefault="00BF1DC6" w:rsidP="00F90B30">
      <w:pPr>
        <w:rPr>
          <w:lang w:val="en-GB"/>
        </w:rPr>
      </w:pPr>
      <w:r w:rsidRPr="00A452F2">
        <w:rPr>
          <w:lang w:val="en-GB"/>
        </w:rPr>
        <w:t>Since a</w:t>
      </w:r>
      <w:r w:rsidR="003729E4" w:rsidRPr="00A452F2">
        <w:rPr>
          <w:lang w:val="en-GB"/>
        </w:rPr>
        <w:t>ll the information is</w:t>
      </w:r>
      <w:r w:rsidR="00536AE9" w:rsidRPr="00A452F2">
        <w:rPr>
          <w:lang w:val="en-GB"/>
        </w:rPr>
        <w:t xml:space="preserve"> at vSphere World level, clicking any of them will </w:t>
      </w:r>
      <w:r w:rsidR="00CD3A75" w:rsidRPr="00A452F2">
        <w:rPr>
          <w:lang w:val="en-GB"/>
        </w:rPr>
        <w:t>show break</w:t>
      </w:r>
      <w:r w:rsidR="00757BE4" w:rsidRPr="00A452F2">
        <w:rPr>
          <w:lang w:val="en-GB"/>
        </w:rPr>
        <w:t xml:space="preserve"> down of this total inventory.</w:t>
      </w:r>
      <w:r w:rsidR="00E13B5B">
        <w:rPr>
          <w:lang w:val="en-GB"/>
        </w:rPr>
        <w:t xml:space="preserve"> The </w:t>
      </w:r>
      <w:proofErr w:type="spellStart"/>
      <w:r w:rsidR="00E13B5B">
        <w:rPr>
          <w:lang w:val="en-GB"/>
        </w:rPr>
        <w:t>Datacenter</w:t>
      </w:r>
      <w:proofErr w:type="spellEnd"/>
      <w:r w:rsidR="00E13B5B">
        <w:rPr>
          <w:lang w:val="en-GB"/>
        </w:rPr>
        <w:t xml:space="preserve"> table lets you drill down, showing the clusters and storage in the DC. </w:t>
      </w:r>
    </w:p>
    <w:p w14:paraId="67EE4E30" w14:textId="2A6914B5" w:rsidR="005775B8" w:rsidRDefault="53F4FA5F" w:rsidP="00F6120D">
      <w:pPr>
        <w:rPr>
          <w:lang w:val="en-GB"/>
        </w:rPr>
      </w:pPr>
      <w:r>
        <w:rPr>
          <w:noProof/>
        </w:rPr>
        <w:drawing>
          <wp:inline distT="0" distB="0" distL="0" distR="0" wp14:anchorId="1C4C3A39" wp14:editId="489F3A92">
            <wp:extent cx="6645910" cy="1637665"/>
            <wp:effectExtent l="0" t="0" r="2540" b="635"/>
            <wp:docPr id="606394262" name="Picture 606394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2"/>
                    <pic:cNvPicPr/>
                  </pic:nvPicPr>
                  <pic:blipFill>
                    <a:blip r:embed="rId631">
                      <a:extLst>
                        <a:ext uri="{28A0092B-C50C-407E-A947-70E740481C1C}">
                          <a14:useLocalDpi xmlns:a14="http://schemas.microsoft.com/office/drawing/2010/main" val="0"/>
                        </a:ext>
                      </a:extLst>
                    </a:blip>
                    <a:stretch>
                      <a:fillRect/>
                    </a:stretch>
                  </pic:blipFill>
                  <pic:spPr>
                    <a:xfrm>
                      <a:off x="0" y="0"/>
                      <a:ext cx="6645910" cy="1637665"/>
                    </a:xfrm>
                    <a:prstGeom prst="rect">
                      <a:avLst/>
                    </a:prstGeom>
                  </pic:spPr>
                </pic:pic>
              </a:graphicData>
            </a:graphic>
          </wp:inline>
        </w:drawing>
      </w:r>
    </w:p>
    <w:p w14:paraId="7846723A" w14:textId="1F8A30F7" w:rsidR="00601B7F" w:rsidRPr="00A452F2" w:rsidRDefault="003E7FED" w:rsidP="003C765E">
      <w:pPr>
        <w:rPr>
          <w:lang w:val="en-GB"/>
        </w:rPr>
      </w:pPr>
      <w:r w:rsidRPr="00A452F2">
        <w:rPr>
          <w:lang w:val="en-GB"/>
        </w:rPr>
        <w:lastRenderedPageBreak/>
        <w:t xml:space="preserve">Select a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from the </w:t>
      </w:r>
      <w:r w:rsidR="000A451A" w:rsidRPr="00A452F2">
        <w:rPr>
          <w:lang w:val="en-GB"/>
        </w:rPr>
        <w:t>“</w:t>
      </w:r>
      <w:r w:rsidR="005269DE" w:rsidRPr="00A452F2">
        <w:rPr>
          <w:lang w:val="en-GB"/>
        </w:rPr>
        <w:t xml:space="preserve">Data </w:t>
      </w:r>
      <w:proofErr w:type="spellStart"/>
      <w:r w:rsidR="005269DE" w:rsidRPr="00A452F2">
        <w:rPr>
          <w:lang w:val="en-GB"/>
        </w:rPr>
        <w:t>center</w:t>
      </w:r>
      <w:r w:rsidR="001020E2" w:rsidRPr="00A452F2">
        <w:rPr>
          <w:lang w:val="en-GB"/>
        </w:rPr>
        <w:t>s</w:t>
      </w:r>
      <w:proofErr w:type="spellEnd"/>
      <w:r w:rsidR="001020E2" w:rsidRPr="00A452F2">
        <w:rPr>
          <w:lang w:val="en-GB"/>
        </w:rPr>
        <w:t xml:space="preserve">” </w:t>
      </w:r>
      <w:r w:rsidR="00757BE4" w:rsidRPr="00A452F2">
        <w:rPr>
          <w:lang w:val="en-GB"/>
        </w:rPr>
        <w:t>table</w:t>
      </w:r>
      <w:r w:rsidR="00AB2D68">
        <w:rPr>
          <w:lang w:val="en-GB"/>
        </w:rPr>
        <w:t xml:space="preserve">. </w:t>
      </w:r>
      <w:r w:rsidR="00601B7F" w:rsidRPr="00A452F2">
        <w:rPr>
          <w:lang w:val="en-GB"/>
        </w:rPr>
        <w:t xml:space="preserve">It drives Clusters and Datastores, so that you can quickly view what you have </w:t>
      </w:r>
      <w:proofErr w:type="gramStart"/>
      <w:r w:rsidR="00601B7F" w:rsidRPr="00A452F2">
        <w:rPr>
          <w:lang w:val="en-GB"/>
        </w:rPr>
        <w:t>in a given</w:t>
      </w:r>
      <w:proofErr w:type="gramEnd"/>
      <w:r w:rsidR="00601B7F" w:rsidRPr="00A452F2">
        <w:rPr>
          <w:lang w:val="en-GB"/>
        </w:rPr>
        <w:t xml:space="preserve"> </w:t>
      </w:r>
      <w:r w:rsidR="005269DE" w:rsidRPr="00A452F2">
        <w:rPr>
          <w:lang w:val="en-GB"/>
        </w:rPr>
        <w:t xml:space="preserve">Data </w:t>
      </w:r>
      <w:proofErr w:type="spellStart"/>
      <w:r w:rsidR="005269DE" w:rsidRPr="00A452F2">
        <w:rPr>
          <w:lang w:val="en-GB"/>
        </w:rPr>
        <w:t>center</w:t>
      </w:r>
      <w:proofErr w:type="spellEnd"/>
      <w:r w:rsidR="00601B7F" w:rsidRPr="00A452F2">
        <w:rPr>
          <w:lang w:val="en-GB"/>
        </w:rPr>
        <w:t xml:space="preserve"> and related capacity.</w:t>
      </w:r>
    </w:p>
    <w:p w14:paraId="510CB520" w14:textId="77777777" w:rsidR="004D58F6" w:rsidRPr="00A452F2" w:rsidRDefault="004D58F6" w:rsidP="003C765E">
      <w:pPr>
        <w:rPr>
          <w:lang w:val="en-GB"/>
        </w:rPr>
      </w:pPr>
      <w:r w:rsidRPr="00A452F2">
        <w:rPr>
          <w:lang w:val="en-GB"/>
        </w:rPr>
        <w:t>For a small environment, the vSphere World is provided so you can see all the VMs in the environment.</w:t>
      </w:r>
    </w:p>
    <w:p w14:paraId="5EA2C536" w14:textId="1E6D7DBD" w:rsidR="005775B8" w:rsidRPr="003C765E" w:rsidRDefault="004D58F6" w:rsidP="003C765E">
      <w:pPr>
        <w:rPr>
          <w:lang w:val="en-GB"/>
        </w:rPr>
      </w:pPr>
      <w:r w:rsidRPr="00A452F2">
        <w:rPr>
          <w:lang w:val="en-GB"/>
        </w:rPr>
        <w:t>To sort by any of the columns in the table, simply click on the column title.</w:t>
      </w:r>
    </w:p>
    <w:p w14:paraId="05BFC603" w14:textId="1AED9B6D" w:rsidR="005775B8" w:rsidRDefault="53F4FA5F" w:rsidP="00F6120D">
      <w:pPr>
        <w:rPr>
          <w:lang w:val="en-GB"/>
        </w:rPr>
      </w:pPr>
      <w:r>
        <w:rPr>
          <w:noProof/>
        </w:rPr>
        <w:drawing>
          <wp:inline distT="0" distB="0" distL="0" distR="0" wp14:anchorId="28706245" wp14:editId="025A6803">
            <wp:extent cx="6645910" cy="2116455"/>
            <wp:effectExtent l="0" t="0" r="2540" b="0"/>
            <wp:docPr id="606394263" name="Picture 606394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3"/>
                    <pic:cNvPicPr/>
                  </pic:nvPicPr>
                  <pic:blipFill>
                    <a:blip r:embed="rId632">
                      <a:extLst>
                        <a:ext uri="{28A0092B-C50C-407E-A947-70E740481C1C}">
                          <a14:useLocalDpi xmlns:a14="http://schemas.microsoft.com/office/drawing/2010/main" val="0"/>
                        </a:ext>
                      </a:extLst>
                    </a:blip>
                    <a:stretch>
                      <a:fillRect/>
                    </a:stretch>
                  </pic:blipFill>
                  <pic:spPr>
                    <a:xfrm>
                      <a:off x="0" y="0"/>
                      <a:ext cx="6645910" cy="2116455"/>
                    </a:xfrm>
                    <a:prstGeom prst="rect">
                      <a:avLst/>
                    </a:prstGeom>
                  </pic:spPr>
                </pic:pic>
              </a:graphicData>
            </a:graphic>
          </wp:inline>
        </w:drawing>
      </w:r>
    </w:p>
    <w:p w14:paraId="7B73A65E" w14:textId="25749D35" w:rsidR="003116F9" w:rsidRPr="00A452F2" w:rsidRDefault="003A4571" w:rsidP="00F6120D">
      <w:pPr>
        <w:rPr>
          <w:lang w:val="en-GB"/>
        </w:rPr>
      </w:pPr>
      <w:r w:rsidRPr="00A452F2">
        <w:rPr>
          <w:lang w:val="en-GB"/>
        </w:rPr>
        <w:t>About the 8 pie charts</w:t>
      </w:r>
    </w:p>
    <w:p w14:paraId="05C1BEB5" w14:textId="71BFF92E" w:rsidR="001C0B3D" w:rsidRPr="00A452F2" w:rsidRDefault="001C0B3D" w:rsidP="00F6120D">
      <w:pPr>
        <w:pStyle w:val="ListParagraph"/>
        <w:numPr>
          <w:ilvl w:val="0"/>
          <w:numId w:val="5"/>
        </w:numPr>
        <w:rPr>
          <w:lang w:val="en-GB"/>
        </w:rPr>
      </w:pPr>
      <w:r w:rsidRPr="00A452F2">
        <w:rPr>
          <w:lang w:val="en-GB"/>
        </w:rPr>
        <w:t xml:space="preserve">They provide break down of the inventory. </w:t>
      </w:r>
    </w:p>
    <w:p w14:paraId="6AD84C5D" w14:textId="15A48089" w:rsidR="00EA226F" w:rsidRPr="00A452F2" w:rsidRDefault="00EA226F" w:rsidP="00F6120D">
      <w:pPr>
        <w:pStyle w:val="ListParagraph"/>
        <w:numPr>
          <w:ilvl w:val="0"/>
          <w:numId w:val="5"/>
        </w:numPr>
        <w:rPr>
          <w:lang w:val="en-GB"/>
        </w:rPr>
      </w:pPr>
      <w:r w:rsidRPr="00A452F2">
        <w:rPr>
          <w:lang w:val="en-GB"/>
        </w:rPr>
        <w:t xml:space="preserve">They are driven by </w:t>
      </w:r>
      <w:r w:rsidR="00C75A08" w:rsidRPr="00A452F2">
        <w:rPr>
          <w:lang w:val="en-GB"/>
        </w:rPr>
        <w:t xml:space="preserve">3 tables above them and by the </w:t>
      </w:r>
      <w:r w:rsidR="00C75A08" w:rsidRPr="00A452F2">
        <w:rPr>
          <w:b/>
          <w:bCs/>
          <w:lang w:val="en-GB"/>
        </w:rPr>
        <w:t>Summary</w:t>
      </w:r>
      <w:r w:rsidR="00C75A08" w:rsidRPr="00A452F2">
        <w:rPr>
          <w:lang w:val="en-GB"/>
        </w:rPr>
        <w:t xml:space="preserve"> scoreboard</w:t>
      </w:r>
    </w:p>
    <w:p w14:paraId="71E293D7" w14:textId="77777777" w:rsidR="000A3865" w:rsidRPr="00A452F2" w:rsidRDefault="000A3865" w:rsidP="00160AA2">
      <w:pPr>
        <w:pStyle w:val="Heading4"/>
      </w:pPr>
      <w:r w:rsidRPr="00A452F2">
        <w:t>Points to Note</w:t>
      </w:r>
    </w:p>
    <w:p w14:paraId="1C4E8BC1" w14:textId="76F92781" w:rsidR="000A3865" w:rsidRDefault="00B806DA" w:rsidP="00F6120D">
      <w:pPr>
        <w:pStyle w:val="Bullet"/>
        <w:rPr>
          <w:lang w:val="en-GB"/>
        </w:rPr>
      </w:pPr>
      <w:r w:rsidRPr="00A452F2">
        <w:rPr>
          <w:lang w:val="en-GB"/>
        </w:rPr>
        <w:t>Be aware of</w:t>
      </w:r>
      <w:r w:rsidR="000A3865" w:rsidRPr="00A452F2">
        <w:rPr>
          <w:lang w:val="en-GB"/>
        </w:rPr>
        <w:t xml:space="preserve"> the relationship hierarchy in vSphere. For example, Compute (Cluster) is not a parent of Storage (Datastore), so logically it is not possible to display Datastores in a Cluster. </w:t>
      </w:r>
      <w:r w:rsidR="005269DE" w:rsidRPr="00A452F2">
        <w:rPr>
          <w:lang w:val="en-GB"/>
        </w:rPr>
        <w:t xml:space="preserve">Data </w:t>
      </w:r>
      <w:proofErr w:type="spellStart"/>
      <w:r w:rsidR="005269DE" w:rsidRPr="00A452F2">
        <w:rPr>
          <w:lang w:val="en-GB"/>
        </w:rPr>
        <w:t>center</w:t>
      </w:r>
      <w:r w:rsidR="000A3865" w:rsidRPr="00A452F2">
        <w:rPr>
          <w:lang w:val="en-GB"/>
        </w:rPr>
        <w:t>s</w:t>
      </w:r>
      <w:proofErr w:type="spellEnd"/>
      <w:r w:rsidR="000A3865" w:rsidRPr="00A452F2">
        <w:rPr>
          <w:lang w:val="en-GB"/>
        </w:rPr>
        <w:t xml:space="preserve"> consist of Compute (Cluster), Network (Distributed Switch), and Storage (Datastore).</w:t>
      </w:r>
    </w:p>
    <w:p w14:paraId="4F6D7A5F" w14:textId="58855CC1" w:rsidR="00D21A94" w:rsidRPr="00A452F2" w:rsidRDefault="00D21A94" w:rsidP="00F6120D">
      <w:pPr>
        <w:pStyle w:val="Bullet"/>
        <w:rPr>
          <w:lang w:val="en-GB"/>
        </w:rPr>
      </w:pPr>
      <w:r>
        <w:rPr>
          <w:lang w:val="en-GB"/>
        </w:rPr>
        <w:t>If you have screen real estate, add Network</w:t>
      </w:r>
      <w:r w:rsidR="00EB21DE">
        <w:rPr>
          <w:lang w:val="en-GB"/>
        </w:rPr>
        <w:t xml:space="preserve">. </w:t>
      </w:r>
    </w:p>
    <w:p w14:paraId="0C542D47" w14:textId="59EBDE2F" w:rsidR="000A3865" w:rsidRPr="003C765E" w:rsidRDefault="000A3865" w:rsidP="00F6120D">
      <w:pPr>
        <w:pStyle w:val="Bullet"/>
      </w:pPr>
      <w:r w:rsidRPr="00A452F2">
        <w:rPr>
          <w:lang w:val="en-GB"/>
        </w:rPr>
        <w:t xml:space="preserve">Datastores do not drive the pie chart Widgets. </w:t>
      </w:r>
      <w:r w:rsidRPr="003C765E">
        <w:t>This is a known limitation in the View Widget</w:t>
      </w:r>
      <w:r w:rsidR="00D21A94">
        <w:t xml:space="preserve"> as it can’t handle multiple traversal spec.</w:t>
      </w:r>
    </w:p>
    <w:p w14:paraId="1C9A344B" w14:textId="0212A08B" w:rsidR="000A3865" w:rsidRDefault="00E5286F" w:rsidP="00F6120D">
      <w:pPr>
        <w:pStyle w:val="Bullet"/>
        <w:rPr>
          <w:lang w:val="en-GB"/>
        </w:rPr>
      </w:pPr>
      <w:r w:rsidRPr="00A452F2">
        <w:rPr>
          <w:lang w:val="en-GB"/>
        </w:rPr>
        <w:t xml:space="preserve">If your senior management wants to see </w:t>
      </w:r>
      <w:r w:rsidR="00B9071A" w:rsidRPr="00A452F2">
        <w:rPr>
          <w:lang w:val="en-GB"/>
        </w:rPr>
        <w:t xml:space="preserve">the largest VM </w:t>
      </w:r>
      <w:proofErr w:type="gramStart"/>
      <w:r w:rsidR="00B9071A" w:rsidRPr="00A452F2">
        <w:rPr>
          <w:lang w:val="en-GB"/>
        </w:rPr>
        <w:t>in a given</w:t>
      </w:r>
      <w:proofErr w:type="gramEnd"/>
      <w:r w:rsidR="00B9071A" w:rsidRPr="00A452F2">
        <w:rPr>
          <w:lang w:val="en-GB"/>
        </w:rPr>
        <w:t xml:space="preserve"> environment, </w:t>
      </w:r>
      <w:r w:rsidR="00B24228" w:rsidRPr="00A452F2">
        <w:rPr>
          <w:lang w:val="en-GB"/>
        </w:rPr>
        <w:t>add a Top-N widget to l</w:t>
      </w:r>
      <w:r w:rsidR="000A3865" w:rsidRPr="00A452F2">
        <w:rPr>
          <w:lang w:val="en-GB"/>
        </w:rPr>
        <w:t>ist Top 10 largest consumers so that CPU, Memory, Disk details are highlighted.</w:t>
      </w:r>
    </w:p>
    <w:p w14:paraId="1FA5B0AA" w14:textId="75C1EC28" w:rsidR="00EB21DE" w:rsidRPr="00A452F2" w:rsidRDefault="00EB21DE" w:rsidP="00F6120D">
      <w:pPr>
        <w:pStyle w:val="Bullet"/>
        <w:rPr>
          <w:lang w:val="en-GB"/>
        </w:rPr>
      </w:pPr>
      <w:r>
        <w:rPr>
          <w:lang w:val="en-GB"/>
        </w:rPr>
        <w:t xml:space="preserve">If required, you can </w:t>
      </w:r>
      <w:r w:rsidR="0045401D">
        <w:rPr>
          <w:lang w:val="en-GB"/>
        </w:rPr>
        <w:t xml:space="preserve">drill down into specific cluster or datastore for performance. You need to build the </w:t>
      </w:r>
      <w:proofErr w:type="gramStart"/>
      <w:r w:rsidR="0045401D">
        <w:rPr>
          <w:lang w:val="en-GB"/>
        </w:rPr>
        <w:t>dashboard to dashboard</w:t>
      </w:r>
      <w:proofErr w:type="gramEnd"/>
      <w:r w:rsidR="0045401D">
        <w:rPr>
          <w:lang w:val="en-GB"/>
        </w:rPr>
        <w:t xml:space="preserve"> navigation.</w:t>
      </w:r>
    </w:p>
    <w:p w14:paraId="18CBECA2" w14:textId="73388CAD" w:rsidR="00415C50" w:rsidRPr="00A452F2" w:rsidRDefault="00415C50" w:rsidP="00240561">
      <w:pPr>
        <w:pStyle w:val="Heading3"/>
        <w:rPr>
          <w:lang w:val="en-GB" w:eastAsia="en-SG"/>
        </w:rPr>
      </w:pPr>
      <w:r w:rsidRPr="00A452F2">
        <w:rPr>
          <w:lang w:val="en-GB" w:eastAsia="en-SG"/>
        </w:rPr>
        <w:t>Capacity Summary</w:t>
      </w:r>
    </w:p>
    <w:p w14:paraId="5B79BC03" w14:textId="098C7974" w:rsidR="009D1186" w:rsidRPr="00A452F2" w:rsidRDefault="003B0FE3" w:rsidP="00F6120D">
      <w:pPr>
        <w:rPr>
          <w:lang w:val="en-GB" w:eastAsia="en-SG"/>
        </w:rPr>
      </w:pPr>
      <w:r>
        <w:rPr>
          <w:lang w:val="en-GB" w:eastAsia="en-SG"/>
        </w:rPr>
        <w:t xml:space="preserve">This </w:t>
      </w:r>
      <w:r w:rsidR="009D1186" w:rsidRPr="00A452F2">
        <w:rPr>
          <w:lang w:val="en-GB" w:eastAsia="en-SG"/>
        </w:rPr>
        <w:t xml:space="preserve">dashboard is used by the Ops team to explain capacity to the IT Management team. </w:t>
      </w:r>
      <w:r w:rsidR="009A6013">
        <w:rPr>
          <w:lang w:val="en-GB" w:eastAsia="en-SG"/>
        </w:rPr>
        <w:t xml:space="preserve">It </w:t>
      </w:r>
      <w:r w:rsidR="009D1186" w:rsidRPr="00A452F2">
        <w:rPr>
          <w:lang w:val="en-GB" w:eastAsia="en-SG"/>
        </w:rPr>
        <w:t xml:space="preserve">works together with the </w:t>
      </w:r>
      <w:r w:rsidR="000235C0" w:rsidRPr="00A452F2">
        <w:rPr>
          <w:b/>
          <w:bCs/>
          <w:lang w:val="en-GB"/>
        </w:rPr>
        <w:t>Inventory Summary</w:t>
      </w:r>
      <w:r w:rsidR="000235C0" w:rsidRPr="00A452F2">
        <w:rPr>
          <w:lang w:val="en-GB"/>
        </w:rPr>
        <w:t xml:space="preserve"> dashboard</w:t>
      </w:r>
      <w:r w:rsidR="009D1186" w:rsidRPr="00A452F2">
        <w:rPr>
          <w:lang w:val="en-GB" w:eastAsia="en-SG"/>
        </w:rPr>
        <w:t>. The inventory provides details on available resources and what is running on these resources. The capacity provides details on the remaining capacity and time.</w:t>
      </w:r>
    </w:p>
    <w:p w14:paraId="6241B3DA" w14:textId="77777777" w:rsidR="00415C50" w:rsidRPr="00A452F2" w:rsidRDefault="00415C50" w:rsidP="00160AA2">
      <w:pPr>
        <w:pStyle w:val="Heading4"/>
      </w:pPr>
      <w:r w:rsidRPr="00A452F2">
        <w:t>Design Consideration</w:t>
      </w:r>
    </w:p>
    <w:p w14:paraId="63FE65AD" w14:textId="0DEAE75F" w:rsidR="00C65CFC" w:rsidRPr="00A452F2" w:rsidRDefault="00DA7DF8" w:rsidP="00F6120D">
      <w:pPr>
        <w:rPr>
          <w:lang w:val="en-GB"/>
        </w:rPr>
      </w:pPr>
      <w:r w:rsidRPr="00A452F2">
        <w:rPr>
          <w:lang w:val="en-GB"/>
        </w:rPr>
        <w:t>See the Executive Summary Dashboard</w:t>
      </w:r>
      <w:r w:rsidR="00F81DB5" w:rsidRPr="00A452F2">
        <w:rPr>
          <w:lang w:val="en-GB"/>
        </w:rPr>
        <w:t>s</w:t>
      </w:r>
      <w:r w:rsidRPr="00A452F2">
        <w:rPr>
          <w:lang w:val="en-GB"/>
        </w:rPr>
        <w:t xml:space="preserve"> page for common design consideration among all the dashboards for IT senior management. </w:t>
      </w:r>
    </w:p>
    <w:p w14:paraId="74A1126F" w14:textId="77777777" w:rsidR="00415C50" w:rsidRPr="00A452F2" w:rsidRDefault="00415C50" w:rsidP="00160AA2">
      <w:pPr>
        <w:pStyle w:val="Heading4"/>
      </w:pPr>
      <w:r w:rsidRPr="00A452F2">
        <w:lastRenderedPageBreak/>
        <w:t>How to Use</w:t>
      </w:r>
    </w:p>
    <w:p w14:paraId="3ADBF1C7" w14:textId="639EFAD9" w:rsidR="00EB685C" w:rsidRPr="00A452F2" w:rsidRDefault="00274A21" w:rsidP="00F6120D">
      <w:pPr>
        <w:rPr>
          <w:lang w:val="en-GB"/>
        </w:rPr>
      </w:pPr>
      <w:r w:rsidRPr="00A452F2">
        <w:rPr>
          <w:lang w:val="en-GB"/>
        </w:rPr>
        <w:t>The</w:t>
      </w:r>
      <w:r w:rsidR="00592D00" w:rsidRPr="00A452F2">
        <w:rPr>
          <w:lang w:val="en-GB"/>
        </w:rPr>
        <w:t xml:space="preserve"> dashboard has 2 sections</w:t>
      </w:r>
      <w:r w:rsidR="00E34857" w:rsidRPr="00A452F2">
        <w:rPr>
          <w:lang w:val="en-GB"/>
        </w:rPr>
        <w:t>.</w:t>
      </w:r>
    </w:p>
    <w:p w14:paraId="56164455" w14:textId="0E82CB85" w:rsidR="00E34857" w:rsidRPr="00A452F2" w:rsidRDefault="00E34857" w:rsidP="00F6120D">
      <w:pPr>
        <w:pStyle w:val="ListParagraph"/>
        <w:numPr>
          <w:ilvl w:val="0"/>
          <w:numId w:val="5"/>
        </w:numPr>
        <w:rPr>
          <w:lang w:val="en-GB"/>
        </w:rPr>
      </w:pPr>
      <w:r w:rsidRPr="00A452F2">
        <w:rPr>
          <w:lang w:val="en-GB"/>
        </w:rPr>
        <w:t xml:space="preserve">The top section provides summary at the </w:t>
      </w:r>
      <w:r w:rsidR="000E212A" w:rsidRPr="00A452F2">
        <w:rPr>
          <w:lang w:val="en-GB"/>
        </w:rPr>
        <w:t>vSphere World level.</w:t>
      </w:r>
    </w:p>
    <w:p w14:paraId="37F7B7DC" w14:textId="5AB0AF77" w:rsidR="000E212A" w:rsidRPr="00A452F2" w:rsidRDefault="000E212A" w:rsidP="00F6120D">
      <w:pPr>
        <w:pStyle w:val="ListParagraph"/>
        <w:numPr>
          <w:ilvl w:val="0"/>
          <w:numId w:val="5"/>
        </w:numPr>
        <w:rPr>
          <w:lang w:val="en-GB"/>
        </w:rPr>
      </w:pPr>
      <w:r w:rsidRPr="00A452F2">
        <w:rPr>
          <w:lang w:val="en-GB"/>
        </w:rPr>
        <w:t>The bottom section enables drill down into individual compute or storage capacity</w:t>
      </w:r>
    </w:p>
    <w:p w14:paraId="45C59250" w14:textId="77B56096" w:rsidR="005775B8" w:rsidRDefault="53F4FA5F" w:rsidP="00F6120D">
      <w:pPr>
        <w:rPr>
          <w:lang w:val="en-GB"/>
        </w:rPr>
      </w:pPr>
      <w:r>
        <w:rPr>
          <w:noProof/>
        </w:rPr>
        <w:drawing>
          <wp:inline distT="0" distB="0" distL="0" distR="0" wp14:anchorId="044751EF" wp14:editId="55E1BC25">
            <wp:extent cx="6645910" cy="2122170"/>
            <wp:effectExtent l="0" t="0" r="2540" b="0"/>
            <wp:docPr id="606394267" name="Picture 606394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7"/>
                    <pic:cNvPicPr/>
                  </pic:nvPicPr>
                  <pic:blipFill>
                    <a:blip r:embed="rId633">
                      <a:extLst>
                        <a:ext uri="{28A0092B-C50C-407E-A947-70E740481C1C}">
                          <a14:useLocalDpi xmlns:a14="http://schemas.microsoft.com/office/drawing/2010/main" val="0"/>
                        </a:ext>
                      </a:extLst>
                    </a:blip>
                    <a:stretch>
                      <a:fillRect/>
                    </a:stretch>
                  </pic:blipFill>
                  <pic:spPr>
                    <a:xfrm>
                      <a:off x="0" y="0"/>
                      <a:ext cx="6645910" cy="2122170"/>
                    </a:xfrm>
                    <a:prstGeom prst="rect">
                      <a:avLst/>
                    </a:prstGeom>
                  </pic:spPr>
                </pic:pic>
              </a:graphicData>
            </a:graphic>
          </wp:inline>
        </w:drawing>
      </w:r>
    </w:p>
    <w:p w14:paraId="327733EB" w14:textId="5F6C3628" w:rsidR="00CC1A4B" w:rsidRPr="00A452F2" w:rsidRDefault="00350896" w:rsidP="000F122E">
      <w:pPr>
        <w:rPr>
          <w:lang w:val="en-GB"/>
        </w:rPr>
      </w:pPr>
      <w:r w:rsidRPr="00A452F2">
        <w:rPr>
          <w:lang w:val="en-GB"/>
        </w:rPr>
        <w:t xml:space="preserve">The weekly average of VM growth is displayed to provide holistic visibility of overall growth across all </w:t>
      </w:r>
      <w:r w:rsidR="005269DE" w:rsidRPr="00A452F2">
        <w:rPr>
          <w:lang w:val="en-GB"/>
        </w:rPr>
        <w:t xml:space="preserve">Data </w:t>
      </w:r>
      <w:proofErr w:type="spellStart"/>
      <w:r w:rsidR="005269DE" w:rsidRPr="00A452F2">
        <w:rPr>
          <w:lang w:val="en-GB"/>
        </w:rPr>
        <w:t>center</w:t>
      </w:r>
      <w:r w:rsidRPr="00A452F2">
        <w:rPr>
          <w:lang w:val="en-GB"/>
        </w:rPr>
        <w:t>s</w:t>
      </w:r>
      <w:proofErr w:type="spellEnd"/>
      <w:r w:rsidRPr="00A452F2">
        <w:rPr>
          <w:lang w:val="en-GB"/>
        </w:rPr>
        <w:t xml:space="preserve"> for both running and powered off workloads. If the increase in VM count is not accompanied by corresponding increase in utilization, these newly provisioned VMs are likely not yet used.</w:t>
      </w:r>
    </w:p>
    <w:p w14:paraId="3336039A" w14:textId="1449B168" w:rsidR="00E71048" w:rsidRDefault="00E71048" w:rsidP="000F122E">
      <w:pPr>
        <w:rPr>
          <w:lang w:val="en-GB"/>
        </w:rPr>
      </w:pPr>
      <w:r w:rsidRPr="00A452F2">
        <w:rPr>
          <w:lang w:val="en-GB"/>
        </w:rPr>
        <w:t>Overcommit Ratio highlights the efficiency gained by vSphere virtualization running multiple workloads on shared infrastructure. It is important to note that overcommitment needs to be further reviewed in conjunction with elevated resource contention (</w:t>
      </w:r>
      <w:r w:rsidR="00211E28" w:rsidRPr="00A452F2">
        <w:rPr>
          <w:lang w:val="en-GB"/>
        </w:rPr>
        <w:t>r</w:t>
      </w:r>
      <w:r w:rsidRPr="00A452F2">
        <w:rPr>
          <w:lang w:val="en-GB"/>
        </w:rPr>
        <w:t>efer</w:t>
      </w:r>
      <w:r w:rsidR="00211E28" w:rsidRPr="00A452F2">
        <w:rPr>
          <w:lang w:val="en-GB"/>
        </w:rPr>
        <w:t xml:space="preserve"> to contention dashboards</w:t>
      </w:r>
      <w:r w:rsidRPr="00A452F2">
        <w:rPr>
          <w:lang w:val="en-GB"/>
        </w:rPr>
        <w:t xml:space="preserve">) to understand the performance impact </w:t>
      </w:r>
      <w:r w:rsidR="43ECBFE5" w:rsidRPr="00A452F2">
        <w:rPr>
          <w:lang w:val="en-GB"/>
        </w:rPr>
        <w:t xml:space="preserve">when </w:t>
      </w:r>
      <w:r w:rsidRPr="00A452F2">
        <w:rPr>
          <w:lang w:val="en-GB"/>
        </w:rPr>
        <w:t>running VMs competing for resources.</w:t>
      </w:r>
      <w:r w:rsidR="008B6E56" w:rsidRPr="00A452F2">
        <w:rPr>
          <w:lang w:val="en-GB"/>
        </w:rPr>
        <w:t xml:space="preserve"> </w:t>
      </w:r>
      <w:r w:rsidRPr="00A452F2">
        <w:rPr>
          <w:lang w:val="en-GB"/>
        </w:rPr>
        <w:t xml:space="preserve">In general, </w:t>
      </w:r>
      <w:proofErr w:type="gramStart"/>
      <w:r w:rsidRPr="00A452F2">
        <w:rPr>
          <w:lang w:val="en-GB"/>
        </w:rPr>
        <w:t>Overcommit</w:t>
      </w:r>
      <w:proofErr w:type="gramEnd"/>
      <w:r w:rsidRPr="00A452F2">
        <w:rPr>
          <w:lang w:val="en-GB"/>
        </w:rPr>
        <w:t xml:space="preserve"> is required to be financially more economical than the public cloud. As a reference, AWS typically overcommits CPU 2:1 by counting the hyper-threading and does not overcommit </w:t>
      </w:r>
      <w:r w:rsidR="003C2B34" w:rsidRPr="00A452F2">
        <w:rPr>
          <w:lang w:val="en-GB"/>
        </w:rPr>
        <w:t>memory</w:t>
      </w:r>
      <w:r w:rsidRPr="00A452F2">
        <w:rPr>
          <w:lang w:val="en-GB"/>
        </w:rPr>
        <w:t xml:space="preserve">. Note: vRealize Operations uses Physical CPU Cores not Logical Cores (Hyper-threading) for all CPU-based capacity calculations </w:t>
      </w:r>
    </w:p>
    <w:p w14:paraId="4EB02B43" w14:textId="77777777" w:rsidR="00E316B9" w:rsidRDefault="00AF75C1" w:rsidP="00656771">
      <w:pPr>
        <w:rPr>
          <w:lang w:val="en-GB"/>
        </w:rPr>
      </w:pPr>
      <w:r>
        <w:rPr>
          <w:lang w:val="en-GB"/>
        </w:rPr>
        <w:t xml:space="preserve">The </w:t>
      </w:r>
      <w:r w:rsidR="00E64D23">
        <w:rPr>
          <w:lang w:val="en-GB"/>
        </w:rPr>
        <w:t xml:space="preserve">bottom part </w:t>
      </w:r>
      <w:r w:rsidR="009951A7">
        <w:rPr>
          <w:lang w:val="en-GB"/>
        </w:rPr>
        <w:t xml:space="preserve">of the dashboard is split into 2 columns: </w:t>
      </w:r>
    </w:p>
    <w:p w14:paraId="2F1C93D3" w14:textId="77777777" w:rsidR="00E316B9" w:rsidRDefault="00656771" w:rsidP="00E316B9">
      <w:pPr>
        <w:pStyle w:val="Bullet"/>
        <w:rPr>
          <w:lang w:val="en-GB"/>
        </w:rPr>
      </w:pPr>
      <w:r>
        <w:rPr>
          <w:lang w:val="en-GB"/>
        </w:rPr>
        <w:t>c</w:t>
      </w:r>
      <w:r w:rsidR="00BB70B6">
        <w:rPr>
          <w:lang w:val="en-GB"/>
        </w:rPr>
        <w:t>ompute</w:t>
      </w:r>
      <w:r>
        <w:rPr>
          <w:lang w:val="en-GB"/>
        </w:rPr>
        <w:t xml:space="preserve"> </w:t>
      </w:r>
    </w:p>
    <w:p w14:paraId="6F7763A3" w14:textId="3216C8A8" w:rsidR="00E14153" w:rsidRDefault="00656771" w:rsidP="00E316B9">
      <w:pPr>
        <w:pStyle w:val="Bullet"/>
        <w:rPr>
          <w:lang w:val="en-GB"/>
        </w:rPr>
      </w:pPr>
      <w:r>
        <w:rPr>
          <w:lang w:val="en-GB"/>
        </w:rPr>
        <w:t>storage.</w:t>
      </w:r>
      <w:r w:rsidR="00E14153">
        <w:rPr>
          <w:lang w:val="en-GB"/>
        </w:rPr>
        <w:t xml:space="preserve"> </w:t>
      </w:r>
    </w:p>
    <w:p w14:paraId="2398FC99" w14:textId="11D7B5B3" w:rsidR="0090514F" w:rsidRDefault="0090514F" w:rsidP="00E14153">
      <w:pPr>
        <w:rPr>
          <w:lang w:val="en-GB"/>
        </w:rPr>
      </w:pPr>
      <w:r>
        <w:rPr>
          <w:lang w:val="en-GB"/>
        </w:rPr>
        <w:t>Network is not added due to its nature. It’s an interconnect, not nodes, so capacity is much harder to compute.</w:t>
      </w:r>
    </w:p>
    <w:p w14:paraId="419A4A24" w14:textId="51C592AE" w:rsidR="00BB70B6" w:rsidRDefault="00E14153" w:rsidP="00E14153">
      <w:pPr>
        <w:rPr>
          <w:lang w:val="en-GB"/>
        </w:rPr>
      </w:pPr>
      <w:r>
        <w:rPr>
          <w:lang w:val="en-GB"/>
        </w:rPr>
        <w:t>The dashboard uses the term compute</w:t>
      </w:r>
      <w:r w:rsidR="00656771">
        <w:rPr>
          <w:lang w:val="en-GB"/>
        </w:rPr>
        <w:t xml:space="preserve"> (</w:t>
      </w:r>
      <w:r>
        <w:rPr>
          <w:lang w:val="en-GB"/>
        </w:rPr>
        <w:t>and not vSphere Cluster</w:t>
      </w:r>
      <w:r w:rsidR="00656771">
        <w:rPr>
          <w:lang w:val="en-GB"/>
        </w:rPr>
        <w:t>) and storage (and not vSphere datastore)</w:t>
      </w:r>
      <w:r w:rsidR="00375812">
        <w:rPr>
          <w:lang w:val="en-GB"/>
        </w:rPr>
        <w:t xml:space="preserve"> to keep the visual simple. </w:t>
      </w:r>
    </w:p>
    <w:p w14:paraId="7814CA50" w14:textId="3E92F27A" w:rsidR="00A3465B" w:rsidRPr="00A452F2" w:rsidRDefault="004117EE" w:rsidP="00A3465B">
      <w:pPr>
        <w:rPr>
          <w:lang w:val="en-GB"/>
        </w:rPr>
      </w:pPr>
      <w:r>
        <w:rPr>
          <w:lang w:val="en-GB"/>
        </w:rPr>
        <w:t xml:space="preserve">The two </w:t>
      </w:r>
      <w:r w:rsidR="00221961">
        <w:rPr>
          <w:lang w:val="en-GB"/>
        </w:rPr>
        <w:t xml:space="preserve">columns have identical design. </w:t>
      </w:r>
      <w:r w:rsidR="00A3465B" w:rsidRPr="00A452F2">
        <w:rPr>
          <w:lang w:val="en-GB"/>
        </w:rPr>
        <w:t xml:space="preserve">The </w:t>
      </w:r>
      <w:r w:rsidR="00D236BB">
        <w:rPr>
          <w:lang w:val="en-GB"/>
        </w:rPr>
        <w:t>h</w:t>
      </w:r>
      <w:r w:rsidR="00A3465B" w:rsidRPr="00A452F2">
        <w:rPr>
          <w:lang w:val="en-GB"/>
        </w:rPr>
        <w:t xml:space="preserve">eat map displays capacity by size and </w:t>
      </w:r>
      <w:proofErr w:type="spellStart"/>
      <w:r w:rsidR="00E65E9E">
        <w:rPr>
          <w:lang w:val="en-GB"/>
        </w:rPr>
        <w:t>color</w:t>
      </w:r>
      <w:r w:rsidR="00A3465B" w:rsidRPr="00A452F2">
        <w:rPr>
          <w:lang w:val="en-GB"/>
        </w:rPr>
        <w:t>ed</w:t>
      </w:r>
      <w:proofErr w:type="spellEnd"/>
      <w:r w:rsidR="00A3465B" w:rsidRPr="00A452F2">
        <w:rPr>
          <w:lang w:val="en-GB"/>
        </w:rPr>
        <w:t xml:space="preserve"> by time remaining. </w:t>
      </w:r>
      <w:r w:rsidR="002F53A7">
        <w:rPr>
          <w:lang w:val="en-GB"/>
        </w:rPr>
        <w:t>Ho</w:t>
      </w:r>
      <w:r w:rsidR="00FB2BF1">
        <w:rPr>
          <w:lang w:val="en-GB"/>
        </w:rPr>
        <w:t>we</w:t>
      </w:r>
      <w:r w:rsidR="00526790">
        <w:rPr>
          <w:lang w:val="en-GB"/>
        </w:rPr>
        <w:t xml:space="preserve">ver, for compute the </w:t>
      </w:r>
      <w:r w:rsidR="00526790" w:rsidRPr="00A452F2">
        <w:rPr>
          <w:lang w:val="en-GB"/>
        </w:rPr>
        <w:t xml:space="preserve">size </w:t>
      </w:r>
      <w:r w:rsidR="00526790">
        <w:rPr>
          <w:lang w:val="en-GB"/>
        </w:rPr>
        <w:t xml:space="preserve">of each box in the heat map </w:t>
      </w:r>
      <w:r w:rsidR="00526790" w:rsidRPr="00A452F2">
        <w:rPr>
          <w:lang w:val="en-GB"/>
        </w:rPr>
        <w:t>is fixed as there is no single metric to represent the size. A cluster size can be measured in 4 different ways (No of ESXi Hosts, Total CPU GHz, Total CPU cores, and Total Memory).</w:t>
      </w:r>
    </w:p>
    <w:p w14:paraId="6DC0CC39" w14:textId="5D489FE7" w:rsidR="00C35151" w:rsidRPr="00A452F2" w:rsidRDefault="008D2A8A" w:rsidP="000F122E">
      <w:pPr>
        <w:rPr>
          <w:lang w:val="en-GB"/>
        </w:rPr>
      </w:pPr>
      <w:r>
        <w:rPr>
          <w:lang w:val="en-GB"/>
        </w:rPr>
        <w:t xml:space="preserve">Here is what the compute </w:t>
      </w:r>
      <w:r w:rsidR="002B0938">
        <w:rPr>
          <w:lang w:val="en-GB"/>
        </w:rPr>
        <w:t xml:space="preserve">portion looks like. </w:t>
      </w:r>
      <w:r w:rsidR="00A50618">
        <w:rPr>
          <w:lang w:val="en-GB"/>
        </w:rPr>
        <w:t xml:space="preserve">The </w:t>
      </w:r>
      <w:r w:rsidR="0032694B">
        <w:rPr>
          <w:lang w:val="en-GB"/>
        </w:rPr>
        <w:t>heat map is interactive.</w:t>
      </w:r>
      <w:r w:rsidR="00A50618">
        <w:rPr>
          <w:lang w:val="en-GB"/>
        </w:rPr>
        <w:t xml:space="preserve"> </w:t>
      </w:r>
      <w:r w:rsidR="00D00C10">
        <w:rPr>
          <w:lang w:val="en-GB"/>
        </w:rPr>
        <w:t>By s</w:t>
      </w:r>
      <w:r w:rsidR="00C35151" w:rsidRPr="00A452F2">
        <w:rPr>
          <w:lang w:val="en-GB"/>
        </w:rPr>
        <w:t xml:space="preserve">electing </w:t>
      </w:r>
      <w:r w:rsidR="00A50618">
        <w:rPr>
          <w:lang w:val="en-GB"/>
        </w:rPr>
        <w:t xml:space="preserve">one of the </w:t>
      </w:r>
      <w:proofErr w:type="gramStart"/>
      <w:r w:rsidR="00A50618">
        <w:rPr>
          <w:lang w:val="en-GB"/>
        </w:rPr>
        <w:t>cluster</w:t>
      </w:r>
      <w:proofErr w:type="gramEnd"/>
      <w:r w:rsidR="00C35151" w:rsidRPr="00A452F2">
        <w:rPr>
          <w:lang w:val="en-GB"/>
        </w:rPr>
        <w:t>, you can further drill-down to clearly understand remaining capacity and time (in days).</w:t>
      </w:r>
    </w:p>
    <w:p w14:paraId="5746375E" w14:textId="054A04FC" w:rsidR="005775B8" w:rsidRDefault="3487113A" w:rsidP="00BE3995">
      <w:pPr>
        <w:jc w:val="center"/>
        <w:rPr>
          <w:lang w:val="en-GB"/>
        </w:rPr>
      </w:pPr>
      <w:r>
        <w:rPr>
          <w:noProof/>
        </w:rPr>
        <w:lastRenderedPageBreak/>
        <w:drawing>
          <wp:inline distT="0" distB="0" distL="0" distR="0" wp14:anchorId="186696C8" wp14:editId="7CC62DB1">
            <wp:extent cx="5055545" cy="4735286"/>
            <wp:effectExtent l="0" t="0" r="0" b="8255"/>
            <wp:docPr id="606394268" name="Picture 6063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8"/>
                    <pic:cNvPicPr/>
                  </pic:nvPicPr>
                  <pic:blipFill>
                    <a:blip r:embed="rId634" cstate="print">
                      <a:extLst>
                        <a:ext uri="{28A0092B-C50C-407E-A947-70E740481C1C}">
                          <a14:useLocalDpi xmlns:a14="http://schemas.microsoft.com/office/drawing/2010/main" val="0"/>
                        </a:ext>
                      </a:extLst>
                    </a:blip>
                    <a:stretch>
                      <a:fillRect/>
                    </a:stretch>
                  </pic:blipFill>
                  <pic:spPr>
                    <a:xfrm>
                      <a:off x="0" y="0"/>
                      <a:ext cx="5056876" cy="4736533"/>
                    </a:xfrm>
                    <a:prstGeom prst="rect">
                      <a:avLst/>
                    </a:prstGeom>
                  </pic:spPr>
                </pic:pic>
              </a:graphicData>
            </a:graphic>
          </wp:inline>
        </w:drawing>
      </w:r>
    </w:p>
    <w:p w14:paraId="0DCA8F08" w14:textId="1C6A25E9" w:rsidR="002B0938" w:rsidRPr="00A452F2" w:rsidRDefault="002B0938" w:rsidP="002B0938">
      <w:pPr>
        <w:rPr>
          <w:lang w:val="en-GB"/>
        </w:rPr>
      </w:pPr>
      <w:r>
        <w:rPr>
          <w:lang w:val="en-GB"/>
        </w:rPr>
        <w:t xml:space="preserve">Here is what the storage portion looks like. </w:t>
      </w:r>
      <w:r w:rsidR="00323457">
        <w:rPr>
          <w:lang w:val="en-GB"/>
        </w:rPr>
        <w:t>They are designed to be similar</w:t>
      </w:r>
    </w:p>
    <w:p w14:paraId="0C1FDB44" w14:textId="7C325F00" w:rsidR="00C65CFC" w:rsidRDefault="3487113A" w:rsidP="001C67E0">
      <w:pPr>
        <w:jc w:val="center"/>
        <w:rPr>
          <w:lang w:val="en-GB"/>
        </w:rPr>
      </w:pPr>
      <w:r>
        <w:rPr>
          <w:noProof/>
        </w:rPr>
        <w:drawing>
          <wp:inline distT="0" distB="0" distL="0" distR="0" wp14:anchorId="33738334" wp14:editId="1AD0DB18">
            <wp:extent cx="4987193" cy="4582153"/>
            <wp:effectExtent l="0" t="0" r="4445" b="9525"/>
            <wp:docPr id="606394269" name="Picture 606394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9"/>
                    <pic:cNvPicPr/>
                  </pic:nvPicPr>
                  <pic:blipFill>
                    <a:blip r:embed="rId635" cstate="print">
                      <a:extLst>
                        <a:ext uri="{28A0092B-C50C-407E-A947-70E740481C1C}">
                          <a14:useLocalDpi xmlns:a14="http://schemas.microsoft.com/office/drawing/2010/main" val="0"/>
                        </a:ext>
                      </a:extLst>
                    </a:blip>
                    <a:stretch>
                      <a:fillRect/>
                    </a:stretch>
                  </pic:blipFill>
                  <pic:spPr>
                    <a:xfrm>
                      <a:off x="0" y="0"/>
                      <a:ext cx="4995045" cy="4589367"/>
                    </a:xfrm>
                    <a:prstGeom prst="rect">
                      <a:avLst/>
                    </a:prstGeom>
                  </pic:spPr>
                </pic:pic>
              </a:graphicData>
            </a:graphic>
          </wp:inline>
        </w:drawing>
      </w:r>
    </w:p>
    <w:p w14:paraId="421A322D" w14:textId="248A6628" w:rsidR="00415C50" w:rsidRPr="00A452F2" w:rsidRDefault="00415C50" w:rsidP="00160AA2">
      <w:pPr>
        <w:pStyle w:val="Heading4"/>
      </w:pPr>
      <w:r w:rsidRPr="00A452F2">
        <w:lastRenderedPageBreak/>
        <w:t>Points to Note</w:t>
      </w:r>
    </w:p>
    <w:p w14:paraId="14756FB9" w14:textId="3A03C61E" w:rsidR="00314F06" w:rsidRPr="007F3B25" w:rsidRDefault="00314F06" w:rsidP="007F3B25">
      <w:pPr>
        <w:pStyle w:val="Bullet"/>
      </w:pPr>
      <w:r w:rsidRPr="00A452F2">
        <w:rPr>
          <w:lang w:val="en-GB"/>
        </w:rPr>
        <w:t xml:space="preserve">Capacity </w:t>
      </w:r>
      <w:r w:rsidRPr="007F3B25">
        <w:t xml:space="preserve">Remaining </w:t>
      </w:r>
      <w:r w:rsidR="00FC102D" w:rsidRPr="007F3B25">
        <w:t>is not shown at the world level as it could be misleading</w:t>
      </w:r>
      <w:r w:rsidR="0023113A" w:rsidRPr="007F3B25">
        <w:t xml:space="preserve">, especially in global </w:t>
      </w:r>
      <w:r w:rsidR="007A061B" w:rsidRPr="007F3B25">
        <w:t xml:space="preserve">or large </w:t>
      </w:r>
      <w:r w:rsidR="0023113A" w:rsidRPr="007F3B25">
        <w:t xml:space="preserve">infrastructure. </w:t>
      </w:r>
      <w:r w:rsidR="002C6BC0" w:rsidRPr="007F3B25">
        <w:t>Clusters also tend to serve different purpose, and they are not interchangeable.</w:t>
      </w:r>
      <w:r w:rsidR="002A7D65">
        <w:t xml:space="preserve"> </w:t>
      </w:r>
    </w:p>
    <w:p w14:paraId="6C7DE40C" w14:textId="79EB56C1" w:rsidR="00314F06" w:rsidRPr="00A452F2" w:rsidRDefault="00E34718" w:rsidP="007F3B25">
      <w:pPr>
        <w:pStyle w:val="Bullet"/>
        <w:rPr>
          <w:lang w:val="en-GB"/>
        </w:rPr>
      </w:pPr>
      <w:r w:rsidRPr="007F3B25">
        <w:t xml:space="preserve">If you are using both </w:t>
      </w:r>
      <w:r w:rsidR="00314F06" w:rsidRPr="007F3B25">
        <w:t>on-prem and external</w:t>
      </w:r>
      <w:r w:rsidR="00674657" w:rsidRPr="007F3B25">
        <w:t xml:space="preserve"> cloud</w:t>
      </w:r>
      <w:r w:rsidR="00314F06" w:rsidRPr="007F3B25">
        <w:t>, for example, VMware on AWS</w:t>
      </w:r>
      <w:r w:rsidR="00123058" w:rsidRPr="007F3B25">
        <w:t xml:space="preserve">, consider </w:t>
      </w:r>
      <w:r w:rsidR="00847192" w:rsidRPr="007F3B25">
        <w:t xml:space="preserve">splitting the dashboard </w:t>
      </w:r>
      <w:proofErr w:type="spellStart"/>
      <w:r w:rsidR="00847192" w:rsidRPr="007F3B25">
        <w:t>i</w:t>
      </w:r>
      <w:r w:rsidR="00847192" w:rsidRPr="00A452F2">
        <w:rPr>
          <w:lang w:val="en-GB"/>
        </w:rPr>
        <w:t>nto</w:t>
      </w:r>
      <w:proofErr w:type="spellEnd"/>
      <w:r w:rsidR="00847192" w:rsidRPr="00A452F2">
        <w:rPr>
          <w:lang w:val="en-GB"/>
        </w:rPr>
        <w:t xml:space="preserve"> 2 columns</w:t>
      </w:r>
      <w:r w:rsidR="002A7D65">
        <w:rPr>
          <w:lang w:val="en-GB"/>
        </w:rPr>
        <w:t>. You would need extra screen real estate though.</w:t>
      </w:r>
    </w:p>
    <w:p w14:paraId="60C7E4A1" w14:textId="79A49451" w:rsidR="00AE10A3" w:rsidRDefault="00BE661A" w:rsidP="00C84219">
      <w:pPr>
        <w:pStyle w:val="Heading2"/>
        <w:rPr>
          <w:lang w:val="en-GB"/>
        </w:rPr>
      </w:pPr>
      <w:r w:rsidRPr="00BE661A">
        <w:rPr>
          <w:lang w:val="en-GB"/>
        </w:rPr>
        <w:lastRenderedPageBreak/>
        <w:t>True Visibility Suite Dashboards</w:t>
      </w:r>
    </w:p>
    <w:p w14:paraId="35900502" w14:textId="3672620B" w:rsidR="0076486D" w:rsidRPr="0076486D" w:rsidRDefault="0076486D" w:rsidP="003F097B">
      <w:pPr>
        <w:pStyle w:val="AfterChapterTitle"/>
        <w:rPr>
          <w:lang w:val="en-GB"/>
        </w:rPr>
      </w:pPr>
      <w:r>
        <mc:AlternateContent>
          <mc:Choice Requires="wps">
            <w:drawing>
              <wp:anchor distT="0" distB="0" distL="114300" distR="114300" simplePos="0" relativeHeight="251658268" behindDoc="0" locked="0" layoutInCell="1" allowOverlap="1" wp14:anchorId="5D281BA2" wp14:editId="66B8F54F">
                <wp:simplePos x="0" y="0"/>
                <wp:positionH relativeFrom="column">
                  <wp:posOffset>0</wp:posOffset>
                </wp:positionH>
                <wp:positionV relativeFrom="paragraph">
                  <wp:posOffset>0</wp:posOffset>
                </wp:positionV>
                <wp:extent cx="1828800" cy="1828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B503413" w14:textId="4F30C674" w:rsidR="00E66F24" w:rsidRPr="00C84219" w:rsidRDefault="00E66F24" w:rsidP="0076486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5D281BA2" id="Text Box 17" o:spid="_x0000_s1046" type="#_x0000_t202" style="position:absolute;margin-left:0;margin-top:0;width:2in;height:2in;z-index:2516582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" filled="f" stroked="f">
                <v:textbox style="mso-fit-shape-to-text:t">
                  <w:txbxContent>
                    <w:p w14:paraId="1B503413" w14:textId="4F30C674" w:rsidR="00E66F24" w:rsidRPr="00C84219" w:rsidRDefault="00E66F24" w:rsidP="0076486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8</w:t>
                      </w:r>
                    </w:p>
                  </w:txbxContent>
                </v:textbox>
              </v:shape>
            </w:pict>
          </mc:Fallback>
        </mc:AlternateContent>
      </w:r>
      <w:r w:rsidRPr="0076486D">
        <w:rPr>
          <w:lang w:val="en-GB"/>
        </w:rPr>
        <w:t>Before we get into True Visibility Suite (TVS), let’s talk generally about vRealize Operations management packs. They can be broken up into three groups:</w:t>
      </w:r>
    </w:p>
    <w:p w14:paraId="711CEBE0" w14:textId="4E41B17D" w:rsidR="0076486D" w:rsidRPr="0076486D" w:rsidRDefault="0076486D" w:rsidP="0076486D">
      <w:pPr>
        <w:pStyle w:val="Bullet"/>
        <w:rPr>
          <w:lang w:val="en-GB"/>
        </w:rPr>
      </w:pPr>
      <w:r w:rsidRPr="0076486D">
        <w:rPr>
          <w:lang w:val="en-GB"/>
        </w:rPr>
        <w:t xml:space="preserve">Native </w:t>
      </w:r>
      <w:proofErr w:type="gramStart"/>
      <w:r w:rsidRPr="0076486D">
        <w:rPr>
          <w:lang w:val="en-GB"/>
        </w:rPr>
        <w:t>–  there</w:t>
      </w:r>
      <w:proofErr w:type="gramEnd"/>
      <w:r w:rsidRPr="0076486D">
        <w:rPr>
          <w:lang w:val="en-GB"/>
        </w:rPr>
        <w:t xml:space="preserve"> are &gt;20 management packs currently out of the box with vRealize Operations. They are provided by VMware and are shipped together with the products.</w:t>
      </w:r>
    </w:p>
    <w:p w14:paraId="7D91DB85" w14:textId="6B84F813" w:rsidR="0076486D" w:rsidRPr="0076486D" w:rsidRDefault="0076486D" w:rsidP="0076486D">
      <w:pPr>
        <w:pStyle w:val="Bullet"/>
        <w:rPr>
          <w:lang w:val="en-GB"/>
        </w:rPr>
      </w:pPr>
      <w:r w:rsidRPr="0076486D">
        <w:rPr>
          <w:lang w:val="en-GB"/>
        </w:rPr>
        <w:t>TVS – there are &gt;50 management packs in the TVS. They are provided by VMware but focused on non-VMware products.</w:t>
      </w:r>
    </w:p>
    <w:p w14:paraId="5F9F73ED" w14:textId="5B42D999" w:rsidR="0076486D" w:rsidRPr="0076486D" w:rsidRDefault="0076486D" w:rsidP="0076486D">
      <w:pPr>
        <w:pStyle w:val="Bullet"/>
        <w:rPr>
          <w:lang w:val="en-GB"/>
        </w:rPr>
      </w:pPr>
      <w:r w:rsidRPr="0076486D">
        <w:rPr>
          <w:lang w:val="en-GB"/>
        </w:rPr>
        <w:t>Others – there are dozens of these, some provided by VMware, some not. They are all available on the VMware Marketplace.</w:t>
      </w:r>
    </w:p>
    <w:p w14:paraId="032F399F" w14:textId="77777777" w:rsidR="0076486D" w:rsidRPr="0076486D" w:rsidRDefault="0076486D" w:rsidP="0076486D">
      <w:pPr>
        <w:rPr>
          <w:lang w:val="en-GB"/>
        </w:rPr>
      </w:pPr>
      <w:r w:rsidRPr="0076486D">
        <w:rPr>
          <w:lang w:val="en-GB"/>
        </w:rPr>
        <w:t xml:space="preserve">The TVS management packs come with dashboards, anywhere from a few to a dozen depending on the maturity of the management pack. These dashboards are designed to highlight the target technology as well as relate it back to the </w:t>
      </w:r>
      <w:proofErr w:type="spellStart"/>
      <w:r w:rsidRPr="0076486D">
        <w:rPr>
          <w:lang w:val="en-GB"/>
        </w:rPr>
        <w:t>relevent</w:t>
      </w:r>
      <w:proofErr w:type="spellEnd"/>
      <w:r w:rsidRPr="0076486D">
        <w:rPr>
          <w:lang w:val="en-GB"/>
        </w:rPr>
        <w:t xml:space="preserve"> vSphere technology, providing the user with end-to-end visibility in their environment. </w:t>
      </w:r>
    </w:p>
    <w:p w14:paraId="45C2392A" w14:textId="77777777" w:rsidR="0076486D" w:rsidRPr="0076486D" w:rsidRDefault="0076486D" w:rsidP="0076486D">
      <w:pPr>
        <w:rPr>
          <w:lang w:val="en-GB"/>
        </w:rPr>
      </w:pPr>
      <w:r w:rsidRPr="0076486D">
        <w:rPr>
          <w:lang w:val="en-GB"/>
        </w:rPr>
        <w:t xml:space="preserve">We’ll explore </w:t>
      </w:r>
      <w:proofErr w:type="spellStart"/>
      <w:r w:rsidRPr="0076486D">
        <w:rPr>
          <w:lang w:val="en-GB"/>
        </w:rPr>
        <w:t>vRTVS</w:t>
      </w:r>
      <w:proofErr w:type="spellEnd"/>
      <w:r w:rsidRPr="0076486D">
        <w:rPr>
          <w:lang w:val="en-GB"/>
        </w:rPr>
        <w:t xml:space="preserve"> dashboards via three of the most popular management packs:</w:t>
      </w:r>
    </w:p>
    <w:p w14:paraId="4717E723" w14:textId="42BEBBD7" w:rsidR="0076486D" w:rsidRPr="0076486D" w:rsidRDefault="0076486D" w:rsidP="000B53C0">
      <w:pPr>
        <w:pStyle w:val="Bullet"/>
        <w:rPr>
          <w:lang w:val="en-GB"/>
        </w:rPr>
      </w:pPr>
      <w:r w:rsidRPr="0076486D">
        <w:rPr>
          <w:lang w:val="en-GB"/>
        </w:rPr>
        <w:t xml:space="preserve">Management Pack for Microsoft SQL Server </w:t>
      </w:r>
    </w:p>
    <w:p w14:paraId="7B0B0340" w14:textId="438371C2" w:rsidR="0076486D" w:rsidRPr="0076486D" w:rsidRDefault="0076486D" w:rsidP="000B53C0">
      <w:pPr>
        <w:pStyle w:val="Bullet"/>
        <w:rPr>
          <w:lang w:val="en-GB"/>
        </w:rPr>
      </w:pPr>
      <w:r w:rsidRPr="0076486D">
        <w:rPr>
          <w:lang w:val="en-GB"/>
        </w:rPr>
        <w:t>Management Pack for Cisco UCS</w:t>
      </w:r>
    </w:p>
    <w:p w14:paraId="39DAE575" w14:textId="2B3C8040" w:rsidR="00994767" w:rsidRDefault="0076486D" w:rsidP="000B53C0">
      <w:pPr>
        <w:pStyle w:val="Bullet"/>
        <w:rPr>
          <w:lang w:val="en-GB"/>
        </w:rPr>
      </w:pPr>
      <w:r w:rsidRPr="0076486D">
        <w:rPr>
          <w:lang w:val="en-GB"/>
        </w:rPr>
        <w:t>Management Pack for NetApp FAS &amp; AFF</w:t>
      </w:r>
    </w:p>
    <w:p w14:paraId="442A0D61" w14:textId="77777777" w:rsidR="00BB7859" w:rsidRDefault="00BB7859" w:rsidP="00BB7859">
      <w:pPr>
        <w:pStyle w:val="Heading3"/>
        <w:rPr>
          <w:lang w:val="en-GB" w:eastAsia="en-SG"/>
        </w:rPr>
      </w:pPr>
      <w:r>
        <w:rPr>
          <w:lang w:val="en-GB" w:eastAsia="en-SG"/>
        </w:rPr>
        <w:t>Microsoft SQL Server</w:t>
      </w:r>
    </w:p>
    <w:p w14:paraId="1C501DBA" w14:textId="77777777" w:rsidR="00BB7859" w:rsidRDefault="00BB7859" w:rsidP="00BB7859">
      <w:pPr>
        <w:rPr>
          <w:sz w:val="20"/>
          <w:szCs w:val="20"/>
          <w:lang w:val="en-GB" w:eastAsia="en-SG"/>
        </w:rPr>
      </w:pPr>
      <w:r w:rsidRPr="00534956">
        <w:rPr>
          <w:sz w:val="20"/>
          <w:szCs w:val="20"/>
          <w:lang w:val="en-GB" w:eastAsia="en-SG"/>
        </w:rPr>
        <w:t xml:space="preserve">The </w:t>
      </w:r>
      <w:r>
        <w:rPr>
          <w:sz w:val="20"/>
          <w:szCs w:val="20"/>
          <w:lang w:val="en-GB" w:eastAsia="en-SG"/>
        </w:rPr>
        <w:t>Microsoft SQL (MS SQL) Server summary dashboard is generally used by Database Administration (DBA) teams. They use it to explore problematic MS SQL Instances.</w:t>
      </w:r>
    </w:p>
    <w:p w14:paraId="48913A18" w14:textId="77777777" w:rsidR="00BB7859" w:rsidRDefault="00BB7859" w:rsidP="00BB7859">
      <w:pPr>
        <w:rPr>
          <w:sz w:val="20"/>
          <w:szCs w:val="20"/>
          <w:lang w:val="en-GB" w:eastAsia="en-SG"/>
        </w:rPr>
      </w:pPr>
      <w:r>
        <w:rPr>
          <w:sz w:val="20"/>
          <w:szCs w:val="20"/>
          <w:lang w:val="en-GB" w:eastAsia="en-SG"/>
        </w:rPr>
        <w:t xml:space="preserve">This is a custom dashboard. You can download it </w:t>
      </w:r>
      <w:hyperlink r:id="rId636" w:history="1">
        <w:r w:rsidRPr="00B63D73">
          <w:rPr>
            <w:rStyle w:val="Hyperlink"/>
            <w:sz w:val="20"/>
            <w:szCs w:val="20"/>
            <w:lang w:val="en-GB" w:eastAsia="en-SG"/>
          </w:rPr>
          <w:t>here</w:t>
        </w:r>
      </w:hyperlink>
      <w:r>
        <w:rPr>
          <w:sz w:val="20"/>
          <w:szCs w:val="20"/>
          <w:lang w:val="en-GB" w:eastAsia="en-SG"/>
        </w:rPr>
        <w:t xml:space="preserve"> on VMware {code}.</w:t>
      </w:r>
    </w:p>
    <w:p w14:paraId="066E762D" w14:textId="77777777" w:rsidR="00BB7859" w:rsidRDefault="00BB7859" w:rsidP="00BB7859">
      <w:pPr>
        <w:rPr>
          <w:sz w:val="20"/>
          <w:szCs w:val="20"/>
          <w:lang w:val="en-GB" w:eastAsia="en-SG"/>
        </w:rPr>
      </w:pPr>
      <w:r>
        <w:rPr>
          <w:noProof/>
        </w:rPr>
        <w:lastRenderedPageBreak/>
        <w:drawing>
          <wp:inline distT="0" distB="0" distL="0" distR="0" wp14:anchorId="16004E23" wp14:editId="2563DCD4">
            <wp:extent cx="6645910" cy="3596005"/>
            <wp:effectExtent l="0" t="0" r="0" b="0"/>
            <wp:docPr id="910169563" name="Picture 91016956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3"/>
                    <pic:cNvPicPr/>
                  </pic:nvPicPr>
                  <pic:blipFill>
                    <a:blip r:embed="rId637">
                      <a:extLst>
                        <a:ext uri="{28A0092B-C50C-407E-A947-70E740481C1C}">
                          <a14:useLocalDpi xmlns:a14="http://schemas.microsoft.com/office/drawing/2010/main" val="0"/>
                        </a:ext>
                      </a:extLst>
                    </a:blip>
                    <a:stretch>
                      <a:fillRect/>
                    </a:stretch>
                  </pic:blipFill>
                  <pic:spPr>
                    <a:xfrm>
                      <a:off x="0" y="0"/>
                      <a:ext cx="6645910" cy="3596005"/>
                    </a:xfrm>
                    <a:prstGeom prst="rect">
                      <a:avLst/>
                    </a:prstGeom>
                  </pic:spPr>
                </pic:pic>
              </a:graphicData>
            </a:graphic>
          </wp:inline>
        </w:drawing>
      </w:r>
    </w:p>
    <w:p w14:paraId="56B84C73" w14:textId="77777777" w:rsidR="00BB7859" w:rsidRDefault="00BB7859" w:rsidP="00160AA2">
      <w:pPr>
        <w:pStyle w:val="Heading4"/>
      </w:pPr>
      <w:r w:rsidRPr="00A91EA5">
        <w:t>Design Consideration</w:t>
      </w:r>
    </w:p>
    <w:p w14:paraId="7759C924" w14:textId="77777777" w:rsidR="00BB7859" w:rsidRDefault="00BB7859" w:rsidP="00BB7859">
      <w:pPr>
        <w:rPr>
          <w:lang w:val="en-GB"/>
        </w:rPr>
      </w:pPr>
      <w:r w:rsidRPr="00B63D73">
        <w:t>The MS SQL</w:t>
      </w:r>
      <w:r>
        <w:rPr>
          <w:lang w:val="en-GB"/>
        </w:rPr>
        <w:t xml:space="preserve"> Server Summary was designed to allow the user to select a MS SQL Instance, then be shown all child objects, their health, and metrics that could reflect problems. Once the MS SQL Instance is selected the user immediately sees Key Performance Indicators (KPIs) in the widgets below. The two Views in the sixth row of widgets have “Auto Select First Row” turned on, such that their respective Scoreboards are populated with data upon selection. </w:t>
      </w:r>
    </w:p>
    <w:p w14:paraId="4A866376" w14:textId="77777777" w:rsidR="00BB7859" w:rsidRDefault="00BB7859" w:rsidP="00BB7859">
      <w:pPr>
        <w:rPr>
          <w:lang w:val="en-GB"/>
        </w:rPr>
      </w:pPr>
      <w:r>
        <w:rPr>
          <w:lang w:val="en-GB"/>
        </w:rPr>
        <w:t>The design is simple, clean, and efficient, allowing DBAs to search for a database instance and work their way into the details. It’s designed to flow from top to bottom and left to right, which is reflected by the widget interaction canvas.</w:t>
      </w:r>
    </w:p>
    <w:p w14:paraId="20A28999" w14:textId="77777777" w:rsidR="00BB7859" w:rsidRPr="00A03C50" w:rsidRDefault="00BB7859" w:rsidP="003F097B">
      <w:pPr>
        <w:jc w:val="center"/>
        <w:rPr>
          <w:lang w:val="en-GB"/>
        </w:rPr>
      </w:pPr>
      <w:r>
        <w:rPr>
          <w:noProof/>
        </w:rPr>
        <w:drawing>
          <wp:inline distT="0" distB="0" distL="0" distR="0" wp14:anchorId="4DCB20CA" wp14:editId="3E185F47">
            <wp:extent cx="3873219" cy="2859578"/>
            <wp:effectExtent l="0" t="0" r="0" b="0"/>
            <wp:docPr id="910169564" name="Picture 91016956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4"/>
                    <pic:cNvPicPr/>
                  </pic:nvPicPr>
                  <pic:blipFill>
                    <a:blip r:embed="rId638" cstate="print">
                      <a:extLst>
                        <a:ext uri="{28A0092B-C50C-407E-A947-70E740481C1C}">
                          <a14:useLocalDpi xmlns:a14="http://schemas.microsoft.com/office/drawing/2010/main" val="0"/>
                        </a:ext>
                      </a:extLst>
                    </a:blip>
                    <a:stretch>
                      <a:fillRect/>
                    </a:stretch>
                  </pic:blipFill>
                  <pic:spPr>
                    <a:xfrm>
                      <a:off x="0" y="0"/>
                      <a:ext cx="3876259" cy="2861823"/>
                    </a:xfrm>
                    <a:prstGeom prst="rect">
                      <a:avLst/>
                    </a:prstGeom>
                  </pic:spPr>
                </pic:pic>
              </a:graphicData>
            </a:graphic>
          </wp:inline>
        </w:drawing>
      </w:r>
    </w:p>
    <w:p w14:paraId="1685835C" w14:textId="77777777" w:rsidR="00BB7859" w:rsidRPr="00A91EA5" w:rsidRDefault="00BB7859" w:rsidP="00160AA2">
      <w:pPr>
        <w:pStyle w:val="Heading4"/>
      </w:pPr>
      <w:r w:rsidRPr="00A91EA5">
        <w:lastRenderedPageBreak/>
        <w:t>How to Use</w:t>
      </w:r>
    </w:p>
    <w:p w14:paraId="1B0D0C8F" w14:textId="77777777" w:rsidR="00BB7859" w:rsidRDefault="00BB7859" w:rsidP="00BB7859">
      <w:pPr>
        <w:rPr>
          <w:sz w:val="20"/>
          <w:szCs w:val="20"/>
          <w:lang w:val="en-GB" w:eastAsia="en-SG"/>
        </w:rPr>
      </w:pPr>
      <w:r>
        <w:rPr>
          <w:sz w:val="20"/>
          <w:szCs w:val="20"/>
          <w:lang w:val="en-GB" w:eastAsia="en-SG"/>
        </w:rPr>
        <w:t>Select a MS SQL Instance in the top View widget by single clicking it, which will populate all other widgets. We’ll explore the first five rows of the dashboard first, the Instance and its metrics.</w:t>
      </w:r>
    </w:p>
    <w:p w14:paraId="5EA77CE6" w14:textId="77777777" w:rsidR="00BB7859" w:rsidRDefault="00BB7859" w:rsidP="00BB7859">
      <w:pPr>
        <w:rPr>
          <w:sz w:val="20"/>
          <w:szCs w:val="20"/>
          <w:lang w:val="en-GB" w:eastAsia="en-SG"/>
        </w:rPr>
      </w:pPr>
      <w:r>
        <w:rPr>
          <w:noProof/>
        </w:rPr>
        <w:drawing>
          <wp:inline distT="0" distB="0" distL="0" distR="0" wp14:anchorId="4C3656B7" wp14:editId="5C747275">
            <wp:extent cx="6645910" cy="3180715"/>
            <wp:effectExtent l="0" t="0" r="0" b="0"/>
            <wp:docPr id="910169565" name="Picture 91016956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5"/>
                    <pic:cNvPicPr/>
                  </pic:nvPicPr>
                  <pic:blipFill>
                    <a:blip r:embed="rId639">
                      <a:extLst>
                        <a:ext uri="{28A0092B-C50C-407E-A947-70E740481C1C}">
                          <a14:useLocalDpi xmlns:a14="http://schemas.microsoft.com/office/drawing/2010/main" val="0"/>
                        </a:ext>
                      </a:extLst>
                    </a:blip>
                    <a:stretch>
                      <a:fillRect/>
                    </a:stretch>
                  </pic:blipFill>
                  <pic:spPr>
                    <a:xfrm>
                      <a:off x="0" y="0"/>
                      <a:ext cx="6645910" cy="3180715"/>
                    </a:xfrm>
                    <a:prstGeom prst="rect">
                      <a:avLst/>
                    </a:prstGeom>
                  </pic:spPr>
                </pic:pic>
              </a:graphicData>
            </a:graphic>
          </wp:inline>
        </w:drawing>
      </w:r>
    </w:p>
    <w:p w14:paraId="5A6F712C" w14:textId="77777777" w:rsidR="00BB7859" w:rsidRDefault="00BB7859" w:rsidP="00BB7859">
      <w:pPr>
        <w:rPr>
          <w:sz w:val="20"/>
          <w:szCs w:val="20"/>
          <w:lang w:val="en-GB" w:eastAsia="en-SG"/>
        </w:rPr>
      </w:pPr>
      <w:r>
        <w:rPr>
          <w:sz w:val="20"/>
          <w:szCs w:val="20"/>
          <w:lang w:val="en-GB" w:eastAsia="en-SG"/>
        </w:rPr>
        <w:t>The MS SQL Server Instance View offers several sortable columns, the first and most relevant being Health. vRealize Operations Health is based on Alerts and severity of those Alerts, a powerful construct used to gauge general well-being of objects. The View has been built such that unhealthy Instances are shown in red, while healthy instances are shown in green, helping the user to immediately identify problems.</w:t>
      </w:r>
    </w:p>
    <w:p w14:paraId="00559B3A" w14:textId="77777777" w:rsidR="00BB7859" w:rsidRDefault="00BB7859" w:rsidP="003F097B">
      <w:pPr>
        <w:jc w:val="center"/>
        <w:rPr>
          <w:sz w:val="20"/>
          <w:szCs w:val="20"/>
          <w:lang w:val="en-GB" w:eastAsia="en-SG"/>
        </w:rPr>
      </w:pPr>
      <w:r>
        <w:rPr>
          <w:noProof/>
        </w:rPr>
        <w:drawing>
          <wp:inline distT="0" distB="0" distL="0" distR="0" wp14:anchorId="10127D4D" wp14:editId="494E0BD1">
            <wp:extent cx="5336771" cy="3615808"/>
            <wp:effectExtent l="0" t="0" r="0" b="3810"/>
            <wp:docPr id="910169566" name="Picture 91016956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6"/>
                    <pic:cNvPicPr/>
                  </pic:nvPicPr>
                  <pic:blipFill>
                    <a:blip r:embed="rId640" cstate="print">
                      <a:extLst>
                        <a:ext uri="{28A0092B-C50C-407E-A947-70E740481C1C}">
                          <a14:useLocalDpi xmlns:a14="http://schemas.microsoft.com/office/drawing/2010/main" val="0"/>
                        </a:ext>
                      </a:extLst>
                    </a:blip>
                    <a:stretch>
                      <a:fillRect/>
                    </a:stretch>
                  </pic:blipFill>
                  <pic:spPr>
                    <a:xfrm>
                      <a:off x="0" y="0"/>
                      <a:ext cx="5337259" cy="3616139"/>
                    </a:xfrm>
                    <a:prstGeom prst="rect">
                      <a:avLst/>
                    </a:prstGeom>
                  </pic:spPr>
                </pic:pic>
              </a:graphicData>
            </a:graphic>
          </wp:inline>
        </w:drawing>
      </w:r>
    </w:p>
    <w:p w14:paraId="6F30A54F" w14:textId="77777777" w:rsidR="00BB7859" w:rsidRDefault="00BB7859" w:rsidP="00BB7859">
      <w:pPr>
        <w:rPr>
          <w:sz w:val="20"/>
          <w:szCs w:val="20"/>
          <w:lang w:val="en-GB" w:eastAsia="en-SG"/>
        </w:rPr>
      </w:pPr>
      <w:r>
        <w:rPr>
          <w:sz w:val="20"/>
          <w:szCs w:val="20"/>
          <w:lang w:val="en-GB" w:eastAsia="en-SG"/>
        </w:rPr>
        <w:t xml:space="preserve">SQL Version, CPU Usage, Memory Usage, Buffer Cache Hit Ratio, and several other KPIs are also shown in the top View. These provide the user with some context around a potentially unhealthy Instance. These columns are also sortable, giving the user the ability to see the most active Instances. </w:t>
      </w:r>
    </w:p>
    <w:p w14:paraId="3842AC1B" w14:textId="77777777" w:rsidR="00BB7859" w:rsidRDefault="00BB7859" w:rsidP="00BB7859">
      <w:pPr>
        <w:rPr>
          <w:sz w:val="20"/>
          <w:szCs w:val="20"/>
          <w:lang w:val="en-GB" w:eastAsia="en-SG"/>
        </w:rPr>
      </w:pPr>
      <w:r>
        <w:rPr>
          <w:sz w:val="20"/>
          <w:szCs w:val="20"/>
          <w:lang w:val="en-GB" w:eastAsia="en-SG"/>
        </w:rPr>
        <w:t>Once an Instance has been identified and chosen, the four rows of Scoreboard widgets are populated with historical data. These Scoreboards have been configured to show Instance metrics by group: Buffer, Performance, Disk, Lock, Memory, Process, Query, and Statements.</w:t>
      </w:r>
    </w:p>
    <w:p w14:paraId="70D158F4" w14:textId="77777777" w:rsidR="00BB7859" w:rsidRDefault="00BB7859" w:rsidP="00BB7859">
      <w:pPr>
        <w:rPr>
          <w:sz w:val="20"/>
          <w:szCs w:val="20"/>
          <w:lang w:val="en-GB" w:eastAsia="en-SG"/>
        </w:rPr>
      </w:pPr>
      <w:r>
        <w:rPr>
          <w:noProof/>
        </w:rPr>
        <w:lastRenderedPageBreak/>
        <w:drawing>
          <wp:inline distT="0" distB="0" distL="0" distR="0" wp14:anchorId="168D5B82" wp14:editId="08744116">
            <wp:extent cx="6645910" cy="2782570"/>
            <wp:effectExtent l="0" t="0" r="0" b="0"/>
            <wp:docPr id="910169567" name="Picture 9101695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7"/>
                    <pic:cNvPicPr/>
                  </pic:nvPicPr>
                  <pic:blipFill>
                    <a:blip r:embed="rId641">
                      <a:extLst>
                        <a:ext uri="{28A0092B-C50C-407E-A947-70E740481C1C}">
                          <a14:useLocalDpi xmlns:a14="http://schemas.microsoft.com/office/drawing/2010/main" val="0"/>
                        </a:ext>
                      </a:extLst>
                    </a:blip>
                    <a:stretch>
                      <a:fillRect/>
                    </a:stretch>
                  </pic:blipFill>
                  <pic:spPr>
                    <a:xfrm>
                      <a:off x="0" y="0"/>
                      <a:ext cx="6645910" cy="2782570"/>
                    </a:xfrm>
                    <a:prstGeom prst="rect">
                      <a:avLst/>
                    </a:prstGeom>
                  </pic:spPr>
                </pic:pic>
              </a:graphicData>
            </a:graphic>
          </wp:inline>
        </w:drawing>
      </w:r>
    </w:p>
    <w:p w14:paraId="2A4E7DFB" w14:textId="77777777" w:rsidR="00BB7859" w:rsidRDefault="00BB7859" w:rsidP="00BB7859">
      <w:pPr>
        <w:rPr>
          <w:sz w:val="20"/>
          <w:szCs w:val="20"/>
          <w:lang w:val="en-GB" w:eastAsia="en-SG"/>
        </w:rPr>
      </w:pPr>
      <w:r>
        <w:rPr>
          <w:sz w:val="20"/>
          <w:szCs w:val="20"/>
          <w:lang w:val="en-GB" w:eastAsia="en-SG"/>
        </w:rPr>
        <w:t>They have been configured to show four metrics each, including the most current value and historical data using Dashboard Time. That is, the timeframe you select for your dashboard will be propagated into these widgets. This provides the user with some texture when troubleshooting a problem. They can now see when metrics values started changing and if there is any correlation between them.</w:t>
      </w:r>
    </w:p>
    <w:p w14:paraId="2043CB0C" w14:textId="77777777" w:rsidR="00BB7859" w:rsidRDefault="00BB7859" w:rsidP="00BB7859">
      <w:pPr>
        <w:rPr>
          <w:sz w:val="20"/>
          <w:szCs w:val="20"/>
          <w:lang w:val="en-GB" w:eastAsia="en-SG"/>
        </w:rPr>
      </w:pPr>
      <w:r>
        <w:rPr>
          <w:sz w:val="20"/>
          <w:szCs w:val="20"/>
          <w:lang w:val="en-GB" w:eastAsia="en-SG"/>
        </w:rPr>
        <w:t xml:space="preserve">As you hover over KPIs, the dashboard will show you details about it (name and value) and give you the option to double click to explore the trend of that </w:t>
      </w:r>
      <w:proofErr w:type="gramStart"/>
      <w:r>
        <w:rPr>
          <w:sz w:val="20"/>
          <w:szCs w:val="20"/>
          <w:lang w:val="en-GB" w:eastAsia="en-SG"/>
        </w:rPr>
        <w:t>particular metric</w:t>
      </w:r>
      <w:proofErr w:type="gramEnd"/>
      <w:r>
        <w:rPr>
          <w:sz w:val="20"/>
          <w:szCs w:val="20"/>
          <w:lang w:val="en-GB" w:eastAsia="en-SG"/>
        </w:rPr>
        <w:t xml:space="preserve"> via a Metric Chart.</w:t>
      </w:r>
    </w:p>
    <w:p w14:paraId="63D13C10" w14:textId="77777777" w:rsidR="00BB7859" w:rsidRDefault="00BB7859" w:rsidP="00BB7859">
      <w:pPr>
        <w:jc w:val="center"/>
        <w:rPr>
          <w:sz w:val="20"/>
          <w:szCs w:val="20"/>
          <w:lang w:val="en-GB" w:eastAsia="en-SG"/>
        </w:rPr>
      </w:pPr>
      <w:r>
        <w:rPr>
          <w:noProof/>
        </w:rPr>
        <w:drawing>
          <wp:inline distT="0" distB="0" distL="0" distR="0" wp14:anchorId="3575B5EE" wp14:editId="67DB0D65">
            <wp:extent cx="3428456" cy="1746986"/>
            <wp:effectExtent l="0" t="0" r="635" b="5715"/>
            <wp:docPr id="910169568" name="Picture 9101695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8"/>
                    <pic:cNvPicPr/>
                  </pic:nvPicPr>
                  <pic:blipFill>
                    <a:blip r:embed="rId642" cstate="print">
                      <a:extLst>
                        <a:ext uri="{28A0092B-C50C-407E-A947-70E740481C1C}">
                          <a14:useLocalDpi xmlns:a14="http://schemas.microsoft.com/office/drawing/2010/main" val="0"/>
                        </a:ext>
                      </a:extLst>
                    </a:blip>
                    <a:stretch>
                      <a:fillRect/>
                    </a:stretch>
                  </pic:blipFill>
                  <pic:spPr>
                    <a:xfrm>
                      <a:off x="0" y="0"/>
                      <a:ext cx="3428456" cy="1746986"/>
                    </a:xfrm>
                    <a:prstGeom prst="rect">
                      <a:avLst/>
                    </a:prstGeom>
                  </pic:spPr>
                </pic:pic>
              </a:graphicData>
            </a:graphic>
          </wp:inline>
        </w:drawing>
      </w:r>
    </w:p>
    <w:p w14:paraId="6CFA0E32" w14:textId="77777777" w:rsidR="00BB7859" w:rsidRDefault="00BB7859" w:rsidP="00BB7859">
      <w:pPr>
        <w:rPr>
          <w:sz w:val="20"/>
          <w:szCs w:val="20"/>
          <w:lang w:val="en-GB" w:eastAsia="en-SG"/>
        </w:rPr>
      </w:pPr>
      <w:r>
        <w:rPr>
          <w:sz w:val="20"/>
          <w:szCs w:val="20"/>
          <w:lang w:val="en-GB" w:eastAsia="en-SG"/>
        </w:rPr>
        <w:t>Double clicking launches this metric in a Metric Chart, giving the user even more options.</w:t>
      </w:r>
    </w:p>
    <w:p w14:paraId="4FFF92F1" w14:textId="77777777" w:rsidR="00BB7859" w:rsidRDefault="00BB7859" w:rsidP="00BB7859">
      <w:pPr>
        <w:jc w:val="center"/>
        <w:rPr>
          <w:sz w:val="20"/>
          <w:szCs w:val="20"/>
          <w:lang w:val="en-GB" w:eastAsia="en-SG"/>
        </w:rPr>
      </w:pPr>
      <w:r>
        <w:rPr>
          <w:noProof/>
        </w:rPr>
        <w:drawing>
          <wp:inline distT="0" distB="0" distL="0" distR="0" wp14:anchorId="1A200F5D" wp14:editId="267669B1">
            <wp:extent cx="5096578" cy="2489366"/>
            <wp:effectExtent l="0" t="0" r="8890" b="6350"/>
            <wp:docPr id="910169569" name="Picture 9101695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9"/>
                    <pic:cNvPicPr/>
                  </pic:nvPicPr>
                  <pic:blipFill>
                    <a:blip r:embed="rId643" cstate="print">
                      <a:extLst>
                        <a:ext uri="{28A0092B-C50C-407E-A947-70E740481C1C}">
                          <a14:useLocalDpi xmlns:a14="http://schemas.microsoft.com/office/drawing/2010/main" val="0"/>
                        </a:ext>
                      </a:extLst>
                    </a:blip>
                    <a:stretch>
                      <a:fillRect/>
                    </a:stretch>
                  </pic:blipFill>
                  <pic:spPr>
                    <a:xfrm>
                      <a:off x="0" y="0"/>
                      <a:ext cx="5096578" cy="2489366"/>
                    </a:xfrm>
                    <a:prstGeom prst="rect">
                      <a:avLst/>
                    </a:prstGeom>
                  </pic:spPr>
                </pic:pic>
              </a:graphicData>
            </a:graphic>
          </wp:inline>
        </w:drawing>
      </w:r>
    </w:p>
    <w:p w14:paraId="1AB50E48" w14:textId="77777777" w:rsidR="00BB7859" w:rsidRDefault="00BB7859" w:rsidP="00BB7859">
      <w:pPr>
        <w:rPr>
          <w:sz w:val="20"/>
          <w:szCs w:val="20"/>
          <w:lang w:val="en-GB" w:eastAsia="en-SG"/>
        </w:rPr>
      </w:pPr>
      <w:r>
        <w:rPr>
          <w:sz w:val="20"/>
          <w:szCs w:val="20"/>
          <w:lang w:val="en-GB" w:eastAsia="en-SG"/>
        </w:rPr>
        <w:t xml:space="preserve">The user now </w:t>
      </w:r>
      <w:proofErr w:type="gramStart"/>
      <w:r>
        <w:rPr>
          <w:sz w:val="20"/>
          <w:szCs w:val="20"/>
          <w:lang w:val="en-GB" w:eastAsia="en-SG"/>
        </w:rPr>
        <w:t>has the ability to</w:t>
      </w:r>
      <w:proofErr w:type="gramEnd"/>
      <w:r>
        <w:rPr>
          <w:sz w:val="20"/>
          <w:szCs w:val="20"/>
          <w:lang w:val="en-GB" w:eastAsia="en-SG"/>
        </w:rPr>
        <w:t xml:space="preserve"> use all of the Metric Chart Features: Show Dynamic Thresholds, Anomalies, Trend Lines, and the ability to adjust the period of time. They can take snapshots to share with others, create alert definitions against the selected metric, or download the data being shown in a comma separated format. </w:t>
      </w:r>
    </w:p>
    <w:p w14:paraId="2EF194C2" w14:textId="77777777" w:rsidR="00BB7859" w:rsidRDefault="00BB7859" w:rsidP="00BB7859">
      <w:pPr>
        <w:jc w:val="center"/>
        <w:rPr>
          <w:sz w:val="20"/>
          <w:szCs w:val="20"/>
          <w:lang w:val="en-GB" w:eastAsia="en-SG"/>
        </w:rPr>
      </w:pPr>
      <w:r>
        <w:rPr>
          <w:noProof/>
        </w:rPr>
        <w:lastRenderedPageBreak/>
        <w:drawing>
          <wp:inline distT="0" distB="0" distL="0" distR="0" wp14:anchorId="489F09B7" wp14:editId="7B1D10C7">
            <wp:extent cx="5183203" cy="2070112"/>
            <wp:effectExtent l="0" t="0" r="0" b="6350"/>
            <wp:docPr id="910169570" name="Picture 91016957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0"/>
                    <pic:cNvPicPr/>
                  </pic:nvPicPr>
                  <pic:blipFill>
                    <a:blip r:embed="rId644" cstate="print">
                      <a:extLst>
                        <a:ext uri="{28A0092B-C50C-407E-A947-70E740481C1C}">
                          <a14:useLocalDpi xmlns:a14="http://schemas.microsoft.com/office/drawing/2010/main" val="0"/>
                        </a:ext>
                      </a:extLst>
                    </a:blip>
                    <a:stretch>
                      <a:fillRect/>
                    </a:stretch>
                  </pic:blipFill>
                  <pic:spPr>
                    <a:xfrm>
                      <a:off x="0" y="0"/>
                      <a:ext cx="5183203" cy="2070112"/>
                    </a:xfrm>
                    <a:prstGeom prst="rect">
                      <a:avLst/>
                    </a:prstGeom>
                  </pic:spPr>
                </pic:pic>
              </a:graphicData>
            </a:graphic>
          </wp:inline>
        </w:drawing>
      </w:r>
    </w:p>
    <w:p w14:paraId="04E49D96" w14:textId="77777777" w:rsidR="00BB7859" w:rsidRPr="00B71B8C" w:rsidRDefault="00BB7859" w:rsidP="00BB7859">
      <w:pPr>
        <w:rPr>
          <w:sz w:val="20"/>
          <w:szCs w:val="20"/>
          <w:lang w:val="en-GB" w:eastAsia="en-SG"/>
        </w:rPr>
      </w:pPr>
      <w:r>
        <w:rPr>
          <w:sz w:val="20"/>
          <w:szCs w:val="20"/>
          <w:lang w:val="en-GB" w:eastAsia="en-SG"/>
        </w:rPr>
        <w:t xml:space="preserve">Moving to the bottom half of the dashboard, we see two child objects of the selected Instance: Databases and Queries. Jobs and Wait Types are also available child objects but aren’t quite as rich with metrics as Databases and Queries. The scoreboard widgets are driven from the Views and show object KPIs. At the bottom of the dashboard is an Object Relationship showing the original MS SQL Instance and all its children. </w:t>
      </w:r>
    </w:p>
    <w:p w14:paraId="517E456E" w14:textId="77777777" w:rsidR="00BB7859" w:rsidRDefault="00BB7859" w:rsidP="00BB7859">
      <w:pPr>
        <w:rPr>
          <w:sz w:val="20"/>
          <w:szCs w:val="20"/>
          <w:lang w:val="en-GB" w:eastAsia="en-SG"/>
        </w:rPr>
      </w:pPr>
      <w:r>
        <w:rPr>
          <w:sz w:val="20"/>
          <w:szCs w:val="20"/>
          <w:lang w:val="en-GB" w:eastAsia="en-SG"/>
        </w:rPr>
        <w:t xml:space="preserve">Starting with the row of Views, we see two important child objects of our selected Instance, namely Databases and Queries. I’ve included navigation information in each widgets </w:t>
      </w:r>
      <w:proofErr w:type="gramStart"/>
      <w:r>
        <w:rPr>
          <w:sz w:val="20"/>
          <w:szCs w:val="20"/>
          <w:lang w:val="en-GB" w:eastAsia="en-SG"/>
        </w:rPr>
        <w:t>title</w:t>
      </w:r>
      <w:proofErr w:type="gramEnd"/>
      <w:r>
        <w:rPr>
          <w:sz w:val="20"/>
          <w:szCs w:val="20"/>
          <w:lang w:val="en-GB" w:eastAsia="en-SG"/>
        </w:rPr>
        <w:t xml:space="preserve"> so the user knows exactly what’s driving each View. I’ve included Health and a couple other KPIs for each object. </w:t>
      </w:r>
    </w:p>
    <w:p w14:paraId="743A60CE" w14:textId="77777777" w:rsidR="00BB7859" w:rsidRDefault="00BB7859" w:rsidP="00BB7859">
      <w:pPr>
        <w:rPr>
          <w:sz w:val="20"/>
          <w:szCs w:val="20"/>
          <w:lang w:val="en-GB" w:eastAsia="en-SG"/>
        </w:rPr>
      </w:pPr>
      <w:r>
        <w:rPr>
          <w:sz w:val="20"/>
          <w:szCs w:val="20"/>
          <w:lang w:val="en-GB" w:eastAsia="en-SG"/>
        </w:rPr>
        <w:t xml:space="preserve">Using Views allowed me </w:t>
      </w:r>
      <w:proofErr w:type="gramStart"/>
      <w:r>
        <w:rPr>
          <w:sz w:val="20"/>
          <w:szCs w:val="20"/>
          <w:lang w:val="en-GB" w:eastAsia="en-SG"/>
        </w:rPr>
        <w:t>make</w:t>
      </w:r>
      <w:proofErr w:type="gramEnd"/>
      <w:r>
        <w:rPr>
          <w:sz w:val="20"/>
          <w:szCs w:val="20"/>
          <w:lang w:val="en-GB" w:eastAsia="en-SG"/>
        </w:rPr>
        <w:t xml:space="preserve"> 100% green and 25% or less Red. I’ve done something similar for Database Status and Job Last Run Status, to bring the users attention to OFFLINE/Failed statuses. All columns are sortable, giving the user the ability to see the least healthy object immediately.</w:t>
      </w:r>
    </w:p>
    <w:p w14:paraId="7EA0A27D" w14:textId="77777777" w:rsidR="00BB7859" w:rsidRDefault="00BB7859" w:rsidP="00BB7859">
      <w:pPr>
        <w:rPr>
          <w:sz w:val="20"/>
          <w:szCs w:val="20"/>
          <w:lang w:val="en-GB" w:eastAsia="en-SG"/>
        </w:rPr>
      </w:pPr>
      <w:r>
        <w:rPr>
          <w:noProof/>
        </w:rPr>
        <w:drawing>
          <wp:inline distT="0" distB="0" distL="0" distR="0" wp14:anchorId="1B3C7C76" wp14:editId="2983B5B6">
            <wp:extent cx="6645910" cy="3573145"/>
            <wp:effectExtent l="0" t="0" r="0" b="0"/>
            <wp:docPr id="910169571" name="Picture 9101695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1"/>
                    <pic:cNvPicPr/>
                  </pic:nvPicPr>
                  <pic:blipFill>
                    <a:blip r:embed="rId645">
                      <a:extLst>
                        <a:ext uri="{28A0092B-C50C-407E-A947-70E740481C1C}">
                          <a14:useLocalDpi xmlns:a14="http://schemas.microsoft.com/office/drawing/2010/main" val="0"/>
                        </a:ext>
                      </a:extLst>
                    </a:blip>
                    <a:stretch>
                      <a:fillRect/>
                    </a:stretch>
                  </pic:blipFill>
                  <pic:spPr>
                    <a:xfrm>
                      <a:off x="0" y="0"/>
                      <a:ext cx="6645910" cy="3573145"/>
                    </a:xfrm>
                    <a:prstGeom prst="rect">
                      <a:avLst/>
                    </a:prstGeom>
                  </pic:spPr>
                </pic:pic>
              </a:graphicData>
            </a:graphic>
          </wp:inline>
        </w:drawing>
      </w:r>
    </w:p>
    <w:p w14:paraId="738685BA" w14:textId="77777777" w:rsidR="00BB7859" w:rsidRDefault="00BB7859" w:rsidP="00BB7859">
      <w:pPr>
        <w:rPr>
          <w:sz w:val="20"/>
          <w:szCs w:val="20"/>
          <w:lang w:val="en-GB" w:eastAsia="en-SG"/>
        </w:rPr>
      </w:pPr>
      <w:r>
        <w:rPr>
          <w:sz w:val="20"/>
          <w:szCs w:val="20"/>
          <w:lang w:val="en-GB" w:eastAsia="en-SG"/>
        </w:rPr>
        <w:t xml:space="preserve">Auto Select First Row has been turned on such that the Scoreboard widgets are populated with data. </w:t>
      </w:r>
      <w:proofErr w:type="gramStart"/>
      <w:r>
        <w:rPr>
          <w:sz w:val="20"/>
          <w:szCs w:val="20"/>
          <w:lang w:val="en-GB" w:eastAsia="en-SG"/>
        </w:rPr>
        <w:t>All of</w:t>
      </w:r>
      <w:proofErr w:type="gramEnd"/>
      <w:r>
        <w:rPr>
          <w:sz w:val="20"/>
          <w:szCs w:val="20"/>
          <w:lang w:val="en-GB" w:eastAsia="en-SG"/>
        </w:rPr>
        <w:t xml:space="preserve"> the same Scoreboard features are available here as they were above. </w:t>
      </w:r>
    </w:p>
    <w:p w14:paraId="0AC51534" w14:textId="77777777" w:rsidR="00BB7859" w:rsidRDefault="00BB7859" w:rsidP="00BB7859">
      <w:pPr>
        <w:rPr>
          <w:sz w:val="20"/>
          <w:szCs w:val="20"/>
          <w:lang w:val="en-GB" w:eastAsia="en-SG"/>
        </w:rPr>
      </w:pPr>
      <w:r>
        <w:rPr>
          <w:sz w:val="20"/>
          <w:szCs w:val="20"/>
          <w:lang w:val="en-GB" w:eastAsia="en-SG"/>
        </w:rPr>
        <w:t>The last widget in this dashboard is the Object Relationship, which is being driven from the original MS SQL Instance. It has been configured to show parents and children, and the health of each, represented by the green squares (healthy), yellow triangles (marginally healthy), or red circles (unhealthy). If an object doesn’t have any alerts against it, that doesn’t mean it’s necessarily healthy, but it does mean no Alert/Symptom combinations are active against it.</w:t>
      </w:r>
    </w:p>
    <w:p w14:paraId="45CB1D45" w14:textId="77777777" w:rsidR="00BB7859" w:rsidRDefault="00BB7859" w:rsidP="00BB7859">
      <w:pPr>
        <w:rPr>
          <w:sz w:val="20"/>
          <w:szCs w:val="20"/>
          <w:lang w:val="en-GB" w:eastAsia="en-SG"/>
        </w:rPr>
      </w:pPr>
      <w:r>
        <w:rPr>
          <w:sz w:val="20"/>
          <w:szCs w:val="20"/>
          <w:lang w:val="en-GB" w:eastAsia="en-SG"/>
        </w:rPr>
        <w:t>If you hover over an object, you are given some details: Type and Health. The user is also given an option to select Alerts or Details. If you double click the object the widget will re-</w:t>
      </w:r>
      <w:proofErr w:type="spellStart"/>
      <w:r>
        <w:rPr>
          <w:sz w:val="20"/>
          <w:szCs w:val="20"/>
          <w:lang w:val="en-GB" w:eastAsia="en-SG"/>
        </w:rPr>
        <w:t>center</w:t>
      </w:r>
      <w:proofErr w:type="spellEnd"/>
      <w:r>
        <w:rPr>
          <w:sz w:val="20"/>
          <w:szCs w:val="20"/>
          <w:lang w:val="en-GB" w:eastAsia="en-SG"/>
        </w:rPr>
        <w:t xml:space="preserve"> on that </w:t>
      </w:r>
      <w:proofErr w:type="gramStart"/>
      <w:r>
        <w:rPr>
          <w:sz w:val="20"/>
          <w:szCs w:val="20"/>
          <w:lang w:val="en-GB" w:eastAsia="en-SG"/>
        </w:rPr>
        <w:t>particular object</w:t>
      </w:r>
      <w:proofErr w:type="gramEnd"/>
      <w:r>
        <w:rPr>
          <w:sz w:val="20"/>
          <w:szCs w:val="20"/>
          <w:lang w:val="en-GB" w:eastAsia="en-SG"/>
        </w:rPr>
        <w:t>, showing its parent and child objects. This can be quite useful during troubleshooting.</w:t>
      </w:r>
    </w:p>
    <w:p w14:paraId="1C2EAE72" w14:textId="77777777" w:rsidR="00BB7859" w:rsidRDefault="00BB7859" w:rsidP="00BB7859">
      <w:pPr>
        <w:rPr>
          <w:sz w:val="20"/>
          <w:szCs w:val="20"/>
          <w:lang w:val="en-GB" w:eastAsia="en-SG"/>
        </w:rPr>
      </w:pPr>
      <w:r>
        <w:rPr>
          <w:noProof/>
        </w:rPr>
        <w:lastRenderedPageBreak/>
        <w:drawing>
          <wp:inline distT="0" distB="0" distL="0" distR="0" wp14:anchorId="061AB33F" wp14:editId="10EA89E7">
            <wp:extent cx="6645910" cy="1122045"/>
            <wp:effectExtent l="0" t="0" r="0" b="0"/>
            <wp:docPr id="910169572" name="Picture 91016957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2"/>
                    <pic:cNvPicPr/>
                  </pic:nvPicPr>
                  <pic:blipFill>
                    <a:blip r:embed="rId646">
                      <a:extLst>
                        <a:ext uri="{28A0092B-C50C-407E-A947-70E740481C1C}">
                          <a14:useLocalDpi xmlns:a14="http://schemas.microsoft.com/office/drawing/2010/main" val="0"/>
                        </a:ext>
                      </a:extLst>
                    </a:blip>
                    <a:stretch>
                      <a:fillRect/>
                    </a:stretch>
                  </pic:blipFill>
                  <pic:spPr>
                    <a:xfrm>
                      <a:off x="0" y="0"/>
                      <a:ext cx="6645910" cy="1122045"/>
                    </a:xfrm>
                    <a:prstGeom prst="rect">
                      <a:avLst/>
                    </a:prstGeom>
                  </pic:spPr>
                </pic:pic>
              </a:graphicData>
            </a:graphic>
          </wp:inline>
        </w:drawing>
      </w:r>
    </w:p>
    <w:p w14:paraId="45E6FEBD" w14:textId="77777777" w:rsidR="00BB7859" w:rsidRDefault="00BB7859" w:rsidP="00BB7859">
      <w:pPr>
        <w:rPr>
          <w:sz w:val="20"/>
          <w:szCs w:val="20"/>
          <w:lang w:val="en-GB" w:eastAsia="en-SG"/>
        </w:rPr>
      </w:pPr>
      <w:r>
        <w:rPr>
          <w:sz w:val="20"/>
          <w:szCs w:val="20"/>
          <w:lang w:val="en-GB" w:eastAsia="en-SG"/>
        </w:rPr>
        <w:t>Selecting Alerts will show you any Active Alerts for that object. Selecting Details will take you to the Summary page for that object, in this case the MS SQL Database Summary. Another way to see relationships from the original MS SQL Instance is to explore them via the object Summary page.</w:t>
      </w:r>
    </w:p>
    <w:p w14:paraId="49C782C2" w14:textId="77777777" w:rsidR="00BB7859" w:rsidRDefault="00BB7859" w:rsidP="00BB7859">
      <w:pPr>
        <w:jc w:val="center"/>
        <w:rPr>
          <w:sz w:val="20"/>
          <w:szCs w:val="20"/>
          <w:lang w:val="en-GB" w:eastAsia="en-SG"/>
        </w:rPr>
      </w:pPr>
      <w:r>
        <w:rPr>
          <w:noProof/>
        </w:rPr>
        <w:drawing>
          <wp:inline distT="0" distB="0" distL="0" distR="0" wp14:anchorId="4B89CA36" wp14:editId="2042182C">
            <wp:extent cx="5183203" cy="2357848"/>
            <wp:effectExtent l="0" t="0" r="0" b="4445"/>
            <wp:docPr id="910169573" name="Picture 9101695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3"/>
                    <pic:cNvPicPr/>
                  </pic:nvPicPr>
                  <pic:blipFill>
                    <a:blip r:embed="rId647">
                      <a:extLst>
                        <a:ext uri="{28A0092B-C50C-407E-A947-70E740481C1C}">
                          <a14:useLocalDpi xmlns:a14="http://schemas.microsoft.com/office/drawing/2010/main" val="0"/>
                        </a:ext>
                      </a:extLst>
                    </a:blip>
                    <a:stretch>
                      <a:fillRect/>
                    </a:stretch>
                  </pic:blipFill>
                  <pic:spPr>
                    <a:xfrm>
                      <a:off x="0" y="0"/>
                      <a:ext cx="5183203" cy="2357848"/>
                    </a:xfrm>
                    <a:prstGeom prst="rect">
                      <a:avLst/>
                    </a:prstGeom>
                  </pic:spPr>
                </pic:pic>
              </a:graphicData>
            </a:graphic>
          </wp:inline>
        </w:drawing>
      </w:r>
    </w:p>
    <w:p w14:paraId="05F02E1D" w14:textId="77777777" w:rsidR="00BB7859" w:rsidRPr="00534956" w:rsidRDefault="00BB7859" w:rsidP="00BB7859">
      <w:pPr>
        <w:rPr>
          <w:sz w:val="20"/>
          <w:szCs w:val="20"/>
          <w:lang w:val="en-GB" w:eastAsia="en-SG"/>
        </w:rPr>
      </w:pPr>
      <w:r>
        <w:rPr>
          <w:sz w:val="20"/>
          <w:szCs w:val="20"/>
          <w:lang w:val="en-GB" w:eastAsia="en-SG"/>
        </w:rPr>
        <w:t xml:space="preserve">The object in the middle is our original MS SQL Instance. The objects below it from left to right are its child objects: Databases, Queries, Jobs, and Wait Types. Objects above the MS SQL Instance are the parent objects, including the vSphere VM the Instance is sitting on. </w:t>
      </w:r>
      <w:proofErr w:type="spellStart"/>
      <w:r>
        <w:rPr>
          <w:sz w:val="20"/>
          <w:szCs w:val="20"/>
          <w:lang w:val="en-GB" w:eastAsia="en-SG"/>
        </w:rPr>
        <w:t>vRTVS</w:t>
      </w:r>
      <w:proofErr w:type="spellEnd"/>
      <w:r>
        <w:rPr>
          <w:sz w:val="20"/>
          <w:szCs w:val="20"/>
          <w:lang w:val="en-GB" w:eastAsia="en-SG"/>
        </w:rPr>
        <w:t xml:space="preserve"> documentation for these relationships can be found </w:t>
      </w:r>
      <w:hyperlink r:id="rId648" w:history="1">
        <w:r w:rsidRPr="00B63D73">
          <w:rPr>
            <w:rStyle w:val="Hyperlink"/>
            <w:sz w:val="20"/>
            <w:szCs w:val="20"/>
            <w:lang w:val="en-GB" w:eastAsia="en-SG"/>
          </w:rPr>
          <w:t>here</w:t>
        </w:r>
      </w:hyperlink>
      <w:r>
        <w:rPr>
          <w:sz w:val="20"/>
          <w:szCs w:val="20"/>
          <w:lang w:val="en-GB" w:eastAsia="en-SG"/>
        </w:rPr>
        <w:t>.</w:t>
      </w:r>
    </w:p>
    <w:p w14:paraId="064772C6" w14:textId="77777777" w:rsidR="003C4632" w:rsidRDefault="003C4632">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6A25B5A5" w14:textId="25353BE4" w:rsidR="00BB7859" w:rsidRDefault="00BB7859" w:rsidP="00BB7859">
      <w:pPr>
        <w:pStyle w:val="Heading3"/>
        <w:rPr>
          <w:lang w:val="en-GB" w:eastAsia="en-SG"/>
        </w:rPr>
      </w:pPr>
      <w:r>
        <w:rPr>
          <w:lang w:val="en-GB" w:eastAsia="en-SG"/>
        </w:rPr>
        <w:lastRenderedPageBreak/>
        <w:t xml:space="preserve">Cisco UCS Fabric Interconnect </w:t>
      </w:r>
    </w:p>
    <w:p w14:paraId="43B6741A" w14:textId="77777777" w:rsidR="00BB7859" w:rsidRDefault="00BB7859" w:rsidP="00BB7859">
      <w:pPr>
        <w:rPr>
          <w:rFonts w:cstheme="minorHAnsi"/>
          <w:sz w:val="20"/>
          <w:szCs w:val="20"/>
          <w:lang w:val="en-GB"/>
        </w:rPr>
      </w:pPr>
      <w:r w:rsidRPr="00534956">
        <w:rPr>
          <w:rFonts w:cstheme="minorHAnsi"/>
          <w:sz w:val="20"/>
          <w:szCs w:val="20"/>
          <w:lang w:val="en-GB"/>
        </w:rPr>
        <w:t>The</w:t>
      </w:r>
      <w:r>
        <w:rPr>
          <w:rFonts w:cstheme="minorHAnsi"/>
          <w:sz w:val="20"/>
          <w:szCs w:val="20"/>
          <w:lang w:val="en-GB"/>
        </w:rPr>
        <w:t xml:space="preserve"> </w:t>
      </w:r>
      <w:r w:rsidRPr="00534956">
        <w:rPr>
          <w:rFonts w:cstheme="minorHAnsi"/>
          <w:sz w:val="20"/>
          <w:szCs w:val="20"/>
          <w:lang w:val="en-GB"/>
        </w:rPr>
        <w:t xml:space="preserve">Cisco UCS </w:t>
      </w:r>
      <w:r>
        <w:rPr>
          <w:rFonts w:cstheme="minorHAnsi"/>
          <w:sz w:val="20"/>
          <w:szCs w:val="20"/>
          <w:lang w:val="en-GB"/>
        </w:rPr>
        <w:t xml:space="preserve">Fabric Interconnect Details dashboard is used by System Administrators (SAs) to find Fabric Interconnects (FIs) with the most traffic. It is used in cooperation with the other dashboards in the </w:t>
      </w:r>
      <w:proofErr w:type="spellStart"/>
      <w:r>
        <w:rPr>
          <w:rFonts w:cstheme="minorHAnsi"/>
          <w:sz w:val="20"/>
          <w:szCs w:val="20"/>
          <w:lang w:val="en-GB"/>
        </w:rPr>
        <w:t>vRTVS</w:t>
      </w:r>
      <w:proofErr w:type="spellEnd"/>
      <w:r>
        <w:rPr>
          <w:rFonts w:cstheme="minorHAnsi"/>
          <w:sz w:val="20"/>
          <w:szCs w:val="20"/>
          <w:lang w:val="en-GB"/>
        </w:rPr>
        <w:t xml:space="preserve"> management pack for Cisco UCS to troubleshooting problems and find busy FIs and FI Ports, both ethernet and </w:t>
      </w:r>
      <w:proofErr w:type="spellStart"/>
      <w:r>
        <w:rPr>
          <w:rFonts w:cstheme="minorHAnsi"/>
          <w:sz w:val="20"/>
          <w:szCs w:val="20"/>
          <w:lang w:val="en-GB"/>
        </w:rPr>
        <w:t>fiber</w:t>
      </w:r>
      <w:proofErr w:type="spellEnd"/>
      <w:r>
        <w:rPr>
          <w:rFonts w:cstheme="minorHAnsi"/>
          <w:sz w:val="20"/>
          <w:szCs w:val="20"/>
          <w:lang w:val="en-GB"/>
        </w:rPr>
        <w:t xml:space="preserve"> channel.</w:t>
      </w:r>
    </w:p>
    <w:p w14:paraId="4990D845" w14:textId="77777777" w:rsidR="00BB7859" w:rsidRPr="00657D70" w:rsidRDefault="00BB7859" w:rsidP="00BB7859">
      <w:pPr>
        <w:rPr>
          <w:rFonts w:ascii="Times New Roman" w:eastAsia="Times New Roman" w:hAnsi="Times New Roman" w:cs="Times New Roman"/>
          <w:sz w:val="24"/>
          <w:szCs w:val="24"/>
          <w:lang w:val="en-US" w:eastAsia="en-US"/>
        </w:rPr>
      </w:pPr>
      <w:r>
        <w:rPr>
          <w:sz w:val="20"/>
          <w:szCs w:val="20"/>
          <w:lang w:val="en-GB" w:eastAsia="en-SG"/>
        </w:rPr>
        <w:t>This is a custom dashboard. You can download it</w:t>
      </w:r>
      <w:r>
        <w:rPr>
          <w:rFonts w:cstheme="minorHAnsi"/>
          <w:sz w:val="20"/>
          <w:szCs w:val="20"/>
          <w:lang w:val="en-GB"/>
        </w:rPr>
        <w:t xml:space="preserve"> </w:t>
      </w:r>
      <w:hyperlink r:id="rId649" w:history="1">
        <w:r w:rsidRPr="00B63D73">
          <w:rPr>
            <w:rStyle w:val="Hyperlink"/>
            <w:rFonts w:cstheme="minorHAnsi"/>
            <w:sz w:val="20"/>
            <w:szCs w:val="20"/>
            <w:lang w:val="en-GB"/>
          </w:rPr>
          <w:t>here</w:t>
        </w:r>
      </w:hyperlink>
      <w:r>
        <w:rPr>
          <w:rFonts w:cstheme="minorHAnsi"/>
          <w:sz w:val="20"/>
          <w:szCs w:val="20"/>
          <w:lang w:val="en-GB"/>
        </w:rPr>
        <w:t xml:space="preserve"> on VMware {code}: </w:t>
      </w:r>
    </w:p>
    <w:p w14:paraId="54C5AC34" w14:textId="77777777" w:rsidR="00BB7859" w:rsidRDefault="00BB7859" w:rsidP="00BB7859">
      <w:pPr>
        <w:rPr>
          <w:rFonts w:cstheme="minorHAnsi"/>
          <w:sz w:val="20"/>
          <w:szCs w:val="20"/>
          <w:lang w:val="en-GB"/>
        </w:rPr>
      </w:pPr>
      <w:r>
        <w:rPr>
          <w:noProof/>
        </w:rPr>
        <w:drawing>
          <wp:inline distT="0" distB="0" distL="0" distR="0" wp14:anchorId="4FC29F4B" wp14:editId="5FDE9945">
            <wp:extent cx="6645910" cy="3517265"/>
            <wp:effectExtent l="0" t="0" r="0" b="635"/>
            <wp:docPr id="910169574" name="Picture 9101695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4"/>
                    <pic:cNvPicPr/>
                  </pic:nvPicPr>
                  <pic:blipFill>
                    <a:blip r:embed="rId650">
                      <a:extLst>
                        <a:ext uri="{28A0092B-C50C-407E-A947-70E740481C1C}">
                          <a14:useLocalDpi xmlns:a14="http://schemas.microsoft.com/office/drawing/2010/main" val="0"/>
                        </a:ext>
                      </a:extLst>
                    </a:blip>
                    <a:stretch>
                      <a:fillRect/>
                    </a:stretch>
                  </pic:blipFill>
                  <pic:spPr>
                    <a:xfrm>
                      <a:off x="0" y="0"/>
                      <a:ext cx="6645910" cy="3517265"/>
                    </a:xfrm>
                    <a:prstGeom prst="rect">
                      <a:avLst/>
                    </a:prstGeom>
                  </pic:spPr>
                </pic:pic>
              </a:graphicData>
            </a:graphic>
          </wp:inline>
        </w:drawing>
      </w:r>
    </w:p>
    <w:p w14:paraId="3E6C1843" w14:textId="77777777" w:rsidR="00BB7859" w:rsidRDefault="00BB7859" w:rsidP="00BB7859">
      <w:pPr>
        <w:rPr>
          <w:rFonts w:cstheme="minorHAnsi"/>
          <w:sz w:val="20"/>
          <w:szCs w:val="20"/>
          <w:lang w:val="en-GB"/>
        </w:rPr>
      </w:pPr>
      <w:r>
        <w:rPr>
          <w:rFonts w:cstheme="minorHAnsi"/>
          <w:sz w:val="20"/>
          <w:szCs w:val="20"/>
          <w:lang w:val="en-GB"/>
        </w:rPr>
        <w:t xml:space="preserve">The Cisco UCS Fabric Interconnect Details dashboard was designed to show traffic flowing through FIs. By many SAs, FIs are considered the most important piece of the Cisco UCS architecture. Acting as a gateway from the UCS hardware itself (chassis, blades, etc), the FIs serve as a network switch distributing both ethernet and </w:t>
      </w:r>
      <w:proofErr w:type="spellStart"/>
      <w:r>
        <w:rPr>
          <w:rFonts w:cstheme="minorHAnsi"/>
          <w:sz w:val="20"/>
          <w:szCs w:val="20"/>
          <w:lang w:val="en-GB"/>
        </w:rPr>
        <w:t>fiber</w:t>
      </w:r>
      <w:proofErr w:type="spellEnd"/>
      <w:r>
        <w:rPr>
          <w:rFonts w:cstheme="minorHAnsi"/>
          <w:sz w:val="20"/>
          <w:szCs w:val="20"/>
          <w:lang w:val="en-GB"/>
        </w:rPr>
        <w:t xml:space="preserve"> channel traffic out to networks. </w:t>
      </w:r>
    </w:p>
    <w:p w14:paraId="53EBA638" w14:textId="77777777" w:rsidR="00BB7859" w:rsidRPr="00A91EA5" w:rsidRDefault="00BB7859" w:rsidP="00160AA2">
      <w:pPr>
        <w:pStyle w:val="Heading4"/>
      </w:pPr>
      <w:r w:rsidRPr="00A91EA5">
        <w:t>How to Use</w:t>
      </w:r>
    </w:p>
    <w:p w14:paraId="1254910E" w14:textId="77777777" w:rsidR="00BB7859" w:rsidRDefault="00BB7859" w:rsidP="00BB7859">
      <w:pPr>
        <w:rPr>
          <w:rFonts w:cstheme="minorHAnsi"/>
          <w:sz w:val="20"/>
          <w:szCs w:val="20"/>
          <w:lang w:val="en-GB"/>
        </w:rPr>
      </w:pPr>
      <w:r>
        <w:rPr>
          <w:rFonts w:cstheme="minorHAnsi"/>
          <w:sz w:val="20"/>
          <w:szCs w:val="20"/>
          <w:lang w:val="en-GB"/>
        </w:rPr>
        <w:t xml:space="preserve">The top two rows provide the user with Top-N widgets showing which FIs are more heavily used. Both ethernet and </w:t>
      </w:r>
      <w:proofErr w:type="spellStart"/>
      <w:r>
        <w:rPr>
          <w:rFonts w:cstheme="minorHAnsi"/>
          <w:sz w:val="20"/>
          <w:szCs w:val="20"/>
          <w:lang w:val="en-GB"/>
        </w:rPr>
        <w:t>fiber</w:t>
      </w:r>
      <w:proofErr w:type="spellEnd"/>
      <w:r>
        <w:rPr>
          <w:rFonts w:cstheme="minorHAnsi"/>
          <w:sz w:val="20"/>
          <w:szCs w:val="20"/>
          <w:lang w:val="en-GB"/>
        </w:rPr>
        <w:t xml:space="preserve"> channel traffic are shown here. </w:t>
      </w:r>
    </w:p>
    <w:p w14:paraId="514D9057" w14:textId="77777777" w:rsidR="00BB7859" w:rsidRDefault="00BB7859" w:rsidP="00BB7859">
      <w:pPr>
        <w:rPr>
          <w:rFonts w:cstheme="minorHAnsi"/>
          <w:sz w:val="20"/>
          <w:szCs w:val="20"/>
          <w:lang w:val="en-GB"/>
        </w:rPr>
      </w:pPr>
      <w:r>
        <w:rPr>
          <w:noProof/>
        </w:rPr>
        <w:drawing>
          <wp:inline distT="0" distB="0" distL="0" distR="0" wp14:anchorId="75866865" wp14:editId="2262CE1E">
            <wp:extent cx="6645910" cy="1532890"/>
            <wp:effectExtent l="0" t="0" r="0" b="3810"/>
            <wp:docPr id="910169575" name="Picture 9101695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5"/>
                    <pic:cNvPicPr/>
                  </pic:nvPicPr>
                  <pic:blipFill>
                    <a:blip r:embed="rId651">
                      <a:extLst>
                        <a:ext uri="{28A0092B-C50C-407E-A947-70E740481C1C}">
                          <a14:useLocalDpi xmlns:a14="http://schemas.microsoft.com/office/drawing/2010/main" val="0"/>
                        </a:ext>
                      </a:extLst>
                    </a:blip>
                    <a:stretch>
                      <a:fillRect/>
                    </a:stretch>
                  </pic:blipFill>
                  <pic:spPr>
                    <a:xfrm>
                      <a:off x="0" y="0"/>
                      <a:ext cx="6645910" cy="1532890"/>
                    </a:xfrm>
                    <a:prstGeom prst="rect">
                      <a:avLst/>
                    </a:prstGeom>
                  </pic:spPr>
                </pic:pic>
              </a:graphicData>
            </a:graphic>
          </wp:inline>
        </w:drawing>
      </w:r>
    </w:p>
    <w:p w14:paraId="27A733AC" w14:textId="77777777" w:rsidR="00BB7859" w:rsidRDefault="00BB7859" w:rsidP="00BB7859">
      <w:pPr>
        <w:rPr>
          <w:rFonts w:cstheme="minorHAnsi"/>
          <w:sz w:val="20"/>
          <w:szCs w:val="20"/>
          <w:lang w:val="en-GB"/>
        </w:rPr>
      </w:pPr>
      <w:r>
        <w:rPr>
          <w:rFonts w:cstheme="minorHAnsi"/>
          <w:sz w:val="20"/>
          <w:szCs w:val="20"/>
          <w:lang w:val="en-GB"/>
        </w:rPr>
        <w:t xml:space="preserve">I’ve included the Management IP and Power Status for each FI for ease of use, giving the consumer visibility into each property. I’ve taken the default blue/grey </w:t>
      </w:r>
      <w:proofErr w:type="spellStart"/>
      <w:r>
        <w:rPr>
          <w:rFonts w:cstheme="minorHAnsi"/>
          <w:sz w:val="20"/>
          <w:szCs w:val="20"/>
          <w:lang w:val="en-GB"/>
        </w:rPr>
        <w:t>colors</w:t>
      </w:r>
      <w:proofErr w:type="spellEnd"/>
      <w:r>
        <w:rPr>
          <w:rFonts w:cstheme="minorHAnsi"/>
          <w:sz w:val="20"/>
          <w:szCs w:val="20"/>
          <w:lang w:val="en-GB"/>
        </w:rPr>
        <w:t xml:space="preserve"> to avoid red/yellow/green, but the user can adjust as they wish. Simply edit the widget and go here.</w:t>
      </w:r>
    </w:p>
    <w:p w14:paraId="54760DB2" w14:textId="77777777" w:rsidR="00BB7859" w:rsidRDefault="00BB7859" w:rsidP="00BB7859">
      <w:pPr>
        <w:jc w:val="center"/>
        <w:rPr>
          <w:rFonts w:cstheme="minorHAnsi"/>
          <w:sz w:val="20"/>
          <w:szCs w:val="20"/>
          <w:lang w:val="en-GB"/>
        </w:rPr>
      </w:pPr>
      <w:r>
        <w:rPr>
          <w:noProof/>
        </w:rPr>
        <w:lastRenderedPageBreak/>
        <w:drawing>
          <wp:inline distT="0" distB="0" distL="0" distR="0" wp14:anchorId="37A9C8A2" wp14:editId="18C8ACB4">
            <wp:extent cx="4035008" cy="3241963"/>
            <wp:effectExtent l="0" t="0" r="3810" b="0"/>
            <wp:docPr id="910169576" name="Picture 91016957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6"/>
                    <pic:cNvPicPr/>
                  </pic:nvPicPr>
                  <pic:blipFill>
                    <a:blip r:embed="rId652" cstate="print">
                      <a:extLst>
                        <a:ext uri="{28A0092B-C50C-407E-A947-70E740481C1C}">
                          <a14:useLocalDpi xmlns:a14="http://schemas.microsoft.com/office/drawing/2010/main" val="0"/>
                        </a:ext>
                      </a:extLst>
                    </a:blip>
                    <a:stretch>
                      <a:fillRect/>
                    </a:stretch>
                  </pic:blipFill>
                  <pic:spPr>
                    <a:xfrm>
                      <a:off x="0" y="0"/>
                      <a:ext cx="4036326" cy="3243022"/>
                    </a:xfrm>
                    <a:prstGeom prst="rect">
                      <a:avLst/>
                    </a:prstGeom>
                  </pic:spPr>
                </pic:pic>
              </a:graphicData>
            </a:graphic>
          </wp:inline>
        </w:drawing>
      </w:r>
    </w:p>
    <w:p w14:paraId="4FF8590E" w14:textId="77777777" w:rsidR="00BB7859" w:rsidRDefault="00BB7859" w:rsidP="00BB7859">
      <w:pPr>
        <w:rPr>
          <w:rFonts w:cstheme="minorHAnsi"/>
          <w:sz w:val="20"/>
          <w:szCs w:val="20"/>
          <w:lang w:val="en-GB"/>
        </w:rPr>
      </w:pPr>
      <w:r>
        <w:rPr>
          <w:rFonts w:cstheme="minorHAnsi"/>
          <w:sz w:val="20"/>
          <w:szCs w:val="20"/>
          <w:lang w:val="en-GB"/>
        </w:rPr>
        <w:t xml:space="preserve">The second half of the dashboard includes three views, showing the FIs and their ethernet and </w:t>
      </w:r>
      <w:proofErr w:type="spellStart"/>
      <w:r>
        <w:rPr>
          <w:rFonts w:cstheme="minorHAnsi"/>
          <w:sz w:val="20"/>
          <w:szCs w:val="20"/>
          <w:lang w:val="en-GB"/>
        </w:rPr>
        <w:t>fiber</w:t>
      </w:r>
      <w:proofErr w:type="spellEnd"/>
      <w:r>
        <w:rPr>
          <w:rFonts w:cstheme="minorHAnsi"/>
          <w:sz w:val="20"/>
          <w:szCs w:val="20"/>
          <w:lang w:val="en-GB"/>
        </w:rPr>
        <w:t xml:space="preserve"> channel ports.</w:t>
      </w:r>
    </w:p>
    <w:p w14:paraId="057D3D70" w14:textId="77777777" w:rsidR="00BB7859" w:rsidRDefault="00BB7859" w:rsidP="00BB7859">
      <w:pPr>
        <w:rPr>
          <w:rFonts w:cstheme="minorHAnsi"/>
          <w:sz w:val="20"/>
          <w:szCs w:val="20"/>
          <w:lang w:val="en-GB"/>
        </w:rPr>
      </w:pPr>
      <w:r>
        <w:rPr>
          <w:noProof/>
        </w:rPr>
        <w:drawing>
          <wp:inline distT="0" distB="0" distL="0" distR="0" wp14:anchorId="3E4EAC00" wp14:editId="5F020F66">
            <wp:extent cx="6645910" cy="2085975"/>
            <wp:effectExtent l="0" t="0" r="0" b="0"/>
            <wp:docPr id="910169577" name="Picture 9101695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7"/>
                    <pic:cNvPicPr/>
                  </pic:nvPicPr>
                  <pic:blipFill>
                    <a:blip r:embed="rId653">
                      <a:extLst>
                        <a:ext uri="{28A0092B-C50C-407E-A947-70E740481C1C}">
                          <a14:useLocalDpi xmlns:a14="http://schemas.microsoft.com/office/drawing/2010/main" val="0"/>
                        </a:ext>
                      </a:extLst>
                    </a:blip>
                    <a:stretch>
                      <a:fillRect/>
                    </a:stretch>
                  </pic:blipFill>
                  <pic:spPr>
                    <a:xfrm>
                      <a:off x="0" y="0"/>
                      <a:ext cx="6645910" cy="2085975"/>
                    </a:xfrm>
                    <a:prstGeom prst="rect">
                      <a:avLst/>
                    </a:prstGeom>
                  </pic:spPr>
                </pic:pic>
              </a:graphicData>
            </a:graphic>
          </wp:inline>
        </w:drawing>
      </w:r>
    </w:p>
    <w:p w14:paraId="30AAB2E0" w14:textId="77777777" w:rsidR="00BB7859" w:rsidRDefault="00BB7859" w:rsidP="00BB7859">
      <w:pPr>
        <w:rPr>
          <w:rFonts w:cstheme="minorHAnsi"/>
          <w:sz w:val="20"/>
          <w:szCs w:val="20"/>
          <w:lang w:val="en-GB"/>
        </w:rPr>
      </w:pPr>
      <w:r>
        <w:rPr>
          <w:rFonts w:cstheme="minorHAnsi"/>
          <w:sz w:val="20"/>
          <w:szCs w:val="20"/>
          <w:lang w:val="en-GB"/>
        </w:rPr>
        <w:t>I’ve configured these such that the user will select an FI which will drive the other five widgets. The widget interaction looks like this.</w:t>
      </w:r>
    </w:p>
    <w:p w14:paraId="1F9D1644" w14:textId="77777777" w:rsidR="00BB7859" w:rsidRDefault="00BB7859" w:rsidP="00BB7859">
      <w:pPr>
        <w:rPr>
          <w:rFonts w:cstheme="minorHAnsi"/>
          <w:sz w:val="20"/>
          <w:szCs w:val="20"/>
          <w:lang w:val="en-GB"/>
        </w:rPr>
      </w:pPr>
      <w:r>
        <w:rPr>
          <w:noProof/>
        </w:rPr>
        <w:drawing>
          <wp:inline distT="0" distB="0" distL="0" distR="0" wp14:anchorId="2BAF4C34" wp14:editId="4A82B42E">
            <wp:extent cx="6645910" cy="2988310"/>
            <wp:effectExtent l="0" t="0" r="0" b="0"/>
            <wp:docPr id="910169578" name="Picture 91016957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8"/>
                    <pic:cNvPicPr/>
                  </pic:nvPicPr>
                  <pic:blipFill>
                    <a:blip r:embed="rId654">
                      <a:extLst>
                        <a:ext uri="{28A0092B-C50C-407E-A947-70E740481C1C}">
                          <a14:useLocalDpi xmlns:a14="http://schemas.microsoft.com/office/drawing/2010/main" val="0"/>
                        </a:ext>
                      </a:extLst>
                    </a:blip>
                    <a:stretch>
                      <a:fillRect/>
                    </a:stretch>
                  </pic:blipFill>
                  <pic:spPr>
                    <a:xfrm>
                      <a:off x="0" y="0"/>
                      <a:ext cx="6645910" cy="2988310"/>
                    </a:xfrm>
                    <a:prstGeom prst="rect">
                      <a:avLst/>
                    </a:prstGeom>
                  </pic:spPr>
                </pic:pic>
              </a:graphicData>
            </a:graphic>
          </wp:inline>
        </w:drawing>
      </w:r>
    </w:p>
    <w:p w14:paraId="686BEED7" w14:textId="77777777" w:rsidR="00BB7859" w:rsidRDefault="00BB7859" w:rsidP="00BB7859">
      <w:pPr>
        <w:rPr>
          <w:rFonts w:cstheme="minorHAnsi"/>
          <w:sz w:val="20"/>
          <w:szCs w:val="20"/>
          <w:lang w:val="en-GB"/>
        </w:rPr>
      </w:pPr>
      <w:r>
        <w:rPr>
          <w:rFonts w:cstheme="minorHAnsi"/>
          <w:sz w:val="20"/>
          <w:szCs w:val="20"/>
          <w:lang w:val="en-GB"/>
        </w:rPr>
        <w:t xml:space="preserve">It’s important to note that Ethernet Ports and </w:t>
      </w:r>
      <w:proofErr w:type="spellStart"/>
      <w:r>
        <w:rPr>
          <w:rFonts w:cstheme="minorHAnsi"/>
          <w:sz w:val="20"/>
          <w:szCs w:val="20"/>
          <w:lang w:val="en-GB"/>
        </w:rPr>
        <w:t>Fiber</w:t>
      </w:r>
      <w:proofErr w:type="spellEnd"/>
      <w:r>
        <w:rPr>
          <w:rFonts w:cstheme="minorHAnsi"/>
          <w:sz w:val="20"/>
          <w:szCs w:val="20"/>
          <w:lang w:val="en-GB"/>
        </w:rPr>
        <w:t xml:space="preserve"> Channel Ports are children of the Fabric Interconnect. This is documented </w:t>
      </w:r>
      <w:hyperlink r:id="rId655" w:history="1">
        <w:r w:rsidRPr="00B63D73">
          <w:rPr>
            <w:rStyle w:val="Hyperlink"/>
            <w:rFonts w:cstheme="minorHAnsi"/>
            <w:sz w:val="20"/>
            <w:szCs w:val="20"/>
            <w:lang w:val="en-GB"/>
          </w:rPr>
          <w:t>here</w:t>
        </w:r>
      </w:hyperlink>
      <w:r>
        <w:rPr>
          <w:rFonts w:cstheme="minorHAnsi"/>
          <w:sz w:val="20"/>
          <w:szCs w:val="20"/>
          <w:lang w:val="en-GB"/>
        </w:rPr>
        <w:t xml:space="preserve"> in the TVS guide.</w:t>
      </w:r>
    </w:p>
    <w:p w14:paraId="0FB69A88" w14:textId="77777777" w:rsidR="00BB7859" w:rsidRDefault="00BB7859" w:rsidP="00BB7859">
      <w:pPr>
        <w:rPr>
          <w:rFonts w:cstheme="minorHAnsi"/>
          <w:sz w:val="20"/>
          <w:szCs w:val="20"/>
          <w:lang w:val="en-GB"/>
        </w:rPr>
      </w:pPr>
      <w:r>
        <w:rPr>
          <w:rFonts w:cstheme="minorHAnsi"/>
          <w:sz w:val="20"/>
          <w:szCs w:val="20"/>
          <w:lang w:val="en-GB"/>
        </w:rPr>
        <w:lastRenderedPageBreak/>
        <w:t>It can be seen visually by going to the FI Summary Page and exploring the Metrics tab.</w:t>
      </w:r>
    </w:p>
    <w:p w14:paraId="6B530083" w14:textId="77777777" w:rsidR="00BB7859" w:rsidRDefault="00BB7859" w:rsidP="00BB7859">
      <w:pPr>
        <w:rPr>
          <w:rFonts w:cstheme="minorHAnsi"/>
          <w:sz w:val="20"/>
          <w:szCs w:val="20"/>
          <w:lang w:val="en-GB"/>
        </w:rPr>
      </w:pPr>
      <w:r>
        <w:rPr>
          <w:noProof/>
        </w:rPr>
        <w:drawing>
          <wp:inline distT="0" distB="0" distL="0" distR="0" wp14:anchorId="68FC4E70" wp14:editId="6169C084">
            <wp:extent cx="6645910" cy="1912620"/>
            <wp:effectExtent l="0" t="0" r="0" b="5080"/>
            <wp:docPr id="910169579" name="Picture 91016957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9"/>
                    <pic:cNvPicPr/>
                  </pic:nvPicPr>
                  <pic:blipFill>
                    <a:blip r:embed="rId656">
                      <a:extLst>
                        <a:ext uri="{28A0092B-C50C-407E-A947-70E740481C1C}">
                          <a14:useLocalDpi xmlns:a14="http://schemas.microsoft.com/office/drawing/2010/main" val="0"/>
                        </a:ext>
                      </a:extLst>
                    </a:blip>
                    <a:stretch>
                      <a:fillRect/>
                    </a:stretch>
                  </pic:blipFill>
                  <pic:spPr>
                    <a:xfrm>
                      <a:off x="0" y="0"/>
                      <a:ext cx="6645910" cy="1912620"/>
                    </a:xfrm>
                    <a:prstGeom prst="rect">
                      <a:avLst/>
                    </a:prstGeom>
                  </pic:spPr>
                </pic:pic>
              </a:graphicData>
            </a:graphic>
          </wp:inline>
        </w:drawing>
      </w:r>
    </w:p>
    <w:p w14:paraId="6A4788C4" w14:textId="77777777" w:rsidR="00BB7859" w:rsidRDefault="00BB7859" w:rsidP="00BB7859">
      <w:pPr>
        <w:rPr>
          <w:rFonts w:cstheme="minorHAnsi"/>
          <w:sz w:val="20"/>
          <w:szCs w:val="20"/>
          <w:lang w:val="en-GB"/>
        </w:rPr>
      </w:pPr>
      <w:r>
        <w:rPr>
          <w:rFonts w:cstheme="minorHAnsi"/>
          <w:sz w:val="20"/>
          <w:szCs w:val="20"/>
          <w:lang w:val="en-GB"/>
        </w:rPr>
        <w:t xml:space="preserve">You’ll notice the FI above has several child objects, Ethernet Ports and </w:t>
      </w:r>
      <w:proofErr w:type="spellStart"/>
      <w:r>
        <w:rPr>
          <w:rFonts w:cstheme="minorHAnsi"/>
          <w:sz w:val="20"/>
          <w:szCs w:val="20"/>
          <w:lang w:val="en-GB"/>
        </w:rPr>
        <w:t>Fiber</w:t>
      </w:r>
      <w:proofErr w:type="spellEnd"/>
      <w:r>
        <w:rPr>
          <w:rFonts w:cstheme="minorHAnsi"/>
          <w:sz w:val="20"/>
          <w:szCs w:val="20"/>
          <w:lang w:val="en-GB"/>
        </w:rPr>
        <w:t xml:space="preserve"> Channel Ports are the two we are interested in there from a traffic perspective.</w:t>
      </w:r>
    </w:p>
    <w:p w14:paraId="5556A5B0" w14:textId="77777777" w:rsidR="00BB7859" w:rsidRDefault="00BB7859" w:rsidP="00BB7859">
      <w:pPr>
        <w:rPr>
          <w:rFonts w:cstheme="minorHAnsi"/>
          <w:sz w:val="20"/>
          <w:szCs w:val="20"/>
          <w:lang w:val="en-GB"/>
        </w:rPr>
      </w:pPr>
      <w:r>
        <w:rPr>
          <w:rFonts w:cstheme="minorHAnsi"/>
          <w:sz w:val="20"/>
          <w:szCs w:val="20"/>
          <w:lang w:val="en-GB"/>
        </w:rPr>
        <w:t>Looking in detail at the FI and Port Views, the user is presented with Health, Power Status, Admin State, Operational State, and other metrics to provide some detail around each object.</w:t>
      </w:r>
    </w:p>
    <w:p w14:paraId="781F2CA6" w14:textId="77777777" w:rsidR="00BB7859" w:rsidRDefault="00BB7859" w:rsidP="00BB7859">
      <w:pPr>
        <w:rPr>
          <w:rFonts w:cstheme="minorHAnsi"/>
          <w:sz w:val="20"/>
          <w:szCs w:val="20"/>
          <w:lang w:val="en-GB"/>
        </w:rPr>
      </w:pPr>
      <w:r>
        <w:rPr>
          <w:noProof/>
        </w:rPr>
        <w:drawing>
          <wp:inline distT="0" distB="0" distL="0" distR="0" wp14:anchorId="43B98105" wp14:editId="096ADE73">
            <wp:extent cx="6645910" cy="1074420"/>
            <wp:effectExtent l="0" t="0" r="0" b="5080"/>
            <wp:docPr id="910169580" name="Picture 9101695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0"/>
                    <pic:cNvPicPr/>
                  </pic:nvPicPr>
                  <pic:blipFill>
                    <a:blip r:embed="rId657">
                      <a:extLst>
                        <a:ext uri="{28A0092B-C50C-407E-A947-70E740481C1C}">
                          <a14:useLocalDpi xmlns:a14="http://schemas.microsoft.com/office/drawing/2010/main" val="0"/>
                        </a:ext>
                      </a:extLst>
                    </a:blip>
                    <a:stretch>
                      <a:fillRect/>
                    </a:stretch>
                  </pic:blipFill>
                  <pic:spPr>
                    <a:xfrm>
                      <a:off x="0" y="0"/>
                      <a:ext cx="6645910" cy="1074420"/>
                    </a:xfrm>
                    <a:prstGeom prst="rect">
                      <a:avLst/>
                    </a:prstGeom>
                  </pic:spPr>
                </pic:pic>
              </a:graphicData>
            </a:graphic>
          </wp:inline>
        </w:drawing>
      </w:r>
    </w:p>
    <w:p w14:paraId="5F00C2BB" w14:textId="77777777" w:rsidR="00BB7859" w:rsidRDefault="00BB7859" w:rsidP="00BB7859">
      <w:pPr>
        <w:rPr>
          <w:rFonts w:cstheme="minorHAnsi"/>
          <w:sz w:val="20"/>
          <w:szCs w:val="20"/>
          <w:lang w:val="en-GB"/>
        </w:rPr>
      </w:pPr>
      <w:r>
        <w:rPr>
          <w:rFonts w:cstheme="minorHAnsi"/>
          <w:sz w:val="20"/>
          <w:szCs w:val="20"/>
          <w:lang w:val="en-GB"/>
        </w:rPr>
        <w:t xml:space="preserve">You’ll notice that I’ve used custom </w:t>
      </w:r>
      <w:proofErr w:type="spellStart"/>
      <w:r>
        <w:rPr>
          <w:rFonts w:cstheme="minorHAnsi"/>
          <w:sz w:val="20"/>
          <w:szCs w:val="20"/>
          <w:lang w:val="en-GB"/>
        </w:rPr>
        <w:t>colors</w:t>
      </w:r>
      <w:proofErr w:type="spellEnd"/>
      <w:r>
        <w:rPr>
          <w:rFonts w:cstheme="minorHAnsi"/>
          <w:sz w:val="20"/>
          <w:szCs w:val="20"/>
          <w:lang w:val="en-GB"/>
        </w:rPr>
        <w:t xml:space="preserve"> in the underlying Views to highlight degraded Health, Power Status, Admin State, and Operational State. The user can adjust these </w:t>
      </w:r>
      <w:proofErr w:type="spellStart"/>
      <w:r>
        <w:rPr>
          <w:rFonts w:cstheme="minorHAnsi"/>
          <w:sz w:val="20"/>
          <w:szCs w:val="20"/>
          <w:lang w:val="en-GB"/>
        </w:rPr>
        <w:t>colors</w:t>
      </w:r>
      <w:proofErr w:type="spellEnd"/>
      <w:r>
        <w:rPr>
          <w:rFonts w:cstheme="minorHAnsi"/>
          <w:sz w:val="20"/>
          <w:szCs w:val="20"/>
          <w:lang w:val="en-GB"/>
        </w:rPr>
        <w:t xml:space="preserve"> and thresholds in the Views themselves, here’s the Cisco UCS FI Details View.</w:t>
      </w:r>
    </w:p>
    <w:p w14:paraId="3B3B6576" w14:textId="77777777" w:rsidR="00BB7859" w:rsidRDefault="00BB7859" w:rsidP="00BB7859">
      <w:pPr>
        <w:jc w:val="center"/>
        <w:rPr>
          <w:rFonts w:cstheme="minorHAnsi"/>
          <w:sz w:val="20"/>
          <w:szCs w:val="20"/>
          <w:lang w:val="en-GB"/>
        </w:rPr>
      </w:pPr>
      <w:r>
        <w:rPr>
          <w:noProof/>
        </w:rPr>
        <w:drawing>
          <wp:inline distT="0" distB="0" distL="0" distR="0" wp14:anchorId="55A40633" wp14:editId="17E539A5">
            <wp:extent cx="5591944" cy="3764651"/>
            <wp:effectExtent l="0" t="0" r="8890" b="7620"/>
            <wp:docPr id="910169581" name="Picture 91016958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1"/>
                    <pic:cNvPicPr/>
                  </pic:nvPicPr>
                  <pic:blipFill>
                    <a:blip r:embed="rId658">
                      <a:extLst>
                        <a:ext uri="{28A0092B-C50C-407E-A947-70E740481C1C}">
                          <a14:useLocalDpi xmlns:a14="http://schemas.microsoft.com/office/drawing/2010/main" val="0"/>
                        </a:ext>
                      </a:extLst>
                    </a:blip>
                    <a:stretch>
                      <a:fillRect/>
                    </a:stretch>
                  </pic:blipFill>
                  <pic:spPr>
                    <a:xfrm>
                      <a:off x="0" y="0"/>
                      <a:ext cx="5591944" cy="3764651"/>
                    </a:xfrm>
                    <a:prstGeom prst="rect">
                      <a:avLst/>
                    </a:prstGeom>
                  </pic:spPr>
                </pic:pic>
              </a:graphicData>
            </a:graphic>
          </wp:inline>
        </w:drawing>
      </w:r>
    </w:p>
    <w:p w14:paraId="70B03E6D" w14:textId="77777777" w:rsidR="00BB7859" w:rsidRDefault="00BB7859" w:rsidP="00BB7859">
      <w:pPr>
        <w:rPr>
          <w:rFonts w:cstheme="minorHAnsi"/>
          <w:sz w:val="20"/>
          <w:szCs w:val="20"/>
          <w:lang w:val="en-GB"/>
        </w:rPr>
      </w:pPr>
      <w:r>
        <w:rPr>
          <w:rFonts w:cstheme="minorHAnsi"/>
          <w:sz w:val="20"/>
          <w:szCs w:val="20"/>
          <w:lang w:val="en-GB"/>
        </w:rPr>
        <w:t xml:space="preserve">I’ve configured the Ethernet Port and </w:t>
      </w:r>
      <w:proofErr w:type="spellStart"/>
      <w:r>
        <w:rPr>
          <w:rFonts w:cstheme="minorHAnsi"/>
          <w:sz w:val="20"/>
          <w:szCs w:val="20"/>
          <w:lang w:val="en-GB"/>
        </w:rPr>
        <w:t>Fiber</w:t>
      </w:r>
      <w:proofErr w:type="spellEnd"/>
      <w:r>
        <w:rPr>
          <w:rFonts w:cstheme="minorHAnsi"/>
          <w:sz w:val="20"/>
          <w:szCs w:val="20"/>
          <w:lang w:val="en-GB"/>
        </w:rPr>
        <w:t xml:space="preserve"> Channel Port Views to auto select the first row, such that their respective Scoreboard widgets are populated upon selection of the FI.</w:t>
      </w:r>
    </w:p>
    <w:p w14:paraId="3457BE47" w14:textId="77777777" w:rsidR="00BB7859" w:rsidRDefault="00BB7859" w:rsidP="00BB7859">
      <w:pPr>
        <w:jc w:val="center"/>
        <w:rPr>
          <w:rFonts w:cstheme="minorHAnsi"/>
          <w:sz w:val="20"/>
          <w:szCs w:val="20"/>
          <w:lang w:val="en-GB"/>
        </w:rPr>
      </w:pPr>
      <w:r>
        <w:rPr>
          <w:noProof/>
        </w:rPr>
        <w:lastRenderedPageBreak/>
        <w:drawing>
          <wp:inline distT="0" distB="0" distL="0" distR="0" wp14:anchorId="4E2C502A" wp14:editId="1309AED7">
            <wp:extent cx="5678570" cy="4032947"/>
            <wp:effectExtent l="0" t="0" r="0" b="5715"/>
            <wp:docPr id="910169582" name="Picture 9101695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2"/>
                    <pic:cNvPicPr/>
                  </pic:nvPicPr>
                  <pic:blipFill>
                    <a:blip r:embed="rId659">
                      <a:extLst>
                        <a:ext uri="{28A0092B-C50C-407E-A947-70E740481C1C}">
                          <a14:useLocalDpi xmlns:a14="http://schemas.microsoft.com/office/drawing/2010/main" val="0"/>
                        </a:ext>
                      </a:extLst>
                    </a:blip>
                    <a:stretch>
                      <a:fillRect/>
                    </a:stretch>
                  </pic:blipFill>
                  <pic:spPr>
                    <a:xfrm>
                      <a:off x="0" y="0"/>
                      <a:ext cx="5678570" cy="4032947"/>
                    </a:xfrm>
                    <a:prstGeom prst="rect">
                      <a:avLst/>
                    </a:prstGeom>
                  </pic:spPr>
                </pic:pic>
              </a:graphicData>
            </a:graphic>
          </wp:inline>
        </w:drawing>
      </w:r>
    </w:p>
    <w:p w14:paraId="252B8C2D" w14:textId="77777777" w:rsidR="00BB7859" w:rsidRDefault="00BB7859" w:rsidP="00BB7859">
      <w:pPr>
        <w:rPr>
          <w:rFonts w:cstheme="minorHAnsi"/>
          <w:sz w:val="20"/>
          <w:szCs w:val="20"/>
          <w:lang w:val="en-GB"/>
        </w:rPr>
      </w:pPr>
      <w:r>
        <w:rPr>
          <w:rFonts w:cstheme="minorHAnsi"/>
          <w:sz w:val="20"/>
          <w:szCs w:val="20"/>
          <w:lang w:val="en-GB"/>
        </w:rPr>
        <w:t>Looking at the Scoreboards in detail gives the user visibility into both current and historic traffic details. This will allow the user to determine if/when traffic started to increase or decrease. Hovering over any metric gives the user the same ability to see more detail described previously in the MS SQL section.</w:t>
      </w:r>
    </w:p>
    <w:p w14:paraId="12AD60C9" w14:textId="77777777" w:rsidR="00BB7859" w:rsidRDefault="00BB7859" w:rsidP="00BB7859">
      <w:pPr>
        <w:rPr>
          <w:rFonts w:cstheme="minorHAnsi"/>
          <w:sz w:val="20"/>
          <w:szCs w:val="20"/>
          <w:lang w:val="en-GB"/>
        </w:rPr>
      </w:pPr>
      <w:r>
        <w:rPr>
          <w:noProof/>
        </w:rPr>
        <w:drawing>
          <wp:inline distT="0" distB="0" distL="0" distR="0" wp14:anchorId="0E69A843" wp14:editId="7F557080">
            <wp:extent cx="6645910" cy="1235710"/>
            <wp:effectExtent l="0" t="0" r="0" b="0"/>
            <wp:docPr id="910169583" name="Picture 91016958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3"/>
                    <pic:cNvPicPr/>
                  </pic:nvPicPr>
                  <pic:blipFill>
                    <a:blip r:embed="rId660">
                      <a:extLst>
                        <a:ext uri="{28A0092B-C50C-407E-A947-70E740481C1C}">
                          <a14:useLocalDpi xmlns:a14="http://schemas.microsoft.com/office/drawing/2010/main" val="0"/>
                        </a:ext>
                      </a:extLst>
                    </a:blip>
                    <a:stretch>
                      <a:fillRect/>
                    </a:stretch>
                  </pic:blipFill>
                  <pic:spPr>
                    <a:xfrm>
                      <a:off x="0" y="0"/>
                      <a:ext cx="6645910" cy="1235710"/>
                    </a:xfrm>
                    <a:prstGeom prst="rect">
                      <a:avLst/>
                    </a:prstGeom>
                  </pic:spPr>
                </pic:pic>
              </a:graphicData>
            </a:graphic>
          </wp:inline>
        </w:drawing>
      </w:r>
    </w:p>
    <w:p w14:paraId="2066A89B" w14:textId="77777777" w:rsidR="00BB7859" w:rsidRPr="00534956" w:rsidRDefault="00BB7859" w:rsidP="00BB7859">
      <w:pPr>
        <w:pStyle w:val="Heading3"/>
        <w:rPr>
          <w:lang w:val="en-GB" w:eastAsia="en-SG"/>
        </w:rPr>
      </w:pPr>
      <w:r>
        <w:rPr>
          <w:lang w:val="en-GB" w:eastAsia="en-SG"/>
        </w:rPr>
        <w:t>NetApp Storage</w:t>
      </w:r>
    </w:p>
    <w:p w14:paraId="1D5F14E2" w14:textId="5B3FCFC7" w:rsidR="00BB7859" w:rsidRDefault="00BB7859" w:rsidP="00BB7859">
      <w:pPr>
        <w:rPr>
          <w:rFonts w:cstheme="minorHAnsi"/>
          <w:sz w:val="20"/>
          <w:szCs w:val="20"/>
          <w:lang w:val="en-GB"/>
        </w:rPr>
      </w:pPr>
      <w:r>
        <w:rPr>
          <w:rFonts w:cstheme="minorHAnsi"/>
          <w:sz w:val="20"/>
          <w:szCs w:val="20"/>
          <w:lang w:val="en-GB"/>
        </w:rPr>
        <w:t>The NetApp FAS &amp; AFF Aggregate Details is generally used by storage administrators to explore the health, capacity position, and performance of their NetApp FAS &amp; AFF Aggregates. It can be used as an environmental overview type dashboard, showing capacity managers their current capacity position. It can also be used to find potential performance issues.</w:t>
      </w:r>
    </w:p>
    <w:p w14:paraId="3A12F456" w14:textId="18896951" w:rsidR="00C96FAD" w:rsidRPr="00C96FAD" w:rsidRDefault="00C96FAD" w:rsidP="00BB7859">
      <w:pPr>
        <w:rPr>
          <w:rFonts w:ascii="Times New Roman" w:eastAsia="Times New Roman" w:hAnsi="Times New Roman" w:cs="Times New Roman"/>
          <w:sz w:val="24"/>
          <w:szCs w:val="24"/>
          <w:lang w:val="en-US" w:eastAsia="en-US"/>
        </w:rPr>
      </w:pPr>
      <w:r>
        <w:rPr>
          <w:sz w:val="20"/>
          <w:szCs w:val="20"/>
          <w:lang w:val="en-GB" w:eastAsia="en-SG"/>
        </w:rPr>
        <w:t>This is a custom dashboard. You can download it</w:t>
      </w:r>
      <w:r>
        <w:rPr>
          <w:rFonts w:cstheme="minorHAnsi"/>
          <w:sz w:val="20"/>
          <w:szCs w:val="20"/>
          <w:lang w:val="en-GB"/>
        </w:rPr>
        <w:t xml:space="preserve"> </w:t>
      </w:r>
      <w:hyperlink r:id="rId661" w:history="1">
        <w:r w:rsidRPr="00B63D73">
          <w:rPr>
            <w:rStyle w:val="Hyperlink"/>
            <w:rFonts w:cstheme="minorHAnsi"/>
            <w:sz w:val="20"/>
            <w:szCs w:val="20"/>
            <w:lang w:val="en-GB"/>
          </w:rPr>
          <w:t>here</w:t>
        </w:r>
      </w:hyperlink>
      <w:r>
        <w:rPr>
          <w:rFonts w:cstheme="minorHAnsi"/>
          <w:sz w:val="20"/>
          <w:szCs w:val="20"/>
          <w:lang w:val="en-GB"/>
        </w:rPr>
        <w:t xml:space="preserve"> on VMware {code}: </w:t>
      </w:r>
    </w:p>
    <w:p w14:paraId="63B0DC05" w14:textId="77777777" w:rsidR="00BB7859" w:rsidRPr="00534956" w:rsidRDefault="00BB7859" w:rsidP="00BB7859">
      <w:pPr>
        <w:rPr>
          <w:rFonts w:cstheme="minorHAnsi"/>
          <w:sz w:val="20"/>
          <w:szCs w:val="20"/>
          <w:lang w:val="en-GB"/>
        </w:rPr>
      </w:pPr>
      <w:r>
        <w:rPr>
          <w:noProof/>
        </w:rPr>
        <w:lastRenderedPageBreak/>
        <w:drawing>
          <wp:inline distT="0" distB="0" distL="0" distR="0" wp14:anchorId="7AA249CE" wp14:editId="06DBC1C7">
            <wp:extent cx="6645910" cy="3796030"/>
            <wp:effectExtent l="0" t="0" r="0" b="1270"/>
            <wp:docPr id="910169584" name="Picture 91016958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4"/>
                    <pic:cNvPicPr/>
                  </pic:nvPicPr>
                  <pic:blipFill>
                    <a:blip r:embed="rId662">
                      <a:extLst>
                        <a:ext uri="{28A0092B-C50C-407E-A947-70E740481C1C}">
                          <a14:useLocalDpi xmlns:a14="http://schemas.microsoft.com/office/drawing/2010/main" val="0"/>
                        </a:ext>
                      </a:extLst>
                    </a:blip>
                    <a:stretch>
                      <a:fillRect/>
                    </a:stretch>
                  </pic:blipFill>
                  <pic:spPr>
                    <a:xfrm>
                      <a:off x="0" y="0"/>
                      <a:ext cx="6645910" cy="3796030"/>
                    </a:xfrm>
                    <a:prstGeom prst="rect">
                      <a:avLst/>
                    </a:prstGeom>
                  </pic:spPr>
                </pic:pic>
              </a:graphicData>
            </a:graphic>
          </wp:inline>
        </w:drawing>
      </w:r>
    </w:p>
    <w:p w14:paraId="12F59552" w14:textId="77777777" w:rsidR="00BB7859" w:rsidRDefault="00BB7859" w:rsidP="00BB7859">
      <w:pPr>
        <w:rPr>
          <w:rFonts w:cstheme="minorHAnsi"/>
          <w:sz w:val="20"/>
          <w:szCs w:val="20"/>
          <w:lang w:val="en-GB"/>
        </w:rPr>
      </w:pPr>
      <w:r>
        <w:rPr>
          <w:rFonts w:cstheme="minorHAnsi"/>
          <w:sz w:val="20"/>
          <w:szCs w:val="20"/>
          <w:lang w:val="en-GB"/>
        </w:rPr>
        <w:t>The NetApp FAS &amp; AFF Aggregate Details dashboard was designed to show the performance and capacity position of all NetApp FAS &amp; AFF Aggregates. It is designed to flow from top left to the bottom, allowing the user to select an Aggregate and all other widgets will be populated. The widget interaction looks like this.</w:t>
      </w:r>
    </w:p>
    <w:p w14:paraId="726E14AC" w14:textId="77777777" w:rsidR="00BB7859" w:rsidRDefault="00BB7859" w:rsidP="00BB7859">
      <w:pPr>
        <w:jc w:val="center"/>
        <w:rPr>
          <w:rFonts w:cstheme="minorHAnsi"/>
          <w:sz w:val="20"/>
          <w:szCs w:val="20"/>
          <w:lang w:val="en-GB"/>
        </w:rPr>
      </w:pPr>
      <w:r>
        <w:rPr>
          <w:noProof/>
        </w:rPr>
        <w:drawing>
          <wp:inline distT="0" distB="0" distL="0" distR="0" wp14:anchorId="0B23FF82" wp14:editId="4C6199F2">
            <wp:extent cx="5303186" cy="3349327"/>
            <wp:effectExtent l="0" t="0" r="0" b="3810"/>
            <wp:docPr id="910169585" name="Picture 91016958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5"/>
                    <pic:cNvPicPr/>
                  </pic:nvPicPr>
                  <pic:blipFill>
                    <a:blip r:embed="rId663" cstate="print">
                      <a:extLst>
                        <a:ext uri="{28A0092B-C50C-407E-A947-70E740481C1C}">
                          <a14:useLocalDpi xmlns:a14="http://schemas.microsoft.com/office/drawing/2010/main" val="0"/>
                        </a:ext>
                      </a:extLst>
                    </a:blip>
                    <a:stretch>
                      <a:fillRect/>
                    </a:stretch>
                  </pic:blipFill>
                  <pic:spPr>
                    <a:xfrm>
                      <a:off x="0" y="0"/>
                      <a:ext cx="5303186" cy="3349327"/>
                    </a:xfrm>
                    <a:prstGeom prst="rect">
                      <a:avLst/>
                    </a:prstGeom>
                  </pic:spPr>
                </pic:pic>
              </a:graphicData>
            </a:graphic>
          </wp:inline>
        </w:drawing>
      </w:r>
    </w:p>
    <w:p w14:paraId="041BF8EF" w14:textId="77777777" w:rsidR="00BB7859" w:rsidRPr="00A91EA5" w:rsidRDefault="00BB7859" w:rsidP="00160AA2">
      <w:pPr>
        <w:pStyle w:val="Heading4"/>
      </w:pPr>
      <w:r w:rsidRPr="00A91EA5">
        <w:t>How to Use</w:t>
      </w:r>
    </w:p>
    <w:p w14:paraId="40299269" w14:textId="77777777" w:rsidR="00BB7859" w:rsidRDefault="00BB7859" w:rsidP="00BB7859">
      <w:pPr>
        <w:rPr>
          <w:rFonts w:cstheme="minorHAnsi"/>
          <w:sz w:val="20"/>
          <w:szCs w:val="20"/>
          <w:lang w:val="en-GB"/>
        </w:rPr>
      </w:pPr>
      <w:r>
        <w:rPr>
          <w:rFonts w:cstheme="minorHAnsi"/>
          <w:sz w:val="20"/>
          <w:szCs w:val="20"/>
          <w:lang w:val="en-GB"/>
        </w:rPr>
        <w:t xml:space="preserve">Select an Aggregate in the top left View widget, which will drive all other widgets. The top left View was configured to show a list of Aggregates, their Health, State, and Status. The View uses red/yellow/green </w:t>
      </w:r>
      <w:proofErr w:type="spellStart"/>
      <w:r>
        <w:rPr>
          <w:rFonts w:cstheme="minorHAnsi"/>
          <w:sz w:val="20"/>
          <w:szCs w:val="20"/>
          <w:lang w:val="en-GB"/>
        </w:rPr>
        <w:t>colors</w:t>
      </w:r>
      <w:proofErr w:type="spellEnd"/>
      <w:r>
        <w:rPr>
          <w:rFonts w:cstheme="minorHAnsi"/>
          <w:sz w:val="20"/>
          <w:szCs w:val="20"/>
          <w:lang w:val="en-GB"/>
        </w:rPr>
        <w:t xml:space="preserve"> to reflect the spectrum from bad to good. Here is the View showing the </w:t>
      </w:r>
      <w:proofErr w:type="gramStart"/>
      <w:r>
        <w:rPr>
          <w:rFonts w:cstheme="minorHAnsi"/>
          <w:sz w:val="20"/>
          <w:szCs w:val="20"/>
          <w:lang w:val="en-GB"/>
        </w:rPr>
        <w:t>Health</w:t>
      </w:r>
      <w:proofErr w:type="gramEnd"/>
      <w:r>
        <w:rPr>
          <w:rFonts w:cstheme="minorHAnsi"/>
          <w:sz w:val="20"/>
          <w:szCs w:val="20"/>
          <w:lang w:val="en-GB"/>
        </w:rPr>
        <w:t xml:space="preserve"> metric </w:t>
      </w:r>
      <w:proofErr w:type="spellStart"/>
      <w:r>
        <w:rPr>
          <w:rFonts w:cstheme="minorHAnsi"/>
          <w:sz w:val="20"/>
          <w:szCs w:val="20"/>
          <w:lang w:val="en-GB"/>
        </w:rPr>
        <w:t>colors</w:t>
      </w:r>
      <w:proofErr w:type="spellEnd"/>
      <w:r>
        <w:rPr>
          <w:rFonts w:cstheme="minorHAnsi"/>
          <w:sz w:val="20"/>
          <w:szCs w:val="20"/>
          <w:lang w:val="en-GB"/>
        </w:rPr>
        <w:t>.</w:t>
      </w:r>
    </w:p>
    <w:p w14:paraId="15E298B8" w14:textId="77777777" w:rsidR="00BB7859" w:rsidRDefault="00BB7859" w:rsidP="00BB7859">
      <w:pPr>
        <w:jc w:val="center"/>
        <w:rPr>
          <w:rFonts w:cstheme="minorHAnsi"/>
          <w:sz w:val="20"/>
          <w:szCs w:val="20"/>
          <w:lang w:val="en-GB"/>
        </w:rPr>
      </w:pPr>
      <w:r>
        <w:rPr>
          <w:noProof/>
        </w:rPr>
        <w:lastRenderedPageBreak/>
        <w:drawing>
          <wp:inline distT="0" distB="0" distL="0" distR="0" wp14:anchorId="4F7220BA" wp14:editId="5CA70DE7">
            <wp:extent cx="5972143" cy="3464253"/>
            <wp:effectExtent l="0" t="0" r="0" b="3175"/>
            <wp:docPr id="910169586" name="Picture 9101695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6"/>
                    <pic:cNvPicPr/>
                  </pic:nvPicPr>
                  <pic:blipFill>
                    <a:blip r:embed="rId664">
                      <a:extLst>
                        <a:ext uri="{28A0092B-C50C-407E-A947-70E740481C1C}">
                          <a14:useLocalDpi xmlns:a14="http://schemas.microsoft.com/office/drawing/2010/main" val="0"/>
                        </a:ext>
                      </a:extLst>
                    </a:blip>
                    <a:stretch>
                      <a:fillRect/>
                    </a:stretch>
                  </pic:blipFill>
                  <pic:spPr>
                    <a:xfrm>
                      <a:off x="0" y="0"/>
                      <a:ext cx="5972143" cy="3464253"/>
                    </a:xfrm>
                    <a:prstGeom prst="rect">
                      <a:avLst/>
                    </a:prstGeom>
                  </pic:spPr>
                </pic:pic>
              </a:graphicData>
            </a:graphic>
          </wp:inline>
        </w:drawing>
      </w:r>
    </w:p>
    <w:p w14:paraId="310984C4" w14:textId="77777777" w:rsidR="00BB7859" w:rsidRDefault="00BB7859" w:rsidP="00BB7859">
      <w:pPr>
        <w:rPr>
          <w:rFonts w:cstheme="minorHAnsi"/>
          <w:sz w:val="20"/>
          <w:szCs w:val="20"/>
          <w:lang w:val="en-GB"/>
        </w:rPr>
      </w:pPr>
    </w:p>
    <w:p w14:paraId="55371657" w14:textId="77777777" w:rsidR="00BB7859" w:rsidRDefault="00BB7859" w:rsidP="00BB7859">
      <w:pPr>
        <w:rPr>
          <w:rFonts w:cstheme="minorHAnsi"/>
          <w:sz w:val="20"/>
          <w:szCs w:val="20"/>
          <w:lang w:val="en-GB"/>
        </w:rPr>
      </w:pPr>
      <w:r>
        <w:rPr>
          <w:rFonts w:cstheme="minorHAnsi"/>
          <w:sz w:val="20"/>
          <w:szCs w:val="20"/>
          <w:lang w:val="en-GB"/>
        </w:rPr>
        <w:t xml:space="preserve">Once an Aggregate has been chosen, all other widgets will be populated. Just below the list of Aggregates you will see Aggregate state and status. To the right you will see all Alerts. The </w:t>
      </w:r>
      <w:proofErr w:type="spellStart"/>
      <w:r>
        <w:rPr>
          <w:rFonts w:cstheme="minorHAnsi"/>
          <w:sz w:val="20"/>
          <w:szCs w:val="20"/>
          <w:lang w:val="en-GB"/>
        </w:rPr>
        <w:t>vRTVS</w:t>
      </w:r>
      <w:proofErr w:type="spellEnd"/>
      <w:r>
        <w:rPr>
          <w:rFonts w:cstheme="minorHAnsi"/>
          <w:sz w:val="20"/>
          <w:szCs w:val="20"/>
          <w:lang w:val="en-GB"/>
        </w:rPr>
        <w:t xml:space="preserve"> management pack for NetApp FAS &amp; AFF consumes all NetApp OCUM/AIQUM generated alerts. The Alert List widget here shows all Alerts (both active and inactive) for the Aggregate and any child objects, but this is configurable. If you only want to see active alerts, edit the widget, go to Output Filter – Alert Related, and select the Active box.</w:t>
      </w:r>
    </w:p>
    <w:p w14:paraId="3D60D7DB" w14:textId="77777777" w:rsidR="00BB7859" w:rsidRDefault="00BB7859" w:rsidP="00BB7859">
      <w:pPr>
        <w:jc w:val="center"/>
        <w:rPr>
          <w:rFonts w:cstheme="minorHAnsi"/>
          <w:sz w:val="20"/>
          <w:szCs w:val="20"/>
          <w:lang w:val="en-GB"/>
        </w:rPr>
      </w:pPr>
      <w:r>
        <w:rPr>
          <w:noProof/>
        </w:rPr>
        <w:drawing>
          <wp:inline distT="0" distB="0" distL="0" distR="0" wp14:anchorId="07ACD668" wp14:editId="5700C0B1">
            <wp:extent cx="4749732" cy="2964839"/>
            <wp:effectExtent l="0" t="0" r="0" b="6985"/>
            <wp:docPr id="910169587" name="Picture 9101695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7"/>
                    <pic:cNvPicPr/>
                  </pic:nvPicPr>
                  <pic:blipFill>
                    <a:blip r:embed="rId665" cstate="print">
                      <a:extLst>
                        <a:ext uri="{28A0092B-C50C-407E-A947-70E740481C1C}">
                          <a14:useLocalDpi xmlns:a14="http://schemas.microsoft.com/office/drawing/2010/main" val="0"/>
                        </a:ext>
                      </a:extLst>
                    </a:blip>
                    <a:stretch>
                      <a:fillRect/>
                    </a:stretch>
                  </pic:blipFill>
                  <pic:spPr>
                    <a:xfrm>
                      <a:off x="0" y="0"/>
                      <a:ext cx="4749732" cy="2964839"/>
                    </a:xfrm>
                    <a:prstGeom prst="rect">
                      <a:avLst/>
                    </a:prstGeom>
                  </pic:spPr>
                </pic:pic>
              </a:graphicData>
            </a:graphic>
          </wp:inline>
        </w:drawing>
      </w:r>
    </w:p>
    <w:p w14:paraId="4745B4A4" w14:textId="77777777" w:rsidR="00BB7859" w:rsidRDefault="00BB7859" w:rsidP="00BB7859">
      <w:pPr>
        <w:rPr>
          <w:rFonts w:cstheme="minorHAnsi"/>
          <w:sz w:val="20"/>
          <w:szCs w:val="20"/>
          <w:lang w:val="en-GB"/>
        </w:rPr>
      </w:pPr>
      <w:r>
        <w:rPr>
          <w:rFonts w:cstheme="minorHAnsi"/>
          <w:sz w:val="20"/>
          <w:szCs w:val="20"/>
          <w:lang w:val="en-GB"/>
        </w:rPr>
        <w:t>The Status Scoreboard has been configured to show the immediate value of the metric and its history. Hovering over a metric gives you the details behind it and the ability to double click for more details.</w:t>
      </w:r>
    </w:p>
    <w:p w14:paraId="582FC760" w14:textId="77777777" w:rsidR="00BB7859" w:rsidRDefault="00BB7859" w:rsidP="00BB7859">
      <w:pPr>
        <w:jc w:val="center"/>
        <w:rPr>
          <w:rFonts w:cstheme="minorHAnsi"/>
          <w:sz w:val="20"/>
          <w:szCs w:val="20"/>
          <w:lang w:val="en-GB"/>
        </w:rPr>
      </w:pPr>
      <w:r>
        <w:rPr>
          <w:noProof/>
        </w:rPr>
        <w:lastRenderedPageBreak/>
        <w:drawing>
          <wp:inline distT="0" distB="0" distL="0" distR="0" wp14:anchorId="7008161D" wp14:editId="7B99C581">
            <wp:extent cx="4209056" cy="3190775"/>
            <wp:effectExtent l="0" t="0" r="1270" b="0"/>
            <wp:docPr id="910169588" name="Picture 91016958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8"/>
                    <pic:cNvPicPr/>
                  </pic:nvPicPr>
                  <pic:blipFill>
                    <a:blip r:embed="rId666" cstate="print">
                      <a:extLst>
                        <a:ext uri="{28A0092B-C50C-407E-A947-70E740481C1C}">
                          <a14:useLocalDpi xmlns:a14="http://schemas.microsoft.com/office/drawing/2010/main" val="0"/>
                        </a:ext>
                      </a:extLst>
                    </a:blip>
                    <a:stretch>
                      <a:fillRect/>
                    </a:stretch>
                  </pic:blipFill>
                  <pic:spPr>
                    <a:xfrm>
                      <a:off x="0" y="0"/>
                      <a:ext cx="4209056" cy="3190775"/>
                    </a:xfrm>
                    <a:prstGeom prst="rect">
                      <a:avLst/>
                    </a:prstGeom>
                  </pic:spPr>
                </pic:pic>
              </a:graphicData>
            </a:graphic>
          </wp:inline>
        </w:drawing>
      </w:r>
    </w:p>
    <w:p w14:paraId="3C0098E0" w14:textId="77777777" w:rsidR="00BB7859" w:rsidRDefault="00BB7859" w:rsidP="00BB7859">
      <w:pPr>
        <w:rPr>
          <w:rFonts w:cstheme="minorHAnsi"/>
          <w:sz w:val="20"/>
          <w:szCs w:val="20"/>
          <w:lang w:val="en-GB"/>
        </w:rPr>
      </w:pPr>
      <w:r>
        <w:rPr>
          <w:rFonts w:cstheme="minorHAnsi"/>
          <w:sz w:val="20"/>
          <w:szCs w:val="20"/>
          <w:lang w:val="en-GB"/>
        </w:rPr>
        <w:t xml:space="preserve">Double clicking gives you a timeline for that </w:t>
      </w:r>
      <w:proofErr w:type="gramStart"/>
      <w:r>
        <w:rPr>
          <w:rFonts w:cstheme="minorHAnsi"/>
          <w:sz w:val="20"/>
          <w:szCs w:val="20"/>
          <w:lang w:val="en-GB"/>
        </w:rPr>
        <w:t>particular metric</w:t>
      </w:r>
      <w:proofErr w:type="gramEnd"/>
      <w:r>
        <w:rPr>
          <w:rFonts w:cstheme="minorHAnsi"/>
          <w:sz w:val="20"/>
          <w:szCs w:val="20"/>
          <w:lang w:val="en-GB"/>
        </w:rPr>
        <w:t xml:space="preserve"> and the ability to see things like dynamic thresholds, adjust timelines, and more. </w:t>
      </w:r>
    </w:p>
    <w:p w14:paraId="7DF58B89" w14:textId="77777777" w:rsidR="00BB7859" w:rsidRDefault="00BB7859" w:rsidP="00BB7859">
      <w:pPr>
        <w:jc w:val="center"/>
        <w:rPr>
          <w:rFonts w:cstheme="minorHAnsi"/>
          <w:sz w:val="20"/>
          <w:szCs w:val="20"/>
          <w:lang w:val="en-GB"/>
        </w:rPr>
      </w:pPr>
      <w:r>
        <w:rPr>
          <w:noProof/>
        </w:rPr>
        <w:drawing>
          <wp:inline distT="0" distB="0" distL="0" distR="0" wp14:anchorId="5B14EE4E" wp14:editId="394FB476">
            <wp:extent cx="5678570" cy="2774719"/>
            <wp:effectExtent l="0" t="0" r="0" b="6985"/>
            <wp:docPr id="910169589" name="Picture 910169589" descr="Graphical user interface, application, Word,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9"/>
                    <pic:cNvPicPr/>
                  </pic:nvPicPr>
                  <pic:blipFill>
                    <a:blip r:embed="rId667">
                      <a:extLst>
                        <a:ext uri="{28A0092B-C50C-407E-A947-70E740481C1C}">
                          <a14:useLocalDpi xmlns:a14="http://schemas.microsoft.com/office/drawing/2010/main" val="0"/>
                        </a:ext>
                      </a:extLst>
                    </a:blip>
                    <a:stretch>
                      <a:fillRect/>
                    </a:stretch>
                  </pic:blipFill>
                  <pic:spPr>
                    <a:xfrm>
                      <a:off x="0" y="0"/>
                      <a:ext cx="5678570" cy="2774719"/>
                    </a:xfrm>
                    <a:prstGeom prst="rect">
                      <a:avLst/>
                    </a:prstGeom>
                  </pic:spPr>
                </pic:pic>
              </a:graphicData>
            </a:graphic>
          </wp:inline>
        </w:drawing>
      </w:r>
    </w:p>
    <w:p w14:paraId="4FF6EF85" w14:textId="77777777" w:rsidR="00BB7859" w:rsidRDefault="00BB7859" w:rsidP="00BB7859">
      <w:pPr>
        <w:rPr>
          <w:rFonts w:cstheme="minorHAnsi"/>
          <w:sz w:val="20"/>
          <w:szCs w:val="20"/>
          <w:lang w:val="en-GB"/>
        </w:rPr>
      </w:pPr>
      <w:r>
        <w:rPr>
          <w:rFonts w:cstheme="minorHAnsi"/>
          <w:sz w:val="20"/>
          <w:szCs w:val="20"/>
          <w:lang w:val="en-GB"/>
        </w:rPr>
        <w:t>Next is a row of Metric Chart widgets showing IOPS, Latency, and Throughput for the selected Aggregate, giving the user visibility into the current performance of the Aggregate and how it compares historically.</w:t>
      </w:r>
    </w:p>
    <w:p w14:paraId="4F4F98C2" w14:textId="77777777" w:rsidR="00BB7859" w:rsidRDefault="00BB7859" w:rsidP="00BB7859">
      <w:pPr>
        <w:rPr>
          <w:rFonts w:cstheme="minorHAnsi"/>
          <w:sz w:val="20"/>
          <w:szCs w:val="20"/>
          <w:lang w:val="en-GB"/>
        </w:rPr>
      </w:pPr>
      <w:r>
        <w:rPr>
          <w:noProof/>
        </w:rPr>
        <w:drawing>
          <wp:inline distT="0" distB="0" distL="0" distR="0" wp14:anchorId="20EC37FE" wp14:editId="035A3CF9">
            <wp:extent cx="6645910" cy="1398270"/>
            <wp:effectExtent l="0" t="0" r="0" b="0"/>
            <wp:docPr id="910169590" name="Picture 91016959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0"/>
                    <pic:cNvPicPr/>
                  </pic:nvPicPr>
                  <pic:blipFill>
                    <a:blip r:embed="rId668">
                      <a:extLst>
                        <a:ext uri="{28A0092B-C50C-407E-A947-70E740481C1C}">
                          <a14:useLocalDpi xmlns:a14="http://schemas.microsoft.com/office/drawing/2010/main" val="0"/>
                        </a:ext>
                      </a:extLst>
                    </a:blip>
                    <a:stretch>
                      <a:fillRect/>
                    </a:stretch>
                  </pic:blipFill>
                  <pic:spPr>
                    <a:xfrm>
                      <a:off x="0" y="0"/>
                      <a:ext cx="6645910" cy="1398270"/>
                    </a:xfrm>
                    <a:prstGeom prst="rect">
                      <a:avLst/>
                    </a:prstGeom>
                  </pic:spPr>
                </pic:pic>
              </a:graphicData>
            </a:graphic>
          </wp:inline>
        </w:drawing>
      </w:r>
    </w:p>
    <w:p w14:paraId="3BA42358" w14:textId="77777777" w:rsidR="00BB7859" w:rsidRDefault="00BB7859" w:rsidP="00BB7859">
      <w:pPr>
        <w:rPr>
          <w:rFonts w:cstheme="minorHAnsi"/>
          <w:sz w:val="20"/>
          <w:szCs w:val="20"/>
          <w:lang w:val="en-GB"/>
        </w:rPr>
      </w:pPr>
      <w:r>
        <w:rPr>
          <w:rFonts w:cstheme="minorHAnsi"/>
          <w:sz w:val="20"/>
          <w:szCs w:val="20"/>
          <w:lang w:val="en-GB"/>
        </w:rPr>
        <w:t>In the top right of each Metric Chart widget there are two buttons, one graph icon and the ellipses (three vertical dots) for more detail. Hovering over the graph indicates that it’s for Correlation.</w:t>
      </w:r>
    </w:p>
    <w:p w14:paraId="22ECAAC8" w14:textId="77777777" w:rsidR="00BB7859" w:rsidRDefault="00BB7859" w:rsidP="00BB7859">
      <w:pPr>
        <w:jc w:val="center"/>
        <w:rPr>
          <w:rFonts w:cstheme="minorHAnsi"/>
          <w:sz w:val="20"/>
          <w:szCs w:val="20"/>
          <w:lang w:val="en-GB"/>
        </w:rPr>
      </w:pPr>
      <w:r>
        <w:rPr>
          <w:noProof/>
        </w:rPr>
        <w:lastRenderedPageBreak/>
        <w:drawing>
          <wp:inline distT="0" distB="0" distL="0" distR="0" wp14:anchorId="51AC2339" wp14:editId="3D09D4C6">
            <wp:extent cx="3741935" cy="2384385"/>
            <wp:effectExtent l="0" t="0" r="0" b="0"/>
            <wp:docPr id="910169591" name="Picture 9101695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1"/>
                    <pic:cNvPicPr/>
                  </pic:nvPicPr>
                  <pic:blipFill>
                    <a:blip r:embed="rId669" cstate="print">
                      <a:extLst>
                        <a:ext uri="{28A0092B-C50C-407E-A947-70E740481C1C}">
                          <a14:useLocalDpi xmlns:a14="http://schemas.microsoft.com/office/drawing/2010/main" val="0"/>
                        </a:ext>
                      </a:extLst>
                    </a:blip>
                    <a:stretch>
                      <a:fillRect/>
                    </a:stretch>
                  </pic:blipFill>
                  <pic:spPr>
                    <a:xfrm>
                      <a:off x="0" y="0"/>
                      <a:ext cx="3741935" cy="2384385"/>
                    </a:xfrm>
                    <a:prstGeom prst="rect">
                      <a:avLst/>
                    </a:prstGeom>
                  </pic:spPr>
                </pic:pic>
              </a:graphicData>
            </a:graphic>
          </wp:inline>
        </w:drawing>
      </w:r>
    </w:p>
    <w:p w14:paraId="6C607CE4" w14:textId="77777777" w:rsidR="00BB7859" w:rsidRDefault="00BB7859" w:rsidP="00BB7859">
      <w:pPr>
        <w:rPr>
          <w:rFonts w:cstheme="minorHAnsi"/>
          <w:sz w:val="20"/>
          <w:szCs w:val="20"/>
          <w:lang w:val="en-GB"/>
        </w:rPr>
      </w:pPr>
      <w:r>
        <w:rPr>
          <w:rFonts w:cstheme="minorHAnsi"/>
          <w:sz w:val="20"/>
          <w:szCs w:val="20"/>
          <w:lang w:val="en-GB"/>
        </w:rPr>
        <w:t xml:space="preserve">Correlation gives us the opportunity to correlate the existing metric with other metrics on this </w:t>
      </w:r>
      <w:proofErr w:type="gramStart"/>
      <w:r>
        <w:rPr>
          <w:rFonts w:cstheme="minorHAnsi"/>
          <w:sz w:val="20"/>
          <w:szCs w:val="20"/>
          <w:lang w:val="en-GB"/>
        </w:rPr>
        <w:t>particular object</w:t>
      </w:r>
      <w:proofErr w:type="gramEnd"/>
      <w:r>
        <w:rPr>
          <w:rFonts w:cstheme="minorHAnsi"/>
          <w:sz w:val="20"/>
          <w:szCs w:val="20"/>
          <w:lang w:val="en-GB"/>
        </w:rPr>
        <w:t xml:space="preserve"> or against other metrics on peer objects. Choosing the Self-Metrics tile will show you other metrics on the same object that are behaving similarly.</w:t>
      </w:r>
    </w:p>
    <w:p w14:paraId="4CA4268C" w14:textId="77777777" w:rsidR="00BB7859" w:rsidRDefault="00BB7859" w:rsidP="00BB7859">
      <w:pPr>
        <w:rPr>
          <w:rFonts w:cstheme="minorHAnsi"/>
          <w:sz w:val="20"/>
          <w:szCs w:val="20"/>
          <w:lang w:val="en-GB"/>
        </w:rPr>
      </w:pPr>
      <w:r>
        <w:rPr>
          <w:rFonts w:cstheme="minorHAnsi"/>
          <w:sz w:val="20"/>
          <w:szCs w:val="20"/>
          <w:lang w:val="en-GB"/>
        </w:rPr>
        <w:t>The final row in this dashboard is a Scoreboard widget showing capacity metrics over time. All features previously discussed are applicable here as well.</w:t>
      </w:r>
    </w:p>
    <w:p w14:paraId="50679C1B" w14:textId="77777777" w:rsidR="00BB7859" w:rsidRDefault="00BB7859" w:rsidP="00BB7859">
      <w:pPr>
        <w:rPr>
          <w:rFonts w:cstheme="minorHAnsi"/>
          <w:sz w:val="20"/>
          <w:szCs w:val="20"/>
          <w:lang w:val="en-GB"/>
        </w:rPr>
      </w:pPr>
      <w:r>
        <w:rPr>
          <w:noProof/>
        </w:rPr>
        <w:drawing>
          <wp:inline distT="0" distB="0" distL="0" distR="0" wp14:anchorId="7577F098" wp14:editId="29F44DA1">
            <wp:extent cx="6645910" cy="1602105"/>
            <wp:effectExtent l="0" t="0" r="0" b="0"/>
            <wp:docPr id="910169592" name="Picture 9101695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2"/>
                    <pic:cNvPicPr/>
                  </pic:nvPicPr>
                  <pic:blipFill>
                    <a:blip r:embed="rId670">
                      <a:extLst>
                        <a:ext uri="{28A0092B-C50C-407E-A947-70E740481C1C}">
                          <a14:useLocalDpi xmlns:a14="http://schemas.microsoft.com/office/drawing/2010/main" val="0"/>
                        </a:ext>
                      </a:extLst>
                    </a:blip>
                    <a:stretch>
                      <a:fillRect/>
                    </a:stretch>
                  </pic:blipFill>
                  <pic:spPr>
                    <a:xfrm>
                      <a:off x="0" y="0"/>
                      <a:ext cx="6645910" cy="1602105"/>
                    </a:xfrm>
                    <a:prstGeom prst="rect">
                      <a:avLst/>
                    </a:prstGeom>
                  </pic:spPr>
                </pic:pic>
              </a:graphicData>
            </a:graphic>
          </wp:inline>
        </w:drawing>
      </w:r>
    </w:p>
    <w:p w14:paraId="31DC8A15" w14:textId="77777777" w:rsidR="00BB7859" w:rsidRDefault="00BB7859" w:rsidP="00BB7859">
      <w:pPr>
        <w:rPr>
          <w:lang w:val="en-GB"/>
        </w:rPr>
      </w:pPr>
    </w:p>
    <w:p w14:paraId="74AA0C09" w14:textId="77777777" w:rsidR="00BB7859" w:rsidRDefault="00BB7859" w:rsidP="00BB7859">
      <w:pPr>
        <w:rPr>
          <w:rFonts w:cstheme="minorHAnsi"/>
          <w:sz w:val="20"/>
          <w:szCs w:val="20"/>
          <w:lang w:val="en-GB"/>
        </w:rPr>
      </w:pPr>
    </w:p>
    <w:p w14:paraId="3A9CAF41" w14:textId="77777777" w:rsidR="00BB7859" w:rsidRDefault="00BB7859" w:rsidP="00BB7859">
      <w:pPr>
        <w:rPr>
          <w:rFonts w:cstheme="minorHAnsi"/>
          <w:sz w:val="20"/>
          <w:szCs w:val="20"/>
          <w:lang w:val="en-GB"/>
        </w:rPr>
      </w:pPr>
    </w:p>
    <w:p w14:paraId="27FC1F5D" w14:textId="77777777" w:rsidR="00BB7859" w:rsidRDefault="00BB7859" w:rsidP="00BB7859">
      <w:pPr>
        <w:rPr>
          <w:rFonts w:ascii="Metropolis Light" w:hAnsi="Metropolis Light"/>
          <w:sz w:val="20"/>
          <w:szCs w:val="20"/>
          <w:lang w:val="en-GB"/>
        </w:rPr>
      </w:pPr>
    </w:p>
    <w:p w14:paraId="0E4C08F5" w14:textId="77777777" w:rsidR="00BB7859" w:rsidRDefault="00BB7859" w:rsidP="00BB7859"/>
    <w:p w14:paraId="4A5535F8" w14:textId="77777777" w:rsidR="000B53C0" w:rsidRPr="00994767" w:rsidRDefault="000B53C0" w:rsidP="0076486D">
      <w:pPr>
        <w:rPr>
          <w:lang w:val="en-GB"/>
        </w:rPr>
      </w:pPr>
    </w:p>
    <w:p w14:paraId="4E156050" w14:textId="62D35745" w:rsidR="00EB256D" w:rsidRDefault="00EB256D" w:rsidP="00C84219">
      <w:pPr>
        <w:pStyle w:val="Heading2"/>
        <w:rPr>
          <w:lang w:val="en-GB"/>
        </w:rPr>
      </w:pPr>
      <w:r w:rsidRPr="054A2259">
        <w:rPr>
          <w:lang w:val="en-GB"/>
        </w:rPr>
        <w:lastRenderedPageBreak/>
        <w:t>Ot</w:t>
      </w:r>
      <w:r w:rsidR="4B07BF2C" w:rsidRPr="054A2259">
        <w:rPr>
          <w:lang w:val="en-GB"/>
        </w:rPr>
        <w:t xml:space="preserve">her </w:t>
      </w:r>
      <w:r w:rsidRPr="054A2259">
        <w:rPr>
          <w:lang w:val="en-GB"/>
        </w:rPr>
        <w:t>Dashboards</w:t>
      </w:r>
    </w:p>
    <w:p w14:paraId="29D506EC" w14:textId="360DCC48" w:rsidR="004D4D3A" w:rsidRPr="004D4D3A" w:rsidRDefault="004D4D3A" w:rsidP="004D4D3A">
      <w:pPr>
        <w:rPr>
          <w:lang w:val="en-GB"/>
        </w:rPr>
      </w:pPr>
      <w:r>
        <w:rPr>
          <w:noProof/>
        </w:rPr>
        <mc:AlternateContent>
          <mc:Choice Requires="wps">
            <w:drawing>
              <wp:anchor distT="0" distB="0" distL="114300" distR="114300" simplePos="0" relativeHeight="251658259" behindDoc="0" locked="0" layoutInCell="1" allowOverlap="1" wp14:anchorId="4A62AF49" wp14:editId="46EB6826">
                <wp:simplePos x="0" y="0"/>
                <wp:positionH relativeFrom="column">
                  <wp:posOffset>0</wp:posOffset>
                </wp:positionH>
                <wp:positionV relativeFrom="paragraph">
                  <wp:posOffset>0</wp:posOffset>
                </wp:positionV>
                <wp:extent cx="1828800" cy="1828800"/>
                <wp:effectExtent l="0" t="0" r="0" b="0"/>
                <wp:wrapNone/>
                <wp:docPr id="606394173" name="Text Box 60639417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7753D0" w14:textId="4F0E12F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4A62AF49" id="Text Box 606394173" o:spid="_x0000_s1047" type="#_x0000_t202" style="position:absolute;margin-left:0;margin-top:0;width:2in;height:2in;z-index:25165825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j8HpA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L26PwekAgAASAUAAA4AAAAAAAAAAAAAAAAALgIAAGRycy9l&#10;Mm9Eb2MueG1sUEsBAi0AFAAGAAgAAAAhAEuJJs3WAAAABQEAAA8AAAAAAAAAAAAAAAAA/gQAAGRy&#10;cy9kb3ducmV2LnhtbFBLBQYAAAAABAAEAPMAAAABBgAAAAA=&#10;" filled="f" stroked="f">
                <v:textbox style="mso-fit-shape-to-text:t">
                  <w:txbxContent>
                    <w:p w14:paraId="6C7753D0" w14:textId="4F0E12F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9</w:t>
                      </w:r>
                    </w:p>
                  </w:txbxContent>
                </v:textbox>
              </v:shape>
            </w:pict>
          </mc:Fallback>
        </mc:AlternateContent>
      </w:r>
    </w:p>
    <w:p w14:paraId="7A5996AA" w14:textId="6C2E9976" w:rsidR="001C644D" w:rsidRPr="00A452F2" w:rsidRDefault="00C40956" w:rsidP="003F097B">
      <w:pPr>
        <w:pStyle w:val="AfterChapterTitle"/>
        <w:rPr>
          <w:lang w:val="en-GB"/>
        </w:rPr>
      </w:pPr>
      <w:r>
        <w:rPr>
          <w:lang w:val="en-GB"/>
        </w:rPr>
        <w:t>These dashboards are not part of vRealize Operations</w:t>
      </w:r>
      <w:r w:rsidR="00FC3D00">
        <w:rPr>
          <w:lang w:val="en-GB"/>
        </w:rPr>
        <w:t>, yet!</w:t>
      </w:r>
      <w:r>
        <w:rPr>
          <w:lang w:val="en-GB"/>
        </w:rPr>
        <w:t xml:space="preserve"> We can’t possibly </w:t>
      </w:r>
      <w:r w:rsidR="00E92293">
        <w:rPr>
          <w:lang w:val="en-GB"/>
        </w:rPr>
        <w:t xml:space="preserve">ship every dashboard for each roles and use case, so </w:t>
      </w:r>
      <w:r>
        <w:rPr>
          <w:lang w:val="en-GB"/>
        </w:rPr>
        <w:t xml:space="preserve">I provided them here as examples </w:t>
      </w:r>
      <w:r w:rsidR="00E92293">
        <w:rPr>
          <w:lang w:val="en-GB"/>
        </w:rPr>
        <w:t>to s</w:t>
      </w:r>
      <w:r w:rsidR="00B254DE">
        <w:rPr>
          <w:lang w:val="en-GB"/>
        </w:rPr>
        <w:t>how case the possibilities</w:t>
      </w:r>
      <w:r w:rsidR="00E92293">
        <w:rPr>
          <w:lang w:val="en-GB"/>
        </w:rPr>
        <w:t>.</w:t>
      </w:r>
      <w:r w:rsidR="00FC3D00">
        <w:rPr>
          <w:lang w:val="en-GB"/>
        </w:rPr>
        <w:t xml:space="preserve"> </w:t>
      </w:r>
      <w:r w:rsidR="000030A1">
        <w:rPr>
          <w:lang w:val="en-GB"/>
        </w:rPr>
        <w:t xml:space="preserve">They </w:t>
      </w:r>
      <w:r w:rsidR="000030A1">
        <w:rPr>
          <w:lang w:val="en-AU"/>
        </w:rPr>
        <w:t xml:space="preserve">available at the exchange repository on </w:t>
      </w:r>
      <w:hyperlink r:id="rId671" w:history="1">
        <w:r w:rsidR="000030A1" w:rsidRPr="006750B2">
          <w:rPr>
            <w:rStyle w:val="Hyperlink"/>
            <w:rFonts w:eastAsia="Times New Roman"/>
            <w:lang w:val="en-AU"/>
          </w:rPr>
          <w:t>code.vmware.com</w:t>
        </w:r>
      </w:hyperlink>
      <w:r w:rsidR="000030A1">
        <w:rPr>
          <w:rStyle w:val="Hyperlink"/>
          <w:rFonts w:eastAsia="Times New Roman"/>
          <w:lang w:val="en-AU"/>
        </w:rPr>
        <w:t>.</w:t>
      </w:r>
    </w:p>
    <w:p w14:paraId="3ABA6F51" w14:textId="4F2A957A" w:rsidR="00B27643" w:rsidRDefault="00101880" w:rsidP="00B27643">
      <w:pPr>
        <w:pStyle w:val="Heading3"/>
        <w:rPr>
          <w:lang w:val="en-GB"/>
        </w:rPr>
      </w:pPr>
      <w:r>
        <w:rPr>
          <w:lang w:val="en-GB"/>
        </w:rPr>
        <w:t>Green Operations</w:t>
      </w:r>
    </w:p>
    <w:p w14:paraId="1D4193EF" w14:textId="52031831" w:rsidR="00053938" w:rsidRDefault="00053938" w:rsidP="00053938">
      <w:pPr>
        <w:rPr>
          <w:lang w:val="en-GB"/>
        </w:rPr>
      </w:pPr>
      <w:r w:rsidRPr="00053938">
        <w:rPr>
          <w:lang w:val="en-GB"/>
        </w:rPr>
        <w:t xml:space="preserve">Customer's requirements to VMware can </w:t>
      </w:r>
      <w:r w:rsidR="00D419C1">
        <w:rPr>
          <w:lang w:val="en-GB"/>
        </w:rPr>
        <w:t xml:space="preserve">largely </w:t>
      </w:r>
      <w:r w:rsidRPr="00053938">
        <w:rPr>
          <w:lang w:val="en-GB"/>
        </w:rPr>
        <w:t xml:space="preserve">be </w:t>
      </w:r>
      <w:r w:rsidR="00D419C1">
        <w:rPr>
          <w:lang w:val="en-GB"/>
        </w:rPr>
        <w:t xml:space="preserve">classified </w:t>
      </w:r>
      <w:r w:rsidRPr="00053938">
        <w:rPr>
          <w:lang w:val="en-GB"/>
        </w:rPr>
        <w:t>into 2</w:t>
      </w:r>
      <w:r w:rsidR="00D419C1">
        <w:rPr>
          <w:lang w:val="en-GB"/>
        </w:rPr>
        <w:t xml:space="preserve"> </w:t>
      </w:r>
      <w:proofErr w:type="gramStart"/>
      <w:r w:rsidR="00D419C1">
        <w:rPr>
          <w:lang w:val="en-GB"/>
        </w:rPr>
        <w:t>timeline</w:t>
      </w:r>
      <w:proofErr w:type="gramEnd"/>
      <w:r w:rsidR="00D419C1">
        <w:rPr>
          <w:lang w:val="en-GB"/>
        </w:rPr>
        <w:t>:</w:t>
      </w:r>
    </w:p>
    <w:p w14:paraId="5BC3F807" w14:textId="77777777" w:rsidR="00E05CED" w:rsidRDefault="00E05CED" w:rsidP="00E05CED">
      <w:pPr>
        <w:pStyle w:val="BeforeTable"/>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9468"/>
      </w:tblGrid>
      <w:tr w:rsidR="00E05CED" w14:paraId="722B2132" w14:textId="77777777" w:rsidTr="00E05CED">
        <w:tc>
          <w:tcPr>
            <w:tcW w:w="988" w:type="dxa"/>
          </w:tcPr>
          <w:p w14:paraId="1FB35634" w14:textId="38F0372F" w:rsidR="00E05CED" w:rsidRPr="00E05CED" w:rsidRDefault="00E05CED" w:rsidP="00E05CED">
            <w:pPr>
              <w:pStyle w:val="Tablecontent"/>
              <w:rPr>
                <w:b/>
                <w:bCs/>
              </w:rPr>
            </w:pPr>
            <w:r w:rsidRPr="00E05CED">
              <w:rPr>
                <w:b/>
                <w:bCs/>
              </w:rPr>
              <w:t xml:space="preserve">Past </w:t>
            </w:r>
          </w:p>
        </w:tc>
        <w:tc>
          <w:tcPr>
            <w:tcW w:w="9468" w:type="dxa"/>
          </w:tcPr>
          <w:p w14:paraId="73E39158" w14:textId="77777777" w:rsidR="00E05CED" w:rsidRPr="00053938" w:rsidRDefault="00E05CED" w:rsidP="00E05CED">
            <w:pPr>
              <w:pStyle w:val="Tablecontent"/>
            </w:pPr>
            <w:r w:rsidRPr="00053938">
              <w:t>What has been achieved.</w:t>
            </w:r>
          </w:p>
          <w:p w14:paraId="3DFEC728" w14:textId="717FB413" w:rsidR="00E05CED" w:rsidRDefault="00E05CED" w:rsidP="004F01BF">
            <w:pPr>
              <w:pStyle w:val="Tablecontent"/>
            </w:pPr>
            <w:r w:rsidRPr="00053938">
              <w:t>Demonstrates their savings and achievement to date. They want both</w:t>
            </w:r>
            <w:r w:rsidR="00896522">
              <w:t xml:space="preserve"> the </w:t>
            </w:r>
            <w:r w:rsidRPr="00053938">
              <w:t xml:space="preserve">relative comparison </w:t>
            </w:r>
            <w:r w:rsidR="00E83853">
              <w:t xml:space="preserve">and absolute value. The relative is show case they </w:t>
            </w:r>
            <w:proofErr w:type="gramStart"/>
            <w:r w:rsidR="00E83853">
              <w:t>leading</w:t>
            </w:r>
            <w:proofErr w:type="gramEnd"/>
            <w:r w:rsidR="00E83853">
              <w:t xml:space="preserve"> </w:t>
            </w:r>
            <w:r w:rsidRPr="00053938">
              <w:t xml:space="preserve">their peers </w:t>
            </w:r>
            <w:r w:rsidR="00E83853">
              <w:t xml:space="preserve">in the </w:t>
            </w:r>
            <w:r w:rsidRPr="00053938">
              <w:t>industr</w:t>
            </w:r>
            <w:r w:rsidR="00E83853">
              <w:t>y</w:t>
            </w:r>
            <w:r w:rsidR="004F01BF">
              <w:t xml:space="preserve">, and performs better than </w:t>
            </w:r>
            <w:r w:rsidRPr="00053938">
              <w:t>public cloud.</w:t>
            </w:r>
            <w:r w:rsidR="004F01BF">
              <w:t xml:space="preserve"> The absolute shows the </w:t>
            </w:r>
            <w:r w:rsidRPr="00053938">
              <w:t>hard numbers on their green impact to the environment</w:t>
            </w:r>
            <w:r w:rsidR="00D16E1E">
              <w:t>.</w:t>
            </w:r>
          </w:p>
        </w:tc>
      </w:tr>
      <w:tr w:rsidR="00E05CED" w14:paraId="0051EE86" w14:textId="77777777" w:rsidTr="00E05CED">
        <w:tc>
          <w:tcPr>
            <w:tcW w:w="988" w:type="dxa"/>
          </w:tcPr>
          <w:p w14:paraId="7BA568EE" w14:textId="334578CF" w:rsidR="00E05CED" w:rsidRPr="00E05CED" w:rsidRDefault="00E05CED" w:rsidP="00E05CED">
            <w:pPr>
              <w:pStyle w:val="Tablecontent"/>
              <w:rPr>
                <w:b/>
                <w:bCs/>
              </w:rPr>
            </w:pPr>
            <w:r w:rsidRPr="00E05CED">
              <w:rPr>
                <w:b/>
                <w:bCs/>
              </w:rPr>
              <w:t>Future</w:t>
            </w:r>
          </w:p>
        </w:tc>
        <w:tc>
          <w:tcPr>
            <w:tcW w:w="9468" w:type="dxa"/>
          </w:tcPr>
          <w:p w14:paraId="5499B977" w14:textId="3FD91EED" w:rsidR="00E05CED" w:rsidRDefault="00E05CED" w:rsidP="00E05CED">
            <w:pPr>
              <w:pStyle w:val="Tablecontent"/>
            </w:pPr>
            <w:r>
              <w:t>What can be achieved</w:t>
            </w:r>
          </w:p>
          <w:p w14:paraId="13B776B6" w14:textId="4774F374" w:rsidR="00E05CED" w:rsidRDefault="00E05CED" w:rsidP="006C4897">
            <w:pPr>
              <w:pStyle w:val="Tablecontent"/>
            </w:pPr>
            <w:r>
              <w:t>Find and realize future potential environmental benefits by</w:t>
            </w:r>
            <w:r w:rsidR="00D16E1E">
              <w:t xml:space="preserve"> </w:t>
            </w:r>
            <w:r>
              <w:t>optimizing their virtual environment</w:t>
            </w:r>
            <w:r w:rsidR="00D16E1E">
              <w:t xml:space="preserve"> and virtualizing their </w:t>
            </w:r>
            <w:r w:rsidR="006C4897">
              <w:t xml:space="preserve">remaining </w:t>
            </w:r>
            <w:r w:rsidR="00D16E1E">
              <w:t>physical environment</w:t>
            </w:r>
            <w:r w:rsidR="00C900C3">
              <w:t>. Optimization covers a wide range</w:t>
            </w:r>
            <w:r w:rsidR="00C97442">
              <w:t xml:space="preserve"> of wastage and efficiency, such as </w:t>
            </w:r>
            <w:r>
              <w:t>zombie VM and EC2, oversized datastores, and islands of clusters.</w:t>
            </w:r>
            <w:r w:rsidR="006C4897">
              <w:t xml:space="preserve"> Virtualizing</w:t>
            </w:r>
            <w:r>
              <w:t xml:space="preserve"> is not limited to server, but include storage, back up, security, network, and </w:t>
            </w:r>
            <w:r w:rsidR="006C4897">
              <w:t>non x86 workload</w:t>
            </w:r>
            <w:r>
              <w:t>.</w:t>
            </w:r>
          </w:p>
        </w:tc>
      </w:tr>
    </w:tbl>
    <w:p w14:paraId="459881FA" w14:textId="5EF464D4" w:rsidR="00E17747" w:rsidRDefault="00E17747" w:rsidP="00B27643">
      <w:r>
        <w:rPr>
          <w:lang w:val="en-GB"/>
        </w:rPr>
        <w:t>T</w:t>
      </w:r>
      <w:r>
        <w:t xml:space="preserve">o implement the above requirements, we need to see 3 aspects of </w:t>
      </w:r>
      <w:r>
        <w:rPr>
          <w:rStyle w:val="Strong"/>
        </w:rPr>
        <w:t>Sustainable Operations</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8505"/>
      </w:tblGrid>
      <w:tr w:rsidR="00A27AF5" w14:paraId="5E7AFA4A" w14:textId="77777777" w:rsidTr="00D82F36">
        <w:tc>
          <w:tcPr>
            <w:tcW w:w="1838" w:type="dxa"/>
          </w:tcPr>
          <w:p w14:paraId="703A79A0" w14:textId="7A3D91B3" w:rsidR="00A27AF5" w:rsidRDefault="00A27AF5" w:rsidP="00CE6992">
            <w:pPr>
              <w:pStyle w:val="Tablecontent"/>
              <w:rPr>
                <w:lang w:val="en-GB"/>
              </w:rPr>
            </w:pPr>
            <w:r>
              <w:rPr>
                <w:rStyle w:val="Strong"/>
              </w:rPr>
              <w:t>Clean Demand</w:t>
            </w:r>
          </w:p>
        </w:tc>
        <w:tc>
          <w:tcPr>
            <w:tcW w:w="8505" w:type="dxa"/>
          </w:tcPr>
          <w:p w14:paraId="26AC402A" w14:textId="77777777" w:rsidR="00A27AF5" w:rsidRDefault="00F42EF5" w:rsidP="00CE6992">
            <w:pPr>
              <w:pStyle w:val="Tablecontent"/>
            </w:pPr>
            <w:r>
              <w:t>This means genuine demand, required by either business or IT.</w:t>
            </w:r>
          </w:p>
          <w:p w14:paraId="320F6A14" w14:textId="77777777" w:rsidR="00F42EF5" w:rsidRPr="00F42EF5" w:rsidRDefault="00F42EF5" w:rsidP="00F42EF5">
            <w:pPr>
              <w:pStyle w:val="Tablecontent"/>
            </w:pPr>
            <w:r w:rsidRPr="00F42EF5">
              <w:t>Opportunity to clean up the demand:</w:t>
            </w:r>
          </w:p>
          <w:p w14:paraId="1465588F" w14:textId="77777777" w:rsidR="00F42EF5" w:rsidRPr="00F42EF5" w:rsidRDefault="00F42EF5" w:rsidP="00B527DB">
            <w:pPr>
              <w:pStyle w:val="Tablecontent"/>
              <w:numPr>
                <w:ilvl w:val="0"/>
                <w:numId w:val="72"/>
              </w:numPr>
            </w:pPr>
            <w:r w:rsidRPr="00F42EF5">
              <w:t>Orphaned files, VMDK, VM, LUN. They may not even appear in the inventory.</w:t>
            </w:r>
          </w:p>
          <w:p w14:paraId="0F0330E1" w14:textId="77777777" w:rsidR="00F42EF5" w:rsidRPr="00F42EF5" w:rsidRDefault="00F42EF5" w:rsidP="00B527DB">
            <w:pPr>
              <w:pStyle w:val="Tablecontent"/>
              <w:numPr>
                <w:ilvl w:val="0"/>
                <w:numId w:val="72"/>
              </w:numPr>
            </w:pPr>
            <w:r w:rsidRPr="00F42EF5">
              <w:t>Powered off VM. Not orphaned as it appears in Inventory.</w:t>
            </w:r>
          </w:p>
          <w:p w14:paraId="0876F3CB" w14:textId="77777777" w:rsidR="00F42EF5" w:rsidRPr="00F42EF5" w:rsidRDefault="00F42EF5" w:rsidP="00B527DB">
            <w:pPr>
              <w:pStyle w:val="Tablecontent"/>
              <w:numPr>
                <w:ilvl w:val="0"/>
                <w:numId w:val="72"/>
              </w:numPr>
            </w:pPr>
            <w:r w:rsidRPr="00F42EF5">
              <w:t>Snapshot, both at VM level and storage level.</w:t>
            </w:r>
          </w:p>
          <w:p w14:paraId="5673743B" w14:textId="77777777" w:rsidR="00F42EF5" w:rsidRPr="00F42EF5" w:rsidRDefault="00F42EF5" w:rsidP="00B527DB">
            <w:pPr>
              <w:pStyle w:val="Tablecontent"/>
              <w:numPr>
                <w:ilvl w:val="0"/>
                <w:numId w:val="72"/>
              </w:numPr>
            </w:pPr>
            <w:r w:rsidRPr="00F42EF5">
              <w:t>Idle VM. Cover AWS EC2, Azure VM, GCP VM.</w:t>
            </w:r>
          </w:p>
          <w:p w14:paraId="263EF232" w14:textId="77777777" w:rsidR="00F42EF5" w:rsidRPr="00F42EF5" w:rsidRDefault="00F42EF5" w:rsidP="00B527DB">
            <w:pPr>
              <w:pStyle w:val="Tablecontent"/>
              <w:numPr>
                <w:ilvl w:val="0"/>
                <w:numId w:val="72"/>
              </w:numPr>
            </w:pPr>
            <w:r w:rsidRPr="00F42EF5">
              <w:t>Unused VM (cover AWS EC2, Azure VM, GCP VM). They may not be idle, but no business usage anymore. The VM owner may have left the company</w:t>
            </w:r>
          </w:p>
          <w:p w14:paraId="57DE3E2E" w14:textId="77777777" w:rsidR="00F42EF5" w:rsidRPr="00F42EF5" w:rsidRDefault="00F42EF5" w:rsidP="00B527DB">
            <w:pPr>
              <w:pStyle w:val="Tablecontent"/>
              <w:numPr>
                <w:ilvl w:val="0"/>
                <w:numId w:val="72"/>
              </w:numPr>
            </w:pPr>
            <w:r w:rsidRPr="00F42EF5">
              <w:lastRenderedPageBreak/>
              <w:t>Unused AWS storage files or K8 shared volume. The VM no longer uses them.</w:t>
            </w:r>
          </w:p>
          <w:p w14:paraId="040458A2" w14:textId="77777777" w:rsidR="00F42EF5" w:rsidRPr="00F42EF5" w:rsidRDefault="00F42EF5" w:rsidP="00B527DB">
            <w:pPr>
              <w:pStyle w:val="Tablecontent"/>
              <w:numPr>
                <w:ilvl w:val="0"/>
                <w:numId w:val="72"/>
              </w:numPr>
            </w:pPr>
            <w:r w:rsidRPr="00F42EF5">
              <w:t>Oversized VM. Cover AWS EC2, Azure VM, GCP VM (could be worse due to their fixed size).</w:t>
            </w:r>
          </w:p>
          <w:p w14:paraId="35C9043C" w14:textId="77777777" w:rsidR="00F42EF5" w:rsidRPr="00F42EF5" w:rsidRDefault="00F42EF5" w:rsidP="00B527DB">
            <w:pPr>
              <w:pStyle w:val="Tablecontent"/>
              <w:numPr>
                <w:ilvl w:val="0"/>
                <w:numId w:val="72"/>
              </w:numPr>
            </w:pPr>
            <w:r w:rsidRPr="00F42EF5">
              <w:t>Runaway VM or EC2. They consume excessive resource due, typically due to software bug such as memory leak or CPU lock</w:t>
            </w:r>
          </w:p>
          <w:p w14:paraId="675FCE90" w14:textId="77777777" w:rsidR="00F42EF5" w:rsidRDefault="00F42EF5" w:rsidP="00B527DB">
            <w:pPr>
              <w:pStyle w:val="Tablecontent"/>
              <w:numPr>
                <w:ilvl w:val="0"/>
                <w:numId w:val="72"/>
              </w:numPr>
            </w:pPr>
            <w:proofErr w:type="spellStart"/>
            <w:r w:rsidRPr="00F42EF5">
              <w:t>Unmap</w:t>
            </w:r>
            <w:proofErr w:type="spellEnd"/>
            <w:r w:rsidRPr="00F42EF5">
              <w:t xml:space="preserve"> files at storage level.</w:t>
            </w:r>
          </w:p>
          <w:p w14:paraId="046980B3" w14:textId="7D771894" w:rsidR="00964A32" w:rsidRPr="00F42EF5" w:rsidRDefault="00964A32" w:rsidP="00B527DB">
            <w:pPr>
              <w:pStyle w:val="Tablecontent"/>
              <w:numPr>
                <w:ilvl w:val="0"/>
                <w:numId w:val="72"/>
              </w:numPr>
            </w:pPr>
            <w:r>
              <w:t xml:space="preserve">Reduction of agents. </w:t>
            </w:r>
            <w:r w:rsidR="00116D01">
              <w:t xml:space="preserve">While each agent maybe light in resource, collectively they can </w:t>
            </w:r>
            <w:r w:rsidR="003D11A9">
              <w:t>result in high overhead.</w:t>
            </w:r>
          </w:p>
        </w:tc>
      </w:tr>
      <w:tr w:rsidR="00A27AF5" w14:paraId="329963DF" w14:textId="77777777" w:rsidTr="00D82F36">
        <w:tc>
          <w:tcPr>
            <w:tcW w:w="1838" w:type="dxa"/>
          </w:tcPr>
          <w:p w14:paraId="2EE0C99E" w14:textId="204BAFCE" w:rsidR="00A27AF5" w:rsidRDefault="00A27AF5" w:rsidP="00CE6992">
            <w:pPr>
              <w:pStyle w:val="Tablecontent"/>
              <w:rPr>
                <w:lang w:val="en-GB"/>
              </w:rPr>
            </w:pPr>
            <w:r>
              <w:rPr>
                <w:rStyle w:val="Strong"/>
              </w:rPr>
              <w:lastRenderedPageBreak/>
              <w:t>Green Supply</w:t>
            </w:r>
          </w:p>
        </w:tc>
        <w:tc>
          <w:tcPr>
            <w:tcW w:w="8505" w:type="dxa"/>
          </w:tcPr>
          <w:p w14:paraId="2E1AC37C" w14:textId="77777777" w:rsidR="00A27AF5" w:rsidRDefault="003D11A9" w:rsidP="00CE6992">
            <w:pPr>
              <w:pStyle w:val="Tablecontent"/>
            </w:pPr>
            <w:r>
              <w:t>Hardware &amp; Software infrastructure that is optimized</w:t>
            </w:r>
          </w:p>
          <w:p w14:paraId="37CBB575" w14:textId="77777777" w:rsidR="00C210F8" w:rsidRDefault="00C210F8" w:rsidP="00CE6992">
            <w:pPr>
              <w:pStyle w:val="Tablecontent"/>
            </w:pPr>
            <w:r>
              <w:t>Opportunity to optimize the supply</w:t>
            </w:r>
          </w:p>
          <w:p w14:paraId="1A635B9E" w14:textId="77777777" w:rsidR="00D82F36" w:rsidRPr="00D82F36" w:rsidRDefault="00D82F36" w:rsidP="00D82F36">
            <w:pPr>
              <w:pStyle w:val="Bullet"/>
              <w:rPr>
                <w:lang w:eastAsia="en-SG"/>
              </w:rPr>
            </w:pPr>
            <w:r w:rsidRPr="00D82F36">
              <w:rPr>
                <w:lang w:eastAsia="en-SG"/>
              </w:rPr>
              <w:t>Fibre Channel → Ethernet consolidation. No need 2 separate network for storage and server.</w:t>
            </w:r>
          </w:p>
          <w:p w14:paraId="70BE8800" w14:textId="77777777" w:rsidR="00D82F36" w:rsidRPr="00D82F36" w:rsidRDefault="00D82F36" w:rsidP="00D82F36">
            <w:pPr>
              <w:pStyle w:val="Bullet"/>
              <w:rPr>
                <w:lang w:eastAsia="en-SG"/>
              </w:rPr>
            </w:pPr>
            <w:r w:rsidRPr="00D82F36">
              <w:rPr>
                <w:lang w:eastAsia="en-SG"/>
              </w:rPr>
              <w:t>Physical Array → vSAN migration. HCI consumes less power and DC footprint.</w:t>
            </w:r>
          </w:p>
          <w:p w14:paraId="587457E7" w14:textId="77777777" w:rsidR="00D82F36" w:rsidRPr="00D82F36" w:rsidRDefault="00D82F36" w:rsidP="00D82F36">
            <w:pPr>
              <w:pStyle w:val="Bullet"/>
              <w:rPr>
                <w:lang w:eastAsia="en-SG"/>
              </w:rPr>
            </w:pPr>
            <w:r w:rsidRPr="00D82F36">
              <w:rPr>
                <w:lang w:eastAsia="en-SG"/>
              </w:rPr>
              <w:t>Physical Network → NSX migration. Physical FW, LB, etc</w:t>
            </w:r>
          </w:p>
          <w:p w14:paraId="025D30BB" w14:textId="77777777" w:rsidR="00D82F36" w:rsidRPr="00D82F36" w:rsidRDefault="00D82F36" w:rsidP="00D82F36">
            <w:pPr>
              <w:pStyle w:val="Bullet"/>
              <w:rPr>
                <w:lang w:eastAsia="en-SG"/>
              </w:rPr>
            </w:pPr>
            <w:r w:rsidRPr="00D82F36">
              <w:rPr>
                <w:lang w:eastAsia="en-SG"/>
              </w:rPr>
              <w:t>Islands of hardware due to physical air gaps → NSX</w:t>
            </w:r>
          </w:p>
          <w:p w14:paraId="4C233A6B" w14:textId="77777777" w:rsidR="00D82F36" w:rsidRPr="00D82F36" w:rsidRDefault="00D82F36" w:rsidP="00D82F36">
            <w:pPr>
              <w:pStyle w:val="Bullet"/>
              <w:rPr>
                <w:lang w:eastAsia="en-SG"/>
              </w:rPr>
            </w:pPr>
            <w:r w:rsidRPr="00D82F36">
              <w:rPr>
                <w:lang w:eastAsia="en-SG"/>
              </w:rPr>
              <w:t>Ageing hardware. Newer CPU has more cores and more power efficient</w:t>
            </w:r>
          </w:p>
          <w:p w14:paraId="7E84F575" w14:textId="77777777" w:rsidR="00D82F36" w:rsidRPr="00D82F36" w:rsidRDefault="00D82F36" w:rsidP="00D82F36">
            <w:pPr>
              <w:pStyle w:val="Bullet"/>
              <w:rPr>
                <w:lang w:eastAsia="en-SG"/>
              </w:rPr>
            </w:pPr>
            <w:r w:rsidRPr="00D82F36">
              <w:rPr>
                <w:lang w:eastAsia="en-SG"/>
              </w:rPr>
              <w:t>Physical Desktop → VDI with thin client. This also improves security.</w:t>
            </w:r>
          </w:p>
          <w:p w14:paraId="4DC99180" w14:textId="77777777" w:rsidR="00D82F36" w:rsidRPr="00D82F36" w:rsidRDefault="00D82F36" w:rsidP="00D82F36">
            <w:pPr>
              <w:pStyle w:val="Bullet"/>
              <w:rPr>
                <w:lang w:eastAsia="en-SG"/>
              </w:rPr>
            </w:pPr>
            <w:r w:rsidRPr="00D82F36">
              <w:rPr>
                <w:lang w:eastAsia="en-SG"/>
              </w:rPr>
              <w:t xml:space="preserve">Incorrect power </w:t>
            </w:r>
            <w:proofErr w:type="spellStart"/>
            <w:r w:rsidRPr="00D82F36">
              <w:rPr>
                <w:lang w:eastAsia="en-SG"/>
              </w:rPr>
              <w:t>mgmt</w:t>
            </w:r>
            <w:proofErr w:type="spellEnd"/>
            <w:r w:rsidRPr="00D82F36">
              <w:rPr>
                <w:lang w:eastAsia="en-SG"/>
              </w:rPr>
              <w:t xml:space="preserve"> settings. Many customers like to set power management to Max, legacy of old best practice.</w:t>
            </w:r>
          </w:p>
          <w:p w14:paraId="48DFA90D" w14:textId="77777777" w:rsidR="00D82F36" w:rsidRPr="00D82F36" w:rsidRDefault="00D82F36" w:rsidP="00D82F36">
            <w:pPr>
              <w:pStyle w:val="Bullet"/>
              <w:rPr>
                <w:lang w:eastAsia="en-SG"/>
              </w:rPr>
            </w:pPr>
            <w:r w:rsidRPr="00D82F36">
              <w:rPr>
                <w:lang w:eastAsia="en-SG"/>
              </w:rPr>
              <w:t>Oversized cluster, datastore, storage arrays, physical switches, SAN fabric, network devices.</w:t>
            </w:r>
          </w:p>
          <w:p w14:paraId="4765317D" w14:textId="77777777" w:rsidR="00D82F36" w:rsidRPr="00D82F36" w:rsidRDefault="00D82F36" w:rsidP="00D82F36">
            <w:pPr>
              <w:pStyle w:val="Bullet"/>
              <w:rPr>
                <w:lang w:eastAsia="en-SG"/>
              </w:rPr>
            </w:pPr>
            <w:r w:rsidRPr="00D82F36">
              <w:rPr>
                <w:lang w:eastAsia="en-SG"/>
              </w:rPr>
              <w:t>Unused resource (physical servers, network devices, network ports). Old equipment are easily forgotten in large environment.</w:t>
            </w:r>
          </w:p>
          <w:p w14:paraId="1A651312" w14:textId="6201425B" w:rsidR="00C210F8" w:rsidRPr="00D82F36" w:rsidRDefault="00D82F36" w:rsidP="00CE6992">
            <w:pPr>
              <w:pStyle w:val="Bullet"/>
              <w:rPr>
                <w:lang w:eastAsia="en-SG"/>
              </w:rPr>
            </w:pPr>
            <w:r w:rsidRPr="00D82F36">
              <w:rPr>
                <w:lang w:eastAsia="en-SG"/>
              </w:rPr>
              <w:t>Smaller DC footprint. Less land usage.</w:t>
            </w:r>
          </w:p>
        </w:tc>
      </w:tr>
      <w:tr w:rsidR="00A27AF5" w14:paraId="3FDA09B2" w14:textId="77777777" w:rsidTr="00D82F36">
        <w:tc>
          <w:tcPr>
            <w:tcW w:w="1838" w:type="dxa"/>
          </w:tcPr>
          <w:p w14:paraId="4199282F" w14:textId="237190CE" w:rsidR="00A27AF5" w:rsidRDefault="00A27AF5" w:rsidP="00CE6992">
            <w:pPr>
              <w:pStyle w:val="Tablecontent"/>
              <w:rPr>
                <w:lang w:val="en-GB"/>
              </w:rPr>
            </w:pPr>
            <w:r>
              <w:rPr>
                <w:rStyle w:val="Strong"/>
              </w:rPr>
              <w:t>Lean Operations</w:t>
            </w:r>
          </w:p>
        </w:tc>
        <w:tc>
          <w:tcPr>
            <w:tcW w:w="8505" w:type="dxa"/>
          </w:tcPr>
          <w:p w14:paraId="4F2531A7" w14:textId="77777777" w:rsidR="00A27AF5" w:rsidRDefault="003D11A9" w:rsidP="00CE6992">
            <w:pPr>
              <w:pStyle w:val="Tablecontent"/>
            </w:pPr>
            <w:r>
              <w:t>Run with minimal overhead and buffer</w:t>
            </w:r>
          </w:p>
          <w:p w14:paraId="3E22DFE0" w14:textId="77777777" w:rsidR="00D82F36" w:rsidRDefault="00D82F36" w:rsidP="00CE6992">
            <w:pPr>
              <w:pStyle w:val="Tablecontent"/>
            </w:pPr>
            <w:r>
              <w:t>Opportunity to optimize the operations itself (process, people, tools)</w:t>
            </w:r>
          </w:p>
          <w:p w14:paraId="6344E372" w14:textId="77777777" w:rsidR="00D82F36" w:rsidRPr="00D82F36" w:rsidRDefault="00D82F36" w:rsidP="00D82F36">
            <w:pPr>
              <w:pStyle w:val="Bullet"/>
              <w:rPr>
                <w:lang w:eastAsia="en-SG"/>
              </w:rPr>
            </w:pPr>
            <w:r w:rsidRPr="00D82F36">
              <w:rPr>
                <w:lang w:eastAsia="en-SG"/>
              </w:rPr>
              <w:t>SLA-based Operations. Customers can go beyond the simple Availability SLA and introduce Performance SLA and Compliance SLA. Using the Class of Service feature, they provide differentiated services.</w:t>
            </w:r>
          </w:p>
          <w:p w14:paraId="64D67443" w14:textId="77777777" w:rsidR="00D82F36" w:rsidRPr="00D82F36" w:rsidRDefault="00D82F36" w:rsidP="00D82F36">
            <w:pPr>
              <w:pStyle w:val="Bullet"/>
              <w:rPr>
                <w:lang w:eastAsia="en-SG"/>
              </w:rPr>
            </w:pPr>
            <w:r w:rsidRPr="00D82F36">
              <w:rPr>
                <w:lang w:eastAsia="en-SG"/>
              </w:rPr>
              <w:t>Business-aware Operations. Using a proper inventory of VM, grouped by Business Units and Applications, customers can show how the business runs on the IaaS platform.</w:t>
            </w:r>
          </w:p>
          <w:p w14:paraId="1237251B" w14:textId="77777777" w:rsidR="00D82F36" w:rsidRPr="00D82F36" w:rsidRDefault="00D82F36" w:rsidP="00D82F36">
            <w:pPr>
              <w:pStyle w:val="Bullet"/>
              <w:rPr>
                <w:lang w:eastAsia="en-SG"/>
              </w:rPr>
            </w:pPr>
            <w:r w:rsidRPr="00D82F36">
              <w:rPr>
                <w:lang w:eastAsia="en-SG"/>
              </w:rPr>
              <w:t>On-Demand scaling. Some customers like GIC in Singapore implemented on-demand scaling for VDI. On the weekend it's reset back to original size.</w:t>
            </w:r>
          </w:p>
          <w:p w14:paraId="4EC6E8B3" w14:textId="3A49C29A" w:rsidR="00D82F36" w:rsidRPr="00D82F36" w:rsidRDefault="00D82F36" w:rsidP="00CE6992">
            <w:pPr>
              <w:pStyle w:val="Bullet"/>
              <w:rPr>
                <w:lang w:eastAsia="en-SG"/>
              </w:rPr>
            </w:pPr>
            <w:r w:rsidRPr="00D82F36">
              <w:rPr>
                <w:lang w:eastAsia="en-SG"/>
              </w:rPr>
              <w:t xml:space="preserve">Correct utilization counters. Current counters are legacy of Virtual </w:t>
            </w:r>
            <w:proofErr w:type="spellStart"/>
            <w:r w:rsidRPr="00D82F36">
              <w:rPr>
                <w:lang w:eastAsia="en-SG"/>
              </w:rPr>
              <w:t>Center</w:t>
            </w:r>
            <w:proofErr w:type="spellEnd"/>
            <w:r w:rsidRPr="00D82F36">
              <w:rPr>
                <w:lang w:eastAsia="en-SG"/>
              </w:rPr>
              <w:t xml:space="preserve"> 1.0, have not changed in 17 years. Virtualization has matured but we still use the highly conservative counters, resulting in excess hardware. By using the correct counters for the correct use case, customers can run higher utilization.</w:t>
            </w:r>
          </w:p>
        </w:tc>
      </w:tr>
    </w:tbl>
    <w:p w14:paraId="1D032D96" w14:textId="77777777" w:rsidR="007865A7" w:rsidRDefault="007865A7" w:rsidP="007865A7">
      <w:pPr>
        <w:pStyle w:val="BeforeTable"/>
        <w:rPr>
          <w:lang w:val="en-GB"/>
        </w:rPr>
      </w:pPr>
    </w:p>
    <w:p w14:paraId="508F2976" w14:textId="3FF624C2" w:rsidR="00B27643" w:rsidRDefault="007F757C" w:rsidP="00940427">
      <w:pPr>
        <w:rPr>
          <w:lang w:val="en-GB"/>
        </w:rPr>
      </w:pPr>
      <w:r>
        <w:rPr>
          <w:lang w:val="en-GB"/>
        </w:rPr>
        <w:t>Total Carbon Emissions footprint or CO</w:t>
      </w:r>
      <w:r w:rsidRPr="009A1DC7">
        <w:rPr>
          <w:rFonts w:cs="Arial (Body CS)"/>
          <w:vertAlign w:val="subscript"/>
          <w:lang w:val="en-GB"/>
        </w:rPr>
        <w:t>2</w:t>
      </w:r>
      <w:r>
        <w:rPr>
          <w:lang w:val="en-GB"/>
        </w:rPr>
        <w:t xml:space="preserve"> Avoidance have become two </w:t>
      </w:r>
      <w:r w:rsidR="00B27643">
        <w:rPr>
          <w:lang w:val="en-GB"/>
        </w:rPr>
        <w:t xml:space="preserve">important </w:t>
      </w:r>
      <w:r w:rsidR="00D21B03">
        <w:rPr>
          <w:lang w:val="en-GB"/>
        </w:rPr>
        <w:t>d</w:t>
      </w:r>
      <w:r w:rsidR="00B27643">
        <w:rPr>
          <w:lang w:val="en-GB"/>
        </w:rPr>
        <w:t>ata</w:t>
      </w:r>
      <w:r w:rsidR="00D21B03">
        <w:rPr>
          <w:lang w:val="en-GB"/>
        </w:rPr>
        <w:t xml:space="preserve"> </w:t>
      </w:r>
      <w:proofErr w:type="spellStart"/>
      <w:r w:rsidR="00B27643">
        <w:rPr>
          <w:lang w:val="en-GB"/>
        </w:rPr>
        <w:t>cente</w:t>
      </w:r>
      <w:r w:rsidR="00D21B03">
        <w:rPr>
          <w:lang w:val="en-GB"/>
        </w:rPr>
        <w:t>r</w:t>
      </w:r>
      <w:proofErr w:type="spellEnd"/>
      <w:r w:rsidR="00B27643">
        <w:rPr>
          <w:lang w:val="en-GB"/>
        </w:rPr>
        <w:t xml:space="preserve"> KPI</w:t>
      </w:r>
      <w:r>
        <w:rPr>
          <w:lang w:val="en-GB"/>
        </w:rPr>
        <w:t>s</w:t>
      </w:r>
      <w:r w:rsidR="00B27643">
        <w:rPr>
          <w:lang w:val="en-GB"/>
        </w:rPr>
        <w:t xml:space="preserve"> for all organisations </w:t>
      </w:r>
      <w:r>
        <w:rPr>
          <w:lang w:val="en-GB"/>
        </w:rPr>
        <w:t xml:space="preserve">of all sizes. </w:t>
      </w:r>
      <w:r w:rsidR="00940427">
        <w:rPr>
          <w:lang w:val="en-GB"/>
        </w:rPr>
        <w:t xml:space="preserve">vRealize Operations </w:t>
      </w:r>
      <w:r w:rsidR="00B27643">
        <w:rPr>
          <w:lang w:val="en-GB"/>
        </w:rPr>
        <w:t>helps by providing the observability required to calculate and understand what an organisation’s CO</w:t>
      </w:r>
      <w:r w:rsidR="00B27643" w:rsidRPr="009A1DC7">
        <w:rPr>
          <w:rFonts w:cs="Arial (Body CS)"/>
          <w:vertAlign w:val="subscript"/>
          <w:lang w:val="en-GB"/>
        </w:rPr>
        <w:t>2</w:t>
      </w:r>
      <w:r w:rsidR="00B27643">
        <w:rPr>
          <w:lang w:val="en-GB"/>
        </w:rPr>
        <w:t xml:space="preserve"> footprint looks like when the power metrics of vSphere and SDDC objects monitored are calculated and visualised. </w:t>
      </w:r>
    </w:p>
    <w:p w14:paraId="1F367414" w14:textId="503EDC71" w:rsidR="00B27643" w:rsidRDefault="00B27643" w:rsidP="00940427">
      <w:pPr>
        <w:rPr>
          <w:rFonts w:ascii="Calibri" w:eastAsia="Times New Roman" w:hAnsi="Calibri" w:cs="Calibri"/>
          <w:color w:val="232323"/>
          <w:lang w:val="en-AU"/>
        </w:rPr>
      </w:pPr>
      <w:r w:rsidRPr="007C6BE0">
        <w:rPr>
          <w:rFonts w:ascii="Calibri" w:eastAsia="Times New Roman" w:hAnsi="Calibri" w:cs="Calibri"/>
          <w:color w:val="232323"/>
          <w:lang w:val="en-AU"/>
        </w:rPr>
        <w:t xml:space="preserve">vRealize Operations collects </w:t>
      </w:r>
      <w:r w:rsidR="00940427">
        <w:rPr>
          <w:rFonts w:ascii="Calibri" w:eastAsia="Times New Roman" w:hAnsi="Calibri" w:cs="Calibri"/>
          <w:color w:val="232323"/>
          <w:lang w:val="en-AU"/>
        </w:rPr>
        <w:t>p</w:t>
      </w:r>
      <w:r w:rsidRPr="007C6BE0">
        <w:rPr>
          <w:rFonts w:ascii="Calibri" w:eastAsia="Times New Roman" w:hAnsi="Calibri" w:cs="Calibri"/>
          <w:color w:val="232323"/>
          <w:lang w:val="en-AU"/>
        </w:rPr>
        <w:t xml:space="preserve">ower consumption metrics (Energy in Joules and Power in Watts) for ESXi Host and </w:t>
      </w:r>
      <w:r w:rsidR="00A51AEA">
        <w:rPr>
          <w:rFonts w:ascii="Calibri" w:eastAsia="Times New Roman" w:hAnsi="Calibri" w:cs="Calibri"/>
          <w:color w:val="232323"/>
          <w:lang w:val="en-AU"/>
        </w:rPr>
        <w:t>VM</w:t>
      </w:r>
      <w:r w:rsidRPr="007C6BE0">
        <w:rPr>
          <w:rFonts w:ascii="Calibri" w:eastAsia="Times New Roman" w:hAnsi="Calibri" w:cs="Calibri"/>
          <w:color w:val="232323"/>
          <w:lang w:val="en-AU"/>
        </w:rPr>
        <w:t xml:space="preserve"> </w:t>
      </w:r>
      <w:r w:rsidR="00A51AEA">
        <w:rPr>
          <w:rFonts w:ascii="Calibri" w:eastAsia="Times New Roman" w:hAnsi="Calibri" w:cs="Calibri"/>
          <w:color w:val="232323"/>
          <w:lang w:val="en-AU"/>
        </w:rPr>
        <w:t>o</w:t>
      </w:r>
      <w:r w:rsidRPr="007C6BE0">
        <w:rPr>
          <w:rFonts w:ascii="Calibri" w:eastAsia="Times New Roman" w:hAnsi="Calibri" w:cs="Calibri"/>
          <w:color w:val="232323"/>
          <w:lang w:val="en-AU"/>
        </w:rPr>
        <w:t xml:space="preserve">bjects. These metrics can be used to calculate </w:t>
      </w:r>
      <w:r w:rsidR="00940427">
        <w:rPr>
          <w:rFonts w:ascii="Calibri" w:eastAsia="Times New Roman" w:hAnsi="Calibri" w:cs="Calibri"/>
          <w:color w:val="232323"/>
          <w:lang w:val="en-AU"/>
        </w:rPr>
        <w:t>p</w:t>
      </w:r>
      <w:r w:rsidRPr="007C6BE0">
        <w:rPr>
          <w:rFonts w:ascii="Calibri" w:eastAsia="Times New Roman" w:hAnsi="Calibri" w:cs="Calibri"/>
          <w:color w:val="232323"/>
          <w:lang w:val="en-AU"/>
        </w:rPr>
        <w:t>ower savings and C</w:t>
      </w:r>
      <w:r w:rsidR="00940427">
        <w:rPr>
          <w:rFonts w:ascii="Calibri" w:eastAsia="Times New Roman" w:hAnsi="Calibri" w:cs="Calibri"/>
          <w:color w:val="232323"/>
          <w:lang w:val="en-AU"/>
        </w:rPr>
        <w:t>O</w:t>
      </w:r>
      <w:r w:rsidR="00940427" w:rsidRPr="00940427">
        <w:rPr>
          <w:rFonts w:ascii="Calibri" w:eastAsia="Times New Roman" w:hAnsi="Calibri" w:cs="Calibri"/>
          <w:color w:val="232323"/>
          <w:vertAlign w:val="subscript"/>
          <w:lang w:val="en-AU"/>
        </w:rPr>
        <w:t>2</w:t>
      </w:r>
      <w:r w:rsidRPr="007C6BE0">
        <w:rPr>
          <w:rFonts w:ascii="Calibri" w:eastAsia="Times New Roman" w:hAnsi="Calibri" w:cs="Calibri"/>
          <w:color w:val="FF0000"/>
          <w:position w:val="-6"/>
          <w:sz w:val="14"/>
          <w:szCs w:val="14"/>
          <w:lang w:val="en-AU"/>
        </w:rPr>
        <w:t xml:space="preserve"> </w:t>
      </w:r>
      <w:r w:rsidRPr="007C6BE0">
        <w:rPr>
          <w:rFonts w:ascii="Calibri" w:eastAsia="Times New Roman" w:hAnsi="Calibri" w:cs="Calibri"/>
          <w:color w:val="232323"/>
          <w:lang w:val="en-AU"/>
        </w:rPr>
        <w:t xml:space="preserve">emissions </w:t>
      </w:r>
      <w:r w:rsidR="00940427">
        <w:rPr>
          <w:rFonts w:ascii="Calibri" w:eastAsia="Times New Roman" w:hAnsi="Calibri" w:cs="Calibri"/>
          <w:color w:val="232323"/>
          <w:lang w:val="en-AU"/>
        </w:rPr>
        <w:t>using s</w:t>
      </w:r>
      <w:r w:rsidRPr="007C6BE0">
        <w:rPr>
          <w:rFonts w:ascii="Calibri" w:eastAsia="Times New Roman" w:hAnsi="Calibri" w:cs="Calibri"/>
          <w:color w:val="232323"/>
          <w:lang w:val="en-AU"/>
        </w:rPr>
        <w:t xml:space="preserve">uper </w:t>
      </w:r>
      <w:r w:rsidR="00940427">
        <w:rPr>
          <w:rFonts w:ascii="Calibri" w:eastAsia="Times New Roman" w:hAnsi="Calibri" w:cs="Calibri"/>
          <w:color w:val="232323"/>
          <w:lang w:val="en-AU"/>
        </w:rPr>
        <w:t>m</w:t>
      </w:r>
      <w:r w:rsidRPr="007C6BE0">
        <w:rPr>
          <w:rFonts w:ascii="Calibri" w:eastAsia="Times New Roman" w:hAnsi="Calibri" w:cs="Calibri"/>
          <w:color w:val="232323"/>
          <w:lang w:val="en-AU"/>
        </w:rPr>
        <w:t xml:space="preserve">etrics. </w:t>
      </w:r>
    </w:p>
    <w:p w14:paraId="169BC9DF" w14:textId="6063ED62" w:rsidR="001F5A92" w:rsidRDefault="008F032F" w:rsidP="006025B9">
      <w:pPr>
        <w:rPr>
          <w:lang w:val="en-AU"/>
        </w:rPr>
      </w:pPr>
      <w:r w:rsidRPr="008F032F">
        <w:rPr>
          <w:noProof/>
          <w:lang w:val="en-AU"/>
        </w:rPr>
        <w:lastRenderedPageBreak/>
        <w:drawing>
          <wp:inline distT="0" distB="0" distL="0" distR="0" wp14:anchorId="6387D859" wp14:editId="2C1D9E61">
            <wp:extent cx="6645910" cy="1131570"/>
            <wp:effectExtent l="0" t="0" r="2540" b="0"/>
            <wp:docPr id="357815423" name="Picture 357815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2"/>
                    <a:stretch>
                      <a:fillRect/>
                    </a:stretch>
                  </pic:blipFill>
                  <pic:spPr>
                    <a:xfrm>
                      <a:off x="0" y="0"/>
                      <a:ext cx="6645910" cy="1131570"/>
                    </a:xfrm>
                    <a:prstGeom prst="rect">
                      <a:avLst/>
                    </a:prstGeom>
                  </pic:spPr>
                </pic:pic>
              </a:graphicData>
            </a:graphic>
          </wp:inline>
        </w:drawing>
      </w:r>
    </w:p>
    <w:p w14:paraId="3D1FEF17" w14:textId="55A7474F" w:rsidR="006025B9" w:rsidRDefault="006025B9" w:rsidP="006025B9">
      <w:pPr>
        <w:rPr>
          <w:lang w:val="en-AU"/>
        </w:rPr>
      </w:pPr>
      <w:r>
        <w:rPr>
          <w:lang w:val="en-AU"/>
        </w:rPr>
        <w:t xml:space="preserve">ESXi has an extra </w:t>
      </w:r>
      <w:r w:rsidR="00354270">
        <w:rPr>
          <w:lang w:val="en-AU"/>
        </w:rPr>
        <w:t xml:space="preserve">metric called Cap. I’ve not seen it used, and how its </w:t>
      </w:r>
      <w:proofErr w:type="gramStart"/>
      <w:r w:rsidR="00354270">
        <w:rPr>
          <w:lang w:val="en-AU"/>
        </w:rPr>
        <w:t>impacts</w:t>
      </w:r>
      <w:proofErr w:type="gramEnd"/>
      <w:r w:rsidR="00354270">
        <w:rPr>
          <w:lang w:val="en-AU"/>
        </w:rPr>
        <w:t xml:space="preserve"> on performance is measured. If you know, let me know.</w:t>
      </w:r>
    </w:p>
    <w:p w14:paraId="0D678A9A" w14:textId="26EB1515" w:rsidR="00220345" w:rsidRDefault="00220345" w:rsidP="006025B9">
      <w:pPr>
        <w:rPr>
          <w:lang w:val="en-AU"/>
        </w:rPr>
      </w:pPr>
      <w:r>
        <w:rPr>
          <w:lang w:val="en-AU"/>
        </w:rPr>
        <w:t xml:space="preserve">Energy Usage is the total consumption over </w:t>
      </w:r>
      <w:proofErr w:type="gramStart"/>
      <w:r w:rsidR="00415B3A">
        <w:rPr>
          <w:lang w:val="en-AU"/>
        </w:rPr>
        <w:t xml:space="preserve">a period of </w:t>
      </w:r>
      <w:r>
        <w:rPr>
          <w:lang w:val="en-AU"/>
        </w:rPr>
        <w:t>time</w:t>
      </w:r>
      <w:proofErr w:type="gramEnd"/>
      <w:r>
        <w:rPr>
          <w:lang w:val="en-AU"/>
        </w:rPr>
        <w:t xml:space="preserve">. It’s expressed in Joule or Watt-hour, where 1 </w:t>
      </w:r>
      <w:proofErr w:type="spellStart"/>
      <w:r w:rsidR="00C314B7">
        <w:rPr>
          <w:lang w:val="en-AU"/>
        </w:rPr>
        <w:t>Wh</w:t>
      </w:r>
      <w:proofErr w:type="spellEnd"/>
      <w:r w:rsidR="00C314B7">
        <w:rPr>
          <w:lang w:val="en-AU"/>
        </w:rPr>
        <w:t xml:space="preserve"> = 3600 </w:t>
      </w:r>
      <w:r w:rsidR="00415B3A">
        <w:rPr>
          <w:lang w:val="en-AU"/>
        </w:rPr>
        <w:t xml:space="preserve">J. Using car analogy, think of it as distance covered in </w:t>
      </w:r>
      <w:r w:rsidR="00B316F6">
        <w:rPr>
          <w:lang w:val="en-AU"/>
        </w:rPr>
        <w:t>1 hour.</w:t>
      </w:r>
    </w:p>
    <w:p w14:paraId="23949E4C" w14:textId="7C6F9705" w:rsidR="00B316F6" w:rsidRDefault="00B316F6" w:rsidP="006025B9">
      <w:pPr>
        <w:rPr>
          <w:lang w:val="en-AU"/>
        </w:rPr>
      </w:pPr>
      <w:r>
        <w:rPr>
          <w:lang w:val="en-AU"/>
        </w:rPr>
        <w:t>Usage is the rate. It’s the consumption at any given second</w:t>
      </w:r>
      <w:r w:rsidR="0005343D">
        <w:rPr>
          <w:lang w:val="en-AU"/>
        </w:rPr>
        <w:t xml:space="preserve">. </w:t>
      </w:r>
      <w:proofErr w:type="gramStart"/>
      <w:r w:rsidR="0005343D">
        <w:rPr>
          <w:lang w:val="en-AU"/>
        </w:rPr>
        <w:t>So</w:t>
      </w:r>
      <w:proofErr w:type="gramEnd"/>
      <w:r w:rsidR="0005343D">
        <w:rPr>
          <w:lang w:val="en-AU"/>
        </w:rPr>
        <w:t xml:space="preserve"> if you consume 1 W </w:t>
      </w:r>
      <w:proofErr w:type="spellStart"/>
      <w:r w:rsidR="0005343D">
        <w:rPr>
          <w:lang w:val="en-AU"/>
        </w:rPr>
        <w:t>non stop</w:t>
      </w:r>
      <w:proofErr w:type="spellEnd"/>
      <w:r w:rsidR="0005343D">
        <w:rPr>
          <w:lang w:val="en-AU"/>
        </w:rPr>
        <w:t xml:space="preserve"> for 10 hour, you consume 10 Wh.</w:t>
      </w:r>
      <w:r w:rsidR="00DD164F">
        <w:rPr>
          <w:lang w:val="en-AU"/>
        </w:rPr>
        <w:t xml:space="preserve"> If you consume 1 W </w:t>
      </w:r>
      <w:proofErr w:type="spellStart"/>
      <w:proofErr w:type="gramStart"/>
      <w:r w:rsidR="00DD164F">
        <w:rPr>
          <w:lang w:val="en-AU"/>
        </w:rPr>
        <w:t>non stop</w:t>
      </w:r>
      <w:proofErr w:type="spellEnd"/>
      <w:proofErr w:type="gramEnd"/>
      <w:r w:rsidR="00DD164F">
        <w:rPr>
          <w:lang w:val="en-AU"/>
        </w:rPr>
        <w:t xml:space="preserve"> for 0.5 hour, you consume 0.5 Wh.</w:t>
      </w:r>
      <w:r w:rsidR="00180165">
        <w:rPr>
          <w:lang w:val="en-AU"/>
        </w:rPr>
        <w:t xml:space="preserve"> </w:t>
      </w:r>
    </w:p>
    <w:p w14:paraId="60019C71" w14:textId="4E778082" w:rsidR="00921100" w:rsidRDefault="004B6B43" w:rsidP="006025B9">
      <w:pPr>
        <w:rPr>
          <w:lang w:val="en-AU"/>
        </w:rPr>
      </w:pPr>
      <w:r>
        <w:rPr>
          <w:lang w:val="en-AU"/>
        </w:rPr>
        <w:t xml:space="preserve">Take note that Energy Usage is not carried forward to the next collection cycle. It gets reset to 0. </w:t>
      </w:r>
      <w:proofErr w:type="gramStart"/>
      <w:r w:rsidR="00EF6601">
        <w:rPr>
          <w:lang w:val="en-AU"/>
        </w:rPr>
        <w:t>So</w:t>
      </w:r>
      <w:proofErr w:type="gramEnd"/>
      <w:r w:rsidR="00EF6601">
        <w:rPr>
          <w:lang w:val="en-AU"/>
        </w:rPr>
        <w:t xml:space="preserve"> if you want to know the total power consumed in the last 1 hour</w:t>
      </w:r>
      <w:r w:rsidR="00E97B0D">
        <w:rPr>
          <w:lang w:val="en-AU"/>
        </w:rPr>
        <w:t xml:space="preserve"> (as the chart below covers 1 hour)</w:t>
      </w:r>
      <w:r w:rsidR="00EF6601">
        <w:rPr>
          <w:lang w:val="en-AU"/>
        </w:rPr>
        <w:t>, you need to sum</w:t>
      </w:r>
      <w:r w:rsidR="00E97B0D">
        <w:rPr>
          <w:lang w:val="en-AU"/>
        </w:rPr>
        <w:t xml:space="preserve"> all the data points.</w:t>
      </w:r>
      <w:r w:rsidR="004428ED">
        <w:rPr>
          <w:lang w:val="en-AU"/>
        </w:rPr>
        <w:t xml:space="preserve"> You can’t take the average. </w:t>
      </w:r>
    </w:p>
    <w:p w14:paraId="5989CB2C" w14:textId="369E9FCF" w:rsidR="004428ED" w:rsidRDefault="004428ED" w:rsidP="006025B9">
      <w:pPr>
        <w:rPr>
          <w:lang w:val="en-AU"/>
        </w:rPr>
      </w:pPr>
      <w:r>
        <w:rPr>
          <w:lang w:val="en-AU"/>
        </w:rPr>
        <w:t xml:space="preserve">For Energy, you can take average, </w:t>
      </w:r>
      <w:proofErr w:type="gramStart"/>
      <w:r>
        <w:rPr>
          <w:lang w:val="en-AU"/>
        </w:rPr>
        <w:t>min</w:t>
      </w:r>
      <w:proofErr w:type="gramEnd"/>
      <w:r>
        <w:rPr>
          <w:lang w:val="en-AU"/>
        </w:rPr>
        <w:t xml:space="preserve"> and max</w:t>
      </w:r>
      <w:r w:rsidR="00035C91">
        <w:rPr>
          <w:lang w:val="en-AU"/>
        </w:rPr>
        <w:t xml:space="preserve"> of the data points</w:t>
      </w:r>
      <w:r>
        <w:rPr>
          <w:lang w:val="en-AU"/>
        </w:rPr>
        <w:t>. You don’t sum them up.</w:t>
      </w:r>
    </w:p>
    <w:p w14:paraId="4EBAAF15" w14:textId="475036B4" w:rsidR="004B6B43" w:rsidRPr="007C6BE0" w:rsidRDefault="004B6B43" w:rsidP="006025B9">
      <w:pPr>
        <w:rPr>
          <w:lang w:val="en-AU"/>
        </w:rPr>
      </w:pPr>
      <w:r w:rsidRPr="004B6B43">
        <w:rPr>
          <w:noProof/>
          <w:lang w:val="en-AU"/>
        </w:rPr>
        <w:drawing>
          <wp:inline distT="0" distB="0" distL="0" distR="0" wp14:anchorId="6B4F60D1" wp14:editId="424CA8F2">
            <wp:extent cx="6645910" cy="3662045"/>
            <wp:effectExtent l="0" t="0" r="2540" b="0"/>
            <wp:docPr id="1583707904" name="Picture 1583707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3"/>
                    <a:stretch>
                      <a:fillRect/>
                    </a:stretch>
                  </pic:blipFill>
                  <pic:spPr>
                    <a:xfrm>
                      <a:off x="0" y="0"/>
                      <a:ext cx="6645910" cy="3662045"/>
                    </a:xfrm>
                    <a:prstGeom prst="rect">
                      <a:avLst/>
                    </a:prstGeom>
                  </pic:spPr>
                </pic:pic>
              </a:graphicData>
            </a:graphic>
          </wp:inline>
        </w:drawing>
      </w:r>
    </w:p>
    <w:p w14:paraId="6FC60668" w14:textId="2303B9F7" w:rsidR="00A16BA7" w:rsidRPr="00A16BA7" w:rsidRDefault="00A16BA7" w:rsidP="00940427">
      <w:pPr>
        <w:rPr>
          <w:lang w:val="en-AU"/>
        </w:rPr>
      </w:pPr>
      <w:r w:rsidRPr="00A16BA7">
        <w:rPr>
          <w:lang w:val="en-AU"/>
        </w:rPr>
        <w:t>Calculations for these dashboards are aimed to be conservative</w:t>
      </w:r>
      <w:r>
        <w:rPr>
          <w:lang w:val="en-AU"/>
        </w:rPr>
        <w:t>, hence y</w:t>
      </w:r>
      <w:r w:rsidRPr="00A16BA7">
        <w:rPr>
          <w:lang w:val="en-AU"/>
        </w:rPr>
        <w:t xml:space="preserve">our actual savings </w:t>
      </w:r>
      <w:r w:rsidR="00940427">
        <w:rPr>
          <w:lang w:val="en-AU"/>
        </w:rPr>
        <w:t>are likely to</w:t>
      </w:r>
      <w:r w:rsidRPr="00A16BA7">
        <w:rPr>
          <w:lang w:val="en-AU"/>
        </w:rPr>
        <w:t xml:space="preserve"> be more. </w:t>
      </w:r>
    </w:p>
    <w:p w14:paraId="1AF0C064" w14:textId="24C87C66" w:rsidR="00A16BA7" w:rsidRPr="00A16BA7" w:rsidRDefault="00A16BA7" w:rsidP="00A16BA7">
      <w:pPr>
        <w:rPr>
          <w:lang w:val="en-AU"/>
        </w:rPr>
      </w:pPr>
      <w:r w:rsidRPr="00A16BA7">
        <w:rPr>
          <w:lang w:val="en-AU"/>
        </w:rPr>
        <w:t>We are not including the following in the above savings calculation:</w:t>
      </w:r>
    </w:p>
    <w:p w14:paraId="21117281" w14:textId="699E885A" w:rsidR="00A16BA7" w:rsidRPr="00A16BA7" w:rsidRDefault="00A16BA7" w:rsidP="00A16BA7">
      <w:pPr>
        <w:pStyle w:val="Bullet"/>
        <w:rPr>
          <w:lang w:val="en-AU"/>
        </w:rPr>
      </w:pPr>
      <w:r w:rsidRPr="00A16BA7">
        <w:rPr>
          <w:lang w:val="en-AU"/>
        </w:rPr>
        <w:t>Physical buildings and land. With virtualization, you consume less footprint. This means less physical rack.</w:t>
      </w:r>
    </w:p>
    <w:p w14:paraId="35627EDA" w14:textId="4634E941" w:rsidR="00A16BA7" w:rsidRPr="00A16BA7" w:rsidRDefault="00A16BA7" w:rsidP="00A16BA7">
      <w:pPr>
        <w:pStyle w:val="Bullet"/>
        <w:rPr>
          <w:lang w:val="en-AU"/>
        </w:rPr>
      </w:pPr>
      <w:r w:rsidRPr="00A16BA7">
        <w:rPr>
          <w:lang w:val="en-AU"/>
        </w:rPr>
        <w:t>Network equipment – Less physical servers mean less network ports. Because firewall, load balancers, IDS, IPS can be VM, you have less equipment.</w:t>
      </w:r>
    </w:p>
    <w:p w14:paraId="1EA94FAF" w14:textId="28C73977" w:rsidR="00A16BA7" w:rsidRPr="00A16BA7" w:rsidRDefault="00A16BA7" w:rsidP="00A16BA7">
      <w:pPr>
        <w:pStyle w:val="Bullet"/>
        <w:rPr>
          <w:lang w:val="en-AU"/>
        </w:rPr>
      </w:pPr>
      <w:r w:rsidRPr="00A16BA7">
        <w:rPr>
          <w:lang w:val="en-AU"/>
        </w:rPr>
        <w:t xml:space="preserve">Other components like UPS, facilities, lighting, </w:t>
      </w:r>
      <w:proofErr w:type="gramStart"/>
      <w:r w:rsidRPr="00A16BA7">
        <w:rPr>
          <w:lang w:val="en-AU"/>
        </w:rPr>
        <w:t>cooling</w:t>
      </w:r>
      <w:proofErr w:type="gramEnd"/>
      <w:r w:rsidRPr="00A16BA7">
        <w:rPr>
          <w:lang w:val="en-AU"/>
        </w:rPr>
        <w:t xml:space="preserve"> and labour.</w:t>
      </w:r>
    </w:p>
    <w:p w14:paraId="5B547B05" w14:textId="066670BD" w:rsidR="00A16BA7" w:rsidRDefault="00A16BA7" w:rsidP="00A16BA7">
      <w:pPr>
        <w:rPr>
          <w:lang w:val="en-AU"/>
        </w:rPr>
      </w:pPr>
      <w:r w:rsidRPr="00A16BA7">
        <w:rPr>
          <w:lang w:val="en-AU"/>
        </w:rPr>
        <w:t>Assumptions and references</w:t>
      </w:r>
      <w:r>
        <w:rPr>
          <w:lang w:val="en-AU"/>
        </w:rPr>
        <w:t>:</w:t>
      </w:r>
    </w:p>
    <w:p w14:paraId="1AD25B44" w14:textId="77777777" w:rsidR="00A16BA7" w:rsidRPr="00A6776B" w:rsidRDefault="00A16BA7" w:rsidP="00A16BA7">
      <w:pPr>
        <w:pStyle w:val="Bullet"/>
        <w:rPr>
          <w:rFonts w:ascii="Times New Roman" w:hAnsi="Times New Roman" w:cs="Times New Roman"/>
          <w:lang w:val="en-AU"/>
        </w:rPr>
      </w:pPr>
      <w:bookmarkStart w:id="82" w:name="_Hlk69383018"/>
      <w:r w:rsidRPr="00A6776B">
        <w:rPr>
          <w:lang w:val="en-AU"/>
        </w:rPr>
        <w:t xml:space="preserve">Power consumption of a small server (1 socket, 10 cores, 32 GB RAM) = 0.1 KW </w:t>
      </w:r>
    </w:p>
    <w:p w14:paraId="1303FC19" w14:textId="71EA88C8" w:rsidR="00A16BA7" w:rsidRPr="00A6776B" w:rsidRDefault="00A16BA7" w:rsidP="00A16BA7">
      <w:pPr>
        <w:pStyle w:val="Bullet"/>
        <w:rPr>
          <w:rFonts w:ascii="Times New Roman" w:hAnsi="Times New Roman" w:cs="Times New Roman"/>
          <w:lang w:val="en-AU"/>
        </w:rPr>
      </w:pPr>
      <w:r w:rsidRPr="00A6776B">
        <w:rPr>
          <w:lang w:val="en-AU"/>
        </w:rPr>
        <w:t>C</w:t>
      </w:r>
      <w:r w:rsidR="00940427">
        <w:rPr>
          <w:lang w:val="en-AU"/>
        </w:rPr>
        <w:t>O</w:t>
      </w:r>
      <w:r w:rsidR="00940427" w:rsidRPr="00940427">
        <w:rPr>
          <w:vertAlign w:val="subscript"/>
          <w:lang w:val="en-AU"/>
        </w:rPr>
        <w:t>2</w:t>
      </w:r>
      <w:r w:rsidRPr="00A6776B">
        <w:rPr>
          <w:color w:val="0000FF"/>
          <w:position w:val="-4"/>
          <w:lang w:val="en-AU"/>
        </w:rPr>
        <w:t xml:space="preserve"> </w:t>
      </w:r>
      <w:r w:rsidRPr="00A6776B">
        <w:rPr>
          <w:lang w:val="en-AU"/>
        </w:rPr>
        <w:t xml:space="preserve">emission per </w:t>
      </w:r>
      <w:proofErr w:type="spellStart"/>
      <w:r w:rsidRPr="00A6776B">
        <w:rPr>
          <w:lang w:val="en-AU"/>
        </w:rPr>
        <w:t>KWh</w:t>
      </w:r>
      <w:proofErr w:type="spellEnd"/>
      <w:r w:rsidRPr="00A6776B">
        <w:rPr>
          <w:lang w:val="en-AU"/>
        </w:rPr>
        <w:t xml:space="preserve"> = 0.6 Kg (from </w:t>
      </w:r>
      <w:hyperlink r:id="rId674" w:anchor="abstract" w:history="1">
        <w:r w:rsidRPr="00A6776B">
          <w:rPr>
            <w:rStyle w:val="Hyperlink"/>
            <w:rFonts w:eastAsia="Times New Roman"/>
            <w:lang w:val="en-AU"/>
          </w:rPr>
          <w:t>IEA Global Energy &amp; CO2 Status Report 2019</w:t>
        </w:r>
      </w:hyperlink>
      <w:r w:rsidRPr="00A6776B">
        <w:rPr>
          <w:color w:val="0000FF"/>
          <w:lang w:val="en-AU"/>
        </w:rPr>
        <w:t xml:space="preserve"> </w:t>
      </w:r>
      <w:r w:rsidRPr="00A6776B">
        <w:rPr>
          <w:lang w:val="en-AU"/>
        </w:rPr>
        <w:t xml:space="preserve">) </w:t>
      </w:r>
    </w:p>
    <w:p w14:paraId="1AEB0DFF" w14:textId="2A121F3A" w:rsidR="00A16BA7" w:rsidRPr="00A6776B" w:rsidRDefault="00940427" w:rsidP="00A16BA7">
      <w:pPr>
        <w:pStyle w:val="Bullet"/>
        <w:rPr>
          <w:rFonts w:ascii="Times New Roman" w:hAnsi="Times New Roman" w:cs="Times New Roman"/>
          <w:lang w:val="en-AU"/>
        </w:rPr>
      </w:pPr>
      <w:r>
        <w:rPr>
          <w:lang w:val="en-AU"/>
        </w:rPr>
        <w:t xml:space="preserve">Electricity cost </w:t>
      </w:r>
      <w:r w:rsidR="00A16BA7" w:rsidRPr="00A6776B">
        <w:rPr>
          <w:lang w:val="en-AU"/>
        </w:rPr>
        <w:t xml:space="preserve">= $0.106 per </w:t>
      </w:r>
      <w:proofErr w:type="spellStart"/>
      <w:r w:rsidR="00A16BA7" w:rsidRPr="00A6776B">
        <w:rPr>
          <w:lang w:val="en-AU"/>
        </w:rPr>
        <w:t>KWh</w:t>
      </w:r>
      <w:proofErr w:type="spellEnd"/>
      <w:r w:rsidR="00A16BA7" w:rsidRPr="00A6776B">
        <w:rPr>
          <w:lang w:val="en-AU"/>
        </w:rPr>
        <w:t xml:space="preserve"> (</w:t>
      </w:r>
      <w:r>
        <w:rPr>
          <w:lang w:val="en-AU"/>
        </w:rPr>
        <w:t>b</w:t>
      </w:r>
      <w:r w:rsidR="00A16BA7" w:rsidRPr="00A6776B">
        <w:rPr>
          <w:lang w:val="en-AU"/>
        </w:rPr>
        <w:t>ased on contiguous US average value</w:t>
      </w:r>
      <w:r>
        <w:rPr>
          <w:lang w:val="en-AU"/>
        </w:rPr>
        <w:t>, see</w:t>
      </w:r>
      <w:r w:rsidR="00A16BA7" w:rsidRPr="00A6776B">
        <w:rPr>
          <w:lang w:val="en-AU"/>
        </w:rPr>
        <w:t xml:space="preserve"> </w:t>
      </w:r>
      <w:hyperlink r:id="rId675" w:history="1">
        <w:r w:rsidR="00A16BA7" w:rsidRPr="00A6776B">
          <w:rPr>
            <w:rStyle w:val="Hyperlink"/>
            <w:rFonts w:eastAsia="Times New Roman"/>
            <w:lang w:val="en-AU"/>
          </w:rPr>
          <w:t>VMware TCO Reference Calculator</w:t>
        </w:r>
      </w:hyperlink>
      <w:r w:rsidR="00A16BA7" w:rsidRPr="00A6776B">
        <w:rPr>
          <w:lang w:val="en-AU"/>
        </w:rPr>
        <w:t xml:space="preserve">) </w:t>
      </w:r>
    </w:p>
    <w:p w14:paraId="4684AAFB" w14:textId="04B4C067" w:rsidR="00A16BA7" w:rsidRPr="00A6776B" w:rsidRDefault="00A16BA7" w:rsidP="00A16BA7">
      <w:pPr>
        <w:pStyle w:val="Bullet"/>
        <w:rPr>
          <w:rFonts w:ascii="Times New Roman" w:hAnsi="Times New Roman" w:cs="Times New Roman"/>
          <w:lang w:val="en-AU"/>
        </w:rPr>
      </w:pPr>
      <w:r w:rsidRPr="00A6776B">
        <w:rPr>
          <w:lang w:val="en-AU"/>
        </w:rPr>
        <w:lastRenderedPageBreak/>
        <w:t>Tree offset for CO</w:t>
      </w:r>
      <w:r w:rsidRPr="00940427">
        <w:rPr>
          <w:vertAlign w:val="subscript"/>
          <w:lang w:val="en-AU"/>
        </w:rPr>
        <w:t>2</w:t>
      </w:r>
      <w:r w:rsidRPr="00A6776B">
        <w:rPr>
          <w:lang w:val="en-AU"/>
        </w:rPr>
        <w:t xml:space="preserve"> Emission = 36.4 pound of carbon per tree (</w:t>
      </w:r>
      <w:r w:rsidR="00940427">
        <w:rPr>
          <w:lang w:val="en-AU"/>
        </w:rPr>
        <w:t xml:space="preserve">see </w:t>
      </w:r>
      <w:r w:rsidRPr="00A6776B">
        <w:rPr>
          <w:lang w:val="en-AU"/>
        </w:rPr>
        <w:t xml:space="preserve">United States </w:t>
      </w:r>
      <w:hyperlink r:id="rId676" w:history="1">
        <w:r w:rsidRPr="00A6776B">
          <w:rPr>
            <w:rStyle w:val="Hyperlink"/>
            <w:rFonts w:eastAsia="Times New Roman"/>
            <w:lang w:val="en-AU"/>
          </w:rPr>
          <w:t>Environmental Protection Agency report on Greenhouse Gases Equivalencies calculator</w:t>
        </w:r>
      </w:hyperlink>
      <w:r w:rsidRPr="00A6776B">
        <w:rPr>
          <w:lang w:val="en-AU"/>
        </w:rPr>
        <w:t>) which is equivalent to 36.4</w:t>
      </w:r>
      <w:r w:rsidR="00940427">
        <w:rPr>
          <w:lang w:val="en-AU"/>
        </w:rPr>
        <w:t xml:space="preserve"> </w:t>
      </w:r>
      <w:r w:rsidRPr="00A6776B">
        <w:rPr>
          <w:lang w:val="en-AU"/>
        </w:rPr>
        <w:t>*</w:t>
      </w:r>
      <w:r w:rsidR="00940427">
        <w:rPr>
          <w:lang w:val="en-AU"/>
        </w:rPr>
        <w:t xml:space="preserve"> </w:t>
      </w:r>
      <w:r w:rsidRPr="00A6776B">
        <w:rPr>
          <w:lang w:val="en-AU"/>
        </w:rPr>
        <w:t>2.24 Kg of carbon per tree</w:t>
      </w:r>
      <w:r>
        <w:rPr>
          <w:lang w:val="en-AU"/>
        </w:rPr>
        <w:t>.</w:t>
      </w:r>
    </w:p>
    <w:bookmarkEnd w:id="82"/>
    <w:p w14:paraId="7878695E" w14:textId="77777777" w:rsidR="00B27643" w:rsidRDefault="00B27643" w:rsidP="00160AA2">
      <w:pPr>
        <w:pStyle w:val="Heading4"/>
      </w:pPr>
      <w:r>
        <w:t>Environment Savings</w:t>
      </w:r>
    </w:p>
    <w:p w14:paraId="3E6F34D5" w14:textId="196900C1" w:rsidR="00B27643" w:rsidRPr="00FA202C" w:rsidRDefault="00B27643" w:rsidP="00940427">
      <w:pPr>
        <w:rPr>
          <w:rFonts w:ascii="Times New Roman" w:eastAsia="Times New Roman" w:hAnsi="Times New Roman" w:cs="Times New Roman"/>
          <w:sz w:val="24"/>
          <w:szCs w:val="24"/>
          <w:lang w:val="en-AU"/>
        </w:rPr>
      </w:pPr>
      <w:r w:rsidRPr="00FA202C">
        <w:rPr>
          <w:lang w:val="en-AU"/>
        </w:rPr>
        <w:t xml:space="preserve">This dashboard compares </w:t>
      </w:r>
      <w:r w:rsidR="00940427">
        <w:rPr>
          <w:lang w:val="en-AU"/>
        </w:rPr>
        <w:t>p</w:t>
      </w:r>
      <w:r w:rsidRPr="00FA202C">
        <w:rPr>
          <w:lang w:val="en-AU"/>
        </w:rPr>
        <w:t xml:space="preserve">hysical vs </w:t>
      </w:r>
      <w:r w:rsidR="00940427">
        <w:rPr>
          <w:lang w:val="en-AU"/>
        </w:rPr>
        <w:t>v</w:t>
      </w:r>
      <w:r w:rsidRPr="00FA202C">
        <w:rPr>
          <w:lang w:val="en-AU"/>
        </w:rPr>
        <w:t xml:space="preserve">irtual workloads. Physical means every single </w:t>
      </w:r>
      <w:r w:rsidR="00940427">
        <w:rPr>
          <w:lang w:val="en-AU"/>
        </w:rPr>
        <w:t xml:space="preserve">VM </w:t>
      </w:r>
      <w:r w:rsidRPr="00FA202C">
        <w:rPr>
          <w:lang w:val="en-AU"/>
        </w:rPr>
        <w:t xml:space="preserve">would exist as a physical server, though much smaller than an ESXi Host, if they were not virtualized. While a small physical server draws a lot less power than ESXi, it adds up, especially over time. The </w:t>
      </w:r>
      <w:r w:rsidR="00940427">
        <w:rPr>
          <w:lang w:val="en-AU"/>
        </w:rPr>
        <w:t>d</w:t>
      </w:r>
      <w:r w:rsidRPr="00FA202C">
        <w:rPr>
          <w:lang w:val="en-AU"/>
        </w:rPr>
        <w:t xml:space="preserve">ashboard compares power consumption of all the theoretical non-virtualized workloads with the actual power consumption of the ESXi hosts. </w:t>
      </w:r>
    </w:p>
    <w:p w14:paraId="4B4AA89E" w14:textId="77777777" w:rsidR="00B27643" w:rsidRDefault="00B27643" w:rsidP="00B27643">
      <w:pPr>
        <w:rPr>
          <w:lang w:val="en-GB"/>
        </w:rPr>
      </w:pPr>
      <w:r w:rsidRPr="00D90A00">
        <w:rPr>
          <w:noProof/>
          <w:lang w:val="en-GB"/>
        </w:rPr>
        <w:drawing>
          <wp:inline distT="0" distB="0" distL="0" distR="0" wp14:anchorId="552E719F" wp14:editId="71C9C17E">
            <wp:extent cx="6645910" cy="2940050"/>
            <wp:effectExtent l="0" t="0" r="0" b="6350"/>
            <wp:docPr id="1085195928" name="Picture 10851959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6" name="Picture 1085195926" descr="Graphical user interface, application&#10;&#10;Description automatically generated"/>
                    <pic:cNvPicPr/>
                  </pic:nvPicPr>
                  <pic:blipFill>
                    <a:blip r:embed="rId677"/>
                    <a:stretch>
                      <a:fillRect/>
                    </a:stretch>
                  </pic:blipFill>
                  <pic:spPr>
                    <a:xfrm>
                      <a:off x="0" y="0"/>
                      <a:ext cx="6645910" cy="2940050"/>
                    </a:xfrm>
                    <a:prstGeom prst="rect">
                      <a:avLst/>
                    </a:prstGeom>
                  </pic:spPr>
                </pic:pic>
              </a:graphicData>
            </a:graphic>
          </wp:inline>
        </w:drawing>
      </w:r>
    </w:p>
    <w:p w14:paraId="0A339C0E" w14:textId="31F3CF54" w:rsidR="00B27643" w:rsidRDefault="00B27643" w:rsidP="00940427">
      <w:pPr>
        <w:rPr>
          <w:lang w:val="en-GB"/>
        </w:rPr>
      </w:pPr>
      <w:r>
        <w:rPr>
          <w:lang w:val="en-GB"/>
        </w:rPr>
        <w:t xml:space="preserve">The calculations applied to the Sustainability </w:t>
      </w:r>
      <w:proofErr w:type="spellStart"/>
      <w:r>
        <w:rPr>
          <w:lang w:val="en-GB"/>
        </w:rPr>
        <w:t>supermetrics</w:t>
      </w:r>
      <w:proofErr w:type="spellEnd"/>
      <w:r>
        <w:rPr>
          <w:lang w:val="en-GB"/>
        </w:rPr>
        <w:t xml:space="preserve"> are detailed below and can all be modified as required through vRealize Operations under the respective calculations to reflect regional factors that are at different values for each customer environment (</w:t>
      </w:r>
      <w:proofErr w:type="gramStart"/>
      <w:r>
        <w:rPr>
          <w:lang w:val="en-GB"/>
        </w:rPr>
        <w:t>e.g.</w:t>
      </w:r>
      <w:proofErr w:type="gramEnd"/>
      <w:r>
        <w:rPr>
          <w:lang w:val="en-GB"/>
        </w:rPr>
        <w:t xml:space="preserve"> Power cost per </w:t>
      </w:r>
      <w:proofErr w:type="spellStart"/>
      <w:r>
        <w:rPr>
          <w:lang w:val="en-GB"/>
        </w:rPr>
        <w:t>KWh</w:t>
      </w:r>
      <w:proofErr w:type="spellEnd"/>
      <w:r>
        <w:rPr>
          <w:lang w:val="en-GB"/>
        </w:rPr>
        <w:t xml:space="preserve"> – set to 0.106 in this dashboard):</w:t>
      </w:r>
    </w:p>
    <w:p w14:paraId="78F672B7" w14:textId="366F7971"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Power Consumed before Virtualization = Number of VMs x 0.1 in KW </w:t>
      </w:r>
    </w:p>
    <w:p w14:paraId="219BC813"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Power Consumed after Virtualization = Power Consumed by all ESXi hosts in KW </w:t>
      </w:r>
    </w:p>
    <w:p w14:paraId="70574276"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Monthly savings ($) = Power Savings in a month in </w:t>
      </w:r>
      <w:proofErr w:type="spellStart"/>
      <w:r w:rsidRPr="005F0D78">
        <w:rPr>
          <w:lang w:val="en-AU"/>
        </w:rPr>
        <w:t>KWh</w:t>
      </w:r>
      <w:proofErr w:type="spellEnd"/>
      <w:r w:rsidRPr="005F0D78">
        <w:rPr>
          <w:lang w:val="en-AU"/>
        </w:rPr>
        <w:t xml:space="preserve"> x 0.106 </w:t>
      </w:r>
    </w:p>
    <w:p w14:paraId="5E9DA698" w14:textId="0C924A75"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Carbon Emissions before Virtualization = Power consumed in </w:t>
      </w:r>
      <w:proofErr w:type="spellStart"/>
      <w:r w:rsidRPr="005F0D78">
        <w:rPr>
          <w:lang w:val="en-AU"/>
        </w:rPr>
        <w:t>KWh</w:t>
      </w:r>
      <w:proofErr w:type="spellEnd"/>
      <w:r w:rsidRPr="005F0D78">
        <w:rPr>
          <w:lang w:val="en-AU"/>
        </w:rPr>
        <w:t xml:space="preserve"> before Virtualization x 0.744 Kg </w:t>
      </w:r>
    </w:p>
    <w:p w14:paraId="610D0DA0"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Carbon Emissions after Virtualization = Power consumed in </w:t>
      </w:r>
      <w:proofErr w:type="spellStart"/>
      <w:r w:rsidRPr="005F0D78">
        <w:rPr>
          <w:lang w:val="en-AU"/>
        </w:rPr>
        <w:t>KWh</w:t>
      </w:r>
      <w:proofErr w:type="spellEnd"/>
      <w:r w:rsidRPr="005F0D78">
        <w:rPr>
          <w:lang w:val="en-AU"/>
        </w:rPr>
        <w:t xml:space="preserve"> after Virtualization x 0.744 Kg </w:t>
      </w:r>
    </w:p>
    <w:p w14:paraId="123073DD" w14:textId="77777777" w:rsidR="00A16BA7" w:rsidRPr="001D2D68" w:rsidRDefault="00A16BA7" w:rsidP="00160AA2">
      <w:pPr>
        <w:pStyle w:val="Heading4"/>
      </w:pPr>
      <w:r>
        <w:t>Environmental Impact</w:t>
      </w:r>
    </w:p>
    <w:p w14:paraId="67D99589" w14:textId="77777777" w:rsidR="00A16BA7" w:rsidRPr="00457809" w:rsidRDefault="00A16BA7" w:rsidP="00A16BA7">
      <w:pPr>
        <w:rPr>
          <w:rFonts w:ascii="Times New Roman" w:hAnsi="Times New Roman" w:cs="Times New Roman"/>
          <w:sz w:val="24"/>
          <w:szCs w:val="24"/>
          <w:lang w:val="en-AU"/>
        </w:rPr>
      </w:pPr>
      <w:r w:rsidRPr="00A6712A">
        <w:rPr>
          <w:lang w:val="en-AU"/>
        </w:rPr>
        <w:t xml:space="preserve">The </w:t>
      </w:r>
      <w:r w:rsidRPr="000030A1">
        <w:t>Dashboard identifies the Idle VMs and Power savings that could be achieved by reclaiming them. It also provides their associated CO</w:t>
      </w:r>
      <w:r w:rsidRPr="000030A1">
        <w:rPr>
          <w:vertAlign w:val="subscript"/>
        </w:rPr>
        <w:t>2</w:t>
      </w:r>
      <w:r w:rsidRPr="000030A1">
        <w:t xml:space="preserve"> emissions. While each VM may only consume a small amount of power, collectively the impact starts to add</w:t>
      </w:r>
      <w:r w:rsidRPr="00A6712A">
        <w:rPr>
          <w:lang w:val="en-AU"/>
        </w:rPr>
        <w:t xml:space="preserve"> up. </w:t>
      </w:r>
      <w:r>
        <w:rPr>
          <w:lang w:val="en-AU"/>
        </w:rPr>
        <w:t>Additionally, t</w:t>
      </w:r>
      <w:r w:rsidRPr="00A6712A">
        <w:rPr>
          <w:lang w:val="en-AU"/>
        </w:rPr>
        <w:t xml:space="preserve">his dashboard displays the idle VMs per cluster, so you can see where your inefficiencies </w:t>
      </w:r>
      <w:r>
        <w:rPr>
          <w:lang w:val="en-AU"/>
        </w:rPr>
        <w:t>lie</w:t>
      </w:r>
      <w:r w:rsidRPr="00A6712A">
        <w:rPr>
          <w:lang w:val="en-AU"/>
        </w:rPr>
        <w:t xml:space="preserve"> </w:t>
      </w:r>
      <w:r>
        <w:rPr>
          <w:lang w:val="en-AU"/>
        </w:rPr>
        <w:t>with</w:t>
      </w:r>
      <w:r w:rsidRPr="00A6712A">
        <w:rPr>
          <w:lang w:val="en-AU"/>
        </w:rPr>
        <w:t xml:space="preserve">in each cluster. </w:t>
      </w:r>
    </w:p>
    <w:p w14:paraId="214AA813" w14:textId="77777777" w:rsidR="00A16BA7" w:rsidRPr="00457809" w:rsidRDefault="00A16BA7" w:rsidP="00A16BA7">
      <w:pPr>
        <w:rPr>
          <w:lang w:val="en-AU"/>
        </w:rPr>
      </w:pPr>
      <w:r w:rsidRPr="00D24114">
        <w:rPr>
          <w:lang w:val="en-AU"/>
        </w:rPr>
        <w:lastRenderedPageBreak/>
        <w:fldChar w:fldCharType="begin"/>
      </w:r>
      <w:r w:rsidRPr="00D24114">
        <w:rPr>
          <w:lang w:val="en-AU"/>
        </w:rPr>
        <w:instrText xml:space="preserve"> INCLUDEPICTURE "https://blogs.vmware.com/management/files/2019/06/Env-Impact-dashboard.png" \* MERGEFORMATINET </w:instrText>
      </w:r>
      <w:r w:rsidRPr="00D24114">
        <w:rPr>
          <w:lang w:val="en-AU"/>
        </w:rPr>
        <w:fldChar w:fldCharType="separate"/>
      </w:r>
      <w:r w:rsidRPr="00D24114">
        <w:rPr>
          <w:noProof/>
          <w:lang w:val="en-AU"/>
        </w:rPr>
        <w:drawing>
          <wp:inline distT="0" distB="0" distL="0" distR="0" wp14:anchorId="5BAD16B0" wp14:editId="1A4C4E08">
            <wp:extent cx="6645910" cy="2948940"/>
            <wp:effectExtent l="0" t="0" r="0" b="0"/>
            <wp:docPr id="1293284807" name="Picture 129328480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treemap chart&#10;&#10;Description automatically generated"/>
                    <pic:cNvPicPr>
                      <a:picLocks noChangeAspect="1" noChangeArrowheads="1"/>
                    </pic:cNvPicPr>
                  </pic:nvPicPr>
                  <pic:blipFill>
                    <a:blip r:embed="rId678" cstate="print">
                      <a:extLst>
                        <a:ext uri="{28A0092B-C50C-407E-A947-70E740481C1C}">
                          <a14:useLocalDpi xmlns:a14="http://schemas.microsoft.com/office/drawing/2010/main" val="0"/>
                        </a:ext>
                      </a:extLst>
                    </a:blip>
                    <a:srcRect/>
                    <a:stretch>
                      <a:fillRect/>
                    </a:stretch>
                  </pic:blipFill>
                  <pic:spPr bwMode="auto">
                    <a:xfrm>
                      <a:off x="0" y="0"/>
                      <a:ext cx="6645910" cy="2948940"/>
                    </a:xfrm>
                    <a:prstGeom prst="rect">
                      <a:avLst/>
                    </a:prstGeom>
                    <a:noFill/>
                    <a:ln>
                      <a:noFill/>
                    </a:ln>
                  </pic:spPr>
                </pic:pic>
              </a:graphicData>
            </a:graphic>
          </wp:inline>
        </w:drawing>
      </w:r>
      <w:r w:rsidRPr="00D24114">
        <w:rPr>
          <w:lang w:val="en-AU"/>
        </w:rPr>
        <w:fldChar w:fldCharType="end"/>
      </w:r>
    </w:p>
    <w:p w14:paraId="481EABAE" w14:textId="6D9EFB50" w:rsidR="00A16BA7" w:rsidRDefault="00A16BA7" w:rsidP="00A16BA7">
      <w:pPr>
        <w:rPr>
          <w:lang w:val="en-AU"/>
        </w:rPr>
      </w:pPr>
      <w:r>
        <w:rPr>
          <w:lang w:val="en-AU"/>
        </w:rPr>
        <w:t xml:space="preserve">Idle workloads (VMs) are quantified here with the potential power savings that could be achieved by decommissioning the workloads. The dashboard also </w:t>
      </w:r>
      <w:r w:rsidRPr="007C384C">
        <w:rPr>
          <w:lang w:val="en-AU"/>
        </w:rPr>
        <w:t>provides CO</w:t>
      </w:r>
      <w:r w:rsidRPr="007C384C">
        <w:rPr>
          <w:rFonts w:cs="Calibri (Body)"/>
          <w:vertAlign w:val="subscript"/>
          <w:lang w:val="en-AU"/>
        </w:rPr>
        <w:t>2</w:t>
      </w:r>
      <w:r w:rsidRPr="007C384C">
        <w:rPr>
          <w:lang w:val="en-AU"/>
        </w:rPr>
        <w:t xml:space="preserve"> emissions</w:t>
      </w:r>
      <w:r>
        <w:rPr>
          <w:lang w:val="en-AU"/>
        </w:rPr>
        <w:t xml:space="preserve"> amount calculated</w:t>
      </w:r>
      <w:r w:rsidRPr="007C384C">
        <w:rPr>
          <w:lang w:val="en-AU"/>
        </w:rPr>
        <w:t xml:space="preserve"> from </w:t>
      </w:r>
      <w:r>
        <w:rPr>
          <w:lang w:val="en-AU"/>
        </w:rPr>
        <w:t xml:space="preserve">this group of </w:t>
      </w:r>
      <w:r w:rsidR="00FE6EB4">
        <w:rPr>
          <w:lang w:val="en-AU"/>
        </w:rPr>
        <w:t>VMs</w:t>
      </w:r>
      <w:r>
        <w:rPr>
          <w:lang w:val="en-AU"/>
        </w:rPr>
        <w:t xml:space="preserve">. </w:t>
      </w:r>
      <w:r w:rsidRPr="007C384C">
        <w:rPr>
          <w:lang w:val="en-AU"/>
        </w:rPr>
        <w:t>While each VM only consumes a tiny amount of power (</w:t>
      </w:r>
      <w:r>
        <w:rPr>
          <w:lang w:val="en-AU"/>
        </w:rPr>
        <w:t xml:space="preserve">approximately </w:t>
      </w:r>
      <w:r w:rsidRPr="007C384C">
        <w:rPr>
          <w:lang w:val="en-AU"/>
        </w:rPr>
        <w:t xml:space="preserve">0.x – 2 Watts), collectively and over time they </w:t>
      </w:r>
      <w:r>
        <w:rPr>
          <w:lang w:val="en-AU"/>
        </w:rPr>
        <w:t xml:space="preserve">can </w:t>
      </w:r>
      <w:r w:rsidRPr="007C384C">
        <w:rPr>
          <w:lang w:val="en-AU"/>
        </w:rPr>
        <w:t>add up</w:t>
      </w:r>
      <w:r>
        <w:rPr>
          <w:lang w:val="en-AU"/>
        </w:rPr>
        <w:t xml:space="preserve"> depending on how efficiently you have been right-sizing your environment on a regular basis</w:t>
      </w:r>
      <w:r w:rsidRPr="007C384C">
        <w:rPr>
          <w:lang w:val="en-AU"/>
        </w:rPr>
        <w:t xml:space="preserve">. </w:t>
      </w:r>
      <w:r>
        <w:rPr>
          <w:lang w:val="en-AU"/>
        </w:rPr>
        <w:t xml:space="preserve">Additionally, the cluster view helps to </w:t>
      </w:r>
      <w:r w:rsidRPr="007C384C">
        <w:rPr>
          <w:lang w:val="en-AU"/>
        </w:rPr>
        <w:t xml:space="preserve">aggregate the number of idle VMs per cluster, so </w:t>
      </w:r>
      <w:r>
        <w:rPr>
          <w:lang w:val="en-AU"/>
        </w:rPr>
        <w:t xml:space="preserve">identifying </w:t>
      </w:r>
      <w:r w:rsidRPr="007C384C">
        <w:rPr>
          <w:lang w:val="en-AU"/>
        </w:rPr>
        <w:t>which clusters have a lot of Idle VMs</w:t>
      </w:r>
      <w:r>
        <w:rPr>
          <w:lang w:val="en-AU"/>
        </w:rPr>
        <w:t xml:space="preserve"> is easier. Finally, by leveraging published </w:t>
      </w:r>
      <w:hyperlink r:id="rId679" w:history="1">
        <w:r w:rsidRPr="000C364F">
          <w:rPr>
            <w:rStyle w:val="Hyperlink"/>
            <w:rFonts w:eastAsia="Times New Roman" w:cstheme="minorHAnsi"/>
            <w:lang w:val="en-AU"/>
          </w:rPr>
          <w:t>EPA</w:t>
        </w:r>
      </w:hyperlink>
      <w:r>
        <w:rPr>
          <w:lang w:val="en-AU"/>
        </w:rPr>
        <w:t xml:space="preserve"> multipliers, </w:t>
      </w:r>
      <w:proofErr w:type="spellStart"/>
      <w:r>
        <w:rPr>
          <w:lang w:val="en-AU"/>
        </w:rPr>
        <w:t>your</w:t>
      </w:r>
      <w:proofErr w:type="spellEnd"/>
      <w:r>
        <w:rPr>
          <w:lang w:val="en-AU"/>
        </w:rPr>
        <w:t xml:space="preserve"> are able to calculate </w:t>
      </w:r>
      <w:r w:rsidR="006F0C1E">
        <w:rPr>
          <w:lang w:val="en-AU"/>
        </w:rPr>
        <w:t xml:space="preserve">using </w:t>
      </w:r>
      <w:r>
        <w:rPr>
          <w:lang w:val="en-AU"/>
        </w:rPr>
        <w:t>super</w:t>
      </w:r>
      <w:r w:rsidR="006F0C1E">
        <w:rPr>
          <w:lang w:val="en-AU"/>
        </w:rPr>
        <w:t xml:space="preserve"> </w:t>
      </w:r>
      <w:r>
        <w:rPr>
          <w:lang w:val="en-AU"/>
        </w:rPr>
        <w:t xml:space="preserve">metric, </w:t>
      </w:r>
      <w:r w:rsidRPr="007C384C">
        <w:rPr>
          <w:lang w:val="en-AU"/>
        </w:rPr>
        <w:t>the number of trees</w:t>
      </w:r>
      <w:r>
        <w:rPr>
          <w:lang w:val="en-AU"/>
        </w:rPr>
        <w:t xml:space="preserve"> to plant</w:t>
      </w:r>
      <w:r w:rsidRPr="007C384C">
        <w:rPr>
          <w:lang w:val="en-AU"/>
        </w:rPr>
        <w:t xml:space="preserve"> </w:t>
      </w:r>
      <w:r>
        <w:rPr>
          <w:lang w:val="en-AU"/>
        </w:rPr>
        <w:t>that can help</w:t>
      </w:r>
      <w:r w:rsidRPr="007C384C">
        <w:rPr>
          <w:lang w:val="en-AU"/>
        </w:rPr>
        <w:t xml:space="preserve"> compensate CO</w:t>
      </w:r>
      <w:r w:rsidRPr="007C384C">
        <w:rPr>
          <w:rFonts w:cs="Calibri (Body)"/>
          <w:vertAlign w:val="subscript"/>
          <w:lang w:val="en-AU"/>
        </w:rPr>
        <w:t>2</w:t>
      </w:r>
      <w:r w:rsidRPr="007C384C">
        <w:rPr>
          <w:lang w:val="en-AU"/>
        </w:rPr>
        <w:t xml:space="preserve"> emission</w:t>
      </w:r>
      <w:r>
        <w:rPr>
          <w:lang w:val="en-AU"/>
        </w:rPr>
        <w:t>s</w:t>
      </w:r>
      <w:r w:rsidRPr="007C384C">
        <w:rPr>
          <w:lang w:val="en-AU"/>
        </w:rPr>
        <w:t xml:space="preserve"> from these </w:t>
      </w:r>
      <w:r>
        <w:rPr>
          <w:lang w:val="en-AU"/>
        </w:rPr>
        <w:t>i</w:t>
      </w:r>
      <w:r w:rsidRPr="007C384C">
        <w:rPr>
          <w:lang w:val="en-AU"/>
        </w:rPr>
        <w:t>dle VMs.</w:t>
      </w:r>
    </w:p>
    <w:p w14:paraId="16D7DC27" w14:textId="21E426E7" w:rsidR="00A16BA7" w:rsidRPr="00A16BA7" w:rsidRDefault="00A16BA7" w:rsidP="00A16BA7">
      <w:pPr>
        <w:rPr>
          <w:lang w:val="en-AU"/>
        </w:rPr>
      </w:pPr>
      <w:r w:rsidRPr="00A16BA7">
        <w:rPr>
          <w:lang w:val="en-AU"/>
        </w:rPr>
        <w:t>CO</w:t>
      </w:r>
      <w:r w:rsidRPr="000030A1">
        <w:rPr>
          <w:vertAlign w:val="subscript"/>
          <w:lang w:val="en-AU"/>
        </w:rPr>
        <w:t>2</w:t>
      </w:r>
      <w:r w:rsidRPr="00A16BA7">
        <w:rPr>
          <w:lang w:val="en-AU"/>
        </w:rPr>
        <w:t xml:space="preserve"> emission from Idle VMs = Power Consumed by Idle VMs x 0.744 Kg</w:t>
      </w:r>
      <w:r w:rsidR="00F63253">
        <w:rPr>
          <w:lang w:val="en-AU"/>
        </w:rPr>
        <w:t>.</w:t>
      </w:r>
    </w:p>
    <w:p w14:paraId="4147A117" w14:textId="71FDEC67" w:rsidR="00A16BA7" w:rsidRPr="007C384C" w:rsidRDefault="00A16BA7" w:rsidP="00A16BA7">
      <w:pPr>
        <w:rPr>
          <w:lang w:val="en-AU"/>
        </w:rPr>
      </w:pPr>
      <w:r w:rsidRPr="00A16BA7">
        <w:rPr>
          <w:lang w:val="en-AU"/>
        </w:rPr>
        <w:t>Trees required to compensate CO</w:t>
      </w:r>
      <w:r w:rsidRPr="000030A1">
        <w:rPr>
          <w:vertAlign w:val="subscript"/>
          <w:lang w:val="en-AU"/>
        </w:rPr>
        <w:t>2</w:t>
      </w:r>
      <w:r w:rsidRPr="00A16BA7">
        <w:rPr>
          <w:lang w:val="en-AU"/>
        </w:rPr>
        <w:t xml:space="preserve"> emission due to Idle VMs = CO</w:t>
      </w:r>
      <w:r w:rsidRPr="000030A1">
        <w:rPr>
          <w:vertAlign w:val="subscript"/>
          <w:lang w:val="en-AU"/>
        </w:rPr>
        <w:t>2</w:t>
      </w:r>
      <w:r w:rsidRPr="00A16BA7">
        <w:rPr>
          <w:lang w:val="en-AU"/>
        </w:rPr>
        <w:t xml:space="preserve"> emission from Idle VMs (Kg) / (36.4 x 2.22)</w:t>
      </w:r>
    </w:p>
    <w:p w14:paraId="3B568BD3" w14:textId="436B964A" w:rsidR="00A16BA7" w:rsidRDefault="00A16BA7" w:rsidP="00160AA2">
      <w:pPr>
        <w:pStyle w:val="Heading4"/>
      </w:pPr>
      <w:r>
        <w:t>Green Data</w:t>
      </w:r>
      <w:r w:rsidR="00F63253">
        <w:t xml:space="preserve"> </w:t>
      </w:r>
      <w:proofErr w:type="spellStart"/>
      <w:r w:rsidR="00F63253">
        <w:t>C</w:t>
      </w:r>
      <w:r>
        <w:t>enter</w:t>
      </w:r>
      <w:proofErr w:type="spellEnd"/>
      <w:r>
        <w:t xml:space="preserve"> Dashboard</w:t>
      </w:r>
    </w:p>
    <w:p w14:paraId="023EDFE5" w14:textId="49DBC633" w:rsidR="00A16BA7" w:rsidRDefault="00A16BA7" w:rsidP="00A16BA7">
      <w:pPr>
        <w:rPr>
          <w:lang w:val="en-AU"/>
        </w:rPr>
      </w:pPr>
      <w:r>
        <w:rPr>
          <w:lang w:val="en-GB"/>
        </w:rPr>
        <w:t>The Green Dat</w:t>
      </w:r>
      <w:r w:rsidR="00F63253">
        <w:rPr>
          <w:lang w:val="en-GB"/>
        </w:rPr>
        <w:t xml:space="preserve">a </w:t>
      </w:r>
      <w:proofErr w:type="spellStart"/>
      <w:r w:rsidR="00F63253">
        <w:rPr>
          <w:lang w:val="en-GB"/>
        </w:rPr>
        <w:t>C</w:t>
      </w:r>
      <w:r>
        <w:rPr>
          <w:lang w:val="en-GB"/>
        </w:rPr>
        <w:t>enter</w:t>
      </w:r>
      <w:proofErr w:type="spellEnd"/>
      <w:r>
        <w:rPr>
          <w:lang w:val="en-GB"/>
        </w:rPr>
        <w:t xml:space="preserve"> view represents a comparison of what the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emissions footprint would be calculated if every </w:t>
      </w:r>
      <w:r w:rsidR="007F757C">
        <w:rPr>
          <w:lang w:val="en-AU"/>
        </w:rPr>
        <w:t>VM</w:t>
      </w:r>
      <w:r>
        <w:rPr>
          <w:lang w:val="en-AU"/>
        </w:rPr>
        <w:t xml:space="preserve"> in the environment was a physical server (based on average industry values for server power usage in </w:t>
      </w:r>
      <w:proofErr w:type="spellStart"/>
      <w:r>
        <w:rPr>
          <w:lang w:val="en-AU"/>
        </w:rPr>
        <w:t>KWh</w:t>
      </w:r>
      <w:proofErr w:type="spellEnd"/>
      <w:r>
        <w:rPr>
          <w:lang w:val="en-AU"/>
        </w:rPr>
        <w:t xml:space="preserve">). A total tally of the physical server count and total power usage is reflected on the left representing the negative impact on Sustainability goals. </w:t>
      </w:r>
    </w:p>
    <w:p w14:paraId="411FF72F" w14:textId="6A345ABE" w:rsidR="00A16BA7" w:rsidRDefault="00A16BA7" w:rsidP="00A16BA7">
      <w:pPr>
        <w:rPr>
          <w:lang w:val="en-AU"/>
        </w:rPr>
      </w:pPr>
      <w:r>
        <w:rPr>
          <w:lang w:val="en-AU"/>
        </w:rPr>
        <w:t xml:space="preserve">Then the </w:t>
      </w:r>
      <w:proofErr w:type="spellStart"/>
      <w:r>
        <w:rPr>
          <w:lang w:val="en-AU"/>
        </w:rPr>
        <w:t>center</w:t>
      </w:r>
      <w:proofErr w:type="spellEnd"/>
      <w:r>
        <w:rPr>
          <w:lang w:val="en-AU"/>
        </w:rPr>
        <w:t xml:space="preserve"> column of views represents the total amount of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avoidance and power savings achieved with VMware virtualisation having consolidated this total number of physical workloads into VMs. This reflects </w:t>
      </w:r>
      <w:r w:rsidR="007F757C">
        <w:rPr>
          <w:lang w:val="en-AU"/>
        </w:rPr>
        <w:t xml:space="preserve">a </w:t>
      </w:r>
      <w:r>
        <w:rPr>
          <w:lang w:val="en-AU"/>
        </w:rPr>
        <w:t>KPI for businesses to highlight on this executive view.</w:t>
      </w:r>
    </w:p>
    <w:p w14:paraId="025A9940" w14:textId="77777777" w:rsidR="00A16BA7" w:rsidRDefault="00A16BA7" w:rsidP="00A16BA7">
      <w:pPr>
        <w:rPr>
          <w:lang w:val="en-GB"/>
        </w:rPr>
      </w:pPr>
      <w:r>
        <w:rPr>
          <w:lang w:val="en-AU"/>
        </w:rPr>
        <w:t>Lastly, the views on the right represent a current state view of the inventory virtualised with trends and a heatmap to help identify clusters that potential targets for further consolidation and efficiency.</w:t>
      </w:r>
    </w:p>
    <w:p w14:paraId="68B5E831" w14:textId="77777777" w:rsidR="00A16BA7" w:rsidRDefault="00A16BA7" w:rsidP="008C6C9F">
      <w:pPr>
        <w:jc w:val="center"/>
        <w:rPr>
          <w:lang w:val="en-AU"/>
        </w:rPr>
      </w:pPr>
      <w:r w:rsidRPr="000A449C">
        <w:rPr>
          <w:noProof/>
          <w:lang w:val="en-AU"/>
        </w:rPr>
        <w:lastRenderedPageBreak/>
        <w:drawing>
          <wp:inline distT="0" distB="0" distL="0" distR="0" wp14:anchorId="2C737E41" wp14:editId="53947CFF">
            <wp:extent cx="5760720" cy="3310790"/>
            <wp:effectExtent l="0" t="0" r="0" b="4445"/>
            <wp:docPr id="1293284808" name="Picture 1293284808" descr="Graphical user interface, chart, tabl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0" name="Picture 1085195930" descr="Graphical user interface, chart, table, treemap chart&#10;&#10;Description automatically generated"/>
                    <pic:cNvPicPr/>
                  </pic:nvPicPr>
                  <pic:blipFill>
                    <a:blip r:embed="rId680"/>
                    <a:stretch>
                      <a:fillRect/>
                    </a:stretch>
                  </pic:blipFill>
                  <pic:spPr>
                    <a:xfrm>
                      <a:off x="0" y="0"/>
                      <a:ext cx="5762471" cy="3311796"/>
                    </a:xfrm>
                    <a:prstGeom prst="rect">
                      <a:avLst/>
                    </a:prstGeom>
                  </pic:spPr>
                </pic:pic>
              </a:graphicData>
            </a:graphic>
          </wp:inline>
        </w:drawing>
      </w:r>
    </w:p>
    <w:p w14:paraId="259985A2" w14:textId="49B9BC95" w:rsidR="00A16BA7" w:rsidRDefault="00A16BA7" w:rsidP="00160AA2">
      <w:pPr>
        <w:pStyle w:val="Heading4"/>
      </w:pPr>
      <w:r>
        <w:t xml:space="preserve">Identify Green Options to </w:t>
      </w:r>
      <w:r w:rsidR="00264319">
        <w:t>Run</w:t>
      </w:r>
      <w:r>
        <w:t xml:space="preserve"> Workload Dashboard</w:t>
      </w:r>
    </w:p>
    <w:p w14:paraId="0DA85C90" w14:textId="64CEA88B" w:rsidR="00A16BA7" w:rsidRDefault="00A16BA7" w:rsidP="00A16BA7">
      <w:pPr>
        <w:rPr>
          <w:lang w:val="en-AU"/>
        </w:rPr>
      </w:pPr>
      <w:r>
        <w:rPr>
          <w:lang w:val="en-AU"/>
        </w:rPr>
        <w:t xml:space="preserve">This dashboard is designed to be an interactive way to allow users to identify which VM’s, ESXi </w:t>
      </w:r>
      <w:proofErr w:type="gramStart"/>
      <w:r>
        <w:rPr>
          <w:lang w:val="en-AU"/>
        </w:rPr>
        <w:t>hosts</w:t>
      </w:r>
      <w:proofErr w:type="gramEnd"/>
      <w:r>
        <w:rPr>
          <w:lang w:val="en-AU"/>
        </w:rPr>
        <w:t xml:space="preserve"> and Compute Clusters are consuming the most </w:t>
      </w:r>
      <w:r w:rsidR="00264319">
        <w:rPr>
          <w:lang w:val="en-AU"/>
        </w:rPr>
        <w:t>p</w:t>
      </w:r>
      <w:r>
        <w:rPr>
          <w:lang w:val="en-AU"/>
        </w:rPr>
        <w:t>ower (Watts). The Geographical dashboard view allows representation of the various Green Data</w:t>
      </w:r>
      <w:r w:rsidR="00F63253">
        <w:rPr>
          <w:lang w:val="en-AU"/>
        </w:rPr>
        <w:t xml:space="preserve"> </w:t>
      </w:r>
      <w:proofErr w:type="spellStart"/>
      <w:r w:rsidR="00F63253">
        <w:rPr>
          <w:lang w:val="en-AU"/>
        </w:rPr>
        <w:t>C</w:t>
      </w:r>
      <w:r>
        <w:rPr>
          <w:lang w:val="en-AU"/>
        </w:rPr>
        <w:t>enter</w:t>
      </w:r>
      <w:proofErr w:type="spellEnd"/>
      <w:r>
        <w:rPr>
          <w:lang w:val="en-AU"/>
        </w:rPr>
        <w:t xml:space="preserve"> objects based on their “green score” KPI. ESXi hosts that are tagged by host hardware model details identified from object native metrics are also categorised on the bottom to help identify and compare power efficiencies for all hardware models in use.</w:t>
      </w:r>
    </w:p>
    <w:p w14:paraId="0EF3C972" w14:textId="2DBCD240" w:rsidR="00A16BA7" w:rsidRDefault="00A16BA7" w:rsidP="00A16BA7">
      <w:pPr>
        <w:rPr>
          <w:lang w:val="en-AU"/>
        </w:rPr>
      </w:pPr>
      <w:r w:rsidRPr="00706746">
        <w:rPr>
          <w:b/>
          <w:bCs/>
          <w:lang w:val="en-AU"/>
        </w:rPr>
        <w:t>Note</w:t>
      </w:r>
      <w:r>
        <w:rPr>
          <w:lang w:val="en-AU"/>
        </w:rPr>
        <w:t xml:space="preserve">: Additional configuration will be required after importing the dashboard package to assign geographical tag against the ESXi hosts and editing their respective vendor model details. </w:t>
      </w:r>
      <w:r w:rsidR="007F757C">
        <w:rPr>
          <w:lang w:val="en-AU"/>
        </w:rPr>
        <w:t>R</w:t>
      </w:r>
      <w:r>
        <w:rPr>
          <w:lang w:val="en-AU"/>
        </w:rPr>
        <w:t>efer to the import instructions for additional detail.</w:t>
      </w:r>
    </w:p>
    <w:p w14:paraId="3983D8AE" w14:textId="77777777" w:rsidR="00A16BA7" w:rsidRDefault="00A16BA7" w:rsidP="008C6C9F">
      <w:pPr>
        <w:jc w:val="center"/>
        <w:rPr>
          <w:lang w:val="en-AU"/>
        </w:rPr>
      </w:pPr>
      <w:r w:rsidRPr="001D45D5">
        <w:rPr>
          <w:noProof/>
          <w:lang w:val="en-AU"/>
        </w:rPr>
        <w:drawing>
          <wp:inline distT="0" distB="0" distL="0" distR="0" wp14:anchorId="7612A39B" wp14:editId="6ADC0FD5">
            <wp:extent cx="5451754" cy="2727960"/>
            <wp:effectExtent l="0" t="0" r="0" b="0"/>
            <wp:docPr id="1293284809" name="Picture 129328480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10;&#10;Description automatically generated with medium confidence"/>
                    <pic:cNvPicPr/>
                  </pic:nvPicPr>
                  <pic:blipFill>
                    <a:blip r:embed="rId681"/>
                    <a:stretch>
                      <a:fillRect/>
                    </a:stretch>
                  </pic:blipFill>
                  <pic:spPr>
                    <a:xfrm>
                      <a:off x="0" y="0"/>
                      <a:ext cx="5456005" cy="2730087"/>
                    </a:xfrm>
                    <a:prstGeom prst="rect">
                      <a:avLst/>
                    </a:prstGeom>
                  </pic:spPr>
                </pic:pic>
              </a:graphicData>
            </a:graphic>
          </wp:inline>
        </w:drawing>
      </w:r>
    </w:p>
    <w:p w14:paraId="21DFB8B3" w14:textId="1889BB9A" w:rsidR="006548C6" w:rsidRDefault="006548C6" w:rsidP="00EB256D">
      <w:pPr>
        <w:pStyle w:val="Heading3"/>
        <w:rPr>
          <w:lang w:val="en-GB"/>
        </w:rPr>
      </w:pPr>
      <w:r w:rsidRPr="00A452F2">
        <w:rPr>
          <w:lang w:val="en-GB"/>
        </w:rPr>
        <w:lastRenderedPageBreak/>
        <w:t>Multi-tier Applications</w:t>
      </w:r>
    </w:p>
    <w:p w14:paraId="1C4D676E" w14:textId="2ADE1188" w:rsidR="00BB0FC8" w:rsidRDefault="001B6536" w:rsidP="001312B9">
      <w:pPr>
        <w:rPr>
          <w:lang w:val="en-GB"/>
        </w:rPr>
      </w:pPr>
      <w:r w:rsidRPr="00A2645F">
        <w:rPr>
          <w:lang w:val="en-GB"/>
        </w:rPr>
        <w:t>A</w:t>
      </w:r>
      <w:r>
        <w:rPr>
          <w:lang w:val="en-GB"/>
        </w:rPr>
        <w:t xml:space="preserve"> business </w:t>
      </w:r>
      <w:r w:rsidRPr="00A2645F">
        <w:rPr>
          <w:lang w:val="en-GB"/>
        </w:rPr>
        <w:t xml:space="preserve">application </w:t>
      </w:r>
      <w:r>
        <w:rPr>
          <w:lang w:val="en-GB"/>
        </w:rPr>
        <w:t xml:space="preserve">typically </w:t>
      </w:r>
      <w:r w:rsidRPr="00A2645F">
        <w:rPr>
          <w:lang w:val="en-GB"/>
        </w:rPr>
        <w:t xml:space="preserve">spans </w:t>
      </w:r>
      <w:r>
        <w:rPr>
          <w:lang w:val="en-GB"/>
        </w:rPr>
        <w:t xml:space="preserve">multiple tiers, with each </w:t>
      </w:r>
      <w:r w:rsidR="009974E7">
        <w:rPr>
          <w:lang w:val="en-GB"/>
        </w:rPr>
        <w:t>tier</w:t>
      </w:r>
      <w:r>
        <w:rPr>
          <w:lang w:val="en-GB"/>
        </w:rPr>
        <w:t xml:space="preserve"> consisting of </w:t>
      </w:r>
      <w:r w:rsidRPr="00A2645F">
        <w:rPr>
          <w:lang w:val="en-GB"/>
        </w:rPr>
        <w:t xml:space="preserve">multiple VMs. </w:t>
      </w:r>
      <w:r>
        <w:rPr>
          <w:lang w:val="en-GB"/>
        </w:rPr>
        <w:t>I’ve worked with a large telco application spanning 5 tiers and 1</w:t>
      </w:r>
      <w:r w:rsidR="00187DE7">
        <w:rPr>
          <w:lang w:val="en-GB"/>
        </w:rPr>
        <w:t>20</w:t>
      </w:r>
      <w:r>
        <w:rPr>
          <w:lang w:val="en-GB"/>
        </w:rPr>
        <w:t xml:space="preserve"> VMs. </w:t>
      </w:r>
      <w:r w:rsidR="004B563A">
        <w:rPr>
          <w:lang w:val="en-GB"/>
        </w:rPr>
        <w:t xml:space="preserve">Since you typically have multiple business applications, </w:t>
      </w:r>
      <w:r>
        <w:rPr>
          <w:lang w:val="en-GB"/>
        </w:rPr>
        <w:t xml:space="preserve">you need a quick way to check the overall health before diving into each </w:t>
      </w:r>
      <w:r w:rsidR="00BB0FC8">
        <w:rPr>
          <w:lang w:val="en-GB"/>
        </w:rPr>
        <w:t xml:space="preserve">tier and </w:t>
      </w:r>
      <w:r>
        <w:rPr>
          <w:lang w:val="en-GB"/>
        </w:rPr>
        <w:t>VM</w:t>
      </w:r>
      <w:r w:rsidRPr="00A2645F">
        <w:rPr>
          <w:lang w:val="en-GB"/>
        </w:rPr>
        <w:t xml:space="preserve">. </w:t>
      </w:r>
    </w:p>
    <w:p w14:paraId="0B05406D" w14:textId="598ACAC1" w:rsidR="001312B9" w:rsidRPr="001312B9" w:rsidRDefault="001312B9" w:rsidP="001312B9">
      <w:pPr>
        <w:rPr>
          <w:lang w:val="en-GB"/>
        </w:rPr>
      </w:pPr>
      <w:r w:rsidRPr="4CAB3972">
        <w:rPr>
          <w:lang w:val="en-GB"/>
        </w:rPr>
        <w:t xml:space="preserve">While all production applications are important, some are </w:t>
      </w:r>
      <w:proofErr w:type="gramStart"/>
      <w:r w:rsidRPr="4CAB3972">
        <w:rPr>
          <w:lang w:val="en-GB"/>
        </w:rPr>
        <w:t>definitely more</w:t>
      </w:r>
      <w:proofErr w:type="gramEnd"/>
      <w:r w:rsidRPr="4CAB3972">
        <w:rPr>
          <w:lang w:val="en-GB"/>
        </w:rPr>
        <w:t xml:space="preserve"> important than others. You monitor these critical applications 24 x 7, </w:t>
      </w:r>
      <w:r w:rsidR="00BB0FC8" w:rsidRPr="4CAB3972">
        <w:rPr>
          <w:lang w:val="en-GB"/>
        </w:rPr>
        <w:t xml:space="preserve">display them on the big screen, </w:t>
      </w:r>
      <w:r w:rsidRPr="4CAB3972">
        <w:rPr>
          <w:lang w:val="en-GB"/>
        </w:rPr>
        <w:t>and want to be ahead of your customers in detecting their health.</w:t>
      </w:r>
      <w:r w:rsidR="001F6446" w:rsidRPr="4CAB3972">
        <w:rPr>
          <w:lang w:val="en-GB"/>
        </w:rPr>
        <w:t xml:space="preserve"> The health of the apps </w:t>
      </w:r>
      <w:r w:rsidR="00C4191A" w:rsidRPr="4CAB3972">
        <w:rPr>
          <w:lang w:val="en-GB"/>
        </w:rPr>
        <w:t xml:space="preserve">should be </w:t>
      </w:r>
      <w:proofErr w:type="spellStart"/>
      <w:r w:rsidR="00E65E9E">
        <w:rPr>
          <w:lang w:val="en-GB"/>
        </w:rPr>
        <w:t>color</w:t>
      </w:r>
      <w:proofErr w:type="spellEnd"/>
      <w:r w:rsidR="001F6446" w:rsidRPr="4CAB3972">
        <w:rPr>
          <w:lang w:val="en-GB"/>
        </w:rPr>
        <w:t xml:space="preserve"> code</w:t>
      </w:r>
      <w:r w:rsidR="00C4191A" w:rsidRPr="4CAB3972">
        <w:rPr>
          <w:lang w:val="en-GB"/>
        </w:rPr>
        <w:t>d for ease of visualization on the NOC screen.</w:t>
      </w:r>
    </w:p>
    <w:p w14:paraId="0D7BF69E" w14:textId="7B0FCEA2" w:rsidR="001312B9" w:rsidRPr="001312B9" w:rsidRDefault="001312B9" w:rsidP="001312B9">
      <w:pPr>
        <w:rPr>
          <w:lang w:val="en-GB"/>
        </w:rPr>
      </w:pPr>
      <w:r w:rsidRPr="001312B9">
        <w:rPr>
          <w:lang w:val="en-GB"/>
        </w:rPr>
        <w:t xml:space="preserve">There are 3 parts that make up </w:t>
      </w:r>
      <w:r w:rsidR="004D17C2">
        <w:rPr>
          <w:lang w:val="en-GB"/>
        </w:rPr>
        <w:t>the h</w:t>
      </w:r>
      <w:r w:rsidRPr="001312B9">
        <w:rPr>
          <w:lang w:val="en-GB"/>
        </w:rPr>
        <w:t>ealth of an application:</w:t>
      </w:r>
    </w:p>
    <w:p w14:paraId="67B0C8B0" w14:textId="211617AC" w:rsidR="001312B9" w:rsidRPr="001312B9" w:rsidRDefault="001312B9" w:rsidP="004D17C2">
      <w:pPr>
        <w:pStyle w:val="Bullet"/>
        <w:rPr>
          <w:lang w:val="en-GB"/>
        </w:rPr>
      </w:pPr>
      <w:r w:rsidRPr="001312B9">
        <w:rPr>
          <w:lang w:val="en-GB"/>
        </w:rPr>
        <w:t>Is it up?</w:t>
      </w:r>
    </w:p>
    <w:p w14:paraId="040FF81C" w14:textId="6796D422" w:rsidR="001312B9" w:rsidRPr="001312B9" w:rsidRDefault="001312B9" w:rsidP="004D17C2">
      <w:pPr>
        <w:pStyle w:val="Bullet"/>
        <w:rPr>
          <w:lang w:val="en-GB"/>
        </w:rPr>
      </w:pPr>
      <w:r w:rsidRPr="001312B9">
        <w:rPr>
          <w:lang w:val="en-GB"/>
        </w:rPr>
        <w:t>Is it fast?</w:t>
      </w:r>
    </w:p>
    <w:p w14:paraId="73ADFA6C" w14:textId="20551477" w:rsidR="001312B9" w:rsidRPr="001312B9" w:rsidRDefault="001312B9" w:rsidP="004D17C2">
      <w:pPr>
        <w:pStyle w:val="Bullet"/>
        <w:rPr>
          <w:lang w:val="en-GB"/>
        </w:rPr>
      </w:pPr>
      <w:r w:rsidRPr="001312B9">
        <w:rPr>
          <w:lang w:val="en-GB"/>
        </w:rPr>
        <w:t>Is it secured?</w:t>
      </w:r>
    </w:p>
    <w:p w14:paraId="27FBBD94" w14:textId="147D7C89" w:rsidR="00CC1CB1" w:rsidRDefault="004D17C2" w:rsidP="001312B9">
      <w:pPr>
        <w:rPr>
          <w:lang w:val="en-GB"/>
        </w:rPr>
      </w:pPr>
      <w:r>
        <w:rPr>
          <w:lang w:val="en-GB"/>
        </w:rPr>
        <w:t xml:space="preserve">The following dashboard </w:t>
      </w:r>
      <w:r w:rsidR="001312B9" w:rsidRPr="001312B9">
        <w:rPr>
          <w:lang w:val="en-GB"/>
        </w:rPr>
        <w:t>focus</w:t>
      </w:r>
      <w:r>
        <w:rPr>
          <w:lang w:val="en-GB"/>
        </w:rPr>
        <w:t>es</w:t>
      </w:r>
      <w:r w:rsidR="001312B9" w:rsidRPr="001312B9">
        <w:rPr>
          <w:lang w:val="en-GB"/>
        </w:rPr>
        <w:t xml:space="preserve"> on Performance. To some extent, if the Guest OS is down, the dashboard below will detect it.</w:t>
      </w:r>
      <w:r w:rsidR="00E96308">
        <w:rPr>
          <w:lang w:val="en-GB"/>
        </w:rPr>
        <w:t xml:space="preserve"> If you enhance it to include availability and compliance, </w:t>
      </w:r>
      <w:r w:rsidR="00E219A4">
        <w:rPr>
          <w:lang w:val="en-GB"/>
        </w:rPr>
        <w:t>let me know!</w:t>
      </w:r>
    </w:p>
    <w:p w14:paraId="1E082145" w14:textId="77777777" w:rsidR="001C5664" w:rsidRPr="007A64DD" w:rsidRDefault="001C5664" w:rsidP="001C5664">
      <w:pPr>
        <w:rPr>
          <w:lang w:val="en-GB"/>
        </w:rPr>
      </w:pPr>
      <w:r w:rsidRPr="007A64DD">
        <w:rPr>
          <w:lang w:val="en-GB"/>
        </w:rPr>
        <w:t>A multi-tier application can suffer from either horizontal or vertical problem:</w:t>
      </w:r>
    </w:p>
    <w:p w14:paraId="38F10405" w14:textId="0B10099A" w:rsidR="001C5664" w:rsidRPr="00E219A4" w:rsidRDefault="001C5664" w:rsidP="00E219A4">
      <w:pPr>
        <w:pStyle w:val="Bullet"/>
      </w:pPr>
      <w:r w:rsidRPr="007A64DD">
        <w:rPr>
          <w:lang w:val="en-GB"/>
        </w:rPr>
        <w:t xml:space="preserve">By </w:t>
      </w:r>
      <w:r w:rsidRPr="00E219A4">
        <w:t xml:space="preserve">horizontal, I mean a tier has problem. When the web tier is slow, it can slow down the entire application. The speed of a convoy is determined by the slowest car. </w:t>
      </w:r>
    </w:p>
    <w:p w14:paraId="166CA727" w14:textId="3DCF5653" w:rsidR="001C5664" w:rsidRPr="00034A0D" w:rsidRDefault="001C5664" w:rsidP="00E219A4">
      <w:pPr>
        <w:pStyle w:val="Bullet"/>
        <w:rPr>
          <w:lang w:val="en-GB"/>
        </w:rPr>
      </w:pPr>
      <w:r w:rsidRPr="00E219A4">
        <w:t xml:space="preserve">By </w:t>
      </w:r>
      <w:proofErr w:type="spellStart"/>
      <w:r w:rsidRPr="00E219A4">
        <w:t>ver</w:t>
      </w:r>
      <w:proofErr w:type="spellEnd"/>
      <w:r w:rsidRPr="00034A0D">
        <w:rPr>
          <w:lang w:val="en-GB"/>
        </w:rPr>
        <w:t>tical, I mean something that cut across tier. Storage, for example. If the slowness is caused by something common, there is no need to troubleshoot individual VM, as they are simply victim.</w:t>
      </w:r>
    </w:p>
    <w:p w14:paraId="61553FC9" w14:textId="77777777" w:rsidR="001C5664" w:rsidRPr="007A64DD" w:rsidRDefault="001C5664" w:rsidP="001C5664">
      <w:pPr>
        <w:rPr>
          <w:lang w:val="en-GB"/>
        </w:rPr>
      </w:pPr>
      <w:r w:rsidRPr="007A64DD">
        <w:rPr>
          <w:lang w:val="en-GB"/>
        </w:rPr>
        <w:t>That means we need to check both angles when an application had performance problem:</w:t>
      </w:r>
    </w:p>
    <w:p w14:paraId="1E7CD9D6" w14:textId="77777777" w:rsidR="001C5664" w:rsidRPr="007A64DD" w:rsidRDefault="001C5664" w:rsidP="001C5664">
      <w:pPr>
        <w:pStyle w:val="Bullet"/>
        <w:rPr>
          <w:lang w:val="en-GB"/>
        </w:rPr>
      </w:pPr>
      <w:r w:rsidRPr="007A64DD">
        <w:rPr>
          <w:lang w:val="en-GB"/>
        </w:rPr>
        <w:t>Which tier had the problem? Since when? How bad? What was the problem?</w:t>
      </w:r>
    </w:p>
    <w:p w14:paraId="36BDBC16" w14:textId="77777777" w:rsidR="001C5664" w:rsidRPr="007A64DD" w:rsidRDefault="001C5664" w:rsidP="001C5664">
      <w:pPr>
        <w:pStyle w:val="Bullet"/>
        <w:rPr>
          <w:lang w:val="en-GB"/>
        </w:rPr>
      </w:pPr>
      <w:r w:rsidRPr="007A64DD">
        <w:rPr>
          <w:lang w:val="en-GB"/>
        </w:rPr>
        <w:t>What infra problem did the app had? Storage, Network, CPU, RAM?</w:t>
      </w:r>
    </w:p>
    <w:p w14:paraId="27E56D90" w14:textId="1F8FAC42" w:rsidR="001C5664" w:rsidRDefault="001C5664" w:rsidP="001C5664">
      <w:pPr>
        <w:rPr>
          <w:lang w:val="en-GB"/>
        </w:rPr>
      </w:pPr>
      <w:r w:rsidRPr="007A64DD">
        <w:rPr>
          <w:lang w:val="en-GB"/>
        </w:rPr>
        <w:t xml:space="preserve">The above check makes a good starting point in your analysis. Don’t zoom into a particular VM until you know the overall picture. No point </w:t>
      </w:r>
      <w:r w:rsidR="00E219A4" w:rsidRPr="007A64DD">
        <w:rPr>
          <w:lang w:val="en-GB"/>
        </w:rPr>
        <w:t>firefighting</w:t>
      </w:r>
      <w:r w:rsidRPr="007A64DD">
        <w:rPr>
          <w:lang w:val="en-GB"/>
        </w:rPr>
        <w:t xml:space="preserve"> the kitchen if the whole house is on fire</w:t>
      </w:r>
      <w:r>
        <w:rPr>
          <w:lang w:val="en-GB"/>
        </w:rPr>
        <w:t xml:space="preserve">. </w:t>
      </w:r>
    </w:p>
    <w:p w14:paraId="1BC25C34" w14:textId="479E19C0" w:rsidR="000F6B37" w:rsidRDefault="004A11CA" w:rsidP="00160AA2">
      <w:pPr>
        <w:pStyle w:val="Heading4"/>
      </w:pPr>
      <w:r>
        <w:t>Logical Design</w:t>
      </w:r>
    </w:p>
    <w:p w14:paraId="76EEB0F3" w14:textId="2B2A95D2" w:rsidR="00622AD0" w:rsidRPr="00622AD0" w:rsidRDefault="001312B9" w:rsidP="001312B9">
      <w:pPr>
        <w:rPr>
          <w:lang w:val="en-GB"/>
        </w:rPr>
      </w:pPr>
      <w:r w:rsidRPr="001312B9">
        <w:rPr>
          <w:lang w:val="en-GB"/>
        </w:rPr>
        <w:t>Th</w:t>
      </w:r>
      <w:r w:rsidR="00385A5C">
        <w:rPr>
          <w:lang w:val="en-GB"/>
        </w:rPr>
        <w:t>e following</w:t>
      </w:r>
      <w:r w:rsidRPr="001312B9">
        <w:rPr>
          <w:lang w:val="en-GB"/>
        </w:rPr>
        <w:t xml:space="preserve"> is the logical design of the dashboard. </w:t>
      </w:r>
      <w:r w:rsidR="004A25CC">
        <w:rPr>
          <w:lang w:val="en-GB"/>
        </w:rPr>
        <w:t xml:space="preserve">I’ve not </w:t>
      </w:r>
      <w:proofErr w:type="gramStart"/>
      <w:r w:rsidR="004A25CC">
        <w:rPr>
          <w:lang w:val="en-GB"/>
        </w:rPr>
        <w:t>include</w:t>
      </w:r>
      <w:proofErr w:type="gramEnd"/>
      <w:r w:rsidR="004A25CC">
        <w:rPr>
          <w:lang w:val="en-GB"/>
        </w:rPr>
        <w:t xml:space="preserve"> the vertical problem</w:t>
      </w:r>
      <w:r w:rsidR="004100B8">
        <w:rPr>
          <w:lang w:val="en-GB"/>
        </w:rPr>
        <w:t xml:space="preserve"> to keep it simple.</w:t>
      </w:r>
    </w:p>
    <w:p w14:paraId="45FBD48E" w14:textId="1C76B1D4" w:rsidR="00E76D88" w:rsidRDefault="5A73375C" w:rsidP="00482056">
      <w:pPr>
        <w:jc w:val="center"/>
        <w:rPr>
          <w:lang w:val="en-GB"/>
        </w:rPr>
      </w:pPr>
      <w:r>
        <w:rPr>
          <w:noProof/>
        </w:rPr>
        <w:drawing>
          <wp:inline distT="0" distB="0" distL="0" distR="0" wp14:anchorId="34A2FD4C" wp14:editId="1AB1A744">
            <wp:extent cx="5683348" cy="2609800"/>
            <wp:effectExtent l="0" t="0" r="0" b="635"/>
            <wp:docPr id="606394094" name="Picture 606394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4"/>
                    <pic:cNvPicPr/>
                  </pic:nvPicPr>
                  <pic:blipFill>
                    <a:blip r:embed="rId682">
                      <a:extLst>
                        <a:ext uri="{28A0092B-C50C-407E-A947-70E740481C1C}">
                          <a14:useLocalDpi xmlns:a14="http://schemas.microsoft.com/office/drawing/2010/main" val="0"/>
                        </a:ext>
                      </a:extLst>
                    </a:blip>
                    <a:stretch>
                      <a:fillRect/>
                    </a:stretch>
                  </pic:blipFill>
                  <pic:spPr>
                    <a:xfrm>
                      <a:off x="0" y="0"/>
                      <a:ext cx="5683348" cy="2609800"/>
                    </a:xfrm>
                    <a:prstGeom prst="rect">
                      <a:avLst/>
                    </a:prstGeom>
                  </pic:spPr>
                </pic:pic>
              </a:graphicData>
            </a:graphic>
          </wp:inline>
        </w:drawing>
      </w:r>
    </w:p>
    <w:p w14:paraId="72F6F14C" w14:textId="621AA94B" w:rsidR="007B2735" w:rsidRDefault="009B537C" w:rsidP="00A2645F">
      <w:pPr>
        <w:rPr>
          <w:lang w:val="en-GB"/>
        </w:rPr>
      </w:pPr>
      <w:r w:rsidRPr="001312B9">
        <w:rPr>
          <w:lang w:val="en-GB"/>
        </w:rPr>
        <w:t>At the top</w:t>
      </w:r>
      <w:r>
        <w:rPr>
          <w:lang w:val="en-GB"/>
        </w:rPr>
        <w:t xml:space="preserve"> of the dashboard</w:t>
      </w:r>
      <w:r w:rsidRPr="001312B9">
        <w:rPr>
          <w:lang w:val="en-GB"/>
        </w:rPr>
        <w:t xml:space="preserve">, the list of critical applications </w:t>
      </w:r>
      <w:r w:rsidR="001A77AE">
        <w:rPr>
          <w:lang w:val="en-GB"/>
        </w:rPr>
        <w:t>is</w:t>
      </w:r>
      <w:r w:rsidRPr="001312B9">
        <w:rPr>
          <w:lang w:val="en-GB"/>
        </w:rPr>
        <w:t xml:space="preserve"> shown</w:t>
      </w:r>
      <w:r w:rsidR="00A632B5">
        <w:rPr>
          <w:lang w:val="en-GB"/>
        </w:rPr>
        <w:t xml:space="preserve"> across</w:t>
      </w:r>
      <w:r w:rsidRPr="001312B9">
        <w:rPr>
          <w:lang w:val="en-GB"/>
        </w:rPr>
        <w:t xml:space="preserve">. </w:t>
      </w:r>
      <w:r w:rsidR="00A632B5">
        <w:rPr>
          <w:lang w:val="en-GB"/>
        </w:rPr>
        <w:t xml:space="preserve">The logical design shows 6. </w:t>
      </w:r>
      <w:r w:rsidRPr="001312B9">
        <w:rPr>
          <w:lang w:val="en-GB"/>
        </w:rPr>
        <w:t xml:space="preserve">The </w:t>
      </w:r>
      <w:r w:rsidR="00A632B5">
        <w:rPr>
          <w:lang w:val="en-GB"/>
        </w:rPr>
        <w:t xml:space="preserve">actual </w:t>
      </w:r>
      <w:r w:rsidRPr="001312B9">
        <w:rPr>
          <w:lang w:val="en-GB"/>
        </w:rPr>
        <w:t>dashboard can handle more</w:t>
      </w:r>
      <w:r w:rsidR="007B2735">
        <w:rPr>
          <w:lang w:val="en-GB"/>
        </w:rPr>
        <w:t xml:space="preserve">. I’ve seen a large </w:t>
      </w:r>
      <w:r w:rsidR="004100B8">
        <w:rPr>
          <w:lang w:val="en-GB"/>
        </w:rPr>
        <w:t xml:space="preserve">customer </w:t>
      </w:r>
      <w:r w:rsidR="007B2735">
        <w:rPr>
          <w:lang w:val="en-GB"/>
        </w:rPr>
        <w:t>showing forty, as the list is just</w:t>
      </w:r>
      <w:r w:rsidRPr="001312B9">
        <w:rPr>
          <w:lang w:val="en-GB"/>
        </w:rPr>
        <w:t xml:space="preserve"> limited by your screen real estate.</w:t>
      </w:r>
      <w:r>
        <w:rPr>
          <w:lang w:val="en-GB"/>
        </w:rPr>
        <w:t xml:space="preserve"> </w:t>
      </w:r>
    </w:p>
    <w:p w14:paraId="015B8E84" w14:textId="77777777" w:rsidR="004717EA" w:rsidRDefault="004717EA" w:rsidP="004717EA">
      <w:pPr>
        <w:rPr>
          <w:lang w:val="en-GB"/>
        </w:rPr>
      </w:pPr>
      <w:r w:rsidRPr="00A2645F">
        <w:rPr>
          <w:lang w:val="en-GB"/>
        </w:rPr>
        <w:lastRenderedPageBreak/>
        <w:t xml:space="preserve">If an app is not green, you can click on it. The dashboard will list all its VMs automatically. It’s plotting a line chart, so you can see the history. You can see how long, how </w:t>
      </w:r>
      <w:proofErr w:type="gramStart"/>
      <w:r w:rsidRPr="00A2645F">
        <w:rPr>
          <w:lang w:val="en-GB"/>
        </w:rPr>
        <w:t>bad</w:t>
      </w:r>
      <w:proofErr w:type="gramEnd"/>
      <w:r w:rsidRPr="00A2645F">
        <w:rPr>
          <w:lang w:val="en-GB"/>
        </w:rPr>
        <w:t xml:space="preserve"> and how often the problems happen. </w:t>
      </w:r>
      <w:proofErr w:type="gramStart"/>
      <w:r w:rsidRPr="00A2645F">
        <w:rPr>
          <w:lang w:val="en-GB"/>
        </w:rPr>
        <w:t>This is why</w:t>
      </w:r>
      <w:proofErr w:type="gramEnd"/>
      <w:r w:rsidRPr="00A2645F">
        <w:rPr>
          <w:lang w:val="en-GB"/>
        </w:rPr>
        <w:t xml:space="preserve"> I prefer line chart over a single number. A single number hides too many </w:t>
      </w:r>
      <w:proofErr w:type="gramStart"/>
      <w:r w:rsidRPr="00A2645F">
        <w:rPr>
          <w:lang w:val="en-GB"/>
        </w:rPr>
        <w:t>things, and</w:t>
      </w:r>
      <w:proofErr w:type="gramEnd"/>
      <w:r w:rsidRPr="00A2645F">
        <w:rPr>
          <w:lang w:val="en-GB"/>
        </w:rPr>
        <w:t xml:space="preserve"> can result in false impression.</w:t>
      </w:r>
    </w:p>
    <w:p w14:paraId="40CEFDE6" w14:textId="55408955" w:rsidR="004A11CA" w:rsidRDefault="004A11CA" w:rsidP="00160AA2">
      <w:pPr>
        <w:pStyle w:val="Heading4"/>
      </w:pPr>
      <w:r>
        <w:t>KPI Modelling</w:t>
      </w:r>
    </w:p>
    <w:p w14:paraId="622B22DB" w14:textId="174EB052" w:rsidR="00034A0D" w:rsidRDefault="007C01D2" w:rsidP="00A2645F">
      <w:pPr>
        <w:rPr>
          <w:lang w:val="en-GB"/>
        </w:rPr>
      </w:pPr>
      <w:r>
        <w:rPr>
          <w:lang w:val="en-GB"/>
        </w:rPr>
        <w:t xml:space="preserve">First step in performance dashboard is modelling the KPI. </w:t>
      </w:r>
      <w:r w:rsidR="00BA13E6">
        <w:rPr>
          <w:lang w:val="en-GB"/>
        </w:rPr>
        <w:t>This is required so we show a single number for each business applications, and then drill down from it.</w:t>
      </w:r>
      <w:r w:rsidR="00034A0D" w:rsidRPr="00034A0D">
        <w:rPr>
          <w:lang w:val="en-GB"/>
        </w:rPr>
        <w:t xml:space="preserve"> </w:t>
      </w:r>
    </w:p>
    <w:p w14:paraId="0F16BADA" w14:textId="259ABA75" w:rsidR="000240AD" w:rsidRDefault="45CB1014" w:rsidP="00A2645F">
      <w:pPr>
        <w:rPr>
          <w:lang w:val="en-GB"/>
        </w:rPr>
      </w:pPr>
      <w:r>
        <w:rPr>
          <w:noProof/>
        </w:rPr>
        <w:drawing>
          <wp:inline distT="0" distB="0" distL="0" distR="0" wp14:anchorId="6A4C680B" wp14:editId="1096A671">
            <wp:extent cx="5801214" cy="2333012"/>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83">
                      <a:extLst>
                        <a:ext uri="{28A0092B-C50C-407E-A947-70E740481C1C}">
                          <a14:useLocalDpi xmlns:a14="http://schemas.microsoft.com/office/drawing/2010/main" val="0"/>
                        </a:ext>
                      </a:extLst>
                    </a:blip>
                    <a:stretch>
                      <a:fillRect/>
                    </a:stretch>
                  </pic:blipFill>
                  <pic:spPr>
                    <a:xfrm>
                      <a:off x="0" y="0"/>
                      <a:ext cx="5801214" cy="2333012"/>
                    </a:xfrm>
                    <a:prstGeom prst="rect">
                      <a:avLst/>
                    </a:prstGeom>
                  </pic:spPr>
                </pic:pic>
              </a:graphicData>
            </a:graphic>
          </wp:inline>
        </w:drawing>
      </w:r>
    </w:p>
    <w:p w14:paraId="7BFEDEDE" w14:textId="609030B8" w:rsidR="003C4207" w:rsidRPr="003C4207" w:rsidRDefault="003C4207" w:rsidP="003C4207">
      <w:pPr>
        <w:rPr>
          <w:lang w:val="en-GB"/>
        </w:rPr>
      </w:pPr>
      <w:r w:rsidRPr="003C4207">
        <w:rPr>
          <w:lang w:val="en-GB"/>
        </w:rPr>
        <w:t>The health of a tier is the average health of its member. This is because a tier scales out. We are not taking the minimum value. This is not a convoy.</w:t>
      </w:r>
    </w:p>
    <w:p w14:paraId="7D142199" w14:textId="2B746554" w:rsidR="003C4207" w:rsidRPr="003C4207" w:rsidRDefault="003C4207" w:rsidP="003C4207">
      <w:pPr>
        <w:rPr>
          <w:lang w:val="en-GB"/>
        </w:rPr>
      </w:pPr>
      <w:r w:rsidRPr="003C4207">
        <w:rPr>
          <w:lang w:val="en-GB"/>
        </w:rPr>
        <w:t xml:space="preserve">“Hold on!” you might say. Since it is scale out, App Team has catered for this. If they only need 3 web servers, they will deploy 4 or even 5. </w:t>
      </w:r>
      <w:proofErr w:type="gramStart"/>
      <w:r w:rsidRPr="003C4207">
        <w:rPr>
          <w:lang w:val="en-GB"/>
        </w:rPr>
        <w:t>So</w:t>
      </w:r>
      <w:proofErr w:type="gramEnd"/>
      <w:r w:rsidRPr="003C4207">
        <w:rPr>
          <w:lang w:val="en-GB"/>
        </w:rPr>
        <w:t xml:space="preserve"> both performance and availability are not affected</w:t>
      </w:r>
      <w:r>
        <w:rPr>
          <w:lang w:val="en-GB"/>
        </w:rPr>
        <w:t xml:space="preserve"> if one web server </w:t>
      </w:r>
      <w:r w:rsidR="002033A0">
        <w:rPr>
          <w:lang w:val="en-GB"/>
        </w:rPr>
        <w:t>goes down</w:t>
      </w:r>
      <w:r w:rsidRPr="003C4207">
        <w:rPr>
          <w:lang w:val="en-GB"/>
        </w:rPr>
        <w:t xml:space="preserve">. The tier performance </w:t>
      </w:r>
      <w:proofErr w:type="gramStart"/>
      <w:r w:rsidRPr="003C4207">
        <w:rPr>
          <w:lang w:val="en-GB"/>
        </w:rPr>
        <w:t>has to</w:t>
      </w:r>
      <w:proofErr w:type="gramEnd"/>
      <w:r w:rsidRPr="003C4207">
        <w:rPr>
          <w:lang w:val="en-GB"/>
        </w:rPr>
        <w:t xml:space="preserve"> take into account this extra </w:t>
      </w:r>
      <w:r w:rsidR="002033A0">
        <w:rPr>
          <w:lang w:val="en-GB"/>
        </w:rPr>
        <w:t>capacity</w:t>
      </w:r>
      <w:r w:rsidRPr="003C4207">
        <w:rPr>
          <w:lang w:val="en-GB"/>
        </w:rPr>
        <w:t xml:space="preserve">, </w:t>
      </w:r>
      <w:r w:rsidR="002033A0">
        <w:rPr>
          <w:lang w:val="en-GB"/>
        </w:rPr>
        <w:t xml:space="preserve">and </w:t>
      </w:r>
      <w:r w:rsidRPr="003C4207">
        <w:rPr>
          <w:lang w:val="en-GB"/>
        </w:rPr>
        <w:t>not simply doing an average.</w:t>
      </w:r>
    </w:p>
    <w:p w14:paraId="7C577559" w14:textId="017C9775" w:rsidR="003C4207" w:rsidRPr="003C4207" w:rsidRDefault="003C4207" w:rsidP="003C4207">
      <w:pPr>
        <w:rPr>
          <w:lang w:val="en-GB"/>
        </w:rPr>
      </w:pPr>
      <w:r w:rsidRPr="003C4207">
        <w:rPr>
          <w:lang w:val="en-GB"/>
        </w:rPr>
        <w:t>This logic sounds reasonable. But is it correct?</w:t>
      </w:r>
    </w:p>
    <w:p w14:paraId="681F3313" w14:textId="2D6CA4C7" w:rsidR="003C4207" w:rsidRDefault="003C4207" w:rsidP="003C4207">
      <w:pPr>
        <w:rPr>
          <w:lang w:val="en-GB"/>
        </w:rPr>
      </w:pPr>
      <w:r w:rsidRPr="003C4207">
        <w:rPr>
          <w:lang w:val="en-GB"/>
        </w:rPr>
        <w:t xml:space="preserve">It is not actually. </w:t>
      </w:r>
      <w:r w:rsidR="002033A0">
        <w:rPr>
          <w:lang w:val="en-GB"/>
        </w:rPr>
        <w:t>T</w:t>
      </w:r>
      <w:r w:rsidRPr="003C4207">
        <w:rPr>
          <w:lang w:val="en-GB"/>
        </w:rPr>
        <w:t>his is not about Availability. This is about Performance. All web servers are still up, but if node no 4 is slower</w:t>
      </w:r>
      <w:r w:rsidR="002033A0">
        <w:rPr>
          <w:lang w:val="en-GB"/>
        </w:rPr>
        <w:t xml:space="preserve"> than usual</w:t>
      </w:r>
      <w:r w:rsidRPr="003C4207">
        <w:rPr>
          <w:lang w:val="en-GB"/>
        </w:rPr>
        <w:t>, user experience will be affected.</w:t>
      </w:r>
    </w:p>
    <w:p w14:paraId="3BFA3036" w14:textId="0FEE6378" w:rsidR="008133B0" w:rsidRDefault="008133B0" w:rsidP="003C4207">
      <w:pPr>
        <w:rPr>
          <w:lang w:val="en-GB"/>
        </w:rPr>
      </w:pPr>
      <w:r>
        <w:rPr>
          <w:lang w:val="en-GB"/>
        </w:rPr>
        <w:t>The VM KPI is turn an aggregation of its key performance metrics.</w:t>
      </w:r>
      <w:r w:rsidR="004A4056">
        <w:rPr>
          <w:lang w:val="en-GB"/>
        </w:rPr>
        <w:t xml:space="preserve"> As each metric has their own units, we need to convert them into a unit-less range. I picked 0 – 100 range as that’s easier to understand. </w:t>
      </w:r>
    </w:p>
    <w:p w14:paraId="1F45140B" w14:textId="35E7763F" w:rsidR="008C560C" w:rsidRDefault="10477D67" w:rsidP="004F145E">
      <w:pPr>
        <w:jc w:val="center"/>
        <w:rPr>
          <w:lang w:val="en-GB"/>
        </w:rPr>
      </w:pPr>
      <w:r>
        <w:rPr>
          <w:noProof/>
        </w:rPr>
        <w:drawing>
          <wp:inline distT="0" distB="0" distL="0" distR="0" wp14:anchorId="0BB02D86" wp14:editId="4ABD4E06">
            <wp:extent cx="4719626" cy="2685848"/>
            <wp:effectExtent l="0" t="0" r="5080" b="635"/>
            <wp:docPr id="606394103" name="Picture 606394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3"/>
                    <pic:cNvPicPr/>
                  </pic:nvPicPr>
                  <pic:blipFill>
                    <a:blip r:embed="rId684" cstate="print">
                      <a:extLst>
                        <a:ext uri="{28A0092B-C50C-407E-A947-70E740481C1C}">
                          <a14:useLocalDpi xmlns:a14="http://schemas.microsoft.com/office/drawing/2010/main" val="0"/>
                        </a:ext>
                      </a:extLst>
                    </a:blip>
                    <a:stretch>
                      <a:fillRect/>
                    </a:stretch>
                  </pic:blipFill>
                  <pic:spPr>
                    <a:xfrm>
                      <a:off x="0" y="0"/>
                      <a:ext cx="4719626" cy="2685848"/>
                    </a:xfrm>
                    <a:prstGeom prst="rect">
                      <a:avLst/>
                    </a:prstGeom>
                  </pic:spPr>
                </pic:pic>
              </a:graphicData>
            </a:graphic>
          </wp:inline>
        </w:drawing>
      </w:r>
    </w:p>
    <w:p w14:paraId="7B21B24C" w14:textId="2B980721" w:rsidR="0071506B" w:rsidRDefault="000D0DA1" w:rsidP="002F095A">
      <w:pPr>
        <w:rPr>
          <w:lang w:val="en-GB"/>
        </w:rPr>
      </w:pPr>
      <w:r>
        <w:rPr>
          <w:lang w:val="en-GB"/>
        </w:rPr>
        <w:t>The threshold is designed to support p</w:t>
      </w:r>
      <w:r w:rsidR="0084772A" w:rsidRPr="0084772A">
        <w:rPr>
          <w:lang w:val="en-GB"/>
        </w:rPr>
        <w:t>roactive, not alert based</w:t>
      </w:r>
      <w:r>
        <w:rPr>
          <w:lang w:val="en-GB"/>
        </w:rPr>
        <w:t xml:space="preserve"> operations. Hence, the r</w:t>
      </w:r>
      <w:r w:rsidR="0071506B" w:rsidRPr="0071506B">
        <w:rPr>
          <w:lang w:val="en-GB"/>
        </w:rPr>
        <w:t xml:space="preserve">ed </w:t>
      </w:r>
      <w:r>
        <w:rPr>
          <w:lang w:val="en-GB"/>
        </w:rPr>
        <w:t xml:space="preserve">range </w:t>
      </w:r>
      <w:r w:rsidR="0071506B" w:rsidRPr="0071506B">
        <w:rPr>
          <w:lang w:val="en-GB"/>
        </w:rPr>
        <w:t>does not mean emergency</w:t>
      </w:r>
      <w:r w:rsidR="00EF38F2">
        <w:rPr>
          <w:lang w:val="en-GB"/>
        </w:rPr>
        <w:t xml:space="preserve"> and you must drop everything</w:t>
      </w:r>
      <w:r w:rsidR="0071506B" w:rsidRPr="0071506B">
        <w:rPr>
          <w:lang w:val="en-GB"/>
        </w:rPr>
        <w:t xml:space="preserve">. It means you need to </w:t>
      </w:r>
      <w:proofErr w:type="gramStart"/>
      <w:r w:rsidR="0071506B" w:rsidRPr="0071506B">
        <w:rPr>
          <w:lang w:val="en-GB"/>
        </w:rPr>
        <w:t>take a look</w:t>
      </w:r>
      <w:proofErr w:type="gramEnd"/>
      <w:r w:rsidR="0071506B" w:rsidRPr="0071506B">
        <w:rPr>
          <w:lang w:val="en-GB"/>
        </w:rPr>
        <w:t xml:space="preserve"> </w:t>
      </w:r>
      <w:r w:rsidR="00EF38F2">
        <w:rPr>
          <w:lang w:val="en-GB"/>
        </w:rPr>
        <w:t>within the next 24 hours.</w:t>
      </w:r>
    </w:p>
    <w:p w14:paraId="31E9A677" w14:textId="79F243E7" w:rsidR="00383857" w:rsidRDefault="00383857" w:rsidP="00160AA2">
      <w:pPr>
        <w:pStyle w:val="Heading4"/>
      </w:pPr>
      <w:r>
        <w:lastRenderedPageBreak/>
        <w:t>Result</w:t>
      </w:r>
    </w:p>
    <w:p w14:paraId="3BEFD686" w14:textId="68E2D4EF" w:rsidR="00530735" w:rsidRDefault="00984917" w:rsidP="00A2645F">
      <w:pPr>
        <w:rPr>
          <w:lang w:val="en-GB"/>
        </w:rPr>
      </w:pPr>
      <w:r>
        <w:rPr>
          <w:lang w:val="en-GB"/>
        </w:rPr>
        <w:t xml:space="preserve">Using vRealize Operations 8.2, </w:t>
      </w:r>
      <w:r w:rsidR="003F6FB8">
        <w:rPr>
          <w:lang w:val="en-GB"/>
        </w:rPr>
        <w:t>the dashboard looks like the following:</w:t>
      </w:r>
    </w:p>
    <w:p w14:paraId="3B415E68" w14:textId="5830F159" w:rsidR="00732A82" w:rsidRDefault="42E451C0" w:rsidP="006548C6">
      <w:pPr>
        <w:rPr>
          <w:lang w:val="en-GB"/>
        </w:rPr>
      </w:pPr>
      <w:r>
        <w:rPr>
          <w:noProof/>
        </w:rPr>
        <w:drawing>
          <wp:inline distT="0" distB="0" distL="0" distR="0" wp14:anchorId="3E182E36" wp14:editId="56EF982A">
            <wp:extent cx="6645910" cy="3392805"/>
            <wp:effectExtent l="0" t="0" r="2540" b="0"/>
            <wp:docPr id="606394196" name="Picture 606394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6"/>
                    <pic:cNvPicPr/>
                  </pic:nvPicPr>
                  <pic:blipFill>
                    <a:blip r:embed="rId685">
                      <a:extLst>
                        <a:ext uri="{28A0092B-C50C-407E-A947-70E740481C1C}">
                          <a14:useLocalDpi xmlns:a14="http://schemas.microsoft.com/office/drawing/2010/main" val="0"/>
                        </a:ext>
                      </a:extLst>
                    </a:blip>
                    <a:stretch>
                      <a:fillRect/>
                    </a:stretch>
                  </pic:blipFill>
                  <pic:spPr>
                    <a:xfrm>
                      <a:off x="0" y="0"/>
                      <a:ext cx="6645910" cy="3392805"/>
                    </a:xfrm>
                    <a:prstGeom prst="rect">
                      <a:avLst/>
                    </a:prstGeom>
                  </pic:spPr>
                </pic:pic>
              </a:graphicData>
            </a:graphic>
          </wp:inline>
        </w:drawing>
      </w:r>
    </w:p>
    <w:p w14:paraId="45CF8718" w14:textId="34C68CB3" w:rsidR="009524C0" w:rsidRDefault="00E541C2" w:rsidP="006548C6">
      <w:pPr>
        <w:rPr>
          <w:lang w:val="en-GB"/>
        </w:rPr>
      </w:pPr>
      <w:r w:rsidRPr="4CAB3972">
        <w:rPr>
          <w:lang w:val="en-GB"/>
        </w:rPr>
        <w:t>The</w:t>
      </w:r>
      <w:r w:rsidR="00A47680" w:rsidRPr="4CAB3972">
        <w:rPr>
          <w:lang w:val="en-GB"/>
        </w:rPr>
        <w:t xml:space="preserve"> top part of the dashboard shows 4 mission critical applications. Each of them is </w:t>
      </w:r>
      <w:proofErr w:type="spellStart"/>
      <w:r w:rsidR="00E65E9E">
        <w:rPr>
          <w:lang w:val="en-GB"/>
        </w:rPr>
        <w:t>color</w:t>
      </w:r>
      <w:proofErr w:type="spellEnd"/>
      <w:r w:rsidR="00A47680" w:rsidRPr="4CAB3972">
        <w:rPr>
          <w:lang w:val="en-GB"/>
        </w:rPr>
        <w:t xml:space="preserve"> coded</w:t>
      </w:r>
      <w:r w:rsidR="00AC1C47" w:rsidRPr="4CAB3972">
        <w:rPr>
          <w:lang w:val="en-GB"/>
        </w:rPr>
        <w:t xml:space="preserve"> for ease of visualization</w:t>
      </w:r>
      <w:r w:rsidR="00A47680" w:rsidRPr="4CAB3972">
        <w:rPr>
          <w:lang w:val="en-GB"/>
        </w:rPr>
        <w:t xml:space="preserve">. Selecting one of them will automatically shows the </w:t>
      </w:r>
      <w:r w:rsidR="00D77F1A" w:rsidRPr="4CAB3972">
        <w:rPr>
          <w:lang w:val="en-GB"/>
        </w:rPr>
        <w:t xml:space="preserve">trend chart of each </w:t>
      </w:r>
      <w:proofErr w:type="gramStart"/>
      <w:r w:rsidR="00D77F1A" w:rsidRPr="4CAB3972">
        <w:rPr>
          <w:lang w:val="en-GB"/>
        </w:rPr>
        <w:t>tiers</w:t>
      </w:r>
      <w:proofErr w:type="gramEnd"/>
      <w:r w:rsidR="00D77F1A" w:rsidRPr="4CAB3972">
        <w:rPr>
          <w:lang w:val="en-GB"/>
        </w:rPr>
        <w:t xml:space="preserve"> in the app. In the example above, I</w:t>
      </w:r>
      <w:r w:rsidR="006F128A" w:rsidRPr="4CAB3972">
        <w:rPr>
          <w:lang w:val="en-GB"/>
        </w:rPr>
        <w:t xml:space="preserve">’ve selected one of the business </w:t>
      </w:r>
      <w:r w:rsidR="00D64B2C" w:rsidRPr="4CAB3972">
        <w:rPr>
          <w:lang w:val="en-GB"/>
        </w:rPr>
        <w:t>applications</w:t>
      </w:r>
      <w:r w:rsidR="009524C0" w:rsidRPr="4CAB3972">
        <w:rPr>
          <w:lang w:val="en-GB"/>
        </w:rPr>
        <w:t>.</w:t>
      </w:r>
      <w:r w:rsidR="00957C7B" w:rsidRPr="4CAB3972">
        <w:rPr>
          <w:lang w:val="en-GB"/>
        </w:rPr>
        <w:t xml:space="preserve"> </w:t>
      </w:r>
      <w:r w:rsidR="009524C0" w:rsidRPr="4CAB3972">
        <w:rPr>
          <w:lang w:val="en-GB"/>
        </w:rPr>
        <w:t xml:space="preserve">I did not have enough space for the VMs, so I’ve placed the VMs in the selected tier below the tier. </w:t>
      </w:r>
      <w:r w:rsidR="005B04A3" w:rsidRPr="4CAB3972">
        <w:rPr>
          <w:lang w:val="en-GB"/>
        </w:rPr>
        <w:t xml:space="preserve">I selected the DB Tier, which had 5 VM (4 of them being shown below). </w:t>
      </w:r>
      <w:r w:rsidR="004656A0" w:rsidRPr="4CAB3972">
        <w:rPr>
          <w:lang w:val="en-GB"/>
        </w:rPr>
        <w:t xml:space="preserve">Selecting any of the VM will show all the KPI that make up the VM. </w:t>
      </w:r>
      <w:r w:rsidR="009E7C35" w:rsidRPr="4CAB3972">
        <w:rPr>
          <w:lang w:val="en-GB"/>
        </w:rPr>
        <w:t xml:space="preserve">There are 28 counters that make up the VM KPI, and we can quickly </w:t>
      </w:r>
      <w:r w:rsidR="00957C7B" w:rsidRPr="4CAB3972">
        <w:rPr>
          <w:lang w:val="en-GB"/>
        </w:rPr>
        <w:t>see that Free Memory has turned from green to yellow.</w:t>
      </w:r>
    </w:p>
    <w:p w14:paraId="2360F210" w14:textId="27E61B30" w:rsidR="009C7283" w:rsidRDefault="6B3C2824" w:rsidP="006548C6">
      <w:pPr>
        <w:rPr>
          <w:lang w:val="en-GB"/>
        </w:rPr>
      </w:pPr>
      <w:r>
        <w:rPr>
          <w:noProof/>
        </w:rPr>
        <w:drawing>
          <wp:inline distT="0" distB="0" distL="0" distR="0" wp14:anchorId="6F3729A4" wp14:editId="119727F8">
            <wp:extent cx="6645910" cy="3204210"/>
            <wp:effectExtent l="0" t="0" r="2540" b="0"/>
            <wp:docPr id="606394197" name="Picture 606394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7"/>
                    <pic:cNvPicPr/>
                  </pic:nvPicPr>
                  <pic:blipFill>
                    <a:blip r:embed="rId686">
                      <a:extLst>
                        <a:ext uri="{28A0092B-C50C-407E-A947-70E740481C1C}">
                          <a14:useLocalDpi xmlns:a14="http://schemas.microsoft.com/office/drawing/2010/main" val="0"/>
                        </a:ext>
                      </a:extLst>
                    </a:blip>
                    <a:stretch>
                      <a:fillRect/>
                    </a:stretch>
                  </pic:blipFill>
                  <pic:spPr>
                    <a:xfrm>
                      <a:off x="0" y="0"/>
                      <a:ext cx="6645910" cy="3204210"/>
                    </a:xfrm>
                    <a:prstGeom prst="rect">
                      <a:avLst/>
                    </a:prstGeom>
                  </pic:spPr>
                </pic:pic>
              </a:graphicData>
            </a:graphic>
          </wp:inline>
        </w:drawing>
      </w:r>
    </w:p>
    <w:p w14:paraId="41ADB783" w14:textId="6F773706" w:rsidR="00957C7B" w:rsidRDefault="00957C7B" w:rsidP="00160AA2">
      <w:pPr>
        <w:pStyle w:val="Heading4"/>
      </w:pPr>
      <w:r>
        <w:lastRenderedPageBreak/>
        <w:t>Implementation</w:t>
      </w:r>
    </w:p>
    <w:p w14:paraId="4B86DA6A" w14:textId="1135D263" w:rsidR="00D0460C" w:rsidRPr="00D0460C" w:rsidRDefault="00D0460C" w:rsidP="00D0460C">
      <w:pPr>
        <w:rPr>
          <w:lang w:val="en-GB"/>
        </w:rPr>
      </w:pPr>
      <w:r>
        <w:rPr>
          <w:lang w:val="en-GB"/>
        </w:rPr>
        <w:t>You can create your own object</w:t>
      </w:r>
      <w:r w:rsidR="00957F1E">
        <w:rPr>
          <w:lang w:val="en-GB"/>
        </w:rPr>
        <w:t xml:space="preserve"> and </w:t>
      </w:r>
      <w:r>
        <w:rPr>
          <w:lang w:val="en-GB"/>
        </w:rPr>
        <w:t xml:space="preserve">assign metrics to it in vRealize Operations. </w:t>
      </w:r>
      <w:r w:rsidR="00D06C5B">
        <w:rPr>
          <w:lang w:val="en-GB"/>
        </w:rPr>
        <w:t>In the following screenshot, I’ve created Tiered Applications object</w:t>
      </w:r>
      <w:r w:rsidR="00514BC5">
        <w:rPr>
          <w:lang w:val="en-GB"/>
        </w:rPr>
        <w:t xml:space="preserve">, which </w:t>
      </w:r>
      <w:r w:rsidR="00957F1E">
        <w:rPr>
          <w:lang w:val="en-GB"/>
        </w:rPr>
        <w:t xml:space="preserve">has the </w:t>
      </w:r>
      <w:r w:rsidR="00D06C5B">
        <w:rPr>
          <w:lang w:val="en-GB"/>
        </w:rPr>
        <w:t>Application Tier object</w:t>
      </w:r>
      <w:r w:rsidR="00957F1E">
        <w:rPr>
          <w:lang w:val="en-GB"/>
        </w:rPr>
        <w:t xml:space="preserve"> as its children.</w:t>
      </w:r>
    </w:p>
    <w:p w14:paraId="3DC8BDD6" w14:textId="38509CC6" w:rsidR="0027544F" w:rsidRDefault="76900C93" w:rsidP="00384B64">
      <w:pPr>
        <w:jc w:val="center"/>
        <w:rPr>
          <w:lang w:val="en-GB"/>
        </w:rPr>
      </w:pPr>
      <w:r>
        <w:rPr>
          <w:noProof/>
        </w:rPr>
        <w:drawing>
          <wp:inline distT="0" distB="0" distL="0" distR="0" wp14:anchorId="771AB61A" wp14:editId="50578DF8">
            <wp:extent cx="5271086" cy="2325805"/>
            <wp:effectExtent l="0" t="0" r="6350" b="0"/>
            <wp:docPr id="606394193" name="Picture 606394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3"/>
                    <pic:cNvPicPr/>
                  </pic:nvPicPr>
                  <pic:blipFill>
                    <a:blip r:embed="rId687" cstate="print">
                      <a:extLst>
                        <a:ext uri="{28A0092B-C50C-407E-A947-70E740481C1C}">
                          <a14:useLocalDpi xmlns:a14="http://schemas.microsoft.com/office/drawing/2010/main" val="0"/>
                        </a:ext>
                      </a:extLst>
                    </a:blip>
                    <a:stretch>
                      <a:fillRect/>
                    </a:stretch>
                  </pic:blipFill>
                  <pic:spPr>
                    <a:xfrm>
                      <a:off x="0" y="0"/>
                      <a:ext cx="5271086" cy="2325805"/>
                    </a:xfrm>
                    <a:prstGeom prst="rect">
                      <a:avLst/>
                    </a:prstGeom>
                  </pic:spPr>
                </pic:pic>
              </a:graphicData>
            </a:graphic>
          </wp:inline>
        </w:drawing>
      </w:r>
    </w:p>
    <w:p w14:paraId="03472837" w14:textId="24DDE486" w:rsidR="00345ECC" w:rsidRDefault="00526613" w:rsidP="006548C6">
      <w:pPr>
        <w:rPr>
          <w:lang w:val="en-GB"/>
        </w:rPr>
      </w:pPr>
      <w:r>
        <w:rPr>
          <w:lang w:val="en-GB"/>
        </w:rPr>
        <w:t>You set the relationship making the Application Tier object as the group member.</w:t>
      </w:r>
      <w:r w:rsidR="001B72DD">
        <w:rPr>
          <w:lang w:val="en-GB"/>
        </w:rPr>
        <w:t xml:space="preserve"> In the following screenshot, notice the group membership is dynamic. If you follow a naming convention, you will not need to hardcode each member one by one.</w:t>
      </w:r>
      <w:r w:rsidR="00A26D80">
        <w:rPr>
          <w:lang w:val="en-GB"/>
        </w:rPr>
        <w:t xml:space="preserve"> The number of members can be dynamic.</w:t>
      </w:r>
    </w:p>
    <w:p w14:paraId="00AFB1A4" w14:textId="45340917" w:rsidR="00345ECC" w:rsidRDefault="23F3FF1E" w:rsidP="00482056">
      <w:pPr>
        <w:jc w:val="center"/>
        <w:rPr>
          <w:lang w:val="en-GB"/>
        </w:rPr>
      </w:pPr>
      <w:r>
        <w:rPr>
          <w:noProof/>
        </w:rPr>
        <w:drawing>
          <wp:inline distT="0" distB="0" distL="0" distR="0" wp14:anchorId="51B8BB6D" wp14:editId="4775811A">
            <wp:extent cx="5385089" cy="2325684"/>
            <wp:effectExtent l="0" t="0" r="6350" b="0"/>
            <wp:docPr id="606394192" name="Picture 606394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2"/>
                    <pic:cNvPicPr/>
                  </pic:nvPicPr>
                  <pic:blipFill>
                    <a:blip r:embed="rId688" cstate="print">
                      <a:extLst>
                        <a:ext uri="{28A0092B-C50C-407E-A947-70E740481C1C}">
                          <a14:useLocalDpi xmlns:a14="http://schemas.microsoft.com/office/drawing/2010/main" val="0"/>
                        </a:ext>
                      </a:extLst>
                    </a:blip>
                    <a:stretch>
                      <a:fillRect/>
                    </a:stretch>
                  </pic:blipFill>
                  <pic:spPr>
                    <a:xfrm>
                      <a:off x="0" y="0"/>
                      <a:ext cx="5385089" cy="2325684"/>
                    </a:xfrm>
                    <a:prstGeom prst="rect">
                      <a:avLst/>
                    </a:prstGeom>
                  </pic:spPr>
                </pic:pic>
              </a:graphicData>
            </a:graphic>
          </wp:inline>
        </w:drawing>
      </w:r>
    </w:p>
    <w:p w14:paraId="784D9F81" w14:textId="6C248E9C" w:rsidR="0027544F" w:rsidRDefault="00A26D80" w:rsidP="006548C6">
      <w:pPr>
        <w:rPr>
          <w:lang w:val="en-GB"/>
        </w:rPr>
      </w:pPr>
      <w:r>
        <w:rPr>
          <w:lang w:val="en-GB"/>
        </w:rPr>
        <w:t xml:space="preserve">For the KPI metrics, </w:t>
      </w:r>
      <w:proofErr w:type="spellStart"/>
      <w:r>
        <w:rPr>
          <w:lang w:val="en-GB"/>
        </w:rPr>
        <w:t>yu</w:t>
      </w:r>
      <w:r w:rsidR="0027544F">
        <w:rPr>
          <w:lang w:val="en-GB"/>
        </w:rPr>
        <w:t>o</w:t>
      </w:r>
      <w:proofErr w:type="spellEnd"/>
      <w:r w:rsidR="0027544F">
        <w:rPr>
          <w:lang w:val="en-GB"/>
        </w:rPr>
        <w:t xml:space="preserve"> will need </w:t>
      </w:r>
      <w:r w:rsidR="001F30B3">
        <w:rPr>
          <w:lang w:val="en-GB"/>
        </w:rPr>
        <w:t xml:space="preserve">three </w:t>
      </w:r>
      <w:r w:rsidR="0027544F">
        <w:rPr>
          <w:lang w:val="en-GB"/>
        </w:rPr>
        <w:t>super metrics</w:t>
      </w:r>
      <w:r>
        <w:rPr>
          <w:lang w:val="en-GB"/>
        </w:rPr>
        <w:t>. The first one is at the business application object. This is simply the minimum of its tier KPI.</w:t>
      </w:r>
    </w:p>
    <w:p w14:paraId="3A6B1676" w14:textId="5C2D9FE1" w:rsidR="0027544F" w:rsidRDefault="76900C93" w:rsidP="006548C6">
      <w:pPr>
        <w:rPr>
          <w:lang w:val="en-GB"/>
        </w:rPr>
      </w:pPr>
      <w:r>
        <w:rPr>
          <w:noProof/>
        </w:rPr>
        <w:drawing>
          <wp:inline distT="0" distB="0" distL="0" distR="0" wp14:anchorId="55635067" wp14:editId="6C81B877">
            <wp:extent cx="6645910" cy="1240790"/>
            <wp:effectExtent l="0" t="0" r="2540" b="0"/>
            <wp:docPr id="606394194" name="Picture 606394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4"/>
                    <pic:cNvPicPr/>
                  </pic:nvPicPr>
                  <pic:blipFill>
                    <a:blip r:embed="rId689">
                      <a:extLst>
                        <a:ext uri="{28A0092B-C50C-407E-A947-70E740481C1C}">
                          <a14:useLocalDpi xmlns:a14="http://schemas.microsoft.com/office/drawing/2010/main" val="0"/>
                        </a:ext>
                      </a:extLst>
                    </a:blip>
                    <a:stretch>
                      <a:fillRect/>
                    </a:stretch>
                  </pic:blipFill>
                  <pic:spPr>
                    <a:xfrm>
                      <a:off x="0" y="0"/>
                      <a:ext cx="6645910" cy="1240790"/>
                    </a:xfrm>
                    <a:prstGeom prst="rect">
                      <a:avLst/>
                    </a:prstGeom>
                  </pic:spPr>
                </pic:pic>
              </a:graphicData>
            </a:graphic>
          </wp:inline>
        </w:drawing>
      </w:r>
    </w:p>
    <w:p w14:paraId="5D5B61EA" w14:textId="44B5B4E8" w:rsidR="0027544F" w:rsidRDefault="001F30B3" w:rsidP="006548C6">
      <w:pPr>
        <w:rPr>
          <w:lang w:val="en-GB"/>
        </w:rPr>
      </w:pPr>
      <w:r>
        <w:rPr>
          <w:lang w:val="en-GB"/>
        </w:rPr>
        <w:t xml:space="preserve">The second super metric is assigned to the application tier object. </w:t>
      </w:r>
      <w:r w:rsidR="009257BD">
        <w:rPr>
          <w:lang w:val="en-GB"/>
        </w:rPr>
        <w:t>The formula is simply the average of its member VM KPI.</w:t>
      </w:r>
    </w:p>
    <w:p w14:paraId="2C1DD65A" w14:textId="7E582D84" w:rsidR="0027544F" w:rsidRDefault="76900C93" w:rsidP="006548C6">
      <w:pPr>
        <w:rPr>
          <w:lang w:val="en-GB"/>
        </w:rPr>
      </w:pPr>
      <w:r>
        <w:rPr>
          <w:noProof/>
        </w:rPr>
        <w:lastRenderedPageBreak/>
        <w:drawing>
          <wp:inline distT="0" distB="0" distL="0" distR="0" wp14:anchorId="1B8702B0" wp14:editId="2C5575DF">
            <wp:extent cx="6645910" cy="1223010"/>
            <wp:effectExtent l="0" t="0" r="2540" b="0"/>
            <wp:docPr id="606394195" name="Picture 606394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5"/>
                    <pic:cNvPicPr/>
                  </pic:nvPicPr>
                  <pic:blipFill>
                    <a:blip r:embed="rId690">
                      <a:extLst>
                        <a:ext uri="{28A0092B-C50C-407E-A947-70E740481C1C}">
                          <a14:useLocalDpi xmlns:a14="http://schemas.microsoft.com/office/drawing/2010/main" val="0"/>
                        </a:ext>
                      </a:extLst>
                    </a:blip>
                    <a:stretch>
                      <a:fillRect/>
                    </a:stretch>
                  </pic:blipFill>
                  <pic:spPr>
                    <a:xfrm>
                      <a:off x="0" y="0"/>
                      <a:ext cx="6645910" cy="1223010"/>
                    </a:xfrm>
                    <a:prstGeom prst="rect">
                      <a:avLst/>
                    </a:prstGeom>
                  </pic:spPr>
                </pic:pic>
              </a:graphicData>
            </a:graphic>
          </wp:inline>
        </w:drawing>
      </w:r>
    </w:p>
    <w:p w14:paraId="17D71EC3" w14:textId="3BEA9643" w:rsidR="008274B4" w:rsidRDefault="009257BD" w:rsidP="006548C6">
      <w:pPr>
        <w:rPr>
          <w:lang w:val="en-GB"/>
        </w:rPr>
      </w:pPr>
      <w:r w:rsidRPr="4CAB3972">
        <w:rPr>
          <w:lang w:val="en-GB"/>
        </w:rPr>
        <w:t xml:space="preserve">The third and last super metric is the KPI of each </w:t>
      </w:r>
      <w:r w:rsidR="00931BDE" w:rsidRPr="4CAB3972">
        <w:rPr>
          <w:lang w:val="en-GB"/>
        </w:rPr>
        <w:t xml:space="preserve">VM. </w:t>
      </w:r>
      <w:r w:rsidR="00CB04A3" w:rsidRPr="4CAB3972">
        <w:rPr>
          <w:lang w:val="en-GB"/>
        </w:rPr>
        <w:t xml:space="preserve">I use a nested IF Statement to assign each value to the respective </w:t>
      </w:r>
      <w:proofErr w:type="spellStart"/>
      <w:r w:rsidR="00E65E9E">
        <w:rPr>
          <w:lang w:val="en-GB"/>
        </w:rPr>
        <w:t>color</w:t>
      </w:r>
      <w:proofErr w:type="spellEnd"/>
      <w:r w:rsidR="00CB04A3" w:rsidRPr="4CAB3972">
        <w:rPr>
          <w:lang w:val="en-GB"/>
        </w:rPr>
        <w:t>.</w:t>
      </w:r>
    </w:p>
    <w:p w14:paraId="25B879B1" w14:textId="1CA29762" w:rsidR="003F6FB8" w:rsidRDefault="4039B41F" w:rsidP="006548C6">
      <w:pPr>
        <w:rPr>
          <w:lang w:val="en-GB"/>
        </w:rPr>
      </w:pPr>
      <w:r>
        <w:rPr>
          <w:noProof/>
        </w:rPr>
        <w:drawing>
          <wp:inline distT="0" distB="0" distL="0" distR="0" wp14:anchorId="262A0974" wp14:editId="7A697D9A">
            <wp:extent cx="6645910" cy="57912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691" cstate="print">
                      <a:extLst>
                        <a:ext uri="{28A0092B-C50C-407E-A947-70E740481C1C}">
                          <a14:useLocalDpi xmlns:a14="http://schemas.microsoft.com/office/drawing/2010/main" val="0"/>
                        </a:ext>
                      </a:extLst>
                    </a:blip>
                    <a:stretch>
                      <a:fillRect/>
                    </a:stretch>
                  </pic:blipFill>
                  <pic:spPr>
                    <a:xfrm>
                      <a:off x="0" y="0"/>
                      <a:ext cx="6645910" cy="579120"/>
                    </a:xfrm>
                    <a:prstGeom prst="rect">
                      <a:avLst/>
                    </a:prstGeom>
                  </pic:spPr>
                </pic:pic>
              </a:graphicData>
            </a:graphic>
          </wp:inline>
        </w:drawing>
      </w:r>
    </w:p>
    <w:p w14:paraId="4144C195" w14:textId="3A073521" w:rsidR="003F097B" w:rsidRPr="008800C8" w:rsidRDefault="003F6FB8" w:rsidP="008800C8">
      <w:pPr>
        <w:rPr>
          <w:lang w:val="en-GB"/>
        </w:rPr>
      </w:pPr>
      <w:r>
        <w:t xml:space="preserve">I added the blue line. It sets the value to 100 when it’s detecting </w:t>
      </w:r>
      <w:r>
        <w:rPr>
          <w:rStyle w:val="Strong"/>
          <w:color w:val="FF0000"/>
        </w:rPr>
        <w:t>-1</w:t>
      </w:r>
      <w:r>
        <w:t>.</w:t>
      </w:r>
    </w:p>
    <w:p w14:paraId="11A94DB5" w14:textId="1A36BEDC" w:rsidR="0017672F" w:rsidRPr="00A452F2" w:rsidRDefault="0017672F" w:rsidP="0017672F">
      <w:pPr>
        <w:pStyle w:val="Heading3"/>
        <w:rPr>
          <w:lang w:val="en-GB"/>
        </w:rPr>
      </w:pPr>
      <w:r w:rsidRPr="00A452F2">
        <w:rPr>
          <w:lang w:val="en-GB"/>
        </w:rPr>
        <w:t>VM Migration</w:t>
      </w:r>
    </w:p>
    <w:p w14:paraId="2716D55F" w14:textId="014579AD" w:rsidR="0017672F" w:rsidRPr="00A452F2" w:rsidRDefault="0017672F" w:rsidP="0017672F">
      <w:pPr>
        <w:rPr>
          <w:lang w:val="en-GB" w:eastAsia="en-SG"/>
        </w:rPr>
      </w:pPr>
      <w:r w:rsidRPr="00A452F2">
        <w:rPr>
          <w:lang w:val="en-GB"/>
        </w:rPr>
        <w:t xml:space="preserve">When you are migrating your customers workload to another infrastructure, the onus is on you to prove that </w:t>
      </w:r>
      <w:r w:rsidR="006744C1">
        <w:rPr>
          <w:lang w:val="en-GB"/>
        </w:rPr>
        <w:t>You are</w:t>
      </w:r>
      <w:r w:rsidRPr="00A452F2">
        <w:rPr>
          <w:lang w:val="en-GB"/>
        </w:rPr>
        <w:t xml:space="preserve"> not causing problems to the VMs or Applications. This is especially true if it’s your idea to migrate, and </w:t>
      </w:r>
      <w:r w:rsidR="006744C1">
        <w:rPr>
          <w:lang w:val="en-GB"/>
        </w:rPr>
        <w:t>You are</w:t>
      </w:r>
      <w:r w:rsidRPr="00A452F2">
        <w:rPr>
          <w:lang w:val="en-GB"/>
        </w:rPr>
        <w:t xml:space="preserve"> not giving them a choice.</w:t>
      </w:r>
    </w:p>
    <w:p w14:paraId="32047554" w14:textId="77777777" w:rsidR="0017672F" w:rsidRPr="00A452F2" w:rsidRDefault="0017672F" w:rsidP="0017672F">
      <w:pPr>
        <w:rPr>
          <w:lang w:val="en-GB"/>
        </w:rPr>
      </w:pPr>
      <w:r w:rsidRPr="00A452F2">
        <w:rPr>
          <w:lang w:val="en-GB"/>
        </w:rPr>
        <w:t>There are many examples of migration. Popular ones are:</w:t>
      </w:r>
    </w:p>
    <w:p w14:paraId="7015ECDB" w14:textId="77777777" w:rsidR="0017672F" w:rsidRPr="00A452F2" w:rsidRDefault="0017672F" w:rsidP="0017672F">
      <w:pPr>
        <w:pStyle w:val="Bullet"/>
        <w:rPr>
          <w:lang w:val="en-GB"/>
        </w:rPr>
      </w:pPr>
      <w:r w:rsidRPr="00A452F2">
        <w:rPr>
          <w:lang w:val="en-GB"/>
        </w:rPr>
        <w:t>From old DC to new DC.</w:t>
      </w:r>
    </w:p>
    <w:p w14:paraId="142C897E" w14:textId="5CDD240C" w:rsidR="0017672F" w:rsidRPr="00A452F2" w:rsidRDefault="0017672F" w:rsidP="0017672F">
      <w:pPr>
        <w:pStyle w:val="Bullet"/>
        <w:rPr>
          <w:lang w:val="en-GB"/>
        </w:rPr>
      </w:pPr>
      <w:r w:rsidRPr="00A452F2">
        <w:rPr>
          <w:lang w:val="en-GB"/>
        </w:rPr>
        <w:t>From on-prem to VM</w:t>
      </w:r>
      <w:r w:rsidR="00BB40FF">
        <w:rPr>
          <w:lang w:val="en-GB"/>
        </w:rPr>
        <w:t>ware Cloud on AWS</w:t>
      </w:r>
      <w:r w:rsidRPr="00A452F2">
        <w:rPr>
          <w:lang w:val="en-GB"/>
        </w:rPr>
        <w:t>.</w:t>
      </w:r>
    </w:p>
    <w:p w14:paraId="0BA36B09" w14:textId="168C3749" w:rsidR="0017672F" w:rsidRPr="00A452F2" w:rsidRDefault="0017672F" w:rsidP="0017672F">
      <w:pPr>
        <w:pStyle w:val="Bullet"/>
        <w:rPr>
          <w:lang w:val="en-GB"/>
        </w:rPr>
      </w:pPr>
      <w:r w:rsidRPr="00A452F2">
        <w:rPr>
          <w:lang w:val="en-GB"/>
        </w:rPr>
        <w:t xml:space="preserve">From on-prem to Cloud. This is typically </w:t>
      </w:r>
      <w:r w:rsidR="00D903EC">
        <w:rPr>
          <w:lang w:val="en-GB"/>
        </w:rPr>
        <w:t>VMware-based cloud</w:t>
      </w:r>
      <w:r w:rsidRPr="00A452F2">
        <w:rPr>
          <w:lang w:val="en-GB"/>
        </w:rPr>
        <w:t xml:space="preserve"> as you can simply move without changing VM.</w:t>
      </w:r>
    </w:p>
    <w:p w14:paraId="174DFDF5" w14:textId="77777777" w:rsidR="0017672F" w:rsidRPr="00A452F2" w:rsidRDefault="0017672F" w:rsidP="0017672F">
      <w:pPr>
        <w:rPr>
          <w:lang w:val="en-GB"/>
        </w:rPr>
      </w:pPr>
      <w:r w:rsidRPr="00A452F2">
        <w:rPr>
          <w:lang w:val="en-GB"/>
        </w:rPr>
        <w:t>In the above, you typically change all infrastructure. New server, new network, new storage, new vSphere. You may virtualize network by adding NSX. You may also virtualize storage by going vSAN.</w:t>
      </w:r>
    </w:p>
    <w:p w14:paraId="261450A2" w14:textId="45B997B4" w:rsidR="0017672F" w:rsidRPr="00A452F2" w:rsidRDefault="0017672F" w:rsidP="0017672F">
      <w:pPr>
        <w:rPr>
          <w:lang w:val="en-GB"/>
        </w:rPr>
      </w:pPr>
      <w:r w:rsidRPr="00A452F2">
        <w:rPr>
          <w:lang w:val="en-GB"/>
        </w:rPr>
        <w:t xml:space="preserve">Regardless, your Application Team do not and should not care. It’s transparent to them. In fact, it should be better as </w:t>
      </w:r>
      <w:r w:rsidR="006744C1">
        <w:rPr>
          <w:lang w:val="en-GB"/>
        </w:rPr>
        <w:t>You are</w:t>
      </w:r>
      <w:r w:rsidRPr="00A452F2">
        <w:rPr>
          <w:lang w:val="en-GB"/>
        </w:rPr>
        <w:t xml:space="preserve"> using </w:t>
      </w:r>
      <w:r w:rsidRPr="00A452F2">
        <w:rPr>
          <w:rStyle w:val="Strong"/>
          <w:color w:val="339966"/>
          <w:lang w:val="en-GB"/>
        </w:rPr>
        <w:t>faster &amp; bigger hardware</w:t>
      </w:r>
      <w:r w:rsidRPr="00A452F2">
        <w:rPr>
          <w:lang w:val="en-GB"/>
        </w:rPr>
        <w:t>. You have more CPU cores, faster RAM, faster storage, bigger network, less network hops, etc.</w:t>
      </w:r>
    </w:p>
    <w:p w14:paraId="74662C44" w14:textId="77777777" w:rsidR="0017672F" w:rsidRPr="00A452F2" w:rsidRDefault="0017672F" w:rsidP="0017672F">
      <w:pPr>
        <w:rPr>
          <w:lang w:val="en-GB"/>
        </w:rPr>
      </w:pPr>
      <w:r w:rsidRPr="00A452F2">
        <w:rPr>
          <w:lang w:val="en-GB"/>
        </w:rPr>
        <w:t>And that’s exactly where the problem might start.</w:t>
      </w:r>
    </w:p>
    <w:p w14:paraId="0EBD2F9B" w14:textId="77777777" w:rsidR="0017672F" w:rsidRPr="00A452F2" w:rsidRDefault="0017672F" w:rsidP="0017672F">
      <w:pPr>
        <w:rPr>
          <w:lang w:val="en-GB"/>
        </w:rPr>
      </w:pPr>
      <w:r w:rsidRPr="00A452F2">
        <w:rPr>
          <w:lang w:val="en-GB"/>
        </w:rPr>
        <w:t xml:space="preserve">A VM that takes 8 hours to complete its batch job may now take 2 hours, all else being equal. </w:t>
      </w:r>
      <w:proofErr w:type="gramStart"/>
      <w:r w:rsidRPr="00A452F2">
        <w:rPr>
          <w:lang w:val="en-GB"/>
        </w:rPr>
        <w:t>So</w:t>
      </w:r>
      <w:proofErr w:type="gramEnd"/>
      <w:r w:rsidRPr="00A452F2">
        <w:rPr>
          <w:lang w:val="en-GB"/>
        </w:rPr>
        <w:t xml:space="preserve"> it completes the same amount of work, doing as many disk, network, CPU, memory operations in 4x shorter duration.</w:t>
      </w:r>
    </w:p>
    <w:p w14:paraId="0AD80D60" w14:textId="77777777" w:rsidR="0017672F" w:rsidRPr="00A452F2" w:rsidRDefault="0017672F" w:rsidP="0017672F">
      <w:pPr>
        <w:rPr>
          <w:lang w:val="en-GB"/>
        </w:rPr>
      </w:pPr>
      <w:proofErr w:type="gramStart"/>
      <w:r w:rsidRPr="00A452F2">
        <w:rPr>
          <w:lang w:val="en-GB"/>
        </w:rPr>
        <w:t>So</w:t>
      </w:r>
      <w:proofErr w:type="gramEnd"/>
      <w:r w:rsidRPr="00A452F2">
        <w:rPr>
          <w:lang w:val="en-GB"/>
        </w:rPr>
        <w:t xml:space="preserve"> what happens to the VM IOPS? Yes, it went up by 400%, all else being equal.</w:t>
      </w:r>
    </w:p>
    <w:p w14:paraId="1D85DAF8" w14:textId="77777777" w:rsidR="0017672F" w:rsidRPr="00A452F2" w:rsidRDefault="0017672F" w:rsidP="0017672F">
      <w:pPr>
        <w:rPr>
          <w:lang w:val="en-GB"/>
        </w:rPr>
      </w:pPr>
      <w:r w:rsidRPr="00A452F2">
        <w:rPr>
          <w:lang w:val="en-GB"/>
        </w:rPr>
        <w:t xml:space="preserve">What happens to VM CPU Usage? It also went up by 400%. It </w:t>
      </w:r>
      <w:proofErr w:type="gramStart"/>
      <w:r w:rsidRPr="00A452F2">
        <w:rPr>
          <w:lang w:val="en-GB"/>
        </w:rPr>
        <w:t>has to</w:t>
      </w:r>
      <w:proofErr w:type="gramEnd"/>
      <w:r w:rsidRPr="00A452F2">
        <w:rPr>
          <w:lang w:val="en-GB"/>
        </w:rPr>
        <w:t>, as it completes the same amount of logic. Suddenly, a VM that runs relatively idle at 20% becomes highly utilized 80%.</w:t>
      </w:r>
    </w:p>
    <w:p w14:paraId="332E0D53" w14:textId="77777777" w:rsidR="0017672F" w:rsidRPr="00A452F2" w:rsidRDefault="0017672F" w:rsidP="0017672F">
      <w:pPr>
        <w:rPr>
          <w:lang w:val="en-GB"/>
        </w:rPr>
      </w:pPr>
      <w:r w:rsidRPr="00A452F2">
        <w:rPr>
          <w:lang w:val="en-GB"/>
        </w:rPr>
        <w:t>All the above is fine, if not for the next factor. Can you guess what is it?</w:t>
      </w:r>
    </w:p>
    <w:p w14:paraId="08C1E998" w14:textId="77777777" w:rsidR="0017672F" w:rsidRPr="00A452F2" w:rsidRDefault="0017672F" w:rsidP="0017672F">
      <w:pPr>
        <w:rPr>
          <w:lang w:val="en-GB"/>
        </w:rPr>
      </w:pPr>
      <w:r w:rsidRPr="00A452F2">
        <w:rPr>
          <w:lang w:val="en-GB"/>
        </w:rPr>
        <w:t>Hint: it’s how you justify the budget to your management.</w:t>
      </w:r>
    </w:p>
    <w:p w14:paraId="122B27CA" w14:textId="3DB8DC11" w:rsidR="0017672F" w:rsidRPr="00A452F2" w:rsidRDefault="0017672F" w:rsidP="0017672F">
      <w:pPr>
        <w:rPr>
          <w:lang w:val="en-GB"/>
        </w:rPr>
      </w:pPr>
      <w:r w:rsidRPr="00A452F2">
        <w:rPr>
          <w:lang w:val="en-GB"/>
        </w:rPr>
        <w:t xml:space="preserve">Yes, you promise higher consolidation. You have more CPU cores, more RAM, so logically you use higher </w:t>
      </w:r>
      <w:hyperlink r:id="rId692" w:history="1">
        <w:r w:rsidRPr="00A452F2">
          <w:rPr>
            <w:rStyle w:val="Hyperlink"/>
            <w:lang w:val="en-GB"/>
          </w:rPr>
          <w:t>over-commit ratio</w:t>
        </w:r>
      </w:hyperlink>
      <w:r w:rsidRPr="00A452F2">
        <w:rPr>
          <w:lang w:val="en-GB"/>
        </w:rPr>
        <w:t xml:space="preserve">. As </w:t>
      </w:r>
      <w:hyperlink r:id="rId693" w:history="1">
        <w:r w:rsidRPr="004B1006">
          <w:rPr>
            <w:rStyle w:val="Hyperlink"/>
            <w:lang w:val="en-GB"/>
          </w:rPr>
          <w:t xml:space="preserve">Mark </w:t>
        </w:r>
        <w:proofErr w:type="spellStart"/>
        <w:r w:rsidRPr="004B1006">
          <w:rPr>
            <w:rStyle w:val="Hyperlink"/>
            <w:lang w:val="en-GB"/>
          </w:rPr>
          <w:t>Achtemichuk</w:t>
        </w:r>
        <w:proofErr w:type="spellEnd"/>
      </w:hyperlink>
      <w:r w:rsidRPr="00A452F2">
        <w:rPr>
          <w:lang w:val="en-GB"/>
        </w:rPr>
        <w:t xml:space="preserve"> said in </w:t>
      </w:r>
      <w:hyperlink r:id="rId694" w:history="1">
        <w:r w:rsidRPr="00A452F2">
          <w:rPr>
            <w:rStyle w:val="Hyperlink"/>
            <w:lang w:val="en-GB"/>
          </w:rPr>
          <w:t>this article</w:t>
        </w:r>
      </w:hyperlink>
      <w:r w:rsidRPr="00A452F2">
        <w:rPr>
          <w:lang w:val="en-GB"/>
        </w:rPr>
        <w:t>, use it carefully.</w:t>
      </w:r>
    </w:p>
    <w:p w14:paraId="1CA2335F" w14:textId="77777777" w:rsidR="0017672F" w:rsidRPr="00A452F2" w:rsidRDefault="0017672F" w:rsidP="0017672F">
      <w:pPr>
        <w:rPr>
          <w:lang w:val="en-GB"/>
        </w:rPr>
      </w:pPr>
      <w:r w:rsidRPr="00A452F2">
        <w:rPr>
          <w:lang w:val="en-GB"/>
        </w:rPr>
        <w:t xml:space="preserve">Since you </w:t>
      </w:r>
      <w:proofErr w:type="gramStart"/>
      <w:r w:rsidRPr="00A452F2">
        <w:rPr>
          <w:lang w:val="en-GB"/>
        </w:rPr>
        <w:t>have to</w:t>
      </w:r>
      <w:proofErr w:type="gramEnd"/>
      <w:r w:rsidRPr="00A452F2">
        <w:rPr>
          <w:lang w:val="en-GB"/>
        </w:rPr>
        <w:t xml:space="preserve"> increase overcommit ratio, how do you then prove that performance will not be affected as you drive utilization higher?</w:t>
      </w:r>
    </w:p>
    <w:p w14:paraId="159985D4" w14:textId="77777777" w:rsidR="0017672F" w:rsidRPr="00A452F2" w:rsidRDefault="0017672F" w:rsidP="0017672F">
      <w:pPr>
        <w:rPr>
          <w:lang w:val="en-GB"/>
        </w:rPr>
      </w:pPr>
      <w:r w:rsidRPr="00A452F2">
        <w:rPr>
          <w:lang w:val="en-GB"/>
        </w:rPr>
        <w:lastRenderedPageBreak/>
        <w:t xml:space="preserve">The answer is to look at what KPI can impact a VM performance. A VM Owner looks at her VM performance, not your IaaS utilization. The </w:t>
      </w:r>
      <w:hyperlink w:anchor="_VM_Contention_Dashboard" w:history="1">
        <w:r w:rsidRPr="00A452F2">
          <w:rPr>
            <w:rStyle w:val="Hyperlink"/>
            <w:lang w:val="en-GB"/>
          </w:rPr>
          <w:t>VM Contention dashboard</w:t>
        </w:r>
      </w:hyperlink>
      <w:r w:rsidRPr="00A452F2">
        <w:rPr>
          <w:lang w:val="en-GB"/>
        </w:rPr>
        <w:t xml:space="preserve"> is designed for that. </w:t>
      </w:r>
    </w:p>
    <w:p w14:paraId="1A64A8DF" w14:textId="5257E89B" w:rsidR="0017672F" w:rsidRPr="00A452F2" w:rsidRDefault="0017672F" w:rsidP="0017672F">
      <w:pPr>
        <w:rPr>
          <w:lang w:val="en-GB"/>
        </w:rPr>
      </w:pPr>
      <w:r w:rsidRPr="00A452F2">
        <w:rPr>
          <w:lang w:val="en-GB"/>
        </w:rPr>
        <w:t>Moving a busy VM to another ESXi only needs to see the VM external footprint. It matters not if Guest OS is doing excessive memory paging or has long CPU run queue. None of these internal works are visible by the hypervisor, hence they are irrelevant.</w:t>
      </w:r>
    </w:p>
    <w:p w14:paraId="22AF3EB1" w14:textId="77777777" w:rsidR="0017672F" w:rsidRPr="00A452F2" w:rsidRDefault="350C15F5" w:rsidP="00482056">
      <w:pPr>
        <w:jc w:val="center"/>
        <w:rPr>
          <w:lang w:val="en-GB"/>
        </w:rPr>
      </w:pPr>
      <w:r>
        <w:rPr>
          <w:noProof/>
        </w:rPr>
        <w:drawing>
          <wp:inline distT="0" distB="0" distL="0" distR="0" wp14:anchorId="2BDEA8B4" wp14:editId="40ED3C44">
            <wp:extent cx="4476750" cy="2356003"/>
            <wp:effectExtent l="0" t="0" r="0" b="6350"/>
            <wp:docPr id="606394135" name="Picture 606394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5"/>
                    <pic:cNvPicPr/>
                  </pic:nvPicPr>
                  <pic:blipFill>
                    <a:blip r:embed="rId695" cstate="print">
                      <a:extLst>
                        <a:ext uri="{28A0092B-C50C-407E-A947-70E740481C1C}">
                          <a14:useLocalDpi xmlns:a14="http://schemas.microsoft.com/office/drawing/2010/main" val="0"/>
                        </a:ext>
                      </a:extLst>
                    </a:blip>
                    <a:stretch>
                      <a:fillRect/>
                    </a:stretch>
                  </pic:blipFill>
                  <pic:spPr>
                    <a:xfrm>
                      <a:off x="0" y="0"/>
                      <a:ext cx="4476750" cy="2356003"/>
                    </a:xfrm>
                    <a:prstGeom prst="rect">
                      <a:avLst/>
                    </a:prstGeom>
                  </pic:spPr>
                </pic:pic>
              </a:graphicData>
            </a:graphic>
          </wp:inline>
        </w:drawing>
      </w:r>
    </w:p>
    <w:p w14:paraId="3804D150" w14:textId="0DB13467" w:rsidR="0017672F" w:rsidRDefault="0017672F" w:rsidP="0017672F">
      <w:pPr>
        <w:rPr>
          <w:lang w:val="en-GB"/>
        </w:rPr>
      </w:pPr>
      <w:r w:rsidRPr="00A452F2">
        <w:rPr>
          <w:lang w:val="en-GB"/>
        </w:rPr>
        <w:t xml:space="preserve">Before vs After comparison cannot be done </w:t>
      </w:r>
      <w:r w:rsidRPr="00A452F2">
        <w:rPr>
          <w:i/>
          <w:iCs/>
          <w:color w:val="FF0000"/>
          <w:lang w:val="en-GB"/>
        </w:rPr>
        <w:t>immediately</w:t>
      </w:r>
      <w:r w:rsidRPr="00A452F2">
        <w:rPr>
          <w:color w:val="FF0000"/>
          <w:lang w:val="en-GB"/>
        </w:rPr>
        <w:t xml:space="preserve"> </w:t>
      </w:r>
      <w:r w:rsidRPr="00A452F2">
        <w:rPr>
          <w:lang w:val="en-GB"/>
        </w:rPr>
        <w:t>after a VM is migrated. The First VM will experience greatest performance improvement. It is the only VM in the VMC cluster, so it has 0 contention. The Last VM will experience greatest performance degradation. It was the only VM in the on-prem cluster, so it had 0 contention.</w:t>
      </w:r>
    </w:p>
    <w:p w14:paraId="6234053F" w14:textId="3D9888B2" w:rsidR="00BB40FF" w:rsidRDefault="00BB40FF" w:rsidP="0017672F">
      <w:pPr>
        <w:rPr>
          <w:lang w:val="en-GB"/>
        </w:rPr>
      </w:pPr>
      <w:r>
        <w:rPr>
          <w:lang w:val="en-GB"/>
        </w:rPr>
        <w:t>The following table shows a sample design of a comparison dashboard. It has two identical columns, allowing you to do show before vs after comparison.</w:t>
      </w:r>
    </w:p>
    <w:p w14:paraId="2725D258" w14:textId="680F74D1" w:rsidR="00BB40FF" w:rsidRPr="00A452F2" w:rsidRDefault="00BB40FF" w:rsidP="00BB40FF">
      <w:pPr>
        <w:jc w:val="center"/>
        <w:rPr>
          <w:lang w:val="en-GB"/>
        </w:rPr>
      </w:pPr>
      <w:r>
        <w:rPr>
          <w:noProof/>
        </w:rPr>
        <w:drawing>
          <wp:inline distT="0" distB="0" distL="0" distR="0" wp14:anchorId="34015B28" wp14:editId="75ED929B">
            <wp:extent cx="5073064" cy="2583550"/>
            <wp:effectExtent l="0" t="0" r="0" b="7620"/>
            <wp:docPr id="606394147" name="Picture 606394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7"/>
                    <pic:cNvPicPr/>
                  </pic:nvPicPr>
                  <pic:blipFill>
                    <a:blip r:embed="rId696" cstate="print">
                      <a:extLst>
                        <a:ext uri="{28A0092B-C50C-407E-A947-70E740481C1C}">
                          <a14:useLocalDpi xmlns:a14="http://schemas.microsoft.com/office/drawing/2010/main" val="0"/>
                        </a:ext>
                      </a:extLst>
                    </a:blip>
                    <a:stretch>
                      <a:fillRect/>
                    </a:stretch>
                  </pic:blipFill>
                  <pic:spPr>
                    <a:xfrm>
                      <a:off x="0" y="0"/>
                      <a:ext cx="5073064" cy="2583550"/>
                    </a:xfrm>
                    <a:prstGeom prst="rect">
                      <a:avLst/>
                    </a:prstGeom>
                  </pic:spPr>
                </pic:pic>
              </a:graphicData>
            </a:graphic>
          </wp:inline>
        </w:drawing>
      </w:r>
    </w:p>
    <w:p w14:paraId="3686A99D" w14:textId="011825D2" w:rsidR="001676B4" w:rsidRDefault="001676B4" w:rsidP="001676B4">
      <w:pPr>
        <w:pStyle w:val="Heading3"/>
        <w:rPr>
          <w:lang w:val="en-GB"/>
        </w:rPr>
      </w:pPr>
      <w:r>
        <w:rPr>
          <w:lang w:val="en-GB"/>
        </w:rPr>
        <w:lastRenderedPageBreak/>
        <w:t>Role-based Dashboard</w:t>
      </w:r>
    </w:p>
    <w:p w14:paraId="2D1C8687" w14:textId="12BD88E4" w:rsidR="003F3230" w:rsidRPr="00A452F2" w:rsidRDefault="003F3230" w:rsidP="00160AA2">
      <w:pPr>
        <w:pStyle w:val="Heading4"/>
      </w:pPr>
      <w:r w:rsidRPr="00A452F2">
        <w:t xml:space="preserve">Storage </w:t>
      </w:r>
      <w:r w:rsidR="00CA5234">
        <w:t>T</w:t>
      </w:r>
      <w:r w:rsidRPr="00A452F2">
        <w:t>eam</w:t>
      </w:r>
    </w:p>
    <w:p w14:paraId="2DD9CD4B" w14:textId="1FC0F805" w:rsidR="00AD5374" w:rsidRPr="00AD5374" w:rsidRDefault="00AD5374" w:rsidP="00AD5374">
      <w:pPr>
        <w:rPr>
          <w:lang w:val="en-GB"/>
        </w:rPr>
      </w:pPr>
      <w:r w:rsidRPr="00AD5374">
        <w:rPr>
          <w:lang w:val="en-GB"/>
        </w:rPr>
        <w:t>Ask any Storage Team and Platform Team whether the collaboration between them can be improved by a mile, and you are likely to get a nod. One reason for this issue is there is lack of common visibility. You need to see the same thing if you want to collaborate. Storage Team do not get always get access vSphere. Even if they do, vCenter UI is not designed for Storage team. It is designed for VMware Admin.</w:t>
      </w:r>
    </w:p>
    <w:p w14:paraId="4281D119" w14:textId="154880A6" w:rsidR="00AD5374" w:rsidRPr="00AD5374" w:rsidRDefault="00AD5374" w:rsidP="00AD5374">
      <w:pPr>
        <w:rPr>
          <w:lang w:val="en-GB"/>
        </w:rPr>
      </w:pPr>
      <w:r w:rsidRPr="00AD5374">
        <w:rPr>
          <w:lang w:val="en-GB"/>
        </w:rPr>
        <w:t>vRealize Operations and Log Insight can bridge that providing a set of read-only, purpose-built dashboards, that answer common questions such as:</w:t>
      </w:r>
    </w:p>
    <w:p w14:paraId="676E6478" w14:textId="1AC0849F" w:rsidR="00AD5374" w:rsidRPr="0019486B" w:rsidRDefault="00AD5374" w:rsidP="00E64319">
      <w:pPr>
        <w:pStyle w:val="Bullet"/>
        <w:rPr>
          <w:lang w:val="en-GB"/>
        </w:rPr>
      </w:pPr>
      <w:r w:rsidRPr="0019486B">
        <w:rPr>
          <w:lang w:val="en-GB"/>
        </w:rPr>
        <w:t xml:space="preserve">When a VM Owner complains, can we </w:t>
      </w:r>
      <w:r w:rsidR="00343199">
        <w:rPr>
          <w:lang w:val="en-GB"/>
        </w:rPr>
        <w:t>agree</w:t>
      </w:r>
      <w:r w:rsidRPr="0019486B">
        <w:rPr>
          <w:lang w:val="en-GB"/>
        </w:rPr>
        <w:t xml:space="preserve"> if it’s a storage issue within 1 minute?</w:t>
      </w:r>
      <w:r w:rsidR="0019486B" w:rsidRPr="0019486B">
        <w:rPr>
          <w:lang w:val="en-GB"/>
        </w:rPr>
        <w:t xml:space="preserve"> This will help reducing</w:t>
      </w:r>
      <w:r w:rsidR="0019486B">
        <w:rPr>
          <w:lang w:val="en-GB"/>
        </w:rPr>
        <w:t xml:space="preserve"> the</w:t>
      </w:r>
      <w:r w:rsidRPr="0019486B">
        <w:rPr>
          <w:lang w:val="en-GB"/>
        </w:rPr>
        <w:t xml:space="preserve"> ping pong </w:t>
      </w:r>
      <w:r w:rsidR="0019486B">
        <w:rPr>
          <w:lang w:val="en-GB"/>
        </w:rPr>
        <w:t xml:space="preserve">game </w:t>
      </w:r>
      <w:r w:rsidRPr="0019486B">
        <w:rPr>
          <w:lang w:val="en-GB"/>
        </w:rPr>
        <w:t xml:space="preserve">between VM Owner, vSphere Admin, </w:t>
      </w:r>
      <w:r w:rsidR="0019486B">
        <w:rPr>
          <w:lang w:val="en-GB"/>
        </w:rPr>
        <w:t xml:space="preserve">and </w:t>
      </w:r>
      <w:r w:rsidRPr="0019486B">
        <w:rPr>
          <w:lang w:val="en-GB"/>
        </w:rPr>
        <w:t>Storage Admin</w:t>
      </w:r>
      <w:r w:rsidR="0019486B">
        <w:rPr>
          <w:lang w:val="en-GB"/>
        </w:rPr>
        <w:t>.</w:t>
      </w:r>
    </w:p>
    <w:p w14:paraId="27485013" w14:textId="05ACAA54" w:rsidR="00AD5374" w:rsidRPr="004570C5" w:rsidRDefault="00AD5374" w:rsidP="00E64319">
      <w:pPr>
        <w:pStyle w:val="Bullet"/>
        <w:rPr>
          <w:lang w:val="en-GB"/>
        </w:rPr>
      </w:pPr>
      <w:r w:rsidRPr="004570C5">
        <w:rPr>
          <w:lang w:val="en-GB"/>
        </w:rPr>
        <w:t>Is the Storage serving all the VMs well?</w:t>
      </w:r>
      <w:r w:rsidR="0019486B" w:rsidRPr="004570C5">
        <w:rPr>
          <w:lang w:val="en-GB"/>
        </w:rPr>
        <w:t xml:space="preserve"> </w:t>
      </w:r>
      <w:r w:rsidRPr="004570C5">
        <w:rPr>
          <w:lang w:val="en-GB"/>
        </w:rPr>
        <w:t xml:space="preserve">If not, who are affected, when and how bad? Read or </w:t>
      </w:r>
      <w:proofErr w:type="gramStart"/>
      <w:r w:rsidRPr="004570C5">
        <w:rPr>
          <w:lang w:val="en-GB"/>
        </w:rPr>
        <w:t>Write</w:t>
      </w:r>
      <w:proofErr w:type="gramEnd"/>
      <w:r w:rsidRPr="004570C5">
        <w:rPr>
          <w:lang w:val="en-GB"/>
        </w:rPr>
        <w:t>?</w:t>
      </w:r>
      <w:r w:rsidR="004570C5" w:rsidRPr="004570C5">
        <w:rPr>
          <w:lang w:val="en-GB"/>
        </w:rPr>
        <w:t xml:space="preserve"> </w:t>
      </w:r>
      <w:r w:rsidRPr="004570C5">
        <w:rPr>
          <w:lang w:val="en-GB"/>
        </w:rPr>
        <w:t xml:space="preserve">The answer </w:t>
      </w:r>
      <w:proofErr w:type="gramStart"/>
      <w:r w:rsidRPr="004570C5">
        <w:rPr>
          <w:lang w:val="en-GB"/>
        </w:rPr>
        <w:t>has to</w:t>
      </w:r>
      <w:proofErr w:type="gramEnd"/>
      <w:r w:rsidRPr="004570C5">
        <w:rPr>
          <w:lang w:val="en-GB"/>
        </w:rPr>
        <w:t xml:space="preserve"> be tier based, as Tier 1 VM expects lower latency than Tier 3</w:t>
      </w:r>
      <w:r w:rsidR="004570C5">
        <w:rPr>
          <w:lang w:val="en-GB"/>
        </w:rPr>
        <w:t>.</w:t>
      </w:r>
    </w:p>
    <w:p w14:paraId="2CF4FDA8" w14:textId="5B0FCCD5" w:rsidR="00AD5374" w:rsidRPr="004570C5" w:rsidRDefault="00AD5374" w:rsidP="00E64319">
      <w:pPr>
        <w:pStyle w:val="Bullet"/>
        <w:rPr>
          <w:lang w:val="en-GB"/>
        </w:rPr>
      </w:pPr>
      <w:r w:rsidRPr="004570C5">
        <w:rPr>
          <w:lang w:val="en-GB"/>
        </w:rPr>
        <w:t>What’s the total demand hitting the array? Are they growing fast</w:t>
      </w:r>
      <w:r w:rsidR="004570C5" w:rsidRPr="004570C5">
        <w:rPr>
          <w:lang w:val="en-GB"/>
        </w:rPr>
        <w:t xml:space="preserve"> and becoming a risk</w:t>
      </w:r>
      <w:r w:rsidRPr="004570C5">
        <w:rPr>
          <w:lang w:val="en-GB"/>
        </w:rPr>
        <w:t>?</w:t>
      </w:r>
      <w:r w:rsidR="004570C5" w:rsidRPr="004570C5">
        <w:rPr>
          <w:lang w:val="en-GB"/>
        </w:rPr>
        <w:t xml:space="preserve"> </w:t>
      </w:r>
      <w:r w:rsidRPr="004570C5">
        <w:rPr>
          <w:lang w:val="en-GB"/>
        </w:rPr>
        <w:t>Who are the heavy hitters among the VMs?</w:t>
      </w:r>
    </w:p>
    <w:p w14:paraId="096B022E" w14:textId="202C65CC" w:rsidR="00AD5374" w:rsidRPr="004570C5" w:rsidRDefault="00AD5374" w:rsidP="00E64319">
      <w:pPr>
        <w:pStyle w:val="Bullet"/>
        <w:rPr>
          <w:lang w:val="en-GB"/>
        </w:rPr>
      </w:pPr>
      <w:r w:rsidRPr="004570C5">
        <w:rPr>
          <w:lang w:val="en-GB"/>
        </w:rPr>
        <w:t>When &amp; where are we running out of capacity?</w:t>
      </w:r>
      <w:r w:rsidR="004570C5" w:rsidRPr="004570C5">
        <w:rPr>
          <w:lang w:val="en-GB"/>
        </w:rPr>
        <w:t xml:space="preserve"> </w:t>
      </w:r>
      <w:r w:rsidRPr="004570C5">
        <w:rPr>
          <w:lang w:val="en-GB"/>
        </w:rPr>
        <w:t>How much disk space can be reclaimed? From which VMs?</w:t>
      </w:r>
    </w:p>
    <w:p w14:paraId="3F4355F6" w14:textId="3F93EF23" w:rsidR="00AD5374" w:rsidRPr="004570C5" w:rsidRDefault="00AD5374" w:rsidP="00E64319">
      <w:pPr>
        <w:pStyle w:val="Bullet"/>
        <w:rPr>
          <w:lang w:val="en-GB"/>
        </w:rPr>
      </w:pPr>
      <w:r w:rsidRPr="004570C5">
        <w:rPr>
          <w:lang w:val="en-GB"/>
        </w:rPr>
        <w:t>What have we got?</w:t>
      </w:r>
      <w:r w:rsidR="004570C5" w:rsidRPr="004570C5">
        <w:rPr>
          <w:lang w:val="en-GB"/>
        </w:rPr>
        <w:t xml:space="preserve"> </w:t>
      </w:r>
      <w:r w:rsidRPr="004570C5">
        <w:rPr>
          <w:lang w:val="en-GB"/>
        </w:rPr>
        <w:t>Are they consistently configured?</w:t>
      </w:r>
    </w:p>
    <w:p w14:paraId="3A61B745" w14:textId="4F2E9CFB" w:rsidR="003F3230" w:rsidRDefault="00AD5374" w:rsidP="00AD5374">
      <w:pPr>
        <w:rPr>
          <w:lang w:val="en-GB"/>
        </w:rPr>
      </w:pPr>
      <w:r w:rsidRPr="4CAB3972">
        <w:rPr>
          <w:lang w:val="en-GB"/>
        </w:rPr>
        <w:t xml:space="preserve">The questions above cover the main areas of SDDC Operations, such as performance, capacity, </w:t>
      </w:r>
      <w:proofErr w:type="gramStart"/>
      <w:r w:rsidRPr="4CAB3972">
        <w:rPr>
          <w:lang w:val="en-GB"/>
        </w:rPr>
        <w:t>configuration</w:t>
      </w:r>
      <w:proofErr w:type="gramEnd"/>
      <w:r w:rsidRPr="4CAB3972">
        <w:rPr>
          <w:lang w:val="en-GB"/>
        </w:rPr>
        <w:t xml:space="preserve"> and availability. They enable joint troubleshooting, capacity planning, performance monitoring. For better collaboration, add </w:t>
      </w:r>
      <w:r w:rsidR="00E80731" w:rsidRPr="4CAB3972">
        <w:rPr>
          <w:lang w:val="en-GB"/>
        </w:rPr>
        <w:t>physical array monitoring into vRealize Operations and Log Insight</w:t>
      </w:r>
      <w:r w:rsidRPr="4CAB3972">
        <w:rPr>
          <w:lang w:val="en-GB"/>
        </w:rPr>
        <w:t xml:space="preserve">, so you can </w:t>
      </w:r>
      <w:proofErr w:type="spellStart"/>
      <w:r w:rsidR="004C3B02">
        <w:rPr>
          <w:lang w:val="en-GB"/>
        </w:rPr>
        <w:t>analyze</w:t>
      </w:r>
      <w:proofErr w:type="spellEnd"/>
      <w:r w:rsidRPr="4CAB3972">
        <w:rPr>
          <w:lang w:val="en-GB"/>
        </w:rPr>
        <w:t xml:space="preserve"> physical arrays and fabrics, and then correlate back with vSphere.</w:t>
      </w:r>
    </w:p>
    <w:p w14:paraId="3CD3BBB4" w14:textId="34B8BF0B" w:rsidR="00951A41" w:rsidRPr="00951A41" w:rsidRDefault="00951A41" w:rsidP="00951A41">
      <w:pPr>
        <w:rPr>
          <w:lang w:val="en-GB"/>
        </w:rPr>
      </w:pPr>
      <w:r w:rsidRPr="00951A41">
        <w:rPr>
          <w:lang w:val="en-GB"/>
        </w:rPr>
        <w:t>The dashboard</w:t>
      </w:r>
      <w:r w:rsidR="000D2152">
        <w:rPr>
          <w:lang w:val="en-GB"/>
        </w:rPr>
        <w:t>s should</w:t>
      </w:r>
      <w:r w:rsidRPr="00951A41">
        <w:rPr>
          <w:lang w:val="en-GB"/>
        </w:rPr>
        <w:t xml:space="preserve"> provide overall visibility to Storage team. </w:t>
      </w:r>
      <w:r w:rsidR="000D2152">
        <w:rPr>
          <w:lang w:val="en-GB"/>
        </w:rPr>
        <w:t xml:space="preserve">They </w:t>
      </w:r>
      <w:r w:rsidRPr="00951A41">
        <w:rPr>
          <w:lang w:val="en-GB"/>
        </w:rPr>
        <w:t>give insight into the SDDC by showing relevant objects</w:t>
      </w:r>
      <w:r>
        <w:rPr>
          <w:lang w:val="en-GB"/>
        </w:rPr>
        <w:t xml:space="preserve"> by: </w:t>
      </w:r>
    </w:p>
    <w:p w14:paraId="21D4BB0A" w14:textId="41552AFF" w:rsidR="00951A41" w:rsidRPr="00951A41" w:rsidRDefault="00951A41" w:rsidP="00951A41">
      <w:pPr>
        <w:pStyle w:val="Bullet"/>
        <w:rPr>
          <w:lang w:val="en-GB"/>
        </w:rPr>
      </w:pPr>
      <w:r w:rsidRPr="00951A41">
        <w:rPr>
          <w:lang w:val="en-GB"/>
        </w:rPr>
        <w:t>quickly show</w:t>
      </w:r>
      <w:r>
        <w:rPr>
          <w:lang w:val="en-GB"/>
        </w:rPr>
        <w:t>ing</w:t>
      </w:r>
      <w:r w:rsidRPr="00951A41">
        <w:rPr>
          <w:lang w:val="en-GB"/>
        </w:rPr>
        <w:t xml:space="preserve"> the summary of key information.</w:t>
      </w:r>
    </w:p>
    <w:p w14:paraId="79182F84" w14:textId="50A7A02E" w:rsidR="00951A41" w:rsidRPr="00951A41" w:rsidRDefault="00951A41" w:rsidP="00951A41">
      <w:pPr>
        <w:pStyle w:val="Bullet"/>
        <w:rPr>
          <w:lang w:val="en-GB"/>
        </w:rPr>
      </w:pPr>
      <w:r w:rsidRPr="00951A41">
        <w:rPr>
          <w:lang w:val="en-GB"/>
        </w:rPr>
        <w:t>show</w:t>
      </w:r>
      <w:r>
        <w:rPr>
          <w:lang w:val="en-GB"/>
        </w:rPr>
        <w:t>ing</w:t>
      </w:r>
      <w:r w:rsidRPr="00951A41">
        <w:rPr>
          <w:lang w:val="en-GB"/>
        </w:rPr>
        <w:t xml:space="preserve"> VM, datastore, datastore clusters, compute cluster, and </w:t>
      </w:r>
      <w:r w:rsidR="00C21454">
        <w:rPr>
          <w:lang w:val="en-GB"/>
        </w:rPr>
        <w:t xml:space="preserve">data </w:t>
      </w:r>
      <w:proofErr w:type="spellStart"/>
      <w:r w:rsidR="00C21454">
        <w:rPr>
          <w:lang w:val="en-GB"/>
        </w:rPr>
        <w:t>center</w:t>
      </w:r>
      <w:proofErr w:type="spellEnd"/>
      <w:r w:rsidRPr="00951A41">
        <w:rPr>
          <w:lang w:val="en-GB"/>
        </w:rPr>
        <w:t>. It shows their relationship, which you can interact and drill down.</w:t>
      </w:r>
    </w:p>
    <w:p w14:paraId="56181CAD" w14:textId="62E7882D" w:rsidR="000F2E21" w:rsidRDefault="00951A41" w:rsidP="00951A41">
      <w:pPr>
        <w:pStyle w:val="Bullet"/>
        <w:rPr>
          <w:lang w:val="en-GB"/>
        </w:rPr>
      </w:pPr>
      <w:r w:rsidRPr="00951A41">
        <w:rPr>
          <w:lang w:val="en-GB"/>
        </w:rPr>
        <w:t>show</w:t>
      </w:r>
      <w:r w:rsidR="008C20A5">
        <w:rPr>
          <w:lang w:val="en-GB"/>
        </w:rPr>
        <w:t>ing</w:t>
      </w:r>
      <w:r w:rsidRPr="00951A41">
        <w:rPr>
          <w:lang w:val="en-GB"/>
        </w:rPr>
        <w:t xml:space="preserve"> all the VMs, where they are located, how much space they are allocated, and how they are using it.</w:t>
      </w:r>
    </w:p>
    <w:p w14:paraId="676024D3" w14:textId="40EF235F" w:rsidR="008C20A5" w:rsidRPr="000F2E21" w:rsidRDefault="008C20A5" w:rsidP="00951A41">
      <w:pPr>
        <w:pStyle w:val="Bullet"/>
        <w:rPr>
          <w:lang w:val="en-GB"/>
        </w:rPr>
      </w:pPr>
      <w:r>
        <w:rPr>
          <w:lang w:val="en-GB"/>
        </w:rPr>
        <w:t>Showing physical arrays inventory and how they map into vSphere.</w:t>
      </w:r>
    </w:p>
    <w:p w14:paraId="2465D0F7" w14:textId="26EFD8DF" w:rsidR="00EA5CD2" w:rsidRDefault="00EA5CD2" w:rsidP="00160AA2">
      <w:pPr>
        <w:pStyle w:val="Heading4"/>
      </w:pPr>
      <w:r w:rsidRPr="00A452F2">
        <w:t>Network Team</w:t>
      </w:r>
    </w:p>
    <w:p w14:paraId="60F2DC2C" w14:textId="069F010B" w:rsidR="00D033A3" w:rsidRDefault="00D033A3" w:rsidP="00D033A3">
      <w:pPr>
        <w:rPr>
          <w:lang w:val="en-GB"/>
        </w:rPr>
      </w:pPr>
      <w:proofErr w:type="gramStart"/>
      <w:r w:rsidRPr="00D033A3">
        <w:rPr>
          <w:lang w:val="en-GB"/>
        </w:rPr>
        <w:t>Similar to</w:t>
      </w:r>
      <w:proofErr w:type="gramEnd"/>
      <w:r w:rsidRPr="00D033A3">
        <w:rPr>
          <w:lang w:val="en-GB"/>
        </w:rPr>
        <w:t xml:space="preserve"> the problem face between Storage Team and Platform Team, VMware Admin needs to reach out to Network Team. A set of purpose-built dashboards will enable both team</w:t>
      </w:r>
      <w:r w:rsidR="00897F6A">
        <w:rPr>
          <w:lang w:val="en-GB"/>
        </w:rPr>
        <w:t>s</w:t>
      </w:r>
      <w:r w:rsidRPr="00D033A3">
        <w:rPr>
          <w:lang w:val="en-GB"/>
        </w:rPr>
        <w:t xml:space="preserve"> to look at issue from the same point of view.</w:t>
      </w:r>
    </w:p>
    <w:p w14:paraId="1CF7B101" w14:textId="21284F9B" w:rsidR="00897F6A" w:rsidRDefault="00897F6A" w:rsidP="00D033A3">
      <w:pPr>
        <w:rPr>
          <w:lang w:val="en-GB"/>
        </w:rPr>
      </w:pPr>
      <w:r>
        <w:rPr>
          <w:lang w:val="en-GB"/>
        </w:rPr>
        <w:t xml:space="preserve">The world of network is highly complex, given its nature as interconnect. </w:t>
      </w:r>
    </w:p>
    <w:p w14:paraId="67224B06" w14:textId="3483CA32" w:rsidR="00D033A3" w:rsidRPr="00D033A3" w:rsidRDefault="00D033A3" w:rsidP="00D033A3">
      <w:pPr>
        <w:rPr>
          <w:lang w:val="en-GB"/>
        </w:rPr>
      </w:pPr>
      <w:r w:rsidRPr="00D033A3">
        <w:rPr>
          <w:lang w:val="en-GB"/>
        </w:rPr>
        <w:t>The dashboards must answer the following basic questions for Network Team:</w:t>
      </w:r>
    </w:p>
    <w:p w14:paraId="29A51367" w14:textId="0CAF8FFE" w:rsidR="00D033A3" w:rsidRPr="00D033A3" w:rsidRDefault="00D033A3" w:rsidP="001676B4">
      <w:pPr>
        <w:pStyle w:val="Bullet"/>
        <w:rPr>
          <w:lang w:val="en-GB"/>
        </w:rPr>
      </w:pPr>
      <w:r w:rsidRPr="00D033A3">
        <w:rPr>
          <w:lang w:val="en-GB"/>
        </w:rPr>
        <w:t>What have I got in this virtual environment?</w:t>
      </w:r>
    </w:p>
    <w:p w14:paraId="3CE61150" w14:textId="64612BCD" w:rsidR="00D033A3" w:rsidRPr="00D033A3" w:rsidRDefault="00D033A3" w:rsidP="00B527DB">
      <w:pPr>
        <w:pStyle w:val="Bullet"/>
        <w:numPr>
          <w:ilvl w:val="1"/>
          <w:numId w:val="18"/>
        </w:numPr>
        <w:rPr>
          <w:lang w:val="en-GB"/>
        </w:rPr>
      </w:pPr>
      <w:r w:rsidRPr="00D033A3">
        <w:rPr>
          <w:lang w:val="en-GB"/>
        </w:rPr>
        <w:t>What is the virtual network configuration? What are the networks, and how big are they?</w:t>
      </w:r>
    </w:p>
    <w:p w14:paraId="6132FB0F" w14:textId="52DA28EE" w:rsidR="00D033A3" w:rsidRPr="00D033A3" w:rsidRDefault="00D033A3" w:rsidP="00B527DB">
      <w:pPr>
        <w:pStyle w:val="Bullet"/>
        <w:numPr>
          <w:ilvl w:val="1"/>
          <w:numId w:val="18"/>
        </w:numPr>
        <w:rPr>
          <w:lang w:val="en-GB"/>
        </w:rPr>
      </w:pPr>
      <w:r w:rsidRPr="00D033A3">
        <w:rPr>
          <w:lang w:val="en-GB"/>
        </w:rPr>
        <w:t xml:space="preserve">We have Distributed </w:t>
      </w:r>
      <w:r w:rsidR="006C5486">
        <w:rPr>
          <w:lang w:val="en-GB"/>
        </w:rPr>
        <w:t>V</w:t>
      </w:r>
      <w:r w:rsidR="00EE1419">
        <w:rPr>
          <w:lang w:val="en-GB"/>
        </w:rPr>
        <w:t>i</w:t>
      </w:r>
      <w:r w:rsidR="006C5486">
        <w:rPr>
          <w:lang w:val="en-GB"/>
        </w:rPr>
        <w:t>r</w:t>
      </w:r>
      <w:r w:rsidR="00EE1419">
        <w:rPr>
          <w:lang w:val="en-GB"/>
        </w:rPr>
        <w:t xml:space="preserve">tual </w:t>
      </w:r>
      <w:r w:rsidRPr="00D033A3">
        <w:rPr>
          <w:lang w:val="en-GB"/>
        </w:rPr>
        <w:t xml:space="preserve">Switches, Distributed Port Group, </w:t>
      </w:r>
      <w:r w:rsidR="00C21454">
        <w:rPr>
          <w:lang w:val="en-GB"/>
        </w:rPr>
        <w:t xml:space="preserve">Data </w:t>
      </w:r>
      <w:proofErr w:type="spellStart"/>
      <w:r w:rsidR="00C21454">
        <w:rPr>
          <w:lang w:val="en-GB"/>
        </w:rPr>
        <w:t>center</w:t>
      </w:r>
      <w:proofErr w:type="spellEnd"/>
      <w:r w:rsidRPr="00D033A3">
        <w:rPr>
          <w:lang w:val="en-GB"/>
        </w:rPr>
        <w:t>, Cluster, ESXi, etc. How are they related?</w:t>
      </w:r>
      <w:r w:rsidR="00E72F30">
        <w:rPr>
          <w:lang w:val="en-GB"/>
        </w:rPr>
        <w:t xml:space="preserve"> </w:t>
      </w:r>
      <w:r w:rsidR="00E72F30" w:rsidRPr="00E72F30">
        <w:rPr>
          <w:lang w:val="en-GB"/>
        </w:rPr>
        <w:t xml:space="preserve">Distributed Switch does not span beyond vSphere Data </w:t>
      </w:r>
      <w:proofErr w:type="spellStart"/>
      <w:r w:rsidR="00E72F30" w:rsidRPr="00E72F30">
        <w:rPr>
          <w:lang w:val="en-GB"/>
        </w:rPr>
        <w:t>Center</w:t>
      </w:r>
      <w:proofErr w:type="spellEnd"/>
      <w:r w:rsidR="00E72F30" w:rsidRPr="00E72F30">
        <w:rPr>
          <w:lang w:val="en-GB"/>
        </w:rPr>
        <w:t xml:space="preserve">. </w:t>
      </w:r>
      <w:proofErr w:type="gramStart"/>
      <w:r w:rsidR="00E72F30" w:rsidRPr="00E72F30">
        <w:rPr>
          <w:lang w:val="en-GB"/>
        </w:rPr>
        <w:t>So</w:t>
      </w:r>
      <w:proofErr w:type="gramEnd"/>
      <w:r w:rsidR="00E72F30" w:rsidRPr="00E72F30">
        <w:rPr>
          <w:lang w:val="en-GB"/>
        </w:rPr>
        <w:t xml:space="preserve"> data </w:t>
      </w:r>
      <w:proofErr w:type="spellStart"/>
      <w:r w:rsidR="00E72F30" w:rsidRPr="00E72F30">
        <w:rPr>
          <w:lang w:val="en-GB"/>
        </w:rPr>
        <w:t>center</w:t>
      </w:r>
      <w:proofErr w:type="spellEnd"/>
      <w:r w:rsidR="00E72F30" w:rsidRPr="00E72F30">
        <w:rPr>
          <w:lang w:val="en-GB"/>
        </w:rPr>
        <w:t xml:space="preserve"> is a logical choice to start analysing the </w:t>
      </w:r>
      <w:r w:rsidR="00E72F30">
        <w:rPr>
          <w:lang w:val="en-GB"/>
        </w:rPr>
        <w:t>relationship</w:t>
      </w:r>
      <w:r w:rsidR="00E72F30" w:rsidRPr="00E72F30">
        <w:rPr>
          <w:lang w:val="en-GB"/>
        </w:rPr>
        <w:t>.</w:t>
      </w:r>
    </w:p>
    <w:p w14:paraId="7BD655D9" w14:textId="10467364" w:rsidR="00D033A3" w:rsidRPr="00D033A3" w:rsidRDefault="00D033A3" w:rsidP="00B527DB">
      <w:pPr>
        <w:pStyle w:val="Bullet"/>
        <w:numPr>
          <w:ilvl w:val="1"/>
          <w:numId w:val="18"/>
        </w:numPr>
        <w:rPr>
          <w:lang w:val="en-GB"/>
        </w:rPr>
      </w:pPr>
      <w:r w:rsidRPr="00D033A3">
        <w:rPr>
          <w:lang w:val="en-GB"/>
        </w:rPr>
        <w:t>Who are the consumer</w:t>
      </w:r>
      <w:r w:rsidR="00897F6A">
        <w:rPr>
          <w:lang w:val="en-GB"/>
        </w:rPr>
        <w:t>s</w:t>
      </w:r>
      <w:r w:rsidRPr="00D033A3">
        <w:rPr>
          <w:lang w:val="en-GB"/>
        </w:rPr>
        <w:t xml:space="preserve"> of my network? Where are they located?</w:t>
      </w:r>
    </w:p>
    <w:p w14:paraId="68A85925" w14:textId="2649E174" w:rsidR="00D033A3" w:rsidRPr="00D033A3" w:rsidRDefault="00D033A3" w:rsidP="001676B4">
      <w:pPr>
        <w:pStyle w:val="Bullet"/>
        <w:rPr>
          <w:lang w:val="en-GB"/>
        </w:rPr>
      </w:pPr>
      <w:r w:rsidRPr="00D033A3">
        <w:rPr>
          <w:lang w:val="en-GB"/>
        </w:rPr>
        <w:t>Are they healthy?</w:t>
      </w:r>
    </w:p>
    <w:p w14:paraId="1D70CF43" w14:textId="7B5ADD7A" w:rsidR="00D033A3" w:rsidRPr="00D033A3" w:rsidRDefault="00D033A3" w:rsidP="00B527DB">
      <w:pPr>
        <w:pStyle w:val="Bullet"/>
        <w:numPr>
          <w:ilvl w:val="1"/>
          <w:numId w:val="18"/>
        </w:numPr>
        <w:rPr>
          <w:lang w:val="en-GB"/>
        </w:rPr>
      </w:pPr>
      <w:r w:rsidRPr="00D033A3">
        <w:rPr>
          <w:lang w:val="en-GB"/>
        </w:rPr>
        <w:lastRenderedPageBreak/>
        <w:t>Do we have any errors in our networks? Which port groups see packets dropped? If there is problem, which VMs or ESXi, are affected?</w:t>
      </w:r>
    </w:p>
    <w:p w14:paraId="0BCC099F" w14:textId="2282AE59" w:rsidR="00D033A3" w:rsidRDefault="00D033A3" w:rsidP="00B527DB">
      <w:pPr>
        <w:pStyle w:val="Bullet"/>
        <w:numPr>
          <w:ilvl w:val="1"/>
          <w:numId w:val="18"/>
        </w:numPr>
        <w:rPr>
          <w:lang w:val="en-GB"/>
        </w:rPr>
      </w:pPr>
      <w:r w:rsidRPr="00D033A3">
        <w:rPr>
          <w:lang w:val="en-GB"/>
        </w:rPr>
        <w:t xml:space="preserve">Do we have too many special packets? Broadcast, </w:t>
      </w:r>
      <w:proofErr w:type="gramStart"/>
      <w:r w:rsidRPr="00D033A3">
        <w:rPr>
          <w:lang w:val="en-GB"/>
        </w:rPr>
        <w:t>multicast</w:t>
      </w:r>
      <w:proofErr w:type="gramEnd"/>
      <w:r w:rsidRPr="00D033A3">
        <w:rPr>
          <w:lang w:val="en-GB"/>
        </w:rPr>
        <w:t xml:space="preserve"> and unknown packets. Who generates them and when?</w:t>
      </w:r>
    </w:p>
    <w:p w14:paraId="1E323F01" w14:textId="2C0F0D15" w:rsidR="00897F6A" w:rsidRPr="00897F6A" w:rsidRDefault="00897F6A" w:rsidP="00B527DB">
      <w:pPr>
        <w:pStyle w:val="Bullet"/>
        <w:numPr>
          <w:ilvl w:val="1"/>
          <w:numId w:val="18"/>
        </w:numPr>
        <w:rPr>
          <w:lang w:val="en-GB"/>
        </w:rPr>
      </w:pPr>
      <w:r>
        <w:rPr>
          <w:lang w:val="en-GB"/>
        </w:rPr>
        <w:t xml:space="preserve">The two primary counters are bandwidth and latency. </w:t>
      </w:r>
      <w:hyperlink r:id="rId697" w:history="1">
        <w:r w:rsidRPr="00897F6A">
          <w:rPr>
            <w:rStyle w:val="Hyperlink"/>
            <w:lang w:val="en-GB"/>
          </w:rPr>
          <w:t>Bruce Davie</w:t>
        </w:r>
      </w:hyperlink>
      <w:r>
        <w:rPr>
          <w:lang w:val="en-GB"/>
        </w:rPr>
        <w:t xml:space="preserve"> explains both in this book</w:t>
      </w:r>
      <w:r>
        <w:rPr>
          <w:rStyle w:val="FootnoteReference"/>
          <w:lang w:val="en-GB"/>
        </w:rPr>
        <w:footnoteReference w:id="22"/>
      </w:r>
      <w:r>
        <w:rPr>
          <w:lang w:val="en-GB"/>
        </w:rPr>
        <w:t xml:space="preserve">, specifically this </w:t>
      </w:r>
      <w:hyperlink r:id="rId698" w:history="1">
        <w:r w:rsidRPr="00897F6A">
          <w:rPr>
            <w:rStyle w:val="Hyperlink"/>
            <w:lang w:val="en-GB"/>
          </w:rPr>
          <w:t>page</w:t>
        </w:r>
      </w:hyperlink>
      <w:r>
        <w:rPr>
          <w:lang w:val="en-GB"/>
        </w:rPr>
        <w:t>, that the two counters work together. The reason is some applications are latency sensitive, while others are bandwidth hungry.</w:t>
      </w:r>
    </w:p>
    <w:p w14:paraId="2D99C8CB" w14:textId="6D668B26" w:rsidR="00D033A3" w:rsidRPr="00D033A3" w:rsidRDefault="00D033A3" w:rsidP="001676B4">
      <w:pPr>
        <w:pStyle w:val="Bullet"/>
        <w:rPr>
          <w:lang w:val="en-GB"/>
        </w:rPr>
      </w:pPr>
      <w:r w:rsidRPr="00D033A3">
        <w:rPr>
          <w:lang w:val="en-GB"/>
        </w:rPr>
        <w:t>Are they optimized?</w:t>
      </w:r>
    </w:p>
    <w:p w14:paraId="7FB8D7C7" w14:textId="11F515F6" w:rsidR="00D033A3" w:rsidRPr="00D033A3" w:rsidRDefault="00D033A3" w:rsidP="00B527DB">
      <w:pPr>
        <w:pStyle w:val="Bullet"/>
        <w:numPr>
          <w:ilvl w:val="1"/>
          <w:numId w:val="18"/>
        </w:numPr>
        <w:rPr>
          <w:lang w:val="en-GB"/>
        </w:rPr>
      </w:pPr>
      <w:r w:rsidRPr="00D033A3">
        <w:rPr>
          <w:lang w:val="en-GB"/>
        </w:rPr>
        <w:t>Just because something is healthy does not mean they are optimized. Look for opportunity to right size.</w:t>
      </w:r>
    </w:p>
    <w:p w14:paraId="7C4E7789" w14:textId="1D25D4B0" w:rsidR="00D033A3" w:rsidRPr="00D033A3" w:rsidRDefault="00D033A3" w:rsidP="00D033A3">
      <w:pPr>
        <w:rPr>
          <w:lang w:val="en-GB"/>
        </w:rPr>
      </w:pPr>
      <w:r w:rsidRPr="00D033A3">
        <w:rPr>
          <w:lang w:val="en-GB"/>
        </w:rPr>
        <w:t xml:space="preserve">Once Network Admin know what they are facing, they are in better position to </w:t>
      </w:r>
      <w:proofErr w:type="spellStart"/>
      <w:r w:rsidR="004C3B02">
        <w:rPr>
          <w:lang w:val="en-GB"/>
        </w:rPr>
        <w:t>analyze</w:t>
      </w:r>
      <w:proofErr w:type="spellEnd"/>
      <w:r w:rsidRPr="00D033A3">
        <w:rPr>
          <w:lang w:val="en-GB"/>
        </w:rPr>
        <w:t>:</w:t>
      </w:r>
    </w:p>
    <w:p w14:paraId="411A199E" w14:textId="36531654" w:rsidR="00D033A3" w:rsidRPr="00D033A3" w:rsidRDefault="00D033A3" w:rsidP="007073E1">
      <w:pPr>
        <w:pStyle w:val="Bullet"/>
        <w:rPr>
          <w:lang w:val="en-GB"/>
        </w:rPr>
      </w:pPr>
      <w:r w:rsidRPr="00D033A3">
        <w:rPr>
          <w:lang w:val="en-GB"/>
        </w:rPr>
        <w:t>Utilization</w:t>
      </w:r>
    </w:p>
    <w:p w14:paraId="21559D10" w14:textId="3F8585DC" w:rsidR="00D033A3" w:rsidRPr="00D033A3" w:rsidRDefault="00D033A3" w:rsidP="00B527DB">
      <w:pPr>
        <w:pStyle w:val="Bullet"/>
        <w:numPr>
          <w:ilvl w:val="1"/>
          <w:numId w:val="18"/>
        </w:numPr>
        <w:rPr>
          <w:lang w:val="en-GB"/>
        </w:rPr>
      </w:pPr>
      <w:r w:rsidRPr="00D033A3">
        <w:rPr>
          <w:lang w:val="en-GB"/>
        </w:rPr>
        <w:t>Is any VM or ESXi near its peak</w:t>
      </w:r>
      <w:r w:rsidR="007073E1">
        <w:rPr>
          <w:lang w:val="en-GB"/>
        </w:rPr>
        <w:t xml:space="preserve"> in network</w:t>
      </w:r>
      <w:r w:rsidRPr="00D033A3">
        <w:rPr>
          <w:lang w:val="en-GB"/>
        </w:rPr>
        <w:t>?</w:t>
      </w:r>
      <w:r w:rsidR="007073E1">
        <w:rPr>
          <w:lang w:val="en-GB"/>
        </w:rPr>
        <w:t xml:space="preserve"> Which VXLAN is the busiest?</w:t>
      </w:r>
    </w:p>
    <w:p w14:paraId="6C774068" w14:textId="25E7E337" w:rsidR="00D033A3" w:rsidRPr="00D033A3" w:rsidRDefault="00D033A3" w:rsidP="00B527DB">
      <w:pPr>
        <w:pStyle w:val="Bullet"/>
        <w:numPr>
          <w:ilvl w:val="1"/>
          <w:numId w:val="18"/>
        </w:numPr>
        <w:rPr>
          <w:lang w:val="en-GB"/>
        </w:rPr>
      </w:pPr>
      <w:r w:rsidRPr="00D033A3">
        <w:rPr>
          <w:lang w:val="en-GB"/>
        </w:rPr>
        <w:t xml:space="preserve">Who </w:t>
      </w:r>
      <w:proofErr w:type="gramStart"/>
      <w:r w:rsidRPr="00D033A3">
        <w:rPr>
          <w:lang w:val="en-GB"/>
        </w:rPr>
        <w:t>are</w:t>
      </w:r>
      <w:proofErr w:type="gramEnd"/>
      <w:r w:rsidRPr="00D033A3">
        <w:rPr>
          <w:lang w:val="en-GB"/>
        </w:rPr>
        <w:t xml:space="preserve"> the top consumer for each physical </w:t>
      </w:r>
      <w:r w:rsidR="00C21454">
        <w:rPr>
          <w:lang w:val="en-GB"/>
        </w:rPr>
        <w:t xml:space="preserve">data </w:t>
      </w:r>
      <w:proofErr w:type="spellStart"/>
      <w:r w:rsidR="00C21454">
        <w:rPr>
          <w:lang w:val="en-GB"/>
        </w:rPr>
        <w:t>center</w:t>
      </w:r>
      <w:proofErr w:type="spellEnd"/>
      <w:r w:rsidRPr="00D033A3">
        <w:rPr>
          <w:lang w:val="en-GB"/>
        </w:rPr>
        <w:t>?</w:t>
      </w:r>
      <w:r w:rsidR="007073E1">
        <w:rPr>
          <w:lang w:val="en-GB"/>
        </w:rPr>
        <w:t xml:space="preserve"> What’s their workload pattern?</w:t>
      </w:r>
    </w:p>
    <w:p w14:paraId="35EECE91" w14:textId="5E87E020" w:rsidR="00D033A3" w:rsidRPr="00D033A3" w:rsidRDefault="00D033A3" w:rsidP="00B527DB">
      <w:pPr>
        <w:pStyle w:val="Bullet"/>
        <w:numPr>
          <w:ilvl w:val="1"/>
          <w:numId w:val="18"/>
        </w:numPr>
        <w:rPr>
          <w:lang w:val="en-GB"/>
        </w:rPr>
      </w:pPr>
      <w:r w:rsidRPr="00D033A3">
        <w:rPr>
          <w:lang w:val="en-GB"/>
        </w:rPr>
        <w:t>How is the workload distributed in this shared environment?</w:t>
      </w:r>
    </w:p>
    <w:p w14:paraId="25776306" w14:textId="13EE77BB" w:rsidR="00D033A3" w:rsidRPr="00D033A3" w:rsidRDefault="00D033A3" w:rsidP="007073E1">
      <w:pPr>
        <w:pStyle w:val="Bullet"/>
        <w:rPr>
          <w:lang w:val="en-GB"/>
        </w:rPr>
      </w:pPr>
      <w:r w:rsidRPr="00D033A3">
        <w:rPr>
          <w:lang w:val="en-GB"/>
        </w:rPr>
        <w:t>Performance</w:t>
      </w:r>
    </w:p>
    <w:p w14:paraId="701EA88E" w14:textId="3E73FCE0" w:rsidR="00D033A3" w:rsidRPr="00D033A3" w:rsidRDefault="00D033A3" w:rsidP="00B527DB">
      <w:pPr>
        <w:pStyle w:val="Bullet"/>
        <w:numPr>
          <w:ilvl w:val="1"/>
          <w:numId w:val="18"/>
        </w:numPr>
        <w:rPr>
          <w:lang w:val="en-GB"/>
        </w:rPr>
      </w:pPr>
      <w:r w:rsidRPr="00D033A3">
        <w:rPr>
          <w:lang w:val="en-GB"/>
        </w:rPr>
        <w:t>When VM Owner thinks Network is the culprit, can both Network Team and Platform verify that quickly?</w:t>
      </w:r>
    </w:p>
    <w:p w14:paraId="63354572" w14:textId="2F174E4A" w:rsidR="00D033A3" w:rsidRPr="00D033A3" w:rsidRDefault="00D033A3" w:rsidP="007073E1">
      <w:pPr>
        <w:pStyle w:val="Bullet"/>
        <w:rPr>
          <w:lang w:val="en-GB"/>
        </w:rPr>
      </w:pPr>
      <w:r w:rsidRPr="00D033A3">
        <w:rPr>
          <w:lang w:val="en-GB"/>
        </w:rPr>
        <w:t>Configuration</w:t>
      </w:r>
    </w:p>
    <w:p w14:paraId="5A5FAD6A" w14:textId="4EA13483" w:rsidR="00BA51B2" w:rsidRDefault="00B02AD5" w:rsidP="00B527DB">
      <w:pPr>
        <w:pStyle w:val="Bullet"/>
        <w:numPr>
          <w:ilvl w:val="1"/>
          <w:numId w:val="18"/>
        </w:numPr>
        <w:rPr>
          <w:lang w:val="en-GB"/>
        </w:rPr>
      </w:pPr>
      <w:r w:rsidRPr="00B02AD5">
        <w:rPr>
          <w:lang w:val="en-GB"/>
        </w:rPr>
        <w:t xml:space="preserve">Is </w:t>
      </w:r>
      <w:r w:rsidR="00D033A3" w:rsidRPr="00B02AD5">
        <w:rPr>
          <w:lang w:val="en-GB"/>
        </w:rPr>
        <w:t>the config</w:t>
      </w:r>
      <w:r w:rsidR="00811019" w:rsidRPr="00B02AD5">
        <w:rPr>
          <w:lang w:val="en-GB"/>
        </w:rPr>
        <w:t>uration</w:t>
      </w:r>
      <w:r w:rsidR="00D033A3" w:rsidRPr="00B02AD5">
        <w:rPr>
          <w:lang w:val="en-GB"/>
        </w:rPr>
        <w:t xml:space="preserve"> consistent</w:t>
      </w:r>
      <w:r w:rsidR="00811019" w:rsidRPr="00B02AD5">
        <w:rPr>
          <w:lang w:val="en-GB"/>
        </w:rPr>
        <w:t xml:space="preserve"> across objects of the same kind</w:t>
      </w:r>
      <w:r w:rsidR="00D033A3" w:rsidRPr="00B02AD5">
        <w:rPr>
          <w:lang w:val="en-GB"/>
        </w:rPr>
        <w:t>?</w:t>
      </w:r>
      <w:r w:rsidRPr="00B02AD5">
        <w:rPr>
          <w:lang w:val="en-GB"/>
        </w:rPr>
        <w:t xml:space="preserve"> </w:t>
      </w:r>
      <w:r w:rsidR="00D033A3" w:rsidRPr="00B02AD5">
        <w:rPr>
          <w:lang w:val="en-GB"/>
        </w:rPr>
        <w:t>Do they follow best practice?</w:t>
      </w:r>
    </w:p>
    <w:p w14:paraId="19685EE8" w14:textId="28570377" w:rsidR="00B02AD5" w:rsidRPr="00B02AD5" w:rsidRDefault="00B02AD5" w:rsidP="00B527DB">
      <w:pPr>
        <w:pStyle w:val="Bullet"/>
        <w:numPr>
          <w:ilvl w:val="1"/>
          <w:numId w:val="18"/>
        </w:numPr>
        <w:rPr>
          <w:lang w:val="en-GB"/>
        </w:rPr>
      </w:pPr>
      <w:r>
        <w:rPr>
          <w:lang w:val="en-GB"/>
        </w:rPr>
        <w:t xml:space="preserve">What are the </w:t>
      </w:r>
      <w:r w:rsidR="00EE1419">
        <w:rPr>
          <w:lang w:val="en-GB"/>
        </w:rPr>
        <w:t xml:space="preserve">virtual </w:t>
      </w:r>
      <w:r>
        <w:rPr>
          <w:lang w:val="en-GB"/>
        </w:rPr>
        <w:t>networks</w:t>
      </w:r>
      <w:r w:rsidR="00EE1419">
        <w:rPr>
          <w:lang w:val="en-GB"/>
        </w:rPr>
        <w:t>, and how do they map into the physical top-of-rack switches?</w:t>
      </w:r>
    </w:p>
    <w:p w14:paraId="5A489561" w14:textId="18019AE2" w:rsidR="002429C8" w:rsidRDefault="00CA5234" w:rsidP="00160AA2">
      <w:pPr>
        <w:pStyle w:val="Heading4"/>
      </w:pPr>
      <w:r>
        <w:t>Application Team</w:t>
      </w:r>
    </w:p>
    <w:p w14:paraId="109F8754" w14:textId="79206F0A" w:rsidR="003951CD" w:rsidRDefault="00B21D70" w:rsidP="003951CD">
      <w:r>
        <w:t xml:space="preserve">A common request among VMware Admin is to give their customers a self-service access to their own VMs. The VM Owners should be given a simple portal, where they can easily see all their VMs and its performance. You </w:t>
      </w:r>
      <w:r w:rsidR="004E5215">
        <w:t>can use the dashboard sharing feature of vRealize Operations for a login-less access.</w:t>
      </w:r>
    </w:p>
    <w:p w14:paraId="6C50D8AD" w14:textId="5875988C" w:rsidR="00C87BB7" w:rsidRDefault="00206B19" w:rsidP="003951CD">
      <w:r>
        <w:t xml:space="preserve">But what if you have many tenants? You don’t want to create a dashboard for each </w:t>
      </w:r>
      <w:r w:rsidR="008C70E5">
        <w:t xml:space="preserve">of them one by one. </w:t>
      </w:r>
      <w:r w:rsidR="00C87BB7">
        <w:t xml:space="preserve">The challenge here is how to use the same dashboard for multiple </w:t>
      </w:r>
      <w:r w:rsidR="008C70E5">
        <w:t>applications teams</w:t>
      </w:r>
      <w:r w:rsidR="00162CE8">
        <w:t>, assuming they are not allowed to see one another VMs. This requires a security mapping. Each tenant</w:t>
      </w:r>
      <w:r w:rsidR="008C70E5">
        <w:t xml:space="preserve"> needs to have a login ID, which must be mapped to their VM.</w:t>
      </w:r>
    </w:p>
    <w:p w14:paraId="326A1C5C" w14:textId="77777777" w:rsidR="00897F6A" w:rsidRDefault="00897F6A" w:rsidP="00897F6A">
      <w:pPr>
        <w:pStyle w:val="BeforeTable"/>
      </w:pPr>
    </w:p>
    <w:tbl>
      <w:tblPr>
        <w:tblW w:w="0" w:type="auto"/>
        <w:tblLook w:val="04A0" w:firstRow="1" w:lastRow="0" w:firstColumn="1" w:lastColumn="0" w:noHBand="0" w:noVBand="1"/>
      </w:tblPr>
      <w:tblGrid>
        <w:gridCol w:w="1696"/>
        <w:gridCol w:w="8760"/>
      </w:tblGrid>
      <w:tr w:rsidR="00CA6473" w14:paraId="4CDC2DE5" w14:textId="77777777" w:rsidTr="00CA6473">
        <w:tc>
          <w:tcPr>
            <w:tcW w:w="1696" w:type="dxa"/>
          </w:tcPr>
          <w:p w14:paraId="54B74055" w14:textId="4A717EEB" w:rsidR="00CA6473" w:rsidRPr="00CA6473" w:rsidRDefault="00CA6473" w:rsidP="00CA6473">
            <w:pPr>
              <w:pStyle w:val="Tablecontent"/>
              <w:rPr>
                <w:b/>
                <w:bCs/>
              </w:rPr>
            </w:pPr>
            <w:r w:rsidRPr="00CA6473">
              <w:rPr>
                <w:b/>
                <w:bCs/>
              </w:rPr>
              <w:t>Role</w:t>
            </w:r>
          </w:p>
        </w:tc>
        <w:tc>
          <w:tcPr>
            <w:tcW w:w="8760" w:type="dxa"/>
          </w:tcPr>
          <w:p w14:paraId="152BD021" w14:textId="13081E6C" w:rsidR="00CA6473" w:rsidRDefault="005448E6" w:rsidP="00CA6473">
            <w:pPr>
              <w:pStyle w:val="Tablecontent"/>
            </w:pPr>
            <w:r>
              <w:t xml:space="preserve">The first step is to create a role and give it limited access. All </w:t>
            </w:r>
            <w:proofErr w:type="gramStart"/>
            <w:r>
              <w:t>tenants</w:t>
            </w:r>
            <w:proofErr w:type="gramEnd"/>
            <w:r>
              <w:t xml:space="preserve"> user accounts will be mapped to this role</w:t>
            </w:r>
            <w:r w:rsidR="00D340BD">
              <w:t>. This role should not be able to browse the inventory</w:t>
            </w:r>
            <w:r w:rsidR="008D5C39">
              <w:t>. Its only access is to the group of tenants.</w:t>
            </w:r>
          </w:p>
        </w:tc>
      </w:tr>
      <w:tr w:rsidR="00CA6473" w14:paraId="38389A72" w14:textId="77777777" w:rsidTr="00CA6473">
        <w:tc>
          <w:tcPr>
            <w:tcW w:w="1696" w:type="dxa"/>
          </w:tcPr>
          <w:p w14:paraId="35D994F7" w14:textId="55A71440" w:rsidR="00CA6473" w:rsidRPr="00CA6473" w:rsidRDefault="00CA6473" w:rsidP="00CA6473">
            <w:pPr>
              <w:pStyle w:val="Tablecontent"/>
              <w:rPr>
                <w:b/>
                <w:bCs/>
              </w:rPr>
            </w:pPr>
            <w:r w:rsidRPr="00CA6473">
              <w:rPr>
                <w:b/>
                <w:bCs/>
              </w:rPr>
              <w:t>Dashboard</w:t>
            </w:r>
          </w:p>
        </w:tc>
        <w:tc>
          <w:tcPr>
            <w:tcW w:w="8760" w:type="dxa"/>
          </w:tcPr>
          <w:p w14:paraId="77349B59" w14:textId="7C315B61" w:rsidR="00CA6473" w:rsidRDefault="0077283E" w:rsidP="00CA6473">
            <w:pPr>
              <w:pStyle w:val="Tablecontent"/>
            </w:pPr>
            <w:r>
              <w:t>Create a common dashboard and map to the role</w:t>
            </w:r>
            <w:r w:rsidR="000521A3">
              <w:t>. This role can’t see any other dashboards</w:t>
            </w:r>
          </w:p>
        </w:tc>
      </w:tr>
      <w:tr w:rsidR="00CA6473" w14:paraId="12AE8B4F" w14:textId="77777777" w:rsidTr="00CA6473">
        <w:tc>
          <w:tcPr>
            <w:tcW w:w="1696" w:type="dxa"/>
          </w:tcPr>
          <w:p w14:paraId="6E89DDA7" w14:textId="4873D3FE" w:rsidR="00CA6473" w:rsidRPr="00CA6473" w:rsidRDefault="00CA6473" w:rsidP="00CA6473">
            <w:pPr>
              <w:pStyle w:val="Tablecontent"/>
              <w:rPr>
                <w:b/>
                <w:bCs/>
              </w:rPr>
            </w:pPr>
            <w:r w:rsidRPr="00CA6473">
              <w:rPr>
                <w:b/>
                <w:bCs/>
              </w:rPr>
              <w:t>Tenant</w:t>
            </w:r>
          </w:p>
        </w:tc>
        <w:tc>
          <w:tcPr>
            <w:tcW w:w="8760" w:type="dxa"/>
          </w:tcPr>
          <w:p w14:paraId="3A09527E" w14:textId="7CA06C2A" w:rsidR="00CA6473" w:rsidRDefault="0077283E" w:rsidP="00CA6473">
            <w:pPr>
              <w:pStyle w:val="Tablecontent"/>
            </w:pPr>
            <w:r>
              <w:t xml:space="preserve">For each tenant, you need to </w:t>
            </w:r>
            <w:r w:rsidR="00555F0E">
              <w:t>create a user ID. This ID is then mapped to a group</w:t>
            </w:r>
            <w:r w:rsidR="00647A42">
              <w:t>. The group has the tenant VMs.</w:t>
            </w:r>
            <w:r w:rsidR="00F16085">
              <w:t xml:space="preserve"> In this way, the tenant ID will not be able to see other VMs.</w:t>
            </w:r>
          </w:p>
        </w:tc>
      </w:tr>
    </w:tbl>
    <w:p w14:paraId="2E15CB90" w14:textId="299082D5" w:rsidR="0082061A" w:rsidRPr="00A452F2" w:rsidRDefault="00CA5234" w:rsidP="00160AA2">
      <w:pPr>
        <w:pStyle w:val="Heading4"/>
      </w:pPr>
      <w:r>
        <w:t>Small Team</w:t>
      </w:r>
    </w:p>
    <w:p w14:paraId="554CCD98" w14:textId="6507EF13" w:rsidR="0073513D" w:rsidRDefault="00684A77" w:rsidP="006548C6">
      <w:pPr>
        <w:rPr>
          <w:lang w:val="en-GB"/>
        </w:rPr>
      </w:pPr>
      <w:r w:rsidRPr="00684A77">
        <w:rPr>
          <w:lang w:val="en-GB"/>
        </w:rPr>
        <w:t xml:space="preserve">The </w:t>
      </w:r>
      <w:r>
        <w:rPr>
          <w:lang w:val="en-GB"/>
        </w:rPr>
        <w:t>Small Medium Business</w:t>
      </w:r>
      <w:r w:rsidRPr="00684A77">
        <w:rPr>
          <w:lang w:val="en-GB"/>
        </w:rPr>
        <w:t xml:space="preserve"> segment is a world of its own. There are </w:t>
      </w:r>
      <w:r w:rsidR="003B2B2A">
        <w:rPr>
          <w:lang w:val="en-GB"/>
        </w:rPr>
        <w:t xml:space="preserve">roles and process </w:t>
      </w:r>
      <w:r w:rsidRPr="00684A77">
        <w:rPr>
          <w:lang w:val="en-GB"/>
        </w:rPr>
        <w:t>that are mandatory in Enterprise segment, but not relevant in SMB segment. As a result, products should be tailored for that market segment.</w:t>
      </w:r>
      <w:r w:rsidR="003B2B2A">
        <w:rPr>
          <w:lang w:val="en-GB"/>
        </w:rPr>
        <w:t xml:space="preserve"> You can create a</w:t>
      </w:r>
      <w:r w:rsidR="006B369A">
        <w:rPr>
          <w:lang w:val="en-GB"/>
        </w:rPr>
        <w:t xml:space="preserve"> set of consolidated dashboard</w:t>
      </w:r>
      <w:r w:rsidR="00B27917">
        <w:rPr>
          <w:lang w:val="en-GB"/>
        </w:rPr>
        <w:t>s for this market, as the environment is much smaller.</w:t>
      </w:r>
    </w:p>
    <w:p w14:paraId="1761ECDD" w14:textId="3768AD3F" w:rsidR="00283680" w:rsidRPr="00283680" w:rsidRDefault="009165BF" w:rsidP="00283680">
      <w:pPr>
        <w:rPr>
          <w:lang w:val="en-GB"/>
        </w:rPr>
      </w:pPr>
      <w:r>
        <w:rPr>
          <w:lang w:val="en-GB"/>
        </w:rPr>
        <w:lastRenderedPageBreak/>
        <w:t xml:space="preserve">Let’s look at some unique </w:t>
      </w:r>
      <w:r w:rsidR="00283680" w:rsidRPr="00283680">
        <w:rPr>
          <w:lang w:val="en-GB"/>
        </w:rPr>
        <w:t>characteristics</w:t>
      </w:r>
      <w:r w:rsidR="00283680">
        <w:rPr>
          <w:lang w:val="en-GB"/>
        </w:rPr>
        <w:t xml:space="preserve"> of operations in this small environment:</w:t>
      </w:r>
    </w:p>
    <w:p w14:paraId="22C8975B" w14:textId="70FE5CBC" w:rsidR="00283680" w:rsidRPr="00283680" w:rsidRDefault="00283680" w:rsidP="00283680">
      <w:pPr>
        <w:pStyle w:val="Bullet"/>
        <w:rPr>
          <w:lang w:val="en-GB"/>
        </w:rPr>
      </w:pPr>
      <w:r w:rsidRPr="00283680">
        <w:rPr>
          <w:lang w:val="en-GB"/>
        </w:rPr>
        <w:t>1-2 guys doing everything. No siloes in the team. You and your best friends take care of the whole darn IT.</w:t>
      </w:r>
    </w:p>
    <w:p w14:paraId="046332F6" w14:textId="69389700" w:rsidR="00283680" w:rsidRPr="00283680" w:rsidRDefault="00283680" w:rsidP="00283680">
      <w:pPr>
        <w:pStyle w:val="Bullet"/>
        <w:rPr>
          <w:lang w:val="en-GB"/>
        </w:rPr>
      </w:pPr>
      <w:r w:rsidRPr="00283680">
        <w:rPr>
          <w:lang w:val="en-GB"/>
        </w:rPr>
        <w:t>You only have a few clusters. Each cluster only has a few ESXi Host.</w:t>
      </w:r>
    </w:p>
    <w:p w14:paraId="6CA6C3FB" w14:textId="3B05BAD5" w:rsidR="00283680" w:rsidRPr="00283680" w:rsidRDefault="00283680" w:rsidP="00283680">
      <w:pPr>
        <w:pStyle w:val="Bullet"/>
        <w:rPr>
          <w:lang w:val="en-GB"/>
        </w:rPr>
      </w:pPr>
      <w:r w:rsidRPr="00283680">
        <w:rPr>
          <w:lang w:val="en-GB"/>
        </w:rPr>
        <w:t>You know your environment very well because it’s small. They all fit into 1 rack. Architecture is simple. You have a mental picture of it in your head.</w:t>
      </w:r>
    </w:p>
    <w:p w14:paraId="54B9725D" w14:textId="16794739" w:rsidR="00283680" w:rsidRPr="00283680" w:rsidRDefault="00283680" w:rsidP="00283680">
      <w:pPr>
        <w:pStyle w:val="Bullet"/>
        <w:rPr>
          <w:lang w:val="en-GB"/>
        </w:rPr>
      </w:pPr>
      <w:r w:rsidRPr="00283680">
        <w:rPr>
          <w:lang w:val="en-GB"/>
        </w:rPr>
        <w:t xml:space="preserve">You don’t buy hardware or VMware every quarter. </w:t>
      </w:r>
      <w:r>
        <w:rPr>
          <w:lang w:val="en-GB"/>
        </w:rPr>
        <w:t xml:space="preserve">In fact, it’s more like </w:t>
      </w:r>
      <w:r w:rsidRPr="00283680">
        <w:rPr>
          <w:lang w:val="en-GB"/>
        </w:rPr>
        <w:t xml:space="preserve">every </w:t>
      </w:r>
      <w:r>
        <w:rPr>
          <w:lang w:val="en-GB"/>
        </w:rPr>
        <w:t>3</w:t>
      </w:r>
      <w:r w:rsidRPr="00283680">
        <w:rPr>
          <w:lang w:val="en-GB"/>
        </w:rPr>
        <w:t xml:space="preserve"> years. Capacity planning and monitoring </w:t>
      </w:r>
      <w:r w:rsidR="006808AC">
        <w:rPr>
          <w:lang w:val="en-GB"/>
        </w:rPr>
        <w:t>become simple as you can do it manually using a simple spreadsheet.</w:t>
      </w:r>
    </w:p>
    <w:p w14:paraId="69652F20" w14:textId="793C5BEF" w:rsidR="00283680" w:rsidRPr="00283680" w:rsidRDefault="00283680" w:rsidP="00283680">
      <w:pPr>
        <w:pStyle w:val="Bullet"/>
        <w:rPr>
          <w:lang w:val="en-GB"/>
        </w:rPr>
      </w:pPr>
      <w:r w:rsidRPr="00283680">
        <w:rPr>
          <w:lang w:val="en-GB"/>
        </w:rPr>
        <w:t>The workload is quite stable. You are not adding/removing/changing VM every day.</w:t>
      </w:r>
    </w:p>
    <w:p w14:paraId="2CB5F71B" w14:textId="5CB8A3D3" w:rsidR="00283680" w:rsidRDefault="00283680" w:rsidP="00283680">
      <w:pPr>
        <w:pStyle w:val="Bullet"/>
        <w:rPr>
          <w:lang w:val="en-GB"/>
        </w:rPr>
      </w:pPr>
      <w:r w:rsidRPr="00283680">
        <w:rPr>
          <w:lang w:val="en-GB"/>
        </w:rPr>
        <w:t>Service Tier is an overkill as you only have 1-2 clusters for all workload</w:t>
      </w:r>
      <w:r w:rsidR="00897F6A">
        <w:rPr>
          <w:lang w:val="en-GB"/>
        </w:rPr>
        <w:t>s</w:t>
      </w:r>
      <w:r w:rsidRPr="00283680">
        <w:rPr>
          <w:lang w:val="en-GB"/>
        </w:rPr>
        <w:t>.</w:t>
      </w:r>
    </w:p>
    <w:p w14:paraId="7D661C35" w14:textId="074C3E65" w:rsidR="0003383F" w:rsidRPr="0003383F" w:rsidRDefault="0003383F" w:rsidP="004E44F7">
      <w:pPr>
        <w:tabs>
          <w:tab w:val="left" w:pos="5694"/>
        </w:tabs>
        <w:rPr>
          <w:lang w:val="en-GB"/>
        </w:rPr>
      </w:pPr>
      <w:r>
        <w:rPr>
          <w:lang w:val="en-GB"/>
        </w:rPr>
        <w:t xml:space="preserve">You </w:t>
      </w:r>
      <w:r w:rsidR="004E44F7">
        <w:rPr>
          <w:lang w:val="en-GB"/>
        </w:rPr>
        <w:t>still need to cover all the key areas of operations, from a</w:t>
      </w:r>
      <w:r w:rsidRPr="0003383F">
        <w:rPr>
          <w:lang w:val="en-GB"/>
        </w:rPr>
        <w:t>vailability</w:t>
      </w:r>
      <w:r w:rsidR="004E44F7">
        <w:rPr>
          <w:lang w:val="en-GB"/>
        </w:rPr>
        <w:t xml:space="preserve"> to performance to compliance. As self-service is expected, you need to provide a </w:t>
      </w:r>
      <w:r w:rsidR="00877182">
        <w:rPr>
          <w:lang w:val="en-GB"/>
        </w:rPr>
        <w:t xml:space="preserve">dashboard for application team. </w:t>
      </w:r>
    </w:p>
    <w:p w14:paraId="3A97BB77" w14:textId="64444B7E" w:rsidR="005077A5" w:rsidRPr="00A452F2" w:rsidRDefault="005077A5" w:rsidP="005077A5">
      <w:pPr>
        <w:pStyle w:val="Heading3"/>
        <w:rPr>
          <w:lang w:val="en-GB"/>
        </w:rPr>
      </w:pPr>
      <w:r w:rsidRPr="00A452F2">
        <w:rPr>
          <w:lang w:val="en-GB"/>
        </w:rPr>
        <w:t>vSAN File Services</w:t>
      </w:r>
    </w:p>
    <w:p w14:paraId="69FF9ED1" w14:textId="77777777" w:rsidR="005077A5" w:rsidRPr="00A452F2" w:rsidRDefault="005077A5" w:rsidP="005077A5">
      <w:pPr>
        <w:rPr>
          <w:lang w:val="en-GB"/>
        </w:rPr>
      </w:pPr>
      <w:r w:rsidRPr="00A452F2">
        <w:rPr>
          <w:lang w:val="en-GB"/>
        </w:rPr>
        <w:t xml:space="preserve">The </w:t>
      </w:r>
      <w:r w:rsidRPr="00A452F2">
        <w:rPr>
          <w:b/>
          <w:bCs/>
          <w:lang w:val="en-GB"/>
        </w:rPr>
        <w:t>vSAN File Services</w:t>
      </w:r>
      <w:r w:rsidRPr="00A452F2">
        <w:rPr>
          <w:lang w:val="en-GB"/>
        </w:rPr>
        <w:t xml:space="preserve"> Dashboard helps VMware administrator monitor the file services running in their vSAN environment. </w:t>
      </w:r>
    </w:p>
    <w:p w14:paraId="5F6915E9" w14:textId="1814F78D" w:rsidR="005077A5" w:rsidRPr="00A452F2" w:rsidRDefault="005077A5" w:rsidP="005077A5">
      <w:pPr>
        <w:rPr>
          <w:lang w:val="en-GB"/>
        </w:rPr>
      </w:pPr>
      <w:r w:rsidRPr="00A452F2">
        <w:rPr>
          <w:lang w:val="en-GB"/>
        </w:rPr>
        <w:t xml:space="preserve">This dashboard is designed to complement the vSAN file services management provided by vCenter Server. It does not duplicate information already provided, and each tool has their purpose. vCenter is more of an administrative tool, while </w:t>
      </w:r>
      <w:r w:rsidR="00F72B2F" w:rsidRPr="00A452F2">
        <w:rPr>
          <w:lang w:val="en-GB"/>
        </w:rPr>
        <w:t xml:space="preserve">vRealize Operations </w:t>
      </w:r>
      <w:r w:rsidRPr="00A452F2">
        <w:rPr>
          <w:lang w:val="en-GB"/>
        </w:rPr>
        <w:t xml:space="preserve">is more of an operations tool. </w:t>
      </w:r>
    </w:p>
    <w:p w14:paraId="5D7A83FA" w14:textId="77777777" w:rsidR="005077A5" w:rsidRPr="00A452F2" w:rsidRDefault="005077A5" w:rsidP="00160AA2">
      <w:pPr>
        <w:pStyle w:val="Heading4"/>
      </w:pPr>
      <w:r w:rsidRPr="00A452F2">
        <w:t>How to Use</w:t>
      </w:r>
    </w:p>
    <w:p w14:paraId="40260315" w14:textId="77777777" w:rsidR="005077A5" w:rsidRPr="00A452F2" w:rsidRDefault="005077A5" w:rsidP="005077A5">
      <w:pPr>
        <w:rPr>
          <w:lang w:val="en-GB"/>
        </w:rPr>
      </w:pPr>
      <w:r w:rsidRPr="00A452F2">
        <w:rPr>
          <w:lang w:val="en-GB"/>
        </w:rPr>
        <w:t>Review the “</w:t>
      </w:r>
      <w:r w:rsidRPr="00A452F2">
        <w:rPr>
          <w:b/>
          <w:bCs/>
          <w:lang w:val="en-GB"/>
        </w:rPr>
        <w:t>File Shares by Used Space and Latency</w:t>
      </w:r>
      <w:r w:rsidRPr="00A452F2">
        <w:rPr>
          <w:lang w:val="en-GB"/>
        </w:rPr>
        <w:t>” heat map</w:t>
      </w:r>
    </w:p>
    <w:p w14:paraId="0D5120BD" w14:textId="77777777" w:rsidR="005077A5" w:rsidRPr="00A452F2" w:rsidRDefault="005077A5" w:rsidP="00B527DB">
      <w:pPr>
        <w:pStyle w:val="ListParagraph"/>
        <w:numPr>
          <w:ilvl w:val="0"/>
          <w:numId w:val="41"/>
        </w:numPr>
        <w:rPr>
          <w:lang w:val="en-GB"/>
        </w:rPr>
      </w:pPr>
      <w:r w:rsidRPr="00A452F2">
        <w:rPr>
          <w:lang w:val="en-GB"/>
        </w:rPr>
        <w:t xml:space="preserve">It shows all the file shares in your environment. </w:t>
      </w:r>
    </w:p>
    <w:p w14:paraId="7C61998B" w14:textId="77777777" w:rsidR="005077A5" w:rsidRPr="00A452F2" w:rsidRDefault="005077A5" w:rsidP="00B527DB">
      <w:pPr>
        <w:pStyle w:val="ListParagraph"/>
        <w:numPr>
          <w:ilvl w:val="0"/>
          <w:numId w:val="41"/>
        </w:numPr>
        <w:rPr>
          <w:lang w:val="en-GB"/>
        </w:rPr>
      </w:pPr>
      <w:r w:rsidRPr="00A452F2">
        <w:rPr>
          <w:lang w:val="en-GB"/>
        </w:rPr>
        <w:t xml:space="preserve">The greater the usage (consumption), the greater the box, so you can easily see the most consumed ones. </w:t>
      </w:r>
    </w:p>
    <w:p w14:paraId="474C741D" w14:textId="4B61B847" w:rsidR="005077A5" w:rsidRPr="00A452F2" w:rsidRDefault="005077A5" w:rsidP="00B527DB">
      <w:pPr>
        <w:pStyle w:val="ListParagraph"/>
        <w:numPr>
          <w:ilvl w:val="0"/>
          <w:numId w:val="41"/>
        </w:numPr>
        <w:rPr>
          <w:lang w:val="en-GB"/>
        </w:rPr>
      </w:pPr>
      <w:r w:rsidRPr="00A452F2">
        <w:rPr>
          <w:lang w:val="en-GB"/>
        </w:rPr>
        <w:t xml:space="preserve">They are </w:t>
      </w:r>
      <w:proofErr w:type="spellStart"/>
      <w:r w:rsidR="00E65E9E">
        <w:rPr>
          <w:lang w:val="en-GB"/>
        </w:rPr>
        <w:t>color</w:t>
      </w:r>
      <w:r w:rsidRPr="00A452F2">
        <w:rPr>
          <w:lang w:val="en-GB"/>
        </w:rPr>
        <w:t>ed</w:t>
      </w:r>
      <w:proofErr w:type="spellEnd"/>
      <w:r w:rsidRPr="00A452F2">
        <w:rPr>
          <w:lang w:val="en-GB"/>
        </w:rPr>
        <w:t xml:space="preserve"> by latency. Pay attention to the box with red </w:t>
      </w:r>
      <w:proofErr w:type="spellStart"/>
      <w:r w:rsidR="00E65E9E">
        <w:rPr>
          <w:lang w:val="en-GB"/>
        </w:rPr>
        <w:t>color</w:t>
      </w:r>
      <w:proofErr w:type="spellEnd"/>
      <w:r w:rsidRPr="00A452F2">
        <w:rPr>
          <w:lang w:val="en-GB"/>
        </w:rPr>
        <w:t>.</w:t>
      </w:r>
    </w:p>
    <w:p w14:paraId="5B0F57DF" w14:textId="77777777" w:rsidR="005077A5" w:rsidRPr="00A452F2" w:rsidRDefault="005077A5" w:rsidP="005077A5">
      <w:pPr>
        <w:rPr>
          <w:lang w:val="en-GB"/>
        </w:rPr>
      </w:pPr>
      <w:r w:rsidRPr="00A452F2">
        <w:rPr>
          <w:lang w:val="en-GB"/>
        </w:rPr>
        <w:t>Review the “</w:t>
      </w:r>
      <w:r w:rsidRPr="00A452F2">
        <w:rPr>
          <w:b/>
          <w:bCs/>
          <w:lang w:val="en-GB"/>
        </w:rPr>
        <w:t>vSAN Clusters with File Services enabled</w:t>
      </w:r>
      <w:r w:rsidRPr="00A452F2">
        <w:rPr>
          <w:lang w:val="en-GB"/>
        </w:rPr>
        <w:t>” table</w:t>
      </w:r>
    </w:p>
    <w:p w14:paraId="76AAEFF5" w14:textId="77777777" w:rsidR="005077A5" w:rsidRPr="00A452F2" w:rsidRDefault="005077A5" w:rsidP="00B527DB">
      <w:pPr>
        <w:pStyle w:val="ListParagraph"/>
        <w:numPr>
          <w:ilvl w:val="0"/>
          <w:numId w:val="41"/>
        </w:numPr>
        <w:rPr>
          <w:lang w:val="en-GB"/>
        </w:rPr>
      </w:pPr>
      <w:r w:rsidRPr="00A452F2">
        <w:rPr>
          <w:lang w:val="en-GB"/>
        </w:rPr>
        <w:t xml:space="preserve">It lists all the vSAN clusters with file services enabled, giving a convenient view to see which clusters have these settings turned on. </w:t>
      </w:r>
    </w:p>
    <w:p w14:paraId="16C48411" w14:textId="77777777" w:rsidR="005077A5" w:rsidRPr="00A452F2" w:rsidRDefault="005077A5" w:rsidP="005077A5">
      <w:pPr>
        <w:rPr>
          <w:lang w:val="en-GB"/>
        </w:rPr>
      </w:pPr>
      <w:r w:rsidRPr="00A452F2">
        <w:rPr>
          <w:lang w:val="en-GB"/>
        </w:rPr>
        <w:t>Select a vSAN cluster from the table</w:t>
      </w:r>
    </w:p>
    <w:p w14:paraId="0C0B2F9C" w14:textId="77777777" w:rsidR="005077A5" w:rsidRPr="00A452F2" w:rsidRDefault="005077A5" w:rsidP="00B527DB">
      <w:pPr>
        <w:pStyle w:val="ListParagraph"/>
        <w:numPr>
          <w:ilvl w:val="0"/>
          <w:numId w:val="41"/>
        </w:numPr>
        <w:rPr>
          <w:lang w:val="en-GB"/>
        </w:rPr>
      </w:pPr>
      <w:r w:rsidRPr="00A452F2">
        <w:rPr>
          <w:lang w:val="en-GB"/>
        </w:rPr>
        <w:t xml:space="preserve">The file servers in the selected vSAN cluster will be automatically shown. Selecting a file server will filter the file shares list to only show the file shares in the selected file server. </w:t>
      </w:r>
    </w:p>
    <w:p w14:paraId="242E2653" w14:textId="77777777" w:rsidR="005077A5" w:rsidRPr="00A452F2" w:rsidRDefault="005077A5" w:rsidP="00B527DB">
      <w:pPr>
        <w:pStyle w:val="ListParagraph"/>
        <w:numPr>
          <w:ilvl w:val="0"/>
          <w:numId w:val="41"/>
        </w:numPr>
        <w:rPr>
          <w:lang w:val="en-GB"/>
        </w:rPr>
      </w:pPr>
      <w:r w:rsidRPr="00A452F2">
        <w:rPr>
          <w:lang w:val="en-GB"/>
        </w:rPr>
        <w:t>The file shares in the selected vSAN cluster will be automatically shown. Selecting a file share will display all the relevant KPI on the file share.</w:t>
      </w:r>
    </w:p>
    <w:p w14:paraId="19810FE7" w14:textId="77777777" w:rsidR="005077A5" w:rsidRPr="00A452F2" w:rsidRDefault="005077A5" w:rsidP="00160AA2">
      <w:pPr>
        <w:pStyle w:val="Heading4"/>
      </w:pPr>
      <w:r w:rsidRPr="00A452F2">
        <w:t>Points to Note</w:t>
      </w:r>
    </w:p>
    <w:p w14:paraId="22FE6BE0" w14:textId="77777777" w:rsidR="00C6294D" w:rsidRPr="00A452F2" w:rsidRDefault="005077A5" w:rsidP="00C6294D">
      <w:pPr>
        <w:rPr>
          <w:lang w:val="en-GB"/>
        </w:rPr>
      </w:pPr>
      <w:r w:rsidRPr="00A452F2">
        <w:rPr>
          <w:lang w:val="en-GB"/>
        </w:rPr>
        <w:t xml:space="preserve">vSAN File Servers and vSAN File Shares are 2 new objects in </w:t>
      </w:r>
      <w:r w:rsidR="00F72B2F" w:rsidRPr="00A452F2">
        <w:rPr>
          <w:lang w:val="en-GB"/>
        </w:rPr>
        <w:t xml:space="preserve">vRealize Operations </w:t>
      </w:r>
      <w:r w:rsidRPr="00A452F2">
        <w:rPr>
          <w:lang w:val="en-GB"/>
        </w:rPr>
        <w:t>vSAN management pack.</w:t>
      </w:r>
    </w:p>
    <w:p w14:paraId="157D2C19" w14:textId="77777777" w:rsidR="00C6294D" w:rsidRPr="00A452F2" w:rsidRDefault="00C6294D" w:rsidP="00C6294D">
      <w:pPr>
        <w:keepLines w:val="0"/>
        <w:suppressAutoHyphens w:val="0"/>
        <w:spacing w:before="0" w:after="160"/>
        <w:rPr>
          <w:lang w:val="en-GB"/>
        </w:rPr>
      </w:pPr>
      <w:r w:rsidRPr="00A452F2">
        <w:rPr>
          <w:lang w:val="en-GB"/>
        </w:rPr>
        <w:br w:type="page"/>
      </w:r>
    </w:p>
    <w:p w14:paraId="7E1165A3" w14:textId="77777777" w:rsidR="00C6294D" w:rsidRPr="00A452F2" w:rsidRDefault="00C6294D" w:rsidP="00C6294D">
      <w:pPr>
        <w:spacing w:before="720"/>
        <w:rPr>
          <w:lang w:val="en-GB"/>
        </w:rPr>
      </w:pPr>
    </w:p>
    <w:p w14:paraId="7C752502" w14:textId="77777777" w:rsidR="00C6294D" w:rsidRPr="00A452F2" w:rsidRDefault="00C6294D" w:rsidP="00C6294D">
      <w:pPr>
        <w:pStyle w:val="BlankPage"/>
        <w:rPr>
          <w:lang w:val="en-GB"/>
        </w:rPr>
      </w:pPr>
      <w:r w:rsidRPr="00A452F2">
        <w:rPr>
          <w:lang w:val="en-GB"/>
        </w:rPr>
        <w:t>This page is intentionally left blank</w:t>
      </w:r>
    </w:p>
    <w:p w14:paraId="074BCAEB" w14:textId="3519B53D" w:rsidR="005077A5" w:rsidRPr="00A452F2" w:rsidRDefault="00C6294D" w:rsidP="00C6294D">
      <w:pPr>
        <w:tabs>
          <w:tab w:val="right" w:pos="10466"/>
        </w:tabs>
        <w:rPr>
          <w:lang w:val="en-GB"/>
        </w:rPr>
      </w:pPr>
      <w:r>
        <w:rPr>
          <w:lang w:val="en-GB"/>
        </w:rPr>
        <w:tab/>
      </w:r>
    </w:p>
    <w:p w14:paraId="76BF82C1" w14:textId="2F96CBFD" w:rsidR="00516457" w:rsidRPr="00A452F2" w:rsidRDefault="00C86F58" w:rsidP="00C86F58">
      <w:pPr>
        <w:pStyle w:val="Heading1"/>
        <w:rPr>
          <w:lang w:val="en-GB"/>
        </w:rPr>
      </w:pPr>
      <w:r w:rsidRPr="00A452F2">
        <w:rPr>
          <w:lang w:val="en-GB"/>
        </w:rPr>
        <w:lastRenderedPageBreak/>
        <w:t>PART 4</w:t>
      </w:r>
    </w:p>
    <w:p w14:paraId="471C7736" w14:textId="490E7FFB" w:rsidR="00C86F58" w:rsidRPr="00A452F2" w:rsidRDefault="009E4F44" w:rsidP="00E245E9">
      <w:pPr>
        <w:pStyle w:val="Title"/>
        <w:rPr>
          <w:lang w:val="en-GB"/>
        </w:rPr>
      </w:pPr>
      <w:r>
        <w:rPr>
          <w:lang w:val="en-GB"/>
        </w:rPr>
        <w:t>Miscellaneous</w:t>
      </w:r>
    </w:p>
    <w:p w14:paraId="6D9DD45A" w14:textId="0D1C08FE" w:rsidR="00E245E9" w:rsidRPr="00A452F2" w:rsidRDefault="009E4F44" w:rsidP="003F097B">
      <w:pPr>
        <w:pStyle w:val="AfterChapterTitle"/>
        <w:rPr>
          <w:lang w:val="en-GB"/>
        </w:rPr>
      </w:pPr>
      <w:r>
        <w:rPr>
          <w:lang w:val="en-GB"/>
        </w:rPr>
        <w:t>This part is the place for a variety of stuff. Some of them may grow into their own chapters</w:t>
      </w:r>
      <w:r w:rsidR="0017546B">
        <w:rPr>
          <w:lang w:val="en-GB"/>
        </w:rPr>
        <w:t xml:space="preserve"> or parts</w:t>
      </w:r>
      <w:r>
        <w:rPr>
          <w:lang w:val="en-GB"/>
        </w:rPr>
        <w:t xml:space="preserve"> in the future. It also </w:t>
      </w:r>
      <w:r w:rsidR="00E245E9" w:rsidRPr="00A452F2">
        <w:rPr>
          <w:lang w:val="en-GB"/>
        </w:rPr>
        <w:t>cover</w:t>
      </w:r>
      <w:r>
        <w:rPr>
          <w:lang w:val="en-GB"/>
        </w:rPr>
        <w:t>s</w:t>
      </w:r>
      <w:r w:rsidR="00E245E9" w:rsidRPr="00A452F2">
        <w:rPr>
          <w:lang w:val="en-GB"/>
        </w:rPr>
        <w:t xml:space="preserve"> </w:t>
      </w:r>
      <w:r>
        <w:rPr>
          <w:lang w:val="en-GB"/>
        </w:rPr>
        <w:t>basic</w:t>
      </w:r>
      <w:r w:rsidR="00E245E9" w:rsidRPr="00A452F2">
        <w:rPr>
          <w:lang w:val="en-GB"/>
        </w:rPr>
        <w:t xml:space="preserve"> </w:t>
      </w:r>
      <w:r>
        <w:rPr>
          <w:lang w:val="en-GB"/>
        </w:rPr>
        <w:t xml:space="preserve">knowledge </w:t>
      </w:r>
      <w:r w:rsidR="00FD30D8" w:rsidRPr="00A452F2">
        <w:rPr>
          <w:lang w:val="en-GB"/>
        </w:rPr>
        <w:t xml:space="preserve">that maybe useful for </w:t>
      </w:r>
      <w:r>
        <w:rPr>
          <w:lang w:val="en-GB"/>
        </w:rPr>
        <w:t>those without computer science background. Lastly, there are some personal sharing from me about the life of an infrastructure architect.</w:t>
      </w:r>
      <w:r w:rsidR="0017546B">
        <w:rPr>
          <w:lang w:val="en-GB"/>
        </w:rPr>
        <w:t xml:space="preserve"> </w:t>
      </w:r>
    </w:p>
    <w:bookmarkStart w:id="83" w:name="_Quiz_Answers"/>
    <w:bookmarkEnd w:id="83"/>
    <w:p w14:paraId="638227DB" w14:textId="6CE91625" w:rsidR="00261533" w:rsidRDefault="00D83426" w:rsidP="008A2888">
      <w:pPr>
        <w:pStyle w:val="Heading2"/>
        <w:rPr>
          <w:lang w:val="en-GB"/>
        </w:rPr>
      </w:pPr>
      <w:r>
        <w:rPr>
          <w:noProof/>
        </w:rPr>
        <w:lastRenderedPageBreak/>
        <mc:AlternateContent>
          <mc:Choice Requires="wps">
            <w:drawing>
              <wp:anchor distT="0" distB="0" distL="114300" distR="114300" simplePos="0" relativeHeight="251658240" behindDoc="0" locked="0" layoutInCell="1" allowOverlap="1" wp14:anchorId="45037C4E" wp14:editId="31C4A7B6">
                <wp:simplePos x="0" y="0"/>
                <wp:positionH relativeFrom="column">
                  <wp:posOffset>0</wp:posOffset>
                </wp:positionH>
                <wp:positionV relativeFrom="paragraph">
                  <wp:posOffset>-1296035</wp:posOffset>
                </wp:positionV>
                <wp:extent cx="1828800" cy="1828800"/>
                <wp:effectExtent l="0" t="0" r="0" b="0"/>
                <wp:wrapNone/>
                <wp:docPr id="910169594" name="Text Box 91016959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DBC386A" w14:textId="7777777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45037C4E" id="Text Box 910169594" o:spid="_x0000_s1048" type="#_x0000_t202" style="position:absolute;left:0;text-align:left;margin-left:0;margin-top:-102.05pt;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" filled="f" stroked="f">
                <v:textbox style="mso-fit-shape-to-text:t">
                  <w:txbxContent>
                    <w:p w14:paraId="3DBC386A" w14:textId="7777777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v:textbox>
              </v:shape>
            </w:pict>
          </mc:Fallback>
        </mc:AlternateContent>
      </w:r>
      <w:r w:rsidR="008A2888">
        <w:rPr>
          <w:lang w:val="en-GB"/>
        </w:rPr>
        <w:t>Quiz Answers</w:t>
      </w:r>
    </w:p>
    <w:p w14:paraId="414553F2" w14:textId="4B78CA16" w:rsidR="008A2888" w:rsidRDefault="00D83426" w:rsidP="003F097B">
      <w:pPr>
        <w:pStyle w:val="AfterChapterTitle"/>
        <w:rPr>
          <w:lang w:val="en-GB"/>
        </w:rPr>
      </w:pPr>
      <w:r w:rsidRPr="003F097B">
        <mc:AlternateContent>
          <mc:Choice Requires="wps">
            <w:drawing>
              <wp:anchor distT="0" distB="0" distL="114300" distR="114300" simplePos="0" relativeHeight="251658241" behindDoc="0" locked="0" layoutInCell="1" allowOverlap="1" wp14:anchorId="73ED9876" wp14:editId="7CFEEB56">
                <wp:simplePos x="0" y="0"/>
                <wp:positionH relativeFrom="column">
                  <wp:posOffset>0</wp:posOffset>
                </wp:positionH>
                <wp:positionV relativeFrom="paragraph">
                  <wp:posOffset>0</wp:posOffset>
                </wp:positionV>
                <wp:extent cx="1828800" cy="1828800"/>
                <wp:effectExtent l="0" t="0" r="0" b="0"/>
                <wp:wrapNone/>
                <wp:docPr id="910169595" name="Text Box 91016959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6C27C30" w14:textId="48C4B3F6"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73ED9876" id="Text Box 910169595" o:spid="_x0000_s1049" type="#_x0000_t202" style="position:absolute;margin-left:0;margin-top:0;width:2in;height:2in;z-index:25165824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F1BWcpQIAAEgFAAAOAAAAAAAAAAAAAAAAAC4CAABkcnMv&#10;ZTJvRG9jLnhtbFBLAQItABQABgAIAAAAIQBLiSbN1gAAAAUBAAAPAAAAAAAAAAAAAAAAAP8EAABk&#10;cnMvZG93bnJldi54bWxQSwUGAAAAAAQABADzAAAAAgYAAAAA&#10;" filled="f" stroked="f">
                <v:textbox style="mso-fit-shape-to-text:t">
                  <w:txbxContent>
                    <w:p w14:paraId="06C27C30" w14:textId="48C4B3F6"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1</w:t>
                      </w:r>
                    </w:p>
                  </w:txbxContent>
                </v:textbox>
              </v:shape>
            </w:pict>
          </mc:Fallback>
        </mc:AlternateContent>
      </w:r>
      <w:r w:rsidR="00386E6F" w:rsidRPr="003F097B">
        <w:t>Throughout the book, I sprinkle</w:t>
      </w:r>
      <w:r w:rsidR="4A2BD615" w:rsidRPr="003F097B">
        <w:t>d</w:t>
      </w:r>
      <w:r w:rsidR="00386E6F" w:rsidRPr="003F097B">
        <w:t xml:space="preserve"> some quiz</w:t>
      </w:r>
      <w:r w:rsidR="3A09E8EC" w:rsidRPr="003F097B">
        <w:t>zes</w:t>
      </w:r>
      <w:r w:rsidR="00386E6F" w:rsidRPr="054A2259">
        <w:rPr>
          <w:lang w:val="en-GB"/>
        </w:rPr>
        <w:t xml:space="preserve"> to help you pause and ponder. This section documents the answer.</w:t>
      </w:r>
    </w:p>
    <w:p w14:paraId="7994FF67" w14:textId="108304C2" w:rsidR="00B46262" w:rsidRDefault="00B46262" w:rsidP="00B46262">
      <w:pPr>
        <w:pStyle w:val="Heading3"/>
      </w:pPr>
      <w:r>
        <w:t>Part 1</w:t>
      </w:r>
    </w:p>
    <w:p w14:paraId="0F1C6579" w14:textId="14BB8975" w:rsidR="00386E6F" w:rsidRPr="00386E6F" w:rsidRDefault="00386E6F" w:rsidP="00160AA2">
      <w:pPr>
        <w:pStyle w:val="Heading4"/>
      </w:pPr>
      <w:r>
        <w:t>Performance SLA</w:t>
      </w:r>
    </w:p>
    <w:p w14:paraId="7F26F75C" w14:textId="1F0B2041" w:rsidR="00386E6F" w:rsidRDefault="00386E6F" w:rsidP="00386E6F">
      <w:r>
        <w:t xml:space="preserve">You should exclude CPU Co-Stop from Performance SLA because the reason for </w:t>
      </w:r>
      <w:proofErr w:type="spellStart"/>
      <w:r>
        <w:t>CoStop</w:t>
      </w:r>
      <w:proofErr w:type="spellEnd"/>
      <w:r>
        <w:t xml:space="preserve"> could be the VM itself.</w:t>
      </w:r>
      <w:r w:rsidR="00686E3A">
        <w:t xml:space="preserve"> IaaS SLA should not measure </w:t>
      </w:r>
      <w:r w:rsidR="004C23B4">
        <w:t>problem</w:t>
      </w:r>
      <w:r w:rsidR="2623E3D2">
        <w:t>s</w:t>
      </w:r>
      <w:r w:rsidR="004C23B4">
        <w:t xml:space="preserve"> beyond your control. </w:t>
      </w:r>
      <w:r w:rsidR="001632D2">
        <w:t xml:space="preserve">Read </w:t>
      </w:r>
      <w:hyperlink w:anchor="_CoStop">
        <w:r w:rsidR="001632D2" w:rsidRPr="054A2259">
          <w:rPr>
            <w:rStyle w:val="Hyperlink"/>
          </w:rPr>
          <w:t>this</w:t>
        </w:r>
      </w:hyperlink>
      <w:r w:rsidR="001632D2">
        <w:t xml:space="preserve"> for details. </w:t>
      </w:r>
    </w:p>
    <w:p w14:paraId="6CD137BE" w14:textId="7B5830A7" w:rsidR="00386E6F" w:rsidRDefault="00386E6F" w:rsidP="00386E6F">
      <w:r>
        <w:t xml:space="preserve">You should exclude </w:t>
      </w:r>
      <w:r w:rsidRPr="0080755D">
        <w:t>CPU Contention</w:t>
      </w:r>
      <w:r>
        <w:t xml:space="preserve"> from </w:t>
      </w:r>
      <w:r w:rsidR="004C23B4">
        <w:t xml:space="preserve">Performance SLA because its value can go as high as 37.5% without the application noticing any degradation. You can login to Windows or Linux and feel it’s responsive. Read </w:t>
      </w:r>
      <w:hyperlink w:anchor="_Contention_(%)" w:history="1">
        <w:r w:rsidR="004C23B4" w:rsidRPr="004C23B4">
          <w:rPr>
            <w:rStyle w:val="Hyperlink"/>
          </w:rPr>
          <w:t>this</w:t>
        </w:r>
      </w:hyperlink>
      <w:r w:rsidR="004C23B4">
        <w:t xml:space="preserve"> for details.</w:t>
      </w:r>
    </w:p>
    <w:p w14:paraId="7A335709" w14:textId="6D37D665" w:rsidR="00A16A5D" w:rsidRPr="00386E6F" w:rsidRDefault="00B46E16" w:rsidP="00160AA2">
      <w:pPr>
        <w:pStyle w:val="Heading4"/>
      </w:pPr>
      <w:bookmarkStart w:id="84" w:name="_Part_2"/>
      <w:bookmarkEnd w:id="84"/>
      <w:r>
        <w:t>“Good” Advice</w:t>
      </w:r>
    </w:p>
    <w:p w14:paraId="23D87C27" w14:textId="69865F1D" w:rsidR="00161353" w:rsidRDefault="00161353" w:rsidP="00A16A5D">
      <w:pPr>
        <w:rPr>
          <w:rStyle w:val="Hyperlink"/>
        </w:rPr>
      </w:pPr>
      <w:r>
        <w:t xml:space="preserve">The problem with the advice is it assumes utilization as the metric for performance. </w:t>
      </w:r>
      <w:r w:rsidR="00DA6815">
        <w:t>You want to drive by contention, while aiming to maximize utilization.</w:t>
      </w:r>
    </w:p>
    <w:p w14:paraId="589960E2" w14:textId="25B1551E" w:rsidR="00B46262" w:rsidRDefault="00B46262" w:rsidP="00B46262">
      <w:pPr>
        <w:pStyle w:val="Heading3"/>
      </w:pPr>
      <w:r>
        <w:lastRenderedPageBreak/>
        <w:t>Part 2</w:t>
      </w:r>
    </w:p>
    <w:p w14:paraId="52247BB2" w14:textId="4DE93C0A" w:rsidR="00B46262" w:rsidRDefault="00B46262" w:rsidP="00160AA2">
      <w:pPr>
        <w:pStyle w:val="Heading4"/>
      </w:pPr>
      <w:r>
        <w:t>VM CPU Demand</w:t>
      </w:r>
    </w:p>
    <w:p w14:paraId="1F534CF0" w14:textId="147D6E76" w:rsidR="00987CC5" w:rsidRDefault="00987CC5" w:rsidP="00B46262">
      <w:pPr>
        <w:rPr>
          <w:lang w:val="en-GB"/>
        </w:rPr>
      </w:pPr>
      <w:r>
        <w:rPr>
          <w:lang w:val="en-GB"/>
        </w:rPr>
        <w:t xml:space="preserve">The reason why </w:t>
      </w:r>
      <w:r w:rsidR="00B46262" w:rsidRPr="00A452F2">
        <w:rPr>
          <w:lang w:val="en-GB"/>
        </w:rPr>
        <w:t xml:space="preserve">Demand </w:t>
      </w:r>
      <w:r>
        <w:rPr>
          <w:lang w:val="en-GB"/>
        </w:rPr>
        <w:t xml:space="preserve">metric </w:t>
      </w:r>
      <w:r w:rsidR="00B46262" w:rsidRPr="00A452F2">
        <w:rPr>
          <w:lang w:val="en-GB"/>
        </w:rPr>
        <w:t>jump</w:t>
      </w:r>
      <w:r>
        <w:rPr>
          <w:lang w:val="en-GB"/>
        </w:rPr>
        <w:t>s</w:t>
      </w:r>
      <w:r w:rsidR="00B46262" w:rsidRPr="00A452F2">
        <w:rPr>
          <w:lang w:val="en-GB"/>
        </w:rPr>
        <w:t xml:space="preserve"> while Usage drop</w:t>
      </w:r>
      <w:r>
        <w:rPr>
          <w:lang w:val="en-GB"/>
        </w:rPr>
        <w:t>s is contention</w:t>
      </w:r>
      <w:r w:rsidR="00B46262" w:rsidRPr="00A452F2">
        <w:rPr>
          <w:lang w:val="en-GB"/>
        </w:rPr>
        <w:t xml:space="preserve">. </w:t>
      </w:r>
      <w:r>
        <w:rPr>
          <w:lang w:val="en-GB"/>
        </w:rPr>
        <w:t xml:space="preserve">The VM experiences contention, which includes hyperthreading sharing. I should have included the screenshot of CPU Ready, </w:t>
      </w:r>
      <w:proofErr w:type="spellStart"/>
      <w:r>
        <w:rPr>
          <w:lang w:val="en-GB"/>
        </w:rPr>
        <w:t>CoStop</w:t>
      </w:r>
      <w:proofErr w:type="spellEnd"/>
      <w:r>
        <w:rPr>
          <w:lang w:val="en-GB"/>
        </w:rPr>
        <w:t xml:space="preserve">, Overlap, </w:t>
      </w:r>
      <w:r w:rsidR="001D41E0">
        <w:rPr>
          <w:lang w:val="en-GB"/>
        </w:rPr>
        <w:t>VM Wait</w:t>
      </w:r>
      <w:r>
        <w:rPr>
          <w:lang w:val="en-GB"/>
        </w:rPr>
        <w:t xml:space="preserve"> and Swap Wait.</w:t>
      </w:r>
    </w:p>
    <w:p w14:paraId="07B121BB" w14:textId="0FDF4C91" w:rsidR="00B46262" w:rsidRPr="00B46262" w:rsidRDefault="00987CC5" w:rsidP="00B46262">
      <w:pPr>
        <w:rPr>
          <w:lang w:val="en-GB"/>
        </w:rPr>
      </w:pPr>
      <w:r>
        <w:rPr>
          <w:lang w:val="en-GB"/>
        </w:rPr>
        <w:t xml:space="preserve">From the chart you can see that </w:t>
      </w:r>
      <w:r w:rsidR="00DA538E">
        <w:rPr>
          <w:lang w:val="en-GB"/>
        </w:rPr>
        <w:t xml:space="preserve">the formula for </w:t>
      </w:r>
      <w:r w:rsidR="00B46262" w:rsidRPr="00A452F2">
        <w:rPr>
          <w:lang w:val="en-GB"/>
        </w:rPr>
        <w:t xml:space="preserve">VM CPU </w:t>
      </w:r>
      <w:r w:rsidRPr="00A452F2">
        <w:rPr>
          <w:lang w:val="en-GB"/>
        </w:rPr>
        <w:t xml:space="preserve">Contention </w:t>
      </w:r>
      <w:r w:rsidR="00332F76">
        <w:rPr>
          <w:rFonts w:ascii="Times New Roman" w:hAnsi="Times New Roman" w:cs="Times New Roman"/>
          <w:lang w:val="en-GB"/>
        </w:rPr>
        <w:t>&gt;</w:t>
      </w:r>
      <w:r>
        <w:rPr>
          <w:lang w:val="en-GB"/>
        </w:rPr>
        <w:t xml:space="preserve"> Demand – Usage</w:t>
      </w:r>
      <w:r w:rsidR="00DA538E">
        <w:rPr>
          <w:lang w:val="en-GB"/>
        </w:rPr>
        <w:t>. Contention (%) is around 20% when Demand is 25% and Usage is 15%</w:t>
      </w:r>
      <w:r w:rsidR="00332F76">
        <w:rPr>
          <w:lang w:val="en-GB"/>
        </w:rPr>
        <w:t>. The reason is Contention accounts for both CPU frequency and hyper threading, while the difference between Demand and Usage is hyper-threading.</w:t>
      </w:r>
    </w:p>
    <w:p w14:paraId="014F6F75" w14:textId="270AB0AA" w:rsidR="004F145E" w:rsidRDefault="004F145E" w:rsidP="00160AA2">
      <w:pPr>
        <w:pStyle w:val="Heading4"/>
      </w:pPr>
      <w:r>
        <w:t xml:space="preserve">VM </w:t>
      </w:r>
      <w:r w:rsidR="00B46262">
        <w:t xml:space="preserve">CPU </w:t>
      </w:r>
      <w:r>
        <w:t>vs ESXi</w:t>
      </w:r>
      <w:r w:rsidR="00B46262">
        <w:t xml:space="preserve"> CPU Metrics</w:t>
      </w:r>
    </w:p>
    <w:tbl>
      <w:tblPr>
        <w:tblW w:w="0" w:type="auto"/>
        <w:tblLook w:val="04A0" w:firstRow="1" w:lastRow="0" w:firstColumn="1" w:lastColumn="0" w:noHBand="0" w:noVBand="1"/>
      </w:tblPr>
      <w:tblGrid>
        <w:gridCol w:w="2405"/>
        <w:gridCol w:w="8051"/>
      </w:tblGrid>
      <w:tr w:rsidR="00F04FD2" w14:paraId="676697A6" w14:textId="77777777" w:rsidTr="054A2259">
        <w:tc>
          <w:tcPr>
            <w:tcW w:w="2405" w:type="dxa"/>
          </w:tcPr>
          <w:p w14:paraId="24582ACD" w14:textId="79E9E187" w:rsidR="00F04FD2" w:rsidRDefault="00F04FD2" w:rsidP="009B6FF8">
            <w:pPr>
              <w:pStyle w:val="Tableheading"/>
            </w:pPr>
            <w:r>
              <w:t>At the start of the test</w:t>
            </w:r>
          </w:p>
        </w:tc>
        <w:tc>
          <w:tcPr>
            <w:tcW w:w="8051" w:type="dxa"/>
          </w:tcPr>
          <w:p w14:paraId="785CC840" w14:textId="776C7758" w:rsidR="00F04FD2" w:rsidRPr="00A452F2" w:rsidRDefault="05165F1A" w:rsidP="009B6FF8">
            <w:pPr>
              <w:pStyle w:val="Tablecontent"/>
            </w:pPr>
            <w:r>
              <w:t>The VM run</w:t>
            </w:r>
            <w:r w:rsidR="6598295A">
              <w:t>s</w:t>
            </w:r>
            <w:r>
              <w:t xml:space="preserve"> 12 vCPU, but each vCPU was pinned to each ESXi core. </w:t>
            </w:r>
            <w:proofErr w:type="gramStart"/>
            <w:r>
              <w:t>So</w:t>
            </w:r>
            <w:proofErr w:type="gramEnd"/>
            <w:r>
              <w:t xml:space="preserve"> all cores</w:t>
            </w:r>
            <w:r w:rsidR="4CCB8F0C">
              <w:t xml:space="preserve"> are</w:t>
            </w:r>
            <w:r>
              <w:t xml:space="preserve"> 100% utilized, but each run</w:t>
            </w:r>
            <w:r w:rsidR="1DB2132F">
              <w:t>ning</w:t>
            </w:r>
            <w:r>
              <w:t xml:space="preserve"> 1 thread.</w:t>
            </w:r>
          </w:p>
          <w:p w14:paraId="1A7B3E42" w14:textId="77777777" w:rsidR="00F04FD2" w:rsidRPr="00A452F2" w:rsidRDefault="00F04FD2" w:rsidP="009B6FF8">
            <w:pPr>
              <w:pStyle w:val="Tablecontent"/>
            </w:pPr>
            <w:r w:rsidRPr="00A452F2">
              <w:t>VM CPU Run (</w:t>
            </w:r>
            <w:proofErr w:type="spellStart"/>
            <w:r w:rsidRPr="00A452F2">
              <w:t>ms</w:t>
            </w:r>
            <w:proofErr w:type="spellEnd"/>
            <w:r w:rsidRPr="00A452F2">
              <w:t>) is 240K</w:t>
            </w:r>
            <w:r>
              <w:t xml:space="preserve"> </w:t>
            </w:r>
            <w:r w:rsidRPr="00A452F2">
              <w:t>m</w:t>
            </w:r>
            <w:r>
              <w:t>illiseconds</w:t>
            </w:r>
            <w:r w:rsidRPr="00A452F2">
              <w:t>, which is 20K m</w:t>
            </w:r>
            <w:r>
              <w:t>illiseconds</w:t>
            </w:r>
            <w:r w:rsidRPr="00A452F2">
              <w:t xml:space="preserve"> x 12 (half of its 24 vCPU). </w:t>
            </w:r>
          </w:p>
          <w:p w14:paraId="051018F6" w14:textId="6E9AF7BA" w:rsidR="00F04FD2" w:rsidRPr="00A452F2" w:rsidRDefault="00F04FD2" w:rsidP="009B6FF8">
            <w:pPr>
              <w:pStyle w:val="Tablecontent"/>
            </w:pPr>
            <w:r w:rsidRPr="00A452F2">
              <w:t>VM CPU Used (</w:t>
            </w:r>
            <w:proofErr w:type="spellStart"/>
            <w:r w:rsidRPr="00A452F2">
              <w:t>ms</w:t>
            </w:r>
            <w:proofErr w:type="spellEnd"/>
            <w:r w:rsidRPr="00A452F2">
              <w:t>) is also at 240K</w:t>
            </w:r>
            <w:r w:rsidRPr="00B223F1">
              <w:t xml:space="preserve"> </w:t>
            </w:r>
            <w:r w:rsidRPr="00A452F2">
              <w:t>m</w:t>
            </w:r>
            <w:r>
              <w:t>illiseconds</w:t>
            </w:r>
            <w:r w:rsidRPr="00A452F2">
              <w:t>. There is no loss from overlap, the VM does not do much IO, and no efficiency loss/gain due to HT</w:t>
            </w:r>
            <w:r w:rsidR="009B6FF8">
              <w:t>.</w:t>
            </w:r>
          </w:p>
          <w:p w14:paraId="559A4492" w14:textId="77777777" w:rsidR="00F04FD2" w:rsidRPr="00A452F2" w:rsidRDefault="00F04FD2" w:rsidP="009B6FF8">
            <w:pPr>
              <w:pStyle w:val="Tablecontent"/>
            </w:pPr>
            <w:r w:rsidRPr="00A452F2">
              <w:t xml:space="preserve">VM CPU Usage is 50%. </w:t>
            </w:r>
          </w:p>
          <w:p w14:paraId="1A457F84" w14:textId="77777777" w:rsidR="00F04FD2" w:rsidRPr="00A452F2" w:rsidRDefault="00F04FD2" w:rsidP="009B6FF8">
            <w:pPr>
              <w:pStyle w:val="Tablecontent"/>
            </w:pPr>
            <w:proofErr w:type="gramStart"/>
            <w:r w:rsidRPr="00A452F2">
              <w:t>So</w:t>
            </w:r>
            <w:proofErr w:type="gramEnd"/>
            <w:r w:rsidRPr="00A452F2">
              <w:t xml:space="preserve"> at this point, all 3 counters of VM CPU are 50%. </w:t>
            </w:r>
          </w:p>
          <w:p w14:paraId="7739A2B2" w14:textId="77777777" w:rsidR="00F04FD2" w:rsidRPr="00A452F2" w:rsidRDefault="00F04FD2" w:rsidP="009B6FF8">
            <w:pPr>
              <w:pStyle w:val="Tablecontent"/>
            </w:pPr>
            <w:r w:rsidRPr="00A452F2">
              <w:t xml:space="preserve">The counter at ESXi tells a different story. The ESXi Core Utilization (%) immediately went up to 100% while Utilization went up to only 50%. The reason is Core Utilization measures whether the core is used or not. It’s unaware of HT. </w:t>
            </w:r>
          </w:p>
          <w:p w14:paraId="79238C42" w14:textId="3E965E8E" w:rsidR="00F04FD2" w:rsidRPr="00A452F2" w:rsidRDefault="00F04FD2" w:rsidP="009B6FF8">
            <w:pPr>
              <w:pStyle w:val="Tablecontent"/>
              <w:rPr>
                <w:color w:val="FF0000"/>
              </w:rPr>
            </w:pPr>
            <w:r w:rsidRPr="00A452F2">
              <w:t xml:space="preserve">Usage (%) is identical to Core Utilization in this case. </w:t>
            </w:r>
          </w:p>
          <w:p w14:paraId="656ED176" w14:textId="038E5D78" w:rsidR="00F04FD2" w:rsidRPr="00127455" w:rsidRDefault="00F04FD2" w:rsidP="009B6FF8">
            <w:pPr>
              <w:pStyle w:val="Tablecontent"/>
              <w:rPr>
                <w:color w:val="FF0000"/>
              </w:rPr>
            </w:pPr>
            <w:r w:rsidRPr="00A452F2">
              <w:t xml:space="preserve">On the other hand, ESXi Utilization (%) looks at if each thread HT is running or not. It does not care about the fact that the 2 threads share a core, and simply roll up to ESXi level directly from thread level. </w:t>
            </w:r>
            <w:proofErr w:type="gramStart"/>
            <w:r w:rsidRPr="00A452F2">
              <w:t>This is why</w:t>
            </w:r>
            <w:proofErr w:type="gramEnd"/>
            <w:r w:rsidRPr="00A452F2">
              <w:t xml:space="preserve"> it’s showing 50% as it only cares whether a thread is running or not, at any point in time.</w:t>
            </w:r>
            <w:r w:rsidRPr="00A452F2">
              <w:rPr>
                <w:color w:val="FF0000"/>
              </w:rPr>
              <w:t xml:space="preserve"> </w:t>
            </w:r>
          </w:p>
        </w:tc>
      </w:tr>
      <w:tr w:rsidR="00F04FD2" w14:paraId="3D5BDBFD" w14:textId="77777777" w:rsidTr="054A2259">
        <w:tc>
          <w:tcPr>
            <w:tcW w:w="2405" w:type="dxa"/>
          </w:tcPr>
          <w:p w14:paraId="5296EFC5" w14:textId="25DD7F8A" w:rsidR="00F04FD2" w:rsidRPr="00A452F2" w:rsidRDefault="00F04FD2" w:rsidP="009B6FF8">
            <w:pPr>
              <w:pStyle w:val="Tableheading"/>
            </w:pPr>
            <w:r w:rsidRPr="00A452F2">
              <w:t>During Ramp Up</w:t>
            </w:r>
            <w:r>
              <w:t xml:space="preserve"> period</w:t>
            </w:r>
          </w:p>
          <w:p w14:paraId="65D497D7" w14:textId="77777777" w:rsidR="00F04FD2" w:rsidRDefault="00F04FD2" w:rsidP="009B6FF8">
            <w:pPr>
              <w:pStyle w:val="Tableheading"/>
            </w:pPr>
          </w:p>
        </w:tc>
        <w:tc>
          <w:tcPr>
            <w:tcW w:w="8051" w:type="dxa"/>
          </w:tcPr>
          <w:p w14:paraId="7247FA9A" w14:textId="77777777" w:rsidR="00F04FD2" w:rsidRPr="00A452F2" w:rsidRDefault="00F04FD2" w:rsidP="009B6FF8">
            <w:pPr>
              <w:pStyle w:val="Tablecontent"/>
            </w:pPr>
            <w:r w:rsidRPr="00A452F2">
              <w:t>VM is being ramped up steadily. You can see all 3 counters went up in steps.</w:t>
            </w:r>
          </w:p>
          <w:p w14:paraId="4E65D0CB" w14:textId="072AB5AC" w:rsidR="00F04FD2" w:rsidRPr="00A452F2" w:rsidRDefault="05165F1A" w:rsidP="009B6FF8">
            <w:pPr>
              <w:pStyle w:val="Tablecontent"/>
            </w:pPr>
            <w:r>
              <w:t>VM CPU Run (</w:t>
            </w:r>
            <w:proofErr w:type="spellStart"/>
            <w:r>
              <w:t>ms</w:t>
            </w:r>
            <w:proofErr w:type="spellEnd"/>
            <w:r>
              <w:t>) ramp</w:t>
            </w:r>
            <w:r w:rsidR="3E7EB05D">
              <w:t>s</w:t>
            </w:r>
            <w:r>
              <w:t xml:space="preserve"> up from 240K to 480K. All 24 vCPU has 20K </w:t>
            </w:r>
            <w:proofErr w:type="spellStart"/>
            <w:r>
              <w:t>ms</w:t>
            </w:r>
            <w:proofErr w:type="spellEnd"/>
            <w:r>
              <w:t xml:space="preserve"> value, which equals to 100%.</w:t>
            </w:r>
          </w:p>
          <w:p w14:paraId="3307D67C" w14:textId="77777777" w:rsidR="00F04FD2" w:rsidRPr="00A452F2" w:rsidRDefault="00F04FD2" w:rsidP="009B6FF8">
            <w:pPr>
              <w:pStyle w:val="Tablecontent"/>
            </w:pPr>
            <w:r w:rsidRPr="00A452F2">
              <w:t>VM CPU Used (</w:t>
            </w:r>
            <w:proofErr w:type="spellStart"/>
            <w:r w:rsidRPr="00A452F2">
              <w:t>ms</w:t>
            </w:r>
            <w:proofErr w:type="spellEnd"/>
            <w:r w:rsidRPr="00A452F2">
              <w:t xml:space="preserve">) barely moved. From 240K to 300K. That’s 1.25x, demonstrating that </w:t>
            </w:r>
            <w:proofErr w:type="gramStart"/>
            <w:r w:rsidRPr="00A452F2">
              <w:t>Used</w:t>
            </w:r>
            <w:proofErr w:type="gramEnd"/>
            <w:r w:rsidRPr="00A452F2">
              <w:t xml:space="preserve"> understands HT only delivers 1.25x throughput</w:t>
            </w:r>
            <w:r>
              <w:t>.</w:t>
            </w:r>
          </w:p>
          <w:p w14:paraId="4EBC2B9D" w14:textId="77777777" w:rsidR="00F04FD2" w:rsidRPr="00A452F2" w:rsidRDefault="00F04FD2" w:rsidP="009B6FF8">
            <w:pPr>
              <w:pStyle w:val="Tablecontent"/>
            </w:pPr>
            <w:r w:rsidRPr="00A452F2">
              <w:t>VM CPU Usage (%) ramp up from 50% to 62.5%, also demonstrating awareness of contention due to HT.</w:t>
            </w:r>
          </w:p>
          <w:p w14:paraId="23E1F456" w14:textId="77777777" w:rsidR="00F04FD2" w:rsidRPr="00A452F2" w:rsidRDefault="00F04FD2" w:rsidP="009B6FF8">
            <w:pPr>
              <w:pStyle w:val="Tablecontent"/>
            </w:pPr>
            <w:r w:rsidRPr="00A452F2">
              <w:t>Used (</w:t>
            </w:r>
            <w:proofErr w:type="spellStart"/>
            <w:r w:rsidRPr="00A452F2">
              <w:t>ms</w:t>
            </w:r>
            <w:proofErr w:type="spellEnd"/>
            <w:r w:rsidRPr="00A452F2">
              <w:t xml:space="preserve">) = Usage (%) </w:t>
            </w:r>
          </w:p>
          <w:p w14:paraId="2E6759F7" w14:textId="77777777" w:rsidR="00F04FD2" w:rsidRPr="00A452F2" w:rsidRDefault="00F04FD2" w:rsidP="009B6FF8">
            <w:pPr>
              <w:pStyle w:val="Tablecontent"/>
            </w:pPr>
            <w:r w:rsidRPr="00A452F2">
              <w:t>ESXi CPU Usage (%) counter stayed flat at 100%. The reason is all 12 cores were already busy. That means VM CPU Usage (%) is aware of HT, but ESXi CPU Usage (%) is not.</w:t>
            </w:r>
          </w:p>
          <w:p w14:paraId="4DF32096" w14:textId="77777777" w:rsidR="00F04FD2" w:rsidRPr="00A452F2" w:rsidRDefault="00F04FD2" w:rsidP="009B6FF8">
            <w:pPr>
              <w:pStyle w:val="Tablecontent"/>
            </w:pPr>
            <w:r w:rsidRPr="00A452F2">
              <w:t>ESXi CPU Core Utilization (%) matches VM Run. Both went 2x</w:t>
            </w:r>
            <w:r>
              <w:t>.</w:t>
            </w:r>
          </w:p>
          <w:p w14:paraId="27D1F976" w14:textId="77777777" w:rsidR="00F04FD2" w:rsidRDefault="00F04FD2" w:rsidP="009B6FF8">
            <w:pPr>
              <w:pStyle w:val="Tablecontent"/>
            </w:pPr>
          </w:p>
        </w:tc>
      </w:tr>
    </w:tbl>
    <w:p w14:paraId="2AE42B01" w14:textId="42653543" w:rsidR="00127455" w:rsidRPr="00A452F2" w:rsidRDefault="00127455" w:rsidP="009B6FF8">
      <w:pPr>
        <w:pStyle w:val="Tablecontent"/>
        <w:tabs>
          <w:tab w:val="left" w:pos="2513"/>
        </w:tabs>
        <w:ind w:left="108"/>
      </w:pPr>
    </w:p>
    <w:tbl>
      <w:tblPr>
        <w:tblW w:w="0" w:type="auto"/>
        <w:tblLook w:val="04A0" w:firstRow="1" w:lastRow="0" w:firstColumn="1" w:lastColumn="0" w:noHBand="0" w:noVBand="1"/>
      </w:tblPr>
      <w:tblGrid>
        <w:gridCol w:w="2405"/>
        <w:gridCol w:w="8051"/>
      </w:tblGrid>
      <w:tr w:rsidR="00F04FD2" w14:paraId="33389CE4" w14:textId="77777777" w:rsidTr="054A2259">
        <w:tc>
          <w:tcPr>
            <w:tcW w:w="2405" w:type="dxa"/>
          </w:tcPr>
          <w:p w14:paraId="267D8E90" w14:textId="3D728D13" w:rsidR="00F04FD2" w:rsidRPr="00A452F2" w:rsidRDefault="00F04FD2" w:rsidP="009B6FF8">
            <w:pPr>
              <w:pStyle w:val="Tableheading"/>
            </w:pPr>
            <w:r>
              <w:lastRenderedPageBreak/>
              <w:t>Towards the end of the run</w:t>
            </w:r>
          </w:p>
          <w:p w14:paraId="081354A0" w14:textId="77777777" w:rsidR="00F04FD2" w:rsidRDefault="00F04FD2" w:rsidP="009B6FF8">
            <w:pPr>
              <w:pStyle w:val="Tableheading"/>
            </w:pPr>
          </w:p>
        </w:tc>
        <w:tc>
          <w:tcPr>
            <w:tcW w:w="8051" w:type="dxa"/>
          </w:tcPr>
          <w:p w14:paraId="032BF2F0" w14:textId="77777777" w:rsidR="00F04FD2" w:rsidRPr="00A452F2" w:rsidRDefault="00F04FD2" w:rsidP="009B6FF8">
            <w:pPr>
              <w:pStyle w:val="Tablecontent"/>
            </w:pPr>
            <w:r w:rsidRPr="00A452F2">
              <w:t xml:space="preserve">VM CPU Run is at 480K </w:t>
            </w:r>
            <w:proofErr w:type="spellStart"/>
            <w:r w:rsidRPr="00A452F2">
              <w:t>ms.</w:t>
            </w:r>
            <w:proofErr w:type="spellEnd"/>
            <w:r w:rsidRPr="00A452F2">
              <w:t xml:space="preserve"> This counter is suitable for VM Capacity sizing, as it correctly accounts that each vCPU is used by Guest OS.</w:t>
            </w:r>
          </w:p>
          <w:p w14:paraId="4813944A" w14:textId="3395D5F9" w:rsidR="00F04FD2" w:rsidRPr="00A452F2" w:rsidRDefault="00F04FD2" w:rsidP="009B6FF8">
            <w:pPr>
              <w:pStyle w:val="Tablecontent"/>
            </w:pPr>
            <w:r w:rsidRPr="00A452F2">
              <w:t>VM CPU Used is at 300K m</w:t>
            </w:r>
            <w:r>
              <w:t>illiseconds</w:t>
            </w:r>
            <w:r w:rsidR="005E5135">
              <w:t>, which is 62.5%</w:t>
            </w:r>
          </w:p>
          <w:p w14:paraId="322CB014" w14:textId="720888EB" w:rsidR="00F04FD2" w:rsidRPr="00A452F2" w:rsidRDefault="00F04FD2" w:rsidP="009B6FF8">
            <w:pPr>
              <w:pStyle w:val="Tablecontent"/>
            </w:pPr>
            <w:r w:rsidRPr="00A452F2">
              <w:t xml:space="preserve">VM CPU Usage (%) is at 62.5%. On average, </w:t>
            </w:r>
            <w:r w:rsidR="005E5135">
              <w:t xml:space="preserve">each </w:t>
            </w:r>
            <w:r w:rsidRPr="00A452F2">
              <w:t>of the VM vCPU only gets 62.5%. If you use this for your VM capacity, you will get the wrong conclusion</w:t>
            </w:r>
            <w:r w:rsidR="005E5135">
              <w:t xml:space="preserve"> as it’s already running 100%</w:t>
            </w:r>
          </w:p>
          <w:p w14:paraId="776BCDE6" w14:textId="77777777" w:rsidR="00F04FD2" w:rsidRPr="00A452F2" w:rsidRDefault="00F04FD2" w:rsidP="009B6FF8">
            <w:pPr>
              <w:pStyle w:val="Tablecontent"/>
            </w:pPr>
            <w:r w:rsidRPr="00A452F2">
              <w:t xml:space="preserve">ESXi CPU Usage (%) is at 100%. This makes it suitable from Capacity viewpoint, </w:t>
            </w:r>
            <w:proofErr w:type="spellStart"/>
            <w:r w:rsidRPr="00A452F2">
              <w:t>albet</w:t>
            </w:r>
            <w:proofErr w:type="spellEnd"/>
            <w:r w:rsidRPr="00A452F2">
              <w:t xml:space="preserve"> too conservative. It is not suitable from Performance, as you </w:t>
            </w:r>
            <w:proofErr w:type="spellStart"/>
            <w:r w:rsidRPr="00A452F2">
              <w:t>can not</w:t>
            </w:r>
            <w:proofErr w:type="spellEnd"/>
            <w:r w:rsidRPr="00A452F2">
              <w:t xml:space="preserve"> tell if there is still room.</w:t>
            </w:r>
          </w:p>
          <w:p w14:paraId="68A23E30" w14:textId="7DC6DA33" w:rsidR="00F04FD2" w:rsidRDefault="00F04FD2" w:rsidP="009B6FF8">
            <w:pPr>
              <w:pStyle w:val="Tablecontent"/>
            </w:pPr>
            <w:r w:rsidRPr="00A452F2">
              <w:t xml:space="preserve">ESXi CPU Utilization (%) is at 100%. Because it tracks the ramp correctly, it can be used from Performance. You can use it for </w:t>
            </w:r>
            <w:proofErr w:type="gramStart"/>
            <w:r w:rsidRPr="00A452F2">
              <w:t>Capacity, but</w:t>
            </w:r>
            <w:proofErr w:type="gramEnd"/>
            <w:r w:rsidRPr="00A452F2">
              <w:t xml:space="preserve"> take note that 100% means you get performance hit from. In fact, at 50% the HT effect will kick in.</w:t>
            </w:r>
          </w:p>
        </w:tc>
      </w:tr>
    </w:tbl>
    <w:p w14:paraId="02D0BFC2" w14:textId="20D36A73" w:rsidR="00225F8A" w:rsidRDefault="00225F8A" w:rsidP="00160AA2">
      <w:pPr>
        <w:pStyle w:val="Heading4"/>
      </w:pPr>
      <w:r w:rsidRPr="00FA720F">
        <w:t xml:space="preserve">VM Active Memory </w:t>
      </w:r>
    </w:p>
    <w:p w14:paraId="1D59177F" w14:textId="77777777" w:rsidR="00225F8A" w:rsidRDefault="00225F8A" w:rsidP="00225F8A">
      <w:pPr>
        <w:rPr>
          <w:lang w:val="en-GB"/>
        </w:rPr>
      </w:pPr>
      <w:r>
        <w:rPr>
          <w:lang w:val="en-GB"/>
        </w:rPr>
        <w:t xml:space="preserve">Active is lower than Consumed and Guest OS </w:t>
      </w:r>
      <w:proofErr w:type="gramStart"/>
      <w:r>
        <w:rPr>
          <w:lang w:val="en-GB"/>
        </w:rPr>
        <w:t>In</w:t>
      </w:r>
      <w:proofErr w:type="gramEnd"/>
      <w:r>
        <w:rPr>
          <w:lang w:val="en-GB"/>
        </w:rPr>
        <w:t xml:space="preserve"> Use counters </w:t>
      </w:r>
      <w:r w:rsidRPr="00A452F2">
        <w:rPr>
          <w:lang w:val="en-GB"/>
        </w:rPr>
        <w:t>because they do not actually measure how actively the page is used. They are measuring the disk space used, so it contains a lot of inactive pages</w:t>
      </w:r>
      <w:r>
        <w:rPr>
          <w:lang w:val="en-GB"/>
        </w:rPr>
        <w:t xml:space="preserve">. You can see it </w:t>
      </w:r>
      <w:r w:rsidRPr="00A452F2">
        <w:rPr>
          <w:lang w:val="en-GB"/>
        </w:rPr>
        <w:t xml:space="preserve">in the </w:t>
      </w:r>
      <w:r>
        <w:rPr>
          <w:lang w:val="en-GB"/>
        </w:rPr>
        <w:t xml:space="preserve">general </w:t>
      </w:r>
      <w:r w:rsidRPr="00A452F2">
        <w:rPr>
          <w:lang w:val="en-GB"/>
        </w:rPr>
        <w:t xml:space="preserve">pattern of Consume and Guest OS used counters. </w:t>
      </w:r>
      <w:r>
        <w:rPr>
          <w:lang w:val="en-GB"/>
        </w:rPr>
        <w:t xml:space="preserve">The following is vRealize Operations appliance VM. </w:t>
      </w:r>
      <w:r w:rsidRPr="00A452F2">
        <w:rPr>
          <w:lang w:val="en-GB"/>
        </w:rPr>
        <w:t>Notice how stable the</w:t>
      </w:r>
      <w:r>
        <w:rPr>
          <w:lang w:val="en-GB"/>
        </w:rPr>
        <w:t xml:space="preserve"> metrics</w:t>
      </w:r>
      <w:r w:rsidRPr="00A452F2">
        <w:rPr>
          <w:lang w:val="en-GB"/>
        </w:rPr>
        <w:t xml:space="preserve"> are, even over </w:t>
      </w:r>
      <w:r>
        <w:rPr>
          <w:lang w:val="en-GB"/>
        </w:rPr>
        <w:t>millions</w:t>
      </w:r>
      <w:r w:rsidRPr="00A452F2">
        <w:rPr>
          <w:lang w:val="en-GB"/>
        </w:rPr>
        <w:t xml:space="preserve"> of seconds. </w:t>
      </w:r>
    </w:p>
    <w:p w14:paraId="7DE72872" w14:textId="2428C13B" w:rsidR="00225F8A" w:rsidRDefault="00225F8A" w:rsidP="00225F8A">
      <w:pPr>
        <w:rPr>
          <w:lang w:val="en-GB"/>
        </w:rPr>
      </w:pPr>
      <w:r>
        <w:rPr>
          <w:noProof/>
        </w:rPr>
        <w:drawing>
          <wp:inline distT="0" distB="0" distL="0" distR="0" wp14:anchorId="28078EEF" wp14:editId="038C1ADA">
            <wp:extent cx="6645910" cy="2073910"/>
            <wp:effectExtent l="0" t="0" r="2540" b="2540"/>
            <wp:docPr id="606394280" name="Picture 60639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0"/>
                    <pic:cNvPicPr/>
                  </pic:nvPicPr>
                  <pic:blipFill>
                    <a:blip r:embed="rId699" cstate="print">
                      <a:extLst>
                        <a:ext uri="{28A0092B-C50C-407E-A947-70E740481C1C}">
                          <a14:useLocalDpi xmlns:a14="http://schemas.microsoft.com/office/drawing/2010/main" val="0"/>
                        </a:ext>
                      </a:extLst>
                    </a:blip>
                    <a:stretch>
                      <a:fillRect/>
                    </a:stretch>
                  </pic:blipFill>
                  <pic:spPr>
                    <a:xfrm>
                      <a:off x="0" y="0"/>
                      <a:ext cx="6645910" cy="2073910"/>
                    </a:xfrm>
                    <a:prstGeom prst="rect">
                      <a:avLst/>
                    </a:prstGeom>
                  </pic:spPr>
                </pic:pic>
              </a:graphicData>
            </a:graphic>
          </wp:inline>
        </w:drawing>
      </w:r>
    </w:p>
    <w:p w14:paraId="5CCEF6E3" w14:textId="020A293A" w:rsidR="009B0753" w:rsidRDefault="009B0753" w:rsidP="00160AA2">
      <w:pPr>
        <w:pStyle w:val="Heading4"/>
      </w:pPr>
      <w:r>
        <w:t>ESXi CPU Contention vs Utilization</w:t>
      </w:r>
    </w:p>
    <w:p w14:paraId="4FC7B3FD" w14:textId="77777777" w:rsidR="009B0753" w:rsidRPr="00A452F2" w:rsidRDefault="009B0753" w:rsidP="009B0753">
      <w:pPr>
        <w:rPr>
          <w:lang w:val="en-GB"/>
        </w:rPr>
      </w:pPr>
      <w:r>
        <w:rPr>
          <w:lang w:val="en-GB"/>
        </w:rPr>
        <w:t xml:space="preserve">These are the </w:t>
      </w:r>
      <w:r w:rsidRPr="00A452F2">
        <w:rPr>
          <w:lang w:val="en-GB"/>
        </w:rPr>
        <w:t>reasons why they don’t match</w:t>
      </w:r>
      <w:r>
        <w:rPr>
          <w:lang w:val="en-GB"/>
        </w:rPr>
        <w:t>:</w:t>
      </w:r>
    </w:p>
    <w:p w14:paraId="3B50E2E0" w14:textId="77777777" w:rsidR="009B0753" w:rsidRDefault="009B0753" w:rsidP="009B0753">
      <w:pPr>
        <w:pStyle w:val="Bullet"/>
        <w:rPr>
          <w:lang w:val="en-GB"/>
        </w:rPr>
      </w:pPr>
      <w:r w:rsidRPr="00A452F2">
        <w:rPr>
          <w:lang w:val="en-GB"/>
        </w:rPr>
        <w:t>One looks at physical CPU, the other the virtual CPU. One looks at ESXi, while the other looks at VM.</w:t>
      </w:r>
    </w:p>
    <w:p w14:paraId="291C8FC8" w14:textId="77777777" w:rsidR="009B0753" w:rsidRDefault="009B0753" w:rsidP="009B0753">
      <w:pPr>
        <w:pStyle w:val="Bullet"/>
        <w:rPr>
          <w:lang w:val="en-GB"/>
        </w:rPr>
      </w:pPr>
      <w:r>
        <w:rPr>
          <w:lang w:val="en-GB"/>
        </w:rPr>
        <w:t>Limit may impact the VM, either directly or via resource pool</w:t>
      </w:r>
    </w:p>
    <w:p w14:paraId="47C4AE6B" w14:textId="77777777" w:rsidR="009B0753" w:rsidRPr="00A452F2" w:rsidRDefault="009B0753" w:rsidP="009B0753">
      <w:pPr>
        <w:pStyle w:val="Bullet"/>
        <w:rPr>
          <w:lang w:val="en-GB"/>
        </w:rPr>
      </w:pPr>
      <w:r>
        <w:rPr>
          <w:lang w:val="en-GB"/>
        </w:rPr>
        <w:t xml:space="preserve">CPU pinning, although this is rarely </w:t>
      </w:r>
      <w:proofErr w:type="gramStart"/>
      <w:r>
        <w:rPr>
          <w:lang w:val="en-GB"/>
        </w:rPr>
        <w:t>happen</w:t>
      </w:r>
      <w:proofErr w:type="gramEnd"/>
    </w:p>
    <w:p w14:paraId="5ADC481F" w14:textId="5EF705FC" w:rsidR="009B0753" w:rsidRPr="009B0753" w:rsidRDefault="009B0753" w:rsidP="009B0753">
      <w:pPr>
        <w:pStyle w:val="Bullet"/>
        <w:rPr>
          <w:lang w:val="en-GB"/>
        </w:rPr>
      </w:pPr>
      <w:r>
        <w:rPr>
          <w:lang w:val="en-GB"/>
        </w:rPr>
        <w:t xml:space="preserve">Unbalanced utilization. </w:t>
      </w:r>
      <w:r w:rsidRPr="00A452F2">
        <w:rPr>
          <w:lang w:val="en-GB"/>
        </w:rPr>
        <w:t>There are many VMs in this host. Their experience will not be identical.</w:t>
      </w:r>
    </w:p>
    <w:p w14:paraId="4A89C1D6" w14:textId="6A51BD10" w:rsidR="00225F8A" w:rsidRDefault="00225F8A" w:rsidP="00160AA2">
      <w:pPr>
        <w:pStyle w:val="Heading4"/>
      </w:pPr>
      <w:r>
        <w:t>Mystery of VM Memory</w:t>
      </w:r>
    </w:p>
    <w:p w14:paraId="348563B5" w14:textId="0DFD9DEA" w:rsidR="00225F8A" w:rsidRDefault="008C42FF" w:rsidP="00225F8A">
      <w:pPr>
        <w:rPr>
          <w:lang w:val="en-GB"/>
        </w:rPr>
      </w:pPr>
      <w:r>
        <w:rPr>
          <w:lang w:val="en-GB"/>
        </w:rPr>
        <w:t xml:space="preserve">This behaviour confuses me so if you know the answer let me know please. This </w:t>
      </w:r>
      <w:r w:rsidR="0045058C">
        <w:rPr>
          <w:lang w:val="en-GB"/>
        </w:rPr>
        <w:t xml:space="preserve">64-bit CentOS VM runs </w:t>
      </w:r>
      <w:r>
        <w:rPr>
          <w:lang w:val="en-GB"/>
        </w:rPr>
        <w:t>My SQL</w:t>
      </w:r>
      <w:r w:rsidR="0045058C">
        <w:rPr>
          <w:lang w:val="en-GB"/>
        </w:rPr>
        <w:t xml:space="preserve"> and is configured with 8 GB of RAM. However, a limit is set at 2 GB hence you saw consumed does not exist 2 GB.</w:t>
      </w:r>
    </w:p>
    <w:p w14:paraId="70E049E1" w14:textId="559FCFCE" w:rsidR="0045058C" w:rsidRDefault="0045058C" w:rsidP="00225F8A">
      <w:pPr>
        <w:rPr>
          <w:lang w:val="en-GB"/>
        </w:rPr>
      </w:pPr>
      <w:r>
        <w:rPr>
          <w:noProof/>
        </w:rPr>
        <w:lastRenderedPageBreak/>
        <w:drawing>
          <wp:inline distT="0" distB="0" distL="0" distR="0" wp14:anchorId="0D5D4EE2" wp14:editId="6FD33701">
            <wp:extent cx="6645910" cy="1014095"/>
            <wp:effectExtent l="0" t="0" r="2540" b="0"/>
            <wp:docPr id="606394294" name="Picture 606394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4"/>
                    <pic:cNvPicPr/>
                  </pic:nvPicPr>
                  <pic:blipFill>
                    <a:blip r:embed="rId700">
                      <a:extLst>
                        <a:ext uri="{28A0092B-C50C-407E-A947-70E740481C1C}">
                          <a14:useLocalDpi xmlns:a14="http://schemas.microsoft.com/office/drawing/2010/main" val="0"/>
                        </a:ext>
                      </a:extLst>
                    </a:blip>
                    <a:stretch>
                      <a:fillRect/>
                    </a:stretch>
                  </pic:blipFill>
                  <pic:spPr>
                    <a:xfrm>
                      <a:off x="0" y="0"/>
                      <a:ext cx="6645910" cy="1014095"/>
                    </a:xfrm>
                    <a:prstGeom prst="rect">
                      <a:avLst/>
                    </a:prstGeom>
                  </pic:spPr>
                </pic:pic>
              </a:graphicData>
            </a:graphic>
          </wp:inline>
        </w:drawing>
      </w:r>
    </w:p>
    <w:p w14:paraId="6EF3FBB5" w14:textId="1654D414" w:rsidR="0045058C" w:rsidRDefault="0045058C" w:rsidP="00225F8A">
      <w:pPr>
        <w:rPr>
          <w:lang w:val="en-GB"/>
        </w:rPr>
      </w:pPr>
      <w:r>
        <w:rPr>
          <w:lang w:val="en-GB"/>
        </w:rPr>
        <w:t>Can you explain the dip in Consumed at around 9:30 pm? It went down from 2.09 GB to 1.6 GB, and then slowly going back up. Why did it suddenly consume 400 MB less in the span of 20 minutes? Both the configured limit and the runtime limit do not change. They are main at a constant 2 GB. This makes sense, else the Consumed would not be able to slowly go up again.</w:t>
      </w:r>
    </w:p>
    <w:p w14:paraId="38DE5271" w14:textId="65E0A65C" w:rsidR="0045058C" w:rsidRDefault="0045058C" w:rsidP="00225F8A">
      <w:pPr>
        <w:rPr>
          <w:lang w:val="en-GB"/>
        </w:rPr>
      </w:pPr>
      <w:r>
        <w:rPr>
          <w:noProof/>
        </w:rPr>
        <w:drawing>
          <wp:inline distT="0" distB="0" distL="0" distR="0" wp14:anchorId="765B1526" wp14:editId="1396AB0A">
            <wp:extent cx="6645910" cy="872490"/>
            <wp:effectExtent l="0" t="0" r="2540" b="3810"/>
            <wp:docPr id="606394297" name="Picture 606394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7"/>
                    <pic:cNvPicPr/>
                  </pic:nvPicPr>
                  <pic:blipFill>
                    <a:blip r:embed="rId701">
                      <a:extLst>
                        <a:ext uri="{28A0092B-C50C-407E-A947-70E740481C1C}">
                          <a14:useLocalDpi xmlns:a14="http://schemas.microsoft.com/office/drawing/2010/main" val="0"/>
                        </a:ext>
                      </a:extLst>
                    </a:blip>
                    <a:stretch>
                      <a:fillRect/>
                    </a:stretch>
                  </pic:blipFill>
                  <pic:spPr>
                    <a:xfrm>
                      <a:off x="0" y="0"/>
                      <a:ext cx="6645910" cy="872490"/>
                    </a:xfrm>
                    <a:prstGeom prst="rect">
                      <a:avLst/>
                    </a:prstGeom>
                  </pic:spPr>
                </pic:pic>
              </a:graphicData>
            </a:graphic>
          </wp:inline>
        </w:drawing>
      </w:r>
    </w:p>
    <w:p w14:paraId="249EDE07" w14:textId="514A35EF" w:rsidR="0045058C" w:rsidRDefault="0045058C" w:rsidP="00225F8A">
      <w:pPr>
        <w:rPr>
          <w:lang w:val="en-GB"/>
        </w:rPr>
      </w:pPr>
      <w:r>
        <w:rPr>
          <w:lang w:val="en-GB"/>
        </w:rPr>
        <w:t xml:space="preserve">My guess is there must be activity by the </w:t>
      </w:r>
      <w:proofErr w:type="gramStart"/>
      <w:r>
        <w:rPr>
          <w:lang w:val="en-GB"/>
        </w:rPr>
        <w:t>VM</w:t>
      </w:r>
      <w:proofErr w:type="gramEnd"/>
      <w:r w:rsidR="009440E2">
        <w:rPr>
          <w:lang w:val="en-GB"/>
        </w:rPr>
        <w:t xml:space="preserve"> and pages were compressed to make room for the newly requested pages. The </w:t>
      </w:r>
      <w:proofErr w:type="gramStart"/>
      <w:r w:rsidR="009440E2">
        <w:rPr>
          <w:lang w:val="en-GB"/>
        </w:rPr>
        <w:t>Non Zero</w:t>
      </w:r>
      <w:proofErr w:type="gramEnd"/>
      <w:r w:rsidR="009440E2">
        <w:rPr>
          <w:lang w:val="en-GB"/>
        </w:rPr>
        <w:t xml:space="preserve"> Active counter shows that there are activities.</w:t>
      </w:r>
    </w:p>
    <w:p w14:paraId="44585201" w14:textId="0E84C48E" w:rsidR="0045058C" w:rsidRDefault="0045058C" w:rsidP="00225F8A">
      <w:pPr>
        <w:rPr>
          <w:lang w:val="en-GB"/>
        </w:rPr>
      </w:pPr>
      <w:r>
        <w:rPr>
          <w:noProof/>
        </w:rPr>
        <w:drawing>
          <wp:inline distT="0" distB="0" distL="0" distR="0" wp14:anchorId="16752F5D" wp14:editId="23AED6A4">
            <wp:extent cx="6645910" cy="890905"/>
            <wp:effectExtent l="0" t="0" r="2540" b="4445"/>
            <wp:docPr id="606394295" name="Picture 606394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5"/>
                    <pic:cNvPicPr/>
                  </pic:nvPicPr>
                  <pic:blipFill>
                    <a:blip r:embed="rId702">
                      <a:extLst>
                        <a:ext uri="{28A0092B-C50C-407E-A947-70E740481C1C}">
                          <a14:useLocalDpi xmlns:a14="http://schemas.microsoft.com/office/drawing/2010/main" val="0"/>
                        </a:ext>
                      </a:extLst>
                    </a:blip>
                    <a:stretch>
                      <a:fillRect/>
                    </a:stretch>
                  </pic:blipFill>
                  <pic:spPr>
                    <a:xfrm>
                      <a:off x="0" y="0"/>
                      <a:ext cx="6645910" cy="890905"/>
                    </a:xfrm>
                    <a:prstGeom prst="rect">
                      <a:avLst/>
                    </a:prstGeom>
                  </pic:spPr>
                </pic:pic>
              </a:graphicData>
            </a:graphic>
          </wp:inline>
        </w:drawing>
      </w:r>
    </w:p>
    <w:p w14:paraId="457E1A57" w14:textId="4128D75A" w:rsidR="008C42FF" w:rsidRDefault="009440E2" w:rsidP="008C42FF">
      <w:pPr>
        <w:rPr>
          <w:lang w:val="en-GB"/>
        </w:rPr>
      </w:pPr>
      <w:r>
        <w:rPr>
          <w:lang w:val="en-GB"/>
        </w:rPr>
        <w:t>The pages that are not used must be compressed or swapped. The Swapped value is negligible, but the Compressed metric shows the matching spike.</w:t>
      </w:r>
    </w:p>
    <w:p w14:paraId="25ED3EC5" w14:textId="6FDA55FF" w:rsidR="009440E2" w:rsidRDefault="009440E2" w:rsidP="008C42FF">
      <w:pPr>
        <w:rPr>
          <w:lang w:val="en-GB"/>
        </w:rPr>
      </w:pPr>
      <w:r>
        <w:rPr>
          <w:noProof/>
        </w:rPr>
        <w:drawing>
          <wp:inline distT="0" distB="0" distL="0" distR="0" wp14:anchorId="2621FF90" wp14:editId="6DF724CF">
            <wp:extent cx="6645910" cy="949325"/>
            <wp:effectExtent l="0" t="0" r="2540" b="3175"/>
            <wp:docPr id="606394298" name="Picture 606394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8"/>
                    <pic:cNvPicPr/>
                  </pic:nvPicPr>
                  <pic:blipFill>
                    <a:blip r:embed="rId703" cstate="print">
                      <a:extLst>
                        <a:ext uri="{28A0092B-C50C-407E-A947-70E740481C1C}">
                          <a14:useLocalDpi xmlns:a14="http://schemas.microsoft.com/office/drawing/2010/main" val="0"/>
                        </a:ext>
                      </a:extLst>
                    </a:blip>
                    <a:stretch>
                      <a:fillRect/>
                    </a:stretch>
                  </pic:blipFill>
                  <pic:spPr>
                    <a:xfrm>
                      <a:off x="0" y="0"/>
                      <a:ext cx="6645910" cy="949325"/>
                    </a:xfrm>
                    <a:prstGeom prst="rect">
                      <a:avLst/>
                    </a:prstGeom>
                  </pic:spPr>
                </pic:pic>
              </a:graphicData>
            </a:graphic>
          </wp:inline>
        </w:drawing>
      </w:r>
    </w:p>
    <w:p w14:paraId="586EFEFA" w14:textId="2837C161" w:rsidR="008C42FF" w:rsidRDefault="009440E2" w:rsidP="008C42FF">
      <w:pPr>
        <w:rPr>
          <w:lang w:val="en-GB"/>
        </w:rPr>
      </w:pPr>
      <w:r>
        <w:rPr>
          <w:lang w:val="en-GB"/>
        </w:rPr>
        <w:t xml:space="preserve">But what puzzles me is </w:t>
      </w:r>
      <w:r w:rsidR="008C42FF">
        <w:rPr>
          <w:lang w:val="en-GB"/>
        </w:rPr>
        <w:t xml:space="preserve">why did balloon </w:t>
      </w:r>
      <w:r>
        <w:rPr>
          <w:lang w:val="en-GB"/>
        </w:rPr>
        <w:t>go</w:t>
      </w:r>
      <w:r w:rsidR="008C42FF">
        <w:rPr>
          <w:lang w:val="en-GB"/>
        </w:rPr>
        <w:t xml:space="preserve"> down </w:t>
      </w:r>
      <w:r>
        <w:rPr>
          <w:lang w:val="en-GB"/>
        </w:rPr>
        <w:t xml:space="preserve">by around 400 MB but then goes </w:t>
      </w:r>
      <w:r w:rsidR="008C42FF">
        <w:rPr>
          <w:lang w:val="en-GB"/>
        </w:rPr>
        <w:t>up</w:t>
      </w:r>
      <w:r>
        <w:rPr>
          <w:lang w:val="en-GB"/>
        </w:rPr>
        <w:t xml:space="preserve"> immediately?</w:t>
      </w:r>
    </w:p>
    <w:p w14:paraId="1723612F" w14:textId="5E512553" w:rsidR="009440E2" w:rsidRDefault="009440E2" w:rsidP="008C42FF">
      <w:pPr>
        <w:rPr>
          <w:lang w:val="en-GB"/>
        </w:rPr>
      </w:pPr>
      <w:r>
        <w:rPr>
          <w:noProof/>
        </w:rPr>
        <w:drawing>
          <wp:inline distT="0" distB="0" distL="0" distR="0" wp14:anchorId="6A11C64E" wp14:editId="395649B8">
            <wp:extent cx="6645910" cy="908050"/>
            <wp:effectExtent l="0" t="0" r="2540" b="6350"/>
            <wp:docPr id="606394299" name="Picture 606394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9"/>
                    <pic:cNvPicPr/>
                  </pic:nvPicPr>
                  <pic:blipFill>
                    <a:blip r:embed="rId704" cstate="print">
                      <a:extLst>
                        <a:ext uri="{28A0092B-C50C-407E-A947-70E740481C1C}">
                          <a14:useLocalDpi xmlns:a14="http://schemas.microsoft.com/office/drawing/2010/main" val="0"/>
                        </a:ext>
                      </a:extLst>
                    </a:blip>
                    <a:stretch>
                      <a:fillRect/>
                    </a:stretch>
                  </pic:blipFill>
                  <pic:spPr>
                    <a:xfrm>
                      <a:off x="0" y="0"/>
                      <a:ext cx="6645910" cy="908050"/>
                    </a:xfrm>
                    <a:prstGeom prst="rect">
                      <a:avLst/>
                    </a:prstGeom>
                  </pic:spPr>
                </pic:pic>
              </a:graphicData>
            </a:graphic>
          </wp:inline>
        </w:drawing>
      </w:r>
    </w:p>
    <w:p w14:paraId="768DE250" w14:textId="77777777" w:rsidR="00B46262" w:rsidRDefault="00B46262" w:rsidP="00B46262">
      <w:pPr>
        <w:pStyle w:val="Heading3"/>
      </w:pPr>
      <w:r>
        <w:t>Part 3</w:t>
      </w:r>
    </w:p>
    <w:p w14:paraId="13F1E0AF" w14:textId="5AD6BC45" w:rsidR="008A2888" w:rsidRDefault="001E4E42" w:rsidP="00160AA2">
      <w:pPr>
        <w:pStyle w:val="Heading4"/>
      </w:pPr>
      <w:r>
        <w:t>Dashboard</w:t>
      </w:r>
      <w:r w:rsidR="00B72EEB">
        <w:t>: NOC</w:t>
      </w:r>
    </w:p>
    <w:p w14:paraId="4967104E" w14:textId="77777777" w:rsidR="00023977" w:rsidRDefault="00FA32AB" w:rsidP="00FA32AB">
      <w:pPr>
        <w:rPr>
          <w:lang w:val="en-GB"/>
        </w:rPr>
      </w:pPr>
      <w:r>
        <w:rPr>
          <w:lang w:val="en-GB"/>
        </w:rPr>
        <w:t>The heat map is showing dark grey and light grey</w:t>
      </w:r>
      <w:r w:rsidR="007900EE">
        <w:rPr>
          <w:lang w:val="en-GB"/>
        </w:rPr>
        <w:t xml:space="preserve"> to co</w:t>
      </w:r>
      <w:r w:rsidR="00AC6F3A">
        <w:rPr>
          <w:lang w:val="en-GB"/>
        </w:rPr>
        <w:t xml:space="preserve">nvey wastage and data error, respectively. </w:t>
      </w:r>
      <w:r w:rsidR="00237B8D">
        <w:rPr>
          <w:lang w:val="en-GB"/>
        </w:rPr>
        <w:t>While the use case is performance</w:t>
      </w:r>
      <w:r w:rsidR="00573FCF">
        <w:rPr>
          <w:lang w:val="en-GB"/>
        </w:rPr>
        <w:t xml:space="preserve">, there is a need to </w:t>
      </w:r>
      <w:r w:rsidR="00702CBE">
        <w:rPr>
          <w:lang w:val="en-GB"/>
        </w:rPr>
        <w:t xml:space="preserve">educate that </w:t>
      </w:r>
      <w:r w:rsidR="007868D1">
        <w:rPr>
          <w:lang w:val="en-GB"/>
        </w:rPr>
        <w:t xml:space="preserve">oversized VM cause performance issue. </w:t>
      </w:r>
    </w:p>
    <w:p w14:paraId="20A7DC56" w14:textId="34E7E472" w:rsidR="00FA32AB" w:rsidRPr="00FA32AB" w:rsidRDefault="00AC6F3A" w:rsidP="00FA32AB">
      <w:pPr>
        <w:rPr>
          <w:lang w:val="en-GB"/>
        </w:rPr>
      </w:pPr>
      <w:r>
        <w:rPr>
          <w:lang w:val="en-GB"/>
        </w:rPr>
        <w:t xml:space="preserve">See this for </w:t>
      </w:r>
      <w:hyperlink w:anchor="_Color_as_Meaning" w:history="1">
        <w:r w:rsidRPr="00023977">
          <w:rPr>
            <w:rStyle w:val="Hyperlink"/>
            <w:lang w:val="en-GB"/>
          </w:rPr>
          <w:t>more</w:t>
        </w:r>
      </w:hyperlink>
      <w:r w:rsidR="00023977">
        <w:rPr>
          <w:lang w:val="en-GB"/>
        </w:rPr>
        <w:t>.</w:t>
      </w:r>
    </w:p>
    <w:p w14:paraId="3980DE2F" w14:textId="21FBEA95" w:rsidR="00C86F58" w:rsidRPr="00A452F2" w:rsidRDefault="00C86F58" w:rsidP="00C84219">
      <w:pPr>
        <w:pStyle w:val="Heading2"/>
        <w:rPr>
          <w:lang w:val="en-GB"/>
        </w:rPr>
      </w:pPr>
      <w:r w:rsidRPr="00A452F2">
        <w:rPr>
          <w:lang w:val="en-GB"/>
        </w:rPr>
        <w:lastRenderedPageBreak/>
        <w:t>Operational Maturity</w:t>
      </w:r>
    </w:p>
    <w:p w14:paraId="14453675" w14:textId="63456A82" w:rsidR="00865DF0" w:rsidRPr="00A452F2" w:rsidRDefault="00874F4E" w:rsidP="003F097B">
      <w:pPr>
        <w:pStyle w:val="AfterChapterTitle"/>
        <w:rPr>
          <w:lang w:val="en-GB"/>
        </w:rPr>
      </w:pPr>
      <w:r>
        <mc:AlternateContent>
          <mc:Choice Requires="wps">
            <w:drawing>
              <wp:anchor distT="0" distB="0" distL="114300" distR="114300" simplePos="0" relativeHeight="251658269" behindDoc="0" locked="0" layoutInCell="1" allowOverlap="1" wp14:anchorId="7913FB41" wp14:editId="0E9ADA63">
                <wp:simplePos x="0" y="0"/>
                <wp:positionH relativeFrom="column">
                  <wp:posOffset>0</wp:posOffset>
                </wp:positionH>
                <wp:positionV relativeFrom="paragraph">
                  <wp:posOffset>0</wp:posOffset>
                </wp:positionV>
                <wp:extent cx="1828800" cy="1828800"/>
                <wp:effectExtent l="0" t="0" r="0" b="0"/>
                <wp:wrapNone/>
                <wp:docPr id="910169599" name="Text Box 91016959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C0EB54D" w14:textId="30A46198"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7913FB41" id="Text Box 910169599" o:spid="_x0000_s1050" type="#_x0000_t202" style="position:absolute;margin-left:0;margin-top:0;width:2in;height:2in;z-index:25165826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JQ9WVKYCAABIBQAADgAAAAAAAAAAAAAAAAAuAgAAZHJz&#10;L2Uyb0RvYy54bWxQSwECLQAUAAYACAAAACEAS4kmzdYAAAAFAQAADwAAAAAAAAAAAAAAAAAABQAA&#10;ZHJzL2Rvd25yZXYueG1sUEsFBgAAAAAEAAQA8wAAAAMGAAAAAA==&#10;" filled="f" stroked="f">
                <v:textbox style="mso-fit-shape-to-text:t">
                  <w:txbxContent>
                    <w:p w14:paraId="7C0EB54D" w14:textId="30A46198"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2</w:t>
                      </w:r>
                    </w:p>
                  </w:txbxContent>
                </v:textbox>
              </v:shape>
            </w:pict>
          </mc:Fallback>
        </mc:AlternateContent>
      </w:r>
      <w:r w:rsidR="00EC357E" w:rsidRPr="00A452F2">
        <w:rPr>
          <w:lang w:val="en-GB"/>
        </w:rPr>
        <w:t xml:space="preserve">Operationalize Your World workshop solves the issues below. </w:t>
      </w:r>
      <w:r w:rsidR="00865DF0" w:rsidRPr="00A452F2">
        <w:rPr>
          <w:lang w:val="en-GB"/>
        </w:rPr>
        <w:t xml:space="preserve">It’s a </w:t>
      </w:r>
      <w:r w:rsidR="00236E14" w:rsidRPr="00A452F2">
        <w:rPr>
          <w:lang w:val="en-GB"/>
        </w:rPr>
        <w:t>one-day</w:t>
      </w:r>
      <w:r w:rsidR="00865DF0" w:rsidRPr="00A452F2">
        <w:rPr>
          <w:lang w:val="en-GB"/>
        </w:rPr>
        <w:t xml:space="preserve"> workshop for a </w:t>
      </w:r>
      <w:r w:rsidR="00912E11" w:rsidRPr="00A452F2">
        <w:rPr>
          <w:lang w:val="en-GB"/>
        </w:rPr>
        <w:t xml:space="preserve">small group </w:t>
      </w:r>
      <w:r w:rsidR="00236E14">
        <w:rPr>
          <w:lang w:val="en-GB"/>
        </w:rPr>
        <w:t>of VMware customers operating a similar scale environment.</w:t>
      </w:r>
    </w:p>
    <w:p w14:paraId="7A21F306" w14:textId="6C57DF2A" w:rsidR="00EC357E" w:rsidRPr="00A452F2" w:rsidRDefault="00EC357E" w:rsidP="00865DF0">
      <w:pPr>
        <w:rPr>
          <w:lang w:val="en-GB"/>
        </w:rPr>
      </w:pPr>
      <w:r w:rsidRPr="00A452F2">
        <w:rPr>
          <w:lang w:val="en-GB"/>
        </w:rPr>
        <w:t xml:space="preserve">For each issue/question below, </w:t>
      </w:r>
      <w:r w:rsidRPr="009F1502">
        <w:rPr>
          <w:bCs/>
          <w:color w:val="808080" w:themeColor="background1" w:themeShade="80"/>
          <w:lang w:val="en-GB"/>
        </w:rPr>
        <w:t xml:space="preserve">the ideal answer is provided </w:t>
      </w:r>
      <w:r w:rsidR="003C1DC0" w:rsidRPr="009F1502">
        <w:rPr>
          <w:bCs/>
          <w:color w:val="808080" w:themeColor="background1" w:themeShade="80"/>
          <w:lang w:val="en-GB"/>
        </w:rPr>
        <w:t xml:space="preserve">in </w:t>
      </w:r>
      <w:r w:rsidR="009F1502" w:rsidRPr="009F1502">
        <w:rPr>
          <w:bCs/>
          <w:color w:val="808080" w:themeColor="background1" w:themeShade="80"/>
          <w:lang w:val="en-GB"/>
        </w:rPr>
        <w:t>light grey</w:t>
      </w:r>
      <w:r w:rsidR="009F1502" w:rsidRPr="009F1502">
        <w:rPr>
          <w:color w:val="808080" w:themeColor="background1" w:themeShade="80"/>
          <w:lang w:val="en-GB"/>
        </w:rPr>
        <w:t xml:space="preserve"> </w:t>
      </w:r>
      <w:r w:rsidRPr="00A452F2">
        <w:rPr>
          <w:lang w:val="en-GB"/>
        </w:rPr>
        <w:t>so you know what it should be. Replace it with your own so the gap can be addressed.</w:t>
      </w:r>
    </w:p>
    <w:tbl>
      <w:tblPr>
        <w:tblW w:w="0" w:type="auto"/>
        <w:tblCellMar>
          <w:top w:w="72" w:type="dxa"/>
          <w:left w:w="115" w:type="dxa"/>
          <w:bottom w:w="72" w:type="dxa"/>
          <w:right w:w="115" w:type="dxa"/>
        </w:tblCellMar>
        <w:tblLook w:val="04A0" w:firstRow="1" w:lastRow="0" w:firstColumn="1" w:lastColumn="0" w:noHBand="0" w:noVBand="1"/>
      </w:tblPr>
      <w:tblGrid>
        <w:gridCol w:w="4675"/>
        <w:gridCol w:w="5781"/>
      </w:tblGrid>
      <w:tr w:rsidR="00EC357E" w:rsidRPr="00E51A31" w14:paraId="3F38B2EC" w14:textId="77777777" w:rsidTr="574798BA">
        <w:tc>
          <w:tcPr>
            <w:tcW w:w="10456" w:type="dxa"/>
            <w:gridSpan w:val="2"/>
            <w:vAlign w:val="center"/>
          </w:tcPr>
          <w:p w14:paraId="03751F26" w14:textId="77777777" w:rsidR="00EC357E" w:rsidRPr="00A452F2" w:rsidRDefault="00EC357E" w:rsidP="008754B5">
            <w:pPr>
              <w:pStyle w:val="Tableheading"/>
            </w:pPr>
            <w:r w:rsidRPr="00A452F2">
              <w:t>Performance</w:t>
            </w:r>
          </w:p>
        </w:tc>
      </w:tr>
      <w:tr w:rsidR="00EC357E" w:rsidRPr="00E51A31" w14:paraId="65072B87" w14:textId="77777777" w:rsidTr="574798BA">
        <w:tc>
          <w:tcPr>
            <w:tcW w:w="4675" w:type="dxa"/>
            <w:vAlign w:val="center"/>
          </w:tcPr>
          <w:p w14:paraId="7D34D176" w14:textId="77777777" w:rsidR="00EC357E" w:rsidRPr="00A452F2" w:rsidRDefault="00EC357E" w:rsidP="00B527DB">
            <w:pPr>
              <w:pStyle w:val="ListParagraph"/>
              <w:keepLines w:val="0"/>
              <w:numPr>
                <w:ilvl w:val="0"/>
                <w:numId w:val="46"/>
              </w:numPr>
              <w:suppressAutoHyphens w:val="0"/>
              <w:spacing w:before="240"/>
              <w:ind w:left="420"/>
              <w:rPr>
                <w:rFonts w:cs="Times New Roman"/>
                <w:sz w:val="20"/>
                <w:lang w:val="en-GB"/>
              </w:rPr>
            </w:pPr>
            <w:r w:rsidRPr="00A452F2">
              <w:rPr>
                <w:rFonts w:cs="Times New Roman"/>
                <w:sz w:val="20"/>
                <w:lang w:val="en-GB"/>
              </w:rPr>
              <w:t>Do your business units (your customers) blame the infrastructure first? If yes, why?</w:t>
            </w:r>
          </w:p>
          <w:p w14:paraId="6E5491E0" w14:textId="77777777" w:rsidR="00EC357E" w:rsidRPr="00A452F2" w:rsidRDefault="00EC357E" w:rsidP="00B527DB">
            <w:pPr>
              <w:pStyle w:val="ListParagraph"/>
              <w:keepLines w:val="0"/>
              <w:numPr>
                <w:ilvl w:val="0"/>
                <w:numId w:val="46"/>
              </w:numPr>
              <w:suppressAutoHyphens w:val="0"/>
              <w:spacing w:before="240"/>
              <w:ind w:left="420"/>
              <w:rPr>
                <w:rFonts w:cs="Times New Roman"/>
                <w:sz w:val="20"/>
                <w:lang w:val="en-GB"/>
              </w:rPr>
            </w:pPr>
            <w:r w:rsidRPr="00A452F2">
              <w:rPr>
                <w:rFonts w:cs="Times New Roman"/>
                <w:sz w:val="20"/>
                <w:lang w:val="en-GB"/>
              </w:rPr>
              <w:t>Is that because you have not defined the performance they can expect?</w:t>
            </w:r>
          </w:p>
          <w:p w14:paraId="3D6D41E0" w14:textId="77777777" w:rsidR="00EC357E" w:rsidRPr="00A452F2" w:rsidRDefault="00EC357E" w:rsidP="00B527DB">
            <w:pPr>
              <w:pStyle w:val="ListParagraph"/>
              <w:keepLines w:val="0"/>
              <w:numPr>
                <w:ilvl w:val="0"/>
                <w:numId w:val="46"/>
              </w:numPr>
              <w:suppressAutoHyphens w:val="0"/>
              <w:spacing w:before="240"/>
              <w:ind w:left="420"/>
              <w:rPr>
                <w:rFonts w:cs="Times New Roman"/>
                <w:sz w:val="20"/>
                <w:lang w:val="en-GB"/>
              </w:rPr>
            </w:pPr>
            <w:r w:rsidRPr="00A452F2">
              <w:rPr>
                <w:rFonts w:cs="Times New Roman"/>
                <w:sz w:val="20"/>
                <w:lang w:val="en-GB"/>
              </w:rPr>
              <w:t xml:space="preserve">How do you know when your IaaS is </w:t>
            </w:r>
            <w:r w:rsidRPr="00A452F2">
              <w:rPr>
                <w:rFonts w:cs="Times New Roman"/>
                <w:b/>
                <w:color w:val="ED7D31" w:themeColor="accent2"/>
                <w:sz w:val="20"/>
                <w:lang w:val="en-GB"/>
              </w:rPr>
              <w:t>not</w:t>
            </w:r>
            <w:r w:rsidRPr="00A452F2">
              <w:rPr>
                <w:rFonts w:cs="Times New Roman"/>
                <w:color w:val="ED7D31" w:themeColor="accent2"/>
                <w:sz w:val="20"/>
                <w:lang w:val="en-GB"/>
              </w:rPr>
              <w:t xml:space="preserve"> </w:t>
            </w:r>
            <w:r w:rsidRPr="00A452F2">
              <w:rPr>
                <w:rFonts w:cs="Times New Roman"/>
                <w:sz w:val="20"/>
                <w:lang w:val="en-GB"/>
              </w:rPr>
              <w:t xml:space="preserve">serving the VM well? Do you depend on complaint to know if your IaaS isn’t performing? </w:t>
            </w:r>
          </w:p>
          <w:p w14:paraId="2384FFD3" w14:textId="77777777" w:rsidR="00EC357E" w:rsidRPr="00A452F2" w:rsidRDefault="00EC357E" w:rsidP="00B527DB">
            <w:pPr>
              <w:pStyle w:val="ListParagraph"/>
              <w:keepLines w:val="0"/>
              <w:numPr>
                <w:ilvl w:val="0"/>
                <w:numId w:val="46"/>
              </w:numPr>
              <w:suppressAutoHyphens w:val="0"/>
              <w:spacing w:before="240"/>
              <w:ind w:left="420"/>
              <w:rPr>
                <w:rFonts w:cs="Times New Roman"/>
                <w:sz w:val="20"/>
                <w:lang w:val="en-GB"/>
              </w:rPr>
            </w:pPr>
            <w:r w:rsidRPr="00A452F2">
              <w:rPr>
                <w:rFonts w:cs="Times New Roman"/>
                <w:sz w:val="20"/>
                <w:lang w:val="en-GB"/>
              </w:rPr>
              <w:t>How can you move toward proactive operations? What metrics do you use to measure IaaS performance?</w:t>
            </w:r>
          </w:p>
          <w:p w14:paraId="40570623" w14:textId="77777777" w:rsidR="00EC357E" w:rsidRPr="00A452F2" w:rsidRDefault="00EC357E" w:rsidP="00B527DB">
            <w:pPr>
              <w:pStyle w:val="ListParagraph"/>
              <w:keepLines w:val="0"/>
              <w:numPr>
                <w:ilvl w:val="0"/>
                <w:numId w:val="46"/>
              </w:numPr>
              <w:suppressAutoHyphens w:val="0"/>
              <w:spacing w:before="240"/>
              <w:ind w:left="420"/>
              <w:rPr>
                <w:rFonts w:cs="Times New Roman"/>
                <w:sz w:val="20"/>
                <w:lang w:val="en-GB"/>
              </w:rPr>
            </w:pPr>
            <w:r w:rsidRPr="00A452F2">
              <w:rPr>
                <w:rFonts w:cs="Times New Roman"/>
                <w:sz w:val="20"/>
                <w:lang w:val="en-GB"/>
              </w:rPr>
              <w:t xml:space="preserve">Does Help Desk provide a good first level </w:t>
            </w:r>
            <w:proofErr w:type="spellStart"/>
            <w:r w:rsidRPr="00A452F2">
              <w:rPr>
                <w:rFonts w:cs="Times New Roman"/>
                <w:sz w:val="20"/>
                <w:lang w:val="en-GB"/>
              </w:rPr>
              <w:t>defense</w:t>
            </w:r>
            <w:proofErr w:type="spellEnd"/>
            <w:r w:rsidRPr="00A452F2">
              <w:rPr>
                <w:rFonts w:cs="Times New Roman"/>
                <w:sz w:val="20"/>
                <w:lang w:val="en-GB"/>
              </w:rPr>
              <w:t>? Or does it simply pass through to the next level?</w:t>
            </w:r>
          </w:p>
          <w:p w14:paraId="6593474D" w14:textId="77777777" w:rsidR="00EC357E" w:rsidRPr="00A452F2" w:rsidRDefault="00EC357E" w:rsidP="000320B9">
            <w:pPr>
              <w:spacing w:before="240"/>
              <w:rPr>
                <w:rFonts w:cs="Times New Roman"/>
                <w:sz w:val="20"/>
                <w:lang w:val="en-GB"/>
              </w:rPr>
            </w:pPr>
          </w:p>
        </w:tc>
        <w:tc>
          <w:tcPr>
            <w:tcW w:w="5781" w:type="dxa"/>
            <w:vAlign w:val="center"/>
          </w:tcPr>
          <w:p w14:paraId="5E2345F7" w14:textId="3E8A75D4"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Business Units (Apps Team) do not blame us because there is transparency on how each of their VM is being served. There is a formal SLA on both Performance and Availability, which is applied to each VM based on the class of service they buy. Both SLA are clearly defined and measured every 5 minutes. For Performance SLA, we check CPU, RAM, </w:t>
            </w:r>
            <w:proofErr w:type="gramStart"/>
            <w:r w:rsidRPr="00A452F2">
              <w:rPr>
                <w:rFonts w:cs="Times New Roman"/>
                <w:color w:val="A6A6A6" w:themeColor="background1" w:themeShade="A6"/>
                <w:sz w:val="20"/>
                <w:lang w:val="en-GB"/>
              </w:rPr>
              <w:t>Disk</w:t>
            </w:r>
            <w:proofErr w:type="gramEnd"/>
            <w:r w:rsidRPr="00A452F2">
              <w:rPr>
                <w:rFonts w:cs="Times New Roman"/>
                <w:color w:val="A6A6A6" w:themeColor="background1" w:themeShade="A6"/>
                <w:sz w:val="20"/>
                <w:lang w:val="en-GB"/>
              </w:rPr>
              <w:t xml:space="preserve"> and network.</w:t>
            </w:r>
            <w:r w:rsidR="00701ED4">
              <w:rPr>
                <w:rFonts w:cs="Times New Roman"/>
                <w:color w:val="A6A6A6" w:themeColor="background1" w:themeShade="A6"/>
                <w:sz w:val="20"/>
                <w:lang w:val="en-GB"/>
              </w:rPr>
              <w:t xml:space="preserve"> </w:t>
            </w:r>
          </w:p>
          <w:p w14:paraId="0A3FEB4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do not depend on complain. SLA enables us to be proactive and provide early warning to CIO. We track the threshold and act before complaint is made.</w:t>
            </w:r>
          </w:p>
          <w:p w14:paraId="5131AE6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Help Desk uses the SLA, with a custom dashboard given to them. They encourage App Team to self-service as the same dashboard is provided. </w:t>
            </w:r>
          </w:p>
          <w:p w14:paraId="79FC7450"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Our operations </w:t>
            </w:r>
            <w:proofErr w:type="gramStart"/>
            <w:r w:rsidRPr="00A452F2">
              <w:rPr>
                <w:rFonts w:cs="Times New Roman"/>
                <w:color w:val="A6A6A6" w:themeColor="background1" w:themeShade="A6"/>
                <w:sz w:val="20"/>
                <w:lang w:val="en-GB"/>
              </w:rPr>
              <w:t>is</w:t>
            </w:r>
            <w:proofErr w:type="gramEnd"/>
            <w:r w:rsidRPr="00A452F2">
              <w:rPr>
                <w:rFonts w:cs="Times New Roman"/>
                <w:color w:val="A6A6A6" w:themeColor="background1" w:themeShade="A6"/>
                <w:sz w:val="20"/>
                <w:lang w:val="en-GB"/>
              </w:rPr>
              <w:t xml:space="preserve"> VM-centric and application-centric, even though we are the infrastructure team.</w:t>
            </w:r>
          </w:p>
        </w:tc>
      </w:tr>
      <w:tr w:rsidR="00EC357E" w:rsidRPr="00E51A31" w14:paraId="15678A4A" w14:textId="77777777" w:rsidTr="574798BA">
        <w:tc>
          <w:tcPr>
            <w:tcW w:w="10456" w:type="dxa"/>
            <w:gridSpan w:val="2"/>
            <w:vAlign w:val="center"/>
          </w:tcPr>
          <w:p w14:paraId="5F1DCDA8" w14:textId="77777777" w:rsidR="00EC357E" w:rsidRPr="00A452F2" w:rsidRDefault="00EC357E" w:rsidP="008754B5">
            <w:pPr>
              <w:pStyle w:val="Tableheading"/>
            </w:pPr>
            <w:r w:rsidRPr="00A452F2">
              <w:t>Capacity / Hardware Justification</w:t>
            </w:r>
          </w:p>
        </w:tc>
      </w:tr>
      <w:tr w:rsidR="00EC357E" w:rsidRPr="00E51A31" w14:paraId="51F30A7E" w14:textId="77777777" w:rsidTr="574798BA">
        <w:tc>
          <w:tcPr>
            <w:tcW w:w="4675" w:type="dxa"/>
            <w:vAlign w:val="center"/>
          </w:tcPr>
          <w:p w14:paraId="4030EDB5" w14:textId="65D5AD7B" w:rsidR="00EC357E" w:rsidRPr="00A452F2" w:rsidRDefault="00EC357E" w:rsidP="00B527DB">
            <w:pPr>
              <w:pStyle w:val="ListParagraph"/>
              <w:keepLines w:val="0"/>
              <w:numPr>
                <w:ilvl w:val="0"/>
                <w:numId w:val="47"/>
              </w:numPr>
              <w:suppressAutoHyphens w:val="0"/>
              <w:spacing w:before="240"/>
              <w:ind w:left="420"/>
              <w:rPr>
                <w:rFonts w:cs="Times New Roman"/>
                <w:sz w:val="20"/>
                <w:szCs w:val="20"/>
                <w:lang w:val="en-GB"/>
              </w:rPr>
            </w:pPr>
            <w:r w:rsidRPr="054A2259">
              <w:rPr>
                <w:rFonts w:cs="Times New Roman"/>
                <w:sz w:val="20"/>
                <w:szCs w:val="20"/>
                <w:lang w:val="en-GB"/>
              </w:rPr>
              <w:t xml:space="preserve">Can you justify new infrastructure when utilization is </w:t>
            </w:r>
            <w:r w:rsidRPr="054A2259">
              <w:rPr>
                <w:rFonts w:cs="Times New Roman"/>
                <w:b/>
                <w:bCs/>
                <w:color w:val="ED7D31" w:themeColor="accent2"/>
                <w:sz w:val="20"/>
                <w:szCs w:val="20"/>
                <w:lang w:val="en-GB"/>
              </w:rPr>
              <w:t>not yet high</w:t>
            </w:r>
            <w:r w:rsidRPr="054A2259">
              <w:rPr>
                <w:rFonts w:cs="Times New Roman"/>
                <w:sz w:val="20"/>
                <w:szCs w:val="20"/>
                <w:lang w:val="en-GB"/>
              </w:rPr>
              <w:t xml:space="preserve">? This is not referring to additional money that comes with </w:t>
            </w:r>
            <w:r w:rsidR="143790CE" w:rsidRPr="054A2259">
              <w:rPr>
                <w:rFonts w:cs="Times New Roman"/>
                <w:sz w:val="20"/>
                <w:szCs w:val="20"/>
                <w:lang w:val="en-GB"/>
              </w:rPr>
              <w:t xml:space="preserve">a </w:t>
            </w:r>
            <w:r w:rsidRPr="054A2259">
              <w:rPr>
                <w:rFonts w:cs="Times New Roman"/>
                <w:sz w:val="20"/>
                <w:szCs w:val="20"/>
                <w:lang w:val="en-GB"/>
              </w:rPr>
              <w:t>new project</w:t>
            </w:r>
            <w:r w:rsidR="4FDA2557" w:rsidRPr="054A2259">
              <w:rPr>
                <w:rFonts w:cs="Times New Roman"/>
                <w:sz w:val="20"/>
                <w:szCs w:val="20"/>
                <w:lang w:val="en-GB"/>
              </w:rPr>
              <w:t>,</w:t>
            </w:r>
            <w:r w:rsidRPr="054A2259">
              <w:rPr>
                <w:rFonts w:cs="Times New Roman"/>
                <w:sz w:val="20"/>
                <w:szCs w:val="20"/>
                <w:lang w:val="en-GB"/>
              </w:rPr>
              <w:t xml:space="preserve"> </w:t>
            </w:r>
            <w:r w:rsidR="4E008A21" w:rsidRPr="054A2259">
              <w:rPr>
                <w:rFonts w:cs="Times New Roman"/>
                <w:sz w:val="20"/>
                <w:szCs w:val="20"/>
                <w:lang w:val="en-GB"/>
              </w:rPr>
              <w:t>t</w:t>
            </w:r>
            <w:r w:rsidRPr="054A2259">
              <w:rPr>
                <w:rFonts w:cs="Times New Roman"/>
                <w:sz w:val="20"/>
                <w:szCs w:val="20"/>
                <w:lang w:val="en-GB"/>
              </w:rPr>
              <w:t>his is referring to existing clusters/storage.</w:t>
            </w:r>
          </w:p>
          <w:p w14:paraId="301C14C4" w14:textId="0C471F86" w:rsidR="00EC357E" w:rsidRPr="00A452F2" w:rsidRDefault="00EC357E" w:rsidP="00B527DB">
            <w:pPr>
              <w:pStyle w:val="ListParagraph"/>
              <w:keepLines w:val="0"/>
              <w:numPr>
                <w:ilvl w:val="0"/>
                <w:numId w:val="47"/>
              </w:numPr>
              <w:suppressAutoHyphens w:val="0"/>
              <w:spacing w:before="240"/>
              <w:ind w:left="420"/>
              <w:rPr>
                <w:rFonts w:cs="Times New Roman"/>
                <w:sz w:val="20"/>
                <w:szCs w:val="20"/>
                <w:lang w:val="en-GB"/>
              </w:rPr>
            </w:pPr>
            <w:r w:rsidRPr="054A2259">
              <w:rPr>
                <w:rFonts w:cs="Times New Roman"/>
                <w:sz w:val="20"/>
                <w:szCs w:val="20"/>
                <w:lang w:val="en-GB"/>
              </w:rPr>
              <w:t>It takes time to buy hardware. Do you have</w:t>
            </w:r>
            <w:r w:rsidR="333B0C80" w:rsidRPr="054A2259">
              <w:rPr>
                <w:rFonts w:cs="Times New Roman"/>
                <w:sz w:val="20"/>
                <w:szCs w:val="20"/>
                <w:lang w:val="en-GB"/>
              </w:rPr>
              <w:t xml:space="preserve"> an</w:t>
            </w:r>
            <w:r w:rsidRPr="054A2259">
              <w:rPr>
                <w:rFonts w:cs="Times New Roman"/>
                <w:sz w:val="20"/>
                <w:szCs w:val="20"/>
                <w:lang w:val="en-GB"/>
              </w:rPr>
              <w:t xml:space="preserve"> </w:t>
            </w:r>
            <w:r w:rsidRPr="054A2259">
              <w:rPr>
                <w:rFonts w:cs="Times New Roman"/>
                <w:b/>
                <w:bCs/>
                <w:color w:val="ED7D31" w:themeColor="accent2"/>
                <w:sz w:val="20"/>
                <w:szCs w:val="20"/>
                <w:lang w:val="en-GB"/>
              </w:rPr>
              <w:t>early warning</w:t>
            </w:r>
            <w:r w:rsidRPr="054A2259">
              <w:rPr>
                <w:rFonts w:cs="Times New Roman"/>
                <w:color w:val="ED7D31" w:themeColor="accent2"/>
                <w:sz w:val="20"/>
                <w:szCs w:val="20"/>
                <w:lang w:val="en-GB"/>
              </w:rPr>
              <w:t xml:space="preserve"> </w:t>
            </w:r>
            <w:r w:rsidRPr="054A2259">
              <w:rPr>
                <w:rFonts w:cs="Times New Roman"/>
                <w:sz w:val="20"/>
                <w:szCs w:val="20"/>
                <w:lang w:val="en-GB"/>
              </w:rPr>
              <w:t>in place? Other than utilization, what other metrics do you consider?</w:t>
            </w:r>
          </w:p>
          <w:p w14:paraId="40557F24" w14:textId="77777777" w:rsidR="00EC357E" w:rsidRPr="00A452F2" w:rsidRDefault="00EC357E" w:rsidP="000320B9">
            <w:pPr>
              <w:spacing w:before="240"/>
              <w:ind w:left="306"/>
              <w:rPr>
                <w:rFonts w:cs="Times New Roman"/>
                <w:sz w:val="20"/>
                <w:lang w:val="en-GB"/>
              </w:rPr>
            </w:pPr>
          </w:p>
        </w:tc>
        <w:tc>
          <w:tcPr>
            <w:tcW w:w="5781" w:type="dxa"/>
            <w:vAlign w:val="center"/>
          </w:tcPr>
          <w:p w14:paraId="2AFB5D0C"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aximize utilization without compromising performance. Performance is at the heart of our capacity management. We also consider concentration risk, and do not exceed the limit set in business continuity policy. </w:t>
            </w:r>
          </w:p>
          <w:p w14:paraId="082D6E74"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s it takes time to buy hardware, Performance SLA breach serves as early warning as they happen before VM Owner complains. </w:t>
            </w:r>
          </w:p>
        </w:tc>
      </w:tr>
      <w:tr w:rsidR="00EC357E" w:rsidRPr="00E51A31" w14:paraId="67FE1D91" w14:textId="77777777" w:rsidTr="574798BA">
        <w:tc>
          <w:tcPr>
            <w:tcW w:w="10456" w:type="dxa"/>
            <w:gridSpan w:val="2"/>
            <w:vAlign w:val="center"/>
          </w:tcPr>
          <w:p w14:paraId="73E66002" w14:textId="77777777" w:rsidR="00EC357E" w:rsidRPr="00A452F2" w:rsidRDefault="00EC357E" w:rsidP="008754B5">
            <w:pPr>
              <w:pStyle w:val="Tableheading"/>
            </w:pPr>
            <w:r w:rsidRPr="00A452F2">
              <w:lastRenderedPageBreak/>
              <w:t>VM Right-Sizing</w:t>
            </w:r>
          </w:p>
        </w:tc>
      </w:tr>
      <w:tr w:rsidR="00EC357E" w:rsidRPr="00E51A31" w14:paraId="47E31A6B" w14:textId="77777777" w:rsidTr="574798BA">
        <w:tc>
          <w:tcPr>
            <w:tcW w:w="4675" w:type="dxa"/>
            <w:vAlign w:val="center"/>
          </w:tcPr>
          <w:p w14:paraId="1AC132CC" w14:textId="4DF87359" w:rsidR="00EC357E" w:rsidRPr="00A452F2" w:rsidRDefault="00EC357E" w:rsidP="00B527DB">
            <w:pPr>
              <w:pStyle w:val="ListParagraph"/>
              <w:keepLines w:val="0"/>
              <w:numPr>
                <w:ilvl w:val="0"/>
                <w:numId w:val="48"/>
              </w:numPr>
              <w:suppressAutoHyphens w:val="0"/>
              <w:spacing w:before="240"/>
              <w:ind w:left="420"/>
              <w:rPr>
                <w:rFonts w:cs="Times New Roman"/>
                <w:sz w:val="20"/>
                <w:szCs w:val="20"/>
                <w:lang w:val="en-GB"/>
              </w:rPr>
            </w:pPr>
            <w:r w:rsidRPr="054A2259">
              <w:rPr>
                <w:rFonts w:cs="Times New Roman"/>
                <w:sz w:val="20"/>
                <w:szCs w:val="20"/>
                <w:lang w:val="en-GB"/>
              </w:rPr>
              <w:t xml:space="preserve">Do you have many over-provisioned VMs? Do you know </w:t>
            </w:r>
            <w:r w:rsidR="03FB4269" w:rsidRPr="054A2259">
              <w:rPr>
                <w:rFonts w:cs="Times New Roman"/>
                <w:sz w:val="20"/>
                <w:szCs w:val="20"/>
                <w:lang w:val="en-GB"/>
              </w:rPr>
              <w:t>how much</w:t>
            </w:r>
            <w:r w:rsidRPr="054A2259">
              <w:rPr>
                <w:rFonts w:cs="Times New Roman"/>
                <w:sz w:val="20"/>
                <w:szCs w:val="20"/>
                <w:lang w:val="en-GB"/>
              </w:rPr>
              <w:t xml:space="preserve"> to reclaim, and from which VMs?</w:t>
            </w:r>
          </w:p>
          <w:p w14:paraId="00C67DE7" w14:textId="77777777" w:rsidR="00EC357E" w:rsidRPr="00A452F2" w:rsidRDefault="00EC357E" w:rsidP="00B527DB">
            <w:pPr>
              <w:pStyle w:val="ListParagraph"/>
              <w:keepLines w:val="0"/>
              <w:numPr>
                <w:ilvl w:val="0"/>
                <w:numId w:val="48"/>
              </w:numPr>
              <w:suppressAutoHyphens w:val="0"/>
              <w:spacing w:before="240"/>
              <w:ind w:left="420"/>
              <w:rPr>
                <w:rFonts w:cs="Times New Roman"/>
                <w:sz w:val="20"/>
                <w:lang w:val="en-GB"/>
              </w:rPr>
            </w:pPr>
            <w:r w:rsidRPr="00A452F2">
              <w:rPr>
                <w:rFonts w:cs="Times New Roman"/>
                <w:sz w:val="20"/>
                <w:lang w:val="en-GB"/>
              </w:rPr>
              <w:t>Are the VM Owners convinced on your recommendation? If not, why?</w:t>
            </w:r>
          </w:p>
          <w:p w14:paraId="59D8A676" w14:textId="4F6DF1C7" w:rsidR="00EC357E" w:rsidRPr="00A452F2" w:rsidRDefault="00EC357E" w:rsidP="00B527DB">
            <w:pPr>
              <w:pStyle w:val="ListParagraph"/>
              <w:keepLines w:val="0"/>
              <w:numPr>
                <w:ilvl w:val="0"/>
                <w:numId w:val="48"/>
              </w:numPr>
              <w:suppressAutoHyphens w:val="0"/>
              <w:spacing w:before="240"/>
              <w:ind w:left="420"/>
              <w:rPr>
                <w:rFonts w:cs="Times New Roman"/>
                <w:sz w:val="20"/>
                <w:szCs w:val="20"/>
                <w:lang w:val="en-GB"/>
              </w:rPr>
            </w:pPr>
            <w:r w:rsidRPr="054A2259">
              <w:rPr>
                <w:rFonts w:cs="Times New Roman"/>
                <w:sz w:val="20"/>
                <w:szCs w:val="20"/>
                <w:lang w:val="en-GB"/>
              </w:rPr>
              <w:t>How do you right</w:t>
            </w:r>
            <w:r w:rsidR="67CBB1EA" w:rsidRPr="054A2259">
              <w:rPr>
                <w:rFonts w:cs="Times New Roman"/>
                <w:sz w:val="20"/>
                <w:szCs w:val="20"/>
                <w:lang w:val="en-GB"/>
              </w:rPr>
              <w:t>-</w:t>
            </w:r>
            <w:r w:rsidRPr="054A2259">
              <w:rPr>
                <w:rFonts w:cs="Times New Roman"/>
                <w:sz w:val="20"/>
                <w:szCs w:val="20"/>
                <w:lang w:val="en-GB"/>
              </w:rPr>
              <w:t>size without impacting performance?</w:t>
            </w:r>
          </w:p>
          <w:p w14:paraId="6776E8C3" w14:textId="77777777" w:rsidR="00EC357E" w:rsidRPr="00A452F2" w:rsidRDefault="00EC357E" w:rsidP="000320B9">
            <w:pPr>
              <w:spacing w:before="240"/>
              <w:ind w:left="306"/>
              <w:rPr>
                <w:rFonts w:cs="Times New Roman"/>
                <w:sz w:val="20"/>
                <w:lang w:val="en-GB"/>
              </w:rPr>
            </w:pPr>
          </w:p>
        </w:tc>
        <w:tc>
          <w:tcPr>
            <w:tcW w:w="5781" w:type="dxa"/>
            <w:vAlign w:val="center"/>
          </w:tcPr>
          <w:p w14:paraId="57CC7BB9" w14:textId="6F7B694D" w:rsidR="00EC357E" w:rsidRPr="00A452F2" w:rsidRDefault="00EC357E" w:rsidP="054A2259">
            <w:pPr>
              <w:rPr>
                <w:rFonts w:cs="Times New Roman"/>
                <w:color w:val="A6A6A6" w:themeColor="background1" w:themeShade="A6"/>
                <w:sz w:val="20"/>
                <w:szCs w:val="20"/>
                <w:lang w:val="en-GB"/>
              </w:rPr>
            </w:pPr>
            <w:r w:rsidRPr="054A2259">
              <w:rPr>
                <w:rFonts w:cs="Times New Roman"/>
                <w:color w:val="A6A6A6" w:themeColor="background1" w:themeShade="A6"/>
                <w:sz w:val="20"/>
                <w:szCs w:val="20"/>
                <w:lang w:val="en-GB"/>
              </w:rPr>
              <w:t xml:space="preserve">No. We do not interfere with application team business. They are paying for each vCPU, </w:t>
            </w:r>
            <w:proofErr w:type="spellStart"/>
            <w:r w:rsidRPr="054A2259">
              <w:rPr>
                <w:rFonts w:cs="Times New Roman"/>
                <w:color w:val="A6A6A6" w:themeColor="background1" w:themeShade="A6"/>
                <w:sz w:val="20"/>
                <w:szCs w:val="20"/>
                <w:lang w:val="en-GB"/>
              </w:rPr>
              <w:t>vRAM</w:t>
            </w:r>
            <w:proofErr w:type="spellEnd"/>
            <w:r w:rsidRPr="054A2259">
              <w:rPr>
                <w:rFonts w:cs="Times New Roman"/>
                <w:color w:val="A6A6A6" w:themeColor="background1" w:themeShade="A6"/>
                <w:sz w:val="20"/>
                <w:szCs w:val="20"/>
                <w:lang w:val="en-GB"/>
              </w:rPr>
              <w:t xml:space="preserve"> and </w:t>
            </w:r>
            <w:proofErr w:type="spellStart"/>
            <w:r w:rsidRPr="054A2259">
              <w:rPr>
                <w:rFonts w:cs="Times New Roman"/>
                <w:color w:val="A6A6A6" w:themeColor="background1" w:themeShade="A6"/>
                <w:sz w:val="20"/>
                <w:szCs w:val="20"/>
                <w:lang w:val="en-GB"/>
              </w:rPr>
              <w:t>vDisk</w:t>
            </w:r>
            <w:proofErr w:type="spellEnd"/>
            <w:r w:rsidRPr="054A2259">
              <w:rPr>
                <w:rFonts w:cs="Times New Roman"/>
                <w:color w:val="A6A6A6" w:themeColor="background1" w:themeShade="A6"/>
                <w:sz w:val="20"/>
                <w:szCs w:val="20"/>
                <w:lang w:val="en-GB"/>
              </w:rPr>
              <w:t xml:space="preserve">. There is progressive pricing and </w:t>
            </w:r>
            <w:r w:rsidR="16732B36"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 xml:space="preserve">discount for </w:t>
            </w:r>
            <w:r w:rsidR="51C18BC0"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small VM. These 2 factors make larger VM</w:t>
            </w:r>
            <w:r w:rsidR="6A51B858"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 xml:space="preserve"> much more expensive, hence encouraging right sizing right from the start. If an LOB wants to waste their money, that’s certainly their right. We do highlight how much they can save if they right</w:t>
            </w:r>
            <w:r w:rsidR="6313501E" w:rsidRPr="054A2259">
              <w:rPr>
                <w:rFonts w:cs="Times New Roman"/>
                <w:color w:val="A6A6A6" w:themeColor="background1" w:themeShade="A6"/>
                <w:sz w:val="20"/>
                <w:szCs w:val="20"/>
                <w:lang w:val="en-GB"/>
              </w:rPr>
              <w:t>-</w:t>
            </w:r>
            <w:r w:rsidRPr="054A2259">
              <w:rPr>
                <w:rFonts w:cs="Times New Roman"/>
                <w:color w:val="A6A6A6" w:themeColor="background1" w:themeShade="A6"/>
                <w:sz w:val="20"/>
                <w:szCs w:val="20"/>
                <w:lang w:val="en-GB"/>
              </w:rPr>
              <w:t>size.</w:t>
            </w:r>
          </w:p>
          <w:p w14:paraId="5AB33DD9" w14:textId="705329C5"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We may </w:t>
            </w:r>
            <w:r w:rsidRPr="054A2259">
              <w:rPr>
                <w:rFonts w:cs="Times New Roman"/>
                <w:color w:val="A6A6A6" w:themeColor="background1" w:themeShade="A6"/>
                <w:sz w:val="20"/>
                <w:szCs w:val="20"/>
                <w:lang w:val="en-GB"/>
              </w:rPr>
              <w:t>advi</w:t>
            </w:r>
            <w:r w:rsidR="244E2F8E"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e</w:t>
            </w:r>
            <w:r w:rsidRPr="00A452F2">
              <w:rPr>
                <w:rFonts w:cs="Times New Roman"/>
                <w:color w:val="A6A6A6" w:themeColor="background1" w:themeShade="A6"/>
                <w:sz w:val="20"/>
                <w:lang w:val="en-GB"/>
              </w:rPr>
              <w:t xml:space="preserve">, but never dictate VM size, as it all depends on the applications. </w:t>
            </w:r>
          </w:p>
          <w:p w14:paraId="29589F46" w14:textId="77777777" w:rsidR="00EC357E" w:rsidRPr="00A452F2" w:rsidRDefault="00EC357E" w:rsidP="000320B9">
            <w:pPr>
              <w:rPr>
                <w:rFonts w:cs="Times New Roman"/>
                <w:sz w:val="20"/>
                <w:lang w:val="en-GB"/>
              </w:rPr>
            </w:pPr>
          </w:p>
        </w:tc>
      </w:tr>
      <w:tr w:rsidR="00EC357E" w:rsidRPr="00E51A31" w14:paraId="4090F1D5" w14:textId="77777777" w:rsidTr="574798BA">
        <w:tc>
          <w:tcPr>
            <w:tcW w:w="10456" w:type="dxa"/>
            <w:gridSpan w:val="2"/>
            <w:vAlign w:val="center"/>
          </w:tcPr>
          <w:p w14:paraId="6E795A7A" w14:textId="77777777" w:rsidR="00EC357E" w:rsidRPr="00A452F2" w:rsidRDefault="00EC357E" w:rsidP="008754B5">
            <w:pPr>
              <w:pStyle w:val="Tableheading"/>
            </w:pPr>
            <w:r w:rsidRPr="00A452F2">
              <w:t>Configuration</w:t>
            </w:r>
          </w:p>
        </w:tc>
      </w:tr>
      <w:tr w:rsidR="00EC357E" w:rsidRPr="00E51A31" w14:paraId="7026EF12" w14:textId="77777777" w:rsidTr="574798BA">
        <w:tc>
          <w:tcPr>
            <w:tcW w:w="4675" w:type="dxa"/>
            <w:vAlign w:val="center"/>
          </w:tcPr>
          <w:p w14:paraId="139A476E" w14:textId="7AF10CBF" w:rsidR="00EC357E" w:rsidRPr="00A452F2" w:rsidRDefault="00EC357E" w:rsidP="00B527DB">
            <w:pPr>
              <w:pStyle w:val="ListParagraph"/>
              <w:keepLines w:val="0"/>
              <w:numPr>
                <w:ilvl w:val="0"/>
                <w:numId w:val="49"/>
              </w:numPr>
              <w:suppressAutoHyphens w:val="0"/>
              <w:spacing w:before="240"/>
              <w:ind w:left="420"/>
              <w:rPr>
                <w:rFonts w:cs="Times New Roman"/>
                <w:sz w:val="20"/>
                <w:lang w:val="en-GB"/>
              </w:rPr>
            </w:pPr>
            <w:r w:rsidRPr="00A452F2">
              <w:rPr>
                <w:rFonts w:cs="Times New Roman"/>
                <w:sz w:val="20"/>
                <w:lang w:val="en-GB"/>
              </w:rPr>
              <w:t xml:space="preserve">Do you know who changed what in your infrastructure? Does </w:t>
            </w:r>
            <w:r w:rsidR="4D233D34" w:rsidRPr="054A2259">
              <w:rPr>
                <w:rFonts w:cs="Times New Roman"/>
                <w:sz w:val="20"/>
                <w:szCs w:val="20"/>
                <w:lang w:val="en-GB"/>
              </w:rPr>
              <w:t xml:space="preserve">the </w:t>
            </w:r>
            <w:r w:rsidRPr="00A452F2">
              <w:rPr>
                <w:rFonts w:cs="Times New Roman"/>
                <w:sz w:val="20"/>
                <w:lang w:val="en-GB"/>
              </w:rPr>
              <w:t>Auditor ask for such information?</w:t>
            </w:r>
          </w:p>
          <w:p w14:paraId="20B312A4" w14:textId="6C1B90AB" w:rsidR="00EC357E" w:rsidRPr="00A452F2" w:rsidRDefault="00EC357E" w:rsidP="00B527DB">
            <w:pPr>
              <w:pStyle w:val="ListParagraph"/>
              <w:keepLines w:val="0"/>
              <w:numPr>
                <w:ilvl w:val="0"/>
                <w:numId w:val="49"/>
              </w:numPr>
              <w:suppressAutoHyphens w:val="0"/>
              <w:spacing w:before="240"/>
              <w:ind w:left="420"/>
              <w:rPr>
                <w:rFonts w:cs="Times New Roman"/>
                <w:sz w:val="20"/>
                <w:lang w:val="en-GB"/>
              </w:rPr>
            </w:pPr>
            <w:r w:rsidRPr="00A452F2">
              <w:rPr>
                <w:rFonts w:cs="Times New Roman"/>
                <w:sz w:val="20"/>
                <w:lang w:val="en-GB"/>
              </w:rPr>
              <w:t xml:space="preserve">Do you need to implement </w:t>
            </w:r>
            <w:r w:rsidR="2A59C204" w:rsidRPr="054A2259">
              <w:rPr>
                <w:rFonts w:cs="Times New Roman"/>
                <w:sz w:val="20"/>
                <w:szCs w:val="20"/>
                <w:lang w:val="en-GB"/>
              </w:rPr>
              <w:t xml:space="preserve">the </w:t>
            </w:r>
            <w:r w:rsidRPr="00A452F2">
              <w:rPr>
                <w:rFonts w:cs="Times New Roman"/>
                <w:sz w:val="20"/>
                <w:lang w:val="en-GB"/>
              </w:rPr>
              <w:t xml:space="preserve">vSphere Hardening Guide? </w:t>
            </w:r>
          </w:p>
          <w:p w14:paraId="10DEE297" w14:textId="77777777" w:rsidR="00EC357E" w:rsidRPr="00A452F2" w:rsidRDefault="00EC357E" w:rsidP="00B527DB">
            <w:pPr>
              <w:pStyle w:val="ListParagraph"/>
              <w:keepLines w:val="0"/>
              <w:numPr>
                <w:ilvl w:val="0"/>
                <w:numId w:val="49"/>
              </w:numPr>
              <w:suppressAutoHyphens w:val="0"/>
              <w:spacing w:before="240"/>
              <w:ind w:left="420"/>
              <w:rPr>
                <w:rFonts w:cs="Times New Roman"/>
                <w:sz w:val="20"/>
                <w:lang w:val="en-GB"/>
              </w:rPr>
            </w:pPr>
            <w:r w:rsidRPr="00A452F2">
              <w:rPr>
                <w:rFonts w:cs="Times New Roman"/>
                <w:sz w:val="20"/>
                <w:lang w:val="en-GB"/>
              </w:rPr>
              <w:t>Do you have to comply with industry specific security (</w:t>
            </w:r>
            <w:proofErr w:type="gramStart"/>
            <w:r w:rsidRPr="00A452F2">
              <w:rPr>
                <w:rFonts w:cs="Times New Roman"/>
                <w:sz w:val="20"/>
                <w:lang w:val="en-GB"/>
              </w:rPr>
              <w:t>e.g.</w:t>
            </w:r>
            <w:proofErr w:type="gramEnd"/>
            <w:r w:rsidRPr="00A452F2">
              <w:rPr>
                <w:rFonts w:cs="Times New Roman"/>
                <w:sz w:val="20"/>
                <w:lang w:val="en-GB"/>
              </w:rPr>
              <w:t xml:space="preserve"> PCI DSS, HIPAA)?</w:t>
            </w:r>
          </w:p>
          <w:p w14:paraId="51A7797F" w14:textId="77777777" w:rsidR="00EC357E" w:rsidRPr="00A452F2" w:rsidRDefault="00EC357E" w:rsidP="000320B9">
            <w:pPr>
              <w:spacing w:before="240"/>
              <w:ind w:left="306"/>
              <w:rPr>
                <w:rFonts w:cs="Times New Roman"/>
                <w:sz w:val="20"/>
                <w:lang w:val="en-GB"/>
              </w:rPr>
            </w:pPr>
          </w:p>
        </w:tc>
        <w:tc>
          <w:tcPr>
            <w:tcW w:w="5781" w:type="dxa"/>
            <w:vAlign w:val="center"/>
          </w:tcPr>
          <w:p w14:paraId="20ECD149" w14:textId="0047F7A8"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ine vCenter logs, </w:t>
            </w:r>
            <w:proofErr w:type="gramStart"/>
            <w:r w:rsidRPr="00A452F2">
              <w:rPr>
                <w:rFonts w:cs="Times New Roman"/>
                <w:color w:val="A6A6A6" w:themeColor="background1" w:themeShade="A6"/>
                <w:sz w:val="20"/>
                <w:lang w:val="en-GB"/>
              </w:rPr>
              <w:t>tasks</w:t>
            </w:r>
            <w:proofErr w:type="gramEnd"/>
            <w:r w:rsidRPr="00A452F2">
              <w:rPr>
                <w:rFonts w:cs="Times New Roman"/>
                <w:color w:val="A6A6A6" w:themeColor="background1" w:themeShade="A6"/>
                <w:sz w:val="20"/>
                <w:lang w:val="en-GB"/>
              </w:rPr>
              <w:t xml:space="preserve"> and events. We provide </w:t>
            </w:r>
            <w:r w:rsidR="464844E2" w:rsidRPr="054A2259">
              <w:rPr>
                <w:rFonts w:cs="Times New Roman"/>
                <w:color w:val="A6A6A6" w:themeColor="background1" w:themeShade="A6"/>
                <w:sz w:val="20"/>
                <w:szCs w:val="20"/>
                <w:lang w:val="en-GB"/>
              </w:rPr>
              <w:t xml:space="preserve">the </w:t>
            </w:r>
            <w:r w:rsidRPr="00A452F2">
              <w:rPr>
                <w:rFonts w:cs="Times New Roman"/>
                <w:color w:val="A6A6A6" w:themeColor="background1" w:themeShade="A6"/>
                <w:sz w:val="20"/>
                <w:lang w:val="en-GB"/>
              </w:rPr>
              <w:t>Auditor with a custom portal using Log Insight.</w:t>
            </w:r>
          </w:p>
          <w:p w14:paraId="38259052" w14:textId="16954EAE"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Yes. We implement</w:t>
            </w:r>
            <w:r w:rsidR="6F96424B" w:rsidRPr="00A452F2">
              <w:rPr>
                <w:rFonts w:cs="Times New Roman"/>
                <w:color w:val="A6A6A6" w:themeColor="background1" w:themeShade="A6"/>
                <w:sz w:val="20"/>
                <w:lang w:val="en-GB"/>
              </w:rPr>
              <w:t xml:space="preserve"> </w:t>
            </w:r>
            <w:r w:rsidR="6F96424B" w:rsidRPr="054A2259">
              <w:rPr>
                <w:rFonts w:cs="Times New Roman"/>
                <w:color w:val="A6A6A6" w:themeColor="background1" w:themeShade="A6"/>
                <w:sz w:val="20"/>
                <w:szCs w:val="20"/>
                <w:lang w:val="en-GB"/>
              </w:rPr>
              <w:t>the</w:t>
            </w:r>
            <w:r w:rsidRPr="054A2259">
              <w:rPr>
                <w:rFonts w:cs="Times New Roman"/>
                <w:color w:val="A6A6A6" w:themeColor="background1" w:themeShade="A6"/>
                <w:sz w:val="20"/>
                <w:szCs w:val="20"/>
                <w:lang w:val="en-GB"/>
              </w:rPr>
              <w:t xml:space="preserve"> </w:t>
            </w:r>
            <w:r w:rsidRPr="00A452F2">
              <w:rPr>
                <w:rFonts w:cs="Times New Roman"/>
                <w:color w:val="A6A6A6" w:themeColor="background1" w:themeShade="A6"/>
                <w:sz w:val="20"/>
                <w:lang w:val="en-GB"/>
              </w:rPr>
              <w:t>vSphere Hardening Guide. The compliance dashboard is made available for customers to see, demonstrating transparency in our IaaS platform.</w:t>
            </w:r>
          </w:p>
          <w:p w14:paraId="141E797A" w14:textId="77777777" w:rsidR="00EC357E" w:rsidRPr="00A452F2" w:rsidRDefault="00EC357E" w:rsidP="000320B9">
            <w:pPr>
              <w:rPr>
                <w:rFonts w:cs="Times New Roman"/>
                <w:sz w:val="20"/>
                <w:lang w:val="en-GB"/>
              </w:rPr>
            </w:pPr>
          </w:p>
        </w:tc>
      </w:tr>
      <w:tr w:rsidR="00EC357E" w:rsidRPr="00E51A31" w14:paraId="600EB5A2" w14:textId="77777777" w:rsidTr="574798BA">
        <w:tc>
          <w:tcPr>
            <w:tcW w:w="10456" w:type="dxa"/>
            <w:gridSpan w:val="2"/>
            <w:vAlign w:val="center"/>
          </w:tcPr>
          <w:p w14:paraId="20AE76C2" w14:textId="77777777" w:rsidR="00EC357E" w:rsidRPr="00A452F2" w:rsidRDefault="00EC357E" w:rsidP="008754B5">
            <w:pPr>
              <w:pStyle w:val="Tableheading"/>
            </w:pPr>
            <w:r w:rsidRPr="00A452F2">
              <w:br w:type="page"/>
              <w:t>Troubleshooting</w:t>
            </w:r>
          </w:p>
        </w:tc>
      </w:tr>
      <w:tr w:rsidR="00EC357E" w:rsidRPr="00E51A31" w14:paraId="2BB9C304" w14:textId="77777777" w:rsidTr="574798BA">
        <w:tc>
          <w:tcPr>
            <w:tcW w:w="4675" w:type="dxa"/>
            <w:vAlign w:val="center"/>
          </w:tcPr>
          <w:p w14:paraId="2F5AFACB" w14:textId="77777777" w:rsidR="00EC357E" w:rsidRPr="00A452F2" w:rsidRDefault="00EC357E" w:rsidP="00B527DB">
            <w:pPr>
              <w:pStyle w:val="ListParagraph"/>
              <w:keepLines w:val="0"/>
              <w:numPr>
                <w:ilvl w:val="0"/>
                <w:numId w:val="50"/>
              </w:numPr>
              <w:suppressAutoHyphens w:val="0"/>
              <w:spacing w:before="240"/>
              <w:ind w:left="420"/>
              <w:rPr>
                <w:rFonts w:cs="Times New Roman"/>
                <w:sz w:val="20"/>
                <w:lang w:val="en-GB"/>
              </w:rPr>
            </w:pPr>
            <w:r w:rsidRPr="00A452F2">
              <w:rPr>
                <w:rFonts w:cs="Times New Roman"/>
                <w:sz w:val="20"/>
                <w:lang w:val="en-GB"/>
              </w:rPr>
              <w:t xml:space="preserve">On issue that spans multiple </w:t>
            </w:r>
            <w:proofErr w:type="gramStart"/>
            <w:r w:rsidRPr="00A452F2">
              <w:rPr>
                <w:rFonts w:cs="Times New Roman"/>
                <w:sz w:val="20"/>
                <w:lang w:val="en-GB"/>
              </w:rPr>
              <w:t>team</w:t>
            </w:r>
            <w:proofErr w:type="gramEnd"/>
            <w:r w:rsidRPr="00A452F2">
              <w:rPr>
                <w:rFonts w:cs="Times New Roman"/>
                <w:sz w:val="20"/>
                <w:lang w:val="en-GB"/>
              </w:rPr>
              <w:t>, do you use a set of common tools to perform joint analysis? Or each team use their own, working in silo?</w:t>
            </w:r>
          </w:p>
          <w:p w14:paraId="505409A6" w14:textId="77777777" w:rsidR="00EC357E" w:rsidRPr="00A452F2" w:rsidRDefault="00EC357E" w:rsidP="00B527DB">
            <w:pPr>
              <w:pStyle w:val="ListParagraph"/>
              <w:keepLines w:val="0"/>
              <w:numPr>
                <w:ilvl w:val="0"/>
                <w:numId w:val="50"/>
              </w:numPr>
              <w:suppressAutoHyphens w:val="0"/>
              <w:spacing w:before="240"/>
              <w:ind w:left="420"/>
              <w:rPr>
                <w:rFonts w:cs="Times New Roman"/>
                <w:sz w:val="20"/>
                <w:lang w:val="en-GB"/>
              </w:rPr>
            </w:pPr>
            <w:r w:rsidRPr="00A452F2">
              <w:rPr>
                <w:rFonts w:cs="Times New Roman"/>
                <w:sz w:val="20"/>
                <w:lang w:val="en-GB"/>
              </w:rPr>
              <w:t>Does Network Team and Storage Team have good visibility into the VMware environment? Do you have good visibility into Network and Storage?</w:t>
            </w:r>
          </w:p>
          <w:p w14:paraId="4302FF38" w14:textId="77777777" w:rsidR="00EC357E" w:rsidRPr="00A452F2" w:rsidRDefault="00EC357E" w:rsidP="00B527DB">
            <w:pPr>
              <w:pStyle w:val="ListParagraph"/>
              <w:keepLines w:val="0"/>
              <w:numPr>
                <w:ilvl w:val="0"/>
                <w:numId w:val="50"/>
              </w:numPr>
              <w:suppressAutoHyphens w:val="0"/>
              <w:spacing w:before="240"/>
              <w:ind w:left="420"/>
              <w:rPr>
                <w:rFonts w:cs="Times New Roman"/>
                <w:sz w:val="20"/>
                <w:lang w:val="en-GB"/>
              </w:rPr>
            </w:pPr>
            <w:r w:rsidRPr="00A452F2">
              <w:rPr>
                <w:rFonts w:cs="Times New Roman"/>
                <w:sz w:val="20"/>
                <w:lang w:val="en-GB"/>
              </w:rPr>
              <w:t>As part of Root Cause Analysis, do you setup alert so issue can be detected faster if it happens again?</w:t>
            </w:r>
          </w:p>
          <w:p w14:paraId="6505DFFB" w14:textId="77777777" w:rsidR="00EC357E" w:rsidRPr="00A452F2" w:rsidRDefault="00EC357E" w:rsidP="000320B9">
            <w:pPr>
              <w:spacing w:before="240"/>
              <w:ind w:left="306"/>
              <w:rPr>
                <w:rFonts w:cs="Times New Roman"/>
                <w:sz w:val="20"/>
                <w:lang w:val="en-GB"/>
              </w:rPr>
            </w:pPr>
          </w:p>
        </w:tc>
        <w:tc>
          <w:tcPr>
            <w:tcW w:w="5781" w:type="dxa"/>
            <w:vAlign w:val="center"/>
          </w:tcPr>
          <w:p w14:paraId="2D6E9BD1" w14:textId="64A72010"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w:t>
            </w:r>
            <w:r w:rsidR="09612F4B" w:rsidRPr="574798BA">
              <w:rPr>
                <w:rFonts w:cs="Times New Roman"/>
                <w:color w:val="A6A6A6" w:themeColor="background1" w:themeShade="A6"/>
                <w:sz w:val="20"/>
                <w:szCs w:val="20"/>
                <w:lang w:val="en-GB"/>
              </w:rPr>
              <w:t xml:space="preserve">The </w:t>
            </w:r>
            <w:r w:rsidRPr="574798BA">
              <w:rPr>
                <w:rFonts w:cs="Times New Roman"/>
                <w:color w:val="A6A6A6" w:themeColor="background1" w:themeShade="A6"/>
                <w:sz w:val="20"/>
                <w:szCs w:val="20"/>
                <w:lang w:val="en-GB"/>
              </w:rPr>
              <w:t>Storage and Network team</w:t>
            </w:r>
            <w:r w:rsidR="551CE386"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have custom access to both vCenter and vRealize. For </w:t>
            </w:r>
            <w:r w:rsidR="752BF818" w:rsidRPr="574798BA">
              <w:rPr>
                <w:rFonts w:cs="Times New Roman"/>
                <w:color w:val="A6A6A6" w:themeColor="background1" w:themeShade="A6"/>
                <w:sz w:val="20"/>
                <w:szCs w:val="20"/>
                <w:lang w:val="en-GB"/>
              </w:rPr>
              <w:t xml:space="preserve">vRealize Operations </w:t>
            </w:r>
            <w:r w:rsidRPr="574798BA">
              <w:rPr>
                <w:rFonts w:cs="Times New Roman"/>
                <w:color w:val="A6A6A6" w:themeColor="background1" w:themeShade="A6"/>
                <w:sz w:val="20"/>
                <w:szCs w:val="20"/>
                <w:lang w:val="en-GB"/>
              </w:rPr>
              <w:t xml:space="preserve">and Log Insight, we created custom </w:t>
            </w:r>
            <w:proofErr w:type="gramStart"/>
            <w:r w:rsidRPr="574798BA">
              <w:rPr>
                <w:rFonts w:cs="Times New Roman"/>
                <w:color w:val="A6A6A6" w:themeColor="background1" w:themeShade="A6"/>
                <w:sz w:val="20"/>
                <w:szCs w:val="20"/>
                <w:lang w:val="en-GB"/>
              </w:rPr>
              <w:t>dashboards</w:t>
            </w:r>
            <w:proofErr w:type="gramEnd"/>
            <w:r w:rsidRPr="574798BA">
              <w:rPr>
                <w:rFonts w:cs="Times New Roman"/>
                <w:color w:val="A6A6A6" w:themeColor="background1" w:themeShade="A6"/>
                <w:sz w:val="20"/>
                <w:szCs w:val="20"/>
                <w:lang w:val="en-GB"/>
              </w:rPr>
              <w:t xml:space="preserve"> so they are not overwhelmed with unnecessary information. </w:t>
            </w:r>
          </w:p>
          <w:p w14:paraId="075C6F88" w14:textId="7A86008B"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Storage, Network, </w:t>
            </w:r>
            <w:r w:rsidR="1410C7BF" w:rsidRPr="574798BA">
              <w:rPr>
                <w:rFonts w:cs="Times New Roman"/>
                <w:color w:val="A6A6A6" w:themeColor="background1" w:themeShade="A6"/>
                <w:sz w:val="20"/>
                <w:szCs w:val="20"/>
                <w:lang w:val="en-GB"/>
              </w:rPr>
              <w:t xml:space="preserve">and </w:t>
            </w:r>
            <w:r w:rsidRPr="574798BA">
              <w:rPr>
                <w:rFonts w:cs="Times New Roman"/>
                <w:color w:val="A6A6A6" w:themeColor="background1" w:themeShade="A6"/>
                <w:sz w:val="20"/>
                <w:szCs w:val="20"/>
                <w:lang w:val="en-GB"/>
              </w:rPr>
              <w:t>Compute have access to one another</w:t>
            </w:r>
            <w:r w:rsidR="1F5838E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tool</w:t>
            </w:r>
            <w:r w:rsidR="0270FFC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e use </w:t>
            </w:r>
            <w:r w:rsidR="6A85E482" w:rsidRPr="574798BA">
              <w:rPr>
                <w:rFonts w:cs="Times New Roman"/>
                <w:color w:val="A6A6A6" w:themeColor="background1" w:themeShade="A6"/>
                <w:sz w:val="20"/>
                <w:szCs w:val="20"/>
                <w:lang w:val="en-GB"/>
              </w:rPr>
              <w:t>the True Visibility Suite</w:t>
            </w:r>
            <w:r w:rsidRPr="574798BA">
              <w:rPr>
                <w:rFonts w:cs="Times New Roman"/>
                <w:color w:val="A6A6A6" w:themeColor="background1" w:themeShade="A6"/>
                <w:sz w:val="20"/>
                <w:szCs w:val="20"/>
                <w:lang w:val="en-GB"/>
              </w:rPr>
              <w:t xml:space="preserve"> to correlate with Network and Storage, so everyone is looking at the same information.</w:t>
            </w:r>
          </w:p>
          <w:p w14:paraId="002F5647" w14:textId="3E3C098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 Alert</w:t>
            </w:r>
            <w:r w:rsidR="47F0AB04"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t>
            </w:r>
            <w:r w:rsidR="264B6AA9" w:rsidRPr="574798BA">
              <w:rPr>
                <w:rFonts w:cs="Times New Roman"/>
                <w:color w:val="A6A6A6" w:themeColor="background1" w:themeShade="A6"/>
                <w:sz w:val="20"/>
                <w:szCs w:val="20"/>
                <w:lang w:val="en-GB"/>
              </w:rPr>
              <w:t>are</w:t>
            </w:r>
            <w:r w:rsidRPr="574798BA">
              <w:rPr>
                <w:rFonts w:cs="Times New Roman"/>
                <w:color w:val="A6A6A6" w:themeColor="background1" w:themeShade="A6"/>
                <w:sz w:val="20"/>
                <w:szCs w:val="20"/>
                <w:lang w:val="en-GB"/>
              </w:rPr>
              <w:t xml:space="preserve"> mandatory as exit criteria in RCA.</w:t>
            </w:r>
          </w:p>
          <w:p w14:paraId="330D992B" w14:textId="77777777" w:rsidR="00EC357E" w:rsidRPr="00A452F2" w:rsidRDefault="00EC357E" w:rsidP="000320B9">
            <w:pPr>
              <w:rPr>
                <w:rFonts w:cs="Times New Roman"/>
                <w:sz w:val="20"/>
                <w:lang w:val="en-GB"/>
              </w:rPr>
            </w:pPr>
          </w:p>
        </w:tc>
      </w:tr>
      <w:tr w:rsidR="00EC357E" w:rsidRPr="00E51A31" w14:paraId="63963FA9" w14:textId="77777777" w:rsidTr="574798BA">
        <w:tc>
          <w:tcPr>
            <w:tcW w:w="10456" w:type="dxa"/>
            <w:gridSpan w:val="2"/>
            <w:vAlign w:val="center"/>
          </w:tcPr>
          <w:p w14:paraId="107B41C1" w14:textId="77777777" w:rsidR="00EC357E" w:rsidRPr="00A452F2" w:rsidRDefault="00EC357E" w:rsidP="008754B5">
            <w:pPr>
              <w:pStyle w:val="Tableheading"/>
            </w:pPr>
            <w:r w:rsidRPr="00A452F2">
              <w:t>Availability</w:t>
            </w:r>
          </w:p>
        </w:tc>
      </w:tr>
      <w:tr w:rsidR="00EC357E" w:rsidRPr="00E51A31" w14:paraId="61FB5083" w14:textId="77777777" w:rsidTr="574798BA">
        <w:trPr>
          <w:trHeight w:val="278"/>
        </w:trPr>
        <w:tc>
          <w:tcPr>
            <w:tcW w:w="4675" w:type="dxa"/>
            <w:vAlign w:val="center"/>
          </w:tcPr>
          <w:p w14:paraId="1615193A" w14:textId="3DF1C54D" w:rsidR="00EC357E" w:rsidRPr="00A452F2" w:rsidRDefault="3D0352E3" w:rsidP="00B527DB">
            <w:pPr>
              <w:pStyle w:val="ListParagraph"/>
              <w:keepLines w:val="0"/>
              <w:numPr>
                <w:ilvl w:val="0"/>
                <w:numId w:val="51"/>
              </w:numPr>
              <w:suppressAutoHyphens w:val="0"/>
              <w:spacing w:before="240"/>
              <w:ind w:left="420"/>
              <w:rPr>
                <w:rFonts w:cs="Times New Roman"/>
                <w:sz w:val="20"/>
                <w:szCs w:val="20"/>
                <w:lang w:val="en-GB"/>
              </w:rPr>
            </w:pPr>
            <w:r w:rsidRPr="574798BA">
              <w:rPr>
                <w:rFonts w:cs="Times New Roman"/>
                <w:sz w:val="20"/>
                <w:szCs w:val="20"/>
                <w:lang w:val="en-GB"/>
              </w:rPr>
              <w:t xml:space="preserve">Guest OS Availability differs </w:t>
            </w:r>
            <w:r w:rsidR="7FD59A9F" w:rsidRPr="574798BA">
              <w:rPr>
                <w:rFonts w:cs="Times New Roman"/>
                <w:sz w:val="20"/>
                <w:szCs w:val="20"/>
                <w:lang w:val="en-GB"/>
              </w:rPr>
              <w:t xml:space="preserve">from </w:t>
            </w:r>
            <w:r w:rsidRPr="574798BA">
              <w:rPr>
                <w:rFonts w:cs="Times New Roman"/>
                <w:sz w:val="20"/>
                <w:szCs w:val="20"/>
                <w:lang w:val="en-GB"/>
              </w:rPr>
              <w:t xml:space="preserve">VM Availability and Infra Availability. How do you report Guest OS Availability for </w:t>
            </w:r>
            <w:r w:rsidRPr="574798BA">
              <w:rPr>
                <w:rFonts w:cs="Times New Roman"/>
                <w:b/>
                <w:bCs/>
                <w:color w:val="ED7D31" w:themeColor="accent2"/>
                <w:sz w:val="20"/>
                <w:szCs w:val="20"/>
                <w:lang w:val="en-GB"/>
              </w:rPr>
              <w:t>each VM</w:t>
            </w:r>
            <w:r w:rsidRPr="574798BA">
              <w:rPr>
                <w:rFonts w:cs="Times New Roman"/>
                <w:sz w:val="20"/>
                <w:szCs w:val="20"/>
                <w:lang w:val="en-GB"/>
              </w:rPr>
              <w:t>?</w:t>
            </w:r>
          </w:p>
          <w:p w14:paraId="42758FF3" w14:textId="77777777" w:rsidR="00EC357E" w:rsidRPr="00A452F2" w:rsidRDefault="00EC357E" w:rsidP="00B527DB">
            <w:pPr>
              <w:pStyle w:val="ListParagraph"/>
              <w:keepLines w:val="0"/>
              <w:numPr>
                <w:ilvl w:val="0"/>
                <w:numId w:val="51"/>
              </w:numPr>
              <w:suppressAutoHyphens w:val="0"/>
              <w:spacing w:before="240"/>
              <w:ind w:left="420"/>
              <w:rPr>
                <w:rFonts w:cs="Times New Roman"/>
                <w:sz w:val="20"/>
                <w:lang w:val="en-GB"/>
              </w:rPr>
            </w:pPr>
            <w:r w:rsidRPr="00A452F2">
              <w:rPr>
                <w:rFonts w:cs="Times New Roman"/>
                <w:sz w:val="20"/>
                <w:lang w:val="en-GB"/>
              </w:rPr>
              <w:t>What is your Availability SLA for Guest OS? How often is this tracked?</w:t>
            </w:r>
          </w:p>
          <w:p w14:paraId="33203ADD" w14:textId="77777777" w:rsidR="00EC357E" w:rsidRPr="00A452F2" w:rsidRDefault="00EC357E" w:rsidP="000320B9">
            <w:pPr>
              <w:spacing w:before="240"/>
              <w:ind w:left="306"/>
              <w:rPr>
                <w:rFonts w:cs="Times New Roman"/>
                <w:sz w:val="20"/>
                <w:lang w:val="en-GB"/>
              </w:rPr>
            </w:pPr>
          </w:p>
        </w:tc>
        <w:tc>
          <w:tcPr>
            <w:tcW w:w="5781" w:type="dxa"/>
            <w:vAlign w:val="center"/>
          </w:tcPr>
          <w:p w14:paraId="767F051A" w14:textId="0622D84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use VMware Tools for heartbeat. If Tools are not reporting, we check for sign</w:t>
            </w:r>
            <w:r w:rsidR="67A1A2F2"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f life (</w:t>
            </w:r>
            <w:proofErr w:type="gramStart"/>
            <w:r w:rsidRPr="574798BA">
              <w:rPr>
                <w:rFonts w:cs="Times New Roman"/>
                <w:color w:val="A6A6A6" w:themeColor="background1" w:themeShade="A6"/>
                <w:sz w:val="20"/>
                <w:szCs w:val="20"/>
                <w:lang w:val="en-GB"/>
              </w:rPr>
              <w:t>e.g.</w:t>
            </w:r>
            <w:proofErr w:type="gramEnd"/>
            <w:r w:rsidRPr="574798BA">
              <w:rPr>
                <w:rFonts w:cs="Times New Roman"/>
                <w:color w:val="A6A6A6" w:themeColor="background1" w:themeShade="A6"/>
                <w:sz w:val="20"/>
                <w:szCs w:val="20"/>
                <w:lang w:val="en-GB"/>
              </w:rPr>
              <w:t xml:space="preserve"> disk and network activity)</w:t>
            </w:r>
          </w:p>
          <w:p w14:paraId="01F3A7F7" w14:textId="67F7BEF8"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deliver 99.99% per month for each Tier 1 VM, track</w:t>
            </w:r>
            <w:r w:rsidR="02AE0A10" w:rsidRPr="574798BA">
              <w:rPr>
                <w:rFonts w:cs="Times New Roman"/>
                <w:color w:val="A6A6A6" w:themeColor="background1" w:themeShade="A6"/>
                <w:sz w:val="20"/>
                <w:szCs w:val="20"/>
                <w:lang w:val="en-GB"/>
              </w:rPr>
              <w:t>ed</w:t>
            </w:r>
            <w:r w:rsidRPr="574798BA">
              <w:rPr>
                <w:rFonts w:cs="Times New Roman"/>
                <w:color w:val="A6A6A6" w:themeColor="background1" w:themeShade="A6"/>
                <w:sz w:val="20"/>
                <w:szCs w:val="20"/>
                <w:lang w:val="en-GB"/>
              </w:rPr>
              <w:t xml:space="preserve"> every 5 minutes. We do not track lower tier</w:t>
            </w:r>
            <w:r w:rsidR="33FAE0E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as developers may reboot their VMs.</w:t>
            </w:r>
          </w:p>
          <w:p w14:paraId="7B7F6965" w14:textId="77777777" w:rsidR="00EC357E" w:rsidRPr="00A452F2" w:rsidRDefault="00EC357E" w:rsidP="000320B9">
            <w:pPr>
              <w:rPr>
                <w:rFonts w:cs="Times New Roman"/>
                <w:sz w:val="20"/>
                <w:lang w:val="en-GB"/>
              </w:rPr>
            </w:pPr>
          </w:p>
        </w:tc>
      </w:tr>
      <w:tr w:rsidR="00EC357E" w:rsidRPr="00E51A31" w14:paraId="7225FA44" w14:textId="77777777" w:rsidTr="574798BA">
        <w:tc>
          <w:tcPr>
            <w:tcW w:w="10456" w:type="dxa"/>
            <w:gridSpan w:val="2"/>
            <w:vAlign w:val="center"/>
          </w:tcPr>
          <w:p w14:paraId="014C9613" w14:textId="77777777" w:rsidR="00EC357E" w:rsidRPr="00A452F2" w:rsidRDefault="00EC357E" w:rsidP="008754B5">
            <w:pPr>
              <w:pStyle w:val="Tableheading"/>
            </w:pPr>
            <w:r w:rsidRPr="00A452F2">
              <w:lastRenderedPageBreak/>
              <w:t>Application</w:t>
            </w:r>
          </w:p>
        </w:tc>
      </w:tr>
      <w:tr w:rsidR="00EC357E" w:rsidRPr="00E51A31" w14:paraId="0F52E0B5" w14:textId="77777777" w:rsidTr="574798BA">
        <w:tc>
          <w:tcPr>
            <w:tcW w:w="4675" w:type="dxa"/>
            <w:vAlign w:val="center"/>
          </w:tcPr>
          <w:p w14:paraId="35FEF8B8" w14:textId="77777777" w:rsidR="00EC357E" w:rsidRPr="00A452F2" w:rsidRDefault="00EC357E" w:rsidP="00B527DB">
            <w:pPr>
              <w:pStyle w:val="ListParagraph"/>
              <w:keepLines w:val="0"/>
              <w:numPr>
                <w:ilvl w:val="0"/>
                <w:numId w:val="52"/>
              </w:numPr>
              <w:suppressAutoHyphens w:val="0"/>
              <w:spacing w:before="240"/>
              <w:ind w:left="420"/>
              <w:rPr>
                <w:rFonts w:cs="Times New Roman"/>
                <w:sz w:val="20"/>
                <w:lang w:val="en-GB"/>
              </w:rPr>
            </w:pPr>
            <w:r w:rsidRPr="00A452F2">
              <w:rPr>
                <w:rFonts w:cs="Times New Roman"/>
                <w:sz w:val="20"/>
                <w:lang w:val="en-GB"/>
              </w:rPr>
              <w:t>Do you have visibility into what applications are running on each VMs?</w:t>
            </w:r>
          </w:p>
          <w:p w14:paraId="11986D29" w14:textId="77777777" w:rsidR="00EC357E" w:rsidRPr="00A452F2" w:rsidRDefault="00EC357E" w:rsidP="00B527DB">
            <w:pPr>
              <w:pStyle w:val="ListParagraph"/>
              <w:keepLines w:val="0"/>
              <w:numPr>
                <w:ilvl w:val="0"/>
                <w:numId w:val="52"/>
              </w:numPr>
              <w:suppressAutoHyphens w:val="0"/>
              <w:spacing w:before="240"/>
              <w:ind w:left="420"/>
              <w:rPr>
                <w:rFonts w:cs="Times New Roman"/>
                <w:sz w:val="20"/>
                <w:lang w:val="en-GB"/>
              </w:rPr>
            </w:pPr>
            <w:r w:rsidRPr="00A452F2">
              <w:rPr>
                <w:rFonts w:cs="Times New Roman"/>
                <w:sz w:val="20"/>
                <w:lang w:val="en-GB"/>
              </w:rPr>
              <w:t>Can you map the Business Units and their Applications into each VM in vSphere? Can you report performance by applications?</w:t>
            </w:r>
          </w:p>
          <w:p w14:paraId="1FA067DB" w14:textId="77777777" w:rsidR="00EC357E" w:rsidRPr="00A452F2" w:rsidRDefault="00EC357E" w:rsidP="000320B9">
            <w:pPr>
              <w:spacing w:before="240"/>
              <w:ind w:left="306"/>
              <w:rPr>
                <w:rFonts w:cs="Times New Roman"/>
                <w:sz w:val="20"/>
                <w:lang w:val="en-GB"/>
              </w:rPr>
            </w:pPr>
          </w:p>
        </w:tc>
        <w:tc>
          <w:tcPr>
            <w:tcW w:w="5781" w:type="dxa"/>
            <w:vAlign w:val="center"/>
          </w:tcPr>
          <w:p w14:paraId="67BD0B9B" w14:textId="5ABF386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To some extent, as our policy is not to install agent</w:t>
            </w:r>
            <w:r w:rsidR="0AEECAC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n each VM. Agent</w:t>
            </w:r>
            <w:r w:rsidR="323075BE"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create maintenance, and at times interferes with VM performance. We use network analysis to detect common applications.</w:t>
            </w:r>
          </w:p>
          <w:p w14:paraId="5A732B59" w14:textId="7AFC730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w:t>
            </w:r>
            <w:r w:rsidR="6FC17D61"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 we can. We organize our vCenter folders </w:t>
            </w:r>
            <w:r w:rsidR="2C301D0B" w:rsidRPr="574798BA">
              <w:rPr>
                <w:rFonts w:cs="Times New Roman"/>
                <w:color w:val="A6A6A6" w:themeColor="background1" w:themeShade="A6"/>
                <w:sz w:val="20"/>
                <w:szCs w:val="20"/>
                <w:lang w:val="en-GB"/>
              </w:rPr>
              <w:t>to</w:t>
            </w:r>
            <w:r w:rsidRPr="574798BA">
              <w:rPr>
                <w:rFonts w:cs="Times New Roman"/>
                <w:color w:val="A6A6A6" w:themeColor="background1" w:themeShade="A6"/>
                <w:sz w:val="20"/>
                <w:szCs w:val="20"/>
                <w:lang w:val="en-GB"/>
              </w:rPr>
              <w:t xml:space="preserve"> reflect the BU, </w:t>
            </w:r>
            <w:proofErr w:type="gramStart"/>
            <w:r w:rsidRPr="574798BA">
              <w:rPr>
                <w:rFonts w:cs="Times New Roman"/>
                <w:color w:val="A6A6A6" w:themeColor="background1" w:themeShade="A6"/>
                <w:sz w:val="20"/>
                <w:szCs w:val="20"/>
                <w:lang w:val="en-GB"/>
              </w:rPr>
              <w:t>applications</w:t>
            </w:r>
            <w:proofErr w:type="gramEnd"/>
            <w:r w:rsidRPr="574798BA">
              <w:rPr>
                <w:rFonts w:cs="Times New Roman"/>
                <w:color w:val="A6A6A6" w:themeColor="background1" w:themeShade="A6"/>
                <w:sz w:val="20"/>
                <w:szCs w:val="20"/>
                <w:lang w:val="en-GB"/>
              </w:rPr>
              <w:t xml:space="preserve"> and tiers within the apps.</w:t>
            </w:r>
          </w:p>
        </w:tc>
      </w:tr>
      <w:tr w:rsidR="00EC357E" w:rsidRPr="00E51A31" w14:paraId="3AFD7CD6" w14:textId="77777777" w:rsidTr="574798BA">
        <w:tc>
          <w:tcPr>
            <w:tcW w:w="10456" w:type="dxa"/>
            <w:gridSpan w:val="2"/>
            <w:vAlign w:val="center"/>
          </w:tcPr>
          <w:p w14:paraId="79833E64" w14:textId="77777777" w:rsidR="00EC357E" w:rsidRPr="00A452F2" w:rsidRDefault="00EC357E" w:rsidP="008754B5">
            <w:pPr>
              <w:pStyle w:val="Tableheading"/>
            </w:pPr>
            <w:r w:rsidRPr="00A452F2">
              <w:t>Business Management</w:t>
            </w:r>
          </w:p>
        </w:tc>
      </w:tr>
      <w:tr w:rsidR="00EC357E" w:rsidRPr="00E51A31" w14:paraId="2A7144B6" w14:textId="77777777" w:rsidTr="574798BA">
        <w:trPr>
          <w:trHeight w:val="2501"/>
        </w:trPr>
        <w:tc>
          <w:tcPr>
            <w:tcW w:w="4675" w:type="dxa"/>
            <w:vAlign w:val="center"/>
          </w:tcPr>
          <w:p w14:paraId="29AAF6FC" w14:textId="77777777" w:rsidR="00EC357E" w:rsidRPr="00A452F2" w:rsidRDefault="00EC357E" w:rsidP="00B527DB">
            <w:pPr>
              <w:pStyle w:val="ListParagraph"/>
              <w:keepLines w:val="0"/>
              <w:numPr>
                <w:ilvl w:val="0"/>
                <w:numId w:val="53"/>
              </w:numPr>
              <w:suppressAutoHyphens w:val="0"/>
              <w:spacing w:before="240"/>
              <w:ind w:left="420"/>
              <w:rPr>
                <w:rFonts w:cs="Times New Roman"/>
                <w:sz w:val="20"/>
                <w:lang w:val="en-GB"/>
              </w:rPr>
            </w:pPr>
            <w:r w:rsidRPr="00A452F2">
              <w:rPr>
                <w:rFonts w:cs="Times New Roman"/>
                <w:sz w:val="20"/>
                <w:lang w:val="en-GB"/>
              </w:rPr>
              <w:t>Is your chargeback or billing operationalized? Do your customers see your billing model as fair &amp; competitive?</w:t>
            </w:r>
          </w:p>
          <w:p w14:paraId="1ED1E1D6" w14:textId="2BC299F7" w:rsidR="00EC357E" w:rsidRPr="00A452F2" w:rsidRDefault="3D0352E3" w:rsidP="00B527DB">
            <w:pPr>
              <w:pStyle w:val="ListParagraph"/>
              <w:keepLines w:val="0"/>
              <w:numPr>
                <w:ilvl w:val="0"/>
                <w:numId w:val="53"/>
              </w:numPr>
              <w:suppressAutoHyphens w:val="0"/>
              <w:spacing w:before="240"/>
              <w:ind w:left="420"/>
              <w:rPr>
                <w:rFonts w:cs="Times New Roman"/>
                <w:sz w:val="20"/>
                <w:szCs w:val="20"/>
                <w:lang w:val="en-GB"/>
              </w:rPr>
            </w:pPr>
            <w:r w:rsidRPr="574798BA">
              <w:rPr>
                <w:rFonts w:cs="Times New Roman"/>
                <w:sz w:val="20"/>
                <w:szCs w:val="20"/>
                <w:lang w:val="en-GB"/>
              </w:rPr>
              <w:t>Can you justify the pricing of each service tier to your customers? How does it compare with</w:t>
            </w:r>
            <w:r w:rsidR="6A156559" w:rsidRPr="574798BA">
              <w:rPr>
                <w:rFonts w:cs="Times New Roman"/>
                <w:sz w:val="20"/>
                <w:szCs w:val="20"/>
                <w:lang w:val="en-GB"/>
              </w:rPr>
              <w:t xml:space="preserve"> the</w:t>
            </w:r>
            <w:r w:rsidRPr="574798BA">
              <w:rPr>
                <w:rFonts w:cs="Times New Roman"/>
                <w:sz w:val="20"/>
                <w:szCs w:val="20"/>
                <w:lang w:val="en-GB"/>
              </w:rPr>
              <w:t xml:space="preserve"> public cloud?</w:t>
            </w:r>
          </w:p>
          <w:p w14:paraId="74D1A2BC" w14:textId="39BCB169" w:rsidR="00EC357E" w:rsidRPr="00A452F2" w:rsidRDefault="3D0352E3" w:rsidP="00B527DB">
            <w:pPr>
              <w:pStyle w:val="ListParagraph"/>
              <w:keepLines w:val="0"/>
              <w:numPr>
                <w:ilvl w:val="0"/>
                <w:numId w:val="53"/>
              </w:numPr>
              <w:suppressAutoHyphens w:val="0"/>
              <w:spacing w:before="240"/>
              <w:ind w:left="420"/>
              <w:rPr>
                <w:rFonts w:cs="Times New Roman"/>
                <w:sz w:val="20"/>
                <w:szCs w:val="20"/>
                <w:lang w:val="en-GB"/>
              </w:rPr>
            </w:pPr>
            <w:r w:rsidRPr="574798BA">
              <w:rPr>
                <w:rFonts w:cs="Times New Roman"/>
                <w:sz w:val="20"/>
                <w:szCs w:val="20"/>
                <w:lang w:val="en-GB"/>
              </w:rPr>
              <w:t>Do you have challenge</w:t>
            </w:r>
            <w:r w:rsidR="28A4E113" w:rsidRPr="574798BA">
              <w:rPr>
                <w:rFonts w:cs="Times New Roman"/>
                <w:sz w:val="20"/>
                <w:szCs w:val="20"/>
                <w:lang w:val="en-GB"/>
              </w:rPr>
              <w:t>s</w:t>
            </w:r>
            <w:r w:rsidRPr="574798BA">
              <w:rPr>
                <w:rFonts w:cs="Times New Roman"/>
                <w:sz w:val="20"/>
                <w:szCs w:val="20"/>
                <w:lang w:val="en-GB"/>
              </w:rPr>
              <w:t xml:space="preserve"> ensuring</w:t>
            </w:r>
            <w:r w:rsidR="00701ED4">
              <w:rPr>
                <w:rFonts w:cs="Times New Roman"/>
                <w:sz w:val="20"/>
                <w:szCs w:val="20"/>
                <w:lang w:val="en-GB"/>
              </w:rPr>
              <w:t xml:space="preserve"> </w:t>
            </w:r>
            <w:r w:rsidRPr="574798BA">
              <w:rPr>
                <w:rFonts w:cs="Times New Roman"/>
                <w:sz w:val="20"/>
                <w:szCs w:val="20"/>
                <w:lang w:val="en-GB"/>
              </w:rPr>
              <w:t>predictable billing for your cloud?</w:t>
            </w:r>
          </w:p>
          <w:p w14:paraId="295CF7E4" w14:textId="77777777" w:rsidR="00EC357E" w:rsidRPr="00A452F2" w:rsidRDefault="00EC357E" w:rsidP="000320B9">
            <w:pPr>
              <w:spacing w:before="240"/>
              <w:ind w:left="306"/>
              <w:rPr>
                <w:rFonts w:cs="Times New Roman"/>
                <w:sz w:val="20"/>
                <w:lang w:val="en-GB"/>
              </w:rPr>
            </w:pPr>
          </w:p>
        </w:tc>
        <w:tc>
          <w:tcPr>
            <w:tcW w:w="5781" w:type="dxa"/>
            <w:vAlign w:val="center"/>
          </w:tcPr>
          <w:p w14:paraId="6E9EA763"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Our pricing model is much simpler than AWS/Azure pricing. The model is simpler, and we have less choice versus public cloud. We publish the comparison for our internal customers to see. </w:t>
            </w:r>
          </w:p>
          <w:p w14:paraId="57887EB2" w14:textId="281C6FC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bill by allocation (what is configured to each VM), not by actual utilization. This is in-line with AWS billing model. This helps to make billing more predictable. Couple</w:t>
            </w:r>
            <w:r w:rsidR="02463CCE" w:rsidRPr="574798BA">
              <w:rPr>
                <w:rFonts w:cs="Times New Roman"/>
                <w:color w:val="A6A6A6" w:themeColor="background1" w:themeShade="A6"/>
                <w:sz w:val="20"/>
                <w:szCs w:val="20"/>
                <w:lang w:val="en-GB"/>
              </w:rPr>
              <w:t>d</w:t>
            </w:r>
            <w:r w:rsidRPr="574798BA">
              <w:rPr>
                <w:rFonts w:cs="Times New Roman"/>
                <w:color w:val="A6A6A6" w:themeColor="background1" w:themeShade="A6"/>
                <w:sz w:val="20"/>
                <w:szCs w:val="20"/>
                <w:lang w:val="en-GB"/>
              </w:rPr>
              <w:t xml:space="preserve"> with annual billing, we can predict revenue and plan </w:t>
            </w:r>
            <w:r w:rsidR="7323F840" w:rsidRPr="574798BA">
              <w:rPr>
                <w:rFonts w:cs="Times New Roman"/>
                <w:color w:val="A6A6A6" w:themeColor="background1" w:themeShade="A6"/>
                <w:sz w:val="20"/>
                <w:szCs w:val="20"/>
                <w:lang w:val="en-GB"/>
              </w:rPr>
              <w:t xml:space="preserve">our </w:t>
            </w:r>
            <w:r w:rsidRPr="574798BA">
              <w:rPr>
                <w:rFonts w:cs="Times New Roman"/>
                <w:color w:val="A6A6A6" w:themeColor="background1" w:themeShade="A6"/>
                <w:sz w:val="20"/>
                <w:szCs w:val="20"/>
                <w:lang w:val="en-GB"/>
              </w:rPr>
              <w:t>break</w:t>
            </w:r>
            <w:r w:rsidR="1056AEFE"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even accordingly. </w:t>
            </w:r>
          </w:p>
        </w:tc>
      </w:tr>
      <w:tr w:rsidR="00EC357E" w:rsidRPr="00E51A31" w14:paraId="1AE8D688" w14:textId="77777777" w:rsidTr="574798BA">
        <w:tc>
          <w:tcPr>
            <w:tcW w:w="10456" w:type="dxa"/>
            <w:gridSpan w:val="2"/>
            <w:vAlign w:val="center"/>
          </w:tcPr>
          <w:p w14:paraId="5665CFFC" w14:textId="77777777" w:rsidR="00EC357E" w:rsidRPr="00A452F2" w:rsidRDefault="00EC357E" w:rsidP="008754B5">
            <w:pPr>
              <w:pStyle w:val="Tableheading"/>
            </w:pPr>
            <w:r w:rsidRPr="00A452F2">
              <w:t>Public Cloud</w:t>
            </w:r>
          </w:p>
        </w:tc>
      </w:tr>
      <w:tr w:rsidR="00EC357E" w:rsidRPr="00E51A31" w14:paraId="4FDC3904" w14:textId="77777777" w:rsidTr="574798BA">
        <w:tc>
          <w:tcPr>
            <w:tcW w:w="4675" w:type="dxa"/>
            <w:vAlign w:val="center"/>
          </w:tcPr>
          <w:p w14:paraId="717AED07" w14:textId="77777777" w:rsidR="00EC357E" w:rsidRPr="00A452F2" w:rsidRDefault="00EC357E" w:rsidP="00B527DB">
            <w:pPr>
              <w:pStyle w:val="ListParagraph"/>
              <w:keepLines w:val="0"/>
              <w:numPr>
                <w:ilvl w:val="0"/>
                <w:numId w:val="54"/>
              </w:numPr>
              <w:suppressAutoHyphens w:val="0"/>
              <w:spacing w:before="240"/>
              <w:ind w:left="420"/>
              <w:rPr>
                <w:rFonts w:cs="Times New Roman"/>
                <w:sz w:val="20"/>
                <w:lang w:val="en-GB"/>
              </w:rPr>
            </w:pPr>
            <w:r w:rsidRPr="00A452F2">
              <w:rPr>
                <w:rFonts w:cs="Times New Roman"/>
                <w:sz w:val="20"/>
                <w:lang w:val="en-GB"/>
              </w:rPr>
              <w:t>Does App Team use AWS/Azure, bypassing IT? Why?</w:t>
            </w:r>
          </w:p>
          <w:p w14:paraId="13E42CA4" w14:textId="77777777" w:rsidR="00EC357E" w:rsidRPr="00A452F2" w:rsidRDefault="00EC357E" w:rsidP="00B527DB">
            <w:pPr>
              <w:pStyle w:val="ListParagraph"/>
              <w:keepLines w:val="0"/>
              <w:numPr>
                <w:ilvl w:val="0"/>
                <w:numId w:val="54"/>
              </w:numPr>
              <w:suppressAutoHyphens w:val="0"/>
              <w:spacing w:before="240"/>
              <w:ind w:left="420"/>
              <w:rPr>
                <w:rFonts w:cs="Times New Roman"/>
                <w:sz w:val="20"/>
                <w:lang w:val="en-GB"/>
              </w:rPr>
            </w:pPr>
            <w:r w:rsidRPr="00A452F2">
              <w:rPr>
                <w:rFonts w:cs="Times New Roman"/>
                <w:sz w:val="20"/>
                <w:lang w:val="en-GB"/>
              </w:rPr>
              <w:t>Is your IaaS cheaper and better than public cloud, especially VMware on AWS? If yes, quantify it.</w:t>
            </w:r>
          </w:p>
          <w:p w14:paraId="3391563D" w14:textId="77777777" w:rsidR="00EC357E" w:rsidRPr="00A452F2" w:rsidRDefault="00EC357E" w:rsidP="00B527DB">
            <w:pPr>
              <w:pStyle w:val="ListParagraph"/>
              <w:keepLines w:val="0"/>
              <w:numPr>
                <w:ilvl w:val="0"/>
                <w:numId w:val="54"/>
              </w:numPr>
              <w:suppressAutoHyphens w:val="0"/>
              <w:spacing w:before="240"/>
              <w:ind w:left="420"/>
              <w:rPr>
                <w:rFonts w:cs="Times New Roman"/>
                <w:sz w:val="20"/>
                <w:lang w:val="en-GB"/>
              </w:rPr>
            </w:pPr>
            <w:r w:rsidRPr="00A452F2">
              <w:rPr>
                <w:rFonts w:cs="Times New Roman"/>
                <w:sz w:val="20"/>
                <w:lang w:val="en-GB"/>
              </w:rPr>
              <w:t>If you use public cloud, do you know when VMs are not performing? If yes, what metrics do you track since AWS/Azure has limited metrics?</w:t>
            </w:r>
          </w:p>
          <w:p w14:paraId="69A620A6" w14:textId="77777777" w:rsidR="00EC357E" w:rsidRPr="00A452F2" w:rsidRDefault="00EC357E" w:rsidP="000320B9">
            <w:pPr>
              <w:spacing w:before="240"/>
              <w:ind w:left="306"/>
              <w:rPr>
                <w:rFonts w:cs="Times New Roman"/>
                <w:sz w:val="20"/>
                <w:lang w:val="en-GB"/>
              </w:rPr>
            </w:pPr>
          </w:p>
        </w:tc>
        <w:tc>
          <w:tcPr>
            <w:tcW w:w="5781" w:type="dxa"/>
            <w:vAlign w:val="center"/>
          </w:tcPr>
          <w:p w14:paraId="253F6CE1" w14:textId="21D0594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As Enterprise IT, we are in the business of</w:t>
            </w:r>
            <w:r w:rsidR="3FDC4347" w:rsidRPr="574798BA">
              <w:rPr>
                <w:rFonts w:cs="Times New Roman"/>
                <w:color w:val="A6A6A6" w:themeColor="background1" w:themeShade="A6"/>
                <w:sz w:val="20"/>
                <w:szCs w:val="20"/>
                <w:lang w:val="en-GB"/>
              </w:rPr>
              <w:t xml:space="preserve"> being a</w:t>
            </w:r>
            <w:r w:rsidRPr="574798BA">
              <w:rPr>
                <w:rFonts w:cs="Times New Roman"/>
                <w:color w:val="A6A6A6" w:themeColor="background1" w:themeShade="A6"/>
                <w:sz w:val="20"/>
                <w:szCs w:val="20"/>
                <w:lang w:val="en-GB"/>
              </w:rPr>
              <w:t xml:space="preserve"> multi-cloud broker. We have both our on-prem cloud, and public cloud (VMware on Amazon, Azure and Amazon).</w:t>
            </w:r>
          </w:p>
          <w:p w14:paraId="0D40AEC9" w14:textId="5286026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Our on-prem is 25% cheaper than VMware on A</w:t>
            </w:r>
            <w:r w:rsidR="061F560F" w:rsidRPr="574798BA">
              <w:rPr>
                <w:rFonts w:cs="Times New Roman"/>
                <w:color w:val="A6A6A6" w:themeColor="background1" w:themeShade="A6"/>
                <w:sz w:val="20"/>
                <w:szCs w:val="20"/>
                <w:lang w:val="en-GB"/>
              </w:rPr>
              <w:t>WS</w:t>
            </w:r>
            <w:r w:rsidRPr="574798BA">
              <w:rPr>
                <w:rFonts w:cs="Times New Roman"/>
                <w:color w:val="A6A6A6" w:themeColor="background1" w:themeShade="A6"/>
                <w:sz w:val="20"/>
                <w:szCs w:val="20"/>
                <w:lang w:val="en-GB"/>
              </w:rPr>
              <w:t xml:space="preserve"> and 40% cheaper than Amazon. This is in-line with other industry, where owning is cheaper than renting. </w:t>
            </w:r>
          </w:p>
          <w:p w14:paraId="057E0D98"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WS and Azure do not provide visibility on how our VM compete with other VMs. This prevents applications from making the right scaling decision. </w:t>
            </w:r>
          </w:p>
        </w:tc>
      </w:tr>
      <w:tr w:rsidR="00EC357E" w:rsidRPr="00E51A31" w14:paraId="3D38EBDF" w14:textId="77777777" w:rsidTr="574798BA">
        <w:tc>
          <w:tcPr>
            <w:tcW w:w="10456" w:type="dxa"/>
            <w:gridSpan w:val="2"/>
            <w:vAlign w:val="center"/>
          </w:tcPr>
          <w:p w14:paraId="4E841C27" w14:textId="440C315F" w:rsidR="00EC357E" w:rsidRPr="00A452F2" w:rsidRDefault="00EC357E" w:rsidP="008754B5">
            <w:pPr>
              <w:pStyle w:val="Tableheading"/>
            </w:pPr>
            <w:r w:rsidRPr="00A452F2">
              <w:t xml:space="preserve">Network Operations </w:t>
            </w:r>
            <w:r w:rsidR="00537F14">
              <w:t>Center</w:t>
            </w:r>
            <w:r w:rsidRPr="00A452F2">
              <w:t xml:space="preserve"> (NOC)</w:t>
            </w:r>
          </w:p>
        </w:tc>
      </w:tr>
      <w:tr w:rsidR="00EC357E" w:rsidRPr="00E51A31" w14:paraId="074D4E8D" w14:textId="77777777" w:rsidTr="574798BA">
        <w:tc>
          <w:tcPr>
            <w:tcW w:w="4675" w:type="dxa"/>
            <w:vAlign w:val="center"/>
          </w:tcPr>
          <w:p w14:paraId="4BBD8C79" w14:textId="77777777" w:rsidR="00EC357E" w:rsidRPr="00A452F2" w:rsidRDefault="00EC357E" w:rsidP="00B527DB">
            <w:pPr>
              <w:pStyle w:val="ListParagraph"/>
              <w:keepLines w:val="0"/>
              <w:numPr>
                <w:ilvl w:val="0"/>
                <w:numId w:val="55"/>
              </w:numPr>
              <w:suppressAutoHyphens w:val="0"/>
              <w:spacing w:before="240"/>
              <w:ind w:left="420"/>
              <w:rPr>
                <w:rFonts w:cs="Times New Roman"/>
                <w:sz w:val="20"/>
                <w:lang w:val="en-GB"/>
              </w:rPr>
            </w:pPr>
            <w:r w:rsidRPr="00A452F2">
              <w:rPr>
                <w:rFonts w:cs="Times New Roman"/>
                <w:sz w:val="20"/>
                <w:lang w:val="en-GB"/>
              </w:rPr>
              <w:t xml:space="preserve">Do you have a set of big screen dashboards that provides live information into the environment? </w:t>
            </w:r>
          </w:p>
          <w:p w14:paraId="41C2DC38" w14:textId="609B8CB1" w:rsidR="00EC357E" w:rsidRPr="00A452F2" w:rsidRDefault="3D0352E3" w:rsidP="00B527DB">
            <w:pPr>
              <w:pStyle w:val="ListParagraph"/>
              <w:keepLines w:val="0"/>
              <w:numPr>
                <w:ilvl w:val="0"/>
                <w:numId w:val="55"/>
              </w:numPr>
              <w:suppressAutoHyphens w:val="0"/>
              <w:spacing w:before="240"/>
              <w:ind w:left="420"/>
              <w:rPr>
                <w:rFonts w:cs="Times New Roman"/>
                <w:sz w:val="20"/>
                <w:szCs w:val="20"/>
                <w:lang w:val="en-GB"/>
              </w:rPr>
            </w:pPr>
            <w:r w:rsidRPr="574798BA">
              <w:rPr>
                <w:rFonts w:cs="Times New Roman"/>
                <w:sz w:val="20"/>
                <w:szCs w:val="20"/>
                <w:lang w:val="en-GB"/>
              </w:rPr>
              <w:t xml:space="preserve">What information is provided? How useful </w:t>
            </w:r>
            <w:r w:rsidR="75E15E3B" w:rsidRPr="574798BA">
              <w:rPr>
                <w:rFonts w:cs="Times New Roman"/>
                <w:sz w:val="20"/>
                <w:szCs w:val="20"/>
                <w:lang w:val="en-GB"/>
              </w:rPr>
              <w:t xml:space="preserve">is </w:t>
            </w:r>
            <w:r w:rsidRPr="574798BA">
              <w:rPr>
                <w:rFonts w:cs="Times New Roman"/>
                <w:sz w:val="20"/>
                <w:szCs w:val="20"/>
                <w:lang w:val="en-GB"/>
              </w:rPr>
              <w:t>the information?</w:t>
            </w:r>
          </w:p>
          <w:p w14:paraId="6B871726" w14:textId="77777777" w:rsidR="00EC357E" w:rsidRPr="00A452F2" w:rsidRDefault="00EC357E" w:rsidP="000320B9">
            <w:pPr>
              <w:spacing w:before="240"/>
              <w:ind w:left="306"/>
              <w:rPr>
                <w:rFonts w:cs="Times New Roman"/>
                <w:sz w:val="20"/>
                <w:lang w:val="en-GB"/>
              </w:rPr>
            </w:pPr>
          </w:p>
        </w:tc>
        <w:tc>
          <w:tcPr>
            <w:tcW w:w="5781" w:type="dxa"/>
            <w:vAlign w:val="center"/>
          </w:tcPr>
          <w:p w14:paraId="388FFF98" w14:textId="77777777" w:rsidR="00EC357E" w:rsidRPr="00A452F2" w:rsidRDefault="00EC357E" w:rsidP="000320B9">
            <w:pPr>
              <w:rPr>
                <w:rFonts w:cs="Times New Roman"/>
                <w:sz w:val="20"/>
                <w:lang w:val="en-GB"/>
              </w:rPr>
            </w:pPr>
            <w:r w:rsidRPr="00A452F2">
              <w:rPr>
                <w:rFonts w:cs="Times New Roman"/>
                <w:color w:val="A6A6A6" w:themeColor="background1" w:themeShade="A6"/>
                <w:sz w:val="20"/>
                <w:lang w:val="en-GB"/>
              </w:rPr>
              <w:t>Yes. We rotate a few screens showing critical information such as Availability, Performance, Security (compliance), Capacity. We look at Applications, VMs and IaaS.</w:t>
            </w:r>
          </w:p>
        </w:tc>
      </w:tr>
    </w:tbl>
    <w:p w14:paraId="3BCB3304" w14:textId="77777777" w:rsidR="00EC357E" w:rsidRPr="00A452F2" w:rsidRDefault="00EC357E" w:rsidP="00EC357E">
      <w:pPr>
        <w:rPr>
          <w:sz w:val="16"/>
          <w:szCs w:val="16"/>
          <w:lang w:val="en-GB"/>
        </w:rPr>
      </w:pPr>
    </w:p>
    <w:p w14:paraId="48DA4F53" w14:textId="2E9529C9" w:rsidR="00EC357E" w:rsidRPr="00A452F2" w:rsidRDefault="00F87E4F" w:rsidP="00C84219">
      <w:pPr>
        <w:pStyle w:val="Heading2"/>
        <w:rPr>
          <w:lang w:val="en-GB"/>
        </w:rPr>
      </w:pPr>
      <w:bookmarkStart w:id="85" w:name="_SDDC_vs_IaaS"/>
      <w:bookmarkEnd w:id="85"/>
      <w:r w:rsidRPr="00A452F2">
        <w:rPr>
          <w:lang w:val="en-GB"/>
        </w:rPr>
        <w:lastRenderedPageBreak/>
        <w:t xml:space="preserve">SDDC </w:t>
      </w:r>
      <w:r w:rsidR="00062CBF">
        <w:rPr>
          <w:lang w:val="en-GB"/>
        </w:rPr>
        <w:t>vs</w:t>
      </w:r>
      <w:r w:rsidRPr="00A452F2">
        <w:rPr>
          <w:lang w:val="en-GB"/>
        </w:rPr>
        <w:t xml:space="preserve"> IaaS</w:t>
      </w:r>
    </w:p>
    <w:p w14:paraId="04A9A128" w14:textId="15338A34" w:rsidR="003A3461" w:rsidRPr="00A452F2" w:rsidRDefault="00D83426" w:rsidP="003F097B">
      <w:pPr>
        <w:pStyle w:val="AfterChapterTitle"/>
        <w:rPr>
          <w:lang w:val="en-GB"/>
        </w:rPr>
      </w:pPr>
      <w:r>
        <mc:AlternateContent>
          <mc:Choice Requires="wps">
            <w:drawing>
              <wp:anchor distT="0" distB="0" distL="114300" distR="114300" simplePos="0" relativeHeight="251658242" behindDoc="0" locked="0" layoutInCell="1" allowOverlap="1" wp14:anchorId="75499A38" wp14:editId="23AE526D">
                <wp:simplePos x="0" y="0"/>
                <wp:positionH relativeFrom="column">
                  <wp:posOffset>0</wp:posOffset>
                </wp:positionH>
                <wp:positionV relativeFrom="paragraph">
                  <wp:posOffset>0</wp:posOffset>
                </wp:positionV>
                <wp:extent cx="1828800" cy="1828800"/>
                <wp:effectExtent l="0" t="0" r="0" b="0"/>
                <wp:wrapNone/>
                <wp:docPr id="910169596" name="Text Box 91016959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93F96F2" w14:textId="6A255F0B"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75499A38" id="Text Box 910169596" o:spid="_x0000_s1051" type="#_x0000_t202" style="position:absolute;margin-left:0;margin-top:0;width:2in;height:2in;z-index:2516582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C48236YCAABIBQAADgAAAAAAAAAAAAAAAAAuAgAAZHJz&#10;L2Uyb0RvYy54bWxQSwECLQAUAAYACAAAACEAS4kmzdYAAAAFAQAADwAAAAAAAAAAAAAAAAAABQAA&#10;ZHJzL2Rvd25yZXYueG1sUEsFBgAAAAAEAAQA8wAAAAMGAAAAAA==&#10;" filled="f" stroked="f">
                <v:textbox style="mso-fit-shape-to-text:t">
                  <w:txbxContent>
                    <w:p w14:paraId="393F96F2" w14:textId="6A255F0B"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3</w:t>
                      </w:r>
                    </w:p>
                  </w:txbxContent>
                </v:textbox>
              </v:shape>
            </w:pict>
          </mc:Fallback>
        </mc:AlternateContent>
      </w:r>
      <w:r w:rsidR="000D421D" w:rsidRPr="00A452F2">
        <w:rPr>
          <w:lang w:val="en-GB"/>
        </w:rPr>
        <w:t xml:space="preserve">What you </w:t>
      </w:r>
      <w:r w:rsidR="00767E92" w:rsidRPr="00A452F2">
        <w:rPr>
          <w:lang w:val="en-GB"/>
        </w:rPr>
        <w:t xml:space="preserve">architected </w:t>
      </w:r>
      <w:r w:rsidR="000D421D" w:rsidRPr="00A452F2">
        <w:rPr>
          <w:lang w:val="en-GB"/>
        </w:rPr>
        <w:t>is SDDC</w:t>
      </w:r>
      <w:r w:rsidR="00767E92" w:rsidRPr="00A452F2">
        <w:rPr>
          <w:lang w:val="en-GB"/>
        </w:rPr>
        <w:t>, but what you operate is IaaS</w:t>
      </w:r>
      <w:r w:rsidR="008754B5">
        <w:rPr>
          <w:lang w:val="en-GB"/>
        </w:rPr>
        <w:t>.</w:t>
      </w:r>
      <w:r w:rsidR="00767E92" w:rsidRPr="00A452F2">
        <w:rPr>
          <w:lang w:val="en-GB"/>
        </w:rPr>
        <w:t xml:space="preserve"> You buy system, you sell service. </w:t>
      </w:r>
    </w:p>
    <w:p w14:paraId="21BC2E11" w14:textId="6D163472" w:rsidR="00577B97" w:rsidRPr="00577B97" w:rsidRDefault="003A3461" w:rsidP="00577B97">
      <w:pPr>
        <w:rPr>
          <w:lang w:val="en-GB"/>
        </w:rPr>
      </w:pPr>
      <w:r w:rsidRPr="00A452F2">
        <w:rPr>
          <w:lang w:val="en-GB"/>
        </w:rPr>
        <w:t xml:space="preserve">This chapter </w:t>
      </w:r>
      <w:proofErr w:type="gramStart"/>
      <w:r w:rsidRPr="00A452F2">
        <w:rPr>
          <w:lang w:val="en-GB"/>
        </w:rPr>
        <w:t xml:space="preserve">provides an introduction </w:t>
      </w:r>
      <w:r w:rsidR="00E456A9" w:rsidRPr="00A452F2">
        <w:rPr>
          <w:lang w:val="en-GB"/>
        </w:rPr>
        <w:t>to</w:t>
      </w:r>
      <w:proofErr w:type="gramEnd"/>
      <w:r w:rsidR="00E456A9" w:rsidRPr="00A452F2">
        <w:rPr>
          <w:lang w:val="en-GB"/>
        </w:rPr>
        <w:t xml:space="preserve"> how IaaS management differ to the </w:t>
      </w:r>
      <w:r w:rsidR="00C52D9B" w:rsidRPr="00A452F2">
        <w:rPr>
          <w:lang w:val="en-GB"/>
        </w:rPr>
        <w:t xml:space="preserve">physical infrastructure management. It is placed at the end as </w:t>
      </w:r>
      <w:r w:rsidR="00DE3C06" w:rsidRPr="00A452F2">
        <w:rPr>
          <w:lang w:val="en-GB"/>
        </w:rPr>
        <w:t>this is now considered a basic knowledge.</w:t>
      </w:r>
      <w:r w:rsidR="00577B97">
        <w:rPr>
          <w:lang w:val="en-GB"/>
        </w:rPr>
        <w:t xml:space="preserve"> I still find it useful </w:t>
      </w:r>
      <w:r w:rsidR="005E542F">
        <w:rPr>
          <w:lang w:val="en-GB"/>
        </w:rPr>
        <w:t>in explaining why</w:t>
      </w:r>
      <w:r w:rsidR="00577B97">
        <w:rPr>
          <w:lang w:val="en-GB"/>
        </w:rPr>
        <w:t xml:space="preserve"> the complexity </w:t>
      </w:r>
      <w:r w:rsidR="005E542F">
        <w:rPr>
          <w:lang w:val="en-GB"/>
        </w:rPr>
        <w:t xml:space="preserve">goes up significantly. IDC </w:t>
      </w:r>
      <w:proofErr w:type="gramStart"/>
      <w:r w:rsidR="005E542F">
        <w:rPr>
          <w:lang w:val="en-GB"/>
        </w:rPr>
        <w:t>actually predicts</w:t>
      </w:r>
      <w:proofErr w:type="gramEnd"/>
      <w:r w:rsidR="005E542F">
        <w:rPr>
          <w:lang w:val="en-GB"/>
        </w:rPr>
        <w:t xml:space="preserve"> this back in 2012. The </w:t>
      </w:r>
      <w:hyperlink r:id="rId705" w:history="1">
        <w:r w:rsidR="005E542F" w:rsidRPr="005E542F">
          <w:rPr>
            <w:rStyle w:val="Hyperlink"/>
            <w:lang w:val="en-GB"/>
          </w:rPr>
          <w:t>link</w:t>
        </w:r>
      </w:hyperlink>
      <w:r w:rsidR="005E542F">
        <w:rPr>
          <w:lang w:val="en-GB"/>
        </w:rPr>
        <w:t xml:space="preserve"> from APM Digest website states that “o</w:t>
      </w:r>
      <w:r w:rsidR="00577B97" w:rsidRPr="00577B97">
        <w:rPr>
          <w:lang w:val="en-GB"/>
        </w:rPr>
        <w:t>perational complexity in virtualized, scale-out, and cloud environments and composite Web-based applications will drive demand</w:t>
      </w:r>
      <w:r w:rsidR="005E542F">
        <w:rPr>
          <w:lang w:val="en-GB"/>
        </w:rPr>
        <w:t>” for a new type of t</w:t>
      </w:r>
      <w:r w:rsidR="00577B97" w:rsidRPr="00577B97">
        <w:rPr>
          <w:lang w:val="en-GB"/>
        </w:rPr>
        <w:t xml:space="preserve">ools that can </w:t>
      </w:r>
      <w:r w:rsidR="005E542F">
        <w:rPr>
          <w:lang w:val="en-GB"/>
        </w:rPr>
        <w:t>“</w:t>
      </w:r>
      <w:r w:rsidR="00577B97" w:rsidRPr="00577B97">
        <w:rPr>
          <w:lang w:val="en-GB"/>
        </w:rPr>
        <w:t>rapidly sort through hundreds of thousands of monitor variables, alerts and events</w:t>
      </w:r>
      <w:r w:rsidR="005E542F">
        <w:rPr>
          <w:lang w:val="en-GB"/>
        </w:rPr>
        <w:t>”.</w:t>
      </w:r>
    </w:p>
    <w:p w14:paraId="19B18A85" w14:textId="64A06756" w:rsidR="001B5DB0" w:rsidRDefault="001B5DB0" w:rsidP="001B5DB0">
      <w:pPr>
        <w:pStyle w:val="Heading3"/>
        <w:rPr>
          <w:lang w:val="en-US"/>
        </w:rPr>
      </w:pPr>
      <w:r w:rsidRPr="001B5DB0">
        <w:rPr>
          <w:lang w:val="en-US"/>
        </w:rPr>
        <w:t>VM, it is not what you think!</w:t>
      </w:r>
    </w:p>
    <w:p w14:paraId="52574A4C" w14:textId="77777777" w:rsidR="001B5DB0" w:rsidRPr="001B5DB0" w:rsidRDefault="001B5DB0" w:rsidP="001B5DB0">
      <w:pPr>
        <w:rPr>
          <w:lang w:val="en-US"/>
        </w:rPr>
      </w:pPr>
      <w:r w:rsidRPr="001B5DB0">
        <w:rPr>
          <w:lang w:val="en-US"/>
        </w:rPr>
        <w:t>In this chapter, we will dive into why seemingly simple technology, an X86 machine virtualized, has a large ramification for the IT industry. In fact, it is turning a lot of things upside down and breaking down silos that have existed for decades in large IT organizations. We will cover the following topics:</w:t>
      </w:r>
    </w:p>
    <w:p w14:paraId="79CA17CD" w14:textId="43DF0E63" w:rsidR="001B5DB0" w:rsidRPr="001B5DB0" w:rsidRDefault="001B5DB0" w:rsidP="00846FFD">
      <w:pPr>
        <w:pStyle w:val="Bullet"/>
        <w:rPr>
          <w:lang w:val="en-US"/>
        </w:rPr>
      </w:pPr>
      <w:r w:rsidRPr="001B5DB0">
        <w:rPr>
          <w:lang w:val="en-US"/>
        </w:rPr>
        <w:t>Why virtualization is not what we think it is</w:t>
      </w:r>
    </w:p>
    <w:p w14:paraId="59001DA4" w14:textId="1826B24D" w:rsidR="001B5DB0" w:rsidRPr="001B5DB0" w:rsidRDefault="001B5DB0" w:rsidP="00846FFD">
      <w:pPr>
        <w:pStyle w:val="Bullet"/>
        <w:rPr>
          <w:lang w:val="en-US"/>
        </w:rPr>
      </w:pPr>
      <w:r w:rsidRPr="001B5DB0">
        <w:rPr>
          <w:lang w:val="en-US"/>
        </w:rPr>
        <w:t>Virtualization vs Partitioning</w:t>
      </w:r>
    </w:p>
    <w:p w14:paraId="78A9344B" w14:textId="5603AE34" w:rsidR="001B5DB0" w:rsidRDefault="001B5DB0" w:rsidP="00846FFD">
      <w:pPr>
        <w:pStyle w:val="Bullet"/>
        <w:rPr>
          <w:lang w:val="en-US"/>
        </w:rPr>
      </w:pPr>
      <w:r w:rsidRPr="001B5DB0">
        <w:rPr>
          <w:lang w:val="en-US"/>
        </w:rPr>
        <w:t>A comparison between a physical server and a</w:t>
      </w:r>
      <w:r w:rsidR="00CC2811">
        <w:rPr>
          <w:lang w:val="en-US"/>
        </w:rPr>
        <w:t xml:space="preserve"> virtual machine</w:t>
      </w:r>
    </w:p>
    <w:p w14:paraId="2CC97119" w14:textId="4A04FD4B" w:rsidR="001B5DB0" w:rsidRDefault="001B5DB0" w:rsidP="00160AA2">
      <w:pPr>
        <w:pStyle w:val="Heading4"/>
      </w:pPr>
      <w:r w:rsidRPr="001B5DB0">
        <w:t xml:space="preserve">Journey into the </w:t>
      </w:r>
      <w:r w:rsidR="00CC2811">
        <w:t>V</w:t>
      </w:r>
      <w:r w:rsidRPr="001B5DB0">
        <w:t xml:space="preserve">irtual </w:t>
      </w:r>
      <w:r w:rsidR="00CC2811">
        <w:t>W</w:t>
      </w:r>
      <w:r w:rsidRPr="001B5DB0">
        <w:t>orld</w:t>
      </w:r>
    </w:p>
    <w:p w14:paraId="1E77791F" w14:textId="5E75A259" w:rsidR="001B5DB0" w:rsidRPr="001B5DB0" w:rsidRDefault="001B5DB0" w:rsidP="001B5DB0">
      <w:pPr>
        <w:rPr>
          <w:lang w:val="en-US"/>
        </w:rPr>
      </w:pPr>
      <w:r>
        <w:rPr>
          <w:lang w:val="en-US"/>
        </w:rPr>
        <w:t xml:space="preserve">It is </w:t>
      </w:r>
      <w:r w:rsidR="00CC2811">
        <w:rPr>
          <w:lang w:val="en-US"/>
        </w:rPr>
        <w:t>the era of the cloud.</w:t>
      </w:r>
      <w:r>
        <w:rPr>
          <w:lang w:val="en-US"/>
        </w:rPr>
        <w:t xml:space="preserve"> </w:t>
      </w:r>
      <w:r w:rsidRPr="001B5DB0">
        <w:rPr>
          <w:lang w:val="en-US"/>
        </w:rPr>
        <w:t xml:space="preserve">Who does not know what </w:t>
      </w:r>
      <w:r w:rsidR="00CC2811">
        <w:rPr>
          <w:lang w:val="en-US"/>
        </w:rPr>
        <w:t>a VM</w:t>
      </w:r>
      <w:r w:rsidRPr="001B5DB0">
        <w:rPr>
          <w:lang w:val="en-US"/>
        </w:rPr>
        <w:t xml:space="preserve"> is? Even a business user who has never seen one knows what it is. It is just a physical server, virtualized. Nothing more.</w:t>
      </w:r>
    </w:p>
    <w:p w14:paraId="686E4F9C" w14:textId="77777777" w:rsidR="001B5DB0" w:rsidRPr="001B5DB0" w:rsidRDefault="001B5DB0" w:rsidP="001B5DB0">
      <w:pPr>
        <w:rPr>
          <w:lang w:val="en-US"/>
        </w:rPr>
      </w:pPr>
      <w:r w:rsidRPr="001B5DB0">
        <w:rPr>
          <w:lang w:val="en-US"/>
        </w:rPr>
        <w:t xml:space="preserve">Wise men say that small leaks sink the ship. We think that’s a good way to explain why IT departments who manage physical servers well struggle when the same servers were virtualized. </w:t>
      </w:r>
    </w:p>
    <w:p w14:paraId="6AF0FA19" w14:textId="77777777" w:rsidR="001B5DB0" w:rsidRPr="001B5DB0" w:rsidRDefault="001B5DB0" w:rsidP="001B5DB0">
      <w:pPr>
        <w:rPr>
          <w:lang w:val="en-US"/>
        </w:rPr>
      </w:pPr>
      <w:r w:rsidRPr="001B5DB0">
        <w:rPr>
          <w:lang w:val="en-US"/>
        </w:rPr>
        <w:t>We can also use Pareto principle (80/20) rule. 80% of a VM is identical to physical server. But it’s the 20% differences that hit you. We will highlight some of this “20% portion”, focusing on areas that impact data center management.</w:t>
      </w:r>
    </w:p>
    <w:p w14:paraId="39B77689" w14:textId="2FCFF76C" w:rsidR="001B5DB0" w:rsidRPr="001B5DB0" w:rsidRDefault="001B5DB0" w:rsidP="001B5DB0">
      <w:pPr>
        <w:rPr>
          <w:lang w:val="en-US"/>
        </w:rPr>
      </w:pPr>
      <w:r w:rsidRPr="001B5DB0">
        <w:rPr>
          <w:lang w:val="en-US"/>
        </w:rPr>
        <w:lastRenderedPageBreak/>
        <w:t xml:space="preserve">The change caused by virtualization is much larger than the changes brought forward by previous technologies. In the past two or more decades, we transitioned from mainframes to the client/server-based model to the web-based model. These are commonly agreed upon as the main evolutions in IT architecture. However, all of these are just technological changes. It changes the architecture, yes, but it does not change the operation in a fundamental way. Both the client-server and web shifts did not talk about the "journey". There was no journey to the </w:t>
      </w:r>
      <w:proofErr w:type="gramStart"/>
      <w:r w:rsidRPr="001B5DB0">
        <w:rPr>
          <w:lang w:val="en-US"/>
        </w:rPr>
        <w:t>client-server based</w:t>
      </w:r>
      <w:proofErr w:type="gramEnd"/>
      <w:r w:rsidRPr="001B5DB0">
        <w:rPr>
          <w:lang w:val="en-US"/>
        </w:rPr>
        <w:t xml:space="preserve"> model. However, with virtualization, we talk about the virtualization journey. It is a journey because the changes are massive and involve a lot of people. </w:t>
      </w:r>
      <w:r w:rsidR="00323B7D">
        <w:rPr>
          <w:lang w:val="en-US"/>
        </w:rPr>
        <w:t xml:space="preserve">That’s why </w:t>
      </w:r>
      <w:r w:rsidR="00414613">
        <w:rPr>
          <w:lang w:val="en-US"/>
        </w:rPr>
        <w:t xml:space="preserve">the evolution toward multi-cloud operations is also called </w:t>
      </w:r>
      <w:r w:rsidR="00B47FE4">
        <w:rPr>
          <w:lang w:val="en-US"/>
        </w:rPr>
        <w:t>a journey.</w:t>
      </w:r>
    </w:p>
    <w:p w14:paraId="4882E719" w14:textId="2FAE5A76" w:rsidR="001B5DB0" w:rsidRDefault="001B5DB0" w:rsidP="001B5DB0">
      <w:pPr>
        <w:rPr>
          <w:lang w:val="en-US"/>
        </w:rPr>
      </w:pPr>
      <w:r w:rsidRPr="001B5DB0">
        <w:rPr>
          <w:lang w:val="en-US"/>
        </w:rPr>
        <w:t xml:space="preserve">Gartner correctly predicted the impact of virtualization in 2007. More than </w:t>
      </w:r>
      <w:r>
        <w:rPr>
          <w:lang w:val="en-US"/>
        </w:rPr>
        <w:t xml:space="preserve">1 decade </w:t>
      </w:r>
      <w:r w:rsidRPr="001B5DB0">
        <w:rPr>
          <w:lang w:val="en-US"/>
        </w:rPr>
        <w:t xml:space="preserve">later we </w:t>
      </w:r>
      <w:r w:rsidR="00B47FE4">
        <w:rPr>
          <w:lang w:val="en-US"/>
        </w:rPr>
        <w:t>still have not completed</w:t>
      </w:r>
      <w:r w:rsidRPr="001B5DB0">
        <w:rPr>
          <w:lang w:val="en-US"/>
        </w:rPr>
        <w:t xml:space="preserve"> the journey. Proving how pervasive the change is, here is the following summary on the article</w:t>
      </w:r>
      <w:r w:rsidR="0087318B">
        <w:rPr>
          <w:rStyle w:val="FootnoteReference"/>
          <w:lang w:val="en-US"/>
        </w:rPr>
        <w:footnoteReference w:id="23"/>
      </w:r>
      <w:r w:rsidRPr="001B5DB0">
        <w:rPr>
          <w:lang w:val="en-US"/>
        </w:rPr>
        <w:t xml:space="preserve"> from Gartner:</w:t>
      </w:r>
    </w:p>
    <w:p w14:paraId="17F106F3" w14:textId="3E1D4FE5" w:rsidR="0087318B" w:rsidRDefault="0D4CED77" w:rsidP="0087318B">
      <w:pPr>
        <w:jc w:val="center"/>
        <w:rPr>
          <w:lang w:val="en-US"/>
        </w:rPr>
      </w:pPr>
      <w:r>
        <w:rPr>
          <w:noProof/>
        </w:rPr>
        <w:drawing>
          <wp:inline distT="0" distB="0" distL="0" distR="0" wp14:anchorId="6811FBB1" wp14:editId="1D4D668F">
            <wp:extent cx="2691101" cy="26185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706">
                      <a:extLst>
                        <a:ext uri="{28A0092B-C50C-407E-A947-70E740481C1C}">
                          <a14:useLocalDpi xmlns:a14="http://schemas.microsoft.com/office/drawing/2010/main" val="0"/>
                        </a:ext>
                      </a:extLst>
                    </a:blip>
                    <a:stretch>
                      <a:fillRect/>
                    </a:stretch>
                  </pic:blipFill>
                  <pic:spPr>
                    <a:xfrm>
                      <a:off x="0" y="0"/>
                      <a:ext cx="2691101" cy="2618509"/>
                    </a:xfrm>
                    <a:prstGeom prst="rect">
                      <a:avLst/>
                    </a:prstGeom>
                  </pic:spPr>
                </pic:pic>
              </a:graphicData>
            </a:graphic>
          </wp:inline>
        </w:drawing>
      </w:r>
    </w:p>
    <w:p w14:paraId="26E10C90" w14:textId="77777777" w:rsidR="000867A9" w:rsidRPr="000867A9" w:rsidRDefault="000867A9" w:rsidP="000867A9">
      <w:pPr>
        <w:rPr>
          <w:lang w:val="en-US"/>
        </w:rPr>
      </w:pPr>
      <w:r w:rsidRPr="000867A9">
        <w:rPr>
          <w:lang w:val="en-US"/>
        </w:rPr>
        <w:t xml:space="preserve">Notice how Gartner talks about change in culture. So, virtualization has a cultural impact too. In fact, if your virtualization journey is not fast enough, look at your organization's structure and culture. Have you broken the silos? Do you empower your people to take risk and do things that have never been done before? Are you willing to flatten the organization chart? </w:t>
      </w:r>
    </w:p>
    <w:p w14:paraId="22ABCA01" w14:textId="6BCF7AE8" w:rsidR="000867A9" w:rsidRPr="000867A9" w:rsidRDefault="000867A9" w:rsidP="000867A9">
      <w:pPr>
        <w:rPr>
          <w:lang w:val="en-US"/>
        </w:rPr>
      </w:pPr>
      <w:r w:rsidRPr="000867A9">
        <w:rPr>
          <w:lang w:val="en-US"/>
        </w:rPr>
        <w:t xml:space="preserve">The siloes that have served you well is likely your #1 barrier to </w:t>
      </w:r>
      <w:r w:rsidR="00567869">
        <w:rPr>
          <w:lang w:val="en-US"/>
        </w:rPr>
        <w:t>multi-</w:t>
      </w:r>
      <w:r w:rsidRPr="000867A9">
        <w:rPr>
          <w:lang w:val="en-US"/>
        </w:rPr>
        <w:t>cloud.</w:t>
      </w:r>
    </w:p>
    <w:p w14:paraId="33714C19" w14:textId="30B91532" w:rsidR="000867A9" w:rsidRPr="000867A9" w:rsidRDefault="000867A9" w:rsidP="000867A9">
      <w:pPr>
        <w:rPr>
          <w:lang w:val="en-US"/>
        </w:rPr>
      </w:pPr>
      <w:r w:rsidRPr="000867A9">
        <w:rPr>
          <w:lang w:val="en-US"/>
        </w:rPr>
        <w:t xml:space="preserve">So why exactly is virtualization causing such a fundamental shift? To understand this, we need to go back to the basics, which is what exactly virtualization is. It's </w:t>
      </w:r>
      <w:proofErr w:type="gramStart"/>
      <w:r w:rsidRPr="000867A9">
        <w:rPr>
          <w:lang w:val="en-US"/>
        </w:rPr>
        <w:t>pretty common</w:t>
      </w:r>
      <w:proofErr w:type="gramEnd"/>
      <w:r w:rsidRPr="000867A9">
        <w:rPr>
          <w:lang w:val="en-US"/>
        </w:rPr>
        <w:t xml:space="preserve"> that</w:t>
      </w:r>
      <w:r w:rsidR="002B100A">
        <w:rPr>
          <w:lang w:val="en-US"/>
        </w:rPr>
        <w:t xml:space="preserve"> senior IT management</w:t>
      </w:r>
      <w:r w:rsidRPr="000867A9">
        <w:rPr>
          <w:lang w:val="en-US"/>
        </w:rPr>
        <w:t xml:space="preserve"> have a misconception about what this </w:t>
      </w:r>
      <w:r w:rsidR="002B100A">
        <w:rPr>
          <w:lang w:val="en-US"/>
        </w:rPr>
        <w:t xml:space="preserve">actually </w:t>
      </w:r>
      <w:r w:rsidRPr="000867A9">
        <w:rPr>
          <w:lang w:val="en-US"/>
        </w:rPr>
        <w:t>is.</w:t>
      </w:r>
    </w:p>
    <w:p w14:paraId="1C813CB7" w14:textId="77777777" w:rsidR="000867A9" w:rsidRPr="000867A9" w:rsidRDefault="000867A9" w:rsidP="000867A9">
      <w:pPr>
        <w:rPr>
          <w:lang w:val="en-US"/>
        </w:rPr>
      </w:pPr>
      <w:proofErr w:type="gramStart"/>
      <w:r w:rsidRPr="000867A9">
        <w:rPr>
          <w:lang w:val="en-US"/>
        </w:rPr>
        <w:t>Take a look</w:t>
      </w:r>
      <w:proofErr w:type="gramEnd"/>
      <w:r w:rsidRPr="000867A9">
        <w:rPr>
          <w:lang w:val="en-US"/>
        </w:rPr>
        <w:t xml:space="preserve"> at the following comments. Have you seen them in your organization? </w:t>
      </w:r>
    </w:p>
    <w:p w14:paraId="250305F5" w14:textId="6B148A2B" w:rsidR="000867A9" w:rsidRPr="000867A9" w:rsidRDefault="000867A9" w:rsidP="00567869">
      <w:pPr>
        <w:pStyle w:val="Bullet"/>
        <w:rPr>
          <w:lang w:val="en-US"/>
        </w:rPr>
      </w:pPr>
      <w:r w:rsidRPr="000867A9">
        <w:rPr>
          <w:lang w:val="en-US"/>
        </w:rPr>
        <w:t xml:space="preserve">"VM is just Physical Machine virtualized. Even VMware said the Guest OS is not aware it's virtualized and it does not run differently." </w:t>
      </w:r>
    </w:p>
    <w:p w14:paraId="00085ACE" w14:textId="059D87A5" w:rsidR="000867A9" w:rsidRPr="000867A9" w:rsidRDefault="000867A9" w:rsidP="00567869">
      <w:pPr>
        <w:pStyle w:val="Bullet"/>
        <w:rPr>
          <w:lang w:val="en-US"/>
        </w:rPr>
      </w:pPr>
      <w:r w:rsidRPr="000867A9">
        <w:rPr>
          <w:lang w:val="en-US"/>
        </w:rPr>
        <w:t xml:space="preserve">"It is still about monitoring CPU, RAM, Disk, Network. No difference." </w:t>
      </w:r>
    </w:p>
    <w:p w14:paraId="5B90394C" w14:textId="72F8A127" w:rsidR="000867A9" w:rsidRPr="000867A9" w:rsidRDefault="000867A9" w:rsidP="00567869">
      <w:pPr>
        <w:pStyle w:val="Bullet"/>
        <w:rPr>
          <w:lang w:val="en-US"/>
        </w:rPr>
      </w:pPr>
      <w:r w:rsidRPr="000867A9">
        <w:rPr>
          <w:lang w:val="en-US"/>
        </w:rPr>
        <w:t xml:space="preserve">"It is a technology change. Our management process does not have to change." </w:t>
      </w:r>
    </w:p>
    <w:p w14:paraId="46F2F5BF" w14:textId="30D1C6C7" w:rsidR="000867A9" w:rsidRPr="000867A9" w:rsidRDefault="000867A9" w:rsidP="00567869">
      <w:pPr>
        <w:pStyle w:val="Bullet"/>
        <w:rPr>
          <w:lang w:val="en-US"/>
        </w:rPr>
      </w:pPr>
      <w:r w:rsidRPr="000867A9">
        <w:rPr>
          <w:lang w:val="en-US"/>
        </w:rPr>
        <w:t xml:space="preserve">"All of these VMs must still feed into our main Enterprise IT Management system. This is how we have run our business for decades and it works." </w:t>
      </w:r>
    </w:p>
    <w:p w14:paraId="058ED531" w14:textId="3E34EE36" w:rsidR="0087318B" w:rsidRDefault="000867A9" w:rsidP="000867A9">
      <w:pPr>
        <w:rPr>
          <w:lang w:val="en-US"/>
        </w:rPr>
      </w:pPr>
      <w:r w:rsidRPr="000867A9">
        <w:rPr>
          <w:lang w:val="en-US"/>
        </w:rPr>
        <w:t xml:space="preserve">If only life was that simple, we would all be 100 percent virtualized and have no headaches! Virtualization has been around for </w:t>
      </w:r>
      <w:r w:rsidR="00737875">
        <w:rPr>
          <w:lang w:val="en-US"/>
        </w:rPr>
        <w:t>decades</w:t>
      </w:r>
      <w:r w:rsidRPr="000867A9">
        <w:rPr>
          <w:lang w:val="en-US"/>
        </w:rPr>
        <w:t xml:space="preserve">, and yet most organizations have not mastered it. The proof of mastering if you have completed the journey and have reached the highest level of </w:t>
      </w:r>
      <w:hyperlink w:anchor="_Operational_Maturity" w:history="1">
        <w:r w:rsidRPr="00737875">
          <w:rPr>
            <w:rStyle w:val="Hyperlink"/>
            <w:lang w:val="en-US"/>
          </w:rPr>
          <w:t>virtualization maturity model</w:t>
        </w:r>
      </w:hyperlink>
      <w:r w:rsidRPr="000867A9">
        <w:rPr>
          <w:lang w:val="en-US"/>
        </w:rPr>
        <w:t>.</w:t>
      </w:r>
    </w:p>
    <w:p w14:paraId="0FA358EC" w14:textId="08971E45" w:rsidR="00F034DA" w:rsidRPr="001B5DB0" w:rsidRDefault="00F034DA" w:rsidP="000867A9">
      <w:pPr>
        <w:rPr>
          <w:lang w:val="en-US"/>
        </w:rPr>
      </w:pPr>
      <w:r w:rsidRPr="00CF0336">
        <w:t xml:space="preserve">Although virtualization looks similar on the cover to a physical world, it is completely re-architected </w:t>
      </w:r>
      <w:r w:rsidRPr="00F034DA">
        <w:rPr>
          <w:i/>
          <w:color w:val="0070C0"/>
        </w:rPr>
        <w:t>under the hood</w:t>
      </w:r>
      <w:r w:rsidRPr="00CF0336">
        <w:t>.</w:t>
      </w:r>
    </w:p>
    <w:p w14:paraId="7ABDE89B" w14:textId="7BECE597" w:rsidR="00E37AA0" w:rsidRDefault="00605560" w:rsidP="00160AA2">
      <w:pPr>
        <w:pStyle w:val="Heading4"/>
      </w:pPr>
      <w:r>
        <w:lastRenderedPageBreak/>
        <w:t>V</w:t>
      </w:r>
      <w:r w:rsidR="005B2596">
        <w:t xml:space="preserve">irtual </w:t>
      </w:r>
      <w:r>
        <w:t>M</w:t>
      </w:r>
      <w:r w:rsidR="005B2596">
        <w:t>achine</w:t>
      </w:r>
      <w:r w:rsidR="00E37AA0">
        <w:t xml:space="preserve"> vs Physical Machine</w:t>
      </w:r>
    </w:p>
    <w:p w14:paraId="66F28CF3" w14:textId="544FE046" w:rsidR="00C84219" w:rsidRDefault="00FE4AE2" w:rsidP="003A3461">
      <w:pPr>
        <w:rPr>
          <w:lang w:val="en-GB"/>
        </w:rPr>
      </w:pPr>
      <w:r w:rsidRPr="00FE4AE2">
        <w:rPr>
          <w:lang w:val="en-GB"/>
        </w:rPr>
        <w:t xml:space="preserve">VM is not just a physical server virtualized. Yes, there is a P2V process. However, once it is virtualized, it takes on a new shape. That shape has many new and changed properties, and some old properties are no longer applicable or available. </w:t>
      </w:r>
      <w:r w:rsidR="00577B97">
        <w:rPr>
          <w:lang w:val="en-GB"/>
        </w:rPr>
        <w:t>The following is an old screenshot, taken years ago. Can you spot properties that do not exist in physical server?</w:t>
      </w:r>
    </w:p>
    <w:p w14:paraId="4036CC91" w14:textId="55276B41" w:rsidR="00577B97" w:rsidRDefault="00577B97" w:rsidP="00577B97">
      <w:pPr>
        <w:jc w:val="center"/>
        <w:rPr>
          <w:lang w:val="en-GB"/>
        </w:rPr>
      </w:pPr>
      <w:r w:rsidRPr="00577B97">
        <w:rPr>
          <w:noProof/>
        </w:rPr>
        <w:drawing>
          <wp:inline distT="0" distB="0" distL="0" distR="0" wp14:anchorId="05BA21F2" wp14:editId="32E1080E">
            <wp:extent cx="6121702" cy="2912283"/>
            <wp:effectExtent l="0" t="0" r="0" b="254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707">
                      <a:extLst>
                        <a:ext uri="{28A0092B-C50C-407E-A947-70E740481C1C}">
                          <a14:useLocalDpi xmlns:a14="http://schemas.microsoft.com/office/drawing/2010/main" val="0"/>
                        </a:ext>
                      </a:extLst>
                    </a:blip>
                    <a:srcRect t="-4" b="44355"/>
                    <a:stretch/>
                  </pic:blipFill>
                  <pic:spPr bwMode="auto">
                    <a:xfrm>
                      <a:off x="0" y="0"/>
                      <a:ext cx="6128761" cy="2915641"/>
                    </a:xfrm>
                    <a:prstGeom prst="rect">
                      <a:avLst/>
                    </a:prstGeom>
                    <a:noFill/>
                    <a:ln>
                      <a:noFill/>
                    </a:ln>
                    <a:effectLst/>
                  </pic:spPr>
                </pic:pic>
              </a:graphicData>
            </a:graphic>
          </wp:inline>
        </w:drawing>
      </w:r>
    </w:p>
    <w:p w14:paraId="2B5E5113" w14:textId="2D64A05D" w:rsidR="00C84219" w:rsidRDefault="00420506" w:rsidP="003A3461">
      <w:pPr>
        <w:rPr>
          <w:lang w:val="en-GB"/>
        </w:rPr>
      </w:pPr>
      <w:r w:rsidRPr="00420506">
        <w:rPr>
          <w:lang w:val="en-GB"/>
        </w:rPr>
        <w:t>Let’s highlight some of the properties that do not exist in a physical server. I'll focus on those properties that have an impact on management, as management is the topic of this book.</w:t>
      </w:r>
    </w:p>
    <w:p w14:paraId="0868CFDA" w14:textId="77777777" w:rsidR="00F46B87" w:rsidRPr="00A452F2" w:rsidRDefault="00F46B87" w:rsidP="004F145E">
      <w:pPr>
        <w:pStyle w:val="BeforeTable"/>
        <w:rPr>
          <w:lang w:val="en-GB"/>
        </w:rPr>
      </w:pPr>
    </w:p>
    <w:tbl>
      <w:tblPr>
        <w:tblStyle w:val="PlainTable1"/>
        <w:tblW w:w="0" w:type="auto"/>
        <w:tblLook w:val="04A0" w:firstRow="1" w:lastRow="0" w:firstColumn="1" w:lastColumn="0" w:noHBand="0" w:noVBand="1"/>
      </w:tblPr>
      <w:tblGrid>
        <w:gridCol w:w="1620"/>
        <w:gridCol w:w="4324"/>
        <w:gridCol w:w="35"/>
        <w:gridCol w:w="4359"/>
      </w:tblGrid>
      <w:tr w:rsidR="007C6CF0" w:rsidRPr="008961B8" w14:paraId="57E34112" w14:textId="77777777" w:rsidTr="00F46B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76126826" w14:textId="77777777" w:rsidR="007C6CF0" w:rsidRPr="00F46B87" w:rsidRDefault="007C6CF0" w:rsidP="00F46B87">
            <w:pPr>
              <w:pStyle w:val="Tableheading"/>
              <w:rPr>
                <w:b/>
                <w:bCs w:val="0"/>
              </w:rPr>
            </w:pPr>
            <w:r w:rsidRPr="00F46B87">
              <w:rPr>
                <w:b/>
                <w:bCs w:val="0"/>
              </w:rPr>
              <w:t>Properties</w:t>
            </w:r>
          </w:p>
        </w:tc>
        <w:tc>
          <w:tcPr>
            <w:tcW w:w="4359" w:type="dxa"/>
            <w:gridSpan w:val="2"/>
          </w:tcPr>
          <w:p w14:paraId="3B3260E8" w14:textId="23C43825" w:rsidR="007C6CF0" w:rsidRPr="00A60985" w:rsidRDefault="007C6CF0" w:rsidP="00F46B87">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 xml:space="preserve">Physical </w:t>
            </w:r>
            <w:r w:rsidR="008C796A">
              <w:rPr>
                <w:b/>
              </w:rPr>
              <w:t>Server</w:t>
            </w:r>
          </w:p>
        </w:tc>
        <w:tc>
          <w:tcPr>
            <w:tcW w:w="4359" w:type="dxa"/>
          </w:tcPr>
          <w:p w14:paraId="16BC7BBA" w14:textId="5826A147" w:rsidR="007C6CF0" w:rsidRPr="00A60985" w:rsidRDefault="00605560" w:rsidP="00F46B87">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C6CF0" w:rsidRPr="000516C9" w14:paraId="06E23928" w14:textId="77777777" w:rsidTr="00F46B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44439B6" w14:textId="77777777" w:rsidR="007C6CF0" w:rsidRPr="000516C9" w:rsidRDefault="007C6CF0" w:rsidP="000516C9">
            <w:pPr>
              <w:pStyle w:val="Tablecontent"/>
            </w:pPr>
            <w:r w:rsidRPr="000516C9">
              <w:t>BIOS</w:t>
            </w:r>
          </w:p>
        </w:tc>
        <w:tc>
          <w:tcPr>
            <w:tcW w:w="4324" w:type="dxa"/>
          </w:tcPr>
          <w:p w14:paraId="0866E3B9"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 unique BIOS for every brand and model. Even the same model (for example, HP DL 380 Generation 9) can have multiple versions of BIOS. </w:t>
            </w:r>
          </w:p>
          <w:p w14:paraId="6E3AD33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BIOS needs updates and management, often with physical access to a data center. This requires downtime. </w:t>
            </w:r>
          </w:p>
        </w:tc>
        <w:tc>
          <w:tcPr>
            <w:tcW w:w="4394" w:type="dxa"/>
            <w:gridSpan w:val="2"/>
          </w:tcPr>
          <w:p w14:paraId="61C51EB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This is standardized in a VM. There is only one type, which is the VMware motherboard. This is independent from the ESXi motherboard. </w:t>
            </w:r>
          </w:p>
          <w:p w14:paraId="6237847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VM BIOS needs far less updates and management. The inventory management system no longer needs the BIOS management module.</w:t>
            </w:r>
          </w:p>
        </w:tc>
      </w:tr>
      <w:tr w:rsidR="007C6CF0" w:rsidRPr="000516C9" w14:paraId="505AA245" w14:textId="77777777" w:rsidTr="00F46B87">
        <w:tc>
          <w:tcPr>
            <w:cnfStyle w:val="001000000000" w:firstRow="0" w:lastRow="0" w:firstColumn="1" w:lastColumn="0" w:oddVBand="0" w:evenVBand="0" w:oddHBand="0" w:evenHBand="0" w:firstRowFirstColumn="0" w:firstRowLastColumn="0" w:lastRowFirstColumn="0" w:lastRowLastColumn="0"/>
            <w:tcW w:w="1620" w:type="dxa"/>
          </w:tcPr>
          <w:p w14:paraId="2FB7582C" w14:textId="77777777" w:rsidR="007C6CF0" w:rsidRPr="000516C9" w:rsidRDefault="007C6CF0" w:rsidP="000516C9">
            <w:pPr>
              <w:pStyle w:val="Tablecontent"/>
            </w:pPr>
            <w:r w:rsidRPr="000516C9">
              <w:t>Virtual HW</w:t>
            </w:r>
          </w:p>
        </w:tc>
        <w:tc>
          <w:tcPr>
            <w:tcW w:w="4324" w:type="dxa"/>
          </w:tcPr>
          <w:p w14:paraId="27BE6302"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Not applicable </w:t>
            </w:r>
          </w:p>
        </w:tc>
        <w:tc>
          <w:tcPr>
            <w:tcW w:w="4394" w:type="dxa"/>
            <w:gridSpan w:val="2"/>
          </w:tcPr>
          <w:p w14:paraId="4DE90118"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This is a new layer below BIOS. </w:t>
            </w:r>
          </w:p>
          <w:p w14:paraId="7EDBC67D"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It needs an update on every vSphere release. A data center management system needs to be aware of this as it requires a deep knowledge of vSphere. For example, to upgrade the Virtual Hardware, the VM </w:t>
            </w:r>
            <w:proofErr w:type="gramStart"/>
            <w:r w:rsidRPr="000516C9">
              <w:t>has to</w:t>
            </w:r>
            <w:proofErr w:type="gramEnd"/>
            <w:r w:rsidRPr="000516C9">
              <w:t xml:space="preserve"> be in the power-off stage. </w:t>
            </w:r>
          </w:p>
        </w:tc>
      </w:tr>
      <w:tr w:rsidR="007C6CF0" w:rsidRPr="000516C9" w14:paraId="1382DC5A" w14:textId="77777777" w:rsidTr="00F46B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0100A75" w14:textId="77777777" w:rsidR="007C6CF0" w:rsidRPr="000516C9" w:rsidRDefault="007C6CF0" w:rsidP="000516C9">
            <w:pPr>
              <w:pStyle w:val="Tablecontent"/>
            </w:pPr>
            <w:r w:rsidRPr="000516C9">
              <w:t>Drivers</w:t>
            </w:r>
          </w:p>
        </w:tc>
        <w:tc>
          <w:tcPr>
            <w:tcW w:w="4324" w:type="dxa"/>
          </w:tcPr>
          <w:p w14:paraId="426DF8BB"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Many drivers are loaded and bundled with the OS. Often, you need to get from respective hardware vendors for the latest drivers.</w:t>
            </w:r>
          </w:p>
          <w:p w14:paraId="0FEBE9B0"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ll these drivers need to be managed. This can be complex operation, as they vary from model to model and brand to brand. The management tool has rich functionalities, such as checking compatibility, rolling out drivers, rolling back if there is an issue, and so on. </w:t>
            </w:r>
          </w:p>
        </w:tc>
        <w:tc>
          <w:tcPr>
            <w:tcW w:w="4394" w:type="dxa"/>
            <w:gridSpan w:val="2"/>
          </w:tcPr>
          <w:p w14:paraId="6870D0E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Relatively fewer drivers are loaded with the Guest OS; some drivers are replaced by the ones provided by VMware Tools. </w:t>
            </w:r>
          </w:p>
          <w:p w14:paraId="4B0B81E4"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Even with NPIV, the VM does not need the FC HBA driver. VMware Tools needs to be managed, with vCenter being the most common management tool. </w:t>
            </w:r>
          </w:p>
        </w:tc>
      </w:tr>
    </w:tbl>
    <w:p w14:paraId="5CF4E082" w14:textId="763B61CC" w:rsidR="00F87E4F" w:rsidRDefault="00AD32B5" w:rsidP="00FD30D8">
      <w:r w:rsidRPr="00AD32B5">
        <w:lastRenderedPageBreak/>
        <w:t>With all the above differences, how does it impact the hardware upgrade process?</w:t>
      </w:r>
    </w:p>
    <w:p w14:paraId="5F23B768" w14:textId="77777777" w:rsidR="002F57B5" w:rsidRDefault="002F57B5" w:rsidP="004F145E">
      <w:pPr>
        <w:pStyle w:val="BeforeTable"/>
      </w:pPr>
    </w:p>
    <w:tbl>
      <w:tblPr>
        <w:tblStyle w:val="PlainTable1"/>
        <w:tblW w:w="0" w:type="auto"/>
        <w:tblLook w:val="04A0" w:firstRow="1" w:lastRow="0" w:firstColumn="1" w:lastColumn="0" w:noHBand="0" w:noVBand="1"/>
      </w:tblPr>
      <w:tblGrid>
        <w:gridCol w:w="5169"/>
        <w:gridCol w:w="5169"/>
      </w:tblGrid>
      <w:tr w:rsidR="005504E1" w:rsidRPr="008961B8" w14:paraId="21B62623" w14:textId="77777777" w:rsidTr="003808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1BAACEEB" w14:textId="77777777" w:rsidR="005504E1" w:rsidRPr="00A60985" w:rsidRDefault="005504E1" w:rsidP="000516C9">
            <w:pPr>
              <w:pStyle w:val="Tableheading"/>
              <w:rPr>
                <w:b/>
              </w:rPr>
            </w:pPr>
            <w:r w:rsidRPr="00A60985">
              <w:rPr>
                <w:b/>
              </w:rPr>
              <w:t>Physical Server</w:t>
            </w:r>
          </w:p>
        </w:tc>
        <w:tc>
          <w:tcPr>
            <w:tcW w:w="5169" w:type="dxa"/>
          </w:tcPr>
          <w:p w14:paraId="02D0DCE0" w14:textId="48AF330F" w:rsidR="005504E1" w:rsidRPr="00A60985" w:rsidRDefault="00605560" w:rsidP="000516C9">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5504E1" w:rsidRPr="000516C9" w14:paraId="70781587" w14:textId="77777777" w:rsidTr="003808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63E1DF5C" w14:textId="77777777" w:rsidR="005504E1" w:rsidRPr="00F602E1" w:rsidRDefault="005504E1" w:rsidP="0038089B">
            <w:pPr>
              <w:pStyle w:val="Tablecontent"/>
              <w:rPr>
                <w:b w:val="0"/>
                <w:bCs w:val="0"/>
              </w:rPr>
            </w:pPr>
            <w:r w:rsidRPr="00F602E1">
              <w:rPr>
                <w:b w:val="0"/>
                <w:bCs w:val="0"/>
              </w:rPr>
              <w:t xml:space="preserve">Downtime required. It is done offline and is complex. </w:t>
            </w:r>
          </w:p>
          <w:p w14:paraId="6B42CAAC" w14:textId="77777777" w:rsidR="005504E1" w:rsidRPr="00F602E1" w:rsidRDefault="005504E1" w:rsidP="0038089B">
            <w:pPr>
              <w:pStyle w:val="Tablecontent"/>
              <w:rPr>
                <w:b w:val="0"/>
                <w:bCs w:val="0"/>
              </w:rPr>
            </w:pPr>
            <w:r w:rsidRPr="00F602E1">
              <w:rPr>
                <w:b w:val="0"/>
                <w:bCs w:val="0"/>
              </w:rPr>
              <w:t xml:space="preserve">OS reinstallation and updates are </w:t>
            </w:r>
            <w:proofErr w:type="gramStart"/>
            <w:r w:rsidRPr="00F602E1">
              <w:rPr>
                <w:b w:val="0"/>
                <w:bCs w:val="0"/>
              </w:rPr>
              <w:t>required,</w:t>
            </w:r>
            <w:proofErr w:type="gramEnd"/>
            <w:r w:rsidRPr="00F602E1">
              <w:rPr>
                <w:b w:val="0"/>
                <w:bCs w:val="0"/>
              </w:rPr>
              <w:t xml:space="preserve"> hence it is a complex project in the physical world. Sometimes, a hardware upgrade is not even possible without upgrading the application. </w:t>
            </w:r>
          </w:p>
        </w:tc>
        <w:tc>
          <w:tcPr>
            <w:tcW w:w="5169" w:type="dxa"/>
          </w:tcPr>
          <w:p w14:paraId="7C662B28"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It is done online and is simple. Virtualization decouples the application from hardware dependency.</w:t>
            </w:r>
          </w:p>
          <w:p w14:paraId="76929557"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A VM can be upgraded from a 5-year-old hardware to a new one, moving from the local SCSI disk to 10 Gb </w:t>
            </w:r>
            <w:proofErr w:type="spellStart"/>
            <w:r w:rsidRPr="00F602E1">
              <w:t>FCoE</w:t>
            </w:r>
            <w:proofErr w:type="spellEnd"/>
            <w:r w:rsidRPr="00F602E1">
              <w:t xml:space="preserve">, from dual core to </w:t>
            </w:r>
            <w:proofErr w:type="gramStart"/>
            <w:r w:rsidRPr="00F602E1">
              <w:t>a</w:t>
            </w:r>
            <w:proofErr w:type="gramEnd"/>
            <w:r w:rsidRPr="00F602E1">
              <w:t xml:space="preserve"> 18-core CPU. So yes, MS-DOS can run on 10 Gb Ethernet accessing SSD storage via the PCIe lane. You just need to perform vMotion to the new hardware. As a result, the operation is drastically simplified. </w:t>
            </w:r>
          </w:p>
        </w:tc>
      </w:tr>
    </w:tbl>
    <w:p w14:paraId="5A918511" w14:textId="4F631606" w:rsidR="005504E1" w:rsidRDefault="00647FD0" w:rsidP="00FD30D8">
      <w:pPr>
        <w:rPr>
          <w:lang w:val="en-US"/>
        </w:rPr>
      </w:pPr>
      <w:r w:rsidRPr="00647FD0">
        <w:rPr>
          <w:lang w:val="en-US"/>
        </w:rPr>
        <w:t>In the preceding table, we compared the core properties of a physical server with a VM. Every server needs storage, so let’s compare the storage properties.</w:t>
      </w:r>
    </w:p>
    <w:p w14:paraId="2750B7F4" w14:textId="77777777" w:rsidR="00700361" w:rsidRDefault="00700361" w:rsidP="00700361">
      <w:pPr>
        <w:pStyle w:val="BeforeTable"/>
        <w:rPr>
          <w:lang w:val="en-US"/>
        </w:rPr>
      </w:pPr>
    </w:p>
    <w:tbl>
      <w:tblPr>
        <w:tblStyle w:val="TableGridLight"/>
        <w:tblW w:w="0" w:type="auto"/>
        <w:tblLook w:val="04A0" w:firstRow="1" w:lastRow="0" w:firstColumn="1" w:lastColumn="0" w:noHBand="0" w:noVBand="1"/>
      </w:tblPr>
      <w:tblGrid>
        <w:gridCol w:w="5098"/>
        <w:gridCol w:w="5098"/>
      </w:tblGrid>
      <w:tr w:rsidR="00741136" w:rsidRPr="008961B8" w14:paraId="707A36D0" w14:textId="77777777" w:rsidTr="00745C33">
        <w:tc>
          <w:tcPr>
            <w:tcW w:w="5098" w:type="dxa"/>
          </w:tcPr>
          <w:p w14:paraId="44476D13" w14:textId="77777777" w:rsidR="00741136" w:rsidRPr="00A60985" w:rsidRDefault="00741136" w:rsidP="00005B2C">
            <w:pPr>
              <w:pStyle w:val="Tableheading"/>
            </w:pPr>
            <w:r w:rsidRPr="00A60985">
              <w:t>Physical Server</w:t>
            </w:r>
          </w:p>
        </w:tc>
        <w:tc>
          <w:tcPr>
            <w:tcW w:w="5098" w:type="dxa"/>
          </w:tcPr>
          <w:p w14:paraId="033056AF" w14:textId="24F30362" w:rsidR="00741136" w:rsidRPr="00A60985" w:rsidRDefault="00605560" w:rsidP="00005B2C">
            <w:pPr>
              <w:pStyle w:val="Tableheading"/>
            </w:pPr>
            <w:r>
              <w:t>VM</w:t>
            </w:r>
          </w:p>
        </w:tc>
      </w:tr>
      <w:tr w:rsidR="00741136" w:rsidRPr="008961B8" w14:paraId="2124929A" w14:textId="77777777" w:rsidTr="00745C33">
        <w:tc>
          <w:tcPr>
            <w:tcW w:w="5098" w:type="dxa"/>
          </w:tcPr>
          <w:p w14:paraId="1B95AF18" w14:textId="77777777" w:rsidR="00741136" w:rsidRPr="00087F24" w:rsidRDefault="00741136" w:rsidP="000516C9">
            <w:pPr>
              <w:pStyle w:val="Tablecontent"/>
              <w:rPr>
                <w:b/>
              </w:rPr>
            </w:pPr>
            <w:r w:rsidRPr="00087F24">
              <w:t xml:space="preserve">For servers connected to SAN, they can see the SAN and FC fabric. They need HBA drivers and have FC PCI </w:t>
            </w:r>
            <w:proofErr w:type="gramStart"/>
            <w:r w:rsidRPr="00087F24">
              <w:t>cards, and</w:t>
            </w:r>
            <w:proofErr w:type="gramEnd"/>
            <w:r w:rsidRPr="00087F24">
              <w:t xml:space="preserve"> have multipathing software installed. </w:t>
            </w:r>
          </w:p>
          <w:p w14:paraId="586AFAEB" w14:textId="77777777" w:rsidR="00741136" w:rsidRPr="00087F24" w:rsidRDefault="00741136" w:rsidP="000516C9">
            <w:pPr>
              <w:pStyle w:val="Tablecontent"/>
              <w:rPr>
                <w:b/>
              </w:rPr>
            </w:pPr>
            <w:r w:rsidRPr="00087F24">
              <w:t xml:space="preserve">Normally needs an advanced filesystem or volume manager to RAID local disk. </w:t>
            </w:r>
          </w:p>
        </w:tc>
        <w:tc>
          <w:tcPr>
            <w:tcW w:w="5098" w:type="dxa"/>
          </w:tcPr>
          <w:p w14:paraId="1B28E2FD" w14:textId="77777777" w:rsidR="00741136" w:rsidRDefault="00741136" w:rsidP="000516C9">
            <w:pPr>
              <w:pStyle w:val="Tablecontent"/>
            </w:pPr>
            <w:r>
              <w:t xml:space="preserve">No VM is connected to FC fabric or the SAN. VM only sees the local disk. Even with </w:t>
            </w:r>
            <w:proofErr w:type="spellStart"/>
            <w:r w:rsidRPr="00681616">
              <w:t>N_Port</w:t>
            </w:r>
            <w:proofErr w:type="spellEnd"/>
            <w:r w:rsidRPr="00681616">
              <w:t xml:space="preserve"> ID </w:t>
            </w:r>
            <w:r>
              <w:t>V</w:t>
            </w:r>
            <w:r w:rsidRPr="00681616">
              <w:t>irtualization</w:t>
            </w:r>
            <w:r>
              <w:t xml:space="preserve"> (NPIV) and physical Raw Device Mapping (RDM), the VM does not send FC frames. Multipathing is provided by vSphere, transparent to VM. </w:t>
            </w:r>
          </w:p>
          <w:p w14:paraId="0A98C0AE" w14:textId="77777777" w:rsidR="00741136" w:rsidRDefault="00741136" w:rsidP="000516C9">
            <w:pPr>
              <w:pStyle w:val="Tablecontent"/>
            </w:pPr>
            <w:r>
              <w:t xml:space="preserve">There is no need for RAID local disk. It is one virtual disk, not two. Availability is provided at the hardware layer. </w:t>
            </w:r>
          </w:p>
        </w:tc>
      </w:tr>
      <w:tr w:rsidR="00741136" w:rsidRPr="008961B8" w14:paraId="54932D47" w14:textId="77777777" w:rsidTr="00745C33">
        <w:tc>
          <w:tcPr>
            <w:tcW w:w="5098" w:type="dxa"/>
          </w:tcPr>
          <w:p w14:paraId="1318EB0D" w14:textId="77777777" w:rsidR="00741136" w:rsidRPr="00087F24" w:rsidRDefault="00741136" w:rsidP="000516C9">
            <w:pPr>
              <w:pStyle w:val="Tablecontent"/>
              <w:rPr>
                <w:b/>
              </w:rPr>
            </w:pPr>
            <w:r w:rsidRPr="00087F24">
              <w:t xml:space="preserve">Backup agent and backup LAN needed in </w:t>
            </w:r>
            <w:proofErr w:type="gramStart"/>
            <w:r w:rsidRPr="00087F24">
              <w:t>the majority of</w:t>
            </w:r>
            <w:proofErr w:type="gramEnd"/>
            <w:r w:rsidRPr="00087F24">
              <w:t xml:space="preserve"> cases. </w:t>
            </w:r>
          </w:p>
        </w:tc>
        <w:tc>
          <w:tcPr>
            <w:tcW w:w="5098" w:type="dxa"/>
          </w:tcPr>
          <w:p w14:paraId="3DFE01AD" w14:textId="77777777" w:rsidR="00741136" w:rsidRDefault="00741136" w:rsidP="000516C9">
            <w:pPr>
              <w:pStyle w:val="Tablecontent"/>
            </w:pPr>
            <w:r>
              <w:t xml:space="preserve">Not needed in </w:t>
            </w:r>
            <w:proofErr w:type="gramStart"/>
            <w:r>
              <w:t>the majority of</w:t>
            </w:r>
            <w:proofErr w:type="gramEnd"/>
            <w:r>
              <w:t xml:space="preserve"> cases, as backup is done via vSphere VADP API. Agent is only required for application-level backup. </w:t>
            </w:r>
          </w:p>
        </w:tc>
      </w:tr>
    </w:tbl>
    <w:p w14:paraId="7ADA3000" w14:textId="71B71CC7" w:rsidR="00647FD0" w:rsidRDefault="005D7CA6" w:rsidP="00FD30D8">
      <w:pPr>
        <w:rPr>
          <w:lang w:val="en-US"/>
        </w:rPr>
      </w:pPr>
      <w:r w:rsidRPr="005D7CA6">
        <w:rPr>
          <w:lang w:val="en-US"/>
        </w:rPr>
        <w:t>Big difference in storage. How about Network and Security?</w:t>
      </w:r>
    </w:p>
    <w:p w14:paraId="18D7E4DF" w14:textId="7A6F596E" w:rsidR="00976460" w:rsidRDefault="002A5599" w:rsidP="00FD30D8">
      <w:pPr>
        <w:rPr>
          <w:lang w:val="en-US"/>
        </w:rPr>
      </w:pPr>
      <w:r>
        <w:rPr>
          <w:lang w:val="en-US"/>
        </w:rPr>
        <w:t>In vSphere, a</w:t>
      </w:r>
      <w:r w:rsidR="00B342EE" w:rsidRPr="00B342EE">
        <w:rPr>
          <w:lang w:val="en-US"/>
        </w:rPr>
        <w:t xml:space="preserve"> VM is connected to a distributed </w:t>
      </w:r>
      <w:r>
        <w:rPr>
          <w:lang w:val="en-US"/>
        </w:rPr>
        <w:t xml:space="preserve">virtual </w:t>
      </w:r>
      <w:r w:rsidR="00B342EE" w:rsidRPr="00B342EE">
        <w:rPr>
          <w:lang w:val="en-US"/>
        </w:rPr>
        <w:t>switch. It is not directly connected to the physical NIC in your ESXi host. The ESXi host’s physical NICs become the virtual switch's uplinks instead. This means that the traditional top-of-rack (TOR) switch has been entirely virtualized. It runs completely as software</w:t>
      </w:r>
      <w:r w:rsidR="00E81AFF">
        <w:rPr>
          <w:lang w:val="en-US"/>
        </w:rPr>
        <w:t xml:space="preserve">. </w:t>
      </w:r>
      <w:r w:rsidR="00B342EE" w:rsidRPr="00B342EE">
        <w:rPr>
          <w:lang w:val="en-US"/>
        </w:rPr>
        <w:t xml:space="preserve">This means the management software needs to understand the distributed </w:t>
      </w:r>
      <w:proofErr w:type="spellStart"/>
      <w:r w:rsidR="00B342EE" w:rsidRPr="00B342EE">
        <w:rPr>
          <w:lang w:val="en-US"/>
        </w:rPr>
        <w:t>vSwitch</w:t>
      </w:r>
      <w:proofErr w:type="spellEnd"/>
      <w:r w:rsidR="00B342EE" w:rsidRPr="00B342EE">
        <w:rPr>
          <w:lang w:val="en-US"/>
        </w:rPr>
        <w:t xml:space="preserve"> and its features. </w:t>
      </w:r>
    </w:p>
    <w:p w14:paraId="2B95E371" w14:textId="77777777" w:rsidR="00B342EE" w:rsidRDefault="00B342EE" w:rsidP="004F145E">
      <w:pPr>
        <w:pStyle w:val="BeforeTable"/>
        <w:rPr>
          <w:lang w:val="en-US"/>
        </w:rPr>
      </w:pPr>
    </w:p>
    <w:tbl>
      <w:tblPr>
        <w:tblStyle w:val="PlainTable1"/>
        <w:tblW w:w="0" w:type="auto"/>
        <w:tblLook w:val="04A0" w:firstRow="1" w:lastRow="0" w:firstColumn="1" w:lastColumn="0" w:noHBand="0" w:noVBand="1"/>
      </w:tblPr>
      <w:tblGrid>
        <w:gridCol w:w="5098"/>
        <w:gridCol w:w="5098"/>
      </w:tblGrid>
      <w:tr w:rsidR="00763009" w:rsidRPr="008961B8" w14:paraId="4E8FBD4E" w14:textId="77777777" w:rsidTr="00F602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2DE7510A" w14:textId="77777777" w:rsidR="00763009" w:rsidRPr="00A60985" w:rsidRDefault="00763009" w:rsidP="000516C9">
            <w:pPr>
              <w:pStyle w:val="Tableheading"/>
              <w:rPr>
                <w:b/>
              </w:rPr>
            </w:pPr>
            <w:r w:rsidRPr="00A60985">
              <w:rPr>
                <w:b/>
              </w:rPr>
              <w:t>Physical Server</w:t>
            </w:r>
          </w:p>
        </w:tc>
        <w:tc>
          <w:tcPr>
            <w:tcW w:w="5098" w:type="dxa"/>
          </w:tcPr>
          <w:p w14:paraId="1E1CB671" w14:textId="31B2B528" w:rsidR="00763009" w:rsidRPr="00A60985" w:rsidRDefault="00605560" w:rsidP="000516C9">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63009" w:rsidRPr="00F602E1" w14:paraId="22D8FDAB" w14:textId="77777777" w:rsidTr="00F60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7B5E3246" w14:textId="77777777" w:rsidR="00763009" w:rsidRPr="00F602E1" w:rsidRDefault="00763009" w:rsidP="000516C9">
            <w:pPr>
              <w:pStyle w:val="Tablecontent"/>
              <w:rPr>
                <w:b w:val="0"/>
                <w:bCs w:val="0"/>
              </w:rPr>
            </w:pPr>
            <w:r w:rsidRPr="00F602E1">
              <w:rPr>
                <w:b w:val="0"/>
                <w:bCs w:val="0"/>
              </w:rPr>
              <w:t xml:space="preserve">NIC teaming is common. Typically needs two cables per server. </w:t>
            </w:r>
          </w:p>
        </w:tc>
        <w:tc>
          <w:tcPr>
            <w:tcW w:w="5098" w:type="dxa"/>
          </w:tcPr>
          <w:p w14:paraId="67BB9892"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NIC teaming provided by ESXi. VM is not aware and only sees one </w:t>
            </w:r>
            <w:proofErr w:type="spellStart"/>
            <w:r w:rsidRPr="00F602E1">
              <w:t>vNIC</w:t>
            </w:r>
            <w:proofErr w:type="spellEnd"/>
            <w:r w:rsidRPr="00F602E1">
              <w:t xml:space="preserve">. </w:t>
            </w:r>
          </w:p>
        </w:tc>
      </w:tr>
      <w:tr w:rsidR="00763009" w:rsidRPr="00F602E1" w14:paraId="7C472478" w14:textId="77777777" w:rsidTr="00F602E1">
        <w:tc>
          <w:tcPr>
            <w:cnfStyle w:val="001000000000" w:firstRow="0" w:lastRow="0" w:firstColumn="1" w:lastColumn="0" w:oddVBand="0" w:evenVBand="0" w:oddHBand="0" w:evenHBand="0" w:firstRowFirstColumn="0" w:firstRowLastColumn="0" w:lastRowFirstColumn="0" w:lastRowLastColumn="0"/>
            <w:tcW w:w="5098" w:type="dxa"/>
          </w:tcPr>
          <w:p w14:paraId="798860C9" w14:textId="77777777" w:rsidR="00763009" w:rsidRPr="00F602E1" w:rsidRDefault="00763009" w:rsidP="000516C9">
            <w:pPr>
              <w:pStyle w:val="Tablecontent"/>
              <w:rPr>
                <w:b w:val="0"/>
                <w:bCs w:val="0"/>
              </w:rPr>
            </w:pPr>
            <w:r w:rsidRPr="00F602E1">
              <w:rPr>
                <w:b w:val="0"/>
                <w:bCs w:val="0"/>
              </w:rPr>
              <w:t>Guest OS is VLAN aware. It is configured inside the OS. Moving VLAN requires reconfiguration.</w:t>
            </w:r>
          </w:p>
        </w:tc>
        <w:tc>
          <w:tcPr>
            <w:tcW w:w="5098" w:type="dxa"/>
          </w:tcPr>
          <w:p w14:paraId="7FF5ECC9"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VLAN is generally provided by vSphere, and not done inside the Guest OS. This means VM can be moved from one VLAN to another with no downtime. </w:t>
            </w:r>
          </w:p>
          <w:p w14:paraId="1889DF45"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With network virtualization, VM is moving from VLAN to VXLAN.</w:t>
            </w:r>
          </w:p>
        </w:tc>
      </w:tr>
      <w:tr w:rsidR="00763009" w:rsidRPr="00F602E1" w14:paraId="64EDF55C" w14:textId="77777777" w:rsidTr="00F60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504EF798" w14:textId="77777777" w:rsidR="00763009" w:rsidRPr="00F602E1" w:rsidRDefault="00763009" w:rsidP="000516C9">
            <w:pPr>
              <w:pStyle w:val="Tablecontent"/>
              <w:rPr>
                <w:b w:val="0"/>
                <w:bCs w:val="0"/>
              </w:rPr>
            </w:pPr>
            <w:r w:rsidRPr="00F602E1">
              <w:rPr>
                <w:b w:val="0"/>
                <w:bCs w:val="0"/>
              </w:rPr>
              <w:t xml:space="preserve">The AV agent is installed on </w:t>
            </w:r>
            <w:proofErr w:type="gramStart"/>
            <w:r w:rsidRPr="00F602E1">
              <w:rPr>
                <w:b w:val="0"/>
                <w:bCs w:val="0"/>
              </w:rPr>
              <w:t>Guest, and</w:t>
            </w:r>
            <w:proofErr w:type="gramEnd"/>
            <w:r w:rsidRPr="00F602E1">
              <w:rPr>
                <w:b w:val="0"/>
                <w:bCs w:val="0"/>
              </w:rPr>
              <w:t xml:space="preserve"> can be seen by the attacker. </w:t>
            </w:r>
          </w:p>
        </w:tc>
        <w:tc>
          <w:tcPr>
            <w:tcW w:w="5098" w:type="dxa"/>
          </w:tcPr>
          <w:p w14:paraId="007D608F"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An AV agent runs on the ESXi host as a VM (one per ESXi). It cannot be seen by the attacker from inside the Guest OS.</w:t>
            </w:r>
          </w:p>
        </w:tc>
      </w:tr>
      <w:tr w:rsidR="00763009" w:rsidRPr="00F602E1" w14:paraId="7780C64B" w14:textId="77777777" w:rsidTr="00F602E1">
        <w:tc>
          <w:tcPr>
            <w:cnfStyle w:val="001000000000" w:firstRow="0" w:lastRow="0" w:firstColumn="1" w:lastColumn="0" w:oddVBand="0" w:evenVBand="0" w:oddHBand="0" w:evenHBand="0" w:firstRowFirstColumn="0" w:firstRowLastColumn="0" w:lastRowFirstColumn="0" w:lastRowLastColumn="0"/>
            <w:tcW w:w="5098" w:type="dxa"/>
          </w:tcPr>
          <w:p w14:paraId="17EAB918" w14:textId="77777777" w:rsidR="00763009" w:rsidRPr="00F602E1" w:rsidRDefault="00763009" w:rsidP="000516C9">
            <w:pPr>
              <w:pStyle w:val="Tablecontent"/>
              <w:rPr>
                <w:b w:val="0"/>
                <w:bCs w:val="0"/>
              </w:rPr>
            </w:pPr>
            <w:r w:rsidRPr="00F602E1">
              <w:rPr>
                <w:b w:val="0"/>
                <w:bCs w:val="0"/>
              </w:rPr>
              <w:t>AV consumes OS resources. AV signature updates cause high storage throughput.</w:t>
            </w:r>
          </w:p>
        </w:tc>
        <w:tc>
          <w:tcPr>
            <w:tcW w:w="5098" w:type="dxa"/>
          </w:tcPr>
          <w:p w14:paraId="22CB9786"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AV consumes minimal Guest OS resources as it is offloaded to the ESXi Agent VM. AV signature updates do not require high IOPS inside the Guest OS. The total IOPS is also lower at the ESXi host level as it is not done per VM.</w:t>
            </w:r>
          </w:p>
        </w:tc>
      </w:tr>
    </w:tbl>
    <w:p w14:paraId="04F386C7" w14:textId="58018ADA" w:rsidR="005D7CA6" w:rsidRDefault="00835B08" w:rsidP="00FD30D8">
      <w:r w:rsidRPr="00835B08">
        <w:lastRenderedPageBreak/>
        <w:t>Lastly, let's take a look at the impact on management. As can be seen next, even the way we manage a server changes once it is converted into a VMs</w:t>
      </w:r>
    </w:p>
    <w:p w14:paraId="4E38B0A0" w14:textId="77777777" w:rsidR="00976460" w:rsidRDefault="00976460" w:rsidP="004F145E">
      <w:pPr>
        <w:pStyle w:val="BeforeTable"/>
      </w:pPr>
    </w:p>
    <w:tbl>
      <w:tblPr>
        <w:tblStyle w:val="PlainTable1"/>
        <w:tblW w:w="0" w:type="auto"/>
        <w:tblLook w:val="04A0" w:firstRow="1" w:lastRow="0" w:firstColumn="1" w:lastColumn="0" w:noHBand="0" w:noVBand="1"/>
      </w:tblPr>
      <w:tblGrid>
        <w:gridCol w:w="1620"/>
        <w:gridCol w:w="4359"/>
        <w:gridCol w:w="4359"/>
      </w:tblGrid>
      <w:tr w:rsidR="00A0159F" w:rsidRPr="008961B8" w14:paraId="30C5276B" w14:textId="77777777" w:rsidTr="00F602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FD6EB23" w14:textId="77777777" w:rsidR="00A0159F" w:rsidRPr="00A60985" w:rsidRDefault="00A0159F" w:rsidP="000516C9">
            <w:pPr>
              <w:pStyle w:val="Tableheading"/>
              <w:rPr>
                <w:b/>
              </w:rPr>
            </w:pPr>
            <w:r w:rsidRPr="00A60985">
              <w:rPr>
                <w:b/>
              </w:rPr>
              <w:t>Property</w:t>
            </w:r>
          </w:p>
        </w:tc>
        <w:tc>
          <w:tcPr>
            <w:tcW w:w="4359" w:type="dxa"/>
          </w:tcPr>
          <w:p w14:paraId="230792C1" w14:textId="77777777" w:rsidR="00A0159F" w:rsidRPr="00A60985" w:rsidRDefault="00A0159F" w:rsidP="000516C9">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Physical Server</w:t>
            </w:r>
          </w:p>
        </w:tc>
        <w:tc>
          <w:tcPr>
            <w:tcW w:w="4359" w:type="dxa"/>
          </w:tcPr>
          <w:p w14:paraId="7495C576" w14:textId="3CBB25C5" w:rsidR="00A0159F" w:rsidRPr="00A60985" w:rsidRDefault="00605560" w:rsidP="000516C9">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A0159F" w:rsidRPr="00976460" w14:paraId="432B05D9" w14:textId="77777777" w:rsidTr="00F60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6860EE9" w14:textId="77777777" w:rsidR="00A0159F" w:rsidRPr="00976460" w:rsidRDefault="00A0159F" w:rsidP="00976460">
            <w:pPr>
              <w:pStyle w:val="Tablecontent"/>
            </w:pPr>
            <w:r w:rsidRPr="00976460">
              <w:t>Approach on Monitoring</w:t>
            </w:r>
          </w:p>
        </w:tc>
        <w:tc>
          <w:tcPr>
            <w:tcW w:w="4359" w:type="dxa"/>
          </w:tcPr>
          <w:p w14:paraId="2FF6CEB9"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commonly deployed. It is typical for a server to have multiple agents. </w:t>
            </w:r>
          </w:p>
          <w:p w14:paraId="2A654D06"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In-Guest counters are accurate as the OS can see the physical hardware. </w:t>
            </w:r>
          </w:p>
          <w:p w14:paraId="0B48B36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physical server has an average of 5 percent CPU utilization due to the multicore chip. As a result, there is no need to monitor it closely. </w:t>
            </w:r>
          </w:p>
        </w:tc>
        <w:tc>
          <w:tcPr>
            <w:tcW w:w="4359" w:type="dxa"/>
          </w:tcPr>
          <w:p w14:paraId="7F17302F"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typically not deployed. Certain areas such as application and Guest OS monitoring are still best served by an agent. </w:t>
            </w:r>
          </w:p>
          <w:p w14:paraId="37A07D00" w14:textId="038D49F3"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The key in-Guest counters are not accurate as Guest OS does not see the physical hardware.</w:t>
            </w:r>
          </w:p>
          <w:p w14:paraId="22E841A4"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VM has an average of 50 percent CPU utilization as it is right sized. This is 10 times higher when compared with a physical server. As a result, there is a need to monitor closely, especially when physical resources are oversubscribed. Capacity management becomes a </w:t>
            </w:r>
            <w:proofErr w:type="gramStart"/>
            <w:r w:rsidRPr="00976460">
              <w:t>discipline in itself</w:t>
            </w:r>
            <w:proofErr w:type="gramEnd"/>
            <w:r w:rsidRPr="00976460">
              <w:t xml:space="preserve">. </w:t>
            </w:r>
          </w:p>
        </w:tc>
      </w:tr>
      <w:tr w:rsidR="00A0159F" w:rsidRPr="00976460" w14:paraId="4997AF6B" w14:textId="77777777" w:rsidTr="00F602E1">
        <w:tc>
          <w:tcPr>
            <w:cnfStyle w:val="001000000000" w:firstRow="0" w:lastRow="0" w:firstColumn="1" w:lastColumn="0" w:oddVBand="0" w:evenVBand="0" w:oddHBand="0" w:evenHBand="0" w:firstRowFirstColumn="0" w:firstRowLastColumn="0" w:lastRowFirstColumn="0" w:lastRowLastColumn="0"/>
            <w:tcW w:w="1620" w:type="dxa"/>
          </w:tcPr>
          <w:p w14:paraId="648C246E" w14:textId="77777777" w:rsidR="00A0159F" w:rsidRPr="00976460" w:rsidRDefault="00A0159F" w:rsidP="00976460">
            <w:pPr>
              <w:pStyle w:val="Tablecontent"/>
            </w:pPr>
            <w:r w:rsidRPr="00976460">
              <w:t>Approach on Availability</w:t>
            </w:r>
          </w:p>
        </w:tc>
        <w:tc>
          <w:tcPr>
            <w:tcW w:w="4359" w:type="dxa"/>
          </w:tcPr>
          <w:p w14:paraId="6F5E7E8D"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HA is provided by </w:t>
            </w:r>
            <w:proofErr w:type="spellStart"/>
            <w:r w:rsidRPr="00976460">
              <w:t>clusterware</w:t>
            </w:r>
            <w:proofErr w:type="spellEnd"/>
            <w:r w:rsidRPr="00976460">
              <w:t xml:space="preserve"> such as Microsoft Windows Server Failover Clusters (WSFC) and Veritas Cluster Server (VCS). </w:t>
            </w:r>
            <w:proofErr w:type="spellStart"/>
            <w:r w:rsidRPr="00976460">
              <w:t>Clusterware</w:t>
            </w:r>
            <w:proofErr w:type="spellEnd"/>
            <w:r w:rsidRPr="00976460">
              <w:t xml:space="preserve"> tends to be complex and expensive.</w:t>
            </w:r>
          </w:p>
          <w:p w14:paraId="1729EB53"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a physical server is a complex task and requires the boot drive to be on the SAN or LAN, which is not typical. </w:t>
            </w:r>
          </w:p>
          <w:p w14:paraId="3E358B9F"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is rarely done, due to cost and complexity. We find only very large IT departments practice physical server snapshot.</w:t>
            </w:r>
          </w:p>
        </w:tc>
        <w:tc>
          <w:tcPr>
            <w:tcW w:w="4359" w:type="dxa"/>
          </w:tcPr>
          <w:p w14:paraId="273A1CA5"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HA is a built-in core component of vSphere. From what we see, most clustered physical servers end up as just a single VM as vSphere HA is good enough. </w:t>
            </w:r>
          </w:p>
          <w:p w14:paraId="7B699D29"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can be done easily. It can even be done live. The drawback is that the clone becomes a new area of management. </w:t>
            </w:r>
          </w:p>
          <w:p w14:paraId="1DBF2914" w14:textId="0645C871"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can be done easily. In fact, this is done every time as part of backup process. Snapshot also becomes a new area of management</w:t>
            </w:r>
            <w:r w:rsidR="00745C33" w:rsidRPr="00976460">
              <w:t xml:space="preserve"> as they tend to be forgotten.</w:t>
            </w:r>
          </w:p>
        </w:tc>
      </w:tr>
      <w:tr w:rsidR="00A0159F" w:rsidRPr="00976460" w14:paraId="323E6A9C" w14:textId="77777777" w:rsidTr="00F60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B317CD4" w14:textId="77777777" w:rsidR="00A0159F" w:rsidRPr="00976460" w:rsidRDefault="00A0159F" w:rsidP="00976460">
            <w:pPr>
              <w:pStyle w:val="Tablecontent"/>
            </w:pPr>
            <w:r w:rsidRPr="00976460">
              <w:t>Company Asset</w:t>
            </w:r>
          </w:p>
        </w:tc>
        <w:tc>
          <w:tcPr>
            <w:tcW w:w="4359" w:type="dxa"/>
          </w:tcPr>
          <w:p w14:paraId="148EAC82"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The physical server is a company </w:t>
            </w:r>
            <w:proofErr w:type="gramStart"/>
            <w:r w:rsidRPr="00976460">
              <w:t>asset</w:t>
            </w:r>
            <w:proofErr w:type="gramEnd"/>
            <w:r w:rsidRPr="00976460">
              <w:t xml:space="preserve"> and it has book value in the accounting system. It needs proper asset management as components vary among servers. </w:t>
            </w:r>
          </w:p>
          <w:p w14:paraId="407CA263"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Here, the annual stock-take process is required. </w:t>
            </w:r>
          </w:p>
        </w:tc>
        <w:tc>
          <w:tcPr>
            <w:tcW w:w="4359" w:type="dxa"/>
          </w:tcPr>
          <w:p w14:paraId="086E7B6C"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VM is not an asset as it has no accounting value. A VM is like a document. It is technically a folder with files in it. </w:t>
            </w:r>
          </w:p>
          <w:p w14:paraId="11818E5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Stock-take process is no longer required as the VM cannot exist outside vSphere.</w:t>
            </w:r>
          </w:p>
        </w:tc>
      </w:tr>
    </w:tbl>
    <w:p w14:paraId="14875957" w14:textId="7B194A7A" w:rsidR="00835B08" w:rsidRDefault="0021614F" w:rsidP="00165FD6">
      <w:pPr>
        <w:pStyle w:val="Heading3"/>
      </w:pPr>
      <w:r>
        <w:t xml:space="preserve">SDDC </w:t>
      </w:r>
      <w:r w:rsidR="00165FD6">
        <w:t>vs HDDC</w:t>
      </w:r>
    </w:p>
    <w:p w14:paraId="4DB6A2C8" w14:textId="1378A3ED" w:rsidR="00851393" w:rsidRDefault="00851393" w:rsidP="00851393">
      <w:r>
        <w:t xml:space="preserve">We covered how a VM differs drastically to a physical server. Now let's take a look at the big picture, which is at the data </w:t>
      </w:r>
      <w:proofErr w:type="spellStart"/>
      <w:r>
        <w:t>center</w:t>
      </w:r>
      <w:proofErr w:type="spellEnd"/>
      <w:r>
        <w:t xml:space="preserve"> level. A data </w:t>
      </w:r>
      <w:proofErr w:type="spellStart"/>
      <w:r>
        <w:t>center</w:t>
      </w:r>
      <w:proofErr w:type="spellEnd"/>
      <w:r>
        <w:t xml:space="preserve"> consists of three major functions—compute, network, and storage. Security is not a function on its own, but a key property that each function has to deliver. We use the term compute to represent processing power namely CPU and Memory. In today’s data </w:t>
      </w:r>
      <w:proofErr w:type="spellStart"/>
      <w:r>
        <w:t>centers</w:t>
      </w:r>
      <w:proofErr w:type="spellEnd"/>
      <w:r>
        <w:t xml:space="preserve"> Compute is also used when referencing converged infrastructure, where the server and storage have physically converged into one box. The industry term for this is Hyper-Converged Infrastructure (HCI). You will see later in the book that this convergence impacts how you architect and operate SDDC. </w:t>
      </w:r>
    </w:p>
    <w:p w14:paraId="728FBCD4" w14:textId="77777777" w:rsidR="00851393" w:rsidRDefault="00851393" w:rsidP="00851393">
      <w:r>
        <w:t xml:space="preserve">VMware has moved to virtualize the network and storage functions as well, resulting in a data </w:t>
      </w:r>
      <w:proofErr w:type="spellStart"/>
      <w:r>
        <w:t>center</w:t>
      </w:r>
      <w:proofErr w:type="spellEnd"/>
      <w:r>
        <w:t xml:space="preserve"> that is fully virtualized and thus defined in the software. The software is the data </w:t>
      </w:r>
      <w:proofErr w:type="spellStart"/>
      <w:r>
        <w:t>center</w:t>
      </w:r>
      <w:proofErr w:type="spellEnd"/>
      <w:r>
        <w:t xml:space="preserve">. This has resulted in the term SDDC. The book will make extensive comparison with the physical data </w:t>
      </w:r>
      <w:proofErr w:type="spellStart"/>
      <w:r>
        <w:t>center</w:t>
      </w:r>
      <w:proofErr w:type="spellEnd"/>
      <w:r>
        <w:t xml:space="preserve">. For ease of reference, let’s call the physical data </w:t>
      </w:r>
      <w:proofErr w:type="spellStart"/>
      <w:r>
        <w:t>center</w:t>
      </w:r>
      <w:proofErr w:type="spellEnd"/>
      <w:r>
        <w:t xml:space="preserve"> Hardware-Defined Data </w:t>
      </w:r>
      <w:proofErr w:type="spellStart"/>
      <w:r>
        <w:t>Center</w:t>
      </w:r>
      <w:proofErr w:type="spellEnd"/>
      <w:r>
        <w:t xml:space="preserve"> (HDDC).</w:t>
      </w:r>
    </w:p>
    <w:p w14:paraId="0F4BF99E" w14:textId="5975C6F5" w:rsidR="00851393" w:rsidRDefault="00851393" w:rsidP="00851393">
      <w:r>
        <w:lastRenderedPageBreak/>
        <w:t xml:space="preserve">In SDDC, we no longer define the architecture in the physical layer. The physical layer is just there to provide resources. These resources are not aware of one another. The stickiness is reduced, and they become a commodity. In many cases, the hardware can even be replaced without incurring downtime to the VMs running on top. </w:t>
      </w:r>
    </w:p>
    <w:p w14:paraId="70B3EBC0" w14:textId="77777777" w:rsidR="00851393" w:rsidRDefault="00851393" w:rsidP="00851393">
      <w:r>
        <w:t xml:space="preserve">The next diagram shows one possibility of a data </w:t>
      </w:r>
      <w:proofErr w:type="spellStart"/>
      <w:r>
        <w:t>center</w:t>
      </w:r>
      <w:proofErr w:type="spellEnd"/>
      <w:r>
        <w:t xml:space="preserve"> that is defined in the software. We have drawn the diagram to state a point, so don't take this as the best practice for SDDC architecture. In the diagram, there are many virtual data </w:t>
      </w:r>
      <w:proofErr w:type="spellStart"/>
      <w:r>
        <w:t>centers</w:t>
      </w:r>
      <w:proofErr w:type="spellEnd"/>
      <w:r>
        <w:t xml:space="preserve"> (we draw three due to space in the book). Each virtual data </w:t>
      </w:r>
      <w:proofErr w:type="spellStart"/>
      <w:r>
        <w:t>center</w:t>
      </w:r>
      <w:proofErr w:type="spellEnd"/>
      <w:r>
        <w:t xml:space="preserve"> has its own set of virtual infrastructure (server, storage, network and security). They are independent of one another.</w:t>
      </w:r>
    </w:p>
    <w:p w14:paraId="144B1612" w14:textId="023A5CFC" w:rsidR="00165FD6" w:rsidRDefault="00851393" w:rsidP="00851393">
      <w:r>
        <w:t xml:space="preserve">A virtual data </w:t>
      </w:r>
      <w:proofErr w:type="spellStart"/>
      <w:r>
        <w:t>center</w:t>
      </w:r>
      <w:proofErr w:type="spellEnd"/>
      <w:r>
        <w:t xml:space="preserve"> is no longer contained in a single building bound by a physical boundary. Although</w:t>
      </w:r>
      <w:r w:rsidR="00B961A4">
        <w:t xml:space="preserve"> long distance WAN </w:t>
      </w:r>
      <w:r>
        <w:t>bandwidth and latency are still limiting factors in 20</w:t>
      </w:r>
      <w:r w:rsidR="00B961A4">
        <w:t>2</w:t>
      </w:r>
      <w:r>
        <w:t xml:space="preserve">1, the main thing here is you can architect your physical data </w:t>
      </w:r>
      <w:proofErr w:type="spellStart"/>
      <w:r>
        <w:t>centers</w:t>
      </w:r>
      <w:proofErr w:type="spellEnd"/>
      <w:r>
        <w:t xml:space="preserve"> as one or more logical data </w:t>
      </w:r>
      <w:proofErr w:type="spellStart"/>
      <w:r>
        <w:t>centers</w:t>
      </w:r>
      <w:proofErr w:type="spellEnd"/>
      <w:r>
        <w:t xml:space="preserve">. You should be able to automatically, with just a few clicks in VMware Site Recovery Manager, move thousands of servers from data </w:t>
      </w:r>
      <w:proofErr w:type="spellStart"/>
      <w:r>
        <w:t>center</w:t>
      </w:r>
      <w:proofErr w:type="spellEnd"/>
      <w:r>
        <w:t xml:space="preserve"> A to data </w:t>
      </w:r>
      <w:proofErr w:type="spellStart"/>
      <w:r>
        <w:t>center</w:t>
      </w:r>
      <w:proofErr w:type="spellEnd"/>
      <w:r>
        <w:t xml:space="preserve"> B; alternatively, you can perform DR from four branch sites to a common HQ data </w:t>
      </w:r>
      <w:proofErr w:type="spellStart"/>
      <w:r>
        <w:t>center</w:t>
      </w:r>
      <w:proofErr w:type="spellEnd"/>
      <w:r>
        <w:t>.</w:t>
      </w:r>
    </w:p>
    <w:p w14:paraId="140DE20D" w14:textId="59E1E862" w:rsidR="003460BB" w:rsidRDefault="6990C814" w:rsidP="00BA520F">
      <w:pPr>
        <w:jc w:val="center"/>
      </w:pPr>
      <w:r>
        <w:rPr>
          <w:noProof/>
        </w:rPr>
        <w:drawing>
          <wp:inline distT="0" distB="0" distL="0" distR="0" wp14:anchorId="3B3DF102" wp14:editId="663F1A4B">
            <wp:extent cx="5029200" cy="3322320"/>
            <wp:effectExtent l="0" t="0" r="0" b="0"/>
            <wp:docPr id="606394199" name="Picture 60639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9"/>
                    <pic:cNvPicPr/>
                  </pic:nvPicPr>
                  <pic:blipFill>
                    <a:blip r:embed="rId708">
                      <a:extLst>
                        <a:ext uri="{28A0092B-C50C-407E-A947-70E740481C1C}">
                          <a14:useLocalDpi xmlns:a14="http://schemas.microsoft.com/office/drawing/2010/main" val="0"/>
                        </a:ext>
                      </a:extLst>
                    </a:blip>
                    <a:stretch>
                      <a:fillRect/>
                    </a:stretch>
                  </pic:blipFill>
                  <pic:spPr>
                    <a:xfrm>
                      <a:off x="0" y="0"/>
                      <a:ext cx="5029200" cy="3322320"/>
                    </a:xfrm>
                    <a:prstGeom prst="rect">
                      <a:avLst/>
                    </a:prstGeom>
                  </pic:spPr>
                </pic:pic>
              </a:graphicData>
            </a:graphic>
          </wp:inline>
        </w:drawing>
      </w:r>
    </w:p>
    <w:p w14:paraId="700155A4" w14:textId="77777777" w:rsidR="007F4DC1" w:rsidRDefault="007F4DC1" w:rsidP="007F4DC1">
      <w:r>
        <w:t xml:space="preserve">In our example, the virtual data </w:t>
      </w:r>
      <w:proofErr w:type="spellStart"/>
      <w:r>
        <w:t>centers</w:t>
      </w:r>
      <w:proofErr w:type="spellEnd"/>
      <w:r>
        <w:t xml:space="preserve"> run on top of two physical data </w:t>
      </w:r>
      <w:proofErr w:type="spellStart"/>
      <w:r>
        <w:t>centers</w:t>
      </w:r>
      <w:proofErr w:type="spellEnd"/>
      <w:r>
        <w:t xml:space="preserve">. Large enterprises will probably have more than that (whether it is outsourced or not is a different matter). The two physical data </w:t>
      </w:r>
      <w:proofErr w:type="spellStart"/>
      <w:r>
        <w:t>centers</w:t>
      </w:r>
      <w:proofErr w:type="spellEnd"/>
      <w:r>
        <w:t xml:space="preserve"> are completely independent. Their hardware is not dependent on one another. </w:t>
      </w:r>
    </w:p>
    <w:p w14:paraId="7E3F70A8" w14:textId="5E369605" w:rsidR="007F4DC1" w:rsidRDefault="007F4DC1" w:rsidP="007F4DC1">
      <w:pPr>
        <w:pStyle w:val="Bullet"/>
      </w:pPr>
      <w:r>
        <w:t>In the Compute function, there is no stretched cluster between 2 physical sites. Each site has its own vCenter. There is no need to protect vCenter with DR.</w:t>
      </w:r>
    </w:p>
    <w:p w14:paraId="62D1D570" w14:textId="28264300" w:rsidR="007F4DC1" w:rsidRDefault="007F4DC1" w:rsidP="007F4DC1">
      <w:pPr>
        <w:pStyle w:val="Bullet"/>
      </w:pPr>
      <w:r>
        <w:t xml:space="preserve">In the Network function, there is no stretched VLAN between 2 physical sites. You do not have to worry about spanning tree or broadcast storm hitting multiple data </w:t>
      </w:r>
      <w:proofErr w:type="spellStart"/>
      <w:r>
        <w:t>centers</w:t>
      </w:r>
      <w:proofErr w:type="spellEnd"/>
      <w:r>
        <w:t>. The physical sites can even be on a different network. Site 1 might be 10.10.x.x network, while Site 2 might be 20.20.x.x.</w:t>
      </w:r>
    </w:p>
    <w:p w14:paraId="26F625FF" w14:textId="16FA5786" w:rsidR="007F4DC1" w:rsidRDefault="007F4DC1" w:rsidP="007F4DC1">
      <w:pPr>
        <w:pStyle w:val="Bullet"/>
      </w:pPr>
      <w:r>
        <w:t>In the Storage function, there is no array-based replication. Replication can be done independently from a storage protocol (FC, iSCSI, or NFS) and VMDK type (thick or thin). vSphere has built-in host-based replication via TCP/IP, named simply vSphere Replication. It can replicate individual VMs, and provides finer granularity than LUN-based replication. You might decide to keep the same storage vendor and protocol, but that's your choice, not something forced upon you.</w:t>
      </w:r>
    </w:p>
    <w:p w14:paraId="78D74292" w14:textId="77777777" w:rsidR="007F4DC1" w:rsidRDefault="007F4DC1" w:rsidP="007F4DC1">
      <w:r>
        <w:t>We have drawn two vendors for each layer to show the message that hardware does not define the architecture. They are there to support the function of that layer (for example, Compute Function). So, you can have 10 vSphere clusters: 3 clusters could be Vendor A, and 7 clusters could be Vendor B.</w:t>
      </w:r>
    </w:p>
    <w:p w14:paraId="4A9CD26A" w14:textId="661FC53A" w:rsidR="003460BB" w:rsidRDefault="007F4DC1" w:rsidP="007F4DC1">
      <w:r>
        <w:t>We are taking the “</w:t>
      </w:r>
      <w:r w:rsidRPr="00846FFD">
        <w:rPr>
          <w:color w:val="00B0F0"/>
        </w:rPr>
        <w:t>shared-nothing architecture</w:t>
      </w:r>
      <w:r>
        <w:t xml:space="preserve">” approach. This is a good thing, because you contain the failure domain. </w:t>
      </w:r>
      <w:hyperlink r:id="rId709" w:history="1">
        <w:r w:rsidRPr="004066F4">
          <w:rPr>
            <w:rStyle w:val="Hyperlink"/>
          </w:rPr>
          <w:t xml:space="preserve">Ivan </w:t>
        </w:r>
        <w:proofErr w:type="spellStart"/>
        <w:r w:rsidRPr="004066F4">
          <w:rPr>
            <w:rStyle w:val="Hyperlink"/>
          </w:rPr>
          <w:t>Pepelnjak</w:t>
        </w:r>
        <w:proofErr w:type="spellEnd"/>
      </w:hyperlink>
      <w:r>
        <w:t xml:space="preserve">, an authority on data </w:t>
      </w:r>
      <w:proofErr w:type="spellStart"/>
      <w:r>
        <w:t>center</w:t>
      </w:r>
      <w:proofErr w:type="spellEnd"/>
      <w:r>
        <w:t xml:space="preserve"> networking architecture, states </w:t>
      </w:r>
      <w:hyperlink r:id="rId710" w:history="1">
        <w:r w:rsidR="004118A2" w:rsidRPr="004118A2">
          <w:rPr>
            <w:rStyle w:val="Hyperlink"/>
          </w:rPr>
          <w:t>here</w:t>
        </w:r>
      </w:hyperlink>
      <w:r w:rsidR="004118A2">
        <w:t xml:space="preserve"> </w:t>
      </w:r>
      <w:r>
        <w:t>that</w:t>
      </w:r>
      <w:r w:rsidR="005D6275">
        <w:t xml:space="preserve"> “Interconnected things tend to fail at the same time</w:t>
      </w:r>
      <w:r w:rsidR="008754B5">
        <w:t>.</w:t>
      </w:r>
      <w:r w:rsidR="005D6275">
        <w:t>”</w:t>
      </w:r>
    </w:p>
    <w:p w14:paraId="28B297A7" w14:textId="74C7581B" w:rsidR="00C3670A" w:rsidRDefault="00153BE6" w:rsidP="007F4DC1">
      <w:r>
        <w:lastRenderedPageBreak/>
        <w:t xml:space="preserve">Let’s </w:t>
      </w:r>
      <w:r w:rsidRPr="00153BE6">
        <w:t xml:space="preserve">summarize the key differences between </w:t>
      </w:r>
      <w:r>
        <w:t>SDDC and HDDC</w:t>
      </w:r>
      <w:r w:rsidRPr="00153BE6">
        <w:t xml:space="preserve">. To highlight the differences, We’re assuming in this comparison the physical data </w:t>
      </w:r>
      <w:proofErr w:type="spellStart"/>
      <w:r w:rsidRPr="00153BE6">
        <w:t>center</w:t>
      </w:r>
      <w:proofErr w:type="spellEnd"/>
      <w:r w:rsidRPr="00153BE6">
        <w:t xml:space="preserve"> is 0</w:t>
      </w:r>
      <w:r>
        <w:t xml:space="preserve">% </w:t>
      </w:r>
      <w:r w:rsidRPr="00153BE6">
        <w:t xml:space="preserve">virtualized and the virtual data </w:t>
      </w:r>
      <w:proofErr w:type="spellStart"/>
      <w:r w:rsidRPr="00153BE6">
        <w:t>center</w:t>
      </w:r>
      <w:proofErr w:type="spellEnd"/>
      <w:r w:rsidRPr="00153BE6">
        <w:t xml:space="preserve"> is 100</w:t>
      </w:r>
      <w:r>
        <w:t xml:space="preserve">% </w:t>
      </w:r>
      <w:r w:rsidRPr="00153BE6">
        <w:t xml:space="preserve">virtualized. For the virtual data </w:t>
      </w:r>
      <w:proofErr w:type="spellStart"/>
      <w:r w:rsidRPr="00153BE6">
        <w:t>center</w:t>
      </w:r>
      <w:proofErr w:type="spellEnd"/>
      <w:r w:rsidRPr="00153BE6">
        <w:t xml:space="preserve">, we’re assuming you have also adjusted your operation, because operating a virtual data </w:t>
      </w:r>
      <w:proofErr w:type="spellStart"/>
      <w:r w:rsidRPr="00153BE6">
        <w:t>center</w:t>
      </w:r>
      <w:proofErr w:type="spellEnd"/>
      <w:r w:rsidRPr="00153BE6">
        <w:t xml:space="preserve"> with a physical operation mindset results in a lot of frustration and suboptimal virtualization. This means your processes and organization chart have been adapted to a virtual data </w:t>
      </w:r>
      <w:proofErr w:type="spellStart"/>
      <w:r w:rsidRPr="00153BE6">
        <w:t>center</w:t>
      </w:r>
      <w:proofErr w:type="spellEnd"/>
      <w:r w:rsidRPr="00153BE6">
        <w:t>.</w:t>
      </w:r>
    </w:p>
    <w:p w14:paraId="1E8C0164" w14:textId="5EADC1F6" w:rsidR="00DF6240" w:rsidRDefault="00945D47" w:rsidP="007F4DC1">
      <w:r w:rsidRPr="00945D47">
        <w:t xml:space="preserve">As data </w:t>
      </w:r>
      <w:proofErr w:type="spellStart"/>
      <w:r w:rsidRPr="00945D47">
        <w:t>center</w:t>
      </w:r>
      <w:proofErr w:type="spellEnd"/>
      <w:r w:rsidRPr="00945D47">
        <w:t xml:space="preserve"> wide Disaster Recovery (DR) is the litmus test that defines whether your data </w:t>
      </w:r>
      <w:proofErr w:type="spellStart"/>
      <w:r w:rsidRPr="00945D47">
        <w:t>center</w:t>
      </w:r>
      <w:proofErr w:type="spellEnd"/>
      <w:r w:rsidRPr="00945D47">
        <w:t xml:space="preserve"> is HDDC or SDDC, </w:t>
      </w:r>
      <w:r>
        <w:t>let’s start with this.</w:t>
      </w:r>
    </w:p>
    <w:p w14:paraId="4AF6EEA8" w14:textId="77777777" w:rsidR="00700361" w:rsidRDefault="00700361" w:rsidP="00700361">
      <w:pPr>
        <w:pStyle w:val="BeforeTable"/>
      </w:pPr>
    </w:p>
    <w:tbl>
      <w:tblPr>
        <w:tblStyle w:val="PlainTable1"/>
        <w:tblW w:w="10338" w:type="dxa"/>
        <w:tblLook w:val="04A0" w:firstRow="1" w:lastRow="0" w:firstColumn="1" w:lastColumn="0" w:noHBand="0" w:noVBand="1"/>
      </w:tblPr>
      <w:tblGrid>
        <w:gridCol w:w="5169"/>
        <w:gridCol w:w="5169"/>
      </w:tblGrid>
      <w:tr w:rsidR="00112512" w:rsidRPr="006C0C3D" w14:paraId="3508FEDD" w14:textId="77777777" w:rsidTr="00F602E1">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E9EF978" w14:textId="77777777" w:rsidR="00112512" w:rsidRPr="006C0C3D" w:rsidRDefault="00112512" w:rsidP="00D32F19">
            <w:pPr>
              <w:pStyle w:val="Tableheading"/>
              <w:rPr>
                <w:b/>
                <w:szCs w:val="36"/>
              </w:rPr>
            </w:pPr>
            <w:r w:rsidRPr="006C0C3D">
              <w:rPr>
                <w:b/>
              </w:rPr>
              <w:t>HDDC</w:t>
            </w:r>
          </w:p>
        </w:tc>
        <w:tc>
          <w:tcPr>
            <w:tcW w:w="5169" w:type="dxa"/>
            <w:hideMark/>
          </w:tcPr>
          <w:p w14:paraId="53D532C1" w14:textId="77777777" w:rsidR="00112512" w:rsidRPr="006C0C3D" w:rsidRDefault="00112512" w:rsidP="00D32F19">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112512" w:rsidRPr="006C0C3D" w14:paraId="213EE3B8" w14:textId="77777777" w:rsidTr="00F602E1">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35263B94" w14:textId="77777777" w:rsidR="00112512" w:rsidRPr="00F602E1" w:rsidRDefault="00112512" w:rsidP="005F44EE">
            <w:pPr>
              <w:pStyle w:val="Tablecontent"/>
              <w:rPr>
                <w:b w:val="0"/>
                <w:bCs w:val="0"/>
              </w:rPr>
            </w:pPr>
            <w:r w:rsidRPr="00F602E1">
              <w:rPr>
                <w:b w:val="0"/>
                <w:bCs w:val="0"/>
              </w:rPr>
              <w:t xml:space="preserve">Data center migration is a major and expensive project. </w:t>
            </w:r>
          </w:p>
        </w:tc>
        <w:tc>
          <w:tcPr>
            <w:tcW w:w="5169" w:type="dxa"/>
          </w:tcPr>
          <w:p w14:paraId="16C867B2"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1B035E">
              <w:rPr>
                <w:rFonts w:cs="Book Antiqua"/>
              </w:rPr>
              <w:t xml:space="preserve">The entire </w:t>
            </w:r>
            <w:r>
              <w:t xml:space="preserve">Virtual </w:t>
            </w:r>
            <w:r w:rsidRPr="001B035E">
              <w:rPr>
                <w:rFonts w:cs="Book Antiqua"/>
              </w:rPr>
              <w:t xml:space="preserve">DC can be replicated and migrated. </w:t>
            </w:r>
            <w:r>
              <w:t xml:space="preserve">We </w:t>
            </w:r>
            <w:r w:rsidRPr="001B035E">
              <w:rPr>
                <w:rFonts w:cs="Book Antiqua"/>
              </w:rPr>
              <w:t>have a customer who perform</w:t>
            </w:r>
            <w:r>
              <w:t>ed</w:t>
            </w:r>
            <w:r w:rsidRPr="001B035E">
              <w:rPr>
                <w:rFonts w:cs="Book Antiqua"/>
              </w:rPr>
              <w:t xml:space="preserve"> long distance vMotion over 8 weekends, hence achieving data center migration with 0 downtime. </w:t>
            </w:r>
          </w:p>
        </w:tc>
      </w:tr>
      <w:tr w:rsidR="00112512" w:rsidRPr="006C0C3D" w14:paraId="638E15CF" w14:textId="77777777" w:rsidTr="00F602E1">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04B2CB56" w14:textId="77777777" w:rsidR="00112512" w:rsidRPr="00F602E1" w:rsidRDefault="00112512" w:rsidP="005F44EE">
            <w:pPr>
              <w:pStyle w:val="Tablecontent"/>
              <w:rPr>
                <w:b w:val="0"/>
                <w:bCs w:val="0"/>
              </w:rPr>
            </w:pPr>
            <w:r w:rsidRPr="00F602E1">
              <w:rPr>
                <w:b w:val="0"/>
                <w:bCs w:val="0"/>
              </w:rPr>
              <w:t xml:space="preserve">Architecturally, DR is done on a per-application basis. Every application has its own bespoke solution. </w:t>
            </w:r>
          </w:p>
        </w:tc>
        <w:tc>
          <w:tcPr>
            <w:tcW w:w="5169" w:type="dxa"/>
          </w:tcPr>
          <w:p w14:paraId="5A2F4C47"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DR is provided as a </w:t>
            </w:r>
            <w:r w:rsidRPr="001B035E">
              <w:rPr>
                <w:i/>
              </w:rPr>
              <w:t xml:space="preserve">service </w:t>
            </w:r>
            <w:r w:rsidRPr="001B035E">
              <w:t xml:space="preserve">by the platform. It is one solution for all applications. This enables data center-wide DR. </w:t>
            </w:r>
          </w:p>
        </w:tc>
      </w:tr>
      <w:tr w:rsidR="00112512" w:rsidRPr="006C0C3D" w14:paraId="5C4C516C" w14:textId="77777777" w:rsidTr="00F602E1">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CE7941E" w14:textId="77777777" w:rsidR="00112512" w:rsidRPr="00F602E1" w:rsidRDefault="00112512" w:rsidP="005F44EE">
            <w:pPr>
              <w:pStyle w:val="Tablecontent"/>
              <w:rPr>
                <w:b w:val="0"/>
                <w:bCs w:val="0"/>
              </w:rPr>
            </w:pPr>
            <w:r w:rsidRPr="00F602E1">
              <w:rPr>
                <w:b w:val="0"/>
                <w:bCs w:val="0"/>
              </w:rPr>
              <w:t xml:space="preserve">The standby server on the DR site is required. This increases the cost. Because the server </w:t>
            </w:r>
            <w:proofErr w:type="gramStart"/>
            <w:r w:rsidRPr="00F602E1">
              <w:rPr>
                <w:b w:val="0"/>
                <w:bCs w:val="0"/>
              </w:rPr>
              <w:t>has to</w:t>
            </w:r>
            <w:proofErr w:type="gramEnd"/>
            <w:r w:rsidRPr="00F602E1">
              <w:rPr>
                <w:b w:val="0"/>
                <w:bCs w:val="0"/>
              </w:rPr>
              <w:t xml:space="preserve"> be compatible with the associated production server, this increases complexity in a large environment. </w:t>
            </w:r>
          </w:p>
        </w:tc>
        <w:tc>
          <w:tcPr>
            <w:tcW w:w="5169" w:type="dxa"/>
          </w:tcPr>
          <w:p w14:paraId="3B2A2EA5"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 xml:space="preserve">No need for a standby server. The </w:t>
            </w:r>
            <w:r>
              <w:t xml:space="preserve">vSphere </w:t>
            </w:r>
            <w:r w:rsidRPr="001B035E">
              <w:t>cluster on the DR site typically runs the non-production workload, which can be suspended (hibernate</w:t>
            </w:r>
            <w:r>
              <w:t xml:space="preserve"> mode</w:t>
            </w:r>
            <w:r w:rsidRPr="001B035E">
              <w:t xml:space="preserve">) during DR. The DR site can be of a different server brand and CPU. </w:t>
            </w:r>
          </w:p>
        </w:tc>
      </w:tr>
      <w:tr w:rsidR="00112512" w:rsidRPr="006C0C3D" w14:paraId="3D8EE144" w14:textId="77777777" w:rsidTr="00F602E1">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76DC8222" w14:textId="77777777" w:rsidR="00112512" w:rsidRPr="00F602E1" w:rsidRDefault="00112512" w:rsidP="005F44EE">
            <w:pPr>
              <w:pStyle w:val="Tablecontent"/>
              <w:rPr>
                <w:b w:val="0"/>
                <w:bCs w:val="0"/>
              </w:rPr>
            </w:pPr>
            <w:r w:rsidRPr="00F602E1">
              <w:rPr>
                <w:b w:val="0"/>
                <w:bCs w:val="0"/>
              </w:rPr>
              <w:t xml:space="preserve">DR is a manual process, relying on a run book written manually. It also requires all </w:t>
            </w:r>
            <w:proofErr w:type="gramStart"/>
            <w:r w:rsidRPr="00F602E1">
              <w:rPr>
                <w:b w:val="0"/>
                <w:bCs w:val="0"/>
              </w:rPr>
              <w:t>hands on</w:t>
            </w:r>
            <w:proofErr w:type="gramEnd"/>
            <w:r w:rsidRPr="00F602E1">
              <w:rPr>
                <w:b w:val="0"/>
                <w:bCs w:val="0"/>
              </w:rPr>
              <w:t xml:space="preserve"> deck. An unavailability of key IT resources when disaster strikes can impact the organization's ability to recover. </w:t>
            </w:r>
          </w:p>
        </w:tc>
        <w:tc>
          <w:tcPr>
            <w:tcW w:w="5169" w:type="dxa"/>
          </w:tcPr>
          <w:p w14:paraId="047953C2"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entire DR steps </w:t>
            </w:r>
            <w:r>
              <w:t>can be</w:t>
            </w:r>
            <w:r w:rsidRPr="001B035E">
              <w:t xml:space="preserve"> automated. Once management decides to trigger DR, all that needs to be done is to execute the right recovery process in VMware Site Recovery Manager</w:t>
            </w:r>
            <w:r>
              <w:t xml:space="preserve"> (SRM)</w:t>
            </w:r>
            <w:r w:rsidRPr="001B035E">
              <w:t xml:space="preserve">. No manual intervention. </w:t>
            </w:r>
          </w:p>
        </w:tc>
      </w:tr>
      <w:tr w:rsidR="00112512" w:rsidRPr="006C0C3D" w14:paraId="6DB19CBB" w14:textId="77777777" w:rsidTr="00F602E1">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2D64B27D" w14:textId="77777777" w:rsidR="00112512" w:rsidRPr="00F602E1" w:rsidRDefault="00112512" w:rsidP="005F44EE">
            <w:pPr>
              <w:pStyle w:val="Tablecontent"/>
              <w:rPr>
                <w:b w:val="0"/>
                <w:bCs w:val="0"/>
              </w:rPr>
            </w:pPr>
            <w:r w:rsidRPr="00F602E1">
              <w:rPr>
                <w:b w:val="0"/>
                <w:bCs w:val="0"/>
              </w:rPr>
              <w:t xml:space="preserve">A complete DR dry run is rarely done, as it is time consuming and requires production to be down. </w:t>
            </w:r>
          </w:p>
        </w:tc>
        <w:tc>
          <w:tcPr>
            <w:tcW w:w="5169" w:type="dxa"/>
          </w:tcPr>
          <w:p w14:paraId="0B203583" w14:textId="63C36385"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A DR dry run can be done frequently, as it does not impact the production system.</w:t>
            </w:r>
            <w:r w:rsidR="00701ED4">
              <w:t xml:space="preserve"> </w:t>
            </w:r>
            <w:r>
              <w:rPr>
                <w:rFonts w:cs="Book Antiqua"/>
                <w:szCs w:val="19"/>
              </w:rPr>
              <w:t xml:space="preserve">This is made by possible by having a virtual network that isolate the VMs participating in DR dry run. As a result, the dry run </w:t>
            </w:r>
            <w:r w:rsidRPr="001B035E">
              <w:t>can even be done on the day before the actual planned DR.</w:t>
            </w:r>
          </w:p>
        </w:tc>
      </w:tr>
      <w:tr w:rsidR="00112512" w:rsidRPr="006C0C3D" w14:paraId="597033D9" w14:textId="77777777" w:rsidTr="00F602E1">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1D6B056" w14:textId="77777777" w:rsidR="00112512" w:rsidRPr="00F602E1" w:rsidRDefault="00112512" w:rsidP="005F44EE">
            <w:pPr>
              <w:pStyle w:val="Tablecontent"/>
              <w:rPr>
                <w:b w:val="0"/>
                <w:bCs w:val="0"/>
              </w:rPr>
            </w:pPr>
            <w:r w:rsidRPr="00F602E1">
              <w:rPr>
                <w:b w:val="0"/>
                <w:bCs w:val="0"/>
              </w:rPr>
              <w:t xml:space="preserve">The report produced after a DR exercise is manually typed. It is not possible to prove that what is documented in the Microsoft Word or Excel document is what </w:t>
            </w:r>
            <w:proofErr w:type="gramStart"/>
            <w:r w:rsidRPr="00F602E1">
              <w:rPr>
                <w:b w:val="0"/>
                <w:bCs w:val="0"/>
              </w:rPr>
              <w:t>actually happened</w:t>
            </w:r>
            <w:proofErr w:type="gramEnd"/>
            <w:r w:rsidRPr="00F602E1">
              <w:rPr>
                <w:b w:val="0"/>
                <w:bCs w:val="0"/>
              </w:rPr>
              <w:t xml:space="preserve"> in the data center. </w:t>
            </w:r>
          </w:p>
        </w:tc>
        <w:tc>
          <w:tcPr>
            <w:tcW w:w="5169" w:type="dxa"/>
          </w:tcPr>
          <w:p w14:paraId="3437BD91"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report is automatically generated, with no human intervention. It timestamps every </w:t>
            </w:r>
            <w:proofErr w:type="gramStart"/>
            <w:r w:rsidRPr="001B035E">
              <w:t>step, and</w:t>
            </w:r>
            <w:proofErr w:type="gramEnd"/>
            <w:r w:rsidRPr="001B035E">
              <w:t xml:space="preserve"> provides a status whether it was successful or not. The report can be used as audit proof </w:t>
            </w:r>
          </w:p>
        </w:tc>
      </w:tr>
    </w:tbl>
    <w:p w14:paraId="41545A27" w14:textId="02957B91" w:rsidR="00945D47" w:rsidRDefault="00A16F1A" w:rsidP="00160AA2">
      <w:pPr>
        <w:pStyle w:val="Heading4"/>
      </w:pPr>
      <w:r>
        <w:t>Compute</w:t>
      </w:r>
      <w:r w:rsidR="0001564F">
        <w:t xml:space="preserve"> Function</w:t>
      </w:r>
    </w:p>
    <w:tbl>
      <w:tblPr>
        <w:tblStyle w:val="PlainTable1"/>
        <w:tblW w:w="10338" w:type="dxa"/>
        <w:tblLook w:val="04A0" w:firstRow="1" w:lastRow="0" w:firstColumn="1" w:lastColumn="0" w:noHBand="0" w:noVBand="1"/>
      </w:tblPr>
      <w:tblGrid>
        <w:gridCol w:w="5169"/>
        <w:gridCol w:w="5169"/>
      </w:tblGrid>
      <w:tr w:rsidR="00A50758" w:rsidRPr="00F602E1" w14:paraId="0088C943" w14:textId="77777777" w:rsidTr="00F602E1">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321DAA" w14:textId="77777777" w:rsidR="00A50758" w:rsidRPr="00F602E1" w:rsidRDefault="00A50758" w:rsidP="00D32F19">
            <w:pPr>
              <w:pStyle w:val="Tableheading"/>
              <w:rPr>
                <w:bCs w:val="0"/>
                <w:szCs w:val="36"/>
              </w:rPr>
            </w:pPr>
            <w:r w:rsidRPr="00F602E1">
              <w:rPr>
                <w:bCs w:val="0"/>
              </w:rPr>
              <w:t>HDDC</w:t>
            </w:r>
          </w:p>
        </w:tc>
        <w:tc>
          <w:tcPr>
            <w:tcW w:w="5169" w:type="dxa"/>
          </w:tcPr>
          <w:p w14:paraId="62A8CB36" w14:textId="77777777" w:rsidR="00A50758" w:rsidRPr="00F602E1" w:rsidRDefault="00A50758" w:rsidP="00D32F19">
            <w:pPr>
              <w:pStyle w:val="Tableheading"/>
              <w:cnfStyle w:val="100000000000" w:firstRow="1" w:lastRow="0" w:firstColumn="0" w:lastColumn="0" w:oddVBand="0" w:evenVBand="0" w:oddHBand="0" w:evenHBand="0" w:firstRowFirstColumn="0" w:firstRowLastColumn="0" w:lastRowFirstColumn="0" w:lastRowLastColumn="0"/>
              <w:rPr>
                <w:bCs w:val="0"/>
                <w:szCs w:val="36"/>
              </w:rPr>
            </w:pPr>
            <w:r w:rsidRPr="00F602E1">
              <w:rPr>
                <w:bCs w:val="0"/>
              </w:rPr>
              <w:t>SDDC</w:t>
            </w:r>
          </w:p>
        </w:tc>
      </w:tr>
      <w:tr w:rsidR="00A50758" w:rsidRPr="00F602E1" w14:paraId="52CED480" w14:textId="77777777" w:rsidTr="00F602E1">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A9DBF5F" w14:textId="77777777" w:rsidR="00A50758" w:rsidRPr="00F602E1" w:rsidRDefault="00A50758" w:rsidP="00D32F19">
            <w:pPr>
              <w:pStyle w:val="Tablecontent"/>
              <w:rPr>
                <w:b w:val="0"/>
                <w:bCs w:val="0"/>
              </w:rPr>
            </w:pPr>
            <w:r w:rsidRPr="00F602E1">
              <w:rPr>
                <w:b w:val="0"/>
                <w:bCs w:val="0"/>
              </w:rPr>
              <w:t xml:space="preserve">1,000 physical servers (just an example, so we can provide a comparison). </w:t>
            </w:r>
          </w:p>
        </w:tc>
        <w:tc>
          <w:tcPr>
            <w:tcW w:w="5169" w:type="dxa"/>
          </w:tcPr>
          <w:p w14:paraId="30C3638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The number of VM will be more than 1,000. It may even reach 2,000 </w:t>
            </w:r>
            <w:proofErr w:type="gramStart"/>
            <w:r w:rsidRPr="00F602E1">
              <w:t>VMs .</w:t>
            </w:r>
            <w:proofErr w:type="gramEnd"/>
            <w:r w:rsidRPr="00F602E1">
              <w:t xml:space="preserve"> The number of VMs is higher for multiple reasons: VM sprawl; the physical server tends to run multiple applications or instances whereas VM runs only one; DR is much easier and hence, more VMs are protected. </w:t>
            </w:r>
          </w:p>
        </w:tc>
      </w:tr>
      <w:tr w:rsidR="00A50758" w:rsidRPr="00F602E1" w14:paraId="0F696DFD" w14:textId="77777777" w:rsidTr="00F602E1">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3BB2480" w14:textId="77777777" w:rsidR="00A50758" w:rsidRPr="00F602E1" w:rsidRDefault="00A50758" w:rsidP="00D32F19">
            <w:pPr>
              <w:pStyle w:val="Tablecontent"/>
              <w:rPr>
                <w:b w:val="0"/>
                <w:bCs w:val="0"/>
              </w:rPr>
            </w:pPr>
            <w:r w:rsidRPr="00F602E1">
              <w:rPr>
                <w:b w:val="0"/>
                <w:bCs w:val="0"/>
              </w:rPr>
              <w:t xml:space="preserve">Growth is relatively static and predictable, and normally it is just one way (adding more servers). </w:t>
            </w:r>
          </w:p>
        </w:tc>
        <w:tc>
          <w:tcPr>
            <w:tcW w:w="5169" w:type="dxa"/>
          </w:tcPr>
          <w:p w14:paraId="1D743D8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number of VMs can go up and down due to dynamic provisioning. </w:t>
            </w:r>
          </w:p>
        </w:tc>
      </w:tr>
      <w:tr w:rsidR="00A50758" w:rsidRPr="00F602E1" w14:paraId="3A3B2331" w14:textId="77777777" w:rsidTr="00F602E1">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AD45BF" w14:textId="77777777" w:rsidR="00A50758" w:rsidRPr="00F602E1" w:rsidRDefault="00A50758" w:rsidP="00D32F19">
            <w:pPr>
              <w:pStyle w:val="Tablecontent"/>
              <w:rPr>
                <w:b w:val="0"/>
                <w:bCs w:val="0"/>
              </w:rPr>
            </w:pPr>
            <w:r w:rsidRPr="00F602E1">
              <w:rPr>
                <w:b w:val="0"/>
                <w:bCs w:val="0"/>
              </w:rPr>
              <w:lastRenderedPageBreak/>
              <w:t xml:space="preserve">Downtime for hardware maintenance or a technology refresh is a common job in a large environment due to component failure. </w:t>
            </w:r>
          </w:p>
        </w:tc>
        <w:tc>
          <w:tcPr>
            <w:tcW w:w="5169" w:type="dxa"/>
          </w:tcPr>
          <w:p w14:paraId="44598B20"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Planned downtime is eliminated with vMotion and storage vMotion.</w:t>
            </w:r>
          </w:p>
        </w:tc>
      </w:tr>
      <w:tr w:rsidR="00A50758" w:rsidRPr="00F602E1" w14:paraId="17D5967B" w14:textId="77777777" w:rsidTr="00F602E1">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C1DD1B" w14:textId="30EC08D9" w:rsidR="00A50758" w:rsidRPr="00F602E1" w:rsidRDefault="00A50758" w:rsidP="00D32F19">
            <w:pPr>
              <w:pStyle w:val="Tablecontent"/>
              <w:rPr>
                <w:b w:val="0"/>
                <w:bCs w:val="0"/>
              </w:rPr>
            </w:pPr>
            <w:r w:rsidRPr="00F602E1">
              <w:rPr>
                <w:b w:val="0"/>
                <w:bCs w:val="0"/>
              </w:rPr>
              <w:t>5</w:t>
            </w:r>
            <w:r w:rsidR="008937C1" w:rsidRPr="00F602E1">
              <w:rPr>
                <w:b w:val="0"/>
                <w:bCs w:val="0"/>
              </w:rPr>
              <w:t>%</w:t>
            </w:r>
            <w:r w:rsidRPr="00F602E1">
              <w:rPr>
                <w:b w:val="0"/>
                <w:bCs w:val="0"/>
              </w:rPr>
              <w:t xml:space="preserve"> to 10</w:t>
            </w:r>
            <w:r w:rsidR="008937C1" w:rsidRPr="00F602E1">
              <w:rPr>
                <w:b w:val="0"/>
                <w:bCs w:val="0"/>
              </w:rPr>
              <w:t xml:space="preserve">% </w:t>
            </w:r>
            <w:r w:rsidRPr="00F602E1">
              <w:rPr>
                <w:b w:val="0"/>
                <w:bCs w:val="0"/>
              </w:rPr>
              <w:t xml:space="preserve">average CPU utilization, especially in the CPU with a high core count. </w:t>
            </w:r>
          </w:p>
        </w:tc>
        <w:tc>
          <w:tcPr>
            <w:tcW w:w="5169" w:type="dxa"/>
          </w:tcPr>
          <w:p w14:paraId="6D4C012A" w14:textId="6F91B713" w:rsidR="00A50758" w:rsidRPr="00F602E1" w:rsidRDefault="008937C1" w:rsidP="00D32F19">
            <w:pPr>
              <w:pStyle w:val="Tablecontent"/>
              <w:cnfStyle w:val="000000000000" w:firstRow="0" w:lastRow="0" w:firstColumn="0" w:lastColumn="0" w:oddVBand="0" w:evenVBand="0" w:oddHBand="0" w:evenHBand="0" w:firstRowFirstColumn="0" w:firstRowLastColumn="0" w:lastRowFirstColumn="0" w:lastRowLastColumn="0"/>
            </w:pPr>
            <w:r w:rsidRPr="00F602E1">
              <w:t>~</w:t>
            </w:r>
            <w:r w:rsidR="00A50758" w:rsidRPr="00F602E1">
              <w:t>50</w:t>
            </w:r>
            <w:r w:rsidRPr="00F602E1">
              <w:t xml:space="preserve">% </w:t>
            </w:r>
            <w:r w:rsidR="00A50758" w:rsidRPr="00F602E1">
              <w:t xml:space="preserve">utilization for both VM and ESXi. </w:t>
            </w:r>
          </w:p>
        </w:tc>
      </w:tr>
      <w:tr w:rsidR="00A50758" w:rsidRPr="00F602E1" w14:paraId="70F2EF47" w14:textId="77777777" w:rsidTr="00F602E1">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FAA7A6" w14:textId="77777777" w:rsidR="00A50758" w:rsidRPr="00F602E1" w:rsidRDefault="00A50758" w:rsidP="00D32F19">
            <w:pPr>
              <w:pStyle w:val="Tablecontent"/>
              <w:rPr>
                <w:b w:val="0"/>
                <w:bCs w:val="0"/>
              </w:rPr>
            </w:pPr>
            <w:r w:rsidRPr="00F602E1">
              <w:rPr>
                <w:b w:val="0"/>
                <w:bCs w:val="0"/>
              </w:rPr>
              <w:t xml:space="preserve">Racks of physical boxes, often with a top-of-rack access switch and UPS. The data center is a large consumer of power. </w:t>
            </w:r>
          </w:p>
        </w:tc>
        <w:tc>
          <w:tcPr>
            <w:tcW w:w="5169" w:type="dxa"/>
          </w:tcPr>
          <w:p w14:paraId="65FE89A2"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Rack space requirements shrink drastically as servers are consolidated and the infrastructure is converged. There is a drastic reduction in overall space and power</w:t>
            </w:r>
            <w:r w:rsidRPr="00F602E1">
              <w:rPr>
                <w:rFonts w:cs="Book Antiqua"/>
                <w:szCs w:val="19"/>
              </w:rPr>
              <w:t>, although power consumption per rack is higher</w:t>
            </w:r>
            <w:r w:rsidRPr="00F602E1">
              <w:t xml:space="preserve">. </w:t>
            </w:r>
          </w:p>
        </w:tc>
      </w:tr>
      <w:tr w:rsidR="00A50758" w:rsidRPr="00F602E1" w14:paraId="116ED9C1" w14:textId="77777777" w:rsidTr="00F602E1">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2D2786C" w14:textId="77777777" w:rsidR="00A50758" w:rsidRPr="00F602E1" w:rsidRDefault="00A50758" w:rsidP="00D32F19">
            <w:pPr>
              <w:pStyle w:val="Tablecontent"/>
              <w:rPr>
                <w:b w:val="0"/>
                <w:bCs w:val="0"/>
              </w:rPr>
            </w:pPr>
            <w:r w:rsidRPr="00F602E1">
              <w:rPr>
                <w:b w:val="0"/>
                <w:bCs w:val="0"/>
              </w:rPr>
              <w:t xml:space="preserve">Low complexity. Lots of repetitive work and coordination work, but not a lot of expertise required. </w:t>
            </w:r>
          </w:p>
        </w:tc>
        <w:tc>
          <w:tcPr>
            <w:tcW w:w="5169" w:type="dxa"/>
          </w:tcPr>
          <w:p w14:paraId="4F628400"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High complexity. Less quantity, but deep expertise required. A lot </w:t>
            </w:r>
            <w:proofErr w:type="gramStart"/>
            <w:r w:rsidRPr="00F602E1">
              <w:t>less</w:t>
            </w:r>
            <w:proofErr w:type="gramEnd"/>
            <w:r w:rsidRPr="00F602E1">
              <w:t xml:space="preserve"> number of people, but each one is an expert. </w:t>
            </w:r>
          </w:p>
        </w:tc>
      </w:tr>
      <w:tr w:rsidR="00A50758" w:rsidRPr="00F602E1" w14:paraId="06C2090B" w14:textId="77777777" w:rsidTr="00F602E1">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4A48E36" w14:textId="77777777" w:rsidR="00A50758" w:rsidRPr="00F602E1" w:rsidRDefault="00A50758" w:rsidP="00D32F19">
            <w:pPr>
              <w:pStyle w:val="Tablecontent"/>
              <w:rPr>
                <w:b w:val="0"/>
                <w:bCs w:val="0"/>
              </w:rPr>
            </w:pPr>
            <w:r w:rsidRPr="00F602E1">
              <w:rPr>
                <w:b w:val="0"/>
                <w:bCs w:val="0"/>
              </w:rPr>
              <w:t xml:space="preserve">Availability and performance monitored by management tools, which normally uses an agent. It is typical for a server to have many agents. </w:t>
            </w:r>
          </w:p>
        </w:tc>
        <w:tc>
          <w:tcPr>
            <w:tcW w:w="5169" w:type="dxa"/>
          </w:tcPr>
          <w:p w14:paraId="17F0AA4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Availability and performance monitoring happens via vCenter</w:t>
            </w:r>
            <w:r w:rsidRPr="00F602E1">
              <w:rPr>
                <w:rFonts w:cs="Book Antiqua"/>
                <w:szCs w:val="19"/>
              </w:rPr>
              <w:t xml:space="preserve"> Server</w:t>
            </w:r>
            <w:r w:rsidRPr="00F602E1">
              <w:t>, and it's agentless for the infrastructure. All other management tools get their data from vCenter</w:t>
            </w:r>
            <w:r w:rsidRPr="00F602E1">
              <w:rPr>
                <w:rFonts w:cs="Book Antiqua"/>
                <w:szCs w:val="19"/>
              </w:rPr>
              <w:t xml:space="preserve"> Server</w:t>
            </w:r>
            <w:r w:rsidRPr="00F602E1">
              <w:t xml:space="preserve">, not individual ESXi or VM. Application-level monitoring is typically done using agents within the Guest OS. </w:t>
            </w:r>
          </w:p>
        </w:tc>
      </w:tr>
      <w:tr w:rsidR="00A50758" w:rsidRPr="00F602E1" w14:paraId="72C8CFD0" w14:textId="77777777" w:rsidTr="00F602E1">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CE19FE5" w14:textId="77777777" w:rsidR="00A50758" w:rsidRPr="00F602E1" w:rsidRDefault="00A50758" w:rsidP="00D32F19">
            <w:pPr>
              <w:pStyle w:val="Tablecontent"/>
              <w:rPr>
                <w:rFonts w:cs="Book Antiqua"/>
                <w:b w:val="0"/>
                <w:bCs w:val="0"/>
                <w:szCs w:val="19"/>
              </w:rPr>
            </w:pPr>
            <w:r w:rsidRPr="00F602E1">
              <w:rPr>
                <w:rFonts w:cs="Book Antiqua"/>
                <w:b w:val="0"/>
                <w:bCs w:val="0"/>
                <w:szCs w:val="19"/>
              </w:rPr>
              <w:t xml:space="preserve">The word cluster generally means two or more servers joined with a heartbeat and shared storage, which is typically SAN. </w:t>
            </w:r>
          </w:p>
          <w:p w14:paraId="56BFF72C" w14:textId="77777777" w:rsidR="00A50758" w:rsidRPr="00F602E1" w:rsidRDefault="00A50758" w:rsidP="00D32F19">
            <w:pPr>
              <w:pStyle w:val="Tablecontent"/>
              <w:rPr>
                <w:rFonts w:cs="Book Antiqua"/>
                <w:b w:val="0"/>
                <w:bCs w:val="0"/>
                <w:sz w:val="24"/>
              </w:rPr>
            </w:pPr>
            <w:r w:rsidRPr="00F602E1">
              <w:rPr>
                <w:b w:val="0"/>
                <w:bCs w:val="0"/>
                <w:szCs w:val="19"/>
              </w:rPr>
              <w:t>In another context, the word cluster means a single application using shared-nothing hardware. A typical example here is Hadoop cluster.</w:t>
            </w:r>
          </w:p>
        </w:tc>
        <w:tc>
          <w:tcPr>
            <w:tcW w:w="5169" w:type="dxa"/>
          </w:tcPr>
          <w:p w14:paraId="1D7A2ACE"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word cluster has a different meaning. It's a group of ESXi hosts sharing the workload. Normally, 8 to 16 hosts, not 2 - 4. </w:t>
            </w:r>
          </w:p>
        </w:tc>
      </w:tr>
      <w:tr w:rsidR="00A50758" w:rsidRPr="00F602E1" w14:paraId="720AD4BC" w14:textId="77777777" w:rsidTr="00F602E1">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CD95A7F" w14:textId="074A89EF" w:rsidR="00A50758" w:rsidRPr="00F602E1" w:rsidRDefault="00A50758" w:rsidP="00D32F19">
            <w:pPr>
              <w:pStyle w:val="Tablecontent"/>
              <w:rPr>
                <w:b w:val="0"/>
                <w:bCs w:val="0"/>
              </w:rPr>
            </w:pPr>
            <w:r w:rsidRPr="00F602E1">
              <w:rPr>
                <w:b w:val="0"/>
                <w:bCs w:val="0"/>
              </w:rPr>
              <w:t xml:space="preserve">High Availability (HA) is provided by </w:t>
            </w:r>
            <w:proofErr w:type="spellStart"/>
            <w:r w:rsidRPr="00F602E1">
              <w:rPr>
                <w:b w:val="0"/>
                <w:bCs w:val="0"/>
              </w:rPr>
              <w:t>clusterware</w:t>
            </w:r>
            <w:proofErr w:type="spellEnd"/>
            <w:r w:rsidRPr="00F602E1">
              <w:rPr>
                <w:b w:val="0"/>
                <w:bCs w:val="0"/>
              </w:rPr>
              <w:t xml:space="preserve">, such as Microsoft MSCS and Veritas. Every cluster pair needs a shared storage, which is typically SAN. </w:t>
            </w:r>
            <w:r w:rsidR="004A2BCA" w:rsidRPr="00F602E1">
              <w:rPr>
                <w:b w:val="0"/>
                <w:bCs w:val="0"/>
              </w:rPr>
              <w:t>Typically,</w:t>
            </w:r>
            <w:r w:rsidRPr="00F602E1">
              <w:rPr>
                <w:b w:val="0"/>
                <w:bCs w:val="0"/>
              </w:rPr>
              <w:t xml:space="preserve"> one service needs two physical servers with a physical network heartbeat; hence, most servers are not clustered as the cost and complexity is high. </w:t>
            </w:r>
          </w:p>
        </w:tc>
        <w:tc>
          <w:tcPr>
            <w:tcW w:w="5169" w:type="dxa"/>
          </w:tcPr>
          <w:p w14:paraId="59717E65"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 xml:space="preserve">HA is provided by vSphere HA. All VMs are protected, not just a small percentage. The need for traditional clustering software has reduced, and a new kind of clustering software emerges. It has full awareness of </w:t>
            </w:r>
            <w:proofErr w:type="gramStart"/>
            <w:r w:rsidRPr="00F602E1">
              <w:rPr>
                <w:szCs w:val="19"/>
              </w:rPr>
              <w:t>virtualization, and</w:t>
            </w:r>
            <w:proofErr w:type="gramEnd"/>
            <w:r w:rsidRPr="00F602E1">
              <w:rPr>
                <w:szCs w:val="19"/>
              </w:rPr>
              <w:t xml:space="preserve"> integrates with vSphere using vSphere API.</w:t>
            </w:r>
          </w:p>
        </w:tc>
      </w:tr>
      <w:tr w:rsidR="00A50758" w:rsidRPr="00F602E1" w14:paraId="4FE84966" w14:textId="77777777" w:rsidTr="00F602E1">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4902DA7" w14:textId="4C9C1EF7" w:rsidR="00A50758" w:rsidRPr="00F602E1" w:rsidRDefault="00A50758" w:rsidP="00D32F19">
            <w:pPr>
              <w:pStyle w:val="Tablecontent"/>
              <w:rPr>
                <w:b w:val="0"/>
                <w:bCs w:val="0"/>
              </w:rPr>
            </w:pPr>
            <w:r w:rsidRPr="00F602E1">
              <w:rPr>
                <w:b w:val="0"/>
                <w:bCs w:val="0"/>
              </w:rPr>
              <w:t>Fault Tolerance is rarely used due to cost and complexity. You need specialized hardware</w:t>
            </w:r>
            <w:r w:rsidR="00F602E1">
              <w:rPr>
                <w:b w:val="0"/>
                <w:bCs w:val="0"/>
              </w:rPr>
              <w:t xml:space="preserve"> to achieve it.</w:t>
            </w:r>
          </w:p>
        </w:tc>
        <w:tc>
          <w:tcPr>
            <w:tcW w:w="5169" w:type="dxa"/>
          </w:tcPr>
          <w:p w14:paraId="4A34352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Fault tolerance is an on-demand feature as it is software-based. For example, you can temporarily turn it on during batch jobs run.</w:t>
            </w:r>
          </w:p>
        </w:tc>
      </w:tr>
      <w:tr w:rsidR="00A50758" w:rsidRPr="00F602E1" w14:paraId="58E9C46D" w14:textId="77777777" w:rsidTr="00F602E1">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D54B04A" w14:textId="77777777" w:rsidR="00A50758" w:rsidRPr="00F602E1" w:rsidRDefault="00A50758" w:rsidP="00D32F19">
            <w:pPr>
              <w:pStyle w:val="Tablecontent"/>
              <w:rPr>
                <w:b w:val="0"/>
                <w:bCs w:val="0"/>
              </w:rPr>
            </w:pPr>
            <w:r w:rsidRPr="00F602E1">
              <w:rPr>
                <w:b w:val="0"/>
                <w:bCs w:val="0"/>
              </w:rPr>
              <w:t xml:space="preserve">Anti-Virus is installed on every server. Management is harder in a large environment. </w:t>
            </w:r>
          </w:p>
        </w:tc>
        <w:tc>
          <w:tcPr>
            <w:tcW w:w="5169" w:type="dxa"/>
          </w:tcPr>
          <w:p w14:paraId="54FBBF61"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Anti-Virus runs as an Agent VM per ESXi Host. It is agentless to the Guest OS and hence, is no longer visible by malware. A popular solution is Trend Micro Deep Security.</w:t>
            </w:r>
          </w:p>
        </w:tc>
      </w:tr>
    </w:tbl>
    <w:p w14:paraId="55047FE4" w14:textId="6E9D22E3" w:rsidR="00A96A9A" w:rsidRDefault="0001564F" w:rsidP="00160AA2">
      <w:pPr>
        <w:pStyle w:val="Heading4"/>
      </w:pPr>
      <w:r>
        <w:t>Storage Function</w:t>
      </w:r>
    </w:p>
    <w:tbl>
      <w:tblPr>
        <w:tblStyle w:val="PlainTable1"/>
        <w:tblW w:w="10338" w:type="dxa"/>
        <w:tblLook w:val="04A0" w:firstRow="1" w:lastRow="0" w:firstColumn="1" w:lastColumn="0" w:noHBand="0" w:noVBand="1"/>
      </w:tblPr>
      <w:tblGrid>
        <w:gridCol w:w="5169"/>
        <w:gridCol w:w="5169"/>
      </w:tblGrid>
      <w:tr w:rsidR="000114DD" w:rsidRPr="006C0C3D" w14:paraId="2D3EBABE" w14:textId="77777777" w:rsidTr="00413675">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2D9922C" w14:textId="77777777" w:rsidR="000114DD" w:rsidRPr="006C0C3D" w:rsidRDefault="000114DD" w:rsidP="00D32F19">
            <w:pPr>
              <w:pStyle w:val="Tableheading"/>
              <w:rPr>
                <w:b/>
                <w:szCs w:val="36"/>
              </w:rPr>
            </w:pPr>
            <w:r w:rsidRPr="006C0C3D">
              <w:rPr>
                <w:b/>
              </w:rPr>
              <w:t>HDDC</w:t>
            </w:r>
          </w:p>
        </w:tc>
        <w:tc>
          <w:tcPr>
            <w:tcW w:w="5169" w:type="dxa"/>
            <w:hideMark/>
          </w:tcPr>
          <w:p w14:paraId="3FC96BF0" w14:textId="77777777" w:rsidR="000114DD" w:rsidRPr="006C0C3D" w:rsidRDefault="000114DD" w:rsidP="00D32F19">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0114DD" w:rsidRPr="00413675" w14:paraId="7351F0BB"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8EDBB8" w14:textId="77777777" w:rsidR="000114DD" w:rsidRPr="00413675" w:rsidRDefault="000114DD" w:rsidP="008937C1">
            <w:pPr>
              <w:pStyle w:val="Tablecontent"/>
              <w:rPr>
                <w:b w:val="0"/>
                <w:bCs w:val="0"/>
              </w:rPr>
            </w:pPr>
            <w:r w:rsidRPr="00413675">
              <w:rPr>
                <w:b w:val="0"/>
                <w:bCs w:val="0"/>
              </w:rPr>
              <w:t xml:space="preserve">1,000 physical servers (just an example, so we can provide a comparison), where IOPS and capacity do not impact each another. A relatively static environment from a storage point of view because normally, only 10 percent of these machines are on SAN/NAS due to cost. </w:t>
            </w:r>
          </w:p>
        </w:tc>
        <w:tc>
          <w:tcPr>
            <w:tcW w:w="5169" w:type="dxa"/>
          </w:tcPr>
          <w:p w14:paraId="359013BC"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It has a maximum of 2,000 interdependent VMs, which impact one another. A very dynamic environment where management becomes critical because almost all VMs are on a shared storage, including distributed storage. </w:t>
            </w:r>
          </w:p>
        </w:tc>
      </w:tr>
      <w:tr w:rsidR="000114DD" w:rsidRPr="00413675" w14:paraId="4E37FEC2"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98D232E" w14:textId="77777777" w:rsidR="000114DD" w:rsidRPr="00413675" w:rsidRDefault="000114DD" w:rsidP="008937C1">
            <w:pPr>
              <w:pStyle w:val="Tablecontent"/>
              <w:rPr>
                <w:b w:val="0"/>
                <w:bCs w:val="0"/>
              </w:rPr>
            </w:pPr>
            <w:r w:rsidRPr="00413675">
              <w:rPr>
                <w:b w:val="0"/>
                <w:bCs w:val="0"/>
              </w:rPr>
              <w:lastRenderedPageBreak/>
              <w:t xml:space="preserve">Every server on SAN has its own dedicated LUN. Some data centers, such as databases, may have multiple LUNs. </w:t>
            </w:r>
          </w:p>
        </w:tc>
        <w:tc>
          <w:tcPr>
            <w:tcW w:w="5169" w:type="dxa"/>
          </w:tcPr>
          <w:p w14:paraId="268B6F4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Most VMs do not use RDM. They use VMDK and share the VMFS or NFS datastore. The VMDK files may reside in different datastores. </w:t>
            </w:r>
          </w:p>
        </w:tc>
      </w:tr>
      <w:tr w:rsidR="000114DD" w:rsidRPr="00413675" w14:paraId="37D456D1"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53532C4" w14:textId="77777777" w:rsidR="000114DD" w:rsidRPr="00413675" w:rsidRDefault="000114DD" w:rsidP="008937C1">
            <w:pPr>
              <w:pStyle w:val="Tablecontent"/>
              <w:rPr>
                <w:b w:val="0"/>
                <w:bCs w:val="0"/>
              </w:rPr>
            </w:pPr>
            <w:r w:rsidRPr="00413675">
              <w:rPr>
                <w:b w:val="0"/>
                <w:bCs w:val="0"/>
              </w:rPr>
              <w:t xml:space="preserve">Storage migration is a major downtime, even within the same array. A lot of manual work is required. </w:t>
            </w:r>
          </w:p>
        </w:tc>
        <w:tc>
          <w:tcPr>
            <w:tcW w:w="5169" w:type="dxa"/>
          </w:tcPr>
          <w:p w14:paraId="74E95E52"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Storage migration is live with storage vMotion. Intra-array is faster due to VAAI API. </w:t>
            </w:r>
          </w:p>
        </w:tc>
      </w:tr>
      <w:tr w:rsidR="000114DD" w:rsidRPr="00413675" w14:paraId="35490153"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8136079" w14:textId="77777777" w:rsidR="000114DD" w:rsidRPr="00413675" w:rsidRDefault="000114DD" w:rsidP="008937C1">
            <w:pPr>
              <w:pStyle w:val="Tablecontent"/>
              <w:rPr>
                <w:b w:val="0"/>
                <w:bCs w:val="0"/>
              </w:rPr>
            </w:pPr>
            <w:r w:rsidRPr="00413675">
              <w:rPr>
                <w:b w:val="0"/>
                <w:bCs w:val="0"/>
              </w:rPr>
              <w:t xml:space="preserve">Backup, especially in the x64 architecture, is done with backup agents. As SAN is relatively more expensive and SAN boot is complex at scale, backup is done via the backup LAN and with the agent installed. This creates its own problem as the backup agents </w:t>
            </w:r>
            <w:proofErr w:type="gramStart"/>
            <w:r w:rsidRPr="00413675">
              <w:rPr>
                <w:b w:val="0"/>
                <w:bCs w:val="0"/>
              </w:rPr>
              <w:t>have to</w:t>
            </w:r>
            <w:proofErr w:type="gramEnd"/>
            <w:r w:rsidRPr="00413675">
              <w:rPr>
                <w:b w:val="0"/>
                <w:bCs w:val="0"/>
              </w:rPr>
              <w:t xml:space="preserve"> be deployed, patched, upgraded, and managed. </w:t>
            </w:r>
          </w:p>
        </w:tc>
        <w:tc>
          <w:tcPr>
            <w:tcW w:w="5169" w:type="dxa"/>
          </w:tcPr>
          <w:p w14:paraId="4A68E5E9" w14:textId="4A135AB0"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rPr>
                <w:rFonts w:cs="Book Antiqua"/>
                <w:sz w:val="24"/>
              </w:rPr>
            </w:pPr>
            <w:r w:rsidRPr="00413675">
              <w:rPr>
                <w:szCs w:val="19"/>
              </w:rPr>
              <w:t xml:space="preserve">The backup service is provided by the hypervisor. It is agentless as far as the VM is concerned. Most backup </w:t>
            </w:r>
            <w:proofErr w:type="spellStart"/>
            <w:r w:rsidRPr="00413675">
              <w:rPr>
                <w:szCs w:val="19"/>
              </w:rPr>
              <w:t>softwares</w:t>
            </w:r>
            <w:proofErr w:type="spellEnd"/>
            <w:r w:rsidRPr="00413675">
              <w:rPr>
                <w:szCs w:val="19"/>
              </w:rPr>
              <w:t xml:space="preserve"> use VMware VADP API to back up by taking snapshot. Windows Volume Shadow Services (VSS) provides application-consistent backups through </w:t>
            </w:r>
            <w:proofErr w:type="spellStart"/>
            <w:r w:rsidRPr="00413675">
              <w:rPr>
                <w:szCs w:val="19"/>
              </w:rPr>
              <w:t>quiesing</w:t>
            </w:r>
            <w:proofErr w:type="spellEnd"/>
            <w:r w:rsidRPr="00413675">
              <w:rPr>
                <w:szCs w:val="19"/>
              </w:rPr>
              <w:t xml:space="preserve"> application during backup execution. Non-VSS environments can use pre-post thaw scripts to stop necessary services prior to VM snapshot to provide crash-consistent backups of applications and underlying OS.</w:t>
            </w:r>
            <w:r w:rsidR="00701ED4">
              <w:rPr>
                <w:szCs w:val="19"/>
              </w:rPr>
              <w:t xml:space="preserve"> </w:t>
            </w:r>
          </w:p>
        </w:tc>
      </w:tr>
      <w:tr w:rsidR="000114DD" w:rsidRPr="00413675" w14:paraId="206E893C"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CC49349" w14:textId="77777777" w:rsidR="000114DD" w:rsidRPr="00413675" w:rsidRDefault="000114DD" w:rsidP="008937C1">
            <w:pPr>
              <w:pStyle w:val="Tablecontent"/>
              <w:rPr>
                <w:b w:val="0"/>
                <w:bCs w:val="0"/>
              </w:rPr>
            </w:pPr>
            <w:r w:rsidRPr="00413675">
              <w:rPr>
                <w:rFonts w:cs="Book Antiqua"/>
                <w:b w:val="0"/>
                <w:bCs w:val="0"/>
                <w:szCs w:val="19"/>
              </w:rPr>
              <w:t>The backup process creates high disk I/O, impacting the application performance. Because the backup traffic is network intensive and carries sensitive data, an entire network is born for backup purposes.</w:t>
            </w:r>
          </w:p>
        </w:tc>
        <w:tc>
          <w:tcPr>
            <w:tcW w:w="5169" w:type="dxa"/>
          </w:tcPr>
          <w:p w14:paraId="2C5331F6"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rPr>
                <w:rFonts w:cs="Book Antiqua"/>
                <w:szCs w:val="19"/>
              </w:rPr>
              <w:t>Because backup is performed outside the VM, there is no performance impact on the application or Guest OS. There is also no security risk, as the Guest OS Admin cannot see the backup network.</w:t>
            </w:r>
          </w:p>
          <w:p w14:paraId="0EB06710"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rPr>
            </w:pPr>
            <w:r w:rsidRPr="00413675">
              <w:tab/>
            </w:r>
          </w:p>
        </w:tc>
      </w:tr>
      <w:tr w:rsidR="000114DD" w:rsidRPr="00413675" w14:paraId="2A5A4E6E"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B939405" w14:textId="77777777" w:rsidR="000114DD" w:rsidRPr="00413675" w:rsidRDefault="000114DD" w:rsidP="008937C1">
            <w:pPr>
              <w:pStyle w:val="Tablecontent"/>
              <w:rPr>
                <w:b w:val="0"/>
                <w:bCs w:val="0"/>
              </w:rPr>
            </w:pPr>
            <w:r w:rsidRPr="00413675">
              <w:rPr>
                <w:b w:val="0"/>
                <w:bCs w:val="0"/>
              </w:rPr>
              <w:t xml:space="preserve">Storage's QoS is taken care of by an array, although the array has no control over the demand of IOPS coming from servers. </w:t>
            </w:r>
          </w:p>
        </w:tc>
        <w:tc>
          <w:tcPr>
            <w:tcW w:w="5169" w:type="dxa"/>
          </w:tcPr>
          <w:p w14:paraId="77A259C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Storage's QoS is taken care of by vSphere</w:t>
            </w:r>
            <w:r w:rsidRPr="00413675">
              <w:rPr>
                <w:rFonts w:cs="Book Antiqua"/>
                <w:szCs w:val="19"/>
              </w:rPr>
              <w:t xml:space="preserve"> Storage I/O Control</w:t>
            </w:r>
            <w:r w:rsidRPr="00413675">
              <w:t>, which has full control over every VM.</w:t>
            </w:r>
          </w:p>
        </w:tc>
      </w:tr>
    </w:tbl>
    <w:p w14:paraId="2D0805B1" w14:textId="085F5D09" w:rsidR="000114DD" w:rsidRDefault="0001564F" w:rsidP="00160AA2">
      <w:pPr>
        <w:pStyle w:val="Heading4"/>
      </w:pPr>
      <w:r>
        <w:t>Network Function</w:t>
      </w:r>
    </w:p>
    <w:tbl>
      <w:tblPr>
        <w:tblStyle w:val="PlainTable1"/>
        <w:tblW w:w="10338" w:type="dxa"/>
        <w:tblLook w:val="04A0" w:firstRow="1" w:lastRow="0" w:firstColumn="1" w:lastColumn="0" w:noHBand="0" w:noVBand="1"/>
      </w:tblPr>
      <w:tblGrid>
        <w:gridCol w:w="5169"/>
        <w:gridCol w:w="5169"/>
      </w:tblGrid>
      <w:tr w:rsidR="008C6462" w:rsidRPr="00413675" w14:paraId="2ED313B6" w14:textId="77777777" w:rsidTr="00413675">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3C8A43F" w14:textId="77777777" w:rsidR="008C6462" w:rsidRPr="00413675" w:rsidRDefault="008C6462" w:rsidP="00D32F19">
            <w:pPr>
              <w:pStyle w:val="Tableheading"/>
              <w:rPr>
                <w:bCs w:val="0"/>
                <w:szCs w:val="36"/>
              </w:rPr>
            </w:pPr>
            <w:r w:rsidRPr="00413675">
              <w:rPr>
                <w:bCs w:val="0"/>
              </w:rPr>
              <w:t>HDDC</w:t>
            </w:r>
          </w:p>
        </w:tc>
        <w:tc>
          <w:tcPr>
            <w:tcW w:w="5169" w:type="dxa"/>
            <w:hideMark/>
          </w:tcPr>
          <w:p w14:paraId="4351A927" w14:textId="77777777" w:rsidR="008C6462" w:rsidRPr="00413675" w:rsidRDefault="008C6462" w:rsidP="00D32F19">
            <w:pPr>
              <w:pStyle w:val="Tableheading"/>
              <w:cnfStyle w:val="100000000000" w:firstRow="1" w:lastRow="0" w:firstColumn="0" w:lastColumn="0" w:oddVBand="0" w:evenVBand="0" w:oddHBand="0" w:evenHBand="0" w:firstRowFirstColumn="0" w:firstRowLastColumn="0" w:lastRowFirstColumn="0" w:lastRowLastColumn="0"/>
              <w:rPr>
                <w:bCs w:val="0"/>
                <w:szCs w:val="36"/>
              </w:rPr>
            </w:pPr>
            <w:r w:rsidRPr="00413675">
              <w:rPr>
                <w:bCs w:val="0"/>
              </w:rPr>
              <w:t>SDDC</w:t>
            </w:r>
          </w:p>
        </w:tc>
      </w:tr>
      <w:tr w:rsidR="008C6462" w:rsidRPr="00413675" w14:paraId="27CE75CB"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2A7FF16" w14:textId="77777777" w:rsidR="008C6462" w:rsidRPr="00413675" w:rsidRDefault="008C6462" w:rsidP="00D32F19">
            <w:pPr>
              <w:pStyle w:val="Tablecontent"/>
              <w:rPr>
                <w:b w:val="0"/>
                <w:bCs w:val="0"/>
              </w:rPr>
            </w:pPr>
            <w:r w:rsidRPr="00413675">
              <w:rPr>
                <w:b w:val="0"/>
                <w:bCs w:val="0"/>
              </w:rPr>
              <w:t xml:space="preserve">The access network is typically 1 GE, as it is sufficient for most servers. Typically, it is a top-of-rack entry-level switch. </w:t>
            </w:r>
          </w:p>
        </w:tc>
        <w:tc>
          <w:tcPr>
            <w:tcW w:w="5169" w:type="dxa"/>
          </w:tcPr>
          <w:p w14:paraId="31F1E442"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The top-of-rack switch is generally replaced with the end-of-row distribution switch, as the access switch is completely virtualized. ESXi typically uses 10 GE, with some having 4x 10 GE connection.</w:t>
            </w:r>
          </w:p>
        </w:tc>
      </w:tr>
      <w:tr w:rsidR="008C6462" w:rsidRPr="00413675" w14:paraId="28E730D9"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689C0F7" w14:textId="77777777" w:rsidR="008C6462" w:rsidRPr="00413675" w:rsidRDefault="008C6462" w:rsidP="00D32F19">
            <w:pPr>
              <w:pStyle w:val="Tablecontent"/>
              <w:rPr>
                <w:b w:val="0"/>
                <w:bCs w:val="0"/>
              </w:rPr>
            </w:pPr>
            <w:r w:rsidRPr="00413675">
              <w:rPr>
                <w:b w:val="0"/>
                <w:bCs w:val="0"/>
              </w:rPr>
              <w:t xml:space="preserve">VLAN is normally used for segregation. This results in VLAN complexity. </w:t>
            </w:r>
          </w:p>
        </w:tc>
        <w:tc>
          <w:tcPr>
            <w:tcW w:w="5169" w:type="dxa"/>
          </w:tcPr>
          <w:p w14:paraId="5DBCA3D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VLAN is not required (traffic within the same VLAN can be controlled) for segregation by NSX. </w:t>
            </w:r>
          </w:p>
        </w:tc>
      </w:tr>
      <w:tr w:rsidR="008C6462" w:rsidRPr="00413675" w14:paraId="62BD5BE3"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849CD52" w14:textId="77777777" w:rsidR="008C6462" w:rsidRPr="00413675" w:rsidRDefault="008C6462" w:rsidP="00D32F19">
            <w:pPr>
              <w:pStyle w:val="Tablecontent"/>
              <w:rPr>
                <w:b w:val="0"/>
                <w:bCs w:val="0"/>
              </w:rPr>
            </w:pPr>
            <w:r w:rsidRPr="00413675">
              <w:rPr>
                <w:b w:val="0"/>
                <w:bCs w:val="0"/>
              </w:rPr>
              <w:t xml:space="preserve">Impacted by the spanning tree. </w:t>
            </w:r>
          </w:p>
        </w:tc>
        <w:tc>
          <w:tcPr>
            <w:tcW w:w="5169" w:type="dxa"/>
          </w:tcPr>
          <w:p w14:paraId="5256B07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o Spanning Tree. </w:t>
            </w:r>
          </w:p>
        </w:tc>
      </w:tr>
      <w:tr w:rsidR="008C6462" w:rsidRPr="00413675" w14:paraId="0B2DE5ED"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57B0150" w14:textId="77777777" w:rsidR="008C6462" w:rsidRPr="00413675" w:rsidRDefault="008C6462" w:rsidP="00D32F19">
            <w:pPr>
              <w:pStyle w:val="Tablecontent"/>
              <w:rPr>
                <w:b w:val="0"/>
                <w:bCs w:val="0"/>
              </w:rPr>
            </w:pPr>
            <w:r w:rsidRPr="00413675">
              <w:rPr>
                <w:b w:val="0"/>
                <w:bCs w:val="0"/>
              </w:rPr>
              <w:t xml:space="preserve">A switch must learn the MAC address as it comes with the server. </w:t>
            </w:r>
          </w:p>
        </w:tc>
        <w:tc>
          <w:tcPr>
            <w:tcW w:w="5169" w:type="dxa"/>
          </w:tcPr>
          <w:p w14:paraId="2AEE187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No need to learn the MAC address as it's given by vSphere. </w:t>
            </w:r>
          </w:p>
        </w:tc>
      </w:tr>
      <w:tr w:rsidR="008C6462" w:rsidRPr="00413675" w14:paraId="221AB663"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ADA7442" w14:textId="77777777" w:rsidR="008C6462" w:rsidRPr="00413675" w:rsidRDefault="008C6462" w:rsidP="00D32F19">
            <w:pPr>
              <w:pStyle w:val="Tablecontent"/>
              <w:rPr>
                <w:b w:val="0"/>
                <w:bCs w:val="0"/>
              </w:rPr>
            </w:pPr>
            <w:r w:rsidRPr="00413675">
              <w:rPr>
                <w:b w:val="0"/>
                <w:bCs w:val="0"/>
              </w:rPr>
              <w:t xml:space="preserve">Network QoS is provided by core switches. </w:t>
            </w:r>
          </w:p>
        </w:tc>
        <w:tc>
          <w:tcPr>
            <w:tcW w:w="5169" w:type="dxa"/>
          </w:tcPr>
          <w:p w14:paraId="29AB0CE7"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etwork QoS by vSphere and NSX. </w:t>
            </w:r>
          </w:p>
        </w:tc>
      </w:tr>
      <w:tr w:rsidR="008C6462" w:rsidRPr="00413675" w14:paraId="0A2E1EFC"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5D3BDD7" w14:textId="77777777" w:rsidR="008C6462" w:rsidRPr="00413675" w:rsidRDefault="008C6462" w:rsidP="00D32F19">
            <w:pPr>
              <w:pStyle w:val="Tablecontent"/>
              <w:rPr>
                <w:b w:val="0"/>
                <w:bCs w:val="0"/>
              </w:rPr>
            </w:pPr>
            <w:r w:rsidRPr="00413675">
              <w:rPr>
                <w:b w:val="0"/>
                <w:bCs w:val="0"/>
              </w:rPr>
              <w:t xml:space="preserve">DMZ Zone is physically separate. Separation is done at the IP layer. IDS/IPS deployment is normally limited in DMZ due to cost and complexity. </w:t>
            </w:r>
          </w:p>
        </w:tc>
        <w:tc>
          <w:tcPr>
            <w:tcW w:w="5169" w:type="dxa"/>
          </w:tcPr>
          <w:p w14:paraId="5726E50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DMZ Zone is logically separate. Separation is not limited to IP and done at the hypervisor layer. IDS/IPS is deployed in all zones as it is also hypervisor-based. </w:t>
            </w:r>
          </w:p>
        </w:tc>
      </w:tr>
      <w:tr w:rsidR="008C6462" w:rsidRPr="00413675" w14:paraId="73CF69D8"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667554F" w14:textId="77777777" w:rsidR="008C6462" w:rsidRPr="00413675" w:rsidRDefault="008C6462" w:rsidP="00D32F19">
            <w:pPr>
              <w:pStyle w:val="Tablecontent"/>
              <w:rPr>
                <w:b w:val="0"/>
                <w:bCs w:val="0"/>
              </w:rPr>
            </w:pPr>
            <w:r w:rsidRPr="00413675">
              <w:rPr>
                <w:b w:val="0"/>
                <w:bCs w:val="0"/>
              </w:rPr>
              <w:t xml:space="preserve">No DR Test network is required. As a result, the same hostname cannot exist on DR Site, making a true DR Test </w:t>
            </w:r>
            <w:r w:rsidRPr="00413675">
              <w:rPr>
                <w:b w:val="0"/>
                <w:bCs w:val="0"/>
                <w:i/>
              </w:rPr>
              <w:t xml:space="preserve">impossible </w:t>
            </w:r>
            <w:r w:rsidRPr="00413675">
              <w:rPr>
                <w:b w:val="0"/>
                <w:bCs w:val="0"/>
              </w:rPr>
              <w:t xml:space="preserve">without shutting down production servers. </w:t>
            </w:r>
          </w:p>
        </w:tc>
        <w:tc>
          <w:tcPr>
            <w:tcW w:w="5169" w:type="dxa"/>
          </w:tcPr>
          <w:p w14:paraId="65406E2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DR Test Network is required. The same hostname can exist on any site as a result. This means DR Test can be done anytime as it does not impact production. </w:t>
            </w:r>
          </w:p>
        </w:tc>
      </w:tr>
      <w:tr w:rsidR="008C6462" w:rsidRPr="00413675" w14:paraId="724F7024"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1C77D4" w14:textId="77777777" w:rsidR="008C6462" w:rsidRPr="00413675" w:rsidRDefault="008C6462" w:rsidP="00D32F19">
            <w:pPr>
              <w:pStyle w:val="Tablecontent"/>
              <w:rPr>
                <w:b w:val="0"/>
                <w:bCs w:val="0"/>
              </w:rPr>
            </w:pPr>
            <w:r w:rsidRPr="00413675">
              <w:rPr>
                <w:b w:val="0"/>
                <w:bCs w:val="0"/>
              </w:rPr>
              <w:t xml:space="preserve">Firewall is not part of the server. It is typically centrally located. It is not aware of the servers as it's completely independent from it. </w:t>
            </w:r>
          </w:p>
        </w:tc>
        <w:tc>
          <w:tcPr>
            <w:tcW w:w="5169" w:type="dxa"/>
          </w:tcPr>
          <w:p w14:paraId="1A2E03A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Firewall becomes a built-in property of the VM. The </w:t>
            </w:r>
            <w:r w:rsidRPr="00413675">
              <w:rPr>
                <w:rFonts w:cs="Book Antiqua"/>
                <w:szCs w:val="19"/>
              </w:rPr>
              <w:t xml:space="preserve">firewall policy </w:t>
            </w:r>
            <w:r w:rsidRPr="00413675">
              <w:t xml:space="preserve">follows the VM. When a VM is vMotion-ed to another host, the policy </w:t>
            </w:r>
            <w:r w:rsidRPr="00413675">
              <w:rPr>
                <w:i/>
              </w:rPr>
              <w:t xml:space="preserve">follows </w:t>
            </w:r>
            <w:r w:rsidRPr="00413675">
              <w:t xml:space="preserve">it and is enforced by the hypervisor. </w:t>
            </w:r>
          </w:p>
        </w:tc>
      </w:tr>
      <w:tr w:rsidR="008C6462" w:rsidRPr="00413675" w14:paraId="192C07AC"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C8DF7AE" w14:textId="77777777" w:rsidR="008C6462" w:rsidRPr="00413675" w:rsidRDefault="008C6462" w:rsidP="00D32F19">
            <w:pPr>
              <w:pStyle w:val="Tablecontent"/>
              <w:rPr>
                <w:b w:val="0"/>
                <w:bCs w:val="0"/>
              </w:rPr>
            </w:pPr>
            <w:r w:rsidRPr="00413675">
              <w:rPr>
                <w:b w:val="0"/>
                <w:bCs w:val="0"/>
              </w:rPr>
              <w:lastRenderedPageBreak/>
              <w:t xml:space="preserve">Firewall scales vertically and independently from the workload (demand from servers). This makes sizing difficult. IT ends up buying the biggest firewall they can afford, hence increasing the cost. </w:t>
            </w:r>
          </w:p>
        </w:tc>
        <w:tc>
          <w:tcPr>
            <w:tcW w:w="5169" w:type="dxa"/>
          </w:tcPr>
          <w:p w14:paraId="1D63CFEA"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Firewall scales horizontally. It grows with </w:t>
            </w:r>
            <w:proofErr w:type="gramStart"/>
            <w:r w:rsidRPr="00413675">
              <w:t>demand, since</w:t>
            </w:r>
            <w:proofErr w:type="gramEnd"/>
            <w:r w:rsidRPr="00413675">
              <w:t xml:space="preserve"> it is deployed as part of the hypervisor (using NSX). Upfront cost is lower as there is no need to buy a pair of high-end </w:t>
            </w:r>
            <w:proofErr w:type="gramStart"/>
            <w:r w:rsidRPr="00413675">
              <w:t>firewall</w:t>
            </w:r>
            <w:proofErr w:type="gramEnd"/>
            <w:r w:rsidRPr="00413675">
              <w:t xml:space="preserve"> upfront. </w:t>
            </w:r>
          </w:p>
        </w:tc>
      </w:tr>
      <w:tr w:rsidR="008C6462" w:rsidRPr="00413675" w14:paraId="40F99CD2"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92F05C9" w14:textId="77777777" w:rsidR="008C6462" w:rsidRPr="00413675" w:rsidRDefault="008C6462" w:rsidP="00D32F19">
            <w:pPr>
              <w:pStyle w:val="Tablecontent"/>
              <w:rPr>
                <w:b w:val="0"/>
                <w:bCs w:val="0"/>
              </w:rPr>
            </w:pPr>
            <w:r w:rsidRPr="00413675">
              <w:rPr>
                <w:b w:val="0"/>
                <w:bCs w:val="0"/>
              </w:rPr>
              <w:t xml:space="preserve">Traffic </w:t>
            </w:r>
            <w:proofErr w:type="gramStart"/>
            <w:r w:rsidRPr="00413675">
              <w:rPr>
                <w:b w:val="0"/>
                <w:bCs w:val="0"/>
              </w:rPr>
              <w:t>has to</w:t>
            </w:r>
            <w:proofErr w:type="gramEnd"/>
            <w:r w:rsidRPr="00413675">
              <w:rPr>
                <w:b w:val="0"/>
                <w:bCs w:val="0"/>
              </w:rPr>
              <w:t xml:space="preserve"> be deliberately directed to the firewall. Without it, the traffic "escapes" the firewall. </w:t>
            </w:r>
          </w:p>
        </w:tc>
        <w:tc>
          <w:tcPr>
            <w:tcW w:w="5169" w:type="dxa"/>
          </w:tcPr>
          <w:p w14:paraId="2BFDC19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All traffic passes the firewall as it's embedded into the VM and hypervisor. It cannot "escape" the firewall.</w:t>
            </w:r>
          </w:p>
        </w:tc>
      </w:tr>
      <w:tr w:rsidR="008C6462" w:rsidRPr="00413675" w14:paraId="172114B8"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301F6A3" w14:textId="77777777" w:rsidR="008C6462" w:rsidRPr="00413675" w:rsidRDefault="008C6462" w:rsidP="00D32F19">
            <w:pPr>
              <w:pStyle w:val="Tablecontent"/>
              <w:rPr>
                <w:b w:val="0"/>
                <w:bCs w:val="0"/>
              </w:rPr>
            </w:pPr>
            <w:r w:rsidRPr="00413675">
              <w:rPr>
                <w:b w:val="0"/>
                <w:bCs w:val="0"/>
              </w:rPr>
              <w:t xml:space="preserve">Firewall rules are typically based on the IP address. Changing the IP address equals changing the rules. This results in a database of long and complicated rules. After a while, the firewall admin </w:t>
            </w:r>
            <w:proofErr w:type="gramStart"/>
            <w:r w:rsidRPr="00413675">
              <w:rPr>
                <w:b w:val="0"/>
                <w:bCs w:val="0"/>
              </w:rPr>
              <w:t>dare</w:t>
            </w:r>
            <w:proofErr w:type="gramEnd"/>
            <w:r w:rsidRPr="00413675">
              <w:rPr>
                <w:b w:val="0"/>
                <w:bCs w:val="0"/>
              </w:rPr>
              <w:t xml:space="preserve"> not delete any rules as the database becomes huge and unmanageable. </w:t>
            </w:r>
          </w:p>
        </w:tc>
        <w:tc>
          <w:tcPr>
            <w:tcW w:w="5169" w:type="dxa"/>
          </w:tcPr>
          <w:p w14:paraId="3D5F9698"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Rules are not tied to the IP address or hostname. This makes rules much easier. For example, we can say that all VMs in the Contractor Desktop pool cannot talk to each other. This is just one rule. When a VM gets added to this pool, the rule is applied to it. </w:t>
            </w:r>
          </w:p>
        </w:tc>
      </w:tr>
      <w:tr w:rsidR="008C6462" w:rsidRPr="00413675" w14:paraId="305052FD"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B24A5F7" w14:textId="77777777" w:rsidR="008C6462" w:rsidRPr="00413675" w:rsidRDefault="008C6462" w:rsidP="00D32F19">
            <w:pPr>
              <w:pStyle w:val="Tablecontent"/>
              <w:rPr>
                <w:b w:val="0"/>
                <w:bCs w:val="0"/>
              </w:rPr>
            </w:pPr>
            <w:r w:rsidRPr="00413675">
              <w:rPr>
                <w:b w:val="0"/>
                <w:bCs w:val="0"/>
              </w:rPr>
              <w:t xml:space="preserve">Load Balancer is typically centrally located. Just like the firewall, sizing becomes </w:t>
            </w:r>
            <w:proofErr w:type="gramStart"/>
            <w:r w:rsidRPr="00413675">
              <w:rPr>
                <w:b w:val="0"/>
                <w:bCs w:val="0"/>
              </w:rPr>
              <w:t>difficult</w:t>
            </w:r>
            <w:proofErr w:type="gramEnd"/>
            <w:r w:rsidRPr="00413675">
              <w:rPr>
                <w:b w:val="0"/>
                <w:bCs w:val="0"/>
              </w:rPr>
              <w:t xml:space="preserve"> and the cost goes higher. </w:t>
            </w:r>
          </w:p>
        </w:tc>
        <w:tc>
          <w:tcPr>
            <w:tcW w:w="5169" w:type="dxa"/>
          </w:tcPr>
          <w:p w14:paraId="77FFEDB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Load Balancer is distributed. It scales with the demand. Adding hypervisor means adding load balancer capacity.</w:t>
            </w:r>
          </w:p>
        </w:tc>
      </w:tr>
    </w:tbl>
    <w:p w14:paraId="4D80C4F6" w14:textId="60B4CA3A" w:rsidR="0001564F" w:rsidRDefault="0069424D" w:rsidP="00160AA2">
      <w:pPr>
        <w:pStyle w:val="Heading4"/>
      </w:pPr>
      <w:r>
        <w:t>People &amp; Process</w:t>
      </w:r>
    </w:p>
    <w:p w14:paraId="12BEECEA" w14:textId="6FC55A71" w:rsidR="00FF693F" w:rsidRDefault="00FF693F" w:rsidP="00FF693F">
      <w:r w:rsidRPr="00FF693F">
        <w:t>How many people does it take to manage 1 rack worth of hardware?</w:t>
      </w:r>
    </w:p>
    <w:p w14:paraId="27BCFB6E" w14:textId="77777777" w:rsidR="00D80C20" w:rsidRDefault="00D80C20" w:rsidP="00D80C20">
      <w:r>
        <w:t xml:space="preserve">Your answer is likely “not many.” After all, it is just 1 standard rack. The entire thing barely occupies a small server room. </w:t>
      </w:r>
    </w:p>
    <w:p w14:paraId="1806615D" w14:textId="21317DE4" w:rsidR="00D80C20" w:rsidRDefault="00D80C20" w:rsidP="00D80C20">
      <w:r>
        <w:t xml:space="preserve">If your entire data </w:t>
      </w:r>
      <w:proofErr w:type="spellStart"/>
      <w:r>
        <w:t>center</w:t>
      </w:r>
      <w:proofErr w:type="spellEnd"/>
      <w:r>
        <w:t xml:space="preserve"> can fit inside 1 standard rack of equipment, that makes a small operation. It is indeed a small operation in physical world. However, in SDDC, you can achieve 2000 VM per rack from performance point of view. We</w:t>
      </w:r>
      <w:r w:rsidR="008754B5">
        <w:t xml:space="preserve"> a</w:t>
      </w:r>
      <w:r>
        <w:t>re using a standard 30:1 consolidation ratio, which is possible with</w:t>
      </w:r>
      <w:r w:rsidR="00D50ACE">
        <w:t xml:space="preserve"> the latest Intel or AMD</w:t>
      </w:r>
      <w:r>
        <w:t xml:space="preserve">. </w:t>
      </w:r>
      <w:r w:rsidR="006F527D">
        <w:t xml:space="preserve">From networking viewpoint, </w:t>
      </w:r>
      <w:hyperlink r:id="rId711" w:history="1">
        <w:r w:rsidR="006F527D" w:rsidRPr="008754B5">
          <w:rPr>
            <w:rStyle w:val="Hyperlink"/>
          </w:rPr>
          <w:t xml:space="preserve">Ivan </w:t>
        </w:r>
        <w:proofErr w:type="spellStart"/>
        <w:r w:rsidR="006F527D" w:rsidRPr="008754B5">
          <w:rPr>
            <w:rStyle w:val="Hyperlink"/>
          </w:rPr>
          <w:t>Pepelnjak</w:t>
        </w:r>
        <w:proofErr w:type="spellEnd"/>
      </w:hyperlink>
      <w:r w:rsidR="008754B5">
        <w:t xml:space="preserve"> </w:t>
      </w:r>
      <w:r w:rsidR="006F527D">
        <w:t xml:space="preserve">has in fact shared back in October 2014 that “2000 VMs can easily fit onto 40 servers”. He elaborates the calculation </w:t>
      </w:r>
      <w:hyperlink r:id="rId712" w:history="1">
        <w:r w:rsidR="006F527D" w:rsidRPr="006F527D">
          <w:rPr>
            <w:rStyle w:val="Hyperlink"/>
          </w:rPr>
          <w:t>here</w:t>
        </w:r>
      </w:hyperlink>
      <w:r w:rsidR="006F527D">
        <w:t xml:space="preserve">. He further </w:t>
      </w:r>
      <w:hyperlink r:id="rId713" w:history="1">
        <w:r w:rsidR="006F527D" w:rsidRPr="00B6790F">
          <w:rPr>
            <w:rStyle w:val="Hyperlink"/>
          </w:rPr>
          <w:t>updates</w:t>
        </w:r>
      </w:hyperlink>
      <w:r w:rsidR="006F527D">
        <w:t xml:space="preserve"> that in November 2015</w:t>
      </w:r>
      <w:r w:rsidR="00B6790F">
        <w:t>.</w:t>
      </w:r>
    </w:p>
    <w:p w14:paraId="012BA168" w14:textId="7E2E7945" w:rsidR="00FF693F" w:rsidRDefault="00D80C20" w:rsidP="00D80C20">
      <w:r>
        <w:t>The above calculation takes into account your Infrastructure VM. Infrastructure functions that used to be provided by hardware (e.g. storage replication, firewall, load balancer) are now delivered as VM. You may run 100 of such VMs, depending on the type of services that your SDDC needs to provide.</w:t>
      </w:r>
    </w:p>
    <w:p w14:paraId="57EF4EE4" w14:textId="77777777" w:rsidR="00700361" w:rsidRPr="00FF693F" w:rsidRDefault="00700361" w:rsidP="00700361">
      <w:pPr>
        <w:pStyle w:val="BeforeTable"/>
      </w:pPr>
    </w:p>
    <w:tbl>
      <w:tblPr>
        <w:tblStyle w:val="PlainTable1"/>
        <w:tblW w:w="10338" w:type="dxa"/>
        <w:tblLook w:val="04A0" w:firstRow="1" w:lastRow="0" w:firstColumn="1" w:lastColumn="0" w:noHBand="0" w:noVBand="1"/>
      </w:tblPr>
      <w:tblGrid>
        <w:gridCol w:w="5169"/>
        <w:gridCol w:w="5169"/>
      </w:tblGrid>
      <w:tr w:rsidR="0069424D" w:rsidRPr="008961B8" w14:paraId="63A47765" w14:textId="77777777" w:rsidTr="00413675">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1B2D7EC" w14:textId="77777777" w:rsidR="0069424D" w:rsidRPr="007B7A68" w:rsidRDefault="0069424D" w:rsidP="007B7A68">
            <w:pPr>
              <w:pStyle w:val="Tableheading"/>
            </w:pPr>
            <w:r w:rsidRPr="00081479">
              <w:t>HDDC</w:t>
            </w:r>
          </w:p>
        </w:tc>
        <w:tc>
          <w:tcPr>
            <w:tcW w:w="5169" w:type="dxa"/>
            <w:hideMark/>
          </w:tcPr>
          <w:p w14:paraId="451221B8" w14:textId="77777777" w:rsidR="0069424D" w:rsidRPr="007B7A68" w:rsidRDefault="0069424D" w:rsidP="007B7A68">
            <w:pPr>
              <w:pStyle w:val="Tableheading"/>
              <w:cnfStyle w:val="100000000000" w:firstRow="1" w:lastRow="0" w:firstColumn="0" w:lastColumn="0" w:oddVBand="0" w:evenVBand="0" w:oddHBand="0" w:evenHBand="0" w:firstRowFirstColumn="0" w:firstRowLastColumn="0" w:lastRowFirstColumn="0" w:lastRowLastColumn="0"/>
            </w:pPr>
            <w:r w:rsidRPr="00081479">
              <w:t>SDDC</w:t>
            </w:r>
          </w:p>
        </w:tc>
      </w:tr>
      <w:tr w:rsidR="0069424D" w:rsidRPr="008961B8" w14:paraId="242F558F" w14:textId="77777777" w:rsidTr="00413675">
        <w:trPr>
          <w:cnfStyle w:val="000000100000" w:firstRow="0" w:lastRow="0" w:firstColumn="0" w:lastColumn="0" w:oddVBand="0" w:evenVBand="0" w:oddHBand="1" w:evenHBand="0" w:firstRowFirstColumn="0" w:firstRowLastColumn="0" w:lastRowFirstColumn="0" w:lastRowLastColumn="0"/>
          <w:trHeight w:val="1917"/>
        </w:trPr>
        <w:tc>
          <w:tcPr>
            <w:cnfStyle w:val="001000000000" w:firstRow="0" w:lastRow="0" w:firstColumn="1" w:lastColumn="0" w:oddVBand="0" w:evenVBand="0" w:oddHBand="0" w:evenHBand="0" w:firstRowFirstColumn="0" w:firstRowLastColumn="0" w:lastRowFirstColumn="0" w:lastRowLastColumn="0"/>
            <w:tcW w:w="5169" w:type="dxa"/>
          </w:tcPr>
          <w:p w14:paraId="37854F95" w14:textId="77777777" w:rsidR="0069424D" w:rsidRPr="007B7A68" w:rsidRDefault="0069424D" w:rsidP="007B7A68">
            <w:pPr>
              <w:pStyle w:val="Tablecontent"/>
            </w:pPr>
            <w:r w:rsidRPr="00715F68">
              <w:rPr>
                <w:b w:val="0"/>
              </w:rPr>
              <w:t xml:space="preserve">There's a clear silo between the compute, storage, and network teams. In organizations where the IT team is big, the DR team, Windows team, and Linux team could also be separate teams. There is also a separation between the engineering, integration (projects), and operations (business as usual) teams. The team, in turn, needs layers of management. This results in rigidity in IT. </w:t>
            </w:r>
          </w:p>
        </w:tc>
        <w:tc>
          <w:tcPr>
            <w:tcW w:w="5169" w:type="dxa"/>
          </w:tcPr>
          <w:p w14:paraId="104AE49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rsidRPr="00715F68">
              <w:t xml:space="preserve">With virtualization, IT is taking the game to the next level. It's a lot more powerful than the previous architecture. When you take the game to the next level, the enemy is also stronger. In this case, the expertise required is deeper and the experience requirement is more extensive. </w:t>
            </w:r>
          </w:p>
        </w:tc>
      </w:tr>
      <w:tr w:rsidR="0069424D" w:rsidRPr="008961B8" w14:paraId="272222E1" w14:textId="77777777" w:rsidTr="00413675">
        <w:trPr>
          <w:trHeight w:val="1601"/>
        </w:trPr>
        <w:tc>
          <w:tcPr>
            <w:cnfStyle w:val="001000000000" w:firstRow="0" w:lastRow="0" w:firstColumn="1" w:lastColumn="0" w:oddVBand="0" w:evenVBand="0" w:oddHBand="0" w:evenHBand="0" w:firstRowFirstColumn="0" w:firstRowLastColumn="0" w:lastRowFirstColumn="0" w:lastRowLastColumn="0"/>
            <w:tcW w:w="5169" w:type="dxa"/>
          </w:tcPr>
          <w:p w14:paraId="46F22258" w14:textId="77777777" w:rsidR="0069424D" w:rsidRPr="007B7A68" w:rsidRDefault="0069424D" w:rsidP="007B7A68">
            <w:pPr>
              <w:pStyle w:val="Tablecontent"/>
            </w:pPr>
            <w:r w:rsidRPr="00715F68">
              <w:rPr>
                <w:b w:val="0"/>
              </w:rPr>
              <w:t>Relatively more headcount required in IT, with lower skills set.</w:t>
            </w:r>
          </w:p>
        </w:tc>
        <w:tc>
          <w:tcPr>
            <w:tcW w:w="5169" w:type="dxa"/>
          </w:tcPr>
          <w:p w14:paraId="521C6A2D" w14:textId="70BCE8D2" w:rsidR="0069424D" w:rsidRPr="00715F68" w:rsidRDefault="0069424D" w:rsidP="007B7A68">
            <w:pPr>
              <w:pStyle w:val="Tablecontent"/>
              <w:cnfStyle w:val="000000000000" w:firstRow="0" w:lastRow="0" w:firstColumn="0" w:lastColumn="0" w:oddVBand="0" w:evenVBand="0" w:oddHBand="0" w:evenHBand="0" w:firstRowFirstColumn="0" w:firstRowLastColumn="0" w:lastRowFirstColumn="0" w:lastRowLastColumn="0"/>
            </w:pPr>
            <w:r w:rsidRPr="00715F68">
              <w:t xml:space="preserve">Earlier, you may have needed 10 people to manage 1,000 physical servers. With virtualization, you might only need three people to manage 2,000 VMs on </w:t>
            </w:r>
            <w:r w:rsidR="00791B53">
              <w:t>5</w:t>
            </w:r>
            <w:r w:rsidRPr="00715F68">
              <w:t xml:space="preserve">0 ESXi hosts. However, these 3 people have deeper expertise and </w:t>
            </w:r>
            <w:r>
              <w:t>longer</w:t>
            </w:r>
            <w:r w:rsidRPr="00715F68">
              <w:t xml:space="preserve"> experience than the 10 people combined. </w:t>
            </w:r>
          </w:p>
        </w:tc>
      </w:tr>
      <w:tr w:rsidR="0069424D" w:rsidRPr="008961B8" w14:paraId="12719610" w14:textId="77777777" w:rsidTr="00413675">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5169" w:type="dxa"/>
          </w:tcPr>
          <w:p w14:paraId="63A0E61B" w14:textId="77777777" w:rsidR="0069424D" w:rsidRPr="007B7A68" w:rsidRDefault="0069424D" w:rsidP="007B7A68">
            <w:pPr>
              <w:pStyle w:val="Tablecontent"/>
            </w:pPr>
            <w:r w:rsidRPr="00715F68">
              <w:rPr>
                <w:b w:val="0"/>
              </w:rPr>
              <w:t>DevOps is a concept that applies to developers or application team.</w:t>
            </w:r>
            <w:r>
              <w:rPr>
                <w:b w:val="0"/>
              </w:rPr>
              <w:t xml:space="preserve"> It does not apply to Infrastructure team.</w:t>
            </w:r>
          </w:p>
        </w:tc>
        <w:tc>
          <w:tcPr>
            <w:tcW w:w="5169" w:type="dxa"/>
          </w:tcPr>
          <w:p w14:paraId="2EA887E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t xml:space="preserve">The IaaS team needs to have its own “DevOps” too. As the infrastructure becomes software, there is a need for continuous flow from Architect </w:t>
            </w:r>
            <w:r>
              <w:rPr>
                <w:rFonts w:ascii="Wingdings" w:eastAsia="Wingdings" w:hAnsi="Wingdings" w:cs="Wingdings"/>
              </w:rPr>
              <w:t>à</w:t>
            </w:r>
            <w:r>
              <w:t xml:space="preserve"> Engineer </w:t>
            </w:r>
            <w:r>
              <w:rPr>
                <w:rFonts w:ascii="Wingdings" w:eastAsia="Wingdings" w:hAnsi="Wingdings" w:cs="Wingdings"/>
              </w:rPr>
              <w:t>à</w:t>
            </w:r>
            <w:r>
              <w:t xml:space="preserve"> Implement </w:t>
            </w:r>
            <w:r>
              <w:rPr>
                <w:rFonts w:ascii="Wingdings" w:eastAsia="Wingdings" w:hAnsi="Wingdings" w:cs="Wingdings"/>
              </w:rPr>
              <w:t>à</w:t>
            </w:r>
            <w:r>
              <w:t xml:space="preserve"> Operate </w:t>
            </w:r>
            <w:r>
              <w:rPr>
                <w:rFonts w:ascii="Wingdings" w:eastAsia="Wingdings" w:hAnsi="Wingdings" w:cs="Wingdings"/>
              </w:rPr>
              <w:t>à</w:t>
            </w:r>
            <w:r>
              <w:t xml:space="preserve"> Upgrade</w:t>
            </w:r>
          </w:p>
        </w:tc>
      </w:tr>
    </w:tbl>
    <w:p w14:paraId="59EE565E" w14:textId="2D29589D" w:rsidR="00577B97" w:rsidRPr="00577B97" w:rsidRDefault="00577B97" w:rsidP="00577B97">
      <w:r>
        <w:lastRenderedPageBreak/>
        <w:t xml:space="preserve">I’ll end this chapter with a </w:t>
      </w: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78C6F371" w14:textId="5BA9A697" w:rsidR="005E3364" w:rsidRDefault="005E3364" w:rsidP="00B1061A">
      <w:pPr>
        <w:pStyle w:val="Heading2"/>
      </w:pPr>
      <w:r>
        <w:lastRenderedPageBreak/>
        <w:t>Super Metrics</w:t>
      </w:r>
    </w:p>
    <w:p w14:paraId="1668DC68" w14:textId="71B4E01D" w:rsidR="005E3364" w:rsidRDefault="00D83426" w:rsidP="003F097B">
      <w:pPr>
        <w:pStyle w:val="AfterChapterTitle"/>
      </w:pPr>
      <w:r>
        <mc:AlternateContent>
          <mc:Choice Requires="wps">
            <w:drawing>
              <wp:anchor distT="0" distB="0" distL="114300" distR="114300" simplePos="0" relativeHeight="251658243" behindDoc="0" locked="0" layoutInCell="1" allowOverlap="1" wp14:anchorId="43069F30" wp14:editId="7015C894">
                <wp:simplePos x="0" y="0"/>
                <wp:positionH relativeFrom="column">
                  <wp:posOffset>0</wp:posOffset>
                </wp:positionH>
                <wp:positionV relativeFrom="paragraph">
                  <wp:posOffset>0</wp:posOffset>
                </wp:positionV>
                <wp:extent cx="1828800" cy="1828800"/>
                <wp:effectExtent l="0" t="0" r="0" b="0"/>
                <wp:wrapNone/>
                <wp:docPr id="910169597" name="Text Box 91016959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7BBB865" w14:textId="79630C84"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43069F30" id="Text Box 910169597" o:spid="_x0000_s1052" type="#_x0000_t202" style="position:absolute;margin-left:0;margin-top:0;width:2in;height:2in;z-index:2516582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9s0Vr6YCAABIBQAADgAAAAAAAAAAAAAAAAAuAgAAZHJz&#10;L2Uyb0RvYy54bWxQSwECLQAUAAYACAAAACEAS4kmzdYAAAAFAQAADwAAAAAAAAAAAAAAAAAABQAA&#10;ZHJzL2Rvd25yZXYueG1sUEsFBgAAAAAEAAQA8wAAAAMGAAAAAA==&#10;" filled="f" stroked="f">
                <v:textbox style="mso-fit-shape-to-text:t">
                  <w:txbxContent>
                    <w:p w14:paraId="67BBB865" w14:textId="79630C84"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4</w:t>
                      </w:r>
                    </w:p>
                  </w:txbxContent>
                </v:textbox>
              </v:shape>
            </w:pict>
          </mc:Fallback>
        </mc:AlternateContent>
      </w:r>
      <w:r w:rsidR="005E3364">
        <w:t>I’ve used the product since 1.0. When I first saw super metrics, it was one of those “</w:t>
      </w:r>
      <w:r w:rsidR="005E3364">
        <w:rPr>
          <w:color w:val="00B0F0"/>
        </w:rPr>
        <w:t>is this created for me?</w:t>
      </w:r>
      <w:r w:rsidR="005E3364">
        <w:t xml:space="preserve">” moment. </w:t>
      </w:r>
      <w:r w:rsidR="005E3364" w:rsidRPr="005E3364">
        <w:t xml:space="preserve">The ability to </w:t>
      </w:r>
      <w:r w:rsidR="004C3B02">
        <w:t>analyze</w:t>
      </w:r>
      <w:r w:rsidR="005E3364">
        <w:t xml:space="preserve"> hundreds of metrics by creating my own metrics enabled me to do my job better.</w:t>
      </w:r>
      <w:r w:rsidR="005E3364" w:rsidRPr="005E3364">
        <w:t xml:space="preserve"> I was a pre-sales engineer </w:t>
      </w:r>
      <w:r w:rsidR="005E3364">
        <w:t xml:space="preserve">but </w:t>
      </w:r>
      <w:r w:rsidR="005E3364" w:rsidRPr="005E3364">
        <w:t xml:space="preserve">I spent a lot of time helping my customers troubleshooting and optimizing their environment. </w:t>
      </w:r>
    </w:p>
    <w:p w14:paraId="567B7D13" w14:textId="77777777" w:rsidR="005E3364" w:rsidRPr="002155C4" w:rsidRDefault="005E3364" w:rsidP="005E3364">
      <w:pPr>
        <w:pStyle w:val="Heading3"/>
      </w:pPr>
      <w:r w:rsidRPr="002155C4">
        <w:t>What is a Super Metric?</w:t>
      </w:r>
    </w:p>
    <w:p w14:paraId="1CFC71DE" w14:textId="1C5CD43B" w:rsidR="005E3364" w:rsidRDefault="005E3364" w:rsidP="005E3364">
      <w:r>
        <w:t xml:space="preserve">It is a </w:t>
      </w:r>
      <w:r w:rsidR="00EA1A38">
        <w:t xml:space="preserve">programming language with </w:t>
      </w:r>
      <w:r>
        <w:t>mathematical formula that contains a combination of one or more metrics for one or more objects. Once you create a super metric, it persists over time and can be used for different interactions just like any other metric. It can be used in views, reports, dashboards and symptom definitions.</w:t>
      </w:r>
    </w:p>
    <w:p w14:paraId="3DA6B4C3" w14:textId="1A8B3177" w:rsidR="005E3364" w:rsidRDefault="005E3364" w:rsidP="005E3364">
      <w:r>
        <w:t>Super metrics are created with a list of operators and functions. These can be further combined and operated using several conditional expressions like ‘where’ or ‘if-else’</w:t>
      </w:r>
      <w:r w:rsidR="00683D02">
        <w:t>.</w:t>
      </w:r>
    </w:p>
    <w:p w14:paraId="12F2DBE0" w14:textId="1B4CF4CD" w:rsidR="005E3364" w:rsidRDefault="005E3364" w:rsidP="005E3364">
      <w:r>
        <w:t xml:space="preserve">Over the last few releases, there have been several enhancements focused on creating and working on super metrics more easily. With autocomplete in the new editor starting </w:t>
      </w:r>
      <w:r w:rsidR="00157A34">
        <w:t xml:space="preserve">in </w:t>
      </w:r>
      <w:r>
        <w:t xml:space="preserve">vRealize </w:t>
      </w:r>
      <w:r w:rsidR="00157A34">
        <w:t>O</w:t>
      </w:r>
      <w:r>
        <w:t xml:space="preserve">perations 7.5, you simply start typing an object name or object type, and the Super Metric Editor will pop up a list of options that match. You can keep typing to refine the list and then use Enter </w:t>
      </w:r>
      <w:r w:rsidR="00353C9A">
        <w:t xml:space="preserve">key </w:t>
      </w:r>
      <w:r>
        <w:t>to select and finalize the super metric formula.</w:t>
      </w:r>
    </w:p>
    <w:p w14:paraId="57A526AF" w14:textId="0D1CE48F" w:rsidR="00157A34" w:rsidRDefault="00157A34" w:rsidP="00157A34">
      <w:r>
        <w:t>Before starting to create a super metric, make sure you identify the following:</w:t>
      </w:r>
    </w:p>
    <w:p w14:paraId="75C9FB69" w14:textId="77777777" w:rsidR="00157A34" w:rsidRDefault="00157A34" w:rsidP="00353C9A">
      <w:pPr>
        <w:pStyle w:val="Bullet"/>
      </w:pPr>
      <w:r>
        <w:t>Objects or object types that are involved</w:t>
      </w:r>
    </w:p>
    <w:p w14:paraId="60BEE44D" w14:textId="77777777" w:rsidR="00157A34" w:rsidRDefault="00157A34" w:rsidP="00353C9A">
      <w:pPr>
        <w:pStyle w:val="Bullet"/>
      </w:pPr>
      <w:r>
        <w:t>Metrics which will need to be used.</w:t>
      </w:r>
    </w:p>
    <w:p w14:paraId="1649533D" w14:textId="5BF3AFBF" w:rsidR="00157A34" w:rsidRDefault="00157A34" w:rsidP="00353C9A">
      <w:pPr>
        <w:pStyle w:val="Bullet"/>
      </w:pPr>
      <w:r>
        <w:t xml:space="preserve">How to combine the metrics? </w:t>
      </w:r>
      <w:r w:rsidR="00353C9A">
        <w:t>W</w:t>
      </w:r>
      <w:r>
        <w:t>hich operator, function or expression to use?</w:t>
      </w:r>
    </w:p>
    <w:p w14:paraId="160B08E7" w14:textId="77777777" w:rsidR="00157A34" w:rsidRDefault="00157A34" w:rsidP="00353C9A">
      <w:pPr>
        <w:pStyle w:val="Bullet"/>
      </w:pPr>
      <w:r>
        <w:t>Which object type will be used to assign super metric?</w:t>
      </w:r>
    </w:p>
    <w:p w14:paraId="4061532B" w14:textId="77777777" w:rsidR="00157A34" w:rsidRPr="006A3A3D" w:rsidRDefault="00157A34" w:rsidP="00353C9A">
      <w:pPr>
        <w:pStyle w:val="Bullet"/>
      </w:pPr>
      <w:r>
        <w:t>Policy in which super metric will need to be enabled</w:t>
      </w:r>
    </w:p>
    <w:p w14:paraId="1A7F01FC" w14:textId="210A566B" w:rsidR="00157A34" w:rsidRPr="00157A34" w:rsidRDefault="007B407C" w:rsidP="00157A34">
      <w:pPr>
        <w:pStyle w:val="Heading3"/>
        <w:rPr>
          <w:lang w:val="en-GB"/>
        </w:rPr>
      </w:pPr>
      <w:r>
        <w:rPr>
          <w:lang w:val="en-GB"/>
        </w:rPr>
        <w:lastRenderedPageBreak/>
        <w:t xml:space="preserve">How to Create a </w:t>
      </w:r>
      <w:r w:rsidR="00157A34" w:rsidRPr="002155C4">
        <w:rPr>
          <w:lang w:val="en-GB"/>
        </w:rPr>
        <w:t>Super Metric</w:t>
      </w:r>
    </w:p>
    <w:p w14:paraId="7522F999" w14:textId="7335FA21" w:rsidR="00157A34" w:rsidRDefault="00157A34" w:rsidP="00160AA2">
      <w:pPr>
        <w:pStyle w:val="Heading4"/>
      </w:pPr>
      <w:r w:rsidRPr="009A3DED">
        <w:t>Step 1</w:t>
      </w:r>
    </w:p>
    <w:p w14:paraId="32F861D0" w14:textId="578CEEA3" w:rsidR="00157A34" w:rsidRDefault="00157A34" w:rsidP="00157A34">
      <w:pPr>
        <w:rPr>
          <w:lang w:val="en-GB"/>
        </w:rPr>
      </w:pP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4A707CA1" w14:textId="2FB9FC48" w:rsidR="00157A34" w:rsidRPr="00157A34" w:rsidRDefault="00157A34" w:rsidP="00157A34">
      <w:r w:rsidRPr="009A3DED">
        <w:rPr>
          <w:lang w:val="en-GB"/>
        </w:rPr>
        <w:t>Click on “Add” to start Super Metrics creation wizard</w:t>
      </w:r>
      <w:r>
        <w:rPr>
          <w:lang w:val="en-GB"/>
        </w:rPr>
        <w:t>.</w:t>
      </w:r>
    </w:p>
    <w:p w14:paraId="709D905B" w14:textId="77777777" w:rsidR="00157A34" w:rsidRDefault="00157A34" w:rsidP="00160AA2">
      <w:pPr>
        <w:pStyle w:val="Heading4"/>
      </w:pPr>
      <w:r w:rsidRPr="002155C4">
        <w:t>Step 2</w:t>
      </w:r>
      <w:r>
        <w:t xml:space="preserve">: </w:t>
      </w:r>
    </w:p>
    <w:p w14:paraId="5CE362E3" w14:textId="77777777" w:rsidR="00157A34" w:rsidRDefault="00157A34" w:rsidP="00157A34">
      <w:pPr>
        <w:rPr>
          <w:lang w:val="en-GB"/>
        </w:rPr>
      </w:pPr>
      <w:r w:rsidRPr="00ED5E19">
        <w:rPr>
          <w:lang w:val="en-GB"/>
        </w:rPr>
        <w:t xml:space="preserve">Start with a meaningful name for the super metric and description. </w:t>
      </w:r>
    </w:p>
    <w:p w14:paraId="5869F83D" w14:textId="1A5588CA" w:rsidR="00157A34" w:rsidRDefault="00157A34" w:rsidP="00157A34">
      <w:pPr>
        <w:rPr>
          <w:lang w:val="en-GB"/>
        </w:rPr>
      </w:pPr>
      <w:r w:rsidRPr="00ED5E19">
        <w:rPr>
          <w:lang w:val="en-GB"/>
        </w:rPr>
        <w:t>You may also assign a unit from the available drop-down list, if required. (</w:t>
      </w:r>
      <w:proofErr w:type="gramStart"/>
      <w:r w:rsidRPr="00ED5E19">
        <w:rPr>
          <w:lang w:val="en-GB"/>
        </w:rPr>
        <w:t>available</w:t>
      </w:r>
      <w:proofErr w:type="gramEnd"/>
      <w:r w:rsidRPr="00ED5E19">
        <w:rPr>
          <w:lang w:val="en-GB"/>
        </w:rPr>
        <w:t xml:space="preserve"> only from v</w:t>
      </w:r>
      <w:r>
        <w:rPr>
          <w:lang w:val="en-GB"/>
        </w:rPr>
        <w:t xml:space="preserve">ersion </w:t>
      </w:r>
      <w:r w:rsidRPr="00ED5E19">
        <w:rPr>
          <w:lang w:val="en-GB"/>
        </w:rPr>
        <w:t>8.1)</w:t>
      </w:r>
    </w:p>
    <w:p w14:paraId="5E6D7D8E" w14:textId="0CA1BD0F" w:rsidR="00157A34" w:rsidRDefault="00157A34" w:rsidP="00157A34">
      <w:pPr>
        <w:jc w:val="center"/>
        <w:rPr>
          <w:lang w:val="en-GB"/>
        </w:rPr>
      </w:pPr>
      <w:r>
        <w:rPr>
          <w:noProof/>
        </w:rPr>
        <w:drawing>
          <wp:inline distT="0" distB="0" distL="0" distR="0" wp14:anchorId="388F4969" wp14:editId="0FE5CAFA">
            <wp:extent cx="3854823" cy="2999240"/>
            <wp:effectExtent l="0" t="0" r="0" b="0"/>
            <wp:docPr id="606394273" name="Picture 6063942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3"/>
                    <pic:cNvPicPr/>
                  </pic:nvPicPr>
                  <pic:blipFill>
                    <a:blip r:embed="rId714" cstate="print">
                      <a:extLst>
                        <a:ext uri="{28A0092B-C50C-407E-A947-70E740481C1C}">
                          <a14:useLocalDpi xmlns:a14="http://schemas.microsoft.com/office/drawing/2010/main" val="0"/>
                        </a:ext>
                      </a:extLst>
                    </a:blip>
                    <a:stretch>
                      <a:fillRect/>
                    </a:stretch>
                  </pic:blipFill>
                  <pic:spPr>
                    <a:xfrm>
                      <a:off x="0" y="0"/>
                      <a:ext cx="3856103" cy="3000236"/>
                    </a:xfrm>
                    <a:prstGeom prst="rect">
                      <a:avLst/>
                    </a:prstGeom>
                  </pic:spPr>
                </pic:pic>
              </a:graphicData>
            </a:graphic>
          </wp:inline>
        </w:drawing>
      </w:r>
    </w:p>
    <w:p w14:paraId="5E1A82D8" w14:textId="44915FD5" w:rsidR="00157A34" w:rsidRDefault="00157A34" w:rsidP="00160AA2">
      <w:pPr>
        <w:pStyle w:val="Heading4"/>
      </w:pPr>
      <w:r w:rsidRPr="004F4373">
        <w:t>Step 3</w:t>
      </w:r>
    </w:p>
    <w:p w14:paraId="00631D5B" w14:textId="12C3016E" w:rsidR="00157A34" w:rsidRDefault="00157A34" w:rsidP="00157A34">
      <w:pPr>
        <w:rPr>
          <w:lang w:val="en-GB"/>
        </w:rPr>
      </w:pPr>
      <w:r>
        <w:rPr>
          <w:lang w:val="en-GB"/>
        </w:rPr>
        <w:t xml:space="preserve">Start with Selecting “Functions” from the drop-down options available, followed by “Object Type” or “Object” </w:t>
      </w:r>
      <w:proofErr w:type="gramStart"/>
      <w:r>
        <w:rPr>
          <w:lang w:val="en-GB"/>
        </w:rPr>
        <w:t>( typing</w:t>
      </w:r>
      <w:proofErr w:type="gramEnd"/>
      <w:r>
        <w:rPr>
          <w:lang w:val="en-GB"/>
        </w:rPr>
        <w:t xml:space="preserve"> in the name brings up suggestive text which can be selected) and followed by Metric or Property to use ( typing in the key words of required metric or property brings up suggestive text which can be selected). Further, you may add any operators as required in the super metrics workspace. </w:t>
      </w:r>
    </w:p>
    <w:p w14:paraId="7569DCD5" w14:textId="77777777" w:rsidR="00157A34" w:rsidRDefault="00157A34" w:rsidP="00157A34">
      <w:pPr>
        <w:rPr>
          <w:lang w:val="en-GB"/>
        </w:rPr>
      </w:pPr>
    </w:p>
    <w:p w14:paraId="7949E118" w14:textId="77777777" w:rsidR="00157A34" w:rsidRDefault="00157A34" w:rsidP="00157A34">
      <w:pPr>
        <w:jc w:val="center"/>
        <w:rPr>
          <w:lang w:val="en-GB"/>
        </w:rPr>
      </w:pPr>
      <w:r>
        <w:rPr>
          <w:noProof/>
        </w:rPr>
        <w:lastRenderedPageBreak/>
        <w:drawing>
          <wp:inline distT="0" distB="0" distL="0" distR="0" wp14:anchorId="6887EE23" wp14:editId="66366D6D">
            <wp:extent cx="4269998" cy="3281083"/>
            <wp:effectExtent l="0" t="0" r="0" b="0"/>
            <wp:docPr id="606394274" name="Picture 6063942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4"/>
                    <pic:cNvPicPr/>
                  </pic:nvPicPr>
                  <pic:blipFill>
                    <a:blip r:embed="rId715" cstate="print">
                      <a:extLst>
                        <a:ext uri="{28A0092B-C50C-407E-A947-70E740481C1C}">
                          <a14:useLocalDpi xmlns:a14="http://schemas.microsoft.com/office/drawing/2010/main" val="0"/>
                        </a:ext>
                      </a:extLst>
                    </a:blip>
                    <a:stretch>
                      <a:fillRect/>
                    </a:stretch>
                  </pic:blipFill>
                  <pic:spPr>
                    <a:xfrm>
                      <a:off x="0" y="0"/>
                      <a:ext cx="4270888" cy="3281767"/>
                    </a:xfrm>
                    <a:prstGeom prst="rect">
                      <a:avLst/>
                    </a:prstGeom>
                  </pic:spPr>
                </pic:pic>
              </a:graphicData>
            </a:graphic>
          </wp:inline>
        </w:drawing>
      </w:r>
    </w:p>
    <w:p w14:paraId="0D394139" w14:textId="5A8182C9" w:rsidR="00157A34" w:rsidRDefault="00157A34" w:rsidP="00157A34">
      <w:pPr>
        <w:rPr>
          <w:lang w:val="en-GB"/>
        </w:rPr>
      </w:pPr>
      <w:r>
        <w:rPr>
          <w:lang w:val="en-GB"/>
        </w:rPr>
        <w:t>“</w:t>
      </w:r>
      <w:r w:rsidRPr="00157A34">
        <w:rPr>
          <w:color w:val="00B0F0"/>
          <w:lang w:val="en-GB"/>
        </w:rPr>
        <w:t>CTRL + Space</w:t>
      </w:r>
      <w:r>
        <w:rPr>
          <w:lang w:val="en-GB"/>
        </w:rPr>
        <w:t>” keyboard shortcut will activate search for key words while typing in the super metrics workspace.</w:t>
      </w:r>
    </w:p>
    <w:p w14:paraId="602F5814" w14:textId="1F89CD7D" w:rsidR="00157A34" w:rsidRPr="00157A34" w:rsidRDefault="00157A34" w:rsidP="00157A34">
      <w:pPr>
        <w:rPr>
          <w:lang w:val="en-GB"/>
        </w:rPr>
      </w:pPr>
      <w:r>
        <w:rPr>
          <w:lang w:val="en-GB"/>
        </w:rPr>
        <w:t xml:space="preserve">By default, any </w:t>
      </w:r>
      <w:r w:rsidRPr="007905AE">
        <w:rPr>
          <w:lang w:val="en-GB"/>
        </w:rPr>
        <w:t xml:space="preserve">expression ends with </w:t>
      </w:r>
      <w:r w:rsidRPr="00157A34">
        <w:rPr>
          <w:color w:val="00B0F0"/>
          <w:lang w:val="en-GB"/>
        </w:rPr>
        <w:t>depth=1</w:t>
      </w:r>
      <w:r w:rsidRPr="007905AE">
        <w:rPr>
          <w:lang w:val="en-GB"/>
        </w:rPr>
        <w:t>,</w:t>
      </w:r>
      <w:r>
        <w:rPr>
          <w:lang w:val="en-GB"/>
        </w:rPr>
        <w:t xml:space="preserve"> which</w:t>
      </w:r>
      <w:r w:rsidRPr="007905AE">
        <w:rPr>
          <w:lang w:val="en-GB"/>
        </w:rPr>
        <w:t xml:space="preserve"> means that the metric is assigned to an object that is one level above </w:t>
      </w:r>
      <w:r>
        <w:rPr>
          <w:lang w:val="en-GB"/>
        </w:rPr>
        <w:t>the referred object</w:t>
      </w:r>
      <w:r w:rsidRPr="007905AE">
        <w:rPr>
          <w:lang w:val="en-GB"/>
        </w:rPr>
        <w:t xml:space="preserve"> in the relationship chain.</w:t>
      </w:r>
      <w:r>
        <w:rPr>
          <w:lang w:val="en-GB"/>
        </w:rPr>
        <w:t xml:space="preserve"> If you would need to assign super metric to higher levels, accordingly, the depth level needs to be increased. For example, if you are creating a super metric to find maximum value of CPU Usage</w:t>
      </w:r>
      <w:r w:rsidR="00307BBF">
        <w:rPr>
          <w:lang w:val="en-GB"/>
        </w:rPr>
        <w:t xml:space="preserve"> </w:t>
      </w:r>
      <w:r>
        <w:rPr>
          <w:lang w:val="en-GB"/>
        </w:rPr>
        <w:t xml:space="preserve">on </w:t>
      </w:r>
      <w:r w:rsidR="00307BBF">
        <w:rPr>
          <w:lang w:val="en-GB"/>
        </w:rPr>
        <w:t xml:space="preserve">all VMs </w:t>
      </w:r>
      <w:r>
        <w:rPr>
          <w:lang w:val="en-GB"/>
        </w:rPr>
        <w:t xml:space="preserve">in </w:t>
      </w:r>
      <w:r w:rsidR="00307BBF">
        <w:rPr>
          <w:lang w:val="en-GB"/>
        </w:rPr>
        <w:t xml:space="preserve">the </w:t>
      </w:r>
      <w:r>
        <w:rPr>
          <w:lang w:val="en-GB"/>
        </w:rPr>
        <w:t>vSphere World, the super metric which is crea</w:t>
      </w:r>
      <w:r w:rsidR="00307BBF">
        <w:rPr>
          <w:lang w:val="en-GB"/>
        </w:rPr>
        <w:t>t</w:t>
      </w:r>
      <w:r>
        <w:rPr>
          <w:lang w:val="en-GB"/>
        </w:rPr>
        <w:t xml:space="preserve">ed based on </w:t>
      </w:r>
      <w:r w:rsidR="00ED43AD">
        <w:rPr>
          <w:lang w:val="en-GB"/>
        </w:rPr>
        <w:t>VM</w:t>
      </w:r>
      <w:r>
        <w:rPr>
          <w:lang w:val="en-GB"/>
        </w:rPr>
        <w:t xml:space="preserve"> metric with “max” function will need to be applied on vSphere World object and with Depth=5 in the expression. </w:t>
      </w:r>
      <w:r w:rsidRPr="007905AE">
        <w:rPr>
          <w:lang w:val="en-GB"/>
        </w:rPr>
        <w:t xml:space="preserve">The depth can also be negative, this happens when you need to aggregate the parents of a child object. For example, when aggregating all the VMs in a datastore, the metric expression ends with </w:t>
      </w:r>
      <w:r w:rsidRPr="00307BBF">
        <w:rPr>
          <w:color w:val="00B0F0"/>
          <w:lang w:val="en-GB"/>
        </w:rPr>
        <w:t>depth=-1</w:t>
      </w:r>
      <w:r w:rsidRPr="007905AE">
        <w:rPr>
          <w:lang w:val="en-GB"/>
        </w:rPr>
        <w:t>, because VM is a parent object of datastore.</w:t>
      </w:r>
    </w:p>
    <w:p w14:paraId="6FCA3553" w14:textId="13C52E85" w:rsidR="00157A34" w:rsidRDefault="00157A34" w:rsidP="00157A34">
      <w:r>
        <w:t>Other options available in the page are:</w:t>
      </w:r>
    </w:p>
    <w:p w14:paraId="3B6CAB23" w14:textId="77777777" w:rsidR="00157A34" w:rsidRDefault="00157A34" w:rsidP="00157A34">
      <w:pPr>
        <w:pStyle w:val="Bullet"/>
      </w:pPr>
      <w:r w:rsidRPr="00157A34">
        <w:rPr>
          <w:color w:val="00B0F0"/>
        </w:rPr>
        <w:t>Preview</w:t>
      </w:r>
      <w:r>
        <w:t>: Shows the values of a super metric against any object without needing to save and apply.</w:t>
      </w:r>
    </w:p>
    <w:p w14:paraId="162CA767" w14:textId="70EDB24E" w:rsidR="00157A34" w:rsidRDefault="00157A34" w:rsidP="00157A34">
      <w:pPr>
        <w:pStyle w:val="Bullet"/>
      </w:pPr>
      <w:r w:rsidRPr="00157A34">
        <w:rPr>
          <w:color w:val="00B0F0"/>
        </w:rPr>
        <w:t>Legacy</w:t>
      </w:r>
      <w:r>
        <w:t>: This mode switches to the template to create a super metric formula without the suggestive text as it used to be in version 7.0 or older.</w:t>
      </w:r>
    </w:p>
    <w:p w14:paraId="6204845B" w14:textId="6528E827" w:rsidR="00157A34" w:rsidRDefault="00157A34" w:rsidP="00160AA2">
      <w:pPr>
        <w:pStyle w:val="Heading4"/>
      </w:pPr>
      <w:r w:rsidRPr="004F4373">
        <w:t>Step 4</w:t>
      </w:r>
    </w:p>
    <w:p w14:paraId="4A1EC98C" w14:textId="30288753" w:rsidR="00157A34" w:rsidRDefault="00157A34" w:rsidP="00157A34">
      <w:pPr>
        <w:rPr>
          <w:lang w:val="en-GB"/>
        </w:rPr>
      </w:pPr>
      <w:r w:rsidRPr="00CC2B55">
        <w:rPr>
          <w:lang w:val="en-GB"/>
        </w:rPr>
        <w:t xml:space="preserve">Add the object(s) to which the super metric needs to be applied. </w:t>
      </w:r>
    </w:p>
    <w:p w14:paraId="1DDC3D2B" w14:textId="22679B65" w:rsidR="00157A34" w:rsidRDefault="00157A34" w:rsidP="007B407C">
      <w:pPr>
        <w:jc w:val="center"/>
      </w:pPr>
      <w:r>
        <w:rPr>
          <w:noProof/>
        </w:rPr>
        <w:drawing>
          <wp:inline distT="0" distB="0" distL="0" distR="0" wp14:anchorId="7B88824B" wp14:editId="01C83275">
            <wp:extent cx="4630151" cy="2227811"/>
            <wp:effectExtent l="0" t="0" r="0" b="1270"/>
            <wp:docPr id="606394325" name="Picture 6063943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5"/>
                    <pic:cNvPicPr/>
                  </pic:nvPicPr>
                  <pic:blipFill>
                    <a:blip r:embed="rId716" cstate="print">
                      <a:extLst>
                        <a:ext uri="{28A0092B-C50C-407E-A947-70E740481C1C}">
                          <a14:useLocalDpi xmlns:a14="http://schemas.microsoft.com/office/drawing/2010/main" val="0"/>
                        </a:ext>
                      </a:extLst>
                    </a:blip>
                    <a:stretch>
                      <a:fillRect/>
                    </a:stretch>
                  </pic:blipFill>
                  <pic:spPr>
                    <a:xfrm>
                      <a:off x="0" y="0"/>
                      <a:ext cx="4631244" cy="2228337"/>
                    </a:xfrm>
                    <a:prstGeom prst="rect">
                      <a:avLst/>
                    </a:prstGeom>
                  </pic:spPr>
                </pic:pic>
              </a:graphicData>
            </a:graphic>
          </wp:inline>
        </w:drawing>
      </w:r>
    </w:p>
    <w:p w14:paraId="15ABE132" w14:textId="39A9718D" w:rsidR="00157A34" w:rsidRDefault="00157A34" w:rsidP="00160AA2">
      <w:pPr>
        <w:pStyle w:val="Heading4"/>
      </w:pPr>
      <w:r w:rsidRPr="004F4373">
        <w:lastRenderedPageBreak/>
        <w:t>Step 5</w:t>
      </w:r>
      <w:r w:rsidRPr="00CC2B55">
        <w:t xml:space="preserve"> </w:t>
      </w:r>
    </w:p>
    <w:p w14:paraId="152C7677" w14:textId="044CD15D" w:rsidR="00157A34" w:rsidRDefault="00157A34" w:rsidP="00157A34">
      <w:r w:rsidRPr="00CC2B55">
        <w:t>The last step of creating super metric is to apply to relevant policy or policies</w:t>
      </w:r>
      <w:r>
        <w:t>.</w:t>
      </w:r>
    </w:p>
    <w:p w14:paraId="7BC1369F" w14:textId="7A169822" w:rsidR="00157A34" w:rsidRDefault="00157A34" w:rsidP="007B407C">
      <w:pPr>
        <w:jc w:val="center"/>
      </w:pPr>
      <w:r>
        <w:rPr>
          <w:noProof/>
        </w:rPr>
        <w:drawing>
          <wp:inline distT="0" distB="0" distL="0" distR="0" wp14:anchorId="2C360C7F" wp14:editId="7DF2EC04">
            <wp:extent cx="5727701" cy="1911350"/>
            <wp:effectExtent l="0" t="0" r="0" b="6350"/>
            <wp:docPr id="606394387" name="Picture 6063943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7"/>
                    <pic:cNvPicPr/>
                  </pic:nvPicPr>
                  <pic:blipFill>
                    <a:blip r:embed="rId717">
                      <a:extLst>
                        <a:ext uri="{28A0092B-C50C-407E-A947-70E740481C1C}">
                          <a14:useLocalDpi xmlns:a14="http://schemas.microsoft.com/office/drawing/2010/main" val="0"/>
                        </a:ext>
                      </a:extLst>
                    </a:blip>
                    <a:stretch>
                      <a:fillRect/>
                    </a:stretch>
                  </pic:blipFill>
                  <pic:spPr>
                    <a:xfrm>
                      <a:off x="0" y="0"/>
                      <a:ext cx="5727701" cy="1911350"/>
                    </a:xfrm>
                    <a:prstGeom prst="rect">
                      <a:avLst/>
                    </a:prstGeom>
                  </pic:spPr>
                </pic:pic>
              </a:graphicData>
            </a:graphic>
          </wp:inline>
        </w:drawing>
      </w:r>
    </w:p>
    <w:p w14:paraId="473CE525" w14:textId="022F876B" w:rsidR="00157A34" w:rsidRDefault="00157A34" w:rsidP="00157A34">
      <w:r w:rsidRPr="00CC2B55">
        <w:t xml:space="preserve">Once the super metric is enabled, it will take one or two collection cycles ( 5-10 minutes) to start seeing the super metric for the object. For the assigned object, you will see </w:t>
      </w:r>
      <w:r>
        <w:rPr>
          <w:lang w:val="en-GB"/>
        </w:rPr>
        <w:t xml:space="preserve">all </w:t>
      </w:r>
      <w:r w:rsidRPr="00CC2B55">
        <w:t xml:space="preserve">the super metrics </w:t>
      </w:r>
      <w:r>
        <w:rPr>
          <w:lang w:val="en-GB"/>
        </w:rPr>
        <w:t xml:space="preserve">applied </w:t>
      </w:r>
      <w:r w:rsidRPr="00CC2B55">
        <w:t xml:space="preserve">under All Metrics </w:t>
      </w:r>
      <w:r>
        <w:rPr>
          <w:lang w:val="en-GB"/>
        </w:rPr>
        <w:t>&gt;</w:t>
      </w:r>
      <w:r w:rsidRPr="00CC2B55">
        <w:t xml:space="preserve"> Super Metric</w:t>
      </w:r>
      <w:r>
        <w:t xml:space="preserve">. </w:t>
      </w:r>
      <w:r w:rsidRPr="00CC2B55">
        <w:t xml:space="preserve"> </w:t>
      </w:r>
    </w:p>
    <w:p w14:paraId="358341B2" w14:textId="304C1096" w:rsidR="00157A34" w:rsidRDefault="00157A34" w:rsidP="00157A34">
      <w:pPr>
        <w:rPr>
          <w:lang w:val="en-GB"/>
        </w:rPr>
      </w:pPr>
      <w:r>
        <w:rPr>
          <w:lang w:val="en-GB"/>
        </w:rPr>
        <w:t>An example is shown below:</w:t>
      </w:r>
    </w:p>
    <w:p w14:paraId="33DEB208" w14:textId="4BCA982B" w:rsidR="00157A34" w:rsidRDefault="00157A34" w:rsidP="007B407C">
      <w:pPr>
        <w:jc w:val="center"/>
        <w:rPr>
          <w:lang w:val="en-GB"/>
        </w:rPr>
      </w:pPr>
      <w:r>
        <w:rPr>
          <w:noProof/>
        </w:rPr>
        <w:drawing>
          <wp:inline distT="0" distB="0" distL="0" distR="0" wp14:anchorId="1623D58A" wp14:editId="07F25B19">
            <wp:extent cx="1911350" cy="2645221"/>
            <wp:effectExtent l="0" t="0" r="0" b="3175"/>
            <wp:docPr id="606394388" name="Picture 6063943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8"/>
                    <pic:cNvPicPr/>
                  </pic:nvPicPr>
                  <pic:blipFill>
                    <a:blip r:embed="rId718">
                      <a:extLst>
                        <a:ext uri="{28A0092B-C50C-407E-A947-70E740481C1C}">
                          <a14:useLocalDpi xmlns:a14="http://schemas.microsoft.com/office/drawing/2010/main" val="0"/>
                        </a:ext>
                      </a:extLst>
                    </a:blip>
                    <a:stretch>
                      <a:fillRect/>
                    </a:stretch>
                  </pic:blipFill>
                  <pic:spPr>
                    <a:xfrm>
                      <a:off x="0" y="0"/>
                      <a:ext cx="1911350" cy="2645221"/>
                    </a:xfrm>
                    <a:prstGeom prst="rect">
                      <a:avLst/>
                    </a:prstGeom>
                  </pic:spPr>
                </pic:pic>
              </a:graphicData>
            </a:graphic>
          </wp:inline>
        </w:drawing>
      </w:r>
    </w:p>
    <w:p w14:paraId="363C7A52" w14:textId="476D0EB3" w:rsidR="00157A34" w:rsidRDefault="00157A34" w:rsidP="00157A34">
      <w:pPr>
        <w:pStyle w:val="Heading3"/>
        <w:rPr>
          <w:lang w:val="en-GB"/>
        </w:rPr>
      </w:pPr>
      <w:r>
        <w:rPr>
          <w:lang w:val="en-GB"/>
        </w:rPr>
        <w:t>Examples</w:t>
      </w:r>
    </w:p>
    <w:p w14:paraId="3C9A822E" w14:textId="0214B278" w:rsidR="007B407C" w:rsidRDefault="007B407C" w:rsidP="007B407C">
      <w:pPr>
        <w:rPr>
          <w:lang w:val="en-GB"/>
        </w:rPr>
      </w:pPr>
      <w:r>
        <w:t xml:space="preserve">I will provide some examples demonstrating the various features of super metrics </w:t>
      </w:r>
      <w:hyperlink r:id="rId719" w:history="1">
        <w:r w:rsidRPr="007B407C">
          <w:rPr>
            <w:rStyle w:val="Hyperlink"/>
          </w:rPr>
          <w:t>functions and operators</w:t>
        </w:r>
      </w:hyperlink>
      <w:r>
        <w:rPr>
          <w:lang w:val="en-GB"/>
        </w:rPr>
        <w:t xml:space="preserve">. More is covered in the </w:t>
      </w:r>
      <w:r w:rsidR="00807FF9">
        <w:rPr>
          <w:rStyle w:val="Hyperlink"/>
        </w:rPr>
        <w:t>manual</w:t>
      </w:r>
      <w:r w:rsidR="00807FF9">
        <w:t>.</w:t>
      </w:r>
    </w:p>
    <w:p w14:paraId="10B25E6D" w14:textId="1F36D5AD" w:rsidR="007B407C" w:rsidRPr="007B407C" w:rsidRDefault="007B407C" w:rsidP="005E3364">
      <w:pPr>
        <w:rPr>
          <w:lang w:val="en-GB"/>
        </w:rPr>
      </w:pPr>
      <w:r>
        <w:rPr>
          <w:lang w:val="en-GB"/>
        </w:rPr>
        <w:t xml:space="preserve">There are </w:t>
      </w:r>
      <w:r w:rsidR="000C5DC2">
        <w:rPr>
          <w:lang w:val="en-GB"/>
        </w:rPr>
        <w:t xml:space="preserve">many </w:t>
      </w:r>
      <w:r>
        <w:rPr>
          <w:lang w:val="en-GB"/>
        </w:rPr>
        <w:t xml:space="preserve">examples in the </w:t>
      </w:r>
      <w:hyperlink r:id="rId720" w:history="1">
        <w:r>
          <w:rPr>
            <w:rStyle w:val="Hyperlink"/>
            <w:lang w:val="en-GB"/>
          </w:rPr>
          <w:t>r</w:t>
        </w:r>
        <w:r w:rsidRPr="007B407C">
          <w:rPr>
            <w:rStyle w:val="Hyperlink"/>
            <w:lang w:val="en-GB"/>
          </w:rPr>
          <w:t>epository</w:t>
        </w:r>
      </w:hyperlink>
      <w:r>
        <w:rPr>
          <w:lang w:val="en-GB"/>
        </w:rPr>
        <w:t xml:space="preserve"> of super metrics.</w:t>
      </w:r>
    </w:p>
    <w:p w14:paraId="69FEF1FD" w14:textId="19024431" w:rsidR="007B407C" w:rsidRDefault="00307BBF" w:rsidP="00160AA2">
      <w:pPr>
        <w:pStyle w:val="Heading4"/>
      </w:pPr>
      <w:r>
        <w:t>Basic F</w:t>
      </w:r>
      <w:r w:rsidR="007B407C" w:rsidRPr="004F4373">
        <w:t>unction</w:t>
      </w:r>
      <w:r>
        <w:t>s</w:t>
      </w:r>
    </w:p>
    <w:p w14:paraId="06FED48F" w14:textId="7B1A666A" w:rsidR="00307BBF" w:rsidRPr="00307BBF" w:rsidRDefault="00307BBF" w:rsidP="00307BBF">
      <w:pPr>
        <w:rPr>
          <w:lang w:val="en-GB"/>
        </w:rPr>
      </w:pPr>
      <w:r>
        <w:rPr>
          <w:lang w:val="en-GB"/>
        </w:rPr>
        <w:t xml:space="preserve">The maximum, minimum, </w:t>
      </w:r>
      <w:proofErr w:type="gramStart"/>
      <w:r>
        <w:rPr>
          <w:lang w:val="en-GB"/>
        </w:rPr>
        <w:t>average</w:t>
      </w:r>
      <w:proofErr w:type="gramEnd"/>
      <w:r>
        <w:rPr>
          <w:lang w:val="en-GB"/>
        </w:rPr>
        <w:t xml:space="preserve"> and sum functions are simple functions that can quickly summarize a large number of objects.</w:t>
      </w:r>
    </w:p>
    <w:p w14:paraId="049FED9F" w14:textId="76A9E580" w:rsidR="007B407C" w:rsidRDefault="007B407C" w:rsidP="007B407C">
      <w:r>
        <w:t xml:space="preserve">Maximum CPU Ready (%) among VMs </w:t>
      </w:r>
      <w:r>
        <w:rPr>
          <w:lang w:val="en-GB"/>
        </w:rPr>
        <w:t>within a group of clusters providing same class of service.</w:t>
      </w:r>
    </w:p>
    <w:p w14:paraId="69FA9550" w14:textId="67C3E082" w:rsidR="007B407C" w:rsidRPr="00F42444" w:rsidRDefault="007B407C" w:rsidP="00594785">
      <w:pPr>
        <w:pStyle w:val="Code"/>
      </w:pPr>
      <w:proofErr w:type="gramStart"/>
      <w:r w:rsidRPr="00F42444">
        <w:lastRenderedPageBreak/>
        <w:t>max(</w:t>
      </w:r>
      <w:r w:rsidR="007F1192">
        <w:t xml:space="preserve"> </w:t>
      </w:r>
      <w:r w:rsidRPr="00F42444">
        <w:t>$</w:t>
      </w:r>
      <w:proofErr w:type="gramEnd"/>
      <w:r w:rsidRPr="00F42444">
        <w:t>{</w:t>
      </w:r>
      <w:r w:rsidR="004F7262">
        <w:t xml:space="preserve"> </w:t>
      </w:r>
      <w:proofErr w:type="spellStart"/>
      <w:r w:rsidRPr="00F42444">
        <w:t>adaptertype</w:t>
      </w:r>
      <w:proofErr w:type="spellEnd"/>
      <w:r w:rsidRPr="00F42444">
        <w:t xml:space="preserve">=VMWARE, </w:t>
      </w:r>
      <w:proofErr w:type="spellStart"/>
      <w:r w:rsidRPr="00F42444">
        <w:t>objecttype</w:t>
      </w:r>
      <w:proofErr w:type="spellEnd"/>
      <w:r w:rsidRPr="00F42444">
        <w:t>=</w:t>
      </w:r>
      <w:proofErr w:type="spellStart"/>
      <w:r w:rsidRPr="00F42444">
        <w:t>VirtualMachine</w:t>
      </w:r>
      <w:proofErr w:type="spellEnd"/>
      <w:r w:rsidRPr="00F42444">
        <w:t>, metric=</w:t>
      </w:r>
      <w:proofErr w:type="spellStart"/>
      <w:r w:rsidRPr="00F42444">
        <w:t>cpu|readyPct</w:t>
      </w:r>
      <w:proofErr w:type="spellEnd"/>
      <w:r w:rsidRPr="00F42444">
        <w:t>, depth=3</w:t>
      </w:r>
      <w:r w:rsidR="004F7262">
        <w:t xml:space="preserve"> </w:t>
      </w:r>
      <w:r w:rsidRPr="00F42444">
        <w:t>}</w:t>
      </w:r>
      <w:r w:rsidR="007F1192">
        <w:t xml:space="preserve"> </w:t>
      </w:r>
      <w:r w:rsidRPr="00F42444">
        <w:t>)</w:t>
      </w:r>
    </w:p>
    <w:p w14:paraId="06EF459B" w14:textId="186B8FF4" w:rsidR="007B407C" w:rsidRDefault="007B407C" w:rsidP="007B407C">
      <w:r>
        <w:t xml:space="preserve">Maximum Memory Balloon (%) among VMs </w:t>
      </w:r>
      <w:r>
        <w:rPr>
          <w:lang w:val="en-GB"/>
        </w:rPr>
        <w:t>within a group of clusters providing same class of service.</w:t>
      </w:r>
    </w:p>
    <w:p w14:paraId="60BB251A" w14:textId="0DDE6A58" w:rsidR="007B407C" w:rsidRPr="00F42444" w:rsidRDefault="007B407C" w:rsidP="00594785">
      <w:pPr>
        <w:pStyle w:val="Code"/>
      </w:pPr>
      <w:proofErr w:type="gramStart"/>
      <w:r w:rsidRPr="00F42444">
        <w:t>max(</w:t>
      </w:r>
      <w:r w:rsidR="007F1192">
        <w:t xml:space="preserve"> </w:t>
      </w:r>
      <w:r w:rsidRPr="00F42444">
        <w:t>$</w:t>
      </w:r>
      <w:proofErr w:type="gramEnd"/>
      <w:r w:rsidRPr="00F42444">
        <w:t>{</w:t>
      </w:r>
      <w:r w:rsidR="004F7262">
        <w:t xml:space="preserve"> </w:t>
      </w:r>
      <w:proofErr w:type="spellStart"/>
      <w:r w:rsidRPr="00F42444">
        <w:t>adaptertype</w:t>
      </w:r>
      <w:proofErr w:type="spellEnd"/>
      <w:r w:rsidRPr="00F42444">
        <w:t xml:space="preserve">=VMWARE, </w:t>
      </w:r>
      <w:proofErr w:type="spellStart"/>
      <w:r w:rsidRPr="00F42444">
        <w:t>objecttype</w:t>
      </w:r>
      <w:proofErr w:type="spellEnd"/>
      <w:r w:rsidRPr="00F42444">
        <w:t>=</w:t>
      </w:r>
      <w:proofErr w:type="spellStart"/>
      <w:r w:rsidRPr="00F42444">
        <w:t>VirtualMachine</w:t>
      </w:r>
      <w:proofErr w:type="spellEnd"/>
      <w:r w:rsidRPr="00F42444">
        <w:t>, metric=</w:t>
      </w:r>
      <w:proofErr w:type="spellStart"/>
      <w:r w:rsidRPr="00F42444">
        <w:t>mem|balloonPct</w:t>
      </w:r>
      <w:proofErr w:type="spellEnd"/>
      <w:r w:rsidRPr="00F42444">
        <w:t>, depth=3</w:t>
      </w:r>
      <w:r w:rsidR="004F7262">
        <w:t xml:space="preserve"> </w:t>
      </w:r>
      <w:r w:rsidRPr="00F42444">
        <w:t>}</w:t>
      </w:r>
      <w:r w:rsidR="007F1192">
        <w:t xml:space="preserve"> </w:t>
      </w:r>
      <w:r w:rsidRPr="00F42444">
        <w:t>)</w:t>
      </w:r>
    </w:p>
    <w:p w14:paraId="26F5D91B" w14:textId="1151404A" w:rsidR="007B407C" w:rsidRDefault="007B407C" w:rsidP="007B407C">
      <w:pPr>
        <w:rPr>
          <w:lang w:val="en-GB"/>
        </w:rPr>
      </w:pPr>
      <w:r w:rsidRPr="007B407C">
        <w:rPr>
          <w:color w:val="00B0F0"/>
          <w:lang w:val="en-GB"/>
        </w:rPr>
        <w:t>Depth=3</w:t>
      </w:r>
      <w:r>
        <w:rPr>
          <w:lang w:val="en-GB"/>
        </w:rPr>
        <w:t xml:space="preserve"> is used since the super metric is applied at a custom group level which is 3 levels up the </w:t>
      </w:r>
      <w:r w:rsidR="00307BBF">
        <w:rPr>
          <w:lang w:val="en-GB"/>
        </w:rPr>
        <w:t xml:space="preserve">VM </w:t>
      </w:r>
      <w:r>
        <w:rPr>
          <w:lang w:val="en-GB"/>
        </w:rPr>
        <w:t>object whose metric is used.</w:t>
      </w:r>
      <w:r w:rsidR="00307BBF">
        <w:rPr>
          <w:lang w:val="en-GB"/>
        </w:rPr>
        <w:t xml:space="preserve"> The hierarchy is Group </w:t>
      </w:r>
      <w:r w:rsidR="00307BBF" w:rsidRPr="00307BBF">
        <w:rPr>
          <w:rFonts w:ascii="Wingdings" w:eastAsia="Wingdings" w:hAnsi="Wingdings" w:cs="Wingdings"/>
          <w:lang w:val="en-GB"/>
        </w:rPr>
        <w:t>à</w:t>
      </w:r>
      <w:r w:rsidR="00307BBF">
        <w:rPr>
          <w:lang w:val="en-GB"/>
        </w:rPr>
        <w:t xml:space="preserve"> Cluster </w:t>
      </w:r>
      <w:r w:rsidR="00307BBF" w:rsidRPr="00307BBF">
        <w:rPr>
          <w:rFonts w:ascii="Wingdings" w:eastAsia="Wingdings" w:hAnsi="Wingdings" w:cs="Wingdings"/>
          <w:lang w:val="en-GB"/>
        </w:rPr>
        <w:t>à</w:t>
      </w:r>
      <w:r w:rsidR="00307BBF">
        <w:rPr>
          <w:lang w:val="en-GB"/>
        </w:rPr>
        <w:t xml:space="preserve"> ESXi Host </w:t>
      </w:r>
      <w:r w:rsidR="00307BBF" w:rsidRPr="00307BBF">
        <w:rPr>
          <w:rFonts w:ascii="Wingdings" w:eastAsia="Wingdings" w:hAnsi="Wingdings" w:cs="Wingdings"/>
          <w:lang w:val="en-GB"/>
        </w:rPr>
        <w:t>à</w:t>
      </w:r>
      <w:r w:rsidR="00307BBF">
        <w:rPr>
          <w:lang w:val="en-GB"/>
        </w:rPr>
        <w:t xml:space="preserve"> VM.</w:t>
      </w:r>
    </w:p>
    <w:p w14:paraId="751C1F43" w14:textId="3D55C1B9" w:rsidR="00307BBF" w:rsidRDefault="00307BBF" w:rsidP="007B407C">
      <w:pPr>
        <w:rPr>
          <w:lang w:val="en-GB"/>
        </w:rPr>
      </w:pPr>
      <w:r>
        <w:rPr>
          <w:lang w:val="en-GB"/>
        </w:rPr>
        <w:t>Tip: If you use the same super metric for different levels, specify the deepest one.</w:t>
      </w:r>
    </w:p>
    <w:p w14:paraId="16652F65" w14:textId="126D41A8" w:rsidR="007B407C" w:rsidRDefault="007B407C" w:rsidP="007B407C">
      <w:r>
        <w:t xml:space="preserve">Sum of vCPUs provisioned on all </w:t>
      </w:r>
      <w:r w:rsidR="00ED43AD">
        <w:t>VM</w:t>
      </w:r>
      <w:r>
        <w:t>s in a group</w:t>
      </w:r>
      <w:r w:rsidR="00307BBF">
        <w:t xml:space="preserve"> of VM.</w:t>
      </w:r>
    </w:p>
    <w:p w14:paraId="087B42B4" w14:textId="17A32C12" w:rsidR="007B407C" w:rsidRPr="007B407C" w:rsidRDefault="007B407C" w:rsidP="00594785">
      <w:pPr>
        <w:pStyle w:val="Code"/>
      </w:pPr>
      <w:proofErr w:type="gramStart"/>
      <w:r w:rsidRPr="00F42444">
        <w:t>sum(</w:t>
      </w:r>
      <w:r w:rsidR="007F1192">
        <w:t xml:space="preserve"> </w:t>
      </w:r>
      <w:r w:rsidRPr="00F42444">
        <w:t>$</w:t>
      </w:r>
      <w:proofErr w:type="gramEnd"/>
      <w:r w:rsidRPr="00F42444">
        <w:t>{</w:t>
      </w:r>
      <w:r w:rsidR="004F7262">
        <w:t xml:space="preserve"> </w:t>
      </w:r>
      <w:proofErr w:type="spellStart"/>
      <w:r w:rsidRPr="00F42444">
        <w:t>adaptertype</w:t>
      </w:r>
      <w:proofErr w:type="spellEnd"/>
      <w:r w:rsidRPr="00F42444">
        <w:t xml:space="preserve">=VMWARE, </w:t>
      </w:r>
      <w:proofErr w:type="spellStart"/>
      <w:r w:rsidRPr="00F42444">
        <w:t>objecttype</w:t>
      </w:r>
      <w:proofErr w:type="spellEnd"/>
      <w:r w:rsidRPr="00F42444">
        <w:t>=</w:t>
      </w:r>
      <w:proofErr w:type="spellStart"/>
      <w:r w:rsidRPr="00F42444">
        <w:t>VirtualMachine</w:t>
      </w:r>
      <w:proofErr w:type="spellEnd"/>
      <w:r w:rsidRPr="00F42444">
        <w:t>, metric=</w:t>
      </w:r>
      <w:proofErr w:type="spellStart"/>
      <w:r w:rsidRPr="00F42444">
        <w:t>cpu|corecount_provisioned</w:t>
      </w:r>
      <w:proofErr w:type="spellEnd"/>
      <w:r w:rsidRPr="00F42444">
        <w:t>, depth=</w:t>
      </w:r>
      <w:r w:rsidR="00307BBF">
        <w:t>1</w:t>
      </w:r>
      <w:r w:rsidR="004F7262">
        <w:t xml:space="preserve"> </w:t>
      </w:r>
      <w:r w:rsidRPr="00F42444">
        <w:t>}</w:t>
      </w:r>
      <w:r w:rsidR="007F1192">
        <w:t xml:space="preserve"> </w:t>
      </w:r>
      <w:r w:rsidRPr="00F42444">
        <w:t>)</w:t>
      </w:r>
    </w:p>
    <w:p w14:paraId="7D83B39F" w14:textId="373BA83D" w:rsidR="00307BBF" w:rsidRPr="00307BBF" w:rsidRDefault="00307BBF" w:rsidP="007B407C">
      <w:pPr>
        <w:rPr>
          <w:lang w:val="en-GB"/>
        </w:rPr>
      </w:pPr>
      <w:r w:rsidRPr="007B407C">
        <w:rPr>
          <w:color w:val="00B0F0"/>
          <w:lang w:val="en-GB"/>
        </w:rPr>
        <w:t>Depth=</w:t>
      </w:r>
      <w:r>
        <w:rPr>
          <w:color w:val="00B0F0"/>
          <w:lang w:val="en-GB"/>
        </w:rPr>
        <w:t>1</w:t>
      </w:r>
      <w:r>
        <w:rPr>
          <w:lang w:val="en-GB"/>
        </w:rPr>
        <w:t xml:space="preserve"> is sufficient as the VM is directly under the group. No need to manually change the depth.</w:t>
      </w:r>
    </w:p>
    <w:p w14:paraId="3655EF9E" w14:textId="394EDA39" w:rsidR="007B407C" w:rsidRDefault="007B407C" w:rsidP="007B407C">
      <w:r>
        <w:t xml:space="preserve">Average of CPU Usage with all </w:t>
      </w:r>
      <w:r w:rsidR="00ED43AD">
        <w:t>VM</w:t>
      </w:r>
      <w:r>
        <w:t>s in a custom group:</w:t>
      </w:r>
    </w:p>
    <w:p w14:paraId="0D0FF85A" w14:textId="6C84FBE2" w:rsidR="007B407C" w:rsidRPr="00307BBF" w:rsidRDefault="007B407C" w:rsidP="00594785">
      <w:pPr>
        <w:pStyle w:val="Code"/>
      </w:pPr>
      <w:proofErr w:type="gramStart"/>
      <w:r w:rsidRPr="00F42444">
        <w:t>avg(</w:t>
      </w:r>
      <w:r w:rsidR="007F1192">
        <w:t xml:space="preserve"> </w:t>
      </w:r>
      <w:r w:rsidRPr="00F42444">
        <w:t>$</w:t>
      </w:r>
      <w:proofErr w:type="gramEnd"/>
      <w:r w:rsidRPr="00F42444">
        <w:t>{</w:t>
      </w:r>
      <w:r w:rsidR="004F7262">
        <w:t xml:space="preserve"> </w:t>
      </w:r>
      <w:proofErr w:type="spellStart"/>
      <w:r w:rsidRPr="00F42444">
        <w:t>adaptertype</w:t>
      </w:r>
      <w:proofErr w:type="spellEnd"/>
      <w:r w:rsidRPr="00F42444">
        <w:t xml:space="preserve">=VMWARE, </w:t>
      </w:r>
      <w:proofErr w:type="spellStart"/>
      <w:r w:rsidRPr="00F42444">
        <w:t>objecttype</w:t>
      </w:r>
      <w:proofErr w:type="spellEnd"/>
      <w:r w:rsidRPr="00F42444">
        <w:t>=</w:t>
      </w:r>
      <w:proofErr w:type="spellStart"/>
      <w:r w:rsidRPr="00F42444">
        <w:t>VirtualMachine</w:t>
      </w:r>
      <w:proofErr w:type="spellEnd"/>
      <w:r w:rsidRPr="00F42444">
        <w:t>, metric=</w:t>
      </w:r>
      <w:proofErr w:type="spellStart"/>
      <w:r w:rsidRPr="00F42444">
        <w:t>cpu|usage_average</w:t>
      </w:r>
      <w:proofErr w:type="spellEnd"/>
      <w:r w:rsidRPr="00F42444">
        <w:t>, depth=3</w:t>
      </w:r>
      <w:r w:rsidR="004F7262">
        <w:t xml:space="preserve"> </w:t>
      </w:r>
      <w:r w:rsidRPr="00F42444">
        <w:t>}</w:t>
      </w:r>
      <w:r w:rsidR="007F1192">
        <w:t xml:space="preserve"> </w:t>
      </w:r>
      <w:r w:rsidRPr="00F42444">
        <w:t>)</w:t>
      </w:r>
    </w:p>
    <w:p w14:paraId="38B74A1F" w14:textId="38F494D2" w:rsidR="007B407C" w:rsidRDefault="007B407C" w:rsidP="00160AA2">
      <w:pPr>
        <w:pStyle w:val="Heading4"/>
      </w:pPr>
      <w:r w:rsidRPr="004F4373">
        <w:t>‘</w:t>
      </w:r>
      <w:r w:rsidR="00307BBF">
        <w:t>W</w:t>
      </w:r>
      <w:r w:rsidRPr="004F4373">
        <w:t xml:space="preserve">here’ </w:t>
      </w:r>
      <w:r w:rsidR="00307BBF">
        <w:t>Clause</w:t>
      </w:r>
    </w:p>
    <w:p w14:paraId="19FDFBC2" w14:textId="30086EE1" w:rsidR="00307BBF" w:rsidRPr="00307BBF" w:rsidRDefault="00307BBF" w:rsidP="00307BBF">
      <w:pPr>
        <w:rPr>
          <w:lang w:val="en-GB"/>
        </w:rPr>
      </w:pPr>
      <w:r>
        <w:rPr>
          <w:lang w:val="en-GB"/>
        </w:rPr>
        <w:t xml:space="preserve">Things get more powerful and complex once you need to specify a condition. </w:t>
      </w:r>
    </w:p>
    <w:p w14:paraId="15FF7495" w14:textId="1A92FA98" w:rsidR="007B407C" w:rsidRDefault="007F1192" w:rsidP="007B407C">
      <w:pPr>
        <w:rPr>
          <w:lang w:val="en-GB"/>
        </w:rPr>
      </w:pPr>
      <w:r w:rsidRPr="007F1192">
        <w:rPr>
          <w:b/>
          <w:bCs/>
          <w:color w:val="ED7D31" w:themeColor="accent2"/>
          <w:lang w:val="en-GB"/>
        </w:rPr>
        <w:t>Use Case:</w:t>
      </w:r>
      <w:r>
        <w:rPr>
          <w:lang w:val="en-GB"/>
        </w:rPr>
        <w:t xml:space="preserve"> </w:t>
      </w:r>
      <w:r w:rsidR="00307BBF">
        <w:rPr>
          <w:lang w:val="en-GB"/>
        </w:rPr>
        <w:t>C</w:t>
      </w:r>
      <w:r w:rsidR="007B407C">
        <w:rPr>
          <w:lang w:val="en-GB"/>
        </w:rPr>
        <w:t xml:space="preserve">ount of </w:t>
      </w:r>
      <w:r w:rsidR="00307BBF">
        <w:rPr>
          <w:lang w:val="en-GB"/>
        </w:rPr>
        <w:t xml:space="preserve">all VMs in the environment </w:t>
      </w:r>
      <w:r w:rsidR="007B407C">
        <w:rPr>
          <w:lang w:val="en-GB"/>
        </w:rPr>
        <w:t>which has CPU usage</w:t>
      </w:r>
      <w:r w:rsidR="00307BBF">
        <w:rPr>
          <w:lang w:val="en-GB"/>
        </w:rPr>
        <w:t xml:space="preserve"> </w:t>
      </w:r>
      <w:r w:rsidR="007B407C">
        <w:rPr>
          <w:lang w:val="en-GB"/>
        </w:rPr>
        <w:t>greater than 60%</w:t>
      </w:r>
      <w:r w:rsidR="00307BBF">
        <w:rPr>
          <w:lang w:val="en-GB"/>
        </w:rPr>
        <w:t xml:space="preserve"> at that time.</w:t>
      </w:r>
    </w:p>
    <w:p w14:paraId="13D5CE37" w14:textId="77777777" w:rsidR="007B407C" w:rsidRDefault="007B407C" w:rsidP="00594785">
      <w:pPr>
        <w:pStyle w:val="Code"/>
      </w:pPr>
      <w:proofErr w:type="gramStart"/>
      <w:r w:rsidRPr="000F43AF">
        <w:t>count(</w:t>
      </w:r>
      <w:proofErr w:type="gramEnd"/>
    </w:p>
    <w:p w14:paraId="3A64DBA6" w14:textId="57485876" w:rsidR="00307BBF" w:rsidRDefault="00307BBF" w:rsidP="00594785">
      <w:pPr>
        <w:pStyle w:val="Code"/>
      </w:pPr>
      <w:r>
        <w:t xml:space="preserve">     </w:t>
      </w:r>
      <w:proofErr w:type="gramStart"/>
      <w:r w:rsidR="007B407C" w:rsidRPr="000F43AF">
        <w:t>${</w:t>
      </w:r>
      <w:r w:rsidR="004F7262">
        <w:t xml:space="preserve"> </w:t>
      </w:r>
      <w:proofErr w:type="spellStart"/>
      <w:r w:rsidR="007B407C" w:rsidRPr="000F43AF">
        <w:t>adaptertype</w:t>
      </w:r>
      <w:proofErr w:type="spellEnd"/>
      <w:proofErr w:type="gramEnd"/>
      <w:r w:rsidR="007B407C" w:rsidRPr="000F43AF">
        <w:t xml:space="preserve">=VMWARE, </w:t>
      </w:r>
      <w:proofErr w:type="spellStart"/>
      <w:r w:rsidR="007B407C" w:rsidRPr="000F43AF">
        <w:t>objecttype</w:t>
      </w:r>
      <w:proofErr w:type="spellEnd"/>
      <w:r w:rsidR="007B407C" w:rsidRPr="000F43AF">
        <w:t>=</w:t>
      </w:r>
      <w:proofErr w:type="spellStart"/>
      <w:r w:rsidR="007B407C" w:rsidRPr="000F43AF">
        <w:t>VirtualMachine</w:t>
      </w:r>
      <w:proofErr w:type="spellEnd"/>
      <w:r w:rsidR="007B407C" w:rsidRPr="000F43AF">
        <w:t>, metric=</w:t>
      </w:r>
      <w:proofErr w:type="spellStart"/>
      <w:r w:rsidR="007B407C" w:rsidRPr="000F43AF">
        <w:t>cpu|usage_average</w:t>
      </w:r>
      <w:proofErr w:type="spellEnd"/>
      <w:r w:rsidR="007B407C" w:rsidRPr="000F43AF">
        <w:t>, depth=</w:t>
      </w:r>
      <w:r>
        <w:t>5</w:t>
      </w:r>
      <w:r w:rsidR="007B407C" w:rsidRPr="000F43AF">
        <w:t xml:space="preserve">, </w:t>
      </w:r>
    </w:p>
    <w:p w14:paraId="78954F1A" w14:textId="43E2E600" w:rsidR="007F1192" w:rsidRDefault="00307BBF" w:rsidP="00594785">
      <w:pPr>
        <w:pStyle w:val="Code"/>
      </w:pPr>
      <w:r>
        <w:t xml:space="preserve">     </w:t>
      </w:r>
      <w:r w:rsidR="007F1192">
        <w:t xml:space="preserve">  </w:t>
      </w:r>
      <w:r w:rsidR="004F7262">
        <w:t xml:space="preserve"> </w:t>
      </w:r>
      <w:r w:rsidR="007B407C" w:rsidRPr="000F43AF">
        <w:t>where</w:t>
      </w:r>
      <w:proofErr w:type="gramStart"/>
      <w:r w:rsidR="007B407C" w:rsidRPr="000F43AF">
        <w:t>=(</w:t>
      </w:r>
      <w:proofErr w:type="gramEnd"/>
      <w:r w:rsidR="007B407C" w:rsidRPr="000F43AF">
        <w:t>$value &gt; 60)</w:t>
      </w:r>
    </w:p>
    <w:p w14:paraId="1D0078D6" w14:textId="5493CE0A" w:rsidR="00307BBF" w:rsidRDefault="007F1192" w:rsidP="00594785">
      <w:pPr>
        <w:pStyle w:val="Code"/>
      </w:pPr>
      <w:r>
        <w:t xml:space="preserve">      </w:t>
      </w:r>
      <w:r w:rsidR="007B407C" w:rsidRPr="000F43AF">
        <w:t>}</w:t>
      </w:r>
    </w:p>
    <w:p w14:paraId="2F54588F" w14:textId="5954B952" w:rsidR="007B407C" w:rsidRPr="000F43AF" w:rsidRDefault="00307BBF" w:rsidP="00594785">
      <w:pPr>
        <w:pStyle w:val="Code"/>
      </w:pPr>
      <w:r>
        <w:t xml:space="preserve">     </w:t>
      </w:r>
      <w:r w:rsidR="007B407C" w:rsidRPr="000F43AF">
        <w:t>)</w:t>
      </w:r>
    </w:p>
    <w:p w14:paraId="02787BA0" w14:textId="77777777" w:rsidR="007F1192" w:rsidRDefault="007B407C" w:rsidP="007B407C">
      <w:r>
        <w:t xml:space="preserve">Note: </w:t>
      </w:r>
      <w:r w:rsidR="007F1192">
        <w:t xml:space="preserve">you specify 60 not 60% or 0.6. It has to match the metric value. </w:t>
      </w:r>
    </w:p>
    <w:p w14:paraId="22EF9ED8" w14:textId="4196C8C3" w:rsidR="007B407C" w:rsidRPr="00F42444" w:rsidRDefault="007F1192" w:rsidP="007B407C">
      <w:r>
        <w:t xml:space="preserve">The </w:t>
      </w:r>
      <w:r w:rsidR="007B407C">
        <w:t xml:space="preserve">above formula </w:t>
      </w:r>
      <w:r w:rsidR="004F7262">
        <w:t>requires version</w:t>
      </w:r>
      <w:r w:rsidR="00307BBF">
        <w:t xml:space="preserve"> </w:t>
      </w:r>
      <w:r w:rsidR="007B407C">
        <w:t xml:space="preserve">8.1 </w:t>
      </w:r>
      <w:r w:rsidR="004F7262">
        <w:t xml:space="preserve">or </w:t>
      </w:r>
      <w:r w:rsidR="007B407C">
        <w:t>later</w:t>
      </w:r>
      <w:r w:rsidR="004F7262">
        <w:t>.</w:t>
      </w:r>
    </w:p>
    <w:p w14:paraId="3FB1CA0E" w14:textId="11654FC7" w:rsidR="007F1192" w:rsidRDefault="007F1192" w:rsidP="007B407C">
      <w:pPr>
        <w:rPr>
          <w:lang w:val="en-GB"/>
        </w:rPr>
      </w:pPr>
      <w:r w:rsidRPr="007F1192">
        <w:rPr>
          <w:b/>
          <w:bCs/>
          <w:color w:val="ED7D31" w:themeColor="accent2"/>
          <w:lang w:val="en-GB"/>
        </w:rPr>
        <w:t>Use Case:</w:t>
      </w:r>
      <w:r>
        <w:rPr>
          <w:b/>
          <w:bCs/>
          <w:color w:val="ED7D31" w:themeColor="accent2"/>
          <w:lang w:val="en-GB"/>
        </w:rPr>
        <w:t xml:space="preserve"> </w:t>
      </w:r>
      <w:r w:rsidR="00307BBF" w:rsidRPr="00307BBF">
        <w:rPr>
          <w:lang w:val="en-GB"/>
        </w:rPr>
        <w:t>C</w:t>
      </w:r>
      <w:r w:rsidR="007B407C">
        <w:rPr>
          <w:lang w:val="en-GB"/>
        </w:rPr>
        <w:t xml:space="preserve">ount of </w:t>
      </w:r>
      <w:r>
        <w:rPr>
          <w:lang w:val="en-GB"/>
        </w:rPr>
        <w:t xml:space="preserve">all Microsoft </w:t>
      </w:r>
      <w:r w:rsidR="007B407C">
        <w:rPr>
          <w:lang w:val="en-GB"/>
        </w:rPr>
        <w:t xml:space="preserve">Windows </w:t>
      </w:r>
      <w:r>
        <w:rPr>
          <w:lang w:val="en-GB"/>
        </w:rPr>
        <w:t xml:space="preserve">VMs. </w:t>
      </w:r>
    </w:p>
    <w:p w14:paraId="2611AF7A" w14:textId="7B607D3F" w:rsidR="007B407C" w:rsidRDefault="007F1192" w:rsidP="007B407C">
      <w:pPr>
        <w:rPr>
          <w:lang w:val="en-GB"/>
        </w:rPr>
      </w:pPr>
      <w:r>
        <w:rPr>
          <w:lang w:val="en-GB"/>
        </w:rPr>
        <w:t>That means you need to do a string comparison. You also need to know the actual values used by the property field.</w:t>
      </w:r>
    </w:p>
    <w:p w14:paraId="13F1A0B2" w14:textId="77777777" w:rsidR="007B407C" w:rsidRDefault="007B407C" w:rsidP="00594785">
      <w:pPr>
        <w:pStyle w:val="Code"/>
      </w:pPr>
      <w:proofErr w:type="gramStart"/>
      <w:r w:rsidRPr="000F43AF">
        <w:t>count(</w:t>
      </w:r>
      <w:proofErr w:type="gramEnd"/>
    </w:p>
    <w:p w14:paraId="37AE85D6" w14:textId="6CFD3466" w:rsidR="007B407C" w:rsidRDefault="00307BBF" w:rsidP="00594785">
      <w:pPr>
        <w:pStyle w:val="Code"/>
      </w:pPr>
      <w:r>
        <w:t xml:space="preserve">     </w:t>
      </w:r>
      <w:proofErr w:type="gramStart"/>
      <w:r w:rsidR="007B407C" w:rsidRPr="000F43AF">
        <w:t>${</w:t>
      </w:r>
      <w:r w:rsidR="004F7262">
        <w:t xml:space="preserve"> </w:t>
      </w:r>
      <w:proofErr w:type="spellStart"/>
      <w:r w:rsidR="007B407C" w:rsidRPr="000F43AF">
        <w:t>adaptertype</w:t>
      </w:r>
      <w:proofErr w:type="spellEnd"/>
      <w:proofErr w:type="gramEnd"/>
      <w:r w:rsidR="007B407C" w:rsidRPr="000F43AF">
        <w:t xml:space="preserve">=VMWARE, </w:t>
      </w:r>
      <w:proofErr w:type="spellStart"/>
      <w:r w:rsidR="007B407C" w:rsidRPr="000F43AF">
        <w:t>objecttype</w:t>
      </w:r>
      <w:proofErr w:type="spellEnd"/>
      <w:r w:rsidR="007B407C" w:rsidRPr="000F43AF">
        <w:t>=</w:t>
      </w:r>
      <w:proofErr w:type="spellStart"/>
      <w:r w:rsidR="007B407C" w:rsidRPr="000F43AF">
        <w:t>VirtualMachine</w:t>
      </w:r>
      <w:proofErr w:type="spellEnd"/>
      <w:r w:rsidR="007B407C" w:rsidRPr="000F43AF">
        <w:t>, attribute=</w:t>
      </w:r>
      <w:proofErr w:type="spellStart"/>
      <w:r w:rsidR="007B407C" w:rsidRPr="000F43AF">
        <w:t>summary|guest|fullName</w:t>
      </w:r>
      <w:proofErr w:type="spellEnd"/>
      <w:r w:rsidR="007B407C" w:rsidRPr="000F43AF">
        <w:t xml:space="preserve">, depth=5, </w:t>
      </w:r>
    </w:p>
    <w:p w14:paraId="42312D3A" w14:textId="77777777" w:rsidR="004F7262" w:rsidRDefault="00307BBF" w:rsidP="00594785">
      <w:pPr>
        <w:pStyle w:val="Code"/>
      </w:pPr>
      <w:r>
        <w:t xml:space="preserve">     </w:t>
      </w:r>
      <w:r w:rsidR="004F7262">
        <w:t xml:space="preserve">   </w:t>
      </w:r>
      <w:r w:rsidR="007B407C" w:rsidRPr="000F43AF">
        <w:t>where="</w:t>
      </w:r>
      <w:proofErr w:type="spellStart"/>
      <w:r w:rsidR="007B407C" w:rsidRPr="000F43AF">
        <w:t>summary|guest|fullName</w:t>
      </w:r>
      <w:proofErr w:type="spellEnd"/>
      <w:r w:rsidR="007B407C" w:rsidRPr="000F43AF">
        <w:t xml:space="preserve"> </w:t>
      </w:r>
      <w:proofErr w:type="spellStart"/>
      <w:r w:rsidR="007B407C" w:rsidRPr="00307BBF">
        <w:rPr>
          <w:color w:val="00B0F0"/>
        </w:rPr>
        <w:t>startsWith</w:t>
      </w:r>
      <w:proofErr w:type="spellEnd"/>
      <w:r w:rsidR="007B407C" w:rsidRPr="00307BBF">
        <w:rPr>
          <w:color w:val="00B0F0"/>
        </w:rPr>
        <w:t xml:space="preserve"> </w:t>
      </w:r>
      <w:r w:rsidR="007B407C" w:rsidRPr="000F43AF">
        <w:t>Microsoft Windows"</w:t>
      </w:r>
    </w:p>
    <w:p w14:paraId="6CBB4A07" w14:textId="390B9651" w:rsidR="00307BBF" w:rsidRDefault="004F7262" w:rsidP="00594785">
      <w:pPr>
        <w:pStyle w:val="Code"/>
      </w:pPr>
      <w:r>
        <w:t xml:space="preserve">      </w:t>
      </w:r>
      <w:r w:rsidR="007B407C" w:rsidRPr="000F43AF">
        <w:t>}</w:t>
      </w:r>
    </w:p>
    <w:p w14:paraId="6E352CD4" w14:textId="0FC7DA75" w:rsidR="007B407C" w:rsidRPr="000F43AF" w:rsidRDefault="00307BBF" w:rsidP="00594785">
      <w:pPr>
        <w:pStyle w:val="Code"/>
      </w:pPr>
      <w:r>
        <w:t xml:space="preserve">     </w:t>
      </w:r>
      <w:r w:rsidR="007B407C" w:rsidRPr="000F43AF">
        <w:t>)</w:t>
      </w:r>
    </w:p>
    <w:p w14:paraId="7F084588" w14:textId="499AF482" w:rsidR="007F1192" w:rsidRDefault="007F1192" w:rsidP="007B407C">
      <w:r w:rsidRPr="007F1192">
        <w:rPr>
          <w:b/>
          <w:bCs/>
          <w:color w:val="ED7D31" w:themeColor="accent2"/>
          <w:lang w:val="en-GB"/>
        </w:rPr>
        <w:t>Use Case:</w:t>
      </w:r>
      <w:r>
        <w:rPr>
          <w:b/>
          <w:bCs/>
          <w:color w:val="ED7D31" w:themeColor="accent2"/>
          <w:lang w:val="en-GB"/>
        </w:rPr>
        <w:t xml:space="preserve"> </w:t>
      </w:r>
      <w:r w:rsidR="007B407C">
        <w:rPr>
          <w:lang w:val="en-GB"/>
        </w:rPr>
        <w:t>I</w:t>
      </w:r>
      <w:proofErr w:type="spellStart"/>
      <w:r w:rsidR="007B407C" w:rsidRPr="007F1428">
        <w:t>dentify</w:t>
      </w:r>
      <w:proofErr w:type="spellEnd"/>
      <w:r w:rsidR="007B407C" w:rsidRPr="007F1428">
        <w:t xml:space="preserve"> the percentage of </w:t>
      </w:r>
      <w:r>
        <w:t xml:space="preserve">VMs </w:t>
      </w:r>
      <w:r w:rsidR="007B407C" w:rsidRPr="007F1428">
        <w:t xml:space="preserve">with CPU Ready </w:t>
      </w:r>
      <w:r>
        <w:t>&gt;</w:t>
      </w:r>
      <w:r w:rsidR="007B407C" w:rsidRPr="007F1428">
        <w:t xml:space="preserve"> 1%.</w:t>
      </w:r>
      <w:r>
        <w:t xml:space="preserve"> </w:t>
      </w:r>
    </w:p>
    <w:p w14:paraId="63732283" w14:textId="1327F5AA" w:rsidR="007B407C" w:rsidRPr="007F1192" w:rsidRDefault="007F1192" w:rsidP="007B407C">
      <w:r>
        <w:t>That means you need to divide the number of VM against the total number of running VM.</w:t>
      </w:r>
    </w:p>
    <w:p w14:paraId="52FFF3B3" w14:textId="77777777" w:rsidR="007B407C" w:rsidRDefault="007B407C" w:rsidP="00594785">
      <w:pPr>
        <w:pStyle w:val="Code"/>
      </w:pPr>
      <w:proofErr w:type="gramStart"/>
      <w:r w:rsidRPr="000F43AF">
        <w:t>count(</w:t>
      </w:r>
      <w:proofErr w:type="gramEnd"/>
    </w:p>
    <w:p w14:paraId="3378F2C1" w14:textId="05A7CD84" w:rsidR="004F7262" w:rsidRDefault="007F1192" w:rsidP="00594785">
      <w:pPr>
        <w:pStyle w:val="Code"/>
      </w:pPr>
      <w:r>
        <w:t xml:space="preserve">     </w:t>
      </w:r>
      <w:proofErr w:type="gramStart"/>
      <w:r w:rsidR="007B407C" w:rsidRPr="000F43AF">
        <w:t>${</w:t>
      </w:r>
      <w:r w:rsidR="004F7262">
        <w:t xml:space="preserve"> </w:t>
      </w:r>
      <w:proofErr w:type="spellStart"/>
      <w:r w:rsidR="007B407C" w:rsidRPr="000F43AF">
        <w:t>adaptertype</w:t>
      </w:r>
      <w:proofErr w:type="spellEnd"/>
      <w:proofErr w:type="gramEnd"/>
      <w:r w:rsidR="007B407C" w:rsidRPr="000F43AF">
        <w:t xml:space="preserve">=VMWARE, </w:t>
      </w:r>
      <w:proofErr w:type="spellStart"/>
      <w:r w:rsidR="007B407C" w:rsidRPr="000F43AF">
        <w:t>objecttype</w:t>
      </w:r>
      <w:proofErr w:type="spellEnd"/>
      <w:r w:rsidR="007B407C" w:rsidRPr="000F43AF">
        <w:t>=</w:t>
      </w:r>
      <w:proofErr w:type="spellStart"/>
      <w:r w:rsidR="007B407C" w:rsidRPr="000F43AF">
        <w:t>VirtualMachine</w:t>
      </w:r>
      <w:proofErr w:type="spellEnd"/>
      <w:r w:rsidR="007B407C" w:rsidRPr="000F43AF">
        <w:t>, metric=</w:t>
      </w:r>
      <w:proofErr w:type="spellStart"/>
      <w:r w:rsidR="007B407C" w:rsidRPr="000F43AF">
        <w:t>cpu|readyPct</w:t>
      </w:r>
      <w:proofErr w:type="spellEnd"/>
      <w:r w:rsidR="007B407C" w:rsidRPr="000F43AF">
        <w:t>, depth=8, where=”&gt;1”</w:t>
      </w:r>
      <w:r w:rsidR="004F7262">
        <w:t xml:space="preserve"> </w:t>
      </w:r>
      <w:r w:rsidR="007B407C" w:rsidRPr="000F43AF">
        <w:t>}</w:t>
      </w:r>
    </w:p>
    <w:p w14:paraId="4034FA63" w14:textId="3FF44CC8" w:rsidR="007B407C" w:rsidRDefault="004F7262" w:rsidP="00594785">
      <w:pPr>
        <w:pStyle w:val="Code"/>
      </w:pPr>
      <w:r>
        <w:t xml:space="preserve">     </w:t>
      </w:r>
      <w:r w:rsidR="007B407C" w:rsidRPr="000F43AF">
        <w:t>)</w:t>
      </w:r>
    </w:p>
    <w:p w14:paraId="4B767212" w14:textId="515DF4FA" w:rsidR="007B407C" w:rsidRDefault="007B407C" w:rsidP="00594785">
      <w:pPr>
        <w:pStyle w:val="Code"/>
      </w:pPr>
      <w:r w:rsidRPr="000F43AF">
        <w:t>/</w:t>
      </w:r>
    </w:p>
    <w:p w14:paraId="1A02E8AB" w14:textId="77B9B74E" w:rsidR="007B407C" w:rsidRDefault="007B407C" w:rsidP="00594785">
      <w:pPr>
        <w:pStyle w:val="Code"/>
      </w:pPr>
      <w:proofErr w:type="gramStart"/>
      <w:r w:rsidRPr="000F43AF">
        <w:t>${</w:t>
      </w:r>
      <w:r w:rsidR="004F7262">
        <w:t xml:space="preserve"> </w:t>
      </w:r>
      <w:r w:rsidRPr="000F43AF">
        <w:t>this</w:t>
      </w:r>
      <w:proofErr w:type="gramEnd"/>
      <w:r w:rsidRPr="000F43AF">
        <w:t>, metric=</w:t>
      </w:r>
      <w:proofErr w:type="spellStart"/>
      <w:r w:rsidRPr="000F43AF">
        <w:t>summary|running_vms</w:t>
      </w:r>
      <w:proofErr w:type="spellEnd"/>
      <w:r w:rsidR="004F7262">
        <w:t xml:space="preserve"> </w:t>
      </w:r>
      <w:r w:rsidRPr="000F43AF">
        <w:t>}</w:t>
      </w:r>
    </w:p>
    <w:p w14:paraId="7CA4B093" w14:textId="7F3DEC86" w:rsidR="007B407C" w:rsidRPr="000F43AF" w:rsidRDefault="007B407C" w:rsidP="00594785">
      <w:pPr>
        <w:pStyle w:val="Code"/>
      </w:pPr>
      <w:r w:rsidRPr="000F43AF">
        <w:t>*</w:t>
      </w:r>
      <w:r w:rsidR="007F1192">
        <w:t xml:space="preserve"> </w:t>
      </w:r>
      <w:r w:rsidRPr="000F43AF">
        <w:t>100</w:t>
      </w:r>
    </w:p>
    <w:p w14:paraId="5516EA0B" w14:textId="4508C65C" w:rsidR="007B407C" w:rsidRDefault="007F1192" w:rsidP="007F1192">
      <w:pPr>
        <w:rPr>
          <w:lang w:val="en-GB"/>
        </w:rPr>
      </w:pPr>
      <w:r>
        <w:rPr>
          <w:lang w:val="en-GB"/>
        </w:rPr>
        <w:t>The last row is to manually convert into percentage.</w:t>
      </w:r>
    </w:p>
    <w:p w14:paraId="516A48DB" w14:textId="2474AB8E" w:rsidR="007B407C" w:rsidRPr="00600BEA" w:rsidRDefault="007F1192" w:rsidP="007B407C">
      <w:r w:rsidRPr="007F1192">
        <w:rPr>
          <w:b/>
          <w:bCs/>
          <w:color w:val="ED7D31" w:themeColor="accent2"/>
          <w:lang w:val="en-GB"/>
        </w:rPr>
        <w:t>Use Case:</w:t>
      </w:r>
      <w:r>
        <w:rPr>
          <w:b/>
          <w:bCs/>
          <w:color w:val="ED7D31" w:themeColor="accent2"/>
          <w:lang w:val="en-GB"/>
        </w:rPr>
        <w:t xml:space="preserve"> </w:t>
      </w:r>
      <w:r>
        <w:rPr>
          <w:lang w:val="en-GB"/>
        </w:rPr>
        <w:t>C</w:t>
      </w:r>
      <w:r w:rsidR="007B407C" w:rsidRPr="00600BEA">
        <w:rPr>
          <w:lang w:val="en-GB"/>
        </w:rPr>
        <w:t xml:space="preserve">ount of </w:t>
      </w:r>
      <w:r>
        <w:rPr>
          <w:lang w:val="en-GB"/>
        </w:rPr>
        <w:t>all VMs</w:t>
      </w:r>
      <w:r w:rsidR="007B407C" w:rsidRPr="00600BEA">
        <w:rPr>
          <w:lang w:val="en-GB"/>
        </w:rPr>
        <w:t xml:space="preserve"> with CPU usage</w:t>
      </w:r>
      <w:r>
        <w:rPr>
          <w:lang w:val="en-GB"/>
        </w:rPr>
        <w:t xml:space="preserve"> &gt; </w:t>
      </w:r>
      <w:r w:rsidR="007B407C" w:rsidRPr="00600BEA">
        <w:rPr>
          <w:lang w:val="en-GB"/>
        </w:rPr>
        <w:t>70% OR memory usage</w:t>
      </w:r>
      <w:r>
        <w:rPr>
          <w:lang w:val="en-GB"/>
        </w:rPr>
        <w:t xml:space="preserve"> &gt; </w:t>
      </w:r>
      <w:r w:rsidR="007B407C" w:rsidRPr="00600BEA">
        <w:rPr>
          <w:lang w:val="en-GB"/>
        </w:rPr>
        <w:t>60%</w:t>
      </w:r>
    </w:p>
    <w:p w14:paraId="34BF2A16" w14:textId="5F83E660" w:rsidR="004F7262" w:rsidRPr="004F7262" w:rsidRDefault="007F1192" w:rsidP="004F7262">
      <w:pPr>
        <w:rPr>
          <w:lang w:val="en-GB"/>
        </w:rPr>
      </w:pPr>
      <w:r>
        <w:rPr>
          <w:lang w:val="en-GB"/>
        </w:rPr>
        <w:t xml:space="preserve">This is a double comparison, with an OR clause. The formula gets complex as super metric is </w:t>
      </w:r>
      <w:proofErr w:type="gramStart"/>
      <w:r>
        <w:rPr>
          <w:lang w:val="en-GB"/>
        </w:rPr>
        <w:t>actually a</w:t>
      </w:r>
      <w:proofErr w:type="gramEnd"/>
      <w:r>
        <w:rPr>
          <w:lang w:val="en-GB"/>
        </w:rPr>
        <w:t xml:space="preserve"> run time code that gets executed directly. There is no translation!</w:t>
      </w:r>
    </w:p>
    <w:p w14:paraId="615037F4" w14:textId="6A936CBB" w:rsidR="007B407C" w:rsidRDefault="007B407C" w:rsidP="00594785">
      <w:pPr>
        <w:pStyle w:val="Code"/>
      </w:pPr>
      <w:proofErr w:type="gramStart"/>
      <w:r w:rsidRPr="000F43AF">
        <w:t>count(</w:t>
      </w:r>
      <w:proofErr w:type="gramEnd"/>
    </w:p>
    <w:p w14:paraId="4CA09931" w14:textId="27B8B308" w:rsidR="007F1192" w:rsidRDefault="007F1192" w:rsidP="00594785">
      <w:pPr>
        <w:pStyle w:val="Code"/>
      </w:pPr>
      <w:r>
        <w:t xml:space="preserve">     </w:t>
      </w:r>
      <w:r w:rsidR="004F7262">
        <w:t xml:space="preserve"> </w:t>
      </w:r>
      <w:proofErr w:type="gramStart"/>
      <w:r w:rsidR="007B407C" w:rsidRPr="000F43AF">
        <w:t>$</w:t>
      </w:r>
      <w:r w:rsidR="007B407C" w:rsidRPr="004B7F57">
        <w:rPr>
          <w:b/>
          <w:bCs/>
          <w:color w:val="FF0000"/>
        </w:rPr>
        <w:t>{</w:t>
      </w:r>
      <w:r w:rsidR="004F7262">
        <w:t xml:space="preserve"> </w:t>
      </w:r>
      <w:proofErr w:type="spellStart"/>
      <w:r w:rsidR="007B407C" w:rsidRPr="000F43AF">
        <w:t>adaptertype</w:t>
      </w:r>
      <w:proofErr w:type="spellEnd"/>
      <w:proofErr w:type="gramEnd"/>
      <w:r w:rsidR="007B407C" w:rsidRPr="000F43AF">
        <w:t xml:space="preserve">=VMWARE, </w:t>
      </w:r>
      <w:proofErr w:type="spellStart"/>
      <w:r w:rsidR="007B407C" w:rsidRPr="000F43AF">
        <w:t>objecttype</w:t>
      </w:r>
      <w:proofErr w:type="spellEnd"/>
      <w:r w:rsidR="007B407C" w:rsidRPr="000F43AF">
        <w:t>=</w:t>
      </w:r>
      <w:proofErr w:type="spellStart"/>
      <w:r w:rsidR="007B407C" w:rsidRPr="000F43AF">
        <w:t>VirtualMachine</w:t>
      </w:r>
      <w:proofErr w:type="spellEnd"/>
      <w:r w:rsidR="007B407C" w:rsidRPr="000F43AF">
        <w:t>, metric=</w:t>
      </w:r>
      <w:proofErr w:type="spellStart"/>
      <w:r w:rsidR="007B407C" w:rsidRPr="000F43AF">
        <w:t>cpu|usage_average</w:t>
      </w:r>
      <w:proofErr w:type="spellEnd"/>
      <w:r w:rsidR="007B407C" w:rsidRPr="000F43AF">
        <w:t xml:space="preserve">, depth=8, </w:t>
      </w:r>
    </w:p>
    <w:p w14:paraId="251D1C1B" w14:textId="317D1C70" w:rsidR="007F1192" w:rsidRDefault="007F1192" w:rsidP="00594785">
      <w:pPr>
        <w:pStyle w:val="Code"/>
      </w:pPr>
      <w:r>
        <w:lastRenderedPageBreak/>
        <w:t xml:space="preserve">    </w:t>
      </w:r>
      <w:r w:rsidR="004F7262">
        <w:t xml:space="preserve">  </w:t>
      </w:r>
      <w:r>
        <w:t xml:space="preserve"> </w:t>
      </w:r>
      <w:r w:rsidR="004F7262">
        <w:t xml:space="preserve">  </w:t>
      </w:r>
      <w:r w:rsidR="007B407C" w:rsidRPr="000F43AF">
        <w:t>where=</w:t>
      </w:r>
      <w:r>
        <w:t xml:space="preserve"> </w:t>
      </w:r>
      <w:proofErr w:type="gramStart"/>
      <w:r w:rsidR="007B407C" w:rsidRPr="000F43AF">
        <w:t>(</w:t>
      </w:r>
      <w:r w:rsidR="004F7262">
        <w:t xml:space="preserve"> </w:t>
      </w:r>
      <w:r w:rsidR="007B407C" w:rsidRPr="000F43AF">
        <w:t>$</w:t>
      </w:r>
      <w:proofErr w:type="gramEnd"/>
      <w:r w:rsidR="007B407C" w:rsidRPr="000F43AF">
        <w:t xml:space="preserve">value &gt; 70 </w:t>
      </w:r>
    </w:p>
    <w:p w14:paraId="48F6C48F" w14:textId="16220095" w:rsidR="007F1192" w:rsidRDefault="007F1192" w:rsidP="00594785">
      <w:pPr>
        <w:pStyle w:val="Code"/>
      </w:pPr>
      <w:r>
        <w:t xml:space="preserve">     </w:t>
      </w:r>
      <w:r w:rsidR="004F7262">
        <w:t xml:space="preserve">             </w:t>
      </w:r>
      <w:r w:rsidR="007B407C" w:rsidRPr="000F43AF">
        <w:t xml:space="preserve">|| </w:t>
      </w:r>
    </w:p>
    <w:p w14:paraId="7084C0B4" w14:textId="09337527" w:rsidR="004F7262" w:rsidRDefault="007F1192" w:rsidP="00594785">
      <w:pPr>
        <w:pStyle w:val="Code"/>
      </w:pPr>
      <w:r>
        <w:t xml:space="preserve">     </w:t>
      </w:r>
      <w:r w:rsidR="004F7262">
        <w:t xml:space="preserve">             </w:t>
      </w:r>
      <w:r w:rsidR="007B407C" w:rsidRPr="000F43AF">
        <w:t>${</w:t>
      </w:r>
      <w:r w:rsidR="007B407C" w:rsidRPr="007F1192">
        <w:rPr>
          <w:color w:val="FF0000"/>
        </w:rPr>
        <w:t>metric=</w:t>
      </w:r>
      <w:proofErr w:type="spellStart"/>
      <w:r w:rsidR="007B407C" w:rsidRPr="007F1192">
        <w:rPr>
          <w:color w:val="FF0000"/>
        </w:rPr>
        <w:t>mem|usage_</w:t>
      </w:r>
      <w:proofErr w:type="gramStart"/>
      <w:r w:rsidR="007B407C" w:rsidRPr="007F1192">
        <w:rPr>
          <w:color w:val="FF0000"/>
        </w:rPr>
        <w:t>average</w:t>
      </w:r>
      <w:proofErr w:type="spellEnd"/>
      <w:r w:rsidR="007B407C" w:rsidRPr="007F1192">
        <w:rPr>
          <w:color w:val="FF0000"/>
        </w:rPr>
        <w:t xml:space="preserve"> </w:t>
      </w:r>
      <w:r w:rsidR="007B407C" w:rsidRPr="000F43AF">
        <w:t>}</w:t>
      </w:r>
      <w:proofErr w:type="gramEnd"/>
      <w:r w:rsidR="007B407C" w:rsidRPr="000F43AF">
        <w:t xml:space="preserve"> &gt; 60</w:t>
      </w:r>
    </w:p>
    <w:p w14:paraId="23DB62F5" w14:textId="37EFE510" w:rsidR="004F7262" w:rsidRDefault="004F7262" w:rsidP="00594785">
      <w:pPr>
        <w:pStyle w:val="Code"/>
      </w:pPr>
      <w:r>
        <w:t xml:space="preserve">                </w:t>
      </w:r>
      <w:r w:rsidR="007B407C" w:rsidRPr="000F43AF">
        <w:t>)</w:t>
      </w:r>
    </w:p>
    <w:p w14:paraId="1C94AE9A" w14:textId="34C30051" w:rsidR="007F1192" w:rsidRPr="004B7F57" w:rsidRDefault="004F7262" w:rsidP="00594785">
      <w:pPr>
        <w:pStyle w:val="Code"/>
        <w:rPr>
          <w:b/>
          <w:bCs/>
        </w:rPr>
      </w:pPr>
      <w:r>
        <w:t xml:space="preserve">       </w:t>
      </w:r>
      <w:r w:rsidR="007B407C" w:rsidRPr="004B7F57">
        <w:rPr>
          <w:b/>
          <w:bCs/>
          <w:color w:val="FF0000"/>
        </w:rPr>
        <w:t>}</w:t>
      </w:r>
    </w:p>
    <w:p w14:paraId="7D141DF4" w14:textId="29F0E9EB" w:rsidR="007B407C" w:rsidRPr="000F43AF" w:rsidRDefault="007F1192" w:rsidP="00594785">
      <w:pPr>
        <w:pStyle w:val="Code"/>
      </w:pPr>
      <w:r>
        <w:t xml:space="preserve">     </w:t>
      </w:r>
      <w:r w:rsidR="007B407C" w:rsidRPr="000F43AF">
        <w:t>)</w:t>
      </w:r>
    </w:p>
    <w:p w14:paraId="07CE150D" w14:textId="6FA2EFAA" w:rsidR="007B407C" w:rsidRDefault="007F1192" w:rsidP="007B407C">
      <w:r>
        <w:t xml:space="preserve">Notice the first comparison simply uses the variable </w:t>
      </w:r>
      <w:r w:rsidRPr="007F1192">
        <w:rPr>
          <w:color w:val="00B0F0"/>
        </w:rPr>
        <w:t>$value</w:t>
      </w:r>
      <w:r>
        <w:t xml:space="preserve">, because it’s actually defined in the </w:t>
      </w:r>
      <w:r w:rsidRPr="007F1192">
        <w:rPr>
          <w:color w:val="00B0F0"/>
        </w:rPr>
        <w:t>metric=</w:t>
      </w:r>
      <w:r>
        <w:t xml:space="preserve">.  </w:t>
      </w:r>
    </w:p>
    <w:p w14:paraId="2E13C8A1" w14:textId="4D772D3A" w:rsidR="007B407C" w:rsidRDefault="004F7262" w:rsidP="007B407C">
      <w:r w:rsidRPr="007F1192">
        <w:rPr>
          <w:b/>
          <w:bCs/>
          <w:color w:val="ED7D31" w:themeColor="accent2"/>
          <w:lang w:val="en-GB"/>
        </w:rPr>
        <w:t>Use Case:</w:t>
      </w:r>
      <w:r>
        <w:rPr>
          <w:b/>
          <w:bCs/>
          <w:color w:val="ED7D31" w:themeColor="accent2"/>
          <w:lang w:val="en-GB"/>
        </w:rPr>
        <w:t xml:space="preserve"> </w:t>
      </w:r>
      <w:r>
        <w:t>C</w:t>
      </w:r>
      <w:r w:rsidR="007B407C" w:rsidRPr="00CD3AD0">
        <w:t xml:space="preserve">ount of </w:t>
      </w:r>
      <w:r>
        <w:t xml:space="preserve">all VMs </w:t>
      </w:r>
      <w:r w:rsidR="007B407C" w:rsidRPr="00CD3AD0">
        <w:t xml:space="preserve">which are not Windows based or </w:t>
      </w:r>
      <w:proofErr w:type="spellStart"/>
      <w:r w:rsidR="007B407C" w:rsidRPr="00CD3AD0">
        <w:t>Redhat</w:t>
      </w:r>
      <w:proofErr w:type="spellEnd"/>
      <w:r w:rsidR="007B407C" w:rsidRPr="00CD3AD0">
        <w:t xml:space="preserve"> based.</w:t>
      </w:r>
    </w:p>
    <w:p w14:paraId="700ED658" w14:textId="131EE89F" w:rsidR="004F7262" w:rsidRDefault="004F7262" w:rsidP="007B407C">
      <w:r>
        <w:t>This means you need to negate the comparison. The negation has to be done outside the two comparison.</w:t>
      </w:r>
    </w:p>
    <w:p w14:paraId="48049F54" w14:textId="77777777" w:rsidR="007B407C" w:rsidRDefault="007B407C" w:rsidP="00594785">
      <w:pPr>
        <w:pStyle w:val="Code"/>
      </w:pPr>
      <w:proofErr w:type="gramStart"/>
      <w:r w:rsidRPr="000F43AF">
        <w:t>count(</w:t>
      </w:r>
      <w:proofErr w:type="gramEnd"/>
    </w:p>
    <w:p w14:paraId="7461475C" w14:textId="4EB01D2A" w:rsidR="007B407C" w:rsidRDefault="004F7262" w:rsidP="00594785">
      <w:pPr>
        <w:pStyle w:val="Code"/>
      </w:pPr>
      <w:r>
        <w:t xml:space="preserve">     </w:t>
      </w:r>
      <w:proofErr w:type="gramStart"/>
      <w:r w:rsidR="007B407C" w:rsidRPr="000F43AF">
        <w:t>${</w:t>
      </w:r>
      <w:r>
        <w:t xml:space="preserve"> </w:t>
      </w:r>
      <w:proofErr w:type="spellStart"/>
      <w:r w:rsidR="007B407C" w:rsidRPr="000F43AF">
        <w:t>adaptertype</w:t>
      </w:r>
      <w:proofErr w:type="spellEnd"/>
      <w:proofErr w:type="gramEnd"/>
      <w:r w:rsidR="007B407C" w:rsidRPr="000F43AF">
        <w:t xml:space="preserve">=VMWARE, </w:t>
      </w:r>
      <w:proofErr w:type="spellStart"/>
      <w:r w:rsidR="007B407C" w:rsidRPr="000F43AF">
        <w:t>objecttype</w:t>
      </w:r>
      <w:proofErr w:type="spellEnd"/>
      <w:r w:rsidR="007B407C" w:rsidRPr="000F43AF">
        <w:t>=</w:t>
      </w:r>
      <w:proofErr w:type="spellStart"/>
      <w:r w:rsidR="007B407C" w:rsidRPr="000F43AF">
        <w:t>VirtualMachine</w:t>
      </w:r>
      <w:proofErr w:type="spellEnd"/>
      <w:r w:rsidR="007B407C" w:rsidRPr="000F43AF">
        <w:t>, metric=</w:t>
      </w:r>
      <w:proofErr w:type="spellStart"/>
      <w:r w:rsidR="007B407C" w:rsidRPr="000F43AF">
        <w:t>summary|gu</w:t>
      </w:r>
      <w:proofErr w:type="spellEnd"/>
      <w:r w:rsidR="007B407C" w:rsidRPr="000F43AF">
        <w:rPr>
          <w:lang w:val="en-GB"/>
        </w:rPr>
        <w:t>e</w:t>
      </w:r>
      <w:proofErr w:type="spellStart"/>
      <w:r w:rsidR="007B407C" w:rsidRPr="000F43AF">
        <w:t>st|fullName</w:t>
      </w:r>
      <w:proofErr w:type="spellEnd"/>
      <w:r w:rsidR="007B407C" w:rsidRPr="000F43AF">
        <w:t>, depth=5,</w:t>
      </w:r>
    </w:p>
    <w:p w14:paraId="75B84D7F" w14:textId="374A1CBD" w:rsidR="004F7262" w:rsidRDefault="004F7262" w:rsidP="00594785">
      <w:pPr>
        <w:pStyle w:val="Code"/>
      </w:pPr>
      <w:r>
        <w:t xml:space="preserve">        </w:t>
      </w:r>
      <w:r w:rsidR="007B407C" w:rsidRPr="000F43AF">
        <w:t xml:space="preserve">where= </w:t>
      </w:r>
      <w:r w:rsidR="007B407C" w:rsidRPr="004F7262">
        <w:rPr>
          <w:color w:val="FF0000"/>
        </w:rPr>
        <w:t>(</w:t>
      </w:r>
      <w:r w:rsidR="007B407C" w:rsidRPr="000F43AF">
        <w:t>!</w:t>
      </w:r>
      <w:r>
        <w:t xml:space="preserve"> </w:t>
      </w:r>
      <w:r w:rsidR="007B407C" w:rsidRPr="004F7262">
        <w:rPr>
          <w:color w:val="00B0F0"/>
        </w:rPr>
        <w:t>(</w:t>
      </w:r>
      <w:r w:rsidR="007B407C" w:rsidRPr="000F43AF">
        <w:t>$value contains 'Microsoft Windows' || $value contains '</w:t>
      </w:r>
      <w:proofErr w:type="spellStart"/>
      <w:r w:rsidR="007B407C" w:rsidRPr="000F43AF">
        <w:t>Redhat</w:t>
      </w:r>
      <w:proofErr w:type="spellEnd"/>
      <w:r w:rsidR="007B407C" w:rsidRPr="000F43AF">
        <w:t>'</w:t>
      </w:r>
      <w:proofErr w:type="gramStart"/>
      <w:r w:rsidR="007B407C" w:rsidRPr="004F7262">
        <w:rPr>
          <w:color w:val="00B0F0"/>
        </w:rPr>
        <w:t>)</w:t>
      </w:r>
      <w:r>
        <w:t xml:space="preserve"> </w:t>
      </w:r>
      <w:r w:rsidR="007B407C" w:rsidRPr="004F7262">
        <w:rPr>
          <w:color w:val="FF0000"/>
        </w:rPr>
        <w:t>)</w:t>
      </w:r>
      <w:proofErr w:type="gramEnd"/>
    </w:p>
    <w:p w14:paraId="5BE4BAF5" w14:textId="72A53F4B" w:rsidR="004F7262" w:rsidRDefault="004F7262" w:rsidP="00594785">
      <w:pPr>
        <w:pStyle w:val="Code"/>
      </w:pPr>
      <w:r>
        <w:t xml:space="preserve">      </w:t>
      </w:r>
      <w:r w:rsidR="007B407C" w:rsidRPr="000F43AF">
        <w:t>}</w:t>
      </w:r>
    </w:p>
    <w:p w14:paraId="14CDDA64" w14:textId="30632C35" w:rsidR="007B407C" w:rsidRDefault="004F7262" w:rsidP="00594785">
      <w:pPr>
        <w:pStyle w:val="Code"/>
      </w:pPr>
      <w:r>
        <w:t xml:space="preserve">     </w:t>
      </w:r>
      <w:r w:rsidR="007B407C" w:rsidRPr="000F43AF">
        <w:t>)</w:t>
      </w:r>
    </w:p>
    <w:p w14:paraId="383FE267" w14:textId="721B9384" w:rsidR="007B407C" w:rsidRPr="004F4373" w:rsidRDefault="007B407C" w:rsidP="00160AA2">
      <w:pPr>
        <w:pStyle w:val="Heading4"/>
      </w:pPr>
      <w:r w:rsidRPr="004F4373">
        <w:t>If</w:t>
      </w:r>
      <w:r w:rsidR="004F7262">
        <w:t xml:space="preserve"> Then E</w:t>
      </w:r>
      <w:r w:rsidRPr="004F4373">
        <w:t>lse</w:t>
      </w:r>
    </w:p>
    <w:p w14:paraId="05DD6C7A" w14:textId="40AFA996" w:rsidR="007B407C" w:rsidRDefault="004F7262" w:rsidP="007B407C">
      <w:pPr>
        <w:rPr>
          <w:lang w:val="en-GB"/>
        </w:rPr>
      </w:pPr>
      <w:r>
        <w:rPr>
          <w:lang w:val="en-GB"/>
        </w:rPr>
        <w:t xml:space="preserve">This takes you deeper into Java programming </w:t>
      </w:r>
      <w:r w:rsidRPr="004F726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702163F" w14:textId="71ADCE7F" w:rsidR="007B407C" w:rsidRDefault="004F7262" w:rsidP="007B407C">
      <w:pPr>
        <w:rPr>
          <w:lang w:val="en-GB"/>
        </w:rPr>
      </w:pPr>
      <w:r w:rsidRPr="007F1192">
        <w:rPr>
          <w:b/>
          <w:bCs/>
          <w:color w:val="ED7D31" w:themeColor="accent2"/>
          <w:lang w:val="en-GB"/>
        </w:rPr>
        <w:t>Use Case:</w:t>
      </w:r>
      <w:r>
        <w:rPr>
          <w:b/>
          <w:bCs/>
          <w:color w:val="ED7D31" w:themeColor="accent2"/>
          <w:lang w:val="en-GB"/>
        </w:rPr>
        <w:t xml:space="preserve"> </w:t>
      </w:r>
      <w:r w:rsidR="007B407C">
        <w:rPr>
          <w:lang w:val="en-GB"/>
        </w:rPr>
        <w:t>C</w:t>
      </w:r>
      <w:r w:rsidR="007B407C" w:rsidRPr="00D332A2">
        <w:rPr>
          <w:lang w:val="en-GB"/>
        </w:rPr>
        <w:t>ount of provisioned vCPUs and if it is equal to 4, return value “1” and if it is not equal to 4, return a value “0”.</w:t>
      </w:r>
    </w:p>
    <w:p w14:paraId="65895FF7" w14:textId="287A9A7C" w:rsidR="007B407C" w:rsidRDefault="007B407C" w:rsidP="00594785">
      <w:pPr>
        <w:pStyle w:val="Code"/>
      </w:pPr>
      <w:proofErr w:type="gramStart"/>
      <w:r w:rsidRPr="000F43AF">
        <w:t>count(</w:t>
      </w:r>
      <w:r w:rsidR="004B7F57">
        <w:t xml:space="preserve"> </w:t>
      </w:r>
      <w:r w:rsidRPr="000F43AF">
        <w:t>$</w:t>
      </w:r>
      <w:proofErr w:type="gramEnd"/>
      <w:r w:rsidRPr="000F43AF">
        <w:t>{this, metric=</w:t>
      </w:r>
      <w:proofErr w:type="spellStart"/>
      <w:r w:rsidRPr="000F43AF">
        <w:t>cpu|corecount_provisioned</w:t>
      </w:r>
      <w:proofErr w:type="spellEnd"/>
      <w:r w:rsidRPr="000F43AF">
        <w:t>, depth=1, where= ($value == 4)}</w:t>
      </w:r>
      <w:r w:rsidR="004B7F57">
        <w:t xml:space="preserve"> </w:t>
      </w:r>
      <w:r w:rsidRPr="000F43AF">
        <w:t xml:space="preserve">) </w:t>
      </w:r>
    </w:p>
    <w:p w14:paraId="62337699" w14:textId="77777777" w:rsidR="007B407C" w:rsidRDefault="007B407C" w:rsidP="00594785">
      <w:pPr>
        <w:pStyle w:val="Code"/>
      </w:pPr>
      <w:r w:rsidRPr="000F43AF">
        <w:t xml:space="preserve">? 1 </w:t>
      </w:r>
    </w:p>
    <w:p w14:paraId="6A42C55C" w14:textId="7BB86EE6" w:rsidR="007B407C" w:rsidRPr="004F7262" w:rsidRDefault="007B407C" w:rsidP="00594785">
      <w:pPr>
        <w:pStyle w:val="Code"/>
      </w:pPr>
      <w:r w:rsidRPr="000F43AF">
        <w:t>: 0</w:t>
      </w:r>
    </w:p>
    <w:p w14:paraId="6249141D" w14:textId="4115FD02" w:rsidR="007B407C" w:rsidRPr="00966ABF" w:rsidRDefault="007B407C" w:rsidP="007B407C">
      <w:r>
        <w:t xml:space="preserve">Note: above formula </w:t>
      </w:r>
      <w:r w:rsidR="004F7262">
        <w:t xml:space="preserve">requires </w:t>
      </w:r>
      <w:r>
        <w:t>v</w:t>
      </w:r>
      <w:r w:rsidR="004F7262">
        <w:t xml:space="preserve">ersion </w:t>
      </w:r>
      <w:r>
        <w:t xml:space="preserve">8.1 </w:t>
      </w:r>
      <w:r w:rsidR="004F7262">
        <w:t>or later.</w:t>
      </w:r>
    </w:p>
    <w:p w14:paraId="0DADDBB7" w14:textId="61B7FB59" w:rsidR="007B407C" w:rsidRDefault="00966ABF" w:rsidP="007B407C">
      <w:pPr>
        <w:rPr>
          <w:lang w:val="en-GB"/>
        </w:rPr>
      </w:pPr>
      <w:r w:rsidRPr="007F1192">
        <w:rPr>
          <w:b/>
          <w:bCs/>
          <w:color w:val="ED7D31" w:themeColor="accent2"/>
          <w:lang w:val="en-GB"/>
        </w:rPr>
        <w:t>Use Case:</w:t>
      </w:r>
      <w:r w:rsidR="007B407C">
        <w:rPr>
          <w:lang w:val="en-GB"/>
        </w:rPr>
        <w:t xml:space="preserve"> Find the “Actual Recommended vCPU” for a </w:t>
      </w:r>
      <w:r>
        <w:rPr>
          <w:lang w:val="en-GB"/>
        </w:rPr>
        <w:t>VM.</w:t>
      </w:r>
    </w:p>
    <w:p w14:paraId="6D186172" w14:textId="18F15C35" w:rsidR="007B407C" w:rsidRDefault="007B407C" w:rsidP="007B407C">
      <w:pPr>
        <w:rPr>
          <w:lang w:val="en-GB"/>
        </w:rPr>
      </w:pPr>
      <w:r w:rsidRPr="001378F7">
        <w:t xml:space="preserve">While using the </w:t>
      </w:r>
      <w:r w:rsidR="00966ABF">
        <w:t>r</w:t>
      </w:r>
      <w:r w:rsidRPr="001378F7">
        <w:t xml:space="preserve">ightsizing feature, vRealize Operations provide the vCPUs to be removed or added based on if it is an oversized or undersized </w:t>
      </w:r>
      <w:r w:rsidR="00966ABF">
        <w:t>VM</w:t>
      </w:r>
      <w:r w:rsidRPr="001378F7">
        <w:t>.</w:t>
      </w:r>
      <w:r>
        <w:rPr>
          <w:lang w:val="en-GB"/>
        </w:rPr>
        <w:t xml:space="preserve"> </w:t>
      </w:r>
      <w:r w:rsidR="00966ABF">
        <w:rPr>
          <w:lang w:val="en-GB"/>
        </w:rPr>
        <w:t>The following</w:t>
      </w:r>
      <w:r>
        <w:rPr>
          <w:lang w:val="en-GB"/>
        </w:rPr>
        <w:t xml:space="preserve"> logic can be used find the actual recommended values:</w:t>
      </w:r>
    </w:p>
    <w:p w14:paraId="5B5F4787" w14:textId="7D6BCDD4" w:rsidR="007B407C" w:rsidRDefault="007B407C" w:rsidP="007B407C">
      <w:r w:rsidRPr="008E7617">
        <w:rPr>
          <w:b/>
          <w:bCs/>
        </w:rPr>
        <w:t xml:space="preserve">If </w:t>
      </w:r>
      <w:r>
        <w:t>the value of Recommended vCPUs to add is 0,</w:t>
      </w:r>
    </w:p>
    <w:p w14:paraId="7147DC48" w14:textId="0A7999BD" w:rsidR="007B407C" w:rsidRDefault="007B407C" w:rsidP="007B407C">
      <w:r w:rsidRPr="00966ABF">
        <w:rPr>
          <w:b/>
          <w:bCs/>
        </w:rPr>
        <w:t>then</w:t>
      </w:r>
      <w:r>
        <w:t xml:space="preserve"> Actual Recommended vCPU = Provisioned vCPUs – Recommended vCPUs to remove (as an Oversized VM ),</w:t>
      </w:r>
    </w:p>
    <w:p w14:paraId="1DF754B8" w14:textId="3094EBC3" w:rsidR="007B407C" w:rsidRPr="001378F7" w:rsidRDefault="007B407C" w:rsidP="007B407C">
      <w:r w:rsidRPr="008E7617">
        <w:rPr>
          <w:b/>
          <w:bCs/>
        </w:rPr>
        <w:t>else</w:t>
      </w:r>
      <w:r>
        <w:t xml:space="preserve"> Actual Recommended vCPU = Provisioned vCPUs + Recommended vCPUs to add ( as an Undersized VM )</w:t>
      </w:r>
      <w:r w:rsidR="00966ABF">
        <w:t>.</w:t>
      </w:r>
    </w:p>
    <w:p w14:paraId="3479E119" w14:textId="03667140" w:rsidR="007B407C" w:rsidRDefault="007B407C" w:rsidP="00594785">
      <w:pPr>
        <w:pStyle w:val="Code"/>
      </w:pPr>
      <w:r w:rsidRPr="00FE24DB">
        <w:t>${</w:t>
      </w:r>
      <w:r w:rsidRPr="004B7F57">
        <w:rPr>
          <w:color w:val="0070C0"/>
        </w:rPr>
        <w:t>this</w:t>
      </w:r>
      <w:r w:rsidRPr="00FE24DB">
        <w:t>, metric=</w:t>
      </w:r>
      <w:proofErr w:type="spellStart"/>
      <w:r w:rsidRPr="00FE24DB">
        <w:t>summary|undersized|vcpus</w:t>
      </w:r>
      <w:proofErr w:type="spellEnd"/>
      <w:r w:rsidRPr="00FE24DB">
        <w:t>}</w:t>
      </w:r>
      <w:r w:rsidR="004B7F57">
        <w:t xml:space="preserve"> </w:t>
      </w:r>
      <w:r w:rsidRPr="00FE24DB">
        <w:t>==</w:t>
      </w:r>
      <w:r w:rsidR="004B7F57">
        <w:t xml:space="preserve"> </w:t>
      </w:r>
      <w:r w:rsidRPr="00FE24DB">
        <w:t>0</w:t>
      </w:r>
    </w:p>
    <w:p w14:paraId="42BD5625" w14:textId="77777777" w:rsidR="007B407C" w:rsidRDefault="007B407C" w:rsidP="00594785">
      <w:pPr>
        <w:pStyle w:val="Code"/>
      </w:pPr>
      <w:r w:rsidRPr="00FE24DB">
        <w:t>?</w:t>
      </w:r>
    </w:p>
    <w:p w14:paraId="06D37CD9" w14:textId="11980860" w:rsidR="007B407C" w:rsidRDefault="007B407C" w:rsidP="00594785">
      <w:pPr>
        <w:pStyle w:val="Code"/>
      </w:pPr>
      <w:proofErr w:type="gramStart"/>
      <w:r w:rsidRPr="00FE24DB">
        <w:t>(</w:t>
      </w:r>
      <w:r w:rsidR="004B7F57">
        <w:t xml:space="preserve"> </w:t>
      </w:r>
      <w:r w:rsidRPr="00FE24DB">
        <w:t>$</w:t>
      </w:r>
      <w:proofErr w:type="gramEnd"/>
      <w:r w:rsidRPr="00FE24DB">
        <w:t>{this, metric=</w:t>
      </w:r>
      <w:proofErr w:type="spellStart"/>
      <w:r w:rsidRPr="00FE24DB">
        <w:t>cpu|corecount_provisioned</w:t>
      </w:r>
      <w:proofErr w:type="spellEnd"/>
      <w:r w:rsidRPr="00FE24DB">
        <w:t>}</w:t>
      </w:r>
      <w:r w:rsidR="004B7F57">
        <w:t xml:space="preserve"> </w:t>
      </w:r>
      <w:r w:rsidRPr="00FE24DB">
        <w:t>-</w:t>
      </w:r>
      <w:r>
        <w:t xml:space="preserve"> </w:t>
      </w:r>
      <w:r w:rsidRPr="00FE24DB">
        <w:t>${this, metric=</w:t>
      </w:r>
      <w:proofErr w:type="spellStart"/>
      <w:r w:rsidRPr="00FE24DB">
        <w:t>summary|oversized|vcpus</w:t>
      </w:r>
      <w:proofErr w:type="spellEnd"/>
      <w:r w:rsidRPr="00FE24DB">
        <w:t>}</w:t>
      </w:r>
      <w:r w:rsidR="004B7F57">
        <w:t xml:space="preserve"> </w:t>
      </w:r>
      <w:r w:rsidRPr="00FE24DB">
        <w:t>)</w:t>
      </w:r>
    </w:p>
    <w:p w14:paraId="7A6939D1" w14:textId="56F3DD74" w:rsidR="007B407C" w:rsidRDefault="007B407C" w:rsidP="00594785">
      <w:pPr>
        <w:pStyle w:val="Code"/>
      </w:pPr>
      <w:r w:rsidRPr="00FE24DB">
        <w:t>:</w:t>
      </w:r>
    </w:p>
    <w:p w14:paraId="2B002C80" w14:textId="108606E5" w:rsidR="007B407C" w:rsidRPr="00FE24DB" w:rsidRDefault="007B407C" w:rsidP="00594785">
      <w:pPr>
        <w:pStyle w:val="Code"/>
      </w:pPr>
      <w:proofErr w:type="gramStart"/>
      <w:r w:rsidRPr="00FE24DB">
        <w:t>(</w:t>
      </w:r>
      <w:r w:rsidR="004B7F57">
        <w:t xml:space="preserve"> </w:t>
      </w:r>
      <w:r w:rsidRPr="00FE24DB">
        <w:t>$</w:t>
      </w:r>
      <w:proofErr w:type="gramEnd"/>
      <w:r w:rsidRPr="00FE24DB">
        <w:t>{this, metric=</w:t>
      </w:r>
      <w:proofErr w:type="spellStart"/>
      <w:r w:rsidRPr="00FE24DB">
        <w:t>cpu|corecount_provisioned</w:t>
      </w:r>
      <w:proofErr w:type="spellEnd"/>
      <w:r w:rsidRPr="00FE24DB">
        <w:t>}</w:t>
      </w:r>
      <w:r w:rsidR="004B7F57">
        <w:t xml:space="preserve"> </w:t>
      </w:r>
      <w:r w:rsidRPr="00FE24DB">
        <w:t>+</w:t>
      </w:r>
      <w:r w:rsidR="004B7F57">
        <w:t xml:space="preserve"> </w:t>
      </w:r>
      <w:r w:rsidRPr="00FE24DB">
        <w:t>${this, metric=</w:t>
      </w:r>
      <w:proofErr w:type="spellStart"/>
      <w:r w:rsidRPr="00FE24DB">
        <w:t>summary|undersized|vcpus</w:t>
      </w:r>
      <w:proofErr w:type="spellEnd"/>
      <w:r w:rsidRPr="00FE24DB">
        <w:t>}</w:t>
      </w:r>
      <w:r w:rsidR="004B7F57">
        <w:t xml:space="preserve"> </w:t>
      </w:r>
      <w:r w:rsidRPr="00FE24DB">
        <w:t>)</w:t>
      </w:r>
    </w:p>
    <w:p w14:paraId="40B7E851" w14:textId="27B1B6C8" w:rsidR="007B407C" w:rsidRDefault="004B7F57" w:rsidP="007B407C">
      <w:pPr>
        <w:rPr>
          <w:lang w:val="en-GB"/>
        </w:rPr>
      </w:pPr>
      <w:r>
        <w:rPr>
          <w:lang w:val="en-GB"/>
        </w:rPr>
        <w:t xml:space="preserve">This formula uses the $this, a reference to the object itself. </w:t>
      </w:r>
      <w:proofErr w:type="gramStart"/>
      <w:r>
        <w:rPr>
          <w:lang w:val="en-GB"/>
        </w:rPr>
        <w:t>So</w:t>
      </w:r>
      <w:proofErr w:type="gramEnd"/>
      <w:r>
        <w:rPr>
          <w:lang w:val="en-GB"/>
        </w:rPr>
        <w:t xml:space="preserve"> the context is </w:t>
      </w:r>
      <w:proofErr w:type="spellStart"/>
      <w:r>
        <w:rPr>
          <w:lang w:val="en-GB"/>
        </w:rPr>
        <w:t>not</w:t>
      </w:r>
      <w:proofErr w:type="spellEnd"/>
      <w:r>
        <w:rPr>
          <w:lang w:val="en-GB"/>
        </w:rPr>
        <w:t xml:space="preserve"> other object.</w:t>
      </w:r>
    </w:p>
    <w:p w14:paraId="7FFFAE29" w14:textId="0698C011" w:rsidR="00966ABF" w:rsidRDefault="00966ABF" w:rsidP="00966ABF">
      <w:pPr>
        <w:rPr>
          <w:bdr w:val="none" w:sz="0" w:space="0" w:color="auto" w:frame="1"/>
        </w:rPr>
      </w:pPr>
      <w:r>
        <w:rPr>
          <w:bdr w:val="none" w:sz="0" w:space="0" w:color="auto" w:frame="1"/>
        </w:rPr>
        <w:t xml:space="preserve">For completeness, let’s do the same for memory. </w:t>
      </w:r>
      <w:r w:rsidR="004B7F57">
        <w:rPr>
          <w:bdr w:val="none" w:sz="0" w:space="0" w:color="auto" w:frame="1"/>
        </w:rPr>
        <w:t>Since the default unit is KB, we would like to convert into GB.</w:t>
      </w:r>
    </w:p>
    <w:p w14:paraId="6A583FA5" w14:textId="5CF361E6" w:rsidR="007B407C" w:rsidRPr="008E325B" w:rsidRDefault="007B407C" w:rsidP="00966ABF">
      <w:r w:rsidRPr="008E325B">
        <w:rPr>
          <w:b/>
          <w:bCs/>
          <w:bdr w:val="none" w:sz="0" w:space="0" w:color="auto" w:frame="1"/>
        </w:rPr>
        <w:t>If</w:t>
      </w:r>
      <w:r w:rsidRPr="008E325B">
        <w:rPr>
          <w:bdr w:val="none" w:sz="0" w:space="0" w:color="auto" w:frame="1"/>
        </w:rPr>
        <w:t xml:space="preserve"> the value of Recommended Memory to add  is 0,</w:t>
      </w:r>
    </w:p>
    <w:p w14:paraId="568E7D13" w14:textId="76DAFF57" w:rsidR="007B407C" w:rsidRPr="008E325B" w:rsidRDefault="007B407C" w:rsidP="00966ABF">
      <w:r w:rsidRPr="00966ABF">
        <w:rPr>
          <w:b/>
          <w:bCs/>
          <w:bdr w:val="none" w:sz="0" w:space="0" w:color="auto" w:frame="1"/>
        </w:rPr>
        <w:t>then</w:t>
      </w:r>
      <w:r w:rsidRPr="008E325B">
        <w:rPr>
          <w:bdr w:val="none" w:sz="0" w:space="0" w:color="auto" w:frame="1"/>
        </w:rPr>
        <w:t xml:space="preserve"> Actual Recommended Memory = Provisioned memory – Recommended Memory to remove (as an Oversized VM),</w:t>
      </w:r>
    </w:p>
    <w:p w14:paraId="2FB436B9" w14:textId="11DEB65E" w:rsidR="007B407C" w:rsidRPr="00966ABF" w:rsidRDefault="007B407C" w:rsidP="007B407C">
      <w:r w:rsidRPr="008E325B">
        <w:rPr>
          <w:b/>
          <w:bCs/>
          <w:bdr w:val="none" w:sz="0" w:space="0" w:color="auto" w:frame="1"/>
        </w:rPr>
        <w:t>else</w:t>
      </w:r>
      <w:r w:rsidRPr="008E325B">
        <w:rPr>
          <w:bdr w:val="none" w:sz="0" w:space="0" w:color="auto" w:frame="1"/>
        </w:rPr>
        <w:t> Actual Recommended Memory = Provisioned Memory + Recommended Memory to add (as an Undersized VM)</w:t>
      </w:r>
    </w:p>
    <w:p w14:paraId="2FA41E8A" w14:textId="77777777" w:rsidR="007B407C" w:rsidRDefault="007B407C" w:rsidP="00594785">
      <w:pPr>
        <w:pStyle w:val="Code"/>
      </w:pPr>
      <w:r w:rsidRPr="00FE24DB">
        <w:t>(</w:t>
      </w:r>
    </w:p>
    <w:p w14:paraId="46346AFA" w14:textId="24CBA055" w:rsidR="007B407C" w:rsidRDefault="007B407C" w:rsidP="00594785">
      <w:pPr>
        <w:pStyle w:val="Code"/>
      </w:pPr>
      <w:r>
        <w:t xml:space="preserve">  </w:t>
      </w:r>
      <w:r w:rsidRPr="00FE24DB">
        <w:t>${this, metric=</w:t>
      </w:r>
      <w:proofErr w:type="spellStart"/>
      <w:r w:rsidRPr="00FE24DB">
        <w:t>summary|undersized|memory</w:t>
      </w:r>
      <w:proofErr w:type="spellEnd"/>
      <w:r w:rsidRPr="00FE24DB">
        <w:t>}</w:t>
      </w:r>
      <w:r w:rsidR="004B7F57">
        <w:t xml:space="preserve"> </w:t>
      </w:r>
      <w:r w:rsidRPr="00FE24DB">
        <w:t>==</w:t>
      </w:r>
      <w:r w:rsidR="004B7F57">
        <w:t xml:space="preserve"> </w:t>
      </w:r>
      <w:r w:rsidRPr="00FE24DB">
        <w:t>0</w:t>
      </w:r>
    </w:p>
    <w:p w14:paraId="63F8C04D" w14:textId="7EFDDA8C" w:rsidR="007B407C" w:rsidRDefault="004B7F57" w:rsidP="00594785">
      <w:pPr>
        <w:pStyle w:val="Code"/>
      </w:pPr>
      <w:r>
        <w:t xml:space="preserve">  </w:t>
      </w:r>
      <w:r w:rsidR="007B407C" w:rsidRPr="00FE24DB">
        <w:t>?</w:t>
      </w:r>
    </w:p>
    <w:p w14:paraId="776C615A" w14:textId="3BA6D9EA" w:rsidR="007B407C" w:rsidRDefault="007B407C" w:rsidP="00594785">
      <w:pPr>
        <w:pStyle w:val="Code"/>
      </w:pPr>
      <w:r>
        <w:t xml:space="preserve"> </w:t>
      </w:r>
      <w:r w:rsidR="004B7F57">
        <w:t xml:space="preserve"> </w:t>
      </w:r>
      <w:proofErr w:type="gramStart"/>
      <w:r w:rsidRPr="00FE24DB">
        <w:t>(</w:t>
      </w:r>
      <w:r w:rsidR="004B7F57">
        <w:t xml:space="preserve"> </w:t>
      </w:r>
      <w:r w:rsidRPr="00FE24DB">
        <w:t>$</w:t>
      </w:r>
      <w:proofErr w:type="gramEnd"/>
      <w:r w:rsidRPr="00FE24DB">
        <w:t>{this, metric=</w:t>
      </w:r>
      <w:proofErr w:type="spellStart"/>
      <w:r w:rsidRPr="00FE24DB">
        <w:t>mem|guest_provisioned</w:t>
      </w:r>
      <w:proofErr w:type="spellEnd"/>
      <w:r w:rsidRPr="00FE24DB">
        <w:t>}</w:t>
      </w:r>
      <w:r w:rsidR="004B7F57">
        <w:t xml:space="preserve"> </w:t>
      </w:r>
      <w:r w:rsidRPr="00FE24DB">
        <w:t>-</w:t>
      </w:r>
      <w:r w:rsidR="004B7F57">
        <w:t xml:space="preserve"> </w:t>
      </w:r>
      <w:r w:rsidRPr="00FE24DB">
        <w:t>${this, metric=</w:t>
      </w:r>
      <w:proofErr w:type="spellStart"/>
      <w:r w:rsidRPr="00FE24DB">
        <w:t>summary|oversized|memory</w:t>
      </w:r>
      <w:proofErr w:type="spellEnd"/>
      <w:r w:rsidRPr="00FE24DB">
        <w:t>}</w:t>
      </w:r>
      <w:r w:rsidR="004B7F57">
        <w:t xml:space="preserve"> </w:t>
      </w:r>
      <w:r w:rsidRPr="00FE24DB">
        <w:t>)</w:t>
      </w:r>
    </w:p>
    <w:p w14:paraId="13DF9F3A" w14:textId="6417E3CB" w:rsidR="007B407C" w:rsidRDefault="004B7F57" w:rsidP="00594785">
      <w:pPr>
        <w:pStyle w:val="Code"/>
      </w:pPr>
      <w:r>
        <w:lastRenderedPageBreak/>
        <w:t xml:space="preserve">  </w:t>
      </w:r>
      <w:r w:rsidR="007B407C" w:rsidRPr="00FE24DB">
        <w:t>:</w:t>
      </w:r>
    </w:p>
    <w:p w14:paraId="229726E2" w14:textId="03B4B770" w:rsidR="004B7F57" w:rsidRDefault="007B407C" w:rsidP="00594785">
      <w:pPr>
        <w:pStyle w:val="Code"/>
      </w:pPr>
      <w:r>
        <w:t xml:space="preserve"> </w:t>
      </w:r>
      <w:r w:rsidR="004B7F57">
        <w:t xml:space="preserve"> </w:t>
      </w:r>
      <w:proofErr w:type="gramStart"/>
      <w:r w:rsidRPr="00FE24DB">
        <w:t>(</w:t>
      </w:r>
      <w:r w:rsidR="004B7F57">
        <w:t xml:space="preserve"> </w:t>
      </w:r>
      <w:r w:rsidRPr="00FE24DB">
        <w:t>$</w:t>
      </w:r>
      <w:proofErr w:type="gramEnd"/>
      <w:r w:rsidRPr="00FE24DB">
        <w:t>{this, metric=</w:t>
      </w:r>
      <w:proofErr w:type="spellStart"/>
      <w:r w:rsidRPr="00FE24DB">
        <w:t>mem|guest_provisioned</w:t>
      </w:r>
      <w:proofErr w:type="spellEnd"/>
      <w:r w:rsidRPr="00FE24DB">
        <w:t>}</w:t>
      </w:r>
      <w:r w:rsidR="004B7F57">
        <w:t xml:space="preserve"> </w:t>
      </w:r>
      <w:r w:rsidRPr="00FE24DB">
        <w:t>+</w:t>
      </w:r>
      <w:r w:rsidR="004B7F57">
        <w:t xml:space="preserve"> </w:t>
      </w:r>
      <w:r w:rsidRPr="00FE24DB">
        <w:t>${this, metric=</w:t>
      </w:r>
      <w:proofErr w:type="spellStart"/>
      <w:r w:rsidRPr="00FE24DB">
        <w:t>summary|undersized|memory</w:t>
      </w:r>
      <w:proofErr w:type="spellEnd"/>
      <w:r w:rsidRPr="00FE24DB">
        <w:t>}</w:t>
      </w:r>
      <w:r w:rsidR="004B7F57">
        <w:t xml:space="preserve"> </w:t>
      </w:r>
      <w:r w:rsidRPr="00FE24DB">
        <w:t>)</w:t>
      </w:r>
    </w:p>
    <w:p w14:paraId="736DEF40" w14:textId="69815B44" w:rsidR="007B407C" w:rsidRDefault="007B407C" w:rsidP="00594785">
      <w:pPr>
        <w:pStyle w:val="Code"/>
      </w:pPr>
      <w:r w:rsidRPr="00FE24DB">
        <w:t>)</w:t>
      </w:r>
    </w:p>
    <w:p w14:paraId="69276E62" w14:textId="2D0D123C" w:rsidR="007B407C" w:rsidRPr="00966ABF" w:rsidRDefault="007B407C" w:rsidP="00594785">
      <w:pPr>
        <w:pStyle w:val="Code"/>
      </w:pPr>
      <w:r w:rsidRPr="00FE24DB">
        <w:t>/</w:t>
      </w:r>
      <w:r w:rsidR="004B7F57">
        <w:t xml:space="preserve"> </w:t>
      </w:r>
      <w:r w:rsidRPr="00FE24DB">
        <w:t>1048576</w:t>
      </w:r>
    </w:p>
    <w:p w14:paraId="4E068584" w14:textId="3CBC1DE6" w:rsidR="007B407C" w:rsidRDefault="00966ABF" w:rsidP="00B91635">
      <w:pPr>
        <w:pStyle w:val="Heading3"/>
        <w:rPr>
          <w:lang w:val="en-GB"/>
        </w:rPr>
      </w:pPr>
      <w:r>
        <w:rPr>
          <w:lang w:val="en-GB"/>
        </w:rPr>
        <w:t>Advanced Examples</w:t>
      </w:r>
    </w:p>
    <w:p w14:paraId="17D3CFD5" w14:textId="52ED2239" w:rsidR="00B91635" w:rsidRDefault="00B91635" w:rsidP="00B91635">
      <w:pPr>
        <w:rPr>
          <w:lang w:val="en-GB"/>
        </w:rPr>
      </w:pPr>
      <w:r>
        <w:rPr>
          <w:lang w:val="en-GB"/>
        </w:rPr>
        <w:t xml:space="preserve">This is where </w:t>
      </w:r>
      <w:r w:rsidR="00683D02">
        <w:rPr>
          <w:lang w:val="en-GB"/>
        </w:rPr>
        <w:t xml:space="preserve">you </w:t>
      </w:r>
      <w:proofErr w:type="spellStart"/>
      <w:r w:rsidR="00683D02">
        <w:rPr>
          <w:lang w:val="en-GB"/>
        </w:rPr>
        <w:t>vrealize</w:t>
      </w:r>
      <w:proofErr w:type="spellEnd"/>
      <w:r w:rsidR="00683D02">
        <w:rPr>
          <w:lang w:val="en-GB"/>
        </w:rPr>
        <w:t xml:space="preserve"> the full capability of super metric. </w:t>
      </w:r>
      <w:r w:rsidR="00EA1A38">
        <w:rPr>
          <w:lang w:val="en-GB"/>
        </w:rPr>
        <w:t xml:space="preserve">It’s </w:t>
      </w:r>
      <w:proofErr w:type="gramStart"/>
      <w:r w:rsidR="00EA1A38">
        <w:rPr>
          <w:lang w:val="en-GB"/>
        </w:rPr>
        <w:t>actually a</w:t>
      </w:r>
      <w:proofErr w:type="gramEnd"/>
      <w:r w:rsidR="00EA1A38">
        <w:rPr>
          <w:lang w:val="en-GB"/>
        </w:rPr>
        <w:t xml:space="preserve"> programming language</w:t>
      </w:r>
      <w:r w:rsidR="004438EC">
        <w:rPr>
          <w:lang w:val="en-GB"/>
        </w:rPr>
        <w:t xml:space="preserve"> that gets executed as a straight line. That means it can’t loop</w:t>
      </w:r>
      <w:r w:rsidR="009C700D">
        <w:rPr>
          <w:lang w:val="en-GB"/>
        </w:rPr>
        <w:t xml:space="preserve">. </w:t>
      </w:r>
    </w:p>
    <w:p w14:paraId="6E46B94C" w14:textId="1FF44CD1" w:rsidR="002B28F5" w:rsidRPr="00B91635" w:rsidRDefault="002B28F5" w:rsidP="00160AA2">
      <w:pPr>
        <w:pStyle w:val="Heading4"/>
      </w:pPr>
      <w:r>
        <w:t>Tools Status</w:t>
      </w:r>
    </w:p>
    <w:p w14:paraId="1E0FB257" w14:textId="4A960722" w:rsidR="007B407C" w:rsidRDefault="00966ABF" w:rsidP="007B407C">
      <w:pPr>
        <w:rPr>
          <w:lang w:val="en-GB"/>
        </w:rPr>
      </w:pPr>
      <w:r w:rsidRPr="007F1192">
        <w:rPr>
          <w:b/>
          <w:bCs/>
          <w:color w:val="ED7D31" w:themeColor="accent2"/>
          <w:lang w:val="en-GB"/>
        </w:rPr>
        <w:t>Use Case:</w:t>
      </w:r>
      <w:r>
        <w:rPr>
          <w:b/>
          <w:bCs/>
          <w:color w:val="ED7D31" w:themeColor="accent2"/>
          <w:lang w:val="en-GB"/>
        </w:rPr>
        <w:t xml:space="preserve"> </w:t>
      </w:r>
      <w:r w:rsidR="007B407C" w:rsidRPr="00317F1A">
        <w:rPr>
          <w:lang w:val="en-GB"/>
        </w:rPr>
        <w:t xml:space="preserve">check </w:t>
      </w:r>
      <w:r w:rsidR="007B407C">
        <w:rPr>
          <w:lang w:val="en-GB"/>
        </w:rPr>
        <w:t xml:space="preserve">the </w:t>
      </w:r>
      <w:r w:rsidR="007B407C" w:rsidRPr="00317F1A">
        <w:rPr>
          <w:lang w:val="en-GB"/>
        </w:rPr>
        <w:t>VM Tools running status</w:t>
      </w:r>
      <w:r>
        <w:rPr>
          <w:lang w:val="en-GB"/>
        </w:rPr>
        <w:t>. I</w:t>
      </w:r>
      <w:r w:rsidR="007B407C" w:rsidRPr="00317F1A">
        <w:rPr>
          <w:lang w:val="en-GB"/>
        </w:rPr>
        <w:t>f it is running, return the value of OS uptime</w:t>
      </w:r>
      <w:r>
        <w:rPr>
          <w:lang w:val="en-GB"/>
        </w:rPr>
        <w:t xml:space="preserve">, else </w:t>
      </w:r>
      <w:r w:rsidR="007B407C" w:rsidRPr="00317F1A">
        <w:rPr>
          <w:lang w:val="en-GB"/>
        </w:rPr>
        <w:t xml:space="preserve">return </w:t>
      </w:r>
      <w:r>
        <w:rPr>
          <w:lang w:val="en-GB"/>
        </w:rPr>
        <w:t xml:space="preserve">the value </w:t>
      </w:r>
      <w:r w:rsidR="007B407C" w:rsidRPr="00317F1A">
        <w:rPr>
          <w:lang w:val="en-GB"/>
        </w:rPr>
        <w:t>zero.</w:t>
      </w:r>
    </w:p>
    <w:p w14:paraId="789C7E63" w14:textId="1B2C9D3D" w:rsidR="00966ABF" w:rsidRDefault="00966ABF" w:rsidP="007B407C">
      <w:pPr>
        <w:rPr>
          <w:lang w:val="en-GB"/>
        </w:rPr>
      </w:pPr>
      <w:r>
        <w:rPr>
          <w:lang w:val="en-GB"/>
        </w:rPr>
        <w:t>In this example, we’re combining where clause and If Then Else.</w:t>
      </w:r>
    </w:p>
    <w:p w14:paraId="1478B8E5" w14:textId="1452CD39" w:rsidR="007B407C" w:rsidRDefault="007B407C" w:rsidP="00594785">
      <w:pPr>
        <w:pStyle w:val="Code"/>
      </w:pPr>
      <w:proofErr w:type="gramStart"/>
      <w:r w:rsidRPr="00FE24DB">
        <w:t>count(</w:t>
      </w:r>
      <w:r w:rsidR="004B7F57">
        <w:t xml:space="preserve"> </w:t>
      </w:r>
      <w:r w:rsidRPr="00FE24DB">
        <w:t>$</w:t>
      </w:r>
      <w:proofErr w:type="gramEnd"/>
      <w:r w:rsidRPr="00FE24DB">
        <w:t>{this, metric=</w:t>
      </w:r>
      <w:proofErr w:type="spellStart"/>
      <w:r w:rsidRPr="00FE24DB">
        <w:t>summary|guest|toolsRunningStatus</w:t>
      </w:r>
      <w:proofErr w:type="spellEnd"/>
      <w:r w:rsidRPr="00FE24DB">
        <w:t>,</w:t>
      </w:r>
      <w:r>
        <w:t xml:space="preserve"> </w:t>
      </w:r>
      <w:r w:rsidRPr="00FE24DB">
        <w:t>where=</w:t>
      </w:r>
      <w:r>
        <w:t xml:space="preserve"> </w:t>
      </w:r>
      <w:r w:rsidRPr="00FE24DB">
        <w:t xml:space="preserve">(!($value contains 'Not Running'))}) != 0 </w:t>
      </w:r>
    </w:p>
    <w:p w14:paraId="7659DE9D" w14:textId="77777777" w:rsidR="007B407C" w:rsidRDefault="007B407C" w:rsidP="00594785">
      <w:pPr>
        <w:pStyle w:val="Code"/>
      </w:pPr>
      <w:r w:rsidRPr="00FE24DB">
        <w:t xml:space="preserve">? </w:t>
      </w:r>
    </w:p>
    <w:p w14:paraId="2398CB9E" w14:textId="22F3B0E5" w:rsidR="004B7F57" w:rsidRDefault="007B407C" w:rsidP="00594785">
      <w:pPr>
        <w:pStyle w:val="Code"/>
      </w:pPr>
      <w:proofErr w:type="gramStart"/>
      <w:r w:rsidRPr="00FE24DB">
        <w:t>(</w:t>
      </w:r>
      <w:r w:rsidR="004B7F57">
        <w:t xml:space="preserve"> </w:t>
      </w:r>
      <w:r w:rsidRPr="00FE24DB">
        <w:t>$</w:t>
      </w:r>
      <w:proofErr w:type="gramEnd"/>
      <w:r w:rsidRPr="00FE24DB">
        <w:t>{this, metric=</w:t>
      </w:r>
      <w:proofErr w:type="spellStart"/>
      <w:r w:rsidRPr="00FE24DB">
        <w:t>sys|osUptime_latest</w:t>
      </w:r>
      <w:proofErr w:type="spellEnd"/>
      <w:r w:rsidRPr="00FE24DB">
        <w:t>}</w:t>
      </w:r>
      <w:r w:rsidR="004B7F57">
        <w:t xml:space="preserve"> </w:t>
      </w:r>
      <w:r w:rsidRPr="00FE24DB">
        <w:t xml:space="preserve">) </w:t>
      </w:r>
    </w:p>
    <w:p w14:paraId="15365222" w14:textId="77777777" w:rsidR="004B7F57" w:rsidRDefault="007B407C" w:rsidP="00594785">
      <w:pPr>
        <w:pStyle w:val="Code"/>
      </w:pPr>
      <w:r w:rsidRPr="00FE24DB">
        <w:t>:</w:t>
      </w:r>
      <w:r w:rsidR="004B7F57">
        <w:t xml:space="preserve"> </w:t>
      </w:r>
    </w:p>
    <w:p w14:paraId="4808CF4B" w14:textId="79D5FFFA" w:rsidR="007B407C" w:rsidRDefault="007B407C" w:rsidP="00594785">
      <w:pPr>
        <w:pStyle w:val="Code"/>
      </w:pPr>
      <w:r w:rsidRPr="00FE24DB">
        <w:t xml:space="preserve">0 </w:t>
      </w:r>
    </w:p>
    <w:p w14:paraId="26A29B18" w14:textId="46750E11" w:rsidR="002B28F5" w:rsidRDefault="002B28F5" w:rsidP="00160AA2">
      <w:pPr>
        <w:pStyle w:val="Heading4"/>
      </w:pPr>
      <w:r>
        <w:t>Weighted KPI</w:t>
      </w:r>
    </w:p>
    <w:p w14:paraId="4F33FD20" w14:textId="1FCD6B85" w:rsidR="00A4768A" w:rsidRDefault="00A4768A" w:rsidP="00A4768A">
      <w:pPr>
        <w:rPr>
          <w:lang w:val="en-GB"/>
        </w:rPr>
      </w:pPr>
      <w:r w:rsidRPr="007F1192">
        <w:rPr>
          <w:b/>
          <w:bCs/>
          <w:color w:val="ED7D31" w:themeColor="accent2"/>
          <w:lang w:val="en-GB"/>
        </w:rPr>
        <w:t>Use Case:</w:t>
      </w:r>
      <w:r>
        <w:rPr>
          <w:b/>
          <w:bCs/>
          <w:color w:val="ED7D31" w:themeColor="accent2"/>
          <w:lang w:val="en-GB"/>
        </w:rPr>
        <w:t xml:space="preserve"> </w:t>
      </w:r>
      <w:r>
        <w:rPr>
          <w:lang w:val="en-GB"/>
        </w:rPr>
        <w:t>transform raw value i</w:t>
      </w:r>
      <w:r w:rsidR="00E33C79">
        <w:rPr>
          <w:lang w:val="en-GB"/>
        </w:rPr>
        <w:t xml:space="preserve">nto KPI </w:t>
      </w:r>
    </w:p>
    <w:p w14:paraId="424CCC6F" w14:textId="52F63AAB" w:rsidR="0097299E" w:rsidRDefault="00CD5A4A" w:rsidP="00482429">
      <w:pPr>
        <w:rPr>
          <w:lang w:val="en-GB"/>
        </w:rPr>
      </w:pPr>
      <w:r>
        <w:rPr>
          <w:lang w:val="en-GB"/>
        </w:rPr>
        <w:t xml:space="preserve">Recall in the KPI that you </w:t>
      </w:r>
      <w:r w:rsidR="003F6934">
        <w:rPr>
          <w:lang w:val="en-GB"/>
        </w:rPr>
        <w:t xml:space="preserve">typically </w:t>
      </w:r>
      <w:r>
        <w:rPr>
          <w:lang w:val="en-GB"/>
        </w:rPr>
        <w:t xml:space="preserve">have metrics with different units and range. </w:t>
      </w:r>
      <w:r w:rsidR="003F6934">
        <w:rPr>
          <w:lang w:val="en-GB"/>
        </w:rPr>
        <w:t>To combine them into a single metric</w:t>
      </w:r>
      <w:r>
        <w:rPr>
          <w:lang w:val="en-GB"/>
        </w:rPr>
        <w:t xml:space="preserve">, you need to convert them into the same unit-less range. </w:t>
      </w:r>
    </w:p>
    <w:p w14:paraId="608E6024" w14:textId="3722D7B1" w:rsidR="002070D7" w:rsidRDefault="002070D7" w:rsidP="000E2C70">
      <w:pPr>
        <w:rPr>
          <w:lang w:val="en-GB"/>
        </w:rPr>
      </w:pPr>
      <w:r>
        <w:rPr>
          <w:lang w:val="en-GB"/>
        </w:rPr>
        <w:t>Let’s say you have</w:t>
      </w:r>
      <w:r w:rsidR="00E92795">
        <w:rPr>
          <w:lang w:val="en-GB"/>
        </w:rPr>
        <w:t xml:space="preserve"> the following metrics that you want to combine into a single KPI</w:t>
      </w:r>
    </w:p>
    <w:p w14:paraId="0D068641" w14:textId="76A0A725" w:rsidR="00E8357D" w:rsidRDefault="00E8357D" w:rsidP="002070D7">
      <w:pPr>
        <w:jc w:val="center"/>
        <w:rPr>
          <w:lang w:val="en-GB"/>
        </w:rPr>
      </w:pPr>
      <w:r w:rsidRPr="00E8357D">
        <w:rPr>
          <w:noProof/>
          <w:lang w:val="en-GB"/>
        </w:rPr>
        <w:drawing>
          <wp:inline distT="0" distB="0" distL="0" distR="0" wp14:anchorId="0C3920FE" wp14:editId="3EFD629B">
            <wp:extent cx="5058137" cy="1040920"/>
            <wp:effectExtent l="0" t="0" r="0" b="6985"/>
            <wp:docPr id="1293284832" name="Picture 1293284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1"/>
                    <a:stretch>
                      <a:fillRect/>
                    </a:stretch>
                  </pic:blipFill>
                  <pic:spPr>
                    <a:xfrm>
                      <a:off x="0" y="0"/>
                      <a:ext cx="5068839" cy="1043122"/>
                    </a:xfrm>
                    <a:prstGeom prst="rect">
                      <a:avLst/>
                    </a:prstGeom>
                  </pic:spPr>
                </pic:pic>
              </a:graphicData>
            </a:graphic>
          </wp:inline>
        </w:drawing>
      </w:r>
    </w:p>
    <w:p w14:paraId="300F5C77" w14:textId="6FE7B24B" w:rsidR="00E92795" w:rsidRDefault="003F6934" w:rsidP="00482429">
      <w:pPr>
        <w:rPr>
          <w:lang w:val="en-GB"/>
        </w:rPr>
      </w:pPr>
      <w:r>
        <w:rPr>
          <w:lang w:val="en-GB"/>
        </w:rPr>
        <w:t>For each metric, you have establishe</w:t>
      </w:r>
      <w:r w:rsidR="002B5FFD">
        <w:rPr>
          <w:lang w:val="en-GB"/>
        </w:rPr>
        <w:t xml:space="preserve">d the range for each </w:t>
      </w:r>
      <w:proofErr w:type="spellStart"/>
      <w:r w:rsidR="002B5FFD">
        <w:rPr>
          <w:lang w:val="en-GB"/>
        </w:rPr>
        <w:t>color</w:t>
      </w:r>
      <w:proofErr w:type="spellEnd"/>
      <w:r w:rsidR="002B5FFD">
        <w:rPr>
          <w:lang w:val="en-GB"/>
        </w:rPr>
        <w:t xml:space="preserve">. </w:t>
      </w:r>
    </w:p>
    <w:p w14:paraId="26AFE0C8" w14:textId="4A9D1C15" w:rsidR="002B5FFD" w:rsidRDefault="002B5FFD" w:rsidP="00482429">
      <w:pPr>
        <w:rPr>
          <w:lang w:val="en-GB"/>
        </w:rPr>
      </w:pPr>
      <w:r>
        <w:rPr>
          <w:lang w:val="en-GB"/>
        </w:rPr>
        <w:t xml:space="preserve">Take IO Wait for example. </w:t>
      </w:r>
      <w:r w:rsidR="001B5C4A">
        <w:rPr>
          <w:lang w:val="en-GB"/>
        </w:rPr>
        <w:t xml:space="preserve">The green range is only from 0% - 1%, </w:t>
      </w:r>
      <w:r w:rsidR="00DE5627">
        <w:rPr>
          <w:lang w:val="en-GB"/>
        </w:rPr>
        <w:t>where</w:t>
      </w:r>
      <w:r w:rsidR="001B5C4A">
        <w:rPr>
          <w:lang w:val="en-GB"/>
        </w:rPr>
        <w:t xml:space="preserve"> </w:t>
      </w:r>
      <w:r w:rsidR="0073193F">
        <w:rPr>
          <w:lang w:val="en-GB"/>
        </w:rPr>
        <w:t xml:space="preserve">0% </w:t>
      </w:r>
      <w:r>
        <w:rPr>
          <w:lang w:val="en-GB"/>
        </w:rPr>
        <w:t xml:space="preserve">IO Wait </w:t>
      </w:r>
      <w:r w:rsidR="00DE5627">
        <w:rPr>
          <w:lang w:val="en-GB"/>
        </w:rPr>
        <w:t xml:space="preserve">equals to </w:t>
      </w:r>
      <w:r w:rsidR="0073193F">
        <w:rPr>
          <w:lang w:val="en-GB"/>
        </w:rPr>
        <w:t>100%, while 1% IO Wait becomes 75%. That means 0.</w:t>
      </w:r>
      <w:r w:rsidR="001B5C4A">
        <w:rPr>
          <w:lang w:val="en-GB"/>
        </w:rPr>
        <w:t>8</w:t>
      </w:r>
      <w:r w:rsidR="0073193F">
        <w:rPr>
          <w:lang w:val="en-GB"/>
        </w:rPr>
        <w:t xml:space="preserve">% IO Wait is </w:t>
      </w:r>
      <w:r w:rsidR="001B5C4A">
        <w:rPr>
          <w:lang w:val="en-GB"/>
        </w:rPr>
        <w:t>80%</w:t>
      </w:r>
      <w:r w:rsidR="00DE5627">
        <w:rPr>
          <w:lang w:val="en-GB"/>
        </w:rPr>
        <w:t xml:space="preserve">. The yellow range is wider, so 2% IO Wait gets translated into </w:t>
      </w:r>
      <w:r w:rsidR="00FF7D59">
        <w:rPr>
          <w:lang w:val="en-GB"/>
        </w:rPr>
        <w:t>62.5% as it’s in between 50% and 75%.</w:t>
      </w:r>
    </w:p>
    <w:p w14:paraId="084B3942" w14:textId="2907D6A1" w:rsidR="00101999" w:rsidRDefault="0087180F" w:rsidP="00482429">
      <w:pPr>
        <w:rPr>
          <w:lang w:val="en-GB"/>
        </w:rPr>
      </w:pPr>
      <w:r>
        <w:rPr>
          <w:lang w:val="en-GB"/>
        </w:rPr>
        <w:t xml:space="preserve">Super metric does not have a Case statement, so we </w:t>
      </w:r>
      <w:proofErr w:type="gramStart"/>
      <w:r>
        <w:rPr>
          <w:lang w:val="en-GB"/>
        </w:rPr>
        <w:t>have to</w:t>
      </w:r>
      <w:proofErr w:type="gramEnd"/>
      <w:r>
        <w:rPr>
          <w:lang w:val="en-GB"/>
        </w:rPr>
        <w:t xml:space="preserve"> use nested IF. The logic looks something like this</w:t>
      </w:r>
    </w:p>
    <w:p w14:paraId="2E24E574" w14:textId="77777777" w:rsidR="006F3D28" w:rsidRDefault="0087180F" w:rsidP="006F3D28">
      <w:pPr>
        <w:pStyle w:val="Code"/>
      </w:pPr>
      <w:r>
        <w:t>If it’s in</w:t>
      </w:r>
      <w:r w:rsidR="00684E34">
        <w:t xml:space="preserve"> the green range </w:t>
      </w:r>
    </w:p>
    <w:p w14:paraId="378E6C33" w14:textId="4E83B789" w:rsidR="00684E34" w:rsidRDefault="00684E34" w:rsidP="006F3D28">
      <w:pPr>
        <w:pStyle w:val="Code"/>
      </w:pPr>
      <w:r>
        <w:t>then calculate for green range</w:t>
      </w:r>
    </w:p>
    <w:p w14:paraId="406AECE1" w14:textId="77777777" w:rsidR="006F3D28" w:rsidRDefault="00684E34" w:rsidP="006F3D28">
      <w:pPr>
        <w:pStyle w:val="Code"/>
      </w:pPr>
      <w:r>
        <w:t xml:space="preserve">else if it’s in the yellow range </w:t>
      </w:r>
    </w:p>
    <w:p w14:paraId="2CC1AA52" w14:textId="26DA2C00" w:rsidR="0087180F" w:rsidRDefault="006F3D28" w:rsidP="006F3D28">
      <w:pPr>
        <w:pStyle w:val="Code"/>
      </w:pPr>
      <w:r>
        <w:t xml:space="preserve">    </w:t>
      </w:r>
      <w:r w:rsidR="00684E34">
        <w:t xml:space="preserve">then calculate </w:t>
      </w:r>
      <w:r>
        <w:t>for yellow range</w:t>
      </w:r>
    </w:p>
    <w:p w14:paraId="2576F980" w14:textId="67F7609C" w:rsidR="006F3D28" w:rsidRDefault="00AF2ED2" w:rsidP="006F3D28">
      <w:pPr>
        <w:pStyle w:val="Code"/>
      </w:pPr>
      <w:r>
        <w:t xml:space="preserve">    </w:t>
      </w:r>
      <w:r w:rsidR="006F3D28">
        <w:t>else if</w:t>
      </w:r>
      <w:r>
        <w:t xml:space="preserve"> in the orange range </w:t>
      </w:r>
    </w:p>
    <w:p w14:paraId="1842266D" w14:textId="108432CC" w:rsidR="00AF2ED2" w:rsidRDefault="00AF2ED2" w:rsidP="006F3D28">
      <w:pPr>
        <w:pStyle w:val="Code"/>
      </w:pPr>
      <w:r>
        <w:lastRenderedPageBreak/>
        <w:t xml:space="preserve">         then calculate for orange range</w:t>
      </w:r>
    </w:p>
    <w:p w14:paraId="3A9D8038" w14:textId="286A3D91" w:rsidR="00AF2ED2" w:rsidRDefault="00AF2ED2" w:rsidP="006F3D28">
      <w:pPr>
        <w:pStyle w:val="Code"/>
      </w:pPr>
      <w:r>
        <w:t xml:space="preserve">         else </w:t>
      </w:r>
      <w:r w:rsidR="00B9763D">
        <w:t>calculate for red range</w:t>
      </w:r>
    </w:p>
    <w:p w14:paraId="27876E61" w14:textId="77777777" w:rsidR="00AE0BA6" w:rsidRDefault="00B9763D" w:rsidP="00482429">
      <w:pPr>
        <w:rPr>
          <w:lang w:val="en-GB"/>
        </w:rPr>
      </w:pPr>
      <w:r>
        <w:rPr>
          <w:lang w:val="en-GB"/>
        </w:rPr>
        <w:t xml:space="preserve">In addition to the above, you can also </w:t>
      </w:r>
      <w:r w:rsidR="00B62FED">
        <w:rPr>
          <w:lang w:val="en-GB"/>
        </w:rPr>
        <w:t xml:space="preserve">assign weightage. This is critical if you have many metrics forming a KPI. for example, if there are 10 metrics, then </w:t>
      </w:r>
      <w:r w:rsidR="007878C8">
        <w:rPr>
          <w:lang w:val="en-GB"/>
        </w:rPr>
        <w:t>a single red will not have enough weight to change the overall KPI red. To solve this, you assign higher weightage to red. A good technique is to give yellow 2x the weight of green, oran</w:t>
      </w:r>
      <w:r w:rsidR="00266DA6">
        <w:rPr>
          <w:lang w:val="en-GB"/>
        </w:rPr>
        <w:t>ge 2x the weight of yellow, and red 2x the weight of orange. All else being equal, a red has 8x more weight than green.</w:t>
      </w:r>
    </w:p>
    <w:p w14:paraId="432B596B" w14:textId="7E24821C" w:rsidR="0087180F" w:rsidRDefault="00AE0BA6" w:rsidP="00482429">
      <w:pPr>
        <w:rPr>
          <w:lang w:val="en-GB"/>
        </w:rPr>
      </w:pPr>
      <w:r>
        <w:rPr>
          <w:lang w:val="en-GB"/>
        </w:rPr>
        <w:t xml:space="preserve">The code in red show how the </w:t>
      </w:r>
      <w:proofErr w:type="spellStart"/>
      <w:r>
        <w:rPr>
          <w:lang w:val="en-GB"/>
        </w:rPr>
        <w:t>weigtage</w:t>
      </w:r>
      <w:proofErr w:type="spellEnd"/>
      <w:r>
        <w:rPr>
          <w:lang w:val="en-GB"/>
        </w:rPr>
        <w:t xml:space="preserve"> being applied.</w:t>
      </w:r>
      <w:r w:rsidR="007878C8">
        <w:rPr>
          <w:lang w:val="en-GB"/>
        </w:rPr>
        <w:t xml:space="preserve"> </w:t>
      </w:r>
    </w:p>
    <w:p w14:paraId="26496304" w14:textId="77777777" w:rsidR="003A11DE" w:rsidRPr="007F1F1F" w:rsidRDefault="003A11DE" w:rsidP="007F1F1F">
      <w:pPr>
        <w:pStyle w:val="Code"/>
      </w:pPr>
      <w:r w:rsidRPr="007F1F1F">
        <w:t>${this, metric=</w:t>
      </w:r>
      <w:proofErr w:type="spellStart"/>
      <w:r w:rsidRPr="007F1F1F">
        <w:t>cpu|iowaitAvg</w:t>
      </w:r>
      <w:proofErr w:type="spellEnd"/>
      <w:r w:rsidRPr="007F1F1F">
        <w:t xml:space="preserve">} as </w:t>
      </w:r>
      <w:proofErr w:type="spellStart"/>
      <w:r w:rsidRPr="007F1F1F">
        <w:t>ioWait</w:t>
      </w:r>
      <w:proofErr w:type="spellEnd"/>
      <w:r w:rsidRPr="007F1F1F">
        <w:t xml:space="preserve"> == 0 </w:t>
      </w:r>
    </w:p>
    <w:p w14:paraId="6868560F" w14:textId="77777777" w:rsidR="003A11DE" w:rsidRPr="007F1F1F" w:rsidRDefault="003A11DE" w:rsidP="007F1F1F">
      <w:pPr>
        <w:pStyle w:val="Code"/>
      </w:pPr>
      <w:r w:rsidRPr="007F1F1F">
        <w:t xml:space="preserve">   ? </w:t>
      </w:r>
    </w:p>
    <w:p w14:paraId="05BA73D7" w14:textId="77777777" w:rsidR="003A11DE" w:rsidRPr="007F1F1F" w:rsidRDefault="003A11DE" w:rsidP="007F1F1F">
      <w:pPr>
        <w:pStyle w:val="Code"/>
      </w:pPr>
      <w:r w:rsidRPr="007F1F1F">
        <w:t xml:space="preserve">   100</w:t>
      </w:r>
    </w:p>
    <w:p w14:paraId="5CFAB248" w14:textId="77777777" w:rsidR="003A11DE" w:rsidRPr="007F1F1F" w:rsidRDefault="003A11DE" w:rsidP="007F1F1F">
      <w:pPr>
        <w:pStyle w:val="Code"/>
      </w:pPr>
      <w:r w:rsidRPr="007F1F1F">
        <w:t xml:space="preserve">   :</w:t>
      </w:r>
    </w:p>
    <w:p w14:paraId="18965052" w14:textId="77777777" w:rsidR="003A11DE" w:rsidRPr="007F1F1F" w:rsidRDefault="003A11DE" w:rsidP="007F1F1F">
      <w:pPr>
        <w:pStyle w:val="Code"/>
      </w:pPr>
      <w:r w:rsidRPr="007F1F1F">
        <w:t xml:space="preserve">   </w:t>
      </w:r>
      <w:proofErr w:type="gramStart"/>
      <w:r w:rsidRPr="007F1F1F">
        <w:t xml:space="preserve">(  </w:t>
      </w:r>
      <w:proofErr w:type="spellStart"/>
      <w:r w:rsidRPr="007F1F1F">
        <w:t>ioWait</w:t>
      </w:r>
      <w:proofErr w:type="spellEnd"/>
      <w:proofErr w:type="gramEnd"/>
      <w:r w:rsidRPr="007F1F1F">
        <w:t xml:space="preserve"> &lt; 1 </w:t>
      </w:r>
    </w:p>
    <w:p w14:paraId="59941D4C" w14:textId="77777777" w:rsidR="003A11DE" w:rsidRPr="007F1F1F" w:rsidRDefault="003A11DE" w:rsidP="007F1F1F">
      <w:pPr>
        <w:pStyle w:val="Code"/>
      </w:pPr>
      <w:r w:rsidRPr="007F1F1F">
        <w:t xml:space="preserve">      ?</w:t>
      </w:r>
    </w:p>
    <w:p w14:paraId="2234DFB4" w14:textId="77777777" w:rsidR="003A11DE" w:rsidRPr="007F1F1F" w:rsidRDefault="003A11DE" w:rsidP="007F1F1F">
      <w:pPr>
        <w:pStyle w:val="Code"/>
      </w:pPr>
      <w:r w:rsidRPr="007F1F1F">
        <w:t xml:space="preserve">      </w:t>
      </w:r>
      <w:proofErr w:type="gramStart"/>
      <w:r w:rsidRPr="007F1F1F">
        <w:t xml:space="preserve">( </w:t>
      </w:r>
      <w:proofErr w:type="spellStart"/>
      <w:r w:rsidRPr="007F1F1F">
        <w:t>ioWait</w:t>
      </w:r>
      <w:proofErr w:type="spellEnd"/>
      <w:proofErr w:type="gramEnd"/>
      <w:r w:rsidRPr="007F1F1F">
        <w:t xml:space="preserve"> - 0) / (1 - 0) * 25 + 75  </w:t>
      </w:r>
    </w:p>
    <w:p w14:paraId="6176AFDD" w14:textId="77777777" w:rsidR="003A11DE" w:rsidRPr="007F1F1F" w:rsidRDefault="003A11DE" w:rsidP="007F1F1F">
      <w:pPr>
        <w:pStyle w:val="Code"/>
      </w:pPr>
      <w:r w:rsidRPr="007F1F1F">
        <w:t xml:space="preserve">      : </w:t>
      </w:r>
    </w:p>
    <w:p w14:paraId="2145A953" w14:textId="77777777" w:rsidR="003A11DE" w:rsidRPr="007F1F1F" w:rsidRDefault="003A11DE" w:rsidP="007F1F1F">
      <w:pPr>
        <w:pStyle w:val="Code"/>
      </w:pPr>
      <w:r w:rsidRPr="007F1F1F">
        <w:t xml:space="preserve">      </w:t>
      </w:r>
      <w:proofErr w:type="gramStart"/>
      <w:r w:rsidRPr="007F1F1F">
        <w:t xml:space="preserve">(  </w:t>
      </w:r>
      <w:proofErr w:type="spellStart"/>
      <w:r w:rsidRPr="007F1F1F">
        <w:t>ioWait</w:t>
      </w:r>
      <w:proofErr w:type="spellEnd"/>
      <w:proofErr w:type="gramEnd"/>
      <w:r w:rsidRPr="007F1F1F">
        <w:t xml:space="preserve"> &lt; 3 </w:t>
      </w:r>
    </w:p>
    <w:p w14:paraId="087D882F" w14:textId="77777777" w:rsidR="003A11DE" w:rsidRPr="007F1F1F" w:rsidRDefault="003A11DE" w:rsidP="007F1F1F">
      <w:pPr>
        <w:pStyle w:val="Code"/>
      </w:pPr>
      <w:r w:rsidRPr="007F1F1F">
        <w:t xml:space="preserve">         ? </w:t>
      </w:r>
    </w:p>
    <w:p w14:paraId="52DE1AEF" w14:textId="77777777" w:rsidR="003A11DE" w:rsidRPr="007F1F1F" w:rsidRDefault="003A11DE" w:rsidP="007F1F1F">
      <w:pPr>
        <w:pStyle w:val="Code"/>
      </w:pPr>
      <w:r w:rsidRPr="007F1F1F">
        <w:t xml:space="preserve">         </w:t>
      </w:r>
      <w:proofErr w:type="gramStart"/>
      <w:r w:rsidRPr="007F1F1F">
        <w:t>( (</w:t>
      </w:r>
      <w:proofErr w:type="spellStart"/>
      <w:proofErr w:type="gramEnd"/>
      <w:r w:rsidRPr="007F1F1F">
        <w:t>ioWait</w:t>
      </w:r>
      <w:proofErr w:type="spellEnd"/>
      <w:r w:rsidRPr="007F1F1F">
        <w:t xml:space="preserve"> - 1) / (3 - 1) * 25 + 50 ) * 2 </w:t>
      </w:r>
    </w:p>
    <w:p w14:paraId="2DBC34F1" w14:textId="77777777" w:rsidR="003A11DE" w:rsidRPr="007F1F1F" w:rsidRDefault="003A11DE" w:rsidP="007F1F1F">
      <w:pPr>
        <w:pStyle w:val="Code"/>
      </w:pPr>
      <w:r w:rsidRPr="007F1F1F">
        <w:t xml:space="preserve">         : </w:t>
      </w:r>
    </w:p>
    <w:p w14:paraId="2847CD88" w14:textId="77777777" w:rsidR="003A11DE" w:rsidRPr="007F1F1F" w:rsidRDefault="003A11DE" w:rsidP="007F1F1F">
      <w:pPr>
        <w:pStyle w:val="Code"/>
      </w:pPr>
      <w:r w:rsidRPr="007F1F1F">
        <w:t xml:space="preserve">         </w:t>
      </w:r>
      <w:proofErr w:type="gramStart"/>
      <w:r w:rsidRPr="007F1F1F">
        <w:t xml:space="preserve">(  </w:t>
      </w:r>
      <w:proofErr w:type="spellStart"/>
      <w:r w:rsidRPr="007F1F1F">
        <w:t>ioWait</w:t>
      </w:r>
      <w:proofErr w:type="spellEnd"/>
      <w:proofErr w:type="gramEnd"/>
      <w:r w:rsidRPr="007F1F1F">
        <w:t xml:space="preserve"> &lt; 5 </w:t>
      </w:r>
    </w:p>
    <w:p w14:paraId="65A494EC" w14:textId="77777777" w:rsidR="003A11DE" w:rsidRPr="007F1F1F" w:rsidRDefault="003A11DE" w:rsidP="007F1F1F">
      <w:pPr>
        <w:pStyle w:val="Code"/>
      </w:pPr>
      <w:r w:rsidRPr="007F1F1F">
        <w:t xml:space="preserve">            ? </w:t>
      </w:r>
    </w:p>
    <w:p w14:paraId="75F21C9D" w14:textId="77777777" w:rsidR="003A11DE" w:rsidRPr="007F1F1F" w:rsidRDefault="003A11DE" w:rsidP="007F1F1F">
      <w:pPr>
        <w:pStyle w:val="Code"/>
      </w:pPr>
      <w:r w:rsidRPr="007F1F1F">
        <w:t xml:space="preserve">            </w:t>
      </w:r>
      <w:proofErr w:type="gramStart"/>
      <w:r w:rsidRPr="007F1F1F">
        <w:t>( (</w:t>
      </w:r>
      <w:proofErr w:type="spellStart"/>
      <w:proofErr w:type="gramEnd"/>
      <w:r w:rsidRPr="007F1F1F">
        <w:t>ioWait</w:t>
      </w:r>
      <w:proofErr w:type="spellEnd"/>
      <w:r w:rsidRPr="007F1F1F">
        <w:t xml:space="preserve"> - 3) / (5 - 3) * 25 + 25 ) * 4 </w:t>
      </w:r>
    </w:p>
    <w:p w14:paraId="6440AF0A" w14:textId="77777777" w:rsidR="003A11DE" w:rsidRPr="007F1F1F" w:rsidRDefault="003A11DE" w:rsidP="007F1F1F">
      <w:pPr>
        <w:pStyle w:val="Code"/>
      </w:pPr>
      <w:r w:rsidRPr="007F1F1F">
        <w:t xml:space="preserve">            : </w:t>
      </w:r>
    </w:p>
    <w:p w14:paraId="20880427" w14:textId="77777777" w:rsidR="003A11DE" w:rsidRPr="007F1F1F" w:rsidRDefault="003A11DE" w:rsidP="007F1F1F">
      <w:pPr>
        <w:pStyle w:val="Code"/>
      </w:pPr>
      <w:r w:rsidRPr="007F1F1F">
        <w:t xml:space="preserve">            </w:t>
      </w:r>
      <w:proofErr w:type="gramStart"/>
      <w:r w:rsidRPr="007F1F1F">
        <w:t>( min</w:t>
      </w:r>
      <w:proofErr w:type="gramEnd"/>
      <w:r w:rsidRPr="007F1F1F">
        <w:t xml:space="preserve"> ( [ (</w:t>
      </w:r>
      <w:proofErr w:type="spellStart"/>
      <w:r w:rsidRPr="007F1F1F">
        <w:t>ioWait</w:t>
      </w:r>
      <w:proofErr w:type="spellEnd"/>
      <w:r w:rsidRPr="007F1F1F">
        <w:t xml:space="preserve"> - 5 ), 2 ] ) / (7 - 5) * 25 ) * 8 </w:t>
      </w:r>
    </w:p>
    <w:p w14:paraId="1D1406C4" w14:textId="77777777" w:rsidR="003A11DE" w:rsidRPr="007F1F1F" w:rsidRDefault="003A11DE" w:rsidP="007F1F1F">
      <w:pPr>
        <w:pStyle w:val="Code"/>
      </w:pPr>
      <w:r w:rsidRPr="007F1F1F">
        <w:t xml:space="preserve">         ) </w:t>
      </w:r>
    </w:p>
    <w:p w14:paraId="24544254" w14:textId="77777777" w:rsidR="003A11DE" w:rsidRPr="007F1F1F" w:rsidRDefault="003A11DE" w:rsidP="007F1F1F">
      <w:pPr>
        <w:pStyle w:val="Code"/>
      </w:pPr>
      <w:r w:rsidRPr="007F1F1F">
        <w:t xml:space="preserve">      )</w:t>
      </w:r>
    </w:p>
    <w:p w14:paraId="49B2DE21" w14:textId="4F816209" w:rsidR="00101999" w:rsidRPr="007F1F1F" w:rsidRDefault="003A11DE" w:rsidP="007F1F1F">
      <w:pPr>
        <w:pStyle w:val="Code"/>
      </w:pPr>
      <w:r w:rsidRPr="007F1F1F">
        <w:t xml:space="preserve">    )</w:t>
      </w:r>
    </w:p>
    <w:p w14:paraId="2B5C2C68" w14:textId="61337D6C" w:rsidR="00482429" w:rsidRDefault="00AE0BA6" w:rsidP="00482429">
      <w:pPr>
        <w:rPr>
          <w:lang w:val="en-GB"/>
        </w:rPr>
      </w:pPr>
      <w:r>
        <w:rPr>
          <w:lang w:val="en-GB"/>
        </w:rPr>
        <w:t xml:space="preserve">The above code has extra </w:t>
      </w:r>
      <w:r w:rsidR="0021303C">
        <w:rPr>
          <w:lang w:val="en-GB"/>
        </w:rPr>
        <w:t>logic to handle corner cases</w:t>
      </w:r>
      <w:r w:rsidR="0079605B">
        <w:rPr>
          <w:lang w:val="en-GB"/>
        </w:rPr>
        <w:t xml:space="preserve"> at the edge of the spectrum</w:t>
      </w:r>
      <w:r w:rsidR="0021303C">
        <w:rPr>
          <w:lang w:val="en-GB"/>
        </w:rPr>
        <w:t>. The first corner case is IO Wait = 0%</w:t>
      </w:r>
      <w:r w:rsidR="0079605B">
        <w:rPr>
          <w:lang w:val="en-GB"/>
        </w:rPr>
        <w:t>, which must be translated as 100%. The other corner case</w:t>
      </w:r>
      <w:r w:rsidR="00106270">
        <w:rPr>
          <w:lang w:val="en-GB"/>
        </w:rPr>
        <w:t xml:space="preserve"> is where IO Wait exceed the red range, in </w:t>
      </w:r>
      <w:r w:rsidR="007F02A6">
        <w:rPr>
          <w:lang w:val="en-GB"/>
        </w:rPr>
        <w:t>which case it must be translated at 0% instead of going negative.</w:t>
      </w:r>
    </w:p>
    <w:p w14:paraId="0F5F9285" w14:textId="39EA082D" w:rsidR="007F04CF" w:rsidRDefault="007F04CF" w:rsidP="00482429">
      <w:pPr>
        <w:rPr>
          <w:lang w:val="en-GB"/>
        </w:rPr>
      </w:pPr>
      <w:r>
        <w:rPr>
          <w:lang w:val="en-GB"/>
        </w:rPr>
        <w:t xml:space="preserve">Can you spot a </w:t>
      </w:r>
      <w:r w:rsidR="002767F5">
        <w:rPr>
          <w:lang w:val="en-GB"/>
        </w:rPr>
        <w:t>missing logic in the above?</w:t>
      </w:r>
    </w:p>
    <w:p w14:paraId="62488521" w14:textId="4A4C9968" w:rsidR="002767F5" w:rsidRDefault="002767F5" w:rsidP="00482429">
      <w:pPr>
        <w:rPr>
          <w:lang w:val="en-GB"/>
        </w:rPr>
      </w:pPr>
      <w:r>
        <w:rPr>
          <w:lang w:val="en-GB"/>
        </w:rPr>
        <w:t>Yes, the multiplier creates a problem</w:t>
      </w:r>
      <w:r w:rsidR="00FE0F00">
        <w:rPr>
          <w:lang w:val="en-GB"/>
        </w:rPr>
        <w:t>. When you multiply by 2x, 4x, 8x, you need to normalize it back</w:t>
      </w:r>
      <w:r w:rsidR="00BE198A">
        <w:rPr>
          <w:lang w:val="en-GB"/>
        </w:rPr>
        <w:t xml:space="preserve"> to the values fall within 0 – 100%.</w:t>
      </w:r>
    </w:p>
    <w:p w14:paraId="77A5FD93" w14:textId="2F16324A" w:rsidR="00BE198A" w:rsidRDefault="00E64D47" w:rsidP="00482429">
      <w:pPr>
        <w:rPr>
          <w:lang w:val="en-GB"/>
        </w:rPr>
      </w:pPr>
      <w:r>
        <w:rPr>
          <w:lang w:val="en-GB"/>
        </w:rPr>
        <w:t xml:space="preserve">But how do you </w:t>
      </w:r>
      <w:proofErr w:type="gramStart"/>
      <w:r>
        <w:rPr>
          <w:lang w:val="en-GB"/>
        </w:rPr>
        <w:t>normalize, since</w:t>
      </w:r>
      <w:proofErr w:type="gramEnd"/>
      <w:r>
        <w:rPr>
          <w:lang w:val="en-GB"/>
        </w:rPr>
        <w:t xml:space="preserve"> each metric can have their own multiplier? </w:t>
      </w:r>
    </w:p>
    <w:p w14:paraId="019411EC" w14:textId="7CF4BFE7" w:rsidR="00B2320D" w:rsidRDefault="00B2320D" w:rsidP="00482429">
      <w:pPr>
        <w:rPr>
          <w:lang w:val="en-GB"/>
        </w:rPr>
      </w:pPr>
      <w:r>
        <w:rPr>
          <w:lang w:val="en-GB"/>
        </w:rPr>
        <w:t xml:space="preserve">You need to have another set of nested IF statement, this </w:t>
      </w:r>
      <w:r w:rsidR="00CB1291">
        <w:rPr>
          <w:lang w:val="en-GB"/>
        </w:rPr>
        <w:t xml:space="preserve">time you increase the </w:t>
      </w:r>
      <w:r w:rsidR="00EE4BA4">
        <w:rPr>
          <w:lang w:val="en-GB"/>
        </w:rPr>
        <w:t>denominator correspondingly. The following show</w:t>
      </w:r>
      <w:r w:rsidR="00C06F88">
        <w:rPr>
          <w:lang w:val="en-GB"/>
        </w:rPr>
        <w:t>s</w:t>
      </w:r>
      <w:r w:rsidR="00EE4BA4">
        <w:rPr>
          <w:lang w:val="en-GB"/>
        </w:rPr>
        <w:t xml:space="preserve"> the logic for </w:t>
      </w:r>
      <w:r w:rsidR="00C114B8">
        <w:rPr>
          <w:lang w:val="en-GB"/>
        </w:rPr>
        <w:t>2 of the metrics. The multiplier is shown in red.</w:t>
      </w:r>
    </w:p>
    <w:p w14:paraId="1C46B0C9" w14:textId="0D31A134" w:rsidR="007F1F1F" w:rsidRPr="007F1F1F" w:rsidRDefault="0081102C" w:rsidP="007F1F1F">
      <w:pPr>
        <w:pStyle w:val="Code"/>
      </w:pPr>
      <w:r w:rsidRPr="007F1F1F">
        <w:t>S</w:t>
      </w:r>
      <w:r w:rsidR="007F1F1F" w:rsidRPr="007F1F1F">
        <w:t>um</w:t>
      </w:r>
      <w:r>
        <w:t xml:space="preserve"> </w:t>
      </w:r>
      <w:r w:rsidR="007F1F1F" w:rsidRPr="007F1F1F">
        <w:t>([</w:t>
      </w:r>
    </w:p>
    <w:p w14:paraId="54C2C01E" w14:textId="5D22F09D" w:rsidR="007F1F1F" w:rsidRPr="007F1F1F" w:rsidRDefault="0081102C" w:rsidP="007F1F1F">
      <w:pPr>
        <w:pStyle w:val="Code"/>
      </w:pPr>
      <w:r>
        <w:t xml:space="preserve">    </w:t>
      </w:r>
      <w:proofErr w:type="gramStart"/>
      <w:r w:rsidR="007F1F1F" w:rsidRPr="007F1F1F">
        <w:t>(</w:t>
      </w:r>
      <w:r w:rsidR="00CE490E">
        <w:t xml:space="preserve"> </w:t>
      </w:r>
      <w:proofErr w:type="spellStart"/>
      <w:r w:rsidR="007F1F1F" w:rsidRPr="007F1F1F">
        <w:t>ioWait</w:t>
      </w:r>
      <w:proofErr w:type="spellEnd"/>
      <w:proofErr w:type="gramEnd"/>
      <w:r w:rsidR="007F1F1F" w:rsidRPr="007F1F1F">
        <w:t xml:space="preserve"> &lt; 1 ? </w:t>
      </w:r>
      <w:proofErr w:type="gramStart"/>
      <w:r w:rsidR="007F1F1F" w:rsidRPr="00CB1291">
        <w:rPr>
          <w:color w:val="FF0000"/>
        </w:rPr>
        <w:t>1</w:t>
      </w:r>
      <w:r w:rsidR="007F1F1F" w:rsidRPr="007F1F1F">
        <w:t xml:space="preserve"> :</w:t>
      </w:r>
      <w:proofErr w:type="gramEnd"/>
      <w:r w:rsidR="007F1F1F" w:rsidRPr="007F1F1F">
        <w:t xml:space="preserve"> (</w:t>
      </w:r>
      <w:r w:rsidR="00B2320D">
        <w:t xml:space="preserve"> </w:t>
      </w:r>
      <w:proofErr w:type="spellStart"/>
      <w:r w:rsidR="007F1F1F" w:rsidRPr="007F1F1F">
        <w:t>ioWait</w:t>
      </w:r>
      <w:proofErr w:type="spellEnd"/>
      <w:r w:rsidR="007F1F1F" w:rsidRPr="007F1F1F">
        <w:t xml:space="preserve"> &lt; 3 ? </w:t>
      </w:r>
      <w:proofErr w:type="gramStart"/>
      <w:r w:rsidR="007F1F1F" w:rsidRPr="00022BB7">
        <w:rPr>
          <w:color w:val="FF0000"/>
        </w:rPr>
        <w:t>2</w:t>
      </w:r>
      <w:r w:rsidR="007F1F1F" w:rsidRPr="007F1F1F">
        <w:t xml:space="preserve"> :</w:t>
      </w:r>
      <w:proofErr w:type="gramEnd"/>
      <w:r w:rsidR="007F1F1F" w:rsidRPr="007F1F1F">
        <w:t xml:space="preserve"> (</w:t>
      </w:r>
      <w:r w:rsidR="00B2320D">
        <w:t xml:space="preserve"> </w:t>
      </w:r>
      <w:proofErr w:type="spellStart"/>
      <w:r w:rsidR="007F1F1F" w:rsidRPr="007F1F1F">
        <w:t>ioWait</w:t>
      </w:r>
      <w:proofErr w:type="spellEnd"/>
      <w:r w:rsidR="007F1F1F" w:rsidRPr="007F1F1F">
        <w:t xml:space="preserve"> &lt; 5 ? </w:t>
      </w:r>
      <w:proofErr w:type="gramStart"/>
      <w:r w:rsidR="007F1F1F" w:rsidRPr="00022BB7">
        <w:rPr>
          <w:color w:val="FF0000"/>
        </w:rPr>
        <w:t>4</w:t>
      </w:r>
      <w:r w:rsidR="007F1F1F" w:rsidRPr="007F1F1F">
        <w:t xml:space="preserve"> :</w:t>
      </w:r>
      <w:proofErr w:type="gramEnd"/>
      <w:r w:rsidR="007F1F1F" w:rsidRPr="007F1F1F">
        <w:t xml:space="preserve"> </w:t>
      </w:r>
      <w:r w:rsidR="007F1F1F" w:rsidRPr="00022BB7">
        <w:rPr>
          <w:color w:val="FF0000"/>
        </w:rPr>
        <w:t>8</w:t>
      </w:r>
      <w:r w:rsidR="00B2320D">
        <w:t xml:space="preserve"> </w:t>
      </w:r>
      <w:r w:rsidR="007F1F1F" w:rsidRPr="007F1F1F">
        <w:t>)</w:t>
      </w:r>
      <w:r w:rsidR="00B2320D">
        <w:t xml:space="preserve"> </w:t>
      </w:r>
      <w:r w:rsidR="007F1F1F" w:rsidRPr="007F1F1F">
        <w:t>)</w:t>
      </w:r>
      <w:r w:rsidR="00B2320D">
        <w:t xml:space="preserve"> </w:t>
      </w:r>
      <w:r w:rsidR="007F1F1F" w:rsidRPr="007F1F1F">
        <w:t>) ,</w:t>
      </w:r>
    </w:p>
    <w:p w14:paraId="18C0A42B" w14:textId="41D3F0B4" w:rsidR="00CE490E" w:rsidRDefault="00CE490E" w:rsidP="007F1F1F">
      <w:pPr>
        <w:pStyle w:val="Code"/>
      </w:pPr>
      <w:r>
        <w:t xml:space="preserve">    </w:t>
      </w:r>
      <w:proofErr w:type="gramStart"/>
      <w:r w:rsidRPr="00CE490E">
        <w:t>(</w:t>
      </w:r>
      <w:r w:rsidR="00B2320D">
        <w:t xml:space="preserve"> </w:t>
      </w:r>
      <w:proofErr w:type="spellStart"/>
      <w:r w:rsidRPr="00CE490E">
        <w:t>coStop</w:t>
      </w:r>
      <w:proofErr w:type="spellEnd"/>
      <w:proofErr w:type="gramEnd"/>
      <w:r w:rsidRPr="00CE490E">
        <w:t xml:space="preserve"> &lt; 1 ? </w:t>
      </w:r>
      <w:proofErr w:type="gramStart"/>
      <w:r w:rsidRPr="00CB1291">
        <w:rPr>
          <w:color w:val="FF0000"/>
        </w:rPr>
        <w:t>1</w:t>
      </w:r>
      <w:r w:rsidRPr="00CE490E">
        <w:t xml:space="preserve"> :</w:t>
      </w:r>
      <w:proofErr w:type="gramEnd"/>
      <w:r w:rsidRPr="00CE490E">
        <w:t xml:space="preserve"> (</w:t>
      </w:r>
      <w:r w:rsidR="00B2320D">
        <w:t xml:space="preserve"> </w:t>
      </w:r>
      <w:proofErr w:type="spellStart"/>
      <w:r w:rsidRPr="00CE490E">
        <w:t>coStop</w:t>
      </w:r>
      <w:proofErr w:type="spellEnd"/>
      <w:r w:rsidRPr="00CE490E">
        <w:t xml:space="preserve"> &lt; 2 ? </w:t>
      </w:r>
      <w:proofErr w:type="gramStart"/>
      <w:r w:rsidRPr="00022BB7">
        <w:rPr>
          <w:color w:val="FF0000"/>
        </w:rPr>
        <w:t>2</w:t>
      </w:r>
      <w:r w:rsidRPr="00CE490E">
        <w:t xml:space="preserve"> :</w:t>
      </w:r>
      <w:proofErr w:type="gramEnd"/>
      <w:r w:rsidRPr="00CE490E">
        <w:t xml:space="preserve"> (</w:t>
      </w:r>
      <w:r w:rsidR="00B2320D">
        <w:t xml:space="preserve"> </w:t>
      </w:r>
      <w:proofErr w:type="spellStart"/>
      <w:r w:rsidRPr="00CE490E">
        <w:t>coStop</w:t>
      </w:r>
      <w:proofErr w:type="spellEnd"/>
      <w:r w:rsidRPr="00CE490E">
        <w:t xml:space="preserve"> &lt; 3 ? </w:t>
      </w:r>
      <w:proofErr w:type="gramStart"/>
      <w:r w:rsidRPr="00022BB7">
        <w:rPr>
          <w:color w:val="FF0000"/>
        </w:rPr>
        <w:t>4</w:t>
      </w:r>
      <w:r w:rsidRPr="00CE490E">
        <w:t xml:space="preserve"> :</w:t>
      </w:r>
      <w:proofErr w:type="gramEnd"/>
      <w:r w:rsidRPr="00CE490E">
        <w:t xml:space="preserve"> </w:t>
      </w:r>
      <w:r w:rsidRPr="00022BB7">
        <w:rPr>
          <w:color w:val="FF0000"/>
        </w:rPr>
        <w:t>8</w:t>
      </w:r>
      <w:r w:rsidR="00B2320D">
        <w:t xml:space="preserve"> </w:t>
      </w:r>
      <w:r w:rsidRPr="00CE490E">
        <w:t>)</w:t>
      </w:r>
      <w:r w:rsidR="00B2320D">
        <w:t xml:space="preserve"> </w:t>
      </w:r>
      <w:r w:rsidRPr="00CE490E">
        <w:t>)</w:t>
      </w:r>
      <w:r w:rsidR="00B2320D">
        <w:t xml:space="preserve"> </w:t>
      </w:r>
      <w:r w:rsidRPr="00CE490E">
        <w:t>)</w:t>
      </w:r>
    </w:p>
    <w:p w14:paraId="7DC65082" w14:textId="6E67A20C" w:rsidR="007F1F1F" w:rsidRDefault="007F1F1F" w:rsidP="007F1F1F">
      <w:pPr>
        <w:pStyle w:val="Code"/>
      </w:pPr>
      <w:r w:rsidRPr="007F1F1F">
        <w:t>])</w:t>
      </w:r>
    </w:p>
    <w:p w14:paraId="20E71046" w14:textId="17CC2522" w:rsidR="00397416" w:rsidRPr="00397416" w:rsidRDefault="00C114B8" w:rsidP="00397416">
      <w:pPr>
        <w:rPr>
          <w:lang w:val="en-GB"/>
        </w:rPr>
      </w:pPr>
      <w:r>
        <w:rPr>
          <w:lang w:val="en-GB"/>
        </w:rPr>
        <w:t xml:space="preserve">Once you have the above 2 sets, it’s a matter of dividing one over the other. </w:t>
      </w:r>
      <w:r w:rsidR="00C06F88">
        <w:rPr>
          <w:lang w:val="en-GB"/>
        </w:rPr>
        <w:t xml:space="preserve">The following shows part of the logic, as I want to focus </w:t>
      </w:r>
      <w:r w:rsidR="00BD2BB1">
        <w:rPr>
          <w:lang w:val="en-GB"/>
        </w:rPr>
        <w:t>on</w:t>
      </w:r>
      <w:r w:rsidR="00C06F88">
        <w:rPr>
          <w:lang w:val="en-GB"/>
        </w:rPr>
        <w:t xml:space="preserve"> the </w:t>
      </w:r>
      <w:r w:rsidR="00BD2BB1">
        <w:rPr>
          <w:lang w:val="en-GB"/>
        </w:rPr>
        <w:t>2 sum statements.</w:t>
      </w:r>
    </w:p>
    <w:p w14:paraId="6E1CD6DA" w14:textId="26FD3E77" w:rsidR="00397416" w:rsidRPr="00397416" w:rsidRDefault="00C06F88" w:rsidP="00397416">
      <w:pPr>
        <w:rPr>
          <w:lang w:val="en-GB"/>
        </w:rPr>
      </w:pPr>
      <w:r w:rsidRPr="00C06F88">
        <w:rPr>
          <w:noProof/>
          <w:lang w:val="en-GB"/>
        </w:rPr>
        <w:drawing>
          <wp:inline distT="0" distB="0" distL="0" distR="0" wp14:anchorId="5C521274" wp14:editId="77C73410">
            <wp:extent cx="6645910" cy="1229995"/>
            <wp:effectExtent l="0" t="0" r="2540" b="8255"/>
            <wp:docPr id="1293284845" name="Picture 1293284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2"/>
                    <a:stretch>
                      <a:fillRect/>
                    </a:stretch>
                  </pic:blipFill>
                  <pic:spPr>
                    <a:xfrm>
                      <a:off x="0" y="0"/>
                      <a:ext cx="6645910" cy="1229995"/>
                    </a:xfrm>
                    <a:prstGeom prst="rect">
                      <a:avLst/>
                    </a:prstGeom>
                  </pic:spPr>
                </pic:pic>
              </a:graphicData>
            </a:graphic>
          </wp:inline>
        </w:drawing>
      </w:r>
    </w:p>
    <w:p w14:paraId="61ACEBDA" w14:textId="571A3548" w:rsidR="00C4463A" w:rsidRDefault="00C4463A" w:rsidP="00482429">
      <w:pPr>
        <w:rPr>
          <w:lang w:val="en-GB"/>
        </w:rPr>
      </w:pPr>
      <w:r>
        <w:rPr>
          <w:lang w:val="en-GB"/>
        </w:rPr>
        <w:lastRenderedPageBreak/>
        <w:t xml:space="preserve">Pretty </w:t>
      </w:r>
      <w:proofErr w:type="gramStart"/>
      <w:r>
        <w:rPr>
          <w:lang w:val="en-GB"/>
        </w:rPr>
        <w:t>cool</w:t>
      </w:r>
      <w:proofErr w:type="gramEnd"/>
      <w:r>
        <w:rPr>
          <w:lang w:val="en-GB"/>
        </w:rPr>
        <w:t xml:space="preserve"> isn’t it? If you agree, send your thanks to </w:t>
      </w:r>
      <w:hyperlink r:id="rId723" w:history="1">
        <w:r w:rsidRPr="008828C9">
          <w:rPr>
            <w:rStyle w:val="Hyperlink"/>
          </w:rPr>
          <w:t>Gautam Kumar</w:t>
        </w:r>
      </w:hyperlink>
      <w:r>
        <w:t xml:space="preserve"> and </w:t>
      </w:r>
      <w:hyperlink r:id="rId724" w:history="1">
        <w:r w:rsidRPr="003A1156">
          <w:rPr>
            <w:rStyle w:val="Hyperlink"/>
          </w:rPr>
          <w:t xml:space="preserve">Artavazd </w:t>
        </w:r>
        <w:proofErr w:type="spellStart"/>
        <w:r w:rsidRPr="003A1156">
          <w:rPr>
            <w:rStyle w:val="Hyperlink"/>
          </w:rPr>
          <w:t>Amirkhanyan</w:t>
        </w:r>
        <w:proofErr w:type="spellEnd"/>
      </w:hyperlink>
      <w:r w:rsidR="002767F5">
        <w:t>.</w:t>
      </w:r>
    </w:p>
    <w:p w14:paraId="053F0C94" w14:textId="17879ABF" w:rsidR="002B28F5" w:rsidRDefault="002B28F5" w:rsidP="00160AA2">
      <w:pPr>
        <w:pStyle w:val="Heading4"/>
      </w:pPr>
      <w:r>
        <w:t>VM Uptime</w:t>
      </w:r>
    </w:p>
    <w:p w14:paraId="7D77C96D" w14:textId="5446200E" w:rsidR="004B7F57" w:rsidRDefault="004B7F57" w:rsidP="004B7F57">
      <w:pPr>
        <w:rPr>
          <w:lang w:val="en-GB"/>
        </w:rPr>
      </w:pPr>
      <w:r w:rsidRPr="007F1192">
        <w:rPr>
          <w:b/>
          <w:bCs/>
          <w:color w:val="ED7D31" w:themeColor="accent2"/>
          <w:lang w:val="en-GB"/>
        </w:rPr>
        <w:t>Use Case:</w:t>
      </w:r>
      <w:r>
        <w:rPr>
          <w:b/>
          <w:bCs/>
          <w:color w:val="ED7D31" w:themeColor="accent2"/>
          <w:lang w:val="en-GB"/>
        </w:rPr>
        <w:t xml:space="preserve"> </w:t>
      </w:r>
      <w:r>
        <w:rPr>
          <w:lang w:val="en-GB"/>
        </w:rPr>
        <w:t>calculate the VM uptime within the 5-minute collection cycle.</w:t>
      </w:r>
    </w:p>
    <w:p w14:paraId="5DC9A8C7" w14:textId="4B443D0B" w:rsidR="002E53F8" w:rsidRDefault="002E53F8" w:rsidP="004B7F57">
      <w:pPr>
        <w:rPr>
          <w:lang w:val="en-GB"/>
        </w:rPr>
      </w:pPr>
      <w:r>
        <w:rPr>
          <w:lang w:val="en-GB"/>
        </w:rPr>
        <w:t xml:space="preserve">This </w:t>
      </w:r>
      <w:proofErr w:type="gramStart"/>
      <w:r>
        <w:rPr>
          <w:lang w:val="en-GB"/>
        </w:rPr>
        <w:t>particular super</w:t>
      </w:r>
      <w:proofErr w:type="gramEnd"/>
      <w:r>
        <w:rPr>
          <w:lang w:val="en-GB"/>
        </w:rPr>
        <w:t xml:space="preserve"> metric wasn’t fully implemented in the product due to the false positive from the raw vCenter counter that was discovered during validation. </w:t>
      </w:r>
      <w:proofErr w:type="gramStart"/>
      <w:r>
        <w:rPr>
          <w:lang w:val="en-GB"/>
        </w:rPr>
        <w:t>So</w:t>
      </w:r>
      <w:proofErr w:type="gramEnd"/>
      <w:r>
        <w:rPr>
          <w:lang w:val="en-GB"/>
        </w:rPr>
        <w:t xml:space="preserve"> I’m providing as an </w:t>
      </w:r>
      <w:r w:rsidRPr="002E53F8">
        <w:rPr>
          <w:color w:val="FF0000"/>
          <w:lang w:val="en-GB"/>
        </w:rPr>
        <w:t xml:space="preserve">example </w:t>
      </w:r>
      <w:r>
        <w:rPr>
          <w:lang w:val="en-GB"/>
        </w:rPr>
        <w:t>of what you can do with super metric.</w:t>
      </w:r>
    </w:p>
    <w:p w14:paraId="7CF7C565" w14:textId="31EDD353" w:rsidR="002E53F8" w:rsidRPr="002E53F8" w:rsidRDefault="002E53F8" w:rsidP="002E53F8">
      <w:pPr>
        <w:rPr>
          <w:lang w:val="en-GB"/>
        </w:rPr>
      </w:pPr>
      <w:r w:rsidRPr="002E53F8">
        <w:rPr>
          <w:lang w:val="en-GB"/>
        </w:rPr>
        <w:t>The up time of a VM is more complex than that of a physical machine. Just because the VM is powered on, does not mean the Guest OS is up and running. The VM could be stuck at BIOS, Windows hits BSOD or Guest OS simply hang. This means we need to check the Guest OS. If we have VMware Tools, we can check for heartbeat. But what if VMware Tools is not running or not even installed? Then we need to check for sign of life. Does the VM generate network packets, issue disk IOPS, consume RAM?</w:t>
      </w:r>
    </w:p>
    <w:p w14:paraId="13E6A458" w14:textId="2159BC4B" w:rsidR="002E53F8" w:rsidRDefault="002E53F8" w:rsidP="002E53F8">
      <w:pPr>
        <w:rPr>
          <w:lang w:val="en-GB"/>
        </w:rPr>
      </w:pPr>
      <w:r w:rsidRPr="002E53F8">
        <w:rPr>
          <w:lang w:val="en-GB"/>
        </w:rPr>
        <w:t xml:space="preserve">Another challenge is the frequency of reporting. If you report every 5 minutes, what if the VM was rebooted within </w:t>
      </w:r>
      <w:proofErr w:type="gramStart"/>
      <w:r w:rsidRPr="002E53F8">
        <w:rPr>
          <w:lang w:val="en-GB"/>
        </w:rPr>
        <w:t>that 5 minutes</w:t>
      </w:r>
      <w:proofErr w:type="gramEnd"/>
      <w:r w:rsidRPr="002E53F8">
        <w:rPr>
          <w:lang w:val="en-GB"/>
        </w:rPr>
        <w:t>, and it comes back up before the 5</w:t>
      </w:r>
      <w:r w:rsidRPr="002E53F8">
        <w:rPr>
          <w:vertAlign w:val="superscript"/>
          <w:lang w:val="en-GB"/>
        </w:rPr>
        <w:t>th</w:t>
      </w:r>
      <w:r>
        <w:rPr>
          <w:lang w:val="en-GB"/>
        </w:rPr>
        <w:t xml:space="preserve"> </w:t>
      </w:r>
      <w:r w:rsidRPr="002E53F8">
        <w:rPr>
          <w:lang w:val="en-GB"/>
        </w:rPr>
        <w:t xml:space="preserve">minute ends? You will miss that fact that it was down within </w:t>
      </w:r>
      <w:proofErr w:type="gramStart"/>
      <w:r w:rsidRPr="002E53F8">
        <w:rPr>
          <w:lang w:val="en-GB"/>
        </w:rPr>
        <w:t>that 5 minutes</w:t>
      </w:r>
      <w:proofErr w:type="gramEnd"/>
      <w:r w:rsidRPr="002E53F8">
        <w:rPr>
          <w:lang w:val="en-GB"/>
        </w:rPr>
        <w:t>!</w:t>
      </w:r>
    </w:p>
    <w:p w14:paraId="0A995A06" w14:textId="1CDA07BA" w:rsidR="002E53F8" w:rsidRDefault="002E53F8" w:rsidP="002E53F8">
      <w:pPr>
        <w:rPr>
          <w:lang w:val="en-GB"/>
        </w:rPr>
      </w:pPr>
      <w:r w:rsidRPr="002E53F8">
        <w:rPr>
          <w:lang w:val="en-GB"/>
        </w:rPr>
        <w:t>From the above, we can build a logic:</w:t>
      </w:r>
    </w:p>
    <w:p w14:paraId="16BECBCC" w14:textId="37FAA284" w:rsidR="002E53F8" w:rsidRDefault="002E53F8" w:rsidP="002E53F8">
      <w:r>
        <w:t>If VM Powered Off then Return 0. VM is definitely down.</w:t>
      </w:r>
    </w:p>
    <w:p w14:paraId="67220FD1" w14:textId="60F98EE5" w:rsidR="002E53F8" w:rsidRPr="002E53F8" w:rsidRDefault="002E53F8" w:rsidP="002E53F8">
      <w:r>
        <w:t>Else Calculate up time within the 300 seconds period.</w:t>
      </w:r>
    </w:p>
    <w:p w14:paraId="3C3FD1C9" w14:textId="79AC6E6A" w:rsidR="002E53F8" w:rsidRPr="002E53F8" w:rsidRDefault="002E53F8" w:rsidP="002E53F8">
      <w:pPr>
        <w:rPr>
          <w:lang w:val="en-GB"/>
        </w:rPr>
      </w:pPr>
      <w:r w:rsidRPr="002E53F8">
        <w:rPr>
          <w:lang w:val="en-GB"/>
        </w:rPr>
        <w:t>In the above logic, to calculate the up time, we need first to decide if the Guest OS is indeed up, since the VM is powered on.</w:t>
      </w:r>
    </w:p>
    <w:p w14:paraId="5D5E2B05" w14:textId="1FC4C351" w:rsidR="002E53F8" w:rsidRPr="002E53F8" w:rsidRDefault="002E53F8" w:rsidP="002E53F8">
      <w:pPr>
        <w:rPr>
          <w:lang w:val="en-GB"/>
        </w:rPr>
      </w:pPr>
      <w:r w:rsidRPr="002E53F8">
        <w:rPr>
          <w:lang w:val="en-GB"/>
        </w:rPr>
        <w:t>We can deduce that Guest OS is up is it’s showing any sign of life. We can take Heartbeat</w:t>
      </w:r>
      <w:r>
        <w:rPr>
          <w:lang w:val="en-GB"/>
        </w:rPr>
        <w:t xml:space="preserve"> from Tools. What if there no Tools or Tools not returning heartbeat? We need to have fail back plan. </w:t>
      </w:r>
      <w:proofErr w:type="gramStart"/>
      <w:r>
        <w:rPr>
          <w:lang w:val="en-GB"/>
        </w:rPr>
        <w:t>So</w:t>
      </w:r>
      <w:proofErr w:type="gramEnd"/>
      <w:r>
        <w:rPr>
          <w:lang w:val="en-GB"/>
        </w:rPr>
        <w:t xml:space="preserve"> we check memory u</w:t>
      </w:r>
      <w:r w:rsidRPr="002E53F8">
        <w:rPr>
          <w:lang w:val="en-GB"/>
        </w:rPr>
        <w:t>sage</w:t>
      </w:r>
      <w:r>
        <w:rPr>
          <w:lang w:val="en-GB"/>
        </w:rPr>
        <w:t>, n</w:t>
      </w:r>
      <w:r w:rsidRPr="002E53F8">
        <w:rPr>
          <w:lang w:val="en-GB"/>
        </w:rPr>
        <w:t xml:space="preserve">etwork </w:t>
      </w:r>
      <w:r>
        <w:rPr>
          <w:lang w:val="en-GB"/>
        </w:rPr>
        <w:t>u</w:t>
      </w:r>
      <w:r w:rsidRPr="002E53F8">
        <w:rPr>
          <w:lang w:val="en-GB"/>
        </w:rPr>
        <w:t>sage</w:t>
      </w:r>
      <w:r>
        <w:rPr>
          <w:lang w:val="en-GB"/>
        </w:rPr>
        <w:t xml:space="preserve"> and </w:t>
      </w:r>
      <w:r w:rsidRPr="002E53F8">
        <w:rPr>
          <w:lang w:val="en-GB"/>
        </w:rPr>
        <w:t>Disk IOPS</w:t>
      </w:r>
      <w:r>
        <w:rPr>
          <w:lang w:val="en-GB"/>
        </w:rPr>
        <w:t xml:space="preserve">. </w:t>
      </w:r>
    </w:p>
    <w:p w14:paraId="600D9916" w14:textId="7BEDB567" w:rsidR="002E53F8" w:rsidRPr="002E53F8" w:rsidRDefault="002E53F8" w:rsidP="002E53F8">
      <w:pPr>
        <w:rPr>
          <w:lang w:val="en-GB"/>
        </w:rPr>
      </w:pPr>
      <w:r w:rsidRPr="002E53F8">
        <w:rPr>
          <w:lang w:val="en-GB"/>
        </w:rPr>
        <w:t>Can you guess why we can’t use CPU Usage?</w:t>
      </w:r>
    </w:p>
    <w:p w14:paraId="04B6C9BF" w14:textId="00883FEE" w:rsidR="002E53F8" w:rsidRPr="002E53F8" w:rsidRDefault="002E53F8" w:rsidP="002E53F8">
      <w:pPr>
        <w:rPr>
          <w:lang w:val="en-GB"/>
        </w:rPr>
      </w:pPr>
      <w:r w:rsidRPr="002E53F8">
        <w:rPr>
          <w:lang w:val="en-GB"/>
        </w:rPr>
        <w:t>VM does generate CPU even though it’s stuck at BIOS</w:t>
      </w:r>
      <w:r>
        <w:rPr>
          <w:lang w:val="en-GB"/>
        </w:rPr>
        <w:t>.</w:t>
      </w:r>
      <w:r w:rsidRPr="002E53F8">
        <w:rPr>
          <w:lang w:val="en-GB"/>
        </w:rPr>
        <w:t xml:space="preserve"> We need a counter that shows 0, and not a very low number. An idle VM is up, not down.</w:t>
      </w:r>
    </w:p>
    <w:p w14:paraId="399B9B91" w14:textId="77777777" w:rsidR="002E53F8" w:rsidRPr="002E53F8" w:rsidRDefault="002E53F8" w:rsidP="002E53F8">
      <w:pPr>
        <w:rPr>
          <w:lang w:val="en-GB"/>
        </w:rPr>
      </w:pPr>
      <w:proofErr w:type="gramStart"/>
      <w:r w:rsidRPr="002E53F8">
        <w:rPr>
          <w:lang w:val="en-GB"/>
        </w:rPr>
        <w:t>So</w:t>
      </w:r>
      <w:proofErr w:type="gramEnd"/>
      <w:r w:rsidRPr="002E53F8">
        <w:rPr>
          <w:lang w:val="en-GB"/>
        </w:rPr>
        <w:t xml:space="preserve"> we need to know if the Guest OS is up or down. We are expecting binary, 1 or 0. Can you see the challenge here?</w:t>
      </w:r>
    </w:p>
    <w:p w14:paraId="5B74C2EA" w14:textId="516495AD" w:rsidR="002E53F8" w:rsidRPr="002E53F8" w:rsidRDefault="002E53F8" w:rsidP="002E53F8">
      <w:pPr>
        <w:rPr>
          <w:lang w:val="en-GB"/>
        </w:rPr>
      </w:pPr>
      <w:r w:rsidRPr="002E53F8">
        <w:rPr>
          <w:lang w:val="en-GB"/>
        </w:rPr>
        <w:t>Yes, none of the counters above is giving you binary. Disk IOPS for example, can vary from 0.01 to 10000. The “sign of life” is not coming as binary.</w:t>
      </w:r>
      <w:r>
        <w:rPr>
          <w:lang w:val="en-GB"/>
        </w:rPr>
        <w:t xml:space="preserve"> </w:t>
      </w:r>
    </w:p>
    <w:p w14:paraId="5BAD02AC" w14:textId="77777777" w:rsidR="002E53F8" w:rsidRPr="002E53F8" w:rsidRDefault="002E53F8" w:rsidP="002E53F8">
      <w:pPr>
        <w:rPr>
          <w:lang w:val="en-GB"/>
        </w:rPr>
      </w:pPr>
      <w:r w:rsidRPr="002E53F8">
        <w:rPr>
          <w:lang w:val="en-GB"/>
        </w:rPr>
        <w:t>We need to convert them into 0 or 1. 0 is the easy part, as they will be 0 if they are down.</w:t>
      </w:r>
    </w:p>
    <w:p w14:paraId="66A23A4A" w14:textId="77777777" w:rsidR="002E53F8" w:rsidRPr="002E53F8" w:rsidRDefault="002E53F8" w:rsidP="002E53F8">
      <w:pPr>
        <w:rPr>
          <w:lang w:val="en-GB"/>
        </w:rPr>
      </w:pPr>
      <w:r w:rsidRPr="002E53F8">
        <w:rPr>
          <w:lang w:val="en-GB"/>
        </w:rPr>
        <w:t>I’d take Network Usage as example.</w:t>
      </w:r>
    </w:p>
    <w:p w14:paraId="22BD2D16" w14:textId="477691F4" w:rsidR="002E53F8" w:rsidRPr="002E53F8" w:rsidRDefault="002E53F8" w:rsidP="002E53F8">
      <w:pPr>
        <w:pStyle w:val="Bullet"/>
        <w:rPr>
          <w:lang w:val="en-GB"/>
        </w:rPr>
      </w:pPr>
      <w:r w:rsidRPr="002E53F8">
        <w:rPr>
          <w:lang w:val="en-GB"/>
        </w:rPr>
        <w:t>What if Network Usage is &gt;1? We can use Min (Network Usage, 1) to return 1.</w:t>
      </w:r>
    </w:p>
    <w:p w14:paraId="4E776129" w14:textId="2ACA0845" w:rsidR="002E53F8" w:rsidRPr="002E53F8" w:rsidRDefault="002E53F8" w:rsidP="002E53F8">
      <w:pPr>
        <w:pStyle w:val="Bullet"/>
        <w:rPr>
          <w:lang w:val="en-GB"/>
        </w:rPr>
      </w:pPr>
      <w:r w:rsidRPr="002E53F8">
        <w:rPr>
          <w:lang w:val="en-GB"/>
        </w:rPr>
        <w:t>What if Network Usage is &lt;1? We can use Round up (Network Usage, 1) to return 1.</w:t>
      </w:r>
    </w:p>
    <w:p w14:paraId="5F499668" w14:textId="77777777" w:rsidR="002E53F8" w:rsidRPr="002E53F8" w:rsidRDefault="002E53F8" w:rsidP="002E53F8">
      <w:pPr>
        <w:rPr>
          <w:lang w:val="en-GB"/>
        </w:rPr>
      </w:pPr>
      <w:proofErr w:type="gramStart"/>
      <w:r w:rsidRPr="002E53F8">
        <w:rPr>
          <w:lang w:val="en-GB"/>
        </w:rPr>
        <w:t>So</w:t>
      </w:r>
      <w:proofErr w:type="gramEnd"/>
      <w:r w:rsidRPr="002E53F8">
        <w:rPr>
          <w:lang w:val="en-GB"/>
        </w:rPr>
        <w:t xml:space="preserve"> we can combine the above formula to get us 0 or 1.</w:t>
      </w:r>
    </w:p>
    <w:p w14:paraId="403D6778" w14:textId="77777777" w:rsidR="002E53F8" w:rsidRPr="002E53F8" w:rsidRDefault="002E53F8" w:rsidP="002E53F8">
      <w:pPr>
        <w:rPr>
          <w:lang w:val="en-GB"/>
        </w:rPr>
      </w:pPr>
      <w:r w:rsidRPr="002E53F8">
        <w:rPr>
          <w:lang w:val="en-GB"/>
        </w:rPr>
        <w:t xml:space="preserve">The last part is to account for partial up time, when the VM was rebooted within the 300 seconds sampling period. The good thing is </w:t>
      </w:r>
      <w:proofErr w:type="spellStart"/>
      <w:r w:rsidRPr="002E53F8">
        <w:rPr>
          <w:lang w:val="en-GB"/>
        </w:rPr>
        <w:t>vR</w:t>
      </w:r>
      <w:proofErr w:type="spellEnd"/>
      <w:r w:rsidRPr="002E53F8">
        <w:rPr>
          <w:lang w:val="en-GB"/>
        </w:rPr>
        <w:t xml:space="preserve"> Ops tracks the OS up time every second. </w:t>
      </w:r>
      <w:proofErr w:type="gramStart"/>
      <w:r w:rsidRPr="002E53F8">
        <w:rPr>
          <w:lang w:val="en-GB"/>
        </w:rPr>
        <w:t>So</w:t>
      </w:r>
      <w:proofErr w:type="gramEnd"/>
      <w:r w:rsidRPr="002E53F8">
        <w:rPr>
          <w:lang w:val="en-GB"/>
        </w:rPr>
        <w:t xml:space="preserve"> every 5 minute, the value goes up by 300 seconds. As VM normally runs &gt;5 minutes, you end up with a very large number. Our formula becomes:</w:t>
      </w:r>
    </w:p>
    <w:p w14:paraId="1C5565D8" w14:textId="24D4F01C" w:rsidR="002E53F8" w:rsidRDefault="002E53F8" w:rsidP="002E53F8">
      <w:pPr>
        <w:rPr>
          <w:lang w:val="en-GB"/>
        </w:rPr>
      </w:pPr>
      <w:r w:rsidRPr="002E53F8">
        <w:rPr>
          <w:lang w:val="en-GB"/>
        </w:rPr>
        <w:t xml:space="preserve">If the up time is &gt;300 </w:t>
      </w:r>
      <w:proofErr w:type="gramStart"/>
      <w:r w:rsidRPr="002E53F8">
        <w:rPr>
          <w:lang w:val="en-GB"/>
        </w:rPr>
        <w:t>seconds</w:t>
      </w:r>
      <w:proofErr w:type="gramEnd"/>
      <w:r w:rsidRPr="002E53F8">
        <w:rPr>
          <w:lang w:val="en-GB"/>
        </w:rPr>
        <w:t xml:space="preserve"> then return 300 else return it as it is.</w:t>
      </w:r>
    </w:p>
    <w:p w14:paraId="180C17D3" w14:textId="4F2FCA03" w:rsidR="002E53F8" w:rsidRDefault="002E53F8" w:rsidP="002E53F8">
      <w:pPr>
        <w:rPr>
          <w:lang w:val="en-GB"/>
        </w:rPr>
      </w:pPr>
      <w:r>
        <w:t>Let’s now put the formula together. Here is the logical formula:</w:t>
      </w:r>
    </w:p>
    <w:p w14:paraId="09161C60" w14:textId="462EF889" w:rsidR="002E53F8" w:rsidRDefault="002E53F8" w:rsidP="00D60BD1">
      <w:pPr>
        <w:jc w:val="center"/>
        <w:rPr>
          <w:lang w:val="en-GB"/>
        </w:rPr>
      </w:pPr>
      <w:r>
        <w:rPr>
          <w:noProof/>
        </w:rPr>
        <w:lastRenderedPageBreak/>
        <w:drawing>
          <wp:inline distT="0" distB="0" distL="0" distR="0" wp14:anchorId="547C8E62" wp14:editId="31C38586">
            <wp:extent cx="5893386" cy="1799662"/>
            <wp:effectExtent l="0" t="0" r="0" b="0"/>
            <wp:docPr id="606394390" name="Picture 60639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0"/>
                    <pic:cNvPicPr/>
                  </pic:nvPicPr>
                  <pic:blipFill>
                    <a:blip r:embed="rId725" cstate="print">
                      <a:extLst>
                        <a:ext uri="{28A0092B-C50C-407E-A947-70E740481C1C}">
                          <a14:useLocalDpi xmlns:a14="http://schemas.microsoft.com/office/drawing/2010/main" val="0"/>
                        </a:ext>
                      </a:extLst>
                    </a:blip>
                    <a:stretch>
                      <a:fillRect/>
                    </a:stretch>
                  </pic:blipFill>
                  <pic:spPr>
                    <a:xfrm>
                      <a:off x="0" y="0"/>
                      <a:ext cx="5893386" cy="1799662"/>
                    </a:xfrm>
                    <a:prstGeom prst="rect">
                      <a:avLst/>
                    </a:prstGeom>
                  </pic:spPr>
                </pic:pic>
              </a:graphicData>
            </a:graphic>
          </wp:inline>
        </w:drawing>
      </w:r>
    </w:p>
    <w:p w14:paraId="13018740" w14:textId="7C55F7AC" w:rsidR="00D60BD1" w:rsidRDefault="00D60BD1" w:rsidP="004B7F57">
      <w:r>
        <w:t>Can you write the above formula differently? Yes, you can use If Then Else. I do not use it as it makes the formula harder to read. It’s also more resource intensive.</w:t>
      </w:r>
    </w:p>
    <w:p w14:paraId="4FB33390" w14:textId="54CFBFEC" w:rsidR="00D60BD1" w:rsidRPr="00D60BD1" w:rsidRDefault="00D60BD1" w:rsidP="004B7F57">
      <w:r>
        <w:t xml:space="preserve">Let’s translate the above into a </w:t>
      </w:r>
      <w:proofErr w:type="spellStart"/>
      <w:r>
        <w:t>pseudcode</w:t>
      </w:r>
      <w:proofErr w:type="spellEnd"/>
      <w:r>
        <w:t>.</w:t>
      </w:r>
    </w:p>
    <w:p w14:paraId="29A1EB27" w14:textId="4102AB0F" w:rsidR="002E53F8" w:rsidRDefault="002E53F8" w:rsidP="004B7F57">
      <w:pPr>
        <w:rPr>
          <w:lang w:val="en-GB"/>
        </w:rPr>
      </w:pPr>
      <w:r>
        <w:rPr>
          <w:noProof/>
        </w:rPr>
        <w:drawing>
          <wp:inline distT="0" distB="0" distL="0" distR="0" wp14:anchorId="6ED03D9B" wp14:editId="461362AB">
            <wp:extent cx="6645910" cy="3357880"/>
            <wp:effectExtent l="0" t="0" r="2540" b="0"/>
            <wp:docPr id="606394389" name="Picture 60639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9"/>
                    <pic:cNvPicPr/>
                  </pic:nvPicPr>
                  <pic:blipFill>
                    <a:blip r:embed="rId726" cstate="print">
                      <a:extLst>
                        <a:ext uri="{28A0092B-C50C-407E-A947-70E740481C1C}">
                          <a14:useLocalDpi xmlns:a14="http://schemas.microsoft.com/office/drawing/2010/main" val="0"/>
                        </a:ext>
                      </a:extLst>
                    </a:blip>
                    <a:stretch>
                      <a:fillRect/>
                    </a:stretch>
                  </pic:blipFill>
                  <pic:spPr>
                    <a:xfrm>
                      <a:off x="0" y="0"/>
                      <a:ext cx="6645910" cy="3357880"/>
                    </a:xfrm>
                    <a:prstGeom prst="rect">
                      <a:avLst/>
                    </a:prstGeom>
                  </pic:spPr>
                </pic:pic>
              </a:graphicData>
            </a:graphic>
          </wp:inline>
        </w:drawing>
      </w:r>
    </w:p>
    <w:p w14:paraId="1E692EA0" w14:textId="3C40E59A" w:rsidR="00D60BD1" w:rsidRDefault="00D60BD1" w:rsidP="004B7F57">
      <w:pPr>
        <w:rPr>
          <w:lang w:val="en-GB"/>
        </w:rPr>
      </w:pPr>
      <w:r>
        <w:rPr>
          <w:lang w:val="en-GB"/>
        </w:rPr>
        <w:t xml:space="preserve">Lastly, here is what it looks like in actual code. </w:t>
      </w:r>
      <w:r>
        <w:t xml:space="preserve">I’ve optimized the last bit </w:t>
      </w:r>
      <w:proofErr w:type="spellStart"/>
      <w:r>
        <w:t>to</w:t>
      </w:r>
      <w:proofErr w:type="spellEnd"/>
      <w:r>
        <w:rPr>
          <w:rStyle w:val="Strong"/>
          <w:color w:val="FF0000"/>
        </w:rPr>
        <w:t xml:space="preserve"> /3</w:t>
      </w:r>
      <w:r>
        <w:t>. No point multiply by 100 then divide by 300.</w:t>
      </w:r>
    </w:p>
    <w:p w14:paraId="00143CFB" w14:textId="7862B319" w:rsidR="00D60BD1" w:rsidRDefault="00D60BD1" w:rsidP="004B7F57">
      <w:pPr>
        <w:rPr>
          <w:lang w:val="en-GB"/>
        </w:rPr>
      </w:pPr>
      <w:r>
        <w:rPr>
          <w:noProof/>
        </w:rPr>
        <w:drawing>
          <wp:inline distT="0" distB="0" distL="0" distR="0" wp14:anchorId="7977CF02" wp14:editId="6D35EECA">
            <wp:extent cx="6645910" cy="2759710"/>
            <wp:effectExtent l="0" t="0" r="2540" b="2540"/>
            <wp:docPr id="606394391" name="Picture 60639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1"/>
                    <pic:cNvPicPr/>
                  </pic:nvPicPr>
                  <pic:blipFill>
                    <a:blip r:embed="rId727">
                      <a:extLst>
                        <a:ext uri="{28A0092B-C50C-407E-A947-70E740481C1C}">
                          <a14:useLocalDpi xmlns:a14="http://schemas.microsoft.com/office/drawing/2010/main" val="0"/>
                        </a:ext>
                      </a:extLst>
                    </a:blip>
                    <a:stretch>
                      <a:fillRect/>
                    </a:stretch>
                  </pic:blipFill>
                  <pic:spPr>
                    <a:xfrm>
                      <a:off x="0" y="0"/>
                      <a:ext cx="6645910" cy="2759710"/>
                    </a:xfrm>
                    <a:prstGeom prst="rect">
                      <a:avLst/>
                    </a:prstGeom>
                  </pic:spPr>
                </pic:pic>
              </a:graphicData>
            </a:graphic>
          </wp:inline>
        </w:drawing>
      </w:r>
    </w:p>
    <w:p w14:paraId="21CA2244" w14:textId="77777777" w:rsidR="004B7F57" w:rsidRPr="004B7F57" w:rsidRDefault="004B7F57" w:rsidP="004B7F57">
      <w:pPr>
        <w:rPr>
          <w:lang w:val="en-GB"/>
        </w:rPr>
      </w:pPr>
    </w:p>
    <w:p w14:paraId="5FD56A37" w14:textId="594F1DE4" w:rsidR="00547551" w:rsidRDefault="00547551" w:rsidP="00B1061A">
      <w:pPr>
        <w:pStyle w:val="Heading2"/>
      </w:pPr>
      <w:r>
        <w:lastRenderedPageBreak/>
        <w:t>Log Insight</w:t>
      </w:r>
    </w:p>
    <w:p w14:paraId="23284A77" w14:textId="12736C40" w:rsidR="00547551" w:rsidRDefault="00D83426" w:rsidP="003F097B">
      <w:pPr>
        <w:pStyle w:val="AfterChapterTitle"/>
        <w:rPr>
          <w:lang w:val="en-GB"/>
        </w:rPr>
      </w:pPr>
      <w:r>
        <mc:AlternateContent>
          <mc:Choice Requires="wps">
            <w:drawing>
              <wp:anchor distT="0" distB="0" distL="114300" distR="114300" simplePos="0" relativeHeight="251658245" behindDoc="0" locked="0" layoutInCell="1" allowOverlap="1" wp14:anchorId="710C8DEB" wp14:editId="09AD52D5">
                <wp:simplePos x="0" y="0"/>
                <wp:positionH relativeFrom="column">
                  <wp:posOffset>0</wp:posOffset>
                </wp:positionH>
                <wp:positionV relativeFrom="paragraph">
                  <wp:posOffset>0</wp:posOffset>
                </wp:positionV>
                <wp:extent cx="1828800" cy="1828800"/>
                <wp:effectExtent l="0" t="0" r="0" b="0"/>
                <wp:wrapNone/>
                <wp:docPr id="910169598" name="Text Box 91016959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F44DAD5" w14:textId="4AE4A0E0"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710C8DEB" id="Text Box 910169598" o:spid="_x0000_s1053" type="#_x0000_t202" style="position:absolute;margin-left:0;margin-top:0;width:2in;height:2in;z-index:25165824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2E11JKYCAABIBQAADgAAAAAAAAAAAAAAAAAuAgAAZHJz&#10;L2Uyb0RvYy54bWxQSwECLQAUAAYACAAAACEAS4kmzdYAAAAFAQAADwAAAAAAAAAAAAAAAAAABQAA&#10;ZHJzL2Rvd25yZXYueG1sUEsFBgAAAAAEAAQA8wAAAAMGAAAAAA==&#10;" filled="f" stroked="f">
                <v:textbox style="mso-fit-shape-to-text:t">
                  <w:txbxContent>
                    <w:p w14:paraId="0F44DAD5" w14:textId="4AE4A0E0"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5</w:t>
                      </w:r>
                    </w:p>
                  </w:txbxContent>
                </v:textbox>
              </v:shape>
            </w:pict>
          </mc:Fallback>
        </mc:AlternateContent>
      </w:r>
      <w:r w:rsidR="00547551">
        <w:rPr>
          <w:lang w:val="en-GB"/>
        </w:rPr>
        <w:t>There are many useful information that only exists in the logs. They don’t surface as alerts, metrics or events. The information is not limited to just security and compliance. They cover availability and performance too. In this chapter, we will share a few practical use cases.</w:t>
      </w:r>
    </w:p>
    <w:p w14:paraId="36C3ADC5" w14:textId="53678C33" w:rsidR="00547551" w:rsidRDefault="0067697B" w:rsidP="00547551">
      <w:pPr>
        <w:pStyle w:val="Heading3"/>
      </w:pPr>
      <w:r>
        <w:t>vSphere</w:t>
      </w:r>
    </w:p>
    <w:p w14:paraId="467A6694" w14:textId="40AF0E02" w:rsidR="00BF1CF2" w:rsidRPr="00BF1CF2" w:rsidRDefault="007C2764" w:rsidP="00BF1CF2">
      <w:r>
        <w:t xml:space="preserve">Log Insight provides the ability to slice and dice vCenter events, tasks and alarms. This can be handy in audit </w:t>
      </w:r>
      <w:r w:rsidR="004723A2">
        <w:t>investigation.</w:t>
      </w:r>
    </w:p>
    <w:p w14:paraId="24943CAF" w14:textId="28B0157F" w:rsidR="00A92254" w:rsidRDefault="00A92254" w:rsidP="00160AA2">
      <w:pPr>
        <w:pStyle w:val="Heading4"/>
      </w:pPr>
      <w:r>
        <w:t>vCenter Event</w:t>
      </w:r>
      <w:r w:rsidR="005525FB">
        <w:t>s Analysis</w:t>
      </w:r>
    </w:p>
    <w:p w14:paraId="65E8D06D" w14:textId="77777777" w:rsidR="00A92254" w:rsidRPr="009038AB" w:rsidRDefault="00A92254" w:rsidP="00A92254">
      <w:r w:rsidRPr="009038AB">
        <w:t xml:space="preserve">To see all the vCenter events, all we need is to select a built-in variable called VC Event Type. A log entry that has this field exist will appear. </w:t>
      </w:r>
    </w:p>
    <w:p w14:paraId="2F90D10C" w14:textId="77777777" w:rsidR="00A92254" w:rsidRPr="009038AB" w:rsidRDefault="00A92254" w:rsidP="00A92254">
      <w:r>
        <w:t>From the following chart, w</w:t>
      </w:r>
      <w:r w:rsidRPr="009038AB">
        <w:t xml:space="preserve">e </w:t>
      </w:r>
      <w:r>
        <w:t xml:space="preserve">can see there are </w:t>
      </w:r>
      <w:r w:rsidRPr="009038AB">
        <w:t xml:space="preserve">steady </w:t>
      </w:r>
      <w:r>
        <w:t xml:space="preserve">stream of </w:t>
      </w:r>
      <w:r w:rsidRPr="009038AB">
        <w:t xml:space="preserve">events every </w:t>
      </w:r>
      <w:r>
        <w:t>10 minutes. You can change the data granularity.</w:t>
      </w:r>
    </w:p>
    <w:p w14:paraId="61B07EF7" w14:textId="77777777" w:rsidR="00A92254" w:rsidRDefault="00A92254" w:rsidP="00A92254">
      <w:r>
        <w:rPr>
          <w:noProof/>
        </w:rPr>
        <w:drawing>
          <wp:inline distT="0" distB="0" distL="0" distR="0" wp14:anchorId="25CD1907" wp14:editId="36FB064D">
            <wp:extent cx="5943600" cy="946785"/>
            <wp:effectExtent l="0" t="0" r="0" b="5715"/>
            <wp:docPr id="910169545" name="Picture 910169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5"/>
                    <pic:cNvPicPr/>
                  </pic:nvPicPr>
                  <pic:blipFill>
                    <a:blip r:embed="rId728">
                      <a:extLst>
                        <a:ext uri="{28A0092B-C50C-407E-A947-70E740481C1C}">
                          <a14:useLocalDpi xmlns:a14="http://schemas.microsoft.com/office/drawing/2010/main" val="0"/>
                        </a:ext>
                      </a:extLst>
                    </a:blip>
                    <a:stretch>
                      <a:fillRect/>
                    </a:stretch>
                  </pic:blipFill>
                  <pic:spPr>
                    <a:xfrm>
                      <a:off x="0" y="0"/>
                      <a:ext cx="5943600" cy="946785"/>
                    </a:xfrm>
                    <a:prstGeom prst="rect">
                      <a:avLst/>
                    </a:prstGeom>
                  </pic:spPr>
                </pic:pic>
              </a:graphicData>
            </a:graphic>
          </wp:inline>
        </w:drawing>
      </w:r>
    </w:p>
    <w:p w14:paraId="4B03C01E" w14:textId="77777777" w:rsidR="00A92254" w:rsidRDefault="00A92254" w:rsidP="00A92254">
      <w:r>
        <w:t>We can see actual event names by changing into a table. We can sort it to show the top events if required.</w:t>
      </w:r>
    </w:p>
    <w:p w14:paraId="69EE186F" w14:textId="77777777" w:rsidR="00A92254" w:rsidRPr="004959BF" w:rsidRDefault="00A92254" w:rsidP="00A92254">
      <w:r>
        <w:rPr>
          <w:noProof/>
        </w:rPr>
        <w:lastRenderedPageBreak/>
        <w:drawing>
          <wp:inline distT="0" distB="0" distL="0" distR="0" wp14:anchorId="3FCF7004" wp14:editId="1FE8FA11">
            <wp:extent cx="5943600" cy="2014220"/>
            <wp:effectExtent l="0" t="0" r="0" b="5080"/>
            <wp:docPr id="910169546" name="Picture 91016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6"/>
                    <pic:cNvPicPr/>
                  </pic:nvPicPr>
                  <pic:blipFill>
                    <a:blip r:embed="rId729">
                      <a:extLst>
                        <a:ext uri="{28A0092B-C50C-407E-A947-70E740481C1C}">
                          <a14:useLocalDpi xmlns:a14="http://schemas.microsoft.com/office/drawing/2010/main" val="0"/>
                        </a:ext>
                      </a:extLst>
                    </a:blip>
                    <a:stretch>
                      <a:fillRect/>
                    </a:stretch>
                  </pic:blipFill>
                  <pic:spPr>
                    <a:xfrm>
                      <a:off x="0" y="0"/>
                      <a:ext cx="5943600" cy="2014220"/>
                    </a:xfrm>
                    <a:prstGeom prst="rect">
                      <a:avLst/>
                    </a:prstGeom>
                  </pic:spPr>
                </pic:pic>
              </a:graphicData>
            </a:graphic>
          </wp:inline>
        </w:drawing>
      </w:r>
    </w:p>
    <w:p w14:paraId="6E2C5CD9" w14:textId="77777777" w:rsidR="00A92254" w:rsidRDefault="00A92254" w:rsidP="00A92254">
      <w:r w:rsidRPr="00C46DA3">
        <w:rPr>
          <w:lang w:val="en-US"/>
        </w:rPr>
        <w:t xml:space="preserve">We are interested in events impacting our consumer (VMs), so let’s filter it out. The filter is </w:t>
      </w:r>
      <w:r w:rsidRPr="00C46DA3">
        <w:rPr>
          <w:color w:val="0070C0"/>
          <w:lang w:val="en-US"/>
        </w:rPr>
        <w:t>vim25.vm</w:t>
      </w:r>
      <w:r w:rsidRPr="00C46DA3">
        <w:rPr>
          <w:lang w:val="en-US"/>
        </w:rPr>
        <w:t>* as that is what vCenter shows in its log</w:t>
      </w:r>
      <w:r>
        <w:t xml:space="preserve"> as we can see from the above table. I did not know that vCenter uses </w:t>
      </w:r>
      <w:r w:rsidRPr="003B604D">
        <w:rPr>
          <w:b/>
          <w:bCs/>
          <w:color w:val="0070C0"/>
        </w:rPr>
        <w:t>vim25.vm</w:t>
      </w:r>
      <w:r>
        <w:t>*, but looking at the table above I could make an educated guess.</w:t>
      </w:r>
    </w:p>
    <w:p w14:paraId="36F2DAB5" w14:textId="77777777" w:rsidR="00A92254" w:rsidRDefault="00A92254" w:rsidP="00A92254">
      <w:r>
        <w:rPr>
          <w:noProof/>
        </w:rPr>
        <w:drawing>
          <wp:inline distT="0" distB="0" distL="0" distR="0" wp14:anchorId="3C4E54EC" wp14:editId="4F0B8C8E">
            <wp:extent cx="5943600" cy="1263015"/>
            <wp:effectExtent l="0" t="0" r="0" b="0"/>
            <wp:docPr id="910169547" name="Picture 910169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7"/>
                    <pic:cNvPicPr/>
                  </pic:nvPicPr>
                  <pic:blipFill>
                    <a:blip r:embed="rId730" cstate="print">
                      <a:extLst>
                        <a:ext uri="{28A0092B-C50C-407E-A947-70E740481C1C}">
                          <a14:useLocalDpi xmlns:a14="http://schemas.microsoft.com/office/drawing/2010/main" val="0"/>
                        </a:ext>
                      </a:extLst>
                    </a:blip>
                    <a:stretch>
                      <a:fillRect/>
                    </a:stretch>
                  </pic:blipFill>
                  <pic:spPr>
                    <a:xfrm>
                      <a:off x="0" y="0"/>
                      <a:ext cx="5943600" cy="1263015"/>
                    </a:xfrm>
                    <a:prstGeom prst="rect">
                      <a:avLst/>
                    </a:prstGeom>
                  </pic:spPr>
                </pic:pic>
              </a:graphicData>
            </a:graphic>
          </wp:inline>
        </w:drawing>
      </w:r>
    </w:p>
    <w:p w14:paraId="1DBD1E8F" w14:textId="77777777" w:rsidR="00A92254" w:rsidRDefault="00A92254" w:rsidP="00A92254">
      <w:r>
        <w:t>Once the above filter is set, I rerun the search and get all events impacting VM.</w:t>
      </w:r>
    </w:p>
    <w:p w14:paraId="7B4A0E64" w14:textId="77777777" w:rsidR="00A92254" w:rsidRPr="00C46DA3" w:rsidRDefault="00A92254" w:rsidP="00A92254">
      <w:r>
        <w:rPr>
          <w:noProof/>
        </w:rPr>
        <w:drawing>
          <wp:inline distT="0" distB="0" distL="0" distR="0" wp14:anchorId="7A2A2C8A" wp14:editId="0CA19E9E">
            <wp:extent cx="5943600" cy="1646555"/>
            <wp:effectExtent l="0" t="0" r="0" b="0"/>
            <wp:docPr id="910169548" name="Picture 910169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8"/>
                    <pic:cNvPicPr/>
                  </pic:nvPicPr>
                  <pic:blipFill>
                    <a:blip r:embed="rId731">
                      <a:extLst>
                        <a:ext uri="{28A0092B-C50C-407E-A947-70E740481C1C}">
                          <a14:useLocalDpi xmlns:a14="http://schemas.microsoft.com/office/drawing/2010/main" val="0"/>
                        </a:ext>
                      </a:extLst>
                    </a:blip>
                    <a:stretch>
                      <a:fillRect/>
                    </a:stretch>
                  </pic:blipFill>
                  <pic:spPr>
                    <a:xfrm>
                      <a:off x="0" y="0"/>
                      <a:ext cx="5943600" cy="1646555"/>
                    </a:xfrm>
                    <a:prstGeom prst="rect">
                      <a:avLst/>
                    </a:prstGeom>
                  </pic:spPr>
                </pic:pic>
              </a:graphicData>
            </a:graphic>
          </wp:inline>
        </w:drawing>
      </w:r>
    </w:p>
    <w:p w14:paraId="6317063E" w14:textId="77777777" w:rsidR="00A92254" w:rsidRDefault="00A92254" w:rsidP="00A92254">
      <w:r>
        <w:t>Let’s zoom into one of the events. Let’s say we’re interested in VM configuration event and want to know what exactly was changed. So let’s zoom into that event and group it by the user who changed it. We get the following chart, showing the user in the legend.</w:t>
      </w:r>
    </w:p>
    <w:p w14:paraId="0557525E" w14:textId="77777777" w:rsidR="00A92254" w:rsidRDefault="00A92254" w:rsidP="00A92254">
      <w:r>
        <w:rPr>
          <w:noProof/>
        </w:rPr>
        <w:drawing>
          <wp:inline distT="0" distB="0" distL="0" distR="0" wp14:anchorId="5960645D" wp14:editId="3933019F">
            <wp:extent cx="5943600" cy="904875"/>
            <wp:effectExtent l="0" t="0" r="0" b="9525"/>
            <wp:docPr id="910169549" name="Picture 910169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9"/>
                    <pic:cNvPicPr/>
                  </pic:nvPicPr>
                  <pic:blipFill>
                    <a:blip r:embed="rId732">
                      <a:extLst>
                        <a:ext uri="{28A0092B-C50C-407E-A947-70E740481C1C}">
                          <a14:useLocalDpi xmlns:a14="http://schemas.microsoft.com/office/drawing/2010/main" val="0"/>
                        </a:ext>
                      </a:extLst>
                    </a:blip>
                    <a:stretch>
                      <a:fillRect/>
                    </a:stretch>
                  </pic:blipFill>
                  <pic:spPr>
                    <a:xfrm>
                      <a:off x="0" y="0"/>
                      <a:ext cx="5943600" cy="904875"/>
                    </a:xfrm>
                    <a:prstGeom prst="rect">
                      <a:avLst/>
                    </a:prstGeom>
                  </pic:spPr>
                </pic:pic>
              </a:graphicData>
            </a:graphic>
          </wp:inline>
        </w:drawing>
      </w:r>
    </w:p>
    <w:p w14:paraId="01FF8B76" w14:textId="77777777" w:rsidR="00A92254" w:rsidRDefault="00A92254" w:rsidP="00A92254">
      <w:r>
        <w:t>You can group the data by VM name to see which VM were changed when. I’ve cropped the VM name in the legend.</w:t>
      </w:r>
    </w:p>
    <w:p w14:paraId="4395E0E5" w14:textId="77777777" w:rsidR="00A92254" w:rsidRDefault="00A92254" w:rsidP="00A92254">
      <w:r>
        <w:rPr>
          <w:noProof/>
        </w:rPr>
        <w:drawing>
          <wp:inline distT="0" distB="0" distL="0" distR="0" wp14:anchorId="6440465E" wp14:editId="58C6A282">
            <wp:extent cx="5943600" cy="1457325"/>
            <wp:effectExtent l="0" t="0" r="0" b="9525"/>
            <wp:docPr id="910169550" name="Picture 910169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0"/>
                    <pic:cNvPicPr/>
                  </pic:nvPicPr>
                  <pic:blipFill>
                    <a:blip r:embed="rId733">
                      <a:extLst>
                        <a:ext uri="{28A0092B-C50C-407E-A947-70E740481C1C}">
                          <a14:useLocalDpi xmlns:a14="http://schemas.microsoft.com/office/drawing/2010/main" val="0"/>
                        </a:ext>
                      </a:extLst>
                    </a:blip>
                    <a:stretch>
                      <a:fillRect/>
                    </a:stretch>
                  </pic:blipFill>
                  <pic:spPr>
                    <a:xfrm>
                      <a:off x="0" y="0"/>
                      <a:ext cx="5943600" cy="1457325"/>
                    </a:xfrm>
                    <a:prstGeom prst="rect">
                      <a:avLst/>
                    </a:prstGeom>
                  </pic:spPr>
                </pic:pic>
              </a:graphicData>
            </a:graphic>
          </wp:inline>
        </w:drawing>
      </w:r>
    </w:p>
    <w:p w14:paraId="67E17F6B" w14:textId="77777777" w:rsidR="00A92254" w:rsidRDefault="00A92254" w:rsidP="00A92254">
      <w:r>
        <w:lastRenderedPageBreak/>
        <w:t>You can see the result in tabular format. You have the VM name, user name and additional context such as the parent ESXi host at the time of the change.</w:t>
      </w:r>
    </w:p>
    <w:p w14:paraId="50E20EA0" w14:textId="77777777" w:rsidR="00A92254" w:rsidRDefault="00A92254" w:rsidP="00A92254">
      <w:r>
        <w:rPr>
          <w:noProof/>
        </w:rPr>
        <w:drawing>
          <wp:inline distT="0" distB="0" distL="0" distR="0" wp14:anchorId="5A0A4884" wp14:editId="72D1D8C3">
            <wp:extent cx="5943600" cy="832485"/>
            <wp:effectExtent l="0" t="0" r="0" b="5715"/>
            <wp:docPr id="910169552" name="Picture 910169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2"/>
                    <pic:cNvPicPr/>
                  </pic:nvPicPr>
                  <pic:blipFill>
                    <a:blip r:embed="rId734">
                      <a:extLst>
                        <a:ext uri="{28A0092B-C50C-407E-A947-70E740481C1C}">
                          <a14:useLocalDpi xmlns:a14="http://schemas.microsoft.com/office/drawing/2010/main" val="0"/>
                        </a:ext>
                      </a:extLst>
                    </a:blip>
                    <a:stretch>
                      <a:fillRect/>
                    </a:stretch>
                  </pic:blipFill>
                  <pic:spPr>
                    <a:xfrm>
                      <a:off x="0" y="0"/>
                      <a:ext cx="5943600" cy="832485"/>
                    </a:xfrm>
                    <a:prstGeom prst="rect">
                      <a:avLst/>
                    </a:prstGeom>
                  </pic:spPr>
                </pic:pic>
              </a:graphicData>
            </a:graphic>
          </wp:inline>
        </w:drawing>
      </w:r>
      <w:r>
        <w:t xml:space="preserve">Last but not least, you can see the actual change, as </w:t>
      </w:r>
      <w:proofErr w:type="spellStart"/>
      <w:r>
        <w:t>higlighted</w:t>
      </w:r>
      <w:proofErr w:type="spellEnd"/>
      <w:r>
        <w:t xml:space="preserve"> in green. </w:t>
      </w:r>
    </w:p>
    <w:p w14:paraId="0B57F967" w14:textId="77777777" w:rsidR="00A92254" w:rsidRDefault="00A92254" w:rsidP="00A92254">
      <w:r>
        <w:rPr>
          <w:noProof/>
        </w:rPr>
        <w:drawing>
          <wp:inline distT="0" distB="0" distL="0" distR="0" wp14:anchorId="530BB58B" wp14:editId="540FB44F">
            <wp:extent cx="5943600" cy="1363980"/>
            <wp:effectExtent l="0" t="0" r="0" b="7620"/>
            <wp:docPr id="910169553" name="Picture 910169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3"/>
                    <pic:cNvPicPr/>
                  </pic:nvPicPr>
                  <pic:blipFill>
                    <a:blip r:embed="rId735" cstate="print">
                      <a:extLst>
                        <a:ext uri="{28A0092B-C50C-407E-A947-70E740481C1C}">
                          <a14:useLocalDpi xmlns:a14="http://schemas.microsoft.com/office/drawing/2010/main" val="0"/>
                        </a:ext>
                      </a:extLst>
                    </a:blip>
                    <a:stretch>
                      <a:fillRect/>
                    </a:stretch>
                  </pic:blipFill>
                  <pic:spPr>
                    <a:xfrm>
                      <a:off x="0" y="0"/>
                      <a:ext cx="5943600" cy="1363980"/>
                    </a:xfrm>
                    <a:prstGeom prst="rect">
                      <a:avLst/>
                    </a:prstGeom>
                  </pic:spPr>
                </pic:pic>
              </a:graphicData>
            </a:graphic>
          </wp:inline>
        </w:drawing>
      </w:r>
    </w:p>
    <w:p w14:paraId="49079FC3" w14:textId="38BBCECD" w:rsidR="00A92254" w:rsidRDefault="00A92254" w:rsidP="00160AA2">
      <w:pPr>
        <w:pStyle w:val="Heading4"/>
      </w:pPr>
      <w:r>
        <w:t>vCenter Tasks</w:t>
      </w:r>
      <w:r w:rsidR="005525FB">
        <w:t xml:space="preserve"> Analysis</w:t>
      </w:r>
    </w:p>
    <w:p w14:paraId="4488D049" w14:textId="77777777" w:rsidR="00A92254" w:rsidRDefault="00A92254" w:rsidP="00A92254">
      <w:r w:rsidRPr="004959BF">
        <w:t xml:space="preserve">To see all the vCenter Tasks, all we need is to select a built-in variable called VC Task Type. A log entry that has this field exist will appear. </w:t>
      </w:r>
    </w:p>
    <w:p w14:paraId="4FAB4F32" w14:textId="77777777" w:rsidR="00A92254" w:rsidRDefault="00A92254" w:rsidP="00A92254">
      <w:pPr>
        <w:jc w:val="center"/>
      </w:pPr>
      <w:r>
        <w:rPr>
          <w:noProof/>
        </w:rPr>
        <w:drawing>
          <wp:inline distT="0" distB="0" distL="0" distR="0" wp14:anchorId="58557AEC" wp14:editId="368EFE7C">
            <wp:extent cx="4382125" cy="1159671"/>
            <wp:effectExtent l="0" t="0" r="0" b="2540"/>
            <wp:docPr id="910169554" name="Picture 91016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4"/>
                    <pic:cNvPicPr/>
                  </pic:nvPicPr>
                  <pic:blipFill>
                    <a:blip r:embed="rId736">
                      <a:extLst>
                        <a:ext uri="{28A0092B-C50C-407E-A947-70E740481C1C}">
                          <a14:useLocalDpi xmlns:a14="http://schemas.microsoft.com/office/drawing/2010/main" val="0"/>
                        </a:ext>
                      </a:extLst>
                    </a:blip>
                    <a:stretch>
                      <a:fillRect/>
                    </a:stretch>
                  </pic:blipFill>
                  <pic:spPr>
                    <a:xfrm>
                      <a:off x="0" y="0"/>
                      <a:ext cx="4382125" cy="1159671"/>
                    </a:xfrm>
                    <a:prstGeom prst="rect">
                      <a:avLst/>
                    </a:prstGeom>
                  </pic:spPr>
                </pic:pic>
              </a:graphicData>
            </a:graphic>
          </wp:inline>
        </w:drawing>
      </w:r>
    </w:p>
    <w:p w14:paraId="7A0A005C" w14:textId="77777777" w:rsidR="00A92254" w:rsidRDefault="00A92254" w:rsidP="00A92254">
      <w:r w:rsidRPr="004959BF">
        <w:t xml:space="preserve">We can see that there is a regular stream of events </w:t>
      </w:r>
      <w:r>
        <w:t xml:space="preserve">throughout the </w:t>
      </w:r>
      <w:r w:rsidRPr="004959BF">
        <w:t>day. The pattern looks normal.</w:t>
      </w:r>
    </w:p>
    <w:p w14:paraId="6CBCC966" w14:textId="77777777" w:rsidR="00A92254" w:rsidRDefault="00A92254" w:rsidP="00A92254">
      <w:r>
        <w:rPr>
          <w:noProof/>
        </w:rPr>
        <w:drawing>
          <wp:inline distT="0" distB="0" distL="0" distR="0" wp14:anchorId="247AA17A" wp14:editId="4B592ABB">
            <wp:extent cx="5943600" cy="1591945"/>
            <wp:effectExtent l="0" t="0" r="0" b="8255"/>
            <wp:docPr id="910169555" name="Picture 91016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5"/>
                    <pic:cNvPicPr/>
                  </pic:nvPicPr>
                  <pic:blipFill>
                    <a:blip r:embed="rId737">
                      <a:extLst>
                        <a:ext uri="{28A0092B-C50C-407E-A947-70E740481C1C}">
                          <a14:useLocalDpi xmlns:a14="http://schemas.microsoft.com/office/drawing/2010/main" val="0"/>
                        </a:ext>
                      </a:extLst>
                    </a:blip>
                    <a:stretch>
                      <a:fillRect/>
                    </a:stretch>
                  </pic:blipFill>
                  <pic:spPr>
                    <a:xfrm>
                      <a:off x="0" y="0"/>
                      <a:ext cx="5943600" cy="1591945"/>
                    </a:xfrm>
                    <a:prstGeom prst="rect">
                      <a:avLst/>
                    </a:prstGeom>
                  </pic:spPr>
                </pic:pic>
              </a:graphicData>
            </a:graphic>
          </wp:inline>
        </w:drawing>
      </w:r>
    </w:p>
    <w:p w14:paraId="21873130" w14:textId="77777777" w:rsidR="00A92254" w:rsidRDefault="00A92254" w:rsidP="00A92254">
      <w:r>
        <w:t>Let’s show the top tasks by showing the result in table format.</w:t>
      </w:r>
    </w:p>
    <w:p w14:paraId="5A76BDE7" w14:textId="77777777" w:rsidR="00A92254" w:rsidRDefault="00A92254" w:rsidP="00A92254">
      <w:r>
        <w:rPr>
          <w:noProof/>
        </w:rPr>
        <w:lastRenderedPageBreak/>
        <w:drawing>
          <wp:inline distT="0" distB="0" distL="0" distR="0" wp14:anchorId="5FF2C0CF" wp14:editId="515B09F6">
            <wp:extent cx="5943600" cy="2346960"/>
            <wp:effectExtent l="0" t="0" r="0" b="0"/>
            <wp:docPr id="910169556" name="Picture 910169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6"/>
                    <pic:cNvPicPr/>
                  </pic:nvPicPr>
                  <pic:blipFill>
                    <a:blip r:embed="rId738">
                      <a:extLst>
                        <a:ext uri="{28A0092B-C50C-407E-A947-70E740481C1C}">
                          <a14:useLocalDpi xmlns:a14="http://schemas.microsoft.com/office/drawing/2010/main" val="0"/>
                        </a:ext>
                      </a:extLst>
                    </a:blip>
                    <a:stretch>
                      <a:fillRect/>
                    </a:stretch>
                  </pic:blipFill>
                  <pic:spPr>
                    <a:xfrm>
                      <a:off x="0" y="0"/>
                      <a:ext cx="5943600" cy="2346960"/>
                    </a:xfrm>
                    <a:prstGeom prst="rect">
                      <a:avLst/>
                    </a:prstGeom>
                  </pic:spPr>
                </pic:pic>
              </a:graphicData>
            </a:graphic>
          </wp:inline>
        </w:drawing>
      </w:r>
    </w:p>
    <w:p w14:paraId="18601AFE" w14:textId="77777777" w:rsidR="00A92254" w:rsidRDefault="00A92254" w:rsidP="00A92254">
      <w:r>
        <w:t xml:space="preserve">To zoom into any of the tasks, we specify the task name. I only specify one below, but it can take multiple. </w:t>
      </w:r>
    </w:p>
    <w:p w14:paraId="39F82E1B" w14:textId="77777777" w:rsidR="00A92254" w:rsidRDefault="00A92254" w:rsidP="00A92254">
      <w:r>
        <w:rPr>
          <w:noProof/>
        </w:rPr>
        <w:drawing>
          <wp:inline distT="0" distB="0" distL="0" distR="0" wp14:anchorId="4A76D40C" wp14:editId="13237154">
            <wp:extent cx="5943600" cy="1000760"/>
            <wp:effectExtent l="0" t="0" r="0" b="8890"/>
            <wp:docPr id="910169557" name="Picture 910169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7"/>
                    <pic:cNvPicPr/>
                  </pic:nvPicPr>
                  <pic:blipFill>
                    <a:blip r:embed="rId739">
                      <a:extLst>
                        <a:ext uri="{28A0092B-C50C-407E-A947-70E740481C1C}">
                          <a14:useLocalDpi xmlns:a14="http://schemas.microsoft.com/office/drawing/2010/main" val="0"/>
                        </a:ext>
                      </a:extLst>
                    </a:blip>
                    <a:stretch>
                      <a:fillRect/>
                    </a:stretch>
                  </pic:blipFill>
                  <pic:spPr>
                    <a:xfrm>
                      <a:off x="0" y="0"/>
                      <a:ext cx="5943600" cy="1000760"/>
                    </a:xfrm>
                    <a:prstGeom prst="rect">
                      <a:avLst/>
                    </a:prstGeom>
                  </pic:spPr>
                </pic:pic>
              </a:graphicData>
            </a:graphic>
          </wp:inline>
        </w:drawing>
      </w:r>
    </w:p>
    <w:p w14:paraId="010DA59E" w14:textId="77777777" w:rsidR="00A92254" w:rsidRDefault="00A92254" w:rsidP="00A92254">
      <w:r>
        <w:t xml:space="preserve">Using the above, and limiting the result to a narrower time window, we can zoom into the nearest minute. </w:t>
      </w:r>
    </w:p>
    <w:p w14:paraId="03974FC8" w14:textId="77777777" w:rsidR="00A92254" w:rsidRDefault="00A92254" w:rsidP="00A92254">
      <w:r>
        <w:rPr>
          <w:noProof/>
        </w:rPr>
        <w:drawing>
          <wp:inline distT="0" distB="0" distL="0" distR="0" wp14:anchorId="788DC733" wp14:editId="56369A88">
            <wp:extent cx="5943600" cy="2124075"/>
            <wp:effectExtent l="0" t="0" r="0" b="9525"/>
            <wp:docPr id="910169558" name="Picture 91016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8"/>
                    <pic:cNvPicPr/>
                  </pic:nvPicPr>
                  <pic:blipFill>
                    <a:blip r:embed="rId740">
                      <a:extLst>
                        <a:ext uri="{28A0092B-C50C-407E-A947-70E740481C1C}">
                          <a14:useLocalDpi xmlns:a14="http://schemas.microsoft.com/office/drawing/2010/main" val="0"/>
                        </a:ext>
                      </a:extLst>
                    </a:blip>
                    <a:stretch>
                      <a:fillRect/>
                    </a:stretch>
                  </pic:blipFill>
                  <pic:spPr>
                    <a:xfrm>
                      <a:off x="0" y="0"/>
                      <a:ext cx="5943600" cy="2124075"/>
                    </a:xfrm>
                    <a:prstGeom prst="rect">
                      <a:avLst/>
                    </a:prstGeom>
                  </pic:spPr>
                </pic:pic>
              </a:graphicData>
            </a:graphic>
          </wp:inline>
        </w:drawing>
      </w:r>
    </w:p>
    <w:p w14:paraId="5EDC53AB" w14:textId="44C29C93" w:rsidR="00A92254" w:rsidRDefault="00A92254" w:rsidP="00160AA2">
      <w:pPr>
        <w:pStyle w:val="Heading4"/>
      </w:pPr>
      <w:r>
        <w:t>Snapshot</w:t>
      </w:r>
      <w:r w:rsidR="005525FB">
        <w:t xml:space="preserve"> Analysis</w:t>
      </w:r>
    </w:p>
    <w:p w14:paraId="4582AC4F" w14:textId="77777777" w:rsidR="00A92254" w:rsidRDefault="00A92254" w:rsidP="00A92254">
      <w:r>
        <w:t xml:space="preserve">You can visually see all the snapshot operations with a single filter </w:t>
      </w:r>
      <w:proofErr w:type="spellStart"/>
      <w:r w:rsidRPr="00D429C9">
        <w:rPr>
          <w:b/>
          <w:bCs/>
          <w:color w:val="0070C0"/>
        </w:rPr>
        <w:t>vmw_esxi_snapshot_operation</w:t>
      </w:r>
      <w:proofErr w:type="spellEnd"/>
      <w:r>
        <w:t xml:space="preserve">. Just use the </w:t>
      </w:r>
      <w:r w:rsidRPr="00D429C9">
        <w:rPr>
          <w:b/>
          <w:bCs/>
          <w:color w:val="0070C0"/>
        </w:rPr>
        <w:t>exist</w:t>
      </w:r>
      <w:r>
        <w:t xml:space="preserve"> operator. </w:t>
      </w:r>
    </w:p>
    <w:p w14:paraId="41191D7A" w14:textId="77777777" w:rsidR="00A92254" w:rsidRDefault="00A92254" w:rsidP="00A92254">
      <w:r>
        <w:rPr>
          <w:noProof/>
        </w:rPr>
        <w:drawing>
          <wp:inline distT="0" distB="0" distL="0" distR="0" wp14:anchorId="4B120F26" wp14:editId="798327B2">
            <wp:extent cx="5943600" cy="829945"/>
            <wp:effectExtent l="0" t="0" r="0" b="8255"/>
            <wp:docPr id="910169559" name="Picture 910169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9"/>
                    <pic:cNvPicPr/>
                  </pic:nvPicPr>
                  <pic:blipFill>
                    <a:blip r:embed="rId741">
                      <a:extLst>
                        <a:ext uri="{28A0092B-C50C-407E-A947-70E740481C1C}">
                          <a14:useLocalDpi xmlns:a14="http://schemas.microsoft.com/office/drawing/2010/main" val="0"/>
                        </a:ext>
                      </a:extLst>
                    </a:blip>
                    <a:stretch>
                      <a:fillRect/>
                    </a:stretch>
                  </pic:blipFill>
                  <pic:spPr>
                    <a:xfrm>
                      <a:off x="0" y="0"/>
                      <a:ext cx="5943600" cy="829945"/>
                    </a:xfrm>
                    <a:prstGeom prst="rect">
                      <a:avLst/>
                    </a:prstGeom>
                  </pic:spPr>
                </pic:pic>
              </a:graphicData>
            </a:graphic>
          </wp:inline>
        </w:drawing>
      </w:r>
    </w:p>
    <w:p w14:paraId="7B8CB5CC" w14:textId="77777777" w:rsidR="00A92254" w:rsidRPr="00F161CF" w:rsidRDefault="00A92254" w:rsidP="00A92254">
      <w:r>
        <w:t>Group the data by the operations and you will get something like this. I can see there are 3 snapshots created but only two were removed. So one of the VM still has a snapshot.</w:t>
      </w:r>
    </w:p>
    <w:p w14:paraId="60274333" w14:textId="77777777" w:rsidR="00A92254" w:rsidRDefault="00A92254" w:rsidP="00A92254">
      <w:r>
        <w:rPr>
          <w:noProof/>
        </w:rPr>
        <w:lastRenderedPageBreak/>
        <w:drawing>
          <wp:inline distT="0" distB="0" distL="0" distR="0" wp14:anchorId="2B70F2D6" wp14:editId="35C93BB3">
            <wp:extent cx="5943600" cy="2008505"/>
            <wp:effectExtent l="0" t="0" r="0" b="0"/>
            <wp:docPr id="910169560" name="Picture 910169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0"/>
                    <pic:cNvPicPr/>
                  </pic:nvPicPr>
                  <pic:blipFill>
                    <a:blip r:embed="rId742">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inline>
        </w:drawing>
      </w:r>
    </w:p>
    <w:p w14:paraId="5D49F18A" w14:textId="77777777" w:rsidR="00A92254" w:rsidRDefault="00A92254" w:rsidP="00A92254">
      <w:r>
        <w:t>The above shows the time too. In production, you should not take snapshot during busy hours, especially on mission critical VM. So if you run the query in the last 1 week, you should expect no data during the busy hours, and all the daily back up should appear within the backup window.</w:t>
      </w:r>
    </w:p>
    <w:p w14:paraId="78C41831" w14:textId="77777777" w:rsidR="00A92254" w:rsidRDefault="00A92254" w:rsidP="00A92254">
      <w:r>
        <w:t xml:space="preserve">You can see the details such as the VM name and other context, so see which VM did not have its snapshot removed. </w:t>
      </w:r>
    </w:p>
    <w:p w14:paraId="15E10092" w14:textId="77777777" w:rsidR="00A92254" w:rsidRDefault="00A92254" w:rsidP="00A92254">
      <w:r>
        <w:rPr>
          <w:noProof/>
        </w:rPr>
        <w:drawing>
          <wp:inline distT="0" distB="0" distL="0" distR="0" wp14:anchorId="2E5BAD15" wp14:editId="4BFED979">
            <wp:extent cx="5943600" cy="1576070"/>
            <wp:effectExtent l="0" t="0" r="0" b="5080"/>
            <wp:docPr id="910169561" name="Picture 910169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1"/>
                    <pic:cNvPicPr/>
                  </pic:nvPicPr>
                  <pic:blipFill>
                    <a:blip r:embed="rId743">
                      <a:extLst>
                        <a:ext uri="{28A0092B-C50C-407E-A947-70E740481C1C}">
                          <a14:useLocalDpi xmlns:a14="http://schemas.microsoft.com/office/drawing/2010/main" val="0"/>
                        </a:ext>
                      </a:extLst>
                    </a:blip>
                    <a:stretch>
                      <a:fillRect/>
                    </a:stretch>
                  </pic:blipFill>
                  <pic:spPr>
                    <a:xfrm>
                      <a:off x="0" y="0"/>
                      <a:ext cx="5943600" cy="1576070"/>
                    </a:xfrm>
                    <a:prstGeom prst="rect">
                      <a:avLst/>
                    </a:prstGeom>
                  </pic:spPr>
                </pic:pic>
              </a:graphicData>
            </a:graphic>
          </wp:inline>
        </w:drawing>
      </w:r>
    </w:p>
    <w:p w14:paraId="73DFA2C0" w14:textId="77777777" w:rsidR="00A92254" w:rsidRDefault="00A92254" w:rsidP="00A92254">
      <w:r>
        <w:t xml:space="preserve">You can check the snapshot name (partially masked out in grey) and whether the snapshot include memory. </w:t>
      </w:r>
    </w:p>
    <w:p w14:paraId="6573850D" w14:textId="77777777" w:rsidR="00A92254" w:rsidRDefault="00A92254" w:rsidP="00A92254">
      <w:r>
        <w:rPr>
          <w:noProof/>
        </w:rPr>
        <w:drawing>
          <wp:inline distT="0" distB="0" distL="0" distR="0" wp14:anchorId="7640137D" wp14:editId="2748115B">
            <wp:extent cx="5943600" cy="452755"/>
            <wp:effectExtent l="0" t="0" r="0" b="4445"/>
            <wp:docPr id="910169562" name="Picture 910169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2"/>
                    <pic:cNvPicPr/>
                  </pic:nvPicPr>
                  <pic:blipFill>
                    <a:blip r:embed="rId744">
                      <a:extLst>
                        <a:ext uri="{28A0092B-C50C-407E-A947-70E740481C1C}">
                          <a14:useLocalDpi xmlns:a14="http://schemas.microsoft.com/office/drawing/2010/main" val="0"/>
                        </a:ext>
                      </a:extLst>
                    </a:blip>
                    <a:stretch>
                      <a:fillRect/>
                    </a:stretch>
                  </pic:blipFill>
                  <pic:spPr>
                    <a:xfrm>
                      <a:off x="0" y="0"/>
                      <a:ext cx="5943600" cy="452755"/>
                    </a:xfrm>
                    <a:prstGeom prst="rect">
                      <a:avLst/>
                    </a:prstGeom>
                  </pic:spPr>
                </pic:pic>
              </a:graphicData>
            </a:graphic>
          </wp:inline>
        </w:drawing>
      </w:r>
    </w:p>
    <w:p w14:paraId="1BC433BE" w14:textId="4F48F9A5" w:rsidR="00A92254" w:rsidRDefault="00A92254" w:rsidP="00160AA2">
      <w:pPr>
        <w:pStyle w:val="Heading4"/>
      </w:pPr>
      <w:r>
        <w:t>Template</w:t>
      </w:r>
      <w:r w:rsidR="005525FB">
        <w:t xml:space="preserve"> Analysis</w:t>
      </w:r>
    </w:p>
    <w:p w14:paraId="5101C8B4" w14:textId="77777777" w:rsidR="00A92254" w:rsidRPr="00845D28" w:rsidRDefault="00A92254" w:rsidP="00A92254">
      <w:r>
        <w:t>H</w:t>
      </w:r>
      <w:r w:rsidRPr="00845D28">
        <w:t xml:space="preserve">ow </w:t>
      </w:r>
      <w:r>
        <w:t xml:space="preserve">do </w:t>
      </w:r>
      <w:r w:rsidRPr="00845D28">
        <w:t>you prove to auditor that your templates have not been modified by unauthorised person. If a template has been modified, you want to know who did it.</w:t>
      </w:r>
    </w:p>
    <w:p w14:paraId="4C7D8292" w14:textId="77777777" w:rsidR="00A92254" w:rsidRDefault="00A92254" w:rsidP="00A92254">
      <w:r w:rsidRPr="00845D28">
        <w:t xml:space="preserve">The good thing is there are only a few things you can change to a template. </w:t>
      </w:r>
      <w:r>
        <w:t xml:space="preserve">You can rename the template, change the permission, and convert it into a VM. All other changes require the template to be converted into a VM first. That means we can focus on this conversion. </w:t>
      </w:r>
    </w:p>
    <w:p w14:paraId="06070B6F" w14:textId="77777777" w:rsidR="00A92254" w:rsidRPr="00845D28" w:rsidRDefault="00A92254" w:rsidP="00A92254">
      <w:r w:rsidRPr="0045364F">
        <w:t>The vCenter log</w:t>
      </w:r>
      <w:r>
        <w:t>s</w:t>
      </w:r>
      <w:r w:rsidRPr="0045364F">
        <w:t xml:space="preserve"> the entry as “</w:t>
      </w:r>
      <w:r w:rsidRPr="0045364F">
        <w:rPr>
          <w:color w:val="0070C0"/>
        </w:rPr>
        <w:t>mark virtual machine as template</w:t>
      </w:r>
      <w:r w:rsidRPr="0045364F">
        <w:t>” when you convert a VM into a template. When it is converted back to, it writes “</w:t>
      </w:r>
      <w:r w:rsidRPr="00542430">
        <w:rPr>
          <w:color w:val="0070C0"/>
        </w:rPr>
        <w:t>mark as virtual machine</w:t>
      </w:r>
      <w:r w:rsidRPr="0045364F">
        <w:t>”. So it’s a matter of tracking these 2 entries.</w:t>
      </w:r>
    </w:p>
    <w:p w14:paraId="7AE06CA4" w14:textId="36CA9F49" w:rsidR="00087297" w:rsidRDefault="00A92254" w:rsidP="00547551">
      <w:r w:rsidRPr="004F48C6">
        <w:rPr>
          <w:noProof/>
          <w:lang w:val="en-US"/>
        </w:rPr>
        <w:lastRenderedPageBreak/>
        <w:drawing>
          <wp:inline distT="0" distB="0" distL="0" distR="0" wp14:anchorId="7DA3BFB6" wp14:editId="0DFEA5F3">
            <wp:extent cx="5943600" cy="2248535"/>
            <wp:effectExtent l="0" t="0" r="0" b="0"/>
            <wp:docPr id="1026" name="Picture 2" descr="http://virtual-red-dot.info/wp-content/uploads/2016/02/summary-of-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virtual-red-dot.info/wp-content/uploads/2016/02/summary-of-changes.png"/>
                    <pic:cNvPicPr>
                      <a:picLocks noChangeAspect="1" noChangeArrowheads="1"/>
                    </pic:cNvPicPr>
                  </pic:nvPicPr>
                  <pic:blipFill>
                    <a:blip r:embed="rId745" cstate="print">
                      <a:extLst>
                        <a:ext uri="{28A0092B-C50C-407E-A947-70E740481C1C}">
                          <a14:useLocalDpi xmlns:a14="http://schemas.microsoft.com/office/drawing/2010/main" val="0"/>
                        </a:ext>
                      </a:extLst>
                    </a:blip>
                    <a:srcRect/>
                    <a:stretch>
                      <a:fillRect/>
                    </a:stretch>
                  </pic:blipFill>
                  <pic:spPr bwMode="auto">
                    <a:xfrm>
                      <a:off x="0" y="0"/>
                      <a:ext cx="5943600" cy="2248535"/>
                    </a:xfrm>
                    <a:prstGeom prst="rect">
                      <a:avLst/>
                    </a:prstGeom>
                    <a:noFill/>
                    <a:ln>
                      <a:noFill/>
                    </a:ln>
                    <a:effectLst/>
                    <a:extLst>
                      <a:ext uri="{909E8E84-426E-40dd-AFC4-6F175D3DCCD1}">
                        <a14:hiddenFill xmlns:a16="http://schemas.microsoft.com/office/drawing/2014/main"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a:solidFill>
                            <a:srgbClr val="FFFFFF"/>
                          </a:solidFill>
                        </a14:hiddenFill>
                      </a:ext>
                    </a:extLst>
                  </pic:spPr>
                </pic:pic>
              </a:graphicData>
            </a:graphic>
          </wp:inline>
        </w:drawing>
      </w:r>
    </w:p>
    <w:p w14:paraId="54DAF5A6" w14:textId="6A93D6A2" w:rsidR="003F42E0" w:rsidRPr="0057461C" w:rsidRDefault="003F42E0" w:rsidP="00160AA2">
      <w:pPr>
        <w:pStyle w:val="Heading4"/>
      </w:pPr>
      <w:r w:rsidRPr="0057461C">
        <w:t xml:space="preserve">vSphere </w:t>
      </w:r>
      <w:r w:rsidR="005525FB">
        <w:t>Health</w:t>
      </w:r>
    </w:p>
    <w:p w14:paraId="6F0ED18B" w14:textId="77777777" w:rsidR="003F42E0" w:rsidRDefault="003F42E0" w:rsidP="003F42E0">
      <w:r w:rsidRPr="601EFA01">
        <w:t>In general, you know that you did a good job with your vSphere IaaS as the VM owners are happy with the performance of their VMs. The business is powered by the VMware infrastructure that you design and operate. However, there is a chance that the vSphere logs bear evidence of hidden issues which are not visible from the UI.</w:t>
      </w:r>
    </w:p>
    <w:p w14:paraId="2689C572" w14:textId="77777777" w:rsidR="003F42E0" w:rsidRPr="00B55FC8" w:rsidRDefault="003F42E0" w:rsidP="003F42E0">
      <w:r w:rsidRPr="601EFA01">
        <w:t>As VMware professionals, we know vSphere well and probably have years of experience working with vSphere. We can architect, design, implement, upgrade, and troubleshoot it.</w:t>
      </w:r>
    </w:p>
    <w:p w14:paraId="0E687B50" w14:textId="77777777" w:rsidR="003F42E0" w:rsidRPr="00B55FC8" w:rsidRDefault="003F42E0" w:rsidP="003F42E0">
      <w:r w:rsidRPr="601EFA01">
        <w:t xml:space="preserve">The same thing cannot be said about the logs. Generally speaking, deep knowledge of vSphere logs belongs to </w:t>
      </w:r>
      <w:hyperlink r:id="rId746">
        <w:r w:rsidRPr="601EFA01">
          <w:t>VMware GSS</w:t>
        </w:r>
      </w:hyperlink>
      <w:r w:rsidRPr="601EFA01">
        <w:t xml:space="preserve"> engineers, as they read logs on a daily basis, and perform all kinds of troubleshooting activities. That knowledge has been transitioned to Log Insight release after release in the form of a vSphere content pack. </w:t>
      </w:r>
    </w:p>
    <w:p w14:paraId="594F57D2" w14:textId="77777777" w:rsidR="003F42E0" w:rsidRDefault="003F42E0" w:rsidP="003F42E0">
      <w:r>
        <w:t>One common question I get from customers is how to prove that there are not hidden warning lurking around in the log files. As you know, vSphere produces a lot of logs.</w:t>
      </w:r>
    </w:p>
    <w:p w14:paraId="53E8F020" w14:textId="6D9DFF86" w:rsidR="003F42E0" w:rsidRDefault="003F42E0" w:rsidP="003F42E0">
      <w:r>
        <w:t xml:space="preserve">Your first stop should be the General Problems dashboard in Log Insight. This dashboard checks the health of your vSphere using 8 queries. You expect a flying </w:t>
      </w:r>
      <w:proofErr w:type="spellStart"/>
      <w:r w:rsidR="00E65E9E">
        <w:t>color</w:t>
      </w:r>
      <w:proofErr w:type="spellEnd"/>
      <w:r>
        <w:t>, meaning it should be blank like this. That means vSphere has not logged any issues.</w:t>
      </w:r>
    </w:p>
    <w:p w14:paraId="2A50D77D" w14:textId="77777777" w:rsidR="003F42E0" w:rsidRDefault="003F42E0" w:rsidP="000967BD">
      <w:pPr>
        <w:jc w:val="center"/>
      </w:pPr>
      <w:r>
        <w:rPr>
          <w:noProof/>
        </w:rPr>
        <w:lastRenderedPageBreak/>
        <w:drawing>
          <wp:inline distT="0" distB="0" distL="0" distR="0" wp14:anchorId="6077C684" wp14:editId="657E993C">
            <wp:extent cx="5943600" cy="6162676"/>
            <wp:effectExtent l="0" t="0" r="0" b="0"/>
            <wp:docPr id="1525330280" name="Picture 152533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330280"/>
                    <pic:cNvPicPr/>
                  </pic:nvPicPr>
                  <pic:blipFill>
                    <a:blip r:embed="rId747">
                      <a:extLst>
                        <a:ext uri="{28A0092B-C50C-407E-A947-70E740481C1C}">
                          <a14:useLocalDpi xmlns:a14="http://schemas.microsoft.com/office/drawing/2010/main" val="0"/>
                        </a:ext>
                      </a:extLst>
                    </a:blip>
                    <a:stretch>
                      <a:fillRect/>
                    </a:stretch>
                  </pic:blipFill>
                  <pic:spPr>
                    <a:xfrm>
                      <a:off x="0" y="0"/>
                      <a:ext cx="5943600" cy="6162676"/>
                    </a:xfrm>
                    <a:prstGeom prst="rect">
                      <a:avLst/>
                    </a:prstGeom>
                  </pic:spPr>
                </pic:pic>
              </a:graphicData>
            </a:graphic>
          </wp:inline>
        </w:drawing>
      </w:r>
    </w:p>
    <w:p w14:paraId="7A67A468" w14:textId="77777777" w:rsidR="003F42E0" w:rsidRDefault="003F42E0" w:rsidP="003F42E0">
      <w:r>
        <w:t>Let’s look at some of the queries that Log Insight runs. The SCSI latency is based on 1 second, which is 1,000,000 microseconds. Here is what the query looks like:</w:t>
      </w:r>
    </w:p>
    <w:p w14:paraId="751B2D5A" w14:textId="77777777" w:rsidR="003F42E0" w:rsidRDefault="003F42E0" w:rsidP="000967BD">
      <w:pPr>
        <w:jc w:val="center"/>
      </w:pPr>
      <w:r>
        <w:rPr>
          <w:noProof/>
        </w:rPr>
        <w:drawing>
          <wp:inline distT="0" distB="0" distL="0" distR="0" wp14:anchorId="354657D9" wp14:editId="4BF49A5D">
            <wp:extent cx="5943600" cy="923925"/>
            <wp:effectExtent l="0" t="0" r="0" b="0"/>
            <wp:docPr id="803024765" name="Picture 803024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024765"/>
                    <pic:cNvPicPr/>
                  </pic:nvPicPr>
                  <pic:blipFill>
                    <a:blip r:embed="rId748" cstate="print">
                      <a:extLst>
                        <a:ext uri="{28A0092B-C50C-407E-A947-70E740481C1C}">
                          <a14:useLocalDpi xmlns:a14="http://schemas.microsoft.com/office/drawing/2010/main" val="0"/>
                        </a:ext>
                      </a:extLst>
                    </a:blip>
                    <a:stretch>
                      <a:fillRect/>
                    </a:stretch>
                  </pic:blipFill>
                  <pic:spPr>
                    <a:xfrm>
                      <a:off x="0" y="0"/>
                      <a:ext cx="5943600" cy="923925"/>
                    </a:xfrm>
                    <a:prstGeom prst="rect">
                      <a:avLst/>
                    </a:prstGeom>
                  </pic:spPr>
                </pic:pic>
              </a:graphicData>
            </a:graphic>
          </wp:inline>
        </w:drawing>
      </w:r>
    </w:p>
    <w:p w14:paraId="2EA7D467" w14:textId="77777777" w:rsidR="003F42E0" w:rsidRDefault="003F42E0" w:rsidP="003F42E0">
      <w:r>
        <w:t xml:space="preserve">1 second is on the high side; you can change it to a lower number. Do note that this is from </w:t>
      </w:r>
      <w:proofErr w:type="spellStart"/>
      <w:r>
        <w:t>VMkernel</w:t>
      </w:r>
      <w:proofErr w:type="spellEnd"/>
      <w:r>
        <w:t xml:space="preserve"> viewpoint and it’s taking 1 SCSI operation (1 read or 1 write), so the number will be much higher than vCenter average. I’ve seen 12 </w:t>
      </w:r>
      <w:proofErr w:type="spellStart"/>
      <w:r>
        <w:t>ms</w:t>
      </w:r>
      <w:proofErr w:type="spellEnd"/>
      <w:r>
        <w:t xml:space="preserve"> value in vCenter (from the real time chart, so it is a 20 second average) became 600 </w:t>
      </w:r>
      <w:proofErr w:type="spellStart"/>
      <w:r>
        <w:t>ms</w:t>
      </w:r>
      <w:proofErr w:type="spellEnd"/>
      <w:r>
        <w:t xml:space="preserve">. For details, see </w:t>
      </w:r>
      <w:hyperlink r:id="rId749" w:history="1">
        <w:r>
          <w:rPr>
            <w:rStyle w:val="Hyperlink"/>
          </w:rPr>
          <w:t>this</w:t>
        </w:r>
      </w:hyperlink>
      <w:r>
        <w:t>.</w:t>
      </w:r>
    </w:p>
    <w:p w14:paraId="778C2CE3" w14:textId="77777777" w:rsidR="003F42E0" w:rsidRDefault="003F42E0" w:rsidP="003F42E0">
      <w:r>
        <w:t>The above query is pretty simple, as it’s looking for a specific item. Here is a much broader health check.</w:t>
      </w:r>
    </w:p>
    <w:p w14:paraId="57A2E684" w14:textId="77777777" w:rsidR="003F42E0" w:rsidRDefault="003F42E0" w:rsidP="000967BD">
      <w:pPr>
        <w:jc w:val="center"/>
      </w:pPr>
      <w:r>
        <w:rPr>
          <w:noProof/>
        </w:rPr>
        <w:lastRenderedPageBreak/>
        <w:drawing>
          <wp:inline distT="0" distB="0" distL="0" distR="0" wp14:anchorId="5F9E2917" wp14:editId="07A1F04F">
            <wp:extent cx="5943600" cy="1724025"/>
            <wp:effectExtent l="0" t="0" r="0" b="0"/>
            <wp:docPr id="918289658" name="Picture 918289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289658"/>
                    <pic:cNvPicPr/>
                  </pic:nvPicPr>
                  <pic:blipFill>
                    <a:blip r:embed="rId750">
                      <a:extLst>
                        <a:ext uri="{28A0092B-C50C-407E-A947-70E740481C1C}">
                          <a14:useLocalDpi xmlns:a14="http://schemas.microsoft.com/office/drawing/2010/main" val="0"/>
                        </a:ext>
                      </a:extLst>
                    </a:blip>
                    <a:stretch>
                      <a:fillRect/>
                    </a:stretch>
                  </pic:blipFill>
                  <pic:spPr>
                    <a:xfrm>
                      <a:off x="0" y="0"/>
                      <a:ext cx="5943600" cy="1724025"/>
                    </a:xfrm>
                    <a:prstGeom prst="rect">
                      <a:avLst/>
                    </a:prstGeom>
                  </pic:spPr>
                </pic:pic>
              </a:graphicData>
            </a:graphic>
          </wp:inline>
        </w:drawing>
      </w:r>
    </w:p>
    <w:p w14:paraId="1F723F14" w14:textId="77777777" w:rsidR="003F42E0" w:rsidRDefault="003F42E0" w:rsidP="003F42E0">
      <w:r>
        <w:t>The example below checks for any errors in the vCenter which have not yet been reported as an alarm.</w:t>
      </w:r>
    </w:p>
    <w:p w14:paraId="7CEAB608" w14:textId="77777777" w:rsidR="003F42E0" w:rsidRDefault="003F42E0" w:rsidP="000967BD">
      <w:pPr>
        <w:jc w:val="center"/>
      </w:pPr>
      <w:r>
        <w:rPr>
          <w:noProof/>
        </w:rPr>
        <w:drawing>
          <wp:inline distT="0" distB="0" distL="0" distR="0" wp14:anchorId="4AD4D029" wp14:editId="46682918">
            <wp:extent cx="5943600" cy="1038225"/>
            <wp:effectExtent l="0" t="0" r="0" b="0"/>
            <wp:docPr id="1971069016" name="Picture 1971069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1069016"/>
                    <pic:cNvPicPr/>
                  </pic:nvPicPr>
                  <pic:blipFill>
                    <a:blip r:embed="rId751" cstate="print">
                      <a:extLst>
                        <a:ext uri="{28A0092B-C50C-407E-A947-70E740481C1C}">
                          <a14:useLocalDpi xmlns:a14="http://schemas.microsoft.com/office/drawing/2010/main" val="0"/>
                        </a:ext>
                      </a:extLst>
                    </a:blip>
                    <a:stretch>
                      <a:fillRect/>
                    </a:stretch>
                  </pic:blipFill>
                  <pic:spPr>
                    <a:xfrm>
                      <a:off x="0" y="0"/>
                      <a:ext cx="5943600" cy="1038225"/>
                    </a:xfrm>
                    <a:prstGeom prst="rect">
                      <a:avLst/>
                    </a:prstGeom>
                  </pic:spPr>
                </pic:pic>
              </a:graphicData>
            </a:graphic>
          </wp:inline>
        </w:drawing>
      </w:r>
    </w:p>
    <w:p w14:paraId="535653F4" w14:textId="77777777" w:rsidR="003F42E0" w:rsidRDefault="003F42E0" w:rsidP="003F42E0">
      <w:r>
        <w:t>This query below checks for cluster imbalance.</w:t>
      </w:r>
    </w:p>
    <w:p w14:paraId="31DFAC01" w14:textId="77777777" w:rsidR="003F42E0" w:rsidRDefault="003F42E0" w:rsidP="000967BD">
      <w:pPr>
        <w:jc w:val="center"/>
      </w:pPr>
      <w:r>
        <w:rPr>
          <w:noProof/>
        </w:rPr>
        <w:drawing>
          <wp:inline distT="0" distB="0" distL="0" distR="0" wp14:anchorId="5410F572" wp14:editId="5CACACB7">
            <wp:extent cx="5943600" cy="533400"/>
            <wp:effectExtent l="0" t="0" r="0" b="0"/>
            <wp:docPr id="357815382" name="Picture 35781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815382"/>
                    <pic:cNvPicPr/>
                  </pic:nvPicPr>
                  <pic:blipFill>
                    <a:blip r:embed="rId752"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6CD67F92" w14:textId="77777777" w:rsidR="003F42E0" w:rsidRDefault="003F42E0" w:rsidP="003F42E0">
      <w:r>
        <w:t>And this query tracks for VM which were rebooted due to HA.</w:t>
      </w:r>
    </w:p>
    <w:p w14:paraId="7BE902BD" w14:textId="77777777" w:rsidR="003F42E0" w:rsidRDefault="003F42E0" w:rsidP="000967BD">
      <w:pPr>
        <w:jc w:val="center"/>
      </w:pPr>
      <w:r>
        <w:rPr>
          <w:noProof/>
        </w:rPr>
        <w:drawing>
          <wp:inline distT="0" distB="0" distL="0" distR="0" wp14:anchorId="3B4AD520" wp14:editId="3F10BEE3">
            <wp:extent cx="5943600" cy="533400"/>
            <wp:effectExtent l="0" t="0" r="0" b="0"/>
            <wp:docPr id="1583707934" name="Picture 158370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707934"/>
                    <pic:cNvPicPr/>
                  </pic:nvPicPr>
                  <pic:blipFill>
                    <a:blip r:embed="rId753"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351B12DC" w14:textId="77777777" w:rsidR="003F42E0" w:rsidRDefault="003F42E0" w:rsidP="003F42E0">
      <w:r>
        <w:t>All the above widgets are what you would check out first. You might also want to ensure that there are no errors across major vSphere components.</w:t>
      </w:r>
    </w:p>
    <w:p w14:paraId="6AAF41AF" w14:textId="086E9A1E" w:rsidR="003F42E0" w:rsidRDefault="003F42E0" w:rsidP="000967BD">
      <w:pPr>
        <w:jc w:val="center"/>
      </w:pPr>
      <w:r>
        <w:rPr>
          <w:noProof/>
        </w:rPr>
        <w:drawing>
          <wp:inline distT="0" distB="0" distL="0" distR="0" wp14:anchorId="46D9D6F9" wp14:editId="5F4CBC1C">
            <wp:extent cx="5943600" cy="2076450"/>
            <wp:effectExtent l="0" t="0" r="0" b="0"/>
            <wp:docPr id="1085195931" name="Picture 1085195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195931"/>
                    <pic:cNvPicPr/>
                  </pic:nvPicPr>
                  <pic:blipFill>
                    <a:blip r:embed="rId754"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161B3469" w14:textId="4442474A" w:rsidR="00BC2559" w:rsidRDefault="00BC2559" w:rsidP="00160AA2">
      <w:pPr>
        <w:pStyle w:val="Heading4"/>
      </w:pPr>
      <w:r>
        <w:t xml:space="preserve">VM </w:t>
      </w:r>
      <w:r w:rsidR="00A16190">
        <w:t>L</w:t>
      </w:r>
      <w:r>
        <w:t xml:space="preserve">og </w:t>
      </w:r>
      <w:r w:rsidR="00A16190">
        <w:t>F</w:t>
      </w:r>
      <w:r>
        <w:t>ile</w:t>
      </w:r>
    </w:p>
    <w:p w14:paraId="5288129D" w14:textId="2ED13133" w:rsidR="00BC2559" w:rsidRDefault="00A16190" w:rsidP="00BC2559">
      <w:r>
        <w:t>T</w:t>
      </w:r>
      <w:r w:rsidR="00BC2559">
        <w:t xml:space="preserve">he file </w:t>
      </w:r>
      <w:r w:rsidRPr="00A16190">
        <w:rPr>
          <w:b/>
          <w:bCs/>
        </w:rPr>
        <w:t>vmware.log</w:t>
      </w:r>
      <w:r>
        <w:t xml:space="preserve"> </w:t>
      </w:r>
      <w:r w:rsidR="00BC2559">
        <w:t xml:space="preserve">contains detailed VM activity messages including reconfiguration events, </w:t>
      </w:r>
      <w:proofErr w:type="spellStart"/>
      <w:r w:rsidR="00BC2559">
        <w:t>vmotions</w:t>
      </w:r>
      <w:proofErr w:type="spellEnd"/>
      <w:r w:rsidR="00BC2559">
        <w:t>, VMware tools messages, memory state, power on/off events, features enabled, API requests, et</w:t>
      </w:r>
      <w:r w:rsidR="00623B58">
        <w:t>c.</w:t>
      </w:r>
      <w:r w:rsidR="00BC2559">
        <w:t xml:space="preserve"> It can be used to troubleshoot events leading up to core dumps or kernel panics.</w:t>
      </w:r>
    </w:p>
    <w:p w14:paraId="2A593497" w14:textId="6AD46DC3" w:rsidR="00623B58" w:rsidRDefault="00623B58" w:rsidP="00BC2559">
      <w:r>
        <w:t xml:space="preserve">For more information, read </w:t>
      </w:r>
      <w:hyperlink r:id="rId755" w:history="1">
        <w:r w:rsidRPr="00DC242A">
          <w:rPr>
            <w:rStyle w:val="Hyperlink"/>
          </w:rPr>
          <w:t>this blog</w:t>
        </w:r>
      </w:hyperlink>
      <w:r>
        <w:t xml:space="preserve"> by </w:t>
      </w:r>
      <w:hyperlink r:id="rId756" w:history="1">
        <w:r w:rsidRPr="00DC242A">
          <w:rPr>
            <w:rStyle w:val="Hyperlink"/>
          </w:rPr>
          <w:t>Julie Roman</w:t>
        </w:r>
      </w:hyperlink>
      <w:r>
        <w:t xml:space="preserve">. </w:t>
      </w:r>
    </w:p>
    <w:p w14:paraId="3EAA1EC3" w14:textId="77777777" w:rsidR="003F097B" w:rsidRDefault="003F097B">
      <w:pPr>
        <w:keepLines w:val="0"/>
        <w:suppressAutoHyphens w:val="0"/>
        <w:spacing w:before="0" w:after="160"/>
        <w:rPr>
          <w:rFonts w:ascii="Calibri" w:eastAsia="Calibri" w:hAnsi="Calibri" w:cs="Calibri"/>
          <w:b/>
          <w:bCs/>
          <w:color w:val="833C0B" w:themeColor="accent2" w:themeShade="80"/>
          <w:sz w:val="44"/>
          <w:szCs w:val="44"/>
        </w:rPr>
      </w:pPr>
      <w:r>
        <w:br w:type="page"/>
      </w:r>
    </w:p>
    <w:p w14:paraId="3BAE76F9" w14:textId="53DF7576" w:rsidR="00181DEA" w:rsidRDefault="00181DEA" w:rsidP="00181DEA">
      <w:pPr>
        <w:pStyle w:val="Heading3"/>
      </w:pPr>
      <w:r w:rsidRPr="0076091D">
        <w:lastRenderedPageBreak/>
        <w:t>vRealize Operation</w:t>
      </w:r>
      <w:r>
        <w:t>s</w:t>
      </w:r>
    </w:p>
    <w:p w14:paraId="62143A4A" w14:textId="77777777" w:rsidR="004723A2" w:rsidRDefault="004723A2" w:rsidP="004723A2"/>
    <w:p w14:paraId="5D88BF00" w14:textId="5CB02BCF" w:rsidR="004723A2" w:rsidRPr="004723A2" w:rsidRDefault="004723A2" w:rsidP="004723A2">
      <w:r w:rsidRPr="006C5451">
        <w:t xml:space="preserve">Log Insight sports out of the box dashboards that visualizes security-related activities in your vRealize Operation. </w:t>
      </w:r>
      <w:r>
        <w:t xml:space="preserve">It also has a dashboard to help you watch and troubleshoot upgrade. </w:t>
      </w:r>
    </w:p>
    <w:p w14:paraId="3141C6BC" w14:textId="691D0244" w:rsidR="00A92254" w:rsidRPr="006C5451" w:rsidRDefault="00A92254" w:rsidP="00160AA2">
      <w:pPr>
        <w:pStyle w:val="Heading4"/>
      </w:pPr>
      <w:r w:rsidRPr="00453F90">
        <w:t>Authentication</w:t>
      </w:r>
      <w:r>
        <w:t xml:space="preserve"> </w:t>
      </w:r>
      <w:r w:rsidR="00AC6A6B">
        <w:t>Analysis</w:t>
      </w:r>
    </w:p>
    <w:p w14:paraId="4371DE42" w14:textId="77777777" w:rsidR="00A92254" w:rsidRDefault="00A92254" w:rsidP="00A92254">
      <w:r>
        <w:rPr>
          <w:noProof/>
        </w:rPr>
        <w:drawing>
          <wp:inline distT="0" distB="0" distL="0" distR="0" wp14:anchorId="241C6B8A" wp14:editId="06D5FD17">
            <wp:extent cx="6645910" cy="2345055"/>
            <wp:effectExtent l="0" t="0" r="2540" b="0"/>
            <wp:docPr id="2075045657" name="Picture 2075045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7"/>
                    <pic:cNvPicPr/>
                  </pic:nvPicPr>
                  <pic:blipFill>
                    <a:blip r:embed="rId757">
                      <a:extLst>
                        <a:ext uri="{28A0092B-C50C-407E-A947-70E740481C1C}">
                          <a14:useLocalDpi xmlns:a14="http://schemas.microsoft.com/office/drawing/2010/main" val="0"/>
                        </a:ext>
                      </a:extLst>
                    </a:blip>
                    <a:stretch>
                      <a:fillRect/>
                    </a:stretch>
                  </pic:blipFill>
                  <pic:spPr>
                    <a:xfrm>
                      <a:off x="0" y="0"/>
                      <a:ext cx="6645910" cy="2345055"/>
                    </a:xfrm>
                    <a:prstGeom prst="rect">
                      <a:avLst/>
                    </a:prstGeom>
                  </pic:spPr>
                </pic:pic>
              </a:graphicData>
            </a:graphic>
          </wp:inline>
        </w:drawing>
      </w:r>
    </w:p>
    <w:p w14:paraId="02685A27" w14:textId="77777777" w:rsidR="00A92254" w:rsidRDefault="00A92254" w:rsidP="00A92254">
      <w:r>
        <w:rPr>
          <w:noProof/>
        </w:rPr>
        <w:drawing>
          <wp:inline distT="0" distB="0" distL="0" distR="0" wp14:anchorId="16AE5EB0" wp14:editId="776036C1">
            <wp:extent cx="6645910" cy="2347595"/>
            <wp:effectExtent l="0" t="0" r="2540" b="0"/>
            <wp:docPr id="2075045658" name="Picture 2075045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8"/>
                    <pic:cNvPicPr/>
                  </pic:nvPicPr>
                  <pic:blipFill>
                    <a:blip r:embed="rId758">
                      <a:extLst>
                        <a:ext uri="{28A0092B-C50C-407E-A947-70E740481C1C}">
                          <a14:useLocalDpi xmlns:a14="http://schemas.microsoft.com/office/drawing/2010/main" val="0"/>
                        </a:ext>
                      </a:extLst>
                    </a:blip>
                    <a:stretch>
                      <a:fillRect/>
                    </a:stretch>
                  </pic:blipFill>
                  <pic:spPr>
                    <a:xfrm>
                      <a:off x="0" y="0"/>
                      <a:ext cx="6645910" cy="2347595"/>
                    </a:xfrm>
                    <a:prstGeom prst="rect">
                      <a:avLst/>
                    </a:prstGeom>
                  </pic:spPr>
                </pic:pic>
              </a:graphicData>
            </a:graphic>
          </wp:inline>
        </w:drawing>
      </w:r>
    </w:p>
    <w:p w14:paraId="78574B47" w14:textId="77777777" w:rsidR="00A92254" w:rsidRDefault="00A92254" w:rsidP="00A92254">
      <w:r>
        <w:t>Let’s go through some of its contents in-depth.</w:t>
      </w:r>
    </w:p>
    <w:p w14:paraId="47EFDD14" w14:textId="77777777" w:rsidR="00A92254" w:rsidRDefault="00A92254" w:rsidP="00A92254">
      <w:r>
        <w:t xml:space="preserve">There are two privileged login ID that customers have access that audit requires compliance reporting: root and admin. Other privileged account such as </w:t>
      </w:r>
      <w:proofErr w:type="spellStart"/>
      <w:r>
        <w:t>MaintenanceAdmin</w:t>
      </w:r>
      <w:proofErr w:type="spellEnd"/>
      <w:r>
        <w:t xml:space="preserve"> is not accessible. How many times do admin ID login with the wrong passwords in a specific period? The following chart counts each time a login failure happens.</w:t>
      </w:r>
    </w:p>
    <w:p w14:paraId="5801239A" w14:textId="77777777" w:rsidR="00A92254" w:rsidRDefault="00A92254" w:rsidP="00A92254">
      <w:pPr>
        <w:jc w:val="center"/>
      </w:pPr>
      <w:r>
        <w:rPr>
          <w:noProof/>
        </w:rPr>
        <w:lastRenderedPageBreak/>
        <w:drawing>
          <wp:inline distT="0" distB="0" distL="0" distR="0" wp14:anchorId="753FBD35" wp14:editId="6B75D40A">
            <wp:extent cx="5943600" cy="2201545"/>
            <wp:effectExtent l="0" t="0" r="0" b="8255"/>
            <wp:docPr id="2075045632" name="Picture 2075045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2"/>
                    <pic:cNvPicPr/>
                  </pic:nvPicPr>
                  <pic:blipFill>
                    <a:blip r:embed="rId759">
                      <a:extLst>
                        <a:ext uri="{28A0092B-C50C-407E-A947-70E740481C1C}">
                          <a14:useLocalDpi xmlns:a14="http://schemas.microsoft.com/office/drawing/2010/main" val="0"/>
                        </a:ext>
                      </a:extLst>
                    </a:blip>
                    <a:stretch>
                      <a:fillRect/>
                    </a:stretch>
                  </pic:blipFill>
                  <pic:spPr>
                    <a:xfrm>
                      <a:off x="0" y="0"/>
                      <a:ext cx="5943600" cy="2201545"/>
                    </a:xfrm>
                    <a:prstGeom prst="rect">
                      <a:avLst/>
                    </a:prstGeom>
                  </pic:spPr>
                </pic:pic>
              </a:graphicData>
            </a:graphic>
          </wp:inline>
        </w:drawing>
      </w:r>
    </w:p>
    <w:p w14:paraId="3EBFB4E5" w14:textId="77777777" w:rsidR="00A92254" w:rsidRDefault="00A92254" w:rsidP="00A92254">
      <w:r>
        <w:t xml:space="preserve">The count is possible because Log Insights create a field out of the log entries. The field is named </w:t>
      </w:r>
      <w:proofErr w:type="spellStart"/>
      <w:r w:rsidRPr="0041793E">
        <w:rPr>
          <w:color w:val="00B0F0"/>
        </w:rPr>
        <w:t>vmw_vr_ops_admin_attempt</w:t>
      </w:r>
      <w:proofErr w:type="spellEnd"/>
      <w:r w:rsidRPr="0041793E">
        <w:rPr>
          <w:color w:val="00B0F0"/>
        </w:rPr>
        <w:t xml:space="preserve"> </w:t>
      </w:r>
      <w:r>
        <w:t>and that’s what plotted over time. I’m showing two examples of actual log entries, with value added context by Log Insight.</w:t>
      </w:r>
    </w:p>
    <w:p w14:paraId="5B8B88E3" w14:textId="77777777" w:rsidR="00A92254" w:rsidRDefault="00A92254" w:rsidP="00A92254">
      <w:pPr>
        <w:jc w:val="center"/>
      </w:pPr>
      <w:r>
        <w:rPr>
          <w:noProof/>
        </w:rPr>
        <w:drawing>
          <wp:inline distT="0" distB="0" distL="0" distR="0" wp14:anchorId="2B00AFB0" wp14:editId="2903E4BC">
            <wp:extent cx="5943600" cy="838835"/>
            <wp:effectExtent l="0" t="0" r="0" b="0"/>
            <wp:docPr id="2075045633" name="Picture 2075045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3"/>
                    <pic:cNvPicPr/>
                  </pic:nvPicPr>
                  <pic:blipFill>
                    <a:blip r:embed="rId760">
                      <a:extLst>
                        <a:ext uri="{28A0092B-C50C-407E-A947-70E740481C1C}">
                          <a14:useLocalDpi xmlns:a14="http://schemas.microsoft.com/office/drawing/2010/main" val="0"/>
                        </a:ext>
                      </a:extLst>
                    </a:blip>
                    <a:stretch>
                      <a:fillRect/>
                    </a:stretch>
                  </pic:blipFill>
                  <pic:spPr>
                    <a:xfrm>
                      <a:off x="0" y="0"/>
                      <a:ext cx="5943600" cy="838835"/>
                    </a:xfrm>
                    <a:prstGeom prst="rect">
                      <a:avLst/>
                    </a:prstGeom>
                  </pic:spPr>
                </pic:pic>
              </a:graphicData>
            </a:graphic>
          </wp:inline>
        </w:drawing>
      </w:r>
    </w:p>
    <w:p w14:paraId="130F4230" w14:textId="77777777" w:rsidR="00A92254" w:rsidRDefault="00A92254" w:rsidP="00A92254">
      <w:r>
        <w:t xml:space="preserve">The log entries themselves are in turn filtered using the following query. Log Insight has awareness of vRealize Operations via the variable </w:t>
      </w:r>
      <w:proofErr w:type="spellStart"/>
      <w:r>
        <w:t>vmw_vr_ops_appname</w:t>
      </w:r>
      <w:proofErr w:type="spellEnd"/>
      <w:r>
        <w:t>.</w:t>
      </w:r>
    </w:p>
    <w:p w14:paraId="4B6AD71F" w14:textId="77777777" w:rsidR="00A92254" w:rsidRDefault="00A92254" w:rsidP="00A92254">
      <w:pPr>
        <w:jc w:val="center"/>
      </w:pPr>
      <w:r>
        <w:rPr>
          <w:noProof/>
        </w:rPr>
        <w:drawing>
          <wp:inline distT="0" distB="0" distL="0" distR="0" wp14:anchorId="1E553A38" wp14:editId="24E485F5">
            <wp:extent cx="4197350" cy="805837"/>
            <wp:effectExtent l="0" t="0" r="0" b="0"/>
            <wp:docPr id="2075045634" name="Picture 2075045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4"/>
                    <pic:cNvPicPr/>
                  </pic:nvPicPr>
                  <pic:blipFill>
                    <a:blip r:embed="rId761" cstate="print">
                      <a:extLst>
                        <a:ext uri="{28A0092B-C50C-407E-A947-70E740481C1C}">
                          <a14:useLocalDpi xmlns:a14="http://schemas.microsoft.com/office/drawing/2010/main" val="0"/>
                        </a:ext>
                      </a:extLst>
                    </a:blip>
                    <a:stretch>
                      <a:fillRect/>
                    </a:stretch>
                  </pic:blipFill>
                  <pic:spPr>
                    <a:xfrm>
                      <a:off x="0" y="0"/>
                      <a:ext cx="4197350" cy="805837"/>
                    </a:xfrm>
                    <a:prstGeom prst="rect">
                      <a:avLst/>
                    </a:prstGeom>
                  </pic:spPr>
                </pic:pic>
              </a:graphicData>
            </a:graphic>
          </wp:inline>
        </w:drawing>
      </w:r>
    </w:p>
    <w:p w14:paraId="5CCB9621" w14:textId="77777777" w:rsidR="00A92254" w:rsidRDefault="00A92254" w:rsidP="00A92254">
      <w:r>
        <w:t>vRealize Operations has 2 UI that are accessed via separate URLs. The Admin UI is for platform administration such as upgrading vRealize Operations, so it’s important to track login activities. How many failed login attempts made in the Admin UI is also provided out of the box.</w:t>
      </w:r>
    </w:p>
    <w:p w14:paraId="094B4FFA" w14:textId="77777777" w:rsidR="00A92254" w:rsidRDefault="00A92254" w:rsidP="00A92254">
      <w:r>
        <w:t xml:space="preserve">We’ve covered admin. How about root? As this is a Linux account as opposed to vRealize </w:t>
      </w:r>
      <w:proofErr w:type="spellStart"/>
      <w:r>
        <w:t>Opertions</w:t>
      </w:r>
      <w:proofErr w:type="spellEnd"/>
      <w:r>
        <w:t xml:space="preserve"> account, check the Linux content pack. The concept is the same.</w:t>
      </w:r>
    </w:p>
    <w:p w14:paraId="2947D116" w14:textId="77777777" w:rsidR="00A92254" w:rsidRDefault="00A92254" w:rsidP="00A92254">
      <w:r>
        <w:t>What IP address do they login from? This helps you trace the location of the user who used the account. The following chart shows 6 different users and when they log in. We can drill down to any of them to see the exact time and the IP address used.</w:t>
      </w:r>
    </w:p>
    <w:p w14:paraId="432CF35D" w14:textId="77777777" w:rsidR="00A92254" w:rsidRDefault="00A92254" w:rsidP="00A92254">
      <w:pPr>
        <w:jc w:val="center"/>
      </w:pPr>
      <w:r>
        <w:rPr>
          <w:noProof/>
        </w:rPr>
        <w:drawing>
          <wp:inline distT="0" distB="0" distL="0" distR="0" wp14:anchorId="1A8E1A54" wp14:editId="1D156004">
            <wp:extent cx="5943600" cy="1800225"/>
            <wp:effectExtent l="0" t="0" r="0" b="9525"/>
            <wp:docPr id="2075045635" name="Picture 207504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5"/>
                    <pic:cNvPicPr/>
                  </pic:nvPicPr>
                  <pic:blipFill>
                    <a:blip r:embed="rId762">
                      <a:extLst>
                        <a:ext uri="{28A0092B-C50C-407E-A947-70E740481C1C}">
                          <a14:useLocalDpi xmlns:a14="http://schemas.microsoft.com/office/drawing/2010/main" val="0"/>
                        </a:ext>
                      </a:extLst>
                    </a:blip>
                    <a:stretch>
                      <a:fillRect/>
                    </a:stretch>
                  </pic:blipFill>
                  <pic:spPr>
                    <a:xfrm>
                      <a:off x="0" y="0"/>
                      <a:ext cx="5943600" cy="1800225"/>
                    </a:xfrm>
                    <a:prstGeom prst="rect">
                      <a:avLst/>
                    </a:prstGeom>
                  </pic:spPr>
                </pic:pic>
              </a:graphicData>
            </a:graphic>
          </wp:inline>
        </w:drawing>
      </w:r>
    </w:p>
    <w:p w14:paraId="2E80FD5E" w14:textId="77777777" w:rsidR="00A92254" w:rsidRDefault="00A92254" w:rsidP="00A92254">
      <w:r>
        <w:t xml:space="preserve">Alternatively, you can present in table format to show the IP address information. If you want the time stamp, use the </w:t>
      </w:r>
      <w:r w:rsidRPr="00C132E5">
        <w:rPr>
          <w:b/>
          <w:bCs/>
          <w:color w:val="00B0F0"/>
        </w:rPr>
        <w:t>Field Table</w:t>
      </w:r>
      <w:r>
        <w:t xml:space="preserve"> feature. </w:t>
      </w:r>
    </w:p>
    <w:p w14:paraId="2584DD09" w14:textId="77777777" w:rsidR="00A92254" w:rsidRDefault="00A92254" w:rsidP="00A92254"/>
    <w:p w14:paraId="75206C98" w14:textId="77777777" w:rsidR="00A92254" w:rsidRDefault="00A92254" w:rsidP="00A92254">
      <w:pPr>
        <w:jc w:val="center"/>
      </w:pPr>
      <w:r>
        <w:rPr>
          <w:noProof/>
        </w:rPr>
        <w:lastRenderedPageBreak/>
        <w:drawing>
          <wp:inline distT="0" distB="0" distL="0" distR="0" wp14:anchorId="5E869F3A" wp14:editId="71890DF8">
            <wp:extent cx="5943600" cy="1168400"/>
            <wp:effectExtent l="0" t="0" r="0" b="0"/>
            <wp:docPr id="2075045636" name="Picture 2075045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6"/>
                    <pic:cNvPicPr/>
                  </pic:nvPicPr>
                  <pic:blipFill>
                    <a:blip r:embed="rId763">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77F30A9C" w14:textId="77777777" w:rsidR="00A92254" w:rsidRDefault="00A92254" w:rsidP="00A92254">
      <w:r>
        <w:t>Users addition, especially unexpected ones, can be a cause of security concern. Audit team may ask for the lists of users added in certain period. Users deletion is typically not an audit concern, but could be useful in troubleshooting. You can figure who deleted the user account and when.</w:t>
      </w:r>
    </w:p>
    <w:p w14:paraId="41EB0B91" w14:textId="77777777" w:rsidR="00A92254" w:rsidRDefault="00A92254" w:rsidP="00A92254">
      <w:r>
        <w:t xml:space="preserve">The widgets in the third row of the dashboard covers users creation, import and deletion. By now you can guess that we can plot this event over time too. The following shows the list of user accounts that got deleted and when. I cut the </w:t>
      </w:r>
      <w:proofErr w:type="spellStart"/>
      <w:r>
        <w:t>fullname</w:t>
      </w:r>
      <w:proofErr w:type="spellEnd"/>
      <w:r>
        <w:t xml:space="preserve"> as that’s part of actual product validation.</w:t>
      </w:r>
    </w:p>
    <w:p w14:paraId="71278E1E" w14:textId="77777777" w:rsidR="00A92254" w:rsidRDefault="00A92254" w:rsidP="00A92254">
      <w:pPr>
        <w:jc w:val="center"/>
      </w:pPr>
      <w:r>
        <w:rPr>
          <w:noProof/>
        </w:rPr>
        <w:drawing>
          <wp:inline distT="0" distB="0" distL="0" distR="0" wp14:anchorId="62244357" wp14:editId="0EFF78F2">
            <wp:extent cx="5943600" cy="1812925"/>
            <wp:effectExtent l="0" t="0" r="0" b="0"/>
            <wp:docPr id="2075045637" name="Picture 207504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7"/>
                    <pic:cNvPicPr/>
                  </pic:nvPicPr>
                  <pic:blipFill>
                    <a:blip r:embed="rId764">
                      <a:extLst>
                        <a:ext uri="{28A0092B-C50C-407E-A947-70E740481C1C}">
                          <a14:useLocalDpi xmlns:a14="http://schemas.microsoft.com/office/drawing/2010/main" val="0"/>
                        </a:ext>
                      </a:extLst>
                    </a:blip>
                    <a:stretch>
                      <a:fillRect/>
                    </a:stretch>
                  </pic:blipFill>
                  <pic:spPr>
                    <a:xfrm>
                      <a:off x="0" y="0"/>
                      <a:ext cx="5943600" cy="1812925"/>
                    </a:xfrm>
                    <a:prstGeom prst="rect">
                      <a:avLst/>
                    </a:prstGeom>
                  </pic:spPr>
                </pic:pic>
              </a:graphicData>
            </a:graphic>
          </wp:inline>
        </w:drawing>
      </w:r>
    </w:p>
    <w:p w14:paraId="158409F0" w14:textId="77777777" w:rsidR="00A92254" w:rsidRDefault="00A92254" w:rsidP="00A92254">
      <w:r>
        <w:t xml:space="preserve">The query that produces the above chart is the following. To some </w:t>
      </w:r>
      <w:proofErr w:type="spellStart"/>
      <w:r>
        <w:t>extend</w:t>
      </w:r>
      <w:proofErr w:type="spellEnd"/>
      <w:r>
        <w:t>, it’s actually human-readable!</w:t>
      </w:r>
    </w:p>
    <w:p w14:paraId="057E0B8A" w14:textId="77777777" w:rsidR="00A92254" w:rsidRDefault="00A92254" w:rsidP="00A92254">
      <w:pPr>
        <w:jc w:val="center"/>
      </w:pPr>
      <w:r>
        <w:rPr>
          <w:noProof/>
        </w:rPr>
        <w:drawing>
          <wp:inline distT="0" distB="0" distL="0" distR="0" wp14:anchorId="1C7D3535" wp14:editId="1C5867FC">
            <wp:extent cx="5943600" cy="636905"/>
            <wp:effectExtent l="0" t="0" r="0" b="0"/>
            <wp:docPr id="2075045638" name="Picture 2075045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8"/>
                    <pic:cNvPicPr/>
                  </pic:nvPicPr>
                  <pic:blipFill>
                    <a:blip r:embed="rId765">
                      <a:extLst>
                        <a:ext uri="{28A0092B-C50C-407E-A947-70E740481C1C}">
                          <a14:useLocalDpi xmlns:a14="http://schemas.microsoft.com/office/drawing/2010/main" val="0"/>
                        </a:ext>
                      </a:extLst>
                    </a:blip>
                    <a:stretch>
                      <a:fillRect/>
                    </a:stretch>
                  </pic:blipFill>
                  <pic:spPr>
                    <a:xfrm>
                      <a:off x="0" y="0"/>
                      <a:ext cx="5943600" cy="636905"/>
                    </a:xfrm>
                    <a:prstGeom prst="rect">
                      <a:avLst/>
                    </a:prstGeom>
                  </pic:spPr>
                </pic:pic>
              </a:graphicData>
            </a:graphic>
          </wp:inline>
        </w:drawing>
      </w:r>
    </w:p>
    <w:p w14:paraId="4F8D6E52" w14:textId="77777777" w:rsidR="00A92254" w:rsidRDefault="00A92254" w:rsidP="00A92254">
      <w:r w:rsidRPr="00347570">
        <w:t>Insufficient permission access logs events where users tried performing activities that they do not have sufficient privilege.</w:t>
      </w:r>
      <w:r>
        <w:t xml:space="preserve"> The following shows some example where users were denied access.</w:t>
      </w:r>
    </w:p>
    <w:p w14:paraId="7FCE1AAC" w14:textId="77777777" w:rsidR="00A92254" w:rsidRDefault="00A92254" w:rsidP="00A92254">
      <w:pPr>
        <w:jc w:val="center"/>
      </w:pPr>
      <w:r>
        <w:rPr>
          <w:noProof/>
        </w:rPr>
        <w:drawing>
          <wp:inline distT="0" distB="0" distL="0" distR="0" wp14:anchorId="5FD6D5E8" wp14:editId="05272AC3">
            <wp:extent cx="5950801" cy="1371354"/>
            <wp:effectExtent l="0" t="0" r="0" b="635"/>
            <wp:docPr id="2075045639" name="Picture 207504563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9"/>
                    <pic:cNvPicPr/>
                  </pic:nvPicPr>
                  <pic:blipFill>
                    <a:blip r:embed="rId766" cstate="print">
                      <a:extLst>
                        <a:ext uri="{28A0092B-C50C-407E-A947-70E740481C1C}">
                          <a14:useLocalDpi xmlns:a14="http://schemas.microsoft.com/office/drawing/2010/main" val="0"/>
                        </a:ext>
                      </a:extLst>
                    </a:blip>
                    <a:stretch>
                      <a:fillRect/>
                    </a:stretch>
                  </pic:blipFill>
                  <pic:spPr>
                    <a:xfrm>
                      <a:off x="0" y="0"/>
                      <a:ext cx="5950801" cy="1371354"/>
                    </a:xfrm>
                    <a:prstGeom prst="rect">
                      <a:avLst/>
                    </a:prstGeom>
                  </pic:spPr>
                </pic:pic>
              </a:graphicData>
            </a:graphic>
          </wp:inline>
        </w:drawing>
      </w:r>
    </w:p>
    <w:p w14:paraId="20E2455A" w14:textId="77777777" w:rsidR="00A92254" w:rsidRDefault="00A92254" w:rsidP="00A92254">
      <w:r>
        <w:t>If user has the access, you will see something like this</w:t>
      </w:r>
    </w:p>
    <w:p w14:paraId="238B53C1" w14:textId="77777777" w:rsidR="00A92254" w:rsidRDefault="00A92254" w:rsidP="00A92254">
      <w:pPr>
        <w:jc w:val="center"/>
      </w:pPr>
      <w:r>
        <w:rPr>
          <w:noProof/>
        </w:rPr>
        <w:drawing>
          <wp:inline distT="0" distB="0" distL="0" distR="0" wp14:anchorId="57CD9FBC" wp14:editId="73F559D4">
            <wp:extent cx="5943600" cy="483235"/>
            <wp:effectExtent l="0" t="0" r="0" b="0"/>
            <wp:docPr id="2075045640" name="Picture 2075045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0"/>
                    <pic:cNvPicPr/>
                  </pic:nvPicPr>
                  <pic:blipFill>
                    <a:blip r:embed="rId767" cstate="print">
                      <a:extLst>
                        <a:ext uri="{28A0092B-C50C-407E-A947-70E740481C1C}">
                          <a14:useLocalDpi xmlns:a14="http://schemas.microsoft.com/office/drawing/2010/main" val="0"/>
                        </a:ext>
                      </a:extLst>
                    </a:blip>
                    <a:stretch>
                      <a:fillRect/>
                    </a:stretch>
                  </pic:blipFill>
                  <pic:spPr>
                    <a:xfrm>
                      <a:off x="0" y="0"/>
                      <a:ext cx="5943600" cy="483235"/>
                    </a:xfrm>
                    <a:prstGeom prst="rect">
                      <a:avLst/>
                    </a:prstGeom>
                  </pic:spPr>
                </pic:pic>
              </a:graphicData>
            </a:graphic>
          </wp:inline>
        </w:drawing>
      </w:r>
    </w:p>
    <w:p w14:paraId="3318E696" w14:textId="77777777" w:rsidR="00A92254" w:rsidRDefault="00A92254" w:rsidP="00A92254">
      <w:r>
        <w:t xml:space="preserve">The widget “Security related message” is my personal favourite, as it demonstrate the </w:t>
      </w:r>
      <w:proofErr w:type="spellStart"/>
      <w:r>
        <w:t>adhoc</w:t>
      </w:r>
      <w:proofErr w:type="spellEnd"/>
      <w:r>
        <w:t xml:space="preserve"> troubleshooting ability of Log Insight. The following shows the many security related messages. They are  grouped by the vRealize Operations nodes, so you can exclude certain types or zoom into a particular type.</w:t>
      </w:r>
    </w:p>
    <w:p w14:paraId="5D52C94E" w14:textId="77777777" w:rsidR="00A92254" w:rsidRDefault="00A92254" w:rsidP="00A92254">
      <w:pPr>
        <w:jc w:val="center"/>
      </w:pPr>
      <w:r>
        <w:rPr>
          <w:noProof/>
        </w:rPr>
        <w:lastRenderedPageBreak/>
        <w:drawing>
          <wp:inline distT="0" distB="0" distL="0" distR="0" wp14:anchorId="736C6A73" wp14:editId="35B94C3A">
            <wp:extent cx="5943600" cy="1708785"/>
            <wp:effectExtent l="0" t="0" r="0" b="5715"/>
            <wp:docPr id="2075045641" name="Picture 2075045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1"/>
                    <pic:cNvPicPr/>
                  </pic:nvPicPr>
                  <pic:blipFill>
                    <a:blip r:embed="rId768">
                      <a:extLst>
                        <a:ext uri="{28A0092B-C50C-407E-A947-70E740481C1C}">
                          <a14:useLocalDpi xmlns:a14="http://schemas.microsoft.com/office/drawing/2010/main" val="0"/>
                        </a:ext>
                      </a:extLst>
                    </a:blip>
                    <a:stretch>
                      <a:fillRect/>
                    </a:stretch>
                  </pic:blipFill>
                  <pic:spPr>
                    <a:xfrm>
                      <a:off x="0" y="0"/>
                      <a:ext cx="5943600" cy="1708785"/>
                    </a:xfrm>
                    <a:prstGeom prst="rect">
                      <a:avLst/>
                    </a:prstGeom>
                  </pic:spPr>
                </pic:pic>
              </a:graphicData>
            </a:graphic>
          </wp:inline>
        </w:drawing>
      </w:r>
    </w:p>
    <w:p w14:paraId="4C0193BF" w14:textId="77777777" w:rsidR="00A92254" w:rsidRDefault="00A92254" w:rsidP="00A92254">
      <w:r>
        <w:t xml:space="preserve">How was the above achieved? The following shows the actual query. Log Insight automatically group log entries of similar type and give them a unique </w:t>
      </w:r>
      <w:proofErr w:type="spellStart"/>
      <w:r>
        <w:t>event_type</w:t>
      </w:r>
      <w:proofErr w:type="spellEnd"/>
      <w:r>
        <w:t>. This means you can filter out the types that are not relevant, like what I have done below.</w:t>
      </w:r>
    </w:p>
    <w:p w14:paraId="738DDB21" w14:textId="77777777" w:rsidR="00A92254" w:rsidRDefault="00A92254" w:rsidP="00A92254">
      <w:r>
        <w:rPr>
          <w:noProof/>
        </w:rPr>
        <w:drawing>
          <wp:inline distT="0" distB="0" distL="0" distR="0" wp14:anchorId="2E6E84AE" wp14:editId="15EC8DF5">
            <wp:extent cx="5943600" cy="804545"/>
            <wp:effectExtent l="0" t="0" r="0" b="0"/>
            <wp:docPr id="2075045642" name="Picture 2075045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2"/>
                    <pic:cNvPicPr/>
                  </pic:nvPicPr>
                  <pic:blipFill>
                    <a:blip r:embed="rId769">
                      <a:extLst>
                        <a:ext uri="{28A0092B-C50C-407E-A947-70E740481C1C}">
                          <a14:useLocalDpi xmlns:a14="http://schemas.microsoft.com/office/drawing/2010/main" val="0"/>
                        </a:ext>
                      </a:extLst>
                    </a:blip>
                    <a:stretch>
                      <a:fillRect/>
                    </a:stretch>
                  </pic:blipFill>
                  <pic:spPr>
                    <a:xfrm>
                      <a:off x="0" y="0"/>
                      <a:ext cx="5943600" cy="804545"/>
                    </a:xfrm>
                    <a:prstGeom prst="rect">
                      <a:avLst/>
                    </a:prstGeom>
                  </pic:spPr>
                </pic:pic>
              </a:graphicData>
            </a:graphic>
          </wp:inline>
        </w:drawing>
      </w:r>
    </w:p>
    <w:p w14:paraId="45302D74" w14:textId="2A998D86" w:rsidR="00A92254" w:rsidRDefault="00A92254" w:rsidP="00160AA2">
      <w:pPr>
        <w:pStyle w:val="Heading4"/>
      </w:pPr>
      <w:r>
        <w:t>Activity Audit</w:t>
      </w:r>
    </w:p>
    <w:p w14:paraId="644C88C4" w14:textId="77777777" w:rsidR="00A92254" w:rsidRPr="00D64846" w:rsidRDefault="00A92254" w:rsidP="00A92254">
      <w:pPr>
        <w:jc w:val="center"/>
      </w:pPr>
      <w:r>
        <w:rPr>
          <w:noProof/>
        </w:rPr>
        <w:drawing>
          <wp:inline distT="0" distB="0" distL="0" distR="0" wp14:anchorId="0A39ED0C" wp14:editId="41812E27">
            <wp:extent cx="5943600" cy="3343275"/>
            <wp:effectExtent l="0" t="0" r="0" b="9525"/>
            <wp:docPr id="910169551" name="Picture 910169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1"/>
                    <pic:cNvPicPr/>
                  </pic:nvPicPr>
                  <pic:blipFill>
                    <a:blip r:embed="rId77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727A7EF" w14:textId="77777777" w:rsidR="00A92254" w:rsidRDefault="00A92254" w:rsidP="00A92254">
      <w:r>
        <w:t>Use this dashboard to select a user and audit that user’s actions. The type of actions you can audit are</w:t>
      </w:r>
    </w:p>
    <w:p w14:paraId="776268C4" w14:textId="77777777" w:rsidR="00A92254" w:rsidRDefault="00A92254" w:rsidP="00B527DB">
      <w:pPr>
        <w:pStyle w:val="ListParagraph"/>
        <w:keepLines w:val="0"/>
        <w:numPr>
          <w:ilvl w:val="0"/>
          <w:numId w:val="66"/>
        </w:numPr>
        <w:suppressAutoHyphens w:val="0"/>
      </w:pPr>
      <w:r>
        <w:t>Dashboards, Views and Reports. This covers creation, update, deletion, import, schedule (report) and generate (report).</w:t>
      </w:r>
    </w:p>
    <w:p w14:paraId="155A2B74" w14:textId="77777777" w:rsidR="00A92254" w:rsidRDefault="00A92254" w:rsidP="00B527DB">
      <w:pPr>
        <w:pStyle w:val="ListParagraph"/>
        <w:keepLines w:val="0"/>
        <w:numPr>
          <w:ilvl w:val="0"/>
          <w:numId w:val="66"/>
        </w:numPr>
        <w:suppressAutoHyphens w:val="0"/>
      </w:pPr>
      <w:r>
        <w:t>Alerts. This covers alert definition, symptom definition, notification rules and recommendation.</w:t>
      </w:r>
    </w:p>
    <w:p w14:paraId="3F41CB8B" w14:textId="77777777" w:rsidR="00A92254" w:rsidRDefault="00A92254" w:rsidP="00B527DB">
      <w:pPr>
        <w:pStyle w:val="ListParagraph"/>
        <w:keepLines w:val="0"/>
        <w:numPr>
          <w:ilvl w:val="0"/>
          <w:numId w:val="66"/>
        </w:numPr>
        <w:suppressAutoHyphens w:val="0"/>
      </w:pPr>
      <w:r>
        <w:t xml:space="preserve">Environment. This covers Application, Custom Data </w:t>
      </w:r>
      <w:proofErr w:type="spellStart"/>
      <w:r>
        <w:t>Center</w:t>
      </w:r>
      <w:proofErr w:type="spellEnd"/>
      <w:r>
        <w:t xml:space="preserve"> and Custom Group activities</w:t>
      </w:r>
    </w:p>
    <w:p w14:paraId="5A2A7B7F" w14:textId="77777777" w:rsidR="00A92254" w:rsidRDefault="00A92254" w:rsidP="00B527DB">
      <w:pPr>
        <w:pStyle w:val="ListParagraph"/>
        <w:keepLines w:val="0"/>
        <w:numPr>
          <w:ilvl w:val="0"/>
          <w:numId w:val="66"/>
        </w:numPr>
        <w:suppressAutoHyphens w:val="0"/>
      </w:pPr>
      <w:r>
        <w:t>Inventory. This covers resource creation, resource deletion, resource changes, collection start, collection stop, maintenance mode start, maintenance mode end.</w:t>
      </w:r>
    </w:p>
    <w:p w14:paraId="2AD09579" w14:textId="77777777" w:rsidR="00A92254" w:rsidRDefault="00A92254" w:rsidP="00B527DB">
      <w:pPr>
        <w:pStyle w:val="ListParagraph"/>
        <w:keepLines w:val="0"/>
        <w:numPr>
          <w:ilvl w:val="0"/>
          <w:numId w:val="66"/>
        </w:numPr>
        <w:suppressAutoHyphens w:val="0"/>
      </w:pPr>
      <w:r>
        <w:t>Configuration. This covers changes in global setting, cost settings, credential, collector groups, etc.</w:t>
      </w:r>
    </w:p>
    <w:p w14:paraId="1F0310BC" w14:textId="77777777" w:rsidR="00A92254" w:rsidRDefault="00A92254" w:rsidP="00A92254">
      <w:r>
        <w:t>The widgets are separated as in the menu of vRealize Operations Manager UI, so you can easily to orientate.</w:t>
      </w:r>
    </w:p>
    <w:p w14:paraId="53A5C49A" w14:textId="77777777" w:rsidR="00A92254" w:rsidRDefault="00A92254" w:rsidP="00A92254">
      <w:r>
        <w:t>Let’s go through some of its contents in-depth.</w:t>
      </w:r>
    </w:p>
    <w:p w14:paraId="19742CA7" w14:textId="77777777" w:rsidR="00A92254" w:rsidRDefault="00A92254" w:rsidP="00A92254">
      <w:pPr>
        <w:jc w:val="center"/>
      </w:pPr>
      <w:r>
        <w:rPr>
          <w:noProof/>
        </w:rPr>
        <w:lastRenderedPageBreak/>
        <w:drawing>
          <wp:inline distT="0" distB="0" distL="0" distR="0" wp14:anchorId="35EFCDB5" wp14:editId="10FFBFCB">
            <wp:extent cx="5943600" cy="1679575"/>
            <wp:effectExtent l="0" t="0" r="0" b="0"/>
            <wp:docPr id="2075045643" name="Picture 2075045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3"/>
                    <pic:cNvPicPr/>
                  </pic:nvPicPr>
                  <pic:blipFill>
                    <a:blip r:embed="rId771">
                      <a:extLst>
                        <a:ext uri="{28A0092B-C50C-407E-A947-70E740481C1C}">
                          <a14:useLocalDpi xmlns:a14="http://schemas.microsoft.com/office/drawing/2010/main" val="0"/>
                        </a:ext>
                      </a:extLst>
                    </a:blip>
                    <a:stretch>
                      <a:fillRect/>
                    </a:stretch>
                  </pic:blipFill>
                  <pic:spPr>
                    <a:xfrm>
                      <a:off x="0" y="0"/>
                      <a:ext cx="5943600" cy="1679575"/>
                    </a:xfrm>
                    <a:prstGeom prst="rect">
                      <a:avLst/>
                    </a:prstGeom>
                  </pic:spPr>
                </pic:pic>
              </a:graphicData>
            </a:graphic>
          </wp:inline>
        </w:drawing>
      </w:r>
    </w:p>
    <w:p w14:paraId="18E1BAF1" w14:textId="77777777" w:rsidR="00A92254" w:rsidRDefault="00A92254" w:rsidP="00A92254">
      <w:r>
        <w:t>The query that produces the above chart is the following. I’ve excluded “</w:t>
      </w:r>
      <w:proofErr w:type="spellStart"/>
      <w:r>
        <w:t>dashboard_add_tab</w:t>
      </w:r>
      <w:proofErr w:type="spellEnd"/>
      <w:r>
        <w:t xml:space="preserve">” from the category as it dominates the chart. </w:t>
      </w:r>
    </w:p>
    <w:p w14:paraId="26CD72D7" w14:textId="77777777" w:rsidR="00A92254" w:rsidRDefault="00A92254" w:rsidP="00A92254">
      <w:pPr>
        <w:jc w:val="center"/>
      </w:pPr>
      <w:r>
        <w:rPr>
          <w:noProof/>
        </w:rPr>
        <w:drawing>
          <wp:inline distT="0" distB="0" distL="0" distR="0" wp14:anchorId="3BF59D46" wp14:editId="18EB16B8">
            <wp:extent cx="5236307" cy="928102"/>
            <wp:effectExtent l="0" t="0" r="2540" b="5715"/>
            <wp:docPr id="2075045644" name="Picture 2075045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4"/>
                    <pic:cNvPicPr/>
                  </pic:nvPicPr>
                  <pic:blipFill>
                    <a:blip r:embed="rId772" cstate="print">
                      <a:extLst>
                        <a:ext uri="{28A0092B-C50C-407E-A947-70E740481C1C}">
                          <a14:useLocalDpi xmlns:a14="http://schemas.microsoft.com/office/drawing/2010/main" val="0"/>
                        </a:ext>
                      </a:extLst>
                    </a:blip>
                    <a:stretch>
                      <a:fillRect/>
                    </a:stretch>
                  </pic:blipFill>
                  <pic:spPr>
                    <a:xfrm>
                      <a:off x="0" y="0"/>
                      <a:ext cx="5236307" cy="928102"/>
                    </a:xfrm>
                    <a:prstGeom prst="rect">
                      <a:avLst/>
                    </a:prstGeom>
                  </pic:spPr>
                </pic:pic>
              </a:graphicData>
            </a:graphic>
          </wp:inline>
        </w:drawing>
      </w:r>
    </w:p>
    <w:p w14:paraId="32BB59EE" w14:textId="77777777" w:rsidR="00A92254" w:rsidRDefault="00A92254" w:rsidP="00A92254">
      <w:r>
        <w:t xml:space="preserve">Let’s drill down into a specific task. Let’s say we have some views deleted and we need to know who deleted them and when. For that, we select the </w:t>
      </w:r>
      <w:proofErr w:type="spellStart"/>
      <w:r w:rsidRPr="0041793E">
        <w:rPr>
          <w:color w:val="00B0F0"/>
        </w:rPr>
        <w:t>view_definition_delete</w:t>
      </w:r>
      <w:proofErr w:type="spellEnd"/>
      <w:r w:rsidRPr="0041793E">
        <w:rPr>
          <w:color w:val="00B0F0"/>
        </w:rPr>
        <w:t xml:space="preserve"> </w:t>
      </w:r>
      <w:r>
        <w:t>and add it. Log Insight will automatically add the field name and operator. No need to manually type!</w:t>
      </w:r>
    </w:p>
    <w:p w14:paraId="5875BF4C" w14:textId="77777777" w:rsidR="00A92254" w:rsidRDefault="00A92254" w:rsidP="00A92254">
      <w:pPr>
        <w:jc w:val="center"/>
      </w:pPr>
      <w:r>
        <w:rPr>
          <w:noProof/>
        </w:rPr>
        <w:drawing>
          <wp:inline distT="0" distB="0" distL="0" distR="0" wp14:anchorId="74AD4F34" wp14:editId="622B5A0C">
            <wp:extent cx="5087813" cy="1071376"/>
            <wp:effectExtent l="0" t="0" r="0" b="0"/>
            <wp:docPr id="2075045645" name="Picture 20750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5"/>
                    <pic:cNvPicPr/>
                  </pic:nvPicPr>
                  <pic:blipFill>
                    <a:blip r:embed="rId773" cstate="print">
                      <a:extLst>
                        <a:ext uri="{28A0092B-C50C-407E-A947-70E740481C1C}">
                          <a14:useLocalDpi xmlns:a14="http://schemas.microsoft.com/office/drawing/2010/main" val="0"/>
                        </a:ext>
                      </a:extLst>
                    </a:blip>
                    <a:stretch>
                      <a:fillRect/>
                    </a:stretch>
                  </pic:blipFill>
                  <pic:spPr>
                    <a:xfrm>
                      <a:off x="0" y="0"/>
                      <a:ext cx="5087813" cy="1071376"/>
                    </a:xfrm>
                    <a:prstGeom prst="rect">
                      <a:avLst/>
                    </a:prstGeom>
                  </pic:spPr>
                </pic:pic>
              </a:graphicData>
            </a:graphic>
          </wp:inline>
        </w:drawing>
      </w:r>
    </w:p>
    <w:p w14:paraId="3838BD85" w14:textId="77777777" w:rsidR="00A92254" w:rsidRDefault="00A92254" w:rsidP="00A92254">
      <w:r>
        <w:t xml:space="preserve">Since we’re down into a single activity, we can now plot the chart over time, grouped by the user. We can see here that the user is the system account </w:t>
      </w:r>
      <w:proofErr w:type="spellStart"/>
      <w:r w:rsidRPr="008F785B">
        <w:rPr>
          <w:color w:val="00B0F0"/>
        </w:rPr>
        <w:t>maintenance</w:t>
      </w:r>
      <w:r w:rsidRPr="008F785B">
        <w:rPr>
          <w:color w:val="FF0000"/>
        </w:rPr>
        <w:t>admin</w:t>
      </w:r>
      <w:proofErr w:type="spellEnd"/>
      <w:r>
        <w:t>.</w:t>
      </w:r>
    </w:p>
    <w:p w14:paraId="73CB7B45" w14:textId="77777777" w:rsidR="00A92254" w:rsidRDefault="00A92254" w:rsidP="00A92254">
      <w:pPr>
        <w:jc w:val="center"/>
      </w:pPr>
      <w:r>
        <w:rPr>
          <w:noProof/>
        </w:rPr>
        <w:drawing>
          <wp:inline distT="0" distB="0" distL="0" distR="0" wp14:anchorId="04775AE3" wp14:editId="41F32826">
            <wp:extent cx="5943600" cy="1168400"/>
            <wp:effectExtent l="0" t="0" r="0" b="0"/>
            <wp:docPr id="2075045646" name="Picture 207504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6"/>
                    <pic:cNvPicPr/>
                  </pic:nvPicPr>
                  <pic:blipFill>
                    <a:blip r:embed="rId774">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6044EBBE" w14:textId="77777777" w:rsidR="00A92254" w:rsidRDefault="00A92254" w:rsidP="00A92254">
      <w:r>
        <w:t>Let’s take another example from the dashboard. This time we will take user management, where you can track things like user deletion, role creation, user password change and many others. The following shows some of those activities.</w:t>
      </w:r>
    </w:p>
    <w:p w14:paraId="4F14C498" w14:textId="77777777" w:rsidR="00A92254" w:rsidRDefault="00A92254" w:rsidP="00A92254">
      <w:pPr>
        <w:jc w:val="center"/>
      </w:pPr>
      <w:r>
        <w:rPr>
          <w:noProof/>
        </w:rPr>
        <w:drawing>
          <wp:inline distT="0" distB="0" distL="0" distR="0" wp14:anchorId="31CE1974" wp14:editId="48A7B8CF">
            <wp:extent cx="5943600" cy="1139190"/>
            <wp:effectExtent l="0" t="0" r="0" b="3810"/>
            <wp:docPr id="2075045647" name="Picture 207504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7"/>
                    <pic:cNvPicPr/>
                  </pic:nvPicPr>
                  <pic:blipFill>
                    <a:blip r:embed="rId775">
                      <a:extLst>
                        <a:ext uri="{28A0092B-C50C-407E-A947-70E740481C1C}">
                          <a14:useLocalDpi xmlns:a14="http://schemas.microsoft.com/office/drawing/2010/main" val="0"/>
                        </a:ext>
                      </a:extLst>
                    </a:blip>
                    <a:stretch>
                      <a:fillRect/>
                    </a:stretch>
                  </pic:blipFill>
                  <pic:spPr>
                    <a:xfrm>
                      <a:off x="0" y="0"/>
                      <a:ext cx="5943600" cy="1139190"/>
                    </a:xfrm>
                    <a:prstGeom prst="rect">
                      <a:avLst/>
                    </a:prstGeom>
                  </pic:spPr>
                </pic:pic>
              </a:graphicData>
            </a:graphic>
          </wp:inline>
        </w:drawing>
      </w:r>
    </w:p>
    <w:p w14:paraId="6AC6DCA0" w14:textId="77777777" w:rsidR="00A92254" w:rsidRDefault="00A92254" w:rsidP="00A92254">
      <w:r>
        <w:t xml:space="preserve">I’ve filtered out </w:t>
      </w:r>
      <w:proofErr w:type="spellStart"/>
      <w:r w:rsidRPr="00B004E6">
        <w:rPr>
          <w:color w:val="00B0F0"/>
        </w:rPr>
        <w:t>user_archive</w:t>
      </w:r>
      <w:proofErr w:type="spellEnd"/>
      <w:r w:rsidRPr="00B004E6">
        <w:rPr>
          <w:color w:val="00B0F0"/>
        </w:rPr>
        <w:t xml:space="preserve"> </w:t>
      </w:r>
      <w:r>
        <w:t>event as its value dominates the chart. As mentioned earlier, no need to manually type. Simply click on one of the log entries, choose a filter from the pop-up menu and that’s it!</w:t>
      </w:r>
    </w:p>
    <w:p w14:paraId="6A0AC50F" w14:textId="77777777" w:rsidR="00A92254" w:rsidRDefault="00A92254" w:rsidP="00A92254">
      <w:pPr>
        <w:jc w:val="center"/>
      </w:pPr>
      <w:r>
        <w:rPr>
          <w:noProof/>
        </w:rPr>
        <w:lastRenderedPageBreak/>
        <w:drawing>
          <wp:inline distT="0" distB="0" distL="0" distR="0" wp14:anchorId="5ACC4F26" wp14:editId="171176E7">
            <wp:extent cx="5943600" cy="1541145"/>
            <wp:effectExtent l="0" t="0" r="0" b="1905"/>
            <wp:docPr id="2075045648" name="Picture 207504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8"/>
                    <pic:cNvPicPr/>
                  </pic:nvPicPr>
                  <pic:blipFill>
                    <a:blip r:embed="rId776">
                      <a:extLst>
                        <a:ext uri="{28A0092B-C50C-407E-A947-70E740481C1C}">
                          <a14:useLocalDpi xmlns:a14="http://schemas.microsoft.com/office/drawing/2010/main" val="0"/>
                        </a:ext>
                      </a:extLst>
                    </a:blip>
                    <a:stretch>
                      <a:fillRect/>
                    </a:stretch>
                  </pic:blipFill>
                  <pic:spPr>
                    <a:xfrm>
                      <a:off x="0" y="0"/>
                      <a:ext cx="5943600" cy="1541145"/>
                    </a:xfrm>
                    <a:prstGeom prst="rect">
                      <a:avLst/>
                    </a:prstGeom>
                  </pic:spPr>
                </pic:pic>
              </a:graphicData>
            </a:graphic>
          </wp:inline>
        </w:drawing>
      </w:r>
    </w:p>
    <w:p w14:paraId="3A36AFAF" w14:textId="77777777" w:rsidR="00A92254" w:rsidRDefault="00A92254" w:rsidP="00A92254">
      <w:r>
        <w:t>As usual, you can have a table of who did what when.</w:t>
      </w:r>
    </w:p>
    <w:p w14:paraId="5EFEA13E" w14:textId="77777777" w:rsidR="00A92254" w:rsidRDefault="00A92254" w:rsidP="00A92254">
      <w:pPr>
        <w:jc w:val="center"/>
      </w:pPr>
      <w:r>
        <w:rPr>
          <w:noProof/>
        </w:rPr>
        <w:drawing>
          <wp:inline distT="0" distB="0" distL="0" distR="0" wp14:anchorId="46436EF4" wp14:editId="325E6630">
            <wp:extent cx="5943600" cy="1071880"/>
            <wp:effectExtent l="0" t="0" r="0" b="0"/>
            <wp:docPr id="2075045649" name="Picture 2075045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9"/>
                    <pic:cNvPicPr/>
                  </pic:nvPicPr>
                  <pic:blipFill>
                    <a:blip r:embed="rId777">
                      <a:extLst>
                        <a:ext uri="{28A0092B-C50C-407E-A947-70E740481C1C}">
                          <a14:useLocalDpi xmlns:a14="http://schemas.microsoft.com/office/drawing/2010/main" val="0"/>
                        </a:ext>
                      </a:extLst>
                    </a:blip>
                    <a:stretch>
                      <a:fillRect/>
                    </a:stretch>
                  </pic:blipFill>
                  <pic:spPr>
                    <a:xfrm>
                      <a:off x="0" y="0"/>
                      <a:ext cx="5943600" cy="1071880"/>
                    </a:xfrm>
                    <a:prstGeom prst="rect">
                      <a:avLst/>
                    </a:prstGeom>
                  </pic:spPr>
                </pic:pic>
              </a:graphicData>
            </a:graphic>
          </wp:inline>
        </w:drawing>
      </w:r>
    </w:p>
    <w:p w14:paraId="697CAB1A" w14:textId="77777777" w:rsidR="00A92254" w:rsidRDefault="00A92254" w:rsidP="00A92254">
      <w:r>
        <w:t>Let’s take one last example. I will take the configuration activity as it shows a range of interesting events. As usual, I started with a bar chart as it lets me see the activity name. We can see that changes in global settings dominate the result.</w:t>
      </w:r>
    </w:p>
    <w:p w14:paraId="6EBCEDA4" w14:textId="77777777" w:rsidR="00A92254" w:rsidRDefault="00A92254" w:rsidP="00A92254">
      <w:pPr>
        <w:jc w:val="center"/>
      </w:pPr>
      <w:r>
        <w:rPr>
          <w:noProof/>
        </w:rPr>
        <w:drawing>
          <wp:inline distT="0" distB="0" distL="0" distR="0" wp14:anchorId="582112E8" wp14:editId="4060E950">
            <wp:extent cx="5943600" cy="1139825"/>
            <wp:effectExtent l="0" t="0" r="0" b="3175"/>
            <wp:docPr id="2075045650" name="Picture 2075045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0"/>
                    <pic:cNvPicPr/>
                  </pic:nvPicPr>
                  <pic:blipFill>
                    <a:blip r:embed="rId778">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p w14:paraId="60F5ADAE" w14:textId="77777777" w:rsidR="00A92254" w:rsidRDefault="00A92254" w:rsidP="00A92254">
      <w:r>
        <w:t xml:space="preserve">We already know how to filter it, so I’ll show you another way. Go to the Event Types. You’ll see the log entries grouped by type of events. To filter out, simply click on the </w:t>
      </w:r>
      <w:r w:rsidRPr="00F8331F">
        <w:rPr>
          <w:b/>
          <w:bCs/>
          <w:color w:val="00B0F0"/>
        </w:rPr>
        <w:t>X</w:t>
      </w:r>
      <w:r>
        <w:t xml:space="preserve"> icon.</w:t>
      </w:r>
    </w:p>
    <w:p w14:paraId="4C14C4DA" w14:textId="77777777" w:rsidR="00A92254" w:rsidRDefault="00A92254" w:rsidP="00A92254">
      <w:pPr>
        <w:jc w:val="center"/>
      </w:pPr>
      <w:r>
        <w:rPr>
          <w:noProof/>
        </w:rPr>
        <w:drawing>
          <wp:inline distT="0" distB="0" distL="0" distR="0" wp14:anchorId="1604CB18" wp14:editId="55DDBFBA">
            <wp:extent cx="5943600" cy="1240155"/>
            <wp:effectExtent l="0" t="0" r="0" b="0"/>
            <wp:docPr id="2075045651" name="Picture 2075045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1"/>
                    <pic:cNvPicPr/>
                  </pic:nvPicPr>
                  <pic:blipFill>
                    <a:blip r:embed="rId779">
                      <a:extLst>
                        <a:ext uri="{28A0092B-C50C-407E-A947-70E740481C1C}">
                          <a14:useLocalDpi xmlns:a14="http://schemas.microsoft.com/office/drawing/2010/main" val="0"/>
                        </a:ext>
                      </a:extLst>
                    </a:blip>
                    <a:stretch>
                      <a:fillRect/>
                    </a:stretch>
                  </pic:blipFill>
                  <pic:spPr>
                    <a:xfrm>
                      <a:off x="0" y="0"/>
                      <a:ext cx="5943600" cy="1240155"/>
                    </a:xfrm>
                    <a:prstGeom prst="rect">
                      <a:avLst/>
                    </a:prstGeom>
                  </pic:spPr>
                </pic:pic>
              </a:graphicData>
            </a:graphic>
          </wp:inline>
        </w:drawing>
      </w:r>
    </w:p>
    <w:p w14:paraId="53D0B476" w14:textId="77777777" w:rsidR="00A92254" w:rsidRDefault="00A92254" w:rsidP="00A92254">
      <w:r>
        <w:t>Once filtered out, the following is what I get. Let us know if there are events that you need to be logged that’s not trapped.</w:t>
      </w:r>
    </w:p>
    <w:p w14:paraId="08A807D5" w14:textId="77777777" w:rsidR="00A92254" w:rsidRDefault="00A92254" w:rsidP="00A92254">
      <w:pPr>
        <w:jc w:val="center"/>
      </w:pPr>
      <w:r>
        <w:rPr>
          <w:noProof/>
        </w:rPr>
        <w:lastRenderedPageBreak/>
        <w:drawing>
          <wp:inline distT="0" distB="0" distL="0" distR="0" wp14:anchorId="2468C926" wp14:editId="78322B03">
            <wp:extent cx="5943600" cy="3015615"/>
            <wp:effectExtent l="0" t="0" r="0" b="0"/>
            <wp:docPr id="2075045652" name="Picture 2075045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2"/>
                    <pic:cNvPicPr/>
                  </pic:nvPicPr>
                  <pic:blipFill>
                    <a:blip r:embed="rId780">
                      <a:extLst>
                        <a:ext uri="{28A0092B-C50C-407E-A947-70E740481C1C}">
                          <a14:useLocalDpi xmlns:a14="http://schemas.microsoft.com/office/drawing/2010/main" val="0"/>
                        </a:ext>
                      </a:extLst>
                    </a:blip>
                    <a:stretch>
                      <a:fillRect/>
                    </a:stretch>
                  </pic:blipFill>
                  <pic:spPr>
                    <a:xfrm>
                      <a:off x="0" y="0"/>
                      <a:ext cx="5943600" cy="3015615"/>
                    </a:xfrm>
                    <a:prstGeom prst="rect">
                      <a:avLst/>
                    </a:prstGeom>
                  </pic:spPr>
                </pic:pic>
              </a:graphicData>
            </a:graphic>
          </wp:inline>
        </w:drawing>
      </w:r>
    </w:p>
    <w:p w14:paraId="31413E9C" w14:textId="77777777" w:rsidR="00A92254" w:rsidRDefault="00A92254" w:rsidP="00A92254">
      <w:r>
        <w:t>The query to get the above is complex</w:t>
      </w:r>
    </w:p>
    <w:p w14:paraId="2F0BC469" w14:textId="77777777" w:rsidR="00A92254" w:rsidRDefault="00A92254" w:rsidP="00A92254">
      <w:pPr>
        <w:jc w:val="center"/>
      </w:pPr>
      <w:r>
        <w:rPr>
          <w:noProof/>
        </w:rPr>
        <w:drawing>
          <wp:inline distT="0" distB="0" distL="0" distR="0" wp14:anchorId="16F04C80" wp14:editId="721501B6">
            <wp:extent cx="5943600" cy="847725"/>
            <wp:effectExtent l="0" t="0" r="0" b="9525"/>
            <wp:docPr id="2075045653" name="Picture 2075045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3"/>
                    <pic:cNvPicPr/>
                  </pic:nvPicPr>
                  <pic:blipFill>
                    <a:blip r:embed="rId781">
                      <a:extLst>
                        <a:ext uri="{28A0092B-C50C-407E-A947-70E740481C1C}">
                          <a14:useLocalDpi xmlns:a14="http://schemas.microsoft.com/office/drawing/2010/main" val="0"/>
                        </a:ext>
                      </a:extLst>
                    </a:blip>
                    <a:stretch>
                      <a:fillRect/>
                    </a:stretch>
                  </pic:blipFill>
                  <pic:spPr>
                    <a:xfrm>
                      <a:off x="0" y="0"/>
                      <a:ext cx="5943600" cy="847725"/>
                    </a:xfrm>
                    <a:prstGeom prst="rect">
                      <a:avLst/>
                    </a:prstGeom>
                  </pic:spPr>
                </pic:pic>
              </a:graphicData>
            </a:graphic>
          </wp:inline>
        </w:drawing>
      </w:r>
    </w:p>
    <w:p w14:paraId="717AAC89" w14:textId="77777777" w:rsidR="00A92254" w:rsidRDefault="00A92254" w:rsidP="00A92254">
      <w:r w:rsidRPr="006A5D73">
        <w:t>.*POLICY.*|super_metric_.*|disk_rebalance|collector_group.*|global_settings_set|GLOBAL_SETTINGS_OVERRIDE|dynamic_threshold_.*|license.*|DESCRIBE|CREDENTIAL_.*|CERTIFICATE_.*|MAINTENANCE_SCHEDULE_.*|WLP_.*|SCHEDULE_.*|RIGHTSIZING_.*|RECLAIM.*|OUTBOUND_.*|LOG_CONFIGURATION_.*|COST_.*|REFLIB_UPDATE</w:t>
      </w:r>
    </w:p>
    <w:p w14:paraId="2A613635" w14:textId="1AD741D1" w:rsidR="00A92254" w:rsidRDefault="00A92254" w:rsidP="00160AA2">
      <w:pPr>
        <w:pStyle w:val="Heading4"/>
      </w:pPr>
      <w:r>
        <w:t>Delete Activity Audit</w:t>
      </w:r>
    </w:p>
    <w:p w14:paraId="6E6955C2" w14:textId="77777777" w:rsidR="00A92254" w:rsidRDefault="00A92254" w:rsidP="00A92254">
      <w:pPr>
        <w:jc w:val="center"/>
      </w:pPr>
      <w:r>
        <w:rPr>
          <w:noProof/>
        </w:rPr>
        <w:drawing>
          <wp:inline distT="0" distB="0" distL="0" distR="0" wp14:anchorId="5A893503" wp14:editId="7EC22F73">
            <wp:extent cx="4663877" cy="3408218"/>
            <wp:effectExtent l="0" t="0" r="3810" b="1905"/>
            <wp:docPr id="1293284863" name="Picture 1293284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284863"/>
                    <pic:cNvPicPr/>
                  </pic:nvPicPr>
                  <pic:blipFill>
                    <a:blip r:embed="rId782" cstate="print">
                      <a:extLst>
                        <a:ext uri="{28A0092B-C50C-407E-A947-70E740481C1C}">
                          <a14:useLocalDpi xmlns:a14="http://schemas.microsoft.com/office/drawing/2010/main" val="0"/>
                        </a:ext>
                      </a:extLst>
                    </a:blip>
                    <a:stretch>
                      <a:fillRect/>
                    </a:stretch>
                  </pic:blipFill>
                  <pic:spPr>
                    <a:xfrm>
                      <a:off x="0" y="0"/>
                      <a:ext cx="4665679" cy="3409535"/>
                    </a:xfrm>
                    <a:prstGeom prst="rect">
                      <a:avLst/>
                    </a:prstGeom>
                  </pic:spPr>
                </pic:pic>
              </a:graphicData>
            </a:graphic>
          </wp:inline>
        </w:drawing>
      </w:r>
    </w:p>
    <w:p w14:paraId="5A0BF0C1" w14:textId="77777777" w:rsidR="00A92254" w:rsidRDefault="00A92254" w:rsidP="00A92254">
      <w:r w:rsidRPr="00F56EF8">
        <w:lastRenderedPageBreak/>
        <w:t>Let’s dive into “</w:t>
      </w:r>
      <w:r w:rsidRPr="00410F88">
        <w:rPr>
          <w:color w:val="00B0F0"/>
        </w:rPr>
        <w:t>Deletion activity per resource</w:t>
      </w:r>
      <w:r w:rsidRPr="00F56EF8">
        <w:t xml:space="preserve">” widget by opening it in </w:t>
      </w:r>
      <w:r w:rsidRPr="00410F88">
        <w:rPr>
          <w:b/>
          <w:bCs/>
        </w:rPr>
        <w:t>Interactive Analytics</w:t>
      </w:r>
      <w:r w:rsidRPr="00F56EF8">
        <w:t xml:space="preserve"> page. </w:t>
      </w:r>
      <w:r>
        <w:t>You get the same information shown on the widget, but this time you can adjust it. I’ve made each time block to be 10 minute instead of 1 hour so I can see the changes better.</w:t>
      </w:r>
    </w:p>
    <w:p w14:paraId="172010EE" w14:textId="77777777" w:rsidR="00A92254" w:rsidRPr="00F56EF8" w:rsidRDefault="00A92254" w:rsidP="00A92254">
      <w:pPr>
        <w:jc w:val="center"/>
      </w:pPr>
      <w:r>
        <w:rPr>
          <w:noProof/>
        </w:rPr>
        <w:drawing>
          <wp:inline distT="0" distB="0" distL="0" distR="0" wp14:anchorId="5830D237" wp14:editId="4C5C8523">
            <wp:extent cx="5943600" cy="1651635"/>
            <wp:effectExtent l="0" t="0" r="0" b="5715"/>
            <wp:docPr id="2075045654" name="Picture 207504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4"/>
                    <pic:cNvPicPr/>
                  </pic:nvPicPr>
                  <pic:blipFill>
                    <a:blip r:embed="rId783">
                      <a:extLst>
                        <a:ext uri="{28A0092B-C50C-407E-A947-70E740481C1C}">
                          <a14:useLocalDpi xmlns:a14="http://schemas.microsoft.com/office/drawing/2010/main" val="0"/>
                        </a:ext>
                      </a:extLst>
                    </a:blip>
                    <a:stretch>
                      <a:fillRect/>
                    </a:stretch>
                  </pic:blipFill>
                  <pic:spPr>
                    <a:xfrm>
                      <a:off x="0" y="0"/>
                      <a:ext cx="5943600" cy="1651635"/>
                    </a:xfrm>
                    <a:prstGeom prst="rect">
                      <a:avLst/>
                    </a:prstGeom>
                  </pic:spPr>
                </pic:pic>
              </a:graphicData>
            </a:graphic>
          </wp:inline>
        </w:drawing>
      </w:r>
    </w:p>
    <w:p w14:paraId="443634C1" w14:textId="77777777" w:rsidR="00A92254" w:rsidRDefault="00A92254" w:rsidP="00A92254">
      <w:r>
        <w:t>Note that not all activities show the actual resource name being added/modified/deleted. In the following screenshot, I’ve highlighted in green where the affected resource name being shown, and in orange where it is not captured.</w:t>
      </w:r>
    </w:p>
    <w:p w14:paraId="6E92B617" w14:textId="77777777" w:rsidR="00A92254" w:rsidRDefault="00A92254" w:rsidP="00A92254">
      <w:pPr>
        <w:jc w:val="center"/>
      </w:pPr>
      <w:r>
        <w:rPr>
          <w:noProof/>
        </w:rPr>
        <w:drawing>
          <wp:inline distT="0" distB="0" distL="0" distR="0" wp14:anchorId="0A878800" wp14:editId="3A890E32">
            <wp:extent cx="5943600" cy="2138680"/>
            <wp:effectExtent l="0" t="0" r="0" b="0"/>
            <wp:docPr id="2075045655" name="Picture 2075045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5"/>
                    <pic:cNvPicPr/>
                  </pic:nvPicPr>
                  <pic:blipFill>
                    <a:blip r:embed="rId784">
                      <a:extLst>
                        <a:ext uri="{28A0092B-C50C-407E-A947-70E740481C1C}">
                          <a14:useLocalDpi xmlns:a14="http://schemas.microsoft.com/office/drawing/2010/main" val="0"/>
                        </a:ext>
                      </a:extLst>
                    </a:blip>
                    <a:stretch>
                      <a:fillRect/>
                    </a:stretch>
                  </pic:blipFill>
                  <pic:spPr>
                    <a:xfrm>
                      <a:off x="0" y="0"/>
                      <a:ext cx="5943600" cy="2138680"/>
                    </a:xfrm>
                    <a:prstGeom prst="rect">
                      <a:avLst/>
                    </a:prstGeom>
                  </pic:spPr>
                </pic:pic>
              </a:graphicData>
            </a:graphic>
          </wp:inline>
        </w:drawing>
      </w:r>
    </w:p>
    <w:p w14:paraId="0D60725D" w14:textId="77777777" w:rsidR="00A92254" w:rsidRDefault="00A92254" w:rsidP="00A92254">
      <w:r>
        <w:t>All the columns above are Log Insight field, a type of variable. Each extracted field has its own rules for extraction. Log Insight scans events and extracts fields whenever predefined patterns get matched.</w:t>
      </w:r>
      <w:r w:rsidRPr="601EFA01">
        <w:rPr>
          <w:lang w:val="hy-AM"/>
        </w:rPr>
        <w:t xml:space="preserve"> </w:t>
      </w:r>
      <w:r>
        <w:t xml:space="preserve">Let’s take </w:t>
      </w:r>
      <w:proofErr w:type="spellStart"/>
      <w:r w:rsidRPr="00D823B6">
        <w:rPr>
          <w:color w:val="00B0F0"/>
        </w:rPr>
        <w:t>vmw_vr_ops_username</w:t>
      </w:r>
      <w:proofErr w:type="spellEnd"/>
      <w:r w:rsidRPr="003035CB">
        <w:t xml:space="preserve"> </w:t>
      </w:r>
      <w:r>
        <w:t xml:space="preserve">as an example, and shows its extraction formula. </w:t>
      </w:r>
    </w:p>
    <w:tbl>
      <w:tblPr>
        <w:tblW w:w="0" w:type="auto"/>
        <w:tblLook w:val="04A0" w:firstRow="1" w:lastRow="0" w:firstColumn="1" w:lastColumn="0" w:noHBand="0" w:noVBand="1"/>
      </w:tblPr>
      <w:tblGrid>
        <w:gridCol w:w="4675"/>
        <w:gridCol w:w="4675"/>
      </w:tblGrid>
      <w:tr w:rsidR="00A92254" w14:paraId="32BA84AE" w14:textId="77777777" w:rsidTr="1621D005">
        <w:tc>
          <w:tcPr>
            <w:tcW w:w="4675" w:type="dxa"/>
          </w:tcPr>
          <w:p w14:paraId="481023BD" w14:textId="77777777" w:rsidR="00A92254" w:rsidRDefault="00A92254" w:rsidP="00642713">
            <w:pPr>
              <w:jc w:val="center"/>
            </w:pPr>
            <w:r>
              <w:rPr>
                <w:noProof/>
              </w:rPr>
              <w:drawing>
                <wp:anchor distT="0" distB="0" distL="114300" distR="114300" simplePos="0" relativeHeight="251658267" behindDoc="0" locked="0" layoutInCell="1" allowOverlap="1" wp14:anchorId="1C3FB315" wp14:editId="52C5EE31">
                  <wp:simplePos x="0" y="0"/>
                  <wp:positionH relativeFrom="column">
                    <wp:posOffset>324654</wp:posOffset>
                  </wp:positionH>
                  <wp:positionV relativeFrom="paragraph">
                    <wp:posOffset>413</wp:posOffset>
                  </wp:positionV>
                  <wp:extent cx="1943735" cy="2595880"/>
                  <wp:effectExtent l="0" t="0" r="0" b="0"/>
                  <wp:wrapSquare wrapText="bothSides"/>
                  <wp:docPr id="18596744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785">
                            <a:extLst>
                              <a:ext uri="{28A0092B-C50C-407E-A947-70E740481C1C}">
                                <a14:useLocalDpi xmlns:a14="http://schemas.microsoft.com/office/drawing/2010/main" val="0"/>
                              </a:ext>
                            </a:extLst>
                          </a:blip>
                          <a:stretch>
                            <a:fillRect/>
                          </a:stretch>
                        </pic:blipFill>
                        <pic:spPr>
                          <a:xfrm>
                            <a:off x="0" y="0"/>
                            <a:ext cx="1943735" cy="2595880"/>
                          </a:xfrm>
                          <a:prstGeom prst="rect">
                            <a:avLst/>
                          </a:prstGeom>
                        </pic:spPr>
                      </pic:pic>
                    </a:graphicData>
                  </a:graphic>
                  <wp14:sizeRelH relativeFrom="page">
                    <wp14:pctWidth>0</wp14:pctWidth>
                  </wp14:sizeRelH>
                  <wp14:sizeRelV relativeFrom="page">
                    <wp14:pctHeight>0</wp14:pctHeight>
                  </wp14:sizeRelV>
                </wp:anchor>
              </w:drawing>
            </w:r>
          </w:p>
        </w:tc>
        <w:tc>
          <w:tcPr>
            <w:tcW w:w="4675" w:type="dxa"/>
          </w:tcPr>
          <w:p w14:paraId="2E37EE37" w14:textId="77777777" w:rsidR="00A92254" w:rsidRDefault="00A92254" w:rsidP="00642713">
            <w:r>
              <w:rPr>
                <w:noProof/>
              </w:rPr>
              <w:drawing>
                <wp:inline distT="0" distB="0" distL="0" distR="0" wp14:anchorId="0E4FA52C" wp14:editId="7A5C52B3">
                  <wp:extent cx="2286754" cy="1162889"/>
                  <wp:effectExtent l="0" t="0" r="0" b="0"/>
                  <wp:docPr id="2075045656" name="Picture 2075045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6"/>
                          <pic:cNvPicPr/>
                        </pic:nvPicPr>
                        <pic:blipFill>
                          <a:blip r:embed="rId786" cstate="print">
                            <a:extLst>
                              <a:ext uri="{28A0092B-C50C-407E-A947-70E740481C1C}">
                                <a14:useLocalDpi xmlns:a14="http://schemas.microsoft.com/office/drawing/2010/main" val="0"/>
                              </a:ext>
                            </a:extLst>
                          </a:blip>
                          <a:stretch>
                            <a:fillRect/>
                          </a:stretch>
                        </pic:blipFill>
                        <pic:spPr>
                          <a:xfrm>
                            <a:off x="0" y="0"/>
                            <a:ext cx="2286754" cy="1162889"/>
                          </a:xfrm>
                          <a:prstGeom prst="rect">
                            <a:avLst/>
                          </a:prstGeom>
                        </pic:spPr>
                      </pic:pic>
                    </a:graphicData>
                  </a:graphic>
                </wp:inline>
              </w:drawing>
            </w:r>
          </w:p>
        </w:tc>
      </w:tr>
    </w:tbl>
    <w:p w14:paraId="3880D2BD" w14:textId="77777777" w:rsidR="00A92254" w:rsidRDefault="00A92254" w:rsidP="00A92254">
      <w:r>
        <w:t xml:space="preserve">All the VMware extracted fields are prefixed with </w:t>
      </w:r>
      <w:proofErr w:type="spellStart"/>
      <w:r w:rsidRPr="00D04D61">
        <w:rPr>
          <w:color w:val="00B0F0"/>
        </w:rPr>
        <w:t>vmw</w:t>
      </w:r>
      <w:proofErr w:type="spellEnd"/>
      <w:r w:rsidRPr="00D04D61">
        <w:rPr>
          <w:color w:val="00B0F0"/>
        </w:rPr>
        <w:t xml:space="preserve">_ </w:t>
      </w:r>
      <w:r>
        <w:t>followed by the product name.</w:t>
      </w:r>
    </w:p>
    <w:p w14:paraId="41217A19" w14:textId="77777777" w:rsidR="00A92254" w:rsidRDefault="00A92254" w:rsidP="00A92254">
      <w:r>
        <w:t>We’re now ready to evaluate the filters used in the preceding chart. It requires three filters working together, meaning they all must be true. It’s an AND operator, not an OR operator.</w:t>
      </w:r>
    </w:p>
    <w:p w14:paraId="3C55D7F7" w14:textId="720EC7A5" w:rsidR="00A92254" w:rsidRDefault="00A92254" w:rsidP="00A92254">
      <w:pPr>
        <w:jc w:val="center"/>
      </w:pPr>
      <w:r>
        <w:rPr>
          <w:noProof/>
        </w:rPr>
        <w:lastRenderedPageBreak/>
        <w:drawing>
          <wp:inline distT="0" distB="0" distL="0" distR="0" wp14:anchorId="716B9A3F" wp14:editId="12985672">
            <wp:extent cx="5943600" cy="1133475"/>
            <wp:effectExtent l="0" t="0" r="0" b="0"/>
            <wp:docPr id="1606338744" name="Picture 1606338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338744"/>
                    <pic:cNvPicPr/>
                  </pic:nvPicPr>
                  <pic:blipFill>
                    <a:blip r:embed="rId787">
                      <a:extLst>
                        <a:ext uri="{28A0092B-C50C-407E-A947-70E740481C1C}">
                          <a14:useLocalDpi xmlns:a14="http://schemas.microsoft.com/office/drawing/2010/main" val="0"/>
                        </a:ext>
                      </a:extLst>
                    </a:blip>
                    <a:stretch>
                      <a:fillRect/>
                    </a:stretch>
                  </pic:blipFill>
                  <pic:spPr>
                    <a:xfrm>
                      <a:off x="0" y="0"/>
                      <a:ext cx="5943600" cy="1133475"/>
                    </a:xfrm>
                    <a:prstGeom prst="rect">
                      <a:avLst/>
                    </a:prstGeom>
                  </pic:spPr>
                </pic:pic>
              </a:graphicData>
            </a:graphic>
          </wp:inline>
        </w:drawing>
      </w:r>
    </w:p>
    <w:p w14:paraId="444AF220" w14:textId="77777777" w:rsidR="00A92254" w:rsidRPr="000A5263" w:rsidRDefault="00A92254" w:rsidP="00A92254">
      <w:r>
        <w:t xml:space="preserve">The first filter uses </w:t>
      </w:r>
      <w:bookmarkStart w:id="86" w:name="_Hlk68161859"/>
      <w:proofErr w:type="spellStart"/>
      <w:r w:rsidRPr="00480E89">
        <w:rPr>
          <w:color w:val="00B0F0"/>
        </w:rPr>
        <w:t>vmw_vr_ops_category</w:t>
      </w:r>
      <w:proofErr w:type="spellEnd"/>
      <w:r w:rsidRPr="00480E89">
        <w:rPr>
          <w:color w:val="00B0F0"/>
        </w:rPr>
        <w:t xml:space="preserve"> </w:t>
      </w:r>
      <w:bookmarkEnd w:id="86"/>
      <w:r>
        <w:t xml:space="preserve">field to filter out the events which were generated as a result to some kind of deletion. </w:t>
      </w:r>
    </w:p>
    <w:p w14:paraId="0A3795D6" w14:textId="77777777" w:rsidR="00A92254" w:rsidRDefault="00A92254" w:rsidP="00A92254">
      <w:r>
        <w:t xml:space="preserve">The second filter uses </w:t>
      </w:r>
      <w:proofErr w:type="spellStart"/>
      <w:r w:rsidRPr="00363388">
        <w:rPr>
          <w:color w:val="00B0F0"/>
        </w:rPr>
        <w:t>filepath</w:t>
      </w:r>
      <w:proofErr w:type="spellEnd"/>
      <w:r>
        <w:rPr>
          <w:color w:val="00B0F0"/>
        </w:rPr>
        <w:t xml:space="preserve"> </w:t>
      </w:r>
      <w:r>
        <w:t xml:space="preserve">filter, a special system wide filter, to track the name and the path of the file from where events are collected. In vRealize Operations, all audit related events are collected from </w:t>
      </w:r>
      <w:proofErr w:type="spellStart"/>
      <w:r w:rsidRPr="00F31AD6">
        <w:rPr>
          <w:color w:val="00B0F0"/>
        </w:rPr>
        <w:t>analytics.audit</w:t>
      </w:r>
      <w:proofErr w:type="spellEnd"/>
      <w:r>
        <w:t xml:space="preserve"> log files.</w:t>
      </w:r>
    </w:p>
    <w:p w14:paraId="117BEEEA" w14:textId="77777777" w:rsidR="00A92254" w:rsidRDefault="00A92254" w:rsidP="00A92254">
      <w:r>
        <w:t xml:space="preserve">The last filter uses </w:t>
      </w:r>
      <w:proofErr w:type="spellStart"/>
      <w:r w:rsidRPr="00E1129D">
        <w:rPr>
          <w:color w:val="00B0F0"/>
        </w:rPr>
        <w:t>vmw_vr_ops_username</w:t>
      </w:r>
      <w:proofErr w:type="spellEnd"/>
      <w:r w:rsidRPr="601EFA01">
        <w:rPr>
          <w:i/>
          <w:iCs/>
        </w:rPr>
        <w:t xml:space="preserve"> </w:t>
      </w:r>
      <w:r>
        <w:t>field to exclude logs generated by service and system users. We have to exclude automation admin, maintenance admin, migration admin and system as they are not accessible by users.</w:t>
      </w:r>
    </w:p>
    <w:p w14:paraId="6E07ADA5" w14:textId="65E04F5E" w:rsidR="00A92254" w:rsidRDefault="00A92254" w:rsidP="00160AA2">
      <w:pPr>
        <w:pStyle w:val="Heading4"/>
      </w:pPr>
      <w:r>
        <w:t>Upgrade</w:t>
      </w:r>
      <w:r w:rsidR="00AC6A6B">
        <w:t xml:space="preserve"> Troubleshooting</w:t>
      </w:r>
    </w:p>
    <w:p w14:paraId="2F1702AE" w14:textId="62F50D2F" w:rsidR="00181DEA" w:rsidRPr="0067375E" w:rsidRDefault="00181DEA" w:rsidP="00181DEA">
      <w:r>
        <w:t>You can monitor the above stages as they progress via Log Insight. Yup, pretty much like watching a live streaming, as the logs are streamed into the Log Insight dashboard. The dashboard sports 9 widgets arranged in 4 rows.</w:t>
      </w:r>
    </w:p>
    <w:p w14:paraId="20CE86FC" w14:textId="77777777" w:rsidR="00181DEA" w:rsidRDefault="00181DEA" w:rsidP="00181DEA">
      <w:r>
        <w:rPr>
          <w:noProof/>
        </w:rPr>
        <w:drawing>
          <wp:inline distT="0" distB="0" distL="0" distR="0" wp14:anchorId="58124416" wp14:editId="23CB6963">
            <wp:extent cx="5943600" cy="4391025"/>
            <wp:effectExtent l="0" t="0" r="0" b="9525"/>
            <wp:docPr id="750070376" name="Picture 750070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070376"/>
                    <pic:cNvPicPr/>
                  </pic:nvPicPr>
                  <pic:blipFill>
                    <a:blip r:embed="rId788" cstate="print">
                      <a:extLst>
                        <a:ext uri="{28A0092B-C50C-407E-A947-70E740481C1C}">
                          <a14:useLocalDpi xmlns:a14="http://schemas.microsoft.com/office/drawing/2010/main" val="0"/>
                        </a:ext>
                      </a:extLst>
                    </a:blip>
                    <a:stretch>
                      <a:fillRect/>
                    </a:stretch>
                  </pic:blipFill>
                  <pic:spPr>
                    <a:xfrm>
                      <a:off x="0" y="0"/>
                      <a:ext cx="5943600" cy="4391025"/>
                    </a:xfrm>
                    <a:prstGeom prst="rect">
                      <a:avLst/>
                    </a:prstGeom>
                  </pic:spPr>
                </pic:pic>
              </a:graphicData>
            </a:graphic>
          </wp:inline>
        </w:drawing>
      </w:r>
    </w:p>
    <w:p w14:paraId="2E1D26BF" w14:textId="77777777" w:rsidR="00181DEA" w:rsidRDefault="00181DEA" w:rsidP="00181DEA">
      <w:r>
        <w:t>The “</w:t>
      </w:r>
      <w:r w:rsidRPr="2B76004A">
        <w:rPr>
          <w:b/>
          <w:bCs/>
          <w:color w:val="00B0F0"/>
        </w:rPr>
        <w:t>Upgrade Range</w:t>
      </w:r>
      <w:r>
        <w:t xml:space="preserve">” widget shows when the upgrade started and when it completed. It covers the time range of the upgrade process. If the process was successful, you’ll see two columns, one marking the start and one marking the end, as shown in the following. </w:t>
      </w:r>
    </w:p>
    <w:p w14:paraId="2F6445E1" w14:textId="77777777" w:rsidR="00181DEA" w:rsidRDefault="00181DEA" w:rsidP="00181DEA">
      <w:r>
        <w:rPr>
          <w:noProof/>
        </w:rPr>
        <w:lastRenderedPageBreak/>
        <w:drawing>
          <wp:inline distT="0" distB="0" distL="0" distR="0" wp14:anchorId="3533051F" wp14:editId="384ED9FF">
            <wp:extent cx="5943600" cy="2122170"/>
            <wp:effectExtent l="0" t="0" r="0" b="0"/>
            <wp:docPr id="910169536" name="Picture 910169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6"/>
                    <pic:cNvPicPr/>
                  </pic:nvPicPr>
                  <pic:blipFill>
                    <a:blip r:embed="rId789">
                      <a:extLst>
                        <a:ext uri="{28A0092B-C50C-407E-A947-70E740481C1C}">
                          <a14:useLocalDpi xmlns:a14="http://schemas.microsoft.com/office/drawing/2010/main" val="0"/>
                        </a:ext>
                      </a:extLst>
                    </a:blip>
                    <a:stretch>
                      <a:fillRect/>
                    </a:stretch>
                  </pic:blipFill>
                  <pic:spPr>
                    <a:xfrm>
                      <a:off x="0" y="0"/>
                      <a:ext cx="5943600" cy="2122170"/>
                    </a:xfrm>
                    <a:prstGeom prst="rect">
                      <a:avLst/>
                    </a:prstGeom>
                  </pic:spPr>
                </pic:pic>
              </a:graphicData>
            </a:graphic>
          </wp:inline>
        </w:drawing>
      </w:r>
    </w:p>
    <w:p w14:paraId="34D99012" w14:textId="64192893" w:rsidR="00181DEA" w:rsidRDefault="00181DEA" w:rsidP="00181DEA">
      <w:r>
        <w:t xml:space="preserve">This widget is actually capable of monitoring multiple upgrades running in parallel. You can filter to only show the environment or nodes you are going to monitor by specifying their values in the fields </w:t>
      </w:r>
      <w:proofErr w:type="spellStart"/>
      <w:r w:rsidRPr="00BF0787">
        <w:t>vmw_vr_ops_clustername</w:t>
      </w:r>
      <w:proofErr w:type="spellEnd"/>
      <w:r>
        <w:t xml:space="preserve">, </w:t>
      </w:r>
      <w:proofErr w:type="spellStart"/>
      <w:r w:rsidRPr="00086E66">
        <w:t>vmw_vr_ops_hostname</w:t>
      </w:r>
      <w:proofErr w:type="spellEnd"/>
      <w:r>
        <w:t xml:space="preserve">, and </w:t>
      </w:r>
      <w:proofErr w:type="spellStart"/>
      <w:r w:rsidRPr="00086E66">
        <w:t>vmw_vr_ops_nodename</w:t>
      </w:r>
      <w:proofErr w:type="spellEnd"/>
      <w:r>
        <w:t>.</w:t>
      </w:r>
    </w:p>
    <w:p w14:paraId="1978D962" w14:textId="77777777" w:rsidR="00181DEA" w:rsidRDefault="00181DEA" w:rsidP="00181DEA">
      <w:r>
        <w:t xml:space="preserve">The actual query to produce the chart is this. </w:t>
      </w:r>
    </w:p>
    <w:p w14:paraId="4C384C15" w14:textId="77777777" w:rsidR="00181DEA" w:rsidRDefault="00181DEA" w:rsidP="00181DEA">
      <w:r>
        <w:rPr>
          <w:noProof/>
        </w:rPr>
        <w:drawing>
          <wp:inline distT="0" distB="0" distL="0" distR="0" wp14:anchorId="2FB0390A" wp14:editId="2F020DBD">
            <wp:extent cx="5943600" cy="963930"/>
            <wp:effectExtent l="0" t="0" r="0" b="7620"/>
            <wp:docPr id="910169537" name="Picture 910169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7"/>
                    <pic:cNvPicPr/>
                  </pic:nvPicPr>
                  <pic:blipFill>
                    <a:blip r:embed="rId790">
                      <a:extLst>
                        <a:ext uri="{28A0092B-C50C-407E-A947-70E740481C1C}">
                          <a14:useLocalDpi xmlns:a14="http://schemas.microsoft.com/office/drawing/2010/main" val="0"/>
                        </a:ext>
                      </a:extLst>
                    </a:blip>
                    <a:stretch>
                      <a:fillRect/>
                    </a:stretch>
                  </pic:blipFill>
                  <pic:spPr>
                    <a:xfrm>
                      <a:off x="0" y="0"/>
                      <a:ext cx="5943600" cy="963930"/>
                    </a:xfrm>
                    <a:prstGeom prst="rect">
                      <a:avLst/>
                    </a:prstGeom>
                  </pic:spPr>
                </pic:pic>
              </a:graphicData>
            </a:graphic>
          </wp:inline>
        </w:drawing>
      </w:r>
    </w:p>
    <w:p w14:paraId="26CBA669" w14:textId="77777777" w:rsidR="00181DEA" w:rsidRPr="00491D0A" w:rsidRDefault="00181DEA" w:rsidP="00181DEA">
      <w:pPr>
        <w:rPr>
          <w:rFonts w:ascii="Calibri" w:eastAsia="Calibri" w:hAnsi="Calibri" w:cs="Calibri"/>
        </w:rPr>
      </w:pPr>
      <w:r>
        <w:rPr>
          <w:rFonts w:ascii="Calibri" w:eastAsia="Calibri" w:hAnsi="Calibri" w:cs="Calibri"/>
        </w:rPr>
        <w:t>When you see “</w:t>
      </w:r>
      <w:r>
        <w:t xml:space="preserve">uploaded into reserved” that means the upgrade process has started. When you see “Completed operation CLEANUP for </w:t>
      </w:r>
      <w:proofErr w:type="spellStart"/>
      <w:r>
        <w:t>pakID</w:t>
      </w:r>
      <w:proofErr w:type="spellEnd"/>
      <w:r>
        <w:t>” that means the upgrade process for that node has been completed successfully. The following shows examples of actual messages you should expect to see.</w:t>
      </w:r>
    </w:p>
    <w:p w14:paraId="6DBBC962" w14:textId="77777777" w:rsidR="00181DEA" w:rsidRDefault="00181DEA" w:rsidP="00181DEA">
      <w:r>
        <w:rPr>
          <w:noProof/>
        </w:rPr>
        <w:drawing>
          <wp:inline distT="0" distB="0" distL="0" distR="0" wp14:anchorId="1FD83958" wp14:editId="2B681C58">
            <wp:extent cx="5943600" cy="970280"/>
            <wp:effectExtent l="0" t="0" r="0" b="1270"/>
            <wp:docPr id="910169538" name="Picture 910169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8"/>
                    <pic:cNvPicPr/>
                  </pic:nvPicPr>
                  <pic:blipFill>
                    <a:blip r:embed="rId791">
                      <a:extLst>
                        <a:ext uri="{28A0092B-C50C-407E-A947-70E740481C1C}">
                          <a14:useLocalDpi xmlns:a14="http://schemas.microsoft.com/office/drawing/2010/main" val="0"/>
                        </a:ext>
                      </a:extLst>
                    </a:blip>
                    <a:stretch>
                      <a:fillRect/>
                    </a:stretch>
                  </pic:blipFill>
                  <pic:spPr>
                    <a:xfrm>
                      <a:off x="0" y="0"/>
                      <a:ext cx="5943600" cy="970280"/>
                    </a:xfrm>
                    <a:prstGeom prst="rect">
                      <a:avLst/>
                    </a:prstGeom>
                  </pic:spPr>
                </pic:pic>
              </a:graphicData>
            </a:graphic>
          </wp:inline>
        </w:drawing>
      </w:r>
    </w:p>
    <w:p w14:paraId="58299A21" w14:textId="77777777" w:rsidR="00181DEA" w:rsidRDefault="00181DEA" w:rsidP="00181DEA">
      <w:r>
        <w:t>The “</w:t>
      </w:r>
      <w:r w:rsidRPr="00823400">
        <w:t>Overall events over time</w:t>
      </w:r>
      <w:r>
        <w:t>” widget is showing the proportion of all logs generated during the upgrade.</w:t>
      </w:r>
    </w:p>
    <w:p w14:paraId="4F0AC29F" w14:textId="77777777" w:rsidR="00181DEA" w:rsidRDefault="00181DEA" w:rsidP="00181DEA">
      <w:r>
        <w:t>The “</w:t>
      </w:r>
      <w:r w:rsidRPr="00B43378">
        <w:t>Overall errors, warnings and exceptions</w:t>
      </w:r>
      <w:r>
        <w:t>” widget is showing the proportion of all logs with errors, warnings and exceptions generated during the upgrade.</w:t>
      </w:r>
    </w:p>
    <w:p w14:paraId="6AD93769" w14:textId="77777777" w:rsidR="00181DEA" w:rsidRDefault="00181DEA" w:rsidP="00181DEA">
      <w:r>
        <w:t xml:space="preserve">The second row of the dashboard shows 2 widgets. They cover the main two services responsible for upgrade: PAK Manager and </w:t>
      </w:r>
      <w:proofErr w:type="spellStart"/>
      <w:r>
        <w:t>CaSa</w:t>
      </w:r>
      <w:proofErr w:type="spellEnd"/>
      <w:r>
        <w:t>. The widget monitoring errors, warnings and exceptions generated from that services.</w:t>
      </w:r>
    </w:p>
    <w:p w14:paraId="2A2F9555" w14:textId="77777777" w:rsidR="00181DEA" w:rsidRPr="006A4C78" w:rsidRDefault="00181DEA" w:rsidP="00181DEA">
      <w:r>
        <w:t>The query is as the following:</w:t>
      </w:r>
    </w:p>
    <w:p w14:paraId="7E809DCA" w14:textId="77777777" w:rsidR="00181DEA" w:rsidRDefault="00181DEA" w:rsidP="00181DEA">
      <w:pPr>
        <w:jc w:val="center"/>
      </w:pPr>
      <w:r>
        <w:rPr>
          <w:noProof/>
        </w:rPr>
        <w:drawing>
          <wp:inline distT="0" distB="0" distL="0" distR="0" wp14:anchorId="77A4D167" wp14:editId="01E5513A">
            <wp:extent cx="4471347" cy="1241086"/>
            <wp:effectExtent l="0" t="0" r="5715" b="0"/>
            <wp:docPr id="910169539" name="Picture 910169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9"/>
                    <pic:cNvPicPr/>
                  </pic:nvPicPr>
                  <pic:blipFill>
                    <a:blip r:embed="rId792" cstate="print">
                      <a:extLst>
                        <a:ext uri="{28A0092B-C50C-407E-A947-70E740481C1C}">
                          <a14:useLocalDpi xmlns:a14="http://schemas.microsoft.com/office/drawing/2010/main" val="0"/>
                        </a:ext>
                      </a:extLst>
                    </a:blip>
                    <a:stretch>
                      <a:fillRect/>
                    </a:stretch>
                  </pic:blipFill>
                  <pic:spPr>
                    <a:xfrm>
                      <a:off x="0" y="0"/>
                      <a:ext cx="4471347" cy="1241086"/>
                    </a:xfrm>
                    <a:prstGeom prst="rect">
                      <a:avLst/>
                    </a:prstGeom>
                  </pic:spPr>
                </pic:pic>
              </a:graphicData>
            </a:graphic>
          </wp:inline>
        </w:drawing>
      </w:r>
    </w:p>
    <w:p w14:paraId="27324C44" w14:textId="77777777" w:rsidR="00181DEA" w:rsidRDefault="00181DEA" w:rsidP="00181DEA">
      <w:r>
        <w:t xml:space="preserve">The third row of the dashboard covers errors, warning and exceptions separately. Ensure that the spikes here are not unusual high. </w:t>
      </w:r>
    </w:p>
    <w:p w14:paraId="4FA4862C" w14:textId="77777777" w:rsidR="00181DEA" w:rsidRDefault="00181DEA" w:rsidP="00181DEA">
      <w:r>
        <w:t>An example of the errors during the upgrade:</w:t>
      </w:r>
    </w:p>
    <w:p w14:paraId="75BC2C09" w14:textId="77777777" w:rsidR="00181DEA" w:rsidRDefault="00181DEA" w:rsidP="00181DEA">
      <w:r>
        <w:rPr>
          <w:noProof/>
        </w:rPr>
        <w:lastRenderedPageBreak/>
        <w:drawing>
          <wp:inline distT="0" distB="0" distL="0" distR="0" wp14:anchorId="39B3BC94" wp14:editId="3083593E">
            <wp:extent cx="5943600" cy="499110"/>
            <wp:effectExtent l="0" t="0" r="0" b="0"/>
            <wp:docPr id="910169540" name="Picture 910169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0"/>
                    <pic:cNvPicPr/>
                  </pic:nvPicPr>
                  <pic:blipFill>
                    <a:blip r:embed="rId793">
                      <a:extLst>
                        <a:ext uri="{28A0092B-C50C-407E-A947-70E740481C1C}">
                          <a14:useLocalDpi xmlns:a14="http://schemas.microsoft.com/office/drawing/2010/main" val="0"/>
                        </a:ext>
                      </a:extLst>
                    </a:blip>
                    <a:stretch>
                      <a:fillRect/>
                    </a:stretch>
                  </pic:blipFill>
                  <pic:spPr>
                    <a:xfrm>
                      <a:off x="0" y="0"/>
                      <a:ext cx="5943600" cy="499110"/>
                    </a:xfrm>
                    <a:prstGeom prst="rect">
                      <a:avLst/>
                    </a:prstGeom>
                  </pic:spPr>
                </pic:pic>
              </a:graphicData>
            </a:graphic>
          </wp:inline>
        </w:drawing>
      </w:r>
      <w:r>
        <w:t xml:space="preserve"> </w:t>
      </w:r>
    </w:p>
    <w:p w14:paraId="4EF23E3E" w14:textId="77777777" w:rsidR="00181DEA" w:rsidRDefault="00181DEA" w:rsidP="00181DEA">
      <w:r>
        <w:t>Some examples of warnings during the upgrade:</w:t>
      </w:r>
    </w:p>
    <w:p w14:paraId="3E4ABCCC" w14:textId="77777777" w:rsidR="00181DEA" w:rsidRDefault="00181DEA" w:rsidP="00181DEA">
      <w:r>
        <w:rPr>
          <w:noProof/>
        </w:rPr>
        <w:drawing>
          <wp:inline distT="0" distB="0" distL="0" distR="0" wp14:anchorId="6AD87540" wp14:editId="3F2DE0A9">
            <wp:extent cx="5943600" cy="1414025"/>
            <wp:effectExtent l="0" t="0" r="0" b="0"/>
            <wp:docPr id="910169541" name="Picture 910169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1"/>
                    <pic:cNvPicPr/>
                  </pic:nvPicPr>
                  <pic:blipFill>
                    <a:blip r:embed="rId794" cstate="print">
                      <a:extLst>
                        <a:ext uri="{28A0092B-C50C-407E-A947-70E740481C1C}">
                          <a14:useLocalDpi xmlns:a14="http://schemas.microsoft.com/office/drawing/2010/main" val="0"/>
                        </a:ext>
                      </a:extLst>
                    </a:blip>
                    <a:stretch>
                      <a:fillRect/>
                    </a:stretch>
                  </pic:blipFill>
                  <pic:spPr>
                    <a:xfrm>
                      <a:off x="0" y="0"/>
                      <a:ext cx="5943600" cy="1414025"/>
                    </a:xfrm>
                    <a:prstGeom prst="rect">
                      <a:avLst/>
                    </a:prstGeom>
                  </pic:spPr>
                </pic:pic>
              </a:graphicData>
            </a:graphic>
          </wp:inline>
        </w:drawing>
      </w:r>
    </w:p>
    <w:p w14:paraId="5439A3A4" w14:textId="77777777" w:rsidR="00181DEA" w:rsidRDefault="00181DEA" w:rsidP="00181DEA">
      <w:r>
        <w:t>An example of the exceptions:</w:t>
      </w:r>
    </w:p>
    <w:p w14:paraId="0858B7A9" w14:textId="77777777" w:rsidR="0075516B" w:rsidRDefault="0075516B" w:rsidP="00181DEA">
      <w:pPr>
        <w:rPr>
          <w:noProof/>
        </w:rPr>
      </w:pPr>
    </w:p>
    <w:p w14:paraId="4247B9FF" w14:textId="76ED4ABA" w:rsidR="00181DEA" w:rsidRDefault="00181DEA" w:rsidP="00181DEA">
      <w:r>
        <w:rPr>
          <w:noProof/>
        </w:rPr>
        <w:drawing>
          <wp:inline distT="0" distB="0" distL="0" distR="0" wp14:anchorId="46EFEFE5" wp14:editId="651127A6">
            <wp:extent cx="5943600" cy="492125"/>
            <wp:effectExtent l="0" t="0" r="0" b="3175"/>
            <wp:docPr id="910169542" name="Picture 910169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2"/>
                    <pic:cNvPicPr/>
                  </pic:nvPicPr>
                  <pic:blipFill>
                    <a:blip r:embed="rId795" cstate="print">
                      <a:extLst>
                        <a:ext uri="{28A0092B-C50C-407E-A947-70E740481C1C}">
                          <a14:useLocalDpi xmlns:a14="http://schemas.microsoft.com/office/drawing/2010/main" val="0"/>
                        </a:ext>
                      </a:extLst>
                    </a:blip>
                    <a:stretch>
                      <a:fillRect/>
                    </a:stretch>
                  </pic:blipFill>
                  <pic:spPr>
                    <a:xfrm>
                      <a:off x="0" y="0"/>
                      <a:ext cx="5943600" cy="492125"/>
                    </a:xfrm>
                    <a:prstGeom prst="rect">
                      <a:avLst/>
                    </a:prstGeom>
                  </pic:spPr>
                </pic:pic>
              </a:graphicData>
            </a:graphic>
          </wp:inline>
        </w:drawing>
      </w:r>
    </w:p>
    <w:p w14:paraId="54B7494C" w14:textId="77777777" w:rsidR="00181DEA" w:rsidRDefault="00181DEA" w:rsidP="00181DEA">
      <w:r>
        <w:t>Note that the errors, warnings and exceptions may be not critical in this case and upgrade process may not be affected.</w:t>
      </w:r>
    </w:p>
    <w:p w14:paraId="1683C466" w14:textId="77777777" w:rsidR="00181DEA" w:rsidRDefault="00181DEA" w:rsidP="00181DEA">
      <w:r>
        <w:t xml:space="preserve">The last row contains the list of queries which are based on known Knowledge Base articles. Use it to check if a particular KB article is relevant in your environment. The last widget covers all log entries with </w:t>
      </w:r>
      <w:r w:rsidRPr="2B76004A">
        <w:rPr>
          <w:b/>
          <w:bCs/>
          <w:color w:val="00B0F0"/>
        </w:rPr>
        <w:t>exit code: 1</w:t>
      </w:r>
      <w:r>
        <w:t>. This is typically the reason for the failure of the upgrade process.</w:t>
      </w:r>
    </w:p>
    <w:p w14:paraId="7F523DE5" w14:textId="49DAB712" w:rsidR="0058000D" w:rsidRDefault="00571E75" w:rsidP="00160AA2">
      <w:pPr>
        <w:pStyle w:val="Heading4"/>
      </w:pPr>
      <w:r>
        <w:t xml:space="preserve">Collection </w:t>
      </w:r>
      <w:r w:rsidR="000D5704">
        <w:t>Troubleshooting</w:t>
      </w:r>
    </w:p>
    <w:p w14:paraId="2399B0C9" w14:textId="01F98EB1" w:rsidR="00725EE6" w:rsidRDefault="00725EE6" w:rsidP="003F42E0">
      <w:pPr>
        <w:rPr>
          <w:lang w:val="en-US"/>
        </w:rPr>
      </w:pPr>
      <w:r>
        <w:rPr>
          <w:lang w:val="en-US"/>
        </w:rPr>
        <w:t xml:space="preserve">vRealize Operations collect </w:t>
      </w:r>
      <w:r w:rsidR="006022FB">
        <w:rPr>
          <w:lang w:val="en-US"/>
        </w:rPr>
        <w:t xml:space="preserve">data </w:t>
      </w:r>
      <w:r>
        <w:rPr>
          <w:lang w:val="en-US"/>
        </w:rPr>
        <w:t>every 5 minutes by default</w:t>
      </w:r>
      <w:r w:rsidR="006022FB">
        <w:rPr>
          <w:lang w:val="en-US"/>
        </w:rPr>
        <w:t xml:space="preserve">. For metric, it will store the value. For property, it will only store if there is a change. That means for metric, you should see </w:t>
      </w:r>
      <w:r w:rsidR="00EC7866">
        <w:rPr>
          <w:lang w:val="en-US"/>
        </w:rPr>
        <w:t>a consistent collection every 5 minutes, something like this.</w:t>
      </w:r>
    </w:p>
    <w:p w14:paraId="5DE3BB05" w14:textId="2DB54EF8" w:rsidR="00EC7866" w:rsidRDefault="004706E9" w:rsidP="003F42E0">
      <w:pPr>
        <w:rPr>
          <w:lang w:val="en-US"/>
        </w:rPr>
      </w:pPr>
      <w:r w:rsidRPr="004706E9">
        <w:rPr>
          <w:noProof/>
          <w:lang w:val="en-US"/>
        </w:rPr>
        <w:drawing>
          <wp:inline distT="0" distB="0" distL="0" distR="0" wp14:anchorId="1FA341F5" wp14:editId="0232ADBF">
            <wp:extent cx="6645910" cy="791210"/>
            <wp:effectExtent l="0" t="0" r="2540" b="8890"/>
            <wp:docPr id="357815361" name="Picture 357815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6"/>
                    <a:stretch>
                      <a:fillRect/>
                    </a:stretch>
                  </pic:blipFill>
                  <pic:spPr>
                    <a:xfrm>
                      <a:off x="0" y="0"/>
                      <a:ext cx="6645910" cy="791210"/>
                    </a:xfrm>
                    <a:prstGeom prst="rect">
                      <a:avLst/>
                    </a:prstGeom>
                  </pic:spPr>
                </pic:pic>
              </a:graphicData>
            </a:graphic>
          </wp:inline>
        </w:drawing>
      </w:r>
    </w:p>
    <w:p w14:paraId="05B83B18" w14:textId="7180500C" w:rsidR="000D5704" w:rsidRDefault="000D5704" w:rsidP="003F42E0">
      <w:pPr>
        <w:rPr>
          <w:lang w:val="en-US"/>
        </w:rPr>
      </w:pPr>
      <w:r>
        <w:rPr>
          <w:lang w:val="en-US"/>
        </w:rPr>
        <w:t xml:space="preserve">If you see </w:t>
      </w:r>
      <w:r w:rsidR="000B338E">
        <w:rPr>
          <w:lang w:val="en-US"/>
        </w:rPr>
        <w:t>missing dots, that means there i</w:t>
      </w:r>
      <w:r w:rsidR="00BD0CA2">
        <w:rPr>
          <w:lang w:val="en-US"/>
        </w:rPr>
        <w:t>s no metric stored. That could be because there is no metric to begin with (</w:t>
      </w:r>
      <w:proofErr w:type="gramStart"/>
      <w:r w:rsidR="00BD0CA2">
        <w:rPr>
          <w:lang w:val="en-US"/>
        </w:rPr>
        <w:t>e.g.</w:t>
      </w:r>
      <w:proofErr w:type="gramEnd"/>
      <w:r w:rsidR="00BD0CA2">
        <w:rPr>
          <w:lang w:val="en-US"/>
        </w:rPr>
        <w:t xml:space="preserve"> the VM is powered off) or there is a collection failure. </w:t>
      </w:r>
    </w:p>
    <w:p w14:paraId="66AE19F5" w14:textId="2D5563E8" w:rsidR="000D5704" w:rsidRDefault="00BD0CA2" w:rsidP="003F42E0">
      <w:r>
        <w:rPr>
          <w:lang w:val="en-US"/>
        </w:rPr>
        <w:t xml:space="preserve">If you suspect a problem in collection, </w:t>
      </w:r>
      <w:r w:rsidR="000D5704">
        <w:rPr>
          <w:lang w:val="en-US"/>
        </w:rPr>
        <w:t>dive in “</w:t>
      </w:r>
      <w:r w:rsidR="000D5704">
        <w:t xml:space="preserve">VMware - </w:t>
      </w:r>
      <w:proofErr w:type="spellStart"/>
      <w:r w:rsidR="000D5704">
        <w:t>vROps</w:t>
      </w:r>
      <w:proofErr w:type="spellEnd"/>
      <w:r w:rsidR="000D5704">
        <w:t xml:space="preserve"> 6.7+</w:t>
      </w:r>
      <w:r w:rsidR="000D5704">
        <w:rPr>
          <w:lang w:val="en-US"/>
        </w:rPr>
        <w:t xml:space="preserve">” </w:t>
      </w:r>
      <w:r w:rsidR="00CE0826">
        <w:rPr>
          <w:lang w:val="en-US"/>
        </w:rPr>
        <w:t>c</w:t>
      </w:r>
      <w:r w:rsidR="000D5704">
        <w:rPr>
          <w:lang w:val="en-US"/>
        </w:rPr>
        <w:t>ontent</w:t>
      </w:r>
      <w:r w:rsidR="00CE0826">
        <w:rPr>
          <w:lang w:val="en-US"/>
        </w:rPr>
        <w:t xml:space="preserve"> p</w:t>
      </w:r>
      <w:r w:rsidR="000D5704">
        <w:rPr>
          <w:lang w:val="en-US"/>
        </w:rPr>
        <w:t>ack</w:t>
      </w:r>
      <w:r w:rsidR="00616BF9">
        <w:rPr>
          <w:lang w:val="en-US"/>
        </w:rPr>
        <w:t xml:space="preserve"> and go to the “Cluster - Collector Overview” dashboard. Check under </w:t>
      </w:r>
      <w:r w:rsidR="000D5704">
        <w:rPr>
          <w:lang w:val="en-US"/>
        </w:rPr>
        <w:t>“Collector Service shutdown events by Node,</w:t>
      </w:r>
      <w:r w:rsidR="00CE0826">
        <w:rPr>
          <w:lang w:val="en-US"/>
        </w:rPr>
        <w:t xml:space="preserve"> </w:t>
      </w:r>
      <w:r w:rsidR="000D5704">
        <w:rPr>
          <w:lang w:val="en-US"/>
        </w:rPr>
        <w:t xml:space="preserve">Role” </w:t>
      </w:r>
      <w:r w:rsidR="00616BF9">
        <w:rPr>
          <w:lang w:val="en-US"/>
        </w:rPr>
        <w:t xml:space="preserve">widget </w:t>
      </w:r>
      <w:r w:rsidR="000D5704">
        <w:rPr>
          <w:lang w:val="en-US"/>
        </w:rPr>
        <w:t>and “Collector Service error events by node, role” widget</w:t>
      </w:r>
      <w:r w:rsidR="00616BF9">
        <w:rPr>
          <w:lang w:val="en-US"/>
        </w:rPr>
        <w:t xml:space="preserve"> and see if there are error messages.</w:t>
      </w:r>
    </w:p>
    <w:p w14:paraId="13AA678F" w14:textId="77777777" w:rsidR="0070709D" w:rsidRDefault="0070709D" w:rsidP="0070709D"/>
    <w:p w14:paraId="605291B2" w14:textId="77777777" w:rsidR="0070709D" w:rsidRDefault="0070709D" w:rsidP="00837A0D"/>
    <w:p w14:paraId="091CA199" w14:textId="77777777" w:rsidR="00302269" w:rsidRPr="00547551" w:rsidRDefault="00302269" w:rsidP="00547551"/>
    <w:p w14:paraId="4B3AA066" w14:textId="77777777" w:rsidR="00547551" w:rsidRPr="00547551" w:rsidRDefault="00547551" w:rsidP="00547551">
      <w:pPr>
        <w:rPr>
          <w:lang w:val="en-GB"/>
        </w:rPr>
      </w:pPr>
    </w:p>
    <w:p w14:paraId="7CB7CA82" w14:textId="7B4C7E00" w:rsidR="00E74682" w:rsidRDefault="00E74682" w:rsidP="00B1061A">
      <w:pPr>
        <w:pStyle w:val="Heading2"/>
      </w:pPr>
      <w:r>
        <w:lastRenderedPageBreak/>
        <w:t>Automation</w:t>
      </w:r>
    </w:p>
    <w:p w14:paraId="408AC514" w14:textId="1B3EFA6E" w:rsidR="00E74682" w:rsidRDefault="00E74682" w:rsidP="003F097B">
      <w:pPr>
        <w:pStyle w:val="AfterChapterTitle"/>
      </w:pPr>
      <w:r>
        <mc:AlternateContent>
          <mc:Choice Requires="wps">
            <w:drawing>
              <wp:anchor distT="0" distB="0" distL="114300" distR="114300" simplePos="0" relativeHeight="251658270" behindDoc="0" locked="0" layoutInCell="1" allowOverlap="1" wp14:anchorId="39A23E22" wp14:editId="20366FF3">
                <wp:simplePos x="0" y="0"/>
                <wp:positionH relativeFrom="column">
                  <wp:posOffset>0</wp:posOffset>
                </wp:positionH>
                <wp:positionV relativeFrom="paragraph">
                  <wp:posOffset>0</wp:posOffset>
                </wp:positionV>
                <wp:extent cx="1828800" cy="1828800"/>
                <wp:effectExtent l="0" t="0" r="0" b="0"/>
                <wp:wrapNone/>
                <wp:docPr id="1085195904" name="Text Box 108519590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FCB0B01" w14:textId="0B3CCDB7" w:rsidR="00E66F24" w:rsidRPr="00C84219" w:rsidRDefault="00E66F24" w:rsidP="00E746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39A23E22" id="Text Box 1085195904" o:spid="_x0000_s1054" type="#_x0000_t202" style="position:absolute;margin-left:0;margin-top:0;width:2in;height:2in;z-index:25165827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1Foku6YCAABKBQAADgAAAAAAAAAAAAAAAAAuAgAAZHJz&#10;L2Uyb0RvYy54bWxQSwECLQAUAAYACAAAACEAS4kmzdYAAAAFAQAADwAAAAAAAAAAAAAAAAAABQAA&#10;ZHJzL2Rvd25yZXYueG1sUEsFBgAAAAAEAAQA8wAAAAMGAAAAAA==&#10;" filled="f" stroked="f">
                <v:textbox style="mso-fit-shape-to-text:t">
                  <w:txbxContent>
                    <w:p w14:paraId="1FCB0B01" w14:textId="0B3CCDB7" w:rsidR="00E66F24" w:rsidRPr="00C84219" w:rsidRDefault="00E66F24" w:rsidP="00E746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6</w:t>
                      </w:r>
                    </w:p>
                  </w:txbxContent>
                </v:textbox>
              </v:shape>
            </w:pict>
          </mc:Fallback>
        </mc:AlternateContent>
      </w:r>
      <w:r w:rsidR="00CE4BE6">
        <w:t>This chapter is contributed by Thomas K</w:t>
      </w:r>
      <w:r w:rsidR="008D308D">
        <w:t>opton</w:t>
      </w:r>
      <w:r w:rsidR="00A30135">
        <w:t>, Consulting Architect and vRealize Ambassadors based in</w:t>
      </w:r>
      <w:r w:rsidR="008D308D">
        <w:t xml:space="preserve"> Europe</w:t>
      </w:r>
      <w:r w:rsidR="00A30135">
        <w:t>.</w:t>
      </w:r>
    </w:p>
    <w:p w14:paraId="061FD990" w14:textId="77777777" w:rsidR="003A23AD" w:rsidRPr="009428A4" w:rsidRDefault="003A23AD" w:rsidP="003A23AD">
      <w:pPr>
        <w:pStyle w:val="Heading3"/>
        <w:rPr>
          <w:rFonts w:asciiTheme="minorHAnsi" w:hAnsiTheme="minorHAnsi" w:cstheme="minorHAnsi"/>
          <w:lang w:val="en-US"/>
        </w:rPr>
      </w:pPr>
      <w:bookmarkStart w:id="87" w:name="_Toc69051798"/>
      <w:r w:rsidRPr="009428A4">
        <w:rPr>
          <w:rFonts w:asciiTheme="minorHAnsi" w:hAnsiTheme="minorHAnsi" w:cstheme="minorHAnsi"/>
          <w:lang w:val="en-US"/>
        </w:rPr>
        <w:t>Introduction</w:t>
      </w:r>
      <w:bookmarkEnd w:id="87"/>
    </w:p>
    <w:p w14:paraId="0EEA2C60" w14:textId="77777777" w:rsidR="003A23AD" w:rsidRPr="009428A4" w:rsidRDefault="003A23AD" w:rsidP="0046319A">
      <w:pPr>
        <w:rPr>
          <w:lang w:val="en-US"/>
        </w:rPr>
      </w:pPr>
      <w:r w:rsidRPr="009428A4">
        <w:rPr>
          <w:lang w:val="en-US"/>
        </w:rPr>
        <w:t xml:space="preserve">I bet you still remember that part “Yes, I did not cover </w:t>
      </w:r>
      <w:r w:rsidRPr="009428A4">
        <w:rPr>
          <w:b/>
          <w:color w:val="0070C0"/>
          <w:lang w:val="en-US"/>
        </w:rPr>
        <w:t>Automation</w:t>
      </w:r>
      <w:r w:rsidRPr="009428A4">
        <w:rPr>
          <w:lang w:val="en-US"/>
        </w:rPr>
        <w:t>. For me, that’s part of Architecture. You should not automate what you cannot operate.”</w:t>
      </w:r>
    </w:p>
    <w:p w14:paraId="48B52828" w14:textId="77777777" w:rsidR="003A23AD" w:rsidRPr="009428A4" w:rsidRDefault="003A23AD" w:rsidP="0046319A">
      <w:pPr>
        <w:rPr>
          <w:lang w:val="en-US"/>
        </w:rPr>
      </w:pPr>
      <w:r w:rsidRPr="009428A4">
        <w:rPr>
          <w:lang w:val="en-US"/>
        </w:rPr>
        <w:t>In other words, what you can operate should be automated.</w:t>
      </w:r>
    </w:p>
    <w:p w14:paraId="67BCC5B8" w14:textId="415D49B9" w:rsidR="003A23AD" w:rsidRPr="009428A4" w:rsidRDefault="003A23AD" w:rsidP="0046319A">
      <w:pPr>
        <w:rPr>
          <w:lang w:val="en-US"/>
        </w:rPr>
      </w:pPr>
      <w:r w:rsidRPr="009428A4">
        <w:rPr>
          <w:lang w:val="en-US"/>
        </w:rPr>
        <w:t>And “Using an analogy, it’s like a plane with many automation features. That’s a feature of the plane.” The times where pilots had to do everything manually while flying a plane are long gone. Nowadays a modern plane is supporting the crew through automation – think of the autopilot.</w:t>
      </w:r>
    </w:p>
    <w:p w14:paraId="479F508D" w14:textId="10752FF8" w:rsidR="003A23AD" w:rsidRPr="009428A4" w:rsidRDefault="003A23AD" w:rsidP="0046319A">
      <w:pPr>
        <w:rPr>
          <w:lang w:val="en-US"/>
        </w:rPr>
      </w:pPr>
      <w:r w:rsidRPr="009428A4">
        <w:rPr>
          <w:b/>
          <w:color w:val="0070C0"/>
          <w:lang w:val="en-US"/>
        </w:rPr>
        <w:t>vRealize Operations</w:t>
      </w:r>
      <w:r w:rsidRPr="009428A4">
        <w:rPr>
          <w:lang w:val="en-US"/>
        </w:rPr>
        <w:t xml:space="preserve"> is doing automation out of the box in form of automated control routines; </w:t>
      </w:r>
      <w:r w:rsidR="00240535">
        <w:rPr>
          <w:lang w:val="en-US"/>
        </w:rPr>
        <w:t>it</w:t>
      </w:r>
      <w:r w:rsidRPr="009428A4">
        <w:rPr>
          <w:lang w:val="en-US"/>
        </w:rPr>
        <w:t xml:space="preserve"> is “automatically” monitoring the environment thorough pre-defined or custom </w:t>
      </w:r>
      <w:r w:rsidRPr="009428A4">
        <w:rPr>
          <w:color w:val="0070C0"/>
          <w:lang w:val="en-US"/>
        </w:rPr>
        <w:t>Symptoms</w:t>
      </w:r>
      <w:r w:rsidRPr="009428A4">
        <w:rPr>
          <w:lang w:val="en-US"/>
        </w:rPr>
        <w:t xml:space="preserve">, </w:t>
      </w:r>
      <w:r w:rsidRPr="009428A4">
        <w:rPr>
          <w:color w:val="0070C0"/>
          <w:lang w:val="en-US"/>
        </w:rPr>
        <w:t>Alert</w:t>
      </w:r>
      <w:r w:rsidRPr="009428A4">
        <w:rPr>
          <w:b/>
          <w:lang w:val="en-US"/>
        </w:rPr>
        <w:t xml:space="preserve"> </w:t>
      </w:r>
      <w:r w:rsidRPr="009428A4">
        <w:rPr>
          <w:color w:val="0070C0"/>
          <w:lang w:val="en-US"/>
        </w:rPr>
        <w:t>Definitions</w:t>
      </w:r>
      <w:r w:rsidRPr="009428A4">
        <w:rPr>
          <w:lang w:val="en-US"/>
        </w:rPr>
        <w:t xml:space="preserve"> and </w:t>
      </w:r>
      <w:r w:rsidRPr="009428A4">
        <w:rPr>
          <w:color w:val="0070C0"/>
          <w:lang w:val="en-US"/>
        </w:rPr>
        <w:t>Compliance</w:t>
      </w:r>
      <w:r w:rsidRPr="009428A4">
        <w:rPr>
          <w:b/>
          <w:lang w:val="en-US"/>
        </w:rPr>
        <w:t xml:space="preserve"> </w:t>
      </w:r>
      <w:r w:rsidRPr="009428A4">
        <w:rPr>
          <w:color w:val="0070C0"/>
          <w:lang w:val="en-US"/>
        </w:rPr>
        <w:t>Packs</w:t>
      </w:r>
      <w:r w:rsidRPr="009428A4">
        <w:rPr>
          <w:lang w:val="en-US"/>
        </w:rPr>
        <w:t xml:space="preserve">. These routines control the creation of </w:t>
      </w:r>
      <w:r w:rsidRPr="009428A4">
        <w:rPr>
          <w:color w:val="0070C0"/>
          <w:lang w:val="en-US"/>
        </w:rPr>
        <w:t>Alarms</w:t>
      </w:r>
      <w:r w:rsidRPr="009428A4">
        <w:rPr>
          <w:lang w:val="en-US"/>
        </w:rPr>
        <w:t xml:space="preserve"> and provides information presented through </w:t>
      </w:r>
      <w:r w:rsidRPr="009428A4">
        <w:rPr>
          <w:color w:val="0070C0"/>
          <w:lang w:val="en-US"/>
        </w:rPr>
        <w:t>Dashboards</w:t>
      </w:r>
      <w:r w:rsidRPr="009428A4">
        <w:rPr>
          <w:lang w:val="en-US"/>
        </w:rPr>
        <w:t xml:space="preserve"> and </w:t>
      </w:r>
      <w:r w:rsidRPr="009428A4">
        <w:rPr>
          <w:color w:val="0070C0"/>
          <w:lang w:val="en-US"/>
        </w:rPr>
        <w:t>Reports</w:t>
      </w:r>
      <w:r w:rsidRPr="009428A4">
        <w:rPr>
          <w:lang w:val="en-US"/>
        </w:rPr>
        <w:t>.</w:t>
      </w:r>
    </w:p>
    <w:p w14:paraId="1B46056A" w14:textId="77777777" w:rsidR="003A23AD" w:rsidRPr="009428A4" w:rsidRDefault="003A23AD" w:rsidP="0046319A">
      <w:pPr>
        <w:rPr>
          <w:lang w:val="en-US"/>
        </w:rPr>
      </w:pPr>
      <w:r w:rsidRPr="009428A4">
        <w:rPr>
          <w:lang w:val="en-US"/>
        </w:rPr>
        <w:t>Various Compliance Packs help reduce risk and enforce IT and regulatory standards for vSphere through continuous checks and automated drift remediation.</w:t>
      </w:r>
    </w:p>
    <w:p w14:paraId="684A7631" w14:textId="77777777" w:rsidR="003A23AD" w:rsidRPr="009428A4" w:rsidRDefault="003A23AD" w:rsidP="0046319A">
      <w:pPr>
        <w:rPr>
          <w:lang w:val="en-US"/>
        </w:rPr>
      </w:pPr>
      <w:r w:rsidRPr="009428A4">
        <w:rPr>
          <w:lang w:val="en-US"/>
        </w:rPr>
        <w:t>But there is more.</w:t>
      </w:r>
    </w:p>
    <w:p w14:paraId="5A216C89" w14:textId="62766EC3" w:rsidR="003A23AD" w:rsidRPr="0046319A" w:rsidRDefault="003A23AD" w:rsidP="0046319A">
      <w:pPr>
        <w:rPr>
          <w:lang w:val="en-US"/>
        </w:rPr>
      </w:pPr>
      <w:r w:rsidRPr="009428A4">
        <w:rPr>
          <w:lang w:val="en-US"/>
        </w:rPr>
        <w:t xml:space="preserve">And this is exactly how you should operate your environment. </w:t>
      </w:r>
      <w:r w:rsidRPr="009428A4">
        <w:rPr>
          <w:color w:val="0070C0"/>
          <w:lang w:val="en-US"/>
        </w:rPr>
        <w:t>Self-Driving Operations</w:t>
      </w:r>
      <w:r w:rsidRPr="009428A4">
        <w:rPr>
          <w:lang w:val="en-US"/>
        </w:rPr>
        <w:t xml:space="preserve"> should not remain just a catchword, let us make it </w:t>
      </w:r>
      <w:r w:rsidR="00240535">
        <w:rPr>
          <w:lang w:val="en-US"/>
        </w:rPr>
        <w:t>a</w:t>
      </w:r>
      <w:r w:rsidRPr="009428A4">
        <w:rPr>
          <w:lang w:val="en-US"/>
        </w:rPr>
        <w:t xml:space="preserve"> reality!</w:t>
      </w:r>
    </w:p>
    <w:p w14:paraId="724E15B8" w14:textId="599B662C" w:rsidR="007A5A62" w:rsidRDefault="007A5A62" w:rsidP="00160AA2">
      <w:pPr>
        <w:pStyle w:val="Heading4"/>
      </w:pPr>
      <w:r>
        <w:t>Benefits</w:t>
      </w:r>
    </w:p>
    <w:p w14:paraId="7E0683C0" w14:textId="77777777" w:rsidR="00513691" w:rsidRPr="009428A4" w:rsidRDefault="00513691" w:rsidP="00513691">
      <w:pPr>
        <w:rPr>
          <w:lang w:val="en-US"/>
        </w:rPr>
      </w:pPr>
      <w:r w:rsidRPr="009428A4">
        <w:rPr>
          <w:lang w:val="en-US"/>
        </w:rPr>
        <w:t>Probably everybody knows the impact automation has on the industry, not only since the invention of industrial robotics in the 50s and 60s of the last century.</w:t>
      </w:r>
    </w:p>
    <w:p w14:paraId="39243649" w14:textId="50734C97" w:rsidR="003A23AD" w:rsidRPr="009428A4" w:rsidRDefault="003A23AD" w:rsidP="0060555D">
      <w:pPr>
        <w:rPr>
          <w:lang w:val="en-US"/>
        </w:rPr>
      </w:pPr>
      <w:r w:rsidRPr="009428A4">
        <w:rPr>
          <w:lang w:val="en-US"/>
        </w:rPr>
        <w:t>But why is automation important, what are the reasons behind introducing a technology which may be complex and cost intensive as it might appear at first sight?</w:t>
      </w:r>
    </w:p>
    <w:p w14:paraId="3D43636A" w14:textId="77777777" w:rsidR="003A23AD" w:rsidRPr="009428A4" w:rsidRDefault="003A23AD" w:rsidP="0060555D">
      <w:pPr>
        <w:rPr>
          <w:lang w:val="en-US"/>
        </w:rPr>
      </w:pPr>
      <w:r w:rsidRPr="009428A4">
        <w:rPr>
          <w:lang w:val="en-US"/>
        </w:rPr>
        <w:lastRenderedPageBreak/>
        <w:t xml:space="preserve">Yes, automation may indicate that you will need to invest time initially, and time means money. You are making a one-time invest or if you will, increasing your </w:t>
      </w:r>
      <w:r w:rsidRPr="009428A4">
        <w:rPr>
          <w:b/>
          <w:lang w:val="en-US"/>
        </w:rPr>
        <w:t>CAPEX</w:t>
      </w:r>
      <w:r w:rsidRPr="009428A4">
        <w:rPr>
          <w:lang w:val="en-US"/>
        </w:rPr>
        <w:t>.</w:t>
      </w:r>
    </w:p>
    <w:p w14:paraId="5D49ABA1" w14:textId="77777777" w:rsidR="003A23AD" w:rsidRPr="009428A4" w:rsidRDefault="003A23AD" w:rsidP="0060555D">
      <w:pPr>
        <w:rPr>
          <w:lang w:val="en-US"/>
        </w:rPr>
      </w:pPr>
      <w:r w:rsidRPr="009428A4">
        <w:rPr>
          <w:lang w:val="en-US"/>
        </w:rPr>
        <w:t xml:space="preserve">What does it give you back? The answer is </w:t>
      </w:r>
      <w:proofErr w:type="gramStart"/>
      <w:r w:rsidRPr="009428A4">
        <w:rPr>
          <w:lang w:val="en-US"/>
        </w:rPr>
        <w:t>actually pretty</w:t>
      </w:r>
      <w:proofErr w:type="gramEnd"/>
      <w:r w:rsidRPr="009428A4">
        <w:rPr>
          <w:lang w:val="en-US"/>
        </w:rPr>
        <w:t xml:space="preserve"> easy:</w:t>
      </w:r>
    </w:p>
    <w:p w14:paraId="6E4A1C52" w14:textId="77777777" w:rsidR="003A23AD" w:rsidRPr="009428A4" w:rsidRDefault="003A23AD" w:rsidP="0060555D">
      <w:pPr>
        <w:pStyle w:val="Bullet"/>
        <w:rPr>
          <w:lang w:val="en-US"/>
        </w:rPr>
      </w:pPr>
      <w:r w:rsidRPr="009428A4">
        <w:rPr>
          <w:lang w:val="en-US"/>
        </w:rPr>
        <w:t xml:space="preserve">Repetitive work does not have to be done manually anymore; you are reducing your </w:t>
      </w:r>
      <w:r w:rsidRPr="009428A4">
        <w:rPr>
          <w:b/>
          <w:lang w:val="en-US"/>
        </w:rPr>
        <w:t>OPEX</w:t>
      </w:r>
    </w:p>
    <w:p w14:paraId="2C2D7804" w14:textId="126F39AD" w:rsidR="003A23AD" w:rsidRPr="009428A4" w:rsidRDefault="00BE3A00" w:rsidP="0060555D">
      <w:pPr>
        <w:pStyle w:val="Bullet"/>
        <w:rPr>
          <w:lang w:val="en-US"/>
        </w:rPr>
      </w:pPr>
      <w:r>
        <w:rPr>
          <w:lang w:val="en-US" w:eastAsia="en-US"/>
        </w:rPr>
        <w:t>Y</w:t>
      </w:r>
      <w:r w:rsidR="003A23AD" w:rsidRPr="009428A4">
        <w:rPr>
          <w:lang w:val="en-US" w:eastAsia="en-US"/>
        </w:rPr>
        <w:t xml:space="preserve">ou free up time to focus on </w:t>
      </w:r>
      <w:r w:rsidR="003A23AD" w:rsidRPr="009428A4">
        <w:rPr>
          <w:lang w:val="en-US"/>
        </w:rPr>
        <w:t xml:space="preserve">more </w:t>
      </w:r>
      <w:r w:rsidR="003A23AD" w:rsidRPr="009428A4">
        <w:rPr>
          <w:b/>
          <w:lang w:val="en-US"/>
        </w:rPr>
        <w:t>important</w:t>
      </w:r>
      <w:r w:rsidR="003A23AD" w:rsidRPr="009428A4">
        <w:rPr>
          <w:lang w:val="en-US"/>
        </w:rPr>
        <w:t xml:space="preserve"> </w:t>
      </w:r>
      <w:r w:rsidR="003A23AD" w:rsidRPr="009428A4">
        <w:rPr>
          <w:lang w:val="en-US" w:eastAsia="en-US"/>
        </w:rPr>
        <w:t>things</w:t>
      </w:r>
      <w:r w:rsidR="003A23AD" w:rsidRPr="009428A4">
        <w:rPr>
          <w:lang w:val="en-US"/>
        </w:rPr>
        <w:t xml:space="preserve"> for your </w:t>
      </w:r>
      <w:r w:rsidR="003A23AD" w:rsidRPr="009428A4">
        <w:rPr>
          <w:b/>
          <w:lang w:val="en-US"/>
        </w:rPr>
        <w:t>business</w:t>
      </w:r>
    </w:p>
    <w:p w14:paraId="6761FF9A" w14:textId="77777777" w:rsidR="003A23AD" w:rsidRPr="009428A4" w:rsidRDefault="003A23AD" w:rsidP="0060555D">
      <w:pPr>
        <w:pStyle w:val="Bullet"/>
        <w:rPr>
          <w:lang w:val="en-US"/>
        </w:rPr>
      </w:pPr>
      <w:r w:rsidRPr="009428A4">
        <w:rPr>
          <w:lang w:val="en-US"/>
        </w:rPr>
        <w:t xml:space="preserve">Repetitive work is done the same way, following a </w:t>
      </w:r>
      <w:r w:rsidRPr="009428A4">
        <w:rPr>
          <w:b/>
          <w:lang w:val="en-US"/>
        </w:rPr>
        <w:t>descriptive</w:t>
      </w:r>
      <w:r w:rsidRPr="009428A4">
        <w:rPr>
          <w:lang w:val="en-US"/>
        </w:rPr>
        <w:t xml:space="preserve"> procedure, eliminating human errors (except for the ones in your procedure)</w:t>
      </w:r>
    </w:p>
    <w:p w14:paraId="3597A218" w14:textId="77777777" w:rsidR="003A23AD" w:rsidRPr="009428A4" w:rsidRDefault="003A23AD" w:rsidP="0060555D">
      <w:pPr>
        <w:pStyle w:val="Bullet"/>
        <w:rPr>
          <w:lang w:val="en-US"/>
        </w:rPr>
      </w:pPr>
      <w:r w:rsidRPr="009428A4">
        <w:rPr>
          <w:lang w:val="en-US"/>
        </w:rPr>
        <w:t xml:space="preserve">It makes </w:t>
      </w:r>
      <w:r w:rsidRPr="009428A4">
        <w:rPr>
          <w:b/>
          <w:lang w:val="en-US"/>
        </w:rPr>
        <w:t>auditing</w:t>
      </w:r>
      <w:r w:rsidRPr="009428A4">
        <w:rPr>
          <w:lang w:val="en-US"/>
        </w:rPr>
        <w:t xml:space="preserve"> easier or even possible in first place</w:t>
      </w:r>
    </w:p>
    <w:p w14:paraId="153242D2" w14:textId="2899461A" w:rsidR="003A23AD" w:rsidRPr="009428A4" w:rsidRDefault="003A23AD" w:rsidP="0060555D">
      <w:pPr>
        <w:pStyle w:val="Bullet"/>
        <w:rPr>
          <w:lang w:val="en-US"/>
        </w:rPr>
      </w:pPr>
      <w:r w:rsidRPr="009428A4">
        <w:rPr>
          <w:lang w:val="en-US"/>
        </w:rPr>
        <w:t xml:space="preserve">It </w:t>
      </w:r>
      <w:r w:rsidR="00240535">
        <w:rPr>
          <w:lang w:val="en-US" w:eastAsia="en-US"/>
        </w:rPr>
        <w:t>i</w:t>
      </w:r>
      <w:r w:rsidRPr="009428A4">
        <w:rPr>
          <w:lang w:val="en-US" w:eastAsia="en-US"/>
        </w:rPr>
        <w:t>ncrease</w:t>
      </w:r>
      <w:r w:rsidRPr="009428A4">
        <w:rPr>
          <w:lang w:val="en-US"/>
        </w:rPr>
        <w:t>s</w:t>
      </w:r>
      <w:r w:rsidRPr="009428A4">
        <w:rPr>
          <w:lang w:val="en-US" w:eastAsia="en-US"/>
        </w:rPr>
        <w:t xml:space="preserve"> </w:t>
      </w:r>
      <w:r w:rsidRPr="009428A4">
        <w:rPr>
          <w:b/>
          <w:lang w:val="en-US" w:eastAsia="en-US"/>
        </w:rPr>
        <w:t>productivity</w:t>
      </w:r>
      <w:r w:rsidRPr="009428A4">
        <w:rPr>
          <w:lang w:val="en-US"/>
        </w:rPr>
        <w:t xml:space="preserve">, </w:t>
      </w:r>
      <w:proofErr w:type="gramStart"/>
      <w:r w:rsidRPr="009428A4">
        <w:rPr>
          <w:b/>
          <w:lang w:val="en-US" w:eastAsia="en-US"/>
        </w:rPr>
        <w:t>reliability</w:t>
      </w:r>
      <w:proofErr w:type="gramEnd"/>
      <w:r w:rsidRPr="009428A4">
        <w:rPr>
          <w:lang w:val="en-US"/>
        </w:rPr>
        <w:t xml:space="preserve"> and </w:t>
      </w:r>
      <w:r w:rsidRPr="009428A4">
        <w:rPr>
          <w:b/>
          <w:lang w:val="en-US" w:eastAsia="en-US"/>
        </w:rPr>
        <w:t>performance</w:t>
      </w:r>
    </w:p>
    <w:p w14:paraId="06C7765E" w14:textId="7EDED193" w:rsidR="003A23AD" w:rsidRPr="0060555D" w:rsidRDefault="003A23AD" w:rsidP="0060555D">
      <w:pPr>
        <w:pStyle w:val="Bullet"/>
        <w:rPr>
          <w:lang w:val="en-US"/>
        </w:rPr>
      </w:pPr>
      <w:r w:rsidRPr="0060555D">
        <w:rPr>
          <w:lang w:val="en-US"/>
        </w:rPr>
        <w:t>Automation is work force multiplier</w:t>
      </w:r>
    </w:p>
    <w:p w14:paraId="2D14B809" w14:textId="77777777" w:rsidR="003A23AD" w:rsidRPr="009428A4" w:rsidRDefault="003A23AD" w:rsidP="00160AA2">
      <w:pPr>
        <w:pStyle w:val="Heading4"/>
        <w:rPr>
          <w:lang w:eastAsia="en-US"/>
        </w:rPr>
      </w:pPr>
      <w:bookmarkStart w:id="88" w:name="_Toc69051800"/>
      <w:r w:rsidRPr="009428A4">
        <w:t>Basic Principles of Automation</w:t>
      </w:r>
      <w:bookmarkEnd w:id="88"/>
    </w:p>
    <w:p w14:paraId="0169DF8F" w14:textId="60B5129E" w:rsidR="003A23AD" w:rsidRPr="00BE3A00" w:rsidRDefault="003A23AD" w:rsidP="00BE3A00">
      <w:pPr>
        <w:rPr>
          <w:lang w:val="en-US"/>
        </w:rPr>
      </w:pPr>
      <w:r w:rsidRPr="009428A4">
        <w:rPr>
          <w:lang w:val="en-US"/>
        </w:rPr>
        <w:t xml:space="preserve">Before we jump into the essentials of this chapter, let us take a quick look on the typical ingredients of automated systems. The following picture shows the four basic elements comprising an automated system. </w:t>
      </w:r>
      <w:r w:rsidRPr="009428A4">
        <w:rPr>
          <w:b/>
          <w:lang w:val="en-US"/>
        </w:rPr>
        <w:t>Controller</w:t>
      </w:r>
      <w:r w:rsidRPr="009428A4">
        <w:rPr>
          <w:lang w:val="en-US"/>
        </w:rPr>
        <w:t xml:space="preserve">, </w:t>
      </w:r>
      <w:r w:rsidRPr="009428A4">
        <w:rPr>
          <w:b/>
          <w:lang w:val="en-US"/>
        </w:rPr>
        <w:t>sensors</w:t>
      </w:r>
      <w:r w:rsidRPr="009428A4">
        <w:rPr>
          <w:lang w:val="en-US"/>
        </w:rPr>
        <w:t xml:space="preserve">, </w:t>
      </w:r>
      <w:proofErr w:type="gramStart"/>
      <w:r w:rsidRPr="009428A4">
        <w:rPr>
          <w:b/>
          <w:lang w:val="en-US"/>
        </w:rPr>
        <w:t>actors</w:t>
      </w:r>
      <w:proofErr w:type="gramEnd"/>
      <w:r w:rsidRPr="009428A4">
        <w:rPr>
          <w:lang w:val="en-US"/>
        </w:rPr>
        <w:t xml:space="preserve"> and the </w:t>
      </w:r>
      <w:r w:rsidRPr="009428A4">
        <w:rPr>
          <w:b/>
          <w:lang w:val="en-US"/>
        </w:rPr>
        <w:t>plant</w:t>
      </w:r>
      <w:r w:rsidRPr="009428A4">
        <w:rPr>
          <w:lang w:val="en-US"/>
        </w:rPr>
        <w:t xml:space="preserve"> build a closed loop.</w:t>
      </w:r>
    </w:p>
    <w:p w14:paraId="55B21E21" w14:textId="77777777" w:rsidR="003A23AD" w:rsidRPr="009428A4" w:rsidRDefault="003A23AD" w:rsidP="003A23AD">
      <w:pPr>
        <w:keepNext/>
        <w:jc w:val="center"/>
        <w:rPr>
          <w:lang w:val="en-US"/>
        </w:rPr>
      </w:pPr>
      <w:r w:rsidRPr="00F57C33">
        <w:rPr>
          <w:noProof/>
          <w:lang w:val="en-US"/>
        </w:rPr>
        <w:drawing>
          <wp:inline distT="0" distB="0" distL="0" distR="0" wp14:anchorId="676F6DB3" wp14:editId="7CC5D711">
            <wp:extent cx="3633469" cy="2023647"/>
            <wp:effectExtent l="0" t="0" r="5715" b="0"/>
            <wp:docPr id="1085195905" name="Picture 10851959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797"/>
                    <a:stretch>
                      <a:fillRect/>
                    </a:stretch>
                  </pic:blipFill>
                  <pic:spPr>
                    <a:xfrm>
                      <a:off x="0" y="0"/>
                      <a:ext cx="3656759" cy="2036618"/>
                    </a:xfrm>
                    <a:prstGeom prst="rect">
                      <a:avLst/>
                    </a:prstGeom>
                  </pic:spPr>
                </pic:pic>
              </a:graphicData>
            </a:graphic>
          </wp:inline>
        </w:drawing>
      </w:r>
    </w:p>
    <w:p w14:paraId="60A0FC06" w14:textId="74EE56F5" w:rsidR="00F7083F" w:rsidRPr="006E2DE8" w:rsidRDefault="00F7083F" w:rsidP="00F7083F">
      <w:pPr>
        <w:pStyle w:val="Caption"/>
        <w:jc w:val="center"/>
        <w:rPr>
          <w:rFonts w:asciiTheme="minorHAnsi" w:hAnsiTheme="minorHAnsi" w:cstheme="minorHAnsi"/>
          <w:lang w:val="en-US"/>
        </w:rPr>
      </w:pPr>
      <w:bookmarkStart w:id="89" w:name="_Toc69051779"/>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w:t>
      </w:r>
      <w:r w:rsidRPr="006E2DE8">
        <w:rPr>
          <w:rFonts w:asciiTheme="minorHAnsi" w:hAnsiTheme="minorHAnsi" w:cstheme="minorHAnsi"/>
          <w:lang w:val="en-US"/>
        </w:rPr>
        <w:fldChar w:fldCharType="end"/>
      </w:r>
      <w:r w:rsidRPr="006E2DE8">
        <w:rPr>
          <w:rFonts w:asciiTheme="minorHAnsi" w:hAnsiTheme="minorHAnsi" w:cstheme="minorHAnsi"/>
          <w:lang w:val="en-US"/>
        </w:rPr>
        <w:t>: Components of an automated system</w:t>
      </w:r>
      <w:bookmarkEnd w:id="89"/>
    </w:p>
    <w:p w14:paraId="42CFEC1B" w14:textId="77777777" w:rsidR="003A23AD" w:rsidRPr="009428A4" w:rsidRDefault="003A23AD" w:rsidP="00BE3A00">
      <w:pPr>
        <w:rPr>
          <w:lang w:val="en-US"/>
        </w:rPr>
      </w:pPr>
      <w:r w:rsidRPr="009428A4">
        <w:rPr>
          <w:lang w:val="en-US"/>
        </w:rPr>
        <w:t xml:space="preserve">This is example of a closed is also called </w:t>
      </w:r>
      <w:r w:rsidRPr="009428A4">
        <w:rPr>
          <w:b/>
          <w:lang w:val="en-US"/>
        </w:rPr>
        <w:t>closed-loop feedback control</w:t>
      </w:r>
      <w:r w:rsidRPr="009428A4">
        <w:rPr>
          <w:lang w:val="en-US"/>
        </w:rPr>
        <w:t xml:space="preserve">. Another, less complex kind of automated system is shown in the next picture. It is a so called </w:t>
      </w:r>
      <w:r w:rsidRPr="009428A4">
        <w:rPr>
          <w:b/>
          <w:lang w:val="en-US"/>
        </w:rPr>
        <w:t>open-loop control</w:t>
      </w:r>
      <w:r w:rsidRPr="009428A4">
        <w:rPr>
          <w:lang w:val="en-US"/>
        </w:rPr>
        <w:t>.</w:t>
      </w:r>
    </w:p>
    <w:p w14:paraId="2C2BB4CC" w14:textId="704D7429" w:rsidR="003A23AD" w:rsidRPr="009428A4" w:rsidRDefault="003A23AD" w:rsidP="00BE3A00">
      <w:pPr>
        <w:keepNext/>
        <w:jc w:val="center"/>
        <w:rPr>
          <w:lang w:val="en-US"/>
        </w:rPr>
      </w:pPr>
      <w:r w:rsidRPr="000862EF">
        <w:rPr>
          <w:noProof/>
        </w:rPr>
        <w:t xml:space="preserve"> </w:t>
      </w:r>
      <w:r w:rsidRPr="000862EF">
        <w:rPr>
          <w:noProof/>
          <w:lang w:val="en-US"/>
        </w:rPr>
        <w:drawing>
          <wp:inline distT="0" distB="0" distL="0" distR="0" wp14:anchorId="2C4E2235" wp14:editId="212B679A">
            <wp:extent cx="4689230" cy="1139837"/>
            <wp:effectExtent l="0" t="0" r="0" b="3175"/>
            <wp:docPr id="1085195906" name="Picture 10851959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798"/>
                    <a:stretch>
                      <a:fillRect/>
                    </a:stretch>
                  </pic:blipFill>
                  <pic:spPr>
                    <a:xfrm>
                      <a:off x="0" y="0"/>
                      <a:ext cx="4694087" cy="1141018"/>
                    </a:xfrm>
                    <a:prstGeom prst="rect">
                      <a:avLst/>
                    </a:prstGeom>
                  </pic:spPr>
                </pic:pic>
              </a:graphicData>
            </a:graphic>
          </wp:inline>
        </w:drawing>
      </w:r>
    </w:p>
    <w:p w14:paraId="0B5EAFA3" w14:textId="13D58A3F" w:rsidR="00F7083F" w:rsidRPr="006E2DE8" w:rsidRDefault="00F7083F" w:rsidP="00F7083F">
      <w:pPr>
        <w:pStyle w:val="Caption"/>
        <w:jc w:val="center"/>
        <w:rPr>
          <w:rFonts w:asciiTheme="minorHAnsi" w:hAnsiTheme="minorHAnsi" w:cstheme="minorHAnsi"/>
          <w:lang w:val="en-US"/>
        </w:rPr>
      </w:pPr>
      <w:bookmarkStart w:id="90" w:name="_Toc69051780"/>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2</w:t>
      </w:r>
      <w:r w:rsidRPr="006E2DE8">
        <w:rPr>
          <w:rFonts w:asciiTheme="minorHAnsi" w:hAnsiTheme="minorHAnsi" w:cstheme="minorHAnsi"/>
          <w:lang w:val="en-US"/>
        </w:rPr>
        <w:fldChar w:fldCharType="end"/>
      </w:r>
      <w:r w:rsidRPr="006E2DE8">
        <w:rPr>
          <w:rFonts w:asciiTheme="minorHAnsi" w:hAnsiTheme="minorHAnsi" w:cstheme="minorHAnsi"/>
          <w:lang w:val="en-US"/>
        </w:rPr>
        <w:t>: Open-loop control system</w:t>
      </w:r>
      <w:bookmarkEnd w:id="90"/>
    </w:p>
    <w:p w14:paraId="23C3D173" w14:textId="77777777" w:rsidR="003A23AD" w:rsidRPr="009428A4" w:rsidRDefault="003A23AD" w:rsidP="00BE3A00">
      <w:pPr>
        <w:rPr>
          <w:lang w:val="en-US"/>
        </w:rPr>
      </w:pPr>
      <w:r w:rsidRPr="009428A4">
        <w:rPr>
          <w:lang w:val="en-US"/>
        </w:rPr>
        <w:t>How does this translate to an environment managed by vRealize Operations? Let us start with the less complex example, the ingredients are at the end the same in both examples.</w:t>
      </w:r>
    </w:p>
    <w:p w14:paraId="2A46EC5D" w14:textId="77777777" w:rsidR="003A23AD" w:rsidRPr="009428A4" w:rsidRDefault="003A23AD" w:rsidP="00BE3A00">
      <w:pPr>
        <w:rPr>
          <w:lang w:val="en-US"/>
        </w:rPr>
      </w:pPr>
      <w:r w:rsidRPr="009428A4">
        <w:rPr>
          <w:lang w:val="en-US"/>
        </w:rPr>
        <w:t>As you can see in the next figure, some parts are easy to be mapped to components that you will find in your SDDC.</w:t>
      </w:r>
    </w:p>
    <w:p w14:paraId="7DE67F7A" w14:textId="77777777" w:rsidR="003A23AD" w:rsidRPr="009428A4" w:rsidRDefault="003A23AD" w:rsidP="003A23AD">
      <w:pPr>
        <w:jc w:val="both"/>
        <w:rPr>
          <w:rFonts w:cstheme="minorHAnsi"/>
          <w:lang w:val="en-US"/>
        </w:rPr>
      </w:pPr>
    </w:p>
    <w:p w14:paraId="0EB56768" w14:textId="77777777" w:rsidR="003A23AD" w:rsidRPr="009428A4" w:rsidRDefault="003A23AD" w:rsidP="003A23AD">
      <w:pPr>
        <w:keepNext/>
        <w:jc w:val="center"/>
        <w:rPr>
          <w:lang w:val="en-US"/>
        </w:rPr>
      </w:pPr>
      <w:r w:rsidRPr="003029A4">
        <w:rPr>
          <w:noProof/>
        </w:rPr>
        <w:lastRenderedPageBreak/>
        <w:t xml:space="preserve"> </w:t>
      </w:r>
      <w:r w:rsidRPr="003029A4">
        <w:rPr>
          <w:noProof/>
          <w:lang w:val="en-US"/>
        </w:rPr>
        <w:drawing>
          <wp:inline distT="0" distB="0" distL="0" distR="0" wp14:anchorId="595BF321" wp14:editId="378B1DD8">
            <wp:extent cx="5731510" cy="1419860"/>
            <wp:effectExtent l="0" t="0" r="0" b="2540"/>
            <wp:docPr id="1085195907" name="Picture 108519590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799"/>
                    <a:stretch>
                      <a:fillRect/>
                    </a:stretch>
                  </pic:blipFill>
                  <pic:spPr>
                    <a:xfrm>
                      <a:off x="0" y="0"/>
                      <a:ext cx="5731510" cy="1419860"/>
                    </a:xfrm>
                    <a:prstGeom prst="rect">
                      <a:avLst/>
                    </a:prstGeom>
                  </pic:spPr>
                </pic:pic>
              </a:graphicData>
            </a:graphic>
          </wp:inline>
        </w:drawing>
      </w:r>
    </w:p>
    <w:p w14:paraId="618DF2FA" w14:textId="7A16D3F7" w:rsidR="00F7083F" w:rsidRPr="006E2DE8" w:rsidRDefault="00F7083F" w:rsidP="00F7083F">
      <w:pPr>
        <w:pStyle w:val="Caption"/>
        <w:jc w:val="center"/>
        <w:rPr>
          <w:rFonts w:asciiTheme="minorHAnsi" w:hAnsiTheme="minorHAnsi" w:cstheme="minorHAnsi"/>
          <w:lang w:val="en-US"/>
        </w:rPr>
      </w:pPr>
      <w:bookmarkStart w:id="91" w:name="_Toc69051781"/>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3</w:t>
      </w:r>
      <w:r w:rsidRPr="006E2DE8">
        <w:rPr>
          <w:rFonts w:asciiTheme="minorHAnsi" w:hAnsiTheme="minorHAnsi" w:cstheme="minorHAnsi"/>
          <w:lang w:val="en-US"/>
        </w:rPr>
        <w:fldChar w:fldCharType="end"/>
      </w:r>
      <w:r w:rsidRPr="006E2DE8">
        <w:rPr>
          <w:rFonts w:asciiTheme="minorHAnsi" w:hAnsiTheme="minorHAnsi" w:cstheme="minorHAnsi"/>
          <w:lang w:val="en-US"/>
        </w:rPr>
        <w:t>: vRealize Operations in an open-loop control system</w:t>
      </w:r>
      <w:bookmarkEnd w:id="91"/>
    </w:p>
    <w:p w14:paraId="78812718" w14:textId="77777777" w:rsidR="003A23AD" w:rsidRPr="009428A4" w:rsidRDefault="003A23AD" w:rsidP="003A23AD">
      <w:pPr>
        <w:jc w:val="both"/>
        <w:rPr>
          <w:rFonts w:cstheme="minorHAnsi"/>
          <w:lang w:val="en-US"/>
        </w:rPr>
      </w:pPr>
      <w:r w:rsidRPr="009428A4">
        <w:rPr>
          <w:rFonts w:cstheme="minorHAnsi"/>
          <w:lang w:val="en-US"/>
        </w:rPr>
        <w:t xml:space="preserve">The </w:t>
      </w:r>
      <w:r w:rsidRPr="009428A4">
        <w:rPr>
          <w:rFonts w:cstheme="minorHAnsi"/>
          <w:i/>
          <w:lang w:val="en-US"/>
        </w:rPr>
        <w:t>sensors</w:t>
      </w:r>
      <w:r w:rsidRPr="009428A4">
        <w:rPr>
          <w:rFonts w:cstheme="minorHAnsi"/>
          <w:lang w:val="en-US"/>
        </w:rPr>
        <w:t xml:space="preserve"> are our adapter instances collecting </w:t>
      </w:r>
      <w:r w:rsidRPr="009428A4">
        <w:rPr>
          <w:rFonts w:cstheme="minorHAnsi"/>
          <w:color w:val="0070C0"/>
          <w:lang w:val="en-US"/>
        </w:rPr>
        <w:t>metrics</w:t>
      </w:r>
      <w:r w:rsidRPr="009428A4">
        <w:rPr>
          <w:rFonts w:cstheme="minorHAnsi"/>
          <w:lang w:val="en-US"/>
        </w:rPr>
        <w:t xml:space="preserve"> and </w:t>
      </w:r>
      <w:r w:rsidRPr="009428A4">
        <w:rPr>
          <w:rFonts w:cstheme="minorHAnsi"/>
          <w:color w:val="0070C0"/>
          <w:lang w:val="en-US"/>
        </w:rPr>
        <w:t>properties</w:t>
      </w:r>
      <w:r w:rsidRPr="009428A4">
        <w:rPr>
          <w:rFonts w:cstheme="minorHAnsi"/>
          <w:lang w:val="en-US"/>
        </w:rPr>
        <w:t xml:space="preserve">, the </w:t>
      </w:r>
      <w:r w:rsidRPr="009428A4">
        <w:rPr>
          <w:rFonts w:cstheme="minorHAnsi"/>
          <w:i/>
          <w:lang w:val="en-US"/>
        </w:rPr>
        <w:t>controller</w:t>
      </w:r>
      <w:r w:rsidRPr="009428A4">
        <w:rPr>
          <w:rFonts w:cstheme="minorHAnsi"/>
          <w:lang w:val="en-US"/>
        </w:rPr>
        <w:t xml:space="preserve"> is vRealize Operations itself and the </w:t>
      </w:r>
      <w:r w:rsidRPr="009428A4">
        <w:rPr>
          <w:rFonts w:cstheme="minorHAnsi"/>
          <w:i/>
          <w:lang w:val="en-US"/>
        </w:rPr>
        <w:t>plant</w:t>
      </w:r>
      <w:r w:rsidRPr="009428A4">
        <w:rPr>
          <w:rFonts w:cstheme="minorHAnsi"/>
          <w:lang w:val="en-US"/>
        </w:rPr>
        <w:t xml:space="preserve"> that we would like to control or automate is e.g., our vCenter instance managing ESXi hosts, VMs, Datastores etc.</w:t>
      </w:r>
    </w:p>
    <w:p w14:paraId="0DC5CA12" w14:textId="77777777" w:rsidR="003A23AD" w:rsidRPr="009428A4" w:rsidRDefault="003A23AD" w:rsidP="003A23AD">
      <w:pPr>
        <w:jc w:val="both"/>
        <w:rPr>
          <w:rFonts w:cstheme="minorHAnsi"/>
          <w:lang w:val="en-US"/>
        </w:rPr>
      </w:pPr>
      <w:r w:rsidRPr="009428A4">
        <w:rPr>
          <w:rFonts w:cstheme="minorHAnsi"/>
          <w:lang w:val="en-US"/>
        </w:rPr>
        <w:t xml:space="preserve">But what are the </w:t>
      </w:r>
      <w:r w:rsidRPr="009428A4">
        <w:rPr>
          <w:rFonts w:cstheme="minorHAnsi"/>
          <w:i/>
          <w:lang w:val="en-US"/>
        </w:rPr>
        <w:t>actor</w:t>
      </w:r>
      <w:r w:rsidRPr="009428A4">
        <w:rPr>
          <w:rFonts w:cstheme="minorHAnsi"/>
          <w:lang w:val="en-US"/>
        </w:rPr>
        <w:t>s and how could the controller, so vRealize Operations, interact with other systems?</w:t>
      </w:r>
    </w:p>
    <w:p w14:paraId="77E5BBE0" w14:textId="5604A6A5" w:rsidR="003A23AD" w:rsidRPr="009428A4" w:rsidRDefault="003A23AD" w:rsidP="003A23AD">
      <w:pPr>
        <w:jc w:val="both"/>
        <w:rPr>
          <w:rFonts w:cstheme="minorHAnsi"/>
          <w:lang w:val="en-US"/>
        </w:rPr>
      </w:pPr>
      <w:r w:rsidRPr="009428A4">
        <w:rPr>
          <w:rFonts w:cstheme="minorHAnsi"/>
          <w:lang w:val="en-US"/>
        </w:rPr>
        <w:t>I will answer both questions in the next sections, so keep reading, you have made it through the dry theory.</w:t>
      </w:r>
    </w:p>
    <w:p w14:paraId="43656813" w14:textId="312675D9" w:rsidR="003A23AD" w:rsidRPr="009428A4" w:rsidRDefault="004B4855" w:rsidP="00160AA2">
      <w:pPr>
        <w:pStyle w:val="Heading4"/>
      </w:pPr>
      <w:r>
        <w:t>Inter-System Communication</w:t>
      </w:r>
    </w:p>
    <w:p w14:paraId="245689BB" w14:textId="77777777" w:rsidR="003A23AD" w:rsidRPr="009428A4" w:rsidRDefault="003A23AD" w:rsidP="00C14281">
      <w:pPr>
        <w:rPr>
          <w:lang w:val="en-US"/>
        </w:rPr>
      </w:pPr>
      <w:r w:rsidRPr="009428A4">
        <w:rPr>
          <w:lang w:val="en-US"/>
        </w:rPr>
        <w:t>I start with the second part of the question; how can vRealize Operations interact with other systems?</w:t>
      </w:r>
    </w:p>
    <w:p w14:paraId="26EE82D5" w14:textId="6C53D3FD" w:rsidR="003A23AD" w:rsidRPr="009428A4" w:rsidRDefault="003A23AD" w:rsidP="00C14281">
      <w:pPr>
        <w:rPr>
          <w:lang w:val="en-US"/>
        </w:rPr>
      </w:pPr>
      <w:r w:rsidRPr="009428A4">
        <w:rPr>
          <w:lang w:val="en-US"/>
        </w:rPr>
        <w:t>With “</w:t>
      </w:r>
      <w:r w:rsidRPr="009428A4">
        <w:rPr>
          <w:i/>
          <w:lang w:val="en-US"/>
        </w:rPr>
        <w:t>other systems</w:t>
      </w:r>
      <w:r w:rsidRPr="009428A4">
        <w:rPr>
          <w:lang w:val="en-US"/>
        </w:rPr>
        <w:t xml:space="preserve">” I am referring to systems contributing to the automation but not necessarily being </w:t>
      </w:r>
      <w:proofErr w:type="gramStart"/>
      <w:r w:rsidRPr="009428A4">
        <w:rPr>
          <w:lang w:val="en-US"/>
        </w:rPr>
        <w:t xml:space="preserve">the </w:t>
      </w:r>
      <w:r w:rsidRPr="009428A4">
        <w:rPr>
          <w:i/>
          <w:lang w:val="en-US"/>
        </w:rPr>
        <w:t>plant</w:t>
      </w:r>
      <w:proofErr w:type="gramEnd"/>
      <w:r w:rsidRPr="009428A4">
        <w:rPr>
          <w:lang w:val="en-US"/>
        </w:rPr>
        <w:t xml:space="preserve"> we want to control.</w:t>
      </w:r>
    </w:p>
    <w:p w14:paraId="271DEC30" w14:textId="6B62A290" w:rsidR="003A23AD" w:rsidRPr="009428A4" w:rsidRDefault="00240535" w:rsidP="00C14281">
      <w:pPr>
        <w:rPr>
          <w:lang w:val="en-US"/>
        </w:rPr>
      </w:pPr>
      <w:r>
        <w:rPr>
          <w:lang w:val="en-US"/>
        </w:rPr>
        <w:t xml:space="preserve">Many customers have extended </w:t>
      </w:r>
      <w:r w:rsidR="003A23AD" w:rsidRPr="009428A4">
        <w:rPr>
          <w:lang w:val="en-US"/>
        </w:rPr>
        <w:t xml:space="preserve">vRealize Operations </w:t>
      </w:r>
      <w:r>
        <w:rPr>
          <w:lang w:val="en-US"/>
        </w:rPr>
        <w:t xml:space="preserve">to </w:t>
      </w:r>
      <w:r w:rsidR="003A23AD" w:rsidRPr="009428A4">
        <w:rPr>
          <w:lang w:val="en-US"/>
        </w:rPr>
        <w:t xml:space="preserve">interact with other systems using interfaces provided by those systems. In context of automation, we usually use the term </w:t>
      </w:r>
      <w:r w:rsidR="003A23AD" w:rsidRPr="009428A4">
        <w:rPr>
          <w:color w:val="0070C0"/>
          <w:lang w:val="en-US"/>
        </w:rPr>
        <w:t>Application</w:t>
      </w:r>
      <w:r w:rsidR="003A23AD" w:rsidRPr="009428A4">
        <w:rPr>
          <w:b/>
          <w:lang w:val="en-US"/>
        </w:rPr>
        <w:t xml:space="preserve"> </w:t>
      </w:r>
      <w:r w:rsidR="003A23AD" w:rsidRPr="009428A4">
        <w:rPr>
          <w:color w:val="0070C0"/>
          <w:lang w:val="en-US"/>
        </w:rPr>
        <w:t>Programing</w:t>
      </w:r>
      <w:r w:rsidR="003A23AD" w:rsidRPr="009428A4">
        <w:rPr>
          <w:b/>
          <w:lang w:val="en-US"/>
        </w:rPr>
        <w:t xml:space="preserve"> </w:t>
      </w:r>
      <w:r w:rsidR="003A23AD" w:rsidRPr="009428A4">
        <w:rPr>
          <w:color w:val="0070C0"/>
          <w:lang w:val="en-US"/>
        </w:rPr>
        <w:t>Interfaces</w:t>
      </w:r>
      <w:r w:rsidR="003A23AD" w:rsidRPr="009428A4">
        <w:rPr>
          <w:lang w:val="en-US"/>
        </w:rPr>
        <w:t xml:space="preserve"> – </w:t>
      </w:r>
      <w:r w:rsidR="003A23AD" w:rsidRPr="009428A4">
        <w:rPr>
          <w:color w:val="0070C0"/>
          <w:lang w:val="en-US"/>
        </w:rPr>
        <w:t>APIs</w:t>
      </w:r>
      <w:r w:rsidR="003A23AD" w:rsidRPr="009428A4">
        <w:rPr>
          <w:lang w:val="en-US"/>
        </w:rPr>
        <w:t>. Interacting with other systems means outgoing as well as incoming communication as seen from the vRealize Operations perspective.</w:t>
      </w:r>
    </w:p>
    <w:p w14:paraId="41FAB9DD" w14:textId="77777777" w:rsidR="003A23AD" w:rsidRPr="009428A4" w:rsidRDefault="003A23AD" w:rsidP="004B4855">
      <w:pPr>
        <w:pStyle w:val="Heading3"/>
        <w:rPr>
          <w:lang w:val="en-US"/>
        </w:rPr>
      </w:pPr>
      <w:bookmarkStart w:id="92" w:name="_Toc69051802"/>
      <w:r w:rsidRPr="009428A4">
        <w:rPr>
          <w:lang w:val="en-US"/>
        </w:rPr>
        <w:t>Outgoing Communication</w:t>
      </w:r>
      <w:bookmarkEnd w:id="92"/>
    </w:p>
    <w:p w14:paraId="4AB9379D" w14:textId="63C51A74" w:rsidR="003A23AD" w:rsidRPr="009428A4" w:rsidRDefault="006055D8" w:rsidP="004B4855">
      <w:pPr>
        <w:rPr>
          <w:lang w:val="en-US"/>
        </w:rPr>
      </w:pPr>
      <w:r>
        <w:rPr>
          <w:lang w:val="en-US"/>
        </w:rPr>
        <w:t>T</w:t>
      </w:r>
      <w:r w:rsidR="003A23AD" w:rsidRPr="009428A4">
        <w:rPr>
          <w:lang w:val="en-US"/>
        </w:rPr>
        <w:t>his describe</w:t>
      </w:r>
      <w:r>
        <w:rPr>
          <w:lang w:val="en-US"/>
        </w:rPr>
        <w:t>s</w:t>
      </w:r>
      <w:r w:rsidR="003A23AD" w:rsidRPr="009428A4">
        <w:rPr>
          <w:lang w:val="en-US"/>
        </w:rPr>
        <w:t xml:space="preserve"> the available options to send information from vRealize Operations to another, so called north-bound, systems.</w:t>
      </w:r>
    </w:p>
    <w:p w14:paraId="50EB83B1" w14:textId="205D2A3A" w:rsidR="003A23AD" w:rsidRPr="009428A4" w:rsidRDefault="003A23AD" w:rsidP="004B4855">
      <w:pPr>
        <w:rPr>
          <w:lang w:val="en-US"/>
        </w:rPr>
      </w:pPr>
      <w:r w:rsidRPr="009428A4">
        <w:rPr>
          <w:lang w:val="en-US"/>
        </w:rPr>
        <w:t xml:space="preserve">When speaking about north-bound systems we usually refer to services like mail servers or SNMP trap receivers. </w:t>
      </w:r>
      <w:r w:rsidRPr="00F44DD7">
        <w:rPr>
          <w:lang w:val="en-US"/>
        </w:rPr>
        <w:t>Since the advent of 8.x versions of vRealize Operations, the product supports more and more REST services like ServiceNow and Slack natively.</w:t>
      </w:r>
      <w:r w:rsidR="001B5310">
        <w:rPr>
          <w:lang w:val="en-US"/>
        </w:rPr>
        <w:t xml:space="preserve"> </w:t>
      </w:r>
      <w:r w:rsidRPr="002177F7">
        <w:rPr>
          <w:lang w:val="en-US"/>
        </w:rPr>
        <w:t xml:space="preserve">Starting with the version 8.4, vRealize Operations provides a </w:t>
      </w:r>
      <w:r w:rsidRPr="009428A4">
        <w:rPr>
          <w:color w:val="0070C0"/>
          <w:lang w:val="en-US"/>
        </w:rPr>
        <w:t>Webhook</w:t>
      </w:r>
      <w:r w:rsidRPr="002177F7">
        <w:rPr>
          <w:lang w:val="en-US"/>
        </w:rPr>
        <w:t xml:space="preserve"> plugin as a generic way to integrate any REST API endpoints.</w:t>
      </w:r>
    </w:p>
    <w:p w14:paraId="769FCD7B" w14:textId="77777777" w:rsidR="003A23AD" w:rsidRPr="009428A4" w:rsidRDefault="003A23AD" w:rsidP="00160AA2">
      <w:pPr>
        <w:pStyle w:val="Heading4"/>
      </w:pPr>
      <w:bookmarkStart w:id="93" w:name="_Toc69051803"/>
      <w:r w:rsidRPr="009428A4">
        <w:t>Outbound Plugins</w:t>
      </w:r>
      <w:bookmarkEnd w:id="93"/>
    </w:p>
    <w:p w14:paraId="2D8E65F1" w14:textId="485AF843" w:rsidR="003A23AD" w:rsidRPr="001B5310" w:rsidRDefault="003A23AD" w:rsidP="004B4855">
      <w:pPr>
        <w:jc w:val="both"/>
        <w:rPr>
          <w:rFonts w:cstheme="minorHAnsi"/>
          <w:lang w:val="en-US"/>
        </w:rPr>
      </w:pPr>
      <w:r w:rsidRPr="009428A4">
        <w:rPr>
          <w:rFonts w:cstheme="minorHAnsi"/>
          <w:lang w:val="en-US"/>
        </w:rPr>
        <w:t xml:space="preserve">Out of the box vRealize Operations provides a set of </w:t>
      </w:r>
      <w:r w:rsidRPr="009428A4">
        <w:rPr>
          <w:rFonts w:cstheme="minorHAnsi"/>
          <w:color w:val="0070C0"/>
          <w:lang w:val="en-US"/>
        </w:rPr>
        <w:t>Outbound</w:t>
      </w:r>
      <w:r w:rsidRPr="009428A4">
        <w:rPr>
          <w:rFonts w:cstheme="minorHAnsi"/>
          <w:b/>
          <w:i/>
          <w:lang w:val="en-US"/>
        </w:rPr>
        <w:t xml:space="preserve"> </w:t>
      </w:r>
      <w:r w:rsidRPr="009428A4">
        <w:rPr>
          <w:rFonts w:cstheme="minorHAnsi"/>
          <w:color w:val="0070C0"/>
          <w:lang w:val="en-US"/>
        </w:rPr>
        <w:t>Plugins</w:t>
      </w:r>
      <w:r w:rsidRPr="009428A4">
        <w:rPr>
          <w:rFonts w:cstheme="minorHAnsi"/>
          <w:lang w:val="en-US"/>
        </w:rPr>
        <w:t xml:space="preserve">. These plugins are used to create </w:t>
      </w:r>
      <w:r w:rsidRPr="009428A4">
        <w:rPr>
          <w:rFonts w:cstheme="minorHAnsi"/>
          <w:color w:val="0070C0"/>
          <w:lang w:val="en-US"/>
        </w:rPr>
        <w:t>Outbound</w:t>
      </w:r>
      <w:r w:rsidRPr="009428A4">
        <w:rPr>
          <w:rFonts w:cstheme="minorHAnsi"/>
          <w:b/>
          <w:i/>
          <w:lang w:val="en-US"/>
        </w:rPr>
        <w:t xml:space="preserve"> </w:t>
      </w:r>
      <w:r w:rsidRPr="009428A4">
        <w:rPr>
          <w:rFonts w:cstheme="minorHAnsi"/>
          <w:color w:val="0070C0"/>
          <w:lang w:val="en-US"/>
        </w:rPr>
        <w:t>Instances</w:t>
      </w:r>
      <w:r w:rsidRPr="009428A4">
        <w:rPr>
          <w:rFonts w:cstheme="minorHAnsi"/>
          <w:lang w:val="en-US"/>
        </w:rPr>
        <w:t>. The next picture shows the available plugins.</w:t>
      </w:r>
    </w:p>
    <w:p w14:paraId="7F166B35" w14:textId="77777777" w:rsidR="003A23AD" w:rsidRPr="009428A4" w:rsidRDefault="003A23AD" w:rsidP="004B4855">
      <w:pPr>
        <w:jc w:val="center"/>
        <w:rPr>
          <w:lang w:val="en-US"/>
        </w:rPr>
      </w:pPr>
      <w:r w:rsidRPr="005928B8">
        <w:rPr>
          <w:noProof/>
        </w:rPr>
        <w:lastRenderedPageBreak/>
        <w:drawing>
          <wp:inline distT="0" distB="0" distL="0" distR="0" wp14:anchorId="6F04ADAD" wp14:editId="20277452">
            <wp:extent cx="4031096" cy="2401219"/>
            <wp:effectExtent l="0" t="0" r="7620" b="0"/>
            <wp:docPr id="1709717380" name="Picture 1709717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0">
                      <a:extLst>
                        <a:ext uri="{28A0092B-C50C-407E-A947-70E740481C1C}">
                          <a14:useLocalDpi xmlns:a14="http://schemas.microsoft.com/office/drawing/2010/main" val="0"/>
                        </a:ext>
                      </a:extLst>
                    </a:blip>
                    <a:stretch>
                      <a:fillRect/>
                    </a:stretch>
                  </pic:blipFill>
                  <pic:spPr>
                    <a:xfrm>
                      <a:off x="0" y="0"/>
                      <a:ext cx="4039242" cy="2406072"/>
                    </a:xfrm>
                    <a:prstGeom prst="rect">
                      <a:avLst/>
                    </a:prstGeom>
                  </pic:spPr>
                </pic:pic>
              </a:graphicData>
            </a:graphic>
          </wp:inline>
        </w:drawing>
      </w:r>
    </w:p>
    <w:p w14:paraId="50EB063B" w14:textId="7FCF08A0" w:rsidR="00F7083F" w:rsidRPr="006E2DE8" w:rsidRDefault="00F7083F" w:rsidP="00F7083F">
      <w:pPr>
        <w:pStyle w:val="Caption"/>
        <w:jc w:val="center"/>
        <w:rPr>
          <w:rFonts w:asciiTheme="minorHAnsi" w:hAnsiTheme="minorHAnsi" w:cstheme="minorHAnsi"/>
          <w:lang w:val="en-US"/>
        </w:rPr>
      </w:pPr>
      <w:bookmarkStart w:id="94" w:name="_Toc69051782"/>
      <w:r w:rsidRPr="006E2DE8">
        <w:rPr>
          <w:rFonts w:asciiTheme="minorHAnsi" w:hAnsiTheme="minorHAnsi" w:cstheme="minorBidi"/>
          <w:lang w:val="en-US"/>
        </w:rPr>
        <w:t xml:space="preserve">Figure </w:t>
      </w:r>
      <w:r w:rsidRPr="002177F7">
        <w:rPr>
          <w:rFonts w:asciiTheme="minorHAnsi" w:hAnsiTheme="minorHAnsi" w:cstheme="minorBidi"/>
          <w:lang w:val="en-US"/>
        </w:rPr>
        <w:fldChar w:fldCharType="begin"/>
      </w:r>
      <w:r w:rsidRPr="00BF0CD6">
        <w:rPr>
          <w:rFonts w:asciiTheme="minorHAnsi" w:hAnsiTheme="minorHAnsi" w:cstheme="minorHAnsi"/>
        </w:rPr>
        <w:instrText xml:space="preserve"> SEQ Figure \* ARABIC </w:instrText>
      </w:r>
      <w:r w:rsidRPr="002177F7">
        <w:rPr>
          <w:rFonts w:asciiTheme="minorHAnsi" w:hAnsiTheme="minorHAnsi" w:cstheme="minorBidi"/>
          <w:lang w:val="en-US"/>
        </w:rPr>
        <w:fldChar w:fldCharType="separate"/>
      </w:r>
      <w:r w:rsidR="00AC11A5">
        <w:rPr>
          <w:rFonts w:asciiTheme="minorHAnsi" w:hAnsiTheme="minorHAnsi" w:cstheme="minorHAnsi"/>
          <w:noProof/>
        </w:rPr>
        <w:t>4</w:t>
      </w:r>
      <w:r w:rsidRPr="002177F7">
        <w:rPr>
          <w:rFonts w:asciiTheme="minorHAnsi" w:hAnsiTheme="minorHAnsi" w:cstheme="minorBidi"/>
          <w:lang w:val="en-US"/>
        </w:rPr>
        <w:fldChar w:fldCharType="end"/>
      </w:r>
      <w:r w:rsidRPr="006E2DE8">
        <w:rPr>
          <w:rFonts w:asciiTheme="minorHAnsi" w:hAnsiTheme="minorHAnsi" w:cstheme="minorBidi"/>
          <w:lang w:val="en-US"/>
        </w:rPr>
        <w:t>: vRealize Operations Outbound Plugins</w:t>
      </w:r>
      <w:bookmarkEnd w:id="94"/>
    </w:p>
    <w:p w14:paraId="35D44460" w14:textId="3E290F2D" w:rsidR="003A23AD" w:rsidRPr="009428A4" w:rsidRDefault="003A23AD" w:rsidP="004B4855">
      <w:pPr>
        <w:rPr>
          <w:lang w:val="en-US"/>
        </w:rPr>
      </w:pPr>
      <w:r w:rsidRPr="009428A4">
        <w:rPr>
          <w:lang w:val="en-US"/>
        </w:rPr>
        <w:t xml:space="preserve">The configured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provide a one-way communication towards other systems. The first plugin type in this list is the </w:t>
      </w:r>
      <w:r w:rsidRPr="009428A4">
        <w:rPr>
          <w:color w:val="0070C0"/>
          <w:lang w:val="en-US"/>
        </w:rPr>
        <w:t>Automated</w:t>
      </w:r>
      <w:r w:rsidRPr="009428A4">
        <w:rPr>
          <w:b/>
          <w:i/>
          <w:lang w:val="en-US"/>
        </w:rPr>
        <w:t xml:space="preserve"> </w:t>
      </w:r>
      <w:r w:rsidRPr="009428A4">
        <w:rPr>
          <w:color w:val="0070C0"/>
          <w:lang w:val="en-US"/>
        </w:rPr>
        <w:t>Actions</w:t>
      </w:r>
      <w:r w:rsidRPr="009428A4">
        <w:rPr>
          <w:b/>
          <w:i/>
          <w:lang w:val="en-US"/>
        </w:rPr>
        <w:t xml:space="preserve"> </w:t>
      </w:r>
      <w:r w:rsidRPr="009428A4">
        <w:rPr>
          <w:color w:val="0070C0"/>
          <w:lang w:val="en-US"/>
        </w:rPr>
        <w:t>Plugin</w:t>
      </w:r>
      <w:r w:rsidRPr="009428A4">
        <w:rPr>
          <w:lang w:val="en-US"/>
        </w:rPr>
        <w:t xml:space="preserve">. After initial installation and configuration of vRealize Operations, an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xml:space="preserve"> based on this plugin is automatically available for consumption. With </w:t>
      </w:r>
      <w:r w:rsidRPr="009428A4">
        <w:rPr>
          <w:i/>
          <w:lang w:val="en-US"/>
        </w:rPr>
        <w:t>actions</w:t>
      </w:r>
      <w:r w:rsidRPr="009428A4">
        <w:rPr>
          <w:lang w:val="en-US"/>
        </w:rPr>
        <w:t xml:space="preserve"> in context of this </w:t>
      </w:r>
      <w:proofErr w:type="gramStart"/>
      <w:r w:rsidRPr="009428A4">
        <w:rPr>
          <w:lang w:val="en-US"/>
        </w:rPr>
        <w:t>particular plugin</w:t>
      </w:r>
      <w:proofErr w:type="gramEnd"/>
      <w:r w:rsidRPr="009428A4">
        <w:rPr>
          <w:lang w:val="en-US"/>
        </w:rPr>
        <w:t xml:space="preserve">, we refer to actions run in the managed vCenter instances. A pre-requisite to enable such automated actions is enabling </w:t>
      </w:r>
      <w:r w:rsidRPr="009428A4">
        <w:rPr>
          <w:color w:val="0070C0"/>
          <w:lang w:val="en-US"/>
        </w:rPr>
        <w:t>Operational</w:t>
      </w:r>
      <w:r w:rsidRPr="009428A4">
        <w:rPr>
          <w:b/>
          <w:i/>
          <w:lang w:val="en-US"/>
        </w:rPr>
        <w:t xml:space="preserve"> </w:t>
      </w:r>
      <w:r w:rsidRPr="009428A4">
        <w:rPr>
          <w:color w:val="0070C0"/>
          <w:lang w:val="en-US"/>
        </w:rPr>
        <w:t>Actions</w:t>
      </w:r>
      <w:r w:rsidRPr="009428A4">
        <w:rPr>
          <w:lang w:val="en-US"/>
        </w:rPr>
        <w:t xml:space="preserve"> in the configuration of a </w:t>
      </w:r>
      <w:r w:rsidRPr="009428A4">
        <w:rPr>
          <w:color w:val="0070C0"/>
          <w:lang w:val="en-US"/>
        </w:rPr>
        <w:t>Cloud</w:t>
      </w:r>
      <w:r w:rsidRPr="009428A4">
        <w:rPr>
          <w:b/>
          <w:i/>
          <w:lang w:val="en-US"/>
        </w:rPr>
        <w:t xml:space="preserve"> </w:t>
      </w:r>
      <w:r w:rsidRPr="009428A4">
        <w:rPr>
          <w:color w:val="0070C0"/>
          <w:lang w:val="en-US"/>
        </w:rPr>
        <w:t>Account</w:t>
      </w:r>
      <w:r w:rsidRPr="009428A4">
        <w:rPr>
          <w:lang w:val="en-US"/>
        </w:rPr>
        <w:t xml:space="preserve"> adapter instance and sufficient permissions granted to the account used for the vCenter connection.</w:t>
      </w:r>
    </w:p>
    <w:p w14:paraId="2B4FEBB2" w14:textId="77777777" w:rsidR="003A23AD" w:rsidRPr="009428A4" w:rsidRDefault="003A23AD" w:rsidP="004B4855">
      <w:pPr>
        <w:keepNext/>
        <w:jc w:val="center"/>
        <w:rPr>
          <w:lang w:val="en-US"/>
        </w:rPr>
      </w:pPr>
      <w:r w:rsidRPr="005928B8">
        <w:rPr>
          <w:noProof/>
        </w:rPr>
        <w:drawing>
          <wp:inline distT="0" distB="0" distL="0" distR="0" wp14:anchorId="6C28478C" wp14:editId="114AAE4C">
            <wp:extent cx="4572000" cy="1931931"/>
            <wp:effectExtent l="0" t="0" r="0" b="0"/>
            <wp:docPr id="1085195908" name="Picture 10851959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801" cstate="print">
                      <a:extLst>
                        <a:ext uri="{28A0092B-C50C-407E-A947-70E740481C1C}">
                          <a14:useLocalDpi xmlns:a14="http://schemas.microsoft.com/office/drawing/2010/main" val="0"/>
                        </a:ext>
                      </a:extLst>
                    </a:blip>
                    <a:stretch>
                      <a:fillRect/>
                    </a:stretch>
                  </pic:blipFill>
                  <pic:spPr>
                    <a:xfrm>
                      <a:off x="0" y="0"/>
                      <a:ext cx="4579101" cy="1934931"/>
                    </a:xfrm>
                    <a:prstGeom prst="rect">
                      <a:avLst/>
                    </a:prstGeom>
                  </pic:spPr>
                </pic:pic>
              </a:graphicData>
            </a:graphic>
          </wp:inline>
        </w:drawing>
      </w:r>
    </w:p>
    <w:p w14:paraId="29867F39" w14:textId="77777777" w:rsidR="006055D8" w:rsidRDefault="006055D8" w:rsidP="004B4855">
      <w:pPr>
        <w:pStyle w:val="BeforeTable"/>
        <w:rPr>
          <w:lang w:val="en-US"/>
        </w:rPr>
      </w:pPr>
    </w:p>
    <w:p w14:paraId="42D6038C" w14:textId="25D02FB4" w:rsidR="00F7083F" w:rsidRPr="006E2DE8" w:rsidRDefault="00F7083F" w:rsidP="00F7083F">
      <w:pPr>
        <w:pStyle w:val="Caption"/>
        <w:jc w:val="center"/>
        <w:rPr>
          <w:rFonts w:asciiTheme="minorHAnsi" w:hAnsiTheme="minorHAnsi" w:cstheme="minorHAnsi"/>
          <w:lang w:val="en-US"/>
        </w:rPr>
      </w:pPr>
      <w:bookmarkStart w:id="95" w:name="_Toc69051783"/>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5</w:t>
      </w:r>
      <w:r w:rsidRPr="006E2DE8">
        <w:rPr>
          <w:rFonts w:asciiTheme="minorHAnsi" w:hAnsiTheme="minorHAnsi"/>
          <w:lang w:val="en-US"/>
        </w:rPr>
        <w:fldChar w:fldCharType="end"/>
      </w:r>
      <w:r w:rsidRPr="006E2DE8">
        <w:rPr>
          <w:rFonts w:asciiTheme="minorHAnsi" w:hAnsiTheme="minorHAnsi"/>
          <w:lang w:val="en-US"/>
        </w:rPr>
        <w:t>: Automated Actions Outbound Instance</w:t>
      </w:r>
      <w:bookmarkEnd w:id="95"/>
    </w:p>
    <w:p w14:paraId="2B6AF0E2" w14:textId="355C1B0D" w:rsidR="003A23AD" w:rsidRPr="009428A4" w:rsidRDefault="003A23AD" w:rsidP="004B4855">
      <w:pPr>
        <w:rPr>
          <w:lang w:val="en-US"/>
        </w:rPr>
      </w:pPr>
      <w:r w:rsidRPr="009428A4">
        <w:rPr>
          <w:color w:val="0070C0"/>
          <w:lang w:val="en-US"/>
        </w:rPr>
        <w:t>Automated</w:t>
      </w:r>
      <w:r w:rsidRPr="009428A4">
        <w:rPr>
          <w:b/>
          <w:i/>
          <w:lang w:val="en-US"/>
        </w:rPr>
        <w:t xml:space="preserve"> </w:t>
      </w:r>
      <w:r w:rsidRPr="009428A4">
        <w:rPr>
          <w:color w:val="0070C0"/>
          <w:lang w:val="en-US"/>
        </w:rPr>
        <w:t>Actions</w:t>
      </w:r>
      <w:r w:rsidRPr="009428A4">
        <w:rPr>
          <w:lang w:val="en-US"/>
        </w:rPr>
        <w:t xml:space="preserve">, as the name implies, can be used to automate execution of task as part of a </w:t>
      </w:r>
      <w:r w:rsidRPr="009428A4">
        <w:rPr>
          <w:color w:val="0070C0"/>
          <w:lang w:val="en-US"/>
        </w:rPr>
        <w:t>Recommendation</w:t>
      </w:r>
      <w:r w:rsidRPr="009428A4">
        <w:rPr>
          <w:lang w:val="en-US"/>
        </w:rPr>
        <w:t xml:space="preserve"> within an </w:t>
      </w:r>
      <w:r w:rsidRPr="009428A4">
        <w:rPr>
          <w:color w:val="0070C0"/>
          <w:lang w:val="en-US"/>
        </w:rPr>
        <w:t>Alert</w:t>
      </w:r>
      <w:r w:rsidRPr="009428A4">
        <w:rPr>
          <w:b/>
          <w:i/>
          <w:lang w:val="en-US"/>
        </w:rPr>
        <w:t xml:space="preserve"> </w:t>
      </w:r>
      <w:r w:rsidRPr="009428A4">
        <w:rPr>
          <w:color w:val="0070C0"/>
          <w:lang w:val="en-US"/>
        </w:rPr>
        <w:t>Definition</w:t>
      </w:r>
      <w:r w:rsidRPr="009428A4">
        <w:rPr>
          <w:lang w:val="en-US"/>
        </w:rPr>
        <w:t xml:space="preserve">. Out-of-the-box vRealize Operations provides several </w:t>
      </w:r>
      <w:r w:rsidRPr="009428A4">
        <w:rPr>
          <w:i/>
          <w:lang w:val="en-US"/>
        </w:rPr>
        <w:t>Recommendations</w:t>
      </w:r>
      <w:r w:rsidRPr="009428A4">
        <w:rPr>
          <w:lang w:val="en-US"/>
        </w:rPr>
        <w:t xml:space="preserve"> containing a vCenter actions, like shown in the following picture.</w:t>
      </w:r>
    </w:p>
    <w:p w14:paraId="40A7E997" w14:textId="77777777" w:rsidR="003A23AD" w:rsidRPr="009428A4" w:rsidRDefault="003A23AD" w:rsidP="004B4855">
      <w:pPr>
        <w:jc w:val="both"/>
        <w:rPr>
          <w:rFonts w:cstheme="minorHAnsi"/>
          <w:lang w:val="en-US"/>
        </w:rPr>
      </w:pPr>
    </w:p>
    <w:p w14:paraId="04B91762" w14:textId="77777777" w:rsidR="003A23AD" w:rsidRPr="009428A4" w:rsidRDefault="003A23AD" w:rsidP="004B4855">
      <w:pPr>
        <w:keepNext/>
        <w:jc w:val="center"/>
        <w:rPr>
          <w:lang w:val="en-US"/>
        </w:rPr>
      </w:pPr>
      <w:r w:rsidRPr="005928B8">
        <w:rPr>
          <w:noProof/>
        </w:rPr>
        <w:lastRenderedPageBreak/>
        <w:drawing>
          <wp:inline distT="0" distB="0" distL="0" distR="0" wp14:anchorId="1DC07EAB" wp14:editId="5C0BA9C8">
            <wp:extent cx="4759977" cy="2642088"/>
            <wp:effectExtent l="0" t="0" r="2540" b="6350"/>
            <wp:docPr id="1085195909" name="Picture 10851959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802" cstate="print">
                      <a:extLst>
                        <a:ext uri="{28A0092B-C50C-407E-A947-70E740481C1C}">
                          <a14:useLocalDpi xmlns:a14="http://schemas.microsoft.com/office/drawing/2010/main" val="0"/>
                        </a:ext>
                      </a:extLst>
                    </a:blip>
                    <a:stretch>
                      <a:fillRect/>
                    </a:stretch>
                  </pic:blipFill>
                  <pic:spPr>
                    <a:xfrm>
                      <a:off x="0" y="0"/>
                      <a:ext cx="4763583" cy="2644089"/>
                    </a:xfrm>
                    <a:prstGeom prst="rect">
                      <a:avLst/>
                    </a:prstGeom>
                  </pic:spPr>
                </pic:pic>
              </a:graphicData>
            </a:graphic>
          </wp:inline>
        </w:drawing>
      </w:r>
    </w:p>
    <w:p w14:paraId="1175E98E" w14:textId="77777777" w:rsidR="001B5310" w:rsidRDefault="001B5310" w:rsidP="004B4855">
      <w:pPr>
        <w:pStyle w:val="BeforeTable"/>
        <w:rPr>
          <w:lang w:val="en-US"/>
        </w:rPr>
      </w:pPr>
    </w:p>
    <w:p w14:paraId="4D2FBF04" w14:textId="463BF24B" w:rsidR="00F7083F" w:rsidRPr="006E2DE8" w:rsidRDefault="00F7083F" w:rsidP="00F7083F">
      <w:pPr>
        <w:pStyle w:val="Caption"/>
        <w:jc w:val="center"/>
        <w:rPr>
          <w:rFonts w:asciiTheme="minorHAnsi" w:hAnsiTheme="minorHAnsi" w:cstheme="minorHAnsi"/>
          <w:lang w:val="en-US"/>
        </w:rPr>
      </w:pPr>
      <w:bookmarkStart w:id="96" w:name="_Toc69051784"/>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6</w:t>
      </w:r>
      <w:r w:rsidRPr="006E2DE8">
        <w:rPr>
          <w:rFonts w:asciiTheme="minorHAnsi" w:hAnsiTheme="minorHAnsi"/>
          <w:lang w:val="en-US"/>
        </w:rPr>
        <w:fldChar w:fldCharType="end"/>
      </w:r>
      <w:r w:rsidRPr="006E2DE8">
        <w:rPr>
          <w:rFonts w:asciiTheme="minorHAnsi" w:hAnsiTheme="minorHAnsi"/>
          <w:lang w:val="en-US"/>
        </w:rPr>
        <w:t>: Actions and part of Recommendations</w:t>
      </w:r>
      <w:bookmarkEnd w:id="96"/>
    </w:p>
    <w:p w14:paraId="182D2393" w14:textId="70D4094E" w:rsidR="003A23AD" w:rsidRPr="009428A4" w:rsidRDefault="003A23AD" w:rsidP="004B4855">
      <w:pPr>
        <w:rPr>
          <w:lang w:val="en-US"/>
        </w:rPr>
      </w:pPr>
      <w:r w:rsidRPr="009428A4">
        <w:rPr>
          <w:lang w:val="en-US"/>
        </w:rPr>
        <w:t xml:space="preserve">The first step towards a </w:t>
      </w:r>
      <w:r w:rsidRPr="009428A4">
        <w:rPr>
          <w:color w:val="0070C0"/>
          <w:lang w:val="en-US"/>
        </w:rPr>
        <w:t>Self-Healing SDDC</w:t>
      </w:r>
      <w:r w:rsidRPr="009428A4">
        <w:rPr>
          <w:lang w:val="en-US"/>
        </w:rPr>
        <w:t xml:space="preserve"> is to automate such actions. Of course, in a SDDC it needs more than just enabling automation. For example, we need to be compliant with change management processes, involve owners of the managed VMs or get approval. How to be compliant with such requirements is not part of this chapter but you will learn what options you </w:t>
      </w:r>
      <w:proofErr w:type="gramStart"/>
      <w:r w:rsidRPr="009428A4">
        <w:rPr>
          <w:lang w:val="en-US"/>
        </w:rPr>
        <w:t>have to</w:t>
      </w:r>
      <w:proofErr w:type="gramEnd"/>
      <w:r w:rsidRPr="009428A4">
        <w:rPr>
          <w:lang w:val="en-US"/>
        </w:rPr>
        <w:t xml:space="preserve"> get there.</w:t>
      </w:r>
    </w:p>
    <w:p w14:paraId="16BA6B10" w14:textId="4BEB74D2" w:rsidR="003A23AD" w:rsidRPr="009428A4" w:rsidRDefault="003A23AD" w:rsidP="004B4855">
      <w:pPr>
        <w:rPr>
          <w:lang w:val="en-US"/>
        </w:rPr>
      </w:pPr>
      <w:r w:rsidRPr="009428A4">
        <w:rPr>
          <w:lang w:val="en-US"/>
        </w:rPr>
        <w:t>Before I give you a short recipe how to enable action automation based on an easy example, let</w:t>
      </w:r>
      <w:r w:rsidR="001B5310">
        <w:rPr>
          <w:lang w:val="en-US"/>
        </w:rPr>
        <w:t xml:space="preserve">’s </w:t>
      </w:r>
      <w:r w:rsidRPr="009428A4">
        <w:rPr>
          <w:lang w:val="en-US"/>
        </w:rPr>
        <w:t xml:space="preserve">quickly recall the </w:t>
      </w:r>
      <w:r w:rsidRPr="009428A4">
        <w:rPr>
          <w:color w:val="0070C0"/>
          <w:lang w:val="en-US"/>
        </w:rPr>
        <w:t>Alert</w:t>
      </w:r>
      <w:r w:rsidRPr="009428A4">
        <w:rPr>
          <w:i/>
          <w:lang w:val="en-US"/>
        </w:rPr>
        <w:t xml:space="preserve"> </w:t>
      </w:r>
      <w:r w:rsidRPr="009428A4">
        <w:rPr>
          <w:color w:val="0070C0"/>
          <w:lang w:val="en-US"/>
        </w:rPr>
        <w:t>Definition</w:t>
      </w:r>
      <w:r w:rsidRPr="009428A4">
        <w:rPr>
          <w:lang w:val="en-US"/>
        </w:rPr>
        <w:t xml:space="preserve"> concept in a simplified form. </w:t>
      </w:r>
    </w:p>
    <w:p w14:paraId="7D226F7B" w14:textId="73DACCAC" w:rsidR="003A23AD" w:rsidRPr="001B5310" w:rsidRDefault="003A23AD" w:rsidP="004B4855">
      <w:pPr>
        <w:rPr>
          <w:lang w:val="en-US"/>
        </w:rPr>
      </w:pPr>
      <w:r w:rsidRPr="009428A4">
        <w:rPr>
          <w:lang w:val="en-US"/>
        </w:rPr>
        <w:t xml:space="preserve">The following picture shows the relationships between the involved objects. An </w:t>
      </w:r>
      <w:r w:rsidRPr="009428A4">
        <w:rPr>
          <w:color w:val="0070C0"/>
          <w:lang w:val="en-US"/>
        </w:rPr>
        <w:t>Alert</w:t>
      </w:r>
      <w:r w:rsidRPr="009428A4">
        <w:rPr>
          <w:i/>
          <w:lang w:val="en-US"/>
        </w:rPr>
        <w:t xml:space="preserve"> </w:t>
      </w:r>
      <w:r w:rsidRPr="009428A4">
        <w:rPr>
          <w:color w:val="0070C0"/>
          <w:lang w:val="en-US"/>
        </w:rPr>
        <w:t>Definition</w:t>
      </w:r>
      <w:r w:rsidRPr="009428A4">
        <w:rPr>
          <w:lang w:val="en-US"/>
        </w:rPr>
        <w:t xml:space="preserve"> may </w:t>
      </w:r>
      <w:r w:rsidRPr="009428A4">
        <w:rPr>
          <w:color w:val="000000" w:themeColor="text1"/>
          <w:lang w:val="en-US"/>
        </w:rPr>
        <w:t xml:space="preserve">have one or multiple </w:t>
      </w:r>
      <w:r w:rsidRPr="009428A4">
        <w:rPr>
          <w:color w:val="0070C0"/>
          <w:lang w:val="en-US"/>
        </w:rPr>
        <w:t>Recommendations</w:t>
      </w:r>
      <w:r w:rsidRPr="009428A4">
        <w:rPr>
          <w:lang w:val="en-US"/>
        </w:rPr>
        <w:t xml:space="preserve">. A </w:t>
      </w:r>
      <w:r w:rsidRPr="009428A4">
        <w:rPr>
          <w:color w:val="0070C0"/>
          <w:lang w:val="en-US"/>
        </w:rPr>
        <w:t>Recommendation</w:t>
      </w:r>
      <w:r w:rsidRPr="009428A4">
        <w:rPr>
          <w:lang w:val="en-US"/>
        </w:rPr>
        <w:t xml:space="preserve"> may include an </w:t>
      </w:r>
      <w:r w:rsidRPr="009428A4">
        <w:rPr>
          <w:color w:val="0070C0"/>
          <w:lang w:val="en-US"/>
        </w:rPr>
        <w:t>Action</w:t>
      </w:r>
      <w:r w:rsidRPr="009428A4">
        <w:rPr>
          <w:lang w:val="en-US"/>
        </w:rPr>
        <w:t xml:space="preserve">. This </w:t>
      </w:r>
      <w:r w:rsidRPr="009428A4">
        <w:rPr>
          <w:color w:val="0070C0"/>
          <w:lang w:val="en-US"/>
        </w:rPr>
        <w:t>Action</w:t>
      </w:r>
      <w:r w:rsidRPr="009428A4">
        <w:rPr>
          <w:lang w:val="en-US"/>
        </w:rPr>
        <w:t xml:space="preserve"> will be available within the </w:t>
      </w:r>
      <w:r w:rsidRPr="009428A4">
        <w:rPr>
          <w:color w:val="0070C0"/>
          <w:lang w:val="en-US"/>
        </w:rPr>
        <w:t>Recommendation</w:t>
      </w:r>
      <w:r w:rsidRPr="009428A4">
        <w:rPr>
          <w:lang w:val="en-US"/>
        </w:rPr>
        <w:t xml:space="preserve"> and can be executed manually from the details view on an alert.</w:t>
      </w:r>
    </w:p>
    <w:p w14:paraId="2D1BBA8B" w14:textId="77777777" w:rsidR="003A23AD" w:rsidRPr="009428A4" w:rsidRDefault="003A23AD" w:rsidP="004B4855">
      <w:pPr>
        <w:keepNext/>
        <w:jc w:val="center"/>
        <w:rPr>
          <w:lang w:val="en-US"/>
        </w:rPr>
      </w:pPr>
      <w:r w:rsidRPr="005928B8">
        <w:rPr>
          <w:noProof/>
        </w:rPr>
        <w:drawing>
          <wp:inline distT="0" distB="0" distL="0" distR="0" wp14:anchorId="27B54447" wp14:editId="231F14A2">
            <wp:extent cx="3259474" cy="2658208"/>
            <wp:effectExtent l="0" t="0" r="0" b="8890"/>
            <wp:docPr id="1085195910" name="Picture 10851959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803" cstate="print">
                      <a:extLst>
                        <a:ext uri="{28A0092B-C50C-407E-A947-70E740481C1C}">
                          <a14:useLocalDpi xmlns:a14="http://schemas.microsoft.com/office/drawing/2010/main" val="0"/>
                        </a:ext>
                      </a:extLst>
                    </a:blip>
                    <a:stretch>
                      <a:fillRect/>
                    </a:stretch>
                  </pic:blipFill>
                  <pic:spPr>
                    <a:xfrm>
                      <a:off x="0" y="0"/>
                      <a:ext cx="3260814" cy="2659301"/>
                    </a:xfrm>
                    <a:prstGeom prst="rect">
                      <a:avLst/>
                    </a:prstGeom>
                  </pic:spPr>
                </pic:pic>
              </a:graphicData>
            </a:graphic>
          </wp:inline>
        </w:drawing>
      </w:r>
    </w:p>
    <w:p w14:paraId="4FE3A0EF" w14:textId="252324E7" w:rsidR="00F7083F" w:rsidRPr="006E2DE8" w:rsidRDefault="00F7083F" w:rsidP="00F7083F">
      <w:pPr>
        <w:pStyle w:val="Caption"/>
        <w:jc w:val="center"/>
        <w:rPr>
          <w:rFonts w:asciiTheme="minorHAnsi" w:hAnsiTheme="minorHAnsi" w:cstheme="minorHAnsi"/>
          <w:lang w:val="en-US"/>
        </w:rPr>
      </w:pPr>
      <w:bookmarkStart w:id="97" w:name="_Toc69051785"/>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7</w:t>
      </w:r>
      <w:r w:rsidRPr="006E2DE8">
        <w:rPr>
          <w:rFonts w:asciiTheme="minorHAnsi" w:hAnsiTheme="minorHAnsi"/>
          <w:lang w:val="en-US"/>
        </w:rPr>
        <w:fldChar w:fldCharType="end"/>
      </w:r>
      <w:r w:rsidRPr="006E2DE8">
        <w:rPr>
          <w:rFonts w:asciiTheme="minorHAnsi" w:hAnsiTheme="minorHAnsi"/>
          <w:lang w:val="en-US"/>
        </w:rPr>
        <w:t>: Simplified Alert Definition concept</w:t>
      </w:r>
      <w:bookmarkEnd w:id="97"/>
    </w:p>
    <w:p w14:paraId="1F2FB5B1" w14:textId="77777777" w:rsidR="003A23AD" w:rsidRPr="009428A4" w:rsidRDefault="003A23AD" w:rsidP="00F7083F">
      <w:pPr>
        <w:rPr>
          <w:lang w:val="en-US"/>
        </w:rPr>
      </w:pPr>
      <w:r w:rsidRPr="009428A4">
        <w:rPr>
          <w:lang w:val="en-US"/>
        </w:rPr>
        <w:t xml:space="preserve">Now, there is only one step missing to introduce automation: enabling automated execution of the </w:t>
      </w:r>
      <w:r w:rsidRPr="009428A4">
        <w:rPr>
          <w:color w:val="0070C0"/>
          <w:lang w:val="en-US"/>
        </w:rPr>
        <w:t>Action</w:t>
      </w:r>
      <w:r w:rsidRPr="009428A4">
        <w:rPr>
          <w:lang w:val="en-US"/>
        </w:rPr>
        <w:t xml:space="preserve"> within the </w:t>
      </w:r>
      <w:r w:rsidRPr="009428A4">
        <w:rPr>
          <w:color w:val="0070C0"/>
          <w:lang w:val="en-US"/>
        </w:rPr>
        <w:t>Policy</w:t>
      </w:r>
      <w:r w:rsidRPr="009428A4">
        <w:rPr>
          <w:lang w:val="en-US"/>
        </w:rPr>
        <w:t xml:space="preserve"> controlling the behavior of any given object.</w:t>
      </w:r>
    </w:p>
    <w:p w14:paraId="0E99CC11" w14:textId="4CAAAEF8" w:rsidR="003A23AD" w:rsidRPr="009428A4" w:rsidRDefault="003A23AD" w:rsidP="004B4855">
      <w:pPr>
        <w:rPr>
          <w:lang w:val="en-US"/>
        </w:rPr>
      </w:pPr>
      <w:r w:rsidRPr="009428A4">
        <w:rPr>
          <w:lang w:val="en-US"/>
        </w:rPr>
        <w:t>The next picture shows the corresponding part of a sample policy.</w:t>
      </w:r>
    </w:p>
    <w:p w14:paraId="3D3662B2" w14:textId="77777777" w:rsidR="003A23AD" w:rsidRPr="009428A4" w:rsidRDefault="003A23AD" w:rsidP="004B4855">
      <w:pPr>
        <w:keepNext/>
        <w:jc w:val="center"/>
        <w:rPr>
          <w:lang w:val="en-US"/>
        </w:rPr>
      </w:pPr>
      <w:r w:rsidRPr="005928B8">
        <w:rPr>
          <w:noProof/>
        </w:rPr>
        <w:lastRenderedPageBreak/>
        <w:drawing>
          <wp:inline distT="0" distB="0" distL="0" distR="0" wp14:anchorId="26CB5EB0" wp14:editId="62FC4B65">
            <wp:extent cx="5731510" cy="1635760"/>
            <wp:effectExtent l="0" t="0" r="0" b="2540"/>
            <wp:docPr id="1085195911" name="Picture 10851959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804" cstate="print">
                      <a:extLst>
                        <a:ext uri="{28A0092B-C50C-407E-A947-70E740481C1C}">
                          <a14:useLocalDpi xmlns:a14="http://schemas.microsoft.com/office/drawing/2010/main" val="0"/>
                        </a:ext>
                      </a:extLst>
                    </a:blip>
                    <a:stretch>
                      <a:fillRect/>
                    </a:stretch>
                  </pic:blipFill>
                  <pic:spPr>
                    <a:xfrm>
                      <a:off x="0" y="0"/>
                      <a:ext cx="5731510" cy="1635760"/>
                    </a:xfrm>
                    <a:prstGeom prst="rect">
                      <a:avLst/>
                    </a:prstGeom>
                  </pic:spPr>
                </pic:pic>
              </a:graphicData>
            </a:graphic>
          </wp:inline>
        </w:drawing>
      </w:r>
    </w:p>
    <w:p w14:paraId="2BF02E65" w14:textId="1034A459" w:rsidR="00F7083F" w:rsidRPr="006E2DE8" w:rsidRDefault="00F7083F" w:rsidP="00F7083F">
      <w:pPr>
        <w:pStyle w:val="Caption"/>
        <w:jc w:val="center"/>
        <w:rPr>
          <w:rFonts w:asciiTheme="minorHAnsi" w:hAnsiTheme="minorHAnsi" w:cstheme="minorHAnsi"/>
          <w:lang w:val="en-US"/>
        </w:rPr>
      </w:pPr>
      <w:bookmarkStart w:id="98" w:name="_Toc69051786"/>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8</w:t>
      </w:r>
      <w:r w:rsidRPr="006E2DE8">
        <w:rPr>
          <w:rFonts w:asciiTheme="minorHAnsi" w:hAnsiTheme="minorHAnsi"/>
          <w:lang w:val="en-US"/>
        </w:rPr>
        <w:fldChar w:fldCharType="end"/>
      </w:r>
      <w:r w:rsidRPr="006E2DE8">
        <w:rPr>
          <w:rFonts w:asciiTheme="minorHAnsi" w:hAnsiTheme="minorHAnsi"/>
          <w:lang w:val="en-US"/>
        </w:rPr>
        <w:t>: Enabling automated Actions in a Policy</w:t>
      </w:r>
      <w:bookmarkEnd w:id="98"/>
    </w:p>
    <w:p w14:paraId="3C0C03D1" w14:textId="37F5257C" w:rsidR="003A23AD" w:rsidRPr="009428A4" w:rsidRDefault="003A23AD" w:rsidP="004B4855">
      <w:pPr>
        <w:rPr>
          <w:lang w:val="en-US"/>
        </w:rPr>
      </w:pPr>
      <w:r w:rsidRPr="009428A4">
        <w:rPr>
          <w:lang w:val="en-US"/>
        </w:rPr>
        <w:t xml:space="preserve">Next time this specific </w:t>
      </w:r>
      <w:r w:rsidRPr="009428A4">
        <w:rPr>
          <w:color w:val="0070C0"/>
          <w:lang w:val="en-US"/>
        </w:rPr>
        <w:t>Alert</w:t>
      </w:r>
      <w:r w:rsidRPr="009428A4">
        <w:rPr>
          <w:lang w:val="en-US"/>
        </w:rPr>
        <w:t xml:space="preserve"> will be triggered, vRealize Operations will try to execute the configured </w:t>
      </w:r>
      <w:r w:rsidRPr="009428A4">
        <w:rPr>
          <w:color w:val="0070C0"/>
          <w:lang w:val="en-US"/>
        </w:rPr>
        <w:t>Action</w:t>
      </w:r>
      <w:r w:rsidRPr="009428A4">
        <w:rPr>
          <w:lang w:val="en-US"/>
        </w:rPr>
        <w:t xml:space="preserve"> automatically. I say “try” because some actions need appropriate inputs und simply cannot run without interaction with the administrator.</w:t>
      </w:r>
    </w:p>
    <w:p w14:paraId="47EFB9E0" w14:textId="04B3F52A" w:rsidR="003A23AD" w:rsidRPr="009428A4" w:rsidRDefault="003A23AD" w:rsidP="004B4855">
      <w:pPr>
        <w:rPr>
          <w:lang w:val="en-US"/>
        </w:rPr>
      </w:pPr>
      <w:r w:rsidRPr="009428A4">
        <w:rPr>
          <w:lang w:val="en-US"/>
        </w:rPr>
        <w:t xml:space="preserve">The </w:t>
      </w:r>
      <w:r w:rsidRPr="009428A4">
        <w:rPr>
          <w:color w:val="0070C0"/>
          <w:lang w:val="en-US"/>
        </w:rPr>
        <w:t>Automated</w:t>
      </w:r>
      <w:r w:rsidRPr="009428A4">
        <w:rPr>
          <w:b/>
          <w:i/>
          <w:lang w:val="en-US"/>
        </w:rPr>
        <w:t xml:space="preserve"> </w:t>
      </w:r>
      <w:r w:rsidRPr="009428A4">
        <w:rPr>
          <w:color w:val="0070C0"/>
          <w:lang w:val="en-US"/>
        </w:rPr>
        <w:t>Action</w:t>
      </w:r>
      <w:r w:rsidRPr="009428A4">
        <w:rPr>
          <w:b/>
          <w:i/>
          <w:lang w:val="en-US"/>
        </w:rPr>
        <w:t xml:space="preserve"> </w:t>
      </w:r>
      <w:r w:rsidRPr="009428A4">
        <w:rPr>
          <w:color w:val="0070C0"/>
          <w:lang w:val="en-US"/>
        </w:rPr>
        <w:t>Plugin</w:t>
      </w:r>
      <w:r w:rsidRPr="009428A4">
        <w:rPr>
          <w:lang w:val="en-US"/>
        </w:rPr>
        <w:t xml:space="preserve"> is a great and easy to use option to start automating tasks triggered by vRealize Operations alerts, but it has its limits. The available actions are pre-configured and cannot be customized to cover more complex scenarios.</w:t>
      </w:r>
    </w:p>
    <w:p w14:paraId="5F3651E8" w14:textId="18403186" w:rsidR="003A23AD" w:rsidRPr="009428A4" w:rsidRDefault="003A23AD" w:rsidP="004B4855">
      <w:pPr>
        <w:rPr>
          <w:lang w:val="en-US"/>
        </w:rPr>
      </w:pPr>
      <w:r w:rsidRPr="009428A4">
        <w:rPr>
          <w:lang w:val="en-US"/>
        </w:rPr>
        <w:t xml:space="preserve">Another plugin that may be used to automate tasks triggered by vRealize Operations is the </w:t>
      </w:r>
      <w:r w:rsidRPr="009428A4">
        <w:rPr>
          <w:color w:val="0070C0"/>
          <w:lang w:val="en-US"/>
        </w:rPr>
        <w:t>SNMP</w:t>
      </w:r>
      <w:r w:rsidRPr="009428A4">
        <w:rPr>
          <w:b/>
          <w:i/>
          <w:lang w:val="en-US"/>
        </w:rPr>
        <w:t xml:space="preserve"> </w:t>
      </w:r>
      <w:r w:rsidRPr="009428A4">
        <w:rPr>
          <w:color w:val="0070C0"/>
          <w:lang w:val="en-US"/>
        </w:rPr>
        <w:t>Trap</w:t>
      </w:r>
      <w:r w:rsidRPr="009428A4">
        <w:rPr>
          <w:b/>
          <w:i/>
          <w:lang w:val="en-US"/>
        </w:rPr>
        <w:t xml:space="preserve"> </w:t>
      </w:r>
      <w:r w:rsidRPr="009428A4">
        <w:rPr>
          <w:color w:val="0070C0"/>
          <w:lang w:val="en-US"/>
        </w:rPr>
        <w:t>Plugin</w:t>
      </w:r>
      <w:r w:rsidRPr="009428A4">
        <w:rPr>
          <w:lang w:val="en-US"/>
        </w:rPr>
        <w:t xml:space="preserve">. Yes, you are right, SNMP traps are usually configured to trigger alerts or open tickets via systems running a SNMP receiver. With the help of </w:t>
      </w: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 xml:space="preserve"> you can utilize SNMP traps as part of automation workflow. In the next picture you can see how I have configured my </w:t>
      </w:r>
      <w:r w:rsidRPr="009428A4">
        <w:rPr>
          <w:color w:val="0070C0"/>
          <w:lang w:val="en-US"/>
        </w:rPr>
        <w:t>SNMP</w:t>
      </w:r>
      <w:r w:rsidRPr="009428A4">
        <w:rPr>
          <w:i/>
          <w:lang w:val="en-US"/>
        </w:rPr>
        <w:t xml:space="preserve">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xml:space="preserve"> to send SNMP traps to my </w:t>
      </w:r>
      <w:r w:rsidRPr="009428A4">
        <w:rPr>
          <w:color w:val="0070C0"/>
          <w:lang w:val="en-US"/>
        </w:rPr>
        <w:t>vRealize</w:t>
      </w:r>
      <w:r w:rsidRPr="009428A4">
        <w:rPr>
          <w:b/>
          <w:lang w:val="en-US"/>
        </w:rPr>
        <w:t xml:space="preserve"> </w:t>
      </w:r>
      <w:r w:rsidRPr="009428A4">
        <w:rPr>
          <w:color w:val="0070C0"/>
          <w:lang w:val="en-US"/>
        </w:rPr>
        <w:t>Automation</w:t>
      </w:r>
      <w:r w:rsidRPr="009428A4">
        <w:rPr>
          <w:lang w:val="en-US"/>
        </w:rPr>
        <w:t xml:space="preserve"> integrated vRealize Operations instance.</w:t>
      </w:r>
    </w:p>
    <w:p w14:paraId="41F115E9" w14:textId="5994E06E" w:rsidR="003A23AD" w:rsidRDefault="003A23AD" w:rsidP="004B4855">
      <w:pPr>
        <w:jc w:val="center"/>
        <w:rPr>
          <w:lang w:val="en-US"/>
        </w:rPr>
      </w:pPr>
      <w:r w:rsidRPr="005928B8">
        <w:rPr>
          <w:noProof/>
        </w:rPr>
        <w:drawing>
          <wp:inline distT="0" distB="0" distL="0" distR="0" wp14:anchorId="03E54A25" wp14:editId="0E5A28DD">
            <wp:extent cx="3867150" cy="3988400"/>
            <wp:effectExtent l="0" t="0" r="0" b="0"/>
            <wp:docPr id="1085195912" name="Picture 10851959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05" cstate="print">
                      <a:extLst>
                        <a:ext uri="{28A0092B-C50C-407E-A947-70E740481C1C}">
                          <a14:useLocalDpi xmlns:a14="http://schemas.microsoft.com/office/drawing/2010/main" val="0"/>
                        </a:ext>
                      </a:extLst>
                    </a:blip>
                    <a:stretch>
                      <a:fillRect/>
                    </a:stretch>
                  </pic:blipFill>
                  <pic:spPr>
                    <a:xfrm>
                      <a:off x="0" y="0"/>
                      <a:ext cx="3867150" cy="3988400"/>
                    </a:xfrm>
                    <a:prstGeom prst="rect">
                      <a:avLst/>
                    </a:prstGeom>
                  </pic:spPr>
                </pic:pic>
              </a:graphicData>
            </a:graphic>
          </wp:inline>
        </w:drawing>
      </w:r>
    </w:p>
    <w:p w14:paraId="3F72CD7A" w14:textId="1AD0642B" w:rsidR="00F7083F" w:rsidRPr="00F7083F" w:rsidRDefault="00F7083F" w:rsidP="00F7083F">
      <w:pPr>
        <w:pStyle w:val="Caption"/>
        <w:jc w:val="center"/>
        <w:rPr>
          <w:rFonts w:asciiTheme="minorHAnsi" w:hAnsiTheme="minorHAnsi"/>
          <w:lang w:val="en-US"/>
        </w:rPr>
      </w:pPr>
      <w:bookmarkStart w:id="99" w:name="_Toc69051787"/>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9</w:t>
      </w:r>
      <w:r w:rsidRPr="006E2DE8">
        <w:rPr>
          <w:rFonts w:asciiTheme="minorHAnsi" w:hAnsiTheme="minorHAnsi"/>
          <w:lang w:val="en-US"/>
        </w:rPr>
        <w:fldChar w:fldCharType="end"/>
      </w:r>
      <w:r w:rsidRPr="006E2DE8">
        <w:rPr>
          <w:rFonts w:asciiTheme="minorHAnsi" w:hAnsiTheme="minorHAnsi"/>
          <w:lang w:val="en-US"/>
        </w:rPr>
        <w:t>: SNMP-Plugin Outbound Instance</w:t>
      </w:r>
      <w:bookmarkEnd w:id="99"/>
    </w:p>
    <w:p w14:paraId="0008BB79" w14:textId="77777777" w:rsidR="003A23AD" w:rsidRPr="009428A4" w:rsidRDefault="003A23AD" w:rsidP="004B4855">
      <w:pPr>
        <w:rPr>
          <w:lang w:val="en-US"/>
        </w:rPr>
      </w:pPr>
      <w:r w:rsidRPr="009428A4">
        <w:rPr>
          <w:lang w:val="en-US"/>
        </w:rPr>
        <w:t xml:space="preserve">The following </w:t>
      </w:r>
      <w:hyperlink r:id="rId806" w:history="1">
        <w:r w:rsidRPr="009428A4">
          <w:rPr>
            <w:rStyle w:val="Hyperlink"/>
            <w:rFonts w:cstheme="minorHAnsi"/>
            <w:lang w:val="en-US"/>
          </w:rPr>
          <w:t>link</w:t>
        </w:r>
      </w:hyperlink>
      <w:r w:rsidRPr="009428A4">
        <w:rPr>
          <w:lang w:val="en-US"/>
        </w:rPr>
        <w:t xml:space="preserve"> describes how to configure a SNMP trap receiver policy to start scripts or workflows anytime a SNMP trap has been received.</w:t>
      </w:r>
    </w:p>
    <w:p w14:paraId="07710126" w14:textId="232B9BF0" w:rsidR="003A23AD" w:rsidRPr="00F7083F" w:rsidRDefault="003A23AD" w:rsidP="00F7083F">
      <w:pPr>
        <w:rPr>
          <w:lang w:val="en-US"/>
        </w:rPr>
      </w:pPr>
      <w:r w:rsidRPr="009428A4">
        <w:rPr>
          <w:lang w:val="en-US"/>
        </w:rPr>
        <w:t xml:space="preserve">On the vRealize Operations site, the </w:t>
      </w:r>
      <w:r w:rsidRPr="009428A4">
        <w:rPr>
          <w:color w:val="0070C0"/>
          <w:lang w:val="en-US"/>
        </w:rPr>
        <w:t>Notification</w:t>
      </w:r>
      <w:r w:rsidRPr="009428A4">
        <w:rPr>
          <w:lang w:val="en-US"/>
        </w:rPr>
        <w:t xml:space="preserve"> element provides the required functionality to connect the “sensors” with the “actors”. As part of a </w:t>
      </w:r>
      <w:r w:rsidRPr="009428A4">
        <w:rPr>
          <w:color w:val="0070C0"/>
          <w:lang w:val="en-US"/>
        </w:rPr>
        <w:t>Notification</w:t>
      </w:r>
      <w:r w:rsidRPr="009428A4">
        <w:rPr>
          <w:b/>
          <w:i/>
          <w:lang w:val="en-US"/>
        </w:rPr>
        <w:t>,</w:t>
      </w:r>
      <w:r w:rsidRPr="009428A4">
        <w:rPr>
          <w:lang w:val="en-US"/>
        </w:rPr>
        <w:t xml:space="preserve"> we specify the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like the SNMP-Plugin based one depicted in the next figure. This way we can utilize vRealize Orchestrator workflows as part of our automation setup.</w:t>
      </w:r>
    </w:p>
    <w:p w14:paraId="4A8534FA" w14:textId="04C86701" w:rsidR="003A23AD" w:rsidRPr="009428A4" w:rsidRDefault="003A23AD" w:rsidP="00240535">
      <w:pPr>
        <w:keepNext/>
        <w:jc w:val="center"/>
        <w:rPr>
          <w:lang w:val="en-US"/>
        </w:rPr>
      </w:pPr>
      <w:r w:rsidRPr="005928B8">
        <w:rPr>
          <w:noProof/>
        </w:rPr>
        <w:lastRenderedPageBreak/>
        <w:drawing>
          <wp:inline distT="0" distB="0" distL="0" distR="0" wp14:anchorId="33DE5B56" wp14:editId="7462BCCB">
            <wp:extent cx="5731510" cy="3136900"/>
            <wp:effectExtent l="0" t="0" r="0" b="0"/>
            <wp:docPr id="1085195913" name="Picture 10851959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07" cstate="print">
                      <a:extLst>
                        <a:ext uri="{28A0092B-C50C-407E-A947-70E740481C1C}">
                          <a14:useLocalDpi xmlns:a14="http://schemas.microsoft.com/office/drawing/2010/main" val="0"/>
                        </a:ext>
                      </a:extLst>
                    </a:blip>
                    <a:stretch>
                      <a:fillRect/>
                    </a:stretch>
                  </pic:blipFill>
                  <pic:spPr>
                    <a:xfrm>
                      <a:off x="0" y="0"/>
                      <a:ext cx="5731510" cy="3136900"/>
                    </a:xfrm>
                    <a:prstGeom prst="rect">
                      <a:avLst/>
                    </a:prstGeom>
                  </pic:spPr>
                </pic:pic>
              </a:graphicData>
            </a:graphic>
          </wp:inline>
        </w:drawing>
      </w:r>
    </w:p>
    <w:p w14:paraId="1AD1FD2F" w14:textId="2CE5C728" w:rsidR="00F7083F" w:rsidRPr="006E2DE8" w:rsidRDefault="00F7083F" w:rsidP="00F7083F">
      <w:pPr>
        <w:pStyle w:val="Caption"/>
        <w:jc w:val="center"/>
        <w:rPr>
          <w:rFonts w:asciiTheme="minorHAnsi" w:hAnsiTheme="minorHAnsi" w:cstheme="minorHAnsi"/>
          <w:lang w:val="en-US"/>
        </w:rPr>
      </w:pPr>
      <w:bookmarkStart w:id="100" w:name="_Toc69051788"/>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0</w:t>
      </w:r>
      <w:r w:rsidRPr="006E2DE8">
        <w:rPr>
          <w:rFonts w:asciiTheme="minorHAnsi" w:hAnsiTheme="minorHAnsi" w:cstheme="minorHAnsi"/>
          <w:lang w:val="en-US"/>
        </w:rPr>
        <w:fldChar w:fldCharType="end"/>
      </w:r>
      <w:r w:rsidRPr="006E2DE8">
        <w:rPr>
          <w:rFonts w:asciiTheme="minorHAnsi" w:hAnsiTheme="minorHAnsi" w:cstheme="minorHAnsi"/>
          <w:lang w:val="en-US"/>
        </w:rPr>
        <w:t>: Notification using SNMP Outbound Instance</w:t>
      </w:r>
      <w:bookmarkEnd w:id="100"/>
    </w:p>
    <w:p w14:paraId="734E32B5" w14:textId="7F2AE5FD" w:rsidR="003A23AD" w:rsidRPr="009428A4" w:rsidRDefault="003A23AD" w:rsidP="002B327C">
      <w:pPr>
        <w:rPr>
          <w:lang w:val="en-US"/>
        </w:rPr>
      </w:pPr>
      <w:r w:rsidRPr="009428A4">
        <w:rPr>
          <w:lang w:val="en-US"/>
        </w:rPr>
        <w:t xml:space="preserve">With this information we can extend the model I have introduced </w:t>
      </w:r>
      <w:r w:rsidR="002B327C">
        <w:rPr>
          <w:lang w:val="en-US"/>
        </w:rPr>
        <w:t>earlier</w:t>
      </w:r>
      <w:r w:rsidRPr="009428A4">
        <w:rPr>
          <w:lang w:val="en-US"/>
        </w:rPr>
        <w:t xml:space="preserve"> to also include </w:t>
      </w:r>
      <w:r w:rsidRPr="009428A4">
        <w:rPr>
          <w:color w:val="0070C0"/>
          <w:lang w:val="en-US"/>
        </w:rPr>
        <w:t>Notifications</w:t>
      </w:r>
      <w:r w:rsidRPr="009428A4">
        <w:rPr>
          <w:lang w:val="en-US"/>
        </w:rPr>
        <w:t xml:space="preserve"> and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as possible building blocks of automated operations.</w:t>
      </w:r>
    </w:p>
    <w:p w14:paraId="19FC4C6E" w14:textId="77777777" w:rsidR="003A23AD" w:rsidRPr="009428A4" w:rsidRDefault="003A23AD" w:rsidP="004B4855">
      <w:pPr>
        <w:jc w:val="both"/>
        <w:rPr>
          <w:rFonts w:cstheme="minorHAnsi"/>
          <w:lang w:val="en-US"/>
        </w:rPr>
      </w:pPr>
    </w:p>
    <w:p w14:paraId="7F0CE968" w14:textId="77777777" w:rsidR="003A23AD" w:rsidRPr="009428A4" w:rsidRDefault="003A23AD" w:rsidP="004B4855">
      <w:pPr>
        <w:keepNext/>
        <w:jc w:val="center"/>
        <w:rPr>
          <w:lang w:val="en-US"/>
        </w:rPr>
      </w:pPr>
      <w:r w:rsidRPr="005928B8">
        <w:rPr>
          <w:noProof/>
        </w:rPr>
        <w:drawing>
          <wp:inline distT="0" distB="0" distL="0" distR="0" wp14:anchorId="0AF1ADB0" wp14:editId="74A0E8D0">
            <wp:extent cx="5731510" cy="2757170"/>
            <wp:effectExtent l="0" t="0" r="0" b="0"/>
            <wp:docPr id="1085195914" name="Picture 10851959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808" cstate="print">
                      <a:extLst>
                        <a:ext uri="{28A0092B-C50C-407E-A947-70E740481C1C}">
                          <a14:useLocalDpi xmlns:a14="http://schemas.microsoft.com/office/drawing/2010/main" val="0"/>
                        </a:ext>
                      </a:extLst>
                    </a:blip>
                    <a:stretch>
                      <a:fillRect/>
                    </a:stretch>
                  </pic:blipFill>
                  <pic:spPr>
                    <a:xfrm>
                      <a:off x="0" y="0"/>
                      <a:ext cx="5731510" cy="2757170"/>
                    </a:xfrm>
                    <a:prstGeom prst="rect">
                      <a:avLst/>
                    </a:prstGeom>
                  </pic:spPr>
                </pic:pic>
              </a:graphicData>
            </a:graphic>
          </wp:inline>
        </w:drawing>
      </w:r>
    </w:p>
    <w:p w14:paraId="205B02AB" w14:textId="1FE3BA3A" w:rsidR="00F7083F" w:rsidRPr="006E2DE8" w:rsidRDefault="00F7083F" w:rsidP="00F7083F">
      <w:pPr>
        <w:pStyle w:val="Caption"/>
        <w:jc w:val="center"/>
        <w:rPr>
          <w:rFonts w:asciiTheme="minorHAnsi" w:hAnsiTheme="minorHAnsi" w:cstheme="minorHAnsi"/>
          <w:lang w:val="en-US"/>
        </w:rPr>
      </w:pPr>
      <w:bookmarkStart w:id="101" w:name="_Toc69051789"/>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1</w:t>
      </w:r>
      <w:r w:rsidRPr="006E2DE8">
        <w:rPr>
          <w:rFonts w:asciiTheme="minorHAnsi" w:hAnsiTheme="minorHAnsi" w:cstheme="minorHAnsi"/>
          <w:lang w:val="en-US"/>
        </w:rPr>
        <w:fldChar w:fldCharType="end"/>
      </w:r>
      <w:r w:rsidRPr="006E2DE8">
        <w:rPr>
          <w:rFonts w:asciiTheme="minorHAnsi" w:hAnsiTheme="minorHAnsi" w:cstheme="minorHAnsi"/>
          <w:lang w:val="en-US"/>
        </w:rPr>
        <w:t>: Extended Alert Definition concept</w:t>
      </w:r>
      <w:bookmarkEnd w:id="101"/>
    </w:p>
    <w:p w14:paraId="64EFC5A2" w14:textId="70BD0C4B" w:rsidR="003A23AD" w:rsidRPr="002177F7" w:rsidRDefault="003A23AD" w:rsidP="002B327C">
      <w:pPr>
        <w:rPr>
          <w:lang w:val="en-US"/>
        </w:rPr>
      </w:pPr>
      <w:r w:rsidRPr="009428A4">
        <w:rPr>
          <w:lang w:val="en-US"/>
        </w:rPr>
        <w:t xml:space="preserve">These methods of automation, </w:t>
      </w:r>
      <w:r w:rsidRPr="009428A4">
        <w:rPr>
          <w:color w:val="0070C0"/>
          <w:lang w:val="en-US"/>
        </w:rPr>
        <w:t>Automated</w:t>
      </w:r>
      <w:r w:rsidRPr="009428A4">
        <w:rPr>
          <w:i/>
          <w:lang w:val="en-US"/>
        </w:rPr>
        <w:t xml:space="preserve"> </w:t>
      </w:r>
      <w:r w:rsidRPr="009428A4">
        <w:rPr>
          <w:color w:val="0070C0"/>
          <w:lang w:val="en-US"/>
        </w:rPr>
        <w:t>Actions</w:t>
      </w:r>
      <w:r w:rsidRPr="009428A4">
        <w:rPr>
          <w:lang w:val="en-US"/>
        </w:rPr>
        <w:t xml:space="preserve"> as well as </w:t>
      </w:r>
      <w:r w:rsidRPr="009428A4">
        <w:rPr>
          <w:color w:val="0070C0"/>
          <w:lang w:val="en-US"/>
        </w:rPr>
        <w:t>Notifications</w:t>
      </w:r>
      <w:r w:rsidRPr="009428A4">
        <w:rPr>
          <w:lang w:val="en-US"/>
        </w:rPr>
        <w:t xml:space="preserve"> utilizing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both represent the fire-and-forget or as described at the beginning, the open-loop variant of running automation tasks. If your use cases require more than that, like for example gathering additional data from vRealize Operations to make a more educated decisions, keep reading, you will learn how to master such challenges.</w:t>
      </w:r>
    </w:p>
    <w:p w14:paraId="020819EB" w14:textId="2F6BFBF5" w:rsidR="00A96F5B" w:rsidRDefault="00A96F5B" w:rsidP="00160AA2">
      <w:pPr>
        <w:pStyle w:val="Heading4"/>
      </w:pPr>
      <w:r>
        <w:t>Webhook</w:t>
      </w:r>
    </w:p>
    <w:p w14:paraId="5D7DCC83" w14:textId="49530C88" w:rsidR="003A23AD" w:rsidRPr="002177F7" w:rsidRDefault="003A23AD" w:rsidP="002B327C">
      <w:pPr>
        <w:rPr>
          <w:lang w:val="en-US"/>
        </w:rPr>
      </w:pPr>
      <w:r w:rsidRPr="002177F7">
        <w:rPr>
          <w:lang w:val="en-US"/>
        </w:rPr>
        <w:t xml:space="preserve">The new </w:t>
      </w:r>
      <w:r w:rsidRPr="009428A4">
        <w:rPr>
          <w:color w:val="0070C0"/>
          <w:lang w:val="en-US"/>
        </w:rPr>
        <w:t>Webhook</w:t>
      </w:r>
      <w:r w:rsidRPr="009428A4">
        <w:rPr>
          <w:b/>
          <w:i/>
          <w:lang w:val="en-US"/>
        </w:rPr>
        <w:t xml:space="preserve"> </w:t>
      </w:r>
      <w:r w:rsidRPr="009428A4">
        <w:rPr>
          <w:color w:val="0070C0"/>
          <w:lang w:val="en-US"/>
        </w:rPr>
        <w:t>Outbound</w:t>
      </w:r>
      <w:r w:rsidRPr="009428A4">
        <w:rPr>
          <w:b/>
          <w:i/>
          <w:lang w:val="en-US"/>
        </w:rPr>
        <w:t xml:space="preserve"> </w:t>
      </w:r>
      <w:r w:rsidRPr="009428A4">
        <w:rPr>
          <w:color w:val="0070C0"/>
          <w:lang w:val="en-US"/>
        </w:rPr>
        <w:t>Plugin</w:t>
      </w:r>
      <w:r w:rsidRPr="002177F7">
        <w:rPr>
          <w:lang w:val="en-US"/>
        </w:rPr>
        <w:t xml:space="preserve"> provides a generic way to integrate any </w:t>
      </w:r>
      <w:r w:rsidRPr="009428A4">
        <w:rPr>
          <w:lang w:val="en-US"/>
        </w:rPr>
        <w:t>REST API endpoint</w:t>
      </w:r>
      <w:r w:rsidR="00FC6148">
        <w:rPr>
          <w:lang w:val="en-US"/>
        </w:rPr>
        <w:t xml:space="preserve"> and deserves its own chapter</w:t>
      </w:r>
      <w:r w:rsidRPr="009428A4">
        <w:rPr>
          <w:lang w:val="en-US"/>
        </w:rPr>
        <w:t xml:space="preserve">. Using notifications and the new </w:t>
      </w:r>
      <w:r w:rsidRPr="009428A4">
        <w:rPr>
          <w:color w:val="0070C0"/>
          <w:lang w:val="en-US"/>
        </w:rPr>
        <w:t>Payload</w:t>
      </w:r>
      <w:r w:rsidRPr="009428A4">
        <w:rPr>
          <w:b/>
          <w:lang w:val="en-US"/>
        </w:rPr>
        <w:t xml:space="preserve"> </w:t>
      </w:r>
      <w:r w:rsidRPr="009428A4">
        <w:rPr>
          <w:color w:val="0070C0"/>
          <w:lang w:val="en-US"/>
        </w:rPr>
        <w:t>Templates</w:t>
      </w:r>
      <w:r w:rsidRPr="009428A4">
        <w:rPr>
          <w:lang w:val="en-US"/>
        </w:rPr>
        <w:t xml:space="preserve">, you can configure the desired outbound payload </w:t>
      </w:r>
      <w:r w:rsidRPr="002177F7">
        <w:rPr>
          <w:lang w:val="en-US"/>
        </w:rPr>
        <w:t xml:space="preserve">granularly </w:t>
      </w:r>
      <w:r w:rsidRPr="009428A4">
        <w:rPr>
          <w:lang w:val="en-US"/>
        </w:rPr>
        <w:t>down to single metric level.</w:t>
      </w:r>
      <w:r w:rsidRPr="002177F7">
        <w:rPr>
          <w:lang w:val="en-US"/>
        </w:rPr>
        <w:t xml:space="preserve"> Following picture shows an example of the payload configuration which may be used with a webhook outbound connection.</w:t>
      </w:r>
    </w:p>
    <w:p w14:paraId="3E1BB6AD" w14:textId="77777777" w:rsidR="003A23AD" w:rsidRPr="009428A4" w:rsidRDefault="003A23AD" w:rsidP="004B4855">
      <w:pPr>
        <w:keepNext/>
        <w:jc w:val="center"/>
        <w:rPr>
          <w:rFonts w:cstheme="minorHAnsi"/>
          <w:lang w:val="en-US"/>
        </w:rPr>
      </w:pPr>
      <w:r w:rsidRPr="002177F7">
        <w:rPr>
          <w:rFonts w:cstheme="minorHAnsi"/>
          <w:noProof/>
          <w:color w:val="000000" w:themeColor="text1"/>
          <w:lang w:val="en-US"/>
        </w:rPr>
        <w:lastRenderedPageBreak/>
        <w:drawing>
          <wp:inline distT="0" distB="0" distL="0" distR="0" wp14:anchorId="5C107663" wp14:editId="1A43EBEB">
            <wp:extent cx="4346989" cy="4263189"/>
            <wp:effectExtent l="0" t="0" r="0" b="4445"/>
            <wp:docPr id="1085195915" name="Picture 10851959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809"/>
                    <a:stretch>
                      <a:fillRect/>
                    </a:stretch>
                  </pic:blipFill>
                  <pic:spPr>
                    <a:xfrm>
                      <a:off x="0" y="0"/>
                      <a:ext cx="4352054" cy="4268157"/>
                    </a:xfrm>
                    <a:prstGeom prst="rect">
                      <a:avLst/>
                    </a:prstGeom>
                  </pic:spPr>
                </pic:pic>
              </a:graphicData>
            </a:graphic>
          </wp:inline>
        </w:drawing>
      </w:r>
    </w:p>
    <w:p w14:paraId="77C397C0" w14:textId="1AEEAE4B" w:rsidR="00F7083F" w:rsidRDefault="00F7083F" w:rsidP="006E2DE8">
      <w:pPr>
        <w:pStyle w:val="Caption"/>
        <w:jc w:val="center"/>
        <w:rPr>
          <w:rFonts w:asciiTheme="minorHAnsi" w:hAnsiTheme="minorHAnsi" w:cstheme="minorHAnsi"/>
          <w:lang w:val="en-US"/>
        </w:rPr>
      </w:pPr>
      <w:bookmarkStart w:id="102" w:name="_Toc69051790"/>
      <w:bookmarkStart w:id="103" w:name="_Toc69051804"/>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12</w:t>
      </w:r>
      <w:r w:rsidRPr="006E2DE8">
        <w:rPr>
          <w:rFonts w:asciiTheme="minorHAnsi" w:hAnsiTheme="minorHAnsi" w:cstheme="minorHAnsi"/>
          <w:lang w:val="en-US"/>
        </w:rPr>
        <w:fldChar w:fldCharType="end"/>
      </w:r>
      <w:r w:rsidRPr="006E2DE8">
        <w:rPr>
          <w:rFonts w:asciiTheme="minorHAnsi" w:hAnsiTheme="minorHAnsi" w:cstheme="minorHAnsi"/>
          <w:lang w:val="en-US"/>
        </w:rPr>
        <w:t>: Payload configuration for Webhook Outbound Plugin</w:t>
      </w:r>
      <w:bookmarkEnd w:id="102"/>
    </w:p>
    <w:p w14:paraId="26C73FA5" w14:textId="7CC96550" w:rsidR="00B479A5" w:rsidRDefault="005B190F" w:rsidP="00B479A5">
      <w:pPr>
        <w:jc w:val="both"/>
        <w:rPr>
          <w:rFonts w:cstheme="minorHAnsi"/>
          <w:lang w:val="en-US"/>
        </w:rPr>
      </w:pPr>
      <w:r w:rsidRPr="00B479A5">
        <w:rPr>
          <w:rFonts w:cstheme="minorHAnsi"/>
          <w:lang w:val="en-US"/>
        </w:rPr>
        <w:t xml:space="preserve">John Dias, one of our great Tech Marketing Architects, created a sample Webhook </w:t>
      </w:r>
      <w:r w:rsidR="00072569" w:rsidRPr="00B479A5">
        <w:rPr>
          <w:rFonts w:cstheme="minorHAnsi"/>
          <w:lang w:val="en-US"/>
        </w:rPr>
        <w:t xml:space="preserve">for MS </w:t>
      </w:r>
      <w:r w:rsidR="00B479A5" w:rsidRPr="00B479A5">
        <w:rPr>
          <w:rFonts w:cstheme="minorHAnsi"/>
          <w:lang w:val="en-US"/>
        </w:rPr>
        <w:t xml:space="preserve">Teams integration. To </w:t>
      </w:r>
      <w:r w:rsidR="00D532E9">
        <w:rPr>
          <w:rFonts w:cstheme="minorHAnsi"/>
          <w:lang w:val="en-US"/>
        </w:rPr>
        <w:t xml:space="preserve">integrate MS Teams as target </w:t>
      </w:r>
      <w:r w:rsidR="007A536F">
        <w:rPr>
          <w:rFonts w:cstheme="minorHAnsi"/>
          <w:lang w:val="en-US"/>
        </w:rPr>
        <w:t>for</w:t>
      </w:r>
      <w:r w:rsidR="00D532E9">
        <w:rPr>
          <w:rFonts w:cstheme="minorHAnsi"/>
          <w:lang w:val="en-US"/>
        </w:rPr>
        <w:t xml:space="preserve"> vRealize Operations Notifications, first you need to</w:t>
      </w:r>
      <w:r w:rsidR="00B479A5" w:rsidRPr="00B479A5">
        <w:rPr>
          <w:rFonts w:cstheme="minorHAnsi"/>
          <w:lang w:val="en-US"/>
        </w:rPr>
        <w:t xml:space="preserve"> create an </w:t>
      </w:r>
      <w:r w:rsidR="00D532E9">
        <w:rPr>
          <w:rFonts w:cstheme="minorHAnsi"/>
          <w:lang w:val="en-US"/>
        </w:rPr>
        <w:t>i</w:t>
      </w:r>
      <w:r w:rsidR="00D532E9" w:rsidRPr="00B479A5">
        <w:rPr>
          <w:rFonts w:cstheme="minorHAnsi"/>
          <w:lang w:val="en-US"/>
        </w:rPr>
        <w:t>ncoming</w:t>
      </w:r>
      <w:r w:rsidR="00B479A5" w:rsidRPr="00B479A5">
        <w:rPr>
          <w:rFonts w:cstheme="minorHAnsi"/>
          <w:lang w:val="en-US"/>
        </w:rPr>
        <w:t xml:space="preserve"> Webhook connector for your Teams channel.</w:t>
      </w:r>
      <w:r w:rsidR="003C54A9">
        <w:rPr>
          <w:rFonts w:cstheme="minorHAnsi"/>
          <w:lang w:val="en-US"/>
        </w:rPr>
        <w:t xml:space="preserve"> The configuration of the </w:t>
      </w:r>
      <w:r w:rsidR="00521C9E">
        <w:rPr>
          <w:rFonts w:cstheme="minorHAnsi"/>
          <w:lang w:val="en-US"/>
        </w:rPr>
        <w:t>Webhook in MS Teams</w:t>
      </w:r>
      <w:r w:rsidR="00D532E9">
        <w:rPr>
          <w:rFonts w:cstheme="minorHAnsi"/>
          <w:lang w:val="en-US"/>
        </w:rPr>
        <w:t xml:space="preserve"> is not part of this </w:t>
      </w:r>
      <w:r w:rsidR="006320A8">
        <w:rPr>
          <w:rFonts w:cstheme="minorHAnsi"/>
          <w:lang w:val="en-US"/>
        </w:rPr>
        <w:t>chapter,</w:t>
      </w:r>
      <w:r w:rsidR="00D532E9">
        <w:rPr>
          <w:rFonts w:cstheme="minorHAnsi"/>
          <w:lang w:val="en-US"/>
        </w:rPr>
        <w:t xml:space="preserve"> </w:t>
      </w:r>
      <w:r w:rsidR="007E5791">
        <w:rPr>
          <w:rFonts w:cstheme="minorHAnsi"/>
          <w:lang w:val="en-US"/>
        </w:rPr>
        <w:t xml:space="preserve">but it is very well </w:t>
      </w:r>
      <w:r w:rsidR="00D532E9">
        <w:rPr>
          <w:rFonts w:cstheme="minorHAnsi"/>
          <w:lang w:val="en-US"/>
        </w:rPr>
        <w:t xml:space="preserve">described in John’s post. To use </w:t>
      </w:r>
      <w:r w:rsidR="00521C9E">
        <w:rPr>
          <w:rFonts w:cstheme="minorHAnsi"/>
          <w:lang w:val="en-US"/>
        </w:rPr>
        <w:t>the</w:t>
      </w:r>
      <w:r w:rsidR="00B479A5" w:rsidRPr="00B479A5">
        <w:rPr>
          <w:rFonts w:cstheme="minorHAnsi"/>
          <w:lang w:val="en-US"/>
        </w:rPr>
        <w:t xml:space="preserve"> </w:t>
      </w:r>
      <w:r w:rsidR="007E5791">
        <w:rPr>
          <w:rFonts w:cstheme="minorHAnsi"/>
          <w:lang w:val="en-US"/>
        </w:rPr>
        <w:t xml:space="preserve">MS Teams </w:t>
      </w:r>
      <w:r w:rsidR="00B479A5" w:rsidRPr="00B479A5">
        <w:rPr>
          <w:rFonts w:cstheme="minorHAnsi"/>
          <w:lang w:val="en-US"/>
        </w:rPr>
        <w:t>connector</w:t>
      </w:r>
      <w:r w:rsidR="007E5791">
        <w:rPr>
          <w:rFonts w:cstheme="minorHAnsi"/>
          <w:lang w:val="en-US"/>
        </w:rPr>
        <w:t xml:space="preserve"> </w:t>
      </w:r>
      <w:r w:rsidR="006320A8">
        <w:rPr>
          <w:rFonts w:cstheme="minorHAnsi"/>
          <w:lang w:val="en-US"/>
        </w:rPr>
        <w:t>in vRealize Operations</w:t>
      </w:r>
      <w:r w:rsidR="00B479A5" w:rsidRPr="00B479A5">
        <w:rPr>
          <w:rFonts w:cstheme="minorHAnsi"/>
          <w:lang w:val="en-US"/>
        </w:rPr>
        <w:t>, simply create a</w:t>
      </w:r>
      <w:r w:rsidR="00D532E9">
        <w:rPr>
          <w:rFonts w:cstheme="minorHAnsi"/>
          <w:lang w:val="en-US"/>
        </w:rPr>
        <w:t>n</w:t>
      </w:r>
      <w:r w:rsidR="00B479A5" w:rsidRPr="00B479A5">
        <w:rPr>
          <w:rFonts w:cstheme="minorHAnsi"/>
          <w:lang w:val="en-US"/>
        </w:rPr>
        <w:t xml:space="preserve"> outbound </w:t>
      </w:r>
      <w:r w:rsidR="008714BA">
        <w:rPr>
          <w:rFonts w:cstheme="minorHAnsi"/>
          <w:lang w:val="en-US"/>
        </w:rPr>
        <w:t>plugin</w:t>
      </w:r>
      <w:r w:rsidR="00B479A5" w:rsidRPr="00B479A5">
        <w:rPr>
          <w:rFonts w:cstheme="minorHAnsi"/>
          <w:lang w:val="en-US"/>
        </w:rPr>
        <w:t xml:space="preserve"> instance in vR</w:t>
      </w:r>
      <w:r w:rsidR="00D532E9">
        <w:rPr>
          <w:rFonts w:cstheme="minorHAnsi"/>
          <w:lang w:val="en-US"/>
        </w:rPr>
        <w:t xml:space="preserve">ealize </w:t>
      </w:r>
      <w:r w:rsidR="008714BA" w:rsidRPr="00B479A5">
        <w:rPr>
          <w:rFonts w:cstheme="minorHAnsi"/>
          <w:lang w:val="en-US"/>
        </w:rPr>
        <w:t>Op</w:t>
      </w:r>
      <w:r w:rsidR="008714BA">
        <w:rPr>
          <w:rFonts w:cstheme="minorHAnsi"/>
          <w:lang w:val="en-US"/>
        </w:rPr>
        <w:t>eratio</w:t>
      </w:r>
      <w:r w:rsidR="008714BA" w:rsidRPr="00B479A5">
        <w:rPr>
          <w:rFonts w:cstheme="minorHAnsi"/>
          <w:lang w:val="en-US"/>
        </w:rPr>
        <w:t>ns</w:t>
      </w:r>
      <w:r w:rsidR="00B479A5" w:rsidRPr="00B479A5">
        <w:rPr>
          <w:rFonts w:cstheme="minorHAnsi"/>
          <w:lang w:val="en-US"/>
        </w:rPr>
        <w:t xml:space="preserve"> with the complete URL of the MS Teams </w:t>
      </w:r>
      <w:r w:rsidR="008714BA" w:rsidRPr="00B479A5">
        <w:rPr>
          <w:rFonts w:cstheme="minorHAnsi"/>
          <w:lang w:val="en-US"/>
        </w:rPr>
        <w:t>incoming</w:t>
      </w:r>
      <w:r w:rsidR="00B479A5" w:rsidRPr="00B479A5">
        <w:rPr>
          <w:rFonts w:cstheme="minorHAnsi"/>
          <w:lang w:val="en-US"/>
        </w:rPr>
        <w:t xml:space="preserve"> webhook</w:t>
      </w:r>
      <w:r w:rsidR="008714BA">
        <w:rPr>
          <w:rFonts w:cstheme="minorHAnsi"/>
          <w:lang w:val="en-US"/>
        </w:rPr>
        <w:t xml:space="preserve"> as parameter</w:t>
      </w:r>
      <w:r w:rsidR="00521C9E">
        <w:rPr>
          <w:rFonts w:cstheme="minorHAnsi"/>
          <w:lang w:val="en-US"/>
        </w:rPr>
        <w:t xml:space="preserve"> as shown in the next picture:</w:t>
      </w:r>
    </w:p>
    <w:p w14:paraId="46015281" w14:textId="77777777" w:rsidR="00521C9E" w:rsidRDefault="00521C9E" w:rsidP="00521C9E">
      <w:pPr>
        <w:keepNext/>
        <w:jc w:val="center"/>
      </w:pPr>
      <w:r w:rsidRPr="00521C9E">
        <w:rPr>
          <w:rFonts w:cstheme="minorHAnsi"/>
          <w:noProof/>
          <w:lang w:val="en-US"/>
        </w:rPr>
        <w:drawing>
          <wp:inline distT="0" distB="0" distL="0" distR="0" wp14:anchorId="7C777DB6" wp14:editId="3FFE9956">
            <wp:extent cx="3829341" cy="2604362"/>
            <wp:effectExtent l="0" t="0" r="0" b="0"/>
            <wp:docPr id="1293284849" name="Picture 12932848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9" name="Picture 1293284849" descr="Graphical user interface, text, application, email&#10;&#10;Description automatically generated"/>
                    <pic:cNvPicPr/>
                  </pic:nvPicPr>
                  <pic:blipFill>
                    <a:blip r:embed="rId810"/>
                    <a:stretch>
                      <a:fillRect/>
                    </a:stretch>
                  </pic:blipFill>
                  <pic:spPr>
                    <a:xfrm>
                      <a:off x="0" y="0"/>
                      <a:ext cx="3839142" cy="2611028"/>
                    </a:xfrm>
                    <a:prstGeom prst="rect">
                      <a:avLst/>
                    </a:prstGeom>
                  </pic:spPr>
                </pic:pic>
              </a:graphicData>
            </a:graphic>
          </wp:inline>
        </w:drawing>
      </w:r>
    </w:p>
    <w:p w14:paraId="45462E4E" w14:textId="7066B5CD" w:rsidR="00521C9E" w:rsidRPr="00B479A5" w:rsidRDefault="00521C9E" w:rsidP="00521C9E">
      <w:pPr>
        <w:pStyle w:val="Caption"/>
        <w:jc w:val="center"/>
        <w:rPr>
          <w:rFonts w:asciiTheme="minorHAnsi" w:hAnsiTheme="minorHAnsi" w:cstheme="minorHAnsi"/>
          <w:lang w:val="en-US"/>
        </w:rPr>
      </w:pPr>
      <w:r w:rsidRPr="00521C9E">
        <w:rPr>
          <w:rFonts w:asciiTheme="minorHAnsi" w:hAnsiTheme="minorHAnsi" w:cstheme="minorHAnsi"/>
          <w:lang w:val="en-US"/>
        </w:rPr>
        <w:t xml:space="preserve">Figure </w:t>
      </w:r>
      <w:r w:rsidRPr="00521C9E">
        <w:rPr>
          <w:rFonts w:asciiTheme="minorHAnsi" w:hAnsiTheme="minorHAnsi" w:cstheme="minorHAnsi"/>
          <w:lang w:val="en-US"/>
        </w:rPr>
        <w:fldChar w:fldCharType="begin"/>
      </w:r>
      <w:r w:rsidRPr="00521C9E">
        <w:rPr>
          <w:rFonts w:asciiTheme="minorHAnsi" w:hAnsiTheme="minorHAnsi" w:cstheme="minorHAnsi"/>
          <w:lang w:val="en-US"/>
        </w:rPr>
        <w:instrText xml:space="preserve"> SEQ Figure \* ARABIC </w:instrText>
      </w:r>
      <w:r w:rsidRPr="00521C9E">
        <w:rPr>
          <w:rFonts w:asciiTheme="minorHAnsi" w:hAnsiTheme="minorHAnsi" w:cstheme="minorHAnsi"/>
          <w:lang w:val="en-US"/>
        </w:rPr>
        <w:fldChar w:fldCharType="separate"/>
      </w:r>
      <w:r w:rsidR="00AC11A5">
        <w:rPr>
          <w:rFonts w:asciiTheme="minorHAnsi" w:hAnsiTheme="minorHAnsi" w:cstheme="minorHAnsi"/>
          <w:noProof/>
          <w:lang w:val="en-US"/>
        </w:rPr>
        <w:t>13</w:t>
      </w:r>
      <w:r w:rsidRPr="00521C9E">
        <w:rPr>
          <w:rFonts w:asciiTheme="minorHAnsi" w:hAnsiTheme="minorHAnsi" w:cstheme="minorHAnsi"/>
          <w:lang w:val="en-US"/>
        </w:rPr>
        <w:fldChar w:fldCharType="end"/>
      </w:r>
      <w:r w:rsidRPr="00521C9E">
        <w:rPr>
          <w:rFonts w:asciiTheme="minorHAnsi" w:hAnsiTheme="minorHAnsi" w:cstheme="minorHAnsi"/>
          <w:lang w:val="en-US"/>
        </w:rPr>
        <w:t>: Webhook Output Plugin instance for MS Teams</w:t>
      </w:r>
    </w:p>
    <w:p w14:paraId="391BE375" w14:textId="77777777" w:rsidR="002876FE" w:rsidRDefault="002876FE" w:rsidP="00B479A5">
      <w:pPr>
        <w:jc w:val="both"/>
        <w:rPr>
          <w:rFonts w:cstheme="minorHAnsi"/>
          <w:lang w:val="en-US"/>
        </w:rPr>
      </w:pPr>
    </w:p>
    <w:p w14:paraId="610C8EEE" w14:textId="215C039F" w:rsidR="002876FE" w:rsidRDefault="002876FE" w:rsidP="00AC11A5">
      <w:pPr>
        <w:jc w:val="both"/>
        <w:rPr>
          <w:rFonts w:cstheme="minorHAnsi"/>
          <w:lang w:val="en-US"/>
        </w:rPr>
      </w:pPr>
      <w:r>
        <w:rPr>
          <w:rFonts w:cstheme="minorHAnsi"/>
          <w:lang w:val="en-US"/>
        </w:rPr>
        <w:t xml:space="preserve">The provided payload sample </w:t>
      </w:r>
      <w:r w:rsidR="00A406E6">
        <w:rPr>
          <w:rFonts w:cstheme="minorHAnsi"/>
          <w:lang w:val="en-US"/>
        </w:rPr>
        <w:t>makes the creation of a Notification an easy task. The payload template describes the information vRealize Operations will send out to the target as soon as the specified notification rules apply. The next figure shows the template created by John for the MS Teams integration.</w:t>
      </w:r>
    </w:p>
    <w:p w14:paraId="323724CD" w14:textId="77777777" w:rsidR="00EC5CA9" w:rsidRDefault="00EC5CA9" w:rsidP="00EC5CA9">
      <w:pPr>
        <w:keepNext/>
        <w:jc w:val="right"/>
      </w:pPr>
      <w:r w:rsidRPr="00EC5CA9">
        <w:rPr>
          <w:noProof/>
          <w:lang w:val="en-US"/>
        </w:rPr>
        <w:lastRenderedPageBreak/>
        <w:drawing>
          <wp:inline distT="0" distB="0" distL="0" distR="0" wp14:anchorId="181C7F11" wp14:editId="262AA372">
            <wp:extent cx="6601742" cy="6200566"/>
            <wp:effectExtent l="0" t="0" r="2540" b="0"/>
            <wp:docPr id="1293284850" name="Picture 12932848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0" name="Picture 1293284850" descr="Graphical user interface, text&#10;&#10;Description automatically generated"/>
                    <pic:cNvPicPr/>
                  </pic:nvPicPr>
                  <pic:blipFill>
                    <a:blip r:embed="rId811"/>
                    <a:stretch>
                      <a:fillRect/>
                    </a:stretch>
                  </pic:blipFill>
                  <pic:spPr>
                    <a:xfrm>
                      <a:off x="0" y="0"/>
                      <a:ext cx="6614366" cy="6212423"/>
                    </a:xfrm>
                    <a:prstGeom prst="rect">
                      <a:avLst/>
                    </a:prstGeom>
                  </pic:spPr>
                </pic:pic>
              </a:graphicData>
            </a:graphic>
          </wp:inline>
        </w:drawing>
      </w:r>
    </w:p>
    <w:p w14:paraId="33AFB75E" w14:textId="6A3A8550" w:rsidR="004A6A83" w:rsidRDefault="00EC5CA9" w:rsidP="00EC5CA9">
      <w:pPr>
        <w:pStyle w:val="Caption"/>
        <w:jc w:val="center"/>
        <w:rPr>
          <w:rFonts w:asciiTheme="minorHAnsi" w:hAnsiTheme="minorHAnsi" w:cstheme="minorHAnsi"/>
        </w:rPr>
      </w:pPr>
      <w:r w:rsidRPr="00EC5CA9">
        <w:rPr>
          <w:rFonts w:asciiTheme="minorHAnsi" w:hAnsiTheme="minorHAnsi" w:cstheme="minorHAnsi"/>
        </w:rPr>
        <w:t xml:space="preserve">Figure </w:t>
      </w:r>
      <w:r w:rsidRPr="00EC5CA9">
        <w:rPr>
          <w:rFonts w:asciiTheme="minorHAnsi" w:hAnsiTheme="minorHAnsi" w:cstheme="minorHAnsi"/>
        </w:rPr>
        <w:fldChar w:fldCharType="begin"/>
      </w:r>
      <w:r w:rsidRPr="00EC5CA9">
        <w:rPr>
          <w:rFonts w:asciiTheme="minorHAnsi" w:hAnsiTheme="minorHAnsi" w:cstheme="minorHAnsi"/>
        </w:rPr>
        <w:instrText xml:space="preserve"> SEQ Figure \* ARABIC </w:instrText>
      </w:r>
      <w:r w:rsidRPr="00EC5CA9">
        <w:rPr>
          <w:rFonts w:asciiTheme="minorHAnsi" w:hAnsiTheme="minorHAnsi" w:cstheme="minorHAnsi"/>
        </w:rPr>
        <w:fldChar w:fldCharType="separate"/>
      </w:r>
      <w:r w:rsidR="00AC11A5">
        <w:rPr>
          <w:rFonts w:asciiTheme="minorHAnsi" w:hAnsiTheme="minorHAnsi" w:cstheme="minorHAnsi"/>
          <w:noProof/>
        </w:rPr>
        <w:t>14</w:t>
      </w:r>
      <w:r w:rsidRPr="00EC5CA9">
        <w:rPr>
          <w:rFonts w:asciiTheme="minorHAnsi" w:hAnsiTheme="minorHAnsi" w:cstheme="minorHAnsi"/>
        </w:rPr>
        <w:fldChar w:fldCharType="end"/>
      </w:r>
      <w:r w:rsidRPr="00EC5CA9">
        <w:rPr>
          <w:rFonts w:asciiTheme="minorHAnsi" w:hAnsiTheme="minorHAnsi" w:cstheme="minorHAnsi"/>
        </w:rPr>
        <w:t>: MS Teams webhook payload template example</w:t>
      </w:r>
    </w:p>
    <w:p w14:paraId="7683DA0A" w14:textId="7606A0E3" w:rsidR="00EC5CA9" w:rsidRDefault="00CB5CFB" w:rsidP="00AC11A5">
      <w:pPr>
        <w:jc w:val="both"/>
        <w:rPr>
          <w:lang w:val="en-US"/>
        </w:rPr>
      </w:pPr>
      <w:r>
        <w:rPr>
          <w:lang w:val="en-US"/>
        </w:rPr>
        <w:t xml:space="preserve">The new Webhook capabilities makes it possible to integrate vRealize Operations with systems we </w:t>
      </w:r>
      <w:r w:rsidR="006141E3">
        <w:rPr>
          <w:lang w:val="en-US"/>
        </w:rPr>
        <w:t xml:space="preserve">probably </w:t>
      </w:r>
      <w:r w:rsidR="00407D23">
        <w:rPr>
          <w:lang w:val="en-US"/>
        </w:rPr>
        <w:t xml:space="preserve">have not </w:t>
      </w:r>
      <w:r w:rsidR="00EA3E0F">
        <w:rPr>
          <w:lang w:val="en-US"/>
        </w:rPr>
        <w:t xml:space="preserve">even </w:t>
      </w:r>
      <w:r w:rsidR="00407D23">
        <w:rPr>
          <w:lang w:val="en-US"/>
        </w:rPr>
        <w:t>considered</w:t>
      </w:r>
      <w:r w:rsidR="00956A61">
        <w:rPr>
          <w:lang w:val="en-US"/>
        </w:rPr>
        <w:t xml:space="preserve"> until now</w:t>
      </w:r>
      <w:r w:rsidR="00665F77">
        <w:rPr>
          <w:lang w:val="en-US"/>
        </w:rPr>
        <w:t xml:space="preserve">, such as </w:t>
      </w:r>
      <w:r w:rsidR="00F64C0B">
        <w:rPr>
          <w:lang w:val="en-US"/>
        </w:rPr>
        <w:t>message queues.</w:t>
      </w:r>
    </w:p>
    <w:p w14:paraId="4FFB50C5" w14:textId="76FF17D4" w:rsidR="001D7671" w:rsidRDefault="00474FDE" w:rsidP="00AC11A5">
      <w:pPr>
        <w:jc w:val="both"/>
        <w:rPr>
          <w:lang w:val="en-US"/>
        </w:rPr>
      </w:pPr>
      <w:r>
        <w:rPr>
          <w:lang w:val="en-US"/>
        </w:rPr>
        <w:t xml:space="preserve">With </w:t>
      </w:r>
      <w:r w:rsidR="00FF2DD6">
        <w:rPr>
          <w:lang w:val="en-US"/>
        </w:rPr>
        <w:t xml:space="preserve">an instance of the Webhook plugin pointing to a RabbitMQ </w:t>
      </w:r>
      <w:r w:rsidR="00F71DF1">
        <w:rPr>
          <w:lang w:val="en-US"/>
        </w:rPr>
        <w:t>endpoint</w:t>
      </w:r>
      <w:r w:rsidR="00DF6866">
        <w:rPr>
          <w:lang w:val="en-US"/>
        </w:rPr>
        <w:t xml:space="preserve"> and</w:t>
      </w:r>
      <w:r w:rsidR="00F71DF1">
        <w:rPr>
          <w:lang w:val="en-US"/>
        </w:rPr>
        <w:t xml:space="preserve"> </w:t>
      </w:r>
      <w:r w:rsidR="0055239C">
        <w:rPr>
          <w:lang w:val="en-US"/>
        </w:rPr>
        <w:t>a</w:t>
      </w:r>
      <w:r w:rsidR="00DF6866">
        <w:rPr>
          <w:lang w:val="en-US"/>
        </w:rPr>
        <w:t>n</w:t>
      </w:r>
      <w:r w:rsidR="0055239C">
        <w:rPr>
          <w:lang w:val="en-US"/>
        </w:rPr>
        <w:t xml:space="preserve"> </w:t>
      </w:r>
      <w:r w:rsidR="00C170EF">
        <w:rPr>
          <w:lang w:val="en-US"/>
        </w:rPr>
        <w:t xml:space="preserve">appropriate payload template </w:t>
      </w:r>
      <w:r w:rsidR="00A40AB4">
        <w:rPr>
          <w:lang w:val="en-US"/>
        </w:rPr>
        <w:t xml:space="preserve">vRealize Operations </w:t>
      </w:r>
      <w:r w:rsidR="00D57E1B">
        <w:rPr>
          <w:lang w:val="en-US"/>
        </w:rPr>
        <w:t xml:space="preserve">allows now to create </w:t>
      </w:r>
      <w:r w:rsidR="007048CA">
        <w:rPr>
          <w:lang w:val="en-US"/>
        </w:rPr>
        <w:t>notifications</w:t>
      </w:r>
      <w:r w:rsidR="00D57E1B">
        <w:rPr>
          <w:lang w:val="en-US"/>
        </w:rPr>
        <w:t xml:space="preserve"> which will send data to RabbitMQ queues </w:t>
      </w:r>
      <w:r w:rsidR="00BC765D">
        <w:rPr>
          <w:lang w:val="en-US"/>
        </w:rPr>
        <w:t xml:space="preserve">on </w:t>
      </w:r>
      <w:r w:rsidR="00A62B4A">
        <w:rPr>
          <w:lang w:val="en-US"/>
        </w:rPr>
        <w:t>certain</w:t>
      </w:r>
      <w:r w:rsidR="00BC765D">
        <w:rPr>
          <w:lang w:val="en-US"/>
        </w:rPr>
        <w:t xml:space="preserve"> events</w:t>
      </w:r>
      <w:r w:rsidR="00A62B4A">
        <w:rPr>
          <w:lang w:val="en-US"/>
        </w:rPr>
        <w:t xml:space="preserve">. Like in this example showing RabbitMQ queues for </w:t>
      </w:r>
      <w:r w:rsidR="00AA4FE1">
        <w:rPr>
          <w:lang w:val="en-US"/>
        </w:rPr>
        <w:t>opened and canceled alerts.</w:t>
      </w:r>
    </w:p>
    <w:p w14:paraId="2C92CEE6" w14:textId="77777777" w:rsidR="00AC11A5" w:rsidRDefault="00AC11A5" w:rsidP="00AC11A5">
      <w:pPr>
        <w:keepNext/>
        <w:jc w:val="center"/>
      </w:pPr>
      <w:r w:rsidRPr="00AC11A5">
        <w:rPr>
          <w:noProof/>
          <w:lang w:val="en-US"/>
        </w:rPr>
        <w:lastRenderedPageBreak/>
        <w:drawing>
          <wp:inline distT="0" distB="0" distL="0" distR="0" wp14:anchorId="69342F22" wp14:editId="62B2620E">
            <wp:extent cx="6252117" cy="3262857"/>
            <wp:effectExtent l="0" t="0" r="0" b="1270"/>
            <wp:docPr id="1293284851" name="Picture 129328485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1" name="Picture 1293284851" descr="Graphical user interface, table&#10;&#10;Description automatically generated"/>
                    <pic:cNvPicPr/>
                  </pic:nvPicPr>
                  <pic:blipFill>
                    <a:blip r:embed="rId812"/>
                    <a:stretch>
                      <a:fillRect/>
                    </a:stretch>
                  </pic:blipFill>
                  <pic:spPr>
                    <a:xfrm>
                      <a:off x="0" y="0"/>
                      <a:ext cx="6259320" cy="3266616"/>
                    </a:xfrm>
                    <a:prstGeom prst="rect">
                      <a:avLst/>
                    </a:prstGeom>
                  </pic:spPr>
                </pic:pic>
              </a:graphicData>
            </a:graphic>
          </wp:inline>
        </w:drawing>
      </w:r>
    </w:p>
    <w:p w14:paraId="4176E4E6" w14:textId="3B293348" w:rsidR="00AA4FE1" w:rsidRPr="00AC11A5" w:rsidRDefault="00AC11A5" w:rsidP="00AC11A5">
      <w:pPr>
        <w:pStyle w:val="Caption"/>
        <w:jc w:val="center"/>
        <w:rPr>
          <w:rFonts w:asciiTheme="minorHAnsi" w:hAnsiTheme="minorHAnsi" w:cstheme="minorHAnsi"/>
          <w:lang w:val="en-US"/>
        </w:rPr>
      </w:pPr>
      <w:r w:rsidRPr="00AC11A5">
        <w:rPr>
          <w:rFonts w:asciiTheme="minorHAnsi" w:hAnsiTheme="minorHAnsi" w:cstheme="minorHAnsi"/>
        </w:rPr>
        <w:t xml:space="preserve">Figure </w:t>
      </w:r>
      <w:r w:rsidRPr="00AC11A5">
        <w:rPr>
          <w:rFonts w:asciiTheme="minorHAnsi" w:hAnsiTheme="minorHAnsi" w:cstheme="minorHAnsi"/>
        </w:rPr>
        <w:fldChar w:fldCharType="begin"/>
      </w:r>
      <w:r w:rsidRPr="00AC11A5">
        <w:rPr>
          <w:rFonts w:asciiTheme="minorHAnsi" w:hAnsiTheme="minorHAnsi" w:cstheme="minorHAnsi"/>
        </w:rPr>
        <w:instrText xml:space="preserve"> SEQ Figure \* ARABIC </w:instrText>
      </w:r>
      <w:r w:rsidRPr="00AC11A5">
        <w:rPr>
          <w:rFonts w:asciiTheme="minorHAnsi" w:hAnsiTheme="minorHAnsi" w:cstheme="minorHAnsi"/>
        </w:rPr>
        <w:fldChar w:fldCharType="separate"/>
      </w:r>
      <w:r w:rsidRPr="00AC11A5">
        <w:rPr>
          <w:rFonts w:asciiTheme="minorHAnsi" w:hAnsiTheme="minorHAnsi" w:cstheme="minorHAnsi"/>
          <w:noProof/>
        </w:rPr>
        <w:t>15</w:t>
      </w:r>
      <w:r w:rsidRPr="00AC11A5">
        <w:rPr>
          <w:rFonts w:asciiTheme="minorHAnsi" w:hAnsiTheme="minorHAnsi" w:cstheme="minorHAnsi"/>
        </w:rPr>
        <w:fldChar w:fldCharType="end"/>
      </w:r>
      <w:r w:rsidRPr="00AC11A5">
        <w:rPr>
          <w:rFonts w:asciiTheme="minorHAnsi" w:hAnsiTheme="minorHAnsi" w:cstheme="minorHAnsi"/>
        </w:rPr>
        <w:t>: Alert Notifications sending data to RabbitMQ queues</w:t>
      </w:r>
    </w:p>
    <w:p w14:paraId="2F870260" w14:textId="33E8C5F1" w:rsidR="003A23AD" w:rsidRPr="001B5310" w:rsidRDefault="003A23AD" w:rsidP="00160AA2">
      <w:pPr>
        <w:pStyle w:val="Heading4"/>
        <w:numPr>
          <w:ilvl w:val="0"/>
          <w:numId w:val="0"/>
        </w:numPr>
        <w:rPr>
          <w:rFonts w:cstheme="minorHAnsi"/>
        </w:rPr>
      </w:pPr>
      <w:r w:rsidRPr="009428A4">
        <w:t>vRealize Orchestrator</w:t>
      </w:r>
      <w:bookmarkEnd w:id="103"/>
      <w:r w:rsidR="004B4855">
        <w:t xml:space="preserve"> Adapter</w:t>
      </w:r>
    </w:p>
    <w:p w14:paraId="0F77385E" w14:textId="2E6BE7E9" w:rsidR="003A23AD" w:rsidRPr="001B5310" w:rsidRDefault="003A23AD" w:rsidP="004B4855">
      <w:pPr>
        <w:rPr>
          <w:lang w:val="en-US"/>
        </w:rPr>
      </w:pPr>
      <w:r w:rsidRPr="009428A4">
        <w:rPr>
          <w:lang w:val="en-US"/>
        </w:rPr>
        <w:t xml:space="preserve">The first version of the </w:t>
      </w:r>
      <w:r w:rsidRPr="009428A4">
        <w:rPr>
          <w:color w:val="0070C0"/>
          <w:lang w:val="en-US"/>
        </w:rPr>
        <w:t>vRealize</w:t>
      </w:r>
      <w:r w:rsidRPr="009428A4">
        <w:rPr>
          <w:b/>
          <w:lang w:val="en-US"/>
        </w:rPr>
        <w:t xml:space="preserve"> </w:t>
      </w:r>
      <w:r w:rsidRPr="009428A4">
        <w:rPr>
          <w:color w:val="0070C0"/>
          <w:lang w:val="en-US"/>
        </w:rPr>
        <w:t>Operations</w:t>
      </w:r>
      <w:r w:rsidRPr="009428A4">
        <w:rPr>
          <w:b/>
          <w:lang w:val="en-US"/>
        </w:rPr>
        <w:t xml:space="preserve"> </w:t>
      </w:r>
      <w:r w:rsidRPr="009428A4">
        <w:rPr>
          <w:color w:val="0070C0"/>
          <w:lang w:val="en-US"/>
        </w:rPr>
        <w:t>Management</w:t>
      </w:r>
      <w:r w:rsidRPr="009428A4">
        <w:rPr>
          <w:b/>
          <w:lang w:val="en-US"/>
        </w:rPr>
        <w:t xml:space="preserve"> </w:t>
      </w:r>
      <w:r w:rsidRPr="009428A4">
        <w:rPr>
          <w:color w:val="0070C0"/>
          <w:lang w:val="en-US"/>
        </w:rPr>
        <w:t>Pack</w:t>
      </w:r>
      <w:r w:rsidRPr="009428A4">
        <w:rPr>
          <w:b/>
          <w:lang w:val="en-US"/>
        </w:rPr>
        <w:t xml:space="preserve"> </w:t>
      </w:r>
      <w:r w:rsidRPr="009428A4">
        <w:rPr>
          <w:color w:val="0070C0"/>
          <w:lang w:val="en-US"/>
        </w:rPr>
        <w:t>for</w:t>
      </w:r>
      <w:r w:rsidRPr="009428A4">
        <w:rPr>
          <w:b/>
          <w:lang w:val="en-US"/>
        </w:rPr>
        <w:t xml:space="preserve"> </w:t>
      </w:r>
      <w:r w:rsidRPr="009428A4">
        <w:rPr>
          <w:color w:val="0070C0"/>
          <w:lang w:val="en-US"/>
        </w:rPr>
        <w:t>vRealize</w:t>
      </w:r>
      <w:r w:rsidRPr="009428A4">
        <w:rPr>
          <w:b/>
          <w:lang w:val="en-US"/>
        </w:rPr>
        <w:t xml:space="preserve"> </w:t>
      </w:r>
      <w:r w:rsidRPr="009428A4">
        <w:rPr>
          <w:color w:val="0070C0"/>
          <w:lang w:val="en-US"/>
        </w:rPr>
        <w:t>Orchestrator</w:t>
      </w:r>
      <w:r w:rsidR="001B5310">
        <w:rPr>
          <w:color w:val="0070C0"/>
          <w:lang w:val="en-US"/>
        </w:rPr>
        <w:t xml:space="preserve"> </w:t>
      </w:r>
      <w:r w:rsidR="004B4855">
        <w:rPr>
          <w:lang w:val="en-US"/>
        </w:rPr>
        <w:t>was i</w:t>
      </w:r>
      <w:r w:rsidRPr="009428A4">
        <w:rPr>
          <w:lang w:val="en-US"/>
        </w:rPr>
        <w:t xml:space="preserve">ntroduced back in 2018. </w:t>
      </w:r>
      <w:r w:rsidR="00F7083F">
        <w:rPr>
          <w:lang w:val="en-US"/>
        </w:rPr>
        <w:t xml:space="preserve">It has undergone many enhancements </w:t>
      </w:r>
      <w:r w:rsidRPr="009428A4">
        <w:rPr>
          <w:lang w:val="en-US"/>
        </w:rPr>
        <w:t xml:space="preserve">and </w:t>
      </w:r>
      <w:r w:rsidR="004B4855">
        <w:rPr>
          <w:lang w:val="en-US"/>
        </w:rPr>
        <w:t xml:space="preserve">is </w:t>
      </w:r>
      <w:r w:rsidRPr="009428A4">
        <w:rPr>
          <w:lang w:val="en-US"/>
        </w:rPr>
        <w:t xml:space="preserve">available for free. It </w:t>
      </w:r>
      <w:proofErr w:type="gramStart"/>
      <w:r w:rsidRPr="009428A4">
        <w:rPr>
          <w:lang w:val="en-US"/>
        </w:rPr>
        <w:t>opens up</w:t>
      </w:r>
      <w:proofErr w:type="gramEnd"/>
      <w:r w:rsidRPr="009428A4">
        <w:rPr>
          <w:lang w:val="en-US"/>
        </w:rPr>
        <w:t xml:space="preserve"> </w:t>
      </w:r>
      <w:r w:rsidR="00F7083F">
        <w:rPr>
          <w:lang w:val="en-US"/>
        </w:rPr>
        <w:t xml:space="preserve">possibilities to </w:t>
      </w:r>
      <w:r w:rsidRPr="009428A4">
        <w:rPr>
          <w:lang w:val="en-US"/>
        </w:rPr>
        <w:t>automat</w:t>
      </w:r>
      <w:r w:rsidR="00F7083F">
        <w:rPr>
          <w:lang w:val="en-US"/>
        </w:rPr>
        <w:t>e</w:t>
      </w:r>
      <w:r w:rsidRPr="009428A4">
        <w:rPr>
          <w:lang w:val="en-US"/>
        </w:rPr>
        <w:t xml:space="preserve"> your SDDC</w:t>
      </w:r>
      <w:r w:rsidR="004B4855">
        <w:rPr>
          <w:lang w:val="en-US"/>
        </w:rPr>
        <w:t xml:space="preserve"> by </w:t>
      </w:r>
      <w:r w:rsidRPr="009428A4">
        <w:rPr>
          <w:lang w:val="en-US"/>
        </w:rPr>
        <w:t>provid</w:t>
      </w:r>
      <w:r w:rsidR="004B4855">
        <w:rPr>
          <w:lang w:val="en-US"/>
        </w:rPr>
        <w:t>ing the</w:t>
      </w:r>
      <w:r w:rsidRPr="009428A4">
        <w:rPr>
          <w:lang w:val="en-US"/>
        </w:rPr>
        <w:t xml:space="preserve"> following features:</w:t>
      </w:r>
    </w:p>
    <w:p w14:paraId="6BBA225F" w14:textId="77777777" w:rsidR="003A23AD" w:rsidRPr="009428A4" w:rsidRDefault="003A23AD" w:rsidP="004B4855">
      <w:pPr>
        <w:pStyle w:val="Bullet"/>
        <w:rPr>
          <w:lang w:val="en-US"/>
        </w:rPr>
      </w:pPr>
      <w:r w:rsidRPr="009428A4">
        <w:rPr>
          <w:lang w:val="en-US"/>
        </w:rPr>
        <w:t>Insights into vRealize Orchestrator including various metrics, properties and predefined dashboards and alert definitions</w:t>
      </w:r>
    </w:p>
    <w:p w14:paraId="5EC58781" w14:textId="77777777" w:rsidR="003A23AD" w:rsidRPr="009428A4" w:rsidRDefault="003A23AD" w:rsidP="004B4855">
      <w:pPr>
        <w:pStyle w:val="Bullet"/>
        <w:rPr>
          <w:lang w:val="en-US"/>
        </w:rPr>
      </w:pPr>
      <w:r w:rsidRPr="009428A4">
        <w:rPr>
          <w:lang w:val="en-US"/>
        </w:rPr>
        <w:t xml:space="preserve">vRealize Orchestrator workflows as </w:t>
      </w:r>
      <w:r w:rsidRPr="009428A4">
        <w:rPr>
          <w:color w:val="0070C0"/>
          <w:lang w:val="en-US"/>
        </w:rPr>
        <w:t>Actions</w:t>
      </w:r>
      <w:r w:rsidRPr="009428A4">
        <w:rPr>
          <w:lang w:val="en-US"/>
        </w:rPr>
        <w:t xml:space="preserve"> within </w:t>
      </w:r>
      <w:r w:rsidRPr="009428A4">
        <w:rPr>
          <w:color w:val="0070C0"/>
          <w:lang w:val="en-US"/>
        </w:rPr>
        <w:t>Recommendations</w:t>
      </w:r>
    </w:p>
    <w:p w14:paraId="181D3332" w14:textId="038C5939" w:rsidR="003A23AD" w:rsidRPr="009428A4" w:rsidRDefault="003A23AD" w:rsidP="004B4855">
      <w:pPr>
        <w:jc w:val="both"/>
        <w:rPr>
          <w:rFonts w:cstheme="minorHAnsi"/>
          <w:color w:val="000000" w:themeColor="text1"/>
          <w:lang w:val="en-US"/>
        </w:rPr>
      </w:pPr>
      <w:r w:rsidRPr="009428A4">
        <w:rPr>
          <w:rFonts w:cstheme="minorHAnsi"/>
          <w:color w:val="000000" w:themeColor="text1"/>
          <w:lang w:val="en-US"/>
        </w:rPr>
        <w:t xml:space="preserve">The ingredients </w:t>
      </w:r>
      <w:r w:rsidR="001B5310">
        <w:rPr>
          <w:rFonts w:cstheme="minorHAnsi"/>
          <w:color w:val="000000" w:themeColor="text1"/>
          <w:lang w:val="en-US"/>
        </w:rPr>
        <w:t xml:space="preserve">for </w:t>
      </w:r>
      <w:r w:rsidR="001B5310" w:rsidRPr="001B5310">
        <w:rPr>
          <w:rFonts w:cstheme="minorHAnsi"/>
          <w:color w:val="000000" w:themeColor="text1"/>
          <w:lang w:val="en-US"/>
        </w:rPr>
        <w:t xml:space="preserve">self-driving SDDC </w:t>
      </w:r>
      <w:r w:rsidRPr="009428A4">
        <w:rPr>
          <w:rFonts w:cstheme="minorHAnsi"/>
          <w:color w:val="000000" w:themeColor="text1"/>
          <w:lang w:val="en-US"/>
        </w:rPr>
        <w:t>are:</w:t>
      </w:r>
    </w:p>
    <w:p w14:paraId="3341D26B" w14:textId="5B3ED72E" w:rsidR="003A23AD" w:rsidRPr="009428A4" w:rsidRDefault="003A23AD" w:rsidP="004B4855">
      <w:pPr>
        <w:pStyle w:val="Bullet"/>
        <w:rPr>
          <w:lang w:val="en-US"/>
        </w:rPr>
      </w:pP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 instance. You can use a stand-alone vRealize Orchestrator or the instance deployed as part of the vRealize Automation installation</w:t>
      </w:r>
      <w:r w:rsidR="004B4855">
        <w:rPr>
          <w:lang w:val="en-US"/>
        </w:rPr>
        <w:t>.</w:t>
      </w:r>
    </w:p>
    <w:p w14:paraId="7F3210C2" w14:textId="1D5494BF" w:rsidR="003A23AD" w:rsidRPr="009428A4" w:rsidRDefault="003A23AD" w:rsidP="004B4855">
      <w:pPr>
        <w:pStyle w:val="Bullet"/>
        <w:rPr>
          <w:lang w:val="en-US"/>
        </w:rPr>
      </w:pPr>
      <w:r w:rsidRPr="009428A4">
        <w:rPr>
          <w:color w:val="0070C0"/>
          <w:lang w:val="en-US"/>
        </w:rPr>
        <w:t>vRealize</w:t>
      </w:r>
      <w:r w:rsidRPr="009428A4">
        <w:rPr>
          <w:b/>
          <w:lang w:val="en-US"/>
        </w:rPr>
        <w:t xml:space="preserve"> </w:t>
      </w:r>
      <w:r w:rsidRPr="009428A4">
        <w:rPr>
          <w:color w:val="0070C0"/>
          <w:lang w:val="en-US"/>
        </w:rPr>
        <w:t>Operations</w:t>
      </w:r>
      <w:r w:rsidR="004B4855">
        <w:rPr>
          <w:color w:val="0070C0"/>
          <w:lang w:val="en-US"/>
        </w:rPr>
        <w:t>.</w:t>
      </w:r>
    </w:p>
    <w:p w14:paraId="7C6DBCA0" w14:textId="05DA402E" w:rsidR="003A23AD" w:rsidRPr="0010529F" w:rsidRDefault="003A23AD" w:rsidP="0010529F">
      <w:pPr>
        <w:pStyle w:val="Bullet"/>
        <w:rPr>
          <w:lang w:val="en-US"/>
        </w:rPr>
      </w:pPr>
      <w:r w:rsidRPr="009428A4">
        <w:rPr>
          <w:color w:val="0070C0"/>
          <w:lang w:val="en-US"/>
        </w:rPr>
        <w:t>vRealize</w:t>
      </w:r>
      <w:r w:rsidRPr="009428A4">
        <w:rPr>
          <w:b/>
          <w:lang w:val="en-US"/>
        </w:rPr>
        <w:t xml:space="preserve"> </w:t>
      </w:r>
      <w:r w:rsidRPr="009428A4">
        <w:rPr>
          <w:color w:val="0070C0"/>
          <w:lang w:val="en-US"/>
        </w:rPr>
        <w:t>Operations</w:t>
      </w:r>
      <w:r w:rsidRPr="009428A4">
        <w:rPr>
          <w:b/>
          <w:lang w:val="en-US"/>
        </w:rPr>
        <w:t xml:space="preserve"> </w:t>
      </w:r>
      <w:r w:rsidRPr="009428A4">
        <w:rPr>
          <w:color w:val="0070C0"/>
          <w:lang w:val="en-US"/>
        </w:rPr>
        <w:t>Management</w:t>
      </w:r>
      <w:r w:rsidRPr="009428A4">
        <w:rPr>
          <w:b/>
          <w:lang w:val="en-US"/>
        </w:rPr>
        <w:t xml:space="preserve"> </w:t>
      </w:r>
      <w:r w:rsidRPr="009428A4">
        <w:rPr>
          <w:color w:val="0070C0"/>
          <w:lang w:val="en-US"/>
        </w:rPr>
        <w:t>Pack</w:t>
      </w:r>
      <w:r w:rsidRPr="009428A4">
        <w:rPr>
          <w:b/>
          <w:lang w:val="en-US"/>
        </w:rPr>
        <w:t xml:space="preserve"> </w:t>
      </w:r>
      <w:r w:rsidRPr="009428A4">
        <w:rPr>
          <w:color w:val="0070C0"/>
          <w:lang w:val="en-US"/>
        </w:rPr>
        <w:t>for</w:t>
      </w:r>
      <w:r w:rsidRPr="009428A4">
        <w:rPr>
          <w:b/>
          <w:lang w:val="en-US"/>
        </w:rPr>
        <w:t xml:space="preserve"> </w:t>
      </w: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w:t>
      </w:r>
    </w:p>
    <w:p w14:paraId="18EA4F65" w14:textId="77777777" w:rsidR="003A23AD" w:rsidRPr="009428A4" w:rsidRDefault="003A23AD" w:rsidP="004B4855">
      <w:pPr>
        <w:rPr>
          <w:lang w:val="en-US"/>
        </w:rPr>
      </w:pPr>
      <w:r w:rsidRPr="009428A4">
        <w:rPr>
          <w:lang w:val="en-US"/>
        </w:rPr>
        <w:t>To describe the details let us focus on a simple use case: “If a VM (the OS) crashes, this VM should be hard-reset.”</w:t>
      </w:r>
    </w:p>
    <w:p w14:paraId="17A5D59A" w14:textId="75BE7088" w:rsidR="003A23AD" w:rsidRPr="001B5310" w:rsidRDefault="003A23AD" w:rsidP="004B4855">
      <w:pPr>
        <w:rPr>
          <w:lang w:val="en-US"/>
        </w:rPr>
      </w:pPr>
      <w:r w:rsidRPr="009428A4">
        <w:rPr>
          <w:lang w:val="en-US"/>
        </w:rPr>
        <w:t>As “seems to be crashed” or the exact description how to determine if a VM really crashed is not object of this chapter, we assume we have appropriate symptom and alert definitions in place.</w:t>
      </w:r>
    </w:p>
    <w:p w14:paraId="500023ED" w14:textId="77777777" w:rsidR="003A23AD" w:rsidRPr="009428A4" w:rsidRDefault="003A23AD" w:rsidP="004B4855">
      <w:pPr>
        <w:rPr>
          <w:lang w:val="en-US"/>
        </w:rPr>
      </w:pPr>
      <w:r w:rsidRPr="009428A4">
        <w:rPr>
          <w:lang w:val="en-US"/>
        </w:rPr>
        <w:t xml:space="preserve">The generic </w:t>
      </w:r>
      <w:r w:rsidRPr="009428A4">
        <w:rPr>
          <w:b/>
          <w:lang w:val="en-US"/>
        </w:rPr>
        <w:t>recipe</w:t>
      </w:r>
      <w:r w:rsidRPr="009428A4">
        <w:rPr>
          <w:lang w:val="en-US"/>
        </w:rPr>
        <w:t xml:space="preserve"> from use case to auto-remediation is almost always applicable:</w:t>
      </w:r>
    </w:p>
    <w:p w14:paraId="306F10AB" w14:textId="77777777" w:rsidR="003A23AD" w:rsidRPr="009428A4" w:rsidRDefault="003A23AD" w:rsidP="00B527DB">
      <w:pPr>
        <w:pStyle w:val="Bullet"/>
        <w:numPr>
          <w:ilvl w:val="0"/>
          <w:numId w:val="67"/>
        </w:numPr>
        <w:rPr>
          <w:lang w:val="en-US"/>
        </w:rPr>
      </w:pPr>
      <w:r w:rsidRPr="009428A4">
        <w:rPr>
          <w:lang w:val="en-US"/>
        </w:rPr>
        <w:t>Create a vRealize Orchestrator workflow for your use case.</w:t>
      </w:r>
    </w:p>
    <w:p w14:paraId="2FDF343B" w14:textId="77777777" w:rsidR="003A23AD" w:rsidRPr="009428A4" w:rsidRDefault="003A23AD" w:rsidP="00B527DB">
      <w:pPr>
        <w:pStyle w:val="Bullet"/>
        <w:numPr>
          <w:ilvl w:val="0"/>
          <w:numId w:val="67"/>
        </w:numPr>
        <w:rPr>
          <w:lang w:val="en-US"/>
        </w:rPr>
      </w:pPr>
      <w:r w:rsidRPr="009428A4">
        <w:rPr>
          <w:lang w:val="en-US"/>
        </w:rPr>
        <w:t>Create or modify a vRealize Orchestrator package.</w:t>
      </w:r>
    </w:p>
    <w:p w14:paraId="20E3998C" w14:textId="77777777" w:rsidR="003A23AD" w:rsidRPr="009428A4" w:rsidRDefault="003A23AD" w:rsidP="00B527DB">
      <w:pPr>
        <w:pStyle w:val="Bullet"/>
        <w:numPr>
          <w:ilvl w:val="0"/>
          <w:numId w:val="67"/>
        </w:numPr>
        <w:rPr>
          <w:lang w:val="en-US"/>
        </w:rPr>
      </w:pPr>
      <w:r w:rsidRPr="009428A4">
        <w:rPr>
          <w:lang w:val="en-US"/>
        </w:rPr>
        <w:t>Discover or re-discover vRealize Orchestrator package that includes our workflows in vRealize Operations.</w:t>
      </w:r>
    </w:p>
    <w:p w14:paraId="568648BB" w14:textId="77777777" w:rsidR="003A23AD" w:rsidRPr="009428A4" w:rsidRDefault="003A23AD" w:rsidP="00B527DB">
      <w:pPr>
        <w:pStyle w:val="Bullet"/>
        <w:numPr>
          <w:ilvl w:val="0"/>
          <w:numId w:val="67"/>
        </w:numPr>
        <w:rPr>
          <w:lang w:val="en-US"/>
        </w:rPr>
      </w:pPr>
      <w:r w:rsidRPr="009428A4">
        <w:rPr>
          <w:lang w:val="en-US"/>
        </w:rPr>
        <w:t>Optional – Configure workflow in vRealize Operations – in our case it is mandatory.</w:t>
      </w:r>
    </w:p>
    <w:p w14:paraId="78A10299" w14:textId="77777777" w:rsidR="003A23AD" w:rsidRPr="009428A4" w:rsidRDefault="003A23AD" w:rsidP="00B527DB">
      <w:pPr>
        <w:pStyle w:val="Bullet"/>
        <w:numPr>
          <w:ilvl w:val="0"/>
          <w:numId w:val="67"/>
        </w:numPr>
        <w:rPr>
          <w:lang w:val="en-US"/>
        </w:rPr>
      </w:pPr>
      <w:r w:rsidRPr="009428A4">
        <w:rPr>
          <w:lang w:val="en-US"/>
        </w:rPr>
        <w:t>Create or edit vRealize Operations recommendation.</w:t>
      </w:r>
    </w:p>
    <w:p w14:paraId="53EDB186" w14:textId="77777777" w:rsidR="003A23AD" w:rsidRPr="009428A4" w:rsidRDefault="003A23AD" w:rsidP="00B527DB">
      <w:pPr>
        <w:pStyle w:val="Bullet"/>
        <w:numPr>
          <w:ilvl w:val="0"/>
          <w:numId w:val="67"/>
        </w:numPr>
        <w:rPr>
          <w:lang w:val="en-US"/>
        </w:rPr>
      </w:pPr>
      <w:r w:rsidRPr="009428A4">
        <w:rPr>
          <w:lang w:val="en-US"/>
        </w:rPr>
        <w:t>Add vRealize Operations recommendation to an alert definition.</w:t>
      </w:r>
    </w:p>
    <w:p w14:paraId="60C04AF4" w14:textId="77777777" w:rsidR="003A23AD" w:rsidRPr="009428A4" w:rsidRDefault="003A23AD" w:rsidP="00B527DB">
      <w:pPr>
        <w:pStyle w:val="Bullet"/>
        <w:numPr>
          <w:ilvl w:val="0"/>
          <w:numId w:val="67"/>
        </w:numPr>
        <w:rPr>
          <w:lang w:val="en-US"/>
        </w:rPr>
      </w:pPr>
      <w:r w:rsidRPr="009428A4">
        <w:rPr>
          <w:lang w:val="en-US"/>
        </w:rPr>
        <w:t>Optional – Manual remediation.</w:t>
      </w:r>
    </w:p>
    <w:p w14:paraId="7698AEC6" w14:textId="1A18C6DA" w:rsidR="003A23AD" w:rsidRPr="001B5310" w:rsidRDefault="003A23AD" w:rsidP="00B527DB">
      <w:pPr>
        <w:pStyle w:val="Bullet"/>
        <w:numPr>
          <w:ilvl w:val="0"/>
          <w:numId w:val="67"/>
        </w:numPr>
        <w:rPr>
          <w:lang w:val="en-US"/>
        </w:rPr>
      </w:pPr>
      <w:r w:rsidRPr="009428A4">
        <w:rPr>
          <w:lang w:val="en-US"/>
        </w:rPr>
        <w:t>Optional – Enable automatic remediation.</w:t>
      </w:r>
    </w:p>
    <w:p w14:paraId="5A75D6F7" w14:textId="77777777" w:rsidR="003A23AD" w:rsidRPr="009428A4" w:rsidRDefault="003A23AD" w:rsidP="004B4855">
      <w:pPr>
        <w:rPr>
          <w:lang w:val="en-US"/>
        </w:rPr>
      </w:pPr>
      <w:r w:rsidRPr="009428A4">
        <w:rPr>
          <w:lang w:val="en-US"/>
        </w:rPr>
        <w:lastRenderedPageBreak/>
        <w:t>I am not going to describe the content of the workflow itself or how to code in vRealize Orchestrator. The focus is how to integrate any given workflow in vRealize Operations and let it execute automatically as part of the alert remediation.</w:t>
      </w:r>
    </w:p>
    <w:p w14:paraId="16BE519B" w14:textId="2E5F207E" w:rsidR="003A23AD" w:rsidRPr="001B5310" w:rsidRDefault="003A23AD" w:rsidP="004B4855">
      <w:pPr>
        <w:rPr>
          <w:lang w:val="en-US"/>
        </w:rPr>
      </w:pPr>
      <w:r w:rsidRPr="009428A4">
        <w:rPr>
          <w:lang w:val="en-US"/>
        </w:rPr>
        <w:t>For our use case the vRealize Orchestrator workflow needs at least one input parameter to pass the vCenter VM object reference from vRealize Operations to vRealize Orchestrator. In the following picture you see a second input string parameter, </w:t>
      </w:r>
      <w:r w:rsidRPr="009428A4">
        <w:rPr>
          <w:rFonts w:ascii="Monaco" w:hAnsi="Monaco"/>
          <w:color w:val="0070C0"/>
          <w:sz w:val="20"/>
          <w:szCs w:val="20"/>
          <w:lang w:val="en-US"/>
        </w:rPr>
        <w:t xml:space="preserve">vRealize </w:t>
      </w:r>
      <w:proofErr w:type="spellStart"/>
      <w:r w:rsidRPr="009428A4">
        <w:rPr>
          <w:rFonts w:ascii="Monaco" w:hAnsi="Monaco"/>
          <w:color w:val="0070C0"/>
          <w:sz w:val="20"/>
          <w:szCs w:val="20"/>
          <w:lang w:val="en-US"/>
        </w:rPr>
        <w:t>Operations_alert_id</w:t>
      </w:r>
      <w:proofErr w:type="spellEnd"/>
      <w:r w:rsidRPr="009428A4">
        <w:rPr>
          <w:lang w:val="en-US"/>
        </w:rPr>
        <w:t>. If this parameter is available, vRealize Operations will pass the internal alert ID to vRealize Orchestrator. This ID can be used for callbacks to retrieve more information from vRealize Operations. How to accomplish this will be part of the next subsection of this chapter.</w:t>
      </w:r>
    </w:p>
    <w:p w14:paraId="1E4D5BFC" w14:textId="77777777" w:rsidR="003A23AD" w:rsidRPr="009428A4" w:rsidRDefault="003A23AD" w:rsidP="004B4855">
      <w:pPr>
        <w:keepNext/>
        <w:jc w:val="center"/>
        <w:rPr>
          <w:rFonts w:cstheme="minorHAnsi"/>
          <w:lang w:val="en-US"/>
        </w:rPr>
      </w:pPr>
      <w:r w:rsidRPr="002177F7">
        <w:rPr>
          <w:lang w:val="en-US"/>
        </w:rPr>
        <w:fldChar w:fldCharType="begin"/>
      </w:r>
      <w:r w:rsidRPr="002177F7">
        <w:rPr>
          <w:lang w:val="en-US"/>
        </w:rPr>
        <w:instrText xml:space="preserve"> INCLUDEPICTURE "http://thomas-kopton.de/vblog/wp-content/uploads/2020/09/Picture-1.png" \* MERGEFORMATINET </w:instrText>
      </w:r>
      <w:r w:rsidRPr="002177F7">
        <w:rPr>
          <w:lang w:val="en-US"/>
        </w:rPr>
        <w:fldChar w:fldCharType="separate"/>
      </w:r>
      <w:r w:rsidRPr="005928B8">
        <w:rPr>
          <w:noProof/>
        </w:rPr>
        <w:drawing>
          <wp:inline distT="0" distB="0" distL="0" distR="0" wp14:anchorId="0B195FAF" wp14:editId="67786974">
            <wp:extent cx="5731510" cy="1129665"/>
            <wp:effectExtent l="0" t="0" r="0" b="635"/>
            <wp:docPr id="1085195916" name="Picture 10851959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813">
                      <a:extLst>
                        <a:ext uri="{28A0092B-C50C-407E-A947-70E740481C1C}">
                          <a14:useLocalDpi xmlns:a14="http://schemas.microsoft.com/office/drawing/2010/main" val="0"/>
                        </a:ext>
                      </a:extLst>
                    </a:blip>
                    <a:stretch>
                      <a:fillRect/>
                    </a:stretch>
                  </pic:blipFill>
                  <pic:spPr>
                    <a:xfrm>
                      <a:off x="0" y="0"/>
                      <a:ext cx="5731510" cy="1129665"/>
                    </a:xfrm>
                    <a:prstGeom prst="rect">
                      <a:avLst/>
                    </a:prstGeom>
                  </pic:spPr>
                </pic:pic>
              </a:graphicData>
            </a:graphic>
          </wp:inline>
        </w:drawing>
      </w:r>
      <w:r w:rsidRPr="002177F7">
        <w:rPr>
          <w:lang w:val="en-US"/>
        </w:rPr>
        <w:fldChar w:fldCharType="end"/>
      </w:r>
    </w:p>
    <w:p w14:paraId="73B1B194" w14:textId="137BF0A6" w:rsidR="00F7083F" w:rsidRPr="006E2DE8" w:rsidRDefault="00F7083F" w:rsidP="00F7083F">
      <w:pPr>
        <w:pStyle w:val="Caption"/>
        <w:jc w:val="center"/>
        <w:rPr>
          <w:rFonts w:asciiTheme="minorHAnsi" w:hAnsiTheme="minorHAnsi" w:cstheme="minorHAnsi"/>
          <w:lang w:val="en-US"/>
        </w:rPr>
      </w:pPr>
      <w:bookmarkStart w:id="104" w:name="_Toc69051791"/>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6</w:t>
      </w:r>
      <w:r w:rsidRPr="006E2DE8">
        <w:rPr>
          <w:rFonts w:asciiTheme="minorHAnsi" w:hAnsiTheme="minorHAnsi" w:cstheme="minorHAnsi"/>
          <w:lang w:val="en-US"/>
        </w:rPr>
        <w:fldChar w:fldCharType="end"/>
      </w:r>
      <w:r w:rsidRPr="006E2DE8">
        <w:rPr>
          <w:rFonts w:asciiTheme="minorHAnsi" w:hAnsiTheme="minorHAnsi" w:cstheme="minorHAnsi"/>
          <w:lang w:val="en-US"/>
        </w:rPr>
        <w:t>: vRealize Orchestrator workflow and its input parameters</w:t>
      </w:r>
      <w:bookmarkEnd w:id="104"/>
    </w:p>
    <w:p w14:paraId="510D0CC5" w14:textId="77777777" w:rsidR="003A23AD" w:rsidRPr="009428A4" w:rsidRDefault="003A23AD" w:rsidP="004B4855">
      <w:pPr>
        <w:jc w:val="both"/>
        <w:rPr>
          <w:rFonts w:cstheme="minorHAnsi"/>
          <w:lang w:val="en-US"/>
        </w:rPr>
      </w:pPr>
      <w:r w:rsidRPr="009428A4">
        <w:rPr>
          <w:rFonts w:cstheme="minorHAnsi"/>
          <w:lang w:val="en-US"/>
        </w:rPr>
        <w:t xml:space="preserve">The workflow inputs, as for </w:t>
      </w:r>
      <w:r w:rsidRPr="002177F7">
        <w:rPr>
          <w:rFonts w:cstheme="minorHAnsi"/>
          <w:lang w:val="en-US"/>
        </w:rPr>
        <w:t xml:space="preserve">the current version of the solution, </w:t>
      </w:r>
      <w:r w:rsidRPr="009428A4">
        <w:rPr>
          <w:rFonts w:cstheme="minorHAnsi"/>
          <w:lang w:val="en-US"/>
        </w:rPr>
        <w:t>are:</w:t>
      </w:r>
    </w:p>
    <w:p w14:paraId="7CAFC1B2" w14:textId="77777777" w:rsidR="003A23AD" w:rsidRPr="009428A4" w:rsidRDefault="003A23AD" w:rsidP="004B4855">
      <w:pPr>
        <w:pStyle w:val="Bullet"/>
        <w:rPr>
          <w:lang w:val="en-US"/>
        </w:rPr>
      </w:pPr>
      <w:proofErr w:type="spellStart"/>
      <w:r w:rsidRPr="009428A4">
        <w:rPr>
          <w:rFonts w:ascii="Monaco" w:hAnsi="Monaco"/>
          <w:color w:val="0070C0"/>
          <w:sz w:val="20"/>
          <w:szCs w:val="20"/>
          <w:lang w:val="en-US"/>
        </w:rPr>
        <w:t>vm</w:t>
      </w:r>
      <w:proofErr w:type="spellEnd"/>
      <w:r w:rsidRPr="009428A4">
        <w:rPr>
          <w:lang w:val="en-US"/>
        </w:rPr>
        <w:t> as </w:t>
      </w:r>
      <w:r w:rsidRPr="009428A4">
        <w:rPr>
          <w:rFonts w:ascii="Monaco" w:hAnsi="Monaco"/>
          <w:color w:val="0070C0"/>
          <w:sz w:val="20"/>
          <w:szCs w:val="20"/>
          <w:lang w:val="en-US"/>
        </w:rPr>
        <w:t>VC:&lt;Datatype&gt;</w:t>
      </w:r>
      <w:r w:rsidRPr="009428A4">
        <w:rPr>
          <w:lang w:val="en-US"/>
        </w:rPr>
        <w:t>, it will be populated with the object which triggered the alert.</w:t>
      </w:r>
    </w:p>
    <w:p w14:paraId="02DD3880" w14:textId="754F2835" w:rsidR="003A23AD" w:rsidRPr="001B5310" w:rsidRDefault="003A23AD" w:rsidP="004B4855">
      <w:pPr>
        <w:pStyle w:val="Bullet"/>
        <w:rPr>
          <w:lang w:val="en-US"/>
        </w:rPr>
      </w:pPr>
      <w:r w:rsidRPr="009428A4">
        <w:rPr>
          <w:rFonts w:ascii="Monaco" w:hAnsi="Monaco"/>
          <w:color w:val="0070C0"/>
          <w:sz w:val="20"/>
          <w:szCs w:val="20"/>
          <w:lang w:val="en-US"/>
        </w:rPr>
        <w:t xml:space="preserve">vRealize </w:t>
      </w:r>
      <w:proofErr w:type="spellStart"/>
      <w:r w:rsidRPr="009428A4">
        <w:rPr>
          <w:rFonts w:ascii="Monaco" w:hAnsi="Monaco"/>
          <w:color w:val="0070C0"/>
          <w:sz w:val="20"/>
          <w:szCs w:val="20"/>
          <w:lang w:val="en-US"/>
        </w:rPr>
        <w:t>Operations_alert_id</w:t>
      </w:r>
      <w:proofErr w:type="spellEnd"/>
      <w:r w:rsidRPr="009428A4">
        <w:rPr>
          <w:lang w:val="en-US"/>
        </w:rPr>
        <w:t> as </w:t>
      </w:r>
      <w:r w:rsidRPr="009428A4">
        <w:rPr>
          <w:rFonts w:ascii="Monaco" w:hAnsi="Monaco"/>
          <w:color w:val="0070C0"/>
          <w:sz w:val="20"/>
          <w:szCs w:val="20"/>
          <w:lang w:val="en-US"/>
        </w:rPr>
        <w:t>String</w:t>
      </w:r>
      <w:r w:rsidRPr="009428A4">
        <w:rPr>
          <w:lang w:val="en-US"/>
        </w:rPr>
        <w:t xml:space="preserve">, it will be populated with the actual </w:t>
      </w:r>
      <w:r w:rsidRPr="009428A4">
        <w:rPr>
          <w:color w:val="000000" w:themeColor="text1"/>
          <w:lang w:val="en-US"/>
        </w:rPr>
        <w:t xml:space="preserve">vRealize Operations </w:t>
      </w:r>
      <w:r w:rsidRPr="009428A4">
        <w:rPr>
          <w:lang w:val="en-US"/>
        </w:rPr>
        <w:t>alert ID for further callbacks.</w:t>
      </w:r>
    </w:p>
    <w:p w14:paraId="0A898542" w14:textId="79D20442" w:rsidR="003A23AD" w:rsidRPr="002177F7" w:rsidRDefault="003A23AD" w:rsidP="004B4855">
      <w:pPr>
        <w:rPr>
          <w:lang w:val="en-US"/>
        </w:rPr>
      </w:pPr>
      <w:r w:rsidRPr="002177F7">
        <w:rPr>
          <w:lang w:val="en-US"/>
        </w:rPr>
        <w:t>To make t</w:t>
      </w:r>
      <w:r w:rsidRPr="009428A4">
        <w:rPr>
          <w:lang w:val="en-US"/>
        </w:rPr>
        <w:t xml:space="preserve">he workflows which you would like to use </w:t>
      </w:r>
      <w:r w:rsidRPr="002177F7">
        <w:rPr>
          <w:lang w:val="en-US"/>
        </w:rPr>
        <w:t xml:space="preserve">be available </w:t>
      </w:r>
      <w:r w:rsidRPr="009428A4">
        <w:rPr>
          <w:lang w:val="en-US"/>
        </w:rPr>
        <w:t xml:space="preserve">in </w:t>
      </w:r>
      <w:r w:rsidRPr="009428A4">
        <w:rPr>
          <w:color w:val="000000" w:themeColor="text1"/>
          <w:lang w:val="en-US"/>
        </w:rPr>
        <w:t>vRealize Operations</w:t>
      </w:r>
      <w:r w:rsidRPr="009428A4">
        <w:rPr>
          <w:lang w:val="en-US"/>
        </w:rPr>
        <w:t xml:space="preserve"> </w:t>
      </w:r>
      <w:r w:rsidRPr="002177F7">
        <w:rPr>
          <w:lang w:val="en-US"/>
        </w:rPr>
        <w:t xml:space="preserve">you </w:t>
      </w:r>
      <w:r w:rsidRPr="009428A4">
        <w:rPr>
          <w:lang w:val="en-US"/>
        </w:rPr>
        <w:t xml:space="preserve">need to </w:t>
      </w:r>
      <w:r w:rsidRPr="002177F7">
        <w:rPr>
          <w:lang w:val="en-US"/>
        </w:rPr>
        <w:t xml:space="preserve">follow a certain process. You can easily find the details on </w:t>
      </w:r>
      <w:hyperlink r:id="rId814" w:history="1">
        <w:r w:rsidRPr="00240535">
          <w:rPr>
            <w:rStyle w:val="Hyperlink"/>
            <w:lang w:val="en-US"/>
          </w:rPr>
          <w:t xml:space="preserve">my </w:t>
        </w:r>
        <w:r w:rsidR="00240535" w:rsidRPr="00240535">
          <w:rPr>
            <w:rStyle w:val="Hyperlink"/>
            <w:lang w:val="en-US"/>
          </w:rPr>
          <w:t>b</w:t>
        </w:r>
        <w:r w:rsidRPr="00240535">
          <w:rPr>
            <w:rStyle w:val="Hyperlink"/>
            <w:lang w:val="en-US"/>
          </w:rPr>
          <w:t>log</w:t>
        </w:r>
      </w:hyperlink>
      <w:r w:rsidRPr="002177F7">
        <w:rPr>
          <w:lang w:val="en-US"/>
        </w:rPr>
        <w:t xml:space="preserve">. </w:t>
      </w:r>
    </w:p>
    <w:p w14:paraId="58C9E9CD" w14:textId="77777777" w:rsidR="003A23AD" w:rsidRPr="002177F7" w:rsidRDefault="003A23AD" w:rsidP="004B4855">
      <w:pPr>
        <w:rPr>
          <w:lang w:val="en-US"/>
        </w:rPr>
      </w:pPr>
      <w:r w:rsidRPr="002177F7">
        <w:rPr>
          <w:lang w:val="en-US"/>
        </w:rPr>
        <w:t>The following picture shows two custom vRealize Orchestrator workflows available in vRealize Operations. After the initial integration of the Management Pack there are pre-configured packages available which include a variety of workflows available in vRealize Orchestrator out-of-the-box.</w:t>
      </w:r>
    </w:p>
    <w:p w14:paraId="551B397C" w14:textId="77777777" w:rsidR="003A23AD" w:rsidRPr="009428A4" w:rsidRDefault="003A23AD" w:rsidP="004B4855">
      <w:pPr>
        <w:jc w:val="both"/>
        <w:rPr>
          <w:rFonts w:cstheme="minorHAnsi"/>
          <w:lang w:val="en-US"/>
        </w:rPr>
      </w:pPr>
    </w:p>
    <w:p w14:paraId="107925FD" w14:textId="77777777" w:rsidR="003A23AD" w:rsidRPr="009428A4" w:rsidRDefault="003A23AD" w:rsidP="004B4855">
      <w:pPr>
        <w:keepNext/>
        <w:jc w:val="center"/>
        <w:rPr>
          <w:rFonts w:cstheme="minorHAnsi"/>
          <w:highlight w:val="yellow"/>
          <w:lang w:val="en-US"/>
        </w:rPr>
      </w:pPr>
      <w:r w:rsidRPr="005928B8">
        <w:rPr>
          <w:noProof/>
        </w:rPr>
        <w:drawing>
          <wp:inline distT="0" distB="0" distL="0" distR="0" wp14:anchorId="11727FC7" wp14:editId="709CB9B3">
            <wp:extent cx="5731510" cy="1746885"/>
            <wp:effectExtent l="0" t="0" r="0" b="5715"/>
            <wp:docPr id="1085195917" name="Picture 10851959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815" cstate="print">
                      <a:extLst>
                        <a:ext uri="{28A0092B-C50C-407E-A947-70E740481C1C}">
                          <a14:useLocalDpi xmlns:a14="http://schemas.microsoft.com/office/drawing/2010/main" val="0"/>
                        </a:ext>
                      </a:extLst>
                    </a:blip>
                    <a:stretch>
                      <a:fillRect/>
                    </a:stretch>
                  </pic:blipFill>
                  <pic:spPr>
                    <a:xfrm>
                      <a:off x="0" y="0"/>
                      <a:ext cx="5731510" cy="1746885"/>
                    </a:xfrm>
                    <a:prstGeom prst="rect">
                      <a:avLst/>
                    </a:prstGeom>
                  </pic:spPr>
                </pic:pic>
              </a:graphicData>
            </a:graphic>
          </wp:inline>
        </w:drawing>
      </w:r>
    </w:p>
    <w:p w14:paraId="5BE73766" w14:textId="09ED4C18" w:rsidR="007F1932" w:rsidRPr="006E2DE8" w:rsidRDefault="007F1932" w:rsidP="007F1932">
      <w:pPr>
        <w:pStyle w:val="Caption"/>
        <w:jc w:val="center"/>
        <w:rPr>
          <w:rFonts w:asciiTheme="minorHAnsi" w:hAnsiTheme="minorHAnsi" w:cstheme="minorHAnsi"/>
          <w:lang w:val="en-US"/>
        </w:rPr>
      </w:pPr>
      <w:bookmarkStart w:id="105" w:name="_Toc69051792"/>
      <w:r w:rsidRPr="006E2DE8">
        <w:rPr>
          <w:rFonts w:asciiTheme="minorHAnsi" w:hAnsiTheme="minorHAnsi" w:cstheme="minorHAnsi"/>
          <w:lang w:val="en-US"/>
        </w:rPr>
        <w:t xml:space="preserve">Figure </w:t>
      </w:r>
      <w:r w:rsidRPr="002177F7">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2177F7">
        <w:rPr>
          <w:rFonts w:asciiTheme="minorHAnsi" w:hAnsiTheme="minorHAnsi" w:cstheme="minorHAnsi"/>
          <w:lang w:val="en-US"/>
        </w:rPr>
        <w:fldChar w:fldCharType="separate"/>
      </w:r>
      <w:r w:rsidR="00AC11A5">
        <w:rPr>
          <w:rFonts w:asciiTheme="minorHAnsi" w:hAnsiTheme="minorHAnsi" w:cstheme="minorHAnsi"/>
          <w:noProof/>
          <w:lang w:val="en-US"/>
        </w:rPr>
        <w:t>17</w:t>
      </w:r>
      <w:r w:rsidRPr="002177F7">
        <w:rPr>
          <w:rFonts w:asciiTheme="minorHAnsi" w:hAnsiTheme="minorHAnsi" w:cstheme="minorHAnsi"/>
          <w:lang w:val="en-US"/>
        </w:rPr>
        <w:fldChar w:fldCharType="end"/>
      </w:r>
      <w:r w:rsidRPr="006E2DE8">
        <w:rPr>
          <w:rFonts w:asciiTheme="minorHAnsi" w:hAnsiTheme="minorHAnsi" w:cstheme="minorHAnsi"/>
          <w:lang w:val="en-US"/>
        </w:rPr>
        <w:t xml:space="preserve">: Discovered </w:t>
      </w:r>
      <w:r w:rsidRPr="002177F7">
        <w:rPr>
          <w:rFonts w:asciiTheme="minorHAnsi" w:hAnsiTheme="minorHAnsi" w:cstheme="minorHAnsi"/>
          <w:lang w:val="en-US"/>
        </w:rPr>
        <w:t xml:space="preserve">custom </w:t>
      </w:r>
      <w:r w:rsidRPr="006E2DE8">
        <w:rPr>
          <w:rFonts w:asciiTheme="minorHAnsi" w:hAnsiTheme="minorHAnsi" w:cstheme="minorHAnsi"/>
          <w:lang w:val="en-US"/>
        </w:rPr>
        <w:t>workflows</w:t>
      </w:r>
      <w:bookmarkEnd w:id="105"/>
    </w:p>
    <w:p w14:paraId="7980E60A" w14:textId="2C96ED00" w:rsidR="003A23AD" w:rsidRPr="009428A4" w:rsidRDefault="003A23AD" w:rsidP="004B4855">
      <w:pPr>
        <w:rPr>
          <w:lang w:val="en-US"/>
        </w:rPr>
      </w:pPr>
      <w:r w:rsidRPr="009428A4">
        <w:rPr>
          <w:lang w:val="en-US"/>
        </w:rPr>
        <w:t xml:space="preserve">If the use case requires the workflow to be executed on a specific vCenter object, like the </w:t>
      </w:r>
      <w:r w:rsidR="00240535">
        <w:rPr>
          <w:lang w:val="en-US"/>
        </w:rPr>
        <w:t>VM</w:t>
      </w:r>
      <w:r w:rsidRPr="009428A4">
        <w:rPr>
          <w:lang w:val="en-US"/>
        </w:rPr>
        <w:t xml:space="preserve"> in this example, it needs to be configured properly in vRealize Operations.</w:t>
      </w:r>
    </w:p>
    <w:p w14:paraId="40227E5B" w14:textId="0A8D468F" w:rsidR="003A23AD" w:rsidRPr="001B5310" w:rsidRDefault="003A23AD" w:rsidP="004B4855">
      <w:pPr>
        <w:rPr>
          <w:lang w:val="en-US"/>
        </w:rPr>
      </w:pPr>
      <w:r w:rsidRPr="009428A4">
        <w:rPr>
          <w:lang w:val="en-US"/>
        </w:rPr>
        <w:t>vRealize Operations driven automation needs to know for what resource types within an alert definition as the type this specific alert will be triggered on and on what resource type in vRealize Orchestrator the configured workflow can be executed. The corresponding configuration process is to run “</w:t>
      </w:r>
      <w:r w:rsidRPr="009428A4">
        <w:rPr>
          <w:color w:val="0070C0"/>
          <w:lang w:val="en-US"/>
        </w:rPr>
        <w:t>Create/Modify Workflow Action on vCenter Resources</w:t>
      </w:r>
      <w:r w:rsidRPr="009428A4">
        <w:rPr>
          <w:lang w:val="en-US"/>
        </w:rPr>
        <w:t>” in context of the specific workflow.</w:t>
      </w:r>
    </w:p>
    <w:p w14:paraId="3403FDBD" w14:textId="43C2ECA5" w:rsidR="003A23AD" w:rsidRPr="009428A4" w:rsidRDefault="003A23AD" w:rsidP="004B4855">
      <w:pPr>
        <w:rPr>
          <w:lang w:val="en-US"/>
        </w:rPr>
      </w:pPr>
      <w:r w:rsidRPr="009428A4">
        <w:rPr>
          <w:lang w:val="en-US"/>
        </w:rPr>
        <w:t xml:space="preserve">The alert specified in the example use case will be triggered on </w:t>
      </w:r>
      <w:r w:rsidR="00240535">
        <w:rPr>
          <w:lang w:val="en-US"/>
        </w:rPr>
        <w:t>VM</w:t>
      </w:r>
      <w:r w:rsidRPr="009428A4">
        <w:rPr>
          <w:lang w:val="en-US"/>
        </w:rPr>
        <w:t xml:space="preserve"> resource type and will be executed on a </w:t>
      </w:r>
      <w:r w:rsidR="00240535">
        <w:rPr>
          <w:lang w:val="en-US"/>
        </w:rPr>
        <w:t>VM</w:t>
      </w:r>
      <w:r w:rsidRPr="009428A4">
        <w:rPr>
          <w:lang w:val="en-US"/>
        </w:rPr>
        <w:t xml:space="preserve"> resource in vCenter. To accomplish this </w:t>
      </w:r>
      <w:r w:rsidR="00240535">
        <w:rPr>
          <w:lang w:val="en-US"/>
        </w:rPr>
        <w:t>VM</w:t>
      </w:r>
      <w:r w:rsidRPr="009428A4">
        <w:rPr>
          <w:lang w:val="en-US"/>
        </w:rPr>
        <w:t xml:space="preserve"> is exactly the type to configure as highlighted in the following picture. The last step is the “</w:t>
      </w:r>
      <w:r w:rsidRPr="009428A4">
        <w:rPr>
          <w:color w:val="0070C0"/>
          <w:lang w:val="en-US"/>
        </w:rPr>
        <w:t>Add</w:t>
      </w:r>
      <w:r w:rsidRPr="009428A4">
        <w:rPr>
          <w:lang w:val="en-US"/>
        </w:rPr>
        <w:t xml:space="preserve">” Operation to </w:t>
      </w:r>
      <w:proofErr w:type="gramStart"/>
      <w:r w:rsidRPr="009428A4">
        <w:rPr>
          <w:lang w:val="en-US"/>
        </w:rPr>
        <w:t>actually configure</w:t>
      </w:r>
      <w:proofErr w:type="gramEnd"/>
      <w:r w:rsidRPr="009428A4">
        <w:rPr>
          <w:lang w:val="en-US"/>
        </w:rPr>
        <w:t xml:space="preserve"> the workflow as usable action.</w:t>
      </w:r>
    </w:p>
    <w:p w14:paraId="182A15E0" w14:textId="77777777" w:rsidR="003A23AD" w:rsidRPr="009428A4" w:rsidRDefault="003A23AD" w:rsidP="004B4855">
      <w:pPr>
        <w:rPr>
          <w:lang w:val="en-US"/>
        </w:rPr>
      </w:pPr>
      <w:r w:rsidRPr="009428A4">
        <w:rPr>
          <w:lang w:val="en-US"/>
        </w:rPr>
        <w:lastRenderedPageBreak/>
        <w:t>With this configuration vRealize Operations has everything it needs to automate tasks using vRealize Orchestrator workflows. The very last step is to configure such workflow-based actions in the according Recommendation definition and enable the automation withing the respective policy.</w:t>
      </w:r>
    </w:p>
    <w:p w14:paraId="21960087" w14:textId="77777777" w:rsidR="003A23AD" w:rsidRPr="009428A4" w:rsidRDefault="003A23AD" w:rsidP="004B4855">
      <w:pPr>
        <w:rPr>
          <w:lang w:val="en-US"/>
        </w:rPr>
      </w:pPr>
      <w:r w:rsidRPr="009428A4">
        <w:rPr>
          <w:lang w:val="en-US"/>
        </w:rPr>
        <w:t>On execution the properly configured vRealize Orchestrator workflow receives the vRealize Operations alert ID as depicted in the next figure. This ID can be used for further improvements of the automated actions.</w:t>
      </w:r>
    </w:p>
    <w:p w14:paraId="129EFFD5" w14:textId="77777777" w:rsidR="003A23AD" w:rsidRPr="009428A4" w:rsidRDefault="003A23AD" w:rsidP="004B4855">
      <w:pPr>
        <w:keepNext/>
        <w:jc w:val="center"/>
        <w:rPr>
          <w:rFonts w:cstheme="minorHAnsi"/>
          <w:lang w:val="en-US"/>
        </w:rPr>
      </w:pPr>
      <w:r w:rsidRPr="005928B8">
        <w:rPr>
          <w:noProof/>
        </w:rPr>
        <w:drawing>
          <wp:inline distT="0" distB="0" distL="0" distR="0" wp14:anchorId="478D0203" wp14:editId="0792FBD8">
            <wp:extent cx="5731510" cy="3366135"/>
            <wp:effectExtent l="0" t="0" r="0" b="0"/>
            <wp:docPr id="1085195918" name="Picture 10851959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816" cstate="print">
                      <a:extLst>
                        <a:ext uri="{28A0092B-C50C-407E-A947-70E740481C1C}">
                          <a14:useLocalDpi xmlns:a14="http://schemas.microsoft.com/office/drawing/2010/main" val="0"/>
                        </a:ext>
                      </a:extLst>
                    </a:blip>
                    <a:stretch>
                      <a:fillRect/>
                    </a:stretch>
                  </pic:blipFill>
                  <pic:spPr>
                    <a:xfrm>
                      <a:off x="0" y="0"/>
                      <a:ext cx="5731510" cy="3366135"/>
                    </a:xfrm>
                    <a:prstGeom prst="rect">
                      <a:avLst/>
                    </a:prstGeom>
                  </pic:spPr>
                </pic:pic>
              </a:graphicData>
            </a:graphic>
          </wp:inline>
        </w:drawing>
      </w:r>
    </w:p>
    <w:p w14:paraId="4C4EE284" w14:textId="047E469C" w:rsidR="003A23AD" w:rsidRPr="007F1932" w:rsidRDefault="007F1932" w:rsidP="007F1932">
      <w:pPr>
        <w:pStyle w:val="Caption"/>
        <w:jc w:val="center"/>
        <w:rPr>
          <w:rFonts w:asciiTheme="minorHAnsi" w:hAnsiTheme="minorHAnsi" w:cstheme="minorHAnsi"/>
          <w:lang w:val="en-US"/>
        </w:rPr>
      </w:pPr>
      <w:bookmarkStart w:id="106" w:name="_Toc69051793"/>
      <w:r w:rsidRPr="006E2DE8">
        <w:rPr>
          <w:rFonts w:asciiTheme="minorHAnsi" w:hAnsiTheme="minorHAnsi" w:cstheme="minorHAnsi"/>
          <w:lang w:val="en-US"/>
        </w:rPr>
        <w:t xml:space="preserve">Figure </w:t>
      </w:r>
      <w:r w:rsidRPr="002177F7">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2177F7">
        <w:rPr>
          <w:rFonts w:asciiTheme="minorHAnsi" w:hAnsiTheme="minorHAnsi" w:cstheme="minorHAnsi"/>
          <w:lang w:val="en-US"/>
        </w:rPr>
        <w:fldChar w:fldCharType="separate"/>
      </w:r>
      <w:r w:rsidR="00AC11A5">
        <w:rPr>
          <w:rFonts w:asciiTheme="minorHAnsi" w:hAnsiTheme="minorHAnsi" w:cstheme="minorHAnsi"/>
          <w:noProof/>
          <w:lang w:val="en-US"/>
        </w:rPr>
        <w:t>18</w:t>
      </w:r>
      <w:r w:rsidRPr="002177F7">
        <w:rPr>
          <w:rFonts w:asciiTheme="minorHAnsi" w:hAnsiTheme="minorHAnsi" w:cstheme="minorHAnsi"/>
          <w:lang w:val="en-US"/>
        </w:rPr>
        <w:fldChar w:fldCharType="end"/>
      </w:r>
      <w:r w:rsidRPr="006E2DE8">
        <w:rPr>
          <w:rFonts w:asciiTheme="minorHAnsi" w:hAnsiTheme="minorHAnsi" w:cstheme="minorHAnsi"/>
          <w:lang w:val="en-US"/>
        </w:rPr>
        <w:t>: Workflow output in vRealize Orchestrator</w:t>
      </w:r>
      <w:bookmarkEnd w:id="106"/>
    </w:p>
    <w:p w14:paraId="0954D186" w14:textId="77777777" w:rsidR="003A23AD" w:rsidRPr="009428A4" w:rsidRDefault="003A23AD" w:rsidP="004B4855">
      <w:pPr>
        <w:pStyle w:val="Heading3"/>
        <w:rPr>
          <w:lang w:val="en-US"/>
        </w:rPr>
      </w:pPr>
      <w:bookmarkStart w:id="107" w:name="_Toc69051805"/>
      <w:r w:rsidRPr="009428A4">
        <w:rPr>
          <w:lang w:val="en-US"/>
        </w:rPr>
        <w:t>Incoming Communication</w:t>
      </w:r>
      <w:bookmarkEnd w:id="107"/>
    </w:p>
    <w:p w14:paraId="3739D28E" w14:textId="5C9293FF" w:rsidR="003A23AD" w:rsidRPr="007F1932" w:rsidRDefault="003A23AD" w:rsidP="007F1932">
      <w:pPr>
        <w:rPr>
          <w:lang w:val="en-US"/>
        </w:rPr>
      </w:pPr>
      <w:r w:rsidRPr="009428A4">
        <w:rPr>
          <w:lang w:val="en-US"/>
        </w:rPr>
        <w:t xml:space="preserve">With the almost limitless capabilities of the vRealize Orchestrator </w:t>
      </w:r>
      <w:r w:rsidR="007F1932">
        <w:rPr>
          <w:lang w:val="en-US"/>
        </w:rPr>
        <w:t xml:space="preserve">adapter </w:t>
      </w:r>
      <w:r w:rsidRPr="009428A4">
        <w:rPr>
          <w:lang w:val="en-US"/>
        </w:rPr>
        <w:t xml:space="preserve">we </w:t>
      </w:r>
      <w:proofErr w:type="gramStart"/>
      <w:r w:rsidRPr="009428A4">
        <w:rPr>
          <w:lang w:val="en-US"/>
        </w:rPr>
        <w:t>are able to</w:t>
      </w:r>
      <w:proofErr w:type="gramEnd"/>
      <w:r w:rsidRPr="009428A4">
        <w:rPr>
          <w:lang w:val="en-US"/>
        </w:rPr>
        <w:t xml:space="preserve"> build sophisticated automation tasks and yet it is still an open loop.</w:t>
      </w:r>
    </w:p>
    <w:p w14:paraId="404F595E" w14:textId="77777777" w:rsidR="003A23AD" w:rsidRPr="009428A4" w:rsidRDefault="003A23AD" w:rsidP="004B4855">
      <w:pPr>
        <w:keepNext/>
        <w:jc w:val="center"/>
        <w:rPr>
          <w:rFonts w:cstheme="minorHAnsi"/>
          <w:lang w:val="en-US"/>
        </w:rPr>
      </w:pPr>
      <w:r w:rsidRPr="002177F7">
        <w:rPr>
          <w:rFonts w:cstheme="minorHAnsi"/>
          <w:noProof/>
          <w:lang w:val="en-US"/>
        </w:rPr>
        <w:drawing>
          <wp:inline distT="0" distB="0" distL="0" distR="0" wp14:anchorId="2CD43D46" wp14:editId="653F7BEC">
            <wp:extent cx="5731510" cy="1583055"/>
            <wp:effectExtent l="0" t="0" r="0" b="4445"/>
            <wp:docPr id="1085195919" name="Picture 10851959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817"/>
                    <a:stretch>
                      <a:fillRect/>
                    </a:stretch>
                  </pic:blipFill>
                  <pic:spPr>
                    <a:xfrm>
                      <a:off x="0" y="0"/>
                      <a:ext cx="5731510" cy="1583055"/>
                    </a:xfrm>
                    <a:prstGeom prst="rect">
                      <a:avLst/>
                    </a:prstGeom>
                  </pic:spPr>
                </pic:pic>
              </a:graphicData>
            </a:graphic>
          </wp:inline>
        </w:drawing>
      </w:r>
    </w:p>
    <w:p w14:paraId="7AA83478" w14:textId="65C11265" w:rsidR="007F1932" w:rsidRPr="007F1932" w:rsidRDefault="007F1932" w:rsidP="007F1932">
      <w:pPr>
        <w:pStyle w:val="Caption"/>
        <w:jc w:val="center"/>
        <w:rPr>
          <w:rFonts w:asciiTheme="minorHAnsi" w:hAnsiTheme="minorHAnsi" w:cstheme="minorHAnsi"/>
          <w:lang w:val="en-US"/>
        </w:rPr>
      </w:pPr>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19</w:t>
      </w:r>
      <w:r w:rsidRPr="006E2DE8">
        <w:rPr>
          <w:rFonts w:asciiTheme="minorHAnsi" w:hAnsiTheme="minorHAnsi" w:cstheme="minorHAnsi"/>
          <w:lang w:val="en-US"/>
        </w:rPr>
        <w:fldChar w:fldCharType="end"/>
      </w:r>
      <w:r w:rsidRPr="006E2DE8">
        <w:rPr>
          <w:rFonts w:asciiTheme="minorHAnsi" w:hAnsiTheme="minorHAnsi" w:cstheme="minorHAnsi"/>
          <w:lang w:val="en-US"/>
        </w:rPr>
        <w:t>: Open-loop control with vRealize Operations</w:t>
      </w:r>
    </w:p>
    <w:p w14:paraId="2FA6FBDD" w14:textId="04B3A406" w:rsidR="003A23AD" w:rsidRPr="009428A4" w:rsidRDefault="003A23AD" w:rsidP="004B4855">
      <w:pPr>
        <w:rPr>
          <w:lang w:val="en-US"/>
        </w:rPr>
      </w:pPr>
      <w:r w:rsidRPr="009428A4">
        <w:rPr>
          <w:lang w:val="en-US"/>
        </w:rPr>
        <w:t>Of course, we can implement the actual workflow to execute other workflows and possibly include other systems to contribute to the overall automation process but how do we close the loop back to vRealize Operations?</w:t>
      </w:r>
      <w:r>
        <w:rPr>
          <w:lang w:val="en-US"/>
        </w:rPr>
        <w:t xml:space="preserve"> And yes, you are right if you now say: “Hold on Thomas, we closed the loop, the action may influence the behavior of a certain object in vCenter, which in turn has impact on metrics collected by the adapter instance.” This in fact may close the loop, but I would like to have something more tightly connected to the entity executing the action, something more powerful working really in context of my automated actions, giving me all options to quickly get back to vRealize Operations and immediately check the impact my actions have. Having the control over what objects I need to </w:t>
      </w:r>
      <w:proofErr w:type="gramStart"/>
      <w:r>
        <w:rPr>
          <w:lang w:val="en-US"/>
        </w:rPr>
        <w:t>inspect, or</w:t>
      </w:r>
      <w:proofErr w:type="gramEnd"/>
      <w:r>
        <w:rPr>
          <w:lang w:val="en-US"/>
        </w:rPr>
        <w:t xml:space="preserve"> retrieve additional data from to take more sophisticated actions.</w:t>
      </w:r>
    </w:p>
    <w:p w14:paraId="34191DD6" w14:textId="240E2C23" w:rsidR="003A23AD" w:rsidRPr="009428A4" w:rsidRDefault="003A23AD" w:rsidP="004B4855">
      <w:pPr>
        <w:rPr>
          <w:lang w:val="en-US"/>
        </w:rPr>
      </w:pPr>
      <w:r w:rsidRPr="009428A4">
        <w:rPr>
          <w:lang w:val="en-US"/>
        </w:rPr>
        <w:lastRenderedPageBreak/>
        <w:t>What options do we have to get back to vRealize Operations and retrieve more information? Can we extend what vRealize Operations is managing with custom object types and metrics?</w:t>
      </w:r>
      <w:r w:rsidR="001B5310">
        <w:rPr>
          <w:lang w:val="en-US"/>
        </w:rPr>
        <w:t xml:space="preserve"> Let’s find out!</w:t>
      </w:r>
    </w:p>
    <w:p w14:paraId="27A52615" w14:textId="77777777" w:rsidR="003A23AD" w:rsidRPr="009428A4" w:rsidRDefault="003A23AD" w:rsidP="00160AA2">
      <w:pPr>
        <w:pStyle w:val="Heading4"/>
      </w:pPr>
      <w:bookmarkStart w:id="108" w:name="_Toc69051806"/>
      <w:r w:rsidRPr="009428A4">
        <w:t>REST API</w:t>
      </w:r>
      <w:bookmarkEnd w:id="108"/>
    </w:p>
    <w:p w14:paraId="3798453B" w14:textId="2C59605B" w:rsidR="003A23AD" w:rsidRPr="001B5310" w:rsidRDefault="003A23AD" w:rsidP="004B4855">
      <w:pPr>
        <w:rPr>
          <w:rFonts w:cstheme="minorHAnsi"/>
          <w:lang w:val="en-US"/>
        </w:rPr>
      </w:pPr>
      <w:r w:rsidRPr="001B5310">
        <w:t>vRealize Operations provides a comprehensive REST API for interaction with the solution. Since the 8.2 release the REST API documentation is accessible as Swagger UI and available on every vRealize Operations instance via:</w:t>
      </w:r>
    </w:p>
    <w:p w14:paraId="67A4C737" w14:textId="77777777" w:rsidR="003A23AD" w:rsidRPr="009428A4" w:rsidRDefault="003A23AD" w:rsidP="004B4855">
      <w:pPr>
        <w:jc w:val="both"/>
        <w:rPr>
          <w:rFonts w:cstheme="minorHAnsi"/>
          <w:lang w:val="en-US"/>
        </w:rPr>
      </w:pPr>
      <w:r w:rsidRPr="009428A4">
        <w:rPr>
          <w:rFonts w:ascii="Monaco" w:hAnsi="Monaco" w:cstheme="minorHAnsi"/>
          <w:color w:val="0070C0"/>
          <w:sz w:val="20"/>
          <w:szCs w:val="20"/>
          <w:lang w:val="en-US"/>
        </w:rPr>
        <w:t>https://vrops-fqdn/suite-api</w:t>
      </w:r>
    </w:p>
    <w:p w14:paraId="1800109F" w14:textId="77777777" w:rsidR="003A23AD" w:rsidRPr="009428A4" w:rsidRDefault="003A23AD" w:rsidP="004B4855">
      <w:pPr>
        <w:keepNext/>
        <w:jc w:val="center"/>
        <w:rPr>
          <w:lang w:val="en-US"/>
        </w:rPr>
      </w:pPr>
      <w:r w:rsidRPr="005928B8">
        <w:rPr>
          <w:noProof/>
        </w:rPr>
        <w:drawing>
          <wp:inline distT="0" distB="0" distL="0" distR="0" wp14:anchorId="4F81F03D" wp14:editId="4AF7CE8E">
            <wp:extent cx="6037582" cy="3657600"/>
            <wp:effectExtent l="0" t="0" r="1270" b="0"/>
            <wp:docPr id="1085195920" name="Picture 108519592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818" cstate="print">
                      <a:extLst>
                        <a:ext uri="{28A0092B-C50C-407E-A947-70E740481C1C}">
                          <a14:useLocalDpi xmlns:a14="http://schemas.microsoft.com/office/drawing/2010/main" val="0"/>
                        </a:ext>
                      </a:extLst>
                    </a:blip>
                    <a:stretch>
                      <a:fillRect/>
                    </a:stretch>
                  </pic:blipFill>
                  <pic:spPr>
                    <a:xfrm>
                      <a:off x="0" y="0"/>
                      <a:ext cx="6038335" cy="3658056"/>
                    </a:xfrm>
                    <a:prstGeom prst="rect">
                      <a:avLst/>
                    </a:prstGeom>
                  </pic:spPr>
                </pic:pic>
              </a:graphicData>
            </a:graphic>
          </wp:inline>
        </w:drawing>
      </w:r>
    </w:p>
    <w:p w14:paraId="1FE9D37D" w14:textId="099D37F3" w:rsidR="007F1932" w:rsidRPr="007F1932" w:rsidRDefault="007F1932" w:rsidP="007F1932">
      <w:pPr>
        <w:pStyle w:val="Caption"/>
        <w:jc w:val="center"/>
        <w:rPr>
          <w:rFonts w:asciiTheme="minorHAnsi" w:hAnsiTheme="minorHAnsi" w:cstheme="minorHAnsi"/>
          <w:lang w:val="en-US"/>
        </w:rPr>
      </w:pPr>
      <w:bookmarkStart w:id="109" w:name="_Toc69051794"/>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9924FF">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20</w:t>
      </w:r>
      <w:r w:rsidRPr="006E2DE8">
        <w:rPr>
          <w:rFonts w:asciiTheme="minorHAnsi" w:hAnsiTheme="minorHAnsi" w:cstheme="minorHAnsi"/>
          <w:lang w:val="en-US"/>
        </w:rPr>
        <w:fldChar w:fldCharType="end"/>
      </w:r>
      <w:r w:rsidRPr="006E2DE8">
        <w:rPr>
          <w:rFonts w:asciiTheme="minorHAnsi" w:hAnsiTheme="minorHAnsi" w:cstheme="minorHAnsi"/>
          <w:lang w:val="en-US"/>
        </w:rPr>
        <w:t>: vRealize Operations Swagger UI</w:t>
      </w:r>
      <w:bookmarkEnd w:id="109"/>
    </w:p>
    <w:p w14:paraId="4B8077A2" w14:textId="145ADDBB" w:rsidR="003A23AD" w:rsidRPr="009428A4" w:rsidRDefault="003A23AD" w:rsidP="004B4855">
      <w:pPr>
        <w:rPr>
          <w:lang w:val="en-US"/>
        </w:rPr>
      </w:pPr>
      <w:r w:rsidRPr="009428A4">
        <w:rPr>
          <w:color w:val="0070C0"/>
          <w:lang w:val="en-US"/>
        </w:rPr>
        <w:t>Swagger</w:t>
      </w:r>
      <w:r w:rsidRPr="002177F7">
        <w:rPr>
          <w:lang w:val="en-US"/>
        </w:rPr>
        <w:t xml:space="preserve"> </w:t>
      </w:r>
      <w:r w:rsidRPr="009428A4">
        <w:rPr>
          <w:color w:val="0070C0"/>
          <w:lang w:val="en-US"/>
        </w:rPr>
        <w:t>UI</w:t>
      </w:r>
      <w:r w:rsidR="007F1932">
        <w:rPr>
          <w:lang w:val="en-US"/>
        </w:rPr>
        <w:t xml:space="preserve"> makes</w:t>
      </w:r>
      <w:r w:rsidRPr="002177F7">
        <w:rPr>
          <w:lang w:val="en-US"/>
        </w:rPr>
        <w:t xml:space="preserve"> </w:t>
      </w:r>
      <w:r w:rsidR="007F1932">
        <w:rPr>
          <w:lang w:val="en-US"/>
        </w:rPr>
        <w:t>it</w:t>
      </w:r>
      <w:r w:rsidRPr="002177F7">
        <w:rPr>
          <w:lang w:val="en-US"/>
        </w:rPr>
        <w:t xml:space="preserve"> easy to try out the available methods before the actual implementation in code. The first step, no matter if using the Swagger UI or within the actual implementation is the authorization. In the actual code we vRealize Operations requires the usage of the </w:t>
      </w:r>
      <w:r w:rsidRPr="009428A4">
        <w:rPr>
          <w:rFonts w:ascii="Monaco" w:hAnsi="Monaco"/>
          <w:color w:val="0070C0"/>
          <w:sz w:val="20"/>
          <w:szCs w:val="20"/>
          <w:lang w:val="en-US"/>
        </w:rPr>
        <w:t>acquire</w:t>
      </w:r>
      <w:r w:rsidRPr="002177F7">
        <w:rPr>
          <w:lang w:val="en-US"/>
        </w:rPr>
        <w:t xml:space="preserve"> </w:t>
      </w:r>
      <w:r w:rsidRPr="009428A4">
        <w:rPr>
          <w:color w:val="0070C0"/>
          <w:lang w:val="en-US"/>
        </w:rPr>
        <w:t>POST</w:t>
      </w:r>
      <w:r w:rsidRPr="002177F7">
        <w:rPr>
          <w:lang w:val="en-US"/>
        </w:rPr>
        <w:t xml:space="preserve"> </w:t>
      </w:r>
      <w:r w:rsidRPr="009428A4">
        <w:rPr>
          <w:color w:val="0070C0"/>
          <w:lang w:val="en-US"/>
        </w:rPr>
        <w:t>method</w:t>
      </w:r>
      <w:r w:rsidRPr="002177F7">
        <w:rPr>
          <w:lang w:val="en-US"/>
        </w:rPr>
        <w:t xml:space="preserve"> to retrieve an </w:t>
      </w:r>
      <w:r w:rsidRPr="009428A4">
        <w:rPr>
          <w:lang w:val="en-US"/>
        </w:rPr>
        <w:t xml:space="preserve">object that includes token and its validity. This </w:t>
      </w:r>
      <w:r w:rsidRPr="009428A4">
        <w:rPr>
          <w:color w:val="0070C0"/>
          <w:lang w:val="en-US"/>
        </w:rPr>
        <w:t>token</w:t>
      </w:r>
      <w:r w:rsidRPr="009428A4">
        <w:rPr>
          <w:lang w:val="en-US"/>
        </w:rPr>
        <w:t xml:space="preserve"> is used in the subsequent REST calls. The next picture shows the </w:t>
      </w:r>
      <w:r w:rsidRPr="002177F7">
        <w:rPr>
          <w:rFonts w:ascii="Monaco" w:hAnsi="Monaco"/>
          <w:color w:val="0070C0"/>
          <w:sz w:val="20"/>
          <w:szCs w:val="20"/>
          <w:lang w:val="en-US"/>
        </w:rPr>
        <w:t>acquire</w:t>
      </w:r>
      <w:r w:rsidRPr="009428A4">
        <w:rPr>
          <w:lang w:val="en-US"/>
        </w:rPr>
        <w:t xml:space="preserve"> </w:t>
      </w:r>
      <w:r w:rsidRPr="009428A4">
        <w:rPr>
          <w:rFonts w:ascii="Monaco" w:hAnsi="Monaco"/>
          <w:color w:val="0070C0"/>
          <w:sz w:val="20"/>
          <w:szCs w:val="20"/>
          <w:lang w:val="en-US"/>
        </w:rPr>
        <w:t>token</w:t>
      </w:r>
      <w:r w:rsidRPr="009428A4">
        <w:rPr>
          <w:lang w:val="en-US"/>
        </w:rPr>
        <w:t xml:space="preserve"> method in the Swagger UI.</w:t>
      </w:r>
    </w:p>
    <w:p w14:paraId="1A7A6B47" w14:textId="77777777" w:rsidR="003A23AD" w:rsidRPr="009428A4" w:rsidRDefault="003A23AD" w:rsidP="004B4855">
      <w:pPr>
        <w:keepNext/>
        <w:jc w:val="center"/>
        <w:rPr>
          <w:rFonts w:cstheme="minorHAnsi"/>
          <w:lang w:val="en-US"/>
        </w:rPr>
      </w:pPr>
      <w:r w:rsidRPr="002177F7">
        <w:rPr>
          <w:rFonts w:cstheme="minorHAnsi"/>
          <w:noProof/>
          <w:lang w:val="en-US"/>
        </w:rPr>
        <w:drawing>
          <wp:inline distT="0" distB="0" distL="0" distR="0" wp14:anchorId="22357931" wp14:editId="6F54CF2C">
            <wp:extent cx="6704874" cy="2631882"/>
            <wp:effectExtent l="0" t="0" r="1270" b="0"/>
            <wp:docPr id="1085195921" name="Picture 108519592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eams&#10;&#10;Description automatically generated"/>
                    <pic:cNvPicPr/>
                  </pic:nvPicPr>
                  <pic:blipFill>
                    <a:blip r:embed="rId819"/>
                    <a:stretch>
                      <a:fillRect/>
                    </a:stretch>
                  </pic:blipFill>
                  <pic:spPr>
                    <a:xfrm>
                      <a:off x="0" y="0"/>
                      <a:ext cx="6711812" cy="2634605"/>
                    </a:xfrm>
                    <a:prstGeom prst="rect">
                      <a:avLst/>
                    </a:prstGeom>
                  </pic:spPr>
                </pic:pic>
              </a:graphicData>
            </a:graphic>
          </wp:inline>
        </w:drawing>
      </w:r>
    </w:p>
    <w:p w14:paraId="65724C12" w14:textId="246A7D45" w:rsidR="003A23AD" w:rsidRPr="002177F7" w:rsidRDefault="003A23AD" w:rsidP="004B4855">
      <w:pPr>
        <w:pStyle w:val="Caption"/>
        <w:jc w:val="center"/>
        <w:rPr>
          <w:rFonts w:asciiTheme="minorHAnsi" w:hAnsiTheme="minorHAnsi" w:cstheme="minorHAnsi"/>
          <w:lang w:val="en-US"/>
        </w:rPr>
      </w:pPr>
      <w:bookmarkStart w:id="110" w:name="_Toc69051795"/>
      <w:r w:rsidRPr="009428A4">
        <w:rPr>
          <w:rFonts w:asciiTheme="minorHAnsi" w:hAnsiTheme="minorHAnsi" w:cstheme="minorHAnsi"/>
          <w:lang w:val="en-US"/>
        </w:rPr>
        <w:t xml:space="preserve">Figure </w:t>
      </w:r>
      <w:r w:rsidRPr="009428A4">
        <w:rPr>
          <w:rFonts w:asciiTheme="minorHAnsi" w:hAnsiTheme="minorHAnsi" w:cstheme="minorHAnsi"/>
          <w:lang w:val="en-US"/>
        </w:rPr>
        <w:fldChar w:fldCharType="begin"/>
      </w:r>
      <w:r w:rsidRPr="009428A4">
        <w:rPr>
          <w:rFonts w:asciiTheme="minorHAnsi" w:hAnsiTheme="minorHAnsi" w:cstheme="minorHAnsi"/>
          <w:lang w:val="en-US"/>
        </w:rPr>
        <w:instrText xml:space="preserve"> SEQ Figure \* ARABIC </w:instrText>
      </w:r>
      <w:r w:rsidRPr="009428A4">
        <w:rPr>
          <w:rFonts w:asciiTheme="minorHAnsi" w:hAnsiTheme="minorHAnsi" w:cstheme="minorHAnsi"/>
          <w:lang w:val="en-US"/>
        </w:rPr>
        <w:fldChar w:fldCharType="separate"/>
      </w:r>
      <w:r w:rsidR="00AC11A5">
        <w:rPr>
          <w:rFonts w:asciiTheme="minorHAnsi" w:hAnsiTheme="minorHAnsi" w:cstheme="minorHAnsi"/>
          <w:noProof/>
          <w:lang w:val="en-US"/>
        </w:rPr>
        <w:t>21</w:t>
      </w:r>
      <w:r w:rsidRPr="009428A4">
        <w:rPr>
          <w:rFonts w:asciiTheme="minorHAnsi" w:hAnsiTheme="minorHAnsi" w:cstheme="minorHAnsi"/>
          <w:lang w:val="en-US"/>
        </w:rPr>
        <w:fldChar w:fldCharType="end"/>
      </w:r>
      <w:r w:rsidRPr="009428A4">
        <w:rPr>
          <w:rFonts w:asciiTheme="minorHAnsi" w:hAnsiTheme="minorHAnsi" w:cstheme="minorHAnsi"/>
          <w:lang w:val="en-US"/>
        </w:rPr>
        <w:t xml:space="preserve">: </w:t>
      </w:r>
      <w:r w:rsidRPr="002177F7">
        <w:rPr>
          <w:rFonts w:asciiTheme="minorHAnsi" w:hAnsiTheme="minorHAnsi" w:cstheme="minorHAnsi"/>
          <w:lang w:val="en-US"/>
        </w:rPr>
        <w:t>Acquire</w:t>
      </w:r>
      <w:r w:rsidRPr="009428A4">
        <w:rPr>
          <w:rFonts w:asciiTheme="minorHAnsi" w:hAnsiTheme="minorHAnsi" w:cstheme="minorHAnsi"/>
          <w:lang w:val="en-US"/>
        </w:rPr>
        <w:t xml:space="preserve"> token POST method in the Swagger UI</w:t>
      </w:r>
      <w:bookmarkEnd w:id="110"/>
    </w:p>
    <w:p w14:paraId="7F17783B" w14:textId="57ED369E" w:rsidR="003A23AD" w:rsidRPr="0010529F" w:rsidRDefault="003A23AD" w:rsidP="0010529F">
      <w:pPr>
        <w:rPr>
          <w:lang w:val="en-US"/>
        </w:rPr>
      </w:pPr>
      <w:r w:rsidRPr="002177F7">
        <w:rPr>
          <w:lang w:val="en-US"/>
        </w:rPr>
        <w:lastRenderedPageBreak/>
        <w:t xml:space="preserve">The </w:t>
      </w:r>
      <w:r>
        <w:rPr>
          <w:lang w:val="en-US"/>
        </w:rPr>
        <w:t>S</w:t>
      </w:r>
      <w:r w:rsidRPr="002177F7">
        <w:rPr>
          <w:lang w:val="en-US"/>
        </w:rPr>
        <w:t>wagger UI provides an easy way to find the appropriate method – just type in your search term and see what is available. In the next picture you can see the available methods around Alerts (shortened).</w:t>
      </w:r>
    </w:p>
    <w:p w14:paraId="64C83BD2" w14:textId="4761E7A5" w:rsidR="003A23AD" w:rsidRPr="002177F7" w:rsidRDefault="003A23AD" w:rsidP="004B4855">
      <w:pPr>
        <w:keepNext/>
        <w:jc w:val="center"/>
        <w:rPr>
          <w:rFonts w:cstheme="minorHAnsi"/>
          <w:lang w:val="en-US"/>
        </w:rPr>
      </w:pPr>
      <w:r w:rsidRPr="002177F7">
        <w:rPr>
          <w:rFonts w:cstheme="minorHAnsi"/>
          <w:noProof/>
          <w:lang w:val="en-US"/>
        </w:rPr>
        <w:drawing>
          <wp:inline distT="0" distB="0" distL="0" distR="0" wp14:anchorId="08133850" wp14:editId="4700D743">
            <wp:extent cx="6223397" cy="4094921"/>
            <wp:effectExtent l="0" t="0" r="6350" b="1270"/>
            <wp:docPr id="1085195922" name="Picture 10851959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820"/>
                    <a:stretch>
                      <a:fillRect/>
                    </a:stretch>
                  </pic:blipFill>
                  <pic:spPr>
                    <a:xfrm>
                      <a:off x="0" y="0"/>
                      <a:ext cx="6225067" cy="4096020"/>
                    </a:xfrm>
                    <a:prstGeom prst="rect">
                      <a:avLst/>
                    </a:prstGeom>
                  </pic:spPr>
                </pic:pic>
              </a:graphicData>
            </a:graphic>
          </wp:inline>
        </w:drawing>
      </w:r>
    </w:p>
    <w:p w14:paraId="6AF43482" w14:textId="11CE1090" w:rsidR="007F1932" w:rsidRPr="002177F7" w:rsidRDefault="007F1932" w:rsidP="006E2DE8">
      <w:pPr>
        <w:pStyle w:val="Caption"/>
        <w:jc w:val="center"/>
        <w:rPr>
          <w:rFonts w:asciiTheme="minorHAnsi" w:hAnsiTheme="minorHAnsi" w:cstheme="minorHAnsi"/>
          <w:lang w:val="en-US"/>
        </w:rPr>
      </w:pPr>
      <w:bookmarkStart w:id="111" w:name="_Toc69051796"/>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2</w:t>
      </w:r>
      <w:r w:rsidRPr="006E2DE8">
        <w:rPr>
          <w:rFonts w:asciiTheme="minorHAnsi" w:hAnsiTheme="minorHAnsi" w:cstheme="minorHAnsi"/>
          <w:lang w:val="en-US"/>
        </w:rPr>
        <w:fldChar w:fldCharType="end"/>
      </w:r>
      <w:r w:rsidRPr="006E2DE8">
        <w:rPr>
          <w:rFonts w:asciiTheme="minorHAnsi" w:hAnsiTheme="minorHAnsi" w:cstheme="minorHAnsi"/>
          <w:lang w:val="en-US"/>
        </w:rPr>
        <w:t>: Swagger UI - search bar</w:t>
      </w:r>
      <w:bookmarkEnd w:id="111"/>
    </w:p>
    <w:p w14:paraId="70ABCCE4" w14:textId="217222CE" w:rsidR="003A23AD" w:rsidRPr="002177F7" w:rsidRDefault="003A23AD" w:rsidP="004B4855">
      <w:pPr>
        <w:rPr>
          <w:lang w:val="en-US"/>
        </w:rPr>
      </w:pPr>
      <w:r w:rsidRPr="009428A4">
        <w:rPr>
          <w:lang w:val="en-US"/>
        </w:rPr>
        <w:t xml:space="preserve">The </w:t>
      </w:r>
      <w:r w:rsidRPr="009428A4">
        <w:rPr>
          <w:color w:val="0070C0"/>
          <w:lang w:val="en-US"/>
        </w:rPr>
        <w:t>REST</w:t>
      </w:r>
      <w:r w:rsidRPr="009428A4">
        <w:rPr>
          <w:lang w:val="en-US"/>
        </w:rPr>
        <w:t xml:space="preserve"> </w:t>
      </w:r>
      <w:r w:rsidRPr="009428A4">
        <w:rPr>
          <w:color w:val="0070C0"/>
          <w:lang w:val="en-US"/>
        </w:rPr>
        <w:t>API</w:t>
      </w:r>
      <w:r w:rsidRPr="009428A4">
        <w:rPr>
          <w:lang w:val="en-US"/>
        </w:rPr>
        <w:t xml:space="preserve"> provides access to all managed objects, their </w:t>
      </w:r>
      <w:proofErr w:type="gramStart"/>
      <w:r w:rsidRPr="009428A4">
        <w:rPr>
          <w:lang w:val="en-US"/>
        </w:rPr>
        <w:t>metrics</w:t>
      </w:r>
      <w:proofErr w:type="gramEnd"/>
      <w:r w:rsidRPr="009428A4">
        <w:rPr>
          <w:lang w:val="en-US"/>
        </w:rPr>
        <w:t xml:space="preserve"> and properties as well as to vRealize Operations constructs like </w:t>
      </w:r>
      <w:r w:rsidRPr="009428A4">
        <w:rPr>
          <w:color w:val="0070C0"/>
          <w:lang w:val="en-US"/>
        </w:rPr>
        <w:t>Alert</w:t>
      </w:r>
      <w:r w:rsidRPr="009428A4">
        <w:rPr>
          <w:lang w:val="en-US"/>
        </w:rPr>
        <w:t xml:space="preserve"> and </w:t>
      </w:r>
      <w:r w:rsidRPr="009428A4">
        <w:rPr>
          <w:color w:val="0070C0"/>
          <w:lang w:val="en-US"/>
        </w:rPr>
        <w:t>Symptom</w:t>
      </w:r>
      <w:r w:rsidRPr="009428A4">
        <w:rPr>
          <w:lang w:val="en-US"/>
        </w:rPr>
        <w:t xml:space="preserve"> </w:t>
      </w:r>
      <w:r w:rsidRPr="009428A4">
        <w:rPr>
          <w:color w:val="0070C0"/>
          <w:lang w:val="en-US"/>
        </w:rPr>
        <w:t>Definitions</w:t>
      </w:r>
      <w:r w:rsidRPr="009428A4">
        <w:rPr>
          <w:lang w:val="en-US"/>
        </w:rPr>
        <w:t xml:space="preserve">, </w:t>
      </w:r>
      <w:r w:rsidRPr="009428A4">
        <w:rPr>
          <w:color w:val="0070C0"/>
          <w:lang w:val="en-US"/>
        </w:rPr>
        <w:t>Recommendations</w:t>
      </w:r>
      <w:r w:rsidRPr="009428A4">
        <w:rPr>
          <w:lang w:val="en-US"/>
        </w:rPr>
        <w:t xml:space="preserve"> etc. With appropriate permissions one can not only read information, but new information can also be added to vRealize Operations. “New information” means entirely new </w:t>
      </w:r>
      <w:r w:rsidRPr="009428A4">
        <w:rPr>
          <w:color w:val="0070C0"/>
          <w:lang w:val="en-US"/>
        </w:rPr>
        <w:t>custom</w:t>
      </w:r>
      <w:r w:rsidRPr="009428A4">
        <w:rPr>
          <w:lang w:val="en-US"/>
        </w:rPr>
        <w:t xml:space="preserve"> </w:t>
      </w:r>
      <w:r w:rsidRPr="009428A4">
        <w:rPr>
          <w:color w:val="0070C0"/>
          <w:lang w:val="en-US"/>
        </w:rPr>
        <w:t>object</w:t>
      </w:r>
      <w:r w:rsidRPr="009428A4">
        <w:rPr>
          <w:lang w:val="en-US"/>
        </w:rPr>
        <w:t xml:space="preserve"> types with own set of metrics and properties as well as </w:t>
      </w:r>
      <w:r w:rsidRPr="009428A4">
        <w:rPr>
          <w:color w:val="0070C0"/>
          <w:lang w:val="en-US"/>
        </w:rPr>
        <w:t>custom</w:t>
      </w:r>
      <w:r w:rsidRPr="009428A4">
        <w:rPr>
          <w:lang w:val="en-US"/>
        </w:rPr>
        <w:t xml:space="preserve"> </w:t>
      </w:r>
      <w:r w:rsidRPr="009428A4">
        <w:rPr>
          <w:color w:val="0070C0"/>
          <w:lang w:val="en-US"/>
        </w:rPr>
        <w:t>metrics</w:t>
      </w:r>
      <w:r w:rsidRPr="009428A4">
        <w:rPr>
          <w:lang w:val="en-US"/>
        </w:rPr>
        <w:t xml:space="preserve"> and </w:t>
      </w:r>
      <w:r w:rsidRPr="009428A4">
        <w:rPr>
          <w:color w:val="0070C0"/>
          <w:lang w:val="en-US"/>
        </w:rPr>
        <w:t>properties</w:t>
      </w:r>
      <w:r w:rsidRPr="009428A4">
        <w:rPr>
          <w:lang w:val="en-US"/>
        </w:rPr>
        <w:t xml:space="preserve"> added to existing objects collected by vRealize Operations adapter instances.</w:t>
      </w:r>
    </w:p>
    <w:p w14:paraId="09E02C5C" w14:textId="77777777" w:rsidR="003A23AD" w:rsidRPr="002177F7" w:rsidRDefault="003A23AD" w:rsidP="004B4855">
      <w:pPr>
        <w:rPr>
          <w:lang w:val="en-US"/>
        </w:rPr>
      </w:pPr>
      <w:r w:rsidRPr="002177F7">
        <w:rPr>
          <w:lang w:val="en-US"/>
        </w:rPr>
        <w:t>The next picture shows the REST API POST method for adding custom metrics to existing resources specified by their vRealize Operations ID.</w:t>
      </w:r>
    </w:p>
    <w:p w14:paraId="78127DB1" w14:textId="77777777" w:rsidR="003A23AD" w:rsidRPr="002177F7" w:rsidRDefault="003A23AD" w:rsidP="004B4855">
      <w:pPr>
        <w:jc w:val="both"/>
        <w:rPr>
          <w:rFonts w:cstheme="minorHAnsi"/>
          <w:lang w:val="en-US"/>
        </w:rPr>
      </w:pPr>
    </w:p>
    <w:p w14:paraId="786CD8F2" w14:textId="77777777" w:rsidR="003A23AD" w:rsidRPr="009428A4" w:rsidRDefault="003A23AD" w:rsidP="004B4855">
      <w:pPr>
        <w:keepNext/>
        <w:jc w:val="center"/>
        <w:rPr>
          <w:rFonts w:cstheme="minorHAnsi"/>
          <w:lang w:val="en-US"/>
        </w:rPr>
      </w:pPr>
      <w:r w:rsidRPr="002177F7">
        <w:rPr>
          <w:rFonts w:cstheme="minorHAnsi"/>
          <w:noProof/>
          <w:lang w:val="en-US"/>
        </w:rPr>
        <w:lastRenderedPageBreak/>
        <w:drawing>
          <wp:inline distT="0" distB="0" distL="0" distR="0" wp14:anchorId="6EADD086" wp14:editId="635707E3">
            <wp:extent cx="6603363" cy="4110824"/>
            <wp:effectExtent l="0" t="0" r="7620" b="4445"/>
            <wp:docPr id="1085195923" name="Picture 10851959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821"/>
                    <a:stretch>
                      <a:fillRect/>
                    </a:stretch>
                  </pic:blipFill>
                  <pic:spPr>
                    <a:xfrm>
                      <a:off x="0" y="0"/>
                      <a:ext cx="6604627" cy="4111611"/>
                    </a:xfrm>
                    <a:prstGeom prst="rect">
                      <a:avLst/>
                    </a:prstGeom>
                  </pic:spPr>
                </pic:pic>
              </a:graphicData>
            </a:graphic>
          </wp:inline>
        </w:drawing>
      </w:r>
    </w:p>
    <w:p w14:paraId="3C97073F" w14:textId="652C249C" w:rsidR="007F1932" w:rsidRPr="002177F7" w:rsidRDefault="007F1932" w:rsidP="006E2DE8">
      <w:pPr>
        <w:pStyle w:val="Caption"/>
        <w:jc w:val="center"/>
        <w:rPr>
          <w:rFonts w:asciiTheme="minorHAnsi" w:hAnsiTheme="minorHAnsi" w:cstheme="minorHAnsi"/>
          <w:lang w:val="en-US"/>
        </w:rPr>
      </w:pPr>
      <w:bookmarkStart w:id="112" w:name="_Toc69051797"/>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3</w:t>
      </w:r>
      <w:r w:rsidRPr="006E2DE8">
        <w:rPr>
          <w:rFonts w:asciiTheme="minorHAnsi" w:hAnsiTheme="minorHAnsi" w:cstheme="minorHAnsi"/>
          <w:lang w:val="en-US"/>
        </w:rPr>
        <w:fldChar w:fldCharType="end"/>
      </w:r>
      <w:r w:rsidRPr="006E2DE8">
        <w:rPr>
          <w:rFonts w:asciiTheme="minorHAnsi" w:hAnsiTheme="minorHAnsi" w:cstheme="minorHAnsi"/>
          <w:lang w:val="en-US"/>
        </w:rPr>
        <w:t>: REST API method for adding custom metrics</w:t>
      </w:r>
      <w:bookmarkEnd w:id="112"/>
    </w:p>
    <w:p w14:paraId="3A9317BE" w14:textId="77777777" w:rsidR="003A23AD" w:rsidRPr="009428A4" w:rsidRDefault="003A23AD" w:rsidP="004B4855">
      <w:pPr>
        <w:rPr>
          <w:lang w:val="en-US"/>
        </w:rPr>
      </w:pPr>
      <w:r>
        <w:rPr>
          <w:lang w:val="en-US"/>
        </w:rPr>
        <w:t xml:space="preserve">It is important to know that the available methods are divided into a group of definition of </w:t>
      </w:r>
      <w:r w:rsidRPr="009428A4">
        <w:rPr>
          <w:color w:val="0070C0"/>
          <w:lang w:val="en-US"/>
        </w:rPr>
        <w:t>public</w:t>
      </w:r>
      <w:r>
        <w:rPr>
          <w:lang w:val="en-US"/>
        </w:rPr>
        <w:t xml:space="preserve"> </w:t>
      </w:r>
      <w:r w:rsidRPr="009428A4">
        <w:rPr>
          <w:color w:val="0070C0"/>
          <w:lang w:val="en-US"/>
        </w:rPr>
        <w:t>API</w:t>
      </w:r>
      <w:r>
        <w:rPr>
          <w:lang w:val="en-US"/>
        </w:rPr>
        <w:t xml:space="preserve"> and an </w:t>
      </w:r>
      <w:r w:rsidRPr="009428A4">
        <w:rPr>
          <w:color w:val="0070C0"/>
          <w:lang w:val="en-US"/>
        </w:rPr>
        <w:t>internal</w:t>
      </w:r>
      <w:r>
        <w:rPr>
          <w:lang w:val="en-US"/>
        </w:rPr>
        <w:t xml:space="preserve"> API. Please not, that the internal API should be used at own risk as the available methods may be changed or dropped in any upcoming release without further notice whereas the public API is considered stable.</w:t>
      </w:r>
    </w:p>
    <w:p w14:paraId="588A37D4" w14:textId="5FFACBBC" w:rsidR="003A23AD" w:rsidRPr="00F76A7B" w:rsidRDefault="003A23AD" w:rsidP="004B4855">
      <w:r w:rsidRPr="009428A4">
        <w:rPr>
          <w:lang w:val="en-US"/>
        </w:rPr>
        <w:t xml:space="preserve">An amazing use case building upon the vRealize Operations REST API </w:t>
      </w:r>
      <w:r w:rsidR="007F1932">
        <w:rPr>
          <w:lang w:val="en-US"/>
        </w:rPr>
        <w:t xml:space="preserve">is </w:t>
      </w:r>
      <w:r w:rsidRPr="00F76A7B">
        <w:rPr>
          <w:lang w:val="en-US"/>
        </w:rPr>
        <w:t xml:space="preserve">the </w:t>
      </w:r>
      <w:r w:rsidRPr="009428A4">
        <w:rPr>
          <w:color w:val="0070C0"/>
          <w:lang w:val="en-US"/>
        </w:rPr>
        <w:t>vRealize</w:t>
      </w:r>
      <w:r w:rsidRPr="00F76A7B">
        <w:rPr>
          <w:lang w:val="en-US"/>
        </w:rPr>
        <w:t xml:space="preserve"> </w:t>
      </w:r>
      <w:r w:rsidRPr="009428A4">
        <w:rPr>
          <w:color w:val="0070C0"/>
          <w:lang w:val="en-US"/>
        </w:rPr>
        <w:t>Operations</w:t>
      </w:r>
      <w:r w:rsidRPr="00F76A7B">
        <w:rPr>
          <w:lang w:val="en-US"/>
        </w:rPr>
        <w:t xml:space="preserve"> </w:t>
      </w:r>
      <w:r w:rsidRPr="009428A4">
        <w:rPr>
          <w:color w:val="0070C0"/>
          <w:lang w:val="en-US"/>
        </w:rPr>
        <w:t>Export</w:t>
      </w:r>
      <w:r w:rsidRPr="00F76A7B">
        <w:rPr>
          <w:lang w:val="en-US"/>
        </w:rPr>
        <w:t xml:space="preserve"> </w:t>
      </w:r>
      <w:r w:rsidRPr="009428A4">
        <w:rPr>
          <w:color w:val="0070C0"/>
          <w:lang w:val="en-US"/>
        </w:rPr>
        <w:t>Tool</w:t>
      </w:r>
      <w:r w:rsidRPr="00F76A7B">
        <w:rPr>
          <w:lang w:val="en-US"/>
        </w:rPr>
        <w:t xml:space="preserve"> (</w:t>
      </w:r>
      <w:proofErr w:type="spellStart"/>
      <w:r w:rsidRPr="00F76A7B">
        <w:rPr>
          <w:lang w:val="en-US"/>
        </w:rPr>
        <w:t>vrops</w:t>
      </w:r>
      <w:proofErr w:type="spellEnd"/>
      <w:r w:rsidRPr="00F76A7B">
        <w:rPr>
          <w:lang w:val="en-US"/>
        </w:rPr>
        <w:t xml:space="preserve">-export) written by </w:t>
      </w:r>
      <w:hyperlink r:id="rId822" w:history="1">
        <w:r w:rsidRPr="00DC2463">
          <w:rPr>
            <w:rStyle w:val="Hyperlink"/>
            <w:rFonts w:cstheme="minorHAnsi"/>
            <w:lang w:val="en-US"/>
          </w:rPr>
          <w:t>Pontus Rydin</w:t>
        </w:r>
      </w:hyperlink>
      <w:r w:rsidRPr="00F76A7B">
        <w:rPr>
          <w:lang w:val="en-US"/>
        </w:rPr>
        <w:t xml:space="preserve">. It is a </w:t>
      </w:r>
      <w:r w:rsidRPr="00F76A7B">
        <w:t>utility for exporting data from vRealize Operations.</w:t>
      </w:r>
    </w:p>
    <w:p w14:paraId="498CA6F8" w14:textId="77777777" w:rsidR="003A23AD" w:rsidRPr="00F76A7B" w:rsidRDefault="003A23AD" w:rsidP="004B4855">
      <w:pPr>
        <w:rPr>
          <w:lang w:val="en-US"/>
        </w:rPr>
      </w:pPr>
      <w:r w:rsidRPr="00F76A7B">
        <w:rPr>
          <w:lang w:val="en-US"/>
        </w:rPr>
        <w:t xml:space="preserve">The newest version, as for the time of writing these words, can be found </w:t>
      </w:r>
      <w:hyperlink r:id="rId823" w:history="1">
        <w:r w:rsidRPr="009C2A3E">
          <w:rPr>
            <w:rStyle w:val="Hyperlink"/>
            <w:rFonts w:cstheme="minorHAnsi"/>
            <w:lang w:val="en-US"/>
          </w:rPr>
          <w:t>here</w:t>
        </w:r>
      </w:hyperlink>
      <w:r w:rsidRPr="00F76A7B">
        <w:rPr>
          <w:lang w:val="en-US"/>
        </w:rPr>
        <w:t>:</w:t>
      </w:r>
    </w:p>
    <w:p w14:paraId="76D84110" w14:textId="01CFA52C" w:rsidR="003A23AD" w:rsidRPr="009428A4" w:rsidRDefault="003A23AD" w:rsidP="0013651F">
      <w:pPr>
        <w:pStyle w:val="Heading3"/>
        <w:rPr>
          <w:lang w:val="en-US"/>
        </w:rPr>
      </w:pPr>
      <w:bookmarkStart w:id="113" w:name="_Toc69051807"/>
      <w:r w:rsidRPr="009428A4">
        <w:rPr>
          <w:lang w:val="en-US"/>
        </w:rPr>
        <w:t>Closing the Loop</w:t>
      </w:r>
      <w:bookmarkEnd w:id="113"/>
    </w:p>
    <w:p w14:paraId="6144F587" w14:textId="77777777" w:rsidR="003A23AD" w:rsidRDefault="003A23AD" w:rsidP="004B4855">
      <w:pPr>
        <w:rPr>
          <w:lang w:val="en-US"/>
        </w:rPr>
      </w:pPr>
      <w:r w:rsidRPr="009428A4">
        <w:rPr>
          <w:lang w:val="en-US"/>
        </w:rPr>
        <w:t xml:space="preserve">Now with the ability to connect back to vRealize Operations to either retrieve data or push custom information, we can finally close the loop to achieve a </w:t>
      </w:r>
      <w:r w:rsidRPr="009428A4">
        <w:rPr>
          <w:color w:val="0070C0"/>
          <w:lang w:val="en-US"/>
        </w:rPr>
        <w:t>fully</w:t>
      </w:r>
      <w:r w:rsidRPr="009428A4">
        <w:rPr>
          <w:lang w:val="en-US"/>
        </w:rPr>
        <w:t xml:space="preserve"> </w:t>
      </w:r>
      <w:r w:rsidRPr="009428A4">
        <w:rPr>
          <w:color w:val="0070C0"/>
          <w:lang w:val="en-US"/>
        </w:rPr>
        <w:t>featured</w:t>
      </w:r>
      <w:r w:rsidRPr="009428A4">
        <w:rPr>
          <w:lang w:val="en-US"/>
        </w:rPr>
        <w:t xml:space="preserve"> </w:t>
      </w:r>
      <w:r w:rsidRPr="009428A4">
        <w:rPr>
          <w:color w:val="0070C0"/>
          <w:lang w:val="en-US"/>
        </w:rPr>
        <w:t>closed</w:t>
      </w:r>
      <w:r w:rsidRPr="009428A4">
        <w:rPr>
          <w:lang w:val="en-US"/>
        </w:rPr>
        <w:t>-</w:t>
      </w:r>
      <w:r w:rsidRPr="009428A4">
        <w:rPr>
          <w:color w:val="0070C0"/>
          <w:lang w:val="en-US"/>
        </w:rPr>
        <w:t>control</w:t>
      </w:r>
      <w:r w:rsidRPr="009428A4">
        <w:rPr>
          <w:lang w:val="en-US"/>
        </w:rPr>
        <w:t xml:space="preserve"> </w:t>
      </w:r>
      <w:r w:rsidRPr="009428A4">
        <w:rPr>
          <w:color w:val="0070C0"/>
          <w:lang w:val="en-US"/>
        </w:rPr>
        <w:t>loop</w:t>
      </w:r>
      <w:r w:rsidRPr="009428A4">
        <w:rPr>
          <w:lang w:val="en-US"/>
        </w:rPr>
        <w:t>.</w:t>
      </w:r>
      <w:r>
        <w:rPr>
          <w:lang w:val="en-US"/>
        </w:rPr>
        <w:t xml:space="preserve"> The next picture represents our closed-loop control system including all concepts we have learned in the previous sections of this chapter.</w:t>
      </w:r>
    </w:p>
    <w:p w14:paraId="2D8C197B" w14:textId="77777777" w:rsidR="003A23AD" w:rsidRPr="005C75D7" w:rsidRDefault="003A23AD" w:rsidP="004B4855">
      <w:pPr>
        <w:rPr>
          <w:bCs/>
          <w:lang w:val="en-US"/>
        </w:rPr>
      </w:pPr>
      <w:r>
        <w:rPr>
          <w:lang w:val="en-US"/>
        </w:rPr>
        <w:t xml:space="preserve">If you compare the next picture to figure 16, you will notice that now we have a continuous and </w:t>
      </w:r>
      <w:proofErr w:type="gramStart"/>
      <w:r>
        <w:rPr>
          <w:lang w:val="en-US"/>
        </w:rPr>
        <w:t>closed-loop</w:t>
      </w:r>
      <w:proofErr w:type="gramEnd"/>
      <w:r>
        <w:rPr>
          <w:lang w:val="en-US"/>
        </w:rPr>
        <w:t xml:space="preserve"> between the entity executing our automated actions and the entity collecting the data which reflect the behavior of objects we control. We are no longer limited to the “fire and forget, until the sensors do something” method. With the possibility to execute callbacks to the REST API, </w:t>
      </w:r>
      <w:r w:rsidRPr="005C75D7">
        <w:rPr>
          <w:bCs/>
          <w:lang w:val="en-US"/>
        </w:rPr>
        <w:t>vRealize Operations becomes an integral part of an automated SDDC solution.</w:t>
      </w:r>
    </w:p>
    <w:p w14:paraId="72BA4A90" w14:textId="77777777" w:rsidR="003A23AD" w:rsidRDefault="003A23AD" w:rsidP="004B4855">
      <w:pPr>
        <w:rPr>
          <w:rFonts w:cstheme="minorHAnsi"/>
          <w:lang w:val="en-US"/>
        </w:rPr>
      </w:pPr>
    </w:p>
    <w:p w14:paraId="6FCB7012" w14:textId="2B2A0D4F" w:rsidR="003A23AD" w:rsidRPr="009428A4" w:rsidRDefault="003A23AD" w:rsidP="004B4855">
      <w:pPr>
        <w:keepNext/>
        <w:jc w:val="center"/>
        <w:rPr>
          <w:rFonts w:cstheme="minorHAnsi"/>
          <w:b/>
          <w:highlight w:val="yellow"/>
          <w:lang w:val="en-US"/>
        </w:rPr>
      </w:pPr>
    </w:p>
    <w:p w14:paraId="3217E073" w14:textId="7FBDA666" w:rsidR="002B327C" w:rsidRDefault="002B327C" w:rsidP="002B327C">
      <w:pPr>
        <w:jc w:val="center"/>
        <w:rPr>
          <w:lang w:val="en-US"/>
        </w:rPr>
      </w:pPr>
      <w:r w:rsidRPr="002B327C">
        <w:rPr>
          <w:noProof/>
          <w:lang w:val="en-US"/>
        </w:rPr>
        <w:drawing>
          <wp:inline distT="0" distB="0" distL="0" distR="0" wp14:anchorId="5164DD8C" wp14:editId="281132D4">
            <wp:extent cx="5201423" cy="3222437"/>
            <wp:effectExtent l="0" t="0" r="0" b="0"/>
            <wp:docPr id="1085195926" name="Picture 1085195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4"/>
                    <a:stretch>
                      <a:fillRect/>
                    </a:stretch>
                  </pic:blipFill>
                  <pic:spPr>
                    <a:xfrm>
                      <a:off x="0" y="0"/>
                      <a:ext cx="5204437" cy="3224304"/>
                    </a:xfrm>
                    <a:prstGeom prst="rect">
                      <a:avLst/>
                    </a:prstGeom>
                  </pic:spPr>
                </pic:pic>
              </a:graphicData>
            </a:graphic>
          </wp:inline>
        </w:drawing>
      </w:r>
    </w:p>
    <w:p w14:paraId="4DB3EA95" w14:textId="4948F20F" w:rsidR="007F1932" w:rsidRPr="002177F7" w:rsidRDefault="007F1932" w:rsidP="006E2DE8">
      <w:pPr>
        <w:pStyle w:val="Caption"/>
        <w:jc w:val="center"/>
        <w:rPr>
          <w:rFonts w:asciiTheme="minorHAnsi" w:hAnsiTheme="minorHAnsi" w:cstheme="minorHAnsi"/>
          <w:lang w:val="en-US"/>
        </w:rPr>
      </w:pPr>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4</w:t>
      </w:r>
      <w:r w:rsidRPr="006E2DE8">
        <w:rPr>
          <w:rFonts w:asciiTheme="minorHAnsi" w:hAnsiTheme="minorHAnsi" w:cstheme="minorHAnsi"/>
          <w:lang w:val="en-US"/>
        </w:rPr>
        <w:fldChar w:fldCharType="end"/>
      </w:r>
      <w:r w:rsidRPr="006E2DE8">
        <w:rPr>
          <w:rFonts w:asciiTheme="minorHAnsi" w:hAnsiTheme="minorHAnsi" w:cstheme="minorHAnsi"/>
          <w:lang w:val="en-US"/>
        </w:rPr>
        <w:t>: Closed-loop control with vRealize Operations</w:t>
      </w:r>
    </w:p>
    <w:p w14:paraId="1F9F6848" w14:textId="6F5B07D4" w:rsidR="003A23AD" w:rsidRPr="00F7083F" w:rsidRDefault="003A23AD" w:rsidP="00F7083F">
      <w:pPr>
        <w:rPr>
          <w:lang w:val="en-US"/>
        </w:rPr>
      </w:pPr>
      <w:r w:rsidRPr="009428A4">
        <w:rPr>
          <w:lang w:val="en-US"/>
        </w:rPr>
        <w:t xml:space="preserve">Let us now come back to our initial use case: </w:t>
      </w:r>
      <w:r w:rsidRPr="009E3340">
        <w:rPr>
          <w:lang w:val="en-US"/>
        </w:rPr>
        <w:t>“If a VM (the OS) crashes, this VM should be hard-rese</w:t>
      </w:r>
      <w:r>
        <w:rPr>
          <w:lang w:val="en-US"/>
        </w:rPr>
        <w:t>t”. How could we expand that use case and have a sophisticated and automated remediation using all the concepts I have presented in this chapter. We will examine the next picture and extract the possible components of the automation.</w:t>
      </w:r>
    </w:p>
    <w:p w14:paraId="2D6C7D62" w14:textId="578D14AB" w:rsidR="002B327C" w:rsidRPr="003A23AD" w:rsidRDefault="002B327C" w:rsidP="004B4855">
      <w:pPr>
        <w:keepNext/>
        <w:jc w:val="center"/>
        <w:rPr>
          <w:rFonts w:cstheme="minorHAnsi"/>
        </w:rPr>
      </w:pPr>
      <w:r w:rsidRPr="002B327C">
        <w:rPr>
          <w:rFonts w:cstheme="minorHAnsi"/>
          <w:noProof/>
        </w:rPr>
        <w:drawing>
          <wp:inline distT="0" distB="0" distL="0" distR="0" wp14:anchorId="5A5EBC16" wp14:editId="2B6DE68A">
            <wp:extent cx="5191745" cy="2744194"/>
            <wp:effectExtent l="0" t="0" r="0" b="0"/>
            <wp:docPr id="1085195927" name="Picture 1085195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5"/>
                    <a:stretch>
                      <a:fillRect/>
                    </a:stretch>
                  </pic:blipFill>
                  <pic:spPr>
                    <a:xfrm>
                      <a:off x="0" y="0"/>
                      <a:ext cx="5195336" cy="2746092"/>
                    </a:xfrm>
                    <a:prstGeom prst="rect">
                      <a:avLst/>
                    </a:prstGeom>
                  </pic:spPr>
                </pic:pic>
              </a:graphicData>
            </a:graphic>
          </wp:inline>
        </w:drawing>
      </w:r>
    </w:p>
    <w:p w14:paraId="0DAD7872" w14:textId="0C36FEDA" w:rsidR="005C75D7" w:rsidRDefault="005C75D7" w:rsidP="005C75D7">
      <w:pPr>
        <w:pStyle w:val="Caption"/>
        <w:jc w:val="center"/>
        <w:rPr>
          <w:rFonts w:asciiTheme="minorHAnsi" w:hAnsiTheme="minorHAnsi" w:cstheme="minorHAnsi"/>
          <w:lang w:val="de-DE"/>
        </w:rPr>
      </w:pPr>
      <w:r w:rsidRPr="00E82EA1">
        <w:rPr>
          <w:rFonts w:asciiTheme="minorHAnsi" w:hAnsiTheme="minorHAnsi" w:cstheme="minorHAnsi"/>
        </w:rPr>
        <w:t xml:space="preserve">Figure </w:t>
      </w:r>
      <w:r w:rsidRPr="00E82EA1">
        <w:rPr>
          <w:rFonts w:asciiTheme="minorHAnsi" w:hAnsiTheme="minorHAnsi" w:cstheme="minorHAnsi"/>
        </w:rPr>
        <w:fldChar w:fldCharType="begin"/>
      </w:r>
      <w:r w:rsidRPr="00E82EA1">
        <w:rPr>
          <w:rFonts w:asciiTheme="minorHAnsi" w:hAnsiTheme="minorHAnsi" w:cstheme="minorHAnsi"/>
        </w:rPr>
        <w:instrText xml:space="preserve"> SEQ Figure \* ARABIC </w:instrText>
      </w:r>
      <w:r w:rsidRPr="00E82EA1">
        <w:rPr>
          <w:rFonts w:asciiTheme="minorHAnsi" w:hAnsiTheme="minorHAnsi" w:cstheme="minorHAnsi"/>
        </w:rPr>
        <w:fldChar w:fldCharType="separate"/>
      </w:r>
      <w:r w:rsidR="00AC11A5">
        <w:rPr>
          <w:rFonts w:asciiTheme="minorHAnsi" w:hAnsiTheme="minorHAnsi" w:cstheme="minorHAnsi"/>
          <w:noProof/>
        </w:rPr>
        <w:t>25</w:t>
      </w:r>
      <w:r w:rsidRPr="00E82EA1">
        <w:rPr>
          <w:rFonts w:asciiTheme="minorHAnsi" w:hAnsiTheme="minorHAnsi" w:cstheme="minorHAnsi"/>
        </w:rPr>
        <w:fldChar w:fldCharType="end"/>
      </w:r>
      <w:r w:rsidRPr="00E82EA1">
        <w:rPr>
          <w:rFonts w:asciiTheme="minorHAnsi" w:hAnsiTheme="minorHAnsi" w:cstheme="minorHAnsi"/>
          <w:lang w:val="de-DE"/>
        </w:rPr>
        <w:t>:</w:t>
      </w:r>
      <w:r>
        <w:rPr>
          <w:rFonts w:asciiTheme="minorHAnsi" w:hAnsiTheme="minorHAnsi" w:cstheme="minorHAnsi"/>
          <w:lang w:val="de-DE"/>
        </w:rPr>
        <w:t xml:space="preserve"> </w:t>
      </w:r>
      <w:proofErr w:type="spellStart"/>
      <w:r w:rsidRPr="005C75D7">
        <w:rPr>
          <w:rFonts w:asciiTheme="minorHAnsi" w:hAnsiTheme="minorHAnsi" w:cstheme="minorHAnsi"/>
          <w:lang w:val="de-DE"/>
        </w:rPr>
        <w:t>Full</w:t>
      </w:r>
      <w:proofErr w:type="spellEnd"/>
      <w:r w:rsidRPr="005C75D7">
        <w:rPr>
          <w:rFonts w:asciiTheme="minorHAnsi" w:hAnsiTheme="minorHAnsi" w:cstheme="minorHAnsi"/>
          <w:lang w:val="de-DE"/>
        </w:rPr>
        <w:t xml:space="preserve"> </w:t>
      </w:r>
      <w:proofErr w:type="spellStart"/>
      <w:r w:rsidRPr="005C75D7">
        <w:rPr>
          <w:rFonts w:asciiTheme="minorHAnsi" w:hAnsiTheme="minorHAnsi" w:cstheme="minorHAnsi"/>
          <w:lang w:val="de-DE"/>
        </w:rPr>
        <w:t>automation</w:t>
      </w:r>
      <w:proofErr w:type="spellEnd"/>
      <w:r w:rsidRPr="005C75D7">
        <w:rPr>
          <w:rFonts w:asciiTheme="minorHAnsi" w:hAnsiTheme="minorHAnsi" w:cstheme="minorHAnsi"/>
          <w:lang w:val="de-DE"/>
        </w:rPr>
        <w:t xml:space="preserve"> </w:t>
      </w:r>
      <w:proofErr w:type="spellStart"/>
      <w:r w:rsidRPr="005C75D7">
        <w:rPr>
          <w:rFonts w:asciiTheme="minorHAnsi" w:hAnsiTheme="minorHAnsi" w:cstheme="minorHAnsi"/>
          <w:lang w:val="de-DE"/>
        </w:rPr>
        <w:t>using</w:t>
      </w:r>
      <w:proofErr w:type="spellEnd"/>
      <w:r w:rsidRPr="005C75D7">
        <w:rPr>
          <w:rFonts w:asciiTheme="minorHAnsi" w:hAnsiTheme="minorHAnsi" w:cstheme="minorHAnsi"/>
          <w:lang w:val="de-DE"/>
        </w:rPr>
        <w:t xml:space="preserve"> vRealize </w:t>
      </w:r>
      <w:proofErr w:type="spellStart"/>
      <w:r w:rsidRPr="005C75D7">
        <w:rPr>
          <w:rFonts w:asciiTheme="minorHAnsi" w:hAnsiTheme="minorHAnsi" w:cstheme="minorHAnsi"/>
          <w:lang w:val="de-DE"/>
        </w:rPr>
        <w:t>Operations</w:t>
      </w:r>
      <w:proofErr w:type="spellEnd"/>
    </w:p>
    <w:p w14:paraId="3130AD76" w14:textId="64B318FB" w:rsidR="003A23AD" w:rsidRDefault="003A23AD" w:rsidP="004B4855">
      <w:pPr>
        <w:jc w:val="both"/>
        <w:rPr>
          <w:rFonts w:cstheme="minorHAnsi"/>
          <w:lang w:val="en-US"/>
        </w:rPr>
      </w:pPr>
      <w:r>
        <w:rPr>
          <w:rFonts w:cstheme="minorHAnsi"/>
          <w:lang w:val="en-US"/>
        </w:rPr>
        <w:t>The central control point is of course vRealize Operation itself.</w:t>
      </w:r>
    </w:p>
    <w:p w14:paraId="337B5A70" w14:textId="5E5209B2" w:rsidR="003A23AD" w:rsidRPr="009428A4" w:rsidRDefault="003A23AD" w:rsidP="004B4855">
      <w:pPr>
        <w:pStyle w:val="Bullet"/>
        <w:rPr>
          <w:lang w:val="en-US"/>
        </w:rPr>
      </w:pPr>
      <w:r w:rsidRPr="009428A4">
        <w:rPr>
          <w:lang w:val="en-US"/>
        </w:rPr>
        <w:t xml:space="preserve">The </w:t>
      </w:r>
      <w:r w:rsidRPr="009428A4">
        <w:rPr>
          <w:color w:val="0070C0"/>
          <w:lang w:val="en-US"/>
        </w:rPr>
        <w:t>vCenter</w:t>
      </w:r>
      <w:r w:rsidRPr="009428A4">
        <w:rPr>
          <w:lang w:val="en-US"/>
        </w:rPr>
        <w:t xml:space="preserve"> </w:t>
      </w:r>
      <w:r w:rsidRPr="009428A4">
        <w:rPr>
          <w:color w:val="0070C0"/>
          <w:lang w:val="en-US"/>
        </w:rPr>
        <w:t>Adapter</w:t>
      </w:r>
      <w:r w:rsidRPr="009428A4">
        <w:rPr>
          <w:lang w:val="en-US"/>
        </w:rPr>
        <w:t xml:space="preserve"> </w:t>
      </w:r>
      <w:r w:rsidRPr="009428A4">
        <w:rPr>
          <w:color w:val="0070C0"/>
          <w:lang w:val="en-US"/>
        </w:rPr>
        <w:t>instance</w:t>
      </w:r>
      <w:r w:rsidRPr="009428A4">
        <w:rPr>
          <w:lang w:val="en-US"/>
        </w:rPr>
        <w:t xml:space="preserve"> is continuously collecting metrics which describes the current behavior of our SDDC, including the behavior of our </w:t>
      </w:r>
      <w:r w:rsidR="00240535">
        <w:rPr>
          <w:lang w:val="en-US"/>
        </w:rPr>
        <w:t>VM</w:t>
      </w:r>
      <w:r w:rsidRPr="009428A4">
        <w:rPr>
          <w:lang w:val="en-US"/>
        </w:rPr>
        <w:t>s.</w:t>
      </w:r>
    </w:p>
    <w:p w14:paraId="1E495AF9" w14:textId="52AD6F81" w:rsidR="003A23AD" w:rsidRDefault="003A23AD" w:rsidP="004B4855">
      <w:pPr>
        <w:pStyle w:val="Bullet"/>
        <w:rPr>
          <w:lang w:val="en-US"/>
        </w:rPr>
      </w:pPr>
      <w:r w:rsidRPr="009428A4">
        <w:rPr>
          <w:lang w:val="en-US"/>
        </w:rPr>
        <w:t xml:space="preserve">Within vRealize Operations we have an </w:t>
      </w:r>
      <w:r w:rsidRPr="009428A4">
        <w:rPr>
          <w:color w:val="0070C0"/>
          <w:lang w:val="en-US"/>
        </w:rPr>
        <w:t>Alert</w:t>
      </w:r>
      <w:r w:rsidRPr="009428A4">
        <w:rPr>
          <w:lang w:val="en-US"/>
        </w:rPr>
        <w:t xml:space="preserve"> </w:t>
      </w:r>
      <w:r w:rsidRPr="009428A4">
        <w:rPr>
          <w:color w:val="0070C0"/>
          <w:lang w:val="en-US"/>
        </w:rPr>
        <w:t>Definition</w:t>
      </w:r>
      <w:r w:rsidRPr="009428A4">
        <w:rPr>
          <w:lang w:val="en-US"/>
        </w:rPr>
        <w:t xml:space="preserve"> that utilizes certain symptoms to fire an </w:t>
      </w:r>
      <w:r w:rsidRPr="009428A4">
        <w:rPr>
          <w:color w:val="0070C0"/>
          <w:lang w:val="en-US"/>
        </w:rPr>
        <w:t>alarm</w:t>
      </w:r>
      <w:r w:rsidRPr="009428A4">
        <w:rPr>
          <w:lang w:val="en-US"/>
        </w:rPr>
        <w:t xml:space="preserve"> when the symptoms indicate that something is wrong, in our use case a </w:t>
      </w:r>
      <w:r w:rsidR="00240535">
        <w:rPr>
          <w:lang w:val="en-US"/>
        </w:rPr>
        <w:t>VM</w:t>
      </w:r>
      <w:r w:rsidRPr="009428A4">
        <w:rPr>
          <w:lang w:val="en-US"/>
        </w:rPr>
        <w:t xml:space="preserve"> probably crashed. “Probably” because we are evaluating symptoms, and symptoms do not necessarily point directly to a root cause. </w:t>
      </w:r>
    </w:p>
    <w:p w14:paraId="7F33C597" w14:textId="77777777" w:rsidR="003A23AD" w:rsidRDefault="003A23AD" w:rsidP="004B4855">
      <w:pPr>
        <w:pStyle w:val="Bullet"/>
        <w:rPr>
          <w:lang w:val="en-US"/>
        </w:rPr>
      </w:pPr>
      <w:r>
        <w:rPr>
          <w:lang w:val="en-US"/>
        </w:rPr>
        <w:t xml:space="preserve">As soon as the alarm has been raised, the configured </w:t>
      </w:r>
      <w:r w:rsidRPr="009428A4">
        <w:rPr>
          <w:color w:val="0070C0"/>
          <w:lang w:val="en-US"/>
        </w:rPr>
        <w:t>Notification</w:t>
      </w:r>
      <w:r>
        <w:rPr>
          <w:lang w:val="en-US"/>
        </w:rPr>
        <w:t>:</w:t>
      </w:r>
    </w:p>
    <w:p w14:paraId="00302879" w14:textId="77777777" w:rsidR="003A23AD" w:rsidRDefault="003A23AD" w:rsidP="00B527DB">
      <w:pPr>
        <w:pStyle w:val="ListParagraph"/>
        <w:keepLines w:val="0"/>
        <w:numPr>
          <w:ilvl w:val="1"/>
          <w:numId w:val="68"/>
        </w:numPr>
        <w:suppressAutoHyphens w:val="0"/>
        <w:spacing w:before="0" w:line="240" w:lineRule="auto"/>
        <w:jc w:val="both"/>
        <w:rPr>
          <w:rFonts w:cstheme="minorHAnsi"/>
          <w:lang w:val="en-US"/>
        </w:rPr>
      </w:pPr>
      <w:r>
        <w:rPr>
          <w:rFonts w:cstheme="minorHAnsi"/>
          <w:lang w:val="en-US"/>
        </w:rPr>
        <w:t>Creates a problem ticket in ServiceNow</w:t>
      </w:r>
    </w:p>
    <w:p w14:paraId="528D4BC0" w14:textId="77777777" w:rsidR="003A23AD" w:rsidRDefault="003A23AD" w:rsidP="00B527DB">
      <w:pPr>
        <w:pStyle w:val="ListParagraph"/>
        <w:keepLines w:val="0"/>
        <w:numPr>
          <w:ilvl w:val="1"/>
          <w:numId w:val="68"/>
        </w:numPr>
        <w:suppressAutoHyphens w:val="0"/>
        <w:spacing w:before="0" w:line="240" w:lineRule="auto"/>
        <w:jc w:val="both"/>
        <w:rPr>
          <w:rFonts w:cstheme="minorHAnsi"/>
          <w:lang w:val="en-US"/>
        </w:rPr>
      </w:pPr>
      <w:r>
        <w:rPr>
          <w:rFonts w:cstheme="minorHAnsi"/>
          <w:lang w:val="en-US"/>
        </w:rPr>
        <w:t>Sends a notification email to the admin team</w:t>
      </w:r>
    </w:p>
    <w:p w14:paraId="119FDB86" w14:textId="77777777" w:rsidR="003A23AD" w:rsidRDefault="003A23AD" w:rsidP="004B4855">
      <w:pPr>
        <w:pStyle w:val="Bullet"/>
        <w:rPr>
          <w:lang w:val="en-US"/>
        </w:rPr>
      </w:pPr>
      <w:r>
        <w:rPr>
          <w:lang w:val="en-US"/>
        </w:rPr>
        <w:t xml:space="preserve">At the same time, the </w:t>
      </w:r>
      <w:r>
        <w:rPr>
          <w:color w:val="0070C0"/>
          <w:lang w:val="en-US"/>
        </w:rPr>
        <w:t>A</w:t>
      </w:r>
      <w:r w:rsidRPr="009428A4">
        <w:rPr>
          <w:color w:val="0070C0"/>
          <w:lang w:val="en-US"/>
        </w:rPr>
        <w:t>ction</w:t>
      </w:r>
      <w:r>
        <w:rPr>
          <w:lang w:val="en-US"/>
        </w:rPr>
        <w:t xml:space="preserve"> configured within the </w:t>
      </w:r>
      <w:r>
        <w:rPr>
          <w:color w:val="0070C0"/>
          <w:lang w:val="en-US"/>
        </w:rPr>
        <w:t>R</w:t>
      </w:r>
      <w:r w:rsidRPr="009428A4">
        <w:rPr>
          <w:color w:val="0070C0"/>
          <w:lang w:val="en-US"/>
        </w:rPr>
        <w:t>ecommendation</w:t>
      </w:r>
      <w:r>
        <w:rPr>
          <w:lang w:val="en-US"/>
        </w:rPr>
        <w:t xml:space="preserve"> starts a </w:t>
      </w:r>
      <w:r w:rsidRPr="009428A4">
        <w:rPr>
          <w:color w:val="0070C0"/>
          <w:lang w:val="en-US"/>
        </w:rPr>
        <w:t>vRealize</w:t>
      </w:r>
      <w:r>
        <w:rPr>
          <w:lang w:val="en-US"/>
        </w:rPr>
        <w:t xml:space="preserve"> </w:t>
      </w:r>
      <w:r w:rsidRPr="009428A4">
        <w:rPr>
          <w:color w:val="0070C0"/>
          <w:lang w:val="en-US"/>
        </w:rPr>
        <w:t>Orchestrator</w:t>
      </w:r>
      <w:r>
        <w:rPr>
          <w:lang w:val="en-US"/>
        </w:rPr>
        <w:t xml:space="preserve"> </w:t>
      </w:r>
      <w:r w:rsidRPr="009428A4">
        <w:rPr>
          <w:color w:val="0070C0"/>
          <w:lang w:val="en-US"/>
        </w:rPr>
        <w:t>Workflow</w:t>
      </w:r>
      <w:r>
        <w:rPr>
          <w:lang w:val="en-US"/>
        </w:rPr>
        <w:t>. The workflow itself may (this is just an example):</w:t>
      </w:r>
    </w:p>
    <w:p w14:paraId="3CB54C37" w14:textId="77777777" w:rsidR="003A23AD" w:rsidRDefault="003A23AD" w:rsidP="00B527DB">
      <w:pPr>
        <w:pStyle w:val="ListParagraph"/>
        <w:keepLines w:val="0"/>
        <w:numPr>
          <w:ilvl w:val="1"/>
          <w:numId w:val="69"/>
        </w:numPr>
        <w:suppressAutoHyphens w:val="0"/>
        <w:spacing w:before="0" w:line="240" w:lineRule="auto"/>
        <w:jc w:val="both"/>
        <w:rPr>
          <w:rFonts w:cstheme="minorHAnsi"/>
          <w:lang w:val="en-US"/>
        </w:rPr>
      </w:pPr>
      <w:r>
        <w:rPr>
          <w:rFonts w:cstheme="minorHAnsi"/>
          <w:lang w:val="en-US"/>
        </w:rPr>
        <w:lastRenderedPageBreak/>
        <w:t>Tries to connect to the VM via RDP or SSH</w:t>
      </w:r>
    </w:p>
    <w:p w14:paraId="1239BE16" w14:textId="77777777" w:rsidR="003A23AD" w:rsidRDefault="003A23AD" w:rsidP="00B527DB">
      <w:pPr>
        <w:pStyle w:val="ListParagraph"/>
        <w:keepLines w:val="0"/>
        <w:numPr>
          <w:ilvl w:val="1"/>
          <w:numId w:val="69"/>
        </w:numPr>
        <w:suppressAutoHyphens w:val="0"/>
        <w:spacing w:before="0" w:line="240" w:lineRule="auto"/>
        <w:jc w:val="both"/>
        <w:rPr>
          <w:rFonts w:cstheme="minorHAnsi"/>
          <w:lang w:val="en-US"/>
        </w:rPr>
      </w:pPr>
      <w:r>
        <w:rPr>
          <w:rFonts w:cstheme="minorHAnsi"/>
          <w:lang w:val="en-US"/>
        </w:rPr>
        <w:t>Executes ping or TCP connect checks</w:t>
      </w:r>
    </w:p>
    <w:p w14:paraId="4C3E1F3E" w14:textId="77777777" w:rsidR="003A23AD" w:rsidRDefault="003A23AD" w:rsidP="00B527DB">
      <w:pPr>
        <w:pStyle w:val="ListParagraph"/>
        <w:keepLines w:val="0"/>
        <w:numPr>
          <w:ilvl w:val="1"/>
          <w:numId w:val="69"/>
        </w:numPr>
        <w:suppressAutoHyphens w:val="0"/>
        <w:spacing w:before="0" w:line="240" w:lineRule="auto"/>
        <w:jc w:val="both"/>
        <w:rPr>
          <w:rFonts w:cstheme="minorHAnsi"/>
          <w:lang w:val="en-US"/>
        </w:rPr>
      </w:pPr>
      <w:r>
        <w:rPr>
          <w:rFonts w:cstheme="minorHAnsi"/>
          <w:lang w:val="en-US"/>
        </w:rPr>
        <w:t>Reset the VM if the configured checks underpin the initial assumption</w:t>
      </w:r>
    </w:p>
    <w:p w14:paraId="064171C8" w14:textId="77777777" w:rsidR="003A23AD" w:rsidRDefault="003A23AD" w:rsidP="00B527DB">
      <w:pPr>
        <w:pStyle w:val="ListParagraph"/>
        <w:keepLines w:val="0"/>
        <w:numPr>
          <w:ilvl w:val="1"/>
          <w:numId w:val="69"/>
        </w:numPr>
        <w:suppressAutoHyphens w:val="0"/>
        <w:spacing w:before="0" w:line="240" w:lineRule="auto"/>
        <w:jc w:val="both"/>
        <w:rPr>
          <w:rFonts w:cstheme="minorHAnsi"/>
          <w:lang w:val="en-US"/>
        </w:rPr>
      </w:pPr>
      <w:r>
        <w:rPr>
          <w:rFonts w:cstheme="minorHAnsi"/>
          <w:lang w:val="en-US"/>
        </w:rPr>
        <w:t>Checks the availability of the VM</w:t>
      </w:r>
    </w:p>
    <w:p w14:paraId="17B6BA7C" w14:textId="77777777" w:rsidR="003A23AD" w:rsidRDefault="003A23AD" w:rsidP="00B527DB">
      <w:pPr>
        <w:pStyle w:val="ListParagraph"/>
        <w:keepLines w:val="0"/>
        <w:numPr>
          <w:ilvl w:val="1"/>
          <w:numId w:val="69"/>
        </w:numPr>
        <w:suppressAutoHyphens w:val="0"/>
        <w:spacing w:before="0" w:line="240" w:lineRule="auto"/>
        <w:jc w:val="both"/>
        <w:rPr>
          <w:rFonts w:cstheme="minorHAnsi"/>
          <w:lang w:val="en-US"/>
        </w:rPr>
      </w:pPr>
      <w:r>
        <w:rPr>
          <w:rFonts w:cstheme="minorHAnsi"/>
          <w:lang w:val="en-US"/>
        </w:rPr>
        <w:t>Checks the alert status in vRealize Operations and updates it if required</w:t>
      </w:r>
    </w:p>
    <w:p w14:paraId="581CDCB2" w14:textId="77777777" w:rsidR="003A23AD" w:rsidRDefault="003A23AD" w:rsidP="00B527DB">
      <w:pPr>
        <w:pStyle w:val="ListParagraph"/>
        <w:keepLines w:val="0"/>
        <w:numPr>
          <w:ilvl w:val="1"/>
          <w:numId w:val="69"/>
        </w:numPr>
        <w:suppressAutoHyphens w:val="0"/>
        <w:spacing w:before="0" w:line="240" w:lineRule="auto"/>
        <w:jc w:val="both"/>
        <w:rPr>
          <w:rFonts w:cstheme="minorHAnsi"/>
          <w:lang w:val="en-US"/>
        </w:rPr>
      </w:pPr>
      <w:r>
        <w:rPr>
          <w:rFonts w:cstheme="minorHAnsi"/>
          <w:lang w:val="en-US"/>
        </w:rPr>
        <w:t>Push additional properties (like e.g., count of vRealize Orchestrator initiated rest events) to the VM object</w:t>
      </w:r>
    </w:p>
    <w:p w14:paraId="664B7499" w14:textId="77777777" w:rsidR="003A23AD" w:rsidRDefault="003A23AD" w:rsidP="004B4855">
      <w:pPr>
        <w:pStyle w:val="Bullet"/>
        <w:rPr>
          <w:lang w:val="en-US"/>
        </w:rPr>
      </w:pPr>
      <w:r>
        <w:rPr>
          <w:lang w:val="en-US"/>
        </w:rPr>
        <w:t xml:space="preserve">As soon as the alarm status changes, the configured </w:t>
      </w:r>
      <w:r w:rsidRPr="009428A4">
        <w:rPr>
          <w:color w:val="0070C0"/>
          <w:lang w:val="en-US"/>
        </w:rPr>
        <w:t>Notification</w:t>
      </w:r>
      <w:r>
        <w:rPr>
          <w:lang w:val="en-US"/>
        </w:rPr>
        <w:t>:</w:t>
      </w:r>
    </w:p>
    <w:p w14:paraId="77C50CE9" w14:textId="77777777" w:rsidR="003A23AD" w:rsidRDefault="003A23AD" w:rsidP="00B527DB">
      <w:pPr>
        <w:pStyle w:val="ListParagraph"/>
        <w:keepLines w:val="0"/>
        <w:numPr>
          <w:ilvl w:val="1"/>
          <w:numId w:val="70"/>
        </w:numPr>
        <w:suppressAutoHyphens w:val="0"/>
        <w:spacing w:before="0" w:line="240" w:lineRule="auto"/>
        <w:jc w:val="both"/>
        <w:rPr>
          <w:rFonts w:cstheme="minorHAnsi"/>
          <w:lang w:val="en-US"/>
        </w:rPr>
      </w:pPr>
      <w:r>
        <w:rPr>
          <w:rFonts w:cstheme="minorHAnsi"/>
          <w:lang w:val="en-US"/>
        </w:rPr>
        <w:t>Updates the problem ticket in ServiceNow</w:t>
      </w:r>
    </w:p>
    <w:p w14:paraId="0FC705E0" w14:textId="4F6EB606" w:rsidR="003A23AD" w:rsidRPr="001B5310" w:rsidRDefault="003A23AD" w:rsidP="00B527DB">
      <w:pPr>
        <w:pStyle w:val="ListParagraph"/>
        <w:keepLines w:val="0"/>
        <w:numPr>
          <w:ilvl w:val="1"/>
          <w:numId w:val="70"/>
        </w:numPr>
        <w:suppressAutoHyphens w:val="0"/>
        <w:spacing w:before="0" w:line="240" w:lineRule="auto"/>
        <w:jc w:val="both"/>
        <w:rPr>
          <w:rFonts w:cstheme="minorHAnsi"/>
          <w:lang w:val="en-US"/>
        </w:rPr>
      </w:pPr>
      <w:r>
        <w:rPr>
          <w:rFonts w:cstheme="minorHAnsi"/>
          <w:lang w:val="en-US"/>
        </w:rPr>
        <w:t>Sends another notification email to the admin team</w:t>
      </w:r>
    </w:p>
    <w:p w14:paraId="61391F37" w14:textId="55094C15" w:rsidR="003A23AD" w:rsidRPr="005928B8" w:rsidRDefault="003A23AD" w:rsidP="004B4855">
      <w:r>
        <w:rPr>
          <w:lang w:val="en-US"/>
        </w:rPr>
        <w:t xml:space="preserve">With vRealize Operations, its comprehensive REST API, the wide range of Management Packs, integrated Notification </w:t>
      </w:r>
      <w:proofErr w:type="gramStart"/>
      <w:r>
        <w:rPr>
          <w:lang w:val="en-US"/>
        </w:rPr>
        <w:t>Plugins</w:t>
      </w:r>
      <w:proofErr w:type="gramEnd"/>
      <w:r>
        <w:rPr>
          <w:lang w:val="en-US"/>
        </w:rPr>
        <w:t xml:space="preserve"> and the capability to run Actions using vRealize Orchestrator you have </w:t>
      </w:r>
      <w:r w:rsidR="00F7083F">
        <w:rPr>
          <w:lang w:val="en-US"/>
        </w:rPr>
        <w:t>wide</w:t>
      </w:r>
      <w:r>
        <w:rPr>
          <w:lang w:val="en-US"/>
        </w:rPr>
        <w:t xml:space="preserve"> possibilities to automate your SDDC management and level it up to become </w:t>
      </w:r>
      <w:r w:rsidRPr="005C75D7">
        <w:rPr>
          <w:bCs/>
          <w:lang w:val="en-US"/>
        </w:rPr>
        <w:t>Self-Driving SDDC.</w:t>
      </w:r>
    </w:p>
    <w:p w14:paraId="5A1A075B" w14:textId="77777777" w:rsidR="00A30135" w:rsidRPr="00E74682" w:rsidRDefault="00A30135" w:rsidP="004B4855"/>
    <w:p w14:paraId="529F76FC" w14:textId="52BDC75D" w:rsidR="00CA4A01" w:rsidRDefault="00CA4A01" w:rsidP="00B1061A">
      <w:pPr>
        <w:pStyle w:val="Heading2"/>
      </w:pPr>
      <w:r>
        <w:lastRenderedPageBreak/>
        <w:t>VMware IT Operations</w:t>
      </w:r>
    </w:p>
    <w:p w14:paraId="5802DE30" w14:textId="4C0CB179" w:rsidR="00CA4A01" w:rsidRDefault="00CA4A01" w:rsidP="003F097B">
      <w:pPr>
        <w:pStyle w:val="AfterChapterTitle"/>
      </w:pPr>
      <w:r>
        <mc:AlternateContent>
          <mc:Choice Requires="wps">
            <w:drawing>
              <wp:anchor distT="0" distB="0" distL="114300" distR="114300" simplePos="0" relativeHeight="251658271" behindDoc="0" locked="0" layoutInCell="1" allowOverlap="1" wp14:anchorId="0112C31D" wp14:editId="47D3E3AF">
                <wp:simplePos x="0" y="0"/>
                <wp:positionH relativeFrom="column">
                  <wp:posOffset>0</wp:posOffset>
                </wp:positionH>
                <wp:positionV relativeFrom="paragraph">
                  <wp:posOffset>0</wp:posOffset>
                </wp:positionV>
                <wp:extent cx="1828800" cy="1828800"/>
                <wp:effectExtent l="0" t="0" r="0" b="0"/>
                <wp:wrapNone/>
                <wp:docPr id="1085195929" name="Text Box 10851959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DCE5953" w14:textId="6870CD3B" w:rsidR="00E66F24" w:rsidRPr="00C84219" w:rsidRDefault="00E66F24" w:rsidP="00CA4A0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0112C31D" id="Text Box 1085195929" o:spid="_x0000_s1055" type="#_x0000_t202" style="position:absolute;margin-left:0;margin-top:0;width:2in;height:2in;z-index:25165827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pKhJmaYCAABKBQAADgAAAAAAAAAAAAAAAAAuAgAAZHJz&#10;L2Uyb0RvYy54bWxQSwECLQAUAAYACAAAACEAS4kmzdYAAAAFAQAADwAAAAAAAAAAAAAAAAAABQAA&#10;ZHJzL2Rvd25yZXYueG1sUEsFBgAAAAAEAAQA8wAAAAMGAAAAAA==&#10;" filled="f" stroked="f">
                <v:textbox style="mso-fit-shape-to-text:t">
                  <w:txbxContent>
                    <w:p w14:paraId="1DCE5953" w14:textId="6870CD3B" w:rsidR="00E66F24" w:rsidRPr="00C84219" w:rsidRDefault="00E66F24" w:rsidP="00CA4A0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7</w:t>
                      </w:r>
                    </w:p>
                  </w:txbxContent>
                </v:textbox>
              </v:shape>
            </w:pict>
          </mc:Fallback>
        </mc:AlternateContent>
      </w:r>
      <w:r w:rsidR="003153AB">
        <w:t xml:space="preserve">We partner with VMware IT as our Customer[0]. </w:t>
      </w:r>
      <w:r w:rsidR="006241C4">
        <w:t>That means we treat them as real customers</w:t>
      </w:r>
      <w:r w:rsidR="002E47C5">
        <w:t xml:space="preserve"> as they run our products in real production environment.</w:t>
      </w:r>
      <w:r w:rsidR="006241C4">
        <w:t xml:space="preserve"> </w:t>
      </w:r>
      <w:r w:rsidR="00F07DE8">
        <w:t>Ravishankar Rao</w:t>
      </w:r>
      <w:r w:rsidR="00E3503C">
        <w:t xml:space="preserve"> and </w:t>
      </w:r>
      <w:r w:rsidR="00F07DE8">
        <w:t>George Stephen</w:t>
      </w:r>
      <w:r w:rsidR="003153AB">
        <w:t xml:space="preserve"> represent the </w:t>
      </w:r>
      <w:r w:rsidR="00574611">
        <w:t xml:space="preserve">Tools solution and I’ve asked them to share their journey </w:t>
      </w:r>
      <w:r w:rsidR="00E86AD3">
        <w:t>in</w:t>
      </w:r>
      <w:r w:rsidR="000171F4">
        <w:t xml:space="preserve"> evaluating and customizing </w:t>
      </w:r>
      <w:r w:rsidR="00E86AD3">
        <w:t>vRealize</w:t>
      </w:r>
      <w:r w:rsidR="00E77C4B">
        <w:t xml:space="preserve"> to their operations. </w:t>
      </w:r>
      <w:r w:rsidR="00766283">
        <w:t>Their goal is for the experience to be useful for other customers</w:t>
      </w:r>
      <w:r w:rsidR="004F3B19">
        <w:t xml:space="preserve">, so I’ve asked them to write </w:t>
      </w:r>
      <w:r w:rsidR="00C74A9B">
        <w:t xml:space="preserve">as </w:t>
      </w:r>
      <w:r w:rsidR="008B5651">
        <w:t>if they are external</w:t>
      </w:r>
      <w:r w:rsidR="00122B58">
        <w:t xml:space="preserve"> customer</w:t>
      </w:r>
      <w:r w:rsidR="0092597F">
        <w:t xml:space="preserve"> so you can take the relevant bits in your own evaluation and customization.</w:t>
      </w:r>
    </w:p>
    <w:p w14:paraId="449151D0" w14:textId="357B3DE7" w:rsidR="00D500A3" w:rsidRDefault="004B119A" w:rsidP="00D500A3">
      <w:pPr>
        <w:pStyle w:val="Heading3"/>
      </w:pPr>
      <w:r>
        <w:t>Background</w:t>
      </w:r>
    </w:p>
    <w:p w14:paraId="298C9568" w14:textId="77777777" w:rsidR="00911D7B" w:rsidRDefault="00911D7B" w:rsidP="00911D7B">
      <w:r>
        <w:t>As VMware continued to make acquisitions and drive organic growth, the infrastructure monitoring landscape expanded to include thousands of objects, significantly increasing Objects licensing costs.</w:t>
      </w:r>
    </w:p>
    <w:p w14:paraId="114C8024" w14:textId="77777777" w:rsidR="00911D7B" w:rsidRDefault="00911D7B" w:rsidP="00911D7B">
      <w:r>
        <w:t>Simultaneously, challenges with configuration and tool management started to build up. The increased complexity of our infrastructure landscape and growing demand for modern, proactive features such as dashboards, reports, rich historical data, and real-time monitoring made it clear that the existing tooling was no longer adequate.</w:t>
      </w:r>
    </w:p>
    <w:p w14:paraId="3EDC91E3" w14:textId="77777777" w:rsidR="00911D7B" w:rsidRDefault="00911D7B" w:rsidP="00160AA2">
      <w:pPr>
        <w:pStyle w:val="Heading4"/>
      </w:pPr>
      <w:r>
        <w:t xml:space="preserve">Challenges </w:t>
      </w:r>
    </w:p>
    <w:p w14:paraId="2ED57CC5" w14:textId="77777777" w:rsidR="00911D7B" w:rsidRDefault="00911D7B" w:rsidP="00911D7B">
      <w:r>
        <w:t xml:space="preserve">VMware IT Tools Team, are responsible for Availability, Performance and Automate the monitoring to cover IT Infrastructure monitoring space. We were running various tools for silo and legacy monitoring since we don’t have a tool to cover proactive and End-to-End monitoring. Its lead into operation over-ahead and more </w:t>
      </w:r>
      <w:proofErr w:type="spellStart"/>
      <w:r>
        <w:t>Opex</w:t>
      </w:r>
      <w:proofErr w:type="spellEnd"/>
      <w:r>
        <w:t xml:space="preserve"> cost.  </w:t>
      </w:r>
    </w:p>
    <w:p w14:paraId="4F205A19" w14:textId="77777777" w:rsidR="00911D7B" w:rsidRDefault="00911D7B" w:rsidP="00911D7B">
      <w:r>
        <w:t xml:space="preserve">As a consumer, it's difficult to see their owned device monitoring courage, historical data, dashboards and reports. They need to analysis various tools matrix to troubleshoot their problem. Need more time to isolate the issue on multi support group organisation. </w:t>
      </w:r>
    </w:p>
    <w:p w14:paraId="272D4454" w14:textId="77777777" w:rsidR="00911D7B" w:rsidRDefault="00911D7B" w:rsidP="00160AA2">
      <w:pPr>
        <w:pStyle w:val="Heading4"/>
      </w:pPr>
      <w:r>
        <w:lastRenderedPageBreak/>
        <w:t>Defining Solution Requirements</w:t>
      </w:r>
    </w:p>
    <w:p w14:paraId="0EA31CCA" w14:textId="77777777" w:rsidR="00911D7B" w:rsidRDefault="00911D7B" w:rsidP="00911D7B">
      <w:r>
        <w:t>Before we got to work migrating to new infrastructure monitoring solutions, we needed to formulate a solid definition of success – what were we trying to achieve and how would we know when we got there. To get started, VMware IT prepared a case study focused on the current data collection methodology, frequency, metrics, and how the existing tool issued alerts and notifications. It included the service owner requirements according to application type for new custom groups, dashboards, views, and scheduled reports. We collected all the custom monitoring requirements and created user stories to support the service owner’s requests.</w:t>
      </w:r>
    </w:p>
    <w:p w14:paraId="229435CB" w14:textId="77777777" w:rsidR="00911D7B" w:rsidRDefault="00911D7B" w:rsidP="00911D7B">
      <w:r>
        <w:t>VMware IT recognized the need to move from traditional monitoring to a more modern approach. Shifting from reactive monitoring to a proactive, modern stance would help us identify new issues and root causes more quickly. The advanced reporting capabilities in modern monitoring solutions provide the flexibility to customize performance metrics based on service owner requirements.</w:t>
      </w:r>
    </w:p>
    <w:p w14:paraId="55960CFB" w14:textId="7FE6C5D3" w:rsidR="00CA4A01" w:rsidRPr="00CA4A01" w:rsidRDefault="00911D7B" w:rsidP="00911D7B">
      <w:r>
        <w:t xml:space="preserve">VMware IT use vRealize Operations Manager for our infrastructure monitoring to gain application-to-storage visibility across physical, virtual, and cloud infrastructures. We can now investigate and solve complex technical issues faster because of the more precise analytics provided by vRealize Operations. Once the </w:t>
      </w:r>
      <w:proofErr w:type="spellStart"/>
      <w:r>
        <w:t>vCenters</w:t>
      </w:r>
      <w:proofErr w:type="spellEnd"/>
      <w:r>
        <w:t xml:space="preserve"> are identified and plugged in, all components under the purview of each vCenter get automatically monitored during the lifecycle of the component.</w:t>
      </w:r>
    </w:p>
    <w:p w14:paraId="780B3092" w14:textId="5ED52CF5" w:rsidR="00CA4A01" w:rsidRDefault="00FA741B" w:rsidP="00CA4A01">
      <w:r>
        <w:rPr>
          <w:noProof/>
        </w:rPr>
        <w:drawing>
          <wp:inline distT="0" distB="0" distL="0" distR="0" wp14:anchorId="3347E988" wp14:editId="237B805B">
            <wp:extent cx="6539948" cy="2842920"/>
            <wp:effectExtent l="0" t="0" r="0" b="0"/>
            <wp:docPr id="1085195932" name="Picture 1085195932"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26">
                      <a:extLst>
                        <a:ext uri="{28A0092B-C50C-407E-A947-70E740481C1C}">
                          <a14:useLocalDpi xmlns:a14="http://schemas.microsoft.com/office/drawing/2010/main" val="0"/>
                        </a:ext>
                      </a:extLst>
                    </a:blip>
                    <a:stretch>
                      <a:fillRect/>
                    </a:stretch>
                  </pic:blipFill>
                  <pic:spPr>
                    <a:xfrm>
                      <a:off x="0" y="0"/>
                      <a:ext cx="6557000" cy="2850333"/>
                    </a:xfrm>
                    <a:prstGeom prst="rect">
                      <a:avLst/>
                    </a:prstGeom>
                  </pic:spPr>
                </pic:pic>
              </a:graphicData>
            </a:graphic>
          </wp:inline>
        </w:drawing>
      </w:r>
    </w:p>
    <w:p w14:paraId="68F1D631" w14:textId="0BE39550" w:rsidR="00BE7B9F" w:rsidRDefault="00BE7B9F" w:rsidP="00160AA2">
      <w:pPr>
        <w:pStyle w:val="Heading4"/>
      </w:pPr>
      <w:r>
        <w:t>Migration</w:t>
      </w:r>
      <w:r w:rsidR="004B119A">
        <w:t xml:space="preserve"> Preparation</w:t>
      </w:r>
    </w:p>
    <w:p w14:paraId="20B312A2" w14:textId="77777777" w:rsidR="00BE7B9F" w:rsidRDefault="00BE7B9F" w:rsidP="00BE7B9F">
      <w:r>
        <w:t>Ensuring continuous monitoring with no impact to service owners with a seamless migration was a critical objective that drove the team’s preparations. The first step was to set up the vRealize Operations node and location-based collectors behind the load balancer, to meet network latency and high availability standards.</w:t>
      </w:r>
    </w:p>
    <w:p w14:paraId="10DE9BDC" w14:textId="77777777" w:rsidR="00BE7B9F" w:rsidRDefault="00BE7B9F" w:rsidP="00BE7B9F">
      <w:r>
        <w:t>Customization was a key area of focus. We ensured that the correct ownership was assigned to each application and tagged accordingly to configure alert notifications based on the application owner’s specifications and policies.</w:t>
      </w:r>
    </w:p>
    <w:p w14:paraId="470DF394" w14:textId="77777777" w:rsidR="00BE7B9F" w:rsidRDefault="00BE7B9F" w:rsidP="00BE7B9F">
      <w:r>
        <w:t>In vRealize Operations we used the “delay” feature to set alert timeframes according to the requirements of service owners. This helped us to ensure that all the alerts received by service owners are actionable. We also created container tags to distinguish our inventory as production, non-production and maintenance which helps our team provide efficient operational support.</w:t>
      </w:r>
    </w:p>
    <w:p w14:paraId="332A9709" w14:textId="64B830B7" w:rsidR="00FA741B" w:rsidRDefault="00BE7B9F" w:rsidP="00BE7B9F">
      <w:r>
        <w:t>We wrote several scripts based on the vRealize Operations API to automate steps to configure the monitoring tool.</w:t>
      </w:r>
    </w:p>
    <w:p w14:paraId="0930FCED" w14:textId="6C6C8FAF" w:rsidR="004E54FD" w:rsidRDefault="004E54FD" w:rsidP="004E54FD">
      <w:pPr>
        <w:pStyle w:val="Bullet"/>
      </w:pPr>
      <w:r>
        <w:t>Simplified the migration of 4,000 plus devices</w:t>
      </w:r>
    </w:p>
    <w:p w14:paraId="3763D781" w14:textId="21CD18D9" w:rsidR="004E54FD" w:rsidRDefault="004E54FD" w:rsidP="004E54FD">
      <w:pPr>
        <w:pStyle w:val="Bullet"/>
      </w:pPr>
      <w:r>
        <w:t>Separate devices by operating system (OS)</w:t>
      </w:r>
    </w:p>
    <w:p w14:paraId="0C4F4DAD" w14:textId="354F75AE" w:rsidR="004E54FD" w:rsidRDefault="004E54FD" w:rsidP="004E54FD">
      <w:pPr>
        <w:pStyle w:val="Bullet"/>
      </w:pPr>
      <w:r>
        <w:lastRenderedPageBreak/>
        <w:t>Group and map them according to specific policies</w:t>
      </w:r>
    </w:p>
    <w:p w14:paraId="5963A935" w14:textId="25DC5455" w:rsidR="004E54FD" w:rsidRDefault="004E54FD" w:rsidP="004E54FD">
      <w:pPr>
        <w:pStyle w:val="Bullet"/>
      </w:pPr>
      <w:r>
        <w:t>Attach objects and devices to service owners</w:t>
      </w:r>
    </w:p>
    <w:p w14:paraId="5F5F3B68" w14:textId="197C429B" w:rsidR="004E54FD" w:rsidRDefault="004E54FD" w:rsidP="004E54FD">
      <w:pPr>
        <w:pStyle w:val="Bullet"/>
      </w:pPr>
      <w:r>
        <w:t>Create remote checks for critical items mapped to container tags</w:t>
      </w:r>
    </w:p>
    <w:p w14:paraId="2451CA7A" w14:textId="7D44C4DC" w:rsidR="004E54FD" w:rsidRDefault="004E54FD" w:rsidP="004E54FD">
      <w:r>
        <w:t>Once we completed writing these scripts, it was time to launch the migration of devices from the current tool to vRealize Operations.</w:t>
      </w:r>
    </w:p>
    <w:p w14:paraId="52412574" w14:textId="3F30F150" w:rsidR="00F370DA" w:rsidRDefault="00E26471" w:rsidP="00C53A58">
      <w:pPr>
        <w:jc w:val="center"/>
      </w:pPr>
      <w:r>
        <w:rPr>
          <w:noProof/>
        </w:rPr>
        <w:drawing>
          <wp:inline distT="0" distB="0" distL="0" distR="0" wp14:anchorId="3CD52F45" wp14:editId="52FFF8DA">
            <wp:extent cx="6134511" cy="3154017"/>
            <wp:effectExtent l="0" t="0" r="0" b="8890"/>
            <wp:docPr id="567723353" name="Picture 567723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723353"/>
                    <pic:cNvPicPr/>
                  </pic:nvPicPr>
                  <pic:blipFill>
                    <a:blip r:embed="rId827" cstate="print">
                      <a:extLst>
                        <a:ext uri="{28A0092B-C50C-407E-A947-70E740481C1C}">
                          <a14:useLocalDpi xmlns:a14="http://schemas.microsoft.com/office/drawing/2010/main" val="0"/>
                        </a:ext>
                      </a:extLst>
                    </a:blip>
                    <a:stretch>
                      <a:fillRect/>
                    </a:stretch>
                  </pic:blipFill>
                  <pic:spPr>
                    <a:xfrm>
                      <a:off x="0" y="0"/>
                      <a:ext cx="6137085" cy="3155340"/>
                    </a:xfrm>
                    <a:prstGeom prst="rect">
                      <a:avLst/>
                    </a:prstGeom>
                  </pic:spPr>
                </pic:pic>
              </a:graphicData>
            </a:graphic>
          </wp:inline>
        </w:drawing>
      </w:r>
    </w:p>
    <w:p w14:paraId="515B0AAE" w14:textId="77777777" w:rsidR="005F0CE1" w:rsidRDefault="005F0CE1" w:rsidP="005F0CE1">
      <w:r>
        <w:t xml:space="preserve">We have many objects being monitored and it’s challenging to know who is responsible to remediate/action upon the alerts. To simplify this, we have introduced </w:t>
      </w:r>
      <w:hyperlink r:id="rId828" w:history="1">
        <w:r w:rsidRPr="00933D82">
          <w:rPr>
            <w:rStyle w:val="Hyperlink"/>
          </w:rPr>
          <w:t>IMSET</w:t>
        </w:r>
      </w:hyperlink>
      <w:r>
        <w:t xml:space="preserve">, an external service to accomplish these requirements. </w:t>
      </w:r>
    </w:p>
    <w:p w14:paraId="53A67283" w14:textId="2CB5A90D" w:rsidR="005F0CE1" w:rsidRDefault="005F0CE1" w:rsidP="005F0CE1">
      <w:r>
        <w:t>We tagged objects based on support groups and enabled this tagged information in IMSET payload to reflect the tag name in alert content. This helps Operations teams to easily identify the Application/Service Owner and thus reduce the overall time taken to remediate the issue.</w:t>
      </w:r>
    </w:p>
    <w:p w14:paraId="416C2CA0" w14:textId="3F2DA941" w:rsidR="00C53A58" w:rsidRDefault="00C53A58" w:rsidP="00160AA2">
      <w:pPr>
        <w:pStyle w:val="Heading4"/>
      </w:pPr>
      <w:r>
        <w:t xml:space="preserve">Implementation </w:t>
      </w:r>
      <w:r w:rsidR="00933D82">
        <w:t>Approach</w:t>
      </w:r>
    </w:p>
    <w:p w14:paraId="6DF8DEA6" w14:textId="77777777" w:rsidR="00C53A58" w:rsidRDefault="00C53A58" w:rsidP="00C53A58">
      <w:r>
        <w:t>To launch this phase, we completed several steps and collaborated closely with service owners to ensure their acceptance of the vRealize Operations alerts.</w:t>
      </w:r>
    </w:p>
    <w:p w14:paraId="7F826F0D" w14:textId="77777777" w:rsidR="00C53A58" w:rsidRDefault="00C53A58" w:rsidP="00C53A58">
      <w:r>
        <w:t>The first step was to extract the master object inventory list from the existing tool. Next, the VMware IT infrastructure team installed agents on servers and confirmed the object availability from vRealize Operations. Finally, we initiated the prepared scripts to create the objects and then mapped to the groups and policies from the existing tool object inventory list.</w:t>
      </w:r>
    </w:p>
    <w:p w14:paraId="49EB4387" w14:textId="77777777" w:rsidR="00C53A58" w:rsidRDefault="00C53A58" w:rsidP="00C53A58">
      <w:r>
        <w:t xml:space="preserve">The plan was to run parallel monitoring between the current tool and vRealize Operations for three months. We created a separate channel in the Network Operations </w:t>
      </w:r>
      <w:proofErr w:type="spellStart"/>
      <w:r>
        <w:t>Centers</w:t>
      </w:r>
      <w:proofErr w:type="spellEnd"/>
      <w:r>
        <w:t xml:space="preserve"> (NOC) dashboard to receive all vRealize Operations alerts and run a comparison between the existing tool and vRealize Operations alerts against the objects.</w:t>
      </w:r>
    </w:p>
    <w:p w14:paraId="16371054" w14:textId="17BC5139" w:rsidR="00C53A58" w:rsidRDefault="00C53A58" w:rsidP="00C53A58">
      <w:r>
        <w:t>During the parallel monitoring stage, VMware IT exported the data from NOC dashboard, then worked together with the service owners to compare and fine-tune the alerts. Once the service owners accepted the alerts issued from vRealize Operations, we discontinued parallel monitoring and began utilizing vRealize Operations as the primary monitoring tool for VMware IT infrastructure.</w:t>
      </w:r>
    </w:p>
    <w:p w14:paraId="2E84B0E1" w14:textId="4B47CAF0" w:rsidR="005F0CE1" w:rsidRDefault="005F0CE1" w:rsidP="005F0CE1">
      <w:pPr>
        <w:pStyle w:val="Heading3"/>
      </w:pPr>
      <w:r>
        <w:lastRenderedPageBreak/>
        <w:t>Monitoring</w:t>
      </w:r>
    </w:p>
    <w:p w14:paraId="417437C7" w14:textId="225F6C06" w:rsidR="00C53A58" w:rsidRDefault="00C53A58" w:rsidP="00C53A58">
      <w:r>
        <w:t xml:space="preserve">We prepared the number of use-cases, while defining the solution to achieve the service owners monitoring requirements. As a customer one program we worked with product team to achieve the monitoring requirements and raised the user stories to develop the solution to remove monitoring gap.  We are sharing some of the key use-cases here.  </w:t>
      </w:r>
    </w:p>
    <w:p w14:paraId="09702F77" w14:textId="29C437C7" w:rsidR="00C53A58" w:rsidRDefault="00C53A58" w:rsidP="00160AA2">
      <w:pPr>
        <w:pStyle w:val="Heading4"/>
      </w:pPr>
      <w:r>
        <w:t>Availability Monitoring</w:t>
      </w:r>
    </w:p>
    <w:p w14:paraId="2FD9A9DE" w14:textId="77777777" w:rsidR="00C53A58" w:rsidRDefault="00C53A58" w:rsidP="00C53A58">
      <w:r>
        <w:t>To address challenges in monitoring availability of both virtual and physical components, we had to resort to numerous workarounds, which eventually became evident that the existing solution would not scale beyond a certain finite point.</w:t>
      </w:r>
    </w:p>
    <w:p w14:paraId="20196D4F" w14:textId="7B310C39" w:rsidR="00C53A58" w:rsidRDefault="00C53A58" w:rsidP="00C53A58">
      <w:r>
        <w:t>To eliminate this operational over ahead, the team introduced additional functionality in the form a Ping Adaptor. The ping functionality can now be easily configured at the adapter instance for IP addresses, group of IP addresses, and FQDN.</w:t>
      </w:r>
    </w:p>
    <w:p w14:paraId="23AECF3C" w14:textId="16EBF737" w:rsidR="00933D82" w:rsidRDefault="00933D82" w:rsidP="00C53A58">
      <w:r>
        <w:rPr>
          <w:noProof/>
        </w:rPr>
        <w:drawing>
          <wp:inline distT="0" distB="0" distL="0" distR="0" wp14:anchorId="2F25F493" wp14:editId="5E247021">
            <wp:extent cx="5724524" cy="3171825"/>
            <wp:effectExtent l="0" t="0" r="0" b="0"/>
            <wp:docPr id="1741003166" name="Picture 1741003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9" cstate="print">
                      <a:extLst>
                        <a:ext uri="{28A0092B-C50C-407E-A947-70E740481C1C}">
                          <a14:useLocalDpi xmlns:a14="http://schemas.microsoft.com/office/drawing/2010/main" val="0"/>
                        </a:ext>
                      </a:extLst>
                    </a:blip>
                    <a:stretch>
                      <a:fillRect/>
                    </a:stretch>
                  </pic:blipFill>
                  <pic:spPr>
                    <a:xfrm>
                      <a:off x="0" y="0"/>
                      <a:ext cx="5724524" cy="3171825"/>
                    </a:xfrm>
                    <a:prstGeom prst="rect">
                      <a:avLst/>
                    </a:prstGeom>
                  </pic:spPr>
                </pic:pic>
              </a:graphicData>
            </a:graphic>
          </wp:inline>
        </w:drawing>
      </w:r>
    </w:p>
    <w:p w14:paraId="2F7641E7" w14:textId="6E501DA5" w:rsidR="00933D82" w:rsidRDefault="00933D82" w:rsidP="00160AA2">
      <w:pPr>
        <w:pStyle w:val="Heading4"/>
      </w:pPr>
      <w:r>
        <w:t>Daily Operational Dashboard</w:t>
      </w:r>
    </w:p>
    <w:p w14:paraId="66CB1A00" w14:textId="77777777" w:rsidR="00933D82" w:rsidRDefault="00933D82" w:rsidP="00933D82">
      <w:r>
        <w:t>With over 250+ applications and services, and 4000+ components, it is indeed challenging for the Operations teams to have a ‘birds-eye’ view of the health of all applications/services. vRealize Operations made it seamless with the logical grouping functionality.</w:t>
      </w:r>
    </w:p>
    <w:p w14:paraId="7577A9AE" w14:textId="2A1BE779" w:rsidR="00933D82" w:rsidRDefault="00933D82" w:rsidP="00933D82">
      <w:r>
        <w:t>We grouped devices based on service and application component with the help of applications owners. We used these groups to custom health and operations dashboard. This will help to know the health and deeper data analysis to troubleshoot the issue. If this dashboard was not made available, the Operations teams would have to view multiple dashboards in order to ascertain the overall health of the Applications/Services.</w:t>
      </w:r>
    </w:p>
    <w:p w14:paraId="0B8BE2FA" w14:textId="2D64BF32" w:rsidR="00933D82" w:rsidRDefault="00933D82" w:rsidP="00933D82">
      <w:pPr>
        <w:jc w:val="center"/>
      </w:pPr>
      <w:r>
        <w:rPr>
          <w:noProof/>
        </w:rPr>
        <w:lastRenderedPageBreak/>
        <w:drawing>
          <wp:inline distT="0" distB="0" distL="0" distR="0" wp14:anchorId="2AF14D9F" wp14:editId="063BA58E">
            <wp:extent cx="5724524" cy="3914775"/>
            <wp:effectExtent l="0" t="0" r="0" b="0"/>
            <wp:docPr id="329967873" name="Picture 329967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0" cstate="print">
                      <a:extLst>
                        <a:ext uri="{28A0092B-C50C-407E-A947-70E740481C1C}">
                          <a14:useLocalDpi xmlns:a14="http://schemas.microsoft.com/office/drawing/2010/main" val="0"/>
                        </a:ext>
                      </a:extLst>
                    </a:blip>
                    <a:stretch>
                      <a:fillRect/>
                    </a:stretch>
                  </pic:blipFill>
                  <pic:spPr>
                    <a:xfrm>
                      <a:off x="0" y="0"/>
                      <a:ext cx="5724524" cy="3914775"/>
                    </a:xfrm>
                    <a:prstGeom prst="rect">
                      <a:avLst/>
                    </a:prstGeom>
                  </pic:spPr>
                </pic:pic>
              </a:graphicData>
            </a:graphic>
          </wp:inline>
        </w:drawing>
      </w:r>
    </w:p>
    <w:p w14:paraId="28577387" w14:textId="1BC4FFFA" w:rsidR="00933D82" w:rsidRDefault="00933D82" w:rsidP="00160AA2">
      <w:pPr>
        <w:pStyle w:val="Heading4"/>
      </w:pPr>
      <w:r>
        <w:t>Object Inventory Dashboard</w:t>
      </w:r>
    </w:p>
    <w:p w14:paraId="0D07B670" w14:textId="203F5495" w:rsidR="00933D82" w:rsidRDefault="00933D82" w:rsidP="00933D82">
      <w:r>
        <w:t>We have configured multiple object types per object and it’s very difficult to know what was configured and what is the data value for relational objects. Also this page will help to compare the multiple objects type value during single object troubleshooting. If this dashboard is not available, one would have to click through different sections to know the child and parent objects data values.</w:t>
      </w:r>
    </w:p>
    <w:p w14:paraId="389CA8AD" w14:textId="38F4F621" w:rsidR="00933D82" w:rsidRDefault="00933D82" w:rsidP="00933D82">
      <w:pPr>
        <w:jc w:val="center"/>
      </w:pPr>
      <w:r>
        <w:rPr>
          <w:noProof/>
        </w:rPr>
        <w:drawing>
          <wp:inline distT="0" distB="0" distL="0" distR="0" wp14:anchorId="0B491A69" wp14:editId="0E86D57C">
            <wp:extent cx="5724524" cy="3086100"/>
            <wp:effectExtent l="0" t="0" r="0" b="0"/>
            <wp:docPr id="534447527" name="Picture 534447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1" cstate="print">
                      <a:extLst>
                        <a:ext uri="{28A0092B-C50C-407E-A947-70E740481C1C}">
                          <a14:useLocalDpi xmlns:a14="http://schemas.microsoft.com/office/drawing/2010/main" val="0"/>
                        </a:ext>
                      </a:extLst>
                    </a:blip>
                    <a:stretch>
                      <a:fillRect/>
                    </a:stretch>
                  </pic:blipFill>
                  <pic:spPr>
                    <a:xfrm>
                      <a:off x="0" y="0"/>
                      <a:ext cx="5724524" cy="3086100"/>
                    </a:xfrm>
                    <a:prstGeom prst="rect">
                      <a:avLst/>
                    </a:prstGeom>
                  </pic:spPr>
                </pic:pic>
              </a:graphicData>
            </a:graphic>
          </wp:inline>
        </w:drawing>
      </w:r>
    </w:p>
    <w:p w14:paraId="24B603CE" w14:textId="2ECB4AC0" w:rsidR="00933D82" w:rsidRDefault="00933D82" w:rsidP="00160AA2">
      <w:pPr>
        <w:pStyle w:val="Heading4"/>
      </w:pPr>
      <w:r>
        <w:lastRenderedPageBreak/>
        <w:t xml:space="preserve">Appliances Monitoring </w:t>
      </w:r>
    </w:p>
    <w:p w14:paraId="289330DF" w14:textId="0C2EC486" w:rsidR="00933D82" w:rsidRDefault="00933D82" w:rsidP="00933D82">
      <w:r>
        <w:t>Some Applications run as appliances (</w:t>
      </w:r>
      <w:proofErr w:type="spellStart"/>
      <w:r>
        <w:t>vApp</w:t>
      </w:r>
      <w:proofErr w:type="spellEnd"/>
      <w:r>
        <w:t>) to ensure better security and Application integrity. This, however, poses a challenge from a monitoring standpoint- agents or other internal probes are not allowed to be installed. As a feature request, we worked with vRealize Operations product team to develop a new SNMP Adapter. This new adapter filled the gap of monitoring remote components/</w:t>
      </w:r>
      <w:proofErr w:type="spellStart"/>
      <w:r>
        <w:t>vApps</w:t>
      </w:r>
      <w:proofErr w:type="spellEnd"/>
      <w:r>
        <w:t>.</w:t>
      </w:r>
    </w:p>
    <w:p w14:paraId="7936085E" w14:textId="2A4CA1B5" w:rsidR="00933D82" w:rsidRDefault="00933D82" w:rsidP="00933D82">
      <w:pPr>
        <w:jc w:val="center"/>
      </w:pPr>
      <w:r>
        <w:rPr>
          <w:noProof/>
        </w:rPr>
        <w:drawing>
          <wp:inline distT="0" distB="0" distL="0" distR="0" wp14:anchorId="5962FC34" wp14:editId="25C5FCDF">
            <wp:extent cx="5724525" cy="3602990"/>
            <wp:effectExtent l="0" t="0" r="9525" b="0"/>
            <wp:docPr id="1085195933" name="Picture 1085195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2">
                      <a:extLst>
                        <a:ext uri="{28A0092B-C50C-407E-A947-70E740481C1C}">
                          <a14:useLocalDpi xmlns:a14="http://schemas.microsoft.com/office/drawing/2010/main" val="0"/>
                        </a:ext>
                      </a:extLst>
                    </a:blip>
                    <a:srcRect/>
                    <a:stretch>
                      <a:fillRect/>
                    </a:stretch>
                  </pic:blipFill>
                  <pic:spPr bwMode="auto">
                    <a:xfrm>
                      <a:off x="0" y="0"/>
                      <a:ext cx="5724525" cy="3602990"/>
                    </a:xfrm>
                    <a:prstGeom prst="rect">
                      <a:avLst/>
                    </a:prstGeom>
                    <a:noFill/>
                  </pic:spPr>
                </pic:pic>
              </a:graphicData>
            </a:graphic>
          </wp:inline>
        </w:drawing>
      </w:r>
    </w:p>
    <w:p w14:paraId="194B0CA9" w14:textId="77777777" w:rsidR="00933D82" w:rsidRDefault="00933D82" w:rsidP="00160AA2">
      <w:pPr>
        <w:pStyle w:val="Heading4"/>
      </w:pPr>
      <w:r>
        <w:t>Custom Monitoring</w:t>
      </w:r>
    </w:p>
    <w:p w14:paraId="58316E13" w14:textId="0D07C3BF" w:rsidR="00933D82" w:rsidRDefault="00933D82" w:rsidP="00933D82">
      <w:r>
        <w:t xml:space="preserve">Our main goal was to provide an </w:t>
      </w:r>
      <w:r w:rsidR="005F0CE1">
        <w:t>e</w:t>
      </w:r>
      <w:r>
        <w:t>nd-to-</w:t>
      </w:r>
      <w:r w:rsidR="005F0CE1">
        <w:t>e</w:t>
      </w:r>
      <w:r>
        <w:t xml:space="preserve">nd monitoring solution to service owners. With the help of </w:t>
      </w:r>
      <w:r w:rsidR="005F0CE1">
        <w:t>s</w:t>
      </w:r>
      <w:r>
        <w:t xml:space="preserve">uper </w:t>
      </w:r>
      <w:r w:rsidR="005F0CE1">
        <w:t>m</w:t>
      </w:r>
      <w:r>
        <w:t>etrics and custom script</w:t>
      </w:r>
      <w:r w:rsidR="005F0CE1">
        <w:t>s</w:t>
      </w:r>
      <w:r>
        <w:t xml:space="preserve">, we covered the </w:t>
      </w:r>
      <w:proofErr w:type="spellStart"/>
      <w:r>
        <w:t>adhoc</w:t>
      </w:r>
      <w:proofErr w:type="spellEnd"/>
      <w:r>
        <w:t xml:space="preserve"> monitoring gaps. For ex</w:t>
      </w:r>
      <w:r w:rsidR="005F0CE1">
        <w:t>ample,</w:t>
      </w:r>
      <w:r>
        <w:t xml:space="preserve"> we had a requirement to keep NTP sync value between clients and master server to a minimum. We developed a script and executed the same from client servers to obtain the NTP metrics.</w:t>
      </w:r>
    </w:p>
    <w:p w14:paraId="14C9C1A1" w14:textId="4FD42B3F" w:rsidR="00933D82" w:rsidRDefault="00933D82" w:rsidP="00160AA2">
      <w:pPr>
        <w:pStyle w:val="Heading4"/>
      </w:pPr>
      <w:r>
        <w:t>Service Monitoring</w:t>
      </w:r>
    </w:p>
    <w:p w14:paraId="014E116A" w14:textId="33453FD9" w:rsidR="00933D82" w:rsidRDefault="00933D82" w:rsidP="00933D82">
      <w:r>
        <w:t xml:space="preserve">We have some application using shared services and database instances. We used corresponding service management packs to auto-discover all KPI’s and segregate KPI’s based on Applications. For instance, RabbitMQ management pack was leveraged to discover all virtual host and queues. We grouped the queues based on applications to support overall health and operational dashboards.   </w:t>
      </w:r>
    </w:p>
    <w:p w14:paraId="7FA81CA0" w14:textId="0B40E10A" w:rsidR="00933D82" w:rsidRDefault="00933D82" w:rsidP="005F0CE1">
      <w:pPr>
        <w:pStyle w:val="Heading3"/>
      </w:pPr>
      <w:r>
        <w:lastRenderedPageBreak/>
        <w:t>Post-Implementation Review</w:t>
      </w:r>
    </w:p>
    <w:p w14:paraId="294EAA70" w14:textId="724A7FC5" w:rsidR="004B119A" w:rsidRDefault="004B119A" w:rsidP="004B119A">
      <w:r>
        <w:t>When we measured system performance three months after implementation, the alerts to actionable alert ratio for infrastructure monitoring had improved by 20% whereas proactive monitoring had helped us reduce incidents by 10%.</w:t>
      </w:r>
    </w:p>
    <w:p w14:paraId="142B05BD" w14:textId="720814A8" w:rsidR="00933D82" w:rsidRDefault="00933D82" w:rsidP="00933D82">
      <w:r>
        <w:t>In addition to eliminating the cost for a third-party monitoring tool, vRealize Operations delivers:</w:t>
      </w:r>
    </w:p>
    <w:p w14:paraId="5187E72B" w14:textId="77777777" w:rsidR="00933D82" w:rsidRDefault="00933D82" w:rsidP="00933D82">
      <w:pPr>
        <w:pStyle w:val="Bullet"/>
      </w:pPr>
      <w:r>
        <w:t>Monitoring tool isolates issues quickly</w:t>
      </w:r>
    </w:p>
    <w:p w14:paraId="65BC4FB5" w14:textId="77777777" w:rsidR="00933D82" w:rsidRDefault="00933D82" w:rsidP="00933D82">
      <w:pPr>
        <w:pStyle w:val="Bullet"/>
      </w:pPr>
      <w:r>
        <w:t>Application owners self-check their application health</w:t>
      </w:r>
    </w:p>
    <w:p w14:paraId="044AD2F6" w14:textId="77777777" w:rsidR="00933D82" w:rsidRDefault="00933D82" w:rsidP="00933D82">
      <w:pPr>
        <w:pStyle w:val="Bullet"/>
      </w:pPr>
      <w:r>
        <w:t>Application owners can create their own application specific dashboards</w:t>
      </w:r>
    </w:p>
    <w:p w14:paraId="458BD2AD" w14:textId="77777777" w:rsidR="00933D82" w:rsidRDefault="00933D82" w:rsidP="00933D82">
      <w:pPr>
        <w:pStyle w:val="Bullet"/>
      </w:pPr>
      <w:r>
        <w:t>Operations team works on the system proactively</w:t>
      </w:r>
    </w:p>
    <w:p w14:paraId="201E103D" w14:textId="77777777" w:rsidR="00933D82" w:rsidRDefault="00933D82" w:rsidP="00933D82">
      <w:pPr>
        <w:pStyle w:val="Bullet"/>
      </w:pPr>
      <w:r>
        <w:t>Infrastructure team uses monitoring data to plan for capacity use</w:t>
      </w:r>
    </w:p>
    <w:p w14:paraId="3C61C263" w14:textId="77777777" w:rsidR="00933D82" w:rsidRDefault="00933D82" w:rsidP="00933D82">
      <w:pPr>
        <w:pStyle w:val="Bullet"/>
      </w:pPr>
      <w:r>
        <w:t>Application management packs provide a deeper level of application-specific metrics.</w:t>
      </w:r>
    </w:p>
    <w:p w14:paraId="0D6B1BB9" w14:textId="77777777" w:rsidR="00933D82" w:rsidRDefault="00933D82" w:rsidP="00933D82">
      <w:pPr>
        <w:pStyle w:val="Bullet"/>
      </w:pPr>
      <w:r>
        <w:t>Ease of plugging in objects for auto-discovery by using various adaptors and API suites to automate operational work</w:t>
      </w:r>
    </w:p>
    <w:p w14:paraId="6F5F27E6" w14:textId="77777777" w:rsidR="00933D82" w:rsidRDefault="00933D82" w:rsidP="00933D82">
      <w:r>
        <w:t>Overall, we’re providing an improved monitoring solution to our service owners. It is customized to meet their specific application requirements, including when to generate system alerts and notifications.</w:t>
      </w:r>
    </w:p>
    <w:p w14:paraId="236679EB" w14:textId="3513BB87" w:rsidR="00933D82" w:rsidRDefault="00933D82" w:rsidP="00933D82">
      <w:r>
        <w:t>Our new monitoring posture enables us to accommodate future growth requirements and prepares us to embrace migration from on-prem to cloud monitoring solutions such as vRealize Operations Cloud.</w:t>
      </w:r>
    </w:p>
    <w:p w14:paraId="2D5FEE02" w14:textId="77777777" w:rsidR="00933D82" w:rsidRDefault="00933D82" w:rsidP="00933D82"/>
    <w:p w14:paraId="5EE3FA18" w14:textId="6AD6EAE9" w:rsidR="002A270C" w:rsidRDefault="002A270C" w:rsidP="00B1061A">
      <w:pPr>
        <w:pStyle w:val="Heading2"/>
      </w:pPr>
      <w:bookmarkStart w:id="114" w:name="_VDI_&amp;_DaaS"/>
      <w:bookmarkEnd w:id="114"/>
      <w:r>
        <w:lastRenderedPageBreak/>
        <w:t>VDI</w:t>
      </w:r>
      <w:r w:rsidR="00B97E82">
        <w:t xml:space="preserve"> &amp; </w:t>
      </w:r>
      <w:proofErr w:type="spellStart"/>
      <w:r w:rsidR="00B97E82">
        <w:t>DaaS</w:t>
      </w:r>
      <w:proofErr w:type="spellEnd"/>
    </w:p>
    <w:p w14:paraId="58C786FE" w14:textId="5DD5EE5F" w:rsidR="00B97E82" w:rsidRPr="00A452F2" w:rsidRDefault="00B97E82" w:rsidP="00B97E82">
      <w:pPr>
        <w:pStyle w:val="AfterChapterTitle"/>
        <w:rPr>
          <w:lang w:val="en-GB"/>
        </w:rPr>
      </w:pPr>
      <w:r>
        <mc:AlternateContent>
          <mc:Choice Requires="wps">
            <w:drawing>
              <wp:anchor distT="0" distB="0" distL="114300" distR="114300" simplePos="0" relativeHeight="251658273" behindDoc="0" locked="0" layoutInCell="1" allowOverlap="1" wp14:anchorId="08D99717" wp14:editId="1E85F73E">
                <wp:simplePos x="0" y="0"/>
                <wp:positionH relativeFrom="column">
                  <wp:posOffset>0</wp:posOffset>
                </wp:positionH>
                <wp:positionV relativeFrom="paragraph">
                  <wp:posOffset>0</wp:posOffset>
                </wp:positionV>
                <wp:extent cx="1828800" cy="1828800"/>
                <wp:effectExtent l="0" t="0" r="0" b="0"/>
                <wp:wrapNone/>
                <wp:docPr id="1293284824" name="Text Box 12932848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2300C7E" w14:textId="7777777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08D99717" id="Text Box 1293284824" o:spid="_x0000_s1056" type="#_x0000_t202" style="position:absolute;margin-left:0;margin-top:0;width:2in;height:2in;z-index:25165827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" filled="f" stroked="f">
                <v:textbox style="mso-fit-shape-to-text:t">
                  <w:txbxContent>
                    <w:p w14:paraId="12300C7E" w14:textId="7777777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8</w:t>
                      </w:r>
                    </w:p>
                  </w:txbxContent>
                </v:textbox>
              </v:shape>
            </w:pict>
          </mc:Fallback>
        </mc:AlternateContent>
      </w:r>
      <w:r w:rsidR="00A47AF2">
        <w:t>While VMware Horizon</w:t>
      </w:r>
      <w:r w:rsidR="00367FCE">
        <w:t xml:space="preserve"> provides the same business functionalities with products such as Citrix, it</w:t>
      </w:r>
      <w:r w:rsidR="00B113EB">
        <w:t xml:space="preserve"> </w:t>
      </w:r>
      <w:r w:rsidR="008F0438">
        <w:t xml:space="preserve">requires a </w:t>
      </w:r>
      <w:r w:rsidR="00B113EB">
        <w:t xml:space="preserve">monitoring and troubleshooting </w:t>
      </w:r>
      <w:r w:rsidR="008F0438">
        <w:t xml:space="preserve">solution that is aware of its objects, metrics, logs and events. </w:t>
      </w:r>
      <w:r w:rsidR="008F0438">
        <w:rPr>
          <w:lang w:val="en-GB"/>
        </w:rPr>
        <w:t xml:space="preserve">In this chapter we will </w:t>
      </w:r>
      <w:r w:rsidR="00140DDE">
        <w:rPr>
          <w:lang w:val="en-GB"/>
        </w:rPr>
        <w:t>cover the Horizon-specific operations management.</w:t>
      </w:r>
    </w:p>
    <w:p w14:paraId="79929E8E" w14:textId="64701DCF" w:rsidR="00B97E82" w:rsidRDefault="00140DDE" w:rsidP="00B97E82">
      <w:pPr>
        <w:pStyle w:val="Heading3"/>
        <w:rPr>
          <w:lang w:val="en-GB"/>
        </w:rPr>
      </w:pPr>
      <w:r>
        <w:rPr>
          <w:lang w:val="en-GB"/>
        </w:rPr>
        <w:t>Roles and Responsibilities</w:t>
      </w:r>
    </w:p>
    <w:p w14:paraId="51FEE551" w14:textId="3E69302E" w:rsidR="00B97E82" w:rsidRDefault="009E4884" w:rsidP="00B97E82">
      <w:r>
        <w:t xml:space="preserve">We covered the various </w:t>
      </w:r>
      <w:hyperlink w:anchor="_Roles_and_Responsibility" w:history="1">
        <w:r w:rsidRPr="009E4884">
          <w:rPr>
            <w:rStyle w:val="Hyperlink"/>
          </w:rPr>
          <w:t>roles required</w:t>
        </w:r>
      </w:hyperlink>
      <w:r>
        <w:t xml:space="preserve"> in cloud operations earlier</w:t>
      </w:r>
      <w:r w:rsidR="00E406FA">
        <w:t xml:space="preserve">, so let’s dive into the roles specific for </w:t>
      </w:r>
      <w:proofErr w:type="spellStart"/>
      <w:r w:rsidR="00E406FA">
        <w:t>DaaS</w:t>
      </w:r>
      <w:proofErr w:type="spellEnd"/>
      <w:r w:rsidR="00E406FA">
        <w:t xml:space="preserve"> operations. </w:t>
      </w:r>
      <w:r w:rsidR="004E49C8">
        <w:t xml:space="preserve">Depending on the size </w:t>
      </w:r>
      <w:r w:rsidR="00E954E1">
        <w:t xml:space="preserve">&amp; complexity </w:t>
      </w:r>
      <w:r w:rsidR="004E49C8">
        <w:t xml:space="preserve">of the VDI </w:t>
      </w:r>
      <w:r w:rsidR="00E954E1">
        <w:t>architecture, there can be many roles involved in operations.</w:t>
      </w:r>
    </w:p>
    <w:p w14:paraId="646A3C69" w14:textId="77777777" w:rsidR="00582657" w:rsidRDefault="00582657" w:rsidP="00582657">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8334"/>
      </w:tblGrid>
      <w:tr w:rsidR="00E954E1" w14:paraId="7D1B544B" w14:textId="77777777" w:rsidTr="007B5026">
        <w:tc>
          <w:tcPr>
            <w:tcW w:w="2122" w:type="dxa"/>
          </w:tcPr>
          <w:p w14:paraId="1F26F650" w14:textId="77777777" w:rsidR="00E954E1" w:rsidRPr="006F015B" w:rsidRDefault="00E954E1" w:rsidP="007B5026">
            <w:pPr>
              <w:pStyle w:val="Tablecontent"/>
              <w:rPr>
                <w:b/>
                <w:bCs/>
              </w:rPr>
            </w:pPr>
            <w:r>
              <w:rPr>
                <w:b/>
                <w:bCs/>
              </w:rPr>
              <w:t>Level 1 Ops</w:t>
            </w:r>
          </w:p>
        </w:tc>
        <w:tc>
          <w:tcPr>
            <w:tcW w:w="8334" w:type="dxa"/>
          </w:tcPr>
          <w:p w14:paraId="14C5C551" w14:textId="499FB43A" w:rsidR="00E3475C" w:rsidRDefault="00E406FA" w:rsidP="009E4884">
            <w:pPr>
              <w:pStyle w:val="Tablecontent"/>
            </w:pPr>
            <w:r>
              <w:t>React</w:t>
            </w:r>
            <w:r w:rsidR="001D452E">
              <w:t>ive: respond</w:t>
            </w:r>
            <w:r>
              <w:t xml:space="preserve"> to </w:t>
            </w:r>
            <w:r w:rsidR="006C1E6E">
              <w:t xml:space="preserve">user </w:t>
            </w:r>
            <w:r>
              <w:t>complaint or alerts</w:t>
            </w:r>
            <w:r w:rsidR="001D452E">
              <w:t xml:space="preserve"> and perform simple remediation. </w:t>
            </w:r>
            <w:proofErr w:type="gramStart"/>
            <w:r w:rsidR="001D452E">
              <w:t>Typically</w:t>
            </w:r>
            <w:proofErr w:type="gramEnd"/>
            <w:r w:rsidR="001D452E">
              <w:t xml:space="preserve"> does not require reading logs</w:t>
            </w:r>
            <w:r w:rsidR="006C1E6E">
              <w:t>.</w:t>
            </w:r>
          </w:p>
          <w:p w14:paraId="0D75D93B" w14:textId="66119435" w:rsidR="00E406FA" w:rsidRDefault="00D11505" w:rsidP="009E4884">
            <w:pPr>
              <w:pStyle w:val="Tablecontent"/>
            </w:pPr>
            <w:r>
              <w:t>P</w:t>
            </w:r>
            <w:r w:rsidR="00E406FA">
              <w:t>roactive</w:t>
            </w:r>
            <w:r>
              <w:t xml:space="preserve"> health check of the environment, as part of the SOP.</w:t>
            </w:r>
            <w:r w:rsidR="00986FB4">
              <w:t xml:space="preserve"> Look at availability, </w:t>
            </w:r>
            <w:proofErr w:type="gramStart"/>
            <w:r w:rsidR="00986FB4">
              <w:t>performance</w:t>
            </w:r>
            <w:proofErr w:type="gramEnd"/>
            <w:r w:rsidR="00986FB4">
              <w:t xml:space="preserve"> and compliance.</w:t>
            </w:r>
          </w:p>
        </w:tc>
      </w:tr>
      <w:tr w:rsidR="00E954E1" w14:paraId="2B308259" w14:textId="77777777" w:rsidTr="007B5026">
        <w:tc>
          <w:tcPr>
            <w:tcW w:w="2122" w:type="dxa"/>
          </w:tcPr>
          <w:p w14:paraId="1C7DB35D" w14:textId="77777777" w:rsidR="00E954E1" w:rsidRPr="006F015B" w:rsidRDefault="00E954E1" w:rsidP="007B5026">
            <w:pPr>
              <w:pStyle w:val="Tablecontent"/>
              <w:rPr>
                <w:b/>
                <w:bCs/>
              </w:rPr>
            </w:pPr>
            <w:r>
              <w:rPr>
                <w:b/>
                <w:bCs/>
              </w:rPr>
              <w:t>Level 2 Ops</w:t>
            </w:r>
          </w:p>
        </w:tc>
        <w:tc>
          <w:tcPr>
            <w:tcW w:w="8334" w:type="dxa"/>
          </w:tcPr>
          <w:p w14:paraId="4E64778F" w14:textId="785E135C" w:rsidR="00E954E1" w:rsidRDefault="00D11505" w:rsidP="007B5026">
            <w:pPr>
              <w:pStyle w:val="Tablecontent"/>
            </w:pPr>
            <w:r>
              <w:t xml:space="preserve">Reactive: </w:t>
            </w:r>
            <w:r w:rsidR="00E954E1">
              <w:t>Perform advance troubleshooting.</w:t>
            </w:r>
            <w:r w:rsidR="001D452E">
              <w:t xml:space="preserve"> Likely require reading logs</w:t>
            </w:r>
            <w:r w:rsidR="004B1A57">
              <w:t xml:space="preserve"> and Windows Events.</w:t>
            </w:r>
          </w:p>
          <w:p w14:paraId="228A356E" w14:textId="33533452" w:rsidR="00D11505" w:rsidRDefault="00D11505" w:rsidP="007B5026">
            <w:pPr>
              <w:pStyle w:val="Tablecontent"/>
            </w:pPr>
            <w:r>
              <w:t>Pro</w:t>
            </w:r>
            <w:r w:rsidR="001D452E">
              <w:t xml:space="preserve">active: </w:t>
            </w:r>
            <w:r w:rsidR="00134C39">
              <w:t xml:space="preserve">Analyse the overall environment, especially from performance and availability. Should do this at least </w:t>
            </w:r>
            <w:r w:rsidR="00E14531">
              <w:t>once a week.</w:t>
            </w:r>
          </w:p>
        </w:tc>
      </w:tr>
      <w:tr w:rsidR="00E954E1" w14:paraId="0685CE41" w14:textId="77777777" w:rsidTr="007B5026">
        <w:tc>
          <w:tcPr>
            <w:tcW w:w="2122" w:type="dxa"/>
          </w:tcPr>
          <w:p w14:paraId="7F054B72" w14:textId="77777777" w:rsidR="00E954E1" w:rsidRPr="006F015B" w:rsidRDefault="00E954E1" w:rsidP="007B5026">
            <w:pPr>
              <w:pStyle w:val="Tablecontent"/>
              <w:rPr>
                <w:b/>
                <w:bCs/>
              </w:rPr>
            </w:pPr>
            <w:r>
              <w:rPr>
                <w:b/>
                <w:bCs/>
              </w:rPr>
              <w:t>Architecture</w:t>
            </w:r>
          </w:p>
        </w:tc>
        <w:tc>
          <w:tcPr>
            <w:tcW w:w="8334" w:type="dxa"/>
          </w:tcPr>
          <w:p w14:paraId="092C60AF" w14:textId="17D76D7E" w:rsidR="00E954E1" w:rsidRDefault="001906AE" w:rsidP="007B5026">
            <w:pPr>
              <w:pStyle w:val="Tablecontent"/>
            </w:pPr>
            <w:r>
              <w:t>Using the data in production, think of improvement</w:t>
            </w:r>
            <w:r w:rsidR="00FF421F">
              <w:t xml:space="preserve"> to improve performance, lower </w:t>
            </w:r>
            <w:proofErr w:type="gramStart"/>
            <w:r w:rsidR="00FF421F">
              <w:t>cost</w:t>
            </w:r>
            <w:proofErr w:type="gramEnd"/>
            <w:r w:rsidR="00FF421F">
              <w:t xml:space="preserve"> and reduce complexity.</w:t>
            </w:r>
          </w:p>
        </w:tc>
      </w:tr>
      <w:tr w:rsidR="00E954E1" w14:paraId="5C0A848B" w14:textId="77777777" w:rsidTr="007B5026">
        <w:tc>
          <w:tcPr>
            <w:tcW w:w="2122" w:type="dxa"/>
          </w:tcPr>
          <w:p w14:paraId="56463B53" w14:textId="77777777" w:rsidR="00E954E1" w:rsidRPr="006F015B" w:rsidRDefault="00E954E1" w:rsidP="007B5026">
            <w:pPr>
              <w:pStyle w:val="Tablecontent"/>
              <w:rPr>
                <w:b/>
                <w:bCs/>
              </w:rPr>
            </w:pPr>
            <w:r>
              <w:rPr>
                <w:b/>
                <w:bCs/>
              </w:rPr>
              <w:t>Capacity</w:t>
            </w:r>
          </w:p>
        </w:tc>
        <w:tc>
          <w:tcPr>
            <w:tcW w:w="8334" w:type="dxa"/>
          </w:tcPr>
          <w:p w14:paraId="133E6738" w14:textId="3C5EAA07" w:rsidR="00E954E1" w:rsidRDefault="00FF421F" w:rsidP="007B5026">
            <w:pPr>
              <w:pStyle w:val="Tablecontent"/>
            </w:pPr>
            <w:r>
              <w:t xml:space="preserve">Review the pool and farm capacity. </w:t>
            </w:r>
            <w:r w:rsidR="00531157">
              <w:t>Depending on the volatility, this could be done monthly.</w:t>
            </w:r>
          </w:p>
        </w:tc>
      </w:tr>
      <w:tr w:rsidR="00E954E1" w14:paraId="4F870E5D" w14:textId="77777777" w:rsidTr="007B5026">
        <w:tc>
          <w:tcPr>
            <w:tcW w:w="2122" w:type="dxa"/>
          </w:tcPr>
          <w:p w14:paraId="1A8BA0FD" w14:textId="77777777" w:rsidR="00E954E1" w:rsidRPr="006F015B" w:rsidRDefault="00E954E1" w:rsidP="007B5026">
            <w:pPr>
              <w:pStyle w:val="Tablecontent"/>
              <w:rPr>
                <w:b/>
                <w:bCs/>
              </w:rPr>
            </w:pPr>
            <w:r>
              <w:rPr>
                <w:b/>
                <w:bCs/>
              </w:rPr>
              <w:t>Compliance</w:t>
            </w:r>
          </w:p>
        </w:tc>
        <w:tc>
          <w:tcPr>
            <w:tcW w:w="8334" w:type="dxa"/>
          </w:tcPr>
          <w:p w14:paraId="354105C9" w14:textId="2EB3FDC5" w:rsidR="00E954E1" w:rsidRDefault="00E954E1" w:rsidP="007B5026">
            <w:pPr>
              <w:pStyle w:val="Tablecontent"/>
            </w:pPr>
            <w:r>
              <w:t xml:space="preserve">Set the compliance settings to agreed internal and industry standard. </w:t>
            </w:r>
          </w:p>
          <w:p w14:paraId="79ABD13D" w14:textId="4FA2CCC4" w:rsidR="006D2CE9" w:rsidRDefault="002A60AE" w:rsidP="007B5026">
            <w:pPr>
              <w:pStyle w:val="Tablecontent"/>
            </w:pPr>
            <w:r>
              <w:t xml:space="preserve">Verify that </w:t>
            </w:r>
            <w:r w:rsidR="008D4200">
              <w:t>non-</w:t>
            </w:r>
            <w:r>
              <w:t xml:space="preserve">compliance </w:t>
            </w:r>
            <w:r w:rsidR="008D4200">
              <w:t>alert was addressed timely and correctly by the operations team.</w:t>
            </w:r>
            <w:r w:rsidR="00162104">
              <w:t xml:space="preserve"> Report the comp</w:t>
            </w:r>
          </w:p>
        </w:tc>
      </w:tr>
      <w:tr w:rsidR="00E954E1" w14:paraId="4F03B737" w14:textId="77777777" w:rsidTr="007B5026">
        <w:tc>
          <w:tcPr>
            <w:tcW w:w="2122" w:type="dxa"/>
          </w:tcPr>
          <w:p w14:paraId="0B3EF3B5" w14:textId="77777777" w:rsidR="00E954E1" w:rsidRDefault="00E954E1" w:rsidP="007B5026">
            <w:pPr>
              <w:pStyle w:val="Tablecontent"/>
              <w:rPr>
                <w:b/>
                <w:bCs/>
              </w:rPr>
            </w:pPr>
            <w:r>
              <w:rPr>
                <w:b/>
                <w:bCs/>
              </w:rPr>
              <w:t>IT Management</w:t>
            </w:r>
          </w:p>
        </w:tc>
        <w:tc>
          <w:tcPr>
            <w:tcW w:w="8334" w:type="dxa"/>
          </w:tcPr>
          <w:p w14:paraId="20C6C9DB" w14:textId="44B66506" w:rsidR="006E60C2" w:rsidRDefault="006E60C2" w:rsidP="007B5026">
            <w:pPr>
              <w:pStyle w:val="Tablecontent"/>
            </w:pPr>
            <w:r>
              <w:t>Weekly report</w:t>
            </w:r>
            <w:r w:rsidR="00E33D53">
              <w:t>, focusing on the overall health and not individual users or pools.</w:t>
            </w:r>
          </w:p>
          <w:p w14:paraId="71E09010" w14:textId="09FD7848" w:rsidR="00E954E1" w:rsidRDefault="006E60C2" w:rsidP="007B5026">
            <w:pPr>
              <w:pStyle w:val="Tablecontent"/>
            </w:pPr>
            <w:r>
              <w:t>Monthly presentation and review, supported for live dashboard for an interactive discuss</w:t>
            </w:r>
            <w:r w:rsidR="00E33D53">
              <w:t>i</w:t>
            </w:r>
            <w:r>
              <w:t xml:space="preserve">on. </w:t>
            </w:r>
            <w:r w:rsidR="00E954E1">
              <w:t xml:space="preserve"> </w:t>
            </w:r>
          </w:p>
        </w:tc>
      </w:tr>
    </w:tbl>
    <w:p w14:paraId="7A858EB9" w14:textId="70C07813" w:rsidR="00E954E1" w:rsidRDefault="00E86F7B" w:rsidP="00B97E82">
      <w:r>
        <w:lastRenderedPageBreak/>
        <w:t xml:space="preserve">The responsibilities </w:t>
      </w:r>
      <w:r w:rsidR="004825BC">
        <w:t>cover the 7 pillar of operations</w:t>
      </w:r>
      <w:r w:rsidR="004A195F">
        <w:t xml:space="preserve">. As Horizon requires vSphere, </w:t>
      </w:r>
      <w:r w:rsidR="00FC5564">
        <w:t>Microsoft ADAM Database, Microsoft Active Directory</w:t>
      </w:r>
      <w:r w:rsidR="00B2482A">
        <w:t xml:space="preserve"> </w:t>
      </w:r>
      <w:r w:rsidR="001C0196">
        <w:t xml:space="preserve">(MS AD) </w:t>
      </w:r>
      <w:r w:rsidR="00B2482A">
        <w:t>and other components, you need to manage all of them as a system.</w:t>
      </w:r>
    </w:p>
    <w:p w14:paraId="48725C2F" w14:textId="77777777" w:rsidR="009A2636" w:rsidRDefault="009A2636" w:rsidP="009A2636">
      <w:pPr>
        <w:pStyle w:val="BeforeTable"/>
      </w:pPr>
    </w:p>
    <w:tbl>
      <w:tblPr>
        <w:tblW w:w="0" w:type="auto"/>
        <w:tblLook w:val="04A0" w:firstRow="1" w:lastRow="0" w:firstColumn="1" w:lastColumn="0" w:noHBand="0" w:noVBand="1"/>
      </w:tblPr>
      <w:tblGrid>
        <w:gridCol w:w="1980"/>
        <w:gridCol w:w="8368"/>
      </w:tblGrid>
      <w:tr w:rsidR="009A2636" w:rsidRPr="00386E6F" w14:paraId="5536F26B" w14:textId="42F0AEAC" w:rsidTr="009A2636">
        <w:tc>
          <w:tcPr>
            <w:tcW w:w="1980" w:type="dxa"/>
          </w:tcPr>
          <w:p w14:paraId="609F2AB9" w14:textId="77777777" w:rsidR="009A2636" w:rsidRPr="00386E6F" w:rsidRDefault="009A2636" w:rsidP="007B5026">
            <w:pPr>
              <w:pStyle w:val="Tablecontent"/>
              <w:rPr>
                <w:b/>
                <w:bCs/>
              </w:rPr>
            </w:pPr>
            <w:r w:rsidRPr="00386E6F">
              <w:rPr>
                <w:b/>
                <w:bCs/>
              </w:rPr>
              <w:t>Availability</w:t>
            </w:r>
          </w:p>
        </w:tc>
        <w:tc>
          <w:tcPr>
            <w:tcW w:w="8368" w:type="dxa"/>
          </w:tcPr>
          <w:p w14:paraId="21DD17B0" w14:textId="77777777" w:rsidR="009A2636" w:rsidRDefault="00A40764" w:rsidP="00A40764">
            <w:pPr>
              <w:pStyle w:val="Tablecontent"/>
            </w:pPr>
            <w:r w:rsidRPr="00A40764">
              <w:t xml:space="preserve">Any </w:t>
            </w:r>
            <w:r>
              <w:t>desktops that are in bad state?</w:t>
            </w:r>
          </w:p>
          <w:p w14:paraId="2669E1A4" w14:textId="1D53031A" w:rsidR="00A40764" w:rsidRPr="00A40764" w:rsidRDefault="00A40764" w:rsidP="00A40764">
            <w:pPr>
              <w:pStyle w:val="Tablecontent"/>
            </w:pPr>
            <w:r>
              <w:t xml:space="preserve">Any </w:t>
            </w:r>
            <w:r w:rsidR="001020F0">
              <w:t xml:space="preserve">availability problems in vSAN, NSX, vSphere, </w:t>
            </w:r>
            <w:r w:rsidR="00E260B8">
              <w:t xml:space="preserve">DC network switches, WAN network? </w:t>
            </w:r>
          </w:p>
        </w:tc>
      </w:tr>
      <w:tr w:rsidR="009A2636" w:rsidRPr="00386E6F" w14:paraId="44F1D470" w14:textId="421B91D7" w:rsidTr="009A2636">
        <w:tc>
          <w:tcPr>
            <w:tcW w:w="1980" w:type="dxa"/>
          </w:tcPr>
          <w:p w14:paraId="37FECC56" w14:textId="77777777" w:rsidR="009A2636" w:rsidRPr="00386E6F" w:rsidRDefault="009A2636" w:rsidP="007B5026">
            <w:pPr>
              <w:pStyle w:val="Tablecontent"/>
              <w:rPr>
                <w:b/>
                <w:bCs/>
              </w:rPr>
            </w:pPr>
            <w:r w:rsidRPr="00386E6F">
              <w:rPr>
                <w:b/>
                <w:bCs/>
              </w:rPr>
              <w:t>Performance</w:t>
            </w:r>
          </w:p>
        </w:tc>
        <w:tc>
          <w:tcPr>
            <w:tcW w:w="8368" w:type="dxa"/>
          </w:tcPr>
          <w:p w14:paraId="2C016589" w14:textId="77777777" w:rsidR="009A2636" w:rsidRDefault="00977290" w:rsidP="00A40764">
            <w:pPr>
              <w:pStyle w:val="Tablecontent"/>
            </w:pPr>
            <w:r>
              <w:t xml:space="preserve">There are 2 </w:t>
            </w:r>
            <w:r w:rsidR="00C945DB">
              <w:t xml:space="preserve">sides of performance: a single user and the whole </w:t>
            </w:r>
            <w:proofErr w:type="spellStart"/>
            <w:r w:rsidR="00C945DB">
              <w:t>DaaS</w:t>
            </w:r>
            <w:proofErr w:type="spellEnd"/>
            <w:r w:rsidR="00C945DB">
              <w:t>.</w:t>
            </w:r>
          </w:p>
          <w:p w14:paraId="0A3FD577" w14:textId="40C23675" w:rsidR="00BC6734" w:rsidRDefault="00BC6734" w:rsidP="00A40764">
            <w:pPr>
              <w:pStyle w:val="Tablecontent"/>
            </w:pPr>
            <w:r>
              <w:t xml:space="preserve">A </w:t>
            </w:r>
            <w:r w:rsidR="00B02BA2">
              <w:t>single user troubleshooting</w:t>
            </w:r>
            <w:r w:rsidR="000D3DD0">
              <w:t xml:space="preserve"> </w:t>
            </w:r>
            <w:r w:rsidR="001C0196">
              <w:t xml:space="preserve">may </w:t>
            </w:r>
            <w:r w:rsidR="000D3DD0">
              <w:t xml:space="preserve">require going deep into the user’s </w:t>
            </w:r>
            <w:r w:rsidR="008E586C">
              <w:t>desktop and user</w:t>
            </w:r>
            <w:r w:rsidR="001C0196">
              <w:t>’s specific settings (</w:t>
            </w:r>
            <w:proofErr w:type="gramStart"/>
            <w:r w:rsidR="001C0196">
              <w:t>e.g.</w:t>
            </w:r>
            <w:proofErr w:type="gramEnd"/>
            <w:r w:rsidR="001C0196">
              <w:t xml:space="preserve"> MS AD group policy, MS Outlook plugins)</w:t>
            </w:r>
            <w:r w:rsidR="008F02E7">
              <w:t xml:space="preserve">. Tools such as </w:t>
            </w:r>
            <w:hyperlink r:id="rId833" w:history="1">
              <w:proofErr w:type="spellStart"/>
              <w:r w:rsidR="008F02E7" w:rsidRPr="004A638E">
                <w:rPr>
                  <w:rStyle w:val="Hyperlink"/>
                </w:rPr>
                <w:t>SysInternals</w:t>
              </w:r>
              <w:proofErr w:type="spellEnd"/>
            </w:hyperlink>
            <w:r w:rsidR="008F02E7">
              <w:t xml:space="preserve"> </w:t>
            </w:r>
            <w:r w:rsidR="0073742A">
              <w:t xml:space="preserve">and Windows Event </w:t>
            </w:r>
            <w:proofErr w:type="spellStart"/>
            <w:r w:rsidR="0073742A">
              <w:t>analyser</w:t>
            </w:r>
            <w:proofErr w:type="spellEnd"/>
            <w:r w:rsidR="0073742A">
              <w:t xml:space="preserve"> </w:t>
            </w:r>
            <w:r w:rsidR="004A638E">
              <w:t>can come in handy.</w:t>
            </w:r>
            <w:r w:rsidR="002B778B">
              <w:t xml:space="preserve"> This may involve disable settings as you elimi</w:t>
            </w:r>
            <w:r w:rsidR="00DB715D">
              <w:t xml:space="preserve">nate possibilities. </w:t>
            </w:r>
          </w:p>
          <w:p w14:paraId="36B6B62E" w14:textId="0F9B39B9" w:rsidR="004A638E" w:rsidRPr="00A40764" w:rsidRDefault="004A638E" w:rsidP="00A40764">
            <w:pPr>
              <w:pStyle w:val="Tablecontent"/>
            </w:pPr>
            <w:proofErr w:type="spellStart"/>
            <w:r>
              <w:t>DaaS</w:t>
            </w:r>
            <w:proofErr w:type="spellEnd"/>
            <w:r>
              <w:t xml:space="preserve">-wide troubleshooting </w:t>
            </w:r>
            <w:r w:rsidR="00727E44">
              <w:t xml:space="preserve">requires going broad into all the users (affected and not affected with the issue). It requires </w:t>
            </w:r>
            <w:r w:rsidR="00E01852">
              <w:t>analyses across the stacks. You likely need various adapters of vRealize</w:t>
            </w:r>
            <w:r w:rsidR="002B778B">
              <w:t xml:space="preserve"> Operations and Log </w:t>
            </w:r>
            <w:proofErr w:type="gramStart"/>
            <w:r w:rsidR="002B778B">
              <w:t>Insights, and</w:t>
            </w:r>
            <w:proofErr w:type="gramEnd"/>
            <w:r w:rsidR="002B778B">
              <w:t xml:space="preserve"> develop your own custom dashboard that’s specific to your architecture.</w:t>
            </w:r>
          </w:p>
        </w:tc>
      </w:tr>
      <w:tr w:rsidR="009A2636" w:rsidRPr="00386E6F" w14:paraId="2F99DA24" w14:textId="64815E9A" w:rsidTr="009A2636">
        <w:tc>
          <w:tcPr>
            <w:tcW w:w="1980" w:type="dxa"/>
          </w:tcPr>
          <w:p w14:paraId="0C6F9453" w14:textId="77777777" w:rsidR="009A2636" w:rsidRPr="00386E6F" w:rsidRDefault="009A2636" w:rsidP="007B5026">
            <w:pPr>
              <w:pStyle w:val="Tablecontent"/>
              <w:rPr>
                <w:b/>
                <w:bCs/>
              </w:rPr>
            </w:pPr>
            <w:r w:rsidRPr="00386E6F">
              <w:rPr>
                <w:b/>
                <w:bCs/>
              </w:rPr>
              <w:t>Capacity</w:t>
            </w:r>
          </w:p>
        </w:tc>
        <w:tc>
          <w:tcPr>
            <w:tcW w:w="8368" w:type="dxa"/>
          </w:tcPr>
          <w:p w14:paraId="03F65B01" w14:textId="1144A074" w:rsidR="009A2636" w:rsidRDefault="00DB715D" w:rsidP="00A40764">
            <w:pPr>
              <w:pStyle w:val="Tablecontent"/>
            </w:pPr>
            <w:r>
              <w:t xml:space="preserve">There are </w:t>
            </w:r>
            <w:r w:rsidR="007624FA">
              <w:t xml:space="preserve">many </w:t>
            </w:r>
            <w:r>
              <w:t xml:space="preserve">parts of </w:t>
            </w:r>
            <w:proofErr w:type="spellStart"/>
            <w:r>
              <w:t>DaaS</w:t>
            </w:r>
            <w:proofErr w:type="spellEnd"/>
            <w:r>
              <w:t xml:space="preserve"> capacity</w:t>
            </w:r>
            <w:r w:rsidR="007624FA">
              <w:t>.</w:t>
            </w:r>
          </w:p>
          <w:p w14:paraId="2AC4456B" w14:textId="3EB4E6F0" w:rsidR="00CE017C" w:rsidRDefault="007624FA" w:rsidP="00A40764">
            <w:pPr>
              <w:pStyle w:val="Tablecontent"/>
            </w:pPr>
            <w:r>
              <w:t xml:space="preserve">The </w:t>
            </w:r>
            <w:r w:rsidR="0057662E" w:rsidRPr="002934E5">
              <w:rPr>
                <w:color w:val="00B0F0"/>
              </w:rPr>
              <w:t>1</w:t>
            </w:r>
            <w:r w:rsidR="0057662E" w:rsidRPr="002934E5">
              <w:rPr>
                <w:color w:val="00B0F0"/>
                <w:vertAlign w:val="superscript"/>
              </w:rPr>
              <w:t>st</w:t>
            </w:r>
            <w:r w:rsidR="0057662E" w:rsidRPr="002934E5">
              <w:rPr>
                <w:color w:val="00B0F0"/>
              </w:rPr>
              <w:t xml:space="preserve"> </w:t>
            </w:r>
            <w:r w:rsidR="00CE017C" w:rsidRPr="002934E5">
              <w:rPr>
                <w:color w:val="00B0F0"/>
              </w:rPr>
              <w:t xml:space="preserve">part </w:t>
            </w:r>
            <w:r w:rsidR="00CE017C">
              <w:t xml:space="preserve">is </w:t>
            </w:r>
            <w:r w:rsidR="00210CBD">
              <w:t xml:space="preserve">the desktop, </w:t>
            </w:r>
            <w:proofErr w:type="gramStart"/>
            <w:r w:rsidR="00210CBD">
              <w:t>pools</w:t>
            </w:r>
            <w:proofErr w:type="gramEnd"/>
            <w:r w:rsidR="00210CBD">
              <w:t xml:space="preserve"> and farms. </w:t>
            </w:r>
            <w:r w:rsidR="00CE017C">
              <w:t xml:space="preserve">Make sure the desktop is rightsized, and the pools &amp; farms can meet the load. </w:t>
            </w:r>
          </w:p>
          <w:p w14:paraId="1A6835DC" w14:textId="7F7C74D0" w:rsidR="003F56EC" w:rsidRDefault="0057662E" w:rsidP="00A40764">
            <w:pPr>
              <w:pStyle w:val="Tablecontent"/>
            </w:pPr>
            <w:r>
              <w:t xml:space="preserve">The </w:t>
            </w:r>
            <w:r w:rsidRPr="002934E5">
              <w:rPr>
                <w:color w:val="00B0F0"/>
              </w:rPr>
              <w:t>2</w:t>
            </w:r>
            <w:r w:rsidRPr="002934E5">
              <w:rPr>
                <w:color w:val="00B0F0"/>
                <w:vertAlign w:val="superscript"/>
              </w:rPr>
              <w:t>nd</w:t>
            </w:r>
            <w:r w:rsidRPr="002934E5">
              <w:rPr>
                <w:color w:val="00B0F0"/>
              </w:rPr>
              <w:t xml:space="preserve"> part </w:t>
            </w:r>
            <w:r>
              <w:t>is Horizon servers</w:t>
            </w:r>
            <w:r w:rsidR="003860BD">
              <w:t xml:space="preserve"> and infrastructure. This covers Horizon servers (</w:t>
            </w:r>
            <w:r w:rsidR="007624FA">
              <w:t xml:space="preserve">Connection Servers, </w:t>
            </w:r>
            <w:r w:rsidR="00210CBD">
              <w:t>Universal Access Gateway and App Volume</w:t>
            </w:r>
            <w:r w:rsidR="001038FC">
              <w:t xml:space="preserve"> Managers</w:t>
            </w:r>
            <w:r w:rsidR="003860BD">
              <w:t>)</w:t>
            </w:r>
            <w:r w:rsidR="00A36D96">
              <w:t xml:space="preserve">, </w:t>
            </w:r>
            <w:proofErr w:type="spellStart"/>
            <w:proofErr w:type="gramStart"/>
            <w:r w:rsidR="003860BD">
              <w:t xml:space="preserve">non </w:t>
            </w:r>
            <w:r w:rsidR="00C72444">
              <w:t>Horizon</w:t>
            </w:r>
            <w:proofErr w:type="spellEnd"/>
            <w:proofErr w:type="gramEnd"/>
            <w:r w:rsidR="00C8565D">
              <w:t xml:space="preserve"> servers (</w:t>
            </w:r>
            <w:r w:rsidR="00A36D96">
              <w:t xml:space="preserve">Microsoft SQL Servers, </w:t>
            </w:r>
            <w:r w:rsidR="003860BD">
              <w:t>MS AD</w:t>
            </w:r>
            <w:r w:rsidR="00C8565D">
              <w:t xml:space="preserve">, Load Balancers, AV servers, </w:t>
            </w:r>
            <w:r w:rsidR="00C72444">
              <w:t xml:space="preserve">single sign on servers, </w:t>
            </w:r>
            <w:r w:rsidR="00C8565D">
              <w:t>security servers).</w:t>
            </w:r>
          </w:p>
          <w:p w14:paraId="37E37E99" w14:textId="47DCA520" w:rsidR="0057662E" w:rsidRDefault="0057662E" w:rsidP="00A40764">
            <w:pPr>
              <w:pStyle w:val="Tablecontent"/>
            </w:pPr>
            <w:r>
              <w:t xml:space="preserve">The </w:t>
            </w:r>
            <w:r w:rsidRPr="002934E5">
              <w:rPr>
                <w:color w:val="00B0F0"/>
              </w:rPr>
              <w:t>3</w:t>
            </w:r>
            <w:r w:rsidRPr="002934E5">
              <w:rPr>
                <w:color w:val="00B0F0"/>
                <w:vertAlign w:val="superscript"/>
              </w:rPr>
              <w:t>rd</w:t>
            </w:r>
            <w:r w:rsidRPr="002934E5">
              <w:rPr>
                <w:color w:val="00B0F0"/>
              </w:rPr>
              <w:t xml:space="preserve"> par</w:t>
            </w:r>
            <w:r>
              <w:t>t is</w:t>
            </w:r>
            <w:r w:rsidR="00605A69">
              <w:t xml:space="preserve"> </w:t>
            </w:r>
            <w:r w:rsidR="00C72444">
              <w:t xml:space="preserve">the network. This </w:t>
            </w:r>
            <w:r w:rsidR="00544181">
              <w:t xml:space="preserve">excludes the data center </w:t>
            </w:r>
            <w:proofErr w:type="gramStart"/>
            <w:r w:rsidR="00544181">
              <w:t>network, but</w:t>
            </w:r>
            <w:proofErr w:type="gramEnd"/>
            <w:r w:rsidR="00544181">
              <w:t xml:space="preserve"> includes the client network and the </w:t>
            </w:r>
            <w:r w:rsidR="00D4163A">
              <w:t>W</w:t>
            </w:r>
            <w:r w:rsidR="00544181">
              <w:t xml:space="preserve">ide </w:t>
            </w:r>
            <w:r w:rsidR="00D4163A">
              <w:t>A</w:t>
            </w:r>
            <w:r w:rsidR="00544181">
              <w:t xml:space="preserve">rea </w:t>
            </w:r>
            <w:r w:rsidR="00D4163A">
              <w:t>N</w:t>
            </w:r>
            <w:r w:rsidR="00544181">
              <w:t>etwork</w:t>
            </w:r>
            <w:r w:rsidR="00D4163A">
              <w:t xml:space="preserve"> (WAN)</w:t>
            </w:r>
            <w:r w:rsidR="00A92B99">
              <w:t>. The client network can be in the form of shared office, café</w:t>
            </w:r>
            <w:r w:rsidR="00D4163A">
              <w:t xml:space="preserve"> or mall, </w:t>
            </w:r>
            <w:proofErr w:type="gramStart"/>
            <w:r w:rsidR="00D4163A">
              <w:t>airport</w:t>
            </w:r>
            <w:proofErr w:type="gramEnd"/>
            <w:r w:rsidR="00A92B99">
              <w:t xml:space="preserve"> or home.</w:t>
            </w:r>
            <w:r w:rsidR="00D4163A">
              <w:t xml:space="preserve"> The WAN can be a mixed of mobile</w:t>
            </w:r>
            <w:r w:rsidR="000F0884">
              <w:t xml:space="preserve">, </w:t>
            </w:r>
            <w:proofErr w:type="gramStart"/>
            <w:r w:rsidR="000F0884">
              <w:t>wireless</w:t>
            </w:r>
            <w:proofErr w:type="gramEnd"/>
            <w:r w:rsidR="000F0884">
              <w:t xml:space="preserve"> or leased lines. </w:t>
            </w:r>
          </w:p>
          <w:p w14:paraId="52172219" w14:textId="3E776299" w:rsidR="00605A69" w:rsidRPr="00A40764" w:rsidRDefault="00605A69" w:rsidP="00A40764">
            <w:pPr>
              <w:pStyle w:val="Tablecontent"/>
            </w:pPr>
            <w:r>
              <w:t xml:space="preserve">The </w:t>
            </w:r>
            <w:r w:rsidRPr="002934E5">
              <w:rPr>
                <w:color w:val="00B0F0"/>
              </w:rPr>
              <w:t>4</w:t>
            </w:r>
            <w:r w:rsidRPr="002934E5">
              <w:rPr>
                <w:color w:val="00B0F0"/>
                <w:vertAlign w:val="superscript"/>
              </w:rPr>
              <w:t>th</w:t>
            </w:r>
            <w:r w:rsidRPr="002934E5">
              <w:rPr>
                <w:color w:val="00B0F0"/>
              </w:rPr>
              <w:t xml:space="preserve"> part </w:t>
            </w:r>
            <w:r>
              <w:t>is the underlying SDDC where the EUC is running.</w:t>
            </w:r>
          </w:p>
        </w:tc>
      </w:tr>
      <w:tr w:rsidR="009A2636" w:rsidRPr="00386E6F" w14:paraId="4249D2F7" w14:textId="10C5C687" w:rsidTr="009A2636">
        <w:tc>
          <w:tcPr>
            <w:tcW w:w="1980" w:type="dxa"/>
          </w:tcPr>
          <w:p w14:paraId="3C527470" w14:textId="77777777" w:rsidR="009A2636" w:rsidRPr="00386E6F" w:rsidRDefault="009A2636" w:rsidP="007B5026">
            <w:pPr>
              <w:pStyle w:val="Tablecontent"/>
              <w:rPr>
                <w:b/>
                <w:bCs/>
              </w:rPr>
            </w:pPr>
            <w:r w:rsidRPr="00386E6F">
              <w:rPr>
                <w:b/>
                <w:bCs/>
              </w:rPr>
              <w:t>Cost</w:t>
            </w:r>
          </w:p>
        </w:tc>
        <w:tc>
          <w:tcPr>
            <w:tcW w:w="8368" w:type="dxa"/>
          </w:tcPr>
          <w:p w14:paraId="4358529C" w14:textId="77777777" w:rsidR="009A2636" w:rsidRDefault="00C37316" w:rsidP="00A40764">
            <w:pPr>
              <w:pStyle w:val="Tablecontent"/>
            </w:pPr>
            <w:r>
              <w:t xml:space="preserve">VDI has a direct comparison to a physical laptop or desktop. One reason why VDI </w:t>
            </w:r>
            <w:r w:rsidR="001208EB">
              <w:t xml:space="preserve">does not dominate End User Computing market is their cost is comparable with </w:t>
            </w:r>
            <w:r w:rsidR="00615049">
              <w:t xml:space="preserve">laptop or desktop, and laptop provides the offline capability. </w:t>
            </w:r>
          </w:p>
          <w:p w14:paraId="0E5DF34D" w14:textId="1B318E91" w:rsidR="00D218C2" w:rsidRPr="00A40764" w:rsidRDefault="00D218C2" w:rsidP="00A40764">
            <w:pPr>
              <w:pStyle w:val="Tablecontent"/>
            </w:pPr>
            <w:r>
              <w:t xml:space="preserve">One way to keep the cost down is the consolidation ratio. How many desktops or users can you pack into a single cluster? </w:t>
            </w:r>
          </w:p>
        </w:tc>
      </w:tr>
      <w:tr w:rsidR="009A2636" w:rsidRPr="00386E6F" w14:paraId="1CB4C1B9" w14:textId="5A88AFD6" w:rsidTr="009A2636">
        <w:tc>
          <w:tcPr>
            <w:tcW w:w="1980" w:type="dxa"/>
          </w:tcPr>
          <w:p w14:paraId="252F2540" w14:textId="77777777" w:rsidR="009A2636" w:rsidRPr="00386E6F" w:rsidRDefault="009A2636" w:rsidP="007B5026">
            <w:pPr>
              <w:pStyle w:val="Tablecontent"/>
              <w:rPr>
                <w:b/>
                <w:bCs/>
              </w:rPr>
            </w:pPr>
            <w:r w:rsidRPr="00386E6F">
              <w:rPr>
                <w:b/>
                <w:bCs/>
              </w:rPr>
              <w:t>Compliance</w:t>
            </w:r>
          </w:p>
        </w:tc>
        <w:tc>
          <w:tcPr>
            <w:tcW w:w="8368" w:type="dxa"/>
          </w:tcPr>
          <w:p w14:paraId="48CE9A74" w14:textId="70694063" w:rsidR="009A2636" w:rsidRPr="00A40764" w:rsidRDefault="00EB51F2" w:rsidP="00A40764">
            <w:pPr>
              <w:pStyle w:val="Tablecontent"/>
            </w:pPr>
            <w:r>
              <w:t>Different users may require different compliance</w:t>
            </w:r>
            <w:r w:rsidR="007D7392">
              <w:t>. How do you prove that you’ve delivered continuous compliance?</w:t>
            </w:r>
          </w:p>
        </w:tc>
      </w:tr>
      <w:tr w:rsidR="009A2636" w:rsidRPr="00386E6F" w14:paraId="761B5B2A" w14:textId="30CDA7F1" w:rsidTr="009A2636">
        <w:tc>
          <w:tcPr>
            <w:tcW w:w="1980" w:type="dxa"/>
          </w:tcPr>
          <w:p w14:paraId="5D7895E5" w14:textId="77777777" w:rsidR="009A2636" w:rsidRPr="00386E6F" w:rsidRDefault="009A2636" w:rsidP="007B5026">
            <w:pPr>
              <w:pStyle w:val="Tablecontent"/>
              <w:rPr>
                <w:b/>
                <w:bCs/>
              </w:rPr>
            </w:pPr>
            <w:r w:rsidRPr="00386E6F">
              <w:rPr>
                <w:b/>
                <w:bCs/>
              </w:rPr>
              <w:t>Configuration</w:t>
            </w:r>
          </w:p>
        </w:tc>
        <w:tc>
          <w:tcPr>
            <w:tcW w:w="8368" w:type="dxa"/>
          </w:tcPr>
          <w:p w14:paraId="5CB08E9B" w14:textId="05723107" w:rsidR="009A2636" w:rsidRPr="00A40764" w:rsidRDefault="00100342" w:rsidP="00A40764">
            <w:pPr>
              <w:pStyle w:val="Tablecontent"/>
            </w:pPr>
            <w:r>
              <w:t xml:space="preserve">Any misconfiguration, outdated configuration, incompatible </w:t>
            </w:r>
            <w:proofErr w:type="gramStart"/>
            <w:r>
              <w:t>configuration</w:t>
            </w:r>
            <w:proofErr w:type="gramEnd"/>
            <w:r w:rsidR="00F50BCD">
              <w:t xml:space="preserve"> or suboptimal configuration?</w:t>
            </w:r>
            <w:r w:rsidR="00406C28">
              <w:t xml:space="preserve"> This needs to be checked across the entire stack</w:t>
            </w:r>
            <w:r w:rsidR="001C57F1">
              <w:t xml:space="preserve">, especially the lower stack as problem in </w:t>
            </w:r>
            <w:r w:rsidR="00D25738">
              <w:t xml:space="preserve">a </w:t>
            </w:r>
            <w:r w:rsidR="001C57F1">
              <w:t>stack will impact t</w:t>
            </w:r>
            <w:r w:rsidR="00D25738">
              <w:t>he stack above it.</w:t>
            </w:r>
          </w:p>
        </w:tc>
      </w:tr>
    </w:tbl>
    <w:p w14:paraId="57F8857D" w14:textId="7A22646E" w:rsidR="00406C28" w:rsidRDefault="0001500D" w:rsidP="00406C28">
      <w:pPr>
        <w:rPr>
          <w:lang w:val="en-GB"/>
        </w:rPr>
      </w:pPr>
      <w:r>
        <w:rPr>
          <w:lang w:val="en-GB"/>
        </w:rPr>
        <w:t xml:space="preserve">From the </w:t>
      </w:r>
      <w:proofErr w:type="gramStart"/>
      <w:r>
        <w:rPr>
          <w:lang w:val="en-GB"/>
        </w:rPr>
        <w:t>brief summary</w:t>
      </w:r>
      <w:proofErr w:type="gramEnd"/>
      <w:r>
        <w:rPr>
          <w:lang w:val="en-GB"/>
        </w:rPr>
        <w:t xml:space="preserve"> above, you can see that VDI operations management is complex. It’s much more than </w:t>
      </w:r>
      <w:r w:rsidR="00BA4845">
        <w:rPr>
          <w:lang w:val="en-GB"/>
        </w:rPr>
        <w:t xml:space="preserve">waiting for user to complain and then </w:t>
      </w:r>
      <w:r>
        <w:rPr>
          <w:lang w:val="en-GB"/>
        </w:rPr>
        <w:t xml:space="preserve">troubleshoot a </w:t>
      </w:r>
      <w:r w:rsidR="00BA4845">
        <w:rPr>
          <w:lang w:val="en-GB"/>
        </w:rPr>
        <w:t>single desktop.</w:t>
      </w:r>
    </w:p>
    <w:p w14:paraId="0C66BDDC" w14:textId="681A437B" w:rsidR="002F361E" w:rsidRDefault="00BD7C8B" w:rsidP="00282BF7">
      <w:pPr>
        <w:pStyle w:val="Heading3"/>
        <w:rPr>
          <w:lang w:val="en-GB"/>
        </w:rPr>
      </w:pPr>
      <w:r>
        <w:rPr>
          <w:lang w:val="en-GB"/>
        </w:rPr>
        <w:t>RDS vs VDI</w:t>
      </w:r>
    </w:p>
    <w:p w14:paraId="3C4F8174" w14:textId="7B049201" w:rsidR="004F6C87" w:rsidRDefault="00572641" w:rsidP="00572641">
      <w:pPr>
        <w:rPr>
          <w:lang w:val="en-GB"/>
        </w:rPr>
      </w:pPr>
      <w:r>
        <w:rPr>
          <w:lang w:val="en-GB"/>
        </w:rPr>
        <w:t xml:space="preserve">At the end of the day, users just </w:t>
      </w:r>
      <w:proofErr w:type="gramStart"/>
      <w:r>
        <w:rPr>
          <w:lang w:val="en-GB"/>
        </w:rPr>
        <w:t>wants</w:t>
      </w:r>
      <w:proofErr w:type="gramEnd"/>
      <w:r>
        <w:rPr>
          <w:lang w:val="en-GB"/>
        </w:rPr>
        <w:t xml:space="preserve"> to access their desktops (e.g. to organise their files) and use their applications (e.g. </w:t>
      </w:r>
      <w:r w:rsidR="006F167E">
        <w:rPr>
          <w:lang w:val="en-GB"/>
        </w:rPr>
        <w:t xml:space="preserve">browser, spreadsheet). There are </w:t>
      </w:r>
      <w:r w:rsidR="000C08FA">
        <w:rPr>
          <w:lang w:val="en-GB"/>
        </w:rPr>
        <w:t>2 competing architecture to deliver the above (desktop and application)</w:t>
      </w:r>
      <w:r w:rsidR="004F6C87">
        <w:rPr>
          <w:lang w:val="en-GB"/>
        </w:rPr>
        <w:t>:</w:t>
      </w:r>
    </w:p>
    <w:p w14:paraId="2F54E679" w14:textId="7D3BCCFE" w:rsidR="004F6C87" w:rsidRDefault="004F6C87" w:rsidP="004F6C87">
      <w:pPr>
        <w:pStyle w:val="Bullet"/>
        <w:rPr>
          <w:lang w:val="en-GB"/>
        </w:rPr>
      </w:pPr>
      <w:r>
        <w:rPr>
          <w:lang w:val="en-GB"/>
        </w:rPr>
        <w:t>Shared Windows. This is typically Windows Server</w:t>
      </w:r>
      <w:r w:rsidR="004E77E0">
        <w:rPr>
          <w:lang w:val="en-GB"/>
        </w:rPr>
        <w:t xml:space="preserve">. </w:t>
      </w:r>
    </w:p>
    <w:p w14:paraId="506830A3" w14:textId="5ACCD4C5" w:rsidR="004F6C87" w:rsidRDefault="004F6C87" w:rsidP="004F6C87">
      <w:pPr>
        <w:pStyle w:val="Bullet"/>
        <w:rPr>
          <w:lang w:val="en-GB"/>
        </w:rPr>
      </w:pPr>
      <w:r>
        <w:rPr>
          <w:lang w:val="en-GB"/>
        </w:rPr>
        <w:t xml:space="preserve">Dedicated Windows. This is always </w:t>
      </w:r>
      <w:r w:rsidR="004E77E0">
        <w:rPr>
          <w:lang w:val="en-GB"/>
        </w:rPr>
        <w:t>Windows 10</w:t>
      </w:r>
    </w:p>
    <w:p w14:paraId="6A3BA76C" w14:textId="77777777" w:rsidR="0047655C" w:rsidRDefault="007976BC" w:rsidP="007976BC">
      <w:pPr>
        <w:rPr>
          <w:lang w:val="en-GB"/>
        </w:rPr>
      </w:pPr>
      <w:r>
        <w:rPr>
          <w:lang w:val="en-GB"/>
        </w:rPr>
        <w:lastRenderedPageBreak/>
        <w:t xml:space="preserve">The shared architecture is called </w:t>
      </w:r>
      <w:proofErr w:type="gramStart"/>
      <w:r>
        <w:rPr>
          <w:lang w:val="en-GB"/>
        </w:rPr>
        <w:t>RDS</w:t>
      </w:r>
      <w:proofErr w:type="gramEnd"/>
      <w:r>
        <w:rPr>
          <w:lang w:val="en-GB"/>
        </w:rPr>
        <w:t xml:space="preserve"> and the dedicated architecture is called VDI. As you can guess, the shared is </w:t>
      </w:r>
      <w:r w:rsidR="008D5A75">
        <w:rPr>
          <w:lang w:val="en-GB"/>
        </w:rPr>
        <w:t xml:space="preserve">cheaper as it has less overhead, but harder to troubleshoot. </w:t>
      </w:r>
      <w:r w:rsidR="007B0BDD">
        <w:rPr>
          <w:lang w:val="en-GB"/>
        </w:rPr>
        <w:t xml:space="preserve">Shared </w:t>
      </w:r>
      <w:r w:rsidR="00174342">
        <w:rPr>
          <w:lang w:val="en-GB"/>
        </w:rPr>
        <w:t xml:space="preserve">technology also carries higher availability risk. </w:t>
      </w:r>
      <w:r w:rsidR="008D5A75">
        <w:rPr>
          <w:lang w:val="en-GB"/>
        </w:rPr>
        <w:t xml:space="preserve">When the application or Windows crash, more than 1 user are affected. </w:t>
      </w:r>
      <w:r w:rsidR="00793AF9">
        <w:rPr>
          <w:lang w:val="en-GB"/>
        </w:rPr>
        <w:t xml:space="preserve">Windows 2019 also does not have concept of shares, </w:t>
      </w:r>
      <w:proofErr w:type="gramStart"/>
      <w:r w:rsidR="007E6D61">
        <w:rPr>
          <w:lang w:val="en-GB"/>
        </w:rPr>
        <w:t>limit</w:t>
      </w:r>
      <w:proofErr w:type="gramEnd"/>
      <w:r w:rsidR="007E6D61">
        <w:rPr>
          <w:lang w:val="en-GB"/>
        </w:rPr>
        <w:t xml:space="preserve"> and reservation. All the sessions compete freely for its resources.</w:t>
      </w:r>
      <w:r w:rsidR="00A44B2E">
        <w:rPr>
          <w:lang w:val="en-GB"/>
        </w:rPr>
        <w:t xml:space="preserve"> </w:t>
      </w:r>
    </w:p>
    <w:p w14:paraId="12DC9E06" w14:textId="55B6482C" w:rsidR="00006F22" w:rsidRPr="00006F22" w:rsidRDefault="009952CB" w:rsidP="00006F22">
      <w:pPr>
        <w:rPr>
          <w:lang w:val="en-GB"/>
        </w:rPr>
      </w:pPr>
      <w:hyperlink r:id="rId834" w:history="1">
        <w:proofErr w:type="spellStart"/>
        <w:r w:rsidR="00A44B2E" w:rsidRPr="00627EEF">
          <w:rPr>
            <w:rStyle w:val="Hyperlink"/>
            <w:lang w:val="en-GB"/>
          </w:rPr>
          <w:t>Hilko</w:t>
        </w:r>
        <w:proofErr w:type="spellEnd"/>
        <w:r w:rsidR="00A44B2E" w:rsidRPr="00627EEF">
          <w:rPr>
            <w:rStyle w:val="Hyperlink"/>
            <w:lang w:val="en-GB"/>
          </w:rPr>
          <w:t xml:space="preserve"> </w:t>
        </w:r>
        <w:proofErr w:type="spellStart"/>
        <w:r w:rsidR="0047655C" w:rsidRPr="00627EEF">
          <w:rPr>
            <w:rStyle w:val="Hyperlink"/>
            <w:lang w:val="en-GB"/>
          </w:rPr>
          <w:t>Lantiga</w:t>
        </w:r>
        <w:proofErr w:type="spellEnd"/>
      </w:hyperlink>
      <w:r w:rsidR="0047655C">
        <w:rPr>
          <w:lang w:val="en-GB"/>
        </w:rPr>
        <w:t xml:space="preserve"> share</w:t>
      </w:r>
      <w:r w:rsidR="00627EEF">
        <w:rPr>
          <w:lang w:val="en-GB"/>
        </w:rPr>
        <w:t>s</w:t>
      </w:r>
      <w:r w:rsidR="0047655C">
        <w:rPr>
          <w:lang w:val="en-GB"/>
        </w:rPr>
        <w:t xml:space="preserve"> another limitation of RDS is the load balancer does not balance based on actual load. It’s simply distributing the session based on initial </w:t>
      </w:r>
      <w:r w:rsidR="00A65498">
        <w:rPr>
          <w:lang w:val="en-GB"/>
        </w:rPr>
        <w:t>placement</w:t>
      </w:r>
      <w:r w:rsidR="00E47B1E">
        <w:rPr>
          <w:lang w:val="en-GB"/>
        </w:rPr>
        <w:t xml:space="preserve">. The initial placement can </w:t>
      </w:r>
      <w:r w:rsidR="00727C06">
        <w:rPr>
          <w:lang w:val="en-GB"/>
        </w:rPr>
        <w:t>consider any metrics, but t</w:t>
      </w:r>
      <w:r w:rsidR="00A65498">
        <w:rPr>
          <w:lang w:val="en-GB"/>
        </w:rPr>
        <w:t>here is no “session vMotion”</w:t>
      </w:r>
      <w:r w:rsidR="00294C66">
        <w:rPr>
          <w:lang w:val="en-GB"/>
        </w:rPr>
        <w:t xml:space="preserve"> </w:t>
      </w:r>
      <w:r w:rsidR="00727C06">
        <w:rPr>
          <w:lang w:val="en-GB"/>
        </w:rPr>
        <w:t xml:space="preserve">subsequently </w:t>
      </w:r>
      <w:r w:rsidR="00294C66">
        <w:rPr>
          <w:lang w:val="en-GB"/>
        </w:rPr>
        <w:t>within the RDS Farm</w:t>
      </w:r>
      <w:r w:rsidR="00A65498">
        <w:rPr>
          <w:lang w:val="en-GB"/>
        </w:rPr>
        <w:t xml:space="preserve">. </w:t>
      </w:r>
      <w:r w:rsidR="00A65498">
        <w:t>If you are unlucky all the heavy users could end up on the same RDS session host.</w:t>
      </w:r>
      <w:r w:rsidR="00294C66">
        <w:t xml:space="preserve"> That’s why vRealize Operations introduces the</w:t>
      </w:r>
      <w:r w:rsidR="00541647">
        <w:t xml:space="preserve"> </w:t>
      </w:r>
      <w:r w:rsidR="00294C66">
        <w:t xml:space="preserve">Usage Disparity metrics. </w:t>
      </w:r>
      <w:r w:rsidR="001C1470" w:rsidRPr="001C1470">
        <w:rPr>
          <w:noProof/>
          <w:lang w:val="en-GB"/>
        </w:rPr>
        <w:drawing>
          <wp:inline distT="0" distB="0" distL="0" distR="0" wp14:anchorId="7DCD568E" wp14:editId="1806CAE0">
            <wp:extent cx="6645910" cy="1795780"/>
            <wp:effectExtent l="0" t="0" r="2540" b="0"/>
            <wp:docPr id="357815403" name="Picture 357815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5"/>
                    <a:stretch>
                      <a:fillRect/>
                    </a:stretch>
                  </pic:blipFill>
                  <pic:spPr>
                    <a:xfrm>
                      <a:off x="0" y="0"/>
                      <a:ext cx="6645910" cy="1795780"/>
                    </a:xfrm>
                    <a:prstGeom prst="rect">
                      <a:avLst/>
                    </a:prstGeom>
                  </pic:spPr>
                </pic:pic>
              </a:graphicData>
            </a:graphic>
          </wp:inline>
        </w:drawing>
      </w:r>
    </w:p>
    <w:p w14:paraId="30F73151" w14:textId="319C1827" w:rsidR="008E4016" w:rsidRDefault="00F971A1" w:rsidP="008E4016">
      <w:r>
        <w:t>VDI can be used to deliver application</w:t>
      </w:r>
      <w:r w:rsidR="003B1C16">
        <w:t xml:space="preserve"> session. It’s not common as the overhead is the same with giving entire desktop.</w:t>
      </w:r>
      <w:r w:rsidR="00166A7E">
        <w:t xml:space="preserve"> The primary use case is usability. If you’re delivering Windows applications to Mac users, </w:t>
      </w:r>
      <w:r w:rsidR="00184935">
        <w:t xml:space="preserve">showing them a Windows desktop will be more confusing than simply showing them the individual applications. </w:t>
      </w:r>
      <w:r w:rsidR="003470A6">
        <w:t>Showing the individual application will make them feel like a</w:t>
      </w:r>
      <w:r w:rsidR="00F94E7F">
        <w:t>n Apple Mac application.</w:t>
      </w:r>
    </w:p>
    <w:p w14:paraId="2449F699" w14:textId="1AC74B0A" w:rsidR="00BD7C8B" w:rsidRPr="00C24DFC" w:rsidRDefault="00BD7C8B" w:rsidP="00BD7C8B">
      <w:r>
        <w:rPr>
          <w:lang w:val="en-GB"/>
        </w:rPr>
        <w:t>RDS presents a</w:t>
      </w:r>
      <w:r w:rsidR="00F94E7F">
        <w:rPr>
          <w:lang w:val="en-GB"/>
        </w:rPr>
        <w:t xml:space="preserve">nother </w:t>
      </w:r>
      <w:r>
        <w:rPr>
          <w:lang w:val="en-GB"/>
        </w:rPr>
        <w:t xml:space="preserve">challenge </w:t>
      </w:r>
      <w:r w:rsidR="004938B5">
        <w:rPr>
          <w:lang w:val="en-GB"/>
        </w:rPr>
        <w:t xml:space="preserve">as </w:t>
      </w:r>
      <w:r w:rsidR="00667B7C">
        <w:t>it</w:t>
      </w:r>
      <w:r w:rsidR="00667B7C" w:rsidRPr="00667B7C">
        <w:t xml:space="preserve"> introduces Farm and Host concept. </w:t>
      </w:r>
      <w:r w:rsidR="00667B7C">
        <w:t>A farm can have many hosts and many pools, and</w:t>
      </w:r>
      <w:r w:rsidR="00667B7C" w:rsidRPr="00667B7C">
        <w:t xml:space="preserve"> pool has M:N relationship to </w:t>
      </w:r>
      <w:r w:rsidR="00667B7C">
        <w:t>h</w:t>
      </w:r>
      <w:r w:rsidR="00667B7C" w:rsidRPr="00667B7C">
        <w:t>ost</w:t>
      </w:r>
      <w:r w:rsidR="00667B7C">
        <w:t>. A</w:t>
      </w:r>
      <w:r>
        <w:rPr>
          <w:lang w:val="en-GB"/>
        </w:rPr>
        <w:t xml:space="preserve"> session connects to a pool, and runs on the host. </w:t>
      </w:r>
      <w:proofErr w:type="gramStart"/>
      <w:r w:rsidR="00824B53">
        <w:rPr>
          <w:lang w:val="en-GB"/>
        </w:rPr>
        <w:t>So</w:t>
      </w:r>
      <w:proofErr w:type="gramEnd"/>
      <w:r w:rsidR="00824B53">
        <w:rPr>
          <w:lang w:val="en-GB"/>
        </w:rPr>
        <w:t xml:space="preserve"> a session has 2 parents: pool and host. </w:t>
      </w:r>
      <w:r w:rsidR="00755762">
        <w:rPr>
          <w:lang w:val="en-GB"/>
        </w:rPr>
        <w:t>To keep it simpler operationally, limit to 1 pool per RDS farm.</w:t>
      </w:r>
      <w:r w:rsidR="00412F20">
        <w:rPr>
          <w:lang w:val="en-GB"/>
        </w:rPr>
        <w:t xml:space="preserve"> But this results in smaller farms and more farms. </w:t>
      </w:r>
    </w:p>
    <w:p w14:paraId="458924C1" w14:textId="30AC4A08" w:rsidR="00BD7C8B" w:rsidRDefault="006B683D" w:rsidP="006B683D">
      <w:pPr>
        <w:jc w:val="center"/>
      </w:pPr>
      <w:r w:rsidRPr="006B683D">
        <w:rPr>
          <w:noProof/>
        </w:rPr>
        <w:drawing>
          <wp:inline distT="0" distB="0" distL="0" distR="0" wp14:anchorId="5CA0D5CB" wp14:editId="2136B220">
            <wp:extent cx="4330923" cy="2152761"/>
            <wp:effectExtent l="0" t="0" r="0" b="0"/>
            <wp:docPr id="357815406" name="Picture 357815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6"/>
                    <a:stretch>
                      <a:fillRect/>
                    </a:stretch>
                  </pic:blipFill>
                  <pic:spPr>
                    <a:xfrm>
                      <a:off x="0" y="0"/>
                      <a:ext cx="4330923" cy="2152761"/>
                    </a:xfrm>
                    <a:prstGeom prst="rect">
                      <a:avLst/>
                    </a:prstGeom>
                  </pic:spPr>
                </pic:pic>
              </a:graphicData>
            </a:graphic>
          </wp:inline>
        </w:drawing>
      </w:r>
    </w:p>
    <w:p w14:paraId="6620EA6A" w14:textId="04FBA39D" w:rsidR="007067C5" w:rsidRDefault="007067C5" w:rsidP="00BD7C8B">
      <w:r>
        <w:t xml:space="preserve">In terms of monitoring and troubleshooting, VDI provides </w:t>
      </w:r>
      <w:r w:rsidR="003D63D0">
        <w:t xml:space="preserve">more metrics, as it’s just a VM. </w:t>
      </w:r>
      <w:r w:rsidR="00793AF9">
        <w:t xml:space="preserve">RDSH provides limited metrics, as </w:t>
      </w:r>
      <w:r w:rsidR="007E6D61">
        <w:t xml:space="preserve">they are just a collection of processes. For example, process level </w:t>
      </w:r>
      <w:r w:rsidR="00BD2C59">
        <w:t>contention (be it CPU, memory, disk and network) are not exposed.</w:t>
      </w:r>
    </w:p>
    <w:p w14:paraId="72AB9A6A" w14:textId="276C4E2D" w:rsidR="00B77D03" w:rsidRDefault="0082604B" w:rsidP="00BD7C8B">
      <w:r>
        <w:t>The following diagram shows the possible permutation that you can give to a user.</w:t>
      </w:r>
      <w:r w:rsidR="00DE4160">
        <w:t xml:space="preserve"> </w:t>
      </w:r>
      <w:r w:rsidR="004F3731">
        <w:t>Let’s start with RDS first.</w:t>
      </w:r>
    </w:p>
    <w:p w14:paraId="0B3BD24D" w14:textId="000CE36F" w:rsidR="0082604B" w:rsidRDefault="00FB4F0E" w:rsidP="00BD7C8B">
      <w:r w:rsidRPr="00FB4F0E">
        <w:rPr>
          <w:noProof/>
        </w:rPr>
        <w:lastRenderedPageBreak/>
        <w:drawing>
          <wp:inline distT="0" distB="0" distL="0" distR="0" wp14:anchorId="2B098627" wp14:editId="6F001B61">
            <wp:extent cx="6645910" cy="2420620"/>
            <wp:effectExtent l="0" t="0" r="2540" b="0"/>
            <wp:docPr id="357815410" name="Picture 35781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7"/>
                    <a:stretch>
                      <a:fillRect/>
                    </a:stretch>
                  </pic:blipFill>
                  <pic:spPr>
                    <a:xfrm>
                      <a:off x="0" y="0"/>
                      <a:ext cx="6645910" cy="2420620"/>
                    </a:xfrm>
                    <a:prstGeom prst="rect">
                      <a:avLst/>
                    </a:prstGeom>
                  </pic:spPr>
                </pic:pic>
              </a:graphicData>
            </a:graphic>
          </wp:inline>
        </w:drawing>
      </w:r>
    </w:p>
    <w:p w14:paraId="097DC3D0" w14:textId="0ED3D04F" w:rsidR="008C2FD9" w:rsidRDefault="008C2FD9" w:rsidP="00BD7C8B">
      <w:r>
        <w:t xml:space="preserve">For VDI, this is what the connection looks like. The pool cannot be both desktop pool and application pool. </w:t>
      </w:r>
    </w:p>
    <w:p w14:paraId="6CF6175F" w14:textId="54820AB7" w:rsidR="00F21980" w:rsidRDefault="00F21980" w:rsidP="00BD7C8B">
      <w:r w:rsidRPr="00F21980">
        <w:rPr>
          <w:noProof/>
        </w:rPr>
        <w:drawing>
          <wp:inline distT="0" distB="0" distL="0" distR="0" wp14:anchorId="00BFBEEF" wp14:editId="386A5735">
            <wp:extent cx="6645910" cy="1762125"/>
            <wp:effectExtent l="0" t="0" r="2540" b="9525"/>
            <wp:docPr id="357815411" name="Picture 35781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8"/>
                    <a:stretch>
                      <a:fillRect/>
                    </a:stretch>
                  </pic:blipFill>
                  <pic:spPr>
                    <a:xfrm>
                      <a:off x="0" y="0"/>
                      <a:ext cx="6645910" cy="1762125"/>
                    </a:xfrm>
                    <a:prstGeom prst="rect">
                      <a:avLst/>
                    </a:prstGeom>
                  </pic:spPr>
                </pic:pic>
              </a:graphicData>
            </a:graphic>
          </wp:inline>
        </w:drawing>
      </w:r>
    </w:p>
    <w:p w14:paraId="1BE1F5CF" w14:textId="6D568610" w:rsidR="004F3731" w:rsidRPr="00BD7C8B" w:rsidRDefault="004F3731" w:rsidP="00BD7C8B">
      <w:r>
        <w:t>I did not draw the permutation where a user accesses all 4 types of sessions. You can certainly have it. When you design, think of complexity in operations. Flexibility can reduce cost but often comes at the price of complexity. A few human errors in a year can negate the benefit of cost savings, or reduce customer satisfaction.</w:t>
      </w:r>
    </w:p>
    <w:p w14:paraId="09C99F65" w14:textId="65DA8D2C" w:rsidR="00282BF7" w:rsidRDefault="00282BF7" w:rsidP="00282BF7">
      <w:pPr>
        <w:pStyle w:val="Heading3"/>
        <w:rPr>
          <w:lang w:val="en-GB"/>
        </w:rPr>
      </w:pPr>
      <w:r>
        <w:rPr>
          <w:lang w:val="en-GB"/>
        </w:rPr>
        <w:t>Object Model</w:t>
      </w:r>
    </w:p>
    <w:p w14:paraId="16F4ADA0" w14:textId="37C520F5" w:rsidR="00282BF7" w:rsidRDefault="00282BF7" w:rsidP="00282BF7">
      <w:pPr>
        <w:rPr>
          <w:lang w:val="en-GB"/>
        </w:rPr>
      </w:pPr>
      <w:r>
        <w:rPr>
          <w:lang w:val="en-GB"/>
        </w:rPr>
        <w:t xml:space="preserve">A critical foundation in </w:t>
      </w:r>
      <w:r w:rsidR="00E441FF">
        <w:rPr>
          <w:lang w:val="en-GB"/>
        </w:rPr>
        <w:t>managing</w:t>
      </w:r>
      <w:r>
        <w:rPr>
          <w:lang w:val="en-GB"/>
        </w:rPr>
        <w:t xml:space="preserve"> a mission critical VDI is the object model. This means the objects and relationship among the objects. It will be impossible to roll up if the correct hierarchy is not in place.</w:t>
      </w:r>
    </w:p>
    <w:p w14:paraId="43B594FD" w14:textId="77777777" w:rsidR="00282BF7" w:rsidRDefault="00282BF7" w:rsidP="00282BF7">
      <w:pPr>
        <w:rPr>
          <w:lang w:val="en-GB"/>
        </w:rPr>
      </w:pPr>
      <w:r>
        <w:rPr>
          <w:lang w:val="en-GB"/>
        </w:rPr>
        <w:t>vRealize Operations 8.4 sports a new adapter, replacing the previous adapter (called V4H). It sports a revamped object model, blending vSphere and Horizon objects as one traversal path, as shown in the following diagram.</w:t>
      </w:r>
    </w:p>
    <w:p w14:paraId="28217ACA" w14:textId="77777777" w:rsidR="00282BF7" w:rsidRDefault="00282BF7" w:rsidP="00282BF7">
      <w:pPr>
        <w:rPr>
          <w:lang w:val="en-GB"/>
        </w:rPr>
      </w:pPr>
      <w:r w:rsidRPr="009C231F">
        <w:rPr>
          <w:noProof/>
          <w:lang w:val="en-GB"/>
        </w:rPr>
        <w:lastRenderedPageBreak/>
        <w:drawing>
          <wp:inline distT="0" distB="0" distL="0" distR="0" wp14:anchorId="42498B50" wp14:editId="1A725395">
            <wp:extent cx="6645910" cy="3200400"/>
            <wp:effectExtent l="0" t="0" r="2540" b="0"/>
            <wp:docPr id="357815368" name="Picture 35781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9"/>
                    <a:stretch>
                      <a:fillRect/>
                    </a:stretch>
                  </pic:blipFill>
                  <pic:spPr>
                    <a:xfrm>
                      <a:off x="0" y="0"/>
                      <a:ext cx="6645910" cy="3200400"/>
                    </a:xfrm>
                    <a:prstGeom prst="rect">
                      <a:avLst/>
                    </a:prstGeom>
                  </pic:spPr>
                </pic:pic>
              </a:graphicData>
            </a:graphic>
          </wp:inline>
        </w:drawing>
      </w:r>
    </w:p>
    <w:p w14:paraId="277058CC" w14:textId="77777777" w:rsidR="00282BF7" w:rsidRDefault="00282BF7" w:rsidP="00282BF7">
      <w:pPr>
        <w:rPr>
          <w:lang w:val="en-GB"/>
        </w:rPr>
      </w:pPr>
      <w:r>
        <w:rPr>
          <w:lang w:val="en-GB"/>
        </w:rPr>
        <w:t>The object model introduces a new super parent object called Horizon World, to make dashboard creation easier and support cloud provider who provides Horizon as a service.</w:t>
      </w:r>
    </w:p>
    <w:p w14:paraId="1C0B538B" w14:textId="76B0E6D9" w:rsidR="00282BF7" w:rsidRDefault="00282BF7" w:rsidP="00282BF7">
      <w:pPr>
        <w:rPr>
          <w:lang w:val="en-GB"/>
        </w:rPr>
      </w:pPr>
      <w:r>
        <w:rPr>
          <w:lang w:val="en-GB"/>
        </w:rPr>
        <w:t xml:space="preserve">Because of the revamped object model, there is </w:t>
      </w:r>
      <w:r w:rsidRPr="00293CC3">
        <w:rPr>
          <w:i/>
          <w:iCs/>
          <w:color w:val="FF0000"/>
          <w:lang w:val="en-GB"/>
        </w:rPr>
        <w:t>no migration</w:t>
      </w:r>
      <w:r w:rsidRPr="00293CC3">
        <w:rPr>
          <w:color w:val="FF0000"/>
          <w:lang w:val="en-GB"/>
        </w:rPr>
        <w:t xml:space="preserve"> </w:t>
      </w:r>
      <w:r>
        <w:rPr>
          <w:lang w:val="en-GB"/>
        </w:rPr>
        <w:t>from the old adapter (V4H) to this new adapter.</w:t>
      </w:r>
    </w:p>
    <w:p w14:paraId="4DC7DAA2" w14:textId="77777777" w:rsidR="00BE7E80" w:rsidRPr="00E65D1B" w:rsidRDefault="00BE7E80" w:rsidP="00BE7E80">
      <w:pPr>
        <w:rPr>
          <w:b/>
          <w:bCs/>
          <w:lang w:val="en-GB"/>
        </w:rPr>
      </w:pPr>
      <w:r w:rsidRPr="00E65D1B">
        <w:rPr>
          <w:b/>
          <w:bCs/>
          <w:lang w:val="en-GB"/>
        </w:rPr>
        <w:t xml:space="preserve">Take note of a special object called Application Session. This object can be RDS or VDI. If it’s RDS, naturally it has less metrics. </w:t>
      </w:r>
    </w:p>
    <w:p w14:paraId="648EFDAF" w14:textId="77777777" w:rsidR="00C24DFC" w:rsidRPr="00C24DFC" w:rsidRDefault="00C24DFC" w:rsidP="00282BF7"/>
    <w:p w14:paraId="7990AF45" w14:textId="77777777" w:rsidR="00282BF7" w:rsidRDefault="00282BF7" w:rsidP="00160AA2">
      <w:pPr>
        <w:pStyle w:val="Heading4"/>
      </w:pPr>
      <w:r>
        <w:t>Horizon + vSphere</w:t>
      </w:r>
    </w:p>
    <w:p w14:paraId="3EA0D79D" w14:textId="77777777" w:rsidR="00282BF7" w:rsidRDefault="00282BF7" w:rsidP="00282BF7">
      <w:pPr>
        <w:rPr>
          <w:lang w:val="en-GB"/>
        </w:rPr>
      </w:pPr>
      <w:r>
        <w:rPr>
          <w:lang w:val="en-GB"/>
        </w:rPr>
        <w:t xml:space="preserve">The following shows an example of how the implementation is </w:t>
      </w:r>
      <w:proofErr w:type="spellStart"/>
      <w:r>
        <w:rPr>
          <w:lang w:val="en-GB"/>
        </w:rPr>
        <w:t>vrealized</w:t>
      </w:r>
      <w:proofErr w:type="spellEnd"/>
      <w:r>
        <w:rPr>
          <w:lang w:val="en-GB"/>
        </w:rPr>
        <w:t xml:space="preserve">. Notice how vSphere objects and Horizon objects are blended in a single hierarchy. The object in blue is Horizon, while the object in green is vSphere. </w:t>
      </w:r>
    </w:p>
    <w:p w14:paraId="3B7C6B17" w14:textId="77777777" w:rsidR="00282BF7" w:rsidRDefault="00282BF7" w:rsidP="00282BF7">
      <w:pPr>
        <w:rPr>
          <w:lang w:val="en-GB"/>
        </w:rPr>
      </w:pPr>
      <w:r>
        <w:rPr>
          <w:lang w:val="en-GB"/>
        </w:rPr>
        <w:t>The interwoven hierarchy is required for summarizing information.</w:t>
      </w:r>
    </w:p>
    <w:p w14:paraId="2F252F04" w14:textId="77777777" w:rsidR="00282BF7" w:rsidRDefault="00282BF7" w:rsidP="00282BF7">
      <w:pPr>
        <w:jc w:val="center"/>
        <w:rPr>
          <w:lang w:val="en-GB"/>
        </w:rPr>
      </w:pPr>
      <w:r w:rsidRPr="00F45ACC">
        <w:rPr>
          <w:noProof/>
          <w:lang w:val="en-GB"/>
        </w:rPr>
        <w:lastRenderedPageBreak/>
        <w:drawing>
          <wp:inline distT="0" distB="0" distL="0" distR="0" wp14:anchorId="2EFD349A" wp14:editId="42D7B7A2">
            <wp:extent cx="4918768" cy="3904090"/>
            <wp:effectExtent l="0" t="0" r="0" b="1270"/>
            <wp:docPr id="357815369" name="Picture 35781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0"/>
                    <a:stretch>
                      <a:fillRect/>
                    </a:stretch>
                  </pic:blipFill>
                  <pic:spPr>
                    <a:xfrm>
                      <a:off x="0" y="0"/>
                      <a:ext cx="4921565" cy="3906310"/>
                    </a:xfrm>
                    <a:prstGeom prst="rect">
                      <a:avLst/>
                    </a:prstGeom>
                  </pic:spPr>
                </pic:pic>
              </a:graphicData>
            </a:graphic>
          </wp:inline>
        </w:drawing>
      </w:r>
    </w:p>
    <w:p w14:paraId="4089883E" w14:textId="77777777" w:rsidR="00282BF7" w:rsidRDefault="00282BF7" w:rsidP="00282BF7">
      <w:pPr>
        <w:rPr>
          <w:lang w:val="en-GB"/>
        </w:rPr>
      </w:pPr>
      <w:r>
        <w:rPr>
          <w:lang w:val="en-GB"/>
        </w:rPr>
        <w:t xml:space="preserve">Notice the farm name Site02-Fram. Why is it directly under a Pod? </w:t>
      </w:r>
    </w:p>
    <w:p w14:paraId="773C798D" w14:textId="4E88C81B" w:rsidR="00282BF7" w:rsidRDefault="00282BF7" w:rsidP="00282BF7">
      <w:pPr>
        <w:rPr>
          <w:lang w:val="en-GB"/>
        </w:rPr>
      </w:pPr>
      <w:r>
        <w:rPr>
          <w:lang w:val="en-GB"/>
        </w:rPr>
        <w:t>The answer is it’s a manual farm. The hierarchy is aware that you can have manual pool across vCenter and will show it accordingly.</w:t>
      </w:r>
    </w:p>
    <w:p w14:paraId="7071839B" w14:textId="56826236" w:rsidR="007123C0" w:rsidRDefault="007123C0" w:rsidP="00282BF7">
      <w:pPr>
        <w:rPr>
          <w:lang w:val="en-GB"/>
        </w:rPr>
      </w:pPr>
      <w:r w:rsidRPr="007123C0">
        <w:rPr>
          <w:noProof/>
          <w:lang w:val="en-GB"/>
        </w:rPr>
        <w:drawing>
          <wp:inline distT="0" distB="0" distL="0" distR="0" wp14:anchorId="62FE8875" wp14:editId="6CDA847A">
            <wp:extent cx="6645910" cy="3161665"/>
            <wp:effectExtent l="0" t="0" r="2540" b="635"/>
            <wp:docPr id="357815402" name="Picture 357815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1"/>
                    <a:stretch>
                      <a:fillRect/>
                    </a:stretch>
                  </pic:blipFill>
                  <pic:spPr>
                    <a:xfrm>
                      <a:off x="0" y="0"/>
                      <a:ext cx="6645910" cy="3161665"/>
                    </a:xfrm>
                    <a:prstGeom prst="rect">
                      <a:avLst/>
                    </a:prstGeom>
                  </pic:spPr>
                </pic:pic>
              </a:graphicData>
            </a:graphic>
          </wp:inline>
        </w:drawing>
      </w:r>
    </w:p>
    <w:p w14:paraId="0843B9C8" w14:textId="68545010" w:rsidR="00177F4C" w:rsidRDefault="00177F4C" w:rsidP="007E7E86">
      <w:pPr>
        <w:pStyle w:val="Heading3"/>
        <w:rPr>
          <w:lang w:val="en-GB"/>
        </w:rPr>
      </w:pPr>
      <w:r>
        <w:rPr>
          <w:lang w:val="en-GB"/>
        </w:rPr>
        <w:t>Performance</w:t>
      </w:r>
      <w:r w:rsidR="00C47400">
        <w:rPr>
          <w:lang w:val="en-GB"/>
        </w:rPr>
        <w:t xml:space="preserve"> </w:t>
      </w:r>
      <w:r w:rsidR="0001156C">
        <w:rPr>
          <w:lang w:val="en-GB"/>
        </w:rPr>
        <w:t>Management</w:t>
      </w:r>
    </w:p>
    <w:p w14:paraId="1B867CBC" w14:textId="77777777" w:rsidR="008C7297" w:rsidRDefault="008C7297" w:rsidP="008C7297">
      <w:pPr>
        <w:rPr>
          <w:lang w:val="en-GB"/>
        </w:rPr>
      </w:pPr>
      <w:r>
        <w:rPr>
          <w:lang w:val="en-GB"/>
        </w:rPr>
        <w:t xml:space="preserve">Performance ranks high in VDI operations so let’s start with it. Horizon is a complex architecture with many components and layer. How do you know Horizon is performing? </w:t>
      </w:r>
    </w:p>
    <w:p w14:paraId="068D2268" w14:textId="71C1AB17" w:rsidR="00411012" w:rsidRDefault="00411012" w:rsidP="00411012">
      <w:pPr>
        <w:rPr>
          <w:lang w:val="en-GB"/>
        </w:rPr>
      </w:pPr>
      <w:r>
        <w:rPr>
          <w:lang w:val="en-GB"/>
        </w:rPr>
        <w:lastRenderedPageBreak/>
        <w:t>One good way</w:t>
      </w:r>
      <w:r w:rsidR="008C7297">
        <w:rPr>
          <w:lang w:val="en-GB"/>
        </w:rPr>
        <w:t xml:space="preserve"> to </w:t>
      </w:r>
      <w:r w:rsidR="00990C76">
        <w:rPr>
          <w:lang w:val="en-GB"/>
        </w:rPr>
        <w:t xml:space="preserve">answer </w:t>
      </w:r>
      <w:r>
        <w:rPr>
          <w:lang w:val="en-GB"/>
        </w:rPr>
        <w:t xml:space="preserve">is to begin with the end in mind. The purpose of </w:t>
      </w:r>
      <w:proofErr w:type="spellStart"/>
      <w:r>
        <w:rPr>
          <w:lang w:val="en-GB"/>
        </w:rPr>
        <w:t>DaaS</w:t>
      </w:r>
      <w:proofErr w:type="spellEnd"/>
      <w:r>
        <w:rPr>
          <w:lang w:val="en-GB"/>
        </w:rPr>
        <w:t xml:space="preserve"> is to provide acceptable user experience. To deliver that, there are 3 components (Edge, Network, Data </w:t>
      </w:r>
      <w:proofErr w:type="spellStart"/>
      <w:r>
        <w:rPr>
          <w:lang w:val="en-GB"/>
        </w:rPr>
        <w:t>Center</w:t>
      </w:r>
      <w:proofErr w:type="spellEnd"/>
      <w:r>
        <w:rPr>
          <w:lang w:val="en-GB"/>
        </w:rPr>
        <w:t xml:space="preserve">) that must work well. Horizon is a client/server architecture, meaning it has a Horizon Client software that runs at the edge, talking via the network to a server agent software residing in the data </w:t>
      </w:r>
      <w:proofErr w:type="spellStart"/>
      <w:r>
        <w:rPr>
          <w:lang w:val="en-GB"/>
        </w:rPr>
        <w:t>center</w:t>
      </w:r>
      <w:proofErr w:type="spellEnd"/>
      <w:r>
        <w:rPr>
          <w:lang w:val="en-GB"/>
        </w:rPr>
        <w:t xml:space="preserve">. </w:t>
      </w:r>
    </w:p>
    <w:p w14:paraId="6F6D910C" w14:textId="77777777" w:rsidR="00411012" w:rsidRDefault="00411012" w:rsidP="00411012">
      <w:pPr>
        <w:jc w:val="center"/>
        <w:rPr>
          <w:lang w:val="en-GB"/>
        </w:rPr>
      </w:pPr>
      <w:r w:rsidRPr="00885981">
        <w:rPr>
          <w:noProof/>
          <w:lang w:val="en-GB"/>
        </w:rPr>
        <w:drawing>
          <wp:inline distT="0" distB="0" distL="0" distR="0" wp14:anchorId="62739715" wp14:editId="0777E8DC">
            <wp:extent cx="5955030" cy="1582356"/>
            <wp:effectExtent l="0" t="0" r="0" b="0"/>
            <wp:docPr id="357815372" name="Picture 357815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2"/>
                    <a:stretch>
                      <a:fillRect/>
                    </a:stretch>
                  </pic:blipFill>
                  <pic:spPr>
                    <a:xfrm>
                      <a:off x="0" y="0"/>
                      <a:ext cx="5958223" cy="1583204"/>
                    </a:xfrm>
                    <a:prstGeom prst="rect">
                      <a:avLst/>
                    </a:prstGeom>
                  </pic:spPr>
                </pic:pic>
              </a:graphicData>
            </a:graphic>
          </wp:inline>
        </w:drawing>
      </w:r>
    </w:p>
    <w:p w14:paraId="59626C13" w14:textId="77777777" w:rsidR="00411012" w:rsidRDefault="00411012" w:rsidP="00411012">
      <w:pPr>
        <w:rPr>
          <w:lang w:val="en-GB"/>
        </w:rPr>
      </w:pPr>
      <w:r>
        <w:rPr>
          <w:lang w:val="en-GB"/>
        </w:rPr>
        <w:t xml:space="preserve">The client software does the screen rendering. Due to lack of contention and utilization metrics, we can’t measure its performance. Some thin client or zero client has a tiny OS that support syslog. </w:t>
      </w:r>
    </w:p>
    <w:p w14:paraId="2FD8F257" w14:textId="77777777" w:rsidR="00411012" w:rsidRDefault="00411012" w:rsidP="00411012">
      <w:pPr>
        <w:rPr>
          <w:lang w:val="en-GB"/>
        </w:rPr>
      </w:pPr>
      <w:r>
        <w:rPr>
          <w:lang w:val="en-GB"/>
        </w:rPr>
        <w:t>The network consists of the protocol and the physical network. Typically, the physical network carries more than Horizon protocol. For example, you have IP telephony system, security cameras or remote servers in your branches. You need to have visibility at the consumer (Horizon protocol) level and provider (physical network) level. In most cases, the network is not owned by the EUC team, so EUC team is consuming a shared service. Because of this, the physical network metrics play the supporting role. They are not primary metrics used in the KPI.</w:t>
      </w:r>
    </w:p>
    <w:p w14:paraId="30D5BA7D" w14:textId="77777777" w:rsidR="00411012" w:rsidRDefault="00411012" w:rsidP="00411012">
      <w:pPr>
        <w:rPr>
          <w:lang w:val="en-GB"/>
        </w:rPr>
      </w:pPr>
      <w:r>
        <w:rPr>
          <w:lang w:val="en-GB"/>
        </w:rPr>
        <w:t xml:space="preserve">The data </w:t>
      </w:r>
      <w:proofErr w:type="spellStart"/>
      <w:r>
        <w:rPr>
          <w:lang w:val="en-GB"/>
        </w:rPr>
        <w:t>center</w:t>
      </w:r>
      <w:proofErr w:type="spellEnd"/>
      <w:r>
        <w:rPr>
          <w:lang w:val="en-GB"/>
        </w:rPr>
        <w:t xml:space="preserve"> part is where the bulk of EUC component resides. This includes both VMware and non-VMware components.</w:t>
      </w:r>
    </w:p>
    <w:p w14:paraId="126020CF" w14:textId="77777777" w:rsidR="00411012" w:rsidRDefault="00411012" w:rsidP="00411012">
      <w:pPr>
        <w:rPr>
          <w:lang w:val="en-GB"/>
        </w:rPr>
      </w:pPr>
      <w:r>
        <w:rPr>
          <w:lang w:val="en-GB"/>
        </w:rPr>
        <w:t xml:space="preserve">The network part and the data </w:t>
      </w:r>
      <w:proofErr w:type="spellStart"/>
      <w:r>
        <w:rPr>
          <w:lang w:val="en-GB"/>
        </w:rPr>
        <w:t>center</w:t>
      </w:r>
      <w:proofErr w:type="spellEnd"/>
      <w:r>
        <w:rPr>
          <w:lang w:val="en-GB"/>
        </w:rPr>
        <w:t xml:space="preserve"> part are two independent parts, typically managed by different teams. You can have network problem without the data </w:t>
      </w:r>
      <w:proofErr w:type="spellStart"/>
      <w:r>
        <w:rPr>
          <w:lang w:val="en-GB"/>
        </w:rPr>
        <w:t>center</w:t>
      </w:r>
      <w:proofErr w:type="spellEnd"/>
      <w:r>
        <w:rPr>
          <w:lang w:val="en-GB"/>
        </w:rPr>
        <w:t xml:space="preserve"> problem, and vice versa. By separating them as separate KPI, you can see what kind of problems you have and do the necessary follow up. By combining them, you can potentially lose visibility as the good one can mask the bad one.</w:t>
      </w:r>
    </w:p>
    <w:p w14:paraId="0CD75F0C" w14:textId="77777777" w:rsidR="00411012" w:rsidRDefault="00411012" w:rsidP="00411012">
      <w:pPr>
        <w:rPr>
          <w:lang w:val="en-GB"/>
        </w:rPr>
      </w:pPr>
      <w:r>
        <w:rPr>
          <w:lang w:val="en-GB"/>
        </w:rPr>
        <w:t xml:space="preserve">Be mindful of the </w:t>
      </w:r>
      <w:r w:rsidRPr="00FA12D4">
        <w:rPr>
          <w:lang w:val="en-GB"/>
        </w:rPr>
        <w:t>difference between</w:t>
      </w:r>
      <w:r>
        <w:rPr>
          <w:lang w:val="en-GB"/>
        </w:rPr>
        <w:t xml:space="preserve"> </w:t>
      </w:r>
      <w:r w:rsidRPr="00270467">
        <w:rPr>
          <w:color w:val="FF0000"/>
          <w:lang w:val="en-GB"/>
        </w:rPr>
        <w:t xml:space="preserve">the user has performance problem </w:t>
      </w:r>
      <w:r>
        <w:rPr>
          <w:lang w:val="en-GB"/>
        </w:rPr>
        <w:t xml:space="preserve">and </w:t>
      </w:r>
      <w:r w:rsidRPr="00270467">
        <w:rPr>
          <w:color w:val="FF0000"/>
          <w:lang w:val="en-GB"/>
        </w:rPr>
        <w:t>the user causes performance problem</w:t>
      </w:r>
      <w:r w:rsidRPr="00FA12D4">
        <w:rPr>
          <w:lang w:val="en-GB"/>
        </w:rPr>
        <w:t>.</w:t>
      </w:r>
    </w:p>
    <w:p w14:paraId="3D660B87" w14:textId="77777777" w:rsidR="00411012" w:rsidRDefault="00411012" w:rsidP="00411012">
      <w:pPr>
        <w:pStyle w:val="BeforeTable"/>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9327"/>
      </w:tblGrid>
      <w:tr w:rsidR="00411012" w14:paraId="30AC0E45" w14:textId="77777777" w:rsidTr="002934E5">
        <w:tc>
          <w:tcPr>
            <w:tcW w:w="1129" w:type="dxa"/>
          </w:tcPr>
          <w:p w14:paraId="0ED50E6A" w14:textId="77777777" w:rsidR="00411012" w:rsidRPr="00C471C2" w:rsidRDefault="00411012" w:rsidP="002934E5">
            <w:pPr>
              <w:pStyle w:val="Tablecontent"/>
              <w:rPr>
                <w:b/>
                <w:bCs/>
              </w:rPr>
            </w:pPr>
            <w:r w:rsidRPr="00C471C2">
              <w:rPr>
                <w:b/>
                <w:bCs/>
              </w:rPr>
              <w:t>Victim</w:t>
            </w:r>
          </w:p>
        </w:tc>
        <w:tc>
          <w:tcPr>
            <w:tcW w:w="9327" w:type="dxa"/>
          </w:tcPr>
          <w:p w14:paraId="1E96C037" w14:textId="77777777" w:rsidR="00411012" w:rsidRDefault="00411012" w:rsidP="002934E5">
            <w:pPr>
              <w:pStyle w:val="Tablecontent"/>
            </w:pPr>
            <w:r>
              <w:t xml:space="preserve">The user experiences problem. </w:t>
            </w:r>
          </w:p>
          <w:p w14:paraId="1858D14E" w14:textId="77777777" w:rsidR="00411012" w:rsidRDefault="00411012" w:rsidP="002934E5">
            <w:pPr>
              <w:pStyle w:val="Tablecontent"/>
              <w:rPr>
                <w:lang w:val="en-GB"/>
              </w:rPr>
            </w:pPr>
            <w:r w:rsidRPr="00FA12D4">
              <w:rPr>
                <w:lang w:val="en-GB"/>
              </w:rPr>
              <w:t>Contention is high, utilization is low. Not getting work done</w:t>
            </w:r>
            <w:r>
              <w:rPr>
                <w:lang w:val="en-GB"/>
              </w:rPr>
              <w:t>, so productivity is impacted.</w:t>
            </w:r>
          </w:p>
          <w:p w14:paraId="22625037" w14:textId="77777777" w:rsidR="00411012" w:rsidRDefault="00411012" w:rsidP="002934E5">
            <w:pPr>
              <w:pStyle w:val="Tablecontent"/>
            </w:pPr>
            <w:r>
              <w:t>User is upset.</w:t>
            </w:r>
          </w:p>
        </w:tc>
      </w:tr>
      <w:tr w:rsidR="00411012" w14:paraId="4C7FEB52" w14:textId="77777777" w:rsidTr="002934E5">
        <w:tc>
          <w:tcPr>
            <w:tcW w:w="1129" w:type="dxa"/>
          </w:tcPr>
          <w:p w14:paraId="53AC410F" w14:textId="77777777" w:rsidR="00411012" w:rsidRPr="00C471C2" w:rsidRDefault="00411012" w:rsidP="002934E5">
            <w:pPr>
              <w:pStyle w:val="Tablecontent"/>
              <w:rPr>
                <w:b/>
                <w:bCs/>
              </w:rPr>
            </w:pPr>
            <w:r w:rsidRPr="00C471C2">
              <w:rPr>
                <w:b/>
                <w:bCs/>
              </w:rPr>
              <w:t>Villain</w:t>
            </w:r>
          </w:p>
        </w:tc>
        <w:tc>
          <w:tcPr>
            <w:tcW w:w="9327" w:type="dxa"/>
          </w:tcPr>
          <w:p w14:paraId="1248CE0B" w14:textId="77777777" w:rsidR="00411012" w:rsidRDefault="00411012" w:rsidP="002934E5">
            <w:pPr>
              <w:pStyle w:val="Tablecontent"/>
            </w:pPr>
            <w:r>
              <w:t xml:space="preserve">The user causes performance problem. </w:t>
            </w:r>
          </w:p>
          <w:p w14:paraId="0E153D90" w14:textId="77777777" w:rsidR="00411012" w:rsidRDefault="00411012" w:rsidP="002934E5">
            <w:pPr>
              <w:pStyle w:val="Tablecontent"/>
            </w:pPr>
            <w:r>
              <w:t>Utilization is very high. Contention is irrelevant in this case. The user may get a lot of work done.</w:t>
            </w:r>
          </w:p>
          <w:p w14:paraId="5FE76E50" w14:textId="77777777" w:rsidR="00411012" w:rsidRDefault="00411012" w:rsidP="002934E5">
            <w:pPr>
              <w:pStyle w:val="Tablecontent"/>
            </w:pPr>
            <w:r>
              <w:t>Other users could be affected, so you are upset.</w:t>
            </w:r>
          </w:p>
        </w:tc>
      </w:tr>
    </w:tbl>
    <w:p w14:paraId="3CAEB396" w14:textId="77777777" w:rsidR="00205C61" w:rsidRDefault="00205C61" w:rsidP="00160AA2">
      <w:pPr>
        <w:pStyle w:val="Heading4"/>
      </w:pPr>
      <w:r>
        <w:t>Network KPI</w:t>
      </w:r>
    </w:p>
    <w:p w14:paraId="152C4AED" w14:textId="77777777" w:rsidR="00205C61" w:rsidRDefault="00205C61" w:rsidP="00205C61">
      <w:pPr>
        <w:rPr>
          <w:lang w:val="en-GB"/>
        </w:rPr>
      </w:pPr>
      <w:r>
        <w:rPr>
          <w:lang w:val="en-GB"/>
        </w:rPr>
        <w:t>This is easier to measure as it has fewer metrics and only has 1 type of resource.</w:t>
      </w:r>
    </w:p>
    <w:p w14:paraId="5F4319DF" w14:textId="1E940614" w:rsidR="00205C61" w:rsidRDefault="00205C61" w:rsidP="00205C61">
      <w:pPr>
        <w:jc w:val="center"/>
        <w:rPr>
          <w:lang w:val="en-GB"/>
        </w:rPr>
      </w:pPr>
      <w:r w:rsidRPr="00091486">
        <w:rPr>
          <w:noProof/>
          <w:lang w:val="en-GB"/>
        </w:rPr>
        <w:drawing>
          <wp:inline distT="0" distB="0" distL="0" distR="0" wp14:anchorId="2C446D8F" wp14:editId="582BCFDA">
            <wp:extent cx="5658141" cy="958899"/>
            <wp:effectExtent l="0" t="0" r="0" b="0"/>
            <wp:docPr id="1293284827" name="Picture 1293284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3"/>
                    <a:stretch>
                      <a:fillRect/>
                    </a:stretch>
                  </pic:blipFill>
                  <pic:spPr>
                    <a:xfrm>
                      <a:off x="0" y="0"/>
                      <a:ext cx="5658141" cy="958899"/>
                    </a:xfrm>
                    <a:prstGeom prst="rect">
                      <a:avLst/>
                    </a:prstGeom>
                  </pic:spPr>
                </pic:pic>
              </a:graphicData>
            </a:graphic>
          </wp:inline>
        </w:drawing>
      </w:r>
    </w:p>
    <w:p w14:paraId="4126E06D" w14:textId="118ADBA5" w:rsidR="00846D95" w:rsidRDefault="00846D95" w:rsidP="00C767DE">
      <w:pPr>
        <w:rPr>
          <w:lang w:val="en-GB"/>
        </w:rPr>
      </w:pPr>
      <w:r>
        <w:rPr>
          <w:lang w:val="en-GB"/>
        </w:rPr>
        <w:t xml:space="preserve">The latency is measured at PCoIP or Blast protocol layer, not TCP/UDP layer. </w:t>
      </w:r>
      <w:r w:rsidR="000A40F1">
        <w:rPr>
          <w:lang w:val="en-GB"/>
        </w:rPr>
        <w:t xml:space="preserve">Upper layer is more accurate </w:t>
      </w:r>
      <w:r w:rsidR="002403C9">
        <w:rPr>
          <w:lang w:val="en-GB"/>
        </w:rPr>
        <w:t>as w</w:t>
      </w:r>
      <w:r w:rsidR="000A40F1" w:rsidRPr="000A40F1">
        <w:rPr>
          <w:lang w:val="en-GB"/>
        </w:rPr>
        <w:t xml:space="preserve">e </w:t>
      </w:r>
      <w:r w:rsidR="002403C9">
        <w:rPr>
          <w:lang w:val="en-GB"/>
        </w:rPr>
        <w:t xml:space="preserve">can have </w:t>
      </w:r>
      <w:r w:rsidR="000A40F1" w:rsidRPr="000A40F1">
        <w:rPr>
          <w:lang w:val="en-GB"/>
        </w:rPr>
        <w:t>packet loss at application-</w:t>
      </w:r>
      <w:proofErr w:type="gramStart"/>
      <w:r w:rsidR="000A40F1" w:rsidRPr="000A40F1">
        <w:rPr>
          <w:lang w:val="en-GB"/>
        </w:rPr>
        <w:t>layer</w:t>
      </w:r>
      <w:proofErr w:type="gramEnd"/>
      <w:r w:rsidR="000A40F1" w:rsidRPr="000A40F1">
        <w:rPr>
          <w:lang w:val="en-GB"/>
        </w:rPr>
        <w:t xml:space="preserve"> </w:t>
      </w:r>
      <w:r w:rsidR="002403C9">
        <w:rPr>
          <w:lang w:val="en-GB"/>
        </w:rPr>
        <w:t xml:space="preserve">but </w:t>
      </w:r>
      <w:r w:rsidR="000A40F1" w:rsidRPr="000A40F1">
        <w:rPr>
          <w:lang w:val="en-GB"/>
        </w:rPr>
        <w:t xml:space="preserve">Windows sees no dropped packet. The reason was the packet arrives out of order and hence unusable from </w:t>
      </w:r>
      <w:r w:rsidR="0098212B">
        <w:rPr>
          <w:lang w:val="en-GB"/>
        </w:rPr>
        <w:t>Horizon</w:t>
      </w:r>
      <w:r w:rsidR="000A40F1" w:rsidRPr="000A40F1">
        <w:rPr>
          <w:lang w:val="en-GB"/>
        </w:rPr>
        <w:t xml:space="preserve"> viewpoint.</w:t>
      </w:r>
    </w:p>
    <w:p w14:paraId="627B4288" w14:textId="738E9CEB" w:rsidR="00F35C65" w:rsidRDefault="00F35C65" w:rsidP="00C767DE">
      <w:pPr>
        <w:rPr>
          <w:lang w:val="en-GB"/>
        </w:rPr>
      </w:pPr>
      <w:r>
        <w:rPr>
          <w:lang w:val="en-GB"/>
        </w:rPr>
        <w:lastRenderedPageBreak/>
        <w:t>We’ve set the threshold value to be conservative yet realistic. If your users are accessing over the WAN or unreliable connection, then you may not see green. This is acceptable so long user actual productivity is not impacted.</w:t>
      </w:r>
    </w:p>
    <w:p w14:paraId="57021CFB" w14:textId="7CA93DD5" w:rsidR="007B0E89" w:rsidRDefault="007B0E89" w:rsidP="007B0E89">
      <w:pPr>
        <w:rPr>
          <w:lang w:val="en-GB"/>
        </w:rPr>
      </w:pPr>
      <w:r w:rsidRPr="007B0E89">
        <w:rPr>
          <w:lang w:val="en-GB"/>
        </w:rPr>
        <w:t xml:space="preserve">Time taken to load </w:t>
      </w:r>
      <w:r>
        <w:rPr>
          <w:lang w:val="en-GB"/>
        </w:rPr>
        <w:t xml:space="preserve">the user </w:t>
      </w:r>
      <w:r w:rsidRPr="007B0E89">
        <w:rPr>
          <w:lang w:val="en-GB"/>
        </w:rPr>
        <w:t>profile</w:t>
      </w:r>
      <w:r>
        <w:rPr>
          <w:lang w:val="en-GB"/>
        </w:rPr>
        <w:t xml:space="preserve"> and </w:t>
      </w:r>
      <w:r w:rsidRPr="007B0E89">
        <w:rPr>
          <w:lang w:val="en-GB"/>
        </w:rPr>
        <w:t>time taken to logon</w:t>
      </w:r>
      <w:r>
        <w:rPr>
          <w:lang w:val="en-GB"/>
        </w:rPr>
        <w:t xml:space="preserve"> are not </w:t>
      </w:r>
      <w:r w:rsidRPr="007B0E89">
        <w:rPr>
          <w:lang w:val="en-GB"/>
        </w:rPr>
        <w:t>include</w:t>
      </w:r>
      <w:r>
        <w:rPr>
          <w:lang w:val="en-GB"/>
        </w:rPr>
        <w:t>d</w:t>
      </w:r>
      <w:r w:rsidRPr="007B0E89">
        <w:rPr>
          <w:lang w:val="en-GB"/>
        </w:rPr>
        <w:t xml:space="preserve"> in the KPI because they are one time value.</w:t>
      </w:r>
      <w:r>
        <w:rPr>
          <w:lang w:val="en-GB"/>
        </w:rPr>
        <w:t xml:space="preserve"> KPI needs to be a metric that can be evaluated regularly. </w:t>
      </w:r>
    </w:p>
    <w:p w14:paraId="25262A59" w14:textId="25810A77" w:rsidR="00F35C65" w:rsidRDefault="00F35C65" w:rsidP="00C767DE">
      <w:pPr>
        <w:rPr>
          <w:lang w:val="en-GB"/>
        </w:rPr>
      </w:pPr>
      <w:r>
        <w:rPr>
          <w:lang w:val="en-GB"/>
        </w:rPr>
        <w:t>At this moment, we do not include variance in the latency. If you think we should, do recommend the value for each threshold.</w:t>
      </w:r>
    </w:p>
    <w:p w14:paraId="2FB9EEC1" w14:textId="1083A38E" w:rsidR="00C767DE" w:rsidRPr="002739E2" w:rsidRDefault="00C767DE" w:rsidP="00C767DE">
      <w:pPr>
        <w:rPr>
          <w:lang w:val="en-GB"/>
        </w:rPr>
      </w:pPr>
      <w:r>
        <w:rPr>
          <w:lang w:val="en-GB"/>
        </w:rPr>
        <w:t xml:space="preserve">The session network utilization is not part of the KPI as we can’t put the value into the range. The </w:t>
      </w:r>
      <w:hyperlink r:id="rId844" w:history="1">
        <w:r w:rsidRPr="00C767DE">
          <w:rPr>
            <w:rStyle w:val="Hyperlink"/>
            <w:lang w:val="en-GB"/>
          </w:rPr>
          <w:t>Blast Extreme</w:t>
        </w:r>
      </w:hyperlink>
      <w:r>
        <w:rPr>
          <w:lang w:val="en-GB"/>
        </w:rPr>
        <w:t xml:space="preserve"> protocol may be doing minimal work at that time for that user, so a low network throughput may not indicate poor user experience.</w:t>
      </w:r>
    </w:p>
    <w:p w14:paraId="451B8262" w14:textId="77777777" w:rsidR="00205C61" w:rsidRDefault="00205C61" w:rsidP="00160AA2">
      <w:pPr>
        <w:pStyle w:val="Heading4"/>
      </w:pPr>
      <w:r>
        <w:t xml:space="preserve">Data </w:t>
      </w:r>
      <w:proofErr w:type="spellStart"/>
      <w:r>
        <w:t>Center</w:t>
      </w:r>
      <w:proofErr w:type="spellEnd"/>
      <w:r>
        <w:t xml:space="preserve"> KPI</w:t>
      </w:r>
    </w:p>
    <w:p w14:paraId="4B65C623" w14:textId="5AB186DA" w:rsidR="00205C61" w:rsidRDefault="00205C61" w:rsidP="00205C61">
      <w:pPr>
        <w:rPr>
          <w:lang w:val="en-GB"/>
        </w:rPr>
      </w:pPr>
      <w:r>
        <w:rPr>
          <w:lang w:val="en-GB"/>
        </w:rPr>
        <w:t xml:space="preserve">The </w:t>
      </w:r>
      <w:r w:rsidR="00AD3725">
        <w:rPr>
          <w:lang w:val="en-GB"/>
        </w:rPr>
        <w:t xml:space="preserve">DC KPI depends on the types of </w:t>
      </w:r>
      <w:proofErr w:type="gramStart"/>
      <w:r w:rsidR="00AD3725">
        <w:rPr>
          <w:lang w:val="en-GB"/>
        </w:rPr>
        <w:t>object</w:t>
      </w:r>
      <w:proofErr w:type="gramEnd"/>
      <w:r w:rsidR="00AD3725">
        <w:rPr>
          <w:lang w:val="en-GB"/>
        </w:rPr>
        <w:t>. A user can have VDI Session or RDS Session</w:t>
      </w:r>
      <w:r w:rsidR="00276531">
        <w:rPr>
          <w:lang w:val="en-GB"/>
        </w:rPr>
        <w:t>, served by VDI Pool and RDS Farm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901"/>
      </w:tblGrid>
      <w:tr w:rsidR="00276531" w14:paraId="7D4A4890" w14:textId="77777777" w:rsidTr="002D789C">
        <w:tc>
          <w:tcPr>
            <w:tcW w:w="1555" w:type="dxa"/>
          </w:tcPr>
          <w:p w14:paraId="57A682DA" w14:textId="57C18E8F" w:rsidR="00276531" w:rsidRPr="00635462" w:rsidRDefault="00635462" w:rsidP="00635462">
            <w:pPr>
              <w:pStyle w:val="Tablecontent"/>
              <w:rPr>
                <w:b/>
                <w:bCs/>
              </w:rPr>
            </w:pPr>
            <w:r w:rsidRPr="00635462">
              <w:rPr>
                <w:b/>
                <w:bCs/>
              </w:rPr>
              <w:t>VDI Session</w:t>
            </w:r>
          </w:p>
        </w:tc>
        <w:tc>
          <w:tcPr>
            <w:tcW w:w="8901" w:type="dxa"/>
          </w:tcPr>
          <w:p w14:paraId="29F6D4B1" w14:textId="6658340C" w:rsidR="0032545D" w:rsidRDefault="00635462" w:rsidP="00635462">
            <w:pPr>
              <w:pStyle w:val="Tablecontent"/>
            </w:pPr>
            <w:r>
              <w:t xml:space="preserve">It has contention metrics. As </w:t>
            </w:r>
            <w:proofErr w:type="spellStart"/>
            <w:r>
              <w:t>it’s</w:t>
            </w:r>
            <w:proofErr w:type="spellEnd"/>
            <w:r>
              <w:t xml:space="preserve"> Windows OS running on a vSphere VM, it has metrics from both layers.</w:t>
            </w:r>
          </w:p>
        </w:tc>
      </w:tr>
      <w:tr w:rsidR="002D789C" w14:paraId="0CA060C0" w14:textId="77777777" w:rsidTr="002D78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55" w:type="dxa"/>
            <w:tcBorders>
              <w:top w:val="nil"/>
              <w:left w:val="nil"/>
              <w:bottom w:val="nil"/>
              <w:right w:val="nil"/>
            </w:tcBorders>
          </w:tcPr>
          <w:p w14:paraId="0DB2B3A9" w14:textId="77777777" w:rsidR="002D789C" w:rsidRPr="00635462" w:rsidRDefault="002D789C" w:rsidP="00AC11A5">
            <w:pPr>
              <w:pStyle w:val="Tablecontent"/>
              <w:rPr>
                <w:b/>
                <w:bCs/>
              </w:rPr>
            </w:pPr>
            <w:r w:rsidRPr="00635462">
              <w:rPr>
                <w:b/>
                <w:bCs/>
              </w:rPr>
              <w:t>RDS Session</w:t>
            </w:r>
          </w:p>
        </w:tc>
        <w:tc>
          <w:tcPr>
            <w:tcW w:w="8901" w:type="dxa"/>
            <w:tcBorders>
              <w:top w:val="nil"/>
              <w:left w:val="nil"/>
              <w:bottom w:val="nil"/>
              <w:right w:val="nil"/>
            </w:tcBorders>
          </w:tcPr>
          <w:p w14:paraId="1BA312D1" w14:textId="77777777" w:rsidR="002D789C" w:rsidRDefault="002D789C" w:rsidP="00AC11A5">
            <w:pPr>
              <w:pStyle w:val="Tablecontent"/>
            </w:pPr>
            <w:r>
              <w:t xml:space="preserve">It does not have contention metrics. It only has utilization </w:t>
            </w:r>
            <w:proofErr w:type="gramStart"/>
            <w:r>
              <w:t>metrics</w:t>
            </w:r>
            <w:proofErr w:type="gramEnd"/>
            <w:r>
              <w:t xml:space="preserve"> and they cannot be used to determine if a user experience degrades.</w:t>
            </w:r>
          </w:p>
          <w:p w14:paraId="5A15AD26" w14:textId="6DCDAC75" w:rsidR="002D789C" w:rsidRDefault="002D789C" w:rsidP="00AC11A5">
            <w:pPr>
              <w:pStyle w:val="Tablecontent"/>
            </w:pPr>
            <w:r>
              <w:t xml:space="preserve">This applies to both application session and desktop session. As a result, the KPI is taken from the RDS Host, which is a server VM serving many users concurrently. The drawback is </w:t>
            </w:r>
            <w:r w:rsidR="00B75931">
              <w:t xml:space="preserve">RDS Host does not provide visibility into </w:t>
            </w:r>
            <w:r>
              <w:t>the performance of each session.</w:t>
            </w:r>
          </w:p>
        </w:tc>
      </w:tr>
    </w:tbl>
    <w:p w14:paraId="5DA8A01F" w14:textId="7E0F9CE4" w:rsidR="003670A0" w:rsidRDefault="00AF65DB" w:rsidP="003670A0">
      <w:pPr>
        <w:rPr>
          <w:lang w:val="en-GB"/>
        </w:rPr>
      </w:pPr>
      <w:r>
        <w:rPr>
          <w:lang w:val="en-GB"/>
        </w:rPr>
        <w:t xml:space="preserve">Since both </w:t>
      </w:r>
      <w:r w:rsidR="003670A0">
        <w:rPr>
          <w:lang w:val="en-GB"/>
        </w:rPr>
        <w:t xml:space="preserve">RDS Host </w:t>
      </w:r>
      <w:r>
        <w:rPr>
          <w:lang w:val="en-GB"/>
        </w:rPr>
        <w:t xml:space="preserve">and VDI Session </w:t>
      </w:r>
      <w:r w:rsidR="003670A0">
        <w:rPr>
          <w:lang w:val="en-GB"/>
        </w:rPr>
        <w:t xml:space="preserve">is basically a Window </w:t>
      </w:r>
      <w:r>
        <w:rPr>
          <w:lang w:val="en-GB"/>
        </w:rPr>
        <w:t xml:space="preserve">VM, we are using the same KPI. </w:t>
      </w:r>
      <w:r w:rsidR="003670A0">
        <w:rPr>
          <w:lang w:val="en-GB"/>
        </w:rPr>
        <w:t xml:space="preserve">Other than RDSH specific counter such as </w:t>
      </w:r>
      <w:hyperlink r:id="rId845" w:history="1">
        <w:r w:rsidR="003670A0" w:rsidRPr="00A57E22">
          <w:rPr>
            <w:rStyle w:val="Hyperlink"/>
            <w:lang w:val="en-GB"/>
          </w:rPr>
          <w:t>this one</w:t>
        </w:r>
      </w:hyperlink>
      <w:r w:rsidR="003670A0">
        <w:rPr>
          <w:lang w:val="en-GB"/>
        </w:rPr>
        <w:t>, there is no application level specific counters to measure contention. vRealize Operations uses the following counters and threshold to form the KPI.</w:t>
      </w:r>
    </w:p>
    <w:p w14:paraId="2913A060" w14:textId="77777777" w:rsidR="003670A0" w:rsidRDefault="003670A0" w:rsidP="003670A0">
      <w:pPr>
        <w:rPr>
          <w:lang w:val="en-GB"/>
        </w:rPr>
      </w:pPr>
      <w:r w:rsidRPr="00704048">
        <w:rPr>
          <w:noProof/>
          <w:lang w:val="en-GB"/>
        </w:rPr>
        <w:drawing>
          <wp:inline distT="0" distB="0" distL="0" distR="0" wp14:anchorId="0A5AFAB5" wp14:editId="5F50B5F0">
            <wp:extent cx="6445581" cy="3492679"/>
            <wp:effectExtent l="0" t="0" r="0" b="0"/>
            <wp:docPr id="1293284831" name="Picture 1293284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6"/>
                    <a:stretch>
                      <a:fillRect/>
                    </a:stretch>
                  </pic:blipFill>
                  <pic:spPr>
                    <a:xfrm>
                      <a:off x="0" y="0"/>
                      <a:ext cx="6445581" cy="3492679"/>
                    </a:xfrm>
                    <a:prstGeom prst="rect">
                      <a:avLst/>
                    </a:prstGeom>
                  </pic:spPr>
                </pic:pic>
              </a:graphicData>
            </a:graphic>
          </wp:inline>
        </w:drawing>
      </w:r>
    </w:p>
    <w:p w14:paraId="150CCB60" w14:textId="3915E03B" w:rsidR="00A83143" w:rsidRDefault="00A83143" w:rsidP="003670A0">
      <w:pPr>
        <w:rPr>
          <w:lang w:val="en-GB"/>
        </w:rPr>
      </w:pPr>
      <w:r>
        <w:rPr>
          <w:lang w:val="en-GB"/>
        </w:rPr>
        <w:t>The counters above are layered into 4, matching the layer used in performance troubleshooting.</w:t>
      </w:r>
      <w:r w:rsidR="007D23BD">
        <w:rPr>
          <w:lang w:val="en-GB"/>
        </w:rPr>
        <w:t xml:space="preserve"> Look at the contention metrics first, then the utilization type.</w:t>
      </w:r>
    </w:p>
    <w:p w14:paraId="17480A9B" w14:textId="4F7577BB" w:rsidR="00B64F12" w:rsidRDefault="00B64F12" w:rsidP="003670A0">
      <w:pPr>
        <w:rPr>
          <w:lang w:val="en-GB"/>
        </w:rPr>
      </w:pPr>
      <w:r>
        <w:t xml:space="preserve">We provide the threshold as they reflect Horizon best practice, which should work for most customers. Your situation may differ, which is why we provide the raw metrics too as the KPI metric cannot be modified. </w:t>
      </w:r>
    </w:p>
    <w:p w14:paraId="70FC57EA" w14:textId="33A936A0" w:rsidR="003670A0" w:rsidRDefault="003670A0" w:rsidP="003670A0">
      <w:pPr>
        <w:rPr>
          <w:lang w:val="en-GB"/>
        </w:rPr>
      </w:pPr>
      <w:r>
        <w:rPr>
          <w:lang w:val="en-GB"/>
        </w:rPr>
        <w:lastRenderedPageBreak/>
        <w:t>The CPU Queue Length is the total queue length. In future, we may convert it into per vCPU.</w:t>
      </w:r>
      <w:r w:rsidR="007D23BD">
        <w:rPr>
          <w:lang w:val="en-GB"/>
        </w:rPr>
        <w:t xml:space="preserve"> Same with disk latency, as read and write can move </w:t>
      </w:r>
      <w:proofErr w:type="spellStart"/>
      <w:r w:rsidR="007D23BD">
        <w:rPr>
          <w:lang w:val="en-GB"/>
        </w:rPr>
        <w:t>independantly</w:t>
      </w:r>
      <w:proofErr w:type="spellEnd"/>
      <w:r w:rsidR="007D23BD">
        <w:rPr>
          <w:lang w:val="en-GB"/>
        </w:rPr>
        <w:t xml:space="preserve">. </w:t>
      </w:r>
    </w:p>
    <w:p w14:paraId="5335467D" w14:textId="4223DFF9" w:rsidR="007D23BD" w:rsidRDefault="00E50336" w:rsidP="003670A0">
      <w:pPr>
        <w:rPr>
          <w:lang w:val="en-GB"/>
        </w:rPr>
      </w:pPr>
      <w:r>
        <w:rPr>
          <w:lang w:val="en-GB"/>
        </w:rPr>
        <w:t xml:space="preserve">We do not include </w:t>
      </w:r>
      <w:r w:rsidR="002E7243">
        <w:rPr>
          <w:lang w:val="en-GB"/>
        </w:rPr>
        <w:t>CPU Context</w:t>
      </w:r>
      <w:r w:rsidR="000F7C75">
        <w:rPr>
          <w:lang w:val="en-GB"/>
        </w:rPr>
        <w:t xml:space="preserve"> Switch and </w:t>
      </w:r>
      <w:r w:rsidR="007D23BD">
        <w:rPr>
          <w:lang w:val="en-GB"/>
        </w:rPr>
        <w:t xml:space="preserve">Disk Outstanding IO, </w:t>
      </w:r>
      <w:r>
        <w:rPr>
          <w:lang w:val="en-GB"/>
        </w:rPr>
        <w:t>as I’m not yet convinced on the threshold</w:t>
      </w:r>
      <w:r w:rsidR="006A2010">
        <w:rPr>
          <w:lang w:val="en-GB"/>
        </w:rPr>
        <w:t xml:space="preserve">, based on the profiling data. The numbers vary too </w:t>
      </w:r>
      <w:r w:rsidR="00B34F22">
        <w:rPr>
          <w:lang w:val="en-GB"/>
        </w:rPr>
        <w:t>wide</w:t>
      </w:r>
      <w:r w:rsidR="007D23BD">
        <w:rPr>
          <w:lang w:val="en-GB"/>
        </w:rPr>
        <w:t>. Send me your profiling result so I can consider it too.</w:t>
      </w:r>
      <w:r w:rsidR="00694CE1">
        <w:rPr>
          <w:lang w:val="en-GB"/>
        </w:rPr>
        <w:t xml:space="preserve"> </w:t>
      </w:r>
    </w:p>
    <w:p w14:paraId="084CD6AF" w14:textId="79D1F379" w:rsidR="004532E4" w:rsidRDefault="004532E4" w:rsidP="003670A0">
      <w:pPr>
        <w:rPr>
          <w:lang w:val="en-GB"/>
        </w:rPr>
      </w:pPr>
      <w:r>
        <w:rPr>
          <w:lang w:val="en-GB"/>
        </w:rPr>
        <w:t xml:space="preserve">We do not include CPU </w:t>
      </w:r>
      <w:r w:rsidR="00C6462A">
        <w:rPr>
          <w:lang w:val="en-GB"/>
        </w:rPr>
        <w:t>O</w:t>
      </w:r>
      <w:r>
        <w:rPr>
          <w:lang w:val="en-GB"/>
        </w:rPr>
        <w:t xml:space="preserve">verlap as the value is negligible most of the time. </w:t>
      </w:r>
      <w:r w:rsidR="00FD6192">
        <w:rPr>
          <w:lang w:val="en-GB"/>
        </w:rPr>
        <w:t xml:space="preserve">It will be green most of the time, hence inflating the value unnecessarily. </w:t>
      </w:r>
    </w:p>
    <w:p w14:paraId="0FD7F61B" w14:textId="3D61AA96" w:rsidR="00694CE1" w:rsidRDefault="00694CE1" w:rsidP="00694CE1">
      <w:r>
        <w:t>Do you know why we include Page-in but not Page-out? How about balloon, swapped and compressed? How come none of them are here? Refer to Part 2 Memory chapter for the answer.</w:t>
      </w:r>
    </w:p>
    <w:p w14:paraId="66DA0F96" w14:textId="12D0205E" w:rsidR="00694CE1" w:rsidRDefault="00694CE1" w:rsidP="00694CE1">
      <w:pPr>
        <w:rPr>
          <w:lang w:val="en-GB"/>
        </w:rPr>
      </w:pPr>
      <w:r>
        <w:t xml:space="preserve">We do not include Memory In Use as we have Free Memory. In Use is better for capacity, while Free is better for performance. </w:t>
      </w:r>
    </w:p>
    <w:p w14:paraId="52C392D0" w14:textId="06AE2435" w:rsidR="003E60C5" w:rsidRDefault="003670A0" w:rsidP="003E60C5">
      <w:pPr>
        <w:rPr>
          <w:lang w:val="en-GB"/>
        </w:rPr>
      </w:pPr>
      <w:r w:rsidRPr="00C42017">
        <w:rPr>
          <w:lang w:val="en-GB"/>
        </w:rPr>
        <w:t xml:space="preserve">VM CPU </w:t>
      </w:r>
      <w:r>
        <w:rPr>
          <w:lang w:val="en-GB"/>
        </w:rPr>
        <w:t>u</w:t>
      </w:r>
      <w:r w:rsidRPr="00C42017">
        <w:rPr>
          <w:lang w:val="en-GB"/>
        </w:rPr>
        <w:t>tilization is included because it’s possible that we have a runaway process that it’s impacting user performance.</w:t>
      </w:r>
      <w:r>
        <w:rPr>
          <w:lang w:val="en-GB"/>
        </w:rPr>
        <w:t xml:space="preserve"> A runaway process typically consumes 1 vCPU so if the VM has 4 CPU the increase is only 25%.</w:t>
      </w:r>
    </w:p>
    <w:p w14:paraId="61AFBAAD" w14:textId="6D5273C5" w:rsidR="00406377" w:rsidRDefault="00406377" w:rsidP="003E60C5">
      <w:pPr>
        <w:rPr>
          <w:lang w:val="en-GB"/>
        </w:rPr>
      </w:pPr>
      <w:r>
        <w:rPr>
          <w:lang w:val="en-GB"/>
        </w:rPr>
        <w:t xml:space="preserve">Now that we have the DC KPI and Network KPI at the smallest object, we can roll up to higher level object. </w:t>
      </w:r>
      <w:r w:rsidR="00472573">
        <w:rPr>
          <w:lang w:val="en-GB"/>
        </w:rPr>
        <w:t xml:space="preserve">For that, we need a correct hierarchy. </w:t>
      </w:r>
      <w:r w:rsidR="005159FA">
        <w:rPr>
          <w:lang w:val="en-GB"/>
        </w:rPr>
        <w:t xml:space="preserve">The hierarchy is also required </w:t>
      </w:r>
      <w:r w:rsidR="00293CC3">
        <w:rPr>
          <w:lang w:val="en-GB"/>
        </w:rPr>
        <w:t xml:space="preserve">by </w:t>
      </w:r>
      <w:proofErr w:type="gramStart"/>
      <w:r w:rsidR="00293CC3">
        <w:rPr>
          <w:lang w:val="en-GB"/>
        </w:rPr>
        <w:t>other</w:t>
      </w:r>
      <w:proofErr w:type="gramEnd"/>
      <w:r w:rsidR="00293CC3">
        <w:rPr>
          <w:lang w:val="en-GB"/>
        </w:rPr>
        <w:t xml:space="preserve"> pillar of operations management. </w:t>
      </w:r>
    </w:p>
    <w:p w14:paraId="53CC8EB8" w14:textId="77777777" w:rsidR="00307D5B" w:rsidRDefault="00307D5B" w:rsidP="00160AA2">
      <w:pPr>
        <w:pStyle w:val="Heading4"/>
      </w:pPr>
      <w:r>
        <w:t>KPI Roll Up</w:t>
      </w:r>
    </w:p>
    <w:p w14:paraId="698C03BB" w14:textId="77777777" w:rsidR="00307D5B" w:rsidRDefault="00307D5B" w:rsidP="00307D5B">
      <w:pPr>
        <w:rPr>
          <w:lang w:val="en-GB"/>
        </w:rPr>
      </w:pPr>
      <w:r>
        <w:rPr>
          <w:lang w:val="en-GB"/>
        </w:rPr>
        <w:t>Using the above as the foundation, we can build the KPI at higher level object. Here is how we do it.</w:t>
      </w:r>
    </w:p>
    <w:p w14:paraId="3B780370" w14:textId="77777777" w:rsidR="00307D5B" w:rsidRDefault="00307D5B" w:rsidP="00307D5B">
      <w:pPr>
        <w:jc w:val="center"/>
        <w:rPr>
          <w:lang w:val="en-GB"/>
        </w:rPr>
      </w:pPr>
      <w:r w:rsidRPr="00806EDB">
        <w:rPr>
          <w:noProof/>
          <w:lang w:val="en-GB"/>
        </w:rPr>
        <w:drawing>
          <wp:inline distT="0" distB="0" distL="0" distR="0" wp14:anchorId="051C23EB" wp14:editId="239AAC0A">
            <wp:extent cx="5353325" cy="2749691"/>
            <wp:effectExtent l="0" t="0" r="0" b="0"/>
            <wp:docPr id="357815371" name="Picture 357815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7"/>
                    <a:stretch>
                      <a:fillRect/>
                    </a:stretch>
                  </pic:blipFill>
                  <pic:spPr>
                    <a:xfrm>
                      <a:off x="0" y="0"/>
                      <a:ext cx="5353325" cy="2749691"/>
                    </a:xfrm>
                    <a:prstGeom prst="rect">
                      <a:avLst/>
                    </a:prstGeom>
                  </pic:spPr>
                </pic:pic>
              </a:graphicData>
            </a:graphic>
          </wp:inline>
        </w:drawing>
      </w:r>
    </w:p>
    <w:p w14:paraId="0628A5C0" w14:textId="77777777" w:rsidR="00307D5B" w:rsidRDefault="00307D5B" w:rsidP="00307D5B">
      <w:pPr>
        <w:rPr>
          <w:lang w:val="en-GB"/>
        </w:rPr>
      </w:pPr>
      <w:r>
        <w:rPr>
          <w:lang w:val="en-GB"/>
        </w:rPr>
        <w:t xml:space="preserve">Each VDI session has 2 KPI: Network KPI and Data </w:t>
      </w:r>
      <w:proofErr w:type="spellStart"/>
      <w:r>
        <w:rPr>
          <w:lang w:val="en-GB"/>
        </w:rPr>
        <w:t>Center</w:t>
      </w:r>
      <w:proofErr w:type="spellEnd"/>
      <w:r>
        <w:rPr>
          <w:lang w:val="en-GB"/>
        </w:rPr>
        <w:t xml:space="preserve"> KPI. </w:t>
      </w:r>
    </w:p>
    <w:p w14:paraId="606B63DB" w14:textId="77777777" w:rsidR="00307D5B" w:rsidRDefault="00307D5B" w:rsidP="00307D5B">
      <w:pPr>
        <w:rPr>
          <w:lang w:val="en-GB"/>
        </w:rPr>
      </w:pPr>
      <w:r>
        <w:rPr>
          <w:lang w:val="en-GB"/>
        </w:rPr>
        <w:t xml:space="preserve">The VDI Pool Network KPI is simply the average of all its VDI Session Network KPI. While average is a lagging indicator, it best represents the entire reality, which is required for further roll up to the </w:t>
      </w:r>
      <w:proofErr w:type="gramStart"/>
      <w:r>
        <w:rPr>
          <w:lang w:val="en-GB"/>
        </w:rPr>
        <w:t>higher level</w:t>
      </w:r>
      <w:proofErr w:type="gramEnd"/>
      <w:r>
        <w:rPr>
          <w:lang w:val="en-GB"/>
        </w:rPr>
        <w:t xml:space="preserve"> object. We certainly will complement it with leading indicators.</w:t>
      </w:r>
    </w:p>
    <w:p w14:paraId="12E2AFBD" w14:textId="77777777" w:rsidR="00307D5B" w:rsidRDefault="00307D5B" w:rsidP="00307D5B">
      <w:pPr>
        <w:rPr>
          <w:lang w:val="en-GB"/>
        </w:rPr>
      </w:pPr>
      <w:r>
        <w:rPr>
          <w:lang w:val="en-GB"/>
        </w:rPr>
        <w:t xml:space="preserve">The VDI Pool DC KPI is also the average of its session DC KPI. Because these 2 KPIs operate </w:t>
      </w:r>
      <w:proofErr w:type="spellStart"/>
      <w:r>
        <w:rPr>
          <w:lang w:val="en-GB"/>
        </w:rPr>
        <w:t>independantly</w:t>
      </w:r>
      <w:proofErr w:type="spellEnd"/>
      <w:r>
        <w:rPr>
          <w:lang w:val="en-GB"/>
        </w:rPr>
        <w:t xml:space="preserve">, we do </w:t>
      </w:r>
      <w:r w:rsidRPr="007425B9">
        <w:rPr>
          <w:i/>
          <w:iCs/>
          <w:color w:val="FF0000"/>
          <w:lang w:val="en-GB"/>
        </w:rPr>
        <w:t>not</w:t>
      </w:r>
      <w:r w:rsidRPr="007425B9">
        <w:rPr>
          <w:color w:val="FF0000"/>
          <w:lang w:val="en-GB"/>
        </w:rPr>
        <w:t xml:space="preserve"> </w:t>
      </w:r>
      <w:r>
        <w:rPr>
          <w:lang w:val="en-GB"/>
        </w:rPr>
        <w:t>combine them.</w:t>
      </w:r>
    </w:p>
    <w:p w14:paraId="1D7C9DB5" w14:textId="1A133BF6" w:rsidR="00307D5B" w:rsidRDefault="00307D5B" w:rsidP="00307D5B">
      <w:pPr>
        <w:rPr>
          <w:lang w:val="en-GB"/>
        </w:rPr>
      </w:pPr>
      <w:r>
        <w:rPr>
          <w:lang w:val="en-GB"/>
        </w:rPr>
        <w:t xml:space="preserve">For RDS, the </w:t>
      </w:r>
      <w:proofErr w:type="spellStart"/>
      <w:r>
        <w:rPr>
          <w:lang w:val="en-GB"/>
        </w:rPr>
        <w:t>correponding</w:t>
      </w:r>
      <w:proofErr w:type="spellEnd"/>
      <w:r>
        <w:rPr>
          <w:lang w:val="en-GB"/>
        </w:rPr>
        <w:t xml:space="preserve"> object is RDS Farm</w:t>
      </w:r>
      <w:r w:rsidR="00074451">
        <w:rPr>
          <w:lang w:val="en-GB"/>
        </w:rPr>
        <w:t>, not RDS Host</w:t>
      </w:r>
      <w:r>
        <w:rPr>
          <w:lang w:val="en-GB"/>
        </w:rPr>
        <w:t xml:space="preserve">. It’s more logical to monitor at this level, just like we monitor at vSphere cluster level and not the individual ESXi. </w:t>
      </w:r>
      <w:r w:rsidR="00AB3019">
        <w:rPr>
          <w:lang w:val="en-GB"/>
        </w:rPr>
        <w:t xml:space="preserve">Just like a VM moves within a cluster, </w:t>
      </w:r>
      <w:r w:rsidR="001D200C">
        <w:rPr>
          <w:lang w:val="en-GB"/>
        </w:rPr>
        <w:t xml:space="preserve">a user does not always get the same RDS host in the next session. </w:t>
      </w:r>
      <w:r>
        <w:rPr>
          <w:lang w:val="en-GB"/>
        </w:rPr>
        <w:t xml:space="preserve">We take the network KPI from RDS sessions and DC KPI from RDS hosts. </w:t>
      </w:r>
    </w:p>
    <w:p w14:paraId="50BAFD7F" w14:textId="77777777" w:rsidR="00307D5B" w:rsidRDefault="00307D5B" w:rsidP="00307D5B">
      <w:pPr>
        <w:rPr>
          <w:lang w:val="en-GB"/>
        </w:rPr>
      </w:pPr>
      <w:r>
        <w:rPr>
          <w:lang w:val="en-GB"/>
        </w:rPr>
        <w:t>We combine both the VDI and RDS KPI at the Pod level. Again, we simply take the average of both. If you have more VDI Pools than RDS Farms, then the Pod KPI value will be driven by the VDI part of your architecture.</w:t>
      </w:r>
    </w:p>
    <w:p w14:paraId="309BDBB0" w14:textId="77777777" w:rsidR="00307D5B" w:rsidRDefault="00307D5B" w:rsidP="00307D5B">
      <w:pPr>
        <w:pStyle w:val="Code"/>
      </w:pPr>
      <w:r>
        <w:t>Pod DC KPI = Average (VDI Pool DC KPI, RDS Farm DC KPI)</w:t>
      </w:r>
    </w:p>
    <w:p w14:paraId="6647ADA7" w14:textId="77777777" w:rsidR="00307D5B" w:rsidRDefault="00307D5B" w:rsidP="00307D5B">
      <w:pPr>
        <w:rPr>
          <w:lang w:val="en-GB"/>
        </w:rPr>
      </w:pPr>
      <w:r>
        <w:rPr>
          <w:lang w:val="en-GB"/>
        </w:rPr>
        <w:lastRenderedPageBreak/>
        <w:t xml:space="preserve">The limitation of the above is it each </w:t>
      </w:r>
      <w:proofErr w:type="gramStart"/>
      <w:r>
        <w:rPr>
          <w:lang w:val="en-GB"/>
        </w:rPr>
        <w:t>pools</w:t>
      </w:r>
      <w:proofErr w:type="gramEnd"/>
      <w:r>
        <w:rPr>
          <w:lang w:val="en-GB"/>
        </w:rPr>
        <w:t xml:space="preserve"> and farms are given the same weightage. The number of sessions </w:t>
      </w:r>
      <w:proofErr w:type="gramStart"/>
      <w:r>
        <w:rPr>
          <w:lang w:val="en-GB"/>
        </w:rPr>
        <w:t>do</w:t>
      </w:r>
      <w:proofErr w:type="gramEnd"/>
      <w:r>
        <w:rPr>
          <w:lang w:val="en-GB"/>
        </w:rPr>
        <w:t xml:space="preserve"> not matter. The reason is you manage at pool and farm level, not individual session.</w:t>
      </w:r>
    </w:p>
    <w:p w14:paraId="66DDBAC7" w14:textId="77777777" w:rsidR="00307D5B" w:rsidRDefault="00307D5B" w:rsidP="00307D5B">
      <w:pPr>
        <w:rPr>
          <w:lang w:val="en-GB"/>
        </w:rPr>
      </w:pPr>
      <w:r>
        <w:rPr>
          <w:lang w:val="en-GB"/>
        </w:rPr>
        <w:t xml:space="preserve">The KPI for higher level objects cannot be the average of Pod KPI, as Pod is basically a group. The KPI is still taken from VDI Pool and RDS Farm levels, as these objects provide the resource. This is to ensure fair representation if you have Pod of different size. </w:t>
      </w:r>
    </w:p>
    <w:p w14:paraId="63535FB3" w14:textId="77777777" w:rsidR="00307D5B" w:rsidRPr="00205D8A" w:rsidRDefault="00307D5B" w:rsidP="00307D5B">
      <w:pPr>
        <w:pStyle w:val="Code"/>
      </w:pPr>
      <w:r>
        <w:t>Horizon World DC KPI = Average (VDI Pool DC KPI, RDS Farm DC KPI)</w:t>
      </w:r>
    </w:p>
    <w:p w14:paraId="108B3617" w14:textId="4FABBEB9" w:rsidR="00307D5B" w:rsidRDefault="00307D5B" w:rsidP="00307D5B">
      <w:pPr>
        <w:rPr>
          <w:lang w:val="en-GB"/>
        </w:rPr>
      </w:pPr>
      <w:r>
        <w:rPr>
          <w:lang w:val="en-GB"/>
        </w:rPr>
        <w:t xml:space="preserve">We do not include the Horizon server infrastructure at the KPI level. The reason is they are supporting metrics. They do </w:t>
      </w:r>
      <w:r w:rsidRPr="00053452">
        <w:rPr>
          <w:i/>
          <w:iCs/>
          <w:color w:val="FF0000"/>
          <w:lang w:val="en-GB"/>
        </w:rPr>
        <w:t>not</w:t>
      </w:r>
      <w:r w:rsidRPr="00053452">
        <w:rPr>
          <w:color w:val="FF0000"/>
          <w:lang w:val="en-GB"/>
        </w:rPr>
        <w:t xml:space="preserve"> </w:t>
      </w:r>
      <w:r>
        <w:rPr>
          <w:lang w:val="en-GB"/>
        </w:rPr>
        <w:t xml:space="preserve">directly measure the user experience as none of their counters are </w:t>
      </w:r>
      <w:proofErr w:type="gramStart"/>
      <w:r>
        <w:rPr>
          <w:lang w:val="en-GB"/>
        </w:rPr>
        <w:t>session-specific</w:t>
      </w:r>
      <w:proofErr w:type="gramEnd"/>
      <w:r>
        <w:rPr>
          <w:lang w:val="en-GB"/>
        </w:rPr>
        <w:t xml:space="preserve">. This is an example where we’re being careful in choosing KPI. Each KPI is ideally a primary metric, directly measuring the session performance. If you include supporting metrics, you can get false positive or false negative. </w:t>
      </w:r>
    </w:p>
    <w:p w14:paraId="0AC08C8A" w14:textId="1E697E11" w:rsidR="004852AA" w:rsidRDefault="004852AA" w:rsidP="000F1CA2">
      <w:pPr>
        <w:pStyle w:val="Heading4"/>
      </w:pPr>
      <w:r>
        <w:t xml:space="preserve">Leading </w:t>
      </w:r>
      <w:r w:rsidR="000F1CA2">
        <w:t>I</w:t>
      </w:r>
      <w:r>
        <w:t>ndicator</w:t>
      </w:r>
    </w:p>
    <w:p w14:paraId="1E8DA2CD" w14:textId="349511B7" w:rsidR="004852AA" w:rsidRDefault="000F1CA2" w:rsidP="00307D5B">
      <w:pPr>
        <w:rPr>
          <w:lang w:val="en-GB"/>
        </w:rPr>
      </w:pPr>
      <w:r>
        <w:rPr>
          <w:lang w:val="en-GB"/>
        </w:rPr>
        <w:t>We covered in Part 1 Chapter 2 Performance Management that you need a leading indicator</w:t>
      </w:r>
      <w:r w:rsidR="00236779">
        <w:rPr>
          <w:lang w:val="en-GB"/>
        </w:rPr>
        <w:t xml:space="preserve">. The true KPI is a lagging indicator, so we need to complement it. The </w:t>
      </w:r>
      <w:r w:rsidR="00417222">
        <w:rPr>
          <w:lang w:val="en-GB"/>
        </w:rPr>
        <w:t xml:space="preserve">roll up technique matters so you balance the information. </w:t>
      </w:r>
    </w:p>
    <w:p w14:paraId="20B61AAD" w14:textId="77777777" w:rsidR="00D36354" w:rsidRDefault="00D36354" w:rsidP="00D36354">
      <w:pPr>
        <w:rPr>
          <w:lang w:val="en-GB"/>
        </w:rPr>
      </w:pPr>
      <w:r>
        <w:rPr>
          <w:lang w:val="en-GB"/>
        </w:rPr>
        <w:t xml:space="preserve">A Pod can have thousands of sessions, so how do you roll up? </w:t>
      </w:r>
    </w:p>
    <w:p w14:paraId="052A27AF" w14:textId="04922185" w:rsidR="00D36354" w:rsidRDefault="00D36354" w:rsidP="00D36354">
      <w:pPr>
        <w:pStyle w:val="Bullet"/>
        <w:rPr>
          <w:lang w:val="en-GB"/>
        </w:rPr>
      </w:pPr>
      <w:r>
        <w:rPr>
          <w:lang w:val="en-GB"/>
        </w:rPr>
        <w:t>Each session has a KPI (%). This is a balanced approach</w:t>
      </w:r>
      <w:r w:rsidR="00606932">
        <w:rPr>
          <w:lang w:val="en-GB"/>
        </w:rPr>
        <w:t>, so we can take its value</w:t>
      </w:r>
      <w:r>
        <w:rPr>
          <w:lang w:val="en-GB"/>
        </w:rPr>
        <w:t>.</w:t>
      </w:r>
    </w:p>
    <w:p w14:paraId="3D4106F8" w14:textId="77777777" w:rsidR="00D36354" w:rsidRDefault="00D36354" w:rsidP="00D36354">
      <w:pPr>
        <w:pStyle w:val="Bullet"/>
        <w:rPr>
          <w:lang w:val="en-GB"/>
        </w:rPr>
      </w:pPr>
      <w:r>
        <w:rPr>
          <w:lang w:val="en-GB"/>
        </w:rPr>
        <w:t>At Farm or Pool level, if you take the worst among sessions, the value may be bad most of the time. A better way is to take the 95</w:t>
      </w:r>
      <w:r w:rsidRPr="00A852B1">
        <w:rPr>
          <w:vertAlign w:val="superscript"/>
          <w:lang w:val="en-GB"/>
        </w:rPr>
        <w:t>th</w:t>
      </w:r>
      <w:r>
        <w:rPr>
          <w:lang w:val="en-GB"/>
        </w:rPr>
        <w:t xml:space="preserve"> percentile, and then complement with a count of sessions in the red.</w:t>
      </w:r>
    </w:p>
    <w:p w14:paraId="55D55A84" w14:textId="08B55F69" w:rsidR="00D36354" w:rsidRPr="00D36354" w:rsidRDefault="00D36354" w:rsidP="00307D5B">
      <w:pPr>
        <w:pStyle w:val="Bullet"/>
        <w:rPr>
          <w:lang w:val="en-GB"/>
        </w:rPr>
      </w:pPr>
      <w:r>
        <w:rPr>
          <w:lang w:val="en-GB"/>
        </w:rPr>
        <w:t>At Pod level, take the same approach, which is 95</w:t>
      </w:r>
      <w:r w:rsidRPr="002D2649">
        <w:rPr>
          <w:vertAlign w:val="superscript"/>
          <w:lang w:val="en-GB"/>
        </w:rPr>
        <w:t>th</w:t>
      </w:r>
      <w:r>
        <w:rPr>
          <w:lang w:val="en-GB"/>
        </w:rPr>
        <w:t xml:space="preserve"> percentile, complemented with a count of sessions in the red</w:t>
      </w:r>
    </w:p>
    <w:p w14:paraId="0F66E1E1" w14:textId="3A60D158" w:rsidR="00E61378" w:rsidRDefault="002925CC" w:rsidP="00307D5B">
      <w:pPr>
        <w:rPr>
          <w:lang w:val="en-GB"/>
        </w:rPr>
      </w:pPr>
      <w:r>
        <w:rPr>
          <w:noProof/>
        </w:rPr>
        <w:drawing>
          <wp:inline distT="0" distB="0" distL="0" distR="0" wp14:anchorId="2F4BDF5B" wp14:editId="33F2621E">
            <wp:extent cx="6645910" cy="3175635"/>
            <wp:effectExtent l="0" t="0" r="2540" b="5715"/>
            <wp:docPr id="357815389" name="Picture 357815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8"/>
                    <a:stretch>
                      <a:fillRect/>
                    </a:stretch>
                  </pic:blipFill>
                  <pic:spPr>
                    <a:xfrm>
                      <a:off x="0" y="0"/>
                      <a:ext cx="6645910" cy="3175635"/>
                    </a:xfrm>
                    <a:prstGeom prst="rect">
                      <a:avLst/>
                    </a:prstGeom>
                  </pic:spPr>
                </pic:pic>
              </a:graphicData>
            </a:graphic>
          </wp:inline>
        </w:drawing>
      </w:r>
    </w:p>
    <w:p w14:paraId="23DF79A6" w14:textId="4B613C53" w:rsidR="00B245B1" w:rsidRDefault="00B245B1" w:rsidP="00307D5B">
      <w:pPr>
        <w:rPr>
          <w:lang w:val="en-GB"/>
        </w:rPr>
      </w:pPr>
      <w:r>
        <w:rPr>
          <w:lang w:val="en-GB"/>
        </w:rPr>
        <w:t xml:space="preserve">Using the above, here are the </w:t>
      </w:r>
      <w:r w:rsidR="006C2E51">
        <w:rPr>
          <w:lang w:val="en-GB"/>
        </w:rPr>
        <w:t xml:space="preserve">KPI </w:t>
      </w:r>
      <w:r>
        <w:rPr>
          <w:lang w:val="en-GB"/>
        </w:rPr>
        <w:t>metrics</w:t>
      </w:r>
      <w:r w:rsidR="006C2E51">
        <w:rPr>
          <w:lang w:val="en-GB"/>
        </w:rPr>
        <w:t xml:space="preserve"> we have</w:t>
      </w:r>
      <w:r w:rsidR="007A5973">
        <w:rPr>
          <w:lang w:val="en-GB"/>
        </w:rPr>
        <w:t xml:space="preserve"> at the top level</w:t>
      </w:r>
    </w:p>
    <w:p w14:paraId="57EA8BA2" w14:textId="67166FF1" w:rsidR="009A1F6C" w:rsidRPr="009A1F6C" w:rsidRDefault="009A1F6C" w:rsidP="009A1F6C">
      <w:pPr>
        <w:pStyle w:val="Bullet"/>
        <w:rPr>
          <w:lang w:val="en-GB"/>
        </w:rPr>
      </w:pPr>
      <w:r w:rsidRPr="009A1F6C">
        <w:rPr>
          <w:lang w:val="en-GB"/>
        </w:rPr>
        <w:t>95</w:t>
      </w:r>
      <w:r w:rsidRPr="009A1F6C">
        <w:rPr>
          <w:vertAlign w:val="superscript"/>
          <w:lang w:val="en-GB"/>
        </w:rPr>
        <w:t>th</w:t>
      </w:r>
      <w:r w:rsidRPr="009A1F6C">
        <w:rPr>
          <w:lang w:val="en-GB"/>
        </w:rPr>
        <w:t xml:space="preserve"> Percentile Pod 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Farm KPIs, Pool KPIs)</w:t>
      </w:r>
      <w:r w:rsidR="00C35939">
        <w:rPr>
          <w:lang w:val="en-GB"/>
        </w:rPr>
        <w:t xml:space="preserve"> values</w:t>
      </w:r>
    </w:p>
    <w:p w14:paraId="5CE54F4F" w14:textId="2703E8E5" w:rsidR="009A1F6C" w:rsidRDefault="009A1F6C" w:rsidP="009A1F6C">
      <w:pPr>
        <w:pStyle w:val="Bullet"/>
        <w:rPr>
          <w:lang w:val="en-GB"/>
        </w:rPr>
      </w:pPr>
      <w:r w:rsidRPr="009A1F6C">
        <w:rPr>
          <w:lang w:val="en-GB"/>
        </w:rPr>
        <w:t>95</w:t>
      </w:r>
      <w:r w:rsidRPr="009A1F6C">
        <w:rPr>
          <w:vertAlign w:val="superscript"/>
          <w:lang w:val="en-GB"/>
        </w:rPr>
        <w:t>th</w:t>
      </w:r>
      <w:r w:rsidRPr="009A1F6C">
        <w:rPr>
          <w:lang w:val="en-GB"/>
        </w:rPr>
        <w:t xml:space="preserve"> Percentile World DC KPI</w:t>
      </w:r>
      <w:r w:rsidR="00C35939">
        <w:rPr>
          <w:lang w:val="en-GB"/>
        </w:rPr>
        <w:t>. Identical formula to Pod</w:t>
      </w:r>
      <w:r w:rsidR="001C76D5">
        <w:rPr>
          <w:lang w:val="en-GB"/>
        </w:rPr>
        <w:t>, so expect this to be lower than the average of all pods</w:t>
      </w:r>
    </w:p>
    <w:p w14:paraId="78D5E9C9" w14:textId="5DD076DC" w:rsidR="00E94817" w:rsidRPr="009A1F6C" w:rsidRDefault="00E94817" w:rsidP="00E94817">
      <w:pPr>
        <w:pStyle w:val="Bullet"/>
        <w:rPr>
          <w:lang w:val="en-GB"/>
        </w:rPr>
      </w:pPr>
      <w:r w:rsidRPr="009A1F6C">
        <w:rPr>
          <w:lang w:val="en-GB"/>
        </w:rPr>
        <w:t>95</w:t>
      </w:r>
      <w:r w:rsidRPr="009A1F6C">
        <w:rPr>
          <w:vertAlign w:val="superscript"/>
          <w:lang w:val="en-GB"/>
        </w:rPr>
        <w:t>th</w:t>
      </w:r>
      <w:r w:rsidRPr="009A1F6C">
        <w:rPr>
          <w:lang w:val="en-GB"/>
        </w:rPr>
        <w:t xml:space="preserve"> Percentile Pod </w:t>
      </w:r>
      <w:r>
        <w:rPr>
          <w:lang w:val="en-GB"/>
        </w:rPr>
        <w:t xml:space="preserve">Network </w:t>
      </w:r>
      <w:r w:rsidRPr="009A1F6C">
        <w:rPr>
          <w:lang w:val="en-GB"/>
        </w:rPr>
        <w:t>KPI</w:t>
      </w:r>
      <w:r>
        <w:rPr>
          <w:lang w:val="en-GB"/>
        </w:rPr>
        <w:t xml:space="preserve">. Same approach with DC KPI, </w:t>
      </w:r>
      <w:r w:rsidR="007A5973">
        <w:rPr>
          <w:lang w:val="en-GB"/>
        </w:rPr>
        <w:t>but obviously using Network KPI as input.</w:t>
      </w:r>
    </w:p>
    <w:p w14:paraId="5C0A598E" w14:textId="0DC6023F" w:rsidR="00E94817" w:rsidRPr="007A5973" w:rsidRDefault="00E94817" w:rsidP="007A5973">
      <w:pPr>
        <w:pStyle w:val="Bullet"/>
        <w:rPr>
          <w:lang w:val="en-GB"/>
        </w:rPr>
      </w:pPr>
      <w:r w:rsidRPr="009A1F6C">
        <w:rPr>
          <w:lang w:val="en-GB"/>
        </w:rPr>
        <w:t>95</w:t>
      </w:r>
      <w:r w:rsidRPr="009A1F6C">
        <w:rPr>
          <w:vertAlign w:val="superscript"/>
          <w:lang w:val="en-GB"/>
        </w:rPr>
        <w:t>th</w:t>
      </w:r>
      <w:r w:rsidRPr="009A1F6C">
        <w:rPr>
          <w:lang w:val="en-GB"/>
        </w:rPr>
        <w:t xml:space="preserve"> Percentile World </w:t>
      </w:r>
      <w:r>
        <w:rPr>
          <w:lang w:val="en-GB"/>
        </w:rPr>
        <w:t xml:space="preserve">Network </w:t>
      </w:r>
      <w:r w:rsidRPr="009A1F6C">
        <w:rPr>
          <w:lang w:val="en-GB"/>
        </w:rPr>
        <w:t>KPI</w:t>
      </w:r>
      <w:r>
        <w:rPr>
          <w:lang w:val="en-GB"/>
        </w:rPr>
        <w:t xml:space="preserve">. </w:t>
      </w:r>
      <w:r w:rsidR="007A5973">
        <w:rPr>
          <w:lang w:val="en-GB"/>
        </w:rPr>
        <w:t>You got the idea.</w:t>
      </w:r>
    </w:p>
    <w:p w14:paraId="7F58E1A6" w14:textId="42C3F701" w:rsidR="007A5973" w:rsidRDefault="007A5973" w:rsidP="00307D5B">
      <w:pPr>
        <w:rPr>
          <w:lang w:val="en-GB"/>
        </w:rPr>
      </w:pPr>
      <w:r>
        <w:rPr>
          <w:lang w:val="en-GB"/>
        </w:rPr>
        <w:t xml:space="preserve">Yes, just </w:t>
      </w:r>
      <w:r w:rsidR="00F262C3">
        <w:rPr>
          <w:lang w:val="en-GB"/>
        </w:rPr>
        <w:t xml:space="preserve">2 each for Pod and World, and 2 each for DC and Network. You need to keep it minimum so </w:t>
      </w:r>
      <w:r w:rsidR="00047745">
        <w:rPr>
          <w:lang w:val="en-GB"/>
        </w:rPr>
        <w:t>it’s easier to see over time.</w:t>
      </w:r>
    </w:p>
    <w:p w14:paraId="72E7A9D1" w14:textId="1C3F5037" w:rsidR="00047745" w:rsidRDefault="00047745" w:rsidP="00307D5B">
      <w:pPr>
        <w:rPr>
          <w:lang w:val="en-GB"/>
        </w:rPr>
      </w:pPr>
      <w:r>
        <w:rPr>
          <w:lang w:val="en-GB"/>
        </w:rPr>
        <w:t>At the Farm and Pool level, it’s the same approach</w:t>
      </w:r>
      <w:r w:rsidR="000865FF">
        <w:rPr>
          <w:lang w:val="en-GB"/>
        </w:rPr>
        <w:t>.</w:t>
      </w:r>
    </w:p>
    <w:p w14:paraId="375B0011" w14:textId="086D4D77" w:rsidR="000865FF" w:rsidRPr="009A1F6C" w:rsidRDefault="000865FF" w:rsidP="000865FF">
      <w:pPr>
        <w:pStyle w:val="Bullet"/>
        <w:rPr>
          <w:lang w:val="en-GB"/>
        </w:rPr>
      </w:pPr>
      <w:r w:rsidRPr="009A1F6C">
        <w:rPr>
          <w:lang w:val="en-GB"/>
        </w:rPr>
        <w:lastRenderedPageBreak/>
        <w:t>95</w:t>
      </w:r>
      <w:r w:rsidRPr="009A1F6C">
        <w:rPr>
          <w:vertAlign w:val="superscript"/>
          <w:lang w:val="en-GB"/>
        </w:rPr>
        <w:t>th</w:t>
      </w:r>
      <w:r w:rsidRPr="009A1F6C">
        <w:rPr>
          <w:lang w:val="en-GB"/>
        </w:rPr>
        <w:t xml:space="preserve"> Percentile </w:t>
      </w:r>
      <w:r>
        <w:rPr>
          <w:lang w:val="en-GB"/>
        </w:rPr>
        <w:t xml:space="preserve">Farm </w:t>
      </w:r>
      <w:r w:rsidRPr="009A1F6C">
        <w:rPr>
          <w:lang w:val="en-GB"/>
        </w:rPr>
        <w:t>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w:t>
      </w:r>
      <w:r>
        <w:rPr>
          <w:lang w:val="en-GB"/>
        </w:rPr>
        <w:t>RDS Host</w:t>
      </w:r>
      <w:r w:rsidR="009F4042">
        <w:rPr>
          <w:lang w:val="en-GB"/>
        </w:rPr>
        <w:t>s</w:t>
      </w:r>
      <w:r>
        <w:rPr>
          <w:lang w:val="en-GB"/>
        </w:rPr>
        <w:t xml:space="preserve"> DC </w:t>
      </w:r>
      <w:r w:rsidRPr="009A1F6C">
        <w:rPr>
          <w:lang w:val="en-GB"/>
        </w:rPr>
        <w:t>KPI</w:t>
      </w:r>
      <w:r>
        <w:rPr>
          <w:lang w:val="en-GB"/>
        </w:rPr>
        <w:t xml:space="preserve"> values</w:t>
      </w:r>
    </w:p>
    <w:p w14:paraId="391E55E8" w14:textId="2F33DA28" w:rsidR="000865FF"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9F4042">
        <w:rPr>
          <w:lang w:val="en-GB"/>
        </w:rPr>
        <w:t xml:space="preserve">Farm Network </w:t>
      </w:r>
      <w:r w:rsidRPr="009A1F6C">
        <w:rPr>
          <w:lang w:val="en-GB"/>
        </w:rPr>
        <w:t>KPI</w:t>
      </w:r>
      <w:r>
        <w:rPr>
          <w:lang w:val="en-GB"/>
        </w:rPr>
        <w:t xml:space="preserve">. </w:t>
      </w:r>
      <w:r w:rsidR="00276E85">
        <w:rPr>
          <w:lang w:val="en-GB"/>
        </w:rPr>
        <w:t>Same approach with DC KPI, but obviously using Network KPI as input.</w:t>
      </w:r>
    </w:p>
    <w:p w14:paraId="5BD274EE" w14:textId="5AEB9407" w:rsidR="000865FF" w:rsidRPr="009A1F6C"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276E85">
        <w:rPr>
          <w:lang w:val="en-GB"/>
        </w:rPr>
        <w:t xml:space="preserve">Pool DC </w:t>
      </w:r>
      <w:r w:rsidRPr="009A1F6C">
        <w:rPr>
          <w:lang w:val="en-GB"/>
        </w:rPr>
        <w:t>KPI</w:t>
      </w:r>
      <w:r>
        <w:rPr>
          <w:lang w:val="en-GB"/>
        </w:rPr>
        <w:t xml:space="preserve">. </w:t>
      </w:r>
      <w:r w:rsidR="0016726C">
        <w:rPr>
          <w:lang w:val="en-GB"/>
        </w:rPr>
        <w:t xml:space="preserve">Same approach with RDS Farm, but obviously using VDI Session </w:t>
      </w:r>
      <w:r w:rsidR="00CD579C">
        <w:rPr>
          <w:lang w:val="en-GB"/>
        </w:rPr>
        <w:t>DC KPI as input.</w:t>
      </w:r>
    </w:p>
    <w:p w14:paraId="33DCAB86" w14:textId="07291B91" w:rsidR="000865FF" w:rsidRPr="007A5973"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CD579C">
        <w:rPr>
          <w:lang w:val="en-GB"/>
        </w:rPr>
        <w:t xml:space="preserve">Pod </w:t>
      </w:r>
      <w:r>
        <w:rPr>
          <w:lang w:val="en-GB"/>
        </w:rPr>
        <w:t xml:space="preserve">Network </w:t>
      </w:r>
      <w:r w:rsidRPr="009A1F6C">
        <w:rPr>
          <w:lang w:val="en-GB"/>
        </w:rPr>
        <w:t>KPI</w:t>
      </w:r>
      <w:r>
        <w:rPr>
          <w:lang w:val="en-GB"/>
        </w:rPr>
        <w:t>. You got the idea.</w:t>
      </w:r>
    </w:p>
    <w:p w14:paraId="0DF90A3A" w14:textId="6771445F" w:rsidR="00647F4E" w:rsidRDefault="00647F4E" w:rsidP="00307D5B">
      <w:pPr>
        <w:rPr>
          <w:lang w:val="en-GB"/>
        </w:rPr>
      </w:pPr>
      <w:r>
        <w:rPr>
          <w:lang w:val="en-GB"/>
        </w:rPr>
        <w:t>Now that we have the KPI, let’s look at the Horizon objects one by one</w:t>
      </w:r>
      <w:r w:rsidR="00380638">
        <w:rPr>
          <w:lang w:val="en-GB"/>
        </w:rPr>
        <w:t xml:space="preserve">, starting with the smallest/lowest one. We will also include all other performance metrics to complete the picture. To keep the list short and topic manageable, we will </w:t>
      </w:r>
      <w:r w:rsidR="007D7C88">
        <w:rPr>
          <w:lang w:val="en-GB"/>
        </w:rPr>
        <w:t xml:space="preserve">not include </w:t>
      </w:r>
      <w:proofErr w:type="spellStart"/>
      <w:r w:rsidR="007D7C88">
        <w:rPr>
          <w:lang w:val="en-GB"/>
        </w:rPr>
        <w:t>non performance</w:t>
      </w:r>
      <w:proofErr w:type="spellEnd"/>
      <w:r w:rsidR="007D7C88">
        <w:rPr>
          <w:lang w:val="en-GB"/>
        </w:rPr>
        <w:t xml:space="preserve"> metrics and properties. We will cover them separately.</w:t>
      </w:r>
    </w:p>
    <w:p w14:paraId="2494867E" w14:textId="456160DB" w:rsidR="007D037F" w:rsidRDefault="007D037F" w:rsidP="00160AA2">
      <w:pPr>
        <w:pStyle w:val="Heading4"/>
      </w:pPr>
      <w:r>
        <w:t>Baseline Profiling</w:t>
      </w:r>
    </w:p>
    <w:p w14:paraId="0909ED1B" w14:textId="5D9297A4" w:rsidR="00B527DB" w:rsidRDefault="007D037F" w:rsidP="007D037F">
      <w:r>
        <w:t>Horizon is one of the largest applications in a company, as it can span thousands of VMs and locations. It’s important to profile so you know what to expect. Different deployment</w:t>
      </w:r>
      <w:r w:rsidR="005F7177">
        <w:t>s</w:t>
      </w:r>
      <w:r>
        <w:t xml:space="preserve"> can have a different performance characteristics</w:t>
      </w:r>
      <w:r w:rsidR="005F7177">
        <w:t>, making it hard to establish best practice threshold</w:t>
      </w:r>
      <w:r>
        <w:t xml:space="preserve">. In a large scale deployment, different pools or farms can have different numbers. </w:t>
      </w:r>
      <w:r w:rsidR="00B527DB">
        <w:t>If your design expects a different performance for certain farm or pool, then profile them separately.</w:t>
      </w:r>
    </w:p>
    <w:p w14:paraId="43CD7F09" w14:textId="75B3AD3D" w:rsidR="007D037F" w:rsidRDefault="007D037F" w:rsidP="007D037F">
      <w:r>
        <w:t xml:space="preserve">Take time to profile your actual environment while it’s healthy so you have a baseline. </w:t>
      </w:r>
    </w:p>
    <w:p w14:paraId="64271B56" w14:textId="3778376D" w:rsidR="005F7177" w:rsidRPr="005F7177" w:rsidRDefault="007D037F" w:rsidP="007D037F">
      <w:r>
        <w:t xml:space="preserve">We cover the profiling technique earlier in </w:t>
      </w:r>
      <w:hyperlink w:anchor="_Baseline_Profiling" w:history="1">
        <w:r w:rsidRPr="007D037F">
          <w:rPr>
            <w:rStyle w:val="Hyperlink"/>
          </w:rPr>
          <w:t>Part 1 Chapter 2</w:t>
        </w:r>
      </w:hyperlink>
      <w:r>
        <w:t>. Specific for Horizon, you should profile the following counters</w:t>
      </w:r>
      <w:r w:rsidR="005F7177">
        <w:t>.</w:t>
      </w:r>
    </w:p>
    <w:p w14:paraId="51D27A1C" w14:textId="77777777" w:rsidR="007D037F" w:rsidRPr="000C39A4" w:rsidRDefault="007D037F" w:rsidP="007D037F">
      <w:pPr>
        <w:pStyle w:val="BeforeTable"/>
        <w:rPr>
          <w:lang w:val="en-GB"/>
        </w:rPr>
      </w:pPr>
    </w:p>
    <w:tbl>
      <w:tblPr>
        <w:tblStyle w:val="GridTable1Light-Accent3"/>
        <w:tblW w:w="10432" w:type="dxa"/>
        <w:tblCellMar>
          <w:top w:w="57" w:type="dxa"/>
          <w:bottom w:w="57" w:type="dxa"/>
        </w:tblCellMar>
        <w:tblLook w:val="0480" w:firstRow="0" w:lastRow="0" w:firstColumn="1" w:lastColumn="0" w:noHBand="0" w:noVBand="1"/>
      </w:tblPr>
      <w:tblGrid>
        <w:gridCol w:w="2948"/>
        <w:gridCol w:w="7484"/>
      </w:tblGrid>
      <w:tr w:rsidR="007D037F" w:rsidRPr="00B527DB" w14:paraId="7124A6DA" w14:textId="77777777" w:rsidTr="00BE4B53">
        <w:tc>
          <w:tcPr>
            <w:cnfStyle w:val="001000000000" w:firstRow="0" w:lastRow="0" w:firstColumn="1" w:lastColumn="0" w:oddVBand="0" w:evenVBand="0" w:oddHBand="0" w:evenHBand="0" w:firstRowFirstColumn="0" w:firstRowLastColumn="0" w:lastRowFirstColumn="0" w:lastRowLastColumn="0"/>
            <w:tcW w:w="2948" w:type="dxa"/>
          </w:tcPr>
          <w:p w14:paraId="12A35C37" w14:textId="2D0A0228" w:rsidR="007D037F" w:rsidRPr="00B527DB" w:rsidRDefault="00B527DB" w:rsidP="00B527DB">
            <w:pPr>
              <w:pStyle w:val="Tablecontent"/>
            </w:pPr>
            <w:r w:rsidRPr="00B527DB">
              <w:t>RDS Session</w:t>
            </w:r>
          </w:p>
        </w:tc>
        <w:tc>
          <w:tcPr>
            <w:tcW w:w="7484" w:type="dxa"/>
          </w:tcPr>
          <w:p w14:paraId="70FADEF5" w14:textId="6F8FA9E6" w:rsid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IOPS</w:t>
            </w:r>
          </w:p>
          <w:p w14:paraId="20156DDE" w14:textId="7F93E99D" w:rsidR="00E66F24" w:rsidRPr="00B527DB" w:rsidRDefault="00E66F24" w:rsidP="00B527DB">
            <w:pPr>
              <w:pStyle w:val="Tablecontent"/>
              <w:cnfStyle w:val="000000000000" w:firstRow="0" w:lastRow="0" w:firstColumn="0" w:lastColumn="0" w:oddVBand="0" w:evenVBand="0" w:oddHBand="0" w:evenHBand="0" w:firstRowFirstColumn="0" w:firstRowLastColumn="0" w:lastRowFirstColumn="0" w:lastRowLastColumn="0"/>
            </w:pPr>
            <w:r>
              <w:t>Frame Rate</w:t>
            </w:r>
          </w:p>
        </w:tc>
      </w:tr>
      <w:tr w:rsidR="00B527DB" w:rsidRPr="00B527DB" w14:paraId="1E0153AD" w14:textId="77777777" w:rsidTr="00BE4B53">
        <w:tc>
          <w:tcPr>
            <w:cnfStyle w:val="001000000000" w:firstRow="0" w:lastRow="0" w:firstColumn="1" w:lastColumn="0" w:oddVBand="0" w:evenVBand="0" w:oddHBand="0" w:evenHBand="0" w:firstRowFirstColumn="0" w:firstRowLastColumn="0" w:lastRowFirstColumn="0" w:lastRowLastColumn="0"/>
            <w:tcW w:w="2948" w:type="dxa"/>
          </w:tcPr>
          <w:p w14:paraId="5D413753" w14:textId="02226EBA" w:rsidR="00B527DB" w:rsidRPr="00B527DB" w:rsidRDefault="00B527DB" w:rsidP="00B527DB">
            <w:pPr>
              <w:pStyle w:val="Tablecontent"/>
            </w:pPr>
            <w:r w:rsidRPr="00B527DB">
              <w:t>RDS Host</w:t>
            </w:r>
          </w:p>
        </w:tc>
        <w:tc>
          <w:tcPr>
            <w:tcW w:w="7484" w:type="dxa"/>
          </w:tcPr>
          <w:p w14:paraId="7CC0CA5D" w14:textId="14CF6359"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CPU Queue</w:t>
            </w:r>
          </w:p>
          <w:p w14:paraId="69356CDB" w14:textId="5A61E4B7"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CPU Context Switch</w:t>
            </w:r>
          </w:p>
          <w:p w14:paraId="51DA9E6F" w14:textId="09884A52"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t xml:space="preserve">Memory </w:t>
            </w:r>
            <w:r w:rsidRPr="00B527DB">
              <w:t>Page-in Rate</w:t>
            </w:r>
          </w:p>
          <w:p w14:paraId="60F3F319" w14:textId="24B24658"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Queue</w:t>
            </w:r>
          </w:p>
          <w:p w14:paraId="010A35F3" w14:textId="77777777" w:rsid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Outstanding IO</w:t>
            </w:r>
          </w:p>
          <w:p w14:paraId="555264E3" w14:textId="77777777" w:rsidR="00373A5F" w:rsidRDefault="00373A5F" w:rsidP="005070C0">
            <w:pPr>
              <w:pStyle w:val="Tablecontent"/>
              <w:cnfStyle w:val="000000000000" w:firstRow="0" w:lastRow="0" w:firstColumn="0" w:lastColumn="0" w:oddVBand="0" w:evenVBand="0" w:oddHBand="0" w:evenHBand="0" w:firstRowFirstColumn="0" w:firstRowLastColumn="0" w:lastRowFirstColumn="0" w:lastRowLastColumn="0"/>
            </w:pPr>
            <w:r>
              <w:t>Read IOPS</w:t>
            </w:r>
            <w:r w:rsidR="009B6BAA">
              <w:t xml:space="preserve"> and Write IOPS. Profile them side by </w:t>
            </w:r>
            <w:proofErr w:type="gramStart"/>
            <w:r w:rsidR="009B6BAA">
              <w:t>side, and</w:t>
            </w:r>
            <w:proofErr w:type="gramEnd"/>
            <w:r w:rsidR="009B6BAA">
              <w:t xml:space="preserve"> compare </w:t>
            </w:r>
            <w:r w:rsidR="00AD1899">
              <w:t xml:space="preserve">both </w:t>
            </w:r>
            <w:r w:rsidR="009B6BAA">
              <w:t>against expectation</w:t>
            </w:r>
            <w:r w:rsidR="005070C0">
              <w:t>.</w:t>
            </w:r>
          </w:p>
          <w:p w14:paraId="29F458D9" w14:textId="5B9ABBBA" w:rsidR="00CB7909" w:rsidRPr="00B527DB" w:rsidRDefault="00CB7909" w:rsidP="005070C0">
            <w:pPr>
              <w:pStyle w:val="Tablecontent"/>
              <w:cnfStyle w:val="000000000000" w:firstRow="0" w:lastRow="0" w:firstColumn="0" w:lastColumn="0" w:oddVBand="0" w:evenVBand="0" w:oddHBand="0" w:evenHBand="0" w:firstRowFirstColumn="0" w:firstRowLastColumn="0" w:lastRowFirstColumn="0" w:lastRowLastColumn="0"/>
            </w:pPr>
            <w:r>
              <w:t xml:space="preserve">CPU Usage and Memory Usage. </w:t>
            </w:r>
            <w:r w:rsidR="009B558F">
              <w:t>Compare against plan.</w:t>
            </w:r>
          </w:p>
        </w:tc>
      </w:tr>
      <w:tr w:rsidR="005A16C4" w:rsidRPr="00B527DB" w14:paraId="7949B387" w14:textId="77777777" w:rsidTr="00BE4B53">
        <w:tc>
          <w:tcPr>
            <w:cnfStyle w:val="001000000000" w:firstRow="0" w:lastRow="0" w:firstColumn="1" w:lastColumn="0" w:oddVBand="0" w:evenVBand="0" w:oddHBand="0" w:evenHBand="0" w:firstRowFirstColumn="0" w:firstRowLastColumn="0" w:lastRowFirstColumn="0" w:lastRowLastColumn="0"/>
            <w:tcW w:w="2948" w:type="dxa"/>
          </w:tcPr>
          <w:p w14:paraId="09598B9C" w14:textId="34AB316D" w:rsidR="005A16C4" w:rsidRPr="00B527DB" w:rsidRDefault="005A16C4" w:rsidP="00B527DB">
            <w:pPr>
              <w:pStyle w:val="Tablecontent"/>
            </w:pPr>
            <w:r>
              <w:t>RDS Farm</w:t>
            </w:r>
          </w:p>
        </w:tc>
        <w:tc>
          <w:tcPr>
            <w:tcW w:w="7484" w:type="dxa"/>
          </w:tcPr>
          <w:p w14:paraId="358939CE" w14:textId="54488CCC" w:rsidR="00BD19A4" w:rsidRDefault="00BD19A4" w:rsidP="00CA366C">
            <w:pPr>
              <w:pStyle w:val="Tablecontent"/>
              <w:cnfStyle w:val="000000000000" w:firstRow="0" w:lastRow="0" w:firstColumn="0" w:lastColumn="0" w:oddVBand="0" w:evenVBand="0" w:oddHBand="0" w:evenHBand="0" w:firstRowFirstColumn="0" w:firstRowLastColumn="0" w:lastRowFirstColumn="0" w:lastRowLastColumn="0"/>
            </w:pPr>
            <w:r>
              <w:t xml:space="preserve">Read IOPS and Write IOPS. Profile them side by </w:t>
            </w:r>
            <w:proofErr w:type="gramStart"/>
            <w:r>
              <w:t>side, and</w:t>
            </w:r>
            <w:proofErr w:type="gramEnd"/>
            <w:r>
              <w:t xml:space="preserve"> compare against expectation.</w:t>
            </w:r>
            <w:r w:rsidR="00CA366C">
              <w:t xml:space="preserve"> </w:t>
            </w:r>
          </w:p>
          <w:p w14:paraId="4B4D8DE7" w14:textId="4E02C4E2" w:rsidR="00CA366C" w:rsidRPr="00B527DB" w:rsidRDefault="00CA366C" w:rsidP="00CA366C">
            <w:pPr>
              <w:pStyle w:val="Tablecontent"/>
              <w:cnfStyle w:val="000000000000" w:firstRow="0" w:lastRow="0" w:firstColumn="0" w:lastColumn="0" w:oddVBand="0" w:evenVBand="0" w:oddHBand="0" w:evenHBand="0" w:firstRowFirstColumn="0" w:firstRowLastColumn="0" w:lastRowFirstColumn="0" w:lastRowLastColumn="0"/>
            </w:pPr>
            <w:r>
              <w:t xml:space="preserve">CPU Usage in </w:t>
            </w:r>
            <w:proofErr w:type="spellStart"/>
            <w:r>
              <w:t>MHz.</w:t>
            </w:r>
            <w:proofErr w:type="spellEnd"/>
            <w:r>
              <w:t xml:space="preserve"> </w:t>
            </w:r>
            <w:r w:rsidR="008B7B54">
              <w:t>Make sure th</w:t>
            </w:r>
            <w:r w:rsidR="00587E61">
              <w:t>is number is within what the cluster can provide.</w:t>
            </w:r>
            <w:r w:rsidR="009B558F">
              <w:t xml:space="preserve"> </w:t>
            </w:r>
            <w:r w:rsidR="00312A85">
              <w:t>Check the average does not exceed your sizing.</w:t>
            </w:r>
          </w:p>
        </w:tc>
      </w:tr>
      <w:tr w:rsidR="00B527DB" w:rsidRPr="00B527DB" w14:paraId="20147740" w14:textId="77777777" w:rsidTr="00BE4B53">
        <w:tc>
          <w:tcPr>
            <w:cnfStyle w:val="001000000000" w:firstRow="0" w:lastRow="0" w:firstColumn="1" w:lastColumn="0" w:oddVBand="0" w:evenVBand="0" w:oddHBand="0" w:evenHBand="0" w:firstRowFirstColumn="0" w:firstRowLastColumn="0" w:lastRowFirstColumn="0" w:lastRowLastColumn="0"/>
            <w:tcW w:w="2948" w:type="dxa"/>
          </w:tcPr>
          <w:p w14:paraId="7187B797" w14:textId="437D4382" w:rsidR="00B527DB" w:rsidRPr="00B527DB" w:rsidRDefault="00B527DB" w:rsidP="00B527DB">
            <w:pPr>
              <w:pStyle w:val="Tablecontent"/>
            </w:pPr>
            <w:r w:rsidRPr="00B527DB">
              <w:t>VDI Session</w:t>
            </w:r>
          </w:p>
        </w:tc>
        <w:tc>
          <w:tcPr>
            <w:tcW w:w="7484" w:type="dxa"/>
          </w:tcPr>
          <w:p w14:paraId="7E9B1F80" w14:textId="69B3ED90" w:rsidR="00B527DB" w:rsidRPr="00B527DB" w:rsidRDefault="00017C56" w:rsidP="00B527DB">
            <w:pPr>
              <w:pStyle w:val="Tablecontent"/>
              <w:cnfStyle w:val="000000000000" w:firstRow="0" w:lastRow="0" w:firstColumn="0" w:lastColumn="0" w:oddVBand="0" w:evenVBand="0" w:oddHBand="0" w:evenHBand="0" w:firstRowFirstColumn="0" w:firstRowLastColumn="0" w:lastRowFirstColumn="0" w:lastRowLastColumn="0"/>
            </w:pPr>
            <w:r>
              <w:t>Same sets of metrics as</w:t>
            </w:r>
            <w:r w:rsidR="00BD19A4">
              <w:t xml:space="preserve"> RDS Host, as both are just VM</w:t>
            </w:r>
            <w:r w:rsidR="00602A51">
              <w:t>s</w:t>
            </w:r>
            <w:r w:rsidR="00694CE1">
              <w:t xml:space="preserve">. You need to profile separately as </w:t>
            </w:r>
            <w:r w:rsidR="00F678F4">
              <w:t>your desktop</w:t>
            </w:r>
            <w:r w:rsidR="00694CE1">
              <w:t xml:space="preserve"> pattern may differ</w:t>
            </w:r>
            <w:r w:rsidR="002E7243">
              <w:t xml:space="preserve"> to your server.</w:t>
            </w:r>
          </w:p>
        </w:tc>
      </w:tr>
      <w:tr w:rsidR="001D2994" w:rsidRPr="00B527DB" w14:paraId="00300153" w14:textId="77777777" w:rsidTr="00BE4B53">
        <w:tc>
          <w:tcPr>
            <w:cnfStyle w:val="001000000000" w:firstRow="0" w:lastRow="0" w:firstColumn="1" w:lastColumn="0" w:oddVBand="0" w:evenVBand="0" w:oddHBand="0" w:evenHBand="0" w:firstRowFirstColumn="0" w:firstRowLastColumn="0" w:lastRowFirstColumn="0" w:lastRowLastColumn="0"/>
            <w:tcW w:w="2948" w:type="dxa"/>
          </w:tcPr>
          <w:p w14:paraId="3A8A7899" w14:textId="4B84F325" w:rsidR="001D2994" w:rsidRPr="00B527DB" w:rsidRDefault="001D2994" w:rsidP="00B527DB">
            <w:pPr>
              <w:pStyle w:val="Tablecontent"/>
            </w:pPr>
            <w:r>
              <w:t>VDI Pool</w:t>
            </w:r>
          </w:p>
        </w:tc>
        <w:tc>
          <w:tcPr>
            <w:tcW w:w="7484" w:type="dxa"/>
          </w:tcPr>
          <w:p w14:paraId="6D4160EB" w14:textId="7CE937B2" w:rsidR="001D2994" w:rsidRDefault="00602A51" w:rsidP="00B527DB">
            <w:pPr>
              <w:pStyle w:val="Tablecontent"/>
              <w:cnfStyle w:val="000000000000" w:firstRow="0" w:lastRow="0" w:firstColumn="0" w:lastColumn="0" w:oddVBand="0" w:evenVBand="0" w:oddHBand="0" w:evenHBand="0" w:firstRowFirstColumn="0" w:firstRowLastColumn="0" w:lastRowFirstColumn="0" w:lastRowLastColumn="0"/>
            </w:pPr>
            <w:r>
              <w:t>Same sets of metrics as RDS Farm, as both are just collection of VMs.</w:t>
            </w:r>
          </w:p>
        </w:tc>
      </w:tr>
      <w:tr w:rsidR="00017C56" w:rsidRPr="00B527DB" w14:paraId="08193285" w14:textId="77777777" w:rsidTr="00BE4B53">
        <w:tc>
          <w:tcPr>
            <w:cnfStyle w:val="001000000000" w:firstRow="0" w:lastRow="0" w:firstColumn="1" w:lastColumn="0" w:oddVBand="0" w:evenVBand="0" w:oddHBand="0" w:evenHBand="0" w:firstRowFirstColumn="0" w:firstRowLastColumn="0" w:lastRowFirstColumn="0" w:lastRowLastColumn="0"/>
            <w:tcW w:w="2948" w:type="dxa"/>
          </w:tcPr>
          <w:p w14:paraId="20BEA715" w14:textId="77777777" w:rsidR="00017C56" w:rsidRDefault="00017C56" w:rsidP="00B527DB">
            <w:pPr>
              <w:pStyle w:val="Tablecontent"/>
              <w:rPr>
                <w:b w:val="0"/>
                <w:bCs w:val="0"/>
              </w:rPr>
            </w:pPr>
            <w:r>
              <w:t>Connection Server</w:t>
            </w:r>
          </w:p>
          <w:p w14:paraId="264C38E2" w14:textId="6A3FCE17" w:rsidR="001D2994" w:rsidRPr="001D2994" w:rsidRDefault="001D2994" w:rsidP="00B527DB">
            <w:pPr>
              <w:pStyle w:val="Tablecontent"/>
              <w:rPr>
                <w:b w:val="0"/>
                <w:bCs w:val="0"/>
              </w:rPr>
            </w:pPr>
            <w:r w:rsidRPr="001D2994">
              <w:rPr>
                <w:b w:val="0"/>
                <w:bCs w:val="0"/>
              </w:rPr>
              <w:t>(</w:t>
            </w:r>
            <w:proofErr w:type="gramStart"/>
            <w:r w:rsidRPr="001D2994">
              <w:rPr>
                <w:b w:val="0"/>
                <w:bCs w:val="0"/>
              </w:rPr>
              <w:t>and</w:t>
            </w:r>
            <w:proofErr w:type="gramEnd"/>
            <w:r w:rsidRPr="001D2994">
              <w:rPr>
                <w:b w:val="0"/>
                <w:bCs w:val="0"/>
              </w:rPr>
              <w:t xml:space="preserve"> other Horizon </w:t>
            </w:r>
            <w:r>
              <w:rPr>
                <w:b w:val="0"/>
                <w:bCs w:val="0"/>
              </w:rPr>
              <w:t>s</w:t>
            </w:r>
            <w:r w:rsidRPr="001D2994">
              <w:rPr>
                <w:b w:val="0"/>
                <w:bCs w:val="0"/>
              </w:rPr>
              <w:t>erver</w:t>
            </w:r>
            <w:r>
              <w:rPr>
                <w:b w:val="0"/>
                <w:bCs w:val="0"/>
              </w:rPr>
              <w:t>s</w:t>
            </w:r>
            <w:r w:rsidRPr="001D2994">
              <w:rPr>
                <w:b w:val="0"/>
                <w:bCs w:val="0"/>
              </w:rPr>
              <w:t>)</w:t>
            </w:r>
          </w:p>
        </w:tc>
        <w:tc>
          <w:tcPr>
            <w:tcW w:w="7484" w:type="dxa"/>
          </w:tcPr>
          <w:p w14:paraId="4329A7E7" w14:textId="3398E6F2" w:rsidR="00EC14A0" w:rsidRDefault="00017C56" w:rsidP="00B527DB">
            <w:pPr>
              <w:pStyle w:val="Tablecontent"/>
              <w:cnfStyle w:val="000000000000" w:firstRow="0" w:lastRow="0" w:firstColumn="0" w:lastColumn="0" w:oddVBand="0" w:evenVBand="0" w:oddHBand="0" w:evenHBand="0" w:firstRowFirstColumn="0" w:firstRowLastColumn="0" w:lastRowFirstColumn="0" w:lastRowLastColumn="0"/>
            </w:pPr>
            <w:r>
              <w:t xml:space="preserve">Same sets of metrics as </w:t>
            </w:r>
            <w:r w:rsidR="001360AC">
              <w:t>RDS Host</w:t>
            </w:r>
            <w:r w:rsidR="00694CE1">
              <w:t>. You need to profile separately as their pattern may differ. The profiling will also be useful after a major upgrade. For example</w:t>
            </w:r>
            <w:r w:rsidR="00EC14A0">
              <w:t>s</w:t>
            </w:r>
          </w:p>
          <w:p w14:paraId="52EA2FEC" w14:textId="77777777" w:rsidR="00017C56" w:rsidRDefault="00EC14A0" w:rsidP="00EC14A0">
            <w:pPr>
              <w:pStyle w:val="Bullet"/>
              <w:cnfStyle w:val="000000000000" w:firstRow="0" w:lastRow="0" w:firstColumn="0" w:lastColumn="0" w:oddVBand="0" w:evenVBand="0" w:oddHBand="0" w:evenHBand="0" w:firstRowFirstColumn="0" w:firstRowLastColumn="0" w:lastRowFirstColumn="0" w:lastRowLastColumn="0"/>
            </w:pPr>
            <w:r>
              <w:t>I</w:t>
            </w:r>
            <w:r w:rsidR="00694CE1">
              <w:t xml:space="preserve">f the new version is supposed to deliver 10% performance improvement, does the reality support it? </w:t>
            </w:r>
          </w:p>
          <w:p w14:paraId="552F0680" w14:textId="06DA5622" w:rsidR="009C42D6" w:rsidRPr="00B527DB" w:rsidRDefault="009C42D6" w:rsidP="00EC14A0">
            <w:pPr>
              <w:pStyle w:val="Bullet"/>
              <w:cnfStyle w:val="000000000000" w:firstRow="0" w:lastRow="0" w:firstColumn="0" w:lastColumn="0" w:oddVBand="0" w:evenVBand="0" w:oddHBand="0" w:evenHBand="0" w:firstRowFirstColumn="0" w:firstRowLastColumn="0" w:lastRowFirstColumn="0" w:lastRowLastColumn="0"/>
            </w:pPr>
            <w:r>
              <w:t xml:space="preserve">If the new version delivers 2x scalability but at cost of 1.5x footprint, what do you actually get in </w:t>
            </w:r>
            <w:r w:rsidR="00C07083">
              <w:t>your own environment</w:t>
            </w:r>
            <w:r>
              <w:t>?</w:t>
            </w:r>
            <w:r w:rsidR="00C07083">
              <w:t xml:space="preserve"> The lab may not be identical to your real world situation.</w:t>
            </w:r>
          </w:p>
        </w:tc>
      </w:tr>
      <w:tr w:rsidR="00E23636" w:rsidRPr="00B527DB" w14:paraId="7FC37208" w14:textId="77777777" w:rsidTr="00BE4B53">
        <w:tc>
          <w:tcPr>
            <w:cnfStyle w:val="001000000000" w:firstRow="0" w:lastRow="0" w:firstColumn="1" w:lastColumn="0" w:oddVBand="0" w:evenVBand="0" w:oddHBand="0" w:evenHBand="0" w:firstRowFirstColumn="0" w:firstRowLastColumn="0" w:lastRowFirstColumn="0" w:lastRowLastColumn="0"/>
            <w:tcW w:w="2948" w:type="dxa"/>
          </w:tcPr>
          <w:p w14:paraId="68D63E98" w14:textId="404CF534" w:rsidR="00E23636" w:rsidRDefault="003C77EF" w:rsidP="00B527DB">
            <w:pPr>
              <w:pStyle w:val="Tablecontent"/>
            </w:pPr>
            <w:r>
              <w:lastRenderedPageBreak/>
              <w:t xml:space="preserve">Horizon </w:t>
            </w:r>
            <w:r w:rsidR="00E23636">
              <w:t>World</w:t>
            </w:r>
          </w:p>
        </w:tc>
        <w:tc>
          <w:tcPr>
            <w:tcW w:w="7484" w:type="dxa"/>
          </w:tcPr>
          <w:p w14:paraId="600FD046" w14:textId="77777777" w:rsidR="00E23636" w:rsidRDefault="00E23636" w:rsidP="00492A5B">
            <w:pPr>
              <w:pStyle w:val="Tablecontent"/>
              <w:cnfStyle w:val="000000000000" w:firstRow="0" w:lastRow="0" w:firstColumn="0" w:lastColumn="0" w:oddVBand="0" w:evenVBand="0" w:oddHBand="0" w:evenHBand="0" w:firstRowFirstColumn="0" w:firstRowLastColumn="0" w:lastRowFirstColumn="0" w:lastRowLastColumn="0"/>
            </w:pPr>
            <w:r w:rsidRPr="00B527DB">
              <w:t>Disk IOPS</w:t>
            </w:r>
            <w:r>
              <w:t>.</w:t>
            </w:r>
            <w:r w:rsidR="00492A5B">
              <w:t xml:space="preserve"> </w:t>
            </w:r>
            <w:r>
              <w:t>Make sure this number is within what your storage subsystem can handle.</w:t>
            </w:r>
          </w:p>
          <w:p w14:paraId="7E2C2CE6" w14:textId="42CD12C3" w:rsidR="000A3FB3" w:rsidRDefault="000A3FB3" w:rsidP="00492A5B">
            <w:pPr>
              <w:pStyle w:val="Tablecontent"/>
              <w:cnfStyle w:val="000000000000" w:firstRow="0" w:lastRow="0" w:firstColumn="0" w:lastColumn="0" w:oddVBand="0" w:evenVBand="0" w:oddHBand="0" w:evenHBand="0" w:firstRowFirstColumn="0" w:firstRowLastColumn="0" w:lastRowFirstColumn="0" w:lastRowLastColumn="0"/>
            </w:pPr>
            <w:r>
              <w:t xml:space="preserve">Network Bandwidth. Make sure this number is </w:t>
            </w:r>
            <w:r w:rsidR="005C0CC0">
              <w:t xml:space="preserve">well </w:t>
            </w:r>
            <w:r>
              <w:t xml:space="preserve">within what your WAN link can handle, as </w:t>
            </w:r>
            <w:r w:rsidR="005C0CC0">
              <w:t xml:space="preserve">majority of traffic is </w:t>
            </w:r>
            <w:r>
              <w:t>non-protocol traffic</w:t>
            </w:r>
            <w:r w:rsidR="00FF0D55">
              <w:t>.</w:t>
            </w:r>
          </w:p>
        </w:tc>
      </w:tr>
    </w:tbl>
    <w:p w14:paraId="7FB2BCCE" w14:textId="7BB20223" w:rsidR="008D1357" w:rsidRDefault="00A161DF" w:rsidP="00A161DF">
      <w:r>
        <w:t>As part of the baselining, you will know the typical size of a session, a user, an RDS Host</w:t>
      </w:r>
      <w:r w:rsidR="00C52EF9">
        <w:t>. They form the building block for your sizing.</w:t>
      </w:r>
      <w:r w:rsidR="00DD09C5">
        <w:t xml:space="preserve"> Compare these numbers against the numbers you put in your sizing document</w:t>
      </w:r>
      <w:r w:rsidR="0090727B">
        <w:t xml:space="preserve"> (during the time you architected the system).</w:t>
      </w:r>
      <w:r w:rsidR="002623A4">
        <w:t xml:space="preserve"> If the reality is higher, you need to revise your plan and buy </w:t>
      </w:r>
      <w:r w:rsidR="009B558F">
        <w:t>additional hardware.</w:t>
      </w:r>
    </w:p>
    <w:p w14:paraId="7751D2E5" w14:textId="49504C4D" w:rsidR="007D7C88" w:rsidRDefault="007D7C88" w:rsidP="00160AA2">
      <w:pPr>
        <w:pStyle w:val="Heading4"/>
      </w:pPr>
      <w:r>
        <w:t>RDS Session</w:t>
      </w:r>
    </w:p>
    <w:p w14:paraId="1E18503B" w14:textId="3E837B72" w:rsidR="00CB12D3" w:rsidRPr="00CB12D3" w:rsidRDefault="00CB12D3" w:rsidP="00CB12D3">
      <w:r>
        <w:t xml:space="preserve">Compared with VDI Session, RDS Session has less metric as it’s not the whole VM. </w:t>
      </w:r>
      <w:r w:rsidR="00552055">
        <w:t>An RDS Session i</w:t>
      </w:r>
      <w:r>
        <w:t>s</w:t>
      </w:r>
      <w:r w:rsidR="00552055">
        <w:t xml:space="preserve"> sharing one Windows OS with many other sessions. Windows do not provide detail breakdown</w:t>
      </w:r>
      <w:r w:rsidR="00D71BCC">
        <w:t xml:space="preserve"> for each session, and mostly report the metric at Windows level.</w:t>
      </w:r>
    </w:p>
    <w:p w14:paraId="472FBCB7" w14:textId="44ED9DA7" w:rsidR="007D7C88" w:rsidRDefault="007D7C88" w:rsidP="009E7AFA">
      <w:pPr>
        <w:pStyle w:val="Heading5"/>
      </w:pPr>
      <w:r>
        <w:t>Contention Metrics</w:t>
      </w:r>
    </w:p>
    <w:p w14:paraId="6AC5D892" w14:textId="714CAC54" w:rsidR="000C39A4" w:rsidRDefault="000C39A4" w:rsidP="000C39A4">
      <w:pPr>
        <w:rPr>
          <w:lang w:val="en-GB"/>
        </w:rPr>
      </w:pPr>
      <w:r>
        <w:rPr>
          <w:lang w:val="en-GB"/>
        </w:rPr>
        <w:t>T</w:t>
      </w:r>
      <w:r w:rsidR="004D6353">
        <w:rPr>
          <w:lang w:val="en-GB"/>
        </w:rPr>
        <w:t>he following contention metrics are provided t</w:t>
      </w:r>
      <w:r>
        <w:rPr>
          <w:lang w:val="en-GB"/>
        </w:rPr>
        <w:t xml:space="preserve">o </w:t>
      </w:r>
      <w:r w:rsidR="004D6353">
        <w:rPr>
          <w:lang w:val="en-GB"/>
        </w:rPr>
        <w:t xml:space="preserve">troubleshoot further if </w:t>
      </w:r>
      <w:r>
        <w:rPr>
          <w:lang w:val="en-GB"/>
        </w:rPr>
        <w:t>the Network KPI (%) metric</w:t>
      </w:r>
      <w:r w:rsidR="004D6353">
        <w:rPr>
          <w:lang w:val="en-GB"/>
        </w:rPr>
        <w:t xml:space="preserve"> shows bad </w:t>
      </w:r>
      <w:r w:rsidR="001E0101">
        <w:rPr>
          <w:lang w:val="en-GB"/>
        </w:rPr>
        <w:t>value.</w:t>
      </w:r>
    </w:p>
    <w:p w14:paraId="73A98FCB" w14:textId="77777777" w:rsidR="004D6353" w:rsidRPr="000C39A4" w:rsidRDefault="004D6353" w:rsidP="004D6353">
      <w:pPr>
        <w:pStyle w:val="BeforeTable"/>
        <w:rPr>
          <w:lang w:val="en-GB"/>
        </w:rPr>
      </w:pPr>
    </w:p>
    <w:tbl>
      <w:tblPr>
        <w:tblStyle w:val="GridTable1Light-Accent3"/>
        <w:tblW w:w="0" w:type="auto"/>
        <w:tblCellMar>
          <w:top w:w="57" w:type="dxa"/>
          <w:bottom w:w="57" w:type="dxa"/>
        </w:tblCellMar>
        <w:tblLook w:val="0480" w:firstRow="0" w:lastRow="0" w:firstColumn="1" w:lastColumn="0" w:noHBand="0" w:noVBand="1"/>
      </w:tblPr>
      <w:tblGrid>
        <w:gridCol w:w="2948"/>
        <w:gridCol w:w="7484"/>
      </w:tblGrid>
      <w:tr w:rsidR="007D7C88" w14:paraId="5E58F7D8"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369A6C03" w14:textId="77777777" w:rsidR="007D7C88" w:rsidRPr="00A83143" w:rsidRDefault="007D7C88" w:rsidP="00A83143">
            <w:pPr>
              <w:pStyle w:val="Tablecontent"/>
              <w:rPr>
                <w:b w:val="0"/>
                <w:bCs w:val="0"/>
              </w:rPr>
            </w:pPr>
            <w:r w:rsidRPr="00A83143">
              <w:rPr>
                <w:b w:val="0"/>
                <w:bCs w:val="0"/>
              </w:rPr>
              <w:t>Latency (</w:t>
            </w:r>
            <w:proofErr w:type="spellStart"/>
            <w:r w:rsidRPr="00A83143">
              <w:rPr>
                <w:b w:val="0"/>
                <w:bCs w:val="0"/>
              </w:rPr>
              <w:t>ms</w:t>
            </w:r>
            <w:proofErr w:type="spellEnd"/>
            <w:r w:rsidRPr="00A83143">
              <w:rPr>
                <w:b w:val="0"/>
                <w:bCs w:val="0"/>
              </w:rPr>
              <w:t>)</w:t>
            </w:r>
          </w:p>
        </w:tc>
        <w:tc>
          <w:tcPr>
            <w:tcW w:w="7484" w:type="dxa"/>
          </w:tcPr>
          <w:p w14:paraId="548B45FD" w14:textId="77777777" w:rsidR="007D7C88" w:rsidRDefault="00B06B19"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w:t>
            </w:r>
            <w:r w:rsidR="00803B18">
              <w:t>proto</w:t>
            </w:r>
            <w:r w:rsidR="00C85520">
              <w:t xml:space="preserve">col </w:t>
            </w:r>
            <w:r>
              <w:t xml:space="preserve">round trip time taken </w:t>
            </w:r>
            <w:r w:rsidR="005136B5">
              <w:t xml:space="preserve">between Horizon </w:t>
            </w:r>
            <w:r w:rsidR="00803B18">
              <w:t xml:space="preserve">agent </w:t>
            </w:r>
            <w:r w:rsidR="00A83143">
              <w:t xml:space="preserve">(on DC) </w:t>
            </w:r>
            <w:r w:rsidR="00803B18">
              <w:t>and Horizon client</w:t>
            </w:r>
            <w:r w:rsidR="00A83143">
              <w:t xml:space="preserve"> (in end user device).</w:t>
            </w:r>
          </w:p>
          <w:p w14:paraId="5D2E900C" w14:textId="0094A842" w:rsidR="00CB49AD" w:rsidRPr="001E66A0" w:rsidRDefault="00CB49AD" w:rsidP="00A83143">
            <w:pPr>
              <w:pStyle w:val="Tablecontent"/>
              <w:cnfStyle w:val="000000000000" w:firstRow="0" w:lastRow="0" w:firstColumn="0" w:lastColumn="0" w:oddVBand="0" w:evenVBand="0" w:oddHBand="0" w:evenHBand="0" w:firstRowFirstColumn="0" w:firstRowLastColumn="0" w:lastRowFirstColumn="0" w:lastRowLastColumn="0"/>
            </w:pPr>
            <w:r>
              <w:t>Keep this below the best practice shown in the KPI, or your acceptable number</w:t>
            </w:r>
            <w:r w:rsidR="00E328B9">
              <w:t>.</w:t>
            </w:r>
          </w:p>
        </w:tc>
      </w:tr>
      <w:tr w:rsidR="007D7C88" w14:paraId="2BB65574"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1629115B" w14:textId="77777777" w:rsidR="007D7C88" w:rsidRPr="00A83143" w:rsidRDefault="007D7C88" w:rsidP="00A83143">
            <w:pPr>
              <w:pStyle w:val="Tablecontent"/>
              <w:rPr>
                <w:b w:val="0"/>
                <w:bCs w:val="0"/>
              </w:rPr>
            </w:pPr>
            <w:r w:rsidRPr="00A83143">
              <w:rPr>
                <w:b w:val="0"/>
                <w:bCs w:val="0"/>
              </w:rPr>
              <w:t>Packet Loss Receive (%)</w:t>
            </w:r>
          </w:p>
          <w:p w14:paraId="408B9B83" w14:textId="77777777" w:rsidR="007D7C88" w:rsidRPr="00A83143" w:rsidRDefault="007D7C88" w:rsidP="00A83143">
            <w:pPr>
              <w:pStyle w:val="Tablecontent"/>
              <w:rPr>
                <w:b w:val="0"/>
                <w:bCs w:val="0"/>
              </w:rPr>
            </w:pPr>
            <w:r w:rsidRPr="00A83143">
              <w:rPr>
                <w:b w:val="0"/>
                <w:bCs w:val="0"/>
              </w:rPr>
              <w:t>Packet Loss Transmit (%)</w:t>
            </w:r>
          </w:p>
        </w:tc>
        <w:tc>
          <w:tcPr>
            <w:tcW w:w="7484" w:type="dxa"/>
          </w:tcPr>
          <w:p w14:paraId="0665DAB6" w14:textId="77777777" w:rsidR="007D7C88" w:rsidRDefault="00CE491E"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guidance for </w:t>
            </w:r>
            <w:r w:rsidRPr="000B34A2">
              <w:rPr>
                <w:i/>
                <w:iCs/>
                <w:color w:val="FF0000"/>
              </w:rPr>
              <w:t>overall</w:t>
            </w:r>
            <w:r w:rsidRPr="000B34A2">
              <w:rPr>
                <w:color w:val="FF0000"/>
              </w:rPr>
              <w:t xml:space="preserve"> </w:t>
            </w:r>
            <w:r>
              <w:t>packe</w:t>
            </w:r>
            <w:r w:rsidR="00B32ADF">
              <w:t xml:space="preserve">t loss is </w:t>
            </w:r>
            <w:r w:rsidR="003234A1">
              <w:t xml:space="preserve">anything above 1% is red. </w:t>
            </w:r>
            <w:proofErr w:type="gramStart"/>
            <w:r w:rsidR="000B34A2">
              <w:t>So</w:t>
            </w:r>
            <w:proofErr w:type="gramEnd"/>
            <w:r w:rsidR="000B34A2">
              <w:t xml:space="preserve"> the guidance for the receive and transmit </w:t>
            </w:r>
            <w:r w:rsidR="004B546B">
              <w:t>should be the same, or a bit more stringent.</w:t>
            </w:r>
          </w:p>
          <w:p w14:paraId="46D9C70F" w14:textId="507F4E8C" w:rsidR="00A83143" w:rsidRPr="004B546B"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Agent sends pixels to the Client.  If the Agent determines that it needs to drop packets due to network condition it drops them. </w:t>
            </w:r>
            <w:proofErr w:type="gramStart"/>
            <w:r>
              <w:t>So</w:t>
            </w:r>
            <w:proofErr w:type="gramEnd"/>
            <w:r>
              <w:t xml:space="preserve"> TX &amp; RX are from the agent point of view.</w:t>
            </w:r>
          </w:p>
        </w:tc>
      </w:tr>
    </w:tbl>
    <w:p w14:paraId="7AFBAA2F" w14:textId="77777777" w:rsidR="00160AA2" w:rsidRDefault="00160AA2" w:rsidP="00207B31">
      <w:pPr>
        <w:pStyle w:val="BeforeTable"/>
      </w:pPr>
    </w:p>
    <w:p w14:paraId="23BCC6E9" w14:textId="10232C57" w:rsidR="00160AA2" w:rsidRDefault="00802BD9" w:rsidP="00207B31">
      <w:r>
        <w:t xml:space="preserve">While the following metrics only impact at the initial stage, they </w:t>
      </w:r>
      <w:r w:rsidR="00434F2A">
        <w:t>are important to user experience.</w:t>
      </w:r>
    </w:p>
    <w:p w14:paraId="1C27999C" w14:textId="77777777" w:rsidR="00160AA2" w:rsidRDefault="00160AA2" w:rsidP="00160AA2">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2948"/>
        <w:gridCol w:w="7484"/>
      </w:tblGrid>
      <w:tr w:rsidR="007D7C88" w14:paraId="306F620D"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4AD406A0" w14:textId="3D72BFFA" w:rsidR="007D7C88" w:rsidRPr="00A83143" w:rsidRDefault="007D7C88" w:rsidP="00A83143">
            <w:pPr>
              <w:pStyle w:val="Tablecontent"/>
              <w:rPr>
                <w:b w:val="0"/>
                <w:bCs w:val="0"/>
              </w:rPr>
            </w:pPr>
            <w:r w:rsidRPr="00A83143">
              <w:rPr>
                <w:b w:val="0"/>
                <w:bCs w:val="0"/>
              </w:rPr>
              <w:t>Time taken to load profile</w:t>
            </w:r>
          </w:p>
        </w:tc>
        <w:tc>
          <w:tcPr>
            <w:tcW w:w="7484" w:type="dxa"/>
          </w:tcPr>
          <w:p w14:paraId="5FD807BC" w14:textId="77777777" w:rsidR="00D014A7" w:rsidRDefault="00D014A7"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time starts </w:t>
            </w:r>
            <w:r w:rsidR="00EE2EC5">
              <w:t xml:space="preserve">after user has been </w:t>
            </w:r>
            <w:proofErr w:type="spellStart"/>
            <w:r w:rsidR="00EE2EC5">
              <w:t>fuly</w:t>
            </w:r>
            <w:proofErr w:type="spellEnd"/>
            <w:r w:rsidR="00EE2EC5">
              <w:t xml:space="preserve"> authenticated, </w:t>
            </w:r>
            <w:r w:rsidR="00D475FC">
              <w:t xml:space="preserve">when Windows begins the profile loading process and ends when the profile is fully loaded. </w:t>
            </w:r>
          </w:p>
          <w:p w14:paraId="5970DBBD" w14:textId="77777777" w:rsidR="007E0E39" w:rsidRDefault="007E0E39" w:rsidP="00A83143">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59AABB46" w14:textId="1A935507" w:rsidR="007E0E39" w:rsidRDefault="007E0E39" w:rsidP="00B527DB">
            <w:pPr>
              <w:pStyle w:val="Tablecontent"/>
              <w:numPr>
                <w:ilvl w:val="0"/>
                <w:numId w:val="73"/>
              </w:numPr>
              <w:cnfStyle w:val="000000000000" w:firstRow="0" w:lastRow="0" w:firstColumn="0" w:lastColumn="0" w:oddVBand="0" w:evenVBand="0" w:oddHBand="0" w:evenHBand="0" w:firstRowFirstColumn="0" w:firstRowLastColumn="0" w:lastRowFirstColumn="0" w:lastRowLastColumn="0"/>
            </w:pPr>
            <w:r>
              <w:t>Green = below 5 seconds</w:t>
            </w:r>
          </w:p>
          <w:p w14:paraId="05DF4F90" w14:textId="2DBC9E25" w:rsidR="007E0E39" w:rsidRDefault="007E0E39" w:rsidP="00B527DB">
            <w:pPr>
              <w:pStyle w:val="Tablecontent"/>
              <w:numPr>
                <w:ilvl w:val="0"/>
                <w:numId w:val="73"/>
              </w:numPr>
              <w:cnfStyle w:val="000000000000" w:firstRow="0" w:lastRow="0" w:firstColumn="0" w:lastColumn="0" w:oddVBand="0" w:evenVBand="0" w:oddHBand="0" w:evenHBand="0" w:firstRowFirstColumn="0" w:firstRowLastColumn="0" w:lastRowFirstColumn="0" w:lastRowLastColumn="0"/>
            </w:pPr>
            <w:r>
              <w:t xml:space="preserve">Yellow = </w:t>
            </w:r>
            <w:r w:rsidR="008C1711">
              <w:t xml:space="preserve">5 - </w:t>
            </w:r>
            <w:r>
              <w:t>15 seconds</w:t>
            </w:r>
          </w:p>
          <w:p w14:paraId="704847A3" w14:textId="77777777" w:rsidR="007E0E39" w:rsidRDefault="007E0E39" w:rsidP="00B527DB">
            <w:pPr>
              <w:pStyle w:val="Tablecontent"/>
              <w:numPr>
                <w:ilvl w:val="0"/>
                <w:numId w:val="73"/>
              </w:numPr>
              <w:cnfStyle w:val="000000000000" w:firstRow="0" w:lastRow="0" w:firstColumn="0" w:lastColumn="0" w:oddVBand="0" w:evenVBand="0" w:oddHBand="0" w:evenHBand="0" w:firstRowFirstColumn="0" w:firstRowLastColumn="0" w:lastRowFirstColumn="0" w:lastRowLastColumn="0"/>
            </w:pPr>
            <w:r>
              <w:t xml:space="preserve">Orange = </w:t>
            </w:r>
            <w:r w:rsidR="008C1711">
              <w:t xml:space="preserve">15 - </w:t>
            </w:r>
            <w:r>
              <w:t>25 seconds</w:t>
            </w:r>
          </w:p>
          <w:p w14:paraId="02463E80" w14:textId="77777777" w:rsidR="008C1711" w:rsidRDefault="008C1711" w:rsidP="00B527DB">
            <w:pPr>
              <w:pStyle w:val="Tablecontent"/>
              <w:numPr>
                <w:ilvl w:val="0"/>
                <w:numId w:val="73"/>
              </w:numPr>
              <w:cnfStyle w:val="000000000000" w:firstRow="0" w:lastRow="0" w:firstColumn="0" w:lastColumn="0" w:oddVBand="0" w:evenVBand="0" w:oddHBand="0" w:evenHBand="0" w:firstRowFirstColumn="0" w:firstRowLastColumn="0" w:lastRowFirstColumn="0" w:lastRowLastColumn="0"/>
            </w:pPr>
            <w:r>
              <w:t>Red = Above 25 seconds</w:t>
            </w:r>
          </w:p>
          <w:p w14:paraId="1FE8B0F0" w14:textId="77777777" w:rsidR="00FD13C0" w:rsidRDefault="00FD13C0"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guidance is lower than VDI because RDS </w:t>
            </w:r>
            <w:r w:rsidR="000733AF">
              <w:t xml:space="preserve">sessions share the same Windows. The first user logging into </w:t>
            </w:r>
            <w:r w:rsidR="00D46F92">
              <w:t>Windows</w:t>
            </w:r>
            <w:r w:rsidR="000733AF">
              <w:t xml:space="preserve"> takes the biggest performance hit because Windows </w:t>
            </w:r>
            <w:proofErr w:type="gramStart"/>
            <w:r w:rsidR="000733AF">
              <w:t>has to</w:t>
            </w:r>
            <w:proofErr w:type="gramEnd"/>
            <w:r w:rsidR="000733AF">
              <w:t xml:space="preserve"> load all GPO policies, system settings, and services that load at login. The subsequent users don’t suffer the same time </w:t>
            </w:r>
            <w:proofErr w:type="gramStart"/>
            <w:r w:rsidR="000733AF">
              <w:t>penalty, because</w:t>
            </w:r>
            <w:proofErr w:type="gramEnd"/>
            <w:r w:rsidR="000733AF">
              <w:t xml:space="preserve"> those items have already been loaded. </w:t>
            </w:r>
          </w:p>
          <w:p w14:paraId="430EF8E6" w14:textId="7F1F2AEA" w:rsidR="003840ED" w:rsidRPr="001E66A0" w:rsidRDefault="003840ED" w:rsidP="00A83143">
            <w:pPr>
              <w:pStyle w:val="Tablecontent"/>
              <w:cnfStyle w:val="000000000000" w:firstRow="0" w:lastRow="0" w:firstColumn="0" w:lastColumn="0" w:oddVBand="0" w:evenVBand="0" w:oddHBand="0" w:evenHBand="0" w:firstRowFirstColumn="0" w:firstRowLastColumn="0" w:lastRowFirstColumn="0" w:lastRowLastColumn="0"/>
            </w:pPr>
            <w:r>
              <w:t>There are features like “Session Pre-Launch” to mask the initial login time delay</w:t>
            </w:r>
          </w:p>
        </w:tc>
      </w:tr>
      <w:tr w:rsidR="004B546B" w14:paraId="0BDC9304"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5F8E3349" w14:textId="218A43FF" w:rsidR="004B546B" w:rsidRPr="00A83143" w:rsidRDefault="00A32959" w:rsidP="00A83143">
            <w:pPr>
              <w:pStyle w:val="Tablecontent"/>
              <w:rPr>
                <w:b w:val="0"/>
                <w:bCs w:val="0"/>
              </w:rPr>
            </w:pPr>
            <w:r w:rsidRPr="00A83143">
              <w:rPr>
                <w:b w:val="0"/>
                <w:bCs w:val="0"/>
              </w:rPr>
              <w:t>T</w:t>
            </w:r>
            <w:r w:rsidR="004B546B" w:rsidRPr="00A83143">
              <w:rPr>
                <w:b w:val="0"/>
                <w:bCs w:val="0"/>
              </w:rPr>
              <w:t>ime taken to logon</w:t>
            </w:r>
          </w:p>
        </w:tc>
        <w:tc>
          <w:tcPr>
            <w:tcW w:w="7484" w:type="dxa"/>
          </w:tcPr>
          <w:p w14:paraId="6B4B2CDE" w14:textId="77777777" w:rsidR="004B546B" w:rsidRDefault="00865844"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time </w:t>
            </w:r>
            <w:r w:rsidR="002F7A5C">
              <w:t xml:space="preserve">starts when the user ID and password is submitted to </w:t>
            </w:r>
            <w:proofErr w:type="gramStart"/>
            <w:r w:rsidR="002F7A5C">
              <w:t>Windows, and</w:t>
            </w:r>
            <w:proofErr w:type="gramEnd"/>
            <w:r w:rsidR="002F7A5C">
              <w:t xml:space="preserve"> ends when the session is fully authenticated. </w:t>
            </w:r>
            <w:r w:rsidR="00281E15">
              <w:t>It does not include the time taken to load the profile and launch start up application.</w:t>
            </w:r>
          </w:p>
          <w:p w14:paraId="070B2AE6" w14:textId="77777777" w:rsidR="00281E15" w:rsidRDefault="00281E15" w:rsidP="00A83143">
            <w:pPr>
              <w:pStyle w:val="Tablecontent"/>
              <w:cnfStyle w:val="000000000000" w:firstRow="0" w:lastRow="0" w:firstColumn="0" w:lastColumn="0" w:oddVBand="0" w:evenVBand="0" w:oddHBand="0" w:evenHBand="0" w:firstRowFirstColumn="0" w:firstRowLastColumn="0" w:lastRowFirstColumn="0" w:lastRowLastColumn="0"/>
            </w:pPr>
            <w:r>
              <w:lastRenderedPageBreak/>
              <w:t xml:space="preserve">The guidance </w:t>
            </w:r>
            <w:r w:rsidR="00B5177D">
              <w:t>for performance is</w:t>
            </w:r>
          </w:p>
          <w:p w14:paraId="63EBC75D" w14:textId="1FB5A63B" w:rsidR="00B5177D" w:rsidRDefault="00B5177D" w:rsidP="00B527DB">
            <w:pPr>
              <w:pStyle w:val="Tablecontent"/>
              <w:numPr>
                <w:ilvl w:val="0"/>
                <w:numId w:val="74"/>
              </w:numPr>
              <w:cnfStyle w:val="000000000000" w:firstRow="0" w:lastRow="0" w:firstColumn="0" w:lastColumn="0" w:oddVBand="0" w:evenVBand="0" w:oddHBand="0" w:evenHBand="0" w:firstRowFirstColumn="0" w:firstRowLastColumn="0" w:lastRowFirstColumn="0" w:lastRowLastColumn="0"/>
            </w:pPr>
            <w:r>
              <w:t xml:space="preserve">Green = below </w:t>
            </w:r>
            <w:r w:rsidR="009D45EF">
              <w:t>30</w:t>
            </w:r>
            <w:r>
              <w:t xml:space="preserve"> seconds</w:t>
            </w:r>
          </w:p>
          <w:p w14:paraId="21943368" w14:textId="4EE7FC83" w:rsidR="00B5177D" w:rsidRDefault="00B5177D" w:rsidP="00B527DB">
            <w:pPr>
              <w:pStyle w:val="Tablecontent"/>
              <w:numPr>
                <w:ilvl w:val="0"/>
                <w:numId w:val="74"/>
              </w:numPr>
              <w:cnfStyle w:val="000000000000" w:firstRow="0" w:lastRow="0" w:firstColumn="0" w:lastColumn="0" w:oddVBand="0" w:evenVBand="0" w:oddHBand="0" w:evenHBand="0" w:firstRowFirstColumn="0" w:firstRowLastColumn="0" w:lastRowFirstColumn="0" w:lastRowLastColumn="0"/>
            </w:pPr>
            <w:r>
              <w:t>Yellow = 30</w:t>
            </w:r>
            <w:r w:rsidR="009D45EF">
              <w:t xml:space="preserve"> - 45</w:t>
            </w:r>
            <w:r>
              <w:t xml:space="preserve"> seconds</w:t>
            </w:r>
          </w:p>
          <w:p w14:paraId="1EB678AE" w14:textId="545047D9" w:rsidR="00B5177D" w:rsidRDefault="00B5177D" w:rsidP="00B527DB">
            <w:pPr>
              <w:pStyle w:val="Tablecontent"/>
              <w:numPr>
                <w:ilvl w:val="0"/>
                <w:numId w:val="74"/>
              </w:numPr>
              <w:cnfStyle w:val="000000000000" w:firstRow="0" w:lastRow="0" w:firstColumn="0" w:lastColumn="0" w:oddVBand="0" w:evenVBand="0" w:oddHBand="0" w:evenHBand="0" w:firstRowFirstColumn="0" w:firstRowLastColumn="0" w:lastRowFirstColumn="0" w:lastRowLastColumn="0"/>
            </w:pPr>
            <w:r>
              <w:t>Orange = 45</w:t>
            </w:r>
            <w:r w:rsidR="009D45EF">
              <w:t xml:space="preserve"> - 60</w:t>
            </w:r>
            <w:r>
              <w:t xml:space="preserve"> seconds</w:t>
            </w:r>
          </w:p>
          <w:p w14:paraId="6D525D92" w14:textId="66169219" w:rsidR="00B5177D" w:rsidRPr="001E66A0" w:rsidRDefault="00B5177D" w:rsidP="00B527DB">
            <w:pPr>
              <w:pStyle w:val="Tablecontent"/>
              <w:numPr>
                <w:ilvl w:val="0"/>
                <w:numId w:val="74"/>
              </w:numPr>
              <w:cnfStyle w:val="000000000000" w:firstRow="0" w:lastRow="0" w:firstColumn="0" w:lastColumn="0" w:oddVBand="0" w:evenVBand="0" w:oddHBand="0" w:evenHBand="0" w:firstRowFirstColumn="0" w:firstRowLastColumn="0" w:lastRowFirstColumn="0" w:lastRowLastColumn="0"/>
            </w:pPr>
            <w:r>
              <w:t xml:space="preserve">Red = above </w:t>
            </w:r>
            <w:r w:rsidR="009D45EF">
              <w:t>60</w:t>
            </w:r>
            <w:r>
              <w:t xml:space="preserve"> seconds </w:t>
            </w:r>
          </w:p>
        </w:tc>
      </w:tr>
    </w:tbl>
    <w:p w14:paraId="3C11660A" w14:textId="15604CC0" w:rsidR="007D7C88" w:rsidRDefault="007D7C88" w:rsidP="009E7AFA">
      <w:pPr>
        <w:pStyle w:val="Heading5"/>
      </w:pPr>
      <w:r>
        <w:lastRenderedPageBreak/>
        <w:t>Utilization Metrics</w:t>
      </w:r>
    </w:p>
    <w:p w14:paraId="2C1C02C6" w14:textId="77777777" w:rsidR="001D7879" w:rsidRDefault="001D7879" w:rsidP="00053452">
      <w:pPr>
        <w:rPr>
          <w:lang w:val="en-GB"/>
        </w:rPr>
      </w:pPr>
      <w:r>
        <w:rPr>
          <w:lang w:val="en-GB"/>
        </w:rPr>
        <w:t xml:space="preserve">Once you determine there is a problem, the next step is to narrow down if it’s CPU, Memory, Disk or Network </w:t>
      </w:r>
    </w:p>
    <w:p w14:paraId="47E383CC" w14:textId="2B4E662C" w:rsidR="00BB375E" w:rsidRDefault="007D7C88" w:rsidP="00053452">
      <w:r>
        <w:t xml:space="preserve">One common reason behind contention is high utilization. </w:t>
      </w:r>
      <w:r w:rsidR="00BB375E">
        <w:t xml:space="preserve">Not all usage metrics are relevant to performance, so the </w:t>
      </w:r>
      <w:proofErr w:type="spellStart"/>
      <w:r w:rsidR="00BB375E">
        <w:t>the</w:t>
      </w:r>
      <w:proofErr w:type="spellEnd"/>
      <w:r w:rsidR="00BB375E">
        <w:t xml:space="preserve"> following only lists the relevant ones. </w:t>
      </w:r>
    </w:p>
    <w:p w14:paraId="4C44FBD7" w14:textId="77777777" w:rsidR="00BB375E" w:rsidRDefault="00BB375E" w:rsidP="00BB375E">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2948"/>
        <w:gridCol w:w="7484"/>
      </w:tblGrid>
      <w:tr w:rsidR="00A83143" w14:paraId="1E28BE04"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17888AB8" w14:textId="77777777" w:rsidR="00A83143" w:rsidRDefault="00A83143" w:rsidP="00A83143">
            <w:pPr>
              <w:pStyle w:val="Tablecontent"/>
              <w:rPr>
                <w:color w:val="000000" w:themeColor="text1"/>
              </w:rPr>
            </w:pPr>
            <w:r>
              <w:rPr>
                <w:b w:val="0"/>
                <w:bCs w:val="0"/>
                <w:color w:val="000000" w:themeColor="text1"/>
              </w:rPr>
              <w:t>CPU Usage (%)</w:t>
            </w:r>
          </w:p>
          <w:p w14:paraId="6C3E7189" w14:textId="77777777" w:rsidR="00A83143" w:rsidRDefault="00A83143" w:rsidP="00A83143">
            <w:pPr>
              <w:pStyle w:val="Tablecontent"/>
              <w:rPr>
                <w:b w:val="0"/>
                <w:bCs w:val="0"/>
                <w:color w:val="000000" w:themeColor="text1"/>
              </w:rPr>
            </w:pPr>
            <w:r>
              <w:rPr>
                <w:b w:val="0"/>
                <w:bCs w:val="0"/>
                <w:color w:val="000000" w:themeColor="text1"/>
              </w:rPr>
              <w:t>Memory Usage (%)</w:t>
            </w:r>
          </w:p>
        </w:tc>
        <w:tc>
          <w:tcPr>
            <w:tcW w:w="7484" w:type="dxa"/>
          </w:tcPr>
          <w:p w14:paraId="3296738E" w14:textId="77777777"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se values are coming from Windows, not VM. They track the relative consumption of a session </w:t>
            </w:r>
            <w:proofErr w:type="spellStart"/>
            <w:r>
              <w:t>againts</w:t>
            </w:r>
            <w:proofErr w:type="spellEnd"/>
            <w:r>
              <w:t xml:space="preserve"> the RDS Host total capacity. </w:t>
            </w:r>
          </w:p>
          <w:p w14:paraId="50DBDFE2" w14:textId="77777777"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Make sure this number is below than expected average. For example, if you size for 20 concurrent users, then each session should be around 5%.</w:t>
            </w:r>
          </w:p>
        </w:tc>
      </w:tr>
      <w:tr w:rsidR="007D7C88" w14:paraId="52B90017"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611C0C46" w14:textId="77777777" w:rsidR="007D7C88" w:rsidRDefault="007D7C88" w:rsidP="000951AC">
            <w:pPr>
              <w:pStyle w:val="Tablecontent"/>
              <w:rPr>
                <w:b w:val="0"/>
                <w:bCs w:val="0"/>
                <w:color w:val="000000" w:themeColor="text1"/>
              </w:rPr>
            </w:pPr>
            <w:r>
              <w:rPr>
                <w:b w:val="0"/>
                <w:bCs w:val="0"/>
                <w:color w:val="000000" w:themeColor="text1"/>
              </w:rPr>
              <w:t>Disk IOPS</w:t>
            </w:r>
          </w:p>
        </w:tc>
        <w:tc>
          <w:tcPr>
            <w:tcW w:w="7484" w:type="dxa"/>
          </w:tcPr>
          <w:p w14:paraId="0C0FBC57" w14:textId="60F59732" w:rsidR="007D7C88" w:rsidRDefault="000F5BE7" w:rsidP="000951AC">
            <w:pPr>
              <w:pStyle w:val="Tablecontent"/>
              <w:cnfStyle w:val="000000000000" w:firstRow="0" w:lastRow="0" w:firstColumn="0" w:lastColumn="0" w:oddVBand="0" w:evenVBand="0" w:oddHBand="0" w:evenHBand="0" w:firstRowFirstColumn="0" w:firstRowLastColumn="0" w:lastRowFirstColumn="0" w:lastRowLastColumn="0"/>
            </w:pPr>
            <w:r>
              <w:t xml:space="preserve">Unlike a server workload, users don’t generally generate high IOPS or sustained IOPS. They open file, save file, but should not be sustaining </w:t>
            </w:r>
            <w:r w:rsidR="00AA39FD">
              <w:t xml:space="preserve">for say 1 hour. </w:t>
            </w:r>
          </w:p>
        </w:tc>
      </w:tr>
    </w:tbl>
    <w:p w14:paraId="47DEA55B" w14:textId="77777777" w:rsidR="00E505C1" w:rsidRDefault="00E505C1" w:rsidP="00207B31">
      <w:pPr>
        <w:pStyle w:val="BeforeTable"/>
      </w:pPr>
    </w:p>
    <w:p w14:paraId="437A5FF6" w14:textId="1F856279" w:rsidR="00E505C1" w:rsidRDefault="00E505C1" w:rsidP="00207B31">
      <w:r>
        <w:t xml:space="preserve">If the network is over the WAN or mobile </w:t>
      </w:r>
      <w:r w:rsidR="00891437">
        <w:t>network</w:t>
      </w:r>
      <w:r w:rsidR="0037093C">
        <w:t>, monitor the following metrics closely.</w:t>
      </w:r>
      <w:r w:rsidR="00891437">
        <w:t xml:space="preserve"> </w:t>
      </w:r>
    </w:p>
    <w:p w14:paraId="48C03A48" w14:textId="77777777" w:rsidR="00E505C1" w:rsidRDefault="00E505C1" w:rsidP="00E505C1">
      <w:pPr>
        <w:pStyle w:val="BeforeTable"/>
      </w:pPr>
    </w:p>
    <w:tbl>
      <w:tblPr>
        <w:tblStyle w:val="GridTable1Light-Accent3"/>
        <w:tblW w:w="0" w:type="auto"/>
        <w:tblLook w:val="0480" w:firstRow="0" w:lastRow="0" w:firstColumn="1" w:lastColumn="0" w:noHBand="0" w:noVBand="1"/>
      </w:tblPr>
      <w:tblGrid>
        <w:gridCol w:w="2948"/>
        <w:gridCol w:w="7484"/>
      </w:tblGrid>
      <w:tr w:rsidR="00A83143" w14:paraId="0939DE52" w14:textId="77777777" w:rsidTr="00E505C1">
        <w:tc>
          <w:tcPr>
            <w:cnfStyle w:val="001000000000" w:firstRow="0" w:lastRow="0" w:firstColumn="1" w:lastColumn="0" w:oddVBand="0" w:evenVBand="0" w:oddHBand="0" w:evenHBand="0" w:firstRowFirstColumn="0" w:firstRowLastColumn="0" w:lastRowFirstColumn="0" w:lastRowLastColumn="0"/>
            <w:tcW w:w="2948" w:type="dxa"/>
          </w:tcPr>
          <w:p w14:paraId="246EE432" w14:textId="77777777" w:rsidR="00A83143" w:rsidRPr="007F6ECF" w:rsidRDefault="00A83143" w:rsidP="00A83143">
            <w:pPr>
              <w:pStyle w:val="Tablecontent"/>
              <w:rPr>
                <w:b w:val="0"/>
                <w:bCs w:val="0"/>
                <w:color w:val="000000" w:themeColor="text1"/>
              </w:rPr>
            </w:pPr>
            <w:r>
              <w:rPr>
                <w:b w:val="0"/>
                <w:bCs w:val="0"/>
                <w:color w:val="000000" w:themeColor="text1"/>
              </w:rPr>
              <w:t>Frame Rate</w:t>
            </w:r>
          </w:p>
        </w:tc>
        <w:tc>
          <w:tcPr>
            <w:tcW w:w="7484" w:type="dxa"/>
          </w:tcPr>
          <w:p w14:paraId="4D351A2C" w14:textId="77777777" w:rsidR="00A83143" w:rsidRPr="001E66A0"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See </w:t>
            </w:r>
            <w:hyperlink r:id="rId849" w:history="1">
              <w:r w:rsidRPr="001818BE">
                <w:rPr>
                  <w:rStyle w:val="Hyperlink"/>
                </w:rPr>
                <w:t>this</w:t>
              </w:r>
            </w:hyperlink>
            <w:r>
              <w:t xml:space="preserve"> for explanation</w:t>
            </w:r>
            <w:r w:rsidRPr="00E43BEB">
              <w:t>. A low frame rate result in inferior user experience. While occasional low is fine, a prolonged low could lead to degraded user experience</w:t>
            </w:r>
          </w:p>
        </w:tc>
      </w:tr>
      <w:tr w:rsidR="00A83143" w14:paraId="764D353C" w14:textId="77777777" w:rsidTr="00E505C1">
        <w:tc>
          <w:tcPr>
            <w:cnfStyle w:val="001000000000" w:firstRow="0" w:lastRow="0" w:firstColumn="1" w:lastColumn="0" w:oddVBand="0" w:evenVBand="0" w:oddHBand="0" w:evenHBand="0" w:firstRowFirstColumn="0" w:firstRowLastColumn="0" w:lastRowFirstColumn="0" w:lastRowLastColumn="0"/>
            <w:tcW w:w="2948" w:type="dxa"/>
          </w:tcPr>
          <w:p w14:paraId="0C12A0CC" w14:textId="77777777" w:rsidR="00A83143" w:rsidRDefault="00A83143" w:rsidP="00A83143">
            <w:pPr>
              <w:pStyle w:val="Tablecontent"/>
              <w:rPr>
                <w:b w:val="0"/>
                <w:bCs w:val="0"/>
                <w:color w:val="000000" w:themeColor="text1"/>
              </w:rPr>
            </w:pPr>
            <w:r>
              <w:rPr>
                <w:b w:val="0"/>
                <w:bCs w:val="0"/>
                <w:color w:val="000000" w:themeColor="text1"/>
              </w:rPr>
              <w:t>Bandwidth Utilization (Mbps)</w:t>
            </w:r>
          </w:p>
        </w:tc>
        <w:tc>
          <w:tcPr>
            <w:tcW w:w="7484" w:type="dxa"/>
          </w:tcPr>
          <w:p w14:paraId="41AF5DA5" w14:textId="39710831"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Total bandwidth, although in VDI is mostly </w:t>
            </w:r>
            <w:r w:rsidR="00755582">
              <w:t>the agent sending data</w:t>
            </w:r>
            <w:r>
              <w:t>.</w:t>
            </w:r>
            <w:r w:rsidR="005F21CE">
              <w:t xml:space="preserve"> Received metric</w:t>
            </w:r>
            <w:r>
              <w:t xml:space="preserve"> typically covers users input like typing.</w:t>
            </w:r>
          </w:p>
          <w:p w14:paraId="7FA84ADE" w14:textId="77777777"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Note it’s megabit, unlike kilobyte that vSphere uses. You’re welcome.</w:t>
            </w:r>
          </w:p>
        </w:tc>
      </w:tr>
    </w:tbl>
    <w:p w14:paraId="1A7D350B" w14:textId="62C38EB7" w:rsidR="00B245E8" w:rsidRPr="00160AA2" w:rsidRDefault="00B245E8" w:rsidP="00160AA2">
      <w:pPr>
        <w:pStyle w:val="Heading4"/>
      </w:pPr>
      <w:r w:rsidRPr="00160AA2">
        <w:t>RDS Host</w:t>
      </w:r>
    </w:p>
    <w:p w14:paraId="0346DC19" w14:textId="0C0AAC1C" w:rsidR="00B245E8" w:rsidRDefault="00B245E8" w:rsidP="00B245E8">
      <w:pPr>
        <w:rPr>
          <w:lang w:val="en-GB"/>
        </w:rPr>
      </w:pPr>
      <w:r>
        <w:rPr>
          <w:lang w:val="en-GB"/>
        </w:rPr>
        <w:t xml:space="preserve">RDS Host is a Windows </w:t>
      </w:r>
      <w:r w:rsidR="002800C5">
        <w:rPr>
          <w:lang w:val="en-GB"/>
        </w:rPr>
        <w:t>S</w:t>
      </w:r>
      <w:r>
        <w:rPr>
          <w:lang w:val="en-GB"/>
        </w:rPr>
        <w:t>erver running on a VM</w:t>
      </w:r>
      <w:r w:rsidR="001B394A">
        <w:rPr>
          <w:lang w:val="en-GB"/>
        </w:rPr>
        <w:t>, serving desktop applications</w:t>
      </w:r>
      <w:r>
        <w:rPr>
          <w:lang w:val="en-GB"/>
        </w:rPr>
        <w:t>. In the current release of Horizon Adapter, there is no RDS application metrics yet</w:t>
      </w:r>
      <w:r w:rsidR="00441458">
        <w:rPr>
          <w:lang w:val="en-GB"/>
        </w:rPr>
        <w:t>.</w:t>
      </w:r>
      <w:r w:rsidR="001B394A">
        <w:rPr>
          <w:lang w:val="en-GB"/>
        </w:rPr>
        <w:t xml:space="preserve"> As a result, only Windows and Horizon metrics are used.</w:t>
      </w:r>
    </w:p>
    <w:p w14:paraId="2DA91B66" w14:textId="7C282050" w:rsidR="00441458" w:rsidRPr="00441458" w:rsidRDefault="00441458" w:rsidP="00B245E8">
      <w:r>
        <w:t xml:space="preserve">All the vSphere counters are explained in </w:t>
      </w:r>
      <w:hyperlink w:anchor="_New_Layer_" w:history="1">
        <w:r w:rsidRPr="007D23BD">
          <w:rPr>
            <w:rStyle w:val="Hyperlink"/>
          </w:rPr>
          <w:t>Part 2</w:t>
        </w:r>
      </w:hyperlink>
      <w:r>
        <w:t xml:space="preserve"> of the book. </w:t>
      </w:r>
    </w:p>
    <w:p w14:paraId="7A43BF16" w14:textId="16CB9296" w:rsidR="00017C56" w:rsidRPr="009E7AFA" w:rsidRDefault="00017C56" w:rsidP="009E7AFA">
      <w:pPr>
        <w:pStyle w:val="Heading5"/>
      </w:pPr>
      <w:r w:rsidRPr="009E7AFA">
        <w:t>Contention Metrics</w:t>
      </w:r>
    </w:p>
    <w:p w14:paraId="7BB370DF" w14:textId="61361FDB" w:rsidR="00D0624E" w:rsidRDefault="00D0624E" w:rsidP="00D0624E">
      <w:pPr>
        <w:rPr>
          <w:lang w:val="en-GB"/>
        </w:rPr>
      </w:pPr>
      <w:r>
        <w:rPr>
          <w:lang w:val="en-GB"/>
        </w:rPr>
        <w:t>Use the contention metrics to troubleshoot further if the DC KPI (%) metric shows bad value.</w:t>
      </w:r>
      <w:r w:rsidRPr="00977AD1">
        <w:t xml:space="preserve"> </w:t>
      </w:r>
      <w:r w:rsidR="007B00C6">
        <w:rPr>
          <w:lang w:val="en-GB"/>
        </w:rPr>
        <w:t>Once you determine there is a problem, the next step is to narrow down if it’s CPU, Memory, Disk or Network</w:t>
      </w:r>
    </w:p>
    <w:p w14:paraId="09121A78" w14:textId="785CC47D" w:rsidR="00D0624E" w:rsidRDefault="007D037F" w:rsidP="00B245E8">
      <w:pPr>
        <w:rPr>
          <w:lang w:val="en-GB"/>
        </w:rPr>
      </w:pPr>
      <w:r>
        <w:rPr>
          <w:lang w:val="en-GB"/>
        </w:rPr>
        <w:t xml:space="preserve">The metrics </w:t>
      </w:r>
      <w:r w:rsidR="00394D45">
        <w:rPr>
          <w:lang w:val="en-GB"/>
        </w:rPr>
        <w:t xml:space="preserve">can be grouped into 2: inside </w:t>
      </w:r>
      <w:r w:rsidR="00D0624E">
        <w:rPr>
          <w:lang w:val="en-GB"/>
        </w:rPr>
        <w:t xml:space="preserve">Guest OS and outside. </w:t>
      </w:r>
    </w:p>
    <w:p w14:paraId="19EAE75F" w14:textId="6FD2FFFD" w:rsidR="003C291B" w:rsidRDefault="003C291B" w:rsidP="00B245E8">
      <w:pPr>
        <w:rPr>
          <w:lang w:val="en-GB"/>
        </w:rPr>
      </w:pPr>
      <w:r>
        <w:rPr>
          <w:lang w:val="en-GB"/>
        </w:rPr>
        <w:t xml:space="preserve">For the metrics inside, a </w:t>
      </w:r>
      <w:r>
        <w:t>major spike at the time of the incident could be the root cause</w:t>
      </w:r>
      <w:r w:rsidR="00421C0C">
        <w:t xml:space="preserve"> as it’s not coming from outside (</w:t>
      </w:r>
      <w:proofErr w:type="gramStart"/>
      <w:r w:rsidR="00421C0C">
        <w:t>e.g.</w:t>
      </w:r>
      <w:proofErr w:type="gramEnd"/>
      <w:r w:rsidR="00421C0C">
        <w:t xml:space="preserve"> shared infrastructure)</w:t>
      </w:r>
    </w:p>
    <w:p w14:paraId="15278548" w14:textId="77777777" w:rsidR="00053452" w:rsidRDefault="00053452" w:rsidP="007D037F">
      <w:pPr>
        <w:pStyle w:val="BeforeTable"/>
        <w:rPr>
          <w:lang w:val="en-GB"/>
        </w:rPr>
      </w:pPr>
    </w:p>
    <w:tbl>
      <w:tblPr>
        <w:tblStyle w:val="GridTable1Light-Accent3"/>
        <w:tblW w:w="0" w:type="auto"/>
        <w:tblCellMar>
          <w:top w:w="57" w:type="dxa"/>
          <w:bottom w:w="57" w:type="dxa"/>
        </w:tblCellMar>
        <w:tblLook w:val="0480" w:firstRow="0" w:lastRow="0" w:firstColumn="1" w:lastColumn="0" w:noHBand="0" w:noVBand="1"/>
      </w:tblPr>
      <w:tblGrid>
        <w:gridCol w:w="2948"/>
        <w:gridCol w:w="7484"/>
      </w:tblGrid>
      <w:tr w:rsidR="005F7177" w14:paraId="634CE1CC"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31AF0E69" w14:textId="0B3884BF" w:rsidR="005F7177" w:rsidRDefault="005F7177" w:rsidP="00D31CF9">
            <w:pPr>
              <w:pStyle w:val="Tablecontent"/>
              <w:rPr>
                <w:b w:val="0"/>
                <w:bCs w:val="0"/>
              </w:rPr>
            </w:pPr>
            <w:r>
              <w:rPr>
                <w:b w:val="0"/>
                <w:bCs w:val="0"/>
              </w:rPr>
              <w:t>CPU Queue</w:t>
            </w:r>
          </w:p>
        </w:tc>
        <w:tc>
          <w:tcPr>
            <w:tcW w:w="7484" w:type="dxa"/>
          </w:tcPr>
          <w:p w14:paraId="23C8A41E" w14:textId="4284C71E" w:rsidR="005F7177" w:rsidRDefault="005F7177" w:rsidP="00D31CF9">
            <w:pPr>
              <w:pStyle w:val="Tablecontent"/>
              <w:cnfStyle w:val="000000000000" w:firstRow="0" w:lastRow="0" w:firstColumn="0" w:lastColumn="0" w:oddVBand="0" w:evenVBand="0" w:oddHBand="0" w:evenHBand="0" w:firstRowFirstColumn="0" w:firstRowLastColumn="0" w:lastRowFirstColumn="0" w:lastRowLastColumn="0"/>
            </w:pPr>
            <w:r>
              <w:t>High CPU queue is the primary counter that Windows needs more CPU. Either increase the number of vCPU or add more RDS host into the farm</w:t>
            </w:r>
          </w:p>
        </w:tc>
      </w:tr>
      <w:tr w:rsidR="005F7177" w14:paraId="78F4631F"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1F1EB344" w14:textId="77777777" w:rsidR="009F4B20" w:rsidRPr="009F4B20" w:rsidRDefault="009F4B20" w:rsidP="00E66F24">
            <w:pPr>
              <w:pStyle w:val="Tablecontent"/>
              <w:rPr>
                <w:color w:val="BFBFBF" w:themeColor="background1" w:themeShade="BF"/>
              </w:rPr>
            </w:pPr>
            <w:r w:rsidRPr="009F4B20">
              <w:rPr>
                <w:b w:val="0"/>
                <w:bCs w:val="0"/>
                <w:color w:val="BFBFBF" w:themeColor="background1" w:themeShade="BF"/>
              </w:rPr>
              <w:t xml:space="preserve">CPU Context Switch </w:t>
            </w:r>
          </w:p>
          <w:p w14:paraId="7203E46E" w14:textId="17E3F445" w:rsidR="003B0248" w:rsidRDefault="003B0248" w:rsidP="00E66F24">
            <w:pPr>
              <w:pStyle w:val="Tablecontent"/>
            </w:pPr>
            <w:r>
              <w:rPr>
                <w:b w:val="0"/>
                <w:bCs w:val="0"/>
              </w:rPr>
              <w:lastRenderedPageBreak/>
              <w:t>Memory Page-in Rate</w:t>
            </w:r>
          </w:p>
          <w:p w14:paraId="7863BA08" w14:textId="56123DCD" w:rsidR="009F4B20" w:rsidRPr="007712C1" w:rsidRDefault="003B0248" w:rsidP="00E66F24">
            <w:pPr>
              <w:pStyle w:val="Tablecontent"/>
            </w:pPr>
            <w:r w:rsidRPr="00027BE6">
              <w:rPr>
                <w:b w:val="0"/>
                <w:bCs w:val="0"/>
              </w:rPr>
              <w:t xml:space="preserve">Disk </w:t>
            </w:r>
            <w:r>
              <w:rPr>
                <w:b w:val="0"/>
                <w:bCs w:val="0"/>
              </w:rPr>
              <w:t>Queue</w:t>
            </w:r>
          </w:p>
        </w:tc>
        <w:tc>
          <w:tcPr>
            <w:tcW w:w="7484" w:type="dxa"/>
          </w:tcPr>
          <w:p w14:paraId="3D7B3B82" w14:textId="77777777" w:rsidR="005F7177" w:rsidRDefault="003B0248" w:rsidP="00E66F24">
            <w:pPr>
              <w:pStyle w:val="Tablecontent"/>
              <w:cnfStyle w:val="000000000000" w:firstRow="0" w:lastRow="0" w:firstColumn="0" w:lastColumn="0" w:oddVBand="0" w:evenVBand="0" w:oddHBand="0" w:evenHBand="0" w:firstRowFirstColumn="0" w:firstRowLastColumn="0" w:lastRowFirstColumn="0" w:lastRowLastColumn="0"/>
            </w:pPr>
            <w:r>
              <w:lastRenderedPageBreak/>
              <w:t>Compare them against your baseline.</w:t>
            </w:r>
          </w:p>
          <w:p w14:paraId="24E4CF60" w14:textId="2FFF9DA4" w:rsidR="00460BAA" w:rsidRPr="001E66A0" w:rsidRDefault="00460BAA" w:rsidP="00E66F24">
            <w:pPr>
              <w:pStyle w:val="Tablecontent"/>
              <w:cnfStyle w:val="000000000000" w:firstRow="0" w:lastRow="0" w:firstColumn="0" w:lastColumn="0" w:oddVBand="0" w:evenVBand="0" w:oddHBand="0" w:evenHBand="0" w:firstRowFirstColumn="0" w:firstRowLastColumn="0" w:lastRowFirstColumn="0" w:lastRowLastColumn="0"/>
            </w:pPr>
            <w:r>
              <w:lastRenderedPageBreak/>
              <w:t>The CPU Context Switch metric will be added in future.</w:t>
            </w:r>
          </w:p>
        </w:tc>
      </w:tr>
    </w:tbl>
    <w:p w14:paraId="381716DD" w14:textId="77777777" w:rsidR="00D0624E" w:rsidRDefault="00D0624E" w:rsidP="00D0624E">
      <w:pPr>
        <w:pStyle w:val="BeforeTable"/>
      </w:pPr>
    </w:p>
    <w:p w14:paraId="68D4EE41" w14:textId="79C8B391" w:rsidR="00D0624E" w:rsidRDefault="00D0624E" w:rsidP="00D0624E">
      <w:r>
        <w:t>Next, check if there is a problem outside Windows, meaning at the VM or below.</w:t>
      </w:r>
    </w:p>
    <w:p w14:paraId="4BC528E0" w14:textId="77777777" w:rsidR="00D0624E" w:rsidRDefault="00D0624E" w:rsidP="00D0624E">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2948"/>
        <w:gridCol w:w="7484"/>
      </w:tblGrid>
      <w:tr w:rsidR="00053452" w14:paraId="5149AE9E"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38B58BFF" w14:textId="77777777" w:rsidR="00053452" w:rsidRDefault="00053452" w:rsidP="00D31CF9">
            <w:pPr>
              <w:pStyle w:val="Tablecontent"/>
              <w:rPr>
                <w:b w:val="0"/>
                <w:bCs w:val="0"/>
              </w:rPr>
            </w:pPr>
            <w:r>
              <w:rPr>
                <w:b w:val="0"/>
                <w:bCs w:val="0"/>
              </w:rPr>
              <w:t>Peak vCPU Ready</w:t>
            </w:r>
          </w:p>
        </w:tc>
        <w:tc>
          <w:tcPr>
            <w:tcW w:w="7484" w:type="dxa"/>
          </w:tcPr>
          <w:p w14:paraId="27C87BFF" w14:textId="77777777" w:rsidR="0005345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rsidRPr="001125A2">
              <w:t xml:space="preserve">Use Peak vCPU Ready instead of CPU Ready as the </w:t>
            </w:r>
            <w:proofErr w:type="spellStart"/>
            <w:r w:rsidRPr="001125A2">
              <w:t>l</w:t>
            </w:r>
            <w:r>
              <w:t>ater</w:t>
            </w:r>
            <w:proofErr w:type="spellEnd"/>
            <w:r>
              <w:t xml:space="preserve"> is the average of all </w:t>
            </w:r>
            <w:proofErr w:type="gramStart"/>
            <w:r>
              <w:t>vCPU</w:t>
            </w:r>
            <w:proofErr w:type="gramEnd"/>
          </w:p>
        </w:tc>
      </w:tr>
      <w:tr w:rsidR="00053452" w14:paraId="189E9CAA"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12BCBA18" w14:textId="77777777" w:rsidR="00053452" w:rsidRDefault="00053452" w:rsidP="00D31CF9">
            <w:pPr>
              <w:pStyle w:val="Tablecontent"/>
            </w:pPr>
            <w:r>
              <w:rPr>
                <w:b w:val="0"/>
                <w:bCs w:val="0"/>
              </w:rPr>
              <w:t>CPU Co-Stop (%)</w:t>
            </w:r>
          </w:p>
          <w:p w14:paraId="6D3BE443" w14:textId="77777777" w:rsidR="00053452" w:rsidRDefault="00053452" w:rsidP="00D31CF9">
            <w:pPr>
              <w:pStyle w:val="Tablecontent"/>
            </w:pPr>
            <w:r>
              <w:rPr>
                <w:b w:val="0"/>
                <w:bCs w:val="0"/>
              </w:rPr>
              <w:t>CPU IO Wait (%)</w:t>
            </w:r>
          </w:p>
          <w:p w14:paraId="72766D59" w14:textId="6002570D" w:rsidR="00053452" w:rsidRPr="001125A2" w:rsidRDefault="00053452" w:rsidP="00D31CF9">
            <w:pPr>
              <w:pStyle w:val="Tablecontent"/>
            </w:pPr>
            <w:r>
              <w:rPr>
                <w:b w:val="0"/>
                <w:bCs w:val="0"/>
              </w:rPr>
              <w:t>CPU Overlap (</w:t>
            </w:r>
            <w:proofErr w:type="spellStart"/>
            <w:r>
              <w:rPr>
                <w:b w:val="0"/>
                <w:bCs w:val="0"/>
              </w:rPr>
              <w:t>ms</w:t>
            </w:r>
            <w:proofErr w:type="spellEnd"/>
            <w:r>
              <w:rPr>
                <w:b w:val="0"/>
                <w:bCs w:val="0"/>
              </w:rPr>
              <w:t>)</w:t>
            </w:r>
          </w:p>
        </w:tc>
        <w:tc>
          <w:tcPr>
            <w:tcW w:w="7484" w:type="dxa"/>
          </w:tcPr>
          <w:p w14:paraId="444DE2DF" w14:textId="77777777" w:rsidR="0005345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rsidRPr="001125A2">
              <w:t>These counters are at VM level, so they are not visible to Windows.</w:t>
            </w:r>
          </w:p>
          <w:p w14:paraId="7B056272" w14:textId="0FA18505" w:rsidR="00053452" w:rsidRPr="001125A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t>The</w:t>
            </w:r>
            <w:r w:rsidR="00B527DB">
              <w:t>ir</w:t>
            </w:r>
            <w:r>
              <w:t xml:space="preserve"> values should be lower than</w:t>
            </w:r>
            <w:r w:rsidR="00B527DB">
              <w:t xml:space="preserve"> CPU Ready</w:t>
            </w:r>
            <w:r>
              <w:t xml:space="preserve">. Expect them to be less than 1%. </w:t>
            </w:r>
          </w:p>
        </w:tc>
      </w:tr>
      <w:tr w:rsidR="00053452" w14:paraId="02A9974E"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1EEE08D1" w14:textId="77777777" w:rsidR="00053452" w:rsidRPr="000F2A0A" w:rsidRDefault="00053452" w:rsidP="00D31CF9">
            <w:pPr>
              <w:pStyle w:val="Tablecontent"/>
            </w:pPr>
            <w:r>
              <w:rPr>
                <w:b w:val="0"/>
                <w:bCs w:val="0"/>
              </w:rPr>
              <w:t>Memory Contention (%)</w:t>
            </w:r>
          </w:p>
        </w:tc>
        <w:tc>
          <w:tcPr>
            <w:tcW w:w="7484" w:type="dxa"/>
          </w:tcPr>
          <w:p w14:paraId="2CD5018F" w14:textId="77777777" w:rsidR="00053452" w:rsidRPr="001E66A0"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t>Keep this below 1%</w:t>
            </w:r>
          </w:p>
        </w:tc>
      </w:tr>
      <w:tr w:rsidR="00053452" w14:paraId="2F508022"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0B43CD4A" w14:textId="77777777" w:rsidR="00053452" w:rsidRDefault="00053452" w:rsidP="00D31CF9">
            <w:pPr>
              <w:pStyle w:val="Tablecontent"/>
            </w:pPr>
            <w:r>
              <w:rPr>
                <w:b w:val="0"/>
                <w:bCs w:val="0"/>
              </w:rPr>
              <w:t xml:space="preserve">Worst </w:t>
            </w:r>
            <w:proofErr w:type="spellStart"/>
            <w:r>
              <w:rPr>
                <w:b w:val="0"/>
                <w:bCs w:val="0"/>
              </w:rPr>
              <w:t>vDisk</w:t>
            </w:r>
            <w:proofErr w:type="spellEnd"/>
            <w:r>
              <w:rPr>
                <w:b w:val="0"/>
                <w:bCs w:val="0"/>
              </w:rPr>
              <w:t xml:space="preserve"> Read Latency</w:t>
            </w:r>
          </w:p>
          <w:p w14:paraId="4327526B" w14:textId="77777777" w:rsidR="00053452" w:rsidRDefault="00053452" w:rsidP="00D31CF9">
            <w:pPr>
              <w:pStyle w:val="Tablecontent"/>
              <w:rPr>
                <w:b w:val="0"/>
                <w:bCs w:val="0"/>
              </w:rPr>
            </w:pPr>
            <w:r>
              <w:rPr>
                <w:b w:val="0"/>
                <w:bCs w:val="0"/>
              </w:rPr>
              <w:t xml:space="preserve">Worst </w:t>
            </w:r>
            <w:proofErr w:type="spellStart"/>
            <w:r>
              <w:rPr>
                <w:b w:val="0"/>
                <w:bCs w:val="0"/>
              </w:rPr>
              <w:t>vDisk</w:t>
            </w:r>
            <w:proofErr w:type="spellEnd"/>
            <w:r>
              <w:rPr>
                <w:b w:val="0"/>
                <w:bCs w:val="0"/>
              </w:rPr>
              <w:t xml:space="preserve"> Write Latency</w:t>
            </w:r>
          </w:p>
        </w:tc>
        <w:tc>
          <w:tcPr>
            <w:tcW w:w="7484" w:type="dxa"/>
          </w:tcPr>
          <w:p w14:paraId="03DFA80F" w14:textId="4190E11F" w:rsidR="00053452" w:rsidRDefault="00441458" w:rsidP="00D31CF9">
            <w:pPr>
              <w:pStyle w:val="Tablecontent"/>
              <w:cnfStyle w:val="000000000000" w:firstRow="0" w:lastRow="0" w:firstColumn="0" w:lastColumn="0" w:oddVBand="0" w:evenVBand="0" w:oddHBand="0" w:evenHBand="0" w:firstRowFirstColumn="0" w:firstRowLastColumn="0" w:lastRowFirstColumn="0" w:lastRowLastColumn="0"/>
            </w:pPr>
            <w:r>
              <w:t xml:space="preserve">These metrics are better than </w:t>
            </w:r>
            <w:r w:rsidR="00053452">
              <w:t>the average of both</w:t>
            </w:r>
            <w:r>
              <w:t xml:space="preserve"> read &amp; write. You can have one problem and not the other, and the average may mask that.</w:t>
            </w:r>
          </w:p>
          <w:p w14:paraId="5691B819" w14:textId="17D27EB9" w:rsidR="00441458" w:rsidRPr="001E66A0" w:rsidRDefault="00441458" w:rsidP="00D31CF9">
            <w:pPr>
              <w:pStyle w:val="Tablecontent"/>
              <w:cnfStyle w:val="000000000000" w:firstRow="0" w:lastRow="0" w:firstColumn="0" w:lastColumn="0" w:oddVBand="0" w:evenVBand="0" w:oddHBand="0" w:evenHBand="0" w:firstRowFirstColumn="0" w:firstRowLastColumn="0" w:lastRowFirstColumn="0" w:lastRowLastColumn="0"/>
            </w:pPr>
            <w:r>
              <w:t>These metrics are better than average at VM-level.</w:t>
            </w:r>
          </w:p>
        </w:tc>
      </w:tr>
      <w:tr w:rsidR="00053452" w14:paraId="5AFF695F"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3E506527" w14:textId="77777777" w:rsidR="00053452" w:rsidRDefault="00053452" w:rsidP="00D31CF9">
            <w:pPr>
              <w:pStyle w:val="Tablecontent"/>
              <w:rPr>
                <w:b w:val="0"/>
                <w:bCs w:val="0"/>
              </w:rPr>
            </w:pPr>
            <w:r w:rsidRPr="00765C49">
              <w:rPr>
                <w:b w:val="0"/>
                <w:bCs w:val="0"/>
                <w:color w:val="BFBFBF" w:themeColor="background1" w:themeShade="BF"/>
              </w:rPr>
              <w:t>Outstanding IO</w:t>
            </w:r>
          </w:p>
        </w:tc>
        <w:tc>
          <w:tcPr>
            <w:tcW w:w="7484" w:type="dxa"/>
          </w:tcPr>
          <w:p w14:paraId="4AD6B552" w14:textId="1BBC8098" w:rsidR="00765C49" w:rsidRDefault="00765C49" w:rsidP="00D31CF9">
            <w:pPr>
              <w:pStyle w:val="Tablecontent"/>
              <w:cnfStyle w:val="000000000000" w:firstRow="0" w:lastRow="0" w:firstColumn="0" w:lastColumn="0" w:oddVBand="0" w:evenVBand="0" w:oddHBand="0" w:evenHBand="0" w:firstRowFirstColumn="0" w:firstRowLastColumn="0" w:lastRowFirstColumn="0" w:lastRowLastColumn="0"/>
            </w:pPr>
            <w:r>
              <w:t xml:space="preserve">Not yet implemented. In the </w:t>
            </w:r>
            <w:proofErr w:type="spellStart"/>
            <w:proofErr w:type="gramStart"/>
            <w:r>
              <w:t>mean time</w:t>
            </w:r>
            <w:proofErr w:type="spellEnd"/>
            <w:proofErr w:type="gramEnd"/>
            <w:r>
              <w:t>, use super metric.</w:t>
            </w:r>
          </w:p>
          <w:p w14:paraId="2D4569FA" w14:textId="7ABD4A42" w:rsidR="00053452" w:rsidRDefault="00883A60" w:rsidP="00D31CF9">
            <w:pPr>
              <w:pStyle w:val="Tablecontent"/>
              <w:cnfStyle w:val="000000000000" w:firstRow="0" w:lastRow="0" w:firstColumn="0" w:lastColumn="0" w:oddVBand="0" w:evenVBand="0" w:oddHBand="0" w:evenHBand="0" w:firstRowFirstColumn="0" w:firstRowLastColumn="0" w:lastRowFirstColumn="0" w:lastRowLastColumn="0"/>
            </w:pPr>
            <w:r>
              <w:t xml:space="preserve">This is outside Windows. </w:t>
            </w:r>
            <w:proofErr w:type="gramStart"/>
            <w:r>
              <w:t>So</w:t>
            </w:r>
            <w:proofErr w:type="gramEnd"/>
            <w:r>
              <w:t xml:space="preserve"> i</w:t>
            </w:r>
            <w:r w:rsidR="006D3695">
              <w:t>f this is high, something wrong on the underlying storage system.</w:t>
            </w:r>
          </w:p>
        </w:tc>
      </w:tr>
    </w:tbl>
    <w:p w14:paraId="499D1B70" w14:textId="3D598B98" w:rsidR="009E7448" w:rsidRDefault="005A7E9C" w:rsidP="00207B31">
      <w:pPr>
        <w:pStyle w:val="BeforeTable"/>
      </w:pPr>
      <w:r>
        <w:t xml:space="preserve">  </w:t>
      </w:r>
    </w:p>
    <w:p w14:paraId="2B3277AC" w14:textId="41E3C5A9" w:rsidR="009E7448" w:rsidRDefault="009E7448" w:rsidP="00207B31">
      <w:r>
        <w:t>For Network, check the protocol metrics.</w:t>
      </w:r>
      <w:r w:rsidR="00C521C8" w:rsidRPr="00C521C8">
        <w:t xml:space="preserve"> </w:t>
      </w:r>
      <w:r w:rsidR="00C521C8">
        <w:t>Note they are implemented at RDS Farm level, because RDS Hosts in a farm are meant to be uniformed. Meaning you should not be changing the setting of individual host</w:t>
      </w:r>
      <w:r w:rsidR="00ED5784">
        <w:t>, because they come from the same master.</w:t>
      </w:r>
    </w:p>
    <w:p w14:paraId="137F3895" w14:textId="77777777" w:rsidR="00C521C8" w:rsidRPr="00C521C8" w:rsidRDefault="00C521C8" w:rsidP="00C521C8">
      <w:pPr>
        <w:pStyle w:val="Bullet"/>
        <w:rPr>
          <w:color w:val="808080" w:themeColor="background1" w:themeShade="80"/>
        </w:rPr>
      </w:pPr>
      <w:r w:rsidRPr="00C521C8">
        <w:rPr>
          <w:color w:val="808080" w:themeColor="background1" w:themeShade="80"/>
        </w:rPr>
        <w:t>Protocol Latency (</w:t>
      </w:r>
      <w:proofErr w:type="spellStart"/>
      <w:r w:rsidRPr="00C521C8">
        <w:rPr>
          <w:color w:val="808080" w:themeColor="background1" w:themeShade="80"/>
        </w:rPr>
        <w:t>ms</w:t>
      </w:r>
      <w:proofErr w:type="spellEnd"/>
      <w:r w:rsidRPr="00C521C8">
        <w:rPr>
          <w:color w:val="808080" w:themeColor="background1" w:themeShade="80"/>
        </w:rPr>
        <w:t>)</w:t>
      </w:r>
    </w:p>
    <w:p w14:paraId="12AA6F0B" w14:textId="77777777" w:rsidR="00C521C8" w:rsidRPr="00C521C8" w:rsidRDefault="00C521C8" w:rsidP="00C521C8">
      <w:pPr>
        <w:pStyle w:val="Bullet"/>
        <w:rPr>
          <w:color w:val="808080" w:themeColor="background1" w:themeShade="80"/>
        </w:rPr>
      </w:pPr>
      <w:r w:rsidRPr="00C521C8">
        <w:rPr>
          <w:color w:val="808080" w:themeColor="background1" w:themeShade="80"/>
        </w:rPr>
        <w:t>Protocol Packet Loss Receive (%)</w:t>
      </w:r>
    </w:p>
    <w:p w14:paraId="2F72B457" w14:textId="77777777" w:rsidR="00C521C8" w:rsidRPr="00C521C8" w:rsidRDefault="00C521C8" w:rsidP="00C521C8">
      <w:pPr>
        <w:pStyle w:val="Bullet"/>
        <w:rPr>
          <w:color w:val="808080" w:themeColor="background1" w:themeShade="80"/>
        </w:rPr>
      </w:pPr>
      <w:r w:rsidRPr="00C521C8">
        <w:rPr>
          <w:color w:val="808080" w:themeColor="background1" w:themeShade="80"/>
        </w:rPr>
        <w:t>Protocol Packet Loss Transmit (%)</w:t>
      </w:r>
    </w:p>
    <w:p w14:paraId="5E7D420C" w14:textId="77777777" w:rsidR="00C521C8" w:rsidRPr="00C521C8" w:rsidRDefault="00C521C8" w:rsidP="00C521C8">
      <w:pPr>
        <w:pStyle w:val="Bullet"/>
        <w:rPr>
          <w:color w:val="808080" w:themeColor="background1" w:themeShade="80"/>
        </w:rPr>
      </w:pPr>
      <w:r w:rsidRPr="00C521C8">
        <w:rPr>
          <w:color w:val="808080" w:themeColor="background1" w:themeShade="80"/>
        </w:rPr>
        <w:t>Worst Time taken to logon</w:t>
      </w:r>
    </w:p>
    <w:p w14:paraId="032DB80C" w14:textId="065BBB67" w:rsidR="00C521C8" w:rsidRPr="00C521C8" w:rsidRDefault="00C521C8" w:rsidP="00C521C8">
      <w:pPr>
        <w:pStyle w:val="Bullet"/>
        <w:rPr>
          <w:color w:val="808080" w:themeColor="background1" w:themeShade="80"/>
        </w:rPr>
      </w:pPr>
      <w:r w:rsidRPr="00C521C8">
        <w:rPr>
          <w:color w:val="808080" w:themeColor="background1" w:themeShade="80"/>
        </w:rPr>
        <w:t>Worst Time taken to load profile</w:t>
      </w:r>
    </w:p>
    <w:p w14:paraId="4A25CF1C" w14:textId="77777777" w:rsidR="009E7448" w:rsidRDefault="009E7448" w:rsidP="009E7448">
      <w:pPr>
        <w:pStyle w:val="BeforeTable"/>
      </w:pPr>
    </w:p>
    <w:p w14:paraId="6DC40CE1" w14:textId="77777777" w:rsidR="00017C56" w:rsidRDefault="00017C56" w:rsidP="009E7AFA">
      <w:pPr>
        <w:pStyle w:val="Heading5"/>
      </w:pPr>
      <w:r>
        <w:t>Utilization Metrics</w:t>
      </w:r>
    </w:p>
    <w:p w14:paraId="152EFC91" w14:textId="19196824" w:rsidR="00017C56" w:rsidRDefault="00017C56" w:rsidP="00017C56">
      <w:r>
        <w:t xml:space="preserve">One common reason behind contention is high utilization. </w:t>
      </w:r>
      <w:r w:rsidR="001425EF">
        <w:t xml:space="preserve">Not all usage metrics are relevant to performance, so the </w:t>
      </w:r>
      <w:proofErr w:type="spellStart"/>
      <w:r w:rsidR="001425EF">
        <w:t>the</w:t>
      </w:r>
      <w:proofErr w:type="spellEnd"/>
      <w:r w:rsidR="001425EF">
        <w:t xml:space="preserve"> following only lists the relevant ones.</w:t>
      </w:r>
    </w:p>
    <w:p w14:paraId="469BFEA6" w14:textId="77777777" w:rsidR="00017C56" w:rsidRPr="001E66A0" w:rsidRDefault="00017C56" w:rsidP="00017C56">
      <w:pPr>
        <w:pStyle w:val="BeforeTable"/>
      </w:pPr>
    </w:p>
    <w:tbl>
      <w:tblPr>
        <w:tblStyle w:val="GridTable1Light-Accent3"/>
        <w:tblW w:w="10574" w:type="dxa"/>
        <w:tblCellMar>
          <w:top w:w="57" w:type="dxa"/>
          <w:bottom w:w="57" w:type="dxa"/>
        </w:tblCellMar>
        <w:tblLook w:val="0480" w:firstRow="0" w:lastRow="0" w:firstColumn="1" w:lastColumn="0" w:noHBand="0" w:noVBand="1"/>
      </w:tblPr>
      <w:tblGrid>
        <w:gridCol w:w="2948"/>
        <w:gridCol w:w="7626"/>
      </w:tblGrid>
      <w:tr w:rsidR="00017C56" w14:paraId="3F03F206" w14:textId="77777777" w:rsidTr="00427228">
        <w:tc>
          <w:tcPr>
            <w:cnfStyle w:val="001000000000" w:firstRow="0" w:lastRow="0" w:firstColumn="1" w:lastColumn="0" w:oddVBand="0" w:evenVBand="0" w:oddHBand="0" w:evenHBand="0" w:firstRowFirstColumn="0" w:firstRowLastColumn="0" w:lastRowFirstColumn="0" w:lastRowLastColumn="0"/>
            <w:tcW w:w="2948" w:type="dxa"/>
          </w:tcPr>
          <w:p w14:paraId="70580F15" w14:textId="4E666D6E" w:rsidR="00017C56" w:rsidRPr="0024487C" w:rsidRDefault="00017C56" w:rsidP="00D31CF9">
            <w:pPr>
              <w:pStyle w:val="Tablecontent"/>
            </w:pPr>
            <w:r>
              <w:rPr>
                <w:b w:val="0"/>
                <w:bCs w:val="0"/>
              </w:rPr>
              <w:t>Peak vCPU Usage (%)</w:t>
            </w:r>
          </w:p>
        </w:tc>
        <w:tc>
          <w:tcPr>
            <w:tcW w:w="7626" w:type="dxa"/>
          </w:tcPr>
          <w:p w14:paraId="7D479AA0" w14:textId="77777777" w:rsidR="00017C56" w:rsidRPr="001E66A0" w:rsidRDefault="00017C56" w:rsidP="00D31CF9">
            <w:pPr>
              <w:pStyle w:val="Tablecontent"/>
              <w:cnfStyle w:val="000000000000" w:firstRow="0" w:lastRow="0" w:firstColumn="0" w:lastColumn="0" w:oddVBand="0" w:evenVBand="0" w:oddHBand="0" w:evenHBand="0" w:firstRowFirstColumn="0" w:firstRowLastColumn="0" w:lastRowFirstColumn="0" w:lastRowLastColumn="0"/>
            </w:pPr>
            <w:r>
              <w:t xml:space="preserve">Use the peak vCPU Usage instead of </w:t>
            </w:r>
            <w:r w:rsidRPr="00A83143">
              <w:t xml:space="preserve">CPU Usage, as the </w:t>
            </w:r>
            <w:proofErr w:type="spellStart"/>
            <w:r w:rsidRPr="00A83143">
              <w:t>later</w:t>
            </w:r>
            <w:proofErr w:type="spellEnd"/>
            <w:r w:rsidRPr="00A83143">
              <w:t xml:space="preserve"> is the average of all </w:t>
            </w:r>
            <w:proofErr w:type="gramStart"/>
            <w:r w:rsidRPr="00A83143">
              <w:t>vCPU</w:t>
            </w:r>
            <w:proofErr w:type="gramEnd"/>
          </w:p>
        </w:tc>
      </w:tr>
      <w:tr w:rsidR="0024487C" w14:paraId="4B7C92DB" w14:textId="77777777" w:rsidTr="00427228">
        <w:tc>
          <w:tcPr>
            <w:cnfStyle w:val="001000000000" w:firstRow="0" w:lastRow="0" w:firstColumn="1" w:lastColumn="0" w:oddVBand="0" w:evenVBand="0" w:oddHBand="0" w:evenHBand="0" w:firstRowFirstColumn="0" w:firstRowLastColumn="0" w:lastRowFirstColumn="0" w:lastRowLastColumn="0"/>
            <w:tcW w:w="2948" w:type="dxa"/>
          </w:tcPr>
          <w:p w14:paraId="6D5E6DF6" w14:textId="60EA65B1" w:rsidR="0024487C" w:rsidRDefault="0024487C" w:rsidP="00D31CF9">
            <w:pPr>
              <w:pStyle w:val="Tablecontent"/>
            </w:pPr>
            <w:r>
              <w:rPr>
                <w:b w:val="0"/>
                <w:bCs w:val="0"/>
              </w:rPr>
              <w:t xml:space="preserve">CPU </w:t>
            </w:r>
            <w:r w:rsidR="00E47A3C">
              <w:rPr>
                <w:b w:val="0"/>
                <w:bCs w:val="0"/>
              </w:rPr>
              <w:t>Usage (%</w:t>
            </w:r>
            <w:r>
              <w:rPr>
                <w:b w:val="0"/>
                <w:bCs w:val="0"/>
              </w:rPr>
              <w:t>)</w:t>
            </w:r>
          </w:p>
        </w:tc>
        <w:tc>
          <w:tcPr>
            <w:tcW w:w="7626" w:type="dxa"/>
          </w:tcPr>
          <w:p w14:paraId="364718D1" w14:textId="77777777" w:rsidR="0024487C" w:rsidRDefault="0048631B" w:rsidP="00D31CF9">
            <w:pPr>
              <w:pStyle w:val="Tablecontent"/>
              <w:cnfStyle w:val="000000000000" w:firstRow="0" w:lastRow="0" w:firstColumn="0" w:lastColumn="0" w:oddVBand="0" w:evenVBand="0" w:oddHBand="0" w:evenHBand="0" w:firstRowFirstColumn="0" w:firstRowLastColumn="0" w:lastRowFirstColumn="0" w:lastRowLastColumn="0"/>
            </w:pPr>
            <w:r>
              <w:t>Note that at present this is coming from VM. In future we may change to Windows.</w:t>
            </w:r>
          </w:p>
          <w:p w14:paraId="075A6583" w14:textId="09E1BB11" w:rsidR="00FE3F54" w:rsidRDefault="00925B0F" w:rsidP="00FE3F54">
            <w:pPr>
              <w:pStyle w:val="Tablecontent"/>
              <w:cnfStyle w:val="000000000000" w:firstRow="0" w:lastRow="0" w:firstColumn="0" w:lastColumn="0" w:oddVBand="0" w:evenVBand="0" w:oddHBand="0" w:evenHBand="0" w:firstRowFirstColumn="0" w:firstRowLastColumn="0" w:lastRowFirstColumn="0" w:lastRowLastColumn="0"/>
            </w:pPr>
            <w:r>
              <w:t xml:space="preserve">If this number hits </w:t>
            </w:r>
            <w:r w:rsidR="00282F2A">
              <w:t>&gt;95%</w:t>
            </w:r>
            <w:r>
              <w:t xml:space="preserve"> repeatedly, </w:t>
            </w:r>
            <w:r w:rsidR="00282F2A">
              <w:t>that could explain contention.</w:t>
            </w:r>
          </w:p>
          <w:p w14:paraId="5AAD755F" w14:textId="31F51773" w:rsidR="00FE3F54" w:rsidRDefault="00FE3F54" w:rsidP="00FE3F54">
            <w:pPr>
              <w:pStyle w:val="Tablecontent"/>
              <w:cnfStyle w:val="000000000000" w:firstRow="0" w:lastRow="0" w:firstColumn="0" w:lastColumn="0" w:oddVBand="0" w:evenVBand="0" w:oddHBand="0" w:evenHBand="0" w:firstRowFirstColumn="0" w:firstRowLastColumn="0" w:lastRowFirstColumn="0" w:lastRowLastColumn="0"/>
            </w:pPr>
            <w:r>
              <w:t xml:space="preserve">On the other hand, if this number is much lower than expected, there is something amiss. When you have a lot of sessions trying to connect and the RDS Host utilization is low, that means there is a </w:t>
            </w:r>
            <w:proofErr w:type="spellStart"/>
            <w:r>
              <w:t>bottlenect</w:t>
            </w:r>
            <w:proofErr w:type="spellEnd"/>
            <w:r>
              <w:t xml:space="preserve"> that prevents the host from processing the load.</w:t>
            </w:r>
          </w:p>
        </w:tc>
      </w:tr>
      <w:tr w:rsidR="00BC0406" w14:paraId="440CB28B" w14:textId="77777777" w:rsidTr="00427228">
        <w:tc>
          <w:tcPr>
            <w:cnfStyle w:val="001000000000" w:firstRow="0" w:lastRow="0" w:firstColumn="1" w:lastColumn="0" w:oddVBand="0" w:evenVBand="0" w:oddHBand="0" w:evenHBand="0" w:firstRowFirstColumn="0" w:firstRowLastColumn="0" w:lastRowFirstColumn="0" w:lastRowLastColumn="0"/>
            <w:tcW w:w="2948" w:type="dxa"/>
          </w:tcPr>
          <w:p w14:paraId="15689A70" w14:textId="77777777" w:rsidR="00BC0406" w:rsidRPr="00FA29BD" w:rsidRDefault="00BC0406" w:rsidP="00BC0406">
            <w:pPr>
              <w:pStyle w:val="Tablecontent"/>
            </w:pPr>
            <w:r>
              <w:rPr>
                <w:b w:val="0"/>
                <w:bCs w:val="0"/>
              </w:rPr>
              <w:t>Free Memory (MB)</w:t>
            </w:r>
          </w:p>
        </w:tc>
        <w:tc>
          <w:tcPr>
            <w:tcW w:w="7626" w:type="dxa"/>
          </w:tcPr>
          <w:p w14:paraId="68F96E63" w14:textId="4BBFFC59" w:rsidR="00BC0406" w:rsidRPr="001E66A0"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Ensure this number is &gt; 128 MB</w:t>
            </w:r>
          </w:p>
        </w:tc>
      </w:tr>
      <w:tr w:rsidR="00BC0406" w14:paraId="0D6CAB19" w14:textId="77777777" w:rsidTr="00427228">
        <w:tc>
          <w:tcPr>
            <w:cnfStyle w:val="001000000000" w:firstRow="0" w:lastRow="0" w:firstColumn="1" w:lastColumn="0" w:oddVBand="0" w:evenVBand="0" w:oddHBand="0" w:evenHBand="0" w:firstRowFirstColumn="0" w:firstRowLastColumn="0" w:lastRowFirstColumn="0" w:lastRowLastColumn="0"/>
            <w:tcW w:w="2948" w:type="dxa"/>
          </w:tcPr>
          <w:p w14:paraId="362A4B86" w14:textId="77777777" w:rsidR="00BC0406" w:rsidRDefault="00BC0406" w:rsidP="00BC0406">
            <w:pPr>
              <w:pStyle w:val="Tablecontent"/>
              <w:rPr>
                <w:b w:val="0"/>
                <w:bCs w:val="0"/>
              </w:rPr>
            </w:pPr>
            <w:r>
              <w:rPr>
                <w:b w:val="0"/>
                <w:bCs w:val="0"/>
              </w:rPr>
              <w:t>Memory Utilization</w:t>
            </w:r>
          </w:p>
        </w:tc>
        <w:tc>
          <w:tcPr>
            <w:tcW w:w="7626" w:type="dxa"/>
          </w:tcPr>
          <w:p w14:paraId="0FA02308" w14:textId="2571B277" w:rsidR="00BC0406" w:rsidRPr="001E66A0"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 xml:space="preserve">As covered in Part 2, this contains buffer. In future we may change this to Windows </w:t>
            </w:r>
            <w:proofErr w:type="gramStart"/>
            <w:r>
              <w:t>In</w:t>
            </w:r>
            <w:proofErr w:type="gramEnd"/>
            <w:r>
              <w:t xml:space="preserve"> Use counter. Let me know your thought.</w:t>
            </w:r>
          </w:p>
        </w:tc>
      </w:tr>
    </w:tbl>
    <w:p w14:paraId="7C0B3FC7" w14:textId="77777777" w:rsidR="0077420A" w:rsidRDefault="0077420A" w:rsidP="0077420A">
      <w:pPr>
        <w:pStyle w:val="BeforeTable"/>
      </w:pPr>
    </w:p>
    <w:p w14:paraId="569AA54F" w14:textId="0C22B953" w:rsidR="0077420A" w:rsidRDefault="007F1A14" w:rsidP="0077420A">
      <w:r>
        <w:t>Disk utilization is less useful in performance troubleshooting as the limit is high. A very high utilization may in fact deliver a good experience to the user, albeit at the expense of other users</w:t>
      </w:r>
      <w:r w:rsidR="00EF0BFB">
        <w:t>.</w:t>
      </w:r>
    </w:p>
    <w:p w14:paraId="05C4B6D2" w14:textId="77777777" w:rsidR="0077420A" w:rsidRDefault="0077420A" w:rsidP="0077420A">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2948"/>
        <w:gridCol w:w="7342"/>
      </w:tblGrid>
      <w:tr w:rsidR="00BC0406" w14:paraId="138D2E3C"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1CEC929C" w14:textId="77777777" w:rsidR="00BC0406" w:rsidRDefault="00BC0406" w:rsidP="00BC0406">
            <w:pPr>
              <w:pStyle w:val="Tablecontent"/>
              <w:rPr>
                <w:color w:val="000000" w:themeColor="text1"/>
              </w:rPr>
            </w:pPr>
            <w:r>
              <w:rPr>
                <w:b w:val="0"/>
                <w:bCs w:val="0"/>
                <w:color w:val="000000" w:themeColor="text1"/>
              </w:rPr>
              <w:t>Read IOPS</w:t>
            </w:r>
          </w:p>
          <w:p w14:paraId="020B45CB" w14:textId="77777777" w:rsidR="00BC0406" w:rsidRDefault="00BC0406" w:rsidP="00BC0406">
            <w:pPr>
              <w:pStyle w:val="Tablecontent"/>
              <w:rPr>
                <w:color w:val="000000" w:themeColor="text1"/>
              </w:rPr>
            </w:pPr>
            <w:r>
              <w:rPr>
                <w:b w:val="0"/>
                <w:bCs w:val="0"/>
                <w:color w:val="000000" w:themeColor="text1"/>
              </w:rPr>
              <w:t>Write IOPS</w:t>
            </w:r>
          </w:p>
          <w:p w14:paraId="75FF81F5" w14:textId="77777777" w:rsidR="00BC0406" w:rsidRDefault="00BC0406" w:rsidP="00BC0406">
            <w:pPr>
              <w:pStyle w:val="Tablecontent"/>
              <w:rPr>
                <w:color w:val="000000" w:themeColor="text1"/>
              </w:rPr>
            </w:pPr>
            <w:r>
              <w:rPr>
                <w:b w:val="0"/>
                <w:bCs w:val="0"/>
                <w:color w:val="000000" w:themeColor="text1"/>
              </w:rPr>
              <w:t>Read Throughput</w:t>
            </w:r>
          </w:p>
          <w:p w14:paraId="3AC12AD0" w14:textId="662991E2" w:rsidR="00BC0406" w:rsidRDefault="00BC0406" w:rsidP="00BC0406">
            <w:pPr>
              <w:pStyle w:val="Tablecontent"/>
              <w:rPr>
                <w:b w:val="0"/>
                <w:bCs w:val="0"/>
                <w:color w:val="000000" w:themeColor="text1"/>
              </w:rPr>
            </w:pPr>
            <w:r>
              <w:rPr>
                <w:b w:val="0"/>
                <w:bCs w:val="0"/>
                <w:color w:val="000000" w:themeColor="text1"/>
              </w:rPr>
              <w:t>Write Throughput</w:t>
            </w:r>
          </w:p>
        </w:tc>
        <w:tc>
          <w:tcPr>
            <w:tcW w:w="7342" w:type="dxa"/>
          </w:tcPr>
          <w:p w14:paraId="6288EFD0" w14:textId="230D1376" w:rsidR="00956D38" w:rsidRDefault="00956D38" w:rsidP="00BC0406">
            <w:pPr>
              <w:pStyle w:val="Tablecontent"/>
              <w:cnfStyle w:val="000000000000" w:firstRow="0" w:lastRow="0" w:firstColumn="0" w:lastColumn="0" w:oddVBand="0" w:evenVBand="0" w:oddHBand="0" w:evenHBand="0" w:firstRowFirstColumn="0" w:firstRowLastColumn="0" w:lastRowFirstColumn="0" w:lastRowLastColumn="0"/>
            </w:pPr>
            <w:r>
              <w:t xml:space="preserve">If any of these is higher than normal, investigate why. It could be security agents scanning all files. </w:t>
            </w:r>
          </w:p>
          <w:p w14:paraId="0B5F0B6E" w14:textId="44614460" w:rsidR="00BC0406"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Compare read and write to your expectation.</w:t>
            </w:r>
          </w:p>
          <w:p w14:paraId="1F94339F" w14:textId="5E396835" w:rsidR="00BC0406"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Compare IOPS and Throughput. A large increase in IOPS but not in throughput indicate the block size has increased. Is that what you’re expecting?</w:t>
            </w:r>
          </w:p>
        </w:tc>
      </w:tr>
    </w:tbl>
    <w:p w14:paraId="055EDDFF" w14:textId="77777777" w:rsidR="003458C9" w:rsidRDefault="003458C9" w:rsidP="00160AA2">
      <w:pPr>
        <w:pStyle w:val="Heading4"/>
      </w:pPr>
      <w:r>
        <w:t>RDS Farm</w:t>
      </w:r>
    </w:p>
    <w:p w14:paraId="23773FED" w14:textId="4DE7D8B2" w:rsidR="003458C9" w:rsidRDefault="003458C9" w:rsidP="003458C9">
      <w:pPr>
        <w:rPr>
          <w:lang w:val="en-GB"/>
        </w:rPr>
      </w:pPr>
      <w:r>
        <w:rPr>
          <w:lang w:val="en-GB"/>
        </w:rPr>
        <w:t xml:space="preserve">As RDS Farm is nothing but a collection of RDS Hosts + RDS Sessions, the metrics are derived from these objects. There is no raw metric at the RDS Farm itself. </w:t>
      </w:r>
    </w:p>
    <w:p w14:paraId="52710446" w14:textId="5B6A5A40" w:rsidR="00EA2BBC" w:rsidRDefault="0029305A" w:rsidP="003458C9">
      <w:pPr>
        <w:pStyle w:val="Heading5"/>
      </w:pPr>
      <w:r>
        <w:t>KPI Metrics</w:t>
      </w:r>
    </w:p>
    <w:p w14:paraId="1A152A5C" w14:textId="528CA0ED" w:rsidR="001F42A7" w:rsidRPr="001F42A7" w:rsidRDefault="001F42A7" w:rsidP="001F42A7">
      <w:pPr>
        <w:rPr>
          <w:lang w:val="en-GB"/>
        </w:rPr>
      </w:pPr>
      <w:r>
        <w:rPr>
          <w:lang w:val="en-GB"/>
        </w:rPr>
        <w:t xml:space="preserve">As RDS Farm is a </w:t>
      </w:r>
      <w:proofErr w:type="gramStart"/>
      <w:r>
        <w:rPr>
          <w:lang w:val="en-GB"/>
        </w:rPr>
        <w:t>higher level</w:t>
      </w:r>
      <w:proofErr w:type="gramEnd"/>
      <w:r>
        <w:rPr>
          <w:lang w:val="en-GB"/>
        </w:rPr>
        <w:t xml:space="preserve"> objects, with potential</w:t>
      </w:r>
      <w:r w:rsidR="00B73BAD">
        <w:rPr>
          <w:lang w:val="en-GB"/>
        </w:rPr>
        <w:t>ly hundreds of members, the KPI metrics become a necess</w:t>
      </w:r>
      <w:r w:rsidR="00B41881">
        <w:rPr>
          <w:lang w:val="en-GB"/>
        </w:rPr>
        <w:t>ity in large scale monitoring.</w:t>
      </w:r>
    </w:p>
    <w:p w14:paraId="30DC3B18" w14:textId="3879C558" w:rsidR="003458C9" w:rsidRDefault="003458C9" w:rsidP="003458C9">
      <w:pPr>
        <w:rPr>
          <w:lang w:val="en-GB"/>
        </w:rPr>
      </w:pPr>
      <w:r>
        <w:rPr>
          <w:lang w:val="en-GB"/>
        </w:rPr>
        <w:t xml:space="preserve">For RDS Host, we take the worst value among the hosts as leading indicator. The reason is a farm typically consists of a dozen </w:t>
      </w:r>
      <w:proofErr w:type="spellStart"/>
      <w:r>
        <w:rPr>
          <w:lang w:val="en-GB"/>
        </w:rPr>
        <w:t>of</w:t>
      </w:r>
      <w:proofErr w:type="spellEnd"/>
      <w:r>
        <w:rPr>
          <w:lang w:val="en-GB"/>
        </w:rPr>
        <w:t xml:space="preserve"> so hosts, not hundreds. For RDS Session, taking the worst is good but need to be complemented with </w:t>
      </w:r>
      <w:r w:rsidR="00FC0133">
        <w:rPr>
          <w:lang w:val="en-GB"/>
        </w:rPr>
        <w:t>95</w:t>
      </w:r>
      <w:r w:rsidR="00FC0133" w:rsidRPr="00FC0133">
        <w:rPr>
          <w:vertAlign w:val="superscript"/>
          <w:lang w:val="en-GB"/>
        </w:rPr>
        <w:t>th</w:t>
      </w:r>
      <w:r w:rsidR="00FC0133">
        <w:rPr>
          <w:lang w:val="en-GB"/>
        </w:rPr>
        <w:t xml:space="preserve"> </w:t>
      </w:r>
      <w:proofErr w:type="gramStart"/>
      <w:r>
        <w:rPr>
          <w:lang w:val="en-GB"/>
        </w:rPr>
        <w:t>percentile</w:t>
      </w:r>
      <w:r w:rsidR="009B202D">
        <w:rPr>
          <w:lang w:val="en-GB"/>
        </w:rPr>
        <w:t>(</w:t>
      </w:r>
      <w:proofErr w:type="gramEnd"/>
      <w:r w:rsidR="009B202D">
        <w:rPr>
          <w:lang w:val="en-GB"/>
        </w:rPr>
        <w:t>)</w:t>
      </w:r>
      <w:r>
        <w:rPr>
          <w:lang w:val="en-GB"/>
        </w:rPr>
        <w:t xml:space="preserve"> or count() as there can be hundreds of sessions.</w:t>
      </w:r>
    </w:p>
    <w:p w14:paraId="0BD3D2F3" w14:textId="77777777" w:rsidR="003458C9" w:rsidRDefault="003458C9" w:rsidP="003458C9">
      <w:pPr>
        <w:rPr>
          <w:lang w:val="en-GB"/>
        </w:rPr>
      </w:pPr>
      <w:r>
        <w:rPr>
          <w:lang w:val="en-GB"/>
        </w:rPr>
        <w:t>The following KPI metrics are provided to troubleshoot further if the Network KPI (%) and DC KPI (%) metrics shows bad value.</w:t>
      </w:r>
    </w:p>
    <w:p w14:paraId="585075D7" w14:textId="77777777" w:rsidR="003458C9" w:rsidRDefault="003458C9" w:rsidP="003458C9">
      <w:pPr>
        <w:pStyle w:val="BeforeTable"/>
        <w:rPr>
          <w:lang w:val="en-GB"/>
        </w:rPr>
      </w:pPr>
    </w:p>
    <w:tbl>
      <w:tblPr>
        <w:tblStyle w:val="GridTable1Light-Accent3"/>
        <w:tblW w:w="0" w:type="auto"/>
        <w:tblCellMar>
          <w:top w:w="57" w:type="dxa"/>
          <w:bottom w:w="57" w:type="dxa"/>
        </w:tblCellMar>
        <w:tblLook w:val="0480" w:firstRow="0" w:lastRow="0" w:firstColumn="1" w:lastColumn="0" w:noHBand="0" w:noVBand="1"/>
      </w:tblPr>
      <w:tblGrid>
        <w:gridCol w:w="4248"/>
        <w:gridCol w:w="6208"/>
      </w:tblGrid>
      <w:tr w:rsidR="003458C9" w14:paraId="5D44E117" w14:textId="77777777" w:rsidTr="006A7D1A">
        <w:tc>
          <w:tcPr>
            <w:cnfStyle w:val="001000000000" w:firstRow="0" w:lastRow="0" w:firstColumn="1" w:lastColumn="0" w:oddVBand="0" w:evenVBand="0" w:oddHBand="0" w:evenHBand="0" w:firstRowFirstColumn="0" w:firstRowLastColumn="0" w:lastRowFirstColumn="0" w:lastRowLastColumn="0"/>
            <w:tcW w:w="4248" w:type="dxa"/>
          </w:tcPr>
          <w:p w14:paraId="21C59079" w14:textId="1A91CF9C" w:rsidR="003458C9" w:rsidRPr="00BC22B1" w:rsidRDefault="00112441" w:rsidP="00AA2F00">
            <w:pPr>
              <w:pStyle w:val="Tablecontent"/>
              <w:rPr>
                <w:b w:val="0"/>
                <w:bCs w:val="0"/>
              </w:rPr>
            </w:pPr>
            <w:r>
              <w:rPr>
                <w:b w:val="0"/>
                <w:bCs w:val="0"/>
              </w:rPr>
              <w:t>Worst</w:t>
            </w:r>
            <w:r w:rsidR="003458C9" w:rsidRPr="00BC22B1">
              <w:rPr>
                <w:b w:val="0"/>
                <w:bCs w:val="0"/>
              </w:rPr>
              <w:t xml:space="preserve"> Network KPI among Sessions (%)</w:t>
            </w:r>
          </w:p>
          <w:p w14:paraId="334443DB" w14:textId="77777777" w:rsidR="003458C9" w:rsidRPr="00BC22B1" w:rsidRDefault="003458C9" w:rsidP="00AA2F00">
            <w:pPr>
              <w:pStyle w:val="Tablecontent"/>
              <w:rPr>
                <w:b w:val="0"/>
                <w:bCs w:val="0"/>
              </w:rPr>
            </w:pPr>
            <w:r w:rsidRPr="00BC22B1">
              <w:rPr>
                <w:b w:val="0"/>
                <w:bCs w:val="0"/>
              </w:rPr>
              <w:t>Worst DC KPI among Hosts (%)</w:t>
            </w:r>
          </w:p>
        </w:tc>
        <w:tc>
          <w:tcPr>
            <w:tcW w:w="6208" w:type="dxa"/>
          </w:tcPr>
          <w:p w14:paraId="5CEBF07D" w14:textId="77777777" w:rsidR="003458C9" w:rsidRDefault="003458C9" w:rsidP="00AA2F0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first metric you want to see is the KPI metrics. One for DC and one for Network.</w:t>
            </w:r>
          </w:p>
          <w:p w14:paraId="6275D3A2" w14:textId="77777777" w:rsidR="003458C9" w:rsidRPr="001E66A0" w:rsidRDefault="003458C9" w:rsidP="00AA2F00">
            <w:pPr>
              <w:pStyle w:val="Tablecontent"/>
              <w:cnfStyle w:val="000000000000" w:firstRow="0" w:lastRow="0" w:firstColumn="0" w:lastColumn="0" w:oddVBand="0" w:evenVBand="0" w:oddHBand="0" w:evenHBand="0" w:firstRowFirstColumn="0" w:firstRowLastColumn="0" w:lastRowFirstColumn="0" w:lastRowLastColumn="0"/>
            </w:pPr>
            <w:r>
              <w:t>Check these 2 KPI metrics as they are at session level (for network) and RDS Host level (for DC). If they are not red, then the 2 metrics below will be 0.</w:t>
            </w:r>
          </w:p>
        </w:tc>
      </w:tr>
    </w:tbl>
    <w:p w14:paraId="6809E34A" w14:textId="77777777" w:rsidR="00AD08FD" w:rsidRDefault="00AD08FD" w:rsidP="003B05E6">
      <w:pPr>
        <w:pStyle w:val="BeforeTable"/>
      </w:pPr>
    </w:p>
    <w:p w14:paraId="5E6185B1" w14:textId="5AB8E6D4" w:rsidR="00AD08FD" w:rsidRDefault="007354E9" w:rsidP="003B05E6">
      <w:r>
        <w:t>The above is what you need to monitor</w:t>
      </w:r>
      <w:r w:rsidR="00190E5F">
        <w:t>. If the number is bad, then check the following:</w:t>
      </w:r>
    </w:p>
    <w:p w14:paraId="5E52C226" w14:textId="77777777" w:rsidR="00AD08FD" w:rsidRDefault="00AD08FD" w:rsidP="00AD08FD">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4248"/>
        <w:gridCol w:w="6208"/>
      </w:tblGrid>
      <w:tr w:rsidR="003458C9" w:rsidRPr="00BC22B1" w14:paraId="1F70BF4B" w14:textId="77777777" w:rsidTr="006A7D1A">
        <w:tc>
          <w:tcPr>
            <w:cnfStyle w:val="001000000000" w:firstRow="0" w:lastRow="0" w:firstColumn="1" w:lastColumn="0" w:oddVBand="0" w:evenVBand="0" w:oddHBand="0" w:evenHBand="0" w:firstRowFirstColumn="0" w:firstRowLastColumn="0" w:lastRowFirstColumn="0" w:lastRowLastColumn="0"/>
            <w:tcW w:w="4248" w:type="dxa"/>
          </w:tcPr>
          <w:p w14:paraId="367C1722" w14:textId="77777777" w:rsidR="003458C9" w:rsidRPr="00BC22B1" w:rsidRDefault="003458C9" w:rsidP="00AA2F00">
            <w:pPr>
              <w:pStyle w:val="Tablecontent"/>
              <w:rPr>
                <w:b w:val="0"/>
                <w:bCs w:val="0"/>
              </w:rPr>
            </w:pPr>
            <w:r w:rsidRPr="00BC22B1">
              <w:rPr>
                <w:b w:val="0"/>
                <w:bCs w:val="0"/>
              </w:rPr>
              <w:t>RDS Hosts with Red DC KPI</w:t>
            </w:r>
          </w:p>
          <w:p w14:paraId="51903CC8" w14:textId="77777777" w:rsidR="003458C9" w:rsidRPr="00BC22B1" w:rsidRDefault="003458C9" w:rsidP="00AA2F00">
            <w:pPr>
              <w:pStyle w:val="Tablecontent"/>
              <w:rPr>
                <w:b w:val="0"/>
                <w:bCs w:val="0"/>
              </w:rPr>
            </w:pPr>
            <w:r w:rsidRPr="00BC22B1">
              <w:rPr>
                <w:b w:val="0"/>
                <w:bCs w:val="0"/>
              </w:rPr>
              <w:t xml:space="preserve">RDS </w:t>
            </w:r>
            <w:r>
              <w:rPr>
                <w:b w:val="0"/>
                <w:bCs w:val="0"/>
              </w:rPr>
              <w:t>Sessions</w:t>
            </w:r>
            <w:r w:rsidRPr="00BC22B1">
              <w:rPr>
                <w:b w:val="0"/>
                <w:bCs w:val="0"/>
              </w:rPr>
              <w:t xml:space="preserve"> with Red Network KPI</w:t>
            </w:r>
          </w:p>
        </w:tc>
        <w:tc>
          <w:tcPr>
            <w:tcW w:w="6208" w:type="dxa"/>
          </w:tcPr>
          <w:p w14:paraId="25789ECC" w14:textId="77777777" w:rsidR="003458C9" w:rsidRPr="00BC22B1" w:rsidRDefault="003458C9" w:rsidP="00AA2F00">
            <w:pPr>
              <w:pStyle w:val="Tablecontent"/>
              <w:cnfStyle w:val="000000000000" w:firstRow="0" w:lastRow="0" w:firstColumn="0" w:lastColumn="0" w:oddVBand="0" w:evenVBand="0" w:oddHBand="0" w:evenHBand="0" w:firstRowFirstColumn="0" w:firstRowLastColumn="0" w:lastRowFirstColumn="0" w:lastRowLastColumn="0"/>
            </w:pPr>
            <w:r w:rsidRPr="00BC22B1">
              <w:t>Check these metrics if the above is showing red. They tell the severity of the situation by showing how many hosts are affected.</w:t>
            </w:r>
          </w:p>
        </w:tc>
      </w:tr>
      <w:tr w:rsidR="003458C9" w:rsidRPr="00BC22B1" w14:paraId="3D570048" w14:textId="77777777" w:rsidTr="006A7D1A">
        <w:tc>
          <w:tcPr>
            <w:cnfStyle w:val="001000000000" w:firstRow="0" w:lastRow="0" w:firstColumn="1" w:lastColumn="0" w:oddVBand="0" w:evenVBand="0" w:oddHBand="0" w:evenHBand="0" w:firstRowFirstColumn="0" w:firstRowLastColumn="0" w:lastRowFirstColumn="0" w:lastRowLastColumn="0"/>
            <w:tcW w:w="4248" w:type="dxa"/>
          </w:tcPr>
          <w:p w14:paraId="43676927" w14:textId="520A1809" w:rsidR="003458C9" w:rsidRPr="00BC22B1" w:rsidRDefault="003458C9" w:rsidP="00AA2F0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DC KPI (%)</w:t>
            </w:r>
          </w:p>
          <w:p w14:paraId="7139CCE4" w14:textId="262ABD74" w:rsidR="003458C9" w:rsidRPr="00BC22B1" w:rsidRDefault="003458C9" w:rsidP="00AA2F0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Network KPI (%)</w:t>
            </w:r>
          </w:p>
        </w:tc>
        <w:tc>
          <w:tcPr>
            <w:tcW w:w="6208" w:type="dxa"/>
          </w:tcPr>
          <w:p w14:paraId="427E0B8B" w14:textId="77777777" w:rsidR="003458C9" w:rsidRDefault="003458C9" w:rsidP="00AA2F00">
            <w:pPr>
              <w:pStyle w:val="Tablecontent"/>
              <w:cnfStyle w:val="000000000000" w:firstRow="0" w:lastRow="0" w:firstColumn="0" w:lastColumn="0" w:oddVBand="0" w:evenVBand="0" w:oddHBand="0" w:evenHBand="0" w:firstRowFirstColumn="0" w:firstRowLastColumn="0" w:lastRowFirstColumn="0" w:lastRowLastColumn="0"/>
            </w:pPr>
            <w:r w:rsidRPr="00BC22B1">
              <w:t>If there is no session or host in the red, it does not mean they are not in orange level. Use these metrics to check.</w:t>
            </w:r>
          </w:p>
          <w:p w14:paraId="5B8B828D" w14:textId="77777777" w:rsidR="00FC0133" w:rsidRDefault="00BC6AC2" w:rsidP="00AA2F00">
            <w:pPr>
              <w:pStyle w:val="Tablecontent"/>
              <w:cnfStyle w:val="000000000000" w:firstRow="0" w:lastRow="0" w:firstColumn="0" w:lastColumn="0" w:oddVBand="0" w:evenVBand="0" w:oddHBand="0" w:evenHBand="0" w:firstRowFirstColumn="0" w:firstRowLastColumn="0" w:lastRowFirstColumn="0" w:lastRowLastColumn="0"/>
            </w:pPr>
            <w:r>
              <w:t>Note that if there are &lt; 20 hosts in a farm, the 95</w:t>
            </w:r>
            <w:r w:rsidRPr="00BC6AC2">
              <w:rPr>
                <w:vertAlign w:val="superscript"/>
              </w:rPr>
              <w:t>th</w:t>
            </w:r>
            <w:r>
              <w:t xml:space="preserve"> percentile is basically the worst counter</w:t>
            </w:r>
            <w:r w:rsidR="00C13FFE">
              <w:t>.</w:t>
            </w:r>
          </w:p>
          <w:p w14:paraId="51762ADB" w14:textId="3E0FDA10" w:rsidR="00FC0133" w:rsidRPr="00BC22B1" w:rsidRDefault="00FC0133" w:rsidP="00AA2F00">
            <w:pPr>
              <w:pStyle w:val="Tablecontent"/>
              <w:cnfStyle w:val="000000000000" w:firstRow="0" w:lastRow="0" w:firstColumn="0" w:lastColumn="0" w:oddVBand="0" w:evenVBand="0" w:oddHBand="0" w:evenHBand="0" w:firstRowFirstColumn="0" w:firstRowLastColumn="0" w:lastRowFirstColumn="0" w:lastRowLastColumn="0"/>
            </w:pPr>
            <w:r>
              <w:t>Take note that for rolling up to Pod and World level, the 95</w:t>
            </w:r>
            <w:r w:rsidRPr="00FC0133">
              <w:rPr>
                <w:vertAlign w:val="superscript"/>
              </w:rPr>
              <w:t>th</w:t>
            </w:r>
            <w:r>
              <w:t xml:space="preserve"> </w:t>
            </w:r>
            <w:r w:rsidR="0041238F">
              <w:t xml:space="preserve">percentile is a more balanced than </w:t>
            </w:r>
            <w:proofErr w:type="gramStart"/>
            <w:r w:rsidR="0041238F">
              <w:t>worst(</w:t>
            </w:r>
            <w:proofErr w:type="gramEnd"/>
            <w:r w:rsidR="0041238F">
              <w:t>) formula.</w:t>
            </w:r>
          </w:p>
        </w:tc>
      </w:tr>
    </w:tbl>
    <w:p w14:paraId="4DB29323" w14:textId="77777777" w:rsidR="003458C9" w:rsidRDefault="003458C9" w:rsidP="009E7AFA">
      <w:pPr>
        <w:pStyle w:val="Heading5"/>
      </w:pPr>
      <w:r>
        <w:t>Contention Metrics</w:t>
      </w:r>
    </w:p>
    <w:p w14:paraId="5900D37D" w14:textId="4087B13D" w:rsidR="0096420A" w:rsidRDefault="0096420A" w:rsidP="003458C9">
      <w:r>
        <w:t>KPI metrics are suitable for monitoring, not troubleshooting, as it’s an aggregate of metrics. To troubleshoot, you need contention metric-type.</w:t>
      </w:r>
    </w:p>
    <w:p w14:paraId="56C37C68" w14:textId="027837C9" w:rsidR="003458C9" w:rsidRDefault="003458C9" w:rsidP="003458C9">
      <w:r>
        <w:lastRenderedPageBreak/>
        <w:t>It’s easier to troubleshoot at Farm level than individual host or session, as you can see the larger picture. There is no point troubleshooting a particular host or session if the whole farm is on fire. Different hosts</w:t>
      </w:r>
      <w:r w:rsidR="005A7E9C">
        <w:t xml:space="preserve"> and sessions</w:t>
      </w:r>
      <w:r>
        <w:t xml:space="preserve"> can have different problems, and these metrics will capture them all as </w:t>
      </w:r>
      <w:proofErr w:type="spellStart"/>
      <w:r>
        <w:t>it’s</w:t>
      </w:r>
      <w:proofErr w:type="spellEnd"/>
      <w:r>
        <w:t xml:space="preserve"> worst among all </w:t>
      </w:r>
      <w:r w:rsidR="004E269D">
        <w:t>members</w:t>
      </w:r>
      <w:r>
        <w:t>.</w:t>
      </w:r>
    </w:p>
    <w:p w14:paraId="40FCAF51" w14:textId="7B39CC74" w:rsidR="009B202D" w:rsidRDefault="00227560" w:rsidP="003458C9">
      <w:r>
        <w:t xml:space="preserve">Use </w:t>
      </w:r>
      <w:r w:rsidR="009B202D">
        <w:t>the Worst() metrics</w:t>
      </w:r>
      <w:r w:rsidR="00943EB7">
        <w:t>-type</w:t>
      </w:r>
      <w:r w:rsidR="009B202D">
        <w:t xml:space="preserve"> as they </w:t>
      </w:r>
      <w:r w:rsidR="0032577E">
        <w:t xml:space="preserve">are the leading indicators. </w:t>
      </w:r>
      <w:r w:rsidR="00982DDE">
        <w:t xml:space="preserve">It shows the worst value among the RDS Hosts or RDS Sessions in the farm. </w:t>
      </w:r>
      <w:r w:rsidR="00005988">
        <w:t xml:space="preserve">They show the </w:t>
      </w:r>
      <w:r w:rsidR="00005988" w:rsidRPr="004E269D">
        <w:rPr>
          <w:i/>
          <w:iCs/>
          <w:color w:val="00B0F0"/>
        </w:rPr>
        <w:t>depth</w:t>
      </w:r>
      <w:r w:rsidR="00005988" w:rsidRPr="004E269D">
        <w:rPr>
          <w:color w:val="00B0F0"/>
        </w:rPr>
        <w:t xml:space="preserve"> </w:t>
      </w:r>
      <w:r w:rsidR="00005988">
        <w:t xml:space="preserve">of a problem. </w:t>
      </w:r>
      <w:r w:rsidR="0032577E">
        <w:t>If they show good value, no need to troubleshoot further</w:t>
      </w:r>
      <w:r>
        <w:t xml:space="preserve"> as the worst is good.</w:t>
      </w:r>
    </w:p>
    <w:p w14:paraId="3AE39CC2" w14:textId="563C0ECD" w:rsidR="00B63A2D" w:rsidRDefault="00B63A2D" w:rsidP="003458C9">
      <w:r>
        <w:t xml:space="preserve">First, check if there is a problem inside </w:t>
      </w:r>
      <w:r w:rsidR="00C8046C">
        <w:t>Windows.</w:t>
      </w:r>
    </w:p>
    <w:p w14:paraId="248881B1" w14:textId="00E61F09" w:rsidR="003458C9" w:rsidRPr="001D7879" w:rsidRDefault="0070013C" w:rsidP="003458C9">
      <w:pPr>
        <w:pStyle w:val="BeforeTable"/>
      </w:pPr>
      <w:r>
        <w:t xml:space="preserve">    </w:t>
      </w:r>
    </w:p>
    <w:tbl>
      <w:tblPr>
        <w:tblStyle w:val="GridTable1Light-Accent3"/>
        <w:tblW w:w="10485" w:type="dxa"/>
        <w:tblCellMar>
          <w:top w:w="57" w:type="dxa"/>
          <w:bottom w:w="57" w:type="dxa"/>
        </w:tblCellMar>
        <w:tblLook w:val="0480" w:firstRow="0" w:lastRow="0" w:firstColumn="1" w:lastColumn="0" w:noHBand="0" w:noVBand="1"/>
      </w:tblPr>
      <w:tblGrid>
        <w:gridCol w:w="4248"/>
        <w:gridCol w:w="6237"/>
      </w:tblGrid>
      <w:tr w:rsidR="00C81E69" w14:paraId="0170CDB2" w14:textId="77777777" w:rsidTr="002E22FD">
        <w:tc>
          <w:tcPr>
            <w:cnfStyle w:val="001000000000" w:firstRow="0" w:lastRow="0" w:firstColumn="1" w:lastColumn="0" w:oddVBand="0" w:evenVBand="0" w:oddHBand="0" w:evenHBand="0" w:firstRowFirstColumn="0" w:firstRowLastColumn="0" w:lastRowFirstColumn="0" w:lastRowLastColumn="0"/>
            <w:tcW w:w="4248" w:type="dxa"/>
          </w:tcPr>
          <w:p w14:paraId="702B77E8" w14:textId="767C4960" w:rsidR="00C81E69" w:rsidRDefault="00C81E69" w:rsidP="00AA2F00">
            <w:pPr>
              <w:pStyle w:val="Tablecontent"/>
            </w:pPr>
            <w:r>
              <w:rPr>
                <w:b w:val="0"/>
                <w:bCs w:val="0"/>
              </w:rPr>
              <w:t xml:space="preserve">Worst CPU Queue </w:t>
            </w:r>
          </w:p>
        </w:tc>
        <w:tc>
          <w:tcPr>
            <w:tcW w:w="6237" w:type="dxa"/>
          </w:tcPr>
          <w:p w14:paraId="4EA3EABA" w14:textId="2990D7CA" w:rsidR="00C81E69" w:rsidRDefault="000F1D9C" w:rsidP="00AA2F0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3458C9" w14:paraId="109E3E22" w14:textId="77777777" w:rsidTr="002E22FD">
        <w:tc>
          <w:tcPr>
            <w:cnfStyle w:val="001000000000" w:firstRow="0" w:lastRow="0" w:firstColumn="1" w:lastColumn="0" w:oddVBand="0" w:evenVBand="0" w:oddHBand="0" w:evenHBand="0" w:firstRowFirstColumn="0" w:firstRowLastColumn="0" w:lastRowFirstColumn="0" w:lastRowLastColumn="0"/>
            <w:tcW w:w="4248" w:type="dxa"/>
          </w:tcPr>
          <w:p w14:paraId="0E14B3B9" w14:textId="77777777" w:rsidR="000430E9" w:rsidRPr="009F4B20" w:rsidRDefault="000430E9" w:rsidP="000430E9">
            <w:pPr>
              <w:pStyle w:val="Tablecontent"/>
              <w:rPr>
                <w:color w:val="BFBFBF" w:themeColor="background1" w:themeShade="BF"/>
              </w:rPr>
            </w:pPr>
            <w:r>
              <w:rPr>
                <w:b w:val="0"/>
                <w:bCs w:val="0"/>
                <w:color w:val="BFBFBF" w:themeColor="background1" w:themeShade="BF"/>
              </w:rPr>
              <w:t xml:space="preserve">Worst </w:t>
            </w:r>
            <w:r w:rsidRPr="009F4B20">
              <w:rPr>
                <w:b w:val="0"/>
                <w:bCs w:val="0"/>
                <w:color w:val="BFBFBF" w:themeColor="background1" w:themeShade="BF"/>
              </w:rPr>
              <w:t xml:space="preserve">CPU Context Switch </w:t>
            </w:r>
          </w:p>
          <w:p w14:paraId="450602BD" w14:textId="77777777" w:rsidR="008A104B" w:rsidRDefault="008A104B" w:rsidP="00AA2F00">
            <w:pPr>
              <w:pStyle w:val="Tablecontent"/>
            </w:pPr>
            <w:r w:rsidRPr="00694A55">
              <w:rPr>
                <w:b w:val="0"/>
                <w:bCs w:val="0"/>
              </w:rPr>
              <w:t xml:space="preserve">Worst </w:t>
            </w:r>
            <w:r>
              <w:rPr>
                <w:b w:val="0"/>
                <w:bCs w:val="0"/>
              </w:rPr>
              <w:t>Memory Page-in Rate</w:t>
            </w:r>
          </w:p>
          <w:p w14:paraId="23E429F6" w14:textId="7115D71E" w:rsidR="008A104B" w:rsidRPr="00954CE2" w:rsidRDefault="008A104B" w:rsidP="00AA2F00">
            <w:pPr>
              <w:pStyle w:val="Tablecontent"/>
            </w:pPr>
            <w:r>
              <w:rPr>
                <w:b w:val="0"/>
                <w:bCs w:val="0"/>
              </w:rPr>
              <w:t>Worst Disk Queue</w:t>
            </w:r>
          </w:p>
        </w:tc>
        <w:tc>
          <w:tcPr>
            <w:tcW w:w="6237" w:type="dxa"/>
          </w:tcPr>
          <w:p w14:paraId="1666E3B4" w14:textId="12B96523" w:rsidR="003458C9" w:rsidRDefault="002A72ED" w:rsidP="00AA2F0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p w14:paraId="032A80DD" w14:textId="0A668F91" w:rsidR="000430E9" w:rsidRPr="001E66A0" w:rsidRDefault="000430E9" w:rsidP="00AA2F00">
            <w:pPr>
              <w:pStyle w:val="Tablecontent"/>
              <w:cnfStyle w:val="000000000000" w:firstRow="0" w:lastRow="0" w:firstColumn="0" w:lastColumn="0" w:oddVBand="0" w:evenVBand="0" w:oddHBand="0" w:evenHBand="0" w:firstRowFirstColumn="0" w:firstRowLastColumn="0" w:lastRowFirstColumn="0" w:lastRowLastColumn="0"/>
            </w:pPr>
            <w:r>
              <w:t>The CPU Context Switch metric will be added in future</w:t>
            </w:r>
          </w:p>
        </w:tc>
      </w:tr>
    </w:tbl>
    <w:p w14:paraId="154CED63" w14:textId="77777777" w:rsidR="00C8046C" w:rsidRDefault="00C8046C" w:rsidP="00C8046C">
      <w:pPr>
        <w:pStyle w:val="BeforeTable"/>
      </w:pPr>
    </w:p>
    <w:p w14:paraId="433BBE64" w14:textId="23800C91" w:rsidR="00C8046C" w:rsidRDefault="00D220A2" w:rsidP="00440644">
      <w:r>
        <w:t>Ne</w:t>
      </w:r>
      <w:r w:rsidR="00D3427E">
        <w:t>xt, check if there is a problem outside Windows, meaning at the VM or below.</w:t>
      </w:r>
    </w:p>
    <w:p w14:paraId="6603CA7B" w14:textId="77777777" w:rsidR="00C8046C" w:rsidRDefault="00C8046C" w:rsidP="00C8046C">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2948"/>
        <w:gridCol w:w="7537"/>
      </w:tblGrid>
      <w:tr w:rsidR="003458C9" w14:paraId="4FFD1919" w14:textId="77777777" w:rsidTr="007410E0">
        <w:tc>
          <w:tcPr>
            <w:cnfStyle w:val="001000000000" w:firstRow="0" w:lastRow="0" w:firstColumn="1" w:lastColumn="0" w:oddVBand="0" w:evenVBand="0" w:oddHBand="0" w:evenHBand="0" w:firstRowFirstColumn="0" w:firstRowLastColumn="0" w:lastRowFirstColumn="0" w:lastRowLastColumn="0"/>
            <w:tcW w:w="2948" w:type="dxa"/>
          </w:tcPr>
          <w:p w14:paraId="2F3F51FA" w14:textId="77777777" w:rsidR="003458C9" w:rsidRDefault="003458C9" w:rsidP="00AA2F00">
            <w:pPr>
              <w:pStyle w:val="Tablecontent"/>
            </w:pPr>
            <w:r>
              <w:rPr>
                <w:b w:val="0"/>
                <w:bCs w:val="0"/>
              </w:rPr>
              <w:t>Worst CPU Co-stop (%)</w:t>
            </w:r>
          </w:p>
          <w:p w14:paraId="2B38B831" w14:textId="77777777" w:rsidR="003458C9" w:rsidRDefault="003458C9" w:rsidP="00AA2F00">
            <w:pPr>
              <w:pStyle w:val="Tablecontent"/>
            </w:pPr>
            <w:r w:rsidRPr="00DE4F26">
              <w:rPr>
                <w:b w:val="0"/>
                <w:bCs w:val="0"/>
              </w:rPr>
              <w:t xml:space="preserve">Worst </w:t>
            </w:r>
            <w:r>
              <w:rPr>
                <w:b w:val="0"/>
                <w:bCs w:val="0"/>
              </w:rPr>
              <w:t>CPU Ready (%)</w:t>
            </w:r>
          </w:p>
          <w:p w14:paraId="6595A345" w14:textId="77777777" w:rsidR="003458C9" w:rsidRDefault="003458C9" w:rsidP="00AA2F00">
            <w:pPr>
              <w:pStyle w:val="Tablecontent"/>
            </w:pPr>
            <w:r w:rsidRPr="00694A55">
              <w:rPr>
                <w:b w:val="0"/>
                <w:bCs w:val="0"/>
              </w:rPr>
              <w:t>Worst Memory Contention</w:t>
            </w:r>
          </w:p>
          <w:p w14:paraId="2F0B7B77" w14:textId="77777777" w:rsidR="004027F4" w:rsidRDefault="004027F4" w:rsidP="004027F4">
            <w:pPr>
              <w:pStyle w:val="Tablecontent"/>
            </w:pPr>
            <w:r w:rsidRPr="00694A55">
              <w:rPr>
                <w:b w:val="0"/>
                <w:bCs w:val="0"/>
              </w:rPr>
              <w:t xml:space="preserve">Worst </w:t>
            </w:r>
            <w:proofErr w:type="spellStart"/>
            <w:r>
              <w:rPr>
                <w:b w:val="0"/>
                <w:bCs w:val="0"/>
              </w:rPr>
              <w:t>vDisk</w:t>
            </w:r>
            <w:proofErr w:type="spellEnd"/>
            <w:r>
              <w:rPr>
                <w:b w:val="0"/>
                <w:bCs w:val="0"/>
              </w:rPr>
              <w:t xml:space="preserve"> Read Latency</w:t>
            </w:r>
          </w:p>
          <w:p w14:paraId="39FEF782" w14:textId="668C4F15" w:rsidR="004027F4" w:rsidRDefault="004027F4" w:rsidP="004027F4">
            <w:pPr>
              <w:pStyle w:val="Tablecontent"/>
              <w:rPr>
                <w:b w:val="0"/>
                <w:bCs w:val="0"/>
              </w:rPr>
            </w:pPr>
            <w:r>
              <w:rPr>
                <w:b w:val="0"/>
                <w:bCs w:val="0"/>
              </w:rPr>
              <w:t xml:space="preserve">Worst </w:t>
            </w:r>
            <w:proofErr w:type="spellStart"/>
            <w:r>
              <w:rPr>
                <w:b w:val="0"/>
                <w:bCs w:val="0"/>
              </w:rPr>
              <w:t>vDisk</w:t>
            </w:r>
            <w:proofErr w:type="spellEnd"/>
            <w:r>
              <w:rPr>
                <w:b w:val="0"/>
                <w:bCs w:val="0"/>
              </w:rPr>
              <w:t xml:space="preserve"> Write Latency</w:t>
            </w:r>
          </w:p>
        </w:tc>
        <w:tc>
          <w:tcPr>
            <w:tcW w:w="7537" w:type="dxa"/>
          </w:tcPr>
          <w:p w14:paraId="056A098D" w14:textId="73CDF304" w:rsidR="003458C9" w:rsidRPr="001E66A0" w:rsidRDefault="00642ECC" w:rsidP="00AA2F0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137879AB" w14:textId="77777777" w:rsidR="00D3427E" w:rsidRDefault="00D3427E" w:rsidP="00737A82">
      <w:pPr>
        <w:pStyle w:val="BeforeTable"/>
      </w:pPr>
    </w:p>
    <w:p w14:paraId="0FE059E9" w14:textId="0034837F" w:rsidR="00D3427E" w:rsidRDefault="004D065D" w:rsidP="00737A82">
      <w:r>
        <w:t xml:space="preserve">The above is for Data </w:t>
      </w:r>
      <w:proofErr w:type="spellStart"/>
      <w:r>
        <w:t>Center</w:t>
      </w:r>
      <w:proofErr w:type="spellEnd"/>
      <w:r w:rsidR="00D3427E">
        <w:t>, check if there is a problem</w:t>
      </w:r>
      <w:r w:rsidR="00DD6F12">
        <w:t xml:space="preserve"> in the network</w:t>
      </w:r>
      <w:r>
        <w:t>.</w:t>
      </w:r>
    </w:p>
    <w:p w14:paraId="2CE5E962" w14:textId="77777777" w:rsidR="00D3427E" w:rsidRDefault="00D3427E" w:rsidP="00D3427E">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5098"/>
        <w:gridCol w:w="5358"/>
      </w:tblGrid>
      <w:tr w:rsidR="001E43F1" w14:paraId="6D21B14F" w14:textId="77777777" w:rsidTr="007A6581">
        <w:tc>
          <w:tcPr>
            <w:cnfStyle w:val="001000000000" w:firstRow="0" w:lastRow="0" w:firstColumn="1" w:lastColumn="0" w:oddVBand="0" w:evenVBand="0" w:oddHBand="0" w:evenHBand="0" w:firstRowFirstColumn="0" w:firstRowLastColumn="0" w:lastRowFirstColumn="0" w:lastRowLastColumn="0"/>
            <w:tcW w:w="5098" w:type="dxa"/>
          </w:tcPr>
          <w:p w14:paraId="4CED2AEE" w14:textId="77777777" w:rsidR="001E43F1" w:rsidRPr="00472AD8" w:rsidRDefault="001E43F1" w:rsidP="001E43F1">
            <w:pPr>
              <w:pStyle w:val="Tablecontent"/>
              <w:rPr>
                <w:b w:val="0"/>
                <w:bCs w:val="0"/>
              </w:rPr>
            </w:pPr>
            <w:r w:rsidRPr="00472AD8">
              <w:rPr>
                <w:b w:val="0"/>
                <w:bCs w:val="0"/>
              </w:rPr>
              <w:t>Worst Protocol Latency</w:t>
            </w:r>
            <w:r>
              <w:rPr>
                <w:b w:val="0"/>
                <w:bCs w:val="0"/>
              </w:rPr>
              <w:t xml:space="preserve"> (</w:t>
            </w:r>
            <w:proofErr w:type="spellStart"/>
            <w:r>
              <w:rPr>
                <w:b w:val="0"/>
                <w:bCs w:val="0"/>
              </w:rPr>
              <w:t>ms</w:t>
            </w:r>
            <w:proofErr w:type="spellEnd"/>
            <w:r>
              <w:rPr>
                <w:b w:val="0"/>
                <w:bCs w:val="0"/>
              </w:rPr>
              <w:t>)</w:t>
            </w:r>
          </w:p>
          <w:p w14:paraId="4194C913" w14:textId="77777777" w:rsidR="001E43F1" w:rsidRPr="00472AD8" w:rsidRDefault="001E43F1" w:rsidP="001E43F1">
            <w:pPr>
              <w:pStyle w:val="Tablecontent"/>
              <w:rPr>
                <w:b w:val="0"/>
                <w:bCs w:val="0"/>
              </w:rPr>
            </w:pPr>
            <w:r w:rsidRPr="00472AD8">
              <w:rPr>
                <w:b w:val="0"/>
                <w:bCs w:val="0"/>
              </w:rPr>
              <w:t>Worst Protocol Received Packet Loss</w:t>
            </w:r>
            <w:r>
              <w:rPr>
                <w:b w:val="0"/>
                <w:bCs w:val="0"/>
              </w:rPr>
              <w:t xml:space="preserve"> (%)</w:t>
            </w:r>
          </w:p>
          <w:p w14:paraId="03F2A4DD" w14:textId="77777777" w:rsidR="001E43F1" w:rsidRDefault="001E43F1" w:rsidP="001E43F1">
            <w:pPr>
              <w:pStyle w:val="Tablecontent"/>
            </w:pPr>
            <w:r w:rsidRPr="00472AD8">
              <w:rPr>
                <w:b w:val="0"/>
                <w:bCs w:val="0"/>
              </w:rPr>
              <w:t>Worst Protocol Transmit Packet Loss</w:t>
            </w:r>
            <w:r>
              <w:rPr>
                <w:b w:val="0"/>
                <w:bCs w:val="0"/>
              </w:rPr>
              <w:t xml:space="preserve"> (%)</w:t>
            </w:r>
          </w:p>
          <w:p w14:paraId="0EAB664A" w14:textId="77777777" w:rsidR="001E43F1" w:rsidRDefault="001E43F1" w:rsidP="001E43F1">
            <w:pPr>
              <w:pStyle w:val="Tablecontent"/>
            </w:pPr>
            <w:r w:rsidRPr="00472AD8">
              <w:rPr>
                <w:b w:val="0"/>
                <w:bCs w:val="0"/>
              </w:rPr>
              <w:t xml:space="preserve">Worst </w:t>
            </w:r>
            <w:r>
              <w:rPr>
                <w:b w:val="0"/>
                <w:bCs w:val="0"/>
              </w:rPr>
              <w:t>time taken to load profile</w:t>
            </w:r>
          </w:p>
          <w:p w14:paraId="140A58F8" w14:textId="607FDA9B" w:rsidR="001E43F1" w:rsidRDefault="001E43F1" w:rsidP="001E43F1">
            <w:pPr>
              <w:pStyle w:val="Tablecontent"/>
            </w:pPr>
            <w:r>
              <w:rPr>
                <w:b w:val="0"/>
                <w:bCs w:val="0"/>
              </w:rPr>
              <w:t>Worst time taken to logon</w:t>
            </w:r>
          </w:p>
        </w:tc>
        <w:tc>
          <w:tcPr>
            <w:tcW w:w="5358" w:type="dxa"/>
          </w:tcPr>
          <w:p w14:paraId="6C03E980" w14:textId="23F24F37" w:rsidR="001E43F1" w:rsidRDefault="001E43F1" w:rsidP="001E43F1">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32704C7E" w14:textId="77777777" w:rsidR="0046578F" w:rsidRDefault="0046578F" w:rsidP="0046578F">
      <w:pPr>
        <w:pStyle w:val="BeforeTable"/>
      </w:pPr>
    </w:p>
    <w:p w14:paraId="7E2E0DE5" w14:textId="3BE67036" w:rsidR="00943EB7" w:rsidRDefault="00005988" w:rsidP="00440644">
      <w:r>
        <w:t xml:space="preserve">If the </w:t>
      </w:r>
      <w:r w:rsidR="00D45265">
        <w:t>Worst() metric-type</w:t>
      </w:r>
      <w:r>
        <w:t xml:space="preserve"> show </w:t>
      </w:r>
      <w:r w:rsidR="0046578F">
        <w:t xml:space="preserve">something is wrong, then you want to know many hosts </w:t>
      </w:r>
      <w:r w:rsidR="00B95BF5">
        <w:t xml:space="preserve">or sessions </w:t>
      </w:r>
      <w:r w:rsidR="0046578F">
        <w:t>are affected. This is where the Count() metric-type come in</w:t>
      </w:r>
      <w:r w:rsidR="003C4B47">
        <w:t>.</w:t>
      </w:r>
    </w:p>
    <w:p w14:paraId="4B60EA2B" w14:textId="77777777" w:rsidR="0046578F" w:rsidRDefault="0046578F" w:rsidP="0046578F">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5098"/>
        <w:gridCol w:w="5358"/>
      </w:tblGrid>
      <w:tr w:rsidR="002D03C7" w14:paraId="5EE005E8" w14:textId="77777777" w:rsidTr="0068345C">
        <w:tc>
          <w:tcPr>
            <w:cnfStyle w:val="001000000000" w:firstRow="0" w:lastRow="0" w:firstColumn="1" w:lastColumn="0" w:oddVBand="0" w:evenVBand="0" w:oddHBand="0" w:evenHBand="0" w:firstRowFirstColumn="0" w:firstRowLastColumn="0" w:lastRowFirstColumn="0" w:lastRowLastColumn="0"/>
            <w:tcW w:w="5098" w:type="dxa"/>
          </w:tcPr>
          <w:p w14:paraId="53876148" w14:textId="77777777" w:rsidR="002D03C7" w:rsidRPr="00694A55" w:rsidRDefault="002D03C7" w:rsidP="0068345C">
            <w:pPr>
              <w:pStyle w:val="Tablecontent"/>
              <w:rPr>
                <w:b w:val="0"/>
                <w:bCs w:val="0"/>
              </w:rPr>
            </w:pPr>
            <w:r>
              <w:rPr>
                <w:b w:val="0"/>
                <w:bCs w:val="0"/>
              </w:rPr>
              <w:t xml:space="preserve">RDS Hosts </w:t>
            </w:r>
            <w:r w:rsidRPr="001E66A0">
              <w:rPr>
                <w:b w:val="0"/>
                <w:bCs w:val="0"/>
              </w:rPr>
              <w:t>with high disk latency</w:t>
            </w:r>
          </w:p>
        </w:tc>
        <w:tc>
          <w:tcPr>
            <w:tcW w:w="5358" w:type="dxa"/>
          </w:tcPr>
          <w:p w14:paraId="0BABF4EE" w14:textId="77777777" w:rsidR="002D03C7" w:rsidRDefault="002D03C7" w:rsidP="0068345C">
            <w:pPr>
              <w:pStyle w:val="Tablecontent"/>
              <w:cnfStyle w:val="000000000000" w:firstRow="0" w:lastRow="0" w:firstColumn="0" w:lastColumn="0" w:oddVBand="0" w:evenVBand="0" w:oddHBand="0" w:evenHBand="0" w:firstRowFirstColumn="0" w:firstRowLastColumn="0" w:lastRowFirstColumn="0" w:lastRowLastColumn="0"/>
            </w:pPr>
            <w:r>
              <w:t xml:space="preserve">Number of hosts with disk latency &gt; 20 </w:t>
            </w:r>
            <w:proofErr w:type="spellStart"/>
            <w:r>
              <w:t>ms</w:t>
            </w:r>
            <w:proofErr w:type="spellEnd"/>
          </w:p>
        </w:tc>
      </w:tr>
      <w:tr w:rsidR="003458C9" w14:paraId="1B9C437B" w14:textId="77777777" w:rsidTr="00AA2F00">
        <w:tc>
          <w:tcPr>
            <w:cnfStyle w:val="001000000000" w:firstRow="0" w:lastRow="0" w:firstColumn="1" w:lastColumn="0" w:oddVBand="0" w:evenVBand="0" w:oddHBand="0" w:evenHBand="0" w:firstRowFirstColumn="0" w:firstRowLastColumn="0" w:lastRowFirstColumn="0" w:lastRowLastColumn="0"/>
            <w:tcW w:w="5098" w:type="dxa"/>
          </w:tcPr>
          <w:p w14:paraId="233DA77D" w14:textId="77777777" w:rsidR="003458C9" w:rsidRPr="00863F93" w:rsidRDefault="003458C9" w:rsidP="00AA2F00">
            <w:pPr>
              <w:pStyle w:val="Tablecontent"/>
              <w:rPr>
                <w:b w:val="0"/>
                <w:bCs w:val="0"/>
              </w:rPr>
            </w:pPr>
            <w:r>
              <w:rPr>
                <w:b w:val="0"/>
                <w:bCs w:val="0"/>
              </w:rPr>
              <w:t xml:space="preserve">RDS Sessions with protocol latency </w:t>
            </w:r>
          </w:p>
          <w:p w14:paraId="0F4F2F2B" w14:textId="77777777" w:rsidR="003458C9" w:rsidRDefault="003458C9" w:rsidP="00AA2F00">
            <w:pPr>
              <w:pStyle w:val="Tablecontent"/>
            </w:pPr>
            <w:r>
              <w:rPr>
                <w:b w:val="0"/>
                <w:bCs w:val="0"/>
              </w:rPr>
              <w:t>RDS Sessions with protocol receive dropped packet</w:t>
            </w:r>
          </w:p>
          <w:p w14:paraId="6BD14668" w14:textId="77777777" w:rsidR="003458C9" w:rsidRPr="001E66A0" w:rsidRDefault="003458C9" w:rsidP="00AA2F00">
            <w:pPr>
              <w:pStyle w:val="Tablecontent"/>
              <w:rPr>
                <w:b w:val="0"/>
                <w:bCs w:val="0"/>
              </w:rPr>
            </w:pPr>
            <w:r>
              <w:rPr>
                <w:b w:val="0"/>
                <w:bCs w:val="0"/>
              </w:rPr>
              <w:t>RDS Sessions with protocol transmit dropped packet</w:t>
            </w:r>
          </w:p>
        </w:tc>
        <w:tc>
          <w:tcPr>
            <w:tcW w:w="5358" w:type="dxa"/>
          </w:tcPr>
          <w:p w14:paraId="5686F00D" w14:textId="0C6F9BDC" w:rsidR="003458C9" w:rsidRDefault="004028C5" w:rsidP="00AA2F00">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50 </w:t>
            </w:r>
            <w:proofErr w:type="spellStart"/>
            <w:r w:rsidR="003458C9">
              <w:t>ms</w:t>
            </w:r>
            <w:proofErr w:type="spellEnd"/>
          </w:p>
          <w:p w14:paraId="11B40EB3" w14:textId="12DC8D6F" w:rsidR="003458C9" w:rsidRDefault="004028C5" w:rsidP="00AA2F00">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0.5%</w:t>
            </w:r>
          </w:p>
          <w:p w14:paraId="43A492B0" w14:textId="25A9A0AA" w:rsidR="003458C9" w:rsidRDefault="004028C5" w:rsidP="00AA2F00">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0.5%</w:t>
            </w:r>
          </w:p>
        </w:tc>
      </w:tr>
    </w:tbl>
    <w:p w14:paraId="2575CC9C" w14:textId="77777777" w:rsidR="003458C9" w:rsidRDefault="003458C9" w:rsidP="009E7AFA">
      <w:pPr>
        <w:pStyle w:val="Heading5"/>
      </w:pPr>
      <w:r>
        <w:t>Utilization Metrics</w:t>
      </w:r>
    </w:p>
    <w:p w14:paraId="33375636" w14:textId="0A35A93A" w:rsidR="003458C9" w:rsidRDefault="003458C9" w:rsidP="003458C9">
      <w:r>
        <w:t xml:space="preserve">One common reason behind contention is high utilization. </w:t>
      </w:r>
      <w:r w:rsidR="001425EF">
        <w:t xml:space="preserve">Not all usage metrics are relevant to performance, so the </w:t>
      </w:r>
      <w:proofErr w:type="spellStart"/>
      <w:r w:rsidR="001425EF">
        <w:t>the</w:t>
      </w:r>
      <w:proofErr w:type="spellEnd"/>
      <w:r w:rsidR="001425EF">
        <w:t xml:space="preserve"> following only lists the relevant ones.</w:t>
      </w:r>
    </w:p>
    <w:p w14:paraId="47A9C7E6" w14:textId="35ABF967" w:rsidR="00EF5C1C" w:rsidRDefault="00EF5C1C" w:rsidP="003458C9">
      <w:r>
        <w:t>We take the same approach</w:t>
      </w:r>
      <w:r w:rsidR="00D232CB">
        <w:t xml:space="preserve"> we did for contention metrics</w:t>
      </w:r>
      <w:r>
        <w:t xml:space="preserve">, which is start with Worst() then </w:t>
      </w:r>
      <w:r w:rsidR="00D232CB">
        <w:t xml:space="preserve">follow by Count(). The following </w:t>
      </w:r>
      <w:r w:rsidR="002F1865">
        <w:t>are the Worst() metric type:</w:t>
      </w:r>
    </w:p>
    <w:p w14:paraId="6CF331C7" w14:textId="77777777" w:rsidR="003458C9" w:rsidRPr="001E66A0" w:rsidRDefault="003458C9" w:rsidP="003458C9">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5112"/>
        <w:gridCol w:w="5373"/>
      </w:tblGrid>
      <w:tr w:rsidR="003458C9" w14:paraId="0F8D3AB4" w14:textId="77777777" w:rsidTr="00BC1C8F">
        <w:tc>
          <w:tcPr>
            <w:cnfStyle w:val="001000000000" w:firstRow="0" w:lastRow="0" w:firstColumn="1" w:lastColumn="0" w:oddVBand="0" w:evenVBand="0" w:oddHBand="0" w:evenHBand="0" w:firstRowFirstColumn="0" w:firstRowLastColumn="0" w:lastRowFirstColumn="0" w:lastRowLastColumn="0"/>
            <w:tcW w:w="5112" w:type="dxa"/>
          </w:tcPr>
          <w:p w14:paraId="4F2FB29F" w14:textId="77777777" w:rsidR="003458C9" w:rsidRDefault="003458C9" w:rsidP="00AA2F00">
            <w:pPr>
              <w:pStyle w:val="Tablecontent"/>
            </w:pPr>
            <w:r>
              <w:rPr>
                <w:b w:val="0"/>
                <w:bCs w:val="0"/>
              </w:rPr>
              <w:t>Peak CPU Utilization among RDS Hosts (%)</w:t>
            </w:r>
          </w:p>
          <w:p w14:paraId="76A0036B" w14:textId="22961E67" w:rsidR="00635B7A" w:rsidRPr="00694A55" w:rsidRDefault="00635B7A" w:rsidP="00AA2F00">
            <w:pPr>
              <w:pStyle w:val="Tablecontent"/>
            </w:pPr>
            <w:r>
              <w:rPr>
                <w:b w:val="0"/>
                <w:bCs w:val="0"/>
              </w:rPr>
              <w:lastRenderedPageBreak/>
              <w:t>Lowest Free Memory among RDS Hosts (MB)</w:t>
            </w:r>
          </w:p>
        </w:tc>
        <w:tc>
          <w:tcPr>
            <w:tcW w:w="5373" w:type="dxa"/>
          </w:tcPr>
          <w:p w14:paraId="47D69E8C" w14:textId="2A036F4D" w:rsidR="003458C9" w:rsidRPr="001E66A0" w:rsidRDefault="00635B7A" w:rsidP="00795794">
            <w:pPr>
              <w:pStyle w:val="Tablecontent"/>
              <w:cnfStyle w:val="000000000000" w:firstRow="0" w:lastRow="0" w:firstColumn="0" w:lastColumn="0" w:oddVBand="0" w:evenVBand="0" w:oddHBand="0" w:evenHBand="0" w:firstRowFirstColumn="0" w:firstRowLastColumn="0" w:lastRowFirstColumn="0" w:lastRowLastColumn="0"/>
            </w:pPr>
            <w:r>
              <w:lastRenderedPageBreak/>
              <w:t>See RDS Sessions for more information</w:t>
            </w:r>
          </w:p>
        </w:tc>
      </w:tr>
    </w:tbl>
    <w:p w14:paraId="346A00D5" w14:textId="77777777" w:rsidR="00BC1C8F" w:rsidRDefault="00BC1C8F" w:rsidP="00BC1C8F">
      <w:pPr>
        <w:pStyle w:val="BeforeTable"/>
      </w:pPr>
    </w:p>
    <w:p w14:paraId="61AEC105" w14:textId="52EAB934" w:rsidR="00BC1C8F" w:rsidRDefault="00BC1C8F" w:rsidP="00440644">
      <w:r>
        <w:t>If the above shows something is wrong, then you want to know many hosts are affected. This is where the Count() metric-type come in</w:t>
      </w:r>
      <w:r w:rsidR="00383E3E">
        <w:t>.</w:t>
      </w:r>
    </w:p>
    <w:p w14:paraId="082FCE43" w14:textId="77777777" w:rsidR="00BC1C8F" w:rsidRDefault="00BC1C8F" w:rsidP="00BC1C8F">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5112"/>
        <w:gridCol w:w="5373"/>
      </w:tblGrid>
      <w:tr w:rsidR="003458C9" w14:paraId="4BD9F7A3" w14:textId="77777777" w:rsidTr="00AE7DD4">
        <w:tc>
          <w:tcPr>
            <w:cnfStyle w:val="001000000000" w:firstRow="0" w:lastRow="0" w:firstColumn="1" w:lastColumn="0" w:oddVBand="0" w:evenVBand="0" w:oddHBand="0" w:evenHBand="0" w:firstRowFirstColumn="0" w:firstRowLastColumn="0" w:lastRowFirstColumn="0" w:lastRowLastColumn="0"/>
            <w:tcW w:w="5112" w:type="dxa"/>
          </w:tcPr>
          <w:p w14:paraId="749EB6FF" w14:textId="77777777" w:rsidR="003458C9" w:rsidRPr="001E66A0" w:rsidRDefault="003458C9" w:rsidP="00AA2F00">
            <w:pPr>
              <w:pStyle w:val="Tablecontent"/>
              <w:rPr>
                <w:b w:val="0"/>
                <w:bCs w:val="0"/>
              </w:rPr>
            </w:pPr>
            <w:r>
              <w:rPr>
                <w:b w:val="0"/>
                <w:bCs w:val="0"/>
              </w:rPr>
              <w:t>RDS Hosts</w:t>
            </w:r>
            <w:r w:rsidRPr="001E66A0">
              <w:rPr>
                <w:b w:val="0"/>
                <w:bCs w:val="0"/>
              </w:rPr>
              <w:t xml:space="preserve"> with high CPU utilization</w:t>
            </w:r>
          </w:p>
          <w:p w14:paraId="07DF4615" w14:textId="77777777" w:rsidR="003458C9" w:rsidRPr="001E66A0" w:rsidRDefault="003458C9" w:rsidP="00AA2F00">
            <w:pPr>
              <w:pStyle w:val="Tablecontent"/>
              <w:rPr>
                <w:b w:val="0"/>
                <w:bCs w:val="0"/>
              </w:rPr>
            </w:pPr>
            <w:r>
              <w:rPr>
                <w:b w:val="0"/>
                <w:bCs w:val="0"/>
              </w:rPr>
              <w:t>RDS Hosts</w:t>
            </w:r>
            <w:r w:rsidRPr="001E66A0">
              <w:rPr>
                <w:b w:val="0"/>
                <w:bCs w:val="0"/>
              </w:rPr>
              <w:t xml:space="preserve"> with low available memory</w:t>
            </w:r>
          </w:p>
        </w:tc>
        <w:tc>
          <w:tcPr>
            <w:tcW w:w="5373" w:type="dxa"/>
          </w:tcPr>
          <w:p w14:paraId="1B904768" w14:textId="5257ECCB" w:rsidR="003458C9" w:rsidRDefault="004028C5" w:rsidP="00AA2F00">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95%</w:t>
            </w:r>
          </w:p>
          <w:p w14:paraId="091027F8" w14:textId="0A5DA92B" w:rsidR="003458C9" w:rsidRPr="001E66A0" w:rsidRDefault="004028C5" w:rsidP="00AA2F00">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500 MB</w:t>
            </w:r>
          </w:p>
        </w:tc>
      </w:tr>
    </w:tbl>
    <w:p w14:paraId="001F4194" w14:textId="77777777" w:rsidR="007A7F60" w:rsidRDefault="007A7F60" w:rsidP="007A7F60">
      <w:pPr>
        <w:pStyle w:val="BeforeTable"/>
      </w:pPr>
    </w:p>
    <w:p w14:paraId="4A237C11" w14:textId="5CF8EFED" w:rsidR="007A7F60" w:rsidRDefault="007A7F60" w:rsidP="00440644">
      <w:r>
        <w:t xml:space="preserve">The </w:t>
      </w:r>
      <w:r w:rsidR="004603F6">
        <w:t>problem could be caused by unbalanced among the RDS Hosts. The unbalanced metric-type shows that.</w:t>
      </w:r>
    </w:p>
    <w:p w14:paraId="4E5B85F2" w14:textId="77777777" w:rsidR="007A7F60" w:rsidRDefault="007A7F60" w:rsidP="007A7F60">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5112"/>
        <w:gridCol w:w="5373"/>
      </w:tblGrid>
      <w:tr w:rsidR="007A7F60" w14:paraId="3CBB80B4" w14:textId="77777777" w:rsidTr="00AE7DD4">
        <w:tc>
          <w:tcPr>
            <w:cnfStyle w:val="001000000000" w:firstRow="0" w:lastRow="0" w:firstColumn="1" w:lastColumn="0" w:oddVBand="0" w:evenVBand="0" w:oddHBand="0" w:evenHBand="0" w:firstRowFirstColumn="0" w:firstRowLastColumn="0" w:lastRowFirstColumn="0" w:lastRowLastColumn="0"/>
            <w:tcW w:w="5112" w:type="dxa"/>
          </w:tcPr>
          <w:p w14:paraId="4DA3B337" w14:textId="77777777" w:rsidR="007A7F60" w:rsidRDefault="007A7F60" w:rsidP="007A7F60">
            <w:pPr>
              <w:pStyle w:val="Tablecontent"/>
            </w:pPr>
            <w:r>
              <w:rPr>
                <w:b w:val="0"/>
                <w:bCs w:val="0"/>
              </w:rPr>
              <w:t>Memory Usage Disparity among RDS Hosts (MB)</w:t>
            </w:r>
          </w:p>
          <w:p w14:paraId="118610E9" w14:textId="1C1F11B6" w:rsidR="007A7F60" w:rsidRDefault="007A7F60" w:rsidP="007A7F60">
            <w:pPr>
              <w:pStyle w:val="Tablecontent"/>
            </w:pPr>
            <w:r>
              <w:rPr>
                <w:b w:val="0"/>
                <w:bCs w:val="0"/>
              </w:rPr>
              <w:t>CPU Usage Disparity among RDS Hosts (%)</w:t>
            </w:r>
          </w:p>
        </w:tc>
        <w:tc>
          <w:tcPr>
            <w:tcW w:w="5373" w:type="dxa"/>
          </w:tcPr>
          <w:p w14:paraId="59908454" w14:textId="77777777" w:rsidR="00292803" w:rsidRDefault="007A7F60" w:rsidP="007A7F60">
            <w:pPr>
              <w:pStyle w:val="Tablecontent"/>
              <w:cnfStyle w:val="000000000000" w:firstRow="0" w:lastRow="0" w:firstColumn="0" w:lastColumn="0" w:oddVBand="0" w:evenVBand="0" w:oddHBand="0" w:evenHBand="0" w:firstRowFirstColumn="0" w:firstRowLastColumn="0" w:lastRowFirstColumn="0" w:lastRowLastColumn="0"/>
            </w:pPr>
            <w:r>
              <w:t xml:space="preserve">The metrics reveal if the load is well balanced. </w:t>
            </w:r>
          </w:p>
          <w:p w14:paraId="5F4387BF" w14:textId="74606A03" w:rsidR="007A7F60" w:rsidRDefault="007A7F60" w:rsidP="007A7F60">
            <w:pPr>
              <w:pStyle w:val="Tablecontent"/>
              <w:cnfStyle w:val="000000000000" w:firstRow="0" w:lastRow="0" w:firstColumn="0" w:lastColumn="0" w:oddVBand="0" w:evenVBand="0" w:oddHBand="0" w:evenHBand="0" w:firstRowFirstColumn="0" w:firstRowLastColumn="0" w:lastRowFirstColumn="0" w:lastRowLastColumn="0"/>
            </w:pPr>
            <w:r>
              <w:t>Note that Load Balancer does not actually balance load. All it does is balance the number of connections. The problem is load on each session varies. Ideally, load balancer balanced on the RDS Host KPI.</w:t>
            </w:r>
          </w:p>
        </w:tc>
      </w:tr>
    </w:tbl>
    <w:p w14:paraId="018462A9" w14:textId="77777777" w:rsidR="00AE7DD4" w:rsidRDefault="00AE7DD4" w:rsidP="00AE7DD4">
      <w:pPr>
        <w:pStyle w:val="BeforeTable"/>
      </w:pPr>
    </w:p>
    <w:p w14:paraId="4EC9952E" w14:textId="54F43E85" w:rsidR="00AE7DD4" w:rsidRDefault="00716D4D" w:rsidP="00440644">
      <w:r>
        <w:t>Finally, the high utilization</w:t>
      </w:r>
      <w:r w:rsidR="003428E1">
        <w:t xml:space="preserve"> </w:t>
      </w:r>
      <w:r w:rsidR="005B4596">
        <w:t>could be caused by farm-wide spike. The</w:t>
      </w:r>
      <w:r w:rsidR="003428E1">
        <w:t xml:space="preserve"> average </w:t>
      </w:r>
      <w:r w:rsidR="00FA4022">
        <w:t>will tell us this.</w:t>
      </w:r>
    </w:p>
    <w:p w14:paraId="266CF0DD" w14:textId="77777777" w:rsidR="00AE7DD4" w:rsidRDefault="00AE7DD4" w:rsidP="00AE7DD4">
      <w:pPr>
        <w:pStyle w:val="BeforeTable"/>
      </w:pPr>
    </w:p>
    <w:tbl>
      <w:tblPr>
        <w:tblStyle w:val="GridTable1Light-Accent3"/>
        <w:tblW w:w="10432" w:type="dxa"/>
        <w:tblCellMar>
          <w:top w:w="57" w:type="dxa"/>
          <w:bottom w:w="57" w:type="dxa"/>
        </w:tblCellMar>
        <w:tblLook w:val="0480" w:firstRow="0" w:lastRow="0" w:firstColumn="1" w:lastColumn="0" w:noHBand="0" w:noVBand="1"/>
      </w:tblPr>
      <w:tblGrid>
        <w:gridCol w:w="2948"/>
        <w:gridCol w:w="7484"/>
      </w:tblGrid>
      <w:tr w:rsidR="003458C9" w14:paraId="595A5FF2" w14:textId="77777777" w:rsidTr="00531928">
        <w:tc>
          <w:tcPr>
            <w:cnfStyle w:val="001000000000" w:firstRow="0" w:lastRow="0" w:firstColumn="1" w:lastColumn="0" w:oddVBand="0" w:evenVBand="0" w:oddHBand="0" w:evenHBand="0" w:firstRowFirstColumn="0" w:firstRowLastColumn="0" w:lastRowFirstColumn="0" w:lastRowLastColumn="0"/>
            <w:tcW w:w="2948" w:type="dxa"/>
          </w:tcPr>
          <w:p w14:paraId="3221A29A" w14:textId="77777777" w:rsidR="003458C9" w:rsidRDefault="003458C9" w:rsidP="00AA2F00">
            <w:pPr>
              <w:pStyle w:val="Tablecontent"/>
            </w:pPr>
            <w:r>
              <w:rPr>
                <w:b w:val="0"/>
                <w:bCs w:val="0"/>
              </w:rPr>
              <w:t>Average CPU Usage</w:t>
            </w:r>
          </w:p>
          <w:p w14:paraId="4F67B80C" w14:textId="77777777" w:rsidR="003458C9" w:rsidRDefault="003458C9" w:rsidP="00AA2F00">
            <w:pPr>
              <w:pStyle w:val="Tablecontent"/>
              <w:rPr>
                <w:b w:val="0"/>
                <w:bCs w:val="0"/>
              </w:rPr>
            </w:pPr>
            <w:r>
              <w:rPr>
                <w:b w:val="0"/>
                <w:bCs w:val="0"/>
              </w:rPr>
              <w:t>Average Memory Usage</w:t>
            </w:r>
          </w:p>
        </w:tc>
        <w:tc>
          <w:tcPr>
            <w:tcW w:w="7484" w:type="dxa"/>
          </w:tcPr>
          <w:p w14:paraId="590C96D9" w14:textId="77777777" w:rsidR="003458C9" w:rsidRDefault="003458C9" w:rsidP="00AA2F00">
            <w:pPr>
              <w:pStyle w:val="Tablecontent"/>
              <w:cnfStyle w:val="000000000000" w:firstRow="0" w:lastRow="0" w:firstColumn="0" w:lastColumn="0" w:oddVBand="0" w:evenVBand="0" w:oddHBand="0" w:evenHBand="0" w:firstRowFirstColumn="0" w:firstRowLastColumn="0" w:lastRowFirstColumn="0" w:lastRowLastColumn="0"/>
            </w:pPr>
            <w:r>
              <w:t xml:space="preserve">These are lagging indicators, so use this as the last resort. </w:t>
            </w:r>
          </w:p>
          <w:p w14:paraId="5303F1A6" w14:textId="77777777" w:rsidR="003458C9" w:rsidRPr="001E66A0" w:rsidRDefault="003458C9" w:rsidP="00AA2F00">
            <w:pPr>
              <w:pStyle w:val="Tablecontent"/>
              <w:cnfStyle w:val="000000000000" w:firstRow="0" w:lastRow="0" w:firstColumn="0" w:lastColumn="0" w:oddVBand="0" w:evenVBand="0" w:oddHBand="0" w:evenHBand="0" w:firstRowFirstColumn="0" w:firstRowLastColumn="0" w:lastRowFirstColumn="0" w:lastRowLastColumn="0"/>
            </w:pPr>
            <w:r>
              <w:t>If the number is high, and the disparity is high, one of them host is likely saturated.</w:t>
            </w:r>
          </w:p>
        </w:tc>
      </w:tr>
    </w:tbl>
    <w:p w14:paraId="24D078C1" w14:textId="77777777" w:rsidR="00763E80" w:rsidRDefault="00763E80" w:rsidP="00763E80">
      <w:pPr>
        <w:pStyle w:val="BeforeTable"/>
      </w:pPr>
    </w:p>
    <w:p w14:paraId="6CB53CAF" w14:textId="726E1BB0" w:rsidR="00763E80" w:rsidRDefault="00592C16" w:rsidP="00763E80">
      <w:r>
        <w:t xml:space="preserve">Metric wise, </w:t>
      </w:r>
      <w:r w:rsidR="00763E80">
        <w:t>RDS Farm differs to RDS Host</w:t>
      </w:r>
      <w:r>
        <w:t xml:space="preserve"> as it has network metrics.</w:t>
      </w:r>
      <w:r w:rsidR="00D35A03">
        <w:t xml:space="preserve"> As usual, check the worst</w:t>
      </w:r>
      <w:r w:rsidR="006004B9">
        <w:t xml:space="preserve"> first, then the average.</w:t>
      </w:r>
    </w:p>
    <w:p w14:paraId="7FE5E4BB" w14:textId="77777777" w:rsidR="00763E80" w:rsidRDefault="00763E80" w:rsidP="00763E80">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2948"/>
        <w:gridCol w:w="7537"/>
      </w:tblGrid>
      <w:tr w:rsidR="00592C16" w14:paraId="180E39CA" w14:textId="77777777" w:rsidTr="007410E0">
        <w:tc>
          <w:tcPr>
            <w:cnfStyle w:val="001000000000" w:firstRow="0" w:lastRow="0" w:firstColumn="1" w:lastColumn="0" w:oddVBand="0" w:evenVBand="0" w:oddHBand="0" w:evenHBand="0" w:firstRowFirstColumn="0" w:firstRowLastColumn="0" w:lastRowFirstColumn="0" w:lastRowLastColumn="0"/>
            <w:tcW w:w="2948" w:type="dxa"/>
          </w:tcPr>
          <w:p w14:paraId="606A1345" w14:textId="5F29D9C4" w:rsidR="00BD09CA" w:rsidRPr="002C446D" w:rsidRDefault="00592C16" w:rsidP="00207B31">
            <w:pPr>
              <w:pStyle w:val="Tablecontent"/>
            </w:pPr>
            <w:r>
              <w:rPr>
                <w:b w:val="0"/>
                <w:bCs w:val="0"/>
              </w:rPr>
              <w:t>Lowest Frame Rate</w:t>
            </w:r>
          </w:p>
        </w:tc>
        <w:tc>
          <w:tcPr>
            <w:tcW w:w="7537" w:type="dxa"/>
          </w:tcPr>
          <w:p w14:paraId="607232A8" w14:textId="4260A44A" w:rsidR="00592C16" w:rsidRDefault="00531928" w:rsidP="00207B31">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BD09CA" w14:paraId="20678F83" w14:textId="77777777" w:rsidTr="007410E0">
        <w:tc>
          <w:tcPr>
            <w:cnfStyle w:val="001000000000" w:firstRow="0" w:lastRow="0" w:firstColumn="1" w:lastColumn="0" w:oddVBand="0" w:evenVBand="0" w:oddHBand="0" w:evenHBand="0" w:firstRowFirstColumn="0" w:firstRowLastColumn="0" w:lastRowFirstColumn="0" w:lastRowLastColumn="0"/>
            <w:tcW w:w="2948" w:type="dxa"/>
          </w:tcPr>
          <w:p w14:paraId="55B2356A" w14:textId="746AD711" w:rsidR="00BD09CA" w:rsidRDefault="00BD09CA" w:rsidP="00BD09CA">
            <w:pPr>
              <w:pStyle w:val="Tablecontent"/>
            </w:pPr>
            <w:r w:rsidRPr="00472AD8">
              <w:rPr>
                <w:b w:val="0"/>
                <w:bCs w:val="0"/>
              </w:rPr>
              <w:t>Average Frame Rate</w:t>
            </w:r>
          </w:p>
        </w:tc>
        <w:tc>
          <w:tcPr>
            <w:tcW w:w="7537" w:type="dxa"/>
          </w:tcPr>
          <w:p w14:paraId="30B810C1" w14:textId="0A39CDE0" w:rsidR="00BD09CA" w:rsidRDefault="00357478" w:rsidP="00BD09CA">
            <w:pPr>
              <w:pStyle w:val="Tablecontent"/>
              <w:cnfStyle w:val="000000000000" w:firstRow="0" w:lastRow="0" w:firstColumn="0" w:lastColumn="0" w:oddVBand="0" w:evenVBand="0" w:oddHBand="0" w:evenHBand="0" w:firstRowFirstColumn="0" w:firstRowLastColumn="0" w:lastRowFirstColumn="0" w:lastRowLastColumn="0"/>
            </w:pPr>
            <w:r>
              <w:t xml:space="preserve">Is this </w:t>
            </w:r>
            <w:proofErr w:type="gramStart"/>
            <w:r>
              <w:t>is</w:t>
            </w:r>
            <w:proofErr w:type="gramEnd"/>
            <w:r>
              <w:t xml:space="preserve"> below 15 the user experience is affected.</w:t>
            </w:r>
          </w:p>
        </w:tc>
      </w:tr>
      <w:tr w:rsidR="00BD09CA" w14:paraId="709F34BA" w14:textId="77777777" w:rsidTr="007410E0">
        <w:tc>
          <w:tcPr>
            <w:cnfStyle w:val="001000000000" w:firstRow="0" w:lastRow="0" w:firstColumn="1" w:lastColumn="0" w:oddVBand="0" w:evenVBand="0" w:oddHBand="0" w:evenHBand="0" w:firstRowFirstColumn="0" w:firstRowLastColumn="0" w:lastRowFirstColumn="0" w:lastRowLastColumn="0"/>
            <w:tcW w:w="2948" w:type="dxa"/>
          </w:tcPr>
          <w:p w14:paraId="132979E7" w14:textId="4C36876F" w:rsidR="00BD09CA" w:rsidRDefault="00BD09CA" w:rsidP="00BD09CA">
            <w:pPr>
              <w:pStyle w:val="Tablecontent"/>
            </w:pPr>
            <w:r w:rsidRPr="00472AD8">
              <w:rPr>
                <w:b w:val="0"/>
                <w:bCs w:val="0"/>
              </w:rPr>
              <w:t>Average Transmit Bandwidth</w:t>
            </w:r>
          </w:p>
        </w:tc>
        <w:tc>
          <w:tcPr>
            <w:tcW w:w="7537" w:type="dxa"/>
          </w:tcPr>
          <w:p w14:paraId="39363BC1" w14:textId="7EDDB5F4" w:rsidR="00BD09CA" w:rsidRDefault="00BD09CA" w:rsidP="00BD09CA">
            <w:pPr>
              <w:pStyle w:val="Tablecontent"/>
              <w:cnfStyle w:val="000000000000" w:firstRow="0" w:lastRow="0" w:firstColumn="0" w:lastColumn="0" w:oddVBand="0" w:evenVBand="0" w:oddHBand="0" w:evenHBand="0" w:firstRowFirstColumn="0" w:firstRowLastColumn="0" w:lastRowFirstColumn="0" w:lastRowLastColumn="0"/>
            </w:pPr>
            <w:r>
              <w:t xml:space="preserve">Average among all the sessions. We do not provide the highest among them. If you need it, let us know with the exact problem that requires you to need the information at this level. In the </w:t>
            </w:r>
            <w:proofErr w:type="spellStart"/>
            <w:proofErr w:type="gramStart"/>
            <w:r>
              <w:t>mean time</w:t>
            </w:r>
            <w:proofErr w:type="spellEnd"/>
            <w:proofErr w:type="gramEnd"/>
            <w:r>
              <w:t>, use super metric.</w:t>
            </w:r>
          </w:p>
        </w:tc>
      </w:tr>
    </w:tbl>
    <w:p w14:paraId="153EF4C9" w14:textId="77777777" w:rsidR="004955E5" w:rsidRDefault="004955E5" w:rsidP="00207B31">
      <w:pPr>
        <w:pStyle w:val="BeforeTable"/>
      </w:pPr>
    </w:p>
    <w:p w14:paraId="2B417094" w14:textId="7A8AAA7A" w:rsidR="004955E5" w:rsidRDefault="004955E5" w:rsidP="00207B31">
      <w:r>
        <w:t xml:space="preserve">Disk utilization is less useful in performance troubleshooting </w:t>
      </w:r>
      <w:r w:rsidR="0089265B">
        <w:t>for the reason documented in RDS Host object.</w:t>
      </w:r>
    </w:p>
    <w:p w14:paraId="0888A207" w14:textId="77777777" w:rsidR="004955E5" w:rsidRDefault="004955E5" w:rsidP="004955E5">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2948"/>
        <w:gridCol w:w="7537"/>
      </w:tblGrid>
      <w:tr w:rsidR="006578F8" w14:paraId="56D934D3" w14:textId="77777777" w:rsidTr="004B4140">
        <w:tc>
          <w:tcPr>
            <w:cnfStyle w:val="001000000000" w:firstRow="0" w:lastRow="0" w:firstColumn="1" w:lastColumn="0" w:oddVBand="0" w:evenVBand="0" w:oddHBand="0" w:evenHBand="0" w:firstRowFirstColumn="0" w:firstRowLastColumn="0" w:lastRowFirstColumn="0" w:lastRowLastColumn="0"/>
            <w:tcW w:w="2948" w:type="dxa"/>
          </w:tcPr>
          <w:p w14:paraId="7296DD25" w14:textId="77777777" w:rsidR="006578F8" w:rsidRDefault="006578F8" w:rsidP="006578F8">
            <w:pPr>
              <w:pStyle w:val="Tablecontent"/>
            </w:pPr>
            <w:r>
              <w:rPr>
                <w:b w:val="0"/>
                <w:bCs w:val="0"/>
              </w:rPr>
              <w:t>Read IOPS</w:t>
            </w:r>
          </w:p>
          <w:p w14:paraId="20AEC489" w14:textId="77777777" w:rsidR="006578F8" w:rsidRPr="00694A55" w:rsidRDefault="006578F8" w:rsidP="006578F8">
            <w:pPr>
              <w:pStyle w:val="Tablecontent"/>
              <w:rPr>
                <w:b w:val="0"/>
                <w:bCs w:val="0"/>
              </w:rPr>
            </w:pPr>
            <w:r w:rsidRPr="00694A55">
              <w:rPr>
                <w:b w:val="0"/>
                <w:bCs w:val="0"/>
              </w:rPr>
              <w:t xml:space="preserve">Write </w:t>
            </w:r>
            <w:r>
              <w:rPr>
                <w:b w:val="0"/>
                <w:bCs w:val="0"/>
              </w:rPr>
              <w:t>IOPS</w:t>
            </w:r>
          </w:p>
          <w:p w14:paraId="6BB68B6A" w14:textId="77777777" w:rsidR="006578F8" w:rsidRDefault="006578F8" w:rsidP="006578F8">
            <w:pPr>
              <w:pStyle w:val="Tablecontent"/>
            </w:pPr>
            <w:r>
              <w:rPr>
                <w:b w:val="0"/>
                <w:bCs w:val="0"/>
              </w:rPr>
              <w:t>Read Throughput</w:t>
            </w:r>
          </w:p>
          <w:p w14:paraId="74DFB3F6" w14:textId="550F64EE" w:rsidR="006578F8" w:rsidRDefault="006578F8" w:rsidP="006578F8">
            <w:pPr>
              <w:pStyle w:val="Tablecontent"/>
            </w:pPr>
            <w:r>
              <w:rPr>
                <w:b w:val="0"/>
                <w:bCs w:val="0"/>
              </w:rPr>
              <w:t>Write Throughput</w:t>
            </w:r>
          </w:p>
        </w:tc>
        <w:tc>
          <w:tcPr>
            <w:tcW w:w="7537" w:type="dxa"/>
          </w:tcPr>
          <w:p w14:paraId="13412AC6" w14:textId="77777777" w:rsidR="006578F8" w:rsidRDefault="006578F8" w:rsidP="006578F8">
            <w:pPr>
              <w:pStyle w:val="Tablecontent"/>
              <w:cnfStyle w:val="000000000000" w:firstRow="0" w:lastRow="0" w:firstColumn="0" w:lastColumn="0" w:oddVBand="0" w:evenVBand="0" w:oddHBand="0" w:evenHBand="0" w:firstRowFirstColumn="0" w:firstRowLastColumn="0" w:lastRowFirstColumn="0" w:lastRowLastColumn="0"/>
            </w:pPr>
            <w:r>
              <w:t xml:space="preserve">Sum, not average, from all RDS hosts. See RDS Host for more information. </w:t>
            </w:r>
          </w:p>
          <w:p w14:paraId="4507C9E5" w14:textId="011C159F" w:rsidR="00B654E2" w:rsidRDefault="00B654E2" w:rsidP="006578F8">
            <w:pPr>
              <w:pStyle w:val="Tablecontent"/>
              <w:cnfStyle w:val="000000000000" w:firstRow="0" w:lastRow="0" w:firstColumn="0" w:lastColumn="0" w:oddVBand="0" w:evenVBand="0" w:oddHBand="0" w:evenHBand="0" w:firstRowFirstColumn="0" w:firstRowLastColumn="0" w:lastRowFirstColumn="0" w:lastRowLastColumn="0"/>
            </w:pPr>
            <w:r>
              <w:t>Make sure this is within what your storage subsystem can handle</w:t>
            </w:r>
          </w:p>
        </w:tc>
      </w:tr>
    </w:tbl>
    <w:p w14:paraId="6E9862CB" w14:textId="77777777" w:rsidR="009C1AEF" w:rsidRDefault="009C1AEF" w:rsidP="009C1AEF">
      <w:pPr>
        <w:pStyle w:val="Heading4"/>
      </w:pPr>
      <w:r>
        <w:t>VDI Session</w:t>
      </w:r>
    </w:p>
    <w:p w14:paraId="6712F623" w14:textId="77777777" w:rsidR="009C1AEF" w:rsidRPr="00441458" w:rsidRDefault="009C1AEF" w:rsidP="009C1AEF">
      <w:r>
        <w:t>VDI Session is a VM with Horizon protocol, so the metrics are basically Windows and vSphere metrics.</w:t>
      </w:r>
    </w:p>
    <w:p w14:paraId="5D79883C" w14:textId="77777777" w:rsidR="009C1AEF" w:rsidRDefault="009C1AEF" w:rsidP="009C1AEF">
      <w:pPr>
        <w:pStyle w:val="Heading5"/>
      </w:pPr>
      <w:r>
        <w:lastRenderedPageBreak/>
        <w:t>Contention Metrics</w:t>
      </w:r>
    </w:p>
    <w:p w14:paraId="1A6C58BD" w14:textId="77777777" w:rsidR="009C1AEF" w:rsidRDefault="009C1AEF" w:rsidP="009C1AEF">
      <w:r>
        <w:t>We included KPI (%) if you need a single metric for ease of reporting or monitoring. It’s the average of DC KPI and Network KPI as both are equally important to the user experience.</w:t>
      </w:r>
    </w:p>
    <w:p w14:paraId="49951690" w14:textId="015287A1" w:rsidR="009C1AEF" w:rsidRDefault="009C1AEF" w:rsidP="009C1AEF">
      <w:r>
        <w:t>VDI Session has the same set of contention metrics as RDS Host object</w:t>
      </w:r>
      <w:r w:rsidR="0009395D">
        <w:t xml:space="preserve"> &amp; RDS Session object</w:t>
      </w:r>
      <w:r>
        <w:t>.</w:t>
      </w:r>
      <w:r w:rsidR="0009395D">
        <w:t xml:space="preserve"> So refer to them for the metric description.</w:t>
      </w:r>
    </w:p>
    <w:p w14:paraId="778F6C39" w14:textId="77777777" w:rsidR="009C1AEF" w:rsidRDefault="009C1AEF" w:rsidP="009C1AEF">
      <w:pPr>
        <w:pStyle w:val="BeforeTable"/>
        <w:rPr>
          <w:lang w:val="en-GB"/>
        </w:rPr>
      </w:pPr>
    </w:p>
    <w:tbl>
      <w:tblPr>
        <w:tblStyle w:val="GridTable1Light-Accent3"/>
        <w:tblW w:w="0" w:type="auto"/>
        <w:tblCellMar>
          <w:top w:w="57" w:type="dxa"/>
          <w:bottom w:w="57" w:type="dxa"/>
        </w:tblCellMar>
        <w:tblLook w:val="0480" w:firstRow="0" w:lastRow="0" w:firstColumn="1" w:lastColumn="0" w:noHBand="0" w:noVBand="1"/>
      </w:tblPr>
      <w:tblGrid>
        <w:gridCol w:w="3681"/>
        <w:gridCol w:w="6775"/>
      </w:tblGrid>
      <w:tr w:rsidR="009C1AEF" w14:paraId="15CA0BF7" w14:textId="77777777" w:rsidTr="00A02FFA">
        <w:tc>
          <w:tcPr>
            <w:cnfStyle w:val="001000000000" w:firstRow="0" w:lastRow="0" w:firstColumn="1" w:lastColumn="0" w:oddVBand="0" w:evenVBand="0" w:oddHBand="0" w:evenHBand="0" w:firstRowFirstColumn="0" w:firstRowLastColumn="0" w:lastRowFirstColumn="0" w:lastRowLastColumn="0"/>
            <w:tcW w:w="3681" w:type="dxa"/>
          </w:tcPr>
          <w:p w14:paraId="5437C5B6" w14:textId="77777777" w:rsidR="009C1AEF" w:rsidRPr="00472AD8" w:rsidRDefault="009C1AEF" w:rsidP="00A02FFA">
            <w:pPr>
              <w:pStyle w:val="Tablecontent"/>
              <w:rPr>
                <w:b w:val="0"/>
                <w:bCs w:val="0"/>
              </w:rPr>
            </w:pPr>
            <w:r w:rsidRPr="00472AD8">
              <w:rPr>
                <w:b w:val="0"/>
                <w:bCs w:val="0"/>
              </w:rPr>
              <w:t>Protocol Latency</w:t>
            </w:r>
            <w:r>
              <w:rPr>
                <w:b w:val="0"/>
                <w:bCs w:val="0"/>
              </w:rPr>
              <w:t xml:space="preserve"> (</w:t>
            </w:r>
            <w:proofErr w:type="spellStart"/>
            <w:r>
              <w:rPr>
                <w:b w:val="0"/>
                <w:bCs w:val="0"/>
              </w:rPr>
              <w:t>ms</w:t>
            </w:r>
            <w:proofErr w:type="spellEnd"/>
            <w:r>
              <w:rPr>
                <w:b w:val="0"/>
                <w:bCs w:val="0"/>
              </w:rPr>
              <w:t>)</w:t>
            </w:r>
          </w:p>
          <w:p w14:paraId="7AA8AC75" w14:textId="77777777" w:rsidR="009C1AEF" w:rsidRPr="00472AD8" w:rsidRDefault="009C1AEF" w:rsidP="00A02FFA">
            <w:pPr>
              <w:pStyle w:val="Tablecontent"/>
              <w:rPr>
                <w:b w:val="0"/>
                <w:bCs w:val="0"/>
              </w:rPr>
            </w:pPr>
            <w:r w:rsidRPr="00472AD8">
              <w:rPr>
                <w:b w:val="0"/>
                <w:bCs w:val="0"/>
              </w:rPr>
              <w:t>Protocol Received Packet Loss</w:t>
            </w:r>
            <w:r>
              <w:rPr>
                <w:b w:val="0"/>
                <w:bCs w:val="0"/>
              </w:rPr>
              <w:t xml:space="preserve"> (%)</w:t>
            </w:r>
          </w:p>
          <w:p w14:paraId="33ED0070" w14:textId="77777777" w:rsidR="009C1AEF" w:rsidRDefault="009C1AEF" w:rsidP="00A02FFA">
            <w:pPr>
              <w:pStyle w:val="Tablecontent"/>
              <w:rPr>
                <w:b w:val="0"/>
                <w:bCs w:val="0"/>
              </w:rPr>
            </w:pPr>
            <w:r w:rsidRPr="00472AD8">
              <w:rPr>
                <w:b w:val="0"/>
                <w:bCs w:val="0"/>
              </w:rPr>
              <w:t>Protocol Transmit Packet Loss</w:t>
            </w:r>
            <w:r>
              <w:rPr>
                <w:b w:val="0"/>
                <w:bCs w:val="0"/>
              </w:rPr>
              <w:t xml:space="preserve"> (%)</w:t>
            </w:r>
          </w:p>
        </w:tc>
        <w:tc>
          <w:tcPr>
            <w:tcW w:w="6775" w:type="dxa"/>
          </w:tcPr>
          <w:p w14:paraId="26368CF3" w14:textId="3CE17A1A" w:rsidR="009C1AEF" w:rsidRDefault="004B4140" w:rsidP="00A02FFA">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r w:rsidR="009C1AEF" w14:paraId="15C105A6" w14:textId="77777777" w:rsidTr="00A02FFA">
        <w:tc>
          <w:tcPr>
            <w:cnfStyle w:val="001000000000" w:firstRow="0" w:lastRow="0" w:firstColumn="1" w:lastColumn="0" w:oddVBand="0" w:evenVBand="0" w:oddHBand="0" w:evenHBand="0" w:firstRowFirstColumn="0" w:firstRowLastColumn="0" w:lastRowFirstColumn="0" w:lastRowLastColumn="0"/>
            <w:tcW w:w="3681" w:type="dxa"/>
          </w:tcPr>
          <w:p w14:paraId="0339B35D" w14:textId="77777777" w:rsidR="009C1AEF" w:rsidRDefault="009C1AEF" w:rsidP="00A02FFA">
            <w:pPr>
              <w:pStyle w:val="Tablecontent"/>
            </w:pPr>
            <w:r>
              <w:rPr>
                <w:b w:val="0"/>
                <w:bCs w:val="0"/>
              </w:rPr>
              <w:t>Time taken to logon</w:t>
            </w:r>
          </w:p>
        </w:tc>
        <w:tc>
          <w:tcPr>
            <w:tcW w:w="6775" w:type="dxa"/>
          </w:tcPr>
          <w:p w14:paraId="57A2A5D7" w14:textId="77777777" w:rsidR="009C1AEF" w:rsidRPr="001E66A0" w:rsidRDefault="009C1AEF" w:rsidP="00A02FFA">
            <w:pPr>
              <w:pStyle w:val="Tablecontent"/>
              <w:cnfStyle w:val="000000000000" w:firstRow="0" w:lastRow="0" w:firstColumn="0" w:lastColumn="0" w:oddVBand="0" w:evenVBand="0" w:oddHBand="0" w:evenHBand="0" w:firstRowFirstColumn="0" w:firstRowLastColumn="0" w:lastRowFirstColumn="0" w:lastRowLastColumn="0"/>
            </w:pPr>
            <w:r>
              <w:t>Note login will be faster if the user is reconnecting to the same desktop (disconnect vs logoff)</w:t>
            </w:r>
          </w:p>
        </w:tc>
      </w:tr>
      <w:tr w:rsidR="009C1AEF" w14:paraId="2A2EE8A0" w14:textId="77777777" w:rsidTr="00A02FFA">
        <w:tc>
          <w:tcPr>
            <w:cnfStyle w:val="001000000000" w:firstRow="0" w:lastRow="0" w:firstColumn="1" w:lastColumn="0" w:oddVBand="0" w:evenVBand="0" w:oddHBand="0" w:evenHBand="0" w:firstRowFirstColumn="0" w:firstRowLastColumn="0" w:lastRowFirstColumn="0" w:lastRowLastColumn="0"/>
            <w:tcW w:w="3681" w:type="dxa"/>
          </w:tcPr>
          <w:p w14:paraId="290261EF" w14:textId="77777777" w:rsidR="009C1AEF" w:rsidRDefault="009C1AEF" w:rsidP="00A02FFA">
            <w:pPr>
              <w:pStyle w:val="Tablecontent"/>
            </w:pPr>
            <w:r>
              <w:rPr>
                <w:b w:val="0"/>
                <w:bCs w:val="0"/>
              </w:rPr>
              <w:t>Time taken to load profile</w:t>
            </w:r>
          </w:p>
          <w:p w14:paraId="5B73E33E" w14:textId="77777777" w:rsidR="009C1AEF" w:rsidRDefault="009C1AEF" w:rsidP="00A02FFA">
            <w:pPr>
              <w:pStyle w:val="Tablecontent"/>
              <w:rPr>
                <w:b w:val="0"/>
                <w:bCs w:val="0"/>
              </w:rPr>
            </w:pPr>
          </w:p>
        </w:tc>
        <w:tc>
          <w:tcPr>
            <w:tcW w:w="6775" w:type="dxa"/>
          </w:tcPr>
          <w:p w14:paraId="07E19E10" w14:textId="77777777" w:rsidR="009C1AEF" w:rsidRDefault="009C1AEF" w:rsidP="00A02FFA">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75798BCC" w14:textId="77777777" w:rsidR="009C1AEF" w:rsidRDefault="009C1AEF" w:rsidP="00A02FFA">
            <w:pPr>
              <w:pStyle w:val="Tablecontent"/>
              <w:numPr>
                <w:ilvl w:val="0"/>
                <w:numId w:val="75"/>
              </w:numPr>
              <w:cnfStyle w:val="000000000000" w:firstRow="0" w:lastRow="0" w:firstColumn="0" w:lastColumn="0" w:oddVBand="0" w:evenVBand="0" w:oddHBand="0" w:evenHBand="0" w:firstRowFirstColumn="0" w:firstRowLastColumn="0" w:lastRowFirstColumn="0" w:lastRowLastColumn="0"/>
            </w:pPr>
            <w:r>
              <w:t>Green = below 30 seconds</w:t>
            </w:r>
          </w:p>
          <w:p w14:paraId="52F515F5" w14:textId="77777777" w:rsidR="009C1AEF" w:rsidRDefault="009C1AEF" w:rsidP="00A02FFA">
            <w:pPr>
              <w:pStyle w:val="Tablecontent"/>
              <w:numPr>
                <w:ilvl w:val="0"/>
                <w:numId w:val="75"/>
              </w:numPr>
              <w:cnfStyle w:val="000000000000" w:firstRow="0" w:lastRow="0" w:firstColumn="0" w:lastColumn="0" w:oddVBand="0" w:evenVBand="0" w:oddHBand="0" w:evenHBand="0" w:firstRowFirstColumn="0" w:firstRowLastColumn="0" w:lastRowFirstColumn="0" w:lastRowLastColumn="0"/>
            </w:pPr>
            <w:r>
              <w:t>Yellow = 30 - 45 seconds</w:t>
            </w:r>
          </w:p>
          <w:p w14:paraId="1F5833CB" w14:textId="77777777" w:rsidR="009C1AEF" w:rsidRDefault="009C1AEF" w:rsidP="00A02FFA">
            <w:pPr>
              <w:pStyle w:val="Tablecontent"/>
              <w:numPr>
                <w:ilvl w:val="0"/>
                <w:numId w:val="75"/>
              </w:numPr>
              <w:cnfStyle w:val="000000000000" w:firstRow="0" w:lastRow="0" w:firstColumn="0" w:lastColumn="0" w:oddVBand="0" w:evenVBand="0" w:oddHBand="0" w:evenHBand="0" w:firstRowFirstColumn="0" w:firstRowLastColumn="0" w:lastRowFirstColumn="0" w:lastRowLastColumn="0"/>
            </w:pPr>
            <w:r>
              <w:t>Orange = 45 - 60 seconds</w:t>
            </w:r>
          </w:p>
          <w:p w14:paraId="15C7B9C8" w14:textId="77777777" w:rsidR="009C1AEF" w:rsidRPr="001E66A0" w:rsidRDefault="009C1AEF" w:rsidP="00A02FFA">
            <w:pPr>
              <w:pStyle w:val="Tablecontent"/>
              <w:numPr>
                <w:ilvl w:val="0"/>
                <w:numId w:val="75"/>
              </w:numPr>
              <w:cnfStyle w:val="000000000000" w:firstRow="0" w:lastRow="0" w:firstColumn="0" w:lastColumn="0" w:oddVBand="0" w:evenVBand="0" w:oddHBand="0" w:evenHBand="0" w:firstRowFirstColumn="0" w:firstRowLastColumn="0" w:lastRowFirstColumn="0" w:lastRowLastColumn="0"/>
            </w:pPr>
            <w:r>
              <w:t>Red = above 60 seconds</w:t>
            </w:r>
          </w:p>
        </w:tc>
      </w:tr>
    </w:tbl>
    <w:p w14:paraId="649F1A17" w14:textId="77777777" w:rsidR="009C1AEF" w:rsidRDefault="009C1AEF" w:rsidP="009C1AEF">
      <w:pPr>
        <w:pStyle w:val="Heading5"/>
      </w:pPr>
      <w:r>
        <w:t>Utilization Metrics</w:t>
      </w:r>
    </w:p>
    <w:p w14:paraId="46B8C7A3" w14:textId="67FBFB97" w:rsidR="009C1AEF" w:rsidRDefault="009C1AEF" w:rsidP="009C1AEF">
      <w:r>
        <w:t>VDI Session has the same utilization metrics as RDS Host object, because both are VM.</w:t>
      </w:r>
      <w:r w:rsidR="00E8072A">
        <w:t xml:space="preserve"> The difference is it has </w:t>
      </w:r>
      <w:r w:rsidR="00667A3D">
        <w:t>network metrics, which are covered in RDS Session object.</w:t>
      </w:r>
    </w:p>
    <w:p w14:paraId="54C2C43A" w14:textId="77777777" w:rsidR="00054209" w:rsidRDefault="00054209" w:rsidP="00160AA2">
      <w:pPr>
        <w:pStyle w:val="Heading4"/>
      </w:pPr>
      <w:r>
        <w:t>VDI Pool</w:t>
      </w:r>
    </w:p>
    <w:p w14:paraId="4EEEBC36" w14:textId="77777777" w:rsidR="00054209" w:rsidRDefault="00054209" w:rsidP="00054209">
      <w:pPr>
        <w:rPr>
          <w:lang w:val="en-GB"/>
        </w:rPr>
      </w:pPr>
      <w:r>
        <w:t>VDI Pool sports the same set of KPI metrics that</w:t>
      </w:r>
      <w:r>
        <w:rPr>
          <w:lang w:val="en-GB"/>
        </w:rPr>
        <w:t xml:space="preserve"> RDS Farm has. The only difference is it uses VDI Session as the base object, reflecting the fact that a pool is nothing but a collection of VDI VMs. </w:t>
      </w:r>
    </w:p>
    <w:p w14:paraId="37B746F9" w14:textId="7D0A5A97" w:rsidR="00054209" w:rsidRDefault="00054209" w:rsidP="00054209">
      <w:pPr>
        <w:rPr>
          <w:lang w:val="en-GB"/>
        </w:rPr>
      </w:pPr>
      <w:r>
        <w:rPr>
          <w:lang w:val="en-GB"/>
        </w:rPr>
        <w:t>Refer to the RDS Farm metric for the explanation.</w:t>
      </w:r>
      <w:r w:rsidR="00D66048">
        <w:rPr>
          <w:lang w:val="en-GB"/>
        </w:rPr>
        <w:t xml:space="preserve"> In summary, the metrics are:</w:t>
      </w:r>
    </w:p>
    <w:p w14:paraId="289AADDB" w14:textId="7BCE9716" w:rsidR="00D66048" w:rsidRPr="00BC22B1" w:rsidRDefault="00D66048" w:rsidP="00D66048">
      <w:pPr>
        <w:pStyle w:val="Bullet"/>
        <w:rPr>
          <w:b/>
          <w:bCs/>
        </w:rPr>
      </w:pPr>
      <w:r w:rsidRPr="00BC22B1">
        <w:t xml:space="preserve">Lowest Network KPI among </w:t>
      </w:r>
      <w:r w:rsidR="00C46B2E">
        <w:t xml:space="preserve">VDI </w:t>
      </w:r>
      <w:r w:rsidRPr="00BC22B1">
        <w:t>Sessions (%)</w:t>
      </w:r>
    </w:p>
    <w:p w14:paraId="114249EB" w14:textId="4BF3E2AE" w:rsidR="00D66048" w:rsidRPr="00C46B2E" w:rsidRDefault="00D66048" w:rsidP="00D66048">
      <w:pPr>
        <w:pStyle w:val="Bullet"/>
        <w:rPr>
          <w:lang w:val="en-GB"/>
        </w:rPr>
      </w:pPr>
      <w:r w:rsidRPr="00BC22B1">
        <w:t xml:space="preserve">Worst DC KPI among </w:t>
      </w:r>
      <w:r w:rsidR="00C46B2E">
        <w:t xml:space="preserve">VDI </w:t>
      </w:r>
      <w:r w:rsidR="00C46B2E" w:rsidRPr="00BC22B1">
        <w:t xml:space="preserve">Sessions </w:t>
      </w:r>
      <w:r w:rsidRPr="00BC22B1">
        <w:t>(%)</w:t>
      </w:r>
    </w:p>
    <w:p w14:paraId="5B600C42" w14:textId="6E74387F" w:rsidR="00C46B2E" w:rsidRPr="00C46B2E" w:rsidRDefault="00C46B2E" w:rsidP="00C46B2E">
      <w:pPr>
        <w:pStyle w:val="Bullet"/>
        <w:rPr>
          <w:lang w:val="en-GB"/>
        </w:rPr>
      </w:pPr>
      <w:r>
        <w:t xml:space="preserve">VDI </w:t>
      </w:r>
      <w:r w:rsidRPr="00BC22B1">
        <w:t xml:space="preserve">Sessions </w:t>
      </w:r>
      <w:r w:rsidRPr="00C46B2E">
        <w:rPr>
          <w:lang w:val="en-GB"/>
        </w:rPr>
        <w:t>with Red DC KPI</w:t>
      </w:r>
    </w:p>
    <w:p w14:paraId="0EC32343" w14:textId="5D0C8425" w:rsidR="00C46B2E" w:rsidRPr="00C46B2E" w:rsidRDefault="00C46B2E" w:rsidP="00C46B2E">
      <w:pPr>
        <w:pStyle w:val="Bullet"/>
        <w:rPr>
          <w:lang w:val="en-GB"/>
        </w:rPr>
      </w:pPr>
      <w:r>
        <w:t xml:space="preserve">VDI </w:t>
      </w:r>
      <w:r w:rsidRPr="00BC22B1">
        <w:t xml:space="preserve">Sessions </w:t>
      </w:r>
      <w:r w:rsidRPr="00C46B2E">
        <w:rPr>
          <w:lang w:val="en-GB"/>
        </w:rPr>
        <w:t>with Red Network KPI</w:t>
      </w:r>
    </w:p>
    <w:p w14:paraId="6F2C684D" w14:textId="77777777" w:rsidR="00C46B2E" w:rsidRPr="00C46B2E" w:rsidRDefault="00C46B2E" w:rsidP="00C46B2E">
      <w:pPr>
        <w:pStyle w:val="Bullet"/>
        <w:rPr>
          <w:lang w:val="en-GB"/>
        </w:rPr>
      </w:pPr>
      <w:r w:rsidRPr="00C46B2E">
        <w:rPr>
          <w:lang w:val="en-GB"/>
        </w:rPr>
        <w:t>95th Percentile DC KPI (%)</w:t>
      </w:r>
    </w:p>
    <w:p w14:paraId="18083129" w14:textId="15AA3D33" w:rsidR="00C46B2E" w:rsidRDefault="00C46B2E" w:rsidP="00C46B2E">
      <w:pPr>
        <w:pStyle w:val="Bullet"/>
        <w:rPr>
          <w:lang w:val="en-GB"/>
        </w:rPr>
      </w:pPr>
      <w:r w:rsidRPr="00C46B2E">
        <w:rPr>
          <w:lang w:val="en-GB"/>
        </w:rPr>
        <w:t>95th Percentile Network KPI (%)</w:t>
      </w:r>
    </w:p>
    <w:p w14:paraId="0D2A92C1" w14:textId="77777777" w:rsidR="00054209" w:rsidRDefault="00054209" w:rsidP="009E7AFA">
      <w:pPr>
        <w:pStyle w:val="Heading5"/>
      </w:pPr>
      <w:r>
        <w:t>Contention Metrics</w:t>
      </w:r>
    </w:p>
    <w:p w14:paraId="053B34CD" w14:textId="7B172916" w:rsidR="002D1482" w:rsidRDefault="00D73FA1" w:rsidP="00B97944">
      <w:pPr>
        <w:tabs>
          <w:tab w:val="left" w:pos="5717"/>
        </w:tabs>
        <w:rPr>
          <w:lang w:val="en-GB"/>
        </w:rPr>
      </w:pPr>
      <w:r>
        <w:rPr>
          <w:lang w:val="en-GB"/>
        </w:rPr>
        <w:t>As per RDS Farm, we begin with checking inside Windows.</w:t>
      </w:r>
    </w:p>
    <w:p w14:paraId="5788BF05" w14:textId="77777777" w:rsidR="002D1482" w:rsidRPr="001D7879" w:rsidRDefault="002D1482" w:rsidP="002D1482">
      <w:pPr>
        <w:pStyle w:val="BeforeTable"/>
      </w:pPr>
      <w:r>
        <w:t xml:space="preserve">    </w:t>
      </w:r>
    </w:p>
    <w:tbl>
      <w:tblPr>
        <w:tblStyle w:val="GridTable1Light-Accent3"/>
        <w:tblW w:w="10485" w:type="dxa"/>
        <w:tblCellMar>
          <w:top w:w="57" w:type="dxa"/>
          <w:bottom w:w="57" w:type="dxa"/>
        </w:tblCellMar>
        <w:tblLook w:val="0480" w:firstRow="0" w:lastRow="0" w:firstColumn="1" w:lastColumn="0" w:noHBand="0" w:noVBand="1"/>
      </w:tblPr>
      <w:tblGrid>
        <w:gridCol w:w="2948"/>
        <w:gridCol w:w="7537"/>
      </w:tblGrid>
      <w:tr w:rsidR="002D1482" w14:paraId="586B8AD6" w14:textId="77777777" w:rsidTr="004B4140">
        <w:tc>
          <w:tcPr>
            <w:cnfStyle w:val="001000000000" w:firstRow="0" w:lastRow="0" w:firstColumn="1" w:lastColumn="0" w:oddVBand="0" w:evenVBand="0" w:oddHBand="0" w:evenHBand="0" w:firstRowFirstColumn="0" w:firstRowLastColumn="0" w:lastRowFirstColumn="0" w:lastRowLastColumn="0"/>
            <w:tcW w:w="2948" w:type="dxa"/>
          </w:tcPr>
          <w:p w14:paraId="34150D11" w14:textId="77777777" w:rsidR="002D1482" w:rsidRDefault="002D1482" w:rsidP="00207B31">
            <w:pPr>
              <w:pStyle w:val="Tablecontent"/>
            </w:pPr>
            <w:r>
              <w:rPr>
                <w:b w:val="0"/>
                <w:bCs w:val="0"/>
              </w:rPr>
              <w:t xml:space="preserve">Worst CPU Queue </w:t>
            </w:r>
          </w:p>
        </w:tc>
        <w:tc>
          <w:tcPr>
            <w:tcW w:w="7537" w:type="dxa"/>
          </w:tcPr>
          <w:p w14:paraId="26A30E62" w14:textId="0BFD4169" w:rsidR="002D1482" w:rsidRDefault="00FA7EC2" w:rsidP="00207B31">
            <w:pPr>
              <w:pStyle w:val="Tablecontent"/>
              <w:cnfStyle w:val="000000000000" w:firstRow="0" w:lastRow="0" w:firstColumn="0" w:lastColumn="0" w:oddVBand="0" w:evenVBand="0" w:oddHBand="0" w:evenHBand="0" w:firstRowFirstColumn="0" w:firstRowLastColumn="0" w:lastRowFirstColumn="0" w:lastRowLastColumn="0"/>
            </w:pPr>
            <w:r>
              <w:t xml:space="preserve">The highest CPU Queue among the VDI Sessions. If this is </w:t>
            </w:r>
            <w:proofErr w:type="gramStart"/>
            <w:r>
              <w:t>high</w:t>
            </w:r>
            <w:proofErr w:type="gramEnd"/>
            <w:r>
              <w:t xml:space="preserve"> then look inside Windows. To reduce </w:t>
            </w:r>
            <w:proofErr w:type="gramStart"/>
            <w:r>
              <w:t>this</w:t>
            </w:r>
            <w:proofErr w:type="gramEnd"/>
            <w:r>
              <w:t xml:space="preserve"> you need to increase the number of vCPU, or move the user to a pool with bigger VM.</w:t>
            </w:r>
          </w:p>
        </w:tc>
      </w:tr>
      <w:tr w:rsidR="002D1482" w14:paraId="589269B2" w14:textId="77777777" w:rsidTr="004B4140">
        <w:tc>
          <w:tcPr>
            <w:cnfStyle w:val="001000000000" w:firstRow="0" w:lastRow="0" w:firstColumn="1" w:lastColumn="0" w:oddVBand="0" w:evenVBand="0" w:oddHBand="0" w:evenHBand="0" w:firstRowFirstColumn="0" w:firstRowLastColumn="0" w:lastRowFirstColumn="0" w:lastRowLastColumn="0"/>
            <w:tcW w:w="2948" w:type="dxa"/>
          </w:tcPr>
          <w:p w14:paraId="30BA074A" w14:textId="77777777" w:rsidR="002D1482" w:rsidRPr="009F4B20" w:rsidRDefault="002D1482" w:rsidP="00207B31">
            <w:pPr>
              <w:pStyle w:val="Tablecontent"/>
              <w:rPr>
                <w:color w:val="BFBFBF" w:themeColor="background1" w:themeShade="BF"/>
              </w:rPr>
            </w:pPr>
            <w:r>
              <w:rPr>
                <w:b w:val="0"/>
                <w:bCs w:val="0"/>
                <w:color w:val="BFBFBF" w:themeColor="background1" w:themeShade="BF"/>
              </w:rPr>
              <w:t xml:space="preserve">Worst </w:t>
            </w:r>
            <w:r w:rsidRPr="009F4B20">
              <w:rPr>
                <w:b w:val="0"/>
                <w:bCs w:val="0"/>
                <w:color w:val="BFBFBF" w:themeColor="background1" w:themeShade="BF"/>
              </w:rPr>
              <w:t xml:space="preserve">CPU Context Switch </w:t>
            </w:r>
          </w:p>
          <w:p w14:paraId="6BB669A9" w14:textId="77777777" w:rsidR="002D1482" w:rsidRDefault="002D1482" w:rsidP="00207B31">
            <w:pPr>
              <w:pStyle w:val="Tablecontent"/>
            </w:pPr>
            <w:r w:rsidRPr="00694A55">
              <w:rPr>
                <w:b w:val="0"/>
                <w:bCs w:val="0"/>
              </w:rPr>
              <w:t xml:space="preserve">Worst </w:t>
            </w:r>
            <w:r>
              <w:rPr>
                <w:b w:val="0"/>
                <w:bCs w:val="0"/>
              </w:rPr>
              <w:t>Memory Page-in Rate</w:t>
            </w:r>
          </w:p>
          <w:p w14:paraId="5000790C" w14:textId="77777777" w:rsidR="002D1482" w:rsidRPr="00954CE2" w:rsidRDefault="002D1482" w:rsidP="00207B31">
            <w:pPr>
              <w:pStyle w:val="Tablecontent"/>
            </w:pPr>
            <w:r>
              <w:rPr>
                <w:b w:val="0"/>
                <w:bCs w:val="0"/>
              </w:rPr>
              <w:t>Worst Disk Queue</w:t>
            </w:r>
          </w:p>
        </w:tc>
        <w:tc>
          <w:tcPr>
            <w:tcW w:w="7537" w:type="dxa"/>
          </w:tcPr>
          <w:p w14:paraId="0C0C8D39" w14:textId="3D25C156" w:rsidR="002D1482" w:rsidRPr="001E66A0" w:rsidRDefault="00FA7EC2" w:rsidP="00207B31">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bl>
    <w:p w14:paraId="5CBF17D6" w14:textId="77777777" w:rsidR="009B5A4F" w:rsidRDefault="009B5A4F" w:rsidP="00207B31">
      <w:pPr>
        <w:pStyle w:val="BeforeTable"/>
      </w:pPr>
    </w:p>
    <w:p w14:paraId="2A02471B" w14:textId="486E115B" w:rsidR="009B5A4F" w:rsidRDefault="009B5A4F" w:rsidP="00207B31">
      <w:r>
        <w:lastRenderedPageBreak/>
        <w:t xml:space="preserve">If the above shows something is wrong, then you want to know many </w:t>
      </w:r>
      <w:r w:rsidR="00B3693D">
        <w:t xml:space="preserve">VDI Sessions </w:t>
      </w:r>
      <w:r>
        <w:t>are affected. This is where the Count() metric-type come in</w:t>
      </w:r>
    </w:p>
    <w:p w14:paraId="346EB2E6" w14:textId="77777777" w:rsidR="009B5A4F" w:rsidRDefault="009B5A4F" w:rsidP="009B5A4F">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2948"/>
        <w:gridCol w:w="7537"/>
      </w:tblGrid>
      <w:tr w:rsidR="00D35F09" w14:paraId="7504DD0F" w14:textId="77777777" w:rsidTr="004B4140">
        <w:tc>
          <w:tcPr>
            <w:cnfStyle w:val="001000000000" w:firstRow="0" w:lastRow="0" w:firstColumn="1" w:lastColumn="0" w:oddVBand="0" w:evenVBand="0" w:oddHBand="0" w:evenHBand="0" w:firstRowFirstColumn="0" w:firstRowLastColumn="0" w:lastRowFirstColumn="0" w:lastRowLastColumn="0"/>
            <w:tcW w:w="2948" w:type="dxa"/>
          </w:tcPr>
          <w:p w14:paraId="1671C51F" w14:textId="606973C9" w:rsidR="00D35F09" w:rsidRPr="005E2248" w:rsidRDefault="00D35F09" w:rsidP="00D35F09">
            <w:pPr>
              <w:pStyle w:val="Tablecontent"/>
              <w:rPr>
                <w:b w:val="0"/>
                <w:bCs w:val="0"/>
              </w:rPr>
            </w:pPr>
            <w:r w:rsidRPr="005E2248">
              <w:rPr>
                <w:b w:val="0"/>
                <w:bCs w:val="0"/>
              </w:rPr>
              <w:t xml:space="preserve">VDI Sessions with CPU Queue </w:t>
            </w:r>
          </w:p>
          <w:p w14:paraId="6F15CD3C" w14:textId="25A3EBB0" w:rsidR="00D35F09" w:rsidRDefault="00D35F09" w:rsidP="00D35F09">
            <w:pPr>
              <w:pStyle w:val="Tablecontent"/>
              <w:rPr>
                <w:color w:val="BFBFBF" w:themeColor="background1" w:themeShade="BF"/>
              </w:rPr>
            </w:pPr>
            <w:r w:rsidRPr="005E2248">
              <w:rPr>
                <w:b w:val="0"/>
                <w:bCs w:val="0"/>
              </w:rPr>
              <w:t xml:space="preserve">VDI Sessions with Disk Queue </w:t>
            </w:r>
          </w:p>
        </w:tc>
        <w:tc>
          <w:tcPr>
            <w:tcW w:w="7537" w:type="dxa"/>
          </w:tcPr>
          <w:p w14:paraId="1C9585F9" w14:textId="60AACBA4" w:rsidR="00D35F09" w:rsidRDefault="00D35F09" w:rsidP="00D35F09">
            <w:pPr>
              <w:pStyle w:val="Tablecontent"/>
              <w:cnfStyle w:val="000000000000" w:firstRow="0" w:lastRow="0" w:firstColumn="0" w:lastColumn="0" w:oddVBand="0" w:evenVBand="0" w:oddHBand="0" w:evenHBand="0" w:firstRowFirstColumn="0" w:firstRowLastColumn="0" w:lastRowFirstColumn="0" w:lastRowLastColumn="0"/>
            </w:pPr>
            <w:r>
              <w:t>The threshold used Above 2.</w:t>
            </w:r>
          </w:p>
          <w:p w14:paraId="326F5B0D" w14:textId="2F415C6D" w:rsidR="00D35F09" w:rsidRDefault="00D35F09" w:rsidP="00D35F09">
            <w:pPr>
              <w:pStyle w:val="Tablecontent"/>
              <w:cnfStyle w:val="000000000000" w:firstRow="0" w:lastRow="0" w:firstColumn="0" w:lastColumn="0" w:oddVBand="0" w:evenVBand="0" w:oddHBand="0" w:evenHBand="0" w:firstRowFirstColumn="0" w:firstRowLastColumn="0" w:lastRowFirstColumn="0" w:lastRowLastColumn="0"/>
            </w:pPr>
            <w:r>
              <w:t>The threshold used Above 10 in Windows</w:t>
            </w:r>
          </w:p>
        </w:tc>
      </w:tr>
    </w:tbl>
    <w:p w14:paraId="03EDAF07" w14:textId="77777777" w:rsidR="002D1482" w:rsidRDefault="002D1482" w:rsidP="002D1482">
      <w:pPr>
        <w:pStyle w:val="BeforeTable"/>
      </w:pPr>
    </w:p>
    <w:p w14:paraId="50605F75" w14:textId="57C5A129" w:rsidR="002D1482" w:rsidRDefault="002D1482" w:rsidP="002D1482">
      <w:r>
        <w:t>Next, check if there is a problem outside Windows, meaning at the VM or below.</w:t>
      </w:r>
      <w:r w:rsidR="00C01665">
        <w:t xml:space="preserve"> Check for both DC and Network</w:t>
      </w:r>
    </w:p>
    <w:p w14:paraId="5B0FA0A3" w14:textId="77777777" w:rsidR="00054209" w:rsidRDefault="00054209" w:rsidP="00054209">
      <w:pPr>
        <w:pStyle w:val="BeforeTable"/>
        <w:rPr>
          <w:lang w:val="en-GB"/>
        </w:rPr>
      </w:pPr>
    </w:p>
    <w:tbl>
      <w:tblPr>
        <w:tblStyle w:val="GridTable1Light-Accent3"/>
        <w:tblW w:w="10485" w:type="dxa"/>
        <w:tblCellMar>
          <w:top w:w="57" w:type="dxa"/>
          <w:bottom w:w="57" w:type="dxa"/>
        </w:tblCellMar>
        <w:tblLook w:val="0480" w:firstRow="0" w:lastRow="0" w:firstColumn="1" w:lastColumn="0" w:noHBand="0" w:noVBand="1"/>
      </w:tblPr>
      <w:tblGrid>
        <w:gridCol w:w="4957"/>
        <w:gridCol w:w="5528"/>
      </w:tblGrid>
      <w:tr w:rsidR="00054209" w14:paraId="13DCA6BC" w14:textId="77777777" w:rsidTr="00770594">
        <w:tc>
          <w:tcPr>
            <w:cnfStyle w:val="001000000000" w:firstRow="0" w:lastRow="0" w:firstColumn="1" w:lastColumn="0" w:oddVBand="0" w:evenVBand="0" w:oddHBand="0" w:evenHBand="0" w:firstRowFirstColumn="0" w:firstRowLastColumn="0" w:lastRowFirstColumn="0" w:lastRowLastColumn="0"/>
            <w:tcW w:w="4957" w:type="dxa"/>
          </w:tcPr>
          <w:p w14:paraId="0302E3F8" w14:textId="77777777" w:rsidR="00054209" w:rsidRPr="005E2248" w:rsidRDefault="00054209" w:rsidP="007F7648">
            <w:pPr>
              <w:pStyle w:val="Tablecontent"/>
              <w:rPr>
                <w:b w:val="0"/>
                <w:bCs w:val="0"/>
              </w:rPr>
            </w:pPr>
            <w:r w:rsidRPr="005E2248">
              <w:rPr>
                <w:b w:val="0"/>
                <w:bCs w:val="0"/>
              </w:rPr>
              <w:t>Worst CPU Co-stop (%)</w:t>
            </w:r>
          </w:p>
          <w:p w14:paraId="20F05EE9" w14:textId="77777777" w:rsidR="00054209" w:rsidRPr="005E2248" w:rsidRDefault="00054209" w:rsidP="007F7648">
            <w:pPr>
              <w:pStyle w:val="Tablecontent"/>
              <w:rPr>
                <w:b w:val="0"/>
                <w:bCs w:val="0"/>
              </w:rPr>
            </w:pPr>
            <w:r w:rsidRPr="005E2248">
              <w:rPr>
                <w:b w:val="0"/>
                <w:bCs w:val="0"/>
              </w:rPr>
              <w:t>Worst CPU Ready (%)</w:t>
            </w:r>
          </w:p>
          <w:p w14:paraId="4075E4DE" w14:textId="77777777" w:rsidR="00054209" w:rsidRPr="005E2248" w:rsidRDefault="00054209" w:rsidP="007F7648">
            <w:pPr>
              <w:pStyle w:val="Tablecontent"/>
              <w:rPr>
                <w:b w:val="0"/>
                <w:bCs w:val="0"/>
              </w:rPr>
            </w:pPr>
            <w:r w:rsidRPr="005E2248">
              <w:rPr>
                <w:b w:val="0"/>
                <w:bCs w:val="0"/>
              </w:rPr>
              <w:t>Worst Memory Contention</w:t>
            </w:r>
          </w:p>
        </w:tc>
        <w:tc>
          <w:tcPr>
            <w:tcW w:w="5528" w:type="dxa"/>
          </w:tcPr>
          <w:p w14:paraId="05D9E96D" w14:textId="5FD3513F" w:rsidR="00054209" w:rsidRPr="001E66A0" w:rsidRDefault="00FF19D2" w:rsidP="007F7648">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r w:rsidR="00823679" w14:paraId="6932BBFF" w14:textId="77777777" w:rsidTr="00770594">
        <w:tc>
          <w:tcPr>
            <w:cnfStyle w:val="001000000000" w:firstRow="0" w:lastRow="0" w:firstColumn="1" w:lastColumn="0" w:oddVBand="0" w:evenVBand="0" w:oddHBand="0" w:evenHBand="0" w:firstRowFirstColumn="0" w:firstRowLastColumn="0" w:lastRowFirstColumn="0" w:lastRowLastColumn="0"/>
            <w:tcW w:w="4957" w:type="dxa"/>
          </w:tcPr>
          <w:p w14:paraId="3541EE86" w14:textId="77777777" w:rsidR="00823679" w:rsidRPr="005E2248" w:rsidRDefault="00823679" w:rsidP="00A82EED">
            <w:pPr>
              <w:pStyle w:val="Tablecontent"/>
              <w:rPr>
                <w:b w:val="0"/>
                <w:bCs w:val="0"/>
              </w:rPr>
            </w:pPr>
            <w:r w:rsidRPr="005E2248">
              <w:rPr>
                <w:b w:val="0"/>
                <w:bCs w:val="0"/>
              </w:rPr>
              <w:t xml:space="preserve">Worst </w:t>
            </w:r>
            <w:proofErr w:type="spellStart"/>
            <w:r w:rsidRPr="005E2248">
              <w:rPr>
                <w:b w:val="0"/>
                <w:bCs w:val="0"/>
              </w:rPr>
              <w:t>vDisk</w:t>
            </w:r>
            <w:proofErr w:type="spellEnd"/>
            <w:r w:rsidRPr="005E2248">
              <w:rPr>
                <w:b w:val="0"/>
                <w:bCs w:val="0"/>
              </w:rPr>
              <w:t xml:space="preserve"> Latency</w:t>
            </w:r>
          </w:p>
        </w:tc>
        <w:tc>
          <w:tcPr>
            <w:tcW w:w="5528" w:type="dxa"/>
          </w:tcPr>
          <w:p w14:paraId="3D68668B" w14:textId="1E0C9A63" w:rsidR="00823679" w:rsidRPr="001E66A0" w:rsidRDefault="00823679" w:rsidP="00A82EED">
            <w:pPr>
              <w:pStyle w:val="Tablecontent"/>
              <w:cnfStyle w:val="000000000000" w:firstRow="0" w:lastRow="0" w:firstColumn="0" w:lastColumn="0" w:oddVBand="0" w:evenVBand="0" w:oddHBand="0" w:evenHBand="0" w:firstRowFirstColumn="0" w:firstRowLastColumn="0" w:lastRowFirstColumn="0" w:lastRowLastColumn="0"/>
            </w:pPr>
          </w:p>
        </w:tc>
      </w:tr>
      <w:tr w:rsidR="00823679" w14:paraId="561909D9" w14:textId="77777777" w:rsidTr="00770594">
        <w:tc>
          <w:tcPr>
            <w:cnfStyle w:val="001000000000" w:firstRow="0" w:lastRow="0" w:firstColumn="1" w:lastColumn="0" w:oddVBand="0" w:evenVBand="0" w:oddHBand="0" w:evenHBand="0" w:firstRowFirstColumn="0" w:firstRowLastColumn="0" w:lastRowFirstColumn="0" w:lastRowLastColumn="0"/>
            <w:tcW w:w="4957" w:type="dxa"/>
          </w:tcPr>
          <w:p w14:paraId="5A631188" w14:textId="77777777" w:rsidR="00823679" w:rsidRPr="007426EB" w:rsidRDefault="00823679" w:rsidP="00A82EED">
            <w:pPr>
              <w:pStyle w:val="Tablecontent"/>
              <w:rPr>
                <w:color w:val="A6A6A6" w:themeColor="background1" w:themeShade="A6"/>
              </w:rPr>
            </w:pPr>
            <w:r w:rsidRPr="007426EB">
              <w:rPr>
                <w:b w:val="0"/>
                <w:bCs w:val="0"/>
                <w:color w:val="A6A6A6" w:themeColor="background1" w:themeShade="A6"/>
              </w:rPr>
              <w:t xml:space="preserve">Worst </w:t>
            </w:r>
            <w:proofErr w:type="spellStart"/>
            <w:r w:rsidRPr="007426EB">
              <w:rPr>
                <w:b w:val="0"/>
                <w:bCs w:val="0"/>
                <w:color w:val="A6A6A6" w:themeColor="background1" w:themeShade="A6"/>
              </w:rPr>
              <w:t>vDisk</w:t>
            </w:r>
            <w:proofErr w:type="spellEnd"/>
            <w:r w:rsidRPr="007426EB">
              <w:rPr>
                <w:b w:val="0"/>
                <w:bCs w:val="0"/>
                <w:color w:val="A6A6A6" w:themeColor="background1" w:themeShade="A6"/>
              </w:rPr>
              <w:t xml:space="preserve"> Read Latency</w:t>
            </w:r>
          </w:p>
          <w:p w14:paraId="25A47DD4" w14:textId="77777777" w:rsidR="00823679" w:rsidRDefault="00823679" w:rsidP="00A82EED">
            <w:pPr>
              <w:pStyle w:val="Tablecontent"/>
              <w:rPr>
                <w:b w:val="0"/>
                <w:bCs w:val="0"/>
              </w:rPr>
            </w:pPr>
            <w:r w:rsidRPr="007426EB">
              <w:rPr>
                <w:b w:val="0"/>
                <w:bCs w:val="0"/>
                <w:color w:val="A6A6A6" w:themeColor="background1" w:themeShade="A6"/>
              </w:rPr>
              <w:t xml:space="preserve">Worst </w:t>
            </w:r>
            <w:proofErr w:type="spellStart"/>
            <w:r w:rsidRPr="007426EB">
              <w:rPr>
                <w:b w:val="0"/>
                <w:bCs w:val="0"/>
                <w:color w:val="A6A6A6" w:themeColor="background1" w:themeShade="A6"/>
              </w:rPr>
              <w:t>vDisk</w:t>
            </w:r>
            <w:proofErr w:type="spellEnd"/>
            <w:r w:rsidRPr="007426EB">
              <w:rPr>
                <w:b w:val="0"/>
                <w:bCs w:val="0"/>
                <w:color w:val="A6A6A6" w:themeColor="background1" w:themeShade="A6"/>
              </w:rPr>
              <w:t xml:space="preserve"> Write Latency</w:t>
            </w:r>
          </w:p>
        </w:tc>
        <w:tc>
          <w:tcPr>
            <w:tcW w:w="5528" w:type="dxa"/>
          </w:tcPr>
          <w:p w14:paraId="327BE550" w14:textId="7D01B2F8" w:rsidR="00823679" w:rsidRPr="001E66A0" w:rsidRDefault="00823679" w:rsidP="00A82EED">
            <w:pPr>
              <w:pStyle w:val="Tablecontent"/>
              <w:cnfStyle w:val="000000000000" w:firstRow="0" w:lastRow="0" w:firstColumn="0" w:lastColumn="0" w:oddVBand="0" w:evenVBand="0" w:oddHBand="0" w:evenHBand="0" w:firstRowFirstColumn="0" w:firstRowLastColumn="0" w:lastRowFirstColumn="0" w:lastRowLastColumn="0"/>
            </w:pPr>
            <w:r>
              <w:t xml:space="preserve">Note these metrics do not exist </w:t>
            </w:r>
            <w:r w:rsidR="00A20245">
              <w:t xml:space="preserve">yet </w:t>
            </w:r>
            <w:r>
              <w:t xml:space="preserve">for VDI Pool. In the </w:t>
            </w:r>
            <w:proofErr w:type="spellStart"/>
            <w:proofErr w:type="gramStart"/>
            <w:r>
              <w:t>mean time</w:t>
            </w:r>
            <w:proofErr w:type="spellEnd"/>
            <w:proofErr w:type="gramEnd"/>
            <w:r>
              <w:t>, use super metric.</w:t>
            </w:r>
          </w:p>
        </w:tc>
      </w:tr>
      <w:tr w:rsidR="00770594" w14:paraId="598395A7" w14:textId="77777777" w:rsidTr="00770594">
        <w:tc>
          <w:tcPr>
            <w:cnfStyle w:val="001000000000" w:firstRow="0" w:lastRow="0" w:firstColumn="1" w:lastColumn="0" w:oddVBand="0" w:evenVBand="0" w:oddHBand="0" w:evenHBand="0" w:firstRowFirstColumn="0" w:firstRowLastColumn="0" w:lastRowFirstColumn="0" w:lastRowLastColumn="0"/>
            <w:tcW w:w="4957" w:type="dxa"/>
          </w:tcPr>
          <w:p w14:paraId="1EF4A72A" w14:textId="77777777" w:rsidR="00770594" w:rsidRPr="00472AD8" w:rsidRDefault="00770594" w:rsidP="00770594">
            <w:pPr>
              <w:pStyle w:val="Tablecontent"/>
              <w:rPr>
                <w:b w:val="0"/>
                <w:bCs w:val="0"/>
              </w:rPr>
            </w:pPr>
            <w:r w:rsidRPr="00472AD8">
              <w:rPr>
                <w:b w:val="0"/>
                <w:bCs w:val="0"/>
              </w:rPr>
              <w:t>Worst Protocol Latency</w:t>
            </w:r>
            <w:r>
              <w:rPr>
                <w:b w:val="0"/>
                <w:bCs w:val="0"/>
              </w:rPr>
              <w:t xml:space="preserve"> (</w:t>
            </w:r>
            <w:proofErr w:type="spellStart"/>
            <w:r>
              <w:rPr>
                <w:b w:val="0"/>
                <w:bCs w:val="0"/>
              </w:rPr>
              <w:t>ms</w:t>
            </w:r>
            <w:proofErr w:type="spellEnd"/>
            <w:r>
              <w:rPr>
                <w:b w:val="0"/>
                <w:bCs w:val="0"/>
              </w:rPr>
              <w:t>)</w:t>
            </w:r>
          </w:p>
          <w:p w14:paraId="2ABDBAE5" w14:textId="77777777" w:rsidR="00770594" w:rsidRPr="00472AD8" w:rsidRDefault="00770594" w:rsidP="00770594">
            <w:pPr>
              <w:pStyle w:val="Tablecontent"/>
              <w:rPr>
                <w:b w:val="0"/>
                <w:bCs w:val="0"/>
              </w:rPr>
            </w:pPr>
            <w:r w:rsidRPr="00472AD8">
              <w:rPr>
                <w:b w:val="0"/>
                <w:bCs w:val="0"/>
              </w:rPr>
              <w:t>Worst Protocol Received Packet Loss</w:t>
            </w:r>
            <w:r>
              <w:rPr>
                <w:b w:val="0"/>
                <w:bCs w:val="0"/>
              </w:rPr>
              <w:t xml:space="preserve"> (%)</w:t>
            </w:r>
          </w:p>
          <w:p w14:paraId="4BB7A55A" w14:textId="77777777" w:rsidR="00770594" w:rsidRDefault="00770594" w:rsidP="00770594">
            <w:pPr>
              <w:pStyle w:val="Tablecontent"/>
            </w:pPr>
            <w:r w:rsidRPr="00472AD8">
              <w:rPr>
                <w:b w:val="0"/>
                <w:bCs w:val="0"/>
              </w:rPr>
              <w:t>Worst Protocol Transmit Packet Loss</w:t>
            </w:r>
            <w:r>
              <w:rPr>
                <w:b w:val="0"/>
                <w:bCs w:val="0"/>
              </w:rPr>
              <w:t xml:space="preserve"> (%)</w:t>
            </w:r>
          </w:p>
          <w:p w14:paraId="5F4F5672" w14:textId="77777777" w:rsidR="00770594" w:rsidRDefault="00770594" w:rsidP="00770594">
            <w:pPr>
              <w:pStyle w:val="Tablecontent"/>
            </w:pPr>
            <w:r w:rsidRPr="00472AD8">
              <w:rPr>
                <w:b w:val="0"/>
                <w:bCs w:val="0"/>
              </w:rPr>
              <w:t xml:space="preserve">Worst </w:t>
            </w:r>
            <w:r>
              <w:rPr>
                <w:b w:val="0"/>
                <w:bCs w:val="0"/>
              </w:rPr>
              <w:t>time taken to load profile</w:t>
            </w:r>
          </w:p>
          <w:p w14:paraId="49163283" w14:textId="01B42AB6" w:rsidR="00770594" w:rsidRPr="007426EB" w:rsidRDefault="00770594" w:rsidP="00770594">
            <w:pPr>
              <w:pStyle w:val="Tablecontent"/>
              <w:rPr>
                <w:color w:val="A6A6A6" w:themeColor="background1" w:themeShade="A6"/>
              </w:rPr>
            </w:pPr>
            <w:r>
              <w:rPr>
                <w:b w:val="0"/>
                <w:bCs w:val="0"/>
              </w:rPr>
              <w:t>Worst time taken to logon</w:t>
            </w:r>
          </w:p>
        </w:tc>
        <w:tc>
          <w:tcPr>
            <w:tcW w:w="5528" w:type="dxa"/>
          </w:tcPr>
          <w:p w14:paraId="739C9817" w14:textId="1F35DDF7" w:rsidR="00770594" w:rsidRDefault="00770594" w:rsidP="00770594">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698BCEC9" w14:textId="77777777" w:rsidR="00E860E3" w:rsidRDefault="00E860E3" w:rsidP="00207B31">
      <w:pPr>
        <w:pStyle w:val="BeforeTable"/>
      </w:pPr>
    </w:p>
    <w:p w14:paraId="3388D395" w14:textId="07273FBE" w:rsidR="00E860E3" w:rsidRDefault="00AB1B33" w:rsidP="00207B31">
      <w:r>
        <w:t>If there is a problem, check how broad the problem is.</w:t>
      </w:r>
    </w:p>
    <w:p w14:paraId="2329B773" w14:textId="77777777" w:rsidR="00E860E3" w:rsidRDefault="00E860E3" w:rsidP="00E860E3">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4957"/>
        <w:gridCol w:w="5499"/>
      </w:tblGrid>
      <w:tr w:rsidR="00054209" w14:paraId="7114FDE4" w14:textId="77777777" w:rsidTr="007F7648">
        <w:tc>
          <w:tcPr>
            <w:cnfStyle w:val="001000000000" w:firstRow="0" w:lastRow="0" w:firstColumn="1" w:lastColumn="0" w:oddVBand="0" w:evenVBand="0" w:oddHBand="0" w:evenHBand="0" w:firstRowFirstColumn="0" w:firstRowLastColumn="0" w:lastRowFirstColumn="0" w:lastRowLastColumn="0"/>
            <w:tcW w:w="4957" w:type="dxa"/>
          </w:tcPr>
          <w:p w14:paraId="12F52D40" w14:textId="7EDD3B0C" w:rsidR="00054209" w:rsidRDefault="00054209" w:rsidP="007F7648">
            <w:pPr>
              <w:pStyle w:val="Tablecontent"/>
            </w:pPr>
            <w:r w:rsidRPr="005E2248">
              <w:rPr>
                <w:b w:val="0"/>
                <w:bCs w:val="0"/>
              </w:rPr>
              <w:t>VDI Sessions with CPU Ready</w:t>
            </w:r>
          </w:p>
          <w:p w14:paraId="082F34F9" w14:textId="3FCEA9CC" w:rsidR="00FF4562" w:rsidRPr="005E2248" w:rsidRDefault="00FF4562" w:rsidP="007F7648">
            <w:pPr>
              <w:pStyle w:val="Tablecontent"/>
              <w:rPr>
                <w:b w:val="0"/>
                <w:bCs w:val="0"/>
              </w:rPr>
            </w:pPr>
            <w:r w:rsidRPr="005E2248">
              <w:rPr>
                <w:b w:val="0"/>
                <w:bCs w:val="0"/>
              </w:rPr>
              <w:t>VDI Sessions with</w:t>
            </w:r>
            <w:r>
              <w:rPr>
                <w:b w:val="0"/>
                <w:bCs w:val="0"/>
              </w:rPr>
              <w:t xml:space="preserve"> Memory Contention</w:t>
            </w:r>
          </w:p>
          <w:p w14:paraId="62D5B781" w14:textId="77777777" w:rsidR="00054209" w:rsidRDefault="00054209" w:rsidP="007F7648">
            <w:pPr>
              <w:pStyle w:val="Tablecontent"/>
            </w:pPr>
            <w:r w:rsidRPr="005E2248">
              <w:rPr>
                <w:b w:val="0"/>
                <w:bCs w:val="0"/>
              </w:rPr>
              <w:t>VDI Sessions with high Disk Latency</w:t>
            </w:r>
          </w:p>
          <w:p w14:paraId="3BEDC61A" w14:textId="77777777" w:rsidR="00054209" w:rsidRPr="00863F93" w:rsidRDefault="00054209" w:rsidP="007F7648">
            <w:pPr>
              <w:pStyle w:val="Tablecontent"/>
              <w:rPr>
                <w:b w:val="0"/>
                <w:bCs w:val="0"/>
              </w:rPr>
            </w:pPr>
            <w:r w:rsidRPr="00863F93">
              <w:rPr>
                <w:b w:val="0"/>
                <w:bCs w:val="0"/>
              </w:rPr>
              <w:t xml:space="preserve">VDI </w:t>
            </w:r>
            <w:r>
              <w:rPr>
                <w:b w:val="0"/>
                <w:bCs w:val="0"/>
              </w:rPr>
              <w:t xml:space="preserve">Sessions with protocol latency </w:t>
            </w:r>
          </w:p>
          <w:p w14:paraId="2BD59F0D" w14:textId="77777777" w:rsidR="00054209" w:rsidRDefault="00054209" w:rsidP="007F7648">
            <w:pPr>
              <w:pStyle w:val="Tablecontent"/>
            </w:pPr>
            <w:r>
              <w:rPr>
                <w:b w:val="0"/>
                <w:bCs w:val="0"/>
              </w:rPr>
              <w:t>VDI Sessions with protocol receive dropped packet</w:t>
            </w:r>
          </w:p>
          <w:p w14:paraId="3D4373C4" w14:textId="77777777" w:rsidR="00054209" w:rsidRPr="005E2248" w:rsidRDefault="00054209" w:rsidP="007F7648">
            <w:pPr>
              <w:pStyle w:val="Tablecontent"/>
              <w:rPr>
                <w:b w:val="0"/>
                <w:bCs w:val="0"/>
              </w:rPr>
            </w:pPr>
            <w:r>
              <w:rPr>
                <w:b w:val="0"/>
                <w:bCs w:val="0"/>
              </w:rPr>
              <w:t>VDI Sessions with protocol transmit dropped packet</w:t>
            </w:r>
          </w:p>
        </w:tc>
        <w:tc>
          <w:tcPr>
            <w:tcW w:w="5499" w:type="dxa"/>
          </w:tcPr>
          <w:p w14:paraId="5FBCE8F6" w14:textId="28C07388" w:rsidR="00054209"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2.5%</w:t>
            </w:r>
          </w:p>
          <w:p w14:paraId="480E1F8B" w14:textId="43CF94DF" w:rsidR="00FF4562"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9F51F7">
              <w:t xml:space="preserve"> 1%</w:t>
            </w:r>
          </w:p>
          <w:p w14:paraId="6D421F7F" w14:textId="44675874" w:rsidR="00054209"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20 </w:t>
            </w:r>
            <w:proofErr w:type="spellStart"/>
            <w:r w:rsidR="00054209">
              <w:t>ms</w:t>
            </w:r>
            <w:proofErr w:type="spellEnd"/>
          </w:p>
          <w:p w14:paraId="1CBF4E30" w14:textId="192ECB54" w:rsidR="00054209"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50 </w:t>
            </w:r>
            <w:proofErr w:type="spellStart"/>
            <w:r w:rsidR="00054209">
              <w:t>ms</w:t>
            </w:r>
            <w:proofErr w:type="spellEnd"/>
          </w:p>
          <w:p w14:paraId="7227556F" w14:textId="79CC55D7" w:rsidR="00054209"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0.5%</w:t>
            </w:r>
          </w:p>
          <w:p w14:paraId="6A0586E5" w14:textId="174805FC" w:rsidR="00054209"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0.5%</w:t>
            </w:r>
          </w:p>
        </w:tc>
      </w:tr>
    </w:tbl>
    <w:p w14:paraId="5F8B0616" w14:textId="77777777" w:rsidR="00054209" w:rsidRDefault="00054209" w:rsidP="009E7AFA">
      <w:pPr>
        <w:pStyle w:val="Heading5"/>
      </w:pPr>
      <w:r>
        <w:t>Utilization Metrics</w:t>
      </w:r>
    </w:p>
    <w:p w14:paraId="737558B3" w14:textId="77777777" w:rsidR="00054209" w:rsidRDefault="00054209" w:rsidP="00054209">
      <w:r>
        <w:t xml:space="preserve">One common reason behind contention is high utilization. Not all usage metrics are relevant to performance, so the </w:t>
      </w:r>
      <w:proofErr w:type="spellStart"/>
      <w:r>
        <w:t>the</w:t>
      </w:r>
      <w:proofErr w:type="spellEnd"/>
      <w:r>
        <w:t xml:space="preserve"> following only lists the relevant ones.</w:t>
      </w:r>
    </w:p>
    <w:p w14:paraId="77D8BBA4" w14:textId="77777777" w:rsidR="00054209" w:rsidRPr="001E66A0" w:rsidRDefault="00054209" w:rsidP="00054209">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4815"/>
        <w:gridCol w:w="5641"/>
      </w:tblGrid>
      <w:tr w:rsidR="00054209" w14:paraId="5A4039A8" w14:textId="77777777" w:rsidTr="007F7648">
        <w:tc>
          <w:tcPr>
            <w:cnfStyle w:val="001000000000" w:firstRow="0" w:lastRow="0" w:firstColumn="1" w:lastColumn="0" w:oddVBand="0" w:evenVBand="0" w:oddHBand="0" w:evenHBand="0" w:firstRowFirstColumn="0" w:firstRowLastColumn="0" w:lastRowFirstColumn="0" w:lastRowLastColumn="0"/>
            <w:tcW w:w="4815" w:type="dxa"/>
          </w:tcPr>
          <w:p w14:paraId="50A38314" w14:textId="77777777" w:rsidR="00054209" w:rsidRPr="0097278F" w:rsidRDefault="00054209" w:rsidP="007F7648">
            <w:pPr>
              <w:pStyle w:val="Tablecontent"/>
              <w:rPr>
                <w:b w:val="0"/>
                <w:bCs w:val="0"/>
                <w:color w:val="A6A6A6" w:themeColor="background1" w:themeShade="A6"/>
              </w:rPr>
            </w:pPr>
            <w:r w:rsidRPr="0097278F">
              <w:rPr>
                <w:b w:val="0"/>
                <w:bCs w:val="0"/>
                <w:color w:val="A6A6A6" w:themeColor="background1" w:themeShade="A6"/>
              </w:rPr>
              <w:t>Peak CPU Utilization among VDI Sessions (%)</w:t>
            </w:r>
          </w:p>
          <w:p w14:paraId="2BE883E3" w14:textId="77777777" w:rsidR="00054209" w:rsidRPr="0097278F" w:rsidRDefault="00054209" w:rsidP="007F7648">
            <w:pPr>
              <w:pStyle w:val="Tablecontent"/>
              <w:rPr>
                <w:b w:val="0"/>
                <w:bCs w:val="0"/>
              </w:rPr>
            </w:pPr>
          </w:p>
        </w:tc>
        <w:tc>
          <w:tcPr>
            <w:tcW w:w="5641" w:type="dxa"/>
          </w:tcPr>
          <w:p w14:paraId="12186B57" w14:textId="77777777" w:rsidR="00054209" w:rsidRDefault="00054209" w:rsidP="007F7648">
            <w:pPr>
              <w:pStyle w:val="Tablecontent"/>
              <w:cnfStyle w:val="000000000000" w:firstRow="0" w:lastRow="0" w:firstColumn="0" w:lastColumn="0" w:oddVBand="0" w:evenVBand="0" w:oddHBand="0" w:evenHBand="0" w:firstRowFirstColumn="0" w:firstRowLastColumn="0" w:lastRowFirstColumn="0" w:lastRowLastColumn="0"/>
            </w:pPr>
            <w:r>
              <w:t>Note this metric is yet to be implemented.</w:t>
            </w:r>
          </w:p>
          <w:p w14:paraId="4DDAB435" w14:textId="3637E89A" w:rsidR="00054209" w:rsidRPr="001E66A0" w:rsidRDefault="00054209" w:rsidP="007F7648">
            <w:pPr>
              <w:pStyle w:val="Tablecontent"/>
              <w:cnfStyle w:val="000000000000" w:firstRow="0" w:lastRow="0" w:firstColumn="0" w:lastColumn="0" w:oddVBand="0" w:evenVBand="0" w:oddHBand="0" w:evenHBand="0" w:firstRowFirstColumn="0" w:firstRowLastColumn="0" w:lastRowFirstColumn="0" w:lastRowLastColumn="0"/>
            </w:pPr>
            <w:r>
              <w:t xml:space="preserve">If this metric hits &gt;95%, one </w:t>
            </w:r>
            <w:r w:rsidR="00377476">
              <w:t>or more</w:t>
            </w:r>
            <w:r>
              <w:t xml:space="preserve"> user</w:t>
            </w:r>
            <w:r w:rsidR="00377476">
              <w:t>s</w:t>
            </w:r>
            <w:r>
              <w:t xml:space="preserve"> could be needing more CPU, and perhaps should be migrated to VDI Pool with larger VM.</w:t>
            </w:r>
          </w:p>
        </w:tc>
      </w:tr>
      <w:tr w:rsidR="00054209" w14:paraId="000913D0" w14:textId="77777777" w:rsidTr="007F7648">
        <w:tc>
          <w:tcPr>
            <w:cnfStyle w:val="001000000000" w:firstRow="0" w:lastRow="0" w:firstColumn="1" w:lastColumn="0" w:oddVBand="0" w:evenVBand="0" w:oddHBand="0" w:evenHBand="0" w:firstRowFirstColumn="0" w:firstRowLastColumn="0" w:lastRowFirstColumn="0" w:lastRowLastColumn="0"/>
            <w:tcW w:w="4815" w:type="dxa"/>
          </w:tcPr>
          <w:p w14:paraId="6CF0CB27" w14:textId="77777777" w:rsidR="00054209" w:rsidRPr="0097278F" w:rsidRDefault="00054209" w:rsidP="007F7648">
            <w:pPr>
              <w:pStyle w:val="Tablecontent"/>
              <w:rPr>
                <w:b w:val="0"/>
                <w:bCs w:val="0"/>
                <w:color w:val="A6A6A6" w:themeColor="background1" w:themeShade="A6"/>
              </w:rPr>
            </w:pPr>
            <w:r w:rsidRPr="0097278F">
              <w:rPr>
                <w:b w:val="0"/>
                <w:bCs w:val="0"/>
              </w:rPr>
              <w:t>Lowest Free Memory among VDI Sessions (MB)</w:t>
            </w:r>
          </w:p>
        </w:tc>
        <w:tc>
          <w:tcPr>
            <w:tcW w:w="5641" w:type="dxa"/>
          </w:tcPr>
          <w:p w14:paraId="6CAE914C" w14:textId="5596A4B9" w:rsidR="00054209" w:rsidRDefault="00054209" w:rsidP="007F7648">
            <w:pPr>
              <w:pStyle w:val="Tablecontent"/>
              <w:cnfStyle w:val="000000000000" w:firstRow="0" w:lastRow="0" w:firstColumn="0" w:lastColumn="0" w:oddVBand="0" w:evenVBand="0" w:oddHBand="0" w:evenHBand="0" w:firstRowFirstColumn="0" w:firstRowLastColumn="0" w:lastRowFirstColumn="0" w:lastRowLastColumn="0"/>
            </w:pPr>
            <w:r>
              <w:t xml:space="preserve">If this metric hits &lt;1200 MB, one </w:t>
            </w:r>
            <w:r w:rsidR="00377476">
              <w:t xml:space="preserve">or </w:t>
            </w:r>
            <w:proofErr w:type="gramStart"/>
            <w:r w:rsidR="00377476">
              <w:t xml:space="preserve">more </w:t>
            </w:r>
            <w:r>
              <w:t xml:space="preserve"> user</w:t>
            </w:r>
            <w:r w:rsidR="00377476">
              <w:t>s</w:t>
            </w:r>
            <w:proofErr w:type="gramEnd"/>
            <w:r>
              <w:t xml:space="preserve"> could be needing more memory, and perhaps should be migrated to VDI Pool with larger VM.</w:t>
            </w:r>
          </w:p>
        </w:tc>
      </w:tr>
    </w:tbl>
    <w:p w14:paraId="13C8999B" w14:textId="77777777" w:rsidR="00DE7936" w:rsidRDefault="00DE7936" w:rsidP="003B05E6">
      <w:pPr>
        <w:pStyle w:val="BeforeTable"/>
      </w:pPr>
    </w:p>
    <w:p w14:paraId="11B98FE6" w14:textId="50DF4CBC" w:rsidR="00DE7936" w:rsidRDefault="00DE7936" w:rsidP="003B05E6">
      <w:r>
        <w:t>If the above shows something is wrong, then you want to know many hosts are affected. This is where the Count() metric-type come in</w:t>
      </w:r>
      <w:r w:rsidR="00383E3E">
        <w:t>.</w:t>
      </w:r>
    </w:p>
    <w:p w14:paraId="16D23410" w14:textId="0AA78B3E" w:rsidR="00DE7936" w:rsidRDefault="00DE7936" w:rsidP="00DE7936">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4815"/>
        <w:gridCol w:w="5670"/>
      </w:tblGrid>
      <w:tr w:rsidR="00383E3E" w14:paraId="1D5B6814" w14:textId="77777777" w:rsidTr="00FF6266">
        <w:tc>
          <w:tcPr>
            <w:cnfStyle w:val="001000000000" w:firstRow="0" w:lastRow="0" w:firstColumn="1" w:lastColumn="0" w:oddVBand="0" w:evenVBand="0" w:oddHBand="0" w:evenHBand="0" w:firstRowFirstColumn="0" w:firstRowLastColumn="0" w:lastRowFirstColumn="0" w:lastRowLastColumn="0"/>
            <w:tcW w:w="4815" w:type="dxa"/>
          </w:tcPr>
          <w:p w14:paraId="4CEF41B7" w14:textId="3E14A3D1" w:rsidR="00383E3E" w:rsidRPr="001E66A0" w:rsidRDefault="00383E3E" w:rsidP="003B05E6">
            <w:pPr>
              <w:pStyle w:val="Tablecontent"/>
              <w:rPr>
                <w:b w:val="0"/>
                <w:bCs w:val="0"/>
              </w:rPr>
            </w:pPr>
            <w:r>
              <w:rPr>
                <w:b w:val="0"/>
                <w:bCs w:val="0"/>
              </w:rPr>
              <w:lastRenderedPageBreak/>
              <w:t>VDI Sessions</w:t>
            </w:r>
            <w:r w:rsidRPr="001E66A0">
              <w:rPr>
                <w:b w:val="0"/>
                <w:bCs w:val="0"/>
              </w:rPr>
              <w:t xml:space="preserve"> with high CPU utilization</w:t>
            </w:r>
          </w:p>
          <w:p w14:paraId="11B8F382" w14:textId="023928F9" w:rsidR="00383E3E" w:rsidRPr="001E66A0" w:rsidRDefault="00383E3E" w:rsidP="003B05E6">
            <w:pPr>
              <w:pStyle w:val="Tablecontent"/>
              <w:rPr>
                <w:b w:val="0"/>
                <w:bCs w:val="0"/>
              </w:rPr>
            </w:pPr>
            <w:r>
              <w:rPr>
                <w:b w:val="0"/>
                <w:bCs w:val="0"/>
              </w:rPr>
              <w:t xml:space="preserve">VDI Sessions </w:t>
            </w:r>
            <w:r w:rsidRPr="001E66A0">
              <w:rPr>
                <w:b w:val="0"/>
                <w:bCs w:val="0"/>
              </w:rPr>
              <w:t>with low available memory</w:t>
            </w:r>
          </w:p>
        </w:tc>
        <w:tc>
          <w:tcPr>
            <w:tcW w:w="5670" w:type="dxa"/>
          </w:tcPr>
          <w:p w14:paraId="7F627686" w14:textId="19987B24" w:rsidR="00383E3E" w:rsidRDefault="004028C5" w:rsidP="003B05E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83E3E">
              <w:t xml:space="preserve"> 95%</w:t>
            </w:r>
          </w:p>
          <w:p w14:paraId="7F69EAA3" w14:textId="0FCF6FA4" w:rsidR="00383E3E" w:rsidRPr="001E66A0" w:rsidRDefault="004028C5" w:rsidP="003B05E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83E3E">
              <w:t xml:space="preserve"> 500 MB</w:t>
            </w:r>
          </w:p>
        </w:tc>
      </w:tr>
    </w:tbl>
    <w:p w14:paraId="56B47A4A" w14:textId="77777777" w:rsidR="00383E3E" w:rsidRDefault="00383E3E" w:rsidP="00383E3E">
      <w:pPr>
        <w:pStyle w:val="BeforeTable"/>
      </w:pPr>
    </w:p>
    <w:p w14:paraId="14DBC2B3" w14:textId="566F6517" w:rsidR="00DC0117" w:rsidRDefault="00DC0117" w:rsidP="00E63756">
      <w:r>
        <w:t>For the network metrics, see RDS Farm</w:t>
      </w:r>
      <w:r w:rsidR="007A2AED">
        <w:t>.</w:t>
      </w:r>
    </w:p>
    <w:p w14:paraId="58956E63" w14:textId="6C81FC9A" w:rsidR="00383E3E" w:rsidRDefault="009E2935" w:rsidP="00E63756">
      <w:r>
        <w:t xml:space="preserve">Disk utilization is less useful </w:t>
      </w:r>
      <w:r w:rsidR="004D62F2">
        <w:t>for the reason explained in RDS Farm</w:t>
      </w:r>
      <w:r w:rsidR="00E63756">
        <w:t>.</w:t>
      </w:r>
    </w:p>
    <w:p w14:paraId="05401581" w14:textId="77777777" w:rsidR="00054209" w:rsidRDefault="00054209" w:rsidP="00E63756">
      <w:r>
        <w:t xml:space="preserve">Note that the metrics </w:t>
      </w:r>
      <w:r w:rsidRPr="005E2248">
        <w:t>Average CPU Usage and Average Memory Usage</w:t>
      </w:r>
      <w:r w:rsidRPr="005E2248">
        <w:rPr>
          <w:b/>
          <w:bCs/>
        </w:rPr>
        <w:t xml:space="preserve"> </w:t>
      </w:r>
      <w:r>
        <w:t xml:space="preserve">are intentionally </w:t>
      </w:r>
      <w:r w:rsidRPr="00742C4E">
        <w:rPr>
          <w:i/>
          <w:iCs/>
          <w:color w:val="FF0000"/>
        </w:rPr>
        <w:t>not</w:t>
      </w:r>
      <w:r w:rsidRPr="00742C4E">
        <w:rPr>
          <w:color w:val="FF0000"/>
        </w:rPr>
        <w:t xml:space="preserve"> </w:t>
      </w:r>
      <w:r>
        <w:t>provided as they serve neither performance management nor capacity management.</w:t>
      </w:r>
    </w:p>
    <w:p w14:paraId="0685B149" w14:textId="77777777" w:rsidR="00054209" w:rsidRDefault="00054209" w:rsidP="00E63756">
      <w:r>
        <w:t xml:space="preserve">The disparity metrics are not applicable as there are bounds to be disparity among users. </w:t>
      </w:r>
    </w:p>
    <w:p w14:paraId="0F2ECC8A" w14:textId="7788721C" w:rsidR="007D7C88" w:rsidRDefault="007D7C88" w:rsidP="00160AA2">
      <w:pPr>
        <w:pStyle w:val="Heading4"/>
      </w:pPr>
      <w:r>
        <w:t>Horizon Pod</w:t>
      </w:r>
    </w:p>
    <w:p w14:paraId="488EA24B" w14:textId="51EB6905" w:rsidR="001E24BF" w:rsidRDefault="001E24BF" w:rsidP="001E24BF">
      <w:pPr>
        <w:rPr>
          <w:lang w:val="en-GB"/>
        </w:rPr>
      </w:pPr>
      <w:r>
        <w:rPr>
          <w:lang w:val="en-GB"/>
        </w:rPr>
        <w:t>Now that we have the KPIs for all key objects, we can roll up.</w:t>
      </w:r>
      <w:r w:rsidR="00D05D16">
        <w:rPr>
          <w:lang w:val="en-GB"/>
        </w:rPr>
        <w:t xml:space="preserve"> A pod is simply a group of VDI Pool and/or RDS Farm.</w:t>
      </w:r>
      <w:r w:rsidR="003E0190">
        <w:rPr>
          <w:lang w:val="en-GB"/>
        </w:rPr>
        <w:t xml:space="preserve"> It has Connection </w:t>
      </w:r>
      <w:proofErr w:type="gramStart"/>
      <w:r w:rsidR="003E0190">
        <w:rPr>
          <w:lang w:val="en-GB"/>
        </w:rPr>
        <w:t>Servers</w:t>
      </w:r>
      <w:proofErr w:type="gramEnd"/>
      <w:r w:rsidR="003E0190">
        <w:rPr>
          <w:lang w:val="en-GB"/>
        </w:rPr>
        <w:t xml:space="preserve"> but they are not in the data path once user is authenticated.</w:t>
      </w:r>
    </w:p>
    <w:p w14:paraId="7D4E57F3" w14:textId="5C89380F" w:rsidR="00AD42DB" w:rsidRDefault="00AD42DB" w:rsidP="00CE78ED">
      <w:pPr>
        <w:pStyle w:val="Heading5"/>
      </w:pPr>
      <w:r>
        <w:t>KPI Metrics</w:t>
      </w:r>
    </w:p>
    <w:tbl>
      <w:tblPr>
        <w:tblStyle w:val="GridTable1Light-Accent3"/>
        <w:tblW w:w="0" w:type="auto"/>
        <w:tblLook w:val="0480" w:firstRow="0" w:lastRow="0" w:firstColumn="1" w:lastColumn="0" w:noHBand="0" w:noVBand="1"/>
      </w:tblPr>
      <w:tblGrid>
        <w:gridCol w:w="4815"/>
        <w:gridCol w:w="5641"/>
      </w:tblGrid>
      <w:tr w:rsidR="00D64348" w14:paraId="30D7F6A8" w14:textId="77777777" w:rsidTr="00FF6266">
        <w:tc>
          <w:tcPr>
            <w:cnfStyle w:val="001000000000" w:firstRow="0" w:lastRow="0" w:firstColumn="1" w:lastColumn="0" w:oddVBand="0" w:evenVBand="0" w:oddHBand="0" w:evenHBand="0" w:firstRowFirstColumn="0" w:firstRowLastColumn="0" w:lastRowFirstColumn="0" w:lastRowLastColumn="0"/>
            <w:tcW w:w="4815" w:type="dxa"/>
            <w:tcMar>
              <w:top w:w="57" w:type="dxa"/>
              <w:bottom w:w="57" w:type="dxa"/>
            </w:tcMar>
          </w:tcPr>
          <w:p w14:paraId="01315E27" w14:textId="77777777" w:rsidR="00D64348" w:rsidRDefault="005C70E8" w:rsidP="00184E30">
            <w:pPr>
              <w:pStyle w:val="Tablecontent"/>
            </w:pPr>
            <w:r>
              <w:rPr>
                <w:b w:val="0"/>
                <w:bCs w:val="0"/>
              </w:rPr>
              <w:t>95</w:t>
            </w:r>
            <w:r w:rsidRPr="005C70E8">
              <w:rPr>
                <w:b w:val="0"/>
                <w:bCs w:val="0"/>
                <w:vertAlign w:val="superscript"/>
              </w:rPr>
              <w:t>th</w:t>
            </w:r>
            <w:r>
              <w:rPr>
                <w:b w:val="0"/>
                <w:bCs w:val="0"/>
              </w:rPr>
              <w:t xml:space="preserve"> Percentile Network KPI (%)</w:t>
            </w:r>
          </w:p>
          <w:p w14:paraId="27F1FCED" w14:textId="22CF03FC" w:rsidR="005C70E8" w:rsidRPr="001E66A0" w:rsidRDefault="005C70E8" w:rsidP="00184E30">
            <w:pPr>
              <w:pStyle w:val="Tablecontent"/>
              <w:rPr>
                <w:b w:val="0"/>
                <w:bCs w:val="0"/>
              </w:rPr>
            </w:pPr>
            <w:r>
              <w:rPr>
                <w:b w:val="0"/>
                <w:bCs w:val="0"/>
              </w:rPr>
              <w:t>95</w:t>
            </w:r>
            <w:r w:rsidRPr="005C70E8">
              <w:rPr>
                <w:b w:val="0"/>
                <w:bCs w:val="0"/>
                <w:vertAlign w:val="superscript"/>
              </w:rPr>
              <w:t>th</w:t>
            </w:r>
            <w:r>
              <w:rPr>
                <w:b w:val="0"/>
                <w:bCs w:val="0"/>
              </w:rPr>
              <w:t xml:space="preserve"> Percentile DC KPI (%)</w:t>
            </w:r>
          </w:p>
        </w:tc>
        <w:tc>
          <w:tcPr>
            <w:tcW w:w="5641" w:type="dxa"/>
            <w:tcMar>
              <w:top w:w="57" w:type="dxa"/>
              <w:bottom w:w="57" w:type="dxa"/>
            </w:tcMar>
          </w:tcPr>
          <w:p w14:paraId="47EEFF96" w14:textId="77777777" w:rsidR="0003695A" w:rsidRDefault="00FF6266" w:rsidP="00184E30">
            <w:pPr>
              <w:pStyle w:val="Tablecontent"/>
              <w:cnfStyle w:val="000000000000" w:firstRow="0" w:lastRow="0" w:firstColumn="0" w:lastColumn="0" w:oddVBand="0" w:evenVBand="0" w:oddHBand="0" w:evenHBand="0" w:firstRowFirstColumn="0" w:firstRowLastColumn="0" w:lastRowFirstColumn="0" w:lastRowLastColumn="0"/>
            </w:pPr>
            <w:r>
              <w:t>The primary metrics</w:t>
            </w:r>
            <w:r w:rsidR="00761A27">
              <w:t>.</w:t>
            </w:r>
            <w:r w:rsidR="005227B4">
              <w:t xml:space="preserve"> </w:t>
            </w:r>
          </w:p>
          <w:p w14:paraId="0980E4D8" w14:textId="358F275E" w:rsidR="00480B5B" w:rsidRPr="001E66A0" w:rsidRDefault="00480B5B" w:rsidP="00184E30">
            <w:pPr>
              <w:pStyle w:val="Tablecontent"/>
              <w:cnfStyle w:val="000000000000" w:firstRow="0" w:lastRow="0" w:firstColumn="0" w:lastColumn="0" w:oddVBand="0" w:evenVBand="0" w:oddHBand="0" w:evenHBand="0" w:firstRowFirstColumn="0" w:firstRowLastColumn="0" w:lastRowFirstColumn="0" w:lastRowLastColumn="0"/>
            </w:pPr>
            <w:r>
              <w:t>Based on all the RDS Farms and VDI Pools</w:t>
            </w:r>
            <w:r w:rsidR="0074448D">
              <w:t xml:space="preserve"> in the Pod</w:t>
            </w:r>
          </w:p>
        </w:tc>
      </w:tr>
    </w:tbl>
    <w:p w14:paraId="15DA81D6" w14:textId="77777777" w:rsidR="00056B13" w:rsidRDefault="00056B13" w:rsidP="00056B13">
      <w:pPr>
        <w:pStyle w:val="BeforeTable"/>
      </w:pPr>
    </w:p>
    <w:p w14:paraId="39B4F298" w14:textId="778C0489" w:rsidR="00761A27" w:rsidRDefault="00761A27" w:rsidP="00056B13">
      <w:r>
        <w:t xml:space="preserve">If the above is bad, then </w:t>
      </w:r>
      <w:r w:rsidR="00EE0828">
        <w:t>you dive into the individual farm or pool.</w:t>
      </w:r>
      <w:r>
        <w:t xml:space="preserve"> </w:t>
      </w:r>
      <w:r w:rsidR="006D27D8">
        <w:t>If you want to see how bad the situation, use the</w:t>
      </w:r>
      <w:r w:rsidR="007E49CA">
        <w:t xml:space="preserve"> following</w:t>
      </w:r>
    </w:p>
    <w:p w14:paraId="57A8386C" w14:textId="77777777" w:rsidR="00056B13" w:rsidRDefault="00056B13" w:rsidP="00056B13">
      <w:pPr>
        <w:pStyle w:val="BeforeTable"/>
      </w:pPr>
    </w:p>
    <w:tbl>
      <w:tblPr>
        <w:tblStyle w:val="GridTable1Light-Accent3"/>
        <w:tblW w:w="0" w:type="auto"/>
        <w:tblLook w:val="0480" w:firstRow="0" w:lastRow="0" w:firstColumn="1" w:lastColumn="0" w:noHBand="0" w:noVBand="1"/>
      </w:tblPr>
      <w:tblGrid>
        <w:gridCol w:w="4815"/>
        <w:gridCol w:w="5641"/>
      </w:tblGrid>
      <w:tr w:rsidR="005A79FD" w14:paraId="0154C262" w14:textId="77777777" w:rsidTr="00184E30">
        <w:tc>
          <w:tcPr>
            <w:cnfStyle w:val="001000000000" w:firstRow="0" w:lastRow="0" w:firstColumn="1" w:lastColumn="0" w:oddVBand="0" w:evenVBand="0" w:oddHBand="0" w:evenHBand="0" w:firstRowFirstColumn="0" w:firstRowLastColumn="0" w:lastRowFirstColumn="0" w:lastRowLastColumn="0"/>
            <w:tcW w:w="4815" w:type="dxa"/>
            <w:tcMar>
              <w:top w:w="57" w:type="dxa"/>
              <w:bottom w:w="57" w:type="dxa"/>
            </w:tcMar>
          </w:tcPr>
          <w:p w14:paraId="782A3954" w14:textId="77777777" w:rsidR="005A79FD" w:rsidRDefault="005A79FD" w:rsidP="0003695A">
            <w:pPr>
              <w:pStyle w:val="Tablecontent"/>
            </w:pPr>
            <w:r>
              <w:rPr>
                <w:b w:val="0"/>
                <w:bCs w:val="0"/>
              </w:rPr>
              <w:t>Farms or Pools with Red DC KPI</w:t>
            </w:r>
          </w:p>
          <w:p w14:paraId="034D4A0E" w14:textId="4F92927F" w:rsidR="00646DBF" w:rsidRDefault="00646DBF" w:rsidP="0003695A">
            <w:pPr>
              <w:pStyle w:val="Tablecontent"/>
              <w:rPr>
                <w:b w:val="0"/>
                <w:bCs w:val="0"/>
              </w:rPr>
            </w:pPr>
            <w:r>
              <w:rPr>
                <w:b w:val="0"/>
                <w:bCs w:val="0"/>
              </w:rPr>
              <w:t>Farms or Pools with Red Network KPI</w:t>
            </w:r>
          </w:p>
        </w:tc>
        <w:tc>
          <w:tcPr>
            <w:tcW w:w="5641" w:type="dxa"/>
            <w:tcMar>
              <w:top w:w="57" w:type="dxa"/>
              <w:bottom w:w="57" w:type="dxa"/>
            </w:tcMar>
          </w:tcPr>
          <w:p w14:paraId="471EBD66" w14:textId="5D1BFA32" w:rsidR="005A79FD" w:rsidRDefault="00646DBF" w:rsidP="00184E30">
            <w:pPr>
              <w:pStyle w:val="Tablecontent"/>
              <w:cnfStyle w:val="000000000000" w:firstRow="0" w:lastRow="0" w:firstColumn="0" w:lastColumn="0" w:oddVBand="0" w:evenVBand="0" w:oddHBand="0" w:evenHBand="0" w:firstRowFirstColumn="0" w:firstRowLastColumn="0" w:lastRowFirstColumn="0" w:lastRowLastColumn="0"/>
            </w:pPr>
            <w:r>
              <w:t>Aim for this number to be 0</w:t>
            </w:r>
            <w:r w:rsidR="004A5F27">
              <w:t xml:space="preserve"> as the farm KPI or pool KPI is the average of all their members. It’s a lagging indicator.</w:t>
            </w:r>
          </w:p>
        </w:tc>
      </w:tr>
      <w:tr w:rsidR="0003695A" w14:paraId="2EA3435E" w14:textId="77777777" w:rsidTr="00184E30">
        <w:tc>
          <w:tcPr>
            <w:cnfStyle w:val="001000000000" w:firstRow="0" w:lastRow="0" w:firstColumn="1" w:lastColumn="0" w:oddVBand="0" w:evenVBand="0" w:oddHBand="0" w:evenHBand="0" w:firstRowFirstColumn="0" w:firstRowLastColumn="0" w:lastRowFirstColumn="0" w:lastRowLastColumn="0"/>
            <w:tcW w:w="4815" w:type="dxa"/>
            <w:tcMar>
              <w:top w:w="57" w:type="dxa"/>
              <w:bottom w:w="57" w:type="dxa"/>
            </w:tcMar>
          </w:tcPr>
          <w:p w14:paraId="5D7CB627" w14:textId="77777777" w:rsidR="0003695A" w:rsidRDefault="0003695A" w:rsidP="0003695A">
            <w:pPr>
              <w:pStyle w:val="Tablecontent"/>
            </w:pPr>
            <w:r>
              <w:rPr>
                <w:b w:val="0"/>
                <w:bCs w:val="0"/>
              </w:rPr>
              <w:t>Network KPI (%)</w:t>
            </w:r>
          </w:p>
          <w:p w14:paraId="5B82FB9C" w14:textId="7F0F8C87" w:rsidR="0003695A" w:rsidRPr="001E66A0" w:rsidRDefault="0003695A" w:rsidP="0003695A">
            <w:pPr>
              <w:pStyle w:val="Tablecontent"/>
            </w:pPr>
            <w:r>
              <w:rPr>
                <w:b w:val="0"/>
                <w:bCs w:val="0"/>
              </w:rPr>
              <w:t>DC KPI (%)</w:t>
            </w:r>
          </w:p>
        </w:tc>
        <w:tc>
          <w:tcPr>
            <w:tcW w:w="5641" w:type="dxa"/>
            <w:tcMar>
              <w:top w:w="57" w:type="dxa"/>
              <w:bottom w:w="57" w:type="dxa"/>
            </w:tcMar>
          </w:tcPr>
          <w:p w14:paraId="4AFB8828" w14:textId="56835263" w:rsidR="0003695A" w:rsidRDefault="007E49CA" w:rsidP="00184E30">
            <w:pPr>
              <w:pStyle w:val="Tablecontent"/>
              <w:cnfStyle w:val="000000000000" w:firstRow="0" w:lastRow="0" w:firstColumn="0" w:lastColumn="0" w:oddVBand="0" w:evenVBand="0" w:oddHBand="0" w:evenHBand="0" w:firstRowFirstColumn="0" w:firstRowLastColumn="0" w:lastRowFirstColumn="0" w:lastRowLastColumn="0"/>
            </w:pPr>
            <w:r>
              <w:t xml:space="preserve">While it’s a </w:t>
            </w:r>
            <w:proofErr w:type="gramStart"/>
            <w:r>
              <w:t>l</w:t>
            </w:r>
            <w:r w:rsidR="0003695A">
              <w:t>agging indicators</w:t>
            </w:r>
            <w:proofErr w:type="gramEnd"/>
            <w:r>
              <w:t>, it gives the full picture.</w:t>
            </w:r>
          </w:p>
        </w:tc>
      </w:tr>
    </w:tbl>
    <w:p w14:paraId="6C72C3FE" w14:textId="43F09ECE" w:rsidR="008B789F" w:rsidRDefault="008B789F" w:rsidP="008B789F">
      <w:pPr>
        <w:rPr>
          <w:lang w:val="en-GB"/>
        </w:rPr>
      </w:pPr>
      <w:r>
        <w:rPr>
          <w:lang w:val="en-GB"/>
        </w:rPr>
        <w:t xml:space="preserve">Since Pod contain Horizon servers, we add </w:t>
      </w:r>
      <w:r w:rsidRPr="00A17EFA">
        <w:rPr>
          <w:color w:val="00B0F0"/>
        </w:rPr>
        <w:t>95</w:t>
      </w:r>
      <w:r w:rsidRPr="00A17EFA">
        <w:rPr>
          <w:color w:val="00B0F0"/>
          <w:vertAlign w:val="superscript"/>
        </w:rPr>
        <w:t>th</w:t>
      </w:r>
      <w:r w:rsidRPr="00A17EFA">
        <w:rPr>
          <w:color w:val="00B0F0"/>
        </w:rPr>
        <w:t xml:space="preserve"> Percentile Connection Servers DC KPI (%)</w:t>
      </w:r>
      <w:r>
        <w:t xml:space="preserve"> metric</w:t>
      </w:r>
      <w:r w:rsidR="007022B9">
        <w:t xml:space="preserve"> to help </w:t>
      </w:r>
      <w:r w:rsidR="00266377">
        <w:t xml:space="preserve">in </w:t>
      </w:r>
      <w:r w:rsidR="007022B9">
        <w:t xml:space="preserve">monitoring. </w:t>
      </w:r>
      <w:r w:rsidR="00266377">
        <w:t>From here, you dive into the individual servers.</w:t>
      </w:r>
    </w:p>
    <w:p w14:paraId="672C7FC6" w14:textId="0F317869" w:rsidR="00AD42DB" w:rsidRDefault="00AD42DB" w:rsidP="00AD42DB">
      <w:pPr>
        <w:pStyle w:val="Heading5"/>
      </w:pPr>
      <w:r>
        <w:t>Contention Metrics</w:t>
      </w:r>
    </w:p>
    <w:p w14:paraId="2F7165BE" w14:textId="2D892C30" w:rsidR="00744A00" w:rsidRDefault="00E55324" w:rsidP="00744A00">
      <w:pPr>
        <w:rPr>
          <w:lang w:val="en-GB"/>
        </w:rPr>
      </w:pPr>
      <w:r>
        <w:rPr>
          <w:lang w:val="en-GB"/>
        </w:rPr>
        <w:t xml:space="preserve">Horizon Pod is too large an object to perform troubleshooting. You need to zoom into a specific farm or pool. </w:t>
      </w:r>
    </w:p>
    <w:p w14:paraId="02710B54" w14:textId="71146CD5" w:rsidR="008A30C1" w:rsidRDefault="008A30C1" w:rsidP="00744A00">
      <w:pPr>
        <w:rPr>
          <w:lang w:val="en-GB"/>
        </w:rPr>
      </w:pPr>
      <w:r>
        <w:rPr>
          <w:lang w:val="en-GB"/>
        </w:rPr>
        <w:t>At the pod level, the following is provided as the number of data points is a lot less.</w:t>
      </w:r>
    </w:p>
    <w:p w14:paraId="77E4FB1B" w14:textId="77777777" w:rsidR="00744A00" w:rsidRPr="00744A00" w:rsidRDefault="00744A00" w:rsidP="00744A00">
      <w:pPr>
        <w:pStyle w:val="BeforeTable"/>
        <w:rPr>
          <w:lang w:val="en-GB"/>
        </w:rPr>
      </w:pPr>
    </w:p>
    <w:tbl>
      <w:tblPr>
        <w:tblStyle w:val="GridTable1Light-Accent3"/>
        <w:tblW w:w="0" w:type="auto"/>
        <w:tblLook w:val="0480" w:firstRow="0" w:lastRow="0" w:firstColumn="1" w:lastColumn="0" w:noHBand="0" w:noVBand="1"/>
      </w:tblPr>
      <w:tblGrid>
        <w:gridCol w:w="4815"/>
        <w:gridCol w:w="5641"/>
      </w:tblGrid>
      <w:tr w:rsidR="00AC47A8" w14:paraId="4DAB0881" w14:textId="77777777" w:rsidTr="00A47B5C">
        <w:tc>
          <w:tcPr>
            <w:cnfStyle w:val="001000000000" w:firstRow="0" w:lastRow="0" w:firstColumn="1" w:lastColumn="0" w:oddVBand="0" w:evenVBand="0" w:oddHBand="0" w:evenHBand="0" w:firstRowFirstColumn="0" w:firstRowLastColumn="0" w:lastRowFirstColumn="0" w:lastRowLastColumn="0"/>
            <w:tcW w:w="4815" w:type="dxa"/>
            <w:tcMar>
              <w:top w:w="57" w:type="dxa"/>
              <w:bottom w:w="57" w:type="dxa"/>
            </w:tcMar>
          </w:tcPr>
          <w:p w14:paraId="0B5B38D6" w14:textId="77777777" w:rsidR="00823F11" w:rsidRDefault="00823F11" w:rsidP="00823F11">
            <w:pPr>
              <w:pStyle w:val="Tablecontent"/>
            </w:pPr>
            <w:r w:rsidRPr="00472AD8">
              <w:rPr>
                <w:b w:val="0"/>
                <w:bCs w:val="0"/>
              </w:rPr>
              <w:t xml:space="preserve">Worst </w:t>
            </w:r>
            <w:r>
              <w:rPr>
                <w:b w:val="0"/>
                <w:bCs w:val="0"/>
              </w:rPr>
              <w:t>time taken to load profile</w:t>
            </w:r>
          </w:p>
          <w:p w14:paraId="2687FBF8" w14:textId="45A02250" w:rsidR="00AC47A8" w:rsidRPr="001E66A0" w:rsidRDefault="00823F11" w:rsidP="00823F11">
            <w:pPr>
              <w:pStyle w:val="Tablecontent"/>
            </w:pPr>
            <w:r>
              <w:rPr>
                <w:b w:val="0"/>
                <w:bCs w:val="0"/>
              </w:rPr>
              <w:t>Worst time taken to logon</w:t>
            </w:r>
          </w:p>
        </w:tc>
        <w:tc>
          <w:tcPr>
            <w:tcW w:w="5641" w:type="dxa"/>
            <w:tcMar>
              <w:top w:w="57" w:type="dxa"/>
              <w:bottom w:w="57" w:type="dxa"/>
            </w:tcMar>
          </w:tcPr>
          <w:p w14:paraId="49DA102A" w14:textId="27FF147B" w:rsidR="00AC47A8" w:rsidRDefault="00F62956" w:rsidP="00184E30">
            <w:pPr>
              <w:pStyle w:val="Tablecontent"/>
              <w:cnfStyle w:val="000000000000" w:firstRow="0" w:lastRow="0" w:firstColumn="0" w:lastColumn="0" w:oddVBand="0" w:evenVBand="0" w:oddHBand="0" w:evenHBand="0" w:firstRowFirstColumn="0" w:firstRowLastColumn="0" w:lastRowFirstColumn="0" w:lastRowLastColumn="0"/>
            </w:pPr>
            <w:r>
              <w:t>We use the worst instead of 95</w:t>
            </w:r>
            <w:r w:rsidRPr="00F62956">
              <w:rPr>
                <w:vertAlign w:val="superscript"/>
              </w:rPr>
              <w:t>th</w:t>
            </w:r>
            <w:r>
              <w:t xml:space="preserve"> percentile as it’s an event</w:t>
            </w:r>
            <w:r w:rsidR="009E7303">
              <w:t xml:space="preserve">, not metric. It does not happen every 5 </w:t>
            </w:r>
            <w:proofErr w:type="gramStart"/>
            <w:r w:rsidR="009E7303">
              <w:t>minutes</w:t>
            </w:r>
            <w:proofErr w:type="gramEnd"/>
            <w:r w:rsidR="009E7303">
              <w:t xml:space="preserve"> so the number of data points is </w:t>
            </w:r>
            <w:r w:rsidR="008563C0">
              <w:t>a lot</w:t>
            </w:r>
            <w:r w:rsidR="009E7303">
              <w:t xml:space="preserve"> </w:t>
            </w:r>
            <w:r w:rsidR="008A30C1">
              <w:t>less</w:t>
            </w:r>
            <w:r w:rsidR="009E7303">
              <w:t>.</w:t>
            </w:r>
          </w:p>
        </w:tc>
      </w:tr>
    </w:tbl>
    <w:p w14:paraId="4DA8AE68" w14:textId="77777777" w:rsidR="00493633" w:rsidRDefault="00493633" w:rsidP="00493633">
      <w:pPr>
        <w:rPr>
          <w:lang w:val="en-GB"/>
        </w:rPr>
      </w:pPr>
      <w:r>
        <w:rPr>
          <w:lang w:val="en-GB"/>
        </w:rPr>
        <w:t>If you have a problem that impacts the entire pod, check at vSphere clusters and DC level as it could be something common.</w:t>
      </w:r>
    </w:p>
    <w:p w14:paraId="175FDD7C" w14:textId="77777777" w:rsidR="00D55CBF" w:rsidRDefault="00D55CBF" w:rsidP="00D55CBF">
      <w:pPr>
        <w:pStyle w:val="Heading5"/>
      </w:pPr>
      <w:r>
        <w:t>Utilization Metrics</w:t>
      </w:r>
    </w:p>
    <w:p w14:paraId="364A793C" w14:textId="15493E36" w:rsidR="003953E0" w:rsidRDefault="00D55CBF" w:rsidP="003953E0">
      <w:r>
        <w:t xml:space="preserve">One common reason behind contention is high utilization. </w:t>
      </w:r>
      <w:r w:rsidR="00924928">
        <w:t>As Pod is a large object, its utilization can potentially exceed what the infrastructure is able to deliver.</w:t>
      </w:r>
      <w:r w:rsidR="003953E0" w:rsidRPr="003953E0">
        <w:t xml:space="preserve"> </w:t>
      </w:r>
      <w:r w:rsidR="003953E0">
        <w:t>Start with the total utilization</w:t>
      </w:r>
      <w:r w:rsidR="004B1AD3">
        <w:t>:</w:t>
      </w:r>
    </w:p>
    <w:p w14:paraId="62AA34C5" w14:textId="77777777" w:rsidR="003953E0" w:rsidRPr="00744A00" w:rsidRDefault="003953E0" w:rsidP="003953E0">
      <w:pPr>
        <w:pStyle w:val="BeforeTable"/>
        <w:rPr>
          <w:lang w:val="en-GB"/>
        </w:rPr>
      </w:pPr>
    </w:p>
    <w:tbl>
      <w:tblPr>
        <w:tblStyle w:val="GridTable1Light-Accent3"/>
        <w:tblW w:w="0" w:type="auto"/>
        <w:tblLook w:val="0480" w:firstRow="0" w:lastRow="0" w:firstColumn="1" w:lastColumn="0" w:noHBand="0" w:noVBand="1"/>
      </w:tblPr>
      <w:tblGrid>
        <w:gridCol w:w="2972"/>
        <w:gridCol w:w="7484"/>
      </w:tblGrid>
      <w:tr w:rsidR="003953E0" w14:paraId="4AB42ECC" w14:textId="77777777" w:rsidTr="00920604">
        <w:tc>
          <w:tcPr>
            <w:cnfStyle w:val="001000000000" w:firstRow="0" w:lastRow="0" w:firstColumn="1" w:lastColumn="0" w:oddVBand="0" w:evenVBand="0" w:oddHBand="0" w:evenHBand="0" w:firstRowFirstColumn="0" w:firstRowLastColumn="0" w:lastRowFirstColumn="0" w:lastRowLastColumn="0"/>
            <w:tcW w:w="2972" w:type="dxa"/>
            <w:tcMar>
              <w:top w:w="57" w:type="dxa"/>
              <w:bottom w:w="57" w:type="dxa"/>
            </w:tcMar>
          </w:tcPr>
          <w:p w14:paraId="36B7662C" w14:textId="5043D444" w:rsidR="00A9433D" w:rsidRPr="00953C2F" w:rsidRDefault="00A9433D" w:rsidP="00184E30">
            <w:pPr>
              <w:pStyle w:val="Tablecontent"/>
            </w:pPr>
            <w:r>
              <w:rPr>
                <w:b w:val="0"/>
                <w:bCs w:val="0"/>
              </w:rPr>
              <w:lastRenderedPageBreak/>
              <w:t>CPU Utilization</w:t>
            </w:r>
          </w:p>
        </w:tc>
        <w:tc>
          <w:tcPr>
            <w:tcW w:w="7484" w:type="dxa"/>
            <w:tcMar>
              <w:top w:w="57" w:type="dxa"/>
              <w:bottom w:w="57" w:type="dxa"/>
            </w:tcMar>
          </w:tcPr>
          <w:p w14:paraId="34D78272" w14:textId="3F44A5A8" w:rsidR="003953E0" w:rsidRPr="001E66A0" w:rsidRDefault="00953C2F" w:rsidP="00184E30">
            <w:pPr>
              <w:pStyle w:val="Tablecontent"/>
              <w:cnfStyle w:val="000000000000" w:firstRow="0" w:lastRow="0" w:firstColumn="0" w:lastColumn="0" w:oddVBand="0" w:evenVBand="0" w:oddHBand="0" w:evenHBand="0" w:firstRowFirstColumn="0" w:firstRowLastColumn="0" w:lastRowFirstColumn="0" w:lastRowLastColumn="0"/>
            </w:pPr>
            <w:r>
              <w:t xml:space="preserve">Memory is not included as it’s </w:t>
            </w:r>
            <w:proofErr w:type="gramStart"/>
            <w:r w:rsidR="00B5027B">
              <w:t xml:space="preserve">actually </w:t>
            </w:r>
            <w:r>
              <w:t>disk</w:t>
            </w:r>
            <w:proofErr w:type="gramEnd"/>
            <w:r>
              <w:t xml:space="preserve"> space.</w:t>
            </w:r>
            <w:r w:rsidR="004331C8">
              <w:t xml:space="preserve"> Disk </w:t>
            </w:r>
            <w:r w:rsidR="00B5027B">
              <w:t>space impact capacity, not performance.</w:t>
            </w:r>
            <w:r w:rsidR="00CD0EE1">
              <w:t xml:space="preserve"> Memory usage matters in resource provider, such as ESXi.</w:t>
            </w:r>
          </w:p>
        </w:tc>
      </w:tr>
      <w:tr w:rsidR="00953C2F" w14:paraId="402646E1" w14:textId="77777777" w:rsidTr="00920604">
        <w:tc>
          <w:tcPr>
            <w:cnfStyle w:val="001000000000" w:firstRow="0" w:lastRow="0" w:firstColumn="1" w:lastColumn="0" w:oddVBand="0" w:evenVBand="0" w:oddHBand="0" w:evenHBand="0" w:firstRowFirstColumn="0" w:firstRowLastColumn="0" w:lastRowFirstColumn="0" w:lastRowLastColumn="0"/>
            <w:tcW w:w="2972" w:type="dxa"/>
            <w:tcMar>
              <w:top w:w="57" w:type="dxa"/>
              <w:bottom w:w="57" w:type="dxa"/>
            </w:tcMar>
          </w:tcPr>
          <w:p w14:paraId="274223AC" w14:textId="77777777" w:rsidR="00953C2F" w:rsidRDefault="00953C2F" w:rsidP="00953C2F">
            <w:pPr>
              <w:pStyle w:val="Tablecontent"/>
              <w:rPr>
                <w:b w:val="0"/>
                <w:bCs w:val="0"/>
              </w:rPr>
            </w:pPr>
            <w:r>
              <w:rPr>
                <w:b w:val="0"/>
                <w:bCs w:val="0"/>
              </w:rPr>
              <w:t>Disk IOP</w:t>
            </w:r>
            <w:r w:rsidRPr="00A9433D">
              <w:rPr>
                <w:b w:val="0"/>
                <w:bCs w:val="0"/>
              </w:rPr>
              <w:t>S</w:t>
            </w:r>
          </w:p>
          <w:p w14:paraId="2541DC6B" w14:textId="2F5F4977" w:rsidR="00953C2F" w:rsidRDefault="00953C2F" w:rsidP="00953C2F">
            <w:pPr>
              <w:pStyle w:val="Tablecontent"/>
              <w:rPr>
                <w:b w:val="0"/>
                <w:bCs w:val="0"/>
              </w:rPr>
            </w:pPr>
            <w:r w:rsidRPr="00A9433D">
              <w:rPr>
                <w:b w:val="0"/>
                <w:bCs w:val="0"/>
              </w:rPr>
              <w:t>Disk Throughput</w:t>
            </w:r>
          </w:p>
        </w:tc>
        <w:tc>
          <w:tcPr>
            <w:tcW w:w="7484" w:type="dxa"/>
            <w:tcMar>
              <w:top w:w="57" w:type="dxa"/>
              <w:bottom w:w="57" w:type="dxa"/>
            </w:tcMar>
          </w:tcPr>
          <w:p w14:paraId="6AB1C02C" w14:textId="067766A9" w:rsidR="00953C2F" w:rsidRDefault="00050685" w:rsidP="00184E30">
            <w:pPr>
              <w:pStyle w:val="Tablecontent"/>
              <w:cnfStyle w:val="000000000000" w:firstRow="0" w:lastRow="0" w:firstColumn="0" w:lastColumn="0" w:oddVBand="0" w:evenVBand="0" w:oddHBand="0" w:evenHBand="0" w:firstRowFirstColumn="0" w:firstRowLastColumn="0" w:lastRowFirstColumn="0" w:lastRowLastColumn="0"/>
            </w:pPr>
            <w:r>
              <w:t>If the number is higher than what you expect, then drill down to read and write.</w:t>
            </w:r>
          </w:p>
        </w:tc>
      </w:tr>
    </w:tbl>
    <w:p w14:paraId="763F0911" w14:textId="4079264E" w:rsidR="003953E0" w:rsidRDefault="00957362" w:rsidP="00D55CBF">
      <w:r>
        <w:t>The problem could also be caused by</w:t>
      </w:r>
      <w:r w:rsidR="002E73AE">
        <w:t xml:space="preserve"> high utilization within the VDI VM or RDS Host</w:t>
      </w:r>
      <w:r w:rsidR="0025248A">
        <w:t>.</w:t>
      </w:r>
      <w:r w:rsidR="004B1AD3">
        <w:t xml:space="preserve"> </w:t>
      </w:r>
      <w:r w:rsidR="00A30E37">
        <w:t>You did profile your environment</w:t>
      </w:r>
      <w:r w:rsidR="00792E5E">
        <w:t xml:space="preserve">, didn’t you? </w:t>
      </w:r>
    </w:p>
    <w:p w14:paraId="6A500738" w14:textId="213DEB17" w:rsidR="00B511FE" w:rsidRDefault="00B511FE" w:rsidP="00B511FE">
      <w:r>
        <w:rPr>
          <w:lang w:val="en-GB"/>
        </w:rPr>
        <w:t xml:space="preserve">Since Pod contain Horizon servers, we add </w:t>
      </w:r>
      <w:r w:rsidR="003A1D0E" w:rsidRPr="003A1D0E">
        <w:t xml:space="preserve">the following </w:t>
      </w:r>
      <w:r w:rsidRPr="003A1D0E">
        <w:t>me</w:t>
      </w:r>
      <w:r>
        <w:t>tric to help in monitoring. From here, you dive into the individual servers.</w:t>
      </w:r>
    </w:p>
    <w:p w14:paraId="4F828B9D" w14:textId="77777777" w:rsidR="003A1D0E" w:rsidRPr="003A1D0E" w:rsidRDefault="003A1D0E" w:rsidP="003A1D0E">
      <w:pPr>
        <w:pStyle w:val="Bullet"/>
        <w:rPr>
          <w:lang w:val="en-GB"/>
        </w:rPr>
      </w:pPr>
      <w:r w:rsidRPr="003A1D0E">
        <w:rPr>
          <w:lang w:val="en-GB"/>
        </w:rPr>
        <w:t>CPU Usage per Connection Server</w:t>
      </w:r>
    </w:p>
    <w:p w14:paraId="5F7090BE" w14:textId="1733E691" w:rsidR="003A1D0E" w:rsidRDefault="003A1D0E" w:rsidP="003A1D0E">
      <w:pPr>
        <w:pStyle w:val="Bullet"/>
        <w:rPr>
          <w:lang w:val="en-GB"/>
        </w:rPr>
      </w:pPr>
      <w:r w:rsidRPr="003A1D0E">
        <w:rPr>
          <w:lang w:val="en-GB"/>
        </w:rPr>
        <w:t>Memory Usage per Connection Server</w:t>
      </w:r>
    </w:p>
    <w:p w14:paraId="6C2AEF84" w14:textId="405B8F7C" w:rsidR="007D7C88" w:rsidRDefault="00B245E8" w:rsidP="00160AA2">
      <w:pPr>
        <w:pStyle w:val="Heading4"/>
      </w:pPr>
      <w:r>
        <w:t xml:space="preserve">Horizon </w:t>
      </w:r>
      <w:r w:rsidR="007D7C88">
        <w:t>World</w:t>
      </w:r>
    </w:p>
    <w:p w14:paraId="139C5D78" w14:textId="00D92C48" w:rsidR="00FB1252" w:rsidRDefault="00FB1252" w:rsidP="00FB1252">
      <w:pPr>
        <w:rPr>
          <w:lang w:val="en-GB"/>
        </w:rPr>
      </w:pPr>
      <w:r>
        <w:rPr>
          <w:lang w:val="en-GB"/>
        </w:rPr>
        <w:t>We do not aggregate at Horizon Site and Horizon CPA level</w:t>
      </w:r>
      <w:r w:rsidR="00A06180">
        <w:rPr>
          <w:lang w:val="en-GB"/>
        </w:rPr>
        <w:t xml:space="preserve"> to minimize footprint of vRealize Operations. If </w:t>
      </w:r>
      <w:r w:rsidR="00877375">
        <w:rPr>
          <w:lang w:val="en-GB"/>
        </w:rPr>
        <w:t xml:space="preserve">you have the need, let us know with the specific example. In the </w:t>
      </w:r>
      <w:proofErr w:type="spellStart"/>
      <w:proofErr w:type="gramStart"/>
      <w:r w:rsidR="00877375">
        <w:rPr>
          <w:lang w:val="en-GB"/>
        </w:rPr>
        <w:t>mean time</w:t>
      </w:r>
      <w:proofErr w:type="spellEnd"/>
      <w:proofErr w:type="gramEnd"/>
      <w:r w:rsidR="00877375">
        <w:rPr>
          <w:lang w:val="en-GB"/>
        </w:rPr>
        <w:t>, use super metric.</w:t>
      </w:r>
    </w:p>
    <w:p w14:paraId="268489BE" w14:textId="7AD70B6D" w:rsidR="009B5EF5" w:rsidRDefault="00E14E6B" w:rsidP="00FB1252">
      <w:pPr>
        <w:rPr>
          <w:lang w:val="en-GB"/>
        </w:rPr>
      </w:pPr>
      <w:proofErr w:type="gramStart"/>
      <w:r>
        <w:rPr>
          <w:lang w:val="en-GB"/>
        </w:rPr>
        <w:t>Similar to</w:t>
      </w:r>
      <w:proofErr w:type="gramEnd"/>
      <w:r>
        <w:rPr>
          <w:lang w:val="en-GB"/>
        </w:rPr>
        <w:t xml:space="preserve"> a Pod, </w:t>
      </w:r>
      <w:r w:rsidR="00E946C4">
        <w:rPr>
          <w:lang w:val="en-GB"/>
        </w:rPr>
        <w:t>start with the main KPI metric</w:t>
      </w:r>
      <w:r w:rsidR="00711D44">
        <w:rPr>
          <w:lang w:val="en-GB"/>
        </w:rPr>
        <w:t xml:space="preserve">, and then you dive </w:t>
      </w:r>
      <w:r w:rsidR="00DB78E1">
        <w:rPr>
          <w:lang w:val="en-GB"/>
        </w:rPr>
        <w:t>into a pod, and then into a farm or pool. You do not do</w:t>
      </w:r>
      <w:r w:rsidR="003F3A8E">
        <w:rPr>
          <w:lang w:val="en-GB"/>
        </w:rPr>
        <w:t xml:space="preserve"> troubleshooting at World or Site level.</w:t>
      </w:r>
    </w:p>
    <w:p w14:paraId="15BB6B5A" w14:textId="67FBA044" w:rsidR="005D2CEF" w:rsidRDefault="00AD53CD" w:rsidP="0005385E">
      <w:pPr>
        <w:pStyle w:val="Heading3"/>
        <w:rPr>
          <w:lang w:val="en-GB"/>
        </w:rPr>
      </w:pPr>
      <w:r>
        <w:rPr>
          <w:lang w:val="en-GB"/>
        </w:rPr>
        <w:t xml:space="preserve">Performance </w:t>
      </w:r>
      <w:r w:rsidR="002E4818">
        <w:rPr>
          <w:lang w:val="en-GB"/>
        </w:rPr>
        <w:t>Dashboard</w:t>
      </w:r>
      <w:r w:rsidR="00B9156D">
        <w:rPr>
          <w:lang w:val="en-GB"/>
        </w:rPr>
        <w:t>s</w:t>
      </w:r>
    </w:p>
    <w:p w14:paraId="7FD5179A" w14:textId="12F24D8C" w:rsidR="00591E0A" w:rsidRDefault="00A928DD" w:rsidP="009F59E0">
      <w:pPr>
        <w:rPr>
          <w:lang w:val="en-GB"/>
        </w:rPr>
      </w:pPr>
      <w:r>
        <w:rPr>
          <w:lang w:val="en-GB"/>
        </w:rPr>
        <w:t xml:space="preserve">Now that you’ve seen </w:t>
      </w:r>
      <w:r w:rsidR="000C134E">
        <w:rPr>
          <w:lang w:val="en-GB"/>
        </w:rPr>
        <w:t xml:space="preserve">what the performance metrics are and how they are meant to be used together, designing the dashboards </w:t>
      </w:r>
      <w:r w:rsidR="00591E0A">
        <w:rPr>
          <w:lang w:val="en-GB"/>
        </w:rPr>
        <w:t xml:space="preserve">become easier. </w:t>
      </w:r>
      <w:r w:rsidR="003A2049">
        <w:rPr>
          <w:lang w:val="en-GB"/>
        </w:rPr>
        <w:t>Armed with knowledge of vRealize Operations</w:t>
      </w:r>
      <w:r w:rsidR="00AF5EEC">
        <w:rPr>
          <w:lang w:val="en-GB"/>
        </w:rPr>
        <w:t>, creating all the dashboards can be done within a day.</w:t>
      </w:r>
    </w:p>
    <w:p w14:paraId="7495BE1C" w14:textId="3DAD8D2D" w:rsidR="009B56EC" w:rsidRDefault="009B56EC" w:rsidP="009F59E0">
      <w:pPr>
        <w:rPr>
          <w:lang w:val="en-GB"/>
        </w:rPr>
      </w:pPr>
      <w:r>
        <w:rPr>
          <w:lang w:val="en-GB"/>
        </w:rPr>
        <w:t xml:space="preserve">In </w:t>
      </w:r>
      <w:proofErr w:type="spellStart"/>
      <w:r>
        <w:rPr>
          <w:lang w:val="en-GB"/>
        </w:rPr>
        <w:t>DaaS</w:t>
      </w:r>
      <w:proofErr w:type="spellEnd"/>
      <w:r>
        <w:rPr>
          <w:lang w:val="en-GB"/>
        </w:rPr>
        <w:t>, you’re outnumbered by your users</w:t>
      </w:r>
      <w:r w:rsidR="00935C29">
        <w:rPr>
          <w:lang w:val="en-GB"/>
        </w:rPr>
        <w:t xml:space="preserve">. </w:t>
      </w:r>
      <w:r w:rsidR="00145061">
        <w:rPr>
          <w:lang w:val="en-GB"/>
        </w:rPr>
        <w:t xml:space="preserve">There are users than </w:t>
      </w:r>
      <w:r w:rsidR="003C5A82">
        <w:rPr>
          <w:lang w:val="en-GB"/>
        </w:rPr>
        <w:t xml:space="preserve">administrators, and problems can also come from </w:t>
      </w:r>
      <w:proofErr w:type="spellStart"/>
      <w:proofErr w:type="gramStart"/>
      <w:r w:rsidR="003C5A82">
        <w:rPr>
          <w:lang w:val="en-GB"/>
        </w:rPr>
        <w:t>non users</w:t>
      </w:r>
      <w:proofErr w:type="spellEnd"/>
      <w:proofErr w:type="gramEnd"/>
      <w:r w:rsidR="003C5A82">
        <w:rPr>
          <w:lang w:val="en-GB"/>
        </w:rPr>
        <w:t>. As a result, t</w:t>
      </w:r>
      <w:r w:rsidR="00935C29">
        <w:rPr>
          <w:lang w:val="en-GB"/>
        </w:rPr>
        <w:t xml:space="preserve">here is a </w:t>
      </w:r>
      <w:r w:rsidR="003C5A82">
        <w:rPr>
          <w:lang w:val="en-GB"/>
        </w:rPr>
        <w:t xml:space="preserve">good chance that </w:t>
      </w:r>
      <w:r w:rsidR="00935C29">
        <w:rPr>
          <w:lang w:val="en-GB"/>
        </w:rPr>
        <w:t xml:space="preserve">by the time you look into the problem, 5 </w:t>
      </w:r>
      <w:proofErr w:type="gramStart"/>
      <w:r w:rsidR="00935C29">
        <w:rPr>
          <w:lang w:val="en-GB"/>
        </w:rPr>
        <w:t>minute</w:t>
      </w:r>
      <w:proofErr w:type="gramEnd"/>
      <w:r w:rsidR="00935C29">
        <w:rPr>
          <w:lang w:val="en-GB"/>
        </w:rPr>
        <w:t xml:space="preserve"> have passed </w:t>
      </w:r>
      <w:r w:rsidR="00EA2729">
        <w:rPr>
          <w:lang w:val="en-GB"/>
        </w:rPr>
        <w:t xml:space="preserve">or </w:t>
      </w:r>
      <w:r w:rsidR="00935C29">
        <w:rPr>
          <w:lang w:val="en-GB"/>
        </w:rPr>
        <w:t xml:space="preserve">the problem </w:t>
      </w:r>
      <w:r w:rsidR="00EA2729">
        <w:rPr>
          <w:lang w:val="en-GB"/>
        </w:rPr>
        <w:t xml:space="preserve">no longer happens. This means the performance dashboard </w:t>
      </w:r>
      <w:r>
        <w:rPr>
          <w:lang w:val="en-GB"/>
        </w:rPr>
        <w:t xml:space="preserve">should show you a trend, not just the present time or a point in time in the past. </w:t>
      </w:r>
    </w:p>
    <w:p w14:paraId="48A8F7EC" w14:textId="31073787" w:rsidR="00591E0A" w:rsidRDefault="00591E0A" w:rsidP="009F59E0">
      <w:pPr>
        <w:rPr>
          <w:lang w:val="en-GB"/>
        </w:rPr>
      </w:pPr>
      <w:r>
        <w:rPr>
          <w:lang w:val="en-GB"/>
        </w:rPr>
        <w:t>The</w:t>
      </w:r>
      <w:r w:rsidR="003907D9">
        <w:rPr>
          <w:lang w:val="en-GB"/>
        </w:rPr>
        <w:t xml:space="preserve"> dashboard needs to cover</w:t>
      </w:r>
    </w:p>
    <w:p w14:paraId="7CE9F581" w14:textId="40D294BD" w:rsidR="003907D9" w:rsidRPr="00614510" w:rsidRDefault="003907D9" w:rsidP="00614510">
      <w:pPr>
        <w:pStyle w:val="Bullet"/>
      </w:pPr>
      <w:r w:rsidRPr="00614510">
        <w:t>Horizon DC Performance</w:t>
      </w:r>
    </w:p>
    <w:p w14:paraId="69A0EE40" w14:textId="3E570306" w:rsidR="003907D9" w:rsidRDefault="003907D9" w:rsidP="00614510">
      <w:pPr>
        <w:pStyle w:val="Bullet"/>
        <w:rPr>
          <w:lang w:val="en-GB"/>
        </w:rPr>
      </w:pPr>
      <w:r w:rsidRPr="00614510">
        <w:t>Horizon</w:t>
      </w:r>
      <w:r>
        <w:rPr>
          <w:lang w:val="en-GB"/>
        </w:rPr>
        <w:t xml:space="preserve"> Network Performance</w:t>
      </w:r>
    </w:p>
    <w:p w14:paraId="1CD804EC" w14:textId="707A8143" w:rsidR="00300A0A" w:rsidRDefault="00EF18D5" w:rsidP="00EF18D5">
      <w:pPr>
        <w:rPr>
          <w:lang w:val="en-GB"/>
        </w:rPr>
      </w:pPr>
      <w:r>
        <w:rPr>
          <w:lang w:val="en-GB"/>
        </w:rPr>
        <w:t>To complete the picture, the dashboard should enable you to see from vSphere viewpoin</w:t>
      </w:r>
      <w:r w:rsidR="00E20C3F">
        <w:rPr>
          <w:lang w:val="en-GB"/>
        </w:rPr>
        <w:t>t, because a problem at lower layer can impact upper layer</w:t>
      </w:r>
      <w:r w:rsidR="006237B3">
        <w:rPr>
          <w:lang w:val="en-GB"/>
        </w:rPr>
        <w:t>. This is especially important in Horizon as you will overcommit.</w:t>
      </w:r>
      <w:r w:rsidR="00A81F8E">
        <w:rPr>
          <w:lang w:val="en-GB"/>
        </w:rPr>
        <w:t xml:space="preserve"> </w:t>
      </w:r>
    </w:p>
    <w:p w14:paraId="45459B70" w14:textId="65BCF38B" w:rsidR="00EF18D5" w:rsidRDefault="00A81F8E" w:rsidP="00EF18D5">
      <w:pPr>
        <w:rPr>
          <w:lang w:val="en-GB"/>
        </w:rPr>
      </w:pPr>
      <w:r>
        <w:rPr>
          <w:lang w:val="en-GB"/>
        </w:rPr>
        <w:t xml:space="preserve">The following shows an </w:t>
      </w:r>
      <w:r w:rsidRPr="00695DE0">
        <w:rPr>
          <w:i/>
          <w:iCs/>
          <w:color w:val="FF0000"/>
          <w:lang w:val="en-GB"/>
        </w:rPr>
        <w:t>example</w:t>
      </w:r>
      <w:r w:rsidRPr="00695DE0">
        <w:rPr>
          <w:color w:val="FF0000"/>
          <w:lang w:val="en-GB"/>
        </w:rPr>
        <w:t xml:space="preserve"> </w:t>
      </w:r>
      <w:r>
        <w:rPr>
          <w:lang w:val="en-GB"/>
        </w:rPr>
        <w:t>of such implementation. It splits performance into 2 (DC and Network).</w:t>
      </w:r>
      <w:r w:rsidR="007D527E">
        <w:rPr>
          <w:lang w:val="en-GB"/>
        </w:rPr>
        <w:t xml:space="preserve"> Both </w:t>
      </w:r>
      <w:proofErr w:type="gramStart"/>
      <w:r w:rsidR="007D527E">
        <w:rPr>
          <w:lang w:val="en-GB"/>
        </w:rPr>
        <w:t>are able to</w:t>
      </w:r>
      <w:proofErr w:type="gramEnd"/>
      <w:r w:rsidR="007D527E">
        <w:rPr>
          <w:lang w:val="en-GB"/>
        </w:rPr>
        <w:t xml:space="preserve"> drill down into the </w:t>
      </w:r>
      <w:r w:rsidR="005C6B73">
        <w:rPr>
          <w:lang w:val="en-GB"/>
        </w:rPr>
        <w:t xml:space="preserve">VDI Pool dashboard and RDS Farm dashboard. </w:t>
      </w:r>
      <w:r w:rsidR="00A010F1">
        <w:rPr>
          <w:lang w:val="en-GB"/>
        </w:rPr>
        <w:t xml:space="preserve">Because they drill down into the same dashboard, the </w:t>
      </w:r>
      <w:r w:rsidR="00500D29">
        <w:rPr>
          <w:lang w:val="en-GB"/>
        </w:rPr>
        <w:t xml:space="preserve">destination dashboard </w:t>
      </w:r>
      <w:proofErr w:type="gramStart"/>
      <w:r w:rsidR="00500D29">
        <w:rPr>
          <w:lang w:val="en-GB"/>
        </w:rPr>
        <w:t>has to</w:t>
      </w:r>
      <w:proofErr w:type="gramEnd"/>
      <w:r w:rsidR="00500D29">
        <w:rPr>
          <w:lang w:val="en-GB"/>
        </w:rPr>
        <w:t xml:space="preserve"> cover both DC and network.</w:t>
      </w:r>
    </w:p>
    <w:p w14:paraId="43E5119C" w14:textId="665ACA2B" w:rsidR="00436936" w:rsidRDefault="00436936" w:rsidP="00436936">
      <w:pPr>
        <w:jc w:val="center"/>
        <w:rPr>
          <w:lang w:val="en-GB"/>
        </w:rPr>
      </w:pPr>
    </w:p>
    <w:p w14:paraId="1AB05EC3" w14:textId="77777777" w:rsidR="0031743B" w:rsidRDefault="00A67B08" w:rsidP="0031743B">
      <w:pPr>
        <w:jc w:val="center"/>
        <w:rPr>
          <w:lang w:val="en-GB"/>
        </w:rPr>
      </w:pPr>
      <w:r w:rsidRPr="00A67B08">
        <w:rPr>
          <w:noProof/>
          <w:lang w:val="en-GB"/>
        </w:rPr>
        <w:lastRenderedPageBreak/>
        <w:drawing>
          <wp:inline distT="0" distB="0" distL="0" distR="0" wp14:anchorId="78D79702" wp14:editId="353E1B46">
            <wp:extent cx="4856716" cy="2692400"/>
            <wp:effectExtent l="0" t="0" r="1270" b="0"/>
            <wp:docPr id="357815397" name="Picture 357815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0"/>
                    <a:stretch>
                      <a:fillRect/>
                    </a:stretch>
                  </pic:blipFill>
                  <pic:spPr>
                    <a:xfrm>
                      <a:off x="0" y="0"/>
                      <a:ext cx="4860678" cy="2694597"/>
                    </a:xfrm>
                    <a:prstGeom prst="rect">
                      <a:avLst/>
                    </a:prstGeom>
                  </pic:spPr>
                </pic:pic>
              </a:graphicData>
            </a:graphic>
          </wp:inline>
        </w:drawing>
      </w:r>
    </w:p>
    <w:p w14:paraId="236F3528" w14:textId="6B944D57" w:rsidR="00500D29" w:rsidRDefault="00500D29" w:rsidP="00500D29">
      <w:pPr>
        <w:rPr>
          <w:lang w:val="en-GB"/>
        </w:rPr>
      </w:pPr>
      <w:r>
        <w:rPr>
          <w:lang w:val="en-GB"/>
        </w:rPr>
        <w:t>The VDI dashboard includes session, while RDS dashboard includes host and session.</w:t>
      </w:r>
      <w:r w:rsidR="0010733C">
        <w:rPr>
          <w:lang w:val="en-GB"/>
        </w:rPr>
        <w:t xml:space="preserve"> From both, you can </w:t>
      </w:r>
      <w:r w:rsidR="00D76505">
        <w:rPr>
          <w:lang w:val="en-GB"/>
        </w:rPr>
        <w:t xml:space="preserve">drill down into the vSphere VM dashboard. </w:t>
      </w:r>
    </w:p>
    <w:p w14:paraId="3367E3F0" w14:textId="105D8E8E" w:rsidR="0031743B" w:rsidRDefault="0031743B" w:rsidP="00500D29">
      <w:pPr>
        <w:rPr>
          <w:lang w:val="en-GB"/>
        </w:rPr>
      </w:pPr>
      <w:r>
        <w:rPr>
          <w:lang w:val="en-GB"/>
        </w:rPr>
        <w:t xml:space="preserve">The dashboards are designed </w:t>
      </w:r>
      <w:r w:rsidR="00637ACB">
        <w:rPr>
          <w:lang w:val="en-GB"/>
        </w:rPr>
        <w:t>to work with the object summary page. If you need the most details of an object, drill down to the summary page.</w:t>
      </w:r>
    </w:p>
    <w:p w14:paraId="27453560" w14:textId="125614F0" w:rsidR="00742214" w:rsidRDefault="00742214" w:rsidP="00742214">
      <w:pPr>
        <w:pStyle w:val="Heading4"/>
      </w:pPr>
      <w:r>
        <w:t>DC Performance Dashboard</w:t>
      </w:r>
    </w:p>
    <w:p w14:paraId="24D2B490" w14:textId="22AD4777" w:rsidR="00EA0B09" w:rsidRDefault="00EB6127" w:rsidP="009F59E0">
      <w:pPr>
        <w:rPr>
          <w:lang w:val="en-GB"/>
        </w:rPr>
      </w:pPr>
      <w:r>
        <w:rPr>
          <w:lang w:val="en-GB"/>
        </w:rPr>
        <w:t>This dashboard</w:t>
      </w:r>
      <w:r w:rsidR="00E12EC6">
        <w:rPr>
          <w:lang w:val="en-GB"/>
        </w:rPr>
        <w:t xml:space="preserve"> </w:t>
      </w:r>
      <w:r w:rsidR="001B1D8D">
        <w:rPr>
          <w:lang w:val="en-GB"/>
        </w:rPr>
        <w:t>acts as the overall dashboard for all DC related performance.</w:t>
      </w:r>
      <w:r w:rsidR="00E11353">
        <w:rPr>
          <w:lang w:val="en-GB"/>
        </w:rPr>
        <w:t xml:space="preserve"> </w:t>
      </w:r>
    </w:p>
    <w:p w14:paraId="69D67471" w14:textId="08B318B6" w:rsidR="00614510" w:rsidRDefault="00A846F1" w:rsidP="00614510">
      <w:pPr>
        <w:pStyle w:val="Bullet"/>
        <w:rPr>
          <w:lang w:val="en-GB"/>
        </w:rPr>
      </w:pPr>
      <w:r>
        <w:rPr>
          <w:lang w:val="en-GB"/>
        </w:rPr>
        <w:t xml:space="preserve">Information is </w:t>
      </w:r>
      <w:proofErr w:type="spellStart"/>
      <w:r w:rsidR="00614510">
        <w:rPr>
          <w:lang w:val="en-GB"/>
        </w:rPr>
        <w:t>color</w:t>
      </w:r>
      <w:proofErr w:type="spellEnd"/>
      <w:r w:rsidR="00614510">
        <w:rPr>
          <w:lang w:val="en-GB"/>
        </w:rPr>
        <w:t xml:space="preserve"> coded</w:t>
      </w:r>
      <w:r>
        <w:rPr>
          <w:lang w:val="en-GB"/>
        </w:rPr>
        <w:t>: Green, Yellow, Orange and Red.</w:t>
      </w:r>
    </w:p>
    <w:p w14:paraId="3CE1A8AB" w14:textId="09DCD877" w:rsidR="00322008" w:rsidRDefault="00322008" w:rsidP="00614510">
      <w:pPr>
        <w:pStyle w:val="Bullet"/>
        <w:rPr>
          <w:lang w:val="en-GB"/>
        </w:rPr>
      </w:pPr>
      <w:r>
        <w:rPr>
          <w:lang w:val="en-GB"/>
        </w:rPr>
        <w:t>It should list all the pods, along with their KPI.</w:t>
      </w:r>
      <w:r w:rsidR="0066283B">
        <w:rPr>
          <w:lang w:val="en-GB"/>
        </w:rPr>
        <w:t xml:space="preserve"> Selecting a pod should show its performance over time.</w:t>
      </w:r>
    </w:p>
    <w:p w14:paraId="00A6EE43" w14:textId="1AD974E0" w:rsidR="00322008" w:rsidRDefault="00322008" w:rsidP="00614510">
      <w:pPr>
        <w:pStyle w:val="Bullet"/>
        <w:rPr>
          <w:lang w:val="en-GB"/>
        </w:rPr>
      </w:pPr>
      <w:r>
        <w:rPr>
          <w:lang w:val="en-GB"/>
        </w:rPr>
        <w:t xml:space="preserve">From a pod, you should </w:t>
      </w:r>
      <w:r w:rsidR="00AD73B3">
        <w:rPr>
          <w:lang w:val="en-GB"/>
        </w:rPr>
        <w:t>be able to drill down to its VDI Pools and RDS Farms. The KPI should be shown.</w:t>
      </w:r>
      <w:r w:rsidR="00D11372">
        <w:rPr>
          <w:lang w:val="en-GB"/>
        </w:rPr>
        <w:t xml:space="preserve"> Selecting a pod should show its performance over time.</w:t>
      </w:r>
    </w:p>
    <w:p w14:paraId="134D9351" w14:textId="02F7F4AD" w:rsidR="0066283B" w:rsidRDefault="00D11372" w:rsidP="00614510">
      <w:pPr>
        <w:pStyle w:val="Bullet"/>
        <w:rPr>
          <w:lang w:val="en-GB"/>
        </w:rPr>
      </w:pPr>
      <w:r>
        <w:rPr>
          <w:lang w:val="en-GB"/>
        </w:rPr>
        <w:t>Finally, selecting a pod, a pool or a farm should give its key information so you have better context.</w:t>
      </w:r>
    </w:p>
    <w:p w14:paraId="5EF54B68" w14:textId="12EA0DC4" w:rsidR="00142F94" w:rsidRDefault="00142F94" w:rsidP="009F59E0">
      <w:pPr>
        <w:rPr>
          <w:lang w:val="en-GB"/>
        </w:rPr>
      </w:pPr>
      <w:r>
        <w:rPr>
          <w:lang w:val="en-GB"/>
        </w:rPr>
        <w:t xml:space="preserve">The dashboard is designed to provide a quick overview, enabling convenient access </w:t>
      </w:r>
      <w:r w:rsidR="003450DB">
        <w:rPr>
          <w:lang w:val="en-GB"/>
        </w:rPr>
        <w:t xml:space="preserve">to </w:t>
      </w:r>
      <w:r w:rsidR="005A6D3E">
        <w:rPr>
          <w:lang w:val="en-GB"/>
        </w:rPr>
        <w:t xml:space="preserve">cycle among pods, </w:t>
      </w:r>
      <w:proofErr w:type="gramStart"/>
      <w:r w:rsidR="005A6D3E">
        <w:rPr>
          <w:lang w:val="en-GB"/>
        </w:rPr>
        <w:t>farms</w:t>
      </w:r>
      <w:proofErr w:type="gramEnd"/>
      <w:r w:rsidR="005A6D3E">
        <w:rPr>
          <w:lang w:val="en-GB"/>
        </w:rPr>
        <w:t xml:space="preserve"> and pools as you try to establish the performance issue. It’s not suitable when you already know the </w:t>
      </w:r>
      <w:r w:rsidR="00743AD7">
        <w:rPr>
          <w:lang w:val="en-GB"/>
        </w:rPr>
        <w:t>farm or pool with problem. If you already know the specific, then simply go direct to the VDI dashboard or RDS dashboard.</w:t>
      </w:r>
    </w:p>
    <w:p w14:paraId="6CDB7DEE" w14:textId="1DEB179B" w:rsidR="009F59E0" w:rsidRDefault="00DF7E7E" w:rsidP="009F59E0">
      <w:pPr>
        <w:rPr>
          <w:lang w:val="en-GB"/>
        </w:rPr>
      </w:pPr>
      <w:r>
        <w:rPr>
          <w:lang w:val="en-GB"/>
        </w:rPr>
        <w:t xml:space="preserve">We can </w:t>
      </w:r>
      <w:r w:rsidR="00E3651E">
        <w:rPr>
          <w:lang w:val="en-GB"/>
        </w:rPr>
        <w:t xml:space="preserve">visualize </w:t>
      </w:r>
      <w:r>
        <w:rPr>
          <w:lang w:val="en-GB"/>
        </w:rPr>
        <w:t xml:space="preserve">the overall performance over time using </w:t>
      </w:r>
      <w:r w:rsidR="00E3651E">
        <w:rPr>
          <w:lang w:val="en-GB"/>
        </w:rPr>
        <w:t xml:space="preserve">a health chart and pick the KPI metric at </w:t>
      </w:r>
      <w:r w:rsidR="003E73BD">
        <w:rPr>
          <w:lang w:val="en-GB"/>
        </w:rPr>
        <w:t xml:space="preserve">the Horizon World </w:t>
      </w:r>
      <w:r w:rsidR="00E3651E">
        <w:rPr>
          <w:lang w:val="en-GB"/>
        </w:rPr>
        <w:t>object.</w:t>
      </w:r>
    </w:p>
    <w:p w14:paraId="1A818558" w14:textId="5FD253C8" w:rsidR="00DF7E7E" w:rsidRPr="009F59E0" w:rsidRDefault="00DF7E7E" w:rsidP="006326CE">
      <w:pPr>
        <w:jc w:val="center"/>
        <w:rPr>
          <w:lang w:val="en-GB"/>
        </w:rPr>
      </w:pPr>
      <w:r w:rsidRPr="00DF7E7E">
        <w:rPr>
          <w:noProof/>
          <w:lang w:val="en-GB"/>
        </w:rPr>
        <w:drawing>
          <wp:inline distT="0" distB="0" distL="0" distR="0" wp14:anchorId="22E515F8" wp14:editId="4294D835">
            <wp:extent cx="5375206" cy="1667105"/>
            <wp:effectExtent l="0" t="0" r="0" b="9525"/>
            <wp:docPr id="1293284834" name="Picture 1293284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1"/>
                    <a:stretch>
                      <a:fillRect/>
                    </a:stretch>
                  </pic:blipFill>
                  <pic:spPr>
                    <a:xfrm>
                      <a:off x="0" y="0"/>
                      <a:ext cx="5397918" cy="1674149"/>
                    </a:xfrm>
                    <a:prstGeom prst="rect">
                      <a:avLst/>
                    </a:prstGeom>
                  </pic:spPr>
                </pic:pic>
              </a:graphicData>
            </a:graphic>
          </wp:inline>
        </w:drawing>
      </w:r>
    </w:p>
    <w:p w14:paraId="741B093E" w14:textId="5F58C69A" w:rsidR="00B74A1E" w:rsidRDefault="00B74A1E" w:rsidP="00FE33C3">
      <w:pPr>
        <w:rPr>
          <w:lang w:val="en-GB"/>
        </w:rPr>
      </w:pPr>
      <w:r>
        <w:rPr>
          <w:lang w:val="en-GB"/>
        </w:rPr>
        <w:t>From the above, you drill down to the Pod level, bypassing the Cloud Pod level and Site level</w:t>
      </w:r>
      <w:r w:rsidR="00BD4A86">
        <w:rPr>
          <w:lang w:val="en-GB"/>
        </w:rPr>
        <w:t xml:space="preserve"> for more efficient process. </w:t>
      </w:r>
      <w:r w:rsidR="00CD1734">
        <w:rPr>
          <w:lang w:val="en-GB"/>
        </w:rPr>
        <w:t>The following table s</w:t>
      </w:r>
      <w:r w:rsidR="00DB3087">
        <w:rPr>
          <w:lang w:val="en-GB"/>
        </w:rPr>
        <w:t xml:space="preserve">how </w:t>
      </w:r>
      <w:r w:rsidR="008F3FD1">
        <w:rPr>
          <w:lang w:val="en-GB"/>
        </w:rPr>
        <w:t xml:space="preserve">all the Pods. For each pod, it shows </w:t>
      </w:r>
      <w:r w:rsidR="00DB3087">
        <w:rPr>
          <w:lang w:val="en-GB"/>
        </w:rPr>
        <w:t>the worst performance</w:t>
      </w:r>
      <w:r w:rsidR="008F3FD1">
        <w:rPr>
          <w:lang w:val="en-GB"/>
        </w:rPr>
        <w:t xml:space="preserve">, meaning the lowest value of </w:t>
      </w:r>
      <w:r w:rsidR="0037796E">
        <w:rPr>
          <w:lang w:val="en-GB"/>
        </w:rPr>
        <w:t xml:space="preserve">the Pod </w:t>
      </w:r>
      <w:r w:rsidR="008A7A9C">
        <w:rPr>
          <w:lang w:val="en-GB"/>
        </w:rPr>
        <w:t xml:space="preserve">DC </w:t>
      </w:r>
      <w:r w:rsidR="0037796E">
        <w:rPr>
          <w:lang w:val="en-GB"/>
        </w:rPr>
        <w:t xml:space="preserve">KPI (%) </w:t>
      </w:r>
      <w:r w:rsidR="008F3FD1">
        <w:rPr>
          <w:lang w:val="en-GB"/>
        </w:rPr>
        <w:t xml:space="preserve">any given 5 </w:t>
      </w:r>
      <w:proofErr w:type="gramStart"/>
      <w:r w:rsidR="008F3FD1">
        <w:rPr>
          <w:lang w:val="en-GB"/>
        </w:rPr>
        <w:t>minute</w:t>
      </w:r>
      <w:proofErr w:type="gramEnd"/>
      <w:r w:rsidR="008F3FD1">
        <w:rPr>
          <w:lang w:val="en-GB"/>
        </w:rPr>
        <w:t xml:space="preserve"> in the last 24 hours.</w:t>
      </w:r>
      <w:r w:rsidR="00E432C9">
        <w:rPr>
          <w:lang w:val="en-GB"/>
        </w:rPr>
        <w:t xml:space="preserve"> To change to other </w:t>
      </w:r>
      <w:proofErr w:type="gramStart"/>
      <w:r w:rsidR="00E432C9">
        <w:rPr>
          <w:lang w:val="en-GB"/>
        </w:rPr>
        <w:t>time period</w:t>
      </w:r>
      <w:proofErr w:type="gramEnd"/>
      <w:r w:rsidR="00E432C9">
        <w:rPr>
          <w:lang w:val="en-GB"/>
        </w:rPr>
        <w:t xml:space="preserve">, click on the date icon. To determine if the worst performance is just a </w:t>
      </w:r>
      <w:proofErr w:type="spellStart"/>
      <w:proofErr w:type="gramStart"/>
      <w:r w:rsidR="00E432C9">
        <w:rPr>
          <w:lang w:val="en-GB"/>
        </w:rPr>
        <w:t>one time</w:t>
      </w:r>
      <w:proofErr w:type="spellEnd"/>
      <w:proofErr w:type="gramEnd"/>
      <w:r w:rsidR="00E432C9">
        <w:rPr>
          <w:lang w:val="en-GB"/>
        </w:rPr>
        <w:t xml:space="preserve"> blip</w:t>
      </w:r>
      <w:r w:rsidR="00E33B90">
        <w:rPr>
          <w:lang w:val="en-GB"/>
        </w:rPr>
        <w:t>, use the Performance at 95</w:t>
      </w:r>
      <w:r w:rsidR="00E33B90" w:rsidRPr="00E33B90">
        <w:rPr>
          <w:vertAlign w:val="superscript"/>
          <w:lang w:val="en-GB"/>
        </w:rPr>
        <w:t>th</w:t>
      </w:r>
      <w:r w:rsidR="00E33B90">
        <w:rPr>
          <w:lang w:val="en-GB"/>
        </w:rPr>
        <w:t xml:space="preserve"> percentile metric. </w:t>
      </w:r>
    </w:p>
    <w:p w14:paraId="4809D712" w14:textId="5515349E" w:rsidR="00657795" w:rsidRDefault="00657795" w:rsidP="00CD1734">
      <w:pPr>
        <w:jc w:val="center"/>
        <w:rPr>
          <w:lang w:val="en-GB"/>
        </w:rPr>
      </w:pPr>
      <w:r w:rsidRPr="00657795">
        <w:rPr>
          <w:noProof/>
          <w:lang w:val="en-GB"/>
        </w:rPr>
        <w:lastRenderedPageBreak/>
        <w:drawing>
          <wp:inline distT="0" distB="0" distL="0" distR="0" wp14:anchorId="2990767A" wp14:editId="3714535A">
            <wp:extent cx="5905505" cy="1605873"/>
            <wp:effectExtent l="0" t="0" r="0" b="0"/>
            <wp:docPr id="1293284835" name="Picture 1293284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2"/>
                    <a:stretch>
                      <a:fillRect/>
                    </a:stretch>
                  </pic:blipFill>
                  <pic:spPr>
                    <a:xfrm>
                      <a:off x="0" y="0"/>
                      <a:ext cx="5913852" cy="1608143"/>
                    </a:xfrm>
                    <a:prstGeom prst="rect">
                      <a:avLst/>
                    </a:prstGeom>
                  </pic:spPr>
                </pic:pic>
              </a:graphicData>
            </a:graphic>
          </wp:inline>
        </w:drawing>
      </w:r>
    </w:p>
    <w:p w14:paraId="271DA87C" w14:textId="4528F3D0" w:rsidR="00464384" w:rsidRDefault="00464384" w:rsidP="00FE33C3">
      <w:pPr>
        <w:rPr>
          <w:lang w:val="en-GB"/>
        </w:rPr>
      </w:pPr>
      <w:r>
        <w:rPr>
          <w:lang w:val="en-GB"/>
        </w:rPr>
        <w:t>The columns Farms and Pools show the numbers at present.</w:t>
      </w:r>
      <w:r w:rsidR="0082548D">
        <w:rPr>
          <w:lang w:val="en-GB"/>
        </w:rPr>
        <w:t xml:space="preserve"> </w:t>
      </w:r>
      <w:r w:rsidR="00391A6B">
        <w:rPr>
          <w:lang w:val="en-GB"/>
        </w:rPr>
        <w:t>Customize this table with information that you need.</w:t>
      </w:r>
      <w:r w:rsidR="00A17595">
        <w:rPr>
          <w:lang w:val="en-GB"/>
        </w:rPr>
        <w:t xml:space="preserve"> </w:t>
      </w:r>
    </w:p>
    <w:p w14:paraId="4F1E3E50" w14:textId="0B1485C5" w:rsidR="00A17595" w:rsidRDefault="00A17595" w:rsidP="00FE33C3">
      <w:pPr>
        <w:rPr>
          <w:lang w:val="en-GB"/>
        </w:rPr>
      </w:pPr>
      <w:r>
        <w:rPr>
          <w:lang w:val="en-GB"/>
        </w:rPr>
        <w:t xml:space="preserve">Select a pod and its historical performance is automatically shown. VDI tends to follow working hours </w:t>
      </w:r>
      <w:r w:rsidR="00194E93">
        <w:rPr>
          <w:lang w:val="en-GB"/>
        </w:rPr>
        <w:t xml:space="preserve">of having a trend is important to see the pattern during working hours and </w:t>
      </w:r>
      <w:proofErr w:type="spellStart"/>
      <w:proofErr w:type="gramStart"/>
      <w:r w:rsidR="00194E93">
        <w:rPr>
          <w:lang w:val="en-GB"/>
        </w:rPr>
        <w:t>non working</w:t>
      </w:r>
      <w:proofErr w:type="spellEnd"/>
      <w:proofErr w:type="gramEnd"/>
      <w:r w:rsidR="00194E93">
        <w:rPr>
          <w:lang w:val="en-GB"/>
        </w:rPr>
        <w:t xml:space="preserve"> hours (where you do a lot of maintenance activities).</w:t>
      </w:r>
    </w:p>
    <w:p w14:paraId="7D92C5F0" w14:textId="5D17EC0E" w:rsidR="004A5C5D" w:rsidRDefault="004A5C5D" w:rsidP="00A17595">
      <w:pPr>
        <w:jc w:val="center"/>
        <w:rPr>
          <w:lang w:val="en-GB"/>
        </w:rPr>
      </w:pPr>
      <w:r w:rsidRPr="004A5C5D">
        <w:rPr>
          <w:noProof/>
          <w:lang w:val="en-GB"/>
        </w:rPr>
        <w:drawing>
          <wp:inline distT="0" distB="0" distL="0" distR="0" wp14:anchorId="79C7C434" wp14:editId="10E5A569">
            <wp:extent cx="5527528" cy="2094609"/>
            <wp:effectExtent l="0" t="0" r="0" b="1270"/>
            <wp:docPr id="357815377" name="Picture 357815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3"/>
                    <a:stretch>
                      <a:fillRect/>
                    </a:stretch>
                  </pic:blipFill>
                  <pic:spPr>
                    <a:xfrm>
                      <a:off x="0" y="0"/>
                      <a:ext cx="5530194" cy="2095619"/>
                    </a:xfrm>
                    <a:prstGeom prst="rect">
                      <a:avLst/>
                    </a:prstGeom>
                  </pic:spPr>
                </pic:pic>
              </a:graphicData>
            </a:graphic>
          </wp:inline>
        </w:drawing>
      </w:r>
    </w:p>
    <w:p w14:paraId="3EB4A5D3" w14:textId="05DB01EC" w:rsidR="00FB4733" w:rsidRDefault="00FB4733" w:rsidP="00FE33C3">
      <w:pPr>
        <w:rPr>
          <w:lang w:val="en-GB"/>
        </w:rPr>
      </w:pPr>
      <w:r>
        <w:rPr>
          <w:lang w:val="en-GB"/>
        </w:rPr>
        <w:t>The pod key properties will also be shown for better context.</w:t>
      </w:r>
    </w:p>
    <w:p w14:paraId="207E09E8" w14:textId="7CD1EEE7" w:rsidR="00D12CB3" w:rsidRDefault="00BC477C" w:rsidP="00FE33C3">
      <w:pPr>
        <w:rPr>
          <w:lang w:val="en-GB"/>
        </w:rPr>
      </w:pPr>
      <w:r>
        <w:rPr>
          <w:lang w:val="en-GB"/>
        </w:rPr>
        <w:t xml:space="preserve">From the Pod, you can drill down into its RDS Farms or VDI Pools. </w:t>
      </w:r>
      <w:r w:rsidR="00035CAE">
        <w:rPr>
          <w:lang w:val="en-GB"/>
        </w:rPr>
        <w:t xml:space="preserve">The navigation is similar, so we will take one of them as example. You get the list of </w:t>
      </w:r>
      <w:proofErr w:type="gramStart"/>
      <w:r w:rsidR="00613F14">
        <w:rPr>
          <w:lang w:val="en-GB"/>
        </w:rPr>
        <w:t>farm</w:t>
      </w:r>
      <w:proofErr w:type="gramEnd"/>
      <w:r w:rsidR="00613F14">
        <w:rPr>
          <w:lang w:val="en-GB"/>
        </w:rPr>
        <w:t>, with their performance information.</w:t>
      </w:r>
    </w:p>
    <w:p w14:paraId="53E75B26" w14:textId="16AE2396" w:rsidR="00BC477C" w:rsidRDefault="001A5E95" w:rsidP="00A471B1">
      <w:pPr>
        <w:jc w:val="center"/>
        <w:rPr>
          <w:lang w:val="en-GB"/>
        </w:rPr>
      </w:pPr>
      <w:r w:rsidRPr="001A5E95">
        <w:rPr>
          <w:noProof/>
          <w:lang w:val="en-GB"/>
        </w:rPr>
        <w:drawing>
          <wp:inline distT="0" distB="0" distL="0" distR="0" wp14:anchorId="3197F980" wp14:editId="1D15BF90">
            <wp:extent cx="5984728" cy="2158070"/>
            <wp:effectExtent l="0" t="0" r="0" b="0"/>
            <wp:docPr id="357815388" name="Picture 357815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4"/>
                    <a:stretch>
                      <a:fillRect/>
                    </a:stretch>
                  </pic:blipFill>
                  <pic:spPr>
                    <a:xfrm>
                      <a:off x="0" y="0"/>
                      <a:ext cx="5987804" cy="2159179"/>
                    </a:xfrm>
                    <a:prstGeom prst="rect">
                      <a:avLst/>
                    </a:prstGeom>
                  </pic:spPr>
                </pic:pic>
              </a:graphicData>
            </a:graphic>
          </wp:inline>
        </w:drawing>
      </w:r>
    </w:p>
    <w:p w14:paraId="425A8C9C" w14:textId="4B06AFEF" w:rsidR="00613F14" w:rsidRDefault="00613F14" w:rsidP="00613F14">
      <w:pPr>
        <w:pStyle w:val="BeforeTable"/>
        <w:rPr>
          <w:lang w:val="en-GB"/>
        </w:rPr>
      </w:pPr>
    </w:p>
    <w:p w14:paraId="5A983D83" w14:textId="76436534" w:rsidR="00613F14" w:rsidRDefault="00613F14" w:rsidP="00FE33C3">
      <w:pPr>
        <w:rPr>
          <w:lang w:val="en-GB"/>
        </w:rPr>
      </w:pPr>
      <w:r>
        <w:rPr>
          <w:lang w:val="en-GB"/>
        </w:rPr>
        <w:t xml:space="preserve">The table has a blue border as </w:t>
      </w:r>
      <w:r w:rsidR="00A155ED">
        <w:rPr>
          <w:lang w:val="en-GB"/>
        </w:rPr>
        <w:t>you can drill down into the RDS Farm dashboard.</w:t>
      </w:r>
    </w:p>
    <w:p w14:paraId="4EE4DED8" w14:textId="3FA54526" w:rsidR="007A3D9D" w:rsidRDefault="007A3D9D" w:rsidP="00FE33C3">
      <w:pPr>
        <w:rPr>
          <w:lang w:val="en-GB"/>
        </w:rPr>
      </w:pPr>
      <w:r>
        <w:rPr>
          <w:lang w:val="en-GB"/>
        </w:rPr>
        <w:t>The column Sessions show the numbers at present. It’s not the highest number of session</w:t>
      </w:r>
      <w:r w:rsidR="00EA01D9">
        <w:rPr>
          <w:lang w:val="en-GB"/>
        </w:rPr>
        <w:t>s in the last 24 hours.</w:t>
      </w:r>
    </w:p>
    <w:p w14:paraId="66382898" w14:textId="5137D9C5" w:rsidR="00514DC2" w:rsidRDefault="00F42B23" w:rsidP="00FE33C3">
      <w:pPr>
        <w:rPr>
          <w:lang w:val="en-GB"/>
        </w:rPr>
      </w:pPr>
      <w:r>
        <w:rPr>
          <w:lang w:val="en-GB"/>
        </w:rPr>
        <w:t>You can select any of the farm, and its KPI will be shown over time</w:t>
      </w:r>
    </w:p>
    <w:p w14:paraId="66AA2CD6" w14:textId="627FDEED" w:rsidR="00F42B23" w:rsidRDefault="00F42B23" w:rsidP="009A7003">
      <w:pPr>
        <w:jc w:val="center"/>
        <w:rPr>
          <w:lang w:val="en-GB"/>
        </w:rPr>
      </w:pPr>
      <w:r w:rsidRPr="00F42B23">
        <w:rPr>
          <w:noProof/>
          <w:lang w:val="en-GB"/>
        </w:rPr>
        <w:lastRenderedPageBreak/>
        <w:drawing>
          <wp:inline distT="0" distB="0" distL="0" distR="0" wp14:anchorId="5E9826DA" wp14:editId="70CE4920">
            <wp:extent cx="4884100" cy="1847987"/>
            <wp:effectExtent l="0" t="0" r="0" b="0"/>
            <wp:docPr id="357815385" name="Picture 357815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5"/>
                    <a:stretch>
                      <a:fillRect/>
                    </a:stretch>
                  </pic:blipFill>
                  <pic:spPr>
                    <a:xfrm>
                      <a:off x="0" y="0"/>
                      <a:ext cx="4890777" cy="1850513"/>
                    </a:xfrm>
                    <a:prstGeom prst="rect">
                      <a:avLst/>
                    </a:prstGeom>
                  </pic:spPr>
                </pic:pic>
              </a:graphicData>
            </a:graphic>
          </wp:inline>
        </w:drawing>
      </w:r>
    </w:p>
    <w:p w14:paraId="20E84174" w14:textId="45FB7F13" w:rsidR="009A7003" w:rsidRDefault="009A7003" w:rsidP="009A7003">
      <w:pPr>
        <w:rPr>
          <w:lang w:val="en-GB"/>
        </w:rPr>
      </w:pPr>
      <w:r>
        <w:rPr>
          <w:lang w:val="en-GB"/>
        </w:rPr>
        <w:t>The farm key properties will also be shown for better context.</w:t>
      </w:r>
    </w:p>
    <w:p w14:paraId="5A03B2A1" w14:textId="78997CD4" w:rsidR="009A7003" w:rsidRDefault="00D4024E" w:rsidP="00FE33C3">
      <w:pPr>
        <w:rPr>
          <w:lang w:val="en-GB"/>
        </w:rPr>
      </w:pPr>
      <w:r>
        <w:rPr>
          <w:lang w:val="en-GB"/>
        </w:rPr>
        <w:t xml:space="preserve">To troubleshoot further, </w:t>
      </w:r>
      <w:r w:rsidR="00FE6E4F">
        <w:rPr>
          <w:lang w:val="en-GB"/>
        </w:rPr>
        <w:t>select a farm and then navigate to RDS Performance dashboard. The selected farm will be passed as a context.</w:t>
      </w:r>
    </w:p>
    <w:p w14:paraId="436B60FE" w14:textId="2320D0B0" w:rsidR="00D4024E" w:rsidRDefault="00D4024E" w:rsidP="00CF2C15">
      <w:pPr>
        <w:jc w:val="center"/>
        <w:rPr>
          <w:lang w:val="en-GB"/>
        </w:rPr>
      </w:pPr>
      <w:r w:rsidRPr="00D4024E">
        <w:rPr>
          <w:noProof/>
          <w:lang w:val="en-GB"/>
        </w:rPr>
        <w:drawing>
          <wp:inline distT="0" distB="0" distL="0" distR="0" wp14:anchorId="697432EB" wp14:editId="197959D8">
            <wp:extent cx="5541154" cy="2251193"/>
            <wp:effectExtent l="0" t="0" r="2540" b="0"/>
            <wp:docPr id="357815390" name="Picture 357815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6"/>
                    <a:stretch>
                      <a:fillRect/>
                    </a:stretch>
                  </pic:blipFill>
                  <pic:spPr>
                    <a:xfrm>
                      <a:off x="0" y="0"/>
                      <a:ext cx="5547973" cy="2253963"/>
                    </a:xfrm>
                    <a:prstGeom prst="rect">
                      <a:avLst/>
                    </a:prstGeom>
                  </pic:spPr>
                </pic:pic>
              </a:graphicData>
            </a:graphic>
          </wp:inline>
        </w:drawing>
      </w:r>
    </w:p>
    <w:p w14:paraId="3CF2A776" w14:textId="67C68AB8" w:rsidR="00B733D6" w:rsidRDefault="00B733D6" w:rsidP="00FE33C3">
      <w:pPr>
        <w:rPr>
          <w:lang w:val="en-GB"/>
        </w:rPr>
      </w:pPr>
      <w:r>
        <w:rPr>
          <w:lang w:val="en-GB"/>
        </w:rPr>
        <w:t>For VDI Pool, select a pool and navi</w:t>
      </w:r>
      <w:r w:rsidR="00801512">
        <w:rPr>
          <w:lang w:val="en-GB"/>
        </w:rPr>
        <w:t xml:space="preserve">gate to the VDI Performance dashboard. The experience is </w:t>
      </w:r>
      <w:r w:rsidR="00801512" w:rsidRPr="007B5851">
        <w:rPr>
          <w:b/>
          <w:bCs/>
          <w:i/>
          <w:iCs/>
          <w:color w:val="00B0F0"/>
          <w:lang w:val="en-GB"/>
        </w:rPr>
        <w:t>consistent</w:t>
      </w:r>
      <w:r w:rsidR="00801512" w:rsidRPr="002F5734">
        <w:rPr>
          <w:color w:val="00B0F0"/>
          <w:lang w:val="en-GB"/>
        </w:rPr>
        <w:t xml:space="preserve"> </w:t>
      </w:r>
      <w:r w:rsidR="00801512">
        <w:rPr>
          <w:lang w:val="en-GB"/>
        </w:rPr>
        <w:t>with RDS.</w:t>
      </w:r>
    </w:p>
    <w:p w14:paraId="1C84DC0F" w14:textId="408E3400" w:rsidR="00B26B8E" w:rsidRDefault="00B26B8E" w:rsidP="00014F13">
      <w:pPr>
        <w:pStyle w:val="Heading4"/>
      </w:pPr>
      <w:r>
        <w:t xml:space="preserve">Network Performance </w:t>
      </w:r>
    </w:p>
    <w:p w14:paraId="2A6DBD8A" w14:textId="02F1ADB0" w:rsidR="00056B4B" w:rsidRDefault="00014F13" w:rsidP="00056B4B">
      <w:pPr>
        <w:rPr>
          <w:lang w:val="en-GB"/>
        </w:rPr>
      </w:pPr>
      <w:r>
        <w:rPr>
          <w:lang w:val="en-GB"/>
        </w:rPr>
        <w:t>The dashboard follows the</w:t>
      </w:r>
      <w:r w:rsidR="00506CFF">
        <w:rPr>
          <w:lang w:val="en-GB"/>
        </w:rPr>
        <w:t xml:space="preserve"> same design </w:t>
      </w:r>
      <w:r w:rsidR="00167617">
        <w:rPr>
          <w:lang w:val="en-GB"/>
        </w:rPr>
        <w:t xml:space="preserve">principle </w:t>
      </w:r>
      <w:r w:rsidR="00506CFF">
        <w:rPr>
          <w:lang w:val="en-GB"/>
        </w:rPr>
        <w:t>with DC Performance</w:t>
      </w:r>
      <w:r w:rsidR="00E11353">
        <w:rPr>
          <w:lang w:val="en-GB"/>
        </w:rPr>
        <w:t>.</w:t>
      </w:r>
      <w:r w:rsidR="007B5851">
        <w:rPr>
          <w:lang w:val="en-GB"/>
        </w:rPr>
        <w:t xml:space="preserve"> Both acts as the overview dashboard, </w:t>
      </w:r>
      <w:r w:rsidR="00515715">
        <w:rPr>
          <w:lang w:val="en-GB"/>
        </w:rPr>
        <w:t xml:space="preserve">showing you the overall performance over time, and </w:t>
      </w:r>
      <w:r w:rsidR="007B5851">
        <w:rPr>
          <w:lang w:val="en-GB"/>
        </w:rPr>
        <w:t xml:space="preserve">allowing quick </w:t>
      </w:r>
      <w:r w:rsidR="00515715">
        <w:rPr>
          <w:lang w:val="en-GB"/>
        </w:rPr>
        <w:t xml:space="preserve">cycles among farms and hosts to find which one to investigate further. </w:t>
      </w:r>
    </w:p>
    <w:p w14:paraId="2F905A50" w14:textId="77777777" w:rsidR="00801512" w:rsidRDefault="00801512" w:rsidP="00801512">
      <w:pPr>
        <w:pStyle w:val="Heading4"/>
      </w:pPr>
      <w:r>
        <w:t>RDS Performance</w:t>
      </w:r>
    </w:p>
    <w:p w14:paraId="6248B5FC" w14:textId="618409C6" w:rsidR="00801512" w:rsidRDefault="00801512" w:rsidP="00801512">
      <w:pPr>
        <w:rPr>
          <w:lang w:val="en-GB"/>
        </w:rPr>
      </w:pPr>
      <w:r>
        <w:rPr>
          <w:lang w:val="en-GB"/>
        </w:rPr>
        <w:t>The RDS Performance dashboard has more details, all the way down to hosts and sessions.</w:t>
      </w:r>
      <w:r w:rsidR="00735EDA">
        <w:rPr>
          <w:lang w:val="en-GB"/>
        </w:rPr>
        <w:t xml:space="preserve"> It begins by listing all the farms</w:t>
      </w:r>
      <w:r w:rsidR="006F5195">
        <w:rPr>
          <w:lang w:val="en-GB"/>
        </w:rPr>
        <w:t xml:space="preserve">, </w:t>
      </w:r>
      <w:proofErr w:type="spellStart"/>
      <w:r w:rsidR="006F5195">
        <w:rPr>
          <w:lang w:val="en-GB"/>
        </w:rPr>
        <w:t>color</w:t>
      </w:r>
      <w:proofErr w:type="spellEnd"/>
      <w:r w:rsidR="006F5195">
        <w:rPr>
          <w:lang w:val="en-GB"/>
        </w:rPr>
        <w:t xml:space="preserve"> coded </w:t>
      </w:r>
      <w:r w:rsidR="00821B89">
        <w:rPr>
          <w:lang w:val="en-GB"/>
        </w:rPr>
        <w:t>by performance</w:t>
      </w:r>
      <w:r w:rsidR="00735EDA">
        <w:rPr>
          <w:lang w:val="en-GB"/>
        </w:rPr>
        <w:t>. You can sort them by their performance</w:t>
      </w:r>
      <w:r w:rsidR="006F5195">
        <w:rPr>
          <w:lang w:val="en-GB"/>
        </w:rPr>
        <w:t>, number of active sessions, etc. Selecting a farm with automatically show the KPI. This helps you cycle quickly among many farms.</w:t>
      </w:r>
    </w:p>
    <w:p w14:paraId="4FE56DDA" w14:textId="40AAC422" w:rsidR="00801512" w:rsidRDefault="00B352B9" w:rsidP="00801512">
      <w:pPr>
        <w:rPr>
          <w:lang w:val="en-GB"/>
        </w:rPr>
      </w:pPr>
      <w:r w:rsidRPr="00B352B9">
        <w:rPr>
          <w:noProof/>
          <w:lang w:val="en-GB"/>
        </w:rPr>
        <w:lastRenderedPageBreak/>
        <w:drawing>
          <wp:inline distT="0" distB="0" distL="0" distR="0" wp14:anchorId="7233109C" wp14:editId="4EAEBD36">
            <wp:extent cx="6645910" cy="2745740"/>
            <wp:effectExtent l="0" t="0" r="2540" b="0"/>
            <wp:docPr id="357815409" name="Picture 35781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7"/>
                    <a:stretch>
                      <a:fillRect/>
                    </a:stretch>
                  </pic:blipFill>
                  <pic:spPr>
                    <a:xfrm>
                      <a:off x="0" y="0"/>
                      <a:ext cx="6645910" cy="2745740"/>
                    </a:xfrm>
                    <a:prstGeom prst="rect">
                      <a:avLst/>
                    </a:prstGeom>
                  </pic:spPr>
                </pic:pic>
              </a:graphicData>
            </a:graphic>
          </wp:inline>
        </w:drawing>
      </w:r>
    </w:p>
    <w:p w14:paraId="1AC6D9B1" w14:textId="79FB81AD" w:rsidR="00167617" w:rsidRDefault="00167617" w:rsidP="00801512">
      <w:pPr>
        <w:rPr>
          <w:lang w:val="en-GB"/>
        </w:rPr>
      </w:pPr>
      <w:r>
        <w:rPr>
          <w:lang w:val="en-GB"/>
        </w:rPr>
        <w:t>The partially visible line, marked with green, is a drill down from RDS Host into the underlying VM.</w:t>
      </w:r>
      <w:r w:rsidR="000D7090">
        <w:rPr>
          <w:lang w:val="en-GB"/>
        </w:rPr>
        <w:t xml:space="preserve"> You’ll in the following screenshot that the line starts from the host.</w:t>
      </w:r>
    </w:p>
    <w:p w14:paraId="2FB42647" w14:textId="65047F76" w:rsidR="00801512" w:rsidRDefault="00801512" w:rsidP="00801512">
      <w:pPr>
        <w:rPr>
          <w:lang w:val="en-GB"/>
        </w:rPr>
      </w:pPr>
      <w:r>
        <w:rPr>
          <w:lang w:val="en-GB"/>
        </w:rPr>
        <w:t>From the Farm, you can drill down into the hosts and the sessions in the farm.</w:t>
      </w:r>
      <w:r w:rsidR="003A5584">
        <w:rPr>
          <w:lang w:val="en-GB"/>
        </w:rPr>
        <w:t xml:space="preserve"> The following shows the host </w:t>
      </w:r>
      <w:r w:rsidR="00355C38">
        <w:rPr>
          <w:lang w:val="en-GB"/>
        </w:rPr>
        <w:t xml:space="preserve">section of the dashboard. </w:t>
      </w:r>
    </w:p>
    <w:p w14:paraId="2D2D42B8" w14:textId="66832E90" w:rsidR="00801512" w:rsidRDefault="00AE6D08" w:rsidP="00801512">
      <w:pPr>
        <w:rPr>
          <w:lang w:val="en-GB"/>
        </w:rPr>
      </w:pPr>
      <w:r w:rsidRPr="00AE6D08">
        <w:rPr>
          <w:noProof/>
          <w:lang w:val="en-GB"/>
        </w:rPr>
        <w:drawing>
          <wp:inline distT="0" distB="0" distL="0" distR="0" wp14:anchorId="492F6BDB" wp14:editId="36F8DDFD">
            <wp:extent cx="6645910" cy="1951355"/>
            <wp:effectExtent l="0" t="0" r="2540" b="0"/>
            <wp:docPr id="357815413" name="Picture 35781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8"/>
                    <a:stretch>
                      <a:fillRect/>
                    </a:stretch>
                  </pic:blipFill>
                  <pic:spPr>
                    <a:xfrm>
                      <a:off x="0" y="0"/>
                      <a:ext cx="6645910" cy="1951355"/>
                    </a:xfrm>
                    <a:prstGeom prst="rect">
                      <a:avLst/>
                    </a:prstGeom>
                  </pic:spPr>
                </pic:pic>
              </a:graphicData>
            </a:graphic>
          </wp:inline>
        </w:drawing>
      </w:r>
    </w:p>
    <w:p w14:paraId="519E4711" w14:textId="0EC73022" w:rsidR="003A5584" w:rsidRDefault="003A5584" w:rsidP="00801512">
      <w:pPr>
        <w:rPr>
          <w:lang w:val="en-GB"/>
        </w:rPr>
      </w:pPr>
      <w:r>
        <w:rPr>
          <w:lang w:val="en-GB"/>
        </w:rPr>
        <w:t>And here is the session portion of the dashboard.</w:t>
      </w:r>
    </w:p>
    <w:p w14:paraId="68B671CA" w14:textId="55B05458" w:rsidR="00613965" w:rsidRPr="00056B4B" w:rsidRDefault="003A5584" w:rsidP="00801512">
      <w:pPr>
        <w:rPr>
          <w:lang w:val="en-GB"/>
        </w:rPr>
      </w:pPr>
      <w:r w:rsidRPr="003A5584">
        <w:rPr>
          <w:noProof/>
          <w:lang w:val="en-GB"/>
        </w:rPr>
        <w:drawing>
          <wp:inline distT="0" distB="0" distL="0" distR="0" wp14:anchorId="68A0A2A3" wp14:editId="60831E25">
            <wp:extent cx="6645910" cy="1905635"/>
            <wp:effectExtent l="0" t="0" r="2540" b="0"/>
            <wp:docPr id="357815414" name="Picture 35781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9"/>
                    <a:stretch>
                      <a:fillRect/>
                    </a:stretch>
                  </pic:blipFill>
                  <pic:spPr>
                    <a:xfrm>
                      <a:off x="0" y="0"/>
                      <a:ext cx="6645910" cy="1905635"/>
                    </a:xfrm>
                    <a:prstGeom prst="rect">
                      <a:avLst/>
                    </a:prstGeom>
                  </pic:spPr>
                </pic:pic>
              </a:graphicData>
            </a:graphic>
          </wp:inline>
        </w:drawing>
      </w:r>
    </w:p>
    <w:p w14:paraId="145E5015" w14:textId="77777777" w:rsidR="00801512" w:rsidRDefault="00801512" w:rsidP="00801512">
      <w:pPr>
        <w:rPr>
          <w:lang w:val="en-GB"/>
        </w:rPr>
      </w:pPr>
      <w:r>
        <w:rPr>
          <w:lang w:val="en-GB"/>
        </w:rPr>
        <w:t>First, it shows the farm performance in more details.</w:t>
      </w:r>
    </w:p>
    <w:p w14:paraId="0132FDA4" w14:textId="7E63BCDC" w:rsidR="00801512" w:rsidRDefault="00A333AB" w:rsidP="00801512">
      <w:pPr>
        <w:rPr>
          <w:lang w:val="en-GB"/>
        </w:rPr>
      </w:pPr>
      <w:r w:rsidRPr="00A333AB">
        <w:rPr>
          <w:noProof/>
          <w:lang w:val="en-GB"/>
        </w:rPr>
        <w:drawing>
          <wp:inline distT="0" distB="0" distL="0" distR="0" wp14:anchorId="53514087" wp14:editId="313F7B0E">
            <wp:extent cx="6645910" cy="990600"/>
            <wp:effectExtent l="0" t="0" r="2540" b="0"/>
            <wp:docPr id="357815415" name="Picture 357815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0"/>
                    <a:stretch>
                      <a:fillRect/>
                    </a:stretch>
                  </pic:blipFill>
                  <pic:spPr>
                    <a:xfrm>
                      <a:off x="0" y="0"/>
                      <a:ext cx="6645910" cy="990600"/>
                    </a:xfrm>
                    <a:prstGeom prst="rect">
                      <a:avLst/>
                    </a:prstGeom>
                  </pic:spPr>
                </pic:pic>
              </a:graphicData>
            </a:graphic>
          </wp:inline>
        </w:drawing>
      </w:r>
    </w:p>
    <w:p w14:paraId="1C391F0C" w14:textId="23FAB648" w:rsidR="00801512" w:rsidRDefault="00801512" w:rsidP="00801512">
      <w:pPr>
        <w:rPr>
          <w:lang w:val="en-GB"/>
        </w:rPr>
      </w:pPr>
      <w:r>
        <w:rPr>
          <w:lang w:val="en-GB"/>
        </w:rPr>
        <w:t>If the above is not green, then you drill down into specific area (CPU, Memory</w:t>
      </w:r>
      <w:r w:rsidR="006C43DC">
        <w:rPr>
          <w:lang w:val="en-GB"/>
        </w:rPr>
        <w:t xml:space="preserve">, </w:t>
      </w:r>
      <w:r>
        <w:rPr>
          <w:lang w:val="en-GB"/>
        </w:rPr>
        <w:t>Disk</w:t>
      </w:r>
      <w:r w:rsidR="006C43DC">
        <w:rPr>
          <w:lang w:val="en-GB"/>
        </w:rPr>
        <w:t>, Network, User Profile</w:t>
      </w:r>
      <w:r>
        <w:rPr>
          <w:lang w:val="en-GB"/>
        </w:rPr>
        <w:t xml:space="preserve">). </w:t>
      </w:r>
    </w:p>
    <w:p w14:paraId="5668D81D" w14:textId="77777777" w:rsidR="00801512" w:rsidRDefault="00801512" w:rsidP="00801512">
      <w:pPr>
        <w:rPr>
          <w:lang w:val="en-GB"/>
        </w:rPr>
      </w:pPr>
      <w:r w:rsidRPr="003D1FB6">
        <w:rPr>
          <w:noProof/>
          <w:lang w:val="en-GB"/>
        </w:rPr>
        <w:lastRenderedPageBreak/>
        <w:drawing>
          <wp:inline distT="0" distB="0" distL="0" distR="0" wp14:anchorId="657C5427" wp14:editId="6DB5528D">
            <wp:extent cx="6645910" cy="2298065"/>
            <wp:effectExtent l="0" t="0" r="2540" b="6985"/>
            <wp:docPr id="357815392" name="Picture 357815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1"/>
                    <a:stretch>
                      <a:fillRect/>
                    </a:stretch>
                  </pic:blipFill>
                  <pic:spPr>
                    <a:xfrm>
                      <a:off x="0" y="0"/>
                      <a:ext cx="6645910" cy="2298065"/>
                    </a:xfrm>
                    <a:prstGeom prst="rect">
                      <a:avLst/>
                    </a:prstGeom>
                  </pic:spPr>
                </pic:pic>
              </a:graphicData>
            </a:graphic>
          </wp:inline>
        </w:drawing>
      </w:r>
    </w:p>
    <w:p w14:paraId="782F830F" w14:textId="3F1BAEBB" w:rsidR="00A3593B" w:rsidRDefault="00A3593B" w:rsidP="00801512">
      <w:pPr>
        <w:rPr>
          <w:lang w:val="en-GB"/>
        </w:rPr>
      </w:pPr>
      <w:r>
        <w:rPr>
          <w:lang w:val="en-GB"/>
        </w:rPr>
        <w:t xml:space="preserve">The last </w:t>
      </w:r>
      <w:r w:rsidR="008C2C21">
        <w:rPr>
          <w:lang w:val="en-GB"/>
        </w:rPr>
        <w:t xml:space="preserve">part if the host status. </w:t>
      </w:r>
      <w:r w:rsidR="001246F2">
        <w:rPr>
          <w:lang w:val="en-GB"/>
        </w:rPr>
        <w:t xml:space="preserve">This scoreboard focuses on the </w:t>
      </w:r>
      <w:r w:rsidR="00FC04F5">
        <w:rPr>
          <w:lang w:val="en-GB"/>
        </w:rPr>
        <w:t xml:space="preserve">host status that needs attention. There </w:t>
      </w:r>
      <w:proofErr w:type="gramStart"/>
      <w:r w:rsidR="00FC04F5">
        <w:rPr>
          <w:lang w:val="en-GB"/>
        </w:rPr>
        <w:t>are</w:t>
      </w:r>
      <w:proofErr w:type="gramEnd"/>
      <w:r w:rsidR="00FC04F5">
        <w:rPr>
          <w:lang w:val="en-GB"/>
        </w:rPr>
        <w:t xml:space="preserve"> more status that can fit here, so if you want to see them all, customize this and make it </w:t>
      </w:r>
      <w:r w:rsidR="00C95811">
        <w:rPr>
          <w:lang w:val="en-GB"/>
        </w:rPr>
        <w:t>2 rows.</w:t>
      </w:r>
    </w:p>
    <w:p w14:paraId="7A9D2FB5" w14:textId="437F807D" w:rsidR="008C2C21" w:rsidRDefault="008C2C21" w:rsidP="00801512">
      <w:pPr>
        <w:rPr>
          <w:lang w:val="en-GB"/>
        </w:rPr>
      </w:pPr>
      <w:r w:rsidRPr="008C2C21">
        <w:rPr>
          <w:noProof/>
          <w:lang w:val="en-GB"/>
        </w:rPr>
        <w:drawing>
          <wp:inline distT="0" distB="0" distL="0" distR="0" wp14:anchorId="0D712596" wp14:editId="062ACE65">
            <wp:extent cx="6645910" cy="742950"/>
            <wp:effectExtent l="0" t="0" r="2540" b="0"/>
            <wp:docPr id="1293284840" name="Picture 1293284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2"/>
                    <a:stretch>
                      <a:fillRect/>
                    </a:stretch>
                  </pic:blipFill>
                  <pic:spPr>
                    <a:xfrm>
                      <a:off x="0" y="0"/>
                      <a:ext cx="6645910" cy="742950"/>
                    </a:xfrm>
                    <a:prstGeom prst="rect">
                      <a:avLst/>
                    </a:prstGeom>
                  </pic:spPr>
                </pic:pic>
              </a:graphicData>
            </a:graphic>
          </wp:inline>
        </w:drawing>
      </w:r>
    </w:p>
    <w:p w14:paraId="0F37C431" w14:textId="5AAE9FA6" w:rsidR="00801512" w:rsidRDefault="00801512" w:rsidP="00801512">
      <w:pPr>
        <w:rPr>
          <w:lang w:val="en-GB"/>
        </w:rPr>
      </w:pPr>
      <w:r>
        <w:rPr>
          <w:lang w:val="en-GB"/>
        </w:rPr>
        <w:t xml:space="preserve">The dashboard is kept simple so it’s easy to use. Add necessary widgets to tailor to your need. For example, if you think the performance is caused by high utilization, add the utilization metrics. Do not </w:t>
      </w:r>
      <w:proofErr w:type="spellStart"/>
      <w:r>
        <w:rPr>
          <w:lang w:val="en-GB"/>
        </w:rPr>
        <w:t>color</w:t>
      </w:r>
      <w:proofErr w:type="spellEnd"/>
      <w:r>
        <w:rPr>
          <w:lang w:val="en-GB"/>
        </w:rPr>
        <w:t xml:space="preserve"> coded as high utilization can be healthy (productive).</w:t>
      </w:r>
    </w:p>
    <w:p w14:paraId="696E39F4" w14:textId="77777777" w:rsidR="00801512" w:rsidRDefault="00801512" w:rsidP="00801512">
      <w:pPr>
        <w:rPr>
          <w:lang w:val="en-GB"/>
        </w:rPr>
      </w:pPr>
      <w:r w:rsidRPr="002E0CFF">
        <w:rPr>
          <w:noProof/>
          <w:lang w:val="en-GB"/>
        </w:rPr>
        <w:drawing>
          <wp:inline distT="0" distB="0" distL="0" distR="0" wp14:anchorId="602CEB20" wp14:editId="364506DD">
            <wp:extent cx="6645910" cy="1144270"/>
            <wp:effectExtent l="0" t="0" r="2540" b="0"/>
            <wp:docPr id="1293284842" name="Picture 1293284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3"/>
                    <a:stretch>
                      <a:fillRect/>
                    </a:stretch>
                  </pic:blipFill>
                  <pic:spPr>
                    <a:xfrm>
                      <a:off x="0" y="0"/>
                      <a:ext cx="6645910" cy="1144270"/>
                    </a:xfrm>
                    <a:prstGeom prst="rect">
                      <a:avLst/>
                    </a:prstGeom>
                  </pic:spPr>
                </pic:pic>
              </a:graphicData>
            </a:graphic>
          </wp:inline>
        </w:drawing>
      </w:r>
    </w:p>
    <w:p w14:paraId="44B241A6" w14:textId="77777777" w:rsidR="00801512" w:rsidRDefault="00801512" w:rsidP="00801512">
      <w:pPr>
        <w:rPr>
          <w:lang w:val="en-GB"/>
        </w:rPr>
      </w:pPr>
      <w:r>
        <w:rPr>
          <w:lang w:val="en-GB"/>
        </w:rPr>
        <w:t>From the farm, you can drill down to the hosts. The usual KPI (%) is shown, both at its worst and 95</w:t>
      </w:r>
      <w:r w:rsidRPr="002556FF">
        <w:rPr>
          <w:vertAlign w:val="superscript"/>
          <w:lang w:val="en-GB"/>
        </w:rPr>
        <w:t>th</w:t>
      </w:r>
      <w:r>
        <w:rPr>
          <w:lang w:val="en-GB"/>
        </w:rPr>
        <w:t xml:space="preserve"> percentile during the last 24 hours. </w:t>
      </w:r>
    </w:p>
    <w:p w14:paraId="058D4863" w14:textId="77777777" w:rsidR="00801512" w:rsidRDefault="00801512" w:rsidP="00801512">
      <w:pPr>
        <w:rPr>
          <w:lang w:val="en-GB"/>
        </w:rPr>
      </w:pPr>
      <w:r w:rsidRPr="00C748E1">
        <w:rPr>
          <w:noProof/>
          <w:lang w:val="en-GB"/>
        </w:rPr>
        <w:drawing>
          <wp:inline distT="0" distB="0" distL="0" distR="0" wp14:anchorId="112516C4" wp14:editId="56E725CF">
            <wp:extent cx="6645910" cy="1587500"/>
            <wp:effectExtent l="0" t="0" r="2540" b="0"/>
            <wp:docPr id="357815393" name="Picture 357815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4"/>
                    <a:stretch>
                      <a:fillRect/>
                    </a:stretch>
                  </pic:blipFill>
                  <pic:spPr>
                    <a:xfrm>
                      <a:off x="0" y="0"/>
                      <a:ext cx="6645910" cy="1587500"/>
                    </a:xfrm>
                    <a:prstGeom prst="rect">
                      <a:avLst/>
                    </a:prstGeom>
                  </pic:spPr>
                </pic:pic>
              </a:graphicData>
            </a:graphic>
          </wp:inline>
        </w:drawing>
      </w:r>
    </w:p>
    <w:p w14:paraId="181EB198" w14:textId="77777777" w:rsidR="00801512" w:rsidRDefault="00801512" w:rsidP="00801512">
      <w:pPr>
        <w:rPr>
          <w:lang w:val="en-GB"/>
        </w:rPr>
      </w:pPr>
      <w:r>
        <w:rPr>
          <w:lang w:val="en-GB"/>
        </w:rPr>
        <w:t xml:space="preserve">As you can expect, selecting a host shows you the host performance over time. </w:t>
      </w:r>
    </w:p>
    <w:p w14:paraId="6C8FCD76" w14:textId="77777777" w:rsidR="00801512" w:rsidRDefault="00801512" w:rsidP="00801512">
      <w:pPr>
        <w:rPr>
          <w:lang w:val="en-GB"/>
        </w:rPr>
      </w:pPr>
      <w:r w:rsidRPr="00333458">
        <w:rPr>
          <w:noProof/>
          <w:lang w:val="en-GB"/>
        </w:rPr>
        <w:drawing>
          <wp:inline distT="0" distB="0" distL="0" distR="0" wp14:anchorId="7CA25069" wp14:editId="79F3C0A8">
            <wp:extent cx="6645910" cy="1030605"/>
            <wp:effectExtent l="0" t="0" r="2540" b="0"/>
            <wp:docPr id="357815394" name="Picture 357815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5"/>
                    <a:stretch>
                      <a:fillRect/>
                    </a:stretch>
                  </pic:blipFill>
                  <pic:spPr>
                    <a:xfrm>
                      <a:off x="0" y="0"/>
                      <a:ext cx="6645910" cy="1030605"/>
                    </a:xfrm>
                    <a:prstGeom prst="rect">
                      <a:avLst/>
                    </a:prstGeom>
                  </pic:spPr>
                </pic:pic>
              </a:graphicData>
            </a:graphic>
          </wp:inline>
        </w:drawing>
      </w:r>
    </w:p>
    <w:p w14:paraId="63CA1F60" w14:textId="77777777" w:rsidR="00801512" w:rsidRDefault="00801512" w:rsidP="00801512">
      <w:pPr>
        <w:rPr>
          <w:lang w:val="en-GB"/>
        </w:rPr>
      </w:pPr>
      <w:r>
        <w:rPr>
          <w:lang w:val="en-GB"/>
        </w:rPr>
        <w:t>You get the usual raw detail metrics associated with the host. I’m showing CPU as an example below.</w:t>
      </w:r>
    </w:p>
    <w:p w14:paraId="5C229B49" w14:textId="77777777" w:rsidR="00801512" w:rsidRDefault="00801512" w:rsidP="00801512">
      <w:pPr>
        <w:rPr>
          <w:lang w:val="en-GB"/>
        </w:rPr>
      </w:pPr>
      <w:r w:rsidRPr="00A82ECA">
        <w:rPr>
          <w:noProof/>
          <w:lang w:val="en-GB"/>
        </w:rPr>
        <w:lastRenderedPageBreak/>
        <w:drawing>
          <wp:inline distT="0" distB="0" distL="0" distR="0" wp14:anchorId="1732D842" wp14:editId="149F0CC2">
            <wp:extent cx="6645910" cy="744220"/>
            <wp:effectExtent l="0" t="0" r="2540" b="0"/>
            <wp:docPr id="357815395" name="Picture 357815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6"/>
                    <a:stretch>
                      <a:fillRect/>
                    </a:stretch>
                  </pic:blipFill>
                  <pic:spPr>
                    <a:xfrm>
                      <a:off x="0" y="0"/>
                      <a:ext cx="6645910" cy="744220"/>
                    </a:xfrm>
                    <a:prstGeom prst="rect">
                      <a:avLst/>
                    </a:prstGeom>
                  </pic:spPr>
                </pic:pic>
              </a:graphicData>
            </a:graphic>
          </wp:inline>
        </w:drawing>
      </w:r>
    </w:p>
    <w:p w14:paraId="36AC3190" w14:textId="77777777" w:rsidR="00801512" w:rsidRDefault="00801512" w:rsidP="00801512">
      <w:pPr>
        <w:rPr>
          <w:lang w:val="en-GB"/>
        </w:rPr>
      </w:pPr>
      <w:r>
        <w:rPr>
          <w:lang w:val="en-GB"/>
        </w:rPr>
        <w:t xml:space="preserve">From the farm, you can drill down to the sessions. </w:t>
      </w:r>
    </w:p>
    <w:p w14:paraId="6FD0178C" w14:textId="2BBB7A21" w:rsidR="00693690" w:rsidRDefault="00801512" w:rsidP="00801512">
      <w:pPr>
        <w:rPr>
          <w:lang w:val="en-GB"/>
        </w:rPr>
      </w:pPr>
      <w:r w:rsidRPr="00D12413">
        <w:rPr>
          <w:noProof/>
          <w:lang w:val="en-GB"/>
        </w:rPr>
        <w:drawing>
          <wp:inline distT="0" distB="0" distL="0" distR="0" wp14:anchorId="34B92B78" wp14:editId="3EC56EE3">
            <wp:extent cx="6645910" cy="1053465"/>
            <wp:effectExtent l="0" t="0" r="2540" b="0"/>
            <wp:docPr id="357815396" name="Picture 357815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7"/>
                    <a:stretch>
                      <a:fillRect/>
                    </a:stretch>
                  </pic:blipFill>
                  <pic:spPr>
                    <a:xfrm>
                      <a:off x="0" y="0"/>
                      <a:ext cx="6645910" cy="1053465"/>
                    </a:xfrm>
                    <a:prstGeom prst="rect">
                      <a:avLst/>
                    </a:prstGeom>
                  </pic:spPr>
                </pic:pic>
              </a:graphicData>
            </a:graphic>
          </wp:inline>
        </w:drawing>
      </w:r>
    </w:p>
    <w:p w14:paraId="2C28FCCB" w14:textId="3D292DD5" w:rsidR="00801512" w:rsidRDefault="00801512" w:rsidP="00801512">
      <w:pPr>
        <w:rPr>
          <w:lang w:val="en-GB"/>
        </w:rPr>
      </w:pPr>
      <w:r>
        <w:rPr>
          <w:lang w:val="en-GB"/>
        </w:rPr>
        <w:t>As you can expect, selecting a session shows you the host performance over time. You also get the usual raw detail metrics associated with the session.</w:t>
      </w:r>
    </w:p>
    <w:p w14:paraId="6A952548" w14:textId="63467945" w:rsidR="00CD1F9B" w:rsidRDefault="00CD1F9B" w:rsidP="00E72D1C">
      <w:pPr>
        <w:pStyle w:val="Heading4"/>
      </w:pPr>
      <w:r>
        <w:t>VDI Performance</w:t>
      </w:r>
    </w:p>
    <w:p w14:paraId="21A7266F" w14:textId="2C23B4F0" w:rsidR="00D60D4C" w:rsidRDefault="00D60D4C" w:rsidP="00D60D4C">
      <w:pPr>
        <w:rPr>
          <w:lang w:val="en-GB"/>
        </w:rPr>
      </w:pPr>
      <w:r>
        <w:rPr>
          <w:lang w:val="en-GB"/>
        </w:rPr>
        <w:t xml:space="preserve">The VDI </w:t>
      </w:r>
      <w:r w:rsidR="009324E3">
        <w:rPr>
          <w:lang w:val="en-GB"/>
        </w:rPr>
        <w:t xml:space="preserve">dashboard has the same design with RDS. The </w:t>
      </w:r>
      <w:r w:rsidR="008B28B7">
        <w:rPr>
          <w:lang w:val="en-GB"/>
        </w:rPr>
        <w:t xml:space="preserve">main </w:t>
      </w:r>
      <w:r w:rsidR="009324E3">
        <w:rPr>
          <w:lang w:val="en-GB"/>
        </w:rPr>
        <w:t xml:space="preserve">difference lies in the counters. </w:t>
      </w:r>
    </w:p>
    <w:p w14:paraId="70E124B1" w14:textId="2D0FF18D" w:rsidR="00FE4A42" w:rsidRPr="00D60D4C" w:rsidRDefault="00FE4A42" w:rsidP="00D60D4C">
      <w:pPr>
        <w:rPr>
          <w:lang w:val="en-GB"/>
        </w:rPr>
      </w:pPr>
      <w:r>
        <w:rPr>
          <w:lang w:val="en-GB"/>
        </w:rPr>
        <w:t xml:space="preserve">As you can expect, you have the same layout. It begins with a list </w:t>
      </w:r>
      <w:r w:rsidR="00F003E8">
        <w:rPr>
          <w:lang w:val="en-GB"/>
        </w:rPr>
        <w:t>of VDI Pools.</w:t>
      </w:r>
    </w:p>
    <w:p w14:paraId="19E5CD1C" w14:textId="30714314" w:rsidR="00281CB3" w:rsidRDefault="00D316D2" w:rsidP="00281CB3">
      <w:pPr>
        <w:rPr>
          <w:lang w:val="en-GB"/>
        </w:rPr>
      </w:pPr>
      <w:r w:rsidRPr="00D316D2">
        <w:rPr>
          <w:noProof/>
          <w:lang w:val="en-GB"/>
        </w:rPr>
        <w:drawing>
          <wp:inline distT="0" distB="0" distL="0" distR="0" wp14:anchorId="5BE72656" wp14:editId="468DD638">
            <wp:extent cx="6645910" cy="2767965"/>
            <wp:effectExtent l="0" t="0" r="2540" b="0"/>
            <wp:docPr id="357815407" name="Picture 357815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8"/>
                    <a:stretch>
                      <a:fillRect/>
                    </a:stretch>
                  </pic:blipFill>
                  <pic:spPr>
                    <a:xfrm>
                      <a:off x="0" y="0"/>
                      <a:ext cx="6645910" cy="2767965"/>
                    </a:xfrm>
                    <a:prstGeom prst="rect">
                      <a:avLst/>
                    </a:prstGeom>
                  </pic:spPr>
                </pic:pic>
              </a:graphicData>
            </a:graphic>
          </wp:inline>
        </w:drawing>
      </w:r>
    </w:p>
    <w:p w14:paraId="042734C1" w14:textId="4F2D2C9A" w:rsidR="00A4180B" w:rsidRDefault="00A4180B" w:rsidP="00281CB3">
      <w:pPr>
        <w:rPr>
          <w:lang w:val="en-GB"/>
        </w:rPr>
      </w:pPr>
      <w:r>
        <w:rPr>
          <w:lang w:val="en-GB"/>
        </w:rPr>
        <w:t xml:space="preserve">From </w:t>
      </w:r>
      <w:r w:rsidR="00F003E8">
        <w:rPr>
          <w:lang w:val="en-GB"/>
        </w:rPr>
        <w:t>one of the pools, you can drill down to the session. From the session, you can drill down to the vSphere VM where the session is running.</w:t>
      </w:r>
    </w:p>
    <w:p w14:paraId="38E599F9" w14:textId="7F2F0EE3" w:rsidR="00A4180B" w:rsidRDefault="00A4180B" w:rsidP="00281CB3">
      <w:pPr>
        <w:rPr>
          <w:lang w:val="en-GB"/>
        </w:rPr>
      </w:pPr>
      <w:r w:rsidRPr="00A4180B">
        <w:rPr>
          <w:noProof/>
          <w:lang w:val="en-GB"/>
        </w:rPr>
        <w:lastRenderedPageBreak/>
        <w:drawing>
          <wp:inline distT="0" distB="0" distL="0" distR="0" wp14:anchorId="30A5B475" wp14:editId="71186F93">
            <wp:extent cx="6645910" cy="2774950"/>
            <wp:effectExtent l="0" t="0" r="2540" b="6350"/>
            <wp:docPr id="357815408" name="Picture 35781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9"/>
                    <a:stretch>
                      <a:fillRect/>
                    </a:stretch>
                  </pic:blipFill>
                  <pic:spPr>
                    <a:xfrm>
                      <a:off x="0" y="0"/>
                      <a:ext cx="6645910" cy="2774950"/>
                    </a:xfrm>
                    <a:prstGeom prst="rect">
                      <a:avLst/>
                    </a:prstGeom>
                  </pic:spPr>
                </pic:pic>
              </a:graphicData>
            </a:graphic>
          </wp:inline>
        </w:drawing>
      </w:r>
    </w:p>
    <w:p w14:paraId="4B5B0982" w14:textId="02BAC0FB" w:rsidR="001978D9" w:rsidRDefault="008B28B7" w:rsidP="00281CB3">
      <w:pPr>
        <w:rPr>
          <w:lang w:val="en-GB"/>
        </w:rPr>
      </w:pPr>
      <w:r>
        <w:rPr>
          <w:lang w:val="en-GB"/>
        </w:rPr>
        <w:t xml:space="preserve">For VDI, there are 2 sets of status counters. One for the agent, and one for the VM. </w:t>
      </w:r>
    </w:p>
    <w:p w14:paraId="518A136E" w14:textId="732857F6" w:rsidR="00FE4A42" w:rsidRPr="00281CB3" w:rsidRDefault="00FE4A42" w:rsidP="00281CB3">
      <w:pPr>
        <w:rPr>
          <w:lang w:val="en-GB"/>
        </w:rPr>
      </w:pPr>
      <w:r w:rsidRPr="00FE4A42">
        <w:rPr>
          <w:noProof/>
          <w:lang w:val="en-GB"/>
        </w:rPr>
        <w:drawing>
          <wp:inline distT="0" distB="0" distL="0" distR="0" wp14:anchorId="6DC3800F" wp14:editId="76136485">
            <wp:extent cx="6645910" cy="1510665"/>
            <wp:effectExtent l="0" t="0" r="2540" b="0"/>
            <wp:docPr id="357815391" name="Picture 357815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0"/>
                    <a:stretch>
                      <a:fillRect/>
                    </a:stretch>
                  </pic:blipFill>
                  <pic:spPr>
                    <a:xfrm>
                      <a:off x="0" y="0"/>
                      <a:ext cx="6645910" cy="1510665"/>
                    </a:xfrm>
                    <a:prstGeom prst="rect">
                      <a:avLst/>
                    </a:prstGeom>
                  </pic:spPr>
                </pic:pic>
              </a:graphicData>
            </a:graphic>
          </wp:inline>
        </w:drawing>
      </w:r>
    </w:p>
    <w:p w14:paraId="43990CCE" w14:textId="2E6A9F02" w:rsidR="00BC0A34" w:rsidRDefault="00BC0A34" w:rsidP="00BC0A34">
      <w:pPr>
        <w:pStyle w:val="Heading3"/>
        <w:rPr>
          <w:lang w:val="en-GB"/>
        </w:rPr>
      </w:pPr>
      <w:r>
        <w:rPr>
          <w:lang w:val="en-GB"/>
        </w:rPr>
        <w:t>Capacity</w:t>
      </w:r>
      <w:r w:rsidR="0014519A">
        <w:rPr>
          <w:lang w:val="en-GB"/>
        </w:rPr>
        <w:t xml:space="preserve"> (DRAFT)</w:t>
      </w:r>
    </w:p>
    <w:p w14:paraId="0AB6573B" w14:textId="128D116E" w:rsidR="00923E5F" w:rsidRDefault="00923E5F" w:rsidP="00923E5F">
      <w:pPr>
        <w:rPr>
          <w:lang w:val="en-GB"/>
        </w:rPr>
      </w:pPr>
      <w:r>
        <w:rPr>
          <w:lang w:val="en-GB"/>
        </w:rPr>
        <w:t>Horizon consists of different components, each having their own capacity model.</w:t>
      </w:r>
    </w:p>
    <w:p w14:paraId="48E259BD" w14:textId="00B30E39" w:rsidR="00DE72AA" w:rsidRDefault="00DE72AA" w:rsidP="00DE72AA">
      <w:pPr>
        <w:pStyle w:val="Heading4"/>
      </w:pPr>
      <w:r>
        <w:t xml:space="preserve">Users </w:t>
      </w:r>
    </w:p>
    <w:p w14:paraId="70354306" w14:textId="1604DBB6" w:rsidR="00484494" w:rsidRPr="00484494" w:rsidRDefault="00484494" w:rsidP="00484494">
      <w:pPr>
        <w:rPr>
          <w:lang w:val="en-GB"/>
        </w:rPr>
      </w:pPr>
      <w:r>
        <w:rPr>
          <w:lang w:val="en-GB"/>
        </w:rPr>
        <w:t xml:space="preserve">Sizing what a user needs is challenging as each users work differently. </w:t>
      </w:r>
      <w:r w:rsidR="00C40D55">
        <w:rPr>
          <w:lang w:val="en-GB"/>
        </w:rPr>
        <w:t>Corporate o</w:t>
      </w:r>
      <w:r>
        <w:rPr>
          <w:lang w:val="en-GB"/>
        </w:rPr>
        <w:t>ffice hours do not apply</w:t>
      </w:r>
      <w:r w:rsidR="00C40D55">
        <w:rPr>
          <w:lang w:val="en-GB"/>
        </w:rPr>
        <w:t xml:space="preserve"> as users may even work on the weekends.</w:t>
      </w:r>
    </w:p>
    <w:p w14:paraId="107C3A51" w14:textId="693C7CD6" w:rsidR="00AF66DC" w:rsidRDefault="00AF66DC" w:rsidP="00923E5F">
      <w:pPr>
        <w:rPr>
          <w:lang w:val="en-GB"/>
        </w:rPr>
      </w:pPr>
      <w:r w:rsidRPr="00AF66DC">
        <w:rPr>
          <w:noProof/>
          <w:lang w:val="en-GB"/>
        </w:rPr>
        <w:drawing>
          <wp:inline distT="0" distB="0" distL="0" distR="0" wp14:anchorId="065F7BD9" wp14:editId="2606B5C9">
            <wp:extent cx="6645910" cy="883920"/>
            <wp:effectExtent l="0" t="0" r="2540" b="0"/>
            <wp:docPr id="1583707908" name="Picture 1583707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1"/>
                    <a:stretch>
                      <a:fillRect/>
                    </a:stretch>
                  </pic:blipFill>
                  <pic:spPr>
                    <a:xfrm>
                      <a:off x="0" y="0"/>
                      <a:ext cx="6645910" cy="883920"/>
                    </a:xfrm>
                    <a:prstGeom prst="rect">
                      <a:avLst/>
                    </a:prstGeom>
                  </pic:spPr>
                </pic:pic>
              </a:graphicData>
            </a:graphic>
          </wp:inline>
        </w:drawing>
      </w:r>
    </w:p>
    <w:p w14:paraId="508E0451" w14:textId="77777777" w:rsidR="00CD098C" w:rsidRPr="00CD098C" w:rsidRDefault="00CD098C" w:rsidP="00923E5F"/>
    <w:p w14:paraId="618D0A55" w14:textId="77777777" w:rsidR="00BC0A34" w:rsidRDefault="00BC0A34" w:rsidP="00160AA2">
      <w:pPr>
        <w:pStyle w:val="Heading4"/>
      </w:pPr>
      <w:r>
        <w:t>RDS Farm</w:t>
      </w:r>
    </w:p>
    <w:tbl>
      <w:tblPr>
        <w:tblStyle w:val="TableGrid"/>
        <w:tblW w:w="0" w:type="auto"/>
        <w:tblLook w:val="04A0" w:firstRow="1" w:lastRow="0" w:firstColumn="1" w:lastColumn="0" w:noHBand="0" w:noVBand="1"/>
      </w:tblPr>
      <w:tblGrid>
        <w:gridCol w:w="5228"/>
        <w:gridCol w:w="5228"/>
      </w:tblGrid>
      <w:tr w:rsidR="00BC0A34" w14:paraId="55898F12" w14:textId="77777777" w:rsidTr="00BC0A34">
        <w:tc>
          <w:tcPr>
            <w:tcW w:w="5228" w:type="dxa"/>
          </w:tcPr>
          <w:p w14:paraId="7AD2545D" w14:textId="5D82539B" w:rsidR="00BC0A34" w:rsidRDefault="00BC0A34" w:rsidP="00BC0A34">
            <w:pPr>
              <w:rPr>
                <w:lang w:val="en-GB"/>
              </w:rPr>
            </w:pPr>
            <w:r>
              <w:rPr>
                <w:lang w:val="en-GB"/>
              </w:rPr>
              <w:t xml:space="preserve">Number of Sessions </w:t>
            </w:r>
            <w:r w:rsidR="005A4563">
              <w:rPr>
                <w:lang w:val="en-GB"/>
              </w:rPr>
              <w:t>Remaining</w:t>
            </w:r>
          </w:p>
        </w:tc>
        <w:tc>
          <w:tcPr>
            <w:tcW w:w="5228" w:type="dxa"/>
          </w:tcPr>
          <w:p w14:paraId="71FB6CCB" w14:textId="3203ECC2" w:rsidR="00BC0A34" w:rsidRDefault="00BC0A34" w:rsidP="00BC0A34">
            <w:pPr>
              <w:rPr>
                <w:lang w:val="en-GB"/>
              </w:rPr>
            </w:pPr>
          </w:p>
        </w:tc>
      </w:tr>
    </w:tbl>
    <w:p w14:paraId="194291F7" w14:textId="09827BDB" w:rsidR="00BC0A34" w:rsidRPr="007426EB" w:rsidRDefault="007426EB" w:rsidP="007426EB">
      <w:pPr>
        <w:pStyle w:val="Tablecontent"/>
      </w:pPr>
      <w:r>
        <w:rPr>
          <w:lang w:val="en-GB"/>
        </w:rPr>
        <w:lastRenderedPageBreak/>
        <w:t xml:space="preserve">VDI Pool has </w:t>
      </w:r>
      <w:r>
        <w:t>Utilization (GHz), which is the total utilization not average.</w:t>
      </w:r>
    </w:p>
    <w:p w14:paraId="4DD753D9" w14:textId="77777777" w:rsidR="001443D6" w:rsidRDefault="001443D6" w:rsidP="001443D6">
      <w:r>
        <w:t>Total – Unavailable – Bad State = Usable Capacity</w:t>
      </w:r>
    </w:p>
    <w:p w14:paraId="58B8910F" w14:textId="77777777" w:rsidR="001443D6" w:rsidRDefault="001443D6" w:rsidP="001443D6">
      <w:pPr>
        <w:pStyle w:val="ListParagraph"/>
        <w:keepLines w:val="0"/>
        <w:numPr>
          <w:ilvl w:val="0"/>
          <w:numId w:val="76"/>
        </w:numPr>
        <w:suppressAutoHyphens w:val="0"/>
        <w:spacing w:before="0" w:after="160"/>
      </w:pPr>
      <w:r>
        <w:t xml:space="preserve">Unavailable (nothing wrong. Intentional or will fix by itself) </w:t>
      </w:r>
      <w:r>
        <w:br/>
        <w:t xml:space="preserve">= Provisioned + In progress + Already used + Provisioning + Customizing + Deleting + Waiting for Agent + Maintenance mode + </w:t>
      </w:r>
      <w:proofErr w:type="spellStart"/>
      <w:r>
        <w:t>Startup</w:t>
      </w:r>
      <w:proofErr w:type="spellEnd"/>
      <w:r>
        <w:t xml:space="preserve"> + Agent needs reboot</w:t>
      </w:r>
    </w:p>
    <w:p w14:paraId="3BA1D580" w14:textId="77777777" w:rsidR="001443D6" w:rsidRDefault="001443D6" w:rsidP="001443D6">
      <w:pPr>
        <w:pStyle w:val="ListParagraph"/>
        <w:keepLines w:val="0"/>
        <w:numPr>
          <w:ilvl w:val="0"/>
          <w:numId w:val="76"/>
        </w:numPr>
        <w:suppressAutoHyphens w:val="0"/>
        <w:spacing w:before="0" w:after="160"/>
      </w:pPr>
      <w:r>
        <w:t xml:space="preserve">Bad state (something wrong. Need manual intervention) </w:t>
      </w:r>
      <w:r>
        <w:br/>
        <w:t>= Configuration error + Provisioning error + Error + Unknown + Protocol failure + Domain failure + Agent disabled + Agent unreachable  + Invalid IP</w:t>
      </w:r>
    </w:p>
    <w:p w14:paraId="4A885C4D" w14:textId="77777777" w:rsidR="001443D6" w:rsidRDefault="001443D6" w:rsidP="001443D6">
      <w:r>
        <w:t>Usable Capacity consists of</w:t>
      </w:r>
    </w:p>
    <w:p w14:paraId="6C49D6C7" w14:textId="77777777" w:rsidR="001443D6" w:rsidRDefault="001443D6" w:rsidP="001443D6">
      <w:pPr>
        <w:pStyle w:val="ListParagraph"/>
        <w:keepLines w:val="0"/>
        <w:numPr>
          <w:ilvl w:val="0"/>
          <w:numId w:val="77"/>
        </w:numPr>
        <w:suppressAutoHyphens w:val="0"/>
        <w:spacing w:before="0" w:after="160"/>
      </w:pPr>
      <w:r>
        <w:t>Used = Connected + Disconnected + Unassigned user connected + Unassigned user disconnected</w:t>
      </w:r>
    </w:p>
    <w:p w14:paraId="67C18434" w14:textId="77777777" w:rsidR="001443D6" w:rsidRDefault="001443D6" w:rsidP="001443D6">
      <w:pPr>
        <w:pStyle w:val="ListParagraph"/>
        <w:keepLines w:val="0"/>
        <w:numPr>
          <w:ilvl w:val="0"/>
          <w:numId w:val="77"/>
        </w:numPr>
        <w:suppressAutoHyphens w:val="0"/>
        <w:spacing w:before="0" w:after="160"/>
      </w:pPr>
      <w:r>
        <w:t xml:space="preserve">Available = Available </w:t>
      </w:r>
    </w:p>
    <w:p w14:paraId="3A18377E" w14:textId="77777777" w:rsidR="00BC0A34" w:rsidRDefault="00BC0A34" w:rsidP="00BC0A34">
      <w:pPr>
        <w:rPr>
          <w:lang w:val="en-GB"/>
        </w:rPr>
      </w:pPr>
    </w:p>
    <w:p w14:paraId="4F644676" w14:textId="70A102E9" w:rsidR="002D1873" w:rsidRDefault="002D1873" w:rsidP="002D1873">
      <w:pPr>
        <w:pStyle w:val="Heading3"/>
        <w:rPr>
          <w:lang w:val="en-GB"/>
        </w:rPr>
      </w:pPr>
      <w:r>
        <w:rPr>
          <w:lang w:val="en-GB"/>
        </w:rPr>
        <w:t>Availability</w:t>
      </w:r>
      <w:r w:rsidR="0014519A">
        <w:rPr>
          <w:lang w:val="en-GB"/>
        </w:rPr>
        <w:t xml:space="preserve"> (DRAFT)</w:t>
      </w:r>
    </w:p>
    <w:p w14:paraId="2AD20BA5" w14:textId="6BA3FC3D" w:rsidR="00A026C0" w:rsidRPr="00A026C0" w:rsidRDefault="00A026C0" w:rsidP="00A026C0">
      <w:pPr>
        <w:rPr>
          <w:lang w:val="en-GB"/>
        </w:rPr>
      </w:pPr>
      <w:r>
        <w:rPr>
          <w:lang w:val="en-GB"/>
        </w:rPr>
        <w:t xml:space="preserve">We covered in </w:t>
      </w:r>
      <w:hyperlink w:anchor="_KPI_vs_SLA_1" w:history="1">
        <w:r w:rsidRPr="00275F7E">
          <w:rPr>
            <w:rStyle w:val="Hyperlink"/>
            <w:lang w:val="en-GB"/>
          </w:rPr>
          <w:t>Part 1 Chapter 1</w:t>
        </w:r>
      </w:hyperlink>
      <w:r>
        <w:rPr>
          <w:lang w:val="en-GB"/>
        </w:rPr>
        <w:t xml:space="preserve"> that Availability can impact Performance and </w:t>
      </w:r>
      <w:proofErr w:type="gramStart"/>
      <w:r>
        <w:rPr>
          <w:lang w:val="en-GB"/>
        </w:rPr>
        <w:t xml:space="preserve">Capacity, </w:t>
      </w:r>
      <w:r w:rsidR="00275F7E">
        <w:rPr>
          <w:lang w:val="en-GB"/>
        </w:rPr>
        <w:t>but</w:t>
      </w:r>
      <w:proofErr w:type="gramEnd"/>
      <w:r w:rsidR="00275F7E">
        <w:rPr>
          <w:lang w:val="en-GB"/>
        </w:rPr>
        <w:t xml:space="preserve"> need to be measured separately. </w:t>
      </w:r>
    </w:p>
    <w:p w14:paraId="54EFF009" w14:textId="77777777" w:rsidR="002D1873" w:rsidRDefault="002D1873" w:rsidP="002D1873">
      <w:pPr>
        <w:rPr>
          <w:lang w:val="en-GB"/>
        </w:rPr>
      </w:pPr>
      <w:r>
        <w:rPr>
          <w:lang w:val="en-GB"/>
        </w:rPr>
        <w:t>Horizon consists of different components, each having their own availability metr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8329"/>
      </w:tblGrid>
      <w:tr w:rsidR="002D1873" w14:paraId="5FB4ABB3" w14:textId="77777777" w:rsidTr="0026189F">
        <w:tc>
          <w:tcPr>
            <w:tcW w:w="2127" w:type="dxa"/>
          </w:tcPr>
          <w:p w14:paraId="13D87AF0" w14:textId="77777777" w:rsidR="002D1873" w:rsidRPr="009A020D" w:rsidRDefault="002D1873" w:rsidP="0026189F">
            <w:pPr>
              <w:pStyle w:val="Tablecontent"/>
              <w:rPr>
                <w:b/>
                <w:bCs/>
              </w:rPr>
            </w:pPr>
            <w:r w:rsidRPr="009A020D">
              <w:rPr>
                <w:b/>
                <w:bCs/>
              </w:rPr>
              <w:t>RDS Farm</w:t>
            </w:r>
          </w:p>
        </w:tc>
        <w:tc>
          <w:tcPr>
            <w:tcW w:w="8329" w:type="dxa"/>
          </w:tcPr>
          <w:p w14:paraId="72F111B7" w14:textId="77777777" w:rsidR="002D1873" w:rsidRDefault="002D1873" w:rsidP="0026189F">
            <w:pPr>
              <w:pStyle w:val="Tablecontent"/>
            </w:pPr>
            <w:r>
              <w:t xml:space="preserve">Number of RDS Hosts in Bad State </w:t>
            </w:r>
          </w:p>
          <w:p w14:paraId="25419317" w14:textId="77777777" w:rsidR="002D1873" w:rsidRDefault="002D1873" w:rsidP="0026189F">
            <w:pPr>
              <w:pStyle w:val="Tablecontent"/>
            </w:pPr>
            <w:r>
              <w:t xml:space="preserve">Aim for this number to </w:t>
            </w:r>
            <w:proofErr w:type="gramStart"/>
            <w:r>
              <w:t>be 0 at all times</w:t>
            </w:r>
            <w:proofErr w:type="gramEnd"/>
          </w:p>
        </w:tc>
      </w:tr>
      <w:tr w:rsidR="002D1873" w14:paraId="211A774D" w14:textId="77777777" w:rsidTr="0026189F">
        <w:tc>
          <w:tcPr>
            <w:tcW w:w="2127" w:type="dxa"/>
          </w:tcPr>
          <w:p w14:paraId="312BE3C5" w14:textId="77777777" w:rsidR="002D1873" w:rsidRPr="009A020D" w:rsidRDefault="002D1873" w:rsidP="0026189F">
            <w:pPr>
              <w:pStyle w:val="Tablecontent"/>
              <w:rPr>
                <w:b/>
                <w:bCs/>
              </w:rPr>
            </w:pPr>
            <w:r w:rsidRPr="009A020D">
              <w:rPr>
                <w:b/>
                <w:bCs/>
              </w:rPr>
              <w:t>VDI Pool</w:t>
            </w:r>
          </w:p>
        </w:tc>
        <w:tc>
          <w:tcPr>
            <w:tcW w:w="8329" w:type="dxa"/>
          </w:tcPr>
          <w:p w14:paraId="00CF2F4F" w14:textId="3BDAC875" w:rsidR="00797879" w:rsidRDefault="001E7C07" w:rsidP="00152374">
            <w:pPr>
              <w:pStyle w:val="Tablecontent"/>
            </w:pPr>
            <w:r>
              <w:t xml:space="preserve">Number of VMs in the pool that is </w:t>
            </w:r>
            <w:r w:rsidR="00594221">
              <w:t xml:space="preserve">not </w:t>
            </w:r>
            <w:r w:rsidR="00797879">
              <w:t xml:space="preserve">used yet </w:t>
            </w:r>
            <w:r>
              <w:t>not available</w:t>
            </w:r>
            <w:r w:rsidR="00594221">
              <w:t>. The</w:t>
            </w:r>
            <w:r w:rsidR="00F55B4D">
              <w:t xml:space="preserve"> metric Desktop in Bad State</w:t>
            </w:r>
            <w:r w:rsidR="00594221">
              <w:t xml:space="preserve"> can be unavailable because </w:t>
            </w:r>
            <w:r w:rsidR="00152374">
              <w:t>they are in one of these state</w:t>
            </w:r>
          </w:p>
          <w:p w14:paraId="0DF3D8DF" w14:textId="5F58B748" w:rsidR="0029230D" w:rsidRDefault="0029230D" w:rsidP="00D966CE">
            <w:pPr>
              <w:pStyle w:val="Bullet"/>
            </w:pPr>
            <w:r>
              <w:t xml:space="preserve">Provisioning </w:t>
            </w:r>
            <w:r w:rsidR="00355356">
              <w:t xml:space="preserve">| </w:t>
            </w:r>
            <w:r>
              <w:t xml:space="preserve">Customizing </w:t>
            </w:r>
            <w:r w:rsidR="00355356">
              <w:t xml:space="preserve">| </w:t>
            </w:r>
            <w:r w:rsidR="00564861">
              <w:t xml:space="preserve">Starting Up | </w:t>
            </w:r>
            <w:r>
              <w:t xml:space="preserve">Deleting </w:t>
            </w:r>
            <w:r w:rsidR="00E21E4E">
              <w:t xml:space="preserve">| </w:t>
            </w:r>
            <w:r>
              <w:t xml:space="preserve">Waiting for Agent </w:t>
            </w:r>
          </w:p>
          <w:p w14:paraId="5ED38C12" w14:textId="51BCC942" w:rsidR="0029230D" w:rsidRDefault="0029230D" w:rsidP="0029230D">
            <w:pPr>
              <w:pStyle w:val="Bullet"/>
            </w:pPr>
            <w:r>
              <w:t xml:space="preserve">Maintenance mode </w:t>
            </w:r>
            <w:r w:rsidR="009A09D7">
              <w:t>| In Progress</w:t>
            </w:r>
          </w:p>
          <w:p w14:paraId="18784802" w14:textId="31E2255F" w:rsidR="0029230D" w:rsidRDefault="0029230D" w:rsidP="00900B53">
            <w:pPr>
              <w:pStyle w:val="Bullet"/>
            </w:pPr>
            <w:r>
              <w:t xml:space="preserve">Agent disabled </w:t>
            </w:r>
            <w:r w:rsidR="00355356">
              <w:t xml:space="preserve">| </w:t>
            </w:r>
            <w:r>
              <w:t xml:space="preserve">Agent unreachable </w:t>
            </w:r>
            <w:r w:rsidR="00355356">
              <w:t>| Agent needs reboot</w:t>
            </w:r>
          </w:p>
          <w:p w14:paraId="296566A5" w14:textId="77777777" w:rsidR="009A09D7" w:rsidRDefault="0029230D" w:rsidP="00355356">
            <w:pPr>
              <w:pStyle w:val="Bullet"/>
            </w:pPr>
            <w:r>
              <w:t xml:space="preserve">Invalid IP </w:t>
            </w:r>
            <w:r w:rsidR="00355356">
              <w:t xml:space="preserve">| </w:t>
            </w:r>
            <w:r>
              <w:t>Protocol failure</w:t>
            </w:r>
            <w:r w:rsidR="00355356">
              <w:t xml:space="preserve"> | Domain failure</w:t>
            </w:r>
          </w:p>
          <w:p w14:paraId="065A1393" w14:textId="77777777" w:rsidR="00564861" w:rsidRDefault="00E21E4E" w:rsidP="009A09D7">
            <w:pPr>
              <w:pStyle w:val="Bullet"/>
            </w:pPr>
            <w:r>
              <w:t xml:space="preserve">Configuration error </w:t>
            </w:r>
            <w:r w:rsidR="00564861">
              <w:t>| Provisioning error | Error</w:t>
            </w:r>
            <w:r w:rsidR="009A09D7">
              <w:t xml:space="preserve"> |</w:t>
            </w:r>
            <w:r w:rsidR="00564861">
              <w:t>Unknow</w:t>
            </w:r>
            <w:r w:rsidR="009A09D7">
              <w:t>n</w:t>
            </w:r>
          </w:p>
          <w:p w14:paraId="7BCDCC10" w14:textId="48740820" w:rsidR="00EA0A8D" w:rsidRDefault="007B3362" w:rsidP="007B3362">
            <w:pPr>
              <w:pStyle w:val="Tablecontent"/>
            </w:pPr>
            <w:r>
              <w:t xml:space="preserve">For the description, see </w:t>
            </w:r>
            <w:hyperlink r:id="rId872" w:history="1">
              <w:r w:rsidRPr="007B3362">
                <w:rPr>
                  <w:rStyle w:val="Hyperlink"/>
                </w:rPr>
                <w:t>this</w:t>
              </w:r>
            </w:hyperlink>
            <w:r>
              <w:t xml:space="preserve">. </w:t>
            </w:r>
          </w:p>
        </w:tc>
      </w:tr>
      <w:tr w:rsidR="002D1873" w14:paraId="32F018AF" w14:textId="77777777" w:rsidTr="0026189F">
        <w:tc>
          <w:tcPr>
            <w:tcW w:w="2127" w:type="dxa"/>
          </w:tcPr>
          <w:p w14:paraId="0F5F979F" w14:textId="77777777" w:rsidR="002D1873" w:rsidRPr="009A020D" w:rsidRDefault="002D1873" w:rsidP="0026189F">
            <w:pPr>
              <w:pStyle w:val="Tablecontent"/>
              <w:rPr>
                <w:b/>
                <w:bCs/>
              </w:rPr>
            </w:pPr>
            <w:r w:rsidRPr="009A020D">
              <w:rPr>
                <w:b/>
                <w:bCs/>
              </w:rPr>
              <w:t>Connection Server</w:t>
            </w:r>
          </w:p>
        </w:tc>
        <w:tc>
          <w:tcPr>
            <w:tcW w:w="8329" w:type="dxa"/>
          </w:tcPr>
          <w:p w14:paraId="61486FA6" w14:textId="77777777" w:rsidR="002D1873" w:rsidRDefault="002D1873" w:rsidP="0026189F">
            <w:pPr>
              <w:pStyle w:val="Tablecontent"/>
            </w:pPr>
          </w:p>
        </w:tc>
      </w:tr>
      <w:tr w:rsidR="003F4DE4" w14:paraId="4BA0086E" w14:textId="77777777" w:rsidTr="0026189F">
        <w:tc>
          <w:tcPr>
            <w:tcW w:w="2127" w:type="dxa"/>
          </w:tcPr>
          <w:p w14:paraId="150DC45B" w14:textId="108A165D" w:rsidR="003F4DE4" w:rsidRPr="009A020D" w:rsidRDefault="003F4DE4" w:rsidP="0026189F">
            <w:pPr>
              <w:pStyle w:val="Tablecontent"/>
              <w:rPr>
                <w:b/>
                <w:bCs/>
              </w:rPr>
            </w:pPr>
            <w:r>
              <w:rPr>
                <w:b/>
                <w:bCs/>
              </w:rPr>
              <w:t>Pod</w:t>
            </w:r>
          </w:p>
        </w:tc>
        <w:tc>
          <w:tcPr>
            <w:tcW w:w="8329" w:type="dxa"/>
          </w:tcPr>
          <w:p w14:paraId="4C32958C" w14:textId="4BFE7245" w:rsidR="003F4DE4" w:rsidRDefault="00242EBB" w:rsidP="0026189F">
            <w:pPr>
              <w:pStyle w:val="Tablecontent"/>
            </w:pPr>
            <w:r>
              <w:t xml:space="preserve">Number of Connection Servers that are not available. </w:t>
            </w:r>
            <w:r w:rsidR="008C11CB">
              <w:t xml:space="preserve">The formula depends on the design. If it is N+1, then the availability will be affected when there is &gt;1 unavailable server. </w:t>
            </w:r>
          </w:p>
        </w:tc>
      </w:tr>
    </w:tbl>
    <w:p w14:paraId="0F8C20CF" w14:textId="0A8A307D" w:rsidR="00114E60" w:rsidRDefault="00114E60" w:rsidP="000F1DFC">
      <w:pPr>
        <w:pStyle w:val="Heading3"/>
        <w:rPr>
          <w:lang w:val="en-GB"/>
        </w:rPr>
      </w:pPr>
      <w:r>
        <w:rPr>
          <w:lang w:val="en-GB"/>
        </w:rPr>
        <w:t>Configuration</w:t>
      </w:r>
    </w:p>
    <w:p w14:paraId="1057094A" w14:textId="3D84C8BD" w:rsidR="00AA487B" w:rsidRDefault="008C04C0" w:rsidP="008C04C0">
      <w:pPr>
        <w:rPr>
          <w:lang w:val="en-GB"/>
        </w:rPr>
      </w:pPr>
      <w:r>
        <w:rPr>
          <w:lang w:val="en-GB"/>
        </w:rPr>
        <w:t xml:space="preserve">Consistent </w:t>
      </w:r>
      <w:r w:rsidR="008C7C0A">
        <w:rPr>
          <w:lang w:val="en-GB"/>
        </w:rPr>
        <w:t xml:space="preserve">configuration is important in </w:t>
      </w:r>
      <w:proofErr w:type="spellStart"/>
      <w:r w:rsidR="008C7C0A">
        <w:rPr>
          <w:lang w:val="en-GB"/>
        </w:rPr>
        <w:t>DaaS</w:t>
      </w:r>
      <w:proofErr w:type="spellEnd"/>
      <w:r w:rsidR="008C7C0A">
        <w:rPr>
          <w:lang w:val="en-GB"/>
        </w:rPr>
        <w:t xml:space="preserve">, which is made of many </w:t>
      </w:r>
      <w:proofErr w:type="spellStart"/>
      <w:r w:rsidR="008C7C0A">
        <w:rPr>
          <w:lang w:val="en-GB"/>
        </w:rPr>
        <w:t>softwares</w:t>
      </w:r>
      <w:proofErr w:type="spellEnd"/>
      <w:r w:rsidR="008C7C0A">
        <w:rPr>
          <w:lang w:val="en-GB"/>
        </w:rPr>
        <w:t xml:space="preserve"> (Horizon, vSphere, NSX, vSAN, physical network</w:t>
      </w:r>
      <w:r w:rsidR="00912D4C">
        <w:rPr>
          <w:lang w:val="en-GB"/>
        </w:rPr>
        <w:t>, client, etc.)</w:t>
      </w:r>
      <w:r w:rsidR="0066777A">
        <w:rPr>
          <w:lang w:val="en-GB"/>
        </w:rPr>
        <w:t xml:space="preserve">. We’re following the configuration dashboard best practices set </w:t>
      </w:r>
      <w:r w:rsidR="003063F2">
        <w:rPr>
          <w:lang w:val="en-GB"/>
        </w:rPr>
        <w:t xml:space="preserve">in </w:t>
      </w:r>
      <w:hyperlink w:anchor="_Design_Consideration_5" w:history="1">
        <w:r w:rsidR="003063F2" w:rsidRPr="003063F2">
          <w:rPr>
            <w:rStyle w:val="Hyperlink"/>
            <w:lang w:val="en-GB"/>
          </w:rPr>
          <w:t>Part 3 Chapter 1 Design Consideration</w:t>
        </w:r>
      </w:hyperlink>
      <w:r w:rsidR="003063F2">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7621"/>
      </w:tblGrid>
      <w:tr w:rsidR="00F43F6B" w14:paraId="01993BE9" w14:textId="77777777" w:rsidTr="007B49BF">
        <w:tc>
          <w:tcPr>
            <w:tcW w:w="2835" w:type="dxa"/>
          </w:tcPr>
          <w:p w14:paraId="6A86706E" w14:textId="62293765" w:rsidR="00F43F6B" w:rsidRPr="00D21680" w:rsidRDefault="007B49BF" w:rsidP="005268FC">
            <w:pPr>
              <w:pStyle w:val="Tablecontent"/>
              <w:rPr>
                <w:b/>
                <w:bCs/>
              </w:rPr>
            </w:pPr>
            <w:r>
              <w:rPr>
                <w:b/>
                <w:bCs/>
              </w:rPr>
              <w:t>Incorrect Configuration</w:t>
            </w:r>
          </w:p>
        </w:tc>
        <w:tc>
          <w:tcPr>
            <w:tcW w:w="7621" w:type="dxa"/>
          </w:tcPr>
          <w:p w14:paraId="46F6B562" w14:textId="4251A492" w:rsidR="00F43F6B" w:rsidRDefault="00F43F6B" w:rsidP="001F2C81">
            <w:pPr>
              <w:pStyle w:val="Tablecontent"/>
            </w:pPr>
            <w:r>
              <w:t xml:space="preserve">Address settings that are incorrect, insecure, not following your corporate standards or against </w:t>
            </w:r>
            <w:r w:rsidR="001F2C81">
              <w:t xml:space="preserve">Horizon </w:t>
            </w:r>
            <w:r>
              <w:t xml:space="preserve">best practice. </w:t>
            </w:r>
          </w:p>
        </w:tc>
      </w:tr>
      <w:tr w:rsidR="00F43F6B" w14:paraId="35E7E266" w14:textId="77777777" w:rsidTr="007B49BF">
        <w:tc>
          <w:tcPr>
            <w:tcW w:w="2835" w:type="dxa"/>
          </w:tcPr>
          <w:p w14:paraId="6E9BFBCF" w14:textId="05957600" w:rsidR="00F43F6B" w:rsidRPr="00D21680" w:rsidRDefault="007B49BF" w:rsidP="005268FC">
            <w:pPr>
              <w:pStyle w:val="Tablecontent"/>
              <w:rPr>
                <w:b/>
                <w:bCs/>
              </w:rPr>
            </w:pPr>
            <w:r>
              <w:rPr>
                <w:b/>
                <w:bCs/>
              </w:rPr>
              <w:lastRenderedPageBreak/>
              <w:t>Outdated Configuration</w:t>
            </w:r>
          </w:p>
        </w:tc>
        <w:tc>
          <w:tcPr>
            <w:tcW w:w="7621" w:type="dxa"/>
          </w:tcPr>
          <w:p w14:paraId="47A23C16" w14:textId="3972E0AD" w:rsidR="00F43F6B" w:rsidRDefault="00F43F6B" w:rsidP="005268FC">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r w:rsidR="00391CF3">
              <w:t xml:space="preserve"> </w:t>
            </w:r>
          </w:p>
        </w:tc>
      </w:tr>
      <w:tr w:rsidR="00F43F6B" w14:paraId="3FC9D2FE" w14:textId="77777777" w:rsidTr="007B49BF">
        <w:tc>
          <w:tcPr>
            <w:tcW w:w="2835" w:type="dxa"/>
          </w:tcPr>
          <w:p w14:paraId="1BE524B2" w14:textId="1949FDE2" w:rsidR="00F43F6B" w:rsidRPr="00D21680" w:rsidRDefault="007B49BF" w:rsidP="005268FC">
            <w:pPr>
              <w:pStyle w:val="Tablecontent"/>
              <w:rPr>
                <w:b/>
                <w:bCs/>
              </w:rPr>
            </w:pPr>
            <w:r>
              <w:rPr>
                <w:b/>
                <w:bCs/>
              </w:rPr>
              <w:t>Complex Configuration</w:t>
            </w:r>
          </w:p>
        </w:tc>
        <w:tc>
          <w:tcPr>
            <w:tcW w:w="7621" w:type="dxa"/>
          </w:tcPr>
          <w:p w14:paraId="40BD78A3" w14:textId="562C9096" w:rsidR="00F43F6B" w:rsidRDefault="00F43F6B" w:rsidP="005268FC">
            <w:pPr>
              <w:pStyle w:val="Tablecontent"/>
            </w:pPr>
            <w:r>
              <w:t xml:space="preserve">The settings are </w:t>
            </w:r>
            <w:r w:rsidRPr="00DD3D01">
              <w:t>correct</w:t>
            </w:r>
            <w:r>
              <w:t xml:space="preserve"> and </w:t>
            </w:r>
            <w:r w:rsidRPr="00DD3D01">
              <w:t>up to date</w:t>
            </w:r>
            <w:r>
              <w:t>, but they</w:t>
            </w:r>
            <w:r w:rsidRPr="00DD3D01">
              <w:t xml:space="preserve"> </w:t>
            </w:r>
            <w:proofErr w:type="gramStart"/>
            <w:r w:rsidRPr="00DD3D01">
              <w:t>complicates</w:t>
            </w:r>
            <w:proofErr w:type="gramEnd"/>
            <w:r w:rsidRPr="00DD3D01">
              <w:t xml:space="preserve"> your </w:t>
            </w:r>
            <w:proofErr w:type="spellStart"/>
            <w:r w:rsidR="00921D85">
              <w:t>D</w:t>
            </w:r>
            <w:r w:rsidRPr="00DD3D01">
              <w:t>aaS</w:t>
            </w:r>
            <w:proofErr w:type="spellEnd"/>
            <w:r w:rsidRPr="00DD3D01">
              <w:t xml:space="preserve"> operations.</w:t>
            </w:r>
            <w:r>
              <w:t xml:space="preserve"> </w:t>
            </w:r>
          </w:p>
        </w:tc>
      </w:tr>
      <w:tr w:rsidR="00F43F6B" w14:paraId="38ED163B" w14:textId="77777777" w:rsidTr="007B49BF">
        <w:tc>
          <w:tcPr>
            <w:tcW w:w="2835" w:type="dxa"/>
          </w:tcPr>
          <w:p w14:paraId="3CB02294" w14:textId="382A51B0" w:rsidR="00F43F6B" w:rsidRPr="00D21680" w:rsidRDefault="007B49BF" w:rsidP="005268FC">
            <w:pPr>
              <w:pStyle w:val="Tablecontent"/>
              <w:rPr>
                <w:b/>
                <w:bCs/>
              </w:rPr>
            </w:pPr>
            <w:r>
              <w:rPr>
                <w:b/>
                <w:bCs/>
              </w:rPr>
              <w:t xml:space="preserve">Inefficient </w:t>
            </w:r>
            <w:r w:rsidR="001F2C81">
              <w:rPr>
                <w:b/>
                <w:bCs/>
              </w:rPr>
              <w:t>Configuration</w:t>
            </w:r>
          </w:p>
        </w:tc>
        <w:tc>
          <w:tcPr>
            <w:tcW w:w="7621" w:type="dxa"/>
          </w:tcPr>
          <w:p w14:paraId="4C2B6C78" w14:textId="0846E737" w:rsidR="00F43F6B" w:rsidRDefault="00F43F6B" w:rsidP="005268FC">
            <w:pPr>
              <w:pStyle w:val="Tablecontent"/>
            </w:pPr>
            <w:r>
              <w:t xml:space="preserve">The last step is about cost and capacity, as there is nothing wrong already. You want to maximize the usage of your resources while minimizing your cost. </w:t>
            </w:r>
          </w:p>
        </w:tc>
      </w:tr>
    </w:tbl>
    <w:p w14:paraId="0B21F8D2" w14:textId="3A7728F5" w:rsidR="00C07B68" w:rsidRDefault="00C07B68" w:rsidP="008C04C0">
      <w:pPr>
        <w:rPr>
          <w:lang w:val="en-GB"/>
        </w:rPr>
      </w:pPr>
      <w:r>
        <w:rPr>
          <w:lang w:val="en-GB"/>
        </w:rPr>
        <w:t xml:space="preserve">While the server-side is under your control as Horizon administrator, the client-side depends on </w:t>
      </w:r>
      <w:proofErr w:type="gramStart"/>
      <w:r>
        <w:rPr>
          <w:lang w:val="en-GB"/>
        </w:rPr>
        <w:t>users</w:t>
      </w:r>
      <w:proofErr w:type="gramEnd"/>
      <w:r>
        <w:rPr>
          <w:lang w:val="en-GB"/>
        </w:rPr>
        <w:t xml:space="preserve"> cooperation. </w:t>
      </w:r>
      <w:r w:rsidR="00D065B5">
        <w:rPr>
          <w:lang w:val="en-GB"/>
        </w:rPr>
        <w:t xml:space="preserve">Using a pie chart, you can see what </w:t>
      </w:r>
      <w:proofErr w:type="gramStart"/>
      <w:r w:rsidR="00D065B5">
        <w:rPr>
          <w:lang w:val="en-GB"/>
        </w:rPr>
        <w:t>are the most common type of client</w:t>
      </w:r>
      <w:proofErr w:type="gramEnd"/>
      <w:r w:rsidR="00D065B5">
        <w:rPr>
          <w:lang w:val="en-GB"/>
        </w:rPr>
        <w:t xml:space="preserve">, and their version of Horizon client software. </w:t>
      </w:r>
    </w:p>
    <w:p w14:paraId="1AEE5DD2" w14:textId="1F6D27F0" w:rsidR="00A33174" w:rsidRPr="008C04C0" w:rsidRDefault="00A33174" w:rsidP="008C04C0">
      <w:pPr>
        <w:rPr>
          <w:lang w:val="en-GB"/>
        </w:rPr>
      </w:pPr>
      <w:r w:rsidRPr="00A33174">
        <w:rPr>
          <w:noProof/>
          <w:lang w:val="en-GB"/>
        </w:rPr>
        <w:drawing>
          <wp:inline distT="0" distB="0" distL="0" distR="0" wp14:anchorId="39A1EAA5" wp14:editId="0496B3CF">
            <wp:extent cx="6645910" cy="1577340"/>
            <wp:effectExtent l="0" t="0" r="2540" b="3810"/>
            <wp:docPr id="357815420" name="Picture 357815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3"/>
                    <a:stretch>
                      <a:fillRect/>
                    </a:stretch>
                  </pic:blipFill>
                  <pic:spPr>
                    <a:xfrm>
                      <a:off x="0" y="0"/>
                      <a:ext cx="6645910" cy="1577340"/>
                    </a:xfrm>
                    <a:prstGeom prst="rect">
                      <a:avLst/>
                    </a:prstGeom>
                  </pic:spPr>
                </pic:pic>
              </a:graphicData>
            </a:graphic>
          </wp:inline>
        </w:drawing>
      </w:r>
    </w:p>
    <w:p w14:paraId="3481185F" w14:textId="389C3A09" w:rsidR="00071684" w:rsidRDefault="00071684" w:rsidP="008D44BD">
      <w:pPr>
        <w:rPr>
          <w:lang w:val="en-GB"/>
        </w:rPr>
      </w:pPr>
      <w:r>
        <w:rPr>
          <w:lang w:val="en-GB"/>
        </w:rPr>
        <w:t>At the server-side, ensure your Horizon agents software are up to date.</w:t>
      </w:r>
      <w:r w:rsidR="006F7AA1">
        <w:rPr>
          <w:lang w:val="en-GB"/>
        </w:rPr>
        <w:t xml:space="preserve"> </w:t>
      </w:r>
    </w:p>
    <w:p w14:paraId="4C7E2A22" w14:textId="4E13E36F" w:rsidR="00071684" w:rsidRDefault="006F7AA1" w:rsidP="006F7AA1">
      <w:pPr>
        <w:jc w:val="center"/>
        <w:rPr>
          <w:lang w:val="en-GB"/>
        </w:rPr>
      </w:pPr>
      <w:r w:rsidRPr="006F7AA1">
        <w:rPr>
          <w:noProof/>
          <w:lang w:val="en-GB"/>
        </w:rPr>
        <w:drawing>
          <wp:inline distT="0" distB="0" distL="0" distR="0" wp14:anchorId="6C090598" wp14:editId="5D87A898">
            <wp:extent cx="4187578" cy="1984958"/>
            <wp:effectExtent l="0" t="0" r="3810" b="0"/>
            <wp:docPr id="357815421" name="Picture 357815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4"/>
                    <a:stretch>
                      <a:fillRect/>
                    </a:stretch>
                  </pic:blipFill>
                  <pic:spPr>
                    <a:xfrm>
                      <a:off x="0" y="0"/>
                      <a:ext cx="4193554" cy="1987791"/>
                    </a:xfrm>
                    <a:prstGeom prst="rect">
                      <a:avLst/>
                    </a:prstGeom>
                  </pic:spPr>
                </pic:pic>
              </a:graphicData>
            </a:graphic>
          </wp:inline>
        </w:drawing>
      </w:r>
    </w:p>
    <w:p w14:paraId="2F1F8602" w14:textId="516B83C2" w:rsidR="00A4009A" w:rsidRDefault="00391CF3" w:rsidP="008D44BD">
      <w:pPr>
        <w:rPr>
          <w:lang w:val="en-GB"/>
        </w:rPr>
      </w:pPr>
      <w:r>
        <w:rPr>
          <w:lang w:val="en-GB"/>
        </w:rPr>
        <w:t xml:space="preserve">The </w:t>
      </w:r>
      <w:r w:rsidR="00A4009A">
        <w:rPr>
          <w:lang w:val="en-GB"/>
        </w:rPr>
        <w:t>agents reporting version 0 – 0</w:t>
      </w:r>
      <w:r>
        <w:rPr>
          <w:lang w:val="en-GB"/>
        </w:rPr>
        <w:t xml:space="preserve"> could be test agent. Don’t worry</w:t>
      </w:r>
      <w:r w:rsidR="00A35A2A">
        <w:rPr>
          <w:lang w:val="en-GB"/>
        </w:rPr>
        <w:t xml:space="preserve"> </w:t>
      </w:r>
      <w:r>
        <w:rPr>
          <w:lang w:val="en-GB"/>
        </w:rPr>
        <w:t>about them.</w:t>
      </w:r>
    </w:p>
    <w:p w14:paraId="25E0A5EC" w14:textId="013E9FFA" w:rsidR="00003288" w:rsidRDefault="00003288" w:rsidP="008D44BD">
      <w:pPr>
        <w:rPr>
          <w:lang w:val="en-GB"/>
        </w:rPr>
      </w:pPr>
      <w:r>
        <w:rPr>
          <w:lang w:val="en-GB"/>
        </w:rPr>
        <w:t>The simplest form of configuration widget is a table that lists the settings you’re int</w:t>
      </w:r>
      <w:r w:rsidR="0097647A">
        <w:rPr>
          <w:lang w:val="en-GB"/>
        </w:rPr>
        <w:t>e</w:t>
      </w:r>
      <w:r>
        <w:rPr>
          <w:lang w:val="en-GB"/>
        </w:rPr>
        <w:t xml:space="preserve">rested. </w:t>
      </w:r>
      <w:r w:rsidR="0097647A">
        <w:rPr>
          <w:lang w:val="en-GB"/>
        </w:rPr>
        <w:t>The following shows an example for VDI Pool.</w:t>
      </w:r>
    </w:p>
    <w:p w14:paraId="1377E6B4" w14:textId="179BBDDA" w:rsidR="00003288" w:rsidRDefault="00003288" w:rsidP="008D44BD">
      <w:pPr>
        <w:rPr>
          <w:lang w:val="en-GB"/>
        </w:rPr>
      </w:pPr>
      <w:r w:rsidRPr="00003288">
        <w:rPr>
          <w:noProof/>
          <w:lang w:val="en-GB"/>
        </w:rPr>
        <w:drawing>
          <wp:inline distT="0" distB="0" distL="0" distR="0" wp14:anchorId="7D7C0E1E" wp14:editId="68579179">
            <wp:extent cx="6645910" cy="782955"/>
            <wp:effectExtent l="0" t="0" r="2540" b="0"/>
            <wp:docPr id="1583707909" name="Picture 1583707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5"/>
                    <a:stretch>
                      <a:fillRect/>
                    </a:stretch>
                  </pic:blipFill>
                  <pic:spPr>
                    <a:xfrm>
                      <a:off x="0" y="0"/>
                      <a:ext cx="6645910" cy="782955"/>
                    </a:xfrm>
                    <a:prstGeom prst="rect">
                      <a:avLst/>
                    </a:prstGeom>
                  </pic:spPr>
                </pic:pic>
              </a:graphicData>
            </a:graphic>
          </wp:inline>
        </w:drawing>
      </w:r>
    </w:p>
    <w:p w14:paraId="4CCF07BF" w14:textId="28EDF294" w:rsidR="00305749" w:rsidRDefault="00305749" w:rsidP="008D44BD">
      <w:pPr>
        <w:rPr>
          <w:lang w:val="en-GB"/>
        </w:rPr>
      </w:pPr>
      <w:r>
        <w:rPr>
          <w:lang w:val="en-GB"/>
        </w:rPr>
        <w:t>And here is the example for RDS Farm</w:t>
      </w:r>
    </w:p>
    <w:p w14:paraId="4B7FD103" w14:textId="705FB985" w:rsidR="00305749" w:rsidRDefault="00305749" w:rsidP="008D44BD">
      <w:pPr>
        <w:rPr>
          <w:lang w:val="en-GB"/>
        </w:rPr>
      </w:pPr>
      <w:r w:rsidRPr="00305749">
        <w:rPr>
          <w:noProof/>
          <w:lang w:val="en-GB"/>
        </w:rPr>
        <w:drawing>
          <wp:inline distT="0" distB="0" distL="0" distR="0" wp14:anchorId="1F451120" wp14:editId="2C8A3B8E">
            <wp:extent cx="6645910" cy="871220"/>
            <wp:effectExtent l="0" t="0" r="2540" b="5080"/>
            <wp:docPr id="1583707910" name="Picture 1583707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6"/>
                    <a:stretch>
                      <a:fillRect/>
                    </a:stretch>
                  </pic:blipFill>
                  <pic:spPr>
                    <a:xfrm>
                      <a:off x="0" y="0"/>
                      <a:ext cx="6645910" cy="871220"/>
                    </a:xfrm>
                    <a:prstGeom prst="rect">
                      <a:avLst/>
                    </a:prstGeom>
                  </pic:spPr>
                </pic:pic>
              </a:graphicData>
            </a:graphic>
          </wp:inline>
        </w:drawing>
      </w:r>
    </w:p>
    <w:p w14:paraId="235D1117" w14:textId="1E2D009E" w:rsidR="00A024AB" w:rsidRDefault="00A024AB" w:rsidP="008D44BD">
      <w:pPr>
        <w:rPr>
          <w:lang w:val="en-GB"/>
        </w:rPr>
      </w:pPr>
      <w:r>
        <w:rPr>
          <w:lang w:val="en-GB"/>
        </w:rPr>
        <w:t>For Connection Servers, consider chec</w:t>
      </w:r>
      <w:r w:rsidR="009C556E">
        <w:rPr>
          <w:lang w:val="en-GB"/>
        </w:rPr>
        <w:t>k</w:t>
      </w:r>
      <w:r>
        <w:rPr>
          <w:lang w:val="en-GB"/>
        </w:rPr>
        <w:t>ing the following</w:t>
      </w:r>
      <w:r w:rsidR="009C556E">
        <w:rPr>
          <w:lang w:val="en-GB"/>
        </w:rPr>
        <w:t>. Group them by the Pod, as the servers within a pod should be consistent.</w:t>
      </w:r>
    </w:p>
    <w:p w14:paraId="1CC61CE8" w14:textId="71BB5A03" w:rsidR="00A024AB" w:rsidRDefault="00A024AB" w:rsidP="008D44BD">
      <w:pPr>
        <w:rPr>
          <w:lang w:val="en-GB"/>
        </w:rPr>
      </w:pPr>
      <w:r w:rsidRPr="00A024AB">
        <w:rPr>
          <w:noProof/>
          <w:lang w:val="en-GB"/>
        </w:rPr>
        <w:lastRenderedPageBreak/>
        <w:drawing>
          <wp:inline distT="0" distB="0" distL="0" distR="0" wp14:anchorId="3B79103D" wp14:editId="032927A6">
            <wp:extent cx="6645910" cy="915035"/>
            <wp:effectExtent l="0" t="0" r="2540" b="0"/>
            <wp:docPr id="1583707911" name="Picture 158370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7"/>
                    <a:stretch>
                      <a:fillRect/>
                    </a:stretch>
                  </pic:blipFill>
                  <pic:spPr>
                    <a:xfrm>
                      <a:off x="0" y="0"/>
                      <a:ext cx="6645910" cy="915035"/>
                    </a:xfrm>
                    <a:prstGeom prst="rect">
                      <a:avLst/>
                    </a:prstGeom>
                  </pic:spPr>
                </pic:pic>
              </a:graphicData>
            </a:graphic>
          </wp:inline>
        </w:drawing>
      </w:r>
    </w:p>
    <w:p w14:paraId="45997939" w14:textId="12F3D42D" w:rsidR="008D44BD" w:rsidRPr="008D44BD" w:rsidRDefault="00827B08" w:rsidP="008D44BD">
      <w:pPr>
        <w:rPr>
          <w:lang w:val="en-GB"/>
        </w:rPr>
      </w:pPr>
      <w:r>
        <w:rPr>
          <w:lang w:val="en-GB"/>
        </w:rPr>
        <w:t xml:space="preserve">If performance matters, check the power management of ESXi Host. For the clusters hosting the actual sessions, set it to high performance, and not balanced. </w:t>
      </w:r>
    </w:p>
    <w:p w14:paraId="0135E419" w14:textId="411FF56B" w:rsidR="00202BEF" w:rsidRDefault="00202BEF" w:rsidP="000F1DFC">
      <w:pPr>
        <w:pStyle w:val="Heading3"/>
        <w:rPr>
          <w:lang w:val="en-GB"/>
        </w:rPr>
      </w:pPr>
      <w:r>
        <w:rPr>
          <w:lang w:val="en-GB"/>
        </w:rPr>
        <w:t>Horizon Inventory (DRAFT)</w:t>
      </w:r>
    </w:p>
    <w:p w14:paraId="0216D0FB" w14:textId="3859C467" w:rsidR="00C1193F" w:rsidRPr="00C1193F" w:rsidRDefault="00C1193F" w:rsidP="00C1193F">
      <w:pPr>
        <w:rPr>
          <w:lang w:val="en-GB"/>
        </w:rPr>
      </w:pPr>
      <w:r w:rsidRPr="00C1193F">
        <w:rPr>
          <w:noProof/>
          <w:lang w:val="en-GB"/>
        </w:rPr>
        <w:drawing>
          <wp:inline distT="0" distB="0" distL="0" distR="0" wp14:anchorId="66D086B2" wp14:editId="2F5A2014">
            <wp:extent cx="6645910" cy="3903345"/>
            <wp:effectExtent l="0" t="0" r="2540" b="1905"/>
            <wp:docPr id="1583707913" name="Picture 1583707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8"/>
                    <a:stretch>
                      <a:fillRect/>
                    </a:stretch>
                  </pic:blipFill>
                  <pic:spPr>
                    <a:xfrm>
                      <a:off x="0" y="0"/>
                      <a:ext cx="6645910" cy="3903345"/>
                    </a:xfrm>
                    <a:prstGeom prst="rect">
                      <a:avLst/>
                    </a:prstGeom>
                  </pic:spPr>
                </pic:pic>
              </a:graphicData>
            </a:graphic>
          </wp:inline>
        </w:drawing>
      </w:r>
    </w:p>
    <w:p w14:paraId="4BF808ED" w14:textId="77777777" w:rsidR="007F5136" w:rsidRDefault="007F5136" w:rsidP="007F5136">
      <w:pPr>
        <w:rPr>
          <w:lang w:val="en-GB"/>
        </w:rPr>
      </w:pPr>
      <w:r>
        <w:rPr>
          <w:lang w:val="en-GB"/>
        </w:rPr>
        <w:t xml:space="preserve">You can check the distribution of desktops and applications among the pods. In the following examples, the last pod is much larger than the first </w:t>
      </w:r>
      <w:proofErr w:type="gramStart"/>
      <w:r>
        <w:rPr>
          <w:lang w:val="en-GB"/>
        </w:rPr>
        <w:t>pod, but</w:t>
      </w:r>
      <w:proofErr w:type="gramEnd"/>
      <w:r>
        <w:rPr>
          <w:lang w:val="en-GB"/>
        </w:rPr>
        <w:t xml:space="preserve"> has similar number of applications available. Compare this against your plan and design documentation. </w:t>
      </w:r>
    </w:p>
    <w:p w14:paraId="057B42DE" w14:textId="3FCA46DE" w:rsidR="007F5136" w:rsidRDefault="007F5136" w:rsidP="007F5136">
      <w:pPr>
        <w:rPr>
          <w:lang w:val="en-GB"/>
        </w:rPr>
      </w:pPr>
      <w:r w:rsidRPr="006229AA">
        <w:rPr>
          <w:noProof/>
          <w:lang w:val="en-GB"/>
        </w:rPr>
        <w:drawing>
          <wp:inline distT="0" distB="0" distL="0" distR="0" wp14:anchorId="64C0FF29" wp14:editId="5B09B0CB">
            <wp:extent cx="6645910" cy="2127250"/>
            <wp:effectExtent l="0" t="0" r="2540" b="6350"/>
            <wp:docPr id="357815422" name="Picture 357815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9"/>
                    <a:stretch>
                      <a:fillRect/>
                    </a:stretch>
                  </pic:blipFill>
                  <pic:spPr>
                    <a:xfrm>
                      <a:off x="0" y="0"/>
                      <a:ext cx="6645910" cy="2127250"/>
                    </a:xfrm>
                    <a:prstGeom prst="rect">
                      <a:avLst/>
                    </a:prstGeom>
                  </pic:spPr>
                </pic:pic>
              </a:graphicData>
            </a:graphic>
          </wp:inline>
        </w:drawing>
      </w:r>
    </w:p>
    <w:p w14:paraId="4E0D7EDA" w14:textId="0F8C21BB" w:rsidR="00986853" w:rsidRDefault="00986853" w:rsidP="007F5136">
      <w:pPr>
        <w:rPr>
          <w:lang w:val="en-GB"/>
        </w:rPr>
      </w:pPr>
      <w:r>
        <w:rPr>
          <w:lang w:val="en-GB"/>
        </w:rPr>
        <w:t>You can do the same thing for RDS Farm</w:t>
      </w:r>
    </w:p>
    <w:p w14:paraId="0DF6C673" w14:textId="0126ADDC" w:rsidR="00986853" w:rsidRDefault="00986853" w:rsidP="007F5136">
      <w:pPr>
        <w:rPr>
          <w:lang w:val="en-GB"/>
        </w:rPr>
      </w:pPr>
      <w:r w:rsidRPr="00986853">
        <w:rPr>
          <w:noProof/>
          <w:lang w:val="en-GB"/>
        </w:rPr>
        <w:lastRenderedPageBreak/>
        <w:drawing>
          <wp:inline distT="0" distB="0" distL="0" distR="0" wp14:anchorId="43E87DA7" wp14:editId="01B7020A">
            <wp:extent cx="6645910" cy="1410335"/>
            <wp:effectExtent l="0" t="0" r="2540" b="0"/>
            <wp:docPr id="1583707912" name="Picture 1583707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0"/>
                    <a:stretch>
                      <a:fillRect/>
                    </a:stretch>
                  </pic:blipFill>
                  <pic:spPr>
                    <a:xfrm>
                      <a:off x="0" y="0"/>
                      <a:ext cx="6645910" cy="1410335"/>
                    </a:xfrm>
                    <a:prstGeom prst="rect">
                      <a:avLst/>
                    </a:prstGeom>
                  </pic:spPr>
                </pic:pic>
              </a:graphicData>
            </a:graphic>
          </wp:inline>
        </w:drawing>
      </w:r>
    </w:p>
    <w:p w14:paraId="18BFBA1E" w14:textId="73619249" w:rsidR="00232D73" w:rsidRDefault="000F1DFC" w:rsidP="000F1DFC">
      <w:pPr>
        <w:pStyle w:val="Heading3"/>
        <w:rPr>
          <w:lang w:val="en-GB"/>
        </w:rPr>
      </w:pPr>
      <w:r>
        <w:rPr>
          <w:lang w:val="en-GB"/>
        </w:rPr>
        <w:t>Horizon Infrastructure</w:t>
      </w:r>
      <w:r w:rsidR="0014519A">
        <w:rPr>
          <w:lang w:val="en-GB"/>
        </w:rPr>
        <w:t xml:space="preserve"> (DRAFT)</w:t>
      </w:r>
    </w:p>
    <w:p w14:paraId="2D8B64C4" w14:textId="0A7AE2F2" w:rsidR="00FD3078" w:rsidRDefault="00E15CAB" w:rsidP="00FE33C3">
      <w:pPr>
        <w:rPr>
          <w:lang w:val="en-GB"/>
        </w:rPr>
      </w:pPr>
      <w:r>
        <w:rPr>
          <w:lang w:val="en-GB"/>
        </w:rPr>
        <w:t xml:space="preserve">Other than the desktops and RDS hosts, Horizon uses </w:t>
      </w:r>
      <w:r w:rsidR="00F52DD8">
        <w:rPr>
          <w:lang w:val="en-GB"/>
        </w:rPr>
        <w:t xml:space="preserve">many types of application servers and databas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7342"/>
      </w:tblGrid>
      <w:tr w:rsidR="00572FC5" w14:paraId="38C841AC" w14:textId="77777777" w:rsidTr="00572FC5">
        <w:tc>
          <w:tcPr>
            <w:tcW w:w="3114" w:type="dxa"/>
          </w:tcPr>
          <w:p w14:paraId="43CCC542" w14:textId="0A036A12" w:rsidR="00572FC5" w:rsidRPr="00572FC5" w:rsidRDefault="00572FC5" w:rsidP="00572FC5">
            <w:pPr>
              <w:pStyle w:val="Tablecontent"/>
              <w:rPr>
                <w:b/>
                <w:bCs/>
                <w:lang w:val="en-GB"/>
              </w:rPr>
            </w:pPr>
            <w:r w:rsidRPr="00572FC5">
              <w:rPr>
                <w:b/>
                <w:bCs/>
              </w:rPr>
              <w:t>Connection Server</w:t>
            </w:r>
          </w:p>
        </w:tc>
        <w:tc>
          <w:tcPr>
            <w:tcW w:w="7342" w:type="dxa"/>
          </w:tcPr>
          <w:p w14:paraId="21B85CAE" w14:textId="7A67C081" w:rsidR="00572FC5" w:rsidRDefault="00572FC5" w:rsidP="00572FC5">
            <w:pPr>
              <w:pStyle w:val="Tablecontent"/>
              <w:rPr>
                <w:lang w:val="en-GB"/>
              </w:rPr>
            </w:pPr>
            <w:r>
              <w:rPr>
                <w:lang w:val="en-GB"/>
              </w:rPr>
              <w:t>The Connection Server is also a VM. At present, the KPI is identical to the RDS Host</w:t>
            </w:r>
          </w:p>
        </w:tc>
      </w:tr>
      <w:tr w:rsidR="00026416" w14:paraId="592EED17" w14:textId="77777777" w:rsidTr="00572FC5">
        <w:tc>
          <w:tcPr>
            <w:tcW w:w="3114" w:type="dxa"/>
          </w:tcPr>
          <w:p w14:paraId="56F11652" w14:textId="60638DC2" w:rsidR="00026416" w:rsidRPr="00572FC5" w:rsidRDefault="00026416" w:rsidP="00572FC5">
            <w:pPr>
              <w:pStyle w:val="Tablecontent"/>
              <w:rPr>
                <w:b/>
                <w:bCs/>
              </w:rPr>
            </w:pPr>
            <w:r>
              <w:rPr>
                <w:b/>
                <w:bCs/>
              </w:rPr>
              <w:t>Universal Access Gateway</w:t>
            </w:r>
          </w:p>
        </w:tc>
        <w:tc>
          <w:tcPr>
            <w:tcW w:w="7342" w:type="dxa"/>
          </w:tcPr>
          <w:p w14:paraId="79F222D3" w14:textId="79FACA00" w:rsidR="00026416" w:rsidRDefault="00026416" w:rsidP="00572FC5">
            <w:pPr>
              <w:pStyle w:val="Tablecontent"/>
              <w:rPr>
                <w:lang w:val="en-GB"/>
              </w:rPr>
            </w:pPr>
            <w:r>
              <w:rPr>
                <w:lang w:val="en-GB"/>
              </w:rPr>
              <w:t>This section is for rent. That means we need a contributing author! Reach out to me if you want to collaborate</w:t>
            </w:r>
          </w:p>
        </w:tc>
      </w:tr>
      <w:tr w:rsidR="00572FC5" w14:paraId="79301900" w14:textId="77777777" w:rsidTr="00572FC5">
        <w:tc>
          <w:tcPr>
            <w:tcW w:w="3114" w:type="dxa"/>
          </w:tcPr>
          <w:p w14:paraId="10A2C878" w14:textId="5D9F6D08" w:rsidR="00572FC5" w:rsidRPr="00572FC5" w:rsidRDefault="00572FC5" w:rsidP="00572FC5">
            <w:pPr>
              <w:pStyle w:val="Tablecontent"/>
              <w:rPr>
                <w:b/>
                <w:bCs/>
              </w:rPr>
            </w:pPr>
            <w:r w:rsidRPr="00572FC5">
              <w:rPr>
                <w:b/>
                <w:bCs/>
              </w:rPr>
              <w:t>MS SQL Server</w:t>
            </w:r>
          </w:p>
        </w:tc>
        <w:tc>
          <w:tcPr>
            <w:tcW w:w="7342" w:type="dxa"/>
          </w:tcPr>
          <w:p w14:paraId="4FF15AAA" w14:textId="146D83EC" w:rsidR="00572FC5" w:rsidRDefault="00572FC5" w:rsidP="00572FC5">
            <w:pPr>
              <w:pStyle w:val="Tablecontent"/>
              <w:rPr>
                <w:lang w:val="en-GB"/>
              </w:rPr>
            </w:pPr>
            <w:r>
              <w:rPr>
                <w:lang w:val="en-GB"/>
              </w:rPr>
              <w:t>This is covered in Part 3 True Visibility Dashboards, but we need to integrate the KPI with Horizon</w:t>
            </w:r>
          </w:p>
        </w:tc>
      </w:tr>
      <w:tr w:rsidR="00572FC5" w14:paraId="745E61AA" w14:textId="77777777" w:rsidTr="00572FC5">
        <w:tc>
          <w:tcPr>
            <w:tcW w:w="3114" w:type="dxa"/>
          </w:tcPr>
          <w:p w14:paraId="758C41BE" w14:textId="50F1D7A5" w:rsidR="00572FC5" w:rsidRPr="00572FC5" w:rsidRDefault="00572FC5" w:rsidP="00572FC5">
            <w:pPr>
              <w:pStyle w:val="Tablecontent"/>
              <w:rPr>
                <w:b/>
                <w:bCs/>
                <w:lang w:val="en-GB"/>
              </w:rPr>
            </w:pPr>
            <w:r w:rsidRPr="00572FC5">
              <w:rPr>
                <w:b/>
                <w:bCs/>
              </w:rPr>
              <w:t>MS Active Directory Server</w:t>
            </w:r>
          </w:p>
        </w:tc>
        <w:tc>
          <w:tcPr>
            <w:tcW w:w="7342" w:type="dxa"/>
          </w:tcPr>
          <w:p w14:paraId="20C30332" w14:textId="3D2483BB" w:rsidR="00572FC5" w:rsidRDefault="00572FC5" w:rsidP="00572FC5">
            <w:pPr>
              <w:pStyle w:val="Tablecontent"/>
              <w:rPr>
                <w:lang w:val="en-GB"/>
              </w:rPr>
            </w:pPr>
            <w:r>
              <w:rPr>
                <w:lang w:val="en-GB"/>
              </w:rPr>
              <w:t>This section is for rent. That means we need a contributing author! Reach out to me if you want to collaborate</w:t>
            </w:r>
          </w:p>
        </w:tc>
      </w:tr>
    </w:tbl>
    <w:p w14:paraId="27611091" w14:textId="77777777" w:rsidR="00572FC5" w:rsidRPr="00FE33C3" w:rsidRDefault="00572FC5" w:rsidP="00FE33C3">
      <w:pPr>
        <w:rPr>
          <w:lang w:val="en-GB"/>
        </w:rPr>
      </w:pPr>
    </w:p>
    <w:p w14:paraId="6F894F44" w14:textId="2FF180B9" w:rsidR="0069424D" w:rsidRDefault="00B1061A" w:rsidP="00B1061A">
      <w:pPr>
        <w:pStyle w:val="Heading2"/>
      </w:pPr>
      <w:r>
        <w:lastRenderedPageBreak/>
        <w:t>Infrastructure Architect</w:t>
      </w:r>
    </w:p>
    <w:p w14:paraId="3AD20CB3" w14:textId="22C9FB8A" w:rsidR="00DB2B8F" w:rsidRPr="00A452F2" w:rsidRDefault="00846D8D" w:rsidP="003F097B">
      <w:pPr>
        <w:pStyle w:val="AfterChapterTitle"/>
        <w:rPr>
          <w:lang w:val="en-GB"/>
        </w:rPr>
      </w:pPr>
      <w:r>
        <mc:AlternateContent>
          <mc:Choice Requires="wps">
            <w:drawing>
              <wp:anchor distT="0" distB="0" distL="114300" distR="114300" simplePos="0" relativeHeight="251658272" behindDoc="0" locked="0" layoutInCell="1" allowOverlap="1" wp14:anchorId="125D872C" wp14:editId="291753EA">
                <wp:simplePos x="0" y="0"/>
                <wp:positionH relativeFrom="column">
                  <wp:posOffset>0</wp:posOffset>
                </wp:positionH>
                <wp:positionV relativeFrom="paragraph">
                  <wp:posOffset>0</wp:posOffset>
                </wp:positionV>
                <wp:extent cx="1828800" cy="1828800"/>
                <wp:effectExtent l="0" t="0" r="0" b="0"/>
                <wp:wrapNone/>
                <wp:docPr id="1085195930" name="Text Box 10851959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3446D70" w14:textId="2B422698"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w16sdtdh="http://schemas.microsoft.com/office/word/2020/wordml/sdtdatahash">
            <w:pict>
              <v:shape w14:anchorId="125D872C" id="Text Box 1085195930" o:spid="_x0000_s1057" type="#_x0000_t202" style="position:absolute;margin-left:0;margin-top:0;width:2in;height:2in;z-index:2516582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Et7scCkAgAASgUAAA4AAAAAAAAAAAAAAAAALgIAAGRycy9l&#10;Mm9Eb2MueG1sUEsBAi0AFAAGAAgAAAAhAEuJJs3WAAAABQEAAA8AAAAAAAAAAAAAAAAA/gQAAGRy&#10;cy9kb3ducmV2LnhtbFBLBQYAAAAABAAEAPMAAAABBgAAAAA=&#10;" filled="f" stroked="f">
                <v:textbox style="mso-fit-shape-to-text:t">
                  <w:txbxContent>
                    <w:p w14:paraId="73446D70" w14:textId="2B422698"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9</w:t>
                      </w:r>
                    </w:p>
                  </w:txbxContent>
                </v:textbox>
              </v:shape>
            </w:pict>
          </mc:Fallback>
        </mc:AlternateContent>
      </w:r>
      <w:r w:rsidR="00DB2B8F" w:rsidRPr="236A84E9">
        <w:rPr>
          <w:lang w:val="en-GB"/>
        </w:rPr>
        <w:t xml:space="preserve">I see myself as an </w:t>
      </w:r>
      <w:r w:rsidR="00BC477C">
        <w:rPr>
          <w:lang w:val="en-GB"/>
        </w:rPr>
        <w:t>I</w:t>
      </w:r>
      <w:r w:rsidR="00DB2B8F" w:rsidRPr="236A84E9">
        <w:rPr>
          <w:lang w:val="en-GB"/>
        </w:rPr>
        <w:t xml:space="preserve">nfrastructure </w:t>
      </w:r>
      <w:r w:rsidR="00BC477C">
        <w:rPr>
          <w:lang w:val="en-GB"/>
        </w:rPr>
        <w:t>A</w:t>
      </w:r>
      <w:r w:rsidR="00DB2B8F" w:rsidRPr="236A84E9">
        <w:rPr>
          <w:lang w:val="en-GB"/>
        </w:rPr>
        <w:t xml:space="preserve">rchitect. </w:t>
      </w:r>
      <w:r w:rsidR="00AA7FE4" w:rsidRPr="236A84E9">
        <w:rPr>
          <w:lang w:val="en-GB"/>
        </w:rPr>
        <w:t>After almost a decade in application world, I</w:t>
      </w:r>
      <w:r w:rsidR="00566EDB" w:rsidRPr="236A84E9">
        <w:rPr>
          <w:lang w:val="en-GB"/>
        </w:rPr>
        <w:t xml:space="preserve"> </w:t>
      </w:r>
      <w:r w:rsidR="00AA7FE4" w:rsidRPr="236A84E9">
        <w:rPr>
          <w:lang w:val="en-GB"/>
        </w:rPr>
        <w:t xml:space="preserve">entered </w:t>
      </w:r>
      <w:r w:rsidR="00566EDB" w:rsidRPr="236A84E9">
        <w:rPr>
          <w:lang w:val="en-GB"/>
        </w:rPr>
        <w:t>the weird and wonderful world of enterprise IT infrastructure</w:t>
      </w:r>
      <w:r w:rsidR="009E4F44">
        <w:rPr>
          <w:lang w:val="en-GB"/>
        </w:rPr>
        <w:t xml:space="preserve">, starting as </w:t>
      </w:r>
      <w:r w:rsidR="000D4542">
        <w:rPr>
          <w:lang w:val="en-GB"/>
        </w:rPr>
        <w:t xml:space="preserve">a </w:t>
      </w:r>
      <w:r w:rsidR="009E4F44">
        <w:rPr>
          <w:lang w:val="en-GB"/>
        </w:rPr>
        <w:t>presales with Sun Microsystems in 2003</w:t>
      </w:r>
      <w:r w:rsidR="00F74770" w:rsidRPr="236A84E9">
        <w:rPr>
          <w:lang w:val="en-GB"/>
        </w:rPr>
        <w:t xml:space="preserve">. </w:t>
      </w:r>
      <w:r w:rsidR="009E4F44" w:rsidRPr="236A84E9">
        <w:rPr>
          <w:lang w:val="en-GB"/>
        </w:rPr>
        <w:t>My job titles</w:t>
      </w:r>
      <w:r w:rsidR="009E4F44">
        <w:rPr>
          <w:lang w:val="en-GB"/>
        </w:rPr>
        <w:t>,</w:t>
      </w:r>
      <w:r w:rsidR="009E4F44" w:rsidRPr="236A84E9">
        <w:rPr>
          <w:lang w:val="en-GB"/>
        </w:rPr>
        <w:t xml:space="preserve"> roles </w:t>
      </w:r>
      <w:r w:rsidR="009E4F44">
        <w:rPr>
          <w:lang w:val="en-GB"/>
        </w:rPr>
        <w:t xml:space="preserve">and departments </w:t>
      </w:r>
      <w:r w:rsidR="009E4F44" w:rsidRPr="236A84E9">
        <w:rPr>
          <w:lang w:val="en-GB"/>
        </w:rPr>
        <w:t>have changed many times since</w:t>
      </w:r>
      <w:r w:rsidR="009E4F44">
        <w:rPr>
          <w:lang w:val="en-GB"/>
        </w:rPr>
        <w:t xml:space="preserve"> then, but fundamentally it’s about architecting enterprise infrastructure</w:t>
      </w:r>
      <w:r w:rsidR="009E4F44" w:rsidRPr="236A84E9">
        <w:rPr>
          <w:lang w:val="en-GB"/>
        </w:rPr>
        <w:t xml:space="preserve">. </w:t>
      </w:r>
      <w:r w:rsidR="002E5495" w:rsidRPr="236A84E9">
        <w:rPr>
          <w:lang w:val="en-GB"/>
        </w:rPr>
        <w:t>My official role is a Product Manager</w:t>
      </w:r>
      <w:r w:rsidR="00B819D3" w:rsidRPr="236A84E9">
        <w:rPr>
          <w:lang w:val="en-GB"/>
        </w:rPr>
        <w:t xml:space="preserve"> for </w:t>
      </w:r>
      <w:r w:rsidR="581B9ECB" w:rsidRPr="236A84E9">
        <w:rPr>
          <w:lang w:val="en-GB"/>
        </w:rPr>
        <w:t xml:space="preserve">an </w:t>
      </w:r>
      <w:r w:rsidR="00B819D3" w:rsidRPr="236A84E9">
        <w:rPr>
          <w:lang w:val="en-GB"/>
        </w:rPr>
        <w:t xml:space="preserve">operations management product, but I still see myself as the engineer doing the </w:t>
      </w:r>
      <w:r w:rsidR="00E11630" w:rsidRPr="236A84E9">
        <w:rPr>
          <w:lang w:val="en-GB"/>
        </w:rPr>
        <w:t>performance troubleshooting and reading logs.</w:t>
      </w:r>
    </w:p>
    <w:p w14:paraId="61BB5DB5" w14:textId="3A739367" w:rsidR="00482056" w:rsidRDefault="00482056" w:rsidP="00482056">
      <w:pPr>
        <w:pStyle w:val="Heading3"/>
        <w:rPr>
          <w:lang w:val="en-GB"/>
        </w:rPr>
      </w:pPr>
      <w:r w:rsidRPr="004D094B">
        <w:rPr>
          <w:lang w:val="en-GB"/>
        </w:rPr>
        <w:t xml:space="preserve">The Chef and </w:t>
      </w:r>
      <w:r>
        <w:rPr>
          <w:lang w:val="en-GB"/>
        </w:rPr>
        <w:t>H</w:t>
      </w:r>
      <w:r w:rsidRPr="004D094B">
        <w:rPr>
          <w:lang w:val="en-GB"/>
        </w:rPr>
        <w:t xml:space="preserve">is </w:t>
      </w:r>
      <w:r>
        <w:rPr>
          <w:lang w:val="en-GB"/>
        </w:rPr>
        <w:t>C</w:t>
      </w:r>
      <w:r w:rsidRPr="004D094B">
        <w:rPr>
          <w:lang w:val="en-GB"/>
        </w:rPr>
        <w:t>ooking</w:t>
      </w:r>
    </w:p>
    <w:p w14:paraId="7EEAA431" w14:textId="3541D8D7" w:rsidR="00482056" w:rsidRPr="00482056" w:rsidRDefault="1A9A3DAE" w:rsidP="00482056">
      <w:pPr>
        <w:jc w:val="center"/>
        <w:rPr>
          <w:lang w:val="en-GB"/>
        </w:rPr>
      </w:pPr>
      <w:r>
        <w:rPr>
          <w:noProof/>
        </w:rPr>
        <w:drawing>
          <wp:inline distT="0" distB="0" distL="0" distR="0" wp14:anchorId="3A2880A7" wp14:editId="7B67C219">
            <wp:extent cx="4102862" cy="2289386"/>
            <wp:effectExtent l="0" t="0" r="0" b="0"/>
            <wp:docPr id="60639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81">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C425DF40-BFA5-453C-933F-A8402CC3A327}"/>
                        </a:ext>
                      </a:extLst>
                    </a:blip>
                    <a:srcRect b="16307"/>
                    <a:stretch>
                      <a:fillRect/>
                    </a:stretch>
                  </pic:blipFill>
                  <pic:spPr>
                    <a:xfrm>
                      <a:off x="0" y="0"/>
                      <a:ext cx="4102862" cy="2289386"/>
                    </a:xfrm>
                    <a:prstGeom prst="rect">
                      <a:avLst/>
                    </a:prstGeom>
                  </pic:spPr>
                </pic:pic>
              </a:graphicData>
            </a:graphic>
          </wp:inline>
        </w:drawing>
      </w:r>
    </w:p>
    <w:p w14:paraId="6C06DBEB" w14:textId="40D68867" w:rsidR="00482056" w:rsidRDefault="00482056" w:rsidP="00482056">
      <w:pPr>
        <w:rPr>
          <w:lang w:val="en-GB"/>
        </w:rPr>
      </w:pPr>
      <w:r w:rsidRPr="365FBACA">
        <w:rPr>
          <w:lang w:val="en-GB"/>
        </w:rPr>
        <w:t xml:space="preserve">This is a story of the life of a VMware Admin that I shared as an impromptu presentation at our VMUG Singapore back in 2014 and it still resonates </w:t>
      </w:r>
      <w:r w:rsidR="008754B5">
        <w:rPr>
          <w:lang w:val="en-GB"/>
        </w:rPr>
        <w:t xml:space="preserve">until </w:t>
      </w:r>
      <w:r w:rsidRPr="365FBACA">
        <w:rPr>
          <w:lang w:val="en-GB"/>
        </w:rPr>
        <w:t xml:space="preserve">today. </w:t>
      </w:r>
    </w:p>
    <w:p w14:paraId="5E2FA72D" w14:textId="77777777" w:rsidR="00482056" w:rsidRPr="00C84FA6" w:rsidRDefault="00482056" w:rsidP="00482056">
      <w:pPr>
        <w:rPr>
          <w:lang w:val="en-GB"/>
        </w:rPr>
      </w:pPr>
      <w:r w:rsidRPr="03BF0FB8">
        <w:rPr>
          <w:lang w:val="en-GB"/>
        </w:rPr>
        <w:t>The restaurant business provides a good analogy to our IaaS business. We, the infrastructure architect, are the Chef. In that end-user environment where you work, you are the expert in producing what your customers want. You architect and design a solid platform, where your customers can confidently run their VMs. If there is an issue, you often get involved, restoring their confidence in your creation. You are seen as the VMware expert, or the virtualization expert. Yes, you may engage VMware Professional Services or Support, but they are not employees of you company. You are the employee. As far as your customers concern, the buck stops at you.</w:t>
      </w:r>
    </w:p>
    <w:p w14:paraId="652D5D43" w14:textId="35216C0C" w:rsidR="00482056" w:rsidRPr="00C84FA6" w:rsidRDefault="00482056" w:rsidP="00482056">
      <w:pPr>
        <w:rPr>
          <w:lang w:val="en-GB"/>
        </w:rPr>
      </w:pPr>
      <w:r w:rsidRPr="03BF0FB8">
        <w:rPr>
          <w:lang w:val="en-GB"/>
        </w:rPr>
        <w:lastRenderedPageBreak/>
        <w:t xml:space="preserve">You do not sell hardware nor </w:t>
      </w:r>
      <w:r w:rsidR="008E2F90" w:rsidRPr="03BF0FB8">
        <w:rPr>
          <w:lang w:val="en-GB"/>
        </w:rPr>
        <w:t>software;</w:t>
      </w:r>
      <w:r w:rsidRPr="03BF0FB8">
        <w:rPr>
          <w:lang w:val="en-GB"/>
        </w:rPr>
        <w:t xml:space="preserve"> you </w:t>
      </w:r>
      <w:proofErr w:type="spellStart"/>
      <w:r w:rsidRPr="03BF0FB8">
        <w:rPr>
          <w:lang w:val="en-GB"/>
        </w:rPr>
        <w:t>charge</w:t>
      </w:r>
      <w:proofErr w:type="spellEnd"/>
      <w:r w:rsidRPr="03BF0FB8">
        <w:rPr>
          <w:lang w:val="en-GB"/>
        </w:rPr>
        <w:t xml:space="preserve"> your customers per VM. In fact, to ensure that your customers order the right kind of VM, you need to charge per vCPU, per </w:t>
      </w:r>
      <w:proofErr w:type="spellStart"/>
      <w:r w:rsidRPr="03BF0FB8">
        <w:rPr>
          <w:lang w:val="en-GB"/>
        </w:rPr>
        <w:t>vRAM</w:t>
      </w:r>
      <w:proofErr w:type="spellEnd"/>
      <w:r w:rsidRPr="03BF0FB8">
        <w:rPr>
          <w:lang w:val="en-GB"/>
        </w:rPr>
        <w:t xml:space="preserve"> and per </w:t>
      </w:r>
      <w:proofErr w:type="spellStart"/>
      <w:r w:rsidRPr="03BF0FB8">
        <w:rPr>
          <w:lang w:val="en-GB"/>
        </w:rPr>
        <w:t>vDisk</w:t>
      </w:r>
      <w:proofErr w:type="spellEnd"/>
      <w:r w:rsidRPr="03BF0FB8">
        <w:rPr>
          <w:lang w:val="en-GB"/>
        </w:rPr>
        <w:t>. The chargeback model is something that I very rarely see discussed. We tend to stay in technical discussions. We need to realise we are no longer just a System Builder. We are Service Provider. By not extending our circle of influence into how App Teams should pay for our service, we created the issue we have today (Oversized VMs, dormant VMs, VM sprawl). We need to “step out from the kitchen” from time to time. We need to be like the Chef who steps out into the dining area, building relationships with his customers, explaining the reason behind his cooking.</w:t>
      </w:r>
    </w:p>
    <w:p w14:paraId="185FAD1B" w14:textId="77777777" w:rsidR="00482056" w:rsidRPr="00C84FA6" w:rsidRDefault="00482056" w:rsidP="00482056">
      <w:pPr>
        <w:rPr>
          <w:lang w:val="en-GB"/>
        </w:rPr>
      </w:pPr>
      <w:r w:rsidRPr="0B7DA2CA">
        <w:rPr>
          <w:lang w:val="en-GB"/>
        </w:rPr>
        <w:t>As the Architect, we are the best person to determine how much to charge for these. We built this environment. We know the costs, and we know the capacity. Not convinced? Put it this way, would you rather someone else determine how much your creation is worth?</w:t>
      </w:r>
    </w:p>
    <w:p w14:paraId="2980AF84" w14:textId="03C3354F" w:rsidR="00482056" w:rsidRPr="00C84FA6" w:rsidRDefault="00482056" w:rsidP="00482056">
      <w:pPr>
        <w:rPr>
          <w:lang w:val="en-GB"/>
        </w:rPr>
      </w:pPr>
      <w:r w:rsidRPr="0B7DA2CA">
        <w:rPr>
          <w:lang w:val="en-GB"/>
        </w:rPr>
        <w:t>We all know that IT exists because of Business. It starts with the Business. Some of the issues we have are caused by unsuitable chargeback models and incorrect Service Tiering. The VM in Tier 1 (mission critical) platform cannot cost the same as the VM in Tier 3 (</w:t>
      </w:r>
      <w:r w:rsidR="008E2F90" w:rsidRPr="0B7DA2CA">
        <w:rPr>
          <w:lang w:val="en-GB"/>
        </w:rPr>
        <w:t>non-prod</w:t>
      </w:r>
      <w:r w:rsidR="008E2F90">
        <w:rPr>
          <w:lang w:val="en-GB"/>
        </w:rPr>
        <w:t>uction</w:t>
      </w:r>
      <w:r w:rsidRPr="0B7DA2CA">
        <w:rPr>
          <w:lang w:val="en-GB"/>
        </w:rPr>
        <w:t xml:space="preserve">). I’d make sure there is distinct difference in quality between Tier 1, Tier </w:t>
      </w:r>
      <w:proofErr w:type="gramStart"/>
      <w:r w:rsidRPr="0B7DA2CA">
        <w:rPr>
          <w:lang w:val="en-GB"/>
        </w:rPr>
        <w:t>2</w:t>
      </w:r>
      <w:proofErr w:type="gramEnd"/>
      <w:r w:rsidRPr="0B7DA2CA">
        <w:rPr>
          <w:lang w:val="en-GB"/>
        </w:rPr>
        <w:t xml:space="preserve"> and Tier 3, so it’s easy for business to choose. Need a good example? Review this.</w:t>
      </w:r>
    </w:p>
    <w:p w14:paraId="48DA121A" w14:textId="77777777" w:rsidR="00482056" w:rsidRPr="00C84FA6" w:rsidRDefault="00482056" w:rsidP="00482056">
      <w:pPr>
        <w:rPr>
          <w:lang w:val="en-GB"/>
        </w:rPr>
      </w:pPr>
      <w:r w:rsidRPr="0B7DA2CA">
        <w:rPr>
          <w:lang w:val="en-GB"/>
        </w:rPr>
        <w:t>Using the restaurant analogy, say you cook fried rice. It’s your dish. You need to determine the price of the fried rice. You also need to be able to justify why you have normal fried rice and special fried rice, and why the special one costs a lot more for the same amount of food.</w:t>
      </w:r>
    </w:p>
    <w:p w14:paraId="70F53D4B" w14:textId="77777777" w:rsidR="00482056" w:rsidRPr="00C84FA6" w:rsidRDefault="00482056" w:rsidP="00482056">
      <w:pPr>
        <w:rPr>
          <w:lang w:val="en-GB"/>
        </w:rPr>
      </w:pPr>
      <w:r w:rsidRPr="00C84FA6">
        <w:rPr>
          <w:lang w:val="en-GB"/>
        </w:rPr>
        <w:t>To me, the Chargeback model and the Service Tiering serve as Key Drivers to our Architecture. I will not consider my architecture complete unless I include these 2 in my design. We are architecting to meet the business requirements, which are “defined” in the chargeback model (</w:t>
      </w:r>
      <w:proofErr w:type="gramStart"/>
      <w:r w:rsidRPr="00C84FA6">
        <w:rPr>
          <w:lang w:val="en-GB"/>
        </w:rPr>
        <w:t>e.g.</w:t>
      </w:r>
      <w:proofErr w:type="gramEnd"/>
      <w:r w:rsidRPr="00C84FA6">
        <w:rPr>
          <w:lang w:val="en-GB"/>
        </w:rPr>
        <w:t xml:space="preserve"> the business wants a $100 VM per month, not a $100K VM per month), and service tiering (e.g. the business wants 99.999% and 3% CPU Contention).</w:t>
      </w:r>
    </w:p>
    <w:p w14:paraId="0B3D5BE3" w14:textId="77777777" w:rsidR="00482056" w:rsidRPr="00C84FA6" w:rsidRDefault="00482056" w:rsidP="00482056">
      <w:pPr>
        <w:rPr>
          <w:lang w:val="en-GB"/>
        </w:rPr>
      </w:pPr>
      <w:r w:rsidRPr="00C84FA6">
        <w:rPr>
          <w:lang w:val="en-GB"/>
        </w:rPr>
        <w:t xml:space="preserve">As shared, I see a chance for us to </w:t>
      </w:r>
      <w:r w:rsidRPr="00531519">
        <w:rPr>
          <w:b/>
          <w:bCs/>
          <w:lang w:val="en-GB"/>
        </w:rPr>
        <w:t>step up</w:t>
      </w:r>
      <w:r>
        <w:rPr>
          <w:lang w:val="en-GB"/>
        </w:rPr>
        <w:t xml:space="preserve"> and </w:t>
      </w:r>
      <w:r w:rsidRPr="00531519">
        <w:rPr>
          <w:b/>
          <w:bCs/>
          <w:lang w:val="en-GB"/>
        </w:rPr>
        <w:t>step out</w:t>
      </w:r>
      <w:r w:rsidRPr="00C84FA6">
        <w:rPr>
          <w:lang w:val="en-GB"/>
        </w:rPr>
        <w:t>.</w:t>
      </w:r>
    </w:p>
    <w:p w14:paraId="15BE098A" w14:textId="77777777" w:rsidR="00C278CC" w:rsidRDefault="00482056" w:rsidP="00C278CC">
      <w:pPr>
        <w:pStyle w:val="Bullet"/>
        <w:rPr>
          <w:lang w:val="en-GB"/>
        </w:rPr>
      </w:pPr>
      <w:r w:rsidRPr="00C84FA6">
        <w:rPr>
          <w:lang w:val="en-GB"/>
        </w:rPr>
        <w:t>Step out of the kitchen and network with your customers (the App</w:t>
      </w:r>
      <w:r>
        <w:rPr>
          <w:lang w:val="en-GB"/>
        </w:rPr>
        <w:t>lication</w:t>
      </w:r>
      <w:r w:rsidRPr="00C84FA6">
        <w:rPr>
          <w:lang w:val="en-GB"/>
        </w:rPr>
        <w:t xml:space="preserve"> team). Educate and fix the problem at the source. </w:t>
      </w:r>
    </w:p>
    <w:p w14:paraId="4BFACDD5" w14:textId="53483FA2" w:rsidR="00482056" w:rsidRPr="00C84FA6" w:rsidRDefault="00482056" w:rsidP="00C278CC">
      <w:pPr>
        <w:pStyle w:val="Bullet"/>
        <w:rPr>
          <w:lang w:val="en-GB"/>
        </w:rPr>
      </w:pPr>
      <w:r w:rsidRPr="00C84FA6">
        <w:rPr>
          <w:lang w:val="en-GB"/>
        </w:rPr>
        <w:t>Step up from pure IT architecture to business architecture. Architect your pricing strategy and service tiering.</w:t>
      </w:r>
    </w:p>
    <w:p w14:paraId="6FB75152" w14:textId="77777777" w:rsidR="00482056" w:rsidRPr="00C84FA6" w:rsidRDefault="00482056" w:rsidP="00482056">
      <w:pPr>
        <w:rPr>
          <w:lang w:val="en-GB"/>
        </w:rPr>
      </w:pPr>
      <w:r w:rsidRPr="00C84FA6">
        <w:rPr>
          <w:lang w:val="en-GB"/>
        </w:rPr>
        <w:t>The good thing about pricing is…. your benchmark is already set.</w:t>
      </w:r>
    </w:p>
    <w:p w14:paraId="66B7BB09" w14:textId="77777777" w:rsidR="00482056" w:rsidRPr="00C84FA6" w:rsidRDefault="00482056" w:rsidP="00482056">
      <w:pPr>
        <w:rPr>
          <w:lang w:val="en-GB"/>
        </w:rPr>
      </w:pPr>
      <w:r w:rsidRPr="236A84E9">
        <w:rPr>
          <w:lang w:val="en-GB"/>
        </w:rPr>
        <w:t>Azure, AWS, Google, and many Service Providers have already set the benchmark. Your private cloud cannot be too far from it. Too low and you will likely make a loss (it’s almost impossible to beat their efficiency). Too high and you will get a complain. Another source of benchmark is to consider what it would cost to run the same applications on physical servers</w:t>
      </w:r>
    </w:p>
    <w:p w14:paraId="318F390A" w14:textId="77777777" w:rsidR="00482056" w:rsidRPr="00C84FA6" w:rsidRDefault="00482056" w:rsidP="00482056">
      <w:pPr>
        <w:rPr>
          <w:lang w:val="en-GB"/>
        </w:rPr>
      </w:pPr>
      <w:r w:rsidRPr="00C84FA6">
        <w:rPr>
          <w:lang w:val="en-GB"/>
        </w:rPr>
        <w:t xml:space="preserve">If you are pricing your VDI, the cost of a PC sets your benchmark. You can be higher, but not by a huge gap. A PC costs $800 with Windows + </w:t>
      </w:r>
      <w:proofErr w:type="gramStart"/>
      <w:r w:rsidRPr="00C84FA6">
        <w:rPr>
          <w:lang w:val="en-GB"/>
        </w:rPr>
        <w:t>3 year</w:t>
      </w:r>
      <w:proofErr w:type="gramEnd"/>
      <w:r w:rsidRPr="00C84FA6">
        <w:rPr>
          <w:lang w:val="en-GB"/>
        </w:rPr>
        <w:t xml:space="preserve"> warranty + 17” monitor. Add your IT Desktop cost, and you meet your benchmark</w:t>
      </w:r>
      <w:r>
        <w:rPr>
          <w:lang w:val="en-GB"/>
        </w:rPr>
        <w:t>.</w:t>
      </w:r>
    </w:p>
    <w:p w14:paraId="5E8BF645" w14:textId="77777777" w:rsidR="00482056" w:rsidRPr="00DB2B8F" w:rsidRDefault="00482056" w:rsidP="00482056">
      <w:pPr>
        <w:rPr>
          <w:lang w:val="en-GB"/>
        </w:rPr>
      </w:pPr>
      <w:r>
        <w:rPr>
          <w:lang w:val="en-GB"/>
        </w:rPr>
        <w:t>I hope you enjoyed it and do share your life story!</w:t>
      </w:r>
    </w:p>
    <w:p w14:paraId="35791E01" w14:textId="5CB136E4" w:rsidR="00DF6BAE" w:rsidRPr="00DF6BAE" w:rsidRDefault="00EE6819" w:rsidP="00DF6BAE">
      <w:pPr>
        <w:pStyle w:val="Heading3"/>
        <w:rPr>
          <w:lang w:val="en-GB"/>
        </w:rPr>
      </w:pPr>
      <w:bookmarkStart w:id="115" w:name="_Global_Role"/>
      <w:bookmarkEnd w:id="115"/>
      <w:r>
        <w:rPr>
          <w:lang w:val="en-GB"/>
        </w:rPr>
        <w:t>Global Role</w:t>
      </w:r>
    </w:p>
    <w:p w14:paraId="3BBAB80B" w14:textId="77777777" w:rsidR="00933367" w:rsidRDefault="00DF6BAE" w:rsidP="00DF6BAE">
      <w:pPr>
        <w:rPr>
          <w:lang w:val="en-GB"/>
        </w:rPr>
      </w:pPr>
      <w:r w:rsidRPr="236A84E9">
        <w:rPr>
          <w:lang w:val="en-GB"/>
        </w:rPr>
        <w:t xml:space="preserve">I made a career move from </w:t>
      </w:r>
      <w:r w:rsidR="04D1FE6C" w:rsidRPr="236A84E9">
        <w:rPr>
          <w:lang w:val="en-GB"/>
        </w:rPr>
        <w:t xml:space="preserve">a </w:t>
      </w:r>
      <w:r w:rsidRPr="236A84E9">
        <w:rPr>
          <w:lang w:val="en-GB"/>
        </w:rPr>
        <w:t>local role to</w:t>
      </w:r>
      <w:r w:rsidR="55AAD867" w:rsidRPr="236A84E9">
        <w:rPr>
          <w:lang w:val="en-GB"/>
        </w:rPr>
        <w:t xml:space="preserve"> a</w:t>
      </w:r>
      <w:r w:rsidRPr="236A84E9">
        <w:rPr>
          <w:lang w:val="en-GB"/>
        </w:rPr>
        <w:t xml:space="preserve"> global role in 2016. </w:t>
      </w:r>
      <w:r w:rsidR="00B93852">
        <w:rPr>
          <w:lang w:val="en-GB"/>
        </w:rPr>
        <w:t xml:space="preserve">The actual transition started a few years earlier, where I </w:t>
      </w:r>
      <w:r w:rsidR="00D9581A" w:rsidRPr="236A84E9">
        <w:rPr>
          <w:lang w:val="en-GB"/>
        </w:rPr>
        <w:t>volunteer</w:t>
      </w:r>
      <w:r w:rsidR="00B93852">
        <w:rPr>
          <w:lang w:val="en-GB"/>
        </w:rPr>
        <w:t>ed</w:t>
      </w:r>
      <w:r w:rsidR="00D9581A" w:rsidRPr="236A84E9">
        <w:rPr>
          <w:lang w:val="en-GB"/>
        </w:rPr>
        <w:t xml:space="preserve"> in global calls for help</w:t>
      </w:r>
      <w:r w:rsidR="00892AE5">
        <w:rPr>
          <w:lang w:val="en-GB"/>
        </w:rPr>
        <w:t>. By the time I of</w:t>
      </w:r>
      <w:r w:rsidRPr="236A84E9">
        <w:rPr>
          <w:lang w:val="en-GB"/>
        </w:rPr>
        <w:t>ficial</w:t>
      </w:r>
      <w:r w:rsidR="00892AE5">
        <w:rPr>
          <w:lang w:val="en-GB"/>
        </w:rPr>
        <w:t xml:space="preserve">ly </w:t>
      </w:r>
      <w:proofErr w:type="spellStart"/>
      <w:r w:rsidR="00892AE5">
        <w:rPr>
          <w:lang w:val="en-GB"/>
        </w:rPr>
        <w:t>transfered</w:t>
      </w:r>
      <w:proofErr w:type="spellEnd"/>
      <w:r w:rsidRPr="236A84E9">
        <w:rPr>
          <w:lang w:val="en-GB"/>
        </w:rPr>
        <w:t xml:space="preserve"> in 1 Aug 2016</w:t>
      </w:r>
      <w:r w:rsidR="00892AE5">
        <w:rPr>
          <w:lang w:val="en-GB"/>
        </w:rPr>
        <w:t xml:space="preserve">, I was already a part of the global </w:t>
      </w:r>
      <w:proofErr w:type="gramStart"/>
      <w:r w:rsidR="00892AE5">
        <w:rPr>
          <w:lang w:val="en-GB"/>
        </w:rPr>
        <w:t>specialist</w:t>
      </w:r>
      <w:r w:rsidR="00933367">
        <w:rPr>
          <w:lang w:val="en-GB"/>
        </w:rPr>
        <w:t>s</w:t>
      </w:r>
      <w:proofErr w:type="gramEnd"/>
      <w:r w:rsidR="00933367">
        <w:rPr>
          <w:lang w:val="en-GB"/>
        </w:rPr>
        <w:t xml:space="preserve"> team</w:t>
      </w:r>
      <w:r w:rsidRPr="236A84E9">
        <w:rPr>
          <w:lang w:val="en-GB"/>
        </w:rPr>
        <w:t xml:space="preserve">. </w:t>
      </w:r>
    </w:p>
    <w:p w14:paraId="264B67B8" w14:textId="58CC75B9" w:rsidR="00DF6BAE" w:rsidRPr="00DF6BAE" w:rsidRDefault="00D9581A" w:rsidP="00DF6BAE">
      <w:pPr>
        <w:rPr>
          <w:lang w:val="en-GB"/>
        </w:rPr>
      </w:pPr>
      <w:r w:rsidRPr="236A84E9">
        <w:rPr>
          <w:lang w:val="en-GB"/>
        </w:rPr>
        <w:t xml:space="preserve">Many years </w:t>
      </w:r>
      <w:r w:rsidR="00DF6BAE" w:rsidRPr="236A84E9">
        <w:rPr>
          <w:lang w:val="en-GB"/>
        </w:rPr>
        <w:t>ha</w:t>
      </w:r>
      <w:r w:rsidRPr="236A84E9">
        <w:rPr>
          <w:lang w:val="en-GB"/>
        </w:rPr>
        <w:t>ve</w:t>
      </w:r>
      <w:r w:rsidR="00DF6BAE" w:rsidRPr="236A84E9">
        <w:rPr>
          <w:lang w:val="en-GB"/>
        </w:rPr>
        <w:t xml:space="preserve"> passed</w:t>
      </w:r>
      <w:r w:rsidR="00933367">
        <w:rPr>
          <w:lang w:val="en-GB"/>
        </w:rPr>
        <w:t xml:space="preserve"> since 2016</w:t>
      </w:r>
      <w:r w:rsidR="00DF6BAE" w:rsidRPr="236A84E9">
        <w:rPr>
          <w:lang w:val="en-GB"/>
        </w:rPr>
        <w:t xml:space="preserve">, so I’d like to share the </w:t>
      </w:r>
      <w:r w:rsidR="00EB3B12" w:rsidRPr="236A84E9">
        <w:rPr>
          <w:lang w:val="en-GB"/>
        </w:rPr>
        <w:t>pros</w:t>
      </w:r>
      <w:r w:rsidR="00DF6BAE" w:rsidRPr="236A84E9">
        <w:rPr>
          <w:lang w:val="en-GB"/>
        </w:rPr>
        <w:t xml:space="preserve"> and con</w:t>
      </w:r>
      <w:r w:rsidR="7C8B075F" w:rsidRPr="236A84E9">
        <w:rPr>
          <w:lang w:val="en-GB"/>
        </w:rPr>
        <w:t>s</w:t>
      </w:r>
      <w:r w:rsidR="00DF6BAE" w:rsidRPr="236A84E9">
        <w:rPr>
          <w:lang w:val="en-GB"/>
        </w:rPr>
        <w:t xml:space="preserve"> of both roles. Hopefully it helps you in your </w:t>
      </w:r>
      <w:proofErr w:type="gramStart"/>
      <w:r w:rsidR="00DF6BAE" w:rsidRPr="236A84E9">
        <w:rPr>
          <w:lang w:val="en-GB"/>
        </w:rPr>
        <w:t>career, and</w:t>
      </w:r>
      <w:proofErr w:type="gramEnd"/>
      <w:r w:rsidR="00DF6BAE" w:rsidRPr="236A84E9">
        <w:rPr>
          <w:lang w:val="en-GB"/>
        </w:rPr>
        <w:t xml:space="preserve"> keeping the fun in work!</w:t>
      </w:r>
    </w:p>
    <w:p w14:paraId="35D6C94D" w14:textId="77777777" w:rsidR="00DF6BAE" w:rsidRPr="00DF6BAE" w:rsidRDefault="00DF6BAE" w:rsidP="00DF6BAE">
      <w:pPr>
        <w:rPr>
          <w:lang w:val="en-GB"/>
        </w:rPr>
      </w:pPr>
      <w:r w:rsidRPr="00DF6BAE">
        <w:rPr>
          <w:lang w:val="en-GB"/>
        </w:rPr>
        <w:t>It’s common for a global corporation to have 4 levels of geographic coverage:</w:t>
      </w:r>
    </w:p>
    <w:p w14:paraId="5DF42590" w14:textId="42FFDFA2" w:rsidR="00DF6BAE" w:rsidRPr="00DF6BAE" w:rsidRDefault="00DF6BAE" w:rsidP="003744B1">
      <w:pPr>
        <w:pStyle w:val="Bullet"/>
        <w:rPr>
          <w:lang w:val="en-GB"/>
        </w:rPr>
      </w:pPr>
      <w:r w:rsidRPr="00DF6BAE">
        <w:rPr>
          <w:lang w:val="en-GB"/>
        </w:rPr>
        <w:t>Local: cover a city or a small country. In my case, it’s just Singapore.</w:t>
      </w:r>
    </w:p>
    <w:p w14:paraId="7A51FF84" w14:textId="6D332603" w:rsidR="00DF6BAE" w:rsidRPr="00DF6BAE" w:rsidRDefault="00DF6BAE" w:rsidP="003744B1">
      <w:pPr>
        <w:pStyle w:val="Bullet"/>
        <w:rPr>
          <w:lang w:val="en-GB"/>
        </w:rPr>
      </w:pPr>
      <w:r w:rsidRPr="00DF6BAE">
        <w:rPr>
          <w:lang w:val="en-GB"/>
        </w:rPr>
        <w:lastRenderedPageBreak/>
        <w:t>Regional: cover a region or large country. In my case, it’s ASEAN.</w:t>
      </w:r>
    </w:p>
    <w:p w14:paraId="36C474F9" w14:textId="5E462AF6" w:rsidR="00DF6BAE" w:rsidRPr="00DF6BAE" w:rsidRDefault="00DF6BAE" w:rsidP="003744B1">
      <w:pPr>
        <w:pStyle w:val="Bullet"/>
        <w:rPr>
          <w:lang w:val="en-GB"/>
        </w:rPr>
      </w:pPr>
      <w:r w:rsidRPr="00DF6BAE">
        <w:rPr>
          <w:lang w:val="en-GB"/>
        </w:rPr>
        <w:t>Continent: Asia Pacific, Europe, Africa, America</w:t>
      </w:r>
    </w:p>
    <w:p w14:paraId="29C83E6A" w14:textId="44EB1288" w:rsidR="00DF6BAE" w:rsidRPr="00DF6BAE" w:rsidRDefault="00DF6BAE" w:rsidP="003744B1">
      <w:pPr>
        <w:pStyle w:val="Bullet"/>
        <w:rPr>
          <w:lang w:val="en-GB"/>
        </w:rPr>
      </w:pPr>
      <w:r w:rsidRPr="00DF6BAE">
        <w:rPr>
          <w:lang w:val="en-GB"/>
        </w:rPr>
        <w:t>Global.</w:t>
      </w:r>
    </w:p>
    <w:p w14:paraId="6C7DCDB4" w14:textId="2FCCA9D7" w:rsidR="008E2F90" w:rsidRDefault="2C81C3C0" w:rsidP="00DF6BAE">
      <w:pPr>
        <w:rPr>
          <w:lang w:val="en-GB"/>
        </w:rPr>
      </w:pPr>
      <w:r>
        <w:rPr>
          <w:noProof/>
        </w:rPr>
        <w:drawing>
          <wp:inline distT="0" distB="0" distL="0" distR="0" wp14:anchorId="599C69C2" wp14:editId="6DBE1F02">
            <wp:extent cx="6645910" cy="1951990"/>
            <wp:effectExtent l="0" t="0" r="2540" b="0"/>
            <wp:docPr id="606394100" name="Picture 60639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0"/>
                    <pic:cNvPicPr/>
                  </pic:nvPicPr>
                  <pic:blipFill>
                    <a:blip r:embed="rId882">
                      <a:extLst>
                        <a:ext uri="{28A0092B-C50C-407E-A947-70E740481C1C}">
                          <a14:useLocalDpi xmlns:a14="http://schemas.microsoft.com/office/drawing/2010/main" val="0"/>
                        </a:ext>
                      </a:extLst>
                    </a:blip>
                    <a:stretch>
                      <a:fillRect/>
                    </a:stretch>
                  </pic:blipFill>
                  <pic:spPr>
                    <a:xfrm>
                      <a:off x="0" y="0"/>
                      <a:ext cx="6645910" cy="1951990"/>
                    </a:xfrm>
                    <a:prstGeom prst="rect">
                      <a:avLst/>
                    </a:prstGeom>
                  </pic:spPr>
                </pic:pic>
              </a:graphicData>
            </a:graphic>
          </wp:inline>
        </w:drawing>
      </w:r>
    </w:p>
    <w:p w14:paraId="1A4C71BA" w14:textId="5BB29152" w:rsidR="00DF6BAE" w:rsidRPr="00DF6BAE" w:rsidRDefault="00DF6BAE" w:rsidP="00DF6BAE">
      <w:pPr>
        <w:rPr>
          <w:lang w:val="en-GB"/>
        </w:rPr>
      </w:pPr>
      <w:r w:rsidRPr="236A84E9">
        <w:rPr>
          <w:lang w:val="en-GB"/>
        </w:rPr>
        <w:t xml:space="preserve">In </w:t>
      </w:r>
      <w:r w:rsidR="1A3BC72A" w:rsidRPr="236A84E9">
        <w:rPr>
          <w:lang w:val="en-GB"/>
        </w:rPr>
        <w:t xml:space="preserve">a </w:t>
      </w:r>
      <w:r w:rsidRPr="236A84E9">
        <w:rPr>
          <w:lang w:val="en-GB"/>
        </w:rPr>
        <w:t>vendor environment (as opposed to end-user), there are 2 large primary teams:</w:t>
      </w:r>
    </w:p>
    <w:p w14:paraId="66AA8B85" w14:textId="2B2F540F" w:rsidR="00DF6BAE" w:rsidRPr="00DF6BAE" w:rsidRDefault="00DF6BAE" w:rsidP="003744B1">
      <w:pPr>
        <w:pStyle w:val="Bullet"/>
        <w:rPr>
          <w:lang w:val="en-GB"/>
        </w:rPr>
      </w:pPr>
      <w:r w:rsidRPr="00DF6BAE">
        <w:rPr>
          <w:lang w:val="en-GB"/>
        </w:rPr>
        <w:t>Product team: develop the product.</w:t>
      </w:r>
    </w:p>
    <w:p w14:paraId="37B75180" w14:textId="31FE03FC" w:rsidR="00DF6BAE" w:rsidRPr="00DF6BAE" w:rsidRDefault="00DF6BAE" w:rsidP="00B527DB">
      <w:pPr>
        <w:pStyle w:val="Bullet"/>
        <w:numPr>
          <w:ilvl w:val="1"/>
          <w:numId w:val="18"/>
        </w:numPr>
        <w:rPr>
          <w:lang w:val="en-GB"/>
        </w:rPr>
      </w:pPr>
      <w:r w:rsidRPr="236A84E9">
        <w:rPr>
          <w:lang w:val="en-GB"/>
        </w:rPr>
        <w:t>The sub-team</w:t>
      </w:r>
      <w:r w:rsidR="34D758A2" w:rsidRPr="236A84E9">
        <w:rPr>
          <w:lang w:val="en-GB"/>
        </w:rPr>
        <w:t>s</w:t>
      </w:r>
      <w:r w:rsidRPr="236A84E9">
        <w:rPr>
          <w:lang w:val="en-GB"/>
        </w:rPr>
        <w:t xml:space="preserve"> </w:t>
      </w:r>
      <w:proofErr w:type="gramStart"/>
      <w:r w:rsidRPr="236A84E9">
        <w:rPr>
          <w:lang w:val="en-GB"/>
        </w:rPr>
        <w:t>are:</w:t>
      </w:r>
      <w:proofErr w:type="gramEnd"/>
      <w:r w:rsidRPr="236A84E9">
        <w:rPr>
          <w:lang w:val="en-GB"/>
        </w:rPr>
        <w:t xml:space="preserve"> Product Management, R&amp;D, QA, Sustaining, UX (focus on the UI), IX (focus on documentation).</w:t>
      </w:r>
    </w:p>
    <w:p w14:paraId="0EBE605D" w14:textId="066417DF" w:rsidR="00DF6BAE" w:rsidRPr="00DF6BAE" w:rsidRDefault="00DF6BAE" w:rsidP="00B527DB">
      <w:pPr>
        <w:pStyle w:val="Bullet"/>
        <w:numPr>
          <w:ilvl w:val="1"/>
          <w:numId w:val="18"/>
        </w:numPr>
        <w:rPr>
          <w:lang w:val="en-GB"/>
        </w:rPr>
      </w:pPr>
      <w:r w:rsidRPr="00DF6BAE">
        <w:rPr>
          <w:lang w:val="en-GB"/>
        </w:rPr>
        <w:t>They focus on releasing the next big thing.</w:t>
      </w:r>
    </w:p>
    <w:p w14:paraId="3883807D" w14:textId="51B89D5D" w:rsidR="00DF6BAE" w:rsidRPr="00DF6BAE" w:rsidRDefault="00DF6BAE" w:rsidP="003744B1">
      <w:pPr>
        <w:pStyle w:val="Bullet"/>
        <w:rPr>
          <w:lang w:val="en-GB"/>
        </w:rPr>
      </w:pPr>
      <w:r w:rsidRPr="00DF6BAE">
        <w:rPr>
          <w:lang w:val="en-GB"/>
        </w:rPr>
        <w:t>Field team: sell, implement, support the product.</w:t>
      </w:r>
    </w:p>
    <w:p w14:paraId="27E517CC" w14:textId="48F46E3F" w:rsidR="00DF6BAE" w:rsidRPr="00DF6BAE" w:rsidRDefault="00DF6BAE" w:rsidP="00B527DB">
      <w:pPr>
        <w:pStyle w:val="Bullet"/>
        <w:numPr>
          <w:ilvl w:val="1"/>
          <w:numId w:val="18"/>
        </w:numPr>
        <w:rPr>
          <w:lang w:val="en-GB"/>
        </w:rPr>
      </w:pPr>
      <w:r w:rsidRPr="00DF6BAE">
        <w:rPr>
          <w:lang w:val="en-GB"/>
        </w:rPr>
        <w:t>Sales, SE, Consulting, Technical Account Managers, Support, Education, Customer Success</w:t>
      </w:r>
    </w:p>
    <w:p w14:paraId="1ACEC587" w14:textId="6436557B" w:rsidR="00DF6BAE" w:rsidRPr="00DF6BAE" w:rsidRDefault="00DF6BAE" w:rsidP="00B527DB">
      <w:pPr>
        <w:pStyle w:val="Bullet"/>
        <w:numPr>
          <w:ilvl w:val="1"/>
          <w:numId w:val="18"/>
        </w:numPr>
        <w:rPr>
          <w:lang w:val="en-GB"/>
        </w:rPr>
      </w:pPr>
      <w:r w:rsidRPr="00DF6BAE">
        <w:rPr>
          <w:lang w:val="en-GB"/>
        </w:rPr>
        <w:t>They focus on the quarterly target, closing large deals.</w:t>
      </w:r>
    </w:p>
    <w:p w14:paraId="43E79DEF" w14:textId="67851113" w:rsidR="004173CF" w:rsidRDefault="548FDFB0" w:rsidP="00DF6BAE">
      <w:pPr>
        <w:rPr>
          <w:lang w:val="en-GB"/>
        </w:rPr>
      </w:pPr>
      <w:r>
        <w:rPr>
          <w:noProof/>
        </w:rPr>
        <w:drawing>
          <wp:inline distT="0" distB="0" distL="0" distR="0" wp14:anchorId="76ECF46B" wp14:editId="696BC6BA">
            <wp:extent cx="6645910" cy="2590800"/>
            <wp:effectExtent l="0" t="0" r="2540" b="0"/>
            <wp:docPr id="606394104" name="Picture 60639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4"/>
                    <pic:cNvPicPr/>
                  </pic:nvPicPr>
                  <pic:blipFill>
                    <a:blip r:embed="rId883">
                      <a:extLst>
                        <a:ext uri="{28A0092B-C50C-407E-A947-70E740481C1C}">
                          <a14:useLocalDpi xmlns:a14="http://schemas.microsoft.com/office/drawing/2010/main" val="0"/>
                        </a:ext>
                      </a:extLst>
                    </a:blip>
                    <a:stretch>
                      <a:fillRect/>
                    </a:stretch>
                  </pic:blipFill>
                  <pic:spPr>
                    <a:xfrm>
                      <a:off x="0" y="0"/>
                      <a:ext cx="6645910" cy="2590800"/>
                    </a:xfrm>
                    <a:prstGeom prst="rect">
                      <a:avLst/>
                    </a:prstGeom>
                  </pic:spPr>
                </pic:pic>
              </a:graphicData>
            </a:graphic>
          </wp:inline>
        </w:drawing>
      </w:r>
    </w:p>
    <w:p w14:paraId="42DB5FFD" w14:textId="31D06831" w:rsidR="002371E0" w:rsidRDefault="00DF6BAE" w:rsidP="00DF6BAE">
      <w:pPr>
        <w:rPr>
          <w:lang w:val="en-GB"/>
        </w:rPr>
      </w:pPr>
      <w:r w:rsidRPr="00DF6BAE">
        <w:rPr>
          <w:lang w:val="en-GB"/>
        </w:rPr>
        <w:t xml:space="preserve">Of course, they are supported by many smaller &amp; supporting </w:t>
      </w:r>
      <w:r w:rsidR="00EB3B12" w:rsidRPr="00DF6BAE">
        <w:rPr>
          <w:lang w:val="en-GB"/>
        </w:rPr>
        <w:t>teams</w:t>
      </w:r>
      <w:r w:rsidRPr="00DF6BAE">
        <w:rPr>
          <w:lang w:val="en-GB"/>
        </w:rPr>
        <w:t>, such as marketing, pricing, and CTO Office.</w:t>
      </w:r>
    </w:p>
    <w:p w14:paraId="57208413" w14:textId="773EE4C5" w:rsidR="00DF6BAE" w:rsidRPr="00DF6BAE" w:rsidRDefault="00DF6BAE" w:rsidP="00DF6BAE">
      <w:pPr>
        <w:rPr>
          <w:lang w:val="en-GB"/>
        </w:rPr>
      </w:pPr>
      <w:r w:rsidRPr="00DF6BAE">
        <w:rPr>
          <w:lang w:val="en-GB"/>
        </w:rPr>
        <w:t>I’ve never worked in Product Team, so when an opportunity arose, I took the leap of faith.</w:t>
      </w:r>
    </w:p>
    <w:p w14:paraId="295EA30B" w14:textId="5D5C9F2F" w:rsidR="00DF6BAE" w:rsidRPr="00DF6BAE" w:rsidRDefault="00DF6BAE" w:rsidP="003744B1">
      <w:pPr>
        <w:pStyle w:val="Bullet"/>
        <w:rPr>
          <w:lang w:val="en-GB"/>
        </w:rPr>
      </w:pPr>
      <w:r w:rsidRPr="00DF6BAE">
        <w:rPr>
          <w:lang w:val="en-GB"/>
        </w:rPr>
        <w:t>From Local to Global, bypassing ASEAN and Asia Pacific.</w:t>
      </w:r>
    </w:p>
    <w:p w14:paraId="2EA1A6CD" w14:textId="75730425" w:rsidR="00DF6BAE" w:rsidRPr="00DF6BAE" w:rsidRDefault="00DF6BAE" w:rsidP="003744B1">
      <w:pPr>
        <w:pStyle w:val="Bullet"/>
        <w:rPr>
          <w:lang w:val="en-GB"/>
        </w:rPr>
      </w:pPr>
      <w:r w:rsidRPr="236A84E9">
        <w:rPr>
          <w:lang w:val="en-GB"/>
        </w:rPr>
        <w:t xml:space="preserve">From Field to R&amp;D. My boss no longer in Singapore, </w:t>
      </w:r>
      <w:proofErr w:type="gramStart"/>
      <w:r w:rsidRPr="236A84E9">
        <w:rPr>
          <w:lang w:val="en-GB"/>
        </w:rPr>
        <w:t>ASEAN</w:t>
      </w:r>
      <w:proofErr w:type="gramEnd"/>
      <w:r w:rsidRPr="236A84E9">
        <w:rPr>
          <w:lang w:val="en-GB"/>
        </w:rPr>
        <w:t xml:space="preserve"> and Pacific, but directly at our HQ in Palo Alto</w:t>
      </w:r>
      <w:r w:rsidR="00CE490B">
        <w:rPr>
          <w:lang w:val="en-GB"/>
        </w:rPr>
        <w:t>.</w:t>
      </w:r>
    </w:p>
    <w:p w14:paraId="0A88DD18" w14:textId="4C7F9C8F" w:rsidR="00DF6BAE" w:rsidRPr="00DF6BAE" w:rsidRDefault="00DF6BAE" w:rsidP="003744B1">
      <w:pPr>
        <w:pStyle w:val="Bullet"/>
        <w:rPr>
          <w:lang w:val="en-GB"/>
        </w:rPr>
      </w:pPr>
      <w:r w:rsidRPr="00DF6BAE">
        <w:rPr>
          <w:lang w:val="en-GB"/>
        </w:rPr>
        <w:t xml:space="preserve">From generalist to specialist. I now do </w:t>
      </w:r>
      <w:proofErr w:type="spellStart"/>
      <w:r w:rsidRPr="00DF6BAE">
        <w:rPr>
          <w:lang w:val="en-GB"/>
        </w:rPr>
        <w:t>vR</w:t>
      </w:r>
      <w:proofErr w:type="spellEnd"/>
      <w:r w:rsidRPr="00DF6BAE">
        <w:rPr>
          <w:lang w:val="en-GB"/>
        </w:rPr>
        <w:t xml:space="preserve"> Ops full time. If this is not my passion, I’d </w:t>
      </w:r>
      <w:r w:rsidR="009F32FA">
        <w:rPr>
          <w:lang w:val="en-GB"/>
        </w:rPr>
        <w:t xml:space="preserve">have </w:t>
      </w:r>
      <w:r w:rsidRPr="00DF6BAE">
        <w:rPr>
          <w:lang w:val="en-GB"/>
        </w:rPr>
        <w:t>quit long time ago!</w:t>
      </w:r>
    </w:p>
    <w:p w14:paraId="0EC3F264" w14:textId="5C896221" w:rsidR="00DF6BAE" w:rsidRPr="00DF6BAE" w:rsidRDefault="00DF6BAE" w:rsidP="00DF6BAE">
      <w:pPr>
        <w:rPr>
          <w:lang w:val="en-GB"/>
        </w:rPr>
      </w:pPr>
      <w:r w:rsidRPr="236A84E9">
        <w:rPr>
          <w:lang w:val="en-GB"/>
        </w:rPr>
        <w:t xml:space="preserve">I can say with confidence that it was </w:t>
      </w:r>
      <w:r w:rsidR="00642462" w:rsidRPr="236A84E9">
        <w:rPr>
          <w:lang w:val="en-GB"/>
        </w:rPr>
        <w:t xml:space="preserve">generally a </w:t>
      </w:r>
      <w:r w:rsidRPr="236A84E9">
        <w:rPr>
          <w:lang w:val="en-GB"/>
        </w:rPr>
        <w:t>good decision</w:t>
      </w:r>
      <w:r w:rsidR="009F32FA" w:rsidRPr="236A84E9">
        <w:rPr>
          <w:lang w:val="en-GB"/>
        </w:rPr>
        <w:t>, although it comes at a price</w:t>
      </w:r>
      <w:r w:rsidRPr="236A84E9">
        <w:rPr>
          <w:lang w:val="en-GB"/>
        </w:rPr>
        <w:t>. We all work for 3 reasons. I call them the 3M</w:t>
      </w:r>
      <w:r w:rsidR="7BEF1244" w:rsidRPr="236A84E9">
        <w:rPr>
          <w:lang w:val="en-GB"/>
        </w:rPr>
        <w:t>’s</w:t>
      </w:r>
      <w:r w:rsidRPr="236A84E9">
        <w:rPr>
          <w:lang w:val="en-GB"/>
        </w:rPr>
        <w:t xml:space="preserve"> of work:</w:t>
      </w:r>
    </w:p>
    <w:p w14:paraId="614F7324" w14:textId="77BF22F3" w:rsidR="00DF6BAE" w:rsidRPr="00DF6BAE" w:rsidRDefault="00DF6BAE" w:rsidP="00642462">
      <w:pPr>
        <w:pStyle w:val="Bullet"/>
        <w:rPr>
          <w:lang w:val="en-GB"/>
        </w:rPr>
      </w:pPr>
      <w:r w:rsidRPr="236A84E9">
        <w:rPr>
          <w:lang w:val="en-GB"/>
        </w:rPr>
        <w:t>Money</w:t>
      </w:r>
      <w:r w:rsidR="50CFF4B7" w:rsidRPr="236A84E9">
        <w:rPr>
          <w:lang w:val="en-GB"/>
        </w:rPr>
        <w:t>. It pays the bills</w:t>
      </w:r>
    </w:p>
    <w:p w14:paraId="40012217" w14:textId="5BA8042D" w:rsidR="00DF6BAE" w:rsidRPr="00DF6BAE" w:rsidRDefault="00DF6BAE" w:rsidP="00642462">
      <w:pPr>
        <w:pStyle w:val="Bullet"/>
        <w:rPr>
          <w:lang w:val="en-GB"/>
        </w:rPr>
      </w:pPr>
      <w:r w:rsidRPr="00DF6BAE">
        <w:rPr>
          <w:lang w:val="en-GB"/>
        </w:rPr>
        <w:t xml:space="preserve">Meaning. It </w:t>
      </w:r>
      <w:proofErr w:type="gramStart"/>
      <w:r w:rsidRPr="00DF6BAE">
        <w:rPr>
          <w:lang w:val="en-GB"/>
        </w:rPr>
        <w:t>has to</w:t>
      </w:r>
      <w:proofErr w:type="gramEnd"/>
      <w:r w:rsidRPr="00DF6BAE">
        <w:rPr>
          <w:lang w:val="en-GB"/>
        </w:rPr>
        <w:t xml:space="preserve"> fill your spirit, not just your pocket.</w:t>
      </w:r>
    </w:p>
    <w:p w14:paraId="50C13846" w14:textId="16DBBDA8" w:rsidR="00DF6BAE" w:rsidRPr="00BA7554" w:rsidRDefault="00DF6BAE" w:rsidP="00BA7554">
      <w:pPr>
        <w:pStyle w:val="Bullet"/>
        <w:rPr>
          <w:lang w:val="en-GB"/>
        </w:rPr>
      </w:pPr>
      <w:r w:rsidRPr="00DF6BAE">
        <w:rPr>
          <w:lang w:val="en-GB"/>
        </w:rPr>
        <w:t xml:space="preserve">Merriment. It’s </w:t>
      </w:r>
      <w:proofErr w:type="spellStart"/>
      <w:r w:rsidRPr="00DF6BAE">
        <w:rPr>
          <w:lang w:val="en-GB"/>
        </w:rPr>
        <w:t>gotta</w:t>
      </w:r>
      <w:proofErr w:type="spellEnd"/>
      <w:r w:rsidRPr="00DF6BAE">
        <w:rPr>
          <w:lang w:val="en-GB"/>
        </w:rPr>
        <w:t xml:space="preserve"> be fun, and you love your work.</w:t>
      </w:r>
    </w:p>
    <w:p w14:paraId="1F98BD6F" w14:textId="0C476D55" w:rsidR="00DF6BAE" w:rsidRPr="00DF6BAE" w:rsidRDefault="00DF6BAE" w:rsidP="00DF6BAE">
      <w:pPr>
        <w:rPr>
          <w:lang w:val="en-GB"/>
        </w:rPr>
      </w:pPr>
      <w:r w:rsidRPr="236A84E9">
        <w:rPr>
          <w:lang w:val="en-GB"/>
        </w:rPr>
        <w:lastRenderedPageBreak/>
        <w:t xml:space="preserve">The job at </w:t>
      </w:r>
      <w:r w:rsidR="50DDC679" w:rsidRPr="236A84E9">
        <w:rPr>
          <w:lang w:val="en-GB"/>
        </w:rPr>
        <w:t xml:space="preserve">the </w:t>
      </w:r>
      <w:r w:rsidRPr="236A84E9">
        <w:rPr>
          <w:lang w:val="en-GB"/>
        </w:rPr>
        <w:t xml:space="preserve">global level is harder, much harder. Instead of thinking for just 1 customer (my job was Account SE), or a few customers, I </w:t>
      </w:r>
      <w:proofErr w:type="gramStart"/>
      <w:r w:rsidRPr="236A84E9">
        <w:rPr>
          <w:lang w:val="en-GB"/>
        </w:rPr>
        <w:t>have to</w:t>
      </w:r>
      <w:proofErr w:type="gramEnd"/>
      <w:r w:rsidRPr="236A84E9">
        <w:rPr>
          <w:lang w:val="en-GB"/>
        </w:rPr>
        <w:t xml:space="preserve"> think of the world. While working on future version</w:t>
      </w:r>
      <w:r w:rsidR="621BD4A7" w:rsidRPr="236A84E9">
        <w:rPr>
          <w:lang w:val="en-GB"/>
        </w:rPr>
        <w:t>s</w:t>
      </w:r>
      <w:r w:rsidRPr="236A84E9">
        <w:rPr>
          <w:lang w:val="en-GB"/>
        </w:rPr>
        <w:t xml:space="preserve">, I </w:t>
      </w:r>
      <w:proofErr w:type="gramStart"/>
      <w:r w:rsidRPr="236A84E9">
        <w:rPr>
          <w:lang w:val="en-GB"/>
        </w:rPr>
        <w:t>have to</w:t>
      </w:r>
      <w:proofErr w:type="gramEnd"/>
      <w:r w:rsidRPr="236A84E9">
        <w:rPr>
          <w:lang w:val="en-GB"/>
        </w:rPr>
        <w:t xml:space="preserve"> think of current and previous version</w:t>
      </w:r>
      <w:r w:rsidR="1B2D93B0" w:rsidRPr="236A84E9">
        <w:rPr>
          <w:lang w:val="en-GB"/>
        </w:rPr>
        <w:t>s that customers are still running</w:t>
      </w:r>
      <w:r w:rsidRPr="236A84E9">
        <w:rPr>
          <w:lang w:val="en-GB"/>
        </w:rPr>
        <w:t>. Brownfield is much harder than greenfield. I learned from</w:t>
      </w:r>
      <w:r w:rsidR="174C6B09" w:rsidRPr="236A84E9">
        <w:rPr>
          <w:lang w:val="en-GB"/>
        </w:rPr>
        <w:t xml:space="preserve"> the</w:t>
      </w:r>
      <w:r w:rsidRPr="236A84E9">
        <w:rPr>
          <w:lang w:val="en-GB"/>
        </w:rPr>
        <w:t xml:space="preserve"> R&amp;D team that there </w:t>
      </w:r>
      <w:r w:rsidR="00541BD5" w:rsidRPr="236A84E9">
        <w:rPr>
          <w:lang w:val="en-GB"/>
        </w:rPr>
        <w:t>were</w:t>
      </w:r>
      <w:r w:rsidRPr="236A84E9">
        <w:rPr>
          <w:lang w:val="en-GB"/>
        </w:rPr>
        <w:t xml:space="preserve"> many things to be considered before adding or removing a feature. The complexity makes the job meaningful. Life is short, and the journey is as important as the destination. I’ve never done product development before. Luckily, folks are kind and we got along well. I work with</w:t>
      </w:r>
      <w:r w:rsidR="04BA8793" w:rsidRPr="236A84E9">
        <w:rPr>
          <w:lang w:val="en-GB"/>
        </w:rPr>
        <w:t xml:space="preserve"> the</w:t>
      </w:r>
      <w:r w:rsidRPr="236A84E9">
        <w:rPr>
          <w:lang w:val="en-GB"/>
        </w:rPr>
        <w:t xml:space="preserve"> R&amp;D team in Armenia</w:t>
      </w:r>
      <w:r w:rsidR="00D85F76" w:rsidRPr="236A84E9">
        <w:rPr>
          <w:lang w:val="en-GB"/>
        </w:rPr>
        <w:t xml:space="preserve">, </w:t>
      </w:r>
      <w:proofErr w:type="gramStart"/>
      <w:r w:rsidR="00D85F76" w:rsidRPr="236A84E9">
        <w:rPr>
          <w:lang w:val="en-GB"/>
        </w:rPr>
        <w:t>Bangalore</w:t>
      </w:r>
      <w:proofErr w:type="gramEnd"/>
      <w:r w:rsidRPr="236A84E9">
        <w:rPr>
          <w:lang w:val="en-GB"/>
        </w:rPr>
        <w:t xml:space="preserve"> and Palo Alto. They have never, never asked me to accommodate their time zone. I’m truly grateful for that. Folks like </w:t>
      </w:r>
      <w:hyperlink r:id="rId884">
        <w:r w:rsidRPr="236A84E9">
          <w:rPr>
            <w:rStyle w:val="Hyperlink"/>
            <w:lang w:val="en-GB"/>
          </w:rPr>
          <w:t>Monica</w:t>
        </w:r>
      </w:hyperlink>
      <w:r w:rsidRPr="236A84E9">
        <w:rPr>
          <w:lang w:val="en-GB"/>
        </w:rPr>
        <w:t xml:space="preserve">, </w:t>
      </w:r>
      <w:hyperlink r:id="rId885">
        <w:r w:rsidRPr="236A84E9">
          <w:rPr>
            <w:rStyle w:val="Hyperlink"/>
            <w:lang w:val="en-GB"/>
          </w:rPr>
          <w:t>Chandra</w:t>
        </w:r>
      </w:hyperlink>
      <w:r w:rsidRPr="236A84E9">
        <w:rPr>
          <w:lang w:val="en-GB"/>
        </w:rPr>
        <w:t xml:space="preserve">, </w:t>
      </w:r>
      <w:hyperlink r:id="rId886">
        <w:proofErr w:type="spellStart"/>
        <w:r w:rsidRPr="236A84E9">
          <w:rPr>
            <w:rStyle w:val="Hyperlink"/>
            <w:lang w:val="en-GB"/>
          </w:rPr>
          <w:t>Kameswaran</w:t>
        </w:r>
        <w:proofErr w:type="spellEnd"/>
      </w:hyperlink>
      <w:r w:rsidRPr="236A84E9">
        <w:rPr>
          <w:lang w:val="en-GB"/>
        </w:rPr>
        <w:t xml:space="preserve"> and of course my trusted partner-in-crime Sunny </w:t>
      </w:r>
      <w:proofErr w:type="spellStart"/>
      <w:r w:rsidRPr="236A84E9">
        <w:rPr>
          <w:lang w:val="en-GB"/>
        </w:rPr>
        <w:t>Dua</w:t>
      </w:r>
      <w:proofErr w:type="spellEnd"/>
      <w:r w:rsidRPr="236A84E9">
        <w:rPr>
          <w:lang w:val="en-GB"/>
        </w:rPr>
        <w:t xml:space="preserve"> provide a lot of coaching and guidance. I know the fact that their mentorship is critical.</w:t>
      </w:r>
    </w:p>
    <w:p w14:paraId="65934862" w14:textId="77777777" w:rsidR="00DF6BAE" w:rsidRPr="00DF6BAE" w:rsidRDefault="00DF6BAE" w:rsidP="00DF6BAE">
      <w:pPr>
        <w:rPr>
          <w:lang w:val="en-GB"/>
        </w:rPr>
      </w:pPr>
      <w:r w:rsidRPr="00DF6BAE">
        <w:rPr>
          <w:lang w:val="en-GB"/>
        </w:rPr>
        <w:t>My perspective was widened. Before, I was just working with a few customers in Singapore, and a bit of ASEAN. Now I work with customers from Europe to US. What I accepted as the best before, has been reset. I’ve seen other regions and customers achieved something better, tackled something harder, and delivered something bigger.</w:t>
      </w:r>
    </w:p>
    <w:p w14:paraId="425F29C5" w14:textId="03AB9258" w:rsidR="00DF6BAE" w:rsidRPr="00DF6BAE" w:rsidRDefault="00DF6BAE" w:rsidP="00DF6BAE">
      <w:pPr>
        <w:rPr>
          <w:lang w:val="en-GB"/>
        </w:rPr>
      </w:pPr>
      <w:r w:rsidRPr="236A84E9">
        <w:rPr>
          <w:lang w:val="en-GB"/>
        </w:rPr>
        <w:t xml:space="preserve">I didn’t know there was so much work! The demand for the role I took was apparently untapped. I had no idea since I was not busy when doing local role! There was so much request for help outside Singapore. I do </w:t>
      </w:r>
      <w:r w:rsidR="00CE490B">
        <w:rPr>
          <w:lang w:val="en-GB"/>
        </w:rPr>
        <w:t>zoom</w:t>
      </w:r>
      <w:r w:rsidRPr="236A84E9">
        <w:rPr>
          <w:lang w:val="en-GB"/>
        </w:rPr>
        <w:t xml:space="preserve"> </w:t>
      </w:r>
      <w:r w:rsidR="08EDA37F" w:rsidRPr="236A84E9">
        <w:rPr>
          <w:lang w:val="en-GB"/>
        </w:rPr>
        <w:t xml:space="preserve">sessions </w:t>
      </w:r>
      <w:r w:rsidRPr="236A84E9">
        <w:rPr>
          <w:lang w:val="en-GB"/>
        </w:rPr>
        <w:t>regularly with customers, helping them remotely. They would login to their production environment, and we troubleshoot issue together. I get to see live environment</w:t>
      </w:r>
      <w:r w:rsidR="1BE90213" w:rsidRPr="236A84E9">
        <w:rPr>
          <w:lang w:val="en-GB"/>
        </w:rPr>
        <w:t>s</w:t>
      </w:r>
      <w:r w:rsidRPr="236A84E9">
        <w:rPr>
          <w:lang w:val="en-GB"/>
        </w:rPr>
        <w:t xml:space="preserve">, and </w:t>
      </w:r>
      <w:r w:rsidR="254580CD" w:rsidRPr="236A84E9">
        <w:rPr>
          <w:lang w:val="en-GB"/>
        </w:rPr>
        <w:t xml:space="preserve">gain </w:t>
      </w:r>
      <w:r w:rsidRPr="236A84E9">
        <w:rPr>
          <w:lang w:val="en-GB"/>
        </w:rPr>
        <w:t xml:space="preserve">insight into </w:t>
      </w:r>
      <w:r w:rsidR="260EF06A" w:rsidRPr="236A84E9">
        <w:rPr>
          <w:lang w:val="en-GB"/>
        </w:rPr>
        <w:t xml:space="preserve">their </w:t>
      </w:r>
      <w:r w:rsidRPr="236A84E9">
        <w:rPr>
          <w:lang w:val="en-GB"/>
        </w:rPr>
        <w:t>operation</w:t>
      </w:r>
      <w:r w:rsidR="6E568418" w:rsidRPr="236A84E9">
        <w:rPr>
          <w:lang w:val="en-GB"/>
        </w:rPr>
        <w:t>s</w:t>
      </w:r>
      <w:r w:rsidRPr="236A84E9">
        <w:rPr>
          <w:lang w:val="en-GB"/>
        </w:rPr>
        <w:t>.</w:t>
      </w:r>
    </w:p>
    <w:p w14:paraId="394F132D" w14:textId="49BA86CA" w:rsidR="00DF6BAE" w:rsidRPr="00DF6BAE" w:rsidRDefault="00DF6BAE" w:rsidP="00DF6BAE">
      <w:pPr>
        <w:rPr>
          <w:lang w:val="en-GB"/>
        </w:rPr>
      </w:pPr>
      <w:r w:rsidRPr="236A84E9">
        <w:rPr>
          <w:lang w:val="en-GB"/>
        </w:rPr>
        <w:t xml:space="preserve">The downside is people expectation. I receive regular escalation and work closely with R&amp;D. I </w:t>
      </w:r>
      <w:proofErr w:type="gramStart"/>
      <w:r w:rsidRPr="236A84E9">
        <w:rPr>
          <w:lang w:val="en-GB"/>
        </w:rPr>
        <w:t>have to</w:t>
      </w:r>
      <w:proofErr w:type="gramEnd"/>
      <w:r w:rsidRPr="236A84E9">
        <w:rPr>
          <w:lang w:val="en-GB"/>
        </w:rPr>
        <w:t xml:space="preserve"> produce a solution instead of relying on others. My work starts where the documentation ends</w:t>
      </w:r>
      <w:r w:rsidR="00BA7554" w:rsidRPr="236A84E9">
        <w:rPr>
          <w:lang w:val="en-GB"/>
        </w:rPr>
        <w:t xml:space="preserve">. Now you know why I </w:t>
      </w:r>
      <w:proofErr w:type="gramStart"/>
      <w:r w:rsidR="00BA7554" w:rsidRPr="236A84E9">
        <w:rPr>
          <w:lang w:val="en-GB"/>
        </w:rPr>
        <w:t>have to</w:t>
      </w:r>
      <w:proofErr w:type="gramEnd"/>
      <w:r w:rsidR="00BA7554" w:rsidRPr="236A84E9">
        <w:rPr>
          <w:lang w:val="en-GB"/>
        </w:rPr>
        <w:t xml:space="preserve"> write 3 books</w:t>
      </w:r>
      <w:r w:rsidRPr="236A84E9">
        <w:rPr>
          <w:lang w:val="en-GB"/>
        </w:rPr>
        <w:t xml:space="preserve">. </w:t>
      </w:r>
      <w:hyperlink r:id="rId887">
        <w:r w:rsidRPr="236A84E9">
          <w:rPr>
            <w:rStyle w:val="Hyperlink"/>
            <w:lang w:val="en-GB"/>
          </w:rPr>
          <w:t>Sunny</w:t>
        </w:r>
      </w:hyperlink>
      <w:r w:rsidRPr="236A84E9">
        <w:rPr>
          <w:lang w:val="en-GB"/>
        </w:rPr>
        <w:t xml:space="preserve"> has been a godsend for me. After intense discussion, we often come up with </w:t>
      </w:r>
      <w:r w:rsidR="66D139D1" w:rsidRPr="236A84E9">
        <w:rPr>
          <w:lang w:val="en-GB"/>
        </w:rPr>
        <w:t xml:space="preserve">a </w:t>
      </w:r>
      <w:r w:rsidRPr="236A84E9">
        <w:rPr>
          <w:lang w:val="en-GB"/>
        </w:rPr>
        <w:t>solution that neither of us had originally</w:t>
      </w:r>
      <w:r w:rsidR="6EB82D32" w:rsidRPr="236A84E9">
        <w:rPr>
          <w:lang w:val="en-GB"/>
        </w:rPr>
        <w:t xml:space="preserve"> considered</w:t>
      </w:r>
      <w:r w:rsidRPr="236A84E9">
        <w:rPr>
          <w:lang w:val="en-GB"/>
        </w:rPr>
        <w:t>.</w:t>
      </w:r>
    </w:p>
    <w:p w14:paraId="6785DE9B" w14:textId="6EA52F33" w:rsidR="00DF6BAE" w:rsidRPr="00DF6BAE" w:rsidRDefault="00DF6BAE" w:rsidP="00DF6BAE">
      <w:pPr>
        <w:rPr>
          <w:lang w:val="en-GB"/>
        </w:rPr>
      </w:pPr>
      <w:r w:rsidRPr="236A84E9">
        <w:rPr>
          <w:lang w:val="en-GB"/>
        </w:rPr>
        <w:t xml:space="preserve">Another downside is global travel </w:t>
      </w:r>
      <w:r w:rsidRPr="236A84E9">
        <w:rPr>
          <w:rFonts w:ascii="Segoe UI Emoji" w:hAnsi="Segoe UI Emoji" w:cs="Segoe UI Emoji"/>
          <w:lang w:val="en-GB"/>
        </w:rPr>
        <w:t>🙁</w:t>
      </w:r>
      <w:r w:rsidRPr="236A84E9">
        <w:rPr>
          <w:lang w:val="en-GB"/>
        </w:rPr>
        <w:t xml:space="preserve"> It impacts my family, and certainly myself. The jet lag and long flight </w:t>
      </w:r>
      <w:r w:rsidR="55CB7454" w:rsidRPr="236A84E9">
        <w:rPr>
          <w:lang w:val="en-GB"/>
        </w:rPr>
        <w:t>i</w:t>
      </w:r>
      <w:r w:rsidRPr="236A84E9">
        <w:rPr>
          <w:lang w:val="en-GB"/>
        </w:rPr>
        <w:t>n economy is not good for my health, since I have autoimmune disease</w:t>
      </w:r>
      <w:r w:rsidR="00CE490B">
        <w:rPr>
          <w:lang w:val="en-GB"/>
        </w:rPr>
        <w:t xml:space="preserve"> and low back pain</w:t>
      </w:r>
      <w:r w:rsidRPr="236A84E9">
        <w:rPr>
          <w:lang w:val="en-GB"/>
        </w:rPr>
        <w:t xml:space="preserve">. Controlling the schedule is important, else I could travel non-stop and </w:t>
      </w:r>
      <w:r w:rsidR="34CE8FCE" w:rsidRPr="236A84E9">
        <w:rPr>
          <w:lang w:val="en-GB"/>
        </w:rPr>
        <w:t xml:space="preserve">only </w:t>
      </w:r>
      <w:r w:rsidRPr="236A84E9">
        <w:rPr>
          <w:lang w:val="en-GB"/>
        </w:rPr>
        <w:t>spend weekend</w:t>
      </w:r>
      <w:r w:rsidR="19C4E205" w:rsidRPr="236A84E9">
        <w:rPr>
          <w:lang w:val="en-GB"/>
        </w:rPr>
        <w:t>s</w:t>
      </w:r>
      <w:r w:rsidRPr="236A84E9">
        <w:rPr>
          <w:lang w:val="en-GB"/>
        </w:rPr>
        <w:t xml:space="preserve"> at home. My travel schedule is practically full 3 months in advance. Again, folks are generally accommodating. I learn when we explain to folks openly why we can’t be there (they are sponsoring my trip), they are willing to accommodate.</w:t>
      </w:r>
    </w:p>
    <w:p w14:paraId="1582634D" w14:textId="65B5FAA4" w:rsidR="00DF6BAE" w:rsidRPr="00DF6BAE" w:rsidRDefault="00DF6BAE" w:rsidP="00DF6BAE">
      <w:pPr>
        <w:rPr>
          <w:lang w:val="en-GB"/>
        </w:rPr>
      </w:pPr>
      <w:r w:rsidRPr="236A84E9">
        <w:rPr>
          <w:lang w:val="en-GB"/>
        </w:rPr>
        <w:t xml:space="preserve">I travel alone most of the time. After doing the requested work by the hosting country, I’d go back </w:t>
      </w:r>
      <w:r w:rsidR="3347B795" w:rsidRPr="236A84E9">
        <w:rPr>
          <w:lang w:val="en-GB"/>
        </w:rPr>
        <w:t xml:space="preserve">to the </w:t>
      </w:r>
      <w:r w:rsidRPr="236A84E9">
        <w:rPr>
          <w:lang w:val="en-GB"/>
        </w:rPr>
        <w:t xml:space="preserve">hotel, </w:t>
      </w:r>
      <w:r w:rsidR="1AE83631" w:rsidRPr="236A84E9">
        <w:rPr>
          <w:lang w:val="en-GB"/>
        </w:rPr>
        <w:t>eat a</w:t>
      </w:r>
      <w:r w:rsidRPr="236A84E9">
        <w:rPr>
          <w:lang w:val="en-GB"/>
        </w:rPr>
        <w:t xml:space="preserve"> quick dinner alone then do my day job. If I have dinner with</w:t>
      </w:r>
      <w:r w:rsidR="31B8F17A" w:rsidRPr="236A84E9">
        <w:rPr>
          <w:lang w:val="en-GB"/>
        </w:rPr>
        <w:t xml:space="preserve"> the</w:t>
      </w:r>
      <w:r w:rsidRPr="236A84E9">
        <w:rPr>
          <w:lang w:val="en-GB"/>
        </w:rPr>
        <w:t xml:space="preserve"> local team, that means that day I can’t do my day job. Couple</w:t>
      </w:r>
      <w:r w:rsidR="5480FD93" w:rsidRPr="236A84E9">
        <w:rPr>
          <w:lang w:val="en-GB"/>
        </w:rPr>
        <w:t>d</w:t>
      </w:r>
      <w:r w:rsidRPr="236A84E9">
        <w:rPr>
          <w:lang w:val="en-GB"/>
        </w:rPr>
        <w:t xml:space="preserve"> with being apart from </w:t>
      </w:r>
      <w:r w:rsidR="7CC2257F" w:rsidRPr="236A84E9">
        <w:rPr>
          <w:lang w:val="en-GB"/>
        </w:rPr>
        <w:t>my</w:t>
      </w:r>
      <w:r w:rsidRPr="236A84E9">
        <w:rPr>
          <w:lang w:val="en-GB"/>
        </w:rPr>
        <w:t xml:space="preserve"> kids and family, loneliness is my friend.</w:t>
      </w:r>
    </w:p>
    <w:p w14:paraId="11371D05" w14:textId="115D621D" w:rsidR="00DF6BAE" w:rsidRPr="00DF6BAE" w:rsidRDefault="00DF6BAE" w:rsidP="00DF6BAE">
      <w:pPr>
        <w:rPr>
          <w:lang w:val="en-GB"/>
        </w:rPr>
      </w:pPr>
      <w:r w:rsidRPr="236A84E9">
        <w:rPr>
          <w:lang w:val="en-GB"/>
        </w:rPr>
        <w:t xml:space="preserve">Travel can be sudden. I got a call to help </w:t>
      </w:r>
      <w:r w:rsidR="788765A3" w:rsidRPr="236A84E9">
        <w:rPr>
          <w:lang w:val="en-GB"/>
        </w:rPr>
        <w:t xml:space="preserve">a </w:t>
      </w:r>
      <w:r w:rsidRPr="236A84E9">
        <w:rPr>
          <w:lang w:val="en-GB"/>
        </w:rPr>
        <w:t xml:space="preserve">large customer on Thursday morning, and on Sunday I was already in the plane to see them. If you have young kids, this can be deal breaker. My 2 kids are </w:t>
      </w:r>
      <w:r w:rsidR="00B14813" w:rsidRPr="236A84E9">
        <w:rPr>
          <w:lang w:val="en-GB"/>
        </w:rPr>
        <w:t xml:space="preserve">big </w:t>
      </w:r>
      <w:r w:rsidRPr="236A84E9">
        <w:rPr>
          <w:lang w:val="en-GB"/>
        </w:rPr>
        <w:t>already, but my M</w:t>
      </w:r>
      <w:r w:rsidR="008815F8" w:rsidRPr="236A84E9">
        <w:rPr>
          <w:lang w:val="en-GB"/>
        </w:rPr>
        <w:t xml:space="preserve">ama </w:t>
      </w:r>
      <w:r w:rsidRPr="236A84E9">
        <w:rPr>
          <w:lang w:val="en-GB"/>
        </w:rPr>
        <w:t>at 81 need</w:t>
      </w:r>
      <w:r w:rsidR="00B14813" w:rsidRPr="236A84E9">
        <w:rPr>
          <w:lang w:val="en-GB"/>
        </w:rPr>
        <w:t>ed</w:t>
      </w:r>
      <w:r w:rsidRPr="236A84E9">
        <w:rPr>
          <w:lang w:val="en-GB"/>
        </w:rPr>
        <w:t xml:space="preserve"> </w:t>
      </w:r>
      <w:proofErr w:type="gramStart"/>
      <w:r w:rsidRPr="236A84E9">
        <w:rPr>
          <w:lang w:val="en-GB"/>
        </w:rPr>
        <w:t>care</w:t>
      </w:r>
      <w:proofErr w:type="gramEnd"/>
      <w:r w:rsidRPr="236A84E9">
        <w:rPr>
          <w:lang w:val="en-GB"/>
        </w:rPr>
        <w:t>.</w:t>
      </w:r>
      <w:r w:rsidR="008815F8" w:rsidRPr="236A84E9">
        <w:rPr>
          <w:lang w:val="en-GB"/>
        </w:rPr>
        <w:t xml:space="preserve"> When she passed away, I was oversea</w:t>
      </w:r>
      <w:r w:rsidR="166FF4EB" w:rsidRPr="236A84E9">
        <w:rPr>
          <w:lang w:val="en-GB"/>
        </w:rPr>
        <w:t>s</w:t>
      </w:r>
      <w:r w:rsidR="008815F8" w:rsidRPr="236A84E9">
        <w:rPr>
          <w:lang w:val="en-GB"/>
        </w:rPr>
        <w:t xml:space="preserve">… </w:t>
      </w:r>
    </w:p>
    <w:p w14:paraId="45D299E2" w14:textId="77777777" w:rsidR="00DF6BAE" w:rsidRPr="00DF6BAE" w:rsidRDefault="00DF6BAE" w:rsidP="00DF6BAE">
      <w:pPr>
        <w:rPr>
          <w:lang w:val="en-GB"/>
        </w:rPr>
      </w:pPr>
      <w:r w:rsidRPr="00DF6BAE">
        <w:rPr>
          <w:lang w:val="en-GB"/>
        </w:rPr>
        <w:t xml:space="preserve">Speaking of travel, gluten free is a challenge. I am allergic to both dairy and gluten, so keeping these 2 away is almost impossible when abroad. There is no easy solution today. Singapore Airlines changes the menu only every 3 months, so I know in advance exactly what I’m getting </w:t>
      </w:r>
      <w:r w:rsidRPr="00DF6BAE">
        <w:rPr>
          <w:rFonts w:ascii="Segoe UI Emoji" w:hAnsi="Segoe UI Emoji" w:cs="Segoe UI Emoji"/>
          <w:lang w:val="en-GB"/>
        </w:rPr>
        <w:t>🙂</w:t>
      </w:r>
    </w:p>
    <w:p w14:paraId="4ECDDB92" w14:textId="3BB4DB82" w:rsidR="00EE6819" w:rsidRDefault="00DF6BAE" w:rsidP="00DF6BAE">
      <w:pPr>
        <w:rPr>
          <w:lang w:val="en-GB"/>
        </w:rPr>
      </w:pPr>
      <w:r w:rsidRPr="236A84E9">
        <w:rPr>
          <w:lang w:val="en-GB"/>
        </w:rPr>
        <w:t xml:space="preserve">I hope the sharing is useful for those who are thinking of taking </w:t>
      </w:r>
      <w:r w:rsidR="05EC649E" w:rsidRPr="236A84E9">
        <w:rPr>
          <w:lang w:val="en-GB"/>
        </w:rPr>
        <w:t xml:space="preserve">a </w:t>
      </w:r>
      <w:r w:rsidRPr="236A84E9">
        <w:rPr>
          <w:lang w:val="en-GB"/>
        </w:rPr>
        <w:t>global role.</w:t>
      </w:r>
    </w:p>
    <w:p w14:paraId="57140C11" w14:textId="6A7076B3" w:rsidR="00482056" w:rsidRDefault="00482056" w:rsidP="00482056">
      <w:pPr>
        <w:pStyle w:val="Heading3"/>
        <w:rPr>
          <w:lang w:val="en-GB"/>
        </w:rPr>
      </w:pPr>
      <w:r>
        <w:rPr>
          <w:lang w:val="en-GB"/>
        </w:rPr>
        <w:t>Delivering a Lasting Presentation</w:t>
      </w:r>
    </w:p>
    <w:p w14:paraId="371FD533" w14:textId="139B3D07" w:rsidR="00482056" w:rsidRPr="002E5495" w:rsidRDefault="00482056" w:rsidP="00482056">
      <w:pPr>
        <w:rPr>
          <w:lang w:val="en-GB"/>
        </w:rPr>
      </w:pPr>
      <w:r w:rsidRPr="236A84E9">
        <w:rPr>
          <w:lang w:val="en-GB"/>
        </w:rPr>
        <w:t xml:space="preserve">As an infrastructure architect, I </w:t>
      </w:r>
      <w:r w:rsidR="00700361">
        <w:rPr>
          <w:lang w:val="en-GB"/>
        </w:rPr>
        <w:t xml:space="preserve">get to </w:t>
      </w:r>
      <w:r w:rsidRPr="236A84E9">
        <w:rPr>
          <w:lang w:val="en-GB"/>
        </w:rPr>
        <w:t xml:space="preserve">present a lot. It can be public speaking in </w:t>
      </w:r>
      <w:r w:rsidR="00700361">
        <w:rPr>
          <w:lang w:val="en-GB"/>
        </w:rPr>
        <w:t xml:space="preserve">large </w:t>
      </w:r>
      <w:r w:rsidRPr="236A84E9">
        <w:rPr>
          <w:lang w:val="en-GB"/>
        </w:rPr>
        <w:t>events</w:t>
      </w:r>
      <w:r w:rsidR="00700361">
        <w:rPr>
          <w:lang w:val="en-GB"/>
        </w:rPr>
        <w:t xml:space="preserve"> such as </w:t>
      </w:r>
      <w:proofErr w:type="gramStart"/>
      <w:r w:rsidR="00700361">
        <w:rPr>
          <w:lang w:val="en-GB"/>
        </w:rPr>
        <w:t>VMworld</w:t>
      </w:r>
      <w:r w:rsidRPr="236A84E9">
        <w:rPr>
          <w:lang w:val="en-GB"/>
        </w:rPr>
        <w:t>, or</w:t>
      </w:r>
      <w:proofErr w:type="gramEnd"/>
      <w:r w:rsidRPr="236A84E9">
        <w:rPr>
          <w:lang w:val="en-GB"/>
        </w:rPr>
        <w:t xml:space="preserve"> presenting to a small group. Certainly, all of us who have been working with VMware for a long time can just stand up and present, especially if it’s a technical topic. After all, the content is all in the brain.</w:t>
      </w:r>
    </w:p>
    <w:p w14:paraId="5B42C404" w14:textId="77777777" w:rsidR="00482056" w:rsidRPr="002E5495" w:rsidRDefault="00482056" w:rsidP="00482056">
      <w:pPr>
        <w:rPr>
          <w:lang w:val="en-GB"/>
        </w:rPr>
      </w:pPr>
      <w:r w:rsidRPr="002E5495">
        <w:rPr>
          <w:lang w:val="en-GB"/>
        </w:rPr>
        <w:t>However, I learned that the difference between a great presentation and a good presentation is much larger than what I thought. Much larger than the different between a good presentation and an average presentation.</w:t>
      </w:r>
    </w:p>
    <w:p w14:paraId="2B66BA07" w14:textId="6B5CF449" w:rsidR="00482056" w:rsidRPr="002E5495" w:rsidRDefault="00482056" w:rsidP="00482056">
      <w:pPr>
        <w:rPr>
          <w:lang w:val="en-GB"/>
        </w:rPr>
      </w:pPr>
      <w:r w:rsidRPr="236A84E9">
        <w:rPr>
          <w:lang w:val="en-GB"/>
        </w:rPr>
        <w:lastRenderedPageBreak/>
        <w:t xml:space="preserve">A great presentation has that lasting impact. It goes beyond educating. It changes the listener’s paradigm. </w:t>
      </w:r>
      <w:r w:rsidR="00F1244A" w:rsidRPr="236A84E9">
        <w:rPr>
          <w:lang w:val="en-GB"/>
        </w:rPr>
        <w:t>They remember</w:t>
      </w:r>
      <w:r w:rsidRPr="236A84E9">
        <w:rPr>
          <w:lang w:val="en-GB"/>
        </w:rPr>
        <w:t xml:space="preserve"> the key message long after they have forgotten the specific content. It gets put deep into their heart. Another word, you’ve calibrated their thinking with yours.</w:t>
      </w:r>
    </w:p>
    <w:p w14:paraId="1EFB5997" w14:textId="77777777" w:rsidR="00482056" w:rsidRPr="002E5495" w:rsidRDefault="00482056" w:rsidP="00482056">
      <w:pPr>
        <w:rPr>
          <w:lang w:val="en-GB"/>
        </w:rPr>
      </w:pPr>
      <w:proofErr w:type="gramStart"/>
      <w:r w:rsidRPr="002E5495">
        <w:rPr>
          <w:lang w:val="en-GB"/>
        </w:rPr>
        <w:t>So</w:t>
      </w:r>
      <w:proofErr w:type="gramEnd"/>
      <w:r w:rsidRPr="002E5495">
        <w:rPr>
          <w:lang w:val="en-GB"/>
        </w:rPr>
        <w:t xml:space="preserve"> what makes a great presentation?</w:t>
      </w:r>
    </w:p>
    <w:p w14:paraId="78F64AD0" w14:textId="77777777" w:rsidR="00F1244A" w:rsidRDefault="00482056" w:rsidP="00482056">
      <w:pPr>
        <w:rPr>
          <w:lang w:val="en-GB"/>
        </w:rPr>
      </w:pPr>
      <w:r w:rsidRPr="002E5495">
        <w:rPr>
          <w:lang w:val="en-GB"/>
        </w:rPr>
        <w:t xml:space="preserve">A great presentation… </w:t>
      </w:r>
    </w:p>
    <w:p w14:paraId="0B101BBF" w14:textId="77777777" w:rsidR="00F1244A" w:rsidRDefault="00482056" w:rsidP="00F1244A">
      <w:pPr>
        <w:ind w:firstLine="720"/>
        <w:rPr>
          <w:lang w:val="en-GB"/>
        </w:rPr>
      </w:pPr>
      <w:r w:rsidRPr="002E5495">
        <w:rPr>
          <w:lang w:val="en-GB"/>
        </w:rPr>
        <w:t xml:space="preserve">looks natural (as if you speak from your heart, not your </w:t>
      </w:r>
      <w:proofErr w:type="gramStart"/>
      <w:r w:rsidRPr="002E5495">
        <w:rPr>
          <w:lang w:val="en-GB"/>
        </w:rPr>
        <w:t>brain)…</w:t>
      </w:r>
      <w:proofErr w:type="gramEnd"/>
      <w:r w:rsidRPr="002E5495">
        <w:rPr>
          <w:lang w:val="en-GB"/>
        </w:rPr>
        <w:t xml:space="preserve">, </w:t>
      </w:r>
    </w:p>
    <w:p w14:paraId="5455886E" w14:textId="2E00CAB5" w:rsidR="00F1244A" w:rsidRDefault="00482056" w:rsidP="00F1244A">
      <w:pPr>
        <w:ind w:firstLine="720"/>
        <w:rPr>
          <w:lang w:val="en-GB"/>
        </w:rPr>
      </w:pPr>
      <w:r w:rsidRPr="002E5495">
        <w:rPr>
          <w:lang w:val="en-GB"/>
        </w:rPr>
        <w:t xml:space="preserve">is both humble and authoritative…, </w:t>
      </w:r>
    </w:p>
    <w:p w14:paraId="25518404" w14:textId="6F6D4D21" w:rsidR="00F1244A" w:rsidRDefault="00482056" w:rsidP="00F1244A">
      <w:pPr>
        <w:ind w:firstLine="720"/>
        <w:rPr>
          <w:lang w:val="en-GB"/>
        </w:rPr>
      </w:pPr>
      <w:r w:rsidRPr="002E5495">
        <w:rPr>
          <w:lang w:val="en-GB"/>
        </w:rPr>
        <w:t xml:space="preserve">is both funny and deep…, </w:t>
      </w:r>
    </w:p>
    <w:p w14:paraId="622EA032" w14:textId="067A4978" w:rsidR="00F1244A" w:rsidRDefault="00482056" w:rsidP="00F1244A">
      <w:pPr>
        <w:ind w:firstLine="720"/>
        <w:rPr>
          <w:lang w:val="en-GB"/>
        </w:rPr>
      </w:pPr>
      <w:r w:rsidRPr="002E5495">
        <w:rPr>
          <w:lang w:val="en-GB"/>
        </w:rPr>
        <w:t>is both engaging and relaxing</w:t>
      </w:r>
      <w:r w:rsidR="00F1244A">
        <w:rPr>
          <w:lang w:val="en-GB"/>
        </w:rPr>
        <w:t>..</w:t>
      </w:r>
      <w:r w:rsidRPr="002E5495">
        <w:rPr>
          <w:lang w:val="en-GB"/>
        </w:rPr>
        <w:t xml:space="preserve">., </w:t>
      </w:r>
    </w:p>
    <w:p w14:paraId="5DC01C0B" w14:textId="77777777" w:rsidR="00F1244A" w:rsidRDefault="00482056" w:rsidP="00F1244A">
      <w:pPr>
        <w:ind w:firstLine="720"/>
        <w:rPr>
          <w:lang w:val="en-GB"/>
        </w:rPr>
      </w:pPr>
      <w:r w:rsidRPr="002E5495">
        <w:rPr>
          <w:lang w:val="en-GB"/>
        </w:rPr>
        <w:t xml:space="preserve">is both entertaining and enlightening…, </w:t>
      </w:r>
    </w:p>
    <w:p w14:paraId="2BA8AE6E" w14:textId="31C49620" w:rsidR="00482056" w:rsidRPr="002E5495" w:rsidRDefault="00482056" w:rsidP="00F1244A">
      <w:pPr>
        <w:ind w:firstLine="720"/>
        <w:rPr>
          <w:lang w:val="en-GB"/>
        </w:rPr>
      </w:pPr>
      <w:r w:rsidRPr="002E5495">
        <w:rPr>
          <w:lang w:val="en-GB"/>
        </w:rPr>
        <w:t>and truly leaves a moment of truth.</w:t>
      </w:r>
    </w:p>
    <w:p w14:paraId="01386AC3" w14:textId="77777777" w:rsidR="00482056" w:rsidRPr="002E5495" w:rsidRDefault="00482056" w:rsidP="00482056">
      <w:pPr>
        <w:rPr>
          <w:lang w:val="en-GB"/>
        </w:rPr>
      </w:pPr>
      <w:r w:rsidRPr="236A84E9">
        <w:rPr>
          <w:lang w:val="en-GB"/>
        </w:rPr>
        <w:t xml:space="preserve">I find that delivering a great presentation is very hard. I normally take around 40 hours to prepare a </w:t>
      </w:r>
      <w:proofErr w:type="gramStart"/>
      <w:r w:rsidRPr="236A84E9">
        <w:rPr>
          <w:lang w:val="en-GB"/>
        </w:rPr>
        <w:t>40 minute</w:t>
      </w:r>
      <w:proofErr w:type="gramEnd"/>
      <w:r w:rsidRPr="236A84E9">
        <w:rPr>
          <w:lang w:val="en-GB"/>
        </w:rPr>
        <w:t xml:space="preserve"> presentation. The less technical the topic, the longer it takes. The less technical the audience, the longer it takes. The less interaction I have (</w:t>
      </w:r>
      <w:proofErr w:type="gramStart"/>
      <w:r w:rsidRPr="236A84E9">
        <w:rPr>
          <w:lang w:val="en-GB"/>
        </w:rPr>
        <w:t>e.g.</w:t>
      </w:r>
      <w:proofErr w:type="gramEnd"/>
      <w:r w:rsidRPr="236A84E9">
        <w:rPr>
          <w:lang w:val="en-GB"/>
        </w:rPr>
        <w:t xml:space="preserve"> due to large size), the longer it takes.</w:t>
      </w:r>
    </w:p>
    <w:p w14:paraId="6C64622D" w14:textId="77777777" w:rsidR="00482056" w:rsidRPr="002E5495" w:rsidRDefault="00482056" w:rsidP="00482056">
      <w:pPr>
        <w:rPr>
          <w:lang w:val="en-GB"/>
        </w:rPr>
      </w:pPr>
      <w:r w:rsidRPr="002E5495">
        <w:rPr>
          <w:lang w:val="en-GB"/>
        </w:rPr>
        <w:t xml:space="preserve">I created all the slides manually, I typed every word I want to say in the speaker notes section of Power Point, Then I rehearsed, </w:t>
      </w:r>
      <w:proofErr w:type="gramStart"/>
      <w:r w:rsidRPr="002E5495">
        <w:rPr>
          <w:lang w:val="en-GB"/>
        </w:rPr>
        <w:t>rehearsed</w:t>
      </w:r>
      <w:proofErr w:type="gramEnd"/>
      <w:r w:rsidRPr="002E5495">
        <w:rPr>
          <w:lang w:val="en-GB"/>
        </w:rPr>
        <w:t xml:space="preserve"> and rehearsed. I time myself if time is a constraint. For an important event, you are right to guess, pretty much the whole thing is memorised from so much of darn rehearsal! </w:t>
      </w:r>
      <w:r w:rsidRPr="002E5495">
        <w:rPr>
          <w:rFonts w:ascii="Segoe UI Emoji" w:hAnsi="Segoe UI Emoji" w:cs="Segoe UI Emoji"/>
          <w:lang w:val="en-GB"/>
        </w:rPr>
        <w:t>🙂</w:t>
      </w:r>
    </w:p>
    <w:p w14:paraId="310100B9" w14:textId="4DCF1041" w:rsidR="00482056" w:rsidRPr="002E5495" w:rsidRDefault="00482056" w:rsidP="00482056">
      <w:pPr>
        <w:rPr>
          <w:lang w:val="en-GB"/>
        </w:rPr>
      </w:pPr>
      <w:r w:rsidRPr="002E5495">
        <w:rPr>
          <w:lang w:val="en-GB"/>
        </w:rPr>
        <w:t>So anytime you see me speak naturally, it was more like virtually natural</w:t>
      </w:r>
      <w:r w:rsidR="00E21F29">
        <w:rPr>
          <w:lang w:val="en-GB"/>
        </w:rPr>
        <w:t>.</w:t>
      </w:r>
    </w:p>
    <w:p w14:paraId="0E85966C" w14:textId="2D76B259" w:rsidR="00482056" w:rsidRDefault="00482056" w:rsidP="00482056">
      <w:pPr>
        <w:rPr>
          <w:lang w:val="en-GB"/>
        </w:rPr>
      </w:pPr>
      <w:r w:rsidRPr="236A84E9">
        <w:rPr>
          <w:lang w:val="en-GB"/>
        </w:rPr>
        <w:t xml:space="preserve">To me, a great presentation is like an entertainment. How long does a singer practice and rehearse for that </w:t>
      </w:r>
      <w:proofErr w:type="gramStart"/>
      <w:r w:rsidRPr="236A84E9">
        <w:rPr>
          <w:lang w:val="en-GB"/>
        </w:rPr>
        <w:t>4 minute</w:t>
      </w:r>
      <w:proofErr w:type="gramEnd"/>
      <w:r w:rsidRPr="236A84E9">
        <w:rPr>
          <w:lang w:val="en-GB"/>
        </w:rPr>
        <w:t xml:space="preserve"> song? Much more than we </w:t>
      </w:r>
      <w:proofErr w:type="spellStart"/>
      <w:r>
        <w:rPr>
          <w:lang w:val="en-GB"/>
        </w:rPr>
        <w:t>v</w:t>
      </w:r>
      <w:r w:rsidRPr="236A84E9">
        <w:rPr>
          <w:lang w:val="en-GB"/>
        </w:rPr>
        <w:t>realize</w:t>
      </w:r>
      <w:proofErr w:type="spellEnd"/>
      <w:r w:rsidRPr="236A84E9">
        <w:rPr>
          <w:lang w:val="en-GB"/>
        </w:rPr>
        <w:t xml:space="preserve"> or will ever know!</w:t>
      </w:r>
    </w:p>
    <w:p w14:paraId="3DA4CE42" w14:textId="10B9D0CB" w:rsidR="00F12936" w:rsidRDefault="00F12936" w:rsidP="00F12936">
      <w:pPr>
        <w:pStyle w:val="Heading3"/>
        <w:rPr>
          <w:lang w:val="en-GB"/>
        </w:rPr>
      </w:pPr>
      <w:r>
        <w:rPr>
          <w:lang w:val="en-GB"/>
        </w:rPr>
        <w:t>About the Author</w:t>
      </w:r>
    </w:p>
    <w:p w14:paraId="201773C9" w14:textId="4CB74542" w:rsidR="00717B6D" w:rsidRPr="0000726B" w:rsidRDefault="00F12936" w:rsidP="00F12936">
      <w:pPr>
        <w:rPr>
          <w:rFonts w:cstheme="minorHAnsi"/>
          <w:lang w:val="en-GB"/>
        </w:rPr>
      </w:pPr>
      <w:r w:rsidRPr="0000726B">
        <w:rPr>
          <w:rFonts w:cstheme="minorHAnsi"/>
          <w:lang w:val="en-GB"/>
        </w:rPr>
        <w:t>Wow, you made it to the end of the book</w:t>
      </w:r>
      <w:r w:rsidR="00976F1F" w:rsidRPr="0000726B">
        <w:rPr>
          <w:rFonts w:cstheme="minorHAnsi"/>
          <w:lang w:val="en-GB"/>
        </w:rPr>
        <w:t xml:space="preserve">. If you have read this </w:t>
      </w:r>
      <w:proofErr w:type="gramStart"/>
      <w:r w:rsidR="00976F1F" w:rsidRPr="0000726B">
        <w:rPr>
          <w:rFonts w:cstheme="minorHAnsi"/>
          <w:lang w:val="en-GB"/>
        </w:rPr>
        <w:t>far</w:t>
      </w:r>
      <w:proofErr w:type="gramEnd"/>
      <w:r w:rsidR="00976F1F" w:rsidRPr="0000726B">
        <w:rPr>
          <w:rFonts w:cstheme="minorHAnsi"/>
          <w:lang w:val="en-GB"/>
        </w:rPr>
        <w:t xml:space="preserve"> I </w:t>
      </w:r>
      <w:r w:rsidR="00F8765C" w:rsidRPr="0000726B">
        <w:rPr>
          <w:rFonts w:cstheme="minorHAnsi"/>
          <w:lang w:val="en-GB"/>
        </w:rPr>
        <w:t>certainly want to know more about you. So here is a bit about me.</w:t>
      </w:r>
      <w:r w:rsidR="00717B6D" w:rsidRPr="0000726B">
        <w:rPr>
          <w:rFonts w:cstheme="minorHAnsi"/>
          <w:lang w:val="en-GB"/>
        </w:rPr>
        <w:t xml:space="preserve"> </w:t>
      </w:r>
    </w:p>
    <w:p w14:paraId="3F965F15" w14:textId="77777777" w:rsidR="00455C46" w:rsidRPr="0000726B" w:rsidRDefault="00455C46" w:rsidP="007B5980">
      <w:pPr>
        <w:rPr>
          <w:rFonts w:cstheme="minorHAnsi"/>
          <w:lang w:eastAsia="en-SG"/>
        </w:rPr>
      </w:pPr>
      <w:r w:rsidRPr="0000726B">
        <w:rPr>
          <w:rFonts w:cstheme="minorHAnsi"/>
        </w:rPr>
        <w:t>I was born in the beautiful island of </w:t>
      </w:r>
      <w:hyperlink r:id="rId888" w:history="1">
        <w:r w:rsidRPr="0000726B">
          <w:rPr>
            <w:rStyle w:val="Hyperlink"/>
            <w:rFonts w:cstheme="minorHAnsi"/>
            <w:color w:val="21759B"/>
            <w:bdr w:val="none" w:sz="0" w:space="0" w:color="auto" w:frame="1"/>
          </w:rPr>
          <w:t>Lombok </w:t>
        </w:r>
      </w:hyperlink>
      <w:r w:rsidRPr="0000726B">
        <w:rPr>
          <w:rFonts w:cstheme="minorHAnsi"/>
        </w:rPr>
        <w:t>(Indonesia), grew up in Surabaya (Indonesia), studied in Australia, and since 1994 I live in Singapore.</w:t>
      </w:r>
    </w:p>
    <w:p w14:paraId="06CA7403" w14:textId="77777777" w:rsidR="00455C46" w:rsidRPr="0000726B" w:rsidRDefault="00455C46" w:rsidP="007B5980">
      <w:pPr>
        <w:rPr>
          <w:rFonts w:cstheme="minorHAnsi"/>
        </w:rPr>
      </w:pPr>
      <w:r w:rsidRPr="0000726B">
        <w:rPr>
          <w:rFonts w:cstheme="minorHAnsi"/>
        </w:rPr>
        <w:t>I graduated from </w:t>
      </w:r>
      <w:hyperlink r:id="rId889" w:history="1">
        <w:r w:rsidRPr="0000726B">
          <w:rPr>
            <w:rStyle w:val="Hyperlink"/>
            <w:rFonts w:cstheme="minorHAnsi"/>
            <w:color w:val="21759B"/>
            <w:bdr w:val="none" w:sz="0" w:space="0" w:color="auto" w:frame="1"/>
          </w:rPr>
          <w:t>Bond University</w:t>
        </w:r>
      </w:hyperlink>
      <w:r w:rsidRPr="0000726B">
        <w:rPr>
          <w:rFonts w:cstheme="minorHAnsi"/>
        </w:rPr>
        <w:t> in 1994, then migrated to Singapore and started working in IT. I still remember that I carried </w:t>
      </w:r>
      <w:hyperlink r:id="rId890" w:history="1">
        <w:r w:rsidRPr="0000726B">
          <w:rPr>
            <w:rStyle w:val="Hyperlink"/>
            <w:rFonts w:cstheme="minorHAnsi"/>
            <w:color w:val="21759B"/>
            <w:bdr w:val="none" w:sz="0" w:space="0" w:color="auto" w:frame="1"/>
          </w:rPr>
          <w:t>Apple Mac LC</w:t>
        </w:r>
      </w:hyperlink>
      <w:r w:rsidRPr="0000726B">
        <w:rPr>
          <w:rFonts w:cstheme="minorHAnsi"/>
        </w:rPr>
        <w:t> (yup, with the 12″ monitor) to Singapore in June 1994.</w:t>
      </w:r>
    </w:p>
    <w:p w14:paraId="1FD1403A" w14:textId="77777777" w:rsidR="00455C46" w:rsidRPr="0000726B" w:rsidRDefault="00455C46" w:rsidP="007B5980">
      <w:pPr>
        <w:rPr>
          <w:rFonts w:cstheme="minorHAnsi"/>
        </w:rPr>
      </w:pPr>
      <w:r w:rsidRPr="0000726B">
        <w:rPr>
          <w:rFonts w:cstheme="minorHAnsi"/>
        </w:rPr>
        <w:t xml:space="preserve">First 9 years of my career was at the Application layer, doing business process innovation and application development. Lettuce Node, I mean Lotus </w:t>
      </w:r>
      <w:proofErr w:type="spellStart"/>
      <w:r w:rsidRPr="0000726B">
        <w:rPr>
          <w:rFonts w:cstheme="minorHAnsi"/>
        </w:rPr>
        <w:t>Notus</w:t>
      </w:r>
      <w:proofErr w:type="spellEnd"/>
      <w:r w:rsidRPr="0000726B">
        <w:rPr>
          <w:rFonts w:cstheme="minorHAnsi"/>
        </w:rPr>
        <w:t>, was and is still dear to my heart.</w:t>
      </w:r>
    </w:p>
    <w:p w14:paraId="3999C032" w14:textId="5954B98B" w:rsidR="00455C46" w:rsidRDefault="00455C46" w:rsidP="007B5980">
      <w:pPr>
        <w:rPr>
          <w:rFonts w:cstheme="minorHAnsi"/>
        </w:rPr>
      </w:pPr>
      <w:r w:rsidRPr="0000726B">
        <w:rPr>
          <w:rFonts w:cstheme="minorHAnsi"/>
        </w:rPr>
        <w:t xml:space="preserve">I moved to infrastructure world in 2003, focusing on UNIX by joining Sun Microsystems. </w:t>
      </w:r>
      <w:r w:rsidR="00505BBC">
        <w:rPr>
          <w:rFonts w:cstheme="minorHAnsi"/>
        </w:rPr>
        <w:t xml:space="preserve">I joined without knowing </w:t>
      </w:r>
      <w:r w:rsidR="00AB027A">
        <w:rPr>
          <w:rFonts w:cstheme="minorHAnsi"/>
        </w:rPr>
        <w:t xml:space="preserve">what UNIX was and basically zero knowledge of infrastructure. </w:t>
      </w:r>
      <w:r w:rsidR="007662DC">
        <w:rPr>
          <w:rFonts w:cstheme="minorHAnsi"/>
        </w:rPr>
        <w:t xml:space="preserve">I came to join as SE with no presales experience. </w:t>
      </w:r>
      <w:r w:rsidR="007E7DD7" w:rsidRPr="0000726B">
        <w:rPr>
          <w:rFonts w:cstheme="minorHAnsi"/>
        </w:rPr>
        <w:t xml:space="preserve">My previous manager </w:t>
      </w:r>
      <w:proofErr w:type="spellStart"/>
      <w:r w:rsidR="007E7DD7" w:rsidRPr="0000726B">
        <w:rPr>
          <w:rFonts w:cstheme="minorHAnsi"/>
        </w:rPr>
        <w:t>Seet</w:t>
      </w:r>
      <w:proofErr w:type="spellEnd"/>
      <w:r w:rsidR="007E7DD7" w:rsidRPr="0000726B">
        <w:rPr>
          <w:rFonts w:cstheme="minorHAnsi"/>
        </w:rPr>
        <w:t xml:space="preserve"> </w:t>
      </w:r>
      <w:proofErr w:type="spellStart"/>
      <w:r w:rsidR="007E7DD7" w:rsidRPr="0000726B">
        <w:rPr>
          <w:rFonts w:cstheme="minorHAnsi"/>
        </w:rPr>
        <w:t>Pheng</w:t>
      </w:r>
      <w:proofErr w:type="spellEnd"/>
      <w:r w:rsidR="007E7DD7" w:rsidRPr="0000726B">
        <w:rPr>
          <w:rFonts w:cstheme="minorHAnsi"/>
        </w:rPr>
        <w:t xml:space="preserve"> </w:t>
      </w:r>
      <w:proofErr w:type="spellStart"/>
      <w:r w:rsidR="007E7DD7" w:rsidRPr="0000726B">
        <w:rPr>
          <w:rFonts w:cstheme="minorHAnsi"/>
        </w:rPr>
        <w:t>Kue</w:t>
      </w:r>
      <w:proofErr w:type="spellEnd"/>
      <w:r w:rsidR="007E7DD7" w:rsidRPr="0000726B">
        <w:rPr>
          <w:rFonts w:cstheme="minorHAnsi"/>
        </w:rPr>
        <w:t xml:space="preserve"> </w:t>
      </w:r>
      <w:r w:rsidR="00634514">
        <w:rPr>
          <w:rFonts w:cstheme="minorHAnsi"/>
        </w:rPr>
        <w:t xml:space="preserve">recommended </w:t>
      </w:r>
      <w:r w:rsidR="007E7DD7" w:rsidRPr="0000726B">
        <w:rPr>
          <w:rFonts w:cstheme="minorHAnsi"/>
        </w:rPr>
        <w:t>me</w:t>
      </w:r>
      <w:r w:rsidR="000C38DC">
        <w:rPr>
          <w:rFonts w:cstheme="minorHAnsi"/>
        </w:rPr>
        <w:t xml:space="preserve">, together with the </w:t>
      </w:r>
      <w:proofErr w:type="spellStart"/>
      <w:r w:rsidR="000C38DC">
        <w:rPr>
          <w:rFonts w:cstheme="minorHAnsi"/>
        </w:rPr>
        <w:t>headhunter</w:t>
      </w:r>
      <w:proofErr w:type="spellEnd"/>
      <w:r w:rsidR="000C38DC">
        <w:rPr>
          <w:rFonts w:cstheme="minorHAnsi"/>
        </w:rPr>
        <w:t xml:space="preserve"> </w:t>
      </w:r>
      <w:r w:rsidR="00AD0E95">
        <w:rPr>
          <w:rFonts w:cstheme="minorHAnsi"/>
        </w:rPr>
        <w:t xml:space="preserve">FA </w:t>
      </w:r>
      <w:proofErr w:type="spellStart"/>
      <w:r w:rsidR="00AD0E95">
        <w:rPr>
          <w:rFonts w:cstheme="minorHAnsi"/>
        </w:rPr>
        <w:t>Mok</w:t>
      </w:r>
      <w:proofErr w:type="spellEnd"/>
      <w:r w:rsidR="00AD0E95">
        <w:rPr>
          <w:rFonts w:cstheme="minorHAnsi"/>
        </w:rPr>
        <w:t>,</w:t>
      </w:r>
      <w:r w:rsidR="007E7DD7" w:rsidRPr="0000726B">
        <w:rPr>
          <w:rFonts w:cstheme="minorHAnsi"/>
        </w:rPr>
        <w:t xml:space="preserve"> and </w:t>
      </w:r>
      <w:r w:rsidR="007E7DD7">
        <w:rPr>
          <w:rFonts w:cstheme="minorHAnsi"/>
        </w:rPr>
        <w:t xml:space="preserve">Kim Boo </w:t>
      </w:r>
      <w:proofErr w:type="spellStart"/>
      <w:r w:rsidR="007E7DD7">
        <w:rPr>
          <w:rFonts w:cstheme="minorHAnsi"/>
        </w:rPr>
        <w:t>Png</w:t>
      </w:r>
      <w:proofErr w:type="spellEnd"/>
      <w:r w:rsidR="00634514">
        <w:rPr>
          <w:rFonts w:cstheme="minorHAnsi"/>
        </w:rPr>
        <w:t xml:space="preserve"> made the hiring </w:t>
      </w:r>
      <w:r w:rsidR="00254A48">
        <w:rPr>
          <w:rFonts w:cstheme="minorHAnsi"/>
        </w:rPr>
        <w:t xml:space="preserve">decision. </w:t>
      </w:r>
      <w:r w:rsidR="00254A48" w:rsidRPr="0000726B">
        <w:rPr>
          <w:rFonts w:cstheme="minorHAnsi"/>
        </w:rPr>
        <w:t xml:space="preserve">I’m always grateful for </w:t>
      </w:r>
      <w:r w:rsidR="00254A48">
        <w:rPr>
          <w:rFonts w:cstheme="minorHAnsi"/>
        </w:rPr>
        <w:t>what they have done</w:t>
      </w:r>
      <w:r w:rsidR="00AD0E95">
        <w:rPr>
          <w:rFonts w:cstheme="minorHAnsi"/>
        </w:rPr>
        <w:t xml:space="preserve"> as that forever changed my career. From high level programming to low level hard code infrastructure</w:t>
      </w:r>
      <w:r w:rsidR="00F52CAB">
        <w:rPr>
          <w:rFonts w:cstheme="minorHAnsi"/>
        </w:rPr>
        <w:t>!</w:t>
      </w:r>
    </w:p>
    <w:p w14:paraId="4E7D248C" w14:textId="104794AF" w:rsidR="00254A48" w:rsidRPr="0000726B" w:rsidRDefault="00254A48" w:rsidP="007B5980">
      <w:pPr>
        <w:rPr>
          <w:rFonts w:cstheme="minorHAnsi"/>
        </w:rPr>
      </w:pPr>
      <w:r>
        <w:rPr>
          <w:rFonts w:cstheme="minorHAnsi"/>
        </w:rPr>
        <w:t xml:space="preserve">In 2008 I </w:t>
      </w:r>
      <w:r w:rsidR="00B3294C">
        <w:rPr>
          <w:rFonts w:cstheme="minorHAnsi"/>
        </w:rPr>
        <w:t xml:space="preserve">applied to </w:t>
      </w:r>
      <w:r>
        <w:rPr>
          <w:rFonts w:cstheme="minorHAnsi"/>
        </w:rPr>
        <w:t xml:space="preserve">VMware </w:t>
      </w:r>
      <w:r w:rsidR="00B3294C">
        <w:rPr>
          <w:rFonts w:cstheme="minorHAnsi"/>
        </w:rPr>
        <w:t xml:space="preserve">as I wanted to follow my sales Chan Seng </w:t>
      </w:r>
      <w:proofErr w:type="spellStart"/>
      <w:r w:rsidR="00B3294C">
        <w:rPr>
          <w:rFonts w:cstheme="minorHAnsi"/>
        </w:rPr>
        <w:t>Chye</w:t>
      </w:r>
      <w:proofErr w:type="spellEnd"/>
      <w:r w:rsidR="00B3294C">
        <w:rPr>
          <w:rFonts w:cstheme="minorHAnsi"/>
        </w:rPr>
        <w:t>.</w:t>
      </w:r>
      <w:r w:rsidR="0041367D">
        <w:rPr>
          <w:rFonts w:cstheme="minorHAnsi"/>
        </w:rPr>
        <w:t xml:space="preserve"> </w:t>
      </w:r>
      <w:proofErr w:type="spellStart"/>
      <w:r w:rsidR="0041367D">
        <w:rPr>
          <w:rFonts w:cstheme="minorHAnsi"/>
        </w:rPr>
        <w:t>Poh</w:t>
      </w:r>
      <w:proofErr w:type="spellEnd"/>
      <w:r w:rsidR="0041367D">
        <w:rPr>
          <w:rFonts w:cstheme="minorHAnsi"/>
        </w:rPr>
        <w:t xml:space="preserve"> Wah Lee </w:t>
      </w:r>
      <w:r w:rsidR="00CA2B63">
        <w:rPr>
          <w:rFonts w:cstheme="minorHAnsi"/>
        </w:rPr>
        <w:t xml:space="preserve">convinced </w:t>
      </w:r>
      <w:r w:rsidR="0041367D">
        <w:rPr>
          <w:rFonts w:cstheme="minorHAnsi"/>
        </w:rPr>
        <w:t xml:space="preserve">me </w:t>
      </w:r>
      <w:r w:rsidR="00CA2B63">
        <w:rPr>
          <w:rFonts w:cstheme="minorHAnsi"/>
        </w:rPr>
        <w:t xml:space="preserve">to join VMware as part his team, </w:t>
      </w:r>
      <w:r w:rsidR="0041367D">
        <w:rPr>
          <w:rFonts w:cstheme="minorHAnsi"/>
        </w:rPr>
        <w:t>and until today I still see him as my elder and leader.</w:t>
      </w:r>
    </w:p>
    <w:p w14:paraId="1E716119" w14:textId="0A41E4B0" w:rsidR="002B19BA" w:rsidRPr="0000726B" w:rsidRDefault="00723A03" w:rsidP="007B5980">
      <w:r>
        <w:t>My e</w:t>
      </w:r>
      <w:r w:rsidR="002B19BA" w:rsidRPr="0000726B">
        <w:t>mail is e1@vmware.com and mobile is +65.9119.9226</w:t>
      </w:r>
      <w:r>
        <w:t>.</w:t>
      </w:r>
    </w:p>
    <w:p w14:paraId="438BB272" w14:textId="28FDB5C1" w:rsidR="00F12936" w:rsidRDefault="00717B6D" w:rsidP="00F12936">
      <w:pPr>
        <w:rPr>
          <w:lang w:val="en-GB"/>
        </w:rPr>
      </w:pPr>
      <w:r>
        <w:rPr>
          <w:lang w:val="en-GB"/>
        </w:rPr>
        <w:t xml:space="preserve">You can </w:t>
      </w:r>
      <w:r w:rsidR="00E86C51">
        <w:rPr>
          <w:lang w:val="en-GB"/>
        </w:rPr>
        <w:t>see more of my work</w:t>
      </w:r>
      <w:r w:rsidR="00FA5F5B">
        <w:rPr>
          <w:lang w:val="en-GB"/>
        </w:rPr>
        <w:t>s</w:t>
      </w:r>
      <w:r w:rsidR="00E86C51">
        <w:rPr>
          <w:lang w:val="en-GB"/>
        </w:rPr>
        <w:t xml:space="preserve"> on the Internet. G</w:t>
      </w:r>
      <w:r>
        <w:rPr>
          <w:lang w:val="en-GB"/>
        </w:rPr>
        <w:t>oogle</w:t>
      </w:r>
      <w:r w:rsidR="00E86C51">
        <w:rPr>
          <w:lang w:val="en-GB"/>
        </w:rPr>
        <w:t xml:space="preserve"> has somehow </w:t>
      </w:r>
      <w:proofErr w:type="gramStart"/>
      <w:r w:rsidR="00E86C51">
        <w:rPr>
          <w:lang w:val="en-GB"/>
        </w:rPr>
        <w:t>tracks</w:t>
      </w:r>
      <w:proofErr w:type="gramEnd"/>
      <w:r w:rsidR="00E86C51">
        <w:rPr>
          <w:lang w:val="en-GB"/>
        </w:rPr>
        <w:t xml:space="preserve"> </w:t>
      </w:r>
      <w:r w:rsidR="00FA5F5B">
        <w:rPr>
          <w:lang w:val="en-GB"/>
        </w:rPr>
        <w:t xml:space="preserve">it </w:t>
      </w:r>
      <w:r w:rsidR="00FA5F5B" w:rsidRPr="00FA5F5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9EEDA1E" w14:textId="517DCB80" w:rsidR="009A178D" w:rsidRDefault="009A178D" w:rsidP="00E86C51">
      <w:pPr>
        <w:jc w:val="center"/>
        <w:rPr>
          <w:lang w:val="en-GB"/>
        </w:rPr>
      </w:pPr>
      <w:r w:rsidRPr="009A178D">
        <w:rPr>
          <w:noProof/>
          <w:lang w:val="en-GB"/>
        </w:rPr>
        <w:lastRenderedPageBreak/>
        <w:drawing>
          <wp:inline distT="0" distB="0" distL="0" distR="0" wp14:anchorId="785B5379" wp14:editId="25F3C0E1">
            <wp:extent cx="5378450" cy="1884976"/>
            <wp:effectExtent l="0" t="0" r="0" b="1270"/>
            <wp:docPr id="1293284814" name="Picture 1293284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1"/>
                    <a:stretch>
                      <a:fillRect/>
                    </a:stretch>
                  </pic:blipFill>
                  <pic:spPr>
                    <a:xfrm>
                      <a:off x="0" y="0"/>
                      <a:ext cx="5386695" cy="1887865"/>
                    </a:xfrm>
                    <a:prstGeom prst="rect">
                      <a:avLst/>
                    </a:prstGeom>
                  </pic:spPr>
                </pic:pic>
              </a:graphicData>
            </a:graphic>
          </wp:inline>
        </w:drawing>
      </w:r>
    </w:p>
    <w:p w14:paraId="61F4C7A3" w14:textId="4B2FEAC9" w:rsidR="003C2F94" w:rsidRDefault="003C2F94" w:rsidP="003C2F94">
      <w:pPr>
        <w:pStyle w:val="Heading4"/>
      </w:pPr>
      <w:r>
        <w:t>Operationalize Your World</w:t>
      </w:r>
    </w:p>
    <w:p w14:paraId="084F0DE5" w14:textId="01E68260" w:rsidR="0086135B" w:rsidRPr="0086135B" w:rsidRDefault="0086135B" w:rsidP="0086135B">
      <w:pPr>
        <w:rPr>
          <w:lang w:val="en-GB"/>
        </w:rPr>
      </w:pPr>
      <w:r>
        <w:rPr>
          <w:lang w:val="en-GB"/>
        </w:rPr>
        <w:t>The transformation toward multi-cloud operations is a journey.</w:t>
      </w:r>
      <w:r w:rsidR="00BB7F0A">
        <w:rPr>
          <w:lang w:val="en-GB"/>
        </w:rPr>
        <w:t xml:space="preserve"> The same journey </w:t>
      </w:r>
      <w:r w:rsidR="00476089">
        <w:rPr>
          <w:lang w:val="en-GB"/>
        </w:rPr>
        <w:t xml:space="preserve">happened that resulted in this book on your screen. It took </w:t>
      </w:r>
      <w:r w:rsidR="00FE50F8">
        <w:rPr>
          <w:lang w:val="en-GB"/>
        </w:rPr>
        <w:t xml:space="preserve">years for it to reach the level of maturit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3957"/>
        <w:gridCol w:w="5228"/>
      </w:tblGrid>
      <w:tr w:rsidR="00F467D9" w14:paraId="2A4290A2" w14:textId="77777777" w:rsidTr="00D42F2F">
        <w:tc>
          <w:tcPr>
            <w:tcW w:w="1271" w:type="dxa"/>
          </w:tcPr>
          <w:p w14:paraId="37D61B39" w14:textId="1DC93501" w:rsidR="00F467D9" w:rsidRPr="00D42F2F" w:rsidRDefault="00F467D9" w:rsidP="00D42F2F">
            <w:pPr>
              <w:pStyle w:val="Tablecontent"/>
              <w:rPr>
                <w:b/>
                <w:bCs/>
              </w:rPr>
            </w:pPr>
            <w:r w:rsidRPr="00D42F2F">
              <w:rPr>
                <w:b/>
                <w:bCs/>
              </w:rPr>
              <w:t>2021</w:t>
            </w:r>
          </w:p>
        </w:tc>
        <w:tc>
          <w:tcPr>
            <w:tcW w:w="9185" w:type="dxa"/>
            <w:gridSpan w:val="2"/>
          </w:tcPr>
          <w:p w14:paraId="5869E7D0" w14:textId="4C842DFB" w:rsidR="00617434" w:rsidRDefault="00617434" w:rsidP="00D42F2F">
            <w:pPr>
              <w:pStyle w:val="Tablecontent"/>
            </w:pPr>
            <w:r>
              <w:t xml:space="preserve">Retire Virtual Red Dot as it has </w:t>
            </w:r>
            <w:r w:rsidR="00C54151">
              <w:t xml:space="preserve">served its purpose. It’s always to prepare </w:t>
            </w:r>
            <w:r w:rsidR="00DA5AAB">
              <w:t xml:space="preserve">the material for a book. With blog, it’s impossible to keep </w:t>
            </w:r>
            <w:r w:rsidR="00C54151">
              <w:t xml:space="preserve">contents </w:t>
            </w:r>
            <w:r w:rsidR="00DA5AAB">
              <w:t>up to date a</w:t>
            </w:r>
            <w:r w:rsidR="00C54151">
              <w:t>nd structure</w:t>
            </w:r>
            <w:r w:rsidR="00DA5AAB">
              <w:t>d.</w:t>
            </w:r>
          </w:p>
          <w:p w14:paraId="343B2D8D" w14:textId="77777777" w:rsidR="00F467D9" w:rsidRDefault="00D42F2F" w:rsidP="00D42F2F">
            <w:pPr>
              <w:pStyle w:val="Tablecontent"/>
            </w:pPr>
            <w:r>
              <w:t>3</w:t>
            </w:r>
            <w:r w:rsidRPr="00D42F2F">
              <w:rPr>
                <w:vertAlign w:val="superscript"/>
              </w:rPr>
              <w:t>rd</w:t>
            </w:r>
            <w:r>
              <w:t xml:space="preserve"> Edition published</w:t>
            </w:r>
            <w:r w:rsidR="00853ABF">
              <w:t xml:space="preserve">. It’s made available as free and </w:t>
            </w:r>
            <w:proofErr w:type="gramStart"/>
            <w:r w:rsidR="00853ABF">
              <w:t>open source</w:t>
            </w:r>
            <w:proofErr w:type="gramEnd"/>
            <w:r w:rsidR="00853ABF">
              <w:t xml:space="preserve"> book.</w:t>
            </w:r>
          </w:p>
          <w:p w14:paraId="2BDF22B0" w14:textId="08C49272" w:rsidR="00FE50F8" w:rsidRDefault="00FE50F8" w:rsidP="00D42F2F">
            <w:pPr>
              <w:pStyle w:val="Tablecontent"/>
            </w:pPr>
            <w:r>
              <w:t xml:space="preserve">Horizon adapter released. As you can see in the Horizon chapter, it took the concept of </w:t>
            </w:r>
            <w:r w:rsidR="001C1667">
              <w:t>KPI further. This is a great collaboration with EUC specialists Cameron Fore and Fahad Khan.</w:t>
            </w:r>
          </w:p>
        </w:tc>
      </w:tr>
      <w:tr w:rsidR="00F467D9" w14:paraId="436D6DF9" w14:textId="77777777" w:rsidTr="00D42F2F">
        <w:tc>
          <w:tcPr>
            <w:tcW w:w="1271" w:type="dxa"/>
          </w:tcPr>
          <w:p w14:paraId="56B35065" w14:textId="159FD84A" w:rsidR="00F467D9" w:rsidRPr="00D42F2F" w:rsidRDefault="00F467D9" w:rsidP="00D42F2F">
            <w:pPr>
              <w:pStyle w:val="Tablecontent"/>
              <w:rPr>
                <w:b/>
                <w:bCs/>
              </w:rPr>
            </w:pPr>
            <w:r w:rsidRPr="00D42F2F">
              <w:rPr>
                <w:b/>
                <w:bCs/>
              </w:rPr>
              <w:t>2020</w:t>
            </w:r>
          </w:p>
        </w:tc>
        <w:tc>
          <w:tcPr>
            <w:tcW w:w="9185" w:type="dxa"/>
            <w:gridSpan w:val="2"/>
          </w:tcPr>
          <w:p w14:paraId="38201FB6" w14:textId="54AA8DCF" w:rsidR="00F467D9" w:rsidRDefault="009F0DDF" w:rsidP="00D42F2F">
            <w:pPr>
              <w:pStyle w:val="Tablecontent"/>
            </w:pPr>
            <w:r>
              <w:t xml:space="preserve">vRealize Operations 8.2 was released, sporting a </w:t>
            </w:r>
            <w:proofErr w:type="gramStart"/>
            <w:r>
              <w:t>brand new</w:t>
            </w:r>
            <w:proofErr w:type="gramEnd"/>
            <w:r>
              <w:t xml:space="preserve"> content taken from Operationalize Your World.</w:t>
            </w:r>
            <w:r w:rsidR="005E393F">
              <w:t xml:space="preserve"> The last major refresh was 6.4 release, and the gap between the 2 version shows how far the content and product have improved.</w:t>
            </w:r>
          </w:p>
        </w:tc>
      </w:tr>
      <w:tr w:rsidR="00F467D9" w14:paraId="0D60A032" w14:textId="77777777" w:rsidTr="00D42F2F">
        <w:tc>
          <w:tcPr>
            <w:tcW w:w="1271" w:type="dxa"/>
          </w:tcPr>
          <w:p w14:paraId="5820AFAA" w14:textId="459E763E" w:rsidR="00F467D9" w:rsidRPr="00D42F2F" w:rsidRDefault="00F467D9" w:rsidP="00D42F2F">
            <w:pPr>
              <w:pStyle w:val="Tablecontent"/>
              <w:rPr>
                <w:b/>
                <w:bCs/>
              </w:rPr>
            </w:pPr>
            <w:r w:rsidRPr="00D42F2F">
              <w:rPr>
                <w:b/>
                <w:bCs/>
              </w:rPr>
              <w:t>2019</w:t>
            </w:r>
          </w:p>
        </w:tc>
        <w:tc>
          <w:tcPr>
            <w:tcW w:w="9185" w:type="dxa"/>
            <w:gridSpan w:val="2"/>
          </w:tcPr>
          <w:p w14:paraId="7191712F" w14:textId="77777777" w:rsidR="00F467D9" w:rsidRDefault="00B16879" w:rsidP="00D42F2F">
            <w:pPr>
              <w:pStyle w:val="Tablecontent"/>
            </w:pPr>
            <w:r>
              <w:t>Started working on the 3</w:t>
            </w:r>
            <w:r w:rsidRPr="00B16879">
              <w:rPr>
                <w:vertAlign w:val="superscript"/>
              </w:rPr>
              <w:t>rd</w:t>
            </w:r>
            <w:r>
              <w:t xml:space="preserve"> edition. Exploring if I should make it free, </w:t>
            </w:r>
            <w:proofErr w:type="gramStart"/>
            <w:r>
              <w:t>editable</w:t>
            </w:r>
            <w:proofErr w:type="gramEnd"/>
            <w:r>
              <w:t xml:space="preserve"> and living document.</w:t>
            </w:r>
            <w:r w:rsidR="00E21772">
              <w:t xml:space="preserve"> </w:t>
            </w:r>
            <w:r w:rsidR="002125A9">
              <w:t xml:space="preserve">Grappling with how to make it easy out of the box while allowing flexibility. </w:t>
            </w:r>
          </w:p>
          <w:p w14:paraId="78FFEE29" w14:textId="14D86CC6" w:rsidR="00EE136A" w:rsidRDefault="00EE136A" w:rsidP="00D42F2F">
            <w:pPr>
              <w:pStyle w:val="Tablecontent"/>
            </w:pPr>
            <w:r>
              <w:t xml:space="preserve">vRealize Operations 8.0 was released. </w:t>
            </w:r>
            <w:r w:rsidR="00D93DFD">
              <w:t>Compared with the early days of version 5.8</w:t>
            </w:r>
            <w:r w:rsidR="003C19E7">
              <w:t xml:space="preserve">, the ease of use and power on dashboards and super metrics have had </w:t>
            </w:r>
            <w:proofErr w:type="spellStart"/>
            <w:r w:rsidR="003C19E7">
              <w:t>numorous</w:t>
            </w:r>
            <w:proofErr w:type="spellEnd"/>
            <w:r w:rsidR="003C19E7">
              <w:t xml:space="preserve"> enhancements. </w:t>
            </w:r>
          </w:p>
        </w:tc>
      </w:tr>
      <w:tr w:rsidR="00F467D9" w14:paraId="626282C4" w14:textId="77777777" w:rsidTr="00D42F2F">
        <w:tc>
          <w:tcPr>
            <w:tcW w:w="1271" w:type="dxa"/>
          </w:tcPr>
          <w:p w14:paraId="4EEE5709" w14:textId="375D7CD1" w:rsidR="00F467D9" w:rsidRPr="00D42F2F" w:rsidRDefault="00F467D9" w:rsidP="00D42F2F">
            <w:pPr>
              <w:pStyle w:val="Tablecontent"/>
              <w:rPr>
                <w:b/>
                <w:bCs/>
              </w:rPr>
            </w:pPr>
            <w:r w:rsidRPr="00D42F2F">
              <w:rPr>
                <w:b/>
                <w:bCs/>
              </w:rPr>
              <w:t>2018</w:t>
            </w:r>
          </w:p>
        </w:tc>
        <w:tc>
          <w:tcPr>
            <w:tcW w:w="9185" w:type="dxa"/>
            <w:gridSpan w:val="2"/>
          </w:tcPr>
          <w:p w14:paraId="288DC8F1" w14:textId="3C919C78" w:rsidR="00F467D9" w:rsidRDefault="001527FF" w:rsidP="00D42F2F">
            <w:pPr>
              <w:pStyle w:val="Tablecontent"/>
            </w:pPr>
            <w:r>
              <w:t xml:space="preserve">Officially joined vRealize team as Product Manager. </w:t>
            </w:r>
          </w:p>
        </w:tc>
      </w:tr>
      <w:tr w:rsidR="00F467D9" w14:paraId="722CCB2B" w14:textId="77777777" w:rsidTr="00D42F2F">
        <w:tc>
          <w:tcPr>
            <w:tcW w:w="1271" w:type="dxa"/>
          </w:tcPr>
          <w:p w14:paraId="783F8266" w14:textId="70497626" w:rsidR="00F467D9" w:rsidRPr="00D42F2F" w:rsidRDefault="00F467D9" w:rsidP="00D42F2F">
            <w:pPr>
              <w:pStyle w:val="Tablecontent"/>
              <w:rPr>
                <w:b/>
                <w:bCs/>
              </w:rPr>
            </w:pPr>
            <w:r w:rsidRPr="00D42F2F">
              <w:rPr>
                <w:b/>
                <w:bCs/>
              </w:rPr>
              <w:t>2017</w:t>
            </w:r>
          </w:p>
        </w:tc>
        <w:tc>
          <w:tcPr>
            <w:tcW w:w="9185" w:type="dxa"/>
            <w:gridSpan w:val="2"/>
          </w:tcPr>
          <w:p w14:paraId="422C5EBC" w14:textId="77777777" w:rsidR="00F467D9" w:rsidRDefault="00897B72" w:rsidP="00D42F2F">
            <w:pPr>
              <w:pStyle w:val="Tablecontent"/>
            </w:pPr>
            <w:r>
              <w:t>Heavy travelling</w:t>
            </w:r>
            <w:r w:rsidR="002405E5">
              <w:t xml:space="preserve"> as part of global role and delivering workshops.</w:t>
            </w:r>
          </w:p>
          <w:p w14:paraId="377A8428" w14:textId="44251EDE" w:rsidR="000A44CD" w:rsidRDefault="000A44CD" w:rsidP="00D42F2F">
            <w:pPr>
              <w:pStyle w:val="Tablecontent"/>
            </w:pPr>
            <w:r>
              <w:t xml:space="preserve">Started working with Varghese </w:t>
            </w:r>
            <w:proofErr w:type="spellStart"/>
            <w:r w:rsidR="000E13EC">
              <w:t>Philipose</w:t>
            </w:r>
            <w:proofErr w:type="spellEnd"/>
            <w:r w:rsidR="002F5B82">
              <w:t xml:space="preserve">, Shiv </w:t>
            </w:r>
            <w:proofErr w:type="spellStart"/>
            <w:r w:rsidR="002F5B82">
              <w:t>Diddee</w:t>
            </w:r>
            <w:proofErr w:type="spellEnd"/>
            <w:r w:rsidR="002F5B82">
              <w:t xml:space="preserve"> and team</w:t>
            </w:r>
            <w:r w:rsidR="000E13EC">
              <w:t>. The Middle East and North Africa team would eventually a close partner</w:t>
            </w:r>
            <w:r w:rsidR="002F5B82">
              <w:t xml:space="preserve"> as we improve the product and content.</w:t>
            </w:r>
          </w:p>
        </w:tc>
      </w:tr>
      <w:tr w:rsidR="00F467D9" w14:paraId="355FA5B6" w14:textId="77777777" w:rsidTr="00D42F2F">
        <w:tc>
          <w:tcPr>
            <w:tcW w:w="1271" w:type="dxa"/>
          </w:tcPr>
          <w:p w14:paraId="269845FD" w14:textId="4C03C340" w:rsidR="00F467D9" w:rsidRPr="00D42F2F" w:rsidRDefault="00F467D9" w:rsidP="00D42F2F">
            <w:pPr>
              <w:pStyle w:val="Tablecontent"/>
              <w:rPr>
                <w:b/>
                <w:bCs/>
              </w:rPr>
            </w:pPr>
            <w:r w:rsidRPr="00D42F2F">
              <w:rPr>
                <w:b/>
                <w:bCs/>
              </w:rPr>
              <w:t>2016</w:t>
            </w:r>
          </w:p>
        </w:tc>
        <w:tc>
          <w:tcPr>
            <w:tcW w:w="9185" w:type="dxa"/>
            <w:gridSpan w:val="2"/>
          </w:tcPr>
          <w:p w14:paraId="0F216859" w14:textId="6A58325B" w:rsidR="00115CD2" w:rsidRDefault="00115CD2" w:rsidP="00D42F2F">
            <w:pPr>
              <w:pStyle w:val="Tablecontent"/>
            </w:pPr>
            <w:r>
              <w:t xml:space="preserve">vRealize Operations 6.4 was released, sporting a </w:t>
            </w:r>
            <w:proofErr w:type="gramStart"/>
            <w:r>
              <w:t>brand new</w:t>
            </w:r>
            <w:proofErr w:type="gramEnd"/>
            <w:r>
              <w:t xml:space="preserve"> content taken from O</w:t>
            </w:r>
            <w:r w:rsidR="009F0DDF">
              <w:t>perationalize Your World.</w:t>
            </w:r>
          </w:p>
          <w:p w14:paraId="5490C58B" w14:textId="581585D0" w:rsidR="008D7C77" w:rsidRDefault="00897B72" w:rsidP="00D42F2F">
            <w:pPr>
              <w:pStyle w:val="Tablecontent"/>
            </w:pPr>
            <w:r>
              <w:t xml:space="preserve">Jumped from local role to global role. </w:t>
            </w:r>
          </w:p>
          <w:p w14:paraId="50E5EFAB" w14:textId="76528719" w:rsidR="004E6421" w:rsidRDefault="004E6421" w:rsidP="00D42F2F">
            <w:pPr>
              <w:pStyle w:val="Tablecontent"/>
            </w:pPr>
            <w:r>
              <w:t>Kenon Owens created a program</w:t>
            </w:r>
            <w:r w:rsidR="00217743">
              <w:t xml:space="preserve"> called Operationalize Your World.</w:t>
            </w:r>
            <w:r w:rsidR="00BB2C23">
              <w:t xml:space="preserve"> We did many tours around Asia Pacific</w:t>
            </w:r>
            <w:r w:rsidR="00115CD2">
              <w:t xml:space="preserve">, delivering </w:t>
            </w:r>
            <w:proofErr w:type="gramStart"/>
            <w:r w:rsidR="00115CD2">
              <w:t>1-2 day</w:t>
            </w:r>
            <w:proofErr w:type="gramEnd"/>
            <w:r w:rsidR="00115CD2">
              <w:t xml:space="preserve"> workshop</w:t>
            </w:r>
            <w:r w:rsidR="00177426">
              <w:t>.</w:t>
            </w:r>
          </w:p>
          <w:p w14:paraId="3AC1BC40" w14:textId="66A71ECD" w:rsidR="00A957E8" w:rsidRDefault="00D42F2F" w:rsidP="00D42F2F">
            <w:pPr>
              <w:pStyle w:val="Tablecontent"/>
            </w:pPr>
            <w:r>
              <w:t>2</w:t>
            </w:r>
            <w:r w:rsidRPr="00D42F2F">
              <w:rPr>
                <w:vertAlign w:val="superscript"/>
              </w:rPr>
              <w:t>nd</w:t>
            </w:r>
            <w:r>
              <w:t xml:space="preserve"> E</w:t>
            </w:r>
            <w:r w:rsidR="0022616A">
              <w:t xml:space="preserve">dition published. </w:t>
            </w:r>
            <w:r w:rsidR="005D711D">
              <w:t>It was ~5</w:t>
            </w:r>
            <w:r w:rsidR="00BF5669">
              <w:t>5</w:t>
            </w:r>
            <w:r w:rsidR="005D711D">
              <w:t>0 pages, and scope broadened to include vSphere and vRealize Operations metrics</w:t>
            </w:r>
            <w:r w:rsidR="00A957E8">
              <w:t>.</w:t>
            </w:r>
            <w:r w:rsidR="000E0999">
              <w:t xml:space="preserve"> Tested the idea of contributing authors.</w:t>
            </w:r>
          </w:p>
        </w:tc>
      </w:tr>
      <w:tr w:rsidR="00F467D9" w14:paraId="48DCE6FE" w14:textId="77777777" w:rsidTr="00D42F2F">
        <w:tc>
          <w:tcPr>
            <w:tcW w:w="1271" w:type="dxa"/>
          </w:tcPr>
          <w:p w14:paraId="5591BE28" w14:textId="0AF64204" w:rsidR="00F467D9" w:rsidRPr="00D42F2F" w:rsidRDefault="00F467D9" w:rsidP="00D42F2F">
            <w:pPr>
              <w:pStyle w:val="Tablecontent"/>
              <w:rPr>
                <w:b/>
                <w:bCs/>
              </w:rPr>
            </w:pPr>
            <w:r w:rsidRPr="00D42F2F">
              <w:rPr>
                <w:b/>
                <w:bCs/>
              </w:rPr>
              <w:t>2015</w:t>
            </w:r>
          </w:p>
        </w:tc>
        <w:tc>
          <w:tcPr>
            <w:tcW w:w="9185" w:type="dxa"/>
            <w:gridSpan w:val="2"/>
          </w:tcPr>
          <w:p w14:paraId="5338E603" w14:textId="56FEF107" w:rsidR="00F467D9" w:rsidRDefault="009B4AC8" w:rsidP="00D42F2F">
            <w:pPr>
              <w:pStyle w:val="Tablecontent"/>
            </w:pPr>
            <w:r>
              <w:t xml:space="preserve">VMworld debut of the </w:t>
            </w:r>
            <w:r w:rsidR="004E6421">
              <w:t xml:space="preserve">solution. Sunny and I presented in 2 sessions to ~600 audience. </w:t>
            </w:r>
          </w:p>
        </w:tc>
      </w:tr>
      <w:tr w:rsidR="0022616A" w14:paraId="7FFFDAEE" w14:textId="77777777" w:rsidTr="00D42F2F">
        <w:tc>
          <w:tcPr>
            <w:tcW w:w="1271" w:type="dxa"/>
          </w:tcPr>
          <w:p w14:paraId="05F2B50D" w14:textId="6C2E686C" w:rsidR="0022616A" w:rsidRPr="00D42F2F" w:rsidRDefault="0022616A" w:rsidP="00D42F2F">
            <w:pPr>
              <w:pStyle w:val="Tablecontent"/>
              <w:rPr>
                <w:b/>
                <w:bCs/>
              </w:rPr>
            </w:pPr>
            <w:r w:rsidRPr="00D42F2F">
              <w:rPr>
                <w:b/>
                <w:bCs/>
              </w:rPr>
              <w:t>2014</w:t>
            </w:r>
          </w:p>
        </w:tc>
        <w:tc>
          <w:tcPr>
            <w:tcW w:w="9185" w:type="dxa"/>
            <w:gridSpan w:val="2"/>
          </w:tcPr>
          <w:p w14:paraId="10345399" w14:textId="77777777" w:rsidR="0022616A" w:rsidRDefault="00D42F2F" w:rsidP="00D42F2F">
            <w:pPr>
              <w:pStyle w:val="Tablecontent"/>
            </w:pPr>
            <w:r>
              <w:t>1</w:t>
            </w:r>
            <w:r w:rsidRPr="00D42F2F">
              <w:rPr>
                <w:vertAlign w:val="superscript"/>
              </w:rPr>
              <w:t>st</w:t>
            </w:r>
            <w:r>
              <w:t xml:space="preserve"> E</w:t>
            </w:r>
            <w:r w:rsidR="0022616A">
              <w:t>dition published. It was ~2</w:t>
            </w:r>
            <w:r w:rsidR="00BF5669">
              <w:t>5</w:t>
            </w:r>
            <w:r w:rsidR="0022616A">
              <w:t>0 pages, and scope was performance and capacity</w:t>
            </w:r>
          </w:p>
          <w:p w14:paraId="4B18584A" w14:textId="6B60A645" w:rsidR="00BF5669" w:rsidRDefault="00BF5669" w:rsidP="00D42F2F">
            <w:pPr>
              <w:pStyle w:val="Tablecontent"/>
            </w:pPr>
            <w:r>
              <w:t xml:space="preserve">Became a member of </w:t>
            </w:r>
            <w:r w:rsidR="0040690D">
              <w:t xml:space="preserve">ambassadors of the CTO Office. </w:t>
            </w:r>
          </w:p>
        </w:tc>
      </w:tr>
      <w:tr w:rsidR="00D42F2F" w14:paraId="6CD5156F" w14:textId="77777777" w:rsidTr="00D42F2F">
        <w:tc>
          <w:tcPr>
            <w:tcW w:w="1271" w:type="dxa"/>
          </w:tcPr>
          <w:p w14:paraId="0DD35202" w14:textId="7C088048" w:rsidR="00D42F2F" w:rsidRPr="00D42F2F" w:rsidRDefault="00901134" w:rsidP="00D42F2F">
            <w:pPr>
              <w:pStyle w:val="Tablecontent"/>
              <w:rPr>
                <w:b/>
                <w:bCs/>
              </w:rPr>
            </w:pPr>
            <w:r>
              <w:rPr>
                <w:b/>
                <w:bCs/>
              </w:rPr>
              <w:t>2013</w:t>
            </w:r>
          </w:p>
        </w:tc>
        <w:tc>
          <w:tcPr>
            <w:tcW w:w="9185" w:type="dxa"/>
            <w:gridSpan w:val="2"/>
          </w:tcPr>
          <w:p w14:paraId="3FF96F45" w14:textId="77777777" w:rsidR="00D42F2F" w:rsidRDefault="002405E5" w:rsidP="00D42F2F">
            <w:pPr>
              <w:pStyle w:val="Tablecontent"/>
            </w:pPr>
            <w:r>
              <w:t xml:space="preserve">The idea of converting blogs and slides into a book was born. </w:t>
            </w:r>
            <w:r w:rsidR="009402B7">
              <w:t>Tried to make it work with 2 other authors to split the load</w:t>
            </w:r>
            <w:r w:rsidR="009612B5">
              <w:t>. Tried to make it work with VMware Education.</w:t>
            </w:r>
          </w:p>
          <w:p w14:paraId="7EFDE207" w14:textId="2685F65D" w:rsidR="00D92CFD" w:rsidRDefault="00D92CFD" w:rsidP="00D42F2F">
            <w:pPr>
              <w:pStyle w:val="Tablecontent"/>
            </w:pPr>
            <w:r>
              <w:t>Virtua</w:t>
            </w:r>
            <w:r w:rsidR="00617434">
              <w:t>l</w:t>
            </w:r>
            <w:r>
              <w:t xml:space="preserve"> Red Dot was born.</w:t>
            </w:r>
          </w:p>
        </w:tc>
      </w:tr>
      <w:tr w:rsidR="00901134" w14:paraId="2A4A789B" w14:textId="77777777" w:rsidTr="00D42F2F">
        <w:tc>
          <w:tcPr>
            <w:tcW w:w="1271" w:type="dxa"/>
          </w:tcPr>
          <w:p w14:paraId="56FC7752" w14:textId="69AAB91D" w:rsidR="00901134" w:rsidRDefault="00901134" w:rsidP="00D42F2F">
            <w:pPr>
              <w:pStyle w:val="Tablecontent"/>
              <w:rPr>
                <w:b/>
                <w:bCs/>
              </w:rPr>
            </w:pPr>
            <w:r>
              <w:rPr>
                <w:b/>
                <w:bCs/>
              </w:rPr>
              <w:t>2012</w:t>
            </w:r>
          </w:p>
        </w:tc>
        <w:tc>
          <w:tcPr>
            <w:tcW w:w="9185" w:type="dxa"/>
            <w:gridSpan w:val="2"/>
          </w:tcPr>
          <w:p w14:paraId="2E7A70E9" w14:textId="4BC9CD63" w:rsidR="00901134" w:rsidRDefault="00901134" w:rsidP="00D42F2F">
            <w:pPr>
              <w:pStyle w:val="Tablecontent"/>
            </w:pPr>
            <w:r>
              <w:t>Started blogging</w:t>
            </w:r>
            <w:r w:rsidR="00D92CFD">
              <w:t xml:space="preserve">, using free </w:t>
            </w:r>
            <w:proofErr w:type="gramStart"/>
            <w:r w:rsidR="00D92CFD">
              <w:t>domain</w:t>
            </w:r>
            <w:proofErr w:type="gramEnd"/>
            <w:r w:rsidR="00D92CFD">
              <w:t xml:space="preserve"> and hosting.</w:t>
            </w:r>
            <w:r>
              <w:t xml:space="preserve"> </w:t>
            </w:r>
            <w:r w:rsidR="0040690D">
              <w:t>Sunny helped me.</w:t>
            </w:r>
          </w:p>
        </w:tc>
      </w:tr>
      <w:tr w:rsidR="0011426C" w14:paraId="17F28776" w14:textId="77777777" w:rsidTr="00D42F2F">
        <w:tc>
          <w:tcPr>
            <w:tcW w:w="1271" w:type="dxa"/>
          </w:tcPr>
          <w:p w14:paraId="6906A69D" w14:textId="75CCA9C5" w:rsidR="0011426C" w:rsidRDefault="0011426C" w:rsidP="00D42F2F">
            <w:pPr>
              <w:pStyle w:val="Tablecontent"/>
              <w:rPr>
                <w:b/>
                <w:bCs/>
              </w:rPr>
            </w:pPr>
            <w:r>
              <w:rPr>
                <w:b/>
                <w:bCs/>
              </w:rPr>
              <w:lastRenderedPageBreak/>
              <w:t>2011</w:t>
            </w:r>
          </w:p>
        </w:tc>
        <w:tc>
          <w:tcPr>
            <w:tcW w:w="9185" w:type="dxa"/>
            <w:gridSpan w:val="2"/>
          </w:tcPr>
          <w:p w14:paraId="7240DE85" w14:textId="77777777" w:rsidR="0011426C" w:rsidRDefault="0011426C" w:rsidP="00D42F2F">
            <w:pPr>
              <w:pStyle w:val="Tablecontent"/>
            </w:pPr>
            <w:r>
              <w:t>vCenter Operations 1.0 released. I got th</w:t>
            </w:r>
            <w:r w:rsidR="000A375D">
              <w:t xml:space="preserve">e training in Sydney, by David </w:t>
            </w:r>
            <w:proofErr w:type="spellStart"/>
            <w:r w:rsidR="000A375D">
              <w:t>Lavigna</w:t>
            </w:r>
            <w:proofErr w:type="spellEnd"/>
            <w:r w:rsidR="000A375D">
              <w:t xml:space="preserve">. That was the light bulb moment as I’d been troubleshooting manually using vCenter and </w:t>
            </w:r>
            <w:proofErr w:type="spellStart"/>
            <w:r w:rsidR="000A375D">
              <w:t>esxtop</w:t>
            </w:r>
            <w:proofErr w:type="spellEnd"/>
            <w:r w:rsidR="005D68E2">
              <w:t>.</w:t>
            </w:r>
          </w:p>
          <w:p w14:paraId="3F32B911" w14:textId="08CC60DE" w:rsidR="005D68E2" w:rsidRPr="00BA794A" w:rsidRDefault="00BA794A" w:rsidP="00BA794A">
            <w:pPr>
              <w:rPr>
                <w:rFonts w:cstheme="minorHAnsi"/>
                <w:shd w:val="clear" w:color="auto" w:fill="FFFFFF"/>
              </w:rPr>
            </w:pPr>
            <w:r>
              <w:t xml:space="preserve">Got VCAP DCD. </w:t>
            </w:r>
            <w:r w:rsidRPr="0000726B">
              <w:rPr>
                <w:rFonts w:cstheme="minorHAnsi"/>
                <w:shd w:val="clear" w:color="auto" w:fill="FFFFFF"/>
              </w:rPr>
              <w:t xml:space="preserve">I was one of the first to pass the VCAP DCD exam globally as I participated in the beta. My number is 89. </w:t>
            </w:r>
            <w:r>
              <w:rPr>
                <w:rFonts w:cstheme="minorHAnsi"/>
                <w:shd w:val="clear" w:color="auto" w:fill="FFFFFF"/>
              </w:rPr>
              <w:t xml:space="preserve">That knowledge proved to be critical </w:t>
            </w:r>
            <w:r w:rsidR="00A93C4F">
              <w:rPr>
                <w:rFonts w:cstheme="minorHAnsi"/>
                <w:shd w:val="clear" w:color="auto" w:fill="FFFFFF"/>
              </w:rPr>
              <w:t xml:space="preserve">for 1+ decade </w:t>
            </w:r>
            <w:r>
              <w:rPr>
                <w:rFonts w:cstheme="minorHAnsi"/>
                <w:shd w:val="clear" w:color="auto" w:fill="FFFFFF"/>
              </w:rPr>
              <w:t>as you can see in this book.</w:t>
            </w:r>
          </w:p>
        </w:tc>
      </w:tr>
      <w:tr w:rsidR="005F141F" w14:paraId="4311A178" w14:textId="77777777" w:rsidTr="00D42F2F">
        <w:tc>
          <w:tcPr>
            <w:tcW w:w="1271" w:type="dxa"/>
          </w:tcPr>
          <w:p w14:paraId="2B11A4A6" w14:textId="5FFAC310" w:rsidR="005F141F" w:rsidRDefault="005F141F" w:rsidP="00D42F2F">
            <w:pPr>
              <w:pStyle w:val="Tablecontent"/>
              <w:rPr>
                <w:b/>
                <w:bCs/>
              </w:rPr>
            </w:pPr>
            <w:r>
              <w:rPr>
                <w:b/>
                <w:bCs/>
              </w:rPr>
              <w:t>2009</w:t>
            </w:r>
          </w:p>
        </w:tc>
        <w:tc>
          <w:tcPr>
            <w:tcW w:w="9185" w:type="dxa"/>
            <w:gridSpan w:val="2"/>
          </w:tcPr>
          <w:p w14:paraId="5EE645D3" w14:textId="461A5290" w:rsidR="005F141F" w:rsidRDefault="005F141F" w:rsidP="00D42F2F">
            <w:pPr>
              <w:pStyle w:val="Tablecontent"/>
            </w:pPr>
            <w:r>
              <w:t>Set up VCP Club, a subset of User Group that has got VCP.</w:t>
            </w:r>
          </w:p>
        </w:tc>
      </w:tr>
      <w:tr w:rsidR="00DA2906" w14:paraId="58FE57E6" w14:textId="77777777" w:rsidTr="00D42F2F">
        <w:tc>
          <w:tcPr>
            <w:tcW w:w="1271" w:type="dxa"/>
          </w:tcPr>
          <w:p w14:paraId="45937FBC" w14:textId="545A9A0D" w:rsidR="00DA2906" w:rsidRDefault="00DA2906" w:rsidP="00D42F2F">
            <w:pPr>
              <w:pStyle w:val="Tablecontent"/>
              <w:rPr>
                <w:b/>
                <w:bCs/>
              </w:rPr>
            </w:pPr>
            <w:r>
              <w:rPr>
                <w:b/>
                <w:bCs/>
              </w:rPr>
              <w:t>2008</w:t>
            </w:r>
          </w:p>
        </w:tc>
        <w:tc>
          <w:tcPr>
            <w:tcW w:w="9185" w:type="dxa"/>
            <w:gridSpan w:val="2"/>
          </w:tcPr>
          <w:p w14:paraId="6520DD03" w14:textId="77777777" w:rsidR="00DA2906" w:rsidRDefault="00DA2906" w:rsidP="00D42F2F">
            <w:pPr>
              <w:pStyle w:val="Tablecontent"/>
              <w:rPr>
                <w:lang w:val="en-GB"/>
              </w:rPr>
            </w:pPr>
            <w:r>
              <w:rPr>
                <w:lang w:val="en-GB"/>
              </w:rPr>
              <w:t>I joined VMware as SE for global accounts. A fair bit of my time was helping them troubleshoot performance problem</w:t>
            </w:r>
            <w:r w:rsidR="00CE5A01">
              <w:rPr>
                <w:lang w:val="en-GB"/>
              </w:rPr>
              <w:t xml:space="preserve">, do capacity </w:t>
            </w:r>
            <w:proofErr w:type="gramStart"/>
            <w:r w:rsidR="00CE5A01">
              <w:rPr>
                <w:lang w:val="en-GB"/>
              </w:rPr>
              <w:t>planning</w:t>
            </w:r>
            <w:proofErr w:type="gramEnd"/>
            <w:r w:rsidR="00CE5A01">
              <w:rPr>
                <w:lang w:val="en-GB"/>
              </w:rPr>
              <w:t xml:space="preserve"> and review configuration best practice. I </w:t>
            </w:r>
            <w:r w:rsidR="001C4182">
              <w:rPr>
                <w:lang w:val="en-GB"/>
              </w:rPr>
              <w:t>tried making sure what I sold is operationalized.</w:t>
            </w:r>
          </w:p>
          <w:p w14:paraId="46983A38" w14:textId="0AE16E1B" w:rsidR="00D512DE" w:rsidRDefault="00D512DE" w:rsidP="00D42F2F">
            <w:pPr>
              <w:pStyle w:val="Tablecontent"/>
            </w:pPr>
            <w:r>
              <w:t>Got my VCP.</w:t>
            </w:r>
            <w:r w:rsidR="005F141F">
              <w:t xml:space="preserve"> </w:t>
            </w:r>
          </w:p>
        </w:tc>
      </w:tr>
      <w:tr w:rsidR="00A957E8" w14:paraId="0ED7B5F7" w14:textId="77777777" w:rsidTr="00F609C6">
        <w:tc>
          <w:tcPr>
            <w:tcW w:w="5228" w:type="dxa"/>
            <w:gridSpan w:val="2"/>
          </w:tcPr>
          <w:p w14:paraId="4AC4059F" w14:textId="1C32F2BF" w:rsidR="00A957E8" w:rsidRDefault="00A957E8" w:rsidP="00E86574">
            <w:pPr>
              <w:pStyle w:val="Tablecontent"/>
              <w:rPr>
                <w:lang w:val="en-GB"/>
              </w:rPr>
            </w:pPr>
            <w:r>
              <w:rPr>
                <w:noProof/>
              </w:rPr>
              <w:drawing>
                <wp:inline distT="0" distB="0" distL="0" distR="0" wp14:anchorId="6997591C" wp14:editId="3C5BB1EE">
                  <wp:extent cx="2386211" cy="2946400"/>
                  <wp:effectExtent l="0" t="0" r="0" b="6350"/>
                  <wp:docPr id="357815416" name="Picture 35781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2">
                            <a:extLst>
                              <a:ext uri="{28A0092B-C50C-407E-A947-70E740481C1C}">
                                <a14:useLocalDpi xmlns:a14="http://schemas.microsoft.com/office/drawing/2010/main" val="0"/>
                              </a:ext>
                            </a:extLst>
                          </a:blip>
                          <a:srcRect/>
                          <a:stretch>
                            <a:fillRect/>
                          </a:stretch>
                        </pic:blipFill>
                        <pic:spPr bwMode="auto">
                          <a:xfrm>
                            <a:off x="0" y="0"/>
                            <a:ext cx="2396747" cy="2959410"/>
                          </a:xfrm>
                          <a:prstGeom prst="rect">
                            <a:avLst/>
                          </a:prstGeom>
                          <a:noFill/>
                          <a:ln>
                            <a:noFill/>
                          </a:ln>
                        </pic:spPr>
                      </pic:pic>
                    </a:graphicData>
                  </a:graphic>
                </wp:inline>
              </w:drawing>
            </w:r>
          </w:p>
        </w:tc>
        <w:tc>
          <w:tcPr>
            <w:tcW w:w="5228" w:type="dxa"/>
          </w:tcPr>
          <w:p w14:paraId="5D18789B" w14:textId="6FB8BDBA" w:rsidR="00A957E8" w:rsidRDefault="00640A1B" w:rsidP="00F609C6">
            <w:pPr>
              <w:pStyle w:val="Tablecontent"/>
              <w:jc w:val="center"/>
              <w:rPr>
                <w:lang w:val="en-GB"/>
              </w:rPr>
            </w:pPr>
            <w:r>
              <w:rPr>
                <w:noProof/>
              </w:rPr>
              <w:drawing>
                <wp:inline distT="0" distB="0" distL="0" distR="0" wp14:anchorId="250C667F" wp14:editId="7AAD91A1">
                  <wp:extent cx="2380615" cy="2946400"/>
                  <wp:effectExtent l="0" t="0" r="635" b="6350"/>
                  <wp:docPr id="357815417" name="Picture 357815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3">
                            <a:extLst>
                              <a:ext uri="{28A0092B-C50C-407E-A947-70E740481C1C}">
                                <a14:useLocalDpi xmlns:a14="http://schemas.microsoft.com/office/drawing/2010/main" val="0"/>
                              </a:ext>
                            </a:extLst>
                          </a:blip>
                          <a:srcRect/>
                          <a:stretch>
                            <a:fillRect/>
                          </a:stretch>
                        </pic:blipFill>
                        <pic:spPr bwMode="auto">
                          <a:xfrm>
                            <a:off x="0" y="0"/>
                            <a:ext cx="2380615" cy="2946400"/>
                          </a:xfrm>
                          <a:prstGeom prst="rect">
                            <a:avLst/>
                          </a:prstGeom>
                          <a:noFill/>
                          <a:ln>
                            <a:noFill/>
                          </a:ln>
                        </pic:spPr>
                      </pic:pic>
                    </a:graphicData>
                  </a:graphic>
                </wp:inline>
              </w:drawing>
            </w:r>
          </w:p>
        </w:tc>
      </w:tr>
    </w:tbl>
    <w:p w14:paraId="7849AC87" w14:textId="77777777" w:rsidR="00A957E8" w:rsidRPr="00F467D9" w:rsidRDefault="00A957E8" w:rsidP="00F467D9">
      <w:pPr>
        <w:rPr>
          <w:lang w:val="en-GB"/>
        </w:rPr>
      </w:pPr>
    </w:p>
    <w:p w14:paraId="4741F447" w14:textId="77777777" w:rsidR="00482056" w:rsidRDefault="00482056">
      <w:pPr>
        <w:keepLines w:val="0"/>
        <w:suppressAutoHyphens w:val="0"/>
        <w:spacing w:before="0" w:after="160"/>
        <w:rPr>
          <w:lang w:eastAsia="en-US"/>
        </w:rPr>
      </w:pPr>
    </w:p>
    <w:sectPr w:rsidR="00482056" w:rsidSect="004A3D74">
      <w:headerReference w:type="default" r:id="rId894"/>
      <w:footerReference w:type="default" r:id="rId895"/>
      <w:headerReference w:type="first" r:id="rId896"/>
      <w:pgSz w:w="11906" w:h="16838"/>
      <w:pgMar w:top="720" w:right="720" w:bottom="720" w:left="720" w:header="170" w:footer="113" w:gutter="0"/>
      <w:pgNumType w:start="1" w:chapStyle="1" w:chapSep="colo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3CD564" w14:textId="77777777" w:rsidR="009952CB" w:rsidRDefault="009952CB" w:rsidP="00302DC4">
      <w:pPr>
        <w:spacing w:before="0" w:line="240" w:lineRule="auto"/>
      </w:pPr>
      <w:r>
        <w:separator/>
      </w:r>
    </w:p>
  </w:endnote>
  <w:endnote w:type="continuationSeparator" w:id="0">
    <w:p w14:paraId="7AD53D76" w14:textId="77777777" w:rsidR="009952CB" w:rsidRDefault="009952CB" w:rsidP="00302DC4">
      <w:pPr>
        <w:spacing w:before="0" w:line="240" w:lineRule="auto"/>
      </w:pPr>
      <w:r>
        <w:continuationSeparator/>
      </w:r>
    </w:p>
  </w:endnote>
  <w:endnote w:type="continuationNotice" w:id="1">
    <w:p w14:paraId="65689F13" w14:textId="77777777" w:rsidR="009952CB" w:rsidRDefault="009952C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etropolis Light">
    <w:altName w:val="﷽﷽﷽﷽﷽﷽﷽﷽"/>
    <w:panose1 w:val="00000400000000000000"/>
    <w:charset w:val="4D"/>
    <w:family w:val="auto"/>
    <w:pitch w:val="variable"/>
    <w:sig w:usb0="00000007" w:usb1="00000000" w:usb2="00000000" w:usb3="00000000" w:csb0="00000093" w:csb1="00000000"/>
  </w:font>
  <w:font w:name="Arial (Body CS)">
    <w:panose1 w:val="020B0604020202020204"/>
    <w:charset w:val="00"/>
    <w:family w:val="roman"/>
    <w:notTrueType/>
    <w:pitch w:val="default"/>
  </w:font>
  <w:font w:name="Calibri (Body)">
    <w:panose1 w:val="020B0604020202020204"/>
    <w:charset w:val="00"/>
    <w:family w:val="roman"/>
    <w:notTrueType/>
    <w:pitch w:val="default"/>
  </w:font>
  <w:font w:name="Monaco">
    <w:altName w:val="﷽﷽﷽﷽﷽﷽﷽﷽"/>
    <w:panose1 w:val="00000000000000000000"/>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933745" w14:textId="77777777" w:rsidR="00E66F24" w:rsidRDefault="00E66F24" w:rsidP="00337CE2">
    <w:pPr>
      <w:pStyle w:val="Footer"/>
      <w:pBdr>
        <w:top w:val="single" w:sz="4" w:space="1" w:color="D9D9D9" w:themeColor="background1" w:themeShade="D9"/>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D3276" w14:textId="1A24E7A1" w:rsidR="00E66F24" w:rsidRPr="000B47A6" w:rsidRDefault="00E66F24" w:rsidP="004A3D74">
    <w:pPr>
      <w:pStyle w:val="Footer"/>
      <w:pBdr>
        <w:top w:val="single" w:sz="4" w:space="1" w:color="D9D9D9" w:themeColor="background1" w:themeShade="D9"/>
      </w:pBdr>
      <w:tabs>
        <w:tab w:val="clear" w:pos="4513"/>
        <w:tab w:val="clear" w:pos="9026"/>
        <w:tab w:val="center" w:pos="5103"/>
        <w:tab w:val="right" w:pos="10348"/>
      </w:tabs>
      <w:spacing w:before="360"/>
      <w:rPr>
        <w:rFonts w:ascii="Times New Roman" w:hAnsi="Times New Roman" w:cs="Times New Roman"/>
        <w:i/>
        <w:iCs/>
        <w:sz w:val="18"/>
        <w:szCs w:val="18"/>
      </w:rPr>
    </w:pPr>
    <w:r w:rsidRPr="000B47A6">
      <w:rPr>
        <w:rFonts w:ascii="Times New Roman" w:hAnsi="Times New Roman" w:cs="Times New Roman"/>
        <w:b/>
        <w:bCs/>
        <w:i/>
        <w:iCs/>
        <w:color w:val="0070C0"/>
        <w:sz w:val="18"/>
        <w:szCs w:val="18"/>
      </w:rPr>
      <w:fldChar w:fldCharType="begin"/>
    </w:r>
    <w:r w:rsidRPr="000B47A6">
      <w:rPr>
        <w:rFonts w:ascii="Times New Roman" w:hAnsi="Times New Roman" w:cs="Times New Roman"/>
        <w:b/>
        <w:bCs/>
        <w:i/>
        <w:iCs/>
        <w:color w:val="0070C0"/>
        <w:sz w:val="18"/>
        <w:szCs w:val="18"/>
      </w:rPr>
      <w:instrText xml:space="preserve"> STYLEREF  "Heading 1"  \* MERGEFORMAT </w:instrText>
    </w:r>
    <w:r w:rsidRPr="000B47A6">
      <w:rPr>
        <w:rFonts w:ascii="Times New Roman" w:hAnsi="Times New Roman" w:cs="Times New Roman"/>
        <w:b/>
        <w:bCs/>
        <w:i/>
        <w:iCs/>
        <w:color w:val="0070C0"/>
        <w:sz w:val="18"/>
        <w:szCs w:val="18"/>
      </w:rPr>
      <w:fldChar w:fldCharType="separate"/>
    </w:r>
    <w:r w:rsidR="00416F8B">
      <w:rPr>
        <w:rFonts w:ascii="Times New Roman" w:hAnsi="Times New Roman" w:cs="Times New Roman"/>
        <w:b/>
        <w:bCs/>
        <w:i/>
        <w:iCs/>
        <w:noProof/>
        <w:color w:val="0070C0"/>
        <w:sz w:val="18"/>
        <w:szCs w:val="18"/>
      </w:rPr>
      <w:t>PART 3</w:t>
    </w:r>
    <w:r w:rsidRPr="000B47A6">
      <w:rPr>
        <w:rFonts w:ascii="Times New Roman" w:hAnsi="Times New Roman" w:cs="Times New Roman"/>
        <w:b/>
        <w:bCs/>
        <w:i/>
        <w:iCs/>
        <w:color w:val="0070C0"/>
        <w:sz w:val="18"/>
        <w:szCs w:val="18"/>
      </w:rPr>
      <w:fldChar w:fldCharType="end"/>
    </w:r>
    <w:r w:rsidRPr="000B47A6">
      <w:rPr>
        <w:rFonts w:ascii="Times New Roman" w:hAnsi="Times New Roman" w:cs="Times New Roman"/>
        <w:b/>
        <w:bCs/>
        <w:i/>
        <w:iCs/>
        <w:color w:val="0070C0"/>
        <w:sz w:val="18"/>
        <w:szCs w:val="18"/>
      </w:rPr>
      <w:t xml:space="preserve"> OF 4</w:t>
    </w:r>
    <w:r w:rsidRPr="000B47A6">
      <w:rPr>
        <w:rFonts w:ascii="Times New Roman" w:hAnsi="Times New Roman" w:cs="Times New Roman"/>
        <w:i/>
        <w:iCs/>
        <w:sz w:val="18"/>
        <w:szCs w:val="18"/>
      </w:rPr>
      <w:tab/>
      <w:t xml:space="preserve">Chapter: </w:t>
    </w:r>
    <w:r w:rsidRPr="000B47A6">
      <w:rPr>
        <w:rFonts w:ascii="Times New Roman" w:hAnsi="Times New Roman" w:cs="Times New Roman"/>
        <w:i/>
        <w:iCs/>
        <w:sz w:val="18"/>
        <w:szCs w:val="18"/>
      </w:rPr>
      <w:fldChar w:fldCharType="begin"/>
    </w:r>
    <w:r w:rsidRPr="000B47A6">
      <w:rPr>
        <w:rFonts w:ascii="Times New Roman" w:hAnsi="Times New Roman" w:cs="Times New Roman"/>
        <w:i/>
        <w:iCs/>
        <w:sz w:val="18"/>
        <w:szCs w:val="18"/>
      </w:rPr>
      <w:instrText>STYLEREF  "Heading 2"  \* MERGEFORMAT</w:instrText>
    </w:r>
    <w:r w:rsidRPr="000B47A6">
      <w:rPr>
        <w:rFonts w:ascii="Times New Roman" w:hAnsi="Times New Roman" w:cs="Times New Roman"/>
        <w:i/>
        <w:iCs/>
        <w:sz w:val="18"/>
        <w:szCs w:val="18"/>
      </w:rPr>
      <w:fldChar w:fldCharType="separate"/>
    </w:r>
    <w:r w:rsidR="00416F8B">
      <w:rPr>
        <w:rFonts w:ascii="Times New Roman" w:hAnsi="Times New Roman" w:cs="Times New Roman"/>
        <w:i/>
        <w:iCs/>
        <w:noProof/>
        <w:sz w:val="18"/>
        <w:szCs w:val="18"/>
      </w:rPr>
      <w:t>Performance Dashboards</w:t>
    </w:r>
    <w:r w:rsidRPr="000B47A6">
      <w:rPr>
        <w:rFonts w:ascii="Times New Roman" w:hAnsi="Times New Roman" w:cs="Times New Roman"/>
        <w:i/>
        <w:iCs/>
        <w:noProof/>
        <w:sz w:val="18"/>
        <w:szCs w:val="18"/>
      </w:rPr>
      <w:fldChar w:fldCharType="end"/>
    </w:r>
    <w:r w:rsidRPr="000B47A6">
      <w:rPr>
        <w:rFonts w:ascii="Times New Roman" w:hAnsi="Times New Roman" w:cs="Times New Roman"/>
        <w:i/>
        <w:iCs/>
        <w:sz w:val="18"/>
        <w:szCs w:val="18"/>
      </w:rPr>
      <w:tab/>
      <w:t xml:space="preserve"> </w:t>
    </w:r>
    <w:sdt>
      <w:sdtPr>
        <w:rPr>
          <w:rFonts w:ascii="Times New Roman" w:hAnsi="Times New Roman" w:cs="Times New Roman"/>
          <w:i/>
          <w:iCs/>
          <w:sz w:val="18"/>
          <w:szCs w:val="18"/>
        </w:rPr>
        <w:id w:val="1235123184"/>
        <w:docPartObj>
          <w:docPartGallery w:val="Page Numbers (Bottom of Page)"/>
          <w:docPartUnique/>
        </w:docPartObj>
      </w:sdtPr>
      <w:sdtEndPr>
        <w:rPr>
          <w:color w:val="7F7F7F" w:themeColor="background1" w:themeShade="7F"/>
          <w:spacing w:val="60"/>
        </w:rPr>
      </w:sdtEndPr>
      <w:sdtContent>
        <w:r w:rsidRPr="000B47A6">
          <w:rPr>
            <w:rFonts w:ascii="Times New Roman" w:hAnsi="Times New Roman" w:cs="Times New Roman"/>
            <w:i/>
            <w:iCs/>
            <w:sz w:val="18"/>
            <w:szCs w:val="18"/>
          </w:rPr>
          <w:fldChar w:fldCharType="begin"/>
        </w:r>
        <w:r w:rsidRPr="000B47A6">
          <w:rPr>
            <w:rFonts w:ascii="Times New Roman" w:hAnsi="Times New Roman" w:cs="Times New Roman"/>
            <w:i/>
            <w:iCs/>
            <w:sz w:val="18"/>
            <w:szCs w:val="18"/>
          </w:rPr>
          <w:instrText xml:space="preserve"> PAGE   \* MERGEFORMAT </w:instrText>
        </w:r>
        <w:r w:rsidRPr="000B47A6">
          <w:rPr>
            <w:rFonts w:ascii="Times New Roman" w:hAnsi="Times New Roman" w:cs="Times New Roman"/>
            <w:i/>
            <w:iCs/>
            <w:sz w:val="18"/>
            <w:szCs w:val="18"/>
          </w:rPr>
          <w:fldChar w:fldCharType="separate"/>
        </w:r>
        <w:r w:rsidRPr="000B47A6">
          <w:rPr>
            <w:rFonts w:ascii="Times New Roman" w:hAnsi="Times New Roman" w:cs="Times New Roman"/>
            <w:i/>
            <w:iCs/>
            <w:noProof/>
            <w:sz w:val="18"/>
            <w:szCs w:val="18"/>
          </w:rPr>
          <w:t>2</w:t>
        </w:r>
        <w:r w:rsidRPr="000B47A6">
          <w:rPr>
            <w:rFonts w:ascii="Times New Roman" w:hAnsi="Times New Roman" w:cs="Times New Roman"/>
            <w:i/>
            <w:iCs/>
            <w:noProof/>
            <w:sz w:val="18"/>
            <w:szCs w:val="18"/>
          </w:rPr>
          <w:fldChar w:fldCharType="end"/>
        </w:r>
        <w:r w:rsidRPr="000B47A6">
          <w:rPr>
            <w:rFonts w:ascii="Times New Roman" w:hAnsi="Times New Roman" w:cs="Times New Roman"/>
            <w:i/>
            <w:iCs/>
            <w:sz w:val="18"/>
            <w:szCs w:val="18"/>
          </w:rPr>
          <w:t xml:space="preserve"> | </w:t>
        </w:r>
        <w:r w:rsidRPr="000B47A6">
          <w:rPr>
            <w:rFonts w:ascii="Times New Roman" w:hAnsi="Times New Roman" w:cs="Times New Roman"/>
            <w:i/>
            <w:iCs/>
            <w:color w:val="7F7F7F" w:themeColor="background1" w:themeShade="7F"/>
            <w:spacing w:val="60"/>
            <w:sz w:val="18"/>
            <w:szCs w:val="18"/>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E28566" w14:textId="77777777" w:rsidR="009952CB" w:rsidRDefault="009952CB" w:rsidP="00302DC4">
      <w:pPr>
        <w:spacing w:before="0" w:line="240" w:lineRule="auto"/>
      </w:pPr>
      <w:r>
        <w:separator/>
      </w:r>
    </w:p>
  </w:footnote>
  <w:footnote w:type="continuationSeparator" w:id="0">
    <w:p w14:paraId="7BE17F03" w14:textId="77777777" w:rsidR="009952CB" w:rsidRDefault="009952CB" w:rsidP="00302DC4">
      <w:pPr>
        <w:spacing w:before="0" w:line="240" w:lineRule="auto"/>
      </w:pPr>
      <w:r>
        <w:continuationSeparator/>
      </w:r>
    </w:p>
  </w:footnote>
  <w:footnote w:type="continuationNotice" w:id="1">
    <w:p w14:paraId="6EA8A3E2" w14:textId="77777777" w:rsidR="009952CB" w:rsidRDefault="009952CB">
      <w:pPr>
        <w:spacing w:line="240" w:lineRule="auto"/>
      </w:pPr>
    </w:p>
  </w:footnote>
  <w:footnote w:id="2">
    <w:p w14:paraId="087A2729" w14:textId="6C1EBB78" w:rsidR="00E66F24" w:rsidRDefault="00E66F24">
      <w:pPr>
        <w:pStyle w:val="FootnoteText"/>
      </w:pPr>
      <w:r>
        <w:rPr>
          <w:rStyle w:val="FootnoteReference"/>
        </w:rPr>
        <w:footnoteRef/>
      </w:r>
      <w:r>
        <w:t xml:space="preserve"> Marketing architecture. A light reference to PowerPoint based diagram that lacks details to be implemented.</w:t>
      </w:r>
    </w:p>
  </w:footnote>
  <w:footnote w:id="3">
    <w:p w14:paraId="4863EDE5" w14:textId="44CCB504" w:rsidR="00E66F24" w:rsidRDefault="00E66F24">
      <w:pPr>
        <w:pStyle w:val="FootnoteText"/>
      </w:pPr>
      <w:r>
        <w:rPr>
          <w:rStyle w:val="FootnoteReference"/>
        </w:rPr>
        <w:footnoteRef/>
      </w:r>
      <w:r>
        <w:t xml:space="preserve"> I understand the difference between SLI, SLO, SLA, KAI and KPI. Not using SLI and SLO for PCMCIA reason (People Can’t Manage Computer Industry Acronyms). Being precise is good. But using too many jargons is adding complexity.</w:t>
      </w:r>
    </w:p>
  </w:footnote>
  <w:footnote w:id="4">
    <w:p w14:paraId="4E0B8956" w14:textId="25F66361" w:rsidR="00E66F24" w:rsidRDefault="00E66F24">
      <w:pPr>
        <w:pStyle w:val="FootnoteText"/>
      </w:pPr>
      <w:r>
        <w:rPr>
          <w:rStyle w:val="FootnoteReference"/>
        </w:rPr>
        <w:footnoteRef/>
      </w:r>
      <w:r>
        <w:t xml:space="preserve"> Some people use the term Observability, and create unnecessary confusion with Monitoring. This is yet another example of PCMCIA. If we really want to split hair, the term </w:t>
      </w:r>
      <w:proofErr w:type="spellStart"/>
      <w:r>
        <w:t>debugability</w:t>
      </w:r>
      <w:proofErr w:type="spellEnd"/>
      <w:r>
        <w:t xml:space="preserve"> carries more value as just because you can observe a system does not mean it’s </w:t>
      </w:r>
      <w:proofErr w:type="spellStart"/>
      <w:r>
        <w:t>debugable</w:t>
      </w:r>
      <w:proofErr w:type="spellEnd"/>
      <w:r>
        <w:t xml:space="preserve">. </w:t>
      </w:r>
    </w:p>
  </w:footnote>
  <w:footnote w:id="5">
    <w:p w14:paraId="20759CE9" w14:textId="05CC428F" w:rsidR="00E66F24" w:rsidRDefault="00E66F24">
      <w:pPr>
        <w:pStyle w:val="FootnoteText"/>
      </w:pPr>
      <w:r>
        <w:rPr>
          <w:rStyle w:val="FootnoteReference"/>
        </w:rPr>
        <w:footnoteRef/>
      </w:r>
      <w:r>
        <w:t xml:space="preserve"> Sunny and I went back a long way. We both came from the field and eventually became Product Managers.</w:t>
      </w:r>
    </w:p>
  </w:footnote>
  <w:footnote w:id="6">
    <w:p w14:paraId="1C5AE192" w14:textId="5F7B27B6" w:rsidR="00E66F24" w:rsidRDefault="00E66F24">
      <w:pPr>
        <w:pStyle w:val="FootnoteText"/>
      </w:pPr>
      <w:r>
        <w:rPr>
          <w:rStyle w:val="FootnoteReference"/>
        </w:rPr>
        <w:footnoteRef/>
      </w:r>
      <w:r>
        <w:t xml:space="preserve"> You see, I’m not opposed to jargon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so long they are actually used in live operations. If it’s just a goal, then no need to label with jargon, else we have to create jargon for every single type of goals.</w:t>
      </w:r>
    </w:p>
  </w:footnote>
  <w:footnote w:id="7">
    <w:p w14:paraId="1453E235" w14:textId="5605AD77" w:rsidR="00E66F24" w:rsidRDefault="00E66F24">
      <w:pPr>
        <w:pStyle w:val="FootnoteText"/>
      </w:pPr>
      <w:r>
        <w:rPr>
          <w:rStyle w:val="FootnoteReference"/>
        </w:rPr>
        <w:footnoteRef/>
      </w:r>
      <w:r>
        <w:t xml:space="preserve"> Source in </w:t>
      </w:r>
      <w:hyperlink r:id="rId1" w:history="1">
        <w:r w:rsidRPr="005A5C88">
          <w:rPr>
            <w:rStyle w:val="Hyperlink"/>
            <w:lang w:val="en-US"/>
          </w:rPr>
          <w:t>Wikipedia</w:t>
        </w:r>
      </w:hyperlink>
    </w:p>
  </w:footnote>
  <w:footnote w:id="8">
    <w:p w14:paraId="5CC99622" w14:textId="40A275D6" w:rsidR="00E66F24" w:rsidRDefault="00E66F24">
      <w:pPr>
        <w:pStyle w:val="FootnoteText"/>
      </w:pPr>
      <w:r>
        <w:rPr>
          <w:rStyle w:val="FootnoteReference"/>
        </w:rPr>
        <w:footnoteRef/>
      </w:r>
      <w:r>
        <w:t xml:space="preserve"> source: </w:t>
      </w:r>
      <w:hyperlink r:id="rId2" w:history="1">
        <w:r w:rsidRPr="00611B4B">
          <w:rPr>
            <w:rStyle w:val="Hyperlink"/>
          </w:rPr>
          <w:t>VMware documentation</w:t>
        </w:r>
      </w:hyperlink>
    </w:p>
  </w:footnote>
  <w:footnote w:id="9">
    <w:p w14:paraId="145C26DB" w14:textId="621D984C" w:rsidR="00E66F24" w:rsidRDefault="00E66F24">
      <w:pPr>
        <w:pStyle w:val="FootnoteText"/>
      </w:pPr>
      <w:r>
        <w:rPr>
          <w:rStyle w:val="FootnoteReference"/>
        </w:rPr>
        <w:footnoteRef/>
      </w:r>
      <w:r>
        <w:t xml:space="preserve"> </w:t>
      </w:r>
      <w:r>
        <w:rPr>
          <w:lang w:val="en-US"/>
        </w:rPr>
        <w:t xml:space="preserve">Source: </w:t>
      </w:r>
      <w:hyperlink r:id="rId3" w:anchor="compliance" w:history="1">
        <w:r w:rsidRPr="0063330C">
          <w:rPr>
            <w:rStyle w:val="Hyperlink"/>
            <w:lang w:val="en-US"/>
          </w:rPr>
          <w:t>VMware Marketplace</w:t>
        </w:r>
      </w:hyperlink>
    </w:p>
  </w:footnote>
  <w:footnote w:id="10">
    <w:p w14:paraId="41E336B1" w14:textId="09475E79" w:rsidR="00E66F24" w:rsidRDefault="00E66F24">
      <w:pPr>
        <w:pStyle w:val="FootnoteText"/>
      </w:pPr>
      <w:r>
        <w:rPr>
          <w:rStyle w:val="FootnoteReference"/>
        </w:rPr>
        <w:footnoteRef/>
      </w:r>
      <w:r>
        <w:t xml:space="preserve"> Technically speaking, mapping usage to active for VM and consumed for ESXi makes sense, due to the two-level memory hierarchy in virtualization. At the VM level, we use active as it shows what the VM is actually consuming (related to performance). At the host and cluster levels, we use consumed because it is related to what the VM claimed (related to capacity management). This confusion has resulted in customers buying more RAM than what they need.</w:t>
      </w:r>
    </w:p>
  </w:footnote>
  <w:footnote w:id="11">
    <w:p w14:paraId="7B6757BD" w14:textId="56C347A8" w:rsidR="00E66F24" w:rsidRDefault="00E66F24">
      <w:pPr>
        <w:pStyle w:val="FootnoteText"/>
      </w:pPr>
      <w:r>
        <w:rPr>
          <w:rStyle w:val="FootnoteReference"/>
        </w:rPr>
        <w:footnoteRef/>
      </w:r>
      <w:r>
        <w:t xml:space="preserve"> </w:t>
      </w:r>
      <w:proofErr w:type="gramStart"/>
      <w:r>
        <w:rPr>
          <w:lang w:val="en-US"/>
        </w:rPr>
        <w:t>In reality, the</w:t>
      </w:r>
      <w:proofErr w:type="gramEnd"/>
      <w:r>
        <w:rPr>
          <w:lang w:val="en-US"/>
        </w:rPr>
        <w:t xml:space="preserve"> </w:t>
      </w:r>
      <w:r w:rsidRPr="00AD756B">
        <w:rPr>
          <w:lang w:val="en-US"/>
        </w:rPr>
        <w:t xml:space="preserve">CPU frequency </w:t>
      </w:r>
      <w:r>
        <w:rPr>
          <w:lang w:val="en-US"/>
        </w:rPr>
        <w:t>varies on a per core basis. It also varies over time. For ease of accounting, we assume it’s static for entire box.</w:t>
      </w:r>
    </w:p>
  </w:footnote>
  <w:footnote w:id="12">
    <w:p w14:paraId="750A4BBA" w14:textId="67395A94" w:rsidR="00E66F24" w:rsidRDefault="00E66F24">
      <w:pPr>
        <w:pStyle w:val="FootnoteText"/>
      </w:pPr>
      <w:r>
        <w:rPr>
          <w:rStyle w:val="FootnoteReference"/>
        </w:rPr>
        <w:footnoteRef/>
      </w:r>
      <w:r>
        <w:t xml:space="preserve"> If you suspect that I can’t create professional graphic like this, you are right! That’s done by </w:t>
      </w:r>
      <w:hyperlink r:id="rId4" w:history="1">
        <w:r w:rsidRPr="00236E14">
          <w:rPr>
            <w:rStyle w:val="Hyperlink"/>
          </w:rPr>
          <w:t>Abhishe</w:t>
        </w:r>
        <w:r>
          <w:rPr>
            <w:rStyle w:val="Hyperlink"/>
          </w:rPr>
          <w:t xml:space="preserve">k </w:t>
        </w:r>
        <w:proofErr w:type="spellStart"/>
        <w:r>
          <w:rPr>
            <w:rStyle w:val="Hyperlink"/>
          </w:rPr>
          <w:t>C</w:t>
        </w:r>
        <w:r w:rsidRPr="00354AF4">
          <w:rPr>
            <w:rStyle w:val="Hyperlink"/>
          </w:rPr>
          <w:t>houksey</w:t>
        </w:r>
        <w:proofErr w:type="spellEnd"/>
      </w:hyperlink>
      <w:r>
        <w:rPr>
          <w:rStyle w:val="Hyperlink"/>
        </w:rPr>
        <w:t xml:space="preserve"> </w:t>
      </w:r>
    </w:p>
  </w:footnote>
  <w:footnote w:id="13">
    <w:p w14:paraId="6A29FE32" w14:textId="1F2FBFCC" w:rsidR="00E66F24" w:rsidRDefault="00E66F24">
      <w:pPr>
        <w:pStyle w:val="FootnoteText"/>
      </w:pPr>
      <w:r>
        <w:rPr>
          <w:rStyle w:val="FootnoteReference"/>
        </w:rPr>
        <w:footnoteRef/>
      </w:r>
      <w:r>
        <w:t xml:space="preserve"> Designing an OS for multiple hardware classes is hard. Notice Apple MacOS, iPhone OS, and iPad OS. Google has Android and </w:t>
      </w:r>
      <w:proofErr w:type="spellStart"/>
      <w:r>
        <w:t>ChromeOS</w:t>
      </w:r>
      <w:proofErr w:type="spellEnd"/>
      <w:r>
        <w:t xml:space="preserve">. </w:t>
      </w:r>
    </w:p>
  </w:footnote>
  <w:footnote w:id="14">
    <w:p w14:paraId="1A0B80DD" w14:textId="5F02E944" w:rsidR="00E66F24" w:rsidRDefault="00E66F24" w:rsidP="001951D8">
      <w:pPr>
        <w:pStyle w:val="FootnoteText"/>
        <w:tabs>
          <w:tab w:val="left" w:pos="7452"/>
        </w:tabs>
      </w:pPr>
      <w:r>
        <w:rPr>
          <w:rStyle w:val="FootnoteReference"/>
        </w:rPr>
        <w:footnoteRef/>
      </w:r>
      <w:r>
        <w:t xml:space="preserve"> Labelled as MLMTD in </w:t>
      </w:r>
      <w:proofErr w:type="spellStart"/>
      <w:r>
        <w:t>esxtop</w:t>
      </w:r>
      <w:proofErr w:type="spellEnd"/>
      <w:r>
        <w:t xml:space="preserve">. That’s Max Limited, not some </w:t>
      </w:r>
      <w:proofErr w:type="spellStart"/>
      <w:r>
        <w:t>Multi Level</w:t>
      </w:r>
      <w:proofErr w:type="spellEnd"/>
      <w:r>
        <w:t xml:space="preserve"> Marketing sca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footnote>
  <w:footnote w:id="15">
    <w:p w14:paraId="2FC8FE23" w14:textId="6A17C4D2" w:rsidR="00E66F24" w:rsidRDefault="00E66F24">
      <w:pPr>
        <w:pStyle w:val="FootnoteText"/>
      </w:pPr>
      <w:r>
        <w:rPr>
          <w:rStyle w:val="FootnoteReference"/>
        </w:rPr>
        <w:footnoteRef/>
      </w:r>
      <w:r>
        <w:t xml:space="preserve"> Asked to me by Valentin </w:t>
      </w:r>
      <w:proofErr w:type="spellStart"/>
      <w:r>
        <w:t>Bondzio</w:t>
      </w:r>
      <w:proofErr w:type="spellEnd"/>
      <w:r>
        <w:t xml:space="preserve"> in one of the VMworld where we got to meet. Those were the days!</w:t>
      </w:r>
    </w:p>
  </w:footnote>
  <w:footnote w:id="16">
    <w:p w14:paraId="59AAD277" w14:textId="6519FF76" w:rsidR="00E66F24" w:rsidRDefault="00E66F24">
      <w:pPr>
        <w:pStyle w:val="FootnoteText"/>
      </w:pPr>
      <w:r>
        <w:rPr>
          <w:rStyle w:val="FootnoteReference"/>
        </w:rPr>
        <w:footnoteRef/>
      </w:r>
      <w:r>
        <w:t xml:space="preserve"> I use 20 second as it’s a familiar number. That’s what you see in the real time chart in vCenter client, and 20000 </w:t>
      </w:r>
      <w:proofErr w:type="spellStart"/>
      <w:r>
        <w:t>ms</w:t>
      </w:r>
      <w:proofErr w:type="spellEnd"/>
      <w:r>
        <w:t xml:space="preserve"> is often used as the 100% when converting millisecond unit to percentage.</w:t>
      </w:r>
    </w:p>
  </w:footnote>
  <w:footnote w:id="17">
    <w:p w14:paraId="360E45B2" w14:textId="25A1FC0C" w:rsidR="00E66F24" w:rsidRDefault="00E66F24" w:rsidP="00627DDC">
      <w:pPr>
        <w:pStyle w:val="FootnoteText"/>
      </w:pPr>
      <w:r>
        <w:rPr>
          <w:rStyle w:val="FootnoteReference"/>
        </w:rPr>
        <w:t>16</w:t>
      </w:r>
      <w:r>
        <w:t xml:space="preserve"> Source: VMworld presentation HCP2583 by Richard Lu and </w:t>
      </w:r>
      <w:proofErr w:type="spellStart"/>
      <w:r>
        <w:t>Qasim</w:t>
      </w:r>
      <w:proofErr w:type="spellEnd"/>
      <w:r>
        <w:t xml:space="preserve"> Ali</w:t>
      </w:r>
    </w:p>
  </w:footnote>
  <w:footnote w:id="18">
    <w:p w14:paraId="017923B4" w14:textId="77777777" w:rsidR="00E66F24" w:rsidRDefault="00E66F24" w:rsidP="007042A2">
      <w:pPr>
        <w:pStyle w:val="FootnoteText"/>
      </w:pPr>
      <w:r>
        <w:rPr>
          <w:rStyle w:val="FootnoteReference"/>
        </w:rPr>
        <w:footnoteRef/>
      </w:r>
      <w:r>
        <w:t xml:space="preserve"> Provided by Valentin </w:t>
      </w:r>
      <w:proofErr w:type="spellStart"/>
      <w:r>
        <w:t>Bondzio</w:t>
      </w:r>
      <w:proofErr w:type="spellEnd"/>
    </w:p>
  </w:footnote>
  <w:footnote w:id="19">
    <w:p w14:paraId="4F734F4C" w14:textId="36893939" w:rsidR="00E66F24" w:rsidRDefault="00E66F24">
      <w:pPr>
        <w:pStyle w:val="FootnoteText"/>
      </w:pPr>
      <w:r>
        <w:rPr>
          <w:rStyle w:val="FootnoteReference"/>
        </w:rPr>
        <w:footnoteRef/>
      </w:r>
      <w:r>
        <w:t xml:space="preserve"> Officially the term is Guest Physical Page and Machine Page. I find it unnecessarily confusing, so I just call it VM pages and ESXi pages. </w:t>
      </w:r>
    </w:p>
  </w:footnote>
  <w:footnote w:id="20">
    <w:p w14:paraId="2B4DE122" w14:textId="3AF7EB5E" w:rsidR="00E66F24" w:rsidRDefault="00E66F24">
      <w:pPr>
        <w:pStyle w:val="FootnoteText"/>
      </w:pPr>
      <w:r>
        <w:rPr>
          <w:rStyle w:val="FootnoteReference"/>
        </w:rPr>
        <w:footnoteRef/>
      </w:r>
      <w:r>
        <w:t xml:space="preserve"> Credit belongs to the Blue Medora team. Can’t recall who gave this to me. Brock or Mike?</w:t>
      </w:r>
    </w:p>
  </w:footnote>
  <w:footnote w:id="21">
    <w:p w14:paraId="466D0487" w14:textId="77777777" w:rsidR="00E66F24" w:rsidRDefault="00E66F24" w:rsidP="007A44C7">
      <w:pPr>
        <w:pStyle w:val="FootnoteText"/>
      </w:pPr>
      <w:r>
        <w:rPr>
          <w:rStyle w:val="FootnoteReference"/>
        </w:rPr>
        <w:footnoteRef/>
      </w:r>
      <w:r>
        <w:t xml:space="preserve"> vRealize Operations 8.4 sorts the heat map when the size is identical. You are welcome.</w:t>
      </w:r>
    </w:p>
  </w:footnote>
  <w:footnote w:id="22">
    <w:p w14:paraId="2FB2E046" w14:textId="0866FF08" w:rsidR="00E66F24" w:rsidRDefault="00E66F24">
      <w:pPr>
        <w:pStyle w:val="FootnoteText"/>
      </w:pPr>
      <w:r>
        <w:rPr>
          <w:rStyle w:val="FootnoteReference"/>
        </w:rPr>
        <w:footnoteRef/>
      </w:r>
      <w:r>
        <w:t xml:space="preserve"> </w:t>
      </w:r>
      <w:r>
        <w:rPr>
          <w:lang w:val="en-GB"/>
        </w:rPr>
        <w:t>The book is freely available, and that’s part of the reason why I decided to make mine free.</w:t>
      </w:r>
    </w:p>
  </w:footnote>
  <w:footnote w:id="23">
    <w:p w14:paraId="3044B1CF" w14:textId="5448C6E2" w:rsidR="00E66F24" w:rsidRDefault="00E66F24">
      <w:pPr>
        <w:pStyle w:val="FootnoteText"/>
      </w:pPr>
      <w:r>
        <w:rPr>
          <w:rStyle w:val="FootnoteReference"/>
        </w:rPr>
        <w:footnoteRef/>
      </w:r>
      <w:r>
        <w:t xml:space="preserve"> The link from Gartner no longer works, so I guess you </w:t>
      </w:r>
      <w:proofErr w:type="spellStart"/>
      <w:r>
        <w:t>gotta</w:t>
      </w:r>
      <w:proofErr w:type="spellEnd"/>
      <w:r>
        <w:t xml:space="preserve"> trust me now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C5D7F" w14:textId="77777777" w:rsidR="00E66F24" w:rsidRPr="00FA29BD" w:rsidRDefault="00E66F24" w:rsidP="00FA29BD">
    <w:pPr>
      <w:pStyle w:val="Header"/>
      <w:shd w:val="clear" w:color="auto" w:fill="000000" w:themeFill="text1"/>
      <w:tabs>
        <w:tab w:val="clear" w:pos="9026"/>
        <w:tab w:val="right" w:pos="10348"/>
      </w:tabs>
      <w:spacing w:before="0" w:after="480"/>
      <w:rPr>
        <w:rFonts w:ascii="Times New Roman" w:hAnsi="Times New Roman" w:cs="Times New Roman"/>
        <w:b/>
        <w:bCs/>
        <w:sz w:val="18"/>
        <w:szCs w:val="18"/>
      </w:rPr>
    </w:pPr>
    <w:r w:rsidRPr="00FA29BD">
      <w:rPr>
        <w:rFonts w:ascii="Times New Roman" w:hAnsi="Times New Roman" w:cs="Times New Roman"/>
        <w:b/>
        <w:bCs/>
        <w:sz w:val="18"/>
        <w:szCs w:val="18"/>
      </w:rPr>
      <w:t>VMware Operations Management, 3</w:t>
    </w:r>
    <w:r w:rsidRPr="00FA29BD">
      <w:rPr>
        <w:rFonts w:ascii="Times New Roman" w:hAnsi="Times New Roman" w:cs="Times New Roman"/>
        <w:b/>
        <w:bCs/>
        <w:sz w:val="18"/>
        <w:szCs w:val="18"/>
        <w:vertAlign w:val="superscript"/>
      </w:rPr>
      <w:t>rd</w:t>
    </w:r>
    <w:r w:rsidRPr="00FA29BD">
      <w:rPr>
        <w:rFonts w:ascii="Times New Roman" w:hAnsi="Times New Roman" w:cs="Times New Roman"/>
        <w:b/>
        <w:bCs/>
        <w:sz w:val="18"/>
        <w:szCs w:val="18"/>
      </w:rPr>
      <w:t xml:space="preserve"> Edition</w:t>
    </w:r>
    <w:r w:rsidRPr="00FA29BD">
      <w:rPr>
        <w:rFonts w:ascii="Times New Roman" w:hAnsi="Times New Roman" w:cs="Times New Roman"/>
        <w:b/>
        <w:bCs/>
        <w:sz w:val="18"/>
        <w:szCs w:val="18"/>
      </w:rPr>
      <w:tab/>
    </w:r>
    <w:r w:rsidRPr="00FA29BD">
      <w:rPr>
        <w:rFonts w:ascii="Times New Roman" w:hAnsi="Times New Roman" w:cs="Times New Roman"/>
        <w:b/>
        <w:bCs/>
        <w:sz w:val="18"/>
        <w:szCs w:val="18"/>
      </w:rPr>
      <w:tab/>
      <w:t>May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A20D7" w14:textId="7AA3A5C3" w:rsidR="00E66F24" w:rsidRPr="000940AE" w:rsidRDefault="00E66F24" w:rsidP="000940AE">
    <w:pPr>
      <w:pStyle w:val="Header"/>
      <w:tabs>
        <w:tab w:val="clear" w:pos="9026"/>
        <w:tab w:val="right" w:pos="10348"/>
      </w:tabs>
      <w:spacing w:before="0" w:after="480"/>
      <w:rPr>
        <w:rFonts w:ascii="Times New Roman" w:hAnsi="Times New Roman" w:cs="Times New Roman"/>
        <w:b/>
        <w:bCs/>
        <w:i/>
        <w:iCs/>
        <w:sz w:val="18"/>
        <w:szCs w:val="18"/>
      </w:rPr>
    </w:pPr>
    <w:r w:rsidRPr="001F79FB">
      <w:rPr>
        <w:rFonts w:ascii="Times New Roman" w:hAnsi="Times New Roman" w:cs="Times New Roman"/>
        <w:b/>
        <w:bCs/>
        <w:i/>
        <w:iCs/>
        <w:sz w:val="18"/>
        <w:szCs w:val="18"/>
      </w:rPr>
      <w:t>VMware Operations Management, 3</w:t>
    </w:r>
    <w:r w:rsidRPr="001F79FB">
      <w:rPr>
        <w:rFonts w:ascii="Times New Roman" w:hAnsi="Times New Roman" w:cs="Times New Roman"/>
        <w:b/>
        <w:bCs/>
        <w:i/>
        <w:iCs/>
        <w:sz w:val="18"/>
        <w:szCs w:val="18"/>
        <w:vertAlign w:val="superscript"/>
      </w:rPr>
      <w:t>rd</w:t>
    </w:r>
    <w:r w:rsidRPr="001F79FB">
      <w:rPr>
        <w:rFonts w:ascii="Times New Roman" w:hAnsi="Times New Roman" w:cs="Times New Roman"/>
        <w:b/>
        <w:bCs/>
        <w:i/>
        <w:iCs/>
        <w:sz w:val="18"/>
        <w:szCs w:val="18"/>
      </w:rPr>
      <w:t xml:space="preserve"> Edition</w:t>
    </w:r>
    <w:r w:rsidRPr="001F79FB">
      <w:rPr>
        <w:rFonts w:ascii="Times New Roman" w:hAnsi="Times New Roman" w:cs="Times New Roman"/>
        <w:b/>
        <w:bCs/>
        <w:i/>
        <w:iCs/>
        <w:sz w:val="18"/>
        <w:szCs w:val="18"/>
      </w:rPr>
      <w:tab/>
    </w:r>
    <w:r w:rsidRPr="001F79FB">
      <w:rPr>
        <w:rFonts w:ascii="Times New Roman" w:hAnsi="Times New Roman" w:cs="Times New Roman"/>
        <w:b/>
        <w:bCs/>
        <w:i/>
        <w:iCs/>
        <w:sz w:val="18"/>
        <w:szCs w:val="18"/>
      </w:rPr>
      <w:tab/>
      <w:t>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C664F"/>
    <w:multiLevelType w:val="hybridMultilevel"/>
    <w:tmpl w:val="E4263CA2"/>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FF2036"/>
    <w:multiLevelType w:val="hybridMultilevel"/>
    <w:tmpl w:val="F2F66AAA"/>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9861C69"/>
    <w:multiLevelType w:val="hybridMultilevel"/>
    <w:tmpl w:val="24427D2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 w15:restartNumberingAfterBreak="0">
    <w:nsid w:val="0AC26C3B"/>
    <w:multiLevelType w:val="hybridMultilevel"/>
    <w:tmpl w:val="D0A4C4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0D15215D"/>
    <w:multiLevelType w:val="hybridMultilevel"/>
    <w:tmpl w:val="5C406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E1823"/>
    <w:multiLevelType w:val="hybridMultilevel"/>
    <w:tmpl w:val="5E123A3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 w15:restartNumberingAfterBreak="0">
    <w:nsid w:val="0F6962C9"/>
    <w:multiLevelType w:val="hybridMultilevel"/>
    <w:tmpl w:val="106A18A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41B1452"/>
    <w:multiLevelType w:val="hybridMultilevel"/>
    <w:tmpl w:val="61CAEB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16BC5258"/>
    <w:multiLevelType w:val="hybridMultilevel"/>
    <w:tmpl w:val="7CF2F80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7C460A1"/>
    <w:multiLevelType w:val="hybridMultilevel"/>
    <w:tmpl w:val="842274C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18CD16BF"/>
    <w:multiLevelType w:val="hybridMultilevel"/>
    <w:tmpl w:val="98687BDC"/>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F300D0"/>
    <w:multiLevelType w:val="hybridMultilevel"/>
    <w:tmpl w:val="6CEAE7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1B72292D"/>
    <w:multiLevelType w:val="hybridMultilevel"/>
    <w:tmpl w:val="B254D0A2"/>
    <w:lvl w:ilvl="0" w:tplc="100E45AE">
      <w:start w:val="1"/>
      <w:numFmt w:val="bullet"/>
      <w:lvlText w:val=""/>
      <w:lvlJc w:val="left"/>
      <w:pPr>
        <w:tabs>
          <w:tab w:val="num" w:pos="720"/>
        </w:tabs>
        <w:ind w:left="720" w:hanging="360"/>
      </w:pPr>
      <w:rPr>
        <w:rFonts w:ascii="Symbol" w:hAnsi="Symbol" w:hint="default"/>
        <w:sz w:val="20"/>
      </w:rPr>
    </w:lvl>
    <w:lvl w:ilvl="1" w:tplc="72A490A0">
      <w:start w:val="1"/>
      <w:numFmt w:val="bullet"/>
      <w:lvlText w:val="o"/>
      <w:lvlJc w:val="left"/>
      <w:pPr>
        <w:tabs>
          <w:tab w:val="num" w:pos="1440"/>
        </w:tabs>
        <w:ind w:left="1440" w:hanging="360"/>
      </w:pPr>
      <w:rPr>
        <w:rFonts w:ascii="Courier New" w:hAnsi="Courier New" w:hint="default"/>
        <w:sz w:val="20"/>
      </w:rPr>
    </w:lvl>
    <w:lvl w:ilvl="2" w:tplc="CEAAFD4C" w:tentative="1">
      <w:start w:val="1"/>
      <w:numFmt w:val="bullet"/>
      <w:lvlText w:val=""/>
      <w:lvlJc w:val="left"/>
      <w:pPr>
        <w:tabs>
          <w:tab w:val="num" w:pos="2160"/>
        </w:tabs>
        <w:ind w:left="2160" w:hanging="360"/>
      </w:pPr>
      <w:rPr>
        <w:rFonts w:ascii="Wingdings" w:hAnsi="Wingdings" w:hint="default"/>
        <w:sz w:val="20"/>
      </w:rPr>
    </w:lvl>
    <w:lvl w:ilvl="3" w:tplc="1700D508" w:tentative="1">
      <w:start w:val="1"/>
      <w:numFmt w:val="bullet"/>
      <w:lvlText w:val=""/>
      <w:lvlJc w:val="left"/>
      <w:pPr>
        <w:tabs>
          <w:tab w:val="num" w:pos="2880"/>
        </w:tabs>
        <w:ind w:left="2880" w:hanging="360"/>
      </w:pPr>
      <w:rPr>
        <w:rFonts w:ascii="Wingdings" w:hAnsi="Wingdings" w:hint="default"/>
        <w:sz w:val="20"/>
      </w:rPr>
    </w:lvl>
    <w:lvl w:ilvl="4" w:tplc="4DCCDD82" w:tentative="1">
      <w:start w:val="1"/>
      <w:numFmt w:val="bullet"/>
      <w:lvlText w:val=""/>
      <w:lvlJc w:val="left"/>
      <w:pPr>
        <w:tabs>
          <w:tab w:val="num" w:pos="3600"/>
        </w:tabs>
        <w:ind w:left="3600" w:hanging="360"/>
      </w:pPr>
      <w:rPr>
        <w:rFonts w:ascii="Wingdings" w:hAnsi="Wingdings" w:hint="default"/>
        <w:sz w:val="20"/>
      </w:rPr>
    </w:lvl>
    <w:lvl w:ilvl="5" w:tplc="49D294C8" w:tentative="1">
      <w:start w:val="1"/>
      <w:numFmt w:val="bullet"/>
      <w:lvlText w:val=""/>
      <w:lvlJc w:val="left"/>
      <w:pPr>
        <w:tabs>
          <w:tab w:val="num" w:pos="4320"/>
        </w:tabs>
        <w:ind w:left="4320" w:hanging="360"/>
      </w:pPr>
      <w:rPr>
        <w:rFonts w:ascii="Wingdings" w:hAnsi="Wingdings" w:hint="default"/>
        <w:sz w:val="20"/>
      </w:rPr>
    </w:lvl>
    <w:lvl w:ilvl="6" w:tplc="42F077F4" w:tentative="1">
      <w:start w:val="1"/>
      <w:numFmt w:val="bullet"/>
      <w:lvlText w:val=""/>
      <w:lvlJc w:val="left"/>
      <w:pPr>
        <w:tabs>
          <w:tab w:val="num" w:pos="5040"/>
        </w:tabs>
        <w:ind w:left="5040" w:hanging="360"/>
      </w:pPr>
      <w:rPr>
        <w:rFonts w:ascii="Wingdings" w:hAnsi="Wingdings" w:hint="default"/>
        <w:sz w:val="20"/>
      </w:rPr>
    </w:lvl>
    <w:lvl w:ilvl="7" w:tplc="51024A34" w:tentative="1">
      <w:start w:val="1"/>
      <w:numFmt w:val="bullet"/>
      <w:lvlText w:val=""/>
      <w:lvlJc w:val="left"/>
      <w:pPr>
        <w:tabs>
          <w:tab w:val="num" w:pos="5760"/>
        </w:tabs>
        <w:ind w:left="5760" w:hanging="360"/>
      </w:pPr>
      <w:rPr>
        <w:rFonts w:ascii="Wingdings" w:hAnsi="Wingdings" w:hint="default"/>
        <w:sz w:val="20"/>
      </w:rPr>
    </w:lvl>
    <w:lvl w:ilvl="8" w:tplc="09D6AD76"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F83889"/>
    <w:multiLevelType w:val="hybridMultilevel"/>
    <w:tmpl w:val="C9B4A43C"/>
    <w:lvl w:ilvl="0" w:tplc="C00C02B0">
      <w:start w:val="1"/>
      <w:numFmt w:val="bullet"/>
      <w:lvlText w:val=""/>
      <w:lvlJc w:val="left"/>
      <w:pPr>
        <w:tabs>
          <w:tab w:val="num" w:pos="720"/>
        </w:tabs>
        <w:ind w:left="720" w:hanging="360"/>
      </w:pPr>
      <w:rPr>
        <w:rFonts w:ascii="Symbol" w:hAnsi="Symbol" w:hint="default"/>
        <w:sz w:val="20"/>
      </w:rPr>
    </w:lvl>
    <w:lvl w:ilvl="1" w:tplc="6CAC63A4">
      <w:start w:val="1"/>
      <w:numFmt w:val="bullet"/>
      <w:lvlText w:val="o"/>
      <w:lvlJc w:val="left"/>
      <w:pPr>
        <w:tabs>
          <w:tab w:val="num" w:pos="1440"/>
        </w:tabs>
        <w:ind w:left="1440" w:hanging="360"/>
      </w:pPr>
      <w:rPr>
        <w:rFonts w:ascii="Courier New" w:hAnsi="Courier New" w:hint="default"/>
        <w:sz w:val="20"/>
      </w:rPr>
    </w:lvl>
    <w:lvl w:ilvl="2" w:tplc="E6C2509E" w:tentative="1">
      <w:start w:val="1"/>
      <w:numFmt w:val="bullet"/>
      <w:lvlText w:val=""/>
      <w:lvlJc w:val="left"/>
      <w:pPr>
        <w:tabs>
          <w:tab w:val="num" w:pos="2160"/>
        </w:tabs>
        <w:ind w:left="2160" w:hanging="360"/>
      </w:pPr>
      <w:rPr>
        <w:rFonts w:ascii="Wingdings" w:hAnsi="Wingdings" w:hint="default"/>
        <w:sz w:val="20"/>
      </w:rPr>
    </w:lvl>
    <w:lvl w:ilvl="3" w:tplc="22C8BABA" w:tentative="1">
      <w:start w:val="1"/>
      <w:numFmt w:val="bullet"/>
      <w:lvlText w:val=""/>
      <w:lvlJc w:val="left"/>
      <w:pPr>
        <w:tabs>
          <w:tab w:val="num" w:pos="2880"/>
        </w:tabs>
        <w:ind w:left="2880" w:hanging="360"/>
      </w:pPr>
      <w:rPr>
        <w:rFonts w:ascii="Wingdings" w:hAnsi="Wingdings" w:hint="default"/>
        <w:sz w:val="20"/>
      </w:rPr>
    </w:lvl>
    <w:lvl w:ilvl="4" w:tplc="E25C88E0" w:tentative="1">
      <w:start w:val="1"/>
      <w:numFmt w:val="bullet"/>
      <w:lvlText w:val=""/>
      <w:lvlJc w:val="left"/>
      <w:pPr>
        <w:tabs>
          <w:tab w:val="num" w:pos="3600"/>
        </w:tabs>
        <w:ind w:left="3600" w:hanging="360"/>
      </w:pPr>
      <w:rPr>
        <w:rFonts w:ascii="Wingdings" w:hAnsi="Wingdings" w:hint="default"/>
        <w:sz w:val="20"/>
      </w:rPr>
    </w:lvl>
    <w:lvl w:ilvl="5" w:tplc="8A14BE0A" w:tentative="1">
      <w:start w:val="1"/>
      <w:numFmt w:val="bullet"/>
      <w:lvlText w:val=""/>
      <w:lvlJc w:val="left"/>
      <w:pPr>
        <w:tabs>
          <w:tab w:val="num" w:pos="4320"/>
        </w:tabs>
        <w:ind w:left="4320" w:hanging="360"/>
      </w:pPr>
      <w:rPr>
        <w:rFonts w:ascii="Wingdings" w:hAnsi="Wingdings" w:hint="default"/>
        <w:sz w:val="20"/>
      </w:rPr>
    </w:lvl>
    <w:lvl w:ilvl="6" w:tplc="29DC24AC" w:tentative="1">
      <w:start w:val="1"/>
      <w:numFmt w:val="bullet"/>
      <w:lvlText w:val=""/>
      <w:lvlJc w:val="left"/>
      <w:pPr>
        <w:tabs>
          <w:tab w:val="num" w:pos="5040"/>
        </w:tabs>
        <w:ind w:left="5040" w:hanging="360"/>
      </w:pPr>
      <w:rPr>
        <w:rFonts w:ascii="Wingdings" w:hAnsi="Wingdings" w:hint="default"/>
        <w:sz w:val="20"/>
      </w:rPr>
    </w:lvl>
    <w:lvl w:ilvl="7" w:tplc="50B48DE6" w:tentative="1">
      <w:start w:val="1"/>
      <w:numFmt w:val="bullet"/>
      <w:lvlText w:val=""/>
      <w:lvlJc w:val="left"/>
      <w:pPr>
        <w:tabs>
          <w:tab w:val="num" w:pos="5760"/>
        </w:tabs>
        <w:ind w:left="5760" w:hanging="360"/>
      </w:pPr>
      <w:rPr>
        <w:rFonts w:ascii="Wingdings" w:hAnsi="Wingdings" w:hint="default"/>
        <w:sz w:val="20"/>
      </w:rPr>
    </w:lvl>
    <w:lvl w:ilvl="8" w:tplc="151C113E"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B03CB9"/>
    <w:multiLevelType w:val="hybridMultilevel"/>
    <w:tmpl w:val="AEBCE0E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1F70556B"/>
    <w:multiLevelType w:val="hybridMultilevel"/>
    <w:tmpl w:val="829E90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212B32BA"/>
    <w:multiLevelType w:val="hybridMultilevel"/>
    <w:tmpl w:val="84ECF5E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21D806AD"/>
    <w:multiLevelType w:val="hybridMultilevel"/>
    <w:tmpl w:val="7222223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21F74932"/>
    <w:multiLevelType w:val="hybridMultilevel"/>
    <w:tmpl w:val="7E0406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226B112D"/>
    <w:multiLevelType w:val="hybridMultilevel"/>
    <w:tmpl w:val="2B5E245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0" w15:restartNumberingAfterBreak="0">
    <w:nsid w:val="230103F1"/>
    <w:multiLevelType w:val="hybridMultilevel"/>
    <w:tmpl w:val="D22C72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26EB4BAC"/>
    <w:multiLevelType w:val="hybridMultilevel"/>
    <w:tmpl w:val="A76A04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276F16CF"/>
    <w:multiLevelType w:val="hybridMultilevel"/>
    <w:tmpl w:val="B254D0A2"/>
    <w:lvl w:ilvl="0" w:tplc="3EF00F6E">
      <w:start w:val="1"/>
      <w:numFmt w:val="bullet"/>
      <w:lvlText w:val=""/>
      <w:lvlJc w:val="left"/>
      <w:pPr>
        <w:tabs>
          <w:tab w:val="num" w:pos="720"/>
        </w:tabs>
        <w:ind w:left="720" w:hanging="360"/>
      </w:pPr>
      <w:rPr>
        <w:rFonts w:ascii="Symbol" w:hAnsi="Symbol" w:hint="default"/>
        <w:sz w:val="20"/>
      </w:rPr>
    </w:lvl>
    <w:lvl w:ilvl="1" w:tplc="4E62657A">
      <w:start w:val="1"/>
      <w:numFmt w:val="bullet"/>
      <w:lvlText w:val="o"/>
      <w:lvlJc w:val="left"/>
      <w:pPr>
        <w:tabs>
          <w:tab w:val="num" w:pos="1440"/>
        </w:tabs>
        <w:ind w:left="1440" w:hanging="360"/>
      </w:pPr>
      <w:rPr>
        <w:rFonts w:ascii="Courier New" w:hAnsi="Courier New" w:hint="default"/>
        <w:sz w:val="20"/>
      </w:rPr>
    </w:lvl>
    <w:lvl w:ilvl="2" w:tplc="69A20DD8" w:tentative="1">
      <w:start w:val="1"/>
      <w:numFmt w:val="bullet"/>
      <w:lvlText w:val=""/>
      <w:lvlJc w:val="left"/>
      <w:pPr>
        <w:tabs>
          <w:tab w:val="num" w:pos="2160"/>
        </w:tabs>
        <w:ind w:left="2160" w:hanging="360"/>
      </w:pPr>
      <w:rPr>
        <w:rFonts w:ascii="Wingdings" w:hAnsi="Wingdings" w:hint="default"/>
        <w:sz w:val="20"/>
      </w:rPr>
    </w:lvl>
    <w:lvl w:ilvl="3" w:tplc="6DC45FA6" w:tentative="1">
      <w:start w:val="1"/>
      <w:numFmt w:val="bullet"/>
      <w:lvlText w:val=""/>
      <w:lvlJc w:val="left"/>
      <w:pPr>
        <w:tabs>
          <w:tab w:val="num" w:pos="2880"/>
        </w:tabs>
        <w:ind w:left="2880" w:hanging="360"/>
      </w:pPr>
      <w:rPr>
        <w:rFonts w:ascii="Wingdings" w:hAnsi="Wingdings" w:hint="default"/>
        <w:sz w:val="20"/>
      </w:rPr>
    </w:lvl>
    <w:lvl w:ilvl="4" w:tplc="EA08FDBC" w:tentative="1">
      <w:start w:val="1"/>
      <w:numFmt w:val="bullet"/>
      <w:lvlText w:val=""/>
      <w:lvlJc w:val="left"/>
      <w:pPr>
        <w:tabs>
          <w:tab w:val="num" w:pos="3600"/>
        </w:tabs>
        <w:ind w:left="3600" w:hanging="360"/>
      </w:pPr>
      <w:rPr>
        <w:rFonts w:ascii="Wingdings" w:hAnsi="Wingdings" w:hint="default"/>
        <w:sz w:val="20"/>
      </w:rPr>
    </w:lvl>
    <w:lvl w:ilvl="5" w:tplc="A4CEF092" w:tentative="1">
      <w:start w:val="1"/>
      <w:numFmt w:val="bullet"/>
      <w:lvlText w:val=""/>
      <w:lvlJc w:val="left"/>
      <w:pPr>
        <w:tabs>
          <w:tab w:val="num" w:pos="4320"/>
        </w:tabs>
        <w:ind w:left="4320" w:hanging="360"/>
      </w:pPr>
      <w:rPr>
        <w:rFonts w:ascii="Wingdings" w:hAnsi="Wingdings" w:hint="default"/>
        <w:sz w:val="20"/>
      </w:rPr>
    </w:lvl>
    <w:lvl w:ilvl="6" w:tplc="B73C308E" w:tentative="1">
      <w:start w:val="1"/>
      <w:numFmt w:val="bullet"/>
      <w:lvlText w:val=""/>
      <w:lvlJc w:val="left"/>
      <w:pPr>
        <w:tabs>
          <w:tab w:val="num" w:pos="5040"/>
        </w:tabs>
        <w:ind w:left="5040" w:hanging="360"/>
      </w:pPr>
      <w:rPr>
        <w:rFonts w:ascii="Wingdings" w:hAnsi="Wingdings" w:hint="default"/>
        <w:sz w:val="20"/>
      </w:rPr>
    </w:lvl>
    <w:lvl w:ilvl="7" w:tplc="39AA7AC0" w:tentative="1">
      <w:start w:val="1"/>
      <w:numFmt w:val="bullet"/>
      <w:lvlText w:val=""/>
      <w:lvlJc w:val="left"/>
      <w:pPr>
        <w:tabs>
          <w:tab w:val="num" w:pos="5760"/>
        </w:tabs>
        <w:ind w:left="5760" w:hanging="360"/>
      </w:pPr>
      <w:rPr>
        <w:rFonts w:ascii="Wingdings" w:hAnsi="Wingdings" w:hint="default"/>
        <w:sz w:val="20"/>
      </w:rPr>
    </w:lvl>
    <w:lvl w:ilvl="8" w:tplc="BC62AF52"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86E320C"/>
    <w:multiLevelType w:val="hybridMultilevel"/>
    <w:tmpl w:val="57B40F6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4" w15:restartNumberingAfterBreak="0">
    <w:nsid w:val="2A9E3744"/>
    <w:multiLevelType w:val="hybridMultilevel"/>
    <w:tmpl w:val="B54A6D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1107BAD"/>
    <w:multiLevelType w:val="hybridMultilevel"/>
    <w:tmpl w:val="1CE27EC8"/>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32F10554"/>
    <w:multiLevelType w:val="hybridMultilevel"/>
    <w:tmpl w:val="460A6B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8" w15:restartNumberingAfterBreak="0">
    <w:nsid w:val="35413243"/>
    <w:multiLevelType w:val="hybridMultilevel"/>
    <w:tmpl w:val="DD188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CB1B80"/>
    <w:multiLevelType w:val="hybridMultilevel"/>
    <w:tmpl w:val="1E52AA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3B4051BC"/>
    <w:multiLevelType w:val="hybridMultilevel"/>
    <w:tmpl w:val="C54C8D9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3BE21E7A"/>
    <w:multiLevelType w:val="hybridMultilevel"/>
    <w:tmpl w:val="CDC45A7E"/>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3C984F26"/>
    <w:multiLevelType w:val="hybridMultilevel"/>
    <w:tmpl w:val="AAAE86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3D861121"/>
    <w:multiLevelType w:val="hybridMultilevel"/>
    <w:tmpl w:val="46106A7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3E92309E"/>
    <w:multiLevelType w:val="hybridMultilevel"/>
    <w:tmpl w:val="AE0A3AEC"/>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5" w15:restartNumberingAfterBreak="0">
    <w:nsid w:val="3FA13594"/>
    <w:multiLevelType w:val="hybridMultilevel"/>
    <w:tmpl w:val="4B62631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40AC34F5"/>
    <w:multiLevelType w:val="hybridMultilevel"/>
    <w:tmpl w:val="C23E36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7" w15:restartNumberingAfterBreak="0">
    <w:nsid w:val="427E1F54"/>
    <w:multiLevelType w:val="hybridMultilevel"/>
    <w:tmpl w:val="421803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8" w15:restartNumberingAfterBreak="0">
    <w:nsid w:val="42806F56"/>
    <w:multiLevelType w:val="hybridMultilevel"/>
    <w:tmpl w:val="EE3E54F0"/>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2C42CC4"/>
    <w:multiLevelType w:val="hybridMultilevel"/>
    <w:tmpl w:val="1F288AC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0" w15:restartNumberingAfterBreak="0">
    <w:nsid w:val="435B4AF2"/>
    <w:multiLevelType w:val="hybridMultilevel"/>
    <w:tmpl w:val="C696007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1" w15:restartNumberingAfterBreak="0">
    <w:nsid w:val="44483B8E"/>
    <w:multiLevelType w:val="hybridMultilevel"/>
    <w:tmpl w:val="FFAAEAF2"/>
    <w:lvl w:ilvl="0" w:tplc="BE460188">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2" w15:restartNumberingAfterBreak="0">
    <w:nsid w:val="44BC205C"/>
    <w:multiLevelType w:val="hybridMultilevel"/>
    <w:tmpl w:val="4A52987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3" w15:restartNumberingAfterBreak="0">
    <w:nsid w:val="45214E50"/>
    <w:multiLevelType w:val="hybridMultilevel"/>
    <w:tmpl w:val="0E84447E"/>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4" w15:restartNumberingAfterBreak="0">
    <w:nsid w:val="46352231"/>
    <w:multiLevelType w:val="hybridMultilevel"/>
    <w:tmpl w:val="0BC87224"/>
    <w:lvl w:ilvl="0" w:tplc="A47CDA70">
      <w:start w:val="1"/>
      <w:numFmt w:val="bullet"/>
      <w:lvlText w:val=""/>
      <w:lvlJc w:val="left"/>
      <w:pPr>
        <w:tabs>
          <w:tab w:val="num" w:pos="720"/>
        </w:tabs>
        <w:ind w:left="720" w:hanging="360"/>
      </w:pPr>
      <w:rPr>
        <w:rFonts w:ascii="Symbol" w:hAnsi="Symbol" w:hint="default"/>
        <w:sz w:val="20"/>
      </w:rPr>
    </w:lvl>
    <w:lvl w:ilvl="1" w:tplc="8006E130">
      <w:start w:val="1"/>
      <w:numFmt w:val="bullet"/>
      <w:lvlText w:val="o"/>
      <w:lvlJc w:val="left"/>
      <w:pPr>
        <w:tabs>
          <w:tab w:val="num" w:pos="1440"/>
        </w:tabs>
        <w:ind w:left="1440" w:hanging="360"/>
      </w:pPr>
      <w:rPr>
        <w:rFonts w:ascii="Courier New" w:hAnsi="Courier New" w:hint="default"/>
        <w:sz w:val="20"/>
      </w:rPr>
    </w:lvl>
    <w:lvl w:ilvl="2" w:tplc="A2A4F030" w:tentative="1">
      <w:start w:val="1"/>
      <w:numFmt w:val="bullet"/>
      <w:lvlText w:val=""/>
      <w:lvlJc w:val="left"/>
      <w:pPr>
        <w:tabs>
          <w:tab w:val="num" w:pos="2160"/>
        </w:tabs>
        <w:ind w:left="2160" w:hanging="360"/>
      </w:pPr>
      <w:rPr>
        <w:rFonts w:ascii="Wingdings" w:hAnsi="Wingdings" w:hint="default"/>
        <w:sz w:val="20"/>
      </w:rPr>
    </w:lvl>
    <w:lvl w:ilvl="3" w:tplc="1C04453E" w:tentative="1">
      <w:start w:val="1"/>
      <w:numFmt w:val="bullet"/>
      <w:lvlText w:val=""/>
      <w:lvlJc w:val="left"/>
      <w:pPr>
        <w:tabs>
          <w:tab w:val="num" w:pos="2880"/>
        </w:tabs>
        <w:ind w:left="2880" w:hanging="360"/>
      </w:pPr>
      <w:rPr>
        <w:rFonts w:ascii="Wingdings" w:hAnsi="Wingdings" w:hint="default"/>
        <w:sz w:val="20"/>
      </w:rPr>
    </w:lvl>
    <w:lvl w:ilvl="4" w:tplc="D4FE97D2" w:tentative="1">
      <w:start w:val="1"/>
      <w:numFmt w:val="bullet"/>
      <w:lvlText w:val=""/>
      <w:lvlJc w:val="left"/>
      <w:pPr>
        <w:tabs>
          <w:tab w:val="num" w:pos="3600"/>
        </w:tabs>
        <w:ind w:left="3600" w:hanging="360"/>
      </w:pPr>
      <w:rPr>
        <w:rFonts w:ascii="Wingdings" w:hAnsi="Wingdings" w:hint="default"/>
        <w:sz w:val="20"/>
      </w:rPr>
    </w:lvl>
    <w:lvl w:ilvl="5" w:tplc="C2023A04" w:tentative="1">
      <w:start w:val="1"/>
      <w:numFmt w:val="bullet"/>
      <w:lvlText w:val=""/>
      <w:lvlJc w:val="left"/>
      <w:pPr>
        <w:tabs>
          <w:tab w:val="num" w:pos="4320"/>
        </w:tabs>
        <w:ind w:left="4320" w:hanging="360"/>
      </w:pPr>
      <w:rPr>
        <w:rFonts w:ascii="Wingdings" w:hAnsi="Wingdings" w:hint="default"/>
        <w:sz w:val="20"/>
      </w:rPr>
    </w:lvl>
    <w:lvl w:ilvl="6" w:tplc="20B87806" w:tentative="1">
      <w:start w:val="1"/>
      <w:numFmt w:val="bullet"/>
      <w:lvlText w:val=""/>
      <w:lvlJc w:val="left"/>
      <w:pPr>
        <w:tabs>
          <w:tab w:val="num" w:pos="5040"/>
        </w:tabs>
        <w:ind w:left="5040" w:hanging="360"/>
      </w:pPr>
      <w:rPr>
        <w:rFonts w:ascii="Wingdings" w:hAnsi="Wingdings" w:hint="default"/>
        <w:sz w:val="20"/>
      </w:rPr>
    </w:lvl>
    <w:lvl w:ilvl="7" w:tplc="126028BE" w:tentative="1">
      <w:start w:val="1"/>
      <w:numFmt w:val="bullet"/>
      <w:lvlText w:val=""/>
      <w:lvlJc w:val="left"/>
      <w:pPr>
        <w:tabs>
          <w:tab w:val="num" w:pos="5760"/>
        </w:tabs>
        <w:ind w:left="5760" w:hanging="360"/>
      </w:pPr>
      <w:rPr>
        <w:rFonts w:ascii="Wingdings" w:hAnsi="Wingdings" w:hint="default"/>
        <w:sz w:val="20"/>
      </w:rPr>
    </w:lvl>
    <w:lvl w:ilvl="8" w:tplc="819472FE"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7DB68E2"/>
    <w:multiLevelType w:val="hybridMultilevel"/>
    <w:tmpl w:val="02085F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48187D4F"/>
    <w:multiLevelType w:val="hybridMultilevel"/>
    <w:tmpl w:val="0DE42B78"/>
    <w:lvl w:ilvl="0" w:tplc="244CF03E">
      <w:start w:val="1"/>
      <w:numFmt w:val="bullet"/>
      <w:lvlText w:val=""/>
      <w:lvlJc w:val="left"/>
      <w:pPr>
        <w:tabs>
          <w:tab w:val="num" w:pos="720"/>
        </w:tabs>
        <w:ind w:left="720" w:hanging="360"/>
      </w:pPr>
      <w:rPr>
        <w:rFonts w:ascii="Symbol" w:hAnsi="Symbol" w:hint="default"/>
        <w:sz w:val="20"/>
      </w:rPr>
    </w:lvl>
    <w:lvl w:ilvl="1" w:tplc="0394AE50" w:tentative="1">
      <w:start w:val="1"/>
      <w:numFmt w:val="bullet"/>
      <w:lvlText w:val="o"/>
      <w:lvlJc w:val="left"/>
      <w:pPr>
        <w:tabs>
          <w:tab w:val="num" w:pos="1440"/>
        </w:tabs>
        <w:ind w:left="1440" w:hanging="360"/>
      </w:pPr>
      <w:rPr>
        <w:rFonts w:ascii="Courier New" w:hAnsi="Courier New" w:hint="default"/>
        <w:sz w:val="20"/>
      </w:rPr>
    </w:lvl>
    <w:lvl w:ilvl="2" w:tplc="B30684E0" w:tentative="1">
      <w:start w:val="1"/>
      <w:numFmt w:val="bullet"/>
      <w:lvlText w:val=""/>
      <w:lvlJc w:val="left"/>
      <w:pPr>
        <w:tabs>
          <w:tab w:val="num" w:pos="2160"/>
        </w:tabs>
        <w:ind w:left="2160" w:hanging="360"/>
      </w:pPr>
      <w:rPr>
        <w:rFonts w:ascii="Wingdings" w:hAnsi="Wingdings" w:hint="default"/>
        <w:sz w:val="20"/>
      </w:rPr>
    </w:lvl>
    <w:lvl w:ilvl="3" w:tplc="E764AC9C" w:tentative="1">
      <w:start w:val="1"/>
      <w:numFmt w:val="bullet"/>
      <w:lvlText w:val=""/>
      <w:lvlJc w:val="left"/>
      <w:pPr>
        <w:tabs>
          <w:tab w:val="num" w:pos="2880"/>
        </w:tabs>
        <w:ind w:left="2880" w:hanging="360"/>
      </w:pPr>
      <w:rPr>
        <w:rFonts w:ascii="Wingdings" w:hAnsi="Wingdings" w:hint="default"/>
        <w:sz w:val="20"/>
      </w:rPr>
    </w:lvl>
    <w:lvl w:ilvl="4" w:tplc="650845E0" w:tentative="1">
      <w:start w:val="1"/>
      <w:numFmt w:val="bullet"/>
      <w:lvlText w:val=""/>
      <w:lvlJc w:val="left"/>
      <w:pPr>
        <w:tabs>
          <w:tab w:val="num" w:pos="3600"/>
        </w:tabs>
        <w:ind w:left="3600" w:hanging="360"/>
      </w:pPr>
      <w:rPr>
        <w:rFonts w:ascii="Wingdings" w:hAnsi="Wingdings" w:hint="default"/>
        <w:sz w:val="20"/>
      </w:rPr>
    </w:lvl>
    <w:lvl w:ilvl="5" w:tplc="0824B906" w:tentative="1">
      <w:start w:val="1"/>
      <w:numFmt w:val="bullet"/>
      <w:lvlText w:val=""/>
      <w:lvlJc w:val="left"/>
      <w:pPr>
        <w:tabs>
          <w:tab w:val="num" w:pos="4320"/>
        </w:tabs>
        <w:ind w:left="4320" w:hanging="360"/>
      </w:pPr>
      <w:rPr>
        <w:rFonts w:ascii="Wingdings" w:hAnsi="Wingdings" w:hint="default"/>
        <w:sz w:val="20"/>
      </w:rPr>
    </w:lvl>
    <w:lvl w:ilvl="6" w:tplc="92CE6822" w:tentative="1">
      <w:start w:val="1"/>
      <w:numFmt w:val="bullet"/>
      <w:lvlText w:val=""/>
      <w:lvlJc w:val="left"/>
      <w:pPr>
        <w:tabs>
          <w:tab w:val="num" w:pos="5040"/>
        </w:tabs>
        <w:ind w:left="5040" w:hanging="360"/>
      </w:pPr>
      <w:rPr>
        <w:rFonts w:ascii="Wingdings" w:hAnsi="Wingdings" w:hint="default"/>
        <w:sz w:val="20"/>
      </w:rPr>
    </w:lvl>
    <w:lvl w:ilvl="7" w:tplc="402670C4" w:tentative="1">
      <w:start w:val="1"/>
      <w:numFmt w:val="bullet"/>
      <w:lvlText w:val=""/>
      <w:lvlJc w:val="left"/>
      <w:pPr>
        <w:tabs>
          <w:tab w:val="num" w:pos="5760"/>
        </w:tabs>
        <w:ind w:left="5760" w:hanging="360"/>
      </w:pPr>
      <w:rPr>
        <w:rFonts w:ascii="Wingdings" w:hAnsi="Wingdings" w:hint="default"/>
        <w:sz w:val="20"/>
      </w:rPr>
    </w:lvl>
    <w:lvl w:ilvl="8" w:tplc="72522A8C"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83F4CF3"/>
    <w:multiLevelType w:val="hybridMultilevel"/>
    <w:tmpl w:val="A7BEA0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8" w15:restartNumberingAfterBreak="0">
    <w:nsid w:val="4BFB14E4"/>
    <w:multiLevelType w:val="hybridMultilevel"/>
    <w:tmpl w:val="30F8DF7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9" w15:restartNumberingAfterBreak="0">
    <w:nsid w:val="4FCB55AA"/>
    <w:multiLevelType w:val="hybridMultilevel"/>
    <w:tmpl w:val="A790C64E"/>
    <w:lvl w:ilvl="0" w:tplc="2E1C6B64">
      <w:start w:val="1"/>
      <w:numFmt w:val="bullet"/>
      <w:lvlText w:val="•"/>
      <w:lvlJc w:val="left"/>
      <w:pPr>
        <w:tabs>
          <w:tab w:val="num" w:pos="360"/>
        </w:tabs>
        <w:ind w:left="360" w:hanging="360"/>
      </w:pPr>
      <w:rPr>
        <w:rFonts w:ascii="Arial" w:hAnsi="Arial" w:hint="default"/>
      </w:rPr>
    </w:lvl>
    <w:lvl w:ilvl="1" w:tplc="1DD02E4E">
      <w:start w:val="1"/>
      <w:numFmt w:val="bullet"/>
      <w:pStyle w:val="Bullet1"/>
      <w:lvlText w:val="•"/>
      <w:lvlJc w:val="left"/>
      <w:pPr>
        <w:tabs>
          <w:tab w:val="num" w:pos="1080"/>
        </w:tabs>
        <w:ind w:left="1080" w:hanging="360"/>
      </w:pPr>
      <w:rPr>
        <w:rFonts w:ascii="Arial" w:hAnsi="Arial" w:hint="default"/>
      </w:rPr>
    </w:lvl>
    <w:lvl w:ilvl="2" w:tplc="EF16D3EA">
      <w:start w:val="1"/>
      <w:numFmt w:val="bullet"/>
      <w:lvlText w:val="•"/>
      <w:lvlJc w:val="left"/>
      <w:pPr>
        <w:tabs>
          <w:tab w:val="num" w:pos="1800"/>
        </w:tabs>
        <w:ind w:left="1800" w:hanging="360"/>
      </w:pPr>
      <w:rPr>
        <w:rFonts w:ascii="Arial" w:hAnsi="Arial" w:hint="default"/>
      </w:rPr>
    </w:lvl>
    <w:lvl w:ilvl="3" w:tplc="70D4FEC6" w:tentative="1">
      <w:start w:val="1"/>
      <w:numFmt w:val="bullet"/>
      <w:lvlText w:val="•"/>
      <w:lvlJc w:val="left"/>
      <w:pPr>
        <w:tabs>
          <w:tab w:val="num" w:pos="2520"/>
        </w:tabs>
        <w:ind w:left="2520" w:hanging="360"/>
      </w:pPr>
      <w:rPr>
        <w:rFonts w:ascii="Arial" w:hAnsi="Arial" w:hint="default"/>
      </w:rPr>
    </w:lvl>
    <w:lvl w:ilvl="4" w:tplc="91B08852" w:tentative="1">
      <w:start w:val="1"/>
      <w:numFmt w:val="bullet"/>
      <w:lvlText w:val="•"/>
      <w:lvlJc w:val="left"/>
      <w:pPr>
        <w:tabs>
          <w:tab w:val="num" w:pos="3240"/>
        </w:tabs>
        <w:ind w:left="3240" w:hanging="360"/>
      </w:pPr>
      <w:rPr>
        <w:rFonts w:ascii="Arial" w:hAnsi="Arial" w:hint="default"/>
      </w:rPr>
    </w:lvl>
    <w:lvl w:ilvl="5" w:tplc="56A8009E" w:tentative="1">
      <w:start w:val="1"/>
      <w:numFmt w:val="bullet"/>
      <w:lvlText w:val="•"/>
      <w:lvlJc w:val="left"/>
      <w:pPr>
        <w:tabs>
          <w:tab w:val="num" w:pos="3960"/>
        </w:tabs>
        <w:ind w:left="3960" w:hanging="360"/>
      </w:pPr>
      <w:rPr>
        <w:rFonts w:ascii="Arial" w:hAnsi="Arial" w:hint="default"/>
      </w:rPr>
    </w:lvl>
    <w:lvl w:ilvl="6" w:tplc="F12CB668" w:tentative="1">
      <w:start w:val="1"/>
      <w:numFmt w:val="bullet"/>
      <w:lvlText w:val="•"/>
      <w:lvlJc w:val="left"/>
      <w:pPr>
        <w:tabs>
          <w:tab w:val="num" w:pos="4680"/>
        </w:tabs>
        <w:ind w:left="4680" w:hanging="360"/>
      </w:pPr>
      <w:rPr>
        <w:rFonts w:ascii="Arial" w:hAnsi="Arial" w:hint="default"/>
      </w:rPr>
    </w:lvl>
    <w:lvl w:ilvl="7" w:tplc="6BA8A8FC" w:tentative="1">
      <w:start w:val="1"/>
      <w:numFmt w:val="bullet"/>
      <w:lvlText w:val="•"/>
      <w:lvlJc w:val="left"/>
      <w:pPr>
        <w:tabs>
          <w:tab w:val="num" w:pos="5400"/>
        </w:tabs>
        <w:ind w:left="5400" w:hanging="360"/>
      </w:pPr>
      <w:rPr>
        <w:rFonts w:ascii="Arial" w:hAnsi="Arial" w:hint="default"/>
      </w:rPr>
    </w:lvl>
    <w:lvl w:ilvl="8" w:tplc="51801B7E" w:tentative="1">
      <w:start w:val="1"/>
      <w:numFmt w:val="bullet"/>
      <w:lvlText w:val="•"/>
      <w:lvlJc w:val="left"/>
      <w:pPr>
        <w:tabs>
          <w:tab w:val="num" w:pos="6120"/>
        </w:tabs>
        <w:ind w:left="6120" w:hanging="360"/>
      </w:pPr>
      <w:rPr>
        <w:rFonts w:ascii="Arial" w:hAnsi="Arial" w:hint="default"/>
      </w:rPr>
    </w:lvl>
  </w:abstractNum>
  <w:abstractNum w:abstractNumId="50" w15:restartNumberingAfterBreak="0">
    <w:nsid w:val="51266B1F"/>
    <w:multiLevelType w:val="hybridMultilevel"/>
    <w:tmpl w:val="46AED28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1" w15:restartNumberingAfterBreak="0">
    <w:nsid w:val="52524D14"/>
    <w:multiLevelType w:val="hybridMultilevel"/>
    <w:tmpl w:val="9A66C3E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2" w15:restartNumberingAfterBreak="0">
    <w:nsid w:val="55600916"/>
    <w:multiLevelType w:val="hybridMultilevel"/>
    <w:tmpl w:val="97B2EE66"/>
    <w:lvl w:ilvl="0" w:tplc="D9202A10">
      <w:start w:val="1"/>
      <w:numFmt w:val="bullet"/>
      <w:lvlText w:val=""/>
      <w:lvlJc w:val="left"/>
      <w:pPr>
        <w:tabs>
          <w:tab w:val="num" w:pos="720"/>
        </w:tabs>
        <w:ind w:left="720" w:hanging="360"/>
      </w:pPr>
      <w:rPr>
        <w:rFonts w:ascii="Symbol" w:hAnsi="Symbol" w:hint="default"/>
        <w:sz w:val="20"/>
      </w:rPr>
    </w:lvl>
    <w:lvl w:ilvl="1" w:tplc="16ECC2D4">
      <w:start w:val="1"/>
      <w:numFmt w:val="bullet"/>
      <w:lvlText w:val="o"/>
      <w:lvlJc w:val="left"/>
      <w:pPr>
        <w:tabs>
          <w:tab w:val="num" w:pos="1440"/>
        </w:tabs>
        <w:ind w:left="1440" w:hanging="360"/>
      </w:pPr>
      <w:rPr>
        <w:rFonts w:ascii="Courier New" w:hAnsi="Courier New" w:hint="default"/>
        <w:sz w:val="20"/>
      </w:rPr>
    </w:lvl>
    <w:lvl w:ilvl="2" w:tplc="BBEA7D58" w:tentative="1">
      <w:start w:val="1"/>
      <w:numFmt w:val="bullet"/>
      <w:lvlText w:val=""/>
      <w:lvlJc w:val="left"/>
      <w:pPr>
        <w:tabs>
          <w:tab w:val="num" w:pos="2160"/>
        </w:tabs>
        <w:ind w:left="2160" w:hanging="360"/>
      </w:pPr>
      <w:rPr>
        <w:rFonts w:ascii="Wingdings" w:hAnsi="Wingdings" w:hint="default"/>
        <w:sz w:val="20"/>
      </w:rPr>
    </w:lvl>
    <w:lvl w:ilvl="3" w:tplc="0BBCADF2" w:tentative="1">
      <w:start w:val="1"/>
      <w:numFmt w:val="bullet"/>
      <w:lvlText w:val=""/>
      <w:lvlJc w:val="left"/>
      <w:pPr>
        <w:tabs>
          <w:tab w:val="num" w:pos="2880"/>
        </w:tabs>
        <w:ind w:left="2880" w:hanging="360"/>
      </w:pPr>
      <w:rPr>
        <w:rFonts w:ascii="Wingdings" w:hAnsi="Wingdings" w:hint="default"/>
        <w:sz w:val="20"/>
      </w:rPr>
    </w:lvl>
    <w:lvl w:ilvl="4" w:tplc="A296BC20" w:tentative="1">
      <w:start w:val="1"/>
      <w:numFmt w:val="bullet"/>
      <w:lvlText w:val=""/>
      <w:lvlJc w:val="left"/>
      <w:pPr>
        <w:tabs>
          <w:tab w:val="num" w:pos="3600"/>
        </w:tabs>
        <w:ind w:left="3600" w:hanging="360"/>
      </w:pPr>
      <w:rPr>
        <w:rFonts w:ascii="Wingdings" w:hAnsi="Wingdings" w:hint="default"/>
        <w:sz w:val="20"/>
      </w:rPr>
    </w:lvl>
    <w:lvl w:ilvl="5" w:tplc="BFBE677C" w:tentative="1">
      <w:start w:val="1"/>
      <w:numFmt w:val="bullet"/>
      <w:lvlText w:val=""/>
      <w:lvlJc w:val="left"/>
      <w:pPr>
        <w:tabs>
          <w:tab w:val="num" w:pos="4320"/>
        </w:tabs>
        <w:ind w:left="4320" w:hanging="360"/>
      </w:pPr>
      <w:rPr>
        <w:rFonts w:ascii="Wingdings" w:hAnsi="Wingdings" w:hint="default"/>
        <w:sz w:val="20"/>
      </w:rPr>
    </w:lvl>
    <w:lvl w:ilvl="6" w:tplc="5DCE33EE" w:tentative="1">
      <w:start w:val="1"/>
      <w:numFmt w:val="bullet"/>
      <w:lvlText w:val=""/>
      <w:lvlJc w:val="left"/>
      <w:pPr>
        <w:tabs>
          <w:tab w:val="num" w:pos="5040"/>
        </w:tabs>
        <w:ind w:left="5040" w:hanging="360"/>
      </w:pPr>
      <w:rPr>
        <w:rFonts w:ascii="Wingdings" w:hAnsi="Wingdings" w:hint="default"/>
        <w:sz w:val="20"/>
      </w:rPr>
    </w:lvl>
    <w:lvl w:ilvl="7" w:tplc="7CBE2CBC" w:tentative="1">
      <w:start w:val="1"/>
      <w:numFmt w:val="bullet"/>
      <w:lvlText w:val=""/>
      <w:lvlJc w:val="left"/>
      <w:pPr>
        <w:tabs>
          <w:tab w:val="num" w:pos="5760"/>
        </w:tabs>
        <w:ind w:left="5760" w:hanging="360"/>
      </w:pPr>
      <w:rPr>
        <w:rFonts w:ascii="Wingdings" w:hAnsi="Wingdings" w:hint="default"/>
        <w:sz w:val="20"/>
      </w:rPr>
    </w:lvl>
    <w:lvl w:ilvl="8" w:tplc="7BD8758E"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77272D8"/>
    <w:multiLevelType w:val="hybridMultilevel"/>
    <w:tmpl w:val="DFDA698E"/>
    <w:lvl w:ilvl="0" w:tplc="CD26DC4E">
      <w:start w:val="1"/>
      <w:numFmt w:val="decimal"/>
      <w:suff w:val="space"/>
      <w:lvlText w:val="Chapter %1"/>
      <w:lvlJc w:val="left"/>
      <w:pPr>
        <w:ind w:left="0" w:firstLine="0"/>
      </w:pPr>
      <w:rPr>
        <w:rFonts w:hint="default"/>
      </w:rPr>
    </w:lvl>
    <w:lvl w:ilvl="1" w:tplc="4536B006">
      <w:start w:val="1"/>
      <w:numFmt w:val="decimal"/>
      <w:lvlRestart w:val="0"/>
      <w:suff w:val="nothing"/>
      <w:lvlText w:val="Chapter %2: \n"/>
      <w:lvlJc w:val="left"/>
      <w:pPr>
        <w:ind w:left="0" w:firstLine="0"/>
      </w:pPr>
      <w:rPr>
        <w:rFonts w:hint="default"/>
      </w:rPr>
    </w:lvl>
    <w:lvl w:ilvl="2" w:tplc="7A82728E">
      <w:start w:val="1"/>
      <w:numFmt w:val="none"/>
      <w:pStyle w:val="Heading3"/>
      <w:suff w:val="nothing"/>
      <w:lvlText w:val=""/>
      <w:lvlJc w:val="left"/>
      <w:pPr>
        <w:ind w:left="0" w:firstLine="0"/>
      </w:pPr>
      <w:rPr>
        <w:rFonts w:hint="default"/>
      </w:rPr>
    </w:lvl>
    <w:lvl w:ilvl="3" w:tplc="EC3C655E">
      <w:start w:val="1"/>
      <w:numFmt w:val="none"/>
      <w:pStyle w:val="Heading4"/>
      <w:suff w:val="nothing"/>
      <w:lvlText w:val=""/>
      <w:lvlJc w:val="left"/>
      <w:pPr>
        <w:ind w:left="0" w:firstLine="0"/>
      </w:pPr>
      <w:rPr>
        <w:rFonts w:hint="default"/>
      </w:rPr>
    </w:lvl>
    <w:lvl w:ilvl="4" w:tplc="634834E0">
      <w:start w:val="1"/>
      <w:numFmt w:val="none"/>
      <w:pStyle w:val="Heading5"/>
      <w:suff w:val="nothing"/>
      <w:lvlText w:val=""/>
      <w:lvlJc w:val="left"/>
      <w:pPr>
        <w:ind w:left="0" w:firstLine="0"/>
      </w:pPr>
      <w:rPr>
        <w:rFonts w:hint="default"/>
      </w:rPr>
    </w:lvl>
    <w:lvl w:ilvl="5" w:tplc="6926720E">
      <w:start w:val="1"/>
      <w:numFmt w:val="none"/>
      <w:pStyle w:val="Heading6"/>
      <w:suff w:val="nothing"/>
      <w:lvlText w:val=""/>
      <w:lvlJc w:val="left"/>
      <w:pPr>
        <w:ind w:left="0" w:firstLine="0"/>
      </w:pPr>
      <w:rPr>
        <w:rFonts w:hint="default"/>
      </w:rPr>
    </w:lvl>
    <w:lvl w:ilvl="6" w:tplc="17FA174A">
      <w:start w:val="1"/>
      <w:numFmt w:val="none"/>
      <w:pStyle w:val="Heading7"/>
      <w:suff w:val="nothing"/>
      <w:lvlText w:val=""/>
      <w:lvlJc w:val="left"/>
      <w:pPr>
        <w:ind w:left="0" w:firstLine="0"/>
      </w:pPr>
      <w:rPr>
        <w:rFonts w:hint="default"/>
      </w:rPr>
    </w:lvl>
    <w:lvl w:ilvl="7" w:tplc="F5EACAAC">
      <w:start w:val="1"/>
      <w:numFmt w:val="none"/>
      <w:pStyle w:val="Heading8"/>
      <w:suff w:val="nothing"/>
      <w:lvlText w:val=""/>
      <w:lvlJc w:val="left"/>
      <w:pPr>
        <w:ind w:left="0" w:firstLine="0"/>
      </w:pPr>
      <w:rPr>
        <w:rFonts w:hint="default"/>
      </w:rPr>
    </w:lvl>
    <w:lvl w:ilvl="8" w:tplc="A184C006">
      <w:start w:val="1"/>
      <w:numFmt w:val="none"/>
      <w:pStyle w:val="Heading9"/>
      <w:suff w:val="nothing"/>
      <w:lvlText w:val=""/>
      <w:lvlJc w:val="left"/>
      <w:pPr>
        <w:ind w:left="0" w:firstLine="0"/>
      </w:pPr>
      <w:rPr>
        <w:rFonts w:hint="default"/>
      </w:rPr>
    </w:lvl>
  </w:abstractNum>
  <w:abstractNum w:abstractNumId="54" w15:restartNumberingAfterBreak="0">
    <w:nsid w:val="57AD41E3"/>
    <w:multiLevelType w:val="hybridMultilevel"/>
    <w:tmpl w:val="A2423666"/>
    <w:lvl w:ilvl="0" w:tplc="4809000F">
      <w:start w:val="1"/>
      <w:numFmt w:val="decimal"/>
      <w:lvlText w:val="%1."/>
      <w:lvlJc w:val="left"/>
      <w:pPr>
        <w:tabs>
          <w:tab w:val="num" w:pos="720"/>
        </w:tabs>
        <w:ind w:left="720" w:hanging="360"/>
      </w:pPr>
      <w:rPr>
        <w:rFonts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5" w15:restartNumberingAfterBreak="0">
    <w:nsid w:val="580639B0"/>
    <w:multiLevelType w:val="hybridMultilevel"/>
    <w:tmpl w:val="689481E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6" w15:restartNumberingAfterBreak="0">
    <w:nsid w:val="586C64CE"/>
    <w:multiLevelType w:val="hybridMultilevel"/>
    <w:tmpl w:val="EED64D94"/>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7" w15:restartNumberingAfterBreak="0">
    <w:nsid w:val="59BD7F08"/>
    <w:multiLevelType w:val="hybridMultilevel"/>
    <w:tmpl w:val="7642549A"/>
    <w:lvl w:ilvl="0" w:tplc="15B62A66">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8" w15:restartNumberingAfterBreak="0">
    <w:nsid w:val="62035B6D"/>
    <w:multiLevelType w:val="hybridMultilevel"/>
    <w:tmpl w:val="D30C2EF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9" w15:restartNumberingAfterBreak="0">
    <w:nsid w:val="658739C3"/>
    <w:multiLevelType w:val="hybridMultilevel"/>
    <w:tmpl w:val="45F428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0" w15:restartNumberingAfterBreak="0">
    <w:nsid w:val="6590235A"/>
    <w:multiLevelType w:val="hybridMultilevel"/>
    <w:tmpl w:val="C428EFF8"/>
    <w:lvl w:ilvl="0" w:tplc="EE783460">
      <w:numFmt w:val="bullet"/>
      <w:lvlText w:val=""/>
      <w:lvlJc w:val="left"/>
      <w:pPr>
        <w:ind w:left="720" w:hanging="360"/>
      </w:pPr>
      <w:rPr>
        <w:rFonts w:ascii="Symbol" w:eastAsiaTheme="minorHAnsi" w:hAnsi="Symbol"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1" w15:restartNumberingAfterBreak="0">
    <w:nsid w:val="659A097C"/>
    <w:multiLevelType w:val="hybridMultilevel"/>
    <w:tmpl w:val="1F3816E4"/>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2" w15:restartNumberingAfterBreak="0">
    <w:nsid w:val="673110CD"/>
    <w:multiLevelType w:val="hybridMultilevel"/>
    <w:tmpl w:val="07EA1A98"/>
    <w:lvl w:ilvl="0" w:tplc="98B628FE">
      <w:start w:val="1"/>
      <w:numFmt w:val="bullet"/>
      <w:pStyle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3" w15:restartNumberingAfterBreak="0">
    <w:nsid w:val="67556819"/>
    <w:multiLevelType w:val="hybridMultilevel"/>
    <w:tmpl w:val="B300956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4" w15:restartNumberingAfterBreak="0">
    <w:nsid w:val="696351F0"/>
    <w:multiLevelType w:val="hybridMultilevel"/>
    <w:tmpl w:val="6FCC4E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5" w15:restartNumberingAfterBreak="0">
    <w:nsid w:val="6AF34B79"/>
    <w:multiLevelType w:val="hybridMultilevel"/>
    <w:tmpl w:val="65EEB9FC"/>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6B2D6A8A"/>
    <w:multiLevelType w:val="hybridMultilevel"/>
    <w:tmpl w:val="CAFCC280"/>
    <w:lvl w:ilvl="0" w:tplc="1C123E3C">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7" w15:restartNumberingAfterBreak="0">
    <w:nsid w:val="6D356210"/>
    <w:multiLevelType w:val="hybridMultilevel"/>
    <w:tmpl w:val="B254D0A2"/>
    <w:lvl w:ilvl="0" w:tplc="66D8F440">
      <w:start w:val="1"/>
      <w:numFmt w:val="bullet"/>
      <w:lvlText w:val=""/>
      <w:lvlJc w:val="left"/>
      <w:pPr>
        <w:tabs>
          <w:tab w:val="num" w:pos="720"/>
        </w:tabs>
        <w:ind w:left="720" w:hanging="360"/>
      </w:pPr>
      <w:rPr>
        <w:rFonts w:ascii="Symbol" w:hAnsi="Symbol" w:hint="default"/>
        <w:sz w:val="20"/>
      </w:rPr>
    </w:lvl>
    <w:lvl w:ilvl="1" w:tplc="E020ABBE">
      <w:start w:val="1"/>
      <w:numFmt w:val="bullet"/>
      <w:lvlText w:val="o"/>
      <w:lvlJc w:val="left"/>
      <w:pPr>
        <w:tabs>
          <w:tab w:val="num" w:pos="1440"/>
        </w:tabs>
        <w:ind w:left="1440" w:hanging="360"/>
      </w:pPr>
      <w:rPr>
        <w:rFonts w:ascii="Courier New" w:hAnsi="Courier New" w:hint="default"/>
        <w:sz w:val="20"/>
      </w:rPr>
    </w:lvl>
    <w:lvl w:ilvl="2" w:tplc="32A8DB88" w:tentative="1">
      <w:start w:val="1"/>
      <w:numFmt w:val="bullet"/>
      <w:lvlText w:val=""/>
      <w:lvlJc w:val="left"/>
      <w:pPr>
        <w:tabs>
          <w:tab w:val="num" w:pos="2160"/>
        </w:tabs>
        <w:ind w:left="2160" w:hanging="360"/>
      </w:pPr>
      <w:rPr>
        <w:rFonts w:ascii="Wingdings" w:hAnsi="Wingdings" w:hint="default"/>
        <w:sz w:val="20"/>
      </w:rPr>
    </w:lvl>
    <w:lvl w:ilvl="3" w:tplc="7290A0E0" w:tentative="1">
      <w:start w:val="1"/>
      <w:numFmt w:val="bullet"/>
      <w:lvlText w:val=""/>
      <w:lvlJc w:val="left"/>
      <w:pPr>
        <w:tabs>
          <w:tab w:val="num" w:pos="2880"/>
        </w:tabs>
        <w:ind w:left="2880" w:hanging="360"/>
      </w:pPr>
      <w:rPr>
        <w:rFonts w:ascii="Wingdings" w:hAnsi="Wingdings" w:hint="default"/>
        <w:sz w:val="20"/>
      </w:rPr>
    </w:lvl>
    <w:lvl w:ilvl="4" w:tplc="62E46200" w:tentative="1">
      <w:start w:val="1"/>
      <w:numFmt w:val="bullet"/>
      <w:lvlText w:val=""/>
      <w:lvlJc w:val="left"/>
      <w:pPr>
        <w:tabs>
          <w:tab w:val="num" w:pos="3600"/>
        </w:tabs>
        <w:ind w:left="3600" w:hanging="360"/>
      </w:pPr>
      <w:rPr>
        <w:rFonts w:ascii="Wingdings" w:hAnsi="Wingdings" w:hint="default"/>
        <w:sz w:val="20"/>
      </w:rPr>
    </w:lvl>
    <w:lvl w:ilvl="5" w:tplc="12F0CE8A" w:tentative="1">
      <w:start w:val="1"/>
      <w:numFmt w:val="bullet"/>
      <w:lvlText w:val=""/>
      <w:lvlJc w:val="left"/>
      <w:pPr>
        <w:tabs>
          <w:tab w:val="num" w:pos="4320"/>
        </w:tabs>
        <w:ind w:left="4320" w:hanging="360"/>
      </w:pPr>
      <w:rPr>
        <w:rFonts w:ascii="Wingdings" w:hAnsi="Wingdings" w:hint="default"/>
        <w:sz w:val="20"/>
      </w:rPr>
    </w:lvl>
    <w:lvl w:ilvl="6" w:tplc="0CB24DC8" w:tentative="1">
      <w:start w:val="1"/>
      <w:numFmt w:val="bullet"/>
      <w:lvlText w:val=""/>
      <w:lvlJc w:val="left"/>
      <w:pPr>
        <w:tabs>
          <w:tab w:val="num" w:pos="5040"/>
        </w:tabs>
        <w:ind w:left="5040" w:hanging="360"/>
      </w:pPr>
      <w:rPr>
        <w:rFonts w:ascii="Wingdings" w:hAnsi="Wingdings" w:hint="default"/>
        <w:sz w:val="20"/>
      </w:rPr>
    </w:lvl>
    <w:lvl w:ilvl="7" w:tplc="75F6F3A2" w:tentative="1">
      <w:start w:val="1"/>
      <w:numFmt w:val="bullet"/>
      <w:lvlText w:val=""/>
      <w:lvlJc w:val="left"/>
      <w:pPr>
        <w:tabs>
          <w:tab w:val="num" w:pos="5760"/>
        </w:tabs>
        <w:ind w:left="5760" w:hanging="360"/>
      </w:pPr>
      <w:rPr>
        <w:rFonts w:ascii="Wingdings" w:hAnsi="Wingdings" w:hint="default"/>
        <w:sz w:val="20"/>
      </w:rPr>
    </w:lvl>
    <w:lvl w:ilvl="8" w:tplc="414C7F24"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F1A1ABC"/>
    <w:multiLevelType w:val="hybridMultilevel"/>
    <w:tmpl w:val="C9B4A43C"/>
    <w:lvl w:ilvl="0" w:tplc="3814BC08">
      <w:start w:val="1"/>
      <w:numFmt w:val="bullet"/>
      <w:lvlText w:val=""/>
      <w:lvlJc w:val="left"/>
      <w:pPr>
        <w:tabs>
          <w:tab w:val="num" w:pos="720"/>
        </w:tabs>
        <w:ind w:left="720" w:hanging="360"/>
      </w:pPr>
      <w:rPr>
        <w:rFonts w:ascii="Symbol" w:hAnsi="Symbol" w:hint="default"/>
        <w:sz w:val="20"/>
      </w:rPr>
    </w:lvl>
    <w:lvl w:ilvl="1" w:tplc="FA9CCCA8">
      <w:start w:val="1"/>
      <w:numFmt w:val="bullet"/>
      <w:lvlText w:val="o"/>
      <w:lvlJc w:val="left"/>
      <w:pPr>
        <w:tabs>
          <w:tab w:val="num" w:pos="1440"/>
        </w:tabs>
        <w:ind w:left="1440" w:hanging="360"/>
      </w:pPr>
      <w:rPr>
        <w:rFonts w:ascii="Courier New" w:hAnsi="Courier New" w:hint="default"/>
        <w:sz w:val="20"/>
      </w:rPr>
    </w:lvl>
    <w:lvl w:ilvl="2" w:tplc="DD00CDD0" w:tentative="1">
      <w:start w:val="1"/>
      <w:numFmt w:val="bullet"/>
      <w:lvlText w:val=""/>
      <w:lvlJc w:val="left"/>
      <w:pPr>
        <w:tabs>
          <w:tab w:val="num" w:pos="2160"/>
        </w:tabs>
        <w:ind w:left="2160" w:hanging="360"/>
      </w:pPr>
      <w:rPr>
        <w:rFonts w:ascii="Wingdings" w:hAnsi="Wingdings" w:hint="default"/>
        <w:sz w:val="20"/>
      </w:rPr>
    </w:lvl>
    <w:lvl w:ilvl="3" w:tplc="4E6273E4" w:tentative="1">
      <w:start w:val="1"/>
      <w:numFmt w:val="bullet"/>
      <w:lvlText w:val=""/>
      <w:lvlJc w:val="left"/>
      <w:pPr>
        <w:tabs>
          <w:tab w:val="num" w:pos="2880"/>
        </w:tabs>
        <w:ind w:left="2880" w:hanging="360"/>
      </w:pPr>
      <w:rPr>
        <w:rFonts w:ascii="Wingdings" w:hAnsi="Wingdings" w:hint="default"/>
        <w:sz w:val="20"/>
      </w:rPr>
    </w:lvl>
    <w:lvl w:ilvl="4" w:tplc="6D724972" w:tentative="1">
      <w:start w:val="1"/>
      <w:numFmt w:val="bullet"/>
      <w:lvlText w:val=""/>
      <w:lvlJc w:val="left"/>
      <w:pPr>
        <w:tabs>
          <w:tab w:val="num" w:pos="3600"/>
        </w:tabs>
        <w:ind w:left="3600" w:hanging="360"/>
      </w:pPr>
      <w:rPr>
        <w:rFonts w:ascii="Wingdings" w:hAnsi="Wingdings" w:hint="default"/>
        <w:sz w:val="20"/>
      </w:rPr>
    </w:lvl>
    <w:lvl w:ilvl="5" w:tplc="2B80418E" w:tentative="1">
      <w:start w:val="1"/>
      <w:numFmt w:val="bullet"/>
      <w:lvlText w:val=""/>
      <w:lvlJc w:val="left"/>
      <w:pPr>
        <w:tabs>
          <w:tab w:val="num" w:pos="4320"/>
        </w:tabs>
        <w:ind w:left="4320" w:hanging="360"/>
      </w:pPr>
      <w:rPr>
        <w:rFonts w:ascii="Wingdings" w:hAnsi="Wingdings" w:hint="default"/>
        <w:sz w:val="20"/>
      </w:rPr>
    </w:lvl>
    <w:lvl w:ilvl="6" w:tplc="56580430" w:tentative="1">
      <w:start w:val="1"/>
      <w:numFmt w:val="bullet"/>
      <w:lvlText w:val=""/>
      <w:lvlJc w:val="left"/>
      <w:pPr>
        <w:tabs>
          <w:tab w:val="num" w:pos="5040"/>
        </w:tabs>
        <w:ind w:left="5040" w:hanging="360"/>
      </w:pPr>
      <w:rPr>
        <w:rFonts w:ascii="Wingdings" w:hAnsi="Wingdings" w:hint="default"/>
        <w:sz w:val="20"/>
      </w:rPr>
    </w:lvl>
    <w:lvl w:ilvl="7" w:tplc="2848C8C6" w:tentative="1">
      <w:start w:val="1"/>
      <w:numFmt w:val="bullet"/>
      <w:lvlText w:val=""/>
      <w:lvlJc w:val="left"/>
      <w:pPr>
        <w:tabs>
          <w:tab w:val="num" w:pos="5760"/>
        </w:tabs>
        <w:ind w:left="5760" w:hanging="360"/>
      </w:pPr>
      <w:rPr>
        <w:rFonts w:ascii="Wingdings" w:hAnsi="Wingdings" w:hint="default"/>
        <w:sz w:val="20"/>
      </w:rPr>
    </w:lvl>
    <w:lvl w:ilvl="8" w:tplc="0D2EDC1A"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4F34E9A"/>
    <w:multiLevelType w:val="hybridMultilevel"/>
    <w:tmpl w:val="5BF43B2A"/>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0" w15:restartNumberingAfterBreak="0">
    <w:nsid w:val="75B610DD"/>
    <w:multiLevelType w:val="hybridMultilevel"/>
    <w:tmpl w:val="FFFFFFFF"/>
    <w:lvl w:ilvl="0" w:tplc="5FB2A59E">
      <w:start w:val="1"/>
      <w:numFmt w:val="bullet"/>
      <w:lvlText w:val=""/>
      <w:lvlJc w:val="left"/>
      <w:pPr>
        <w:ind w:left="720" w:hanging="360"/>
      </w:pPr>
      <w:rPr>
        <w:rFonts w:ascii="Wingdings" w:hAnsi="Wingdings" w:hint="default"/>
      </w:rPr>
    </w:lvl>
    <w:lvl w:ilvl="1" w:tplc="4E5EEA1A">
      <w:start w:val="1"/>
      <w:numFmt w:val="bullet"/>
      <w:lvlText w:val="o"/>
      <w:lvlJc w:val="left"/>
      <w:pPr>
        <w:ind w:left="1440" w:hanging="360"/>
      </w:pPr>
      <w:rPr>
        <w:rFonts w:ascii="Courier New" w:hAnsi="Courier New" w:hint="default"/>
      </w:rPr>
    </w:lvl>
    <w:lvl w:ilvl="2" w:tplc="6614AD04">
      <w:start w:val="1"/>
      <w:numFmt w:val="bullet"/>
      <w:lvlText w:val=""/>
      <w:lvlJc w:val="left"/>
      <w:pPr>
        <w:ind w:left="2160" w:hanging="360"/>
      </w:pPr>
      <w:rPr>
        <w:rFonts w:ascii="Wingdings" w:hAnsi="Wingdings" w:hint="default"/>
      </w:rPr>
    </w:lvl>
    <w:lvl w:ilvl="3" w:tplc="22FEB18C">
      <w:start w:val="1"/>
      <w:numFmt w:val="bullet"/>
      <w:lvlText w:val=""/>
      <w:lvlJc w:val="left"/>
      <w:pPr>
        <w:ind w:left="2880" w:hanging="360"/>
      </w:pPr>
      <w:rPr>
        <w:rFonts w:ascii="Symbol" w:hAnsi="Symbol" w:hint="default"/>
      </w:rPr>
    </w:lvl>
    <w:lvl w:ilvl="4" w:tplc="CEBC7664">
      <w:start w:val="1"/>
      <w:numFmt w:val="bullet"/>
      <w:lvlText w:val="o"/>
      <w:lvlJc w:val="left"/>
      <w:pPr>
        <w:ind w:left="3600" w:hanging="360"/>
      </w:pPr>
      <w:rPr>
        <w:rFonts w:ascii="Courier New" w:hAnsi="Courier New" w:hint="default"/>
      </w:rPr>
    </w:lvl>
    <w:lvl w:ilvl="5" w:tplc="38EAC00A">
      <w:start w:val="1"/>
      <w:numFmt w:val="bullet"/>
      <w:lvlText w:val=""/>
      <w:lvlJc w:val="left"/>
      <w:pPr>
        <w:ind w:left="4320" w:hanging="360"/>
      </w:pPr>
      <w:rPr>
        <w:rFonts w:ascii="Wingdings" w:hAnsi="Wingdings" w:hint="default"/>
      </w:rPr>
    </w:lvl>
    <w:lvl w:ilvl="6" w:tplc="B9F45C3E">
      <w:start w:val="1"/>
      <w:numFmt w:val="bullet"/>
      <w:lvlText w:val=""/>
      <w:lvlJc w:val="left"/>
      <w:pPr>
        <w:ind w:left="5040" w:hanging="360"/>
      </w:pPr>
      <w:rPr>
        <w:rFonts w:ascii="Symbol" w:hAnsi="Symbol" w:hint="default"/>
      </w:rPr>
    </w:lvl>
    <w:lvl w:ilvl="7" w:tplc="33A81216">
      <w:start w:val="1"/>
      <w:numFmt w:val="bullet"/>
      <w:lvlText w:val="o"/>
      <w:lvlJc w:val="left"/>
      <w:pPr>
        <w:ind w:left="5760" w:hanging="360"/>
      </w:pPr>
      <w:rPr>
        <w:rFonts w:ascii="Courier New" w:hAnsi="Courier New" w:hint="default"/>
      </w:rPr>
    </w:lvl>
    <w:lvl w:ilvl="8" w:tplc="3954B00A">
      <w:start w:val="1"/>
      <w:numFmt w:val="bullet"/>
      <w:lvlText w:val=""/>
      <w:lvlJc w:val="left"/>
      <w:pPr>
        <w:ind w:left="6480" w:hanging="360"/>
      </w:pPr>
      <w:rPr>
        <w:rFonts w:ascii="Wingdings" w:hAnsi="Wingdings" w:hint="default"/>
      </w:rPr>
    </w:lvl>
  </w:abstractNum>
  <w:abstractNum w:abstractNumId="71" w15:restartNumberingAfterBreak="0">
    <w:nsid w:val="77E854A2"/>
    <w:multiLevelType w:val="hybridMultilevel"/>
    <w:tmpl w:val="031A50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2" w15:restartNumberingAfterBreak="0">
    <w:nsid w:val="78F358C2"/>
    <w:multiLevelType w:val="hybridMultilevel"/>
    <w:tmpl w:val="C9B4A43C"/>
    <w:lvl w:ilvl="0" w:tplc="3AFC3C2C">
      <w:start w:val="1"/>
      <w:numFmt w:val="bullet"/>
      <w:lvlText w:val=""/>
      <w:lvlJc w:val="left"/>
      <w:pPr>
        <w:tabs>
          <w:tab w:val="num" w:pos="720"/>
        </w:tabs>
        <w:ind w:left="720" w:hanging="360"/>
      </w:pPr>
      <w:rPr>
        <w:rFonts w:ascii="Symbol" w:hAnsi="Symbol" w:hint="default"/>
        <w:sz w:val="20"/>
      </w:rPr>
    </w:lvl>
    <w:lvl w:ilvl="1" w:tplc="DE68FB80">
      <w:start w:val="1"/>
      <w:numFmt w:val="bullet"/>
      <w:lvlText w:val="o"/>
      <w:lvlJc w:val="left"/>
      <w:pPr>
        <w:tabs>
          <w:tab w:val="num" w:pos="1440"/>
        </w:tabs>
        <w:ind w:left="1440" w:hanging="360"/>
      </w:pPr>
      <w:rPr>
        <w:rFonts w:ascii="Courier New" w:hAnsi="Courier New" w:hint="default"/>
        <w:sz w:val="20"/>
      </w:rPr>
    </w:lvl>
    <w:lvl w:ilvl="2" w:tplc="1518B63C" w:tentative="1">
      <w:start w:val="1"/>
      <w:numFmt w:val="bullet"/>
      <w:lvlText w:val=""/>
      <w:lvlJc w:val="left"/>
      <w:pPr>
        <w:tabs>
          <w:tab w:val="num" w:pos="2160"/>
        </w:tabs>
        <w:ind w:left="2160" w:hanging="360"/>
      </w:pPr>
      <w:rPr>
        <w:rFonts w:ascii="Wingdings" w:hAnsi="Wingdings" w:hint="default"/>
        <w:sz w:val="20"/>
      </w:rPr>
    </w:lvl>
    <w:lvl w:ilvl="3" w:tplc="AAA29C9C" w:tentative="1">
      <w:start w:val="1"/>
      <w:numFmt w:val="bullet"/>
      <w:lvlText w:val=""/>
      <w:lvlJc w:val="left"/>
      <w:pPr>
        <w:tabs>
          <w:tab w:val="num" w:pos="2880"/>
        </w:tabs>
        <w:ind w:left="2880" w:hanging="360"/>
      </w:pPr>
      <w:rPr>
        <w:rFonts w:ascii="Wingdings" w:hAnsi="Wingdings" w:hint="default"/>
        <w:sz w:val="20"/>
      </w:rPr>
    </w:lvl>
    <w:lvl w:ilvl="4" w:tplc="A4ACD7D4" w:tentative="1">
      <w:start w:val="1"/>
      <w:numFmt w:val="bullet"/>
      <w:lvlText w:val=""/>
      <w:lvlJc w:val="left"/>
      <w:pPr>
        <w:tabs>
          <w:tab w:val="num" w:pos="3600"/>
        </w:tabs>
        <w:ind w:left="3600" w:hanging="360"/>
      </w:pPr>
      <w:rPr>
        <w:rFonts w:ascii="Wingdings" w:hAnsi="Wingdings" w:hint="default"/>
        <w:sz w:val="20"/>
      </w:rPr>
    </w:lvl>
    <w:lvl w:ilvl="5" w:tplc="5E10199A" w:tentative="1">
      <w:start w:val="1"/>
      <w:numFmt w:val="bullet"/>
      <w:lvlText w:val=""/>
      <w:lvlJc w:val="left"/>
      <w:pPr>
        <w:tabs>
          <w:tab w:val="num" w:pos="4320"/>
        </w:tabs>
        <w:ind w:left="4320" w:hanging="360"/>
      </w:pPr>
      <w:rPr>
        <w:rFonts w:ascii="Wingdings" w:hAnsi="Wingdings" w:hint="default"/>
        <w:sz w:val="20"/>
      </w:rPr>
    </w:lvl>
    <w:lvl w:ilvl="6" w:tplc="B1825956" w:tentative="1">
      <w:start w:val="1"/>
      <w:numFmt w:val="bullet"/>
      <w:lvlText w:val=""/>
      <w:lvlJc w:val="left"/>
      <w:pPr>
        <w:tabs>
          <w:tab w:val="num" w:pos="5040"/>
        </w:tabs>
        <w:ind w:left="5040" w:hanging="360"/>
      </w:pPr>
      <w:rPr>
        <w:rFonts w:ascii="Wingdings" w:hAnsi="Wingdings" w:hint="default"/>
        <w:sz w:val="20"/>
      </w:rPr>
    </w:lvl>
    <w:lvl w:ilvl="7" w:tplc="D2D6DD3A" w:tentative="1">
      <w:start w:val="1"/>
      <w:numFmt w:val="bullet"/>
      <w:lvlText w:val=""/>
      <w:lvlJc w:val="left"/>
      <w:pPr>
        <w:tabs>
          <w:tab w:val="num" w:pos="5760"/>
        </w:tabs>
        <w:ind w:left="5760" w:hanging="360"/>
      </w:pPr>
      <w:rPr>
        <w:rFonts w:ascii="Wingdings" w:hAnsi="Wingdings" w:hint="default"/>
        <w:sz w:val="20"/>
      </w:rPr>
    </w:lvl>
    <w:lvl w:ilvl="8" w:tplc="BB5AE33C"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9522308"/>
    <w:multiLevelType w:val="hybridMultilevel"/>
    <w:tmpl w:val="259EA2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4" w15:restartNumberingAfterBreak="0">
    <w:nsid w:val="7D144B61"/>
    <w:multiLevelType w:val="hybridMultilevel"/>
    <w:tmpl w:val="1AF4766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5" w15:restartNumberingAfterBreak="0">
    <w:nsid w:val="7E920534"/>
    <w:multiLevelType w:val="hybridMultilevel"/>
    <w:tmpl w:val="943A10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6" w15:restartNumberingAfterBreak="0">
    <w:nsid w:val="7EEE54E5"/>
    <w:multiLevelType w:val="hybridMultilevel"/>
    <w:tmpl w:val="7B4A3F40"/>
    <w:lvl w:ilvl="0" w:tplc="15B62A66">
      <w:start w:val="1"/>
      <w:numFmt w:val="bullet"/>
      <w:lvlText w:val=""/>
      <w:lvlJc w:val="left"/>
      <w:pPr>
        <w:tabs>
          <w:tab w:val="num" w:pos="720"/>
        </w:tabs>
        <w:ind w:left="720" w:hanging="360"/>
      </w:pPr>
      <w:rPr>
        <w:rFonts w:ascii="Symbol" w:hAnsi="Symbol" w:hint="default"/>
        <w:sz w:val="20"/>
      </w:rPr>
    </w:lvl>
    <w:lvl w:ilvl="1" w:tplc="F74A55EC" w:tentative="1">
      <w:start w:val="1"/>
      <w:numFmt w:val="bullet"/>
      <w:lvlText w:val="o"/>
      <w:lvlJc w:val="left"/>
      <w:pPr>
        <w:tabs>
          <w:tab w:val="num" w:pos="1440"/>
        </w:tabs>
        <w:ind w:left="1440" w:hanging="360"/>
      </w:pPr>
      <w:rPr>
        <w:rFonts w:ascii="Courier New" w:hAnsi="Courier New" w:hint="default"/>
        <w:sz w:val="20"/>
      </w:rPr>
    </w:lvl>
    <w:lvl w:ilvl="2" w:tplc="BCCA4180" w:tentative="1">
      <w:start w:val="1"/>
      <w:numFmt w:val="bullet"/>
      <w:lvlText w:val=""/>
      <w:lvlJc w:val="left"/>
      <w:pPr>
        <w:tabs>
          <w:tab w:val="num" w:pos="2160"/>
        </w:tabs>
        <w:ind w:left="2160" w:hanging="360"/>
      </w:pPr>
      <w:rPr>
        <w:rFonts w:ascii="Wingdings" w:hAnsi="Wingdings" w:hint="default"/>
        <w:sz w:val="20"/>
      </w:rPr>
    </w:lvl>
    <w:lvl w:ilvl="3" w:tplc="2436A408" w:tentative="1">
      <w:start w:val="1"/>
      <w:numFmt w:val="bullet"/>
      <w:lvlText w:val=""/>
      <w:lvlJc w:val="left"/>
      <w:pPr>
        <w:tabs>
          <w:tab w:val="num" w:pos="2880"/>
        </w:tabs>
        <w:ind w:left="2880" w:hanging="360"/>
      </w:pPr>
      <w:rPr>
        <w:rFonts w:ascii="Wingdings" w:hAnsi="Wingdings" w:hint="default"/>
        <w:sz w:val="20"/>
      </w:rPr>
    </w:lvl>
    <w:lvl w:ilvl="4" w:tplc="339E91B4" w:tentative="1">
      <w:start w:val="1"/>
      <w:numFmt w:val="bullet"/>
      <w:lvlText w:val=""/>
      <w:lvlJc w:val="left"/>
      <w:pPr>
        <w:tabs>
          <w:tab w:val="num" w:pos="3600"/>
        </w:tabs>
        <w:ind w:left="3600" w:hanging="360"/>
      </w:pPr>
      <w:rPr>
        <w:rFonts w:ascii="Wingdings" w:hAnsi="Wingdings" w:hint="default"/>
        <w:sz w:val="20"/>
      </w:rPr>
    </w:lvl>
    <w:lvl w:ilvl="5" w:tplc="5160579A" w:tentative="1">
      <w:start w:val="1"/>
      <w:numFmt w:val="bullet"/>
      <w:lvlText w:val=""/>
      <w:lvlJc w:val="left"/>
      <w:pPr>
        <w:tabs>
          <w:tab w:val="num" w:pos="4320"/>
        </w:tabs>
        <w:ind w:left="4320" w:hanging="360"/>
      </w:pPr>
      <w:rPr>
        <w:rFonts w:ascii="Wingdings" w:hAnsi="Wingdings" w:hint="default"/>
        <w:sz w:val="20"/>
      </w:rPr>
    </w:lvl>
    <w:lvl w:ilvl="6" w:tplc="048E1E2E" w:tentative="1">
      <w:start w:val="1"/>
      <w:numFmt w:val="bullet"/>
      <w:lvlText w:val=""/>
      <w:lvlJc w:val="left"/>
      <w:pPr>
        <w:tabs>
          <w:tab w:val="num" w:pos="5040"/>
        </w:tabs>
        <w:ind w:left="5040" w:hanging="360"/>
      </w:pPr>
      <w:rPr>
        <w:rFonts w:ascii="Wingdings" w:hAnsi="Wingdings" w:hint="default"/>
        <w:sz w:val="20"/>
      </w:rPr>
    </w:lvl>
    <w:lvl w:ilvl="7" w:tplc="346EBEFA" w:tentative="1">
      <w:start w:val="1"/>
      <w:numFmt w:val="bullet"/>
      <w:lvlText w:val=""/>
      <w:lvlJc w:val="left"/>
      <w:pPr>
        <w:tabs>
          <w:tab w:val="num" w:pos="5760"/>
        </w:tabs>
        <w:ind w:left="5760" w:hanging="360"/>
      </w:pPr>
      <w:rPr>
        <w:rFonts w:ascii="Wingdings" w:hAnsi="Wingdings" w:hint="default"/>
        <w:sz w:val="20"/>
      </w:rPr>
    </w:lvl>
    <w:lvl w:ilvl="8" w:tplc="F686F9AE"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67"/>
  </w:num>
  <w:num w:numId="3">
    <w:abstractNumId w:val="22"/>
  </w:num>
  <w:num w:numId="4">
    <w:abstractNumId w:val="75"/>
  </w:num>
  <w:num w:numId="5">
    <w:abstractNumId w:val="12"/>
  </w:num>
  <w:num w:numId="6">
    <w:abstractNumId w:val="72"/>
  </w:num>
  <w:num w:numId="7">
    <w:abstractNumId w:val="13"/>
  </w:num>
  <w:num w:numId="8">
    <w:abstractNumId w:val="36"/>
  </w:num>
  <w:num w:numId="9">
    <w:abstractNumId w:val="35"/>
  </w:num>
  <w:num w:numId="10">
    <w:abstractNumId w:val="15"/>
  </w:num>
  <w:num w:numId="11">
    <w:abstractNumId w:val="47"/>
  </w:num>
  <w:num w:numId="12">
    <w:abstractNumId w:val="74"/>
  </w:num>
  <w:num w:numId="13">
    <w:abstractNumId w:val="76"/>
  </w:num>
  <w:num w:numId="14">
    <w:abstractNumId w:val="44"/>
  </w:num>
  <w:num w:numId="15">
    <w:abstractNumId w:val="52"/>
  </w:num>
  <w:num w:numId="16">
    <w:abstractNumId w:val="11"/>
  </w:num>
  <w:num w:numId="17">
    <w:abstractNumId w:val="70"/>
  </w:num>
  <w:num w:numId="18">
    <w:abstractNumId w:val="62"/>
  </w:num>
  <w:num w:numId="19">
    <w:abstractNumId w:val="68"/>
  </w:num>
  <w:num w:numId="20">
    <w:abstractNumId w:val="26"/>
  </w:num>
  <w:num w:numId="21">
    <w:abstractNumId w:val="50"/>
  </w:num>
  <w:num w:numId="22">
    <w:abstractNumId w:val="48"/>
  </w:num>
  <w:num w:numId="23">
    <w:abstractNumId w:val="30"/>
  </w:num>
  <w:num w:numId="24">
    <w:abstractNumId w:val="46"/>
  </w:num>
  <w:num w:numId="25">
    <w:abstractNumId w:val="56"/>
  </w:num>
  <w:num w:numId="26">
    <w:abstractNumId w:val="69"/>
  </w:num>
  <w:num w:numId="27">
    <w:abstractNumId w:val="1"/>
  </w:num>
  <w:num w:numId="28">
    <w:abstractNumId w:val="55"/>
  </w:num>
  <w:num w:numId="29">
    <w:abstractNumId w:val="6"/>
  </w:num>
  <w:num w:numId="30">
    <w:abstractNumId w:val="3"/>
  </w:num>
  <w:num w:numId="31">
    <w:abstractNumId w:val="9"/>
  </w:num>
  <w:num w:numId="32">
    <w:abstractNumId w:val="45"/>
  </w:num>
  <w:num w:numId="33">
    <w:abstractNumId w:val="27"/>
  </w:num>
  <w:num w:numId="34">
    <w:abstractNumId w:val="29"/>
  </w:num>
  <w:num w:numId="35">
    <w:abstractNumId w:val="17"/>
  </w:num>
  <w:num w:numId="36">
    <w:abstractNumId w:val="63"/>
  </w:num>
  <w:num w:numId="37">
    <w:abstractNumId w:val="57"/>
  </w:num>
  <w:num w:numId="38">
    <w:abstractNumId w:val="66"/>
  </w:num>
  <w:num w:numId="39">
    <w:abstractNumId w:val="16"/>
  </w:num>
  <w:num w:numId="40">
    <w:abstractNumId w:val="31"/>
  </w:num>
  <w:num w:numId="41">
    <w:abstractNumId w:val="71"/>
  </w:num>
  <w:num w:numId="42">
    <w:abstractNumId w:val="49"/>
  </w:num>
  <w:num w:numId="43">
    <w:abstractNumId w:val="53"/>
  </w:num>
  <w:num w:numId="44">
    <w:abstractNumId w:val="41"/>
  </w:num>
  <w:num w:numId="45">
    <w:abstractNumId w:val="28"/>
  </w:num>
  <w:num w:numId="46">
    <w:abstractNumId w:val="59"/>
  </w:num>
  <w:num w:numId="47">
    <w:abstractNumId w:val="19"/>
  </w:num>
  <w:num w:numId="48">
    <w:abstractNumId w:val="5"/>
  </w:num>
  <w:num w:numId="49">
    <w:abstractNumId w:val="2"/>
  </w:num>
  <w:num w:numId="50">
    <w:abstractNumId w:val="42"/>
  </w:num>
  <w:num w:numId="51">
    <w:abstractNumId w:val="37"/>
  </w:num>
  <w:num w:numId="52">
    <w:abstractNumId w:val="23"/>
  </w:num>
  <w:num w:numId="53">
    <w:abstractNumId w:val="34"/>
  </w:num>
  <w:num w:numId="54">
    <w:abstractNumId w:val="43"/>
  </w:num>
  <w:num w:numId="55">
    <w:abstractNumId w:val="61"/>
  </w:num>
  <w:num w:numId="56">
    <w:abstractNumId w:val="25"/>
  </w:num>
  <w:num w:numId="57">
    <w:abstractNumId w:val="39"/>
  </w:num>
  <w:num w:numId="58">
    <w:abstractNumId w:val="32"/>
  </w:num>
  <w:num w:numId="59">
    <w:abstractNumId w:val="58"/>
  </w:num>
  <w:num w:numId="60">
    <w:abstractNumId w:val="0"/>
  </w:num>
  <w:num w:numId="61">
    <w:abstractNumId w:val="33"/>
  </w:num>
  <w:num w:numId="62">
    <w:abstractNumId w:val="51"/>
  </w:num>
  <w:num w:numId="63">
    <w:abstractNumId w:val="40"/>
  </w:num>
  <w:num w:numId="64">
    <w:abstractNumId w:val="4"/>
  </w:num>
  <w:num w:numId="65">
    <w:abstractNumId w:val="24"/>
  </w:num>
  <w:num w:numId="66">
    <w:abstractNumId w:val="60"/>
  </w:num>
  <w:num w:numId="67">
    <w:abstractNumId w:val="54"/>
  </w:num>
  <w:num w:numId="68">
    <w:abstractNumId w:val="38"/>
  </w:num>
  <w:num w:numId="69">
    <w:abstractNumId w:val="10"/>
  </w:num>
  <w:num w:numId="70">
    <w:abstractNumId w:val="65"/>
  </w:num>
  <w:num w:numId="71">
    <w:abstractNumId w:val="64"/>
  </w:num>
  <w:num w:numId="72">
    <w:abstractNumId w:val="8"/>
  </w:num>
  <w:num w:numId="73">
    <w:abstractNumId w:val="21"/>
  </w:num>
  <w:num w:numId="74">
    <w:abstractNumId w:val="20"/>
  </w:num>
  <w:num w:numId="75">
    <w:abstractNumId w:val="7"/>
  </w:num>
  <w:num w:numId="76">
    <w:abstractNumId w:val="18"/>
  </w:num>
  <w:num w:numId="77">
    <w:abstractNumId w:val="73"/>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displayBackgroundShap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yNDU0tzAyMbU0MrRQ0lEKTi0uzszPAykwrgUAFhCvtCwAAAA="/>
  </w:docVars>
  <w:rsids>
    <w:rsidRoot w:val="000B1065"/>
    <w:rsid w:val="000002C5"/>
    <w:rsid w:val="000002FF"/>
    <w:rsid w:val="00000445"/>
    <w:rsid w:val="00000F50"/>
    <w:rsid w:val="00000FCE"/>
    <w:rsid w:val="000014DA"/>
    <w:rsid w:val="0000151F"/>
    <w:rsid w:val="00001741"/>
    <w:rsid w:val="00002479"/>
    <w:rsid w:val="00002555"/>
    <w:rsid w:val="000026F8"/>
    <w:rsid w:val="0000270D"/>
    <w:rsid w:val="00002950"/>
    <w:rsid w:val="00002A1A"/>
    <w:rsid w:val="00002EB9"/>
    <w:rsid w:val="000030A1"/>
    <w:rsid w:val="00003288"/>
    <w:rsid w:val="000032EC"/>
    <w:rsid w:val="00003A7F"/>
    <w:rsid w:val="00003B97"/>
    <w:rsid w:val="00003C72"/>
    <w:rsid w:val="00003FBF"/>
    <w:rsid w:val="000040D1"/>
    <w:rsid w:val="00004569"/>
    <w:rsid w:val="000047BC"/>
    <w:rsid w:val="00004AE6"/>
    <w:rsid w:val="000056FF"/>
    <w:rsid w:val="0000585D"/>
    <w:rsid w:val="00005988"/>
    <w:rsid w:val="00005B2C"/>
    <w:rsid w:val="00005EB9"/>
    <w:rsid w:val="00006289"/>
    <w:rsid w:val="000064FB"/>
    <w:rsid w:val="00006645"/>
    <w:rsid w:val="00006F09"/>
    <w:rsid w:val="00006F22"/>
    <w:rsid w:val="0000726B"/>
    <w:rsid w:val="000073BB"/>
    <w:rsid w:val="00007456"/>
    <w:rsid w:val="00007463"/>
    <w:rsid w:val="00007D31"/>
    <w:rsid w:val="000103E5"/>
    <w:rsid w:val="00010A7F"/>
    <w:rsid w:val="00010C31"/>
    <w:rsid w:val="00010CA9"/>
    <w:rsid w:val="00010CBF"/>
    <w:rsid w:val="00010D7D"/>
    <w:rsid w:val="00010EB5"/>
    <w:rsid w:val="00010FA9"/>
    <w:rsid w:val="000110A7"/>
    <w:rsid w:val="000113EB"/>
    <w:rsid w:val="000113EE"/>
    <w:rsid w:val="000114DD"/>
    <w:rsid w:val="0001156C"/>
    <w:rsid w:val="000116FF"/>
    <w:rsid w:val="0001173C"/>
    <w:rsid w:val="00011898"/>
    <w:rsid w:val="00011B00"/>
    <w:rsid w:val="00011C2A"/>
    <w:rsid w:val="00011CE4"/>
    <w:rsid w:val="00012273"/>
    <w:rsid w:val="0001249B"/>
    <w:rsid w:val="0001254A"/>
    <w:rsid w:val="00013AD1"/>
    <w:rsid w:val="00013D9F"/>
    <w:rsid w:val="0001401B"/>
    <w:rsid w:val="0001440A"/>
    <w:rsid w:val="00014437"/>
    <w:rsid w:val="00014464"/>
    <w:rsid w:val="00014652"/>
    <w:rsid w:val="000146E8"/>
    <w:rsid w:val="00014B36"/>
    <w:rsid w:val="00014C2A"/>
    <w:rsid w:val="00014F13"/>
    <w:rsid w:val="0001500D"/>
    <w:rsid w:val="0001564F"/>
    <w:rsid w:val="000156F1"/>
    <w:rsid w:val="00015786"/>
    <w:rsid w:val="00015A6D"/>
    <w:rsid w:val="00015B32"/>
    <w:rsid w:val="00015D01"/>
    <w:rsid w:val="00015DFE"/>
    <w:rsid w:val="000164E2"/>
    <w:rsid w:val="00016A7B"/>
    <w:rsid w:val="00016CF3"/>
    <w:rsid w:val="00016E76"/>
    <w:rsid w:val="000171EA"/>
    <w:rsid w:val="000171F4"/>
    <w:rsid w:val="000172E9"/>
    <w:rsid w:val="00017389"/>
    <w:rsid w:val="0001756D"/>
    <w:rsid w:val="00017AE5"/>
    <w:rsid w:val="00017B00"/>
    <w:rsid w:val="00017B83"/>
    <w:rsid w:val="00017C56"/>
    <w:rsid w:val="00017FF7"/>
    <w:rsid w:val="000202E7"/>
    <w:rsid w:val="00020383"/>
    <w:rsid w:val="00020547"/>
    <w:rsid w:val="0002072B"/>
    <w:rsid w:val="00020AAD"/>
    <w:rsid w:val="00020B21"/>
    <w:rsid w:val="00020CE9"/>
    <w:rsid w:val="00020CF4"/>
    <w:rsid w:val="00020D2A"/>
    <w:rsid w:val="00021287"/>
    <w:rsid w:val="00021AB8"/>
    <w:rsid w:val="00021B04"/>
    <w:rsid w:val="00021B53"/>
    <w:rsid w:val="00021CD1"/>
    <w:rsid w:val="00021E9E"/>
    <w:rsid w:val="00021F97"/>
    <w:rsid w:val="000220CA"/>
    <w:rsid w:val="0002221A"/>
    <w:rsid w:val="0002274D"/>
    <w:rsid w:val="000227DC"/>
    <w:rsid w:val="00022BB7"/>
    <w:rsid w:val="00022FE2"/>
    <w:rsid w:val="00023204"/>
    <w:rsid w:val="0002341E"/>
    <w:rsid w:val="000235C0"/>
    <w:rsid w:val="00023832"/>
    <w:rsid w:val="00023977"/>
    <w:rsid w:val="00023CD4"/>
    <w:rsid w:val="00023E53"/>
    <w:rsid w:val="000240AD"/>
    <w:rsid w:val="00024385"/>
    <w:rsid w:val="00024B40"/>
    <w:rsid w:val="00024B97"/>
    <w:rsid w:val="00025292"/>
    <w:rsid w:val="000254D7"/>
    <w:rsid w:val="00025573"/>
    <w:rsid w:val="00025A59"/>
    <w:rsid w:val="00025A6A"/>
    <w:rsid w:val="00025BED"/>
    <w:rsid w:val="000262B6"/>
    <w:rsid w:val="00026416"/>
    <w:rsid w:val="00026951"/>
    <w:rsid w:val="00026E9D"/>
    <w:rsid w:val="0002707D"/>
    <w:rsid w:val="00027215"/>
    <w:rsid w:val="0002723D"/>
    <w:rsid w:val="00027479"/>
    <w:rsid w:val="00027BE6"/>
    <w:rsid w:val="00027F8A"/>
    <w:rsid w:val="0003020E"/>
    <w:rsid w:val="00030642"/>
    <w:rsid w:val="000306DA"/>
    <w:rsid w:val="00030935"/>
    <w:rsid w:val="00030A3C"/>
    <w:rsid w:val="00030C5F"/>
    <w:rsid w:val="00031084"/>
    <w:rsid w:val="000313CD"/>
    <w:rsid w:val="0003141B"/>
    <w:rsid w:val="00031432"/>
    <w:rsid w:val="0003158B"/>
    <w:rsid w:val="000317E8"/>
    <w:rsid w:val="00031A71"/>
    <w:rsid w:val="00031DA8"/>
    <w:rsid w:val="0003203C"/>
    <w:rsid w:val="000320B9"/>
    <w:rsid w:val="000321FE"/>
    <w:rsid w:val="00032348"/>
    <w:rsid w:val="000325E4"/>
    <w:rsid w:val="0003280F"/>
    <w:rsid w:val="00032A58"/>
    <w:rsid w:val="00032B30"/>
    <w:rsid w:val="00032B69"/>
    <w:rsid w:val="000335B9"/>
    <w:rsid w:val="00033733"/>
    <w:rsid w:val="0003383F"/>
    <w:rsid w:val="00033AA7"/>
    <w:rsid w:val="00033CA6"/>
    <w:rsid w:val="00034061"/>
    <w:rsid w:val="00034093"/>
    <w:rsid w:val="0003435D"/>
    <w:rsid w:val="00034437"/>
    <w:rsid w:val="00034871"/>
    <w:rsid w:val="00034A0D"/>
    <w:rsid w:val="00034F9C"/>
    <w:rsid w:val="000351DA"/>
    <w:rsid w:val="00035260"/>
    <w:rsid w:val="0003535F"/>
    <w:rsid w:val="00035599"/>
    <w:rsid w:val="000355C2"/>
    <w:rsid w:val="0003582D"/>
    <w:rsid w:val="00035AB7"/>
    <w:rsid w:val="00035C91"/>
    <w:rsid w:val="00035CAE"/>
    <w:rsid w:val="00035D21"/>
    <w:rsid w:val="00035F81"/>
    <w:rsid w:val="00035FFC"/>
    <w:rsid w:val="000361B6"/>
    <w:rsid w:val="0003656B"/>
    <w:rsid w:val="000367E9"/>
    <w:rsid w:val="0003695A"/>
    <w:rsid w:val="00036B25"/>
    <w:rsid w:val="00036DF5"/>
    <w:rsid w:val="00036FB2"/>
    <w:rsid w:val="0003742A"/>
    <w:rsid w:val="000375DE"/>
    <w:rsid w:val="0003760E"/>
    <w:rsid w:val="000379DE"/>
    <w:rsid w:val="00040049"/>
    <w:rsid w:val="000407D3"/>
    <w:rsid w:val="000408E2"/>
    <w:rsid w:val="00040966"/>
    <w:rsid w:val="00040CFC"/>
    <w:rsid w:val="00040D03"/>
    <w:rsid w:val="00040F39"/>
    <w:rsid w:val="000411FE"/>
    <w:rsid w:val="00041397"/>
    <w:rsid w:val="00041A3A"/>
    <w:rsid w:val="00041D58"/>
    <w:rsid w:val="00042196"/>
    <w:rsid w:val="0004221C"/>
    <w:rsid w:val="0004243E"/>
    <w:rsid w:val="00042454"/>
    <w:rsid w:val="0004262E"/>
    <w:rsid w:val="00042641"/>
    <w:rsid w:val="00042AAC"/>
    <w:rsid w:val="00042F75"/>
    <w:rsid w:val="00042FA1"/>
    <w:rsid w:val="000430E9"/>
    <w:rsid w:val="00043A3B"/>
    <w:rsid w:val="00043A63"/>
    <w:rsid w:val="00043B6A"/>
    <w:rsid w:val="00043C2B"/>
    <w:rsid w:val="00043D59"/>
    <w:rsid w:val="000441F6"/>
    <w:rsid w:val="000444BF"/>
    <w:rsid w:val="000444E3"/>
    <w:rsid w:val="000446B3"/>
    <w:rsid w:val="0004487D"/>
    <w:rsid w:val="0004494C"/>
    <w:rsid w:val="0004497E"/>
    <w:rsid w:val="00044EAA"/>
    <w:rsid w:val="00044F2F"/>
    <w:rsid w:val="000452E4"/>
    <w:rsid w:val="000454DE"/>
    <w:rsid w:val="000455F1"/>
    <w:rsid w:val="00045D9D"/>
    <w:rsid w:val="000460A6"/>
    <w:rsid w:val="00046310"/>
    <w:rsid w:val="000466DC"/>
    <w:rsid w:val="00046A00"/>
    <w:rsid w:val="00046B25"/>
    <w:rsid w:val="00046D31"/>
    <w:rsid w:val="000473A1"/>
    <w:rsid w:val="00047608"/>
    <w:rsid w:val="00047745"/>
    <w:rsid w:val="00047786"/>
    <w:rsid w:val="00047A6F"/>
    <w:rsid w:val="00047AE8"/>
    <w:rsid w:val="00047DAC"/>
    <w:rsid w:val="000504CE"/>
    <w:rsid w:val="0005056E"/>
    <w:rsid w:val="00050685"/>
    <w:rsid w:val="00050A28"/>
    <w:rsid w:val="00050F50"/>
    <w:rsid w:val="000512EE"/>
    <w:rsid w:val="000512F7"/>
    <w:rsid w:val="000516C9"/>
    <w:rsid w:val="00051E5A"/>
    <w:rsid w:val="000521A3"/>
    <w:rsid w:val="0005246A"/>
    <w:rsid w:val="000525D8"/>
    <w:rsid w:val="000525F8"/>
    <w:rsid w:val="000529D4"/>
    <w:rsid w:val="00052A24"/>
    <w:rsid w:val="00052C4D"/>
    <w:rsid w:val="00052C65"/>
    <w:rsid w:val="00052EC0"/>
    <w:rsid w:val="0005331B"/>
    <w:rsid w:val="0005343D"/>
    <w:rsid w:val="00053452"/>
    <w:rsid w:val="00053583"/>
    <w:rsid w:val="0005372B"/>
    <w:rsid w:val="0005385E"/>
    <w:rsid w:val="000538D8"/>
    <w:rsid w:val="00053938"/>
    <w:rsid w:val="00053B34"/>
    <w:rsid w:val="00053B85"/>
    <w:rsid w:val="00053F74"/>
    <w:rsid w:val="00054209"/>
    <w:rsid w:val="00054487"/>
    <w:rsid w:val="0005468F"/>
    <w:rsid w:val="000546A9"/>
    <w:rsid w:val="00054A33"/>
    <w:rsid w:val="00054A5C"/>
    <w:rsid w:val="00054B22"/>
    <w:rsid w:val="00054CE7"/>
    <w:rsid w:val="00054D41"/>
    <w:rsid w:val="0005502E"/>
    <w:rsid w:val="000551C7"/>
    <w:rsid w:val="000552BB"/>
    <w:rsid w:val="00055330"/>
    <w:rsid w:val="0005574E"/>
    <w:rsid w:val="00055847"/>
    <w:rsid w:val="00055853"/>
    <w:rsid w:val="00056073"/>
    <w:rsid w:val="000560B8"/>
    <w:rsid w:val="00056302"/>
    <w:rsid w:val="000563EB"/>
    <w:rsid w:val="00056B13"/>
    <w:rsid w:val="00056B4B"/>
    <w:rsid w:val="00056F65"/>
    <w:rsid w:val="00057037"/>
    <w:rsid w:val="000571A3"/>
    <w:rsid w:val="00057B6F"/>
    <w:rsid w:val="00057BA5"/>
    <w:rsid w:val="00057BED"/>
    <w:rsid w:val="00057EC2"/>
    <w:rsid w:val="0006018C"/>
    <w:rsid w:val="000608D0"/>
    <w:rsid w:val="00060AD4"/>
    <w:rsid w:val="00060AE9"/>
    <w:rsid w:val="00060CC5"/>
    <w:rsid w:val="000618D5"/>
    <w:rsid w:val="000618E9"/>
    <w:rsid w:val="00061A21"/>
    <w:rsid w:val="00061A7C"/>
    <w:rsid w:val="00062BC1"/>
    <w:rsid w:val="00062CBF"/>
    <w:rsid w:val="00062CFD"/>
    <w:rsid w:val="00062E7A"/>
    <w:rsid w:val="00062E95"/>
    <w:rsid w:val="0006324F"/>
    <w:rsid w:val="000633CF"/>
    <w:rsid w:val="00063790"/>
    <w:rsid w:val="000638F7"/>
    <w:rsid w:val="000639A6"/>
    <w:rsid w:val="00063A63"/>
    <w:rsid w:val="00063BC6"/>
    <w:rsid w:val="00064015"/>
    <w:rsid w:val="000640F0"/>
    <w:rsid w:val="000643DF"/>
    <w:rsid w:val="000645C0"/>
    <w:rsid w:val="00064956"/>
    <w:rsid w:val="000649B0"/>
    <w:rsid w:val="000649BE"/>
    <w:rsid w:val="00064BA3"/>
    <w:rsid w:val="00065098"/>
    <w:rsid w:val="00065473"/>
    <w:rsid w:val="00065565"/>
    <w:rsid w:val="00065649"/>
    <w:rsid w:val="0006591F"/>
    <w:rsid w:val="00065C27"/>
    <w:rsid w:val="0006607B"/>
    <w:rsid w:val="000660B4"/>
    <w:rsid w:val="0006630A"/>
    <w:rsid w:val="00066517"/>
    <w:rsid w:val="00066814"/>
    <w:rsid w:val="000668C9"/>
    <w:rsid w:val="000668E9"/>
    <w:rsid w:val="00066CA2"/>
    <w:rsid w:val="00066F5F"/>
    <w:rsid w:val="000671E4"/>
    <w:rsid w:val="000672C5"/>
    <w:rsid w:val="00067539"/>
    <w:rsid w:val="0006761D"/>
    <w:rsid w:val="00067D95"/>
    <w:rsid w:val="0007007B"/>
    <w:rsid w:val="000701A5"/>
    <w:rsid w:val="00070556"/>
    <w:rsid w:val="00070656"/>
    <w:rsid w:val="0007085A"/>
    <w:rsid w:val="0007088C"/>
    <w:rsid w:val="00070C00"/>
    <w:rsid w:val="00070CAE"/>
    <w:rsid w:val="0007111B"/>
    <w:rsid w:val="00071385"/>
    <w:rsid w:val="00071684"/>
    <w:rsid w:val="000716D8"/>
    <w:rsid w:val="0007198A"/>
    <w:rsid w:val="00071C8E"/>
    <w:rsid w:val="00071D79"/>
    <w:rsid w:val="00071F43"/>
    <w:rsid w:val="0007219B"/>
    <w:rsid w:val="000722D9"/>
    <w:rsid w:val="00072569"/>
    <w:rsid w:val="00072591"/>
    <w:rsid w:val="0007283F"/>
    <w:rsid w:val="0007286E"/>
    <w:rsid w:val="0007297B"/>
    <w:rsid w:val="000730C6"/>
    <w:rsid w:val="00073129"/>
    <w:rsid w:val="00073345"/>
    <w:rsid w:val="000733AF"/>
    <w:rsid w:val="00073772"/>
    <w:rsid w:val="00073C6C"/>
    <w:rsid w:val="00074451"/>
    <w:rsid w:val="00074461"/>
    <w:rsid w:val="000745AF"/>
    <w:rsid w:val="00074667"/>
    <w:rsid w:val="0007495E"/>
    <w:rsid w:val="00074AA2"/>
    <w:rsid w:val="00074CA8"/>
    <w:rsid w:val="00074ED8"/>
    <w:rsid w:val="0007526C"/>
    <w:rsid w:val="0007594C"/>
    <w:rsid w:val="000759D4"/>
    <w:rsid w:val="00075C7E"/>
    <w:rsid w:val="00075D10"/>
    <w:rsid w:val="0007609B"/>
    <w:rsid w:val="000765FF"/>
    <w:rsid w:val="000769C2"/>
    <w:rsid w:val="00076E2B"/>
    <w:rsid w:val="00076F51"/>
    <w:rsid w:val="000771E3"/>
    <w:rsid w:val="000771FF"/>
    <w:rsid w:val="00077232"/>
    <w:rsid w:val="00077322"/>
    <w:rsid w:val="00077488"/>
    <w:rsid w:val="0007769A"/>
    <w:rsid w:val="00077862"/>
    <w:rsid w:val="000809FE"/>
    <w:rsid w:val="00080A61"/>
    <w:rsid w:val="00080CAE"/>
    <w:rsid w:val="00080F28"/>
    <w:rsid w:val="00081347"/>
    <w:rsid w:val="000818D8"/>
    <w:rsid w:val="00081C66"/>
    <w:rsid w:val="00082036"/>
    <w:rsid w:val="000826A9"/>
    <w:rsid w:val="000836CD"/>
    <w:rsid w:val="00083711"/>
    <w:rsid w:val="0008377B"/>
    <w:rsid w:val="00083B76"/>
    <w:rsid w:val="00083CCB"/>
    <w:rsid w:val="00084133"/>
    <w:rsid w:val="00084A5F"/>
    <w:rsid w:val="00084ABE"/>
    <w:rsid w:val="00084BEE"/>
    <w:rsid w:val="00084C0C"/>
    <w:rsid w:val="00085431"/>
    <w:rsid w:val="00085BCD"/>
    <w:rsid w:val="00085C8C"/>
    <w:rsid w:val="00085D67"/>
    <w:rsid w:val="000865FF"/>
    <w:rsid w:val="000867A9"/>
    <w:rsid w:val="000869DF"/>
    <w:rsid w:val="00086C80"/>
    <w:rsid w:val="00087055"/>
    <w:rsid w:val="00087097"/>
    <w:rsid w:val="000871A8"/>
    <w:rsid w:val="00087297"/>
    <w:rsid w:val="000874AB"/>
    <w:rsid w:val="00087838"/>
    <w:rsid w:val="00087A91"/>
    <w:rsid w:val="0009011E"/>
    <w:rsid w:val="000901A5"/>
    <w:rsid w:val="0009043B"/>
    <w:rsid w:val="0009070A"/>
    <w:rsid w:val="000909CE"/>
    <w:rsid w:val="000909EE"/>
    <w:rsid w:val="000910FB"/>
    <w:rsid w:val="00091486"/>
    <w:rsid w:val="0009151F"/>
    <w:rsid w:val="0009185E"/>
    <w:rsid w:val="00091988"/>
    <w:rsid w:val="000921FC"/>
    <w:rsid w:val="00092D5B"/>
    <w:rsid w:val="00093044"/>
    <w:rsid w:val="000930D1"/>
    <w:rsid w:val="0009395D"/>
    <w:rsid w:val="00093B82"/>
    <w:rsid w:val="00093C68"/>
    <w:rsid w:val="00093CC5"/>
    <w:rsid w:val="000940AE"/>
    <w:rsid w:val="000940C9"/>
    <w:rsid w:val="00094304"/>
    <w:rsid w:val="000951AC"/>
    <w:rsid w:val="00095E4A"/>
    <w:rsid w:val="000961A7"/>
    <w:rsid w:val="00096240"/>
    <w:rsid w:val="00096733"/>
    <w:rsid w:val="000967BD"/>
    <w:rsid w:val="000967C7"/>
    <w:rsid w:val="00096B29"/>
    <w:rsid w:val="00097152"/>
    <w:rsid w:val="0009748D"/>
    <w:rsid w:val="0009749B"/>
    <w:rsid w:val="00097506"/>
    <w:rsid w:val="00097A69"/>
    <w:rsid w:val="00097F65"/>
    <w:rsid w:val="000A0003"/>
    <w:rsid w:val="000A047D"/>
    <w:rsid w:val="000A1284"/>
    <w:rsid w:val="000A13D8"/>
    <w:rsid w:val="000A1416"/>
    <w:rsid w:val="000A2097"/>
    <w:rsid w:val="000A2303"/>
    <w:rsid w:val="000A23C9"/>
    <w:rsid w:val="000A24BF"/>
    <w:rsid w:val="000A2952"/>
    <w:rsid w:val="000A2956"/>
    <w:rsid w:val="000A2AFD"/>
    <w:rsid w:val="000A31A6"/>
    <w:rsid w:val="000A3255"/>
    <w:rsid w:val="000A33AA"/>
    <w:rsid w:val="000A375D"/>
    <w:rsid w:val="000A3865"/>
    <w:rsid w:val="000A390D"/>
    <w:rsid w:val="000A3956"/>
    <w:rsid w:val="000A399D"/>
    <w:rsid w:val="000A3A7F"/>
    <w:rsid w:val="000A3A9E"/>
    <w:rsid w:val="000A3FB3"/>
    <w:rsid w:val="000A3FBD"/>
    <w:rsid w:val="000A3FD8"/>
    <w:rsid w:val="000A40F1"/>
    <w:rsid w:val="000A44CD"/>
    <w:rsid w:val="000A451A"/>
    <w:rsid w:val="000A47BB"/>
    <w:rsid w:val="000A498B"/>
    <w:rsid w:val="000A49D7"/>
    <w:rsid w:val="000A4ED4"/>
    <w:rsid w:val="000A53FE"/>
    <w:rsid w:val="000A54B8"/>
    <w:rsid w:val="000A5D08"/>
    <w:rsid w:val="000A632B"/>
    <w:rsid w:val="000A64F0"/>
    <w:rsid w:val="000A65F5"/>
    <w:rsid w:val="000A6E2F"/>
    <w:rsid w:val="000A7029"/>
    <w:rsid w:val="000A70A2"/>
    <w:rsid w:val="000A7183"/>
    <w:rsid w:val="000A75B2"/>
    <w:rsid w:val="000A77A4"/>
    <w:rsid w:val="000A790B"/>
    <w:rsid w:val="000A7915"/>
    <w:rsid w:val="000A7A2A"/>
    <w:rsid w:val="000A7A86"/>
    <w:rsid w:val="000A7C45"/>
    <w:rsid w:val="000A7DC1"/>
    <w:rsid w:val="000B0582"/>
    <w:rsid w:val="000B07C4"/>
    <w:rsid w:val="000B0863"/>
    <w:rsid w:val="000B0F8A"/>
    <w:rsid w:val="000B0FCD"/>
    <w:rsid w:val="000B1065"/>
    <w:rsid w:val="000B1068"/>
    <w:rsid w:val="000B1301"/>
    <w:rsid w:val="000B1D79"/>
    <w:rsid w:val="000B2939"/>
    <w:rsid w:val="000B2BEA"/>
    <w:rsid w:val="000B2E60"/>
    <w:rsid w:val="000B318F"/>
    <w:rsid w:val="000B338E"/>
    <w:rsid w:val="000B34A2"/>
    <w:rsid w:val="000B35C3"/>
    <w:rsid w:val="000B3B9E"/>
    <w:rsid w:val="000B3BD8"/>
    <w:rsid w:val="000B3CC3"/>
    <w:rsid w:val="000B3E27"/>
    <w:rsid w:val="000B3E38"/>
    <w:rsid w:val="000B3E7E"/>
    <w:rsid w:val="000B3F24"/>
    <w:rsid w:val="000B44B9"/>
    <w:rsid w:val="000B47A6"/>
    <w:rsid w:val="000B4891"/>
    <w:rsid w:val="000B53C0"/>
    <w:rsid w:val="000B54B5"/>
    <w:rsid w:val="000B5835"/>
    <w:rsid w:val="000B5A0E"/>
    <w:rsid w:val="000B5A43"/>
    <w:rsid w:val="000B5E2E"/>
    <w:rsid w:val="000B6190"/>
    <w:rsid w:val="000B65AC"/>
    <w:rsid w:val="000B6BA0"/>
    <w:rsid w:val="000B6E21"/>
    <w:rsid w:val="000B7117"/>
    <w:rsid w:val="000B742D"/>
    <w:rsid w:val="000B7549"/>
    <w:rsid w:val="000B7783"/>
    <w:rsid w:val="000B7792"/>
    <w:rsid w:val="000B77FA"/>
    <w:rsid w:val="000B780C"/>
    <w:rsid w:val="000B7848"/>
    <w:rsid w:val="000B78AD"/>
    <w:rsid w:val="000B7B93"/>
    <w:rsid w:val="000B7BBF"/>
    <w:rsid w:val="000B7E00"/>
    <w:rsid w:val="000C0068"/>
    <w:rsid w:val="000C0705"/>
    <w:rsid w:val="000C07B0"/>
    <w:rsid w:val="000C08FA"/>
    <w:rsid w:val="000C0EAD"/>
    <w:rsid w:val="000C0F7B"/>
    <w:rsid w:val="000C1248"/>
    <w:rsid w:val="000C134E"/>
    <w:rsid w:val="000C156C"/>
    <w:rsid w:val="000C188C"/>
    <w:rsid w:val="000C1BB8"/>
    <w:rsid w:val="000C1C86"/>
    <w:rsid w:val="000C1E01"/>
    <w:rsid w:val="000C1E8C"/>
    <w:rsid w:val="000C2099"/>
    <w:rsid w:val="000C20D9"/>
    <w:rsid w:val="000C2669"/>
    <w:rsid w:val="000C2701"/>
    <w:rsid w:val="000C283B"/>
    <w:rsid w:val="000C30A1"/>
    <w:rsid w:val="000C30D5"/>
    <w:rsid w:val="000C31A0"/>
    <w:rsid w:val="000C3357"/>
    <w:rsid w:val="000C345C"/>
    <w:rsid w:val="000C370B"/>
    <w:rsid w:val="000C38DC"/>
    <w:rsid w:val="000C39A4"/>
    <w:rsid w:val="000C3BD9"/>
    <w:rsid w:val="000C3EA7"/>
    <w:rsid w:val="000C3ED4"/>
    <w:rsid w:val="000C4444"/>
    <w:rsid w:val="000C44EA"/>
    <w:rsid w:val="000C496F"/>
    <w:rsid w:val="000C4B04"/>
    <w:rsid w:val="000C4F2C"/>
    <w:rsid w:val="000C508F"/>
    <w:rsid w:val="000C510B"/>
    <w:rsid w:val="000C55A8"/>
    <w:rsid w:val="000C5896"/>
    <w:rsid w:val="000C58E4"/>
    <w:rsid w:val="000C5DC2"/>
    <w:rsid w:val="000C6155"/>
    <w:rsid w:val="000C6430"/>
    <w:rsid w:val="000C6D58"/>
    <w:rsid w:val="000C6E3D"/>
    <w:rsid w:val="000C75B2"/>
    <w:rsid w:val="000C7706"/>
    <w:rsid w:val="000C7A58"/>
    <w:rsid w:val="000C7F48"/>
    <w:rsid w:val="000D0932"/>
    <w:rsid w:val="000D0DA1"/>
    <w:rsid w:val="000D15F5"/>
    <w:rsid w:val="000D1CC7"/>
    <w:rsid w:val="000D1D01"/>
    <w:rsid w:val="000D1E81"/>
    <w:rsid w:val="000D2152"/>
    <w:rsid w:val="000D2206"/>
    <w:rsid w:val="000D2280"/>
    <w:rsid w:val="000D23D2"/>
    <w:rsid w:val="000D2538"/>
    <w:rsid w:val="000D2A87"/>
    <w:rsid w:val="000D2DF2"/>
    <w:rsid w:val="000D2EB0"/>
    <w:rsid w:val="000D2EB2"/>
    <w:rsid w:val="000D31D8"/>
    <w:rsid w:val="000D3645"/>
    <w:rsid w:val="000D3768"/>
    <w:rsid w:val="000D3D0D"/>
    <w:rsid w:val="000D3DD0"/>
    <w:rsid w:val="000D411D"/>
    <w:rsid w:val="000D421D"/>
    <w:rsid w:val="000D4542"/>
    <w:rsid w:val="000D4E41"/>
    <w:rsid w:val="000D4E81"/>
    <w:rsid w:val="000D50C1"/>
    <w:rsid w:val="000D511A"/>
    <w:rsid w:val="000D52D9"/>
    <w:rsid w:val="000D559A"/>
    <w:rsid w:val="000D5704"/>
    <w:rsid w:val="000D5D9E"/>
    <w:rsid w:val="000D5DC8"/>
    <w:rsid w:val="000D5F88"/>
    <w:rsid w:val="000D6136"/>
    <w:rsid w:val="000D619F"/>
    <w:rsid w:val="000D6343"/>
    <w:rsid w:val="000D68BD"/>
    <w:rsid w:val="000D69D1"/>
    <w:rsid w:val="000D6B35"/>
    <w:rsid w:val="000D6BA3"/>
    <w:rsid w:val="000D6C34"/>
    <w:rsid w:val="000D7090"/>
    <w:rsid w:val="000D72C0"/>
    <w:rsid w:val="000D72C1"/>
    <w:rsid w:val="000D74AC"/>
    <w:rsid w:val="000D78B2"/>
    <w:rsid w:val="000D7DAA"/>
    <w:rsid w:val="000D7DAF"/>
    <w:rsid w:val="000E00AC"/>
    <w:rsid w:val="000E016B"/>
    <w:rsid w:val="000E01D6"/>
    <w:rsid w:val="000E050B"/>
    <w:rsid w:val="000E051C"/>
    <w:rsid w:val="000E0999"/>
    <w:rsid w:val="000E09EC"/>
    <w:rsid w:val="000E0A91"/>
    <w:rsid w:val="000E0D72"/>
    <w:rsid w:val="000E0E6E"/>
    <w:rsid w:val="000E13EC"/>
    <w:rsid w:val="000E14DD"/>
    <w:rsid w:val="000E151B"/>
    <w:rsid w:val="000E189C"/>
    <w:rsid w:val="000E1A90"/>
    <w:rsid w:val="000E1C16"/>
    <w:rsid w:val="000E1FBB"/>
    <w:rsid w:val="000E212A"/>
    <w:rsid w:val="000E25BF"/>
    <w:rsid w:val="000E2C70"/>
    <w:rsid w:val="000E3108"/>
    <w:rsid w:val="000E34F2"/>
    <w:rsid w:val="000E3E86"/>
    <w:rsid w:val="000E3FB5"/>
    <w:rsid w:val="000E41D7"/>
    <w:rsid w:val="000E42C0"/>
    <w:rsid w:val="000E4566"/>
    <w:rsid w:val="000E4772"/>
    <w:rsid w:val="000E4ABE"/>
    <w:rsid w:val="000E4B43"/>
    <w:rsid w:val="000E4F06"/>
    <w:rsid w:val="000E5AAA"/>
    <w:rsid w:val="000E5BFD"/>
    <w:rsid w:val="000E5D7D"/>
    <w:rsid w:val="000E5E46"/>
    <w:rsid w:val="000E5EDD"/>
    <w:rsid w:val="000E6783"/>
    <w:rsid w:val="000E6952"/>
    <w:rsid w:val="000E69D2"/>
    <w:rsid w:val="000E69E5"/>
    <w:rsid w:val="000E69E8"/>
    <w:rsid w:val="000E6CE3"/>
    <w:rsid w:val="000E6E94"/>
    <w:rsid w:val="000E746A"/>
    <w:rsid w:val="000E74C7"/>
    <w:rsid w:val="000E779A"/>
    <w:rsid w:val="000E7AEB"/>
    <w:rsid w:val="000E7C00"/>
    <w:rsid w:val="000E7D97"/>
    <w:rsid w:val="000EB501"/>
    <w:rsid w:val="000F0639"/>
    <w:rsid w:val="000F0884"/>
    <w:rsid w:val="000F0A90"/>
    <w:rsid w:val="000F0CAA"/>
    <w:rsid w:val="000F1017"/>
    <w:rsid w:val="000F1037"/>
    <w:rsid w:val="000F10A0"/>
    <w:rsid w:val="000F122E"/>
    <w:rsid w:val="000F14A0"/>
    <w:rsid w:val="000F14B7"/>
    <w:rsid w:val="000F176F"/>
    <w:rsid w:val="000F17A0"/>
    <w:rsid w:val="000F1838"/>
    <w:rsid w:val="000F19DF"/>
    <w:rsid w:val="000F1B31"/>
    <w:rsid w:val="000F1CA2"/>
    <w:rsid w:val="000F1D9C"/>
    <w:rsid w:val="000F1DFC"/>
    <w:rsid w:val="000F2106"/>
    <w:rsid w:val="000F26AA"/>
    <w:rsid w:val="000F27D4"/>
    <w:rsid w:val="000F2836"/>
    <w:rsid w:val="000F2A0A"/>
    <w:rsid w:val="000F2D10"/>
    <w:rsid w:val="000F2D37"/>
    <w:rsid w:val="000F2E21"/>
    <w:rsid w:val="000F384A"/>
    <w:rsid w:val="000F3A58"/>
    <w:rsid w:val="000F3CDA"/>
    <w:rsid w:val="000F3CF6"/>
    <w:rsid w:val="000F3ED7"/>
    <w:rsid w:val="000F3F1B"/>
    <w:rsid w:val="000F4039"/>
    <w:rsid w:val="000F4537"/>
    <w:rsid w:val="000F45AE"/>
    <w:rsid w:val="000F46D7"/>
    <w:rsid w:val="000F5187"/>
    <w:rsid w:val="000F524A"/>
    <w:rsid w:val="000F53F1"/>
    <w:rsid w:val="000F549B"/>
    <w:rsid w:val="000F5A29"/>
    <w:rsid w:val="000F5B0B"/>
    <w:rsid w:val="000F5BE7"/>
    <w:rsid w:val="000F5DDD"/>
    <w:rsid w:val="000F6110"/>
    <w:rsid w:val="000F62F7"/>
    <w:rsid w:val="000F69DF"/>
    <w:rsid w:val="000F6A88"/>
    <w:rsid w:val="000F6B37"/>
    <w:rsid w:val="000F6E92"/>
    <w:rsid w:val="000F72C9"/>
    <w:rsid w:val="000F787A"/>
    <w:rsid w:val="000F788C"/>
    <w:rsid w:val="000F7C6F"/>
    <w:rsid w:val="000F7C75"/>
    <w:rsid w:val="000F7F2A"/>
    <w:rsid w:val="00100047"/>
    <w:rsid w:val="00100342"/>
    <w:rsid w:val="001005BF"/>
    <w:rsid w:val="00100776"/>
    <w:rsid w:val="00100C1C"/>
    <w:rsid w:val="00100DAA"/>
    <w:rsid w:val="00100F12"/>
    <w:rsid w:val="00100F29"/>
    <w:rsid w:val="00100F6A"/>
    <w:rsid w:val="0010109C"/>
    <w:rsid w:val="001011BE"/>
    <w:rsid w:val="0010123B"/>
    <w:rsid w:val="001016E6"/>
    <w:rsid w:val="00101880"/>
    <w:rsid w:val="001018A4"/>
    <w:rsid w:val="00101999"/>
    <w:rsid w:val="00101C8E"/>
    <w:rsid w:val="00101FFE"/>
    <w:rsid w:val="001020E2"/>
    <w:rsid w:val="001020F0"/>
    <w:rsid w:val="001023F5"/>
    <w:rsid w:val="00102631"/>
    <w:rsid w:val="00102BBC"/>
    <w:rsid w:val="00102D67"/>
    <w:rsid w:val="00102DDD"/>
    <w:rsid w:val="001030C4"/>
    <w:rsid w:val="00103303"/>
    <w:rsid w:val="0010355B"/>
    <w:rsid w:val="0010359D"/>
    <w:rsid w:val="001038FC"/>
    <w:rsid w:val="00103967"/>
    <w:rsid w:val="00103B21"/>
    <w:rsid w:val="00103C64"/>
    <w:rsid w:val="00103FA7"/>
    <w:rsid w:val="00104013"/>
    <w:rsid w:val="00104697"/>
    <w:rsid w:val="00104DF4"/>
    <w:rsid w:val="00104EB1"/>
    <w:rsid w:val="0010529F"/>
    <w:rsid w:val="001056E2"/>
    <w:rsid w:val="00105B98"/>
    <w:rsid w:val="00105DC9"/>
    <w:rsid w:val="00105E78"/>
    <w:rsid w:val="00106270"/>
    <w:rsid w:val="001062E5"/>
    <w:rsid w:val="00106332"/>
    <w:rsid w:val="00106B53"/>
    <w:rsid w:val="00106B60"/>
    <w:rsid w:val="00106D6B"/>
    <w:rsid w:val="00106D75"/>
    <w:rsid w:val="00106F40"/>
    <w:rsid w:val="0010733C"/>
    <w:rsid w:val="00107361"/>
    <w:rsid w:val="00107413"/>
    <w:rsid w:val="001076CA"/>
    <w:rsid w:val="001076FE"/>
    <w:rsid w:val="00107984"/>
    <w:rsid w:val="001079D2"/>
    <w:rsid w:val="00110245"/>
    <w:rsid w:val="0011089B"/>
    <w:rsid w:val="00110FDC"/>
    <w:rsid w:val="00111108"/>
    <w:rsid w:val="00111191"/>
    <w:rsid w:val="0011168B"/>
    <w:rsid w:val="00111B65"/>
    <w:rsid w:val="00111BC4"/>
    <w:rsid w:val="00111BFB"/>
    <w:rsid w:val="00111D93"/>
    <w:rsid w:val="00111E84"/>
    <w:rsid w:val="0011236E"/>
    <w:rsid w:val="00112441"/>
    <w:rsid w:val="00112512"/>
    <w:rsid w:val="001125A2"/>
    <w:rsid w:val="001128E5"/>
    <w:rsid w:val="00112C2A"/>
    <w:rsid w:val="00113008"/>
    <w:rsid w:val="001130A2"/>
    <w:rsid w:val="001131BA"/>
    <w:rsid w:val="0011363E"/>
    <w:rsid w:val="001137E5"/>
    <w:rsid w:val="00113AF4"/>
    <w:rsid w:val="00113C87"/>
    <w:rsid w:val="00113E3F"/>
    <w:rsid w:val="001141D9"/>
    <w:rsid w:val="001141FF"/>
    <w:rsid w:val="0011426C"/>
    <w:rsid w:val="0011436B"/>
    <w:rsid w:val="0011449D"/>
    <w:rsid w:val="001144C3"/>
    <w:rsid w:val="00114703"/>
    <w:rsid w:val="001148FF"/>
    <w:rsid w:val="00114E60"/>
    <w:rsid w:val="00114E9C"/>
    <w:rsid w:val="00115091"/>
    <w:rsid w:val="0011548D"/>
    <w:rsid w:val="00115CD2"/>
    <w:rsid w:val="00115F13"/>
    <w:rsid w:val="0011601E"/>
    <w:rsid w:val="001163DC"/>
    <w:rsid w:val="0011665E"/>
    <w:rsid w:val="00116709"/>
    <w:rsid w:val="0011677E"/>
    <w:rsid w:val="0011678D"/>
    <w:rsid w:val="00116802"/>
    <w:rsid w:val="00116806"/>
    <w:rsid w:val="00116A70"/>
    <w:rsid w:val="00116BDC"/>
    <w:rsid w:val="00116C6A"/>
    <w:rsid w:val="00116D01"/>
    <w:rsid w:val="00116E7F"/>
    <w:rsid w:val="00116EB8"/>
    <w:rsid w:val="001174C6"/>
    <w:rsid w:val="00117553"/>
    <w:rsid w:val="00117B72"/>
    <w:rsid w:val="00117F2D"/>
    <w:rsid w:val="0011C2C1"/>
    <w:rsid w:val="001202A0"/>
    <w:rsid w:val="00120353"/>
    <w:rsid w:val="00120716"/>
    <w:rsid w:val="001208E9"/>
    <w:rsid w:val="001208EB"/>
    <w:rsid w:val="00120BE0"/>
    <w:rsid w:val="001213BF"/>
    <w:rsid w:val="00121564"/>
    <w:rsid w:val="001216B4"/>
    <w:rsid w:val="001221EE"/>
    <w:rsid w:val="00122466"/>
    <w:rsid w:val="0012282D"/>
    <w:rsid w:val="00122B21"/>
    <w:rsid w:val="00122B58"/>
    <w:rsid w:val="00122BA7"/>
    <w:rsid w:val="00122FDE"/>
    <w:rsid w:val="00123058"/>
    <w:rsid w:val="001237FE"/>
    <w:rsid w:val="001238AF"/>
    <w:rsid w:val="001238C9"/>
    <w:rsid w:val="00123933"/>
    <w:rsid w:val="00123A42"/>
    <w:rsid w:val="00123B22"/>
    <w:rsid w:val="00124041"/>
    <w:rsid w:val="001243EF"/>
    <w:rsid w:val="00124413"/>
    <w:rsid w:val="00124517"/>
    <w:rsid w:val="00124587"/>
    <w:rsid w:val="001246F2"/>
    <w:rsid w:val="00124741"/>
    <w:rsid w:val="0012477D"/>
    <w:rsid w:val="00124B3C"/>
    <w:rsid w:val="0012530F"/>
    <w:rsid w:val="00125498"/>
    <w:rsid w:val="001254A7"/>
    <w:rsid w:val="001256CA"/>
    <w:rsid w:val="0012591B"/>
    <w:rsid w:val="00125D5F"/>
    <w:rsid w:val="00125DA5"/>
    <w:rsid w:val="00125F27"/>
    <w:rsid w:val="00126576"/>
    <w:rsid w:val="001266D8"/>
    <w:rsid w:val="00126839"/>
    <w:rsid w:val="00126923"/>
    <w:rsid w:val="00126F43"/>
    <w:rsid w:val="001271EC"/>
    <w:rsid w:val="00127455"/>
    <w:rsid w:val="00127543"/>
    <w:rsid w:val="00127BB0"/>
    <w:rsid w:val="00127DF8"/>
    <w:rsid w:val="00127E4A"/>
    <w:rsid w:val="001302A2"/>
    <w:rsid w:val="00130927"/>
    <w:rsid w:val="00130EA2"/>
    <w:rsid w:val="00130EA9"/>
    <w:rsid w:val="001312B9"/>
    <w:rsid w:val="001314D5"/>
    <w:rsid w:val="0013166D"/>
    <w:rsid w:val="00131755"/>
    <w:rsid w:val="00131986"/>
    <w:rsid w:val="00131A45"/>
    <w:rsid w:val="00131AE4"/>
    <w:rsid w:val="00131B05"/>
    <w:rsid w:val="00131DAC"/>
    <w:rsid w:val="0013239C"/>
    <w:rsid w:val="00132633"/>
    <w:rsid w:val="0013291A"/>
    <w:rsid w:val="00132AC6"/>
    <w:rsid w:val="00132C8B"/>
    <w:rsid w:val="00132DD5"/>
    <w:rsid w:val="00133033"/>
    <w:rsid w:val="00133210"/>
    <w:rsid w:val="00133720"/>
    <w:rsid w:val="001337DF"/>
    <w:rsid w:val="00133839"/>
    <w:rsid w:val="00133DCE"/>
    <w:rsid w:val="00133FA1"/>
    <w:rsid w:val="001340B8"/>
    <w:rsid w:val="0013426E"/>
    <w:rsid w:val="0013455D"/>
    <w:rsid w:val="0013481B"/>
    <w:rsid w:val="00134A41"/>
    <w:rsid w:val="00134C39"/>
    <w:rsid w:val="00134E8B"/>
    <w:rsid w:val="001352F7"/>
    <w:rsid w:val="001354A1"/>
    <w:rsid w:val="0013552D"/>
    <w:rsid w:val="0013560E"/>
    <w:rsid w:val="001358FA"/>
    <w:rsid w:val="00135D10"/>
    <w:rsid w:val="00135E14"/>
    <w:rsid w:val="001360AC"/>
    <w:rsid w:val="0013651F"/>
    <w:rsid w:val="0013663C"/>
    <w:rsid w:val="00136646"/>
    <w:rsid w:val="00136B9A"/>
    <w:rsid w:val="00136E41"/>
    <w:rsid w:val="00137107"/>
    <w:rsid w:val="0013726F"/>
    <w:rsid w:val="00137274"/>
    <w:rsid w:val="00137B87"/>
    <w:rsid w:val="00137CCC"/>
    <w:rsid w:val="00137DD2"/>
    <w:rsid w:val="00137FC2"/>
    <w:rsid w:val="0014012B"/>
    <w:rsid w:val="001404C2"/>
    <w:rsid w:val="00140DDE"/>
    <w:rsid w:val="0014104E"/>
    <w:rsid w:val="001415AE"/>
    <w:rsid w:val="001425EF"/>
    <w:rsid w:val="001426AF"/>
    <w:rsid w:val="00142F94"/>
    <w:rsid w:val="001432E4"/>
    <w:rsid w:val="001436B5"/>
    <w:rsid w:val="00143A6F"/>
    <w:rsid w:val="00143BA1"/>
    <w:rsid w:val="00143F6B"/>
    <w:rsid w:val="0014400F"/>
    <w:rsid w:val="001443D6"/>
    <w:rsid w:val="0014478A"/>
    <w:rsid w:val="00144890"/>
    <w:rsid w:val="00144BDD"/>
    <w:rsid w:val="00144C83"/>
    <w:rsid w:val="00145061"/>
    <w:rsid w:val="0014519A"/>
    <w:rsid w:val="00145222"/>
    <w:rsid w:val="00145605"/>
    <w:rsid w:val="001457EE"/>
    <w:rsid w:val="00145845"/>
    <w:rsid w:val="00145B01"/>
    <w:rsid w:val="00146652"/>
    <w:rsid w:val="0014675A"/>
    <w:rsid w:val="001468E5"/>
    <w:rsid w:val="00146962"/>
    <w:rsid w:val="00146B6F"/>
    <w:rsid w:val="00146E85"/>
    <w:rsid w:val="00146E99"/>
    <w:rsid w:val="001470C4"/>
    <w:rsid w:val="00147350"/>
    <w:rsid w:val="001474CB"/>
    <w:rsid w:val="00147578"/>
    <w:rsid w:val="00147607"/>
    <w:rsid w:val="00147883"/>
    <w:rsid w:val="00147ECD"/>
    <w:rsid w:val="00147F20"/>
    <w:rsid w:val="001501FD"/>
    <w:rsid w:val="001508AB"/>
    <w:rsid w:val="00150996"/>
    <w:rsid w:val="001509BF"/>
    <w:rsid w:val="00150C5F"/>
    <w:rsid w:val="00151661"/>
    <w:rsid w:val="001516AC"/>
    <w:rsid w:val="001519ED"/>
    <w:rsid w:val="00151BE8"/>
    <w:rsid w:val="00151BEC"/>
    <w:rsid w:val="00152080"/>
    <w:rsid w:val="00152143"/>
    <w:rsid w:val="00152374"/>
    <w:rsid w:val="0015239A"/>
    <w:rsid w:val="0015248D"/>
    <w:rsid w:val="00152723"/>
    <w:rsid w:val="001527FF"/>
    <w:rsid w:val="00152A41"/>
    <w:rsid w:val="00152DD6"/>
    <w:rsid w:val="00152E58"/>
    <w:rsid w:val="00152F8C"/>
    <w:rsid w:val="001530B8"/>
    <w:rsid w:val="0015316E"/>
    <w:rsid w:val="00153252"/>
    <w:rsid w:val="00153BE6"/>
    <w:rsid w:val="001544C4"/>
    <w:rsid w:val="00154550"/>
    <w:rsid w:val="001546DE"/>
    <w:rsid w:val="00154BE9"/>
    <w:rsid w:val="001550D7"/>
    <w:rsid w:val="001554CE"/>
    <w:rsid w:val="001554E3"/>
    <w:rsid w:val="001556AF"/>
    <w:rsid w:val="00155743"/>
    <w:rsid w:val="00155BE5"/>
    <w:rsid w:val="00155D73"/>
    <w:rsid w:val="00155F4F"/>
    <w:rsid w:val="00155FE1"/>
    <w:rsid w:val="001563DE"/>
    <w:rsid w:val="0015692A"/>
    <w:rsid w:val="00156CF3"/>
    <w:rsid w:val="00156ED0"/>
    <w:rsid w:val="00157427"/>
    <w:rsid w:val="001574A9"/>
    <w:rsid w:val="001576CD"/>
    <w:rsid w:val="00157887"/>
    <w:rsid w:val="00157A34"/>
    <w:rsid w:val="00157BBC"/>
    <w:rsid w:val="00157ECB"/>
    <w:rsid w:val="00157ECC"/>
    <w:rsid w:val="00160259"/>
    <w:rsid w:val="00160768"/>
    <w:rsid w:val="00160885"/>
    <w:rsid w:val="00160AA2"/>
    <w:rsid w:val="00160B14"/>
    <w:rsid w:val="00160BDB"/>
    <w:rsid w:val="00160E19"/>
    <w:rsid w:val="00160FE2"/>
    <w:rsid w:val="001612B3"/>
    <w:rsid w:val="001612FA"/>
    <w:rsid w:val="00161353"/>
    <w:rsid w:val="0016158E"/>
    <w:rsid w:val="0016173E"/>
    <w:rsid w:val="0016186F"/>
    <w:rsid w:val="0016198F"/>
    <w:rsid w:val="00161BEC"/>
    <w:rsid w:val="00161DED"/>
    <w:rsid w:val="00162104"/>
    <w:rsid w:val="0016246E"/>
    <w:rsid w:val="0016288D"/>
    <w:rsid w:val="00162CE8"/>
    <w:rsid w:val="001632D2"/>
    <w:rsid w:val="0016372C"/>
    <w:rsid w:val="001638F2"/>
    <w:rsid w:val="001639E7"/>
    <w:rsid w:val="00163B8F"/>
    <w:rsid w:val="00163BD3"/>
    <w:rsid w:val="00163CD3"/>
    <w:rsid w:val="00163D7C"/>
    <w:rsid w:val="00164308"/>
    <w:rsid w:val="00164970"/>
    <w:rsid w:val="001649C0"/>
    <w:rsid w:val="00164B75"/>
    <w:rsid w:val="001652B2"/>
    <w:rsid w:val="00165B8F"/>
    <w:rsid w:val="00165FD6"/>
    <w:rsid w:val="001660F4"/>
    <w:rsid w:val="001665C4"/>
    <w:rsid w:val="001667CA"/>
    <w:rsid w:val="001669AF"/>
    <w:rsid w:val="00166A7E"/>
    <w:rsid w:val="00167023"/>
    <w:rsid w:val="0016726C"/>
    <w:rsid w:val="001675A4"/>
    <w:rsid w:val="00167602"/>
    <w:rsid w:val="00167617"/>
    <w:rsid w:val="0016762D"/>
    <w:rsid w:val="001676B4"/>
    <w:rsid w:val="00167722"/>
    <w:rsid w:val="00167AC1"/>
    <w:rsid w:val="0017027A"/>
    <w:rsid w:val="00170375"/>
    <w:rsid w:val="0017038C"/>
    <w:rsid w:val="00170611"/>
    <w:rsid w:val="001706A1"/>
    <w:rsid w:val="0017097E"/>
    <w:rsid w:val="001709A1"/>
    <w:rsid w:val="00170A79"/>
    <w:rsid w:val="00170A80"/>
    <w:rsid w:val="00170B19"/>
    <w:rsid w:val="00170DC6"/>
    <w:rsid w:val="00170E86"/>
    <w:rsid w:val="00170E9B"/>
    <w:rsid w:val="00171011"/>
    <w:rsid w:val="001718E1"/>
    <w:rsid w:val="00171AA8"/>
    <w:rsid w:val="00171E80"/>
    <w:rsid w:val="0017211A"/>
    <w:rsid w:val="001722AE"/>
    <w:rsid w:val="001722E4"/>
    <w:rsid w:val="00172342"/>
    <w:rsid w:val="00172664"/>
    <w:rsid w:val="0017289F"/>
    <w:rsid w:val="001729DA"/>
    <w:rsid w:val="00172A29"/>
    <w:rsid w:val="00172C27"/>
    <w:rsid w:val="001730C6"/>
    <w:rsid w:val="00173425"/>
    <w:rsid w:val="00173887"/>
    <w:rsid w:val="00173B65"/>
    <w:rsid w:val="00173C25"/>
    <w:rsid w:val="00173EBC"/>
    <w:rsid w:val="00174325"/>
    <w:rsid w:val="00174342"/>
    <w:rsid w:val="001752D8"/>
    <w:rsid w:val="0017546B"/>
    <w:rsid w:val="00175543"/>
    <w:rsid w:val="00175766"/>
    <w:rsid w:val="00175D21"/>
    <w:rsid w:val="00175E38"/>
    <w:rsid w:val="00175E47"/>
    <w:rsid w:val="00176196"/>
    <w:rsid w:val="00176207"/>
    <w:rsid w:val="00176269"/>
    <w:rsid w:val="00176498"/>
    <w:rsid w:val="001765F3"/>
    <w:rsid w:val="0017672F"/>
    <w:rsid w:val="00176CF9"/>
    <w:rsid w:val="00176D57"/>
    <w:rsid w:val="00177346"/>
    <w:rsid w:val="00177426"/>
    <w:rsid w:val="00177DE0"/>
    <w:rsid w:val="00177F11"/>
    <w:rsid w:val="00177F4C"/>
    <w:rsid w:val="001800D1"/>
    <w:rsid w:val="00180165"/>
    <w:rsid w:val="00180228"/>
    <w:rsid w:val="001805B0"/>
    <w:rsid w:val="00180C57"/>
    <w:rsid w:val="00181691"/>
    <w:rsid w:val="001818BE"/>
    <w:rsid w:val="00181DEA"/>
    <w:rsid w:val="00181E56"/>
    <w:rsid w:val="001820D9"/>
    <w:rsid w:val="00182672"/>
    <w:rsid w:val="00182C95"/>
    <w:rsid w:val="001833EC"/>
    <w:rsid w:val="00183501"/>
    <w:rsid w:val="0018362D"/>
    <w:rsid w:val="00183C0C"/>
    <w:rsid w:val="00183CA4"/>
    <w:rsid w:val="00183CCB"/>
    <w:rsid w:val="00183D90"/>
    <w:rsid w:val="001840CC"/>
    <w:rsid w:val="0018414E"/>
    <w:rsid w:val="0018461C"/>
    <w:rsid w:val="001847E2"/>
    <w:rsid w:val="00184935"/>
    <w:rsid w:val="00185669"/>
    <w:rsid w:val="0018568B"/>
    <w:rsid w:val="00186D96"/>
    <w:rsid w:val="00187609"/>
    <w:rsid w:val="00187668"/>
    <w:rsid w:val="00187999"/>
    <w:rsid w:val="00187DB4"/>
    <w:rsid w:val="00187DE7"/>
    <w:rsid w:val="0019017F"/>
    <w:rsid w:val="00190456"/>
    <w:rsid w:val="001906AE"/>
    <w:rsid w:val="00190A74"/>
    <w:rsid w:val="00190E5F"/>
    <w:rsid w:val="00190FF1"/>
    <w:rsid w:val="001912E5"/>
    <w:rsid w:val="001914A9"/>
    <w:rsid w:val="001918A1"/>
    <w:rsid w:val="001919F5"/>
    <w:rsid w:val="00191D49"/>
    <w:rsid w:val="00191F1D"/>
    <w:rsid w:val="00192C7C"/>
    <w:rsid w:val="00192CAA"/>
    <w:rsid w:val="00192F61"/>
    <w:rsid w:val="001931DE"/>
    <w:rsid w:val="0019324C"/>
    <w:rsid w:val="001932D0"/>
    <w:rsid w:val="00193EE3"/>
    <w:rsid w:val="00193F28"/>
    <w:rsid w:val="00193FA5"/>
    <w:rsid w:val="0019423E"/>
    <w:rsid w:val="001944BE"/>
    <w:rsid w:val="0019462E"/>
    <w:rsid w:val="0019484E"/>
    <w:rsid w:val="0019486B"/>
    <w:rsid w:val="001949C4"/>
    <w:rsid w:val="00194E93"/>
    <w:rsid w:val="00194EFC"/>
    <w:rsid w:val="001951D8"/>
    <w:rsid w:val="001957DF"/>
    <w:rsid w:val="0019583E"/>
    <w:rsid w:val="00195920"/>
    <w:rsid w:val="00195CDE"/>
    <w:rsid w:val="00195D28"/>
    <w:rsid w:val="00195E4D"/>
    <w:rsid w:val="00195E68"/>
    <w:rsid w:val="001960B0"/>
    <w:rsid w:val="001965C9"/>
    <w:rsid w:val="0019675D"/>
    <w:rsid w:val="00196C12"/>
    <w:rsid w:val="00196C3A"/>
    <w:rsid w:val="00196C8A"/>
    <w:rsid w:val="00196F03"/>
    <w:rsid w:val="00196F3E"/>
    <w:rsid w:val="001971F5"/>
    <w:rsid w:val="0019727D"/>
    <w:rsid w:val="00197459"/>
    <w:rsid w:val="001978D9"/>
    <w:rsid w:val="00197C2B"/>
    <w:rsid w:val="00197E11"/>
    <w:rsid w:val="00197EB8"/>
    <w:rsid w:val="001A01D9"/>
    <w:rsid w:val="001A0C3B"/>
    <w:rsid w:val="001A0CAD"/>
    <w:rsid w:val="001A0D4D"/>
    <w:rsid w:val="001A0DC0"/>
    <w:rsid w:val="001A109B"/>
    <w:rsid w:val="001A1161"/>
    <w:rsid w:val="001A12C6"/>
    <w:rsid w:val="001A16D4"/>
    <w:rsid w:val="001A1808"/>
    <w:rsid w:val="001A1A80"/>
    <w:rsid w:val="001A1AC0"/>
    <w:rsid w:val="001A243A"/>
    <w:rsid w:val="001A255C"/>
    <w:rsid w:val="001A277E"/>
    <w:rsid w:val="001A28B1"/>
    <w:rsid w:val="001A28FC"/>
    <w:rsid w:val="001A2B1E"/>
    <w:rsid w:val="001A2D1B"/>
    <w:rsid w:val="001A2DD3"/>
    <w:rsid w:val="001A2F17"/>
    <w:rsid w:val="001A3051"/>
    <w:rsid w:val="001A321C"/>
    <w:rsid w:val="001A3405"/>
    <w:rsid w:val="001A3523"/>
    <w:rsid w:val="001A35A7"/>
    <w:rsid w:val="001A36E7"/>
    <w:rsid w:val="001A38BE"/>
    <w:rsid w:val="001A3D40"/>
    <w:rsid w:val="001A428D"/>
    <w:rsid w:val="001A4317"/>
    <w:rsid w:val="001A43AB"/>
    <w:rsid w:val="001A4A94"/>
    <w:rsid w:val="001A4B71"/>
    <w:rsid w:val="001A4F32"/>
    <w:rsid w:val="001A563C"/>
    <w:rsid w:val="001A5D66"/>
    <w:rsid w:val="001A5E95"/>
    <w:rsid w:val="001A6289"/>
    <w:rsid w:val="001A63F1"/>
    <w:rsid w:val="001A6430"/>
    <w:rsid w:val="001A6631"/>
    <w:rsid w:val="001A671E"/>
    <w:rsid w:val="001A672F"/>
    <w:rsid w:val="001A6B5B"/>
    <w:rsid w:val="001A6C4A"/>
    <w:rsid w:val="001A6CDF"/>
    <w:rsid w:val="001A6FF3"/>
    <w:rsid w:val="001A7580"/>
    <w:rsid w:val="001A77AE"/>
    <w:rsid w:val="001A791C"/>
    <w:rsid w:val="001A7D0B"/>
    <w:rsid w:val="001B0256"/>
    <w:rsid w:val="001B0616"/>
    <w:rsid w:val="001B0876"/>
    <w:rsid w:val="001B0B2A"/>
    <w:rsid w:val="001B0BAE"/>
    <w:rsid w:val="001B1280"/>
    <w:rsid w:val="001B1483"/>
    <w:rsid w:val="001B1746"/>
    <w:rsid w:val="001B17E9"/>
    <w:rsid w:val="001B194A"/>
    <w:rsid w:val="001B1BD6"/>
    <w:rsid w:val="001B1D8D"/>
    <w:rsid w:val="001B226D"/>
    <w:rsid w:val="001B23B8"/>
    <w:rsid w:val="001B261B"/>
    <w:rsid w:val="001B26DA"/>
    <w:rsid w:val="001B274F"/>
    <w:rsid w:val="001B2CD7"/>
    <w:rsid w:val="001B32FE"/>
    <w:rsid w:val="001B33F9"/>
    <w:rsid w:val="001B3482"/>
    <w:rsid w:val="001B3784"/>
    <w:rsid w:val="001B394A"/>
    <w:rsid w:val="001B39DC"/>
    <w:rsid w:val="001B3CA9"/>
    <w:rsid w:val="001B408E"/>
    <w:rsid w:val="001B4915"/>
    <w:rsid w:val="001B4E80"/>
    <w:rsid w:val="001B50F5"/>
    <w:rsid w:val="001B5310"/>
    <w:rsid w:val="001B5C4A"/>
    <w:rsid w:val="001B5C76"/>
    <w:rsid w:val="001B5DB0"/>
    <w:rsid w:val="001B5E17"/>
    <w:rsid w:val="001B6088"/>
    <w:rsid w:val="001B645E"/>
    <w:rsid w:val="001B6536"/>
    <w:rsid w:val="001B6580"/>
    <w:rsid w:val="001B696D"/>
    <w:rsid w:val="001B7202"/>
    <w:rsid w:val="001B72DD"/>
    <w:rsid w:val="001B7A2D"/>
    <w:rsid w:val="001B7C53"/>
    <w:rsid w:val="001B7D56"/>
    <w:rsid w:val="001B7FC0"/>
    <w:rsid w:val="001C0044"/>
    <w:rsid w:val="001C0196"/>
    <w:rsid w:val="001C02B7"/>
    <w:rsid w:val="001C05D7"/>
    <w:rsid w:val="001C0797"/>
    <w:rsid w:val="001C07F6"/>
    <w:rsid w:val="001C0B3D"/>
    <w:rsid w:val="001C12AC"/>
    <w:rsid w:val="001C1302"/>
    <w:rsid w:val="001C1470"/>
    <w:rsid w:val="001C1667"/>
    <w:rsid w:val="001C1D2F"/>
    <w:rsid w:val="001C2273"/>
    <w:rsid w:val="001C22C6"/>
    <w:rsid w:val="001C2464"/>
    <w:rsid w:val="001C26A6"/>
    <w:rsid w:val="001C2940"/>
    <w:rsid w:val="001C2BC9"/>
    <w:rsid w:val="001C2F77"/>
    <w:rsid w:val="001C2FDC"/>
    <w:rsid w:val="001C383F"/>
    <w:rsid w:val="001C3C20"/>
    <w:rsid w:val="001C3E39"/>
    <w:rsid w:val="001C3E57"/>
    <w:rsid w:val="001C3F93"/>
    <w:rsid w:val="001C4182"/>
    <w:rsid w:val="001C4214"/>
    <w:rsid w:val="001C4266"/>
    <w:rsid w:val="001C4973"/>
    <w:rsid w:val="001C499C"/>
    <w:rsid w:val="001C4B74"/>
    <w:rsid w:val="001C4F77"/>
    <w:rsid w:val="001C50A6"/>
    <w:rsid w:val="001C5170"/>
    <w:rsid w:val="001C52B8"/>
    <w:rsid w:val="001C5664"/>
    <w:rsid w:val="001C5727"/>
    <w:rsid w:val="001C57DA"/>
    <w:rsid w:val="001C57F1"/>
    <w:rsid w:val="001C5BB3"/>
    <w:rsid w:val="001C5BBB"/>
    <w:rsid w:val="001C5EFB"/>
    <w:rsid w:val="001C644D"/>
    <w:rsid w:val="001C66A3"/>
    <w:rsid w:val="001C6725"/>
    <w:rsid w:val="001C67E0"/>
    <w:rsid w:val="001C6B16"/>
    <w:rsid w:val="001C6BD5"/>
    <w:rsid w:val="001C6BFD"/>
    <w:rsid w:val="001C6F93"/>
    <w:rsid w:val="001C7543"/>
    <w:rsid w:val="001C7571"/>
    <w:rsid w:val="001C76D5"/>
    <w:rsid w:val="001C7870"/>
    <w:rsid w:val="001D01C7"/>
    <w:rsid w:val="001D03A3"/>
    <w:rsid w:val="001D05B2"/>
    <w:rsid w:val="001D06CE"/>
    <w:rsid w:val="001D077E"/>
    <w:rsid w:val="001D0B05"/>
    <w:rsid w:val="001D1178"/>
    <w:rsid w:val="001D1293"/>
    <w:rsid w:val="001D12DA"/>
    <w:rsid w:val="001D159C"/>
    <w:rsid w:val="001D15FE"/>
    <w:rsid w:val="001D16B9"/>
    <w:rsid w:val="001D200C"/>
    <w:rsid w:val="001D21A1"/>
    <w:rsid w:val="001D26F8"/>
    <w:rsid w:val="001D27FA"/>
    <w:rsid w:val="001D28D5"/>
    <w:rsid w:val="001D2994"/>
    <w:rsid w:val="001D30C6"/>
    <w:rsid w:val="001D30F2"/>
    <w:rsid w:val="001D3197"/>
    <w:rsid w:val="001D361D"/>
    <w:rsid w:val="001D3889"/>
    <w:rsid w:val="001D388A"/>
    <w:rsid w:val="001D3974"/>
    <w:rsid w:val="001D3D57"/>
    <w:rsid w:val="001D3E63"/>
    <w:rsid w:val="001D4178"/>
    <w:rsid w:val="001D41A1"/>
    <w:rsid w:val="001D41E0"/>
    <w:rsid w:val="001D452E"/>
    <w:rsid w:val="001D4748"/>
    <w:rsid w:val="001D47E0"/>
    <w:rsid w:val="001D4814"/>
    <w:rsid w:val="001D523A"/>
    <w:rsid w:val="001D5E19"/>
    <w:rsid w:val="001D623C"/>
    <w:rsid w:val="001D6608"/>
    <w:rsid w:val="001D66A5"/>
    <w:rsid w:val="001D686A"/>
    <w:rsid w:val="001D6B07"/>
    <w:rsid w:val="001D6BE2"/>
    <w:rsid w:val="001D71D1"/>
    <w:rsid w:val="001D74B7"/>
    <w:rsid w:val="001D7511"/>
    <w:rsid w:val="001D764F"/>
    <w:rsid w:val="001D7671"/>
    <w:rsid w:val="001D7754"/>
    <w:rsid w:val="001D7879"/>
    <w:rsid w:val="001D7B15"/>
    <w:rsid w:val="001D7D5A"/>
    <w:rsid w:val="001E0101"/>
    <w:rsid w:val="001E0151"/>
    <w:rsid w:val="001E0552"/>
    <w:rsid w:val="001E06A9"/>
    <w:rsid w:val="001E087B"/>
    <w:rsid w:val="001E097E"/>
    <w:rsid w:val="001E14FF"/>
    <w:rsid w:val="001E168F"/>
    <w:rsid w:val="001E16BC"/>
    <w:rsid w:val="001E1A18"/>
    <w:rsid w:val="001E24BF"/>
    <w:rsid w:val="001E28D9"/>
    <w:rsid w:val="001E2980"/>
    <w:rsid w:val="001E32B9"/>
    <w:rsid w:val="001E34A1"/>
    <w:rsid w:val="001E410F"/>
    <w:rsid w:val="001E43F1"/>
    <w:rsid w:val="001E4804"/>
    <w:rsid w:val="001E4E42"/>
    <w:rsid w:val="001E5315"/>
    <w:rsid w:val="001E5356"/>
    <w:rsid w:val="001E5395"/>
    <w:rsid w:val="001E57BA"/>
    <w:rsid w:val="001E58C8"/>
    <w:rsid w:val="001E5D35"/>
    <w:rsid w:val="001E5E55"/>
    <w:rsid w:val="001E5E86"/>
    <w:rsid w:val="001E60A5"/>
    <w:rsid w:val="001E66A0"/>
    <w:rsid w:val="001E6F20"/>
    <w:rsid w:val="001E6F8C"/>
    <w:rsid w:val="001E75CB"/>
    <w:rsid w:val="001E7A27"/>
    <w:rsid w:val="001E7BC8"/>
    <w:rsid w:val="001E7C07"/>
    <w:rsid w:val="001E7D80"/>
    <w:rsid w:val="001E7F62"/>
    <w:rsid w:val="001E7FBE"/>
    <w:rsid w:val="001F1039"/>
    <w:rsid w:val="001F10CC"/>
    <w:rsid w:val="001F113A"/>
    <w:rsid w:val="001F1537"/>
    <w:rsid w:val="001F16F4"/>
    <w:rsid w:val="001F1D59"/>
    <w:rsid w:val="001F1E07"/>
    <w:rsid w:val="001F2301"/>
    <w:rsid w:val="001F2900"/>
    <w:rsid w:val="001F2C81"/>
    <w:rsid w:val="001F2DDA"/>
    <w:rsid w:val="001F30B3"/>
    <w:rsid w:val="001F30E9"/>
    <w:rsid w:val="001F3117"/>
    <w:rsid w:val="001F3174"/>
    <w:rsid w:val="001F323E"/>
    <w:rsid w:val="001F32B6"/>
    <w:rsid w:val="001F352C"/>
    <w:rsid w:val="001F3770"/>
    <w:rsid w:val="001F3C5C"/>
    <w:rsid w:val="001F4006"/>
    <w:rsid w:val="001F4136"/>
    <w:rsid w:val="001F4162"/>
    <w:rsid w:val="001F42A7"/>
    <w:rsid w:val="001F4440"/>
    <w:rsid w:val="001F4F50"/>
    <w:rsid w:val="001F50FC"/>
    <w:rsid w:val="001F5156"/>
    <w:rsid w:val="001F567E"/>
    <w:rsid w:val="001F5710"/>
    <w:rsid w:val="001F5A92"/>
    <w:rsid w:val="001F5ADA"/>
    <w:rsid w:val="001F6446"/>
    <w:rsid w:val="001F6C50"/>
    <w:rsid w:val="001F6CF2"/>
    <w:rsid w:val="001F6E44"/>
    <w:rsid w:val="001F6FBD"/>
    <w:rsid w:val="001F714C"/>
    <w:rsid w:val="001F74A2"/>
    <w:rsid w:val="001F77B6"/>
    <w:rsid w:val="001F7919"/>
    <w:rsid w:val="001F79FB"/>
    <w:rsid w:val="001F7B5A"/>
    <w:rsid w:val="001F7BAD"/>
    <w:rsid w:val="0020035D"/>
    <w:rsid w:val="00200445"/>
    <w:rsid w:val="002007C7"/>
    <w:rsid w:val="002008EC"/>
    <w:rsid w:val="00200B05"/>
    <w:rsid w:val="00200DFA"/>
    <w:rsid w:val="002010C5"/>
    <w:rsid w:val="00201251"/>
    <w:rsid w:val="002012C9"/>
    <w:rsid w:val="00201495"/>
    <w:rsid w:val="00201830"/>
    <w:rsid w:val="002019DA"/>
    <w:rsid w:val="00201C8A"/>
    <w:rsid w:val="00201CAF"/>
    <w:rsid w:val="0020225E"/>
    <w:rsid w:val="00202280"/>
    <w:rsid w:val="002023C1"/>
    <w:rsid w:val="00202974"/>
    <w:rsid w:val="00202A66"/>
    <w:rsid w:val="00202BEF"/>
    <w:rsid w:val="0020313E"/>
    <w:rsid w:val="00203241"/>
    <w:rsid w:val="002032B2"/>
    <w:rsid w:val="002033A0"/>
    <w:rsid w:val="00203574"/>
    <w:rsid w:val="00203740"/>
    <w:rsid w:val="00203C25"/>
    <w:rsid w:val="00203D3B"/>
    <w:rsid w:val="00203E19"/>
    <w:rsid w:val="002044E1"/>
    <w:rsid w:val="002046C4"/>
    <w:rsid w:val="00204772"/>
    <w:rsid w:val="00204844"/>
    <w:rsid w:val="002048F2"/>
    <w:rsid w:val="002048F6"/>
    <w:rsid w:val="00204975"/>
    <w:rsid w:val="00204A9B"/>
    <w:rsid w:val="00204C20"/>
    <w:rsid w:val="00204C38"/>
    <w:rsid w:val="002051EE"/>
    <w:rsid w:val="0020556A"/>
    <w:rsid w:val="002055CD"/>
    <w:rsid w:val="002056DF"/>
    <w:rsid w:val="002059AE"/>
    <w:rsid w:val="00205BA6"/>
    <w:rsid w:val="00205BFD"/>
    <w:rsid w:val="00205C61"/>
    <w:rsid w:val="00205D8A"/>
    <w:rsid w:val="00205FF1"/>
    <w:rsid w:val="0020620B"/>
    <w:rsid w:val="0020647A"/>
    <w:rsid w:val="00206A6E"/>
    <w:rsid w:val="00206A90"/>
    <w:rsid w:val="00206B19"/>
    <w:rsid w:val="00206E3F"/>
    <w:rsid w:val="002070D7"/>
    <w:rsid w:val="002074F8"/>
    <w:rsid w:val="00207ABE"/>
    <w:rsid w:val="00207B69"/>
    <w:rsid w:val="00207C1A"/>
    <w:rsid w:val="00207C27"/>
    <w:rsid w:val="00210238"/>
    <w:rsid w:val="00210A77"/>
    <w:rsid w:val="00210C67"/>
    <w:rsid w:val="00210CBD"/>
    <w:rsid w:val="00210CF6"/>
    <w:rsid w:val="00210D59"/>
    <w:rsid w:val="00211646"/>
    <w:rsid w:val="002117C4"/>
    <w:rsid w:val="002118FB"/>
    <w:rsid w:val="00211B61"/>
    <w:rsid w:val="00211BAD"/>
    <w:rsid w:val="00211E28"/>
    <w:rsid w:val="002125A9"/>
    <w:rsid w:val="00212C97"/>
    <w:rsid w:val="00212D2D"/>
    <w:rsid w:val="00212D71"/>
    <w:rsid w:val="0021303C"/>
    <w:rsid w:val="00213889"/>
    <w:rsid w:val="00213988"/>
    <w:rsid w:val="00213B29"/>
    <w:rsid w:val="00213BB1"/>
    <w:rsid w:val="0021407C"/>
    <w:rsid w:val="00214446"/>
    <w:rsid w:val="00214533"/>
    <w:rsid w:val="0021480F"/>
    <w:rsid w:val="00214F37"/>
    <w:rsid w:val="00215110"/>
    <w:rsid w:val="002158D2"/>
    <w:rsid w:val="00215AB6"/>
    <w:rsid w:val="00215F91"/>
    <w:rsid w:val="00216127"/>
    <w:rsid w:val="0021614F"/>
    <w:rsid w:val="00216374"/>
    <w:rsid w:val="00216A19"/>
    <w:rsid w:val="00216B7A"/>
    <w:rsid w:val="002173CC"/>
    <w:rsid w:val="0021750E"/>
    <w:rsid w:val="00217743"/>
    <w:rsid w:val="00217D70"/>
    <w:rsid w:val="00220345"/>
    <w:rsid w:val="00220496"/>
    <w:rsid w:val="00220BC0"/>
    <w:rsid w:val="00220D7E"/>
    <w:rsid w:val="0022102D"/>
    <w:rsid w:val="00221074"/>
    <w:rsid w:val="002210C3"/>
    <w:rsid w:val="0022142D"/>
    <w:rsid w:val="00221961"/>
    <w:rsid w:val="00221C1A"/>
    <w:rsid w:val="00221CDE"/>
    <w:rsid w:val="00221F00"/>
    <w:rsid w:val="00222736"/>
    <w:rsid w:val="00222DAE"/>
    <w:rsid w:val="00222E96"/>
    <w:rsid w:val="00223237"/>
    <w:rsid w:val="00223253"/>
    <w:rsid w:val="00223330"/>
    <w:rsid w:val="00223900"/>
    <w:rsid w:val="00223D9D"/>
    <w:rsid w:val="002241A0"/>
    <w:rsid w:val="002241E6"/>
    <w:rsid w:val="0022425F"/>
    <w:rsid w:val="002244A5"/>
    <w:rsid w:val="00224934"/>
    <w:rsid w:val="00224C38"/>
    <w:rsid w:val="00224F0C"/>
    <w:rsid w:val="00225035"/>
    <w:rsid w:val="0022511C"/>
    <w:rsid w:val="002251AC"/>
    <w:rsid w:val="002252AE"/>
    <w:rsid w:val="0022535A"/>
    <w:rsid w:val="0022561B"/>
    <w:rsid w:val="002257AC"/>
    <w:rsid w:val="00225F8A"/>
    <w:rsid w:val="0022612F"/>
    <w:rsid w:val="0022616A"/>
    <w:rsid w:val="00226389"/>
    <w:rsid w:val="0022644C"/>
    <w:rsid w:val="00226866"/>
    <w:rsid w:val="00226898"/>
    <w:rsid w:val="00226D7D"/>
    <w:rsid w:val="00226D87"/>
    <w:rsid w:val="00227167"/>
    <w:rsid w:val="00227560"/>
    <w:rsid w:val="0022758A"/>
    <w:rsid w:val="002275BF"/>
    <w:rsid w:val="0022774E"/>
    <w:rsid w:val="00227A6C"/>
    <w:rsid w:val="00227C97"/>
    <w:rsid w:val="00227CE3"/>
    <w:rsid w:val="00227D43"/>
    <w:rsid w:val="00227DCF"/>
    <w:rsid w:val="00230228"/>
    <w:rsid w:val="002302B9"/>
    <w:rsid w:val="002303B2"/>
    <w:rsid w:val="002305C8"/>
    <w:rsid w:val="002308AC"/>
    <w:rsid w:val="002309ED"/>
    <w:rsid w:val="0023113A"/>
    <w:rsid w:val="00231193"/>
    <w:rsid w:val="00231498"/>
    <w:rsid w:val="00231905"/>
    <w:rsid w:val="00231A3C"/>
    <w:rsid w:val="00231B8B"/>
    <w:rsid w:val="00231CEB"/>
    <w:rsid w:val="00232203"/>
    <w:rsid w:val="0023286F"/>
    <w:rsid w:val="00232D73"/>
    <w:rsid w:val="002332D1"/>
    <w:rsid w:val="00233614"/>
    <w:rsid w:val="00233882"/>
    <w:rsid w:val="002339AB"/>
    <w:rsid w:val="00233AE7"/>
    <w:rsid w:val="00233CB5"/>
    <w:rsid w:val="00234489"/>
    <w:rsid w:val="00234603"/>
    <w:rsid w:val="00234610"/>
    <w:rsid w:val="00234AED"/>
    <w:rsid w:val="00234B9C"/>
    <w:rsid w:val="00234C0F"/>
    <w:rsid w:val="00234D82"/>
    <w:rsid w:val="00234DBF"/>
    <w:rsid w:val="00235223"/>
    <w:rsid w:val="0023536F"/>
    <w:rsid w:val="00235726"/>
    <w:rsid w:val="00235930"/>
    <w:rsid w:val="002359B0"/>
    <w:rsid w:val="00236034"/>
    <w:rsid w:val="00236220"/>
    <w:rsid w:val="002362BF"/>
    <w:rsid w:val="00236463"/>
    <w:rsid w:val="00236779"/>
    <w:rsid w:val="002367A3"/>
    <w:rsid w:val="00236817"/>
    <w:rsid w:val="00236D4A"/>
    <w:rsid w:val="00236E14"/>
    <w:rsid w:val="00237180"/>
    <w:rsid w:val="002371E0"/>
    <w:rsid w:val="0023745A"/>
    <w:rsid w:val="0023755D"/>
    <w:rsid w:val="002377C5"/>
    <w:rsid w:val="00237B8D"/>
    <w:rsid w:val="00237BE3"/>
    <w:rsid w:val="00237DEE"/>
    <w:rsid w:val="00237F58"/>
    <w:rsid w:val="002401AA"/>
    <w:rsid w:val="00240205"/>
    <w:rsid w:val="00240366"/>
    <w:rsid w:val="002403C9"/>
    <w:rsid w:val="0024046C"/>
    <w:rsid w:val="00240535"/>
    <w:rsid w:val="00240561"/>
    <w:rsid w:val="002405E5"/>
    <w:rsid w:val="002408B7"/>
    <w:rsid w:val="00240A88"/>
    <w:rsid w:val="00240BB8"/>
    <w:rsid w:val="00240C08"/>
    <w:rsid w:val="00240E03"/>
    <w:rsid w:val="00240F08"/>
    <w:rsid w:val="00240FFA"/>
    <w:rsid w:val="0024160A"/>
    <w:rsid w:val="00241791"/>
    <w:rsid w:val="0024187E"/>
    <w:rsid w:val="00241AEB"/>
    <w:rsid w:val="0024208A"/>
    <w:rsid w:val="002420AC"/>
    <w:rsid w:val="00242410"/>
    <w:rsid w:val="002428E3"/>
    <w:rsid w:val="002429C8"/>
    <w:rsid w:val="00242B89"/>
    <w:rsid w:val="00242C6E"/>
    <w:rsid w:val="00242EBB"/>
    <w:rsid w:val="002436D6"/>
    <w:rsid w:val="0024390A"/>
    <w:rsid w:val="00243B29"/>
    <w:rsid w:val="00243D80"/>
    <w:rsid w:val="00243FC0"/>
    <w:rsid w:val="00244764"/>
    <w:rsid w:val="002447BC"/>
    <w:rsid w:val="00244878"/>
    <w:rsid w:val="0024487C"/>
    <w:rsid w:val="00244CF8"/>
    <w:rsid w:val="00244E53"/>
    <w:rsid w:val="00245C2A"/>
    <w:rsid w:val="00245F23"/>
    <w:rsid w:val="00246065"/>
    <w:rsid w:val="00246084"/>
    <w:rsid w:val="00246104"/>
    <w:rsid w:val="002461E3"/>
    <w:rsid w:val="002464FE"/>
    <w:rsid w:val="00246D06"/>
    <w:rsid w:val="00246FB4"/>
    <w:rsid w:val="00247135"/>
    <w:rsid w:val="002471E2"/>
    <w:rsid w:val="002473E9"/>
    <w:rsid w:val="002473F5"/>
    <w:rsid w:val="00247584"/>
    <w:rsid w:val="00247618"/>
    <w:rsid w:val="002477C9"/>
    <w:rsid w:val="002478E9"/>
    <w:rsid w:val="00247E99"/>
    <w:rsid w:val="002501A1"/>
    <w:rsid w:val="002504C4"/>
    <w:rsid w:val="00250903"/>
    <w:rsid w:val="00250A77"/>
    <w:rsid w:val="00250CB4"/>
    <w:rsid w:val="00250DBD"/>
    <w:rsid w:val="002510A2"/>
    <w:rsid w:val="002514A5"/>
    <w:rsid w:val="00251601"/>
    <w:rsid w:val="00251E06"/>
    <w:rsid w:val="00251EAE"/>
    <w:rsid w:val="002520F1"/>
    <w:rsid w:val="00252183"/>
    <w:rsid w:val="00252359"/>
    <w:rsid w:val="0025248A"/>
    <w:rsid w:val="00252782"/>
    <w:rsid w:val="00252C33"/>
    <w:rsid w:val="00252EA1"/>
    <w:rsid w:val="00252EB6"/>
    <w:rsid w:val="00252FF7"/>
    <w:rsid w:val="0025385D"/>
    <w:rsid w:val="00253ECF"/>
    <w:rsid w:val="002545D1"/>
    <w:rsid w:val="0025476D"/>
    <w:rsid w:val="002548A7"/>
    <w:rsid w:val="00254A48"/>
    <w:rsid w:val="00254BDD"/>
    <w:rsid w:val="00254EC2"/>
    <w:rsid w:val="00255176"/>
    <w:rsid w:val="002556FF"/>
    <w:rsid w:val="00255EFA"/>
    <w:rsid w:val="0025622E"/>
    <w:rsid w:val="0025630A"/>
    <w:rsid w:val="0025643A"/>
    <w:rsid w:val="00256B14"/>
    <w:rsid w:val="00256B73"/>
    <w:rsid w:val="00256E87"/>
    <w:rsid w:val="00256EDA"/>
    <w:rsid w:val="00256F5A"/>
    <w:rsid w:val="00256FDB"/>
    <w:rsid w:val="0025749B"/>
    <w:rsid w:val="002575E2"/>
    <w:rsid w:val="00257613"/>
    <w:rsid w:val="00257658"/>
    <w:rsid w:val="002576C8"/>
    <w:rsid w:val="00257D0D"/>
    <w:rsid w:val="00257F3D"/>
    <w:rsid w:val="00257FF6"/>
    <w:rsid w:val="002601C9"/>
    <w:rsid w:val="00260656"/>
    <w:rsid w:val="002608D9"/>
    <w:rsid w:val="00260D29"/>
    <w:rsid w:val="002611B7"/>
    <w:rsid w:val="00261487"/>
    <w:rsid w:val="00261500"/>
    <w:rsid w:val="00261533"/>
    <w:rsid w:val="0026189C"/>
    <w:rsid w:val="00261C7A"/>
    <w:rsid w:val="00261E7E"/>
    <w:rsid w:val="0026203C"/>
    <w:rsid w:val="002621D6"/>
    <w:rsid w:val="00262383"/>
    <w:rsid w:val="002623A4"/>
    <w:rsid w:val="00262859"/>
    <w:rsid w:val="00262D5A"/>
    <w:rsid w:val="00262E0A"/>
    <w:rsid w:val="002631A8"/>
    <w:rsid w:val="00263265"/>
    <w:rsid w:val="00263766"/>
    <w:rsid w:val="002638DA"/>
    <w:rsid w:val="0026394F"/>
    <w:rsid w:val="002639BB"/>
    <w:rsid w:val="00264009"/>
    <w:rsid w:val="002641BE"/>
    <w:rsid w:val="00264319"/>
    <w:rsid w:val="00264605"/>
    <w:rsid w:val="00264656"/>
    <w:rsid w:val="00264707"/>
    <w:rsid w:val="00264A17"/>
    <w:rsid w:val="00264A99"/>
    <w:rsid w:val="00264B84"/>
    <w:rsid w:val="00264DB3"/>
    <w:rsid w:val="00264F0A"/>
    <w:rsid w:val="00265426"/>
    <w:rsid w:val="00265667"/>
    <w:rsid w:val="002656B7"/>
    <w:rsid w:val="00265B6B"/>
    <w:rsid w:val="00265FD2"/>
    <w:rsid w:val="00266025"/>
    <w:rsid w:val="00266377"/>
    <w:rsid w:val="002663CA"/>
    <w:rsid w:val="00266401"/>
    <w:rsid w:val="00266688"/>
    <w:rsid w:val="00266A0E"/>
    <w:rsid w:val="00266B9A"/>
    <w:rsid w:val="00266DA6"/>
    <w:rsid w:val="00266EB5"/>
    <w:rsid w:val="0026712A"/>
    <w:rsid w:val="00267154"/>
    <w:rsid w:val="00267244"/>
    <w:rsid w:val="00267268"/>
    <w:rsid w:val="00267526"/>
    <w:rsid w:val="00267643"/>
    <w:rsid w:val="00267A04"/>
    <w:rsid w:val="00267AF8"/>
    <w:rsid w:val="00267B91"/>
    <w:rsid w:val="00267CDF"/>
    <w:rsid w:val="00267E0C"/>
    <w:rsid w:val="00270467"/>
    <w:rsid w:val="002707FA"/>
    <w:rsid w:val="00270CB3"/>
    <w:rsid w:val="00270EA3"/>
    <w:rsid w:val="002711C5"/>
    <w:rsid w:val="002713D8"/>
    <w:rsid w:val="00271649"/>
    <w:rsid w:val="0027168F"/>
    <w:rsid w:val="0027217C"/>
    <w:rsid w:val="0027227F"/>
    <w:rsid w:val="002723BF"/>
    <w:rsid w:val="00272AA2"/>
    <w:rsid w:val="00272B92"/>
    <w:rsid w:val="00272BF4"/>
    <w:rsid w:val="00272D95"/>
    <w:rsid w:val="00272EBC"/>
    <w:rsid w:val="00272EBE"/>
    <w:rsid w:val="00272F6A"/>
    <w:rsid w:val="00273485"/>
    <w:rsid w:val="0027360F"/>
    <w:rsid w:val="002739E2"/>
    <w:rsid w:val="00273C9B"/>
    <w:rsid w:val="00273CE6"/>
    <w:rsid w:val="00273CFD"/>
    <w:rsid w:val="002740D1"/>
    <w:rsid w:val="00274430"/>
    <w:rsid w:val="00274505"/>
    <w:rsid w:val="00274A21"/>
    <w:rsid w:val="0027544F"/>
    <w:rsid w:val="002754F9"/>
    <w:rsid w:val="00275505"/>
    <w:rsid w:val="002756B0"/>
    <w:rsid w:val="00275B1F"/>
    <w:rsid w:val="00275F7E"/>
    <w:rsid w:val="00276196"/>
    <w:rsid w:val="00276531"/>
    <w:rsid w:val="002766B5"/>
    <w:rsid w:val="002766D0"/>
    <w:rsid w:val="0027676B"/>
    <w:rsid w:val="002767BD"/>
    <w:rsid w:val="002767F5"/>
    <w:rsid w:val="00276AED"/>
    <w:rsid w:val="00276E85"/>
    <w:rsid w:val="0027755A"/>
    <w:rsid w:val="002775C2"/>
    <w:rsid w:val="002777A4"/>
    <w:rsid w:val="002778DC"/>
    <w:rsid w:val="00277EB9"/>
    <w:rsid w:val="002800C5"/>
    <w:rsid w:val="00280549"/>
    <w:rsid w:val="00280EB0"/>
    <w:rsid w:val="00281357"/>
    <w:rsid w:val="00281494"/>
    <w:rsid w:val="00281765"/>
    <w:rsid w:val="00281CB3"/>
    <w:rsid w:val="00281E15"/>
    <w:rsid w:val="002820ED"/>
    <w:rsid w:val="00282254"/>
    <w:rsid w:val="00282257"/>
    <w:rsid w:val="00282856"/>
    <w:rsid w:val="00282A1D"/>
    <w:rsid w:val="00282BF7"/>
    <w:rsid w:val="00282F2A"/>
    <w:rsid w:val="00283323"/>
    <w:rsid w:val="0028360A"/>
    <w:rsid w:val="0028367B"/>
    <w:rsid w:val="00283680"/>
    <w:rsid w:val="0028388F"/>
    <w:rsid w:val="002838C7"/>
    <w:rsid w:val="00283969"/>
    <w:rsid w:val="00283BE7"/>
    <w:rsid w:val="00283DB8"/>
    <w:rsid w:val="00283E0E"/>
    <w:rsid w:val="0028469A"/>
    <w:rsid w:val="00284722"/>
    <w:rsid w:val="002847AD"/>
    <w:rsid w:val="002847BB"/>
    <w:rsid w:val="00284B58"/>
    <w:rsid w:val="00284F2C"/>
    <w:rsid w:val="00284F5F"/>
    <w:rsid w:val="00284F7E"/>
    <w:rsid w:val="0028571C"/>
    <w:rsid w:val="002857A9"/>
    <w:rsid w:val="0028593A"/>
    <w:rsid w:val="00285B71"/>
    <w:rsid w:val="00285D3E"/>
    <w:rsid w:val="002867AA"/>
    <w:rsid w:val="00286D93"/>
    <w:rsid w:val="00287669"/>
    <w:rsid w:val="002876FE"/>
    <w:rsid w:val="00287D92"/>
    <w:rsid w:val="00287DE7"/>
    <w:rsid w:val="00290C27"/>
    <w:rsid w:val="00290F84"/>
    <w:rsid w:val="002910F7"/>
    <w:rsid w:val="002912C8"/>
    <w:rsid w:val="00292150"/>
    <w:rsid w:val="00292247"/>
    <w:rsid w:val="0029230D"/>
    <w:rsid w:val="00292514"/>
    <w:rsid w:val="002925CC"/>
    <w:rsid w:val="00292803"/>
    <w:rsid w:val="002929B8"/>
    <w:rsid w:val="00292C41"/>
    <w:rsid w:val="00292FC9"/>
    <w:rsid w:val="0029305A"/>
    <w:rsid w:val="0029305B"/>
    <w:rsid w:val="00293251"/>
    <w:rsid w:val="002933C7"/>
    <w:rsid w:val="002933F1"/>
    <w:rsid w:val="00293452"/>
    <w:rsid w:val="002934E5"/>
    <w:rsid w:val="00293A14"/>
    <w:rsid w:val="00293B79"/>
    <w:rsid w:val="00293C4A"/>
    <w:rsid w:val="00293C57"/>
    <w:rsid w:val="00293CC3"/>
    <w:rsid w:val="00293F7E"/>
    <w:rsid w:val="00294088"/>
    <w:rsid w:val="002940CD"/>
    <w:rsid w:val="002941AE"/>
    <w:rsid w:val="00294888"/>
    <w:rsid w:val="00294C66"/>
    <w:rsid w:val="00294CA1"/>
    <w:rsid w:val="00295111"/>
    <w:rsid w:val="00295AB2"/>
    <w:rsid w:val="00295AD6"/>
    <w:rsid w:val="00295EF1"/>
    <w:rsid w:val="00296741"/>
    <w:rsid w:val="00296743"/>
    <w:rsid w:val="002968D3"/>
    <w:rsid w:val="00296C0D"/>
    <w:rsid w:val="00296C8D"/>
    <w:rsid w:val="00296E3B"/>
    <w:rsid w:val="00297101"/>
    <w:rsid w:val="002978D1"/>
    <w:rsid w:val="0029797F"/>
    <w:rsid w:val="00297D69"/>
    <w:rsid w:val="00297DCB"/>
    <w:rsid w:val="00297FE6"/>
    <w:rsid w:val="002A015D"/>
    <w:rsid w:val="002A025B"/>
    <w:rsid w:val="002A0701"/>
    <w:rsid w:val="002A0D8C"/>
    <w:rsid w:val="002A1124"/>
    <w:rsid w:val="002A18C7"/>
    <w:rsid w:val="002A1A0A"/>
    <w:rsid w:val="002A1BD8"/>
    <w:rsid w:val="002A2111"/>
    <w:rsid w:val="002A23FA"/>
    <w:rsid w:val="002A250E"/>
    <w:rsid w:val="002A256C"/>
    <w:rsid w:val="002A270C"/>
    <w:rsid w:val="002A28D1"/>
    <w:rsid w:val="002A2C1A"/>
    <w:rsid w:val="002A2C86"/>
    <w:rsid w:val="002A2CC8"/>
    <w:rsid w:val="002A370E"/>
    <w:rsid w:val="002A387C"/>
    <w:rsid w:val="002A3AE9"/>
    <w:rsid w:val="002A3FF2"/>
    <w:rsid w:val="002A44B0"/>
    <w:rsid w:val="002A44FE"/>
    <w:rsid w:val="002A4652"/>
    <w:rsid w:val="002A482E"/>
    <w:rsid w:val="002A4BF8"/>
    <w:rsid w:val="002A4DAD"/>
    <w:rsid w:val="002A4DCA"/>
    <w:rsid w:val="002A5215"/>
    <w:rsid w:val="002A52C4"/>
    <w:rsid w:val="002A5599"/>
    <w:rsid w:val="002A5749"/>
    <w:rsid w:val="002A57DF"/>
    <w:rsid w:val="002A584C"/>
    <w:rsid w:val="002A5DB3"/>
    <w:rsid w:val="002A5E0C"/>
    <w:rsid w:val="002A5E6F"/>
    <w:rsid w:val="002A5EF6"/>
    <w:rsid w:val="002A60AE"/>
    <w:rsid w:val="002A6113"/>
    <w:rsid w:val="002A6AE3"/>
    <w:rsid w:val="002A72ED"/>
    <w:rsid w:val="002A738B"/>
    <w:rsid w:val="002A74F1"/>
    <w:rsid w:val="002A75B1"/>
    <w:rsid w:val="002A7617"/>
    <w:rsid w:val="002A7866"/>
    <w:rsid w:val="002A78FC"/>
    <w:rsid w:val="002A7968"/>
    <w:rsid w:val="002A7B12"/>
    <w:rsid w:val="002A7D65"/>
    <w:rsid w:val="002A7F5A"/>
    <w:rsid w:val="002B0426"/>
    <w:rsid w:val="002B04FC"/>
    <w:rsid w:val="002B0938"/>
    <w:rsid w:val="002B0A71"/>
    <w:rsid w:val="002B100A"/>
    <w:rsid w:val="002B118E"/>
    <w:rsid w:val="002B1512"/>
    <w:rsid w:val="002B1669"/>
    <w:rsid w:val="002B1997"/>
    <w:rsid w:val="002B19BA"/>
    <w:rsid w:val="002B238C"/>
    <w:rsid w:val="002B253C"/>
    <w:rsid w:val="002B2647"/>
    <w:rsid w:val="002B28F5"/>
    <w:rsid w:val="002B295E"/>
    <w:rsid w:val="002B2AD8"/>
    <w:rsid w:val="002B2D2C"/>
    <w:rsid w:val="002B2D8E"/>
    <w:rsid w:val="002B2E46"/>
    <w:rsid w:val="002B2E58"/>
    <w:rsid w:val="002B2E70"/>
    <w:rsid w:val="002B2FA5"/>
    <w:rsid w:val="002B327C"/>
    <w:rsid w:val="002B3291"/>
    <w:rsid w:val="002B35FA"/>
    <w:rsid w:val="002B3A7C"/>
    <w:rsid w:val="002B3BF8"/>
    <w:rsid w:val="002B3D93"/>
    <w:rsid w:val="002B40EE"/>
    <w:rsid w:val="002B4558"/>
    <w:rsid w:val="002B4FBC"/>
    <w:rsid w:val="002B5949"/>
    <w:rsid w:val="002B5FFD"/>
    <w:rsid w:val="002B6061"/>
    <w:rsid w:val="002B6941"/>
    <w:rsid w:val="002B6B75"/>
    <w:rsid w:val="002B6CCD"/>
    <w:rsid w:val="002B7427"/>
    <w:rsid w:val="002B76F8"/>
    <w:rsid w:val="002B778B"/>
    <w:rsid w:val="002C02F7"/>
    <w:rsid w:val="002C0954"/>
    <w:rsid w:val="002C0E0B"/>
    <w:rsid w:val="002C14C4"/>
    <w:rsid w:val="002C1539"/>
    <w:rsid w:val="002C1CAD"/>
    <w:rsid w:val="002C1E3B"/>
    <w:rsid w:val="002C224B"/>
    <w:rsid w:val="002C2266"/>
    <w:rsid w:val="002C2BAD"/>
    <w:rsid w:val="002C2F59"/>
    <w:rsid w:val="002C31EF"/>
    <w:rsid w:val="002C32E2"/>
    <w:rsid w:val="002C38A1"/>
    <w:rsid w:val="002C3A1E"/>
    <w:rsid w:val="002C3ABD"/>
    <w:rsid w:val="002C3E5F"/>
    <w:rsid w:val="002C446D"/>
    <w:rsid w:val="002C45A8"/>
    <w:rsid w:val="002C4622"/>
    <w:rsid w:val="002C485F"/>
    <w:rsid w:val="002C4982"/>
    <w:rsid w:val="002C49FF"/>
    <w:rsid w:val="002C4BE2"/>
    <w:rsid w:val="002C5291"/>
    <w:rsid w:val="002C57D9"/>
    <w:rsid w:val="002C57DD"/>
    <w:rsid w:val="002C5B18"/>
    <w:rsid w:val="002C5E12"/>
    <w:rsid w:val="002C633F"/>
    <w:rsid w:val="002C66CF"/>
    <w:rsid w:val="002C6704"/>
    <w:rsid w:val="002C6BC0"/>
    <w:rsid w:val="002C6C6B"/>
    <w:rsid w:val="002C72FA"/>
    <w:rsid w:val="002C73C0"/>
    <w:rsid w:val="002C760B"/>
    <w:rsid w:val="002C775C"/>
    <w:rsid w:val="002C7EB9"/>
    <w:rsid w:val="002C7EDA"/>
    <w:rsid w:val="002D01F2"/>
    <w:rsid w:val="002D0368"/>
    <w:rsid w:val="002D03C7"/>
    <w:rsid w:val="002D0492"/>
    <w:rsid w:val="002D083E"/>
    <w:rsid w:val="002D09CE"/>
    <w:rsid w:val="002D10E0"/>
    <w:rsid w:val="002D10F3"/>
    <w:rsid w:val="002D145A"/>
    <w:rsid w:val="002D1482"/>
    <w:rsid w:val="002D1873"/>
    <w:rsid w:val="002D19F2"/>
    <w:rsid w:val="002D1C39"/>
    <w:rsid w:val="002D1E6B"/>
    <w:rsid w:val="002D1F5E"/>
    <w:rsid w:val="002D1F9F"/>
    <w:rsid w:val="002D2022"/>
    <w:rsid w:val="002D2244"/>
    <w:rsid w:val="002D2540"/>
    <w:rsid w:val="002D2649"/>
    <w:rsid w:val="002D2913"/>
    <w:rsid w:val="002D2BEF"/>
    <w:rsid w:val="002D2BF2"/>
    <w:rsid w:val="002D2C2D"/>
    <w:rsid w:val="002D2D0A"/>
    <w:rsid w:val="002D3060"/>
    <w:rsid w:val="002D33C0"/>
    <w:rsid w:val="002D3C35"/>
    <w:rsid w:val="002D404B"/>
    <w:rsid w:val="002D42D5"/>
    <w:rsid w:val="002D4607"/>
    <w:rsid w:val="002D4C05"/>
    <w:rsid w:val="002D4D7E"/>
    <w:rsid w:val="002D4F7F"/>
    <w:rsid w:val="002D51A1"/>
    <w:rsid w:val="002D547D"/>
    <w:rsid w:val="002D5585"/>
    <w:rsid w:val="002D5B1D"/>
    <w:rsid w:val="002D5DCD"/>
    <w:rsid w:val="002D64A4"/>
    <w:rsid w:val="002D6A9C"/>
    <w:rsid w:val="002D6BCE"/>
    <w:rsid w:val="002D6BF7"/>
    <w:rsid w:val="002D6F23"/>
    <w:rsid w:val="002D6FCB"/>
    <w:rsid w:val="002D6FFC"/>
    <w:rsid w:val="002D700F"/>
    <w:rsid w:val="002D7116"/>
    <w:rsid w:val="002D7351"/>
    <w:rsid w:val="002D74B4"/>
    <w:rsid w:val="002D74DD"/>
    <w:rsid w:val="002D7843"/>
    <w:rsid w:val="002D789C"/>
    <w:rsid w:val="002D7BFA"/>
    <w:rsid w:val="002D7CC5"/>
    <w:rsid w:val="002E017C"/>
    <w:rsid w:val="002E0445"/>
    <w:rsid w:val="002E07A1"/>
    <w:rsid w:val="002E0B7F"/>
    <w:rsid w:val="002E0CE6"/>
    <w:rsid w:val="002E0CFF"/>
    <w:rsid w:val="002E0F5C"/>
    <w:rsid w:val="002E187E"/>
    <w:rsid w:val="002E22FD"/>
    <w:rsid w:val="002E238C"/>
    <w:rsid w:val="002E25BB"/>
    <w:rsid w:val="002E27D9"/>
    <w:rsid w:val="002E2A10"/>
    <w:rsid w:val="002E2DE2"/>
    <w:rsid w:val="002E2F8A"/>
    <w:rsid w:val="002E3030"/>
    <w:rsid w:val="002E3408"/>
    <w:rsid w:val="002E3478"/>
    <w:rsid w:val="002E366C"/>
    <w:rsid w:val="002E377B"/>
    <w:rsid w:val="002E3BBD"/>
    <w:rsid w:val="002E3C18"/>
    <w:rsid w:val="002E3CF6"/>
    <w:rsid w:val="002E40F1"/>
    <w:rsid w:val="002E4342"/>
    <w:rsid w:val="002E47C5"/>
    <w:rsid w:val="002E4818"/>
    <w:rsid w:val="002E4F79"/>
    <w:rsid w:val="002E5215"/>
    <w:rsid w:val="002E53F8"/>
    <w:rsid w:val="002E5430"/>
    <w:rsid w:val="002E5495"/>
    <w:rsid w:val="002E54CC"/>
    <w:rsid w:val="002E5808"/>
    <w:rsid w:val="002E5D2D"/>
    <w:rsid w:val="002E6385"/>
    <w:rsid w:val="002E644F"/>
    <w:rsid w:val="002E6508"/>
    <w:rsid w:val="002E6785"/>
    <w:rsid w:val="002E690B"/>
    <w:rsid w:val="002E6E95"/>
    <w:rsid w:val="002E7091"/>
    <w:rsid w:val="002E7243"/>
    <w:rsid w:val="002E72BF"/>
    <w:rsid w:val="002E73AE"/>
    <w:rsid w:val="002E7A90"/>
    <w:rsid w:val="002E7B05"/>
    <w:rsid w:val="002E7D0A"/>
    <w:rsid w:val="002E7DBA"/>
    <w:rsid w:val="002E7F6A"/>
    <w:rsid w:val="002F0360"/>
    <w:rsid w:val="002F03DE"/>
    <w:rsid w:val="002F0773"/>
    <w:rsid w:val="002F08BB"/>
    <w:rsid w:val="002F095A"/>
    <w:rsid w:val="002F095D"/>
    <w:rsid w:val="002F0D83"/>
    <w:rsid w:val="002F0FC3"/>
    <w:rsid w:val="002F10D7"/>
    <w:rsid w:val="002F13F8"/>
    <w:rsid w:val="002F1637"/>
    <w:rsid w:val="002F1865"/>
    <w:rsid w:val="002F187D"/>
    <w:rsid w:val="002F1C3D"/>
    <w:rsid w:val="002F20CA"/>
    <w:rsid w:val="002F215C"/>
    <w:rsid w:val="002F257F"/>
    <w:rsid w:val="002F2B12"/>
    <w:rsid w:val="002F30C2"/>
    <w:rsid w:val="002F361E"/>
    <w:rsid w:val="002F3967"/>
    <w:rsid w:val="002F3A0E"/>
    <w:rsid w:val="002F3D85"/>
    <w:rsid w:val="002F407B"/>
    <w:rsid w:val="002F4185"/>
    <w:rsid w:val="002F45AD"/>
    <w:rsid w:val="002F461F"/>
    <w:rsid w:val="002F46F0"/>
    <w:rsid w:val="002F483A"/>
    <w:rsid w:val="002F4B82"/>
    <w:rsid w:val="002F4EE1"/>
    <w:rsid w:val="002F51C6"/>
    <w:rsid w:val="002F533F"/>
    <w:rsid w:val="002F5354"/>
    <w:rsid w:val="002F53A7"/>
    <w:rsid w:val="002F5528"/>
    <w:rsid w:val="002F5734"/>
    <w:rsid w:val="002F5790"/>
    <w:rsid w:val="002F57B5"/>
    <w:rsid w:val="002F5880"/>
    <w:rsid w:val="002F589E"/>
    <w:rsid w:val="002F5B2F"/>
    <w:rsid w:val="002F5B82"/>
    <w:rsid w:val="002F5CAF"/>
    <w:rsid w:val="002F60A6"/>
    <w:rsid w:val="002F6173"/>
    <w:rsid w:val="002F628B"/>
    <w:rsid w:val="002F6413"/>
    <w:rsid w:val="002F664A"/>
    <w:rsid w:val="002F6DF4"/>
    <w:rsid w:val="002F7429"/>
    <w:rsid w:val="002F75CD"/>
    <w:rsid w:val="002F7A5C"/>
    <w:rsid w:val="003005FE"/>
    <w:rsid w:val="0030086F"/>
    <w:rsid w:val="003009C1"/>
    <w:rsid w:val="00300A0A"/>
    <w:rsid w:val="00300B0B"/>
    <w:rsid w:val="003015D3"/>
    <w:rsid w:val="00301700"/>
    <w:rsid w:val="00301B3F"/>
    <w:rsid w:val="00301B4F"/>
    <w:rsid w:val="00301BA6"/>
    <w:rsid w:val="00301C42"/>
    <w:rsid w:val="0030223C"/>
    <w:rsid w:val="00302269"/>
    <w:rsid w:val="003024AC"/>
    <w:rsid w:val="003025DD"/>
    <w:rsid w:val="00302B9D"/>
    <w:rsid w:val="00302DC4"/>
    <w:rsid w:val="00302E0C"/>
    <w:rsid w:val="00303439"/>
    <w:rsid w:val="003034C8"/>
    <w:rsid w:val="003037AA"/>
    <w:rsid w:val="00303B02"/>
    <w:rsid w:val="00304070"/>
    <w:rsid w:val="0030429A"/>
    <w:rsid w:val="0030436B"/>
    <w:rsid w:val="00304B17"/>
    <w:rsid w:val="00304D6F"/>
    <w:rsid w:val="00304DA7"/>
    <w:rsid w:val="0030505B"/>
    <w:rsid w:val="0030507C"/>
    <w:rsid w:val="00305749"/>
    <w:rsid w:val="00305836"/>
    <w:rsid w:val="003058C8"/>
    <w:rsid w:val="00305D00"/>
    <w:rsid w:val="00305E8B"/>
    <w:rsid w:val="003060ED"/>
    <w:rsid w:val="003063F2"/>
    <w:rsid w:val="0030645F"/>
    <w:rsid w:val="003065C2"/>
    <w:rsid w:val="00306655"/>
    <w:rsid w:val="00306656"/>
    <w:rsid w:val="00306920"/>
    <w:rsid w:val="00306AC4"/>
    <w:rsid w:val="00306B7E"/>
    <w:rsid w:val="00306C13"/>
    <w:rsid w:val="00306C26"/>
    <w:rsid w:val="00306D4B"/>
    <w:rsid w:val="00306F95"/>
    <w:rsid w:val="00306FF2"/>
    <w:rsid w:val="0030700F"/>
    <w:rsid w:val="00307013"/>
    <w:rsid w:val="00307162"/>
    <w:rsid w:val="003072DF"/>
    <w:rsid w:val="003075A7"/>
    <w:rsid w:val="00307962"/>
    <w:rsid w:val="00307BBF"/>
    <w:rsid w:val="00307D5B"/>
    <w:rsid w:val="00307EB6"/>
    <w:rsid w:val="00307FE9"/>
    <w:rsid w:val="0031009D"/>
    <w:rsid w:val="00310ACF"/>
    <w:rsid w:val="00310C8A"/>
    <w:rsid w:val="0031132F"/>
    <w:rsid w:val="00311512"/>
    <w:rsid w:val="003116F9"/>
    <w:rsid w:val="003117C5"/>
    <w:rsid w:val="0031189F"/>
    <w:rsid w:val="00311A05"/>
    <w:rsid w:val="00311E03"/>
    <w:rsid w:val="00312443"/>
    <w:rsid w:val="00312A85"/>
    <w:rsid w:val="00312AAC"/>
    <w:rsid w:val="00312BBD"/>
    <w:rsid w:val="00312F9C"/>
    <w:rsid w:val="00313BED"/>
    <w:rsid w:val="00313E33"/>
    <w:rsid w:val="00313E90"/>
    <w:rsid w:val="003141C1"/>
    <w:rsid w:val="00314268"/>
    <w:rsid w:val="003142CD"/>
    <w:rsid w:val="0031434D"/>
    <w:rsid w:val="0031438C"/>
    <w:rsid w:val="0031464C"/>
    <w:rsid w:val="00314DEC"/>
    <w:rsid w:val="00314F06"/>
    <w:rsid w:val="00315229"/>
    <w:rsid w:val="003153AB"/>
    <w:rsid w:val="003158F0"/>
    <w:rsid w:val="00315C1B"/>
    <w:rsid w:val="00315E1D"/>
    <w:rsid w:val="00315FFF"/>
    <w:rsid w:val="00316114"/>
    <w:rsid w:val="0031644E"/>
    <w:rsid w:val="00316888"/>
    <w:rsid w:val="00316D1B"/>
    <w:rsid w:val="00316E01"/>
    <w:rsid w:val="0031700A"/>
    <w:rsid w:val="00317207"/>
    <w:rsid w:val="00317339"/>
    <w:rsid w:val="0031743B"/>
    <w:rsid w:val="0031756B"/>
    <w:rsid w:val="0031761A"/>
    <w:rsid w:val="0031764C"/>
    <w:rsid w:val="00317875"/>
    <w:rsid w:val="00317951"/>
    <w:rsid w:val="003179E2"/>
    <w:rsid w:val="00317B26"/>
    <w:rsid w:val="00317B58"/>
    <w:rsid w:val="00317FA7"/>
    <w:rsid w:val="003204AD"/>
    <w:rsid w:val="00320742"/>
    <w:rsid w:val="00320D8A"/>
    <w:rsid w:val="00320D8E"/>
    <w:rsid w:val="00320E8F"/>
    <w:rsid w:val="00320F54"/>
    <w:rsid w:val="00320F96"/>
    <w:rsid w:val="00321027"/>
    <w:rsid w:val="003211FC"/>
    <w:rsid w:val="00321308"/>
    <w:rsid w:val="00321463"/>
    <w:rsid w:val="0032155C"/>
    <w:rsid w:val="00321743"/>
    <w:rsid w:val="00321965"/>
    <w:rsid w:val="003219BE"/>
    <w:rsid w:val="00321C5A"/>
    <w:rsid w:val="00321FE1"/>
    <w:rsid w:val="00322008"/>
    <w:rsid w:val="0032209E"/>
    <w:rsid w:val="0032218C"/>
    <w:rsid w:val="003224BD"/>
    <w:rsid w:val="0032285F"/>
    <w:rsid w:val="00322C84"/>
    <w:rsid w:val="00322DD6"/>
    <w:rsid w:val="003230C8"/>
    <w:rsid w:val="0032319D"/>
    <w:rsid w:val="003231C6"/>
    <w:rsid w:val="00323457"/>
    <w:rsid w:val="003234A1"/>
    <w:rsid w:val="003235B7"/>
    <w:rsid w:val="00323765"/>
    <w:rsid w:val="00323877"/>
    <w:rsid w:val="0032390B"/>
    <w:rsid w:val="00323B7D"/>
    <w:rsid w:val="00323FD2"/>
    <w:rsid w:val="003242A4"/>
    <w:rsid w:val="00324683"/>
    <w:rsid w:val="0032469D"/>
    <w:rsid w:val="003253F3"/>
    <w:rsid w:val="0032545D"/>
    <w:rsid w:val="00325563"/>
    <w:rsid w:val="0032577E"/>
    <w:rsid w:val="00326070"/>
    <w:rsid w:val="003268E0"/>
    <w:rsid w:val="0032694B"/>
    <w:rsid w:val="0032698B"/>
    <w:rsid w:val="00326AD3"/>
    <w:rsid w:val="00326C3A"/>
    <w:rsid w:val="00326CA8"/>
    <w:rsid w:val="0032702D"/>
    <w:rsid w:val="00327730"/>
    <w:rsid w:val="00327802"/>
    <w:rsid w:val="00327DE7"/>
    <w:rsid w:val="00327DF5"/>
    <w:rsid w:val="00327FBA"/>
    <w:rsid w:val="00327FE1"/>
    <w:rsid w:val="003300D9"/>
    <w:rsid w:val="003301D4"/>
    <w:rsid w:val="003303DA"/>
    <w:rsid w:val="0033051B"/>
    <w:rsid w:val="003306C9"/>
    <w:rsid w:val="003309D8"/>
    <w:rsid w:val="00330DAF"/>
    <w:rsid w:val="003311DA"/>
    <w:rsid w:val="00331661"/>
    <w:rsid w:val="003316CD"/>
    <w:rsid w:val="00331921"/>
    <w:rsid w:val="00331C24"/>
    <w:rsid w:val="00331DDA"/>
    <w:rsid w:val="00331E78"/>
    <w:rsid w:val="00332B53"/>
    <w:rsid w:val="00332B96"/>
    <w:rsid w:val="00332F67"/>
    <w:rsid w:val="00332F76"/>
    <w:rsid w:val="0033324C"/>
    <w:rsid w:val="00333458"/>
    <w:rsid w:val="003337DB"/>
    <w:rsid w:val="00333B08"/>
    <w:rsid w:val="00333D07"/>
    <w:rsid w:val="00334102"/>
    <w:rsid w:val="00334124"/>
    <w:rsid w:val="00334A04"/>
    <w:rsid w:val="00334AFE"/>
    <w:rsid w:val="003350C1"/>
    <w:rsid w:val="00335227"/>
    <w:rsid w:val="0033533B"/>
    <w:rsid w:val="003357B3"/>
    <w:rsid w:val="00335A58"/>
    <w:rsid w:val="00335B96"/>
    <w:rsid w:val="00335C3C"/>
    <w:rsid w:val="003363CE"/>
    <w:rsid w:val="00336718"/>
    <w:rsid w:val="0033706C"/>
    <w:rsid w:val="0033718F"/>
    <w:rsid w:val="003372CB"/>
    <w:rsid w:val="00337723"/>
    <w:rsid w:val="00337800"/>
    <w:rsid w:val="003378E9"/>
    <w:rsid w:val="003379C8"/>
    <w:rsid w:val="00337AC0"/>
    <w:rsid w:val="00337B1D"/>
    <w:rsid w:val="00337CE2"/>
    <w:rsid w:val="00337ECA"/>
    <w:rsid w:val="00337EE4"/>
    <w:rsid w:val="00337F8D"/>
    <w:rsid w:val="00340692"/>
    <w:rsid w:val="00340D8A"/>
    <w:rsid w:val="00340F40"/>
    <w:rsid w:val="003410BF"/>
    <w:rsid w:val="00341519"/>
    <w:rsid w:val="003415C3"/>
    <w:rsid w:val="003416C7"/>
    <w:rsid w:val="00341729"/>
    <w:rsid w:val="003418B3"/>
    <w:rsid w:val="0034199F"/>
    <w:rsid w:val="00341A6C"/>
    <w:rsid w:val="00341AAF"/>
    <w:rsid w:val="00342173"/>
    <w:rsid w:val="00342243"/>
    <w:rsid w:val="003428E1"/>
    <w:rsid w:val="00342F6E"/>
    <w:rsid w:val="00343199"/>
    <w:rsid w:val="003431CC"/>
    <w:rsid w:val="00343B06"/>
    <w:rsid w:val="00343CAA"/>
    <w:rsid w:val="00344601"/>
    <w:rsid w:val="003448E4"/>
    <w:rsid w:val="00344A7E"/>
    <w:rsid w:val="00344EBD"/>
    <w:rsid w:val="003450BD"/>
    <w:rsid w:val="003450DB"/>
    <w:rsid w:val="003458C9"/>
    <w:rsid w:val="003458DB"/>
    <w:rsid w:val="00345A5D"/>
    <w:rsid w:val="00345B12"/>
    <w:rsid w:val="00345ECC"/>
    <w:rsid w:val="00346083"/>
    <w:rsid w:val="003460B2"/>
    <w:rsid w:val="003460BB"/>
    <w:rsid w:val="003464A8"/>
    <w:rsid w:val="003466B9"/>
    <w:rsid w:val="00346AC7"/>
    <w:rsid w:val="00346D82"/>
    <w:rsid w:val="00346E50"/>
    <w:rsid w:val="003470A6"/>
    <w:rsid w:val="003471FF"/>
    <w:rsid w:val="00347570"/>
    <w:rsid w:val="00347CD0"/>
    <w:rsid w:val="0035006D"/>
    <w:rsid w:val="003500AD"/>
    <w:rsid w:val="003500F2"/>
    <w:rsid w:val="00350216"/>
    <w:rsid w:val="003503EC"/>
    <w:rsid w:val="003506B4"/>
    <w:rsid w:val="00350896"/>
    <w:rsid w:val="00350A3C"/>
    <w:rsid w:val="00350DFA"/>
    <w:rsid w:val="00350E9E"/>
    <w:rsid w:val="00350FFD"/>
    <w:rsid w:val="00351152"/>
    <w:rsid w:val="003511B0"/>
    <w:rsid w:val="00351E2D"/>
    <w:rsid w:val="0035223D"/>
    <w:rsid w:val="00352701"/>
    <w:rsid w:val="0035274B"/>
    <w:rsid w:val="003527F6"/>
    <w:rsid w:val="00352A38"/>
    <w:rsid w:val="00352F71"/>
    <w:rsid w:val="00353137"/>
    <w:rsid w:val="00353242"/>
    <w:rsid w:val="003532AC"/>
    <w:rsid w:val="003533BD"/>
    <w:rsid w:val="003533D4"/>
    <w:rsid w:val="00353464"/>
    <w:rsid w:val="003535FF"/>
    <w:rsid w:val="00353BAC"/>
    <w:rsid w:val="00353BF4"/>
    <w:rsid w:val="00353C2F"/>
    <w:rsid w:val="00353C9A"/>
    <w:rsid w:val="00353CE2"/>
    <w:rsid w:val="00353D8D"/>
    <w:rsid w:val="00354270"/>
    <w:rsid w:val="003543A9"/>
    <w:rsid w:val="0035444E"/>
    <w:rsid w:val="00354878"/>
    <w:rsid w:val="003548BA"/>
    <w:rsid w:val="003548CB"/>
    <w:rsid w:val="003549E5"/>
    <w:rsid w:val="00354AF4"/>
    <w:rsid w:val="0035517D"/>
    <w:rsid w:val="003551F9"/>
    <w:rsid w:val="00355356"/>
    <w:rsid w:val="00355A35"/>
    <w:rsid w:val="00355B3D"/>
    <w:rsid w:val="00355C38"/>
    <w:rsid w:val="00355C73"/>
    <w:rsid w:val="00355F61"/>
    <w:rsid w:val="0035621B"/>
    <w:rsid w:val="003562B7"/>
    <w:rsid w:val="00356590"/>
    <w:rsid w:val="003565A6"/>
    <w:rsid w:val="00356BD7"/>
    <w:rsid w:val="00357478"/>
    <w:rsid w:val="0035779D"/>
    <w:rsid w:val="00357AE2"/>
    <w:rsid w:val="00357BFF"/>
    <w:rsid w:val="00357C77"/>
    <w:rsid w:val="0035863F"/>
    <w:rsid w:val="00360A61"/>
    <w:rsid w:val="00360B1E"/>
    <w:rsid w:val="00360D13"/>
    <w:rsid w:val="00360F96"/>
    <w:rsid w:val="00361219"/>
    <w:rsid w:val="0036128F"/>
    <w:rsid w:val="003615B0"/>
    <w:rsid w:val="00361688"/>
    <w:rsid w:val="00361960"/>
    <w:rsid w:val="00361973"/>
    <w:rsid w:val="00361F4A"/>
    <w:rsid w:val="0036211B"/>
    <w:rsid w:val="003622AA"/>
    <w:rsid w:val="0036268A"/>
    <w:rsid w:val="00362858"/>
    <w:rsid w:val="00362974"/>
    <w:rsid w:val="003629BA"/>
    <w:rsid w:val="003629BC"/>
    <w:rsid w:val="00363296"/>
    <w:rsid w:val="003633C7"/>
    <w:rsid w:val="003649E6"/>
    <w:rsid w:val="00364F11"/>
    <w:rsid w:val="0036511B"/>
    <w:rsid w:val="003655D3"/>
    <w:rsid w:val="00365B5F"/>
    <w:rsid w:val="00365B8E"/>
    <w:rsid w:val="00365C3F"/>
    <w:rsid w:val="00365F51"/>
    <w:rsid w:val="0036692D"/>
    <w:rsid w:val="00366CBE"/>
    <w:rsid w:val="00366E86"/>
    <w:rsid w:val="003670A0"/>
    <w:rsid w:val="00367207"/>
    <w:rsid w:val="00367443"/>
    <w:rsid w:val="00367662"/>
    <w:rsid w:val="0036767E"/>
    <w:rsid w:val="003676BE"/>
    <w:rsid w:val="0036782A"/>
    <w:rsid w:val="00367BAE"/>
    <w:rsid w:val="00367FCE"/>
    <w:rsid w:val="003688EF"/>
    <w:rsid w:val="003702C2"/>
    <w:rsid w:val="00370778"/>
    <w:rsid w:val="0037093C"/>
    <w:rsid w:val="00370B54"/>
    <w:rsid w:val="00370CAB"/>
    <w:rsid w:val="00370FD0"/>
    <w:rsid w:val="0037163A"/>
    <w:rsid w:val="003718E9"/>
    <w:rsid w:val="003719C2"/>
    <w:rsid w:val="00371CC7"/>
    <w:rsid w:val="00371E86"/>
    <w:rsid w:val="0037203B"/>
    <w:rsid w:val="00372236"/>
    <w:rsid w:val="0037237F"/>
    <w:rsid w:val="003729E4"/>
    <w:rsid w:val="00372A82"/>
    <w:rsid w:val="00372D3A"/>
    <w:rsid w:val="00372D70"/>
    <w:rsid w:val="00372FAA"/>
    <w:rsid w:val="0037302A"/>
    <w:rsid w:val="003731B8"/>
    <w:rsid w:val="0037330B"/>
    <w:rsid w:val="00373871"/>
    <w:rsid w:val="0037394D"/>
    <w:rsid w:val="00373A5F"/>
    <w:rsid w:val="00373AFB"/>
    <w:rsid w:val="00373C63"/>
    <w:rsid w:val="00373CF1"/>
    <w:rsid w:val="00373F61"/>
    <w:rsid w:val="003740C3"/>
    <w:rsid w:val="0037417A"/>
    <w:rsid w:val="00374343"/>
    <w:rsid w:val="00374387"/>
    <w:rsid w:val="00374483"/>
    <w:rsid w:val="003744B1"/>
    <w:rsid w:val="00374765"/>
    <w:rsid w:val="0037493B"/>
    <w:rsid w:val="003749A2"/>
    <w:rsid w:val="00374B0E"/>
    <w:rsid w:val="00374B35"/>
    <w:rsid w:val="00374C62"/>
    <w:rsid w:val="00374FC7"/>
    <w:rsid w:val="00375607"/>
    <w:rsid w:val="003756AF"/>
    <w:rsid w:val="003757FD"/>
    <w:rsid w:val="00375812"/>
    <w:rsid w:val="0037599F"/>
    <w:rsid w:val="00375BFD"/>
    <w:rsid w:val="00375D88"/>
    <w:rsid w:val="003762EC"/>
    <w:rsid w:val="003768BE"/>
    <w:rsid w:val="003768D3"/>
    <w:rsid w:val="00376ACB"/>
    <w:rsid w:val="00376E18"/>
    <w:rsid w:val="00376FC8"/>
    <w:rsid w:val="00377231"/>
    <w:rsid w:val="00377322"/>
    <w:rsid w:val="00377476"/>
    <w:rsid w:val="003774CA"/>
    <w:rsid w:val="003778C5"/>
    <w:rsid w:val="003778E0"/>
    <w:rsid w:val="0037796E"/>
    <w:rsid w:val="00377A86"/>
    <w:rsid w:val="00377B85"/>
    <w:rsid w:val="00377C09"/>
    <w:rsid w:val="00377F55"/>
    <w:rsid w:val="003800AF"/>
    <w:rsid w:val="00380134"/>
    <w:rsid w:val="00380207"/>
    <w:rsid w:val="0038038C"/>
    <w:rsid w:val="00380412"/>
    <w:rsid w:val="00380638"/>
    <w:rsid w:val="00380740"/>
    <w:rsid w:val="0038089B"/>
    <w:rsid w:val="003809E0"/>
    <w:rsid w:val="00380BE5"/>
    <w:rsid w:val="00380BFD"/>
    <w:rsid w:val="00380E6A"/>
    <w:rsid w:val="00380E9C"/>
    <w:rsid w:val="003810D7"/>
    <w:rsid w:val="00381536"/>
    <w:rsid w:val="0038159C"/>
    <w:rsid w:val="003819A3"/>
    <w:rsid w:val="00381D18"/>
    <w:rsid w:val="00381DB3"/>
    <w:rsid w:val="00381F0E"/>
    <w:rsid w:val="003820F6"/>
    <w:rsid w:val="003823C5"/>
    <w:rsid w:val="003823CE"/>
    <w:rsid w:val="0038268D"/>
    <w:rsid w:val="0038282D"/>
    <w:rsid w:val="003829FE"/>
    <w:rsid w:val="00382E50"/>
    <w:rsid w:val="00382F67"/>
    <w:rsid w:val="003835C8"/>
    <w:rsid w:val="00383613"/>
    <w:rsid w:val="003837CE"/>
    <w:rsid w:val="003837EC"/>
    <w:rsid w:val="00383857"/>
    <w:rsid w:val="00383DD8"/>
    <w:rsid w:val="00383DEC"/>
    <w:rsid w:val="00383E3E"/>
    <w:rsid w:val="00383E80"/>
    <w:rsid w:val="003840ED"/>
    <w:rsid w:val="0038470E"/>
    <w:rsid w:val="00384817"/>
    <w:rsid w:val="0038483E"/>
    <w:rsid w:val="00384AAE"/>
    <w:rsid w:val="00384AFE"/>
    <w:rsid w:val="00384B64"/>
    <w:rsid w:val="00384CB3"/>
    <w:rsid w:val="00384D69"/>
    <w:rsid w:val="00384F00"/>
    <w:rsid w:val="00385150"/>
    <w:rsid w:val="003855C8"/>
    <w:rsid w:val="003857C6"/>
    <w:rsid w:val="00385806"/>
    <w:rsid w:val="003859B1"/>
    <w:rsid w:val="00385A10"/>
    <w:rsid w:val="00385A5C"/>
    <w:rsid w:val="00385BB5"/>
    <w:rsid w:val="00385DAE"/>
    <w:rsid w:val="00385EC8"/>
    <w:rsid w:val="003860BD"/>
    <w:rsid w:val="003860D8"/>
    <w:rsid w:val="0038638C"/>
    <w:rsid w:val="00386E6F"/>
    <w:rsid w:val="00386FF9"/>
    <w:rsid w:val="0038718A"/>
    <w:rsid w:val="003875CD"/>
    <w:rsid w:val="003878C5"/>
    <w:rsid w:val="00387B63"/>
    <w:rsid w:val="00387F22"/>
    <w:rsid w:val="00387F3B"/>
    <w:rsid w:val="00390269"/>
    <w:rsid w:val="00390384"/>
    <w:rsid w:val="00390463"/>
    <w:rsid w:val="003907D9"/>
    <w:rsid w:val="00390871"/>
    <w:rsid w:val="00390C28"/>
    <w:rsid w:val="00390DDF"/>
    <w:rsid w:val="00391A6B"/>
    <w:rsid w:val="00391AA6"/>
    <w:rsid w:val="00391B8E"/>
    <w:rsid w:val="00391B9C"/>
    <w:rsid w:val="00391BF0"/>
    <w:rsid w:val="00391CF3"/>
    <w:rsid w:val="00391F20"/>
    <w:rsid w:val="00392032"/>
    <w:rsid w:val="003922D5"/>
    <w:rsid w:val="003926B8"/>
    <w:rsid w:val="003926C0"/>
    <w:rsid w:val="00392C76"/>
    <w:rsid w:val="00392F2B"/>
    <w:rsid w:val="0039379B"/>
    <w:rsid w:val="00393954"/>
    <w:rsid w:val="003939DA"/>
    <w:rsid w:val="003947D0"/>
    <w:rsid w:val="00394900"/>
    <w:rsid w:val="00394939"/>
    <w:rsid w:val="00394BF6"/>
    <w:rsid w:val="00394D45"/>
    <w:rsid w:val="003951CD"/>
    <w:rsid w:val="003953E0"/>
    <w:rsid w:val="003953E7"/>
    <w:rsid w:val="00395561"/>
    <w:rsid w:val="0039563C"/>
    <w:rsid w:val="0039571B"/>
    <w:rsid w:val="00395842"/>
    <w:rsid w:val="003962F6"/>
    <w:rsid w:val="003963C9"/>
    <w:rsid w:val="0039649D"/>
    <w:rsid w:val="0039693D"/>
    <w:rsid w:val="0039697D"/>
    <w:rsid w:val="00396ABF"/>
    <w:rsid w:val="00396EF9"/>
    <w:rsid w:val="00397416"/>
    <w:rsid w:val="0039762B"/>
    <w:rsid w:val="0039770D"/>
    <w:rsid w:val="00397CB5"/>
    <w:rsid w:val="00397EF2"/>
    <w:rsid w:val="003A01E5"/>
    <w:rsid w:val="003A04E2"/>
    <w:rsid w:val="003A05FE"/>
    <w:rsid w:val="003A0C21"/>
    <w:rsid w:val="003A103D"/>
    <w:rsid w:val="003A1156"/>
    <w:rsid w:val="003A11DE"/>
    <w:rsid w:val="003A143E"/>
    <w:rsid w:val="003A1736"/>
    <w:rsid w:val="003A179E"/>
    <w:rsid w:val="003A1879"/>
    <w:rsid w:val="003A1B9B"/>
    <w:rsid w:val="003A1D0E"/>
    <w:rsid w:val="003A1D1C"/>
    <w:rsid w:val="003A1E02"/>
    <w:rsid w:val="003A1EED"/>
    <w:rsid w:val="003A1FBD"/>
    <w:rsid w:val="003A203C"/>
    <w:rsid w:val="003A2049"/>
    <w:rsid w:val="003A2124"/>
    <w:rsid w:val="003A23AD"/>
    <w:rsid w:val="003A23B6"/>
    <w:rsid w:val="003A2404"/>
    <w:rsid w:val="003A247F"/>
    <w:rsid w:val="003A2AF3"/>
    <w:rsid w:val="003A2B8A"/>
    <w:rsid w:val="003A2DAC"/>
    <w:rsid w:val="003A2DF0"/>
    <w:rsid w:val="003A2F2A"/>
    <w:rsid w:val="003A2F4F"/>
    <w:rsid w:val="003A30C4"/>
    <w:rsid w:val="003A3461"/>
    <w:rsid w:val="003A3D0E"/>
    <w:rsid w:val="003A3EF9"/>
    <w:rsid w:val="003A3F05"/>
    <w:rsid w:val="003A400E"/>
    <w:rsid w:val="003A40F5"/>
    <w:rsid w:val="003A4571"/>
    <w:rsid w:val="003A46FF"/>
    <w:rsid w:val="003A472E"/>
    <w:rsid w:val="003A4872"/>
    <w:rsid w:val="003A5017"/>
    <w:rsid w:val="003A5077"/>
    <w:rsid w:val="003A53C9"/>
    <w:rsid w:val="003A5584"/>
    <w:rsid w:val="003A55B1"/>
    <w:rsid w:val="003A59E6"/>
    <w:rsid w:val="003A5B91"/>
    <w:rsid w:val="003A5C90"/>
    <w:rsid w:val="003A6195"/>
    <w:rsid w:val="003A6206"/>
    <w:rsid w:val="003A63D6"/>
    <w:rsid w:val="003A66E7"/>
    <w:rsid w:val="003A6838"/>
    <w:rsid w:val="003A692D"/>
    <w:rsid w:val="003A6A33"/>
    <w:rsid w:val="003A6A99"/>
    <w:rsid w:val="003A6BD9"/>
    <w:rsid w:val="003A6BFF"/>
    <w:rsid w:val="003A6D8C"/>
    <w:rsid w:val="003A6E93"/>
    <w:rsid w:val="003A75D3"/>
    <w:rsid w:val="003A785B"/>
    <w:rsid w:val="003A7DB9"/>
    <w:rsid w:val="003B00B7"/>
    <w:rsid w:val="003B011E"/>
    <w:rsid w:val="003B0248"/>
    <w:rsid w:val="003B06AB"/>
    <w:rsid w:val="003B0886"/>
    <w:rsid w:val="003B0D9B"/>
    <w:rsid w:val="003B0EBC"/>
    <w:rsid w:val="003B0FE3"/>
    <w:rsid w:val="003B10B9"/>
    <w:rsid w:val="003B13A6"/>
    <w:rsid w:val="003B197D"/>
    <w:rsid w:val="003B1A43"/>
    <w:rsid w:val="003B1C16"/>
    <w:rsid w:val="003B1E3D"/>
    <w:rsid w:val="003B1F94"/>
    <w:rsid w:val="003B228D"/>
    <w:rsid w:val="003B234F"/>
    <w:rsid w:val="003B25B2"/>
    <w:rsid w:val="003B2B2A"/>
    <w:rsid w:val="003B2CE5"/>
    <w:rsid w:val="003B2D36"/>
    <w:rsid w:val="003B2EA0"/>
    <w:rsid w:val="003B30C0"/>
    <w:rsid w:val="003B34F6"/>
    <w:rsid w:val="003B3DAB"/>
    <w:rsid w:val="003B414E"/>
    <w:rsid w:val="003B41E4"/>
    <w:rsid w:val="003B427C"/>
    <w:rsid w:val="003B4A65"/>
    <w:rsid w:val="003B4C3C"/>
    <w:rsid w:val="003B5171"/>
    <w:rsid w:val="003B5268"/>
    <w:rsid w:val="003B54F5"/>
    <w:rsid w:val="003B5626"/>
    <w:rsid w:val="003B5928"/>
    <w:rsid w:val="003B59D5"/>
    <w:rsid w:val="003B5B8C"/>
    <w:rsid w:val="003B5E3E"/>
    <w:rsid w:val="003B6037"/>
    <w:rsid w:val="003B63F3"/>
    <w:rsid w:val="003B67A6"/>
    <w:rsid w:val="003B71A3"/>
    <w:rsid w:val="003B72FA"/>
    <w:rsid w:val="003B73EB"/>
    <w:rsid w:val="003B7576"/>
    <w:rsid w:val="003B7694"/>
    <w:rsid w:val="003B78D1"/>
    <w:rsid w:val="003B7D68"/>
    <w:rsid w:val="003C023A"/>
    <w:rsid w:val="003C067C"/>
    <w:rsid w:val="003C0686"/>
    <w:rsid w:val="003C0C79"/>
    <w:rsid w:val="003C0E99"/>
    <w:rsid w:val="003C1642"/>
    <w:rsid w:val="003C1852"/>
    <w:rsid w:val="003C18FA"/>
    <w:rsid w:val="003C19B0"/>
    <w:rsid w:val="003C19E7"/>
    <w:rsid w:val="003C1A2E"/>
    <w:rsid w:val="003C1DC0"/>
    <w:rsid w:val="003C2061"/>
    <w:rsid w:val="003C20B9"/>
    <w:rsid w:val="003C2127"/>
    <w:rsid w:val="003C228A"/>
    <w:rsid w:val="003C291B"/>
    <w:rsid w:val="003C2978"/>
    <w:rsid w:val="003C2B34"/>
    <w:rsid w:val="003C2CD6"/>
    <w:rsid w:val="003C2F94"/>
    <w:rsid w:val="003C2FCB"/>
    <w:rsid w:val="003C3036"/>
    <w:rsid w:val="003C31B0"/>
    <w:rsid w:val="003C327B"/>
    <w:rsid w:val="003C331F"/>
    <w:rsid w:val="003C3503"/>
    <w:rsid w:val="003C3697"/>
    <w:rsid w:val="003C3730"/>
    <w:rsid w:val="003C3876"/>
    <w:rsid w:val="003C392E"/>
    <w:rsid w:val="003C3950"/>
    <w:rsid w:val="003C3A7F"/>
    <w:rsid w:val="003C3C9D"/>
    <w:rsid w:val="003C3D19"/>
    <w:rsid w:val="003C3D37"/>
    <w:rsid w:val="003C4207"/>
    <w:rsid w:val="003C42EE"/>
    <w:rsid w:val="003C449C"/>
    <w:rsid w:val="003C44E3"/>
    <w:rsid w:val="003C4632"/>
    <w:rsid w:val="003C4A3C"/>
    <w:rsid w:val="003C4B47"/>
    <w:rsid w:val="003C4E9B"/>
    <w:rsid w:val="003C50DB"/>
    <w:rsid w:val="003C54A9"/>
    <w:rsid w:val="003C56D2"/>
    <w:rsid w:val="003C57AC"/>
    <w:rsid w:val="003C57D4"/>
    <w:rsid w:val="003C5A82"/>
    <w:rsid w:val="003C5B0A"/>
    <w:rsid w:val="003C5B8F"/>
    <w:rsid w:val="003C60FE"/>
    <w:rsid w:val="003C6680"/>
    <w:rsid w:val="003C6753"/>
    <w:rsid w:val="003C67AC"/>
    <w:rsid w:val="003C6874"/>
    <w:rsid w:val="003C68D5"/>
    <w:rsid w:val="003C6AA8"/>
    <w:rsid w:val="003C6D3B"/>
    <w:rsid w:val="003C6F55"/>
    <w:rsid w:val="003C6F56"/>
    <w:rsid w:val="003C721D"/>
    <w:rsid w:val="003C72C7"/>
    <w:rsid w:val="003C7343"/>
    <w:rsid w:val="003C7371"/>
    <w:rsid w:val="003C765E"/>
    <w:rsid w:val="003C773C"/>
    <w:rsid w:val="003C77EF"/>
    <w:rsid w:val="003C7FDE"/>
    <w:rsid w:val="003D00F0"/>
    <w:rsid w:val="003D03B8"/>
    <w:rsid w:val="003D0640"/>
    <w:rsid w:val="003D0E21"/>
    <w:rsid w:val="003D0FE9"/>
    <w:rsid w:val="003D11A9"/>
    <w:rsid w:val="003D16C2"/>
    <w:rsid w:val="003D179C"/>
    <w:rsid w:val="003D17B6"/>
    <w:rsid w:val="003D1A5E"/>
    <w:rsid w:val="003D1C7D"/>
    <w:rsid w:val="003D1CEA"/>
    <w:rsid w:val="003D1D19"/>
    <w:rsid w:val="003D1D5E"/>
    <w:rsid w:val="003D1FB6"/>
    <w:rsid w:val="003D2088"/>
    <w:rsid w:val="003D20B7"/>
    <w:rsid w:val="003D23D7"/>
    <w:rsid w:val="003D2864"/>
    <w:rsid w:val="003D2CEC"/>
    <w:rsid w:val="003D2D35"/>
    <w:rsid w:val="003D2EAB"/>
    <w:rsid w:val="003D34C8"/>
    <w:rsid w:val="003D368B"/>
    <w:rsid w:val="003D36E5"/>
    <w:rsid w:val="003D3AB9"/>
    <w:rsid w:val="003D455A"/>
    <w:rsid w:val="003D4664"/>
    <w:rsid w:val="003D4A7B"/>
    <w:rsid w:val="003D4CAF"/>
    <w:rsid w:val="003D4CF8"/>
    <w:rsid w:val="003D4D94"/>
    <w:rsid w:val="003D5195"/>
    <w:rsid w:val="003D57EA"/>
    <w:rsid w:val="003D5B1E"/>
    <w:rsid w:val="003D5E50"/>
    <w:rsid w:val="003D6092"/>
    <w:rsid w:val="003D616C"/>
    <w:rsid w:val="003D63D0"/>
    <w:rsid w:val="003D6567"/>
    <w:rsid w:val="003D6877"/>
    <w:rsid w:val="003D6B3B"/>
    <w:rsid w:val="003D6D55"/>
    <w:rsid w:val="003D6E58"/>
    <w:rsid w:val="003D6E92"/>
    <w:rsid w:val="003D6F5E"/>
    <w:rsid w:val="003D71D7"/>
    <w:rsid w:val="003D71DC"/>
    <w:rsid w:val="003D74AE"/>
    <w:rsid w:val="003D7944"/>
    <w:rsid w:val="003E0014"/>
    <w:rsid w:val="003E0190"/>
    <w:rsid w:val="003E02C5"/>
    <w:rsid w:val="003E0F9F"/>
    <w:rsid w:val="003E15CB"/>
    <w:rsid w:val="003E15CC"/>
    <w:rsid w:val="003E19F1"/>
    <w:rsid w:val="003E1B6D"/>
    <w:rsid w:val="003E1C7C"/>
    <w:rsid w:val="003E20B6"/>
    <w:rsid w:val="003E2B77"/>
    <w:rsid w:val="003E3224"/>
    <w:rsid w:val="003E36BB"/>
    <w:rsid w:val="003E3883"/>
    <w:rsid w:val="003E3A0B"/>
    <w:rsid w:val="003E3ABC"/>
    <w:rsid w:val="003E3B57"/>
    <w:rsid w:val="003E3BB2"/>
    <w:rsid w:val="003E3D9B"/>
    <w:rsid w:val="003E4097"/>
    <w:rsid w:val="003E4289"/>
    <w:rsid w:val="003E481A"/>
    <w:rsid w:val="003E4C38"/>
    <w:rsid w:val="003E4C67"/>
    <w:rsid w:val="003E506B"/>
    <w:rsid w:val="003E513A"/>
    <w:rsid w:val="003E5150"/>
    <w:rsid w:val="003E57AA"/>
    <w:rsid w:val="003E5AE7"/>
    <w:rsid w:val="003E60C5"/>
    <w:rsid w:val="003E6619"/>
    <w:rsid w:val="003E66DA"/>
    <w:rsid w:val="003E73BD"/>
    <w:rsid w:val="003E771E"/>
    <w:rsid w:val="003E7854"/>
    <w:rsid w:val="003E79CD"/>
    <w:rsid w:val="003E7A44"/>
    <w:rsid w:val="003E7E75"/>
    <w:rsid w:val="003E7FED"/>
    <w:rsid w:val="003F037F"/>
    <w:rsid w:val="003F0892"/>
    <w:rsid w:val="003F097B"/>
    <w:rsid w:val="003F0B52"/>
    <w:rsid w:val="003F0C8B"/>
    <w:rsid w:val="003F0D80"/>
    <w:rsid w:val="003F0D8C"/>
    <w:rsid w:val="003F0E82"/>
    <w:rsid w:val="003F1613"/>
    <w:rsid w:val="003F173D"/>
    <w:rsid w:val="003F1B83"/>
    <w:rsid w:val="003F1CC4"/>
    <w:rsid w:val="003F289E"/>
    <w:rsid w:val="003F2C0F"/>
    <w:rsid w:val="003F315B"/>
    <w:rsid w:val="003F3230"/>
    <w:rsid w:val="003F3797"/>
    <w:rsid w:val="003F388B"/>
    <w:rsid w:val="003F38AB"/>
    <w:rsid w:val="003F39C2"/>
    <w:rsid w:val="003F3A8E"/>
    <w:rsid w:val="003F3E28"/>
    <w:rsid w:val="003F3E43"/>
    <w:rsid w:val="003F42E0"/>
    <w:rsid w:val="003F4306"/>
    <w:rsid w:val="003F46A5"/>
    <w:rsid w:val="003F4B82"/>
    <w:rsid w:val="003F4DE4"/>
    <w:rsid w:val="003F51AE"/>
    <w:rsid w:val="003F53CF"/>
    <w:rsid w:val="003F5534"/>
    <w:rsid w:val="003F56EC"/>
    <w:rsid w:val="003F5FAC"/>
    <w:rsid w:val="003F62FF"/>
    <w:rsid w:val="003F64BB"/>
    <w:rsid w:val="003F64C9"/>
    <w:rsid w:val="003F6571"/>
    <w:rsid w:val="003F6613"/>
    <w:rsid w:val="003F6903"/>
    <w:rsid w:val="003F6934"/>
    <w:rsid w:val="003F6D48"/>
    <w:rsid w:val="003F6FB8"/>
    <w:rsid w:val="003F7271"/>
    <w:rsid w:val="003F73E3"/>
    <w:rsid w:val="003F7586"/>
    <w:rsid w:val="003F779C"/>
    <w:rsid w:val="003F7822"/>
    <w:rsid w:val="003F78A3"/>
    <w:rsid w:val="003F798D"/>
    <w:rsid w:val="003F7BA1"/>
    <w:rsid w:val="004000BA"/>
    <w:rsid w:val="004001DA"/>
    <w:rsid w:val="0040054D"/>
    <w:rsid w:val="004009D2"/>
    <w:rsid w:val="0040169E"/>
    <w:rsid w:val="004017A8"/>
    <w:rsid w:val="00401F56"/>
    <w:rsid w:val="004026E7"/>
    <w:rsid w:val="004027F4"/>
    <w:rsid w:val="00402841"/>
    <w:rsid w:val="004028C5"/>
    <w:rsid w:val="00402902"/>
    <w:rsid w:val="00402C48"/>
    <w:rsid w:val="004030D0"/>
    <w:rsid w:val="004032A0"/>
    <w:rsid w:val="004033A3"/>
    <w:rsid w:val="00403746"/>
    <w:rsid w:val="00403B4E"/>
    <w:rsid w:val="00403EA8"/>
    <w:rsid w:val="00403F5A"/>
    <w:rsid w:val="00403FB8"/>
    <w:rsid w:val="004041B0"/>
    <w:rsid w:val="004048B5"/>
    <w:rsid w:val="00404B45"/>
    <w:rsid w:val="00404C3B"/>
    <w:rsid w:val="00404D88"/>
    <w:rsid w:val="00404E42"/>
    <w:rsid w:val="00404E72"/>
    <w:rsid w:val="004060CF"/>
    <w:rsid w:val="00406377"/>
    <w:rsid w:val="004066F4"/>
    <w:rsid w:val="00406750"/>
    <w:rsid w:val="0040687A"/>
    <w:rsid w:val="0040690D"/>
    <w:rsid w:val="0040695F"/>
    <w:rsid w:val="00406B0E"/>
    <w:rsid w:val="00406C28"/>
    <w:rsid w:val="00407119"/>
    <w:rsid w:val="004073B8"/>
    <w:rsid w:val="004074F3"/>
    <w:rsid w:val="004075BA"/>
    <w:rsid w:val="0040795B"/>
    <w:rsid w:val="00407A58"/>
    <w:rsid w:val="00407C08"/>
    <w:rsid w:val="00407D23"/>
    <w:rsid w:val="00407D86"/>
    <w:rsid w:val="00407DCB"/>
    <w:rsid w:val="00410008"/>
    <w:rsid w:val="004100B8"/>
    <w:rsid w:val="00410158"/>
    <w:rsid w:val="004105FA"/>
    <w:rsid w:val="004106CA"/>
    <w:rsid w:val="004107F0"/>
    <w:rsid w:val="00410CFF"/>
    <w:rsid w:val="00410D4F"/>
    <w:rsid w:val="00410DD2"/>
    <w:rsid w:val="00410F8B"/>
    <w:rsid w:val="00411012"/>
    <w:rsid w:val="004111E8"/>
    <w:rsid w:val="00411520"/>
    <w:rsid w:val="004116B6"/>
    <w:rsid w:val="004117EE"/>
    <w:rsid w:val="004118A2"/>
    <w:rsid w:val="00411ACA"/>
    <w:rsid w:val="00411ED3"/>
    <w:rsid w:val="00412340"/>
    <w:rsid w:val="0041238F"/>
    <w:rsid w:val="00412460"/>
    <w:rsid w:val="004124EE"/>
    <w:rsid w:val="0041250C"/>
    <w:rsid w:val="00412DE1"/>
    <w:rsid w:val="00412F20"/>
    <w:rsid w:val="0041304E"/>
    <w:rsid w:val="0041317E"/>
    <w:rsid w:val="00413675"/>
    <w:rsid w:val="0041367D"/>
    <w:rsid w:val="004137C5"/>
    <w:rsid w:val="00413967"/>
    <w:rsid w:val="00413E61"/>
    <w:rsid w:val="00414613"/>
    <w:rsid w:val="00414AAB"/>
    <w:rsid w:val="00414B42"/>
    <w:rsid w:val="00414D5F"/>
    <w:rsid w:val="00414F7B"/>
    <w:rsid w:val="0041538E"/>
    <w:rsid w:val="004153F4"/>
    <w:rsid w:val="00415501"/>
    <w:rsid w:val="0041550B"/>
    <w:rsid w:val="004158C0"/>
    <w:rsid w:val="00415B3A"/>
    <w:rsid w:val="00415B6D"/>
    <w:rsid w:val="00415C50"/>
    <w:rsid w:val="00416F8B"/>
    <w:rsid w:val="00417222"/>
    <w:rsid w:val="00417359"/>
    <w:rsid w:val="004173CF"/>
    <w:rsid w:val="00417429"/>
    <w:rsid w:val="004174C3"/>
    <w:rsid w:val="004176A9"/>
    <w:rsid w:val="00417805"/>
    <w:rsid w:val="0041780C"/>
    <w:rsid w:val="00417820"/>
    <w:rsid w:val="00417A04"/>
    <w:rsid w:val="00417CDB"/>
    <w:rsid w:val="00420042"/>
    <w:rsid w:val="00420163"/>
    <w:rsid w:val="0042041D"/>
    <w:rsid w:val="00420506"/>
    <w:rsid w:val="004205C1"/>
    <w:rsid w:val="004207F7"/>
    <w:rsid w:val="00420845"/>
    <w:rsid w:val="004209B0"/>
    <w:rsid w:val="00421899"/>
    <w:rsid w:val="00421B0E"/>
    <w:rsid w:val="00421C0C"/>
    <w:rsid w:val="00422565"/>
    <w:rsid w:val="00422603"/>
    <w:rsid w:val="004228F3"/>
    <w:rsid w:val="00422B48"/>
    <w:rsid w:val="00422D16"/>
    <w:rsid w:val="00422D98"/>
    <w:rsid w:val="00422F89"/>
    <w:rsid w:val="00423068"/>
    <w:rsid w:val="0042342B"/>
    <w:rsid w:val="0042354E"/>
    <w:rsid w:val="00423D5F"/>
    <w:rsid w:val="00424484"/>
    <w:rsid w:val="004244B0"/>
    <w:rsid w:val="00424582"/>
    <w:rsid w:val="004247C4"/>
    <w:rsid w:val="00424C47"/>
    <w:rsid w:val="00424C71"/>
    <w:rsid w:val="00424CED"/>
    <w:rsid w:val="00424D30"/>
    <w:rsid w:val="00425243"/>
    <w:rsid w:val="00425316"/>
    <w:rsid w:val="004258E4"/>
    <w:rsid w:val="00425A90"/>
    <w:rsid w:val="00425ACB"/>
    <w:rsid w:val="004265DE"/>
    <w:rsid w:val="004265F0"/>
    <w:rsid w:val="004266CE"/>
    <w:rsid w:val="004268F1"/>
    <w:rsid w:val="00426A93"/>
    <w:rsid w:val="00426C8B"/>
    <w:rsid w:val="00427228"/>
    <w:rsid w:val="004274F2"/>
    <w:rsid w:val="004277BB"/>
    <w:rsid w:val="00427A12"/>
    <w:rsid w:val="00427B43"/>
    <w:rsid w:val="00427BF6"/>
    <w:rsid w:val="00427F6E"/>
    <w:rsid w:val="004300AD"/>
    <w:rsid w:val="00430102"/>
    <w:rsid w:val="0043033A"/>
    <w:rsid w:val="004303C9"/>
    <w:rsid w:val="00430CB0"/>
    <w:rsid w:val="00430D82"/>
    <w:rsid w:val="00430DB8"/>
    <w:rsid w:val="004312EE"/>
    <w:rsid w:val="00431B28"/>
    <w:rsid w:val="00431C31"/>
    <w:rsid w:val="00431E6E"/>
    <w:rsid w:val="0043200C"/>
    <w:rsid w:val="00432059"/>
    <w:rsid w:val="00432257"/>
    <w:rsid w:val="0043235C"/>
    <w:rsid w:val="00432555"/>
    <w:rsid w:val="004326F8"/>
    <w:rsid w:val="004329B3"/>
    <w:rsid w:val="00432B6B"/>
    <w:rsid w:val="004331C8"/>
    <w:rsid w:val="00433213"/>
    <w:rsid w:val="004333B9"/>
    <w:rsid w:val="00433653"/>
    <w:rsid w:val="00433733"/>
    <w:rsid w:val="00433735"/>
    <w:rsid w:val="004341A2"/>
    <w:rsid w:val="004346AC"/>
    <w:rsid w:val="0043487A"/>
    <w:rsid w:val="0043489A"/>
    <w:rsid w:val="00434B01"/>
    <w:rsid w:val="00434C12"/>
    <w:rsid w:val="00434DF5"/>
    <w:rsid w:val="00434F2A"/>
    <w:rsid w:val="00435782"/>
    <w:rsid w:val="004358E5"/>
    <w:rsid w:val="00435909"/>
    <w:rsid w:val="004359A3"/>
    <w:rsid w:val="00435F75"/>
    <w:rsid w:val="00436003"/>
    <w:rsid w:val="0043609C"/>
    <w:rsid w:val="0043648A"/>
    <w:rsid w:val="004366AB"/>
    <w:rsid w:val="00436907"/>
    <w:rsid w:val="00436936"/>
    <w:rsid w:val="00436BCA"/>
    <w:rsid w:val="00436E93"/>
    <w:rsid w:val="00436F40"/>
    <w:rsid w:val="004372EE"/>
    <w:rsid w:val="004377C6"/>
    <w:rsid w:val="00437999"/>
    <w:rsid w:val="004400BE"/>
    <w:rsid w:val="004405B9"/>
    <w:rsid w:val="00440644"/>
    <w:rsid w:val="00440B4F"/>
    <w:rsid w:val="00441279"/>
    <w:rsid w:val="00441458"/>
    <w:rsid w:val="004415AD"/>
    <w:rsid w:val="00441772"/>
    <w:rsid w:val="00441AC7"/>
    <w:rsid w:val="00441BE0"/>
    <w:rsid w:val="00441D13"/>
    <w:rsid w:val="00442178"/>
    <w:rsid w:val="004428ED"/>
    <w:rsid w:val="004429B6"/>
    <w:rsid w:val="00442B62"/>
    <w:rsid w:val="0044319D"/>
    <w:rsid w:val="004437D8"/>
    <w:rsid w:val="004438EC"/>
    <w:rsid w:val="004438F7"/>
    <w:rsid w:val="00443BBB"/>
    <w:rsid w:val="00443C0B"/>
    <w:rsid w:val="0044417E"/>
    <w:rsid w:val="004442B9"/>
    <w:rsid w:val="00444711"/>
    <w:rsid w:val="0044492F"/>
    <w:rsid w:val="00444A48"/>
    <w:rsid w:val="00444CA0"/>
    <w:rsid w:val="00444E27"/>
    <w:rsid w:val="00444E2B"/>
    <w:rsid w:val="004451DC"/>
    <w:rsid w:val="0044525D"/>
    <w:rsid w:val="0044555C"/>
    <w:rsid w:val="00445A3E"/>
    <w:rsid w:val="00445C78"/>
    <w:rsid w:val="00445E2C"/>
    <w:rsid w:val="00445F15"/>
    <w:rsid w:val="00445F2B"/>
    <w:rsid w:val="0044663C"/>
    <w:rsid w:val="00446729"/>
    <w:rsid w:val="00446CED"/>
    <w:rsid w:val="00446D51"/>
    <w:rsid w:val="0044702F"/>
    <w:rsid w:val="004471FA"/>
    <w:rsid w:val="0044720B"/>
    <w:rsid w:val="0044729E"/>
    <w:rsid w:val="004474B7"/>
    <w:rsid w:val="00447596"/>
    <w:rsid w:val="00447BF3"/>
    <w:rsid w:val="0044A316"/>
    <w:rsid w:val="004504C7"/>
    <w:rsid w:val="0045058C"/>
    <w:rsid w:val="0045083A"/>
    <w:rsid w:val="0045085C"/>
    <w:rsid w:val="004511CB"/>
    <w:rsid w:val="004513C5"/>
    <w:rsid w:val="004514E4"/>
    <w:rsid w:val="004516A0"/>
    <w:rsid w:val="0045199D"/>
    <w:rsid w:val="00451B88"/>
    <w:rsid w:val="00451C09"/>
    <w:rsid w:val="00451E0B"/>
    <w:rsid w:val="00451F2E"/>
    <w:rsid w:val="004521E4"/>
    <w:rsid w:val="0045252A"/>
    <w:rsid w:val="0045261B"/>
    <w:rsid w:val="00452635"/>
    <w:rsid w:val="00452836"/>
    <w:rsid w:val="00452E3A"/>
    <w:rsid w:val="00453081"/>
    <w:rsid w:val="00453124"/>
    <w:rsid w:val="004532E4"/>
    <w:rsid w:val="0045330A"/>
    <w:rsid w:val="00453327"/>
    <w:rsid w:val="004535FE"/>
    <w:rsid w:val="00453857"/>
    <w:rsid w:val="00453C48"/>
    <w:rsid w:val="00453D1F"/>
    <w:rsid w:val="00453E25"/>
    <w:rsid w:val="00453F07"/>
    <w:rsid w:val="00453F7E"/>
    <w:rsid w:val="0045401D"/>
    <w:rsid w:val="004544E2"/>
    <w:rsid w:val="00454649"/>
    <w:rsid w:val="004546FF"/>
    <w:rsid w:val="00455698"/>
    <w:rsid w:val="00455C46"/>
    <w:rsid w:val="00455D9E"/>
    <w:rsid w:val="00455FA5"/>
    <w:rsid w:val="0045607D"/>
    <w:rsid w:val="00456183"/>
    <w:rsid w:val="004566DD"/>
    <w:rsid w:val="004567BD"/>
    <w:rsid w:val="004567DC"/>
    <w:rsid w:val="004568AB"/>
    <w:rsid w:val="004568D5"/>
    <w:rsid w:val="00456B70"/>
    <w:rsid w:val="00456CA6"/>
    <w:rsid w:val="00456CC1"/>
    <w:rsid w:val="00456D70"/>
    <w:rsid w:val="004570C5"/>
    <w:rsid w:val="0045737A"/>
    <w:rsid w:val="00457435"/>
    <w:rsid w:val="004574F8"/>
    <w:rsid w:val="0045757B"/>
    <w:rsid w:val="0045775A"/>
    <w:rsid w:val="004577B0"/>
    <w:rsid w:val="004578AB"/>
    <w:rsid w:val="004578CE"/>
    <w:rsid w:val="00457B28"/>
    <w:rsid w:val="00457F52"/>
    <w:rsid w:val="0046039A"/>
    <w:rsid w:val="004603F6"/>
    <w:rsid w:val="004603FA"/>
    <w:rsid w:val="0046056D"/>
    <w:rsid w:val="00460692"/>
    <w:rsid w:val="00460840"/>
    <w:rsid w:val="00460B3E"/>
    <w:rsid w:val="00460BAA"/>
    <w:rsid w:val="00460D4D"/>
    <w:rsid w:val="004611BC"/>
    <w:rsid w:val="004615E6"/>
    <w:rsid w:val="004617F9"/>
    <w:rsid w:val="00461801"/>
    <w:rsid w:val="00461BE7"/>
    <w:rsid w:val="00461CB8"/>
    <w:rsid w:val="00461CD7"/>
    <w:rsid w:val="004623C2"/>
    <w:rsid w:val="00462D7A"/>
    <w:rsid w:val="00462F8C"/>
    <w:rsid w:val="0046311F"/>
    <w:rsid w:val="00463149"/>
    <w:rsid w:val="0046319A"/>
    <w:rsid w:val="0046330B"/>
    <w:rsid w:val="004635C5"/>
    <w:rsid w:val="00463AF7"/>
    <w:rsid w:val="00463E2B"/>
    <w:rsid w:val="00464098"/>
    <w:rsid w:val="00464384"/>
    <w:rsid w:val="004643FB"/>
    <w:rsid w:val="004644C0"/>
    <w:rsid w:val="004644EA"/>
    <w:rsid w:val="00464818"/>
    <w:rsid w:val="00464839"/>
    <w:rsid w:val="00464B5B"/>
    <w:rsid w:val="00464B98"/>
    <w:rsid w:val="00464BBA"/>
    <w:rsid w:val="00464DFB"/>
    <w:rsid w:val="00464DFD"/>
    <w:rsid w:val="00464E9A"/>
    <w:rsid w:val="00465157"/>
    <w:rsid w:val="004656A0"/>
    <w:rsid w:val="0046578F"/>
    <w:rsid w:val="004659FE"/>
    <w:rsid w:val="00465A5E"/>
    <w:rsid w:val="00465B0A"/>
    <w:rsid w:val="00465F3C"/>
    <w:rsid w:val="004661D9"/>
    <w:rsid w:val="00466796"/>
    <w:rsid w:val="00466A00"/>
    <w:rsid w:val="00466DD4"/>
    <w:rsid w:val="00466DF3"/>
    <w:rsid w:val="0046713E"/>
    <w:rsid w:val="00467829"/>
    <w:rsid w:val="00467B6E"/>
    <w:rsid w:val="00470358"/>
    <w:rsid w:val="00470456"/>
    <w:rsid w:val="0047050F"/>
    <w:rsid w:val="004706E9"/>
    <w:rsid w:val="0047076C"/>
    <w:rsid w:val="0047098C"/>
    <w:rsid w:val="00470A2B"/>
    <w:rsid w:val="00470E8D"/>
    <w:rsid w:val="00471394"/>
    <w:rsid w:val="004713F1"/>
    <w:rsid w:val="0047147F"/>
    <w:rsid w:val="004717D1"/>
    <w:rsid w:val="004717EA"/>
    <w:rsid w:val="00471D2A"/>
    <w:rsid w:val="00471EC0"/>
    <w:rsid w:val="0047209E"/>
    <w:rsid w:val="004721DE"/>
    <w:rsid w:val="004723A2"/>
    <w:rsid w:val="00472573"/>
    <w:rsid w:val="00472686"/>
    <w:rsid w:val="00472723"/>
    <w:rsid w:val="00472AD8"/>
    <w:rsid w:val="00472DD4"/>
    <w:rsid w:val="00472FB4"/>
    <w:rsid w:val="00472FD9"/>
    <w:rsid w:val="004733C9"/>
    <w:rsid w:val="004733EA"/>
    <w:rsid w:val="004735D8"/>
    <w:rsid w:val="004737DA"/>
    <w:rsid w:val="00473932"/>
    <w:rsid w:val="00473FDC"/>
    <w:rsid w:val="00474336"/>
    <w:rsid w:val="00474665"/>
    <w:rsid w:val="00474922"/>
    <w:rsid w:val="00474FDE"/>
    <w:rsid w:val="00474FF6"/>
    <w:rsid w:val="0047509F"/>
    <w:rsid w:val="00475211"/>
    <w:rsid w:val="00475296"/>
    <w:rsid w:val="0047537A"/>
    <w:rsid w:val="00475447"/>
    <w:rsid w:val="0047557E"/>
    <w:rsid w:val="004758D0"/>
    <w:rsid w:val="004759E6"/>
    <w:rsid w:val="00476089"/>
    <w:rsid w:val="0047655C"/>
    <w:rsid w:val="004766DF"/>
    <w:rsid w:val="004767E1"/>
    <w:rsid w:val="004771A7"/>
    <w:rsid w:val="00477278"/>
    <w:rsid w:val="00477397"/>
    <w:rsid w:val="00477441"/>
    <w:rsid w:val="004774D1"/>
    <w:rsid w:val="0047764D"/>
    <w:rsid w:val="004776F5"/>
    <w:rsid w:val="0047782A"/>
    <w:rsid w:val="00477AEF"/>
    <w:rsid w:val="00477B36"/>
    <w:rsid w:val="00477C7C"/>
    <w:rsid w:val="00477E3A"/>
    <w:rsid w:val="004801A5"/>
    <w:rsid w:val="00480203"/>
    <w:rsid w:val="00480A8C"/>
    <w:rsid w:val="00480B0A"/>
    <w:rsid w:val="00480B5B"/>
    <w:rsid w:val="00480C26"/>
    <w:rsid w:val="00481732"/>
    <w:rsid w:val="004819A0"/>
    <w:rsid w:val="00481C8D"/>
    <w:rsid w:val="00482050"/>
    <w:rsid w:val="00482056"/>
    <w:rsid w:val="00482429"/>
    <w:rsid w:val="0048249D"/>
    <w:rsid w:val="004824F4"/>
    <w:rsid w:val="004825BC"/>
    <w:rsid w:val="00482787"/>
    <w:rsid w:val="00482A7E"/>
    <w:rsid w:val="00482BBC"/>
    <w:rsid w:val="00482DEA"/>
    <w:rsid w:val="00482F5E"/>
    <w:rsid w:val="00483154"/>
    <w:rsid w:val="0048318C"/>
    <w:rsid w:val="0048352B"/>
    <w:rsid w:val="00483540"/>
    <w:rsid w:val="004836D0"/>
    <w:rsid w:val="00483782"/>
    <w:rsid w:val="00483AE7"/>
    <w:rsid w:val="00483B2F"/>
    <w:rsid w:val="00483B8F"/>
    <w:rsid w:val="00483CD3"/>
    <w:rsid w:val="00483D29"/>
    <w:rsid w:val="004841FA"/>
    <w:rsid w:val="00484324"/>
    <w:rsid w:val="00484494"/>
    <w:rsid w:val="00484607"/>
    <w:rsid w:val="004847F8"/>
    <w:rsid w:val="00484A69"/>
    <w:rsid w:val="0048523D"/>
    <w:rsid w:val="00485243"/>
    <w:rsid w:val="004852AA"/>
    <w:rsid w:val="00485388"/>
    <w:rsid w:val="0048538E"/>
    <w:rsid w:val="00485726"/>
    <w:rsid w:val="00485791"/>
    <w:rsid w:val="00485AA7"/>
    <w:rsid w:val="00485E0A"/>
    <w:rsid w:val="00486110"/>
    <w:rsid w:val="004861DF"/>
    <w:rsid w:val="0048631B"/>
    <w:rsid w:val="00486831"/>
    <w:rsid w:val="004868ED"/>
    <w:rsid w:val="0048739D"/>
    <w:rsid w:val="0048766F"/>
    <w:rsid w:val="00487B2F"/>
    <w:rsid w:val="00490543"/>
    <w:rsid w:val="00490BB3"/>
    <w:rsid w:val="00490EF5"/>
    <w:rsid w:val="00491203"/>
    <w:rsid w:val="00491227"/>
    <w:rsid w:val="004913FC"/>
    <w:rsid w:val="004914C5"/>
    <w:rsid w:val="004920A7"/>
    <w:rsid w:val="0049279E"/>
    <w:rsid w:val="004928A0"/>
    <w:rsid w:val="00492A5B"/>
    <w:rsid w:val="00492E4D"/>
    <w:rsid w:val="00492FCE"/>
    <w:rsid w:val="004930DA"/>
    <w:rsid w:val="00493206"/>
    <w:rsid w:val="00493633"/>
    <w:rsid w:val="004938B5"/>
    <w:rsid w:val="00493A89"/>
    <w:rsid w:val="00493A9C"/>
    <w:rsid w:val="00493BC4"/>
    <w:rsid w:val="00493BEB"/>
    <w:rsid w:val="004940B0"/>
    <w:rsid w:val="0049410E"/>
    <w:rsid w:val="004943EA"/>
    <w:rsid w:val="004944E0"/>
    <w:rsid w:val="004946E0"/>
    <w:rsid w:val="00494A31"/>
    <w:rsid w:val="00495077"/>
    <w:rsid w:val="004951BB"/>
    <w:rsid w:val="004955E5"/>
    <w:rsid w:val="00495682"/>
    <w:rsid w:val="00495756"/>
    <w:rsid w:val="00495859"/>
    <w:rsid w:val="00495C30"/>
    <w:rsid w:val="00495D0C"/>
    <w:rsid w:val="00496036"/>
    <w:rsid w:val="00496091"/>
    <w:rsid w:val="00496099"/>
    <w:rsid w:val="004964D9"/>
    <w:rsid w:val="00496884"/>
    <w:rsid w:val="004968CA"/>
    <w:rsid w:val="0049704F"/>
    <w:rsid w:val="004973AA"/>
    <w:rsid w:val="004974AB"/>
    <w:rsid w:val="00497A1A"/>
    <w:rsid w:val="00497B77"/>
    <w:rsid w:val="00497EA8"/>
    <w:rsid w:val="00497F25"/>
    <w:rsid w:val="0049C8F3"/>
    <w:rsid w:val="004A02D3"/>
    <w:rsid w:val="004A07A7"/>
    <w:rsid w:val="004A0802"/>
    <w:rsid w:val="004A08C7"/>
    <w:rsid w:val="004A0AD4"/>
    <w:rsid w:val="004A0B36"/>
    <w:rsid w:val="004A1050"/>
    <w:rsid w:val="004A1110"/>
    <w:rsid w:val="004A11CA"/>
    <w:rsid w:val="004A1610"/>
    <w:rsid w:val="004A195F"/>
    <w:rsid w:val="004A1D20"/>
    <w:rsid w:val="004A1D68"/>
    <w:rsid w:val="004A25CC"/>
    <w:rsid w:val="004A2BCA"/>
    <w:rsid w:val="004A2F3A"/>
    <w:rsid w:val="004A340D"/>
    <w:rsid w:val="004A3453"/>
    <w:rsid w:val="004A3521"/>
    <w:rsid w:val="004A3571"/>
    <w:rsid w:val="004A366E"/>
    <w:rsid w:val="004A36ED"/>
    <w:rsid w:val="004A380E"/>
    <w:rsid w:val="004A3C28"/>
    <w:rsid w:val="004A3D74"/>
    <w:rsid w:val="004A3FCE"/>
    <w:rsid w:val="004A4056"/>
    <w:rsid w:val="004A4932"/>
    <w:rsid w:val="004A4A89"/>
    <w:rsid w:val="004A4B0A"/>
    <w:rsid w:val="004A57E8"/>
    <w:rsid w:val="004A5B65"/>
    <w:rsid w:val="004A5C5D"/>
    <w:rsid w:val="004A5F27"/>
    <w:rsid w:val="004A5F63"/>
    <w:rsid w:val="004A5FA3"/>
    <w:rsid w:val="004A5FE9"/>
    <w:rsid w:val="004A622E"/>
    <w:rsid w:val="004A638E"/>
    <w:rsid w:val="004A66B8"/>
    <w:rsid w:val="004A67D5"/>
    <w:rsid w:val="004A6A83"/>
    <w:rsid w:val="004A6C61"/>
    <w:rsid w:val="004A6FB7"/>
    <w:rsid w:val="004A7433"/>
    <w:rsid w:val="004A7506"/>
    <w:rsid w:val="004A76AD"/>
    <w:rsid w:val="004A76C6"/>
    <w:rsid w:val="004A78CC"/>
    <w:rsid w:val="004A79AC"/>
    <w:rsid w:val="004A79BE"/>
    <w:rsid w:val="004A7DAA"/>
    <w:rsid w:val="004B06F2"/>
    <w:rsid w:val="004B08AD"/>
    <w:rsid w:val="004B09DF"/>
    <w:rsid w:val="004B0C21"/>
    <w:rsid w:val="004B1006"/>
    <w:rsid w:val="004B119A"/>
    <w:rsid w:val="004B13DA"/>
    <w:rsid w:val="004B18EE"/>
    <w:rsid w:val="004B1A2F"/>
    <w:rsid w:val="004B1A57"/>
    <w:rsid w:val="004B1AD3"/>
    <w:rsid w:val="004B2271"/>
    <w:rsid w:val="004B266C"/>
    <w:rsid w:val="004B280D"/>
    <w:rsid w:val="004B2865"/>
    <w:rsid w:val="004B2AED"/>
    <w:rsid w:val="004B2BBD"/>
    <w:rsid w:val="004B2E03"/>
    <w:rsid w:val="004B2F81"/>
    <w:rsid w:val="004B2F97"/>
    <w:rsid w:val="004B304C"/>
    <w:rsid w:val="004B3706"/>
    <w:rsid w:val="004B3DCE"/>
    <w:rsid w:val="004B4140"/>
    <w:rsid w:val="004B419A"/>
    <w:rsid w:val="004B41FE"/>
    <w:rsid w:val="004B427B"/>
    <w:rsid w:val="004B443C"/>
    <w:rsid w:val="004B4855"/>
    <w:rsid w:val="004B493A"/>
    <w:rsid w:val="004B50E7"/>
    <w:rsid w:val="004B517B"/>
    <w:rsid w:val="004B52DB"/>
    <w:rsid w:val="004B546B"/>
    <w:rsid w:val="004B563A"/>
    <w:rsid w:val="004B5B4D"/>
    <w:rsid w:val="004B5CD8"/>
    <w:rsid w:val="004B5EFD"/>
    <w:rsid w:val="004B5FBA"/>
    <w:rsid w:val="004B60E8"/>
    <w:rsid w:val="004B6635"/>
    <w:rsid w:val="004B6883"/>
    <w:rsid w:val="004B6B43"/>
    <w:rsid w:val="004B6E07"/>
    <w:rsid w:val="004B6E8B"/>
    <w:rsid w:val="004B7ADD"/>
    <w:rsid w:val="004B7D31"/>
    <w:rsid w:val="004B7E71"/>
    <w:rsid w:val="004B7F57"/>
    <w:rsid w:val="004C06C4"/>
    <w:rsid w:val="004C079C"/>
    <w:rsid w:val="004C08A8"/>
    <w:rsid w:val="004C0C8D"/>
    <w:rsid w:val="004C0DDC"/>
    <w:rsid w:val="004C101B"/>
    <w:rsid w:val="004C1048"/>
    <w:rsid w:val="004C12E4"/>
    <w:rsid w:val="004C1461"/>
    <w:rsid w:val="004C1540"/>
    <w:rsid w:val="004C15DE"/>
    <w:rsid w:val="004C165B"/>
    <w:rsid w:val="004C16D8"/>
    <w:rsid w:val="004C184D"/>
    <w:rsid w:val="004C19F0"/>
    <w:rsid w:val="004C235D"/>
    <w:rsid w:val="004C23B4"/>
    <w:rsid w:val="004C2C66"/>
    <w:rsid w:val="004C337E"/>
    <w:rsid w:val="004C372C"/>
    <w:rsid w:val="004C3938"/>
    <w:rsid w:val="004C3B02"/>
    <w:rsid w:val="004C3BAA"/>
    <w:rsid w:val="004C3D5E"/>
    <w:rsid w:val="004C3FF7"/>
    <w:rsid w:val="004C4313"/>
    <w:rsid w:val="004C468F"/>
    <w:rsid w:val="004C4712"/>
    <w:rsid w:val="004C4946"/>
    <w:rsid w:val="004C4A4E"/>
    <w:rsid w:val="004C4D60"/>
    <w:rsid w:val="004C5F27"/>
    <w:rsid w:val="004C5F51"/>
    <w:rsid w:val="004C5F93"/>
    <w:rsid w:val="004C6330"/>
    <w:rsid w:val="004C6AD2"/>
    <w:rsid w:val="004C6D24"/>
    <w:rsid w:val="004C6DFB"/>
    <w:rsid w:val="004C7565"/>
    <w:rsid w:val="004C785A"/>
    <w:rsid w:val="004C7AA0"/>
    <w:rsid w:val="004D0187"/>
    <w:rsid w:val="004D0199"/>
    <w:rsid w:val="004D0594"/>
    <w:rsid w:val="004D065D"/>
    <w:rsid w:val="004D0902"/>
    <w:rsid w:val="004D094B"/>
    <w:rsid w:val="004D0DF2"/>
    <w:rsid w:val="004D0E68"/>
    <w:rsid w:val="004D0FB2"/>
    <w:rsid w:val="004D103A"/>
    <w:rsid w:val="004D132E"/>
    <w:rsid w:val="004D1564"/>
    <w:rsid w:val="004D17C2"/>
    <w:rsid w:val="004D189A"/>
    <w:rsid w:val="004D1B01"/>
    <w:rsid w:val="004D1C44"/>
    <w:rsid w:val="004D1F9B"/>
    <w:rsid w:val="004D21E9"/>
    <w:rsid w:val="004D239B"/>
    <w:rsid w:val="004D2419"/>
    <w:rsid w:val="004D2427"/>
    <w:rsid w:val="004D309B"/>
    <w:rsid w:val="004D3118"/>
    <w:rsid w:val="004D31BD"/>
    <w:rsid w:val="004D348A"/>
    <w:rsid w:val="004D397F"/>
    <w:rsid w:val="004D3F58"/>
    <w:rsid w:val="004D41A4"/>
    <w:rsid w:val="004D45D1"/>
    <w:rsid w:val="004D4B96"/>
    <w:rsid w:val="004D4D3A"/>
    <w:rsid w:val="004D4DF1"/>
    <w:rsid w:val="004D5035"/>
    <w:rsid w:val="004D533F"/>
    <w:rsid w:val="004D579C"/>
    <w:rsid w:val="004D58F6"/>
    <w:rsid w:val="004D5CAC"/>
    <w:rsid w:val="004D5D27"/>
    <w:rsid w:val="004D5D6B"/>
    <w:rsid w:val="004D6149"/>
    <w:rsid w:val="004D61EB"/>
    <w:rsid w:val="004D62F2"/>
    <w:rsid w:val="004D6353"/>
    <w:rsid w:val="004D6534"/>
    <w:rsid w:val="004D68E2"/>
    <w:rsid w:val="004D69A9"/>
    <w:rsid w:val="004D6A3E"/>
    <w:rsid w:val="004D6B17"/>
    <w:rsid w:val="004D700D"/>
    <w:rsid w:val="004D734A"/>
    <w:rsid w:val="004D75BB"/>
    <w:rsid w:val="004D7825"/>
    <w:rsid w:val="004D791A"/>
    <w:rsid w:val="004D797A"/>
    <w:rsid w:val="004D7E14"/>
    <w:rsid w:val="004E0365"/>
    <w:rsid w:val="004E0625"/>
    <w:rsid w:val="004E0A89"/>
    <w:rsid w:val="004E0BE0"/>
    <w:rsid w:val="004E0C23"/>
    <w:rsid w:val="004E0D27"/>
    <w:rsid w:val="004E11FC"/>
    <w:rsid w:val="004E1897"/>
    <w:rsid w:val="004E269D"/>
    <w:rsid w:val="004E27A4"/>
    <w:rsid w:val="004E29AF"/>
    <w:rsid w:val="004E32DD"/>
    <w:rsid w:val="004E3319"/>
    <w:rsid w:val="004E339A"/>
    <w:rsid w:val="004E3459"/>
    <w:rsid w:val="004E3700"/>
    <w:rsid w:val="004E37D6"/>
    <w:rsid w:val="004E3863"/>
    <w:rsid w:val="004E38F9"/>
    <w:rsid w:val="004E4187"/>
    <w:rsid w:val="004E442B"/>
    <w:rsid w:val="004E44F7"/>
    <w:rsid w:val="004E47AE"/>
    <w:rsid w:val="004E48E7"/>
    <w:rsid w:val="004E4900"/>
    <w:rsid w:val="004E49C8"/>
    <w:rsid w:val="004E4CE4"/>
    <w:rsid w:val="004E4D0C"/>
    <w:rsid w:val="004E4E0B"/>
    <w:rsid w:val="004E51F9"/>
    <w:rsid w:val="004E5215"/>
    <w:rsid w:val="004E54C9"/>
    <w:rsid w:val="004E54FD"/>
    <w:rsid w:val="004E5625"/>
    <w:rsid w:val="004E5974"/>
    <w:rsid w:val="004E59D7"/>
    <w:rsid w:val="004E5C59"/>
    <w:rsid w:val="004E5CCC"/>
    <w:rsid w:val="004E615A"/>
    <w:rsid w:val="004E61DC"/>
    <w:rsid w:val="004E6289"/>
    <w:rsid w:val="004E63EF"/>
    <w:rsid w:val="004E6421"/>
    <w:rsid w:val="004E6477"/>
    <w:rsid w:val="004E69E7"/>
    <w:rsid w:val="004E6C65"/>
    <w:rsid w:val="004E6DE1"/>
    <w:rsid w:val="004E70BF"/>
    <w:rsid w:val="004E7135"/>
    <w:rsid w:val="004E718C"/>
    <w:rsid w:val="004E77E0"/>
    <w:rsid w:val="004E7870"/>
    <w:rsid w:val="004E787F"/>
    <w:rsid w:val="004F01BF"/>
    <w:rsid w:val="004F028F"/>
    <w:rsid w:val="004F08E1"/>
    <w:rsid w:val="004F0B4B"/>
    <w:rsid w:val="004F0D55"/>
    <w:rsid w:val="004F0EAC"/>
    <w:rsid w:val="004F0EC8"/>
    <w:rsid w:val="004F0F83"/>
    <w:rsid w:val="004F11C4"/>
    <w:rsid w:val="004F1433"/>
    <w:rsid w:val="004F145E"/>
    <w:rsid w:val="004F196B"/>
    <w:rsid w:val="004F1ECF"/>
    <w:rsid w:val="004F2066"/>
    <w:rsid w:val="004F2420"/>
    <w:rsid w:val="004F2702"/>
    <w:rsid w:val="004F2DA9"/>
    <w:rsid w:val="004F2F0B"/>
    <w:rsid w:val="004F30FC"/>
    <w:rsid w:val="004F3408"/>
    <w:rsid w:val="004F362F"/>
    <w:rsid w:val="004F368A"/>
    <w:rsid w:val="004F36B1"/>
    <w:rsid w:val="004F3731"/>
    <w:rsid w:val="004F3B19"/>
    <w:rsid w:val="004F4078"/>
    <w:rsid w:val="004F4400"/>
    <w:rsid w:val="004F4749"/>
    <w:rsid w:val="004F4815"/>
    <w:rsid w:val="004F49E6"/>
    <w:rsid w:val="004F4F76"/>
    <w:rsid w:val="004F4FB1"/>
    <w:rsid w:val="004F4FF5"/>
    <w:rsid w:val="004F5015"/>
    <w:rsid w:val="004F52C8"/>
    <w:rsid w:val="004F54E2"/>
    <w:rsid w:val="004F6152"/>
    <w:rsid w:val="004F61A7"/>
    <w:rsid w:val="004F62C0"/>
    <w:rsid w:val="004F6565"/>
    <w:rsid w:val="004F6612"/>
    <w:rsid w:val="004F6AB2"/>
    <w:rsid w:val="004F6C87"/>
    <w:rsid w:val="004F6D3C"/>
    <w:rsid w:val="004F6EAA"/>
    <w:rsid w:val="004F712D"/>
    <w:rsid w:val="004F7262"/>
    <w:rsid w:val="004F7439"/>
    <w:rsid w:val="004F79B3"/>
    <w:rsid w:val="004F7BF0"/>
    <w:rsid w:val="004F7CF1"/>
    <w:rsid w:val="005001CA"/>
    <w:rsid w:val="00500666"/>
    <w:rsid w:val="00500705"/>
    <w:rsid w:val="005008AD"/>
    <w:rsid w:val="00500D29"/>
    <w:rsid w:val="00500F77"/>
    <w:rsid w:val="00501231"/>
    <w:rsid w:val="005013CD"/>
    <w:rsid w:val="00501405"/>
    <w:rsid w:val="005014A2"/>
    <w:rsid w:val="005016CA"/>
    <w:rsid w:val="005016D8"/>
    <w:rsid w:val="00501C55"/>
    <w:rsid w:val="00501D99"/>
    <w:rsid w:val="00501DA1"/>
    <w:rsid w:val="00502033"/>
    <w:rsid w:val="00502393"/>
    <w:rsid w:val="005023AA"/>
    <w:rsid w:val="005025C8"/>
    <w:rsid w:val="005029E0"/>
    <w:rsid w:val="0050302A"/>
    <w:rsid w:val="00503255"/>
    <w:rsid w:val="0050339A"/>
    <w:rsid w:val="005033FB"/>
    <w:rsid w:val="005035ED"/>
    <w:rsid w:val="00503721"/>
    <w:rsid w:val="005041CE"/>
    <w:rsid w:val="005043D3"/>
    <w:rsid w:val="005047AA"/>
    <w:rsid w:val="00504ADD"/>
    <w:rsid w:val="00504E7E"/>
    <w:rsid w:val="005050C7"/>
    <w:rsid w:val="005052D1"/>
    <w:rsid w:val="005054AA"/>
    <w:rsid w:val="005054FD"/>
    <w:rsid w:val="005055EA"/>
    <w:rsid w:val="00505BBC"/>
    <w:rsid w:val="00505BED"/>
    <w:rsid w:val="0050621B"/>
    <w:rsid w:val="005066F9"/>
    <w:rsid w:val="00506C05"/>
    <w:rsid w:val="00506C5C"/>
    <w:rsid w:val="00506CFF"/>
    <w:rsid w:val="005070C0"/>
    <w:rsid w:val="0050714A"/>
    <w:rsid w:val="0050735F"/>
    <w:rsid w:val="00507508"/>
    <w:rsid w:val="005076B2"/>
    <w:rsid w:val="005077A5"/>
    <w:rsid w:val="005077D9"/>
    <w:rsid w:val="00507F79"/>
    <w:rsid w:val="00510122"/>
    <w:rsid w:val="00510271"/>
    <w:rsid w:val="00510304"/>
    <w:rsid w:val="0051038F"/>
    <w:rsid w:val="005103F9"/>
    <w:rsid w:val="005104B2"/>
    <w:rsid w:val="00510627"/>
    <w:rsid w:val="00510BB7"/>
    <w:rsid w:val="00510C91"/>
    <w:rsid w:val="00510CA0"/>
    <w:rsid w:val="00510FD9"/>
    <w:rsid w:val="0051130A"/>
    <w:rsid w:val="00511430"/>
    <w:rsid w:val="005118B6"/>
    <w:rsid w:val="00511913"/>
    <w:rsid w:val="00511C28"/>
    <w:rsid w:val="0051253D"/>
    <w:rsid w:val="005126BA"/>
    <w:rsid w:val="005126E9"/>
    <w:rsid w:val="00512DAC"/>
    <w:rsid w:val="00512E20"/>
    <w:rsid w:val="00512E57"/>
    <w:rsid w:val="00512FE3"/>
    <w:rsid w:val="0051302D"/>
    <w:rsid w:val="005130DC"/>
    <w:rsid w:val="00513287"/>
    <w:rsid w:val="005134B8"/>
    <w:rsid w:val="00513691"/>
    <w:rsid w:val="005136B5"/>
    <w:rsid w:val="005139A1"/>
    <w:rsid w:val="00513A5D"/>
    <w:rsid w:val="005141F3"/>
    <w:rsid w:val="00514563"/>
    <w:rsid w:val="00514874"/>
    <w:rsid w:val="0051496E"/>
    <w:rsid w:val="005149AA"/>
    <w:rsid w:val="00514B5A"/>
    <w:rsid w:val="00514BC5"/>
    <w:rsid w:val="00514C70"/>
    <w:rsid w:val="00514DC2"/>
    <w:rsid w:val="00514E65"/>
    <w:rsid w:val="00515715"/>
    <w:rsid w:val="005159FA"/>
    <w:rsid w:val="0051607C"/>
    <w:rsid w:val="005160EF"/>
    <w:rsid w:val="00516457"/>
    <w:rsid w:val="00516934"/>
    <w:rsid w:val="00516AEA"/>
    <w:rsid w:val="00516B9D"/>
    <w:rsid w:val="00517049"/>
    <w:rsid w:val="005173B9"/>
    <w:rsid w:val="005174DD"/>
    <w:rsid w:val="0051793B"/>
    <w:rsid w:val="00517CC6"/>
    <w:rsid w:val="0052044D"/>
    <w:rsid w:val="00520610"/>
    <w:rsid w:val="00520776"/>
    <w:rsid w:val="00520A05"/>
    <w:rsid w:val="00520C1A"/>
    <w:rsid w:val="0052130C"/>
    <w:rsid w:val="00521762"/>
    <w:rsid w:val="0052183E"/>
    <w:rsid w:val="0052195F"/>
    <w:rsid w:val="00521B29"/>
    <w:rsid w:val="00521C00"/>
    <w:rsid w:val="00521C9E"/>
    <w:rsid w:val="00521D92"/>
    <w:rsid w:val="00522556"/>
    <w:rsid w:val="005225DE"/>
    <w:rsid w:val="005227B4"/>
    <w:rsid w:val="0052282E"/>
    <w:rsid w:val="00522A45"/>
    <w:rsid w:val="00522A7F"/>
    <w:rsid w:val="00522E56"/>
    <w:rsid w:val="00523479"/>
    <w:rsid w:val="005237AE"/>
    <w:rsid w:val="005238AF"/>
    <w:rsid w:val="00523AE9"/>
    <w:rsid w:val="00523C68"/>
    <w:rsid w:val="00523CB1"/>
    <w:rsid w:val="00523D72"/>
    <w:rsid w:val="00524006"/>
    <w:rsid w:val="00524195"/>
    <w:rsid w:val="00524436"/>
    <w:rsid w:val="0052493D"/>
    <w:rsid w:val="00525161"/>
    <w:rsid w:val="005252BC"/>
    <w:rsid w:val="00525C0E"/>
    <w:rsid w:val="00525DEA"/>
    <w:rsid w:val="00525F5E"/>
    <w:rsid w:val="00526038"/>
    <w:rsid w:val="00526613"/>
    <w:rsid w:val="005266BF"/>
    <w:rsid w:val="00526790"/>
    <w:rsid w:val="00526888"/>
    <w:rsid w:val="005269DE"/>
    <w:rsid w:val="0052714B"/>
    <w:rsid w:val="00527326"/>
    <w:rsid w:val="0052738A"/>
    <w:rsid w:val="005275F5"/>
    <w:rsid w:val="0052797F"/>
    <w:rsid w:val="005279D6"/>
    <w:rsid w:val="00527CDD"/>
    <w:rsid w:val="00527ED1"/>
    <w:rsid w:val="005303E3"/>
    <w:rsid w:val="0053072B"/>
    <w:rsid w:val="00530735"/>
    <w:rsid w:val="00530B25"/>
    <w:rsid w:val="00531157"/>
    <w:rsid w:val="00531159"/>
    <w:rsid w:val="00531351"/>
    <w:rsid w:val="00531519"/>
    <w:rsid w:val="0053165C"/>
    <w:rsid w:val="00531816"/>
    <w:rsid w:val="00531928"/>
    <w:rsid w:val="00531A47"/>
    <w:rsid w:val="00531DF9"/>
    <w:rsid w:val="005323B2"/>
    <w:rsid w:val="00532519"/>
    <w:rsid w:val="00532632"/>
    <w:rsid w:val="005327AD"/>
    <w:rsid w:val="00533153"/>
    <w:rsid w:val="005331A6"/>
    <w:rsid w:val="00533976"/>
    <w:rsid w:val="00533AA8"/>
    <w:rsid w:val="00533B17"/>
    <w:rsid w:val="00533DFE"/>
    <w:rsid w:val="00533F29"/>
    <w:rsid w:val="00533F69"/>
    <w:rsid w:val="005340DD"/>
    <w:rsid w:val="005340E1"/>
    <w:rsid w:val="0053447C"/>
    <w:rsid w:val="00534487"/>
    <w:rsid w:val="0053465D"/>
    <w:rsid w:val="005348F8"/>
    <w:rsid w:val="0053527F"/>
    <w:rsid w:val="0053549A"/>
    <w:rsid w:val="00535600"/>
    <w:rsid w:val="00535734"/>
    <w:rsid w:val="00535791"/>
    <w:rsid w:val="00535A29"/>
    <w:rsid w:val="00535DAA"/>
    <w:rsid w:val="00535F87"/>
    <w:rsid w:val="00535FDE"/>
    <w:rsid w:val="005361A1"/>
    <w:rsid w:val="0053641B"/>
    <w:rsid w:val="005368B5"/>
    <w:rsid w:val="00536AE9"/>
    <w:rsid w:val="00536E8B"/>
    <w:rsid w:val="005370B4"/>
    <w:rsid w:val="005375AE"/>
    <w:rsid w:val="005375B6"/>
    <w:rsid w:val="00537648"/>
    <w:rsid w:val="005377B5"/>
    <w:rsid w:val="005378EA"/>
    <w:rsid w:val="005378F6"/>
    <w:rsid w:val="0053790B"/>
    <w:rsid w:val="005379B3"/>
    <w:rsid w:val="00537F14"/>
    <w:rsid w:val="005402B7"/>
    <w:rsid w:val="005406B7"/>
    <w:rsid w:val="00540EE5"/>
    <w:rsid w:val="00540F29"/>
    <w:rsid w:val="00540FB4"/>
    <w:rsid w:val="00541082"/>
    <w:rsid w:val="00541509"/>
    <w:rsid w:val="0054151D"/>
    <w:rsid w:val="005415CA"/>
    <w:rsid w:val="00541647"/>
    <w:rsid w:val="005416CF"/>
    <w:rsid w:val="00541875"/>
    <w:rsid w:val="00541BD5"/>
    <w:rsid w:val="00541C4D"/>
    <w:rsid w:val="00541D5C"/>
    <w:rsid w:val="00541E0A"/>
    <w:rsid w:val="00541EF8"/>
    <w:rsid w:val="00542072"/>
    <w:rsid w:val="00542941"/>
    <w:rsid w:val="00542E5E"/>
    <w:rsid w:val="0054334E"/>
    <w:rsid w:val="00543429"/>
    <w:rsid w:val="005438DB"/>
    <w:rsid w:val="00543DE3"/>
    <w:rsid w:val="00543E70"/>
    <w:rsid w:val="00544041"/>
    <w:rsid w:val="0054415F"/>
    <w:rsid w:val="00544181"/>
    <w:rsid w:val="005441A5"/>
    <w:rsid w:val="0054426D"/>
    <w:rsid w:val="00544375"/>
    <w:rsid w:val="00544658"/>
    <w:rsid w:val="00544758"/>
    <w:rsid w:val="005448E6"/>
    <w:rsid w:val="005449E9"/>
    <w:rsid w:val="00544A4E"/>
    <w:rsid w:val="00544D11"/>
    <w:rsid w:val="00544EFB"/>
    <w:rsid w:val="00545005"/>
    <w:rsid w:val="00545833"/>
    <w:rsid w:val="0054599D"/>
    <w:rsid w:val="005459CB"/>
    <w:rsid w:val="00546802"/>
    <w:rsid w:val="00546CEC"/>
    <w:rsid w:val="00546D7B"/>
    <w:rsid w:val="00546DE7"/>
    <w:rsid w:val="00546EAA"/>
    <w:rsid w:val="00546F5A"/>
    <w:rsid w:val="005471B3"/>
    <w:rsid w:val="00547551"/>
    <w:rsid w:val="0054788F"/>
    <w:rsid w:val="005478BA"/>
    <w:rsid w:val="00547B78"/>
    <w:rsid w:val="005504DB"/>
    <w:rsid w:val="005504E1"/>
    <w:rsid w:val="005505E8"/>
    <w:rsid w:val="00550A67"/>
    <w:rsid w:val="00550B17"/>
    <w:rsid w:val="00550C8E"/>
    <w:rsid w:val="0055149E"/>
    <w:rsid w:val="005516B6"/>
    <w:rsid w:val="00551973"/>
    <w:rsid w:val="00552055"/>
    <w:rsid w:val="005522F1"/>
    <w:rsid w:val="0055239C"/>
    <w:rsid w:val="005525FB"/>
    <w:rsid w:val="005529D9"/>
    <w:rsid w:val="00552D50"/>
    <w:rsid w:val="00552EFE"/>
    <w:rsid w:val="005534DB"/>
    <w:rsid w:val="00553553"/>
    <w:rsid w:val="0055362B"/>
    <w:rsid w:val="00553659"/>
    <w:rsid w:val="00553839"/>
    <w:rsid w:val="00553A35"/>
    <w:rsid w:val="00553A79"/>
    <w:rsid w:val="00553AC2"/>
    <w:rsid w:val="00553C9B"/>
    <w:rsid w:val="00553ED6"/>
    <w:rsid w:val="00553F40"/>
    <w:rsid w:val="00554102"/>
    <w:rsid w:val="005549A2"/>
    <w:rsid w:val="00554D52"/>
    <w:rsid w:val="00554F2B"/>
    <w:rsid w:val="00554F99"/>
    <w:rsid w:val="00554FD1"/>
    <w:rsid w:val="0055507C"/>
    <w:rsid w:val="005550D2"/>
    <w:rsid w:val="00555119"/>
    <w:rsid w:val="00555123"/>
    <w:rsid w:val="00555C85"/>
    <w:rsid w:val="00555F0E"/>
    <w:rsid w:val="00555FAC"/>
    <w:rsid w:val="00556230"/>
    <w:rsid w:val="00556CDE"/>
    <w:rsid w:val="00556FA0"/>
    <w:rsid w:val="00557067"/>
    <w:rsid w:val="00557168"/>
    <w:rsid w:val="00557F75"/>
    <w:rsid w:val="00557FB0"/>
    <w:rsid w:val="0056017A"/>
    <w:rsid w:val="00560325"/>
    <w:rsid w:val="0056034B"/>
    <w:rsid w:val="00560A40"/>
    <w:rsid w:val="005611EE"/>
    <w:rsid w:val="0056188F"/>
    <w:rsid w:val="005618B2"/>
    <w:rsid w:val="00562007"/>
    <w:rsid w:val="005623EC"/>
    <w:rsid w:val="00562C27"/>
    <w:rsid w:val="00562D59"/>
    <w:rsid w:val="00563079"/>
    <w:rsid w:val="00563C59"/>
    <w:rsid w:val="00563EED"/>
    <w:rsid w:val="0056405D"/>
    <w:rsid w:val="005641A7"/>
    <w:rsid w:val="00564395"/>
    <w:rsid w:val="00564428"/>
    <w:rsid w:val="00564630"/>
    <w:rsid w:val="00564861"/>
    <w:rsid w:val="00564D32"/>
    <w:rsid w:val="00564EE9"/>
    <w:rsid w:val="00565555"/>
    <w:rsid w:val="00565803"/>
    <w:rsid w:val="00565C57"/>
    <w:rsid w:val="00565E19"/>
    <w:rsid w:val="00565E82"/>
    <w:rsid w:val="005669CC"/>
    <w:rsid w:val="00566C2A"/>
    <w:rsid w:val="00566D92"/>
    <w:rsid w:val="00566EDB"/>
    <w:rsid w:val="005670B8"/>
    <w:rsid w:val="00567107"/>
    <w:rsid w:val="0056715B"/>
    <w:rsid w:val="0056730B"/>
    <w:rsid w:val="005677BB"/>
    <w:rsid w:val="00567869"/>
    <w:rsid w:val="00567871"/>
    <w:rsid w:val="00567958"/>
    <w:rsid w:val="00567A32"/>
    <w:rsid w:val="00567B84"/>
    <w:rsid w:val="00567E43"/>
    <w:rsid w:val="00567E52"/>
    <w:rsid w:val="00567EA4"/>
    <w:rsid w:val="00570135"/>
    <w:rsid w:val="005709E3"/>
    <w:rsid w:val="00570AF0"/>
    <w:rsid w:val="0057117D"/>
    <w:rsid w:val="00571417"/>
    <w:rsid w:val="0057141A"/>
    <w:rsid w:val="00571593"/>
    <w:rsid w:val="00571620"/>
    <w:rsid w:val="00571D57"/>
    <w:rsid w:val="00571E3C"/>
    <w:rsid w:val="00571E75"/>
    <w:rsid w:val="0057236B"/>
    <w:rsid w:val="005725EE"/>
    <w:rsid w:val="00572641"/>
    <w:rsid w:val="0057268B"/>
    <w:rsid w:val="00572A0B"/>
    <w:rsid w:val="00572C8C"/>
    <w:rsid w:val="00572FC5"/>
    <w:rsid w:val="005736D6"/>
    <w:rsid w:val="00573E92"/>
    <w:rsid w:val="00573FCF"/>
    <w:rsid w:val="0057431E"/>
    <w:rsid w:val="00574571"/>
    <w:rsid w:val="0057457B"/>
    <w:rsid w:val="0057458F"/>
    <w:rsid w:val="005745B6"/>
    <w:rsid w:val="00574611"/>
    <w:rsid w:val="005746E9"/>
    <w:rsid w:val="005747B7"/>
    <w:rsid w:val="00574932"/>
    <w:rsid w:val="00574C57"/>
    <w:rsid w:val="00575092"/>
    <w:rsid w:val="00575099"/>
    <w:rsid w:val="0057537D"/>
    <w:rsid w:val="00575411"/>
    <w:rsid w:val="00575773"/>
    <w:rsid w:val="005757EE"/>
    <w:rsid w:val="00575CB0"/>
    <w:rsid w:val="0057662E"/>
    <w:rsid w:val="005768C8"/>
    <w:rsid w:val="00576995"/>
    <w:rsid w:val="00576AA7"/>
    <w:rsid w:val="00577283"/>
    <w:rsid w:val="005775B8"/>
    <w:rsid w:val="00577621"/>
    <w:rsid w:val="00577A12"/>
    <w:rsid w:val="00577B00"/>
    <w:rsid w:val="00577B97"/>
    <w:rsid w:val="00577C07"/>
    <w:rsid w:val="0058000D"/>
    <w:rsid w:val="005803A9"/>
    <w:rsid w:val="00580561"/>
    <w:rsid w:val="00580669"/>
    <w:rsid w:val="005806CB"/>
    <w:rsid w:val="005806DD"/>
    <w:rsid w:val="005809E8"/>
    <w:rsid w:val="00580FF2"/>
    <w:rsid w:val="0058129A"/>
    <w:rsid w:val="00581407"/>
    <w:rsid w:val="0058152E"/>
    <w:rsid w:val="005816F6"/>
    <w:rsid w:val="005818AA"/>
    <w:rsid w:val="00581F3A"/>
    <w:rsid w:val="005822F7"/>
    <w:rsid w:val="00582657"/>
    <w:rsid w:val="00582800"/>
    <w:rsid w:val="00582BB0"/>
    <w:rsid w:val="00583113"/>
    <w:rsid w:val="0058364B"/>
    <w:rsid w:val="005836B5"/>
    <w:rsid w:val="005837CA"/>
    <w:rsid w:val="00583953"/>
    <w:rsid w:val="00583C38"/>
    <w:rsid w:val="00583D5A"/>
    <w:rsid w:val="00583DD8"/>
    <w:rsid w:val="0058498C"/>
    <w:rsid w:val="00584C3C"/>
    <w:rsid w:val="00584DA6"/>
    <w:rsid w:val="00584F0B"/>
    <w:rsid w:val="0058519D"/>
    <w:rsid w:val="005851E7"/>
    <w:rsid w:val="00585641"/>
    <w:rsid w:val="00585760"/>
    <w:rsid w:val="00585CD3"/>
    <w:rsid w:val="00585D78"/>
    <w:rsid w:val="0058628F"/>
    <w:rsid w:val="005863A1"/>
    <w:rsid w:val="00586542"/>
    <w:rsid w:val="005867AB"/>
    <w:rsid w:val="0058684C"/>
    <w:rsid w:val="00586A37"/>
    <w:rsid w:val="00586ACE"/>
    <w:rsid w:val="00586B9D"/>
    <w:rsid w:val="00586E3F"/>
    <w:rsid w:val="00586E80"/>
    <w:rsid w:val="00587282"/>
    <w:rsid w:val="005873B3"/>
    <w:rsid w:val="005877EE"/>
    <w:rsid w:val="00587CB5"/>
    <w:rsid w:val="00587E61"/>
    <w:rsid w:val="00587FD8"/>
    <w:rsid w:val="005902BA"/>
    <w:rsid w:val="005903FE"/>
    <w:rsid w:val="00590A8E"/>
    <w:rsid w:val="00590D1A"/>
    <w:rsid w:val="005912CB"/>
    <w:rsid w:val="005918BA"/>
    <w:rsid w:val="00591B62"/>
    <w:rsid w:val="00591DA2"/>
    <w:rsid w:val="00591E0A"/>
    <w:rsid w:val="00591F2B"/>
    <w:rsid w:val="00591FE1"/>
    <w:rsid w:val="005922EA"/>
    <w:rsid w:val="00592588"/>
    <w:rsid w:val="005925EE"/>
    <w:rsid w:val="00592710"/>
    <w:rsid w:val="005927A1"/>
    <w:rsid w:val="00592939"/>
    <w:rsid w:val="00592AD4"/>
    <w:rsid w:val="00592C16"/>
    <w:rsid w:val="00592D00"/>
    <w:rsid w:val="00592E14"/>
    <w:rsid w:val="00593505"/>
    <w:rsid w:val="005935E0"/>
    <w:rsid w:val="00593815"/>
    <w:rsid w:val="00593B9D"/>
    <w:rsid w:val="005940B2"/>
    <w:rsid w:val="00594221"/>
    <w:rsid w:val="00594427"/>
    <w:rsid w:val="00594785"/>
    <w:rsid w:val="0059479B"/>
    <w:rsid w:val="005947B6"/>
    <w:rsid w:val="00594E24"/>
    <w:rsid w:val="00594F63"/>
    <w:rsid w:val="0059517B"/>
    <w:rsid w:val="00595407"/>
    <w:rsid w:val="00595D31"/>
    <w:rsid w:val="00595F6C"/>
    <w:rsid w:val="005962D1"/>
    <w:rsid w:val="00596745"/>
    <w:rsid w:val="005969EE"/>
    <w:rsid w:val="00596B11"/>
    <w:rsid w:val="00596B13"/>
    <w:rsid w:val="00596C78"/>
    <w:rsid w:val="0059704E"/>
    <w:rsid w:val="00597215"/>
    <w:rsid w:val="0059738E"/>
    <w:rsid w:val="00597457"/>
    <w:rsid w:val="005975F9"/>
    <w:rsid w:val="005A0030"/>
    <w:rsid w:val="005A0540"/>
    <w:rsid w:val="005A0A32"/>
    <w:rsid w:val="005A0B0F"/>
    <w:rsid w:val="005A0BCE"/>
    <w:rsid w:val="005A0FB2"/>
    <w:rsid w:val="005A0FF3"/>
    <w:rsid w:val="005A1141"/>
    <w:rsid w:val="005A12E2"/>
    <w:rsid w:val="005A16C4"/>
    <w:rsid w:val="005A1C75"/>
    <w:rsid w:val="005A1C80"/>
    <w:rsid w:val="005A1DAC"/>
    <w:rsid w:val="005A215C"/>
    <w:rsid w:val="005A2328"/>
    <w:rsid w:val="005A25C2"/>
    <w:rsid w:val="005A25F7"/>
    <w:rsid w:val="005A2628"/>
    <w:rsid w:val="005A2998"/>
    <w:rsid w:val="005A2A31"/>
    <w:rsid w:val="005A2D95"/>
    <w:rsid w:val="005A2F8B"/>
    <w:rsid w:val="005A338D"/>
    <w:rsid w:val="005A34A7"/>
    <w:rsid w:val="005A3635"/>
    <w:rsid w:val="005A3894"/>
    <w:rsid w:val="005A3CED"/>
    <w:rsid w:val="005A4173"/>
    <w:rsid w:val="005A4216"/>
    <w:rsid w:val="005A42A7"/>
    <w:rsid w:val="005A4563"/>
    <w:rsid w:val="005A468F"/>
    <w:rsid w:val="005A488B"/>
    <w:rsid w:val="005A4A27"/>
    <w:rsid w:val="005A4BD8"/>
    <w:rsid w:val="005A51E1"/>
    <w:rsid w:val="005A558D"/>
    <w:rsid w:val="005A5C83"/>
    <w:rsid w:val="005A5E34"/>
    <w:rsid w:val="005A6011"/>
    <w:rsid w:val="005A6B19"/>
    <w:rsid w:val="005A6C2C"/>
    <w:rsid w:val="005A6CDD"/>
    <w:rsid w:val="005A6D3E"/>
    <w:rsid w:val="005A6D90"/>
    <w:rsid w:val="005A7163"/>
    <w:rsid w:val="005A7311"/>
    <w:rsid w:val="005A7434"/>
    <w:rsid w:val="005A74F6"/>
    <w:rsid w:val="005A7784"/>
    <w:rsid w:val="005A778E"/>
    <w:rsid w:val="005A79FD"/>
    <w:rsid w:val="005A7E9C"/>
    <w:rsid w:val="005B0130"/>
    <w:rsid w:val="005B0281"/>
    <w:rsid w:val="005B03C5"/>
    <w:rsid w:val="005B04A3"/>
    <w:rsid w:val="005B05FD"/>
    <w:rsid w:val="005B099D"/>
    <w:rsid w:val="005B0C95"/>
    <w:rsid w:val="005B107D"/>
    <w:rsid w:val="005B128C"/>
    <w:rsid w:val="005B1880"/>
    <w:rsid w:val="005B190F"/>
    <w:rsid w:val="005B24D4"/>
    <w:rsid w:val="005B2596"/>
    <w:rsid w:val="005B25AC"/>
    <w:rsid w:val="005B2F5B"/>
    <w:rsid w:val="005B2FB4"/>
    <w:rsid w:val="005B37AF"/>
    <w:rsid w:val="005B3AA9"/>
    <w:rsid w:val="005B3BDD"/>
    <w:rsid w:val="005B3CAB"/>
    <w:rsid w:val="005B3CE0"/>
    <w:rsid w:val="005B4596"/>
    <w:rsid w:val="005B45C3"/>
    <w:rsid w:val="005B4632"/>
    <w:rsid w:val="005B4691"/>
    <w:rsid w:val="005B47E0"/>
    <w:rsid w:val="005B50B3"/>
    <w:rsid w:val="005B52F0"/>
    <w:rsid w:val="005B5333"/>
    <w:rsid w:val="005B54B4"/>
    <w:rsid w:val="005B5602"/>
    <w:rsid w:val="005B565E"/>
    <w:rsid w:val="005B5712"/>
    <w:rsid w:val="005B5720"/>
    <w:rsid w:val="005B5AD4"/>
    <w:rsid w:val="005B5D6B"/>
    <w:rsid w:val="005B5EFC"/>
    <w:rsid w:val="005B600E"/>
    <w:rsid w:val="005B601E"/>
    <w:rsid w:val="005B64F6"/>
    <w:rsid w:val="005B6B6E"/>
    <w:rsid w:val="005B714F"/>
    <w:rsid w:val="005B7223"/>
    <w:rsid w:val="005B733B"/>
    <w:rsid w:val="005B744F"/>
    <w:rsid w:val="005B7742"/>
    <w:rsid w:val="005B776C"/>
    <w:rsid w:val="005B7781"/>
    <w:rsid w:val="005B7ABB"/>
    <w:rsid w:val="005B7D10"/>
    <w:rsid w:val="005B7DCB"/>
    <w:rsid w:val="005C0046"/>
    <w:rsid w:val="005C05A7"/>
    <w:rsid w:val="005C0BEF"/>
    <w:rsid w:val="005C0BFD"/>
    <w:rsid w:val="005C0C2B"/>
    <w:rsid w:val="005C0CC0"/>
    <w:rsid w:val="005C1057"/>
    <w:rsid w:val="005C139E"/>
    <w:rsid w:val="005C16B6"/>
    <w:rsid w:val="005C16C6"/>
    <w:rsid w:val="005C1A4E"/>
    <w:rsid w:val="005C1C83"/>
    <w:rsid w:val="005C2A0C"/>
    <w:rsid w:val="005C2E5A"/>
    <w:rsid w:val="005C312A"/>
    <w:rsid w:val="005C343D"/>
    <w:rsid w:val="005C38AD"/>
    <w:rsid w:val="005C3A1F"/>
    <w:rsid w:val="005C3BA4"/>
    <w:rsid w:val="005C45E3"/>
    <w:rsid w:val="005C540C"/>
    <w:rsid w:val="005C5725"/>
    <w:rsid w:val="005C58F8"/>
    <w:rsid w:val="005C604A"/>
    <w:rsid w:val="005C6235"/>
    <w:rsid w:val="005C62F7"/>
    <w:rsid w:val="005C644C"/>
    <w:rsid w:val="005C6495"/>
    <w:rsid w:val="005C6725"/>
    <w:rsid w:val="005C6886"/>
    <w:rsid w:val="005C6894"/>
    <w:rsid w:val="005C6B73"/>
    <w:rsid w:val="005C6BE3"/>
    <w:rsid w:val="005C6C48"/>
    <w:rsid w:val="005C70E8"/>
    <w:rsid w:val="005C7340"/>
    <w:rsid w:val="005C748B"/>
    <w:rsid w:val="005C752E"/>
    <w:rsid w:val="005C75D7"/>
    <w:rsid w:val="005C787D"/>
    <w:rsid w:val="005C7A84"/>
    <w:rsid w:val="005C7B36"/>
    <w:rsid w:val="005D0145"/>
    <w:rsid w:val="005D027B"/>
    <w:rsid w:val="005D0A94"/>
    <w:rsid w:val="005D0B18"/>
    <w:rsid w:val="005D1283"/>
    <w:rsid w:val="005D12BD"/>
    <w:rsid w:val="005D1584"/>
    <w:rsid w:val="005D1717"/>
    <w:rsid w:val="005D18FF"/>
    <w:rsid w:val="005D1D80"/>
    <w:rsid w:val="005D1D90"/>
    <w:rsid w:val="005D206B"/>
    <w:rsid w:val="005D231D"/>
    <w:rsid w:val="005D25E0"/>
    <w:rsid w:val="005D2652"/>
    <w:rsid w:val="005D29BA"/>
    <w:rsid w:val="005D2CEF"/>
    <w:rsid w:val="005D2D78"/>
    <w:rsid w:val="005D3057"/>
    <w:rsid w:val="005D3BEC"/>
    <w:rsid w:val="005D3C9F"/>
    <w:rsid w:val="005D3D89"/>
    <w:rsid w:val="005D3DBE"/>
    <w:rsid w:val="005D4306"/>
    <w:rsid w:val="005D4B7B"/>
    <w:rsid w:val="005D4C18"/>
    <w:rsid w:val="005D4DBA"/>
    <w:rsid w:val="005D54B2"/>
    <w:rsid w:val="005D5593"/>
    <w:rsid w:val="005D577F"/>
    <w:rsid w:val="005D578E"/>
    <w:rsid w:val="005D5875"/>
    <w:rsid w:val="005D5EA8"/>
    <w:rsid w:val="005D60D8"/>
    <w:rsid w:val="005D6275"/>
    <w:rsid w:val="005D62BB"/>
    <w:rsid w:val="005D656A"/>
    <w:rsid w:val="005D68E2"/>
    <w:rsid w:val="005D6AFE"/>
    <w:rsid w:val="005D711D"/>
    <w:rsid w:val="005D7219"/>
    <w:rsid w:val="005D742A"/>
    <w:rsid w:val="005D7432"/>
    <w:rsid w:val="005D77D1"/>
    <w:rsid w:val="005D7909"/>
    <w:rsid w:val="005D7A30"/>
    <w:rsid w:val="005D7CA6"/>
    <w:rsid w:val="005D7E06"/>
    <w:rsid w:val="005D7EAE"/>
    <w:rsid w:val="005E0146"/>
    <w:rsid w:val="005E04D2"/>
    <w:rsid w:val="005E06F8"/>
    <w:rsid w:val="005E077F"/>
    <w:rsid w:val="005E0857"/>
    <w:rsid w:val="005E0E34"/>
    <w:rsid w:val="005E1510"/>
    <w:rsid w:val="005E1623"/>
    <w:rsid w:val="005E16B5"/>
    <w:rsid w:val="005E179A"/>
    <w:rsid w:val="005E1A4D"/>
    <w:rsid w:val="005E21A6"/>
    <w:rsid w:val="005E2248"/>
    <w:rsid w:val="005E225B"/>
    <w:rsid w:val="005E277A"/>
    <w:rsid w:val="005E2BA9"/>
    <w:rsid w:val="005E2DBA"/>
    <w:rsid w:val="005E3364"/>
    <w:rsid w:val="005E3492"/>
    <w:rsid w:val="005E34FE"/>
    <w:rsid w:val="005E393F"/>
    <w:rsid w:val="005E3C89"/>
    <w:rsid w:val="005E43A9"/>
    <w:rsid w:val="005E4B8F"/>
    <w:rsid w:val="005E4C22"/>
    <w:rsid w:val="005E5097"/>
    <w:rsid w:val="005E5135"/>
    <w:rsid w:val="005E5193"/>
    <w:rsid w:val="005E542F"/>
    <w:rsid w:val="005E5606"/>
    <w:rsid w:val="005E56C2"/>
    <w:rsid w:val="005E57A4"/>
    <w:rsid w:val="005E5DF3"/>
    <w:rsid w:val="005E5E50"/>
    <w:rsid w:val="005E617D"/>
    <w:rsid w:val="005E67A7"/>
    <w:rsid w:val="005E6CA0"/>
    <w:rsid w:val="005E7037"/>
    <w:rsid w:val="005E7428"/>
    <w:rsid w:val="005E7A51"/>
    <w:rsid w:val="005E7FBD"/>
    <w:rsid w:val="005F011F"/>
    <w:rsid w:val="005F0712"/>
    <w:rsid w:val="005F0746"/>
    <w:rsid w:val="005F0921"/>
    <w:rsid w:val="005F0CE1"/>
    <w:rsid w:val="005F0F8F"/>
    <w:rsid w:val="005F141F"/>
    <w:rsid w:val="005F175E"/>
    <w:rsid w:val="005F1D33"/>
    <w:rsid w:val="005F21A9"/>
    <w:rsid w:val="005F21CE"/>
    <w:rsid w:val="005F2280"/>
    <w:rsid w:val="005F275A"/>
    <w:rsid w:val="005F27F8"/>
    <w:rsid w:val="005F2939"/>
    <w:rsid w:val="005F2F9F"/>
    <w:rsid w:val="005F3410"/>
    <w:rsid w:val="005F341F"/>
    <w:rsid w:val="005F34C5"/>
    <w:rsid w:val="005F3AC1"/>
    <w:rsid w:val="005F4032"/>
    <w:rsid w:val="005F40B2"/>
    <w:rsid w:val="005F40BE"/>
    <w:rsid w:val="005F4409"/>
    <w:rsid w:val="005F442B"/>
    <w:rsid w:val="005F44D5"/>
    <w:rsid w:val="005F44EE"/>
    <w:rsid w:val="005F455E"/>
    <w:rsid w:val="005F480C"/>
    <w:rsid w:val="005F4FC0"/>
    <w:rsid w:val="005F50BC"/>
    <w:rsid w:val="005F5301"/>
    <w:rsid w:val="005F5595"/>
    <w:rsid w:val="005F5CFF"/>
    <w:rsid w:val="005F5D78"/>
    <w:rsid w:val="005F5F33"/>
    <w:rsid w:val="005F6513"/>
    <w:rsid w:val="005F6B4B"/>
    <w:rsid w:val="005F6BD5"/>
    <w:rsid w:val="005F7013"/>
    <w:rsid w:val="005F703C"/>
    <w:rsid w:val="005F7177"/>
    <w:rsid w:val="005F73C1"/>
    <w:rsid w:val="005F77C4"/>
    <w:rsid w:val="005F7999"/>
    <w:rsid w:val="00600015"/>
    <w:rsid w:val="006000C8"/>
    <w:rsid w:val="0060012B"/>
    <w:rsid w:val="006004B9"/>
    <w:rsid w:val="006005E1"/>
    <w:rsid w:val="006007AF"/>
    <w:rsid w:val="00600B2A"/>
    <w:rsid w:val="00600D0C"/>
    <w:rsid w:val="00601360"/>
    <w:rsid w:val="006019CB"/>
    <w:rsid w:val="006019D2"/>
    <w:rsid w:val="00601B7F"/>
    <w:rsid w:val="00601DAB"/>
    <w:rsid w:val="0060215D"/>
    <w:rsid w:val="006022FB"/>
    <w:rsid w:val="00602555"/>
    <w:rsid w:val="006025B9"/>
    <w:rsid w:val="0060261F"/>
    <w:rsid w:val="00602A51"/>
    <w:rsid w:val="00602D8E"/>
    <w:rsid w:val="00602E15"/>
    <w:rsid w:val="006035E9"/>
    <w:rsid w:val="006036AA"/>
    <w:rsid w:val="006036E5"/>
    <w:rsid w:val="00603F8D"/>
    <w:rsid w:val="006044E3"/>
    <w:rsid w:val="00604AF5"/>
    <w:rsid w:val="00604DB1"/>
    <w:rsid w:val="00605147"/>
    <w:rsid w:val="0060555D"/>
    <w:rsid w:val="00605560"/>
    <w:rsid w:val="006055D8"/>
    <w:rsid w:val="0060596E"/>
    <w:rsid w:val="00605988"/>
    <w:rsid w:val="006059DF"/>
    <w:rsid w:val="00605A69"/>
    <w:rsid w:val="00605A8D"/>
    <w:rsid w:val="00605D03"/>
    <w:rsid w:val="00605E5C"/>
    <w:rsid w:val="00606211"/>
    <w:rsid w:val="00606566"/>
    <w:rsid w:val="00606932"/>
    <w:rsid w:val="00606B24"/>
    <w:rsid w:val="00606C73"/>
    <w:rsid w:val="00606CDC"/>
    <w:rsid w:val="00606E08"/>
    <w:rsid w:val="00606EC9"/>
    <w:rsid w:val="00606F95"/>
    <w:rsid w:val="0060704B"/>
    <w:rsid w:val="00607427"/>
    <w:rsid w:val="006075C4"/>
    <w:rsid w:val="006076FC"/>
    <w:rsid w:val="00607F28"/>
    <w:rsid w:val="00607F83"/>
    <w:rsid w:val="0061077B"/>
    <w:rsid w:val="006108B6"/>
    <w:rsid w:val="00610A79"/>
    <w:rsid w:val="00610ADB"/>
    <w:rsid w:val="00610B80"/>
    <w:rsid w:val="00610CF7"/>
    <w:rsid w:val="00611182"/>
    <w:rsid w:val="00611192"/>
    <w:rsid w:val="006114AA"/>
    <w:rsid w:val="006119EB"/>
    <w:rsid w:val="0061200D"/>
    <w:rsid w:val="00612125"/>
    <w:rsid w:val="00612140"/>
    <w:rsid w:val="006122F0"/>
    <w:rsid w:val="0061278E"/>
    <w:rsid w:val="00612C8C"/>
    <w:rsid w:val="00612DAC"/>
    <w:rsid w:val="0061310B"/>
    <w:rsid w:val="006133E0"/>
    <w:rsid w:val="0061376F"/>
    <w:rsid w:val="006137B5"/>
    <w:rsid w:val="00613965"/>
    <w:rsid w:val="00613F14"/>
    <w:rsid w:val="006141E3"/>
    <w:rsid w:val="00614510"/>
    <w:rsid w:val="00614904"/>
    <w:rsid w:val="00614C08"/>
    <w:rsid w:val="00615049"/>
    <w:rsid w:val="00615146"/>
    <w:rsid w:val="00615173"/>
    <w:rsid w:val="00615537"/>
    <w:rsid w:val="00615A03"/>
    <w:rsid w:val="00615C47"/>
    <w:rsid w:val="00615D36"/>
    <w:rsid w:val="00615D4C"/>
    <w:rsid w:val="00615E8A"/>
    <w:rsid w:val="00616327"/>
    <w:rsid w:val="0061675C"/>
    <w:rsid w:val="00616BF9"/>
    <w:rsid w:val="00616F1D"/>
    <w:rsid w:val="00617434"/>
    <w:rsid w:val="006177A4"/>
    <w:rsid w:val="006179B0"/>
    <w:rsid w:val="00617AC7"/>
    <w:rsid w:val="00617BE1"/>
    <w:rsid w:val="00617C6E"/>
    <w:rsid w:val="00617DFD"/>
    <w:rsid w:val="00620196"/>
    <w:rsid w:val="00620251"/>
    <w:rsid w:val="006202C4"/>
    <w:rsid w:val="00620513"/>
    <w:rsid w:val="0062063E"/>
    <w:rsid w:val="006207EC"/>
    <w:rsid w:val="006209FF"/>
    <w:rsid w:val="00620A68"/>
    <w:rsid w:val="00620C15"/>
    <w:rsid w:val="006212AA"/>
    <w:rsid w:val="00621657"/>
    <w:rsid w:val="00621862"/>
    <w:rsid w:val="00621D9C"/>
    <w:rsid w:val="00622118"/>
    <w:rsid w:val="0062230A"/>
    <w:rsid w:val="00622537"/>
    <w:rsid w:val="006227FA"/>
    <w:rsid w:val="00622958"/>
    <w:rsid w:val="006229AA"/>
    <w:rsid w:val="00622AD0"/>
    <w:rsid w:val="00622B6F"/>
    <w:rsid w:val="00622E06"/>
    <w:rsid w:val="00622FED"/>
    <w:rsid w:val="0062327A"/>
    <w:rsid w:val="006235FA"/>
    <w:rsid w:val="006236C4"/>
    <w:rsid w:val="006237B3"/>
    <w:rsid w:val="00623AD9"/>
    <w:rsid w:val="00623B58"/>
    <w:rsid w:val="00623B5F"/>
    <w:rsid w:val="00623BFA"/>
    <w:rsid w:val="006241C4"/>
    <w:rsid w:val="00624525"/>
    <w:rsid w:val="0062463F"/>
    <w:rsid w:val="00624755"/>
    <w:rsid w:val="006249D5"/>
    <w:rsid w:val="006249EC"/>
    <w:rsid w:val="00624B15"/>
    <w:rsid w:val="00624C66"/>
    <w:rsid w:val="00624F90"/>
    <w:rsid w:val="00624FE5"/>
    <w:rsid w:val="00625106"/>
    <w:rsid w:val="006251D2"/>
    <w:rsid w:val="00625285"/>
    <w:rsid w:val="006252FB"/>
    <w:rsid w:val="00625407"/>
    <w:rsid w:val="00625422"/>
    <w:rsid w:val="0062558C"/>
    <w:rsid w:val="006255FD"/>
    <w:rsid w:val="0062560E"/>
    <w:rsid w:val="00625B2D"/>
    <w:rsid w:val="00625C93"/>
    <w:rsid w:val="00625CD8"/>
    <w:rsid w:val="00626479"/>
    <w:rsid w:val="0062651F"/>
    <w:rsid w:val="0062659B"/>
    <w:rsid w:val="00627537"/>
    <w:rsid w:val="00627549"/>
    <w:rsid w:val="00627C58"/>
    <w:rsid w:val="00627CED"/>
    <w:rsid w:val="00627D5F"/>
    <w:rsid w:val="00627DDC"/>
    <w:rsid w:val="00627EAA"/>
    <w:rsid w:val="00627EEF"/>
    <w:rsid w:val="00630132"/>
    <w:rsid w:val="0063016B"/>
    <w:rsid w:val="0063018C"/>
    <w:rsid w:val="006307D9"/>
    <w:rsid w:val="006309F2"/>
    <w:rsid w:val="00630DE6"/>
    <w:rsid w:val="00630EB0"/>
    <w:rsid w:val="00630EC5"/>
    <w:rsid w:val="00630F1D"/>
    <w:rsid w:val="00631213"/>
    <w:rsid w:val="006313E8"/>
    <w:rsid w:val="0063196D"/>
    <w:rsid w:val="00631C00"/>
    <w:rsid w:val="00631DB1"/>
    <w:rsid w:val="00632057"/>
    <w:rsid w:val="006320A8"/>
    <w:rsid w:val="006321EE"/>
    <w:rsid w:val="006322C2"/>
    <w:rsid w:val="0063231A"/>
    <w:rsid w:val="006326CE"/>
    <w:rsid w:val="00632B9D"/>
    <w:rsid w:val="00632CB3"/>
    <w:rsid w:val="00632F1A"/>
    <w:rsid w:val="00632FDB"/>
    <w:rsid w:val="00633498"/>
    <w:rsid w:val="0063367D"/>
    <w:rsid w:val="006336E9"/>
    <w:rsid w:val="00633A20"/>
    <w:rsid w:val="00633FCD"/>
    <w:rsid w:val="00634514"/>
    <w:rsid w:val="0063453D"/>
    <w:rsid w:val="0063465C"/>
    <w:rsid w:val="006348C7"/>
    <w:rsid w:val="00634B49"/>
    <w:rsid w:val="00634C65"/>
    <w:rsid w:val="00635386"/>
    <w:rsid w:val="00635462"/>
    <w:rsid w:val="00635612"/>
    <w:rsid w:val="0063570B"/>
    <w:rsid w:val="0063570E"/>
    <w:rsid w:val="0063575C"/>
    <w:rsid w:val="00635B7A"/>
    <w:rsid w:val="00635D5C"/>
    <w:rsid w:val="006361D1"/>
    <w:rsid w:val="00636320"/>
    <w:rsid w:val="00636670"/>
    <w:rsid w:val="00636A84"/>
    <w:rsid w:val="00636B37"/>
    <w:rsid w:val="006371E8"/>
    <w:rsid w:val="0063721A"/>
    <w:rsid w:val="006374A5"/>
    <w:rsid w:val="006374F3"/>
    <w:rsid w:val="00637599"/>
    <w:rsid w:val="00637793"/>
    <w:rsid w:val="00637989"/>
    <w:rsid w:val="00637ACB"/>
    <w:rsid w:val="00637B4C"/>
    <w:rsid w:val="00637DAC"/>
    <w:rsid w:val="0064001E"/>
    <w:rsid w:val="00640477"/>
    <w:rsid w:val="0064065F"/>
    <w:rsid w:val="006406B6"/>
    <w:rsid w:val="00640A1B"/>
    <w:rsid w:val="00640A40"/>
    <w:rsid w:val="00640F12"/>
    <w:rsid w:val="0064121C"/>
    <w:rsid w:val="00641567"/>
    <w:rsid w:val="0064181B"/>
    <w:rsid w:val="00641C9A"/>
    <w:rsid w:val="00641CA9"/>
    <w:rsid w:val="00641CCC"/>
    <w:rsid w:val="00641CF4"/>
    <w:rsid w:val="00642324"/>
    <w:rsid w:val="00642449"/>
    <w:rsid w:val="00642462"/>
    <w:rsid w:val="00642713"/>
    <w:rsid w:val="0064296F"/>
    <w:rsid w:val="00642A5E"/>
    <w:rsid w:val="00642ABA"/>
    <w:rsid w:val="00642C9F"/>
    <w:rsid w:val="00642ECC"/>
    <w:rsid w:val="006435FA"/>
    <w:rsid w:val="00643614"/>
    <w:rsid w:val="00643723"/>
    <w:rsid w:val="00643743"/>
    <w:rsid w:val="00643C24"/>
    <w:rsid w:val="00643E63"/>
    <w:rsid w:val="00644679"/>
    <w:rsid w:val="00644DEE"/>
    <w:rsid w:val="00644E48"/>
    <w:rsid w:val="0064529B"/>
    <w:rsid w:val="006456EF"/>
    <w:rsid w:val="00645AF9"/>
    <w:rsid w:val="00645B90"/>
    <w:rsid w:val="00645F89"/>
    <w:rsid w:val="006460FB"/>
    <w:rsid w:val="00646101"/>
    <w:rsid w:val="006466FC"/>
    <w:rsid w:val="00646737"/>
    <w:rsid w:val="0064684A"/>
    <w:rsid w:val="00646C0C"/>
    <w:rsid w:val="00646D0E"/>
    <w:rsid w:val="00646DBF"/>
    <w:rsid w:val="00646F65"/>
    <w:rsid w:val="00646F72"/>
    <w:rsid w:val="00646FE8"/>
    <w:rsid w:val="00647078"/>
    <w:rsid w:val="006473D4"/>
    <w:rsid w:val="0064795F"/>
    <w:rsid w:val="00647A42"/>
    <w:rsid w:val="00647AE3"/>
    <w:rsid w:val="00647AFD"/>
    <w:rsid w:val="00647D50"/>
    <w:rsid w:val="00647F4E"/>
    <w:rsid w:val="00647FD0"/>
    <w:rsid w:val="0065015A"/>
    <w:rsid w:val="00650933"/>
    <w:rsid w:val="00650F4A"/>
    <w:rsid w:val="00650F9E"/>
    <w:rsid w:val="006510C8"/>
    <w:rsid w:val="0065113C"/>
    <w:rsid w:val="006512CE"/>
    <w:rsid w:val="00651648"/>
    <w:rsid w:val="00651775"/>
    <w:rsid w:val="00651781"/>
    <w:rsid w:val="006517BE"/>
    <w:rsid w:val="00651947"/>
    <w:rsid w:val="00651995"/>
    <w:rsid w:val="00651B10"/>
    <w:rsid w:val="00651DE6"/>
    <w:rsid w:val="00652B39"/>
    <w:rsid w:val="00652C41"/>
    <w:rsid w:val="006533FB"/>
    <w:rsid w:val="0065341D"/>
    <w:rsid w:val="006536D3"/>
    <w:rsid w:val="006536E9"/>
    <w:rsid w:val="006537E6"/>
    <w:rsid w:val="00653A61"/>
    <w:rsid w:val="00653E0C"/>
    <w:rsid w:val="006548C6"/>
    <w:rsid w:val="00654A6B"/>
    <w:rsid w:val="00654B83"/>
    <w:rsid w:val="0065545E"/>
    <w:rsid w:val="006556FB"/>
    <w:rsid w:val="00655A09"/>
    <w:rsid w:val="00655D30"/>
    <w:rsid w:val="0065624B"/>
    <w:rsid w:val="00656771"/>
    <w:rsid w:val="00656808"/>
    <w:rsid w:val="0065706C"/>
    <w:rsid w:val="00657795"/>
    <w:rsid w:val="006578F8"/>
    <w:rsid w:val="006579D2"/>
    <w:rsid w:val="00657A9B"/>
    <w:rsid w:val="00657C40"/>
    <w:rsid w:val="00657DC8"/>
    <w:rsid w:val="00657E64"/>
    <w:rsid w:val="00657FF2"/>
    <w:rsid w:val="006600BA"/>
    <w:rsid w:val="00660114"/>
    <w:rsid w:val="006601C7"/>
    <w:rsid w:val="00660F3F"/>
    <w:rsid w:val="0066103F"/>
    <w:rsid w:val="00661086"/>
    <w:rsid w:val="0066118D"/>
    <w:rsid w:val="006616AC"/>
    <w:rsid w:val="00661797"/>
    <w:rsid w:val="00661867"/>
    <w:rsid w:val="0066194B"/>
    <w:rsid w:val="00661A09"/>
    <w:rsid w:val="00661BAD"/>
    <w:rsid w:val="00662098"/>
    <w:rsid w:val="0066223F"/>
    <w:rsid w:val="006624D5"/>
    <w:rsid w:val="0066283B"/>
    <w:rsid w:val="00662A37"/>
    <w:rsid w:val="00662A97"/>
    <w:rsid w:val="00662AC2"/>
    <w:rsid w:val="00662EE2"/>
    <w:rsid w:val="00663302"/>
    <w:rsid w:val="006635A9"/>
    <w:rsid w:val="0066404A"/>
    <w:rsid w:val="0066450A"/>
    <w:rsid w:val="006646F2"/>
    <w:rsid w:val="006648BC"/>
    <w:rsid w:val="00664936"/>
    <w:rsid w:val="0066523E"/>
    <w:rsid w:val="00665288"/>
    <w:rsid w:val="0066577C"/>
    <w:rsid w:val="006657B0"/>
    <w:rsid w:val="00665A3A"/>
    <w:rsid w:val="00665D8B"/>
    <w:rsid w:val="00665F77"/>
    <w:rsid w:val="00665F98"/>
    <w:rsid w:val="0066608E"/>
    <w:rsid w:val="00666361"/>
    <w:rsid w:val="00666636"/>
    <w:rsid w:val="00666929"/>
    <w:rsid w:val="006675BB"/>
    <w:rsid w:val="006675CF"/>
    <w:rsid w:val="006676C0"/>
    <w:rsid w:val="0066777A"/>
    <w:rsid w:val="0066779A"/>
    <w:rsid w:val="00667919"/>
    <w:rsid w:val="00667A3D"/>
    <w:rsid w:val="00667B7C"/>
    <w:rsid w:val="00667C3B"/>
    <w:rsid w:val="00670457"/>
    <w:rsid w:val="006705B0"/>
    <w:rsid w:val="006708B2"/>
    <w:rsid w:val="00670AE2"/>
    <w:rsid w:val="00670C2D"/>
    <w:rsid w:val="00670D6D"/>
    <w:rsid w:val="006711AA"/>
    <w:rsid w:val="0067124E"/>
    <w:rsid w:val="00671669"/>
    <w:rsid w:val="006717E7"/>
    <w:rsid w:val="00671842"/>
    <w:rsid w:val="00671A57"/>
    <w:rsid w:val="00671DA7"/>
    <w:rsid w:val="00671DD9"/>
    <w:rsid w:val="00671F87"/>
    <w:rsid w:val="00671FA2"/>
    <w:rsid w:val="006720BE"/>
    <w:rsid w:val="006721C9"/>
    <w:rsid w:val="00672223"/>
    <w:rsid w:val="00672298"/>
    <w:rsid w:val="00672476"/>
    <w:rsid w:val="00672CF0"/>
    <w:rsid w:val="0067380B"/>
    <w:rsid w:val="00673A29"/>
    <w:rsid w:val="00673ED1"/>
    <w:rsid w:val="00674468"/>
    <w:rsid w:val="006744C1"/>
    <w:rsid w:val="00674657"/>
    <w:rsid w:val="00674884"/>
    <w:rsid w:val="006748E1"/>
    <w:rsid w:val="0067497A"/>
    <w:rsid w:val="00674A91"/>
    <w:rsid w:val="00674C4B"/>
    <w:rsid w:val="00674CD3"/>
    <w:rsid w:val="006750F2"/>
    <w:rsid w:val="006754C0"/>
    <w:rsid w:val="006756B2"/>
    <w:rsid w:val="006758BE"/>
    <w:rsid w:val="00675C9C"/>
    <w:rsid w:val="006765F1"/>
    <w:rsid w:val="0067661D"/>
    <w:rsid w:val="0067697B"/>
    <w:rsid w:val="00676DD5"/>
    <w:rsid w:val="00676E8D"/>
    <w:rsid w:val="00676FB1"/>
    <w:rsid w:val="0067772C"/>
    <w:rsid w:val="00677A1E"/>
    <w:rsid w:val="00677B69"/>
    <w:rsid w:val="00677F72"/>
    <w:rsid w:val="00677FD9"/>
    <w:rsid w:val="006803D2"/>
    <w:rsid w:val="00680628"/>
    <w:rsid w:val="006808AC"/>
    <w:rsid w:val="006808CB"/>
    <w:rsid w:val="00680C49"/>
    <w:rsid w:val="0068142A"/>
    <w:rsid w:val="00681513"/>
    <w:rsid w:val="00681612"/>
    <w:rsid w:val="00681A3A"/>
    <w:rsid w:val="0068271D"/>
    <w:rsid w:val="00682AA2"/>
    <w:rsid w:val="00682AB0"/>
    <w:rsid w:val="00682C29"/>
    <w:rsid w:val="00682C59"/>
    <w:rsid w:val="00682F0E"/>
    <w:rsid w:val="006831E9"/>
    <w:rsid w:val="006831F0"/>
    <w:rsid w:val="006839FE"/>
    <w:rsid w:val="00683BDA"/>
    <w:rsid w:val="00683BFB"/>
    <w:rsid w:val="00683D02"/>
    <w:rsid w:val="00683F10"/>
    <w:rsid w:val="00684395"/>
    <w:rsid w:val="00684404"/>
    <w:rsid w:val="00684412"/>
    <w:rsid w:val="006845EE"/>
    <w:rsid w:val="00684691"/>
    <w:rsid w:val="00684841"/>
    <w:rsid w:val="00684A28"/>
    <w:rsid w:val="00684A68"/>
    <w:rsid w:val="00684A77"/>
    <w:rsid w:val="00684AEA"/>
    <w:rsid w:val="00684DB2"/>
    <w:rsid w:val="00684E34"/>
    <w:rsid w:val="006854DF"/>
    <w:rsid w:val="00685952"/>
    <w:rsid w:val="006859B1"/>
    <w:rsid w:val="00685CA6"/>
    <w:rsid w:val="00685CCE"/>
    <w:rsid w:val="00685F11"/>
    <w:rsid w:val="00685F1B"/>
    <w:rsid w:val="006860C8"/>
    <w:rsid w:val="00686367"/>
    <w:rsid w:val="00686482"/>
    <w:rsid w:val="00686547"/>
    <w:rsid w:val="00686656"/>
    <w:rsid w:val="0068665C"/>
    <w:rsid w:val="00686771"/>
    <w:rsid w:val="006867E5"/>
    <w:rsid w:val="006868C1"/>
    <w:rsid w:val="00686E3A"/>
    <w:rsid w:val="0068782E"/>
    <w:rsid w:val="00687BED"/>
    <w:rsid w:val="006900B5"/>
    <w:rsid w:val="006902B5"/>
    <w:rsid w:val="00690353"/>
    <w:rsid w:val="006904F7"/>
    <w:rsid w:val="0069057F"/>
    <w:rsid w:val="0069075C"/>
    <w:rsid w:val="0069076F"/>
    <w:rsid w:val="006909E2"/>
    <w:rsid w:val="00690AF6"/>
    <w:rsid w:val="00690BB3"/>
    <w:rsid w:val="00690D29"/>
    <w:rsid w:val="0069113D"/>
    <w:rsid w:val="0069146F"/>
    <w:rsid w:val="00691777"/>
    <w:rsid w:val="00691ACF"/>
    <w:rsid w:val="00691C81"/>
    <w:rsid w:val="00691CBF"/>
    <w:rsid w:val="00691D6C"/>
    <w:rsid w:val="00692186"/>
    <w:rsid w:val="0069249C"/>
    <w:rsid w:val="006924BC"/>
    <w:rsid w:val="006926CE"/>
    <w:rsid w:val="00692C72"/>
    <w:rsid w:val="00692FF8"/>
    <w:rsid w:val="0069344C"/>
    <w:rsid w:val="00693686"/>
    <w:rsid w:val="00693690"/>
    <w:rsid w:val="00693956"/>
    <w:rsid w:val="00693CE0"/>
    <w:rsid w:val="00693FE9"/>
    <w:rsid w:val="0069424D"/>
    <w:rsid w:val="006942DF"/>
    <w:rsid w:val="00694355"/>
    <w:rsid w:val="0069446D"/>
    <w:rsid w:val="006944A0"/>
    <w:rsid w:val="00694697"/>
    <w:rsid w:val="00694748"/>
    <w:rsid w:val="00694778"/>
    <w:rsid w:val="00694964"/>
    <w:rsid w:val="00694A55"/>
    <w:rsid w:val="00694CE1"/>
    <w:rsid w:val="00694F22"/>
    <w:rsid w:val="00695009"/>
    <w:rsid w:val="006953B8"/>
    <w:rsid w:val="006953C9"/>
    <w:rsid w:val="006955FF"/>
    <w:rsid w:val="006958AC"/>
    <w:rsid w:val="00695D42"/>
    <w:rsid w:val="00695DE0"/>
    <w:rsid w:val="0069622A"/>
    <w:rsid w:val="006963B8"/>
    <w:rsid w:val="006965F0"/>
    <w:rsid w:val="00696D40"/>
    <w:rsid w:val="00696DE3"/>
    <w:rsid w:val="00697176"/>
    <w:rsid w:val="0069728C"/>
    <w:rsid w:val="0069732D"/>
    <w:rsid w:val="006979D3"/>
    <w:rsid w:val="006A08E2"/>
    <w:rsid w:val="006A09F5"/>
    <w:rsid w:val="006A0CD2"/>
    <w:rsid w:val="006A0D39"/>
    <w:rsid w:val="006A1304"/>
    <w:rsid w:val="006A137E"/>
    <w:rsid w:val="006A15F0"/>
    <w:rsid w:val="006A19BF"/>
    <w:rsid w:val="006A1A52"/>
    <w:rsid w:val="006A1B44"/>
    <w:rsid w:val="006A2010"/>
    <w:rsid w:val="006A22AE"/>
    <w:rsid w:val="006A267F"/>
    <w:rsid w:val="006A2740"/>
    <w:rsid w:val="006A2D89"/>
    <w:rsid w:val="006A2F73"/>
    <w:rsid w:val="006A3041"/>
    <w:rsid w:val="006A31DF"/>
    <w:rsid w:val="006A3250"/>
    <w:rsid w:val="006A3319"/>
    <w:rsid w:val="006A34A9"/>
    <w:rsid w:val="006A36D9"/>
    <w:rsid w:val="006A3B1E"/>
    <w:rsid w:val="006A3CC3"/>
    <w:rsid w:val="006A41F6"/>
    <w:rsid w:val="006A4BF6"/>
    <w:rsid w:val="006A5066"/>
    <w:rsid w:val="006A554B"/>
    <w:rsid w:val="006A5AD2"/>
    <w:rsid w:val="006A5B22"/>
    <w:rsid w:val="006A66BF"/>
    <w:rsid w:val="006A6988"/>
    <w:rsid w:val="006A6B5D"/>
    <w:rsid w:val="006A6CCB"/>
    <w:rsid w:val="006A6DB6"/>
    <w:rsid w:val="006A7D1A"/>
    <w:rsid w:val="006B0192"/>
    <w:rsid w:val="006B0BC0"/>
    <w:rsid w:val="006B0BEA"/>
    <w:rsid w:val="006B0D03"/>
    <w:rsid w:val="006B0E30"/>
    <w:rsid w:val="006B0EBD"/>
    <w:rsid w:val="006B104F"/>
    <w:rsid w:val="006B175F"/>
    <w:rsid w:val="006B1979"/>
    <w:rsid w:val="006B19DC"/>
    <w:rsid w:val="006B1A3F"/>
    <w:rsid w:val="006B1CD2"/>
    <w:rsid w:val="006B1CD4"/>
    <w:rsid w:val="006B1FA4"/>
    <w:rsid w:val="006B20D5"/>
    <w:rsid w:val="006B2B8B"/>
    <w:rsid w:val="006B2C47"/>
    <w:rsid w:val="006B2C6C"/>
    <w:rsid w:val="006B2F5B"/>
    <w:rsid w:val="006B3377"/>
    <w:rsid w:val="006B3505"/>
    <w:rsid w:val="006B369A"/>
    <w:rsid w:val="006B3CEB"/>
    <w:rsid w:val="006B3D01"/>
    <w:rsid w:val="006B3E46"/>
    <w:rsid w:val="006B40BB"/>
    <w:rsid w:val="006B40F7"/>
    <w:rsid w:val="006B41FC"/>
    <w:rsid w:val="006B43C8"/>
    <w:rsid w:val="006B4B35"/>
    <w:rsid w:val="006B4E61"/>
    <w:rsid w:val="006B5020"/>
    <w:rsid w:val="006B532B"/>
    <w:rsid w:val="006B554F"/>
    <w:rsid w:val="006B58CD"/>
    <w:rsid w:val="006B5A69"/>
    <w:rsid w:val="006B632C"/>
    <w:rsid w:val="006B683D"/>
    <w:rsid w:val="006B6DA2"/>
    <w:rsid w:val="006B6FA2"/>
    <w:rsid w:val="006B72E3"/>
    <w:rsid w:val="006B754A"/>
    <w:rsid w:val="006B7671"/>
    <w:rsid w:val="006B777A"/>
    <w:rsid w:val="006B78D0"/>
    <w:rsid w:val="006B7A85"/>
    <w:rsid w:val="006B7D38"/>
    <w:rsid w:val="006C0483"/>
    <w:rsid w:val="006C0ADA"/>
    <w:rsid w:val="006C0C14"/>
    <w:rsid w:val="006C0CA6"/>
    <w:rsid w:val="006C12B2"/>
    <w:rsid w:val="006C1325"/>
    <w:rsid w:val="006C191D"/>
    <w:rsid w:val="006C194F"/>
    <w:rsid w:val="006C1E07"/>
    <w:rsid w:val="006C1E0E"/>
    <w:rsid w:val="006C1E6E"/>
    <w:rsid w:val="006C20CC"/>
    <w:rsid w:val="006C2111"/>
    <w:rsid w:val="006C2327"/>
    <w:rsid w:val="006C2753"/>
    <w:rsid w:val="006C2A7D"/>
    <w:rsid w:val="006C2BA0"/>
    <w:rsid w:val="006C2CF1"/>
    <w:rsid w:val="006C2E51"/>
    <w:rsid w:val="006C2EE3"/>
    <w:rsid w:val="006C36F7"/>
    <w:rsid w:val="006C3788"/>
    <w:rsid w:val="006C42DD"/>
    <w:rsid w:val="006C42F4"/>
    <w:rsid w:val="006C43B9"/>
    <w:rsid w:val="006C43DC"/>
    <w:rsid w:val="006C4681"/>
    <w:rsid w:val="006C46CA"/>
    <w:rsid w:val="006C4897"/>
    <w:rsid w:val="006C49AA"/>
    <w:rsid w:val="006C49BA"/>
    <w:rsid w:val="006C508F"/>
    <w:rsid w:val="006C5237"/>
    <w:rsid w:val="006C526D"/>
    <w:rsid w:val="006C5486"/>
    <w:rsid w:val="006C54B4"/>
    <w:rsid w:val="006C5576"/>
    <w:rsid w:val="006C5A00"/>
    <w:rsid w:val="006C5A02"/>
    <w:rsid w:val="006C5AEB"/>
    <w:rsid w:val="006C5FDE"/>
    <w:rsid w:val="006C6284"/>
    <w:rsid w:val="006C65C5"/>
    <w:rsid w:val="006C682B"/>
    <w:rsid w:val="006C6C03"/>
    <w:rsid w:val="006C6D50"/>
    <w:rsid w:val="006C6FA9"/>
    <w:rsid w:val="006C7139"/>
    <w:rsid w:val="006C7694"/>
    <w:rsid w:val="006C7984"/>
    <w:rsid w:val="006C7D7A"/>
    <w:rsid w:val="006D000D"/>
    <w:rsid w:val="006D03BF"/>
    <w:rsid w:val="006D094A"/>
    <w:rsid w:val="006D0DC7"/>
    <w:rsid w:val="006D10C5"/>
    <w:rsid w:val="006D1275"/>
    <w:rsid w:val="006D174A"/>
    <w:rsid w:val="006D18AB"/>
    <w:rsid w:val="006D1BD2"/>
    <w:rsid w:val="006D27D8"/>
    <w:rsid w:val="006D28EA"/>
    <w:rsid w:val="006D29C8"/>
    <w:rsid w:val="006D2A80"/>
    <w:rsid w:val="006D2CE9"/>
    <w:rsid w:val="006D303F"/>
    <w:rsid w:val="006D322D"/>
    <w:rsid w:val="006D35CA"/>
    <w:rsid w:val="006D3695"/>
    <w:rsid w:val="006D399A"/>
    <w:rsid w:val="006D3A21"/>
    <w:rsid w:val="006D3AA1"/>
    <w:rsid w:val="006D3B03"/>
    <w:rsid w:val="006D3B79"/>
    <w:rsid w:val="006D4528"/>
    <w:rsid w:val="006D4564"/>
    <w:rsid w:val="006D46FC"/>
    <w:rsid w:val="006D4AB2"/>
    <w:rsid w:val="006D4BE3"/>
    <w:rsid w:val="006D4C99"/>
    <w:rsid w:val="006D5063"/>
    <w:rsid w:val="006D628A"/>
    <w:rsid w:val="006D65D8"/>
    <w:rsid w:val="006D6776"/>
    <w:rsid w:val="006D69B0"/>
    <w:rsid w:val="006D6BE9"/>
    <w:rsid w:val="006D6F6A"/>
    <w:rsid w:val="006D741A"/>
    <w:rsid w:val="006D7BF4"/>
    <w:rsid w:val="006D7D12"/>
    <w:rsid w:val="006D7E62"/>
    <w:rsid w:val="006E067F"/>
    <w:rsid w:val="006E08C5"/>
    <w:rsid w:val="006E133B"/>
    <w:rsid w:val="006E14D7"/>
    <w:rsid w:val="006E16FD"/>
    <w:rsid w:val="006E1880"/>
    <w:rsid w:val="006E1A0D"/>
    <w:rsid w:val="006E1C38"/>
    <w:rsid w:val="006E1F9B"/>
    <w:rsid w:val="006E22DF"/>
    <w:rsid w:val="006E288C"/>
    <w:rsid w:val="006E28D2"/>
    <w:rsid w:val="006E29AA"/>
    <w:rsid w:val="006E29F6"/>
    <w:rsid w:val="006E2B92"/>
    <w:rsid w:val="006E2DE8"/>
    <w:rsid w:val="006E2ECC"/>
    <w:rsid w:val="006E31B3"/>
    <w:rsid w:val="006E31C4"/>
    <w:rsid w:val="006E3485"/>
    <w:rsid w:val="006E3803"/>
    <w:rsid w:val="006E3804"/>
    <w:rsid w:val="006E39B2"/>
    <w:rsid w:val="006E3BC5"/>
    <w:rsid w:val="006E3E81"/>
    <w:rsid w:val="006E3EEC"/>
    <w:rsid w:val="006E4564"/>
    <w:rsid w:val="006E4627"/>
    <w:rsid w:val="006E4AAA"/>
    <w:rsid w:val="006E4AB9"/>
    <w:rsid w:val="006E5001"/>
    <w:rsid w:val="006E5252"/>
    <w:rsid w:val="006E5C60"/>
    <w:rsid w:val="006E5ECB"/>
    <w:rsid w:val="006E60C2"/>
    <w:rsid w:val="006E618E"/>
    <w:rsid w:val="006E6379"/>
    <w:rsid w:val="006E6517"/>
    <w:rsid w:val="006E66CB"/>
    <w:rsid w:val="006E6E49"/>
    <w:rsid w:val="006E6E7B"/>
    <w:rsid w:val="006E6EBD"/>
    <w:rsid w:val="006E6FA6"/>
    <w:rsid w:val="006E73D9"/>
    <w:rsid w:val="006E757E"/>
    <w:rsid w:val="006E796F"/>
    <w:rsid w:val="006E7DBC"/>
    <w:rsid w:val="006E7FB1"/>
    <w:rsid w:val="006F015B"/>
    <w:rsid w:val="006F0305"/>
    <w:rsid w:val="006F03C0"/>
    <w:rsid w:val="006F0A25"/>
    <w:rsid w:val="006F0C1E"/>
    <w:rsid w:val="006F0CF5"/>
    <w:rsid w:val="006F0E0A"/>
    <w:rsid w:val="006F1121"/>
    <w:rsid w:val="006F1162"/>
    <w:rsid w:val="006F128A"/>
    <w:rsid w:val="006F167E"/>
    <w:rsid w:val="006F1A61"/>
    <w:rsid w:val="006F1B28"/>
    <w:rsid w:val="006F1BC2"/>
    <w:rsid w:val="006F1BC4"/>
    <w:rsid w:val="006F1CCB"/>
    <w:rsid w:val="006F1FEA"/>
    <w:rsid w:val="006F236D"/>
    <w:rsid w:val="006F2395"/>
    <w:rsid w:val="006F2495"/>
    <w:rsid w:val="006F2696"/>
    <w:rsid w:val="006F27BE"/>
    <w:rsid w:val="006F2ECA"/>
    <w:rsid w:val="006F3139"/>
    <w:rsid w:val="006F345A"/>
    <w:rsid w:val="006F3713"/>
    <w:rsid w:val="006F3825"/>
    <w:rsid w:val="006F3855"/>
    <w:rsid w:val="006F3D28"/>
    <w:rsid w:val="006F3DC2"/>
    <w:rsid w:val="006F3E28"/>
    <w:rsid w:val="006F4570"/>
    <w:rsid w:val="006F46A7"/>
    <w:rsid w:val="006F4B24"/>
    <w:rsid w:val="006F4D9B"/>
    <w:rsid w:val="006F4EA6"/>
    <w:rsid w:val="006F4F2B"/>
    <w:rsid w:val="006F5195"/>
    <w:rsid w:val="006F527D"/>
    <w:rsid w:val="006F535D"/>
    <w:rsid w:val="006F58F7"/>
    <w:rsid w:val="006F5D58"/>
    <w:rsid w:val="006F62C0"/>
    <w:rsid w:val="006F68D4"/>
    <w:rsid w:val="006F6A81"/>
    <w:rsid w:val="006F7771"/>
    <w:rsid w:val="006F7928"/>
    <w:rsid w:val="006F7AA1"/>
    <w:rsid w:val="006F7C94"/>
    <w:rsid w:val="006F7EA6"/>
    <w:rsid w:val="0070013C"/>
    <w:rsid w:val="007002DB"/>
    <w:rsid w:val="00700352"/>
    <w:rsid w:val="00700361"/>
    <w:rsid w:val="0070042A"/>
    <w:rsid w:val="0070115E"/>
    <w:rsid w:val="0070131D"/>
    <w:rsid w:val="00701356"/>
    <w:rsid w:val="00701363"/>
    <w:rsid w:val="00701397"/>
    <w:rsid w:val="0070153F"/>
    <w:rsid w:val="0070188C"/>
    <w:rsid w:val="0070189A"/>
    <w:rsid w:val="00701ED4"/>
    <w:rsid w:val="007020A0"/>
    <w:rsid w:val="007022B9"/>
    <w:rsid w:val="00702368"/>
    <w:rsid w:val="007023C1"/>
    <w:rsid w:val="00702435"/>
    <w:rsid w:val="007028C6"/>
    <w:rsid w:val="00702CBE"/>
    <w:rsid w:val="00702E2A"/>
    <w:rsid w:val="00702E4C"/>
    <w:rsid w:val="00702F3C"/>
    <w:rsid w:val="00703017"/>
    <w:rsid w:val="00703589"/>
    <w:rsid w:val="00703F80"/>
    <w:rsid w:val="00704048"/>
    <w:rsid w:val="007042A2"/>
    <w:rsid w:val="00704432"/>
    <w:rsid w:val="0070457A"/>
    <w:rsid w:val="007048CA"/>
    <w:rsid w:val="00704A22"/>
    <w:rsid w:val="0070539B"/>
    <w:rsid w:val="00705747"/>
    <w:rsid w:val="00705842"/>
    <w:rsid w:val="007059D8"/>
    <w:rsid w:val="00705DE5"/>
    <w:rsid w:val="00705EFE"/>
    <w:rsid w:val="007062A7"/>
    <w:rsid w:val="00706615"/>
    <w:rsid w:val="00706624"/>
    <w:rsid w:val="007067C5"/>
    <w:rsid w:val="00706B0D"/>
    <w:rsid w:val="00706C7E"/>
    <w:rsid w:val="00706E66"/>
    <w:rsid w:val="0070709D"/>
    <w:rsid w:val="007070CD"/>
    <w:rsid w:val="007073E1"/>
    <w:rsid w:val="007075A2"/>
    <w:rsid w:val="007078C0"/>
    <w:rsid w:val="00707CA6"/>
    <w:rsid w:val="00707DA4"/>
    <w:rsid w:val="00707F63"/>
    <w:rsid w:val="0071031D"/>
    <w:rsid w:val="00710AFD"/>
    <w:rsid w:val="00710B07"/>
    <w:rsid w:val="00710BE0"/>
    <w:rsid w:val="00710D81"/>
    <w:rsid w:val="00710E67"/>
    <w:rsid w:val="0071109B"/>
    <w:rsid w:val="007112F5"/>
    <w:rsid w:val="00711419"/>
    <w:rsid w:val="007114D9"/>
    <w:rsid w:val="00711B55"/>
    <w:rsid w:val="00711D44"/>
    <w:rsid w:val="0071220A"/>
    <w:rsid w:val="007123C0"/>
    <w:rsid w:val="0071261D"/>
    <w:rsid w:val="0071324B"/>
    <w:rsid w:val="007133B0"/>
    <w:rsid w:val="00713E36"/>
    <w:rsid w:val="007140F6"/>
    <w:rsid w:val="00714312"/>
    <w:rsid w:val="00714913"/>
    <w:rsid w:val="00714ABD"/>
    <w:rsid w:val="00714CF2"/>
    <w:rsid w:val="0071506B"/>
    <w:rsid w:val="00715145"/>
    <w:rsid w:val="007151C4"/>
    <w:rsid w:val="007151D4"/>
    <w:rsid w:val="00715299"/>
    <w:rsid w:val="007152B4"/>
    <w:rsid w:val="00715662"/>
    <w:rsid w:val="00715ABB"/>
    <w:rsid w:val="00715F83"/>
    <w:rsid w:val="0071601A"/>
    <w:rsid w:val="007162DC"/>
    <w:rsid w:val="00716426"/>
    <w:rsid w:val="007166E4"/>
    <w:rsid w:val="00716835"/>
    <w:rsid w:val="00716D4D"/>
    <w:rsid w:val="00716F54"/>
    <w:rsid w:val="00717761"/>
    <w:rsid w:val="00717A3D"/>
    <w:rsid w:val="00717B6D"/>
    <w:rsid w:val="00720346"/>
    <w:rsid w:val="00720FD4"/>
    <w:rsid w:val="00721126"/>
    <w:rsid w:val="0072114F"/>
    <w:rsid w:val="007211EE"/>
    <w:rsid w:val="00721235"/>
    <w:rsid w:val="007214AF"/>
    <w:rsid w:val="00721F09"/>
    <w:rsid w:val="0072280E"/>
    <w:rsid w:val="00722CD4"/>
    <w:rsid w:val="00722DD0"/>
    <w:rsid w:val="00722DDF"/>
    <w:rsid w:val="00723639"/>
    <w:rsid w:val="00723A03"/>
    <w:rsid w:val="00723FEE"/>
    <w:rsid w:val="007242E3"/>
    <w:rsid w:val="0072440B"/>
    <w:rsid w:val="00724755"/>
    <w:rsid w:val="00724ACE"/>
    <w:rsid w:val="00724EDD"/>
    <w:rsid w:val="007251A5"/>
    <w:rsid w:val="0072523B"/>
    <w:rsid w:val="007254C6"/>
    <w:rsid w:val="007256E2"/>
    <w:rsid w:val="00725C1E"/>
    <w:rsid w:val="00725E9C"/>
    <w:rsid w:val="00725EE6"/>
    <w:rsid w:val="00725EFB"/>
    <w:rsid w:val="007262D5"/>
    <w:rsid w:val="00726616"/>
    <w:rsid w:val="00726911"/>
    <w:rsid w:val="00726BE4"/>
    <w:rsid w:val="00726DF7"/>
    <w:rsid w:val="00726E99"/>
    <w:rsid w:val="0072703C"/>
    <w:rsid w:val="00727424"/>
    <w:rsid w:val="0072799F"/>
    <w:rsid w:val="00727C06"/>
    <w:rsid w:val="00727E44"/>
    <w:rsid w:val="007301E8"/>
    <w:rsid w:val="0073048F"/>
    <w:rsid w:val="00730A09"/>
    <w:rsid w:val="00730A56"/>
    <w:rsid w:val="00730C27"/>
    <w:rsid w:val="00731046"/>
    <w:rsid w:val="0073105C"/>
    <w:rsid w:val="007311D0"/>
    <w:rsid w:val="00731210"/>
    <w:rsid w:val="0073193F"/>
    <w:rsid w:val="00731EAA"/>
    <w:rsid w:val="007327A8"/>
    <w:rsid w:val="0073283F"/>
    <w:rsid w:val="00732A82"/>
    <w:rsid w:val="0073343E"/>
    <w:rsid w:val="0073360E"/>
    <w:rsid w:val="00733877"/>
    <w:rsid w:val="00733EBD"/>
    <w:rsid w:val="00733F8D"/>
    <w:rsid w:val="007340C8"/>
    <w:rsid w:val="007342F3"/>
    <w:rsid w:val="0073480E"/>
    <w:rsid w:val="00734933"/>
    <w:rsid w:val="00734A2C"/>
    <w:rsid w:val="00734D69"/>
    <w:rsid w:val="00734DAD"/>
    <w:rsid w:val="0073513D"/>
    <w:rsid w:val="00735367"/>
    <w:rsid w:val="0073548C"/>
    <w:rsid w:val="007354A6"/>
    <w:rsid w:val="007354E9"/>
    <w:rsid w:val="0073554E"/>
    <w:rsid w:val="007356C5"/>
    <w:rsid w:val="007357D2"/>
    <w:rsid w:val="00735A2C"/>
    <w:rsid w:val="00735BE5"/>
    <w:rsid w:val="00735EDA"/>
    <w:rsid w:val="00735EEA"/>
    <w:rsid w:val="00735FEF"/>
    <w:rsid w:val="00736205"/>
    <w:rsid w:val="00736A06"/>
    <w:rsid w:val="00736AD4"/>
    <w:rsid w:val="00736C81"/>
    <w:rsid w:val="00736DFC"/>
    <w:rsid w:val="00736FF3"/>
    <w:rsid w:val="00737167"/>
    <w:rsid w:val="0073726A"/>
    <w:rsid w:val="007373BC"/>
    <w:rsid w:val="0073742A"/>
    <w:rsid w:val="00737875"/>
    <w:rsid w:val="00737A51"/>
    <w:rsid w:val="00737BFE"/>
    <w:rsid w:val="00740018"/>
    <w:rsid w:val="007400BB"/>
    <w:rsid w:val="007401A2"/>
    <w:rsid w:val="007401FC"/>
    <w:rsid w:val="00740344"/>
    <w:rsid w:val="007409D3"/>
    <w:rsid w:val="00740A1C"/>
    <w:rsid w:val="00740A2C"/>
    <w:rsid w:val="00740E25"/>
    <w:rsid w:val="007410E0"/>
    <w:rsid w:val="00741136"/>
    <w:rsid w:val="00741666"/>
    <w:rsid w:val="007418E0"/>
    <w:rsid w:val="00741969"/>
    <w:rsid w:val="00741B84"/>
    <w:rsid w:val="00741BCA"/>
    <w:rsid w:val="00742029"/>
    <w:rsid w:val="00742214"/>
    <w:rsid w:val="00742420"/>
    <w:rsid w:val="007425AC"/>
    <w:rsid w:val="007425B9"/>
    <w:rsid w:val="007426CD"/>
    <w:rsid w:val="007426EB"/>
    <w:rsid w:val="00742C4E"/>
    <w:rsid w:val="00742D21"/>
    <w:rsid w:val="007430E2"/>
    <w:rsid w:val="00743326"/>
    <w:rsid w:val="007435F2"/>
    <w:rsid w:val="0074370E"/>
    <w:rsid w:val="00743886"/>
    <w:rsid w:val="007439DF"/>
    <w:rsid w:val="00743AD7"/>
    <w:rsid w:val="00743BF2"/>
    <w:rsid w:val="00743C27"/>
    <w:rsid w:val="00743EBD"/>
    <w:rsid w:val="0074413E"/>
    <w:rsid w:val="007443C8"/>
    <w:rsid w:val="0074448D"/>
    <w:rsid w:val="0074452D"/>
    <w:rsid w:val="007445C9"/>
    <w:rsid w:val="007445F3"/>
    <w:rsid w:val="007449E0"/>
    <w:rsid w:val="00744A00"/>
    <w:rsid w:val="00744D82"/>
    <w:rsid w:val="00744E17"/>
    <w:rsid w:val="00744F5E"/>
    <w:rsid w:val="007453B8"/>
    <w:rsid w:val="007455C7"/>
    <w:rsid w:val="00745671"/>
    <w:rsid w:val="00745BDE"/>
    <w:rsid w:val="00745C33"/>
    <w:rsid w:val="00745DF4"/>
    <w:rsid w:val="0074630B"/>
    <w:rsid w:val="00746440"/>
    <w:rsid w:val="0074645D"/>
    <w:rsid w:val="007464D9"/>
    <w:rsid w:val="0074662F"/>
    <w:rsid w:val="00746C94"/>
    <w:rsid w:val="00746F09"/>
    <w:rsid w:val="0074709B"/>
    <w:rsid w:val="00747F24"/>
    <w:rsid w:val="0075008F"/>
    <w:rsid w:val="00750133"/>
    <w:rsid w:val="007502D7"/>
    <w:rsid w:val="00750431"/>
    <w:rsid w:val="0075074F"/>
    <w:rsid w:val="00750804"/>
    <w:rsid w:val="00750F7F"/>
    <w:rsid w:val="00751099"/>
    <w:rsid w:val="00751240"/>
    <w:rsid w:val="007518AB"/>
    <w:rsid w:val="00751F24"/>
    <w:rsid w:val="007522FB"/>
    <w:rsid w:val="007529A3"/>
    <w:rsid w:val="00752C9C"/>
    <w:rsid w:val="007532B7"/>
    <w:rsid w:val="0075338A"/>
    <w:rsid w:val="00753649"/>
    <w:rsid w:val="007536F3"/>
    <w:rsid w:val="007537B2"/>
    <w:rsid w:val="00753892"/>
    <w:rsid w:val="00753D8C"/>
    <w:rsid w:val="00754148"/>
    <w:rsid w:val="007547E8"/>
    <w:rsid w:val="00754873"/>
    <w:rsid w:val="00754F4C"/>
    <w:rsid w:val="0075516B"/>
    <w:rsid w:val="007554C1"/>
    <w:rsid w:val="00755582"/>
    <w:rsid w:val="00755657"/>
    <w:rsid w:val="007556A7"/>
    <w:rsid w:val="00755762"/>
    <w:rsid w:val="007558D1"/>
    <w:rsid w:val="00755AA3"/>
    <w:rsid w:val="00755BE2"/>
    <w:rsid w:val="00755ED1"/>
    <w:rsid w:val="007560C0"/>
    <w:rsid w:val="00756246"/>
    <w:rsid w:val="00756B2C"/>
    <w:rsid w:val="00756B4D"/>
    <w:rsid w:val="007570C2"/>
    <w:rsid w:val="0075736E"/>
    <w:rsid w:val="007573DD"/>
    <w:rsid w:val="00757765"/>
    <w:rsid w:val="0075795C"/>
    <w:rsid w:val="00757BE4"/>
    <w:rsid w:val="00757ECD"/>
    <w:rsid w:val="00760615"/>
    <w:rsid w:val="00760DF8"/>
    <w:rsid w:val="007612A5"/>
    <w:rsid w:val="007613A3"/>
    <w:rsid w:val="007617CE"/>
    <w:rsid w:val="00761A27"/>
    <w:rsid w:val="00761A84"/>
    <w:rsid w:val="00762178"/>
    <w:rsid w:val="007624FA"/>
    <w:rsid w:val="00762951"/>
    <w:rsid w:val="00762C16"/>
    <w:rsid w:val="00762DF0"/>
    <w:rsid w:val="00763009"/>
    <w:rsid w:val="007630A4"/>
    <w:rsid w:val="00763211"/>
    <w:rsid w:val="007634EF"/>
    <w:rsid w:val="0076354B"/>
    <w:rsid w:val="007639D3"/>
    <w:rsid w:val="00763B26"/>
    <w:rsid w:val="00763BAC"/>
    <w:rsid w:val="00763E80"/>
    <w:rsid w:val="00764127"/>
    <w:rsid w:val="0076425C"/>
    <w:rsid w:val="007642AE"/>
    <w:rsid w:val="0076444C"/>
    <w:rsid w:val="007646D8"/>
    <w:rsid w:val="007647E7"/>
    <w:rsid w:val="0076486D"/>
    <w:rsid w:val="007648E0"/>
    <w:rsid w:val="007648EE"/>
    <w:rsid w:val="007649D3"/>
    <w:rsid w:val="00764D15"/>
    <w:rsid w:val="00764E3E"/>
    <w:rsid w:val="00765126"/>
    <w:rsid w:val="00765373"/>
    <w:rsid w:val="00765898"/>
    <w:rsid w:val="00765998"/>
    <w:rsid w:val="00765A22"/>
    <w:rsid w:val="00765C49"/>
    <w:rsid w:val="00765E7F"/>
    <w:rsid w:val="00765F27"/>
    <w:rsid w:val="007660D6"/>
    <w:rsid w:val="007661E3"/>
    <w:rsid w:val="00766283"/>
    <w:rsid w:val="007662DC"/>
    <w:rsid w:val="00766608"/>
    <w:rsid w:val="00766A1C"/>
    <w:rsid w:val="0076729E"/>
    <w:rsid w:val="00767AB4"/>
    <w:rsid w:val="00767ACF"/>
    <w:rsid w:val="00767E92"/>
    <w:rsid w:val="00770594"/>
    <w:rsid w:val="007708B4"/>
    <w:rsid w:val="00770D42"/>
    <w:rsid w:val="007711DE"/>
    <w:rsid w:val="00771226"/>
    <w:rsid w:val="007712C1"/>
    <w:rsid w:val="0077140E"/>
    <w:rsid w:val="007715FF"/>
    <w:rsid w:val="007718C0"/>
    <w:rsid w:val="00771C53"/>
    <w:rsid w:val="00771F52"/>
    <w:rsid w:val="007720DE"/>
    <w:rsid w:val="007721E3"/>
    <w:rsid w:val="0077283E"/>
    <w:rsid w:val="00772D78"/>
    <w:rsid w:val="007731A2"/>
    <w:rsid w:val="007733B0"/>
    <w:rsid w:val="00773545"/>
    <w:rsid w:val="00773A04"/>
    <w:rsid w:val="00773A49"/>
    <w:rsid w:val="00773CEB"/>
    <w:rsid w:val="007740F8"/>
    <w:rsid w:val="0077420A"/>
    <w:rsid w:val="00774403"/>
    <w:rsid w:val="007744D9"/>
    <w:rsid w:val="00774B0D"/>
    <w:rsid w:val="00774E1C"/>
    <w:rsid w:val="00774FAF"/>
    <w:rsid w:val="007751C4"/>
    <w:rsid w:val="0077593C"/>
    <w:rsid w:val="00775ABC"/>
    <w:rsid w:val="00775D95"/>
    <w:rsid w:val="00775DB0"/>
    <w:rsid w:val="0077639F"/>
    <w:rsid w:val="00776920"/>
    <w:rsid w:val="00776934"/>
    <w:rsid w:val="00776A3E"/>
    <w:rsid w:val="007771A9"/>
    <w:rsid w:val="007771CF"/>
    <w:rsid w:val="0077796A"/>
    <w:rsid w:val="00777BB2"/>
    <w:rsid w:val="00777E34"/>
    <w:rsid w:val="00780068"/>
    <w:rsid w:val="0078080B"/>
    <w:rsid w:val="0078080F"/>
    <w:rsid w:val="007815A6"/>
    <w:rsid w:val="00781911"/>
    <w:rsid w:val="0078191C"/>
    <w:rsid w:val="00781B8B"/>
    <w:rsid w:val="00782252"/>
    <w:rsid w:val="007822C9"/>
    <w:rsid w:val="00782467"/>
    <w:rsid w:val="007824C7"/>
    <w:rsid w:val="00782898"/>
    <w:rsid w:val="007829C3"/>
    <w:rsid w:val="00782D67"/>
    <w:rsid w:val="00783139"/>
    <w:rsid w:val="007831A1"/>
    <w:rsid w:val="0078322F"/>
    <w:rsid w:val="0078389D"/>
    <w:rsid w:val="00783950"/>
    <w:rsid w:val="00783B76"/>
    <w:rsid w:val="00783B85"/>
    <w:rsid w:val="00783D78"/>
    <w:rsid w:val="007840E3"/>
    <w:rsid w:val="007842CA"/>
    <w:rsid w:val="0078446B"/>
    <w:rsid w:val="007845A0"/>
    <w:rsid w:val="00784695"/>
    <w:rsid w:val="007849C4"/>
    <w:rsid w:val="00784A82"/>
    <w:rsid w:val="00784B5F"/>
    <w:rsid w:val="00785205"/>
    <w:rsid w:val="007853CE"/>
    <w:rsid w:val="00785679"/>
    <w:rsid w:val="007858CE"/>
    <w:rsid w:val="0078591C"/>
    <w:rsid w:val="00785A23"/>
    <w:rsid w:val="00785C84"/>
    <w:rsid w:val="00785D3F"/>
    <w:rsid w:val="00785DFE"/>
    <w:rsid w:val="00785FCA"/>
    <w:rsid w:val="00786032"/>
    <w:rsid w:val="007865A7"/>
    <w:rsid w:val="007868D1"/>
    <w:rsid w:val="0078697C"/>
    <w:rsid w:val="00786BF8"/>
    <w:rsid w:val="00786D5C"/>
    <w:rsid w:val="007874BA"/>
    <w:rsid w:val="00787562"/>
    <w:rsid w:val="00787688"/>
    <w:rsid w:val="007878C8"/>
    <w:rsid w:val="00787B10"/>
    <w:rsid w:val="00787BD7"/>
    <w:rsid w:val="00787DA0"/>
    <w:rsid w:val="00790030"/>
    <w:rsid w:val="007900EE"/>
    <w:rsid w:val="007904E4"/>
    <w:rsid w:val="0079057B"/>
    <w:rsid w:val="00790784"/>
    <w:rsid w:val="00790856"/>
    <w:rsid w:val="00790D5E"/>
    <w:rsid w:val="00790D8E"/>
    <w:rsid w:val="0079129D"/>
    <w:rsid w:val="007917FF"/>
    <w:rsid w:val="007919C3"/>
    <w:rsid w:val="00791B53"/>
    <w:rsid w:val="00791B57"/>
    <w:rsid w:val="00791D65"/>
    <w:rsid w:val="00792A7D"/>
    <w:rsid w:val="00792C41"/>
    <w:rsid w:val="00792C6D"/>
    <w:rsid w:val="00792C98"/>
    <w:rsid w:val="00792DB0"/>
    <w:rsid w:val="00792DCF"/>
    <w:rsid w:val="00792E5E"/>
    <w:rsid w:val="0079368E"/>
    <w:rsid w:val="007937BA"/>
    <w:rsid w:val="007939F8"/>
    <w:rsid w:val="00793AF9"/>
    <w:rsid w:val="00793B12"/>
    <w:rsid w:val="00793EAA"/>
    <w:rsid w:val="0079402E"/>
    <w:rsid w:val="007944C8"/>
    <w:rsid w:val="0079491A"/>
    <w:rsid w:val="00794943"/>
    <w:rsid w:val="00794969"/>
    <w:rsid w:val="00794BBD"/>
    <w:rsid w:val="00794C27"/>
    <w:rsid w:val="00794C4E"/>
    <w:rsid w:val="00794E1E"/>
    <w:rsid w:val="00794F47"/>
    <w:rsid w:val="00794FDA"/>
    <w:rsid w:val="0079545A"/>
    <w:rsid w:val="0079575D"/>
    <w:rsid w:val="0079577A"/>
    <w:rsid w:val="00795794"/>
    <w:rsid w:val="00795E6A"/>
    <w:rsid w:val="0079605B"/>
    <w:rsid w:val="00796846"/>
    <w:rsid w:val="00796929"/>
    <w:rsid w:val="00796952"/>
    <w:rsid w:val="00796A26"/>
    <w:rsid w:val="00796C62"/>
    <w:rsid w:val="007970BA"/>
    <w:rsid w:val="0079742B"/>
    <w:rsid w:val="00797450"/>
    <w:rsid w:val="007976BC"/>
    <w:rsid w:val="0079779B"/>
    <w:rsid w:val="007977BA"/>
    <w:rsid w:val="00797879"/>
    <w:rsid w:val="007978BD"/>
    <w:rsid w:val="00797EA7"/>
    <w:rsid w:val="00797EC1"/>
    <w:rsid w:val="007A007C"/>
    <w:rsid w:val="007A01DE"/>
    <w:rsid w:val="007A061B"/>
    <w:rsid w:val="007A0838"/>
    <w:rsid w:val="007A0E94"/>
    <w:rsid w:val="007A12C4"/>
    <w:rsid w:val="007A12CA"/>
    <w:rsid w:val="007A14B7"/>
    <w:rsid w:val="007A17DB"/>
    <w:rsid w:val="007A1805"/>
    <w:rsid w:val="007A1C3C"/>
    <w:rsid w:val="007A1F10"/>
    <w:rsid w:val="007A20E5"/>
    <w:rsid w:val="007A21B5"/>
    <w:rsid w:val="007A262F"/>
    <w:rsid w:val="007A2980"/>
    <w:rsid w:val="007A2AED"/>
    <w:rsid w:val="007A2C12"/>
    <w:rsid w:val="007A302E"/>
    <w:rsid w:val="007A33B9"/>
    <w:rsid w:val="007A3766"/>
    <w:rsid w:val="007A3C7E"/>
    <w:rsid w:val="007A3D9D"/>
    <w:rsid w:val="007A40F4"/>
    <w:rsid w:val="007A425E"/>
    <w:rsid w:val="007A449B"/>
    <w:rsid w:val="007A44C7"/>
    <w:rsid w:val="007A4534"/>
    <w:rsid w:val="007A45CE"/>
    <w:rsid w:val="007A4607"/>
    <w:rsid w:val="007A4BD1"/>
    <w:rsid w:val="007A536F"/>
    <w:rsid w:val="007A54CC"/>
    <w:rsid w:val="007A55AA"/>
    <w:rsid w:val="007A57B1"/>
    <w:rsid w:val="007A5973"/>
    <w:rsid w:val="007A5A62"/>
    <w:rsid w:val="007A5C14"/>
    <w:rsid w:val="007A5ECC"/>
    <w:rsid w:val="007A5F74"/>
    <w:rsid w:val="007A610B"/>
    <w:rsid w:val="007A6265"/>
    <w:rsid w:val="007A64DD"/>
    <w:rsid w:val="007A6581"/>
    <w:rsid w:val="007A65A4"/>
    <w:rsid w:val="007A6691"/>
    <w:rsid w:val="007A69D9"/>
    <w:rsid w:val="007A69FF"/>
    <w:rsid w:val="007A6BEE"/>
    <w:rsid w:val="007A6D73"/>
    <w:rsid w:val="007A6DED"/>
    <w:rsid w:val="007A6FE6"/>
    <w:rsid w:val="007A705E"/>
    <w:rsid w:val="007A7434"/>
    <w:rsid w:val="007A7630"/>
    <w:rsid w:val="007A78C3"/>
    <w:rsid w:val="007A7F60"/>
    <w:rsid w:val="007A7FA4"/>
    <w:rsid w:val="007A7FB6"/>
    <w:rsid w:val="007B00C6"/>
    <w:rsid w:val="007B025F"/>
    <w:rsid w:val="007B0725"/>
    <w:rsid w:val="007B08AC"/>
    <w:rsid w:val="007B0B0B"/>
    <w:rsid w:val="007B0B6F"/>
    <w:rsid w:val="007B0BDD"/>
    <w:rsid w:val="007B0D8C"/>
    <w:rsid w:val="007B0E89"/>
    <w:rsid w:val="007B1434"/>
    <w:rsid w:val="007B15EB"/>
    <w:rsid w:val="007B179C"/>
    <w:rsid w:val="007B1C9B"/>
    <w:rsid w:val="007B1E64"/>
    <w:rsid w:val="007B2134"/>
    <w:rsid w:val="007B21F6"/>
    <w:rsid w:val="007B240D"/>
    <w:rsid w:val="007B2735"/>
    <w:rsid w:val="007B291A"/>
    <w:rsid w:val="007B2B85"/>
    <w:rsid w:val="007B2C51"/>
    <w:rsid w:val="007B2D06"/>
    <w:rsid w:val="007B2D19"/>
    <w:rsid w:val="007B2FF5"/>
    <w:rsid w:val="007B3362"/>
    <w:rsid w:val="007B3912"/>
    <w:rsid w:val="007B3961"/>
    <w:rsid w:val="007B3C02"/>
    <w:rsid w:val="007B3DB5"/>
    <w:rsid w:val="007B407C"/>
    <w:rsid w:val="007B4377"/>
    <w:rsid w:val="007B45C7"/>
    <w:rsid w:val="007B47D7"/>
    <w:rsid w:val="007B4838"/>
    <w:rsid w:val="007B49BF"/>
    <w:rsid w:val="007B4CC9"/>
    <w:rsid w:val="007B4FFA"/>
    <w:rsid w:val="007B5026"/>
    <w:rsid w:val="007B5767"/>
    <w:rsid w:val="007B5838"/>
    <w:rsid w:val="007B5851"/>
    <w:rsid w:val="007B5980"/>
    <w:rsid w:val="007B5B28"/>
    <w:rsid w:val="007B5CEA"/>
    <w:rsid w:val="007B5E85"/>
    <w:rsid w:val="007B5F2C"/>
    <w:rsid w:val="007B6056"/>
    <w:rsid w:val="007B6238"/>
    <w:rsid w:val="007B62CB"/>
    <w:rsid w:val="007B6AD8"/>
    <w:rsid w:val="007B6BEB"/>
    <w:rsid w:val="007B6C5A"/>
    <w:rsid w:val="007B6E36"/>
    <w:rsid w:val="007B706A"/>
    <w:rsid w:val="007B756F"/>
    <w:rsid w:val="007B7A68"/>
    <w:rsid w:val="007B7D8A"/>
    <w:rsid w:val="007C01D2"/>
    <w:rsid w:val="007C039B"/>
    <w:rsid w:val="007C0403"/>
    <w:rsid w:val="007C0536"/>
    <w:rsid w:val="007C0A08"/>
    <w:rsid w:val="007C0ABD"/>
    <w:rsid w:val="007C0BBE"/>
    <w:rsid w:val="007C0D10"/>
    <w:rsid w:val="007C11C9"/>
    <w:rsid w:val="007C1364"/>
    <w:rsid w:val="007C14A9"/>
    <w:rsid w:val="007C17C8"/>
    <w:rsid w:val="007C1B68"/>
    <w:rsid w:val="007C1D5E"/>
    <w:rsid w:val="007C1ED2"/>
    <w:rsid w:val="007C1F72"/>
    <w:rsid w:val="007C2312"/>
    <w:rsid w:val="007C2764"/>
    <w:rsid w:val="007C2A10"/>
    <w:rsid w:val="007C3126"/>
    <w:rsid w:val="007C316D"/>
    <w:rsid w:val="007C34E3"/>
    <w:rsid w:val="007C35A8"/>
    <w:rsid w:val="007C35B9"/>
    <w:rsid w:val="007C37CE"/>
    <w:rsid w:val="007C39F6"/>
    <w:rsid w:val="007C3EAA"/>
    <w:rsid w:val="007C4414"/>
    <w:rsid w:val="007C4425"/>
    <w:rsid w:val="007C44C0"/>
    <w:rsid w:val="007C466B"/>
    <w:rsid w:val="007C49AC"/>
    <w:rsid w:val="007C4C19"/>
    <w:rsid w:val="007C4C6D"/>
    <w:rsid w:val="007C4EA2"/>
    <w:rsid w:val="007C4EEC"/>
    <w:rsid w:val="007C5115"/>
    <w:rsid w:val="007C5410"/>
    <w:rsid w:val="007C55F1"/>
    <w:rsid w:val="007C59D4"/>
    <w:rsid w:val="007C59F5"/>
    <w:rsid w:val="007C5FB1"/>
    <w:rsid w:val="007C63D1"/>
    <w:rsid w:val="007C65EF"/>
    <w:rsid w:val="007C671F"/>
    <w:rsid w:val="007C68F1"/>
    <w:rsid w:val="007C6A65"/>
    <w:rsid w:val="007C6B34"/>
    <w:rsid w:val="007C6CF0"/>
    <w:rsid w:val="007C6E79"/>
    <w:rsid w:val="007C6EC1"/>
    <w:rsid w:val="007C7023"/>
    <w:rsid w:val="007C72ED"/>
    <w:rsid w:val="007C7929"/>
    <w:rsid w:val="007C7AFF"/>
    <w:rsid w:val="007C7C27"/>
    <w:rsid w:val="007D011F"/>
    <w:rsid w:val="007D037F"/>
    <w:rsid w:val="007D045A"/>
    <w:rsid w:val="007D0492"/>
    <w:rsid w:val="007D060E"/>
    <w:rsid w:val="007D0A15"/>
    <w:rsid w:val="007D0A38"/>
    <w:rsid w:val="007D0D64"/>
    <w:rsid w:val="007D1203"/>
    <w:rsid w:val="007D133B"/>
    <w:rsid w:val="007D183D"/>
    <w:rsid w:val="007D1BBA"/>
    <w:rsid w:val="007D1E90"/>
    <w:rsid w:val="007D1F80"/>
    <w:rsid w:val="007D2152"/>
    <w:rsid w:val="007D2216"/>
    <w:rsid w:val="007D22C2"/>
    <w:rsid w:val="007D23BD"/>
    <w:rsid w:val="007D24D5"/>
    <w:rsid w:val="007D2E01"/>
    <w:rsid w:val="007D3200"/>
    <w:rsid w:val="007D3333"/>
    <w:rsid w:val="007D3508"/>
    <w:rsid w:val="007D355C"/>
    <w:rsid w:val="007D3E3C"/>
    <w:rsid w:val="007D3E69"/>
    <w:rsid w:val="007D3E73"/>
    <w:rsid w:val="007D3F9E"/>
    <w:rsid w:val="007D44DF"/>
    <w:rsid w:val="007D461B"/>
    <w:rsid w:val="007D4781"/>
    <w:rsid w:val="007D5083"/>
    <w:rsid w:val="007D5105"/>
    <w:rsid w:val="007D527E"/>
    <w:rsid w:val="007D5434"/>
    <w:rsid w:val="007D58AA"/>
    <w:rsid w:val="007D5D8A"/>
    <w:rsid w:val="007D5E1F"/>
    <w:rsid w:val="007D612C"/>
    <w:rsid w:val="007D61C5"/>
    <w:rsid w:val="007D66C3"/>
    <w:rsid w:val="007D6736"/>
    <w:rsid w:val="007D7053"/>
    <w:rsid w:val="007D7189"/>
    <w:rsid w:val="007D7392"/>
    <w:rsid w:val="007D772C"/>
    <w:rsid w:val="007D77A6"/>
    <w:rsid w:val="007D7C88"/>
    <w:rsid w:val="007E050E"/>
    <w:rsid w:val="007E0987"/>
    <w:rsid w:val="007E0A47"/>
    <w:rsid w:val="007E0AAB"/>
    <w:rsid w:val="007E0E39"/>
    <w:rsid w:val="007E0F2B"/>
    <w:rsid w:val="007E1457"/>
    <w:rsid w:val="007E14FE"/>
    <w:rsid w:val="007E1582"/>
    <w:rsid w:val="007E1924"/>
    <w:rsid w:val="007E23FF"/>
    <w:rsid w:val="007E25CF"/>
    <w:rsid w:val="007E2CD7"/>
    <w:rsid w:val="007E2D6A"/>
    <w:rsid w:val="007E2F3C"/>
    <w:rsid w:val="007E2F84"/>
    <w:rsid w:val="007E30C6"/>
    <w:rsid w:val="007E364B"/>
    <w:rsid w:val="007E36C5"/>
    <w:rsid w:val="007E3CF3"/>
    <w:rsid w:val="007E3FB5"/>
    <w:rsid w:val="007E4047"/>
    <w:rsid w:val="007E414A"/>
    <w:rsid w:val="007E440A"/>
    <w:rsid w:val="007E4817"/>
    <w:rsid w:val="007E49CA"/>
    <w:rsid w:val="007E4CD9"/>
    <w:rsid w:val="007E4F56"/>
    <w:rsid w:val="007E5346"/>
    <w:rsid w:val="007E549D"/>
    <w:rsid w:val="007E5791"/>
    <w:rsid w:val="007E591F"/>
    <w:rsid w:val="007E5CD5"/>
    <w:rsid w:val="007E6203"/>
    <w:rsid w:val="007E6229"/>
    <w:rsid w:val="007E6324"/>
    <w:rsid w:val="007E67CF"/>
    <w:rsid w:val="007E685D"/>
    <w:rsid w:val="007E6D4D"/>
    <w:rsid w:val="007E6D61"/>
    <w:rsid w:val="007E6D9A"/>
    <w:rsid w:val="007E6DB1"/>
    <w:rsid w:val="007E6FAB"/>
    <w:rsid w:val="007E70EF"/>
    <w:rsid w:val="007E721E"/>
    <w:rsid w:val="007E7384"/>
    <w:rsid w:val="007E752C"/>
    <w:rsid w:val="007E77E4"/>
    <w:rsid w:val="007E7DD7"/>
    <w:rsid w:val="007E7E42"/>
    <w:rsid w:val="007E7E86"/>
    <w:rsid w:val="007E7F9A"/>
    <w:rsid w:val="007F0108"/>
    <w:rsid w:val="007F0189"/>
    <w:rsid w:val="007F0275"/>
    <w:rsid w:val="007F027E"/>
    <w:rsid w:val="007F02A6"/>
    <w:rsid w:val="007F04CF"/>
    <w:rsid w:val="007F053D"/>
    <w:rsid w:val="007F0700"/>
    <w:rsid w:val="007F072C"/>
    <w:rsid w:val="007F079A"/>
    <w:rsid w:val="007F0B3E"/>
    <w:rsid w:val="007F0C11"/>
    <w:rsid w:val="007F0D6F"/>
    <w:rsid w:val="007F0E59"/>
    <w:rsid w:val="007F0FB4"/>
    <w:rsid w:val="007F10D2"/>
    <w:rsid w:val="007F1192"/>
    <w:rsid w:val="007F134A"/>
    <w:rsid w:val="007F1932"/>
    <w:rsid w:val="007F1A14"/>
    <w:rsid w:val="007F1C2A"/>
    <w:rsid w:val="007F1C5E"/>
    <w:rsid w:val="007F1E54"/>
    <w:rsid w:val="007F1F1F"/>
    <w:rsid w:val="007F2091"/>
    <w:rsid w:val="007F24B2"/>
    <w:rsid w:val="007F2516"/>
    <w:rsid w:val="007F25D6"/>
    <w:rsid w:val="007F294D"/>
    <w:rsid w:val="007F2BB7"/>
    <w:rsid w:val="007F2ECF"/>
    <w:rsid w:val="007F303E"/>
    <w:rsid w:val="007F3AF8"/>
    <w:rsid w:val="007F3B25"/>
    <w:rsid w:val="007F3D7B"/>
    <w:rsid w:val="007F3D82"/>
    <w:rsid w:val="007F3E26"/>
    <w:rsid w:val="007F3F17"/>
    <w:rsid w:val="007F3F73"/>
    <w:rsid w:val="007F431E"/>
    <w:rsid w:val="007F43A4"/>
    <w:rsid w:val="007F4477"/>
    <w:rsid w:val="007F45FA"/>
    <w:rsid w:val="007F472E"/>
    <w:rsid w:val="007F4A29"/>
    <w:rsid w:val="007F4BAA"/>
    <w:rsid w:val="007F4DC1"/>
    <w:rsid w:val="007F4F95"/>
    <w:rsid w:val="007F4FFD"/>
    <w:rsid w:val="007F5136"/>
    <w:rsid w:val="007F578A"/>
    <w:rsid w:val="007F5FC6"/>
    <w:rsid w:val="007F6308"/>
    <w:rsid w:val="007F6669"/>
    <w:rsid w:val="007F6769"/>
    <w:rsid w:val="007F6BC2"/>
    <w:rsid w:val="007F6E88"/>
    <w:rsid w:val="007F6ECF"/>
    <w:rsid w:val="007F757C"/>
    <w:rsid w:val="007F7891"/>
    <w:rsid w:val="007F7BC4"/>
    <w:rsid w:val="007F7C44"/>
    <w:rsid w:val="007F7E03"/>
    <w:rsid w:val="007FA6EC"/>
    <w:rsid w:val="00800911"/>
    <w:rsid w:val="00800AF4"/>
    <w:rsid w:val="00800CA5"/>
    <w:rsid w:val="00801512"/>
    <w:rsid w:val="00801A4C"/>
    <w:rsid w:val="00801B81"/>
    <w:rsid w:val="00801F9A"/>
    <w:rsid w:val="0080208A"/>
    <w:rsid w:val="008021D6"/>
    <w:rsid w:val="0080222F"/>
    <w:rsid w:val="00802BD7"/>
    <w:rsid w:val="00802BD9"/>
    <w:rsid w:val="00802D60"/>
    <w:rsid w:val="008030D3"/>
    <w:rsid w:val="00803B18"/>
    <w:rsid w:val="00803D9E"/>
    <w:rsid w:val="00804024"/>
    <w:rsid w:val="0080415D"/>
    <w:rsid w:val="008041A8"/>
    <w:rsid w:val="00804420"/>
    <w:rsid w:val="00804452"/>
    <w:rsid w:val="00804758"/>
    <w:rsid w:val="00804C98"/>
    <w:rsid w:val="00805637"/>
    <w:rsid w:val="008058BF"/>
    <w:rsid w:val="00805A99"/>
    <w:rsid w:val="00805CB3"/>
    <w:rsid w:val="00806539"/>
    <w:rsid w:val="00806603"/>
    <w:rsid w:val="008068A9"/>
    <w:rsid w:val="00806A49"/>
    <w:rsid w:val="00806BBE"/>
    <w:rsid w:val="00806EDB"/>
    <w:rsid w:val="00806F7E"/>
    <w:rsid w:val="0080755D"/>
    <w:rsid w:val="008079DB"/>
    <w:rsid w:val="00807D7A"/>
    <w:rsid w:val="00807F40"/>
    <w:rsid w:val="00807FF9"/>
    <w:rsid w:val="00810181"/>
    <w:rsid w:val="00810209"/>
    <w:rsid w:val="00810748"/>
    <w:rsid w:val="00810751"/>
    <w:rsid w:val="00810FBE"/>
    <w:rsid w:val="00811019"/>
    <w:rsid w:val="0081102C"/>
    <w:rsid w:val="008111C6"/>
    <w:rsid w:val="008116EE"/>
    <w:rsid w:val="0081175A"/>
    <w:rsid w:val="0081195B"/>
    <w:rsid w:val="00811AA5"/>
    <w:rsid w:val="00812115"/>
    <w:rsid w:val="00812477"/>
    <w:rsid w:val="008129F5"/>
    <w:rsid w:val="00812A23"/>
    <w:rsid w:val="00812A74"/>
    <w:rsid w:val="00812D49"/>
    <w:rsid w:val="00812D91"/>
    <w:rsid w:val="00812EC3"/>
    <w:rsid w:val="00812F4C"/>
    <w:rsid w:val="008131A8"/>
    <w:rsid w:val="00813216"/>
    <w:rsid w:val="00813283"/>
    <w:rsid w:val="008133B0"/>
    <w:rsid w:val="00813492"/>
    <w:rsid w:val="008138CB"/>
    <w:rsid w:val="00813A78"/>
    <w:rsid w:val="00813B81"/>
    <w:rsid w:val="00813E48"/>
    <w:rsid w:val="00813F0A"/>
    <w:rsid w:val="00814205"/>
    <w:rsid w:val="00814701"/>
    <w:rsid w:val="00814B7F"/>
    <w:rsid w:val="00814C65"/>
    <w:rsid w:val="008151C0"/>
    <w:rsid w:val="008152A0"/>
    <w:rsid w:val="0081552B"/>
    <w:rsid w:val="00815798"/>
    <w:rsid w:val="008158BB"/>
    <w:rsid w:val="00815B1F"/>
    <w:rsid w:val="00815CC5"/>
    <w:rsid w:val="00816639"/>
    <w:rsid w:val="00817042"/>
    <w:rsid w:val="008176A0"/>
    <w:rsid w:val="00817822"/>
    <w:rsid w:val="00817848"/>
    <w:rsid w:val="0082017B"/>
    <w:rsid w:val="0082061A"/>
    <w:rsid w:val="00820BDE"/>
    <w:rsid w:val="00820BFB"/>
    <w:rsid w:val="00820D5D"/>
    <w:rsid w:val="00820F31"/>
    <w:rsid w:val="008210DD"/>
    <w:rsid w:val="008211F5"/>
    <w:rsid w:val="00821291"/>
    <w:rsid w:val="0082151C"/>
    <w:rsid w:val="0082161E"/>
    <w:rsid w:val="00821967"/>
    <w:rsid w:val="00821B89"/>
    <w:rsid w:val="008221BB"/>
    <w:rsid w:val="00822426"/>
    <w:rsid w:val="0082271A"/>
    <w:rsid w:val="00822930"/>
    <w:rsid w:val="00822EAC"/>
    <w:rsid w:val="00823245"/>
    <w:rsid w:val="008232C4"/>
    <w:rsid w:val="008232E0"/>
    <w:rsid w:val="00823330"/>
    <w:rsid w:val="00823482"/>
    <w:rsid w:val="00823679"/>
    <w:rsid w:val="008237A3"/>
    <w:rsid w:val="00823BE2"/>
    <w:rsid w:val="00823D5A"/>
    <w:rsid w:val="00823F11"/>
    <w:rsid w:val="008240C1"/>
    <w:rsid w:val="00824203"/>
    <w:rsid w:val="008244BE"/>
    <w:rsid w:val="00824650"/>
    <w:rsid w:val="00824773"/>
    <w:rsid w:val="0082492E"/>
    <w:rsid w:val="00824B53"/>
    <w:rsid w:val="00824F9C"/>
    <w:rsid w:val="00824FFD"/>
    <w:rsid w:val="008250E2"/>
    <w:rsid w:val="008251AB"/>
    <w:rsid w:val="00825264"/>
    <w:rsid w:val="0082548D"/>
    <w:rsid w:val="00825769"/>
    <w:rsid w:val="0082604B"/>
    <w:rsid w:val="0082605D"/>
    <w:rsid w:val="008262AC"/>
    <w:rsid w:val="00826376"/>
    <w:rsid w:val="00826558"/>
    <w:rsid w:val="008267B3"/>
    <w:rsid w:val="008268FF"/>
    <w:rsid w:val="00826A1F"/>
    <w:rsid w:val="00826D36"/>
    <w:rsid w:val="00826DD6"/>
    <w:rsid w:val="008274B4"/>
    <w:rsid w:val="008275C9"/>
    <w:rsid w:val="00827666"/>
    <w:rsid w:val="008276A9"/>
    <w:rsid w:val="00827B08"/>
    <w:rsid w:val="00830019"/>
    <w:rsid w:val="008300CA"/>
    <w:rsid w:val="00830322"/>
    <w:rsid w:val="00830416"/>
    <w:rsid w:val="00830790"/>
    <w:rsid w:val="00830CDE"/>
    <w:rsid w:val="00830D5D"/>
    <w:rsid w:val="00830E19"/>
    <w:rsid w:val="00831116"/>
    <w:rsid w:val="0083176A"/>
    <w:rsid w:val="00831DBF"/>
    <w:rsid w:val="00832095"/>
    <w:rsid w:val="00832960"/>
    <w:rsid w:val="00832D34"/>
    <w:rsid w:val="00833393"/>
    <w:rsid w:val="00833ABB"/>
    <w:rsid w:val="00833D5D"/>
    <w:rsid w:val="00833F48"/>
    <w:rsid w:val="0083428B"/>
    <w:rsid w:val="0083466E"/>
    <w:rsid w:val="00834A1F"/>
    <w:rsid w:val="00834BAD"/>
    <w:rsid w:val="00835044"/>
    <w:rsid w:val="008350E0"/>
    <w:rsid w:val="0083568C"/>
    <w:rsid w:val="0083587B"/>
    <w:rsid w:val="00835A12"/>
    <w:rsid w:val="00835AC6"/>
    <w:rsid w:val="00835B08"/>
    <w:rsid w:val="00835E10"/>
    <w:rsid w:val="0083648E"/>
    <w:rsid w:val="00836A8B"/>
    <w:rsid w:val="0083704F"/>
    <w:rsid w:val="00837121"/>
    <w:rsid w:val="00837A0D"/>
    <w:rsid w:val="00837BE4"/>
    <w:rsid w:val="00840025"/>
    <w:rsid w:val="0084002B"/>
    <w:rsid w:val="008400F1"/>
    <w:rsid w:val="0084040D"/>
    <w:rsid w:val="008404D8"/>
    <w:rsid w:val="00840B70"/>
    <w:rsid w:val="00840EF3"/>
    <w:rsid w:val="0084108D"/>
    <w:rsid w:val="00841254"/>
    <w:rsid w:val="00841472"/>
    <w:rsid w:val="0084148F"/>
    <w:rsid w:val="008417BE"/>
    <w:rsid w:val="008417D4"/>
    <w:rsid w:val="008418B8"/>
    <w:rsid w:val="0084193D"/>
    <w:rsid w:val="00841A8B"/>
    <w:rsid w:val="00841AE3"/>
    <w:rsid w:val="00841C08"/>
    <w:rsid w:val="00841C1D"/>
    <w:rsid w:val="00841EC9"/>
    <w:rsid w:val="00841F27"/>
    <w:rsid w:val="008422B1"/>
    <w:rsid w:val="00842350"/>
    <w:rsid w:val="008423E3"/>
    <w:rsid w:val="00842446"/>
    <w:rsid w:val="0084256E"/>
    <w:rsid w:val="008425EE"/>
    <w:rsid w:val="00842653"/>
    <w:rsid w:val="008428BA"/>
    <w:rsid w:val="00842F8E"/>
    <w:rsid w:val="00842F96"/>
    <w:rsid w:val="0084354B"/>
    <w:rsid w:val="0084386E"/>
    <w:rsid w:val="00843973"/>
    <w:rsid w:val="00843BD1"/>
    <w:rsid w:val="00844B67"/>
    <w:rsid w:val="008451F6"/>
    <w:rsid w:val="00845294"/>
    <w:rsid w:val="00845538"/>
    <w:rsid w:val="0084560B"/>
    <w:rsid w:val="0084573F"/>
    <w:rsid w:val="00845B4A"/>
    <w:rsid w:val="00845E79"/>
    <w:rsid w:val="0084614B"/>
    <w:rsid w:val="00846177"/>
    <w:rsid w:val="008461A7"/>
    <w:rsid w:val="008465AD"/>
    <w:rsid w:val="00846634"/>
    <w:rsid w:val="0084682F"/>
    <w:rsid w:val="00846D8D"/>
    <w:rsid w:val="00846D95"/>
    <w:rsid w:val="00846FFD"/>
    <w:rsid w:val="00847192"/>
    <w:rsid w:val="008471CD"/>
    <w:rsid w:val="008472A2"/>
    <w:rsid w:val="008475B1"/>
    <w:rsid w:val="00847653"/>
    <w:rsid w:val="008476AC"/>
    <w:rsid w:val="0084772A"/>
    <w:rsid w:val="00847750"/>
    <w:rsid w:val="00847915"/>
    <w:rsid w:val="0085008C"/>
    <w:rsid w:val="00850543"/>
    <w:rsid w:val="00851393"/>
    <w:rsid w:val="00851555"/>
    <w:rsid w:val="00851579"/>
    <w:rsid w:val="00851971"/>
    <w:rsid w:val="00851C93"/>
    <w:rsid w:val="0085203F"/>
    <w:rsid w:val="008520BC"/>
    <w:rsid w:val="008521C0"/>
    <w:rsid w:val="00852570"/>
    <w:rsid w:val="00852A86"/>
    <w:rsid w:val="00852BD7"/>
    <w:rsid w:val="00852CBA"/>
    <w:rsid w:val="00853ABF"/>
    <w:rsid w:val="00853BE7"/>
    <w:rsid w:val="008541FB"/>
    <w:rsid w:val="00854FBA"/>
    <w:rsid w:val="008551E3"/>
    <w:rsid w:val="00855830"/>
    <w:rsid w:val="00855AF9"/>
    <w:rsid w:val="008562D7"/>
    <w:rsid w:val="00856302"/>
    <w:rsid w:val="008563C0"/>
    <w:rsid w:val="00856446"/>
    <w:rsid w:val="00856461"/>
    <w:rsid w:val="00856618"/>
    <w:rsid w:val="0085675D"/>
    <w:rsid w:val="00856781"/>
    <w:rsid w:val="00856A72"/>
    <w:rsid w:val="00856D99"/>
    <w:rsid w:val="00856E05"/>
    <w:rsid w:val="00857140"/>
    <w:rsid w:val="0085736F"/>
    <w:rsid w:val="0085741A"/>
    <w:rsid w:val="0085792C"/>
    <w:rsid w:val="00857A47"/>
    <w:rsid w:val="00857C48"/>
    <w:rsid w:val="00857FF4"/>
    <w:rsid w:val="0086034A"/>
    <w:rsid w:val="0086039F"/>
    <w:rsid w:val="008606B2"/>
    <w:rsid w:val="008606F5"/>
    <w:rsid w:val="00860861"/>
    <w:rsid w:val="00860D9E"/>
    <w:rsid w:val="0086102F"/>
    <w:rsid w:val="0086135B"/>
    <w:rsid w:val="008618C5"/>
    <w:rsid w:val="008619F6"/>
    <w:rsid w:val="00861A1D"/>
    <w:rsid w:val="00861A65"/>
    <w:rsid w:val="00861E64"/>
    <w:rsid w:val="0086239E"/>
    <w:rsid w:val="008626B8"/>
    <w:rsid w:val="00862907"/>
    <w:rsid w:val="00862EB5"/>
    <w:rsid w:val="0086322D"/>
    <w:rsid w:val="00863395"/>
    <w:rsid w:val="0086387C"/>
    <w:rsid w:val="00863B62"/>
    <w:rsid w:val="00863CB7"/>
    <w:rsid w:val="00863F93"/>
    <w:rsid w:val="00864024"/>
    <w:rsid w:val="008641F4"/>
    <w:rsid w:val="00864243"/>
    <w:rsid w:val="0086445D"/>
    <w:rsid w:val="00864489"/>
    <w:rsid w:val="00864D87"/>
    <w:rsid w:val="00864D99"/>
    <w:rsid w:val="00865171"/>
    <w:rsid w:val="008652A8"/>
    <w:rsid w:val="008653FA"/>
    <w:rsid w:val="00865474"/>
    <w:rsid w:val="008655AC"/>
    <w:rsid w:val="00865844"/>
    <w:rsid w:val="00865927"/>
    <w:rsid w:val="0086594E"/>
    <w:rsid w:val="00865A5F"/>
    <w:rsid w:val="00865D05"/>
    <w:rsid w:val="00865DF0"/>
    <w:rsid w:val="00865F6B"/>
    <w:rsid w:val="00866288"/>
    <w:rsid w:val="00866570"/>
    <w:rsid w:val="00866D0B"/>
    <w:rsid w:val="00866D0E"/>
    <w:rsid w:val="00866E13"/>
    <w:rsid w:val="00866EBB"/>
    <w:rsid w:val="00866FCE"/>
    <w:rsid w:val="008670E6"/>
    <w:rsid w:val="008675BB"/>
    <w:rsid w:val="00867ACF"/>
    <w:rsid w:val="00867EDE"/>
    <w:rsid w:val="00870251"/>
    <w:rsid w:val="00870A17"/>
    <w:rsid w:val="00870A1B"/>
    <w:rsid w:val="00870D7A"/>
    <w:rsid w:val="00870EEE"/>
    <w:rsid w:val="008713D0"/>
    <w:rsid w:val="008714BA"/>
    <w:rsid w:val="008716FE"/>
    <w:rsid w:val="0087180F"/>
    <w:rsid w:val="00871AD8"/>
    <w:rsid w:val="0087209C"/>
    <w:rsid w:val="0087237A"/>
    <w:rsid w:val="008723B3"/>
    <w:rsid w:val="0087247F"/>
    <w:rsid w:val="008725AB"/>
    <w:rsid w:val="00872A14"/>
    <w:rsid w:val="0087318B"/>
    <w:rsid w:val="0087319C"/>
    <w:rsid w:val="008732E8"/>
    <w:rsid w:val="008737E7"/>
    <w:rsid w:val="00873DAA"/>
    <w:rsid w:val="00873DCA"/>
    <w:rsid w:val="008746EF"/>
    <w:rsid w:val="0087499E"/>
    <w:rsid w:val="00874CAB"/>
    <w:rsid w:val="00874E56"/>
    <w:rsid w:val="00874F15"/>
    <w:rsid w:val="00874F4E"/>
    <w:rsid w:val="0087521C"/>
    <w:rsid w:val="008754B5"/>
    <w:rsid w:val="0087569C"/>
    <w:rsid w:val="00876007"/>
    <w:rsid w:val="00876420"/>
    <w:rsid w:val="00876447"/>
    <w:rsid w:val="00876505"/>
    <w:rsid w:val="008766C6"/>
    <w:rsid w:val="008766D9"/>
    <w:rsid w:val="00876873"/>
    <w:rsid w:val="00876BE0"/>
    <w:rsid w:val="00877182"/>
    <w:rsid w:val="00877231"/>
    <w:rsid w:val="0087733C"/>
    <w:rsid w:val="00877375"/>
    <w:rsid w:val="00877468"/>
    <w:rsid w:val="008775FA"/>
    <w:rsid w:val="00877850"/>
    <w:rsid w:val="00877B18"/>
    <w:rsid w:val="008800C8"/>
    <w:rsid w:val="008805CA"/>
    <w:rsid w:val="00880A09"/>
    <w:rsid w:val="00880CA0"/>
    <w:rsid w:val="00880D69"/>
    <w:rsid w:val="00880DF4"/>
    <w:rsid w:val="00880F12"/>
    <w:rsid w:val="00881275"/>
    <w:rsid w:val="00881392"/>
    <w:rsid w:val="008815F8"/>
    <w:rsid w:val="00881624"/>
    <w:rsid w:val="00882051"/>
    <w:rsid w:val="00882120"/>
    <w:rsid w:val="00882290"/>
    <w:rsid w:val="0088283E"/>
    <w:rsid w:val="008828C9"/>
    <w:rsid w:val="00882BDF"/>
    <w:rsid w:val="00882C09"/>
    <w:rsid w:val="00883380"/>
    <w:rsid w:val="00883417"/>
    <w:rsid w:val="008838D9"/>
    <w:rsid w:val="00883A60"/>
    <w:rsid w:val="00883EF3"/>
    <w:rsid w:val="00883FF1"/>
    <w:rsid w:val="00884098"/>
    <w:rsid w:val="008842E7"/>
    <w:rsid w:val="00884530"/>
    <w:rsid w:val="008847BD"/>
    <w:rsid w:val="00884AD5"/>
    <w:rsid w:val="00884BB3"/>
    <w:rsid w:val="00884F39"/>
    <w:rsid w:val="008850C4"/>
    <w:rsid w:val="00885118"/>
    <w:rsid w:val="00885399"/>
    <w:rsid w:val="00885579"/>
    <w:rsid w:val="008855CC"/>
    <w:rsid w:val="0088575E"/>
    <w:rsid w:val="0088594B"/>
    <w:rsid w:val="00885981"/>
    <w:rsid w:val="00885A0D"/>
    <w:rsid w:val="00885AF0"/>
    <w:rsid w:val="00885AF5"/>
    <w:rsid w:val="00885C91"/>
    <w:rsid w:val="00885D02"/>
    <w:rsid w:val="00886001"/>
    <w:rsid w:val="008864E3"/>
    <w:rsid w:val="00886C6E"/>
    <w:rsid w:val="00886F41"/>
    <w:rsid w:val="00887246"/>
    <w:rsid w:val="00887334"/>
    <w:rsid w:val="0088738C"/>
    <w:rsid w:val="0088747D"/>
    <w:rsid w:val="008876D1"/>
    <w:rsid w:val="00887B1E"/>
    <w:rsid w:val="00887D11"/>
    <w:rsid w:val="00887D6F"/>
    <w:rsid w:val="008901C5"/>
    <w:rsid w:val="00890584"/>
    <w:rsid w:val="00890595"/>
    <w:rsid w:val="00890624"/>
    <w:rsid w:val="00890718"/>
    <w:rsid w:val="0089088A"/>
    <w:rsid w:val="0089091B"/>
    <w:rsid w:val="00890B6B"/>
    <w:rsid w:val="00890D89"/>
    <w:rsid w:val="00890EDE"/>
    <w:rsid w:val="00890EF6"/>
    <w:rsid w:val="00891437"/>
    <w:rsid w:val="008919CF"/>
    <w:rsid w:val="00891CB3"/>
    <w:rsid w:val="008922A4"/>
    <w:rsid w:val="008925AE"/>
    <w:rsid w:val="0089265B"/>
    <w:rsid w:val="008927D1"/>
    <w:rsid w:val="00892AE5"/>
    <w:rsid w:val="00892D6B"/>
    <w:rsid w:val="00892F68"/>
    <w:rsid w:val="00892FBF"/>
    <w:rsid w:val="00893269"/>
    <w:rsid w:val="00893446"/>
    <w:rsid w:val="008937C1"/>
    <w:rsid w:val="00893860"/>
    <w:rsid w:val="008944D8"/>
    <w:rsid w:val="008944F0"/>
    <w:rsid w:val="00894A81"/>
    <w:rsid w:val="00894CB4"/>
    <w:rsid w:val="00894DD9"/>
    <w:rsid w:val="00895464"/>
    <w:rsid w:val="0089572F"/>
    <w:rsid w:val="0089624A"/>
    <w:rsid w:val="008962C6"/>
    <w:rsid w:val="00896455"/>
    <w:rsid w:val="00896470"/>
    <w:rsid w:val="008964A0"/>
    <w:rsid w:val="00896522"/>
    <w:rsid w:val="008965EB"/>
    <w:rsid w:val="0089694C"/>
    <w:rsid w:val="00896CDE"/>
    <w:rsid w:val="008970DF"/>
    <w:rsid w:val="0089712D"/>
    <w:rsid w:val="008971EB"/>
    <w:rsid w:val="00897470"/>
    <w:rsid w:val="00897599"/>
    <w:rsid w:val="00897B72"/>
    <w:rsid w:val="00897ED1"/>
    <w:rsid w:val="00897F6A"/>
    <w:rsid w:val="00897FA0"/>
    <w:rsid w:val="008A0813"/>
    <w:rsid w:val="008A104B"/>
    <w:rsid w:val="008A238B"/>
    <w:rsid w:val="008A2434"/>
    <w:rsid w:val="008A243E"/>
    <w:rsid w:val="008A25D0"/>
    <w:rsid w:val="008A27BE"/>
    <w:rsid w:val="008A2888"/>
    <w:rsid w:val="008A2FC3"/>
    <w:rsid w:val="008A30C1"/>
    <w:rsid w:val="008A322B"/>
    <w:rsid w:val="008A348F"/>
    <w:rsid w:val="008A3798"/>
    <w:rsid w:val="008A37C1"/>
    <w:rsid w:val="008A3E13"/>
    <w:rsid w:val="008A3E4E"/>
    <w:rsid w:val="008A416A"/>
    <w:rsid w:val="008A4844"/>
    <w:rsid w:val="008A487D"/>
    <w:rsid w:val="008A4CEE"/>
    <w:rsid w:val="008A4D18"/>
    <w:rsid w:val="008A4F94"/>
    <w:rsid w:val="008A519D"/>
    <w:rsid w:val="008A51E2"/>
    <w:rsid w:val="008A537A"/>
    <w:rsid w:val="008A56D9"/>
    <w:rsid w:val="008A60BA"/>
    <w:rsid w:val="008A6247"/>
    <w:rsid w:val="008A6474"/>
    <w:rsid w:val="008A6B81"/>
    <w:rsid w:val="008A6B97"/>
    <w:rsid w:val="008A6F4F"/>
    <w:rsid w:val="008A7A9C"/>
    <w:rsid w:val="008A7B04"/>
    <w:rsid w:val="008B034B"/>
    <w:rsid w:val="008B03A5"/>
    <w:rsid w:val="008B05A4"/>
    <w:rsid w:val="008B097D"/>
    <w:rsid w:val="008B0A37"/>
    <w:rsid w:val="008B0AD7"/>
    <w:rsid w:val="008B1041"/>
    <w:rsid w:val="008B10D2"/>
    <w:rsid w:val="008B1198"/>
    <w:rsid w:val="008B1C47"/>
    <w:rsid w:val="008B1D55"/>
    <w:rsid w:val="008B1D7A"/>
    <w:rsid w:val="008B2816"/>
    <w:rsid w:val="008B28B7"/>
    <w:rsid w:val="008B2BBA"/>
    <w:rsid w:val="008B2C50"/>
    <w:rsid w:val="008B32F8"/>
    <w:rsid w:val="008B36D2"/>
    <w:rsid w:val="008B37D2"/>
    <w:rsid w:val="008B3DA9"/>
    <w:rsid w:val="008B3E3C"/>
    <w:rsid w:val="008B4184"/>
    <w:rsid w:val="008B4436"/>
    <w:rsid w:val="008B4554"/>
    <w:rsid w:val="008B488F"/>
    <w:rsid w:val="008B4E7C"/>
    <w:rsid w:val="008B502B"/>
    <w:rsid w:val="008B536E"/>
    <w:rsid w:val="008B53A9"/>
    <w:rsid w:val="008B5651"/>
    <w:rsid w:val="008B5A25"/>
    <w:rsid w:val="008B5E4D"/>
    <w:rsid w:val="008B5E83"/>
    <w:rsid w:val="008B5EF5"/>
    <w:rsid w:val="008B6248"/>
    <w:rsid w:val="008B62ED"/>
    <w:rsid w:val="008B6457"/>
    <w:rsid w:val="008B64A4"/>
    <w:rsid w:val="008B65AC"/>
    <w:rsid w:val="008B6D14"/>
    <w:rsid w:val="008B6DCD"/>
    <w:rsid w:val="008B6E56"/>
    <w:rsid w:val="008B6E66"/>
    <w:rsid w:val="008B6E70"/>
    <w:rsid w:val="008B71BB"/>
    <w:rsid w:val="008B7315"/>
    <w:rsid w:val="008B75D8"/>
    <w:rsid w:val="008B7841"/>
    <w:rsid w:val="008B7848"/>
    <w:rsid w:val="008B789F"/>
    <w:rsid w:val="008B7B54"/>
    <w:rsid w:val="008B7C5F"/>
    <w:rsid w:val="008B7DFD"/>
    <w:rsid w:val="008B7E35"/>
    <w:rsid w:val="008C00C5"/>
    <w:rsid w:val="008C00C6"/>
    <w:rsid w:val="008C02F2"/>
    <w:rsid w:val="008C03DA"/>
    <w:rsid w:val="008C04C0"/>
    <w:rsid w:val="008C08B0"/>
    <w:rsid w:val="008C0B5C"/>
    <w:rsid w:val="008C11CB"/>
    <w:rsid w:val="008C11D7"/>
    <w:rsid w:val="008C1711"/>
    <w:rsid w:val="008C1925"/>
    <w:rsid w:val="008C1CAE"/>
    <w:rsid w:val="008C1DB9"/>
    <w:rsid w:val="008C20A5"/>
    <w:rsid w:val="008C21D8"/>
    <w:rsid w:val="008C23D3"/>
    <w:rsid w:val="008C23F1"/>
    <w:rsid w:val="008C2B61"/>
    <w:rsid w:val="008C2B9A"/>
    <w:rsid w:val="008C2C21"/>
    <w:rsid w:val="008C2FD9"/>
    <w:rsid w:val="008C3585"/>
    <w:rsid w:val="008C3972"/>
    <w:rsid w:val="008C3B2E"/>
    <w:rsid w:val="008C3E16"/>
    <w:rsid w:val="008C42FF"/>
    <w:rsid w:val="008C459F"/>
    <w:rsid w:val="008C45D1"/>
    <w:rsid w:val="008C4760"/>
    <w:rsid w:val="008C490C"/>
    <w:rsid w:val="008C4DE0"/>
    <w:rsid w:val="008C5082"/>
    <w:rsid w:val="008C53DE"/>
    <w:rsid w:val="008C54D4"/>
    <w:rsid w:val="008C560C"/>
    <w:rsid w:val="008C578E"/>
    <w:rsid w:val="008C589D"/>
    <w:rsid w:val="008C58CF"/>
    <w:rsid w:val="008C5E84"/>
    <w:rsid w:val="008C610F"/>
    <w:rsid w:val="008C6254"/>
    <w:rsid w:val="008C6418"/>
    <w:rsid w:val="008C6462"/>
    <w:rsid w:val="008C67BE"/>
    <w:rsid w:val="008C69B3"/>
    <w:rsid w:val="008C6C9F"/>
    <w:rsid w:val="008C70E5"/>
    <w:rsid w:val="008C7297"/>
    <w:rsid w:val="008C7469"/>
    <w:rsid w:val="008C763A"/>
    <w:rsid w:val="008C784D"/>
    <w:rsid w:val="008C78EE"/>
    <w:rsid w:val="008C796A"/>
    <w:rsid w:val="008C7BB4"/>
    <w:rsid w:val="008C7C0A"/>
    <w:rsid w:val="008C7C15"/>
    <w:rsid w:val="008C7D1E"/>
    <w:rsid w:val="008C7E35"/>
    <w:rsid w:val="008D01BD"/>
    <w:rsid w:val="008D05CD"/>
    <w:rsid w:val="008D08A1"/>
    <w:rsid w:val="008D09ED"/>
    <w:rsid w:val="008D0D4B"/>
    <w:rsid w:val="008D101A"/>
    <w:rsid w:val="008D1148"/>
    <w:rsid w:val="008D1357"/>
    <w:rsid w:val="008D178B"/>
    <w:rsid w:val="008D1847"/>
    <w:rsid w:val="008D19D8"/>
    <w:rsid w:val="008D1E55"/>
    <w:rsid w:val="008D1E9B"/>
    <w:rsid w:val="008D1FD4"/>
    <w:rsid w:val="008D20B1"/>
    <w:rsid w:val="008D2196"/>
    <w:rsid w:val="008D2425"/>
    <w:rsid w:val="008D2A8A"/>
    <w:rsid w:val="008D2B14"/>
    <w:rsid w:val="008D2B80"/>
    <w:rsid w:val="008D2C66"/>
    <w:rsid w:val="008D2CDE"/>
    <w:rsid w:val="008D308D"/>
    <w:rsid w:val="008D30A3"/>
    <w:rsid w:val="008D30D4"/>
    <w:rsid w:val="008D32D0"/>
    <w:rsid w:val="008D3332"/>
    <w:rsid w:val="008D3495"/>
    <w:rsid w:val="008D3B69"/>
    <w:rsid w:val="008D3DE4"/>
    <w:rsid w:val="008D4051"/>
    <w:rsid w:val="008D4200"/>
    <w:rsid w:val="008D44BD"/>
    <w:rsid w:val="008D455F"/>
    <w:rsid w:val="008D46E0"/>
    <w:rsid w:val="008D4DBC"/>
    <w:rsid w:val="008D4DDA"/>
    <w:rsid w:val="008D51D5"/>
    <w:rsid w:val="008D549D"/>
    <w:rsid w:val="008D552C"/>
    <w:rsid w:val="008D5873"/>
    <w:rsid w:val="008D591C"/>
    <w:rsid w:val="008D5A75"/>
    <w:rsid w:val="008D5C39"/>
    <w:rsid w:val="008D5C8C"/>
    <w:rsid w:val="008D5CB1"/>
    <w:rsid w:val="008D62AC"/>
    <w:rsid w:val="008D62D2"/>
    <w:rsid w:val="008D6334"/>
    <w:rsid w:val="008D6526"/>
    <w:rsid w:val="008D6D37"/>
    <w:rsid w:val="008D7219"/>
    <w:rsid w:val="008D740F"/>
    <w:rsid w:val="008D7886"/>
    <w:rsid w:val="008D7C77"/>
    <w:rsid w:val="008E0360"/>
    <w:rsid w:val="008E051D"/>
    <w:rsid w:val="008E0632"/>
    <w:rsid w:val="008E08EB"/>
    <w:rsid w:val="008E0D0E"/>
    <w:rsid w:val="008E19F6"/>
    <w:rsid w:val="008E2287"/>
    <w:rsid w:val="008E258D"/>
    <w:rsid w:val="008E2932"/>
    <w:rsid w:val="008E2C21"/>
    <w:rsid w:val="008E2E3D"/>
    <w:rsid w:val="008E2F90"/>
    <w:rsid w:val="008E3011"/>
    <w:rsid w:val="008E30A3"/>
    <w:rsid w:val="008E3806"/>
    <w:rsid w:val="008E3A5C"/>
    <w:rsid w:val="008E3DC8"/>
    <w:rsid w:val="008E4016"/>
    <w:rsid w:val="008E42DB"/>
    <w:rsid w:val="008E438D"/>
    <w:rsid w:val="008E47DD"/>
    <w:rsid w:val="008E4BE7"/>
    <w:rsid w:val="008E4DB4"/>
    <w:rsid w:val="008E4E11"/>
    <w:rsid w:val="008E4E34"/>
    <w:rsid w:val="008E4FA7"/>
    <w:rsid w:val="008E5228"/>
    <w:rsid w:val="008E55F9"/>
    <w:rsid w:val="008E586C"/>
    <w:rsid w:val="008E590A"/>
    <w:rsid w:val="008E70A4"/>
    <w:rsid w:val="008E7227"/>
    <w:rsid w:val="008E73E5"/>
    <w:rsid w:val="008E7434"/>
    <w:rsid w:val="008E791E"/>
    <w:rsid w:val="008E7BDA"/>
    <w:rsid w:val="008E7C3C"/>
    <w:rsid w:val="008E7EBF"/>
    <w:rsid w:val="008E7F02"/>
    <w:rsid w:val="008F0206"/>
    <w:rsid w:val="008F02E7"/>
    <w:rsid w:val="008F032F"/>
    <w:rsid w:val="008F033A"/>
    <w:rsid w:val="008F0438"/>
    <w:rsid w:val="008F0A60"/>
    <w:rsid w:val="008F0AF9"/>
    <w:rsid w:val="008F0BB7"/>
    <w:rsid w:val="008F0D80"/>
    <w:rsid w:val="008F0E55"/>
    <w:rsid w:val="008F14FC"/>
    <w:rsid w:val="008F1500"/>
    <w:rsid w:val="008F1906"/>
    <w:rsid w:val="008F1A72"/>
    <w:rsid w:val="008F1FC6"/>
    <w:rsid w:val="008F22CD"/>
    <w:rsid w:val="008F260C"/>
    <w:rsid w:val="008F27FA"/>
    <w:rsid w:val="008F2868"/>
    <w:rsid w:val="008F2876"/>
    <w:rsid w:val="008F2A00"/>
    <w:rsid w:val="008F2A39"/>
    <w:rsid w:val="008F2CAB"/>
    <w:rsid w:val="008F2FE9"/>
    <w:rsid w:val="008F2FF6"/>
    <w:rsid w:val="008F30D3"/>
    <w:rsid w:val="008F3390"/>
    <w:rsid w:val="008F3CCE"/>
    <w:rsid w:val="008F3FD1"/>
    <w:rsid w:val="008F4553"/>
    <w:rsid w:val="008F4AD3"/>
    <w:rsid w:val="008F4D15"/>
    <w:rsid w:val="008F4FBB"/>
    <w:rsid w:val="008F51FA"/>
    <w:rsid w:val="008F538E"/>
    <w:rsid w:val="008F550F"/>
    <w:rsid w:val="008F5678"/>
    <w:rsid w:val="008F57DD"/>
    <w:rsid w:val="008F5863"/>
    <w:rsid w:val="008F5C0E"/>
    <w:rsid w:val="008F5EAC"/>
    <w:rsid w:val="008F5F2E"/>
    <w:rsid w:val="008F61FF"/>
    <w:rsid w:val="008F623D"/>
    <w:rsid w:val="008F6248"/>
    <w:rsid w:val="008F673C"/>
    <w:rsid w:val="008F67E1"/>
    <w:rsid w:val="008F6803"/>
    <w:rsid w:val="008F695B"/>
    <w:rsid w:val="008F6F50"/>
    <w:rsid w:val="008F7097"/>
    <w:rsid w:val="008F7482"/>
    <w:rsid w:val="008F7537"/>
    <w:rsid w:val="008F7790"/>
    <w:rsid w:val="008F78BD"/>
    <w:rsid w:val="009000E2"/>
    <w:rsid w:val="00900256"/>
    <w:rsid w:val="00900391"/>
    <w:rsid w:val="00900625"/>
    <w:rsid w:val="00900A69"/>
    <w:rsid w:val="00900B5E"/>
    <w:rsid w:val="00900F2A"/>
    <w:rsid w:val="00901134"/>
    <w:rsid w:val="009013E3"/>
    <w:rsid w:val="00901547"/>
    <w:rsid w:val="0090186A"/>
    <w:rsid w:val="00901DE9"/>
    <w:rsid w:val="009024CC"/>
    <w:rsid w:val="00902610"/>
    <w:rsid w:val="00902A50"/>
    <w:rsid w:val="00902AE9"/>
    <w:rsid w:val="00902D81"/>
    <w:rsid w:val="0090368C"/>
    <w:rsid w:val="009037D0"/>
    <w:rsid w:val="009039B3"/>
    <w:rsid w:val="00903C87"/>
    <w:rsid w:val="00903F64"/>
    <w:rsid w:val="0090401D"/>
    <w:rsid w:val="009041F2"/>
    <w:rsid w:val="0090459E"/>
    <w:rsid w:val="009048D6"/>
    <w:rsid w:val="00904B01"/>
    <w:rsid w:val="00905041"/>
    <w:rsid w:val="0090514F"/>
    <w:rsid w:val="009055C2"/>
    <w:rsid w:val="00905627"/>
    <w:rsid w:val="0090569A"/>
    <w:rsid w:val="009058F4"/>
    <w:rsid w:val="00905A74"/>
    <w:rsid w:val="00905C94"/>
    <w:rsid w:val="0090640C"/>
    <w:rsid w:val="009068CE"/>
    <w:rsid w:val="009068EC"/>
    <w:rsid w:val="00906A15"/>
    <w:rsid w:val="00906FA0"/>
    <w:rsid w:val="00907139"/>
    <w:rsid w:val="0090727B"/>
    <w:rsid w:val="0090767E"/>
    <w:rsid w:val="009076F2"/>
    <w:rsid w:val="00907A66"/>
    <w:rsid w:val="00907DAF"/>
    <w:rsid w:val="0091014E"/>
    <w:rsid w:val="00910524"/>
    <w:rsid w:val="0091061E"/>
    <w:rsid w:val="009108F0"/>
    <w:rsid w:val="00910B77"/>
    <w:rsid w:val="00910B90"/>
    <w:rsid w:val="00910CD2"/>
    <w:rsid w:val="00910D0C"/>
    <w:rsid w:val="00910F0A"/>
    <w:rsid w:val="00911408"/>
    <w:rsid w:val="00911441"/>
    <w:rsid w:val="0091156E"/>
    <w:rsid w:val="009116D2"/>
    <w:rsid w:val="00911D7B"/>
    <w:rsid w:val="00911EA3"/>
    <w:rsid w:val="009124E0"/>
    <w:rsid w:val="0091277F"/>
    <w:rsid w:val="009127DC"/>
    <w:rsid w:val="0091293B"/>
    <w:rsid w:val="00912992"/>
    <w:rsid w:val="00912ADA"/>
    <w:rsid w:val="00912D21"/>
    <w:rsid w:val="00912D4C"/>
    <w:rsid w:val="00912E11"/>
    <w:rsid w:val="00913054"/>
    <w:rsid w:val="0091363E"/>
    <w:rsid w:val="009137D1"/>
    <w:rsid w:val="00913D0D"/>
    <w:rsid w:val="00914126"/>
    <w:rsid w:val="00914382"/>
    <w:rsid w:val="00914458"/>
    <w:rsid w:val="00914D02"/>
    <w:rsid w:val="00915266"/>
    <w:rsid w:val="009157A2"/>
    <w:rsid w:val="00915BCB"/>
    <w:rsid w:val="00915C7E"/>
    <w:rsid w:val="00915D7D"/>
    <w:rsid w:val="00915DD1"/>
    <w:rsid w:val="00915F0C"/>
    <w:rsid w:val="0091604A"/>
    <w:rsid w:val="00916097"/>
    <w:rsid w:val="00916134"/>
    <w:rsid w:val="00916400"/>
    <w:rsid w:val="009165BF"/>
    <w:rsid w:val="0091665F"/>
    <w:rsid w:val="0091672E"/>
    <w:rsid w:val="00916B2F"/>
    <w:rsid w:val="00916CDC"/>
    <w:rsid w:val="00916DF7"/>
    <w:rsid w:val="00916F8E"/>
    <w:rsid w:val="00917B00"/>
    <w:rsid w:val="00920383"/>
    <w:rsid w:val="0092051E"/>
    <w:rsid w:val="00920604"/>
    <w:rsid w:val="0092097B"/>
    <w:rsid w:val="00920AC0"/>
    <w:rsid w:val="00920D78"/>
    <w:rsid w:val="009210D0"/>
    <w:rsid w:val="00921100"/>
    <w:rsid w:val="009214DA"/>
    <w:rsid w:val="009219FF"/>
    <w:rsid w:val="00921D85"/>
    <w:rsid w:val="00922100"/>
    <w:rsid w:val="00922679"/>
    <w:rsid w:val="00922971"/>
    <w:rsid w:val="009229FC"/>
    <w:rsid w:val="00922C97"/>
    <w:rsid w:val="00922D2C"/>
    <w:rsid w:val="009233EE"/>
    <w:rsid w:val="00923737"/>
    <w:rsid w:val="00923877"/>
    <w:rsid w:val="00923D74"/>
    <w:rsid w:val="00923E5F"/>
    <w:rsid w:val="00923F7C"/>
    <w:rsid w:val="00923FB1"/>
    <w:rsid w:val="00924296"/>
    <w:rsid w:val="009245B1"/>
    <w:rsid w:val="00924660"/>
    <w:rsid w:val="00924928"/>
    <w:rsid w:val="0092499C"/>
    <w:rsid w:val="00924A4D"/>
    <w:rsid w:val="00925766"/>
    <w:rsid w:val="009257BD"/>
    <w:rsid w:val="0092597F"/>
    <w:rsid w:val="00925982"/>
    <w:rsid w:val="00925AC4"/>
    <w:rsid w:val="00925B0F"/>
    <w:rsid w:val="00925C1F"/>
    <w:rsid w:val="00925CD6"/>
    <w:rsid w:val="00925DAB"/>
    <w:rsid w:val="00925F25"/>
    <w:rsid w:val="0092620A"/>
    <w:rsid w:val="0092628E"/>
    <w:rsid w:val="009262C0"/>
    <w:rsid w:val="00926398"/>
    <w:rsid w:val="00926983"/>
    <w:rsid w:val="009269FB"/>
    <w:rsid w:val="00926B9A"/>
    <w:rsid w:val="00926E34"/>
    <w:rsid w:val="00926FC1"/>
    <w:rsid w:val="00927354"/>
    <w:rsid w:val="009274A9"/>
    <w:rsid w:val="009274DF"/>
    <w:rsid w:val="00927922"/>
    <w:rsid w:val="00927D17"/>
    <w:rsid w:val="00927F1F"/>
    <w:rsid w:val="00927FB2"/>
    <w:rsid w:val="00930195"/>
    <w:rsid w:val="00930254"/>
    <w:rsid w:val="00930AA9"/>
    <w:rsid w:val="00930D42"/>
    <w:rsid w:val="00931322"/>
    <w:rsid w:val="009315BE"/>
    <w:rsid w:val="00931B71"/>
    <w:rsid w:val="00931BDE"/>
    <w:rsid w:val="00931D52"/>
    <w:rsid w:val="00931E88"/>
    <w:rsid w:val="00931F58"/>
    <w:rsid w:val="0093219E"/>
    <w:rsid w:val="0093234B"/>
    <w:rsid w:val="009324E3"/>
    <w:rsid w:val="009326E0"/>
    <w:rsid w:val="00932B38"/>
    <w:rsid w:val="00932B49"/>
    <w:rsid w:val="00932B7E"/>
    <w:rsid w:val="00932DCF"/>
    <w:rsid w:val="00932DFE"/>
    <w:rsid w:val="009331D5"/>
    <w:rsid w:val="00933367"/>
    <w:rsid w:val="009334CD"/>
    <w:rsid w:val="00933727"/>
    <w:rsid w:val="00933D82"/>
    <w:rsid w:val="00933EC9"/>
    <w:rsid w:val="009343C4"/>
    <w:rsid w:val="0093462D"/>
    <w:rsid w:val="009349A4"/>
    <w:rsid w:val="0093512E"/>
    <w:rsid w:val="009351BC"/>
    <w:rsid w:val="0093575A"/>
    <w:rsid w:val="00935775"/>
    <w:rsid w:val="0093592A"/>
    <w:rsid w:val="00935C29"/>
    <w:rsid w:val="00935FF0"/>
    <w:rsid w:val="00936217"/>
    <w:rsid w:val="009365B3"/>
    <w:rsid w:val="009367BF"/>
    <w:rsid w:val="0093698F"/>
    <w:rsid w:val="009369C9"/>
    <w:rsid w:val="0093739C"/>
    <w:rsid w:val="0093763A"/>
    <w:rsid w:val="00937831"/>
    <w:rsid w:val="0093796F"/>
    <w:rsid w:val="00937A4A"/>
    <w:rsid w:val="00937AE2"/>
    <w:rsid w:val="009402B7"/>
    <w:rsid w:val="00940417"/>
    <w:rsid w:val="00940427"/>
    <w:rsid w:val="00940A45"/>
    <w:rsid w:val="00940A49"/>
    <w:rsid w:val="00940A96"/>
    <w:rsid w:val="00940C00"/>
    <w:rsid w:val="00940F6B"/>
    <w:rsid w:val="00941149"/>
    <w:rsid w:val="0094123F"/>
    <w:rsid w:val="009412D2"/>
    <w:rsid w:val="0094137E"/>
    <w:rsid w:val="0094173C"/>
    <w:rsid w:val="0094186F"/>
    <w:rsid w:val="00941CDC"/>
    <w:rsid w:val="00942020"/>
    <w:rsid w:val="009421BE"/>
    <w:rsid w:val="009427A7"/>
    <w:rsid w:val="009428A4"/>
    <w:rsid w:val="009428E4"/>
    <w:rsid w:val="00942BDE"/>
    <w:rsid w:val="00942FCD"/>
    <w:rsid w:val="0094323D"/>
    <w:rsid w:val="0094358F"/>
    <w:rsid w:val="0094391B"/>
    <w:rsid w:val="00943AB7"/>
    <w:rsid w:val="00943E1A"/>
    <w:rsid w:val="00943EB7"/>
    <w:rsid w:val="00943EFD"/>
    <w:rsid w:val="009440E2"/>
    <w:rsid w:val="00944123"/>
    <w:rsid w:val="009441CD"/>
    <w:rsid w:val="009447B4"/>
    <w:rsid w:val="00944B49"/>
    <w:rsid w:val="00944BBA"/>
    <w:rsid w:val="009451F9"/>
    <w:rsid w:val="0094547F"/>
    <w:rsid w:val="00945853"/>
    <w:rsid w:val="00945975"/>
    <w:rsid w:val="00945D47"/>
    <w:rsid w:val="00945FB3"/>
    <w:rsid w:val="00946395"/>
    <w:rsid w:val="009465FE"/>
    <w:rsid w:val="00946674"/>
    <w:rsid w:val="009469B7"/>
    <w:rsid w:val="00946DB8"/>
    <w:rsid w:val="00947333"/>
    <w:rsid w:val="009475EB"/>
    <w:rsid w:val="009479B2"/>
    <w:rsid w:val="00947A8C"/>
    <w:rsid w:val="00947F3F"/>
    <w:rsid w:val="00950091"/>
    <w:rsid w:val="009504D6"/>
    <w:rsid w:val="0095057E"/>
    <w:rsid w:val="00950AB7"/>
    <w:rsid w:val="00950C83"/>
    <w:rsid w:val="00950DF4"/>
    <w:rsid w:val="00951269"/>
    <w:rsid w:val="00951375"/>
    <w:rsid w:val="009513AF"/>
    <w:rsid w:val="009519E3"/>
    <w:rsid w:val="00951A41"/>
    <w:rsid w:val="00951C05"/>
    <w:rsid w:val="00951CDD"/>
    <w:rsid w:val="00952131"/>
    <w:rsid w:val="009524C0"/>
    <w:rsid w:val="00952527"/>
    <w:rsid w:val="009525E0"/>
    <w:rsid w:val="00952656"/>
    <w:rsid w:val="00952735"/>
    <w:rsid w:val="00952B0C"/>
    <w:rsid w:val="00952B0D"/>
    <w:rsid w:val="00952EEA"/>
    <w:rsid w:val="00952F26"/>
    <w:rsid w:val="009533AF"/>
    <w:rsid w:val="009533B2"/>
    <w:rsid w:val="00953492"/>
    <w:rsid w:val="00953600"/>
    <w:rsid w:val="009538B4"/>
    <w:rsid w:val="00953A34"/>
    <w:rsid w:val="00953B48"/>
    <w:rsid w:val="00953C2F"/>
    <w:rsid w:val="00953F6A"/>
    <w:rsid w:val="009541A4"/>
    <w:rsid w:val="009542BF"/>
    <w:rsid w:val="0095436A"/>
    <w:rsid w:val="009544D6"/>
    <w:rsid w:val="00954AE0"/>
    <w:rsid w:val="00954B33"/>
    <w:rsid w:val="00954CE2"/>
    <w:rsid w:val="00954D55"/>
    <w:rsid w:val="00954EE8"/>
    <w:rsid w:val="00955846"/>
    <w:rsid w:val="0095584F"/>
    <w:rsid w:val="00955C0A"/>
    <w:rsid w:val="00955D68"/>
    <w:rsid w:val="00955F88"/>
    <w:rsid w:val="00956214"/>
    <w:rsid w:val="00956738"/>
    <w:rsid w:val="00956793"/>
    <w:rsid w:val="00956A61"/>
    <w:rsid w:val="00956B20"/>
    <w:rsid w:val="00956C9D"/>
    <w:rsid w:val="00956D38"/>
    <w:rsid w:val="00956FC2"/>
    <w:rsid w:val="0095722D"/>
    <w:rsid w:val="00957362"/>
    <w:rsid w:val="00957575"/>
    <w:rsid w:val="009575C9"/>
    <w:rsid w:val="00957657"/>
    <w:rsid w:val="0095770A"/>
    <w:rsid w:val="00957C7B"/>
    <w:rsid w:val="00957DC5"/>
    <w:rsid w:val="00957F1E"/>
    <w:rsid w:val="00960062"/>
    <w:rsid w:val="009610A0"/>
    <w:rsid w:val="009612B5"/>
    <w:rsid w:val="00961392"/>
    <w:rsid w:val="00961510"/>
    <w:rsid w:val="009618D5"/>
    <w:rsid w:val="0096196D"/>
    <w:rsid w:val="00961E1E"/>
    <w:rsid w:val="00962119"/>
    <w:rsid w:val="0096259C"/>
    <w:rsid w:val="00962BB1"/>
    <w:rsid w:val="00962C03"/>
    <w:rsid w:val="00963042"/>
    <w:rsid w:val="0096358E"/>
    <w:rsid w:val="00963856"/>
    <w:rsid w:val="00963C57"/>
    <w:rsid w:val="00963CD1"/>
    <w:rsid w:val="00963E82"/>
    <w:rsid w:val="0096420A"/>
    <w:rsid w:val="009645F6"/>
    <w:rsid w:val="00964A32"/>
    <w:rsid w:val="00964C41"/>
    <w:rsid w:val="00964FBD"/>
    <w:rsid w:val="00965571"/>
    <w:rsid w:val="00965670"/>
    <w:rsid w:val="00965ABC"/>
    <w:rsid w:val="00965E45"/>
    <w:rsid w:val="00965E70"/>
    <w:rsid w:val="00966281"/>
    <w:rsid w:val="009663EF"/>
    <w:rsid w:val="00966579"/>
    <w:rsid w:val="00966784"/>
    <w:rsid w:val="0096684D"/>
    <w:rsid w:val="00966ABF"/>
    <w:rsid w:val="00966BB1"/>
    <w:rsid w:val="00966DED"/>
    <w:rsid w:val="00967593"/>
    <w:rsid w:val="00967BE8"/>
    <w:rsid w:val="0097032E"/>
    <w:rsid w:val="009709C3"/>
    <w:rsid w:val="00970A51"/>
    <w:rsid w:val="00970D1A"/>
    <w:rsid w:val="00970DD0"/>
    <w:rsid w:val="00971566"/>
    <w:rsid w:val="009715BA"/>
    <w:rsid w:val="009716F5"/>
    <w:rsid w:val="00971846"/>
    <w:rsid w:val="009718DE"/>
    <w:rsid w:val="00971934"/>
    <w:rsid w:val="00972373"/>
    <w:rsid w:val="009724BC"/>
    <w:rsid w:val="0097278F"/>
    <w:rsid w:val="0097299E"/>
    <w:rsid w:val="00972D53"/>
    <w:rsid w:val="00972E8D"/>
    <w:rsid w:val="009733EA"/>
    <w:rsid w:val="009739BA"/>
    <w:rsid w:val="00973D99"/>
    <w:rsid w:val="00973E76"/>
    <w:rsid w:val="00974176"/>
    <w:rsid w:val="0097438A"/>
    <w:rsid w:val="00974837"/>
    <w:rsid w:val="00974D72"/>
    <w:rsid w:val="00974DE5"/>
    <w:rsid w:val="0097555E"/>
    <w:rsid w:val="009757BB"/>
    <w:rsid w:val="009759EE"/>
    <w:rsid w:val="00975BA9"/>
    <w:rsid w:val="00975D51"/>
    <w:rsid w:val="00975E7F"/>
    <w:rsid w:val="00975ED3"/>
    <w:rsid w:val="0097629A"/>
    <w:rsid w:val="009763E6"/>
    <w:rsid w:val="009763F7"/>
    <w:rsid w:val="00976460"/>
    <w:rsid w:val="0097647A"/>
    <w:rsid w:val="0097660C"/>
    <w:rsid w:val="00976850"/>
    <w:rsid w:val="00976A14"/>
    <w:rsid w:val="00976CA5"/>
    <w:rsid w:val="00976F1C"/>
    <w:rsid w:val="00976F1F"/>
    <w:rsid w:val="00977290"/>
    <w:rsid w:val="00977AD1"/>
    <w:rsid w:val="00977C6E"/>
    <w:rsid w:val="00980166"/>
    <w:rsid w:val="00980179"/>
    <w:rsid w:val="0098025C"/>
    <w:rsid w:val="009803C7"/>
    <w:rsid w:val="009803FF"/>
    <w:rsid w:val="0098067F"/>
    <w:rsid w:val="00980742"/>
    <w:rsid w:val="00980A9F"/>
    <w:rsid w:val="00980AD2"/>
    <w:rsid w:val="00981198"/>
    <w:rsid w:val="00981270"/>
    <w:rsid w:val="00981479"/>
    <w:rsid w:val="00981EB0"/>
    <w:rsid w:val="0098212B"/>
    <w:rsid w:val="00982684"/>
    <w:rsid w:val="0098296C"/>
    <w:rsid w:val="0098296D"/>
    <w:rsid w:val="00982DDE"/>
    <w:rsid w:val="00982DE5"/>
    <w:rsid w:val="00982E54"/>
    <w:rsid w:val="009830DC"/>
    <w:rsid w:val="0098320C"/>
    <w:rsid w:val="0098329D"/>
    <w:rsid w:val="009833FD"/>
    <w:rsid w:val="009838C7"/>
    <w:rsid w:val="00983935"/>
    <w:rsid w:val="009839AA"/>
    <w:rsid w:val="009839DF"/>
    <w:rsid w:val="00983C40"/>
    <w:rsid w:val="00983DFB"/>
    <w:rsid w:val="00983EFB"/>
    <w:rsid w:val="0098427B"/>
    <w:rsid w:val="009842E7"/>
    <w:rsid w:val="009845FD"/>
    <w:rsid w:val="00984917"/>
    <w:rsid w:val="00984A21"/>
    <w:rsid w:val="00984C2E"/>
    <w:rsid w:val="00984ED8"/>
    <w:rsid w:val="00985C6A"/>
    <w:rsid w:val="00985CE1"/>
    <w:rsid w:val="0098657C"/>
    <w:rsid w:val="00986853"/>
    <w:rsid w:val="00986A2D"/>
    <w:rsid w:val="00986AEF"/>
    <w:rsid w:val="00986CA3"/>
    <w:rsid w:val="00986E92"/>
    <w:rsid w:val="00986FB4"/>
    <w:rsid w:val="00987050"/>
    <w:rsid w:val="009870C5"/>
    <w:rsid w:val="00987324"/>
    <w:rsid w:val="009873A9"/>
    <w:rsid w:val="00987525"/>
    <w:rsid w:val="00987AA3"/>
    <w:rsid w:val="00987CC5"/>
    <w:rsid w:val="00990299"/>
    <w:rsid w:val="0099049D"/>
    <w:rsid w:val="009908EC"/>
    <w:rsid w:val="00990C76"/>
    <w:rsid w:val="00990D65"/>
    <w:rsid w:val="00990E89"/>
    <w:rsid w:val="0099149A"/>
    <w:rsid w:val="00991817"/>
    <w:rsid w:val="009919E5"/>
    <w:rsid w:val="009919FA"/>
    <w:rsid w:val="00991B91"/>
    <w:rsid w:val="00991BA8"/>
    <w:rsid w:val="00991BEA"/>
    <w:rsid w:val="0099223B"/>
    <w:rsid w:val="00992CBF"/>
    <w:rsid w:val="00992F43"/>
    <w:rsid w:val="0099340A"/>
    <w:rsid w:val="009934C5"/>
    <w:rsid w:val="009938EC"/>
    <w:rsid w:val="00994435"/>
    <w:rsid w:val="00994767"/>
    <w:rsid w:val="0099496A"/>
    <w:rsid w:val="00995058"/>
    <w:rsid w:val="009951A7"/>
    <w:rsid w:val="009952CB"/>
    <w:rsid w:val="00995788"/>
    <w:rsid w:val="0099581C"/>
    <w:rsid w:val="00995C0E"/>
    <w:rsid w:val="00995DE3"/>
    <w:rsid w:val="009960EF"/>
    <w:rsid w:val="0099611A"/>
    <w:rsid w:val="00996327"/>
    <w:rsid w:val="009963B5"/>
    <w:rsid w:val="00996457"/>
    <w:rsid w:val="0099671D"/>
    <w:rsid w:val="00996BA2"/>
    <w:rsid w:val="00996CE3"/>
    <w:rsid w:val="00996EA9"/>
    <w:rsid w:val="0099706D"/>
    <w:rsid w:val="009971D7"/>
    <w:rsid w:val="00997243"/>
    <w:rsid w:val="009974E7"/>
    <w:rsid w:val="0099781D"/>
    <w:rsid w:val="00997DF2"/>
    <w:rsid w:val="009A020D"/>
    <w:rsid w:val="009A0433"/>
    <w:rsid w:val="009A0453"/>
    <w:rsid w:val="009A04EF"/>
    <w:rsid w:val="009A0531"/>
    <w:rsid w:val="009A09D7"/>
    <w:rsid w:val="009A0AAE"/>
    <w:rsid w:val="009A0E6E"/>
    <w:rsid w:val="009A146C"/>
    <w:rsid w:val="009A177B"/>
    <w:rsid w:val="009A178D"/>
    <w:rsid w:val="009A1938"/>
    <w:rsid w:val="009A1D97"/>
    <w:rsid w:val="009A1F6C"/>
    <w:rsid w:val="009A2207"/>
    <w:rsid w:val="009A2439"/>
    <w:rsid w:val="009A2636"/>
    <w:rsid w:val="009A2C2F"/>
    <w:rsid w:val="009A2D66"/>
    <w:rsid w:val="009A2F2C"/>
    <w:rsid w:val="009A2FD2"/>
    <w:rsid w:val="009A3422"/>
    <w:rsid w:val="009A3A5B"/>
    <w:rsid w:val="009A47F4"/>
    <w:rsid w:val="009A5C58"/>
    <w:rsid w:val="009A6013"/>
    <w:rsid w:val="009A6219"/>
    <w:rsid w:val="009A6814"/>
    <w:rsid w:val="009A6876"/>
    <w:rsid w:val="009A7003"/>
    <w:rsid w:val="009A7328"/>
    <w:rsid w:val="009A740E"/>
    <w:rsid w:val="009A741A"/>
    <w:rsid w:val="009A779C"/>
    <w:rsid w:val="009A78C7"/>
    <w:rsid w:val="009A7BC4"/>
    <w:rsid w:val="009A7C2A"/>
    <w:rsid w:val="009A7E6C"/>
    <w:rsid w:val="009B0364"/>
    <w:rsid w:val="009B03A9"/>
    <w:rsid w:val="009B03E7"/>
    <w:rsid w:val="009B0753"/>
    <w:rsid w:val="009B09BA"/>
    <w:rsid w:val="009B0C75"/>
    <w:rsid w:val="009B0F34"/>
    <w:rsid w:val="009B13B9"/>
    <w:rsid w:val="009B1467"/>
    <w:rsid w:val="009B1649"/>
    <w:rsid w:val="009B1D69"/>
    <w:rsid w:val="009B202D"/>
    <w:rsid w:val="009B20FC"/>
    <w:rsid w:val="009B2115"/>
    <w:rsid w:val="009B21C5"/>
    <w:rsid w:val="009B22DB"/>
    <w:rsid w:val="009B2330"/>
    <w:rsid w:val="009B27CC"/>
    <w:rsid w:val="009B29C6"/>
    <w:rsid w:val="009B313C"/>
    <w:rsid w:val="009B338F"/>
    <w:rsid w:val="009B3767"/>
    <w:rsid w:val="009B3772"/>
    <w:rsid w:val="009B38F0"/>
    <w:rsid w:val="009B3AF6"/>
    <w:rsid w:val="009B3B4D"/>
    <w:rsid w:val="009B3CB0"/>
    <w:rsid w:val="009B3D2B"/>
    <w:rsid w:val="009B3E3D"/>
    <w:rsid w:val="009B3E8B"/>
    <w:rsid w:val="009B4064"/>
    <w:rsid w:val="009B484D"/>
    <w:rsid w:val="009B4AC8"/>
    <w:rsid w:val="009B50C2"/>
    <w:rsid w:val="009B537C"/>
    <w:rsid w:val="009B558F"/>
    <w:rsid w:val="009B56EC"/>
    <w:rsid w:val="009B5815"/>
    <w:rsid w:val="009B5874"/>
    <w:rsid w:val="009B5911"/>
    <w:rsid w:val="009B5A44"/>
    <w:rsid w:val="009B5A4F"/>
    <w:rsid w:val="009B5B1C"/>
    <w:rsid w:val="009B5B96"/>
    <w:rsid w:val="009B5C57"/>
    <w:rsid w:val="009B5EF5"/>
    <w:rsid w:val="009B6144"/>
    <w:rsid w:val="009B665E"/>
    <w:rsid w:val="009B6A08"/>
    <w:rsid w:val="009B6BAA"/>
    <w:rsid w:val="009B6D68"/>
    <w:rsid w:val="009B6F4A"/>
    <w:rsid w:val="009B6FF8"/>
    <w:rsid w:val="009B7238"/>
    <w:rsid w:val="009B7BA3"/>
    <w:rsid w:val="009B7D6B"/>
    <w:rsid w:val="009BD78A"/>
    <w:rsid w:val="009C0009"/>
    <w:rsid w:val="009C0046"/>
    <w:rsid w:val="009C0184"/>
    <w:rsid w:val="009C019C"/>
    <w:rsid w:val="009C03B7"/>
    <w:rsid w:val="009C0713"/>
    <w:rsid w:val="009C0AC3"/>
    <w:rsid w:val="009C0D07"/>
    <w:rsid w:val="009C1137"/>
    <w:rsid w:val="009C17BD"/>
    <w:rsid w:val="009C18DC"/>
    <w:rsid w:val="009C18E6"/>
    <w:rsid w:val="009C1A7C"/>
    <w:rsid w:val="009C1AEF"/>
    <w:rsid w:val="009C1C99"/>
    <w:rsid w:val="009C1E43"/>
    <w:rsid w:val="009C212A"/>
    <w:rsid w:val="009C222E"/>
    <w:rsid w:val="009C231F"/>
    <w:rsid w:val="009C2B02"/>
    <w:rsid w:val="009C2D14"/>
    <w:rsid w:val="009C2FD8"/>
    <w:rsid w:val="009C3710"/>
    <w:rsid w:val="009C377D"/>
    <w:rsid w:val="009C3BD1"/>
    <w:rsid w:val="009C3D22"/>
    <w:rsid w:val="009C3E01"/>
    <w:rsid w:val="009C3FA2"/>
    <w:rsid w:val="009C404A"/>
    <w:rsid w:val="009C405C"/>
    <w:rsid w:val="009C426F"/>
    <w:rsid w:val="009C4290"/>
    <w:rsid w:val="009C42D6"/>
    <w:rsid w:val="009C445F"/>
    <w:rsid w:val="009C4CAD"/>
    <w:rsid w:val="009C4DD9"/>
    <w:rsid w:val="009C5045"/>
    <w:rsid w:val="009C551E"/>
    <w:rsid w:val="009C556E"/>
    <w:rsid w:val="009C5AD7"/>
    <w:rsid w:val="009C5D31"/>
    <w:rsid w:val="009C6127"/>
    <w:rsid w:val="009C6FEB"/>
    <w:rsid w:val="009C700D"/>
    <w:rsid w:val="009C71CD"/>
    <w:rsid w:val="009C7283"/>
    <w:rsid w:val="009C78B6"/>
    <w:rsid w:val="009C7903"/>
    <w:rsid w:val="009C79FC"/>
    <w:rsid w:val="009C7AEF"/>
    <w:rsid w:val="009C7D08"/>
    <w:rsid w:val="009C7E06"/>
    <w:rsid w:val="009C7F0C"/>
    <w:rsid w:val="009D0024"/>
    <w:rsid w:val="009D046B"/>
    <w:rsid w:val="009D0478"/>
    <w:rsid w:val="009D055F"/>
    <w:rsid w:val="009D0AC8"/>
    <w:rsid w:val="009D0B23"/>
    <w:rsid w:val="009D0CBA"/>
    <w:rsid w:val="009D0E7D"/>
    <w:rsid w:val="009D1186"/>
    <w:rsid w:val="009D1544"/>
    <w:rsid w:val="009D175A"/>
    <w:rsid w:val="009D1849"/>
    <w:rsid w:val="009D1B07"/>
    <w:rsid w:val="009D1B12"/>
    <w:rsid w:val="009D1D8A"/>
    <w:rsid w:val="009D1E2E"/>
    <w:rsid w:val="009D1F74"/>
    <w:rsid w:val="009D26F5"/>
    <w:rsid w:val="009D2AE2"/>
    <w:rsid w:val="009D2D22"/>
    <w:rsid w:val="009D30A9"/>
    <w:rsid w:val="009D3412"/>
    <w:rsid w:val="009D34D7"/>
    <w:rsid w:val="009D36C3"/>
    <w:rsid w:val="009D3AC7"/>
    <w:rsid w:val="009D3EB9"/>
    <w:rsid w:val="009D403F"/>
    <w:rsid w:val="009D4080"/>
    <w:rsid w:val="009D40BD"/>
    <w:rsid w:val="009D44EF"/>
    <w:rsid w:val="009D45EF"/>
    <w:rsid w:val="009D4623"/>
    <w:rsid w:val="009D47B4"/>
    <w:rsid w:val="009D47F0"/>
    <w:rsid w:val="009D4FE9"/>
    <w:rsid w:val="009D50C8"/>
    <w:rsid w:val="009D5258"/>
    <w:rsid w:val="009D59CA"/>
    <w:rsid w:val="009D5B35"/>
    <w:rsid w:val="009D5ED3"/>
    <w:rsid w:val="009D6151"/>
    <w:rsid w:val="009D632F"/>
    <w:rsid w:val="009D6426"/>
    <w:rsid w:val="009D6449"/>
    <w:rsid w:val="009D6915"/>
    <w:rsid w:val="009D6B56"/>
    <w:rsid w:val="009D72BA"/>
    <w:rsid w:val="009D75E0"/>
    <w:rsid w:val="009D75F7"/>
    <w:rsid w:val="009D783A"/>
    <w:rsid w:val="009D7A29"/>
    <w:rsid w:val="009D7A7E"/>
    <w:rsid w:val="009E0673"/>
    <w:rsid w:val="009E0751"/>
    <w:rsid w:val="009E0C0F"/>
    <w:rsid w:val="009E0C92"/>
    <w:rsid w:val="009E1161"/>
    <w:rsid w:val="009E1241"/>
    <w:rsid w:val="009E12C0"/>
    <w:rsid w:val="009E136B"/>
    <w:rsid w:val="009E1371"/>
    <w:rsid w:val="009E13EF"/>
    <w:rsid w:val="009E154B"/>
    <w:rsid w:val="009E1659"/>
    <w:rsid w:val="009E1727"/>
    <w:rsid w:val="009E2473"/>
    <w:rsid w:val="009E2935"/>
    <w:rsid w:val="009E2944"/>
    <w:rsid w:val="009E2A70"/>
    <w:rsid w:val="009E31B3"/>
    <w:rsid w:val="009E3302"/>
    <w:rsid w:val="009E3419"/>
    <w:rsid w:val="009E3518"/>
    <w:rsid w:val="009E3B69"/>
    <w:rsid w:val="009E43D7"/>
    <w:rsid w:val="009E4884"/>
    <w:rsid w:val="009E4C95"/>
    <w:rsid w:val="009E4F44"/>
    <w:rsid w:val="009E52E5"/>
    <w:rsid w:val="009E5EEA"/>
    <w:rsid w:val="009E6717"/>
    <w:rsid w:val="009E6C63"/>
    <w:rsid w:val="009E6E0A"/>
    <w:rsid w:val="009E70B8"/>
    <w:rsid w:val="009E70D5"/>
    <w:rsid w:val="009E710C"/>
    <w:rsid w:val="009E7303"/>
    <w:rsid w:val="009E7448"/>
    <w:rsid w:val="009E7592"/>
    <w:rsid w:val="009E7676"/>
    <w:rsid w:val="009E7718"/>
    <w:rsid w:val="009E787C"/>
    <w:rsid w:val="009E78D0"/>
    <w:rsid w:val="009E7AFA"/>
    <w:rsid w:val="009E7BF7"/>
    <w:rsid w:val="009E7C35"/>
    <w:rsid w:val="009F0146"/>
    <w:rsid w:val="009F0692"/>
    <w:rsid w:val="009F072A"/>
    <w:rsid w:val="009F0783"/>
    <w:rsid w:val="009F0843"/>
    <w:rsid w:val="009F09D3"/>
    <w:rsid w:val="009F0DD9"/>
    <w:rsid w:val="009F0DDF"/>
    <w:rsid w:val="009F0E78"/>
    <w:rsid w:val="009F1027"/>
    <w:rsid w:val="009F1033"/>
    <w:rsid w:val="009F1226"/>
    <w:rsid w:val="009F12FE"/>
    <w:rsid w:val="009F1502"/>
    <w:rsid w:val="009F1724"/>
    <w:rsid w:val="009F1AE1"/>
    <w:rsid w:val="009F1CD8"/>
    <w:rsid w:val="009F1F91"/>
    <w:rsid w:val="009F201C"/>
    <w:rsid w:val="009F220A"/>
    <w:rsid w:val="009F26E0"/>
    <w:rsid w:val="009F2738"/>
    <w:rsid w:val="009F2A93"/>
    <w:rsid w:val="009F2B5D"/>
    <w:rsid w:val="009F2B8F"/>
    <w:rsid w:val="009F2C52"/>
    <w:rsid w:val="009F2D55"/>
    <w:rsid w:val="009F2E6D"/>
    <w:rsid w:val="009F2EB3"/>
    <w:rsid w:val="009F3163"/>
    <w:rsid w:val="009F3192"/>
    <w:rsid w:val="009F32FA"/>
    <w:rsid w:val="009F346A"/>
    <w:rsid w:val="009F356F"/>
    <w:rsid w:val="009F3775"/>
    <w:rsid w:val="009F38FF"/>
    <w:rsid w:val="009F3B8C"/>
    <w:rsid w:val="009F3D15"/>
    <w:rsid w:val="009F4042"/>
    <w:rsid w:val="009F4071"/>
    <w:rsid w:val="009F4641"/>
    <w:rsid w:val="009F4883"/>
    <w:rsid w:val="009F4B20"/>
    <w:rsid w:val="009F4B54"/>
    <w:rsid w:val="009F4D28"/>
    <w:rsid w:val="009F4F58"/>
    <w:rsid w:val="009F5094"/>
    <w:rsid w:val="009F51F7"/>
    <w:rsid w:val="009F560B"/>
    <w:rsid w:val="009F56EB"/>
    <w:rsid w:val="009F58FD"/>
    <w:rsid w:val="009F59E0"/>
    <w:rsid w:val="009F5A03"/>
    <w:rsid w:val="009F5BBC"/>
    <w:rsid w:val="009F5CE1"/>
    <w:rsid w:val="009F5DDB"/>
    <w:rsid w:val="009F605A"/>
    <w:rsid w:val="009F6245"/>
    <w:rsid w:val="009F6572"/>
    <w:rsid w:val="009F6868"/>
    <w:rsid w:val="009F699E"/>
    <w:rsid w:val="009F6EC3"/>
    <w:rsid w:val="009F70B5"/>
    <w:rsid w:val="009F7338"/>
    <w:rsid w:val="009F76B8"/>
    <w:rsid w:val="009F7CAB"/>
    <w:rsid w:val="00A001C7"/>
    <w:rsid w:val="00A00311"/>
    <w:rsid w:val="00A00365"/>
    <w:rsid w:val="00A00A2C"/>
    <w:rsid w:val="00A00CAB"/>
    <w:rsid w:val="00A00CDF"/>
    <w:rsid w:val="00A01027"/>
    <w:rsid w:val="00A010F1"/>
    <w:rsid w:val="00A013DF"/>
    <w:rsid w:val="00A0145A"/>
    <w:rsid w:val="00A014A6"/>
    <w:rsid w:val="00A014B3"/>
    <w:rsid w:val="00A0159F"/>
    <w:rsid w:val="00A01DD4"/>
    <w:rsid w:val="00A01F26"/>
    <w:rsid w:val="00A02398"/>
    <w:rsid w:val="00A02419"/>
    <w:rsid w:val="00A024AB"/>
    <w:rsid w:val="00A026C0"/>
    <w:rsid w:val="00A02E83"/>
    <w:rsid w:val="00A02FB1"/>
    <w:rsid w:val="00A02FC6"/>
    <w:rsid w:val="00A033FD"/>
    <w:rsid w:val="00A03443"/>
    <w:rsid w:val="00A03911"/>
    <w:rsid w:val="00A03A95"/>
    <w:rsid w:val="00A03B1D"/>
    <w:rsid w:val="00A03B7C"/>
    <w:rsid w:val="00A0407B"/>
    <w:rsid w:val="00A0459C"/>
    <w:rsid w:val="00A048E2"/>
    <w:rsid w:val="00A04CF1"/>
    <w:rsid w:val="00A050E6"/>
    <w:rsid w:val="00A0598F"/>
    <w:rsid w:val="00A05B77"/>
    <w:rsid w:val="00A06023"/>
    <w:rsid w:val="00A0608C"/>
    <w:rsid w:val="00A06180"/>
    <w:rsid w:val="00A061F0"/>
    <w:rsid w:val="00A06368"/>
    <w:rsid w:val="00A06466"/>
    <w:rsid w:val="00A0654E"/>
    <w:rsid w:val="00A067D3"/>
    <w:rsid w:val="00A068F1"/>
    <w:rsid w:val="00A0690D"/>
    <w:rsid w:val="00A069CD"/>
    <w:rsid w:val="00A06B9B"/>
    <w:rsid w:val="00A0721C"/>
    <w:rsid w:val="00A07223"/>
    <w:rsid w:val="00A0760D"/>
    <w:rsid w:val="00A07A4F"/>
    <w:rsid w:val="00A07C3B"/>
    <w:rsid w:val="00A07C45"/>
    <w:rsid w:val="00A07CF9"/>
    <w:rsid w:val="00A10193"/>
    <w:rsid w:val="00A10293"/>
    <w:rsid w:val="00A109DB"/>
    <w:rsid w:val="00A116E0"/>
    <w:rsid w:val="00A11851"/>
    <w:rsid w:val="00A11BB7"/>
    <w:rsid w:val="00A1203D"/>
    <w:rsid w:val="00A1215B"/>
    <w:rsid w:val="00A12EEB"/>
    <w:rsid w:val="00A13346"/>
    <w:rsid w:val="00A1337A"/>
    <w:rsid w:val="00A13518"/>
    <w:rsid w:val="00A1353A"/>
    <w:rsid w:val="00A13A4B"/>
    <w:rsid w:val="00A13B18"/>
    <w:rsid w:val="00A143B8"/>
    <w:rsid w:val="00A14470"/>
    <w:rsid w:val="00A14971"/>
    <w:rsid w:val="00A14A86"/>
    <w:rsid w:val="00A14B56"/>
    <w:rsid w:val="00A150B3"/>
    <w:rsid w:val="00A15201"/>
    <w:rsid w:val="00A155ED"/>
    <w:rsid w:val="00A15696"/>
    <w:rsid w:val="00A156AB"/>
    <w:rsid w:val="00A15B4A"/>
    <w:rsid w:val="00A15C6E"/>
    <w:rsid w:val="00A16190"/>
    <w:rsid w:val="00A161DF"/>
    <w:rsid w:val="00A1647B"/>
    <w:rsid w:val="00A16A5D"/>
    <w:rsid w:val="00A16BA7"/>
    <w:rsid w:val="00A16CD2"/>
    <w:rsid w:val="00A16F1A"/>
    <w:rsid w:val="00A16FD1"/>
    <w:rsid w:val="00A16FE0"/>
    <w:rsid w:val="00A17595"/>
    <w:rsid w:val="00A17EFA"/>
    <w:rsid w:val="00A17F3D"/>
    <w:rsid w:val="00A20237"/>
    <w:rsid w:val="00A20245"/>
    <w:rsid w:val="00A20488"/>
    <w:rsid w:val="00A20533"/>
    <w:rsid w:val="00A20583"/>
    <w:rsid w:val="00A20738"/>
    <w:rsid w:val="00A208E2"/>
    <w:rsid w:val="00A2124F"/>
    <w:rsid w:val="00A21A68"/>
    <w:rsid w:val="00A21E4A"/>
    <w:rsid w:val="00A221A1"/>
    <w:rsid w:val="00A2229C"/>
    <w:rsid w:val="00A22456"/>
    <w:rsid w:val="00A224A8"/>
    <w:rsid w:val="00A23702"/>
    <w:rsid w:val="00A245CC"/>
    <w:rsid w:val="00A2486E"/>
    <w:rsid w:val="00A248AA"/>
    <w:rsid w:val="00A24905"/>
    <w:rsid w:val="00A24EB1"/>
    <w:rsid w:val="00A250E9"/>
    <w:rsid w:val="00A2531F"/>
    <w:rsid w:val="00A253EA"/>
    <w:rsid w:val="00A25602"/>
    <w:rsid w:val="00A25632"/>
    <w:rsid w:val="00A25CDC"/>
    <w:rsid w:val="00A25EE5"/>
    <w:rsid w:val="00A25FE2"/>
    <w:rsid w:val="00A2611A"/>
    <w:rsid w:val="00A26182"/>
    <w:rsid w:val="00A26293"/>
    <w:rsid w:val="00A2645F"/>
    <w:rsid w:val="00A264C1"/>
    <w:rsid w:val="00A267CE"/>
    <w:rsid w:val="00A268D8"/>
    <w:rsid w:val="00A2697F"/>
    <w:rsid w:val="00A26A20"/>
    <w:rsid w:val="00A26D80"/>
    <w:rsid w:val="00A26DEA"/>
    <w:rsid w:val="00A271C1"/>
    <w:rsid w:val="00A271CE"/>
    <w:rsid w:val="00A2745A"/>
    <w:rsid w:val="00A274E2"/>
    <w:rsid w:val="00A27A3E"/>
    <w:rsid w:val="00A27ACC"/>
    <w:rsid w:val="00A27AF5"/>
    <w:rsid w:val="00A27CA5"/>
    <w:rsid w:val="00A27D3F"/>
    <w:rsid w:val="00A30135"/>
    <w:rsid w:val="00A3028F"/>
    <w:rsid w:val="00A30532"/>
    <w:rsid w:val="00A30783"/>
    <w:rsid w:val="00A30873"/>
    <w:rsid w:val="00A30AEA"/>
    <w:rsid w:val="00A30E37"/>
    <w:rsid w:val="00A31396"/>
    <w:rsid w:val="00A31519"/>
    <w:rsid w:val="00A31893"/>
    <w:rsid w:val="00A31E29"/>
    <w:rsid w:val="00A3254B"/>
    <w:rsid w:val="00A325C8"/>
    <w:rsid w:val="00A3261E"/>
    <w:rsid w:val="00A32694"/>
    <w:rsid w:val="00A328F0"/>
    <w:rsid w:val="00A32959"/>
    <w:rsid w:val="00A32B5A"/>
    <w:rsid w:val="00A32BA1"/>
    <w:rsid w:val="00A32EF2"/>
    <w:rsid w:val="00A32F1A"/>
    <w:rsid w:val="00A32F25"/>
    <w:rsid w:val="00A33174"/>
    <w:rsid w:val="00A333AB"/>
    <w:rsid w:val="00A33DC9"/>
    <w:rsid w:val="00A33F63"/>
    <w:rsid w:val="00A340FE"/>
    <w:rsid w:val="00A344BB"/>
    <w:rsid w:val="00A3465B"/>
    <w:rsid w:val="00A347D4"/>
    <w:rsid w:val="00A34885"/>
    <w:rsid w:val="00A348F8"/>
    <w:rsid w:val="00A349A4"/>
    <w:rsid w:val="00A34C2A"/>
    <w:rsid w:val="00A3504E"/>
    <w:rsid w:val="00A35156"/>
    <w:rsid w:val="00A353FC"/>
    <w:rsid w:val="00A35897"/>
    <w:rsid w:val="00A3593B"/>
    <w:rsid w:val="00A35A2A"/>
    <w:rsid w:val="00A35C17"/>
    <w:rsid w:val="00A35C8A"/>
    <w:rsid w:val="00A360BA"/>
    <w:rsid w:val="00A364AA"/>
    <w:rsid w:val="00A3651A"/>
    <w:rsid w:val="00A365E3"/>
    <w:rsid w:val="00A367E2"/>
    <w:rsid w:val="00A3692B"/>
    <w:rsid w:val="00A36BD7"/>
    <w:rsid w:val="00A36D96"/>
    <w:rsid w:val="00A36F23"/>
    <w:rsid w:val="00A37495"/>
    <w:rsid w:val="00A37508"/>
    <w:rsid w:val="00A3756F"/>
    <w:rsid w:val="00A3762D"/>
    <w:rsid w:val="00A376FC"/>
    <w:rsid w:val="00A37F74"/>
    <w:rsid w:val="00A4009A"/>
    <w:rsid w:val="00A4023D"/>
    <w:rsid w:val="00A40342"/>
    <w:rsid w:val="00A4041C"/>
    <w:rsid w:val="00A406E6"/>
    <w:rsid w:val="00A40725"/>
    <w:rsid w:val="00A40764"/>
    <w:rsid w:val="00A40793"/>
    <w:rsid w:val="00A407A2"/>
    <w:rsid w:val="00A409AB"/>
    <w:rsid w:val="00A40A91"/>
    <w:rsid w:val="00A40AB4"/>
    <w:rsid w:val="00A40D4F"/>
    <w:rsid w:val="00A416F3"/>
    <w:rsid w:val="00A4180B"/>
    <w:rsid w:val="00A419D9"/>
    <w:rsid w:val="00A419EC"/>
    <w:rsid w:val="00A41A99"/>
    <w:rsid w:val="00A42211"/>
    <w:rsid w:val="00A42596"/>
    <w:rsid w:val="00A42DCA"/>
    <w:rsid w:val="00A42E3C"/>
    <w:rsid w:val="00A43102"/>
    <w:rsid w:val="00A43151"/>
    <w:rsid w:val="00A4337F"/>
    <w:rsid w:val="00A4365C"/>
    <w:rsid w:val="00A43927"/>
    <w:rsid w:val="00A43E81"/>
    <w:rsid w:val="00A44264"/>
    <w:rsid w:val="00A4462F"/>
    <w:rsid w:val="00A44B2E"/>
    <w:rsid w:val="00A44D3D"/>
    <w:rsid w:val="00A4501A"/>
    <w:rsid w:val="00A45092"/>
    <w:rsid w:val="00A4527B"/>
    <w:rsid w:val="00A452A7"/>
    <w:rsid w:val="00A452F2"/>
    <w:rsid w:val="00A454F9"/>
    <w:rsid w:val="00A45666"/>
    <w:rsid w:val="00A45ADC"/>
    <w:rsid w:val="00A45D5E"/>
    <w:rsid w:val="00A4625D"/>
    <w:rsid w:val="00A46348"/>
    <w:rsid w:val="00A4669C"/>
    <w:rsid w:val="00A46AD2"/>
    <w:rsid w:val="00A46F4D"/>
    <w:rsid w:val="00A471B1"/>
    <w:rsid w:val="00A471B6"/>
    <w:rsid w:val="00A47337"/>
    <w:rsid w:val="00A47371"/>
    <w:rsid w:val="00A474C8"/>
    <w:rsid w:val="00A47680"/>
    <w:rsid w:val="00A4768A"/>
    <w:rsid w:val="00A47AF2"/>
    <w:rsid w:val="00A47B5C"/>
    <w:rsid w:val="00A47CF9"/>
    <w:rsid w:val="00A5005E"/>
    <w:rsid w:val="00A50618"/>
    <w:rsid w:val="00A50758"/>
    <w:rsid w:val="00A5086F"/>
    <w:rsid w:val="00A50FAF"/>
    <w:rsid w:val="00A51339"/>
    <w:rsid w:val="00A51AEA"/>
    <w:rsid w:val="00A51E1D"/>
    <w:rsid w:val="00A521CA"/>
    <w:rsid w:val="00A521E9"/>
    <w:rsid w:val="00A523D7"/>
    <w:rsid w:val="00A529C7"/>
    <w:rsid w:val="00A5309D"/>
    <w:rsid w:val="00A5454A"/>
    <w:rsid w:val="00A54597"/>
    <w:rsid w:val="00A545B9"/>
    <w:rsid w:val="00A5468F"/>
    <w:rsid w:val="00A546ED"/>
    <w:rsid w:val="00A548DF"/>
    <w:rsid w:val="00A54E30"/>
    <w:rsid w:val="00A552E3"/>
    <w:rsid w:val="00A554C0"/>
    <w:rsid w:val="00A554CC"/>
    <w:rsid w:val="00A55FF7"/>
    <w:rsid w:val="00A561A6"/>
    <w:rsid w:val="00A563FD"/>
    <w:rsid w:val="00A567DE"/>
    <w:rsid w:val="00A56857"/>
    <w:rsid w:val="00A5695F"/>
    <w:rsid w:val="00A56BA6"/>
    <w:rsid w:val="00A56E96"/>
    <w:rsid w:val="00A56F73"/>
    <w:rsid w:val="00A57147"/>
    <w:rsid w:val="00A57407"/>
    <w:rsid w:val="00A57AE6"/>
    <w:rsid w:val="00A57B41"/>
    <w:rsid w:val="00A57D7B"/>
    <w:rsid w:val="00A57E22"/>
    <w:rsid w:val="00A60035"/>
    <w:rsid w:val="00A60194"/>
    <w:rsid w:val="00A6038D"/>
    <w:rsid w:val="00A60426"/>
    <w:rsid w:val="00A6064F"/>
    <w:rsid w:val="00A60882"/>
    <w:rsid w:val="00A60DB8"/>
    <w:rsid w:val="00A60DFC"/>
    <w:rsid w:val="00A61314"/>
    <w:rsid w:val="00A61474"/>
    <w:rsid w:val="00A61D3E"/>
    <w:rsid w:val="00A61E27"/>
    <w:rsid w:val="00A61F92"/>
    <w:rsid w:val="00A62263"/>
    <w:rsid w:val="00A622EA"/>
    <w:rsid w:val="00A62B4A"/>
    <w:rsid w:val="00A63127"/>
    <w:rsid w:val="00A632B5"/>
    <w:rsid w:val="00A63345"/>
    <w:rsid w:val="00A6343A"/>
    <w:rsid w:val="00A63A4F"/>
    <w:rsid w:val="00A63A7A"/>
    <w:rsid w:val="00A641F6"/>
    <w:rsid w:val="00A64451"/>
    <w:rsid w:val="00A64490"/>
    <w:rsid w:val="00A6491D"/>
    <w:rsid w:val="00A64AAA"/>
    <w:rsid w:val="00A64D67"/>
    <w:rsid w:val="00A65091"/>
    <w:rsid w:val="00A652A6"/>
    <w:rsid w:val="00A65498"/>
    <w:rsid w:val="00A6559F"/>
    <w:rsid w:val="00A6560E"/>
    <w:rsid w:val="00A656A7"/>
    <w:rsid w:val="00A65904"/>
    <w:rsid w:val="00A65B76"/>
    <w:rsid w:val="00A660DF"/>
    <w:rsid w:val="00A66187"/>
    <w:rsid w:val="00A664F7"/>
    <w:rsid w:val="00A667DE"/>
    <w:rsid w:val="00A6691A"/>
    <w:rsid w:val="00A66954"/>
    <w:rsid w:val="00A66D5C"/>
    <w:rsid w:val="00A66DB4"/>
    <w:rsid w:val="00A66F24"/>
    <w:rsid w:val="00A67A0D"/>
    <w:rsid w:val="00A67A96"/>
    <w:rsid w:val="00A67B08"/>
    <w:rsid w:val="00A67C70"/>
    <w:rsid w:val="00A67DBB"/>
    <w:rsid w:val="00A70071"/>
    <w:rsid w:val="00A702A5"/>
    <w:rsid w:val="00A70319"/>
    <w:rsid w:val="00A7031A"/>
    <w:rsid w:val="00A703CF"/>
    <w:rsid w:val="00A70475"/>
    <w:rsid w:val="00A70CC7"/>
    <w:rsid w:val="00A70F73"/>
    <w:rsid w:val="00A718F3"/>
    <w:rsid w:val="00A71AAC"/>
    <w:rsid w:val="00A71F9D"/>
    <w:rsid w:val="00A72523"/>
    <w:rsid w:val="00A727D1"/>
    <w:rsid w:val="00A7292B"/>
    <w:rsid w:val="00A72988"/>
    <w:rsid w:val="00A72989"/>
    <w:rsid w:val="00A730F7"/>
    <w:rsid w:val="00A73295"/>
    <w:rsid w:val="00A73681"/>
    <w:rsid w:val="00A73747"/>
    <w:rsid w:val="00A73B2D"/>
    <w:rsid w:val="00A741A2"/>
    <w:rsid w:val="00A7424E"/>
    <w:rsid w:val="00A74617"/>
    <w:rsid w:val="00A74AE9"/>
    <w:rsid w:val="00A75154"/>
    <w:rsid w:val="00A75302"/>
    <w:rsid w:val="00A75621"/>
    <w:rsid w:val="00A75AC7"/>
    <w:rsid w:val="00A75AD3"/>
    <w:rsid w:val="00A75CBB"/>
    <w:rsid w:val="00A76290"/>
    <w:rsid w:val="00A762CC"/>
    <w:rsid w:val="00A76353"/>
    <w:rsid w:val="00A76795"/>
    <w:rsid w:val="00A76A86"/>
    <w:rsid w:val="00A76C24"/>
    <w:rsid w:val="00A76C32"/>
    <w:rsid w:val="00A770A9"/>
    <w:rsid w:val="00A77278"/>
    <w:rsid w:val="00A774FC"/>
    <w:rsid w:val="00A776EA"/>
    <w:rsid w:val="00A77831"/>
    <w:rsid w:val="00A7787A"/>
    <w:rsid w:val="00A778C5"/>
    <w:rsid w:val="00A77C5F"/>
    <w:rsid w:val="00A80046"/>
    <w:rsid w:val="00A80097"/>
    <w:rsid w:val="00A8033B"/>
    <w:rsid w:val="00A80C14"/>
    <w:rsid w:val="00A80D07"/>
    <w:rsid w:val="00A80EDF"/>
    <w:rsid w:val="00A814C3"/>
    <w:rsid w:val="00A814F9"/>
    <w:rsid w:val="00A815B1"/>
    <w:rsid w:val="00A81AA2"/>
    <w:rsid w:val="00A81CC9"/>
    <w:rsid w:val="00A81E63"/>
    <w:rsid w:val="00A81F8E"/>
    <w:rsid w:val="00A8226E"/>
    <w:rsid w:val="00A824C2"/>
    <w:rsid w:val="00A82A33"/>
    <w:rsid w:val="00A82AB9"/>
    <w:rsid w:val="00A82C76"/>
    <w:rsid w:val="00A82ECA"/>
    <w:rsid w:val="00A8309D"/>
    <w:rsid w:val="00A83143"/>
    <w:rsid w:val="00A8339C"/>
    <w:rsid w:val="00A835E2"/>
    <w:rsid w:val="00A83EF5"/>
    <w:rsid w:val="00A84379"/>
    <w:rsid w:val="00A843EB"/>
    <w:rsid w:val="00A84616"/>
    <w:rsid w:val="00A846F1"/>
    <w:rsid w:val="00A850EB"/>
    <w:rsid w:val="00A852B1"/>
    <w:rsid w:val="00A85549"/>
    <w:rsid w:val="00A8556D"/>
    <w:rsid w:val="00A85A37"/>
    <w:rsid w:val="00A85C77"/>
    <w:rsid w:val="00A8608D"/>
    <w:rsid w:val="00A86556"/>
    <w:rsid w:val="00A8680E"/>
    <w:rsid w:val="00A86837"/>
    <w:rsid w:val="00A86B97"/>
    <w:rsid w:val="00A86C01"/>
    <w:rsid w:val="00A86DF0"/>
    <w:rsid w:val="00A87172"/>
    <w:rsid w:val="00A87B8B"/>
    <w:rsid w:val="00A87BF5"/>
    <w:rsid w:val="00A90181"/>
    <w:rsid w:val="00A90828"/>
    <w:rsid w:val="00A90982"/>
    <w:rsid w:val="00A909EC"/>
    <w:rsid w:val="00A90F44"/>
    <w:rsid w:val="00A9155C"/>
    <w:rsid w:val="00A9185C"/>
    <w:rsid w:val="00A91C31"/>
    <w:rsid w:val="00A91F5C"/>
    <w:rsid w:val="00A92034"/>
    <w:rsid w:val="00A92254"/>
    <w:rsid w:val="00A92306"/>
    <w:rsid w:val="00A924D6"/>
    <w:rsid w:val="00A92685"/>
    <w:rsid w:val="00A928DD"/>
    <w:rsid w:val="00A92A93"/>
    <w:rsid w:val="00A92B99"/>
    <w:rsid w:val="00A92C52"/>
    <w:rsid w:val="00A92E13"/>
    <w:rsid w:val="00A92F0A"/>
    <w:rsid w:val="00A93467"/>
    <w:rsid w:val="00A93678"/>
    <w:rsid w:val="00A93A08"/>
    <w:rsid w:val="00A93C4F"/>
    <w:rsid w:val="00A93F00"/>
    <w:rsid w:val="00A9404D"/>
    <w:rsid w:val="00A94242"/>
    <w:rsid w:val="00A9433D"/>
    <w:rsid w:val="00A944B8"/>
    <w:rsid w:val="00A9451A"/>
    <w:rsid w:val="00A9492B"/>
    <w:rsid w:val="00A94972"/>
    <w:rsid w:val="00A94B26"/>
    <w:rsid w:val="00A94B45"/>
    <w:rsid w:val="00A9502E"/>
    <w:rsid w:val="00A95129"/>
    <w:rsid w:val="00A953FC"/>
    <w:rsid w:val="00A9545D"/>
    <w:rsid w:val="00A954D4"/>
    <w:rsid w:val="00A956C1"/>
    <w:rsid w:val="00A957A4"/>
    <w:rsid w:val="00A957E8"/>
    <w:rsid w:val="00A95A1A"/>
    <w:rsid w:val="00A95BF1"/>
    <w:rsid w:val="00A95C63"/>
    <w:rsid w:val="00A9606D"/>
    <w:rsid w:val="00A9607B"/>
    <w:rsid w:val="00A96811"/>
    <w:rsid w:val="00A96A9A"/>
    <w:rsid w:val="00A96F5B"/>
    <w:rsid w:val="00A972E2"/>
    <w:rsid w:val="00A979AB"/>
    <w:rsid w:val="00A97B93"/>
    <w:rsid w:val="00A97C8A"/>
    <w:rsid w:val="00A97DA1"/>
    <w:rsid w:val="00A97F02"/>
    <w:rsid w:val="00AA055E"/>
    <w:rsid w:val="00AA0FA7"/>
    <w:rsid w:val="00AA1090"/>
    <w:rsid w:val="00AA1371"/>
    <w:rsid w:val="00AA16DF"/>
    <w:rsid w:val="00AA182E"/>
    <w:rsid w:val="00AA18F0"/>
    <w:rsid w:val="00AA1A7B"/>
    <w:rsid w:val="00AA1E0E"/>
    <w:rsid w:val="00AA1F73"/>
    <w:rsid w:val="00AA203C"/>
    <w:rsid w:val="00AA205D"/>
    <w:rsid w:val="00AA23E7"/>
    <w:rsid w:val="00AA2486"/>
    <w:rsid w:val="00AA2674"/>
    <w:rsid w:val="00AA2712"/>
    <w:rsid w:val="00AA3533"/>
    <w:rsid w:val="00AA3822"/>
    <w:rsid w:val="00AA3995"/>
    <w:rsid w:val="00AA39FD"/>
    <w:rsid w:val="00AA3B34"/>
    <w:rsid w:val="00AA42AE"/>
    <w:rsid w:val="00AA466A"/>
    <w:rsid w:val="00AA46D6"/>
    <w:rsid w:val="00AA471B"/>
    <w:rsid w:val="00AA47D0"/>
    <w:rsid w:val="00AA4845"/>
    <w:rsid w:val="00AA487B"/>
    <w:rsid w:val="00AA4F49"/>
    <w:rsid w:val="00AA4FE1"/>
    <w:rsid w:val="00AA55AF"/>
    <w:rsid w:val="00AA5813"/>
    <w:rsid w:val="00AA5B75"/>
    <w:rsid w:val="00AA609C"/>
    <w:rsid w:val="00AA67F0"/>
    <w:rsid w:val="00AA6A40"/>
    <w:rsid w:val="00AA706B"/>
    <w:rsid w:val="00AA7447"/>
    <w:rsid w:val="00AA75BC"/>
    <w:rsid w:val="00AA7A28"/>
    <w:rsid w:val="00AA7FE4"/>
    <w:rsid w:val="00AB00B3"/>
    <w:rsid w:val="00AB027A"/>
    <w:rsid w:val="00AB02BE"/>
    <w:rsid w:val="00AB0431"/>
    <w:rsid w:val="00AB04D6"/>
    <w:rsid w:val="00AB0665"/>
    <w:rsid w:val="00AB0992"/>
    <w:rsid w:val="00AB0CD9"/>
    <w:rsid w:val="00AB0E96"/>
    <w:rsid w:val="00AB0F44"/>
    <w:rsid w:val="00AB1387"/>
    <w:rsid w:val="00AB139D"/>
    <w:rsid w:val="00AB1443"/>
    <w:rsid w:val="00AB1936"/>
    <w:rsid w:val="00AB1B33"/>
    <w:rsid w:val="00AB1D11"/>
    <w:rsid w:val="00AB1EE0"/>
    <w:rsid w:val="00AB20E7"/>
    <w:rsid w:val="00AB253B"/>
    <w:rsid w:val="00AB2A4F"/>
    <w:rsid w:val="00AB2D68"/>
    <w:rsid w:val="00AB3019"/>
    <w:rsid w:val="00AB3101"/>
    <w:rsid w:val="00AB318E"/>
    <w:rsid w:val="00AB343E"/>
    <w:rsid w:val="00AB3444"/>
    <w:rsid w:val="00AB36F5"/>
    <w:rsid w:val="00AB3A08"/>
    <w:rsid w:val="00AB3C2D"/>
    <w:rsid w:val="00AB41EA"/>
    <w:rsid w:val="00AB4666"/>
    <w:rsid w:val="00AB4977"/>
    <w:rsid w:val="00AB497E"/>
    <w:rsid w:val="00AB4EA5"/>
    <w:rsid w:val="00AB5031"/>
    <w:rsid w:val="00AB50C1"/>
    <w:rsid w:val="00AB6175"/>
    <w:rsid w:val="00AB63C7"/>
    <w:rsid w:val="00AB6611"/>
    <w:rsid w:val="00AB6634"/>
    <w:rsid w:val="00AB6927"/>
    <w:rsid w:val="00AB6ED1"/>
    <w:rsid w:val="00AB7165"/>
    <w:rsid w:val="00AB7625"/>
    <w:rsid w:val="00AB7D5F"/>
    <w:rsid w:val="00AB7D78"/>
    <w:rsid w:val="00AC0270"/>
    <w:rsid w:val="00AC0349"/>
    <w:rsid w:val="00AC05B1"/>
    <w:rsid w:val="00AC0808"/>
    <w:rsid w:val="00AC0A43"/>
    <w:rsid w:val="00AC0B4E"/>
    <w:rsid w:val="00AC0D14"/>
    <w:rsid w:val="00AC0EE9"/>
    <w:rsid w:val="00AC0FB0"/>
    <w:rsid w:val="00AC10D1"/>
    <w:rsid w:val="00AC11A5"/>
    <w:rsid w:val="00AC19DB"/>
    <w:rsid w:val="00AC1A58"/>
    <w:rsid w:val="00AC1C47"/>
    <w:rsid w:val="00AC213C"/>
    <w:rsid w:val="00AC2228"/>
    <w:rsid w:val="00AC22C4"/>
    <w:rsid w:val="00AC237F"/>
    <w:rsid w:val="00AC273E"/>
    <w:rsid w:val="00AC2A98"/>
    <w:rsid w:val="00AC2C66"/>
    <w:rsid w:val="00AC2FBE"/>
    <w:rsid w:val="00AC34BB"/>
    <w:rsid w:val="00AC34FC"/>
    <w:rsid w:val="00AC354C"/>
    <w:rsid w:val="00AC360B"/>
    <w:rsid w:val="00AC3741"/>
    <w:rsid w:val="00AC3A3A"/>
    <w:rsid w:val="00AC3B44"/>
    <w:rsid w:val="00AC3C3C"/>
    <w:rsid w:val="00AC411B"/>
    <w:rsid w:val="00AC42C4"/>
    <w:rsid w:val="00AC432A"/>
    <w:rsid w:val="00AC462B"/>
    <w:rsid w:val="00AC462C"/>
    <w:rsid w:val="00AC46FF"/>
    <w:rsid w:val="00AC47A8"/>
    <w:rsid w:val="00AC4C5E"/>
    <w:rsid w:val="00AC4F02"/>
    <w:rsid w:val="00AC4F96"/>
    <w:rsid w:val="00AC5350"/>
    <w:rsid w:val="00AC5353"/>
    <w:rsid w:val="00AC5384"/>
    <w:rsid w:val="00AC55A9"/>
    <w:rsid w:val="00AC5D5C"/>
    <w:rsid w:val="00AC6024"/>
    <w:rsid w:val="00AC6201"/>
    <w:rsid w:val="00AC644D"/>
    <w:rsid w:val="00AC64AC"/>
    <w:rsid w:val="00AC695A"/>
    <w:rsid w:val="00AC6A6B"/>
    <w:rsid w:val="00AC6F3A"/>
    <w:rsid w:val="00AC72DF"/>
    <w:rsid w:val="00AC72FC"/>
    <w:rsid w:val="00AC79E1"/>
    <w:rsid w:val="00AC79E8"/>
    <w:rsid w:val="00AC7AFA"/>
    <w:rsid w:val="00AC7E48"/>
    <w:rsid w:val="00AC7E83"/>
    <w:rsid w:val="00AC7F3C"/>
    <w:rsid w:val="00AD015E"/>
    <w:rsid w:val="00AD05EC"/>
    <w:rsid w:val="00AD0788"/>
    <w:rsid w:val="00AD08FD"/>
    <w:rsid w:val="00AD0D4F"/>
    <w:rsid w:val="00AD0E33"/>
    <w:rsid w:val="00AD0E95"/>
    <w:rsid w:val="00AD0FAD"/>
    <w:rsid w:val="00AD12CE"/>
    <w:rsid w:val="00AD1716"/>
    <w:rsid w:val="00AD1741"/>
    <w:rsid w:val="00AD1899"/>
    <w:rsid w:val="00AD1D92"/>
    <w:rsid w:val="00AD1F4F"/>
    <w:rsid w:val="00AD2443"/>
    <w:rsid w:val="00AD2A77"/>
    <w:rsid w:val="00AD2AE4"/>
    <w:rsid w:val="00AD2D32"/>
    <w:rsid w:val="00AD32B5"/>
    <w:rsid w:val="00AD338E"/>
    <w:rsid w:val="00AD3647"/>
    <w:rsid w:val="00AD3725"/>
    <w:rsid w:val="00AD3889"/>
    <w:rsid w:val="00AD395C"/>
    <w:rsid w:val="00AD3CB6"/>
    <w:rsid w:val="00AD3D0E"/>
    <w:rsid w:val="00AD42DB"/>
    <w:rsid w:val="00AD4484"/>
    <w:rsid w:val="00AD474A"/>
    <w:rsid w:val="00AD49DF"/>
    <w:rsid w:val="00AD4B6C"/>
    <w:rsid w:val="00AD52EF"/>
    <w:rsid w:val="00AD5374"/>
    <w:rsid w:val="00AD53CD"/>
    <w:rsid w:val="00AD54DE"/>
    <w:rsid w:val="00AD574C"/>
    <w:rsid w:val="00AD5B86"/>
    <w:rsid w:val="00AD5D69"/>
    <w:rsid w:val="00AD60FF"/>
    <w:rsid w:val="00AD6121"/>
    <w:rsid w:val="00AD61BA"/>
    <w:rsid w:val="00AD6270"/>
    <w:rsid w:val="00AD6531"/>
    <w:rsid w:val="00AD6710"/>
    <w:rsid w:val="00AD675F"/>
    <w:rsid w:val="00AD67FF"/>
    <w:rsid w:val="00AD6ECB"/>
    <w:rsid w:val="00AD7324"/>
    <w:rsid w:val="00AD73B3"/>
    <w:rsid w:val="00AD7523"/>
    <w:rsid w:val="00AD756B"/>
    <w:rsid w:val="00AD7BAC"/>
    <w:rsid w:val="00AD7E94"/>
    <w:rsid w:val="00AE06DA"/>
    <w:rsid w:val="00AE0714"/>
    <w:rsid w:val="00AE0A3D"/>
    <w:rsid w:val="00AE0BA6"/>
    <w:rsid w:val="00AE0EE0"/>
    <w:rsid w:val="00AE10A3"/>
    <w:rsid w:val="00AE10C2"/>
    <w:rsid w:val="00AE1300"/>
    <w:rsid w:val="00AE134B"/>
    <w:rsid w:val="00AE142C"/>
    <w:rsid w:val="00AE1D55"/>
    <w:rsid w:val="00AE2439"/>
    <w:rsid w:val="00AE25A6"/>
    <w:rsid w:val="00AE2650"/>
    <w:rsid w:val="00AE3149"/>
    <w:rsid w:val="00AE3669"/>
    <w:rsid w:val="00AE379D"/>
    <w:rsid w:val="00AE3801"/>
    <w:rsid w:val="00AE3A42"/>
    <w:rsid w:val="00AE3C6B"/>
    <w:rsid w:val="00AE3E18"/>
    <w:rsid w:val="00AE3FE4"/>
    <w:rsid w:val="00AE401C"/>
    <w:rsid w:val="00AE4440"/>
    <w:rsid w:val="00AE47C3"/>
    <w:rsid w:val="00AE4AA8"/>
    <w:rsid w:val="00AE4C93"/>
    <w:rsid w:val="00AE4D31"/>
    <w:rsid w:val="00AE4E27"/>
    <w:rsid w:val="00AE4EA3"/>
    <w:rsid w:val="00AE5170"/>
    <w:rsid w:val="00AE544B"/>
    <w:rsid w:val="00AE5751"/>
    <w:rsid w:val="00AE5B1A"/>
    <w:rsid w:val="00AE5D53"/>
    <w:rsid w:val="00AE6116"/>
    <w:rsid w:val="00AE61D8"/>
    <w:rsid w:val="00AE6939"/>
    <w:rsid w:val="00AE6943"/>
    <w:rsid w:val="00AE6D08"/>
    <w:rsid w:val="00AE6F19"/>
    <w:rsid w:val="00AE758A"/>
    <w:rsid w:val="00AE76DB"/>
    <w:rsid w:val="00AE7894"/>
    <w:rsid w:val="00AE7A55"/>
    <w:rsid w:val="00AE7B3B"/>
    <w:rsid w:val="00AE7DD4"/>
    <w:rsid w:val="00AE7E8D"/>
    <w:rsid w:val="00AE7ED0"/>
    <w:rsid w:val="00AF0477"/>
    <w:rsid w:val="00AF0567"/>
    <w:rsid w:val="00AF06B3"/>
    <w:rsid w:val="00AF0766"/>
    <w:rsid w:val="00AF089F"/>
    <w:rsid w:val="00AF0DD3"/>
    <w:rsid w:val="00AF0E91"/>
    <w:rsid w:val="00AF0EC3"/>
    <w:rsid w:val="00AF0F02"/>
    <w:rsid w:val="00AF154C"/>
    <w:rsid w:val="00AF193E"/>
    <w:rsid w:val="00AF1C46"/>
    <w:rsid w:val="00AF2729"/>
    <w:rsid w:val="00AF2842"/>
    <w:rsid w:val="00AF286C"/>
    <w:rsid w:val="00AF2958"/>
    <w:rsid w:val="00AF29E6"/>
    <w:rsid w:val="00AF2ED2"/>
    <w:rsid w:val="00AF31B1"/>
    <w:rsid w:val="00AF3474"/>
    <w:rsid w:val="00AF34F8"/>
    <w:rsid w:val="00AF36D5"/>
    <w:rsid w:val="00AF3748"/>
    <w:rsid w:val="00AF39F0"/>
    <w:rsid w:val="00AF3B7E"/>
    <w:rsid w:val="00AF3D1F"/>
    <w:rsid w:val="00AF3E55"/>
    <w:rsid w:val="00AF42BE"/>
    <w:rsid w:val="00AF4744"/>
    <w:rsid w:val="00AF4958"/>
    <w:rsid w:val="00AF56EB"/>
    <w:rsid w:val="00AF56ED"/>
    <w:rsid w:val="00AF5B2B"/>
    <w:rsid w:val="00AF5E48"/>
    <w:rsid w:val="00AF5EEC"/>
    <w:rsid w:val="00AF61C2"/>
    <w:rsid w:val="00AF645D"/>
    <w:rsid w:val="00AF65DB"/>
    <w:rsid w:val="00AF66DC"/>
    <w:rsid w:val="00AF68A4"/>
    <w:rsid w:val="00AF6E05"/>
    <w:rsid w:val="00AF6FD8"/>
    <w:rsid w:val="00AF705B"/>
    <w:rsid w:val="00AF717C"/>
    <w:rsid w:val="00AF71EC"/>
    <w:rsid w:val="00AF72DF"/>
    <w:rsid w:val="00AF733A"/>
    <w:rsid w:val="00AF759D"/>
    <w:rsid w:val="00AF75C1"/>
    <w:rsid w:val="00AF7978"/>
    <w:rsid w:val="00AF79A2"/>
    <w:rsid w:val="00AF7A85"/>
    <w:rsid w:val="00B0003F"/>
    <w:rsid w:val="00B00623"/>
    <w:rsid w:val="00B009C0"/>
    <w:rsid w:val="00B00BC5"/>
    <w:rsid w:val="00B00CEB"/>
    <w:rsid w:val="00B00E41"/>
    <w:rsid w:val="00B01075"/>
    <w:rsid w:val="00B011A3"/>
    <w:rsid w:val="00B011A4"/>
    <w:rsid w:val="00B0126D"/>
    <w:rsid w:val="00B01499"/>
    <w:rsid w:val="00B0154B"/>
    <w:rsid w:val="00B016A8"/>
    <w:rsid w:val="00B01710"/>
    <w:rsid w:val="00B0176E"/>
    <w:rsid w:val="00B0196B"/>
    <w:rsid w:val="00B01DEA"/>
    <w:rsid w:val="00B01F20"/>
    <w:rsid w:val="00B01F78"/>
    <w:rsid w:val="00B022BE"/>
    <w:rsid w:val="00B022D8"/>
    <w:rsid w:val="00B02AD5"/>
    <w:rsid w:val="00B02BA2"/>
    <w:rsid w:val="00B02BD0"/>
    <w:rsid w:val="00B02C88"/>
    <w:rsid w:val="00B02D8F"/>
    <w:rsid w:val="00B02E3A"/>
    <w:rsid w:val="00B033A0"/>
    <w:rsid w:val="00B033B0"/>
    <w:rsid w:val="00B035CD"/>
    <w:rsid w:val="00B03BDD"/>
    <w:rsid w:val="00B04033"/>
    <w:rsid w:val="00B044BE"/>
    <w:rsid w:val="00B0459F"/>
    <w:rsid w:val="00B045C5"/>
    <w:rsid w:val="00B0482F"/>
    <w:rsid w:val="00B053D2"/>
    <w:rsid w:val="00B055DB"/>
    <w:rsid w:val="00B05613"/>
    <w:rsid w:val="00B06737"/>
    <w:rsid w:val="00B06936"/>
    <w:rsid w:val="00B06B19"/>
    <w:rsid w:val="00B06C7A"/>
    <w:rsid w:val="00B07A61"/>
    <w:rsid w:val="00B07C61"/>
    <w:rsid w:val="00B1002B"/>
    <w:rsid w:val="00B10540"/>
    <w:rsid w:val="00B1061A"/>
    <w:rsid w:val="00B106F4"/>
    <w:rsid w:val="00B10824"/>
    <w:rsid w:val="00B10F30"/>
    <w:rsid w:val="00B1132F"/>
    <w:rsid w:val="00B113EB"/>
    <w:rsid w:val="00B117EE"/>
    <w:rsid w:val="00B11A6C"/>
    <w:rsid w:val="00B11BAC"/>
    <w:rsid w:val="00B11BF7"/>
    <w:rsid w:val="00B11C3E"/>
    <w:rsid w:val="00B11CD8"/>
    <w:rsid w:val="00B11D0F"/>
    <w:rsid w:val="00B12006"/>
    <w:rsid w:val="00B12523"/>
    <w:rsid w:val="00B12755"/>
    <w:rsid w:val="00B128E9"/>
    <w:rsid w:val="00B12907"/>
    <w:rsid w:val="00B12A05"/>
    <w:rsid w:val="00B12C1E"/>
    <w:rsid w:val="00B13628"/>
    <w:rsid w:val="00B14099"/>
    <w:rsid w:val="00B146F6"/>
    <w:rsid w:val="00B14813"/>
    <w:rsid w:val="00B1485D"/>
    <w:rsid w:val="00B149AA"/>
    <w:rsid w:val="00B1502C"/>
    <w:rsid w:val="00B15117"/>
    <w:rsid w:val="00B15681"/>
    <w:rsid w:val="00B158D2"/>
    <w:rsid w:val="00B15B4C"/>
    <w:rsid w:val="00B15E97"/>
    <w:rsid w:val="00B1609D"/>
    <w:rsid w:val="00B16155"/>
    <w:rsid w:val="00B1665E"/>
    <w:rsid w:val="00B16879"/>
    <w:rsid w:val="00B16F50"/>
    <w:rsid w:val="00B1761D"/>
    <w:rsid w:val="00B17787"/>
    <w:rsid w:val="00B17876"/>
    <w:rsid w:val="00B17BB8"/>
    <w:rsid w:val="00B17E1C"/>
    <w:rsid w:val="00B17E67"/>
    <w:rsid w:val="00B200CA"/>
    <w:rsid w:val="00B20166"/>
    <w:rsid w:val="00B20C2B"/>
    <w:rsid w:val="00B20C3A"/>
    <w:rsid w:val="00B211C4"/>
    <w:rsid w:val="00B21229"/>
    <w:rsid w:val="00B212D4"/>
    <w:rsid w:val="00B214E2"/>
    <w:rsid w:val="00B2157E"/>
    <w:rsid w:val="00B21596"/>
    <w:rsid w:val="00B21B92"/>
    <w:rsid w:val="00B21D70"/>
    <w:rsid w:val="00B223F1"/>
    <w:rsid w:val="00B22854"/>
    <w:rsid w:val="00B228A2"/>
    <w:rsid w:val="00B22CC4"/>
    <w:rsid w:val="00B22D55"/>
    <w:rsid w:val="00B22FDF"/>
    <w:rsid w:val="00B2320D"/>
    <w:rsid w:val="00B23836"/>
    <w:rsid w:val="00B23A84"/>
    <w:rsid w:val="00B23B1A"/>
    <w:rsid w:val="00B23CAB"/>
    <w:rsid w:val="00B23DB1"/>
    <w:rsid w:val="00B23F26"/>
    <w:rsid w:val="00B23F28"/>
    <w:rsid w:val="00B23FD1"/>
    <w:rsid w:val="00B24228"/>
    <w:rsid w:val="00B24345"/>
    <w:rsid w:val="00B245B1"/>
    <w:rsid w:val="00B245E8"/>
    <w:rsid w:val="00B246A1"/>
    <w:rsid w:val="00B247E5"/>
    <w:rsid w:val="00B2482A"/>
    <w:rsid w:val="00B249DB"/>
    <w:rsid w:val="00B24DAF"/>
    <w:rsid w:val="00B24F02"/>
    <w:rsid w:val="00B24F59"/>
    <w:rsid w:val="00B24FE5"/>
    <w:rsid w:val="00B251FE"/>
    <w:rsid w:val="00B25284"/>
    <w:rsid w:val="00B254DE"/>
    <w:rsid w:val="00B25FBF"/>
    <w:rsid w:val="00B25FCE"/>
    <w:rsid w:val="00B2668F"/>
    <w:rsid w:val="00B26B8E"/>
    <w:rsid w:val="00B26BA6"/>
    <w:rsid w:val="00B26DE7"/>
    <w:rsid w:val="00B26E5D"/>
    <w:rsid w:val="00B26EA5"/>
    <w:rsid w:val="00B2701F"/>
    <w:rsid w:val="00B27469"/>
    <w:rsid w:val="00B27643"/>
    <w:rsid w:val="00B27917"/>
    <w:rsid w:val="00B279A0"/>
    <w:rsid w:val="00B27A51"/>
    <w:rsid w:val="00B30048"/>
    <w:rsid w:val="00B3024B"/>
    <w:rsid w:val="00B30CD8"/>
    <w:rsid w:val="00B30F49"/>
    <w:rsid w:val="00B310CE"/>
    <w:rsid w:val="00B3148A"/>
    <w:rsid w:val="00B31518"/>
    <w:rsid w:val="00B316F6"/>
    <w:rsid w:val="00B317FA"/>
    <w:rsid w:val="00B31BCF"/>
    <w:rsid w:val="00B31C49"/>
    <w:rsid w:val="00B320A5"/>
    <w:rsid w:val="00B32349"/>
    <w:rsid w:val="00B3283B"/>
    <w:rsid w:val="00B3294C"/>
    <w:rsid w:val="00B3295F"/>
    <w:rsid w:val="00B32ADF"/>
    <w:rsid w:val="00B32BE1"/>
    <w:rsid w:val="00B33214"/>
    <w:rsid w:val="00B33659"/>
    <w:rsid w:val="00B3370F"/>
    <w:rsid w:val="00B33CD7"/>
    <w:rsid w:val="00B3414B"/>
    <w:rsid w:val="00B342EE"/>
    <w:rsid w:val="00B345D5"/>
    <w:rsid w:val="00B34753"/>
    <w:rsid w:val="00B34919"/>
    <w:rsid w:val="00B349B1"/>
    <w:rsid w:val="00B34CB1"/>
    <w:rsid w:val="00B34F22"/>
    <w:rsid w:val="00B35108"/>
    <w:rsid w:val="00B352B9"/>
    <w:rsid w:val="00B352D5"/>
    <w:rsid w:val="00B35AFF"/>
    <w:rsid w:val="00B35B11"/>
    <w:rsid w:val="00B35B1A"/>
    <w:rsid w:val="00B3690D"/>
    <w:rsid w:val="00B3693D"/>
    <w:rsid w:val="00B36B11"/>
    <w:rsid w:val="00B36D92"/>
    <w:rsid w:val="00B36F73"/>
    <w:rsid w:val="00B36F91"/>
    <w:rsid w:val="00B408F1"/>
    <w:rsid w:val="00B40B3E"/>
    <w:rsid w:val="00B412A7"/>
    <w:rsid w:val="00B413EF"/>
    <w:rsid w:val="00B41551"/>
    <w:rsid w:val="00B41726"/>
    <w:rsid w:val="00B41881"/>
    <w:rsid w:val="00B41BA0"/>
    <w:rsid w:val="00B41C38"/>
    <w:rsid w:val="00B41EA8"/>
    <w:rsid w:val="00B41ED7"/>
    <w:rsid w:val="00B421DC"/>
    <w:rsid w:val="00B42384"/>
    <w:rsid w:val="00B4284A"/>
    <w:rsid w:val="00B428AB"/>
    <w:rsid w:val="00B42BE8"/>
    <w:rsid w:val="00B4386D"/>
    <w:rsid w:val="00B438D6"/>
    <w:rsid w:val="00B43ED8"/>
    <w:rsid w:val="00B440DC"/>
    <w:rsid w:val="00B44412"/>
    <w:rsid w:val="00B44479"/>
    <w:rsid w:val="00B450AC"/>
    <w:rsid w:val="00B45100"/>
    <w:rsid w:val="00B45161"/>
    <w:rsid w:val="00B4523A"/>
    <w:rsid w:val="00B45314"/>
    <w:rsid w:val="00B4555D"/>
    <w:rsid w:val="00B45AFF"/>
    <w:rsid w:val="00B45B6C"/>
    <w:rsid w:val="00B45F34"/>
    <w:rsid w:val="00B45F7D"/>
    <w:rsid w:val="00B46262"/>
    <w:rsid w:val="00B463F4"/>
    <w:rsid w:val="00B46698"/>
    <w:rsid w:val="00B466B5"/>
    <w:rsid w:val="00B467CB"/>
    <w:rsid w:val="00B46E16"/>
    <w:rsid w:val="00B46FBE"/>
    <w:rsid w:val="00B477AD"/>
    <w:rsid w:val="00B479A5"/>
    <w:rsid w:val="00B479E8"/>
    <w:rsid w:val="00B47B11"/>
    <w:rsid w:val="00B47B8F"/>
    <w:rsid w:val="00B47FE4"/>
    <w:rsid w:val="00B500DC"/>
    <w:rsid w:val="00B5027B"/>
    <w:rsid w:val="00B50442"/>
    <w:rsid w:val="00B50637"/>
    <w:rsid w:val="00B50659"/>
    <w:rsid w:val="00B50A0B"/>
    <w:rsid w:val="00B50B06"/>
    <w:rsid w:val="00B50E02"/>
    <w:rsid w:val="00B510DA"/>
    <w:rsid w:val="00B511FE"/>
    <w:rsid w:val="00B5177D"/>
    <w:rsid w:val="00B5188B"/>
    <w:rsid w:val="00B51D44"/>
    <w:rsid w:val="00B523C2"/>
    <w:rsid w:val="00B5261E"/>
    <w:rsid w:val="00B526B3"/>
    <w:rsid w:val="00B52747"/>
    <w:rsid w:val="00B527DB"/>
    <w:rsid w:val="00B527E6"/>
    <w:rsid w:val="00B52999"/>
    <w:rsid w:val="00B5314C"/>
    <w:rsid w:val="00B53258"/>
    <w:rsid w:val="00B535CF"/>
    <w:rsid w:val="00B536AC"/>
    <w:rsid w:val="00B537EF"/>
    <w:rsid w:val="00B53AE0"/>
    <w:rsid w:val="00B53B1A"/>
    <w:rsid w:val="00B53E33"/>
    <w:rsid w:val="00B53FAC"/>
    <w:rsid w:val="00B548CE"/>
    <w:rsid w:val="00B54CBE"/>
    <w:rsid w:val="00B54F82"/>
    <w:rsid w:val="00B54FCD"/>
    <w:rsid w:val="00B55266"/>
    <w:rsid w:val="00B55283"/>
    <w:rsid w:val="00B55681"/>
    <w:rsid w:val="00B55689"/>
    <w:rsid w:val="00B55D0B"/>
    <w:rsid w:val="00B561F3"/>
    <w:rsid w:val="00B567F4"/>
    <w:rsid w:val="00B56E6E"/>
    <w:rsid w:val="00B570D8"/>
    <w:rsid w:val="00B5718D"/>
    <w:rsid w:val="00B572CE"/>
    <w:rsid w:val="00B578D2"/>
    <w:rsid w:val="00B57A80"/>
    <w:rsid w:val="00B57BF3"/>
    <w:rsid w:val="00B60124"/>
    <w:rsid w:val="00B60831"/>
    <w:rsid w:val="00B60D78"/>
    <w:rsid w:val="00B611BD"/>
    <w:rsid w:val="00B61282"/>
    <w:rsid w:val="00B61672"/>
    <w:rsid w:val="00B61EEE"/>
    <w:rsid w:val="00B6203F"/>
    <w:rsid w:val="00B620E8"/>
    <w:rsid w:val="00B623D4"/>
    <w:rsid w:val="00B62730"/>
    <w:rsid w:val="00B627B6"/>
    <w:rsid w:val="00B62A45"/>
    <w:rsid w:val="00B62DC6"/>
    <w:rsid w:val="00B62FB5"/>
    <w:rsid w:val="00B62FED"/>
    <w:rsid w:val="00B63624"/>
    <w:rsid w:val="00B6385A"/>
    <w:rsid w:val="00B63A2D"/>
    <w:rsid w:val="00B63A72"/>
    <w:rsid w:val="00B63E8E"/>
    <w:rsid w:val="00B641EA"/>
    <w:rsid w:val="00B6460B"/>
    <w:rsid w:val="00B64B0B"/>
    <w:rsid w:val="00B64D13"/>
    <w:rsid w:val="00B64E65"/>
    <w:rsid w:val="00B64F12"/>
    <w:rsid w:val="00B654E2"/>
    <w:rsid w:val="00B65837"/>
    <w:rsid w:val="00B65931"/>
    <w:rsid w:val="00B65E8D"/>
    <w:rsid w:val="00B6602B"/>
    <w:rsid w:val="00B665FC"/>
    <w:rsid w:val="00B66916"/>
    <w:rsid w:val="00B66BA8"/>
    <w:rsid w:val="00B66BF1"/>
    <w:rsid w:val="00B6739D"/>
    <w:rsid w:val="00B67498"/>
    <w:rsid w:val="00B67828"/>
    <w:rsid w:val="00B6790F"/>
    <w:rsid w:val="00B70829"/>
    <w:rsid w:val="00B70BA6"/>
    <w:rsid w:val="00B70FC5"/>
    <w:rsid w:val="00B7113A"/>
    <w:rsid w:val="00B713BF"/>
    <w:rsid w:val="00B7186C"/>
    <w:rsid w:val="00B71940"/>
    <w:rsid w:val="00B71B82"/>
    <w:rsid w:val="00B71B8C"/>
    <w:rsid w:val="00B71EBA"/>
    <w:rsid w:val="00B72003"/>
    <w:rsid w:val="00B722E3"/>
    <w:rsid w:val="00B72390"/>
    <w:rsid w:val="00B7248C"/>
    <w:rsid w:val="00B72673"/>
    <w:rsid w:val="00B7290F"/>
    <w:rsid w:val="00B729E1"/>
    <w:rsid w:val="00B72B7C"/>
    <w:rsid w:val="00B72EEB"/>
    <w:rsid w:val="00B730AD"/>
    <w:rsid w:val="00B73135"/>
    <w:rsid w:val="00B73232"/>
    <w:rsid w:val="00B733D6"/>
    <w:rsid w:val="00B73582"/>
    <w:rsid w:val="00B73B30"/>
    <w:rsid w:val="00B73BAD"/>
    <w:rsid w:val="00B73E2E"/>
    <w:rsid w:val="00B7401E"/>
    <w:rsid w:val="00B74248"/>
    <w:rsid w:val="00B745B4"/>
    <w:rsid w:val="00B7487E"/>
    <w:rsid w:val="00B74A1E"/>
    <w:rsid w:val="00B74C4B"/>
    <w:rsid w:val="00B74D4F"/>
    <w:rsid w:val="00B755EA"/>
    <w:rsid w:val="00B75931"/>
    <w:rsid w:val="00B75B0C"/>
    <w:rsid w:val="00B75B78"/>
    <w:rsid w:val="00B75BE7"/>
    <w:rsid w:val="00B75C19"/>
    <w:rsid w:val="00B76785"/>
    <w:rsid w:val="00B767ED"/>
    <w:rsid w:val="00B769F1"/>
    <w:rsid w:val="00B7701C"/>
    <w:rsid w:val="00B7742F"/>
    <w:rsid w:val="00B77590"/>
    <w:rsid w:val="00B77AB2"/>
    <w:rsid w:val="00B77B38"/>
    <w:rsid w:val="00B77BCF"/>
    <w:rsid w:val="00B77D03"/>
    <w:rsid w:val="00B8006A"/>
    <w:rsid w:val="00B8051C"/>
    <w:rsid w:val="00B806DA"/>
    <w:rsid w:val="00B810E0"/>
    <w:rsid w:val="00B816E3"/>
    <w:rsid w:val="00B819D3"/>
    <w:rsid w:val="00B81BB7"/>
    <w:rsid w:val="00B81BEA"/>
    <w:rsid w:val="00B81F20"/>
    <w:rsid w:val="00B8220F"/>
    <w:rsid w:val="00B82675"/>
    <w:rsid w:val="00B826DB"/>
    <w:rsid w:val="00B82891"/>
    <w:rsid w:val="00B82BD8"/>
    <w:rsid w:val="00B82CFD"/>
    <w:rsid w:val="00B82DB1"/>
    <w:rsid w:val="00B8311F"/>
    <w:rsid w:val="00B8321C"/>
    <w:rsid w:val="00B83426"/>
    <w:rsid w:val="00B83576"/>
    <w:rsid w:val="00B835AC"/>
    <w:rsid w:val="00B83684"/>
    <w:rsid w:val="00B83D0C"/>
    <w:rsid w:val="00B83D2C"/>
    <w:rsid w:val="00B83E27"/>
    <w:rsid w:val="00B840A0"/>
    <w:rsid w:val="00B841FE"/>
    <w:rsid w:val="00B845AE"/>
    <w:rsid w:val="00B845EB"/>
    <w:rsid w:val="00B84607"/>
    <w:rsid w:val="00B8471A"/>
    <w:rsid w:val="00B85687"/>
    <w:rsid w:val="00B85968"/>
    <w:rsid w:val="00B85EBE"/>
    <w:rsid w:val="00B85FDA"/>
    <w:rsid w:val="00B86453"/>
    <w:rsid w:val="00B864C8"/>
    <w:rsid w:val="00B868DE"/>
    <w:rsid w:val="00B86E3F"/>
    <w:rsid w:val="00B87061"/>
    <w:rsid w:val="00B8724A"/>
    <w:rsid w:val="00B87418"/>
    <w:rsid w:val="00B87585"/>
    <w:rsid w:val="00B87722"/>
    <w:rsid w:val="00B87C2D"/>
    <w:rsid w:val="00B87CEB"/>
    <w:rsid w:val="00B87DE6"/>
    <w:rsid w:val="00B901EE"/>
    <w:rsid w:val="00B903D6"/>
    <w:rsid w:val="00B904C1"/>
    <w:rsid w:val="00B9071A"/>
    <w:rsid w:val="00B90AFF"/>
    <w:rsid w:val="00B90E8A"/>
    <w:rsid w:val="00B91114"/>
    <w:rsid w:val="00B91193"/>
    <w:rsid w:val="00B9156D"/>
    <w:rsid w:val="00B91635"/>
    <w:rsid w:val="00B9199E"/>
    <w:rsid w:val="00B91A49"/>
    <w:rsid w:val="00B91DE4"/>
    <w:rsid w:val="00B91E9D"/>
    <w:rsid w:val="00B92016"/>
    <w:rsid w:val="00B921C5"/>
    <w:rsid w:val="00B921D8"/>
    <w:rsid w:val="00B922F6"/>
    <w:rsid w:val="00B92552"/>
    <w:rsid w:val="00B92851"/>
    <w:rsid w:val="00B929A0"/>
    <w:rsid w:val="00B92A65"/>
    <w:rsid w:val="00B92A6D"/>
    <w:rsid w:val="00B92A95"/>
    <w:rsid w:val="00B92BB7"/>
    <w:rsid w:val="00B92F06"/>
    <w:rsid w:val="00B93036"/>
    <w:rsid w:val="00B93300"/>
    <w:rsid w:val="00B93412"/>
    <w:rsid w:val="00B93852"/>
    <w:rsid w:val="00B93DA0"/>
    <w:rsid w:val="00B93F94"/>
    <w:rsid w:val="00B945AA"/>
    <w:rsid w:val="00B94786"/>
    <w:rsid w:val="00B948E1"/>
    <w:rsid w:val="00B9497F"/>
    <w:rsid w:val="00B955DA"/>
    <w:rsid w:val="00B958AA"/>
    <w:rsid w:val="00B95AFC"/>
    <w:rsid w:val="00B95BF5"/>
    <w:rsid w:val="00B95C19"/>
    <w:rsid w:val="00B95C94"/>
    <w:rsid w:val="00B96162"/>
    <w:rsid w:val="00B961A4"/>
    <w:rsid w:val="00B96C40"/>
    <w:rsid w:val="00B96C76"/>
    <w:rsid w:val="00B9707E"/>
    <w:rsid w:val="00B971E9"/>
    <w:rsid w:val="00B97249"/>
    <w:rsid w:val="00B97460"/>
    <w:rsid w:val="00B9758D"/>
    <w:rsid w:val="00B975F8"/>
    <w:rsid w:val="00B9763D"/>
    <w:rsid w:val="00B97944"/>
    <w:rsid w:val="00B97E82"/>
    <w:rsid w:val="00BA0391"/>
    <w:rsid w:val="00BA04FD"/>
    <w:rsid w:val="00BA08ED"/>
    <w:rsid w:val="00BA0C7E"/>
    <w:rsid w:val="00BA13E6"/>
    <w:rsid w:val="00BA14CE"/>
    <w:rsid w:val="00BA1E66"/>
    <w:rsid w:val="00BA1E7A"/>
    <w:rsid w:val="00BA1EEB"/>
    <w:rsid w:val="00BA27DD"/>
    <w:rsid w:val="00BA2C11"/>
    <w:rsid w:val="00BA2C94"/>
    <w:rsid w:val="00BA3044"/>
    <w:rsid w:val="00BA33A3"/>
    <w:rsid w:val="00BA3958"/>
    <w:rsid w:val="00BA3F51"/>
    <w:rsid w:val="00BA478C"/>
    <w:rsid w:val="00BA4821"/>
    <w:rsid w:val="00BA4845"/>
    <w:rsid w:val="00BA4881"/>
    <w:rsid w:val="00BA4F21"/>
    <w:rsid w:val="00BA51A9"/>
    <w:rsid w:val="00BA51B2"/>
    <w:rsid w:val="00BA520F"/>
    <w:rsid w:val="00BA528B"/>
    <w:rsid w:val="00BA5726"/>
    <w:rsid w:val="00BA58D9"/>
    <w:rsid w:val="00BA59EC"/>
    <w:rsid w:val="00BA5BDB"/>
    <w:rsid w:val="00BA5E09"/>
    <w:rsid w:val="00BA5E1A"/>
    <w:rsid w:val="00BA6168"/>
    <w:rsid w:val="00BA6B76"/>
    <w:rsid w:val="00BA6B97"/>
    <w:rsid w:val="00BA6BB7"/>
    <w:rsid w:val="00BA6C57"/>
    <w:rsid w:val="00BA723D"/>
    <w:rsid w:val="00BA74C5"/>
    <w:rsid w:val="00BA7502"/>
    <w:rsid w:val="00BA7554"/>
    <w:rsid w:val="00BA755D"/>
    <w:rsid w:val="00BA76E7"/>
    <w:rsid w:val="00BA794A"/>
    <w:rsid w:val="00BA79CC"/>
    <w:rsid w:val="00BA7A0E"/>
    <w:rsid w:val="00BA7AE7"/>
    <w:rsid w:val="00BA7B3A"/>
    <w:rsid w:val="00BA7C2A"/>
    <w:rsid w:val="00BA7DE2"/>
    <w:rsid w:val="00BB035C"/>
    <w:rsid w:val="00BB0766"/>
    <w:rsid w:val="00BB081F"/>
    <w:rsid w:val="00BB0CDC"/>
    <w:rsid w:val="00BB0D57"/>
    <w:rsid w:val="00BB0FC8"/>
    <w:rsid w:val="00BB1150"/>
    <w:rsid w:val="00BB11DC"/>
    <w:rsid w:val="00BB1507"/>
    <w:rsid w:val="00BB1BB0"/>
    <w:rsid w:val="00BB1CF0"/>
    <w:rsid w:val="00BB1E0C"/>
    <w:rsid w:val="00BB25FB"/>
    <w:rsid w:val="00BB2733"/>
    <w:rsid w:val="00BB28CB"/>
    <w:rsid w:val="00BB2C23"/>
    <w:rsid w:val="00BB2C30"/>
    <w:rsid w:val="00BB2EA0"/>
    <w:rsid w:val="00BB2ED9"/>
    <w:rsid w:val="00BB2EED"/>
    <w:rsid w:val="00BB2FAE"/>
    <w:rsid w:val="00BB33C9"/>
    <w:rsid w:val="00BB33EE"/>
    <w:rsid w:val="00BB34B9"/>
    <w:rsid w:val="00BB35A5"/>
    <w:rsid w:val="00BB375E"/>
    <w:rsid w:val="00BB377E"/>
    <w:rsid w:val="00BB37AC"/>
    <w:rsid w:val="00BB3C70"/>
    <w:rsid w:val="00BB3F22"/>
    <w:rsid w:val="00BB40D8"/>
    <w:rsid w:val="00BB40FF"/>
    <w:rsid w:val="00BB41B8"/>
    <w:rsid w:val="00BB41C4"/>
    <w:rsid w:val="00BB43C5"/>
    <w:rsid w:val="00BB466B"/>
    <w:rsid w:val="00BB47AE"/>
    <w:rsid w:val="00BB481E"/>
    <w:rsid w:val="00BB4ED9"/>
    <w:rsid w:val="00BB5227"/>
    <w:rsid w:val="00BB52F0"/>
    <w:rsid w:val="00BB530D"/>
    <w:rsid w:val="00BB5388"/>
    <w:rsid w:val="00BB5533"/>
    <w:rsid w:val="00BB55DA"/>
    <w:rsid w:val="00BB5689"/>
    <w:rsid w:val="00BB56B4"/>
    <w:rsid w:val="00BB5711"/>
    <w:rsid w:val="00BB592E"/>
    <w:rsid w:val="00BB5A0D"/>
    <w:rsid w:val="00BB5B0C"/>
    <w:rsid w:val="00BB5E85"/>
    <w:rsid w:val="00BB5EFC"/>
    <w:rsid w:val="00BB6067"/>
    <w:rsid w:val="00BB6093"/>
    <w:rsid w:val="00BB6146"/>
    <w:rsid w:val="00BB63BA"/>
    <w:rsid w:val="00BB64D2"/>
    <w:rsid w:val="00BB69BF"/>
    <w:rsid w:val="00BB6A5F"/>
    <w:rsid w:val="00BB6D2E"/>
    <w:rsid w:val="00BB70AC"/>
    <w:rsid w:val="00BB70B6"/>
    <w:rsid w:val="00BB75D2"/>
    <w:rsid w:val="00BB7859"/>
    <w:rsid w:val="00BB79A9"/>
    <w:rsid w:val="00BB7F0A"/>
    <w:rsid w:val="00BC031B"/>
    <w:rsid w:val="00BC03E2"/>
    <w:rsid w:val="00BC0406"/>
    <w:rsid w:val="00BC0473"/>
    <w:rsid w:val="00BC080A"/>
    <w:rsid w:val="00BC0A34"/>
    <w:rsid w:val="00BC0A82"/>
    <w:rsid w:val="00BC0CCF"/>
    <w:rsid w:val="00BC0D32"/>
    <w:rsid w:val="00BC0E1A"/>
    <w:rsid w:val="00BC1131"/>
    <w:rsid w:val="00BC1354"/>
    <w:rsid w:val="00BC1523"/>
    <w:rsid w:val="00BC1C8F"/>
    <w:rsid w:val="00BC1E1D"/>
    <w:rsid w:val="00BC1F07"/>
    <w:rsid w:val="00BC2006"/>
    <w:rsid w:val="00BC2154"/>
    <w:rsid w:val="00BC220A"/>
    <w:rsid w:val="00BC22B1"/>
    <w:rsid w:val="00BC23AF"/>
    <w:rsid w:val="00BC246A"/>
    <w:rsid w:val="00BC2559"/>
    <w:rsid w:val="00BC2BE2"/>
    <w:rsid w:val="00BC3206"/>
    <w:rsid w:val="00BC3662"/>
    <w:rsid w:val="00BC37B5"/>
    <w:rsid w:val="00BC39FB"/>
    <w:rsid w:val="00BC3AF8"/>
    <w:rsid w:val="00BC3CC9"/>
    <w:rsid w:val="00BC3D81"/>
    <w:rsid w:val="00BC430F"/>
    <w:rsid w:val="00BC44A4"/>
    <w:rsid w:val="00BC477C"/>
    <w:rsid w:val="00BC4809"/>
    <w:rsid w:val="00BC48BA"/>
    <w:rsid w:val="00BC492D"/>
    <w:rsid w:val="00BC49EF"/>
    <w:rsid w:val="00BC4BB9"/>
    <w:rsid w:val="00BC4C2F"/>
    <w:rsid w:val="00BC4E61"/>
    <w:rsid w:val="00BC4EE2"/>
    <w:rsid w:val="00BC5731"/>
    <w:rsid w:val="00BC593D"/>
    <w:rsid w:val="00BC5F8B"/>
    <w:rsid w:val="00BC63DB"/>
    <w:rsid w:val="00BC666F"/>
    <w:rsid w:val="00BC6734"/>
    <w:rsid w:val="00BC6776"/>
    <w:rsid w:val="00BC677D"/>
    <w:rsid w:val="00BC6AC2"/>
    <w:rsid w:val="00BC6C73"/>
    <w:rsid w:val="00BC6E05"/>
    <w:rsid w:val="00BC70B8"/>
    <w:rsid w:val="00BC765D"/>
    <w:rsid w:val="00BC7D61"/>
    <w:rsid w:val="00BD023F"/>
    <w:rsid w:val="00BD0249"/>
    <w:rsid w:val="00BD0474"/>
    <w:rsid w:val="00BD07CE"/>
    <w:rsid w:val="00BD09CA"/>
    <w:rsid w:val="00BD0CA2"/>
    <w:rsid w:val="00BD12A8"/>
    <w:rsid w:val="00BD147C"/>
    <w:rsid w:val="00BD18E4"/>
    <w:rsid w:val="00BD19A4"/>
    <w:rsid w:val="00BD1C8B"/>
    <w:rsid w:val="00BD1F6D"/>
    <w:rsid w:val="00BD2313"/>
    <w:rsid w:val="00BD2651"/>
    <w:rsid w:val="00BD2BB1"/>
    <w:rsid w:val="00BD2C59"/>
    <w:rsid w:val="00BD31CB"/>
    <w:rsid w:val="00BD32DF"/>
    <w:rsid w:val="00BD345C"/>
    <w:rsid w:val="00BD3A41"/>
    <w:rsid w:val="00BD3B9F"/>
    <w:rsid w:val="00BD3F33"/>
    <w:rsid w:val="00BD3FD0"/>
    <w:rsid w:val="00BD4063"/>
    <w:rsid w:val="00BD4364"/>
    <w:rsid w:val="00BD4573"/>
    <w:rsid w:val="00BD4596"/>
    <w:rsid w:val="00BD462B"/>
    <w:rsid w:val="00BD4A86"/>
    <w:rsid w:val="00BD4DE0"/>
    <w:rsid w:val="00BD4E43"/>
    <w:rsid w:val="00BD519D"/>
    <w:rsid w:val="00BD5286"/>
    <w:rsid w:val="00BD5294"/>
    <w:rsid w:val="00BD531F"/>
    <w:rsid w:val="00BD5521"/>
    <w:rsid w:val="00BD5B17"/>
    <w:rsid w:val="00BD6007"/>
    <w:rsid w:val="00BD60DC"/>
    <w:rsid w:val="00BD65E6"/>
    <w:rsid w:val="00BD6B98"/>
    <w:rsid w:val="00BD6BB9"/>
    <w:rsid w:val="00BD6D96"/>
    <w:rsid w:val="00BD71C4"/>
    <w:rsid w:val="00BD7285"/>
    <w:rsid w:val="00BD72B5"/>
    <w:rsid w:val="00BD7897"/>
    <w:rsid w:val="00BD78FB"/>
    <w:rsid w:val="00BD7C8B"/>
    <w:rsid w:val="00BD7DF5"/>
    <w:rsid w:val="00BD7DFB"/>
    <w:rsid w:val="00BE00ED"/>
    <w:rsid w:val="00BE036F"/>
    <w:rsid w:val="00BE03A8"/>
    <w:rsid w:val="00BE03FC"/>
    <w:rsid w:val="00BE0EAD"/>
    <w:rsid w:val="00BE113B"/>
    <w:rsid w:val="00BE13A8"/>
    <w:rsid w:val="00BE1536"/>
    <w:rsid w:val="00BE198A"/>
    <w:rsid w:val="00BE1AB0"/>
    <w:rsid w:val="00BE1EB7"/>
    <w:rsid w:val="00BE1EB8"/>
    <w:rsid w:val="00BE2171"/>
    <w:rsid w:val="00BE2232"/>
    <w:rsid w:val="00BE25D1"/>
    <w:rsid w:val="00BE3223"/>
    <w:rsid w:val="00BE325F"/>
    <w:rsid w:val="00BE3995"/>
    <w:rsid w:val="00BE3A00"/>
    <w:rsid w:val="00BE4173"/>
    <w:rsid w:val="00BE440D"/>
    <w:rsid w:val="00BE4B53"/>
    <w:rsid w:val="00BE4B84"/>
    <w:rsid w:val="00BE4D7A"/>
    <w:rsid w:val="00BE5515"/>
    <w:rsid w:val="00BE57BC"/>
    <w:rsid w:val="00BE5D24"/>
    <w:rsid w:val="00BE6383"/>
    <w:rsid w:val="00BE6385"/>
    <w:rsid w:val="00BE657C"/>
    <w:rsid w:val="00BE65D3"/>
    <w:rsid w:val="00BE661A"/>
    <w:rsid w:val="00BE66D8"/>
    <w:rsid w:val="00BE677C"/>
    <w:rsid w:val="00BE680A"/>
    <w:rsid w:val="00BE6908"/>
    <w:rsid w:val="00BE6A3C"/>
    <w:rsid w:val="00BE6B14"/>
    <w:rsid w:val="00BE6E95"/>
    <w:rsid w:val="00BE6ECE"/>
    <w:rsid w:val="00BE6F25"/>
    <w:rsid w:val="00BE707F"/>
    <w:rsid w:val="00BE71D4"/>
    <w:rsid w:val="00BE7484"/>
    <w:rsid w:val="00BE7539"/>
    <w:rsid w:val="00BE76BF"/>
    <w:rsid w:val="00BE790C"/>
    <w:rsid w:val="00BE7B70"/>
    <w:rsid w:val="00BE7B9F"/>
    <w:rsid w:val="00BE7E80"/>
    <w:rsid w:val="00BF011A"/>
    <w:rsid w:val="00BF0236"/>
    <w:rsid w:val="00BF03D2"/>
    <w:rsid w:val="00BF070B"/>
    <w:rsid w:val="00BF0B60"/>
    <w:rsid w:val="00BF0C86"/>
    <w:rsid w:val="00BF0F1E"/>
    <w:rsid w:val="00BF1A51"/>
    <w:rsid w:val="00BF1B98"/>
    <w:rsid w:val="00BF1CF2"/>
    <w:rsid w:val="00BF1DC6"/>
    <w:rsid w:val="00BF1F04"/>
    <w:rsid w:val="00BF2120"/>
    <w:rsid w:val="00BF224F"/>
    <w:rsid w:val="00BF2503"/>
    <w:rsid w:val="00BF2763"/>
    <w:rsid w:val="00BF28CD"/>
    <w:rsid w:val="00BF294C"/>
    <w:rsid w:val="00BF2B7B"/>
    <w:rsid w:val="00BF3078"/>
    <w:rsid w:val="00BF3258"/>
    <w:rsid w:val="00BF3268"/>
    <w:rsid w:val="00BF3411"/>
    <w:rsid w:val="00BF3572"/>
    <w:rsid w:val="00BF374A"/>
    <w:rsid w:val="00BF3AF5"/>
    <w:rsid w:val="00BF3BA2"/>
    <w:rsid w:val="00BF41C4"/>
    <w:rsid w:val="00BF42B2"/>
    <w:rsid w:val="00BF4A89"/>
    <w:rsid w:val="00BF4B74"/>
    <w:rsid w:val="00BF4E5A"/>
    <w:rsid w:val="00BF530C"/>
    <w:rsid w:val="00BF53A8"/>
    <w:rsid w:val="00BF564F"/>
    <w:rsid w:val="00BF5669"/>
    <w:rsid w:val="00BF5C86"/>
    <w:rsid w:val="00BF5CC4"/>
    <w:rsid w:val="00BF5FF0"/>
    <w:rsid w:val="00BF651C"/>
    <w:rsid w:val="00BF6868"/>
    <w:rsid w:val="00BF6BB8"/>
    <w:rsid w:val="00BF6C76"/>
    <w:rsid w:val="00BF7047"/>
    <w:rsid w:val="00BF7066"/>
    <w:rsid w:val="00BF726F"/>
    <w:rsid w:val="00BF7552"/>
    <w:rsid w:val="00BF7852"/>
    <w:rsid w:val="00BF7D99"/>
    <w:rsid w:val="00BF7E54"/>
    <w:rsid w:val="00BF7EA9"/>
    <w:rsid w:val="00BF7EF0"/>
    <w:rsid w:val="00C000B6"/>
    <w:rsid w:val="00C00904"/>
    <w:rsid w:val="00C00909"/>
    <w:rsid w:val="00C0121B"/>
    <w:rsid w:val="00C0129F"/>
    <w:rsid w:val="00C0148B"/>
    <w:rsid w:val="00C01514"/>
    <w:rsid w:val="00C01665"/>
    <w:rsid w:val="00C018D4"/>
    <w:rsid w:val="00C01A67"/>
    <w:rsid w:val="00C01ABB"/>
    <w:rsid w:val="00C022A8"/>
    <w:rsid w:val="00C02850"/>
    <w:rsid w:val="00C0290F"/>
    <w:rsid w:val="00C02BBF"/>
    <w:rsid w:val="00C02FE9"/>
    <w:rsid w:val="00C030E0"/>
    <w:rsid w:val="00C03389"/>
    <w:rsid w:val="00C03448"/>
    <w:rsid w:val="00C03706"/>
    <w:rsid w:val="00C03717"/>
    <w:rsid w:val="00C03718"/>
    <w:rsid w:val="00C03982"/>
    <w:rsid w:val="00C03B89"/>
    <w:rsid w:val="00C03C4D"/>
    <w:rsid w:val="00C03CB2"/>
    <w:rsid w:val="00C03FA1"/>
    <w:rsid w:val="00C04188"/>
    <w:rsid w:val="00C04661"/>
    <w:rsid w:val="00C046B4"/>
    <w:rsid w:val="00C048A9"/>
    <w:rsid w:val="00C04A43"/>
    <w:rsid w:val="00C04C48"/>
    <w:rsid w:val="00C04D83"/>
    <w:rsid w:val="00C04E06"/>
    <w:rsid w:val="00C04E5B"/>
    <w:rsid w:val="00C04F31"/>
    <w:rsid w:val="00C05635"/>
    <w:rsid w:val="00C057C2"/>
    <w:rsid w:val="00C0587B"/>
    <w:rsid w:val="00C0590B"/>
    <w:rsid w:val="00C05931"/>
    <w:rsid w:val="00C05FB8"/>
    <w:rsid w:val="00C062CF"/>
    <w:rsid w:val="00C064DF"/>
    <w:rsid w:val="00C06BE7"/>
    <w:rsid w:val="00C06E61"/>
    <w:rsid w:val="00C06EC6"/>
    <w:rsid w:val="00C06F88"/>
    <w:rsid w:val="00C07083"/>
    <w:rsid w:val="00C07312"/>
    <w:rsid w:val="00C076A2"/>
    <w:rsid w:val="00C076A5"/>
    <w:rsid w:val="00C077B2"/>
    <w:rsid w:val="00C077E7"/>
    <w:rsid w:val="00C0782D"/>
    <w:rsid w:val="00C07B68"/>
    <w:rsid w:val="00C07C84"/>
    <w:rsid w:val="00C07CD7"/>
    <w:rsid w:val="00C07FEB"/>
    <w:rsid w:val="00C10315"/>
    <w:rsid w:val="00C103CF"/>
    <w:rsid w:val="00C104FF"/>
    <w:rsid w:val="00C10718"/>
    <w:rsid w:val="00C10859"/>
    <w:rsid w:val="00C112E2"/>
    <w:rsid w:val="00C114B8"/>
    <w:rsid w:val="00C1193F"/>
    <w:rsid w:val="00C11940"/>
    <w:rsid w:val="00C11C03"/>
    <w:rsid w:val="00C11C87"/>
    <w:rsid w:val="00C11CF6"/>
    <w:rsid w:val="00C11F0A"/>
    <w:rsid w:val="00C12100"/>
    <w:rsid w:val="00C12114"/>
    <w:rsid w:val="00C12310"/>
    <w:rsid w:val="00C124BB"/>
    <w:rsid w:val="00C124D6"/>
    <w:rsid w:val="00C132B4"/>
    <w:rsid w:val="00C13709"/>
    <w:rsid w:val="00C138B4"/>
    <w:rsid w:val="00C1393A"/>
    <w:rsid w:val="00C13A09"/>
    <w:rsid w:val="00C13AA7"/>
    <w:rsid w:val="00C13E62"/>
    <w:rsid w:val="00C13E78"/>
    <w:rsid w:val="00C13E8A"/>
    <w:rsid w:val="00C13EDD"/>
    <w:rsid w:val="00C13FFE"/>
    <w:rsid w:val="00C14281"/>
    <w:rsid w:val="00C14A6C"/>
    <w:rsid w:val="00C14B2B"/>
    <w:rsid w:val="00C155CB"/>
    <w:rsid w:val="00C157F6"/>
    <w:rsid w:val="00C15803"/>
    <w:rsid w:val="00C16199"/>
    <w:rsid w:val="00C161B3"/>
    <w:rsid w:val="00C1630F"/>
    <w:rsid w:val="00C16642"/>
    <w:rsid w:val="00C1666D"/>
    <w:rsid w:val="00C16ACE"/>
    <w:rsid w:val="00C170EF"/>
    <w:rsid w:val="00C1723A"/>
    <w:rsid w:val="00C1747F"/>
    <w:rsid w:val="00C17549"/>
    <w:rsid w:val="00C17601"/>
    <w:rsid w:val="00C1762B"/>
    <w:rsid w:val="00C17685"/>
    <w:rsid w:val="00C17739"/>
    <w:rsid w:val="00C17887"/>
    <w:rsid w:val="00C17A02"/>
    <w:rsid w:val="00C2056B"/>
    <w:rsid w:val="00C20BB4"/>
    <w:rsid w:val="00C20D52"/>
    <w:rsid w:val="00C210F8"/>
    <w:rsid w:val="00C21444"/>
    <w:rsid w:val="00C21454"/>
    <w:rsid w:val="00C21535"/>
    <w:rsid w:val="00C217A2"/>
    <w:rsid w:val="00C21BE3"/>
    <w:rsid w:val="00C21CE4"/>
    <w:rsid w:val="00C22398"/>
    <w:rsid w:val="00C22553"/>
    <w:rsid w:val="00C227D2"/>
    <w:rsid w:val="00C231EA"/>
    <w:rsid w:val="00C2346E"/>
    <w:rsid w:val="00C23792"/>
    <w:rsid w:val="00C24142"/>
    <w:rsid w:val="00C2426F"/>
    <w:rsid w:val="00C242AC"/>
    <w:rsid w:val="00C24346"/>
    <w:rsid w:val="00C244F9"/>
    <w:rsid w:val="00C249E3"/>
    <w:rsid w:val="00C24AEA"/>
    <w:rsid w:val="00C24D7D"/>
    <w:rsid w:val="00C24DFC"/>
    <w:rsid w:val="00C24E50"/>
    <w:rsid w:val="00C24E88"/>
    <w:rsid w:val="00C24F33"/>
    <w:rsid w:val="00C24FC9"/>
    <w:rsid w:val="00C251C9"/>
    <w:rsid w:val="00C252D0"/>
    <w:rsid w:val="00C2534E"/>
    <w:rsid w:val="00C253A0"/>
    <w:rsid w:val="00C2543F"/>
    <w:rsid w:val="00C25545"/>
    <w:rsid w:val="00C25991"/>
    <w:rsid w:val="00C25CC5"/>
    <w:rsid w:val="00C25E8B"/>
    <w:rsid w:val="00C25F8F"/>
    <w:rsid w:val="00C26601"/>
    <w:rsid w:val="00C26687"/>
    <w:rsid w:val="00C267DF"/>
    <w:rsid w:val="00C26A7E"/>
    <w:rsid w:val="00C27008"/>
    <w:rsid w:val="00C27390"/>
    <w:rsid w:val="00C2754A"/>
    <w:rsid w:val="00C27720"/>
    <w:rsid w:val="00C278CC"/>
    <w:rsid w:val="00C27C07"/>
    <w:rsid w:val="00C27E08"/>
    <w:rsid w:val="00C30296"/>
    <w:rsid w:val="00C30733"/>
    <w:rsid w:val="00C309A8"/>
    <w:rsid w:val="00C30A0A"/>
    <w:rsid w:val="00C30AE7"/>
    <w:rsid w:val="00C30B8E"/>
    <w:rsid w:val="00C30C9A"/>
    <w:rsid w:val="00C30E87"/>
    <w:rsid w:val="00C30EB1"/>
    <w:rsid w:val="00C311EF"/>
    <w:rsid w:val="00C3134D"/>
    <w:rsid w:val="00C314B7"/>
    <w:rsid w:val="00C314F7"/>
    <w:rsid w:val="00C3157E"/>
    <w:rsid w:val="00C316E3"/>
    <w:rsid w:val="00C31791"/>
    <w:rsid w:val="00C31B4B"/>
    <w:rsid w:val="00C31CB2"/>
    <w:rsid w:val="00C3247B"/>
    <w:rsid w:val="00C32741"/>
    <w:rsid w:val="00C32863"/>
    <w:rsid w:val="00C32894"/>
    <w:rsid w:val="00C32B67"/>
    <w:rsid w:val="00C32D4E"/>
    <w:rsid w:val="00C32D71"/>
    <w:rsid w:val="00C32DA4"/>
    <w:rsid w:val="00C32FB4"/>
    <w:rsid w:val="00C3376F"/>
    <w:rsid w:val="00C33793"/>
    <w:rsid w:val="00C34493"/>
    <w:rsid w:val="00C34637"/>
    <w:rsid w:val="00C347B0"/>
    <w:rsid w:val="00C34980"/>
    <w:rsid w:val="00C34FC3"/>
    <w:rsid w:val="00C35151"/>
    <w:rsid w:val="00C351A9"/>
    <w:rsid w:val="00C354F9"/>
    <w:rsid w:val="00C35715"/>
    <w:rsid w:val="00C3587B"/>
    <w:rsid w:val="00C35939"/>
    <w:rsid w:val="00C35BDE"/>
    <w:rsid w:val="00C35BE8"/>
    <w:rsid w:val="00C35E19"/>
    <w:rsid w:val="00C3670A"/>
    <w:rsid w:val="00C37316"/>
    <w:rsid w:val="00C3772C"/>
    <w:rsid w:val="00C379F0"/>
    <w:rsid w:val="00C37A00"/>
    <w:rsid w:val="00C37C0C"/>
    <w:rsid w:val="00C37E6C"/>
    <w:rsid w:val="00C40133"/>
    <w:rsid w:val="00C40170"/>
    <w:rsid w:val="00C40271"/>
    <w:rsid w:val="00C405EF"/>
    <w:rsid w:val="00C40697"/>
    <w:rsid w:val="00C40816"/>
    <w:rsid w:val="00C40896"/>
    <w:rsid w:val="00C40956"/>
    <w:rsid w:val="00C40A52"/>
    <w:rsid w:val="00C40D2B"/>
    <w:rsid w:val="00C40D55"/>
    <w:rsid w:val="00C41052"/>
    <w:rsid w:val="00C41247"/>
    <w:rsid w:val="00C4153D"/>
    <w:rsid w:val="00C415AF"/>
    <w:rsid w:val="00C416CF"/>
    <w:rsid w:val="00C4191A"/>
    <w:rsid w:val="00C41B2C"/>
    <w:rsid w:val="00C42017"/>
    <w:rsid w:val="00C4252E"/>
    <w:rsid w:val="00C426E0"/>
    <w:rsid w:val="00C4284C"/>
    <w:rsid w:val="00C42985"/>
    <w:rsid w:val="00C42A38"/>
    <w:rsid w:val="00C42DD6"/>
    <w:rsid w:val="00C43137"/>
    <w:rsid w:val="00C43520"/>
    <w:rsid w:val="00C436A8"/>
    <w:rsid w:val="00C43724"/>
    <w:rsid w:val="00C4380B"/>
    <w:rsid w:val="00C438B5"/>
    <w:rsid w:val="00C43933"/>
    <w:rsid w:val="00C43D5F"/>
    <w:rsid w:val="00C4413E"/>
    <w:rsid w:val="00C44222"/>
    <w:rsid w:val="00C44339"/>
    <w:rsid w:val="00C44442"/>
    <w:rsid w:val="00C4463A"/>
    <w:rsid w:val="00C44AF2"/>
    <w:rsid w:val="00C44B6E"/>
    <w:rsid w:val="00C44BF1"/>
    <w:rsid w:val="00C44C65"/>
    <w:rsid w:val="00C44D06"/>
    <w:rsid w:val="00C457C2"/>
    <w:rsid w:val="00C45AC8"/>
    <w:rsid w:val="00C45C6A"/>
    <w:rsid w:val="00C45DBD"/>
    <w:rsid w:val="00C45EAB"/>
    <w:rsid w:val="00C464CE"/>
    <w:rsid w:val="00C4662F"/>
    <w:rsid w:val="00C467E6"/>
    <w:rsid w:val="00C46899"/>
    <w:rsid w:val="00C46B2E"/>
    <w:rsid w:val="00C46E33"/>
    <w:rsid w:val="00C471C2"/>
    <w:rsid w:val="00C472C7"/>
    <w:rsid w:val="00C47400"/>
    <w:rsid w:val="00C4742B"/>
    <w:rsid w:val="00C47EB5"/>
    <w:rsid w:val="00C47F1C"/>
    <w:rsid w:val="00C5010C"/>
    <w:rsid w:val="00C50657"/>
    <w:rsid w:val="00C50E49"/>
    <w:rsid w:val="00C5125C"/>
    <w:rsid w:val="00C51571"/>
    <w:rsid w:val="00C51575"/>
    <w:rsid w:val="00C51606"/>
    <w:rsid w:val="00C51786"/>
    <w:rsid w:val="00C51917"/>
    <w:rsid w:val="00C51BDD"/>
    <w:rsid w:val="00C520DB"/>
    <w:rsid w:val="00C52159"/>
    <w:rsid w:val="00C52171"/>
    <w:rsid w:val="00C521C8"/>
    <w:rsid w:val="00C523F6"/>
    <w:rsid w:val="00C52A43"/>
    <w:rsid w:val="00C52D97"/>
    <w:rsid w:val="00C52D9B"/>
    <w:rsid w:val="00C52EF9"/>
    <w:rsid w:val="00C532BF"/>
    <w:rsid w:val="00C532ED"/>
    <w:rsid w:val="00C535FE"/>
    <w:rsid w:val="00C53815"/>
    <w:rsid w:val="00C53A58"/>
    <w:rsid w:val="00C53CDA"/>
    <w:rsid w:val="00C53EDB"/>
    <w:rsid w:val="00C540CB"/>
    <w:rsid w:val="00C54151"/>
    <w:rsid w:val="00C54215"/>
    <w:rsid w:val="00C54A54"/>
    <w:rsid w:val="00C54CE6"/>
    <w:rsid w:val="00C54CE7"/>
    <w:rsid w:val="00C54DB4"/>
    <w:rsid w:val="00C54F68"/>
    <w:rsid w:val="00C554B3"/>
    <w:rsid w:val="00C555D8"/>
    <w:rsid w:val="00C55C17"/>
    <w:rsid w:val="00C55C41"/>
    <w:rsid w:val="00C56019"/>
    <w:rsid w:val="00C564EE"/>
    <w:rsid w:val="00C5655E"/>
    <w:rsid w:val="00C568A3"/>
    <w:rsid w:val="00C56B0D"/>
    <w:rsid w:val="00C56E4E"/>
    <w:rsid w:val="00C5706F"/>
    <w:rsid w:val="00C57301"/>
    <w:rsid w:val="00C57996"/>
    <w:rsid w:val="00C57BA4"/>
    <w:rsid w:val="00C57D08"/>
    <w:rsid w:val="00C57D33"/>
    <w:rsid w:val="00C57D54"/>
    <w:rsid w:val="00C57D66"/>
    <w:rsid w:val="00C57DE8"/>
    <w:rsid w:val="00C60A37"/>
    <w:rsid w:val="00C60DCE"/>
    <w:rsid w:val="00C60FA0"/>
    <w:rsid w:val="00C61356"/>
    <w:rsid w:val="00C61409"/>
    <w:rsid w:val="00C618B1"/>
    <w:rsid w:val="00C61A8F"/>
    <w:rsid w:val="00C61B97"/>
    <w:rsid w:val="00C62194"/>
    <w:rsid w:val="00C6240D"/>
    <w:rsid w:val="00C6251B"/>
    <w:rsid w:val="00C6294D"/>
    <w:rsid w:val="00C62FAA"/>
    <w:rsid w:val="00C634C1"/>
    <w:rsid w:val="00C6388F"/>
    <w:rsid w:val="00C64132"/>
    <w:rsid w:val="00C645DA"/>
    <w:rsid w:val="00C6462A"/>
    <w:rsid w:val="00C646C7"/>
    <w:rsid w:val="00C64B10"/>
    <w:rsid w:val="00C64E1C"/>
    <w:rsid w:val="00C650DC"/>
    <w:rsid w:val="00C653CF"/>
    <w:rsid w:val="00C6582D"/>
    <w:rsid w:val="00C658FE"/>
    <w:rsid w:val="00C65CFC"/>
    <w:rsid w:val="00C66282"/>
    <w:rsid w:val="00C6628B"/>
    <w:rsid w:val="00C66490"/>
    <w:rsid w:val="00C6687B"/>
    <w:rsid w:val="00C66AE7"/>
    <w:rsid w:val="00C66D09"/>
    <w:rsid w:val="00C670CB"/>
    <w:rsid w:val="00C67BCE"/>
    <w:rsid w:val="00C67BF0"/>
    <w:rsid w:val="00C67DD2"/>
    <w:rsid w:val="00C70336"/>
    <w:rsid w:val="00C705A1"/>
    <w:rsid w:val="00C70730"/>
    <w:rsid w:val="00C70738"/>
    <w:rsid w:val="00C70A51"/>
    <w:rsid w:val="00C70C19"/>
    <w:rsid w:val="00C71697"/>
    <w:rsid w:val="00C71759"/>
    <w:rsid w:val="00C718B9"/>
    <w:rsid w:val="00C71A82"/>
    <w:rsid w:val="00C71BA4"/>
    <w:rsid w:val="00C71C60"/>
    <w:rsid w:val="00C71C71"/>
    <w:rsid w:val="00C71E71"/>
    <w:rsid w:val="00C72123"/>
    <w:rsid w:val="00C72444"/>
    <w:rsid w:val="00C72797"/>
    <w:rsid w:val="00C72915"/>
    <w:rsid w:val="00C72D32"/>
    <w:rsid w:val="00C72EF5"/>
    <w:rsid w:val="00C72F3E"/>
    <w:rsid w:val="00C73321"/>
    <w:rsid w:val="00C73A34"/>
    <w:rsid w:val="00C74410"/>
    <w:rsid w:val="00C7473D"/>
    <w:rsid w:val="00C747E4"/>
    <w:rsid w:val="00C748AB"/>
    <w:rsid w:val="00C748E1"/>
    <w:rsid w:val="00C74A9B"/>
    <w:rsid w:val="00C74D07"/>
    <w:rsid w:val="00C75238"/>
    <w:rsid w:val="00C754F3"/>
    <w:rsid w:val="00C755DC"/>
    <w:rsid w:val="00C75640"/>
    <w:rsid w:val="00C7575A"/>
    <w:rsid w:val="00C75769"/>
    <w:rsid w:val="00C75831"/>
    <w:rsid w:val="00C75A08"/>
    <w:rsid w:val="00C75DC0"/>
    <w:rsid w:val="00C76007"/>
    <w:rsid w:val="00C767DE"/>
    <w:rsid w:val="00C76D34"/>
    <w:rsid w:val="00C77825"/>
    <w:rsid w:val="00C779CB"/>
    <w:rsid w:val="00C779E0"/>
    <w:rsid w:val="00C77FAB"/>
    <w:rsid w:val="00C80388"/>
    <w:rsid w:val="00C8046C"/>
    <w:rsid w:val="00C807E6"/>
    <w:rsid w:val="00C80CB7"/>
    <w:rsid w:val="00C80DCF"/>
    <w:rsid w:val="00C8164C"/>
    <w:rsid w:val="00C81E69"/>
    <w:rsid w:val="00C827C2"/>
    <w:rsid w:val="00C827DD"/>
    <w:rsid w:val="00C82986"/>
    <w:rsid w:val="00C82A36"/>
    <w:rsid w:val="00C82DD8"/>
    <w:rsid w:val="00C82E6E"/>
    <w:rsid w:val="00C82FCF"/>
    <w:rsid w:val="00C832C7"/>
    <w:rsid w:val="00C8343B"/>
    <w:rsid w:val="00C83611"/>
    <w:rsid w:val="00C83774"/>
    <w:rsid w:val="00C83837"/>
    <w:rsid w:val="00C83845"/>
    <w:rsid w:val="00C83A6C"/>
    <w:rsid w:val="00C83A73"/>
    <w:rsid w:val="00C83B0C"/>
    <w:rsid w:val="00C84219"/>
    <w:rsid w:val="00C84414"/>
    <w:rsid w:val="00C8470C"/>
    <w:rsid w:val="00C84734"/>
    <w:rsid w:val="00C8475A"/>
    <w:rsid w:val="00C847D2"/>
    <w:rsid w:val="00C84AC5"/>
    <w:rsid w:val="00C84AE5"/>
    <w:rsid w:val="00C84B50"/>
    <w:rsid w:val="00C84D38"/>
    <w:rsid w:val="00C84DCE"/>
    <w:rsid w:val="00C84EF5"/>
    <w:rsid w:val="00C84FA6"/>
    <w:rsid w:val="00C850B8"/>
    <w:rsid w:val="00C85520"/>
    <w:rsid w:val="00C8565D"/>
    <w:rsid w:val="00C856F8"/>
    <w:rsid w:val="00C85D54"/>
    <w:rsid w:val="00C85DF2"/>
    <w:rsid w:val="00C863E1"/>
    <w:rsid w:val="00C863EE"/>
    <w:rsid w:val="00C86750"/>
    <w:rsid w:val="00C86B58"/>
    <w:rsid w:val="00C86B81"/>
    <w:rsid w:val="00C86F58"/>
    <w:rsid w:val="00C876D3"/>
    <w:rsid w:val="00C877A2"/>
    <w:rsid w:val="00C87A95"/>
    <w:rsid w:val="00C87BB7"/>
    <w:rsid w:val="00C900C3"/>
    <w:rsid w:val="00C90570"/>
    <w:rsid w:val="00C90689"/>
    <w:rsid w:val="00C910EF"/>
    <w:rsid w:val="00C91128"/>
    <w:rsid w:val="00C91837"/>
    <w:rsid w:val="00C9197C"/>
    <w:rsid w:val="00C91F79"/>
    <w:rsid w:val="00C92257"/>
    <w:rsid w:val="00C922E2"/>
    <w:rsid w:val="00C926F2"/>
    <w:rsid w:val="00C928E1"/>
    <w:rsid w:val="00C929C1"/>
    <w:rsid w:val="00C92CE5"/>
    <w:rsid w:val="00C92DA0"/>
    <w:rsid w:val="00C9335E"/>
    <w:rsid w:val="00C937BA"/>
    <w:rsid w:val="00C93946"/>
    <w:rsid w:val="00C93988"/>
    <w:rsid w:val="00C93CE8"/>
    <w:rsid w:val="00C941C5"/>
    <w:rsid w:val="00C942DE"/>
    <w:rsid w:val="00C945DB"/>
    <w:rsid w:val="00C94828"/>
    <w:rsid w:val="00C94BA2"/>
    <w:rsid w:val="00C954BB"/>
    <w:rsid w:val="00C95811"/>
    <w:rsid w:val="00C95BC9"/>
    <w:rsid w:val="00C95D72"/>
    <w:rsid w:val="00C95DE6"/>
    <w:rsid w:val="00C9621F"/>
    <w:rsid w:val="00C9640A"/>
    <w:rsid w:val="00C965CC"/>
    <w:rsid w:val="00C966B1"/>
    <w:rsid w:val="00C966E0"/>
    <w:rsid w:val="00C9683C"/>
    <w:rsid w:val="00C96B49"/>
    <w:rsid w:val="00C96E0A"/>
    <w:rsid w:val="00C96E0E"/>
    <w:rsid w:val="00C96E60"/>
    <w:rsid w:val="00C96FAD"/>
    <w:rsid w:val="00C9739C"/>
    <w:rsid w:val="00C973BC"/>
    <w:rsid w:val="00C97442"/>
    <w:rsid w:val="00C975C9"/>
    <w:rsid w:val="00C976E5"/>
    <w:rsid w:val="00C97740"/>
    <w:rsid w:val="00C977E7"/>
    <w:rsid w:val="00CA027A"/>
    <w:rsid w:val="00CA02A9"/>
    <w:rsid w:val="00CA0407"/>
    <w:rsid w:val="00CA0489"/>
    <w:rsid w:val="00CA0741"/>
    <w:rsid w:val="00CA0B34"/>
    <w:rsid w:val="00CA12DD"/>
    <w:rsid w:val="00CA13BB"/>
    <w:rsid w:val="00CA16E1"/>
    <w:rsid w:val="00CA1AA8"/>
    <w:rsid w:val="00CA1D6B"/>
    <w:rsid w:val="00CA20E5"/>
    <w:rsid w:val="00CA2B63"/>
    <w:rsid w:val="00CA2D9B"/>
    <w:rsid w:val="00CA304F"/>
    <w:rsid w:val="00CA366C"/>
    <w:rsid w:val="00CA39F4"/>
    <w:rsid w:val="00CA3B1B"/>
    <w:rsid w:val="00CA3E94"/>
    <w:rsid w:val="00CA4599"/>
    <w:rsid w:val="00CA45F4"/>
    <w:rsid w:val="00CA4A01"/>
    <w:rsid w:val="00CA4C9D"/>
    <w:rsid w:val="00CA5234"/>
    <w:rsid w:val="00CA52C5"/>
    <w:rsid w:val="00CA53B9"/>
    <w:rsid w:val="00CA5565"/>
    <w:rsid w:val="00CA5935"/>
    <w:rsid w:val="00CA5AF3"/>
    <w:rsid w:val="00CA5CE1"/>
    <w:rsid w:val="00CA5E60"/>
    <w:rsid w:val="00CA61CE"/>
    <w:rsid w:val="00CA6473"/>
    <w:rsid w:val="00CA6EB0"/>
    <w:rsid w:val="00CA6F4D"/>
    <w:rsid w:val="00CA7183"/>
    <w:rsid w:val="00CA731F"/>
    <w:rsid w:val="00CA7458"/>
    <w:rsid w:val="00CA74AB"/>
    <w:rsid w:val="00CA7658"/>
    <w:rsid w:val="00CA779F"/>
    <w:rsid w:val="00CA7904"/>
    <w:rsid w:val="00CA7AE7"/>
    <w:rsid w:val="00CA7BAC"/>
    <w:rsid w:val="00CA7D0D"/>
    <w:rsid w:val="00CA7F08"/>
    <w:rsid w:val="00CB00E2"/>
    <w:rsid w:val="00CB028E"/>
    <w:rsid w:val="00CB04A3"/>
    <w:rsid w:val="00CB04F7"/>
    <w:rsid w:val="00CB06DF"/>
    <w:rsid w:val="00CB0721"/>
    <w:rsid w:val="00CB0986"/>
    <w:rsid w:val="00CB0B85"/>
    <w:rsid w:val="00CB0DA7"/>
    <w:rsid w:val="00CB1090"/>
    <w:rsid w:val="00CB1291"/>
    <w:rsid w:val="00CB12D3"/>
    <w:rsid w:val="00CB14DE"/>
    <w:rsid w:val="00CB16B0"/>
    <w:rsid w:val="00CB17FC"/>
    <w:rsid w:val="00CB1952"/>
    <w:rsid w:val="00CB19DF"/>
    <w:rsid w:val="00CB1A7B"/>
    <w:rsid w:val="00CB1F2C"/>
    <w:rsid w:val="00CB215F"/>
    <w:rsid w:val="00CB2592"/>
    <w:rsid w:val="00CB266D"/>
    <w:rsid w:val="00CB26E4"/>
    <w:rsid w:val="00CB27BF"/>
    <w:rsid w:val="00CB2946"/>
    <w:rsid w:val="00CB2C96"/>
    <w:rsid w:val="00CB2CAA"/>
    <w:rsid w:val="00CB2D68"/>
    <w:rsid w:val="00CB2ECF"/>
    <w:rsid w:val="00CB34BE"/>
    <w:rsid w:val="00CB353D"/>
    <w:rsid w:val="00CB3C27"/>
    <w:rsid w:val="00CB3D02"/>
    <w:rsid w:val="00CB454F"/>
    <w:rsid w:val="00CB49AD"/>
    <w:rsid w:val="00CB4B14"/>
    <w:rsid w:val="00CB4F63"/>
    <w:rsid w:val="00CB53C0"/>
    <w:rsid w:val="00CB58CC"/>
    <w:rsid w:val="00CB5ABE"/>
    <w:rsid w:val="00CB5CFB"/>
    <w:rsid w:val="00CB5FB5"/>
    <w:rsid w:val="00CB5FF8"/>
    <w:rsid w:val="00CB6147"/>
    <w:rsid w:val="00CB6640"/>
    <w:rsid w:val="00CB69E9"/>
    <w:rsid w:val="00CB6A43"/>
    <w:rsid w:val="00CB6BC5"/>
    <w:rsid w:val="00CB6FA7"/>
    <w:rsid w:val="00CB7074"/>
    <w:rsid w:val="00CB72D7"/>
    <w:rsid w:val="00CB738C"/>
    <w:rsid w:val="00CB7909"/>
    <w:rsid w:val="00CB7988"/>
    <w:rsid w:val="00CB7AED"/>
    <w:rsid w:val="00CB7BF8"/>
    <w:rsid w:val="00CC01DB"/>
    <w:rsid w:val="00CC048E"/>
    <w:rsid w:val="00CC0B1D"/>
    <w:rsid w:val="00CC0B73"/>
    <w:rsid w:val="00CC0D26"/>
    <w:rsid w:val="00CC0EC4"/>
    <w:rsid w:val="00CC10BE"/>
    <w:rsid w:val="00CC112C"/>
    <w:rsid w:val="00CC12E0"/>
    <w:rsid w:val="00CC1430"/>
    <w:rsid w:val="00CC1A1A"/>
    <w:rsid w:val="00CC1A4B"/>
    <w:rsid w:val="00CC1B9F"/>
    <w:rsid w:val="00CC1BF5"/>
    <w:rsid w:val="00CC1CB1"/>
    <w:rsid w:val="00CC2426"/>
    <w:rsid w:val="00CC249E"/>
    <w:rsid w:val="00CC2670"/>
    <w:rsid w:val="00CC2752"/>
    <w:rsid w:val="00CC27EE"/>
    <w:rsid w:val="00CC2811"/>
    <w:rsid w:val="00CC2E29"/>
    <w:rsid w:val="00CC3158"/>
    <w:rsid w:val="00CC3177"/>
    <w:rsid w:val="00CC32EE"/>
    <w:rsid w:val="00CC35E8"/>
    <w:rsid w:val="00CC3833"/>
    <w:rsid w:val="00CC4177"/>
    <w:rsid w:val="00CC43D6"/>
    <w:rsid w:val="00CC43EA"/>
    <w:rsid w:val="00CC4840"/>
    <w:rsid w:val="00CC4971"/>
    <w:rsid w:val="00CC4A79"/>
    <w:rsid w:val="00CC4D07"/>
    <w:rsid w:val="00CC5151"/>
    <w:rsid w:val="00CC51E7"/>
    <w:rsid w:val="00CC56C8"/>
    <w:rsid w:val="00CC59BD"/>
    <w:rsid w:val="00CC59C7"/>
    <w:rsid w:val="00CC5D60"/>
    <w:rsid w:val="00CC5F0F"/>
    <w:rsid w:val="00CC6750"/>
    <w:rsid w:val="00CC6D2D"/>
    <w:rsid w:val="00CC6EA3"/>
    <w:rsid w:val="00CC6FBB"/>
    <w:rsid w:val="00CC704A"/>
    <w:rsid w:val="00CC706A"/>
    <w:rsid w:val="00CC7307"/>
    <w:rsid w:val="00CC744B"/>
    <w:rsid w:val="00CC7591"/>
    <w:rsid w:val="00CC7E72"/>
    <w:rsid w:val="00CC7EBD"/>
    <w:rsid w:val="00CD0030"/>
    <w:rsid w:val="00CD04E5"/>
    <w:rsid w:val="00CD098C"/>
    <w:rsid w:val="00CD0DAA"/>
    <w:rsid w:val="00CD0DD6"/>
    <w:rsid w:val="00CD0EE1"/>
    <w:rsid w:val="00CD0F9E"/>
    <w:rsid w:val="00CD1153"/>
    <w:rsid w:val="00CD1583"/>
    <w:rsid w:val="00CD1734"/>
    <w:rsid w:val="00CD186A"/>
    <w:rsid w:val="00CD1F9B"/>
    <w:rsid w:val="00CD208A"/>
    <w:rsid w:val="00CD20FD"/>
    <w:rsid w:val="00CD211D"/>
    <w:rsid w:val="00CD2268"/>
    <w:rsid w:val="00CD2323"/>
    <w:rsid w:val="00CD2366"/>
    <w:rsid w:val="00CD23CF"/>
    <w:rsid w:val="00CD2AEC"/>
    <w:rsid w:val="00CD2C57"/>
    <w:rsid w:val="00CD2D39"/>
    <w:rsid w:val="00CD305A"/>
    <w:rsid w:val="00CD3269"/>
    <w:rsid w:val="00CD32A7"/>
    <w:rsid w:val="00CD3342"/>
    <w:rsid w:val="00CD34B4"/>
    <w:rsid w:val="00CD3661"/>
    <w:rsid w:val="00CD38C3"/>
    <w:rsid w:val="00CD3A75"/>
    <w:rsid w:val="00CD3AB8"/>
    <w:rsid w:val="00CD3C3D"/>
    <w:rsid w:val="00CD3C70"/>
    <w:rsid w:val="00CD3F32"/>
    <w:rsid w:val="00CD40C3"/>
    <w:rsid w:val="00CD4277"/>
    <w:rsid w:val="00CD4AE8"/>
    <w:rsid w:val="00CD510D"/>
    <w:rsid w:val="00CD529B"/>
    <w:rsid w:val="00CD5325"/>
    <w:rsid w:val="00CD5386"/>
    <w:rsid w:val="00CD579C"/>
    <w:rsid w:val="00CD5A4A"/>
    <w:rsid w:val="00CD64E3"/>
    <w:rsid w:val="00CD69CB"/>
    <w:rsid w:val="00CD6B53"/>
    <w:rsid w:val="00CD6BFE"/>
    <w:rsid w:val="00CD6C7E"/>
    <w:rsid w:val="00CD70F7"/>
    <w:rsid w:val="00CD711D"/>
    <w:rsid w:val="00CD72E2"/>
    <w:rsid w:val="00CD74CD"/>
    <w:rsid w:val="00CD76EC"/>
    <w:rsid w:val="00CD7770"/>
    <w:rsid w:val="00CD7AC3"/>
    <w:rsid w:val="00CD7DF3"/>
    <w:rsid w:val="00CE017C"/>
    <w:rsid w:val="00CE01AD"/>
    <w:rsid w:val="00CE0452"/>
    <w:rsid w:val="00CE05B3"/>
    <w:rsid w:val="00CE0826"/>
    <w:rsid w:val="00CE0A33"/>
    <w:rsid w:val="00CE0AD4"/>
    <w:rsid w:val="00CE0D53"/>
    <w:rsid w:val="00CE0EE8"/>
    <w:rsid w:val="00CE12EE"/>
    <w:rsid w:val="00CE146D"/>
    <w:rsid w:val="00CE14B9"/>
    <w:rsid w:val="00CE198E"/>
    <w:rsid w:val="00CE2A43"/>
    <w:rsid w:val="00CE2B1D"/>
    <w:rsid w:val="00CE2D9E"/>
    <w:rsid w:val="00CE2F09"/>
    <w:rsid w:val="00CE3166"/>
    <w:rsid w:val="00CE328B"/>
    <w:rsid w:val="00CE36DA"/>
    <w:rsid w:val="00CE3822"/>
    <w:rsid w:val="00CE38F7"/>
    <w:rsid w:val="00CE3A08"/>
    <w:rsid w:val="00CE3BE4"/>
    <w:rsid w:val="00CE3E5C"/>
    <w:rsid w:val="00CE44A6"/>
    <w:rsid w:val="00CE490B"/>
    <w:rsid w:val="00CE490E"/>
    <w:rsid w:val="00CE491E"/>
    <w:rsid w:val="00CE492D"/>
    <w:rsid w:val="00CE49C3"/>
    <w:rsid w:val="00CE49EC"/>
    <w:rsid w:val="00CE4A72"/>
    <w:rsid w:val="00CE4A77"/>
    <w:rsid w:val="00CE4BE6"/>
    <w:rsid w:val="00CE509D"/>
    <w:rsid w:val="00CE570F"/>
    <w:rsid w:val="00CE578B"/>
    <w:rsid w:val="00CE5A01"/>
    <w:rsid w:val="00CE5A32"/>
    <w:rsid w:val="00CE5D62"/>
    <w:rsid w:val="00CE5DD1"/>
    <w:rsid w:val="00CE5EF2"/>
    <w:rsid w:val="00CE6512"/>
    <w:rsid w:val="00CE66C7"/>
    <w:rsid w:val="00CE6743"/>
    <w:rsid w:val="00CE6992"/>
    <w:rsid w:val="00CE69D0"/>
    <w:rsid w:val="00CE69FB"/>
    <w:rsid w:val="00CE6F48"/>
    <w:rsid w:val="00CE75F5"/>
    <w:rsid w:val="00CE78ED"/>
    <w:rsid w:val="00CE7DA8"/>
    <w:rsid w:val="00CF0A48"/>
    <w:rsid w:val="00CF0B46"/>
    <w:rsid w:val="00CF0B74"/>
    <w:rsid w:val="00CF0C77"/>
    <w:rsid w:val="00CF1087"/>
    <w:rsid w:val="00CF1388"/>
    <w:rsid w:val="00CF1E41"/>
    <w:rsid w:val="00CF2017"/>
    <w:rsid w:val="00CF22E0"/>
    <w:rsid w:val="00CF24E1"/>
    <w:rsid w:val="00CF254F"/>
    <w:rsid w:val="00CF2649"/>
    <w:rsid w:val="00CF28D3"/>
    <w:rsid w:val="00CF2BC7"/>
    <w:rsid w:val="00CF2C15"/>
    <w:rsid w:val="00CF379E"/>
    <w:rsid w:val="00CF3CF2"/>
    <w:rsid w:val="00CF3EBC"/>
    <w:rsid w:val="00CF3F00"/>
    <w:rsid w:val="00CF3FA2"/>
    <w:rsid w:val="00CF4231"/>
    <w:rsid w:val="00CF43B0"/>
    <w:rsid w:val="00CF4628"/>
    <w:rsid w:val="00CF46ED"/>
    <w:rsid w:val="00CF480C"/>
    <w:rsid w:val="00CF49A5"/>
    <w:rsid w:val="00CF4C27"/>
    <w:rsid w:val="00CF4CC5"/>
    <w:rsid w:val="00CF4D87"/>
    <w:rsid w:val="00CF53CF"/>
    <w:rsid w:val="00CF5447"/>
    <w:rsid w:val="00CF57AA"/>
    <w:rsid w:val="00CF5A38"/>
    <w:rsid w:val="00CF5E1B"/>
    <w:rsid w:val="00CF5EEA"/>
    <w:rsid w:val="00CF61FC"/>
    <w:rsid w:val="00CF652A"/>
    <w:rsid w:val="00CF6636"/>
    <w:rsid w:val="00CF688D"/>
    <w:rsid w:val="00CF6AF2"/>
    <w:rsid w:val="00CF6CB6"/>
    <w:rsid w:val="00CF6EDF"/>
    <w:rsid w:val="00CF708D"/>
    <w:rsid w:val="00CF71F3"/>
    <w:rsid w:val="00CF73A1"/>
    <w:rsid w:val="00CF781D"/>
    <w:rsid w:val="00CF7B35"/>
    <w:rsid w:val="00D000BE"/>
    <w:rsid w:val="00D00795"/>
    <w:rsid w:val="00D009AE"/>
    <w:rsid w:val="00D00C10"/>
    <w:rsid w:val="00D014A7"/>
    <w:rsid w:val="00D01968"/>
    <w:rsid w:val="00D01AD1"/>
    <w:rsid w:val="00D01D65"/>
    <w:rsid w:val="00D01FF0"/>
    <w:rsid w:val="00D033A3"/>
    <w:rsid w:val="00D03552"/>
    <w:rsid w:val="00D0357F"/>
    <w:rsid w:val="00D037F6"/>
    <w:rsid w:val="00D038DB"/>
    <w:rsid w:val="00D039C8"/>
    <w:rsid w:val="00D03AA4"/>
    <w:rsid w:val="00D03F7B"/>
    <w:rsid w:val="00D0460C"/>
    <w:rsid w:val="00D04A28"/>
    <w:rsid w:val="00D04A45"/>
    <w:rsid w:val="00D04E85"/>
    <w:rsid w:val="00D051FE"/>
    <w:rsid w:val="00D05BB1"/>
    <w:rsid w:val="00D05D16"/>
    <w:rsid w:val="00D05FCD"/>
    <w:rsid w:val="00D060B2"/>
    <w:rsid w:val="00D0624E"/>
    <w:rsid w:val="00D06308"/>
    <w:rsid w:val="00D065B5"/>
    <w:rsid w:val="00D067AA"/>
    <w:rsid w:val="00D06C5B"/>
    <w:rsid w:val="00D06DCD"/>
    <w:rsid w:val="00D06F66"/>
    <w:rsid w:val="00D06FDC"/>
    <w:rsid w:val="00D0794E"/>
    <w:rsid w:val="00D10B42"/>
    <w:rsid w:val="00D10F3C"/>
    <w:rsid w:val="00D10FBF"/>
    <w:rsid w:val="00D1134E"/>
    <w:rsid w:val="00D11372"/>
    <w:rsid w:val="00D11505"/>
    <w:rsid w:val="00D1164E"/>
    <w:rsid w:val="00D116AE"/>
    <w:rsid w:val="00D11C47"/>
    <w:rsid w:val="00D11CF5"/>
    <w:rsid w:val="00D121C9"/>
    <w:rsid w:val="00D12263"/>
    <w:rsid w:val="00D12413"/>
    <w:rsid w:val="00D12476"/>
    <w:rsid w:val="00D1291C"/>
    <w:rsid w:val="00D1291D"/>
    <w:rsid w:val="00D12A33"/>
    <w:rsid w:val="00D12B4F"/>
    <w:rsid w:val="00D12CB3"/>
    <w:rsid w:val="00D12FCB"/>
    <w:rsid w:val="00D1302C"/>
    <w:rsid w:val="00D13045"/>
    <w:rsid w:val="00D13571"/>
    <w:rsid w:val="00D135B0"/>
    <w:rsid w:val="00D13671"/>
    <w:rsid w:val="00D138C8"/>
    <w:rsid w:val="00D13C99"/>
    <w:rsid w:val="00D14363"/>
    <w:rsid w:val="00D14392"/>
    <w:rsid w:val="00D144FA"/>
    <w:rsid w:val="00D145C9"/>
    <w:rsid w:val="00D145D5"/>
    <w:rsid w:val="00D14CCA"/>
    <w:rsid w:val="00D15130"/>
    <w:rsid w:val="00D154DC"/>
    <w:rsid w:val="00D15688"/>
    <w:rsid w:val="00D15CDF"/>
    <w:rsid w:val="00D15E7F"/>
    <w:rsid w:val="00D15FF9"/>
    <w:rsid w:val="00D1601A"/>
    <w:rsid w:val="00D16258"/>
    <w:rsid w:val="00D16A28"/>
    <w:rsid w:val="00D16AEC"/>
    <w:rsid w:val="00D16D9E"/>
    <w:rsid w:val="00D16E1E"/>
    <w:rsid w:val="00D1702F"/>
    <w:rsid w:val="00D170A4"/>
    <w:rsid w:val="00D1713F"/>
    <w:rsid w:val="00D17352"/>
    <w:rsid w:val="00D17627"/>
    <w:rsid w:val="00D17689"/>
    <w:rsid w:val="00D178FB"/>
    <w:rsid w:val="00D17A93"/>
    <w:rsid w:val="00D20101"/>
    <w:rsid w:val="00D20584"/>
    <w:rsid w:val="00D209B0"/>
    <w:rsid w:val="00D20E40"/>
    <w:rsid w:val="00D212EC"/>
    <w:rsid w:val="00D21316"/>
    <w:rsid w:val="00D21680"/>
    <w:rsid w:val="00D218C2"/>
    <w:rsid w:val="00D21A94"/>
    <w:rsid w:val="00D21B03"/>
    <w:rsid w:val="00D21E24"/>
    <w:rsid w:val="00D220A2"/>
    <w:rsid w:val="00D2294F"/>
    <w:rsid w:val="00D22BD1"/>
    <w:rsid w:val="00D22CD5"/>
    <w:rsid w:val="00D22FF0"/>
    <w:rsid w:val="00D23141"/>
    <w:rsid w:val="00D2314E"/>
    <w:rsid w:val="00D232CB"/>
    <w:rsid w:val="00D236BB"/>
    <w:rsid w:val="00D2384A"/>
    <w:rsid w:val="00D2385C"/>
    <w:rsid w:val="00D23A4D"/>
    <w:rsid w:val="00D23B7C"/>
    <w:rsid w:val="00D23E25"/>
    <w:rsid w:val="00D23FD1"/>
    <w:rsid w:val="00D240E9"/>
    <w:rsid w:val="00D24190"/>
    <w:rsid w:val="00D2449C"/>
    <w:rsid w:val="00D24AED"/>
    <w:rsid w:val="00D24F42"/>
    <w:rsid w:val="00D253C3"/>
    <w:rsid w:val="00D25691"/>
    <w:rsid w:val="00D25738"/>
    <w:rsid w:val="00D25A2F"/>
    <w:rsid w:val="00D25CAB"/>
    <w:rsid w:val="00D25FFF"/>
    <w:rsid w:val="00D2601B"/>
    <w:rsid w:val="00D261CE"/>
    <w:rsid w:val="00D267B9"/>
    <w:rsid w:val="00D26B26"/>
    <w:rsid w:val="00D26CA9"/>
    <w:rsid w:val="00D26F51"/>
    <w:rsid w:val="00D27335"/>
    <w:rsid w:val="00D27399"/>
    <w:rsid w:val="00D27DEF"/>
    <w:rsid w:val="00D30137"/>
    <w:rsid w:val="00D3017D"/>
    <w:rsid w:val="00D30654"/>
    <w:rsid w:val="00D30924"/>
    <w:rsid w:val="00D30DBA"/>
    <w:rsid w:val="00D31387"/>
    <w:rsid w:val="00D31405"/>
    <w:rsid w:val="00D316D2"/>
    <w:rsid w:val="00D31885"/>
    <w:rsid w:val="00D31CF9"/>
    <w:rsid w:val="00D31DA1"/>
    <w:rsid w:val="00D31DE4"/>
    <w:rsid w:val="00D32036"/>
    <w:rsid w:val="00D324D9"/>
    <w:rsid w:val="00D32645"/>
    <w:rsid w:val="00D32802"/>
    <w:rsid w:val="00D329A4"/>
    <w:rsid w:val="00D32F19"/>
    <w:rsid w:val="00D332BF"/>
    <w:rsid w:val="00D33344"/>
    <w:rsid w:val="00D3358D"/>
    <w:rsid w:val="00D33615"/>
    <w:rsid w:val="00D33A61"/>
    <w:rsid w:val="00D33B19"/>
    <w:rsid w:val="00D33BBF"/>
    <w:rsid w:val="00D33E52"/>
    <w:rsid w:val="00D33F73"/>
    <w:rsid w:val="00D33FE7"/>
    <w:rsid w:val="00D340BD"/>
    <w:rsid w:val="00D3427E"/>
    <w:rsid w:val="00D34589"/>
    <w:rsid w:val="00D34A79"/>
    <w:rsid w:val="00D3520E"/>
    <w:rsid w:val="00D35A03"/>
    <w:rsid w:val="00D35B71"/>
    <w:rsid w:val="00D35BC2"/>
    <w:rsid w:val="00D35F09"/>
    <w:rsid w:val="00D361CB"/>
    <w:rsid w:val="00D36247"/>
    <w:rsid w:val="00D36354"/>
    <w:rsid w:val="00D3678C"/>
    <w:rsid w:val="00D3695F"/>
    <w:rsid w:val="00D36B00"/>
    <w:rsid w:val="00D36C96"/>
    <w:rsid w:val="00D37041"/>
    <w:rsid w:val="00D3728E"/>
    <w:rsid w:val="00D37302"/>
    <w:rsid w:val="00D4014D"/>
    <w:rsid w:val="00D4024E"/>
    <w:rsid w:val="00D40263"/>
    <w:rsid w:val="00D40596"/>
    <w:rsid w:val="00D406AC"/>
    <w:rsid w:val="00D40B19"/>
    <w:rsid w:val="00D41162"/>
    <w:rsid w:val="00D411F9"/>
    <w:rsid w:val="00D4163A"/>
    <w:rsid w:val="00D419C1"/>
    <w:rsid w:val="00D41BAC"/>
    <w:rsid w:val="00D41BE9"/>
    <w:rsid w:val="00D41C81"/>
    <w:rsid w:val="00D41D51"/>
    <w:rsid w:val="00D423E6"/>
    <w:rsid w:val="00D42499"/>
    <w:rsid w:val="00D427A5"/>
    <w:rsid w:val="00D428E1"/>
    <w:rsid w:val="00D42F2F"/>
    <w:rsid w:val="00D42F9E"/>
    <w:rsid w:val="00D4324D"/>
    <w:rsid w:val="00D43302"/>
    <w:rsid w:val="00D436E3"/>
    <w:rsid w:val="00D43CA8"/>
    <w:rsid w:val="00D43CF3"/>
    <w:rsid w:val="00D43E5E"/>
    <w:rsid w:val="00D4424B"/>
    <w:rsid w:val="00D44414"/>
    <w:rsid w:val="00D44604"/>
    <w:rsid w:val="00D44971"/>
    <w:rsid w:val="00D44D4B"/>
    <w:rsid w:val="00D44E1C"/>
    <w:rsid w:val="00D44E8A"/>
    <w:rsid w:val="00D450C1"/>
    <w:rsid w:val="00D45265"/>
    <w:rsid w:val="00D45382"/>
    <w:rsid w:val="00D45479"/>
    <w:rsid w:val="00D455C9"/>
    <w:rsid w:val="00D4571B"/>
    <w:rsid w:val="00D45A6C"/>
    <w:rsid w:val="00D45C74"/>
    <w:rsid w:val="00D45DFB"/>
    <w:rsid w:val="00D45E32"/>
    <w:rsid w:val="00D46090"/>
    <w:rsid w:val="00D4650D"/>
    <w:rsid w:val="00D468FE"/>
    <w:rsid w:val="00D46B51"/>
    <w:rsid w:val="00D46F92"/>
    <w:rsid w:val="00D475FC"/>
    <w:rsid w:val="00D4764D"/>
    <w:rsid w:val="00D478F9"/>
    <w:rsid w:val="00D478FD"/>
    <w:rsid w:val="00D47D71"/>
    <w:rsid w:val="00D47F20"/>
    <w:rsid w:val="00D500A3"/>
    <w:rsid w:val="00D50A4D"/>
    <w:rsid w:val="00D50ACE"/>
    <w:rsid w:val="00D512DE"/>
    <w:rsid w:val="00D517BC"/>
    <w:rsid w:val="00D518FD"/>
    <w:rsid w:val="00D51D42"/>
    <w:rsid w:val="00D524D8"/>
    <w:rsid w:val="00D526DB"/>
    <w:rsid w:val="00D52F64"/>
    <w:rsid w:val="00D53198"/>
    <w:rsid w:val="00D532E9"/>
    <w:rsid w:val="00D53349"/>
    <w:rsid w:val="00D537B7"/>
    <w:rsid w:val="00D5382E"/>
    <w:rsid w:val="00D53A75"/>
    <w:rsid w:val="00D53C59"/>
    <w:rsid w:val="00D53F33"/>
    <w:rsid w:val="00D53F68"/>
    <w:rsid w:val="00D543E2"/>
    <w:rsid w:val="00D547B2"/>
    <w:rsid w:val="00D54908"/>
    <w:rsid w:val="00D55016"/>
    <w:rsid w:val="00D55023"/>
    <w:rsid w:val="00D5557F"/>
    <w:rsid w:val="00D5584B"/>
    <w:rsid w:val="00D55CBF"/>
    <w:rsid w:val="00D55D3D"/>
    <w:rsid w:val="00D55F57"/>
    <w:rsid w:val="00D56D94"/>
    <w:rsid w:val="00D5710F"/>
    <w:rsid w:val="00D5711E"/>
    <w:rsid w:val="00D57254"/>
    <w:rsid w:val="00D5728D"/>
    <w:rsid w:val="00D572FD"/>
    <w:rsid w:val="00D57341"/>
    <w:rsid w:val="00D573D5"/>
    <w:rsid w:val="00D57575"/>
    <w:rsid w:val="00D57C27"/>
    <w:rsid w:val="00D57D2F"/>
    <w:rsid w:val="00D57D49"/>
    <w:rsid w:val="00D57D51"/>
    <w:rsid w:val="00D57E1B"/>
    <w:rsid w:val="00D57F51"/>
    <w:rsid w:val="00D600E0"/>
    <w:rsid w:val="00D603D3"/>
    <w:rsid w:val="00D60435"/>
    <w:rsid w:val="00D60564"/>
    <w:rsid w:val="00D60B8F"/>
    <w:rsid w:val="00D60BD1"/>
    <w:rsid w:val="00D60C59"/>
    <w:rsid w:val="00D60D4C"/>
    <w:rsid w:val="00D61099"/>
    <w:rsid w:val="00D610C9"/>
    <w:rsid w:val="00D61489"/>
    <w:rsid w:val="00D61694"/>
    <w:rsid w:val="00D61A71"/>
    <w:rsid w:val="00D61E03"/>
    <w:rsid w:val="00D6202E"/>
    <w:rsid w:val="00D623B0"/>
    <w:rsid w:val="00D62570"/>
    <w:rsid w:val="00D6298B"/>
    <w:rsid w:val="00D62BCC"/>
    <w:rsid w:val="00D62C42"/>
    <w:rsid w:val="00D63104"/>
    <w:rsid w:val="00D631B9"/>
    <w:rsid w:val="00D6321C"/>
    <w:rsid w:val="00D63358"/>
    <w:rsid w:val="00D63609"/>
    <w:rsid w:val="00D63AED"/>
    <w:rsid w:val="00D63EEF"/>
    <w:rsid w:val="00D641D8"/>
    <w:rsid w:val="00D64219"/>
    <w:rsid w:val="00D64348"/>
    <w:rsid w:val="00D6441F"/>
    <w:rsid w:val="00D644C1"/>
    <w:rsid w:val="00D64782"/>
    <w:rsid w:val="00D647D9"/>
    <w:rsid w:val="00D64883"/>
    <w:rsid w:val="00D648EF"/>
    <w:rsid w:val="00D64912"/>
    <w:rsid w:val="00D64B1F"/>
    <w:rsid w:val="00D64B2C"/>
    <w:rsid w:val="00D64B50"/>
    <w:rsid w:val="00D64F92"/>
    <w:rsid w:val="00D65000"/>
    <w:rsid w:val="00D6566C"/>
    <w:rsid w:val="00D66048"/>
    <w:rsid w:val="00D66135"/>
    <w:rsid w:val="00D669F9"/>
    <w:rsid w:val="00D66C26"/>
    <w:rsid w:val="00D66EBB"/>
    <w:rsid w:val="00D67328"/>
    <w:rsid w:val="00D6732A"/>
    <w:rsid w:val="00D679DB"/>
    <w:rsid w:val="00D67A74"/>
    <w:rsid w:val="00D67D1A"/>
    <w:rsid w:val="00D67E83"/>
    <w:rsid w:val="00D7069B"/>
    <w:rsid w:val="00D7085E"/>
    <w:rsid w:val="00D708E6"/>
    <w:rsid w:val="00D70958"/>
    <w:rsid w:val="00D70B4B"/>
    <w:rsid w:val="00D70D4B"/>
    <w:rsid w:val="00D70DA2"/>
    <w:rsid w:val="00D7102B"/>
    <w:rsid w:val="00D71154"/>
    <w:rsid w:val="00D713B3"/>
    <w:rsid w:val="00D71523"/>
    <w:rsid w:val="00D718E5"/>
    <w:rsid w:val="00D71A52"/>
    <w:rsid w:val="00D71BAE"/>
    <w:rsid w:val="00D71BCC"/>
    <w:rsid w:val="00D72138"/>
    <w:rsid w:val="00D72801"/>
    <w:rsid w:val="00D72BAC"/>
    <w:rsid w:val="00D72E7C"/>
    <w:rsid w:val="00D73470"/>
    <w:rsid w:val="00D73E36"/>
    <w:rsid w:val="00D73FA1"/>
    <w:rsid w:val="00D74225"/>
    <w:rsid w:val="00D74499"/>
    <w:rsid w:val="00D746E0"/>
    <w:rsid w:val="00D74B00"/>
    <w:rsid w:val="00D74DC3"/>
    <w:rsid w:val="00D7534B"/>
    <w:rsid w:val="00D75550"/>
    <w:rsid w:val="00D75C4F"/>
    <w:rsid w:val="00D76505"/>
    <w:rsid w:val="00D765DF"/>
    <w:rsid w:val="00D7663E"/>
    <w:rsid w:val="00D76C1E"/>
    <w:rsid w:val="00D76D44"/>
    <w:rsid w:val="00D76DD7"/>
    <w:rsid w:val="00D77698"/>
    <w:rsid w:val="00D77F1A"/>
    <w:rsid w:val="00D804D7"/>
    <w:rsid w:val="00D80944"/>
    <w:rsid w:val="00D80A58"/>
    <w:rsid w:val="00D80C20"/>
    <w:rsid w:val="00D80D2D"/>
    <w:rsid w:val="00D80D55"/>
    <w:rsid w:val="00D810B5"/>
    <w:rsid w:val="00D812EC"/>
    <w:rsid w:val="00D81474"/>
    <w:rsid w:val="00D8150B"/>
    <w:rsid w:val="00D81BB7"/>
    <w:rsid w:val="00D81E32"/>
    <w:rsid w:val="00D81F0F"/>
    <w:rsid w:val="00D82456"/>
    <w:rsid w:val="00D824E2"/>
    <w:rsid w:val="00D82B5B"/>
    <w:rsid w:val="00D82D11"/>
    <w:rsid w:val="00D82DA7"/>
    <w:rsid w:val="00D82E21"/>
    <w:rsid w:val="00D82F36"/>
    <w:rsid w:val="00D833F1"/>
    <w:rsid w:val="00D83426"/>
    <w:rsid w:val="00D83DC8"/>
    <w:rsid w:val="00D84678"/>
    <w:rsid w:val="00D849A7"/>
    <w:rsid w:val="00D849C0"/>
    <w:rsid w:val="00D84A30"/>
    <w:rsid w:val="00D84A38"/>
    <w:rsid w:val="00D84AF4"/>
    <w:rsid w:val="00D84B1C"/>
    <w:rsid w:val="00D84D26"/>
    <w:rsid w:val="00D84F47"/>
    <w:rsid w:val="00D85078"/>
    <w:rsid w:val="00D8526E"/>
    <w:rsid w:val="00D8571D"/>
    <w:rsid w:val="00D85AF0"/>
    <w:rsid w:val="00D85BFE"/>
    <w:rsid w:val="00D85C07"/>
    <w:rsid w:val="00D85F76"/>
    <w:rsid w:val="00D85FC6"/>
    <w:rsid w:val="00D86617"/>
    <w:rsid w:val="00D86C4E"/>
    <w:rsid w:val="00D870F4"/>
    <w:rsid w:val="00D870F5"/>
    <w:rsid w:val="00D8711C"/>
    <w:rsid w:val="00D8727F"/>
    <w:rsid w:val="00D872B6"/>
    <w:rsid w:val="00D87C6E"/>
    <w:rsid w:val="00D903EC"/>
    <w:rsid w:val="00D90628"/>
    <w:rsid w:val="00D9086D"/>
    <w:rsid w:val="00D9096D"/>
    <w:rsid w:val="00D90A24"/>
    <w:rsid w:val="00D90A53"/>
    <w:rsid w:val="00D90BA2"/>
    <w:rsid w:val="00D90BDC"/>
    <w:rsid w:val="00D90BF3"/>
    <w:rsid w:val="00D90DFD"/>
    <w:rsid w:val="00D911D5"/>
    <w:rsid w:val="00D912A3"/>
    <w:rsid w:val="00D915CC"/>
    <w:rsid w:val="00D9163F"/>
    <w:rsid w:val="00D91AE7"/>
    <w:rsid w:val="00D91E50"/>
    <w:rsid w:val="00D9227D"/>
    <w:rsid w:val="00D92798"/>
    <w:rsid w:val="00D928DA"/>
    <w:rsid w:val="00D92A8A"/>
    <w:rsid w:val="00D92CFD"/>
    <w:rsid w:val="00D92E49"/>
    <w:rsid w:val="00D9342F"/>
    <w:rsid w:val="00D9390D"/>
    <w:rsid w:val="00D93DFD"/>
    <w:rsid w:val="00D93F8D"/>
    <w:rsid w:val="00D942FE"/>
    <w:rsid w:val="00D94345"/>
    <w:rsid w:val="00D94719"/>
    <w:rsid w:val="00D94C98"/>
    <w:rsid w:val="00D9500A"/>
    <w:rsid w:val="00D95302"/>
    <w:rsid w:val="00D95369"/>
    <w:rsid w:val="00D9581A"/>
    <w:rsid w:val="00D95AE3"/>
    <w:rsid w:val="00D95F1A"/>
    <w:rsid w:val="00D96353"/>
    <w:rsid w:val="00D96A0A"/>
    <w:rsid w:val="00D96D05"/>
    <w:rsid w:val="00D9751E"/>
    <w:rsid w:val="00D97662"/>
    <w:rsid w:val="00D97895"/>
    <w:rsid w:val="00D97C08"/>
    <w:rsid w:val="00D97C7F"/>
    <w:rsid w:val="00D97FAA"/>
    <w:rsid w:val="00DA037B"/>
    <w:rsid w:val="00DA038A"/>
    <w:rsid w:val="00DA03C8"/>
    <w:rsid w:val="00DA052A"/>
    <w:rsid w:val="00DA0757"/>
    <w:rsid w:val="00DA081D"/>
    <w:rsid w:val="00DA0A87"/>
    <w:rsid w:val="00DA0E08"/>
    <w:rsid w:val="00DA10A1"/>
    <w:rsid w:val="00DA11A7"/>
    <w:rsid w:val="00DA15F1"/>
    <w:rsid w:val="00DA1613"/>
    <w:rsid w:val="00DA18D8"/>
    <w:rsid w:val="00DA1A67"/>
    <w:rsid w:val="00DA1B60"/>
    <w:rsid w:val="00DA1D65"/>
    <w:rsid w:val="00DA1E07"/>
    <w:rsid w:val="00DA1F39"/>
    <w:rsid w:val="00DA2906"/>
    <w:rsid w:val="00DA2B0E"/>
    <w:rsid w:val="00DA2B3A"/>
    <w:rsid w:val="00DA2BB0"/>
    <w:rsid w:val="00DA3231"/>
    <w:rsid w:val="00DA389A"/>
    <w:rsid w:val="00DA38B1"/>
    <w:rsid w:val="00DA3AEB"/>
    <w:rsid w:val="00DA3B61"/>
    <w:rsid w:val="00DA413D"/>
    <w:rsid w:val="00DA46D3"/>
    <w:rsid w:val="00DA4999"/>
    <w:rsid w:val="00DA4F7E"/>
    <w:rsid w:val="00DA5235"/>
    <w:rsid w:val="00DA52FF"/>
    <w:rsid w:val="00DA538E"/>
    <w:rsid w:val="00DA53F7"/>
    <w:rsid w:val="00DA5888"/>
    <w:rsid w:val="00DA5AAB"/>
    <w:rsid w:val="00DA5F98"/>
    <w:rsid w:val="00DA5FDB"/>
    <w:rsid w:val="00DA6064"/>
    <w:rsid w:val="00DA60CA"/>
    <w:rsid w:val="00DA6815"/>
    <w:rsid w:val="00DA683B"/>
    <w:rsid w:val="00DA6A96"/>
    <w:rsid w:val="00DA6E42"/>
    <w:rsid w:val="00DA7913"/>
    <w:rsid w:val="00DA79D6"/>
    <w:rsid w:val="00DA7DF8"/>
    <w:rsid w:val="00DB056F"/>
    <w:rsid w:val="00DB0841"/>
    <w:rsid w:val="00DB08DB"/>
    <w:rsid w:val="00DB0C72"/>
    <w:rsid w:val="00DB0E34"/>
    <w:rsid w:val="00DB13DB"/>
    <w:rsid w:val="00DB14CB"/>
    <w:rsid w:val="00DB14E4"/>
    <w:rsid w:val="00DB15F6"/>
    <w:rsid w:val="00DB1618"/>
    <w:rsid w:val="00DB1BF8"/>
    <w:rsid w:val="00DB1FD1"/>
    <w:rsid w:val="00DB2725"/>
    <w:rsid w:val="00DB29C4"/>
    <w:rsid w:val="00DB2B8F"/>
    <w:rsid w:val="00DB3087"/>
    <w:rsid w:val="00DB30A6"/>
    <w:rsid w:val="00DB34CE"/>
    <w:rsid w:val="00DB3813"/>
    <w:rsid w:val="00DB3894"/>
    <w:rsid w:val="00DB446B"/>
    <w:rsid w:val="00DB48E7"/>
    <w:rsid w:val="00DB4B01"/>
    <w:rsid w:val="00DB55E8"/>
    <w:rsid w:val="00DB579F"/>
    <w:rsid w:val="00DB58AE"/>
    <w:rsid w:val="00DB59FE"/>
    <w:rsid w:val="00DB5EA2"/>
    <w:rsid w:val="00DB5F22"/>
    <w:rsid w:val="00DB5F8E"/>
    <w:rsid w:val="00DB601F"/>
    <w:rsid w:val="00DB60A7"/>
    <w:rsid w:val="00DB61A0"/>
    <w:rsid w:val="00DB6414"/>
    <w:rsid w:val="00DB6663"/>
    <w:rsid w:val="00DB69D4"/>
    <w:rsid w:val="00DB6A18"/>
    <w:rsid w:val="00DB6AF3"/>
    <w:rsid w:val="00DB7039"/>
    <w:rsid w:val="00DB715D"/>
    <w:rsid w:val="00DB731E"/>
    <w:rsid w:val="00DB78E1"/>
    <w:rsid w:val="00DB7B8E"/>
    <w:rsid w:val="00DB7CD1"/>
    <w:rsid w:val="00DB7D8B"/>
    <w:rsid w:val="00DB7EE8"/>
    <w:rsid w:val="00DC0010"/>
    <w:rsid w:val="00DC0117"/>
    <w:rsid w:val="00DC01D5"/>
    <w:rsid w:val="00DC0332"/>
    <w:rsid w:val="00DC03BF"/>
    <w:rsid w:val="00DC03C2"/>
    <w:rsid w:val="00DC04C0"/>
    <w:rsid w:val="00DC070B"/>
    <w:rsid w:val="00DC08B3"/>
    <w:rsid w:val="00DC0906"/>
    <w:rsid w:val="00DC09A1"/>
    <w:rsid w:val="00DC0B1B"/>
    <w:rsid w:val="00DC0CC2"/>
    <w:rsid w:val="00DC0E7A"/>
    <w:rsid w:val="00DC124C"/>
    <w:rsid w:val="00DC130C"/>
    <w:rsid w:val="00DC14B3"/>
    <w:rsid w:val="00DC1546"/>
    <w:rsid w:val="00DC1B7A"/>
    <w:rsid w:val="00DC1BBD"/>
    <w:rsid w:val="00DC1D46"/>
    <w:rsid w:val="00DC1E27"/>
    <w:rsid w:val="00DC242A"/>
    <w:rsid w:val="00DC2757"/>
    <w:rsid w:val="00DC2802"/>
    <w:rsid w:val="00DC285D"/>
    <w:rsid w:val="00DC2E1B"/>
    <w:rsid w:val="00DC2E74"/>
    <w:rsid w:val="00DC3060"/>
    <w:rsid w:val="00DC34B5"/>
    <w:rsid w:val="00DC362E"/>
    <w:rsid w:val="00DC3991"/>
    <w:rsid w:val="00DC3A68"/>
    <w:rsid w:val="00DC3CC8"/>
    <w:rsid w:val="00DC3F9C"/>
    <w:rsid w:val="00DC4248"/>
    <w:rsid w:val="00DC429E"/>
    <w:rsid w:val="00DC42C0"/>
    <w:rsid w:val="00DC42E9"/>
    <w:rsid w:val="00DC487D"/>
    <w:rsid w:val="00DC48BB"/>
    <w:rsid w:val="00DC4C2A"/>
    <w:rsid w:val="00DC555F"/>
    <w:rsid w:val="00DC5C3A"/>
    <w:rsid w:val="00DC60E0"/>
    <w:rsid w:val="00DC6108"/>
    <w:rsid w:val="00DC6112"/>
    <w:rsid w:val="00DC6230"/>
    <w:rsid w:val="00DC6A9B"/>
    <w:rsid w:val="00DC716B"/>
    <w:rsid w:val="00DC71FF"/>
    <w:rsid w:val="00DC746E"/>
    <w:rsid w:val="00DC74A2"/>
    <w:rsid w:val="00DC76E7"/>
    <w:rsid w:val="00DC7778"/>
    <w:rsid w:val="00DC7CD8"/>
    <w:rsid w:val="00DC7DAA"/>
    <w:rsid w:val="00DC7DDC"/>
    <w:rsid w:val="00DC7E7D"/>
    <w:rsid w:val="00DC7EE0"/>
    <w:rsid w:val="00DD05DA"/>
    <w:rsid w:val="00DD0916"/>
    <w:rsid w:val="00DD09C5"/>
    <w:rsid w:val="00DD0B43"/>
    <w:rsid w:val="00DD0CDC"/>
    <w:rsid w:val="00DD0EF2"/>
    <w:rsid w:val="00DD12A1"/>
    <w:rsid w:val="00DD164F"/>
    <w:rsid w:val="00DD1821"/>
    <w:rsid w:val="00DD1DD4"/>
    <w:rsid w:val="00DD23C9"/>
    <w:rsid w:val="00DD245F"/>
    <w:rsid w:val="00DD2544"/>
    <w:rsid w:val="00DD25EA"/>
    <w:rsid w:val="00DD2638"/>
    <w:rsid w:val="00DD2AF2"/>
    <w:rsid w:val="00DD2C94"/>
    <w:rsid w:val="00DD3358"/>
    <w:rsid w:val="00DD33D2"/>
    <w:rsid w:val="00DD3741"/>
    <w:rsid w:val="00DD3C5E"/>
    <w:rsid w:val="00DD3D01"/>
    <w:rsid w:val="00DD3E26"/>
    <w:rsid w:val="00DD3E3A"/>
    <w:rsid w:val="00DD480E"/>
    <w:rsid w:val="00DD491A"/>
    <w:rsid w:val="00DD4AE2"/>
    <w:rsid w:val="00DD4DFA"/>
    <w:rsid w:val="00DD4F06"/>
    <w:rsid w:val="00DD5245"/>
    <w:rsid w:val="00DD549D"/>
    <w:rsid w:val="00DD5798"/>
    <w:rsid w:val="00DD5B36"/>
    <w:rsid w:val="00DD5FBE"/>
    <w:rsid w:val="00DD6320"/>
    <w:rsid w:val="00DD65E3"/>
    <w:rsid w:val="00DD6677"/>
    <w:rsid w:val="00DD6A84"/>
    <w:rsid w:val="00DD6C67"/>
    <w:rsid w:val="00DD6F12"/>
    <w:rsid w:val="00DD6FA5"/>
    <w:rsid w:val="00DD7025"/>
    <w:rsid w:val="00DE04D7"/>
    <w:rsid w:val="00DE0DE9"/>
    <w:rsid w:val="00DE13F3"/>
    <w:rsid w:val="00DE14E5"/>
    <w:rsid w:val="00DE1CB5"/>
    <w:rsid w:val="00DE21BE"/>
    <w:rsid w:val="00DE2288"/>
    <w:rsid w:val="00DE2431"/>
    <w:rsid w:val="00DE25EE"/>
    <w:rsid w:val="00DE266F"/>
    <w:rsid w:val="00DE2793"/>
    <w:rsid w:val="00DE29FC"/>
    <w:rsid w:val="00DE2E22"/>
    <w:rsid w:val="00DE2FAA"/>
    <w:rsid w:val="00DE3005"/>
    <w:rsid w:val="00DE3093"/>
    <w:rsid w:val="00DE3891"/>
    <w:rsid w:val="00DE3A71"/>
    <w:rsid w:val="00DE3C06"/>
    <w:rsid w:val="00DE3E8E"/>
    <w:rsid w:val="00DE4160"/>
    <w:rsid w:val="00DE4506"/>
    <w:rsid w:val="00DE486A"/>
    <w:rsid w:val="00DE4D6F"/>
    <w:rsid w:val="00DE4F26"/>
    <w:rsid w:val="00DE5343"/>
    <w:rsid w:val="00DE5354"/>
    <w:rsid w:val="00DE54BD"/>
    <w:rsid w:val="00DE54E6"/>
    <w:rsid w:val="00DE5627"/>
    <w:rsid w:val="00DE5927"/>
    <w:rsid w:val="00DE5B8C"/>
    <w:rsid w:val="00DE5F54"/>
    <w:rsid w:val="00DE67DC"/>
    <w:rsid w:val="00DE6839"/>
    <w:rsid w:val="00DE68D1"/>
    <w:rsid w:val="00DE70A6"/>
    <w:rsid w:val="00DE72AA"/>
    <w:rsid w:val="00DE74CF"/>
    <w:rsid w:val="00DE75CB"/>
    <w:rsid w:val="00DE7705"/>
    <w:rsid w:val="00DE77A9"/>
    <w:rsid w:val="00DE7936"/>
    <w:rsid w:val="00DE7F3E"/>
    <w:rsid w:val="00DF00A0"/>
    <w:rsid w:val="00DF0230"/>
    <w:rsid w:val="00DF0567"/>
    <w:rsid w:val="00DF06F8"/>
    <w:rsid w:val="00DF083B"/>
    <w:rsid w:val="00DF08B4"/>
    <w:rsid w:val="00DF0A36"/>
    <w:rsid w:val="00DF0A41"/>
    <w:rsid w:val="00DF0C6A"/>
    <w:rsid w:val="00DF0C9E"/>
    <w:rsid w:val="00DF0CDD"/>
    <w:rsid w:val="00DF0E57"/>
    <w:rsid w:val="00DF0E83"/>
    <w:rsid w:val="00DF1264"/>
    <w:rsid w:val="00DF1598"/>
    <w:rsid w:val="00DF196D"/>
    <w:rsid w:val="00DF1D53"/>
    <w:rsid w:val="00DF1DFF"/>
    <w:rsid w:val="00DF1EC0"/>
    <w:rsid w:val="00DF209A"/>
    <w:rsid w:val="00DF2BE2"/>
    <w:rsid w:val="00DF2DC3"/>
    <w:rsid w:val="00DF2EDE"/>
    <w:rsid w:val="00DF3119"/>
    <w:rsid w:val="00DF3207"/>
    <w:rsid w:val="00DF32C8"/>
    <w:rsid w:val="00DF3452"/>
    <w:rsid w:val="00DF34C1"/>
    <w:rsid w:val="00DF361D"/>
    <w:rsid w:val="00DF3A65"/>
    <w:rsid w:val="00DF3ED7"/>
    <w:rsid w:val="00DF3F5E"/>
    <w:rsid w:val="00DF416F"/>
    <w:rsid w:val="00DF4492"/>
    <w:rsid w:val="00DF495E"/>
    <w:rsid w:val="00DF4AF5"/>
    <w:rsid w:val="00DF4C9F"/>
    <w:rsid w:val="00DF4FF2"/>
    <w:rsid w:val="00DF5592"/>
    <w:rsid w:val="00DF581E"/>
    <w:rsid w:val="00DF5935"/>
    <w:rsid w:val="00DF5A75"/>
    <w:rsid w:val="00DF6240"/>
    <w:rsid w:val="00DF63B1"/>
    <w:rsid w:val="00DF640D"/>
    <w:rsid w:val="00DF649B"/>
    <w:rsid w:val="00DF64A8"/>
    <w:rsid w:val="00DF64BF"/>
    <w:rsid w:val="00DF6866"/>
    <w:rsid w:val="00DF6A1C"/>
    <w:rsid w:val="00DF6BAE"/>
    <w:rsid w:val="00DF6E8C"/>
    <w:rsid w:val="00DF708B"/>
    <w:rsid w:val="00DF7538"/>
    <w:rsid w:val="00DF75B1"/>
    <w:rsid w:val="00DF795B"/>
    <w:rsid w:val="00DF7C3D"/>
    <w:rsid w:val="00DF7C6B"/>
    <w:rsid w:val="00DF7E7E"/>
    <w:rsid w:val="00E0006D"/>
    <w:rsid w:val="00E0069F"/>
    <w:rsid w:val="00E006C9"/>
    <w:rsid w:val="00E00770"/>
    <w:rsid w:val="00E007D8"/>
    <w:rsid w:val="00E00C51"/>
    <w:rsid w:val="00E00E95"/>
    <w:rsid w:val="00E00FC8"/>
    <w:rsid w:val="00E0169F"/>
    <w:rsid w:val="00E01852"/>
    <w:rsid w:val="00E01A2C"/>
    <w:rsid w:val="00E01CCF"/>
    <w:rsid w:val="00E01E25"/>
    <w:rsid w:val="00E021AF"/>
    <w:rsid w:val="00E025E8"/>
    <w:rsid w:val="00E026B7"/>
    <w:rsid w:val="00E02925"/>
    <w:rsid w:val="00E02CE1"/>
    <w:rsid w:val="00E03550"/>
    <w:rsid w:val="00E03686"/>
    <w:rsid w:val="00E03F07"/>
    <w:rsid w:val="00E04128"/>
    <w:rsid w:val="00E0436D"/>
    <w:rsid w:val="00E044BE"/>
    <w:rsid w:val="00E046B0"/>
    <w:rsid w:val="00E04C06"/>
    <w:rsid w:val="00E04CDB"/>
    <w:rsid w:val="00E04E37"/>
    <w:rsid w:val="00E04F77"/>
    <w:rsid w:val="00E054DF"/>
    <w:rsid w:val="00E0565B"/>
    <w:rsid w:val="00E056BB"/>
    <w:rsid w:val="00E05CED"/>
    <w:rsid w:val="00E06116"/>
    <w:rsid w:val="00E067F0"/>
    <w:rsid w:val="00E0689B"/>
    <w:rsid w:val="00E068C6"/>
    <w:rsid w:val="00E06B60"/>
    <w:rsid w:val="00E0727B"/>
    <w:rsid w:val="00E07295"/>
    <w:rsid w:val="00E07579"/>
    <w:rsid w:val="00E07D93"/>
    <w:rsid w:val="00E07E04"/>
    <w:rsid w:val="00E10268"/>
    <w:rsid w:val="00E1104B"/>
    <w:rsid w:val="00E111B7"/>
    <w:rsid w:val="00E11353"/>
    <w:rsid w:val="00E11429"/>
    <w:rsid w:val="00E114EA"/>
    <w:rsid w:val="00E11630"/>
    <w:rsid w:val="00E1182D"/>
    <w:rsid w:val="00E1197D"/>
    <w:rsid w:val="00E11E13"/>
    <w:rsid w:val="00E11E32"/>
    <w:rsid w:val="00E11F19"/>
    <w:rsid w:val="00E12169"/>
    <w:rsid w:val="00E12316"/>
    <w:rsid w:val="00E12C36"/>
    <w:rsid w:val="00E12EC6"/>
    <w:rsid w:val="00E12FFC"/>
    <w:rsid w:val="00E13382"/>
    <w:rsid w:val="00E13A55"/>
    <w:rsid w:val="00E13B5B"/>
    <w:rsid w:val="00E13E34"/>
    <w:rsid w:val="00E13EEC"/>
    <w:rsid w:val="00E14153"/>
    <w:rsid w:val="00E1437A"/>
    <w:rsid w:val="00E1444D"/>
    <w:rsid w:val="00E14531"/>
    <w:rsid w:val="00E146DB"/>
    <w:rsid w:val="00E148BB"/>
    <w:rsid w:val="00E14B54"/>
    <w:rsid w:val="00E14D47"/>
    <w:rsid w:val="00E14E6B"/>
    <w:rsid w:val="00E15756"/>
    <w:rsid w:val="00E15A35"/>
    <w:rsid w:val="00E15C58"/>
    <w:rsid w:val="00E15CAB"/>
    <w:rsid w:val="00E15DD4"/>
    <w:rsid w:val="00E15E01"/>
    <w:rsid w:val="00E15FB5"/>
    <w:rsid w:val="00E16009"/>
    <w:rsid w:val="00E16151"/>
    <w:rsid w:val="00E16182"/>
    <w:rsid w:val="00E16283"/>
    <w:rsid w:val="00E16852"/>
    <w:rsid w:val="00E16AFA"/>
    <w:rsid w:val="00E16C2B"/>
    <w:rsid w:val="00E17145"/>
    <w:rsid w:val="00E17610"/>
    <w:rsid w:val="00E17700"/>
    <w:rsid w:val="00E17747"/>
    <w:rsid w:val="00E17AD5"/>
    <w:rsid w:val="00E20008"/>
    <w:rsid w:val="00E20083"/>
    <w:rsid w:val="00E203CB"/>
    <w:rsid w:val="00E2077B"/>
    <w:rsid w:val="00E20914"/>
    <w:rsid w:val="00E2096F"/>
    <w:rsid w:val="00E20B5C"/>
    <w:rsid w:val="00E20C3F"/>
    <w:rsid w:val="00E20EA1"/>
    <w:rsid w:val="00E21096"/>
    <w:rsid w:val="00E214BD"/>
    <w:rsid w:val="00E215FA"/>
    <w:rsid w:val="00E21747"/>
    <w:rsid w:val="00E21772"/>
    <w:rsid w:val="00E218F8"/>
    <w:rsid w:val="00E21953"/>
    <w:rsid w:val="00E219A4"/>
    <w:rsid w:val="00E219B1"/>
    <w:rsid w:val="00E21A3C"/>
    <w:rsid w:val="00E21AB8"/>
    <w:rsid w:val="00E21B32"/>
    <w:rsid w:val="00E21D1D"/>
    <w:rsid w:val="00E21E4E"/>
    <w:rsid w:val="00E21F29"/>
    <w:rsid w:val="00E21FB6"/>
    <w:rsid w:val="00E2209F"/>
    <w:rsid w:val="00E220BA"/>
    <w:rsid w:val="00E2217C"/>
    <w:rsid w:val="00E22921"/>
    <w:rsid w:val="00E229E7"/>
    <w:rsid w:val="00E22C10"/>
    <w:rsid w:val="00E22EBE"/>
    <w:rsid w:val="00E23636"/>
    <w:rsid w:val="00E23B3E"/>
    <w:rsid w:val="00E23C91"/>
    <w:rsid w:val="00E23CAA"/>
    <w:rsid w:val="00E23EAB"/>
    <w:rsid w:val="00E24113"/>
    <w:rsid w:val="00E245E9"/>
    <w:rsid w:val="00E2493A"/>
    <w:rsid w:val="00E25248"/>
    <w:rsid w:val="00E25AFB"/>
    <w:rsid w:val="00E25E70"/>
    <w:rsid w:val="00E25FE1"/>
    <w:rsid w:val="00E260B8"/>
    <w:rsid w:val="00E26471"/>
    <w:rsid w:val="00E2664D"/>
    <w:rsid w:val="00E26816"/>
    <w:rsid w:val="00E26B4F"/>
    <w:rsid w:val="00E26D64"/>
    <w:rsid w:val="00E26D97"/>
    <w:rsid w:val="00E2713F"/>
    <w:rsid w:val="00E272CE"/>
    <w:rsid w:val="00E2731B"/>
    <w:rsid w:val="00E273AF"/>
    <w:rsid w:val="00E27909"/>
    <w:rsid w:val="00E2791B"/>
    <w:rsid w:val="00E27B41"/>
    <w:rsid w:val="00E27EAA"/>
    <w:rsid w:val="00E30722"/>
    <w:rsid w:val="00E307FD"/>
    <w:rsid w:val="00E30B14"/>
    <w:rsid w:val="00E30D23"/>
    <w:rsid w:val="00E30D28"/>
    <w:rsid w:val="00E30D43"/>
    <w:rsid w:val="00E30D6F"/>
    <w:rsid w:val="00E30E3A"/>
    <w:rsid w:val="00E310D9"/>
    <w:rsid w:val="00E316B3"/>
    <w:rsid w:val="00E316B9"/>
    <w:rsid w:val="00E317DE"/>
    <w:rsid w:val="00E318C1"/>
    <w:rsid w:val="00E31C98"/>
    <w:rsid w:val="00E31D46"/>
    <w:rsid w:val="00E31DC0"/>
    <w:rsid w:val="00E31EC9"/>
    <w:rsid w:val="00E31FDB"/>
    <w:rsid w:val="00E320AA"/>
    <w:rsid w:val="00E320E5"/>
    <w:rsid w:val="00E32304"/>
    <w:rsid w:val="00E3235A"/>
    <w:rsid w:val="00E328B9"/>
    <w:rsid w:val="00E328E1"/>
    <w:rsid w:val="00E32B5B"/>
    <w:rsid w:val="00E32C3C"/>
    <w:rsid w:val="00E32CEF"/>
    <w:rsid w:val="00E32D06"/>
    <w:rsid w:val="00E32D47"/>
    <w:rsid w:val="00E334CE"/>
    <w:rsid w:val="00E33917"/>
    <w:rsid w:val="00E33A57"/>
    <w:rsid w:val="00E33B90"/>
    <w:rsid w:val="00E33C79"/>
    <w:rsid w:val="00E33D53"/>
    <w:rsid w:val="00E34718"/>
    <w:rsid w:val="00E3474B"/>
    <w:rsid w:val="00E3475C"/>
    <w:rsid w:val="00E34857"/>
    <w:rsid w:val="00E34953"/>
    <w:rsid w:val="00E34986"/>
    <w:rsid w:val="00E34B5B"/>
    <w:rsid w:val="00E34D8C"/>
    <w:rsid w:val="00E34E9E"/>
    <w:rsid w:val="00E34F38"/>
    <w:rsid w:val="00E3503C"/>
    <w:rsid w:val="00E3517F"/>
    <w:rsid w:val="00E351D2"/>
    <w:rsid w:val="00E35275"/>
    <w:rsid w:val="00E3535C"/>
    <w:rsid w:val="00E35842"/>
    <w:rsid w:val="00E35C24"/>
    <w:rsid w:val="00E3651E"/>
    <w:rsid w:val="00E36CAB"/>
    <w:rsid w:val="00E37082"/>
    <w:rsid w:val="00E37546"/>
    <w:rsid w:val="00E375B1"/>
    <w:rsid w:val="00E37708"/>
    <w:rsid w:val="00E37772"/>
    <w:rsid w:val="00E3781E"/>
    <w:rsid w:val="00E37AA0"/>
    <w:rsid w:val="00E37C42"/>
    <w:rsid w:val="00E37EB2"/>
    <w:rsid w:val="00E406FA"/>
    <w:rsid w:val="00E40B1D"/>
    <w:rsid w:val="00E40C32"/>
    <w:rsid w:val="00E40F0B"/>
    <w:rsid w:val="00E412AC"/>
    <w:rsid w:val="00E413CF"/>
    <w:rsid w:val="00E4147E"/>
    <w:rsid w:val="00E415CE"/>
    <w:rsid w:val="00E41695"/>
    <w:rsid w:val="00E418AE"/>
    <w:rsid w:val="00E41EE5"/>
    <w:rsid w:val="00E42138"/>
    <w:rsid w:val="00E4235F"/>
    <w:rsid w:val="00E427E3"/>
    <w:rsid w:val="00E42F02"/>
    <w:rsid w:val="00E432C9"/>
    <w:rsid w:val="00E434B2"/>
    <w:rsid w:val="00E4364E"/>
    <w:rsid w:val="00E43BEB"/>
    <w:rsid w:val="00E43C15"/>
    <w:rsid w:val="00E43C27"/>
    <w:rsid w:val="00E43C56"/>
    <w:rsid w:val="00E43F8B"/>
    <w:rsid w:val="00E4407F"/>
    <w:rsid w:val="00E441FF"/>
    <w:rsid w:val="00E44749"/>
    <w:rsid w:val="00E4477F"/>
    <w:rsid w:val="00E448E7"/>
    <w:rsid w:val="00E44D79"/>
    <w:rsid w:val="00E45273"/>
    <w:rsid w:val="00E45423"/>
    <w:rsid w:val="00E456A9"/>
    <w:rsid w:val="00E45957"/>
    <w:rsid w:val="00E45967"/>
    <w:rsid w:val="00E45C3A"/>
    <w:rsid w:val="00E460A7"/>
    <w:rsid w:val="00E462EB"/>
    <w:rsid w:val="00E466A2"/>
    <w:rsid w:val="00E46997"/>
    <w:rsid w:val="00E469A8"/>
    <w:rsid w:val="00E46A0B"/>
    <w:rsid w:val="00E46C35"/>
    <w:rsid w:val="00E46DA9"/>
    <w:rsid w:val="00E46EE3"/>
    <w:rsid w:val="00E47330"/>
    <w:rsid w:val="00E4766D"/>
    <w:rsid w:val="00E476AB"/>
    <w:rsid w:val="00E4797E"/>
    <w:rsid w:val="00E47A3C"/>
    <w:rsid w:val="00E47B1E"/>
    <w:rsid w:val="00E47D4F"/>
    <w:rsid w:val="00E47F12"/>
    <w:rsid w:val="00E501E2"/>
    <w:rsid w:val="00E5020D"/>
    <w:rsid w:val="00E50288"/>
    <w:rsid w:val="00E50336"/>
    <w:rsid w:val="00E504DE"/>
    <w:rsid w:val="00E505C1"/>
    <w:rsid w:val="00E50864"/>
    <w:rsid w:val="00E50C7A"/>
    <w:rsid w:val="00E50CCF"/>
    <w:rsid w:val="00E5109A"/>
    <w:rsid w:val="00E511BE"/>
    <w:rsid w:val="00E51332"/>
    <w:rsid w:val="00E51704"/>
    <w:rsid w:val="00E518FF"/>
    <w:rsid w:val="00E51A31"/>
    <w:rsid w:val="00E51FF2"/>
    <w:rsid w:val="00E52025"/>
    <w:rsid w:val="00E520ED"/>
    <w:rsid w:val="00E521AA"/>
    <w:rsid w:val="00E52209"/>
    <w:rsid w:val="00E5281B"/>
    <w:rsid w:val="00E5286F"/>
    <w:rsid w:val="00E529C7"/>
    <w:rsid w:val="00E529E2"/>
    <w:rsid w:val="00E532BD"/>
    <w:rsid w:val="00E537DA"/>
    <w:rsid w:val="00E537E8"/>
    <w:rsid w:val="00E53ADA"/>
    <w:rsid w:val="00E53C5A"/>
    <w:rsid w:val="00E53EC7"/>
    <w:rsid w:val="00E540F0"/>
    <w:rsid w:val="00E541C2"/>
    <w:rsid w:val="00E54D44"/>
    <w:rsid w:val="00E55132"/>
    <w:rsid w:val="00E55324"/>
    <w:rsid w:val="00E55332"/>
    <w:rsid w:val="00E55392"/>
    <w:rsid w:val="00E55640"/>
    <w:rsid w:val="00E55673"/>
    <w:rsid w:val="00E5597C"/>
    <w:rsid w:val="00E56579"/>
    <w:rsid w:val="00E568F6"/>
    <w:rsid w:val="00E56966"/>
    <w:rsid w:val="00E56CFD"/>
    <w:rsid w:val="00E56FD5"/>
    <w:rsid w:val="00E577A5"/>
    <w:rsid w:val="00E57A91"/>
    <w:rsid w:val="00E57AD7"/>
    <w:rsid w:val="00E57E3F"/>
    <w:rsid w:val="00E60302"/>
    <w:rsid w:val="00E6045E"/>
    <w:rsid w:val="00E604BB"/>
    <w:rsid w:val="00E604EE"/>
    <w:rsid w:val="00E60704"/>
    <w:rsid w:val="00E60993"/>
    <w:rsid w:val="00E60A9C"/>
    <w:rsid w:val="00E60B7B"/>
    <w:rsid w:val="00E60BB0"/>
    <w:rsid w:val="00E60BEB"/>
    <w:rsid w:val="00E60DF3"/>
    <w:rsid w:val="00E60F29"/>
    <w:rsid w:val="00E61378"/>
    <w:rsid w:val="00E616F4"/>
    <w:rsid w:val="00E618C1"/>
    <w:rsid w:val="00E61989"/>
    <w:rsid w:val="00E61CCE"/>
    <w:rsid w:val="00E61DAD"/>
    <w:rsid w:val="00E625FC"/>
    <w:rsid w:val="00E62991"/>
    <w:rsid w:val="00E62E2E"/>
    <w:rsid w:val="00E62F4F"/>
    <w:rsid w:val="00E635ED"/>
    <w:rsid w:val="00E63756"/>
    <w:rsid w:val="00E6398F"/>
    <w:rsid w:val="00E63C0E"/>
    <w:rsid w:val="00E63C19"/>
    <w:rsid w:val="00E641BC"/>
    <w:rsid w:val="00E64319"/>
    <w:rsid w:val="00E6450D"/>
    <w:rsid w:val="00E64542"/>
    <w:rsid w:val="00E646B8"/>
    <w:rsid w:val="00E648F9"/>
    <w:rsid w:val="00E64D23"/>
    <w:rsid w:val="00E64D47"/>
    <w:rsid w:val="00E65033"/>
    <w:rsid w:val="00E65283"/>
    <w:rsid w:val="00E65A39"/>
    <w:rsid w:val="00E65B36"/>
    <w:rsid w:val="00E65BEA"/>
    <w:rsid w:val="00E65C8B"/>
    <w:rsid w:val="00E65D1B"/>
    <w:rsid w:val="00E65E9E"/>
    <w:rsid w:val="00E660B2"/>
    <w:rsid w:val="00E6627E"/>
    <w:rsid w:val="00E66734"/>
    <w:rsid w:val="00E6677F"/>
    <w:rsid w:val="00E669AC"/>
    <w:rsid w:val="00E66AF4"/>
    <w:rsid w:val="00E66F24"/>
    <w:rsid w:val="00E66F44"/>
    <w:rsid w:val="00E67029"/>
    <w:rsid w:val="00E671D5"/>
    <w:rsid w:val="00E6724C"/>
    <w:rsid w:val="00E672AF"/>
    <w:rsid w:val="00E6793B"/>
    <w:rsid w:val="00E6799E"/>
    <w:rsid w:val="00E67BF1"/>
    <w:rsid w:val="00E67D1C"/>
    <w:rsid w:val="00E67D85"/>
    <w:rsid w:val="00E7005F"/>
    <w:rsid w:val="00E7022E"/>
    <w:rsid w:val="00E70777"/>
    <w:rsid w:val="00E71048"/>
    <w:rsid w:val="00E71761"/>
    <w:rsid w:val="00E71F61"/>
    <w:rsid w:val="00E7210D"/>
    <w:rsid w:val="00E7223B"/>
    <w:rsid w:val="00E72245"/>
    <w:rsid w:val="00E722C7"/>
    <w:rsid w:val="00E72CE6"/>
    <w:rsid w:val="00E72D1C"/>
    <w:rsid w:val="00E72DC9"/>
    <w:rsid w:val="00E72F30"/>
    <w:rsid w:val="00E734C9"/>
    <w:rsid w:val="00E734E6"/>
    <w:rsid w:val="00E73702"/>
    <w:rsid w:val="00E73BB9"/>
    <w:rsid w:val="00E73E35"/>
    <w:rsid w:val="00E73F9E"/>
    <w:rsid w:val="00E740FF"/>
    <w:rsid w:val="00E744DD"/>
    <w:rsid w:val="00E74682"/>
    <w:rsid w:val="00E74761"/>
    <w:rsid w:val="00E748D9"/>
    <w:rsid w:val="00E74A56"/>
    <w:rsid w:val="00E75310"/>
    <w:rsid w:val="00E7559E"/>
    <w:rsid w:val="00E75642"/>
    <w:rsid w:val="00E7584F"/>
    <w:rsid w:val="00E759BA"/>
    <w:rsid w:val="00E759EB"/>
    <w:rsid w:val="00E75D1F"/>
    <w:rsid w:val="00E75D3C"/>
    <w:rsid w:val="00E7636A"/>
    <w:rsid w:val="00E76AF6"/>
    <w:rsid w:val="00E76C16"/>
    <w:rsid w:val="00E76C33"/>
    <w:rsid w:val="00E76D88"/>
    <w:rsid w:val="00E771CF"/>
    <w:rsid w:val="00E773C6"/>
    <w:rsid w:val="00E773EC"/>
    <w:rsid w:val="00E773F6"/>
    <w:rsid w:val="00E774F6"/>
    <w:rsid w:val="00E77C4B"/>
    <w:rsid w:val="00E8011F"/>
    <w:rsid w:val="00E8035E"/>
    <w:rsid w:val="00E803AD"/>
    <w:rsid w:val="00E8044A"/>
    <w:rsid w:val="00E8072A"/>
    <w:rsid w:val="00E80731"/>
    <w:rsid w:val="00E80853"/>
    <w:rsid w:val="00E80E7D"/>
    <w:rsid w:val="00E80F31"/>
    <w:rsid w:val="00E8108E"/>
    <w:rsid w:val="00E8158C"/>
    <w:rsid w:val="00E81AFF"/>
    <w:rsid w:val="00E81E97"/>
    <w:rsid w:val="00E8224B"/>
    <w:rsid w:val="00E823B8"/>
    <w:rsid w:val="00E82601"/>
    <w:rsid w:val="00E82878"/>
    <w:rsid w:val="00E82A93"/>
    <w:rsid w:val="00E8318C"/>
    <w:rsid w:val="00E83190"/>
    <w:rsid w:val="00E83271"/>
    <w:rsid w:val="00E832E9"/>
    <w:rsid w:val="00E8357D"/>
    <w:rsid w:val="00E83665"/>
    <w:rsid w:val="00E83794"/>
    <w:rsid w:val="00E837A3"/>
    <w:rsid w:val="00E83853"/>
    <w:rsid w:val="00E8387B"/>
    <w:rsid w:val="00E83E6E"/>
    <w:rsid w:val="00E841E8"/>
    <w:rsid w:val="00E84313"/>
    <w:rsid w:val="00E8443F"/>
    <w:rsid w:val="00E8452A"/>
    <w:rsid w:val="00E845AF"/>
    <w:rsid w:val="00E847E8"/>
    <w:rsid w:val="00E84AA7"/>
    <w:rsid w:val="00E85220"/>
    <w:rsid w:val="00E85C7D"/>
    <w:rsid w:val="00E860E3"/>
    <w:rsid w:val="00E86202"/>
    <w:rsid w:val="00E862FB"/>
    <w:rsid w:val="00E8637B"/>
    <w:rsid w:val="00E86426"/>
    <w:rsid w:val="00E86574"/>
    <w:rsid w:val="00E86A40"/>
    <w:rsid w:val="00E86AD3"/>
    <w:rsid w:val="00E86C51"/>
    <w:rsid w:val="00E86D55"/>
    <w:rsid w:val="00E86EA2"/>
    <w:rsid w:val="00E86EAB"/>
    <w:rsid w:val="00E86F7B"/>
    <w:rsid w:val="00E87006"/>
    <w:rsid w:val="00E8792C"/>
    <w:rsid w:val="00E909D0"/>
    <w:rsid w:val="00E90A32"/>
    <w:rsid w:val="00E90AEA"/>
    <w:rsid w:val="00E910F2"/>
    <w:rsid w:val="00E917A7"/>
    <w:rsid w:val="00E91AAD"/>
    <w:rsid w:val="00E91BD4"/>
    <w:rsid w:val="00E91CA4"/>
    <w:rsid w:val="00E91E08"/>
    <w:rsid w:val="00E91EAD"/>
    <w:rsid w:val="00E91FEF"/>
    <w:rsid w:val="00E92293"/>
    <w:rsid w:val="00E925BB"/>
    <w:rsid w:val="00E92600"/>
    <w:rsid w:val="00E926CD"/>
    <w:rsid w:val="00E92795"/>
    <w:rsid w:val="00E92945"/>
    <w:rsid w:val="00E92B5A"/>
    <w:rsid w:val="00E92CD8"/>
    <w:rsid w:val="00E92CDA"/>
    <w:rsid w:val="00E934F5"/>
    <w:rsid w:val="00E938F9"/>
    <w:rsid w:val="00E93A96"/>
    <w:rsid w:val="00E93E0B"/>
    <w:rsid w:val="00E93E12"/>
    <w:rsid w:val="00E94017"/>
    <w:rsid w:val="00E941CE"/>
    <w:rsid w:val="00E94333"/>
    <w:rsid w:val="00E94429"/>
    <w:rsid w:val="00E944B8"/>
    <w:rsid w:val="00E946C4"/>
    <w:rsid w:val="00E94817"/>
    <w:rsid w:val="00E94953"/>
    <w:rsid w:val="00E94EF3"/>
    <w:rsid w:val="00E94FCE"/>
    <w:rsid w:val="00E9529E"/>
    <w:rsid w:val="00E9537C"/>
    <w:rsid w:val="00E954E1"/>
    <w:rsid w:val="00E95AD5"/>
    <w:rsid w:val="00E95AF8"/>
    <w:rsid w:val="00E95B72"/>
    <w:rsid w:val="00E95BA3"/>
    <w:rsid w:val="00E95BFB"/>
    <w:rsid w:val="00E95DEF"/>
    <w:rsid w:val="00E960D4"/>
    <w:rsid w:val="00E96308"/>
    <w:rsid w:val="00E964F6"/>
    <w:rsid w:val="00E96705"/>
    <w:rsid w:val="00E9672E"/>
    <w:rsid w:val="00E96A3D"/>
    <w:rsid w:val="00E96C2C"/>
    <w:rsid w:val="00E96C3F"/>
    <w:rsid w:val="00E96CF9"/>
    <w:rsid w:val="00E97209"/>
    <w:rsid w:val="00E9789B"/>
    <w:rsid w:val="00E979C4"/>
    <w:rsid w:val="00E97B0D"/>
    <w:rsid w:val="00E97B88"/>
    <w:rsid w:val="00E97F20"/>
    <w:rsid w:val="00EA016B"/>
    <w:rsid w:val="00EA01D9"/>
    <w:rsid w:val="00EA03E5"/>
    <w:rsid w:val="00EA0456"/>
    <w:rsid w:val="00EA0A8D"/>
    <w:rsid w:val="00EA0B09"/>
    <w:rsid w:val="00EA0C45"/>
    <w:rsid w:val="00EA0D34"/>
    <w:rsid w:val="00EA0E8C"/>
    <w:rsid w:val="00EA16B7"/>
    <w:rsid w:val="00EA1A37"/>
    <w:rsid w:val="00EA1A38"/>
    <w:rsid w:val="00EA1B0C"/>
    <w:rsid w:val="00EA1FF0"/>
    <w:rsid w:val="00EA226F"/>
    <w:rsid w:val="00EA23DF"/>
    <w:rsid w:val="00EA23EF"/>
    <w:rsid w:val="00EA2729"/>
    <w:rsid w:val="00EA280D"/>
    <w:rsid w:val="00EA2BBC"/>
    <w:rsid w:val="00EA2DEC"/>
    <w:rsid w:val="00EA2E17"/>
    <w:rsid w:val="00EA2F87"/>
    <w:rsid w:val="00EA3467"/>
    <w:rsid w:val="00EA3D2C"/>
    <w:rsid w:val="00EA3E0F"/>
    <w:rsid w:val="00EA412B"/>
    <w:rsid w:val="00EA4399"/>
    <w:rsid w:val="00EA44D4"/>
    <w:rsid w:val="00EA459F"/>
    <w:rsid w:val="00EA4857"/>
    <w:rsid w:val="00EA4A02"/>
    <w:rsid w:val="00EA5003"/>
    <w:rsid w:val="00EA5140"/>
    <w:rsid w:val="00EA52C4"/>
    <w:rsid w:val="00EA5CD2"/>
    <w:rsid w:val="00EA64FF"/>
    <w:rsid w:val="00EA6788"/>
    <w:rsid w:val="00EA68E6"/>
    <w:rsid w:val="00EA6C4A"/>
    <w:rsid w:val="00EA6D40"/>
    <w:rsid w:val="00EA7229"/>
    <w:rsid w:val="00EA76A8"/>
    <w:rsid w:val="00EA76B0"/>
    <w:rsid w:val="00EA7898"/>
    <w:rsid w:val="00EA78A5"/>
    <w:rsid w:val="00EA7983"/>
    <w:rsid w:val="00EA7B0D"/>
    <w:rsid w:val="00EA7DD2"/>
    <w:rsid w:val="00EA7EE3"/>
    <w:rsid w:val="00EB000F"/>
    <w:rsid w:val="00EB011D"/>
    <w:rsid w:val="00EB04E6"/>
    <w:rsid w:val="00EB0AC1"/>
    <w:rsid w:val="00EB1221"/>
    <w:rsid w:val="00EB13C5"/>
    <w:rsid w:val="00EB1AD8"/>
    <w:rsid w:val="00EB1B96"/>
    <w:rsid w:val="00EB1D35"/>
    <w:rsid w:val="00EB2057"/>
    <w:rsid w:val="00EB21DE"/>
    <w:rsid w:val="00EB21F3"/>
    <w:rsid w:val="00EB2228"/>
    <w:rsid w:val="00EB2416"/>
    <w:rsid w:val="00EB256D"/>
    <w:rsid w:val="00EB28DB"/>
    <w:rsid w:val="00EB2930"/>
    <w:rsid w:val="00EB29FF"/>
    <w:rsid w:val="00EB2E93"/>
    <w:rsid w:val="00EB2E99"/>
    <w:rsid w:val="00EB3327"/>
    <w:rsid w:val="00EB3525"/>
    <w:rsid w:val="00EB374C"/>
    <w:rsid w:val="00EB38EC"/>
    <w:rsid w:val="00EB3950"/>
    <w:rsid w:val="00EB3B12"/>
    <w:rsid w:val="00EB3B54"/>
    <w:rsid w:val="00EB3E58"/>
    <w:rsid w:val="00EB41EF"/>
    <w:rsid w:val="00EB421A"/>
    <w:rsid w:val="00EB46F7"/>
    <w:rsid w:val="00EB4BC5"/>
    <w:rsid w:val="00EB4C1B"/>
    <w:rsid w:val="00EB4FC2"/>
    <w:rsid w:val="00EB51F2"/>
    <w:rsid w:val="00EB5206"/>
    <w:rsid w:val="00EB5D1E"/>
    <w:rsid w:val="00EB5DE4"/>
    <w:rsid w:val="00EB6127"/>
    <w:rsid w:val="00EB636C"/>
    <w:rsid w:val="00EB649F"/>
    <w:rsid w:val="00EB685C"/>
    <w:rsid w:val="00EB68CF"/>
    <w:rsid w:val="00EB6D41"/>
    <w:rsid w:val="00EB6E02"/>
    <w:rsid w:val="00EB7009"/>
    <w:rsid w:val="00EB7056"/>
    <w:rsid w:val="00EB7263"/>
    <w:rsid w:val="00EB745F"/>
    <w:rsid w:val="00EB772B"/>
    <w:rsid w:val="00EB774C"/>
    <w:rsid w:val="00EB79D9"/>
    <w:rsid w:val="00EB7D1C"/>
    <w:rsid w:val="00EB7F87"/>
    <w:rsid w:val="00EC013C"/>
    <w:rsid w:val="00EC0335"/>
    <w:rsid w:val="00EC0395"/>
    <w:rsid w:val="00EC05AB"/>
    <w:rsid w:val="00EC0C3E"/>
    <w:rsid w:val="00EC0F0B"/>
    <w:rsid w:val="00EC1027"/>
    <w:rsid w:val="00EC14A0"/>
    <w:rsid w:val="00EC1749"/>
    <w:rsid w:val="00EC1B14"/>
    <w:rsid w:val="00EC1E3D"/>
    <w:rsid w:val="00EC1F14"/>
    <w:rsid w:val="00EC2855"/>
    <w:rsid w:val="00EC2A39"/>
    <w:rsid w:val="00EC2A3F"/>
    <w:rsid w:val="00EC2A59"/>
    <w:rsid w:val="00EC2C54"/>
    <w:rsid w:val="00EC2E5B"/>
    <w:rsid w:val="00EC30C6"/>
    <w:rsid w:val="00EC3167"/>
    <w:rsid w:val="00EC349F"/>
    <w:rsid w:val="00EC3555"/>
    <w:rsid w:val="00EC357E"/>
    <w:rsid w:val="00EC3609"/>
    <w:rsid w:val="00EC36B7"/>
    <w:rsid w:val="00EC38C9"/>
    <w:rsid w:val="00EC38CB"/>
    <w:rsid w:val="00EC3A27"/>
    <w:rsid w:val="00EC3AC9"/>
    <w:rsid w:val="00EC3B81"/>
    <w:rsid w:val="00EC46EB"/>
    <w:rsid w:val="00EC4C25"/>
    <w:rsid w:val="00EC4F54"/>
    <w:rsid w:val="00EC4F66"/>
    <w:rsid w:val="00EC549A"/>
    <w:rsid w:val="00EC5545"/>
    <w:rsid w:val="00EC5894"/>
    <w:rsid w:val="00EC5B68"/>
    <w:rsid w:val="00EC5C75"/>
    <w:rsid w:val="00EC5CA9"/>
    <w:rsid w:val="00EC5CE2"/>
    <w:rsid w:val="00EC61DC"/>
    <w:rsid w:val="00EC657B"/>
    <w:rsid w:val="00EC67AC"/>
    <w:rsid w:val="00EC720B"/>
    <w:rsid w:val="00EC73F9"/>
    <w:rsid w:val="00EC77D7"/>
    <w:rsid w:val="00EC7866"/>
    <w:rsid w:val="00EC79C0"/>
    <w:rsid w:val="00EC7A2B"/>
    <w:rsid w:val="00EC7C79"/>
    <w:rsid w:val="00EC7FBE"/>
    <w:rsid w:val="00ED02B8"/>
    <w:rsid w:val="00ED040B"/>
    <w:rsid w:val="00ED0A2C"/>
    <w:rsid w:val="00ED0C7A"/>
    <w:rsid w:val="00ED1285"/>
    <w:rsid w:val="00ED17A5"/>
    <w:rsid w:val="00ED1AF0"/>
    <w:rsid w:val="00ED1C66"/>
    <w:rsid w:val="00ED1DDE"/>
    <w:rsid w:val="00ED1FB1"/>
    <w:rsid w:val="00ED2FAC"/>
    <w:rsid w:val="00ED32E5"/>
    <w:rsid w:val="00ED348C"/>
    <w:rsid w:val="00ED3E1F"/>
    <w:rsid w:val="00ED422B"/>
    <w:rsid w:val="00ED43AD"/>
    <w:rsid w:val="00ED4756"/>
    <w:rsid w:val="00ED483D"/>
    <w:rsid w:val="00ED4BC9"/>
    <w:rsid w:val="00ED4E67"/>
    <w:rsid w:val="00ED52E9"/>
    <w:rsid w:val="00ED569F"/>
    <w:rsid w:val="00ED5742"/>
    <w:rsid w:val="00ED5784"/>
    <w:rsid w:val="00ED58B1"/>
    <w:rsid w:val="00ED5A4D"/>
    <w:rsid w:val="00ED5E8C"/>
    <w:rsid w:val="00ED5FF8"/>
    <w:rsid w:val="00ED6075"/>
    <w:rsid w:val="00ED6243"/>
    <w:rsid w:val="00ED633A"/>
    <w:rsid w:val="00ED6389"/>
    <w:rsid w:val="00ED63E3"/>
    <w:rsid w:val="00ED6474"/>
    <w:rsid w:val="00ED6842"/>
    <w:rsid w:val="00ED6982"/>
    <w:rsid w:val="00ED6BFB"/>
    <w:rsid w:val="00ED6C87"/>
    <w:rsid w:val="00ED6DA3"/>
    <w:rsid w:val="00ED6DA8"/>
    <w:rsid w:val="00ED7173"/>
    <w:rsid w:val="00ED71FC"/>
    <w:rsid w:val="00ED75FD"/>
    <w:rsid w:val="00ED776C"/>
    <w:rsid w:val="00ED7A20"/>
    <w:rsid w:val="00ED7CE6"/>
    <w:rsid w:val="00EE0552"/>
    <w:rsid w:val="00EE05E7"/>
    <w:rsid w:val="00EE05F2"/>
    <w:rsid w:val="00EE062B"/>
    <w:rsid w:val="00EE0828"/>
    <w:rsid w:val="00EE0C4A"/>
    <w:rsid w:val="00EE1128"/>
    <w:rsid w:val="00EE1174"/>
    <w:rsid w:val="00EE136A"/>
    <w:rsid w:val="00EE1393"/>
    <w:rsid w:val="00EE1419"/>
    <w:rsid w:val="00EE160E"/>
    <w:rsid w:val="00EE16DF"/>
    <w:rsid w:val="00EE16E5"/>
    <w:rsid w:val="00EE174E"/>
    <w:rsid w:val="00EE1E6B"/>
    <w:rsid w:val="00EE1F7E"/>
    <w:rsid w:val="00EE2717"/>
    <w:rsid w:val="00EE283C"/>
    <w:rsid w:val="00EE285B"/>
    <w:rsid w:val="00EE2A60"/>
    <w:rsid w:val="00EE2BDD"/>
    <w:rsid w:val="00EE2C77"/>
    <w:rsid w:val="00EE2EC5"/>
    <w:rsid w:val="00EE305E"/>
    <w:rsid w:val="00EE36EA"/>
    <w:rsid w:val="00EE391E"/>
    <w:rsid w:val="00EE3947"/>
    <w:rsid w:val="00EE3B8E"/>
    <w:rsid w:val="00EE3EF8"/>
    <w:rsid w:val="00EE3F67"/>
    <w:rsid w:val="00EE4571"/>
    <w:rsid w:val="00EE4867"/>
    <w:rsid w:val="00EE4ABB"/>
    <w:rsid w:val="00EE4BA4"/>
    <w:rsid w:val="00EE4BC8"/>
    <w:rsid w:val="00EE4FEF"/>
    <w:rsid w:val="00EE534A"/>
    <w:rsid w:val="00EE5B3B"/>
    <w:rsid w:val="00EE5D1A"/>
    <w:rsid w:val="00EE5EA8"/>
    <w:rsid w:val="00EE6130"/>
    <w:rsid w:val="00EE646A"/>
    <w:rsid w:val="00EE6819"/>
    <w:rsid w:val="00EE6C08"/>
    <w:rsid w:val="00EE6CA1"/>
    <w:rsid w:val="00EE6E2B"/>
    <w:rsid w:val="00EE6F19"/>
    <w:rsid w:val="00EE7883"/>
    <w:rsid w:val="00EE7E76"/>
    <w:rsid w:val="00EF04DF"/>
    <w:rsid w:val="00EF0512"/>
    <w:rsid w:val="00EF06F0"/>
    <w:rsid w:val="00EF078B"/>
    <w:rsid w:val="00EF0A76"/>
    <w:rsid w:val="00EF0BFB"/>
    <w:rsid w:val="00EF0EC5"/>
    <w:rsid w:val="00EF1114"/>
    <w:rsid w:val="00EF18D5"/>
    <w:rsid w:val="00EF1CBF"/>
    <w:rsid w:val="00EF2092"/>
    <w:rsid w:val="00EF248F"/>
    <w:rsid w:val="00EF27C2"/>
    <w:rsid w:val="00EF2980"/>
    <w:rsid w:val="00EF29C8"/>
    <w:rsid w:val="00EF2CAA"/>
    <w:rsid w:val="00EF2D1C"/>
    <w:rsid w:val="00EF3251"/>
    <w:rsid w:val="00EF343C"/>
    <w:rsid w:val="00EF348F"/>
    <w:rsid w:val="00EF35A4"/>
    <w:rsid w:val="00EF38F2"/>
    <w:rsid w:val="00EF3FB8"/>
    <w:rsid w:val="00EF4572"/>
    <w:rsid w:val="00EF4D57"/>
    <w:rsid w:val="00EF4DB8"/>
    <w:rsid w:val="00EF50D3"/>
    <w:rsid w:val="00EF55F9"/>
    <w:rsid w:val="00EF5791"/>
    <w:rsid w:val="00EF5AAA"/>
    <w:rsid w:val="00EF5C1B"/>
    <w:rsid w:val="00EF5C1C"/>
    <w:rsid w:val="00EF5EE1"/>
    <w:rsid w:val="00EF6247"/>
    <w:rsid w:val="00EF6373"/>
    <w:rsid w:val="00EF65F1"/>
    <w:rsid w:val="00EF6601"/>
    <w:rsid w:val="00EF67CD"/>
    <w:rsid w:val="00EF6A3C"/>
    <w:rsid w:val="00EF6D0A"/>
    <w:rsid w:val="00EF6FBF"/>
    <w:rsid w:val="00EF73F7"/>
    <w:rsid w:val="00EF74E2"/>
    <w:rsid w:val="00EF7894"/>
    <w:rsid w:val="00EF797C"/>
    <w:rsid w:val="00EF7A72"/>
    <w:rsid w:val="00EF7BD1"/>
    <w:rsid w:val="00EF7C63"/>
    <w:rsid w:val="00EF7E68"/>
    <w:rsid w:val="00EF7F52"/>
    <w:rsid w:val="00F0007F"/>
    <w:rsid w:val="00F003E8"/>
    <w:rsid w:val="00F0043B"/>
    <w:rsid w:val="00F00876"/>
    <w:rsid w:val="00F00A3B"/>
    <w:rsid w:val="00F00BA7"/>
    <w:rsid w:val="00F00BF3"/>
    <w:rsid w:val="00F00F97"/>
    <w:rsid w:val="00F0109E"/>
    <w:rsid w:val="00F0185A"/>
    <w:rsid w:val="00F0193A"/>
    <w:rsid w:val="00F01A3F"/>
    <w:rsid w:val="00F01D3C"/>
    <w:rsid w:val="00F02742"/>
    <w:rsid w:val="00F028B1"/>
    <w:rsid w:val="00F028E5"/>
    <w:rsid w:val="00F02CE8"/>
    <w:rsid w:val="00F02E73"/>
    <w:rsid w:val="00F034DA"/>
    <w:rsid w:val="00F035F5"/>
    <w:rsid w:val="00F036D6"/>
    <w:rsid w:val="00F037AA"/>
    <w:rsid w:val="00F03A93"/>
    <w:rsid w:val="00F046E1"/>
    <w:rsid w:val="00F04718"/>
    <w:rsid w:val="00F04846"/>
    <w:rsid w:val="00F04BBA"/>
    <w:rsid w:val="00F04C32"/>
    <w:rsid w:val="00F04C57"/>
    <w:rsid w:val="00F04FD2"/>
    <w:rsid w:val="00F05261"/>
    <w:rsid w:val="00F05388"/>
    <w:rsid w:val="00F05549"/>
    <w:rsid w:val="00F05943"/>
    <w:rsid w:val="00F05E9C"/>
    <w:rsid w:val="00F06055"/>
    <w:rsid w:val="00F063B6"/>
    <w:rsid w:val="00F0647F"/>
    <w:rsid w:val="00F0669D"/>
    <w:rsid w:val="00F06F22"/>
    <w:rsid w:val="00F07160"/>
    <w:rsid w:val="00F07321"/>
    <w:rsid w:val="00F074B9"/>
    <w:rsid w:val="00F074CE"/>
    <w:rsid w:val="00F07624"/>
    <w:rsid w:val="00F07AA5"/>
    <w:rsid w:val="00F07DE8"/>
    <w:rsid w:val="00F07ECA"/>
    <w:rsid w:val="00F07F8D"/>
    <w:rsid w:val="00F0B919"/>
    <w:rsid w:val="00F10814"/>
    <w:rsid w:val="00F10952"/>
    <w:rsid w:val="00F10B0F"/>
    <w:rsid w:val="00F10C7F"/>
    <w:rsid w:val="00F10D2F"/>
    <w:rsid w:val="00F10F54"/>
    <w:rsid w:val="00F11107"/>
    <w:rsid w:val="00F1118C"/>
    <w:rsid w:val="00F115DB"/>
    <w:rsid w:val="00F11ACC"/>
    <w:rsid w:val="00F12070"/>
    <w:rsid w:val="00F123F9"/>
    <w:rsid w:val="00F1244A"/>
    <w:rsid w:val="00F12746"/>
    <w:rsid w:val="00F1274F"/>
    <w:rsid w:val="00F12936"/>
    <w:rsid w:val="00F1295F"/>
    <w:rsid w:val="00F12A8A"/>
    <w:rsid w:val="00F12C5A"/>
    <w:rsid w:val="00F12D24"/>
    <w:rsid w:val="00F133FF"/>
    <w:rsid w:val="00F13470"/>
    <w:rsid w:val="00F13891"/>
    <w:rsid w:val="00F145C4"/>
    <w:rsid w:val="00F14A99"/>
    <w:rsid w:val="00F14DD2"/>
    <w:rsid w:val="00F14FA6"/>
    <w:rsid w:val="00F1502A"/>
    <w:rsid w:val="00F15401"/>
    <w:rsid w:val="00F1568A"/>
    <w:rsid w:val="00F15953"/>
    <w:rsid w:val="00F15B64"/>
    <w:rsid w:val="00F15D3E"/>
    <w:rsid w:val="00F15F8C"/>
    <w:rsid w:val="00F16085"/>
    <w:rsid w:val="00F166AC"/>
    <w:rsid w:val="00F16701"/>
    <w:rsid w:val="00F16879"/>
    <w:rsid w:val="00F169F5"/>
    <w:rsid w:val="00F16C7B"/>
    <w:rsid w:val="00F1721B"/>
    <w:rsid w:val="00F1721C"/>
    <w:rsid w:val="00F172BD"/>
    <w:rsid w:val="00F17522"/>
    <w:rsid w:val="00F17603"/>
    <w:rsid w:val="00F17BF4"/>
    <w:rsid w:val="00F17CA2"/>
    <w:rsid w:val="00F20372"/>
    <w:rsid w:val="00F2048D"/>
    <w:rsid w:val="00F20E3D"/>
    <w:rsid w:val="00F20EF5"/>
    <w:rsid w:val="00F210A6"/>
    <w:rsid w:val="00F2111F"/>
    <w:rsid w:val="00F2161B"/>
    <w:rsid w:val="00F21980"/>
    <w:rsid w:val="00F219E5"/>
    <w:rsid w:val="00F219F0"/>
    <w:rsid w:val="00F221FB"/>
    <w:rsid w:val="00F2230D"/>
    <w:rsid w:val="00F223F7"/>
    <w:rsid w:val="00F22AED"/>
    <w:rsid w:val="00F22AF8"/>
    <w:rsid w:val="00F22E59"/>
    <w:rsid w:val="00F22EBB"/>
    <w:rsid w:val="00F233E0"/>
    <w:rsid w:val="00F23AF5"/>
    <w:rsid w:val="00F23C79"/>
    <w:rsid w:val="00F23E1A"/>
    <w:rsid w:val="00F23E70"/>
    <w:rsid w:val="00F23EF9"/>
    <w:rsid w:val="00F23F0C"/>
    <w:rsid w:val="00F23F59"/>
    <w:rsid w:val="00F24B56"/>
    <w:rsid w:val="00F24BCE"/>
    <w:rsid w:val="00F24F72"/>
    <w:rsid w:val="00F25446"/>
    <w:rsid w:val="00F2560F"/>
    <w:rsid w:val="00F257DD"/>
    <w:rsid w:val="00F25EE4"/>
    <w:rsid w:val="00F262C3"/>
    <w:rsid w:val="00F263D4"/>
    <w:rsid w:val="00F27452"/>
    <w:rsid w:val="00F2790A"/>
    <w:rsid w:val="00F279E1"/>
    <w:rsid w:val="00F27EC0"/>
    <w:rsid w:val="00F300B2"/>
    <w:rsid w:val="00F3022B"/>
    <w:rsid w:val="00F304B9"/>
    <w:rsid w:val="00F30665"/>
    <w:rsid w:val="00F311AF"/>
    <w:rsid w:val="00F312A4"/>
    <w:rsid w:val="00F314A9"/>
    <w:rsid w:val="00F31567"/>
    <w:rsid w:val="00F3182D"/>
    <w:rsid w:val="00F31868"/>
    <w:rsid w:val="00F31C33"/>
    <w:rsid w:val="00F32290"/>
    <w:rsid w:val="00F32671"/>
    <w:rsid w:val="00F3275C"/>
    <w:rsid w:val="00F33141"/>
    <w:rsid w:val="00F331AE"/>
    <w:rsid w:val="00F3326D"/>
    <w:rsid w:val="00F33920"/>
    <w:rsid w:val="00F33A56"/>
    <w:rsid w:val="00F33AF8"/>
    <w:rsid w:val="00F33CF6"/>
    <w:rsid w:val="00F34154"/>
    <w:rsid w:val="00F342C5"/>
    <w:rsid w:val="00F345AD"/>
    <w:rsid w:val="00F34802"/>
    <w:rsid w:val="00F3488F"/>
    <w:rsid w:val="00F3492A"/>
    <w:rsid w:val="00F34C23"/>
    <w:rsid w:val="00F34F02"/>
    <w:rsid w:val="00F352FB"/>
    <w:rsid w:val="00F35453"/>
    <w:rsid w:val="00F35525"/>
    <w:rsid w:val="00F358B7"/>
    <w:rsid w:val="00F35C65"/>
    <w:rsid w:val="00F35D9E"/>
    <w:rsid w:val="00F35E9C"/>
    <w:rsid w:val="00F36243"/>
    <w:rsid w:val="00F362FA"/>
    <w:rsid w:val="00F363BE"/>
    <w:rsid w:val="00F363C1"/>
    <w:rsid w:val="00F36410"/>
    <w:rsid w:val="00F36528"/>
    <w:rsid w:val="00F36864"/>
    <w:rsid w:val="00F36F29"/>
    <w:rsid w:val="00F370DA"/>
    <w:rsid w:val="00F37103"/>
    <w:rsid w:val="00F37130"/>
    <w:rsid w:val="00F3720B"/>
    <w:rsid w:val="00F379AE"/>
    <w:rsid w:val="00F37A24"/>
    <w:rsid w:val="00F37A49"/>
    <w:rsid w:val="00F37B40"/>
    <w:rsid w:val="00F37EC7"/>
    <w:rsid w:val="00F37F1F"/>
    <w:rsid w:val="00F405E2"/>
    <w:rsid w:val="00F408AF"/>
    <w:rsid w:val="00F40914"/>
    <w:rsid w:val="00F40AA0"/>
    <w:rsid w:val="00F40B9C"/>
    <w:rsid w:val="00F40DB6"/>
    <w:rsid w:val="00F41724"/>
    <w:rsid w:val="00F41C08"/>
    <w:rsid w:val="00F42287"/>
    <w:rsid w:val="00F422A4"/>
    <w:rsid w:val="00F4278A"/>
    <w:rsid w:val="00F4283A"/>
    <w:rsid w:val="00F42B23"/>
    <w:rsid w:val="00F42EF5"/>
    <w:rsid w:val="00F4344C"/>
    <w:rsid w:val="00F4344F"/>
    <w:rsid w:val="00F43581"/>
    <w:rsid w:val="00F437FD"/>
    <w:rsid w:val="00F43A0D"/>
    <w:rsid w:val="00F43F6B"/>
    <w:rsid w:val="00F441B4"/>
    <w:rsid w:val="00F44236"/>
    <w:rsid w:val="00F44327"/>
    <w:rsid w:val="00F44372"/>
    <w:rsid w:val="00F444DB"/>
    <w:rsid w:val="00F4455A"/>
    <w:rsid w:val="00F44D62"/>
    <w:rsid w:val="00F44E1E"/>
    <w:rsid w:val="00F4549A"/>
    <w:rsid w:val="00F4552E"/>
    <w:rsid w:val="00F457FE"/>
    <w:rsid w:val="00F459D0"/>
    <w:rsid w:val="00F45ACC"/>
    <w:rsid w:val="00F45BF1"/>
    <w:rsid w:val="00F45CBD"/>
    <w:rsid w:val="00F45DE0"/>
    <w:rsid w:val="00F45F21"/>
    <w:rsid w:val="00F463AB"/>
    <w:rsid w:val="00F467BB"/>
    <w:rsid w:val="00F467D9"/>
    <w:rsid w:val="00F46853"/>
    <w:rsid w:val="00F46AD9"/>
    <w:rsid w:val="00F46AFE"/>
    <w:rsid w:val="00F46B87"/>
    <w:rsid w:val="00F46CAA"/>
    <w:rsid w:val="00F46CDC"/>
    <w:rsid w:val="00F47104"/>
    <w:rsid w:val="00F47367"/>
    <w:rsid w:val="00F4752C"/>
    <w:rsid w:val="00F47563"/>
    <w:rsid w:val="00F479CC"/>
    <w:rsid w:val="00F47A5A"/>
    <w:rsid w:val="00F47F9D"/>
    <w:rsid w:val="00F50005"/>
    <w:rsid w:val="00F5000E"/>
    <w:rsid w:val="00F50158"/>
    <w:rsid w:val="00F50555"/>
    <w:rsid w:val="00F506BE"/>
    <w:rsid w:val="00F5085D"/>
    <w:rsid w:val="00F50942"/>
    <w:rsid w:val="00F50B21"/>
    <w:rsid w:val="00F50BCD"/>
    <w:rsid w:val="00F50D7B"/>
    <w:rsid w:val="00F51089"/>
    <w:rsid w:val="00F512C4"/>
    <w:rsid w:val="00F51941"/>
    <w:rsid w:val="00F51F9B"/>
    <w:rsid w:val="00F5201E"/>
    <w:rsid w:val="00F52077"/>
    <w:rsid w:val="00F5249A"/>
    <w:rsid w:val="00F52582"/>
    <w:rsid w:val="00F52CAB"/>
    <w:rsid w:val="00F52DD8"/>
    <w:rsid w:val="00F5300F"/>
    <w:rsid w:val="00F5307C"/>
    <w:rsid w:val="00F5311F"/>
    <w:rsid w:val="00F536F0"/>
    <w:rsid w:val="00F53931"/>
    <w:rsid w:val="00F53E3B"/>
    <w:rsid w:val="00F53FC9"/>
    <w:rsid w:val="00F5400A"/>
    <w:rsid w:val="00F540D8"/>
    <w:rsid w:val="00F5428C"/>
    <w:rsid w:val="00F54355"/>
    <w:rsid w:val="00F549DA"/>
    <w:rsid w:val="00F54AB6"/>
    <w:rsid w:val="00F54D56"/>
    <w:rsid w:val="00F5517C"/>
    <w:rsid w:val="00F553DB"/>
    <w:rsid w:val="00F55435"/>
    <w:rsid w:val="00F558FF"/>
    <w:rsid w:val="00F55B4D"/>
    <w:rsid w:val="00F55B95"/>
    <w:rsid w:val="00F55DDE"/>
    <w:rsid w:val="00F56283"/>
    <w:rsid w:val="00F56330"/>
    <w:rsid w:val="00F56777"/>
    <w:rsid w:val="00F568DF"/>
    <w:rsid w:val="00F568E7"/>
    <w:rsid w:val="00F56C68"/>
    <w:rsid w:val="00F56D0A"/>
    <w:rsid w:val="00F5721A"/>
    <w:rsid w:val="00F57410"/>
    <w:rsid w:val="00F577AC"/>
    <w:rsid w:val="00F57B3E"/>
    <w:rsid w:val="00F57D61"/>
    <w:rsid w:val="00F57F66"/>
    <w:rsid w:val="00F57F9E"/>
    <w:rsid w:val="00F57FB2"/>
    <w:rsid w:val="00F60195"/>
    <w:rsid w:val="00F601B9"/>
    <w:rsid w:val="00F602E1"/>
    <w:rsid w:val="00F604FD"/>
    <w:rsid w:val="00F609C6"/>
    <w:rsid w:val="00F60C92"/>
    <w:rsid w:val="00F60DE9"/>
    <w:rsid w:val="00F6104F"/>
    <w:rsid w:val="00F6120D"/>
    <w:rsid w:val="00F61305"/>
    <w:rsid w:val="00F6151A"/>
    <w:rsid w:val="00F6189A"/>
    <w:rsid w:val="00F61908"/>
    <w:rsid w:val="00F6191D"/>
    <w:rsid w:val="00F61BE1"/>
    <w:rsid w:val="00F61CDE"/>
    <w:rsid w:val="00F62956"/>
    <w:rsid w:val="00F62AF7"/>
    <w:rsid w:val="00F62B13"/>
    <w:rsid w:val="00F62C8C"/>
    <w:rsid w:val="00F62DDC"/>
    <w:rsid w:val="00F62E4A"/>
    <w:rsid w:val="00F63119"/>
    <w:rsid w:val="00F63253"/>
    <w:rsid w:val="00F6363C"/>
    <w:rsid w:val="00F63985"/>
    <w:rsid w:val="00F63B62"/>
    <w:rsid w:val="00F63C9E"/>
    <w:rsid w:val="00F64099"/>
    <w:rsid w:val="00F64C0B"/>
    <w:rsid w:val="00F64C4C"/>
    <w:rsid w:val="00F64E08"/>
    <w:rsid w:val="00F653D7"/>
    <w:rsid w:val="00F658BF"/>
    <w:rsid w:val="00F658E8"/>
    <w:rsid w:val="00F65B33"/>
    <w:rsid w:val="00F65D6D"/>
    <w:rsid w:val="00F6609F"/>
    <w:rsid w:val="00F66245"/>
    <w:rsid w:val="00F662A8"/>
    <w:rsid w:val="00F66B02"/>
    <w:rsid w:val="00F66BFF"/>
    <w:rsid w:val="00F66D84"/>
    <w:rsid w:val="00F66DE8"/>
    <w:rsid w:val="00F66DEF"/>
    <w:rsid w:val="00F66EED"/>
    <w:rsid w:val="00F6724F"/>
    <w:rsid w:val="00F673DC"/>
    <w:rsid w:val="00F6784B"/>
    <w:rsid w:val="00F678F4"/>
    <w:rsid w:val="00F67EAA"/>
    <w:rsid w:val="00F67F58"/>
    <w:rsid w:val="00F67F8A"/>
    <w:rsid w:val="00F7003B"/>
    <w:rsid w:val="00F70111"/>
    <w:rsid w:val="00F70251"/>
    <w:rsid w:val="00F70437"/>
    <w:rsid w:val="00F70525"/>
    <w:rsid w:val="00F706BF"/>
    <w:rsid w:val="00F7083F"/>
    <w:rsid w:val="00F70C1D"/>
    <w:rsid w:val="00F70E81"/>
    <w:rsid w:val="00F70F43"/>
    <w:rsid w:val="00F710A1"/>
    <w:rsid w:val="00F711A1"/>
    <w:rsid w:val="00F711C7"/>
    <w:rsid w:val="00F712E6"/>
    <w:rsid w:val="00F71361"/>
    <w:rsid w:val="00F71B22"/>
    <w:rsid w:val="00F71C6A"/>
    <w:rsid w:val="00F71CF4"/>
    <w:rsid w:val="00F71DF1"/>
    <w:rsid w:val="00F7279E"/>
    <w:rsid w:val="00F729C3"/>
    <w:rsid w:val="00F72AC7"/>
    <w:rsid w:val="00F72B2F"/>
    <w:rsid w:val="00F7313A"/>
    <w:rsid w:val="00F7342C"/>
    <w:rsid w:val="00F73471"/>
    <w:rsid w:val="00F7373C"/>
    <w:rsid w:val="00F73802"/>
    <w:rsid w:val="00F7395E"/>
    <w:rsid w:val="00F73A73"/>
    <w:rsid w:val="00F73AEE"/>
    <w:rsid w:val="00F73B2E"/>
    <w:rsid w:val="00F73D10"/>
    <w:rsid w:val="00F73DD0"/>
    <w:rsid w:val="00F74154"/>
    <w:rsid w:val="00F741FC"/>
    <w:rsid w:val="00F745D1"/>
    <w:rsid w:val="00F74770"/>
    <w:rsid w:val="00F74AEB"/>
    <w:rsid w:val="00F74E01"/>
    <w:rsid w:val="00F752C9"/>
    <w:rsid w:val="00F756C2"/>
    <w:rsid w:val="00F756CC"/>
    <w:rsid w:val="00F757FA"/>
    <w:rsid w:val="00F758C8"/>
    <w:rsid w:val="00F7599B"/>
    <w:rsid w:val="00F75A0A"/>
    <w:rsid w:val="00F75C31"/>
    <w:rsid w:val="00F7633C"/>
    <w:rsid w:val="00F76349"/>
    <w:rsid w:val="00F7640A"/>
    <w:rsid w:val="00F7660D"/>
    <w:rsid w:val="00F76850"/>
    <w:rsid w:val="00F7693D"/>
    <w:rsid w:val="00F76A01"/>
    <w:rsid w:val="00F77076"/>
    <w:rsid w:val="00F7719E"/>
    <w:rsid w:val="00F777E4"/>
    <w:rsid w:val="00F77892"/>
    <w:rsid w:val="00F77A18"/>
    <w:rsid w:val="00F77E56"/>
    <w:rsid w:val="00F77E75"/>
    <w:rsid w:val="00F80CF9"/>
    <w:rsid w:val="00F80DD5"/>
    <w:rsid w:val="00F80F90"/>
    <w:rsid w:val="00F81362"/>
    <w:rsid w:val="00F81447"/>
    <w:rsid w:val="00F81CCD"/>
    <w:rsid w:val="00F81CD5"/>
    <w:rsid w:val="00F81CF4"/>
    <w:rsid w:val="00F81DB5"/>
    <w:rsid w:val="00F81F32"/>
    <w:rsid w:val="00F826D6"/>
    <w:rsid w:val="00F82BD8"/>
    <w:rsid w:val="00F82C14"/>
    <w:rsid w:val="00F82ED2"/>
    <w:rsid w:val="00F8308F"/>
    <w:rsid w:val="00F83159"/>
    <w:rsid w:val="00F838B0"/>
    <w:rsid w:val="00F839BF"/>
    <w:rsid w:val="00F83ADA"/>
    <w:rsid w:val="00F83E59"/>
    <w:rsid w:val="00F83FC6"/>
    <w:rsid w:val="00F84042"/>
    <w:rsid w:val="00F847C7"/>
    <w:rsid w:val="00F84C94"/>
    <w:rsid w:val="00F84CEC"/>
    <w:rsid w:val="00F862FA"/>
    <w:rsid w:val="00F863FC"/>
    <w:rsid w:val="00F8682C"/>
    <w:rsid w:val="00F86A71"/>
    <w:rsid w:val="00F86B45"/>
    <w:rsid w:val="00F86D15"/>
    <w:rsid w:val="00F86EA4"/>
    <w:rsid w:val="00F86F85"/>
    <w:rsid w:val="00F8765C"/>
    <w:rsid w:val="00F878AC"/>
    <w:rsid w:val="00F8799B"/>
    <w:rsid w:val="00F87E4F"/>
    <w:rsid w:val="00F901AC"/>
    <w:rsid w:val="00F905D7"/>
    <w:rsid w:val="00F908B9"/>
    <w:rsid w:val="00F90951"/>
    <w:rsid w:val="00F90B30"/>
    <w:rsid w:val="00F90C90"/>
    <w:rsid w:val="00F913E3"/>
    <w:rsid w:val="00F914FD"/>
    <w:rsid w:val="00F91690"/>
    <w:rsid w:val="00F916AE"/>
    <w:rsid w:val="00F91DC8"/>
    <w:rsid w:val="00F92082"/>
    <w:rsid w:val="00F92296"/>
    <w:rsid w:val="00F922C7"/>
    <w:rsid w:val="00F924AA"/>
    <w:rsid w:val="00F926C5"/>
    <w:rsid w:val="00F926FF"/>
    <w:rsid w:val="00F935A7"/>
    <w:rsid w:val="00F938DA"/>
    <w:rsid w:val="00F93AD8"/>
    <w:rsid w:val="00F93B9D"/>
    <w:rsid w:val="00F93CC7"/>
    <w:rsid w:val="00F93DF9"/>
    <w:rsid w:val="00F94150"/>
    <w:rsid w:val="00F942CA"/>
    <w:rsid w:val="00F94414"/>
    <w:rsid w:val="00F944BA"/>
    <w:rsid w:val="00F9450D"/>
    <w:rsid w:val="00F946A7"/>
    <w:rsid w:val="00F94CBE"/>
    <w:rsid w:val="00F94DE4"/>
    <w:rsid w:val="00F94E7F"/>
    <w:rsid w:val="00F9507A"/>
    <w:rsid w:val="00F9529C"/>
    <w:rsid w:val="00F95438"/>
    <w:rsid w:val="00F95984"/>
    <w:rsid w:val="00F95B0E"/>
    <w:rsid w:val="00F95E0E"/>
    <w:rsid w:val="00F9601C"/>
    <w:rsid w:val="00F9612E"/>
    <w:rsid w:val="00F96351"/>
    <w:rsid w:val="00F963AF"/>
    <w:rsid w:val="00F9653C"/>
    <w:rsid w:val="00F968E7"/>
    <w:rsid w:val="00F969B9"/>
    <w:rsid w:val="00F96ACA"/>
    <w:rsid w:val="00F96E45"/>
    <w:rsid w:val="00F97022"/>
    <w:rsid w:val="00F971A1"/>
    <w:rsid w:val="00F971C5"/>
    <w:rsid w:val="00F97C2A"/>
    <w:rsid w:val="00F97D18"/>
    <w:rsid w:val="00F97DD9"/>
    <w:rsid w:val="00FA04C6"/>
    <w:rsid w:val="00FA07D2"/>
    <w:rsid w:val="00FA085A"/>
    <w:rsid w:val="00FA0884"/>
    <w:rsid w:val="00FA09AB"/>
    <w:rsid w:val="00FA0A51"/>
    <w:rsid w:val="00FA0D71"/>
    <w:rsid w:val="00FA1201"/>
    <w:rsid w:val="00FA12D4"/>
    <w:rsid w:val="00FA1344"/>
    <w:rsid w:val="00FA15C8"/>
    <w:rsid w:val="00FA1FDC"/>
    <w:rsid w:val="00FA2025"/>
    <w:rsid w:val="00FA2359"/>
    <w:rsid w:val="00FA29BD"/>
    <w:rsid w:val="00FA2FAB"/>
    <w:rsid w:val="00FA31AF"/>
    <w:rsid w:val="00FA32AB"/>
    <w:rsid w:val="00FA3744"/>
    <w:rsid w:val="00FA375A"/>
    <w:rsid w:val="00FA3BC4"/>
    <w:rsid w:val="00FA3D4A"/>
    <w:rsid w:val="00FA4022"/>
    <w:rsid w:val="00FA42E3"/>
    <w:rsid w:val="00FA43B2"/>
    <w:rsid w:val="00FA4419"/>
    <w:rsid w:val="00FA4D75"/>
    <w:rsid w:val="00FA4EAA"/>
    <w:rsid w:val="00FA5299"/>
    <w:rsid w:val="00FA574B"/>
    <w:rsid w:val="00FA586B"/>
    <w:rsid w:val="00FA590F"/>
    <w:rsid w:val="00FA5ED2"/>
    <w:rsid w:val="00FA5F5B"/>
    <w:rsid w:val="00FA610F"/>
    <w:rsid w:val="00FA6291"/>
    <w:rsid w:val="00FA6AEA"/>
    <w:rsid w:val="00FA6AEB"/>
    <w:rsid w:val="00FA6BA4"/>
    <w:rsid w:val="00FA6C4D"/>
    <w:rsid w:val="00FA6D13"/>
    <w:rsid w:val="00FA720F"/>
    <w:rsid w:val="00FA7334"/>
    <w:rsid w:val="00FA741B"/>
    <w:rsid w:val="00FA793F"/>
    <w:rsid w:val="00FA7EC2"/>
    <w:rsid w:val="00FB0047"/>
    <w:rsid w:val="00FB017A"/>
    <w:rsid w:val="00FB02AC"/>
    <w:rsid w:val="00FB0CAF"/>
    <w:rsid w:val="00FB0DD6"/>
    <w:rsid w:val="00FB0E2B"/>
    <w:rsid w:val="00FB0F02"/>
    <w:rsid w:val="00FB11EC"/>
    <w:rsid w:val="00FB1252"/>
    <w:rsid w:val="00FB12B1"/>
    <w:rsid w:val="00FB1499"/>
    <w:rsid w:val="00FB1515"/>
    <w:rsid w:val="00FB1630"/>
    <w:rsid w:val="00FB1D3B"/>
    <w:rsid w:val="00FB2124"/>
    <w:rsid w:val="00FB232A"/>
    <w:rsid w:val="00FB2606"/>
    <w:rsid w:val="00FB2BF1"/>
    <w:rsid w:val="00FB2C85"/>
    <w:rsid w:val="00FB2D0D"/>
    <w:rsid w:val="00FB2D9B"/>
    <w:rsid w:val="00FB361E"/>
    <w:rsid w:val="00FB38CB"/>
    <w:rsid w:val="00FB3DA3"/>
    <w:rsid w:val="00FB4531"/>
    <w:rsid w:val="00FB4733"/>
    <w:rsid w:val="00FB4849"/>
    <w:rsid w:val="00FB49E9"/>
    <w:rsid w:val="00FB49EB"/>
    <w:rsid w:val="00FB4B70"/>
    <w:rsid w:val="00FB4C8E"/>
    <w:rsid w:val="00FB4E05"/>
    <w:rsid w:val="00FB4EF2"/>
    <w:rsid w:val="00FB4F0E"/>
    <w:rsid w:val="00FB4FA9"/>
    <w:rsid w:val="00FB4FCE"/>
    <w:rsid w:val="00FB5191"/>
    <w:rsid w:val="00FB562A"/>
    <w:rsid w:val="00FB5826"/>
    <w:rsid w:val="00FB5895"/>
    <w:rsid w:val="00FB5A76"/>
    <w:rsid w:val="00FB5C43"/>
    <w:rsid w:val="00FB5CB5"/>
    <w:rsid w:val="00FB6D93"/>
    <w:rsid w:val="00FB6E69"/>
    <w:rsid w:val="00FB73FC"/>
    <w:rsid w:val="00FB76E8"/>
    <w:rsid w:val="00FB78E2"/>
    <w:rsid w:val="00FB79DB"/>
    <w:rsid w:val="00FB7B25"/>
    <w:rsid w:val="00FB7C74"/>
    <w:rsid w:val="00FC005F"/>
    <w:rsid w:val="00FC0133"/>
    <w:rsid w:val="00FC0249"/>
    <w:rsid w:val="00FC04F5"/>
    <w:rsid w:val="00FC0610"/>
    <w:rsid w:val="00FC102D"/>
    <w:rsid w:val="00FC157F"/>
    <w:rsid w:val="00FC18B3"/>
    <w:rsid w:val="00FC19B1"/>
    <w:rsid w:val="00FC1D4A"/>
    <w:rsid w:val="00FC1F04"/>
    <w:rsid w:val="00FC2078"/>
    <w:rsid w:val="00FC2A6A"/>
    <w:rsid w:val="00FC2B45"/>
    <w:rsid w:val="00FC2CD7"/>
    <w:rsid w:val="00FC3008"/>
    <w:rsid w:val="00FC36DC"/>
    <w:rsid w:val="00FC37EC"/>
    <w:rsid w:val="00FC39C3"/>
    <w:rsid w:val="00FC39CD"/>
    <w:rsid w:val="00FC3A1E"/>
    <w:rsid w:val="00FC3D00"/>
    <w:rsid w:val="00FC3E8D"/>
    <w:rsid w:val="00FC402B"/>
    <w:rsid w:val="00FC40D4"/>
    <w:rsid w:val="00FC41D9"/>
    <w:rsid w:val="00FC4231"/>
    <w:rsid w:val="00FC4526"/>
    <w:rsid w:val="00FC4B2D"/>
    <w:rsid w:val="00FC508F"/>
    <w:rsid w:val="00FC525D"/>
    <w:rsid w:val="00FC5365"/>
    <w:rsid w:val="00FC5564"/>
    <w:rsid w:val="00FC590E"/>
    <w:rsid w:val="00FC5BE9"/>
    <w:rsid w:val="00FC5DCF"/>
    <w:rsid w:val="00FC6148"/>
    <w:rsid w:val="00FC62AF"/>
    <w:rsid w:val="00FC672E"/>
    <w:rsid w:val="00FC69AA"/>
    <w:rsid w:val="00FC7597"/>
    <w:rsid w:val="00FC784B"/>
    <w:rsid w:val="00FC7B4E"/>
    <w:rsid w:val="00FC7C65"/>
    <w:rsid w:val="00FD009D"/>
    <w:rsid w:val="00FD0773"/>
    <w:rsid w:val="00FD0916"/>
    <w:rsid w:val="00FD0A47"/>
    <w:rsid w:val="00FD0B02"/>
    <w:rsid w:val="00FD11D5"/>
    <w:rsid w:val="00FD13C0"/>
    <w:rsid w:val="00FD142D"/>
    <w:rsid w:val="00FD1B1A"/>
    <w:rsid w:val="00FD1B21"/>
    <w:rsid w:val="00FD1D78"/>
    <w:rsid w:val="00FD1E5F"/>
    <w:rsid w:val="00FD213B"/>
    <w:rsid w:val="00FD2155"/>
    <w:rsid w:val="00FD21F2"/>
    <w:rsid w:val="00FD2701"/>
    <w:rsid w:val="00FD2B54"/>
    <w:rsid w:val="00FD2CB2"/>
    <w:rsid w:val="00FD3078"/>
    <w:rsid w:val="00FD30D8"/>
    <w:rsid w:val="00FD333B"/>
    <w:rsid w:val="00FD34CA"/>
    <w:rsid w:val="00FD35A3"/>
    <w:rsid w:val="00FD35F1"/>
    <w:rsid w:val="00FD36DE"/>
    <w:rsid w:val="00FD3AA7"/>
    <w:rsid w:val="00FD3E71"/>
    <w:rsid w:val="00FD3F8D"/>
    <w:rsid w:val="00FD4166"/>
    <w:rsid w:val="00FD41A1"/>
    <w:rsid w:val="00FD45DE"/>
    <w:rsid w:val="00FD4F61"/>
    <w:rsid w:val="00FD5427"/>
    <w:rsid w:val="00FD5533"/>
    <w:rsid w:val="00FD556E"/>
    <w:rsid w:val="00FD5748"/>
    <w:rsid w:val="00FD599B"/>
    <w:rsid w:val="00FD6149"/>
    <w:rsid w:val="00FD6192"/>
    <w:rsid w:val="00FD6669"/>
    <w:rsid w:val="00FD66AE"/>
    <w:rsid w:val="00FD66D7"/>
    <w:rsid w:val="00FD6E90"/>
    <w:rsid w:val="00FD702F"/>
    <w:rsid w:val="00FD717E"/>
    <w:rsid w:val="00FD7392"/>
    <w:rsid w:val="00FD7573"/>
    <w:rsid w:val="00FE0240"/>
    <w:rsid w:val="00FE0963"/>
    <w:rsid w:val="00FE0D17"/>
    <w:rsid w:val="00FE0F00"/>
    <w:rsid w:val="00FE11B7"/>
    <w:rsid w:val="00FE1416"/>
    <w:rsid w:val="00FE1424"/>
    <w:rsid w:val="00FE142A"/>
    <w:rsid w:val="00FE1675"/>
    <w:rsid w:val="00FE192B"/>
    <w:rsid w:val="00FE1ACA"/>
    <w:rsid w:val="00FE1AD4"/>
    <w:rsid w:val="00FE214E"/>
    <w:rsid w:val="00FE25B2"/>
    <w:rsid w:val="00FE30E5"/>
    <w:rsid w:val="00FE312C"/>
    <w:rsid w:val="00FE33C3"/>
    <w:rsid w:val="00FE3783"/>
    <w:rsid w:val="00FE3A63"/>
    <w:rsid w:val="00FE3E67"/>
    <w:rsid w:val="00FE3F54"/>
    <w:rsid w:val="00FE3FFD"/>
    <w:rsid w:val="00FE4068"/>
    <w:rsid w:val="00FE4309"/>
    <w:rsid w:val="00FE444B"/>
    <w:rsid w:val="00FE4887"/>
    <w:rsid w:val="00FE4A42"/>
    <w:rsid w:val="00FE4AE2"/>
    <w:rsid w:val="00FE4D4F"/>
    <w:rsid w:val="00FE50F8"/>
    <w:rsid w:val="00FE5551"/>
    <w:rsid w:val="00FE56F3"/>
    <w:rsid w:val="00FE5701"/>
    <w:rsid w:val="00FE57B8"/>
    <w:rsid w:val="00FE5A72"/>
    <w:rsid w:val="00FE5C30"/>
    <w:rsid w:val="00FE62CF"/>
    <w:rsid w:val="00FE64A4"/>
    <w:rsid w:val="00FE657C"/>
    <w:rsid w:val="00FE6C96"/>
    <w:rsid w:val="00FE6E47"/>
    <w:rsid w:val="00FE6E4F"/>
    <w:rsid w:val="00FE6EB4"/>
    <w:rsid w:val="00FE70CF"/>
    <w:rsid w:val="00FE7188"/>
    <w:rsid w:val="00FE72EE"/>
    <w:rsid w:val="00FE7733"/>
    <w:rsid w:val="00FE78BC"/>
    <w:rsid w:val="00FE7A64"/>
    <w:rsid w:val="00FE7D11"/>
    <w:rsid w:val="00FE7D6B"/>
    <w:rsid w:val="00FE7FD8"/>
    <w:rsid w:val="00FE7FE9"/>
    <w:rsid w:val="00FF007B"/>
    <w:rsid w:val="00FF00BF"/>
    <w:rsid w:val="00FF0100"/>
    <w:rsid w:val="00FF02A8"/>
    <w:rsid w:val="00FF02DA"/>
    <w:rsid w:val="00FF0362"/>
    <w:rsid w:val="00FF0451"/>
    <w:rsid w:val="00FF051A"/>
    <w:rsid w:val="00FF0566"/>
    <w:rsid w:val="00FF0581"/>
    <w:rsid w:val="00FF06A8"/>
    <w:rsid w:val="00FF072A"/>
    <w:rsid w:val="00FF0A68"/>
    <w:rsid w:val="00FF0D55"/>
    <w:rsid w:val="00FF10E3"/>
    <w:rsid w:val="00FF1450"/>
    <w:rsid w:val="00FF1804"/>
    <w:rsid w:val="00FF19D2"/>
    <w:rsid w:val="00FF1AAD"/>
    <w:rsid w:val="00FF1E56"/>
    <w:rsid w:val="00FF1ECF"/>
    <w:rsid w:val="00FF1F79"/>
    <w:rsid w:val="00FF2155"/>
    <w:rsid w:val="00FF23F8"/>
    <w:rsid w:val="00FF2427"/>
    <w:rsid w:val="00FF248F"/>
    <w:rsid w:val="00FF25D8"/>
    <w:rsid w:val="00FF2664"/>
    <w:rsid w:val="00FF2825"/>
    <w:rsid w:val="00FF2ADE"/>
    <w:rsid w:val="00FF2BA5"/>
    <w:rsid w:val="00FF2CA0"/>
    <w:rsid w:val="00FF2DD6"/>
    <w:rsid w:val="00FF2E6F"/>
    <w:rsid w:val="00FF30B2"/>
    <w:rsid w:val="00FF334C"/>
    <w:rsid w:val="00FF3652"/>
    <w:rsid w:val="00FF3857"/>
    <w:rsid w:val="00FF396E"/>
    <w:rsid w:val="00FF3AB6"/>
    <w:rsid w:val="00FF3C50"/>
    <w:rsid w:val="00FF4160"/>
    <w:rsid w:val="00FF421F"/>
    <w:rsid w:val="00FF446C"/>
    <w:rsid w:val="00FF4562"/>
    <w:rsid w:val="00FF45E7"/>
    <w:rsid w:val="00FF470B"/>
    <w:rsid w:val="00FF4D2C"/>
    <w:rsid w:val="00FF4D7B"/>
    <w:rsid w:val="00FF4D80"/>
    <w:rsid w:val="00FF4FA6"/>
    <w:rsid w:val="00FF505D"/>
    <w:rsid w:val="00FF50D8"/>
    <w:rsid w:val="00FF50EF"/>
    <w:rsid w:val="00FF5381"/>
    <w:rsid w:val="00FF544B"/>
    <w:rsid w:val="00FF5A7D"/>
    <w:rsid w:val="00FF5A89"/>
    <w:rsid w:val="00FF5B7B"/>
    <w:rsid w:val="00FF5C73"/>
    <w:rsid w:val="00FF5CA1"/>
    <w:rsid w:val="00FF5EE9"/>
    <w:rsid w:val="00FF61A9"/>
    <w:rsid w:val="00FF6266"/>
    <w:rsid w:val="00FF668E"/>
    <w:rsid w:val="00FF686A"/>
    <w:rsid w:val="00FF693F"/>
    <w:rsid w:val="00FF6B4B"/>
    <w:rsid w:val="00FF7509"/>
    <w:rsid w:val="00FF792B"/>
    <w:rsid w:val="00FF7A8C"/>
    <w:rsid w:val="00FF7D59"/>
    <w:rsid w:val="012C2265"/>
    <w:rsid w:val="013F3EC0"/>
    <w:rsid w:val="01453F19"/>
    <w:rsid w:val="016039BD"/>
    <w:rsid w:val="017F8E0A"/>
    <w:rsid w:val="018DAA36"/>
    <w:rsid w:val="01942900"/>
    <w:rsid w:val="019D57AD"/>
    <w:rsid w:val="01A5B0DE"/>
    <w:rsid w:val="01A65CAD"/>
    <w:rsid w:val="01C09D59"/>
    <w:rsid w:val="01CB199A"/>
    <w:rsid w:val="01CE2E42"/>
    <w:rsid w:val="01F139DE"/>
    <w:rsid w:val="01F6B154"/>
    <w:rsid w:val="0201B7BE"/>
    <w:rsid w:val="0205C21B"/>
    <w:rsid w:val="020BFB11"/>
    <w:rsid w:val="020DDD5B"/>
    <w:rsid w:val="023684BA"/>
    <w:rsid w:val="023D8344"/>
    <w:rsid w:val="02463CCE"/>
    <w:rsid w:val="0249C063"/>
    <w:rsid w:val="024A5080"/>
    <w:rsid w:val="024D4158"/>
    <w:rsid w:val="024FA77E"/>
    <w:rsid w:val="0260987E"/>
    <w:rsid w:val="0270FFC8"/>
    <w:rsid w:val="027F8B10"/>
    <w:rsid w:val="028351B4"/>
    <w:rsid w:val="02875782"/>
    <w:rsid w:val="02892027"/>
    <w:rsid w:val="02902DBF"/>
    <w:rsid w:val="02932301"/>
    <w:rsid w:val="029827EE"/>
    <w:rsid w:val="0299F681"/>
    <w:rsid w:val="02A79605"/>
    <w:rsid w:val="02AE0A10"/>
    <w:rsid w:val="02C043FD"/>
    <w:rsid w:val="02D4633A"/>
    <w:rsid w:val="02DA9CD7"/>
    <w:rsid w:val="02DAFCBE"/>
    <w:rsid w:val="02DF233F"/>
    <w:rsid w:val="030C5043"/>
    <w:rsid w:val="0311AFF4"/>
    <w:rsid w:val="0314DB5F"/>
    <w:rsid w:val="031658C1"/>
    <w:rsid w:val="0328C7BC"/>
    <w:rsid w:val="033961C1"/>
    <w:rsid w:val="034537E9"/>
    <w:rsid w:val="03544F7F"/>
    <w:rsid w:val="0354E107"/>
    <w:rsid w:val="03555124"/>
    <w:rsid w:val="0365BF1C"/>
    <w:rsid w:val="036E8534"/>
    <w:rsid w:val="0376BB67"/>
    <w:rsid w:val="037D6D2A"/>
    <w:rsid w:val="0384BE65"/>
    <w:rsid w:val="038E86F8"/>
    <w:rsid w:val="03A017A0"/>
    <w:rsid w:val="03A4366D"/>
    <w:rsid w:val="03AD4BDD"/>
    <w:rsid w:val="03ADF8AF"/>
    <w:rsid w:val="03B0876D"/>
    <w:rsid w:val="03BF0FB8"/>
    <w:rsid w:val="03F27737"/>
    <w:rsid w:val="03FB4269"/>
    <w:rsid w:val="03FFF570"/>
    <w:rsid w:val="0400C620"/>
    <w:rsid w:val="0402311F"/>
    <w:rsid w:val="04060068"/>
    <w:rsid w:val="04077C67"/>
    <w:rsid w:val="040B6663"/>
    <w:rsid w:val="04220773"/>
    <w:rsid w:val="04302622"/>
    <w:rsid w:val="043F5522"/>
    <w:rsid w:val="044E5901"/>
    <w:rsid w:val="045251E7"/>
    <w:rsid w:val="0458B8C7"/>
    <w:rsid w:val="04735E4E"/>
    <w:rsid w:val="0480A3AC"/>
    <w:rsid w:val="048323CB"/>
    <w:rsid w:val="0492746E"/>
    <w:rsid w:val="049F9A74"/>
    <w:rsid w:val="04A18BDF"/>
    <w:rsid w:val="04B816E6"/>
    <w:rsid w:val="04BA8793"/>
    <w:rsid w:val="04D1FE6C"/>
    <w:rsid w:val="04DF170D"/>
    <w:rsid w:val="04F15281"/>
    <w:rsid w:val="04F2184D"/>
    <w:rsid w:val="04FDE833"/>
    <w:rsid w:val="04FFDF53"/>
    <w:rsid w:val="050150C0"/>
    <w:rsid w:val="050200A5"/>
    <w:rsid w:val="05150892"/>
    <w:rsid w:val="05165F1A"/>
    <w:rsid w:val="051C38F0"/>
    <w:rsid w:val="0529EE52"/>
    <w:rsid w:val="052B4FC8"/>
    <w:rsid w:val="052EDE30"/>
    <w:rsid w:val="0537DA92"/>
    <w:rsid w:val="053CF545"/>
    <w:rsid w:val="0545B209"/>
    <w:rsid w:val="0548C9E3"/>
    <w:rsid w:val="05498261"/>
    <w:rsid w:val="054A2259"/>
    <w:rsid w:val="058D910F"/>
    <w:rsid w:val="058E9121"/>
    <w:rsid w:val="0595FA33"/>
    <w:rsid w:val="0596633A"/>
    <w:rsid w:val="05AFDB65"/>
    <w:rsid w:val="05C45693"/>
    <w:rsid w:val="05CB7DE6"/>
    <w:rsid w:val="05CFF6B3"/>
    <w:rsid w:val="05D7C3CD"/>
    <w:rsid w:val="05DDAD7B"/>
    <w:rsid w:val="05DE9CC7"/>
    <w:rsid w:val="05EC649E"/>
    <w:rsid w:val="060CDA94"/>
    <w:rsid w:val="061F560F"/>
    <w:rsid w:val="06252196"/>
    <w:rsid w:val="06303DCC"/>
    <w:rsid w:val="06457A49"/>
    <w:rsid w:val="065206A8"/>
    <w:rsid w:val="065253C1"/>
    <w:rsid w:val="0655C758"/>
    <w:rsid w:val="0655FA53"/>
    <w:rsid w:val="065789CF"/>
    <w:rsid w:val="065EE81B"/>
    <w:rsid w:val="0660592C"/>
    <w:rsid w:val="0664706F"/>
    <w:rsid w:val="066ADA60"/>
    <w:rsid w:val="066D831E"/>
    <w:rsid w:val="06796AF5"/>
    <w:rsid w:val="0682F395"/>
    <w:rsid w:val="06855E89"/>
    <w:rsid w:val="068BB564"/>
    <w:rsid w:val="069710AE"/>
    <w:rsid w:val="069BFD5A"/>
    <w:rsid w:val="069E2BB4"/>
    <w:rsid w:val="069F6D72"/>
    <w:rsid w:val="06A4CE87"/>
    <w:rsid w:val="06D0C113"/>
    <w:rsid w:val="06D90794"/>
    <w:rsid w:val="06DA6E9A"/>
    <w:rsid w:val="06E1C2A0"/>
    <w:rsid w:val="06E4F78E"/>
    <w:rsid w:val="06E70C0A"/>
    <w:rsid w:val="07078E74"/>
    <w:rsid w:val="070ACB87"/>
    <w:rsid w:val="0718C94B"/>
    <w:rsid w:val="0729E736"/>
    <w:rsid w:val="072AE262"/>
    <w:rsid w:val="0735EFC5"/>
    <w:rsid w:val="073D3DE7"/>
    <w:rsid w:val="078B6997"/>
    <w:rsid w:val="078BA722"/>
    <w:rsid w:val="07922F6F"/>
    <w:rsid w:val="07A24FB8"/>
    <w:rsid w:val="07AFBC5F"/>
    <w:rsid w:val="07BB81F4"/>
    <w:rsid w:val="07C5FCC2"/>
    <w:rsid w:val="07D9E22A"/>
    <w:rsid w:val="07DCEEB7"/>
    <w:rsid w:val="07F45CD3"/>
    <w:rsid w:val="080827D8"/>
    <w:rsid w:val="0814F1A5"/>
    <w:rsid w:val="08192ED2"/>
    <w:rsid w:val="08222AAA"/>
    <w:rsid w:val="08231FB7"/>
    <w:rsid w:val="083C3B42"/>
    <w:rsid w:val="084DD3DB"/>
    <w:rsid w:val="084F36B8"/>
    <w:rsid w:val="08528988"/>
    <w:rsid w:val="087C79D6"/>
    <w:rsid w:val="087FAFA3"/>
    <w:rsid w:val="08838A0C"/>
    <w:rsid w:val="0885E941"/>
    <w:rsid w:val="08A3E592"/>
    <w:rsid w:val="08A710DC"/>
    <w:rsid w:val="08A836C6"/>
    <w:rsid w:val="08B59A85"/>
    <w:rsid w:val="08C0749E"/>
    <w:rsid w:val="08C7D960"/>
    <w:rsid w:val="08C9F420"/>
    <w:rsid w:val="08D88605"/>
    <w:rsid w:val="08D8AE4D"/>
    <w:rsid w:val="08DD4E5C"/>
    <w:rsid w:val="08E6A021"/>
    <w:rsid w:val="08EC1404"/>
    <w:rsid w:val="08EDA37F"/>
    <w:rsid w:val="08F1CA22"/>
    <w:rsid w:val="08FACCD9"/>
    <w:rsid w:val="0907C744"/>
    <w:rsid w:val="0907C84E"/>
    <w:rsid w:val="090BA688"/>
    <w:rsid w:val="0924BFC7"/>
    <w:rsid w:val="092A7584"/>
    <w:rsid w:val="092BBB97"/>
    <w:rsid w:val="092DA312"/>
    <w:rsid w:val="0933A19E"/>
    <w:rsid w:val="0933AF77"/>
    <w:rsid w:val="09396647"/>
    <w:rsid w:val="09612F4B"/>
    <w:rsid w:val="096D226F"/>
    <w:rsid w:val="09724859"/>
    <w:rsid w:val="097A884B"/>
    <w:rsid w:val="097E023A"/>
    <w:rsid w:val="09D889A8"/>
    <w:rsid w:val="09E52B49"/>
    <w:rsid w:val="09F22CE2"/>
    <w:rsid w:val="0A110B14"/>
    <w:rsid w:val="0A21B7DD"/>
    <w:rsid w:val="0A3ED2E6"/>
    <w:rsid w:val="0A77531F"/>
    <w:rsid w:val="0A77A006"/>
    <w:rsid w:val="0A850C89"/>
    <w:rsid w:val="0A89DC2F"/>
    <w:rsid w:val="0A922C73"/>
    <w:rsid w:val="0AA02F98"/>
    <w:rsid w:val="0AB24A1E"/>
    <w:rsid w:val="0ABDBBBD"/>
    <w:rsid w:val="0AC3865E"/>
    <w:rsid w:val="0ACA5274"/>
    <w:rsid w:val="0AD42986"/>
    <w:rsid w:val="0ADB9E1D"/>
    <w:rsid w:val="0ADFCC97"/>
    <w:rsid w:val="0AE65A88"/>
    <w:rsid w:val="0AE66E3B"/>
    <w:rsid w:val="0AEECACD"/>
    <w:rsid w:val="0AEFAD60"/>
    <w:rsid w:val="0AF66FE9"/>
    <w:rsid w:val="0B0114D9"/>
    <w:rsid w:val="0B077299"/>
    <w:rsid w:val="0B10F9B2"/>
    <w:rsid w:val="0B245091"/>
    <w:rsid w:val="0B384CC3"/>
    <w:rsid w:val="0B45A999"/>
    <w:rsid w:val="0B5A42D7"/>
    <w:rsid w:val="0B65768C"/>
    <w:rsid w:val="0B6B7F65"/>
    <w:rsid w:val="0B776597"/>
    <w:rsid w:val="0B7DA2CA"/>
    <w:rsid w:val="0B876FF5"/>
    <w:rsid w:val="0B901485"/>
    <w:rsid w:val="0B9163C8"/>
    <w:rsid w:val="0B91F7D9"/>
    <w:rsid w:val="0BA60181"/>
    <w:rsid w:val="0BA7BE69"/>
    <w:rsid w:val="0BC80B23"/>
    <w:rsid w:val="0BE0B949"/>
    <w:rsid w:val="0BEE52F3"/>
    <w:rsid w:val="0C0338E9"/>
    <w:rsid w:val="0C03F49D"/>
    <w:rsid w:val="0C114263"/>
    <w:rsid w:val="0C121258"/>
    <w:rsid w:val="0C22ECC0"/>
    <w:rsid w:val="0C28DBF4"/>
    <w:rsid w:val="0C2A79B2"/>
    <w:rsid w:val="0C3CFFA3"/>
    <w:rsid w:val="0C4D6CA6"/>
    <w:rsid w:val="0C52CB0B"/>
    <w:rsid w:val="0C5A0A59"/>
    <w:rsid w:val="0C8FD08A"/>
    <w:rsid w:val="0C954374"/>
    <w:rsid w:val="0C9ED97F"/>
    <w:rsid w:val="0CA0D703"/>
    <w:rsid w:val="0CA5DAED"/>
    <w:rsid w:val="0CA74A48"/>
    <w:rsid w:val="0CAC61C6"/>
    <w:rsid w:val="0CB76369"/>
    <w:rsid w:val="0CBE2F20"/>
    <w:rsid w:val="0CCD40CB"/>
    <w:rsid w:val="0CD80828"/>
    <w:rsid w:val="0CDA5DA5"/>
    <w:rsid w:val="0CED498F"/>
    <w:rsid w:val="0CEE1A43"/>
    <w:rsid w:val="0CF01D9E"/>
    <w:rsid w:val="0CF1629D"/>
    <w:rsid w:val="0CF3CE48"/>
    <w:rsid w:val="0D0F6BAC"/>
    <w:rsid w:val="0D390ED7"/>
    <w:rsid w:val="0D49103D"/>
    <w:rsid w:val="0D4CED77"/>
    <w:rsid w:val="0D5BB5BB"/>
    <w:rsid w:val="0D6C8DB7"/>
    <w:rsid w:val="0D6EEC04"/>
    <w:rsid w:val="0D71DF5A"/>
    <w:rsid w:val="0D743848"/>
    <w:rsid w:val="0D7C0158"/>
    <w:rsid w:val="0D8157F6"/>
    <w:rsid w:val="0DB1F318"/>
    <w:rsid w:val="0DB68353"/>
    <w:rsid w:val="0DC5CA4B"/>
    <w:rsid w:val="0DEF9F03"/>
    <w:rsid w:val="0E17822F"/>
    <w:rsid w:val="0E1B4E0A"/>
    <w:rsid w:val="0E1D3621"/>
    <w:rsid w:val="0E2295A4"/>
    <w:rsid w:val="0E4160FF"/>
    <w:rsid w:val="0E490470"/>
    <w:rsid w:val="0E4EB011"/>
    <w:rsid w:val="0E61FABC"/>
    <w:rsid w:val="0E62C9DA"/>
    <w:rsid w:val="0E651412"/>
    <w:rsid w:val="0E8B9CF4"/>
    <w:rsid w:val="0E929E58"/>
    <w:rsid w:val="0EAA1D0F"/>
    <w:rsid w:val="0EC3AA2A"/>
    <w:rsid w:val="0EC809D9"/>
    <w:rsid w:val="0ECB6D71"/>
    <w:rsid w:val="0ECF49C3"/>
    <w:rsid w:val="0EE07585"/>
    <w:rsid w:val="0EE74FBF"/>
    <w:rsid w:val="0EEC9157"/>
    <w:rsid w:val="0EECB068"/>
    <w:rsid w:val="0EEF933E"/>
    <w:rsid w:val="0F05857D"/>
    <w:rsid w:val="0F167D8E"/>
    <w:rsid w:val="0F207967"/>
    <w:rsid w:val="0F31B0D7"/>
    <w:rsid w:val="0F348AF6"/>
    <w:rsid w:val="0F3FB568"/>
    <w:rsid w:val="0F4171E9"/>
    <w:rsid w:val="0F4697D9"/>
    <w:rsid w:val="0F544164"/>
    <w:rsid w:val="0F61FD52"/>
    <w:rsid w:val="0F692E48"/>
    <w:rsid w:val="0F86F108"/>
    <w:rsid w:val="0F955486"/>
    <w:rsid w:val="0FAA39B6"/>
    <w:rsid w:val="0FD6B9D4"/>
    <w:rsid w:val="0FDFACCD"/>
    <w:rsid w:val="0FE01B85"/>
    <w:rsid w:val="0FE5985F"/>
    <w:rsid w:val="100053CF"/>
    <w:rsid w:val="10007369"/>
    <w:rsid w:val="100E7556"/>
    <w:rsid w:val="100FD80A"/>
    <w:rsid w:val="10112BA0"/>
    <w:rsid w:val="1011783E"/>
    <w:rsid w:val="101D4815"/>
    <w:rsid w:val="10200031"/>
    <w:rsid w:val="1027210F"/>
    <w:rsid w:val="1028DA89"/>
    <w:rsid w:val="10345835"/>
    <w:rsid w:val="10353B6A"/>
    <w:rsid w:val="10477D67"/>
    <w:rsid w:val="104F417D"/>
    <w:rsid w:val="1052891D"/>
    <w:rsid w:val="1056AEFE"/>
    <w:rsid w:val="105AE8DB"/>
    <w:rsid w:val="105DACD9"/>
    <w:rsid w:val="107783AE"/>
    <w:rsid w:val="108942D7"/>
    <w:rsid w:val="1097310F"/>
    <w:rsid w:val="109891EA"/>
    <w:rsid w:val="109AE350"/>
    <w:rsid w:val="109B4A6C"/>
    <w:rsid w:val="10A39634"/>
    <w:rsid w:val="10A8DF26"/>
    <w:rsid w:val="10B9A5BF"/>
    <w:rsid w:val="10BB7D7A"/>
    <w:rsid w:val="10BD5483"/>
    <w:rsid w:val="10C2FA53"/>
    <w:rsid w:val="10CFD03F"/>
    <w:rsid w:val="10DBE1D5"/>
    <w:rsid w:val="10E9BE3C"/>
    <w:rsid w:val="10FA90F4"/>
    <w:rsid w:val="10FBF754"/>
    <w:rsid w:val="112A3210"/>
    <w:rsid w:val="112C0DC4"/>
    <w:rsid w:val="112D9B61"/>
    <w:rsid w:val="1147F612"/>
    <w:rsid w:val="11489445"/>
    <w:rsid w:val="115D8BC0"/>
    <w:rsid w:val="1168F19B"/>
    <w:rsid w:val="116F6A7C"/>
    <w:rsid w:val="117E3F03"/>
    <w:rsid w:val="117FBE10"/>
    <w:rsid w:val="1181B36D"/>
    <w:rsid w:val="11845AE0"/>
    <w:rsid w:val="1198AE9A"/>
    <w:rsid w:val="11AEAAFA"/>
    <w:rsid w:val="11BA0B02"/>
    <w:rsid w:val="11C8DD96"/>
    <w:rsid w:val="11CA7A95"/>
    <w:rsid w:val="11D242BE"/>
    <w:rsid w:val="11DB948D"/>
    <w:rsid w:val="11E203AB"/>
    <w:rsid w:val="11EC20E2"/>
    <w:rsid w:val="11F21C7D"/>
    <w:rsid w:val="1208345B"/>
    <w:rsid w:val="121787E3"/>
    <w:rsid w:val="121D2CDC"/>
    <w:rsid w:val="121DEEBE"/>
    <w:rsid w:val="1226F633"/>
    <w:rsid w:val="122FFFB3"/>
    <w:rsid w:val="12405737"/>
    <w:rsid w:val="125DCF8C"/>
    <w:rsid w:val="126D9781"/>
    <w:rsid w:val="127D8897"/>
    <w:rsid w:val="127E9BFA"/>
    <w:rsid w:val="128DB857"/>
    <w:rsid w:val="1299A2CA"/>
    <w:rsid w:val="129C8E5C"/>
    <w:rsid w:val="12A44426"/>
    <w:rsid w:val="12A6DA9B"/>
    <w:rsid w:val="12B73D49"/>
    <w:rsid w:val="12BA10B2"/>
    <w:rsid w:val="12C54498"/>
    <w:rsid w:val="12C6AE7C"/>
    <w:rsid w:val="12C8E9CF"/>
    <w:rsid w:val="12D2D0E8"/>
    <w:rsid w:val="12D7A529"/>
    <w:rsid w:val="12E0C151"/>
    <w:rsid w:val="12E30BF0"/>
    <w:rsid w:val="12F14663"/>
    <w:rsid w:val="12F63B1C"/>
    <w:rsid w:val="13064EB5"/>
    <w:rsid w:val="131BCDF8"/>
    <w:rsid w:val="13218FA0"/>
    <w:rsid w:val="1329A66C"/>
    <w:rsid w:val="132D67C4"/>
    <w:rsid w:val="1340011F"/>
    <w:rsid w:val="134B4B58"/>
    <w:rsid w:val="13594585"/>
    <w:rsid w:val="136C417A"/>
    <w:rsid w:val="138DEE8D"/>
    <w:rsid w:val="13A6EDF9"/>
    <w:rsid w:val="13B80166"/>
    <w:rsid w:val="13BCA892"/>
    <w:rsid w:val="13C00F8F"/>
    <w:rsid w:val="13D92CEC"/>
    <w:rsid w:val="13E24082"/>
    <w:rsid w:val="13F1337D"/>
    <w:rsid w:val="13F9EC69"/>
    <w:rsid w:val="1410C7BF"/>
    <w:rsid w:val="142977CC"/>
    <w:rsid w:val="142AD94A"/>
    <w:rsid w:val="142BF8C3"/>
    <w:rsid w:val="1431B20C"/>
    <w:rsid w:val="1434DA4C"/>
    <w:rsid w:val="143790CE"/>
    <w:rsid w:val="143BDF1A"/>
    <w:rsid w:val="143EB64A"/>
    <w:rsid w:val="143F1BBF"/>
    <w:rsid w:val="14496DF3"/>
    <w:rsid w:val="144C51A2"/>
    <w:rsid w:val="145B4A47"/>
    <w:rsid w:val="145F79DD"/>
    <w:rsid w:val="1464D4D4"/>
    <w:rsid w:val="147A5377"/>
    <w:rsid w:val="147E30B1"/>
    <w:rsid w:val="147E63DA"/>
    <w:rsid w:val="14952A71"/>
    <w:rsid w:val="149E0CF2"/>
    <w:rsid w:val="14A1CAEB"/>
    <w:rsid w:val="14B6FAA8"/>
    <w:rsid w:val="14B86442"/>
    <w:rsid w:val="14B8EB81"/>
    <w:rsid w:val="14B961A4"/>
    <w:rsid w:val="14C1ABE1"/>
    <w:rsid w:val="14D07104"/>
    <w:rsid w:val="14D8D9FF"/>
    <w:rsid w:val="14DA74AA"/>
    <w:rsid w:val="14DBC03F"/>
    <w:rsid w:val="14F2BBA4"/>
    <w:rsid w:val="150AC0AE"/>
    <w:rsid w:val="150F1B26"/>
    <w:rsid w:val="1513DF0D"/>
    <w:rsid w:val="1523830B"/>
    <w:rsid w:val="152B7692"/>
    <w:rsid w:val="152BE79F"/>
    <w:rsid w:val="152CA2C7"/>
    <w:rsid w:val="152FA5A3"/>
    <w:rsid w:val="152FD4BC"/>
    <w:rsid w:val="1538BCEE"/>
    <w:rsid w:val="153F82B4"/>
    <w:rsid w:val="1551DB5F"/>
    <w:rsid w:val="1554E1B9"/>
    <w:rsid w:val="1568D313"/>
    <w:rsid w:val="15744A89"/>
    <w:rsid w:val="1575A05A"/>
    <w:rsid w:val="15A1991D"/>
    <w:rsid w:val="15A8F605"/>
    <w:rsid w:val="15AE6599"/>
    <w:rsid w:val="15B370CA"/>
    <w:rsid w:val="15BBABFB"/>
    <w:rsid w:val="15C1410A"/>
    <w:rsid w:val="15D4FFE3"/>
    <w:rsid w:val="15EE6467"/>
    <w:rsid w:val="1621D005"/>
    <w:rsid w:val="16264DE0"/>
    <w:rsid w:val="16531378"/>
    <w:rsid w:val="165B1D29"/>
    <w:rsid w:val="166FF4EB"/>
    <w:rsid w:val="16722CAF"/>
    <w:rsid w:val="16732B36"/>
    <w:rsid w:val="168EF6CE"/>
    <w:rsid w:val="16949504"/>
    <w:rsid w:val="16992E07"/>
    <w:rsid w:val="16994B28"/>
    <w:rsid w:val="16AB7A29"/>
    <w:rsid w:val="16C46D95"/>
    <w:rsid w:val="16C9F0C7"/>
    <w:rsid w:val="16D5D277"/>
    <w:rsid w:val="16DAC1DC"/>
    <w:rsid w:val="16E31BA5"/>
    <w:rsid w:val="16F24837"/>
    <w:rsid w:val="16FCBAAF"/>
    <w:rsid w:val="1705378A"/>
    <w:rsid w:val="170A252E"/>
    <w:rsid w:val="170F8A03"/>
    <w:rsid w:val="17109125"/>
    <w:rsid w:val="1745E617"/>
    <w:rsid w:val="174C6B09"/>
    <w:rsid w:val="17513F35"/>
    <w:rsid w:val="1780ECD1"/>
    <w:rsid w:val="178ED8FA"/>
    <w:rsid w:val="17911EC2"/>
    <w:rsid w:val="17A39B60"/>
    <w:rsid w:val="17A3B889"/>
    <w:rsid w:val="17A82352"/>
    <w:rsid w:val="17AB290A"/>
    <w:rsid w:val="17AD165A"/>
    <w:rsid w:val="17C7E930"/>
    <w:rsid w:val="17CBCBC5"/>
    <w:rsid w:val="17EBCCEC"/>
    <w:rsid w:val="180EA2B4"/>
    <w:rsid w:val="180F6B7A"/>
    <w:rsid w:val="1815B9E5"/>
    <w:rsid w:val="181A43A4"/>
    <w:rsid w:val="1830B816"/>
    <w:rsid w:val="1830D2DC"/>
    <w:rsid w:val="183C94AA"/>
    <w:rsid w:val="1845961A"/>
    <w:rsid w:val="18496575"/>
    <w:rsid w:val="18553D8D"/>
    <w:rsid w:val="185FA971"/>
    <w:rsid w:val="18704701"/>
    <w:rsid w:val="189194FC"/>
    <w:rsid w:val="18A61AC8"/>
    <w:rsid w:val="18B23B54"/>
    <w:rsid w:val="18C129B6"/>
    <w:rsid w:val="18C34354"/>
    <w:rsid w:val="18C88168"/>
    <w:rsid w:val="18E72AEA"/>
    <w:rsid w:val="18F8FDB9"/>
    <w:rsid w:val="18FF42DC"/>
    <w:rsid w:val="190C411A"/>
    <w:rsid w:val="192C6AEC"/>
    <w:rsid w:val="1933138C"/>
    <w:rsid w:val="193845F7"/>
    <w:rsid w:val="194FE9BF"/>
    <w:rsid w:val="19534AE7"/>
    <w:rsid w:val="195B3366"/>
    <w:rsid w:val="195D368F"/>
    <w:rsid w:val="19611BB3"/>
    <w:rsid w:val="1964B996"/>
    <w:rsid w:val="197AC5D5"/>
    <w:rsid w:val="19831D93"/>
    <w:rsid w:val="1988D285"/>
    <w:rsid w:val="198D2F7E"/>
    <w:rsid w:val="198E4382"/>
    <w:rsid w:val="1990A4BB"/>
    <w:rsid w:val="19976E04"/>
    <w:rsid w:val="19A154B9"/>
    <w:rsid w:val="19BBDE3A"/>
    <w:rsid w:val="19C4E205"/>
    <w:rsid w:val="19CA42BB"/>
    <w:rsid w:val="19CB5956"/>
    <w:rsid w:val="19D76AB0"/>
    <w:rsid w:val="19DA6C70"/>
    <w:rsid w:val="19E32E70"/>
    <w:rsid w:val="19ECAD06"/>
    <w:rsid w:val="19F0D052"/>
    <w:rsid w:val="19F335DB"/>
    <w:rsid w:val="19FDCD75"/>
    <w:rsid w:val="19FF0B1B"/>
    <w:rsid w:val="1A050409"/>
    <w:rsid w:val="1A1EDF12"/>
    <w:rsid w:val="1A28E954"/>
    <w:rsid w:val="1A3BC72A"/>
    <w:rsid w:val="1A52A470"/>
    <w:rsid w:val="1A56087E"/>
    <w:rsid w:val="1A5AB7D8"/>
    <w:rsid w:val="1A61A851"/>
    <w:rsid w:val="1A67606C"/>
    <w:rsid w:val="1A9008E3"/>
    <w:rsid w:val="1A91B6A9"/>
    <w:rsid w:val="1A9A3DAE"/>
    <w:rsid w:val="1AAE83F8"/>
    <w:rsid w:val="1AB1DAD1"/>
    <w:rsid w:val="1AB5F457"/>
    <w:rsid w:val="1AB603D9"/>
    <w:rsid w:val="1AC7312E"/>
    <w:rsid w:val="1ACCF38D"/>
    <w:rsid w:val="1AE20188"/>
    <w:rsid w:val="1AE83631"/>
    <w:rsid w:val="1AEB31AA"/>
    <w:rsid w:val="1AEC1D46"/>
    <w:rsid w:val="1AFC5DE0"/>
    <w:rsid w:val="1B1E65E9"/>
    <w:rsid w:val="1B2A3836"/>
    <w:rsid w:val="1B2D93B0"/>
    <w:rsid w:val="1B375EAB"/>
    <w:rsid w:val="1B4F69A6"/>
    <w:rsid w:val="1B4F92AE"/>
    <w:rsid w:val="1B64BC3A"/>
    <w:rsid w:val="1B73CDF0"/>
    <w:rsid w:val="1B810D6E"/>
    <w:rsid w:val="1B9E9947"/>
    <w:rsid w:val="1BAEB0EE"/>
    <w:rsid w:val="1BB9BB3C"/>
    <w:rsid w:val="1BD81B81"/>
    <w:rsid w:val="1BDFD276"/>
    <w:rsid w:val="1BE90213"/>
    <w:rsid w:val="1BF04373"/>
    <w:rsid w:val="1C0E58B1"/>
    <w:rsid w:val="1C1A5D54"/>
    <w:rsid w:val="1C2CFDDA"/>
    <w:rsid w:val="1C2D755B"/>
    <w:rsid w:val="1C342DB6"/>
    <w:rsid w:val="1C3465C7"/>
    <w:rsid w:val="1C4106E8"/>
    <w:rsid w:val="1C5A0506"/>
    <w:rsid w:val="1C635182"/>
    <w:rsid w:val="1C6513D5"/>
    <w:rsid w:val="1C71E1F4"/>
    <w:rsid w:val="1C836122"/>
    <w:rsid w:val="1C857C5B"/>
    <w:rsid w:val="1C98225C"/>
    <w:rsid w:val="1CA95838"/>
    <w:rsid w:val="1CB1A199"/>
    <w:rsid w:val="1CD44B23"/>
    <w:rsid w:val="1CDC9A22"/>
    <w:rsid w:val="1CE784BD"/>
    <w:rsid w:val="1CFA16A2"/>
    <w:rsid w:val="1D098677"/>
    <w:rsid w:val="1D2994B5"/>
    <w:rsid w:val="1D2AC3A7"/>
    <w:rsid w:val="1D306BC5"/>
    <w:rsid w:val="1D38948D"/>
    <w:rsid w:val="1D4C1598"/>
    <w:rsid w:val="1D4DB9E2"/>
    <w:rsid w:val="1D5C9397"/>
    <w:rsid w:val="1D625E61"/>
    <w:rsid w:val="1D63A9AC"/>
    <w:rsid w:val="1D644326"/>
    <w:rsid w:val="1D72F50E"/>
    <w:rsid w:val="1D7563BF"/>
    <w:rsid w:val="1D7C6C7B"/>
    <w:rsid w:val="1D7C941D"/>
    <w:rsid w:val="1D7D50FD"/>
    <w:rsid w:val="1DA0C9F3"/>
    <w:rsid w:val="1DA8035D"/>
    <w:rsid w:val="1DB1D272"/>
    <w:rsid w:val="1DB2132F"/>
    <w:rsid w:val="1DB2A346"/>
    <w:rsid w:val="1DB80358"/>
    <w:rsid w:val="1DC4D3DB"/>
    <w:rsid w:val="1DD293EC"/>
    <w:rsid w:val="1DD31D51"/>
    <w:rsid w:val="1DE01ED7"/>
    <w:rsid w:val="1DE0DF83"/>
    <w:rsid w:val="1DE81C71"/>
    <w:rsid w:val="1DE97256"/>
    <w:rsid w:val="1DF3D314"/>
    <w:rsid w:val="1E0E808F"/>
    <w:rsid w:val="1E130A15"/>
    <w:rsid w:val="1E1B0D54"/>
    <w:rsid w:val="1E224240"/>
    <w:rsid w:val="1E3B3EF4"/>
    <w:rsid w:val="1E494E4A"/>
    <w:rsid w:val="1E4ECFD6"/>
    <w:rsid w:val="1E51B329"/>
    <w:rsid w:val="1E6D378F"/>
    <w:rsid w:val="1E94738B"/>
    <w:rsid w:val="1EA0E375"/>
    <w:rsid w:val="1EE20642"/>
    <w:rsid w:val="1F0CFA4E"/>
    <w:rsid w:val="1F23F928"/>
    <w:rsid w:val="1F3B6CCF"/>
    <w:rsid w:val="1F4088CE"/>
    <w:rsid w:val="1F473A02"/>
    <w:rsid w:val="1F579CD7"/>
    <w:rsid w:val="1F5838E8"/>
    <w:rsid w:val="1F5C445A"/>
    <w:rsid w:val="1F62D598"/>
    <w:rsid w:val="1F7FD429"/>
    <w:rsid w:val="1F848613"/>
    <w:rsid w:val="1F850823"/>
    <w:rsid w:val="1FAE3D7F"/>
    <w:rsid w:val="1FBEFA89"/>
    <w:rsid w:val="1FCE4D9D"/>
    <w:rsid w:val="1FD8E4AD"/>
    <w:rsid w:val="1FE22F43"/>
    <w:rsid w:val="1FE6499D"/>
    <w:rsid w:val="1FEEA91D"/>
    <w:rsid w:val="1FF1192C"/>
    <w:rsid w:val="1FF25F17"/>
    <w:rsid w:val="1FF7033B"/>
    <w:rsid w:val="1FFD6B0C"/>
    <w:rsid w:val="2010AEC3"/>
    <w:rsid w:val="20418A0A"/>
    <w:rsid w:val="20483E76"/>
    <w:rsid w:val="204A61DD"/>
    <w:rsid w:val="20640D0E"/>
    <w:rsid w:val="206F43D0"/>
    <w:rsid w:val="20718D50"/>
    <w:rsid w:val="207A4C64"/>
    <w:rsid w:val="2082714C"/>
    <w:rsid w:val="208B8C56"/>
    <w:rsid w:val="208CC90D"/>
    <w:rsid w:val="209BACEC"/>
    <w:rsid w:val="20A10341"/>
    <w:rsid w:val="20A73C6D"/>
    <w:rsid w:val="20B36753"/>
    <w:rsid w:val="20B9BED8"/>
    <w:rsid w:val="20BF8894"/>
    <w:rsid w:val="20D7B5BA"/>
    <w:rsid w:val="20F85B18"/>
    <w:rsid w:val="211C4907"/>
    <w:rsid w:val="211D5279"/>
    <w:rsid w:val="212997DD"/>
    <w:rsid w:val="212AA53E"/>
    <w:rsid w:val="213661A2"/>
    <w:rsid w:val="2145E505"/>
    <w:rsid w:val="214DF35F"/>
    <w:rsid w:val="21500FCC"/>
    <w:rsid w:val="21521B9D"/>
    <w:rsid w:val="2166C38D"/>
    <w:rsid w:val="2167743E"/>
    <w:rsid w:val="2178EF49"/>
    <w:rsid w:val="2189A2A1"/>
    <w:rsid w:val="2199E43A"/>
    <w:rsid w:val="21A7BA36"/>
    <w:rsid w:val="21A9D60D"/>
    <w:rsid w:val="21D82E2C"/>
    <w:rsid w:val="21DF2598"/>
    <w:rsid w:val="21F2E0A8"/>
    <w:rsid w:val="221C1763"/>
    <w:rsid w:val="221C2284"/>
    <w:rsid w:val="221C2849"/>
    <w:rsid w:val="22281D59"/>
    <w:rsid w:val="223FF96A"/>
    <w:rsid w:val="2248A6FD"/>
    <w:rsid w:val="2249C989"/>
    <w:rsid w:val="225B6464"/>
    <w:rsid w:val="225D8680"/>
    <w:rsid w:val="2262807D"/>
    <w:rsid w:val="22679B66"/>
    <w:rsid w:val="2274DD4B"/>
    <w:rsid w:val="227F7222"/>
    <w:rsid w:val="2288B9B9"/>
    <w:rsid w:val="228AFE35"/>
    <w:rsid w:val="229049FD"/>
    <w:rsid w:val="22966754"/>
    <w:rsid w:val="22A68714"/>
    <w:rsid w:val="22A9AE6F"/>
    <w:rsid w:val="22B06A14"/>
    <w:rsid w:val="22C38113"/>
    <w:rsid w:val="22CEEC14"/>
    <w:rsid w:val="22D145A4"/>
    <w:rsid w:val="22D3F4FD"/>
    <w:rsid w:val="22ECDCDB"/>
    <w:rsid w:val="22F28966"/>
    <w:rsid w:val="22F51997"/>
    <w:rsid w:val="22F8374B"/>
    <w:rsid w:val="22F96607"/>
    <w:rsid w:val="23056A13"/>
    <w:rsid w:val="230CA444"/>
    <w:rsid w:val="230E8CE9"/>
    <w:rsid w:val="23114B71"/>
    <w:rsid w:val="232E93BF"/>
    <w:rsid w:val="2333EE33"/>
    <w:rsid w:val="233FB84B"/>
    <w:rsid w:val="236A84E9"/>
    <w:rsid w:val="236D8F14"/>
    <w:rsid w:val="236F0ABC"/>
    <w:rsid w:val="239CE1AF"/>
    <w:rsid w:val="23CA7BAC"/>
    <w:rsid w:val="23E89414"/>
    <w:rsid w:val="23E94B72"/>
    <w:rsid w:val="23EF16CB"/>
    <w:rsid w:val="23F3FF1E"/>
    <w:rsid w:val="23F87F0B"/>
    <w:rsid w:val="23FF58C4"/>
    <w:rsid w:val="24002DFA"/>
    <w:rsid w:val="24232AC8"/>
    <w:rsid w:val="24256BC7"/>
    <w:rsid w:val="243F939F"/>
    <w:rsid w:val="244E2F8E"/>
    <w:rsid w:val="244E331F"/>
    <w:rsid w:val="2453596C"/>
    <w:rsid w:val="2467B718"/>
    <w:rsid w:val="2478AFB6"/>
    <w:rsid w:val="24802227"/>
    <w:rsid w:val="2497D54A"/>
    <w:rsid w:val="249BD496"/>
    <w:rsid w:val="249F5B18"/>
    <w:rsid w:val="24ADFAA3"/>
    <w:rsid w:val="24AF7498"/>
    <w:rsid w:val="24B09805"/>
    <w:rsid w:val="24CE833B"/>
    <w:rsid w:val="24D69790"/>
    <w:rsid w:val="24DE9CF3"/>
    <w:rsid w:val="24EB9E50"/>
    <w:rsid w:val="25166646"/>
    <w:rsid w:val="251A948A"/>
    <w:rsid w:val="251CB279"/>
    <w:rsid w:val="25270E17"/>
    <w:rsid w:val="252A9D4C"/>
    <w:rsid w:val="2543A3CE"/>
    <w:rsid w:val="254580CD"/>
    <w:rsid w:val="2556F0A8"/>
    <w:rsid w:val="255EDD17"/>
    <w:rsid w:val="25799D8B"/>
    <w:rsid w:val="257FFA9D"/>
    <w:rsid w:val="258B8E9F"/>
    <w:rsid w:val="258D954F"/>
    <w:rsid w:val="25A92392"/>
    <w:rsid w:val="25A9F70B"/>
    <w:rsid w:val="25AC6C5D"/>
    <w:rsid w:val="25AE89E4"/>
    <w:rsid w:val="25B1B900"/>
    <w:rsid w:val="25BCEAFA"/>
    <w:rsid w:val="25C61FD1"/>
    <w:rsid w:val="25CDCDF4"/>
    <w:rsid w:val="25DC35BC"/>
    <w:rsid w:val="25DEBD47"/>
    <w:rsid w:val="26018917"/>
    <w:rsid w:val="2609D593"/>
    <w:rsid w:val="260EF06A"/>
    <w:rsid w:val="2623E3D2"/>
    <w:rsid w:val="26348BE4"/>
    <w:rsid w:val="26401315"/>
    <w:rsid w:val="2642FA5E"/>
    <w:rsid w:val="264B6AA9"/>
    <w:rsid w:val="264CEB83"/>
    <w:rsid w:val="2656AF3E"/>
    <w:rsid w:val="26642E81"/>
    <w:rsid w:val="266F1236"/>
    <w:rsid w:val="2681C4F7"/>
    <w:rsid w:val="2686EE01"/>
    <w:rsid w:val="2691256F"/>
    <w:rsid w:val="269EBBD0"/>
    <w:rsid w:val="26A34A48"/>
    <w:rsid w:val="26A57134"/>
    <w:rsid w:val="26B7680B"/>
    <w:rsid w:val="26B85976"/>
    <w:rsid w:val="26B92AED"/>
    <w:rsid w:val="26BA2CAA"/>
    <w:rsid w:val="26DF5069"/>
    <w:rsid w:val="26ECE831"/>
    <w:rsid w:val="26F16395"/>
    <w:rsid w:val="26F2E338"/>
    <w:rsid w:val="26F72A61"/>
    <w:rsid w:val="271848FC"/>
    <w:rsid w:val="27394CFB"/>
    <w:rsid w:val="273CCA10"/>
    <w:rsid w:val="273F6336"/>
    <w:rsid w:val="27432CD6"/>
    <w:rsid w:val="276E94F3"/>
    <w:rsid w:val="27912B35"/>
    <w:rsid w:val="2796033F"/>
    <w:rsid w:val="2797BDBF"/>
    <w:rsid w:val="279962C1"/>
    <w:rsid w:val="27A1F36E"/>
    <w:rsid w:val="27A811B9"/>
    <w:rsid w:val="27C0C734"/>
    <w:rsid w:val="27C689B9"/>
    <w:rsid w:val="27C82867"/>
    <w:rsid w:val="27C9BA14"/>
    <w:rsid w:val="27D2F482"/>
    <w:rsid w:val="27E1D703"/>
    <w:rsid w:val="27E2F10E"/>
    <w:rsid w:val="27EEF2FD"/>
    <w:rsid w:val="27FFFD79"/>
    <w:rsid w:val="28028ECB"/>
    <w:rsid w:val="280DEAEC"/>
    <w:rsid w:val="283BE934"/>
    <w:rsid w:val="283FE16A"/>
    <w:rsid w:val="28433A61"/>
    <w:rsid w:val="284597AF"/>
    <w:rsid w:val="28472466"/>
    <w:rsid w:val="284B3F35"/>
    <w:rsid w:val="284C97A4"/>
    <w:rsid w:val="28580CAD"/>
    <w:rsid w:val="285BD47A"/>
    <w:rsid w:val="285C2499"/>
    <w:rsid w:val="288E178F"/>
    <w:rsid w:val="2892F065"/>
    <w:rsid w:val="28A125BD"/>
    <w:rsid w:val="28A4E113"/>
    <w:rsid w:val="28BA7B27"/>
    <w:rsid w:val="28BC4AD5"/>
    <w:rsid w:val="28C292FF"/>
    <w:rsid w:val="28C55323"/>
    <w:rsid w:val="28CADCE5"/>
    <w:rsid w:val="28CEFB8D"/>
    <w:rsid w:val="28DD7F1A"/>
    <w:rsid w:val="28E1FAA9"/>
    <w:rsid w:val="28E2BC0F"/>
    <w:rsid w:val="28E543A0"/>
    <w:rsid w:val="28F051BB"/>
    <w:rsid w:val="290B3564"/>
    <w:rsid w:val="290F0E0D"/>
    <w:rsid w:val="291EEC38"/>
    <w:rsid w:val="291FDFC8"/>
    <w:rsid w:val="292A7A91"/>
    <w:rsid w:val="293A812E"/>
    <w:rsid w:val="29449D48"/>
    <w:rsid w:val="2949A7E2"/>
    <w:rsid w:val="295282FF"/>
    <w:rsid w:val="2954442A"/>
    <w:rsid w:val="2962944C"/>
    <w:rsid w:val="29719B01"/>
    <w:rsid w:val="29845388"/>
    <w:rsid w:val="299116FD"/>
    <w:rsid w:val="299F3F2E"/>
    <w:rsid w:val="29ABC5CB"/>
    <w:rsid w:val="29B0CFBA"/>
    <w:rsid w:val="29B1B311"/>
    <w:rsid w:val="29B1BC76"/>
    <w:rsid w:val="29C45327"/>
    <w:rsid w:val="29D2C94D"/>
    <w:rsid w:val="29DA17EC"/>
    <w:rsid w:val="29DCF6D7"/>
    <w:rsid w:val="29EB04A5"/>
    <w:rsid w:val="2A0B3E45"/>
    <w:rsid w:val="2A1121E1"/>
    <w:rsid w:val="2A298DA6"/>
    <w:rsid w:val="2A35BAFA"/>
    <w:rsid w:val="2A37B8DC"/>
    <w:rsid w:val="2A3B712C"/>
    <w:rsid w:val="2A574D6D"/>
    <w:rsid w:val="2A59C204"/>
    <w:rsid w:val="2A59FFE4"/>
    <w:rsid w:val="2A5C0D1D"/>
    <w:rsid w:val="2A6A8C5B"/>
    <w:rsid w:val="2A7B84FC"/>
    <w:rsid w:val="2A88303B"/>
    <w:rsid w:val="2A8B3BE6"/>
    <w:rsid w:val="2A93FBD6"/>
    <w:rsid w:val="2A95374C"/>
    <w:rsid w:val="2AA69832"/>
    <w:rsid w:val="2AB6E3E0"/>
    <w:rsid w:val="2AB797B9"/>
    <w:rsid w:val="2AB8898F"/>
    <w:rsid w:val="2AC16C3D"/>
    <w:rsid w:val="2AC409D4"/>
    <w:rsid w:val="2AD7500A"/>
    <w:rsid w:val="2AE12D8E"/>
    <w:rsid w:val="2B29825A"/>
    <w:rsid w:val="2B34DD30"/>
    <w:rsid w:val="2B352250"/>
    <w:rsid w:val="2B512EF3"/>
    <w:rsid w:val="2B538DA7"/>
    <w:rsid w:val="2B56A975"/>
    <w:rsid w:val="2B591DCF"/>
    <w:rsid w:val="2B5B5EFC"/>
    <w:rsid w:val="2B64BB48"/>
    <w:rsid w:val="2B86553E"/>
    <w:rsid w:val="2B8CEBE4"/>
    <w:rsid w:val="2B8E1319"/>
    <w:rsid w:val="2B92A4A9"/>
    <w:rsid w:val="2B9B1436"/>
    <w:rsid w:val="2B9C71E4"/>
    <w:rsid w:val="2BA5A410"/>
    <w:rsid w:val="2BB34071"/>
    <w:rsid w:val="2BC4E2A3"/>
    <w:rsid w:val="2BC8612C"/>
    <w:rsid w:val="2BD41833"/>
    <w:rsid w:val="2BD8C305"/>
    <w:rsid w:val="2BDAA640"/>
    <w:rsid w:val="2BE68326"/>
    <w:rsid w:val="2C0ED3B5"/>
    <w:rsid w:val="2C1F0FCF"/>
    <w:rsid w:val="2C22D50F"/>
    <w:rsid w:val="2C240CC6"/>
    <w:rsid w:val="2C282F3E"/>
    <w:rsid w:val="2C290FB1"/>
    <w:rsid w:val="2C2D6B3B"/>
    <w:rsid w:val="2C301D0B"/>
    <w:rsid w:val="2C30AA18"/>
    <w:rsid w:val="2C34380E"/>
    <w:rsid w:val="2C4B19D5"/>
    <w:rsid w:val="2C62E727"/>
    <w:rsid w:val="2C708118"/>
    <w:rsid w:val="2C717ABE"/>
    <w:rsid w:val="2C77FEFE"/>
    <w:rsid w:val="2C81C3C0"/>
    <w:rsid w:val="2C915A66"/>
    <w:rsid w:val="2C9B573B"/>
    <w:rsid w:val="2CA7AED6"/>
    <w:rsid w:val="2CABFD78"/>
    <w:rsid w:val="2CAE50B0"/>
    <w:rsid w:val="2CB10341"/>
    <w:rsid w:val="2CB7759A"/>
    <w:rsid w:val="2CB89CD5"/>
    <w:rsid w:val="2CBF27B4"/>
    <w:rsid w:val="2CBFECBE"/>
    <w:rsid w:val="2CC02B15"/>
    <w:rsid w:val="2CC0CD85"/>
    <w:rsid w:val="2CC9DEE4"/>
    <w:rsid w:val="2CDA92EE"/>
    <w:rsid w:val="2CF39BAB"/>
    <w:rsid w:val="2D03C927"/>
    <w:rsid w:val="2D061CB5"/>
    <w:rsid w:val="2D0EE04F"/>
    <w:rsid w:val="2D1F4818"/>
    <w:rsid w:val="2D255C8D"/>
    <w:rsid w:val="2D2C299C"/>
    <w:rsid w:val="2D314D9D"/>
    <w:rsid w:val="2D34D73A"/>
    <w:rsid w:val="2D3D4883"/>
    <w:rsid w:val="2D4B0AE2"/>
    <w:rsid w:val="2D52E6C3"/>
    <w:rsid w:val="2D62D7B2"/>
    <w:rsid w:val="2D6F45CF"/>
    <w:rsid w:val="2D700970"/>
    <w:rsid w:val="2D720F38"/>
    <w:rsid w:val="2D752E1C"/>
    <w:rsid w:val="2D76791C"/>
    <w:rsid w:val="2D76A152"/>
    <w:rsid w:val="2D80EB8B"/>
    <w:rsid w:val="2D9AE28B"/>
    <w:rsid w:val="2DA08A09"/>
    <w:rsid w:val="2DA24923"/>
    <w:rsid w:val="2DAA45DE"/>
    <w:rsid w:val="2DAA7919"/>
    <w:rsid w:val="2DC4AC2C"/>
    <w:rsid w:val="2DCE4587"/>
    <w:rsid w:val="2DE1A11F"/>
    <w:rsid w:val="2DFD2857"/>
    <w:rsid w:val="2E03CCDA"/>
    <w:rsid w:val="2E15B551"/>
    <w:rsid w:val="2E1ECB8B"/>
    <w:rsid w:val="2E265DDC"/>
    <w:rsid w:val="2E3C5254"/>
    <w:rsid w:val="2E43E7DD"/>
    <w:rsid w:val="2E48EB9C"/>
    <w:rsid w:val="2E5074B2"/>
    <w:rsid w:val="2E5C8F7F"/>
    <w:rsid w:val="2E6E4418"/>
    <w:rsid w:val="2E74B32B"/>
    <w:rsid w:val="2E7FBCE3"/>
    <w:rsid w:val="2E865AAE"/>
    <w:rsid w:val="2EA04518"/>
    <w:rsid w:val="2EAAB4A8"/>
    <w:rsid w:val="2EADB6D9"/>
    <w:rsid w:val="2EB39564"/>
    <w:rsid w:val="2ECB8A2D"/>
    <w:rsid w:val="2ECC6E18"/>
    <w:rsid w:val="2ED2E406"/>
    <w:rsid w:val="2EDCC9DD"/>
    <w:rsid w:val="2EDDB219"/>
    <w:rsid w:val="2EF45C5A"/>
    <w:rsid w:val="2EF93C9A"/>
    <w:rsid w:val="2EFA5CB2"/>
    <w:rsid w:val="2EFF5F0F"/>
    <w:rsid w:val="2F0293BB"/>
    <w:rsid w:val="2F04EE6F"/>
    <w:rsid w:val="2F055790"/>
    <w:rsid w:val="2F0D0215"/>
    <w:rsid w:val="2F1E6B73"/>
    <w:rsid w:val="2F28D606"/>
    <w:rsid w:val="2F3E4B8C"/>
    <w:rsid w:val="2F426D4E"/>
    <w:rsid w:val="2F4811B0"/>
    <w:rsid w:val="2F4E2AA4"/>
    <w:rsid w:val="2F530017"/>
    <w:rsid w:val="2F626577"/>
    <w:rsid w:val="2F67DB0D"/>
    <w:rsid w:val="2F7691CA"/>
    <w:rsid w:val="2F9198BA"/>
    <w:rsid w:val="2FA99770"/>
    <w:rsid w:val="2FB07FBD"/>
    <w:rsid w:val="2FBAD5E5"/>
    <w:rsid w:val="2FCAAA41"/>
    <w:rsid w:val="2FCF073B"/>
    <w:rsid w:val="2FD3ED85"/>
    <w:rsid w:val="2FD58184"/>
    <w:rsid w:val="2FF5872A"/>
    <w:rsid w:val="2FFD2CFA"/>
    <w:rsid w:val="3002C7A6"/>
    <w:rsid w:val="30151385"/>
    <w:rsid w:val="3015EF1C"/>
    <w:rsid w:val="3029138C"/>
    <w:rsid w:val="30295B6F"/>
    <w:rsid w:val="302E6568"/>
    <w:rsid w:val="3033FD5E"/>
    <w:rsid w:val="3043FB69"/>
    <w:rsid w:val="3069078D"/>
    <w:rsid w:val="306C8A06"/>
    <w:rsid w:val="306DE3AF"/>
    <w:rsid w:val="3075D570"/>
    <w:rsid w:val="307BBBE4"/>
    <w:rsid w:val="309296FA"/>
    <w:rsid w:val="309C5FD3"/>
    <w:rsid w:val="309FEE31"/>
    <w:rsid w:val="30A2801F"/>
    <w:rsid w:val="30A2C1F2"/>
    <w:rsid w:val="30BD4A79"/>
    <w:rsid w:val="30CC8D12"/>
    <w:rsid w:val="30D3A908"/>
    <w:rsid w:val="30F4BF1A"/>
    <w:rsid w:val="31026AF0"/>
    <w:rsid w:val="310CDDA0"/>
    <w:rsid w:val="311DCD8F"/>
    <w:rsid w:val="3132BA7A"/>
    <w:rsid w:val="31493CC4"/>
    <w:rsid w:val="314CAC27"/>
    <w:rsid w:val="31596257"/>
    <w:rsid w:val="3163CD9B"/>
    <w:rsid w:val="316ECA67"/>
    <w:rsid w:val="3177D8CC"/>
    <w:rsid w:val="3184A10E"/>
    <w:rsid w:val="3194DA30"/>
    <w:rsid w:val="319C2E7A"/>
    <w:rsid w:val="31B1488D"/>
    <w:rsid w:val="31B28E8A"/>
    <w:rsid w:val="31B8F17A"/>
    <w:rsid w:val="31BE3DDB"/>
    <w:rsid w:val="31C518CC"/>
    <w:rsid w:val="31C8E768"/>
    <w:rsid w:val="31CADAAB"/>
    <w:rsid w:val="31DB3876"/>
    <w:rsid w:val="31ED261C"/>
    <w:rsid w:val="31F33563"/>
    <w:rsid w:val="31FEE127"/>
    <w:rsid w:val="320090DA"/>
    <w:rsid w:val="320D87B2"/>
    <w:rsid w:val="321350A0"/>
    <w:rsid w:val="321B4916"/>
    <w:rsid w:val="321B4DB5"/>
    <w:rsid w:val="321F69D4"/>
    <w:rsid w:val="32226265"/>
    <w:rsid w:val="32227763"/>
    <w:rsid w:val="323075BE"/>
    <w:rsid w:val="3230BEB7"/>
    <w:rsid w:val="3235D053"/>
    <w:rsid w:val="323EFFF4"/>
    <w:rsid w:val="3246DA9B"/>
    <w:rsid w:val="324A8E93"/>
    <w:rsid w:val="3259AC09"/>
    <w:rsid w:val="325B1279"/>
    <w:rsid w:val="326B1D91"/>
    <w:rsid w:val="32768940"/>
    <w:rsid w:val="32816E6C"/>
    <w:rsid w:val="32929186"/>
    <w:rsid w:val="32B6F4F0"/>
    <w:rsid w:val="32BA78F0"/>
    <w:rsid w:val="32BC7824"/>
    <w:rsid w:val="32C84BA5"/>
    <w:rsid w:val="32D421AA"/>
    <w:rsid w:val="32E3E4DD"/>
    <w:rsid w:val="3325F667"/>
    <w:rsid w:val="332854B4"/>
    <w:rsid w:val="332981A2"/>
    <w:rsid w:val="333B0C80"/>
    <w:rsid w:val="333D95F8"/>
    <w:rsid w:val="3347B795"/>
    <w:rsid w:val="335A46B3"/>
    <w:rsid w:val="335C8706"/>
    <w:rsid w:val="3378BE62"/>
    <w:rsid w:val="337C2BF7"/>
    <w:rsid w:val="33807ED1"/>
    <w:rsid w:val="3382A6E6"/>
    <w:rsid w:val="338A10BE"/>
    <w:rsid w:val="339A3F59"/>
    <w:rsid w:val="339E3003"/>
    <w:rsid w:val="33A3B2BE"/>
    <w:rsid w:val="33B93C4E"/>
    <w:rsid w:val="33BBAE63"/>
    <w:rsid w:val="33D29772"/>
    <w:rsid w:val="33DA53F3"/>
    <w:rsid w:val="33DCEF9B"/>
    <w:rsid w:val="33EE6C16"/>
    <w:rsid w:val="33FA7B90"/>
    <w:rsid w:val="33FAE0ED"/>
    <w:rsid w:val="341C21E8"/>
    <w:rsid w:val="34216373"/>
    <w:rsid w:val="3426DB77"/>
    <w:rsid w:val="342F6ABD"/>
    <w:rsid w:val="343A43D6"/>
    <w:rsid w:val="343D8860"/>
    <w:rsid w:val="3440F46F"/>
    <w:rsid w:val="3447F5D3"/>
    <w:rsid w:val="3453D785"/>
    <w:rsid w:val="345B1C0B"/>
    <w:rsid w:val="346D6E35"/>
    <w:rsid w:val="3487113A"/>
    <w:rsid w:val="3495E90C"/>
    <w:rsid w:val="349676FB"/>
    <w:rsid w:val="34A2C3C3"/>
    <w:rsid w:val="34A97F7D"/>
    <w:rsid w:val="34B2DE7A"/>
    <w:rsid w:val="34BDA950"/>
    <w:rsid w:val="34C11263"/>
    <w:rsid w:val="34CE8FCE"/>
    <w:rsid w:val="34D758A2"/>
    <w:rsid w:val="34E5BD22"/>
    <w:rsid w:val="34E65867"/>
    <w:rsid w:val="34E873A7"/>
    <w:rsid w:val="34F19308"/>
    <w:rsid w:val="34FFF26B"/>
    <w:rsid w:val="3504E2D2"/>
    <w:rsid w:val="3504E713"/>
    <w:rsid w:val="350C15F5"/>
    <w:rsid w:val="350F1666"/>
    <w:rsid w:val="351A7C33"/>
    <w:rsid w:val="352F2673"/>
    <w:rsid w:val="354D50B3"/>
    <w:rsid w:val="355498AD"/>
    <w:rsid w:val="3562E09C"/>
    <w:rsid w:val="35749989"/>
    <w:rsid w:val="35810BDC"/>
    <w:rsid w:val="3582B2CE"/>
    <w:rsid w:val="35843631"/>
    <w:rsid w:val="359365E8"/>
    <w:rsid w:val="3593CADD"/>
    <w:rsid w:val="35A75C73"/>
    <w:rsid w:val="35BB88B6"/>
    <w:rsid w:val="35BD64C7"/>
    <w:rsid w:val="35C240B7"/>
    <w:rsid w:val="35D5C3F9"/>
    <w:rsid w:val="35D95E03"/>
    <w:rsid w:val="35F54679"/>
    <w:rsid w:val="35FE3B80"/>
    <w:rsid w:val="3600AE35"/>
    <w:rsid w:val="360C560A"/>
    <w:rsid w:val="36121475"/>
    <w:rsid w:val="3616ECC2"/>
    <w:rsid w:val="3620A213"/>
    <w:rsid w:val="362B20EC"/>
    <w:rsid w:val="362DDDE9"/>
    <w:rsid w:val="363310A8"/>
    <w:rsid w:val="3639A588"/>
    <w:rsid w:val="36500AAB"/>
    <w:rsid w:val="365DC482"/>
    <w:rsid w:val="365FBACA"/>
    <w:rsid w:val="36648ABF"/>
    <w:rsid w:val="366492B7"/>
    <w:rsid w:val="366C6C7E"/>
    <w:rsid w:val="367851FD"/>
    <w:rsid w:val="36865249"/>
    <w:rsid w:val="3687B177"/>
    <w:rsid w:val="36893C0B"/>
    <w:rsid w:val="36ABE49E"/>
    <w:rsid w:val="36BD3FA8"/>
    <w:rsid w:val="36D5957E"/>
    <w:rsid w:val="36FC0494"/>
    <w:rsid w:val="36FDD19A"/>
    <w:rsid w:val="3700702D"/>
    <w:rsid w:val="37076E10"/>
    <w:rsid w:val="370A0BFA"/>
    <w:rsid w:val="370F6001"/>
    <w:rsid w:val="3716A5CD"/>
    <w:rsid w:val="37172692"/>
    <w:rsid w:val="37201098"/>
    <w:rsid w:val="3721A8CD"/>
    <w:rsid w:val="373BE279"/>
    <w:rsid w:val="373FD733"/>
    <w:rsid w:val="37640162"/>
    <w:rsid w:val="377A4CC1"/>
    <w:rsid w:val="377F0F8B"/>
    <w:rsid w:val="378FE259"/>
    <w:rsid w:val="379CE385"/>
    <w:rsid w:val="37A1F4A1"/>
    <w:rsid w:val="37A9FC6B"/>
    <w:rsid w:val="37B6CB0E"/>
    <w:rsid w:val="37C4E5AE"/>
    <w:rsid w:val="37C5945C"/>
    <w:rsid w:val="37D110AE"/>
    <w:rsid w:val="37D1AD5E"/>
    <w:rsid w:val="37DF81E2"/>
    <w:rsid w:val="37DFBBC7"/>
    <w:rsid w:val="37E2E917"/>
    <w:rsid w:val="37E34DD7"/>
    <w:rsid w:val="37E87D71"/>
    <w:rsid w:val="37FD2D33"/>
    <w:rsid w:val="3812CAAC"/>
    <w:rsid w:val="3833D7B7"/>
    <w:rsid w:val="3841D951"/>
    <w:rsid w:val="38451FA6"/>
    <w:rsid w:val="384BAC91"/>
    <w:rsid w:val="3868FA67"/>
    <w:rsid w:val="3877E6EF"/>
    <w:rsid w:val="389C917C"/>
    <w:rsid w:val="38A90761"/>
    <w:rsid w:val="38B20E45"/>
    <w:rsid w:val="38B5F8E8"/>
    <w:rsid w:val="38B92236"/>
    <w:rsid w:val="38BA19CA"/>
    <w:rsid w:val="38BB4C71"/>
    <w:rsid w:val="38BEE48C"/>
    <w:rsid w:val="38C6A943"/>
    <w:rsid w:val="38F3749D"/>
    <w:rsid w:val="38F80972"/>
    <w:rsid w:val="390EA601"/>
    <w:rsid w:val="391F63E6"/>
    <w:rsid w:val="3927E685"/>
    <w:rsid w:val="3937313E"/>
    <w:rsid w:val="3938CFAB"/>
    <w:rsid w:val="3952C69F"/>
    <w:rsid w:val="3972E627"/>
    <w:rsid w:val="397508F2"/>
    <w:rsid w:val="3975BA63"/>
    <w:rsid w:val="3981C067"/>
    <w:rsid w:val="39936246"/>
    <w:rsid w:val="39989122"/>
    <w:rsid w:val="399A3586"/>
    <w:rsid w:val="39AF86CA"/>
    <w:rsid w:val="39E029E5"/>
    <w:rsid w:val="39E7A39D"/>
    <w:rsid w:val="39F66701"/>
    <w:rsid w:val="39F91F64"/>
    <w:rsid w:val="39FD797F"/>
    <w:rsid w:val="3A09E8EC"/>
    <w:rsid w:val="3A1BA9AF"/>
    <w:rsid w:val="3A1BC17D"/>
    <w:rsid w:val="3A3153FD"/>
    <w:rsid w:val="3A476DC8"/>
    <w:rsid w:val="3A4BBB7D"/>
    <w:rsid w:val="3A54A811"/>
    <w:rsid w:val="3A64C2E5"/>
    <w:rsid w:val="3A6DE20A"/>
    <w:rsid w:val="3A71065E"/>
    <w:rsid w:val="3A81CFBC"/>
    <w:rsid w:val="3A9B3B4B"/>
    <w:rsid w:val="3AA43041"/>
    <w:rsid w:val="3AAB292D"/>
    <w:rsid w:val="3AAC6FD5"/>
    <w:rsid w:val="3AB1AC3C"/>
    <w:rsid w:val="3ABD7B87"/>
    <w:rsid w:val="3AC1D775"/>
    <w:rsid w:val="3ACFA574"/>
    <w:rsid w:val="3AD7000E"/>
    <w:rsid w:val="3ADAD85E"/>
    <w:rsid w:val="3AE0AB78"/>
    <w:rsid w:val="3AE57578"/>
    <w:rsid w:val="3AF05EA0"/>
    <w:rsid w:val="3AFCDDF8"/>
    <w:rsid w:val="3B0E30DF"/>
    <w:rsid w:val="3B108F4F"/>
    <w:rsid w:val="3B20C3A8"/>
    <w:rsid w:val="3B288EF7"/>
    <w:rsid w:val="3B402DE1"/>
    <w:rsid w:val="3B4B7BF9"/>
    <w:rsid w:val="3B51D8E3"/>
    <w:rsid w:val="3B53230E"/>
    <w:rsid w:val="3B5A8107"/>
    <w:rsid w:val="3B5C8C1C"/>
    <w:rsid w:val="3B6558B5"/>
    <w:rsid w:val="3B6929E8"/>
    <w:rsid w:val="3B7E9FB0"/>
    <w:rsid w:val="3B8A9EE8"/>
    <w:rsid w:val="3B98A3BF"/>
    <w:rsid w:val="3BA44F97"/>
    <w:rsid w:val="3BA5A7A0"/>
    <w:rsid w:val="3BACFA53"/>
    <w:rsid w:val="3BAEEB62"/>
    <w:rsid w:val="3BB4AC6C"/>
    <w:rsid w:val="3BBF8DE5"/>
    <w:rsid w:val="3BC015A0"/>
    <w:rsid w:val="3BC07852"/>
    <w:rsid w:val="3BC1E6A1"/>
    <w:rsid w:val="3BC425F8"/>
    <w:rsid w:val="3BD1BE49"/>
    <w:rsid w:val="3BEE9E48"/>
    <w:rsid w:val="3C01588D"/>
    <w:rsid w:val="3C06F9C4"/>
    <w:rsid w:val="3C0E7DF9"/>
    <w:rsid w:val="3C27B494"/>
    <w:rsid w:val="3C2A2603"/>
    <w:rsid w:val="3C5081AB"/>
    <w:rsid w:val="3C5ACF22"/>
    <w:rsid w:val="3C605C93"/>
    <w:rsid w:val="3C694864"/>
    <w:rsid w:val="3C6B671B"/>
    <w:rsid w:val="3C6B984C"/>
    <w:rsid w:val="3C7BCA50"/>
    <w:rsid w:val="3C838514"/>
    <w:rsid w:val="3C86A1EA"/>
    <w:rsid w:val="3C91FE38"/>
    <w:rsid w:val="3CA138D0"/>
    <w:rsid w:val="3CB27B59"/>
    <w:rsid w:val="3CB3B809"/>
    <w:rsid w:val="3CB88A21"/>
    <w:rsid w:val="3CBDF873"/>
    <w:rsid w:val="3CCA37AE"/>
    <w:rsid w:val="3CDCCC41"/>
    <w:rsid w:val="3CDD3841"/>
    <w:rsid w:val="3CED1BDE"/>
    <w:rsid w:val="3CF94278"/>
    <w:rsid w:val="3D0352E3"/>
    <w:rsid w:val="3D0B23F6"/>
    <w:rsid w:val="3D0DB937"/>
    <w:rsid w:val="3D183B80"/>
    <w:rsid w:val="3D21C60D"/>
    <w:rsid w:val="3D74500B"/>
    <w:rsid w:val="3D847F6F"/>
    <w:rsid w:val="3D8CE9C3"/>
    <w:rsid w:val="3D8FD7F1"/>
    <w:rsid w:val="3D968F54"/>
    <w:rsid w:val="3DA2E828"/>
    <w:rsid w:val="3DA95B9E"/>
    <w:rsid w:val="3DADE531"/>
    <w:rsid w:val="3DB061B0"/>
    <w:rsid w:val="3DB4A084"/>
    <w:rsid w:val="3DB921D1"/>
    <w:rsid w:val="3DBA11CE"/>
    <w:rsid w:val="3DE2FD95"/>
    <w:rsid w:val="3DEB7306"/>
    <w:rsid w:val="3DFE8054"/>
    <w:rsid w:val="3E0510E2"/>
    <w:rsid w:val="3E158322"/>
    <w:rsid w:val="3E159EFC"/>
    <w:rsid w:val="3E1A8684"/>
    <w:rsid w:val="3E2146E9"/>
    <w:rsid w:val="3E229431"/>
    <w:rsid w:val="3E24299D"/>
    <w:rsid w:val="3E291EBF"/>
    <w:rsid w:val="3E3D0CC4"/>
    <w:rsid w:val="3E43B0D1"/>
    <w:rsid w:val="3E440D93"/>
    <w:rsid w:val="3E468A48"/>
    <w:rsid w:val="3E48D4DF"/>
    <w:rsid w:val="3E4BD0E5"/>
    <w:rsid w:val="3E4C912F"/>
    <w:rsid w:val="3E55272B"/>
    <w:rsid w:val="3E593525"/>
    <w:rsid w:val="3E5D8254"/>
    <w:rsid w:val="3E5EAC47"/>
    <w:rsid w:val="3E658E3B"/>
    <w:rsid w:val="3E698B02"/>
    <w:rsid w:val="3E7216D8"/>
    <w:rsid w:val="3E79C840"/>
    <w:rsid w:val="3E7BC5EF"/>
    <w:rsid w:val="3E7EB05D"/>
    <w:rsid w:val="3EA46721"/>
    <w:rsid w:val="3EB67892"/>
    <w:rsid w:val="3EBEC244"/>
    <w:rsid w:val="3ECFE0ED"/>
    <w:rsid w:val="3ED2EA83"/>
    <w:rsid w:val="3EFF69A9"/>
    <w:rsid w:val="3F0B7F26"/>
    <w:rsid w:val="3F150407"/>
    <w:rsid w:val="3F1A6576"/>
    <w:rsid w:val="3F1B7FA4"/>
    <w:rsid w:val="3F28A2F3"/>
    <w:rsid w:val="3F30DDF8"/>
    <w:rsid w:val="3F33E8C2"/>
    <w:rsid w:val="3F43BCFD"/>
    <w:rsid w:val="3F50B867"/>
    <w:rsid w:val="3F542E27"/>
    <w:rsid w:val="3F567061"/>
    <w:rsid w:val="3F634BB0"/>
    <w:rsid w:val="3F655170"/>
    <w:rsid w:val="3F7665B4"/>
    <w:rsid w:val="3F7D81AF"/>
    <w:rsid w:val="3F7E86C3"/>
    <w:rsid w:val="3F9DB424"/>
    <w:rsid w:val="3FA03954"/>
    <w:rsid w:val="3FA34A53"/>
    <w:rsid w:val="3FBB4C32"/>
    <w:rsid w:val="3FC6E083"/>
    <w:rsid w:val="3FCACC4B"/>
    <w:rsid w:val="3FD02817"/>
    <w:rsid w:val="3FD7953F"/>
    <w:rsid w:val="3FDC4347"/>
    <w:rsid w:val="3FE14E66"/>
    <w:rsid w:val="3FEECDB2"/>
    <w:rsid w:val="3FF803CE"/>
    <w:rsid w:val="400C108A"/>
    <w:rsid w:val="40173AE0"/>
    <w:rsid w:val="4018F70E"/>
    <w:rsid w:val="4039B41F"/>
    <w:rsid w:val="404C0525"/>
    <w:rsid w:val="4056F9EF"/>
    <w:rsid w:val="405A8610"/>
    <w:rsid w:val="40622E8C"/>
    <w:rsid w:val="406565B2"/>
    <w:rsid w:val="40687740"/>
    <w:rsid w:val="406DEA63"/>
    <w:rsid w:val="40774DC6"/>
    <w:rsid w:val="408DBF1E"/>
    <w:rsid w:val="4093F80D"/>
    <w:rsid w:val="409651AC"/>
    <w:rsid w:val="4099901D"/>
    <w:rsid w:val="40A89E04"/>
    <w:rsid w:val="40CF52FF"/>
    <w:rsid w:val="40D8CB31"/>
    <w:rsid w:val="40E84778"/>
    <w:rsid w:val="40F3D9C0"/>
    <w:rsid w:val="40F638AB"/>
    <w:rsid w:val="410A6576"/>
    <w:rsid w:val="410DAFFE"/>
    <w:rsid w:val="4122A907"/>
    <w:rsid w:val="412A59D6"/>
    <w:rsid w:val="412D94D1"/>
    <w:rsid w:val="4142C714"/>
    <w:rsid w:val="4145C4A3"/>
    <w:rsid w:val="414A5FA7"/>
    <w:rsid w:val="414C43E5"/>
    <w:rsid w:val="415678C1"/>
    <w:rsid w:val="415BDF55"/>
    <w:rsid w:val="416A8F55"/>
    <w:rsid w:val="41724148"/>
    <w:rsid w:val="4181BC31"/>
    <w:rsid w:val="41A0590C"/>
    <w:rsid w:val="41A709DF"/>
    <w:rsid w:val="41ABBE6C"/>
    <w:rsid w:val="41BD9AD1"/>
    <w:rsid w:val="41C73136"/>
    <w:rsid w:val="41D6297F"/>
    <w:rsid w:val="41DC12C6"/>
    <w:rsid w:val="41DF6D4B"/>
    <w:rsid w:val="41DFB944"/>
    <w:rsid w:val="41E3CA78"/>
    <w:rsid w:val="41E88B1F"/>
    <w:rsid w:val="41EB1CAB"/>
    <w:rsid w:val="41ECD351"/>
    <w:rsid w:val="41ED0434"/>
    <w:rsid w:val="41F29FDD"/>
    <w:rsid w:val="4218F3B6"/>
    <w:rsid w:val="4227739C"/>
    <w:rsid w:val="4238FF2F"/>
    <w:rsid w:val="423A8021"/>
    <w:rsid w:val="424B75BA"/>
    <w:rsid w:val="424BBBC2"/>
    <w:rsid w:val="425B41E2"/>
    <w:rsid w:val="425F9175"/>
    <w:rsid w:val="427E94AD"/>
    <w:rsid w:val="4281EB13"/>
    <w:rsid w:val="428FEE8F"/>
    <w:rsid w:val="429430AD"/>
    <w:rsid w:val="4296A9C8"/>
    <w:rsid w:val="42A00314"/>
    <w:rsid w:val="42A1368A"/>
    <w:rsid w:val="42B169C1"/>
    <w:rsid w:val="42B45F1B"/>
    <w:rsid w:val="42B8D7DB"/>
    <w:rsid w:val="42BC25BA"/>
    <w:rsid w:val="42D86BB6"/>
    <w:rsid w:val="42DACCA5"/>
    <w:rsid w:val="42E1CB4F"/>
    <w:rsid w:val="42E451C0"/>
    <w:rsid w:val="43069F3D"/>
    <w:rsid w:val="430C57FC"/>
    <w:rsid w:val="43164C43"/>
    <w:rsid w:val="431AAA5D"/>
    <w:rsid w:val="4341084D"/>
    <w:rsid w:val="43450C96"/>
    <w:rsid w:val="43452AA4"/>
    <w:rsid w:val="4347DA07"/>
    <w:rsid w:val="435E7492"/>
    <w:rsid w:val="436A13BE"/>
    <w:rsid w:val="43722266"/>
    <w:rsid w:val="4376D34D"/>
    <w:rsid w:val="437C8605"/>
    <w:rsid w:val="4384FED2"/>
    <w:rsid w:val="439103AF"/>
    <w:rsid w:val="439E1F0C"/>
    <w:rsid w:val="43A65D6D"/>
    <w:rsid w:val="43D3D1E4"/>
    <w:rsid w:val="43D463B9"/>
    <w:rsid w:val="43EB0407"/>
    <w:rsid w:val="43ECBFE5"/>
    <w:rsid w:val="43EDFA4F"/>
    <w:rsid w:val="43F8CB43"/>
    <w:rsid w:val="44002C2E"/>
    <w:rsid w:val="44106CD5"/>
    <w:rsid w:val="441896DC"/>
    <w:rsid w:val="4429002C"/>
    <w:rsid w:val="442C8BD9"/>
    <w:rsid w:val="4436C288"/>
    <w:rsid w:val="4447D433"/>
    <w:rsid w:val="44558D1A"/>
    <w:rsid w:val="4455CA43"/>
    <w:rsid w:val="44571C3E"/>
    <w:rsid w:val="446E6F66"/>
    <w:rsid w:val="44719366"/>
    <w:rsid w:val="448AE218"/>
    <w:rsid w:val="448E96F9"/>
    <w:rsid w:val="44931E45"/>
    <w:rsid w:val="44A62E23"/>
    <w:rsid w:val="44AC1C9C"/>
    <w:rsid w:val="44ADAEFD"/>
    <w:rsid w:val="44CFFE74"/>
    <w:rsid w:val="44DE1C54"/>
    <w:rsid w:val="44E0DCF7"/>
    <w:rsid w:val="44E1F3A1"/>
    <w:rsid w:val="44E65175"/>
    <w:rsid w:val="44F1DC99"/>
    <w:rsid w:val="45050867"/>
    <w:rsid w:val="450884BE"/>
    <w:rsid w:val="451F0D7E"/>
    <w:rsid w:val="452FFE8C"/>
    <w:rsid w:val="4530ACF2"/>
    <w:rsid w:val="453EE3B0"/>
    <w:rsid w:val="4543B66C"/>
    <w:rsid w:val="454AF8D7"/>
    <w:rsid w:val="4563576E"/>
    <w:rsid w:val="456AE6AE"/>
    <w:rsid w:val="45788D02"/>
    <w:rsid w:val="45873C3C"/>
    <w:rsid w:val="4589C84E"/>
    <w:rsid w:val="45A4A7BA"/>
    <w:rsid w:val="45BE757B"/>
    <w:rsid w:val="45CB1014"/>
    <w:rsid w:val="45E3D14E"/>
    <w:rsid w:val="45F55AC3"/>
    <w:rsid w:val="45F62FA4"/>
    <w:rsid w:val="46022C91"/>
    <w:rsid w:val="46080D49"/>
    <w:rsid w:val="460A960C"/>
    <w:rsid w:val="460ED288"/>
    <w:rsid w:val="4611226D"/>
    <w:rsid w:val="46169F7F"/>
    <w:rsid w:val="461FE5A7"/>
    <w:rsid w:val="4620CEAA"/>
    <w:rsid w:val="46462511"/>
    <w:rsid w:val="464844E2"/>
    <w:rsid w:val="46506794"/>
    <w:rsid w:val="46649933"/>
    <w:rsid w:val="466A380A"/>
    <w:rsid w:val="46714830"/>
    <w:rsid w:val="468D926C"/>
    <w:rsid w:val="4690E34F"/>
    <w:rsid w:val="46B5A3C6"/>
    <w:rsid w:val="46B71DDF"/>
    <w:rsid w:val="46BE167A"/>
    <w:rsid w:val="46C72E9D"/>
    <w:rsid w:val="46C7CC58"/>
    <w:rsid w:val="46CE5269"/>
    <w:rsid w:val="46D0F47D"/>
    <w:rsid w:val="46D46911"/>
    <w:rsid w:val="46D4704C"/>
    <w:rsid w:val="46D4BF27"/>
    <w:rsid w:val="46E6F7DA"/>
    <w:rsid w:val="471A29DC"/>
    <w:rsid w:val="47284105"/>
    <w:rsid w:val="472E9850"/>
    <w:rsid w:val="478EC6AE"/>
    <w:rsid w:val="478F21BD"/>
    <w:rsid w:val="47949662"/>
    <w:rsid w:val="47982C4F"/>
    <w:rsid w:val="479F0015"/>
    <w:rsid w:val="47A912FE"/>
    <w:rsid w:val="47A971A3"/>
    <w:rsid w:val="47C7C00C"/>
    <w:rsid w:val="47C8FF97"/>
    <w:rsid w:val="47CE853D"/>
    <w:rsid w:val="47DD7FD2"/>
    <w:rsid w:val="47F0AB04"/>
    <w:rsid w:val="47F637DF"/>
    <w:rsid w:val="47F72DC7"/>
    <w:rsid w:val="480122DE"/>
    <w:rsid w:val="4821CE3A"/>
    <w:rsid w:val="482E60B0"/>
    <w:rsid w:val="484E90AD"/>
    <w:rsid w:val="48560CEF"/>
    <w:rsid w:val="4867EE93"/>
    <w:rsid w:val="48688B14"/>
    <w:rsid w:val="486DE724"/>
    <w:rsid w:val="486E7F9B"/>
    <w:rsid w:val="487A5FB2"/>
    <w:rsid w:val="4881DC59"/>
    <w:rsid w:val="48890058"/>
    <w:rsid w:val="489EB626"/>
    <w:rsid w:val="48A82BF6"/>
    <w:rsid w:val="48A95856"/>
    <w:rsid w:val="48B0A4B2"/>
    <w:rsid w:val="48B273E1"/>
    <w:rsid w:val="48B7E7A8"/>
    <w:rsid w:val="48BDED4A"/>
    <w:rsid w:val="48CAEDB3"/>
    <w:rsid w:val="48DC21FE"/>
    <w:rsid w:val="48DD5233"/>
    <w:rsid w:val="48E8B921"/>
    <w:rsid w:val="48F0AB4B"/>
    <w:rsid w:val="48FCCC3D"/>
    <w:rsid w:val="48FD4B13"/>
    <w:rsid w:val="48FEE0DA"/>
    <w:rsid w:val="49105B1F"/>
    <w:rsid w:val="4913C85B"/>
    <w:rsid w:val="4915814D"/>
    <w:rsid w:val="491BFBCA"/>
    <w:rsid w:val="492A0E62"/>
    <w:rsid w:val="492BB813"/>
    <w:rsid w:val="49324097"/>
    <w:rsid w:val="495B5AE9"/>
    <w:rsid w:val="495EAB3D"/>
    <w:rsid w:val="49675DB3"/>
    <w:rsid w:val="4968E4F6"/>
    <w:rsid w:val="497F3293"/>
    <w:rsid w:val="4983C11B"/>
    <w:rsid w:val="498F2DD0"/>
    <w:rsid w:val="49A38263"/>
    <w:rsid w:val="49AACF96"/>
    <w:rsid w:val="49BD5409"/>
    <w:rsid w:val="49C938C7"/>
    <w:rsid w:val="49CC47A0"/>
    <w:rsid w:val="49D85C61"/>
    <w:rsid w:val="49E17D5E"/>
    <w:rsid w:val="49E50B65"/>
    <w:rsid w:val="49F4B373"/>
    <w:rsid w:val="49F94C23"/>
    <w:rsid w:val="49FA5B51"/>
    <w:rsid w:val="4A06B699"/>
    <w:rsid w:val="4A0A8FD0"/>
    <w:rsid w:val="4A110A9A"/>
    <w:rsid w:val="4A12853D"/>
    <w:rsid w:val="4A1735D1"/>
    <w:rsid w:val="4A1E57C2"/>
    <w:rsid w:val="4A209D59"/>
    <w:rsid w:val="4A2BD615"/>
    <w:rsid w:val="4A380D78"/>
    <w:rsid w:val="4A394BA9"/>
    <w:rsid w:val="4A3A841E"/>
    <w:rsid w:val="4A629646"/>
    <w:rsid w:val="4A657D6A"/>
    <w:rsid w:val="4A6BEBCC"/>
    <w:rsid w:val="4A811886"/>
    <w:rsid w:val="4A873E96"/>
    <w:rsid w:val="4A9280E4"/>
    <w:rsid w:val="4A93C165"/>
    <w:rsid w:val="4A9558C3"/>
    <w:rsid w:val="4A9A2CC8"/>
    <w:rsid w:val="4AA586F5"/>
    <w:rsid w:val="4AB4E165"/>
    <w:rsid w:val="4AB8C90A"/>
    <w:rsid w:val="4AC1396A"/>
    <w:rsid w:val="4AC429CD"/>
    <w:rsid w:val="4AC86E27"/>
    <w:rsid w:val="4AC8CDD4"/>
    <w:rsid w:val="4B0577C2"/>
    <w:rsid w:val="4B07BF2C"/>
    <w:rsid w:val="4B175D85"/>
    <w:rsid w:val="4B1FFE5A"/>
    <w:rsid w:val="4B22C212"/>
    <w:rsid w:val="4B40CB60"/>
    <w:rsid w:val="4B4E0F71"/>
    <w:rsid w:val="4B61F89D"/>
    <w:rsid w:val="4B71B2D0"/>
    <w:rsid w:val="4B7C21CC"/>
    <w:rsid w:val="4B7F4E9D"/>
    <w:rsid w:val="4B840511"/>
    <w:rsid w:val="4BA2DF96"/>
    <w:rsid w:val="4BA77506"/>
    <w:rsid w:val="4BB4D03D"/>
    <w:rsid w:val="4BD9FD11"/>
    <w:rsid w:val="4C0AA545"/>
    <w:rsid w:val="4C2664E1"/>
    <w:rsid w:val="4C2ECB26"/>
    <w:rsid w:val="4C394A62"/>
    <w:rsid w:val="4C409DDD"/>
    <w:rsid w:val="4C51688D"/>
    <w:rsid w:val="4C531716"/>
    <w:rsid w:val="4C575273"/>
    <w:rsid w:val="4C57AA65"/>
    <w:rsid w:val="4C652620"/>
    <w:rsid w:val="4C8B4F60"/>
    <w:rsid w:val="4C9FE5D0"/>
    <w:rsid w:val="4CAB3972"/>
    <w:rsid w:val="4CB264B1"/>
    <w:rsid w:val="4CB5FA43"/>
    <w:rsid w:val="4CB8A244"/>
    <w:rsid w:val="4CB91524"/>
    <w:rsid w:val="4CCB8F0C"/>
    <w:rsid w:val="4CCD3076"/>
    <w:rsid w:val="4CE86B14"/>
    <w:rsid w:val="4CE956BB"/>
    <w:rsid w:val="4CEFD239"/>
    <w:rsid w:val="4CF23DFF"/>
    <w:rsid w:val="4D03CEA0"/>
    <w:rsid w:val="4D06F158"/>
    <w:rsid w:val="4D0F6BB6"/>
    <w:rsid w:val="4D233D34"/>
    <w:rsid w:val="4D31FD82"/>
    <w:rsid w:val="4D35A408"/>
    <w:rsid w:val="4D3EF620"/>
    <w:rsid w:val="4D4695AB"/>
    <w:rsid w:val="4D47A6D6"/>
    <w:rsid w:val="4D6721EF"/>
    <w:rsid w:val="4D75AB51"/>
    <w:rsid w:val="4D97C71D"/>
    <w:rsid w:val="4D996B28"/>
    <w:rsid w:val="4D9974FF"/>
    <w:rsid w:val="4D9D7B5C"/>
    <w:rsid w:val="4DA5E64A"/>
    <w:rsid w:val="4DC50D30"/>
    <w:rsid w:val="4DCA135A"/>
    <w:rsid w:val="4DD687F6"/>
    <w:rsid w:val="4DEDE20B"/>
    <w:rsid w:val="4DEF83B2"/>
    <w:rsid w:val="4DFC2F85"/>
    <w:rsid w:val="4DFCCF19"/>
    <w:rsid w:val="4E008A21"/>
    <w:rsid w:val="4E21B164"/>
    <w:rsid w:val="4E2A060B"/>
    <w:rsid w:val="4E2C348E"/>
    <w:rsid w:val="4E2CE249"/>
    <w:rsid w:val="4E36C518"/>
    <w:rsid w:val="4E3DA33A"/>
    <w:rsid w:val="4E5AB092"/>
    <w:rsid w:val="4E5D8EDA"/>
    <w:rsid w:val="4E6387BA"/>
    <w:rsid w:val="4E7074DB"/>
    <w:rsid w:val="4E70D571"/>
    <w:rsid w:val="4E740136"/>
    <w:rsid w:val="4E7E36C8"/>
    <w:rsid w:val="4E88E659"/>
    <w:rsid w:val="4E8B4F9F"/>
    <w:rsid w:val="4E96F6FD"/>
    <w:rsid w:val="4EA97C82"/>
    <w:rsid w:val="4EB638AF"/>
    <w:rsid w:val="4EBCE8B1"/>
    <w:rsid w:val="4EC48F82"/>
    <w:rsid w:val="4EDFFC05"/>
    <w:rsid w:val="4EEBA1F3"/>
    <w:rsid w:val="4EED97FF"/>
    <w:rsid w:val="4EEE07E2"/>
    <w:rsid w:val="4F00B043"/>
    <w:rsid w:val="4F0BE2E8"/>
    <w:rsid w:val="4F0F0FC0"/>
    <w:rsid w:val="4F1D5510"/>
    <w:rsid w:val="4F1F8670"/>
    <w:rsid w:val="4F21CF44"/>
    <w:rsid w:val="4F29FE20"/>
    <w:rsid w:val="4F2F4886"/>
    <w:rsid w:val="4F39D588"/>
    <w:rsid w:val="4F39FAB6"/>
    <w:rsid w:val="4F3C5B53"/>
    <w:rsid w:val="4F511EF2"/>
    <w:rsid w:val="4F5341D1"/>
    <w:rsid w:val="4F59D9E6"/>
    <w:rsid w:val="4F5E1233"/>
    <w:rsid w:val="4F7B8230"/>
    <w:rsid w:val="4F8AA80E"/>
    <w:rsid w:val="4F9881DB"/>
    <w:rsid w:val="4F9D6BF9"/>
    <w:rsid w:val="4F9FF51E"/>
    <w:rsid w:val="4FABA8CE"/>
    <w:rsid w:val="4FAE54CE"/>
    <w:rsid w:val="4FAF8B0F"/>
    <w:rsid w:val="4FC418EF"/>
    <w:rsid w:val="4FDA2557"/>
    <w:rsid w:val="4FF4FD36"/>
    <w:rsid w:val="4FF7EE6F"/>
    <w:rsid w:val="4FFA7697"/>
    <w:rsid w:val="5001A434"/>
    <w:rsid w:val="5033195B"/>
    <w:rsid w:val="503AD6FB"/>
    <w:rsid w:val="504B12C3"/>
    <w:rsid w:val="5069409B"/>
    <w:rsid w:val="50823D03"/>
    <w:rsid w:val="5082DF3D"/>
    <w:rsid w:val="50836C1D"/>
    <w:rsid w:val="509518D7"/>
    <w:rsid w:val="509E214E"/>
    <w:rsid w:val="50B86647"/>
    <w:rsid w:val="50B8D2AC"/>
    <w:rsid w:val="50B9346A"/>
    <w:rsid w:val="50BBA71B"/>
    <w:rsid w:val="50CFF4B7"/>
    <w:rsid w:val="50D5C780"/>
    <w:rsid w:val="50DDC679"/>
    <w:rsid w:val="50E0FDDB"/>
    <w:rsid w:val="50EEB6F3"/>
    <w:rsid w:val="50F10609"/>
    <w:rsid w:val="50F3A15B"/>
    <w:rsid w:val="50F81C80"/>
    <w:rsid w:val="5114182C"/>
    <w:rsid w:val="511892EA"/>
    <w:rsid w:val="51382622"/>
    <w:rsid w:val="51562E62"/>
    <w:rsid w:val="51588154"/>
    <w:rsid w:val="5159F6D7"/>
    <w:rsid w:val="515BDF35"/>
    <w:rsid w:val="515D470A"/>
    <w:rsid w:val="516FF683"/>
    <w:rsid w:val="51B0C164"/>
    <w:rsid w:val="51C18BC0"/>
    <w:rsid w:val="51DE6157"/>
    <w:rsid w:val="51EB27C9"/>
    <w:rsid w:val="5201528C"/>
    <w:rsid w:val="522D0489"/>
    <w:rsid w:val="524CF588"/>
    <w:rsid w:val="524E9C73"/>
    <w:rsid w:val="5256E12F"/>
    <w:rsid w:val="52589169"/>
    <w:rsid w:val="525A589C"/>
    <w:rsid w:val="52694178"/>
    <w:rsid w:val="527E09A8"/>
    <w:rsid w:val="5280DA7A"/>
    <w:rsid w:val="5285119D"/>
    <w:rsid w:val="52880925"/>
    <w:rsid w:val="528E62DB"/>
    <w:rsid w:val="52913EFC"/>
    <w:rsid w:val="529B4F59"/>
    <w:rsid w:val="52A02D46"/>
    <w:rsid w:val="52B1368C"/>
    <w:rsid w:val="52C60AC9"/>
    <w:rsid w:val="52C90529"/>
    <w:rsid w:val="52D8954E"/>
    <w:rsid w:val="52DF8E99"/>
    <w:rsid w:val="52E3E3E8"/>
    <w:rsid w:val="52E428EC"/>
    <w:rsid w:val="52E43E2B"/>
    <w:rsid w:val="52EE8B61"/>
    <w:rsid w:val="52FE886B"/>
    <w:rsid w:val="53025FB0"/>
    <w:rsid w:val="530C8147"/>
    <w:rsid w:val="5321E52B"/>
    <w:rsid w:val="53412794"/>
    <w:rsid w:val="53422CE4"/>
    <w:rsid w:val="534A2F43"/>
    <w:rsid w:val="534A82FC"/>
    <w:rsid w:val="534CB261"/>
    <w:rsid w:val="5350AF01"/>
    <w:rsid w:val="536D2C47"/>
    <w:rsid w:val="536DB048"/>
    <w:rsid w:val="537520BC"/>
    <w:rsid w:val="5381EF2A"/>
    <w:rsid w:val="538F84E3"/>
    <w:rsid w:val="5391F36D"/>
    <w:rsid w:val="539C29FD"/>
    <w:rsid w:val="53BA5B13"/>
    <w:rsid w:val="53CEA1E9"/>
    <w:rsid w:val="53D810A3"/>
    <w:rsid w:val="53DB875B"/>
    <w:rsid w:val="53F0BA94"/>
    <w:rsid w:val="53F3A425"/>
    <w:rsid w:val="53F4FA5F"/>
    <w:rsid w:val="541284F0"/>
    <w:rsid w:val="5413C25D"/>
    <w:rsid w:val="542DA239"/>
    <w:rsid w:val="54423B9D"/>
    <w:rsid w:val="5446FC84"/>
    <w:rsid w:val="5456F91F"/>
    <w:rsid w:val="545DE968"/>
    <w:rsid w:val="545F75C4"/>
    <w:rsid w:val="546AF938"/>
    <w:rsid w:val="5480FD93"/>
    <w:rsid w:val="548FDFB0"/>
    <w:rsid w:val="54B6F8B7"/>
    <w:rsid w:val="54C2FCCA"/>
    <w:rsid w:val="54C740B8"/>
    <w:rsid w:val="54D4F529"/>
    <w:rsid w:val="54DF3EB4"/>
    <w:rsid w:val="54EB4923"/>
    <w:rsid w:val="54EF782F"/>
    <w:rsid w:val="54F9DDD6"/>
    <w:rsid w:val="55009B02"/>
    <w:rsid w:val="551CE386"/>
    <w:rsid w:val="5520FC56"/>
    <w:rsid w:val="5526A483"/>
    <w:rsid w:val="552C37D3"/>
    <w:rsid w:val="553D2871"/>
    <w:rsid w:val="55435121"/>
    <w:rsid w:val="55495C3A"/>
    <w:rsid w:val="554C9BD5"/>
    <w:rsid w:val="55673C3B"/>
    <w:rsid w:val="556F6B2B"/>
    <w:rsid w:val="556FDC24"/>
    <w:rsid w:val="5585F1EB"/>
    <w:rsid w:val="558A9D3D"/>
    <w:rsid w:val="559B2A39"/>
    <w:rsid w:val="559ED4D8"/>
    <w:rsid w:val="55AAD867"/>
    <w:rsid w:val="55BD2CE0"/>
    <w:rsid w:val="55BEA8D5"/>
    <w:rsid w:val="55CB7454"/>
    <w:rsid w:val="55D0823D"/>
    <w:rsid w:val="55D2F687"/>
    <w:rsid w:val="55D43ABE"/>
    <w:rsid w:val="55E0E269"/>
    <w:rsid w:val="55EB4385"/>
    <w:rsid w:val="55F35B81"/>
    <w:rsid w:val="55F8A888"/>
    <w:rsid w:val="56008EC8"/>
    <w:rsid w:val="5604555E"/>
    <w:rsid w:val="561355B0"/>
    <w:rsid w:val="5622E981"/>
    <w:rsid w:val="56235138"/>
    <w:rsid w:val="56240D15"/>
    <w:rsid w:val="562BF390"/>
    <w:rsid w:val="56415931"/>
    <w:rsid w:val="56496D69"/>
    <w:rsid w:val="564E18D3"/>
    <w:rsid w:val="565F8342"/>
    <w:rsid w:val="566B632F"/>
    <w:rsid w:val="5671AA9F"/>
    <w:rsid w:val="56723769"/>
    <w:rsid w:val="567A1FB0"/>
    <w:rsid w:val="5689B498"/>
    <w:rsid w:val="568AF3DA"/>
    <w:rsid w:val="56997040"/>
    <w:rsid w:val="56AA191A"/>
    <w:rsid w:val="56AD2BC0"/>
    <w:rsid w:val="56AEE0E0"/>
    <w:rsid w:val="56B4D4F7"/>
    <w:rsid w:val="56BC7362"/>
    <w:rsid w:val="56E29830"/>
    <w:rsid w:val="56EF1EAC"/>
    <w:rsid w:val="56F0C37C"/>
    <w:rsid w:val="56F15B7E"/>
    <w:rsid w:val="570C71AF"/>
    <w:rsid w:val="57142A07"/>
    <w:rsid w:val="5723CA06"/>
    <w:rsid w:val="572FFDD9"/>
    <w:rsid w:val="573AD4CB"/>
    <w:rsid w:val="574787D5"/>
    <w:rsid w:val="574798BA"/>
    <w:rsid w:val="576043A5"/>
    <w:rsid w:val="576A2CF9"/>
    <w:rsid w:val="576C6501"/>
    <w:rsid w:val="577213FC"/>
    <w:rsid w:val="578834DF"/>
    <w:rsid w:val="5789DC49"/>
    <w:rsid w:val="578A6EBF"/>
    <w:rsid w:val="578F885F"/>
    <w:rsid w:val="579EE8E0"/>
    <w:rsid w:val="579FE7B7"/>
    <w:rsid w:val="57ABAAD5"/>
    <w:rsid w:val="57AEC573"/>
    <w:rsid w:val="57AF09E4"/>
    <w:rsid w:val="57B35014"/>
    <w:rsid w:val="57B5BE2E"/>
    <w:rsid w:val="57C5E1EF"/>
    <w:rsid w:val="57CF0E9C"/>
    <w:rsid w:val="57DB0C58"/>
    <w:rsid w:val="57E892D1"/>
    <w:rsid w:val="57EEDF90"/>
    <w:rsid w:val="57F81C9B"/>
    <w:rsid w:val="57FAB729"/>
    <w:rsid w:val="58120A1A"/>
    <w:rsid w:val="581B5276"/>
    <w:rsid w:val="581B9ECB"/>
    <w:rsid w:val="58265D78"/>
    <w:rsid w:val="582905C9"/>
    <w:rsid w:val="58292730"/>
    <w:rsid w:val="58464073"/>
    <w:rsid w:val="585E3619"/>
    <w:rsid w:val="586C9CEE"/>
    <w:rsid w:val="58783E8B"/>
    <w:rsid w:val="5882520B"/>
    <w:rsid w:val="58848E58"/>
    <w:rsid w:val="58AC4EBF"/>
    <w:rsid w:val="58C43A0C"/>
    <w:rsid w:val="58C59077"/>
    <w:rsid w:val="58CB5D3C"/>
    <w:rsid w:val="58CE3C56"/>
    <w:rsid w:val="58D3200A"/>
    <w:rsid w:val="58ECC540"/>
    <w:rsid w:val="58EF38D2"/>
    <w:rsid w:val="58F91A66"/>
    <w:rsid w:val="58FF92A6"/>
    <w:rsid w:val="590B5235"/>
    <w:rsid w:val="590C5DF3"/>
    <w:rsid w:val="594A8B71"/>
    <w:rsid w:val="594D7640"/>
    <w:rsid w:val="594DEFDE"/>
    <w:rsid w:val="59550787"/>
    <w:rsid w:val="59627F41"/>
    <w:rsid w:val="59721DF8"/>
    <w:rsid w:val="597CEECD"/>
    <w:rsid w:val="59AE3723"/>
    <w:rsid w:val="59DF6EA1"/>
    <w:rsid w:val="59FCE812"/>
    <w:rsid w:val="5A061128"/>
    <w:rsid w:val="5A145EFF"/>
    <w:rsid w:val="5A2193B5"/>
    <w:rsid w:val="5A22F47B"/>
    <w:rsid w:val="5A27C2ED"/>
    <w:rsid w:val="5A293C5F"/>
    <w:rsid w:val="5A2CAB32"/>
    <w:rsid w:val="5A588DAB"/>
    <w:rsid w:val="5A589A2D"/>
    <w:rsid w:val="5A69BAA2"/>
    <w:rsid w:val="5A72BEBB"/>
    <w:rsid w:val="5A73375C"/>
    <w:rsid w:val="5A737BA6"/>
    <w:rsid w:val="5A7BDEFC"/>
    <w:rsid w:val="5A83A9FB"/>
    <w:rsid w:val="5A8454B1"/>
    <w:rsid w:val="5A8919E3"/>
    <w:rsid w:val="5A9A6EDD"/>
    <w:rsid w:val="5A9F859A"/>
    <w:rsid w:val="5AA2D584"/>
    <w:rsid w:val="5AB76518"/>
    <w:rsid w:val="5ABA00C4"/>
    <w:rsid w:val="5ABD1FC7"/>
    <w:rsid w:val="5ACE548B"/>
    <w:rsid w:val="5ADD4626"/>
    <w:rsid w:val="5AE51646"/>
    <w:rsid w:val="5AFDF69C"/>
    <w:rsid w:val="5B0D3651"/>
    <w:rsid w:val="5B0E8CDE"/>
    <w:rsid w:val="5B1FEBB5"/>
    <w:rsid w:val="5B2FF9CC"/>
    <w:rsid w:val="5B42D5C0"/>
    <w:rsid w:val="5B611415"/>
    <w:rsid w:val="5B61A479"/>
    <w:rsid w:val="5B6A21DC"/>
    <w:rsid w:val="5B6BEDF5"/>
    <w:rsid w:val="5B701F15"/>
    <w:rsid w:val="5B731641"/>
    <w:rsid w:val="5B7495B8"/>
    <w:rsid w:val="5B7B0241"/>
    <w:rsid w:val="5B8455B2"/>
    <w:rsid w:val="5B8AEAFA"/>
    <w:rsid w:val="5B8B8BD6"/>
    <w:rsid w:val="5B9303E8"/>
    <w:rsid w:val="5B9EF8C5"/>
    <w:rsid w:val="5BAA30F1"/>
    <w:rsid w:val="5BCFECCB"/>
    <w:rsid w:val="5BD35255"/>
    <w:rsid w:val="5BD47DEF"/>
    <w:rsid w:val="5BD54E48"/>
    <w:rsid w:val="5BDA77F0"/>
    <w:rsid w:val="5BDF5D55"/>
    <w:rsid w:val="5BF2BE32"/>
    <w:rsid w:val="5BF96120"/>
    <w:rsid w:val="5C0F450D"/>
    <w:rsid w:val="5C1227B4"/>
    <w:rsid w:val="5C15AE5E"/>
    <w:rsid w:val="5C1F07DA"/>
    <w:rsid w:val="5C25FB89"/>
    <w:rsid w:val="5C3FAD0E"/>
    <w:rsid w:val="5C4268FB"/>
    <w:rsid w:val="5C51B2BC"/>
    <w:rsid w:val="5C754F98"/>
    <w:rsid w:val="5C8118F0"/>
    <w:rsid w:val="5C8D6BFA"/>
    <w:rsid w:val="5C91CEC8"/>
    <w:rsid w:val="5C977C3F"/>
    <w:rsid w:val="5C9B788C"/>
    <w:rsid w:val="5C9BE0F9"/>
    <w:rsid w:val="5CC22838"/>
    <w:rsid w:val="5CC4AB85"/>
    <w:rsid w:val="5CCFF90D"/>
    <w:rsid w:val="5CF440AD"/>
    <w:rsid w:val="5D016DB7"/>
    <w:rsid w:val="5D09281B"/>
    <w:rsid w:val="5D116C5D"/>
    <w:rsid w:val="5D220907"/>
    <w:rsid w:val="5D2F5888"/>
    <w:rsid w:val="5D30D5E6"/>
    <w:rsid w:val="5D3D2AEB"/>
    <w:rsid w:val="5D41AF05"/>
    <w:rsid w:val="5D52E1CC"/>
    <w:rsid w:val="5D58FCEA"/>
    <w:rsid w:val="5D622770"/>
    <w:rsid w:val="5D6C1B7F"/>
    <w:rsid w:val="5D6F6D87"/>
    <w:rsid w:val="5D77F0E6"/>
    <w:rsid w:val="5D82492D"/>
    <w:rsid w:val="5D86EE77"/>
    <w:rsid w:val="5D86F444"/>
    <w:rsid w:val="5D890229"/>
    <w:rsid w:val="5D8F71A1"/>
    <w:rsid w:val="5D98EB75"/>
    <w:rsid w:val="5DA80290"/>
    <w:rsid w:val="5DAAA4F2"/>
    <w:rsid w:val="5DB05043"/>
    <w:rsid w:val="5DB7A4BA"/>
    <w:rsid w:val="5DBDC25C"/>
    <w:rsid w:val="5DE6D743"/>
    <w:rsid w:val="5DEB1FF6"/>
    <w:rsid w:val="5E0DEABF"/>
    <w:rsid w:val="5E140E85"/>
    <w:rsid w:val="5E24D3EF"/>
    <w:rsid w:val="5E3C6441"/>
    <w:rsid w:val="5E45D8AD"/>
    <w:rsid w:val="5E4DC770"/>
    <w:rsid w:val="5E660A5B"/>
    <w:rsid w:val="5E66FF68"/>
    <w:rsid w:val="5E8B55E0"/>
    <w:rsid w:val="5E933C33"/>
    <w:rsid w:val="5E9D5815"/>
    <w:rsid w:val="5EA5D08D"/>
    <w:rsid w:val="5EBBF1D9"/>
    <w:rsid w:val="5EBE3C19"/>
    <w:rsid w:val="5ED8A32B"/>
    <w:rsid w:val="5ED8ACA5"/>
    <w:rsid w:val="5EDC568E"/>
    <w:rsid w:val="5EDE9FF8"/>
    <w:rsid w:val="5EE47FC6"/>
    <w:rsid w:val="5EEF089D"/>
    <w:rsid w:val="5F1CC96E"/>
    <w:rsid w:val="5F220026"/>
    <w:rsid w:val="5F239C6F"/>
    <w:rsid w:val="5F4B558C"/>
    <w:rsid w:val="5F5A9825"/>
    <w:rsid w:val="5F604F01"/>
    <w:rsid w:val="5F6E5E49"/>
    <w:rsid w:val="5F6EC4A1"/>
    <w:rsid w:val="5F6F84EA"/>
    <w:rsid w:val="5F73E2AD"/>
    <w:rsid w:val="5F8BE32F"/>
    <w:rsid w:val="5F9082F3"/>
    <w:rsid w:val="5FA128FF"/>
    <w:rsid w:val="5FA1728C"/>
    <w:rsid w:val="5FB09A98"/>
    <w:rsid w:val="5FC63B7F"/>
    <w:rsid w:val="5FC81689"/>
    <w:rsid w:val="5FCE3292"/>
    <w:rsid w:val="5FDA43E8"/>
    <w:rsid w:val="5FED635A"/>
    <w:rsid w:val="5FF144E0"/>
    <w:rsid w:val="602484BA"/>
    <w:rsid w:val="6036E64A"/>
    <w:rsid w:val="603903D9"/>
    <w:rsid w:val="603BA672"/>
    <w:rsid w:val="60476184"/>
    <w:rsid w:val="604B3ACF"/>
    <w:rsid w:val="6051C0A2"/>
    <w:rsid w:val="6058CB5E"/>
    <w:rsid w:val="609F42F1"/>
    <w:rsid w:val="60A5F644"/>
    <w:rsid w:val="60CA84BD"/>
    <w:rsid w:val="60D82043"/>
    <w:rsid w:val="60DE1EBE"/>
    <w:rsid w:val="60E06E7A"/>
    <w:rsid w:val="60E6A051"/>
    <w:rsid w:val="60E8BA84"/>
    <w:rsid w:val="6105AB1F"/>
    <w:rsid w:val="610CC808"/>
    <w:rsid w:val="6130612A"/>
    <w:rsid w:val="613B2FD9"/>
    <w:rsid w:val="613D3016"/>
    <w:rsid w:val="61466000"/>
    <w:rsid w:val="614E3BDD"/>
    <w:rsid w:val="6164BBA5"/>
    <w:rsid w:val="617F283A"/>
    <w:rsid w:val="61807DAE"/>
    <w:rsid w:val="61833A18"/>
    <w:rsid w:val="619671AB"/>
    <w:rsid w:val="61A16727"/>
    <w:rsid w:val="61ADDAE2"/>
    <w:rsid w:val="61B1458D"/>
    <w:rsid w:val="61B6BFB2"/>
    <w:rsid w:val="61B80FBF"/>
    <w:rsid w:val="61E18018"/>
    <w:rsid w:val="61E8856F"/>
    <w:rsid w:val="61FE07C0"/>
    <w:rsid w:val="62064887"/>
    <w:rsid w:val="620E51EA"/>
    <w:rsid w:val="621AA811"/>
    <w:rsid w:val="621BD4A7"/>
    <w:rsid w:val="621C4BB8"/>
    <w:rsid w:val="6228CBCA"/>
    <w:rsid w:val="622B4A9A"/>
    <w:rsid w:val="6248503F"/>
    <w:rsid w:val="6249E7F9"/>
    <w:rsid w:val="624A815F"/>
    <w:rsid w:val="6255D9DE"/>
    <w:rsid w:val="625A9501"/>
    <w:rsid w:val="6260AC15"/>
    <w:rsid w:val="6266181C"/>
    <w:rsid w:val="6289A3E2"/>
    <w:rsid w:val="6298663F"/>
    <w:rsid w:val="629FC166"/>
    <w:rsid w:val="62C77A45"/>
    <w:rsid w:val="62D6A84C"/>
    <w:rsid w:val="62DCC93D"/>
    <w:rsid w:val="62E90C8B"/>
    <w:rsid w:val="62EBE029"/>
    <w:rsid w:val="62EEB4BD"/>
    <w:rsid w:val="62F77E9A"/>
    <w:rsid w:val="6300E081"/>
    <w:rsid w:val="6313501E"/>
    <w:rsid w:val="6313E6CD"/>
    <w:rsid w:val="63178EB2"/>
    <w:rsid w:val="631E0E5D"/>
    <w:rsid w:val="632839EE"/>
    <w:rsid w:val="632B0258"/>
    <w:rsid w:val="632B5C1A"/>
    <w:rsid w:val="63428532"/>
    <w:rsid w:val="6351ED50"/>
    <w:rsid w:val="6356850B"/>
    <w:rsid w:val="635A23B7"/>
    <w:rsid w:val="635A624D"/>
    <w:rsid w:val="636C4A8D"/>
    <w:rsid w:val="636ED55F"/>
    <w:rsid w:val="6383DAAD"/>
    <w:rsid w:val="6394C094"/>
    <w:rsid w:val="6397949D"/>
    <w:rsid w:val="63DEC8EC"/>
    <w:rsid w:val="63F17BCF"/>
    <w:rsid w:val="63F4A623"/>
    <w:rsid w:val="6407D3C4"/>
    <w:rsid w:val="640D47CD"/>
    <w:rsid w:val="640FD893"/>
    <w:rsid w:val="642BD6AA"/>
    <w:rsid w:val="64349557"/>
    <w:rsid w:val="644088DB"/>
    <w:rsid w:val="6448BBA9"/>
    <w:rsid w:val="644C5799"/>
    <w:rsid w:val="644DB4A7"/>
    <w:rsid w:val="64722008"/>
    <w:rsid w:val="647781F2"/>
    <w:rsid w:val="64928347"/>
    <w:rsid w:val="64A7B015"/>
    <w:rsid w:val="64B8108C"/>
    <w:rsid w:val="64BC2CB8"/>
    <w:rsid w:val="64BD4B7E"/>
    <w:rsid w:val="64C0AE4E"/>
    <w:rsid w:val="64C84C47"/>
    <w:rsid w:val="64CB9421"/>
    <w:rsid w:val="64F26301"/>
    <w:rsid w:val="64F4315A"/>
    <w:rsid w:val="64FAB204"/>
    <w:rsid w:val="65056059"/>
    <w:rsid w:val="651B1BD5"/>
    <w:rsid w:val="651CBEBA"/>
    <w:rsid w:val="651DE2D8"/>
    <w:rsid w:val="651F3BB8"/>
    <w:rsid w:val="6526888F"/>
    <w:rsid w:val="653D96A0"/>
    <w:rsid w:val="653E16DA"/>
    <w:rsid w:val="654575AD"/>
    <w:rsid w:val="655A1859"/>
    <w:rsid w:val="656E2CFA"/>
    <w:rsid w:val="656FBEBC"/>
    <w:rsid w:val="6598295A"/>
    <w:rsid w:val="659FF00B"/>
    <w:rsid w:val="65A94AAE"/>
    <w:rsid w:val="65AA4A0F"/>
    <w:rsid w:val="65ABC86B"/>
    <w:rsid w:val="65AF6FD4"/>
    <w:rsid w:val="65B37D05"/>
    <w:rsid w:val="65B64495"/>
    <w:rsid w:val="65C5715D"/>
    <w:rsid w:val="65F67304"/>
    <w:rsid w:val="662C28FE"/>
    <w:rsid w:val="662FFB97"/>
    <w:rsid w:val="6630CA81"/>
    <w:rsid w:val="6634D8FA"/>
    <w:rsid w:val="663C828F"/>
    <w:rsid w:val="66468081"/>
    <w:rsid w:val="66522990"/>
    <w:rsid w:val="6661DE81"/>
    <w:rsid w:val="6664626D"/>
    <w:rsid w:val="6668C887"/>
    <w:rsid w:val="6679ADC2"/>
    <w:rsid w:val="667B1055"/>
    <w:rsid w:val="668E9C98"/>
    <w:rsid w:val="6698D867"/>
    <w:rsid w:val="669CA29C"/>
    <w:rsid w:val="66A64DBC"/>
    <w:rsid w:val="66AC534E"/>
    <w:rsid w:val="66B787F6"/>
    <w:rsid w:val="66BC1516"/>
    <w:rsid w:val="66BDDF63"/>
    <w:rsid w:val="66C91DF4"/>
    <w:rsid w:val="66D139D1"/>
    <w:rsid w:val="66FF41DC"/>
    <w:rsid w:val="6701E6BC"/>
    <w:rsid w:val="6705E6F6"/>
    <w:rsid w:val="670A79C2"/>
    <w:rsid w:val="67161557"/>
    <w:rsid w:val="671FBE36"/>
    <w:rsid w:val="6734A69F"/>
    <w:rsid w:val="673ACBFE"/>
    <w:rsid w:val="673F9210"/>
    <w:rsid w:val="6751CDC8"/>
    <w:rsid w:val="675F4785"/>
    <w:rsid w:val="676BCC31"/>
    <w:rsid w:val="6773A3A4"/>
    <w:rsid w:val="6774CC4A"/>
    <w:rsid w:val="677A7D3C"/>
    <w:rsid w:val="677C522C"/>
    <w:rsid w:val="67A1A2F2"/>
    <w:rsid w:val="67A4BF94"/>
    <w:rsid w:val="67AC16C2"/>
    <w:rsid w:val="67B7245F"/>
    <w:rsid w:val="67CBB1EA"/>
    <w:rsid w:val="67E1C3CD"/>
    <w:rsid w:val="67EAE4D7"/>
    <w:rsid w:val="67EB09A0"/>
    <w:rsid w:val="67EF4E89"/>
    <w:rsid w:val="67F5BE39"/>
    <w:rsid w:val="67F99F06"/>
    <w:rsid w:val="6800E34B"/>
    <w:rsid w:val="680541BD"/>
    <w:rsid w:val="6818643E"/>
    <w:rsid w:val="682A2022"/>
    <w:rsid w:val="68323E81"/>
    <w:rsid w:val="6834CC67"/>
    <w:rsid w:val="685FC8B4"/>
    <w:rsid w:val="687DBD0B"/>
    <w:rsid w:val="6890AB59"/>
    <w:rsid w:val="68922501"/>
    <w:rsid w:val="68AE5581"/>
    <w:rsid w:val="68AF8671"/>
    <w:rsid w:val="68B7D679"/>
    <w:rsid w:val="68D65AD1"/>
    <w:rsid w:val="68EA09BC"/>
    <w:rsid w:val="68F208AA"/>
    <w:rsid w:val="6904124D"/>
    <w:rsid w:val="6904D5A3"/>
    <w:rsid w:val="6910097C"/>
    <w:rsid w:val="69185760"/>
    <w:rsid w:val="69234475"/>
    <w:rsid w:val="695621F4"/>
    <w:rsid w:val="6957E00D"/>
    <w:rsid w:val="6960563D"/>
    <w:rsid w:val="697D7E17"/>
    <w:rsid w:val="697FD49C"/>
    <w:rsid w:val="698034A7"/>
    <w:rsid w:val="6980F261"/>
    <w:rsid w:val="698D566B"/>
    <w:rsid w:val="698F7740"/>
    <w:rsid w:val="69903ED3"/>
    <w:rsid w:val="6990C814"/>
    <w:rsid w:val="69B5DCE2"/>
    <w:rsid w:val="69C23D0F"/>
    <w:rsid w:val="69D2FF71"/>
    <w:rsid w:val="69E229EA"/>
    <w:rsid w:val="69E56CEC"/>
    <w:rsid w:val="69EA5D53"/>
    <w:rsid w:val="69ECA2FC"/>
    <w:rsid w:val="69F963BD"/>
    <w:rsid w:val="69F98B88"/>
    <w:rsid w:val="6A049183"/>
    <w:rsid w:val="6A05D827"/>
    <w:rsid w:val="6A0BD59D"/>
    <w:rsid w:val="6A0D8263"/>
    <w:rsid w:val="6A156559"/>
    <w:rsid w:val="6A169704"/>
    <w:rsid w:val="6A1D197D"/>
    <w:rsid w:val="6A2F2A0F"/>
    <w:rsid w:val="6A51B858"/>
    <w:rsid w:val="6A5E9EF9"/>
    <w:rsid w:val="6A635A1A"/>
    <w:rsid w:val="6A6A15B0"/>
    <w:rsid w:val="6A718C32"/>
    <w:rsid w:val="6A85E482"/>
    <w:rsid w:val="6AA0B056"/>
    <w:rsid w:val="6AA77F69"/>
    <w:rsid w:val="6AAE44FA"/>
    <w:rsid w:val="6AB7E656"/>
    <w:rsid w:val="6ABA768F"/>
    <w:rsid w:val="6AC2EA98"/>
    <w:rsid w:val="6ADD8FDD"/>
    <w:rsid w:val="6AE6E0E9"/>
    <w:rsid w:val="6AE79CF7"/>
    <w:rsid w:val="6AE89752"/>
    <w:rsid w:val="6AEC1C5B"/>
    <w:rsid w:val="6AEFDF5F"/>
    <w:rsid w:val="6B09E845"/>
    <w:rsid w:val="6B1248D5"/>
    <w:rsid w:val="6B1A8B06"/>
    <w:rsid w:val="6B2CC514"/>
    <w:rsid w:val="6B2EC078"/>
    <w:rsid w:val="6B2F047A"/>
    <w:rsid w:val="6B3C2824"/>
    <w:rsid w:val="6B42345D"/>
    <w:rsid w:val="6B4C9CA5"/>
    <w:rsid w:val="6B500A01"/>
    <w:rsid w:val="6B5D5BC0"/>
    <w:rsid w:val="6B6D637F"/>
    <w:rsid w:val="6BAA3C07"/>
    <w:rsid w:val="6BC60F28"/>
    <w:rsid w:val="6BCD3B11"/>
    <w:rsid w:val="6BE45833"/>
    <w:rsid w:val="6C04109B"/>
    <w:rsid w:val="6C08FAC1"/>
    <w:rsid w:val="6C097610"/>
    <w:rsid w:val="6C1D1DE4"/>
    <w:rsid w:val="6C2E04D4"/>
    <w:rsid w:val="6C307932"/>
    <w:rsid w:val="6C45808A"/>
    <w:rsid w:val="6C4ED52E"/>
    <w:rsid w:val="6C52C610"/>
    <w:rsid w:val="6C69EDD5"/>
    <w:rsid w:val="6C7EBAB0"/>
    <w:rsid w:val="6C7F2B0C"/>
    <w:rsid w:val="6C9C1AE3"/>
    <w:rsid w:val="6CE1FD89"/>
    <w:rsid w:val="6CEF36EB"/>
    <w:rsid w:val="6CF13E86"/>
    <w:rsid w:val="6D0DB6B6"/>
    <w:rsid w:val="6D0FBBB4"/>
    <w:rsid w:val="6D2B7226"/>
    <w:rsid w:val="6D2DBB20"/>
    <w:rsid w:val="6D493204"/>
    <w:rsid w:val="6D6790A9"/>
    <w:rsid w:val="6D94E699"/>
    <w:rsid w:val="6D96E57A"/>
    <w:rsid w:val="6D98C619"/>
    <w:rsid w:val="6D9C1175"/>
    <w:rsid w:val="6DBA7B03"/>
    <w:rsid w:val="6DD3B3A4"/>
    <w:rsid w:val="6DECB496"/>
    <w:rsid w:val="6DEF5AAB"/>
    <w:rsid w:val="6E024AD7"/>
    <w:rsid w:val="6E088C39"/>
    <w:rsid w:val="6E2B7F24"/>
    <w:rsid w:val="6E37B71E"/>
    <w:rsid w:val="6E48FEAF"/>
    <w:rsid w:val="6E568418"/>
    <w:rsid w:val="6E5B1150"/>
    <w:rsid w:val="6E620C25"/>
    <w:rsid w:val="6E713DA4"/>
    <w:rsid w:val="6E865BA5"/>
    <w:rsid w:val="6E8B312B"/>
    <w:rsid w:val="6E96F25B"/>
    <w:rsid w:val="6EB82D32"/>
    <w:rsid w:val="6EC72DFF"/>
    <w:rsid w:val="6ECA638C"/>
    <w:rsid w:val="6EF91E94"/>
    <w:rsid w:val="6F10D899"/>
    <w:rsid w:val="6F24BA36"/>
    <w:rsid w:val="6F292FC6"/>
    <w:rsid w:val="6F2E0512"/>
    <w:rsid w:val="6F5B05BD"/>
    <w:rsid w:val="6F651AF7"/>
    <w:rsid w:val="6F68267A"/>
    <w:rsid w:val="6F71C53D"/>
    <w:rsid w:val="6F7249D9"/>
    <w:rsid w:val="6F838E7B"/>
    <w:rsid w:val="6F843CAD"/>
    <w:rsid w:val="6F85DF1E"/>
    <w:rsid w:val="6F96424B"/>
    <w:rsid w:val="6FB89B8E"/>
    <w:rsid w:val="6FBA336D"/>
    <w:rsid w:val="6FC17D61"/>
    <w:rsid w:val="6FC7A1C8"/>
    <w:rsid w:val="6FD3872D"/>
    <w:rsid w:val="6FFA4062"/>
    <w:rsid w:val="6FFFD51B"/>
    <w:rsid w:val="700A8B14"/>
    <w:rsid w:val="701DD448"/>
    <w:rsid w:val="703B748D"/>
    <w:rsid w:val="7040DD95"/>
    <w:rsid w:val="704C8BBA"/>
    <w:rsid w:val="70519449"/>
    <w:rsid w:val="70611C21"/>
    <w:rsid w:val="70633529"/>
    <w:rsid w:val="7066DC4A"/>
    <w:rsid w:val="706954C7"/>
    <w:rsid w:val="706C6FB4"/>
    <w:rsid w:val="70785758"/>
    <w:rsid w:val="7078714F"/>
    <w:rsid w:val="70819B44"/>
    <w:rsid w:val="70856778"/>
    <w:rsid w:val="70949DA7"/>
    <w:rsid w:val="7096EE63"/>
    <w:rsid w:val="7098A62D"/>
    <w:rsid w:val="709D9F83"/>
    <w:rsid w:val="70A2F0F1"/>
    <w:rsid w:val="70A77402"/>
    <w:rsid w:val="70AC88AF"/>
    <w:rsid w:val="70AD89D8"/>
    <w:rsid w:val="70B5F3BA"/>
    <w:rsid w:val="70BD5255"/>
    <w:rsid w:val="70C5C324"/>
    <w:rsid w:val="70C7B699"/>
    <w:rsid w:val="70C90E69"/>
    <w:rsid w:val="70D1B047"/>
    <w:rsid w:val="70D49B7B"/>
    <w:rsid w:val="70E4F39B"/>
    <w:rsid w:val="70E6D7D4"/>
    <w:rsid w:val="70E86ADE"/>
    <w:rsid w:val="70F05EAA"/>
    <w:rsid w:val="70F1F6D1"/>
    <w:rsid w:val="70F723E8"/>
    <w:rsid w:val="70FE80D6"/>
    <w:rsid w:val="7103AE46"/>
    <w:rsid w:val="710C051B"/>
    <w:rsid w:val="710ED607"/>
    <w:rsid w:val="7117B804"/>
    <w:rsid w:val="7117CF9A"/>
    <w:rsid w:val="71303F5D"/>
    <w:rsid w:val="7141DAD7"/>
    <w:rsid w:val="71523B13"/>
    <w:rsid w:val="7163C215"/>
    <w:rsid w:val="7167157E"/>
    <w:rsid w:val="718321EA"/>
    <w:rsid w:val="71913041"/>
    <w:rsid w:val="71AA3723"/>
    <w:rsid w:val="71AB50C2"/>
    <w:rsid w:val="71B5645B"/>
    <w:rsid w:val="71B866F7"/>
    <w:rsid w:val="71DBF980"/>
    <w:rsid w:val="71E29FB8"/>
    <w:rsid w:val="71F6A364"/>
    <w:rsid w:val="71FDC2DE"/>
    <w:rsid w:val="7200615B"/>
    <w:rsid w:val="720738D8"/>
    <w:rsid w:val="72076C2C"/>
    <w:rsid w:val="7216291E"/>
    <w:rsid w:val="7223A335"/>
    <w:rsid w:val="7226EB90"/>
    <w:rsid w:val="72291D38"/>
    <w:rsid w:val="7245292D"/>
    <w:rsid w:val="7254B20B"/>
    <w:rsid w:val="72665B6E"/>
    <w:rsid w:val="727119CC"/>
    <w:rsid w:val="72750647"/>
    <w:rsid w:val="72893C9D"/>
    <w:rsid w:val="728D4834"/>
    <w:rsid w:val="729E1959"/>
    <w:rsid w:val="72C0A66F"/>
    <w:rsid w:val="72C0BB32"/>
    <w:rsid w:val="72D9DA5E"/>
    <w:rsid w:val="72EABF38"/>
    <w:rsid w:val="72F6E381"/>
    <w:rsid w:val="73001881"/>
    <w:rsid w:val="7309B531"/>
    <w:rsid w:val="73146075"/>
    <w:rsid w:val="731728D4"/>
    <w:rsid w:val="7323F840"/>
    <w:rsid w:val="73252289"/>
    <w:rsid w:val="7329E7A6"/>
    <w:rsid w:val="732A7191"/>
    <w:rsid w:val="732C5FB2"/>
    <w:rsid w:val="732EC21F"/>
    <w:rsid w:val="733C9F92"/>
    <w:rsid w:val="73713F31"/>
    <w:rsid w:val="7375EE05"/>
    <w:rsid w:val="73A5FFB7"/>
    <w:rsid w:val="73AA240A"/>
    <w:rsid w:val="73B6A0F2"/>
    <w:rsid w:val="73C03C2F"/>
    <w:rsid w:val="73C356FC"/>
    <w:rsid w:val="73C903E5"/>
    <w:rsid w:val="73E1B0F3"/>
    <w:rsid w:val="73EB4272"/>
    <w:rsid w:val="73F4DA77"/>
    <w:rsid w:val="73FF6BA9"/>
    <w:rsid w:val="741CA374"/>
    <w:rsid w:val="74246814"/>
    <w:rsid w:val="7429160C"/>
    <w:rsid w:val="74341D30"/>
    <w:rsid w:val="74371354"/>
    <w:rsid w:val="7437754F"/>
    <w:rsid w:val="7441CCC0"/>
    <w:rsid w:val="7448B6EC"/>
    <w:rsid w:val="745E6956"/>
    <w:rsid w:val="745F2423"/>
    <w:rsid w:val="746C2EAD"/>
    <w:rsid w:val="7471A6C2"/>
    <w:rsid w:val="747D1D9B"/>
    <w:rsid w:val="748A399A"/>
    <w:rsid w:val="748C6F2D"/>
    <w:rsid w:val="7493D051"/>
    <w:rsid w:val="74AE2B67"/>
    <w:rsid w:val="74B49288"/>
    <w:rsid w:val="74C52F3D"/>
    <w:rsid w:val="74CF2AE2"/>
    <w:rsid w:val="74D3E124"/>
    <w:rsid w:val="74DA093C"/>
    <w:rsid w:val="74DF651C"/>
    <w:rsid w:val="74E2DB45"/>
    <w:rsid w:val="74E635B7"/>
    <w:rsid w:val="750B9B39"/>
    <w:rsid w:val="7518E63D"/>
    <w:rsid w:val="751DCD61"/>
    <w:rsid w:val="751F9635"/>
    <w:rsid w:val="752BF818"/>
    <w:rsid w:val="755422B5"/>
    <w:rsid w:val="7562FF29"/>
    <w:rsid w:val="75661882"/>
    <w:rsid w:val="756C682E"/>
    <w:rsid w:val="756FE872"/>
    <w:rsid w:val="75706F4A"/>
    <w:rsid w:val="757DF6C4"/>
    <w:rsid w:val="7582ED1D"/>
    <w:rsid w:val="75A4D09E"/>
    <w:rsid w:val="75A65FF6"/>
    <w:rsid w:val="75ACB272"/>
    <w:rsid w:val="75BB52FE"/>
    <w:rsid w:val="75C3EC66"/>
    <w:rsid w:val="75D1D269"/>
    <w:rsid w:val="75E15E3B"/>
    <w:rsid w:val="7611A16F"/>
    <w:rsid w:val="7615D84E"/>
    <w:rsid w:val="761610F6"/>
    <w:rsid w:val="761ED283"/>
    <w:rsid w:val="7633FB01"/>
    <w:rsid w:val="7636D3F2"/>
    <w:rsid w:val="7639726F"/>
    <w:rsid w:val="7639D100"/>
    <w:rsid w:val="763D707C"/>
    <w:rsid w:val="7652AA8C"/>
    <w:rsid w:val="76559DE6"/>
    <w:rsid w:val="765B6129"/>
    <w:rsid w:val="76637D4A"/>
    <w:rsid w:val="766D0F52"/>
    <w:rsid w:val="767CF0D4"/>
    <w:rsid w:val="76900C93"/>
    <w:rsid w:val="7694616D"/>
    <w:rsid w:val="769EAB11"/>
    <w:rsid w:val="76AA155E"/>
    <w:rsid w:val="76B0AB00"/>
    <w:rsid w:val="76B8C863"/>
    <w:rsid w:val="76BF1281"/>
    <w:rsid w:val="76D8C048"/>
    <w:rsid w:val="76EE2771"/>
    <w:rsid w:val="76EFA11B"/>
    <w:rsid w:val="76F3AB2F"/>
    <w:rsid w:val="76FF4F6B"/>
    <w:rsid w:val="7708A41F"/>
    <w:rsid w:val="770EA7C5"/>
    <w:rsid w:val="770FD583"/>
    <w:rsid w:val="7714338F"/>
    <w:rsid w:val="7719F392"/>
    <w:rsid w:val="771A6296"/>
    <w:rsid w:val="772102E5"/>
    <w:rsid w:val="77273D8E"/>
    <w:rsid w:val="772F293C"/>
    <w:rsid w:val="775CBEC5"/>
    <w:rsid w:val="775F92BA"/>
    <w:rsid w:val="77664224"/>
    <w:rsid w:val="77673CB5"/>
    <w:rsid w:val="7770A620"/>
    <w:rsid w:val="7770C170"/>
    <w:rsid w:val="7785A1CB"/>
    <w:rsid w:val="77AE519D"/>
    <w:rsid w:val="77AE8BE3"/>
    <w:rsid w:val="77B1C086"/>
    <w:rsid w:val="77B7461F"/>
    <w:rsid w:val="77CE7F23"/>
    <w:rsid w:val="77D45BC2"/>
    <w:rsid w:val="77E2DC63"/>
    <w:rsid w:val="77ED78CC"/>
    <w:rsid w:val="77F05FCB"/>
    <w:rsid w:val="77F68695"/>
    <w:rsid w:val="77FF961C"/>
    <w:rsid w:val="780DB4C3"/>
    <w:rsid w:val="7814F504"/>
    <w:rsid w:val="78216A62"/>
    <w:rsid w:val="78276A77"/>
    <w:rsid w:val="7827949E"/>
    <w:rsid w:val="7849C042"/>
    <w:rsid w:val="7862A9DA"/>
    <w:rsid w:val="7874FAB1"/>
    <w:rsid w:val="7878E3D3"/>
    <w:rsid w:val="78827624"/>
    <w:rsid w:val="78845515"/>
    <w:rsid w:val="788765A3"/>
    <w:rsid w:val="788BA3BB"/>
    <w:rsid w:val="7899B1D0"/>
    <w:rsid w:val="78A3F7C5"/>
    <w:rsid w:val="78ACBB4D"/>
    <w:rsid w:val="78BBD522"/>
    <w:rsid w:val="78BCC078"/>
    <w:rsid w:val="78BE3AFD"/>
    <w:rsid w:val="78C74D5C"/>
    <w:rsid w:val="78D8F1F2"/>
    <w:rsid w:val="78DCF51A"/>
    <w:rsid w:val="79087DFF"/>
    <w:rsid w:val="79223EFC"/>
    <w:rsid w:val="79275196"/>
    <w:rsid w:val="7930A376"/>
    <w:rsid w:val="79314BD4"/>
    <w:rsid w:val="79328926"/>
    <w:rsid w:val="7933E0F1"/>
    <w:rsid w:val="794260BE"/>
    <w:rsid w:val="79433B96"/>
    <w:rsid w:val="794502EA"/>
    <w:rsid w:val="794C02CC"/>
    <w:rsid w:val="794C3308"/>
    <w:rsid w:val="795ABFF6"/>
    <w:rsid w:val="797890E4"/>
    <w:rsid w:val="798CC82F"/>
    <w:rsid w:val="7993DBBF"/>
    <w:rsid w:val="799D9817"/>
    <w:rsid w:val="79AA8143"/>
    <w:rsid w:val="79BC0C00"/>
    <w:rsid w:val="79C0B705"/>
    <w:rsid w:val="79C636F7"/>
    <w:rsid w:val="79DA1B16"/>
    <w:rsid w:val="7A019A3C"/>
    <w:rsid w:val="7A04A859"/>
    <w:rsid w:val="7A2079BF"/>
    <w:rsid w:val="7A2152EE"/>
    <w:rsid w:val="7A2D9B99"/>
    <w:rsid w:val="7A44ABEB"/>
    <w:rsid w:val="7A4A17BC"/>
    <w:rsid w:val="7A4C635E"/>
    <w:rsid w:val="7A53D27A"/>
    <w:rsid w:val="7A668B1D"/>
    <w:rsid w:val="7A7CB03C"/>
    <w:rsid w:val="7A8307A4"/>
    <w:rsid w:val="7A8C753B"/>
    <w:rsid w:val="7AB1E091"/>
    <w:rsid w:val="7AB49957"/>
    <w:rsid w:val="7AC8F362"/>
    <w:rsid w:val="7ACBEBDF"/>
    <w:rsid w:val="7AEA61B3"/>
    <w:rsid w:val="7AFDA399"/>
    <w:rsid w:val="7B0458DD"/>
    <w:rsid w:val="7B4061C5"/>
    <w:rsid w:val="7B40F691"/>
    <w:rsid w:val="7B459D21"/>
    <w:rsid w:val="7B468071"/>
    <w:rsid w:val="7B4A1F42"/>
    <w:rsid w:val="7B4E84FE"/>
    <w:rsid w:val="7B50AE62"/>
    <w:rsid w:val="7B58B75E"/>
    <w:rsid w:val="7B58DECE"/>
    <w:rsid w:val="7B65CBAE"/>
    <w:rsid w:val="7B753A05"/>
    <w:rsid w:val="7B76080B"/>
    <w:rsid w:val="7B821117"/>
    <w:rsid w:val="7B880545"/>
    <w:rsid w:val="7B8A2D73"/>
    <w:rsid w:val="7B9DDFFB"/>
    <w:rsid w:val="7BAAAAAE"/>
    <w:rsid w:val="7BC8A7FB"/>
    <w:rsid w:val="7BDAAA54"/>
    <w:rsid w:val="7BEC6D36"/>
    <w:rsid w:val="7BEF1244"/>
    <w:rsid w:val="7C1B7263"/>
    <w:rsid w:val="7C1C3118"/>
    <w:rsid w:val="7C2911F6"/>
    <w:rsid w:val="7C39236C"/>
    <w:rsid w:val="7C40D490"/>
    <w:rsid w:val="7C46A407"/>
    <w:rsid w:val="7C6CE93A"/>
    <w:rsid w:val="7C7199F9"/>
    <w:rsid w:val="7C81C78D"/>
    <w:rsid w:val="7C8531A9"/>
    <w:rsid w:val="7C85C0E7"/>
    <w:rsid w:val="7C8B075F"/>
    <w:rsid w:val="7C90C658"/>
    <w:rsid w:val="7C9A219D"/>
    <w:rsid w:val="7CA34F02"/>
    <w:rsid w:val="7CA85F3B"/>
    <w:rsid w:val="7CBA7407"/>
    <w:rsid w:val="7CC043F0"/>
    <w:rsid w:val="7CC2257F"/>
    <w:rsid w:val="7CFA38D3"/>
    <w:rsid w:val="7D158565"/>
    <w:rsid w:val="7D23A170"/>
    <w:rsid w:val="7D243177"/>
    <w:rsid w:val="7D25104F"/>
    <w:rsid w:val="7D356884"/>
    <w:rsid w:val="7D505AFA"/>
    <w:rsid w:val="7D68E81A"/>
    <w:rsid w:val="7D6B53B5"/>
    <w:rsid w:val="7D6BEE6B"/>
    <w:rsid w:val="7D702B74"/>
    <w:rsid w:val="7D7A6DFE"/>
    <w:rsid w:val="7D7C4C28"/>
    <w:rsid w:val="7D8158BE"/>
    <w:rsid w:val="7D83CDA9"/>
    <w:rsid w:val="7D8D777D"/>
    <w:rsid w:val="7D8D7C09"/>
    <w:rsid w:val="7D8F42C5"/>
    <w:rsid w:val="7D909B84"/>
    <w:rsid w:val="7D90E2DC"/>
    <w:rsid w:val="7D9186B8"/>
    <w:rsid w:val="7D91AC20"/>
    <w:rsid w:val="7D926926"/>
    <w:rsid w:val="7D948784"/>
    <w:rsid w:val="7D9ABBF2"/>
    <w:rsid w:val="7DA0F5F2"/>
    <w:rsid w:val="7DA3B504"/>
    <w:rsid w:val="7DAC42A9"/>
    <w:rsid w:val="7DE35757"/>
    <w:rsid w:val="7E13E9D1"/>
    <w:rsid w:val="7E1E63DC"/>
    <w:rsid w:val="7E257BBE"/>
    <w:rsid w:val="7E26AB2A"/>
    <w:rsid w:val="7E333A2B"/>
    <w:rsid w:val="7E3A2A67"/>
    <w:rsid w:val="7E40C9C8"/>
    <w:rsid w:val="7E5B088E"/>
    <w:rsid w:val="7E6267FE"/>
    <w:rsid w:val="7E653276"/>
    <w:rsid w:val="7E804747"/>
    <w:rsid w:val="7E94144B"/>
    <w:rsid w:val="7EA243A1"/>
    <w:rsid w:val="7EA30AF0"/>
    <w:rsid w:val="7EBB85AF"/>
    <w:rsid w:val="7EC5990D"/>
    <w:rsid w:val="7ED481DE"/>
    <w:rsid w:val="7ED6C304"/>
    <w:rsid w:val="7EDBE0B7"/>
    <w:rsid w:val="7EECD81C"/>
    <w:rsid w:val="7EF3940E"/>
    <w:rsid w:val="7F047953"/>
    <w:rsid w:val="7F142D58"/>
    <w:rsid w:val="7F16763C"/>
    <w:rsid w:val="7F16D598"/>
    <w:rsid w:val="7F1A0CB6"/>
    <w:rsid w:val="7F1C9EE0"/>
    <w:rsid w:val="7F1EEB8A"/>
    <w:rsid w:val="7F1FF578"/>
    <w:rsid w:val="7F281BFF"/>
    <w:rsid w:val="7F2DAB6B"/>
    <w:rsid w:val="7F32208C"/>
    <w:rsid w:val="7F394EC6"/>
    <w:rsid w:val="7F57BDA3"/>
    <w:rsid w:val="7F5D17AD"/>
    <w:rsid w:val="7F622117"/>
    <w:rsid w:val="7F622591"/>
    <w:rsid w:val="7F69604E"/>
    <w:rsid w:val="7F6CBBC4"/>
    <w:rsid w:val="7F959C78"/>
    <w:rsid w:val="7FA66E9F"/>
    <w:rsid w:val="7FA86347"/>
    <w:rsid w:val="7FB0971F"/>
    <w:rsid w:val="7FC143C7"/>
    <w:rsid w:val="7FCBC305"/>
    <w:rsid w:val="7FD59A9F"/>
    <w:rsid w:val="7FE01129"/>
    <w:rsid w:val="7FE580C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4D9E98"/>
  <w15:chartTrackingRefBased/>
  <w15:docId w15:val="{2EE7174F-96EE-4B5A-99DF-CAAE8DC40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3F6B"/>
    <w:pPr>
      <w:keepLines/>
      <w:suppressAutoHyphens/>
      <w:spacing w:before="120" w:after="0"/>
    </w:pPr>
    <w:rPr>
      <w:lang w:eastAsia="en-GB"/>
    </w:rPr>
  </w:style>
  <w:style w:type="paragraph" w:styleId="Heading1">
    <w:name w:val="heading 1"/>
    <w:basedOn w:val="Normal"/>
    <w:next w:val="Normal"/>
    <w:link w:val="Heading1Char"/>
    <w:uiPriority w:val="9"/>
    <w:qFormat/>
    <w:rsid w:val="00AF3D1F"/>
    <w:pPr>
      <w:keepNext/>
      <w:pageBreakBefore/>
      <w:shd w:val="clear" w:color="auto" w:fill="EDF1F9"/>
      <w:spacing w:line="720" w:lineRule="auto"/>
      <w:jc w:val="center"/>
      <w:outlineLvl w:val="0"/>
    </w:pPr>
    <w:rPr>
      <w:rFonts w:ascii="Times New Roman" w:eastAsiaTheme="majorEastAsia" w:hAnsi="Times New Roman" w:cs="Times New Roman"/>
      <w:b/>
      <w:bCs/>
      <w:color w:val="2F5496" w:themeColor="accent1" w:themeShade="BF"/>
      <w:sz w:val="144"/>
      <w:szCs w:val="144"/>
      <w14:reflection w14:blurRad="6350" w14:stA="55000" w14:stPos="0" w14:endA="300" w14:endPos="45500" w14:dist="0" w14:dir="5400000" w14:fadeDir="5400000" w14:sx="100000" w14:sy="-100000" w14:kx="0" w14:ky="0" w14:algn="bl"/>
    </w:rPr>
  </w:style>
  <w:style w:type="paragraph" w:styleId="Heading2">
    <w:name w:val="heading 2"/>
    <w:basedOn w:val="Normal"/>
    <w:next w:val="Normal"/>
    <w:link w:val="Heading2Char"/>
    <w:uiPriority w:val="9"/>
    <w:unhideWhenUsed/>
    <w:qFormat/>
    <w:rsid w:val="00C84219"/>
    <w:pPr>
      <w:keepNext/>
      <w:pageBreakBefore/>
      <w:pBdr>
        <w:top w:val="single" w:sz="4" w:space="1" w:color="auto"/>
      </w:pBdr>
      <w:shd w:val="clear" w:color="auto" w:fill="F1F7F9"/>
      <w:spacing w:before="2040" w:after="240"/>
      <w:jc w:val="right"/>
      <w:outlineLvl w:val="1"/>
    </w:pPr>
    <w:rPr>
      <w:rFonts w:ascii="Times New Roman" w:eastAsiaTheme="majorEastAsia" w:hAnsi="Times New Roman" w:cs="Times New Roman"/>
      <w:b/>
      <w:bCs/>
      <w:color w:val="0070C0"/>
      <w:sz w:val="72"/>
      <w:szCs w:val="72"/>
    </w:rPr>
  </w:style>
  <w:style w:type="paragraph" w:styleId="Heading3">
    <w:name w:val="heading 3"/>
    <w:basedOn w:val="Normal"/>
    <w:next w:val="Normal"/>
    <w:link w:val="Heading3Char"/>
    <w:uiPriority w:val="9"/>
    <w:unhideWhenUsed/>
    <w:qFormat/>
    <w:rsid w:val="00240561"/>
    <w:pPr>
      <w:keepNext/>
      <w:numPr>
        <w:ilvl w:val="2"/>
        <w:numId w:val="43"/>
      </w:numPr>
      <w:spacing w:before="1080" w:after="360"/>
      <w:outlineLvl w:val="2"/>
    </w:pPr>
    <w:rPr>
      <w:rFonts w:ascii="Calibri" w:eastAsia="Calibri" w:hAnsi="Calibri" w:cs="Calibri"/>
      <w:b/>
      <w:bCs/>
      <w:color w:val="833C0B" w:themeColor="accent2" w:themeShade="80"/>
      <w:sz w:val="44"/>
      <w:szCs w:val="44"/>
    </w:rPr>
  </w:style>
  <w:style w:type="paragraph" w:styleId="Heading4">
    <w:name w:val="heading 4"/>
    <w:basedOn w:val="Normal"/>
    <w:next w:val="Normal"/>
    <w:link w:val="Heading4Char"/>
    <w:uiPriority w:val="9"/>
    <w:unhideWhenUsed/>
    <w:qFormat/>
    <w:rsid w:val="00160AA2"/>
    <w:pPr>
      <w:keepNext/>
      <w:numPr>
        <w:ilvl w:val="3"/>
        <w:numId w:val="43"/>
      </w:numPr>
      <w:spacing w:before="600" w:after="240"/>
      <w:outlineLvl w:val="3"/>
    </w:pPr>
    <w:rPr>
      <w:rFonts w:asciiTheme="majorHAnsi" w:eastAsiaTheme="majorEastAsia" w:hAnsiTheme="majorHAnsi" w:cstheme="majorBidi"/>
      <w:b/>
      <w:bCs/>
      <w:color w:val="538135" w:themeColor="accent6" w:themeShade="BF"/>
      <w:sz w:val="32"/>
      <w:szCs w:val="32"/>
      <w:lang w:val="en-GB"/>
    </w:rPr>
  </w:style>
  <w:style w:type="paragraph" w:styleId="Heading5">
    <w:name w:val="heading 5"/>
    <w:basedOn w:val="Normal"/>
    <w:next w:val="Normal"/>
    <w:link w:val="Heading5Char"/>
    <w:uiPriority w:val="9"/>
    <w:unhideWhenUsed/>
    <w:qFormat/>
    <w:rsid w:val="009E7AFA"/>
    <w:pPr>
      <w:keepNext/>
      <w:numPr>
        <w:ilvl w:val="4"/>
        <w:numId w:val="43"/>
      </w:numPr>
      <w:spacing w:before="360" w:after="120"/>
      <w:outlineLvl w:val="4"/>
    </w:pPr>
    <w:rPr>
      <w:rFonts w:eastAsiaTheme="majorEastAsia" w:cstheme="minorHAnsi"/>
      <w:b/>
      <w:bCs/>
      <w:color w:val="C45911" w:themeColor="accent2" w:themeShade="BF"/>
      <w:sz w:val="24"/>
      <w:szCs w:val="24"/>
      <w:lang w:val="en-GB"/>
    </w:rPr>
  </w:style>
  <w:style w:type="paragraph" w:styleId="Heading6">
    <w:name w:val="heading 6"/>
    <w:basedOn w:val="Normal"/>
    <w:next w:val="Normal"/>
    <w:link w:val="Heading6Char"/>
    <w:uiPriority w:val="9"/>
    <w:unhideWhenUsed/>
    <w:qFormat/>
    <w:rsid w:val="00A92034"/>
    <w:pPr>
      <w:keepNext/>
      <w:numPr>
        <w:ilvl w:val="5"/>
        <w:numId w:val="4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92034"/>
    <w:pPr>
      <w:keepNext/>
      <w:numPr>
        <w:ilvl w:val="6"/>
        <w:numId w:val="4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92034"/>
    <w:pPr>
      <w:keepNext/>
      <w:numPr>
        <w:ilvl w:val="7"/>
        <w:numId w:val="43"/>
      </w:numPr>
      <w:tabs>
        <w:tab w:val="num" w:pos="360"/>
      </w:tab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2034"/>
    <w:pPr>
      <w:keepNext/>
      <w:numPr>
        <w:ilvl w:val="8"/>
        <w:numId w:val="43"/>
      </w:numPr>
      <w:tabs>
        <w:tab w:val="num" w:pos="360"/>
      </w:tab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3D1F"/>
    <w:rPr>
      <w:rFonts w:ascii="Times New Roman" w:eastAsiaTheme="majorEastAsia" w:hAnsi="Times New Roman" w:cs="Times New Roman"/>
      <w:b/>
      <w:bCs/>
      <w:color w:val="2F5496" w:themeColor="accent1" w:themeShade="BF"/>
      <w:sz w:val="144"/>
      <w:szCs w:val="144"/>
      <w:shd w:val="clear" w:color="auto" w:fill="EDF1F9"/>
      <w:lang w:eastAsia="en-GB"/>
      <w14:reflection w14:blurRad="6350" w14:stA="55000" w14:stPos="0" w14:endA="300" w14:endPos="45500" w14:dist="0" w14:dir="5400000" w14:fadeDir="5400000" w14:sx="100000" w14:sy="-100000" w14:kx="0" w14:ky="0" w14:algn="bl"/>
    </w:rPr>
  </w:style>
  <w:style w:type="character" w:customStyle="1" w:styleId="Heading2Char">
    <w:name w:val="Heading 2 Char"/>
    <w:basedOn w:val="DefaultParagraphFont"/>
    <w:link w:val="Heading2"/>
    <w:uiPriority w:val="9"/>
    <w:rsid w:val="00C84219"/>
    <w:rPr>
      <w:rFonts w:ascii="Times New Roman" w:eastAsiaTheme="majorEastAsia" w:hAnsi="Times New Roman" w:cs="Times New Roman"/>
      <w:b/>
      <w:bCs/>
      <w:color w:val="0070C0"/>
      <w:sz w:val="72"/>
      <w:szCs w:val="72"/>
      <w:shd w:val="clear" w:color="auto" w:fill="F1F7F9"/>
      <w:lang w:eastAsia="en-GB"/>
    </w:rPr>
  </w:style>
  <w:style w:type="character" w:customStyle="1" w:styleId="Heading3Char">
    <w:name w:val="Heading 3 Char"/>
    <w:basedOn w:val="DefaultParagraphFont"/>
    <w:link w:val="Heading3"/>
    <w:uiPriority w:val="9"/>
    <w:rsid w:val="00240561"/>
    <w:rPr>
      <w:rFonts w:ascii="Calibri" w:eastAsia="Calibri" w:hAnsi="Calibri" w:cs="Calibri"/>
      <w:b/>
      <w:bCs/>
      <w:color w:val="833C0B" w:themeColor="accent2" w:themeShade="80"/>
      <w:sz w:val="44"/>
      <w:szCs w:val="44"/>
      <w:lang w:eastAsia="en-GB"/>
    </w:rPr>
  </w:style>
  <w:style w:type="character" w:customStyle="1" w:styleId="Heading4Char">
    <w:name w:val="Heading 4 Char"/>
    <w:basedOn w:val="DefaultParagraphFont"/>
    <w:link w:val="Heading4"/>
    <w:uiPriority w:val="9"/>
    <w:rsid w:val="00160AA2"/>
    <w:rPr>
      <w:rFonts w:asciiTheme="majorHAnsi" w:eastAsiaTheme="majorEastAsia" w:hAnsiTheme="majorHAnsi" w:cstheme="majorBidi"/>
      <w:b/>
      <w:bCs/>
      <w:color w:val="538135" w:themeColor="accent6" w:themeShade="BF"/>
      <w:sz w:val="32"/>
      <w:szCs w:val="32"/>
      <w:lang w:val="en-GB" w:eastAsia="en-GB"/>
    </w:rPr>
  </w:style>
  <w:style w:type="character" w:customStyle="1" w:styleId="Heading5Char">
    <w:name w:val="Heading 5 Char"/>
    <w:basedOn w:val="DefaultParagraphFont"/>
    <w:link w:val="Heading5"/>
    <w:uiPriority w:val="9"/>
    <w:rsid w:val="009E7AFA"/>
    <w:rPr>
      <w:rFonts w:eastAsiaTheme="majorEastAsia" w:cstheme="minorHAnsi"/>
      <w:b/>
      <w:bCs/>
      <w:color w:val="C45911" w:themeColor="accent2" w:themeShade="BF"/>
      <w:sz w:val="24"/>
      <w:szCs w:val="24"/>
      <w:lang w:val="en-GB" w:eastAsia="en-GB"/>
    </w:rPr>
  </w:style>
  <w:style w:type="character" w:customStyle="1" w:styleId="Heading6Char">
    <w:name w:val="Heading 6 Char"/>
    <w:basedOn w:val="DefaultParagraphFont"/>
    <w:link w:val="Heading6"/>
    <w:uiPriority w:val="9"/>
    <w:rsid w:val="00A92034"/>
    <w:rPr>
      <w:rFonts w:asciiTheme="majorHAnsi" w:eastAsiaTheme="majorEastAsia" w:hAnsiTheme="majorHAnsi" w:cstheme="majorBidi"/>
      <w:color w:val="1F3763" w:themeColor="accent1" w:themeShade="7F"/>
      <w:lang w:eastAsia="en-GB"/>
    </w:rPr>
  </w:style>
  <w:style w:type="character" w:customStyle="1" w:styleId="Heading7Char">
    <w:name w:val="Heading 7 Char"/>
    <w:basedOn w:val="DefaultParagraphFont"/>
    <w:link w:val="Heading7"/>
    <w:uiPriority w:val="9"/>
    <w:semiHidden/>
    <w:rsid w:val="00A92034"/>
    <w:rPr>
      <w:rFonts w:asciiTheme="majorHAnsi" w:eastAsiaTheme="majorEastAsia" w:hAnsiTheme="majorHAnsi" w:cstheme="majorBidi"/>
      <w:i/>
      <w:iCs/>
      <w:color w:val="1F3763" w:themeColor="accent1" w:themeShade="7F"/>
      <w:lang w:eastAsia="en-GB"/>
    </w:rPr>
  </w:style>
  <w:style w:type="character" w:customStyle="1" w:styleId="Heading8Char">
    <w:name w:val="Heading 8 Char"/>
    <w:basedOn w:val="DefaultParagraphFont"/>
    <w:link w:val="Heading8"/>
    <w:uiPriority w:val="9"/>
    <w:semiHidden/>
    <w:rsid w:val="00A92034"/>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A92034"/>
    <w:rPr>
      <w:rFonts w:asciiTheme="majorHAnsi" w:eastAsiaTheme="majorEastAsia" w:hAnsiTheme="majorHAnsi" w:cstheme="majorBidi"/>
      <w:i/>
      <w:iCs/>
      <w:color w:val="272727" w:themeColor="text1" w:themeTint="D8"/>
      <w:sz w:val="21"/>
      <w:szCs w:val="21"/>
      <w:lang w:eastAsia="en-GB"/>
    </w:rPr>
  </w:style>
  <w:style w:type="paragraph" w:customStyle="1" w:styleId="link">
    <w:name w:val="link"/>
    <w:basedOn w:val="Normal"/>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qFormat/>
    <w:rsid w:val="000B1065"/>
    <w:rPr>
      <w:b/>
      <w:bCs/>
    </w:rPr>
  </w:style>
  <w:style w:type="character" w:styleId="Hyperlink">
    <w:name w:val="Hyperlink"/>
    <w:basedOn w:val="DefaultParagraphFont"/>
    <w:uiPriority w:val="99"/>
    <w:unhideWhenUsed/>
    <w:rsid w:val="000B1065"/>
    <w:rPr>
      <w:color w:val="0000FF"/>
      <w:u w:val="single"/>
    </w:rPr>
  </w:style>
  <w:style w:type="character" w:customStyle="1" w:styleId="keyword">
    <w:name w:val="keyword"/>
    <w:basedOn w:val="DefaultParagraphFont"/>
    <w:rsid w:val="000B1065"/>
  </w:style>
  <w:style w:type="paragraph" w:styleId="NormalWeb">
    <w:name w:val="Normal (Web)"/>
    <w:basedOn w:val="Normal"/>
    <w:uiPriority w:val="99"/>
    <w:unhideWhenUsed/>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Emphasis">
    <w:name w:val="Emphasis"/>
    <w:basedOn w:val="DefaultParagraphFont"/>
    <w:uiPriority w:val="20"/>
    <w:qFormat/>
    <w:rsid w:val="000B1065"/>
    <w:rPr>
      <w:i/>
      <w:iCs/>
    </w:rPr>
  </w:style>
  <w:style w:type="paragraph" w:styleId="ListParagraph">
    <w:name w:val="List Paragraph"/>
    <w:basedOn w:val="Normal"/>
    <w:link w:val="ListParagraphChar"/>
    <w:uiPriority w:val="34"/>
    <w:qFormat/>
    <w:rsid w:val="007214AF"/>
    <w:pPr>
      <w:ind w:left="720"/>
      <w:contextualSpacing/>
    </w:pPr>
  </w:style>
  <w:style w:type="character" w:customStyle="1" w:styleId="ListParagraphChar">
    <w:name w:val="List Paragraph Char"/>
    <w:basedOn w:val="DefaultParagraphFont"/>
    <w:link w:val="ListParagraph"/>
    <w:uiPriority w:val="34"/>
    <w:rsid w:val="005C7B36"/>
    <w:rPr>
      <w:lang w:eastAsia="en-GB"/>
    </w:rPr>
  </w:style>
  <w:style w:type="paragraph" w:customStyle="1" w:styleId="paragraph">
    <w:name w:val="paragraph"/>
    <w:basedOn w:val="Normal"/>
    <w:rsid w:val="00C16AC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C16ACE"/>
  </w:style>
  <w:style w:type="character" w:customStyle="1" w:styleId="eop">
    <w:name w:val="eop"/>
    <w:basedOn w:val="DefaultParagraphFont"/>
    <w:rsid w:val="00C16ACE"/>
  </w:style>
  <w:style w:type="paragraph" w:styleId="BalloonText">
    <w:name w:val="Balloon Text"/>
    <w:basedOn w:val="Normal"/>
    <w:link w:val="BalloonTextChar"/>
    <w:uiPriority w:val="99"/>
    <w:semiHidden/>
    <w:unhideWhenUsed/>
    <w:rsid w:val="00A15B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B4A"/>
    <w:rPr>
      <w:rFonts w:ascii="Segoe UI" w:hAnsi="Segoe UI" w:cs="Segoe UI"/>
      <w:sz w:val="18"/>
      <w:szCs w:val="18"/>
      <w:lang w:eastAsia="en-GB"/>
    </w:rPr>
  </w:style>
  <w:style w:type="paragraph" w:customStyle="1" w:styleId="shortdesc">
    <w:name w:val="shortdesc"/>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li">
    <w:name w:val="li"/>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ph">
    <w:name w:val="ph"/>
    <w:basedOn w:val="DefaultParagraphFont"/>
    <w:rsid w:val="00A15B4A"/>
  </w:style>
  <w:style w:type="character" w:styleId="CommentReference">
    <w:name w:val="annotation reference"/>
    <w:basedOn w:val="DefaultParagraphFont"/>
    <w:uiPriority w:val="99"/>
    <w:semiHidden/>
    <w:unhideWhenUsed/>
    <w:rsid w:val="00333B08"/>
    <w:rPr>
      <w:sz w:val="16"/>
      <w:szCs w:val="16"/>
    </w:rPr>
  </w:style>
  <w:style w:type="paragraph" w:styleId="CommentText">
    <w:name w:val="annotation text"/>
    <w:basedOn w:val="Normal"/>
    <w:link w:val="CommentTextChar"/>
    <w:uiPriority w:val="99"/>
    <w:unhideWhenUsed/>
    <w:rsid w:val="00333B08"/>
    <w:pPr>
      <w:spacing w:line="240" w:lineRule="auto"/>
    </w:pPr>
    <w:rPr>
      <w:sz w:val="20"/>
      <w:szCs w:val="20"/>
      <w:lang w:val="en-AU"/>
    </w:rPr>
  </w:style>
  <w:style w:type="character" w:customStyle="1" w:styleId="CommentTextChar">
    <w:name w:val="Comment Text Char"/>
    <w:basedOn w:val="DefaultParagraphFont"/>
    <w:link w:val="CommentText"/>
    <w:uiPriority w:val="99"/>
    <w:rsid w:val="00333B08"/>
    <w:rPr>
      <w:sz w:val="20"/>
      <w:szCs w:val="20"/>
      <w:lang w:val="en-AU" w:eastAsia="en-GB"/>
    </w:rPr>
  </w:style>
  <w:style w:type="paragraph" w:styleId="NoSpacing">
    <w:name w:val="No Spacing"/>
    <w:link w:val="NoSpacingChar"/>
    <w:uiPriority w:val="1"/>
    <w:qFormat/>
    <w:rsid w:val="00102DDD"/>
    <w:pPr>
      <w:spacing w:after="0" w:line="240" w:lineRule="auto"/>
    </w:pPr>
  </w:style>
  <w:style w:type="character" w:customStyle="1" w:styleId="NoSpacingChar">
    <w:name w:val="No Spacing Char"/>
    <w:basedOn w:val="DefaultParagraphFont"/>
    <w:link w:val="NoSpacing"/>
    <w:uiPriority w:val="1"/>
    <w:rsid w:val="00620196"/>
  </w:style>
  <w:style w:type="character" w:styleId="HTMLSample">
    <w:name w:val="HTML Sample"/>
    <w:basedOn w:val="DefaultParagraphFont"/>
    <w:uiPriority w:val="99"/>
    <w:semiHidden/>
    <w:unhideWhenUsed/>
    <w:rsid w:val="00F922C7"/>
    <w:rPr>
      <w:rFonts w:ascii="Courier New" w:eastAsia="Times New Roman" w:hAnsi="Courier New" w:cs="Courier New"/>
    </w:rPr>
  </w:style>
  <w:style w:type="paragraph" w:customStyle="1" w:styleId="p">
    <w:name w:val="p"/>
    <w:basedOn w:val="Normal"/>
    <w:rsid w:val="00A26A20"/>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marknbnsg4t7u">
    <w:name w:val="marknbnsg4t7u"/>
    <w:basedOn w:val="DefaultParagraphFont"/>
    <w:rsid w:val="00B93036"/>
  </w:style>
  <w:style w:type="character" w:styleId="FollowedHyperlink">
    <w:name w:val="FollowedHyperlink"/>
    <w:basedOn w:val="DefaultParagraphFont"/>
    <w:uiPriority w:val="99"/>
    <w:semiHidden/>
    <w:unhideWhenUsed/>
    <w:rsid w:val="00CE5DD1"/>
    <w:rPr>
      <w:color w:val="954F72" w:themeColor="followedHyperlink"/>
      <w:u w:val="single"/>
    </w:rPr>
  </w:style>
  <w:style w:type="character" w:styleId="UnresolvedMention">
    <w:name w:val="Unresolved Mention"/>
    <w:basedOn w:val="DefaultParagraphFont"/>
    <w:uiPriority w:val="99"/>
    <w:unhideWhenUsed/>
    <w:rsid w:val="00122FDE"/>
    <w:rPr>
      <w:color w:val="605E5C"/>
      <w:shd w:val="clear" w:color="auto" w:fill="E1DFDD"/>
    </w:rPr>
  </w:style>
  <w:style w:type="character" w:styleId="Mention">
    <w:name w:val="Mention"/>
    <w:basedOn w:val="DefaultParagraphFont"/>
    <w:uiPriority w:val="99"/>
    <w:unhideWhenUsed/>
    <w:rsid w:val="006E6E7B"/>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A36E7"/>
    <w:pPr>
      <w:spacing w:after="160"/>
    </w:pPr>
    <w:rPr>
      <w:b/>
      <w:bCs/>
      <w:lang w:val="en-SG"/>
    </w:rPr>
  </w:style>
  <w:style w:type="character" w:customStyle="1" w:styleId="CommentSubjectChar">
    <w:name w:val="Comment Subject Char"/>
    <w:basedOn w:val="CommentTextChar"/>
    <w:link w:val="CommentSubject"/>
    <w:uiPriority w:val="99"/>
    <w:semiHidden/>
    <w:rsid w:val="001A36E7"/>
    <w:rPr>
      <w:b/>
      <w:bCs/>
      <w:sz w:val="20"/>
      <w:szCs w:val="20"/>
      <w:lang w:val="en-AU" w:eastAsia="en-GB"/>
    </w:rPr>
  </w:style>
  <w:style w:type="paragraph" w:customStyle="1" w:styleId="Bullet">
    <w:name w:val="Bullet"/>
    <w:basedOn w:val="ListParagraph"/>
    <w:link w:val="BulletChar"/>
    <w:qFormat/>
    <w:rsid w:val="00C25991"/>
    <w:pPr>
      <w:numPr>
        <w:numId w:val="18"/>
      </w:numPr>
      <w:spacing w:before="60"/>
      <w:contextualSpacing w:val="0"/>
    </w:pPr>
  </w:style>
  <w:style w:type="character" w:customStyle="1" w:styleId="BulletChar">
    <w:name w:val="Bullet Char"/>
    <w:basedOn w:val="ListParagraphChar"/>
    <w:link w:val="Bullet"/>
    <w:rsid w:val="005C7B36"/>
    <w:rPr>
      <w:lang w:eastAsia="en-GB"/>
    </w:rPr>
  </w:style>
  <w:style w:type="paragraph" w:styleId="Header">
    <w:name w:val="header"/>
    <w:basedOn w:val="Normal"/>
    <w:link w:val="HeaderChar"/>
    <w:uiPriority w:val="99"/>
    <w:unhideWhenUsed/>
    <w:rsid w:val="00C25991"/>
    <w:pPr>
      <w:tabs>
        <w:tab w:val="center" w:pos="4513"/>
        <w:tab w:val="right" w:pos="9026"/>
      </w:tabs>
      <w:spacing w:line="240" w:lineRule="auto"/>
    </w:pPr>
  </w:style>
  <w:style w:type="character" w:customStyle="1" w:styleId="HeaderChar">
    <w:name w:val="Header Char"/>
    <w:basedOn w:val="DefaultParagraphFont"/>
    <w:link w:val="Header"/>
    <w:uiPriority w:val="99"/>
    <w:rsid w:val="00302DC4"/>
    <w:rPr>
      <w:lang w:eastAsia="en-GB"/>
    </w:rPr>
  </w:style>
  <w:style w:type="paragraph" w:styleId="Footer">
    <w:name w:val="footer"/>
    <w:basedOn w:val="Normal"/>
    <w:link w:val="FooterChar"/>
    <w:uiPriority w:val="99"/>
    <w:unhideWhenUsed/>
    <w:rsid w:val="00C25991"/>
    <w:pPr>
      <w:tabs>
        <w:tab w:val="center" w:pos="4513"/>
        <w:tab w:val="right" w:pos="9026"/>
      </w:tabs>
      <w:spacing w:line="240" w:lineRule="auto"/>
    </w:pPr>
  </w:style>
  <w:style w:type="character" w:customStyle="1" w:styleId="FooterChar">
    <w:name w:val="Footer Char"/>
    <w:basedOn w:val="DefaultParagraphFont"/>
    <w:link w:val="Footer"/>
    <w:uiPriority w:val="99"/>
    <w:rsid w:val="00302DC4"/>
    <w:rPr>
      <w:lang w:eastAsia="en-GB"/>
    </w:rPr>
  </w:style>
  <w:style w:type="paragraph" w:styleId="Revision">
    <w:name w:val="Revision"/>
    <w:hidden/>
    <w:uiPriority w:val="99"/>
    <w:semiHidden/>
    <w:rsid w:val="007F3F17"/>
    <w:pPr>
      <w:spacing w:after="0" w:line="240" w:lineRule="auto"/>
    </w:pPr>
    <w:rPr>
      <w:lang w:eastAsia="en-GB"/>
    </w:rPr>
  </w:style>
  <w:style w:type="table" w:styleId="TableGrid">
    <w:name w:val="Table Grid"/>
    <w:basedOn w:val="TableNormal"/>
    <w:uiPriority w:val="59"/>
    <w:rsid w:val="00E13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594785"/>
    <w:pPr>
      <w:shd w:val="clear" w:color="auto" w:fill="E2EFD9" w:themeFill="accent6" w:themeFillTint="33"/>
    </w:pPr>
    <w:rPr>
      <w:rFonts w:ascii="Lucida Console" w:hAnsi="Lucida Console"/>
      <w:sz w:val="16"/>
      <w:szCs w:val="16"/>
      <w:lang w:val="en-US" w:eastAsia="en-SG"/>
    </w:rPr>
  </w:style>
  <w:style w:type="character" w:customStyle="1" w:styleId="CodeChar">
    <w:name w:val="Code Char"/>
    <w:basedOn w:val="DefaultParagraphFont"/>
    <w:link w:val="Code"/>
    <w:rsid w:val="00594785"/>
    <w:rPr>
      <w:rFonts w:ascii="Lucida Console" w:hAnsi="Lucida Console"/>
      <w:sz w:val="16"/>
      <w:szCs w:val="16"/>
      <w:shd w:val="clear" w:color="auto" w:fill="E2EFD9" w:themeFill="accent6" w:themeFillTint="33"/>
      <w:lang w:val="en-US" w:eastAsia="en-SG"/>
    </w:rPr>
  </w:style>
  <w:style w:type="paragraph" w:customStyle="1" w:styleId="Tablecontent">
    <w:name w:val="Table content"/>
    <w:basedOn w:val="Normal"/>
    <w:link w:val="TablecontentChar"/>
    <w:qFormat/>
    <w:rsid w:val="00820D5D"/>
    <w:pPr>
      <w:keepLines w:val="0"/>
      <w:suppressAutoHyphens w:val="0"/>
      <w:spacing w:before="60" w:after="60" w:line="240" w:lineRule="auto"/>
    </w:pPr>
    <w:rPr>
      <w:rFonts w:eastAsiaTheme="minorEastAsia"/>
      <w:lang w:val="en-US" w:eastAsia="zh-CN"/>
    </w:rPr>
  </w:style>
  <w:style w:type="character" w:customStyle="1" w:styleId="TablecontentChar">
    <w:name w:val="Table content Char"/>
    <w:basedOn w:val="DefaultParagraphFont"/>
    <w:link w:val="Tablecontent"/>
    <w:rsid w:val="00820D5D"/>
    <w:rPr>
      <w:rFonts w:eastAsiaTheme="minorEastAsia"/>
      <w:lang w:val="en-US" w:eastAsia="zh-CN"/>
    </w:rPr>
  </w:style>
  <w:style w:type="paragraph" w:customStyle="1" w:styleId="Tableheading">
    <w:name w:val="Table heading"/>
    <w:basedOn w:val="Tablecontent"/>
    <w:link w:val="TableheadingChar"/>
    <w:qFormat/>
    <w:rsid w:val="00F57410"/>
    <w:pPr>
      <w:keepNext/>
    </w:pPr>
    <w:rPr>
      <w:b/>
    </w:rPr>
  </w:style>
  <w:style w:type="character" w:customStyle="1" w:styleId="TableheadingChar">
    <w:name w:val="Table heading Char"/>
    <w:basedOn w:val="TablecontentChar"/>
    <w:link w:val="Tableheading"/>
    <w:rsid w:val="00F57410"/>
    <w:rPr>
      <w:rFonts w:eastAsiaTheme="minorEastAsia"/>
      <w:b/>
      <w:lang w:val="en-US" w:eastAsia="zh-CN"/>
    </w:rPr>
  </w:style>
  <w:style w:type="paragraph" w:customStyle="1" w:styleId="Bullet1">
    <w:name w:val="Bullet 1"/>
    <w:basedOn w:val="Normal"/>
    <w:link w:val="Bullet1Char"/>
    <w:qFormat/>
    <w:rsid w:val="00496099"/>
    <w:pPr>
      <w:keepLines w:val="0"/>
      <w:numPr>
        <w:ilvl w:val="1"/>
        <w:numId w:val="42"/>
      </w:numPr>
      <w:suppressAutoHyphens w:val="0"/>
      <w:spacing w:before="60" w:line="276" w:lineRule="auto"/>
    </w:pPr>
    <w:rPr>
      <w:rFonts w:eastAsiaTheme="minorEastAsia"/>
      <w:lang w:val="en-US" w:eastAsia="zh-CN"/>
    </w:rPr>
  </w:style>
  <w:style w:type="character" w:customStyle="1" w:styleId="Bullet1Char">
    <w:name w:val="Bullet 1 Char"/>
    <w:basedOn w:val="DefaultParagraphFont"/>
    <w:link w:val="Bullet1"/>
    <w:rsid w:val="00496099"/>
    <w:rPr>
      <w:rFonts w:eastAsiaTheme="minorEastAsia"/>
      <w:lang w:val="en-US" w:eastAsia="zh-CN"/>
    </w:rPr>
  </w:style>
  <w:style w:type="paragraph" w:customStyle="1" w:styleId="AfterChapterTitle">
    <w:name w:val="After Chapter Title"/>
    <w:basedOn w:val="Normal"/>
    <w:link w:val="AfterChapterTitleChar"/>
    <w:qFormat/>
    <w:rsid w:val="003F097B"/>
    <w:pPr>
      <w:spacing w:before="4400"/>
    </w:pPr>
    <w:rPr>
      <w:noProof/>
    </w:rPr>
  </w:style>
  <w:style w:type="character" w:customStyle="1" w:styleId="AfterChapterTitleChar">
    <w:name w:val="After Chapter Title Char"/>
    <w:basedOn w:val="DefaultParagraphFont"/>
    <w:link w:val="AfterChapterTitle"/>
    <w:rsid w:val="003F097B"/>
    <w:rPr>
      <w:noProof/>
      <w:lang w:eastAsia="en-GB"/>
    </w:rPr>
  </w:style>
  <w:style w:type="paragraph" w:styleId="Title">
    <w:name w:val="Title"/>
    <w:basedOn w:val="Normal"/>
    <w:next w:val="Normal"/>
    <w:link w:val="TitleChar"/>
    <w:uiPriority w:val="10"/>
    <w:qFormat/>
    <w:rsid w:val="00554F99"/>
    <w:pPr>
      <w:shd w:val="clear" w:color="auto" w:fill="F2F2F2" w:themeFill="background1" w:themeFillShade="F2"/>
      <w:spacing w:before="0" w:line="240" w:lineRule="auto"/>
      <w:contextualSpacing/>
      <w:jc w:val="center"/>
    </w:pPr>
    <w:rPr>
      <w:rFonts w:ascii="Times New Roman" w:eastAsiaTheme="majorEastAsia" w:hAnsi="Times New Roman" w:cs="Times New Roman"/>
      <w:b/>
      <w:bCs/>
      <w:color w:val="2F5496" w:themeColor="accent1" w:themeShade="BF"/>
      <w:sz w:val="96"/>
      <w:szCs w:val="96"/>
      <w14:reflection w14:blurRad="6350" w14:stA="55000" w14:stPos="0" w14:endA="300" w14:endPos="45500" w14:dist="0" w14:dir="5400000" w14:fadeDir="5400000" w14:sx="100000" w14:sy="-100000" w14:kx="0" w14:ky="0" w14:algn="bl"/>
    </w:rPr>
  </w:style>
  <w:style w:type="character" w:customStyle="1" w:styleId="TitleChar">
    <w:name w:val="Title Char"/>
    <w:basedOn w:val="DefaultParagraphFont"/>
    <w:link w:val="Title"/>
    <w:uiPriority w:val="10"/>
    <w:rsid w:val="00554F99"/>
    <w:rPr>
      <w:rFonts w:ascii="Times New Roman" w:eastAsiaTheme="majorEastAsia" w:hAnsi="Times New Roman" w:cs="Times New Roman"/>
      <w:b/>
      <w:bCs/>
      <w:color w:val="2F5496" w:themeColor="accent1" w:themeShade="BF"/>
      <w:sz w:val="96"/>
      <w:szCs w:val="96"/>
      <w:shd w:val="clear" w:color="auto" w:fill="F2F2F2" w:themeFill="background1" w:themeFillShade="F2"/>
      <w:lang w:eastAsia="en-GB"/>
      <w14:reflection w14:blurRad="6350" w14:stA="55000" w14:stPos="0" w14:endA="300" w14:endPos="45500" w14:dist="0" w14:dir="5400000" w14:fadeDir="5400000" w14:sx="100000" w14:sy="-100000" w14:kx="0" w14:ky="0" w14:algn="bl"/>
    </w:rPr>
  </w:style>
  <w:style w:type="character" w:customStyle="1" w:styleId="has-inline-color">
    <w:name w:val="has-inline-color"/>
    <w:basedOn w:val="DefaultParagraphFont"/>
    <w:rsid w:val="009533AF"/>
  </w:style>
  <w:style w:type="character" w:styleId="HTMLCode">
    <w:name w:val="HTML Code"/>
    <w:basedOn w:val="DefaultParagraphFont"/>
    <w:uiPriority w:val="99"/>
    <w:semiHidden/>
    <w:unhideWhenUsed/>
    <w:rsid w:val="00EE5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1710"/>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B01710"/>
    <w:rPr>
      <w:rFonts w:ascii="Courier New" w:eastAsia="Times New Roman" w:hAnsi="Courier New" w:cs="Courier New"/>
      <w:sz w:val="20"/>
      <w:szCs w:val="20"/>
      <w:lang w:eastAsia="en-SG"/>
    </w:rPr>
  </w:style>
  <w:style w:type="paragraph" w:customStyle="1" w:styleId="CodeIndent">
    <w:name w:val="Code Indent"/>
    <w:basedOn w:val="Code"/>
    <w:link w:val="CodeIndentChar"/>
    <w:qFormat/>
    <w:rsid w:val="00DA1A67"/>
    <w:pPr>
      <w:ind w:left="709"/>
    </w:pPr>
  </w:style>
  <w:style w:type="character" w:customStyle="1" w:styleId="CodeIndentChar">
    <w:name w:val="Code Indent Char"/>
    <w:basedOn w:val="CodeChar"/>
    <w:link w:val="CodeIndent"/>
    <w:rsid w:val="00DA1A67"/>
    <w:rPr>
      <w:rFonts w:ascii="Lucida Console" w:hAnsi="Lucida Console"/>
      <w:sz w:val="16"/>
      <w:szCs w:val="16"/>
      <w:shd w:val="clear" w:color="auto" w:fill="E2EFD9" w:themeFill="accent6" w:themeFillTint="33"/>
      <w:lang w:val="en-US" w:eastAsia="en-SG"/>
    </w:rPr>
  </w:style>
  <w:style w:type="paragraph" w:customStyle="1" w:styleId="PreContent">
    <w:name w:val="Pre Content"/>
    <w:basedOn w:val="Normal"/>
    <w:link w:val="PreContentChar"/>
    <w:qFormat/>
    <w:rsid w:val="00E146DB"/>
  </w:style>
  <w:style w:type="character" w:customStyle="1" w:styleId="PreContentChar">
    <w:name w:val="Pre Content Char"/>
    <w:basedOn w:val="Heading2Char"/>
    <w:link w:val="PreContent"/>
    <w:rsid w:val="00C43137"/>
    <w:rPr>
      <w:rFonts w:ascii="Times New Roman" w:eastAsiaTheme="majorEastAsia" w:hAnsi="Times New Roman" w:cs="Times New Roman"/>
      <w:b w:val="0"/>
      <w:bCs w:val="0"/>
      <w:color w:val="0070C0"/>
      <w:sz w:val="72"/>
      <w:szCs w:val="72"/>
      <w:shd w:val="clear" w:color="auto" w:fill="F1F7F9"/>
      <w:lang w:eastAsia="en-GB"/>
    </w:rPr>
  </w:style>
  <w:style w:type="paragraph" w:customStyle="1" w:styleId="TableContentTiny">
    <w:name w:val="Table Content Tiny"/>
    <w:basedOn w:val="Normal"/>
    <w:link w:val="TableContentTinyChar"/>
    <w:qFormat/>
    <w:rsid w:val="00DC7778"/>
    <w:pPr>
      <w:keepLines w:val="0"/>
      <w:suppressAutoHyphens w:val="0"/>
      <w:spacing w:before="60" w:after="60" w:line="240" w:lineRule="auto"/>
    </w:pPr>
    <w:rPr>
      <w:rFonts w:eastAsiaTheme="minorEastAsia" w:cstheme="minorHAnsi"/>
      <w:sz w:val="16"/>
      <w:lang w:val="en-US" w:eastAsia="zh-CN"/>
    </w:rPr>
  </w:style>
  <w:style w:type="character" w:customStyle="1" w:styleId="TableContentTinyChar">
    <w:name w:val="Table Content Tiny Char"/>
    <w:basedOn w:val="DefaultParagraphFont"/>
    <w:link w:val="TableContentTiny"/>
    <w:rsid w:val="00DC7778"/>
    <w:rPr>
      <w:rFonts w:eastAsiaTheme="minorEastAsia" w:cstheme="minorHAnsi"/>
      <w:sz w:val="16"/>
      <w:lang w:val="en-US" w:eastAsia="zh-CN"/>
    </w:rPr>
  </w:style>
  <w:style w:type="paragraph" w:styleId="FootnoteText">
    <w:name w:val="footnote text"/>
    <w:basedOn w:val="Normal"/>
    <w:link w:val="FootnoteTextChar"/>
    <w:uiPriority w:val="99"/>
    <w:semiHidden/>
    <w:unhideWhenUsed/>
    <w:rsid w:val="00097F6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97F65"/>
    <w:rPr>
      <w:sz w:val="20"/>
      <w:szCs w:val="20"/>
      <w:lang w:eastAsia="en-GB"/>
    </w:rPr>
  </w:style>
  <w:style w:type="character" w:styleId="FootnoteReference">
    <w:name w:val="footnote reference"/>
    <w:basedOn w:val="DefaultParagraphFont"/>
    <w:uiPriority w:val="99"/>
    <w:semiHidden/>
    <w:unhideWhenUsed/>
    <w:rsid w:val="00097F65"/>
    <w:rPr>
      <w:vertAlign w:val="superscript"/>
    </w:rPr>
  </w:style>
  <w:style w:type="paragraph" w:customStyle="1" w:styleId="xxxmsolistparagraph">
    <w:name w:val="x_x_x_msolistparagraph"/>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xxxmsonormal">
    <w:name w:val="x_x_x_msonormal"/>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Pa0">
    <w:name w:val="Pa0"/>
    <w:basedOn w:val="Normal"/>
    <w:next w:val="Normal"/>
    <w:uiPriority w:val="99"/>
    <w:rsid w:val="004F0EC8"/>
    <w:pPr>
      <w:keepLines w:val="0"/>
      <w:suppressAutoHyphens w:val="0"/>
      <w:autoSpaceDE w:val="0"/>
      <w:autoSpaceDN w:val="0"/>
      <w:adjustRightInd w:val="0"/>
      <w:spacing w:before="0" w:line="211" w:lineRule="atLeast"/>
    </w:pPr>
    <w:rPr>
      <w:rFonts w:ascii="Book Antiqua" w:hAnsi="Book Antiqua"/>
      <w:sz w:val="24"/>
      <w:szCs w:val="24"/>
      <w:lang w:eastAsia="en-US"/>
    </w:rPr>
  </w:style>
  <w:style w:type="paragraph" w:customStyle="1" w:styleId="NormalPACKT">
    <w:name w:val="Normal [PACKT]"/>
    <w:uiPriority w:val="99"/>
    <w:locked/>
    <w:rsid w:val="001062E5"/>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locked/>
    <w:rsid w:val="001062E5"/>
    <w:pPr>
      <w:numPr>
        <w:numId w:val="56"/>
      </w:numPr>
      <w:tabs>
        <w:tab w:val="left" w:pos="360"/>
      </w:tabs>
      <w:suppressAutoHyphens/>
      <w:spacing w:after="60"/>
      <w:ind w:left="720" w:right="360"/>
    </w:pPr>
  </w:style>
  <w:style w:type="paragraph" w:customStyle="1" w:styleId="TableColumnHeadingPACKT">
    <w:name w:val="Table Column Heading [PACKT]"/>
    <w:basedOn w:val="NormalPACKT"/>
    <w:uiPriority w:val="99"/>
    <w:rsid w:val="001062E5"/>
    <w:pPr>
      <w:spacing w:before="60" w:after="60"/>
    </w:pPr>
    <w:rPr>
      <w:rFonts w:cs="Arial"/>
      <w:b/>
      <w:bCs/>
      <w:sz w:val="20"/>
    </w:rPr>
  </w:style>
  <w:style w:type="paragraph" w:customStyle="1" w:styleId="TableColumnContentPACKT">
    <w:name w:val="Table Column Content [PACKT]"/>
    <w:basedOn w:val="TableColumnHeadingPACKT"/>
    <w:uiPriority w:val="99"/>
    <w:rsid w:val="001062E5"/>
    <w:rPr>
      <w:b w:val="0"/>
    </w:rPr>
  </w:style>
  <w:style w:type="paragraph" w:customStyle="1" w:styleId="BlankPage">
    <w:name w:val="Blank Page"/>
    <w:basedOn w:val="Normal"/>
    <w:link w:val="BlankPageChar"/>
    <w:qFormat/>
    <w:rsid w:val="00BF6BB8"/>
    <w:pPr>
      <w:spacing w:before="2000"/>
      <w:jc w:val="center"/>
    </w:pPr>
  </w:style>
  <w:style w:type="character" w:customStyle="1" w:styleId="BlankPageChar">
    <w:name w:val="Blank Page Char"/>
    <w:basedOn w:val="DefaultParagraphFont"/>
    <w:link w:val="BlankPage"/>
    <w:rsid w:val="00BF6BB8"/>
    <w:rPr>
      <w:lang w:eastAsia="en-GB"/>
    </w:rPr>
  </w:style>
  <w:style w:type="table" w:styleId="TableGridLight">
    <w:name w:val="Grid Table Light"/>
    <w:basedOn w:val="TableNormal"/>
    <w:uiPriority w:val="40"/>
    <w:rsid w:val="00A274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1323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323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432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Grid-Accent6">
    <w:name w:val="Light Grid Accent 6"/>
    <w:basedOn w:val="TableNormal"/>
    <w:uiPriority w:val="62"/>
    <w:rsid w:val="007C6CF0"/>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PlainTable1">
    <w:name w:val="Plain Table 1"/>
    <w:basedOn w:val="TableNormal"/>
    <w:uiPriority w:val="41"/>
    <w:rsid w:val="00F46B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12512"/>
    <w:pPr>
      <w:autoSpaceDE w:val="0"/>
      <w:autoSpaceDN w:val="0"/>
      <w:adjustRightInd w:val="0"/>
      <w:spacing w:after="0" w:line="240" w:lineRule="auto"/>
    </w:pPr>
    <w:rPr>
      <w:rFonts w:ascii="Book Antiqua" w:hAnsi="Book Antiqua" w:cs="Book Antiqua"/>
      <w:color w:val="000000"/>
      <w:sz w:val="24"/>
      <w:szCs w:val="24"/>
    </w:rPr>
  </w:style>
  <w:style w:type="paragraph" w:customStyle="1" w:styleId="Pa39">
    <w:name w:val="Pa39"/>
    <w:basedOn w:val="Default"/>
    <w:next w:val="Default"/>
    <w:uiPriority w:val="99"/>
    <w:rsid w:val="00112512"/>
    <w:pPr>
      <w:spacing w:line="191" w:lineRule="atLeast"/>
    </w:pPr>
    <w:rPr>
      <w:rFonts w:cstheme="minorBidi"/>
      <w:color w:val="auto"/>
    </w:rPr>
  </w:style>
  <w:style w:type="paragraph" w:customStyle="1" w:styleId="BeforeTable">
    <w:name w:val="Before Table"/>
    <w:basedOn w:val="Normal"/>
    <w:link w:val="BeforeTableChar"/>
    <w:qFormat/>
    <w:rsid w:val="00882BDF"/>
    <w:pPr>
      <w:spacing w:before="0"/>
    </w:pPr>
    <w:rPr>
      <w:sz w:val="16"/>
      <w:szCs w:val="16"/>
    </w:rPr>
  </w:style>
  <w:style w:type="character" w:customStyle="1" w:styleId="BeforeTableChar">
    <w:name w:val="Before Table Char"/>
    <w:basedOn w:val="DefaultParagraphFont"/>
    <w:link w:val="BeforeTable"/>
    <w:rsid w:val="00882BDF"/>
    <w:rPr>
      <w:sz w:val="16"/>
      <w:szCs w:val="16"/>
      <w:lang w:eastAsia="en-GB"/>
    </w:rPr>
  </w:style>
  <w:style w:type="character" w:customStyle="1" w:styleId="editsection">
    <w:name w:val="editsection"/>
    <w:basedOn w:val="DefaultParagraphFont"/>
    <w:rsid w:val="00DF63B1"/>
  </w:style>
  <w:style w:type="character" w:customStyle="1" w:styleId="mw-headline">
    <w:name w:val="mw-headline"/>
    <w:basedOn w:val="DefaultParagraphFont"/>
    <w:rsid w:val="00DF63B1"/>
  </w:style>
  <w:style w:type="character" w:customStyle="1" w:styleId="loginsection">
    <w:name w:val="login__section"/>
    <w:basedOn w:val="DefaultParagraphFont"/>
    <w:rsid w:val="003A23AD"/>
  </w:style>
  <w:style w:type="character" w:customStyle="1" w:styleId="login-divider">
    <w:name w:val="login-divider"/>
    <w:basedOn w:val="DefaultParagraphFont"/>
    <w:rsid w:val="003A23AD"/>
  </w:style>
  <w:style w:type="character" w:customStyle="1" w:styleId="time">
    <w:name w:val="time"/>
    <w:basedOn w:val="DefaultParagraphFont"/>
    <w:rsid w:val="003A23AD"/>
  </w:style>
  <w:style w:type="character" w:customStyle="1" w:styleId="fs-author-name">
    <w:name w:val="fs-author-name"/>
    <w:basedOn w:val="DefaultParagraphFont"/>
    <w:rsid w:val="003A23AD"/>
  </w:style>
  <w:style w:type="character" w:customStyle="1" w:styleId="contrib-byline-type">
    <w:name w:val="contrib-byline-type"/>
    <w:basedOn w:val="DefaultParagraphFont"/>
    <w:rsid w:val="003A23AD"/>
  </w:style>
  <w:style w:type="paragraph" w:customStyle="1" w:styleId="article-sharingitem">
    <w:name w:val="article-sharing__item"/>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3A23AD"/>
  </w:style>
  <w:style w:type="paragraph" w:customStyle="1" w:styleId="print">
    <w:name w:val="prin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A23AD"/>
    <w:pPr>
      <w:keepLines w:val="0"/>
      <w:suppressAutoHyphens w:val="0"/>
      <w:spacing w:before="0" w:after="200" w:line="240" w:lineRule="auto"/>
    </w:pPr>
    <w:rPr>
      <w:rFonts w:ascii="Times New Roman" w:eastAsia="Times New Roman" w:hAnsi="Times New Roman" w:cs="Times New Roman"/>
      <w:i/>
      <w:iCs/>
      <w:color w:val="44546A" w:themeColor="text2"/>
      <w:sz w:val="18"/>
      <w:szCs w:val="18"/>
    </w:rPr>
  </w:style>
  <w:style w:type="paragraph" w:styleId="TOCHeading">
    <w:name w:val="TOC Heading"/>
    <w:basedOn w:val="Heading1"/>
    <w:next w:val="Normal"/>
    <w:uiPriority w:val="39"/>
    <w:unhideWhenUsed/>
    <w:qFormat/>
    <w:rsid w:val="003A23AD"/>
    <w:pPr>
      <w:pageBreakBefore w:val="0"/>
      <w:shd w:val="clear" w:color="auto" w:fill="auto"/>
      <w:suppressAutoHyphens w:val="0"/>
      <w:spacing w:before="480" w:line="276" w:lineRule="auto"/>
      <w:jc w:val="left"/>
      <w:outlineLvl w:val="9"/>
    </w:pPr>
    <w:rPr>
      <w:rFonts w:asciiTheme="majorHAnsi" w:hAnsiTheme="majorHAnsi" w:cstheme="majorBidi"/>
      <w:sz w:val="28"/>
      <w:szCs w:val="28"/>
      <w:lang w:val="en-US" w:eastAsia="en-US"/>
      <w14:reflection w14:blurRad="0" w14:stA="0" w14:stPos="0" w14:endA="0" w14:endPos="0" w14:dist="0" w14:dir="0" w14:fadeDir="0" w14:sx="0" w14:sy="0" w14:kx="0" w14:ky="0" w14:algn="none"/>
    </w:rPr>
  </w:style>
  <w:style w:type="paragraph" w:styleId="TOC1">
    <w:name w:val="toc 1"/>
    <w:basedOn w:val="Normal"/>
    <w:next w:val="Normal"/>
    <w:autoRedefine/>
    <w:uiPriority w:val="39"/>
    <w:unhideWhenUsed/>
    <w:rsid w:val="003A23AD"/>
    <w:pPr>
      <w:keepLines w:val="0"/>
      <w:suppressAutoHyphens w:val="0"/>
      <w:spacing w:line="240" w:lineRule="auto"/>
    </w:pPr>
    <w:rPr>
      <w:rFonts w:eastAsia="Times New Roman" w:cs="Times New Roman"/>
      <w:b/>
      <w:bCs/>
      <w:i/>
      <w:iCs/>
      <w:sz w:val="24"/>
      <w:szCs w:val="24"/>
    </w:rPr>
  </w:style>
  <w:style w:type="paragraph" w:styleId="TOC2">
    <w:name w:val="toc 2"/>
    <w:basedOn w:val="Normal"/>
    <w:next w:val="Normal"/>
    <w:autoRedefine/>
    <w:uiPriority w:val="39"/>
    <w:unhideWhenUsed/>
    <w:rsid w:val="003A23AD"/>
    <w:pPr>
      <w:keepLines w:val="0"/>
      <w:suppressAutoHyphens w:val="0"/>
      <w:spacing w:line="240" w:lineRule="auto"/>
      <w:ind w:left="240"/>
    </w:pPr>
    <w:rPr>
      <w:rFonts w:eastAsia="Times New Roman" w:cs="Times New Roman"/>
      <w:b/>
      <w:bCs/>
    </w:rPr>
  </w:style>
  <w:style w:type="paragraph" w:styleId="TOC3">
    <w:name w:val="toc 3"/>
    <w:basedOn w:val="Normal"/>
    <w:next w:val="Normal"/>
    <w:autoRedefine/>
    <w:uiPriority w:val="39"/>
    <w:unhideWhenUsed/>
    <w:rsid w:val="003A23AD"/>
    <w:pPr>
      <w:keepLines w:val="0"/>
      <w:suppressAutoHyphens w:val="0"/>
      <w:spacing w:before="0" w:line="240" w:lineRule="auto"/>
      <w:ind w:left="480"/>
    </w:pPr>
    <w:rPr>
      <w:rFonts w:eastAsia="Times New Roman" w:cs="Times New Roman"/>
      <w:sz w:val="20"/>
      <w:szCs w:val="20"/>
    </w:rPr>
  </w:style>
  <w:style w:type="paragraph" w:styleId="TableofFigures">
    <w:name w:val="table of figures"/>
    <w:basedOn w:val="Normal"/>
    <w:next w:val="Normal"/>
    <w:uiPriority w:val="99"/>
    <w:unhideWhenUsed/>
    <w:rsid w:val="003A23AD"/>
    <w:pPr>
      <w:keepLines w:val="0"/>
      <w:suppressAutoHyphens w:val="0"/>
      <w:spacing w:before="0" w:line="240" w:lineRule="auto"/>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1E66A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03622">
      <w:bodyDiv w:val="1"/>
      <w:marLeft w:val="0"/>
      <w:marRight w:val="0"/>
      <w:marTop w:val="0"/>
      <w:marBottom w:val="0"/>
      <w:divBdr>
        <w:top w:val="none" w:sz="0" w:space="0" w:color="auto"/>
        <w:left w:val="none" w:sz="0" w:space="0" w:color="auto"/>
        <w:bottom w:val="none" w:sz="0" w:space="0" w:color="auto"/>
        <w:right w:val="none" w:sz="0" w:space="0" w:color="auto"/>
      </w:divBdr>
    </w:div>
    <w:div w:id="25252183">
      <w:bodyDiv w:val="1"/>
      <w:marLeft w:val="0"/>
      <w:marRight w:val="0"/>
      <w:marTop w:val="0"/>
      <w:marBottom w:val="0"/>
      <w:divBdr>
        <w:top w:val="none" w:sz="0" w:space="0" w:color="auto"/>
        <w:left w:val="none" w:sz="0" w:space="0" w:color="auto"/>
        <w:bottom w:val="none" w:sz="0" w:space="0" w:color="auto"/>
        <w:right w:val="none" w:sz="0" w:space="0" w:color="auto"/>
      </w:divBdr>
    </w:div>
    <w:div w:id="30302311">
      <w:bodyDiv w:val="1"/>
      <w:marLeft w:val="0"/>
      <w:marRight w:val="0"/>
      <w:marTop w:val="0"/>
      <w:marBottom w:val="0"/>
      <w:divBdr>
        <w:top w:val="none" w:sz="0" w:space="0" w:color="auto"/>
        <w:left w:val="none" w:sz="0" w:space="0" w:color="auto"/>
        <w:bottom w:val="none" w:sz="0" w:space="0" w:color="auto"/>
        <w:right w:val="none" w:sz="0" w:space="0" w:color="auto"/>
      </w:divBdr>
    </w:div>
    <w:div w:id="33894799">
      <w:bodyDiv w:val="1"/>
      <w:marLeft w:val="0"/>
      <w:marRight w:val="0"/>
      <w:marTop w:val="0"/>
      <w:marBottom w:val="0"/>
      <w:divBdr>
        <w:top w:val="none" w:sz="0" w:space="0" w:color="auto"/>
        <w:left w:val="none" w:sz="0" w:space="0" w:color="auto"/>
        <w:bottom w:val="none" w:sz="0" w:space="0" w:color="auto"/>
        <w:right w:val="none" w:sz="0" w:space="0" w:color="auto"/>
      </w:divBdr>
    </w:div>
    <w:div w:id="37122165">
      <w:bodyDiv w:val="1"/>
      <w:marLeft w:val="0"/>
      <w:marRight w:val="0"/>
      <w:marTop w:val="0"/>
      <w:marBottom w:val="0"/>
      <w:divBdr>
        <w:top w:val="none" w:sz="0" w:space="0" w:color="auto"/>
        <w:left w:val="none" w:sz="0" w:space="0" w:color="auto"/>
        <w:bottom w:val="none" w:sz="0" w:space="0" w:color="auto"/>
        <w:right w:val="none" w:sz="0" w:space="0" w:color="auto"/>
      </w:divBdr>
      <w:divsChild>
        <w:div w:id="66655914">
          <w:marLeft w:val="446"/>
          <w:marRight w:val="0"/>
          <w:marTop w:val="120"/>
          <w:marBottom w:val="0"/>
          <w:divBdr>
            <w:top w:val="none" w:sz="0" w:space="0" w:color="auto"/>
            <w:left w:val="none" w:sz="0" w:space="0" w:color="auto"/>
            <w:bottom w:val="none" w:sz="0" w:space="0" w:color="auto"/>
            <w:right w:val="none" w:sz="0" w:space="0" w:color="auto"/>
          </w:divBdr>
        </w:div>
        <w:div w:id="624192915">
          <w:marLeft w:val="446"/>
          <w:marRight w:val="0"/>
          <w:marTop w:val="120"/>
          <w:marBottom w:val="0"/>
          <w:divBdr>
            <w:top w:val="none" w:sz="0" w:space="0" w:color="auto"/>
            <w:left w:val="none" w:sz="0" w:space="0" w:color="auto"/>
            <w:bottom w:val="none" w:sz="0" w:space="0" w:color="auto"/>
            <w:right w:val="none" w:sz="0" w:space="0" w:color="auto"/>
          </w:divBdr>
        </w:div>
        <w:div w:id="954870580">
          <w:marLeft w:val="446"/>
          <w:marRight w:val="0"/>
          <w:marTop w:val="120"/>
          <w:marBottom w:val="0"/>
          <w:divBdr>
            <w:top w:val="none" w:sz="0" w:space="0" w:color="auto"/>
            <w:left w:val="none" w:sz="0" w:space="0" w:color="auto"/>
            <w:bottom w:val="none" w:sz="0" w:space="0" w:color="auto"/>
            <w:right w:val="none" w:sz="0" w:space="0" w:color="auto"/>
          </w:divBdr>
        </w:div>
        <w:div w:id="1426419439">
          <w:marLeft w:val="446"/>
          <w:marRight w:val="0"/>
          <w:marTop w:val="120"/>
          <w:marBottom w:val="0"/>
          <w:divBdr>
            <w:top w:val="none" w:sz="0" w:space="0" w:color="auto"/>
            <w:left w:val="none" w:sz="0" w:space="0" w:color="auto"/>
            <w:bottom w:val="none" w:sz="0" w:space="0" w:color="auto"/>
            <w:right w:val="none" w:sz="0" w:space="0" w:color="auto"/>
          </w:divBdr>
        </w:div>
        <w:div w:id="1513488545">
          <w:marLeft w:val="446"/>
          <w:marRight w:val="0"/>
          <w:marTop w:val="120"/>
          <w:marBottom w:val="0"/>
          <w:divBdr>
            <w:top w:val="none" w:sz="0" w:space="0" w:color="auto"/>
            <w:left w:val="none" w:sz="0" w:space="0" w:color="auto"/>
            <w:bottom w:val="none" w:sz="0" w:space="0" w:color="auto"/>
            <w:right w:val="none" w:sz="0" w:space="0" w:color="auto"/>
          </w:divBdr>
        </w:div>
        <w:div w:id="1619800815">
          <w:marLeft w:val="446"/>
          <w:marRight w:val="0"/>
          <w:marTop w:val="120"/>
          <w:marBottom w:val="0"/>
          <w:divBdr>
            <w:top w:val="none" w:sz="0" w:space="0" w:color="auto"/>
            <w:left w:val="none" w:sz="0" w:space="0" w:color="auto"/>
            <w:bottom w:val="none" w:sz="0" w:space="0" w:color="auto"/>
            <w:right w:val="none" w:sz="0" w:space="0" w:color="auto"/>
          </w:divBdr>
        </w:div>
        <w:div w:id="1929147080">
          <w:marLeft w:val="446"/>
          <w:marRight w:val="0"/>
          <w:marTop w:val="120"/>
          <w:marBottom w:val="0"/>
          <w:divBdr>
            <w:top w:val="none" w:sz="0" w:space="0" w:color="auto"/>
            <w:left w:val="none" w:sz="0" w:space="0" w:color="auto"/>
            <w:bottom w:val="none" w:sz="0" w:space="0" w:color="auto"/>
            <w:right w:val="none" w:sz="0" w:space="0" w:color="auto"/>
          </w:divBdr>
        </w:div>
      </w:divsChild>
    </w:div>
    <w:div w:id="59838995">
      <w:bodyDiv w:val="1"/>
      <w:marLeft w:val="0"/>
      <w:marRight w:val="0"/>
      <w:marTop w:val="0"/>
      <w:marBottom w:val="0"/>
      <w:divBdr>
        <w:top w:val="none" w:sz="0" w:space="0" w:color="auto"/>
        <w:left w:val="none" w:sz="0" w:space="0" w:color="auto"/>
        <w:bottom w:val="none" w:sz="0" w:space="0" w:color="auto"/>
        <w:right w:val="none" w:sz="0" w:space="0" w:color="auto"/>
      </w:divBdr>
      <w:divsChild>
        <w:div w:id="268782851">
          <w:marLeft w:val="274"/>
          <w:marRight w:val="0"/>
          <w:marTop w:val="0"/>
          <w:marBottom w:val="0"/>
          <w:divBdr>
            <w:top w:val="none" w:sz="0" w:space="0" w:color="auto"/>
            <w:left w:val="none" w:sz="0" w:space="0" w:color="auto"/>
            <w:bottom w:val="none" w:sz="0" w:space="0" w:color="auto"/>
            <w:right w:val="none" w:sz="0" w:space="0" w:color="auto"/>
          </w:divBdr>
        </w:div>
        <w:div w:id="709693308">
          <w:marLeft w:val="274"/>
          <w:marRight w:val="0"/>
          <w:marTop w:val="0"/>
          <w:marBottom w:val="0"/>
          <w:divBdr>
            <w:top w:val="none" w:sz="0" w:space="0" w:color="auto"/>
            <w:left w:val="none" w:sz="0" w:space="0" w:color="auto"/>
            <w:bottom w:val="none" w:sz="0" w:space="0" w:color="auto"/>
            <w:right w:val="none" w:sz="0" w:space="0" w:color="auto"/>
          </w:divBdr>
        </w:div>
      </w:divsChild>
    </w:div>
    <w:div w:id="67460099">
      <w:bodyDiv w:val="1"/>
      <w:marLeft w:val="0"/>
      <w:marRight w:val="0"/>
      <w:marTop w:val="0"/>
      <w:marBottom w:val="0"/>
      <w:divBdr>
        <w:top w:val="none" w:sz="0" w:space="0" w:color="auto"/>
        <w:left w:val="none" w:sz="0" w:space="0" w:color="auto"/>
        <w:bottom w:val="none" w:sz="0" w:space="0" w:color="auto"/>
        <w:right w:val="none" w:sz="0" w:space="0" w:color="auto"/>
      </w:divBdr>
      <w:divsChild>
        <w:div w:id="364523106">
          <w:marLeft w:val="720"/>
          <w:marRight w:val="0"/>
          <w:marTop w:val="60"/>
          <w:marBottom w:val="0"/>
          <w:divBdr>
            <w:top w:val="none" w:sz="0" w:space="0" w:color="auto"/>
            <w:left w:val="none" w:sz="0" w:space="0" w:color="auto"/>
            <w:bottom w:val="none" w:sz="0" w:space="0" w:color="auto"/>
            <w:right w:val="none" w:sz="0" w:space="0" w:color="auto"/>
          </w:divBdr>
        </w:div>
        <w:div w:id="668025747">
          <w:marLeft w:val="720"/>
          <w:marRight w:val="0"/>
          <w:marTop w:val="60"/>
          <w:marBottom w:val="0"/>
          <w:divBdr>
            <w:top w:val="none" w:sz="0" w:space="0" w:color="auto"/>
            <w:left w:val="none" w:sz="0" w:space="0" w:color="auto"/>
            <w:bottom w:val="none" w:sz="0" w:space="0" w:color="auto"/>
            <w:right w:val="none" w:sz="0" w:space="0" w:color="auto"/>
          </w:divBdr>
        </w:div>
        <w:div w:id="699280639">
          <w:marLeft w:val="720"/>
          <w:marRight w:val="0"/>
          <w:marTop w:val="60"/>
          <w:marBottom w:val="0"/>
          <w:divBdr>
            <w:top w:val="none" w:sz="0" w:space="0" w:color="auto"/>
            <w:left w:val="none" w:sz="0" w:space="0" w:color="auto"/>
            <w:bottom w:val="none" w:sz="0" w:space="0" w:color="auto"/>
            <w:right w:val="none" w:sz="0" w:space="0" w:color="auto"/>
          </w:divBdr>
        </w:div>
        <w:div w:id="835615153">
          <w:marLeft w:val="720"/>
          <w:marRight w:val="0"/>
          <w:marTop w:val="60"/>
          <w:marBottom w:val="0"/>
          <w:divBdr>
            <w:top w:val="none" w:sz="0" w:space="0" w:color="auto"/>
            <w:left w:val="none" w:sz="0" w:space="0" w:color="auto"/>
            <w:bottom w:val="none" w:sz="0" w:space="0" w:color="auto"/>
            <w:right w:val="none" w:sz="0" w:space="0" w:color="auto"/>
          </w:divBdr>
        </w:div>
        <w:div w:id="1158764317">
          <w:marLeft w:val="0"/>
          <w:marRight w:val="0"/>
          <w:marTop w:val="300"/>
          <w:marBottom w:val="0"/>
          <w:divBdr>
            <w:top w:val="none" w:sz="0" w:space="0" w:color="auto"/>
            <w:left w:val="none" w:sz="0" w:space="0" w:color="auto"/>
            <w:bottom w:val="none" w:sz="0" w:space="0" w:color="auto"/>
            <w:right w:val="none" w:sz="0" w:space="0" w:color="auto"/>
          </w:divBdr>
        </w:div>
        <w:div w:id="1175191752">
          <w:marLeft w:val="720"/>
          <w:marRight w:val="0"/>
          <w:marTop w:val="60"/>
          <w:marBottom w:val="0"/>
          <w:divBdr>
            <w:top w:val="none" w:sz="0" w:space="0" w:color="auto"/>
            <w:left w:val="none" w:sz="0" w:space="0" w:color="auto"/>
            <w:bottom w:val="none" w:sz="0" w:space="0" w:color="auto"/>
            <w:right w:val="none" w:sz="0" w:space="0" w:color="auto"/>
          </w:divBdr>
        </w:div>
        <w:div w:id="1414426081">
          <w:marLeft w:val="0"/>
          <w:marRight w:val="0"/>
          <w:marTop w:val="300"/>
          <w:marBottom w:val="0"/>
          <w:divBdr>
            <w:top w:val="none" w:sz="0" w:space="0" w:color="auto"/>
            <w:left w:val="none" w:sz="0" w:space="0" w:color="auto"/>
            <w:bottom w:val="none" w:sz="0" w:space="0" w:color="auto"/>
            <w:right w:val="none" w:sz="0" w:space="0" w:color="auto"/>
          </w:divBdr>
        </w:div>
        <w:div w:id="1463887178">
          <w:marLeft w:val="720"/>
          <w:marRight w:val="0"/>
          <w:marTop w:val="60"/>
          <w:marBottom w:val="0"/>
          <w:divBdr>
            <w:top w:val="none" w:sz="0" w:space="0" w:color="auto"/>
            <w:left w:val="none" w:sz="0" w:space="0" w:color="auto"/>
            <w:bottom w:val="none" w:sz="0" w:space="0" w:color="auto"/>
            <w:right w:val="none" w:sz="0" w:space="0" w:color="auto"/>
          </w:divBdr>
        </w:div>
        <w:div w:id="1992296424">
          <w:marLeft w:val="720"/>
          <w:marRight w:val="0"/>
          <w:marTop w:val="60"/>
          <w:marBottom w:val="0"/>
          <w:divBdr>
            <w:top w:val="none" w:sz="0" w:space="0" w:color="auto"/>
            <w:left w:val="none" w:sz="0" w:space="0" w:color="auto"/>
            <w:bottom w:val="none" w:sz="0" w:space="0" w:color="auto"/>
            <w:right w:val="none" w:sz="0" w:space="0" w:color="auto"/>
          </w:divBdr>
        </w:div>
      </w:divsChild>
    </w:div>
    <w:div w:id="75136251">
      <w:bodyDiv w:val="1"/>
      <w:marLeft w:val="0"/>
      <w:marRight w:val="0"/>
      <w:marTop w:val="0"/>
      <w:marBottom w:val="0"/>
      <w:divBdr>
        <w:top w:val="none" w:sz="0" w:space="0" w:color="auto"/>
        <w:left w:val="none" w:sz="0" w:space="0" w:color="auto"/>
        <w:bottom w:val="none" w:sz="0" w:space="0" w:color="auto"/>
        <w:right w:val="none" w:sz="0" w:space="0" w:color="auto"/>
      </w:divBdr>
    </w:div>
    <w:div w:id="79452398">
      <w:bodyDiv w:val="1"/>
      <w:marLeft w:val="0"/>
      <w:marRight w:val="0"/>
      <w:marTop w:val="0"/>
      <w:marBottom w:val="0"/>
      <w:divBdr>
        <w:top w:val="none" w:sz="0" w:space="0" w:color="auto"/>
        <w:left w:val="none" w:sz="0" w:space="0" w:color="auto"/>
        <w:bottom w:val="none" w:sz="0" w:space="0" w:color="auto"/>
        <w:right w:val="none" w:sz="0" w:space="0" w:color="auto"/>
      </w:divBdr>
      <w:divsChild>
        <w:div w:id="8533960">
          <w:marLeft w:val="720"/>
          <w:marRight w:val="0"/>
          <w:marTop w:val="60"/>
          <w:marBottom w:val="0"/>
          <w:divBdr>
            <w:top w:val="none" w:sz="0" w:space="0" w:color="auto"/>
            <w:left w:val="none" w:sz="0" w:space="0" w:color="auto"/>
            <w:bottom w:val="none" w:sz="0" w:space="0" w:color="auto"/>
            <w:right w:val="none" w:sz="0" w:space="0" w:color="auto"/>
          </w:divBdr>
        </w:div>
        <w:div w:id="34357639">
          <w:marLeft w:val="1166"/>
          <w:marRight w:val="0"/>
          <w:marTop w:val="60"/>
          <w:marBottom w:val="0"/>
          <w:divBdr>
            <w:top w:val="none" w:sz="0" w:space="0" w:color="auto"/>
            <w:left w:val="none" w:sz="0" w:space="0" w:color="auto"/>
            <w:bottom w:val="none" w:sz="0" w:space="0" w:color="auto"/>
            <w:right w:val="none" w:sz="0" w:space="0" w:color="auto"/>
          </w:divBdr>
        </w:div>
        <w:div w:id="236020093">
          <w:marLeft w:val="720"/>
          <w:marRight w:val="0"/>
          <w:marTop w:val="60"/>
          <w:marBottom w:val="0"/>
          <w:divBdr>
            <w:top w:val="none" w:sz="0" w:space="0" w:color="auto"/>
            <w:left w:val="none" w:sz="0" w:space="0" w:color="auto"/>
            <w:bottom w:val="none" w:sz="0" w:space="0" w:color="auto"/>
            <w:right w:val="none" w:sz="0" w:space="0" w:color="auto"/>
          </w:divBdr>
        </w:div>
        <w:div w:id="276790367">
          <w:marLeft w:val="720"/>
          <w:marRight w:val="0"/>
          <w:marTop w:val="60"/>
          <w:marBottom w:val="0"/>
          <w:divBdr>
            <w:top w:val="none" w:sz="0" w:space="0" w:color="auto"/>
            <w:left w:val="none" w:sz="0" w:space="0" w:color="auto"/>
            <w:bottom w:val="none" w:sz="0" w:space="0" w:color="auto"/>
            <w:right w:val="none" w:sz="0" w:space="0" w:color="auto"/>
          </w:divBdr>
        </w:div>
        <w:div w:id="448089429">
          <w:marLeft w:val="1166"/>
          <w:marRight w:val="0"/>
          <w:marTop w:val="60"/>
          <w:marBottom w:val="0"/>
          <w:divBdr>
            <w:top w:val="none" w:sz="0" w:space="0" w:color="auto"/>
            <w:left w:val="none" w:sz="0" w:space="0" w:color="auto"/>
            <w:bottom w:val="none" w:sz="0" w:space="0" w:color="auto"/>
            <w:right w:val="none" w:sz="0" w:space="0" w:color="auto"/>
          </w:divBdr>
        </w:div>
        <w:div w:id="697003565">
          <w:marLeft w:val="720"/>
          <w:marRight w:val="0"/>
          <w:marTop w:val="60"/>
          <w:marBottom w:val="0"/>
          <w:divBdr>
            <w:top w:val="none" w:sz="0" w:space="0" w:color="auto"/>
            <w:left w:val="none" w:sz="0" w:space="0" w:color="auto"/>
            <w:bottom w:val="none" w:sz="0" w:space="0" w:color="auto"/>
            <w:right w:val="none" w:sz="0" w:space="0" w:color="auto"/>
          </w:divBdr>
        </w:div>
        <w:div w:id="782571878">
          <w:marLeft w:val="720"/>
          <w:marRight w:val="0"/>
          <w:marTop w:val="60"/>
          <w:marBottom w:val="0"/>
          <w:divBdr>
            <w:top w:val="none" w:sz="0" w:space="0" w:color="auto"/>
            <w:left w:val="none" w:sz="0" w:space="0" w:color="auto"/>
            <w:bottom w:val="none" w:sz="0" w:space="0" w:color="auto"/>
            <w:right w:val="none" w:sz="0" w:space="0" w:color="auto"/>
          </w:divBdr>
        </w:div>
        <w:div w:id="800273843">
          <w:marLeft w:val="0"/>
          <w:marRight w:val="0"/>
          <w:marTop w:val="300"/>
          <w:marBottom w:val="0"/>
          <w:divBdr>
            <w:top w:val="none" w:sz="0" w:space="0" w:color="auto"/>
            <w:left w:val="none" w:sz="0" w:space="0" w:color="auto"/>
            <w:bottom w:val="none" w:sz="0" w:space="0" w:color="auto"/>
            <w:right w:val="none" w:sz="0" w:space="0" w:color="auto"/>
          </w:divBdr>
        </w:div>
        <w:div w:id="879436711">
          <w:marLeft w:val="0"/>
          <w:marRight w:val="0"/>
          <w:marTop w:val="300"/>
          <w:marBottom w:val="0"/>
          <w:divBdr>
            <w:top w:val="none" w:sz="0" w:space="0" w:color="auto"/>
            <w:left w:val="none" w:sz="0" w:space="0" w:color="auto"/>
            <w:bottom w:val="none" w:sz="0" w:space="0" w:color="auto"/>
            <w:right w:val="none" w:sz="0" w:space="0" w:color="auto"/>
          </w:divBdr>
        </w:div>
        <w:div w:id="1043821526">
          <w:marLeft w:val="0"/>
          <w:marRight w:val="0"/>
          <w:marTop w:val="300"/>
          <w:marBottom w:val="0"/>
          <w:divBdr>
            <w:top w:val="none" w:sz="0" w:space="0" w:color="auto"/>
            <w:left w:val="none" w:sz="0" w:space="0" w:color="auto"/>
            <w:bottom w:val="none" w:sz="0" w:space="0" w:color="auto"/>
            <w:right w:val="none" w:sz="0" w:space="0" w:color="auto"/>
          </w:divBdr>
        </w:div>
        <w:div w:id="1049719272">
          <w:marLeft w:val="720"/>
          <w:marRight w:val="0"/>
          <w:marTop w:val="60"/>
          <w:marBottom w:val="0"/>
          <w:divBdr>
            <w:top w:val="none" w:sz="0" w:space="0" w:color="auto"/>
            <w:left w:val="none" w:sz="0" w:space="0" w:color="auto"/>
            <w:bottom w:val="none" w:sz="0" w:space="0" w:color="auto"/>
            <w:right w:val="none" w:sz="0" w:space="0" w:color="auto"/>
          </w:divBdr>
        </w:div>
        <w:div w:id="1345088049">
          <w:marLeft w:val="1166"/>
          <w:marRight w:val="0"/>
          <w:marTop w:val="60"/>
          <w:marBottom w:val="0"/>
          <w:divBdr>
            <w:top w:val="none" w:sz="0" w:space="0" w:color="auto"/>
            <w:left w:val="none" w:sz="0" w:space="0" w:color="auto"/>
            <w:bottom w:val="none" w:sz="0" w:space="0" w:color="auto"/>
            <w:right w:val="none" w:sz="0" w:space="0" w:color="auto"/>
          </w:divBdr>
        </w:div>
        <w:div w:id="1538741722">
          <w:marLeft w:val="720"/>
          <w:marRight w:val="0"/>
          <w:marTop w:val="60"/>
          <w:marBottom w:val="0"/>
          <w:divBdr>
            <w:top w:val="none" w:sz="0" w:space="0" w:color="auto"/>
            <w:left w:val="none" w:sz="0" w:space="0" w:color="auto"/>
            <w:bottom w:val="none" w:sz="0" w:space="0" w:color="auto"/>
            <w:right w:val="none" w:sz="0" w:space="0" w:color="auto"/>
          </w:divBdr>
        </w:div>
        <w:div w:id="1550535297">
          <w:marLeft w:val="1166"/>
          <w:marRight w:val="0"/>
          <w:marTop w:val="60"/>
          <w:marBottom w:val="0"/>
          <w:divBdr>
            <w:top w:val="none" w:sz="0" w:space="0" w:color="auto"/>
            <w:left w:val="none" w:sz="0" w:space="0" w:color="auto"/>
            <w:bottom w:val="none" w:sz="0" w:space="0" w:color="auto"/>
            <w:right w:val="none" w:sz="0" w:space="0" w:color="auto"/>
          </w:divBdr>
        </w:div>
        <w:div w:id="1865702529">
          <w:marLeft w:val="720"/>
          <w:marRight w:val="0"/>
          <w:marTop w:val="60"/>
          <w:marBottom w:val="0"/>
          <w:divBdr>
            <w:top w:val="none" w:sz="0" w:space="0" w:color="auto"/>
            <w:left w:val="none" w:sz="0" w:space="0" w:color="auto"/>
            <w:bottom w:val="none" w:sz="0" w:space="0" w:color="auto"/>
            <w:right w:val="none" w:sz="0" w:space="0" w:color="auto"/>
          </w:divBdr>
        </w:div>
        <w:div w:id="2061975327">
          <w:marLeft w:val="720"/>
          <w:marRight w:val="0"/>
          <w:marTop w:val="60"/>
          <w:marBottom w:val="0"/>
          <w:divBdr>
            <w:top w:val="none" w:sz="0" w:space="0" w:color="auto"/>
            <w:left w:val="none" w:sz="0" w:space="0" w:color="auto"/>
            <w:bottom w:val="none" w:sz="0" w:space="0" w:color="auto"/>
            <w:right w:val="none" w:sz="0" w:space="0" w:color="auto"/>
          </w:divBdr>
        </w:div>
        <w:div w:id="2068799812">
          <w:marLeft w:val="720"/>
          <w:marRight w:val="0"/>
          <w:marTop w:val="60"/>
          <w:marBottom w:val="0"/>
          <w:divBdr>
            <w:top w:val="none" w:sz="0" w:space="0" w:color="auto"/>
            <w:left w:val="none" w:sz="0" w:space="0" w:color="auto"/>
            <w:bottom w:val="none" w:sz="0" w:space="0" w:color="auto"/>
            <w:right w:val="none" w:sz="0" w:space="0" w:color="auto"/>
          </w:divBdr>
        </w:div>
        <w:div w:id="2125608348">
          <w:marLeft w:val="1166"/>
          <w:marRight w:val="0"/>
          <w:marTop w:val="60"/>
          <w:marBottom w:val="0"/>
          <w:divBdr>
            <w:top w:val="none" w:sz="0" w:space="0" w:color="auto"/>
            <w:left w:val="none" w:sz="0" w:space="0" w:color="auto"/>
            <w:bottom w:val="none" w:sz="0" w:space="0" w:color="auto"/>
            <w:right w:val="none" w:sz="0" w:space="0" w:color="auto"/>
          </w:divBdr>
        </w:div>
      </w:divsChild>
    </w:div>
    <w:div w:id="79831983">
      <w:bodyDiv w:val="1"/>
      <w:marLeft w:val="0"/>
      <w:marRight w:val="0"/>
      <w:marTop w:val="0"/>
      <w:marBottom w:val="0"/>
      <w:divBdr>
        <w:top w:val="none" w:sz="0" w:space="0" w:color="auto"/>
        <w:left w:val="none" w:sz="0" w:space="0" w:color="auto"/>
        <w:bottom w:val="none" w:sz="0" w:space="0" w:color="auto"/>
        <w:right w:val="none" w:sz="0" w:space="0" w:color="auto"/>
      </w:divBdr>
    </w:div>
    <w:div w:id="85539047">
      <w:bodyDiv w:val="1"/>
      <w:marLeft w:val="0"/>
      <w:marRight w:val="0"/>
      <w:marTop w:val="0"/>
      <w:marBottom w:val="0"/>
      <w:divBdr>
        <w:top w:val="none" w:sz="0" w:space="0" w:color="auto"/>
        <w:left w:val="none" w:sz="0" w:space="0" w:color="auto"/>
        <w:bottom w:val="none" w:sz="0" w:space="0" w:color="auto"/>
        <w:right w:val="none" w:sz="0" w:space="0" w:color="auto"/>
      </w:divBdr>
    </w:div>
    <w:div w:id="93206635">
      <w:bodyDiv w:val="1"/>
      <w:marLeft w:val="0"/>
      <w:marRight w:val="0"/>
      <w:marTop w:val="0"/>
      <w:marBottom w:val="0"/>
      <w:divBdr>
        <w:top w:val="none" w:sz="0" w:space="0" w:color="auto"/>
        <w:left w:val="none" w:sz="0" w:space="0" w:color="auto"/>
        <w:bottom w:val="none" w:sz="0" w:space="0" w:color="auto"/>
        <w:right w:val="none" w:sz="0" w:space="0" w:color="auto"/>
      </w:divBdr>
    </w:div>
    <w:div w:id="107168650">
      <w:bodyDiv w:val="1"/>
      <w:marLeft w:val="0"/>
      <w:marRight w:val="0"/>
      <w:marTop w:val="0"/>
      <w:marBottom w:val="0"/>
      <w:divBdr>
        <w:top w:val="none" w:sz="0" w:space="0" w:color="auto"/>
        <w:left w:val="none" w:sz="0" w:space="0" w:color="auto"/>
        <w:bottom w:val="none" w:sz="0" w:space="0" w:color="auto"/>
        <w:right w:val="none" w:sz="0" w:space="0" w:color="auto"/>
      </w:divBdr>
    </w:div>
    <w:div w:id="111019692">
      <w:bodyDiv w:val="1"/>
      <w:marLeft w:val="0"/>
      <w:marRight w:val="0"/>
      <w:marTop w:val="0"/>
      <w:marBottom w:val="0"/>
      <w:divBdr>
        <w:top w:val="none" w:sz="0" w:space="0" w:color="auto"/>
        <w:left w:val="none" w:sz="0" w:space="0" w:color="auto"/>
        <w:bottom w:val="none" w:sz="0" w:space="0" w:color="auto"/>
        <w:right w:val="none" w:sz="0" w:space="0" w:color="auto"/>
      </w:divBdr>
    </w:div>
    <w:div w:id="122818723">
      <w:bodyDiv w:val="1"/>
      <w:marLeft w:val="0"/>
      <w:marRight w:val="0"/>
      <w:marTop w:val="0"/>
      <w:marBottom w:val="0"/>
      <w:divBdr>
        <w:top w:val="none" w:sz="0" w:space="0" w:color="auto"/>
        <w:left w:val="none" w:sz="0" w:space="0" w:color="auto"/>
        <w:bottom w:val="none" w:sz="0" w:space="0" w:color="auto"/>
        <w:right w:val="none" w:sz="0" w:space="0" w:color="auto"/>
      </w:divBdr>
    </w:div>
    <w:div w:id="125315591">
      <w:bodyDiv w:val="1"/>
      <w:marLeft w:val="0"/>
      <w:marRight w:val="0"/>
      <w:marTop w:val="0"/>
      <w:marBottom w:val="0"/>
      <w:divBdr>
        <w:top w:val="none" w:sz="0" w:space="0" w:color="auto"/>
        <w:left w:val="none" w:sz="0" w:space="0" w:color="auto"/>
        <w:bottom w:val="none" w:sz="0" w:space="0" w:color="auto"/>
        <w:right w:val="none" w:sz="0" w:space="0" w:color="auto"/>
      </w:divBdr>
    </w:div>
    <w:div w:id="130490214">
      <w:bodyDiv w:val="1"/>
      <w:marLeft w:val="0"/>
      <w:marRight w:val="0"/>
      <w:marTop w:val="0"/>
      <w:marBottom w:val="0"/>
      <w:divBdr>
        <w:top w:val="none" w:sz="0" w:space="0" w:color="auto"/>
        <w:left w:val="none" w:sz="0" w:space="0" w:color="auto"/>
        <w:bottom w:val="none" w:sz="0" w:space="0" w:color="auto"/>
        <w:right w:val="none" w:sz="0" w:space="0" w:color="auto"/>
      </w:divBdr>
    </w:div>
    <w:div w:id="130707240">
      <w:bodyDiv w:val="1"/>
      <w:marLeft w:val="0"/>
      <w:marRight w:val="0"/>
      <w:marTop w:val="0"/>
      <w:marBottom w:val="0"/>
      <w:divBdr>
        <w:top w:val="none" w:sz="0" w:space="0" w:color="auto"/>
        <w:left w:val="none" w:sz="0" w:space="0" w:color="auto"/>
        <w:bottom w:val="none" w:sz="0" w:space="0" w:color="auto"/>
        <w:right w:val="none" w:sz="0" w:space="0" w:color="auto"/>
      </w:divBdr>
    </w:div>
    <w:div w:id="141121642">
      <w:bodyDiv w:val="1"/>
      <w:marLeft w:val="0"/>
      <w:marRight w:val="0"/>
      <w:marTop w:val="0"/>
      <w:marBottom w:val="0"/>
      <w:divBdr>
        <w:top w:val="none" w:sz="0" w:space="0" w:color="auto"/>
        <w:left w:val="none" w:sz="0" w:space="0" w:color="auto"/>
        <w:bottom w:val="none" w:sz="0" w:space="0" w:color="auto"/>
        <w:right w:val="none" w:sz="0" w:space="0" w:color="auto"/>
      </w:divBdr>
      <w:divsChild>
        <w:div w:id="191303184">
          <w:marLeft w:val="274"/>
          <w:marRight w:val="0"/>
          <w:marTop w:val="0"/>
          <w:marBottom w:val="0"/>
          <w:divBdr>
            <w:top w:val="none" w:sz="0" w:space="0" w:color="auto"/>
            <w:left w:val="none" w:sz="0" w:space="0" w:color="auto"/>
            <w:bottom w:val="none" w:sz="0" w:space="0" w:color="auto"/>
            <w:right w:val="none" w:sz="0" w:space="0" w:color="auto"/>
          </w:divBdr>
        </w:div>
        <w:div w:id="849952312">
          <w:marLeft w:val="274"/>
          <w:marRight w:val="0"/>
          <w:marTop w:val="0"/>
          <w:marBottom w:val="0"/>
          <w:divBdr>
            <w:top w:val="none" w:sz="0" w:space="0" w:color="auto"/>
            <w:left w:val="none" w:sz="0" w:space="0" w:color="auto"/>
            <w:bottom w:val="none" w:sz="0" w:space="0" w:color="auto"/>
            <w:right w:val="none" w:sz="0" w:space="0" w:color="auto"/>
          </w:divBdr>
        </w:div>
        <w:div w:id="1058549049">
          <w:marLeft w:val="274"/>
          <w:marRight w:val="0"/>
          <w:marTop w:val="0"/>
          <w:marBottom w:val="0"/>
          <w:divBdr>
            <w:top w:val="none" w:sz="0" w:space="0" w:color="auto"/>
            <w:left w:val="none" w:sz="0" w:space="0" w:color="auto"/>
            <w:bottom w:val="none" w:sz="0" w:space="0" w:color="auto"/>
            <w:right w:val="none" w:sz="0" w:space="0" w:color="auto"/>
          </w:divBdr>
        </w:div>
        <w:div w:id="1787695272">
          <w:marLeft w:val="274"/>
          <w:marRight w:val="0"/>
          <w:marTop w:val="0"/>
          <w:marBottom w:val="0"/>
          <w:divBdr>
            <w:top w:val="none" w:sz="0" w:space="0" w:color="auto"/>
            <w:left w:val="none" w:sz="0" w:space="0" w:color="auto"/>
            <w:bottom w:val="none" w:sz="0" w:space="0" w:color="auto"/>
            <w:right w:val="none" w:sz="0" w:space="0" w:color="auto"/>
          </w:divBdr>
        </w:div>
      </w:divsChild>
    </w:div>
    <w:div w:id="142233707">
      <w:bodyDiv w:val="1"/>
      <w:marLeft w:val="0"/>
      <w:marRight w:val="0"/>
      <w:marTop w:val="0"/>
      <w:marBottom w:val="0"/>
      <w:divBdr>
        <w:top w:val="none" w:sz="0" w:space="0" w:color="auto"/>
        <w:left w:val="none" w:sz="0" w:space="0" w:color="auto"/>
        <w:bottom w:val="none" w:sz="0" w:space="0" w:color="auto"/>
        <w:right w:val="none" w:sz="0" w:space="0" w:color="auto"/>
      </w:divBdr>
      <w:divsChild>
        <w:div w:id="1679961622">
          <w:marLeft w:val="720"/>
          <w:marRight w:val="0"/>
          <w:marTop w:val="60"/>
          <w:marBottom w:val="0"/>
          <w:divBdr>
            <w:top w:val="none" w:sz="0" w:space="0" w:color="auto"/>
            <w:left w:val="none" w:sz="0" w:space="0" w:color="auto"/>
            <w:bottom w:val="none" w:sz="0" w:space="0" w:color="auto"/>
            <w:right w:val="none" w:sz="0" w:space="0" w:color="auto"/>
          </w:divBdr>
        </w:div>
      </w:divsChild>
    </w:div>
    <w:div w:id="170608145">
      <w:bodyDiv w:val="1"/>
      <w:marLeft w:val="0"/>
      <w:marRight w:val="0"/>
      <w:marTop w:val="0"/>
      <w:marBottom w:val="0"/>
      <w:divBdr>
        <w:top w:val="none" w:sz="0" w:space="0" w:color="auto"/>
        <w:left w:val="none" w:sz="0" w:space="0" w:color="auto"/>
        <w:bottom w:val="none" w:sz="0" w:space="0" w:color="auto"/>
        <w:right w:val="none" w:sz="0" w:space="0" w:color="auto"/>
      </w:divBdr>
    </w:div>
    <w:div w:id="181478931">
      <w:bodyDiv w:val="1"/>
      <w:marLeft w:val="0"/>
      <w:marRight w:val="0"/>
      <w:marTop w:val="0"/>
      <w:marBottom w:val="0"/>
      <w:divBdr>
        <w:top w:val="none" w:sz="0" w:space="0" w:color="auto"/>
        <w:left w:val="none" w:sz="0" w:space="0" w:color="auto"/>
        <w:bottom w:val="none" w:sz="0" w:space="0" w:color="auto"/>
        <w:right w:val="none" w:sz="0" w:space="0" w:color="auto"/>
      </w:divBdr>
    </w:div>
    <w:div w:id="199125229">
      <w:bodyDiv w:val="1"/>
      <w:marLeft w:val="0"/>
      <w:marRight w:val="0"/>
      <w:marTop w:val="0"/>
      <w:marBottom w:val="0"/>
      <w:divBdr>
        <w:top w:val="none" w:sz="0" w:space="0" w:color="auto"/>
        <w:left w:val="none" w:sz="0" w:space="0" w:color="auto"/>
        <w:bottom w:val="none" w:sz="0" w:space="0" w:color="auto"/>
        <w:right w:val="none" w:sz="0" w:space="0" w:color="auto"/>
      </w:divBdr>
    </w:div>
    <w:div w:id="203372625">
      <w:bodyDiv w:val="1"/>
      <w:marLeft w:val="0"/>
      <w:marRight w:val="0"/>
      <w:marTop w:val="0"/>
      <w:marBottom w:val="0"/>
      <w:divBdr>
        <w:top w:val="none" w:sz="0" w:space="0" w:color="auto"/>
        <w:left w:val="none" w:sz="0" w:space="0" w:color="auto"/>
        <w:bottom w:val="none" w:sz="0" w:space="0" w:color="auto"/>
        <w:right w:val="none" w:sz="0" w:space="0" w:color="auto"/>
      </w:divBdr>
    </w:div>
    <w:div w:id="203563870">
      <w:bodyDiv w:val="1"/>
      <w:marLeft w:val="0"/>
      <w:marRight w:val="0"/>
      <w:marTop w:val="0"/>
      <w:marBottom w:val="0"/>
      <w:divBdr>
        <w:top w:val="none" w:sz="0" w:space="0" w:color="auto"/>
        <w:left w:val="none" w:sz="0" w:space="0" w:color="auto"/>
        <w:bottom w:val="none" w:sz="0" w:space="0" w:color="auto"/>
        <w:right w:val="none" w:sz="0" w:space="0" w:color="auto"/>
      </w:divBdr>
    </w:div>
    <w:div w:id="220529848">
      <w:bodyDiv w:val="1"/>
      <w:marLeft w:val="0"/>
      <w:marRight w:val="0"/>
      <w:marTop w:val="0"/>
      <w:marBottom w:val="0"/>
      <w:divBdr>
        <w:top w:val="none" w:sz="0" w:space="0" w:color="auto"/>
        <w:left w:val="none" w:sz="0" w:space="0" w:color="auto"/>
        <w:bottom w:val="none" w:sz="0" w:space="0" w:color="auto"/>
        <w:right w:val="none" w:sz="0" w:space="0" w:color="auto"/>
      </w:divBdr>
    </w:div>
    <w:div w:id="223487471">
      <w:bodyDiv w:val="1"/>
      <w:marLeft w:val="0"/>
      <w:marRight w:val="0"/>
      <w:marTop w:val="0"/>
      <w:marBottom w:val="0"/>
      <w:divBdr>
        <w:top w:val="none" w:sz="0" w:space="0" w:color="auto"/>
        <w:left w:val="none" w:sz="0" w:space="0" w:color="auto"/>
        <w:bottom w:val="none" w:sz="0" w:space="0" w:color="auto"/>
        <w:right w:val="none" w:sz="0" w:space="0" w:color="auto"/>
      </w:divBdr>
      <w:divsChild>
        <w:div w:id="1028873135">
          <w:marLeft w:val="0"/>
          <w:marRight w:val="0"/>
          <w:marTop w:val="300"/>
          <w:marBottom w:val="0"/>
          <w:divBdr>
            <w:top w:val="none" w:sz="0" w:space="0" w:color="auto"/>
            <w:left w:val="none" w:sz="0" w:space="0" w:color="auto"/>
            <w:bottom w:val="none" w:sz="0" w:space="0" w:color="auto"/>
            <w:right w:val="none" w:sz="0" w:space="0" w:color="auto"/>
          </w:divBdr>
        </w:div>
        <w:div w:id="1392003642">
          <w:marLeft w:val="720"/>
          <w:marRight w:val="0"/>
          <w:marTop w:val="60"/>
          <w:marBottom w:val="0"/>
          <w:divBdr>
            <w:top w:val="none" w:sz="0" w:space="0" w:color="auto"/>
            <w:left w:val="none" w:sz="0" w:space="0" w:color="auto"/>
            <w:bottom w:val="none" w:sz="0" w:space="0" w:color="auto"/>
            <w:right w:val="none" w:sz="0" w:space="0" w:color="auto"/>
          </w:divBdr>
        </w:div>
        <w:div w:id="1468430208">
          <w:marLeft w:val="720"/>
          <w:marRight w:val="0"/>
          <w:marTop w:val="60"/>
          <w:marBottom w:val="0"/>
          <w:divBdr>
            <w:top w:val="none" w:sz="0" w:space="0" w:color="auto"/>
            <w:left w:val="none" w:sz="0" w:space="0" w:color="auto"/>
            <w:bottom w:val="none" w:sz="0" w:space="0" w:color="auto"/>
            <w:right w:val="none" w:sz="0" w:space="0" w:color="auto"/>
          </w:divBdr>
        </w:div>
      </w:divsChild>
    </w:div>
    <w:div w:id="226917712">
      <w:bodyDiv w:val="1"/>
      <w:marLeft w:val="0"/>
      <w:marRight w:val="0"/>
      <w:marTop w:val="0"/>
      <w:marBottom w:val="0"/>
      <w:divBdr>
        <w:top w:val="none" w:sz="0" w:space="0" w:color="auto"/>
        <w:left w:val="none" w:sz="0" w:space="0" w:color="auto"/>
        <w:bottom w:val="none" w:sz="0" w:space="0" w:color="auto"/>
        <w:right w:val="none" w:sz="0" w:space="0" w:color="auto"/>
      </w:divBdr>
    </w:div>
    <w:div w:id="235633471">
      <w:bodyDiv w:val="1"/>
      <w:marLeft w:val="0"/>
      <w:marRight w:val="0"/>
      <w:marTop w:val="0"/>
      <w:marBottom w:val="0"/>
      <w:divBdr>
        <w:top w:val="none" w:sz="0" w:space="0" w:color="auto"/>
        <w:left w:val="none" w:sz="0" w:space="0" w:color="auto"/>
        <w:bottom w:val="none" w:sz="0" w:space="0" w:color="auto"/>
        <w:right w:val="none" w:sz="0" w:space="0" w:color="auto"/>
      </w:divBdr>
    </w:div>
    <w:div w:id="238906196">
      <w:bodyDiv w:val="1"/>
      <w:marLeft w:val="0"/>
      <w:marRight w:val="0"/>
      <w:marTop w:val="0"/>
      <w:marBottom w:val="0"/>
      <w:divBdr>
        <w:top w:val="none" w:sz="0" w:space="0" w:color="auto"/>
        <w:left w:val="none" w:sz="0" w:space="0" w:color="auto"/>
        <w:bottom w:val="none" w:sz="0" w:space="0" w:color="auto"/>
        <w:right w:val="none" w:sz="0" w:space="0" w:color="auto"/>
      </w:divBdr>
      <w:divsChild>
        <w:div w:id="355928395">
          <w:marLeft w:val="0"/>
          <w:marRight w:val="0"/>
          <w:marTop w:val="0"/>
          <w:marBottom w:val="0"/>
          <w:divBdr>
            <w:top w:val="none" w:sz="0" w:space="0" w:color="auto"/>
            <w:left w:val="none" w:sz="0" w:space="0" w:color="auto"/>
            <w:bottom w:val="none" w:sz="0" w:space="0" w:color="auto"/>
            <w:right w:val="none" w:sz="0" w:space="0" w:color="auto"/>
          </w:divBdr>
        </w:div>
      </w:divsChild>
    </w:div>
    <w:div w:id="239675886">
      <w:bodyDiv w:val="1"/>
      <w:marLeft w:val="0"/>
      <w:marRight w:val="0"/>
      <w:marTop w:val="0"/>
      <w:marBottom w:val="0"/>
      <w:divBdr>
        <w:top w:val="none" w:sz="0" w:space="0" w:color="auto"/>
        <w:left w:val="none" w:sz="0" w:space="0" w:color="auto"/>
        <w:bottom w:val="none" w:sz="0" w:space="0" w:color="auto"/>
        <w:right w:val="none" w:sz="0" w:space="0" w:color="auto"/>
      </w:divBdr>
    </w:div>
    <w:div w:id="240145785">
      <w:bodyDiv w:val="1"/>
      <w:marLeft w:val="0"/>
      <w:marRight w:val="0"/>
      <w:marTop w:val="0"/>
      <w:marBottom w:val="0"/>
      <w:divBdr>
        <w:top w:val="none" w:sz="0" w:space="0" w:color="auto"/>
        <w:left w:val="none" w:sz="0" w:space="0" w:color="auto"/>
        <w:bottom w:val="none" w:sz="0" w:space="0" w:color="auto"/>
        <w:right w:val="none" w:sz="0" w:space="0" w:color="auto"/>
      </w:divBdr>
    </w:div>
    <w:div w:id="241840019">
      <w:bodyDiv w:val="1"/>
      <w:marLeft w:val="0"/>
      <w:marRight w:val="0"/>
      <w:marTop w:val="0"/>
      <w:marBottom w:val="0"/>
      <w:divBdr>
        <w:top w:val="none" w:sz="0" w:space="0" w:color="auto"/>
        <w:left w:val="none" w:sz="0" w:space="0" w:color="auto"/>
        <w:bottom w:val="none" w:sz="0" w:space="0" w:color="auto"/>
        <w:right w:val="none" w:sz="0" w:space="0" w:color="auto"/>
      </w:divBdr>
    </w:div>
    <w:div w:id="251352691">
      <w:bodyDiv w:val="1"/>
      <w:marLeft w:val="0"/>
      <w:marRight w:val="0"/>
      <w:marTop w:val="0"/>
      <w:marBottom w:val="0"/>
      <w:divBdr>
        <w:top w:val="none" w:sz="0" w:space="0" w:color="auto"/>
        <w:left w:val="none" w:sz="0" w:space="0" w:color="auto"/>
        <w:bottom w:val="none" w:sz="0" w:space="0" w:color="auto"/>
        <w:right w:val="none" w:sz="0" w:space="0" w:color="auto"/>
      </w:divBdr>
    </w:div>
    <w:div w:id="252206527">
      <w:bodyDiv w:val="1"/>
      <w:marLeft w:val="0"/>
      <w:marRight w:val="0"/>
      <w:marTop w:val="0"/>
      <w:marBottom w:val="0"/>
      <w:divBdr>
        <w:top w:val="none" w:sz="0" w:space="0" w:color="auto"/>
        <w:left w:val="none" w:sz="0" w:space="0" w:color="auto"/>
        <w:bottom w:val="none" w:sz="0" w:space="0" w:color="auto"/>
        <w:right w:val="none" w:sz="0" w:space="0" w:color="auto"/>
      </w:divBdr>
    </w:div>
    <w:div w:id="269748070">
      <w:bodyDiv w:val="1"/>
      <w:marLeft w:val="0"/>
      <w:marRight w:val="0"/>
      <w:marTop w:val="0"/>
      <w:marBottom w:val="0"/>
      <w:divBdr>
        <w:top w:val="none" w:sz="0" w:space="0" w:color="auto"/>
        <w:left w:val="none" w:sz="0" w:space="0" w:color="auto"/>
        <w:bottom w:val="none" w:sz="0" w:space="0" w:color="auto"/>
        <w:right w:val="none" w:sz="0" w:space="0" w:color="auto"/>
      </w:divBdr>
    </w:div>
    <w:div w:id="273100712">
      <w:bodyDiv w:val="1"/>
      <w:marLeft w:val="0"/>
      <w:marRight w:val="0"/>
      <w:marTop w:val="0"/>
      <w:marBottom w:val="0"/>
      <w:divBdr>
        <w:top w:val="none" w:sz="0" w:space="0" w:color="auto"/>
        <w:left w:val="none" w:sz="0" w:space="0" w:color="auto"/>
        <w:bottom w:val="none" w:sz="0" w:space="0" w:color="auto"/>
        <w:right w:val="none" w:sz="0" w:space="0" w:color="auto"/>
      </w:divBdr>
      <w:divsChild>
        <w:div w:id="647054646">
          <w:marLeft w:val="720"/>
          <w:marRight w:val="0"/>
          <w:marTop w:val="60"/>
          <w:marBottom w:val="0"/>
          <w:divBdr>
            <w:top w:val="none" w:sz="0" w:space="0" w:color="auto"/>
            <w:left w:val="none" w:sz="0" w:space="0" w:color="auto"/>
            <w:bottom w:val="none" w:sz="0" w:space="0" w:color="auto"/>
            <w:right w:val="none" w:sz="0" w:space="0" w:color="auto"/>
          </w:divBdr>
        </w:div>
        <w:div w:id="1294361667">
          <w:marLeft w:val="1166"/>
          <w:marRight w:val="0"/>
          <w:marTop w:val="60"/>
          <w:marBottom w:val="0"/>
          <w:divBdr>
            <w:top w:val="none" w:sz="0" w:space="0" w:color="auto"/>
            <w:left w:val="none" w:sz="0" w:space="0" w:color="auto"/>
            <w:bottom w:val="none" w:sz="0" w:space="0" w:color="auto"/>
            <w:right w:val="none" w:sz="0" w:space="0" w:color="auto"/>
          </w:divBdr>
        </w:div>
        <w:div w:id="1389107867">
          <w:marLeft w:val="1166"/>
          <w:marRight w:val="0"/>
          <w:marTop w:val="60"/>
          <w:marBottom w:val="0"/>
          <w:divBdr>
            <w:top w:val="none" w:sz="0" w:space="0" w:color="auto"/>
            <w:left w:val="none" w:sz="0" w:space="0" w:color="auto"/>
            <w:bottom w:val="none" w:sz="0" w:space="0" w:color="auto"/>
            <w:right w:val="none" w:sz="0" w:space="0" w:color="auto"/>
          </w:divBdr>
        </w:div>
      </w:divsChild>
    </w:div>
    <w:div w:id="276329587">
      <w:bodyDiv w:val="1"/>
      <w:marLeft w:val="0"/>
      <w:marRight w:val="0"/>
      <w:marTop w:val="0"/>
      <w:marBottom w:val="0"/>
      <w:divBdr>
        <w:top w:val="none" w:sz="0" w:space="0" w:color="auto"/>
        <w:left w:val="none" w:sz="0" w:space="0" w:color="auto"/>
        <w:bottom w:val="none" w:sz="0" w:space="0" w:color="auto"/>
        <w:right w:val="none" w:sz="0" w:space="0" w:color="auto"/>
      </w:divBdr>
    </w:div>
    <w:div w:id="279385388">
      <w:bodyDiv w:val="1"/>
      <w:marLeft w:val="0"/>
      <w:marRight w:val="0"/>
      <w:marTop w:val="0"/>
      <w:marBottom w:val="0"/>
      <w:divBdr>
        <w:top w:val="none" w:sz="0" w:space="0" w:color="auto"/>
        <w:left w:val="none" w:sz="0" w:space="0" w:color="auto"/>
        <w:bottom w:val="none" w:sz="0" w:space="0" w:color="auto"/>
        <w:right w:val="none" w:sz="0" w:space="0" w:color="auto"/>
      </w:divBdr>
      <w:divsChild>
        <w:div w:id="1662346327">
          <w:marLeft w:val="720"/>
          <w:marRight w:val="0"/>
          <w:marTop w:val="60"/>
          <w:marBottom w:val="0"/>
          <w:divBdr>
            <w:top w:val="none" w:sz="0" w:space="0" w:color="auto"/>
            <w:left w:val="none" w:sz="0" w:space="0" w:color="auto"/>
            <w:bottom w:val="none" w:sz="0" w:space="0" w:color="auto"/>
            <w:right w:val="none" w:sz="0" w:space="0" w:color="auto"/>
          </w:divBdr>
        </w:div>
        <w:div w:id="1946881275">
          <w:marLeft w:val="720"/>
          <w:marRight w:val="0"/>
          <w:marTop w:val="60"/>
          <w:marBottom w:val="0"/>
          <w:divBdr>
            <w:top w:val="none" w:sz="0" w:space="0" w:color="auto"/>
            <w:left w:val="none" w:sz="0" w:space="0" w:color="auto"/>
            <w:bottom w:val="none" w:sz="0" w:space="0" w:color="auto"/>
            <w:right w:val="none" w:sz="0" w:space="0" w:color="auto"/>
          </w:divBdr>
        </w:div>
      </w:divsChild>
    </w:div>
    <w:div w:id="326716321">
      <w:bodyDiv w:val="1"/>
      <w:marLeft w:val="0"/>
      <w:marRight w:val="0"/>
      <w:marTop w:val="0"/>
      <w:marBottom w:val="0"/>
      <w:divBdr>
        <w:top w:val="none" w:sz="0" w:space="0" w:color="auto"/>
        <w:left w:val="none" w:sz="0" w:space="0" w:color="auto"/>
        <w:bottom w:val="none" w:sz="0" w:space="0" w:color="auto"/>
        <w:right w:val="none" w:sz="0" w:space="0" w:color="auto"/>
      </w:divBdr>
    </w:div>
    <w:div w:id="335108940">
      <w:bodyDiv w:val="1"/>
      <w:marLeft w:val="0"/>
      <w:marRight w:val="0"/>
      <w:marTop w:val="0"/>
      <w:marBottom w:val="0"/>
      <w:divBdr>
        <w:top w:val="none" w:sz="0" w:space="0" w:color="auto"/>
        <w:left w:val="none" w:sz="0" w:space="0" w:color="auto"/>
        <w:bottom w:val="none" w:sz="0" w:space="0" w:color="auto"/>
        <w:right w:val="none" w:sz="0" w:space="0" w:color="auto"/>
      </w:divBdr>
    </w:div>
    <w:div w:id="335807311">
      <w:bodyDiv w:val="1"/>
      <w:marLeft w:val="0"/>
      <w:marRight w:val="0"/>
      <w:marTop w:val="0"/>
      <w:marBottom w:val="0"/>
      <w:divBdr>
        <w:top w:val="none" w:sz="0" w:space="0" w:color="auto"/>
        <w:left w:val="none" w:sz="0" w:space="0" w:color="auto"/>
        <w:bottom w:val="none" w:sz="0" w:space="0" w:color="auto"/>
        <w:right w:val="none" w:sz="0" w:space="0" w:color="auto"/>
      </w:divBdr>
    </w:div>
    <w:div w:id="355889749">
      <w:bodyDiv w:val="1"/>
      <w:marLeft w:val="0"/>
      <w:marRight w:val="0"/>
      <w:marTop w:val="0"/>
      <w:marBottom w:val="0"/>
      <w:divBdr>
        <w:top w:val="none" w:sz="0" w:space="0" w:color="auto"/>
        <w:left w:val="none" w:sz="0" w:space="0" w:color="auto"/>
        <w:bottom w:val="none" w:sz="0" w:space="0" w:color="auto"/>
        <w:right w:val="none" w:sz="0" w:space="0" w:color="auto"/>
      </w:divBdr>
    </w:div>
    <w:div w:id="357850843">
      <w:bodyDiv w:val="1"/>
      <w:marLeft w:val="0"/>
      <w:marRight w:val="0"/>
      <w:marTop w:val="0"/>
      <w:marBottom w:val="0"/>
      <w:divBdr>
        <w:top w:val="none" w:sz="0" w:space="0" w:color="auto"/>
        <w:left w:val="none" w:sz="0" w:space="0" w:color="auto"/>
        <w:bottom w:val="none" w:sz="0" w:space="0" w:color="auto"/>
        <w:right w:val="none" w:sz="0" w:space="0" w:color="auto"/>
      </w:divBdr>
    </w:div>
    <w:div w:id="363597465">
      <w:bodyDiv w:val="1"/>
      <w:marLeft w:val="0"/>
      <w:marRight w:val="0"/>
      <w:marTop w:val="0"/>
      <w:marBottom w:val="0"/>
      <w:divBdr>
        <w:top w:val="none" w:sz="0" w:space="0" w:color="auto"/>
        <w:left w:val="none" w:sz="0" w:space="0" w:color="auto"/>
        <w:bottom w:val="none" w:sz="0" w:space="0" w:color="auto"/>
        <w:right w:val="none" w:sz="0" w:space="0" w:color="auto"/>
      </w:divBdr>
    </w:div>
    <w:div w:id="364599325">
      <w:bodyDiv w:val="1"/>
      <w:marLeft w:val="0"/>
      <w:marRight w:val="0"/>
      <w:marTop w:val="0"/>
      <w:marBottom w:val="0"/>
      <w:divBdr>
        <w:top w:val="none" w:sz="0" w:space="0" w:color="auto"/>
        <w:left w:val="none" w:sz="0" w:space="0" w:color="auto"/>
        <w:bottom w:val="none" w:sz="0" w:space="0" w:color="auto"/>
        <w:right w:val="none" w:sz="0" w:space="0" w:color="auto"/>
      </w:divBdr>
      <w:divsChild>
        <w:div w:id="55904447">
          <w:marLeft w:val="720"/>
          <w:marRight w:val="0"/>
          <w:marTop w:val="60"/>
          <w:marBottom w:val="0"/>
          <w:divBdr>
            <w:top w:val="none" w:sz="0" w:space="0" w:color="auto"/>
            <w:left w:val="none" w:sz="0" w:space="0" w:color="auto"/>
            <w:bottom w:val="none" w:sz="0" w:space="0" w:color="auto"/>
            <w:right w:val="none" w:sz="0" w:space="0" w:color="auto"/>
          </w:divBdr>
        </w:div>
        <w:div w:id="85813015">
          <w:marLeft w:val="1166"/>
          <w:marRight w:val="0"/>
          <w:marTop w:val="60"/>
          <w:marBottom w:val="0"/>
          <w:divBdr>
            <w:top w:val="none" w:sz="0" w:space="0" w:color="auto"/>
            <w:left w:val="none" w:sz="0" w:space="0" w:color="auto"/>
            <w:bottom w:val="none" w:sz="0" w:space="0" w:color="auto"/>
            <w:right w:val="none" w:sz="0" w:space="0" w:color="auto"/>
          </w:divBdr>
        </w:div>
      </w:divsChild>
    </w:div>
    <w:div w:id="367460994">
      <w:bodyDiv w:val="1"/>
      <w:marLeft w:val="0"/>
      <w:marRight w:val="0"/>
      <w:marTop w:val="0"/>
      <w:marBottom w:val="0"/>
      <w:divBdr>
        <w:top w:val="none" w:sz="0" w:space="0" w:color="auto"/>
        <w:left w:val="none" w:sz="0" w:space="0" w:color="auto"/>
        <w:bottom w:val="none" w:sz="0" w:space="0" w:color="auto"/>
        <w:right w:val="none" w:sz="0" w:space="0" w:color="auto"/>
      </w:divBdr>
    </w:div>
    <w:div w:id="377635012">
      <w:bodyDiv w:val="1"/>
      <w:marLeft w:val="0"/>
      <w:marRight w:val="0"/>
      <w:marTop w:val="0"/>
      <w:marBottom w:val="0"/>
      <w:divBdr>
        <w:top w:val="none" w:sz="0" w:space="0" w:color="auto"/>
        <w:left w:val="none" w:sz="0" w:space="0" w:color="auto"/>
        <w:bottom w:val="none" w:sz="0" w:space="0" w:color="auto"/>
        <w:right w:val="none" w:sz="0" w:space="0" w:color="auto"/>
      </w:divBdr>
    </w:div>
    <w:div w:id="389422557">
      <w:bodyDiv w:val="1"/>
      <w:marLeft w:val="0"/>
      <w:marRight w:val="0"/>
      <w:marTop w:val="0"/>
      <w:marBottom w:val="0"/>
      <w:divBdr>
        <w:top w:val="none" w:sz="0" w:space="0" w:color="auto"/>
        <w:left w:val="none" w:sz="0" w:space="0" w:color="auto"/>
        <w:bottom w:val="none" w:sz="0" w:space="0" w:color="auto"/>
        <w:right w:val="none" w:sz="0" w:space="0" w:color="auto"/>
      </w:divBdr>
    </w:div>
    <w:div w:id="394351159">
      <w:bodyDiv w:val="1"/>
      <w:marLeft w:val="0"/>
      <w:marRight w:val="0"/>
      <w:marTop w:val="0"/>
      <w:marBottom w:val="0"/>
      <w:divBdr>
        <w:top w:val="none" w:sz="0" w:space="0" w:color="auto"/>
        <w:left w:val="none" w:sz="0" w:space="0" w:color="auto"/>
        <w:bottom w:val="none" w:sz="0" w:space="0" w:color="auto"/>
        <w:right w:val="none" w:sz="0" w:space="0" w:color="auto"/>
      </w:divBdr>
    </w:div>
    <w:div w:id="407311319">
      <w:bodyDiv w:val="1"/>
      <w:marLeft w:val="0"/>
      <w:marRight w:val="0"/>
      <w:marTop w:val="0"/>
      <w:marBottom w:val="0"/>
      <w:divBdr>
        <w:top w:val="none" w:sz="0" w:space="0" w:color="auto"/>
        <w:left w:val="none" w:sz="0" w:space="0" w:color="auto"/>
        <w:bottom w:val="none" w:sz="0" w:space="0" w:color="auto"/>
        <w:right w:val="none" w:sz="0" w:space="0" w:color="auto"/>
      </w:divBdr>
      <w:divsChild>
        <w:div w:id="1108085037">
          <w:marLeft w:val="720"/>
          <w:marRight w:val="0"/>
          <w:marTop w:val="60"/>
          <w:marBottom w:val="0"/>
          <w:divBdr>
            <w:top w:val="none" w:sz="0" w:space="0" w:color="auto"/>
            <w:left w:val="none" w:sz="0" w:space="0" w:color="auto"/>
            <w:bottom w:val="none" w:sz="0" w:space="0" w:color="auto"/>
            <w:right w:val="none" w:sz="0" w:space="0" w:color="auto"/>
          </w:divBdr>
        </w:div>
      </w:divsChild>
    </w:div>
    <w:div w:id="417752665">
      <w:bodyDiv w:val="1"/>
      <w:marLeft w:val="0"/>
      <w:marRight w:val="0"/>
      <w:marTop w:val="0"/>
      <w:marBottom w:val="0"/>
      <w:divBdr>
        <w:top w:val="none" w:sz="0" w:space="0" w:color="auto"/>
        <w:left w:val="none" w:sz="0" w:space="0" w:color="auto"/>
        <w:bottom w:val="none" w:sz="0" w:space="0" w:color="auto"/>
        <w:right w:val="none" w:sz="0" w:space="0" w:color="auto"/>
      </w:divBdr>
    </w:div>
    <w:div w:id="420837077">
      <w:bodyDiv w:val="1"/>
      <w:marLeft w:val="0"/>
      <w:marRight w:val="0"/>
      <w:marTop w:val="0"/>
      <w:marBottom w:val="0"/>
      <w:divBdr>
        <w:top w:val="none" w:sz="0" w:space="0" w:color="auto"/>
        <w:left w:val="none" w:sz="0" w:space="0" w:color="auto"/>
        <w:bottom w:val="none" w:sz="0" w:space="0" w:color="auto"/>
        <w:right w:val="none" w:sz="0" w:space="0" w:color="auto"/>
      </w:divBdr>
    </w:div>
    <w:div w:id="423039978">
      <w:bodyDiv w:val="1"/>
      <w:marLeft w:val="0"/>
      <w:marRight w:val="0"/>
      <w:marTop w:val="0"/>
      <w:marBottom w:val="0"/>
      <w:divBdr>
        <w:top w:val="none" w:sz="0" w:space="0" w:color="auto"/>
        <w:left w:val="none" w:sz="0" w:space="0" w:color="auto"/>
        <w:bottom w:val="none" w:sz="0" w:space="0" w:color="auto"/>
        <w:right w:val="none" w:sz="0" w:space="0" w:color="auto"/>
      </w:divBdr>
    </w:div>
    <w:div w:id="428505086">
      <w:bodyDiv w:val="1"/>
      <w:marLeft w:val="0"/>
      <w:marRight w:val="0"/>
      <w:marTop w:val="0"/>
      <w:marBottom w:val="0"/>
      <w:divBdr>
        <w:top w:val="none" w:sz="0" w:space="0" w:color="auto"/>
        <w:left w:val="none" w:sz="0" w:space="0" w:color="auto"/>
        <w:bottom w:val="none" w:sz="0" w:space="0" w:color="auto"/>
        <w:right w:val="none" w:sz="0" w:space="0" w:color="auto"/>
      </w:divBdr>
    </w:div>
    <w:div w:id="438531789">
      <w:bodyDiv w:val="1"/>
      <w:marLeft w:val="0"/>
      <w:marRight w:val="0"/>
      <w:marTop w:val="0"/>
      <w:marBottom w:val="0"/>
      <w:divBdr>
        <w:top w:val="none" w:sz="0" w:space="0" w:color="auto"/>
        <w:left w:val="none" w:sz="0" w:space="0" w:color="auto"/>
        <w:bottom w:val="none" w:sz="0" w:space="0" w:color="auto"/>
        <w:right w:val="none" w:sz="0" w:space="0" w:color="auto"/>
      </w:divBdr>
    </w:div>
    <w:div w:id="447429663">
      <w:bodyDiv w:val="1"/>
      <w:marLeft w:val="0"/>
      <w:marRight w:val="0"/>
      <w:marTop w:val="0"/>
      <w:marBottom w:val="0"/>
      <w:divBdr>
        <w:top w:val="none" w:sz="0" w:space="0" w:color="auto"/>
        <w:left w:val="none" w:sz="0" w:space="0" w:color="auto"/>
        <w:bottom w:val="none" w:sz="0" w:space="0" w:color="auto"/>
        <w:right w:val="none" w:sz="0" w:space="0" w:color="auto"/>
      </w:divBdr>
    </w:div>
    <w:div w:id="475682352">
      <w:bodyDiv w:val="1"/>
      <w:marLeft w:val="0"/>
      <w:marRight w:val="0"/>
      <w:marTop w:val="0"/>
      <w:marBottom w:val="0"/>
      <w:divBdr>
        <w:top w:val="none" w:sz="0" w:space="0" w:color="auto"/>
        <w:left w:val="none" w:sz="0" w:space="0" w:color="auto"/>
        <w:bottom w:val="none" w:sz="0" w:space="0" w:color="auto"/>
        <w:right w:val="none" w:sz="0" w:space="0" w:color="auto"/>
      </w:divBdr>
    </w:div>
    <w:div w:id="480267577">
      <w:bodyDiv w:val="1"/>
      <w:marLeft w:val="0"/>
      <w:marRight w:val="0"/>
      <w:marTop w:val="0"/>
      <w:marBottom w:val="0"/>
      <w:divBdr>
        <w:top w:val="none" w:sz="0" w:space="0" w:color="auto"/>
        <w:left w:val="none" w:sz="0" w:space="0" w:color="auto"/>
        <w:bottom w:val="none" w:sz="0" w:space="0" w:color="auto"/>
        <w:right w:val="none" w:sz="0" w:space="0" w:color="auto"/>
      </w:divBdr>
      <w:divsChild>
        <w:div w:id="401682866">
          <w:marLeft w:val="720"/>
          <w:marRight w:val="0"/>
          <w:marTop w:val="60"/>
          <w:marBottom w:val="0"/>
          <w:divBdr>
            <w:top w:val="none" w:sz="0" w:space="0" w:color="auto"/>
            <w:left w:val="none" w:sz="0" w:space="0" w:color="auto"/>
            <w:bottom w:val="none" w:sz="0" w:space="0" w:color="auto"/>
            <w:right w:val="none" w:sz="0" w:space="0" w:color="auto"/>
          </w:divBdr>
        </w:div>
        <w:div w:id="519440120">
          <w:marLeft w:val="0"/>
          <w:marRight w:val="0"/>
          <w:marTop w:val="300"/>
          <w:marBottom w:val="0"/>
          <w:divBdr>
            <w:top w:val="none" w:sz="0" w:space="0" w:color="auto"/>
            <w:left w:val="none" w:sz="0" w:space="0" w:color="auto"/>
            <w:bottom w:val="none" w:sz="0" w:space="0" w:color="auto"/>
            <w:right w:val="none" w:sz="0" w:space="0" w:color="auto"/>
          </w:divBdr>
        </w:div>
        <w:div w:id="822891611">
          <w:marLeft w:val="720"/>
          <w:marRight w:val="0"/>
          <w:marTop w:val="60"/>
          <w:marBottom w:val="0"/>
          <w:divBdr>
            <w:top w:val="none" w:sz="0" w:space="0" w:color="auto"/>
            <w:left w:val="none" w:sz="0" w:space="0" w:color="auto"/>
            <w:bottom w:val="none" w:sz="0" w:space="0" w:color="auto"/>
            <w:right w:val="none" w:sz="0" w:space="0" w:color="auto"/>
          </w:divBdr>
        </w:div>
        <w:div w:id="1128665140">
          <w:marLeft w:val="0"/>
          <w:marRight w:val="0"/>
          <w:marTop w:val="300"/>
          <w:marBottom w:val="0"/>
          <w:divBdr>
            <w:top w:val="none" w:sz="0" w:space="0" w:color="auto"/>
            <w:left w:val="none" w:sz="0" w:space="0" w:color="auto"/>
            <w:bottom w:val="none" w:sz="0" w:space="0" w:color="auto"/>
            <w:right w:val="none" w:sz="0" w:space="0" w:color="auto"/>
          </w:divBdr>
        </w:div>
        <w:div w:id="1183084601">
          <w:marLeft w:val="720"/>
          <w:marRight w:val="0"/>
          <w:marTop w:val="60"/>
          <w:marBottom w:val="0"/>
          <w:divBdr>
            <w:top w:val="none" w:sz="0" w:space="0" w:color="auto"/>
            <w:left w:val="none" w:sz="0" w:space="0" w:color="auto"/>
            <w:bottom w:val="none" w:sz="0" w:space="0" w:color="auto"/>
            <w:right w:val="none" w:sz="0" w:space="0" w:color="auto"/>
          </w:divBdr>
        </w:div>
        <w:div w:id="1752001067">
          <w:marLeft w:val="720"/>
          <w:marRight w:val="0"/>
          <w:marTop w:val="60"/>
          <w:marBottom w:val="0"/>
          <w:divBdr>
            <w:top w:val="none" w:sz="0" w:space="0" w:color="auto"/>
            <w:left w:val="none" w:sz="0" w:space="0" w:color="auto"/>
            <w:bottom w:val="none" w:sz="0" w:space="0" w:color="auto"/>
            <w:right w:val="none" w:sz="0" w:space="0" w:color="auto"/>
          </w:divBdr>
        </w:div>
      </w:divsChild>
    </w:div>
    <w:div w:id="505941345">
      <w:bodyDiv w:val="1"/>
      <w:marLeft w:val="0"/>
      <w:marRight w:val="0"/>
      <w:marTop w:val="0"/>
      <w:marBottom w:val="0"/>
      <w:divBdr>
        <w:top w:val="none" w:sz="0" w:space="0" w:color="auto"/>
        <w:left w:val="none" w:sz="0" w:space="0" w:color="auto"/>
        <w:bottom w:val="none" w:sz="0" w:space="0" w:color="auto"/>
        <w:right w:val="none" w:sz="0" w:space="0" w:color="auto"/>
      </w:divBdr>
    </w:div>
    <w:div w:id="511528809">
      <w:bodyDiv w:val="1"/>
      <w:marLeft w:val="0"/>
      <w:marRight w:val="0"/>
      <w:marTop w:val="0"/>
      <w:marBottom w:val="0"/>
      <w:divBdr>
        <w:top w:val="none" w:sz="0" w:space="0" w:color="auto"/>
        <w:left w:val="none" w:sz="0" w:space="0" w:color="auto"/>
        <w:bottom w:val="none" w:sz="0" w:space="0" w:color="auto"/>
        <w:right w:val="none" w:sz="0" w:space="0" w:color="auto"/>
      </w:divBdr>
    </w:div>
    <w:div w:id="516845290">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
    <w:div w:id="528495015">
      <w:bodyDiv w:val="1"/>
      <w:marLeft w:val="0"/>
      <w:marRight w:val="0"/>
      <w:marTop w:val="0"/>
      <w:marBottom w:val="0"/>
      <w:divBdr>
        <w:top w:val="none" w:sz="0" w:space="0" w:color="auto"/>
        <w:left w:val="none" w:sz="0" w:space="0" w:color="auto"/>
        <w:bottom w:val="none" w:sz="0" w:space="0" w:color="auto"/>
        <w:right w:val="none" w:sz="0" w:space="0" w:color="auto"/>
      </w:divBdr>
      <w:divsChild>
        <w:div w:id="624429571">
          <w:marLeft w:val="720"/>
          <w:marRight w:val="0"/>
          <w:marTop w:val="60"/>
          <w:marBottom w:val="0"/>
          <w:divBdr>
            <w:top w:val="none" w:sz="0" w:space="0" w:color="auto"/>
            <w:left w:val="none" w:sz="0" w:space="0" w:color="auto"/>
            <w:bottom w:val="none" w:sz="0" w:space="0" w:color="auto"/>
            <w:right w:val="none" w:sz="0" w:space="0" w:color="auto"/>
          </w:divBdr>
        </w:div>
        <w:div w:id="1868835186">
          <w:marLeft w:val="720"/>
          <w:marRight w:val="0"/>
          <w:marTop w:val="60"/>
          <w:marBottom w:val="0"/>
          <w:divBdr>
            <w:top w:val="none" w:sz="0" w:space="0" w:color="auto"/>
            <w:left w:val="none" w:sz="0" w:space="0" w:color="auto"/>
            <w:bottom w:val="none" w:sz="0" w:space="0" w:color="auto"/>
            <w:right w:val="none" w:sz="0" w:space="0" w:color="auto"/>
          </w:divBdr>
        </w:div>
      </w:divsChild>
    </w:div>
    <w:div w:id="531117132">
      <w:bodyDiv w:val="1"/>
      <w:marLeft w:val="0"/>
      <w:marRight w:val="0"/>
      <w:marTop w:val="0"/>
      <w:marBottom w:val="0"/>
      <w:divBdr>
        <w:top w:val="none" w:sz="0" w:space="0" w:color="auto"/>
        <w:left w:val="none" w:sz="0" w:space="0" w:color="auto"/>
        <w:bottom w:val="none" w:sz="0" w:space="0" w:color="auto"/>
        <w:right w:val="none" w:sz="0" w:space="0" w:color="auto"/>
      </w:divBdr>
    </w:div>
    <w:div w:id="543713627">
      <w:bodyDiv w:val="1"/>
      <w:marLeft w:val="0"/>
      <w:marRight w:val="0"/>
      <w:marTop w:val="0"/>
      <w:marBottom w:val="0"/>
      <w:divBdr>
        <w:top w:val="none" w:sz="0" w:space="0" w:color="auto"/>
        <w:left w:val="none" w:sz="0" w:space="0" w:color="auto"/>
        <w:bottom w:val="none" w:sz="0" w:space="0" w:color="auto"/>
        <w:right w:val="none" w:sz="0" w:space="0" w:color="auto"/>
      </w:divBdr>
      <w:divsChild>
        <w:div w:id="386951740">
          <w:marLeft w:val="360"/>
          <w:marRight w:val="0"/>
          <w:marTop w:val="240"/>
          <w:marBottom w:val="0"/>
          <w:divBdr>
            <w:top w:val="none" w:sz="0" w:space="0" w:color="auto"/>
            <w:left w:val="none" w:sz="0" w:space="0" w:color="auto"/>
            <w:bottom w:val="none" w:sz="0" w:space="0" w:color="auto"/>
            <w:right w:val="none" w:sz="0" w:space="0" w:color="auto"/>
          </w:divBdr>
        </w:div>
        <w:div w:id="894707690">
          <w:marLeft w:val="360"/>
          <w:marRight w:val="0"/>
          <w:marTop w:val="240"/>
          <w:marBottom w:val="0"/>
          <w:divBdr>
            <w:top w:val="none" w:sz="0" w:space="0" w:color="auto"/>
            <w:left w:val="none" w:sz="0" w:space="0" w:color="auto"/>
            <w:bottom w:val="none" w:sz="0" w:space="0" w:color="auto"/>
            <w:right w:val="none" w:sz="0" w:space="0" w:color="auto"/>
          </w:divBdr>
        </w:div>
        <w:div w:id="1299994094">
          <w:marLeft w:val="360"/>
          <w:marRight w:val="0"/>
          <w:marTop w:val="240"/>
          <w:marBottom w:val="0"/>
          <w:divBdr>
            <w:top w:val="none" w:sz="0" w:space="0" w:color="auto"/>
            <w:left w:val="none" w:sz="0" w:space="0" w:color="auto"/>
            <w:bottom w:val="none" w:sz="0" w:space="0" w:color="auto"/>
            <w:right w:val="none" w:sz="0" w:space="0" w:color="auto"/>
          </w:divBdr>
        </w:div>
      </w:divsChild>
    </w:div>
    <w:div w:id="549802309">
      <w:bodyDiv w:val="1"/>
      <w:marLeft w:val="0"/>
      <w:marRight w:val="0"/>
      <w:marTop w:val="0"/>
      <w:marBottom w:val="0"/>
      <w:divBdr>
        <w:top w:val="none" w:sz="0" w:space="0" w:color="auto"/>
        <w:left w:val="none" w:sz="0" w:space="0" w:color="auto"/>
        <w:bottom w:val="none" w:sz="0" w:space="0" w:color="auto"/>
        <w:right w:val="none" w:sz="0" w:space="0" w:color="auto"/>
      </w:divBdr>
      <w:divsChild>
        <w:div w:id="849762217">
          <w:marLeft w:val="720"/>
          <w:marRight w:val="0"/>
          <w:marTop w:val="60"/>
          <w:marBottom w:val="0"/>
          <w:divBdr>
            <w:top w:val="none" w:sz="0" w:space="0" w:color="auto"/>
            <w:left w:val="none" w:sz="0" w:space="0" w:color="auto"/>
            <w:bottom w:val="none" w:sz="0" w:space="0" w:color="auto"/>
            <w:right w:val="none" w:sz="0" w:space="0" w:color="auto"/>
          </w:divBdr>
        </w:div>
        <w:div w:id="2107844565">
          <w:marLeft w:val="1166"/>
          <w:marRight w:val="0"/>
          <w:marTop w:val="60"/>
          <w:marBottom w:val="0"/>
          <w:divBdr>
            <w:top w:val="none" w:sz="0" w:space="0" w:color="auto"/>
            <w:left w:val="none" w:sz="0" w:space="0" w:color="auto"/>
            <w:bottom w:val="none" w:sz="0" w:space="0" w:color="auto"/>
            <w:right w:val="none" w:sz="0" w:space="0" w:color="auto"/>
          </w:divBdr>
        </w:div>
      </w:divsChild>
    </w:div>
    <w:div w:id="577863367">
      <w:bodyDiv w:val="1"/>
      <w:marLeft w:val="0"/>
      <w:marRight w:val="0"/>
      <w:marTop w:val="0"/>
      <w:marBottom w:val="0"/>
      <w:divBdr>
        <w:top w:val="none" w:sz="0" w:space="0" w:color="auto"/>
        <w:left w:val="none" w:sz="0" w:space="0" w:color="auto"/>
        <w:bottom w:val="none" w:sz="0" w:space="0" w:color="auto"/>
        <w:right w:val="none" w:sz="0" w:space="0" w:color="auto"/>
      </w:divBdr>
    </w:div>
    <w:div w:id="587034549">
      <w:bodyDiv w:val="1"/>
      <w:marLeft w:val="0"/>
      <w:marRight w:val="0"/>
      <w:marTop w:val="0"/>
      <w:marBottom w:val="0"/>
      <w:divBdr>
        <w:top w:val="none" w:sz="0" w:space="0" w:color="auto"/>
        <w:left w:val="none" w:sz="0" w:space="0" w:color="auto"/>
        <w:bottom w:val="none" w:sz="0" w:space="0" w:color="auto"/>
        <w:right w:val="none" w:sz="0" w:space="0" w:color="auto"/>
      </w:divBdr>
      <w:divsChild>
        <w:div w:id="1565488080">
          <w:marLeft w:val="720"/>
          <w:marRight w:val="0"/>
          <w:marTop w:val="60"/>
          <w:marBottom w:val="0"/>
          <w:divBdr>
            <w:top w:val="none" w:sz="0" w:space="0" w:color="auto"/>
            <w:left w:val="none" w:sz="0" w:space="0" w:color="auto"/>
            <w:bottom w:val="none" w:sz="0" w:space="0" w:color="auto"/>
            <w:right w:val="none" w:sz="0" w:space="0" w:color="auto"/>
          </w:divBdr>
        </w:div>
      </w:divsChild>
    </w:div>
    <w:div w:id="601038833">
      <w:bodyDiv w:val="1"/>
      <w:marLeft w:val="0"/>
      <w:marRight w:val="0"/>
      <w:marTop w:val="0"/>
      <w:marBottom w:val="0"/>
      <w:divBdr>
        <w:top w:val="none" w:sz="0" w:space="0" w:color="auto"/>
        <w:left w:val="none" w:sz="0" w:space="0" w:color="auto"/>
        <w:bottom w:val="none" w:sz="0" w:space="0" w:color="auto"/>
        <w:right w:val="none" w:sz="0" w:space="0" w:color="auto"/>
      </w:divBdr>
    </w:div>
    <w:div w:id="603415931">
      <w:bodyDiv w:val="1"/>
      <w:marLeft w:val="0"/>
      <w:marRight w:val="0"/>
      <w:marTop w:val="0"/>
      <w:marBottom w:val="0"/>
      <w:divBdr>
        <w:top w:val="none" w:sz="0" w:space="0" w:color="auto"/>
        <w:left w:val="none" w:sz="0" w:space="0" w:color="auto"/>
        <w:bottom w:val="none" w:sz="0" w:space="0" w:color="auto"/>
        <w:right w:val="none" w:sz="0" w:space="0" w:color="auto"/>
      </w:divBdr>
      <w:divsChild>
        <w:div w:id="30308704">
          <w:marLeft w:val="720"/>
          <w:marRight w:val="0"/>
          <w:marTop w:val="60"/>
          <w:marBottom w:val="0"/>
          <w:divBdr>
            <w:top w:val="none" w:sz="0" w:space="0" w:color="auto"/>
            <w:left w:val="none" w:sz="0" w:space="0" w:color="auto"/>
            <w:bottom w:val="none" w:sz="0" w:space="0" w:color="auto"/>
            <w:right w:val="none" w:sz="0" w:space="0" w:color="auto"/>
          </w:divBdr>
        </w:div>
        <w:div w:id="324554473">
          <w:marLeft w:val="720"/>
          <w:marRight w:val="0"/>
          <w:marTop w:val="60"/>
          <w:marBottom w:val="0"/>
          <w:divBdr>
            <w:top w:val="none" w:sz="0" w:space="0" w:color="auto"/>
            <w:left w:val="none" w:sz="0" w:space="0" w:color="auto"/>
            <w:bottom w:val="none" w:sz="0" w:space="0" w:color="auto"/>
            <w:right w:val="none" w:sz="0" w:space="0" w:color="auto"/>
          </w:divBdr>
        </w:div>
        <w:div w:id="561452814">
          <w:marLeft w:val="720"/>
          <w:marRight w:val="0"/>
          <w:marTop w:val="60"/>
          <w:marBottom w:val="0"/>
          <w:divBdr>
            <w:top w:val="none" w:sz="0" w:space="0" w:color="auto"/>
            <w:left w:val="none" w:sz="0" w:space="0" w:color="auto"/>
            <w:bottom w:val="none" w:sz="0" w:space="0" w:color="auto"/>
            <w:right w:val="none" w:sz="0" w:space="0" w:color="auto"/>
          </w:divBdr>
        </w:div>
        <w:div w:id="759830761">
          <w:marLeft w:val="720"/>
          <w:marRight w:val="0"/>
          <w:marTop w:val="60"/>
          <w:marBottom w:val="0"/>
          <w:divBdr>
            <w:top w:val="none" w:sz="0" w:space="0" w:color="auto"/>
            <w:left w:val="none" w:sz="0" w:space="0" w:color="auto"/>
            <w:bottom w:val="none" w:sz="0" w:space="0" w:color="auto"/>
            <w:right w:val="none" w:sz="0" w:space="0" w:color="auto"/>
          </w:divBdr>
        </w:div>
        <w:div w:id="1578513150">
          <w:marLeft w:val="720"/>
          <w:marRight w:val="0"/>
          <w:marTop w:val="60"/>
          <w:marBottom w:val="0"/>
          <w:divBdr>
            <w:top w:val="none" w:sz="0" w:space="0" w:color="auto"/>
            <w:left w:val="none" w:sz="0" w:space="0" w:color="auto"/>
            <w:bottom w:val="none" w:sz="0" w:space="0" w:color="auto"/>
            <w:right w:val="none" w:sz="0" w:space="0" w:color="auto"/>
          </w:divBdr>
        </w:div>
      </w:divsChild>
    </w:div>
    <w:div w:id="604272931">
      <w:bodyDiv w:val="1"/>
      <w:marLeft w:val="0"/>
      <w:marRight w:val="0"/>
      <w:marTop w:val="0"/>
      <w:marBottom w:val="0"/>
      <w:divBdr>
        <w:top w:val="none" w:sz="0" w:space="0" w:color="auto"/>
        <w:left w:val="none" w:sz="0" w:space="0" w:color="auto"/>
        <w:bottom w:val="none" w:sz="0" w:space="0" w:color="auto"/>
        <w:right w:val="none" w:sz="0" w:space="0" w:color="auto"/>
      </w:divBdr>
    </w:div>
    <w:div w:id="606238404">
      <w:bodyDiv w:val="1"/>
      <w:marLeft w:val="0"/>
      <w:marRight w:val="0"/>
      <w:marTop w:val="0"/>
      <w:marBottom w:val="0"/>
      <w:divBdr>
        <w:top w:val="none" w:sz="0" w:space="0" w:color="auto"/>
        <w:left w:val="none" w:sz="0" w:space="0" w:color="auto"/>
        <w:bottom w:val="none" w:sz="0" w:space="0" w:color="auto"/>
        <w:right w:val="none" w:sz="0" w:space="0" w:color="auto"/>
      </w:divBdr>
    </w:div>
    <w:div w:id="622612219">
      <w:bodyDiv w:val="1"/>
      <w:marLeft w:val="0"/>
      <w:marRight w:val="0"/>
      <w:marTop w:val="0"/>
      <w:marBottom w:val="0"/>
      <w:divBdr>
        <w:top w:val="none" w:sz="0" w:space="0" w:color="auto"/>
        <w:left w:val="none" w:sz="0" w:space="0" w:color="auto"/>
        <w:bottom w:val="none" w:sz="0" w:space="0" w:color="auto"/>
        <w:right w:val="none" w:sz="0" w:space="0" w:color="auto"/>
      </w:divBdr>
      <w:divsChild>
        <w:div w:id="169493107">
          <w:marLeft w:val="0"/>
          <w:marRight w:val="0"/>
          <w:marTop w:val="360"/>
          <w:marBottom w:val="0"/>
          <w:divBdr>
            <w:top w:val="none" w:sz="0" w:space="0" w:color="auto"/>
            <w:left w:val="none" w:sz="0" w:space="0" w:color="auto"/>
            <w:bottom w:val="none" w:sz="0" w:space="0" w:color="auto"/>
            <w:right w:val="none" w:sz="0" w:space="0" w:color="auto"/>
          </w:divBdr>
        </w:div>
        <w:div w:id="270168287">
          <w:marLeft w:val="720"/>
          <w:marRight w:val="0"/>
          <w:marTop w:val="60"/>
          <w:marBottom w:val="0"/>
          <w:divBdr>
            <w:top w:val="none" w:sz="0" w:space="0" w:color="auto"/>
            <w:left w:val="none" w:sz="0" w:space="0" w:color="auto"/>
            <w:bottom w:val="none" w:sz="0" w:space="0" w:color="auto"/>
            <w:right w:val="none" w:sz="0" w:space="0" w:color="auto"/>
          </w:divBdr>
        </w:div>
        <w:div w:id="286351124">
          <w:marLeft w:val="720"/>
          <w:marRight w:val="0"/>
          <w:marTop w:val="60"/>
          <w:marBottom w:val="0"/>
          <w:divBdr>
            <w:top w:val="none" w:sz="0" w:space="0" w:color="auto"/>
            <w:left w:val="none" w:sz="0" w:space="0" w:color="auto"/>
            <w:bottom w:val="none" w:sz="0" w:space="0" w:color="auto"/>
            <w:right w:val="none" w:sz="0" w:space="0" w:color="auto"/>
          </w:divBdr>
        </w:div>
        <w:div w:id="306472909">
          <w:marLeft w:val="720"/>
          <w:marRight w:val="0"/>
          <w:marTop w:val="60"/>
          <w:marBottom w:val="0"/>
          <w:divBdr>
            <w:top w:val="none" w:sz="0" w:space="0" w:color="auto"/>
            <w:left w:val="none" w:sz="0" w:space="0" w:color="auto"/>
            <w:bottom w:val="none" w:sz="0" w:space="0" w:color="auto"/>
            <w:right w:val="none" w:sz="0" w:space="0" w:color="auto"/>
          </w:divBdr>
        </w:div>
        <w:div w:id="683750194">
          <w:marLeft w:val="720"/>
          <w:marRight w:val="0"/>
          <w:marTop w:val="60"/>
          <w:marBottom w:val="0"/>
          <w:divBdr>
            <w:top w:val="none" w:sz="0" w:space="0" w:color="auto"/>
            <w:left w:val="none" w:sz="0" w:space="0" w:color="auto"/>
            <w:bottom w:val="none" w:sz="0" w:space="0" w:color="auto"/>
            <w:right w:val="none" w:sz="0" w:space="0" w:color="auto"/>
          </w:divBdr>
        </w:div>
        <w:div w:id="1144740443">
          <w:marLeft w:val="720"/>
          <w:marRight w:val="0"/>
          <w:marTop w:val="60"/>
          <w:marBottom w:val="0"/>
          <w:divBdr>
            <w:top w:val="none" w:sz="0" w:space="0" w:color="auto"/>
            <w:left w:val="none" w:sz="0" w:space="0" w:color="auto"/>
            <w:bottom w:val="none" w:sz="0" w:space="0" w:color="auto"/>
            <w:right w:val="none" w:sz="0" w:space="0" w:color="auto"/>
          </w:divBdr>
        </w:div>
        <w:div w:id="1509059093">
          <w:marLeft w:val="720"/>
          <w:marRight w:val="0"/>
          <w:marTop w:val="60"/>
          <w:marBottom w:val="0"/>
          <w:divBdr>
            <w:top w:val="none" w:sz="0" w:space="0" w:color="auto"/>
            <w:left w:val="none" w:sz="0" w:space="0" w:color="auto"/>
            <w:bottom w:val="none" w:sz="0" w:space="0" w:color="auto"/>
            <w:right w:val="none" w:sz="0" w:space="0" w:color="auto"/>
          </w:divBdr>
        </w:div>
      </w:divsChild>
    </w:div>
    <w:div w:id="625356285">
      <w:bodyDiv w:val="1"/>
      <w:marLeft w:val="0"/>
      <w:marRight w:val="0"/>
      <w:marTop w:val="0"/>
      <w:marBottom w:val="0"/>
      <w:divBdr>
        <w:top w:val="none" w:sz="0" w:space="0" w:color="auto"/>
        <w:left w:val="none" w:sz="0" w:space="0" w:color="auto"/>
        <w:bottom w:val="none" w:sz="0" w:space="0" w:color="auto"/>
        <w:right w:val="none" w:sz="0" w:space="0" w:color="auto"/>
      </w:divBdr>
    </w:div>
    <w:div w:id="630867090">
      <w:bodyDiv w:val="1"/>
      <w:marLeft w:val="0"/>
      <w:marRight w:val="0"/>
      <w:marTop w:val="0"/>
      <w:marBottom w:val="0"/>
      <w:divBdr>
        <w:top w:val="none" w:sz="0" w:space="0" w:color="auto"/>
        <w:left w:val="none" w:sz="0" w:space="0" w:color="auto"/>
        <w:bottom w:val="none" w:sz="0" w:space="0" w:color="auto"/>
        <w:right w:val="none" w:sz="0" w:space="0" w:color="auto"/>
      </w:divBdr>
      <w:divsChild>
        <w:div w:id="644088386">
          <w:marLeft w:val="0"/>
          <w:marRight w:val="0"/>
          <w:marTop w:val="300"/>
          <w:marBottom w:val="0"/>
          <w:divBdr>
            <w:top w:val="none" w:sz="0" w:space="0" w:color="auto"/>
            <w:left w:val="none" w:sz="0" w:space="0" w:color="auto"/>
            <w:bottom w:val="none" w:sz="0" w:space="0" w:color="auto"/>
            <w:right w:val="none" w:sz="0" w:space="0" w:color="auto"/>
          </w:divBdr>
        </w:div>
        <w:div w:id="1250314636">
          <w:marLeft w:val="0"/>
          <w:marRight w:val="0"/>
          <w:marTop w:val="300"/>
          <w:marBottom w:val="0"/>
          <w:divBdr>
            <w:top w:val="none" w:sz="0" w:space="0" w:color="auto"/>
            <w:left w:val="none" w:sz="0" w:space="0" w:color="auto"/>
            <w:bottom w:val="none" w:sz="0" w:space="0" w:color="auto"/>
            <w:right w:val="none" w:sz="0" w:space="0" w:color="auto"/>
          </w:divBdr>
        </w:div>
      </w:divsChild>
    </w:div>
    <w:div w:id="660079135">
      <w:bodyDiv w:val="1"/>
      <w:marLeft w:val="0"/>
      <w:marRight w:val="0"/>
      <w:marTop w:val="0"/>
      <w:marBottom w:val="0"/>
      <w:divBdr>
        <w:top w:val="none" w:sz="0" w:space="0" w:color="auto"/>
        <w:left w:val="none" w:sz="0" w:space="0" w:color="auto"/>
        <w:bottom w:val="none" w:sz="0" w:space="0" w:color="auto"/>
        <w:right w:val="none" w:sz="0" w:space="0" w:color="auto"/>
      </w:divBdr>
      <w:divsChild>
        <w:div w:id="81723801">
          <w:marLeft w:val="0"/>
          <w:marRight w:val="0"/>
          <w:marTop w:val="0"/>
          <w:marBottom w:val="0"/>
          <w:divBdr>
            <w:top w:val="none" w:sz="0" w:space="0" w:color="auto"/>
            <w:left w:val="none" w:sz="0" w:space="0" w:color="auto"/>
            <w:bottom w:val="none" w:sz="0" w:space="0" w:color="auto"/>
            <w:right w:val="none" w:sz="0" w:space="0" w:color="auto"/>
          </w:divBdr>
        </w:div>
        <w:div w:id="1228223846">
          <w:marLeft w:val="0"/>
          <w:marRight w:val="0"/>
          <w:marTop w:val="0"/>
          <w:marBottom w:val="0"/>
          <w:divBdr>
            <w:top w:val="none" w:sz="0" w:space="0" w:color="auto"/>
            <w:left w:val="none" w:sz="0" w:space="0" w:color="auto"/>
            <w:bottom w:val="none" w:sz="0" w:space="0" w:color="auto"/>
            <w:right w:val="none" w:sz="0" w:space="0" w:color="auto"/>
          </w:divBdr>
          <w:divsChild>
            <w:div w:id="1634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980438">
      <w:bodyDiv w:val="1"/>
      <w:marLeft w:val="0"/>
      <w:marRight w:val="0"/>
      <w:marTop w:val="0"/>
      <w:marBottom w:val="0"/>
      <w:divBdr>
        <w:top w:val="none" w:sz="0" w:space="0" w:color="auto"/>
        <w:left w:val="none" w:sz="0" w:space="0" w:color="auto"/>
        <w:bottom w:val="none" w:sz="0" w:space="0" w:color="auto"/>
        <w:right w:val="none" w:sz="0" w:space="0" w:color="auto"/>
      </w:divBdr>
      <w:divsChild>
        <w:div w:id="1052579235">
          <w:marLeft w:val="1166"/>
          <w:marRight w:val="0"/>
          <w:marTop w:val="60"/>
          <w:marBottom w:val="0"/>
          <w:divBdr>
            <w:top w:val="none" w:sz="0" w:space="0" w:color="auto"/>
            <w:left w:val="none" w:sz="0" w:space="0" w:color="auto"/>
            <w:bottom w:val="none" w:sz="0" w:space="0" w:color="auto"/>
            <w:right w:val="none" w:sz="0" w:space="0" w:color="auto"/>
          </w:divBdr>
        </w:div>
      </w:divsChild>
    </w:div>
    <w:div w:id="668486262">
      <w:bodyDiv w:val="1"/>
      <w:marLeft w:val="0"/>
      <w:marRight w:val="0"/>
      <w:marTop w:val="0"/>
      <w:marBottom w:val="0"/>
      <w:divBdr>
        <w:top w:val="none" w:sz="0" w:space="0" w:color="auto"/>
        <w:left w:val="none" w:sz="0" w:space="0" w:color="auto"/>
        <w:bottom w:val="none" w:sz="0" w:space="0" w:color="auto"/>
        <w:right w:val="none" w:sz="0" w:space="0" w:color="auto"/>
      </w:divBdr>
    </w:div>
    <w:div w:id="676617585">
      <w:bodyDiv w:val="1"/>
      <w:marLeft w:val="0"/>
      <w:marRight w:val="0"/>
      <w:marTop w:val="0"/>
      <w:marBottom w:val="0"/>
      <w:divBdr>
        <w:top w:val="none" w:sz="0" w:space="0" w:color="auto"/>
        <w:left w:val="none" w:sz="0" w:space="0" w:color="auto"/>
        <w:bottom w:val="none" w:sz="0" w:space="0" w:color="auto"/>
        <w:right w:val="none" w:sz="0" w:space="0" w:color="auto"/>
      </w:divBdr>
    </w:div>
    <w:div w:id="676812679">
      <w:bodyDiv w:val="1"/>
      <w:marLeft w:val="0"/>
      <w:marRight w:val="0"/>
      <w:marTop w:val="0"/>
      <w:marBottom w:val="0"/>
      <w:divBdr>
        <w:top w:val="none" w:sz="0" w:space="0" w:color="auto"/>
        <w:left w:val="none" w:sz="0" w:space="0" w:color="auto"/>
        <w:bottom w:val="none" w:sz="0" w:space="0" w:color="auto"/>
        <w:right w:val="none" w:sz="0" w:space="0" w:color="auto"/>
      </w:divBdr>
    </w:div>
    <w:div w:id="713307068">
      <w:bodyDiv w:val="1"/>
      <w:marLeft w:val="0"/>
      <w:marRight w:val="0"/>
      <w:marTop w:val="0"/>
      <w:marBottom w:val="0"/>
      <w:divBdr>
        <w:top w:val="none" w:sz="0" w:space="0" w:color="auto"/>
        <w:left w:val="none" w:sz="0" w:space="0" w:color="auto"/>
        <w:bottom w:val="none" w:sz="0" w:space="0" w:color="auto"/>
        <w:right w:val="none" w:sz="0" w:space="0" w:color="auto"/>
      </w:divBdr>
      <w:divsChild>
        <w:div w:id="68813670">
          <w:marLeft w:val="720"/>
          <w:marRight w:val="0"/>
          <w:marTop w:val="60"/>
          <w:marBottom w:val="0"/>
          <w:divBdr>
            <w:top w:val="none" w:sz="0" w:space="0" w:color="auto"/>
            <w:left w:val="none" w:sz="0" w:space="0" w:color="auto"/>
            <w:bottom w:val="none" w:sz="0" w:space="0" w:color="auto"/>
            <w:right w:val="none" w:sz="0" w:space="0" w:color="auto"/>
          </w:divBdr>
        </w:div>
        <w:div w:id="509565531">
          <w:marLeft w:val="720"/>
          <w:marRight w:val="0"/>
          <w:marTop w:val="60"/>
          <w:marBottom w:val="0"/>
          <w:divBdr>
            <w:top w:val="none" w:sz="0" w:space="0" w:color="auto"/>
            <w:left w:val="none" w:sz="0" w:space="0" w:color="auto"/>
            <w:bottom w:val="none" w:sz="0" w:space="0" w:color="auto"/>
            <w:right w:val="none" w:sz="0" w:space="0" w:color="auto"/>
          </w:divBdr>
        </w:div>
        <w:div w:id="1344481053">
          <w:marLeft w:val="720"/>
          <w:marRight w:val="0"/>
          <w:marTop w:val="60"/>
          <w:marBottom w:val="0"/>
          <w:divBdr>
            <w:top w:val="none" w:sz="0" w:space="0" w:color="auto"/>
            <w:left w:val="none" w:sz="0" w:space="0" w:color="auto"/>
            <w:bottom w:val="none" w:sz="0" w:space="0" w:color="auto"/>
            <w:right w:val="none" w:sz="0" w:space="0" w:color="auto"/>
          </w:divBdr>
        </w:div>
        <w:div w:id="1613324893">
          <w:marLeft w:val="720"/>
          <w:marRight w:val="0"/>
          <w:marTop w:val="60"/>
          <w:marBottom w:val="0"/>
          <w:divBdr>
            <w:top w:val="none" w:sz="0" w:space="0" w:color="auto"/>
            <w:left w:val="none" w:sz="0" w:space="0" w:color="auto"/>
            <w:bottom w:val="none" w:sz="0" w:space="0" w:color="auto"/>
            <w:right w:val="none" w:sz="0" w:space="0" w:color="auto"/>
          </w:divBdr>
        </w:div>
      </w:divsChild>
    </w:div>
    <w:div w:id="713962877">
      <w:bodyDiv w:val="1"/>
      <w:marLeft w:val="0"/>
      <w:marRight w:val="0"/>
      <w:marTop w:val="0"/>
      <w:marBottom w:val="0"/>
      <w:divBdr>
        <w:top w:val="none" w:sz="0" w:space="0" w:color="auto"/>
        <w:left w:val="none" w:sz="0" w:space="0" w:color="auto"/>
        <w:bottom w:val="none" w:sz="0" w:space="0" w:color="auto"/>
        <w:right w:val="none" w:sz="0" w:space="0" w:color="auto"/>
      </w:divBdr>
      <w:divsChild>
        <w:div w:id="1418985838">
          <w:marLeft w:val="0"/>
          <w:marRight w:val="0"/>
          <w:marTop w:val="300"/>
          <w:marBottom w:val="0"/>
          <w:divBdr>
            <w:top w:val="none" w:sz="0" w:space="0" w:color="auto"/>
            <w:left w:val="none" w:sz="0" w:space="0" w:color="auto"/>
            <w:bottom w:val="none" w:sz="0" w:space="0" w:color="auto"/>
            <w:right w:val="none" w:sz="0" w:space="0" w:color="auto"/>
          </w:divBdr>
        </w:div>
        <w:div w:id="1761637832">
          <w:marLeft w:val="720"/>
          <w:marRight w:val="0"/>
          <w:marTop w:val="60"/>
          <w:marBottom w:val="0"/>
          <w:divBdr>
            <w:top w:val="none" w:sz="0" w:space="0" w:color="auto"/>
            <w:left w:val="none" w:sz="0" w:space="0" w:color="auto"/>
            <w:bottom w:val="none" w:sz="0" w:space="0" w:color="auto"/>
            <w:right w:val="none" w:sz="0" w:space="0" w:color="auto"/>
          </w:divBdr>
        </w:div>
        <w:div w:id="1829517895">
          <w:marLeft w:val="720"/>
          <w:marRight w:val="0"/>
          <w:marTop w:val="60"/>
          <w:marBottom w:val="0"/>
          <w:divBdr>
            <w:top w:val="none" w:sz="0" w:space="0" w:color="auto"/>
            <w:left w:val="none" w:sz="0" w:space="0" w:color="auto"/>
            <w:bottom w:val="none" w:sz="0" w:space="0" w:color="auto"/>
            <w:right w:val="none" w:sz="0" w:space="0" w:color="auto"/>
          </w:divBdr>
        </w:div>
      </w:divsChild>
    </w:div>
    <w:div w:id="749890809">
      <w:bodyDiv w:val="1"/>
      <w:marLeft w:val="0"/>
      <w:marRight w:val="0"/>
      <w:marTop w:val="0"/>
      <w:marBottom w:val="0"/>
      <w:divBdr>
        <w:top w:val="none" w:sz="0" w:space="0" w:color="auto"/>
        <w:left w:val="none" w:sz="0" w:space="0" w:color="auto"/>
        <w:bottom w:val="none" w:sz="0" w:space="0" w:color="auto"/>
        <w:right w:val="none" w:sz="0" w:space="0" w:color="auto"/>
      </w:divBdr>
    </w:div>
    <w:div w:id="762383552">
      <w:bodyDiv w:val="1"/>
      <w:marLeft w:val="0"/>
      <w:marRight w:val="0"/>
      <w:marTop w:val="0"/>
      <w:marBottom w:val="0"/>
      <w:divBdr>
        <w:top w:val="none" w:sz="0" w:space="0" w:color="auto"/>
        <w:left w:val="none" w:sz="0" w:space="0" w:color="auto"/>
        <w:bottom w:val="none" w:sz="0" w:space="0" w:color="auto"/>
        <w:right w:val="none" w:sz="0" w:space="0" w:color="auto"/>
      </w:divBdr>
    </w:div>
    <w:div w:id="785150436">
      <w:bodyDiv w:val="1"/>
      <w:marLeft w:val="0"/>
      <w:marRight w:val="0"/>
      <w:marTop w:val="0"/>
      <w:marBottom w:val="0"/>
      <w:divBdr>
        <w:top w:val="none" w:sz="0" w:space="0" w:color="auto"/>
        <w:left w:val="none" w:sz="0" w:space="0" w:color="auto"/>
        <w:bottom w:val="none" w:sz="0" w:space="0" w:color="auto"/>
        <w:right w:val="none" w:sz="0" w:space="0" w:color="auto"/>
      </w:divBdr>
      <w:divsChild>
        <w:div w:id="321008468">
          <w:marLeft w:val="720"/>
          <w:marRight w:val="0"/>
          <w:marTop w:val="60"/>
          <w:marBottom w:val="0"/>
          <w:divBdr>
            <w:top w:val="none" w:sz="0" w:space="0" w:color="auto"/>
            <w:left w:val="none" w:sz="0" w:space="0" w:color="auto"/>
            <w:bottom w:val="none" w:sz="0" w:space="0" w:color="auto"/>
            <w:right w:val="none" w:sz="0" w:space="0" w:color="auto"/>
          </w:divBdr>
        </w:div>
        <w:div w:id="2033679593">
          <w:marLeft w:val="720"/>
          <w:marRight w:val="0"/>
          <w:marTop w:val="60"/>
          <w:marBottom w:val="0"/>
          <w:divBdr>
            <w:top w:val="none" w:sz="0" w:space="0" w:color="auto"/>
            <w:left w:val="none" w:sz="0" w:space="0" w:color="auto"/>
            <w:bottom w:val="none" w:sz="0" w:space="0" w:color="auto"/>
            <w:right w:val="none" w:sz="0" w:space="0" w:color="auto"/>
          </w:divBdr>
        </w:div>
      </w:divsChild>
    </w:div>
    <w:div w:id="805664385">
      <w:bodyDiv w:val="1"/>
      <w:marLeft w:val="0"/>
      <w:marRight w:val="0"/>
      <w:marTop w:val="0"/>
      <w:marBottom w:val="0"/>
      <w:divBdr>
        <w:top w:val="none" w:sz="0" w:space="0" w:color="auto"/>
        <w:left w:val="none" w:sz="0" w:space="0" w:color="auto"/>
        <w:bottom w:val="none" w:sz="0" w:space="0" w:color="auto"/>
        <w:right w:val="none" w:sz="0" w:space="0" w:color="auto"/>
      </w:divBdr>
    </w:div>
    <w:div w:id="811023780">
      <w:bodyDiv w:val="1"/>
      <w:marLeft w:val="0"/>
      <w:marRight w:val="0"/>
      <w:marTop w:val="0"/>
      <w:marBottom w:val="0"/>
      <w:divBdr>
        <w:top w:val="none" w:sz="0" w:space="0" w:color="auto"/>
        <w:left w:val="none" w:sz="0" w:space="0" w:color="auto"/>
        <w:bottom w:val="none" w:sz="0" w:space="0" w:color="auto"/>
        <w:right w:val="none" w:sz="0" w:space="0" w:color="auto"/>
      </w:divBdr>
    </w:div>
    <w:div w:id="818881670">
      <w:bodyDiv w:val="1"/>
      <w:marLeft w:val="0"/>
      <w:marRight w:val="0"/>
      <w:marTop w:val="0"/>
      <w:marBottom w:val="0"/>
      <w:divBdr>
        <w:top w:val="none" w:sz="0" w:space="0" w:color="auto"/>
        <w:left w:val="none" w:sz="0" w:space="0" w:color="auto"/>
        <w:bottom w:val="none" w:sz="0" w:space="0" w:color="auto"/>
        <w:right w:val="none" w:sz="0" w:space="0" w:color="auto"/>
      </w:divBdr>
    </w:div>
    <w:div w:id="825821741">
      <w:bodyDiv w:val="1"/>
      <w:marLeft w:val="0"/>
      <w:marRight w:val="0"/>
      <w:marTop w:val="0"/>
      <w:marBottom w:val="0"/>
      <w:divBdr>
        <w:top w:val="none" w:sz="0" w:space="0" w:color="auto"/>
        <w:left w:val="none" w:sz="0" w:space="0" w:color="auto"/>
        <w:bottom w:val="none" w:sz="0" w:space="0" w:color="auto"/>
        <w:right w:val="none" w:sz="0" w:space="0" w:color="auto"/>
      </w:divBdr>
      <w:divsChild>
        <w:div w:id="672953677">
          <w:marLeft w:val="720"/>
          <w:marRight w:val="0"/>
          <w:marTop w:val="60"/>
          <w:marBottom w:val="0"/>
          <w:divBdr>
            <w:top w:val="none" w:sz="0" w:space="0" w:color="auto"/>
            <w:left w:val="none" w:sz="0" w:space="0" w:color="auto"/>
            <w:bottom w:val="none" w:sz="0" w:space="0" w:color="auto"/>
            <w:right w:val="none" w:sz="0" w:space="0" w:color="auto"/>
          </w:divBdr>
        </w:div>
      </w:divsChild>
    </w:div>
    <w:div w:id="838933202">
      <w:bodyDiv w:val="1"/>
      <w:marLeft w:val="0"/>
      <w:marRight w:val="0"/>
      <w:marTop w:val="0"/>
      <w:marBottom w:val="0"/>
      <w:divBdr>
        <w:top w:val="none" w:sz="0" w:space="0" w:color="auto"/>
        <w:left w:val="none" w:sz="0" w:space="0" w:color="auto"/>
        <w:bottom w:val="none" w:sz="0" w:space="0" w:color="auto"/>
        <w:right w:val="none" w:sz="0" w:space="0" w:color="auto"/>
      </w:divBdr>
    </w:div>
    <w:div w:id="847792607">
      <w:bodyDiv w:val="1"/>
      <w:marLeft w:val="0"/>
      <w:marRight w:val="0"/>
      <w:marTop w:val="0"/>
      <w:marBottom w:val="0"/>
      <w:divBdr>
        <w:top w:val="none" w:sz="0" w:space="0" w:color="auto"/>
        <w:left w:val="none" w:sz="0" w:space="0" w:color="auto"/>
        <w:bottom w:val="none" w:sz="0" w:space="0" w:color="auto"/>
        <w:right w:val="none" w:sz="0" w:space="0" w:color="auto"/>
      </w:divBdr>
    </w:div>
    <w:div w:id="862278730">
      <w:bodyDiv w:val="1"/>
      <w:marLeft w:val="0"/>
      <w:marRight w:val="0"/>
      <w:marTop w:val="0"/>
      <w:marBottom w:val="0"/>
      <w:divBdr>
        <w:top w:val="none" w:sz="0" w:space="0" w:color="auto"/>
        <w:left w:val="none" w:sz="0" w:space="0" w:color="auto"/>
        <w:bottom w:val="none" w:sz="0" w:space="0" w:color="auto"/>
        <w:right w:val="none" w:sz="0" w:space="0" w:color="auto"/>
      </w:divBdr>
    </w:div>
    <w:div w:id="870068233">
      <w:bodyDiv w:val="1"/>
      <w:marLeft w:val="0"/>
      <w:marRight w:val="0"/>
      <w:marTop w:val="0"/>
      <w:marBottom w:val="0"/>
      <w:divBdr>
        <w:top w:val="none" w:sz="0" w:space="0" w:color="auto"/>
        <w:left w:val="none" w:sz="0" w:space="0" w:color="auto"/>
        <w:bottom w:val="none" w:sz="0" w:space="0" w:color="auto"/>
        <w:right w:val="none" w:sz="0" w:space="0" w:color="auto"/>
      </w:divBdr>
    </w:div>
    <w:div w:id="876812854">
      <w:bodyDiv w:val="1"/>
      <w:marLeft w:val="0"/>
      <w:marRight w:val="0"/>
      <w:marTop w:val="0"/>
      <w:marBottom w:val="0"/>
      <w:divBdr>
        <w:top w:val="none" w:sz="0" w:space="0" w:color="auto"/>
        <w:left w:val="none" w:sz="0" w:space="0" w:color="auto"/>
        <w:bottom w:val="none" w:sz="0" w:space="0" w:color="auto"/>
        <w:right w:val="none" w:sz="0" w:space="0" w:color="auto"/>
      </w:divBdr>
    </w:div>
    <w:div w:id="909854480">
      <w:bodyDiv w:val="1"/>
      <w:marLeft w:val="0"/>
      <w:marRight w:val="0"/>
      <w:marTop w:val="0"/>
      <w:marBottom w:val="0"/>
      <w:divBdr>
        <w:top w:val="none" w:sz="0" w:space="0" w:color="auto"/>
        <w:left w:val="none" w:sz="0" w:space="0" w:color="auto"/>
        <w:bottom w:val="none" w:sz="0" w:space="0" w:color="auto"/>
        <w:right w:val="none" w:sz="0" w:space="0" w:color="auto"/>
      </w:divBdr>
    </w:div>
    <w:div w:id="912544714">
      <w:bodyDiv w:val="1"/>
      <w:marLeft w:val="0"/>
      <w:marRight w:val="0"/>
      <w:marTop w:val="0"/>
      <w:marBottom w:val="0"/>
      <w:divBdr>
        <w:top w:val="none" w:sz="0" w:space="0" w:color="auto"/>
        <w:left w:val="none" w:sz="0" w:space="0" w:color="auto"/>
        <w:bottom w:val="none" w:sz="0" w:space="0" w:color="auto"/>
        <w:right w:val="none" w:sz="0" w:space="0" w:color="auto"/>
      </w:divBdr>
    </w:div>
    <w:div w:id="916089041">
      <w:bodyDiv w:val="1"/>
      <w:marLeft w:val="0"/>
      <w:marRight w:val="0"/>
      <w:marTop w:val="0"/>
      <w:marBottom w:val="0"/>
      <w:divBdr>
        <w:top w:val="none" w:sz="0" w:space="0" w:color="auto"/>
        <w:left w:val="none" w:sz="0" w:space="0" w:color="auto"/>
        <w:bottom w:val="none" w:sz="0" w:space="0" w:color="auto"/>
        <w:right w:val="none" w:sz="0" w:space="0" w:color="auto"/>
      </w:divBdr>
      <w:divsChild>
        <w:div w:id="1187334267">
          <w:marLeft w:val="720"/>
          <w:marRight w:val="0"/>
          <w:marTop w:val="60"/>
          <w:marBottom w:val="0"/>
          <w:divBdr>
            <w:top w:val="none" w:sz="0" w:space="0" w:color="auto"/>
            <w:left w:val="none" w:sz="0" w:space="0" w:color="auto"/>
            <w:bottom w:val="none" w:sz="0" w:space="0" w:color="auto"/>
            <w:right w:val="none" w:sz="0" w:space="0" w:color="auto"/>
          </w:divBdr>
        </w:div>
      </w:divsChild>
    </w:div>
    <w:div w:id="930703223">
      <w:bodyDiv w:val="1"/>
      <w:marLeft w:val="0"/>
      <w:marRight w:val="0"/>
      <w:marTop w:val="0"/>
      <w:marBottom w:val="0"/>
      <w:divBdr>
        <w:top w:val="none" w:sz="0" w:space="0" w:color="auto"/>
        <w:left w:val="none" w:sz="0" w:space="0" w:color="auto"/>
        <w:bottom w:val="none" w:sz="0" w:space="0" w:color="auto"/>
        <w:right w:val="none" w:sz="0" w:space="0" w:color="auto"/>
      </w:divBdr>
    </w:div>
    <w:div w:id="932664998">
      <w:bodyDiv w:val="1"/>
      <w:marLeft w:val="0"/>
      <w:marRight w:val="0"/>
      <w:marTop w:val="0"/>
      <w:marBottom w:val="0"/>
      <w:divBdr>
        <w:top w:val="none" w:sz="0" w:space="0" w:color="auto"/>
        <w:left w:val="none" w:sz="0" w:space="0" w:color="auto"/>
        <w:bottom w:val="none" w:sz="0" w:space="0" w:color="auto"/>
        <w:right w:val="none" w:sz="0" w:space="0" w:color="auto"/>
      </w:divBdr>
    </w:div>
    <w:div w:id="936979541">
      <w:bodyDiv w:val="1"/>
      <w:marLeft w:val="0"/>
      <w:marRight w:val="0"/>
      <w:marTop w:val="0"/>
      <w:marBottom w:val="0"/>
      <w:divBdr>
        <w:top w:val="none" w:sz="0" w:space="0" w:color="auto"/>
        <w:left w:val="none" w:sz="0" w:space="0" w:color="auto"/>
        <w:bottom w:val="none" w:sz="0" w:space="0" w:color="auto"/>
        <w:right w:val="none" w:sz="0" w:space="0" w:color="auto"/>
      </w:divBdr>
    </w:div>
    <w:div w:id="939945692">
      <w:bodyDiv w:val="1"/>
      <w:marLeft w:val="0"/>
      <w:marRight w:val="0"/>
      <w:marTop w:val="0"/>
      <w:marBottom w:val="0"/>
      <w:divBdr>
        <w:top w:val="none" w:sz="0" w:space="0" w:color="auto"/>
        <w:left w:val="none" w:sz="0" w:space="0" w:color="auto"/>
        <w:bottom w:val="none" w:sz="0" w:space="0" w:color="auto"/>
        <w:right w:val="none" w:sz="0" w:space="0" w:color="auto"/>
      </w:divBdr>
      <w:divsChild>
        <w:div w:id="695929137">
          <w:marLeft w:val="720"/>
          <w:marRight w:val="0"/>
          <w:marTop w:val="60"/>
          <w:marBottom w:val="0"/>
          <w:divBdr>
            <w:top w:val="none" w:sz="0" w:space="0" w:color="auto"/>
            <w:left w:val="none" w:sz="0" w:space="0" w:color="auto"/>
            <w:bottom w:val="none" w:sz="0" w:space="0" w:color="auto"/>
            <w:right w:val="none" w:sz="0" w:space="0" w:color="auto"/>
          </w:divBdr>
        </w:div>
      </w:divsChild>
    </w:div>
    <w:div w:id="944844193">
      <w:bodyDiv w:val="1"/>
      <w:marLeft w:val="0"/>
      <w:marRight w:val="0"/>
      <w:marTop w:val="0"/>
      <w:marBottom w:val="0"/>
      <w:divBdr>
        <w:top w:val="none" w:sz="0" w:space="0" w:color="auto"/>
        <w:left w:val="none" w:sz="0" w:space="0" w:color="auto"/>
        <w:bottom w:val="none" w:sz="0" w:space="0" w:color="auto"/>
        <w:right w:val="none" w:sz="0" w:space="0" w:color="auto"/>
      </w:divBdr>
      <w:divsChild>
        <w:div w:id="526679840">
          <w:marLeft w:val="0"/>
          <w:marRight w:val="0"/>
          <w:marTop w:val="0"/>
          <w:marBottom w:val="0"/>
          <w:divBdr>
            <w:top w:val="none" w:sz="0" w:space="0" w:color="auto"/>
            <w:left w:val="none" w:sz="0" w:space="0" w:color="auto"/>
            <w:bottom w:val="none" w:sz="0" w:space="0" w:color="auto"/>
            <w:right w:val="none" w:sz="0" w:space="0" w:color="auto"/>
          </w:divBdr>
          <w:divsChild>
            <w:div w:id="1506743241">
              <w:marLeft w:val="0"/>
              <w:marRight w:val="0"/>
              <w:marTop w:val="0"/>
              <w:marBottom w:val="0"/>
              <w:divBdr>
                <w:top w:val="none" w:sz="0" w:space="0" w:color="auto"/>
                <w:left w:val="none" w:sz="0" w:space="0" w:color="auto"/>
                <w:bottom w:val="none" w:sz="0" w:space="0" w:color="auto"/>
                <w:right w:val="none" w:sz="0" w:space="0" w:color="auto"/>
              </w:divBdr>
              <w:divsChild>
                <w:div w:id="1248879752">
                  <w:marLeft w:val="0"/>
                  <w:marRight w:val="0"/>
                  <w:marTop w:val="0"/>
                  <w:marBottom w:val="0"/>
                  <w:divBdr>
                    <w:top w:val="none" w:sz="0" w:space="0" w:color="auto"/>
                    <w:left w:val="none" w:sz="0" w:space="0" w:color="auto"/>
                    <w:bottom w:val="none" w:sz="0" w:space="0" w:color="auto"/>
                    <w:right w:val="none" w:sz="0" w:space="0" w:color="auto"/>
                  </w:divBdr>
                  <w:divsChild>
                    <w:div w:id="1253008920">
                      <w:marLeft w:val="0"/>
                      <w:marRight w:val="0"/>
                      <w:marTop w:val="0"/>
                      <w:marBottom w:val="0"/>
                      <w:divBdr>
                        <w:top w:val="none" w:sz="0" w:space="0" w:color="auto"/>
                        <w:left w:val="none" w:sz="0" w:space="0" w:color="auto"/>
                        <w:bottom w:val="none" w:sz="0" w:space="0" w:color="auto"/>
                        <w:right w:val="none" w:sz="0" w:space="0" w:color="auto"/>
                      </w:divBdr>
                      <w:divsChild>
                        <w:div w:id="2133671021">
                          <w:marLeft w:val="0"/>
                          <w:marRight w:val="0"/>
                          <w:marTop w:val="0"/>
                          <w:marBottom w:val="0"/>
                          <w:divBdr>
                            <w:top w:val="none" w:sz="0" w:space="0" w:color="auto"/>
                            <w:left w:val="none" w:sz="0" w:space="0" w:color="auto"/>
                            <w:bottom w:val="none" w:sz="0" w:space="0" w:color="auto"/>
                            <w:right w:val="none" w:sz="0" w:space="0" w:color="auto"/>
                          </w:divBdr>
                          <w:divsChild>
                            <w:div w:id="78840025">
                              <w:marLeft w:val="0"/>
                              <w:marRight w:val="0"/>
                              <w:marTop w:val="0"/>
                              <w:marBottom w:val="0"/>
                              <w:divBdr>
                                <w:top w:val="none" w:sz="0" w:space="0" w:color="auto"/>
                                <w:left w:val="none" w:sz="0" w:space="0" w:color="auto"/>
                                <w:bottom w:val="none" w:sz="0" w:space="0" w:color="auto"/>
                                <w:right w:val="none" w:sz="0" w:space="0" w:color="auto"/>
                              </w:divBdr>
                              <w:divsChild>
                                <w:div w:id="1275477016">
                                  <w:marLeft w:val="0"/>
                                  <w:marRight w:val="0"/>
                                  <w:marTop w:val="0"/>
                                  <w:marBottom w:val="0"/>
                                  <w:divBdr>
                                    <w:top w:val="none" w:sz="0" w:space="0" w:color="auto"/>
                                    <w:left w:val="none" w:sz="0" w:space="0" w:color="auto"/>
                                    <w:bottom w:val="none" w:sz="0" w:space="0" w:color="auto"/>
                                    <w:right w:val="none" w:sz="0" w:space="0" w:color="auto"/>
                                  </w:divBdr>
                                  <w:divsChild>
                                    <w:div w:id="2039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331989">
          <w:marLeft w:val="0"/>
          <w:marRight w:val="0"/>
          <w:marTop w:val="0"/>
          <w:marBottom w:val="0"/>
          <w:divBdr>
            <w:top w:val="none" w:sz="0" w:space="0" w:color="auto"/>
            <w:left w:val="none" w:sz="0" w:space="0" w:color="auto"/>
            <w:bottom w:val="none" w:sz="0" w:space="0" w:color="auto"/>
            <w:right w:val="none" w:sz="0" w:space="0" w:color="auto"/>
          </w:divBdr>
          <w:divsChild>
            <w:div w:id="1217426832">
              <w:marLeft w:val="0"/>
              <w:marRight w:val="0"/>
              <w:marTop w:val="0"/>
              <w:marBottom w:val="0"/>
              <w:divBdr>
                <w:top w:val="none" w:sz="0" w:space="0" w:color="auto"/>
                <w:left w:val="none" w:sz="0" w:space="0" w:color="auto"/>
                <w:bottom w:val="none" w:sz="0" w:space="0" w:color="auto"/>
                <w:right w:val="none" w:sz="0" w:space="0" w:color="auto"/>
              </w:divBdr>
              <w:divsChild>
                <w:div w:id="2130659789">
                  <w:marLeft w:val="0"/>
                  <w:marRight w:val="0"/>
                  <w:marTop w:val="0"/>
                  <w:marBottom w:val="0"/>
                  <w:divBdr>
                    <w:top w:val="none" w:sz="0" w:space="0" w:color="auto"/>
                    <w:left w:val="none" w:sz="0" w:space="0" w:color="auto"/>
                    <w:bottom w:val="none" w:sz="0" w:space="0" w:color="auto"/>
                    <w:right w:val="none" w:sz="0" w:space="0" w:color="auto"/>
                  </w:divBdr>
                  <w:divsChild>
                    <w:div w:id="773943444">
                      <w:marLeft w:val="0"/>
                      <w:marRight w:val="0"/>
                      <w:marTop w:val="0"/>
                      <w:marBottom w:val="0"/>
                      <w:divBdr>
                        <w:top w:val="none" w:sz="0" w:space="0" w:color="auto"/>
                        <w:left w:val="none" w:sz="0" w:space="0" w:color="auto"/>
                        <w:bottom w:val="none" w:sz="0" w:space="0" w:color="auto"/>
                        <w:right w:val="none" w:sz="0" w:space="0" w:color="auto"/>
                      </w:divBdr>
                      <w:divsChild>
                        <w:div w:id="2111850365">
                          <w:marLeft w:val="0"/>
                          <w:marRight w:val="0"/>
                          <w:marTop w:val="0"/>
                          <w:marBottom w:val="0"/>
                          <w:divBdr>
                            <w:top w:val="none" w:sz="0" w:space="0" w:color="auto"/>
                            <w:left w:val="none" w:sz="0" w:space="0" w:color="auto"/>
                            <w:bottom w:val="none" w:sz="0" w:space="0" w:color="auto"/>
                            <w:right w:val="none" w:sz="0" w:space="0" w:color="auto"/>
                          </w:divBdr>
                          <w:divsChild>
                            <w:div w:id="5725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210709">
      <w:bodyDiv w:val="1"/>
      <w:marLeft w:val="0"/>
      <w:marRight w:val="0"/>
      <w:marTop w:val="0"/>
      <w:marBottom w:val="0"/>
      <w:divBdr>
        <w:top w:val="none" w:sz="0" w:space="0" w:color="auto"/>
        <w:left w:val="none" w:sz="0" w:space="0" w:color="auto"/>
        <w:bottom w:val="none" w:sz="0" w:space="0" w:color="auto"/>
        <w:right w:val="none" w:sz="0" w:space="0" w:color="auto"/>
      </w:divBdr>
    </w:div>
    <w:div w:id="951860838">
      <w:bodyDiv w:val="1"/>
      <w:marLeft w:val="0"/>
      <w:marRight w:val="0"/>
      <w:marTop w:val="0"/>
      <w:marBottom w:val="0"/>
      <w:divBdr>
        <w:top w:val="none" w:sz="0" w:space="0" w:color="auto"/>
        <w:left w:val="none" w:sz="0" w:space="0" w:color="auto"/>
        <w:bottom w:val="none" w:sz="0" w:space="0" w:color="auto"/>
        <w:right w:val="none" w:sz="0" w:space="0" w:color="auto"/>
      </w:divBdr>
    </w:div>
    <w:div w:id="961838197">
      <w:bodyDiv w:val="1"/>
      <w:marLeft w:val="0"/>
      <w:marRight w:val="0"/>
      <w:marTop w:val="0"/>
      <w:marBottom w:val="0"/>
      <w:divBdr>
        <w:top w:val="none" w:sz="0" w:space="0" w:color="auto"/>
        <w:left w:val="none" w:sz="0" w:space="0" w:color="auto"/>
        <w:bottom w:val="none" w:sz="0" w:space="0" w:color="auto"/>
        <w:right w:val="none" w:sz="0" w:space="0" w:color="auto"/>
      </w:divBdr>
    </w:div>
    <w:div w:id="965741120">
      <w:bodyDiv w:val="1"/>
      <w:marLeft w:val="0"/>
      <w:marRight w:val="0"/>
      <w:marTop w:val="0"/>
      <w:marBottom w:val="0"/>
      <w:divBdr>
        <w:top w:val="none" w:sz="0" w:space="0" w:color="auto"/>
        <w:left w:val="none" w:sz="0" w:space="0" w:color="auto"/>
        <w:bottom w:val="none" w:sz="0" w:space="0" w:color="auto"/>
        <w:right w:val="none" w:sz="0" w:space="0" w:color="auto"/>
      </w:divBdr>
    </w:div>
    <w:div w:id="968818984">
      <w:bodyDiv w:val="1"/>
      <w:marLeft w:val="0"/>
      <w:marRight w:val="0"/>
      <w:marTop w:val="0"/>
      <w:marBottom w:val="0"/>
      <w:divBdr>
        <w:top w:val="none" w:sz="0" w:space="0" w:color="auto"/>
        <w:left w:val="none" w:sz="0" w:space="0" w:color="auto"/>
        <w:bottom w:val="none" w:sz="0" w:space="0" w:color="auto"/>
        <w:right w:val="none" w:sz="0" w:space="0" w:color="auto"/>
      </w:divBdr>
    </w:div>
    <w:div w:id="976759531">
      <w:bodyDiv w:val="1"/>
      <w:marLeft w:val="0"/>
      <w:marRight w:val="0"/>
      <w:marTop w:val="0"/>
      <w:marBottom w:val="0"/>
      <w:divBdr>
        <w:top w:val="none" w:sz="0" w:space="0" w:color="auto"/>
        <w:left w:val="none" w:sz="0" w:space="0" w:color="auto"/>
        <w:bottom w:val="none" w:sz="0" w:space="0" w:color="auto"/>
        <w:right w:val="none" w:sz="0" w:space="0" w:color="auto"/>
      </w:divBdr>
    </w:div>
    <w:div w:id="995496087">
      <w:bodyDiv w:val="1"/>
      <w:marLeft w:val="0"/>
      <w:marRight w:val="0"/>
      <w:marTop w:val="0"/>
      <w:marBottom w:val="0"/>
      <w:divBdr>
        <w:top w:val="none" w:sz="0" w:space="0" w:color="auto"/>
        <w:left w:val="none" w:sz="0" w:space="0" w:color="auto"/>
        <w:bottom w:val="none" w:sz="0" w:space="0" w:color="auto"/>
        <w:right w:val="none" w:sz="0" w:space="0" w:color="auto"/>
      </w:divBdr>
    </w:div>
    <w:div w:id="1002974833">
      <w:bodyDiv w:val="1"/>
      <w:marLeft w:val="0"/>
      <w:marRight w:val="0"/>
      <w:marTop w:val="0"/>
      <w:marBottom w:val="0"/>
      <w:divBdr>
        <w:top w:val="none" w:sz="0" w:space="0" w:color="auto"/>
        <w:left w:val="none" w:sz="0" w:space="0" w:color="auto"/>
        <w:bottom w:val="none" w:sz="0" w:space="0" w:color="auto"/>
        <w:right w:val="none" w:sz="0" w:space="0" w:color="auto"/>
      </w:divBdr>
      <w:divsChild>
        <w:div w:id="660429496">
          <w:marLeft w:val="720"/>
          <w:marRight w:val="0"/>
          <w:marTop w:val="60"/>
          <w:marBottom w:val="0"/>
          <w:divBdr>
            <w:top w:val="none" w:sz="0" w:space="0" w:color="auto"/>
            <w:left w:val="none" w:sz="0" w:space="0" w:color="auto"/>
            <w:bottom w:val="none" w:sz="0" w:space="0" w:color="auto"/>
            <w:right w:val="none" w:sz="0" w:space="0" w:color="auto"/>
          </w:divBdr>
        </w:div>
        <w:div w:id="1355810217">
          <w:marLeft w:val="720"/>
          <w:marRight w:val="0"/>
          <w:marTop w:val="60"/>
          <w:marBottom w:val="0"/>
          <w:divBdr>
            <w:top w:val="none" w:sz="0" w:space="0" w:color="auto"/>
            <w:left w:val="none" w:sz="0" w:space="0" w:color="auto"/>
            <w:bottom w:val="none" w:sz="0" w:space="0" w:color="auto"/>
            <w:right w:val="none" w:sz="0" w:space="0" w:color="auto"/>
          </w:divBdr>
        </w:div>
      </w:divsChild>
    </w:div>
    <w:div w:id="1019548525">
      <w:bodyDiv w:val="1"/>
      <w:marLeft w:val="0"/>
      <w:marRight w:val="0"/>
      <w:marTop w:val="0"/>
      <w:marBottom w:val="0"/>
      <w:divBdr>
        <w:top w:val="none" w:sz="0" w:space="0" w:color="auto"/>
        <w:left w:val="none" w:sz="0" w:space="0" w:color="auto"/>
        <w:bottom w:val="none" w:sz="0" w:space="0" w:color="auto"/>
        <w:right w:val="none" w:sz="0" w:space="0" w:color="auto"/>
      </w:divBdr>
    </w:div>
    <w:div w:id="1070036747">
      <w:bodyDiv w:val="1"/>
      <w:marLeft w:val="0"/>
      <w:marRight w:val="0"/>
      <w:marTop w:val="0"/>
      <w:marBottom w:val="0"/>
      <w:divBdr>
        <w:top w:val="none" w:sz="0" w:space="0" w:color="auto"/>
        <w:left w:val="none" w:sz="0" w:space="0" w:color="auto"/>
        <w:bottom w:val="none" w:sz="0" w:space="0" w:color="auto"/>
        <w:right w:val="none" w:sz="0" w:space="0" w:color="auto"/>
      </w:divBdr>
    </w:div>
    <w:div w:id="1079910386">
      <w:bodyDiv w:val="1"/>
      <w:marLeft w:val="0"/>
      <w:marRight w:val="0"/>
      <w:marTop w:val="0"/>
      <w:marBottom w:val="0"/>
      <w:divBdr>
        <w:top w:val="none" w:sz="0" w:space="0" w:color="auto"/>
        <w:left w:val="none" w:sz="0" w:space="0" w:color="auto"/>
        <w:bottom w:val="none" w:sz="0" w:space="0" w:color="auto"/>
        <w:right w:val="none" w:sz="0" w:space="0" w:color="auto"/>
      </w:divBdr>
    </w:div>
    <w:div w:id="1082793512">
      <w:bodyDiv w:val="1"/>
      <w:marLeft w:val="0"/>
      <w:marRight w:val="0"/>
      <w:marTop w:val="0"/>
      <w:marBottom w:val="0"/>
      <w:divBdr>
        <w:top w:val="none" w:sz="0" w:space="0" w:color="auto"/>
        <w:left w:val="none" w:sz="0" w:space="0" w:color="auto"/>
        <w:bottom w:val="none" w:sz="0" w:space="0" w:color="auto"/>
        <w:right w:val="none" w:sz="0" w:space="0" w:color="auto"/>
      </w:divBdr>
    </w:div>
    <w:div w:id="1085104794">
      <w:bodyDiv w:val="1"/>
      <w:marLeft w:val="0"/>
      <w:marRight w:val="0"/>
      <w:marTop w:val="0"/>
      <w:marBottom w:val="0"/>
      <w:divBdr>
        <w:top w:val="none" w:sz="0" w:space="0" w:color="auto"/>
        <w:left w:val="none" w:sz="0" w:space="0" w:color="auto"/>
        <w:bottom w:val="none" w:sz="0" w:space="0" w:color="auto"/>
        <w:right w:val="none" w:sz="0" w:space="0" w:color="auto"/>
      </w:divBdr>
      <w:divsChild>
        <w:div w:id="1308390485">
          <w:marLeft w:val="0"/>
          <w:marRight w:val="0"/>
          <w:marTop w:val="0"/>
          <w:marBottom w:val="0"/>
          <w:divBdr>
            <w:top w:val="none" w:sz="0" w:space="0" w:color="auto"/>
            <w:left w:val="none" w:sz="0" w:space="0" w:color="auto"/>
            <w:bottom w:val="none" w:sz="0" w:space="0" w:color="auto"/>
            <w:right w:val="none" w:sz="0" w:space="0" w:color="auto"/>
          </w:divBdr>
          <w:divsChild>
            <w:div w:id="461926370">
              <w:marLeft w:val="0"/>
              <w:marRight w:val="0"/>
              <w:marTop w:val="0"/>
              <w:marBottom w:val="0"/>
              <w:divBdr>
                <w:top w:val="none" w:sz="0" w:space="0" w:color="auto"/>
                <w:left w:val="none" w:sz="0" w:space="0" w:color="auto"/>
                <w:bottom w:val="none" w:sz="0" w:space="0" w:color="auto"/>
                <w:right w:val="none" w:sz="0" w:space="0" w:color="auto"/>
              </w:divBdr>
            </w:div>
            <w:div w:id="1811090637">
              <w:marLeft w:val="0"/>
              <w:marRight w:val="0"/>
              <w:marTop w:val="0"/>
              <w:marBottom w:val="0"/>
              <w:divBdr>
                <w:top w:val="none" w:sz="0" w:space="0" w:color="auto"/>
                <w:left w:val="none" w:sz="0" w:space="0" w:color="auto"/>
                <w:bottom w:val="none" w:sz="0" w:space="0" w:color="auto"/>
                <w:right w:val="none" w:sz="0" w:space="0" w:color="auto"/>
              </w:divBdr>
            </w:div>
          </w:divsChild>
        </w:div>
        <w:div w:id="1675911069">
          <w:marLeft w:val="0"/>
          <w:marRight w:val="0"/>
          <w:marTop w:val="0"/>
          <w:marBottom w:val="0"/>
          <w:divBdr>
            <w:top w:val="none" w:sz="0" w:space="0" w:color="auto"/>
            <w:left w:val="none" w:sz="0" w:space="0" w:color="auto"/>
            <w:bottom w:val="none" w:sz="0" w:space="0" w:color="auto"/>
            <w:right w:val="none" w:sz="0" w:space="0" w:color="auto"/>
          </w:divBdr>
          <w:divsChild>
            <w:div w:id="861358834">
              <w:marLeft w:val="0"/>
              <w:marRight w:val="0"/>
              <w:marTop w:val="0"/>
              <w:marBottom w:val="0"/>
              <w:divBdr>
                <w:top w:val="none" w:sz="0" w:space="0" w:color="auto"/>
                <w:left w:val="none" w:sz="0" w:space="0" w:color="auto"/>
                <w:bottom w:val="none" w:sz="0" w:space="0" w:color="auto"/>
                <w:right w:val="none" w:sz="0" w:space="0" w:color="auto"/>
              </w:divBdr>
            </w:div>
            <w:div w:id="104294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25157">
      <w:bodyDiv w:val="1"/>
      <w:marLeft w:val="0"/>
      <w:marRight w:val="0"/>
      <w:marTop w:val="0"/>
      <w:marBottom w:val="0"/>
      <w:divBdr>
        <w:top w:val="none" w:sz="0" w:space="0" w:color="auto"/>
        <w:left w:val="none" w:sz="0" w:space="0" w:color="auto"/>
        <w:bottom w:val="none" w:sz="0" w:space="0" w:color="auto"/>
        <w:right w:val="none" w:sz="0" w:space="0" w:color="auto"/>
      </w:divBdr>
    </w:div>
    <w:div w:id="1094979095">
      <w:bodyDiv w:val="1"/>
      <w:marLeft w:val="0"/>
      <w:marRight w:val="0"/>
      <w:marTop w:val="0"/>
      <w:marBottom w:val="0"/>
      <w:divBdr>
        <w:top w:val="none" w:sz="0" w:space="0" w:color="auto"/>
        <w:left w:val="none" w:sz="0" w:space="0" w:color="auto"/>
        <w:bottom w:val="none" w:sz="0" w:space="0" w:color="auto"/>
        <w:right w:val="none" w:sz="0" w:space="0" w:color="auto"/>
      </w:divBdr>
      <w:divsChild>
        <w:div w:id="561913178">
          <w:marLeft w:val="0"/>
          <w:marRight w:val="0"/>
          <w:marTop w:val="0"/>
          <w:marBottom w:val="0"/>
          <w:divBdr>
            <w:top w:val="none" w:sz="0" w:space="0" w:color="auto"/>
            <w:left w:val="none" w:sz="0" w:space="0" w:color="auto"/>
            <w:bottom w:val="none" w:sz="0" w:space="0" w:color="auto"/>
            <w:right w:val="none" w:sz="0" w:space="0" w:color="auto"/>
          </w:divBdr>
          <w:divsChild>
            <w:div w:id="880166577">
              <w:marLeft w:val="0"/>
              <w:marRight w:val="0"/>
              <w:marTop w:val="0"/>
              <w:marBottom w:val="0"/>
              <w:divBdr>
                <w:top w:val="none" w:sz="0" w:space="0" w:color="auto"/>
                <w:left w:val="none" w:sz="0" w:space="0" w:color="auto"/>
                <w:bottom w:val="none" w:sz="0" w:space="0" w:color="auto"/>
                <w:right w:val="none" w:sz="0" w:space="0" w:color="auto"/>
              </w:divBdr>
            </w:div>
          </w:divsChild>
        </w:div>
        <w:div w:id="1811704414">
          <w:marLeft w:val="0"/>
          <w:marRight w:val="0"/>
          <w:marTop w:val="0"/>
          <w:marBottom w:val="0"/>
          <w:divBdr>
            <w:top w:val="none" w:sz="0" w:space="0" w:color="auto"/>
            <w:left w:val="none" w:sz="0" w:space="0" w:color="auto"/>
            <w:bottom w:val="none" w:sz="0" w:space="0" w:color="auto"/>
            <w:right w:val="none" w:sz="0" w:space="0" w:color="auto"/>
          </w:divBdr>
          <w:divsChild>
            <w:div w:id="41466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0165">
      <w:bodyDiv w:val="1"/>
      <w:marLeft w:val="0"/>
      <w:marRight w:val="0"/>
      <w:marTop w:val="0"/>
      <w:marBottom w:val="0"/>
      <w:divBdr>
        <w:top w:val="none" w:sz="0" w:space="0" w:color="auto"/>
        <w:left w:val="none" w:sz="0" w:space="0" w:color="auto"/>
        <w:bottom w:val="none" w:sz="0" w:space="0" w:color="auto"/>
        <w:right w:val="none" w:sz="0" w:space="0" w:color="auto"/>
      </w:divBdr>
      <w:divsChild>
        <w:div w:id="1732844344">
          <w:marLeft w:val="720"/>
          <w:marRight w:val="0"/>
          <w:marTop w:val="60"/>
          <w:marBottom w:val="0"/>
          <w:divBdr>
            <w:top w:val="none" w:sz="0" w:space="0" w:color="auto"/>
            <w:left w:val="none" w:sz="0" w:space="0" w:color="auto"/>
            <w:bottom w:val="none" w:sz="0" w:space="0" w:color="auto"/>
            <w:right w:val="none" w:sz="0" w:space="0" w:color="auto"/>
          </w:divBdr>
        </w:div>
      </w:divsChild>
    </w:div>
    <w:div w:id="1108545680">
      <w:bodyDiv w:val="1"/>
      <w:marLeft w:val="0"/>
      <w:marRight w:val="0"/>
      <w:marTop w:val="0"/>
      <w:marBottom w:val="0"/>
      <w:divBdr>
        <w:top w:val="none" w:sz="0" w:space="0" w:color="auto"/>
        <w:left w:val="none" w:sz="0" w:space="0" w:color="auto"/>
        <w:bottom w:val="none" w:sz="0" w:space="0" w:color="auto"/>
        <w:right w:val="none" w:sz="0" w:space="0" w:color="auto"/>
      </w:divBdr>
    </w:div>
    <w:div w:id="1153983253">
      <w:bodyDiv w:val="1"/>
      <w:marLeft w:val="0"/>
      <w:marRight w:val="0"/>
      <w:marTop w:val="0"/>
      <w:marBottom w:val="0"/>
      <w:divBdr>
        <w:top w:val="none" w:sz="0" w:space="0" w:color="auto"/>
        <w:left w:val="none" w:sz="0" w:space="0" w:color="auto"/>
        <w:bottom w:val="none" w:sz="0" w:space="0" w:color="auto"/>
        <w:right w:val="none" w:sz="0" w:space="0" w:color="auto"/>
      </w:divBdr>
    </w:div>
    <w:div w:id="1159997655">
      <w:bodyDiv w:val="1"/>
      <w:marLeft w:val="0"/>
      <w:marRight w:val="0"/>
      <w:marTop w:val="0"/>
      <w:marBottom w:val="0"/>
      <w:divBdr>
        <w:top w:val="none" w:sz="0" w:space="0" w:color="auto"/>
        <w:left w:val="none" w:sz="0" w:space="0" w:color="auto"/>
        <w:bottom w:val="none" w:sz="0" w:space="0" w:color="auto"/>
        <w:right w:val="none" w:sz="0" w:space="0" w:color="auto"/>
      </w:divBdr>
    </w:div>
    <w:div w:id="1161846769">
      <w:bodyDiv w:val="1"/>
      <w:marLeft w:val="0"/>
      <w:marRight w:val="0"/>
      <w:marTop w:val="0"/>
      <w:marBottom w:val="0"/>
      <w:divBdr>
        <w:top w:val="none" w:sz="0" w:space="0" w:color="auto"/>
        <w:left w:val="none" w:sz="0" w:space="0" w:color="auto"/>
        <w:bottom w:val="none" w:sz="0" w:space="0" w:color="auto"/>
        <w:right w:val="none" w:sz="0" w:space="0" w:color="auto"/>
      </w:divBdr>
      <w:divsChild>
        <w:div w:id="1891649953">
          <w:marLeft w:val="720"/>
          <w:marRight w:val="0"/>
          <w:marTop w:val="60"/>
          <w:marBottom w:val="0"/>
          <w:divBdr>
            <w:top w:val="none" w:sz="0" w:space="0" w:color="auto"/>
            <w:left w:val="none" w:sz="0" w:space="0" w:color="auto"/>
            <w:bottom w:val="none" w:sz="0" w:space="0" w:color="auto"/>
            <w:right w:val="none" w:sz="0" w:space="0" w:color="auto"/>
          </w:divBdr>
        </w:div>
      </w:divsChild>
    </w:div>
    <w:div w:id="1167281282">
      <w:bodyDiv w:val="1"/>
      <w:marLeft w:val="0"/>
      <w:marRight w:val="0"/>
      <w:marTop w:val="0"/>
      <w:marBottom w:val="0"/>
      <w:divBdr>
        <w:top w:val="none" w:sz="0" w:space="0" w:color="auto"/>
        <w:left w:val="none" w:sz="0" w:space="0" w:color="auto"/>
        <w:bottom w:val="none" w:sz="0" w:space="0" w:color="auto"/>
        <w:right w:val="none" w:sz="0" w:space="0" w:color="auto"/>
      </w:divBdr>
    </w:div>
    <w:div w:id="1172570806">
      <w:bodyDiv w:val="1"/>
      <w:marLeft w:val="0"/>
      <w:marRight w:val="0"/>
      <w:marTop w:val="0"/>
      <w:marBottom w:val="0"/>
      <w:divBdr>
        <w:top w:val="none" w:sz="0" w:space="0" w:color="auto"/>
        <w:left w:val="none" w:sz="0" w:space="0" w:color="auto"/>
        <w:bottom w:val="none" w:sz="0" w:space="0" w:color="auto"/>
        <w:right w:val="none" w:sz="0" w:space="0" w:color="auto"/>
      </w:divBdr>
    </w:div>
    <w:div w:id="1214972352">
      <w:bodyDiv w:val="1"/>
      <w:marLeft w:val="0"/>
      <w:marRight w:val="0"/>
      <w:marTop w:val="0"/>
      <w:marBottom w:val="0"/>
      <w:divBdr>
        <w:top w:val="none" w:sz="0" w:space="0" w:color="auto"/>
        <w:left w:val="none" w:sz="0" w:space="0" w:color="auto"/>
        <w:bottom w:val="none" w:sz="0" w:space="0" w:color="auto"/>
        <w:right w:val="none" w:sz="0" w:space="0" w:color="auto"/>
      </w:divBdr>
      <w:divsChild>
        <w:div w:id="154566230">
          <w:marLeft w:val="720"/>
          <w:marRight w:val="0"/>
          <w:marTop w:val="60"/>
          <w:marBottom w:val="0"/>
          <w:divBdr>
            <w:top w:val="none" w:sz="0" w:space="0" w:color="auto"/>
            <w:left w:val="none" w:sz="0" w:space="0" w:color="auto"/>
            <w:bottom w:val="none" w:sz="0" w:space="0" w:color="auto"/>
            <w:right w:val="none" w:sz="0" w:space="0" w:color="auto"/>
          </w:divBdr>
        </w:div>
        <w:div w:id="795300042">
          <w:marLeft w:val="720"/>
          <w:marRight w:val="0"/>
          <w:marTop w:val="60"/>
          <w:marBottom w:val="0"/>
          <w:divBdr>
            <w:top w:val="none" w:sz="0" w:space="0" w:color="auto"/>
            <w:left w:val="none" w:sz="0" w:space="0" w:color="auto"/>
            <w:bottom w:val="none" w:sz="0" w:space="0" w:color="auto"/>
            <w:right w:val="none" w:sz="0" w:space="0" w:color="auto"/>
          </w:divBdr>
        </w:div>
        <w:div w:id="1077703374">
          <w:marLeft w:val="720"/>
          <w:marRight w:val="0"/>
          <w:marTop w:val="60"/>
          <w:marBottom w:val="0"/>
          <w:divBdr>
            <w:top w:val="none" w:sz="0" w:space="0" w:color="auto"/>
            <w:left w:val="none" w:sz="0" w:space="0" w:color="auto"/>
            <w:bottom w:val="none" w:sz="0" w:space="0" w:color="auto"/>
            <w:right w:val="none" w:sz="0" w:space="0" w:color="auto"/>
          </w:divBdr>
        </w:div>
        <w:div w:id="1107963742">
          <w:marLeft w:val="720"/>
          <w:marRight w:val="0"/>
          <w:marTop w:val="60"/>
          <w:marBottom w:val="0"/>
          <w:divBdr>
            <w:top w:val="none" w:sz="0" w:space="0" w:color="auto"/>
            <w:left w:val="none" w:sz="0" w:space="0" w:color="auto"/>
            <w:bottom w:val="none" w:sz="0" w:space="0" w:color="auto"/>
            <w:right w:val="none" w:sz="0" w:space="0" w:color="auto"/>
          </w:divBdr>
        </w:div>
      </w:divsChild>
    </w:div>
    <w:div w:id="1215964779">
      <w:bodyDiv w:val="1"/>
      <w:marLeft w:val="0"/>
      <w:marRight w:val="0"/>
      <w:marTop w:val="0"/>
      <w:marBottom w:val="0"/>
      <w:divBdr>
        <w:top w:val="none" w:sz="0" w:space="0" w:color="auto"/>
        <w:left w:val="none" w:sz="0" w:space="0" w:color="auto"/>
        <w:bottom w:val="none" w:sz="0" w:space="0" w:color="auto"/>
        <w:right w:val="none" w:sz="0" w:space="0" w:color="auto"/>
      </w:divBdr>
    </w:div>
    <w:div w:id="1216240978">
      <w:bodyDiv w:val="1"/>
      <w:marLeft w:val="0"/>
      <w:marRight w:val="0"/>
      <w:marTop w:val="0"/>
      <w:marBottom w:val="0"/>
      <w:divBdr>
        <w:top w:val="none" w:sz="0" w:space="0" w:color="auto"/>
        <w:left w:val="none" w:sz="0" w:space="0" w:color="auto"/>
        <w:bottom w:val="none" w:sz="0" w:space="0" w:color="auto"/>
        <w:right w:val="none" w:sz="0" w:space="0" w:color="auto"/>
      </w:divBdr>
    </w:div>
    <w:div w:id="1236012826">
      <w:bodyDiv w:val="1"/>
      <w:marLeft w:val="0"/>
      <w:marRight w:val="0"/>
      <w:marTop w:val="0"/>
      <w:marBottom w:val="0"/>
      <w:divBdr>
        <w:top w:val="none" w:sz="0" w:space="0" w:color="auto"/>
        <w:left w:val="none" w:sz="0" w:space="0" w:color="auto"/>
        <w:bottom w:val="none" w:sz="0" w:space="0" w:color="auto"/>
        <w:right w:val="none" w:sz="0" w:space="0" w:color="auto"/>
      </w:divBdr>
      <w:divsChild>
        <w:div w:id="1346908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7961855">
      <w:bodyDiv w:val="1"/>
      <w:marLeft w:val="0"/>
      <w:marRight w:val="0"/>
      <w:marTop w:val="0"/>
      <w:marBottom w:val="0"/>
      <w:divBdr>
        <w:top w:val="none" w:sz="0" w:space="0" w:color="auto"/>
        <w:left w:val="none" w:sz="0" w:space="0" w:color="auto"/>
        <w:bottom w:val="none" w:sz="0" w:space="0" w:color="auto"/>
        <w:right w:val="none" w:sz="0" w:space="0" w:color="auto"/>
      </w:divBdr>
    </w:div>
    <w:div w:id="1249147040">
      <w:bodyDiv w:val="1"/>
      <w:marLeft w:val="0"/>
      <w:marRight w:val="0"/>
      <w:marTop w:val="0"/>
      <w:marBottom w:val="0"/>
      <w:divBdr>
        <w:top w:val="none" w:sz="0" w:space="0" w:color="auto"/>
        <w:left w:val="none" w:sz="0" w:space="0" w:color="auto"/>
        <w:bottom w:val="none" w:sz="0" w:space="0" w:color="auto"/>
        <w:right w:val="none" w:sz="0" w:space="0" w:color="auto"/>
      </w:divBdr>
    </w:div>
    <w:div w:id="1288243134">
      <w:bodyDiv w:val="1"/>
      <w:marLeft w:val="0"/>
      <w:marRight w:val="0"/>
      <w:marTop w:val="0"/>
      <w:marBottom w:val="0"/>
      <w:divBdr>
        <w:top w:val="none" w:sz="0" w:space="0" w:color="auto"/>
        <w:left w:val="none" w:sz="0" w:space="0" w:color="auto"/>
        <w:bottom w:val="none" w:sz="0" w:space="0" w:color="auto"/>
        <w:right w:val="none" w:sz="0" w:space="0" w:color="auto"/>
      </w:divBdr>
    </w:div>
    <w:div w:id="1293554637">
      <w:bodyDiv w:val="1"/>
      <w:marLeft w:val="0"/>
      <w:marRight w:val="0"/>
      <w:marTop w:val="0"/>
      <w:marBottom w:val="0"/>
      <w:divBdr>
        <w:top w:val="none" w:sz="0" w:space="0" w:color="auto"/>
        <w:left w:val="none" w:sz="0" w:space="0" w:color="auto"/>
        <w:bottom w:val="none" w:sz="0" w:space="0" w:color="auto"/>
        <w:right w:val="none" w:sz="0" w:space="0" w:color="auto"/>
      </w:divBdr>
    </w:div>
    <w:div w:id="1303578755">
      <w:bodyDiv w:val="1"/>
      <w:marLeft w:val="0"/>
      <w:marRight w:val="0"/>
      <w:marTop w:val="0"/>
      <w:marBottom w:val="0"/>
      <w:divBdr>
        <w:top w:val="none" w:sz="0" w:space="0" w:color="auto"/>
        <w:left w:val="none" w:sz="0" w:space="0" w:color="auto"/>
        <w:bottom w:val="none" w:sz="0" w:space="0" w:color="auto"/>
        <w:right w:val="none" w:sz="0" w:space="0" w:color="auto"/>
      </w:divBdr>
    </w:div>
    <w:div w:id="1306350774">
      <w:bodyDiv w:val="1"/>
      <w:marLeft w:val="0"/>
      <w:marRight w:val="0"/>
      <w:marTop w:val="0"/>
      <w:marBottom w:val="0"/>
      <w:divBdr>
        <w:top w:val="none" w:sz="0" w:space="0" w:color="auto"/>
        <w:left w:val="none" w:sz="0" w:space="0" w:color="auto"/>
        <w:bottom w:val="none" w:sz="0" w:space="0" w:color="auto"/>
        <w:right w:val="none" w:sz="0" w:space="0" w:color="auto"/>
      </w:divBdr>
    </w:div>
    <w:div w:id="1307278894">
      <w:bodyDiv w:val="1"/>
      <w:marLeft w:val="0"/>
      <w:marRight w:val="0"/>
      <w:marTop w:val="0"/>
      <w:marBottom w:val="0"/>
      <w:divBdr>
        <w:top w:val="none" w:sz="0" w:space="0" w:color="auto"/>
        <w:left w:val="none" w:sz="0" w:space="0" w:color="auto"/>
        <w:bottom w:val="none" w:sz="0" w:space="0" w:color="auto"/>
        <w:right w:val="none" w:sz="0" w:space="0" w:color="auto"/>
      </w:divBdr>
    </w:div>
    <w:div w:id="1309244421">
      <w:bodyDiv w:val="1"/>
      <w:marLeft w:val="0"/>
      <w:marRight w:val="0"/>
      <w:marTop w:val="0"/>
      <w:marBottom w:val="0"/>
      <w:divBdr>
        <w:top w:val="none" w:sz="0" w:space="0" w:color="auto"/>
        <w:left w:val="none" w:sz="0" w:space="0" w:color="auto"/>
        <w:bottom w:val="none" w:sz="0" w:space="0" w:color="auto"/>
        <w:right w:val="none" w:sz="0" w:space="0" w:color="auto"/>
      </w:divBdr>
    </w:div>
    <w:div w:id="1314603391">
      <w:bodyDiv w:val="1"/>
      <w:marLeft w:val="0"/>
      <w:marRight w:val="0"/>
      <w:marTop w:val="0"/>
      <w:marBottom w:val="0"/>
      <w:divBdr>
        <w:top w:val="none" w:sz="0" w:space="0" w:color="auto"/>
        <w:left w:val="none" w:sz="0" w:space="0" w:color="auto"/>
        <w:bottom w:val="none" w:sz="0" w:space="0" w:color="auto"/>
        <w:right w:val="none" w:sz="0" w:space="0" w:color="auto"/>
      </w:divBdr>
    </w:div>
    <w:div w:id="1316379219">
      <w:bodyDiv w:val="1"/>
      <w:marLeft w:val="0"/>
      <w:marRight w:val="0"/>
      <w:marTop w:val="0"/>
      <w:marBottom w:val="0"/>
      <w:divBdr>
        <w:top w:val="none" w:sz="0" w:space="0" w:color="auto"/>
        <w:left w:val="none" w:sz="0" w:space="0" w:color="auto"/>
        <w:bottom w:val="none" w:sz="0" w:space="0" w:color="auto"/>
        <w:right w:val="none" w:sz="0" w:space="0" w:color="auto"/>
      </w:divBdr>
      <w:divsChild>
        <w:div w:id="1743331068">
          <w:marLeft w:val="0"/>
          <w:marRight w:val="0"/>
          <w:marTop w:val="0"/>
          <w:marBottom w:val="0"/>
          <w:divBdr>
            <w:top w:val="none" w:sz="0" w:space="0" w:color="auto"/>
            <w:left w:val="none" w:sz="0" w:space="0" w:color="auto"/>
            <w:bottom w:val="none" w:sz="0" w:space="0" w:color="auto"/>
            <w:right w:val="none" w:sz="0" w:space="0" w:color="auto"/>
          </w:divBdr>
        </w:div>
        <w:div w:id="816921375">
          <w:marLeft w:val="0"/>
          <w:marRight w:val="0"/>
          <w:marTop w:val="0"/>
          <w:marBottom w:val="0"/>
          <w:divBdr>
            <w:top w:val="none" w:sz="0" w:space="0" w:color="auto"/>
            <w:left w:val="none" w:sz="0" w:space="0" w:color="auto"/>
            <w:bottom w:val="none" w:sz="0" w:space="0" w:color="auto"/>
            <w:right w:val="none" w:sz="0" w:space="0" w:color="auto"/>
          </w:divBdr>
        </w:div>
        <w:div w:id="2037384464">
          <w:marLeft w:val="0"/>
          <w:marRight w:val="0"/>
          <w:marTop w:val="0"/>
          <w:marBottom w:val="0"/>
          <w:divBdr>
            <w:top w:val="none" w:sz="0" w:space="0" w:color="auto"/>
            <w:left w:val="none" w:sz="0" w:space="0" w:color="auto"/>
            <w:bottom w:val="none" w:sz="0" w:space="0" w:color="auto"/>
            <w:right w:val="none" w:sz="0" w:space="0" w:color="auto"/>
          </w:divBdr>
          <w:divsChild>
            <w:div w:id="894002573">
              <w:marLeft w:val="0"/>
              <w:marRight w:val="0"/>
              <w:marTop w:val="0"/>
              <w:marBottom w:val="0"/>
              <w:divBdr>
                <w:top w:val="none" w:sz="0" w:space="0" w:color="auto"/>
                <w:left w:val="none" w:sz="0" w:space="0" w:color="auto"/>
                <w:bottom w:val="none" w:sz="0" w:space="0" w:color="auto"/>
                <w:right w:val="none" w:sz="0" w:space="0" w:color="auto"/>
              </w:divBdr>
            </w:div>
            <w:div w:id="17960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139554">
      <w:bodyDiv w:val="1"/>
      <w:marLeft w:val="0"/>
      <w:marRight w:val="0"/>
      <w:marTop w:val="0"/>
      <w:marBottom w:val="0"/>
      <w:divBdr>
        <w:top w:val="none" w:sz="0" w:space="0" w:color="auto"/>
        <w:left w:val="none" w:sz="0" w:space="0" w:color="auto"/>
        <w:bottom w:val="none" w:sz="0" w:space="0" w:color="auto"/>
        <w:right w:val="none" w:sz="0" w:space="0" w:color="auto"/>
      </w:divBdr>
      <w:divsChild>
        <w:div w:id="1169952520">
          <w:marLeft w:val="720"/>
          <w:marRight w:val="0"/>
          <w:marTop w:val="60"/>
          <w:marBottom w:val="0"/>
          <w:divBdr>
            <w:top w:val="none" w:sz="0" w:space="0" w:color="auto"/>
            <w:left w:val="none" w:sz="0" w:space="0" w:color="auto"/>
            <w:bottom w:val="none" w:sz="0" w:space="0" w:color="auto"/>
            <w:right w:val="none" w:sz="0" w:space="0" w:color="auto"/>
          </w:divBdr>
        </w:div>
        <w:div w:id="1756702808">
          <w:marLeft w:val="720"/>
          <w:marRight w:val="0"/>
          <w:marTop w:val="60"/>
          <w:marBottom w:val="0"/>
          <w:divBdr>
            <w:top w:val="none" w:sz="0" w:space="0" w:color="auto"/>
            <w:left w:val="none" w:sz="0" w:space="0" w:color="auto"/>
            <w:bottom w:val="none" w:sz="0" w:space="0" w:color="auto"/>
            <w:right w:val="none" w:sz="0" w:space="0" w:color="auto"/>
          </w:divBdr>
        </w:div>
        <w:div w:id="1819301622">
          <w:marLeft w:val="720"/>
          <w:marRight w:val="0"/>
          <w:marTop w:val="60"/>
          <w:marBottom w:val="0"/>
          <w:divBdr>
            <w:top w:val="none" w:sz="0" w:space="0" w:color="auto"/>
            <w:left w:val="none" w:sz="0" w:space="0" w:color="auto"/>
            <w:bottom w:val="none" w:sz="0" w:space="0" w:color="auto"/>
            <w:right w:val="none" w:sz="0" w:space="0" w:color="auto"/>
          </w:divBdr>
        </w:div>
      </w:divsChild>
    </w:div>
    <w:div w:id="1340700055">
      <w:bodyDiv w:val="1"/>
      <w:marLeft w:val="0"/>
      <w:marRight w:val="0"/>
      <w:marTop w:val="0"/>
      <w:marBottom w:val="0"/>
      <w:divBdr>
        <w:top w:val="none" w:sz="0" w:space="0" w:color="auto"/>
        <w:left w:val="none" w:sz="0" w:space="0" w:color="auto"/>
        <w:bottom w:val="none" w:sz="0" w:space="0" w:color="auto"/>
        <w:right w:val="none" w:sz="0" w:space="0" w:color="auto"/>
      </w:divBdr>
      <w:divsChild>
        <w:div w:id="2058161121">
          <w:marLeft w:val="720"/>
          <w:marRight w:val="0"/>
          <w:marTop w:val="60"/>
          <w:marBottom w:val="0"/>
          <w:divBdr>
            <w:top w:val="none" w:sz="0" w:space="0" w:color="auto"/>
            <w:left w:val="none" w:sz="0" w:space="0" w:color="auto"/>
            <w:bottom w:val="none" w:sz="0" w:space="0" w:color="auto"/>
            <w:right w:val="none" w:sz="0" w:space="0" w:color="auto"/>
          </w:divBdr>
        </w:div>
      </w:divsChild>
    </w:div>
    <w:div w:id="1358265218">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
    <w:div w:id="1361472595">
      <w:bodyDiv w:val="1"/>
      <w:marLeft w:val="0"/>
      <w:marRight w:val="0"/>
      <w:marTop w:val="0"/>
      <w:marBottom w:val="0"/>
      <w:divBdr>
        <w:top w:val="none" w:sz="0" w:space="0" w:color="auto"/>
        <w:left w:val="none" w:sz="0" w:space="0" w:color="auto"/>
        <w:bottom w:val="none" w:sz="0" w:space="0" w:color="auto"/>
        <w:right w:val="none" w:sz="0" w:space="0" w:color="auto"/>
      </w:divBdr>
    </w:div>
    <w:div w:id="1363441307">
      <w:bodyDiv w:val="1"/>
      <w:marLeft w:val="0"/>
      <w:marRight w:val="0"/>
      <w:marTop w:val="0"/>
      <w:marBottom w:val="0"/>
      <w:divBdr>
        <w:top w:val="none" w:sz="0" w:space="0" w:color="auto"/>
        <w:left w:val="none" w:sz="0" w:space="0" w:color="auto"/>
        <w:bottom w:val="none" w:sz="0" w:space="0" w:color="auto"/>
        <w:right w:val="none" w:sz="0" w:space="0" w:color="auto"/>
      </w:divBdr>
    </w:div>
    <w:div w:id="1379822557">
      <w:bodyDiv w:val="1"/>
      <w:marLeft w:val="0"/>
      <w:marRight w:val="0"/>
      <w:marTop w:val="0"/>
      <w:marBottom w:val="0"/>
      <w:divBdr>
        <w:top w:val="none" w:sz="0" w:space="0" w:color="auto"/>
        <w:left w:val="none" w:sz="0" w:space="0" w:color="auto"/>
        <w:bottom w:val="none" w:sz="0" w:space="0" w:color="auto"/>
        <w:right w:val="none" w:sz="0" w:space="0" w:color="auto"/>
      </w:divBdr>
    </w:div>
    <w:div w:id="1387220853">
      <w:bodyDiv w:val="1"/>
      <w:marLeft w:val="0"/>
      <w:marRight w:val="0"/>
      <w:marTop w:val="0"/>
      <w:marBottom w:val="0"/>
      <w:divBdr>
        <w:top w:val="none" w:sz="0" w:space="0" w:color="auto"/>
        <w:left w:val="none" w:sz="0" w:space="0" w:color="auto"/>
        <w:bottom w:val="none" w:sz="0" w:space="0" w:color="auto"/>
        <w:right w:val="none" w:sz="0" w:space="0" w:color="auto"/>
      </w:divBdr>
    </w:div>
    <w:div w:id="1387601812">
      <w:bodyDiv w:val="1"/>
      <w:marLeft w:val="0"/>
      <w:marRight w:val="0"/>
      <w:marTop w:val="0"/>
      <w:marBottom w:val="0"/>
      <w:divBdr>
        <w:top w:val="none" w:sz="0" w:space="0" w:color="auto"/>
        <w:left w:val="none" w:sz="0" w:space="0" w:color="auto"/>
        <w:bottom w:val="none" w:sz="0" w:space="0" w:color="auto"/>
        <w:right w:val="none" w:sz="0" w:space="0" w:color="auto"/>
      </w:divBdr>
    </w:div>
    <w:div w:id="1402019887">
      <w:bodyDiv w:val="1"/>
      <w:marLeft w:val="0"/>
      <w:marRight w:val="0"/>
      <w:marTop w:val="0"/>
      <w:marBottom w:val="0"/>
      <w:divBdr>
        <w:top w:val="none" w:sz="0" w:space="0" w:color="auto"/>
        <w:left w:val="none" w:sz="0" w:space="0" w:color="auto"/>
        <w:bottom w:val="none" w:sz="0" w:space="0" w:color="auto"/>
        <w:right w:val="none" w:sz="0" w:space="0" w:color="auto"/>
      </w:divBdr>
    </w:div>
    <w:div w:id="1409499817">
      <w:bodyDiv w:val="1"/>
      <w:marLeft w:val="0"/>
      <w:marRight w:val="0"/>
      <w:marTop w:val="0"/>
      <w:marBottom w:val="0"/>
      <w:divBdr>
        <w:top w:val="none" w:sz="0" w:space="0" w:color="auto"/>
        <w:left w:val="none" w:sz="0" w:space="0" w:color="auto"/>
        <w:bottom w:val="none" w:sz="0" w:space="0" w:color="auto"/>
        <w:right w:val="none" w:sz="0" w:space="0" w:color="auto"/>
      </w:divBdr>
    </w:div>
    <w:div w:id="1419595256">
      <w:bodyDiv w:val="1"/>
      <w:marLeft w:val="0"/>
      <w:marRight w:val="0"/>
      <w:marTop w:val="0"/>
      <w:marBottom w:val="0"/>
      <w:divBdr>
        <w:top w:val="none" w:sz="0" w:space="0" w:color="auto"/>
        <w:left w:val="none" w:sz="0" w:space="0" w:color="auto"/>
        <w:bottom w:val="none" w:sz="0" w:space="0" w:color="auto"/>
        <w:right w:val="none" w:sz="0" w:space="0" w:color="auto"/>
      </w:divBdr>
    </w:div>
    <w:div w:id="1425223624">
      <w:bodyDiv w:val="1"/>
      <w:marLeft w:val="0"/>
      <w:marRight w:val="0"/>
      <w:marTop w:val="0"/>
      <w:marBottom w:val="0"/>
      <w:divBdr>
        <w:top w:val="none" w:sz="0" w:space="0" w:color="auto"/>
        <w:left w:val="none" w:sz="0" w:space="0" w:color="auto"/>
        <w:bottom w:val="none" w:sz="0" w:space="0" w:color="auto"/>
        <w:right w:val="none" w:sz="0" w:space="0" w:color="auto"/>
      </w:divBdr>
    </w:div>
    <w:div w:id="1428380590">
      <w:bodyDiv w:val="1"/>
      <w:marLeft w:val="0"/>
      <w:marRight w:val="0"/>
      <w:marTop w:val="0"/>
      <w:marBottom w:val="0"/>
      <w:divBdr>
        <w:top w:val="none" w:sz="0" w:space="0" w:color="auto"/>
        <w:left w:val="none" w:sz="0" w:space="0" w:color="auto"/>
        <w:bottom w:val="none" w:sz="0" w:space="0" w:color="auto"/>
        <w:right w:val="none" w:sz="0" w:space="0" w:color="auto"/>
      </w:divBdr>
    </w:div>
    <w:div w:id="1436174137">
      <w:bodyDiv w:val="1"/>
      <w:marLeft w:val="0"/>
      <w:marRight w:val="0"/>
      <w:marTop w:val="0"/>
      <w:marBottom w:val="0"/>
      <w:divBdr>
        <w:top w:val="none" w:sz="0" w:space="0" w:color="auto"/>
        <w:left w:val="none" w:sz="0" w:space="0" w:color="auto"/>
        <w:bottom w:val="none" w:sz="0" w:space="0" w:color="auto"/>
        <w:right w:val="none" w:sz="0" w:space="0" w:color="auto"/>
      </w:divBdr>
    </w:div>
    <w:div w:id="1464536695">
      <w:bodyDiv w:val="1"/>
      <w:marLeft w:val="0"/>
      <w:marRight w:val="0"/>
      <w:marTop w:val="0"/>
      <w:marBottom w:val="0"/>
      <w:divBdr>
        <w:top w:val="none" w:sz="0" w:space="0" w:color="auto"/>
        <w:left w:val="none" w:sz="0" w:space="0" w:color="auto"/>
        <w:bottom w:val="none" w:sz="0" w:space="0" w:color="auto"/>
        <w:right w:val="none" w:sz="0" w:space="0" w:color="auto"/>
      </w:divBdr>
    </w:div>
    <w:div w:id="1466656993">
      <w:bodyDiv w:val="1"/>
      <w:marLeft w:val="0"/>
      <w:marRight w:val="0"/>
      <w:marTop w:val="0"/>
      <w:marBottom w:val="0"/>
      <w:divBdr>
        <w:top w:val="none" w:sz="0" w:space="0" w:color="auto"/>
        <w:left w:val="none" w:sz="0" w:space="0" w:color="auto"/>
        <w:bottom w:val="none" w:sz="0" w:space="0" w:color="auto"/>
        <w:right w:val="none" w:sz="0" w:space="0" w:color="auto"/>
      </w:divBdr>
      <w:divsChild>
        <w:div w:id="51661568">
          <w:marLeft w:val="720"/>
          <w:marRight w:val="0"/>
          <w:marTop w:val="60"/>
          <w:marBottom w:val="0"/>
          <w:divBdr>
            <w:top w:val="none" w:sz="0" w:space="0" w:color="auto"/>
            <w:left w:val="none" w:sz="0" w:space="0" w:color="auto"/>
            <w:bottom w:val="none" w:sz="0" w:space="0" w:color="auto"/>
            <w:right w:val="none" w:sz="0" w:space="0" w:color="auto"/>
          </w:divBdr>
        </w:div>
        <w:div w:id="383405694">
          <w:marLeft w:val="720"/>
          <w:marRight w:val="0"/>
          <w:marTop w:val="60"/>
          <w:marBottom w:val="0"/>
          <w:divBdr>
            <w:top w:val="none" w:sz="0" w:space="0" w:color="auto"/>
            <w:left w:val="none" w:sz="0" w:space="0" w:color="auto"/>
            <w:bottom w:val="none" w:sz="0" w:space="0" w:color="auto"/>
            <w:right w:val="none" w:sz="0" w:space="0" w:color="auto"/>
          </w:divBdr>
        </w:div>
        <w:div w:id="838227494">
          <w:marLeft w:val="720"/>
          <w:marRight w:val="0"/>
          <w:marTop w:val="60"/>
          <w:marBottom w:val="0"/>
          <w:divBdr>
            <w:top w:val="none" w:sz="0" w:space="0" w:color="auto"/>
            <w:left w:val="none" w:sz="0" w:space="0" w:color="auto"/>
            <w:bottom w:val="none" w:sz="0" w:space="0" w:color="auto"/>
            <w:right w:val="none" w:sz="0" w:space="0" w:color="auto"/>
          </w:divBdr>
        </w:div>
        <w:div w:id="2057317685">
          <w:marLeft w:val="720"/>
          <w:marRight w:val="0"/>
          <w:marTop w:val="60"/>
          <w:marBottom w:val="0"/>
          <w:divBdr>
            <w:top w:val="none" w:sz="0" w:space="0" w:color="auto"/>
            <w:left w:val="none" w:sz="0" w:space="0" w:color="auto"/>
            <w:bottom w:val="none" w:sz="0" w:space="0" w:color="auto"/>
            <w:right w:val="none" w:sz="0" w:space="0" w:color="auto"/>
          </w:divBdr>
        </w:div>
        <w:div w:id="2076202304">
          <w:marLeft w:val="720"/>
          <w:marRight w:val="0"/>
          <w:marTop w:val="60"/>
          <w:marBottom w:val="0"/>
          <w:divBdr>
            <w:top w:val="none" w:sz="0" w:space="0" w:color="auto"/>
            <w:left w:val="none" w:sz="0" w:space="0" w:color="auto"/>
            <w:bottom w:val="none" w:sz="0" w:space="0" w:color="auto"/>
            <w:right w:val="none" w:sz="0" w:space="0" w:color="auto"/>
          </w:divBdr>
        </w:div>
      </w:divsChild>
    </w:div>
    <w:div w:id="1488590432">
      <w:bodyDiv w:val="1"/>
      <w:marLeft w:val="0"/>
      <w:marRight w:val="0"/>
      <w:marTop w:val="0"/>
      <w:marBottom w:val="0"/>
      <w:divBdr>
        <w:top w:val="none" w:sz="0" w:space="0" w:color="auto"/>
        <w:left w:val="none" w:sz="0" w:space="0" w:color="auto"/>
        <w:bottom w:val="none" w:sz="0" w:space="0" w:color="auto"/>
        <w:right w:val="none" w:sz="0" w:space="0" w:color="auto"/>
      </w:divBdr>
      <w:divsChild>
        <w:div w:id="655836443">
          <w:marLeft w:val="720"/>
          <w:marRight w:val="0"/>
          <w:marTop w:val="60"/>
          <w:marBottom w:val="0"/>
          <w:divBdr>
            <w:top w:val="none" w:sz="0" w:space="0" w:color="auto"/>
            <w:left w:val="none" w:sz="0" w:space="0" w:color="auto"/>
            <w:bottom w:val="none" w:sz="0" w:space="0" w:color="auto"/>
            <w:right w:val="none" w:sz="0" w:space="0" w:color="auto"/>
          </w:divBdr>
        </w:div>
        <w:div w:id="1940870295">
          <w:marLeft w:val="720"/>
          <w:marRight w:val="0"/>
          <w:marTop w:val="60"/>
          <w:marBottom w:val="0"/>
          <w:divBdr>
            <w:top w:val="none" w:sz="0" w:space="0" w:color="auto"/>
            <w:left w:val="none" w:sz="0" w:space="0" w:color="auto"/>
            <w:bottom w:val="none" w:sz="0" w:space="0" w:color="auto"/>
            <w:right w:val="none" w:sz="0" w:space="0" w:color="auto"/>
          </w:divBdr>
        </w:div>
      </w:divsChild>
    </w:div>
    <w:div w:id="1495760045">
      <w:bodyDiv w:val="1"/>
      <w:marLeft w:val="0"/>
      <w:marRight w:val="0"/>
      <w:marTop w:val="0"/>
      <w:marBottom w:val="0"/>
      <w:divBdr>
        <w:top w:val="none" w:sz="0" w:space="0" w:color="auto"/>
        <w:left w:val="none" w:sz="0" w:space="0" w:color="auto"/>
        <w:bottom w:val="none" w:sz="0" w:space="0" w:color="auto"/>
        <w:right w:val="none" w:sz="0" w:space="0" w:color="auto"/>
      </w:divBdr>
    </w:div>
    <w:div w:id="1497039271">
      <w:bodyDiv w:val="1"/>
      <w:marLeft w:val="0"/>
      <w:marRight w:val="0"/>
      <w:marTop w:val="0"/>
      <w:marBottom w:val="0"/>
      <w:divBdr>
        <w:top w:val="none" w:sz="0" w:space="0" w:color="auto"/>
        <w:left w:val="none" w:sz="0" w:space="0" w:color="auto"/>
        <w:bottom w:val="none" w:sz="0" w:space="0" w:color="auto"/>
        <w:right w:val="none" w:sz="0" w:space="0" w:color="auto"/>
      </w:divBdr>
      <w:divsChild>
        <w:div w:id="2111048140">
          <w:marLeft w:val="274"/>
          <w:marRight w:val="0"/>
          <w:marTop w:val="0"/>
          <w:marBottom w:val="120"/>
          <w:divBdr>
            <w:top w:val="none" w:sz="0" w:space="0" w:color="auto"/>
            <w:left w:val="none" w:sz="0" w:space="0" w:color="auto"/>
            <w:bottom w:val="none" w:sz="0" w:space="0" w:color="auto"/>
            <w:right w:val="none" w:sz="0" w:space="0" w:color="auto"/>
          </w:divBdr>
        </w:div>
      </w:divsChild>
    </w:div>
    <w:div w:id="1504202471">
      <w:bodyDiv w:val="1"/>
      <w:marLeft w:val="0"/>
      <w:marRight w:val="0"/>
      <w:marTop w:val="0"/>
      <w:marBottom w:val="0"/>
      <w:divBdr>
        <w:top w:val="none" w:sz="0" w:space="0" w:color="auto"/>
        <w:left w:val="none" w:sz="0" w:space="0" w:color="auto"/>
        <w:bottom w:val="none" w:sz="0" w:space="0" w:color="auto"/>
        <w:right w:val="none" w:sz="0" w:space="0" w:color="auto"/>
      </w:divBdr>
    </w:div>
    <w:div w:id="1529682287">
      <w:bodyDiv w:val="1"/>
      <w:marLeft w:val="0"/>
      <w:marRight w:val="0"/>
      <w:marTop w:val="0"/>
      <w:marBottom w:val="0"/>
      <w:divBdr>
        <w:top w:val="none" w:sz="0" w:space="0" w:color="auto"/>
        <w:left w:val="none" w:sz="0" w:space="0" w:color="auto"/>
        <w:bottom w:val="none" w:sz="0" w:space="0" w:color="auto"/>
        <w:right w:val="none" w:sz="0" w:space="0" w:color="auto"/>
      </w:divBdr>
      <w:divsChild>
        <w:div w:id="41367018">
          <w:marLeft w:val="0"/>
          <w:marRight w:val="0"/>
          <w:marTop w:val="0"/>
          <w:marBottom w:val="0"/>
          <w:divBdr>
            <w:top w:val="none" w:sz="0" w:space="0" w:color="auto"/>
            <w:left w:val="none" w:sz="0" w:space="0" w:color="auto"/>
            <w:bottom w:val="none" w:sz="0" w:space="0" w:color="auto"/>
            <w:right w:val="none" w:sz="0" w:space="0" w:color="auto"/>
          </w:divBdr>
          <w:divsChild>
            <w:div w:id="1154688026">
              <w:marLeft w:val="0"/>
              <w:marRight w:val="0"/>
              <w:marTop w:val="0"/>
              <w:marBottom w:val="0"/>
              <w:divBdr>
                <w:top w:val="none" w:sz="0" w:space="0" w:color="auto"/>
                <w:left w:val="none" w:sz="0" w:space="0" w:color="auto"/>
                <w:bottom w:val="none" w:sz="0" w:space="0" w:color="auto"/>
                <w:right w:val="none" w:sz="0" w:space="0" w:color="auto"/>
              </w:divBdr>
            </w:div>
          </w:divsChild>
        </w:div>
        <w:div w:id="203489722">
          <w:marLeft w:val="0"/>
          <w:marRight w:val="0"/>
          <w:marTop w:val="0"/>
          <w:marBottom w:val="0"/>
          <w:divBdr>
            <w:top w:val="none" w:sz="0" w:space="0" w:color="auto"/>
            <w:left w:val="none" w:sz="0" w:space="0" w:color="auto"/>
            <w:bottom w:val="none" w:sz="0" w:space="0" w:color="auto"/>
            <w:right w:val="none" w:sz="0" w:space="0" w:color="auto"/>
          </w:divBdr>
        </w:div>
      </w:divsChild>
    </w:div>
    <w:div w:id="15441760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248">
          <w:marLeft w:val="720"/>
          <w:marRight w:val="0"/>
          <w:marTop w:val="60"/>
          <w:marBottom w:val="0"/>
          <w:divBdr>
            <w:top w:val="none" w:sz="0" w:space="0" w:color="auto"/>
            <w:left w:val="none" w:sz="0" w:space="0" w:color="auto"/>
            <w:bottom w:val="none" w:sz="0" w:space="0" w:color="auto"/>
            <w:right w:val="none" w:sz="0" w:space="0" w:color="auto"/>
          </w:divBdr>
        </w:div>
      </w:divsChild>
    </w:div>
    <w:div w:id="1573274443">
      <w:bodyDiv w:val="1"/>
      <w:marLeft w:val="0"/>
      <w:marRight w:val="0"/>
      <w:marTop w:val="0"/>
      <w:marBottom w:val="0"/>
      <w:divBdr>
        <w:top w:val="none" w:sz="0" w:space="0" w:color="auto"/>
        <w:left w:val="none" w:sz="0" w:space="0" w:color="auto"/>
        <w:bottom w:val="none" w:sz="0" w:space="0" w:color="auto"/>
        <w:right w:val="none" w:sz="0" w:space="0" w:color="auto"/>
      </w:divBdr>
    </w:div>
    <w:div w:id="1573545008">
      <w:bodyDiv w:val="1"/>
      <w:marLeft w:val="0"/>
      <w:marRight w:val="0"/>
      <w:marTop w:val="0"/>
      <w:marBottom w:val="0"/>
      <w:divBdr>
        <w:top w:val="none" w:sz="0" w:space="0" w:color="auto"/>
        <w:left w:val="none" w:sz="0" w:space="0" w:color="auto"/>
        <w:bottom w:val="none" w:sz="0" w:space="0" w:color="auto"/>
        <w:right w:val="none" w:sz="0" w:space="0" w:color="auto"/>
      </w:divBdr>
    </w:div>
    <w:div w:id="1583954038">
      <w:bodyDiv w:val="1"/>
      <w:marLeft w:val="0"/>
      <w:marRight w:val="0"/>
      <w:marTop w:val="0"/>
      <w:marBottom w:val="0"/>
      <w:divBdr>
        <w:top w:val="none" w:sz="0" w:space="0" w:color="auto"/>
        <w:left w:val="none" w:sz="0" w:space="0" w:color="auto"/>
        <w:bottom w:val="none" w:sz="0" w:space="0" w:color="auto"/>
        <w:right w:val="none" w:sz="0" w:space="0" w:color="auto"/>
      </w:divBdr>
    </w:div>
    <w:div w:id="1589390246">
      <w:bodyDiv w:val="1"/>
      <w:marLeft w:val="0"/>
      <w:marRight w:val="0"/>
      <w:marTop w:val="0"/>
      <w:marBottom w:val="0"/>
      <w:divBdr>
        <w:top w:val="none" w:sz="0" w:space="0" w:color="auto"/>
        <w:left w:val="none" w:sz="0" w:space="0" w:color="auto"/>
        <w:bottom w:val="none" w:sz="0" w:space="0" w:color="auto"/>
        <w:right w:val="none" w:sz="0" w:space="0" w:color="auto"/>
      </w:divBdr>
    </w:div>
    <w:div w:id="1591355560">
      <w:bodyDiv w:val="1"/>
      <w:marLeft w:val="0"/>
      <w:marRight w:val="0"/>
      <w:marTop w:val="0"/>
      <w:marBottom w:val="0"/>
      <w:divBdr>
        <w:top w:val="none" w:sz="0" w:space="0" w:color="auto"/>
        <w:left w:val="none" w:sz="0" w:space="0" w:color="auto"/>
        <w:bottom w:val="none" w:sz="0" w:space="0" w:color="auto"/>
        <w:right w:val="none" w:sz="0" w:space="0" w:color="auto"/>
      </w:divBdr>
    </w:div>
    <w:div w:id="1617567761">
      <w:bodyDiv w:val="1"/>
      <w:marLeft w:val="0"/>
      <w:marRight w:val="0"/>
      <w:marTop w:val="0"/>
      <w:marBottom w:val="0"/>
      <w:divBdr>
        <w:top w:val="none" w:sz="0" w:space="0" w:color="auto"/>
        <w:left w:val="none" w:sz="0" w:space="0" w:color="auto"/>
        <w:bottom w:val="none" w:sz="0" w:space="0" w:color="auto"/>
        <w:right w:val="none" w:sz="0" w:space="0" w:color="auto"/>
      </w:divBdr>
    </w:div>
    <w:div w:id="1624266439">
      <w:bodyDiv w:val="1"/>
      <w:marLeft w:val="0"/>
      <w:marRight w:val="0"/>
      <w:marTop w:val="0"/>
      <w:marBottom w:val="0"/>
      <w:divBdr>
        <w:top w:val="none" w:sz="0" w:space="0" w:color="auto"/>
        <w:left w:val="none" w:sz="0" w:space="0" w:color="auto"/>
        <w:bottom w:val="none" w:sz="0" w:space="0" w:color="auto"/>
        <w:right w:val="none" w:sz="0" w:space="0" w:color="auto"/>
      </w:divBdr>
    </w:div>
    <w:div w:id="1627002068">
      <w:bodyDiv w:val="1"/>
      <w:marLeft w:val="0"/>
      <w:marRight w:val="0"/>
      <w:marTop w:val="0"/>
      <w:marBottom w:val="0"/>
      <w:divBdr>
        <w:top w:val="none" w:sz="0" w:space="0" w:color="auto"/>
        <w:left w:val="none" w:sz="0" w:space="0" w:color="auto"/>
        <w:bottom w:val="none" w:sz="0" w:space="0" w:color="auto"/>
        <w:right w:val="none" w:sz="0" w:space="0" w:color="auto"/>
      </w:divBdr>
    </w:div>
    <w:div w:id="1631473216">
      <w:bodyDiv w:val="1"/>
      <w:marLeft w:val="0"/>
      <w:marRight w:val="0"/>
      <w:marTop w:val="0"/>
      <w:marBottom w:val="0"/>
      <w:divBdr>
        <w:top w:val="none" w:sz="0" w:space="0" w:color="auto"/>
        <w:left w:val="none" w:sz="0" w:space="0" w:color="auto"/>
        <w:bottom w:val="none" w:sz="0" w:space="0" w:color="auto"/>
        <w:right w:val="none" w:sz="0" w:space="0" w:color="auto"/>
      </w:divBdr>
      <w:divsChild>
        <w:div w:id="75709550">
          <w:marLeft w:val="0"/>
          <w:marRight w:val="0"/>
          <w:marTop w:val="0"/>
          <w:marBottom w:val="0"/>
          <w:divBdr>
            <w:top w:val="none" w:sz="0" w:space="0" w:color="auto"/>
            <w:left w:val="none" w:sz="0" w:space="0" w:color="auto"/>
            <w:bottom w:val="none" w:sz="0" w:space="0" w:color="auto"/>
            <w:right w:val="none" w:sz="0" w:space="0" w:color="auto"/>
          </w:divBdr>
        </w:div>
        <w:div w:id="123473844">
          <w:marLeft w:val="0"/>
          <w:marRight w:val="0"/>
          <w:marTop w:val="0"/>
          <w:marBottom w:val="0"/>
          <w:divBdr>
            <w:top w:val="none" w:sz="0" w:space="0" w:color="auto"/>
            <w:left w:val="none" w:sz="0" w:space="0" w:color="auto"/>
            <w:bottom w:val="none" w:sz="0" w:space="0" w:color="auto"/>
            <w:right w:val="none" w:sz="0" w:space="0" w:color="auto"/>
          </w:divBdr>
        </w:div>
        <w:div w:id="263652846">
          <w:marLeft w:val="0"/>
          <w:marRight w:val="0"/>
          <w:marTop w:val="0"/>
          <w:marBottom w:val="0"/>
          <w:divBdr>
            <w:top w:val="none" w:sz="0" w:space="0" w:color="auto"/>
            <w:left w:val="none" w:sz="0" w:space="0" w:color="auto"/>
            <w:bottom w:val="none" w:sz="0" w:space="0" w:color="auto"/>
            <w:right w:val="none" w:sz="0" w:space="0" w:color="auto"/>
          </w:divBdr>
        </w:div>
        <w:div w:id="328562210">
          <w:marLeft w:val="0"/>
          <w:marRight w:val="0"/>
          <w:marTop w:val="0"/>
          <w:marBottom w:val="0"/>
          <w:divBdr>
            <w:top w:val="none" w:sz="0" w:space="0" w:color="auto"/>
            <w:left w:val="none" w:sz="0" w:space="0" w:color="auto"/>
            <w:bottom w:val="none" w:sz="0" w:space="0" w:color="auto"/>
            <w:right w:val="none" w:sz="0" w:space="0" w:color="auto"/>
          </w:divBdr>
        </w:div>
        <w:div w:id="811291985">
          <w:marLeft w:val="0"/>
          <w:marRight w:val="0"/>
          <w:marTop w:val="0"/>
          <w:marBottom w:val="0"/>
          <w:divBdr>
            <w:top w:val="none" w:sz="0" w:space="0" w:color="auto"/>
            <w:left w:val="none" w:sz="0" w:space="0" w:color="auto"/>
            <w:bottom w:val="none" w:sz="0" w:space="0" w:color="auto"/>
            <w:right w:val="none" w:sz="0" w:space="0" w:color="auto"/>
          </w:divBdr>
        </w:div>
        <w:div w:id="1372146341">
          <w:marLeft w:val="0"/>
          <w:marRight w:val="0"/>
          <w:marTop w:val="0"/>
          <w:marBottom w:val="0"/>
          <w:divBdr>
            <w:top w:val="none" w:sz="0" w:space="0" w:color="auto"/>
            <w:left w:val="none" w:sz="0" w:space="0" w:color="auto"/>
            <w:bottom w:val="none" w:sz="0" w:space="0" w:color="auto"/>
            <w:right w:val="none" w:sz="0" w:space="0" w:color="auto"/>
          </w:divBdr>
        </w:div>
      </w:divsChild>
    </w:div>
    <w:div w:id="1634015768">
      <w:bodyDiv w:val="1"/>
      <w:marLeft w:val="0"/>
      <w:marRight w:val="0"/>
      <w:marTop w:val="0"/>
      <w:marBottom w:val="0"/>
      <w:divBdr>
        <w:top w:val="none" w:sz="0" w:space="0" w:color="auto"/>
        <w:left w:val="none" w:sz="0" w:space="0" w:color="auto"/>
        <w:bottom w:val="none" w:sz="0" w:space="0" w:color="auto"/>
        <w:right w:val="none" w:sz="0" w:space="0" w:color="auto"/>
      </w:divBdr>
    </w:div>
    <w:div w:id="1634481197">
      <w:bodyDiv w:val="1"/>
      <w:marLeft w:val="0"/>
      <w:marRight w:val="0"/>
      <w:marTop w:val="0"/>
      <w:marBottom w:val="0"/>
      <w:divBdr>
        <w:top w:val="none" w:sz="0" w:space="0" w:color="auto"/>
        <w:left w:val="none" w:sz="0" w:space="0" w:color="auto"/>
        <w:bottom w:val="none" w:sz="0" w:space="0" w:color="auto"/>
        <w:right w:val="none" w:sz="0" w:space="0" w:color="auto"/>
      </w:divBdr>
    </w:div>
    <w:div w:id="1635062348">
      <w:bodyDiv w:val="1"/>
      <w:marLeft w:val="0"/>
      <w:marRight w:val="0"/>
      <w:marTop w:val="0"/>
      <w:marBottom w:val="0"/>
      <w:divBdr>
        <w:top w:val="none" w:sz="0" w:space="0" w:color="auto"/>
        <w:left w:val="none" w:sz="0" w:space="0" w:color="auto"/>
        <w:bottom w:val="none" w:sz="0" w:space="0" w:color="auto"/>
        <w:right w:val="none" w:sz="0" w:space="0" w:color="auto"/>
      </w:divBdr>
    </w:div>
    <w:div w:id="1635409032">
      <w:bodyDiv w:val="1"/>
      <w:marLeft w:val="0"/>
      <w:marRight w:val="0"/>
      <w:marTop w:val="0"/>
      <w:marBottom w:val="0"/>
      <w:divBdr>
        <w:top w:val="none" w:sz="0" w:space="0" w:color="auto"/>
        <w:left w:val="none" w:sz="0" w:space="0" w:color="auto"/>
        <w:bottom w:val="none" w:sz="0" w:space="0" w:color="auto"/>
        <w:right w:val="none" w:sz="0" w:space="0" w:color="auto"/>
      </w:divBdr>
    </w:div>
    <w:div w:id="1637028624">
      <w:bodyDiv w:val="1"/>
      <w:marLeft w:val="0"/>
      <w:marRight w:val="0"/>
      <w:marTop w:val="0"/>
      <w:marBottom w:val="0"/>
      <w:divBdr>
        <w:top w:val="none" w:sz="0" w:space="0" w:color="auto"/>
        <w:left w:val="none" w:sz="0" w:space="0" w:color="auto"/>
        <w:bottom w:val="none" w:sz="0" w:space="0" w:color="auto"/>
        <w:right w:val="none" w:sz="0" w:space="0" w:color="auto"/>
      </w:divBdr>
    </w:div>
    <w:div w:id="1652254376">
      <w:bodyDiv w:val="1"/>
      <w:marLeft w:val="0"/>
      <w:marRight w:val="0"/>
      <w:marTop w:val="0"/>
      <w:marBottom w:val="0"/>
      <w:divBdr>
        <w:top w:val="none" w:sz="0" w:space="0" w:color="auto"/>
        <w:left w:val="none" w:sz="0" w:space="0" w:color="auto"/>
        <w:bottom w:val="none" w:sz="0" w:space="0" w:color="auto"/>
        <w:right w:val="none" w:sz="0" w:space="0" w:color="auto"/>
      </w:divBdr>
    </w:div>
    <w:div w:id="1664817374">
      <w:bodyDiv w:val="1"/>
      <w:marLeft w:val="0"/>
      <w:marRight w:val="0"/>
      <w:marTop w:val="0"/>
      <w:marBottom w:val="0"/>
      <w:divBdr>
        <w:top w:val="none" w:sz="0" w:space="0" w:color="auto"/>
        <w:left w:val="none" w:sz="0" w:space="0" w:color="auto"/>
        <w:bottom w:val="none" w:sz="0" w:space="0" w:color="auto"/>
        <w:right w:val="none" w:sz="0" w:space="0" w:color="auto"/>
      </w:divBdr>
    </w:div>
    <w:div w:id="1673335029">
      <w:bodyDiv w:val="1"/>
      <w:marLeft w:val="0"/>
      <w:marRight w:val="0"/>
      <w:marTop w:val="0"/>
      <w:marBottom w:val="0"/>
      <w:divBdr>
        <w:top w:val="none" w:sz="0" w:space="0" w:color="auto"/>
        <w:left w:val="none" w:sz="0" w:space="0" w:color="auto"/>
        <w:bottom w:val="none" w:sz="0" w:space="0" w:color="auto"/>
        <w:right w:val="none" w:sz="0" w:space="0" w:color="auto"/>
      </w:divBdr>
    </w:div>
    <w:div w:id="1684933605">
      <w:bodyDiv w:val="1"/>
      <w:marLeft w:val="0"/>
      <w:marRight w:val="0"/>
      <w:marTop w:val="0"/>
      <w:marBottom w:val="0"/>
      <w:divBdr>
        <w:top w:val="none" w:sz="0" w:space="0" w:color="auto"/>
        <w:left w:val="none" w:sz="0" w:space="0" w:color="auto"/>
        <w:bottom w:val="none" w:sz="0" w:space="0" w:color="auto"/>
        <w:right w:val="none" w:sz="0" w:space="0" w:color="auto"/>
      </w:divBdr>
    </w:div>
    <w:div w:id="1686713173">
      <w:bodyDiv w:val="1"/>
      <w:marLeft w:val="0"/>
      <w:marRight w:val="0"/>
      <w:marTop w:val="0"/>
      <w:marBottom w:val="0"/>
      <w:divBdr>
        <w:top w:val="none" w:sz="0" w:space="0" w:color="auto"/>
        <w:left w:val="none" w:sz="0" w:space="0" w:color="auto"/>
        <w:bottom w:val="none" w:sz="0" w:space="0" w:color="auto"/>
        <w:right w:val="none" w:sz="0" w:space="0" w:color="auto"/>
      </w:divBdr>
      <w:divsChild>
        <w:div w:id="669219563">
          <w:marLeft w:val="1166"/>
          <w:marRight w:val="0"/>
          <w:marTop w:val="60"/>
          <w:marBottom w:val="0"/>
          <w:divBdr>
            <w:top w:val="none" w:sz="0" w:space="0" w:color="auto"/>
            <w:left w:val="none" w:sz="0" w:space="0" w:color="auto"/>
            <w:bottom w:val="none" w:sz="0" w:space="0" w:color="auto"/>
            <w:right w:val="none" w:sz="0" w:space="0" w:color="auto"/>
          </w:divBdr>
        </w:div>
        <w:div w:id="678504811">
          <w:marLeft w:val="1166"/>
          <w:marRight w:val="0"/>
          <w:marTop w:val="60"/>
          <w:marBottom w:val="0"/>
          <w:divBdr>
            <w:top w:val="none" w:sz="0" w:space="0" w:color="auto"/>
            <w:left w:val="none" w:sz="0" w:space="0" w:color="auto"/>
            <w:bottom w:val="none" w:sz="0" w:space="0" w:color="auto"/>
            <w:right w:val="none" w:sz="0" w:space="0" w:color="auto"/>
          </w:divBdr>
        </w:div>
        <w:div w:id="1144541369">
          <w:marLeft w:val="1166"/>
          <w:marRight w:val="0"/>
          <w:marTop w:val="60"/>
          <w:marBottom w:val="0"/>
          <w:divBdr>
            <w:top w:val="none" w:sz="0" w:space="0" w:color="auto"/>
            <w:left w:val="none" w:sz="0" w:space="0" w:color="auto"/>
            <w:bottom w:val="none" w:sz="0" w:space="0" w:color="auto"/>
            <w:right w:val="none" w:sz="0" w:space="0" w:color="auto"/>
          </w:divBdr>
        </w:div>
      </w:divsChild>
    </w:div>
    <w:div w:id="1693262059">
      <w:bodyDiv w:val="1"/>
      <w:marLeft w:val="0"/>
      <w:marRight w:val="0"/>
      <w:marTop w:val="0"/>
      <w:marBottom w:val="0"/>
      <w:divBdr>
        <w:top w:val="none" w:sz="0" w:space="0" w:color="auto"/>
        <w:left w:val="none" w:sz="0" w:space="0" w:color="auto"/>
        <w:bottom w:val="none" w:sz="0" w:space="0" w:color="auto"/>
        <w:right w:val="none" w:sz="0" w:space="0" w:color="auto"/>
      </w:divBdr>
    </w:div>
    <w:div w:id="1697846792">
      <w:bodyDiv w:val="1"/>
      <w:marLeft w:val="0"/>
      <w:marRight w:val="0"/>
      <w:marTop w:val="0"/>
      <w:marBottom w:val="0"/>
      <w:divBdr>
        <w:top w:val="none" w:sz="0" w:space="0" w:color="auto"/>
        <w:left w:val="none" w:sz="0" w:space="0" w:color="auto"/>
        <w:bottom w:val="none" w:sz="0" w:space="0" w:color="auto"/>
        <w:right w:val="none" w:sz="0" w:space="0" w:color="auto"/>
      </w:divBdr>
    </w:div>
    <w:div w:id="1711954260">
      <w:bodyDiv w:val="1"/>
      <w:marLeft w:val="0"/>
      <w:marRight w:val="0"/>
      <w:marTop w:val="0"/>
      <w:marBottom w:val="0"/>
      <w:divBdr>
        <w:top w:val="none" w:sz="0" w:space="0" w:color="auto"/>
        <w:left w:val="none" w:sz="0" w:space="0" w:color="auto"/>
        <w:bottom w:val="none" w:sz="0" w:space="0" w:color="auto"/>
        <w:right w:val="none" w:sz="0" w:space="0" w:color="auto"/>
      </w:divBdr>
    </w:div>
    <w:div w:id="1717389363">
      <w:bodyDiv w:val="1"/>
      <w:marLeft w:val="0"/>
      <w:marRight w:val="0"/>
      <w:marTop w:val="0"/>
      <w:marBottom w:val="0"/>
      <w:divBdr>
        <w:top w:val="none" w:sz="0" w:space="0" w:color="auto"/>
        <w:left w:val="none" w:sz="0" w:space="0" w:color="auto"/>
        <w:bottom w:val="none" w:sz="0" w:space="0" w:color="auto"/>
        <w:right w:val="none" w:sz="0" w:space="0" w:color="auto"/>
      </w:divBdr>
    </w:div>
    <w:div w:id="1721129793">
      <w:bodyDiv w:val="1"/>
      <w:marLeft w:val="0"/>
      <w:marRight w:val="0"/>
      <w:marTop w:val="0"/>
      <w:marBottom w:val="0"/>
      <w:divBdr>
        <w:top w:val="none" w:sz="0" w:space="0" w:color="auto"/>
        <w:left w:val="none" w:sz="0" w:space="0" w:color="auto"/>
        <w:bottom w:val="none" w:sz="0" w:space="0" w:color="auto"/>
        <w:right w:val="none" w:sz="0" w:space="0" w:color="auto"/>
      </w:divBdr>
    </w:div>
    <w:div w:id="1724133535">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274"/>
          <w:marRight w:val="0"/>
          <w:marTop w:val="60"/>
          <w:marBottom w:val="0"/>
          <w:divBdr>
            <w:top w:val="none" w:sz="0" w:space="0" w:color="auto"/>
            <w:left w:val="none" w:sz="0" w:space="0" w:color="auto"/>
            <w:bottom w:val="none" w:sz="0" w:space="0" w:color="auto"/>
            <w:right w:val="none" w:sz="0" w:space="0" w:color="auto"/>
          </w:divBdr>
        </w:div>
        <w:div w:id="85197884">
          <w:marLeft w:val="274"/>
          <w:marRight w:val="0"/>
          <w:marTop w:val="60"/>
          <w:marBottom w:val="0"/>
          <w:divBdr>
            <w:top w:val="none" w:sz="0" w:space="0" w:color="auto"/>
            <w:left w:val="none" w:sz="0" w:space="0" w:color="auto"/>
            <w:bottom w:val="none" w:sz="0" w:space="0" w:color="auto"/>
            <w:right w:val="none" w:sz="0" w:space="0" w:color="auto"/>
          </w:divBdr>
        </w:div>
        <w:div w:id="95296469">
          <w:marLeft w:val="274"/>
          <w:marRight w:val="0"/>
          <w:marTop w:val="60"/>
          <w:marBottom w:val="0"/>
          <w:divBdr>
            <w:top w:val="none" w:sz="0" w:space="0" w:color="auto"/>
            <w:left w:val="none" w:sz="0" w:space="0" w:color="auto"/>
            <w:bottom w:val="none" w:sz="0" w:space="0" w:color="auto"/>
            <w:right w:val="none" w:sz="0" w:space="0" w:color="auto"/>
          </w:divBdr>
        </w:div>
        <w:div w:id="115872152">
          <w:marLeft w:val="274"/>
          <w:marRight w:val="0"/>
          <w:marTop w:val="60"/>
          <w:marBottom w:val="0"/>
          <w:divBdr>
            <w:top w:val="none" w:sz="0" w:space="0" w:color="auto"/>
            <w:left w:val="none" w:sz="0" w:space="0" w:color="auto"/>
            <w:bottom w:val="none" w:sz="0" w:space="0" w:color="auto"/>
            <w:right w:val="none" w:sz="0" w:space="0" w:color="auto"/>
          </w:divBdr>
        </w:div>
        <w:div w:id="116068294">
          <w:marLeft w:val="274"/>
          <w:marRight w:val="0"/>
          <w:marTop w:val="60"/>
          <w:marBottom w:val="0"/>
          <w:divBdr>
            <w:top w:val="none" w:sz="0" w:space="0" w:color="auto"/>
            <w:left w:val="none" w:sz="0" w:space="0" w:color="auto"/>
            <w:bottom w:val="none" w:sz="0" w:space="0" w:color="auto"/>
            <w:right w:val="none" w:sz="0" w:space="0" w:color="auto"/>
          </w:divBdr>
        </w:div>
        <w:div w:id="146870244">
          <w:marLeft w:val="274"/>
          <w:marRight w:val="0"/>
          <w:marTop w:val="60"/>
          <w:marBottom w:val="0"/>
          <w:divBdr>
            <w:top w:val="none" w:sz="0" w:space="0" w:color="auto"/>
            <w:left w:val="none" w:sz="0" w:space="0" w:color="auto"/>
            <w:bottom w:val="none" w:sz="0" w:space="0" w:color="auto"/>
            <w:right w:val="none" w:sz="0" w:space="0" w:color="auto"/>
          </w:divBdr>
        </w:div>
        <w:div w:id="164634035">
          <w:marLeft w:val="274"/>
          <w:marRight w:val="0"/>
          <w:marTop w:val="60"/>
          <w:marBottom w:val="0"/>
          <w:divBdr>
            <w:top w:val="none" w:sz="0" w:space="0" w:color="auto"/>
            <w:left w:val="none" w:sz="0" w:space="0" w:color="auto"/>
            <w:bottom w:val="none" w:sz="0" w:space="0" w:color="auto"/>
            <w:right w:val="none" w:sz="0" w:space="0" w:color="auto"/>
          </w:divBdr>
        </w:div>
        <w:div w:id="223491541">
          <w:marLeft w:val="274"/>
          <w:marRight w:val="0"/>
          <w:marTop w:val="60"/>
          <w:marBottom w:val="0"/>
          <w:divBdr>
            <w:top w:val="none" w:sz="0" w:space="0" w:color="auto"/>
            <w:left w:val="none" w:sz="0" w:space="0" w:color="auto"/>
            <w:bottom w:val="none" w:sz="0" w:space="0" w:color="auto"/>
            <w:right w:val="none" w:sz="0" w:space="0" w:color="auto"/>
          </w:divBdr>
        </w:div>
        <w:div w:id="339547322">
          <w:marLeft w:val="274"/>
          <w:marRight w:val="0"/>
          <w:marTop w:val="60"/>
          <w:marBottom w:val="0"/>
          <w:divBdr>
            <w:top w:val="none" w:sz="0" w:space="0" w:color="auto"/>
            <w:left w:val="none" w:sz="0" w:space="0" w:color="auto"/>
            <w:bottom w:val="none" w:sz="0" w:space="0" w:color="auto"/>
            <w:right w:val="none" w:sz="0" w:space="0" w:color="auto"/>
          </w:divBdr>
        </w:div>
        <w:div w:id="560017294">
          <w:marLeft w:val="274"/>
          <w:marRight w:val="0"/>
          <w:marTop w:val="60"/>
          <w:marBottom w:val="0"/>
          <w:divBdr>
            <w:top w:val="none" w:sz="0" w:space="0" w:color="auto"/>
            <w:left w:val="none" w:sz="0" w:space="0" w:color="auto"/>
            <w:bottom w:val="none" w:sz="0" w:space="0" w:color="auto"/>
            <w:right w:val="none" w:sz="0" w:space="0" w:color="auto"/>
          </w:divBdr>
        </w:div>
        <w:div w:id="595526527">
          <w:marLeft w:val="274"/>
          <w:marRight w:val="0"/>
          <w:marTop w:val="60"/>
          <w:marBottom w:val="0"/>
          <w:divBdr>
            <w:top w:val="none" w:sz="0" w:space="0" w:color="auto"/>
            <w:left w:val="none" w:sz="0" w:space="0" w:color="auto"/>
            <w:bottom w:val="none" w:sz="0" w:space="0" w:color="auto"/>
            <w:right w:val="none" w:sz="0" w:space="0" w:color="auto"/>
          </w:divBdr>
        </w:div>
        <w:div w:id="707603741">
          <w:marLeft w:val="274"/>
          <w:marRight w:val="0"/>
          <w:marTop w:val="60"/>
          <w:marBottom w:val="0"/>
          <w:divBdr>
            <w:top w:val="none" w:sz="0" w:space="0" w:color="auto"/>
            <w:left w:val="none" w:sz="0" w:space="0" w:color="auto"/>
            <w:bottom w:val="none" w:sz="0" w:space="0" w:color="auto"/>
            <w:right w:val="none" w:sz="0" w:space="0" w:color="auto"/>
          </w:divBdr>
        </w:div>
        <w:div w:id="740174768">
          <w:marLeft w:val="274"/>
          <w:marRight w:val="0"/>
          <w:marTop w:val="60"/>
          <w:marBottom w:val="0"/>
          <w:divBdr>
            <w:top w:val="none" w:sz="0" w:space="0" w:color="auto"/>
            <w:left w:val="none" w:sz="0" w:space="0" w:color="auto"/>
            <w:bottom w:val="none" w:sz="0" w:space="0" w:color="auto"/>
            <w:right w:val="none" w:sz="0" w:space="0" w:color="auto"/>
          </w:divBdr>
        </w:div>
        <w:div w:id="856584245">
          <w:marLeft w:val="274"/>
          <w:marRight w:val="0"/>
          <w:marTop w:val="60"/>
          <w:marBottom w:val="0"/>
          <w:divBdr>
            <w:top w:val="none" w:sz="0" w:space="0" w:color="auto"/>
            <w:left w:val="none" w:sz="0" w:space="0" w:color="auto"/>
            <w:bottom w:val="none" w:sz="0" w:space="0" w:color="auto"/>
            <w:right w:val="none" w:sz="0" w:space="0" w:color="auto"/>
          </w:divBdr>
        </w:div>
        <w:div w:id="878905578">
          <w:marLeft w:val="274"/>
          <w:marRight w:val="0"/>
          <w:marTop w:val="60"/>
          <w:marBottom w:val="0"/>
          <w:divBdr>
            <w:top w:val="none" w:sz="0" w:space="0" w:color="auto"/>
            <w:left w:val="none" w:sz="0" w:space="0" w:color="auto"/>
            <w:bottom w:val="none" w:sz="0" w:space="0" w:color="auto"/>
            <w:right w:val="none" w:sz="0" w:space="0" w:color="auto"/>
          </w:divBdr>
        </w:div>
        <w:div w:id="934556220">
          <w:marLeft w:val="274"/>
          <w:marRight w:val="0"/>
          <w:marTop w:val="60"/>
          <w:marBottom w:val="0"/>
          <w:divBdr>
            <w:top w:val="none" w:sz="0" w:space="0" w:color="auto"/>
            <w:left w:val="none" w:sz="0" w:space="0" w:color="auto"/>
            <w:bottom w:val="none" w:sz="0" w:space="0" w:color="auto"/>
            <w:right w:val="none" w:sz="0" w:space="0" w:color="auto"/>
          </w:divBdr>
        </w:div>
        <w:div w:id="980813499">
          <w:marLeft w:val="274"/>
          <w:marRight w:val="0"/>
          <w:marTop w:val="60"/>
          <w:marBottom w:val="0"/>
          <w:divBdr>
            <w:top w:val="none" w:sz="0" w:space="0" w:color="auto"/>
            <w:left w:val="none" w:sz="0" w:space="0" w:color="auto"/>
            <w:bottom w:val="none" w:sz="0" w:space="0" w:color="auto"/>
            <w:right w:val="none" w:sz="0" w:space="0" w:color="auto"/>
          </w:divBdr>
        </w:div>
        <w:div w:id="1011833872">
          <w:marLeft w:val="274"/>
          <w:marRight w:val="0"/>
          <w:marTop w:val="60"/>
          <w:marBottom w:val="0"/>
          <w:divBdr>
            <w:top w:val="none" w:sz="0" w:space="0" w:color="auto"/>
            <w:left w:val="none" w:sz="0" w:space="0" w:color="auto"/>
            <w:bottom w:val="none" w:sz="0" w:space="0" w:color="auto"/>
            <w:right w:val="none" w:sz="0" w:space="0" w:color="auto"/>
          </w:divBdr>
        </w:div>
        <w:div w:id="1129863840">
          <w:marLeft w:val="274"/>
          <w:marRight w:val="0"/>
          <w:marTop w:val="60"/>
          <w:marBottom w:val="0"/>
          <w:divBdr>
            <w:top w:val="none" w:sz="0" w:space="0" w:color="auto"/>
            <w:left w:val="none" w:sz="0" w:space="0" w:color="auto"/>
            <w:bottom w:val="none" w:sz="0" w:space="0" w:color="auto"/>
            <w:right w:val="none" w:sz="0" w:space="0" w:color="auto"/>
          </w:divBdr>
        </w:div>
        <w:div w:id="1139414975">
          <w:marLeft w:val="274"/>
          <w:marRight w:val="0"/>
          <w:marTop w:val="60"/>
          <w:marBottom w:val="0"/>
          <w:divBdr>
            <w:top w:val="none" w:sz="0" w:space="0" w:color="auto"/>
            <w:left w:val="none" w:sz="0" w:space="0" w:color="auto"/>
            <w:bottom w:val="none" w:sz="0" w:space="0" w:color="auto"/>
            <w:right w:val="none" w:sz="0" w:space="0" w:color="auto"/>
          </w:divBdr>
        </w:div>
        <w:div w:id="1208372682">
          <w:marLeft w:val="274"/>
          <w:marRight w:val="0"/>
          <w:marTop w:val="60"/>
          <w:marBottom w:val="0"/>
          <w:divBdr>
            <w:top w:val="none" w:sz="0" w:space="0" w:color="auto"/>
            <w:left w:val="none" w:sz="0" w:space="0" w:color="auto"/>
            <w:bottom w:val="none" w:sz="0" w:space="0" w:color="auto"/>
            <w:right w:val="none" w:sz="0" w:space="0" w:color="auto"/>
          </w:divBdr>
        </w:div>
        <w:div w:id="1250848365">
          <w:marLeft w:val="274"/>
          <w:marRight w:val="0"/>
          <w:marTop w:val="60"/>
          <w:marBottom w:val="0"/>
          <w:divBdr>
            <w:top w:val="none" w:sz="0" w:space="0" w:color="auto"/>
            <w:left w:val="none" w:sz="0" w:space="0" w:color="auto"/>
            <w:bottom w:val="none" w:sz="0" w:space="0" w:color="auto"/>
            <w:right w:val="none" w:sz="0" w:space="0" w:color="auto"/>
          </w:divBdr>
        </w:div>
        <w:div w:id="1368216589">
          <w:marLeft w:val="274"/>
          <w:marRight w:val="0"/>
          <w:marTop w:val="60"/>
          <w:marBottom w:val="0"/>
          <w:divBdr>
            <w:top w:val="none" w:sz="0" w:space="0" w:color="auto"/>
            <w:left w:val="none" w:sz="0" w:space="0" w:color="auto"/>
            <w:bottom w:val="none" w:sz="0" w:space="0" w:color="auto"/>
            <w:right w:val="none" w:sz="0" w:space="0" w:color="auto"/>
          </w:divBdr>
        </w:div>
        <w:div w:id="1475223110">
          <w:marLeft w:val="274"/>
          <w:marRight w:val="0"/>
          <w:marTop w:val="60"/>
          <w:marBottom w:val="0"/>
          <w:divBdr>
            <w:top w:val="none" w:sz="0" w:space="0" w:color="auto"/>
            <w:left w:val="none" w:sz="0" w:space="0" w:color="auto"/>
            <w:bottom w:val="none" w:sz="0" w:space="0" w:color="auto"/>
            <w:right w:val="none" w:sz="0" w:space="0" w:color="auto"/>
          </w:divBdr>
        </w:div>
        <w:div w:id="1552427232">
          <w:marLeft w:val="274"/>
          <w:marRight w:val="0"/>
          <w:marTop w:val="60"/>
          <w:marBottom w:val="0"/>
          <w:divBdr>
            <w:top w:val="none" w:sz="0" w:space="0" w:color="auto"/>
            <w:left w:val="none" w:sz="0" w:space="0" w:color="auto"/>
            <w:bottom w:val="none" w:sz="0" w:space="0" w:color="auto"/>
            <w:right w:val="none" w:sz="0" w:space="0" w:color="auto"/>
          </w:divBdr>
        </w:div>
        <w:div w:id="1688213074">
          <w:marLeft w:val="274"/>
          <w:marRight w:val="0"/>
          <w:marTop w:val="60"/>
          <w:marBottom w:val="0"/>
          <w:divBdr>
            <w:top w:val="none" w:sz="0" w:space="0" w:color="auto"/>
            <w:left w:val="none" w:sz="0" w:space="0" w:color="auto"/>
            <w:bottom w:val="none" w:sz="0" w:space="0" w:color="auto"/>
            <w:right w:val="none" w:sz="0" w:space="0" w:color="auto"/>
          </w:divBdr>
        </w:div>
        <w:div w:id="1709598688">
          <w:marLeft w:val="274"/>
          <w:marRight w:val="0"/>
          <w:marTop w:val="60"/>
          <w:marBottom w:val="0"/>
          <w:divBdr>
            <w:top w:val="none" w:sz="0" w:space="0" w:color="auto"/>
            <w:left w:val="none" w:sz="0" w:space="0" w:color="auto"/>
            <w:bottom w:val="none" w:sz="0" w:space="0" w:color="auto"/>
            <w:right w:val="none" w:sz="0" w:space="0" w:color="auto"/>
          </w:divBdr>
        </w:div>
        <w:div w:id="1736509828">
          <w:marLeft w:val="274"/>
          <w:marRight w:val="0"/>
          <w:marTop w:val="60"/>
          <w:marBottom w:val="0"/>
          <w:divBdr>
            <w:top w:val="none" w:sz="0" w:space="0" w:color="auto"/>
            <w:left w:val="none" w:sz="0" w:space="0" w:color="auto"/>
            <w:bottom w:val="none" w:sz="0" w:space="0" w:color="auto"/>
            <w:right w:val="none" w:sz="0" w:space="0" w:color="auto"/>
          </w:divBdr>
        </w:div>
        <w:div w:id="1858615272">
          <w:marLeft w:val="274"/>
          <w:marRight w:val="0"/>
          <w:marTop w:val="60"/>
          <w:marBottom w:val="0"/>
          <w:divBdr>
            <w:top w:val="none" w:sz="0" w:space="0" w:color="auto"/>
            <w:left w:val="none" w:sz="0" w:space="0" w:color="auto"/>
            <w:bottom w:val="none" w:sz="0" w:space="0" w:color="auto"/>
            <w:right w:val="none" w:sz="0" w:space="0" w:color="auto"/>
          </w:divBdr>
        </w:div>
        <w:div w:id="1911497404">
          <w:marLeft w:val="274"/>
          <w:marRight w:val="0"/>
          <w:marTop w:val="60"/>
          <w:marBottom w:val="0"/>
          <w:divBdr>
            <w:top w:val="none" w:sz="0" w:space="0" w:color="auto"/>
            <w:left w:val="none" w:sz="0" w:space="0" w:color="auto"/>
            <w:bottom w:val="none" w:sz="0" w:space="0" w:color="auto"/>
            <w:right w:val="none" w:sz="0" w:space="0" w:color="auto"/>
          </w:divBdr>
        </w:div>
        <w:div w:id="2087219957">
          <w:marLeft w:val="274"/>
          <w:marRight w:val="0"/>
          <w:marTop w:val="60"/>
          <w:marBottom w:val="0"/>
          <w:divBdr>
            <w:top w:val="none" w:sz="0" w:space="0" w:color="auto"/>
            <w:left w:val="none" w:sz="0" w:space="0" w:color="auto"/>
            <w:bottom w:val="none" w:sz="0" w:space="0" w:color="auto"/>
            <w:right w:val="none" w:sz="0" w:space="0" w:color="auto"/>
          </w:divBdr>
        </w:div>
        <w:div w:id="2088266947">
          <w:marLeft w:val="274"/>
          <w:marRight w:val="0"/>
          <w:marTop w:val="60"/>
          <w:marBottom w:val="0"/>
          <w:divBdr>
            <w:top w:val="none" w:sz="0" w:space="0" w:color="auto"/>
            <w:left w:val="none" w:sz="0" w:space="0" w:color="auto"/>
            <w:bottom w:val="none" w:sz="0" w:space="0" w:color="auto"/>
            <w:right w:val="none" w:sz="0" w:space="0" w:color="auto"/>
          </w:divBdr>
        </w:div>
      </w:divsChild>
    </w:div>
    <w:div w:id="1727727609">
      <w:bodyDiv w:val="1"/>
      <w:marLeft w:val="0"/>
      <w:marRight w:val="0"/>
      <w:marTop w:val="0"/>
      <w:marBottom w:val="0"/>
      <w:divBdr>
        <w:top w:val="none" w:sz="0" w:space="0" w:color="auto"/>
        <w:left w:val="none" w:sz="0" w:space="0" w:color="auto"/>
        <w:bottom w:val="none" w:sz="0" w:space="0" w:color="auto"/>
        <w:right w:val="none" w:sz="0" w:space="0" w:color="auto"/>
      </w:divBdr>
    </w:div>
    <w:div w:id="1729068901">
      <w:bodyDiv w:val="1"/>
      <w:marLeft w:val="0"/>
      <w:marRight w:val="0"/>
      <w:marTop w:val="0"/>
      <w:marBottom w:val="0"/>
      <w:divBdr>
        <w:top w:val="none" w:sz="0" w:space="0" w:color="auto"/>
        <w:left w:val="none" w:sz="0" w:space="0" w:color="auto"/>
        <w:bottom w:val="none" w:sz="0" w:space="0" w:color="auto"/>
        <w:right w:val="none" w:sz="0" w:space="0" w:color="auto"/>
      </w:divBdr>
    </w:div>
    <w:div w:id="1730807219">
      <w:bodyDiv w:val="1"/>
      <w:marLeft w:val="0"/>
      <w:marRight w:val="0"/>
      <w:marTop w:val="0"/>
      <w:marBottom w:val="0"/>
      <w:divBdr>
        <w:top w:val="none" w:sz="0" w:space="0" w:color="auto"/>
        <w:left w:val="none" w:sz="0" w:space="0" w:color="auto"/>
        <w:bottom w:val="none" w:sz="0" w:space="0" w:color="auto"/>
        <w:right w:val="none" w:sz="0" w:space="0" w:color="auto"/>
      </w:divBdr>
    </w:div>
    <w:div w:id="1747190720">
      <w:bodyDiv w:val="1"/>
      <w:marLeft w:val="0"/>
      <w:marRight w:val="0"/>
      <w:marTop w:val="0"/>
      <w:marBottom w:val="0"/>
      <w:divBdr>
        <w:top w:val="none" w:sz="0" w:space="0" w:color="auto"/>
        <w:left w:val="none" w:sz="0" w:space="0" w:color="auto"/>
        <w:bottom w:val="none" w:sz="0" w:space="0" w:color="auto"/>
        <w:right w:val="none" w:sz="0" w:space="0" w:color="auto"/>
      </w:divBdr>
    </w:div>
    <w:div w:id="1761175117">
      <w:bodyDiv w:val="1"/>
      <w:marLeft w:val="0"/>
      <w:marRight w:val="0"/>
      <w:marTop w:val="0"/>
      <w:marBottom w:val="0"/>
      <w:divBdr>
        <w:top w:val="none" w:sz="0" w:space="0" w:color="auto"/>
        <w:left w:val="none" w:sz="0" w:space="0" w:color="auto"/>
        <w:bottom w:val="none" w:sz="0" w:space="0" w:color="auto"/>
        <w:right w:val="none" w:sz="0" w:space="0" w:color="auto"/>
      </w:divBdr>
    </w:div>
    <w:div w:id="1764379435">
      <w:bodyDiv w:val="1"/>
      <w:marLeft w:val="0"/>
      <w:marRight w:val="0"/>
      <w:marTop w:val="0"/>
      <w:marBottom w:val="0"/>
      <w:divBdr>
        <w:top w:val="none" w:sz="0" w:space="0" w:color="auto"/>
        <w:left w:val="none" w:sz="0" w:space="0" w:color="auto"/>
        <w:bottom w:val="none" w:sz="0" w:space="0" w:color="auto"/>
        <w:right w:val="none" w:sz="0" w:space="0" w:color="auto"/>
      </w:divBdr>
    </w:div>
    <w:div w:id="1767505931">
      <w:bodyDiv w:val="1"/>
      <w:marLeft w:val="0"/>
      <w:marRight w:val="0"/>
      <w:marTop w:val="0"/>
      <w:marBottom w:val="0"/>
      <w:divBdr>
        <w:top w:val="none" w:sz="0" w:space="0" w:color="auto"/>
        <w:left w:val="none" w:sz="0" w:space="0" w:color="auto"/>
        <w:bottom w:val="none" w:sz="0" w:space="0" w:color="auto"/>
        <w:right w:val="none" w:sz="0" w:space="0" w:color="auto"/>
      </w:divBdr>
    </w:div>
    <w:div w:id="1770927456">
      <w:bodyDiv w:val="1"/>
      <w:marLeft w:val="0"/>
      <w:marRight w:val="0"/>
      <w:marTop w:val="0"/>
      <w:marBottom w:val="0"/>
      <w:divBdr>
        <w:top w:val="none" w:sz="0" w:space="0" w:color="auto"/>
        <w:left w:val="none" w:sz="0" w:space="0" w:color="auto"/>
        <w:bottom w:val="none" w:sz="0" w:space="0" w:color="auto"/>
        <w:right w:val="none" w:sz="0" w:space="0" w:color="auto"/>
      </w:divBdr>
    </w:div>
    <w:div w:id="1773354475">
      <w:bodyDiv w:val="1"/>
      <w:marLeft w:val="0"/>
      <w:marRight w:val="0"/>
      <w:marTop w:val="0"/>
      <w:marBottom w:val="0"/>
      <w:divBdr>
        <w:top w:val="none" w:sz="0" w:space="0" w:color="auto"/>
        <w:left w:val="none" w:sz="0" w:space="0" w:color="auto"/>
        <w:bottom w:val="none" w:sz="0" w:space="0" w:color="auto"/>
        <w:right w:val="none" w:sz="0" w:space="0" w:color="auto"/>
      </w:divBdr>
    </w:div>
    <w:div w:id="1780561734">
      <w:bodyDiv w:val="1"/>
      <w:marLeft w:val="0"/>
      <w:marRight w:val="0"/>
      <w:marTop w:val="0"/>
      <w:marBottom w:val="0"/>
      <w:divBdr>
        <w:top w:val="none" w:sz="0" w:space="0" w:color="auto"/>
        <w:left w:val="none" w:sz="0" w:space="0" w:color="auto"/>
        <w:bottom w:val="none" w:sz="0" w:space="0" w:color="auto"/>
        <w:right w:val="none" w:sz="0" w:space="0" w:color="auto"/>
      </w:divBdr>
      <w:divsChild>
        <w:div w:id="768089840">
          <w:marLeft w:val="0"/>
          <w:marRight w:val="0"/>
          <w:marTop w:val="0"/>
          <w:marBottom w:val="0"/>
          <w:divBdr>
            <w:top w:val="none" w:sz="0" w:space="0" w:color="auto"/>
            <w:left w:val="none" w:sz="0" w:space="0" w:color="auto"/>
            <w:bottom w:val="none" w:sz="0" w:space="0" w:color="auto"/>
            <w:right w:val="none" w:sz="0" w:space="0" w:color="auto"/>
          </w:divBdr>
        </w:div>
      </w:divsChild>
    </w:div>
    <w:div w:id="1799295452">
      <w:bodyDiv w:val="1"/>
      <w:marLeft w:val="0"/>
      <w:marRight w:val="0"/>
      <w:marTop w:val="0"/>
      <w:marBottom w:val="0"/>
      <w:divBdr>
        <w:top w:val="none" w:sz="0" w:space="0" w:color="auto"/>
        <w:left w:val="none" w:sz="0" w:space="0" w:color="auto"/>
        <w:bottom w:val="none" w:sz="0" w:space="0" w:color="auto"/>
        <w:right w:val="none" w:sz="0" w:space="0" w:color="auto"/>
      </w:divBdr>
      <w:divsChild>
        <w:div w:id="816652993">
          <w:marLeft w:val="720"/>
          <w:marRight w:val="0"/>
          <w:marTop w:val="60"/>
          <w:marBottom w:val="0"/>
          <w:divBdr>
            <w:top w:val="none" w:sz="0" w:space="0" w:color="auto"/>
            <w:left w:val="none" w:sz="0" w:space="0" w:color="auto"/>
            <w:bottom w:val="none" w:sz="0" w:space="0" w:color="auto"/>
            <w:right w:val="none" w:sz="0" w:space="0" w:color="auto"/>
          </w:divBdr>
        </w:div>
      </w:divsChild>
    </w:div>
    <w:div w:id="1806042788">
      <w:bodyDiv w:val="1"/>
      <w:marLeft w:val="0"/>
      <w:marRight w:val="0"/>
      <w:marTop w:val="0"/>
      <w:marBottom w:val="0"/>
      <w:divBdr>
        <w:top w:val="none" w:sz="0" w:space="0" w:color="auto"/>
        <w:left w:val="none" w:sz="0" w:space="0" w:color="auto"/>
        <w:bottom w:val="none" w:sz="0" w:space="0" w:color="auto"/>
        <w:right w:val="none" w:sz="0" w:space="0" w:color="auto"/>
      </w:divBdr>
    </w:div>
    <w:div w:id="1818647921">
      <w:bodyDiv w:val="1"/>
      <w:marLeft w:val="0"/>
      <w:marRight w:val="0"/>
      <w:marTop w:val="0"/>
      <w:marBottom w:val="0"/>
      <w:divBdr>
        <w:top w:val="none" w:sz="0" w:space="0" w:color="auto"/>
        <w:left w:val="none" w:sz="0" w:space="0" w:color="auto"/>
        <w:bottom w:val="none" w:sz="0" w:space="0" w:color="auto"/>
        <w:right w:val="none" w:sz="0" w:space="0" w:color="auto"/>
      </w:divBdr>
    </w:div>
    <w:div w:id="1818719157">
      <w:bodyDiv w:val="1"/>
      <w:marLeft w:val="0"/>
      <w:marRight w:val="0"/>
      <w:marTop w:val="0"/>
      <w:marBottom w:val="0"/>
      <w:divBdr>
        <w:top w:val="none" w:sz="0" w:space="0" w:color="auto"/>
        <w:left w:val="none" w:sz="0" w:space="0" w:color="auto"/>
        <w:bottom w:val="none" w:sz="0" w:space="0" w:color="auto"/>
        <w:right w:val="none" w:sz="0" w:space="0" w:color="auto"/>
      </w:divBdr>
      <w:divsChild>
        <w:div w:id="102000695">
          <w:marLeft w:val="0"/>
          <w:marRight w:val="0"/>
          <w:marTop w:val="300"/>
          <w:marBottom w:val="0"/>
          <w:divBdr>
            <w:top w:val="none" w:sz="0" w:space="0" w:color="auto"/>
            <w:left w:val="none" w:sz="0" w:space="0" w:color="auto"/>
            <w:bottom w:val="none" w:sz="0" w:space="0" w:color="auto"/>
            <w:right w:val="none" w:sz="0" w:space="0" w:color="auto"/>
          </w:divBdr>
        </w:div>
        <w:div w:id="237399045">
          <w:marLeft w:val="0"/>
          <w:marRight w:val="0"/>
          <w:marTop w:val="300"/>
          <w:marBottom w:val="0"/>
          <w:divBdr>
            <w:top w:val="none" w:sz="0" w:space="0" w:color="auto"/>
            <w:left w:val="none" w:sz="0" w:space="0" w:color="auto"/>
            <w:bottom w:val="none" w:sz="0" w:space="0" w:color="auto"/>
            <w:right w:val="none" w:sz="0" w:space="0" w:color="auto"/>
          </w:divBdr>
        </w:div>
        <w:div w:id="353189428">
          <w:marLeft w:val="720"/>
          <w:marRight w:val="0"/>
          <w:marTop w:val="60"/>
          <w:marBottom w:val="0"/>
          <w:divBdr>
            <w:top w:val="none" w:sz="0" w:space="0" w:color="auto"/>
            <w:left w:val="none" w:sz="0" w:space="0" w:color="auto"/>
            <w:bottom w:val="none" w:sz="0" w:space="0" w:color="auto"/>
            <w:right w:val="none" w:sz="0" w:space="0" w:color="auto"/>
          </w:divBdr>
        </w:div>
        <w:div w:id="357392646">
          <w:marLeft w:val="0"/>
          <w:marRight w:val="0"/>
          <w:marTop w:val="300"/>
          <w:marBottom w:val="0"/>
          <w:divBdr>
            <w:top w:val="none" w:sz="0" w:space="0" w:color="auto"/>
            <w:left w:val="none" w:sz="0" w:space="0" w:color="auto"/>
            <w:bottom w:val="none" w:sz="0" w:space="0" w:color="auto"/>
            <w:right w:val="none" w:sz="0" w:space="0" w:color="auto"/>
          </w:divBdr>
        </w:div>
        <w:div w:id="399867876">
          <w:marLeft w:val="1166"/>
          <w:marRight w:val="0"/>
          <w:marTop w:val="60"/>
          <w:marBottom w:val="0"/>
          <w:divBdr>
            <w:top w:val="none" w:sz="0" w:space="0" w:color="auto"/>
            <w:left w:val="none" w:sz="0" w:space="0" w:color="auto"/>
            <w:bottom w:val="none" w:sz="0" w:space="0" w:color="auto"/>
            <w:right w:val="none" w:sz="0" w:space="0" w:color="auto"/>
          </w:divBdr>
        </w:div>
        <w:div w:id="617638133">
          <w:marLeft w:val="1166"/>
          <w:marRight w:val="0"/>
          <w:marTop w:val="60"/>
          <w:marBottom w:val="0"/>
          <w:divBdr>
            <w:top w:val="none" w:sz="0" w:space="0" w:color="auto"/>
            <w:left w:val="none" w:sz="0" w:space="0" w:color="auto"/>
            <w:bottom w:val="none" w:sz="0" w:space="0" w:color="auto"/>
            <w:right w:val="none" w:sz="0" w:space="0" w:color="auto"/>
          </w:divBdr>
        </w:div>
        <w:div w:id="716517305">
          <w:marLeft w:val="720"/>
          <w:marRight w:val="0"/>
          <w:marTop w:val="60"/>
          <w:marBottom w:val="0"/>
          <w:divBdr>
            <w:top w:val="none" w:sz="0" w:space="0" w:color="auto"/>
            <w:left w:val="none" w:sz="0" w:space="0" w:color="auto"/>
            <w:bottom w:val="none" w:sz="0" w:space="0" w:color="auto"/>
            <w:right w:val="none" w:sz="0" w:space="0" w:color="auto"/>
          </w:divBdr>
        </w:div>
        <w:div w:id="906572807">
          <w:marLeft w:val="1166"/>
          <w:marRight w:val="0"/>
          <w:marTop w:val="60"/>
          <w:marBottom w:val="0"/>
          <w:divBdr>
            <w:top w:val="none" w:sz="0" w:space="0" w:color="auto"/>
            <w:left w:val="none" w:sz="0" w:space="0" w:color="auto"/>
            <w:bottom w:val="none" w:sz="0" w:space="0" w:color="auto"/>
            <w:right w:val="none" w:sz="0" w:space="0" w:color="auto"/>
          </w:divBdr>
        </w:div>
        <w:div w:id="1256522933">
          <w:marLeft w:val="1166"/>
          <w:marRight w:val="0"/>
          <w:marTop w:val="60"/>
          <w:marBottom w:val="0"/>
          <w:divBdr>
            <w:top w:val="none" w:sz="0" w:space="0" w:color="auto"/>
            <w:left w:val="none" w:sz="0" w:space="0" w:color="auto"/>
            <w:bottom w:val="none" w:sz="0" w:space="0" w:color="auto"/>
            <w:right w:val="none" w:sz="0" w:space="0" w:color="auto"/>
          </w:divBdr>
        </w:div>
        <w:div w:id="1317607845">
          <w:marLeft w:val="1166"/>
          <w:marRight w:val="0"/>
          <w:marTop w:val="60"/>
          <w:marBottom w:val="0"/>
          <w:divBdr>
            <w:top w:val="none" w:sz="0" w:space="0" w:color="auto"/>
            <w:left w:val="none" w:sz="0" w:space="0" w:color="auto"/>
            <w:bottom w:val="none" w:sz="0" w:space="0" w:color="auto"/>
            <w:right w:val="none" w:sz="0" w:space="0" w:color="auto"/>
          </w:divBdr>
        </w:div>
        <w:div w:id="1583106798">
          <w:marLeft w:val="1166"/>
          <w:marRight w:val="0"/>
          <w:marTop w:val="60"/>
          <w:marBottom w:val="0"/>
          <w:divBdr>
            <w:top w:val="none" w:sz="0" w:space="0" w:color="auto"/>
            <w:left w:val="none" w:sz="0" w:space="0" w:color="auto"/>
            <w:bottom w:val="none" w:sz="0" w:space="0" w:color="auto"/>
            <w:right w:val="none" w:sz="0" w:space="0" w:color="auto"/>
          </w:divBdr>
        </w:div>
        <w:div w:id="1592422127">
          <w:marLeft w:val="720"/>
          <w:marRight w:val="0"/>
          <w:marTop w:val="60"/>
          <w:marBottom w:val="0"/>
          <w:divBdr>
            <w:top w:val="none" w:sz="0" w:space="0" w:color="auto"/>
            <w:left w:val="none" w:sz="0" w:space="0" w:color="auto"/>
            <w:bottom w:val="none" w:sz="0" w:space="0" w:color="auto"/>
            <w:right w:val="none" w:sz="0" w:space="0" w:color="auto"/>
          </w:divBdr>
        </w:div>
        <w:div w:id="1680962161">
          <w:marLeft w:val="1166"/>
          <w:marRight w:val="0"/>
          <w:marTop w:val="60"/>
          <w:marBottom w:val="0"/>
          <w:divBdr>
            <w:top w:val="none" w:sz="0" w:space="0" w:color="auto"/>
            <w:left w:val="none" w:sz="0" w:space="0" w:color="auto"/>
            <w:bottom w:val="none" w:sz="0" w:space="0" w:color="auto"/>
            <w:right w:val="none" w:sz="0" w:space="0" w:color="auto"/>
          </w:divBdr>
        </w:div>
        <w:div w:id="1682926342">
          <w:marLeft w:val="720"/>
          <w:marRight w:val="0"/>
          <w:marTop w:val="60"/>
          <w:marBottom w:val="0"/>
          <w:divBdr>
            <w:top w:val="none" w:sz="0" w:space="0" w:color="auto"/>
            <w:left w:val="none" w:sz="0" w:space="0" w:color="auto"/>
            <w:bottom w:val="none" w:sz="0" w:space="0" w:color="auto"/>
            <w:right w:val="none" w:sz="0" w:space="0" w:color="auto"/>
          </w:divBdr>
        </w:div>
        <w:div w:id="1745760178">
          <w:marLeft w:val="720"/>
          <w:marRight w:val="0"/>
          <w:marTop w:val="60"/>
          <w:marBottom w:val="0"/>
          <w:divBdr>
            <w:top w:val="none" w:sz="0" w:space="0" w:color="auto"/>
            <w:left w:val="none" w:sz="0" w:space="0" w:color="auto"/>
            <w:bottom w:val="none" w:sz="0" w:space="0" w:color="auto"/>
            <w:right w:val="none" w:sz="0" w:space="0" w:color="auto"/>
          </w:divBdr>
        </w:div>
        <w:div w:id="1819568103">
          <w:marLeft w:val="720"/>
          <w:marRight w:val="0"/>
          <w:marTop w:val="60"/>
          <w:marBottom w:val="0"/>
          <w:divBdr>
            <w:top w:val="none" w:sz="0" w:space="0" w:color="auto"/>
            <w:left w:val="none" w:sz="0" w:space="0" w:color="auto"/>
            <w:bottom w:val="none" w:sz="0" w:space="0" w:color="auto"/>
            <w:right w:val="none" w:sz="0" w:space="0" w:color="auto"/>
          </w:divBdr>
        </w:div>
        <w:div w:id="2022856322">
          <w:marLeft w:val="1166"/>
          <w:marRight w:val="0"/>
          <w:marTop w:val="60"/>
          <w:marBottom w:val="0"/>
          <w:divBdr>
            <w:top w:val="none" w:sz="0" w:space="0" w:color="auto"/>
            <w:left w:val="none" w:sz="0" w:space="0" w:color="auto"/>
            <w:bottom w:val="none" w:sz="0" w:space="0" w:color="auto"/>
            <w:right w:val="none" w:sz="0" w:space="0" w:color="auto"/>
          </w:divBdr>
        </w:div>
        <w:div w:id="2050181667">
          <w:marLeft w:val="1166"/>
          <w:marRight w:val="0"/>
          <w:marTop w:val="60"/>
          <w:marBottom w:val="0"/>
          <w:divBdr>
            <w:top w:val="none" w:sz="0" w:space="0" w:color="auto"/>
            <w:left w:val="none" w:sz="0" w:space="0" w:color="auto"/>
            <w:bottom w:val="none" w:sz="0" w:space="0" w:color="auto"/>
            <w:right w:val="none" w:sz="0" w:space="0" w:color="auto"/>
          </w:divBdr>
        </w:div>
        <w:div w:id="2107647033">
          <w:marLeft w:val="720"/>
          <w:marRight w:val="0"/>
          <w:marTop w:val="60"/>
          <w:marBottom w:val="0"/>
          <w:divBdr>
            <w:top w:val="none" w:sz="0" w:space="0" w:color="auto"/>
            <w:left w:val="none" w:sz="0" w:space="0" w:color="auto"/>
            <w:bottom w:val="none" w:sz="0" w:space="0" w:color="auto"/>
            <w:right w:val="none" w:sz="0" w:space="0" w:color="auto"/>
          </w:divBdr>
        </w:div>
      </w:divsChild>
    </w:div>
    <w:div w:id="1820070717">
      <w:bodyDiv w:val="1"/>
      <w:marLeft w:val="0"/>
      <w:marRight w:val="0"/>
      <w:marTop w:val="0"/>
      <w:marBottom w:val="0"/>
      <w:divBdr>
        <w:top w:val="none" w:sz="0" w:space="0" w:color="auto"/>
        <w:left w:val="none" w:sz="0" w:space="0" w:color="auto"/>
        <w:bottom w:val="none" w:sz="0" w:space="0" w:color="auto"/>
        <w:right w:val="none" w:sz="0" w:space="0" w:color="auto"/>
      </w:divBdr>
    </w:div>
    <w:div w:id="1829244111">
      <w:bodyDiv w:val="1"/>
      <w:marLeft w:val="0"/>
      <w:marRight w:val="0"/>
      <w:marTop w:val="0"/>
      <w:marBottom w:val="0"/>
      <w:divBdr>
        <w:top w:val="none" w:sz="0" w:space="0" w:color="auto"/>
        <w:left w:val="none" w:sz="0" w:space="0" w:color="auto"/>
        <w:bottom w:val="none" w:sz="0" w:space="0" w:color="auto"/>
        <w:right w:val="none" w:sz="0" w:space="0" w:color="auto"/>
      </w:divBdr>
      <w:divsChild>
        <w:div w:id="2094160495">
          <w:marLeft w:val="0"/>
          <w:marRight w:val="0"/>
          <w:marTop w:val="0"/>
          <w:marBottom w:val="0"/>
          <w:divBdr>
            <w:top w:val="none" w:sz="0" w:space="0" w:color="auto"/>
            <w:left w:val="none" w:sz="0" w:space="0" w:color="auto"/>
            <w:bottom w:val="none" w:sz="0" w:space="0" w:color="auto"/>
            <w:right w:val="none" w:sz="0" w:space="0" w:color="auto"/>
          </w:divBdr>
        </w:div>
      </w:divsChild>
    </w:div>
    <w:div w:id="1833444650">
      <w:bodyDiv w:val="1"/>
      <w:marLeft w:val="0"/>
      <w:marRight w:val="0"/>
      <w:marTop w:val="0"/>
      <w:marBottom w:val="0"/>
      <w:divBdr>
        <w:top w:val="none" w:sz="0" w:space="0" w:color="auto"/>
        <w:left w:val="none" w:sz="0" w:space="0" w:color="auto"/>
        <w:bottom w:val="none" w:sz="0" w:space="0" w:color="auto"/>
        <w:right w:val="none" w:sz="0" w:space="0" w:color="auto"/>
      </w:divBdr>
    </w:div>
    <w:div w:id="1842037176">
      <w:bodyDiv w:val="1"/>
      <w:marLeft w:val="0"/>
      <w:marRight w:val="0"/>
      <w:marTop w:val="0"/>
      <w:marBottom w:val="0"/>
      <w:divBdr>
        <w:top w:val="none" w:sz="0" w:space="0" w:color="auto"/>
        <w:left w:val="none" w:sz="0" w:space="0" w:color="auto"/>
        <w:bottom w:val="none" w:sz="0" w:space="0" w:color="auto"/>
        <w:right w:val="none" w:sz="0" w:space="0" w:color="auto"/>
      </w:divBdr>
    </w:div>
    <w:div w:id="1854756395">
      <w:bodyDiv w:val="1"/>
      <w:marLeft w:val="0"/>
      <w:marRight w:val="0"/>
      <w:marTop w:val="0"/>
      <w:marBottom w:val="0"/>
      <w:divBdr>
        <w:top w:val="none" w:sz="0" w:space="0" w:color="auto"/>
        <w:left w:val="none" w:sz="0" w:space="0" w:color="auto"/>
        <w:bottom w:val="none" w:sz="0" w:space="0" w:color="auto"/>
        <w:right w:val="none" w:sz="0" w:space="0" w:color="auto"/>
      </w:divBdr>
    </w:div>
    <w:div w:id="1856190545">
      <w:bodyDiv w:val="1"/>
      <w:marLeft w:val="0"/>
      <w:marRight w:val="0"/>
      <w:marTop w:val="0"/>
      <w:marBottom w:val="0"/>
      <w:divBdr>
        <w:top w:val="none" w:sz="0" w:space="0" w:color="auto"/>
        <w:left w:val="none" w:sz="0" w:space="0" w:color="auto"/>
        <w:bottom w:val="none" w:sz="0" w:space="0" w:color="auto"/>
        <w:right w:val="none" w:sz="0" w:space="0" w:color="auto"/>
      </w:divBdr>
    </w:div>
    <w:div w:id="1880239374">
      <w:bodyDiv w:val="1"/>
      <w:marLeft w:val="0"/>
      <w:marRight w:val="0"/>
      <w:marTop w:val="0"/>
      <w:marBottom w:val="0"/>
      <w:divBdr>
        <w:top w:val="none" w:sz="0" w:space="0" w:color="auto"/>
        <w:left w:val="none" w:sz="0" w:space="0" w:color="auto"/>
        <w:bottom w:val="none" w:sz="0" w:space="0" w:color="auto"/>
        <w:right w:val="none" w:sz="0" w:space="0" w:color="auto"/>
      </w:divBdr>
    </w:div>
    <w:div w:id="1881742812">
      <w:bodyDiv w:val="1"/>
      <w:marLeft w:val="0"/>
      <w:marRight w:val="0"/>
      <w:marTop w:val="0"/>
      <w:marBottom w:val="0"/>
      <w:divBdr>
        <w:top w:val="none" w:sz="0" w:space="0" w:color="auto"/>
        <w:left w:val="none" w:sz="0" w:space="0" w:color="auto"/>
        <w:bottom w:val="none" w:sz="0" w:space="0" w:color="auto"/>
        <w:right w:val="none" w:sz="0" w:space="0" w:color="auto"/>
      </w:divBdr>
    </w:div>
    <w:div w:id="1888832351">
      <w:bodyDiv w:val="1"/>
      <w:marLeft w:val="0"/>
      <w:marRight w:val="0"/>
      <w:marTop w:val="0"/>
      <w:marBottom w:val="0"/>
      <w:divBdr>
        <w:top w:val="none" w:sz="0" w:space="0" w:color="auto"/>
        <w:left w:val="none" w:sz="0" w:space="0" w:color="auto"/>
        <w:bottom w:val="none" w:sz="0" w:space="0" w:color="auto"/>
        <w:right w:val="none" w:sz="0" w:space="0" w:color="auto"/>
      </w:divBdr>
      <w:divsChild>
        <w:div w:id="1943996076">
          <w:marLeft w:val="720"/>
          <w:marRight w:val="0"/>
          <w:marTop w:val="60"/>
          <w:marBottom w:val="0"/>
          <w:divBdr>
            <w:top w:val="none" w:sz="0" w:space="0" w:color="auto"/>
            <w:left w:val="none" w:sz="0" w:space="0" w:color="auto"/>
            <w:bottom w:val="none" w:sz="0" w:space="0" w:color="auto"/>
            <w:right w:val="none" w:sz="0" w:space="0" w:color="auto"/>
          </w:divBdr>
        </w:div>
      </w:divsChild>
    </w:div>
    <w:div w:id="1902252780">
      <w:bodyDiv w:val="1"/>
      <w:marLeft w:val="0"/>
      <w:marRight w:val="0"/>
      <w:marTop w:val="0"/>
      <w:marBottom w:val="0"/>
      <w:divBdr>
        <w:top w:val="none" w:sz="0" w:space="0" w:color="auto"/>
        <w:left w:val="none" w:sz="0" w:space="0" w:color="auto"/>
        <w:bottom w:val="none" w:sz="0" w:space="0" w:color="auto"/>
        <w:right w:val="none" w:sz="0" w:space="0" w:color="auto"/>
      </w:divBdr>
    </w:div>
    <w:div w:id="1905875176">
      <w:bodyDiv w:val="1"/>
      <w:marLeft w:val="0"/>
      <w:marRight w:val="0"/>
      <w:marTop w:val="0"/>
      <w:marBottom w:val="0"/>
      <w:divBdr>
        <w:top w:val="none" w:sz="0" w:space="0" w:color="auto"/>
        <w:left w:val="none" w:sz="0" w:space="0" w:color="auto"/>
        <w:bottom w:val="none" w:sz="0" w:space="0" w:color="auto"/>
        <w:right w:val="none" w:sz="0" w:space="0" w:color="auto"/>
      </w:divBdr>
    </w:div>
    <w:div w:id="1906715822">
      <w:bodyDiv w:val="1"/>
      <w:marLeft w:val="0"/>
      <w:marRight w:val="0"/>
      <w:marTop w:val="0"/>
      <w:marBottom w:val="0"/>
      <w:divBdr>
        <w:top w:val="none" w:sz="0" w:space="0" w:color="auto"/>
        <w:left w:val="none" w:sz="0" w:space="0" w:color="auto"/>
        <w:bottom w:val="none" w:sz="0" w:space="0" w:color="auto"/>
        <w:right w:val="none" w:sz="0" w:space="0" w:color="auto"/>
      </w:divBdr>
    </w:div>
    <w:div w:id="1926065353">
      <w:bodyDiv w:val="1"/>
      <w:marLeft w:val="0"/>
      <w:marRight w:val="0"/>
      <w:marTop w:val="0"/>
      <w:marBottom w:val="0"/>
      <w:divBdr>
        <w:top w:val="none" w:sz="0" w:space="0" w:color="auto"/>
        <w:left w:val="none" w:sz="0" w:space="0" w:color="auto"/>
        <w:bottom w:val="none" w:sz="0" w:space="0" w:color="auto"/>
        <w:right w:val="none" w:sz="0" w:space="0" w:color="auto"/>
      </w:divBdr>
    </w:div>
    <w:div w:id="1931767130">
      <w:bodyDiv w:val="1"/>
      <w:marLeft w:val="0"/>
      <w:marRight w:val="0"/>
      <w:marTop w:val="0"/>
      <w:marBottom w:val="0"/>
      <w:divBdr>
        <w:top w:val="none" w:sz="0" w:space="0" w:color="auto"/>
        <w:left w:val="none" w:sz="0" w:space="0" w:color="auto"/>
        <w:bottom w:val="none" w:sz="0" w:space="0" w:color="auto"/>
        <w:right w:val="none" w:sz="0" w:space="0" w:color="auto"/>
      </w:divBdr>
    </w:div>
    <w:div w:id="1932855445">
      <w:bodyDiv w:val="1"/>
      <w:marLeft w:val="0"/>
      <w:marRight w:val="0"/>
      <w:marTop w:val="0"/>
      <w:marBottom w:val="0"/>
      <w:divBdr>
        <w:top w:val="none" w:sz="0" w:space="0" w:color="auto"/>
        <w:left w:val="none" w:sz="0" w:space="0" w:color="auto"/>
        <w:bottom w:val="none" w:sz="0" w:space="0" w:color="auto"/>
        <w:right w:val="none" w:sz="0" w:space="0" w:color="auto"/>
      </w:divBdr>
    </w:div>
    <w:div w:id="1943225721">
      <w:bodyDiv w:val="1"/>
      <w:marLeft w:val="0"/>
      <w:marRight w:val="0"/>
      <w:marTop w:val="0"/>
      <w:marBottom w:val="0"/>
      <w:divBdr>
        <w:top w:val="none" w:sz="0" w:space="0" w:color="auto"/>
        <w:left w:val="none" w:sz="0" w:space="0" w:color="auto"/>
        <w:bottom w:val="none" w:sz="0" w:space="0" w:color="auto"/>
        <w:right w:val="none" w:sz="0" w:space="0" w:color="auto"/>
      </w:divBdr>
    </w:div>
    <w:div w:id="1944802492">
      <w:bodyDiv w:val="1"/>
      <w:marLeft w:val="0"/>
      <w:marRight w:val="0"/>
      <w:marTop w:val="0"/>
      <w:marBottom w:val="0"/>
      <w:divBdr>
        <w:top w:val="none" w:sz="0" w:space="0" w:color="auto"/>
        <w:left w:val="none" w:sz="0" w:space="0" w:color="auto"/>
        <w:bottom w:val="none" w:sz="0" w:space="0" w:color="auto"/>
        <w:right w:val="none" w:sz="0" w:space="0" w:color="auto"/>
      </w:divBdr>
      <w:divsChild>
        <w:div w:id="1197424677">
          <w:marLeft w:val="274"/>
          <w:marRight w:val="0"/>
          <w:marTop w:val="0"/>
          <w:marBottom w:val="120"/>
          <w:divBdr>
            <w:top w:val="none" w:sz="0" w:space="0" w:color="auto"/>
            <w:left w:val="none" w:sz="0" w:space="0" w:color="auto"/>
            <w:bottom w:val="none" w:sz="0" w:space="0" w:color="auto"/>
            <w:right w:val="none" w:sz="0" w:space="0" w:color="auto"/>
          </w:divBdr>
        </w:div>
      </w:divsChild>
    </w:div>
    <w:div w:id="1945385515">
      <w:bodyDiv w:val="1"/>
      <w:marLeft w:val="0"/>
      <w:marRight w:val="0"/>
      <w:marTop w:val="0"/>
      <w:marBottom w:val="0"/>
      <w:divBdr>
        <w:top w:val="none" w:sz="0" w:space="0" w:color="auto"/>
        <w:left w:val="none" w:sz="0" w:space="0" w:color="auto"/>
        <w:bottom w:val="none" w:sz="0" w:space="0" w:color="auto"/>
        <w:right w:val="none" w:sz="0" w:space="0" w:color="auto"/>
      </w:divBdr>
    </w:div>
    <w:div w:id="1950428086">
      <w:bodyDiv w:val="1"/>
      <w:marLeft w:val="0"/>
      <w:marRight w:val="0"/>
      <w:marTop w:val="0"/>
      <w:marBottom w:val="0"/>
      <w:divBdr>
        <w:top w:val="none" w:sz="0" w:space="0" w:color="auto"/>
        <w:left w:val="none" w:sz="0" w:space="0" w:color="auto"/>
        <w:bottom w:val="none" w:sz="0" w:space="0" w:color="auto"/>
        <w:right w:val="none" w:sz="0" w:space="0" w:color="auto"/>
      </w:divBdr>
    </w:div>
    <w:div w:id="1958683542">
      <w:bodyDiv w:val="1"/>
      <w:marLeft w:val="0"/>
      <w:marRight w:val="0"/>
      <w:marTop w:val="0"/>
      <w:marBottom w:val="0"/>
      <w:divBdr>
        <w:top w:val="none" w:sz="0" w:space="0" w:color="auto"/>
        <w:left w:val="none" w:sz="0" w:space="0" w:color="auto"/>
        <w:bottom w:val="none" w:sz="0" w:space="0" w:color="auto"/>
        <w:right w:val="none" w:sz="0" w:space="0" w:color="auto"/>
      </w:divBdr>
      <w:divsChild>
        <w:div w:id="161509647">
          <w:marLeft w:val="1166"/>
          <w:marRight w:val="0"/>
          <w:marTop w:val="60"/>
          <w:marBottom w:val="0"/>
          <w:divBdr>
            <w:top w:val="none" w:sz="0" w:space="0" w:color="auto"/>
            <w:left w:val="none" w:sz="0" w:space="0" w:color="auto"/>
            <w:bottom w:val="none" w:sz="0" w:space="0" w:color="auto"/>
            <w:right w:val="none" w:sz="0" w:space="0" w:color="auto"/>
          </w:divBdr>
        </w:div>
        <w:div w:id="239289212">
          <w:marLeft w:val="1166"/>
          <w:marRight w:val="0"/>
          <w:marTop w:val="60"/>
          <w:marBottom w:val="0"/>
          <w:divBdr>
            <w:top w:val="none" w:sz="0" w:space="0" w:color="auto"/>
            <w:left w:val="none" w:sz="0" w:space="0" w:color="auto"/>
            <w:bottom w:val="none" w:sz="0" w:space="0" w:color="auto"/>
            <w:right w:val="none" w:sz="0" w:space="0" w:color="auto"/>
          </w:divBdr>
        </w:div>
        <w:div w:id="493883633">
          <w:marLeft w:val="0"/>
          <w:marRight w:val="0"/>
          <w:marTop w:val="300"/>
          <w:marBottom w:val="0"/>
          <w:divBdr>
            <w:top w:val="none" w:sz="0" w:space="0" w:color="auto"/>
            <w:left w:val="none" w:sz="0" w:space="0" w:color="auto"/>
            <w:bottom w:val="none" w:sz="0" w:space="0" w:color="auto"/>
            <w:right w:val="none" w:sz="0" w:space="0" w:color="auto"/>
          </w:divBdr>
        </w:div>
        <w:div w:id="636885433">
          <w:marLeft w:val="1166"/>
          <w:marRight w:val="0"/>
          <w:marTop w:val="60"/>
          <w:marBottom w:val="0"/>
          <w:divBdr>
            <w:top w:val="none" w:sz="0" w:space="0" w:color="auto"/>
            <w:left w:val="none" w:sz="0" w:space="0" w:color="auto"/>
            <w:bottom w:val="none" w:sz="0" w:space="0" w:color="auto"/>
            <w:right w:val="none" w:sz="0" w:space="0" w:color="auto"/>
          </w:divBdr>
        </w:div>
        <w:div w:id="663364739">
          <w:marLeft w:val="1166"/>
          <w:marRight w:val="0"/>
          <w:marTop w:val="60"/>
          <w:marBottom w:val="0"/>
          <w:divBdr>
            <w:top w:val="none" w:sz="0" w:space="0" w:color="auto"/>
            <w:left w:val="none" w:sz="0" w:space="0" w:color="auto"/>
            <w:bottom w:val="none" w:sz="0" w:space="0" w:color="auto"/>
            <w:right w:val="none" w:sz="0" w:space="0" w:color="auto"/>
          </w:divBdr>
        </w:div>
        <w:div w:id="742022595">
          <w:marLeft w:val="965"/>
          <w:marRight w:val="0"/>
          <w:marTop w:val="60"/>
          <w:marBottom w:val="0"/>
          <w:divBdr>
            <w:top w:val="none" w:sz="0" w:space="0" w:color="auto"/>
            <w:left w:val="none" w:sz="0" w:space="0" w:color="auto"/>
            <w:bottom w:val="none" w:sz="0" w:space="0" w:color="auto"/>
            <w:right w:val="none" w:sz="0" w:space="0" w:color="auto"/>
          </w:divBdr>
        </w:div>
        <w:div w:id="746422191">
          <w:marLeft w:val="965"/>
          <w:marRight w:val="0"/>
          <w:marTop w:val="60"/>
          <w:marBottom w:val="0"/>
          <w:divBdr>
            <w:top w:val="none" w:sz="0" w:space="0" w:color="auto"/>
            <w:left w:val="none" w:sz="0" w:space="0" w:color="auto"/>
            <w:bottom w:val="none" w:sz="0" w:space="0" w:color="auto"/>
            <w:right w:val="none" w:sz="0" w:space="0" w:color="auto"/>
          </w:divBdr>
        </w:div>
        <w:div w:id="758908290">
          <w:marLeft w:val="1166"/>
          <w:marRight w:val="0"/>
          <w:marTop w:val="60"/>
          <w:marBottom w:val="0"/>
          <w:divBdr>
            <w:top w:val="none" w:sz="0" w:space="0" w:color="auto"/>
            <w:left w:val="none" w:sz="0" w:space="0" w:color="auto"/>
            <w:bottom w:val="none" w:sz="0" w:space="0" w:color="auto"/>
            <w:right w:val="none" w:sz="0" w:space="0" w:color="auto"/>
          </w:divBdr>
        </w:div>
        <w:div w:id="1300578078">
          <w:marLeft w:val="1166"/>
          <w:marRight w:val="0"/>
          <w:marTop w:val="60"/>
          <w:marBottom w:val="0"/>
          <w:divBdr>
            <w:top w:val="none" w:sz="0" w:space="0" w:color="auto"/>
            <w:left w:val="none" w:sz="0" w:space="0" w:color="auto"/>
            <w:bottom w:val="none" w:sz="0" w:space="0" w:color="auto"/>
            <w:right w:val="none" w:sz="0" w:space="0" w:color="auto"/>
          </w:divBdr>
        </w:div>
        <w:div w:id="1631934344">
          <w:marLeft w:val="1166"/>
          <w:marRight w:val="0"/>
          <w:marTop w:val="60"/>
          <w:marBottom w:val="0"/>
          <w:divBdr>
            <w:top w:val="none" w:sz="0" w:space="0" w:color="auto"/>
            <w:left w:val="none" w:sz="0" w:space="0" w:color="auto"/>
            <w:bottom w:val="none" w:sz="0" w:space="0" w:color="auto"/>
            <w:right w:val="none" w:sz="0" w:space="0" w:color="auto"/>
          </w:divBdr>
        </w:div>
      </w:divsChild>
    </w:div>
    <w:div w:id="1965694246">
      <w:bodyDiv w:val="1"/>
      <w:marLeft w:val="0"/>
      <w:marRight w:val="0"/>
      <w:marTop w:val="0"/>
      <w:marBottom w:val="0"/>
      <w:divBdr>
        <w:top w:val="none" w:sz="0" w:space="0" w:color="auto"/>
        <w:left w:val="none" w:sz="0" w:space="0" w:color="auto"/>
        <w:bottom w:val="none" w:sz="0" w:space="0" w:color="auto"/>
        <w:right w:val="none" w:sz="0" w:space="0" w:color="auto"/>
      </w:divBdr>
    </w:div>
    <w:div w:id="1971983144">
      <w:bodyDiv w:val="1"/>
      <w:marLeft w:val="0"/>
      <w:marRight w:val="0"/>
      <w:marTop w:val="0"/>
      <w:marBottom w:val="0"/>
      <w:divBdr>
        <w:top w:val="none" w:sz="0" w:space="0" w:color="auto"/>
        <w:left w:val="none" w:sz="0" w:space="0" w:color="auto"/>
        <w:bottom w:val="none" w:sz="0" w:space="0" w:color="auto"/>
        <w:right w:val="none" w:sz="0" w:space="0" w:color="auto"/>
      </w:divBdr>
    </w:div>
    <w:div w:id="1981574884">
      <w:bodyDiv w:val="1"/>
      <w:marLeft w:val="0"/>
      <w:marRight w:val="0"/>
      <w:marTop w:val="0"/>
      <w:marBottom w:val="0"/>
      <w:divBdr>
        <w:top w:val="none" w:sz="0" w:space="0" w:color="auto"/>
        <w:left w:val="none" w:sz="0" w:space="0" w:color="auto"/>
        <w:bottom w:val="none" w:sz="0" w:space="0" w:color="auto"/>
        <w:right w:val="none" w:sz="0" w:space="0" w:color="auto"/>
      </w:divBdr>
    </w:div>
    <w:div w:id="1998264524">
      <w:bodyDiv w:val="1"/>
      <w:marLeft w:val="0"/>
      <w:marRight w:val="0"/>
      <w:marTop w:val="0"/>
      <w:marBottom w:val="0"/>
      <w:divBdr>
        <w:top w:val="none" w:sz="0" w:space="0" w:color="auto"/>
        <w:left w:val="none" w:sz="0" w:space="0" w:color="auto"/>
        <w:bottom w:val="none" w:sz="0" w:space="0" w:color="auto"/>
        <w:right w:val="none" w:sz="0" w:space="0" w:color="auto"/>
      </w:divBdr>
      <w:divsChild>
        <w:div w:id="503862418">
          <w:marLeft w:val="720"/>
          <w:marRight w:val="0"/>
          <w:marTop w:val="60"/>
          <w:marBottom w:val="0"/>
          <w:divBdr>
            <w:top w:val="none" w:sz="0" w:space="0" w:color="auto"/>
            <w:left w:val="none" w:sz="0" w:space="0" w:color="auto"/>
            <w:bottom w:val="none" w:sz="0" w:space="0" w:color="auto"/>
            <w:right w:val="none" w:sz="0" w:space="0" w:color="auto"/>
          </w:divBdr>
        </w:div>
        <w:div w:id="1612125152">
          <w:marLeft w:val="720"/>
          <w:marRight w:val="0"/>
          <w:marTop w:val="60"/>
          <w:marBottom w:val="0"/>
          <w:divBdr>
            <w:top w:val="none" w:sz="0" w:space="0" w:color="auto"/>
            <w:left w:val="none" w:sz="0" w:space="0" w:color="auto"/>
            <w:bottom w:val="none" w:sz="0" w:space="0" w:color="auto"/>
            <w:right w:val="none" w:sz="0" w:space="0" w:color="auto"/>
          </w:divBdr>
        </w:div>
      </w:divsChild>
    </w:div>
    <w:div w:id="1999309100">
      <w:bodyDiv w:val="1"/>
      <w:marLeft w:val="0"/>
      <w:marRight w:val="0"/>
      <w:marTop w:val="0"/>
      <w:marBottom w:val="0"/>
      <w:divBdr>
        <w:top w:val="none" w:sz="0" w:space="0" w:color="auto"/>
        <w:left w:val="none" w:sz="0" w:space="0" w:color="auto"/>
        <w:bottom w:val="none" w:sz="0" w:space="0" w:color="auto"/>
        <w:right w:val="none" w:sz="0" w:space="0" w:color="auto"/>
      </w:divBdr>
    </w:div>
    <w:div w:id="2003312838">
      <w:bodyDiv w:val="1"/>
      <w:marLeft w:val="0"/>
      <w:marRight w:val="0"/>
      <w:marTop w:val="0"/>
      <w:marBottom w:val="0"/>
      <w:divBdr>
        <w:top w:val="none" w:sz="0" w:space="0" w:color="auto"/>
        <w:left w:val="none" w:sz="0" w:space="0" w:color="auto"/>
        <w:bottom w:val="none" w:sz="0" w:space="0" w:color="auto"/>
        <w:right w:val="none" w:sz="0" w:space="0" w:color="auto"/>
      </w:divBdr>
    </w:div>
    <w:div w:id="2006669751">
      <w:bodyDiv w:val="1"/>
      <w:marLeft w:val="0"/>
      <w:marRight w:val="0"/>
      <w:marTop w:val="0"/>
      <w:marBottom w:val="0"/>
      <w:divBdr>
        <w:top w:val="none" w:sz="0" w:space="0" w:color="auto"/>
        <w:left w:val="none" w:sz="0" w:space="0" w:color="auto"/>
        <w:bottom w:val="none" w:sz="0" w:space="0" w:color="auto"/>
        <w:right w:val="none" w:sz="0" w:space="0" w:color="auto"/>
      </w:divBdr>
    </w:div>
    <w:div w:id="2008634322">
      <w:bodyDiv w:val="1"/>
      <w:marLeft w:val="0"/>
      <w:marRight w:val="0"/>
      <w:marTop w:val="0"/>
      <w:marBottom w:val="0"/>
      <w:divBdr>
        <w:top w:val="none" w:sz="0" w:space="0" w:color="auto"/>
        <w:left w:val="none" w:sz="0" w:space="0" w:color="auto"/>
        <w:bottom w:val="none" w:sz="0" w:space="0" w:color="auto"/>
        <w:right w:val="none" w:sz="0" w:space="0" w:color="auto"/>
      </w:divBdr>
    </w:div>
    <w:div w:id="2035764735">
      <w:bodyDiv w:val="1"/>
      <w:marLeft w:val="0"/>
      <w:marRight w:val="0"/>
      <w:marTop w:val="0"/>
      <w:marBottom w:val="0"/>
      <w:divBdr>
        <w:top w:val="none" w:sz="0" w:space="0" w:color="auto"/>
        <w:left w:val="none" w:sz="0" w:space="0" w:color="auto"/>
        <w:bottom w:val="none" w:sz="0" w:space="0" w:color="auto"/>
        <w:right w:val="none" w:sz="0" w:space="0" w:color="auto"/>
      </w:divBdr>
    </w:div>
    <w:div w:id="2036886177">
      <w:bodyDiv w:val="1"/>
      <w:marLeft w:val="0"/>
      <w:marRight w:val="0"/>
      <w:marTop w:val="0"/>
      <w:marBottom w:val="0"/>
      <w:divBdr>
        <w:top w:val="none" w:sz="0" w:space="0" w:color="auto"/>
        <w:left w:val="none" w:sz="0" w:space="0" w:color="auto"/>
        <w:bottom w:val="none" w:sz="0" w:space="0" w:color="auto"/>
        <w:right w:val="none" w:sz="0" w:space="0" w:color="auto"/>
      </w:divBdr>
    </w:div>
    <w:div w:id="2040661292">
      <w:bodyDiv w:val="1"/>
      <w:marLeft w:val="0"/>
      <w:marRight w:val="0"/>
      <w:marTop w:val="0"/>
      <w:marBottom w:val="0"/>
      <w:divBdr>
        <w:top w:val="none" w:sz="0" w:space="0" w:color="auto"/>
        <w:left w:val="none" w:sz="0" w:space="0" w:color="auto"/>
        <w:bottom w:val="none" w:sz="0" w:space="0" w:color="auto"/>
        <w:right w:val="none" w:sz="0" w:space="0" w:color="auto"/>
      </w:divBdr>
    </w:div>
    <w:div w:id="2045516075">
      <w:bodyDiv w:val="1"/>
      <w:marLeft w:val="0"/>
      <w:marRight w:val="0"/>
      <w:marTop w:val="0"/>
      <w:marBottom w:val="0"/>
      <w:divBdr>
        <w:top w:val="none" w:sz="0" w:space="0" w:color="auto"/>
        <w:left w:val="none" w:sz="0" w:space="0" w:color="auto"/>
        <w:bottom w:val="none" w:sz="0" w:space="0" w:color="auto"/>
        <w:right w:val="none" w:sz="0" w:space="0" w:color="auto"/>
      </w:divBdr>
    </w:div>
    <w:div w:id="2055612422">
      <w:bodyDiv w:val="1"/>
      <w:marLeft w:val="0"/>
      <w:marRight w:val="0"/>
      <w:marTop w:val="0"/>
      <w:marBottom w:val="0"/>
      <w:divBdr>
        <w:top w:val="none" w:sz="0" w:space="0" w:color="auto"/>
        <w:left w:val="none" w:sz="0" w:space="0" w:color="auto"/>
        <w:bottom w:val="none" w:sz="0" w:space="0" w:color="auto"/>
        <w:right w:val="none" w:sz="0" w:space="0" w:color="auto"/>
      </w:divBdr>
    </w:div>
    <w:div w:id="2058777410">
      <w:bodyDiv w:val="1"/>
      <w:marLeft w:val="0"/>
      <w:marRight w:val="0"/>
      <w:marTop w:val="0"/>
      <w:marBottom w:val="0"/>
      <w:divBdr>
        <w:top w:val="none" w:sz="0" w:space="0" w:color="auto"/>
        <w:left w:val="none" w:sz="0" w:space="0" w:color="auto"/>
        <w:bottom w:val="none" w:sz="0" w:space="0" w:color="auto"/>
        <w:right w:val="none" w:sz="0" w:space="0" w:color="auto"/>
      </w:divBdr>
    </w:div>
    <w:div w:id="2062555523">
      <w:bodyDiv w:val="1"/>
      <w:marLeft w:val="0"/>
      <w:marRight w:val="0"/>
      <w:marTop w:val="0"/>
      <w:marBottom w:val="0"/>
      <w:divBdr>
        <w:top w:val="none" w:sz="0" w:space="0" w:color="auto"/>
        <w:left w:val="none" w:sz="0" w:space="0" w:color="auto"/>
        <w:bottom w:val="none" w:sz="0" w:space="0" w:color="auto"/>
        <w:right w:val="none" w:sz="0" w:space="0" w:color="auto"/>
      </w:divBdr>
      <w:divsChild>
        <w:div w:id="1286739395">
          <w:marLeft w:val="0"/>
          <w:marRight w:val="0"/>
          <w:marTop w:val="0"/>
          <w:marBottom w:val="0"/>
          <w:divBdr>
            <w:top w:val="none" w:sz="0" w:space="0" w:color="auto"/>
            <w:left w:val="none" w:sz="0" w:space="0" w:color="auto"/>
            <w:bottom w:val="none" w:sz="0" w:space="0" w:color="auto"/>
            <w:right w:val="none" w:sz="0" w:space="0" w:color="auto"/>
          </w:divBdr>
        </w:div>
      </w:divsChild>
    </w:div>
    <w:div w:id="2071535617">
      <w:bodyDiv w:val="1"/>
      <w:marLeft w:val="0"/>
      <w:marRight w:val="0"/>
      <w:marTop w:val="0"/>
      <w:marBottom w:val="0"/>
      <w:divBdr>
        <w:top w:val="none" w:sz="0" w:space="0" w:color="auto"/>
        <w:left w:val="none" w:sz="0" w:space="0" w:color="auto"/>
        <w:bottom w:val="none" w:sz="0" w:space="0" w:color="auto"/>
        <w:right w:val="none" w:sz="0" w:space="0" w:color="auto"/>
      </w:divBdr>
    </w:div>
    <w:div w:id="2071921367">
      <w:bodyDiv w:val="1"/>
      <w:marLeft w:val="0"/>
      <w:marRight w:val="0"/>
      <w:marTop w:val="0"/>
      <w:marBottom w:val="0"/>
      <w:divBdr>
        <w:top w:val="none" w:sz="0" w:space="0" w:color="auto"/>
        <w:left w:val="none" w:sz="0" w:space="0" w:color="auto"/>
        <w:bottom w:val="none" w:sz="0" w:space="0" w:color="auto"/>
        <w:right w:val="none" w:sz="0" w:space="0" w:color="auto"/>
      </w:divBdr>
    </w:div>
    <w:div w:id="2079355755">
      <w:bodyDiv w:val="1"/>
      <w:marLeft w:val="0"/>
      <w:marRight w:val="0"/>
      <w:marTop w:val="0"/>
      <w:marBottom w:val="0"/>
      <w:divBdr>
        <w:top w:val="none" w:sz="0" w:space="0" w:color="auto"/>
        <w:left w:val="none" w:sz="0" w:space="0" w:color="auto"/>
        <w:bottom w:val="none" w:sz="0" w:space="0" w:color="auto"/>
        <w:right w:val="none" w:sz="0" w:space="0" w:color="auto"/>
      </w:divBdr>
      <w:divsChild>
        <w:div w:id="574818983">
          <w:marLeft w:val="720"/>
          <w:marRight w:val="0"/>
          <w:marTop w:val="60"/>
          <w:marBottom w:val="0"/>
          <w:divBdr>
            <w:top w:val="none" w:sz="0" w:space="0" w:color="auto"/>
            <w:left w:val="none" w:sz="0" w:space="0" w:color="auto"/>
            <w:bottom w:val="none" w:sz="0" w:space="0" w:color="auto"/>
            <w:right w:val="none" w:sz="0" w:space="0" w:color="auto"/>
          </w:divBdr>
        </w:div>
        <w:div w:id="1028875744">
          <w:marLeft w:val="1166"/>
          <w:marRight w:val="0"/>
          <w:marTop w:val="60"/>
          <w:marBottom w:val="0"/>
          <w:divBdr>
            <w:top w:val="none" w:sz="0" w:space="0" w:color="auto"/>
            <w:left w:val="none" w:sz="0" w:space="0" w:color="auto"/>
            <w:bottom w:val="none" w:sz="0" w:space="0" w:color="auto"/>
            <w:right w:val="none" w:sz="0" w:space="0" w:color="auto"/>
          </w:divBdr>
        </w:div>
        <w:div w:id="1369988129">
          <w:marLeft w:val="720"/>
          <w:marRight w:val="0"/>
          <w:marTop w:val="60"/>
          <w:marBottom w:val="0"/>
          <w:divBdr>
            <w:top w:val="none" w:sz="0" w:space="0" w:color="auto"/>
            <w:left w:val="none" w:sz="0" w:space="0" w:color="auto"/>
            <w:bottom w:val="none" w:sz="0" w:space="0" w:color="auto"/>
            <w:right w:val="none" w:sz="0" w:space="0" w:color="auto"/>
          </w:divBdr>
        </w:div>
        <w:div w:id="1711613582">
          <w:marLeft w:val="1166"/>
          <w:marRight w:val="0"/>
          <w:marTop w:val="60"/>
          <w:marBottom w:val="0"/>
          <w:divBdr>
            <w:top w:val="none" w:sz="0" w:space="0" w:color="auto"/>
            <w:left w:val="none" w:sz="0" w:space="0" w:color="auto"/>
            <w:bottom w:val="none" w:sz="0" w:space="0" w:color="auto"/>
            <w:right w:val="none" w:sz="0" w:space="0" w:color="auto"/>
          </w:divBdr>
        </w:div>
        <w:div w:id="1778909376">
          <w:marLeft w:val="1166"/>
          <w:marRight w:val="0"/>
          <w:marTop w:val="60"/>
          <w:marBottom w:val="0"/>
          <w:divBdr>
            <w:top w:val="none" w:sz="0" w:space="0" w:color="auto"/>
            <w:left w:val="none" w:sz="0" w:space="0" w:color="auto"/>
            <w:bottom w:val="none" w:sz="0" w:space="0" w:color="auto"/>
            <w:right w:val="none" w:sz="0" w:space="0" w:color="auto"/>
          </w:divBdr>
        </w:div>
        <w:div w:id="2022537433">
          <w:marLeft w:val="1166"/>
          <w:marRight w:val="0"/>
          <w:marTop w:val="60"/>
          <w:marBottom w:val="0"/>
          <w:divBdr>
            <w:top w:val="none" w:sz="0" w:space="0" w:color="auto"/>
            <w:left w:val="none" w:sz="0" w:space="0" w:color="auto"/>
            <w:bottom w:val="none" w:sz="0" w:space="0" w:color="auto"/>
            <w:right w:val="none" w:sz="0" w:space="0" w:color="auto"/>
          </w:divBdr>
        </w:div>
      </w:divsChild>
    </w:div>
    <w:div w:id="2091350207">
      <w:bodyDiv w:val="1"/>
      <w:marLeft w:val="0"/>
      <w:marRight w:val="0"/>
      <w:marTop w:val="0"/>
      <w:marBottom w:val="0"/>
      <w:divBdr>
        <w:top w:val="none" w:sz="0" w:space="0" w:color="auto"/>
        <w:left w:val="none" w:sz="0" w:space="0" w:color="auto"/>
        <w:bottom w:val="none" w:sz="0" w:space="0" w:color="auto"/>
        <w:right w:val="none" w:sz="0" w:space="0" w:color="auto"/>
      </w:divBdr>
    </w:div>
    <w:div w:id="2108885343">
      <w:bodyDiv w:val="1"/>
      <w:marLeft w:val="0"/>
      <w:marRight w:val="0"/>
      <w:marTop w:val="0"/>
      <w:marBottom w:val="0"/>
      <w:divBdr>
        <w:top w:val="none" w:sz="0" w:space="0" w:color="auto"/>
        <w:left w:val="none" w:sz="0" w:space="0" w:color="auto"/>
        <w:bottom w:val="none" w:sz="0" w:space="0" w:color="auto"/>
        <w:right w:val="none" w:sz="0" w:space="0" w:color="auto"/>
      </w:divBdr>
    </w:div>
    <w:div w:id="2115320472">
      <w:bodyDiv w:val="1"/>
      <w:marLeft w:val="0"/>
      <w:marRight w:val="0"/>
      <w:marTop w:val="0"/>
      <w:marBottom w:val="0"/>
      <w:divBdr>
        <w:top w:val="none" w:sz="0" w:space="0" w:color="auto"/>
        <w:left w:val="none" w:sz="0" w:space="0" w:color="auto"/>
        <w:bottom w:val="none" w:sz="0" w:space="0" w:color="auto"/>
        <w:right w:val="none" w:sz="0" w:space="0" w:color="auto"/>
      </w:divBdr>
    </w:div>
    <w:div w:id="2135977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1.png"/><Relationship Id="rId671" Type="http://schemas.openxmlformats.org/officeDocument/2006/relationships/hyperlink" Target="https://code.vmware.com/" TargetMode="External"/><Relationship Id="rId769" Type="http://schemas.openxmlformats.org/officeDocument/2006/relationships/image" Target="media/image544.png"/><Relationship Id="rId21" Type="http://schemas.openxmlformats.org/officeDocument/2006/relationships/hyperlink" Target="https://blogs.vmware.com/management/author/brandon_gordon" TargetMode="External"/><Relationship Id="rId324" Type="http://schemas.openxmlformats.org/officeDocument/2006/relationships/image" Target="media/image198.png"/><Relationship Id="rId531" Type="http://schemas.openxmlformats.org/officeDocument/2006/relationships/image" Target="media/image352.png"/><Relationship Id="rId629" Type="http://schemas.openxmlformats.org/officeDocument/2006/relationships/image" Target="media/image433.png"/><Relationship Id="rId170" Type="http://schemas.openxmlformats.org/officeDocument/2006/relationships/image" Target="media/image90.png"/><Relationship Id="rId836" Type="http://schemas.openxmlformats.org/officeDocument/2006/relationships/image" Target="media/image604.png"/><Relationship Id="rId268" Type="http://schemas.openxmlformats.org/officeDocument/2006/relationships/hyperlink" Target="https://msdn.microsoft.com/en-us/library/aa394272(v=vs.85).aspx" TargetMode="External"/><Relationship Id="rId475" Type="http://schemas.openxmlformats.org/officeDocument/2006/relationships/image" Target="media/image315.png"/><Relationship Id="rId682" Type="http://schemas.openxmlformats.org/officeDocument/2006/relationships/image" Target="media/image476.png"/><Relationship Id="rId32" Type="http://schemas.openxmlformats.org/officeDocument/2006/relationships/hyperlink" Target="https://en.wikipedia.org/wiki/Armenia" TargetMode="External"/><Relationship Id="rId128" Type="http://schemas.openxmlformats.org/officeDocument/2006/relationships/image" Target="media/image59.png"/><Relationship Id="rId335" Type="http://schemas.openxmlformats.org/officeDocument/2006/relationships/image" Target="media/image207.png"/><Relationship Id="rId542" Type="http://schemas.openxmlformats.org/officeDocument/2006/relationships/image" Target="media/image362.png"/><Relationship Id="rId181" Type="http://schemas.openxmlformats.org/officeDocument/2006/relationships/image" Target="media/image99.png"/><Relationship Id="rId402" Type="http://schemas.openxmlformats.org/officeDocument/2006/relationships/hyperlink" Target="https://git.kernel.org/pub/scm/linux/kernel/git/torvalds/linux.git/commit/?id=34e431b0ae398fc54ea69ff85ec700722c9da773" TargetMode="External"/><Relationship Id="rId847" Type="http://schemas.openxmlformats.org/officeDocument/2006/relationships/image" Target="media/image613.png"/><Relationship Id="rId279" Type="http://schemas.openxmlformats.org/officeDocument/2006/relationships/image" Target="media/image162.png"/><Relationship Id="rId486" Type="http://schemas.openxmlformats.org/officeDocument/2006/relationships/image" Target="media/image324.png"/><Relationship Id="rId693" Type="http://schemas.openxmlformats.org/officeDocument/2006/relationships/hyperlink" Target="https://blogs.vmware.com/vsphere/author/mark_achtemichuk" TargetMode="External"/><Relationship Id="rId707" Type="http://schemas.openxmlformats.org/officeDocument/2006/relationships/image" Target="media/image495.png"/><Relationship Id="rId43" Type="http://schemas.openxmlformats.org/officeDocument/2006/relationships/hyperlink" Target="https://www.linkedin.com/in/sajaldebnath/" TargetMode="External"/><Relationship Id="rId139" Type="http://schemas.openxmlformats.org/officeDocument/2006/relationships/image" Target="media/image70.png"/><Relationship Id="rId346" Type="http://schemas.openxmlformats.org/officeDocument/2006/relationships/image" Target="media/image215.png"/><Relationship Id="rId553" Type="http://schemas.openxmlformats.org/officeDocument/2006/relationships/image" Target="media/image372.png"/><Relationship Id="rId760" Type="http://schemas.openxmlformats.org/officeDocument/2006/relationships/image" Target="media/image535.png"/><Relationship Id="rId192" Type="http://schemas.openxmlformats.org/officeDocument/2006/relationships/image" Target="media/image106.png"/><Relationship Id="rId206" Type="http://schemas.openxmlformats.org/officeDocument/2006/relationships/hyperlink" Target="https://blogs.vmware.com/management/author/brandon_gordon" TargetMode="External"/><Relationship Id="rId413" Type="http://schemas.openxmlformats.org/officeDocument/2006/relationships/image" Target="media/image259.png"/><Relationship Id="rId858" Type="http://schemas.openxmlformats.org/officeDocument/2006/relationships/image" Target="media/image623.png"/><Relationship Id="rId497" Type="http://schemas.openxmlformats.org/officeDocument/2006/relationships/image" Target="media/image332.png"/><Relationship Id="rId620" Type="http://schemas.openxmlformats.org/officeDocument/2006/relationships/hyperlink" Target="https://en.wikipedia.org/wiki/Network_operations_center" TargetMode="External"/><Relationship Id="rId718" Type="http://schemas.openxmlformats.org/officeDocument/2006/relationships/image" Target="media/image501.tiff"/><Relationship Id="rId357" Type="http://schemas.openxmlformats.org/officeDocument/2006/relationships/image" Target="media/image226.png"/><Relationship Id="rId54" Type="http://schemas.openxmlformats.org/officeDocument/2006/relationships/hyperlink" Target="https://www.linkedin.com/in/thomas-kopton-618944106/" TargetMode="External"/><Relationship Id="rId217" Type="http://schemas.openxmlformats.org/officeDocument/2006/relationships/image" Target="media/image121.png"/><Relationship Id="rId564" Type="http://schemas.openxmlformats.org/officeDocument/2006/relationships/hyperlink" Target="https://docs-staging.vmware.com/en/vRealize-Operations-Manager/8.2/com.vmware.vcom.core.doc/GUID-0EF0D56B-D1C3-45B1-BF6C-CE7ADC3EC811.html" TargetMode="External"/><Relationship Id="rId771" Type="http://schemas.openxmlformats.org/officeDocument/2006/relationships/image" Target="media/image546.png"/><Relationship Id="rId869" Type="http://schemas.openxmlformats.org/officeDocument/2006/relationships/image" Target="media/image634.png"/><Relationship Id="rId424" Type="http://schemas.openxmlformats.org/officeDocument/2006/relationships/image" Target="media/image267.png"/><Relationship Id="rId631" Type="http://schemas.openxmlformats.org/officeDocument/2006/relationships/image" Target="media/image435.png"/><Relationship Id="rId729" Type="http://schemas.openxmlformats.org/officeDocument/2006/relationships/image" Target="media/image508.png"/><Relationship Id="rId270" Type="http://schemas.openxmlformats.org/officeDocument/2006/relationships/hyperlink" Target="https://en.wikipedia.org/wiki/Context_switch" TargetMode="External"/><Relationship Id="rId65" Type="http://schemas.openxmlformats.org/officeDocument/2006/relationships/image" Target="media/image16.png"/><Relationship Id="rId130" Type="http://schemas.openxmlformats.org/officeDocument/2006/relationships/image" Target="media/image61.png"/><Relationship Id="rId368" Type="http://schemas.openxmlformats.org/officeDocument/2006/relationships/image" Target="media/image233.png"/><Relationship Id="rId575" Type="http://schemas.openxmlformats.org/officeDocument/2006/relationships/image" Target="media/image389.png"/><Relationship Id="rId782" Type="http://schemas.openxmlformats.org/officeDocument/2006/relationships/image" Target="media/image557.png"/><Relationship Id="rId228" Type="http://schemas.openxmlformats.org/officeDocument/2006/relationships/hyperlink" Target="https://marketplace.cloud.vmware.com/services/details/vrealize-operations-compliance-pack-for-fisma?slug=true" TargetMode="External"/><Relationship Id="rId435" Type="http://schemas.openxmlformats.org/officeDocument/2006/relationships/hyperlink" Target="https://www.compuram.de/blog/en/how-much-ram-can-be-addressed-under-the-current-32-bit-and-64-bit-operating-systems/" TargetMode="External"/><Relationship Id="rId642" Type="http://schemas.openxmlformats.org/officeDocument/2006/relationships/image" Target="media/image445.png"/><Relationship Id="rId281" Type="http://schemas.openxmlformats.org/officeDocument/2006/relationships/hyperlink" Target="https://access.redhat.com/documentation/en-us/red_hat_enterprise_linux/7/html/virtualization_deployment_and_administration_guide/sect-kvm_guest_timing_management-steal_time_accounting" TargetMode="External"/><Relationship Id="rId502" Type="http://schemas.openxmlformats.org/officeDocument/2006/relationships/image" Target="media/image337.png"/><Relationship Id="rId76" Type="http://schemas.openxmlformats.org/officeDocument/2006/relationships/hyperlink" Target="https://en.wikipedia.org/wiki/Yin_and_yang" TargetMode="External"/><Relationship Id="rId141" Type="http://schemas.openxmlformats.org/officeDocument/2006/relationships/image" Target="media/image72.png"/><Relationship Id="rId379" Type="http://schemas.openxmlformats.org/officeDocument/2006/relationships/hyperlink" Target="http://www.zdnet.com/article/windows-7-memory-usage-whats-the-best-way-to-measure/" TargetMode="External"/><Relationship Id="rId586" Type="http://schemas.openxmlformats.org/officeDocument/2006/relationships/image" Target="media/image400.png"/><Relationship Id="rId793" Type="http://schemas.openxmlformats.org/officeDocument/2006/relationships/image" Target="media/image568.png"/><Relationship Id="rId807" Type="http://schemas.openxmlformats.org/officeDocument/2006/relationships/image" Target="media/image581.png"/><Relationship Id="rId7" Type="http://schemas.openxmlformats.org/officeDocument/2006/relationships/footnotes" Target="footnotes.xml"/><Relationship Id="rId239" Type="http://schemas.openxmlformats.org/officeDocument/2006/relationships/hyperlink" Target="https://blog.ipspace.net/2020/12/50-shades-high-availability.html" TargetMode="External"/><Relationship Id="rId446" Type="http://schemas.openxmlformats.org/officeDocument/2006/relationships/image" Target="media/image288.png"/><Relationship Id="rId653" Type="http://schemas.openxmlformats.org/officeDocument/2006/relationships/image" Target="media/image454.png"/><Relationship Id="rId292" Type="http://schemas.openxmlformats.org/officeDocument/2006/relationships/image" Target="media/image169.png"/><Relationship Id="rId306" Type="http://schemas.openxmlformats.org/officeDocument/2006/relationships/hyperlink" Target="https://kb.vmware.com/s/article/59640" TargetMode="External"/><Relationship Id="rId860" Type="http://schemas.openxmlformats.org/officeDocument/2006/relationships/image" Target="media/image625.png"/><Relationship Id="rId87" Type="http://schemas.openxmlformats.org/officeDocument/2006/relationships/image" Target="media/image29.png"/><Relationship Id="rId513" Type="http://schemas.openxmlformats.org/officeDocument/2006/relationships/hyperlink" Target="https://docs.microsoft.com/en-us/windows/desktop/api/sysinfoapi/ns-sysinfoapi-_system_info" TargetMode="External"/><Relationship Id="rId597" Type="http://schemas.openxmlformats.org/officeDocument/2006/relationships/image" Target="media/image410.png"/><Relationship Id="rId720" Type="http://schemas.openxmlformats.org/officeDocument/2006/relationships/hyperlink" Target="https://code.vmware.com/samples" TargetMode="External"/><Relationship Id="rId818" Type="http://schemas.openxmlformats.org/officeDocument/2006/relationships/image" Target="media/image591.png"/><Relationship Id="rId152" Type="http://schemas.openxmlformats.org/officeDocument/2006/relationships/image" Target="media/image81.png"/><Relationship Id="rId457" Type="http://schemas.openxmlformats.org/officeDocument/2006/relationships/image" Target="media/image298.png"/><Relationship Id="rId664" Type="http://schemas.openxmlformats.org/officeDocument/2006/relationships/image" Target="media/image463.png"/><Relationship Id="rId871" Type="http://schemas.openxmlformats.org/officeDocument/2006/relationships/image" Target="media/image636.png"/><Relationship Id="rId14" Type="http://schemas.openxmlformats.org/officeDocument/2006/relationships/image" Target="media/image3.jpg"/><Relationship Id="rId317" Type="http://schemas.openxmlformats.org/officeDocument/2006/relationships/image" Target="media/image192.png"/><Relationship Id="rId524" Type="http://schemas.openxmlformats.org/officeDocument/2006/relationships/image" Target="media/image346.png"/><Relationship Id="rId731" Type="http://schemas.openxmlformats.org/officeDocument/2006/relationships/image" Target="media/image510.png"/><Relationship Id="rId98" Type="http://schemas.openxmlformats.org/officeDocument/2006/relationships/image" Target="media/image37.png"/><Relationship Id="rId163" Type="http://schemas.openxmlformats.org/officeDocument/2006/relationships/hyperlink" Target="https://en.wikipedia.org/wiki/Mission:_Impossible_(film_series)" TargetMode="External"/><Relationship Id="rId370" Type="http://schemas.openxmlformats.org/officeDocument/2006/relationships/image" Target="media/image235.png"/><Relationship Id="rId829" Type="http://schemas.openxmlformats.org/officeDocument/2006/relationships/image" Target="media/image599.png"/><Relationship Id="rId230" Type="http://schemas.openxmlformats.org/officeDocument/2006/relationships/hyperlink" Target="https://marketplace.cloud.vmware.com/services/details/vrealize-operations-compliance-pack-for-iso?slug=true" TargetMode="External"/><Relationship Id="rId468" Type="http://schemas.openxmlformats.org/officeDocument/2006/relationships/image" Target="media/image308.png"/><Relationship Id="rId675" Type="http://schemas.openxmlformats.org/officeDocument/2006/relationships/hyperlink" Target="https://www.vmware.com/content/dam/digitalmarketing/vmware/en/pdf/whitepaper/vmware-tco-comparison-calculator-methodology-whitepaper.pdf" TargetMode="External"/><Relationship Id="rId882" Type="http://schemas.openxmlformats.org/officeDocument/2006/relationships/image" Target="media/image646.png"/><Relationship Id="rId25" Type="http://schemas.openxmlformats.org/officeDocument/2006/relationships/hyperlink" Target="https://www.linkedin.com/in/thomas-kopton-618944106/" TargetMode="External"/><Relationship Id="rId328" Type="http://schemas.openxmlformats.org/officeDocument/2006/relationships/image" Target="media/image201.png"/><Relationship Id="rId535" Type="http://schemas.openxmlformats.org/officeDocument/2006/relationships/image" Target="media/image356.png"/><Relationship Id="rId742" Type="http://schemas.openxmlformats.org/officeDocument/2006/relationships/image" Target="media/image521.png"/><Relationship Id="rId174" Type="http://schemas.openxmlformats.org/officeDocument/2006/relationships/hyperlink" Target="https://bravenewgeek.com/everything-you-know-about-latency-is-wrong/" TargetMode="External"/><Relationship Id="rId381" Type="http://schemas.openxmlformats.org/officeDocument/2006/relationships/hyperlink" Target="https://blogs.technet.microsoft.com/markrussinovich/2008/11/17/pushing-the-limits-of-windows-virtual-memory/" TargetMode="External"/><Relationship Id="rId602" Type="http://schemas.openxmlformats.org/officeDocument/2006/relationships/image" Target="media/image415.png"/><Relationship Id="rId241" Type="http://schemas.openxmlformats.org/officeDocument/2006/relationships/image" Target="media/image134.png"/><Relationship Id="rId479" Type="http://schemas.openxmlformats.org/officeDocument/2006/relationships/image" Target="media/image317.png"/><Relationship Id="rId686" Type="http://schemas.openxmlformats.org/officeDocument/2006/relationships/image" Target="media/image480.png"/><Relationship Id="rId893" Type="http://schemas.openxmlformats.org/officeDocument/2006/relationships/image" Target="media/image650.jpeg"/><Relationship Id="rId36" Type="http://schemas.openxmlformats.org/officeDocument/2006/relationships/hyperlink" Target="https://via.vmw.com/OpsMgmt" TargetMode="External"/><Relationship Id="rId339" Type="http://schemas.openxmlformats.org/officeDocument/2006/relationships/hyperlink" Target="https://www.vmware.com/content/dam/digitalmarketing/vmware/en/pdf/techpaper/performance/whats-new-vsphere65-perf.pdf" TargetMode="External"/><Relationship Id="rId546" Type="http://schemas.openxmlformats.org/officeDocument/2006/relationships/image" Target="media/image366.png"/><Relationship Id="rId753" Type="http://schemas.openxmlformats.org/officeDocument/2006/relationships/image" Target="media/image530.png"/><Relationship Id="rId101" Type="http://schemas.openxmlformats.org/officeDocument/2006/relationships/image" Target="media/image39.png"/><Relationship Id="rId185" Type="http://schemas.openxmlformats.org/officeDocument/2006/relationships/image" Target="media/image101.png"/><Relationship Id="rId406" Type="http://schemas.openxmlformats.org/officeDocument/2006/relationships/image" Target="media/image253.png"/><Relationship Id="rId392" Type="http://schemas.openxmlformats.org/officeDocument/2006/relationships/hyperlink" Target="http://windows.microsoft.com/en-us/windows/change-virtualmemory-size" TargetMode="External"/><Relationship Id="rId613" Type="http://schemas.openxmlformats.org/officeDocument/2006/relationships/hyperlink" Target="https://kb.vmware.com/s/article/340" TargetMode="External"/><Relationship Id="rId697" Type="http://schemas.openxmlformats.org/officeDocument/2006/relationships/hyperlink" Target="https://www.linkedin.com/in/bruce-davie/" TargetMode="External"/><Relationship Id="rId820" Type="http://schemas.openxmlformats.org/officeDocument/2006/relationships/image" Target="media/image593.png"/><Relationship Id="rId252" Type="http://schemas.openxmlformats.org/officeDocument/2006/relationships/hyperlink" Target="https://dblp.org/pid/73/11144.html" TargetMode="External"/><Relationship Id="rId47" Type="http://schemas.openxmlformats.org/officeDocument/2006/relationships/hyperlink" Target="https://www.linkedin.com/in/brock-peterson-5756534/" TargetMode="External"/><Relationship Id="rId112" Type="http://schemas.openxmlformats.org/officeDocument/2006/relationships/image" Target="media/image46.png"/><Relationship Id="rId557" Type="http://schemas.openxmlformats.org/officeDocument/2006/relationships/image" Target="media/image375.png"/><Relationship Id="rId764" Type="http://schemas.openxmlformats.org/officeDocument/2006/relationships/image" Target="media/image539.png"/><Relationship Id="rId196" Type="http://schemas.openxmlformats.org/officeDocument/2006/relationships/hyperlink" Target="https://en.wikipedia.org/wiki/Garbage_in,_garbage_out" TargetMode="External"/><Relationship Id="rId417" Type="http://schemas.openxmlformats.org/officeDocument/2006/relationships/image" Target="media/image263.png"/><Relationship Id="rId624" Type="http://schemas.openxmlformats.org/officeDocument/2006/relationships/image" Target="media/image428.png"/><Relationship Id="rId831" Type="http://schemas.openxmlformats.org/officeDocument/2006/relationships/image" Target="media/image601.png"/><Relationship Id="rId263" Type="http://schemas.openxmlformats.org/officeDocument/2006/relationships/image" Target="media/image151.png"/><Relationship Id="rId470" Type="http://schemas.openxmlformats.org/officeDocument/2006/relationships/image" Target="media/image310.png"/><Relationship Id="rId58" Type="http://schemas.openxmlformats.org/officeDocument/2006/relationships/footer" Target="footer1.xml"/><Relationship Id="rId123" Type="http://schemas.openxmlformats.org/officeDocument/2006/relationships/image" Target="media/image54.png"/><Relationship Id="rId330" Type="http://schemas.openxmlformats.org/officeDocument/2006/relationships/image" Target="media/image202.png"/><Relationship Id="rId568" Type="http://schemas.openxmlformats.org/officeDocument/2006/relationships/image" Target="media/image384.png"/><Relationship Id="rId775" Type="http://schemas.openxmlformats.org/officeDocument/2006/relationships/image" Target="media/image550.png"/><Relationship Id="rId428" Type="http://schemas.openxmlformats.org/officeDocument/2006/relationships/image" Target="media/image271.png"/><Relationship Id="rId635" Type="http://schemas.openxmlformats.org/officeDocument/2006/relationships/image" Target="media/image439.png"/><Relationship Id="rId842" Type="http://schemas.openxmlformats.org/officeDocument/2006/relationships/image" Target="media/image610.png"/><Relationship Id="rId274" Type="http://schemas.openxmlformats.org/officeDocument/2006/relationships/image" Target="media/image157.png"/><Relationship Id="rId481" Type="http://schemas.openxmlformats.org/officeDocument/2006/relationships/image" Target="media/image319.png"/><Relationship Id="rId702" Type="http://schemas.openxmlformats.org/officeDocument/2006/relationships/image" Target="media/image491.png"/><Relationship Id="rId69" Type="http://schemas.openxmlformats.org/officeDocument/2006/relationships/image" Target="media/image19.png"/><Relationship Id="rId134" Type="http://schemas.openxmlformats.org/officeDocument/2006/relationships/image" Target="media/image65.png"/><Relationship Id="rId579" Type="http://schemas.openxmlformats.org/officeDocument/2006/relationships/image" Target="media/image393.png"/><Relationship Id="rId786" Type="http://schemas.openxmlformats.org/officeDocument/2006/relationships/image" Target="media/image561.png"/><Relationship Id="rId341" Type="http://schemas.openxmlformats.org/officeDocument/2006/relationships/image" Target="media/image210.png"/><Relationship Id="rId439" Type="http://schemas.openxmlformats.org/officeDocument/2006/relationships/image" Target="media/image281.png"/><Relationship Id="rId646" Type="http://schemas.openxmlformats.org/officeDocument/2006/relationships/image" Target="media/image449.png"/><Relationship Id="rId201" Type="http://schemas.openxmlformats.org/officeDocument/2006/relationships/hyperlink" Target="https://www.spec.org/cpu2017" TargetMode="External"/><Relationship Id="rId285" Type="http://schemas.openxmlformats.org/officeDocument/2006/relationships/hyperlink" Target="http://man7.org/linux/man-pages/man5/proc.5.html" TargetMode="External"/><Relationship Id="rId506" Type="http://schemas.openxmlformats.org/officeDocument/2006/relationships/image" Target="media/image341.png"/><Relationship Id="rId853" Type="http://schemas.openxmlformats.org/officeDocument/2006/relationships/image" Target="media/image618.png"/><Relationship Id="rId492" Type="http://schemas.openxmlformats.org/officeDocument/2006/relationships/image" Target="media/image328.png"/><Relationship Id="rId713" Type="http://schemas.openxmlformats.org/officeDocument/2006/relationships/hyperlink" Target="http://blog.ipspace.net/2015/11/1000-vm-per-rack-is-perfectly-realistic.html" TargetMode="External"/><Relationship Id="rId797" Type="http://schemas.openxmlformats.org/officeDocument/2006/relationships/image" Target="media/image572.png"/><Relationship Id="rId145" Type="http://schemas.openxmlformats.org/officeDocument/2006/relationships/image" Target="media/image76.png"/><Relationship Id="rId352" Type="http://schemas.openxmlformats.org/officeDocument/2006/relationships/image" Target="media/image221.png"/><Relationship Id="rId212" Type="http://schemas.openxmlformats.org/officeDocument/2006/relationships/image" Target="media/image116.png"/><Relationship Id="rId657" Type="http://schemas.openxmlformats.org/officeDocument/2006/relationships/image" Target="media/image457.png"/><Relationship Id="rId864" Type="http://schemas.openxmlformats.org/officeDocument/2006/relationships/image" Target="media/image629.png"/><Relationship Id="rId296" Type="http://schemas.openxmlformats.org/officeDocument/2006/relationships/image" Target="media/image173.png"/><Relationship Id="rId517" Type="http://schemas.openxmlformats.org/officeDocument/2006/relationships/hyperlink" Target="https://kb.vmware.com/s/article/82345" TargetMode="External"/><Relationship Id="rId724" Type="http://schemas.openxmlformats.org/officeDocument/2006/relationships/hyperlink" Target="https://www.linkedin.com/in/artavazdamirkhanyan/" TargetMode="External"/><Relationship Id="rId60" Type="http://schemas.openxmlformats.org/officeDocument/2006/relationships/hyperlink" Target="https://en.wikipedia.org/wiki/Infrastructure_as_a_service" TargetMode="External"/><Relationship Id="rId156" Type="http://schemas.openxmlformats.org/officeDocument/2006/relationships/hyperlink" Target="https://blogs.vmware.com/vsphere/2020/03/vsphere-7-vmotion-enhancements.html" TargetMode="External"/><Relationship Id="rId363" Type="http://schemas.openxmlformats.org/officeDocument/2006/relationships/image" Target="media/image229.png"/><Relationship Id="rId570" Type="http://schemas.openxmlformats.org/officeDocument/2006/relationships/image" Target="media/image386.png"/><Relationship Id="rId223" Type="http://schemas.openxmlformats.org/officeDocument/2006/relationships/hyperlink" Target="https://en.wikipedia.org/wiki/Role-based_access_control" TargetMode="External"/><Relationship Id="rId430" Type="http://schemas.openxmlformats.org/officeDocument/2006/relationships/image" Target="media/image273.png"/><Relationship Id="rId668" Type="http://schemas.openxmlformats.org/officeDocument/2006/relationships/image" Target="media/image467.png"/><Relationship Id="rId875" Type="http://schemas.openxmlformats.org/officeDocument/2006/relationships/image" Target="media/image639.png"/><Relationship Id="rId18" Type="http://schemas.openxmlformats.org/officeDocument/2006/relationships/image" Target="media/image5.jpg"/><Relationship Id="rId528" Type="http://schemas.openxmlformats.org/officeDocument/2006/relationships/image" Target="media/image349.png"/><Relationship Id="rId735" Type="http://schemas.openxmlformats.org/officeDocument/2006/relationships/image" Target="media/image514.png"/><Relationship Id="rId167" Type="http://schemas.openxmlformats.org/officeDocument/2006/relationships/hyperlink" Target="https://aws.amazon.com/free/" TargetMode="External"/><Relationship Id="rId374" Type="http://schemas.openxmlformats.org/officeDocument/2006/relationships/image" Target="media/image238.png"/><Relationship Id="rId581" Type="http://schemas.openxmlformats.org/officeDocument/2006/relationships/image" Target="media/image395.png"/><Relationship Id="rId71" Type="http://schemas.openxmlformats.org/officeDocument/2006/relationships/hyperlink" Target="https://en.wikipedia.org/wiki/Business_continuity_planning" TargetMode="External"/><Relationship Id="rId234" Type="http://schemas.openxmlformats.org/officeDocument/2006/relationships/image" Target="media/image130.png"/><Relationship Id="rId679" Type="http://schemas.openxmlformats.org/officeDocument/2006/relationships/hyperlink" Target="https://www.epa.gov/energy/greenhouse-gas-equivalencies-calculator" TargetMode="External"/><Relationship Id="rId802" Type="http://schemas.openxmlformats.org/officeDocument/2006/relationships/image" Target="media/image577.png"/><Relationship Id="rId886" Type="http://schemas.openxmlformats.org/officeDocument/2006/relationships/hyperlink" Target="https://www.linkedin.com/in/ksubramz/" TargetMode="External"/><Relationship Id="rId2" Type="http://schemas.openxmlformats.org/officeDocument/2006/relationships/customXml" Target="../customXml/item2.xml"/><Relationship Id="rId29" Type="http://schemas.openxmlformats.org/officeDocument/2006/relationships/hyperlink" Target="https://www.linkedin.com/in/sean-lambert-824b787/" TargetMode="External"/><Relationship Id="rId441" Type="http://schemas.openxmlformats.org/officeDocument/2006/relationships/image" Target="media/image283.png"/><Relationship Id="rId539" Type="http://schemas.openxmlformats.org/officeDocument/2006/relationships/image" Target="media/image359.png"/><Relationship Id="rId746" Type="http://schemas.openxmlformats.org/officeDocument/2006/relationships/hyperlink" Target="https://www.vmware.com/support/services/compare" TargetMode="External"/><Relationship Id="rId178" Type="http://schemas.openxmlformats.org/officeDocument/2006/relationships/image" Target="media/image96.png"/><Relationship Id="rId301" Type="http://schemas.openxmlformats.org/officeDocument/2006/relationships/image" Target="media/image178.png"/><Relationship Id="rId82" Type="http://schemas.openxmlformats.org/officeDocument/2006/relationships/image" Target="media/image26.png"/><Relationship Id="rId385" Type="http://schemas.openxmlformats.org/officeDocument/2006/relationships/image" Target="media/image244.png"/><Relationship Id="rId592" Type="http://schemas.openxmlformats.org/officeDocument/2006/relationships/image" Target="media/image406.png"/><Relationship Id="rId606" Type="http://schemas.openxmlformats.org/officeDocument/2006/relationships/hyperlink" Target="http://www.yellow-bricks.com/2020/03/16/vsphere-7-and-drs-scalable-shares-how-are-they-calculated/" TargetMode="External"/><Relationship Id="rId813" Type="http://schemas.openxmlformats.org/officeDocument/2006/relationships/image" Target="media/image587.png"/><Relationship Id="rId245" Type="http://schemas.openxmlformats.org/officeDocument/2006/relationships/image" Target="media/image138.png"/><Relationship Id="rId452" Type="http://schemas.openxmlformats.org/officeDocument/2006/relationships/image" Target="media/image293.png"/><Relationship Id="rId897" Type="http://schemas.openxmlformats.org/officeDocument/2006/relationships/fontTable" Target="fontTable.xml"/><Relationship Id="rId105" Type="http://schemas.openxmlformats.org/officeDocument/2006/relationships/image" Target="media/image41.png"/><Relationship Id="rId312" Type="http://schemas.openxmlformats.org/officeDocument/2006/relationships/image" Target="media/image187.png"/><Relationship Id="rId757" Type="http://schemas.openxmlformats.org/officeDocument/2006/relationships/image" Target="media/image532.png"/><Relationship Id="rId93" Type="http://schemas.openxmlformats.org/officeDocument/2006/relationships/image" Target="media/image34.png"/><Relationship Id="rId189" Type="http://schemas.openxmlformats.org/officeDocument/2006/relationships/image" Target="media/image103.png"/><Relationship Id="rId396" Type="http://schemas.openxmlformats.org/officeDocument/2006/relationships/image" Target="media/image250.png"/><Relationship Id="rId617" Type="http://schemas.openxmlformats.org/officeDocument/2006/relationships/image" Target="media/image423.png"/><Relationship Id="rId824" Type="http://schemas.openxmlformats.org/officeDocument/2006/relationships/image" Target="media/image595.png"/><Relationship Id="rId256" Type="http://schemas.openxmlformats.org/officeDocument/2006/relationships/image" Target="media/image144.png"/><Relationship Id="rId463" Type="http://schemas.openxmlformats.org/officeDocument/2006/relationships/image" Target="media/image303.png"/><Relationship Id="rId670" Type="http://schemas.openxmlformats.org/officeDocument/2006/relationships/image" Target="media/image469.png"/><Relationship Id="rId116" Type="http://schemas.openxmlformats.org/officeDocument/2006/relationships/image" Target="media/image50.png"/><Relationship Id="rId323" Type="http://schemas.openxmlformats.org/officeDocument/2006/relationships/image" Target="media/image197.png"/><Relationship Id="rId530" Type="http://schemas.openxmlformats.org/officeDocument/2006/relationships/image" Target="media/image351.png"/><Relationship Id="rId768" Type="http://schemas.openxmlformats.org/officeDocument/2006/relationships/image" Target="media/image543.png"/><Relationship Id="rId20" Type="http://schemas.openxmlformats.org/officeDocument/2006/relationships/image" Target="media/image6.jpg"/><Relationship Id="rId628" Type="http://schemas.openxmlformats.org/officeDocument/2006/relationships/image" Target="media/image432.png"/><Relationship Id="rId835" Type="http://schemas.openxmlformats.org/officeDocument/2006/relationships/image" Target="media/image603.png"/><Relationship Id="rId267" Type="http://schemas.openxmlformats.org/officeDocument/2006/relationships/image" Target="media/image155.png"/><Relationship Id="rId474" Type="http://schemas.openxmlformats.org/officeDocument/2006/relationships/image" Target="media/image314.png"/><Relationship Id="rId127" Type="http://schemas.openxmlformats.org/officeDocument/2006/relationships/image" Target="media/image58.png"/><Relationship Id="rId681" Type="http://schemas.openxmlformats.org/officeDocument/2006/relationships/image" Target="media/image475.png"/><Relationship Id="rId779" Type="http://schemas.openxmlformats.org/officeDocument/2006/relationships/image" Target="media/image554.png"/><Relationship Id="rId31" Type="http://schemas.openxmlformats.org/officeDocument/2006/relationships/hyperlink" Target="https://www.linkedin.com/in/duasunny/" TargetMode="External"/><Relationship Id="rId334" Type="http://schemas.openxmlformats.org/officeDocument/2006/relationships/image" Target="media/image206.png"/><Relationship Id="rId541" Type="http://schemas.openxmlformats.org/officeDocument/2006/relationships/image" Target="media/image361.png"/><Relationship Id="rId639" Type="http://schemas.openxmlformats.org/officeDocument/2006/relationships/image" Target="media/image442.png"/><Relationship Id="rId180" Type="http://schemas.openxmlformats.org/officeDocument/2006/relationships/image" Target="media/image98.png"/><Relationship Id="rId278" Type="http://schemas.openxmlformats.org/officeDocument/2006/relationships/image" Target="media/image161.png"/><Relationship Id="rId401" Type="http://schemas.openxmlformats.org/officeDocument/2006/relationships/hyperlink" Target="https://wutils.com/wmi/root/cimv2/win32_perfrawdata_perfos_memory/" TargetMode="External"/><Relationship Id="rId846" Type="http://schemas.openxmlformats.org/officeDocument/2006/relationships/image" Target="media/image612.png"/><Relationship Id="rId485" Type="http://schemas.openxmlformats.org/officeDocument/2006/relationships/image" Target="media/image323.png"/><Relationship Id="rId692" Type="http://schemas.openxmlformats.org/officeDocument/2006/relationships/hyperlink" Target="https://blogs.vmware.com/vsphere/2015/11/vcpu-to-pcpu-ratios-are-they-still-relevant.html" TargetMode="External"/><Relationship Id="rId706" Type="http://schemas.openxmlformats.org/officeDocument/2006/relationships/image" Target="media/image494.png"/><Relationship Id="rId42" Type="http://schemas.openxmlformats.org/officeDocument/2006/relationships/hyperlink" Target="https://www.linkedin.com/in/sajaldebnath/" TargetMode="External"/><Relationship Id="rId138" Type="http://schemas.openxmlformats.org/officeDocument/2006/relationships/image" Target="media/image69.png"/><Relationship Id="rId345" Type="http://schemas.openxmlformats.org/officeDocument/2006/relationships/image" Target="media/image214.png"/><Relationship Id="rId552" Type="http://schemas.openxmlformats.org/officeDocument/2006/relationships/image" Target="media/image371.png"/><Relationship Id="rId191" Type="http://schemas.openxmlformats.org/officeDocument/2006/relationships/image" Target="media/image105.png"/><Relationship Id="rId205" Type="http://schemas.openxmlformats.org/officeDocument/2006/relationships/hyperlink" Target="https://blogs.vmware.com/management/2020/01/rightsizing-vms-with-vrealize-operations.html" TargetMode="External"/><Relationship Id="rId412" Type="http://schemas.openxmlformats.org/officeDocument/2006/relationships/image" Target="media/image258.png"/><Relationship Id="rId857" Type="http://schemas.openxmlformats.org/officeDocument/2006/relationships/image" Target="media/image622.png"/><Relationship Id="rId289" Type="http://schemas.openxmlformats.org/officeDocument/2006/relationships/image" Target="media/image166.png"/><Relationship Id="rId496" Type="http://schemas.openxmlformats.org/officeDocument/2006/relationships/image" Target="media/image331.png"/><Relationship Id="rId717" Type="http://schemas.openxmlformats.org/officeDocument/2006/relationships/image" Target="media/image500.tiff"/><Relationship Id="rId53" Type="http://schemas.openxmlformats.org/officeDocument/2006/relationships/hyperlink" Target="https://www.linkedin.com/in/brock-peterson-5756534/" TargetMode="External"/><Relationship Id="rId149" Type="http://schemas.openxmlformats.org/officeDocument/2006/relationships/image" Target="media/image78.png"/><Relationship Id="rId356" Type="http://schemas.openxmlformats.org/officeDocument/2006/relationships/image" Target="media/image225.png"/><Relationship Id="rId563" Type="http://schemas.openxmlformats.org/officeDocument/2006/relationships/hyperlink" Target="https://en.wikipedia.org/wiki/Standard_operating_procedure" TargetMode="External"/><Relationship Id="rId770" Type="http://schemas.openxmlformats.org/officeDocument/2006/relationships/image" Target="media/image545.png"/><Relationship Id="rId216" Type="http://schemas.openxmlformats.org/officeDocument/2006/relationships/image" Target="media/image120.png"/><Relationship Id="rId423" Type="http://schemas.openxmlformats.org/officeDocument/2006/relationships/hyperlink" Target="https://blogs.virtualmaestro.in/2020/06/02/vmware-vsphere-7-x-memory-reclamation-part-2-mem-memminfreepct/" TargetMode="External"/><Relationship Id="rId868" Type="http://schemas.openxmlformats.org/officeDocument/2006/relationships/image" Target="media/image633.png"/><Relationship Id="rId630" Type="http://schemas.openxmlformats.org/officeDocument/2006/relationships/image" Target="media/image434.png"/><Relationship Id="rId728" Type="http://schemas.openxmlformats.org/officeDocument/2006/relationships/image" Target="media/image507.png"/><Relationship Id="rId64" Type="http://schemas.openxmlformats.org/officeDocument/2006/relationships/image" Target="media/image15.png"/><Relationship Id="rId367" Type="http://schemas.openxmlformats.org/officeDocument/2006/relationships/image" Target="media/image232.png"/><Relationship Id="rId574" Type="http://schemas.openxmlformats.org/officeDocument/2006/relationships/image" Target="media/image388.png"/><Relationship Id="rId227" Type="http://schemas.openxmlformats.org/officeDocument/2006/relationships/hyperlink" Target="https://marketplace.cloud.vmware.com/services/details/vrealize-operations-compliance-pack-for-disa?slug=true" TargetMode="External"/><Relationship Id="rId781" Type="http://schemas.openxmlformats.org/officeDocument/2006/relationships/image" Target="media/image556.png"/><Relationship Id="rId879" Type="http://schemas.openxmlformats.org/officeDocument/2006/relationships/image" Target="media/image643.png"/><Relationship Id="rId434" Type="http://schemas.openxmlformats.org/officeDocument/2006/relationships/image" Target="media/image277.png"/><Relationship Id="rId641" Type="http://schemas.openxmlformats.org/officeDocument/2006/relationships/image" Target="media/image444.png"/><Relationship Id="rId739" Type="http://schemas.openxmlformats.org/officeDocument/2006/relationships/image" Target="media/image518.png"/><Relationship Id="rId280" Type="http://schemas.openxmlformats.org/officeDocument/2006/relationships/image" Target="media/image163.png"/><Relationship Id="rId501" Type="http://schemas.openxmlformats.org/officeDocument/2006/relationships/image" Target="media/image336.png"/><Relationship Id="rId75" Type="http://schemas.openxmlformats.org/officeDocument/2006/relationships/image" Target="media/image23.png"/><Relationship Id="rId140" Type="http://schemas.openxmlformats.org/officeDocument/2006/relationships/image" Target="media/image71.png"/><Relationship Id="rId378" Type="http://schemas.openxmlformats.org/officeDocument/2006/relationships/hyperlink" Target="https://www.zdnet.com/meet-the-team/us/ed-bott/" TargetMode="External"/><Relationship Id="rId585" Type="http://schemas.openxmlformats.org/officeDocument/2006/relationships/image" Target="media/image399.png"/><Relationship Id="rId792" Type="http://schemas.openxmlformats.org/officeDocument/2006/relationships/image" Target="media/image567.png"/><Relationship Id="rId806" Type="http://schemas.openxmlformats.org/officeDocument/2006/relationships/hyperlink" Target="https://docs.vmware.com/en/vRealize-Orchestrator/8.2/com.vmware.vrealize.orchestrator-use-plugins.doc/GUID-AE78D7CE-E2CE-4522-A9D4-ADE2601132DE.html" TargetMode="External"/><Relationship Id="rId6" Type="http://schemas.openxmlformats.org/officeDocument/2006/relationships/webSettings" Target="webSettings.xml"/><Relationship Id="rId238" Type="http://schemas.openxmlformats.org/officeDocument/2006/relationships/hyperlink" Target="https://en.wikipedia.org/wiki/High_availability" TargetMode="External"/><Relationship Id="rId445" Type="http://schemas.openxmlformats.org/officeDocument/2006/relationships/image" Target="media/image287.png"/><Relationship Id="rId652" Type="http://schemas.openxmlformats.org/officeDocument/2006/relationships/image" Target="media/image453.png"/><Relationship Id="rId291" Type="http://schemas.openxmlformats.org/officeDocument/2006/relationships/image" Target="media/image168.png"/><Relationship Id="rId305" Type="http://schemas.openxmlformats.org/officeDocument/2006/relationships/image" Target="media/image182.png"/><Relationship Id="rId512" Type="http://schemas.openxmlformats.org/officeDocument/2006/relationships/hyperlink" Target="https://gitlab.com/procps-ng/procps" TargetMode="External"/><Relationship Id="rId86" Type="http://schemas.openxmlformats.org/officeDocument/2006/relationships/image" Target="media/image28.png"/><Relationship Id="rId151" Type="http://schemas.openxmlformats.org/officeDocument/2006/relationships/image" Target="media/image80.png"/><Relationship Id="rId389" Type="http://schemas.openxmlformats.org/officeDocument/2006/relationships/hyperlink" Target="http://linuxatemyram.com" TargetMode="External"/><Relationship Id="rId596" Type="http://schemas.openxmlformats.org/officeDocument/2006/relationships/image" Target="media/image409.png"/><Relationship Id="rId817" Type="http://schemas.openxmlformats.org/officeDocument/2006/relationships/image" Target="media/image590.png"/><Relationship Id="rId249" Type="http://schemas.openxmlformats.org/officeDocument/2006/relationships/image" Target="media/image140.png"/><Relationship Id="rId456" Type="http://schemas.openxmlformats.org/officeDocument/2006/relationships/image" Target="media/image297.png"/><Relationship Id="rId663" Type="http://schemas.openxmlformats.org/officeDocument/2006/relationships/image" Target="media/image462.png"/><Relationship Id="rId870" Type="http://schemas.openxmlformats.org/officeDocument/2006/relationships/image" Target="media/image635.png"/><Relationship Id="rId13" Type="http://schemas.openxmlformats.org/officeDocument/2006/relationships/hyperlink" Target="https://www.linkedin.com/in/sajaldebnath/" TargetMode="External"/><Relationship Id="rId109" Type="http://schemas.openxmlformats.org/officeDocument/2006/relationships/hyperlink" Target="https://blogs.vmware.com/vsphere/2015/11/vcpu-to-pcpu-ratios-are-they-still-relevant.html" TargetMode="External"/><Relationship Id="rId316" Type="http://schemas.openxmlformats.org/officeDocument/2006/relationships/image" Target="media/image191.png"/><Relationship Id="rId523" Type="http://schemas.openxmlformats.org/officeDocument/2006/relationships/hyperlink" Target="http://partnerweb.vmware.com/programs/vrops/DeprecatedContent.html" TargetMode="External"/><Relationship Id="rId97" Type="http://schemas.openxmlformats.org/officeDocument/2006/relationships/hyperlink" Target="https://www.vmware.com/professional-services/technical-account-management-services.html" TargetMode="External"/><Relationship Id="rId730" Type="http://schemas.openxmlformats.org/officeDocument/2006/relationships/image" Target="media/image509.png"/><Relationship Id="rId828" Type="http://schemas.openxmlformats.org/officeDocument/2006/relationships/hyperlink" Target="https://flings.vmware.com/vrealize-operations-rest-notifications-helper" TargetMode="External"/><Relationship Id="rId162" Type="http://schemas.openxmlformats.org/officeDocument/2006/relationships/image" Target="media/image86.png"/><Relationship Id="rId467" Type="http://schemas.openxmlformats.org/officeDocument/2006/relationships/image" Target="media/image307.png"/><Relationship Id="rId674" Type="http://schemas.openxmlformats.org/officeDocument/2006/relationships/hyperlink" Target="https://www.iea.org/reports/global-energy-co2-status-report-2019/electricity" TargetMode="External"/><Relationship Id="rId881" Type="http://schemas.openxmlformats.org/officeDocument/2006/relationships/image" Target="media/image645.jpg"/><Relationship Id="rId24" Type="http://schemas.openxmlformats.org/officeDocument/2006/relationships/image" Target="media/image8.jpg"/><Relationship Id="rId327" Type="http://schemas.openxmlformats.org/officeDocument/2006/relationships/hyperlink" Target="https://www.vmware.com/products/cloud-director.html" TargetMode="External"/><Relationship Id="rId534" Type="http://schemas.openxmlformats.org/officeDocument/2006/relationships/image" Target="media/image355.png"/><Relationship Id="rId741" Type="http://schemas.openxmlformats.org/officeDocument/2006/relationships/image" Target="media/image520.png"/><Relationship Id="rId839" Type="http://schemas.openxmlformats.org/officeDocument/2006/relationships/image" Target="media/image607.png"/><Relationship Id="rId173" Type="http://schemas.openxmlformats.org/officeDocument/2006/relationships/image" Target="media/image93.png"/><Relationship Id="rId380" Type="http://schemas.openxmlformats.org/officeDocument/2006/relationships/hyperlink" Target="https://www.linkedin.com/in/markrussinovich/" TargetMode="External"/><Relationship Id="rId601" Type="http://schemas.openxmlformats.org/officeDocument/2006/relationships/image" Target="media/image414.png"/><Relationship Id="rId240" Type="http://schemas.openxmlformats.org/officeDocument/2006/relationships/hyperlink" Target="https://www.ipspace.net/About_Ivan_Pepelnjak" TargetMode="External"/><Relationship Id="rId478" Type="http://schemas.openxmlformats.org/officeDocument/2006/relationships/image" Target="media/image316.png"/><Relationship Id="rId685" Type="http://schemas.openxmlformats.org/officeDocument/2006/relationships/image" Target="media/image479.png"/><Relationship Id="rId892" Type="http://schemas.openxmlformats.org/officeDocument/2006/relationships/image" Target="media/image649.jpeg"/><Relationship Id="rId35" Type="http://schemas.openxmlformats.org/officeDocument/2006/relationships/hyperlink" Target="https://www.youtube.com/watch?v=5KNb8r5mqNg" TargetMode="External"/><Relationship Id="rId100" Type="http://schemas.openxmlformats.org/officeDocument/2006/relationships/hyperlink" Target="https://en.wikipedia.org/wiki/Disaster_recovery" TargetMode="External"/><Relationship Id="rId338" Type="http://schemas.openxmlformats.org/officeDocument/2006/relationships/hyperlink" Target="https://www.youtube.com/watch?v=EYggYAwjz3g" TargetMode="External"/><Relationship Id="rId545" Type="http://schemas.openxmlformats.org/officeDocument/2006/relationships/image" Target="media/image365.png"/><Relationship Id="rId752" Type="http://schemas.openxmlformats.org/officeDocument/2006/relationships/image" Target="media/image529.png"/><Relationship Id="rId184" Type="http://schemas.openxmlformats.org/officeDocument/2006/relationships/image" Target="media/image100.png"/><Relationship Id="rId391" Type="http://schemas.openxmlformats.org/officeDocument/2006/relationships/hyperlink" Target="https://en.wikipedia.org/wiki/Memory_paging" TargetMode="External"/><Relationship Id="rId405" Type="http://schemas.openxmlformats.org/officeDocument/2006/relationships/image" Target="media/image252.png"/><Relationship Id="rId612" Type="http://schemas.openxmlformats.org/officeDocument/2006/relationships/hyperlink" Target="https://www.vmware.com/products/vrealize-operations.html" TargetMode="External"/><Relationship Id="rId251" Type="http://schemas.openxmlformats.org/officeDocument/2006/relationships/hyperlink" Target="https://link.springer.com/chapter/10.1007%2F978-3-642-29737-3_26" TargetMode="External"/><Relationship Id="rId489" Type="http://schemas.openxmlformats.org/officeDocument/2006/relationships/hyperlink" Target="https://kb.vmware.com/s/article/1010071" TargetMode="External"/><Relationship Id="rId696" Type="http://schemas.openxmlformats.org/officeDocument/2006/relationships/image" Target="media/image487.png"/><Relationship Id="rId46" Type="http://schemas.openxmlformats.org/officeDocument/2006/relationships/hyperlink" Target="https://www.linkedin.com/in/brock-peterson-5756534/" TargetMode="External"/><Relationship Id="rId349" Type="http://schemas.openxmlformats.org/officeDocument/2006/relationships/image" Target="media/image218.png"/><Relationship Id="rId556" Type="http://schemas.openxmlformats.org/officeDocument/2006/relationships/image" Target="media/image374.png"/><Relationship Id="rId763" Type="http://schemas.openxmlformats.org/officeDocument/2006/relationships/image" Target="media/image538.png"/><Relationship Id="rId111" Type="http://schemas.openxmlformats.org/officeDocument/2006/relationships/image" Target="media/image45.png"/><Relationship Id="rId195" Type="http://schemas.openxmlformats.org/officeDocument/2006/relationships/hyperlink" Target="https://blogs.vmware.com/management/2020/09/my-top-15-vrealize-operations-super-metrics.html" TargetMode="External"/><Relationship Id="rId209" Type="http://schemas.openxmlformats.org/officeDocument/2006/relationships/image" Target="media/image113.png"/><Relationship Id="rId416" Type="http://schemas.openxmlformats.org/officeDocument/2006/relationships/image" Target="media/image262.png"/><Relationship Id="rId623" Type="http://schemas.openxmlformats.org/officeDocument/2006/relationships/image" Target="media/image427.png"/><Relationship Id="rId830" Type="http://schemas.openxmlformats.org/officeDocument/2006/relationships/image" Target="media/image600.png"/><Relationship Id="rId57" Type="http://schemas.openxmlformats.org/officeDocument/2006/relationships/hyperlink" Target="https://www.linkedin.com/in/george-stephen-50527234/" TargetMode="External"/><Relationship Id="rId262" Type="http://schemas.openxmlformats.org/officeDocument/2006/relationships/image" Target="media/image150.png"/><Relationship Id="rId567" Type="http://schemas.openxmlformats.org/officeDocument/2006/relationships/image" Target="media/image383.png"/><Relationship Id="rId122" Type="http://schemas.openxmlformats.org/officeDocument/2006/relationships/hyperlink" Target="https://blogs.vmware.com/services-education-insights/2020/05/getting-started-with-kpis-and-metrics-part-1-their-importance-and-value.html" TargetMode="External"/><Relationship Id="rId774" Type="http://schemas.openxmlformats.org/officeDocument/2006/relationships/image" Target="media/image549.png"/><Relationship Id="rId427" Type="http://schemas.openxmlformats.org/officeDocument/2006/relationships/image" Target="media/image270.png"/><Relationship Id="rId634" Type="http://schemas.openxmlformats.org/officeDocument/2006/relationships/image" Target="media/image438.png"/><Relationship Id="rId841" Type="http://schemas.openxmlformats.org/officeDocument/2006/relationships/image" Target="media/image609.png"/><Relationship Id="rId273" Type="http://schemas.openxmlformats.org/officeDocument/2006/relationships/image" Target="media/image156.png"/><Relationship Id="rId480" Type="http://schemas.openxmlformats.org/officeDocument/2006/relationships/image" Target="media/image318.png"/><Relationship Id="rId701" Type="http://schemas.openxmlformats.org/officeDocument/2006/relationships/image" Target="media/image490.png"/><Relationship Id="rId68" Type="http://schemas.openxmlformats.org/officeDocument/2006/relationships/hyperlink" Target="https://landscape.cncf.io/" TargetMode="External"/><Relationship Id="rId133" Type="http://schemas.openxmlformats.org/officeDocument/2006/relationships/image" Target="media/image64.png"/><Relationship Id="rId175" Type="http://schemas.openxmlformats.org/officeDocument/2006/relationships/hyperlink" Target="https://bravenewgeek.com/about-me/" TargetMode="External"/><Relationship Id="rId340" Type="http://schemas.openxmlformats.org/officeDocument/2006/relationships/image" Target="media/image209.png"/><Relationship Id="rId578" Type="http://schemas.openxmlformats.org/officeDocument/2006/relationships/image" Target="media/image392.png"/><Relationship Id="rId743" Type="http://schemas.openxmlformats.org/officeDocument/2006/relationships/image" Target="media/image522.png"/><Relationship Id="rId785" Type="http://schemas.openxmlformats.org/officeDocument/2006/relationships/image" Target="media/image560.png"/><Relationship Id="rId200" Type="http://schemas.openxmlformats.org/officeDocument/2006/relationships/hyperlink" Target="https://blogs.vmware.com/management/2020/01/rightsizing-vms-with-vrealize-operations.html" TargetMode="External"/><Relationship Id="rId382" Type="http://schemas.openxmlformats.org/officeDocument/2006/relationships/image" Target="media/image241.png"/><Relationship Id="rId438" Type="http://schemas.openxmlformats.org/officeDocument/2006/relationships/image" Target="media/image280.png"/><Relationship Id="rId603" Type="http://schemas.openxmlformats.org/officeDocument/2006/relationships/image" Target="media/image416.png"/><Relationship Id="rId645" Type="http://schemas.openxmlformats.org/officeDocument/2006/relationships/image" Target="media/image448.png"/><Relationship Id="rId687" Type="http://schemas.openxmlformats.org/officeDocument/2006/relationships/image" Target="media/image481.png"/><Relationship Id="rId810" Type="http://schemas.openxmlformats.org/officeDocument/2006/relationships/image" Target="media/image584.png"/><Relationship Id="rId852" Type="http://schemas.openxmlformats.org/officeDocument/2006/relationships/image" Target="media/image617.png"/><Relationship Id="rId242" Type="http://schemas.openxmlformats.org/officeDocument/2006/relationships/image" Target="media/image135.png"/><Relationship Id="rId284" Type="http://schemas.openxmlformats.org/officeDocument/2006/relationships/hyperlink" Target="https://msdn.microsoft.com/en-us/library/aa394279(v=vs.85).aspx" TargetMode="External"/><Relationship Id="rId491" Type="http://schemas.openxmlformats.org/officeDocument/2006/relationships/image" Target="media/image327.png"/><Relationship Id="rId505" Type="http://schemas.openxmlformats.org/officeDocument/2006/relationships/image" Target="media/image340.png"/><Relationship Id="rId712" Type="http://schemas.openxmlformats.org/officeDocument/2006/relationships/hyperlink" Target="http://blog.ipspace.net/2014/10/all-you-need-are-two-top-of-rack.html" TargetMode="External"/><Relationship Id="rId894" Type="http://schemas.openxmlformats.org/officeDocument/2006/relationships/header" Target="header1.xml"/><Relationship Id="rId37" Type="http://schemas.openxmlformats.org/officeDocument/2006/relationships/image" Target="media/image13.png"/><Relationship Id="rId79" Type="http://schemas.openxmlformats.org/officeDocument/2006/relationships/hyperlink" Target="https://www.vmug.com" TargetMode="External"/><Relationship Id="rId102" Type="http://schemas.openxmlformats.org/officeDocument/2006/relationships/image" Target="media/image40.png"/><Relationship Id="rId144" Type="http://schemas.openxmlformats.org/officeDocument/2006/relationships/image" Target="media/image75.png"/><Relationship Id="rId547" Type="http://schemas.openxmlformats.org/officeDocument/2006/relationships/image" Target="media/image367.png"/><Relationship Id="rId589" Type="http://schemas.openxmlformats.org/officeDocument/2006/relationships/image" Target="media/image403.png"/><Relationship Id="rId754" Type="http://schemas.openxmlformats.org/officeDocument/2006/relationships/image" Target="media/image531.png"/><Relationship Id="rId796" Type="http://schemas.openxmlformats.org/officeDocument/2006/relationships/image" Target="media/image571.png"/><Relationship Id="rId90" Type="http://schemas.openxmlformats.org/officeDocument/2006/relationships/image" Target="media/image32.png"/><Relationship Id="rId186" Type="http://schemas.openxmlformats.org/officeDocument/2006/relationships/hyperlink" Target="http://www.patrickkremer.com/save-money-using-vsan-unmap-trim-in-vmware-cloud-on-aws/" TargetMode="External"/><Relationship Id="rId351" Type="http://schemas.openxmlformats.org/officeDocument/2006/relationships/image" Target="media/image220.png"/><Relationship Id="rId393" Type="http://schemas.openxmlformats.org/officeDocument/2006/relationships/image" Target="media/image248.png"/><Relationship Id="rId407" Type="http://schemas.openxmlformats.org/officeDocument/2006/relationships/image" Target="media/image254.png"/><Relationship Id="rId449" Type="http://schemas.openxmlformats.org/officeDocument/2006/relationships/image" Target="media/image290.png"/><Relationship Id="rId614" Type="http://schemas.openxmlformats.org/officeDocument/2006/relationships/hyperlink" Target="https://docs.vmware.com/en/VMware-Tools/index.html" TargetMode="External"/><Relationship Id="rId656" Type="http://schemas.openxmlformats.org/officeDocument/2006/relationships/image" Target="media/image456.png"/><Relationship Id="rId821" Type="http://schemas.openxmlformats.org/officeDocument/2006/relationships/image" Target="media/image594.png"/><Relationship Id="rId863" Type="http://schemas.openxmlformats.org/officeDocument/2006/relationships/image" Target="media/image628.png"/><Relationship Id="rId211" Type="http://schemas.openxmlformats.org/officeDocument/2006/relationships/image" Target="media/image115.png"/><Relationship Id="rId253" Type="http://schemas.openxmlformats.org/officeDocument/2006/relationships/image" Target="media/image141.png"/><Relationship Id="rId295" Type="http://schemas.openxmlformats.org/officeDocument/2006/relationships/image" Target="media/image172.png"/><Relationship Id="rId309" Type="http://schemas.openxmlformats.org/officeDocument/2006/relationships/image" Target="media/image184.png"/><Relationship Id="rId460" Type="http://schemas.openxmlformats.org/officeDocument/2006/relationships/image" Target="media/image300.png"/><Relationship Id="rId516" Type="http://schemas.openxmlformats.org/officeDocument/2006/relationships/hyperlink" Target="https://configmax.vmware.com/home" TargetMode="External"/><Relationship Id="rId698" Type="http://schemas.openxmlformats.org/officeDocument/2006/relationships/hyperlink" Target="https://book.systemsapproach.org/foundation/performance.html" TargetMode="External"/><Relationship Id="rId48" Type="http://schemas.openxmlformats.org/officeDocument/2006/relationships/hyperlink" Target="https://www.linkedin.com/in/tas-tareq-09275327/" TargetMode="External"/><Relationship Id="rId113" Type="http://schemas.openxmlformats.org/officeDocument/2006/relationships/image" Target="media/image47.png"/><Relationship Id="rId320" Type="http://schemas.openxmlformats.org/officeDocument/2006/relationships/image" Target="media/image195.png"/><Relationship Id="rId558" Type="http://schemas.openxmlformats.org/officeDocument/2006/relationships/image" Target="media/image376.png"/><Relationship Id="rId723" Type="http://schemas.openxmlformats.org/officeDocument/2006/relationships/hyperlink" Target="https://www.linkedin.com/in/gautam-kumar-b4036867/" TargetMode="External"/><Relationship Id="rId765" Type="http://schemas.openxmlformats.org/officeDocument/2006/relationships/image" Target="media/image540.png"/><Relationship Id="rId155" Type="http://schemas.openxmlformats.org/officeDocument/2006/relationships/hyperlink" Target="https://blogs.vmware.com/vsphere/2019/07/the-vmotion-process-under-the-hood.html" TargetMode="External"/><Relationship Id="rId197" Type="http://schemas.openxmlformats.org/officeDocument/2006/relationships/image" Target="media/image108.png"/><Relationship Id="rId362" Type="http://schemas.openxmlformats.org/officeDocument/2006/relationships/hyperlink" Target="https://blogs.vmware.com/performance/2020/04/amd-epyc-rome-application-performance-on-vsphere-series-part-1-sql-server-2019.html" TargetMode="External"/><Relationship Id="rId418" Type="http://schemas.openxmlformats.org/officeDocument/2006/relationships/hyperlink" Target="https://blogs.vmware.com/vsphere/2013/10/understanding-vsphere-active-memory.html" TargetMode="External"/><Relationship Id="rId625" Type="http://schemas.openxmlformats.org/officeDocument/2006/relationships/image" Target="media/image429.png"/><Relationship Id="rId832" Type="http://schemas.openxmlformats.org/officeDocument/2006/relationships/image" Target="media/image602.png"/><Relationship Id="rId222" Type="http://schemas.openxmlformats.org/officeDocument/2006/relationships/hyperlink" Target="https://en.wikipedia.org/wiki/Policy" TargetMode="External"/><Relationship Id="rId264" Type="http://schemas.openxmlformats.org/officeDocument/2006/relationships/image" Target="media/image152.jpg"/><Relationship Id="rId471" Type="http://schemas.openxmlformats.org/officeDocument/2006/relationships/image" Target="media/image311.png"/><Relationship Id="rId667" Type="http://schemas.openxmlformats.org/officeDocument/2006/relationships/image" Target="media/image466.png"/><Relationship Id="rId874" Type="http://schemas.openxmlformats.org/officeDocument/2006/relationships/image" Target="media/image638.png"/><Relationship Id="rId17" Type="http://schemas.openxmlformats.org/officeDocument/2006/relationships/hyperlink" Target="https://www.linkedin.com/in/brock-peterson-5756534/" TargetMode="External"/><Relationship Id="rId59" Type="http://schemas.openxmlformats.org/officeDocument/2006/relationships/hyperlink" Target="https://en.wikipedia.org/wiki/Software-defined_data_center" TargetMode="External"/><Relationship Id="rId124" Type="http://schemas.openxmlformats.org/officeDocument/2006/relationships/image" Target="media/image55.png"/><Relationship Id="rId527" Type="http://schemas.openxmlformats.org/officeDocument/2006/relationships/hyperlink" Target="https://en.wikipedia.org/wiki/KISS_principle" TargetMode="External"/><Relationship Id="rId569" Type="http://schemas.openxmlformats.org/officeDocument/2006/relationships/image" Target="media/image385.png"/><Relationship Id="rId734" Type="http://schemas.openxmlformats.org/officeDocument/2006/relationships/image" Target="media/image513.png"/><Relationship Id="rId776" Type="http://schemas.openxmlformats.org/officeDocument/2006/relationships/image" Target="media/image551.png"/><Relationship Id="rId70" Type="http://schemas.openxmlformats.org/officeDocument/2006/relationships/image" Target="media/image20.png"/><Relationship Id="rId166" Type="http://schemas.openxmlformats.org/officeDocument/2006/relationships/image" Target="media/image88.png"/><Relationship Id="rId331" Type="http://schemas.openxmlformats.org/officeDocument/2006/relationships/image" Target="media/image203.png"/><Relationship Id="rId373" Type="http://schemas.openxmlformats.org/officeDocument/2006/relationships/image" Target="media/image237.png"/><Relationship Id="rId429" Type="http://schemas.openxmlformats.org/officeDocument/2006/relationships/image" Target="media/image272.png"/><Relationship Id="rId580" Type="http://schemas.openxmlformats.org/officeDocument/2006/relationships/image" Target="media/image394.png"/><Relationship Id="rId636" Type="http://schemas.openxmlformats.org/officeDocument/2006/relationships/hyperlink" Target="https://code.vmware.com/samples?id=7580." TargetMode="External"/><Relationship Id="rId801" Type="http://schemas.openxmlformats.org/officeDocument/2006/relationships/image" Target="media/image576.png"/><Relationship Id="rId1" Type="http://schemas.openxmlformats.org/officeDocument/2006/relationships/customXml" Target="../customXml/item1.xml"/><Relationship Id="rId233" Type="http://schemas.openxmlformats.org/officeDocument/2006/relationships/image" Target="media/image129.png"/><Relationship Id="rId440" Type="http://schemas.openxmlformats.org/officeDocument/2006/relationships/image" Target="media/image282.png"/><Relationship Id="rId678" Type="http://schemas.openxmlformats.org/officeDocument/2006/relationships/image" Target="media/image473.png"/><Relationship Id="rId843" Type="http://schemas.openxmlformats.org/officeDocument/2006/relationships/image" Target="media/image611.png"/><Relationship Id="rId885" Type="http://schemas.openxmlformats.org/officeDocument/2006/relationships/hyperlink" Target="https://www.linkedin.com/in/chandra-prathuri-a00167/" TargetMode="External"/><Relationship Id="rId28" Type="http://schemas.openxmlformats.org/officeDocument/2006/relationships/image" Target="media/image10.jpg"/><Relationship Id="rId275" Type="http://schemas.openxmlformats.org/officeDocument/2006/relationships/image" Target="media/image158.png"/><Relationship Id="rId300" Type="http://schemas.openxmlformats.org/officeDocument/2006/relationships/image" Target="media/image177.png"/><Relationship Id="rId482" Type="http://schemas.openxmlformats.org/officeDocument/2006/relationships/image" Target="media/image320.png"/><Relationship Id="rId538" Type="http://schemas.openxmlformats.org/officeDocument/2006/relationships/hyperlink" Target="https://en.wikipedia.org/wiki/Standard_operating_procedure" TargetMode="External"/><Relationship Id="rId703" Type="http://schemas.openxmlformats.org/officeDocument/2006/relationships/image" Target="media/image492.png"/><Relationship Id="rId745" Type="http://schemas.openxmlformats.org/officeDocument/2006/relationships/image" Target="media/image524.png"/><Relationship Id="rId81" Type="http://schemas.openxmlformats.org/officeDocument/2006/relationships/image" Target="media/image25.png"/><Relationship Id="rId135" Type="http://schemas.openxmlformats.org/officeDocument/2006/relationships/image" Target="media/image66.png"/><Relationship Id="rId177" Type="http://schemas.openxmlformats.org/officeDocument/2006/relationships/image" Target="media/image95.png"/><Relationship Id="rId342" Type="http://schemas.openxmlformats.org/officeDocument/2006/relationships/image" Target="media/image211.png"/><Relationship Id="rId384" Type="http://schemas.openxmlformats.org/officeDocument/2006/relationships/image" Target="media/image243.png"/><Relationship Id="rId591" Type="http://schemas.openxmlformats.org/officeDocument/2006/relationships/image" Target="media/image405.png"/><Relationship Id="rId605" Type="http://schemas.openxmlformats.org/officeDocument/2006/relationships/image" Target="media/image418.png"/><Relationship Id="rId787" Type="http://schemas.openxmlformats.org/officeDocument/2006/relationships/image" Target="media/image562.png"/><Relationship Id="rId812" Type="http://schemas.openxmlformats.org/officeDocument/2006/relationships/image" Target="media/image586.png"/><Relationship Id="rId202" Type="http://schemas.openxmlformats.org/officeDocument/2006/relationships/image" Target="media/image110.jpg"/><Relationship Id="rId244" Type="http://schemas.openxmlformats.org/officeDocument/2006/relationships/image" Target="media/image137.png"/><Relationship Id="rId647" Type="http://schemas.openxmlformats.org/officeDocument/2006/relationships/image" Target="media/image450.png"/><Relationship Id="rId689" Type="http://schemas.openxmlformats.org/officeDocument/2006/relationships/image" Target="media/image483.png"/><Relationship Id="rId854" Type="http://schemas.openxmlformats.org/officeDocument/2006/relationships/image" Target="media/image619.png"/><Relationship Id="rId896" Type="http://schemas.openxmlformats.org/officeDocument/2006/relationships/header" Target="header2.xml"/><Relationship Id="rId39" Type="http://schemas.openxmlformats.org/officeDocument/2006/relationships/hyperlink" Target="https://docs.vmware.com/en/vRealize-Operations-Manager/index.html" TargetMode="External"/><Relationship Id="rId286" Type="http://schemas.openxmlformats.org/officeDocument/2006/relationships/image" Target="media/image165.png"/><Relationship Id="rId451" Type="http://schemas.openxmlformats.org/officeDocument/2006/relationships/image" Target="media/image292.png"/><Relationship Id="rId493" Type="http://schemas.openxmlformats.org/officeDocument/2006/relationships/image" Target="media/image329.png"/><Relationship Id="rId507" Type="http://schemas.openxmlformats.org/officeDocument/2006/relationships/image" Target="media/image342.png"/><Relationship Id="rId549" Type="http://schemas.openxmlformats.org/officeDocument/2006/relationships/image" Target="media/image369.png"/><Relationship Id="rId714" Type="http://schemas.openxmlformats.org/officeDocument/2006/relationships/image" Target="media/image497.tiff"/><Relationship Id="rId756" Type="http://schemas.openxmlformats.org/officeDocument/2006/relationships/hyperlink" Target="https://blogs.vmware.com/management/author/julie_roman" TargetMode="External"/><Relationship Id="rId50" Type="http://schemas.openxmlformats.org/officeDocument/2006/relationships/hyperlink" Target="https://www.linkedin.com/in/varghesephilipose/" TargetMode="External"/><Relationship Id="rId104" Type="http://schemas.openxmlformats.org/officeDocument/2006/relationships/hyperlink" Target="https://en.wikipedia.org/wiki/Standard_operating_procedure" TargetMode="External"/><Relationship Id="rId146" Type="http://schemas.openxmlformats.org/officeDocument/2006/relationships/hyperlink" Target="https://docs.microsoft.com/en-us/sysinternals/" TargetMode="External"/><Relationship Id="rId188" Type="http://schemas.openxmlformats.org/officeDocument/2006/relationships/image" Target="media/image102.png"/><Relationship Id="rId311" Type="http://schemas.openxmlformats.org/officeDocument/2006/relationships/image" Target="media/image186.png"/><Relationship Id="rId353" Type="http://schemas.openxmlformats.org/officeDocument/2006/relationships/image" Target="media/image222.png"/><Relationship Id="rId395" Type="http://schemas.openxmlformats.org/officeDocument/2006/relationships/image" Target="media/image249.png"/><Relationship Id="rId409" Type="http://schemas.openxmlformats.org/officeDocument/2006/relationships/image" Target="media/image255.png"/><Relationship Id="rId560" Type="http://schemas.openxmlformats.org/officeDocument/2006/relationships/image" Target="media/image378.png"/><Relationship Id="rId798" Type="http://schemas.openxmlformats.org/officeDocument/2006/relationships/image" Target="media/image573.png"/><Relationship Id="rId92" Type="http://schemas.openxmlformats.org/officeDocument/2006/relationships/image" Target="media/image33.png"/><Relationship Id="rId213" Type="http://schemas.openxmlformats.org/officeDocument/2006/relationships/image" Target="media/image117.png"/><Relationship Id="rId420" Type="http://schemas.openxmlformats.org/officeDocument/2006/relationships/image" Target="media/image264.png"/><Relationship Id="rId616" Type="http://schemas.openxmlformats.org/officeDocument/2006/relationships/hyperlink" Target="https://www.vmware.com/company/news/updates/cpu-pricing-model-update-feb-2020.html" TargetMode="External"/><Relationship Id="rId658" Type="http://schemas.openxmlformats.org/officeDocument/2006/relationships/image" Target="media/image458.png"/><Relationship Id="rId823" Type="http://schemas.openxmlformats.org/officeDocument/2006/relationships/hyperlink" Target="https://github.com/vmware/vrops-export/releases/tag/3.0.0-BETA1" TargetMode="External"/><Relationship Id="rId865" Type="http://schemas.openxmlformats.org/officeDocument/2006/relationships/image" Target="media/image630.png"/><Relationship Id="rId255" Type="http://schemas.openxmlformats.org/officeDocument/2006/relationships/image" Target="media/image143.png"/><Relationship Id="rId297" Type="http://schemas.openxmlformats.org/officeDocument/2006/relationships/image" Target="media/image174.png"/><Relationship Id="rId462" Type="http://schemas.openxmlformats.org/officeDocument/2006/relationships/image" Target="media/image302.png"/><Relationship Id="rId518" Type="http://schemas.openxmlformats.org/officeDocument/2006/relationships/hyperlink" Target="https://kb.vmware.com/s/article/80895" TargetMode="External"/><Relationship Id="rId725" Type="http://schemas.openxmlformats.org/officeDocument/2006/relationships/image" Target="media/image504.png"/><Relationship Id="rId115" Type="http://schemas.openxmlformats.org/officeDocument/2006/relationships/image" Target="media/image49.png"/><Relationship Id="rId157" Type="http://schemas.openxmlformats.org/officeDocument/2006/relationships/hyperlink" Target="https://en.wikipedia.org/wiki/Root_cause_analysis" TargetMode="External"/><Relationship Id="rId322" Type="http://schemas.openxmlformats.org/officeDocument/2006/relationships/hyperlink" Target="http://www.yellow-bricks.com/esxtop/" TargetMode="External"/><Relationship Id="rId364" Type="http://schemas.openxmlformats.org/officeDocument/2006/relationships/hyperlink" Target="https://en.wikipedia.org/wiki/Non-uniform_memory_access" TargetMode="External"/><Relationship Id="rId767" Type="http://schemas.openxmlformats.org/officeDocument/2006/relationships/image" Target="media/image542.png"/><Relationship Id="rId61" Type="http://schemas.openxmlformats.org/officeDocument/2006/relationships/hyperlink" Target="https://www.vmware.com/content/dam/digitalmarketing/vmware/en/pdf/files/pdf/services/vmware-operations-transformation-services.pdf" TargetMode="External"/><Relationship Id="rId199" Type="http://schemas.openxmlformats.org/officeDocument/2006/relationships/hyperlink" Target="https://blogs.vmware.com/management/2019/09/26212.html" TargetMode="External"/><Relationship Id="rId571" Type="http://schemas.openxmlformats.org/officeDocument/2006/relationships/hyperlink" Target="https://kb.vmware.com/s/article/55697" TargetMode="External"/><Relationship Id="rId627" Type="http://schemas.openxmlformats.org/officeDocument/2006/relationships/image" Target="media/image431.png"/><Relationship Id="rId669" Type="http://schemas.openxmlformats.org/officeDocument/2006/relationships/image" Target="media/image468.png"/><Relationship Id="rId834" Type="http://schemas.openxmlformats.org/officeDocument/2006/relationships/hyperlink" Target="https://www.linkedin.com/in/hilkolantinga/" TargetMode="External"/><Relationship Id="rId876" Type="http://schemas.openxmlformats.org/officeDocument/2006/relationships/image" Target="media/image640.png"/><Relationship Id="rId19" Type="http://schemas.openxmlformats.org/officeDocument/2006/relationships/hyperlink" Target="https://www.linkedin.com/in/varghesephilipose/" TargetMode="External"/><Relationship Id="rId224" Type="http://schemas.openxmlformats.org/officeDocument/2006/relationships/image" Target="media/image126.png"/><Relationship Id="rId266" Type="http://schemas.openxmlformats.org/officeDocument/2006/relationships/image" Target="media/image154.png"/><Relationship Id="rId431" Type="http://schemas.openxmlformats.org/officeDocument/2006/relationships/image" Target="media/image274.png"/><Relationship Id="rId473" Type="http://schemas.openxmlformats.org/officeDocument/2006/relationships/image" Target="media/image313.png"/><Relationship Id="rId529" Type="http://schemas.openxmlformats.org/officeDocument/2006/relationships/image" Target="media/image350.png"/><Relationship Id="rId680" Type="http://schemas.openxmlformats.org/officeDocument/2006/relationships/image" Target="media/image474.png"/><Relationship Id="rId736" Type="http://schemas.openxmlformats.org/officeDocument/2006/relationships/image" Target="media/image515.png"/><Relationship Id="rId30" Type="http://schemas.openxmlformats.org/officeDocument/2006/relationships/image" Target="media/image11.jpg"/><Relationship Id="rId126" Type="http://schemas.openxmlformats.org/officeDocument/2006/relationships/image" Target="media/image57.png"/><Relationship Id="rId168" Type="http://schemas.openxmlformats.org/officeDocument/2006/relationships/image" Target="media/image89.png"/><Relationship Id="rId333" Type="http://schemas.openxmlformats.org/officeDocument/2006/relationships/image" Target="media/image205.png"/><Relationship Id="rId540" Type="http://schemas.openxmlformats.org/officeDocument/2006/relationships/image" Target="media/image360.png"/><Relationship Id="rId778" Type="http://schemas.openxmlformats.org/officeDocument/2006/relationships/image" Target="media/image553.png"/><Relationship Id="rId72" Type="http://schemas.openxmlformats.org/officeDocument/2006/relationships/image" Target="media/image21.png"/><Relationship Id="rId375" Type="http://schemas.openxmlformats.org/officeDocument/2006/relationships/hyperlink" Target="https://www.influxdata.com/time-series-platform/telegraf/" TargetMode="External"/><Relationship Id="rId582" Type="http://schemas.openxmlformats.org/officeDocument/2006/relationships/image" Target="media/image396.png"/><Relationship Id="rId638" Type="http://schemas.openxmlformats.org/officeDocument/2006/relationships/image" Target="media/image441.png"/><Relationship Id="rId803" Type="http://schemas.openxmlformats.org/officeDocument/2006/relationships/image" Target="media/image578.png"/><Relationship Id="rId845" Type="http://schemas.openxmlformats.org/officeDocument/2006/relationships/hyperlink" Target="https://docs.microsoft.com/en-us/windows-server/remote/remote-desktop-services/rds-rdsh-performance-counters" TargetMode="External"/><Relationship Id="rId3" Type="http://schemas.openxmlformats.org/officeDocument/2006/relationships/numbering" Target="numbering.xml"/><Relationship Id="rId235" Type="http://schemas.openxmlformats.org/officeDocument/2006/relationships/image" Target="media/image131.png"/><Relationship Id="rId277" Type="http://schemas.openxmlformats.org/officeDocument/2006/relationships/image" Target="media/image160.png"/><Relationship Id="rId400" Type="http://schemas.openxmlformats.org/officeDocument/2006/relationships/hyperlink" Target="https://stackoverflow.com/questions/45487506/what-is-inactivefile-and-activefile-in-proc-meminfo" TargetMode="External"/><Relationship Id="rId442" Type="http://schemas.openxmlformats.org/officeDocument/2006/relationships/image" Target="media/image284.png"/><Relationship Id="rId484" Type="http://schemas.openxmlformats.org/officeDocument/2006/relationships/image" Target="media/image322.png"/><Relationship Id="rId705" Type="http://schemas.openxmlformats.org/officeDocument/2006/relationships/hyperlink" Target="http://www.apmdigest.com/idc-prediction-predictive-analytics-goes-mainstream-in-2012" TargetMode="External"/><Relationship Id="rId887" Type="http://schemas.openxmlformats.org/officeDocument/2006/relationships/hyperlink" Target="https://www.linkedin.com/in/duasunny/" TargetMode="External"/><Relationship Id="rId137" Type="http://schemas.openxmlformats.org/officeDocument/2006/relationships/image" Target="media/image68.png"/><Relationship Id="rId302" Type="http://schemas.openxmlformats.org/officeDocument/2006/relationships/image" Target="media/image179.png"/><Relationship Id="rId344" Type="http://schemas.openxmlformats.org/officeDocument/2006/relationships/image" Target="media/image213.png"/><Relationship Id="rId691" Type="http://schemas.openxmlformats.org/officeDocument/2006/relationships/image" Target="media/image485.jpg"/><Relationship Id="rId747" Type="http://schemas.openxmlformats.org/officeDocument/2006/relationships/image" Target="media/image525.png"/><Relationship Id="rId789" Type="http://schemas.openxmlformats.org/officeDocument/2006/relationships/image" Target="media/image564.png"/><Relationship Id="rId41" Type="http://schemas.openxmlformats.org/officeDocument/2006/relationships/image" Target="media/image14.png"/><Relationship Id="rId83" Type="http://schemas.openxmlformats.org/officeDocument/2006/relationships/hyperlink" Target="https://en.wikipedia.org/wiki/Hyper-converged_infrastructure" TargetMode="External"/><Relationship Id="rId179" Type="http://schemas.openxmlformats.org/officeDocument/2006/relationships/image" Target="media/image97.png"/><Relationship Id="rId386" Type="http://schemas.openxmlformats.org/officeDocument/2006/relationships/image" Target="media/image245.png"/><Relationship Id="rId551" Type="http://schemas.openxmlformats.org/officeDocument/2006/relationships/image" Target="media/image370.png"/><Relationship Id="rId593" Type="http://schemas.openxmlformats.org/officeDocument/2006/relationships/hyperlink" Target="https://en.wikipedia.org/wiki/Trim_(computing)" TargetMode="External"/><Relationship Id="rId607" Type="http://schemas.openxmlformats.org/officeDocument/2006/relationships/image" Target="media/image419.png"/><Relationship Id="rId649" Type="http://schemas.openxmlformats.org/officeDocument/2006/relationships/hyperlink" Target="https://code.vmware.com/samples?id=7581" TargetMode="External"/><Relationship Id="rId814" Type="http://schemas.openxmlformats.org/officeDocument/2006/relationships/hyperlink" Target="http://thomas-kopton.de/vblog/" TargetMode="External"/><Relationship Id="rId856" Type="http://schemas.openxmlformats.org/officeDocument/2006/relationships/image" Target="media/image621.png"/><Relationship Id="rId190" Type="http://schemas.openxmlformats.org/officeDocument/2006/relationships/image" Target="media/image104.png"/><Relationship Id="rId204" Type="http://schemas.openxmlformats.org/officeDocument/2006/relationships/hyperlink" Target="https://en.wikipedia.org/wiki/Working_set" TargetMode="External"/><Relationship Id="rId246" Type="http://schemas.openxmlformats.org/officeDocument/2006/relationships/hyperlink" Target="https://en.wikipedia.org/wiki/OS-level_virtualization" TargetMode="External"/><Relationship Id="rId288" Type="http://schemas.openxmlformats.org/officeDocument/2006/relationships/hyperlink" Target="https://device.harmonyos.com/en/docs/develop/kernel/oem_kernal_user_process-0000001050032733" TargetMode="External"/><Relationship Id="rId411" Type="http://schemas.openxmlformats.org/officeDocument/2006/relationships/image" Target="media/image257.png"/><Relationship Id="rId453" Type="http://schemas.openxmlformats.org/officeDocument/2006/relationships/image" Target="media/image294.png"/><Relationship Id="rId509" Type="http://schemas.openxmlformats.org/officeDocument/2006/relationships/image" Target="media/image344.png"/><Relationship Id="rId660" Type="http://schemas.openxmlformats.org/officeDocument/2006/relationships/image" Target="media/image460.png"/><Relationship Id="rId898" Type="http://schemas.openxmlformats.org/officeDocument/2006/relationships/theme" Target="theme/theme1.xml"/><Relationship Id="rId106" Type="http://schemas.openxmlformats.org/officeDocument/2006/relationships/image" Target="media/image42.png"/><Relationship Id="rId313" Type="http://schemas.openxmlformats.org/officeDocument/2006/relationships/image" Target="media/image188.png"/><Relationship Id="rId495" Type="http://schemas.openxmlformats.org/officeDocument/2006/relationships/image" Target="media/image330.png"/><Relationship Id="rId716" Type="http://schemas.openxmlformats.org/officeDocument/2006/relationships/image" Target="media/image499.tiff"/><Relationship Id="rId758" Type="http://schemas.openxmlformats.org/officeDocument/2006/relationships/image" Target="media/image533.png"/><Relationship Id="rId10" Type="http://schemas.openxmlformats.org/officeDocument/2006/relationships/hyperlink" Target="https://www.vmware.com/asean/solutions/software-defined-datacenter.html" TargetMode="External"/><Relationship Id="rId52" Type="http://schemas.openxmlformats.org/officeDocument/2006/relationships/hyperlink" Target="https://www.linkedin.com/in/samvel-israelian-24002b6/" TargetMode="External"/><Relationship Id="rId94" Type="http://schemas.openxmlformats.org/officeDocument/2006/relationships/hyperlink" Target="https://en.wikipedia.org/wiki/Standard_operating_procedure" TargetMode="External"/><Relationship Id="rId148" Type="http://schemas.openxmlformats.org/officeDocument/2006/relationships/hyperlink" Target="https://en.wikipedia.org/wiki/Context_switch" TargetMode="External"/><Relationship Id="rId355" Type="http://schemas.openxmlformats.org/officeDocument/2006/relationships/image" Target="media/image224.png"/><Relationship Id="rId397" Type="http://schemas.openxmlformats.org/officeDocument/2006/relationships/hyperlink" Target="http://brandonlive.com/2010/02/21/measuring-memory-usage-in-windows-7/" TargetMode="External"/><Relationship Id="rId520" Type="http://schemas.openxmlformats.org/officeDocument/2006/relationships/hyperlink" Target="https://kb.vmware.com/s/article/74950" TargetMode="External"/><Relationship Id="rId562" Type="http://schemas.openxmlformats.org/officeDocument/2006/relationships/image" Target="media/image380.png"/><Relationship Id="rId618" Type="http://schemas.openxmlformats.org/officeDocument/2006/relationships/image" Target="media/image424.png"/><Relationship Id="rId825" Type="http://schemas.openxmlformats.org/officeDocument/2006/relationships/image" Target="media/image596.png"/><Relationship Id="rId215" Type="http://schemas.openxmlformats.org/officeDocument/2006/relationships/image" Target="media/image119.png"/><Relationship Id="rId257" Type="http://schemas.openxmlformats.org/officeDocument/2006/relationships/image" Target="media/image145.png"/><Relationship Id="rId422" Type="http://schemas.openxmlformats.org/officeDocument/2006/relationships/image" Target="media/image266.png"/><Relationship Id="rId464" Type="http://schemas.openxmlformats.org/officeDocument/2006/relationships/image" Target="media/image304.png"/><Relationship Id="rId867" Type="http://schemas.openxmlformats.org/officeDocument/2006/relationships/image" Target="media/image632.png"/><Relationship Id="rId299" Type="http://schemas.openxmlformats.org/officeDocument/2006/relationships/image" Target="media/image176.png"/><Relationship Id="rId727" Type="http://schemas.openxmlformats.org/officeDocument/2006/relationships/image" Target="media/image506.png"/><Relationship Id="rId63" Type="http://schemas.openxmlformats.org/officeDocument/2006/relationships/hyperlink" Target="https://aws.amazon.com/ec2/?ec2-whats-new.sort-by=item.additionalFields.postDateTime&amp;ec2-whats-new.sort-order=desc" TargetMode="External"/><Relationship Id="rId159" Type="http://schemas.openxmlformats.org/officeDocument/2006/relationships/hyperlink" Target="https://www.vmware.com/topics/glossary/content/virtual-desktop-infrastructure-vdi" TargetMode="External"/><Relationship Id="rId366" Type="http://schemas.openxmlformats.org/officeDocument/2006/relationships/image" Target="media/image231.png"/><Relationship Id="rId573" Type="http://schemas.openxmlformats.org/officeDocument/2006/relationships/image" Target="media/image387.png"/><Relationship Id="rId780" Type="http://schemas.openxmlformats.org/officeDocument/2006/relationships/image" Target="media/image555.png"/><Relationship Id="rId226" Type="http://schemas.openxmlformats.org/officeDocument/2006/relationships/hyperlink" Target="https://www.cisecurity.org/benchmark/vmware/" TargetMode="External"/><Relationship Id="rId433" Type="http://schemas.openxmlformats.org/officeDocument/2006/relationships/image" Target="media/image276.png"/><Relationship Id="rId878" Type="http://schemas.openxmlformats.org/officeDocument/2006/relationships/image" Target="media/image642.png"/><Relationship Id="rId640" Type="http://schemas.openxmlformats.org/officeDocument/2006/relationships/image" Target="media/image443.png"/><Relationship Id="rId738" Type="http://schemas.openxmlformats.org/officeDocument/2006/relationships/image" Target="media/image517.png"/><Relationship Id="rId74" Type="http://schemas.openxmlformats.org/officeDocument/2006/relationships/hyperlink" Target="https://www.franklincovey.com/the-7-habits/habit-2/" TargetMode="External"/><Relationship Id="rId377" Type="http://schemas.openxmlformats.org/officeDocument/2006/relationships/image" Target="media/image240.png"/><Relationship Id="rId500" Type="http://schemas.openxmlformats.org/officeDocument/2006/relationships/image" Target="media/image335.png"/><Relationship Id="rId584" Type="http://schemas.openxmlformats.org/officeDocument/2006/relationships/image" Target="media/image398.png"/><Relationship Id="rId805" Type="http://schemas.openxmlformats.org/officeDocument/2006/relationships/image" Target="media/image580.png"/><Relationship Id="rId5" Type="http://schemas.openxmlformats.org/officeDocument/2006/relationships/settings" Target="settings.xml"/><Relationship Id="rId237" Type="http://schemas.openxmlformats.org/officeDocument/2006/relationships/image" Target="media/image133.png"/><Relationship Id="rId791" Type="http://schemas.openxmlformats.org/officeDocument/2006/relationships/image" Target="media/image566.png"/><Relationship Id="rId889" Type="http://schemas.openxmlformats.org/officeDocument/2006/relationships/hyperlink" Target="https://bond.edu.au/" TargetMode="External"/><Relationship Id="rId444" Type="http://schemas.openxmlformats.org/officeDocument/2006/relationships/image" Target="media/image286.png"/><Relationship Id="rId651" Type="http://schemas.openxmlformats.org/officeDocument/2006/relationships/image" Target="media/image452.png"/><Relationship Id="rId749" Type="http://schemas.openxmlformats.org/officeDocument/2006/relationships/hyperlink" Target="http://virtual-red-dot.info/vsphere-storage-latency-view-from-the-vmkernel/" TargetMode="External"/><Relationship Id="rId290" Type="http://schemas.openxmlformats.org/officeDocument/2006/relationships/image" Target="media/image167.png"/><Relationship Id="rId304" Type="http://schemas.openxmlformats.org/officeDocument/2006/relationships/image" Target="media/image181.png"/><Relationship Id="rId388" Type="http://schemas.openxmlformats.org/officeDocument/2006/relationships/image" Target="media/image247.png"/><Relationship Id="rId511" Type="http://schemas.openxmlformats.org/officeDocument/2006/relationships/hyperlink" Target="http://man7.org/linux/man-pages/man1/free.1.html" TargetMode="External"/><Relationship Id="rId609" Type="http://schemas.openxmlformats.org/officeDocument/2006/relationships/hyperlink" Target="https://www.vmware.com/products/vrealize-operations.html" TargetMode="External"/><Relationship Id="rId85" Type="http://schemas.openxmlformats.org/officeDocument/2006/relationships/image" Target="media/image27.png"/><Relationship Id="rId150" Type="http://schemas.openxmlformats.org/officeDocument/2006/relationships/image" Target="media/image79.png"/><Relationship Id="rId595" Type="http://schemas.openxmlformats.org/officeDocument/2006/relationships/image" Target="media/image408.png"/><Relationship Id="rId816" Type="http://schemas.openxmlformats.org/officeDocument/2006/relationships/image" Target="media/image589.png"/><Relationship Id="rId248" Type="http://schemas.openxmlformats.org/officeDocument/2006/relationships/image" Target="media/image139.png"/><Relationship Id="rId455" Type="http://schemas.openxmlformats.org/officeDocument/2006/relationships/image" Target="media/image296.png"/><Relationship Id="rId662" Type="http://schemas.openxmlformats.org/officeDocument/2006/relationships/image" Target="media/image461.png"/><Relationship Id="rId12" Type="http://schemas.openxmlformats.org/officeDocument/2006/relationships/image" Target="media/image2.jpg"/><Relationship Id="rId108" Type="http://schemas.openxmlformats.org/officeDocument/2006/relationships/hyperlink" Target="https://blogs.vmware.com/vsphere/author/mark_achtemichuk" TargetMode="External"/><Relationship Id="rId315" Type="http://schemas.openxmlformats.org/officeDocument/2006/relationships/image" Target="media/image190.png"/><Relationship Id="rId522" Type="http://schemas.openxmlformats.org/officeDocument/2006/relationships/hyperlink" Target="https://kb.vmware.com/s/article/58843" TargetMode="External"/><Relationship Id="rId96" Type="http://schemas.openxmlformats.org/officeDocument/2006/relationships/image" Target="media/image36.png"/><Relationship Id="rId161" Type="http://schemas.openxmlformats.org/officeDocument/2006/relationships/image" Target="media/image85.png"/><Relationship Id="rId399" Type="http://schemas.openxmlformats.org/officeDocument/2006/relationships/hyperlink" Target="http://brandonlive.com/2010/02/21/measuring-memory-usage-in-windows-7/" TargetMode="External"/><Relationship Id="rId827" Type="http://schemas.openxmlformats.org/officeDocument/2006/relationships/image" Target="media/image598.png"/><Relationship Id="rId259" Type="http://schemas.openxmlformats.org/officeDocument/2006/relationships/image" Target="media/image147.png"/><Relationship Id="rId466" Type="http://schemas.openxmlformats.org/officeDocument/2006/relationships/image" Target="media/image306.png"/><Relationship Id="rId673" Type="http://schemas.openxmlformats.org/officeDocument/2006/relationships/image" Target="media/image471.png"/><Relationship Id="rId880" Type="http://schemas.openxmlformats.org/officeDocument/2006/relationships/image" Target="media/image644.png"/><Relationship Id="rId23" Type="http://schemas.openxmlformats.org/officeDocument/2006/relationships/hyperlink" Target="https://www.linkedin.com/in/andy-bidlen/" TargetMode="External"/><Relationship Id="rId119" Type="http://schemas.openxmlformats.org/officeDocument/2006/relationships/image" Target="media/image52.png"/><Relationship Id="rId326" Type="http://schemas.openxmlformats.org/officeDocument/2006/relationships/image" Target="media/image200.png"/><Relationship Id="rId533" Type="http://schemas.openxmlformats.org/officeDocument/2006/relationships/image" Target="media/image354.png"/><Relationship Id="rId740" Type="http://schemas.openxmlformats.org/officeDocument/2006/relationships/image" Target="media/image519.png"/><Relationship Id="rId838" Type="http://schemas.openxmlformats.org/officeDocument/2006/relationships/image" Target="media/image606.png"/><Relationship Id="rId172" Type="http://schemas.openxmlformats.org/officeDocument/2006/relationships/image" Target="media/image92.png"/><Relationship Id="rId477" Type="http://schemas.openxmlformats.org/officeDocument/2006/relationships/hyperlink" Target="https://www.ipspace.net/About_Ivan_Pepelnjak" TargetMode="External"/><Relationship Id="rId600" Type="http://schemas.openxmlformats.org/officeDocument/2006/relationships/image" Target="media/image413.png"/><Relationship Id="rId684" Type="http://schemas.openxmlformats.org/officeDocument/2006/relationships/image" Target="media/image478.png"/><Relationship Id="rId337" Type="http://schemas.openxmlformats.org/officeDocument/2006/relationships/hyperlink" Target="https://twitter.com/vmMarkA" TargetMode="External"/><Relationship Id="rId891" Type="http://schemas.openxmlformats.org/officeDocument/2006/relationships/image" Target="media/image648.png"/><Relationship Id="rId34" Type="http://schemas.openxmlformats.org/officeDocument/2006/relationships/image" Target="media/image12.jpg"/><Relationship Id="rId544" Type="http://schemas.openxmlformats.org/officeDocument/2006/relationships/image" Target="media/image364.png"/><Relationship Id="rId751" Type="http://schemas.openxmlformats.org/officeDocument/2006/relationships/image" Target="media/image528.png"/><Relationship Id="rId849" Type="http://schemas.openxmlformats.org/officeDocument/2006/relationships/hyperlink" Target="https://en.wikipedia.org/wiki/Frame_rate" TargetMode="External"/><Relationship Id="rId183" Type="http://schemas.openxmlformats.org/officeDocument/2006/relationships/hyperlink" Target="https://en.wikipedia.org/wiki/Trim_(computing)" TargetMode="External"/><Relationship Id="rId390" Type="http://schemas.openxmlformats.org/officeDocument/2006/relationships/hyperlink" Target="https://en.wikipedia.org/wiki/Page_fault" TargetMode="External"/><Relationship Id="rId404" Type="http://schemas.openxmlformats.org/officeDocument/2006/relationships/hyperlink" Target="http://www.chrisjohnston.org/ubuntu/why-on-linux-am-i-seeing-so-much-ram-usage" TargetMode="External"/><Relationship Id="rId611" Type="http://schemas.openxmlformats.org/officeDocument/2006/relationships/image" Target="media/image422.png"/><Relationship Id="rId250" Type="http://schemas.openxmlformats.org/officeDocument/2006/relationships/hyperlink" Target="https://kb.vmware.com/s/article/1019471" TargetMode="External"/><Relationship Id="rId488" Type="http://schemas.openxmlformats.org/officeDocument/2006/relationships/hyperlink" Target="https://kb.vmware.com/s/article/2039495" TargetMode="External"/><Relationship Id="rId695" Type="http://schemas.openxmlformats.org/officeDocument/2006/relationships/image" Target="media/image486.png"/><Relationship Id="rId709" Type="http://schemas.openxmlformats.org/officeDocument/2006/relationships/hyperlink" Target="https://www.linkedin.com/in/ivanpepelnjak/" TargetMode="External"/><Relationship Id="rId45" Type="http://schemas.openxmlformats.org/officeDocument/2006/relationships/hyperlink" Target="https://www.linkedin.com/in/sndphn/" TargetMode="External"/><Relationship Id="rId110" Type="http://schemas.openxmlformats.org/officeDocument/2006/relationships/image" Target="media/image44.png"/><Relationship Id="rId348" Type="http://schemas.openxmlformats.org/officeDocument/2006/relationships/image" Target="media/image217.png"/><Relationship Id="rId555" Type="http://schemas.openxmlformats.org/officeDocument/2006/relationships/hyperlink" Target="https://en.wikipedia.org/wiki/Standard_operating_procedure" TargetMode="External"/><Relationship Id="rId762" Type="http://schemas.openxmlformats.org/officeDocument/2006/relationships/image" Target="media/image537.png"/><Relationship Id="rId194" Type="http://schemas.openxmlformats.org/officeDocument/2006/relationships/image" Target="media/image107.png"/><Relationship Id="rId208" Type="http://schemas.openxmlformats.org/officeDocument/2006/relationships/image" Target="media/image112.png"/><Relationship Id="rId415" Type="http://schemas.openxmlformats.org/officeDocument/2006/relationships/image" Target="media/image261.png"/><Relationship Id="rId622" Type="http://schemas.openxmlformats.org/officeDocument/2006/relationships/hyperlink" Target="https://en.wikipedia.org/wiki/KISS_principle" TargetMode="External"/><Relationship Id="rId261" Type="http://schemas.openxmlformats.org/officeDocument/2006/relationships/image" Target="media/image149.png"/><Relationship Id="rId499" Type="http://schemas.openxmlformats.org/officeDocument/2006/relationships/image" Target="media/image334.png"/><Relationship Id="rId56" Type="http://schemas.openxmlformats.org/officeDocument/2006/relationships/hyperlink" Target="https://www.linkedin.com/in/ravisbr/" TargetMode="External"/><Relationship Id="rId359" Type="http://schemas.openxmlformats.org/officeDocument/2006/relationships/image" Target="media/image228.png"/><Relationship Id="rId566" Type="http://schemas.openxmlformats.org/officeDocument/2006/relationships/image" Target="media/image382.png"/><Relationship Id="rId773" Type="http://schemas.openxmlformats.org/officeDocument/2006/relationships/image" Target="media/image548.png"/><Relationship Id="rId121" Type="http://schemas.openxmlformats.org/officeDocument/2006/relationships/hyperlink" Target="https://blogs.vmware.com/services-education-insights/author/ndee" TargetMode="External"/><Relationship Id="rId219" Type="http://schemas.openxmlformats.org/officeDocument/2006/relationships/image" Target="media/image123.png"/><Relationship Id="rId426" Type="http://schemas.openxmlformats.org/officeDocument/2006/relationships/image" Target="media/image269.png"/><Relationship Id="rId633" Type="http://schemas.openxmlformats.org/officeDocument/2006/relationships/image" Target="media/image437.png"/><Relationship Id="rId840" Type="http://schemas.openxmlformats.org/officeDocument/2006/relationships/image" Target="media/image608.png"/><Relationship Id="rId67" Type="http://schemas.openxmlformats.org/officeDocument/2006/relationships/image" Target="media/image18.png"/><Relationship Id="rId272" Type="http://schemas.openxmlformats.org/officeDocument/2006/relationships/hyperlink" Target="https://en.wikipedia.org/wiki/CPU_cache" TargetMode="External"/><Relationship Id="rId577" Type="http://schemas.openxmlformats.org/officeDocument/2006/relationships/image" Target="media/image391.png"/><Relationship Id="rId700" Type="http://schemas.openxmlformats.org/officeDocument/2006/relationships/image" Target="media/image489.png"/><Relationship Id="rId132" Type="http://schemas.openxmlformats.org/officeDocument/2006/relationships/image" Target="media/image63.png"/><Relationship Id="rId784" Type="http://schemas.openxmlformats.org/officeDocument/2006/relationships/image" Target="media/image559.png"/><Relationship Id="rId437" Type="http://schemas.openxmlformats.org/officeDocument/2006/relationships/image" Target="media/image279.png"/><Relationship Id="rId644" Type="http://schemas.openxmlformats.org/officeDocument/2006/relationships/image" Target="media/image447.png"/><Relationship Id="rId851" Type="http://schemas.openxmlformats.org/officeDocument/2006/relationships/image" Target="media/image616.png"/><Relationship Id="rId283" Type="http://schemas.openxmlformats.org/officeDocument/2006/relationships/image" Target="media/image164.png"/><Relationship Id="rId490" Type="http://schemas.openxmlformats.org/officeDocument/2006/relationships/image" Target="media/image326.png"/><Relationship Id="rId504" Type="http://schemas.openxmlformats.org/officeDocument/2006/relationships/image" Target="media/image339.png"/><Relationship Id="rId711" Type="http://schemas.openxmlformats.org/officeDocument/2006/relationships/hyperlink" Target="https://www.ipspace.net/About_Ivan_Pepelnjak" TargetMode="External"/><Relationship Id="rId78" Type="http://schemas.openxmlformats.org/officeDocument/2006/relationships/hyperlink" Target="http://en.wikipedia.org/wiki/M%C3%B6bius_strip" TargetMode="External"/><Relationship Id="rId143" Type="http://schemas.openxmlformats.org/officeDocument/2006/relationships/image" Target="media/image74.png"/><Relationship Id="rId350" Type="http://schemas.openxmlformats.org/officeDocument/2006/relationships/image" Target="media/image219.png"/><Relationship Id="rId588" Type="http://schemas.openxmlformats.org/officeDocument/2006/relationships/image" Target="media/image402.png"/><Relationship Id="rId795" Type="http://schemas.openxmlformats.org/officeDocument/2006/relationships/image" Target="media/image570.png"/><Relationship Id="rId809" Type="http://schemas.openxmlformats.org/officeDocument/2006/relationships/image" Target="media/image583.png"/><Relationship Id="rId9" Type="http://schemas.openxmlformats.org/officeDocument/2006/relationships/image" Target="media/image1.jpeg"/><Relationship Id="rId210" Type="http://schemas.openxmlformats.org/officeDocument/2006/relationships/image" Target="media/image114.png"/><Relationship Id="rId448" Type="http://schemas.openxmlformats.org/officeDocument/2006/relationships/hyperlink" Target="https://docs.vmware.com/en/VMware-vSphere/7.0/com.vmware.vsphere.vm_admin.doc/GUID-38F4D574-ADE7-4B80-AEAB-7EC502A379F4.html" TargetMode="External"/><Relationship Id="rId655" Type="http://schemas.openxmlformats.org/officeDocument/2006/relationships/hyperlink" Target="https://docs.vmware.com/en/VMware-vRealize-True-Visibility-Suite/1.0/cisco-ucs/GUID-1C1FE7CD-44C1-4827-B3EA-FCFBDAF373F3.html" TargetMode="External"/><Relationship Id="rId862" Type="http://schemas.openxmlformats.org/officeDocument/2006/relationships/image" Target="media/image627.png"/><Relationship Id="rId294" Type="http://schemas.openxmlformats.org/officeDocument/2006/relationships/image" Target="media/image171.png"/><Relationship Id="rId308" Type="http://schemas.openxmlformats.org/officeDocument/2006/relationships/hyperlink" Target="https://en.wikipedia.org/wiki/Simultaneous_multithreading" TargetMode="External"/><Relationship Id="rId515" Type="http://schemas.openxmlformats.org/officeDocument/2006/relationships/hyperlink" Target="https://docs.microsoft.com/en-us/windows/desktop/api/memoryapi/nf-memoryapi-getlargepageminimum" TargetMode="External"/><Relationship Id="rId722" Type="http://schemas.openxmlformats.org/officeDocument/2006/relationships/image" Target="media/image503.png"/><Relationship Id="rId89" Type="http://schemas.openxmlformats.org/officeDocument/2006/relationships/image" Target="media/image31.png"/><Relationship Id="rId154" Type="http://schemas.openxmlformats.org/officeDocument/2006/relationships/image" Target="media/image82.png"/><Relationship Id="rId361" Type="http://schemas.openxmlformats.org/officeDocument/2006/relationships/hyperlink" Target="https://www.amd.com/system/files/documents/overview-amd-epyc7003-series-processors-microarchitecture.pdf" TargetMode="External"/><Relationship Id="rId599" Type="http://schemas.openxmlformats.org/officeDocument/2006/relationships/image" Target="media/image412.png"/><Relationship Id="rId459" Type="http://schemas.openxmlformats.org/officeDocument/2006/relationships/image" Target="media/image299.png"/><Relationship Id="rId666" Type="http://schemas.openxmlformats.org/officeDocument/2006/relationships/image" Target="media/image465.png"/><Relationship Id="rId873" Type="http://schemas.openxmlformats.org/officeDocument/2006/relationships/image" Target="media/image637.png"/><Relationship Id="rId16" Type="http://schemas.openxmlformats.org/officeDocument/2006/relationships/image" Target="media/image4.jpg"/><Relationship Id="rId221" Type="http://schemas.openxmlformats.org/officeDocument/2006/relationships/image" Target="media/image125.png"/><Relationship Id="rId319" Type="http://schemas.openxmlformats.org/officeDocument/2006/relationships/image" Target="media/image194.png"/><Relationship Id="rId526" Type="http://schemas.openxmlformats.org/officeDocument/2006/relationships/image" Target="media/image348.png"/><Relationship Id="rId733" Type="http://schemas.openxmlformats.org/officeDocument/2006/relationships/image" Target="media/image512.png"/><Relationship Id="rId165" Type="http://schemas.openxmlformats.org/officeDocument/2006/relationships/hyperlink" Target="https://www.linkedin.com/in/kimkiser1/" TargetMode="External"/><Relationship Id="rId372" Type="http://schemas.openxmlformats.org/officeDocument/2006/relationships/hyperlink" Target="https://www.vmware.com/techpapers/2006/resource-management-with-vmware-drs-401.html" TargetMode="External"/><Relationship Id="rId677" Type="http://schemas.openxmlformats.org/officeDocument/2006/relationships/image" Target="media/image472.png"/><Relationship Id="rId800" Type="http://schemas.openxmlformats.org/officeDocument/2006/relationships/image" Target="media/image575.png"/><Relationship Id="rId232" Type="http://schemas.openxmlformats.org/officeDocument/2006/relationships/image" Target="media/image128.png"/><Relationship Id="rId884" Type="http://schemas.openxmlformats.org/officeDocument/2006/relationships/hyperlink" Target="https://www.linkedin.com/in/msmonica/" TargetMode="External"/><Relationship Id="rId27" Type="http://schemas.openxmlformats.org/officeDocument/2006/relationships/hyperlink" Target="https://www.linkedin.com/in/norman-goh-38a4511b/" TargetMode="External"/><Relationship Id="rId537" Type="http://schemas.openxmlformats.org/officeDocument/2006/relationships/image" Target="media/image358.png"/><Relationship Id="rId744" Type="http://schemas.openxmlformats.org/officeDocument/2006/relationships/image" Target="media/image523.png"/><Relationship Id="rId80" Type="http://schemas.openxmlformats.org/officeDocument/2006/relationships/hyperlink" Target="https://www.linkedin.com/in/duasunny/" TargetMode="External"/><Relationship Id="rId176" Type="http://schemas.openxmlformats.org/officeDocument/2006/relationships/image" Target="media/image94.png"/><Relationship Id="rId383" Type="http://schemas.openxmlformats.org/officeDocument/2006/relationships/image" Target="media/image242.png"/><Relationship Id="rId590" Type="http://schemas.openxmlformats.org/officeDocument/2006/relationships/image" Target="media/image404.png"/><Relationship Id="rId604" Type="http://schemas.openxmlformats.org/officeDocument/2006/relationships/image" Target="media/image417.png"/><Relationship Id="rId811" Type="http://schemas.openxmlformats.org/officeDocument/2006/relationships/image" Target="media/image585.png"/><Relationship Id="rId243" Type="http://schemas.openxmlformats.org/officeDocument/2006/relationships/image" Target="media/image136.png"/><Relationship Id="rId450" Type="http://schemas.openxmlformats.org/officeDocument/2006/relationships/image" Target="media/image291.png"/><Relationship Id="rId688" Type="http://schemas.openxmlformats.org/officeDocument/2006/relationships/image" Target="media/image482.png"/><Relationship Id="rId895" Type="http://schemas.openxmlformats.org/officeDocument/2006/relationships/footer" Target="footer2.xml"/><Relationship Id="rId38" Type="http://schemas.openxmlformats.org/officeDocument/2006/relationships/hyperlink" Target="http://virtual-red-dot.info/released-vmware-performance-and-capacity-management/" TargetMode="External"/><Relationship Id="rId103" Type="http://schemas.openxmlformats.org/officeDocument/2006/relationships/hyperlink" Target="https://en.wikipedia.org/wiki/Packet_loss" TargetMode="External"/><Relationship Id="rId310" Type="http://schemas.openxmlformats.org/officeDocument/2006/relationships/image" Target="media/image185.png"/><Relationship Id="rId548" Type="http://schemas.openxmlformats.org/officeDocument/2006/relationships/image" Target="media/image368.png"/><Relationship Id="rId755" Type="http://schemas.openxmlformats.org/officeDocument/2006/relationships/hyperlink" Target="https://blogs.vmware.com/management/2020/10/configure-a-vms-vmware-log-file-to-send-messages-to-vrealize-log-insight.html" TargetMode="External"/><Relationship Id="rId91" Type="http://schemas.openxmlformats.org/officeDocument/2006/relationships/hyperlink" Target="https://en.wikipedia.org/wiki/Disaster_recovery" TargetMode="External"/><Relationship Id="rId187" Type="http://schemas.openxmlformats.org/officeDocument/2006/relationships/hyperlink" Target="https://twitter.com/KremerPatrick" TargetMode="External"/><Relationship Id="rId394" Type="http://schemas.openxmlformats.org/officeDocument/2006/relationships/hyperlink" Target="https://docs.microsoft.com/en-US/troubleshoot/windows-server/performance/ram-virtual-memory-pagefile-management" TargetMode="External"/><Relationship Id="rId408" Type="http://schemas.openxmlformats.org/officeDocument/2006/relationships/hyperlink" Target="http://www.appadmintools.com/documents/windows-performance-counters-explained/" TargetMode="External"/><Relationship Id="rId615" Type="http://schemas.openxmlformats.org/officeDocument/2006/relationships/hyperlink" Target="https://kb.vmware.com/s/article/55675" TargetMode="External"/><Relationship Id="rId822" Type="http://schemas.openxmlformats.org/officeDocument/2006/relationships/hyperlink" Target="https://www.linkedin.com/in/prydin/" TargetMode="External"/><Relationship Id="rId254" Type="http://schemas.openxmlformats.org/officeDocument/2006/relationships/image" Target="media/image142.png"/><Relationship Id="rId699" Type="http://schemas.openxmlformats.org/officeDocument/2006/relationships/image" Target="media/image488.png"/><Relationship Id="rId49" Type="http://schemas.openxmlformats.org/officeDocument/2006/relationships/hyperlink" Target="https://www.linkedin.com/in/varghesephilipose/" TargetMode="External"/><Relationship Id="rId114" Type="http://schemas.openxmlformats.org/officeDocument/2006/relationships/image" Target="media/image48.png"/><Relationship Id="rId461" Type="http://schemas.openxmlformats.org/officeDocument/2006/relationships/image" Target="media/image301.png"/><Relationship Id="rId559" Type="http://schemas.openxmlformats.org/officeDocument/2006/relationships/image" Target="media/image377.png"/><Relationship Id="rId766" Type="http://schemas.openxmlformats.org/officeDocument/2006/relationships/image" Target="media/image541.png"/><Relationship Id="rId198" Type="http://schemas.openxmlformats.org/officeDocument/2006/relationships/image" Target="media/image109.png"/><Relationship Id="rId321" Type="http://schemas.openxmlformats.org/officeDocument/2006/relationships/image" Target="media/image196.png"/><Relationship Id="rId419" Type="http://schemas.openxmlformats.org/officeDocument/2006/relationships/hyperlink" Target="https://blogs.vmware.com/vsphere/author/mark_achtemichuk" TargetMode="External"/><Relationship Id="rId626" Type="http://schemas.openxmlformats.org/officeDocument/2006/relationships/image" Target="media/image430.png"/><Relationship Id="rId833" Type="http://schemas.openxmlformats.org/officeDocument/2006/relationships/hyperlink" Target="https://docs.microsoft.com/en-us/sysinternals/" TargetMode="External"/><Relationship Id="rId265" Type="http://schemas.openxmlformats.org/officeDocument/2006/relationships/image" Target="media/image153.png"/><Relationship Id="rId472" Type="http://schemas.openxmlformats.org/officeDocument/2006/relationships/image" Target="media/image312.png"/><Relationship Id="rId125" Type="http://schemas.openxmlformats.org/officeDocument/2006/relationships/image" Target="media/image56.png"/><Relationship Id="rId332" Type="http://schemas.openxmlformats.org/officeDocument/2006/relationships/image" Target="media/image204.png"/><Relationship Id="rId777" Type="http://schemas.openxmlformats.org/officeDocument/2006/relationships/image" Target="media/image552.png"/><Relationship Id="rId637" Type="http://schemas.openxmlformats.org/officeDocument/2006/relationships/image" Target="media/image440.png"/><Relationship Id="rId844" Type="http://schemas.openxmlformats.org/officeDocument/2006/relationships/hyperlink" Target="https://techzone.vmware.com/resource/blast-extreme-display-protocol-vmware-horizon-7" TargetMode="External"/><Relationship Id="rId276" Type="http://schemas.openxmlformats.org/officeDocument/2006/relationships/image" Target="media/image159.png"/><Relationship Id="rId483" Type="http://schemas.openxmlformats.org/officeDocument/2006/relationships/image" Target="media/image321.png"/><Relationship Id="rId690" Type="http://schemas.openxmlformats.org/officeDocument/2006/relationships/image" Target="media/image484.png"/><Relationship Id="rId704" Type="http://schemas.openxmlformats.org/officeDocument/2006/relationships/image" Target="media/image493.png"/><Relationship Id="rId40" Type="http://schemas.openxmlformats.org/officeDocument/2006/relationships/hyperlink" Target="https://www.linkedin.com/in/kenon-owens/" TargetMode="External"/><Relationship Id="rId136" Type="http://schemas.openxmlformats.org/officeDocument/2006/relationships/image" Target="media/image67.png"/><Relationship Id="rId343" Type="http://schemas.openxmlformats.org/officeDocument/2006/relationships/image" Target="media/image212.png"/><Relationship Id="rId550" Type="http://schemas.openxmlformats.org/officeDocument/2006/relationships/hyperlink" Target="https://en.wikipedia.org/wiki/False_positives_and_false_negatives" TargetMode="External"/><Relationship Id="rId788" Type="http://schemas.openxmlformats.org/officeDocument/2006/relationships/image" Target="media/image563.png"/><Relationship Id="rId203" Type="http://schemas.openxmlformats.org/officeDocument/2006/relationships/hyperlink" Target="http://virtual-red-dot.info/vmware-performance-sla/" TargetMode="External"/><Relationship Id="rId648" Type="http://schemas.openxmlformats.org/officeDocument/2006/relationships/hyperlink" Target="https://docs.vmware.com/en/VMware-vRealize-True-Visibility-Suite/1.0/microsoft-sql-server/GUID-E83B417A-2E87-46E6-9827-DDF2E75D62D2.html" TargetMode="External"/><Relationship Id="rId855" Type="http://schemas.openxmlformats.org/officeDocument/2006/relationships/image" Target="media/image620.png"/><Relationship Id="rId287" Type="http://schemas.openxmlformats.org/officeDocument/2006/relationships/hyperlink" Target="https://en.wikipedia.org/wiki/Kernel_(operating_system)" TargetMode="External"/><Relationship Id="rId410" Type="http://schemas.openxmlformats.org/officeDocument/2006/relationships/image" Target="media/image256.png"/><Relationship Id="rId494" Type="http://schemas.openxmlformats.org/officeDocument/2006/relationships/hyperlink" Target="https://www.cisco.com/E-Learning/bulk/public/tac/cim/cib/using_cisco_ios_software/07_basic_commands_tasks.htm" TargetMode="External"/><Relationship Id="rId508" Type="http://schemas.openxmlformats.org/officeDocument/2006/relationships/image" Target="media/image343.png"/><Relationship Id="rId715" Type="http://schemas.openxmlformats.org/officeDocument/2006/relationships/image" Target="media/image498.tiff"/><Relationship Id="rId147" Type="http://schemas.openxmlformats.org/officeDocument/2006/relationships/image" Target="media/image77.png"/><Relationship Id="rId354" Type="http://schemas.openxmlformats.org/officeDocument/2006/relationships/image" Target="media/image223.png"/><Relationship Id="rId799" Type="http://schemas.openxmlformats.org/officeDocument/2006/relationships/image" Target="media/image574.png"/><Relationship Id="rId51" Type="http://schemas.openxmlformats.org/officeDocument/2006/relationships/hyperlink" Target="https://www.linkedin.com/in/marineharutyunyan/" TargetMode="External"/><Relationship Id="rId561" Type="http://schemas.openxmlformats.org/officeDocument/2006/relationships/image" Target="media/image379.png"/><Relationship Id="rId659" Type="http://schemas.openxmlformats.org/officeDocument/2006/relationships/image" Target="media/image459.png"/><Relationship Id="rId866" Type="http://schemas.openxmlformats.org/officeDocument/2006/relationships/image" Target="media/image631.png"/><Relationship Id="rId214" Type="http://schemas.openxmlformats.org/officeDocument/2006/relationships/image" Target="media/image118.png"/><Relationship Id="rId298" Type="http://schemas.openxmlformats.org/officeDocument/2006/relationships/image" Target="media/image175.png"/><Relationship Id="rId421" Type="http://schemas.openxmlformats.org/officeDocument/2006/relationships/image" Target="media/image265.png"/><Relationship Id="rId519" Type="http://schemas.openxmlformats.org/officeDocument/2006/relationships/hyperlink" Target="https://kb.vmware.com/s/article/78493" TargetMode="External"/><Relationship Id="rId158" Type="http://schemas.openxmlformats.org/officeDocument/2006/relationships/image" Target="media/image83.png"/><Relationship Id="rId726" Type="http://schemas.openxmlformats.org/officeDocument/2006/relationships/image" Target="media/image505.png"/><Relationship Id="rId62" Type="http://schemas.openxmlformats.org/officeDocument/2006/relationships/hyperlink" Target="https://azure.microsoft.com/en-us/overview/what-is-a-cloud-provider/" TargetMode="External"/><Relationship Id="rId365" Type="http://schemas.openxmlformats.org/officeDocument/2006/relationships/image" Target="media/image230.png"/><Relationship Id="rId572" Type="http://schemas.openxmlformats.org/officeDocument/2006/relationships/hyperlink" Target="https://en.wikipedia.org/wiki/Jumbo_frame" TargetMode="External"/><Relationship Id="rId225" Type="http://schemas.openxmlformats.org/officeDocument/2006/relationships/image" Target="media/image127.png"/><Relationship Id="rId432" Type="http://schemas.openxmlformats.org/officeDocument/2006/relationships/image" Target="media/image275.png"/><Relationship Id="rId877" Type="http://schemas.openxmlformats.org/officeDocument/2006/relationships/image" Target="media/image641.png"/><Relationship Id="rId737" Type="http://schemas.openxmlformats.org/officeDocument/2006/relationships/image" Target="media/image516.png"/><Relationship Id="rId73" Type="http://schemas.openxmlformats.org/officeDocument/2006/relationships/image" Target="media/image22.png"/><Relationship Id="rId169" Type="http://schemas.openxmlformats.org/officeDocument/2006/relationships/hyperlink" Target="https://en.wikipedia.org/wiki/Standard_deviation" TargetMode="External"/><Relationship Id="rId376" Type="http://schemas.openxmlformats.org/officeDocument/2006/relationships/image" Target="media/image239.png"/><Relationship Id="rId583" Type="http://schemas.openxmlformats.org/officeDocument/2006/relationships/image" Target="media/image397.png"/><Relationship Id="rId790" Type="http://schemas.openxmlformats.org/officeDocument/2006/relationships/image" Target="media/image565.png"/><Relationship Id="rId804" Type="http://schemas.openxmlformats.org/officeDocument/2006/relationships/image" Target="media/image579.png"/><Relationship Id="rId4" Type="http://schemas.openxmlformats.org/officeDocument/2006/relationships/styles" Target="styles.xml"/><Relationship Id="rId236" Type="http://schemas.openxmlformats.org/officeDocument/2006/relationships/image" Target="media/image132.png"/><Relationship Id="rId443" Type="http://schemas.openxmlformats.org/officeDocument/2006/relationships/image" Target="media/image285.png"/><Relationship Id="rId650" Type="http://schemas.openxmlformats.org/officeDocument/2006/relationships/image" Target="media/image451.png"/><Relationship Id="rId888" Type="http://schemas.openxmlformats.org/officeDocument/2006/relationships/hyperlink" Target="http://www.lonelyplanet.com/indonesia/lombok" TargetMode="External"/><Relationship Id="rId303" Type="http://schemas.openxmlformats.org/officeDocument/2006/relationships/image" Target="media/image180.png"/><Relationship Id="rId748" Type="http://schemas.openxmlformats.org/officeDocument/2006/relationships/image" Target="media/image526.png"/><Relationship Id="rId84" Type="http://schemas.openxmlformats.org/officeDocument/2006/relationships/hyperlink" Target="https://blogs.vmware.com/services-education-insights/services/operations-transformation-services" TargetMode="External"/><Relationship Id="rId387" Type="http://schemas.openxmlformats.org/officeDocument/2006/relationships/image" Target="media/image246.png"/><Relationship Id="rId510" Type="http://schemas.openxmlformats.org/officeDocument/2006/relationships/image" Target="media/image345.png"/><Relationship Id="rId594" Type="http://schemas.openxmlformats.org/officeDocument/2006/relationships/image" Target="media/image407.png"/><Relationship Id="rId608" Type="http://schemas.openxmlformats.org/officeDocument/2006/relationships/image" Target="media/image420.png"/><Relationship Id="rId815" Type="http://schemas.openxmlformats.org/officeDocument/2006/relationships/image" Target="media/image588.png"/><Relationship Id="rId247" Type="http://schemas.openxmlformats.org/officeDocument/2006/relationships/hyperlink" Target="https://www.settlersoman.com/ftf-012-resource-pools-in-practice/" TargetMode="External"/><Relationship Id="rId107" Type="http://schemas.openxmlformats.org/officeDocument/2006/relationships/image" Target="media/image43.png"/><Relationship Id="rId454" Type="http://schemas.openxmlformats.org/officeDocument/2006/relationships/image" Target="media/image295.png"/><Relationship Id="rId661" Type="http://schemas.openxmlformats.org/officeDocument/2006/relationships/hyperlink" Target="https://code.vmware.com/samples/7582/netapp-fas-and-aff-aggregate-details-dashboard" TargetMode="External"/><Relationship Id="rId759" Type="http://schemas.openxmlformats.org/officeDocument/2006/relationships/image" Target="media/image534.png"/><Relationship Id="rId11" Type="http://schemas.openxmlformats.org/officeDocument/2006/relationships/hyperlink" Target="https://www.vmware.com/topics/glossary/content/end-user-computing" TargetMode="External"/><Relationship Id="rId314" Type="http://schemas.openxmlformats.org/officeDocument/2006/relationships/image" Target="media/image189.png"/><Relationship Id="rId398" Type="http://schemas.openxmlformats.org/officeDocument/2006/relationships/hyperlink" Target="https://blogs.technet.microsoft.com/markrussinovich/2008/11/17/pushing-the-limits-of-windows-virtual-memory/" TargetMode="External"/><Relationship Id="rId521" Type="http://schemas.openxmlformats.org/officeDocument/2006/relationships/hyperlink" Target="https://kb.vmware.com/s/article/67734" TargetMode="External"/><Relationship Id="rId619" Type="http://schemas.openxmlformats.org/officeDocument/2006/relationships/image" Target="media/image425.png"/><Relationship Id="rId95" Type="http://schemas.openxmlformats.org/officeDocument/2006/relationships/image" Target="media/image35.png"/><Relationship Id="rId160" Type="http://schemas.openxmlformats.org/officeDocument/2006/relationships/image" Target="media/image84.png"/><Relationship Id="rId826" Type="http://schemas.openxmlformats.org/officeDocument/2006/relationships/image" Target="media/image597.png"/><Relationship Id="rId258" Type="http://schemas.openxmlformats.org/officeDocument/2006/relationships/image" Target="media/image146.png"/><Relationship Id="rId465" Type="http://schemas.openxmlformats.org/officeDocument/2006/relationships/image" Target="media/image305.png"/><Relationship Id="rId672" Type="http://schemas.openxmlformats.org/officeDocument/2006/relationships/image" Target="media/image470.png"/><Relationship Id="rId22" Type="http://schemas.openxmlformats.org/officeDocument/2006/relationships/image" Target="media/image7.jpg"/><Relationship Id="rId118" Type="http://schemas.openxmlformats.org/officeDocument/2006/relationships/hyperlink" Target="https://sunnydua.com/" TargetMode="External"/><Relationship Id="rId325" Type="http://schemas.openxmlformats.org/officeDocument/2006/relationships/image" Target="media/image199.png"/><Relationship Id="rId532" Type="http://schemas.openxmlformats.org/officeDocument/2006/relationships/image" Target="media/image353.png"/><Relationship Id="rId171" Type="http://schemas.openxmlformats.org/officeDocument/2006/relationships/image" Target="media/image91.png"/><Relationship Id="rId837" Type="http://schemas.openxmlformats.org/officeDocument/2006/relationships/image" Target="media/image605.png"/><Relationship Id="rId269" Type="http://schemas.openxmlformats.org/officeDocument/2006/relationships/hyperlink" Target="http://man7.org/linux/man-pages/man5/proc.5.html" TargetMode="External"/><Relationship Id="rId476" Type="http://schemas.openxmlformats.org/officeDocument/2006/relationships/hyperlink" Target="https://blog.ipspace.net/2019/05/real-life-data-center-meltdown.html" TargetMode="External"/><Relationship Id="rId683" Type="http://schemas.openxmlformats.org/officeDocument/2006/relationships/image" Target="media/image477.png"/><Relationship Id="rId890" Type="http://schemas.openxmlformats.org/officeDocument/2006/relationships/hyperlink" Target="https://en.wikipedia.org/wiki/Macintosh_LC" TargetMode="External"/><Relationship Id="rId33" Type="http://schemas.openxmlformats.org/officeDocument/2006/relationships/hyperlink" Target="https://en.wikipedia.org/wiki/Jermuk" TargetMode="External"/><Relationship Id="rId129" Type="http://schemas.openxmlformats.org/officeDocument/2006/relationships/image" Target="media/image60.png"/><Relationship Id="rId336" Type="http://schemas.openxmlformats.org/officeDocument/2006/relationships/image" Target="media/image208.png"/><Relationship Id="rId543" Type="http://schemas.openxmlformats.org/officeDocument/2006/relationships/image" Target="media/image363.png"/><Relationship Id="rId182" Type="http://schemas.openxmlformats.org/officeDocument/2006/relationships/hyperlink" Target="https://en.wikipedia.org/wiki/VMDK" TargetMode="External"/><Relationship Id="rId403" Type="http://schemas.openxmlformats.org/officeDocument/2006/relationships/image" Target="media/image251.png"/><Relationship Id="rId750" Type="http://schemas.openxmlformats.org/officeDocument/2006/relationships/image" Target="media/image527.png"/><Relationship Id="rId848" Type="http://schemas.openxmlformats.org/officeDocument/2006/relationships/image" Target="media/image614.png"/><Relationship Id="rId487" Type="http://schemas.openxmlformats.org/officeDocument/2006/relationships/image" Target="media/image325.png"/><Relationship Id="rId610" Type="http://schemas.openxmlformats.org/officeDocument/2006/relationships/image" Target="media/image421.png"/><Relationship Id="rId694" Type="http://schemas.openxmlformats.org/officeDocument/2006/relationships/hyperlink" Target="https://blogs.vmware.com/vsphere/2015/11/vcpu-to-pcpu-ratios-are-they-still-relevant.html" TargetMode="External"/><Relationship Id="rId708" Type="http://schemas.openxmlformats.org/officeDocument/2006/relationships/image" Target="media/image496.png"/><Relationship Id="rId347" Type="http://schemas.openxmlformats.org/officeDocument/2006/relationships/image" Target="media/image216.png"/><Relationship Id="rId44" Type="http://schemas.openxmlformats.org/officeDocument/2006/relationships/hyperlink" Target="https://www.linkedin.com/in/prabir-acharya-2857a0111/" TargetMode="External"/><Relationship Id="rId554" Type="http://schemas.openxmlformats.org/officeDocument/2006/relationships/image" Target="media/image373.png"/><Relationship Id="rId761" Type="http://schemas.openxmlformats.org/officeDocument/2006/relationships/image" Target="media/image536.png"/><Relationship Id="rId859" Type="http://schemas.openxmlformats.org/officeDocument/2006/relationships/image" Target="media/image624.png"/><Relationship Id="rId193" Type="http://schemas.openxmlformats.org/officeDocument/2006/relationships/hyperlink" Target="https://en.wikipedia.org/wiki/Non-uniform_memory_access" TargetMode="External"/><Relationship Id="rId207" Type="http://schemas.openxmlformats.org/officeDocument/2006/relationships/image" Target="media/image111.png"/><Relationship Id="rId414" Type="http://schemas.openxmlformats.org/officeDocument/2006/relationships/image" Target="media/image260.png"/><Relationship Id="rId498" Type="http://schemas.openxmlformats.org/officeDocument/2006/relationships/image" Target="media/image333.png"/><Relationship Id="rId621" Type="http://schemas.openxmlformats.org/officeDocument/2006/relationships/image" Target="media/image426.png"/><Relationship Id="rId260" Type="http://schemas.openxmlformats.org/officeDocument/2006/relationships/image" Target="media/image148.png"/><Relationship Id="rId719" Type="http://schemas.openxmlformats.org/officeDocument/2006/relationships/hyperlink" Target="https://docs.vmware.com/en/VMware-vRealize-Operations-Cloud/services/config-guide/GUID-7A557E72-0FD0-4AC9-B778-2F492C121EE9.html" TargetMode="External"/><Relationship Id="rId55" Type="http://schemas.openxmlformats.org/officeDocument/2006/relationships/hyperlink" Target="https://www.linkedin.com/in/ravisbr/" TargetMode="External"/><Relationship Id="rId120" Type="http://schemas.openxmlformats.org/officeDocument/2006/relationships/image" Target="media/image53.png"/><Relationship Id="rId358" Type="http://schemas.openxmlformats.org/officeDocument/2006/relationships/image" Target="media/image227.png"/><Relationship Id="rId565" Type="http://schemas.openxmlformats.org/officeDocument/2006/relationships/image" Target="media/image381.png"/><Relationship Id="rId772" Type="http://schemas.openxmlformats.org/officeDocument/2006/relationships/image" Target="media/image547.png"/><Relationship Id="rId218" Type="http://schemas.openxmlformats.org/officeDocument/2006/relationships/image" Target="media/image122.png"/><Relationship Id="rId425" Type="http://schemas.openxmlformats.org/officeDocument/2006/relationships/image" Target="media/image268.png"/><Relationship Id="rId632" Type="http://schemas.openxmlformats.org/officeDocument/2006/relationships/image" Target="media/image436.png"/><Relationship Id="rId271" Type="http://schemas.openxmlformats.org/officeDocument/2006/relationships/hyperlink" Target="https://en.wikipedia.org/wiki/Scheduling_(computing)" TargetMode="External"/><Relationship Id="rId66" Type="http://schemas.openxmlformats.org/officeDocument/2006/relationships/image" Target="media/image17.png"/><Relationship Id="rId131" Type="http://schemas.openxmlformats.org/officeDocument/2006/relationships/image" Target="media/image62.png"/><Relationship Id="rId369" Type="http://schemas.openxmlformats.org/officeDocument/2006/relationships/image" Target="media/image234.png"/><Relationship Id="rId576" Type="http://schemas.openxmlformats.org/officeDocument/2006/relationships/image" Target="media/image390.png"/><Relationship Id="rId783" Type="http://schemas.openxmlformats.org/officeDocument/2006/relationships/image" Target="media/image558.png"/><Relationship Id="rId229" Type="http://schemas.openxmlformats.org/officeDocument/2006/relationships/hyperlink" Target="https://marketplace.cloud.vmware.com/services/details/vrealize-operations-compliance-pack-for-hipaa?slug=true" TargetMode="External"/><Relationship Id="rId436" Type="http://schemas.openxmlformats.org/officeDocument/2006/relationships/image" Target="media/image278.png"/><Relationship Id="rId643" Type="http://schemas.openxmlformats.org/officeDocument/2006/relationships/image" Target="media/image446.png"/><Relationship Id="rId850" Type="http://schemas.openxmlformats.org/officeDocument/2006/relationships/image" Target="media/image615.png"/><Relationship Id="rId77" Type="http://schemas.openxmlformats.org/officeDocument/2006/relationships/image" Target="media/image24.png"/><Relationship Id="rId282" Type="http://schemas.openxmlformats.org/officeDocument/2006/relationships/hyperlink" Target="https://docs.microsoft.com/en-us/troubleshoot/windows-client/performance/cpu-usage-exceeds-100" TargetMode="External"/><Relationship Id="rId503" Type="http://schemas.openxmlformats.org/officeDocument/2006/relationships/image" Target="media/image338.png"/><Relationship Id="rId587" Type="http://schemas.openxmlformats.org/officeDocument/2006/relationships/image" Target="media/image401.png"/><Relationship Id="rId710" Type="http://schemas.openxmlformats.org/officeDocument/2006/relationships/hyperlink" Target="http://blog.ipspace.net/2012/10/if-something-can-fail-it-will.html" TargetMode="External"/><Relationship Id="rId808" Type="http://schemas.openxmlformats.org/officeDocument/2006/relationships/image" Target="media/image582.png"/><Relationship Id="rId8" Type="http://schemas.openxmlformats.org/officeDocument/2006/relationships/endnotes" Target="endnotes.xml"/><Relationship Id="rId142" Type="http://schemas.openxmlformats.org/officeDocument/2006/relationships/image" Target="media/image73.png"/><Relationship Id="rId447" Type="http://schemas.openxmlformats.org/officeDocument/2006/relationships/image" Target="media/image289.png"/><Relationship Id="rId794" Type="http://schemas.openxmlformats.org/officeDocument/2006/relationships/image" Target="media/image569.png"/><Relationship Id="rId654" Type="http://schemas.openxmlformats.org/officeDocument/2006/relationships/image" Target="media/image455.png"/><Relationship Id="rId861" Type="http://schemas.openxmlformats.org/officeDocument/2006/relationships/image" Target="media/image626.png"/><Relationship Id="rId293" Type="http://schemas.openxmlformats.org/officeDocument/2006/relationships/image" Target="media/image170.png"/><Relationship Id="rId307" Type="http://schemas.openxmlformats.org/officeDocument/2006/relationships/image" Target="media/image183.png"/><Relationship Id="rId514" Type="http://schemas.openxmlformats.org/officeDocument/2006/relationships/hyperlink" Target="https://docs.microsoft.com/en-us/windows/desktop/api/sysinfoapi/nf-sysinfoapi-getsysteminfo" TargetMode="External"/><Relationship Id="rId721" Type="http://schemas.openxmlformats.org/officeDocument/2006/relationships/image" Target="media/image502.png"/><Relationship Id="rId88" Type="http://schemas.openxmlformats.org/officeDocument/2006/relationships/image" Target="media/image30.png"/><Relationship Id="rId153" Type="http://schemas.openxmlformats.org/officeDocument/2006/relationships/hyperlink" Target="https://docs.vmware.com/en/VMware-vSphere/7.0/com.vmware.vsphere.storage.doc/GUID-9E206B41-4B2D-48F0-85A3-B8715D78E846.html" TargetMode="External"/><Relationship Id="rId360" Type="http://schemas.openxmlformats.org/officeDocument/2006/relationships/hyperlink" Target="https://en.wikipedia.org/wiki/System_on_a_chip" TargetMode="External"/><Relationship Id="rId598" Type="http://schemas.openxmlformats.org/officeDocument/2006/relationships/image" Target="media/image411.png"/><Relationship Id="rId819" Type="http://schemas.openxmlformats.org/officeDocument/2006/relationships/image" Target="media/image592.png"/><Relationship Id="rId220" Type="http://schemas.openxmlformats.org/officeDocument/2006/relationships/image" Target="media/image124.png"/><Relationship Id="rId458" Type="http://schemas.openxmlformats.org/officeDocument/2006/relationships/hyperlink" Target="http://blogs.vmware.com/vsphere/2012/02/vmfs-extents-are-they-bad-or-simply-misunderstood.html" TargetMode="External"/><Relationship Id="rId665" Type="http://schemas.openxmlformats.org/officeDocument/2006/relationships/image" Target="media/image464.png"/><Relationship Id="rId872" Type="http://schemas.openxmlformats.org/officeDocument/2006/relationships/hyperlink" Target="https://docs.vmware.com/en/VMware-Horizon-7/7.13/horizon-virtual-desktops/GUID-C66AE54D-21A1-41B3-93A6-8D8E7F448451.html" TargetMode="External"/><Relationship Id="rId15" Type="http://schemas.openxmlformats.org/officeDocument/2006/relationships/hyperlink" Target="https://www.linkedin.com/in/m-hakan-can-9686067/" TargetMode="External"/><Relationship Id="rId318" Type="http://schemas.openxmlformats.org/officeDocument/2006/relationships/image" Target="media/image193.png"/><Relationship Id="rId525" Type="http://schemas.openxmlformats.org/officeDocument/2006/relationships/image" Target="media/image347.png"/><Relationship Id="rId732" Type="http://schemas.openxmlformats.org/officeDocument/2006/relationships/image" Target="media/image511.png"/><Relationship Id="rId99" Type="http://schemas.openxmlformats.org/officeDocument/2006/relationships/image" Target="media/image38.png"/><Relationship Id="rId164" Type="http://schemas.openxmlformats.org/officeDocument/2006/relationships/image" Target="media/image87.png"/><Relationship Id="rId371" Type="http://schemas.openxmlformats.org/officeDocument/2006/relationships/image" Target="media/image236.png"/><Relationship Id="rId469" Type="http://schemas.openxmlformats.org/officeDocument/2006/relationships/image" Target="media/image309.png"/><Relationship Id="rId676" Type="http://schemas.openxmlformats.org/officeDocument/2006/relationships/hyperlink" Target="https://www.epa.gov/energy/greenhouse-gas-equivalencies-calculator" TargetMode="External"/><Relationship Id="rId883" Type="http://schemas.openxmlformats.org/officeDocument/2006/relationships/image" Target="media/image647.png"/><Relationship Id="rId26" Type="http://schemas.openxmlformats.org/officeDocument/2006/relationships/image" Target="media/image9.jpg"/><Relationship Id="rId231" Type="http://schemas.openxmlformats.org/officeDocument/2006/relationships/hyperlink" Target="https://marketplace.cloud.vmware.com/services/details/vrealize-operations-compliance-pack-for-pci?slug=true" TargetMode="External"/><Relationship Id="rId329" Type="http://schemas.openxmlformats.org/officeDocument/2006/relationships/hyperlink" Target="https://kb.vmware.com/s/article/2030221" TargetMode="External"/><Relationship Id="rId536" Type="http://schemas.openxmlformats.org/officeDocument/2006/relationships/image" Target="media/image357.png"/></Relationships>
</file>

<file path=word/_rels/footnotes.xml.rels><?xml version="1.0" encoding="UTF-8" standalone="yes"?>
<Relationships xmlns="http://schemas.openxmlformats.org/package/2006/relationships"><Relationship Id="rId3" Type="http://schemas.openxmlformats.org/officeDocument/2006/relationships/hyperlink" Target="https://marketplace.cloud.vmware.com/services/details/vrealize-operations-compliance-pack-for-cis/?slug=true" TargetMode="External"/><Relationship Id="rId2" Type="http://schemas.openxmlformats.org/officeDocument/2006/relationships/hyperlink" Target="https://docs.vmware.com/en/vRealize-Operations-Manager/8.3/com.vmware.vcom.config.doc/GUID-A4FBC2C3-6F43-4C45-BD19-72A11110745E.html" TargetMode="External"/><Relationship Id="rId1" Type="http://schemas.openxmlformats.org/officeDocument/2006/relationships/hyperlink" Target="https://en.wikipedia.org/wiki/Regulatory_compliance" TargetMode="External"/><Relationship Id="rId4" Type="http://schemas.openxmlformats.org/officeDocument/2006/relationships/hyperlink" Target="https://www.linkedin.com/in/abhishek-chouksey-756151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015A15-3146-4FB1-8407-77193B3429A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t of Operations Management, powered by vRealize Operat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5ECED8-2509-4B0F-AB11-AC88F705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7</TotalTime>
  <Pages>492</Pages>
  <Words>141093</Words>
  <Characters>685712</Characters>
  <Application>Microsoft Office Word</Application>
  <DocSecurity>0</DocSecurity>
  <Lines>12467</Lines>
  <Paragraphs>7382</Paragraphs>
  <ScaleCrop>false</ScaleCrop>
  <HeadingPairs>
    <vt:vector size="2" baseType="variant">
      <vt:variant>
        <vt:lpstr>Title</vt:lpstr>
      </vt:variant>
      <vt:variant>
        <vt:i4>1</vt:i4>
      </vt:variant>
    </vt:vector>
  </HeadingPairs>
  <TitlesOfParts>
    <vt:vector size="1" baseType="lpstr">
      <vt:lpstr>VMware Operations Management</vt:lpstr>
    </vt:vector>
  </TitlesOfParts>
  <Manager>Kames S</Manager>
  <Company>VMware</Company>
  <LinksUpToDate>false</LinksUpToDate>
  <CharactersWithSpaces>819423</CharactersWithSpaces>
  <SharedDoc>false</SharedDoc>
  <HLinks>
    <vt:vector size="2016" baseType="variant">
      <vt:variant>
        <vt:i4>7798901</vt:i4>
      </vt:variant>
      <vt:variant>
        <vt:i4>1074</vt:i4>
      </vt:variant>
      <vt:variant>
        <vt:i4>0</vt:i4>
      </vt:variant>
      <vt:variant>
        <vt:i4>5</vt:i4>
      </vt:variant>
      <vt:variant>
        <vt:lpwstr>http://virtual-red-dot.info/vmware-performance-and-capacity-management-2nd-edition/</vt:lpwstr>
      </vt:variant>
      <vt:variant>
        <vt:lpwstr/>
      </vt:variant>
      <vt:variant>
        <vt:i4>2490467</vt:i4>
      </vt:variant>
      <vt:variant>
        <vt:i4>1071</vt:i4>
      </vt:variant>
      <vt:variant>
        <vt:i4>0</vt:i4>
      </vt:variant>
      <vt:variant>
        <vt:i4>5</vt:i4>
      </vt:variant>
      <vt:variant>
        <vt:lpwstr>http://virtual-red-dot.info/performance-capacity-management-virtual-datacenter/</vt:lpwstr>
      </vt:variant>
      <vt:variant>
        <vt:lpwstr/>
      </vt:variant>
      <vt:variant>
        <vt:i4>131144</vt:i4>
      </vt:variant>
      <vt:variant>
        <vt:i4>1068</vt:i4>
      </vt:variant>
      <vt:variant>
        <vt:i4>0</vt:i4>
      </vt:variant>
      <vt:variant>
        <vt:i4>5</vt:i4>
      </vt:variant>
      <vt:variant>
        <vt:lpwstr>https://www.packtpub.com/virtualization-and-cloud/vmware-vrealize-operations-performance-and-capacity-management</vt:lpwstr>
      </vt:variant>
      <vt:variant>
        <vt:lpwstr/>
      </vt:variant>
      <vt:variant>
        <vt:i4>1966207</vt:i4>
      </vt:variant>
      <vt:variant>
        <vt:i4>1065</vt:i4>
      </vt:variant>
      <vt:variant>
        <vt:i4>0</vt:i4>
      </vt:variant>
      <vt:variant>
        <vt:i4>5</vt:i4>
      </vt:variant>
      <vt:variant>
        <vt:lpwstr>https://en.wikipedia.org/wiki/Macintosh_LC</vt:lpwstr>
      </vt:variant>
      <vt:variant>
        <vt:lpwstr/>
      </vt:variant>
      <vt:variant>
        <vt:i4>4456541</vt:i4>
      </vt:variant>
      <vt:variant>
        <vt:i4>1062</vt:i4>
      </vt:variant>
      <vt:variant>
        <vt:i4>0</vt:i4>
      </vt:variant>
      <vt:variant>
        <vt:i4>5</vt:i4>
      </vt:variant>
      <vt:variant>
        <vt:lpwstr>https://bond.edu.au/</vt:lpwstr>
      </vt:variant>
      <vt:variant>
        <vt:lpwstr/>
      </vt:variant>
      <vt:variant>
        <vt:i4>1769540</vt:i4>
      </vt:variant>
      <vt:variant>
        <vt:i4>1059</vt:i4>
      </vt:variant>
      <vt:variant>
        <vt:i4>0</vt:i4>
      </vt:variant>
      <vt:variant>
        <vt:i4>5</vt:i4>
      </vt:variant>
      <vt:variant>
        <vt:lpwstr>http://www.lonelyplanet.com/indonesia/lombok</vt:lpwstr>
      </vt:variant>
      <vt:variant>
        <vt:lpwstr/>
      </vt:variant>
      <vt:variant>
        <vt:i4>1638480</vt:i4>
      </vt:variant>
      <vt:variant>
        <vt:i4>1056</vt:i4>
      </vt:variant>
      <vt:variant>
        <vt:i4>0</vt:i4>
      </vt:variant>
      <vt:variant>
        <vt:i4>5</vt:i4>
      </vt:variant>
      <vt:variant>
        <vt:lpwstr>https://www.linkedin.com/in/duasunny/</vt:lpwstr>
      </vt:variant>
      <vt:variant>
        <vt:lpwstr/>
      </vt:variant>
      <vt:variant>
        <vt:i4>131151</vt:i4>
      </vt:variant>
      <vt:variant>
        <vt:i4>1053</vt:i4>
      </vt:variant>
      <vt:variant>
        <vt:i4>0</vt:i4>
      </vt:variant>
      <vt:variant>
        <vt:i4>5</vt:i4>
      </vt:variant>
      <vt:variant>
        <vt:lpwstr>https://www.linkedin.com/in/ksubramz/</vt:lpwstr>
      </vt:variant>
      <vt:variant>
        <vt:lpwstr/>
      </vt:variant>
      <vt:variant>
        <vt:i4>196697</vt:i4>
      </vt:variant>
      <vt:variant>
        <vt:i4>1050</vt:i4>
      </vt:variant>
      <vt:variant>
        <vt:i4>0</vt:i4>
      </vt:variant>
      <vt:variant>
        <vt:i4>5</vt:i4>
      </vt:variant>
      <vt:variant>
        <vt:lpwstr>https://www.linkedin.com/in/chandra-prathuri-a00167/</vt:lpwstr>
      </vt:variant>
      <vt:variant>
        <vt:lpwstr/>
      </vt:variant>
      <vt:variant>
        <vt:i4>1835075</vt:i4>
      </vt:variant>
      <vt:variant>
        <vt:i4>1047</vt:i4>
      </vt:variant>
      <vt:variant>
        <vt:i4>0</vt:i4>
      </vt:variant>
      <vt:variant>
        <vt:i4>5</vt:i4>
      </vt:variant>
      <vt:variant>
        <vt:lpwstr>https://www.linkedin.com/in/msmonica/</vt:lpwstr>
      </vt:variant>
      <vt:variant>
        <vt:lpwstr/>
      </vt:variant>
      <vt:variant>
        <vt:i4>917583</vt:i4>
      </vt:variant>
      <vt:variant>
        <vt:i4>1044</vt:i4>
      </vt:variant>
      <vt:variant>
        <vt:i4>0</vt:i4>
      </vt:variant>
      <vt:variant>
        <vt:i4>5</vt:i4>
      </vt:variant>
      <vt:variant>
        <vt:lpwstr>https://docs.microsoft.com/en-us/windows-server/remote/remote-desktop-services/rds-rdsh-performance-counters</vt:lpwstr>
      </vt:variant>
      <vt:variant>
        <vt:lpwstr/>
      </vt:variant>
      <vt:variant>
        <vt:i4>1048588</vt:i4>
      </vt:variant>
      <vt:variant>
        <vt:i4>1041</vt:i4>
      </vt:variant>
      <vt:variant>
        <vt:i4>0</vt:i4>
      </vt:variant>
      <vt:variant>
        <vt:i4>5</vt:i4>
      </vt:variant>
      <vt:variant>
        <vt:lpwstr>https://techzone.vmware.com/resource/blast-extreme-display-protocol-vmware-horizon-7</vt:lpwstr>
      </vt:variant>
      <vt:variant>
        <vt:lpwstr/>
      </vt:variant>
      <vt:variant>
        <vt:i4>6553657</vt:i4>
      </vt:variant>
      <vt:variant>
        <vt:i4>1038</vt:i4>
      </vt:variant>
      <vt:variant>
        <vt:i4>0</vt:i4>
      </vt:variant>
      <vt:variant>
        <vt:i4>5</vt:i4>
      </vt:variant>
      <vt:variant>
        <vt:lpwstr>https://docs.microsoft.com/en-us/sysinternals/</vt:lpwstr>
      </vt:variant>
      <vt:variant>
        <vt:lpwstr/>
      </vt:variant>
      <vt:variant>
        <vt:i4>983081</vt:i4>
      </vt:variant>
      <vt:variant>
        <vt:i4>1035</vt:i4>
      </vt:variant>
      <vt:variant>
        <vt:i4>0</vt:i4>
      </vt:variant>
      <vt:variant>
        <vt:i4>5</vt:i4>
      </vt:variant>
      <vt:variant>
        <vt:lpwstr/>
      </vt:variant>
      <vt:variant>
        <vt:lpwstr>_Roles_and_Responsibility</vt:lpwstr>
      </vt:variant>
      <vt:variant>
        <vt:i4>2359358</vt:i4>
      </vt:variant>
      <vt:variant>
        <vt:i4>1032</vt:i4>
      </vt:variant>
      <vt:variant>
        <vt:i4>0</vt:i4>
      </vt:variant>
      <vt:variant>
        <vt:i4>5</vt:i4>
      </vt:variant>
      <vt:variant>
        <vt:lpwstr>https://flings.vmware.com/vrealize-operations-rest-notifications-helper</vt:lpwstr>
      </vt:variant>
      <vt:variant>
        <vt:lpwstr/>
      </vt:variant>
      <vt:variant>
        <vt:i4>4063285</vt:i4>
      </vt:variant>
      <vt:variant>
        <vt:i4>1023</vt:i4>
      </vt:variant>
      <vt:variant>
        <vt:i4>0</vt:i4>
      </vt:variant>
      <vt:variant>
        <vt:i4>5</vt:i4>
      </vt:variant>
      <vt:variant>
        <vt:lpwstr>https://github.com/vmware/vrops-export/releases/tag/3.0.0-BETA1</vt:lpwstr>
      </vt:variant>
      <vt:variant>
        <vt:lpwstr/>
      </vt:variant>
      <vt:variant>
        <vt:i4>7340078</vt:i4>
      </vt:variant>
      <vt:variant>
        <vt:i4>1020</vt:i4>
      </vt:variant>
      <vt:variant>
        <vt:i4>0</vt:i4>
      </vt:variant>
      <vt:variant>
        <vt:i4>5</vt:i4>
      </vt:variant>
      <vt:variant>
        <vt:lpwstr>https://www.linkedin.com/in/prydin/</vt:lpwstr>
      </vt:variant>
      <vt:variant>
        <vt:lpwstr/>
      </vt:variant>
      <vt:variant>
        <vt:i4>6291517</vt:i4>
      </vt:variant>
      <vt:variant>
        <vt:i4>996</vt:i4>
      </vt:variant>
      <vt:variant>
        <vt:i4>0</vt:i4>
      </vt:variant>
      <vt:variant>
        <vt:i4>5</vt:i4>
      </vt:variant>
      <vt:variant>
        <vt:lpwstr>http://thomas-kopton.de/vblog/</vt:lpwstr>
      </vt:variant>
      <vt:variant>
        <vt:lpwstr/>
      </vt:variant>
      <vt:variant>
        <vt:i4>1572957</vt:i4>
      </vt:variant>
      <vt:variant>
        <vt:i4>969</vt:i4>
      </vt:variant>
      <vt:variant>
        <vt:i4>0</vt:i4>
      </vt:variant>
      <vt:variant>
        <vt:i4>5</vt:i4>
      </vt:variant>
      <vt:variant>
        <vt:lpwstr>https://docs.vmware.com/en/vRealize-Orchestrator/8.2/com.vmware.vrealize.orchestrator-use-plugins.doc/GUID-AE78D7CE-E2CE-4522-A9D4-ADE2601132DE.html</vt:lpwstr>
      </vt:variant>
      <vt:variant>
        <vt:lpwstr/>
      </vt:variant>
      <vt:variant>
        <vt:i4>2556027</vt:i4>
      </vt:variant>
      <vt:variant>
        <vt:i4>939</vt:i4>
      </vt:variant>
      <vt:variant>
        <vt:i4>0</vt:i4>
      </vt:variant>
      <vt:variant>
        <vt:i4>5</vt:i4>
      </vt:variant>
      <vt:variant>
        <vt:lpwstr>http://virtual-red-dot.info/vsphere-storage-latency-view-from-the-vmkernel/</vt:lpwstr>
      </vt:variant>
      <vt:variant>
        <vt:lpwstr/>
      </vt:variant>
      <vt:variant>
        <vt:i4>7864425</vt:i4>
      </vt:variant>
      <vt:variant>
        <vt:i4>936</vt:i4>
      </vt:variant>
      <vt:variant>
        <vt:i4>0</vt:i4>
      </vt:variant>
      <vt:variant>
        <vt:i4>5</vt:i4>
      </vt:variant>
      <vt:variant>
        <vt:lpwstr>https://www.vmware.com/support/services/compare</vt:lpwstr>
      </vt:variant>
      <vt:variant>
        <vt:lpwstr/>
      </vt:variant>
      <vt:variant>
        <vt:i4>4784194</vt:i4>
      </vt:variant>
      <vt:variant>
        <vt:i4>933</vt:i4>
      </vt:variant>
      <vt:variant>
        <vt:i4>0</vt:i4>
      </vt:variant>
      <vt:variant>
        <vt:i4>5</vt:i4>
      </vt:variant>
      <vt:variant>
        <vt:lpwstr>https://www.linkedin.com/in/artavazdamirkhanyan/</vt:lpwstr>
      </vt:variant>
      <vt:variant>
        <vt:lpwstr/>
      </vt:variant>
      <vt:variant>
        <vt:i4>7929889</vt:i4>
      </vt:variant>
      <vt:variant>
        <vt:i4>930</vt:i4>
      </vt:variant>
      <vt:variant>
        <vt:i4>0</vt:i4>
      </vt:variant>
      <vt:variant>
        <vt:i4>5</vt:i4>
      </vt:variant>
      <vt:variant>
        <vt:lpwstr>https://www.linkedin.com/in/gautam-kumar-b4036867/</vt:lpwstr>
      </vt:variant>
      <vt:variant>
        <vt:lpwstr/>
      </vt:variant>
      <vt:variant>
        <vt:i4>7471228</vt:i4>
      </vt:variant>
      <vt:variant>
        <vt:i4>927</vt:i4>
      </vt:variant>
      <vt:variant>
        <vt:i4>0</vt:i4>
      </vt:variant>
      <vt:variant>
        <vt:i4>5</vt:i4>
      </vt:variant>
      <vt:variant>
        <vt:lpwstr>https://code.vmware.com/samples</vt:lpwstr>
      </vt:variant>
      <vt:variant>
        <vt:lpwstr/>
      </vt:variant>
      <vt:variant>
        <vt:i4>4587534</vt:i4>
      </vt:variant>
      <vt:variant>
        <vt:i4>924</vt:i4>
      </vt:variant>
      <vt:variant>
        <vt:i4>0</vt:i4>
      </vt:variant>
      <vt:variant>
        <vt:i4>5</vt:i4>
      </vt:variant>
      <vt:variant>
        <vt:lpwstr>https://docs.vmware.com/en/VMware-vRealize-Operations-Cloud/services/config-guide/GUID-7A557E72-0FD0-4AC9-B778-2F492C121EE9.html</vt:lpwstr>
      </vt:variant>
      <vt:variant>
        <vt:lpwstr/>
      </vt:variant>
      <vt:variant>
        <vt:i4>5046293</vt:i4>
      </vt:variant>
      <vt:variant>
        <vt:i4>921</vt:i4>
      </vt:variant>
      <vt:variant>
        <vt:i4>0</vt:i4>
      </vt:variant>
      <vt:variant>
        <vt:i4>5</vt:i4>
      </vt:variant>
      <vt:variant>
        <vt:lpwstr>http://blog.ipspace.net/2015/11/1000-vm-per-rack-is-perfectly-realistic.html</vt:lpwstr>
      </vt:variant>
      <vt:variant>
        <vt:lpwstr/>
      </vt:variant>
      <vt:variant>
        <vt:i4>4259927</vt:i4>
      </vt:variant>
      <vt:variant>
        <vt:i4>918</vt:i4>
      </vt:variant>
      <vt:variant>
        <vt:i4>0</vt:i4>
      </vt:variant>
      <vt:variant>
        <vt:i4>5</vt:i4>
      </vt:variant>
      <vt:variant>
        <vt:lpwstr>http://blog.ipspace.net/2014/10/all-you-need-are-two-top-of-rack.html</vt:lpwstr>
      </vt:variant>
      <vt:variant>
        <vt:lpwstr/>
      </vt:variant>
      <vt:variant>
        <vt:i4>7471206</vt:i4>
      </vt:variant>
      <vt:variant>
        <vt:i4>915</vt:i4>
      </vt:variant>
      <vt:variant>
        <vt:i4>0</vt:i4>
      </vt:variant>
      <vt:variant>
        <vt:i4>5</vt:i4>
      </vt:variant>
      <vt:variant>
        <vt:lpwstr>https://www.ipspace.net/About_Ivan_Pepelnjak</vt:lpwstr>
      </vt:variant>
      <vt:variant>
        <vt:lpwstr/>
      </vt:variant>
      <vt:variant>
        <vt:i4>6750330</vt:i4>
      </vt:variant>
      <vt:variant>
        <vt:i4>912</vt:i4>
      </vt:variant>
      <vt:variant>
        <vt:i4>0</vt:i4>
      </vt:variant>
      <vt:variant>
        <vt:i4>5</vt:i4>
      </vt:variant>
      <vt:variant>
        <vt:lpwstr>http://blog.ipspace.net/2012/10/if-something-can-fail-it-will.html</vt:lpwstr>
      </vt:variant>
      <vt:variant>
        <vt:lpwstr/>
      </vt:variant>
      <vt:variant>
        <vt:i4>3145771</vt:i4>
      </vt:variant>
      <vt:variant>
        <vt:i4>909</vt:i4>
      </vt:variant>
      <vt:variant>
        <vt:i4>0</vt:i4>
      </vt:variant>
      <vt:variant>
        <vt:i4>5</vt:i4>
      </vt:variant>
      <vt:variant>
        <vt:lpwstr>https://www.linkedin.com/in/ivanpepelnjak/</vt:lpwstr>
      </vt:variant>
      <vt:variant>
        <vt:lpwstr/>
      </vt:variant>
      <vt:variant>
        <vt:i4>2031621</vt:i4>
      </vt:variant>
      <vt:variant>
        <vt:i4>906</vt:i4>
      </vt:variant>
      <vt:variant>
        <vt:i4>0</vt:i4>
      </vt:variant>
      <vt:variant>
        <vt:i4>5</vt:i4>
      </vt:variant>
      <vt:variant>
        <vt:lpwstr/>
      </vt:variant>
      <vt:variant>
        <vt:lpwstr>_Operational_Maturity</vt:lpwstr>
      </vt:variant>
      <vt:variant>
        <vt:i4>1114198</vt:i4>
      </vt:variant>
      <vt:variant>
        <vt:i4>903</vt:i4>
      </vt:variant>
      <vt:variant>
        <vt:i4>0</vt:i4>
      </vt:variant>
      <vt:variant>
        <vt:i4>5</vt:i4>
      </vt:variant>
      <vt:variant>
        <vt:lpwstr>http://www.apmdigest.com/idc-prediction-predictive-analytics-goes-mainstream-in-2012</vt:lpwstr>
      </vt:variant>
      <vt:variant>
        <vt:lpwstr/>
      </vt:variant>
      <vt:variant>
        <vt:i4>2490390</vt:i4>
      </vt:variant>
      <vt:variant>
        <vt:i4>900</vt:i4>
      </vt:variant>
      <vt:variant>
        <vt:i4>0</vt:i4>
      </vt:variant>
      <vt:variant>
        <vt:i4>5</vt:i4>
      </vt:variant>
      <vt:variant>
        <vt:lpwstr/>
      </vt:variant>
      <vt:variant>
        <vt:lpwstr>_Color_as_Meaning</vt:lpwstr>
      </vt:variant>
      <vt:variant>
        <vt:i4>589829</vt:i4>
      </vt:variant>
      <vt:variant>
        <vt:i4>897</vt:i4>
      </vt:variant>
      <vt:variant>
        <vt:i4>0</vt:i4>
      </vt:variant>
      <vt:variant>
        <vt:i4>5</vt:i4>
      </vt:variant>
      <vt:variant>
        <vt:lpwstr/>
      </vt:variant>
      <vt:variant>
        <vt:lpwstr>_Contention_(%)</vt:lpwstr>
      </vt:variant>
      <vt:variant>
        <vt:i4>8323140</vt:i4>
      </vt:variant>
      <vt:variant>
        <vt:i4>894</vt:i4>
      </vt:variant>
      <vt:variant>
        <vt:i4>0</vt:i4>
      </vt:variant>
      <vt:variant>
        <vt:i4>5</vt:i4>
      </vt:variant>
      <vt:variant>
        <vt:lpwstr/>
      </vt:variant>
      <vt:variant>
        <vt:lpwstr>_CoStop</vt:lpwstr>
      </vt:variant>
      <vt:variant>
        <vt:i4>393220</vt:i4>
      </vt:variant>
      <vt:variant>
        <vt:i4>891</vt:i4>
      </vt:variant>
      <vt:variant>
        <vt:i4>0</vt:i4>
      </vt:variant>
      <vt:variant>
        <vt:i4>5</vt:i4>
      </vt:variant>
      <vt:variant>
        <vt:lpwstr>https://book.systemsapproach.org/foundation/performance.html</vt:lpwstr>
      </vt:variant>
      <vt:variant>
        <vt:lpwstr/>
      </vt:variant>
      <vt:variant>
        <vt:i4>1245259</vt:i4>
      </vt:variant>
      <vt:variant>
        <vt:i4>888</vt:i4>
      </vt:variant>
      <vt:variant>
        <vt:i4>0</vt:i4>
      </vt:variant>
      <vt:variant>
        <vt:i4>5</vt:i4>
      </vt:variant>
      <vt:variant>
        <vt:lpwstr>https://www.linkedin.com/in/bruce-davie/</vt:lpwstr>
      </vt:variant>
      <vt:variant>
        <vt:lpwstr/>
      </vt:variant>
      <vt:variant>
        <vt:i4>2818058</vt:i4>
      </vt:variant>
      <vt:variant>
        <vt:i4>885</vt:i4>
      </vt:variant>
      <vt:variant>
        <vt:i4>0</vt:i4>
      </vt:variant>
      <vt:variant>
        <vt:i4>5</vt:i4>
      </vt:variant>
      <vt:variant>
        <vt:lpwstr/>
      </vt:variant>
      <vt:variant>
        <vt:lpwstr>_VM_Contention_Dashboard</vt:lpwstr>
      </vt:variant>
      <vt:variant>
        <vt:i4>4653063</vt:i4>
      </vt:variant>
      <vt:variant>
        <vt:i4>882</vt:i4>
      </vt:variant>
      <vt:variant>
        <vt:i4>0</vt:i4>
      </vt:variant>
      <vt:variant>
        <vt:i4>5</vt:i4>
      </vt:variant>
      <vt:variant>
        <vt:lpwstr>https://blogs.vmware.com/vsphere/2015/11/vcpu-to-pcpu-ratios-are-they-still-relevant.html</vt:lpwstr>
      </vt:variant>
      <vt:variant>
        <vt:lpwstr/>
      </vt:variant>
      <vt:variant>
        <vt:i4>786470</vt:i4>
      </vt:variant>
      <vt:variant>
        <vt:i4>879</vt:i4>
      </vt:variant>
      <vt:variant>
        <vt:i4>0</vt:i4>
      </vt:variant>
      <vt:variant>
        <vt:i4>5</vt:i4>
      </vt:variant>
      <vt:variant>
        <vt:lpwstr>https://blogs.vmware.com/vsphere/author/mark_achtemichuk</vt:lpwstr>
      </vt:variant>
      <vt:variant>
        <vt:lpwstr/>
      </vt:variant>
      <vt:variant>
        <vt:i4>4653063</vt:i4>
      </vt:variant>
      <vt:variant>
        <vt:i4>876</vt:i4>
      </vt:variant>
      <vt:variant>
        <vt:i4>0</vt:i4>
      </vt:variant>
      <vt:variant>
        <vt:i4>5</vt:i4>
      </vt:variant>
      <vt:variant>
        <vt:lpwstr>https://blogs.vmware.com/vsphere/2015/11/vcpu-to-pcpu-ratios-are-they-still-relevant.html</vt:lpwstr>
      </vt:variant>
      <vt:variant>
        <vt:lpwstr/>
      </vt:variant>
      <vt:variant>
        <vt:i4>8192108</vt:i4>
      </vt:variant>
      <vt:variant>
        <vt:i4>873</vt:i4>
      </vt:variant>
      <vt:variant>
        <vt:i4>0</vt:i4>
      </vt:variant>
      <vt:variant>
        <vt:i4>5</vt:i4>
      </vt:variant>
      <vt:variant>
        <vt:lpwstr>https://www.epa.gov/energy/greenhouse-gas-equivalencies-calculator</vt:lpwstr>
      </vt:variant>
      <vt:variant>
        <vt:lpwstr/>
      </vt:variant>
      <vt:variant>
        <vt:i4>8192108</vt:i4>
      </vt:variant>
      <vt:variant>
        <vt:i4>867</vt:i4>
      </vt:variant>
      <vt:variant>
        <vt:i4>0</vt:i4>
      </vt:variant>
      <vt:variant>
        <vt:i4>5</vt:i4>
      </vt:variant>
      <vt:variant>
        <vt:lpwstr>https://www.epa.gov/energy/greenhouse-gas-equivalencies-calculator</vt:lpwstr>
      </vt:variant>
      <vt:variant>
        <vt:lpwstr/>
      </vt:variant>
      <vt:variant>
        <vt:i4>1441868</vt:i4>
      </vt:variant>
      <vt:variant>
        <vt:i4>864</vt:i4>
      </vt:variant>
      <vt:variant>
        <vt:i4>0</vt:i4>
      </vt:variant>
      <vt:variant>
        <vt:i4>5</vt:i4>
      </vt:variant>
      <vt:variant>
        <vt:lpwstr>https://www.vmware.com/content/dam/digitalmarketing/vmware/en/pdf/whitepaper/vmware-tco-comparison-calculator-methodology-whitepaper.pdf</vt:lpwstr>
      </vt:variant>
      <vt:variant>
        <vt:lpwstr/>
      </vt:variant>
      <vt:variant>
        <vt:i4>4980802</vt:i4>
      </vt:variant>
      <vt:variant>
        <vt:i4>861</vt:i4>
      </vt:variant>
      <vt:variant>
        <vt:i4>0</vt:i4>
      </vt:variant>
      <vt:variant>
        <vt:i4>5</vt:i4>
      </vt:variant>
      <vt:variant>
        <vt:lpwstr>https://www.iea.org/reports/global-energy-co2-status-report-2019/electricity</vt:lpwstr>
      </vt:variant>
      <vt:variant>
        <vt:lpwstr>abstract</vt:lpwstr>
      </vt:variant>
      <vt:variant>
        <vt:i4>393230</vt:i4>
      </vt:variant>
      <vt:variant>
        <vt:i4>858</vt:i4>
      </vt:variant>
      <vt:variant>
        <vt:i4>0</vt:i4>
      </vt:variant>
      <vt:variant>
        <vt:i4>5</vt:i4>
      </vt:variant>
      <vt:variant>
        <vt:lpwstr>https://code.vmware.com/</vt:lpwstr>
      </vt:variant>
      <vt:variant>
        <vt:lpwstr/>
      </vt:variant>
      <vt:variant>
        <vt:i4>2293813</vt:i4>
      </vt:variant>
      <vt:variant>
        <vt:i4>855</vt:i4>
      </vt:variant>
      <vt:variant>
        <vt:i4>0</vt:i4>
      </vt:variant>
      <vt:variant>
        <vt:i4>5</vt:i4>
      </vt:variant>
      <vt:variant>
        <vt:lpwstr>https://code.vmware.com/samples/7582/netapp-fas-and-aff-aggregate-details-dashboard</vt:lpwstr>
      </vt:variant>
      <vt:variant>
        <vt:lpwstr/>
      </vt:variant>
      <vt:variant>
        <vt:i4>1114187</vt:i4>
      </vt:variant>
      <vt:variant>
        <vt:i4>852</vt:i4>
      </vt:variant>
      <vt:variant>
        <vt:i4>0</vt:i4>
      </vt:variant>
      <vt:variant>
        <vt:i4>5</vt:i4>
      </vt:variant>
      <vt:variant>
        <vt:lpwstr>https://docs.vmware.com/en/VMware-vRealize-True-Visibility-Suite/1.0/cisco-ucs/GUID-1C1FE7CD-44C1-4827-B3EA-FCFBDAF373F3.html</vt:lpwstr>
      </vt:variant>
      <vt:variant>
        <vt:lpwstr/>
      </vt:variant>
      <vt:variant>
        <vt:i4>2490478</vt:i4>
      </vt:variant>
      <vt:variant>
        <vt:i4>849</vt:i4>
      </vt:variant>
      <vt:variant>
        <vt:i4>0</vt:i4>
      </vt:variant>
      <vt:variant>
        <vt:i4>5</vt:i4>
      </vt:variant>
      <vt:variant>
        <vt:lpwstr>https://code.vmware.com/samples?id=7581</vt:lpwstr>
      </vt:variant>
      <vt:variant>
        <vt:lpwstr/>
      </vt:variant>
      <vt:variant>
        <vt:i4>4456537</vt:i4>
      </vt:variant>
      <vt:variant>
        <vt:i4>846</vt:i4>
      </vt:variant>
      <vt:variant>
        <vt:i4>0</vt:i4>
      </vt:variant>
      <vt:variant>
        <vt:i4>5</vt:i4>
      </vt:variant>
      <vt:variant>
        <vt:lpwstr>https://docs.vmware.com/en/VMware-vRealize-True-Visibility-Suite/1.0/microsoft-sql-server/GUID-E83B417A-2E87-46E6-9827-DDF2E75D62D2.html</vt:lpwstr>
      </vt:variant>
      <vt:variant>
        <vt:lpwstr/>
      </vt:variant>
      <vt:variant>
        <vt:i4>524382</vt:i4>
      </vt:variant>
      <vt:variant>
        <vt:i4>843</vt:i4>
      </vt:variant>
      <vt:variant>
        <vt:i4>0</vt:i4>
      </vt:variant>
      <vt:variant>
        <vt:i4>5</vt:i4>
      </vt:variant>
      <vt:variant>
        <vt:lpwstr>https://code.vmware.com/samples?id=7580.</vt:lpwstr>
      </vt:variant>
      <vt:variant>
        <vt:lpwstr/>
      </vt:variant>
      <vt:variant>
        <vt:i4>5767210</vt:i4>
      </vt:variant>
      <vt:variant>
        <vt:i4>840</vt:i4>
      </vt:variant>
      <vt:variant>
        <vt:i4>0</vt:i4>
      </vt:variant>
      <vt:variant>
        <vt:i4>5</vt:i4>
      </vt:variant>
      <vt:variant>
        <vt:lpwstr>https://en.wikipedia.org/wiki/KISS_principle</vt:lpwstr>
      </vt:variant>
      <vt:variant>
        <vt:lpwstr/>
      </vt:variant>
      <vt:variant>
        <vt:i4>3080232</vt:i4>
      </vt:variant>
      <vt:variant>
        <vt:i4>837</vt:i4>
      </vt:variant>
      <vt:variant>
        <vt:i4>0</vt:i4>
      </vt:variant>
      <vt:variant>
        <vt:i4>5</vt:i4>
      </vt:variant>
      <vt:variant>
        <vt:lpwstr/>
      </vt:variant>
      <vt:variant>
        <vt:lpwstr>_Capacity_Management</vt:lpwstr>
      </vt:variant>
      <vt:variant>
        <vt:i4>1048648</vt:i4>
      </vt:variant>
      <vt:variant>
        <vt:i4>834</vt:i4>
      </vt:variant>
      <vt:variant>
        <vt:i4>0</vt:i4>
      </vt:variant>
      <vt:variant>
        <vt:i4>5</vt:i4>
      </vt:variant>
      <vt:variant>
        <vt:lpwstr>https://en.wikipedia.org/wiki/Network_operations_center</vt:lpwstr>
      </vt:variant>
      <vt:variant>
        <vt:lpwstr/>
      </vt:variant>
      <vt:variant>
        <vt:i4>3801186</vt:i4>
      </vt:variant>
      <vt:variant>
        <vt:i4>831</vt:i4>
      </vt:variant>
      <vt:variant>
        <vt:i4>0</vt:i4>
      </vt:variant>
      <vt:variant>
        <vt:i4>5</vt:i4>
      </vt:variant>
      <vt:variant>
        <vt:lpwstr>https://www.vmware.com/company/news/updates/cpu-pricing-model-update-feb-2020.html</vt:lpwstr>
      </vt:variant>
      <vt:variant>
        <vt:lpwstr/>
      </vt:variant>
      <vt:variant>
        <vt:i4>1572876</vt:i4>
      </vt:variant>
      <vt:variant>
        <vt:i4>828</vt:i4>
      </vt:variant>
      <vt:variant>
        <vt:i4>0</vt:i4>
      </vt:variant>
      <vt:variant>
        <vt:i4>5</vt:i4>
      </vt:variant>
      <vt:variant>
        <vt:lpwstr/>
      </vt:variant>
      <vt:variant>
        <vt:lpwstr>_Points_to_Note_1</vt:lpwstr>
      </vt:variant>
      <vt:variant>
        <vt:i4>6357082</vt:i4>
      </vt:variant>
      <vt:variant>
        <vt:i4>825</vt:i4>
      </vt:variant>
      <vt:variant>
        <vt:i4>0</vt:i4>
      </vt:variant>
      <vt:variant>
        <vt:i4>5</vt:i4>
      </vt:variant>
      <vt:variant>
        <vt:lpwstr/>
      </vt:variant>
      <vt:variant>
        <vt:lpwstr>_Design_Consideration_4</vt:lpwstr>
      </vt:variant>
      <vt:variant>
        <vt:i4>1572876</vt:i4>
      </vt:variant>
      <vt:variant>
        <vt:i4>822</vt:i4>
      </vt:variant>
      <vt:variant>
        <vt:i4>0</vt:i4>
      </vt:variant>
      <vt:variant>
        <vt:i4>5</vt:i4>
      </vt:variant>
      <vt:variant>
        <vt:lpwstr/>
      </vt:variant>
      <vt:variant>
        <vt:lpwstr>_Points_to_Note_1</vt:lpwstr>
      </vt:variant>
      <vt:variant>
        <vt:i4>6357082</vt:i4>
      </vt:variant>
      <vt:variant>
        <vt:i4>819</vt:i4>
      </vt:variant>
      <vt:variant>
        <vt:i4>0</vt:i4>
      </vt:variant>
      <vt:variant>
        <vt:i4>5</vt:i4>
      </vt:variant>
      <vt:variant>
        <vt:lpwstr/>
      </vt:variant>
      <vt:variant>
        <vt:lpwstr>_Design_Consideration_4</vt:lpwstr>
      </vt:variant>
      <vt:variant>
        <vt:i4>1572876</vt:i4>
      </vt:variant>
      <vt:variant>
        <vt:i4>816</vt:i4>
      </vt:variant>
      <vt:variant>
        <vt:i4>0</vt:i4>
      </vt:variant>
      <vt:variant>
        <vt:i4>5</vt:i4>
      </vt:variant>
      <vt:variant>
        <vt:lpwstr/>
      </vt:variant>
      <vt:variant>
        <vt:lpwstr>_Points_to_Note_1</vt:lpwstr>
      </vt:variant>
      <vt:variant>
        <vt:i4>6357082</vt:i4>
      </vt:variant>
      <vt:variant>
        <vt:i4>813</vt:i4>
      </vt:variant>
      <vt:variant>
        <vt:i4>0</vt:i4>
      </vt:variant>
      <vt:variant>
        <vt:i4>5</vt:i4>
      </vt:variant>
      <vt:variant>
        <vt:lpwstr/>
      </vt:variant>
      <vt:variant>
        <vt:lpwstr>_Design_Consideration_4</vt:lpwstr>
      </vt:variant>
      <vt:variant>
        <vt:i4>1572876</vt:i4>
      </vt:variant>
      <vt:variant>
        <vt:i4>810</vt:i4>
      </vt:variant>
      <vt:variant>
        <vt:i4>0</vt:i4>
      </vt:variant>
      <vt:variant>
        <vt:i4>5</vt:i4>
      </vt:variant>
      <vt:variant>
        <vt:lpwstr/>
      </vt:variant>
      <vt:variant>
        <vt:lpwstr>_Points_to_Note_1</vt:lpwstr>
      </vt:variant>
      <vt:variant>
        <vt:i4>6357082</vt:i4>
      </vt:variant>
      <vt:variant>
        <vt:i4>807</vt:i4>
      </vt:variant>
      <vt:variant>
        <vt:i4>0</vt:i4>
      </vt:variant>
      <vt:variant>
        <vt:i4>5</vt:i4>
      </vt:variant>
      <vt:variant>
        <vt:lpwstr/>
      </vt:variant>
      <vt:variant>
        <vt:lpwstr>_Design_Consideration_4</vt:lpwstr>
      </vt:variant>
      <vt:variant>
        <vt:i4>1572876</vt:i4>
      </vt:variant>
      <vt:variant>
        <vt:i4>804</vt:i4>
      </vt:variant>
      <vt:variant>
        <vt:i4>0</vt:i4>
      </vt:variant>
      <vt:variant>
        <vt:i4>5</vt:i4>
      </vt:variant>
      <vt:variant>
        <vt:lpwstr/>
      </vt:variant>
      <vt:variant>
        <vt:lpwstr>_Points_to_Note_1</vt:lpwstr>
      </vt:variant>
      <vt:variant>
        <vt:i4>6357082</vt:i4>
      </vt:variant>
      <vt:variant>
        <vt:i4>801</vt:i4>
      </vt:variant>
      <vt:variant>
        <vt:i4>0</vt:i4>
      </vt:variant>
      <vt:variant>
        <vt:i4>5</vt:i4>
      </vt:variant>
      <vt:variant>
        <vt:lpwstr/>
      </vt:variant>
      <vt:variant>
        <vt:lpwstr>_Design_Consideration_4</vt:lpwstr>
      </vt:variant>
      <vt:variant>
        <vt:i4>1572876</vt:i4>
      </vt:variant>
      <vt:variant>
        <vt:i4>798</vt:i4>
      </vt:variant>
      <vt:variant>
        <vt:i4>0</vt:i4>
      </vt:variant>
      <vt:variant>
        <vt:i4>5</vt:i4>
      </vt:variant>
      <vt:variant>
        <vt:lpwstr/>
      </vt:variant>
      <vt:variant>
        <vt:lpwstr>_Points_to_Note_1</vt:lpwstr>
      </vt:variant>
      <vt:variant>
        <vt:i4>6357082</vt:i4>
      </vt:variant>
      <vt:variant>
        <vt:i4>795</vt:i4>
      </vt:variant>
      <vt:variant>
        <vt:i4>0</vt:i4>
      </vt:variant>
      <vt:variant>
        <vt:i4>5</vt:i4>
      </vt:variant>
      <vt:variant>
        <vt:lpwstr/>
      </vt:variant>
      <vt:variant>
        <vt:lpwstr>_Design_Consideration_4</vt:lpwstr>
      </vt:variant>
      <vt:variant>
        <vt:i4>1572876</vt:i4>
      </vt:variant>
      <vt:variant>
        <vt:i4>792</vt:i4>
      </vt:variant>
      <vt:variant>
        <vt:i4>0</vt:i4>
      </vt:variant>
      <vt:variant>
        <vt:i4>5</vt:i4>
      </vt:variant>
      <vt:variant>
        <vt:lpwstr/>
      </vt:variant>
      <vt:variant>
        <vt:lpwstr>_Points_to_Note_1</vt:lpwstr>
      </vt:variant>
      <vt:variant>
        <vt:i4>6357082</vt:i4>
      </vt:variant>
      <vt:variant>
        <vt:i4>789</vt:i4>
      </vt:variant>
      <vt:variant>
        <vt:i4>0</vt:i4>
      </vt:variant>
      <vt:variant>
        <vt:i4>5</vt:i4>
      </vt:variant>
      <vt:variant>
        <vt:lpwstr/>
      </vt:variant>
      <vt:variant>
        <vt:lpwstr>_Design_Consideration_4</vt:lpwstr>
      </vt:variant>
      <vt:variant>
        <vt:i4>1048583</vt:i4>
      </vt:variant>
      <vt:variant>
        <vt:i4>786</vt:i4>
      </vt:variant>
      <vt:variant>
        <vt:i4>0</vt:i4>
      </vt:variant>
      <vt:variant>
        <vt:i4>5</vt:i4>
      </vt:variant>
      <vt:variant>
        <vt:lpwstr/>
      </vt:variant>
      <vt:variant>
        <vt:lpwstr>_Configuration_Management</vt:lpwstr>
      </vt:variant>
      <vt:variant>
        <vt:i4>1769473</vt:i4>
      </vt:variant>
      <vt:variant>
        <vt:i4>783</vt:i4>
      </vt:variant>
      <vt:variant>
        <vt:i4>0</vt:i4>
      </vt:variant>
      <vt:variant>
        <vt:i4>5</vt:i4>
      </vt:variant>
      <vt:variant>
        <vt:lpwstr>https://kb.vmware.com/s/article/55675</vt:lpwstr>
      </vt:variant>
      <vt:variant>
        <vt:lpwstr/>
      </vt:variant>
      <vt:variant>
        <vt:i4>3211317</vt:i4>
      </vt:variant>
      <vt:variant>
        <vt:i4>780</vt:i4>
      </vt:variant>
      <vt:variant>
        <vt:i4>0</vt:i4>
      </vt:variant>
      <vt:variant>
        <vt:i4>5</vt:i4>
      </vt:variant>
      <vt:variant>
        <vt:lpwstr>https://docs.vmware.com/en/VMware-Tools/index.html</vt:lpwstr>
      </vt:variant>
      <vt:variant>
        <vt:lpwstr/>
      </vt:variant>
      <vt:variant>
        <vt:i4>2949169</vt:i4>
      </vt:variant>
      <vt:variant>
        <vt:i4>777</vt:i4>
      </vt:variant>
      <vt:variant>
        <vt:i4>0</vt:i4>
      </vt:variant>
      <vt:variant>
        <vt:i4>5</vt:i4>
      </vt:variant>
      <vt:variant>
        <vt:lpwstr>https://kb.vmware.com/s/article/340</vt:lpwstr>
      </vt:variant>
      <vt:variant>
        <vt:lpwstr/>
      </vt:variant>
      <vt:variant>
        <vt:i4>5963804</vt:i4>
      </vt:variant>
      <vt:variant>
        <vt:i4>774</vt:i4>
      </vt:variant>
      <vt:variant>
        <vt:i4>0</vt:i4>
      </vt:variant>
      <vt:variant>
        <vt:i4>5</vt:i4>
      </vt:variant>
      <vt:variant>
        <vt:lpwstr>https://www.vmware.com/products/vrealize-operations.html</vt:lpwstr>
      </vt:variant>
      <vt:variant>
        <vt:lpwstr/>
      </vt:variant>
      <vt:variant>
        <vt:i4>5963804</vt:i4>
      </vt:variant>
      <vt:variant>
        <vt:i4>771</vt:i4>
      </vt:variant>
      <vt:variant>
        <vt:i4>0</vt:i4>
      </vt:variant>
      <vt:variant>
        <vt:i4>5</vt:i4>
      </vt:variant>
      <vt:variant>
        <vt:lpwstr>https://www.vmware.com/products/vrealize-operations.html</vt:lpwstr>
      </vt:variant>
      <vt:variant>
        <vt:lpwstr/>
      </vt:variant>
      <vt:variant>
        <vt:i4>6815784</vt:i4>
      </vt:variant>
      <vt:variant>
        <vt:i4>768</vt:i4>
      </vt:variant>
      <vt:variant>
        <vt:i4>0</vt:i4>
      </vt:variant>
      <vt:variant>
        <vt:i4>5</vt:i4>
      </vt:variant>
      <vt:variant>
        <vt:lpwstr>http://www.yellow-bricks.com/2020/03/16/vsphere-7-and-drs-scalable-shares-how-are-they-calculated/</vt:lpwstr>
      </vt:variant>
      <vt:variant>
        <vt:lpwstr/>
      </vt:variant>
      <vt:variant>
        <vt:i4>3932197</vt:i4>
      </vt:variant>
      <vt:variant>
        <vt:i4>765</vt:i4>
      </vt:variant>
      <vt:variant>
        <vt:i4>0</vt:i4>
      </vt:variant>
      <vt:variant>
        <vt:i4>5</vt:i4>
      </vt:variant>
      <vt:variant>
        <vt:lpwstr/>
      </vt:variant>
      <vt:variant>
        <vt:lpwstr>_Resource_Management</vt:lpwstr>
      </vt:variant>
      <vt:variant>
        <vt:i4>6357082</vt:i4>
      </vt:variant>
      <vt:variant>
        <vt:i4>762</vt:i4>
      </vt:variant>
      <vt:variant>
        <vt:i4>0</vt:i4>
      </vt:variant>
      <vt:variant>
        <vt:i4>5</vt:i4>
      </vt:variant>
      <vt:variant>
        <vt:lpwstr/>
      </vt:variant>
      <vt:variant>
        <vt:lpwstr>_Design_Consideration_2</vt:lpwstr>
      </vt:variant>
      <vt:variant>
        <vt:i4>1048583</vt:i4>
      </vt:variant>
      <vt:variant>
        <vt:i4>759</vt:i4>
      </vt:variant>
      <vt:variant>
        <vt:i4>0</vt:i4>
      </vt:variant>
      <vt:variant>
        <vt:i4>5</vt:i4>
      </vt:variant>
      <vt:variant>
        <vt:lpwstr/>
      </vt:variant>
      <vt:variant>
        <vt:lpwstr>_Configuration_Management</vt:lpwstr>
      </vt:variant>
      <vt:variant>
        <vt:i4>4063284</vt:i4>
      </vt:variant>
      <vt:variant>
        <vt:i4>756</vt:i4>
      </vt:variant>
      <vt:variant>
        <vt:i4>0</vt:i4>
      </vt:variant>
      <vt:variant>
        <vt:i4>5</vt:i4>
      </vt:variant>
      <vt:variant>
        <vt:lpwstr/>
      </vt:variant>
      <vt:variant>
        <vt:lpwstr>_Design_Consideration</vt:lpwstr>
      </vt:variant>
      <vt:variant>
        <vt:i4>8257643</vt:i4>
      </vt:variant>
      <vt:variant>
        <vt:i4>753</vt:i4>
      </vt:variant>
      <vt:variant>
        <vt:i4>0</vt:i4>
      </vt:variant>
      <vt:variant>
        <vt:i4>5</vt:i4>
      </vt:variant>
      <vt:variant>
        <vt:lpwstr/>
      </vt:variant>
      <vt:variant>
        <vt:lpwstr>_Large_VMs</vt:lpwstr>
      </vt:variant>
      <vt:variant>
        <vt:i4>1376260</vt:i4>
      </vt:variant>
      <vt:variant>
        <vt:i4>750</vt:i4>
      </vt:variant>
      <vt:variant>
        <vt:i4>0</vt:i4>
      </vt:variant>
      <vt:variant>
        <vt:i4>5</vt:i4>
      </vt:variant>
      <vt:variant>
        <vt:lpwstr/>
      </vt:variant>
      <vt:variant>
        <vt:lpwstr>_CPU_Metrics</vt:lpwstr>
      </vt:variant>
      <vt:variant>
        <vt:i4>5177427</vt:i4>
      </vt:variant>
      <vt:variant>
        <vt:i4>747</vt:i4>
      </vt:variant>
      <vt:variant>
        <vt:i4>0</vt:i4>
      </vt:variant>
      <vt:variant>
        <vt:i4>5</vt:i4>
      </vt:variant>
      <vt:variant>
        <vt:lpwstr/>
      </vt:variant>
      <vt:variant>
        <vt:lpwstr>_VM_Rightsizing</vt:lpwstr>
      </vt:variant>
      <vt:variant>
        <vt:i4>4063284</vt:i4>
      </vt:variant>
      <vt:variant>
        <vt:i4>744</vt:i4>
      </vt:variant>
      <vt:variant>
        <vt:i4>0</vt:i4>
      </vt:variant>
      <vt:variant>
        <vt:i4>5</vt:i4>
      </vt:variant>
      <vt:variant>
        <vt:lpwstr/>
      </vt:variant>
      <vt:variant>
        <vt:lpwstr>_Design_Consideration</vt:lpwstr>
      </vt:variant>
      <vt:variant>
        <vt:i4>4063284</vt:i4>
      </vt:variant>
      <vt:variant>
        <vt:i4>741</vt:i4>
      </vt:variant>
      <vt:variant>
        <vt:i4>0</vt:i4>
      </vt:variant>
      <vt:variant>
        <vt:i4>5</vt:i4>
      </vt:variant>
      <vt:variant>
        <vt:lpwstr/>
      </vt:variant>
      <vt:variant>
        <vt:lpwstr>_Design_Consideration</vt:lpwstr>
      </vt:variant>
      <vt:variant>
        <vt:i4>4063284</vt:i4>
      </vt:variant>
      <vt:variant>
        <vt:i4>738</vt:i4>
      </vt:variant>
      <vt:variant>
        <vt:i4>0</vt:i4>
      </vt:variant>
      <vt:variant>
        <vt:i4>5</vt:i4>
      </vt:variant>
      <vt:variant>
        <vt:lpwstr/>
      </vt:variant>
      <vt:variant>
        <vt:lpwstr>_Design_Consideration</vt:lpwstr>
      </vt:variant>
      <vt:variant>
        <vt:i4>3735606</vt:i4>
      </vt:variant>
      <vt:variant>
        <vt:i4>735</vt:i4>
      </vt:variant>
      <vt:variant>
        <vt:i4>0</vt:i4>
      </vt:variant>
      <vt:variant>
        <vt:i4>5</vt:i4>
      </vt:variant>
      <vt:variant>
        <vt:lpwstr/>
      </vt:variant>
      <vt:variant>
        <vt:lpwstr>_VM_Capacity</vt:lpwstr>
      </vt:variant>
      <vt:variant>
        <vt:i4>8323167</vt:i4>
      </vt:variant>
      <vt:variant>
        <vt:i4>732</vt:i4>
      </vt:variant>
      <vt:variant>
        <vt:i4>0</vt:i4>
      </vt:variant>
      <vt:variant>
        <vt:i4>5</vt:i4>
      </vt:variant>
      <vt:variant>
        <vt:lpwstr/>
      </vt:variant>
      <vt:variant>
        <vt:lpwstr>_Allocation_Model_1</vt:lpwstr>
      </vt:variant>
      <vt:variant>
        <vt:i4>6357082</vt:i4>
      </vt:variant>
      <vt:variant>
        <vt:i4>729</vt:i4>
      </vt:variant>
      <vt:variant>
        <vt:i4>0</vt:i4>
      </vt:variant>
      <vt:variant>
        <vt:i4>5</vt:i4>
      </vt:variant>
      <vt:variant>
        <vt:lpwstr/>
      </vt:variant>
      <vt:variant>
        <vt:lpwstr>_Design_Consideration_1</vt:lpwstr>
      </vt:variant>
      <vt:variant>
        <vt:i4>3276893</vt:i4>
      </vt:variant>
      <vt:variant>
        <vt:i4>726</vt:i4>
      </vt:variant>
      <vt:variant>
        <vt:i4>0</vt:i4>
      </vt:variant>
      <vt:variant>
        <vt:i4>5</vt:i4>
      </vt:variant>
      <vt:variant>
        <vt:lpwstr/>
      </vt:variant>
      <vt:variant>
        <vt:lpwstr>_Live!_Heavy_Hitter</vt:lpwstr>
      </vt:variant>
      <vt:variant>
        <vt:i4>7995419</vt:i4>
      </vt:variant>
      <vt:variant>
        <vt:i4>723</vt:i4>
      </vt:variant>
      <vt:variant>
        <vt:i4>0</vt:i4>
      </vt:variant>
      <vt:variant>
        <vt:i4>5</vt:i4>
      </vt:variant>
      <vt:variant>
        <vt:lpwstr>https://en.wikipedia.org/wiki/Jumbo_frame</vt:lpwstr>
      </vt:variant>
      <vt:variant>
        <vt:lpwstr/>
      </vt:variant>
      <vt:variant>
        <vt:i4>1376257</vt:i4>
      </vt:variant>
      <vt:variant>
        <vt:i4>720</vt:i4>
      </vt:variant>
      <vt:variant>
        <vt:i4>0</vt:i4>
      </vt:variant>
      <vt:variant>
        <vt:i4>5</vt:i4>
      </vt:variant>
      <vt:variant>
        <vt:lpwstr>https://kb.vmware.com/s/article/55697</vt:lpwstr>
      </vt:variant>
      <vt:variant>
        <vt:lpwstr/>
      </vt:variant>
      <vt:variant>
        <vt:i4>4653161</vt:i4>
      </vt:variant>
      <vt:variant>
        <vt:i4>717</vt:i4>
      </vt:variant>
      <vt:variant>
        <vt:i4>0</vt:i4>
      </vt:variant>
      <vt:variant>
        <vt:i4>5</vt:i4>
      </vt:variant>
      <vt:variant>
        <vt:lpwstr/>
      </vt:variant>
      <vt:variant>
        <vt:lpwstr>_Points_to_Note</vt:lpwstr>
      </vt:variant>
      <vt:variant>
        <vt:i4>6357082</vt:i4>
      </vt:variant>
      <vt:variant>
        <vt:i4>714</vt:i4>
      </vt:variant>
      <vt:variant>
        <vt:i4>0</vt:i4>
      </vt:variant>
      <vt:variant>
        <vt:i4>5</vt:i4>
      </vt:variant>
      <vt:variant>
        <vt:lpwstr/>
      </vt:variant>
      <vt:variant>
        <vt:lpwstr>_Design_Consideration_1</vt:lpwstr>
      </vt:variant>
      <vt:variant>
        <vt:i4>2621479</vt:i4>
      </vt:variant>
      <vt:variant>
        <vt:i4>711</vt:i4>
      </vt:variant>
      <vt:variant>
        <vt:i4>0</vt:i4>
      </vt:variant>
      <vt:variant>
        <vt:i4>5</vt:i4>
      </vt:variant>
      <vt:variant>
        <vt:lpwstr>https://docs-staging.vmware.com/en/vRealize-Operations-Manager/8.2/com.vmware.vcom.core.doc/GUID-0EF0D56B-D1C3-45B1-BF6C-CE7ADC3EC811.html</vt:lpwstr>
      </vt:variant>
      <vt:variant>
        <vt:lpwstr>GUID-0EF0D56B-D1C3-45B1-BF6C-CE7ADC3EC811</vt:lpwstr>
      </vt:variant>
      <vt:variant>
        <vt:i4>6357082</vt:i4>
      </vt:variant>
      <vt:variant>
        <vt:i4>708</vt:i4>
      </vt:variant>
      <vt:variant>
        <vt:i4>0</vt:i4>
      </vt:variant>
      <vt:variant>
        <vt:i4>5</vt:i4>
      </vt:variant>
      <vt:variant>
        <vt:lpwstr/>
      </vt:variant>
      <vt:variant>
        <vt:lpwstr>_Design_Consideration_1</vt:lpwstr>
      </vt:variant>
      <vt:variant>
        <vt:i4>3997807</vt:i4>
      </vt:variant>
      <vt:variant>
        <vt:i4>705</vt:i4>
      </vt:variant>
      <vt:variant>
        <vt:i4>0</vt:i4>
      </vt:variant>
      <vt:variant>
        <vt:i4>5</vt:i4>
      </vt:variant>
      <vt:variant>
        <vt:lpwstr>https://en.wikipedia.org/wiki/Standard_operating_procedure</vt:lpwstr>
      </vt:variant>
      <vt:variant>
        <vt:lpwstr/>
      </vt:variant>
      <vt:variant>
        <vt:i4>6357082</vt:i4>
      </vt:variant>
      <vt:variant>
        <vt:i4>702</vt:i4>
      </vt:variant>
      <vt:variant>
        <vt:i4>0</vt:i4>
      </vt:variant>
      <vt:variant>
        <vt:i4>5</vt:i4>
      </vt:variant>
      <vt:variant>
        <vt:lpwstr/>
      </vt:variant>
      <vt:variant>
        <vt:lpwstr>_Design_Consideration_1</vt:lpwstr>
      </vt:variant>
      <vt:variant>
        <vt:i4>4653161</vt:i4>
      </vt:variant>
      <vt:variant>
        <vt:i4>699</vt:i4>
      </vt:variant>
      <vt:variant>
        <vt:i4>0</vt:i4>
      </vt:variant>
      <vt:variant>
        <vt:i4>5</vt:i4>
      </vt:variant>
      <vt:variant>
        <vt:lpwstr/>
      </vt:variant>
      <vt:variant>
        <vt:lpwstr>_Points_to_Note</vt:lpwstr>
      </vt:variant>
      <vt:variant>
        <vt:i4>6357082</vt:i4>
      </vt:variant>
      <vt:variant>
        <vt:i4>696</vt:i4>
      </vt:variant>
      <vt:variant>
        <vt:i4>0</vt:i4>
      </vt:variant>
      <vt:variant>
        <vt:i4>5</vt:i4>
      </vt:variant>
      <vt:variant>
        <vt:lpwstr/>
      </vt:variant>
      <vt:variant>
        <vt:lpwstr>_Design_Consideration_1</vt:lpwstr>
      </vt:variant>
      <vt:variant>
        <vt:i4>1310739</vt:i4>
      </vt:variant>
      <vt:variant>
        <vt:i4>693</vt:i4>
      </vt:variant>
      <vt:variant>
        <vt:i4>0</vt:i4>
      </vt:variant>
      <vt:variant>
        <vt:i4>5</vt:i4>
      </vt:variant>
      <vt:variant>
        <vt:lpwstr/>
      </vt:variant>
      <vt:variant>
        <vt:lpwstr>_Cluster_Capacity</vt:lpwstr>
      </vt:variant>
      <vt:variant>
        <vt:i4>6357082</vt:i4>
      </vt:variant>
      <vt:variant>
        <vt:i4>690</vt:i4>
      </vt:variant>
      <vt:variant>
        <vt:i4>0</vt:i4>
      </vt:variant>
      <vt:variant>
        <vt:i4>5</vt:i4>
      </vt:variant>
      <vt:variant>
        <vt:lpwstr/>
      </vt:variant>
      <vt:variant>
        <vt:lpwstr>_Design_Consideration_1</vt:lpwstr>
      </vt:variant>
      <vt:variant>
        <vt:i4>6357082</vt:i4>
      </vt:variant>
      <vt:variant>
        <vt:i4>687</vt:i4>
      </vt:variant>
      <vt:variant>
        <vt:i4>0</vt:i4>
      </vt:variant>
      <vt:variant>
        <vt:i4>5</vt:i4>
      </vt:variant>
      <vt:variant>
        <vt:lpwstr/>
      </vt:variant>
      <vt:variant>
        <vt:lpwstr>_Design_Consideration_1</vt:lpwstr>
      </vt:variant>
      <vt:variant>
        <vt:i4>4653161</vt:i4>
      </vt:variant>
      <vt:variant>
        <vt:i4>684</vt:i4>
      </vt:variant>
      <vt:variant>
        <vt:i4>0</vt:i4>
      </vt:variant>
      <vt:variant>
        <vt:i4>5</vt:i4>
      </vt:variant>
      <vt:variant>
        <vt:lpwstr/>
      </vt:variant>
      <vt:variant>
        <vt:lpwstr>_Points_to_Note</vt:lpwstr>
      </vt:variant>
      <vt:variant>
        <vt:i4>6357082</vt:i4>
      </vt:variant>
      <vt:variant>
        <vt:i4>681</vt:i4>
      </vt:variant>
      <vt:variant>
        <vt:i4>0</vt:i4>
      </vt:variant>
      <vt:variant>
        <vt:i4>5</vt:i4>
      </vt:variant>
      <vt:variant>
        <vt:lpwstr/>
      </vt:variant>
      <vt:variant>
        <vt:lpwstr>_Design_Consideration_1</vt:lpwstr>
      </vt:variant>
      <vt:variant>
        <vt:i4>6357082</vt:i4>
      </vt:variant>
      <vt:variant>
        <vt:i4>678</vt:i4>
      </vt:variant>
      <vt:variant>
        <vt:i4>0</vt:i4>
      </vt:variant>
      <vt:variant>
        <vt:i4>5</vt:i4>
      </vt:variant>
      <vt:variant>
        <vt:lpwstr/>
      </vt:variant>
      <vt:variant>
        <vt:lpwstr>_Design_Consideration_1</vt:lpwstr>
      </vt:variant>
      <vt:variant>
        <vt:i4>3997807</vt:i4>
      </vt:variant>
      <vt:variant>
        <vt:i4>675</vt:i4>
      </vt:variant>
      <vt:variant>
        <vt:i4>0</vt:i4>
      </vt:variant>
      <vt:variant>
        <vt:i4>5</vt:i4>
      </vt:variant>
      <vt:variant>
        <vt:lpwstr>https://en.wikipedia.org/wiki/Standard_operating_procedure</vt:lpwstr>
      </vt:variant>
      <vt:variant>
        <vt:lpwstr/>
      </vt:variant>
      <vt:variant>
        <vt:i4>4849786</vt:i4>
      </vt:variant>
      <vt:variant>
        <vt:i4>672</vt:i4>
      </vt:variant>
      <vt:variant>
        <vt:i4>0</vt:i4>
      </vt:variant>
      <vt:variant>
        <vt:i4>5</vt:i4>
      </vt:variant>
      <vt:variant>
        <vt:lpwstr/>
      </vt:variant>
      <vt:variant>
        <vt:lpwstr>_vSAN_Contention_Dashboard</vt:lpwstr>
      </vt:variant>
      <vt:variant>
        <vt:i4>4653161</vt:i4>
      </vt:variant>
      <vt:variant>
        <vt:i4>669</vt:i4>
      </vt:variant>
      <vt:variant>
        <vt:i4>0</vt:i4>
      </vt:variant>
      <vt:variant>
        <vt:i4>5</vt:i4>
      </vt:variant>
      <vt:variant>
        <vt:lpwstr/>
      </vt:variant>
      <vt:variant>
        <vt:lpwstr>_Points_to_Note</vt:lpwstr>
      </vt:variant>
      <vt:variant>
        <vt:i4>6357082</vt:i4>
      </vt:variant>
      <vt:variant>
        <vt:i4>666</vt:i4>
      </vt:variant>
      <vt:variant>
        <vt:i4>0</vt:i4>
      </vt:variant>
      <vt:variant>
        <vt:i4>5</vt:i4>
      </vt:variant>
      <vt:variant>
        <vt:lpwstr/>
      </vt:variant>
      <vt:variant>
        <vt:lpwstr>_Design_Consideration_1</vt:lpwstr>
      </vt:variant>
      <vt:variant>
        <vt:i4>4259848</vt:i4>
      </vt:variant>
      <vt:variant>
        <vt:i4>663</vt:i4>
      </vt:variant>
      <vt:variant>
        <vt:i4>0</vt:i4>
      </vt:variant>
      <vt:variant>
        <vt:i4>5</vt:i4>
      </vt:variant>
      <vt:variant>
        <vt:lpwstr>https://en.wikipedia.org/wiki/False_positives_and_false_negatives</vt:lpwstr>
      </vt:variant>
      <vt:variant>
        <vt:lpwstr/>
      </vt:variant>
      <vt:variant>
        <vt:i4>7143529</vt:i4>
      </vt:variant>
      <vt:variant>
        <vt:i4>660</vt:i4>
      </vt:variant>
      <vt:variant>
        <vt:i4>0</vt:i4>
      </vt:variant>
      <vt:variant>
        <vt:i4>5</vt:i4>
      </vt:variant>
      <vt:variant>
        <vt:lpwstr/>
      </vt:variant>
      <vt:variant>
        <vt:lpwstr>_Depth_vs_Breadth_1</vt:lpwstr>
      </vt:variant>
      <vt:variant>
        <vt:i4>7012421</vt:i4>
      </vt:variant>
      <vt:variant>
        <vt:i4>657</vt:i4>
      </vt:variant>
      <vt:variant>
        <vt:i4>0</vt:i4>
      </vt:variant>
      <vt:variant>
        <vt:i4>5</vt:i4>
      </vt:variant>
      <vt:variant>
        <vt:lpwstr/>
      </vt:variant>
      <vt:variant>
        <vt:lpwstr>_The_Art_of</vt:lpwstr>
      </vt:variant>
      <vt:variant>
        <vt:i4>7405632</vt:i4>
      </vt:variant>
      <vt:variant>
        <vt:i4>654</vt:i4>
      </vt:variant>
      <vt:variant>
        <vt:i4>0</vt:i4>
      </vt:variant>
      <vt:variant>
        <vt:i4>5</vt:i4>
      </vt:variant>
      <vt:variant>
        <vt:lpwstr/>
      </vt:variant>
      <vt:variant>
        <vt:lpwstr>_Key_Performance_Indicators</vt:lpwstr>
      </vt:variant>
      <vt:variant>
        <vt:i4>6357082</vt:i4>
      </vt:variant>
      <vt:variant>
        <vt:i4>651</vt:i4>
      </vt:variant>
      <vt:variant>
        <vt:i4>0</vt:i4>
      </vt:variant>
      <vt:variant>
        <vt:i4>5</vt:i4>
      </vt:variant>
      <vt:variant>
        <vt:lpwstr/>
      </vt:variant>
      <vt:variant>
        <vt:lpwstr>_Design_Consideration_1</vt:lpwstr>
      </vt:variant>
      <vt:variant>
        <vt:i4>3997807</vt:i4>
      </vt:variant>
      <vt:variant>
        <vt:i4>648</vt:i4>
      </vt:variant>
      <vt:variant>
        <vt:i4>0</vt:i4>
      </vt:variant>
      <vt:variant>
        <vt:i4>5</vt:i4>
      </vt:variant>
      <vt:variant>
        <vt:lpwstr>https://en.wikipedia.org/wiki/Standard_operating_procedure</vt:lpwstr>
      </vt:variant>
      <vt:variant>
        <vt:lpwstr/>
      </vt:variant>
      <vt:variant>
        <vt:i4>196611</vt:i4>
      </vt:variant>
      <vt:variant>
        <vt:i4>645</vt:i4>
      </vt:variant>
      <vt:variant>
        <vt:i4>0</vt:i4>
      </vt:variant>
      <vt:variant>
        <vt:i4>5</vt:i4>
      </vt:variant>
      <vt:variant>
        <vt:lpwstr/>
      </vt:variant>
      <vt:variant>
        <vt:lpwstr>_Cluster_Utilization</vt:lpwstr>
      </vt:variant>
      <vt:variant>
        <vt:i4>1835048</vt:i4>
      </vt:variant>
      <vt:variant>
        <vt:i4>642</vt:i4>
      </vt:variant>
      <vt:variant>
        <vt:i4>0</vt:i4>
      </vt:variant>
      <vt:variant>
        <vt:i4>5</vt:i4>
      </vt:variant>
      <vt:variant>
        <vt:lpwstr/>
      </vt:variant>
      <vt:variant>
        <vt:lpwstr>_Interdependency</vt:lpwstr>
      </vt:variant>
      <vt:variant>
        <vt:i4>7012454</vt:i4>
      </vt:variant>
      <vt:variant>
        <vt:i4>639</vt:i4>
      </vt:variant>
      <vt:variant>
        <vt:i4>0</vt:i4>
      </vt:variant>
      <vt:variant>
        <vt:i4>5</vt:i4>
      </vt:variant>
      <vt:variant>
        <vt:lpwstr/>
      </vt:variant>
      <vt:variant>
        <vt:lpwstr>_Leading_Indicators</vt:lpwstr>
      </vt:variant>
      <vt:variant>
        <vt:i4>5767210</vt:i4>
      </vt:variant>
      <vt:variant>
        <vt:i4>636</vt:i4>
      </vt:variant>
      <vt:variant>
        <vt:i4>0</vt:i4>
      </vt:variant>
      <vt:variant>
        <vt:i4>5</vt:i4>
      </vt:variant>
      <vt:variant>
        <vt:lpwstr>https://en.wikipedia.org/wiki/KISS_principle</vt:lpwstr>
      </vt:variant>
      <vt:variant>
        <vt:lpwstr/>
      </vt:variant>
      <vt:variant>
        <vt:i4>3932272</vt:i4>
      </vt:variant>
      <vt:variant>
        <vt:i4>633</vt:i4>
      </vt:variant>
      <vt:variant>
        <vt:i4>0</vt:i4>
      </vt:variant>
      <vt:variant>
        <vt:i4>5</vt:i4>
      </vt:variant>
      <vt:variant>
        <vt:lpwstr>http://partnerweb.vmware.com/programs/vrops/DeprecatedContent.html</vt:lpwstr>
      </vt:variant>
      <vt:variant>
        <vt:lpwstr/>
      </vt:variant>
      <vt:variant>
        <vt:i4>1376271</vt:i4>
      </vt:variant>
      <vt:variant>
        <vt:i4>630</vt:i4>
      </vt:variant>
      <vt:variant>
        <vt:i4>0</vt:i4>
      </vt:variant>
      <vt:variant>
        <vt:i4>5</vt:i4>
      </vt:variant>
      <vt:variant>
        <vt:lpwstr>https://kb.vmware.com/s/article/58843</vt:lpwstr>
      </vt:variant>
      <vt:variant>
        <vt:lpwstr/>
      </vt:variant>
      <vt:variant>
        <vt:i4>1900547</vt:i4>
      </vt:variant>
      <vt:variant>
        <vt:i4>627</vt:i4>
      </vt:variant>
      <vt:variant>
        <vt:i4>0</vt:i4>
      </vt:variant>
      <vt:variant>
        <vt:i4>5</vt:i4>
      </vt:variant>
      <vt:variant>
        <vt:lpwstr>https://kb.vmware.com/s/article/67734</vt:lpwstr>
      </vt:variant>
      <vt:variant>
        <vt:lpwstr/>
      </vt:variant>
      <vt:variant>
        <vt:i4>1572876</vt:i4>
      </vt:variant>
      <vt:variant>
        <vt:i4>624</vt:i4>
      </vt:variant>
      <vt:variant>
        <vt:i4>0</vt:i4>
      </vt:variant>
      <vt:variant>
        <vt:i4>5</vt:i4>
      </vt:variant>
      <vt:variant>
        <vt:lpwstr>https://kb.vmware.com/s/article/74950</vt:lpwstr>
      </vt:variant>
      <vt:variant>
        <vt:lpwstr/>
      </vt:variant>
      <vt:variant>
        <vt:i4>1572865</vt:i4>
      </vt:variant>
      <vt:variant>
        <vt:i4>621</vt:i4>
      </vt:variant>
      <vt:variant>
        <vt:i4>0</vt:i4>
      </vt:variant>
      <vt:variant>
        <vt:i4>5</vt:i4>
      </vt:variant>
      <vt:variant>
        <vt:lpwstr>https://kb.vmware.com/s/article/78493</vt:lpwstr>
      </vt:variant>
      <vt:variant>
        <vt:lpwstr/>
      </vt:variant>
      <vt:variant>
        <vt:i4>1048578</vt:i4>
      </vt:variant>
      <vt:variant>
        <vt:i4>618</vt:i4>
      </vt:variant>
      <vt:variant>
        <vt:i4>0</vt:i4>
      </vt:variant>
      <vt:variant>
        <vt:i4>5</vt:i4>
      </vt:variant>
      <vt:variant>
        <vt:lpwstr>https://kb.vmware.com/s/article/80895</vt:lpwstr>
      </vt:variant>
      <vt:variant>
        <vt:lpwstr/>
      </vt:variant>
      <vt:variant>
        <vt:i4>2031625</vt:i4>
      </vt:variant>
      <vt:variant>
        <vt:i4>615</vt:i4>
      </vt:variant>
      <vt:variant>
        <vt:i4>0</vt:i4>
      </vt:variant>
      <vt:variant>
        <vt:i4>5</vt:i4>
      </vt:variant>
      <vt:variant>
        <vt:lpwstr>https://kb.vmware.com/s/article/82345</vt:lpwstr>
      </vt:variant>
      <vt:variant>
        <vt:lpwstr/>
      </vt:variant>
      <vt:variant>
        <vt:i4>2359333</vt:i4>
      </vt:variant>
      <vt:variant>
        <vt:i4>612</vt:i4>
      </vt:variant>
      <vt:variant>
        <vt:i4>0</vt:i4>
      </vt:variant>
      <vt:variant>
        <vt:i4>5</vt:i4>
      </vt:variant>
      <vt:variant>
        <vt:lpwstr>https://docs.microsoft.com/en-us/windows/desktop/api/memoryapi/nf-memoryapi-getlargepageminimum</vt:lpwstr>
      </vt:variant>
      <vt:variant>
        <vt:lpwstr/>
      </vt:variant>
      <vt:variant>
        <vt:i4>3604519</vt:i4>
      </vt:variant>
      <vt:variant>
        <vt:i4>609</vt:i4>
      </vt:variant>
      <vt:variant>
        <vt:i4>0</vt:i4>
      </vt:variant>
      <vt:variant>
        <vt:i4>5</vt:i4>
      </vt:variant>
      <vt:variant>
        <vt:lpwstr>https://docs.microsoft.com/en-us/windows/desktop/api/sysinfoapi/nf-sysinfoapi-getsysteminfo</vt:lpwstr>
      </vt:variant>
      <vt:variant>
        <vt:lpwstr/>
      </vt:variant>
      <vt:variant>
        <vt:i4>1441802</vt:i4>
      </vt:variant>
      <vt:variant>
        <vt:i4>606</vt:i4>
      </vt:variant>
      <vt:variant>
        <vt:i4>0</vt:i4>
      </vt:variant>
      <vt:variant>
        <vt:i4>5</vt:i4>
      </vt:variant>
      <vt:variant>
        <vt:lpwstr>https://docs.microsoft.com/en-us/windows/desktop/api/sysinfoapi/ns-sysinfoapi-_system_info</vt:lpwstr>
      </vt:variant>
      <vt:variant>
        <vt:lpwstr/>
      </vt:variant>
      <vt:variant>
        <vt:i4>3276910</vt:i4>
      </vt:variant>
      <vt:variant>
        <vt:i4>603</vt:i4>
      </vt:variant>
      <vt:variant>
        <vt:i4>0</vt:i4>
      </vt:variant>
      <vt:variant>
        <vt:i4>5</vt:i4>
      </vt:variant>
      <vt:variant>
        <vt:lpwstr>https://gitlab.com/procps-ng/procps</vt:lpwstr>
      </vt:variant>
      <vt:variant>
        <vt:lpwstr/>
      </vt:variant>
      <vt:variant>
        <vt:i4>4456517</vt:i4>
      </vt:variant>
      <vt:variant>
        <vt:i4>600</vt:i4>
      </vt:variant>
      <vt:variant>
        <vt:i4>0</vt:i4>
      </vt:variant>
      <vt:variant>
        <vt:i4>5</vt:i4>
      </vt:variant>
      <vt:variant>
        <vt:lpwstr>http://man7.org/linux/man-pages/man1/free.1.html</vt:lpwstr>
      </vt:variant>
      <vt:variant>
        <vt:lpwstr/>
      </vt:variant>
      <vt:variant>
        <vt:i4>5374019</vt:i4>
      </vt:variant>
      <vt:variant>
        <vt:i4>597</vt:i4>
      </vt:variant>
      <vt:variant>
        <vt:i4>0</vt:i4>
      </vt:variant>
      <vt:variant>
        <vt:i4>5</vt:i4>
      </vt:variant>
      <vt:variant>
        <vt:lpwstr>https://configmax.vmware.com/home</vt:lpwstr>
      </vt:variant>
      <vt:variant>
        <vt:lpwstr/>
      </vt:variant>
      <vt:variant>
        <vt:i4>8192034</vt:i4>
      </vt:variant>
      <vt:variant>
        <vt:i4>594</vt:i4>
      </vt:variant>
      <vt:variant>
        <vt:i4>0</vt:i4>
      </vt:variant>
      <vt:variant>
        <vt:i4>5</vt:i4>
      </vt:variant>
      <vt:variant>
        <vt:lpwstr/>
      </vt:variant>
      <vt:variant>
        <vt:lpwstr>_Contention_vs_Utilization_1</vt:lpwstr>
      </vt:variant>
      <vt:variant>
        <vt:i4>3276801</vt:i4>
      </vt:variant>
      <vt:variant>
        <vt:i4>591</vt:i4>
      </vt:variant>
      <vt:variant>
        <vt:i4>0</vt:i4>
      </vt:variant>
      <vt:variant>
        <vt:i4>5</vt:i4>
      </vt:variant>
      <vt:variant>
        <vt:lpwstr/>
      </vt:variant>
      <vt:variant>
        <vt:lpwstr>_Depth_vs_Breadth</vt:lpwstr>
      </vt:variant>
      <vt:variant>
        <vt:i4>3014706</vt:i4>
      </vt:variant>
      <vt:variant>
        <vt:i4>588</vt:i4>
      </vt:variant>
      <vt:variant>
        <vt:i4>0</vt:i4>
      </vt:variant>
      <vt:variant>
        <vt:i4>5</vt:i4>
      </vt:variant>
      <vt:variant>
        <vt:lpwstr>https://kb.vmware.com/s/article/1010071</vt:lpwstr>
      </vt:variant>
      <vt:variant>
        <vt:lpwstr/>
      </vt:variant>
      <vt:variant>
        <vt:i4>2687031</vt:i4>
      </vt:variant>
      <vt:variant>
        <vt:i4>585</vt:i4>
      </vt:variant>
      <vt:variant>
        <vt:i4>0</vt:i4>
      </vt:variant>
      <vt:variant>
        <vt:i4>5</vt:i4>
      </vt:variant>
      <vt:variant>
        <vt:lpwstr>https://kb.vmware.com/s/article/2039495</vt:lpwstr>
      </vt:variant>
      <vt:variant>
        <vt:lpwstr/>
      </vt:variant>
      <vt:variant>
        <vt:i4>7471206</vt:i4>
      </vt:variant>
      <vt:variant>
        <vt:i4>582</vt:i4>
      </vt:variant>
      <vt:variant>
        <vt:i4>0</vt:i4>
      </vt:variant>
      <vt:variant>
        <vt:i4>5</vt:i4>
      </vt:variant>
      <vt:variant>
        <vt:lpwstr>https://www.ipspace.net/About_Ivan_Pepelnjak</vt:lpwstr>
      </vt:variant>
      <vt:variant>
        <vt:lpwstr/>
      </vt:variant>
      <vt:variant>
        <vt:i4>5177356</vt:i4>
      </vt:variant>
      <vt:variant>
        <vt:i4>579</vt:i4>
      </vt:variant>
      <vt:variant>
        <vt:i4>0</vt:i4>
      </vt:variant>
      <vt:variant>
        <vt:i4>5</vt:i4>
      </vt:variant>
      <vt:variant>
        <vt:lpwstr>https://blog.ipspace.net/2019/05/real-life-data-center-meltdown.html</vt:lpwstr>
      </vt:variant>
      <vt:variant>
        <vt:lpwstr/>
      </vt:variant>
      <vt:variant>
        <vt:i4>3276801</vt:i4>
      </vt:variant>
      <vt:variant>
        <vt:i4>576</vt:i4>
      </vt:variant>
      <vt:variant>
        <vt:i4>0</vt:i4>
      </vt:variant>
      <vt:variant>
        <vt:i4>5</vt:i4>
      </vt:variant>
      <vt:variant>
        <vt:lpwstr/>
      </vt:variant>
      <vt:variant>
        <vt:lpwstr>_Depth_vs_Breadth</vt:lpwstr>
      </vt:variant>
      <vt:variant>
        <vt:i4>8323112</vt:i4>
      </vt:variant>
      <vt:variant>
        <vt:i4>573</vt:i4>
      </vt:variant>
      <vt:variant>
        <vt:i4>0</vt:i4>
      </vt:variant>
      <vt:variant>
        <vt:i4>5</vt:i4>
      </vt:variant>
      <vt:variant>
        <vt:lpwstr>http://blogs.vmware.com/vsphere/2012/02/vmfs-extents-are-they-bad-or-simply-misunderstood.html</vt:lpwstr>
      </vt:variant>
      <vt:variant>
        <vt:lpwstr/>
      </vt:variant>
      <vt:variant>
        <vt:i4>3670113</vt:i4>
      </vt:variant>
      <vt:variant>
        <vt:i4>570</vt:i4>
      </vt:variant>
      <vt:variant>
        <vt:i4>0</vt:i4>
      </vt:variant>
      <vt:variant>
        <vt:i4>5</vt:i4>
      </vt:variant>
      <vt:variant>
        <vt:lpwstr>https://blogs.virtualmaestro.in/2020/06/02/vmware-vsphere-7-x-memory-reclamation-part-2-mem-memminfreepct/</vt:lpwstr>
      </vt:variant>
      <vt:variant>
        <vt:lpwstr/>
      </vt:variant>
      <vt:variant>
        <vt:i4>786470</vt:i4>
      </vt:variant>
      <vt:variant>
        <vt:i4>567</vt:i4>
      </vt:variant>
      <vt:variant>
        <vt:i4>0</vt:i4>
      </vt:variant>
      <vt:variant>
        <vt:i4>5</vt:i4>
      </vt:variant>
      <vt:variant>
        <vt:lpwstr>https://blogs.vmware.com/vsphere/author/mark_achtemichuk</vt:lpwstr>
      </vt:variant>
      <vt:variant>
        <vt:lpwstr/>
      </vt:variant>
      <vt:variant>
        <vt:i4>69</vt:i4>
      </vt:variant>
      <vt:variant>
        <vt:i4>564</vt:i4>
      </vt:variant>
      <vt:variant>
        <vt:i4>0</vt:i4>
      </vt:variant>
      <vt:variant>
        <vt:i4>5</vt:i4>
      </vt:variant>
      <vt:variant>
        <vt:lpwstr>https://blogs.vmware.com/vsphere/2013/10/understanding-vsphere-active-memory.html</vt:lpwstr>
      </vt:variant>
      <vt:variant>
        <vt:lpwstr/>
      </vt:variant>
      <vt:variant>
        <vt:i4>4522052</vt:i4>
      </vt:variant>
      <vt:variant>
        <vt:i4>561</vt:i4>
      </vt:variant>
      <vt:variant>
        <vt:i4>0</vt:i4>
      </vt:variant>
      <vt:variant>
        <vt:i4>5</vt:i4>
      </vt:variant>
      <vt:variant>
        <vt:lpwstr/>
      </vt:variant>
      <vt:variant>
        <vt:lpwstr>_In_Use</vt:lpwstr>
      </vt:variant>
      <vt:variant>
        <vt:i4>7798909</vt:i4>
      </vt:variant>
      <vt:variant>
        <vt:i4>558</vt:i4>
      </vt:variant>
      <vt:variant>
        <vt:i4>0</vt:i4>
      </vt:variant>
      <vt:variant>
        <vt:i4>5</vt:i4>
      </vt:variant>
      <vt:variant>
        <vt:lpwstr>http://www.chrisjohnston.org/ubuntu/why-on-linux-am-i-seeing-so-much-ram-usage</vt:lpwstr>
      </vt:variant>
      <vt:variant>
        <vt:lpwstr/>
      </vt:variant>
      <vt:variant>
        <vt:i4>327694</vt:i4>
      </vt:variant>
      <vt:variant>
        <vt:i4>555</vt:i4>
      </vt:variant>
      <vt:variant>
        <vt:i4>0</vt:i4>
      </vt:variant>
      <vt:variant>
        <vt:i4>5</vt:i4>
      </vt:variant>
      <vt:variant>
        <vt:lpwstr>https://wutils.com/wmi/root/cimv2/win32_perfrawdata_perfos_memory/</vt:lpwstr>
      </vt:variant>
      <vt:variant>
        <vt:lpwstr>systemcacheresidentbytes_properties</vt:lpwstr>
      </vt:variant>
      <vt:variant>
        <vt:i4>5898334</vt:i4>
      </vt:variant>
      <vt:variant>
        <vt:i4>552</vt:i4>
      </vt:variant>
      <vt:variant>
        <vt:i4>0</vt:i4>
      </vt:variant>
      <vt:variant>
        <vt:i4>5</vt:i4>
      </vt:variant>
      <vt:variant>
        <vt:lpwstr>https://stackoverflow.com/questions/45487506/what-is-inactivefile-and-activefile-in-proc-meminfo</vt:lpwstr>
      </vt:variant>
      <vt:variant>
        <vt:lpwstr/>
      </vt:variant>
      <vt:variant>
        <vt:i4>2228331</vt:i4>
      </vt:variant>
      <vt:variant>
        <vt:i4>549</vt:i4>
      </vt:variant>
      <vt:variant>
        <vt:i4>0</vt:i4>
      </vt:variant>
      <vt:variant>
        <vt:i4>5</vt:i4>
      </vt:variant>
      <vt:variant>
        <vt:lpwstr>http://www.appadmintools.com/documents/windows-performance-counters-explained/</vt:lpwstr>
      </vt:variant>
      <vt:variant>
        <vt:lpwstr/>
      </vt:variant>
      <vt:variant>
        <vt:i4>3801197</vt:i4>
      </vt:variant>
      <vt:variant>
        <vt:i4>546</vt:i4>
      </vt:variant>
      <vt:variant>
        <vt:i4>0</vt:i4>
      </vt:variant>
      <vt:variant>
        <vt:i4>5</vt:i4>
      </vt:variant>
      <vt:variant>
        <vt:lpwstr>http://brandonlive.com/2010/02/21/measuring-memory-usage-in-windows-7/</vt:lpwstr>
      </vt:variant>
      <vt:variant>
        <vt:lpwstr/>
      </vt:variant>
      <vt:variant>
        <vt:i4>786435</vt:i4>
      </vt:variant>
      <vt:variant>
        <vt:i4>543</vt:i4>
      </vt:variant>
      <vt:variant>
        <vt:i4>0</vt:i4>
      </vt:variant>
      <vt:variant>
        <vt:i4>5</vt:i4>
      </vt:variant>
      <vt:variant>
        <vt:lpwstr>https://blogs.technet.microsoft.com/markrussinovich/2008/11/17/pushing-the-limits-of-windows-virtual-memory/</vt:lpwstr>
      </vt:variant>
      <vt:variant>
        <vt:lpwstr/>
      </vt:variant>
      <vt:variant>
        <vt:i4>3801197</vt:i4>
      </vt:variant>
      <vt:variant>
        <vt:i4>540</vt:i4>
      </vt:variant>
      <vt:variant>
        <vt:i4>0</vt:i4>
      </vt:variant>
      <vt:variant>
        <vt:i4>5</vt:i4>
      </vt:variant>
      <vt:variant>
        <vt:lpwstr>http://brandonlive.com/2010/02/21/measuring-memory-usage-in-windows-7/</vt:lpwstr>
      </vt:variant>
      <vt:variant>
        <vt:lpwstr/>
      </vt:variant>
      <vt:variant>
        <vt:i4>7929970</vt:i4>
      </vt:variant>
      <vt:variant>
        <vt:i4>537</vt:i4>
      </vt:variant>
      <vt:variant>
        <vt:i4>0</vt:i4>
      </vt:variant>
      <vt:variant>
        <vt:i4>5</vt:i4>
      </vt:variant>
      <vt:variant>
        <vt:lpwstr>https://docs.microsoft.com/en-US/troubleshoot/windows-server/performance/ram-virtual-memory-pagefile-management</vt:lpwstr>
      </vt:variant>
      <vt:variant>
        <vt:lpwstr/>
      </vt:variant>
      <vt:variant>
        <vt:i4>196696</vt:i4>
      </vt:variant>
      <vt:variant>
        <vt:i4>534</vt:i4>
      </vt:variant>
      <vt:variant>
        <vt:i4>0</vt:i4>
      </vt:variant>
      <vt:variant>
        <vt:i4>5</vt:i4>
      </vt:variant>
      <vt:variant>
        <vt:lpwstr>http://windows.microsoft.com/en-us/windows/change-virtualmemory-size</vt:lpwstr>
      </vt:variant>
      <vt:variant>
        <vt:lpwstr/>
      </vt:variant>
      <vt:variant>
        <vt:i4>5832776</vt:i4>
      </vt:variant>
      <vt:variant>
        <vt:i4>531</vt:i4>
      </vt:variant>
      <vt:variant>
        <vt:i4>0</vt:i4>
      </vt:variant>
      <vt:variant>
        <vt:i4>5</vt:i4>
      </vt:variant>
      <vt:variant>
        <vt:lpwstr>http://linuxatemyram.com/</vt:lpwstr>
      </vt:variant>
      <vt:variant>
        <vt:lpwstr/>
      </vt:variant>
      <vt:variant>
        <vt:i4>786435</vt:i4>
      </vt:variant>
      <vt:variant>
        <vt:i4>528</vt:i4>
      </vt:variant>
      <vt:variant>
        <vt:i4>0</vt:i4>
      </vt:variant>
      <vt:variant>
        <vt:i4>5</vt:i4>
      </vt:variant>
      <vt:variant>
        <vt:lpwstr>https://blogs.technet.microsoft.com/markrussinovich/2008/11/17/pushing-the-limits-of-windows-virtual-memory/</vt:lpwstr>
      </vt:variant>
      <vt:variant>
        <vt:lpwstr/>
      </vt:variant>
      <vt:variant>
        <vt:i4>5242967</vt:i4>
      </vt:variant>
      <vt:variant>
        <vt:i4>525</vt:i4>
      </vt:variant>
      <vt:variant>
        <vt:i4>0</vt:i4>
      </vt:variant>
      <vt:variant>
        <vt:i4>5</vt:i4>
      </vt:variant>
      <vt:variant>
        <vt:lpwstr>https://www.linkedin.com/in/markrussinovich/</vt:lpwstr>
      </vt:variant>
      <vt:variant>
        <vt:lpwstr/>
      </vt:variant>
      <vt:variant>
        <vt:i4>8061032</vt:i4>
      </vt:variant>
      <vt:variant>
        <vt:i4>522</vt:i4>
      </vt:variant>
      <vt:variant>
        <vt:i4>0</vt:i4>
      </vt:variant>
      <vt:variant>
        <vt:i4>5</vt:i4>
      </vt:variant>
      <vt:variant>
        <vt:lpwstr>http://www.zdnet.com/article/windows-7-memory-usage-whats-the-best-way-to-measure/</vt:lpwstr>
      </vt:variant>
      <vt:variant>
        <vt:lpwstr/>
      </vt:variant>
      <vt:variant>
        <vt:i4>3997806</vt:i4>
      </vt:variant>
      <vt:variant>
        <vt:i4>519</vt:i4>
      </vt:variant>
      <vt:variant>
        <vt:i4>0</vt:i4>
      </vt:variant>
      <vt:variant>
        <vt:i4>5</vt:i4>
      </vt:variant>
      <vt:variant>
        <vt:lpwstr>https://www.zdnet.com/meet-the-team/us/ed-bott/</vt:lpwstr>
      </vt:variant>
      <vt:variant>
        <vt:lpwstr/>
      </vt:variant>
      <vt:variant>
        <vt:i4>6488149</vt:i4>
      </vt:variant>
      <vt:variant>
        <vt:i4>516</vt:i4>
      </vt:variant>
      <vt:variant>
        <vt:i4>0</vt:i4>
      </vt:variant>
      <vt:variant>
        <vt:i4>5</vt:i4>
      </vt:variant>
      <vt:variant>
        <vt:lpwstr/>
      </vt:variant>
      <vt:variant>
        <vt:lpwstr>_Active</vt:lpwstr>
      </vt:variant>
      <vt:variant>
        <vt:i4>4784133</vt:i4>
      </vt:variant>
      <vt:variant>
        <vt:i4>513</vt:i4>
      </vt:variant>
      <vt:variant>
        <vt:i4>0</vt:i4>
      </vt:variant>
      <vt:variant>
        <vt:i4>5</vt:i4>
      </vt:variant>
      <vt:variant>
        <vt:lpwstr>https://www.influxdata.com/time-series-platform/telegraf/</vt:lpwstr>
      </vt:variant>
      <vt:variant>
        <vt:lpwstr/>
      </vt:variant>
      <vt:variant>
        <vt:i4>8192055</vt:i4>
      </vt:variant>
      <vt:variant>
        <vt:i4>510</vt:i4>
      </vt:variant>
      <vt:variant>
        <vt:i4>0</vt:i4>
      </vt:variant>
      <vt:variant>
        <vt:i4>5</vt:i4>
      </vt:variant>
      <vt:variant>
        <vt:lpwstr>https://www.vmware.com/techpapers/2006/resource-management-with-vmware-drs-401.html</vt:lpwstr>
      </vt:variant>
      <vt:variant>
        <vt:lpwstr/>
      </vt:variant>
      <vt:variant>
        <vt:i4>3473411</vt:i4>
      </vt:variant>
      <vt:variant>
        <vt:i4>507</vt:i4>
      </vt:variant>
      <vt:variant>
        <vt:i4>0</vt:i4>
      </vt:variant>
      <vt:variant>
        <vt:i4>5</vt:i4>
      </vt:variant>
      <vt:variant>
        <vt:lpwstr/>
      </vt:variant>
      <vt:variant>
        <vt:lpwstr>_Guest_OS_vs</vt:lpwstr>
      </vt:variant>
      <vt:variant>
        <vt:i4>6094922</vt:i4>
      </vt:variant>
      <vt:variant>
        <vt:i4>504</vt:i4>
      </vt:variant>
      <vt:variant>
        <vt:i4>0</vt:i4>
      </vt:variant>
      <vt:variant>
        <vt:i4>5</vt:i4>
      </vt:variant>
      <vt:variant>
        <vt:lpwstr/>
      </vt:variant>
      <vt:variant>
        <vt:lpwstr>_Part_2</vt:lpwstr>
      </vt:variant>
      <vt:variant>
        <vt:i4>2883623</vt:i4>
      </vt:variant>
      <vt:variant>
        <vt:i4>501</vt:i4>
      </vt:variant>
      <vt:variant>
        <vt:i4>0</vt:i4>
      </vt:variant>
      <vt:variant>
        <vt:i4>5</vt:i4>
      </vt:variant>
      <vt:variant>
        <vt:lpwstr/>
      </vt:variant>
      <vt:variant>
        <vt:lpwstr>_Quiz_Answers</vt:lpwstr>
      </vt:variant>
      <vt:variant>
        <vt:i4>4718657</vt:i4>
      </vt:variant>
      <vt:variant>
        <vt:i4>498</vt:i4>
      </vt:variant>
      <vt:variant>
        <vt:i4>0</vt:i4>
      </vt:variant>
      <vt:variant>
        <vt:i4>5</vt:i4>
      </vt:variant>
      <vt:variant>
        <vt:lpwstr>https://en.wikipedia.org/wiki/Non-uniform_memory_access</vt:lpwstr>
      </vt:variant>
      <vt:variant>
        <vt:lpwstr/>
      </vt:variant>
      <vt:variant>
        <vt:i4>1769545</vt:i4>
      </vt:variant>
      <vt:variant>
        <vt:i4>495</vt:i4>
      </vt:variant>
      <vt:variant>
        <vt:i4>0</vt:i4>
      </vt:variant>
      <vt:variant>
        <vt:i4>5</vt:i4>
      </vt:variant>
      <vt:variant>
        <vt:lpwstr>https://blogs.vmware.com/performance/2020/04/amd-epyc-rome-application-performance-on-vsphere-series-part-1-sql-server-2019.html</vt:lpwstr>
      </vt:variant>
      <vt:variant>
        <vt:lpwstr/>
      </vt:variant>
      <vt:variant>
        <vt:i4>1835103</vt:i4>
      </vt:variant>
      <vt:variant>
        <vt:i4>492</vt:i4>
      </vt:variant>
      <vt:variant>
        <vt:i4>0</vt:i4>
      </vt:variant>
      <vt:variant>
        <vt:i4>5</vt:i4>
      </vt:variant>
      <vt:variant>
        <vt:lpwstr>https://www.amd.com/system/files/documents/overview-amd-epyc7003-series-processors-microarchitecture.pdf</vt:lpwstr>
      </vt:variant>
      <vt:variant>
        <vt:lpwstr/>
      </vt:variant>
      <vt:variant>
        <vt:i4>3801163</vt:i4>
      </vt:variant>
      <vt:variant>
        <vt:i4>489</vt:i4>
      </vt:variant>
      <vt:variant>
        <vt:i4>0</vt:i4>
      </vt:variant>
      <vt:variant>
        <vt:i4>5</vt:i4>
      </vt:variant>
      <vt:variant>
        <vt:lpwstr>https://en.wikipedia.org/wiki/System_on_a_chip</vt:lpwstr>
      </vt:variant>
      <vt:variant>
        <vt:lpwstr/>
      </vt:variant>
      <vt:variant>
        <vt:i4>1179665</vt:i4>
      </vt:variant>
      <vt:variant>
        <vt:i4>486</vt:i4>
      </vt:variant>
      <vt:variant>
        <vt:i4>0</vt:i4>
      </vt:variant>
      <vt:variant>
        <vt:i4>5</vt:i4>
      </vt:variant>
      <vt:variant>
        <vt:lpwstr>https://www.vmware.com/content/dam/digitalmarketing/vmware/en/pdf/techpaper/performance/whats-new-vsphere65-perf.pdf</vt:lpwstr>
      </vt:variant>
      <vt:variant>
        <vt:lpwstr/>
      </vt:variant>
      <vt:variant>
        <vt:i4>7929913</vt:i4>
      </vt:variant>
      <vt:variant>
        <vt:i4>483</vt:i4>
      </vt:variant>
      <vt:variant>
        <vt:i4>0</vt:i4>
      </vt:variant>
      <vt:variant>
        <vt:i4>5</vt:i4>
      </vt:variant>
      <vt:variant>
        <vt:lpwstr>https://www.youtube.com/watch?v=EYggYAwjz3g</vt:lpwstr>
      </vt:variant>
      <vt:variant>
        <vt:lpwstr/>
      </vt:variant>
      <vt:variant>
        <vt:i4>8257596</vt:i4>
      </vt:variant>
      <vt:variant>
        <vt:i4>480</vt:i4>
      </vt:variant>
      <vt:variant>
        <vt:i4>0</vt:i4>
      </vt:variant>
      <vt:variant>
        <vt:i4>5</vt:i4>
      </vt:variant>
      <vt:variant>
        <vt:lpwstr>https://twitter.com/vmMarkA</vt:lpwstr>
      </vt:variant>
      <vt:variant>
        <vt:lpwstr/>
      </vt:variant>
      <vt:variant>
        <vt:i4>65598</vt:i4>
      </vt:variant>
      <vt:variant>
        <vt:i4>477</vt:i4>
      </vt:variant>
      <vt:variant>
        <vt:i4>0</vt:i4>
      </vt:variant>
      <vt:variant>
        <vt:i4>5</vt:i4>
      </vt:variant>
      <vt:variant>
        <vt:lpwstr/>
      </vt:variant>
      <vt:variant>
        <vt:lpwstr>_ESXi_CPU_Accounting</vt:lpwstr>
      </vt:variant>
      <vt:variant>
        <vt:i4>3407914</vt:i4>
      </vt:variant>
      <vt:variant>
        <vt:i4>474</vt:i4>
      </vt:variant>
      <vt:variant>
        <vt:i4>0</vt:i4>
      </vt:variant>
      <vt:variant>
        <vt:i4>5</vt:i4>
      </vt:variant>
      <vt:variant>
        <vt:lpwstr/>
      </vt:variant>
      <vt:variant>
        <vt:lpwstr>_Simultaneous_Multithreading</vt:lpwstr>
      </vt:variant>
      <vt:variant>
        <vt:i4>2818097</vt:i4>
      </vt:variant>
      <vt:variant>
        <vt:i4>471</vt:i4>
      </vt:variant>
      <vt:variant>
        <vt:i4>0</vt:i4>
      </vt:variant>
      <vt:variant>
        <vt:i4>5</vt:i4>
      </vt:variant>
      <vt:variant>
        <vt:lpwstr>https://kb.vmware.com/s/article/2030221</vt:lpwstr>
      </vt:variant>
      <vt:variant>
        <vt:lpwstr/>
      </vt:variant>
      <vt:variant>
        <vt:i4>2424947</vt:i4>
      </vt:variant>
      <vt:variant>
        <vt:i4>468</vt:i4>
      </vt:variant>
      <vt:variant>
        <vt:i4>0</vt:i4>
      </vt:variant>
      <vt:variant>
        <vt:i4>5</vt:i4>
      </vt:variant>
      <vt:variant>
        <vt:lpwstr>https://www.vmware.com/products/cloud-director.html</vt:lpwstr>
      </vt:variant>
      <vt:variant>
        <vt:lpwstr/>
      </vt:variant>
      <vt:variant>
        <vt:i4>3407914</vt:i4>
      </vt:variant>
      <vt:variant>
        <vt:i4>465</vt:i4>
      </vt:variant>
      <vt:variant>
        <vt:i4>0</vt:i4>
      </vt:variant>
      <vt:variant>
        <vt:i4>5</vt:i4>
      </vt:variant>
      <vt:variant>
        <vt:lpwstr/>
      </vt:variant>
      <vt:variant>
        <vt:lpwstr>_Simultaneous_Multithreading</vt:lpwstr>
      </vt:variant>
      <vt:variant>
        <vt:i4>5046359</vt:i4>
      </vt:variant>
      <vt:variant>
        <vt:i4>462</vt:i4>
      </vt:variant>
      <vt:variant>
        <vt:i4>0</vt:i4>
      </vt:variant>
      <vt:variant>
        <vt:i4>5</vt:i4>
      </vt:variant>
      <vt:variant>
        <vt:lpwstr>http://www.yellow-bricks.com/esxtop/</vt:lpwstr>
      </vt:variant>
      <vt:variant>
        <vt:lpwstr/>
      </vt:variant>
      <vt:variant>
        <vt:i4>5767261</vt:i4>
      </vt:variant>
      <vt:variant>
        <vt:i4>459</vt:i4>
      </vt:variant>
      <vt:variant>
        <vt:i4>0</vt:i4>
      </vt:variant>
      <vt:variant>
        <vt:i4>5</vt:i4>
      </vt:variant>
      <vt:variant>
        <vt:lpwstr/>
      </vt:variant>
      <vt:variant>
        <vt:lpwstr>_Contention_Metrics</vt:lpwstr>
      </vt:variant>
      <vt:variant>
        <vt:i4>1179658</vt:i4>
      </vt:variant>
      <vt:variant>
        <vt:i4>456</vt:i4>
      </vt:variant>
      <vt:variant>
        <vt:i4>0</vt:i4>
      </vt:variant>
      <vt:variant>
        <vt:i4>5</vt:i4>
      </vt:variant>
      <vt:variant>
        <vt:lpwstr/>
      </vt:variant>
      <vt:variant>
        <vt:lpwstr>_Power_Management</vt:lpwstr>
      </vt:variant>
      <vt:variant>
        <vt:i4>4784213</vt:i4>
      </vt:variant>
      <vt:variant>
        <vt:i4>453</vt:i4>
      </vt:variant>
      <vt:variant>
        <vt:i4>0</vt:i4>
      </vt:variant>
      <vt:variant>
        <vt:i4>5</vt:i4>
      </vt:variant>
      <vt:variant>
        <vt:lpwstr/>
      </vt:variant>
      <vt:variant>
        <vt:lpwstr>_VM_Demand</vt:lpwstr>
      </vt:variant>
      <vt:variant>
        <vt:i4>5767207</vt:i4>
      </vt:variant>
      <vt:variant>
        <vt:i4>450</vt:i4>
      </vt:variant>
      <vt:variant>
        <vt:i4>0</vt:i4>
      </vt:variant>
      <vt:variant>
        <vt:i4>5</vt:i4>
      </vt:variant>
      <vt:variant>
        <vt:lpwstr>https://en.wikipedia.org/wiki/Simultaneous_multithreading</vt:lpwstr>
      </vt:variant>
      <vt:variant>
        <vt:lpwstr/>
      </vt:variant>
      <vt:variant>
        <vt:i4>1310721</vt:i4>
      </vt:variant>
      <vt:variant>
        <vt:i4>447</vt:i4>
      </vt:variant>
      <vt:variant>
        <vt:i4>0</vt:i4>
      </vt:variant>
      <vt:variant>
        <vt:i4>5</vt:i4>
      </vt:variant>
      <vt:variant>
        <vt:lpwstr>https://kb.vmware.com/s/article/59640</vt:lpwstr>
      </vt:variant>
      <vt:variant>
        <vt:lpwstr/>
      </vt:variant>
      <vt:variant>
        <vt:i4>5701664</vt:i4>
      </vt:variant>
      <vt:variant>
        <vt:i4>444</vt:i4>
      </vt:variant>
      <vt:variant>
        <vt:i4>0</vt:i4>
      </vt:variant>
      <vt:variant>
        <vt:i4>5</vt:i4>
      </vt:variant>
      <vt:variant>
        <vt:lpwstr/>
      </vt:variant>
      <vt:variant>
        <vt:lpwstr>_Use_Case:_Rightsize</vt:lpwstr>
      </vt:variant>
      <vt:variant>
        <vt:i4>262176</vt:i4>
      </vt:variant>
      <vt:variant>
        <vt:i4>441</vt:i4>
      </vt:variant>
      <vt:variant>
        <vt:i4>0</vt:i4>
      </vt:variant>
      <vt:variant>
        <vt:i4>5</vt:i4>
      </vt:variant>
      <vt:variant>
        <vt:lpwstr/>
      </vt:variant>
      <vt:variant>
        <vt:lpwstr>_Used_|_Usage</vt:lpwstr>
      </vt:variant>
      <vt:variant>
        <vt:i4>5767221</vt:i4>
      </vt:variant>
      <vt:variant>
        <vt:i4>438</vt:i4>
      </vt:variant>
      <vt:variant>
        <vt:i4>0</vt:i4>
      </vt:variant>
      <vt:variant>
        <vt:i4>5</vt:i4>
      </vt:variant>
      <vt:variant>
        <vt:lpwstr>https://device.harmonyos.com/en/docs/develop/kernel/oem_kernal_user_process-0000001050032733</vt:lpwstr>
      </vt:variant>
      <vt:variant>
        <vt:lpwstr/>
      </vt:variant>
      <vt:variant>
        <vt:i4>4522071</vt:i4>
      </vt:variant>
      <vt:variant>
        <vt:i4>435</vt:i4>
      </vt:variant>
      <vt:variant>
        <vt:i4>0</vt:i4>
      </vt:variant>
      <vt:variant>
        <vt:i4>5</vt:i4>
      </vt:variant>
      <vt:variant>
        <vt:lpwstr>https://en.wikipedia.org/wiki/Kernel_(operating_system)</vt:lpwstr>
      </vt:variant>
      <vt:variant>
        <vt:lpwstr/>
      </vt:variant>
      <vt:variant>
        <vt:i4>6029383</vt:i4>
      </vt:variant>
      <vt:variant>
        <vt:i4>432</vt:i4>
      </vt:variant>
      <vt:variant>
        <vt:i4>0</vt:i4>
      </vt:variant>
      <vt:variant>
        <vt:i4>5</vt:i4>
      </vt:variant>
      <vt:variant>
        <vt:lpwstr>http://man7.org/linux/man-pages/man5/proc.5.html</vt:lpwstr>
      </vt:variant>
      <vt:variant>
        <vt:lpwstr/>
      </vt:variant>
      <vt:variant>
        <vt:i4>6422624</vt:i4>
      </vt:variant>
      <vt:variant>
        <vt:i4>429</vt:i4>
      </vt:variant>
      <vt:variant>
        <vt:i4>0</vt:i4>
      </vt:variant>
      <vt:variant>
        <vt:i4>5</vt:i4>
      </vt:variant>
      <vt:variant>
        <vt:lpwstr>https://msdn.microsoft.com/en-us/library/aa394279(v=vs.85).aspx</vt:lpwstr>
      </vt:variant>
      <vt:variant>
        <vt:lpwstr/>
      </vt:variant>
      <vt:variant>
        <vt:i4>2162732</vt:i4>
      </vt:variant>
      <vt:variant>
        <vt:i4>426</vt:i4>
      </vt:variant>
      <vt:variant>
        <vt:i4>0</vt:i4>
      </vt:variant>
      <vt:variant>
        <vt:i4>5</vt:i4>
      </vt:variant>
      <vt:variant>
        <vt:lpwstr>https://docs.microsoft.com/en-us/troubleshoot/windows-client/performance/cpu-usage-exceeds-100</vt:lpwstr>
      </vt:variant>
      <vt:variant>
        <vt:lpwstr/>
      </vt:variant>
      <vt:variant>
        <vt:i4>5308502</vt:i4>
      </vt:variant>
      <vt:variant>
        <vt:i4>423</vt:i4>
      </vt:variant>
      <vt:variant>
        <vt:i4>0</vt:i4>
      </vt:variant>
      <vt:variant>
        <vt:i4>5</vt:i4>
      </vt:variant>
      <vt:variant>
        <vt:lpwstr>https://access.redhat.com/documentation/en-us/red_hat_enterprise_linux/7/html/virtualization_deployment_and_administration_guide/sect-kvm_guest_timing_management-steal_time_accounting</vt:lpwstr>
      </vt:variant>
      <vt:variant>
        <vt:lpwstr/>
      </vt:variant>
      <vt:variant>
        <vt:i4>720994</vt:i4>
      </vt:variant>
      <vt:variant>
        <vt:i4>420</vt:i4>
      </vt:variant>
      <vt:variant>
        <vt:i4>0</vt:i4>
      </vt:variant>
      <vt:variant>
        <vt:i4>5</vt:i4>
      </vt:variant>
      <vt:variant>
        <vt:lpwstr>https://en.wikipedia.org/wiki/CPU_cache</vt:lpwstr>
      </vt:variant>
      <vt:variant>
        <vt:lpwstr/>
      </vt:variant>
      <vt:variant>
        <vt:i4>5505059</vt:i4>
      </vt:variant>
      <vt:variant>
        <vt:i4>417</vt:i4>
      </vt:variant>
      <vt:variant>
        <vt:i4>0</vt:i4>
      </vt:variant>
      <vt:variant>
        <vt:i4>5</vt:i4>
      </vt:variant>
      <vt:variant>
        <vt:lpwstr>https://en.wikipedia.org/wiki/Scheduling_(computing)</vt:lpwstr>
      </vt:variant>
      <vt:variant>
        <vt:lpwstr/>
      </vt:variant>
      <vt:variant>
        <vt:i4>7995409</vt:i4>
      </vt:variant>
      <vt:variant>
        <vt:i4>414</vt:i4>
      </vt:variant>
      <vt:variant>
        <vt:i4>0</vt:i4>
      </vt:variant>
      <vt:variant>
        <vt:i4>5</vt:i4>
      </vt:variant>
      <vt:variant>
        <vt:lpwstr>https://en.wikipedia.org/wiki/Context_switch</vt:lpwstr>
      </vt:variant>
      <vt:variant>
        <vt:lpwstr/>
      </vt:variant>
      <vt:variant>
        <vt:i4>6029383</vt:i4>
      </vt:variant>
      <vt:variant>
        <vt:i4>411</vt:i4>
      </vt:variant>
      <vt:variant>
        <vt:i4>0</vt:i4>
      </vt:variant>
      <vt:variant>
        <vt:i4>5</vt:i4>
      </vt:variant>
      <vt:variant>
        <vt:lpwstr>http://man7.org/linux/man-pages/man5/proc.5.html</vt:lpwstr>
      </vt:variant>
      <vt:variant>
        <vt:lpwstr/>
      </vt:variant>
      <vt:variant>
        <vt:i4>6422635</vt:i4>
      </vt:variant>
      <vt:variant>
        <vt:i4>408</vt:i4>
      </vt:variant>
      <vt:variant>
        <vt:i4>0</vt:i4>
      </vt:variant>
      <vt:variant>
        <vt:i4>5</vt:i4>
      </vt:variant>
      <vt:variant>
        <vt:lpwstr>https://msdn.microsoft.com/en-us/library/aa394272(v=vs.85).aspx</vt:lpwstr>
      </vt:variant>
      <vt:variant>
        <vt:lpwstr/>
      </vt:variant>
      <vt:variant>
        <vt:i4>2162706</vt:i4>
      </vt:variant>
      <vt:variant>
        <vt:i4>405</vt:i4>
      </vt:variant>
      <vt:variant>
        <vt:i4>0</vt:i4>
      </vt:variant>
      <vt:variant>
        <vt:i4>5</vt:i4>
      </vt:variant>
      <vt:variant>
        <vt:lpwstr/>
      </vt:variant>
      <vt:variant>
        <vt:lpwstr>_Guest_OS_Sizing:</vt:lpwstr>
      </vt:variant>
      <vt:variant>
        <vt:i4>3538966</vt:i4>
      </vt:variant>
      <vt:variant>
        <vt:i4>402</vt:i4>
      </vt:variant>
      <vt:variant>
        <vt:i4>0</vt:i4>
      </vt:variant>
      <vt:variant>
        <vt:i4>5</vt:i4>
      </vt:variant>
      <vt:variant>
        <vt:lpwstr/>
      </vt:variant>
      <vt:variant>
        <vt:lpwstr>_Guest_OS_CPU</vt:lpwstr>
      </vt:variant>
      <vt:variant>
        <vt:i4>3276801</vt:i4>
      </vt:variant>
      <vt:variant>
        <vt:i4>399</vt:i4>
      </vt:variant>
      <vt:variant>
        <vt:i4>0</vt:i4>
      </vt:variant>
      <vt:variant>
        <vt:i4>5</vt:i4>
      </vt:variant>
      <vt:variant>
        <vt:lpwstr/>
      </vt:variant>
      <vt:variant>
        <vt:lpwstr>_Depth_vs_Breadth</vt:lpwstr>
      </vt:variant>
      <vt:variant>
        <vt:i4>6094944</vt:i4>
      </vt:variant>
      <vt:variant>
        <vt:i4>396</vt:i4>
      </vt:variant>
      <vt:variant>
        <vt:i4>0</vt:i4>
      </vt:variant>
      <vt:variant>
        <vt:i4>5</vt:i4>
      </vt:variant>
      <vt:variant>
        <vt:lpwstr/>
      </vt:variant>
      <vt:variant>
        <vt:lpwstr>_Nuances_in_Metrics</vt:lpwstr>
      </vt:variant>
      <vt:variant>
        <vt:i4>1441817</vt:i4>
      </vt:variant>
      <vt:variant>
        <vt:i4>393</vt:i4>
      </vt:variant>
      <vt:variant>
        <vt:i4>0</vt:i4>
      </vt:variant>
      <vt:variant>
        <vt:i4>5</vt:i4>
      </vt:variant>
      <vt:variant>
        <vt:lpwstr/>
      </vt:variant>
      <vt:variant>
        <vt:lpwstr>_Troubleshooting_Metrics</vt:lpwstr>
      </vt:variant>
      <vt:variant>
        <vt:i4>3407999</vt:i4>
      </vt:variant>
      <vt:variant>
        <vt:i4>390</vt:i4>
      </vt:variant>
      <vt:variant>
        <vt:i4>0</vt:i4>
      </vt:variant>
      <vt:variant>
        <vt:i4>5</vt:i4>
      </vt:variant>
      <vt:variant>
        <vt:lpwstr>https://dblp.org/pid/73/11144.html</vt:lpwstr>
      </vt:variant>
      <vt:variant>
        <vt:lpwstr/>
      </vt:variant>
      <vt:variant>
        <vt:i4>3604549</vt:i4>
      </vt:variant>
      <vt:variant>
        <vt:i4>387</vt:i4>
      </vt:variant>
      <vt:variant>
        <vt:i4>0</vt:i4>
      </vt:variant>
      <vt:variant>
        <vt:i4>5</vt:i4>
      </vt:variant>
      <vt:variant>
        <vt:lpwstr>https://link.springer.com/chapter/10.1007%2F978-3-642-29737-3_26</vt:lpwstr>
      </vt:variant>
      <vt:variant>
        <vt:lpwstr/>
      </vt:variant>
      <vt:variant>
        <vt:i4>2555958</vt:i4>
      </vt:variant>
      <vt:variant>
        <vt:i4>384</vt:i4>
      </vt:variant>
      <vt:variant>
        <vt:i4>0</vt:i4>
      </vt:variant>
      <vt:variant>
        <vt:i4>5</vt:i4>
      </vt:variant>
      <vt:variant>
        <vt:lpwstr>https://kb.vmware.com/s/article/1019471</vt:lpwstr>
      </vt:variant>
      <vt:variant>
        <vt:lpwstr/>
      </vt:variant>
      <vt:variant>
        <vt:i4>1245268</vt:i4>
      </vt:variant>
      <vt:variant>
        <vt:i4>381</vt:i4>
      </vt:variant>
      <vt:variant>
        <vt:i4>0</vt:i4>
      </vt:variant>
      <vt:variant>
        <vt:i4>5</vt:i4>
      </vt:variant>
      <vt:variant>
        <vt:lpwstr>https://www.settlersoman.com/ftf-012-resource-pools-in-practice/</vt:lpwstr>
      </vt:variant>
      <vt:variant>
        <vt:lpwstr/>
      </vt:variant>
      <vt:variant>
        <vt:i4>5505140</vt:i4>
      </vt:variant>
      <vt:variant>
        <vt:i4>378</vt:i4>
      </vt:variant>
      <vt:variant>
        <vt:i4>0</vt:i4>
      </vt:variant>
      <vt:variant>
        <vt:i4>5</vt:i4>
      </vt:variant>
      <vt:variant>
        <vt:lpwstr>https://en.wikipedia.org/wiki/OS-level_virtualization</vt:lpwstr>
      </vt:variant>
      <vt:variant>
        <vt:lpwstr/>
      </vt:variant>
      <vt:variant>
        <vt:i4>7471206</vt:i4>
      </vt:variant>
      <vt:variant>
        <vt:i4>375</vt:i4>
      </vt:variant>
      <vt:variant>
        <vt:i4>0</vt:i4>
      </vt:variant>
      <vt:variant>
        <vt:i4>5</vt:i4>
      </vt:variant>
      <vt:variant>
        <vt:lpwstr>https://www.ipspace.net/About_Ivan_Pepelnjak</vt:lpwstr>
      </vt:variant>
      <vt:variant>
        <vt:lpwstr/>
      </vt:variant>
      <vt:variant>
        <vt:i4>4456541</vt:i4>
      </vt:variant>
      <vt:variant>
        <vt:i4>372</vt:i4>
      </vt:variant>
      <vt:variant>
        <vt:i4>0</vt:i4>
      </vt:variant>
      <vt:variant>
        <vt:i4>5</vt:i4>
      </vt:variant>
      <vt:variant>
        <vt:lpwstr>https://blog.ipspace.net/2020/12/50-shades-high-availability.html</vt:lpwstr>
      </vt:variant>
      <vt:variant>
        <vt:lpwstr/>
      </vt:variant>
      <vt:variant>
        <vt:i4>3801178</vt:i4>
      </vt:variant>
      <vt:variant>
        <vt:i4>369</vt:i4>
      </vt:variant>
      <vt:variant>
        <vt:i4>0</vt:i4>
      </vt:variant>
      <vt:variant>
        <vt:i4>5</vt:i4>
      </vt:variant>
      <vt:variant>
        <vt:lpwstr>https://en.wikipedia.org/wiki/High_availability</vt:lpwstr>
      </vt:variant>
      <vt:variant>
        <vt:lpwstr/>
      </vt:variant>
      <vt:variant>
        <vt:i4>7471219</vt:i4>
      </vt:variant>
      <vt:variant>
        <vt:i4>366</vt:i4>
      </vt:variant>
      <vt:variant>
        <vt:i4>0</vt:i4>
      </vt:variant>
      <vt:variant>
        <vt:i4>5</vt:i4>
      </vt:variant>
      <vt:variant>
        <vt:lpwstr>https://marketplace.cloud.vmware.com/services/details/vrealize-operations-compliance-pack-for-pci?slug=true</vt:lpwstr>
      </vt:variant>
      <vt:variant>
        <vt:lpwstr/>
      </vt:variant>
      <vt:variant>
        <vt:i4>6422636</vt:i4>
      </vt:variant>
      <vt:variant>
        <vt:i4>363</vt:i4>
      </vt:variant>
      <vt:variant>
        <vt:i4>0</vt:i4>
      </vt:variant>
      <vt:variant>
        <vt:i4>5</vt:i4>
      </vt:variant>
      <vt:variant>
        <vt:lpwstr>https://marketplace.cloud.vmware.com/services/details/vrealize-operations-compliance-pack-for-iso?slug=true</vt:lpwstr>
      </vt:variant>
      <vt:variant>
        <vt:lpwstr/>
      </vt:variant>
      <vt:variant>
        <vt:i4>1638419</vt:i4>
      </vt:variant>
      <vt:variant>
        <vt:i4>360</vt:i4>
      </vt:variant>
      <vt:variant>
        <vt:i4>0</vt:i4>
      </vt:variant>
      <vt:variant>
        <vt:i4>5</vt:i4>
      </vt:variant>
      <vt:variant>
        <vt:lpwstr>https://marketplace.cloud.vmware.com/services/details/vrealize-operations-compliance-pack-for-hipaa?slug=true</vt:lpwstr>
      </vt:variant>
      <vt:variant>
        <vt:lpwstr/>
      </vt:variant>
      <vt:variant>
        <vt:i4>1376286</vt:i4>
      </vt:variant>
      <vt:variant>
        <vt:i4>357</vt:i4>
      </vt:variant>
      <vt:variant>
        <vt:i4>0</vt:i4>
      </vt:variant>
      <vt:variant>
        <vt:i4>5</vt:i4>
      </vt:variant>
      <vt:variant>
        <vt:lpwstr>https://marketplace.cloud.vmware.com/services/details/vrealize-operations-compliance-pack-for-fisma?slug=true</vt:lpwstr>
      </vt:variant>
      <vt:variant>
        <vt:lpwstr/>
      </vt:variant>
      <vt:variant>
        <vt:i4>1</vt:i4>
      </vt:variant>
      <vt:variant>
        <vt:i4>354</vt:i4>
      </vt:variant>
      <vt:variant>
        <vt:i4>0</vt:i4>
      </vt:variant>
      <vt:variant>
        <vt:i4>5</vt:i4>
      </vt:variant>
      <vt:variant>
        <vt:lpwstr>https://marketplace.cloud.vmware.com/services/details/vrealize-operations-compliance-pack-for-disa?slug=true</vt:lpwstr>
      </vt:variant>
      <vt:variant>
        <vt:lpwstr/>
      </vt:variant>
      <vt:variant>
        <vt:i4>1769497</vt:i4>
      </vt:variant>
      <vt:variant>
        <vt:i4>351</vt:i4>
      </vt:variant>
      <vt:variant>
        <vt:i4>0</vt:i4>
      </vt:variant>
      <vt:variant>
        <vt:i4>5</vt:i4>
      </vt:variant>
      <vt:variant>
        <vt:lpwstr>https://www.cisecurity.org/benchmark/vmware/</vt:lpwstr>
      </vt:variant>
      <vt:variant>
        <vt:lpwstr/>
      </vt:variant>
      <vt:variant>
        <vt:i4>524310</vt:i4>
      </vt:variant>
      <vt:variant>
        <vt:i4>348</vt:i4>
      </vt:variant>
      <vt:variant>
        <vt:i4>0</vt:i4>
      </vt:variant>
      <vt:variant>
        <vt:i4>5</vt:i4>
      </vt:variant>
      <vt:variant>
        <vt:lpwstr>https://en.wikipedia.org/wiki/Role-based_access_control</vt:lpwstr>
      </vt:variant>
      <vt:variant>
        <vt:lpwstr/>
      </vt:variant>
      <vt:variant>
        <vt:i4>5373963</vt:i4>
      </vt:variant>
      <vt:variant>
        <vt:i4>345</vt:i4>
      </vt:variant>
      <vt:variant>
        <vt:i4>0</vt:i4>
      </vt:variant>
      <vt:variant>
        <vt:i4>5</vt:i4>
      </vt:variant>
      <vt:variant>
        <vt:lpwstr>https://en.wikipedia.org/wiki/Policy</vt:lpwstr>
      </vt:variant>
      <vt:variant>
        <vt:lpwstr/>
      </vt:variant>
      <vt:variant>
        <vt:i4>5701726</vt:i4>
      </vt:variant>
      <vt:variant>
        <vt:i4>342</vt:i4>
      </vt:variant>
      <vt:variant>
        <vt:i4>0</vt:i4>
      </vt:variant>
      <vt:variant>
        <vt:i4>5</vt:i4>
      </vt:variant>
      <vt:variant>
        <vt:lpwstr/>
      </vt:variant>
      <vt:variant>
        <vt:lpwstr>_Capacity_Planning</vt:lpwstr>
      </vt:variant>
      <vt:variant>
        <vt:i4>458789</vt:i4>
      </vt:variant>
      <vt:variant>
        <vt:i4>339</vt:i4>
      </vt:variant>
      <vt:variant>
        <vt:i4>0</vt:i4>
      </vt:variant>
      <vt:variant>
        <vt:i4>5</vt:i4>
      </vt:variant>
      <vt:variant>
        <vt:lpwstr>https://blogs.vmware.com/management/author/brandon_gordon</vt:lpwstr>
      </vt:variant>
      <vt:variant>
        <vt:lpwstr/>
      </vt:variant>
      <vt:variant>
        <vt:i4>4784205</vt:i4>
      </vt:variant>
      <vt:variant>
        <vt:i4>336</vt:i4>
      </vt:variant>
      <vt:variant>
        <vt:i4>0</vt:i4>
      </vt:variant>
      <vt:variant>
        <vt:i4>5</vt:i4>
      </vt:variant>
      <vt:variant>
        <vt:lpwstr>https://blogs.vmware.com/management/2020/01/rightsizing-vms-with-vrealize-operations.html</vt:lpwstr>
      </vt:variant>
      <vt:variant>
        <vt:lpwstr/>
      </vt:variant>
      <vt:variant>
        <vt:i4>3276828</vt:i4>
      </vt:variant>
      <vt:variant>
        <vt:i4>333</vt:i4>
      </vt:variant>
      <vt:variant>
        <vt:i4>0</vt:i4>
      </vt:variant>
      <vt:variant>
        <vt:i4>5</vt:i4>
      </vt:variant>
      <vt:variant>
        <vt:lpwstr/>
      </vt:variant>
      <vt:variant>
        <vt:lpwstr>_ESXi_Memory_Metrics</vt:lpwstr>
      </vt:variant>
      <vt:variant>
        <vt:i4>8192012</vt:i4>
      </vt:variant>
      <vt:variant>
        <vt:i4>330</vt:i4>
      </vt:variant>
      <vt:variant>
        <vt:i4>0</vt:i4>
      </vt:variant>
      <vt:variant>
        <vt:i4>5</vt:i4>
      </vt:variant>
      <vt:variant>
        <vt:lpwstr>https://en.wikipedia.org/wiki/Working_set</vt:lpwstr>
      </vt:variant>
      <vt:variant>
        <vt:lpwstr/>
      </vt:variant>
      <vt:variant>
        <vt:i4>6291516</vt:i4>
      </vt:variant>
      <vt:variant>
        <vt:i4>327</vt:i4>
      </vt:variant>
      <vt:variant>
        <vt:i4>0</vt:i4>
      </vt:variant>
      <vt:variant>
        <vt:i4>5</vt:i4>
      </vt:variant>
      <vt:variant>
        <vt:lpwstr>http://virtual-red-dot.info/vmware-performance-sla/</vt:lpwstr>
      </vt:variant>
      <vt:variant>
        <vt:lpwstr/>
      </vt:variant>
      <vt:variant>
        <vt:i4>4325462</vt:i4>
      </vt:variant>
      <vt:variant>
        <vt:i4>324</vt:i4>
      </vt:variant>
      <vt:variant>
        <vt:i4>0</vt:i4>
      </vt:variant>
      <vt:variant>
        <vt:i4>5</vt:i4>
      </vt:variant>
      <vt:variant>
        <vt:lpwstr>https://www.spec.org/cpu2017</vt:lpwstr>
      </vt:variant>
      <vt:variant>
        <vt:lpwstr/>
      </vt:variant>
      <vt:variant>
        <vt:i4>4784205</vt:i4>
      </vt:variant>
      <vt:variant>
        <vt:i4>321</vt:i4>
      </vt:variant>
      <vt:variant>
        <vt:i4>0</vt:i4>
      </vt:variant>
      <vt:variant>
        <vt:i4>5</vt:i4>
      </vt:variant>
      <vt:variant>
        <vt:lpwstr>https://blogs.vmware.com/management/2020/01/rightsizing-vms-with-vrealize-operations.html</vt:lpwstr>
      </vt:variant>
      <vt:variant>
        <vt:lpwstr/>
      </vt:variant>
      <vt:variant>
        <vt:i4>3932277</vt:i4>
      </vt:variant>
      <vt:variant>
        <vt:i4>318</vt:i4>
      </vt:variant>
      <vt:variant>
        <vt:i4>0</vt:i4>
      </vt:variant>
      <vt:variant>
        <vt:i4>5</vt:i4>
      </vt:variant>
      <vt:variant>
        <vt:lpwstr>https://blogs.vmware.com/management/2019/09/26212.html</vt:lpwstr>
      </vt:variant>
      <vt:variant>
        <vt:lpwstr/>
      </vt:variant>
      <vt:variant>
        <vt:i4>2031741</vt:i4>
      </vt:variant>
      <vt:variant>
        <vt:i4>315</vt:i4>
      </vt:variant>
      <vt:variant>
        <vt:i4>0</vt:i4>
      </vt:variant>
      <vt:variant>
        <vt:i4>5</vt:i4>
      </vt:variant>
      <vt:variant>
        <vt:lpwstr/>
      </vt:variant>
      <vt:variant>
        <vt:lpwstr>_Unit_&amp;_Roll</vt:lpwstr>
      </vt:variant>
      <vt:variant>
        <vt:i4>6881374</vt:i4>
      </vt:variant>
      <vt:variant>
        <vt:i4>312</vt:i4>
      </vt:variant>
      <vt:variant>
        <vt:i4>0</vt:i4>
      </vt:variant>
      <vt:variant>
        <vt:i4>5</vt:i4>
      </vt:variant>
      <vt:variant>
        <vt:lpwstr>https://en.wikipedia.org/wiki/Garbage_in,_garbage_out</vt:lpwstr>
      </vt:variant>
      <vt:variant>
        <vt:lpwstr/>
      </vt:variant>
      <vt:variant>
        <vt:i4>4456515</vt:i4>
      </vt:variant>
      <vt:variant>
        <vt:i4>309</vt:i4>
      </vt:variant>
      <vt:variant>
        <vt:i4>0</vt:i4>
      </vt:variant>
      <vt:variant>
        <vt:i4>5</vt:i4>
      </vt:variant>
      <vt:variant>
        <vt:lpwstr>https://blogs.vmware.com/management/2020/09/my-top-15-vrealize-operations-super-metrics.html</vt:lpwstr>
      </vt:variant>
      <vt:variant>
        <vt:lpwstr/>
      </vt:variant>
      <vt:variant>
        <vt:i4>4718657</vt:i4>
      </vt:variant>
      <vt:variant>
        <vt:i4>306</vt:i4>
      </vt:variant>
      <vt:variant>
        <vt:i4>0</vt:i4>
      </vt:variant>
      <vt:variant>
        <vt:i4>5</vt:i4>
      </vt:variant>
      <vt:variant>
        <vt:lpwstr>https://en.wikipedia.org/wiki/Non-uniform_memory_access</vt:lpwstr>
      </vt:variant>
      <vt:variant>
        <vt:lpwstr/>
      </vt:variant>
      <vt:variant>
        <vt:i4>4194410</vt:i4>
      </vt:variant>
      <vt:variant>
        <vt:i4>303</vt:i4>
      </vt:variant>
      <vt:variant>
        <vt:i4>0</vt:i4>
      </vt:variant>
      <vt:variant>
        <vt:i4>5</vt:i4>
      </vt:variant>
      <vt:variant>
        <vt:lpwstr/>
      </vt:variant>
      <vt:variant>
        <vt:lpwstr>_Focus_on_Large</vt:lpwstr>
      </vt:variant>
      <vt:variant>
        <vt:i4>2818150</vt:i4>
      </vt:variant>
      <vt:variant>
        <vt:i4>300</vt:i4>
      </vt:variant>
      <vt:variant>
        <vt:i4>0</vt:i4>
      </vt:variant>
      <vt:variant>
        <vt:i4>5</vt:i4>
      </vt:variant>
      <vt:variant>
        <vt:lpwstr>https://en.wikipedia.org/wiki/VMDK</vt:lpwstr>
      </vt:variant>
      <vt:variant>
        <vt:lpwstr/>
      </vt:variant>
      <vt:variant>
        <vt:i4>3407984</vt:i4>
      </vt:variant>
      <vt:variant>
        <vt:i4>297</vt:i4>
      </vt:variant>
      <vt:variant>
        <vt:i4>0</vt:i4>
      </vt:variant>
      <vt:variant>
        <vt:i4>5</vt:i4>
      </vt:variant>
      <vt:variant>
        <vt:lpwstr>https://bravenewgeek.com/about-me/</vt:lpwstr>
      </vt:variant>
      <vt:variant>
        <vt:lpwstr/>
      </vt:variant>
      <vt:variant>
        <vt:i4>458760</vt:i4>
      </vt:variant>
      <vt:variant>
        <vt:i4>294</vt:i4>
      </vt:variant>
      <vt:variant>
        <vt:i4>0</vt:i4>
      </vt:variant>
      <vt:variant>
        <vt:i4>5</vt:i4>
      </vt:variant>
      <vt:variant>
        <vt:lpwstr>https://bravenewgeek.com/everything-you-know-about-latency-is-wrong/</vt:lpwstr>
      </vt:variant>
      <vt:variant>
        <vt:lpwstr/>
      </vt:variant>
      <vt:variant>
        <vt:i4>4587576</vt:i4>
      </vt:variant>
      <vt:variant>
        <vt:i4>291</vt:i4>
      </vt:variant>
      <vt:variant>
        <vt:i4>0</vt:i4>
      </vt:variant>
      <vt:variant>
        <vt:i4>5</vt:i4>
      </vt:variant>
      <vt:variant>
        <vt:lpwstr>https://en.wikipedia.org/wiki/Standard_deviation</vt:lpwstr>
      </vt:variant>
      <vt:variant>
        <vt:lpwstr/>
      </vt:variant>
      <vt:variant>
        <vt:i4>5046289</vt:i4>
      </vt:variant>
      <vt:variant>
        <vt:i4>288</vt:i4>
      </vt:variant>
      <vt:variant>
        <vt:i4>0</vt:i4>
      </vt:variant>
      <vt:variant>
        <vt:i4>5</vt:i4>
      </vt:variant>
      <vt:variant>
        <vt:lpwstr/>
      </vt:variant>
      <vt:variant>
        <vt:lpwstr>_Price_1</vt:lpwstr>
      </vt:variant>
      <vt:variant>
        <vt:i4>1245252</vt:i4>
      </vt:variant>
      <vt:variant>
        <vt:i4>285</vt:i4>
      </vt:variant>
      <vt:variant>
        <vt:i4>0</vt:i4>
      </vt:variant>
      <vt:variant>
        <vt:i4>5</vt:i4>
      </vt:variant>
      <vt:variant>
        <vt:lpwstr>https://aws.amazon.com/free/</vt:lpwstr>
      </vt:variant>
      <vt:variant>
        <vt:lpwstr/>
      </vt:variant>
      <vt:variant>
        <vt:i4>3866659</vt:i4>
      </vt:variant>
      <vt:variant>
        <vt:i4>282</vt:i4>
      </vt:variant>
      <vt:variant>
        <vt:i4>0</vt:i4>
      </vt:variant>
      <vt:variant>
        <vt:i4>5</vt:i4>
      </vt:variant>
      <vt:variant>
        <vt:lpwstr/>
      </vt:variant>
      <vt:variant>
        <vt:lpwstr>_Cost_Management</vt:lpwstr>
      </vt:variant>
      <vt:variant>
        <vt:i4>2359413</vt:i4>
      </vt:variant>
      <vt:variant>
        <vt:i4>279</vt:i4>
      </vt:variant>
      <vt:variant>
        <vt:i4>0</vt:i4>
      </vt:variant>
      <vt:variant>
        <vt:i4>5</vt:i4>
      </vt:variant>
      <vt:variant>
        <vt:lpwstr>https://www.linkedin.com/in/kimkiser1/</vt:lpwstr>
      </vt:variant>
      <vt:variant>
        <vt:lpwstr/>
      </vt:variant>
      <vt:variant>
        <vt:i4>1835054</vt:i4>
      </vt:variant>
      <vt:variant>
        <vt:i4>276</vt:i4>
      </vt:variant>
      <vt:variant>
        <vt:i4>0</vt:i4>
      </vt:variant>
      <vt:variant>
        <vt:i4>5</vt:i4>
      </vt:variant>
      <vt:variant>
        <vt:lpwstr/>
      </vt:variant>
      <vt:variant>
        <vt:lpwstr>_Service_Level_Agreement</vt:lpwstr>
      </vt:variant>
      <vt:variant>
        <vt:i4>7864332</vt:i4>
      </vt:variant>
      <vt:variant>
        <vt:i4>273</vt:i4>
      </vt:variant>
      <vt:variant>
        <vt:i4>0</vt:i4>
      </vt:variant>
      <vt:variant>
        <vt:i4>5</vt:i4>
      </vt:variant>
      <vt:variant>
        <vt:lpwstr>https://en.wikipedia.org/wiki/Mission:_Impossible_(film_series)</vt:lpwstr>
      </vt:variant>
      <vt:variant>
        <vt:lpwstr/>
      </vt:variant>
      <vt:variant>
        <vt:i4>2883623</vt:i4>
      </vt:variant>
      <vt:variant>
        <vt:i4>270</vt:i4>
      </vt:variant>
      <vt:variant>
        <vt:i4>0</vt:i4>
      </vt:variant>
      <vt:variant>
        <vt:i4>5</vt:i4>
      </vt:variant>
      <vt:variant>
        <vt:lpwstr/>
      </vt:variant>
      <vt:variant>
        <vt:lpwstr>_Quiz_Answers</vt:lpwstr>
      </vt:variant>
      <vt:variant>
        <vt:i4>5374033</vt:i4>
      </vt:variant>
      <vt:variant>
        <vt:i4>267</vt:i4>
      </vt:variant>
      <vt:variant>
        <vt:i4>0</vt:i4>
      </vt:variant>
      <vt:variant>
        <vt:i4>5</vt:i4>
      </vt:variant>
      <vt:variant>
        <vt:lpwstr>https://www.vmware.com/topics/glossary/content/virtual-desktop-infrastructure-vdi</vt:lpwstr>
      </vt:variant>
      <vt:variant>
        <vt:lpwstr/>
      </vt:variant>
      <vt:variant>
        <vt:i4>5570570</vt:i4>
      </vt:variant>
      <vt:variant>
        <vt:i4>264</vt:i4>
      </vt:variant>
      <vt:variant>
        <vt:i4>0</vt:i4>
      </vt:variant>
      <vt:variant>
        <vt:i4>5</vt:i4>
      </vt:variant>
      <vt:variant>
        <vt:lpwstr>https://en.wikipedia.org/wiki/Root_cause_analysis</vt:lpwstr>
      </vt:variant>
      <vt:variant>
        <vt:lpwstr/>
      </vt:variant>
      <vt:variant>
        <vt:i4>4653137</vt:i4>
      </vt:variant>
      <vt:variant>
        <vt:i4>261</vt:i4>
      </vt:variant>
      <vt:variant>
        <vt:i4>0</vt:i4>
      </vt:variant>
      <vt:variant>
        <vt:i4>5</vt:i4>
      </vt:variant>
      <vt:variant>
        <vt:lpwstr>https://blogs.vmware.com/vsphere/2020/03/vsphere-7-vmotion-enhancements.html</vt:lpwstr>
      </vt:variant>
      <vt:variant>
        <vt:lpwstr/>
      </vt:variant>
      <vt:variant>
        <vt:i4>720975</vt:i4>
      </vt:variant>
      <vt:variant>
        <vt:i4>258</vt:i4>
      </vt:variant>
      <vt:variant>
        <vt:i4>0</vt:i4>
      </vt:variant>
      <vt:variant>
        <vt:i4>5</vt:i4>
      </vt:variant>
      <vt:variant>
        <vt:lpwstr>https://blogs.vmware.com/vsphere/2019/07/the-vmotion-process-under-the-hood.html</vt:lpwstr>
      </vt:variant>
      <vt:variant>
        <vt:lpwstr/>
      </vt:variant>
      <vt:variant>
        <vt:i4>7995425</vt:i4>
      </vt:variant>
      <vt:variant>
        <vt:i4>255</vt:i4>
      </vt:variant>
      <vt:variant>
        <vt:i4>0</vt:i4>
      </vt:variant>
      <vt:variant>
        <vt:i4>5</vt:i4>
      </vt:variant>
      <vt:variant>
        <vt:lpwstr>https://docs.vmware.com/en/VMware-vSphere/7.0/com.vmware.vsphere.storage.doc/GUID-9E206B41-4B2D-48F0-85A3-B8715D78E846.html</vt:lpwstr>
      </vt:variant>
      <vt:variant>
        <vt:lpwstr/>
      </vt:variant>
      <vt:variant>
        <vt:i4>3538966</vt:i4>
      </vt:variant>
      <vt:variant>
        <vt:i4>252</vt:i4>
      </vt:variant>
      <vt:variant>
        <vt:i4>0</vt:i4>
      </vt:variant>
      <vt:variant>
        <vt:i4>5</vt:i4>
      </vt:variant>
      <vt:variant>
        <vt:lpwstr/>
      </vt:variant>
      <vt:variant>
        <vt:lpwstr>_Guest_OS_CPU</vt:lpwstr>
      </vt:variant>
      <vt:variant>
        <vt:i4>7995409</vt:i4>
      </vt:variant>
      <vt:variant>
        <vt:i4>249</vt:i4>
      </vt:variant>
      <vt:variant>
        <vt:i4>0</vt:i4>
      </vt:variant>
      <vt:variant>
        <vt:i4>5</vt:i4>
      </vt:variant>
      <vt:variant>
        <vt:lpwstr>https://en.wikipedia.org/wiki/Context_switch</vt:lpwstr>
      </vt:variant>
      <vt:variant>
        <vt:lpwstr/>
      </vt:variant>
      <vt:variant>
        <vt:i4>6553657</vt:i4>
      </vt:variant>
      <vt:variant>
        <vt:i4>246</vt:i4>
      </vt:variant>
      <vt:variant>
        <vt:i4>0</vt:i4>
      </vt:variant>
      <vt:variant>
        <vt:i4>5</vt:i4>
      </vt:variant>
      <vt:variant>
        <vt:lpwstr>https://docs.microsoft.com/en-us/sysinternals/</vt:lpwstr>
      </vt:variant>
      <vt:variant>
        <vt:lpwstr/>
      </vt:variant>
      <vt:variant>
        <vt:i4>-258080706</vt:i4>
      </vt:variant>
      <vt:variant>
        <vt:i4>243</vt:i4>
      </vt:variant>
      <vt:variant>
        <vt:i4>0</vt:i4>
      </vt:variant>
      <vt:variant>
        <vt:i4>5</vt:i4>
      </vt:variant>
      <vt:variant>
        <vt:lpwstr/>
      </vt:variant>
      <vt:variant>
        <vt:lpwstr>_New_Layer_</vt:lpwstr>
      </vt:variant>
      <vt:variant>
        <vt:i4>6881379</vt:i4>
      </vt:variant>
      <vt:variant>
        <vt:i4>240</vt:i4>
      </vt:variant>
      <vt:variant>
        <vt:i4>0</vt:i4>
      </vt:variant>
      <vt:variant>
        <vt:i4>5</vt:i4>
      </vt:variant>
      <vt:variant>
        <vt:lpwstr/>
      </vt:variant>
      <vt:variant>
        <vt:lpwstr>_Guest_OS_CPU_1</vt:lpwstr>
      </vt:variant>
      <vt:variant>
        <vt:i4>3538966</vt:i4>
      </vt:variant>
      <vt:variant>
        <vt:i4>237</vt:i4>
      </vt:variant>
      <vt:variant>
        <vt:i4>0</vt:i4>
      </vt:variant>
      <vt:variant>
        <vt:i4>5</vt:i4>
      </vt:variant>
      <vt:variant>
        <vt:lpwstr/>
      </vt:variant>
      <vt:variant>
        <vt:lpwstr>_Guest_OS_CPU</vt:lpwstr>
      </vt:variant>
      <vt:variant>
        <vt:i4>3276801</vt:i4>
      </vt:variant>
      <vt:variant>
        <vt:i4>234</vt:i4>
      </vt:variant>
      <vt:variant>
        <vt:i4>0</vt:i4>
      </vt:variant>
      <vt:variant>
        <vt:i4>5</vt:i4>
      </vt:variant>
      <vt:variant>
        <vt:lpwstr/>
      </vt:variant>
      <vt:variant>
        <vt:lpwstr>_Depth_vs_Breadth</vt:lpwstr>
      </vt:variant>
      <vt:variant>
        <vt:i4>6029385</vt:i4>
      </vt:variant>
      <vt:variant>
        <vt:i4>231</vt:i4>
      </vt:variant>
      <vt:variant>
        <vt:i4>0</vt:i4>
      </vt:variant>
      <vt:variant>
        <vt:i4>5</vt:i4>
      </vt:variant>
      <vt:variant>
        <vt:lpwstr>https://blogs.vmware.com/services-education-insights/2020/05/getting-started-with-kpis-and-metrics-part-1-their-importance-and-value.html</vt:lpwstr>
      </vt:variant>
      <vt:variant>
        <vt:lpwstr/>
      </vt:variant>
      <vt:variant>
        <vt:i4>655380</vt:i4>
      </vt:variant>
      <vt:variant>
        <vt:i4>228</vt:i4>
      </vt:variant>
      <vt:variant>
        <vt:i4>0</vt:i4>
      </vt:variant>
      <vt:variant>
        <vt:i4>5</vt:i4>
      </vt:variant>
      <vt:variant>
        <vt:lpwstr>https://blogs.vmware.com/services-education-insights/author/ndee</vt:lpwstr>
      </vt:variant>
      <vt:variant>
        <vt:lpwstr/>
      </vt:variant>
      <vt:variant>
        <vt:i4>2883623</vt:i4>
      </vt:variant>
      <vt:variant>
        <vt:i4>225</vt:i4>
      </vt:variant>
      <vt:variant>
        <vt:i4>0</vt:i4>
      </vt:variant>
      <vt:variant>
        <vt:i4>5</vt:i4>
      </vt:variant>
      <vt:variant>
        <vt:lpwstr/>
      </vt:variant>
      <vt:variant>
        <vt:lpwstr>_Quiz_Answers</vt:lpwstr>
      </vt:variant>
      <vt:variant>
        <vt:i4>65552</vt:i4>
      </vt:variant>
      <vt:variant>
        <vt:i4>222</vt:i4>
      </vt:variant>
      <vt:variant>
        <vt:i4>0</vt:i4>
      </vt:variant>
      <vt:variant>
        <vt:i4>5</vt:i4>
      </vt:variant>
      <vt:variant>
        <vt:lpwstr>https://sunnydua.com/</vt:lpwstr>
      </vt:variant>
      <vt:variant>
        <vt:lpwstr/>
      </vt:variant>
      <vt:variant>
        <vt:i4>4653063</vt:i4>
      </vt:variant>
      <vt:variant>
        <vt:i4>219</vt:i4>
      </vt:variant>
      <vt:variant>
        <vt:i4>0</vt:i4>
      </vt:variant>
      <vt:variant>
        <vt:i4>5</vt:i4>
      </vt:variant>
      <vt:variant>
        <vt:lpwstr>https://blogs.vmware.com/vsphere/2015/11/vcpu-to-pcpu-ratios-are-they-still-relevant.html</vt:lpwstr>
      </vt:variant>
      <vt:variant>
        <vt:lpwstr/>
      </vt:variant>
      <vt:variant>
        <vt:i4>786470</vt:i4>
      </vt:variant>
      <vt:variant>
        <vt:i4>216</vt:i4>
      </vt:variant>
      <vt:variant>
        <vt:i4>0</vt:i4>
      </vt:variant>
      <vt:variant>
        <vt:i4>5</vt:i4>
      </vt:variant>
      <vt:variant>
        <vt:lpwstr>https://blogs.vmware.com/vsphere/author/mark_achtemichuk</vt:lpwstr>
      </vt:variant>
      <vt:variant>
        <vt:lpwstr/>
      </vt:variant>
      <vt:variant>
        <vt:i4>3997807</vt:i4>
      </vt:variant>
      <vt:variant>
        <vt:i4>213</vt:i4>
      </vt:variant>
      <vt:variant>
        <vt:i4>0</vt:i4>
      </vt:variant>
      <vt:variant>
        <vt:i4>5</vt:i4>
      </vt:variant>
      <vt:variant>
        <vt:lpwstr>https://en.wikipedia.org/wiki/Standard_operating_procedure</vt:lpwstr>
      </vt:variant>
      <vt:variant>
        <vt:lpwstr/>
      </vt:variant>
      <vt:variant>
        <vt:i4>7405632</vt:i4>
      </vt:variant>
      <vt:variant>
        <vt:i4>210</vt:i4>
      </vt:variant>
      <vt:variant>
        <vt:i4>0</vt:i4>
      </vt:variant>
      <vt:variant>
        <vt:i4>5</vt:i4>
      </vt:variant>
      <vt:variant>
        <vt:lpwstr/>
      </vt:variant>
      <vt:variant>
        <vt:lpwstr>_Key_Performance_Indicators</vt:lpwstr>
      </vt:variant>
      <vt:variant>
        <vt:i4>3539013</vt:i4>
      </vt:variant>
      <vt:variant>
        <vt:i4>207</vt:i4>
      </vt:variant>
      <vt:variant>
        <vt:i4>0</vt:i4>
      </vt:variant>
      <vt:variant>
        <vt:i4>5</vt:i4>
      </vt:variant>
      <vt:variant>
        <vt:lpwstr>https://en.wikipedia.org/wiki/Disaster_recovery</vt:lpwstr>
      </vt:variant>
      <vt:variant>
        <vt:lpwstr/>
      </vt:variant>
      <vt:variant>
        <vt:i4>3997807</vt:i4>
      </vt:variant>
      <vt:variant>
        <vt:i4>204</vt:i4>
      </vt:variant>
      <vt:variant>
        <vt:i4>0</vt:i4>
      </vt:variant>
      <vt:variant>
        <vt:i4>5</vt:i4>
      </vt:variant>
      <vt:variant>
        <vt:lpwstr>https://en.wikipedia.org/wiki/Standard_operating_procedure</vt:lpwstr>
      </vt:variant>
      <vt:variant>
        <vt:lpwstr/>
      </vt:variant>
      <vt:variant>
        <vt:i4>2097203</vt:i4>
      </vt:variant>
      <vt:variant>
        <vt:i4>201</vt:i4>
      </vt:variant>
      <vt:variant>
        <vt:i4>0</vt:i4>
      </vt:variant>
      <vt:variant>
        <vt:i4>5</vt:i4>
      </vt:variant>
      <vt:variant>
        <vt:lpwstr/>
      </vt:variant>
      <vt:variant>
        <vt:lpwstr>_Allocation_Model</vt:lpwstr>
      </vt:variant>
      <vt:variant>
        <vt:i4>8192034</vt:i4>
      </vt:variant>
      <vt:variant>
        <vt:i4>198</vt:i4>
      </vt:variant>
      <vt:variant>
        <vt:i4>0</vt:i4>
      </vt:variant>
      <vt:variant>
        <vt:i4>5</vt:i4>
      </vt:variant>
      <vt:variant>
        <vt:lpwstr/>
      </vt:variant>
      <vt:variant>
        <vt:lpwstr>_Contention_vs_Utilization_1</vt:lpwstr>
      </vt:variant>
      <vt:variant>
        <vt:i4>4128823</vt:i4>
      </vt:variant>
      <vt:variant>
        <vt:i4>195</vt:i4>
      </vt:variant>
      <vt:variant>
        <vt:i4>0</vt:i4>
      </vt:variant>
      <vt:variant>
        <vt:i4>5</vt:i4>
      </vt:variant>
      <vt:variant>
        <vt:lpwstr>https://www.vmware.com/professional-services/technical-account-management-services.html</vt:lpwstr>
      </vt:variant>
      <vt:variant>
        <vt:lpwstr/>
      </vt:variant>
      <vt:variant>
        <vt:i4>5701750</vt:i4>
      </vt:variant>
      <vt:variant>
        <vt:i4>192</vt:i4>
      </vt:variant>
      <vt:variant>
        <vt:i4>0</vt:i4>
      </vt:variant>
      <vt:variant>
        <vt:i4>5</vt:i4>
      </vt:variant>
      <vt:variant>
        <vt:lpwstr/>
      </vt:variant>
      <vt:variant>
        <vt:lpwstr>_The_Restaurant_Analogy</vt:lpwstr>
      </vt:variant>
      <vt:variant>
        <vt:i4>3539013</vt:i4>
      </vt:variant>
      <vt:variant>
        <vt:i4>189</vt:i4>
      </vt:variant>
      <vt:variant>
        <vt:i4>0</vt:i4>
      </vt:variant>
      <vt:variant>
        <vt:i4>5</vt:i4>
      </vt:variant>
      <vt:variant>
        <vt:lpwstr>https://en.wikipedia.org/wiki/Disaster_recovery</vt:lpwstr>
      </vt:variant>
      <vt:variant>
        <vt:lpwstr/>
      </vt:variant>
      <vt:variant>
        <vt:i4>1638431</vt:i4>
      </vt:variant>
      <vt:variant>
        <vt:i4>186</vt:i4>
      </vt:variant>
      <vt:variant>
        <vt:i4>0</vt:i4>
      </vt:variant>
      <vt:variant>
        <vt:i4>5</vt:i4>
      </vt:variant>
      <vt:variant>
        <vt:lpwstr/>
      </vt:variant>
      <vt:variant>
        <vt:lpwstr>_Performance_SLA</vt:lpwstr>
      </vt:variant>
      <vt:variant>
        <vt:i4>5701726</vt:i4>
      </vt:variant>
      <vt:variant>
        <vt:i4>183</vt:i4>
      </vt:variant>
      <vt:variant>
        <vt:i4>0</vt:i4>
      </vt:variant>
      <vt:variant>
        <vt:i4>5</vt:i4>
      </vt:variant>
      <vt:variant>
        <vt:lpwstr/>
      </vt:variant>
      <vt:variant>
        <vt:lpwstr>_Capacity_Planning</vt:lpwstr>
      </vt:variant>
      <vt:variant>
        <vt:i4>5898312</vt:i4>
      </vt:variant>
      <vt:variant>
        <vt:i4>180</vt:i4>
      </vt:variant>
      <vt:variant>
        <vt:i4>0</vt:i4>
      </vt:variant>
      <vt:variant>
        <vt:i4>5</vt:i4>
      </vt:variant>
      <vt:variant>
        <vt:lpwstr/>
      </vt:variant>
      <vt:variant>
        <vt:lpwstr>_Baseline_Profiling</vt:lpwstr>
      </vt:variant>
      <vt:variant>
        <vt:i4>5898312</vt:i4>
      </vt:variant>
      <vt:variant>
        <vt:i4>177</vt:i4>
      </vt:variant>
      <vt:variant>
        <vt:i4>0</vt:i4>
      </vt:variant>
      <vt:variant>
        <vt:i4>5</vt:i4>
      </vt:variant>
      <vt:variant>
        <vt:lpwstr/>
      </vt:variant>
      <vt:variant>
        <vt:lpwstr>_Baseline_Profiling</vt:lpwstr>
      </vt:variant>
      <vt:variant>
        <vt:i4>4653137</vt:i4>
      </vt:variant>
      <vt:variant>
        <vt:i4>174</vt:i4>
      </vt:variant>
      <vt:variant>
        <vt:i4>0</vt:i4>
      </vt:variant>
      <vt:variant>
        <vt:i4>5</vt:i4>
      </vt:variant>
      <vt:variant>
        <vt:lpwstr>https://blogs.vmware.com/services-education-insights/services/operations-transformation-services</vt:lpwstr>
      </vt:variant>
      <vt:variant>
        <vt:lpwstr/>
      </vt:variant>
      <vt:variant>
        <vt:i4>6684704</vt:i4>
      </vt:variant>
      <vt:variant>
        <vt:i4>171</vt:i4>
      </vt:variant>
      <vt:variant>
        <vt:i4>0</vt:i4>
      </vt:variant>
      <vt:variant>
        <vt:i4>5</vt:i4>
      </vt:variant>
      <vt:variant>
        <vt:lpwstr/>
      </vt:variant>
      <vt:variant>
        <vt:lpwstr>_Complaint-based_Operations</vt:lpwstr>
      </vt:variant>
      <vt:variant>
        <vt:i4>2293788</vt:i4>
      </vt:variant>
      <vt:variant>
        <vt:i4>168</vt:i4>
      </vt:variant>
      <vt:variant>
        <vt:i4>0</vt:i4>
      </vt:variant>
      <vt:variant>
        <vt:i4>5</vt:i4>
      </vt:variant>
      <vt:variant>
        <vt:lpwstr>https://en.wikipedia.org/wiki/Hyper-converged_infrastructure</vt:lpwstr>
      </vt:variant>
      <vt:variant>
        <vt:lpwstr/>
      </vt:variant>
      <vt:variant>
        <vt:i4>1638480</vt:i4>
      </vt:variant>
      <vt:variant>
        <vt:i4>165</vt:i4>
      </vt:variant>
      <vt:variant>
        <vt:i4>0</vt:i4>
      </vt:variant>
      <vt:variant>
        <vt:i4>5</vt:i4>
      </vt:variant>
      <vt:variant>
        <vt:lpwstr>https://www.linkedin.com/in/duasunny/</vt:lpwstr>
      </vt:variant>
      <vt:variant>
        <vt:lpwstr/>
      </vt:variant>
      <vt:variant>
        <vt:i4>3342352</vt:i4>
      </vt:variant>
      <vt:variant>
        <vt:i4>162</vt:i4>
      </vt:variant>
      <vt:variant>
        <vt:i4>0</vt:i4>
      </vt:variant>
      <vt:variant>
        <vt:i4>5</vt:i4>
      </vt:variant>
      <vt:variant>
        <vt:lpwstr/>
      </vt:variant>
      <vt:variant>
        <vt:lpwstr>_SDDC_vs_IaaS</vt:lpwstr>
      </vt:variant>
      <vt:variant>
        <vt:i4>4980738</vt:i4>
      </vt:variant>
      <vt:variant>
        <vt:i4>159</vt:i4>
      </vt:variant>
      <vt:variant>
        <vt:i4>0</vt:i4>
      </vt:variant>
      <vt:variant>
        <vt:i4>5</vt:i4>
      </vt:variant>
      <vt:variant>
        <vt:lpwstr>https://www.vmug.com/</vt:lpwstr>
      </vt:variant>
      <vt:variant>
        <vt:lpwstr/>
      </vt:variant>
      <vt:variant>
        <vt:i4>6881300</vt:i4>
      </vt:variant>
      <vt:variant>
        <vt:i4>156</vt:i4>
      </vt:variant>
      <vt:variant>
        <vt:i4>0</vt:i4>
      </vt:variant>
      <vt:variant>
        <vt:i4>5</vt:i4>
      </vt:variant>
      <vt:variant>
        <vt:lpwstr>http://en.wikipedia.org/wiki/M%C3%B6bius_strip</vt:lpwstr>
      </vt:variant>
      <vt:variant>
        <vt:lpwstr/>
      </vt:variant>
      <vt:variant>
        <vt:i4>2883697</vt:i4>
      </vt:variant>
      <vt:variant>
        <vt:i4>153</vt:i4>
      </vt:variant>
      <vt:variant>
        <vt:i4>0</vt:i4>
      </vt:variant>
      <vt:variant>
        <vt:i4>5</vt:i4>
      </vt:variant>
      <vt:variant>
        <vt:lpwstr>https://en.wikipedia.org/wiki/Yin_and_yang</vt:lpwstr>
      </vt:variant>
      <vt:variant>
        <vt:lpwstr/>
      </vt:variant>
      <vt:variant>
        <vt:i4>7143541</vt:i4>
      </vt:variant>
      <vt:variant>
        <vt:i4>150</vt:i4>
      </vt:variant>
      <vt:variant>
        <vt:i4>0</vt:i4>
      </vt:variant>
      <vt:variant>
        <vt:i4>5</vt:i4>
      </vt:variant>
      <vt:variant>
        <vt:lpwstr>https://www.franklincovey.com/the-7-habits/habit-2/</vt:lpwstr>
      </vt:variant>
      <vt:variant>
        <vt:lpwstr/>
      </vt:variant>
      <vt:variant>
        <vt:i4>1179699</vt:i4>
      </vt:variant>
      <vt:variant>
        <vt:i4>147</vt:i4>
      </vt:variant>
      <vt:variant>
        <vt:i4>0</vt:i4>
      </vt:variant>
      <vt:variant>
        <vt:i4>5</vt:i4>
      </vt:variant>
      <vt:variant>
        <vt:lpwstr/>
      </vt:variant>
      <vt:variant>
        <vt:lpwstr>_SLA</vt:lpwstr>
      </vt:variant>
      <vt:variant>
        <vt:i4>1572881</vt:i4>
      </vt:variant>
      <vt:variant>
        <vt:i4>144</vt:i4>
      </vt:variant>
      <vt:variant>
        <vt:i4>0</vt:i4>
      </vt:variant>
      <vt:variant>
        <vt:i4>5</vt:i4>
      </vt:variant>
      <vt:variant>
        <vt:lpwstr/>
      </vt:variant>
      <vt:variant>
        <vt:lpwstr>_KPI_vs_SLA_1</vt:lpwstr>
      </vt:variant>
      <vt:variant>
        <vt:i4>1114195</vt:i4>
      </vt:variant>
      <vt:variant>
        <vt:i4>141</vt:i4>
      </vt:variant>
      <vt:variant>
        <vt:i4>0</vt:i4>
      </vt:variant>
      <vt:variant>
        <vt:i4>5</vt:i4>
      </vt:variant>
      <vt:variant>
        <vt:lpwstr>https://en.wikipedia.org/wiki/Business_continuity_planning</vt:lpwstr>
      </vt:variant>
      <vt:variant>
        <vt:lpwstr/>
      </vt:variant>
      <vt:variant>
        <vt:i4>5767267</vt:i4>
      </vt:variant>
      <vt:variant>
        <vt:i4>138</vt:i4>
      </vt:variant>
      <vt:variant>
        <vt:i4>0</vt:i4>
      </vt:variant>
      <vt:variant>
        <vt:i4>5</vt:i4>
      </vt:variant>
      <vt:variant>
        <vt:lpwstr/>
      </vt:variant>
      <vt:variant>
        <vt:lpwstr>_Pillar_vs_Process</vt:lpwstr>
      </vt:variant>
      <vt:variant>
        <vt:i4>6750324</vt:i4>
      </vt:variant>
      <vt:variant>
        <vt:i4>135</vt:i4>
      </vt:variant>
      <vt:variant>
        <vt:i4>0</vt:i4>
      </vt:variant>
      <vt:variant>
        <vt:i4>5</vt:i4>
      </vt:variant>
      <vt:variant>
        <vt:lpwstr>https://landscape.cncf.io/</vt:lpwstr>
      </vt:variant>
      <vt:variant>
        <vt:lpwstr/>
      </vt:variant>
      <vt:variant>
        <vt:i4>7078003</vt:i4>
      </vt:variant>
      <vt:variant>
        <vt:i4>132</vt:i4>
      </vt:variant>
      <vt:variant>
        <vt:i4>0</vt:i4>
      </vt:variant>
      <vt:variant>
        <vt:i4>5</vt:i4>
      </vt:variant>
      <vt:variant>
        <vt:lpwstr/>
      </vt:variant>
      <vt:variant>
        <vt:lpwstr>_Performance_Management</vt:lpwstr>
      </vt:variant>
      <vt:variant>
        <vt:i4>3932250</vt:i4>
      </vt:variant>
      <vt:variant>
        <vt:i4>129</vt:i4>
      </vt:variant>
      <vt:variant>
        <vt:i4>0</vt:i4>
      </vt:variant>
      <vt:variant>
        <vt:i4>5</vt:i4>
      </vt:variant>
      <vt:variant>
        <vt:lpwstr/>
      </vt:variant>
      <vt:variant>
        <vt:lpwstr>_VDI_&amp;_DaaS</vt:lpwstr>
      </vt:variant>
      <vt:variant>
        <vt:i4>8257634</vt:i4>
      </vt:variant>
      <vt:variant>
        <vt:i4>126</vt:i4>
      </vt:variant>
      <vt:variant>
        <vt:i4>0</vt:i4>
      </vt:variant>
      <vt:variant>
        <vt:i4>5</vt:i4>
      </vt:variant>
      <vt:variant>
        <vt:lpwstr>https://www.vmware.com/topics/glossary/content/desktop-as-a-service</vt:lpwstr>
      </vt:variant>
      <vt:variant>
        <vt:lpwstr/>
      </vt:variant>
      <vt:variant>
        <vt:i4>3145790</vt:i4>
      </vt:variant>
      <vt:variant>
        <vt:i4>123</vt:i4>
      </vt:variant>
      <vt:variant>
        <vt:i4>0</vt:i4>
      </vt:variant>
      <vt:variant>
        <vt:i4>5</vt:i4>
      </vt:variant>
      <vt:variant>
        <vt:lpwstr>https://aws.amazon.com/ec2/?ec2-whats-new.sort-by=item.additionalFields.postDateTime&amp;ec2-whats-new.sort-order=desc</vt:lpwstr>
      </vt:variant>
      <vt:variant>
        <vt:lpwstr/>
      </vt:variant>
      <vt:variant>
        <vt:i4>262171</vt:i4>
      </vt:variant>
      <vt:variant>
        <vt:i4>120</vt:i4>
      </vt:variant>
      <vt:variant>
        <vt:i4>0</vt:i4>
      </vt:variant>
      <vt:variant>
        <vt:i4>5</vt:i4>
      </vt:variant>
      <vt:variant>
        <vt:lpwstr>https://azure.microsoft.com/en-us/overview/what-is-a-cloud-provider/</vt:lpwstr>
      </vt:variant>
      <vt:variant>
        <vt:lpwstr/>
      </vt:variant>
      <vt:variant>
        <vt:i4>1179699</vt:i4>
      </vt:variant>
      <vt:variant>
        <vt:i4>117</vt:i4>
      </vt:variant>
      <vt:variant>
        <vt:i4>0</vt:i4>
      </vt:variant>
      <vt:variant>
        <vt:i4>5</vt:i4>
      </vt:variant>
      <vt:variant>
        <vt:lpwstr/>
      </vt:variant>
      <vt:variant>
        <vt:lpwstr>_SLA</vt:lpwstr>
      </vt:variant>
      <vt:variant>
        <vt:i4>1179699</vt:i4>
      </vt:variant>
      <vt:variant>
        <vt:i4>114</vt:i4>
      </vt:variant>
      <vt:variant>
        <vt:i4>0</vt:i4>
      </vt:variant>
      <vt:variant>
        <vt:i4>5</vt:i4>
      </vt:variant>
      <vt:variant>
        <vt:lpwstr/>
      </vt:variant>
      <vt:variant>
        <vt:lpwstr>_SLA</vt:lpwstr>
      </vt:variant>
      <vt:variant>
        <vt:i4>7209012</vt:i4>
      </vt:variant>
      <vt:variant>
        <vt:i4>111</vt:i4>
      </vt:variant>
      <vt:variant>
        <vt:i4>0</vt:i4>
      </vt:variant>
      <vt:variant>
        <vt:i4>5</vt:i4>
      </vt:variant>
      <vt:variant>
        <vt:lpwstr>https://www.vmware.com/content/dam/digitalmarketing/vmware/en/pdf/files/pdf/services/vmware-operations-transformation-services.pdf</vt:lpwstr>
      </vt:variant>
      <vt:variant>
        <vt:lpwstr/>
      </vt:variant>
      <vt:variant>
        <vt:i4>5374008</vt:i4>
      </vt:variant>
      <vt:variant>
        <vt:i4>108</vt:i4>
      </vt:variant>
      <vt:variant>
        <vt:i4>0</vt:i4>
      </vt:variant>
      <vt:variant>
        <vt:i4>5</vt:i4>
      </vt:variant>
      <vt:variant>
        <vt:lpwstr>https://en.wikipedia.org/wiki/Infrastructure_as_a_service</vt:lpwstr>
      </vt:variant>
      <vt:variant>
        <vt:lpwstr/>
      </vt:variant>
      <vt:variant>
        <vt:i4>1441815</vt:i4>
      </vt:variant>
      <vt:variant>
        <vt:i4>105</vt:i4>
      </vt:variant>
      <vt:variant>
        <vt:i4>0</vt:i4>
      </vt:variant>
      <vt:variant>
        <vt:i4>5</vt:i4>
      </vt:variant>
      <vt:variant>
        <vt:lpwstr>https://en.wikipedia.org/wiki/Software-defined_data_center</vt:lpwstr>
      </vt:variant>
      <vt:variant>
        <vt:lpwstr/>
      </vt:variant>
      <vt:variant>
        <vt:i4>4259908</vt:i4>
      </vt:variant>
      <vt:variant>
        <vt:i4>102</vt:i4>
      </vt:variant>
      <vt:variant>
        <vt:i4>0</vt:i4>
      </vt:variant>
      <vt:variant>
        <vt:i4>5</vt:i4>
      </vt:variant>
      <vt:variant>
        <vt:lpwstr>https://www.linkedin.com/in/george-stephen-50527234/</vt:lpwstr>
      </vt:variant>
      <vt:variant>
        <vt:lpwstr/>
      </vt:variant>
      <vt:variant>
        <vt:i4>5046347</vt:i4>
      </vt:variant>
      <vt:variant>
        <vt:i4>98</vt:i4>
      </vt:variant>
      <vt:variant>
        <vt:i4>0</vt:i4>
      </vt:variant>
      <vt:variant>
        <vt:i4>5</vt:i4>
      </vt:variant>
      <vt:variant>
        <vt:lpwstr>https://www.linkedin.com/in/ravisbr/</vt:lpwstr>
      </vt:variant>
      <vt:variant>
        <vt:lpwstr/>
      </vt:variant>
      <vt:variant>
        <vt:i4>5046347</vt:i4>
      </vt:variant>
      <vt:variant>
        <vt:i4>96</vt:i4>
      </vt:variant>
      <vt:variant>
        <vt:i4>0</vt:i4>
      </vt:variant>
      <vt:variant>
        <vt:i4>5</vt:i4>
      </vt:variant>
      <vt:variant>
        <vt:lpwstr>https://www.linkedin.com/in/ravisbr/</vt:lpwstr>
      </vt:variant>
      <vt:variant>
        <vt:lpwstr/>
      </vt:variant>
      <vt:variant>
        <vt:i4>262225</vt:i4>
      </vt:variant>
      <vt:variant>
        <vt:i4>92</vt:i4>
      </vt:variant>
      <vt:variant>
        <vt:i4>0</vt:i4>
      </vt:variant>
      <vt:variant>
        <vt:i4>5</vt:i4>
      </vt:variant>
      <vt:variant>
        <vt:lpwstr>https://www.linkedin.com/in/thomas-kopton-618944106/</vt:lpwstr>
      </vt:variant>
      <vt:variant>
        <vt:lpwstr/>
      </vt:variant>
      <vt:variant>
        <vt:i4>2621486</vt:i4>
      </vt:variant>
      <vt:variant>
        <vt:i4>90</vt:i4>
      </vt:variant>
      <vt:variant>
        <vt:i4>0</vt:i4>
      </vt:variant>
      <vt:variant>
        <vt:i4>5</vt:i4>
      </vt:variant>
      <vt:variant>
        <vt:lpwstr>https://www.linkedin.com/in/brock-peterson-5756534/</vt:lpwstr>
      </vt:variant>
      <vt:variant>
        <vt:lpwstr/>
      </vt:variant>
      <vt:variant>
        <vt:i4>786508</vt:i4>
      </vt:variant>
      <vt:variant>
        <vt:i4>87</vt:i4>
      </vt:variant>
      <vt:variant>
        <vt:i4>0</vt:i4>
      </vt:variant>
      <vt:variant>
        <vt:i4>5</vt:i4>
      </vt:variant>
      <vt:variant>
        <vt:lpwstr>https://www.linkedin.com/in/samvel-israelian-24002b6/</vt:lpwstr>
      </vt:variant>
      <vt:variant>
        <vt:lpwstr/>
      </vt:variant>
      <vt:variant>
        <vt:i4>2621491</vt:i4>
      </vt:variant>
      <vt:variant>
        <vt:i4>84</vt:i4>
      </vt:variant>
      <vt:variant>
        <vt:i4>0</vt:i4>
      </vt:variant>
      <vt:variant>
        <vt:i4>5</vt:i4>
      </vt:variant>
      <vt:variant>
        <vt:lpwstr>https://www.linkedin.com/in/marineharutyunyan/</vt:lpwstr>
      </vt:variant>
      <vt:variant>
        <vt:lpwstr/>
      </vt:variant>
      <vt:variant>
        <vt:i4>2490411</vt:i4>
      </vt:variant>
      <vt:variant>
        <vt:i4>81</vt:i4>
      </vt:variant>
      <vt:variant>
        <vt:i4>0</vt:i4>
      </vt:variant>
      <vt:variant>
        <vt:i4>5</vt:i4>
      </vt:variant>
      <vt:variant>
        <vt:lpwstr>https://www.linkedin.com/in/varghesephilipose/</vt:lpwstr>
      </vt:variant>
      <vt:variant>
        <vt:lpwstr/>
      </vt:variant>
      <vt:variant>
        <vt:i4>2490411</vt:i4>
      </vt:variant>
      <vt:variant>
        <vt:i4>78</vt:i4>
      </vt:variant>
      <vt:variant>
        <vt:i4>0</vt:i4>
      </vt:variant>
      <vt:variant>
        <vt:i4>5</vt:i4>
      </vt:variant>
      <vt:variant>
        <vt:lpwstr>https://www.linkedin.com/in/varghesephilipose/</vt:lpwstr>
      </vt:variant>
      <vt:variant>
        <vt:lpwstr/>
      </vt:variant>
      <vt:variant>
        <vt:i4>6750267</vt:i4>
      </vt:variant>
      <vt:variant>
        <vt:i4>75</vt:i4>
      </vt:variant>
      <vt:variant>
        <vt:i4>0</vt:i4>
      </vt:variant>
      <vt:variant>
        <vt:i4>5</vt:i4>
      </vt:variant>
      <vt:variant>
        <vt:lpwstr>https://www.linkedin.com/in/tas-tareq-09275327/</vt:lpwstr>
      </vt:variant>
      <vt:variant>
        <vt:lpwstr/>
      </vt:variant>
      <vt:variant>
        <vt:i4>2621486</vt:i4>
      </vt:variant>
      <vt:variant>
        <vt:i4>71</vt:i4>
      </vt:variant>
      <vt:variant>
        <vt:i4>0</vt:i4>
      </vt:variant>
      <vt:variant>
        <vt:i4>5</vt:i4>
      </vt:variant>
      <vt:variant>
        <vt:lpwstr>https://www.linkedin.com/in/brock-peterson-5756534/</vt:lpwstr>
      </vt:variant>
      <vt:variant>
        <vt:lpwstr/>
      </vt:variant>
      <vt:variant>
        <vt:i4>2621486</vt:i4>
      </vt:variant>
      <vt:variant>
        <vt:i4>69</vt:i4>
      </vt:variant>
      <vt:variant>
        <vt:i4>0</vt:i4>
      </vt:variant>
      <vt:variant>
        <vt:i4>5</vt:i4>
      </vt:variant>
      <vt:variant>
        <vt:lpwstr>https://www.linkedin.com/in/brock-peterson-5756534/</vt:lpwstr>
      </vt:variant>
      <vt:variant>
        <vt:lpwstr/>
      </vt:variant>
      <vt:variant>
        <vt:i4>7864369</vt:i4>
      </vt:variant>
      <vt:variant>
        <vt:i4>66</vt:i4>
      </vt:variant>
      <vt:variant>
        <vt:i4>0</vt:i4>
      </vt:variant>
      <vt:variant>
        <vt:i4>5</vt:i4>
      </vt:variant>
      <vt:variant>
        <vt:lpwstr>https://www.linkedin.com/in/sndphn/</vt:lpwstr>
      </vt:variant>
      <vt:variant>
        <vt:lpwstr/>
      </vt:variant>
      <vt:variant>
        <vt:i4>1441859</vt:i4>
      </vt:variant>
      <vt:variant>
        <vt:i4>63</vt:i4>
      </vt:variant>
      <vt:variant>
        <vt:i4>0</vt:i4>
      </vt:variant>
      <vt:variant>
        <vt:i4>5</vt:i4>
      </vt:variant>
      <vt:variant>
        <vt:lpwstr>https://www.linkedin.com/in/prabir-acharya-2857a0111/</vt:lpwstr>
      </vt:variant>
      <vt:variant>
        <vt:lpwstr/>
      </vt:variant>
      <vt:variant>
        <vt:i4>458820</vt:i4>
      </vt:variant>
      <vt:variant>
        <vt:i4>60</vt:i4>
      </vt:variant>
      <vt:variant>
        <vt:i4>0</vt:i4>
      </vt:variant>
      <vt:variant>
        <vt:i4>5</vt:i4>
      </vt:variant>
      <vt:variant>
        <vt:lpwstr>https://www.linkedin.com/in/sajaldebnath/</vt:lpwstr>
      </vt:variant>
      <vt:variant>
        <vt:lpwstr/>
      </vt:variant>
      <vt:variant>
        <vt:i4>458820</vt:i4>
      </vt:variant>
      <vt:variant>
        <vt:i4>57</vt:i4>
      </vt:variant>
      <vt:variant>
        <vt:i4>0</vt:i4>
      </vt:variant>
      <vt:variant>
        <vt:i4>5</vt:i4>
      </vt:variant>
      <vt:variant>
        <vt:lpwstr>https://www.linkedin.com/in/sajaldebnath/</vt:lpwstr>
      </vt:variant>
      <vt:variant>
        <vt:lpwstr/>
      </vt:variant>
      <vt:variant>
        <vt:i4>1638492</vt:i4>
      </vt:variant>
      <vt:variant>
        <vt:i4>54</vt:i4>
      </vt:variant>
      <vt:variant>
        <vt:i4>0</vt:i4>
      </vt:variant>
      <vt:variant>
        <vt:i4>5</vt:i4>
      </vt:variant>
      <vt:variant>
        <vt:lpwstr>https://www.linkedin.com/in/kenon-owens/</vt:lpwstr>
      </vt:variant>
      <vt:variant>
        <vt:lpwstr/>
      </vt:variant>
      <vt:variant>
        <vt:i4>5898241</vt:i4>
      </vt:variant>
      <vt:variant>
        <vt:i4>51</vt:i4>
      </vt:variant>
      <vt:variant>
        <vt:i4>0</vt:i4>
      </vt:variant>
      <vt:variant>
        <vt:i4>5</vt:i4>
      </vt:variant>
      <vt:variant>
        <vt:lpwstr>https://docs.vmware.com/en/vRealize-Operations-Manager/index.html</vt:lpwstr>
      </vt:variant>
      <vt:variant>
        <vt:lpwstr/>
      </vt:variant>
      <vt:variant>
        <vt:i4>1835101</vt:i4>
      </vt:variant>
      <vt:variant>
        <vt:i4>48</vt:i4>
      </vt:variant>
      <vt:variant>
        <vt:i4>0</vt:i4>
      </vt:variant>
      <vt:variant>
        <vt:i4>5</vt:i4>
      </vt:variant>
      <vt:variant>
        <vt:lpwstr>http://virtual-red-dot.info/released-vmware-performance-and-capacity-management/</vt:lpwstr>
      </vt:variant>
      <vt:variant>
        <vt:lpwstr/>
      </vt:variant>
      <vt:variant>
        <vt:i4>2556008</vt:i4>
      </vt:variant>
      <vt:variant>
        <vt:i4>45</vt:i4>
      </vt:variant>
      <vt:variant>
        <vt:i4>0</vt:i4>
      </vt:variant>
      <vt:variant>
        <vt:i4>5</vt:i4>
      </vt:variant>
      <vt:variant>
        <vt:lpwstr>https://www.youtube.com/watch?v=5KNb8r5mqNg</vt:lpwstr>
      </vt:variant>
      <vt:variant>
        <vt:lpwstr/>
      </vt:variant>
      <vt:variant>
        <vt:i4>3932195</vt:i4>
      </vt:variant>
      <vt:variant>
        <vt:i4>42</vt:i4>
      </vt:variant>
      <vt:variant>
        <vt:i4>0</vt:i4>
      </vt:variant>
      <vt:variant>
        <vt:i4>5</vt:i4>
      </vt:variant>
      <vt:variant>
        <vt:lpwstr/>
      </vt:variant>
      <vt:variant>
        <vt:lpwstr>_Global_Role</vt:lpwstr>
      </vt:variant>
      <vt:variant>
        <vt:i4>5111833</vt:i4>
      </vt:variant>
      <vt:variant>
        <vt:i4>39</vt:i4>
      </vt:variant>
      <vt:variant>
        <vt:i4>0</vt:i4>
      </vt:variant>
      <vt:variant>
        <vt:i4>5</vt:i4>
      </vt:variant>
      <vt:variant>
        <vt:lpwstr>https://en.wikipedia.org/wiki/Jermuk</vt:lpwstr>
      </vt:variant>
      <vt:variant>
        <vt:lpwstr/>
      </vt:variant>
      <vt:variant>
        <vt:i4>5439510</vt:i4>
      </vt:variant>
      <vt:variant>
        <vt:i4>36</vt:i4>
      </vt:variant>
      <vt:variant>
        <vt:i4>0</vt:i4>
      </vt:variant>
      <vt:variant>
        <vt:i4>5</vt:i4>
      </vt:variant>
      <vt:variant>
        <vt:lpwstr>https://en.wikipedia.org/wiki/Armenia</vt:lpwstr>
      </vt:variant>
      <vt:variant>
        <vt:lpwstr/>
      </vt:variant>
      <vt:variant>
        <vt:i4>1638480</vt:i4>
      </vt:variant>
      <vt:variant>
        <vt:i4>33</vt:i4>
      </vt:variant>
      <vt:variant>
        <vt:i4>0</vt:i4>
      </vt:variant>
      <vt:variant>
        <vt:i4>5</vt:i4>
      </vt:variant>
      <vt:variant>
        <vt:lpwstr>https://www.linkedin.com/in/duasunny/</vt:lpwstr>
      </vt:variant>
      <vt:variant>
        <vt:lpwstr/>
      </vt:variant>
      <vt:variant>
        <vt:i4>2031685</vt:i4>
      </vt:variant>
      <vt:variant>
        <vt:i4>30</vt:i4>
      </vt:variant>
      <vt:variant>
        <vt:i4>0</vt:i4>
      </vt:variant>
      <vt:variant>
        <vt:i4>5</vt:i4>
      </vt:variant>
      <vt:variant>
        <vt:lpwstr>https://www.linkedin.com/in/sean-lambert-824b787/</vt:lpwstr>
      </vt:variant>
      <vt:variant>
        <vt:lpwstr/>
      </vt:variant>
      <vt:variant>
        <vt:i4>1179651</vt:i4>
      </vt:variant>
      <vt:variant>
        <vt:i4>27</vt:i4>
      </vt:variant>
      <vt:variant>
        <vt:i4>0</vt:i4>
      </vt:variant>
      <vt:variant>
        <vt:i4>5</vt:i4>
      </vt:variant>
      <vt:variant>
        <vt:lpwstr>https://www.linkedin.com/in/norman-goh-38a4511b/</vt:lpwstr>
      </vt:variant>
      <vt:variant>
        <vt:lpwstr/>
      </vt:variant>
      <vt:variant>
        <vt:i4>262225</vt:i4>
      </vt:variant>
      <vt:variant>
        <vt:i4>24</vt:i4>
      </vt:variant>
      <vt:variant>
        <vt:i4>0</vt:i4>
      </vt:variant>
      <vt:variant>
        <vt:i4>5</vt:i4>
      </vt:variant>
      <vt:variant>
        <vt:lpwstr>https://www.linkedin.com/in/thomas-kopton-618944106/</vt:lpwstr>
      </vt:variant>
      <vt:variant>
        <vt:lpwstr/>
      </vt:variant>
      <vt:variant>
        <vt:i4>5439501</vt:i4>
      </vt:variant>
      <vt:variant>
        <vt:i4>21</vt:i4>
      </vt:variant>
      <vt:variant>
        <vt:i4>0</vt:i4>
      </vt:variant>
      <vt:variant>
        <vt:i4>5</vt:i4>
      </vt:variant>
      <vt:variant>
        <vt:lpwstr>https://www.linkedin.com/in/andy-bidlen/</vt:lpwstr>
      </vt:variant>
      <vt:variant>
        <vt:lpwstr/>
      </vt:variant>
      <vt:variant>
        <vt:i4>458789</vt:i4>
      </vt:variant>
      <vt:variant>
        <vt:i4>18</vt:i4>
      </vt:variant>
      <vt:variant>
        <vt:i4>0</vt:i4>
      </vt:variant>
      <vt:variant>
        <vt:i4>5</vt:i4>
      </vt:variant>
      <vt:variant>
        <vt:lpwstr>https://blogs.vmware.com/management/author/brandon_gordon</vt:lpwstr>
      </vt:variant>
      <vt:variant>
        <vt:lpwstr/>
      </vt:variant>
      <vt:variant>
        <vt:i4>2490411</vt:i4>
      </vt:variant>
      <vt:variant>
        <vt:i4>15</vt:i4>
      </vt:variant>
      <vt:variant>
        <vt:i4>0</vt:i4>
      </vt:variant>
      <vt:variant>
        <vt:i4>5</vt:i4>
      </vt:variant>
      <vt:variant>
        <vt:lpwstr>https://www.linkedin.com/in/varghesephilipose/</vt:lpwstr>
      </vt:variant>
      <vt:variant>
        <vt:lpwstr/>
      </vt:variant>
      <vt:variant>
        <vt:i4>2621486</vt:i4>
      </vt:variant>
      <vt:variant>
        <vt:i4>12</vt:i4>
      </vt:variant>
      <vt:variant>
        <vt:i4>0</vt:i4>
      </vt:variant>
      <vt:variant>
        <vt:i4>5</vt:i4>
      </vt:variant>
      <vt:variant>
        <vt:lpwstr>https://www.linkedin.com/in/brock-peterson-5756534/</vt:lpwstr>
      </vt:variant>
      <vt:variant>
        <vt:lpwstr/>
      </vt:variant>
      <vt:variant>
        <vt:i4>6094917</vt:i4>
      </vt:variant>
      <vt:variant>
        <vt:i4>9</vt:i4>
      </vt:variant>
      <vt:variant>
        <vt:i4>0</vt:i4>
      </vt:variant>
      <vt:variant>
        <vt:i4>5</vt:i4>
      </vt:variant>
      <vt:variant>
        <vt:lpwstr>https://www.linkedin.com/in/m-hakan-can-9686067/</vt:lpwstr>
      </vt:variant>
      <vt:variant>
        <vt:lpwstr/>
      </vt:variant>
      <vt:variant>
        <vt:i4>458820</vt:i4>
      </vt:variant>
      <vt:variant>
        <vt:i4>6</vt:i4>
      </vt:variant>
      <vt:variant>
        <vt:i4>0</vt:i4>
      </vt:variant>
      <vt:variant>
        <vt:i4>5</vt:i4>
      </vt:variant>
      <vt:variant>
        <vt:lpwstr>https://www.linkedin.com/in/sajaldebnath/</vt:lpwstr>
      </vt:variant>
      <vt:variant>
        <vt:lpwstr/>
      </vt:variant>
      <vt:variant>
        <vt:i4>4521988</vt:i4>
      </vt:variant>
      <vt:variant>
        <vt:i4>3</vt:i4>
      </vt:variant>
      <vt:variant>
        <vt:i4>0</vt:i4>
      </vt:variant>
      <vt:variant>
        <vt:i4>5</vt:i4>
      </vt:variant>
      <vt:variant>
        <vt:lpwstr>https://www.vmware.com/topics/glossary/content/end-user-computing</vt:lpwstr>
      </vt:variant>
      <vt:variant>
        <vt:lpwstr/>
      </vt:variant>
      <vt:variant>
        <vt:i4>2949223</vt:i4>
      </vt:variant>
      <vt:variant>
        <vt:i4>0</vt:i4>
      </vt:variant>
      <vt:variant>
        <vt:i4>0</vt:i4>
      </vt:variant>
      <vt:variant>
        <vt:i4>5</vt:i4>
      </vt:variant>
      <vt:variant>
        <vt:lpwstr>https://www.vmware.com/asean/solutions/software-defined-datacenter.html</vt:lpwstr>
      </vt:variant>
      <vt:variant>
        <vt:lpwstr/>
      </vt:variant>
      <vt:variant>
        <vt:i4>2818153</vt:i4>
      </vt:variant>
      <vt:variant>
        <vt:i4>9</vt:i4>
      </vt:variant>
      <vt:variant>
        <vt:i4>0</vt:i4>
      </vt:variant>
      <vt:variant>
        <vt:i4>5</vt:i4>
      </vt:variant>
      <vt:variant>
        <vt:lpwstr>https://www.linkedin.com/in/abhishek-chouksey-75615161/</vt:lpwstr>
      </vt:variant>
      <vt:variant>
        <vt:lpwstr/>
      </vt:variant>
      <vt:variant>
        <vt:i4>3342438</vt:i4>
      </vt:variant>
      <vt:variant>
        <vt:i4>6</vt:i4>
      </vt:variant>
      <vt:variant>
        <vt:i4>0</vt:i4>
      </vt:variant>
      <vt:variant>
        <vt:i4>5</vt:i4>
      </vt:variant>
      <vt:variant>
        <vt:lpwstr>https://marketplace.cloud.vmware.com/services/details/vrealize-operations-compliance-pack-for-cis/?slug=true</vt:lpwstr>
      </vt:variant>
      <vt:variant>
        <vt:lpwstr>compliance</vt:lpwstr>
      </vt:variant>
      <vt:variant>
        <vt:i4>655362</vt:i4>
      </vt:variant>
      <vt:variant>
        <vt:i4>3</vt:i4>
      </vt:variant>
      <vt:variant>
        <vt:i4>0</vt:i4>
      </vt:variant>
      <vt:variant>
        <vt:i4>5</vt:i4>
      </vt:variant>
      <vt:variant>
        <vt:lpwstr>https://docs.vmware.com/en/vRealize-Operations-Manager/8.3/com.vmware.vcom.config.doc/GUID-A4FBC2C3-6F43-4C45-BD19-72A11110745E.html</vt:lpwstr>
      </vt:variant>
      <vt:variant>
        <vt:lpwstr/>
      </vt:variant>
      <vt:variant>
        <vt:i4>2752588</vt:i4>
      </vt:variant>
      <vt:variant>
        <vt:i4>0</vt:i4>
      </vt:variant>
      <vt:variant>
        <vt:i4>0</vt:i4>
      </vt:variant>
      <vt:variant>
        <vt:i4>5</vt:i4>
      </vt:variant>
      <vt:variant>
        <vt:lpwstr>https://en.wikipedia.org/wiki/Regulatory_complia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ware Operations Management</dc:title>
  <dc:subject>3rd edition April 2021</dc:subject>
  <dc:creator>Iwan 'e1' Rahabok</dc:creator>
  <cp:keywords>Cloud Operations Management</cp:keywords>
  <dc:description/>
  <cp:lastModifiedBy>Stellios Williams</cp:lastModifiedBy>
  <cp:revision>79</cp:revision>
  <dcterms:created xsi:type="dcterms:W3CDTF">2021-06-09T12:56:00Z</dcterms:created>
  <dcterms:modified xsi:type="dcterms:W3CDTF">2021-06-30T05:31:00Z</dcterms:modified>
  <cp:category>A collaboration between BU and Field</cp:category>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Realize">
    <vt:lpwstr>8.4</vt:lpwstr>
  </property>
</Properties>
</file>